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A63EA" w14:textId="1AE472AD" w:rsidR="00A5434D" w:rsidRPr="00F76055" w:rsidRDefault="00A5434D" w:rsidP="006B63B6">
      <w:pPr>
        <w:pStyle w:val="IPM-NASLOV-KAZALO"/>
        <w:rPr>
          <w:bCs/>
          <w:caps/>
        </w:rPr>
      </w:pPr>
      <w:r w:rsidRPr="4D29F85E">
        <w:t>Priloga 2:</w:t>
      </w:r>
    </w:p>
    <w:p w14:paraId="2CC32D3E" w14:textId="2025CC19" w:rsidR="006D5CA7" w:rsidRPr="00F76055" w:rsidRDefault="00A5434D" w:rsidP="004E2E3A">
      <w:pPr>
        <w:pStyle w:val="Kazalovsebine1"/>
        <w:rPr>
          <w:rFonts w:cs="Arial"/>
        </w:rPr>
      </w:pPr>
      <w:r w:rsidRPr="00F76055">
        <w:rPr>
          <w:rFonts w:cs="Arial"/>
          <w:b w:val="0"/>
          <w:bCs w:val="0"/>
          <w:caps w:val="0"/>
        </w:rPr>
        <w:t>»P</w:t>
      </w:r>
      <w:r w:rsidR="00AE6F4B" w:rsidRPr="00F76055">
        <w:rPr>
          <w:rFonts w:cs="Arial"/>
          <w:b w:val="0"/>
          <w:bCs w:val="0"/>
          <w:caps w:val="0"/>
        </w:rPr>
        <w:t>riloga 2:</w:t>
      </w:r>
      <w:r w:rsidR="00AE6F4B" w:rsidRPr="00F76055">
        <w:rPr>
          <w:rFonts w:cs="Arial"/>
          <w:caps w:val="0"/>
        </w:rPr>
        <w:t xml:space="preserve"> </w:t>
      </w:r>
      <w:r w:rsidR="00AE6F4B" w:rsidRPr="00F76055">
        <w:rPr>
          <w:rFonts w:cs="Arial"/>
          <w:b w:val="0"/>
          <w:bCs w:val="0"/>
          <w:caps w:val="0"/>
        </w:rPr>
        <w:t>Tehnološka navodila za integrirano pridelavo zelenjave</w:t>
      </w:r>
    </w:p>
    <w:p w14:paraId="0A17FFEE" w14:textId="36BD3975" w:rsidR="006D5CA7" w:rsidRPr="00F76055" w:rsidRDefault="006D5CA7" w:rsidP="00645E4C">
      <w:pPr>
        <w:pStyle w:val="Naslov1"/>
        <w:rPr>
          <w:sz w:val="20"/>
          <w:szCs w:val="20"/>
        </w:rPr>
      </w:pPr>
      <w:bookmarkStart w:id="0" w:name="_Toc167122130"/>
      <w:bookmarkStart w:id="1" w:name="_Toc167122365"/>
      <w:bookmarkStart w:id="2" w:name="_Toc170776557"/>
      <w:r w:rsidRPr="00F76055">
        <w:rPr>
          <w:sz w:val="20"/>
          <w:szCs w:val="20"/>
        </w:rPr>
        <w:t>UVOD</w:t>
      </w:r>
      <w:bookmarkEnd w:id="0"/>
      <w:bookmarkEnd w:id="1"/>
      <w:bookmarkEnd w:id="2"/>
    </w:p>
    <w:p w14:paraId="54EC95B7" w14:textId="473FFDC0" w:rsidR="004F58E4" w:rsidRPr="00F76055" w:rsidRDefault="00143BAE" w:rsidP="004F58E4">
      <w:pPr>
        <w:rPr>
          <w:rFonts w:cs="Arial"/>
          <w:szCs w:val="20"/>
        </w:rPr>
      </w:pPr>
      <w:bookmarkStart w:id="3" w:name="_Toc22703826"/>
      <w:bookmarkStart w:id="4" w:name="_Toc28393469"/>
      <w:bookmarkStart w:id="5" w:name="_Toc38347059"/>
      <w:bookmarkStart w:id="6" w:name="_Toc215563112"/>
      <w:bookmarkStart w:id="7" w:name="_Toc91332661"/>
      <w:bookmarkStart w:id="8" w:name="_Toc91332883"/>
      <w:bookmarkStart w:id="9" w:name="_Toc91333089"/>
      <w:r w:rsidRPr="00F76055">
        <w:rPr>
          <w:rFonts w:cs="Arial"/>
          <w:szCs w:val="20"/>
        </w:rPr>
        <w:t>Tehnološka navodila so namenjena pridelovalcem zelenjave</w:t>
      </w:r>
      <w:r w:rsidR="004F58E4" w:rsidRPr="00F76055">
        <w:rPr>
          <w:rFonts w:cs="Arial"/>
          <w:szCs w:val="20"/>
        </w:rPr>
        <w:t>,</w:t>
      </w:r>
      <w:r w:rsidRPr="00F76055">
        <w:rPr>
          <w:rFonts w:cs="Arial"/>
          <w:szCs w:val="20"/>
        </w:rPr>
        <w:t xml:space="preserve"> ki so vključeni v postopek certificiranja Integrirane pridelave zelenjave</w:t>
      </w:r>
      <w:r w:rsidR="004F58E4" w:rsidRPr="00F76055">
        <w:rPr>
          <w:rFonts w:cs="Arial"/>
          <w:szCs w:val="20"/>
        </w:rPr>
        <w:t>.</w:t>
      </w:r>
    </w:p>
    <w:p w14:paraId="0E619B2A" w14:textId="1DD43C77" w:rsidR="004F58E4" w:rsidRPr="00F76055" w:rsidRDefault="004F58E4" w:rsidP="004F58E4">
      <w:pPr>
        <w:spacing w:before="120" w:after="120"/>
        <w:rPr>
          <w:rFonts w:cs="Arial"/>
          <w:szCs w:val="20"/>
        </w:rPr>
      </w:pPr>
      <w:r w:rsidRPr="00F76055">
        <w:rPr>
          <w:rFonts w:cs="Arial"/>
          <w:szCs w:val="20"/>
        </w:rPr>
        <w:t>Ukrepi v tehnoloških navodil</w:t>
      </w:r>
      <w:r w:rsidR="00F76055" w:rsidRPr="00F76055">
        <w:rPr>
          <w:rFonts w:cs="Arial"/>
          <w:szCs w:val="20"/>
        </w:rPr>
        <w:t>ih</w:t>
      </w:r>
      <w:r w:rsidRPr="00F76055">
        <w:rPr>
          <w:rFonts w:cs="Arial"/>
          <w:szCs w:val="20"/>
        </w:rPr>
        <w:t xml:space="preserve"> so razdeljeni na naslednji način:</w:t>
      </w:r>
    </w:p>
    <w:p w14:paraId="1F6F12AA" w14:textId="65139E84" w:rsidR="00941A69" w:rsidRPr="00F76055" w:rsidRDefault="00941A69" w:rsidP="00941A69">
      <w:pPr>
        <w:numPr>
          <w:ilvl w:val="0"/>
          <w:numId w:val="403"/>
        </w:numPr>
        <w:rPr>
          <w:rFonts w:cs="Arial"/>
          <w:szCs w:val="20"/>
          <w:lang w:eastAsia="sl-SI"/>
        </w:rPr>
      </w:pPr>
      <w:r w:rsidRPr="00F76055">
        <w:rPr>
          <w:rFonts w:cs="Arial"/>
          <w:szCs w:val="20"/>
          <w:lang w:eastAsia="sl-SI"/>
        </w:rPr>
        <w:t xml:space="preserve">zahteve – pridelovalec mora pri izvajanju integrirane pridelave upoštevati zahteve iz tehnoloških navodil. Če organizacija za kontrolo in certificiranje ugotovi neskladje, lahko pridelovalec to neskladje odpravi; </w:t>
      </w:r>
    </w:p>
    <w:p w14:paraId="032BC938" w14:textId="4C60D24D" w:rsidR="00941A69" w:rsidRPr="00F76055" w:rsidRDefault="00941A69" w:rsidP="00941A69">
      <w:pPr>
        <w:numPr>
          <w:ilvl w:val="0"/>
          <w:numId w:val="403"/>
        </w:numPr>
        <w:rPr>
          <w:rFonts w:cs="Arial"/>
          <w:szCs w:val="20"/>
          <w:lang w:eastAsia="sl-SI"/>
        </w:rPr>
      </w:pPr>
      <w:r w:rsidRPr="00F76055">
        <w:rPr>
          <w:rFonts w:cs="Arial"/>
          <w:szCs w:val="20"/>
          <w:lang w:eastAsia="sl-SI"/>
        </w:rPr>
        <w:t>prepovedi – če organizacija za kontrolo in certificiranje ugotovi, da pridelovalec krši prepovedi iz tehnoloških navodil pri izvajanju integrirane pridelave, zavrne izdajo certifikata ali razveljavi že izdani certifikat.</w:t>
      </w:r>
    </w:p>
    <w:p w14:paraId="404BCFBB" w14:textId="77777777" w:rsidR="00143BAE" w:rsidRPr="00F76055" w:rsidRDefault="00143BAE" w:rsidP="009E3F55">
      <w:pPr>
        <w:pStyle w:val="Naslov1"/>
        <w:rPr>
          <w:sz w:val="20"/>
          <w:szCs w:val="20"/>
        </w:rPr>
      </w:pPr>
      <w:bookmarkStart w:id="10" w:name="_Toc165979704"/>
      <w:bookmarkStart w:id="11" w:name="_Toc165979841"/>
      <w:bookmarkStart w:id="12" w:name="_Toc22703801"/>
      <w:bookmarkStart w:id="13" w:name="_Toc28393436"/>
      <w:bookmarkStart w:id="14" w:name="_Toc38347026"/>
      <w:bookmarkStart w:id="15" w:name="_Toc215563077"/>
      <w:bookmarkStart w:id="16" w:name="_Toc91332626"/>
      <w:bookmarkStart w:id="17" w:name="_Toc91332848"/>
      <w:bookmarkStart w:id="18" w:name="_Toc91333054"/>
      <w:bookmarkStart w:id="19" w:name="_Toc99452000"/>
      <w:bookmarkStart w:id="20" w:name="_Toc166747787"/>
      <w:bookmarkStart w:id="21" w:name="_Toc167122131"/>
      <w:bookmarkStart w:id="22" w:name="_Toc167122366"/>
      <w:bookmarkStart w:id="23" w:name="_Toc170776558"/>
      <w:bookmarkStart w:id="24" w:name="_Hlk164936393"/>
      <w:bookmarkStart w:id="25" w:name="_Toc20679450"/>
      <w:bookmarkStart w:id="26" w:name="_Toc20679673"/>
      <w:bookmarkStart w:id="27" w:name="_Toc20679770"/>
      <w:bookmarkStart w:id="28" w:name="_Toc20679949"/>
      <w:bookmarkStart w:id="29" w:name="_Toc20683234"/>
      <w:bookmarkStart w:id="30" w:name="_Toc20683316"/>
      <w:bookmarkStart w:id="31" w:name="_Toc20683499"/>
      <w:bookmarkEnd w:id="10"/>
      <w:bookmarkEnd w:id="11"/>
      <w:r w:rsidRPr="00F76055">
        <w:rPr>
          <w:sz w:val="20"/>
          <w:szCs w:val="20"/>
        </w:rPr>
        <w:t>OSKRBA TAL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376D0DE7" w14:textId="77777777" w:rsidR="00143BAE" w:rsidRPr="00F76055" w:rsidRDefault="00143BAE" w:rsidP="00143BAE">
      <w:pPr>
        <w:rPr>
          <w:b/>
          <w:bCs/>
        </w:rPr>
      </w:pPr>
      <w:bookmarkStart w:id="32" w:name="_Toc22703802"/>
      <w:bookmarkStart w:id="33" w:name="_Toc28393437"/>
      <w:bookmarkStart w:id="34" w:name="_Toc38347027"/>
      <w:bookmarkStart w:id="35" w:name="_Toc215563078"/>
      <w:bookmarkStart w:id="36" w:name="_Toc91332627"/>
      <w:bookmarkStart w:id="37" w:name="_Toc91332849"/>
      <w:bookmarkStart w:id="38" w:name="_Toc91333055"/>
      <w:bookmarkStart w:id="39" w:name="_Toc99452001"/>
      <w:bookmarkEnd w:id="24"/>
      <w:r w:rsidRPr="00F76055">
        <w:rPr>
          <w:b/>
          <w:bCs/>
        </w:rPr>
        <w:t>Zahteve</w:t>
      </w:r>
      <w:bookmarkEnd w:id="32"/>
      <w:bookmarkEnd w:id="33"/>
      <w:bookmarkEnd w:id="34"/>
      <w:bookmarkEnd w:id="35"/>
      <w:bookmarkEnd w:id="36"/>
      <w:bookmarkEnd w:id="37"/>
      <w:bookmarkEnd w:id="38"/>
      <w:bookmarkEnd w:id="39"/>
      <w:r w:rsidRPr="00F76055">
        <w:rPr>
          <w:b/>
          <w:bCs/>
        </w:rPr>
        <w:t>:</w:t>
      </w:r>
    </w:p>
    <w:p w14:paraId="6DBB3001" w14:textId="518C710E" w:rsidR="00143BAE" w:rsidRPr="00F76055" w:rsidRDefault="00143BAE" w:rsidP="00AE6F4B">
      <w:pPr>
        <w:numPr>
          <w:ilvl w:val="0"/>
          <w:numId w:val="376"/>
        </w:numPr>
        <w:ind w:left="567" w:hanging="567"/>
        <w:rPr>
          <w:rFonts w:cs="Arial"/>
          <w:szCs w:val="18"/>
          <w:lang w:eastAsia="sl-SI"/>
        </w:rPr>
      </w:pPr>
      <w:r w:rsidRPr="00F76055">
        <w:rPr>
          <w:rFonts w:cs="Arial"/>
          <w:szCs w:val="18"/>
          <w:lang w:eastAsia="sl-SI"/>
        </w:rPr>
        <w:t xml:space="preserve">pri obdelavi tal </w:t>
      </w:r>
      <w:r w:rsidR="00286816" w:rsidRPr="00F76055">
        <w:rPr>
          <w:rFonts w:cs="Arial"/>
          <w:szCs w:val="18"/>
          <w:lang w:eastAsia="sl-SI"/>
        </w:rPr>
        <w:t>so</w:t>
      </w:r>
      <w:r w:rsidRPr="00F76055">
        <w:rPr>
          <w:rFonts w:cs="Arial"/>
          <w:szCs w:val="18"/>
          <w:lang w:eastAsia="sl-SI"/>
        </w:rPr>
        <w:t xml:space="preserve"> </w:t>
      </w:r>
      <w:r w:rsidR="00286816" w:rsidRPr="00F76055">
        <w:rPr>
          <w:rFonts w:cs="Arial"/>
          <w:szCs w:val="18"/>
          <w:lang w:eastAsia="sl-SI"/>
        </w:rPr>
        <w:t xml:space="preserve">ukrepi </w:t>
      </w:r>
      <w:r w:rsidRPr="00F76055">
        <w:rPr>
          <w:rFonts w:cs="Arial"/>
          <w:szCs w:val="18"/>
          <w:lang w:eastAsia="sl-SI"/>
        </w:rPr>
        <w:t>usmerjeni v ohranjanje ali izboljšanje rodovitnosti in strukture tal</w:t>
      </w:r>
      <w:r w:rsidR="004F58E4" w:rsidRPr="00F76055">
        <w:rPr>
          <w:rFonts w:cs="Arial"/>
          <w:szCs w:val="18"/>
          <w:lang w:eastAsia="sl-SI"/>
        </w:rPr>
        <w:t>;</w:t>
      </w:r>
    </w:p>
    <w:p w14:paraId="412D9571" w14:textId="0EB89B6F" w:rsidR="00143BAE" w:rsidRPr="00F76055" w:rsidRDefault="00286816" w:rsidP="00AE6F4B">
      <w:pPr>
        <w:numPr>
          <w:ilvl w:val="0"/>
          <w:numId w:val="376"/>
        </w:numPr>
        <w:ind w:left="567" w:hanging="567"/>
        <w:rPr>
          <w:rFonts w:cs="Arial"/>
          <w:szCs w:val="18"/>
          <w:lang w:eastAsia="sl-SI"/>
        </w:rPr>
      </w:pPr>
      <w:r w:rsidRPr="00F76055">
        <w:rPr>
          <w:rFonts w:cs="Arial"/>
          <w:szCs w:val="18"/>
          <w:lang w:eastAsia="sl-SI"/>
        </w:rPr>
        <w:t>v</w:t>
      </w:r>
      <w:r w:rsidR="00143BAE" w:rsidRPr="00F76055">
        <w:rPr>
          <w:rFonts w:cs="Arial"/>
          <w:szCs w:val="18"/>
          <w:lang w:eastAsia="sl-SI"/>
        </w:rPr>
        <w:t xml:space="preserve"> tleh</w:t>
      </w:r>
      <w:r w:rsidRPr="00F76055">
        <w:rPr>
          <w:rFonts w:cs="Arial"/>
          <w:szCs w:val="18"/>
          <w:lang w:eastAsia="sl-SI"/>
        </w:rPr>
        <w:t>, kjer je vsebnost humusa manjša od</w:t>
      </w:r>
      <w:r w:rsidR="00143BAE" w:rsidRPr="00F76055">
        <w:rPr>
          <w:rFonts w:cs="Arial"/>
          <w:szCs w:val="18"/>
          <w:lang w:eastAsia="sl-SI"/>
        </w:rPr>
        <w:t xml:space="preserve"> 2 %</w:t>
      </w:r>
      <w:r w:rsidR="00446F39">
        <w:rPr>
          <w:rFonts w:cs="Arial"/>
          <w:szCs w:val="18"/>
          <w:lang w:eastAsia="sl-SI"/>
        </w:rPr>
        <w:t>,</w:t>
      </w:r>
      <w:r w:rsidR="00143BAE" w:rsidRPr="00F76055">
        <w:rPr>
          <w:rFonts w:cs="Arial"/>
          <w:szCs w:val="18"/>
          <w:lang w:eastAsia="sl-SI"/>
        </w:rPr>
        <w:t xml:space="preserve"> je treba </w:t>
      </w:r>
      <w:r w:rsidR="00446F39">
        <w:rPr>
          <w:rFonts w:cs="Arial"/>
          <w:szCs w:val="18"/>
          <w:lang w:eastAsia="sl-SI"/>
        </w:rPr>
        <w:t xml:space="preserve">pustiti </w:t>
      </w:r>
      <w:r w:rsidR="00143BAE" w:rsidRPr="00F76055">
        <w:rPr>
          <w:rFonts w:cs="Arial"/>
          <w:szCs w:val="18"/>
          <w:lang w:eastAsia="sl-SI"/>
        </w:rPr>
        <w:t>na njivi vse žetvene ostanke</w:t>
      </w:r>
      <w:r w:rsidRPr="00F76055">
        <w:rPr>
          <w:rFonts w:cs="Arial"/>
          <w:szCs w:val="18"/>
          <w:lang w:eastAsia="sl-SI"/>
        </w:rPr>
        <w:t xml:space="preserve"> ali</w:t>
      </w:r>
      <w:r w:rsidR="00143BAE" w:rsidRPr="00F76055">
        <w:rPr>
          <w:rFonts w:cs="Arial"/>
          <w:szCs w:val="18"/>
          <w:lang w:eastAsia="sl-SI"/>
        </w:rPr>
        <w:t xml:space="preserve"> sejati rastline za podor ali prekrivne rastline ali vrniti na njivo odvzeto organsko snov v obliki organskih gnojil</w:t>
      </w:r>
      <w:r w:rsidRPr="00F76055">
        <w:rPr>
          <w:rFonts w:cs="Arial"/>
          <w:szCs w:val="18"/>
          <w:lang w:eastAsia="sl-SI"/>
        </w:rPr>
        <w:t>;</w:t>
      </w:r>
    </w:p>
    <w:p w14:paraId="0CCAEC4A" w14:textId="0790D4F4" w:rsidR="00143BAE" w:rsidRPr="00F76055" w:rsidRDefault="004F58E4" w:rsidP="00AE6F4B">
      <w:pPr>
        <w:numPr>
          <w:ilvl w:val="0"/>
          <w:numId w:val="376"/>
        </w:numPr>
        <w:ind w:left="567" w:hanging="567"/>
        <w:rPr>
          <w:rFonts w:cs="Arial"/>
          <w:szCs w:val="18"/>
          <w:lang w:eastAsia="sl-SI"/>
        </w:rPr>
      </w:pPr>
      <w:r w:rsidRPr="00F76055">
        <w:rPr>
          <w:rFonts w:cs="Arial"/>
          <w:szCs w:val="18"/>
          <w:lang w:eastAsia="sl-SI"/>
        </w:rPr>
        <w:t>z</w:t>
      </w:r>
      <w:r w:rsidR="00143BAE" w:rsidRPr="00F76055">
        <w:rPr>
          <w:rFonts w:cs="Arial"/>
          <w:szCs w:val="18"/>
          <w:lang w:eastAsia="sl-SI"/>
        </w:rPr>
        <w:t>agotovit</w:t>
      </w:r>
      <w:r w:rsidR="00D04005" w:rsidRPr="00F76055">
        <w:rPr>
          <w:rFonts w:cs="Arial"/>
          <w:szCs w:val="18"/>
          <w:lang w:eastAsia="sl-SI"/>
        </w:rPr>
        <w:t>i je treba</w:t>
      </w:r>
      <w:r w:rsidR="00143BAE" w:rsidRPr="00F76055">
        <w:rPr>
          <w:rFonts w:cs="Arial"/>
          <w:szCs w:val="18"/>
          <w:lang w:eastAsia="sl-SI"/>
        </w:rPr>
        <w:t xml:space="preserve"> raznolik in uravnotežen kolobar</w:t>
      </w:r>
      <w:r w:rsidR="00286816" w:rsidRPr="00F76055">
        <w:rPr>
          <w:rFonts w:cs="Arial"/>
          <w:szCs w:val="18"/>
          <w:lang w:eastAsia="sl-SI"/>
        </w:rPr>
        <w:t xml:space="preserve">, </w:t>
      </w:r>
      <w:r w:rsidR="00143BAE" w:rsidRPr="00F76055">
        <w:rPr>
          <w:rFonts w:cs="Arial"/>
          <w:szCs w:val="18"/>
          <w:lang w:eastAsia="sl-SI"/>
        </w:rPr>
        <w:t>razen pri pridelavi trajnic in v hidroponski pridelavi.</w:t>
      </w:r>
    </w:p>
    <w:p w14:paraId="5FD79D5C" w14:textId="77777777" w:rsidR="00143BAE" w:rsidRPr="00F76055" w:rsidRDefault="00143BAE" w:rsidP="00143BAE">
      <w:pPr>
        <w:ind w:left="360"/>
        <w:rPr>
          <w:rFonts w:cs="Arial"/>
          <w:szCs w:val="18"/>
          <w:lang w:eastAsia="sl-SI"/>
        </w:rPr>
      </w:pPr>
    </w:p>
    <w:p w14:paraId="6DBCC163" w14:textId="6C877403" w:rsidR="00143BAE" w:rsidRPr="00F76055" w:rsidRDefault="00143BAE" w:rsidP="00143BAE">
      <w:pPr>
        <w:rPr>
          <w:b/>
        </w:rPr>
      </w:pPr>
      <w:bookmarkStart w:id="40" w:name="_Toc22703803"/>
      <w:bookmarkStart w:id="41" w:name="_Toc28393438"/>
      <w:bookmarkStart w:id="42" w:name="_Toc38347028"/>
      <w:bookmarkStart w:id="43" w:name="_Toc215563079"/>
      <w:bookmarkStart w:id="44" w:name="_Toc91332628"/>
      <w:bookmarkStart w:id="45" w:name="_Toc91332850"/>
      <w:bookmarkStart w:id="46" w:name="_Toc91333056"/>
      <w:bookmarkStart w:id="47" w:name="_Toc99452002"/>
      <w:r w:rsidRPr="00F76055">
        <w:rPr>
          <w:b/>
        </w:rPr>
        <w:t>Prepovedi</w:t>
      </w:r>
      <w:bookmarkEnd w:id="40"/>
      <w:bookmarkEnd w:id="41"/>
      <w:bookmarkEnd w:id="42"/>
      <w:bookmarkEnd w:id="43"/>
      <w:bookmarkEnd w:id="44"/>
      <w:bookmarkEnd w:id="45"/>
      <w:bookmarkEnd w:id="46"/>
      <w:bookmarkEnd w:id="47"/>
      <w:r w:rsidR="004F58E4" w:rsidRPr="00F76055">
        <w:rPr>
          <w:b/>
        </w:rPr>
        <w:t>:</w:t>
      </w:r>
    </w:p>
    <w:p w14:paraId="5FBC0453" w14:textId="1C963297" w:rsidR="00143BAE" w:rsidRPr="00446F39" w:rsidRDefault="004F58E4" w:rsidP="00446F39">
      <w:pPr>
        <w:numPr>
          <w:ilvl w:val="0"/>
          <w:numId w:val="377"/>
        </w:numPr>
        <w:ind w:left="567" w:hanging="567"/>
        <w:rPr>
          <w:rFonts w:cs="Arial"/>
          <w:szCs w:val="18"/>
          <w:lang w:eastAsia="sl-SI"/>
        </w:rPr>
      </w:pPr>
      <w:r w:rsidRPr="00F76055">
        <w:rPr>
          <w:rFonts w:cs="Arial"/>
          <w:szCs w:val="18"/>
          <w:lang w:eastAsia="sl-SI"/>
        </w:rPr>
        <w:t>o</w:t>
      </w:r>
      <w:r w:rsidR="00143BAE" w:rsidRPr="00F76055">
        <w:rPr>
          <w:rFonts w:cs="Arial"/>
          <w:szCs w:val="18"/>
          <w:lang w:eastAsia="sl-SI"/>
        </w:rPr>
        <w:t>dprt sistem hidroponskega pridelovanja zelenjave v zaščitenih prostorih.</w:t>
      </w:r>
    </w:p>
    <w:p w14:paraId="4AFEC08A" w14:textId="77777777" w:rsidR="00143BAE" w:rsidRPr="00F76055" w:rsidRDefault="00143BAE" w:rsidP="009E3F55">
      <w:pPr>
        <w:pStyle w:val="Naslov1"/>
        <w:rPr>
          <w:sz w:val="20"/>
          <w:szCs w:val="20"/>
        </w:rPr>
      </w:pPr>
      <w:bookmarkStart w:id="48" w:name="_Toc165979706"/>
      <w:bookmarkStart w:id="49" w:name="_Toc165979843"/>
      <w:bookmarkStart w:id="50" w:name="_Toc165979707"/>
      <w:bookmarkStart w:id="51" w:name="_Toc165979844"/>
      <w:bookmarkStart w:id="52" w:name="_Toc165979708"/>
      <w:bookmarkStart w:id="53" w:name="_Toc165979845"/>
      <w:bookmarkStart w:id="54" w:name="_Toc165979709"/>
      <w:bookmarkStart w:id="55" w:name="_Toc165979846"/>
      <w:bookmarkStart w:id="56" w:name="_Toc165979710"/>
      <w:bookmarkStart w:id="57" w:name="_Toc165979847"/>
      <w:bookmarkStart w:id="58" w:name="_Toc165979711"/>
      <w:bookmarkStart w:id="59" w:name="_Toc165979848"/>
      <w:bookmarkStart w:id="60" w:name="_Toc165979712"/>
      <w:bookmarkStart w:id="61" w:name="_Toc165979849"/>
      <w:bookmarkStart w:id="62" w:name="_Toc165979713"/>
      <w:bookmarkStart w:id="63" w:name="_Toc165979850"/>
      <w:bookmarkStart w:id="64" w:name="_Toc165979714"/>
      <w:bookmarkStart w:id="65" w:name="_Toc165979851"/>
      <w:bookmarkStart w:id="66" w:name="_Toc165979715"/>
      <w:bookmarkStart w:id="67" w:name="_Toc165979852"/>
      <w:bookmarkStart w:id="68" w:name="_Toc22703804"/>
      <w:bookmarkStart w:id="69" w:name="_Toc28393439"/>
      <w:bookmarkStart w:id="70" w:name="_Toc38347029"/>
      <w:bookmarkStart w:id="71" w:name="_Toc215563081"/>
      <w:bookmarkStart w:id="72" w:name="_Toc91332630"/>
      <w:bookmarkStart w:id="73" w:name="_Toc91332852"/>
      <w:bookmarkStart w:id="74" w:name="_Toc91333058"/>
      <w:bookmarkStart w:id="75" w:name="_Toc99452004"/>
      <w:bookmarkStart w:id="76" w:name="_Toc166747788"/>
      <w:bookmarkStart w:id="77" w:name="_Toc167122132"/>
      <w:bookmarkStart w:id="78" w:name="_Toc167122367"/>
      <w:bookmarkStart w:id="79" w:name="_Toc170776559"/>
      <w:bookmarkStart w:id="80" w:name="_Hlk164936414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r w:rsidRPr="00F76055">
        <w:rPr>
          <w:sz w:val="20"/>
          <w:szCs w:val="20"/>
        </w:rPr>
        <w:t>NAMAKANJE</w:t>
      </w:r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</w:p>
    <w:p w14:paraId="2A2D468D" w14:textId="77777777" w:rsidR="00143BAE" w:rsidRPr="00F76055" w:rsidRDefault="00143BAE" w:rsidP="00143BAE">
      <w:pPr>
        <w:rPr>
          <w:b/>
          <w:szCs w:val="20"/>
        </w:rPr>
      </w:pPr>
      <w:bookmarkStart w:id="81" w:name="_Toc22703805"/>
      <w:bookmarkStart w:id="82" w:name="_Toc28393440"/>
      <w:bookmarkStart w:id="83" w:name="_Toc38347030"/>
      <w:bookmarkStart w:id="84" w:name="_Toc215563082"/>
      <w:bookmarkStart w:id="85" w:name="_Toc91332631"/>
      <w:bookmarkStart w:id="86" w:name="_Toc91332853"/>
      <w:bookmarkStart w:id="87" w:name="_Toc91333059"/>
      <w:bookmarkStart w:id="88" w:name="_Toc99452005"/>
      <w:bookmarkEnd w:id="80"/>
      <w:r w:rsidRPr="00F76055">
        <w:rPr>
          <w:b/>
          <w:szCs w:val="20"/>
        </w:rPr>
        <w:t>Zahteve</w:t>
      </w:r>
      <w:bookmarkEnd w:id="81"/>
      <w:bookmarkEnd w:id="82"/>
      <w:bookmarkEnd w:id="83"/>
      <w:bookmarkEnd w:id="84"/>
      <w:bookmarkEnd w:id="85"/>
      <w:bookmarkEnd w:id="86"/>
      <w:bookmarkEnd w:id="87"/>
      <w:bookmarkEnd w:id="88"/>
      <w:r w:rsidRPr="00F76055">
        <w:rPr>
          <w:b/>
          <w:szCs w:val="20"/>
        </w:rPr>
        <w:t>:</w:t>
      </w:r>
    </w:p>
    <w:p w14:paraId="25F84F97" w14:textId="59CEC0F4" w:rsidR="00143BAE" w:rsidRPr="00F76055" w:rsidRDefault="00320BC0" w:rsidP="00AE6F4B">
      <w:pPr>
        <w:numPr>
          <w:ilvl w:val="0"/>
          <w:numId w:val="378"/>
        </w:numPr>
        <w:ind w:left="567" w:hanging="567"/>
        <w:rPr>
          <w:rFonts w:cs="Arial"/>
          <w:szCs w:val="18"/>
          <w:lang w:eastAsia="sl-SI"/>
        </w:rPr>
      </w:pPr>
      <w:r w:rsidRPr="00F76055">
        <w:rPr>
          <w:rFonts w:cs="Arial"/>
          <w:szCs w:val="18"/>
          <w:lang w:eastAsia="sl-SI"/>
        </w:rPr>
        <w:t>u</w:t>
      </w:r>
      <w:r w:rsidR="00143BAE" w:rsidRPr="00F76055">
        <w:rPr>
          <w:rFonts w:cs="Arial"/>
          <w:szCs w:val="18"/>
          <w:lang w:eastAsia="sl-SI"/>
        </w:rPr>
        <w:t>poraba načinov namakanja, ki zagotavljajo varčevanje z vodo</w:t>
      </w:r>
      <w:r w:rsidRPr="00F76055">
        <w:rPr>
          <w:rFonts w:cs="Arial"/>
          <w:szCs w:val="18"/>
          <w:lang w:eastAsia="sl-SI"/>
        </w:rPr>
        <w:t>;</w:t>
      </w:r>
    </w:p>
    <w:p w14:paraId="42120875" w14:textId="046C404D" w:rsidR="00143BAE" w:rsidRPr="00F76055" w:rsidRDefault="00320BC0" w:rsidP="00AE6F4B">
      <w:pPr>
        <w:numPr>
          <w:ilvl w:val="0"/>
          <w:numId w:val="378"/>
        </w:numPr>
        <w:ind w:left="567" w:hanging="567"/>
        <w:rPr>
          <w:rFonts w:cs="Arial"/>
          <w:szCs w:val="18"/>
          <w:lang w:eastAsia="sl-SI"/>
        </w:rPr>
      </w:pPr>
      <w:r w:rsidRPr="00F76055">
        <w:rPr>
          <w:rFonts w:cs="Arial"/>
          <w:szCs w:val="18"/>
          <w:lang w:eastAsia="sl-SI"/>
        </w:rPr>
        <w:t>p</w:t>
      </w:r>
      <w:r w:rsidR="00143BAE" w:rsidRPr="00F76055">
        <w:rPr>
          <w:rFonts w:cs="Arial"/>
          <w:szCs w:val="18"/>
          <w:lang w:eastAsia="sl-SI"/>
        </w:rPr>
        <w:t>rilagoditev obrokov namakanja vrsti rastlin, razvojnemu stadiju, tipu tal in vremenskim razmeram</w:t>
      </w:r>
      <w:r w:rsidRPr="00F76055">
        <w:rPr>
          <w:rFonts w:cs="Arial"/>
          <w:szCs w:val="18"/>
          <w:lang w:eastAsia="sl-SI"/>
        </w:rPr>
        <w:t>;</w:t>
      </w:r>
    </w:p>
    <w:p w14:paraId="48DB379C" w14:textId="30EAAE6F" w:rsidR="00143BAE" w:rsidRPr="00F76055" w:rsidRDefault="00320BC0" w:rsidP="00AE6F4B">
      <w:pPr>
        <w:numPr>
          <w:ilvl w:val="0"/>
          <w:numId w:val="378"/>
        </w:numPr>
        <w:ind w:left="567" w:hanging="567"/>
        <w:rPr>
          <w:rFonts w:cs="Arial"/>
          <w:szCs w:val="18"/>
          <w:lang w:eastAsia="sl-SI"/>
        </w:rPr>
      </w:pPr>
      <w:bookmarkStart w:id="89" w:name="_Hlk170768089"/>
      <w:r w:rsidRPr="00F76055">
        <w:rPr>
          <w:rFonts w:cs="Arial"/>
          <w:szCs w:val="18"/>
          <w:lang w:eastAsia="sl-SI"/>
        </w:rPr>
        <w:t>v</w:t>
      </w:r>
      <w:r w:rsidR="00143BAE" w:rsidRPr="00F76055">
        <w:rPr>
          <w:rFonts w:cs="Arial"/>
          <w:szCs w:val="18"/>
          <w:lang w:eastAsia="sl-SI"/>
        </w:rPr>
        <w:t>sebnost hranilnih snovi v vodi za namakanje je treba upoštevati v bilanci gnojenja (analiza vsebnosti dušika (nitrata) v vodi za namakanje), če je presežena mejna vrednost za pitno vodo 50 mg nitratov/l vode</w:t>
      </w:r>
      <w:bookmarkEnd w:id="89"/>
      <w:r w:rsidR="00143BAE" w:rsidRPr="00F76055">
        <w:rPr>
          <w:rFonts w:cs="Arial"/>
          <w:szCs w:val="18"/>
          <w:lang w:eastAsia="sl-SI"/>
        </w:rPr>
        <w:t>.</w:t>
      </w:r>
    </w:p>
    <w:p w14:paraId="1CF143F9" w14:textId="77777777" w:rsidR="00143BAE" w:rsidRPr="00F76055" w:rsidRDefault="00143BAE" w:rsidP="00143BAE">
      <w:pPr>
        <w:ind w:left="360"/>
        <w:rPr>
          <w:rFonts w:cs="Arial"/>
          <w:szCs w:val="18"/>
          <w:lang w:eastAsia="sl-SI"/>
        </w:rPr>
      </w:pPr>
    </w:p>
    <w:p w14:paraId="6EC97B4D" w14:textId="2785420E" w:rsidR="00143BAE" w:rsidRPr="00F76055" w:rsidRDefault="00143BAE" w:rsidP="00143BAE">
      <w:pPr>
        <w:rPr>
          <w:b/>
          <w:szCs w:val="20"/>
        </w:rPr>
      </w:pPr>
      <w:bookmarkStart w:id="90" w:name="_Toc22703806"/>
      <w:bookmarkStart w:id="91" w:name="_Toc28393441"/>
      <w:bookmarkStart w:id="92" w:name="_Toc38347031"/>
      <w:bookmarkStart w:id="93" w:name="_Toc215563083"/>
      <w:bookmarkStart w:id="94" w:name="_Toc91332632"/>
      <w:bookmarkStart w:id="95" w:name="_Toc91332854"/>
      <w:bookmarkStart w:id="96" w:name="_Toc91333060"/>
      <w:bookmarkStart w:id="97" w:name="_Toc99452006"/>
      <w:bookmarkStart w:id="98" w:name="_Hlk170768140"/>
      <w:r w:rsidRPr="00F76055">
        <w:rPr>
          <w:b/>
          <w:szCs w:val="20"/>
        </w:rPr>
        <w:t>Prepovedi</w:t>
      </w:r>
      <w:bookmarkEnd w:id="90"/>
      <w:bookmarkEnd w:id="91"/>
      <w:bookmarkEnd w:id="92"/>
      <w:bookmarkEnd w:id="93"/>
      <w:bookmarkEnd w:id="94"/>
      <w:bookmarkEnd w:id="95"/>
      <w:bookmarkEnd w:id="96"/>
      <w:bookmarkEnd w:id="97"/>
      <w:r w:rsidR="00320BC0" w:rsidRPr="00F76055">
        <w:rPr>
          <w:b/>
          <w:szCs w:val="20"/>
        </w:rPr>
        <w:t>:</w:t>
      </w:r>
    </w:p>
    <w:p w14:paraId="428C1CA1" w14:textId="4E0CF36B" w:rsidR="00143BAE" w:rsidRPr="00F76055" w:rsidRDefault="00320BC0" w:rsidP="00AE6F4B">
      <w:pPr>
        <w:pStyle w:val="Odstavekseznama"/>
        <w:numPr>
          <w:ilvl w:val="0"/>
          <w:numId w:val="379"/>
        </w:numPr>
        <w:ind w:left="567" w:hanging="567"/>
        <w:rPr>
          <w:rFonts w:cs="Arial"/>
          <w:szCs w:val="18"/>
          <w:lang w:eastAsia="sl-SI"/>
        </w:rPr>
      </w:pPr>
      <w:r w:rsidRPr="00F76055">
        <w:rPr>
          <w:rFonts w:cs="Arial"/>
          <w:szCs w:val="18"/>
          <w:lang w:eastAsia="sl-SI"/>
        </w:rPr>
        <w:t>o</w:t>
      </w:r>
      <w:r w:rsidR="00143BAE" w:rsidRPr="00F76055">
        <w:rPr>
          <w:rFonts w:cs="Arial"/>
          <w:szCs w:val="18"/>
          <w:lang w:eastAsia="sl-SI"/>
        </w:rPr>
        <w:t>broki vode nad 20 mm, razen v primeru dokazljivih povečanih potreb največ 30 mm.</w:t>
      </w:r>
    </w:p>
    <w:bookmarkEnd w:id="98"/>
    <w:p w14:paraId="14331672" w14:textId="77777777" w:rsidR="00143BAE" w:rsidRPr="00F76055" w:rsidRDefault="00143BAE" w:rsidP="00143BAE">
      <w:pPr>
        <w:ind w:left="360"/>
        <w:rPr>
          <w:rFonts w:cs="Arial"/>
          <w:szCs w:val="18"/>
          <w:lang w:eastAsia="sl-SI"/>
        </w:rPr>
      </w:pPr>
    </w:p>
    <w:p w14:paraId="06F0D19C" w14:textId="2A745C36" w:rsidR="00143BAE" w:rsidRPr="00F76055" w:rsidRDefault="002915F5" w:rsidP="009E3F55">
      <w:pPr>
        <w:pStyle w:val="Naslov1"/>
        <w:rPr>
          <w:sz w:val="20"/>
          <w:szCs w:val="20"/>
        </w:rPr>
      </w:pPr>
      <w:bookmarkStart w:id="99" w:name="_Toc165979717"/>
      <w:bookmarkStart w:id="100" w:name="_Toc165979854"/>
      <w:bookmarkStart w:id="101" w:name="_Toc165979718"/>
      <w:bookmarkStart w:id="102" w:name="_Toc165979855"/>
      <w:bookmarkStart w:id="103" w:name="_Toc165979719"/>
      <w:bookmarkStart w:id="104" w:name="_Toc165979856"/>
      <w:bookmarkStart w:id="105" w:name="_Toc165979720"/>
      <w:bookmarkStart w:id="106" w:name="_Toc165979857"/>
      <w:bookmarkStart w:id="107" w:name="_Toc165979721"/>
      <w:bookmarkStart w:id="108" w:name="_Toc165979858"/>
      <w:bookmarkStart w:id="109" w:name="_Toc165979722"/>
      <w:bookmarkStart w:id="110" w:name="_Toc165979859"/>
      <w:bookmarkStart w:id="111" w:name="_Toc165979723"/>
      <w:bookmarkStart w:id="112" w:name="_Toc165979860"/>
      <w:bookmarkStart w:id="113" w:name="_Toc165979724"/>
      <w:bookmarkStart w:id="114" w:name="_Toc165979861"/>
      <w:bookmarkStart w:id="115" w:name="_Toc165979725"/>
      <w:bookmarkStart w:id="116" w:name="_Toc165979862"/>
      <w:bookmarkStart w:id="117" w:name="_Toc22703808"/>
      <w:bookmarkStart w:id="118" w:name="_Toc28393443"/>
      <w:bookmarkStart w:id="119" w:name="_Toc38347033"/>
      <w:bookmarkStart w:id="120" w:name="_Toc215563085"/>
      <w:bookmarkStart w:id="121" w:name="_Toc91332634"/>
      <w:bookmarkStart w:id="122" w:name="_Toc91332856"/>
      <w:bookmarkStart w:id="123" w:name="_Toc91333062"/>
      <w:bookmarkStart w:id="124" w:name="_Toc99452008"/>
      <w:bookmarkStart w:id="125" w:name="_Toc166747789"/>
      <w:bookmarkStart w:id="126" w:name="_Toc167122133"/>
      <w:bookmarkStart w:id="127" w:name="_Toc167122368"/>
      <w:bookmarkStart w:id="128" w:name="_Toc170776560"/>
      <w:bookmarkStart w:id="129" w:name="_Hlk16493643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r w:rsidRPr="00F76055">
        <w:rPr>
          <w:caps w:val="0"/>
          <w:sz w:val="20"/>
          <w:szCs w:val="20"/>
        </w:rPr>
        <w:t>GNOJENJE</w:t>
      </w:r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r w:rsidRPr="00F76055">
        <w:rPr>
          <w:caps w:val="0"/>
          <w:sz w:val="20"/>
          <w:szCs w:val="20"/>
        </w:rPr>
        <w:t xml:space="preserve"> OZIROMA PREHRANA RASTLIN</w:t>
      </w:r>
      <w:bookmarkEnd w:id="125"/>
      <w:bookmarkEnd w:id="126"/>
      <w:bookmarkEnd w:id="127"/>
      <w:bookmarkEnd w:id="128"/>
      <w:r w:rsidRPr="00F76055">
        <w:rPr>
          <w:caps w:val="0"/>
          <w:sz w:val="20"/>
          <w:szCs w:val="20"/>
        </w:rPr>
        <w:t xml:space="preserve"> </w:t>
      </w:r>
    </w:p>
    <w:p w14:paraId="5FA5F801" w14:textId="7062BE30" w:rsidR="00143BAE" w:rsidRPr="00F76055" w:rsidRDefault="00143BAE" w:rsidP="00143BAE">
      <w:pPr>
        <w:rPr>
          <w:b/>
          <w:szCs w:val="20"/>
        </w:rPr>
      </w:pPr>
      <w:bookmarkStart w:id="130" w:name="_Toc22703809"/>
      <w:bookmarkStart w:id="131" w:name="_Toc28393444"/>
      <w:bookmarkStart w:id="132" w:name="_Toc38347034"/>
      <w:bookmarkStart w:id="133" w:name="_Toc215563086"/>
      <w:bookmarkStart w:id="134" w:name="_Toc91332635"/>
      <w:bookmarkStart w:id="135" w:name="_Toc91332857"/>
      <w:bookmarkStart w:id="136" w:name="_Toc91333063"/>
      <w:bookmarkStart w:id="137" w:name="_Toc99452009"/>
      <w:bookmarkEnd w:id="129"/>
      <w:r w:rsidRPr="00F76055">
        <w:rPr>
          <w:b/>
          <w:szCs w:val="20"/>
        </w:rPr>
        <w:t>Zahteve</w:t>
      </w:r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r w:rsidR="00CA4A8C" w:rsidRPr="00F76055">
        <w:rPr>
          <w:b/>
          <w:szCs w:val="20"/>
        </w:rPr>
        <w:t>:</w:t>
      </w:r>
    </w:p>
    <w:p w14:paraId="7D283040" w14:textId="14057663" w:rsidR="00143BAE" w:rsidRPr="00F76055" w:rsidRDefault="00320BC0" w:rsidP="00AE6F4B">
      <w:pPr>
        <w:numPr>
          <w:ilvl w:val="0"/>
          <w:numId w:val="380"/>
        </w:numPr>
        <w:ind w:left="567" w:hanging="567"/>
        <w:rPr>
          <w:szCs w:val="20"/>
        </w:rPr>
      </w:pPr>
      <w:r w:rsidRPr="00F76055">
        <w:rPr>
          <w:szCs w:val="20"/>
        </w:rPr>
        <w:t>i</w:t>
      </w:r>
      <w:r w:rsidR="00143BAE" w:rsidRPr="00F76055">
        <w:rPr>
          <w:szCs w:val="20"/>
        </w:rPr>
        <w:t>zvajanje analize tal (pH, P</w:t>
      </w:r>
      <w:r w:rsidR="00143BAE" w:rsidRPr="00F76055">
        <w:rPr>
          <w:szCs w:val="20"/>
          <w:vertAlign w:val="subscript"/>
        </w:rPr>
        <w:t>2</w:t>
      </w:r>
      <w:r w:rsidR="00143BAE" w:rsidRPr="00F76055">
        <w:rPr>
          <w:szCs w:val="20"/>
        </w:rPr>
        <w:t>O</w:t>
      </w:r>
      <w:r w:rsidR="00143BAE" w:rsidRPr="00F76055">
        <w:rPr>
          <w:szCs w:val="20"/>
          <w:vertAlign w:val="subscript"/>
        </w:rPr>
        <w:t>5</w:t>
      </w:r>
      <w:r w:rsidR="00143BAE" w:rsidRPr="00F76055">
        <w:rPr>
          <w:szCs w:val="20"/>
        </w:rPr>
        <w:t>, K</w:t>
      </w:r>
      <w:r w:rsidR="00143BAE" w:rsidRPr="00F76055">
        <w:rPr>
          <w:szCs w:val="20"/>
          <w:vertAlign w:val="subscript"/>
        </w:rPr>
        <w:t>2</w:t>
      </w:r>
      <w:r w:rsidR="00143BAE" w:rsidRPr="00F76055">
        <w:rPr>
          <w:szCs w:val="20"/>
        </w:rPr>
        <w:t>O) v zaščitenih prostorih najmanj vsaki 2 leti (razen humus na 4 leta) in na prostem najmanj vsaka 4 leta (pH, P</w:t>
      </w:r>
      <w:r w:rsidR="00143BAE" w:rsidRPr="00F76055">
        <w:rPr>
          <w:szCs w:val="20"/>
          <w:vertAlign w:val="subscript"/>
        </w:rPr>
        <w:t>2</w:t>
      </w:r>
      <w:r w:rsidR="00143BAE" w:rsidRPr="00F76055">
        <w:rPr>
          <w:szCs w:val="20"/>
        </w:rPr>
        <w:t>O</w:t>
      </w:r>
      <w:r w:rsidR="00143BAE" w:rsidRPr="00F76055">
        <w:rPr>
          <w:szCs w:val="20"/>
          <w:vertAlign w:val="subscript"/>
        </w:rPr>
        <w:t>5</w:t>
      </w:r>
      <w:r w:rsidR="00143BAE" w:rsidRPr="00F76055">
        <w:rPr>
          <w:szCs w:val="20"/>
        </w:rPr>
        <w:t>, K</w:t>
      </w:r>
      <w:r w:rsidR="00143BAE" w:rsidRPr="00F76055">
        <w:rPr>
          <w:szCs w:val="20"/>
          <w:vertAlign w:val="subscript"/>
        </w:rPr>
        <w:t>2</w:t>
      </w:r>
      <w:r w:rsidR="00143BAE" w:rsidRPr="00F76055">
        <w:rPr>
          <w:szCs w:val="20"/>
        </w:rPr>
        <w:t>O, humus) ter upoštevanje rezultatov pri dodajanju hranil</w:t>
      </w:r>
      <w:r w:rsidRPr="00F76055">
        <w:rPr>
          <w:szCs w:val="20"/>
        </w:rPr>
        <w:t>;</w:t>
      </w:r>
    </w:p>
    <w:p w14:paraId="09D00B0D" w14:textId="49AB83ED" w:rsidR="00143BAE" w:rsidRPr="00F76055" w:rsidRDefault="00320BC0" w:rsidP="00AE6F4B">
      <w:pPr>
        <w:numPr>
          <w:ilvl w:val="0"/>
          <w:numId w:val="380"/>
        </w:numPr>
        <w:ind w:left="567" w:hanging="567"/>
        <w:rPr>
          <w:szCs w:val="20"/>
        </w:rPr>
      </w:pPr>
      <w:r w:rsidRPr="00F76055">
        <w:rPr>
          <w:szCs w:val="20"/>
        </w:rPr>
        <w:t>g</w:t>
      </w:r>
      <w:r w:rsidR="00143BAE" w:rsidRPr="00F76055">
        <w:rPr>
          <w:szCs w:val="20"/>
        </w:rPr>
        <w:t>nojenje z organskimi gnojili ima prednost pred gnojenjem z mineralnimi gnojili v skladu z zahtevami glede na vrsto zelenjadni</w:t>
      </w:r>
      <w:r w:rsidRPr="00F76055">
        <w:rPr>
          <w:szCs w:val="20"/>
        </w:rPr>
        <w:t>ce;</w:t>
      </w:r>
    </w:p>
    <w:p w14:paraId="0D44B8AF" w14:textId="53F10785" w:rsidR="00143BAE" w:rsidRPr="00F76055" w:rsidRDefault="00320BC0" w:rsidP="00AE6F4B">
      <w:pPr>
        <w:numPr>
          <w:ilvl w:val="0"/>
          <w:numId w:val="380"/>
        </w:numPr>
        <w:ind w:left="567" w:hanging="567"/>
        <w:rPr>
          <w:szCs w:val="20"/>
        </w:rPr>
      </w:pPr>
      <w:r w:rsidRPr="00F76055">
        <w:rPr>
          <w:szCs w:val="20"/>
        </w:rPr>
        <w:t>p</w:t>
      </w:r>
      <w:r w:rsidR="00143BAE" w:rsidRPr="00F76055">
        <w:rPr>
          <w:szCs w:val="20"/>
        </w:rPr>
        <w:t xml:space="preserve">red gnojenjem z dušikom </w:t>
      </w:r>
      <w:r w:rsidR="003F4348" w:rsidRPr="00F76055">
        <w:rPr>
          <w:szCs w:val="20"/>
        </w:rPr>
        <w:t xml:space="preserve">je treba </w:t>
      </w:r>
      <w:r w:rsidR="00143BAE" w:rsidRPr="00F76055">
        <w:rPr>
          <w:szCs w:val="20"/>
        </w:rPr>
        <w:t>redno izvaj</w:t>
      </w:r>
      <w:r w:rsidR="003F4348" w:rsidRPr="00F76055">
        <w:rPr>
          <w:szCs w:val="20"/>
        </w:rPr>
        <w:t>ati</w:t>
      </w:r>
      <w:r w:rsidR="00143BAE" w:rsidRPr="00F76055">
        <w:rPr>
          <w:szCs w:val="20"/>
        </w:rPr>
        <w:t xml:space="preserve"> analiz</w:t>
      </w:r>
      <w:r w:rsidR="003F4348" w:rsidRPr="00F76055">
        <w:rPr>
          <w:szCs w:val="20"/>
        </w:rPr>
        <w:t>e</w:t>
      </w:r>
      <w:r w:rsidR="00143BAE" w:rsidRPr="00F76055">
        <w:rPr>
          <w:szCs w:val="20"/>
        </w:rPr>
        <w:t xml:space="preserve"> </w:t>
      </w:r>
      <w:proofErr w:type="spellStart"/>
      <w:r w:rsidR="00143BAE" w:rsidRPr="00F76055">
        <w:rPr>
          <w:szCs w:val="20"/>
        </w:rPr>
        <w:t>Nmin</w:t>
      </w:r>
      <w:proofErr w:type="spellEnd"/>
      <w:r w:rsidRPr="00F76055">
        <w:rPr>
          <w:szCs w:val="20"/>
        </w:rPr>
        <w:t>;</w:t>
      </w:r>
    </w:p>
    <w:p w14:paraId="206DC594" w14:textId="0CFB3694" w:rsidR="00143BAE" w:rsidRPr="00F76055" w:rsidRDefault="003F4348" w:rsidP="00AE6F4B">
      <w:pPr>
        <w:numPr>
          <w:ilvl w:val="0"/>
          <w:numId w:val="380"/>
        </w:numPr>
        <w:ind w:left="567" w:hanging="567"/>
        <w:rPr>
          <w:szCs w:val="20"/>
        </w:rPr>
      </w:pPr>
      <w:r w:rsidRPr="00F76055">
        <w:rPr>
          <w:szCs w:val="20"/>
        </w:rPr>
        <w:t xml:space="preserve">treba je </w:t>
      </w:r>
      <w:r w:rsidR="00320BC0" w:rsidRPr="00F76055">
        <w:rPr>
          <w:szCs w:val="20"/>
        </w:rPr>
        <w:t>u</w:t>
      </w:r>
      <w:r w:rsidR="00143BAE" w:rsidRPr="00F76055">
        <w:rPr>
          <w:szCs w:val="20"/>
        </w:rPr>
        <w:t>pošteva</w:t>
      </w:r>
      <w:r w:rsidRPr="00F76055">
        <w:rPr>
          <w:szCs w:val="20"/>
        </w:rPr>
        <w:t>ti</w:t>
      </w:r>
      <w:r w:rsidR="00143BAE" w:rsidRPr="00F76055">
        <w:rPr>
          <w:szCs w:val="20"/>
        </w:rPr>
        <w:t xml:space="preserve"> referenčn</w:t>
      </w:r>
      <w:r w:rsidRPr="00F76055">
        <w:rPr>
          <w:szCs w:val="20"/>
        </w:rPr>
        <w:t>e</w:t>
      </w:r>
      <w:r w:rsidR="00143BAE" w:rsidRPr="00F76055">
        <w:rPr>
          <w:szCs w:val="20"/>
        </w:rPr>
        <w:t xml:space="preserve"> (ciljn</w:t>
      </w:r>
      <w:r w:rsidRPr="00F76055">
        <w:rPr>
          <w:szCs w:val="20"/>
        </w:rPr>
        <w:t>e</w:t>
      </w:r>
      <w:r w:rsidR="00143BAE" w:rsidRPr="00F76055">
        <w:rPr>
          <w:szCs w:val="20"/>
        </w:rPr>
        <w:t xml:space="preserve">) vrednosti </w:t>
      </w:r>
      <w:proofErr w:type="spellStart"/>
      <w:r w:rsidR="00143BAE" w:rsidRPr="00F76055">
        <w:rPr>
          <w:szCs w:val="20"/>
        </w:rPr>
        <w:t>Nmin</w:t>
      </w:r>
      <w:proofErr w:type="spellEnd"/>
      <w:r w:rsidR="00143BAE" w:rsidRPr="00F76055">
        <w:rPr>
          <w:szCs w:val="20"/>
        </w:rPr>
        <w:t xml:space="preserve"> kot osnove za gnojenje z N</w:t>
      </w:r>
      <w:r w:rsidR="00320BC0" w:rsidRPr="00F76055">
        <w:rPr>
          <w:szCs w:val="20"/>
        </w:rPr>
        <w:t>;</w:t>
      </w:r>
    </w:p>
    <w:p w14:paraId="2E41747E" w14:textId="157FC7FE" w:rsidR="00143BAE" w:rsidRPr="00F76055" w:rsidRDefault="003F4348" w:rsidP="00AE6F4B">
      <w:pPr>
        <w:numPr>
          <w:ilvl w:val="0"/>
          <w:numId w:val="380"/>
        </w:numPr>
        <w:ind w:left="567" w:hanging="567"/>
        <w:rPr>
          <w:szCs w:val="20"/>
        </w:rPr>
      </w:pPr>
      <w:bookmarkStart w:id="138" w:name="_Hlk170768598"/>
      <w:r w:rsidRPr="00F76055">
        <w:rPr>
          <w:szCs w:val="20"/>
        </w:rPr>
        <w:t xml:space="preserve">treba je </w:t>
      </w:r>
      <w:r w:rsidR="00320BC0" w:rsidRPr="00F76055">
        <w:rPr>
          <w:szCs w:val="20"/>
        </w:rPr>
        <w:t>d</w:t>
      </w:r>
      <w:r w:rsidR="00143BAE" w:rsidRPr="00F76055">
        <w:rPr>
          <w:szCs w:val="20"/>
        </w:rPr>
        <w:t>elit</w:t>
      </w:r>
      <w:r w:rsidRPr="00F76055">
        <w:rPr>
          <w:szCs w:val="20"/>
        </w:rPr>
        <w:t>i</w:t>
      </w:r>
      <w:r w:rsidR="00143BAE" w:rsidRPr="00F76055">
        <w:rPr>
          <w:szCs w:val="20"/>
        </w:rPr>
        <w:t xml:space="preserve"> obrok</w:t>
      </w:r>
      <w:r w:rsidRPr="00F76055">
        <w:rPr>
          <w:szCs w:val="20"/>
        </w:rPr>
        <w:t>e</w:t>
      </w:r>
      <w:r w:rsidR="00143BAE" w:rsidRPr="00F76055">
        <w:rPr>
          <w:szCs w:val="20"/>
        </w:rPr>
        <w:t xml:space="preserve"> za gnojenje z N pri potrebah nad 80 kg/ha</w:t>
      </w:r>
      <w:r w:rsidR="00320BC0" w:rsidRPr="00F76055">
        <w:rPr>
          <w:szCs w:val="20"/>
        </w:rPr>
        <w:t>;</w:t>
      </w:r>
    </w:p>
    <w:bookmarkEnd w:id="138"/>
    <w:p w14:paraId="201EC251" w14:textId="31822CDB" w:rsidR="00143BAE" w:rsidRPr="00F76055" w:rsidRDefault="00320BC0" w:rsidP="00AE6F4B">
      <w:pPr>
        <w:numPr>
          <w:ilvl w:val="0"/>
          <w:numId w:val="380"/>
        </w:numPr>
        <w:ind w:left="567" w:hanging="567"/>
        <w:rPr>
          <w:szCs w:val="20"/>
        </w:rPr>
      </w:pPr>
      <w:r w:rsidRPr="00F76055">
        <w:rPr>
          <w:szCs w:val="20"/>
        </w:rPr>
        <w:lastRenderedPageBreak/>
        <w:t>r</w:t>
      </w:r>
      <w:r w:rsidR="00143BAE" w:rsidRPr="00F76055">
        <w:rPr>
          <w:szCs w:val="20"/>
        </w:rPr>
        <w:t xml:space="preserve">ezultate </w:t>
      </w:r>
      <w:proofErr w:type="spellStart"/>
      <w:r w:rsidR="00143BAE" w:rsidRPr="00F76055">
        <w:rPr>
          <w:szCs w:val="20"/>
        </w:rPr>
        <w:t>Nmin</w:t>
      </w:r>
      <w:proofErr w:type="spellEnd"/>
      <w:r w:rsidR="00143BAE" w:rsidRPr="00F76055">
        <w:rPr>
          <w:szCs w:val="20"/>
        </w:rPr>
        <w:t xml:space="preserve"> analiz se vpiše v evidence (zvezek zapisov) ali se shrani analizni izvid</w:t>
      </w:r>
      <w:r w:rsidR="00DC3FDF" w:rsidRPr="00F76055">
        <w:rPr>
          <w:szCs w:val="20"/>
        </w:rPr>
        <w:t>;</w:t>
      </w:r>
    </w:p>
    <w:p w14:paraId="57116E46" w14:textId="7FFE935A" w:rsidR="00143BAE" w:rsidRPr="00F76055" w:rsidRDefault="00DC3FDF" w:rsidP="00AE6F4B">
      <w:pPr>
        <w:numPr>
          <w:ilvl w:val="0"/>
          <w:numId w:val="380"/>
        </w:numPr>
        <w:ind w:left="567" w:hanging="567"/>
        <w:rPr>
          <w:szCs w:val="20"/>
        </w:rPr>
      </w:pPr>
      <w:r w:rsidRPr="00F76055">
        <w:rPr>
          <w:szCs w:val="20"/>
        </w:rPr>
        <w:t>v</w:t>
      </w:r>
      <w:r w:rsidR="00143BAE" w:rsidRPr="00F76055">
        <w:rPr>
          <w:szCs w:val="20"/>
        </w:rPr>
        <w:t>ključevanje sproščanja hranil (zlasti dušika) iz organske snovi tal v bilanco hranil</w:t>
      </w:r>
      <w:r w:rsidRPr="00F76055">
        <w:rPr>
          <w:szCs w:val="20"/>
        </w:rPr>
        <w:t>;</w:t>
      </w:r>
    </w:p>
    <w:p w14:paraId="52C04CE5" w14:textId="7B51FCC5" w:rsidR="00143BAE" w:rsidRPr="00F76055" w:rsidRDefault="00DC3FDF" w:rsidP="689708E1">
      <w:pPr>
        <w:numPr>
          <w:ilvl w:val="0"/>
          <w:numId w:val="380"/>
        </w:numPr>
        <w:ind w:left="567" w:hanging="567"/>
        <w:rPr>
          <w:b/>
          <w:bCs/>
        </w:rPr>
      </w:pPr>
      <w:r>
        <w:t>v</w:t>
      </w:r>
      <w:r w:rsidR="00143BAE">
        <w:t xml:space="preserve"> primeru preseženih mejnih vrednosti </w:t>
      </w:r>
      <w:proofErr w:type="spellStart"/>
      <w:r w:rsidR="00143BAE">
        <w:t>Nmin</w:t>
      </w:r>
      <w:proofErr w:type="spellEnd"/>
      <w:r w:rsidR="00143BAE">
        <w:t xml:space="preserve"> ob spravilu je </w:t>
      </w:r>
      <w:r w:rsidR="003F4348">
        <w:t>treba</w:t>
      </w:r>
      <w:r w:rsidR="00143BAE">
        <w:t xml:space="preserve"> površino posejati z rastlino, ki bo porabila in zadržala dušik v gornjih plasteh oz</w:t>
      </w:r>
      <w:r>
        <w:t>iroma</w:t>
      </w:r>
      <w:r w:rsidR="0D4C3532">
        <w:t xml:space="preserve"> se</w:t>
      </w:r>
      <w:r w:rsidR="00143BAE">
        <w:t xml:space="preserve"> ne uporab</w:t>
      </w:r>
      <w:r>
        <w:t>lja</w:t>
      </w:r>
      <w:r w:rsidR="003F4348">
        <w:t xml:space="preserve"> </w:t>
      </w:r>
      <w:r w:rsidR="00143BAE">
        <w:t xml:space="preserve">mineralnih N gnojil do naslednje analize </w:t>
      </w:r>
      <w:proofErr w:type="spellStart"/>
      <w:r w:rsidR="00143BAE">
        <w:t>Nmin</w:t>
      </w:r>
      <w:proofErr w:type="spellEnd"/>
      <w:r w:rsidR="003F4348">
        <w:t>;</w:t>
      </w:r>
    </w:p>
    <w:p w14:paraId="3652C263" w14:textId="15A1102B" w:rsidR="00143BAE" w:rsidRPr="00F76055" w:rsidRDefault="00DC3FDF" w:rsidP="00AE6F4B">
      <w:pPr>
        <w:numPr>
          <w:ilvl w:val="0"/>
          <w:numId w:val="380"/>
        </w:numPr>
        <w:ind w:left="567" w:hanging="567"/>
        <w:rPr>
          <w:szCs w:val="20"/>
        </w:rPr>
      </w:pPr>
      <w:r w:rsidRPr="00F76055">
        <w:rPr>
          <w:szCs w:val="20"/>
        </w:rPr>
        <w:t>r</w:t>
      </w:r>
      <w:r w:rsidR="00143BAE" w:rsidRPr="00F76055">
        <w:rPr>
          <w:szCs w:val="20"/>
        </w:rPr>
        <w:t xml:space="preserve">astlinske ostanke in druge organske snovi je </w:t>
      </w:r>
      <w:r w:rsidR="003F4348" w:rsidRPr="00F76055">
        <w:rPr>
          <w:szCs w:val="20"/>
        </w:rPr>
        <w:t xml:space="preserve">treba </w:t>
      </w:r>
      <w:r w:rsidR="00143BAE" w:rsidRPr="00F76055">
        <w:rPr>
          <w:szCs w:val="20"/>
        </w:rPr>
        <w:t>kompostirati tako, da izcedna voda ne odteka</w:t>
      </w:r>
      <w:r w:rsidR="003F4348" w:rsidRPr="00F76055">
        <w:rPr>
          <w:szCs w:val="20"/>
        </w:rPr>
        <w:t xml:space="preserve"> </w:t>
      </w:r>
      <w:r w:rsidR="00143BAE" w:rsidRPr="00F76055">
        <w:rPr>
          <w:szCs w:val="20"/>
        </w:rPr>
        <w:t>v podtalnico</w:t>
      </w:r>
      <w:r w:rsidR="006C740E" w:rsidRPr="00F76055">
        <w:rPr>
          <w:szCs w:val="20"/>
        </w:rPr>
        <w:t>;</w:t>
      </w:r>
    </w:p>
    <w:p w14:paraId="6CB8B778" w14:textId="1AF04BA8" w:rsidR="003F4348" w:rsidRPr="00F76055" w:rsidRDefault="003F4348" w:rsidP="004E2E3A">
      <w:pPr>
        <w:numPr>
          <w:ilvl w:val="0"/>
          <w:numId w:val="380"/>
        </w:numPr>
        <w:ind w:left="567" w:hanging="567"/>
        <w:rPr>
          <w:rFonts w:cs="Arial"/>
          <w:szCs w:val="20"/>
          <w:lang w:eastAsia="sl-SI"/>
        </w:rPr>
      </w:pPr>
      <w:r w:rsidRPr="00F76055">
        <w:rPr>
          <w:rFonts w:cs="Arial"/>
          <w:szCs w:val="20"/>
          <w:lang w:eastAsia="sl-SI"/>
        </w:rPr>
        <w:t>odmerek dušika ne sme presegati vrednosti predpisanih v predpisu, ki ureja varstvo voda pred onesnaževanjem z nitrati iz kmetijskih virov, kljub temu, da ciljne vrednosti za doseganje največjih pridelkov pri posameznih zelenjadnicah presegajo te vrednosti.</w:t>
      </w:r>
    </w:p>
    <w:p w14:paraId="0BAE14F0" w14:textId="77777777" w:rsidR="00143BAE" w:rsidRPr="00F76055" w:rsidRDefault="00143BAE" w:rsidP="00143BAE">
      <w:pPr>
        <w:jc w:val="left"/>
        <w:rPr>
          <w:rFonts w:cs="Arial"/>
          <w:szCs w:val="20"/>
        </w:rPr>
      </w:pPr>
    </w:p>
    <w:p w14:paraId="3065F230" w14:textId="77777777" w:rsidR="00143BAE" w:rsidRPr="00F76055" w:rsidRDefault="00143BAE" w:rsidP="00143BAE">
      <w:pPr>
        <w:rPr>
          <w:b/>
          <w:szCs w:val="20"/>
        </w:rPr>
      </w:pPr>
      <w:bookmarkStart w:id="139" w:name="_Toc22703810"/>
      <w:bookmarkStart w:id="140" w:name="_Toc28393445"/>
      <w:bookmarkStart w:id="141" w:name="_Toc38347035"/>
      <w:bookmarkStart w:id="142" w:name="_Toc215563087"/>
      <w:bookmarkStart w:id="143" w:name="_Toc91332636"/>
      <w:bookmarkStart w:id="144" w:name="_Toc91332858"/>
      <w:bookmarkStart w:id="145" w:name="_Toc91333064"/>
      <w:bookmarkStart w:id="146" w:name="_Toc99452010"/>
      <w:r w:rsidRPr="00F76055">
        <w:rPr>
          <w:b/>
          <w:szCs w:val="20"/>
        </w:rPr>
        <w:t>Prepovedi</w:t>
      </w:r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r w:rsidRPr="00F76055">
        <w:rPr>
          <w:b/>
          <w:szCs w:val="20"/>
        </w:rPr>
        <w:t>:</w:t>
      </w:r>
    </w:p>
    <w:p w14:paraId="5208DB5A" w14:textId="752AE76B" w:rsidR="00143BAE" w:rsidRPr="00F76055" w:rsidRDefault="00DC3FDF" w:rsidP="00AE6F4B">
      <w:pPr>
        <w:numPr>
          <w:ilvl w:val="0"/>
          <w:numId w:val="381"/>
        </w:numPr>
        <w:ind w:left="567" w:hanging="567"/>
        <w:jc w:val="left"/>
        <w:rPr>
          <w:szCs w:val="20"/>
        </w:rPr>
      </w:pPr>
      <w:r w:rsidRPr="00F76055">
        <w:rPr>
          <w:szCs w:val="20"/>
        </w:rPr>
        <w:t>r</w:t>
      </w:r>
      <w:r w:rsidR="00143BAE" w:rsidRPr="00F76055">
        <w:rPr>
          <w:szCs w:val="20"/>
        </w:rPr>
        <w:t>aznašanje blata (mulja) oz</w:t>
      </w:r>
      <w:r w:rsidR="006C740E" w:rsidRPr="00F76055">
        <w:rPr>
          <w:szCs w:val="20"/>
        </w:rPr>
        <w:t>iroma</w:t>
      </w:r>
      <w:r w:rsidR="00143BAE" w:rsidRPr="00F76055">
        <w:rPr>
          <w:szCs w:val="20"/>
        </w:rPr>
        <w:t xml:space="preserve"> komposta iz mulja iz čistilnih naprav in </w:t>
      </w:r>
      <w:proofErr w:type="spellStart"/>
      <w:r w:rsidR="00143BAE" w:rsidRPr="00F76055">
        <w:rPr>
          <w:szCs w:val="20"/>
        </w:rPr>
        <w:t>digestatov</w:t>
      </w:r>
      <w:proofErr w:type="spellEnd"/>
      <w:r w:rsidRPr="00F76055">
        <w:rPr>
          <w:szCs w:val="20"/>
        </w:rPr>
        <w:t>;</w:t>
      </w:r>
    </w:p>
    <w:p w14:paraId="38D3E336" w14:textId="545EE8D8" w:rsidR="00143BAE" w:rsidRPr="00F76055" w:rsidRDefault="00DC3FDF" w:rsidP="00AE6F4B">
      <w:pPr>
        <w:numPr>
          <w:ilvl w:val="0"/>
          <w:numId w:val="381"/>
        </w:numPr>
        <w:ind w:left="567" w:hanging="567"/>
        <w:jc w:val="left"/>
        <w:rPr>
          <w:szCs w:val="20"/>
        </w:rPr>
      </w:pPr>
      <w:r w:rsidRPr="00F76055">
        <w:rPr>
          <w:szCs w:val="20"/>
        </w:rPr>
        <w:t>u</w:t>
      </w:r>
      <w:r w:rsidR="00143BAE" w:rsidRPr="00F76055">
        <w:rPr>
          <w:szCs w:val="20"/>
        </w:rPr>
        <w:t>poraba komposta, ki po kakovosti ne ustreza zakonodaji</w:t>
      </w:r>
      <w:r w:rsidRPr="00F76055">
        <w:rPr>
          <w:szCs w:val="20"/>
        </w:rPr>
        <w:t>;</w:t>
      </w:r>
    </w:p>
    <w:p w14:paraId="33C06E74" w14:textId="6E43ED1B" w:rsidR="00143BAE" w:rsidRPr="00F76055" w:rsidRDefault="00DC3FDF" w:rsidP="00AE6F4B">
      <w:pPr>
        <w:numPr>
          <w:ilvl w:val="0"/>
          <w:numId w:val="381"/>
        </w:numPr>
        <w:ind w:left="567" w:hanging="567"/>
        <w:jc w:val="left"/>
        <w:rPr>
          <w:szCs w:val="20"/>
        </w:rPr>
      </w:pPr>
      <w:r w:rsidRPr="00F76055">
        <w:rPr>
          <w:szCs w:val="20"/>
        </w:rPr>
        <w:t>u</w:t>
      </w:r>
      <w:r w:rsidR="00143BAE" w:rsidRPr="00F76055">
        <w:rPr>
          <w:szCs w:val="20"/>
        </w:rPr>
        <w:t>poraba živinskih gnojil za dognojevanje užitnih delov zelenjave</w:t>
      </w:r>
      <w:r w:rsidRPr="00F76055">
        <w:rPr>
          <w:szCs w:val="20"/>
        </w:rPr>
        <w:t>;</w:t>
      </w:r>
    </w:p>
    <w:p w14:paraId="1DD6D69C" w14:textId="0049E466" w:rsidR="00143BAE" w:rsidRPr="00F76055" w:rsidRDefault="00DC3FDF" w:rsidP="00AE6F4B">
      <w:pPr>
        <w:numPr>
          <w:ilvl w:val="0"/>
          <w:numId w:val="381"/>
        </w:numPr>
        <w:ind w:left="567" w:hanging="567"/>
        <w:jc w:val="left"/>
        <w:rPr>
          <w:szCs w:val="20"/>
        </w:rPr>
      </w:pPr>
      <w:bookmarkStart w:id="147" w:name="_Hlk170769250"/>
      <w:r w:rsidRPr="00F76055">
        <w:rPr>
          <w:szCs w:val="20"/>
        </w:rPr>
        <w:t>r</w:t>
      </w:r>
      <w:r w:rsidR="00143BAE" w:rsidRPr="00F76055">
        <w:rPr>
          <w:szCs w:val="20"/>
        </w:rPr>
        <w:t>aznašanje N gnojil izven rastne dobe.</w:t>
      </w:r>
    </w:p>
    <w:p w14:paraId="55F3E7BA" w14:textId="3A03970C" w:rsidR="00143BAE" w:rsidRPr="00F76055" w:rsidRDefault="00143BAE" w:rsidP="00383967">
      <w:pPr>
        <w:pStyle w:val="Naslov2"/>
        <w:rPr>
          <w:lang w:val="sl-SI"/>
        </w:rPr>
      </w:pPr>
      <w:bookmarkStart w:id="148" w:name="_Toc22703812"/>
      <w:bookmarkStart w:id="149" w:name="_Toc28393447"/>
      <w:bookmarkStart w:id="150" w:name="_Toc38347037"/>
      <w:bookmarkStart w:id="151" w:name="_Toc215563089"/>
      <w:bookmarkStart w:id="152" w:name="_Toc91332638"/>
      <w:bookmarkStart w:id="153" w:name="_Toc91332860"/>
      <w:bookmarkStart w:id="154" w:name="_Toc91333066"/>
      <w:bookmarkStart w:id="155" w:name="_Toc99452012"/>
      <w:bookmarkStart w:id="156" w:name="_Toc166747790"/>
      <w:bookmarkStart w:id="157" w:name="_Toc167122134"/>
      <w:bookmarkStart w:id="158" w:name="_Toc167122369"/>
      <w:bookmarkStart w:id="159" w:name="_Toc170776561"/>
      <w:bookmarkStart w:id="160" w:name="_Hlk164936494"/>
      <w:bookmarkEnd w:id="147"/>
      <w:r w:rsidRPr="00F76055">
        <w:rPr>
          <w:lang w:val="sl-SI"/>
        </w:rPr>
        <w:t xml:space="preserve">GNOJENJE Z ORGANSKIMI </w:t>
      </w:r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r w:rsidRPr="00F76055">
        <w:rPr>
          <w:lang w:val="sl-SI"/>
        </w:rPr>
        <w:t>GNOJILI</w:t>
      </w:r>
      <w:bookmarkEnd w:id="156"/>
      <w:bookmarkEnd w:id="157"/>
      <w:bookmarkEnd w:id="158"/>
      <w:bookmarkEnd w:id="159"/>
    </w:p>
    <w:p w14:paraId="090DA83C" w14:textId="5E013C7E" w:rsidR="00143BAE" w:rsidRPr="00F76055" w:rsidRDefault="00383967" w:rsidP="00143BAE">
      <w:pPr>
        <w:rPr>
          <w:b/>
          <w:szCs w:val="20"/>
        </w:rPr>
      </w:pPr>
      <w:r w:rsidRPr="00F76055">
        <w:rPr>
          <w:b/>
          <w:szCs w:val="20"/>
        </w:rPr>
        <w:t>Zahteve:</w:t>
      </w:r>
    </w:p>
    <w:p w14:paraId="6BFBBB38" w14:textId="7C937135" w:rsidR="00143BAE" w:rsidRPr="00F76055" w:rsidRDefault="006C740E" w:rsidP="00AE6F4B">
      <w:pPr>
        <w:numPr>
          <w:ilvl w:val="0"/>
          <w:numId w:val="382"/>
        </w:numPr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u</w:t>
      </w:r>
      <w:r w:rsidR="00143BAE" w:rsidRPr="00F76055">
        <w:rPr>
          <w:rFonts w:cs="Arial"/>
          <w:szCs w:val="20"/>
        </w:rPr>
        <w:t>porab</w:t>
      </w:r>
      <w:r w:rsidR="0049615E" w:rsidRPr="00F76055">
        <w:rPr>
          <w:rFonts w:cs="Arial"/>
          <w:szCs w:val="20"/>
        </w:rPr>
        <w:t>a</w:t>
      </w:r>
      <w:r w:rsidR="00143BAE" w:rsidRPr="00F76055">
        <w:rPr>
          <w:rFonts w:cs="Arial"/>
          <w:szCs w:val="20"/>
        </w:rPr>
        <w:t xml:space="preserve"> organsk</w:t>
      </w:r>
      <w:r w:rsidR="0049615E" w:rsidRPr="00F76055">
        <w:rPr>
          <w:rFonts w:cs="Arial"/>
          <w:szCs w:val="20"/>
        </w:rPr>
        <w:t>ih</w:t>
      </w:r>
      <w:r w:rsidR="00143BAE" w:rsidRPr="00F76055">
        <w:rPr>
          <w:rFonts w:cs="Arial"/>
          <w:szCs w:val="20"/>
        </w:rPr>
        <w:t xml:space="preserve"> gnojil in material</w:t>
      </w:r>
      <w:r w:rsidR="0049615E" w:rsidRPr="00F76055">
        <w:rPr>
          <w:rFonts w:cs="Arial"/>
          <w:szCs w:val="20"/>
        </w:rPr>
        <w:t>ov</w:t>
      </w:r>
      <w:r w:rsidR="00143BAE" w:rsidRPr="00F76055">
        <w:rPr>
          <w:rFonts w:cs="Arial"/>
          <w:szCs w:val="20"/>
        </w:rPr>
        <w:t xml:space="preserve">, ki ne vsebujejo nezaželenih tujih snovi (npr. težkih kovin). Upoštevati je </w:t>
      </w:r>
      <w:r w:rsidR="0049615E" w:rsidRPr="00F76055">
        <w:rPr>
          <w:rFonts w:cs="Arial"/>
          <w:szCs w:val="20"/>
        </w:rPr>
        <w:t xml:space="preserve">treba </w:t>
      </w:r>
      <w:r w:rsidR="00143BAE" w:rsidRPr="00F76055">
        <w:rPr>
          <w:rFonts w:cs="Arial"/>
          <w:szCs w:val="20"/>
        </w:rPr>
        <w:t>tvorbo humusa</w:t>
      </w:r>
      <w:r w:rsidR="00002D2C" w:rsidRPr="00F76055">
        <w:rPr>
          <w:rFonts w:cs="Arial"/>
          <w:szCs w:val="20"/>
        </w:rPr>
        <w:t>;</w:t>
      </w:r>
    </w:p>
    <w:p w14:paraId="334A40BD" w14:textId="3F6AFC22" w:rsidR="00143BAE" w:rsidRPr="00F76055" w:rsidRDefault="00002D2C" w:rsidP="00AE6F4B">
      <w:pPr>
        <w:numPr>
          <w:ilvl w:val="0"/>
          <w:numId w:val="382"/>
        </w:numPr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k</w:t>
      </w:r>
      <w:r w:rsidR="00143BAE" w:rsidRPr="00F76055">
        <w:rPr>
          <w:rFonts w:cs="Arial"/>
          <w:szCs w:val="20"/>
        </w:rPr>
        <w:t xml:space="preserve">ompost iz lastne pridelave je </w:t>
      </w:r>
      <w:r w:rsidR="0049615E" w:rsidRPr="00F76055">
        <w:rPr>
          <w:rFonts w:cs="Arial"/>
          <w:szCs w:val="20"/>
        </w:rPr>
        <w:t xml:space="preserve">treba </w:t>
      </w:r>
      <w:r w:rsidR="00143BAE" w:rsidRPr="00F76055">
        <w:rPr>
          <w:rFonts w:cs="Arial"/>
          <w:szCs w:val="20"/>
        </w:rPr>
        <w:t xml:space="preserve">skladiščiti tako, da ne prihaja do odtekanja izcednega soka v podtalnico. Kompost iz dokupa mora glede kakovosti in možnih </w:t>
      </w:r>
      <w:proofErr w:type="spellStart"/>
      <w:r w:rsidR="00143BAE" w:rsidRPr="00F76055">
        <w:rPr>
          <w:rFonts w:cs="Arial"/>
          <w:szCs w:val="20"/>
        </w:rPr>
        <w:t>kontaminantov</w:t>
      </w:r>
      <w:proofErr w:type="spellEnd"/>
      <w:r w:rsidR="00143BAE" w:rsidRPr="00F76055">
        <w:rPr>
          <w:rFonts w:cs="Arial"/>
          <w:szCs w:val="20"/>
        </w:rPr>
        <w:t xml:space="preserve"> ustrezati veljavni zakonodaji</w:t>
      </w:r>
      <w:r w:rsidRPr="00F76055">
        <w:rPr>
          <w:rFonts w:cs="Arial"/>
          <w:szCs w:val="20"/>
        </w:rPr>
        <w:t>;</w:t>
      </w:r>
      <w:r w:rsidR="00143BAE" w:rsidRPr="00F76055">
        <w:rPr>
          <w:rFonts w:cs="Arial"/>
          <w:szCs w:val="20"/>
        </w:rPr>
        <w:t xml:space="preserve"> </w:t>
      </w:r>
    </w:p>
    <w:p w14:paraId="4F02B9EC" w14:textId="1619A172" w:rsidR="00383967" w:rsidRPr="00F76055" w:rsidRDefault="00002D2C" w:rsidP="00AE6F4B">
      <w:pPr>
        <w:numPr>
          <w:ilvl w:val="0"/>
          <w:numId w:val="382"/>
        </w:numPr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t</w:t>
      </w:r>
      <w:r w:rsidR="00143BAE" w:rsidRPr="00F76055">
        <w:rPr>
          <w:rFonts w:cs="Arial"/>
          <w:szCs w:val="20"/>
        </w:rPr>
        <w:t>rdi gnoj je treba skladiščiti na površinah, neprepustnih za vodo in opremljenih z greznico za odtekanje izcedne vode. Hranilne snovi iz komposta, gnoja in podora se prištevajo v bilanco hranilnih snovi</w:t>
      </w:r>
      <w:r w:rsidRPr="00F76055">
        <w:rPr>
          <w:rFonts w:cs="Arial"/>
          <w:szCs w:val="20"/>
        </w:rPr>
        <w:t>;</w:t>
      </w:r>
    </w:p>
    <w:p w14:paraId="6D48AF3D" w14:textId="06578430" w:rsidR="00143BAE" w:rsidRPr="00F76055" w:rsidRDefault="00002D2C" w:rsidP="00AE6F4B">
      <w:pPr>
        <w:numPr>
          <w:ilvl w:val="0"/>
          <w:numId w:val="382"/>
        </w:numPr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p</w:t>
      </w:r>
      <w:r w:rsidR="00143BAE" w:rsidRPr="00F76055">
        <w:rPr>
          <w:rFonts w:cs="Arial"/>
          <w:szCs w:val="20"/>
        </w:rPr>
        <w:t xml:space="preserve">ri </w:t>
      </w:r>
      <w:proofErr w:type="spellStart"/>
      <w:r w:rsidR="00143BAE" w:rsidRPr="00F76055">
        <w:rPr>
          <w:rFonts w:cs="Arial"/>
          <w:szCs w:val="20"/>
        </w:rPr>
        <w:t>podorinah</w:t>
      </w:r>
      <w:proofErr w:type="spellEnd"/>
      <w:r w:rsidR="00143BAE" w:rsidRPr="00F76055">
        <w:rPr>
          <w:rFonts w:cs="Arial"/>
          <w:szCs w:val="20"/>
        </w:rPr>
        <w:t xml:space="preserve"> je </w:t>
      </w:r>
      <w:r w:rsidR="0049615E" w:rsidRPr="00F76055">
        <w:rPr>
          <w:rFonts w:cs="Arial"/>
          <w:szCs w:val="20"/>
        </w:rPr>
        <w:t xml:space="preserve">treba </w:t>
      </w:r>
      <w:r w:rsidR="00143BAE" w:rsidRPr="00F76055">
        <w:rPr>
          <w:rFonts w:cs="Arial"/>
          <w:szCs w:val="20"/>
        </w:rPr>
        <w:t>upoštevati vpliv kolobarja.</w:t>
      </w:r>
    </w:p>
    <w:p w14:paraId="3889768F" w14:textId="77777777" w:rsidR="00383967" w:rsidRPr="00F76055" w:rsidRDefault="00383967" w:rsidP="00383967">
      <w:pPr>
        <w:spacing w:before="240"/>
        <w:ind w:left="349"/>
        <w:rPr>
          <w:rFonts w:cs="Arial"/>
          <w:szCs w:val="20"/>
        </w:rPr>
      </w:pPr>
    </w:p>
    <w:p w14:paraId="097EF797" w14:textId="4BA1ADB2" w:rsidR="00143BAE" w:rsidRPr="00446F39" w:rsidRDefault="00620448" w:rsidP="00143BAE">
      <w:pPr>
        <w:pStyle w:val="Naslov2"/>
        <w:rPr>
          <w:lang w:val="sl-SI"/>
        </w:rPr>
      </w:pPr>
      <w:bookmarkStart w:id="161" w:name="_Toc166747791"/>
      <w:bookmarkStart w:id="162" w:name="_Toc167122135"/>
      <w:bookmarkStart w:id="163" w:name="_Toc167122370"/>
      <w:bookmarkStart w:id="164" w:name="_Toc170776562"/>
      <w:bookmarkStart w:id="165" w:name="_Toc22703813"/>
      <w:bookmarkStart w:id="166" w:name="_Toc28393448"/>
      <w:bookmarkStart w:id="167" w:name="_Toc38347038"/>
      <w:bookmarkStart w:id="168" w:name="_Toc215563090"/>
      <w:bookmarkStart w:id="169" w:name="_Toc91332639"/>
      <w:bookmarkStart w:id="170" w:name="_Toc91332861"/>
      <w:bookmarkStart w:id="171" w:name="_Toc91333067"/>
      <w:bookmarkStart w:id="172" w:name="_Toc99452013"/>
      <w:r w:rsidRPr="00F76055">
        <w:rPr>
          <w:lang w:val="sl-SI"/>
        </w:rPr>
        <w:t xml:space="preserve">GNOJENJE S </w:t>
      </w:r>
      <w:r w:rsidR="00143BAE" w:rsidRPr="00F76055">
        <w:rPr>
          <w:lang w:val="sl-SI"/>
        </w:rPr>
        <w:t>P</w:t>
      </w:r>
      <w:r w:rsidR="00143BAE" w:rsidRPr="00F76055">
        <w:rPr>
          <w:vertAlign w:val="subscript"/>
          <w:lang w:val="sl-SI"/>
        </w:rPr>
        <w:t>2</w:t>
      </w:r>
      <w:r w:rsidR="00143BAE" w:rsidRPr="00F76055">
        <w:rPr>
          <w:lang w:val="sl-SI"/>
        </w:rPr>
        <w:t>O</w:t>
      </w:r>
      <w:r w:rsidR="00143BAE" w:rsidRPr="00F76055">
        <w:rPr>
          <w:vertAlign w:val="subscript"/>
          <w:lang w:val="sl-SI"/>
        </w:rPr>
        <w:t>5</w:t>
      </w:r>
      <w:r w:rsidR="00143BAE" w:rsidRPr="00F76055">
        <w:rPr>
          <w:lang w:val="sl-SI"/>
        </w:rPr>
        <w:t xml:space="preserve"> in K</w:t>
      </w:r>
      <w:r w:rsidR="00143BAE" w:rsidRPr="00F76055">
        <w:rPr>
          <w:vertAlign w:val="subscript"/>
          <w:lang w:val="sl-SI"/>
        </w:rPr>
        <w:t>2</w:t>
      </w:r>
      <w:r w:rsidR="00143BAE" w:rsidRPr="00F76055">
        <w:rPr>
          <w:lang w:val="sl-SI"/>
        </w:rPr>
        <w:t>O</w:t>
      </w:r>
      <w:bookmarkEnd w:id="161"/>
      <w:bookmarkEnd w:id="162"/>
      <w:bookmarkEnd w:id="163"/>
      <w:bookmarkEnd w:id="164"/>
      <w:r w:rsidR="00143BAE" w:rsidRPr="00F76055">
        <w:rPr>
          <w:lang w:val="sl-SI"/>
        </w:rPr>
        <w:t xml:space="preserve"> </w:t>
      </w:r>
      <w:bookmarkEnd w:id="165"/>
      <w:bookmarkEnd w:id="166"/>
      <w:bookmarkEnd w:id="167"/>
      <w:bookmarkEnd w:id="168"/>
      <w:bookmarkEnd w:id="169"/>
      <w:bookmarkEnd w:id="170"/>
      <w:bookmarkEnd w:id="171"/>
      <w:bookmarkEnd w:id="172"/>
    </w:p>
    <w:p w14:paraId="66ED079D" w14:textId="1795FEF5" w:rsidR="00143BAE" w:rsidRPr="00F76055" w:rsidRDefault="00CA4A8C" w:rsidP="00143BAE">
      <w:pPr>
        <w:rPr>
          <w:b/>
          <w:szCs w:val="20"/>
        </w:rPr>
      </w:pPr>
      <w:r w:rsidRPr="00F76055">
        <w:rPr>
          <w:b/>
          <w:szCs w:val="20"/>
        </w:rPr>
        <w:t>Zahteve:</w:t>
      </w:r>
    </w:p>
    <w:p w14:paraId="2E49EEDF" w14:textId="534AACE2" w:rsidR="00143BAE" w:rsidRPr="00F76055" w:rsidRDefault="00F45D8A" w:rsidP="00AE6F4B">
      <w:pPr>
        <w:numPr>
          <w:ilvl w:val="0"/>
          <w:numId w:val="384"/>
        </w:numPr>
        <w:ind w:left="567" w:hanging="567"/>
      </w:pPr>
      <w:r w:rsidRPr="00F76055">
        <w:t>a</w:t>
      </w:r>
      <w:r w:rsidR="00143BAE" w:rsidRPr="00F76055">
        <w:t xml:space="preserve">nalize je </w:t>
      </w:r>
      <w:r w:rsidR="005C63B0" w:rsidRPr="00F76055">
        <w:t>treba</w:t>
      </w:r>
      <w:r w:rsidR="00143BAE" w:rsidRPr="00F76055">
        <w:t xml:space="preserve"> v zaščitenih prostorih izvajati najmanj vsaki 2 leti, na prostem najmanj vsaka 4 leta</w:t>
      </w:r>
      <w:r w:rsidRPr="00F76055">
        <w:t>;</w:t>
      </w:r>
    </w:p>
    <w:p w14:paraId="655DBCDF" w14:textId="4574B046" w:rsidR="00143BAE" w:rsidRPr="00F76055" w:rsidRDefault="00143BAE" w:rsidP="00AE6F4B">
      <w:pPr>
        <w:numPr>
          <w:ilvl w:val="0"/>
          <w:numId w:val="384"/>
        </w:numPr>
        <w:ind w:left="567" w:hanging="567"/>
      </w:pPr>
      <w:r w:rsidRPr="00F76055">
        <w:t>optimalna oskrba velja razred založenosti C</w:t>
      </w:r>
      <w:r w:rsidR="00F45D8A" w:rsidRPr="00F76055">
        <w:t>;</w:t>
      </w:r>
    </w:p>
    <w:p w14:paraId="1DB6A756" w14:textId="37E10451" w:rsidR="00143BAE" w:rsidRPr="00F76055" w:rsidRDefault="00F45D8A" w:rsidP="00446F39">
      <w:pPr>
        <w:numPr>
          <w:ilvl w:val="0"/>
          <w:numId w:val="384"/>
        </w:numPr>
        <w:ind w:left="567" w:hanging="567"/>
      </w:pPr>
      <w:r w:rsidRPr="00F76055">
        <w:t>s</w:t>
      </w:r>
      <w:r w:rsidR="00143BAE" w:rsidRPr="00F76055">
        <w:t xml:space="preserve"> fosforjem in kalijem pri oskrbi C gnojimo glede na odvzem</w:t>
      </w:r>
      <w:r w:rsidRPr="00F76055">
        <w:t>.</w:t>
      </w:r>
    </w:p>
    <w:p w14:paraId="5438F6B7" w14:textId="6A7A5998" w:rsidR="00565278" w:rsidRPr="00446F39" w:rsidRDefault="00143BAE" w:rsidP="00143BAE">
      <w:pPr>
        <w:pStyle w:val="Naslov2"/>
        <w:rPr>
          <w:lang w:val="sl-SI"/>
        </w:rPr>
      </w:pPr>
      <w:bookmarkStart w:id="173" w:name="_Toc22703814"/>
      <w:bookmarkStart w:id="174" w:name="_Toc28393449"/>
      <w:bookmarkStart w:id="175" w:name="_Toc38347039"/>
      <w:bookmarkStart w:id="176" w:name="_Toc215563091"/>
      <w:bookmarkStart w:id="177" w:name="_Toc91332640"/>
      <w:bookmarkStart w:id="178" w:name="_Toc91332862"/>
      <w:bookmarkStart w:id="179" w:name="_Toc91333068"/>
      <w:bookmarkStart w:id="180" w:name="_Toc99452014"/>
      <w:bookmarkStart w:id="181" w:name="_Toc166747792"/>
      <w:bookmarkStart w:id="182" w:name="_Toc167122136"/>
      <w:bookmarkStart w:id="183" w:name="_Toc167122371"/>
      <w:bookmarkStart w:id="184" w:name="_Toc170776563"/>
      <w:r w:rsidRPr="00F76055">
        <w:rPr>
          <w:lang w:val="sl-SI"/>
        </w:rPr>
        <w:t>GNOJENJE</w:t>
      </w:r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r w:rsidRPr="00F76055">
        <w:rPr>
          <w:lang w:val="sl-SI"/>
        </w:rPr>
        <w:t xml:space="preserve"> Z DUŠIKOM (N)</w:t>
      </w:r>
      <w:bookmarkEnd w:id="181"/>
      <w:bookmarkEnd w:id="182"/>
      <w:bookmarkEnd w:id="183"/>
      <w:bookmarkEnd w:id="184"/>
    </w:p>
    <w:p w14:paraId="5C3D6B68" w14:textId="29593E8E" w:rsidR="00143BAE" w:rsidRPr="00F76055" w:rsidRDefault="00F45D8A" w:rsidP="00143BAE">
      <w:pPr>
        <w:rPr>
          <w:b/>
          <w:bCs/>
          <w:szCs w:val="20"/>
        </w:rPr>
      </w:pPr>
      <w:r w:rsidRPr="00F76055">
        <w:rPr>
          <w:b/>
          <w:bCs/>
          <w:szCs w:val="20"/>
        </w:rPr>
        <w:t xml:space="preserve">Zahteve: </w:t>
      </w:r>
    </w:p>
    <w:p w14:paraId="4A231F7B" w14:textId="62FA71E2" w:rsidR="00F45D8A" w:rsidRPr="00F76055" w:rsidRDefault="00143BAE" w:rsidP="00F45D8A">
      <w:pPr>
        <w:pStyle w:val="Odstavekseznama"/>
        <w:numPr>
          <w:ilvl w:val="0"/>
          <w:numId w:val="404"/>
        </w:numPr>
        <w:ind w:left="567" w:hanging="567"/>
        <w:rPr>
          <w:szCs w:val="20"/>
        </w:rPr>
      </w:pPr>
      <w:r w:rsidRPr="00F76055">
        <w:rPr>
          <w:szCs w:val="20"/>
        </w:rPr>
        <w:t xml:space="preserve">redno vsakoletno izvajanje analiz </w:t>
      </w:r>
      <w:proofErr w:type="spellStart"/>
      <w:r w:rsidRPr="00F76055">
        <w:rPr>
          <w:szCs w:val="20"/>
        </w:rPr>
        <w:t>Nmin</w:t>
      </w:r>
      <w:proofErr w:type="spellEnd"/>
      <w:r w:rsidRPr="00F76055">
        <w:rPr>
          <w:szCs w:val="20"/>
        </w:rPr>
        <w:t xml:space="preserve"> ali enakovrednih postopkov za določanje zalog N v tleh (npr. hitri talni test), ki jih je </w:t>
      </w:r>
      <w:r w:rsidR="005C63B0" w:rsidRPr="00F76055">
        <w:rPr>
          <w:szCs w:val="20"/>
        </w:rPr>
        <w:t xml:space="preserve">treba </w:t>
      </w:r>
      <w:r w:rsidRPr="00F76055">
        <w:rPr>
          <w:szCs w:val="20"/>
        </w:rPr>
        <w:t>izvajati na največjih površinah parcel oz</w:t>
      </w:r>
      <w:r w:rsidR="006C740E" w:rsidRPr="00F76055">
        <w:rPr>
          <w:szCs w:val="20"/>
        </w:rPr>
        <w:t>iroma</w:t>
      </w:r>
      <w:r w:rsidRPr="00F76055">
        <w:rPr>
          <w:szCs w:val="20"/>
        </w:rPr>
        <w:t xml:space="preserve"> zelenjadnicah z največjim obsegom</w:t>
      </w:r>
      <w:r w:rsidR="006C740E" w:rsidRPr="00F76055">
        <w:rPr>
          <w:szCs w:val="20"/>
        </w:rPr>
        <w:t>;</w:t>
      </w:r>
    </w:p>
    <w:p w14:paraId="415740D6" w14:textId="35584998" w:rsidR="00143BAE" w:rsidRPr="00F76055" w:rsidRDefault="006C740E" w:rsidP="004E2E3A">
      <w:pPr>
        <w:pStyle w:val="Odstavekseznama"/>
        <w:numPr>
          <w:ilvl w:val="0"/>
          <w:numId w:val="404"/>
        </w:numPr>
        <w:ind w:left="567" w:hanging="567"/>
        <w:rPr>
          <w:szCs w:val="20"/>
        </w:rPr>
      </w:pPr>
      <w:r w:rsidRPr="00F76055">
        <w:rPr>
          <w:szCs w:val="20"/>
        </w:rPr>
        <w:t>z</w:t>
      </w:r>
      <w:r w:rsidR="00143BAE" w:rsidRPr="00F76055">
        <w:rPr>
          <w:szCs w:val="20"/>
        </w:rPr>
        <w:t xml:space="preserve">a </w:t>
      </w:r>
      <w:proofErr w:type="spellStart"/>
      <w:r w:rsidR="00143BAE" w:rsidRPr="00F76055">
        <w:rPr>
          <w:szCs w:val="20"/>
        </w:rPr>
        <w:t>Nmin</w:t>
      </w:r>
      <w:proofErr w:type="spellEnd"/>
      <w:r w:rsidR="00143BAE" w:rsidRPr="00F76055">
        <w:rPr>
          <w:szCs w:val="20"/>
        </w:rPr>
        <w:t xml:space="preserve"> analizo je potrebno odvzeti</w:t>
      </w:r>
      <w:r w:rsidR="005C63B0" w:rsidRPr="00F76055">
        <w:rPr>
          <w:szCs w:val="20"/>
        </w:rPr>
        <w:t xml:space="preserve"> </w:t>
      </w:r>
      <w:r w:rsidR="00143BAE" w:rsidRPr="00F76055">
        <w:rPr>
          <w:szCs w:val="20"/>
        </w:rPr>
        <w:t>1 vzorec tal na vrsti zelenjave z največjo površino, če pridelujemo 1 do 3 zelenjadnice na obratu</w:t>
      </w:r>
      <w:r w:rsidR="005C63B0" w:rsidRPr="00F76055">
        <w:rPr>
          <w:szCs w:val="20"/>
        </w:rPr>
        <w:t xml:space="preserve"> oziroma </w:t>
      </w:r>
      <w:r w:rsidR="00143BAE" w:rsidRPr="00F76055">
        <w:rPr>
          <w:szCs w:val="20"/>
        </w:rPr>
        <w:t>pri 4 do 10 vrstah zelenjave na obratu najmanj 2 vzorca tal pri zelenjadnicah, ki zajemata največjo površino</w:t>
      </w:r>
      <w:r w:rsidR="005C63B0" w:rsidRPr="00F76055">
        <w:rPr>
          <w:szCs w:val="20"/>
        </w:rPr>
        <w:t xml:space="preserve"> oziroma </w:t>
      </w:r>
      <w:r w:rsidR="00143BAE" w:rsidRPr="00F76055">
        <w:rPr>
          <w:szCs w:val="20"/>
        </w:rPr>
        <w:t xml:space="preserve">pri več kot 11 </w:t>
      </w:r>
      <w:r w:rsidR="005C63B0" w:rsidRPr="00F76055">
        <w:rPr>
          <w:szCs w:val="20"/>
        </w:rPr>
        <w:t xml:space="preserve">vrst </w:t>
      </w:r>
      <w:r w:rsidR="00143BAE" w:rsidRPr="00F76055">
        <w:rPr>
          <w:szCs w:val="20"/>
        </w:rPr>
        <w:t>zelenjave na obrat pri vsaj 3 zelenjadnicah, ki zajemajo največjo površino</w:t>
      </w:r>
      <w:r w:rsidR="005C63B0" w:rsidRPr="00F76055">
        <w:rPr>
          <w:szCs w:val="20"/>
        </w:rPr>
        <w:t>;</w:t>
      </w:r>
    </w:p>
    <w:p w14:paraId="4B5F237D" w14:textId="77777777" w:rsidR="00143BAE" w:rsidRPr="00F76055" w:rsidRDefault="00143BAE" w:rsidP="001723EF">
      <w:pPr>
        <w:numPr>
          <w:ilvl w:val="0"/>
          <w:numId w:val="385"/>
        </w:numPr>
        <w:ind w:left="567" w:hanging="567"/>
        <w:rPr>
          <w:szCs w:val="20"/>
        </w:rPr>
      </w:pPr>
      <w:r w:rsidRPr="00F76055">
        <w:rPr>
          <w:szCs w:val="20"/>
        </w:rPr>
        <w:t xml:space="preserve">upoštevanje referenčnih/ciljnih vrednosti </w:t>
      </w:r>
      <w:proofErr w:type="spellStart"/>
      <w:r w:rsidRPr="00F76055">
        <w:rPr>
          <w:szCs w:val="20"/>
        </w:rPr>
        <w:t>Nmin</w:t>
      </w:r>
      <w:proofErr w:type="spellEnd"/>
      <w:r w:rsidRPr="00F76055">
        <w:rPr>
          <w:szCs w:val="20"/>
        </w:rPr>
        <w:t xml:space="preserve"> kot osnove za N gnojenje;</w:t>
      </w:r>
    </w:p>
    <w:p w14:paraId="2E3119AC" w14:textId="77777777" w:rsidR="00143BAE" w:rsidRPr="00F76055" w:rsidRDefault="00143BAE" w:rsidP="001723EF">
      <w:pPr>
        <w:numPr>
          <w:ilvl w:val="0"/>
          <w:numId w:val="385"/>
        </w:numPr>
        <w:ind w:left="567" w:hanging="567"/>
        <w:rPr>
          <w:szCs w:val="20"/>
        </w:rPr>
      </w:pPr>
      <w:r w:rsidRPr="00F76055">
        <w:rPr>
          <w:szCs w:val="20"/>
        </w:rPr>
        <w:t>porazdelitev velikih količin N (nad 80 kg/ha) na več obrokov;</w:t>
      </w:r>
    </w:p>
    <w:p w14:paraId="2CB2A79D" w14:textId="77777777" w:rsidR="00143BAE" w:rsidRPr="00F76055" w:rsidRDefault="00143BAE" w:rsidP="001723EF">
      <w:pPr>
        <w:numPr>
          <w:ilvl w:val="0"/>
          <w:numId w:val="385"/>
        </w:numPr>
        <w:ind w:left="567" w:hanging="567"/>
        <w:rPr>
          <w:szCs w:val="20"/>
        </w:rPr>
      </w:pPr>
      <w:r w:rsidRPr="00F76055">
        <w:rPr>
          <w:szCs w:val="20"/>
        </w:rPr>
        <w:t>uporaba počasi delujočih dušikovih gnojil;</w:t>
      </w:r>
    </w:p>
    <w:p w14:paraId="5CD4FA7D" w14:textId="4F93518B" w:rsidR="00143BAE" w:rsidRPr="00F76055" w:rsidRDefault="00143BAE" w:rsidP="001723EF">
      <w:pPr>
        <w:numPr>
          <w:ilvl w:val="0"/>
          <w:numId w:val="385"/>
        </w:numPr>
        <w:ind w:left="567" w:hanging="567"/>
        <w:rPr>
          <w:szCs w:val="20"/>
        </w:rPr>
      </w:pPr>
      <w:r w:rsidRPr="00F76055">
        <w:rPr>
          <w:szCs w:val="20"/>
        </w:rPr>
        <w:t xml:space="preserve">rezultate </w:t>
      </w:r>
      <w:proofErr w:type="spellStart"/>
      <w:r w:rsidRPr="00F76055">
        <w:rPr>
          <w:szCs w:val="20"/>
        </w:rPr>
        <w:t>Nmin</w:t>
      </w:r>
      <w:proofErr w:type="spellEnd"/>
      <w:r w:rsidRPr="00F76055">
        <w:rPr>
          <w:szCs w:val="20"/>
        </w:rPr>
        <w:t xml:space="preserve"> je </w:t>
      </w:r>
      <w:r w:rsidR="005C63B0" w:rsidRPr="00F76055">
        <w:rPr>
          <w:szCs w:val="20"/>
        </w:rPr>
        <w:t>treba</w:t>
      </w:r>
      <w:r w:rsidRPr="00F76055">
        <w:rPr>
          <w:szCs w:val="20"/>
        </w:rPr>
        <w:t xml:space="preserve"> vpisati v evidence zapisov ali shraniti analizni izvid;</w:t>
      </w:r>
    </w:p>
    <w:p w14:paraId="719A800C" w14:textId="61AC139E" w:rsidR="00143BAE" w:rsidRPr="00F76055" w:rsidRDefault="00143BAE" w:rsidP="001723EF">
      <w:pPr>
        <w:numPr>
          <w:ilvl w:val="0"/>
          <w:numId w:val="385"/>
        </w:numPr>
        <w:ind w:left="567" w:hanging="567"/>
        <w:rPr>
          <w:szCs w:val="20"/>
        </w:rPr>
      </w:pPr>
      <w:r w:rsidRPr="00F76055">
        <w:rPr>
          <w:szCs w:val="20"/>
        </w:rPr>
        <w:t xml:space="preserve">število vzorcev </w:t>
      </w:r>
      <w:proofErr w:type="spellStart"/>
      <w:r w:rsidRPr="00F76055">
        <w:rPr>
          <w:szCs w:val="20"/>
        </w:rPr>
        <w:t>Nmin</w:t>
      </w:r>
      <w:proofErr w:type="spellEnd"/>
      <w:r w:rsidRPr="00F76055">
        <w:rPr>
          <w:szCs w:val="20"/>
        </w:rPr>
        <w:t xml:space="preserve"> ob spravilu (v zaščitenih prostorih obvezno) je </w:t>
      </w:r>
      <w:r w:rsidR="005C63B0" w:rsidRPr="00F76055">
        <w:rPr>
          <w:szCs w:val="20"/>
        </w:rPr>
        <w:t xml:space="preserve">treba </w:t>
      </w:r>
      <w:r w:rsidRPr="00F76055">
        <w:rPr>
          <w:szCs w:val="20"/>
        </w:rPr>
        <w:t>odvzeti na enak način kot pred gnojenjem z N.</w:t>
      </w:r>
    </w:p>
    <w:p w14:paraId="4F2F491D" w14:textId="77777777" w:rsidR="00143BAE" w:rsidRPr="00F76055" w:rsidRDefault="00143BAE" w:rsidP="00565278">
      <w:pPr>
        <w:pStyle w:val="Naslov1"/>
        <w:rPr>
          <w:sz w:val="20"/>
          <w:szCs w:val="20"/>
        </w:rPr>
      </w:pPr>
      <w:bookmarkStart w:id="185" w:name="_Toc22703815"/>
      <w:bookmarkStart w:id="186" w:name="_Toc28393450"/>
      <w:bookmarkStart w:id="187" w:name="_Toc38347040"/>
      <w:bookmarkStart w:id="188" w:name="_Toc215563092"/>
      <w:bookmarkStart w:id="189" w:name="_Toc91332641"/>
      <w:bookmarkStart w:id="190" w:name="_Toc91332863"/>
      <w:bookmarkStart w:id="191" w:name="_Toc91333069"/>
      <w:bookmarkStart w:id="192" w:name="_Toc99452015"/>
      <w:bookmarkStart w:id="193" w:name="_Toc166747793"/>
      <w:bookmarkStart w:id="194" w:name="_Toc167122137"/>
      <w:bookmarkStart w:id="195" w:name="_Toc167122372"/>
      <w:bookmarkStart w:id="196" w:name="_Toc170776564"/>
      <w:bookmarkEnd w:id="160"/>
      <w:r w:rsidRPr="00F76055">
        <w:rPr>
          <w:sz w:val="20"/>
          <w:szCs w:val="20"/>
        </w:rPr>
        <w:lastRenderedPageBreak/>
        <w:t>IZBOR KULTIVARJEV – SEME IN SADIKE</w:t>
      </w:r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</w:p>
    <w:p w14:paraId="6414C802" w14:textId="77777777" w:rsidR="00143BAE" w:rsidRPr="00F76055" w:rsidRDefault="00143BAE" w:rsidP="00143BAE">
      <w:pPr>
        <w:rPr>
          <w:b/>
          <w:szCs w:val="20"/>
        </w:rPr>
      </w:pPr>
      <w:bookmarkStart w:id="197" w:name="_Toc22703818"/>
      <w:bookmarkStart w:id="198" w:name="_Toc28393452"/>
      <w:bookmarkStart w:id="199" w:name="_Toc38347042"/>
      <w:bookmarkStart w:id="200" w:name="_Toc215563093"/>
      <w:bookmarkStart w:id="201" w:name="_Toc91332642"/>
      <w:bookmarkStart w:id="202" w:name="_Toc91332864"/>
      <w:bookmarkStart w:id="203" w:name="_Toc91333070"/>
      <w:bookmarkStart w:id="204" w:name="_Toc99452016"/>
      <w:r w:rsidRPr="00F76055">
        <w:rPr>
          <w:b/>
          <w:szCs w:val="20"/>
        </w:rPr>
        <w:t>Zahteve:</w:t>
      </w:r>
    </w:p>
    <w:p w14:paraId="0C49D2D7" w14:textId="7012AF64" w:rsidR="00143BAE" w:rsidRPr="00F76055" w:rsidRDefault="00B55412" w:rsidP="001723EF">
      <w:pPr>
        <w:numPr>
          <w:ilvl w:val="0"/>
          <w:numId w:val="386"/>
        </w:numPr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 xml:space="preserve">pridelava </w:t>
      </w:r>
      <w:proofErr w:type="spellStart"/>
      <w:r w:rsidR="00143BAE" w:rsidRPr="00F76055">
        <w:rPr>
          <w:rFonts w:cs="Arial"/>
          <w:szCs w:val="20"/>
        </w:rPr>
        <w:t>agroekološkim</w:t>
      </w:r>
      <w:proofErr w:type="spellEnd"/>
      <w:r w:rsidR="00143BAE" w:rsidRPr="00F76055">
        <w:rPr>
          <w:rFonts w:cs="Arial"/>
          <w:szCs w:val="20"/>
        </w:rPr>
        <w:t xml:space="preserve"> razmeram primern</w:t>
      </w:r>
      <w:r w:rsidRPr="00F76055">
        <w:rPr>
          <w:rFonts w:cs="Arial"/>
          <w:szCs w:val="20"/>
        </w:rPr>
        <w:t>e sorte</w:t>
      </w:r>
      <w:r w:rsidR="00143BAE" w:rsidRPr="00F76055">
        <w:rPr>
          <w:rFonts w:cs="Arial"/>
          <w:szCs w:val="20"/>
        </w:rPr>
        <w:t xml:space="preserve"> in na vsaj delu površin tudi na bolezni oz</w:t>
      </w:r>
      <w:r w:rsidR="00BE7547" w:rsidRPr="00F76055">
        <w:rPr>
          <w:rFonts w:cs="Arial"/>
          <w:szCs w:val="20"/>
        </w:rPr>
        <w:t>iroma</w:t>
      </w:r>
      <w:r w:rsidR="00143BAE" w:rsidRPr="00F76055">
        <w:rPr>
          <w:rFonts w:cs="Arial"/>
          <w:szCs w:val="20"/>
        </w:rPr>
        <w:t xml:space="preserve"> škodljivce odpornih/tolerantnih kultivarjev, če so le-te na razpolago</w:t>
      </w:r>
      <w:r w:rsidR="00BE7547" w:rsidRPr="00F76055">
        <w:rPr>
          <w:rFonts w:cs="Arial"/>
          <w:szCs w:val="20"/>
        </w:rPr>
        <w:t>;</w:t>
      </w:r>
      <w:r w:rsidR="00143BAE" w:rsidRPr="00F76055">
        <w:rPr>
          <w:rFonts w:cs="Arial"/>
          <w:szCs w:val="20"/>
        </w:rPr>
        <w:t xml:space="preserve"> </w:t>
      </w:r>
    </w:p>
    <w:p w14:paraId="072A3AFB" w14:textId="78A17D05" w:rsidR="00143BAE" w:rsidRPr="00F76055" w:rsidRDefault="00BE7547" w:rsidP="001723EF">
      <w:pPr>
        <w:numPr>
          <w:ilvl w:val="0"/>
          <w:numId w:val="386"/>
        </w:numPr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u</w:t>
      </w:r>
      <w:r w:rsidR="00143BAE" w:rsidRPr="00F76055">
        <w:rPr>
          <w:rFonts w:cs="Arial"/>
          <w:szCs w:val="20"/>
        </w:rPr>
        <w:t>poraba kakovostnih in zdravih semen</w:t>
      </w:r>
      <w:r w:rsidRPr="00F76055">
        <w:rPr>
          <w:rFonts w:cs="Arial"/>
          <w:szCs w:val="20"/>
        </w:rPr>
        <w:t>;</w:t>
      </w:r>
    </w:p>
    <w:p w14:paraId="7A255D7C" w14:textId="4EF382A6" w:rsidR="00143BAE" w:rsidRPr="00F76055" w:rsidRDefault="00BE7547" w:rsidP="001723EF">
      <w:pPr>
        <w:numPr>
          <w:ilvl w:val="0"/>
          <w:numId w:val="386"/>
        </w:numPr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u</w:t>
      </w:r>
      <w:r w:rsidR="00143BAE" w:rsidRPr="00F76055">
        <w:rPr>
          <w:rFonts w:cs="Arial"/>
          <w:szCs w:val="20"/>
        </w:rPr>
        <w:t>poraba kakovostnih in zdravih sadik</w:t>
      </w:r>
      <w:r w:rsidR="00806D1B" w:rsidRPr="00F76055">
        <w:rPr>
          <w:rFonts w:cs="Arial"/>
          <w:szCs w:val="20"/>
        </w:rPr>
        <w:t>;</w:t>
      </w:r>
    </w:p>
    <w:p w14:paraId="6EE80B85" w14:textId="064DC6AC" w:rsidR="00806D1B" w:rsidRPr="00F76055" w:rsidRDefault="00806D1B" w:rsidP="689708E1">
      <w:pPr>
        <w:numPr>
          <w:ilvl w:val="0"/>
          <w:numId w:val="386"/>
        </w:numPr>
        <w:ind w:left="567" w:hanging="567"/>
        <w:rPr>
          <w:rFonts w:cs="Arial"/>
        </w:rPr>
      </w:pPr>
      <w:r w:rsidRPr="689708E1">
        <w:rPr>
          <w:rFonts w:cs="Arial"/>
        </w:rPr>
        <w:t xml:space="preserve">po setvi ali saditvi </w:t>
      </w:r>
      <w:r w:rsidR="00B55412" w:rsidRPr="689708E1">
        <w:rPr>
          <w:rFonts w:cs="Arial"/>
        </w:rPr>
        <w:t xml:space="preserve">rastlin je treba </w:t>
      </w:r>
      <w:r w:rsidR="595C8A36" w:rsidRPr="689708E1">
        <w:rPr>
          <w:rFonts w:cs="Arial"/>
        </w:rPr>
        <w:t xml:space="preserve">shraniti </w:t>
      </w:r>
      <w:r w:rsidRPr="689708E1">
        <w:rPr>
          <w:rFonts w:cs="Arial"/>
        </w:rPr>
        <w:t>uradno etiketo ali rastlinski potni list</w:t>
      </w:r>
      <w:r w:rsidR="00B55412" w:rsidRPr="689708E1">
        <w:rPr>
          <w:rFonts w:cs="Arial"/>
        </w:rPr>
        <w:t>.</w:t>
      </w:r>
      <w:bookmarkStart w:id="205" w:name="_Toc165979743"/>
      <w:bookmarkStart w:id="206" w:name="_Toc165979880"/>
      <w:bookmarkEnd w:id="205"/>
      <w:bookmarkEnd w:id="206"/>
    </w:p>
    <w:p w14:paraId="068067FE" w14:textId="77777777" w:rsidR="00143BAE" w:rsidRPr="00F76055" w:rsidRDefault="00143BAE" w:rsidP="00143BAE">
      <w:pPr>
        <w:rPr>
          <w:rFonts w:cs="Arial"/>
          <w:szCs w:val="20"/>
        </w:rPr>
      </w:pPr>
    </w:p>
    <w:p w14:paraId="07223E30" w14:textId="77777777" w:rsidR="00143BAE" w:rsidRPr="00F76055" w:rsidRDefault="00143BAE" w:rsidP="00143BAE">
      <w:pPr>
        <w:rPr>
          <w:b/>
          <w:szCs w:val="20"/>
        </w:rPr>
      </w:pPr>
      <w:r w:rsidRPr="00F76055">
        <w:rPr>
          <w:b/>
          <w:szCs w:val="20"/>
        </w:rPr>
        <w:t>Prepovedi:</w:t>
      </w:r>
    </w:p>
    <w:p w14:paraId="47B872C8" w14:textId="0B64CD0F" w:rsidR="00143BAE" w:rsidRPr="00F76055" w:rsidRDefault="00143BAE" w:rsidP="689708E1">
      <w:pPr>
        <w:numPr>
          <w:ilvl w:val="0"/>
          <w:numId w:val="387"/>
        </w:numPr>
        <w:ind w:left="567" w:hanging="567"/>
        <w:rPr>
          <w:caps/>
        </w:rPr>
      </w:pPr>
      <w:r>
        <w:t xml:space="preserve">uporabe gensko spremenjenih kultivarjev pridobljenih s starimi in novimi </w:t>
      </w:r>
      <w:proofErr w:type="spellStart"/>
      <w:r>
        <w:t>genomskimi</w:t>
      </w:r>
      <w:proofErr w:type="spellEnd"/>
      <w:r>
        <w:t xml:space="preserve"> tehnikami.</w:t>
      </w:r>
      <w:bookmarkStart w:id="207" w:name="_Toc22703819"/>
      <w:bookmarkStart w:id="208" w:name="_Toc28393453"/>
      <w:bookmarkStart w:id="209" w:name="_Toc38347043"/>
      <w:bookmarkStart w:id="210" w:name="_Toc215563094"/>
      <w:bookmarkStart w:id="211" w:name="_Toc91332643"/>
      <w:bookmarkStart w:id="212" w:name="_Toc91332865"/>
      <w:bookmarkStart w:id="213" w:name="_Toc91333071"/>
      <w:bookmarkStart w:id="214" w:name="_Toc99452017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</w:p>
    <w:p w14:paraId="5E06AF1E" w14:textId="77777777" w:rsidR="00143BAE" w:rsidRPr="00F76055" w:rsidRDefault="00143BAE" w:rsidP="00565278">
      <w:pPr>
        <w:pStyle w:val="Naslov1"/>
      </w:pPr>
      <w:bookmarkStart w:id="215" w:name="_Toc165979728"/>
      <w:bookmarkStart w:id="216" w:name="_Toc165979865"/>
      <w:bookmarkStart w:id="217" w:name="_Toc165979729"/>
      <w:bookmarkStart w:id="218" w:name="_Toc165979866"/>
      <w:bookmarkStart w:id="219" w:name="_Toc165979730"/>
      <w:bookmarkStart w:id="220" w:name="_Toc165979867"/>
      <w:bookmarkStart w:id="221" w:name="_Toc165979731"/>
      <w:bookmarkStart w:id="222" w:name="_Toc165979868"/>
      <w:bookmarkStart w:id="223" w:name="_Toc165979732"/>
      <w:bookmarkStart w:id="224" w:name="_Toc165979869"/>
      <w:bookmarkStart w:id="225" w:name="_Toc165979733"/>
      <w:bookmarkStart w:id="226" w:name="_Toc165979870"/>
      <w:bookmarkStart w:id="227" w:name="_Toc165979734"/>
      <w:bookmarkStart w:id="228" w:name="_Toc165979871"/>
      <w:bookmarkStart w:id="229" w:name="_Toc165979735"/>
      <w:bookmarkStart w:id="230" w:name="_Toc165979872"/>
      <w:bookmarkStart w:id="231" w:name="_Toc165979736"/>
      <w:bookmarkStart w:id="232" w:name="_Toc165979873"/>
      <w:bookmarkStart w:id="233" w:name="_Toc165979737"/>
      <w:bookmarkStart w:id="234" w:name="_Toc165979874"/>
      <w:bookmarkStart w:id="235" w:name="_Toc165979738"/>
      <w:bookmarkStart w:id="236" w:name="_Toc165979875"/>
      <w:bookmarkStart w:id="237" w:name="_Toc165979739"/>
      <w:bookmarkStart w:id="238" w:name="_Toc165979876"/>
      <w:bookmarkStart w:id="239" w:name="_Toc165979740"/>
      <w:bookmarkStart w:id="240" w:name="_Toc165979877"/>
      <w:bookmarkStart w:id="241" w:name="_Toc165979741"/>
      <w:bookmarkStart w:id="242" w:name="_Toc165979878"/>
      <w:bookmarkStart w:id="243" w:name="_Toc165979742"/>
      <w:bookmarkStart w:id="244" w:name="_Toc165979879"/>
      <w:bookmarkStart w:id="245" w:name="_Toc22703820"/>
      <w:bookmarkStart w:id="246" w:name="_Toc28393454"/>
      <w:bookmarkStart w:id="247" w:name="_Toc38347044"/>
      <w:bookmarkStart w:id="248" w:name="_Toc215563095"/>
      <w:bookmarkStart w:id="249" w:name="_Toc91332644"/>
      <w:bookmarkStart w:id="250" w:name="_Toc91332866"/>
      <w:bookmarkStart w:id="251" w:name="_Toc91333072"/>
      <w:bookmarkStart w:id="252" w:name="_Toc99452018"/>
      <w:bookmarkStart w:id="253" w:name="_Toc166747794"/>
      <w:bookmarkStart w:id="254" w:name="_Toc167122138"/>
      <w:bookmarkStart w:id="255" w:name="_Toc167122373"/>
      <w:bookmarkStart w:id="256" w:name="_Toc170776565"/>
      <w:bookmarkStart w:id="257" w:name="_Hlk164936586"/>
      <w:bookmarkStart w:id="258" w:name="_Hlk1649367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r w:rsidRPr="00F76055">
        <w:rPr>
          <w:sz w:val="20"/>
          <w:szCs w:val="20"/>
        </w:rPr>
        <w:t>LOKACIJA</w:t>
      </w:r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</w:p>
    <w:bookmarkEnd w:id="257"/>
    <w:p w14:paraId="41790776" w14:textId="77777777" w:rsidR="00143BAE" w:rsidRPr="00F76055" w:rsidRDefault="00143BAE" w:rsidP="00143BAE">
      <w:pPr>
        <w:rPr>
          <w:b/>
          <w:szCs w:val="20"/>
        </w:rPr>
      </w:pPr>
      <w:r w:rsidRPr="00F76055">
        <w:rPr>
          <w:b/>
          <w:szCs w:val="20"/>
        </w:rPr>
        <w:t>Zahteve:</w:t>
      </w:r>
    </w:p>
    <w:p w14:paraId="5B20137B" w14:textId="58B736CC" w:rsidR="00143BAE" w:rsidRPr="00F76055" w:rsidRDefault="5EBA538E" w:rsidP="689708E1">
      <w:pPr>
        <w:numPr>
          <w:ilvl w:val="0"/>
          <w:numId w:val="388"/>
        </w:numPr>
        <w:ind w:left="567" w:hanging="567"/>
        <w:rPr>
          <w:rFonts w:cs="Arial"/>
        </w:rPr>
      </w:pPr>
      <w:r w:rsidRPr="689708E1">
        <w:rPr>
          <w:rFonts w:cs="Arial"/>
        </w:rPr>
        <w:t>Zagotoviti</w:t>
      </w:r>
      <w:r w:rsidR="00CE100B" w:rsidRPr="689708E1">
        <w:rPr>
          <w:rFonts w:cs="Arial"/>
        </w:rPr>
        <w:t xml:space="preserve"> je treba</w:t>
      </w:r>
      <w:r w:rsidR="00143BAE" w:rsidRPr="689708E1">
        <w:rPr>
          <w:rFonts w:cs="Arial"/>
        </w:rPr>
        <w:t xml:space="preserve"> sledljivost pridelka od kraja pridelave do pakiranja</w:t>
      </w:r>
      <w:r w:rsidR="00806D1B" w:rsidRPr="689708E1">
        <w:rPr>
          <w:rFonts w:cs="Arial"/>
        </w:rPr>
        <w:t xml:space="preserve"> ali </w:t>
      </w:r>
      <w:r w:rsidR="00143BAE" w:rsidRPr="689708E1">
        <w:rPr>
          <w:rFonts w:cs="Arial"/>
        </w:rPr>
        <w:t>prodaje.</w:t>
      </w:r>
    </w:p>
    <w:p w14:paraId="789838D0" w14:textId="77777777" w:rsidR="00143BAE" w:rsidRPr="00F76055" w:rsidRDefault="00143BAE" w:rsidP="00143BAE">
      <w:pPr>
        <w:rPr>
          <w:rFonts w:cs="Arial"/>
          <w:szCs w:val="20"/>
        </w:rPr>
      </w:pPr>
    </w:p>
    <w:p w14:paraId="02C86952" w14:textId="77777777" w:rsidR="00143BAE" w:rsidRPr="00F76055" w:rsidRDefault="00143BAE" w:rsidP="00143BAE">
      <w:pPr>
        <w:rPr>
          <w:b/>
          <w:szCs w:val="20"/>
        </w:rPr>
      </w:pPr>
      <w:r w:rsidRPr="00F76055">
        <w:rPr>
          <w:b/>
          <w:szCs w:val="20"/>
        </w:rPr>
        <w:t>Prepovedi:</w:t>
      </w:r>
    </w:p>
    <w:p w14:paraId="5D7D15AD" w14:textId="6B23BDFE" w:rsidR="00143BAE" w:rsidRPr="00F76055" w:rsidRDefault="00806D1B" w:rsidP="00927DBB">
      <w:pPr>
        <w:numPr>
          <w:ilvl w:val="0"/>
          <w:numId w:val="389"/>
        </w:numPr>
        <w:ind w:left="567" w:hanging="567"/>
        <w:jc w:val="left"/>
        <w:rPr>
          <w:rFonts w:cs="Arial"/>
          <w:szCs w:val="20"/>
        </w:rPr>
      </w:pPr>
      <w:r w:rsidRPr="00F76055">
        <w:rPr>
          <w:rFonts w:cs="Arial"/>
          <w:szCs w:val="20"/>
        </w:rPr>
        <w:t>p</w:t>
      </w:r>
      <w:r w:rsidR="00143BAE" w:rsidRPr="00F76055">
        <w:rPr>
          <w:rFonts w:cs="Arial"/>
          <w:szCs w:val="20"/>
        </w:rPr>
        <w:t>ridelava na kontaminiranih tleh s težkimi kovinami.</w:t>
      </w:r>
    </w:p>
    <w:p w14:paraId="22B5721B" w14:textId="77777777" w:rsidR="00143BAE" w:rsidRPr="00F76055" w:rsidRDefault="00143BAE" w:rsidP="00565278">
      <w:pPr>
        <w:pStyle w:val="Naslov1"/>
        <w:rPr>
          <w:sz w:val="20"/>
          <w:szCs w:val="20"/>
        </w:rPr>
      </w:pPr>
      <w:bookmarkStart w:id="259" w:name="_Toc165979745"/>
      <w:bookmarkStart w:id="260" w:name="_Toc165979882"/>
      <w:bookmarkStart w:id="261" w:name="_Toc165979746"/>
      <w:bookmarkStart w:id="262" w:name="_Toc165979883"/>
      <w:bookmarkStart w:id="263" w:name="_Toc165979747"/>
      <w:bookmarkStart w:id="264" w:name="_Toc165979884"/>
      <w:bookmarkStart w:id="265" w:name="_Toc165979748"/>
      <w:bookmarkStart w:id="266" w:name="_Toc165979885"/>
      <w:bookmarkStart w:id="267" w:name="_Toc165979749"/>
      <w:bookmarkStart w:id="268" w:name="_Toc165979886"/>
      <w:bookmarkStart w:id="269" w:name="_Toc165979750"/>
      <w:bookmarkStart w:id="270" w:name="_Toc165979887"/>
      <w:bookmarkStart w:id="271" w:name="_Toc165979751"/>
      <w:bookmarkStart w:id="272" w:name="_Toc165979888"/>
      <w:bookmarkStart w:id="273" w:name="_Toc165979752"/>
      <w:bookmarkStart w:id="274" w:name="_Toc165979889"/>
      <w:bookmarkStart w:id="275" w:name="_Toc22703821"/>
      <w:bookmarkStart w:id="276" w:name="_Toc28393455"/>
      <w:bookmarkStart w:id="277" w:name="_Toc38347045"/>
      <w:bookmarkStart w:id="278" w:name="_Toc215563096"/>
      <w:bookmarkStart w:id="279" w:name="_Toc91332645"/>
      <w:bookmarkStart w:id="280" w:name="_Toc91332867"/>
      <w:bookmarkStart w:id="281" w:name="_Toc91333073"/>
      <w:bookmarkStart w:id="282" w:name="_Toc99452019"/>
      <w:bookmarkStart w:id="283" w:name="_Toc166747795"/>
      <w:bookmarkStart w:id="284" w:name="_Toc167122139"/>
      <w:bookmarkStart w:id="285" w:name="_Toc167122374"/>
      <w:bookmarkStart w:id="286" w:name="_Toc170776566"/>
      <w:bookmarkStart w:id="287" w:name="_Hlk164936784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r w:rsidRPr="00F76055">
        <w:rPr>
          <w:sz w:val="20"/>
          <w:szCs w:val="20"/>
        </w:rPr>
        <w:t>KOLOBAR</w:t>
      </w:r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</w:p>
    <w:bookmarkEnd w:id="287"/>
    <w:p w14:paraId="33CDDD29" w14:textId="11B580E2" w:rsidR="00143BAE" w:rsidRPr="00F76055" w:rsidRDefault="00143BAE" w:rsidP="004E2E3A">
      <w:r w:rsidRPr="00F76055">
        <w:rPr>
          <w:b/>
          <w:szCs w:val="20"/>
        </w:rPr>
        <w:t>Zahteve:</w:t>
      </w:r>
    </w:p>
    <w:p w14:paraId="7BAA4AA7" w14:textId="17ECE7F3" w:rsidR="00143BAE" w:rsidRPr="00F76055" w:rsidRDefault="004404D6" w:rsidP="004E2E3A">
      <w:pPr>
        <w:numPr>
          <w:ilvl w:val="1"/>
          <w:numId w:val="391"/>
        </w:numPr>
        <w:ind w:left="567" w:hanging="567"/>
      </w:pPr>
      <w:r w:rsidRPr="00F76055">
        <w:t>v</w:t>
      </w:r>
      <w:r w:rsidR="00143BAE" w:rsidRPr="00F76055">
        <w:t>zpostavit</w:t>
      </w:r>
      <w:r w:rsidRPr="00F76055">
        <w:t>i je treba</w:t>
      </w:r>
      <w:r w:rsidR="00143BAE" w:rsidRPr="00F76055">
        <w:t xml:space="preserve"> kolobar pri pridelavi v tleh (izjema je hidroponska pridelava</w:t>
      </w:r>
      <w:r w:rsidR="006C740E" w:rsidRPr="00F76055">
        <w:t xml:space="preserve">, </w:t>
      </w:r>
      <w:r w:rsidR="00CE100B" w:rsidRPr="00F76055">
        <w:t xml:space="preserve">pridelava </w:t>
      </w:r>
      <w:r w:rsidR="006C740E" w:rsidRPr="00F76055">
        <w:t>trajnic</w:t>
      </w:r>
      <w:r w:rsidR="00143BAE" w:rsidRPr="00F76055">
        <w:t>)</w:t>
      </w:r>
      <w:r w:rsidR="00162DA3" w:rsidRPr="00F76055">
        <w:t>;</w:t>
      </w:r>
    </w:p>
    <w:p w14:paraId="4EFEE3ED" w14:textId="14223167" w:rsidR="00143BAE" w:rsidRPr="00F76055" w:rsidRDefault="00143BAE" w:rsidP="004E2E3A">
      <w:pPr>
        <w:numPr>
          <w:ilvl w:val="1"/>
          <w:numId w:val="391"/>
        </w:numPr>
        <w:ind w:left="567" w:hanging="567"/>
      </w:pPr>
      <w:r w:rsidRPr="00F76055">
        <w:t>široko zastavljen in raznolik kolobar z menjavo družin rastlin</w:t>
      </w:r>
      <w:r w:rsidR="00162DA3" w:rsidRPr="00F76055">
        <w:t>;</w:t>
      </w:r>
      <w:r w:rsidRPr="00F76055">
        <w:t xml:space="preserve"> </w:t>
      </w:r>
    </w:p>
    <w:p w14:paraId="237ACD4C" w14:textId="58DEEC57" w:rsidR="00143BAE" w:rsidRPr="00F76055" w:rsidRDefault="00143BAE" w:rsidP="004E2E3A">
      <w:pPr>
        <w:numPr>
          <w:ilvl w:val="1"/>
          <w:numId w:val="391"/>
        </w:numPr>
        <w:ind w:left="567" w:hanging="567"/>
      </w:pPr>
      <w:r w:rsidRPr="00F76055">
        <w:t>primerno pokrivanje tal z vključevanjem dosevkov oz</w:t>
      </w:r>
      <w:r w:rsidR="00162DA3" w:rsidRPr="00F76055">
        <w:t>iroma</w:t>
      </w:r>
      <w:r w:rsidRPr="00F76055">
        <w:t xml:space="preserve"> vmesnih posevkov (preprečevanje izpiranja nitratov, zaščita pred erozijo)</w:t>
      </w:r>
      <w:r w:rsidR="00162DA3" w:rsidRPr="00F76055">
        <w:t>;</w:t>
      </w:r>
    </w:p>
    <w:p w14:paraId="39229A0D" w14:textId="5199063B" w:rsidR="00143BAE" w:rsidRPr="00F76055" w:rsidRDefault="00143BAE" w:rsidP="004E2E3A">
      <w:pPr>
        <w:numPr>
          <w:ilvl w:val="1"/>
          <w:numId w:val="391"/>
        </w:numPr>
        <w:ind w:left="567" w:hanging="567"/>
      </w:pPr>
      <w:r w:rsidRPr="00F76055">
        <w:t>ohranja</w:t>
      </w:r>
      <w:r w:rsidR="00CE100B" w:rsidRPr="00F76055">
        <w:t>ti je treba</w:t>
      </w:r>
      <w:r w:rsidRPr="00F76055">
        <w:t xml:space="preserve"> rodovitnost tal</w:t>
      </w:r>
      <w:r w:rsidR="00162DA3" w:rsidRPr="00F76055">
        <w:t>;</w:t>
      </w:r>
    </w:p>
    <w:p w14:paraId="7F7CBC76" w14:textId="2D906096" w:rsidR="00143BAE" w:rsidRPr="00F76055" w:rsidRDefault="00143BAE" w:rsidP="004E2E3A">
      <w:pPr>
        <w:numPr>
          <w:ilvl w:val="1"/>
          <w:numId w:val="391"/>
        </w:numPr>
        <w:ind w:left="567" w:hanging="567"/>
      </w:pPr>
      <w:r w:rsidRPr="00F76055">
        <w:t>upoštev</w:t>
      </w:r>
      <w:r w:rsidR="00CE100B" w:rsidRPr="00F76055">
        <w:t>ati je treba</w:t>
      </w:r>
      <w:r w:rsidRPr="00F76055">
        <w:t xml:space="preserve"> učin</w:t>
      </w:r>
      <w:r w:rsidR="00CE100B" w:rsidRPr="00F76055">
        <w:t>e</w:t>
      </w:r>
      <w:r w:rsidRPr="00F76055">
        <w:t>k predhodne rastline na bilanco hranilnih snovi</w:t>
      </w:r>
      <w:r w:rsidR="00162DA3" w:rsidRPr="00F76055">
        <w:t>;</w:t>
      </w:r>
      <w:r w:rsidRPr="00F76055">
        <w:t xml:space="preserve"> </w:t>
      </w:r>
    </w:p>
    <w:p w14:paraId="6F56EF9A" w14:textId="3CB51A13" w:rsidR="00143BAE" w:rsidRPr="00F76055" w:rsidRDefault="004404D6" w:rsidP="004E2E3A">
      <w:pPr>
        <w:numPr>
          <w:ilvl w:val="1"/>
          <w:numId w:val="391"/>
        </w:numPr>
        <w:ind w:left="567" w:hanging="567"/>
      </w:pPr>
      <w:r>
        <w:t xml:space="preserve">pri pridelavi rastlin je treba </w:t>
      </w:r>
      <w:r w:rsidR="00143BAE">
        <w:t>upoštev</w:t>
      </w:r>
      <w:r w:rsidR="00CE100B">
        <w:t>ati</w:t>
      </w:r>
      <w:r w:rsidR="00143BAE">
        <w:t xml:space="preserve"> gnojenj</w:t>
      </w:r>
      <w:r>
        <w:t>e</w:t>
      </w:r>
      <w:r w:rsidR="00143BAE">
        <w:t xml:space="preserve"> z organskimi gnojili oz</w:t>
      </w:r>
      <w:r w:rsidR="00162DA3">
        <w:t>iroma</w:t>
      </w:r>
      <w:r w:rsidR="00143BAE">
        <w:t xml:space="preserve"> zahteve po humusu oz</w:t>
      </w:r>
      <w:r w:rsidR="00162DA3">
        <w:t>iroma</w:t>
      </w:r>
      <w:r w:rsidR="23A571AA">
        <w:t xml:space="preserve"> delež </w:t>
      </w:r>
      <w:r w:rsidR="00143BAE">
        <w:t>organsk</w:t>
      </w:r>
      <w:r>
        <w:t>e</w:t>
      </w:r>
      <w:r w:rsidR="00143BAE">
        <w:t xml:space="preserve"> snovi v tleh</w:t>
      </w:r>
      <w:r w:rsidR="00162DA3">
        <w:t>;</w:t>
      </w:r>
    </w:p>
    <w:p w14:paraId="7BDAB9F0" w14:textId="5B33A7B2" w:rsidR="00162DA3" w:rsidRPr="00F76055" w:rsidRDefault="00162DA3" w:rsidP="004E2E3A">
      <w:pPr>
        <w:numPr>
          <w:ilvl w:val="1"/>
          <w:numId w:val="391"/>
        </w:numPr>
        <w:ind w:left="567" w:hanging="567"/>
      </w:pPr>
      <w:r w:rsidRPr="00F76055">
        <w:t>v kolobar z zelenjadnicami s</w:t>
      </w:r>
      <w:r w:rsidR="004404D6" w:rsidRPr="00F76055">
        <w:t>e</w:t>
      </w:r>
      <w:r w:rsidRPr="00F76055">
        <w:t xml:space="preserve"> lahko vključ</w:t>
      </w:r>
      <w:r w:rsidR="004404D6" w:rsidRPr="00F76055">
        <w:t>i</w:t>
      </w:r>
      <w:r w:rsidRPr="00F76055">
        <w:t xml:space="preserve"> tudi druge rastline (poljščine, krmne rastline, aromatske rastline – zdravilna zelišča in dišavnice, jagod</w:t>
      </w:r>
      <w:r w:rsidR="00446F39">
        <w:t>e, itd.</w:t>
      </w:r>
      <w:r w:rsidRPr="00F76055">
        <w:t>)</w:t>
      </w:r>
      <w:r w:rsidR="00F04BC3" w:rsidRPr="00F76055">
        <w:t>;</w:t>
      </w:r>
    </w:p>
    <w:p w14:paraId="380C5895" w14:textId="474D4B83" w:rsidR="004404D6" w:rsidRPr="00F76055" w:rsidRDefault="00F04BC3" w:rsidP="00675982">
      <w:pPr>
        <w:numPr>
          <w:ilvl w:val="1"/>
          <w:numId w:val="391"/>
        </w:numPr>
        <w:ind w:left="567" w:hanging="567"/>
      </w:pPr>
      <w:r w:rsidRPr="00F76055">
        <w:t>ožji kolobar je dopusten na zelo rodovitnih tleh s humusom (pri pridelavi na prostem nad 4,0 % in pri pridelavi v zaščitnem prostoru nad 6 %), pri uporabi cepljenih sadik na odporne podlage na talne bolezni in škodljivce ter v primeru združenih setev (mešani posevki) na manjših površinah pridelovalcev za neposredno prodajo na domu oziroma tržnici. Krajše presledke imajo lahko sorte/vrste s kratko rastno dobo</w:t>
      </w:r>
      <w:r w:rsidR="004404D6" w:rsidRPr="00F76055">
        <w:t>.</w:t>
      </w:r>
    </w:p>
    <w:p w14:paraId="1618C708" w14:textId="320A10D5" w:rsidR="00162DA3" w:rsidRPr="00F76055" w:rsidRDefault="00F04BC3" w:rsidP="000E4954">
      <w:pPr>
        <w:ind w:left="567"/>
      </w:pPr>
      <w:r w:rsidRPr="00F76055">
        <w:t xml:space="preserve"> </w:t>
      </w:r>
    </w:p>
    <w:p w14:paraId="3CDA6E8D" w14:textId="4CAF1E06" w:rsidR="00143BAE" w:rsidRPr="00F76055" w:rsidRDefault="00143BAE" w:rsidP="00143BAE">
      <w:pPr>
        <w:rPr>
          <w:b/>
          <w:szCs w:val="20"/>
        </w:rPr>
      </w:pPr>
      <w:r w:rsidRPr="00F76055">
        <w:rPr>
          <w:b/>
          <w:szCs w:val="20"/>
        </w:rPr>
        <w:t>Prepovedi</w:t>
      </w:r>
      <w:r w:rsidR="004404D6" w:rsidRPr="00F76055">
        <w:rPr>
          <w:b/>
          <w:szCs w:val="20"/>
        </w:rPr>
        <w:t>:</w:t>
      </w:r>
    </w:p>
    <w:p w14:paraId="22CFF7A8" w14:textId="1C3B3352" w:rsidR="00143BAE" w:rsidRPr="00F76055" w:rsidRDefault="00162DA3" w:rsidP="00927DBB">
      <w:pPr>
        <w:numPr>
          <w:ilvl w:val="0"/>
          <w:numId w:val="392"/>
        </w:numPr>
        <w:ind w:left="567" w:hanging="567"/>
        <w:rPr>
          <w:rFonts w:cs="Arial"/>
          <w:szCs w:val="18"/>
          <w:lang w:eastAsia="sl-SI"/>
        </w:rPr>
      </w:pPr>
      <w:r w:rsidRPr="00F76055">
        <w:rPr>
          <w:rFonts w:cs="Arial"/>
          <w:szCs w:val="18"/>
          <w:lang w:eastAsia="sl-SI"/>
        </w:rPr>
        <w:t>m</w:t>
      </w:r>
      <w:r w:rsidR="00143BAE" w:rsidRPr="00F76055">
        <w:rPr>
          <w:rFonts w:cs="Arial"/>
          <w:szCs w:val="18"/>
          <w:lang w:eastAsia="sl-SI"/>
        </w:rPr>
        <w:t>onokulturno pridelovanje zelenjave v tleh.</w:t>
      </w:r>
    </w:p>
    <w:p w14:paraId="1F5CB91B" w14:textId="77777777" w:rsidR="00143BAE" w:rsidRPr="00F76055" w:rsidRDefault="00143BAE" w:rsidP="00143BAE">
      <w:pPr>
        <w:ind w:left="360"/>
        <w:rPr>
          <w:rFonts w:cs="Arial"/>
          <w:szCs w:val="18"/>
          <w:lang w:eastAsia="sl-SI"/>
        </w:rPr>
      </w:pPr>
    </w:p>
    <w:p w14:paraId="5270A066" w14:textId="58C7A88A" w:rsidR="00143BAE" w:rsidRPr="00446F39" w:rsidRDefault="00143BAE" w:rsidP="00143BAE">
      <w:pPr>
        <w:pStyle w:val="Naslov1"/>
        <w:rPr>
          <w:sz w:val="20"/>
          <w:szCs w:val="20"/>
        </w:rPr>
      </w:pPr>
      <w:bookmarkStart w:id="288" w:name="_Toc165979754"/>
      <w:bookmarkStart w:id="289" w:name="_Toc165979891"/>
      <w:bookmarkStart w:id="290" w:name="_Toc165979755"/>
      <w:bookmarkStart w:id="291" w:name="_Toc165979892"/>
      <w:bookmarkStart w:id="292" w:name="_Toc165979756"/>
      <w:bookmarkStart w:id="293" w:name="_Toc165979893"/>
      <w:bookmarkStart w:id="294" w:name="_Toc165979757"/>
      <w:bookmarkStart w:id="295" w:name="_Toc165979894"/>
      <w:bookmarkStart w:id="296" w:name="_Toc165979758"/>
      <w:bookmarkStart w:id="297" w:name="_Toc165979895"/>
      <w:bookmarkStart w:id="298" w:name="_Toc165979759"/>
      <w:bookmarkStart w:id="299" w:name="_Toc165979896"/>
      <w:bookmarkStart w:id="300" w:name="_Toc165979760"/>
      <w:bookmarkStart w:id="301" w:name="_Toc165979897"/>
      <w:bookmarkStart w:id="302" w:name="_Toc165979761"/>
      <w:bookmarkStart w:id="303" w:name="_Toc165979898"/>
      <w:bookmarkStart w:id="304" w:name="_Toc22703822"/>
      <w:bookmarkStart w:id="305" w:name="_Toc28393456"/>
      <w:bookmarkStart w:id="306" w:name="_Toc38347046"/>
      <w:bookmarkStart w:id="307" w:name="_Toc215563097"/>
      <w:bookmarkStart w:id="308" w:name="_Toc91332646"/>
      <w:bookmarkStart w:id="309" w:name="_Toc91332868"/>
      <w:bookmarkStart w:id="310" w:name="_Toc91333074"/>
      <w:bookmarkStart w:id="311" w:name="_Toc99452020"/>
      <w:bookmarkStart w:id="312" w:name="_Toc166747796"/>
      <w:bookmarkStart w:id="313" w:name="_Toc167122140"/>
      <w:bookmarkStart w:id="314" w:name="_Toc167122375"/>
      <w:bookmarkStart w:id="315" w:name="_Toc170776567"/>
      <w:bookmarkStart w:id="316" w:name="_Hlk164936819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r w:rsidRPr="00F76055">
        <w:rPr>
          <w:sz w:val="20"/>
          <w:szCs w:val="20"/>
        </w:rPr>
        <w:t>PRIDELAVA V ZAŠČITENIH PROSTORIH</w:t>
      </w:r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</w:p>
    <w:p w14:paraId="45C654F4" w14:textId="77777777" w:rsidR="00143BAE" w:rsidRPr="00F76055" w:rsidRDefault="00143BAE" w:rsidP="00143BAE">
      <w:pPr>
        <w:rPr>
          <w:b/>
          <w:szCs w:val="20"/>
        </w:rPr>
      </w:pPr>
      <w:r w:rsidRPr="00F76055">
        <w:rPr>
          <w:b/>
          <w:szCs w:val="20"/>
        </w:rPr>
        <w:t>Zahteve:</w:t>
      </w:r>
    </w:p>
    <w:p w14:paraId="64B5DDB2" w14:textId="56AE38B5" w:rsidR="00143BAE" w:rsidRPr="00F76055" w:rsidRDefault="00257F42" w:rsidP="00927DBB">
      <w:pPr>
        <w:numPr>
          <w:ilvl w:val="0"/>
          <w:numId w:val="393"/>
        </w:numPr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a</w:t>
      </w:r>
      <w:r w:rsidR="00143BAE" w:rsidRPr="00F76055">
        <w:rPr>
          <w:rFonts w:cs="Arial"/>
          <w:szCs w:val="20"/>
        </w:rPr>
        <w:t xml:space="preserve">naliza tal </w:t>
      </w:r>
      <w:r w:rsidR="004404D6" w:rsidRPr="00F76055">
        <w:rPr>
          <w:rFonts w:cs="Arial"/>
          <w:szCs w:val="20"/>
        </w:rPr>
        <w:t xml:space="preserve">se izvede </w:t>
      </w:r>
      <w:r w:rsidR="00143BAE" w:rsidRPr="00F76055">
        <w:rPr>
          <w:rFonts w:cs="Arial"/>
          <w:szCs w:val="20"/>
        </w:rPr>
        <w:t>na pH, P</w:t>
      </w:r>
      <w:r w:rsidR="00143BAE" w:rsidRPr="00F76055">
        <w:rPr>
          <w:rFonts w:cs="Arial"/>
          <w:szCs w:val="20"/>
          <w:vertAlign w:val="subscript"/>
        </w:rPr>
        <w:t>2</w:t>
      </w:r>
      <w:r w:rsidR="00143BAE" w:rsidRPr="00F76055">
        <w:rPr>
          <w:rFonts w:cs="Arial"/>
          <w:szCs w:val="20"/>
        </w:rPr>
        <w:t>O</w:t>
      </w:r>
      <w:r w:rsidR="00143BAE" w:rsidRPr="00F76055">
        <w:rPr>
          <w:rFonts w:cs="Arial"/>
          <w:szCs w:val="20"/>
          <w:vertAlign w:val="subscript"/>
        </w:rPr>
        <w:t>5</w:t>
      </w:r>
      <w:r w:rsidR="00143BAE" w:rsidRPr="00F76055">
        <w:rPr>
          <w:rFonts w:cs="Arial"/>
          <w:szCs w:val="20"/>
        </w:rPr>
        <w:t>, K</w:t>
      </w:r>
      <w:r w:rsidR="00143BAE" w:rsidRPr="00F76055">
        <w:rPr>
          <w:rFonts w:cs="Arial"/>
          <w:szCs w:val="20"/>
          <w:vertAlign w:val="subscript"/>
        </w:rPr>
        <w:t>2</w:t>
      </w:r>
      <w:r w:rsidR="00143BAE" w:rsidRPr="00F76055">
        <w:rPr>
          <w:rFonts w:cs="Arial"/>
          <w:szCs w:val="20"/>
        </w:rPr>
        <w:t>O na vsaki 2 leti in organsko snov na 4 leta</w:t>
      </w:r>
      <w:r w:rsidRPr="00F76055">
        <w:rPr>
          <w:rFonts w:cs="Arial"/>
          <w:szCs w:val="20"/>
        </w:rPr>
        <w:t>;</w:t>
      </w:r>
      <w:r w:rsidR="00143BAE" w:rsidRPr="00F76055">
        <w:rPr>
          <w:rFonts w:cs="Arial"/>
          <w:szCs w:val="20"/>
        </w:rPr>
        <w:t xml:space="preserve"> </w:t>
      </w:r>
    </w:p>
    <w:p w14:paraId="3006D353" w14:textId="7E99A21A" w:rsidR="00143BAE" w:rsidRPr="00F76055" w:rsidRDefault="004404D6" w:rsidP="00257F42">
      <w:pPr>
        <w:numPr>
          <w:ilvl w:val="0"/>
          <w:numId w:val="393"/>
        </w:numPr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 xml:space="preserve">po spravilu posevkov se izvedejo </w:t>
      </w:r>
      <w:r w:rsidR="00143BAE" w:rsidRPr="00F76055">
        <w:rPr>
          <w:rFonts w:cs="Arial"/>
          <w:szCs w:val="20"/>
        </w:rPr>
        <w:t>hitr</w:t>
      </w:r>
      <w:r w:rsidRPr="00F76055">
        <w:rPr>
          <w:rFonts w:cs="Arial"/>
          <w:szCs w:val="20"/>
        </w:rPr>
        <w:t>i</w:t>
      </w:r>
      <w:r w:rsidR="00143BAE" w:rsidRPr="00F76055">
        <w:rPr>
          <w:rFonts w:cs="Arial"/>
          <w:szCs w:val="20"/>
        </w:rPr>
        <w:t xml:space="preserve"> taln</w:t>
      </w:r>
      <w:r w:rsidRPr="00F76055">
        <w:rPr>
          <w:rFonts w:cs="Arial"/>
          <w:szCs w:val="20"/>
        </w:rPr>
        <w:t>i</w:t>
      </w:r>
      <w:r w:rsidR="00143BAE" w:rsidRPr="00F76055">
        <w:rPr>
          <w:rFonts w:cs="Arial"/>
          <w:szCs w:val="20"/>
        </w:rPr>
        <w:t xml:space="preserve"> nitratn</w:t>
      </w:r>
      <w:r w:rsidRPr="00F76055">
        <w:rPr>
          <w:rFonts w:cs="Arial"/>
          <w:szCs w:val="20"/>
        </w:rPr>
        <w:t>i</w:t>
      </w:r>
      <w:r w:rsidR="00143BAE" w:rsidRPr="00F76055">
        <w:rPr>
          <w:rFonts w:cs="Arial"/>
          <w:szCs w:val="20"/>
        </w:rPr>
        <w:t xml:space="preserve"> test</w:t>
      </w:r>
      <w:r w:rsidRPr="00F76055">
        <w:rPr>
          <w:rFonts w:cs="Arial"/>
          <w:szCs w:val="20"/>
        </w:rPr>
        <w:t>i</w:t>
      </w:r>
      <w:r w:rsidR="00143BAE" w:rsidRPr="00F76055">
        <w:rPr>
          <w:rFonts w:cs="Arial"/>
          <w:szCs w:val="20"/>
        </w:rPr>
        <w:t xml:space="preserve"> ali laboratorijske analize </w:t>
      </w:r>
      <w:proofErr w:type="spellStart"/>
      <w:r w:rsidR="00143BAE" w:rsidRPr="00F76055">
        <w:rPr>
          <w:rFonts w:cs="Arial"/>
          <w:szCs w:val="20"/>
        </w:rPr>
        <w:t>Nmin</w:t>
      </w:r>
      <w:proofErr w:type="spellEnd"/>
      <w:r w:rsidR="00143BAE" w:rsidRPr="00F76055">
        <w:rPr>
          <w:rFonts w:cs="Arial"/>
          <w:szCs w:val="20"/>
        </w:rPr>
        <w:t xml:space="preserve"> v enaki frekvenci kot pri gnojenju z N. V primeru preseženih pragov je obvezna setev rastlin, ki zadržijo dušik v zgornji plasti tal (npr.</w:t>
      </w:r>
      <w:r w:rsidR="00CA4A8C" w:rsidRPr="00F76055">
        <w:rPr>
          <w:rFonts w:cs="Arial"/>
          <w:szCs w:val="20"/>
        </w:rPr>
        <w:t xml:space="preserve"> </w:t>
      </w:r>
      <w:r w:rsidR="00143BAE" w:rsidRPr="00F76055">
        <w:rPr>
          <w:rFonts w:cs="Arial"/>
          <w:szCs w:val="20"/>
        </w:rPr>
        <w:t>za zeleni podor) oz</w:t>
      </w:r>
      <w:r w:rsidR="00257F42" w:rsidRPr="00F76055">
        <w:rPr>
          <w:rFonts w:cs="Arial"/>
          <w:szCs w:val="20"/>
        </w:rPr>
        <w:t>iroma</w:t>
      </w:r>
      <w:r w:rsidR="00143BAE" w:rsidRPr="00F76055">
        <w:rPr>
          <w:rFonts w:cs="Arial"/>
          <w:szCs w:val="20"/>
        </w:rPr>
        <w:t xml:space="preserve"> ni dovoljeno dodajanje N gnojil b</w:t>
      </w:r>
      <w:r w:rsidR="00257F42" w:rsidRPr="00F76055">
        <w:rPr>
          <w:rFonts w:cs="Arial"/>
          <w:szCs w:val="20"/>
        </w:rPr>
        <w:t>r</w:t>
      </w:r>
      <w:r w:rsidR="00143BAE" w:rsidRPr="00F76055">
        <w:rPr>
          <w:rFonts w:cs="Arial"/>
          <w:szCs w:val="20"/>
        </w:rPr>
        <w:t xml:space="preserve">ez predhodne </w:t>
      </w:r>
      <w:proofErr w:type="spellStart"/>
      <w:r w:rsidR="00143BAE" w:rsidRPr="00F76055">
        <w:rPr>
          <w:rFonts w:cs="Arial"/>
          <w:szCs w:val="20"/>
        </w:rPr>
        <w:t>Nmin</w:t>
      </w:r>
      <w:proofErr w:type="spellEnd"/>
      <w:r w:rsidR="00143BAE" w:rsidRPr="00F76055">
        <w:rPr>
          <w:rFonts w:cs="Arial"/>
          <w:szCs w:val="20"/>
        </w:rPr>
        <w:t xml:space="preserve"> analize</w:t>
      </w:r>
      <w:r w:rsidR="00257F42" w:rsidRPr="00F76055">
        <w:rPr>
          <w:rFonts w:cs="Arial"/>
          <w:szCs w:val="20"/>
        </w:rPr>
        <w:t>;</w:t>
      </w:r>
    </w:p>
    <w:p w14:paraId="10E5F2F1" w14:textId="66C5F5A6" w:rsidR="00143BAE" w:rsidRPr="00F76055" w:rsidRDefault="00257F42" w:rsidP="00927DBB">
      <w:pPr>
        <w:numPr>
          <w:ilvl w:val="0"/>
          <w:numId w:val="393"/>
        </w:numPr>
        <w:spacing w:before="40" w:after="40"/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p</w:t>
      </w:r>
      <w:r w:rsidR="00143BAE" w:rsidRPr="00F76055">
        <w:rPr>
          <w:rFonts w:cs="Arial"/>
          <w:szCs w:val="20"/>
        </w:rPr>
        <w:t>ri pridelavi zelenjave v inertnih substratih (npr. hidroponsko gojenje) je obvezna pridelava v zaprtem krogotoku.</w:t>
      </w:r>
    </w:p>
    <w:p w14:paraId="60A5CE95" w14:textId="77777777" w:rsidR="00143BAE" w:rsidRPr="00F76055" w:rsidRDefault="00143BAE" w:rsidP="00143BAE">
      <w:pPr>
        <w:spacing w:before="40" w:after="40"/>
        <w:rPr>
          <w:rFonts w:cs="Arial"/>
          <w:szCs w:val="20"/>
        </w:rPr>
      </w:pPr>
    </w:p>
    <w:p w14:paraId="53F30B76" w14:textId="77777777" w:rsidR="00143BAE" w:rsidRPr="00F76055" w:rsidRDefault="00143BAE" w:rsidP="00143BAE">
      <w:pPr>
        <w:rPr>
          <w:b/>
          <w:szCs w:val="20"/>
        </w:rPr>
      </w:pPr>
      <w:r w:rsidRPr="00F76055">
        <w:rPr>
          <w:b/>
          <w:szCs w:val="20"/>
        </w:rPr>
        <w:t>Prepovedi:</w:t>
      </w:r>
    </w:p>
    <w:p w14:paraId="2E0B85D6" w14:textId="0284C9F6" w:rsidR="00143BAE" w:rsidRPr="00F76055" w:rsidRDefault="00257F42" w:rsidP="00927DBB">
      <w:pPr>
        <w:numPr>
          <w:ilvl w:val="0"/>
          <w:numId w:val="394"/>
        </w:numPr>
        <w:ind w:left="567" w:hanging="567"/>
        <w:jc w:val="left"/>
        <w:rPr>
          <w:szCs w:val="20"/>
        </w:rPr>
      </w:pPr>
      <w:r w:rsidRPr="00F76055">
        <w:rPr>
          <w:szCs w:val="20"/>
        </w:rPr>
        <w:t>o</w:t>
      </w:r>
      <w:r w:rsidR="00143BAE" w:rsidRPr="00F76055">
        <w:rPr>
          <w:szCs w:val="20"/>
        </w:rPr>
        <w:t>dprt hidroponski sistem</w:t>
      </w:r>
      <w:r w:rsidRPr="00F76055">
        <w:rPr>
          <w:szCs w:val="20"/>
        </w:rPr>
        <w:t>;</w:t>
      </w:r>
    </w:p>
    <w:p w14:paraId="0B1A1FAA" w14:textId="7F40CB2B" w:rsidR="00143BAE" w:rsidRPr="00F76055" w:rsidRDefault="00257F42" w:rsidP="00927DBB">
      <w:pPr>
        <w:numPr>
          <w:ilvl w:val="0"/>
          <w:numId w:val="394"/>
        </w:numPr>
        <w:ind w:left="567" w:hanging="567"/>
        <w:jc w:val="left"/>
        <w:rPr>
          <w:szCs w:val="20"/>
        </w:rPr>
      </w:pPr>
      <w:r w:rsidRPr="00F76055">
        <w:rPr>
          <w:szCs w:val="20"/>
        </w:rPr>
        <w:lastRenderedPageBreak/>
        <w:t>u</w:t>
      </w:r>
      <w:r w:rsidR="00143BAE" w:rsidRPr="00F76055">
        <w:rPr>
          <w:szCs w:val="20"/>
        </w:rPr>
        <w:t>porab</w:t>
      </w:r>
      <w:r w:rsidR="004404D6" w:rsidRPr="00F76055">
        <w:rPr>
          <w:szCs w:val="20"/>
        </w:rPr>
        <w:t>a</w:t>
      </w:r>
      <w:r w:rsidR="00143BAE" w:rsidRPr="00F76055">
        <w:rPr>
          <w:szCs w:val="20"/>
        </w:rPr>
        <w:t xml:space="preserve"> herbicidov</w:t>
      </w:r>
      <w:r w:rsidRPr="00F76055">
        <w:rPr>
          <w:szCs w:val="20"/>
        </w:rPr>
        <w:t>;</w:t>
      </w:r>
    </w:p>
    <w:p w14:paraId="043D63B9" w14:textId="68C358A8" w:rsidR="00143BAE" w:rsidRPr="00446F39" w:rsidRDefault="00257F42" w:rsidP="00446F39">
      <w:pPr>
        <w:pStyle w:val="Odstavekseznama"/>
        <w:numPr>
          <w:ilvl w:val="0"/>
          <w:numId w:val="394"/>
        </w:numPr>
        <w:ind w:left="567" w:hanging="567"/>
        <w:rPr>
          <w:szCs w:val="20"/>
        </w:rPr>
      </w:pPr>
      <w:r w:rsidRPr="00F76055">
        <w:rPr>
          <w:szCs w:val="20"/>
        </w:rPr>
        <w:t>k</w:t>
      </w:r>
      <w:r w:rsidR="00143BAE" w:rsidRPr="00F76055">
        <w:rPr>
          <w:szCs w:val="20"/>
        </w:rPr>
        <w:t>emičn</w:t>
      </w:r>
      <w:r w:rsidRPr="00F76055">
        <w:rPr>
          <w:szCs w:val="20"/>
        </w:rPr>
        <w:t>o</w:t>
      </w:r>
      <w:r w:rsidR="00143BAE" w:rsidRPr="00F76055">
        <w:rPr>
          <w:szCs w:val="20"/>
        </w:rPr>
        <w:t xml:space="preserve"> razkuževanj</w:t>
      </w:r>
      <w:r w:rsidRPr="00F76055">
        <w:rPr>
          <w:szCs w:val="20"/>
        </w:rPr>
        <w:t>e</w:t>
      </w:r>
      <w:r w:rsidR="00143BAE" w:rsidRPr="00F76055">
        <w:rPr>
          <w:szCs w:val="20"/>
        </w:rPr>
        <w:t xml:space="preserve"> tal, razen v primerih, ko je to ukrep za </w:t>
      </w:r>
      <w:r w:rsidR="00FB1265" w:rsidRPr="00F76055">
        <w:rPr>
          <w:szCs w:val="20"/>
        </w:rPr>
        <w:t xml:space="preserve">izkoreninjenje škodljivih organizmov, ki ga pred izvedbo potrdi neodvisni strokovnjak za varstvo rastlin. </w:t>
      </w:r>
    </w:p>
    <w:p w14:paraId="7EC2E43D" w14:textId="62210E66" w:rsidR="00143BAE" w:rsidRPr="00F76055" w:rsidRDefault="00143BAE" w:rsidP="00143BAE">
      <w:pPr>
        <w:pStyle w:val="Naslov1"/>
      </w:pPr>
      <w:bookmarkStart w:id="317" w:name="_Toc165979764"/>
      <w:bookmarkStart w:id="318" w:name="_Toc165979901"/>
      <w:bookmarkStart w:id="319" w:name="_Toc165979765"/>
      <w:bookmarkStart w:id="320" w:name="_Toc165979902"/>
      <w:bookmarkStart w:id="321" w:name="_Toc165979766"/>
      <w:bookmarkStart w:id="322" w:name="_Toc165979903"/>
      <w:bookmarkStart w:id="323" w:name="_Toc165979767"/>
      <w:bookmarkStart w:id="324" w:name="_Toc165979904"/>
      <w:bookmarkStart w:id="325" w:name="_Toc165979768"/>
      <w:bookmarkStart w:id="326" w:name="_Toc165979905"/>
      <w:bookmarkStart w:id="327" w:name="_Toc165979769"/>
      <w:bookmarkStart w:id="328" w:name="_Toc165979906"/>
      <w:bookmarkStart w:id="329" w:name="_Toc165979770"/>
      <w:bookmarkStart w:id="330" w:name="_Toc165979907"/>
      <w:bookmarkStart w:id="331" w:name="_Toc165979771"/>
      <w:bookmarkStart w:id="332" w:name="_Toc165979908"/>
      <w:bookmarkStart w:id="333" w:name="_Toc22703823"/>
      <w:bookmarkStart w:id="334" w:name="_Toc28393457"/>
      <w:bookmarkStart w:id="335" w:name="_Toc38347047"/>
      <w:bookmarkStart w:id="336" w:name="_Toc215563098"/>
      <w:bookmarkStart w:id="337" w:name="_Toc91332647"/>
      <w:bookmarkStart w:id="338" w:name="_Toc91332869"/>
      <w:bookmarkStart w:id="339" w:name="_Toc91333075"/>
      <w:bookmarkStart w:id="340" w:name="_Toc99452021"/>
      <w:bookmarkStart w:id="341" w:name="_Toc166747797"/>
      <w:bookmarkStart w:id="342" w:name="_Hlk164936860"/>
      <w:bookmarkStart w:id="343" w:name="_Toc167122141"/>
      <w:bookmarkStart w:id="344" w:name="_Toc167122376"/>
      <w:bookmarkStart w:id="345" w:name="_Toc170776568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r w:rsidRPr="00F76055">
        <w:rPr>
          <w:sz w:val="20"/>
          <w:szCs w:val="20"/>
        </w:rPr>
        <w:t>SPRAVILO</w:t>
      </w:r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</w:p>
    <w:p w14:paraId="16709D4A" w14:textId="77777777" w:rsidR="00EB3EDE" w:rsidRPr="00F76055" w:rsidRDefault="00EB3EDE" w:rsidP="00143BAE">
      <w:pPr>
        <w:jc w:val="left"/>
        <w:rPr>
          <w:b/>
          <w:bCs/>
        </w:rPr>
      </w:pPr>
      <w:bookmarkStart w:id="346" w:name="_Hlk164936916"/>
      <w:r w:rsidRPr="00F76055">
        <w:rPr>
          <w:b/>
          <w:bCs/>
        </w:rPr>
        <w:t>Zahteve:</w:t>
      </w:r>
    </w:p>
    <w:p w14:paraId="5820783B" w14:textId="3CA3945F" w:rsidR="00143BAE" w:rsidRPr="00F76055" w:rsidRDefault="00032226" w:rsidP="689708E1">
      <w:pPr>
        <w:pStyle w:val="Odstavekseznama"/>
        <w:numPr>
          <w:ilvl w:val="0"/>
          <w:numId w:val="408"/>
        </w:numPr>
        <w:ind w:left="567" w:hanging="567"/>
        <w:rPr>
          <w:rFonts w:cs="Arial"/>
        </w:rPr>
      </w:pPr>
      <w:r>
        <w:t>z</w:t>
      </w:r>
      <w:r w:rsidR="00143BAE">
        <w:t xml:space="preserve">aradi ohranjanja kakovosti pridelkov je </w:t>
      </w:r>
      <w:r w:rsidR="00D210A3">
        <w:t xml:space="preserve">treba </w:t>
      </w:r>
      <w:r w:rsidR="00143BAE">
        <w:t>pri spravilu</w:t>
      </w:r>
      <w:r w:rsidR="00D210A3">
        <w:t xml:space="preserve"> pridelkov</w:t>
      </w:r>
      <w:r w:rsidR="00143BAE">
        <w:t xml:space="preserve"> upoštevati </w:t>
      </w:r>
      <w:r w:rsidR="00EB3EDE">
        <w:t>minimalno eno ali več naslednjih aktivnosti</w:t>
      </w:r>
      <w:r w:rsidR="00D210A3">
        <w:t xml:space="preserve">, kot so </w:t>
      </w:r>
      <w:r w:rsidR="00143BAE" w:rsidRPr="689708E1">
        <w:rPr>
          <w:rFonts w:cs="Arial"/>
        </w:rPr>
        <w:t>optimalen čas spravila glede na zrelost</w:t>
      </w:r>
      <w:r w:rsidR="00D210A3" w:rsidRPr="689708E1">
        <w:rPr>
          <w:rFonts w:cs="Arial"/>
        </w:rPr>
        <w:t xml:space="preserve"> ali </w:t>
      </w:r>
      <w:r w:rsidR="00143BAE" w:rsidRPr="689708E1">
        <w:rPr>
          <w:rFonts w:cs="Arial"/>
        </w:rPr>
        <w:t>uporaba postopkov spravila, ki ne poškodujejo pridelkov</w:t>
      </w:r>
      <w:r w:rsidR="00D210A3" w:rsidRPr="689708E1">
        <w:rPr>
          <w:rFonts w:cs="Arial"/>
        </w:rPr>
        <w:t xml:space="preserve"> ali </w:t>
      </w:r>
      <w:r w:rsidR="00143BAE" w:rsidRPr="689708E1">
        <w:rPr>
          <w:rFonts w:cs="Arial"/>
        </w:rPr>
        <w:t>zaščita spravljenega pridelka pred vetrom in soncem</w:t>
      </w:r>
      <w:r w:rsidR="00D210A3" w:rsidRPr="689708E1">
        <w:rPr>
          <w:rFonts w:cs="Arial"/>
        </w:rPr>
        <w:t xml:space="preserve"> ali </w:t>
      </w:r>
      <w:r w:rsidR="00143BAE" w:rsidRPr="689708E1">
        <w:rPr>
          <w:rFonts w:cs="Arial"/>
        </w:rPr>
        <w:t>hiter odvoz s polja za ohranjanje svežine</w:t>
      </w:r>
      <w:r w:rsidR="00D210A3" w:rsidRPr="689708E1">
        <w:rPr>
          <w:rFonts w:cs="Arial"/>
        </w:rPr>
        <w:t xml:space="preserve"> ali </w:t>
      </w:r>
      <w:r w:rsidR="00143BAE" w:rsidRPr="689708E1">
        <w:rPr>
          <w:rFonts w:cs="Arial"/>
        </w:rPr>
        <w:t>uporaba okolju prijazne embalaže, npr. embalaže za večkratno uporabo</w:t>
      </w:r>
      <w:r w:rsidR="00D210A3" w:rsidRPr="689708E1">
        <w:rPr>
          <w:rFonts w:cs="Arial"/>
        </w:rPr>
        <w:t xml:space="preserve"> ali </w:t>
      </w:r>
      <w:r w:rsidR="00143BAE" w:rsidRPr="689708E1">
        <w:rPr>
          <w:rFonts w:cs="Arial"/>
        </w:rPr>
        <w:t>zaščita pred kontaminacijo embalaže</w:t>
      </w:r>
      <w:r w:rsidR="00D210A3" w:rsidRPr="689708E1">
        <w:rPr>
          <w:rFonts w:cs="Arial"/>
        </w:rPr>
        <w:t xml:space="preserve"> ali </w:t>
      </w:r>
      <w:r w:rsidR="00143BAE" w:rsidRPr="689708E1">
        <w:rPr>
          <w:rFonts w:cs="Arial"/>
        </w:rPr>
        <w:t>paziti na higieno ljudi in opreme/pripomočkov ob spravilu</w:t>
      </w:r>
      <w:r w:rsidR="00D210A3" w:rsidRPr="689708E1">
        <w:rPr>
          <w:rFonts w:cs="Arial"/>
        </w:rPr>
        <w:t xml:space="preserve"> ali </w:t>
      </w:r>
      <w:r w:rsidR="00143BAE" w:rsidRPr="689708E1">
        <w:rPr>
          <w:rFonts w:cs="Arial"/>
        </w:rPr>
        <w:t>zaščita pridelkov pred kontaminacijo na polju zaradi velikega števila prostoživečih živali in domačih živali (npr. sprehajalci s psi)</w:t>
      </w:r>
      <w:r w:rsidR="00D210A3" w:rsidRPr="689708E1">
        <w:rPr>
          <w:rFonts w:cs="Arial"/>
        </w:rPr>
        <w:t xml:space="preserve"> ali</w:t>
      </w:r>
      <w:r w:rsidR="00143BAE" w:rsidRPr="689708E1">
        <w:rPr>
          <w:rFonts w:cs="Arial"/>
        </w:rPr>
        <w:t xml:space="preserve"> zaščita pridelkov pred kontaminacijo po spravilu</w:t>
      </w:r>
      <w:r w:rsidR="00D210A3" w:rsidRPr="689708E1">
        <w:rPr>
          <w:rFonts w:cs="Arial"/>
        </w:rPr>
        <w:t xml:space="preserve"> ali </w:t>
      </w:r>
      <w:r w:rsidR="00143BAE" w:rsidRPr="689708E1">
        <w:rPr>
          <w:rFonts w:cs="Arial"/>
        </w:rPr>
        <w:t>če se pridelek spakira v končno embalažo na polju, ga je preko noči potrebno zaščititi in skladiščiti v ustreznih prostorih</w:t>
      </w:r>
      <w:r w:rsidR="00D210A3" w:rsidRPr="689708E1">
        <w:rPr>
          <w:rFonts w:cs="Arial"/>
        </w:rPr>
        <w:t xml:space="preserve"> ali</w:t>
      </w:r>
      <w:r w:rsidR="00143BAE" w:rsidRPr="689708E1">
        <w:rPr>
          <w:rFonts w:cs="Arial"/>
        </w:rPr>
        <w:t xml:space="preserve"> paziti </w:t>
      </w:r>
      <w:r w:rsidR="00D210A3" w:rsidRPr="689708E1">
        <w:rPr>
          <w:rFonts w:cs="Arial"/>
        </w:rPr>
        <w:t xml:space="preserve">je treba </w:t>
      </w:r>
      <w:r w:rsidR="00143BAE" w:rsidRPr="689708E1">
        <w:rPr>
          <w:rFonts w:cs="Arial"/>
        </w:rPr>
        <w:t>na higieno v transportu.</w:t>
      </w:r>
    </w:p>
    <w:p w14:paraId="03ACE9F6" w14:textId="35530BE3" w:rsidR="007F56A8" w:rsidRPr="00F76055" w:rsidRDefault="00143BAE" w:rsidP="00143BAE">
      <w:pPr>
        <w:pStyle w:val="Naslov1"/>
      </w:pPr>
      <w:bookmarkStart w:id="347" w:name="_Toc22703824"/>
      <w:bookmarkStart w:id="348" w:name="_Toc28393458"/>
      <w:bookmarkStart w:id="349" w:name="_Toc38347048"/>
      <w:bookmarkStart w:id="350" w:name="_Toc215563099"/>
      <w:bookmarkStart w:id="351" w:name="_Toc91332648"/>
      <w:bookmarkStart w:id="352" w:name="_Toc91332870"/>
      <w:bookmarkStart w:id="353" w:name="_Toc91333076"/>
      <w:bookmarkStart w:id="354" w:name="_Toc99452022"/>
      <w:bookmarkStart w:id="355" w:name="_Toc166747798"/>
      <w:bookmarkStart w:id="356" w:name="_Toc167122142"/>
      <w:bookmarkStart w:id="357" w:name="_Toc167122377"/>
      <w:bookmarkStart w:id="358" w:name="_Hlk164936945"/>
      <w:bookmarkStart w:id="359" w:name="_Toc170776569"/>
      <w:bookmarkEnd w:id="346"/>
      <w:r w:rsidRPr="00F76055">
        <w:rPr>
          <w:sz w:val="20"/>
          <w:szCs w:val="20"/>
        </w:rPr>
        <w:t>SKLADIŠČENJE</w:t>
      </w:r>
      <w:bookmarkStart w:id="360" w:name="_Hlk164936970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</w:p>
    <w:p w14:paraId="02FF9DA2" w14:textId="290F1EA6" w:rsidR="00EB3EDE" w:rsidRPr="00F76055" w:rsidRDefault="00EB3EDE" w:rsidP="00143BAE">
      <w:pPr>
        <w:jc w:val="left"/>
        <w:rPr>
          <w:rFonts w:cs="Arial"/>
          <w:b/>
          <w:bCs/>
          <w:szCs w:val="20"/>
        </w:rPr>
      </w:pPr>
      <w:r w:rsidRPr="00F76055">
        <w:rPr>
          <w:rFonts w:cs="Arial"/>
          <w:b/>
          <w:bCs/>
          <w:szCs w:val="20"/>
        </w:rPr>
        <w:t>Zahteve:</w:t>
      </w:r>
    </w:p>
    <w:p w14:paraId="1BD6B5F1" w14:textId="2773D5A2" w:rsidR="002915F5" w:rsidRPr="00F76055" w:rsidRDefault="00EB3EDE" w:rsidP="00F76055">
      <w:pPr>
        <w:pStyle w:val="Odstavekseznama"/>
        <w:numPr>
          <w:ilvl w:val="0"/>
          <w:numId w:val="405"/>
        </w:numPr>
        <w:ind w:left="567" w:hanging="567"/>
        <w:jc w:val="left"/>
        <w:rPr>
          <w:rFonts w:cs="Arial"/>
          <w:szCs w:val="20"/>
        </w:rPr>
      </w:pPr>
      <w:r w:rsidRPr="00F76055">
        <w:rPr>
          <w:rFonts w:cs="Arial"/>
          <w:szCs w:val="20"/>
        </w:rPr>
        <w:t>o</w:t>
      </w:r>
      <w:r w:rsidR="00143BAE" w:rsidRPr="00F76055">
        <w:rPr>
          <w:rFonts w:cs="Arial"/>
          <w:szCs w:val="20"/>
        </w:rPr>
        <w:t xml:space="preserve">bvezno je </w:t>
      </w:r>
      <w:r w:rsidR="00D210A3" w:rsidRPr="00F76055">
        <w:rPr>
          <w:rFonts w:cs="Arial"/>
          <w:szCs w:val="20"/>
        </w:rPr>
        <w:t xml:space="preserve">treba </w:t>
      </w:r>
      <w:r w:rsidR="00143BAE" w:rsidRPr="00F76055">
        <w:rPr>
          <w:rFonts w:cs="Arial"/>
          <w:szCs w:val="20"/>
        </w:rPr>
        <w:t>evidentira</w:t>
      </w:r>
      <w:r w:rsidR="00D210A3" w:rsidRPr="00F76055">
        <w:rPr>
          <w:rFonts w:cs="Arial"/>
          <w:szCs w:val="20"/>
        </w:rPr>
        <w:t>ti</w:t>
      </w:r>
      <w:r w:rsidR="00143BAE" w:rsidRPr="00F76055">
        <w:rPr>
          <w:rFonts w:cs="Arial"/>
          <w:szCs w:val="20"/>
        </w:rPr>
        <w:t xml:space="preserve"> pridelan</w:t>
      </w:r>
      <w:r w:rsidR="00D210A3" w:rsidRPr="00F76055">
        <w:rPr>
          <w:rFonts w:cs="Arial"/>
          <w:szCs w:val="20"/>
        </w:rPr>
        <w:t>e</w:t>
      </w:r>
      <w:r w:rsidR="00143BAE" w:rsidRPr="00F76055">
        <w:rPr>
          <w:rFonts w:cs="Arial"/>
          <w:szCs w:val="20"/>
        </w:rPr>
        <w:t xml:space="preserve"> količin</w:t>
      </w:r>
      <w:r w:rsidR="00D210A3" w:rsidRPr="00F76055">
        <w:rPr>
          <w:rFonts w:cs="Arial"/>
          <w:szCs w:val="20"/>
        </w:rPr>
        <w:t>e</w:t>
      </w:r>
      <w:r w:rsidR="00143BAE" w:rsidRPr="00F76055">
        <w:rPr>
          <w:rFonts w:cs="Arial"/>
          <w:szCs w:val="20"/>
        </w:rPr>
        <w:t xml:space="preserve"> in zagotavljanje sledljivosti pridelka do končnega potrošnika</w:t>
      </w:r>
      <w:r w:rsidRPr="00F76055">
        <w:rPr>
          <w:rFonts w:cs="Arial"/>
          <w:szCs w:val="20"/>
        </w:rPr>
        <w:t xml:space="preserve"> ozirom</w:t>
      </w:r>
      <w:r w:rsidR="00D210A3" w:rsidRPr="00F76055">
        <w:rPr>
          <w:rFonts w:cs="Arial"/>
          <w:szCs w:val="20"/>
        </w:rPr>
        <w:t>a</w:t>
      </w:r>
      <w:r w:rsidRPr="00F76055">
        <w:rPr>
          <w:rFonts w:cs="Arial"/>
          <w:szCs w:val="20"/>
        </w:rPr>
        <w:t xml:space="preserve"> odkupovalca.</w:t>
      </w:r>
      <w:bookmarkStart w:id="361" w:name="_Toc22703837"/>
      <w:bookmarkStart w:id="362" w:name="_Toc28393464"/>
      <w:bookmarkStart w:id="363" w:name="_Toc38347054"/>
      <w:bookmarkStart w:id="364" w:name="_Toc215563105"/>
      <w:bookmarkStart w:id="365" w:name="_Toc91332654"/>
      <w:bookmarkStart w:id="366" w:name="_Toc91332876"/>
      <w:bookmarkStart w:id="367" w:name="_Toc91333082"/>
      <w:bookmarkStart w:id="368" w:name="_Toc99452028"/>
      <w:bookmarkEnd w:id="360"/>
    </w:p>
    <w:p w14:paraId="02698D19" w14:textId="29585C4A" w:rsidR="00143BAE" w:rsidRPr="00F76055" w:rsidRDefault="00F928F2">
      <w:pPr>
        <w:pStyle w:val="Naslov1"/>
        <w:rPr>
          <w:sz w:val="20"/>
          <w:szCs w:val="20"/>
        </w:rPr>
      </w:pPr>
      <w:bookmarkStart w:id="369" w:name="_Toc170774941"/>
      <w:bookmarkStart w:id="370" w:name="_Toc170776570"/>
      <w:bookmarkStart w:id="371" w:name="_Toc170774948"/>
      <w:bookmarkStart w:id="372" w:name="_Toc170776577"/>
      <w:bookmarkStart w:id="373" w:name="_Toc170774954"/>
      <w:bookmarkStart w:id="374" w:name="_Toc170776583"/>
      <w:bookmarkStart w:id="375" w:name="_Toc170775056"/>
      <w:bookmarkStart w:id="376" w:name="_Toc170776685"/>
      <w:bookmarkStart w:id="377" w:name="_Toc170775062"/>
      <w:bookmarkStart w:id="378" w:name="_Toc170776691"/>
      <w:bookmarkStart w:id="379" w:name="_Toc170775152"/>
      <w:bookmarkStart w:id="380" w:name="_Toc170776781"/>
      <w:bookmarkStart w:id="381" w:name="_Toc170775268"/>
      <w:bookmarkStart w:id="382" w:name="_Toc170776897"/>
      <w:bookmarkStart w:id="383" w:name="_Toc170775269"/>
      <w:bookmarkStart w:id="384" w:name="_Toc170776898"/>
      <w:bookmarkStart w:id="385" w:name="_Toc170775270"/>
      <w:bookmarkStart w:id="386" w:name="_Toc170776899"/>
      <w:bookmarkStart w:id="387" w:name="_Toc170775271"/>
      <w:bookmarkStart w:id="388" w:name="_Toc170776900"/>
      <w:bookmarkStart w:id="389" w:name="_Toc170775272"/>
      <w:bookmarkStart w:id="390" w:name="_Toc170776901"/>
      <w:bookmarkStart w:id="391" w:name="_Toc170775273"/>
      <w:bookmarkStart w:id="392" w:name="_Toc170776902"/>
      <w:bookmarkStart w:id="393" w:name="_Toc170775274"/>
      <w:bookmarkStart w:id="394" w:name="_Toc170776903"/>
      <w:bookmarkStart w:id="395" w:name="_Toc170775275"/>
      <w:bookmarkStart w:id="396" w:name="_Toc170776904"/>
      <w:bookmarkStart w:id="397" w:name="_Toc170775276"/>
      <w:bookmarkStart w:id="398" w:name="_Toc170776905"/>
      <w:bookmarkStart w:id="399" w:name="_Toc170775283"/>
      <w:bookmarkStart w:id="400" w:name="_Toc170776912"/>
      <w:bookmarkStart w:id="401" w:name="_Toc170775289"/>
      <w:bookmarkStart w:id="402" w:name="_Toc170776918"/>
      <w:bookmarkStart w:id="403" w:name="_Toc170775699"/>
      <w:bookmarkStart w:id="404" w:name="_Toc170777328"/>
      <w:bookmarkStart w:id="405" w:name="_Toc170775777"/>
      <w:bookmarkStart w:id="406" w:name="_Toc170777406"/>
      <w:bookmarkStart w:id="407" w:name="_Toc170775778"/>
      <w:bookmarkStart w:id="408" w:name="_Toc170777407"/>
      <w:bookmarkStart w:id="409" w:name="_Toc170775779"/>
      <w:bookmarkStart w:id="410" w:name="_Toc170777408"/>
      <w:bookmarkStart w:id="411" w:name="_Toc170778025"/>
      <w:bookmarkStart w:id="412" w:name="_Toc28393468"/>
      <w:bookmarkStart w:id="413" w:name="_Toc38347058"/>
      <w:bookmarkStart w:id="414" w:name="_Toc215563110"/>
      <w:bookmarkStart w:id="415" w:name="_Toc91332659"/>
      <w:bookmarkStart w:id="416" w:name="_Toc91332881"/>
      <w:bookmarkStart w:id="417" w:name="_Toc91333087"/>
      <w:bookmarkStart w:id="418" w:name="_Toc99452033"/>
      <w:bookmarkStart w:id="419" w:name="_Toc166747804"/>
      <w:bookmarkStart w:id="420" w:name="_Toc167122148"/>
      <w:bookmarkStart w:id="421" w:name="_Toc167122383"/>
      <w:bookmarkStart w:id="422" w:name="_Toc170778026"/>
      <w:bookmarkEnd w:id="25"/>
      <w:bookmarkEnd w:id="26"/>
      <w:bookmarkEnd w:id="27"/>
      <w:bookmarkEnd w:id="28"/>
      <w:bookmarkEnd w:id="29"/>
      <w:bookmarkEnd w:id="30"/>
      <w:bookmarkEnd w:id="31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r w:rsidRPr="689708E1">
        <w:rPr>
          <w:sz w:val="20"/>
          <w:szCs w:val="20"/>
        </w:rPr>
        <w:t>v</w:t>
      </w:r>
      <w:r w:rsidR="00143BAE" w:rsidRPr="689708E1">
        <w:rPr>
          <w:sz w:val="20"/>
          <w:szCs w:val="20"/>
        </w:rPr>
        <w:t xml:space="preserve">ARSTVO </w:t>
      </w:r>
      <w:bookmarkEnd w:id="412"/>
      <w:bookmarkEnd w:id="413"/>
      <w:bookmarkEnd w:id="414"/>
      <w:bookmarkEnd w:id="415"/>
      <w:bookmarkEnd w:id="416"/>
      <w:bookmarkEnd w:id="417"/>
      <w:bookmarkEnd w:id="418"/>
      <w:r w:rsidR="00143BAE" w:rsidRPr="689708E1">
        <w:rPr>
          <w:sz w:val="20"/>
          <w:szCs w:val="20"/>
        </w:rPr>
        <w:t>PRED BOLEZNIMI IN ŠKODLJIVCI</w:t>
      </w:r>
      <w:bookmarkEnd w:id="419"/>
      <w:bookmarkEnd w:id="420"/>
      <w:bookmarkEnd w:id="421"/>
      <w:bookmarkEnd w:id="422"/>
    </w:p>
    <w:p w14:paraId="2656A856" w14:textId="77777777" w:rsidR="00143BAE" w:rsidRPr="00F76055" w:rsidRDefault="00143BAE" w:rsidP="00143BAE">
      <w:pPr>
        <w:rPr>
          <w:b/>
          <w:szCs w:val="20"/>
        </w:rPr>
      </w:pPr>
      <w:bookmarkStart w:id="423" w:name="_Toc215563111"/>
      <w:bookmarkStart w:id="424" w:name="_Toc91332660"/>
      <w:bookmarkStart w:id="425" w:name="_Toc91332882"/>
      <w:bookmarkStart w:id="426" w:name="_Toc91333088"/>
      <w:bookmarkStart w:id="427" w:name="_Toc99452034"/>
      <w:r w:rsidRPr="00F76055">
        <w:rPr>
          <w:b/>
          <w:szCs w:val="20"/>
        </w:rPr>
        <w:t>Zahteve:</w:t>
      </w:r>
    </w:p>
    <w:p w14:paraId="6584C42F" w14:textId="0090FC23" w:rsidR="00143BAE" w:rsidRPr="00F76055" w:rsidRDefault="00EB3EDE" w:rsidP="689708E1">
      <w:pPr>
        <w:numPr>
          <w:ilvl w:val="0"/>
          <w:numId w:val="396"/>
        </w:numPr>
        <w:autoSpaceDE w:val="0"/>
        <w:autoSpaceDN w:val="0"/>
        <w:adjustRightInd w:val="0"/>
        <w:ind w:left="567" w:hanging="567"/>
        <w:rPr>
          <w:rFonts w:cs="Arial"/>
        </w:rPr>
      </w:pPr>
      <w:r w:rsidRPr="689708E1">
        <w:rPr>
          <w:rFonts w:cs="Arial"/>
        </w:rPr>
        <w:t>o</w:t>
      </w:r>
      <w:r w:rsidR="00143BAE" w:rsidRPr="689708E1">
        <w:rPr>
          <w:rFonts w:cs="Arial"/>
        </w:rPr>
        <w:t>bvezno izvajanje preventivnih ukrepov v tehniki pridelave proti škodljivcem in boleznim ter plevelov. V varstvu rastlin imajo pred izvedbo kemičnega varstva (uporabo fitofarmacevtskih sredstev</w:t>
      </w:r>
      <w:r w:rsidR="00216C30">
        <w:rPr>
          <w:rFonts w:cs="Arial"/>
        </w:rPr>
        <w:t xml:space="preserve"> </w:t>
      </w:r>
      <w:r w:rsidR="6A3065C6" w:rsidRPr="689708E1">
        <w:rPr>
          <w:rFonts w:cs="Arial"/>
        </w:rPr>
        <w:t>- FFS</w:t>
      </w:r>
      <w:r w:rsidR="00143BAE" w:rsidRPr="689708E1">
        <w:rPr>
          <w:rFonts w:cs="Arial"/>
        </w:rPr>
        <w:t>) prednost mehanski, biološki in biotehnični ukrepi</w:t>
      </w:r>
      <w:r w:rsidRPr="689708E1">
        <w:rPr>
          <w:rFonts w:cs="Arial"/>
        </w:rPr>
        <w:t>;</w:t>
      </w:r>
    </w:p>
    <w:p w14:paraId="316720DB" w14:textId="041557B8" w:rsidR="00143BAE" w:rsidRPr="00F76055" w:rsidRDefault="00EB3EDE" w:rsidP="00927DBB">
      <w:pPr>
        <w:numPr>
          <w:ilvl w:val="0"/>
          <w:numId w:val="396"/>
        </w:numPr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p</w:t>
      </w:r>
      <w:r w:rsidR="00143BAE" w:rsidRPr="00F76055">
        <w:rPr>
          <w:rFonts w:cs="Arial"/>
          <w:szCs w:val="20"/>
        </w:rPr>
        <w:t>ridelovalec mora pri uporabi FFS upoštevati določbe zapisane na etiketi in v navodilu za uporabo posameznega FFS</w:t>
      </w:r>
      <w:r w:rsidRPr="00F76055">
        <w:rPr>
          <w:rFonts w:cs="Arial"/>
          <w:szCs w:val="20"/>
        </w:rPr>
        <w:t>;</w:t>
      </w:r>
    </w:p>
    <w:p w14:paraId="5C644CF8" w14:textId="07ABFBEB" w:rsidR="00143BAE" w:rsidRPr="00F76055" w:rsidRDefault="00EB3EDE" w:rsidP="00927DBB">
      <w:pPr>
        <w:numPr>
          <w:ilvl w:val="0"/>
          <w:numId w:val="396"/>
        </w:numPr>
        <w:ind w:left="567" w:hanging="567"/>
        <w:rPr>
          <w:rFonts w:cs="Arial"/>
          <w:szCs w:val="18"/>
          <w:lang w:eastAsia="sl-SI"/>
        </w:rPr>
      </w:pPr>
      <w:r w:rsidRPr="00F76055">
        <w:rPr>
          <w:rFonts w:cs="Arial"/>
          <w:szCs w:val="18"/>
          <w:lang w:eastAsia="sl-SI"/>
        </w:rPr>
        <w:t>r</w:t>
      </w:r>
      <w:r w:rsidR="00143BAE" w:rsidRPr="00F76055">
        <w:rPr>
          <w:rFonts w:cs="Arial"/>
          <w:szCs w:val="18"/>
          <w:lang w:eastAsia="sl-SI"/>
        </w:rPr>
        <w:t>azvoj odpornosti škodljivih organizmov je treba upočasniti z menjavanjem pripravkov, ki vsebujejo aktivne snovi z različnimi načini delovanja in kjer so dostopne alternative, je obvezna uporaba pripravkov z različnimi načini delovanja za isto vrsto škodljivega organizma</w:t>
      </w:r>
      <w:r w:rsidRPr="00F76055">
        <w:rPr>
          <w:rFonts w:cs="Arial"/>
          <w:szCs w:val="18"/>
          <w:lang w:eastAsia="sl-SI"/>
        </w:rPr>
        <w:t>;</w:t>
      </w:r>
    </w:p>
    <w:p w14:paraId="0EE9B704" w14:textId="07E1E664" w:rsidR="00143BAE" w:rsidRPr="00F76055" w:rsidRDefault="00EB3EDE" w:rsidP="00927DBB">
      <w:pPr>
        <w:numPr>
          <w:ilvl w:val="0"/>
          <w:numId w:val="396"/>
        </w:numPr>
        <w:spacing w:before="40" w:after="40"/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p</w:t>
      </w:r>
      <w:r w:rsidR="00143BAE" w:rsidRPr="00F76055">
        <w:rPr>
          <w:rFonts w:cs="Arial"/>
          <w:szCs w:val="20"/>
        </w:rPr>
        <w:t>ri odločanju za izvedbo ukrepov varstva rastlin je treba obvezno upoštevati pragove škodljivosti za škodljive organizme za zelenjadnice, za katere ti pragovi obstajajo</w:t>
      </w:r>
      <w:r w:rsidRPr="00F76055">
        <w:rPr>
          <w:rFonts w:cs="Arial"/>
          <w:szCs w:val="20"/>
        </w:rPr>
        <w:t>;</w:t>
      </w:r>
    </w:p>
    <w:p w14:paraId="315EF8DA" w14:textId="19D6A9EE" w:rsidR="00143BAE" w:rsidRPr="00F76055" w:rsidRDefault="002D41D8" w:rsidP="00927DBB">
      <w:pPr>
        <w:numPr>
          <w:ilvl w:val="0"/>
          <w:numId w:val="396"/>
        </w:numPr>
        <w:autoSpaceDE w:val="0"/>
        <w:autoSpaceDN w:val="0"/>
        <w:adjustRightInd w:val="0"/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i</w:t>
      </w:r>
      <w:r w:rsidR="00143BAE" w:rsidRPr="00F76055">
        <w:rPr>
          <w:rFonts w:cs="Arial"/>
          <w:szCs w:val="20"/>
        </w:rPr>
        <w:t>zvajanje kolobarja in rastlinske higiene na način, ki preprečuje razširjanje bolezni, škodljivcev in plevela</w:t>
      </w:r>
      <w:r w:rsidRPr="00F76055">
        <w:rPr>
          <w:rFonts w:cs="Arial"/>
          <w:szCs w:val="20"/>
        </w:rPr>
        <w:t>;</w:t>
      </w:r>
    </w:p>
    <w:p w14:paraId="237D91B9" w14:textId="431411E7" w:rsidR="00143BAE" w:rsidRPr="00F76055" w:rsidRDefault="002D41D8" w:rsidP="00927DBB">
      <w:pPr>
        <w:numPr>
          <w:ilvl w:val="0"/>
          <w:numId w:val="396"/>
        </w:numPr>
        <w:autoSpaceDE w:val="0"/>
        <w:autoSpaceDN w:val="0"/>
        <w:adjustRightInd w:val="0"/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z</w:t>
      </w:r>
      <w:r w:rsidR="00143BAE" w:rsidRPr="00F76055">
        <w:rPr>
          <w:rFonts w:cs="Arial"/>
          <w:szCs w:val="20"/>
        </w:rPr>
        <w:t xml:space="preserve">a razkuževanje tal je </w:t>
      </w:r>
      <w:r w:rsidR="005B3332" w:rsidRPr="00F76055">
        <w:rPr>
          <w:rFonts w:cs="Arial"/>
          <w:szCs w:val="20"/>
        </w:rPr>
        <w:t>treba</w:t>
      </w:r>
      <w:r w:rsidR="00143BAE" w:rsidRPr="00F76055">
        <w:rPr>
          <w:rFonts w:cs="Arial"/>
          <w:szCs w:val="20"/>
        </w:rPr>
        <w:t xml:space="preserve"> uporabljati le razkuževanje z vodno paro</w:t>
      </w:r>
      <w:r w:rsidR="005B3332" w:rsidRPr="00F76055">
        <w:rPr>
          <w:rFonts w:cs="Arial"/>
          <w:szCs w:val="20"/>
        </w:rPr>
        <w:t>;</w:t>
      </w:r>
      <w:r w:rsidR="00143BAE" w:rsidRPr="00F76055">
        <w:rPr>
          <w:rFonts w:cs="Arial"/>
          <w:szCs w:val="20"/>
        </w:rPr>
        <w:t xml:space="preserve"> </w:t>
      </w:r>
    </w:p>
    <w:p w14:paraId="234C2779" w14:textId="675557D5" w:rsidR="00143BAE" w:rsidRPr="00F76055" w:rsidRDefault="002D41D8" w:rsidP="00927DBB">
      <w:pPr>
        <w:numPr>
          <w:ilvl w:val="0"/>
          <w:numId w:val="396"/>
        </w:numPr>
        <w:autoSpaceDE w:val="0"/>
        <w:autoSpaceDN w:val="0"/>
        <w:adjustRightInd w:val="0"/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p</w:t>
      </w:r>
      <w:r w:rsidR="00143BAE" w:rsidRPr="00F76055">
        <w:rPr>
          <w:rFonts w:cs="Arial"/>
          <w:szCs w:val="20"/>
        </w:rPr>
        <w:t>ri pridelavi v zaščitenih prostorih ima pri zatiranju škodljivcev uporaba koristnih organizmov prednost pred uporabo FFS</w:t>
      </w:r>
      <w:r w:rsidRPr="00F76055">
        <w:rPr>
          <w:rFonts w:cs="Arial"/>
          <w:szCs w:val="20"/>
        </w:rPr>
        <w:t>;</w:t>
      </w:r>
    </w:p>
    <w:p w14:paraId="501768E9" w14:textId="7F2D2306" w:rsidR="00D210A3" w:rsidRPr="00F76055" w:rsidRDefault="00D210A3" w:rsidP="004E2E3A">
      <w:pPr>
        <w:pStyle w:val="Odstavekseznama"/>
        <w:numPr>
          <w:ilvl w:val="0"/>
          <w:numId w:val="396"/>
        </w:numPr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 xml:space="preserve">izvajalec varstva rastlin mora biti ustrezno strokovno usposobljen o rabi FFS, kar se dokazuje s potrdilom o pridobitvi znanj iz </w:t>
      </w:r>
      <w:proofErr w:type="spellStart"/>
      <w:r w:rsidRPr="00F76055">
        <w:rPr>
          <w:rFonts w:cs="Arial"/>
          <w:szCs w:val="20"/>
        </w:rPr>
        <w:t>fitomedicine</w:t>
      </w:r>
      <w:proofErr w:type="spellEnd"/>
      <w:r w:rsidRPr="00F76055">
        <w:rPr>
          <w:rFonts w:cs="Arial"/>
          <w:szCs w:val="20"/>
        </w:rPr>
        <w:t>;</w:t>
      </w:r>
    </w:p>
    <w:p w14:paraId="710AF2D2" w14:textId="77777777" w:rsidR="005B3332" w:rsidRPr="00F76055" w:rsidRDefault="005B3332" w:rsidP="004E2E3A">
      <w:pPr>
        <w:pStyle w:val="Odstavekseznama"/>
        <w:numPr>
          <w:ilvl w:val="0"/>
          <w:numId w:val="396"/>
        </w:numPr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za aplikacijo FFS se uporabljajo tehnično brezhibne in redno pregledane naprave za nanos FFS;</w:t>
      </w:r>
    </w:p>
    <w:p w14:paraId="5B1E56CD" w14:textId="602C05B4" w:rsidR="00143BAE" w:rsidRPr="00F76055" w:rsidRDefault="002D41D8" w:rsidP="00927DBB">
      <w:pPr>
        <w:numPr>
          <w:ilvl w:val="0"/>
          <w:numId w:val="396"/>
        </w:numPr>
        <w:autoSpaceDE w:val="0"/>
        <w:autoSpaceDN w:val="0"/>
        <w:adjustRightInd w:val="0"/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u</w:t>
      </w:r>
      <w:r w:rsidR="00143BAE" w:rsidRPr="00F76055">
        <w:rPr>
          <w:rFonts w:cs="Arial"/>
          <w:szCs w:val="20"/>
        </w:rPr>
        <w:t>pošteva</w:t>
      </w:r>
      <w:r w:rsidR="005B3332" w:rsidRPr="00F76055">
        <w:rPr>
          <w:rFonts w:cs="Arial"/>
          <w:szCs w:val="20"/>
        </w:rPr>
        <w:t>ti je treba</w:t>
      </w:r>
      <w:r w:rsidR="00143BAE" w:rsidRPr="00F76055">
        <w:rPr>
          <w:rFonts w:cs="Arial"/>
          <w:szCs w:val="20"/>
        </w:rPr>
        <w:t xml:space="preserve"> karenc</w:t>
      </w:r>
      <w:r w:rsidR="005B3332" w:rsidRPr="00F76055">
        <w:rPr>
          <w:rFonts w:cs="Arial"/>
          <w:szCs w:val="20"/>
        </w:rPr>
        <w:t>o</w:t>
      </w:r>
      <w:r w:rsidR="00143BAE" w:rsidRPr="00F76055">
        <w:rPr>
          <w:rFonts w:cs="Arial"/>
          <w:szCs w:val="20"/>
        </w:rPr>
        <w:t xml:space="preserve"> za posamezne pripravke in kulture</w:t>
      </w:r>
      <w:r w:rsidRPr="00F76055">
        <w:rPr>
          <w:rFonts w:cs="Arial"/>
          <w:szCs w:val="20"/>
        </w:rPr>
        <w:t>;</w:t>
      </w:r>
    </w:p>
    <w:p w14:paraId="35F4D6C2" w14:textId="78441438" w:rsidR="00143BAE" w:rsidRPr="00F76055" w:rsidRDefault="002D41D8" w:rsidP="00927DBB">
      <w:pPr>
        <w:numPr>
          <w:ilvl w:val="0"/>
          <w:numId w:val="396"/>
        </w:numPr>
        <w:autoSpaceDE w:val="0"/>
        <w:autoSpaceDN w:val="0"/>
        <w:adjustRightInd w:val="0"/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o</w:t>
      </w:r>
      <w:r w:rsidR="00143BAE" w:rsidRPr="00F76055">
        <w:rPr>
          <w:rFonts w:cs="Arial"/>
          <w:szCs w:val="20"/>
        </w:rPr>
        <w:t xml:space="preserve">dmerki FFS in število </w:t>
      </w:r>
      <w:proofErr w:type="spellStart"/>
      <w:r w:rsidR="00143BAE" w:rsidRPr="00F76055">
        <w:rPr>
          <w:rFonts w:cs="Arial"/>
          <w:szCs w:val="20"/>
        </w:rPr>
        <w:t>tretiranj</w:t>
      </w:r>
      <w:proofErr w:type="spellEnd"/>
      <w:r w:rsidR="00143BAE" w:rsidRPr="00F76055">
        <w:rPr>
          <w:rFonts w:cs="Arial"/>
          <w:szCs w:val="20"/>
        </w:rPr>
        <w:t xml:space="preserve"> ne smejo presegati priporočenih vrednosti</w:t>
      </w:r>
      <w:r w:rsidRPr="00F76055">
        <w:rPr>
          <w:rFonts w:cs="Arial"/>
          <w:szCs w:val="20"/>
        </w:rPr>
        <w:t>;</w:t>
      </w:r>
    </w:p>
    <w:p w14:paraId="0CDF939E" w14:textId="59F47066" w:rsidR="00143BAE" w:rsidRPr="00F76055" w:rsidRDefault="002D41D8" w:rsidP="00927DBB">
      <w:pPr>
        <w:numPr>
          <w:ilvl w:val="0"/>
          <w:numId w:val="396"/>
        </w:numPr>
        <w:autoSpaceDE w:val="0"/>
        <w:autoSpaceDN w:val="0"/>
        <w:adjustRightInd w:val="0"/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u</w:t>
      </w:r>
      <w:r w:rsidR="00143BAE" w:rsidRPr="00F76055">
        <w:rPr>
          <w:rFonts w:cs="Arial"/>
          <w:szCs w:val="20"/>
        </w:rPr>
        <w:t>poštevanje strokovnih priporočil glede shranjevanja FFS, pravilnega uničenja oziroma shranjevanja prazne embalaže in ostankov neporabljenih FFS, uporabe ostankov škropilne brozge ter čiščenja naprav za nanašanje FFS</w:t>
      </w:r>
      <w:r w:rsidRPr="00F76055">
        <w:rPr>
          <w:rFonts w:cs="Arial"/>
          <w:szCs w:val="20"/>
        </w:rPr>
        <w:t>;</w:t>
      </w:r>
    </w:p>
    <w:p w14:paraId="782EBE48" w14:textId="4DB29773" w:rsidR="00143BAE" w:rsidRPr="00F76055" w:rsidRDefault="002D41D8" w:rsidP="00927DBB">
      <w:pPr>
        <w:numPr>
          <w:ilvl w:val="0"/>
          <w:numId w:val="396"/>
        </w:numPr>
        <w:autoSpaceDE w:val="0"/>
        <w:autoSpaceDN w:val="0"/>
        <w:adjustRightInd w:val="0"/>
        <w:ind w:left="567" w:hanging="567"/>
        <w:rPr>
          <w:rFonts w:cs="Arial"/>
          <w:szCs w:val="20"/>
        </w:rPr>
      </w:pPr>
      <w:r w:rsidRPr="00F76055">
        <w:rPr>
          <w:rFonts w:cs="Arial"/>
          <w:szCs w:val="20"/>
        </w:rPr>
        <w:t>s</w:t>
      </w:r>
      <w:r w:rsidR="00143BAE" w:rsidRPr="00F76055">
        <w:rPr>
          <w:rFonts w:cs="Arial"/>
          <w:szCs w:val="20"/>
        </w:rPr>
        <w:t>protno vodenje evidenc o uporabi FFS in hranjenje le teh.</w:t>
      </w:r>
    </w:p>
    <w:p w14:paraId="3446BE9A" w14:textId="77777777" w:rsidR="00143BAE" w:rsidRPr="00F76055" w:rsidRDefault="00143BAE" w:rsidP="00143BAE">
      <w:pPr>
        <w:autoSpaceDE w:val="0"/>
        <w:autoSpaceDN w:val="0"/>
        <w:adjustRightInd w:val="0"/>
        <w:rPr>
          <w:rFonts w:cs="Arial"/>
          <w:szCs w:val="20"/>
        </w:rPr>
      </w:pPr>
    </w:p>
    <w:p w14:paraId="190AE9E6" w14:textId="77777777" w:rsidR="00143BAE" w:rsidRPr="00F76055" w:rsidRDefault="00143BAE" w:rsidP="00143BAE">
      <w:pPr>
        <w:rPr>
          <w:b/>
          <w:szCs w:val="20"/>
        </w:rPr>
      </w:pPr>
      <w:r w:rsidRPr="00F76055">
        <w:rPr>
          <w:b/>
          <w:szCs w:val="20"/>
        </w:rPr>
        <w:t>Prepovedi:</w:t>
      </w:r>
    </w:p>
    <w:p w14:paraId="7E746124" w14:textId="13E3B624" w:rsidR="002D41D8" w:rsidRPr="00F76055" w:rsidRDefault="002D41D8" w:rsidP="002D41D8">
      <w:pPr>
        <w:numPr>
          <w:ilvl w:val="0"/>
          <w:numId w:val="397"/>
        </w:numPr>
        <w:ind w:left="567" w:hanging="567"/>
        <w:rPr>
          <w:rFonts w:cs="Arial"/>
          <w:szCs w:val="20"/>
          <w:lang w:eastAsia="sl-SI"/>
        </w:rPr>
      </w:pPr>
      <w:r w:rsidRPr="00F76055">
        <w:rPr>
          <w:rFonts w:cs="Arial"/>
          <w:szCs w:val="20"/>
          <w:lang w:eastAsia="sl-SI"/>
        </w:rPr>
        <w:t xml:space="preserve">uporaba FFS, </w:t>
      </w:r>
      <w:r w:rsidRPr="00F76055">
        <w:t xml:space="preserve">ki ni skladna </w:t>
      </w:r>
      <w:r w:rsidR="00286816" w:rsidRPr="00F76055">
        <w:t xml:space="preserve">s </w:t>
      </w:r>
      <w:r w:rsidRPr="00F76055">
        <w:t>tem pravilnikom;</w:t>
      </w:r>
    </w:p>
    <w:p w14:paraId="51BFB024" w14:textId="21CF3E33" w:rsidR="002D41D8" w:rsidRPr="00F76055" w:rsidRDefault="002D41D8" w:rsidP="002D41D8">
      <w:pPr>
        <w:numPr>
          <w:ilvl w:val="0"/>
          <w:numId w:val="397"/>
        </w:numPr>
        <w:ind w:left="567" w:hanging="567"/>
        <w:rPr>
          <w:rFonts w:cs="Arial"/>
          <w:szCs w:val="20"/>
          <w:lang w:eastAsia="sl-SI"/>
        </w:rPr>
      </w:pPr>
      <w:r w:rsidRPr="00F76055">
        <w:rPr>
          <w:rFonts w:cs="Arial"/>
          <w:bCs/>
          <w:szCs w:val="20"/>
        </w:rPr>
        <w:t>prekoračene največje dovoljene mejne vrednosti ostankov FFS ali prisotnost nedovoljene aktivne snovi v odvzetem vzorcu</w:t>
      </w:r>
      <w:r w:rsidR="00286816" w:rsidRPr="00F76055">
        <w:rPr>
          <w:rFonts w:cs="Arial"/>
          <w:bCs/>
          <w:szCs w:val="20"/>
        </w:rPr>
        <w:t>;</w:t>
      </w:r>
    </w:p>
    <w:p w14:paraId="3C136DE6" w14:textId="77777777" w:rsidR="00286816" w:rsidRPr="00F76055" w:rsidRDefault="00286816" w:rsidP="004E2E3A">
      <w:pPr>
        <w:numPr>
          <w:ilvl w:val="0"/>
          <w:numId w:val="397"/>
        </w:numPr>
        <w:ind w:left="567" w:hanging="567"/>
        <w:rPr>
          <w:rFonts w:cs="Arial"/>
          <w:szCs w:val="20"/>
          <w:lang w:eastAsia="sl-SI"/>
        </w:rPr>
      </w:pPr>
      <w:r w:rsidRPr="00F76055">
        <w:rPr>
          <w:rFonts w:cs="Arial"/>
          <w:szCs w:val="20"/>
          <w:lang w:eastAsia="sl-SI"/>
        </w:rPr>
        <w:t>uporaba herbicidov v zaščitenih prostorih;</w:t>
      </w:r>
    </w:p>
    <w:p w14:paraId="6C127C96" w14:textId="6D2F9E73" w:rsidR="00661668" w:rsidRDefault="00286816" w:rsidP="00446F39">
      <w:pPr>
        <w:numPr>
          <w:ilvl w:val="0"/>
          <w:numId w:val="397"/>
        </w:numPr>
        <w:ind w:left="567" w:hanging="567"/>
        <w:rPr>
          <w:rFonts w:cs="Arial"/>
          <w:szCs w:val="20"/>
          <w:lang w:eastAsia="sl-SI"/>
        </w:rPr>
      </w:pPr>
      <w:r w:rsidRPr="00F76055">
        <w:rPr>
          <w:rFonts w:cs="Arial"/>
          <w:szCs w:val="20"/>
          <w:lang w:eastAsia="sl-SI"/>
        </w:rPr>
        <w:lastRenderedPageBreak/>
        <w:t>kemično razkuževanje tal v zaščitenih prostorih razen v primerih, ko je to ukrep za izkoreninjenje škodljivih organizmov, ki ga pred izvedbo potrdi neodvisni strokovnjak za varstvo rastlin.</w:t>
      </w:r>
      <w:bookmarkEnd w:id="3"/>
      <w:bookmarkEnd w:id="4"/>
      <w:bookmarkEnd w:id="5"/>
      <w:bookmarkEnd w:id="6"/>
      <w:bookmarkEnd w:id="7"/>
      <w:bookmarkEnd w:id="8"/>
      <w:bookmarkEnd w:id="9"/>
      <w:bookmarkEnd w:id="423"/>
      <w:bookmarkEnd w:id="424"/>
      <w:bookmarkEnd w:id="425"/>
      <w:bookmarkEnd w:id="426"/>
      <w:bookmarkEnd w:id="427"/>
    </w:p>
    <w:p w14:paraId="56DE85E1" w14:textId="6AB99DD4" w:rsidR="00446F39" w:rsidRDefault="00446F39" w:rsidP="00446F39">
      <w:pPr>
        <w:rPr>
          <w:rFonts w:cs="Arial"/>
          <w:szCs w:val="20"/>
          <w:lang w:eastAsia="sl-SI"/>
        </w:rPr>
      </w:pPr>
    </w:p>
    <w:p w14:paraId="6DE8CD2B" w14:textId="77777777" w:rsidR="00446F39" w:rsidRPr="00446F39" w:rsidRDefault="00446F39" w:rsidP="00446F39">
      <w:pPr>
        <w:rPr>
          <w:rFonts w:cs="Arial"/>
          <w:szCs w:val="20"/>
          <w:lang w:eastAsia="sl-SI"/>
        </w:rPr>
      </w:pPr>
    </w:p>
    <w:p w14:paraId="534FED58" w14:textId="77777777" w:rsidR="00FD1117" w:rsidRPr="00F76055" w:rsidRDefault="00FD1117" w:rsidP="00FD1117">
      <w:pPr>
        <w:rPr>
          <w:rFonts w:cs="Arial"/>
          <w:b/>
          <w:szCs w:val="20"/>
          <w:lang w:eastAsia="sl-SI"/>
        </w:rPr>
      </w:pPr>
      <w:bookmarkStart w:id="428" w:name="_Toc95293722"/>
      <w:bookmarkStart w:id="429" w:name="_Toc95294768"/>
      <w:bookmarkStart w:id="430" w:name="_Toc100480718"/>
      <w:bookmarkStart w:id="431" w:name="_Toc125782446"/>
      <w:bookmarkStart w:id="432" w:name="_Toc5092891"/>
      <w:r w:rsidRPr="00F76055">
        <w:rPr>
          <w:rFonts w:cs="Arial"/>
          <w:b/>
          <w:szCs w:val="20"/>
          <w:lang w:eastAsia="sl-SI"/>
        </w:rPr>
        <w:t>UPORABA FFS, KI JIM V LETU PRIDELAVE POTEČE ODLOČBA O REGISTRACIJI</w:t>
      </w:r>
      <w:bookmarkEnd w:id="428"/>
      <w:bookmarkEnd w:id="429"/>
      <w:bookmarkEnd w:id="430"/>
      <w:r w:rsidRPr="00F76055">
        <w:rPr>
          <w:rFonts w:cs="Arial"/>
          <w:b/>
          <w:szCs w:val="20"/>
          <w:lang w:eastAsia="sl-SI"/>
        </w:rPr>
        <w:t xml:space="preserve"> ALI </w:t>
      </w:r>
      <w:bookmarkEnd w:id="431"/>
      <w:r w:rsidRPr="00F76055">
        <w:rPr>
          <w:rFonts w:cs="Arial"/>
          <w:b/>
          <w:szCs w:val="20"/>
          <w:lang w:eastAsia="sl-SI"/>
        </w:rPr>
        <w:t>BODO NA NOVO REGISTRIRANA PO OBJAVI TEHNOLOŠKIH NAVODIL V SLOVENIJI</w:t>
      </w:r>
      <w:bookmarkEnd w:id="432"/>
    </w:p>
    <w:p w14:paraId="3C28EC6A" w14:textId="26911501" w:rsidR="00FD1117" w:rsidRPr="00F76055" w:rsidRDefault="00FD1117" w:rsidP="00661668">
      <w:pPr>
        <w:pStyle w:val="Slog3"/>
      </w:pPr>
    </w:p>
    <w:p w14:paraId="72DC0152" w14:textId="77777777" w:rsidR="00FD1117" w:rsidRPr="00F76055" w:rsidRDefault="00FD1117" w:rsidP="00FD1117">
      <w:pPr>
        <w:rPr>
          <w:rFonts w:cs="Arial"/>
          <w:b/>
          <w:bCs/>
          <w:szCs w:val="20"/>
          <w:lang w:eastAsia="sl-SI"/>
        </w:rPr>
      </w:pPr>
      <w:r w:rsidRPr="00F76055">
        <w:rPr>
          <w:rFonts w:cs="Arial"/>
          <w:b/>
          <w:bCs/>
          <w:szCs w:val="20"/>
          <w:lang w:eastAsia="sl-SI"/>
        </w:rPr>
        <w:t xml:space="preserve">Zahteve: </w:t>
      </w:r>
    </w:p>
    <w:p w14:paraId="68A7A9FF" w14:textId="77777777" w:rsidR="00941A69" w:rsidRPr="00F76055" w:rsidRDefault="00941A69" w:rsidP="00941A69">
      <w:pPr>
        <w:pStyle w:val="Odstavekseznama"/>
        <w:numPr>
          <w:ilvl w:val="0"/>
          <w:numId w:val="409"/>
        </w:numPr>
        <w:ind w:left="567" w:hanging="567"/>
        <w:rPr>
          <w:rFonts w:cs="Arial"/>
          <w:szCs w:val="20"/>
          <w:lang w:eastAsia="sl-SI"/>
        </w:rPr>
      </w:pPr>
      <w:r w:rsidRPr="00F76055">
        <w:rPr>
          <w:rFonts w:cs="Arial"/>
          <w:szCs w:val="20"/>
          <w:lang w:eastAsia="sl-SI"/>
        </w:rPr>
        <w:t xml:space="preserve">uporabljajo se FFS, ki so navedena v tej prilogi. Sredstva, ki so navedena v prilogi in jim med letom poteče registracija, pridelovalec lahko uporablja do zaključka rastne dobe, razen v primeru, če drugače ne odredi Uprava za varno hrano, veterinarstvo in varstvo rastlin; </w:t>
      </w:r>
    </w:p>
    <w:p w14:paraId="03317CBF" w14:textId="77777777" w:rsidR="00941A69" w:rsidRPr="00F76055" w:rsidRDefault="00941A69" w:rsidP="00941A69">
      <w:pPr>
        <w:numPr>
          <w:ilvl w:val="0"/>
          <w:numId w:val="409"/>
        </w:numPr>
        <w:ind w:left="567" w:hanging="567"/>
        <w:rPr>
          <w:rFonts w:cs="Arial"/>
          <w:szCs w:val="20"/>
          <w:lang w:eastAsia="sl-SI"/>
        </w:rPr>
      </w:pPr>
      <w:r w:rsidRPr="00F76055">
        <w:rPr>
          <w:rFonts w:cs="Arial"/>
          <w:szCs w:val="20"/>
          <w:lang w:eastAsia="sl-SI"/>
        </w:rPr>
        <w:t>novi FFS, ki se na trgu pojavijo po izdaji te priloge, se lahko v letu registracije uporabljajo skladno s pogoji registracije in navedbami v navodilu za uporabo novega FFS, četudi ti FFS niso navedeni v tej prilogi.</w:t>
      </w:r>
    </w:p>
    <w:p w14:paraId="63169119" w14:textId="77777777" w:rsidR="00E73087" w:rsidRPr="00F76055" w:rsidRDefault="00E73087" w:rsidP="00390231">
      <w:pPr>
        <w:spacing w:before="240"/>
        <w:rPr>
          <w:szCs w:val="20"/>
        </w:rPr>
        <w:sectPr w:rsidR="00E73087" w:rsidRPr="00F76055" w:rsidSect="004E2E3A">
          <w:headerReference w:type="default" r:id="rId11"/>
          <w:footerReference w:type="default" r:id="rId12"/>
          <w:pgSz w:w="11906" w:h="16838"/>
          <w:pgMar w:top="851" w:right="1701" w:bottom="851" w:left="1418" w:header="709" w:footer="709" w:gutter="0"/>
          <w:cols w:space="708"/>
          <w:docGrid w:linePitch="272"/>
        </w:sectPr>
      </w:pPr>
    </w:p>
    <w:p w14:paraId="4821006B" w14:textId="2D18EA4A" w:rsidR="000353CF" w:rsidRPr="00446F39" w:rsidRDefault="00FD1117" w:rsidP="0026095B">
      <w:pPr>
        <w:pStyle w:val="Naslov1"/>
        <w:rPr>
          <w:sz w:val="20"/>
          <w:szCs w:val="20"/>
        </w:rPr>
      </w:pPr>
      <w:bookmarkStart w:id="433" w:name="_Toc170776398"/>
      <w:bookmarkStart w:id="434" w:name="_Toc170778027"/>
      <w:bookmarkStart w:id="435" w:name="_Toc170776399"/>
      <w:bookmarkStart w:id="436" w:name="_Toc170778028"/>
      <w:bookmarkStart w:id="437" w:name="_Toc170776400"/>
      <w:bookmarkStart w:id="438" w:name="_Toc170778029"/>
      <w:bookmarkStart w:id="439" w:name="_Toc170776401"/>
      <w:bookmarkStart w:id="440" w:name="_Toc170778030"/>
      <w:bookmarkStart w:id="441" w:name="_Toc170776402"/>
      <w:bookmarkStart w:id="442" w:name="_Toc170778031"/>
      <w:bookmarkStart w:id="443" w:name="_Toc170776403"/>
      <w:bookmarkStart w:id="444" w:name="_Toc170778032"/>
      <w:bookmarkStart w:id="445" w:name="_Toc170776404"/>
      <w:bookmarkStart w:id="446" w:name="_Toc170778033"/>
      <w:bookmarkStart w:id="447" w:name="_Toc170776405"/>
      <w:bookmarkStart w:id="448" w:name="_Toc170778034"/>
      <w:bookmarkStart w:id="449" w:name="_Toc170776406"/>
      <w:bookmarkStart w:id="450" w:name="_Toc170778035"/>
      <w:bookmarkStart w:id="451" w:name="_Toc170776407"/>
      <w:bookmarkStart w:id="452" w:name="_Toc170778036"/>
      <w:bookmarkStart w:id="453" w:name="_Toc170776408"/>
      <w:bookmarkStart w:id="454" w:name="_Toc170778037"/>
      <w:bookmarkStart w:id="455" w:name="_Toc170776409"/>
      <w:bookmarkStart w:id="456" w:name="_Toc170778038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r w:rsidRPr="00F76055" w:rsidDel="00FD1117">
        <w:lastRenderedPageBreak/>
        <w:t xml:space="preserve"> </w:t>
      </w:r>
      <w:bookmarkStart w:id="457" w:name="_Toc170776410"/>
      <w:bookmarkStart w:id="458" w:name="_Toc170778039"/>
      <w:bookmarkStart w:id="459" w:name="_Toc170776411"/>
      <w:bookmarkStart w:id="460" w:name="_Toc170778040"/>
      <w:bookmarkStart w:id="461" w:name="_Toc170776412"/>
      <w:bookmarkStart w:id="462" w:name="_Toc170778041"/>
      <w:bookmarkStart w:id="463" w:name="_Toc170776413"/>
      <w:bookmarkStart w:id="464" w:name="_Toc170778042"/>
      <w:bookmarkStart w:id="465" w:name="_Toc170776414"/>
      <w:bookmarkStart w:id="466" w:name="_Toc170778043"/>
      <w:bookmarkStart w:id="467" w:name="_Toc170776415"/>
      <w:bookmarkStart w:id="468" w:name="_Toc170778044"/>
      <w:bookmarkStart w:id="469" w:name="_Toc170776416"/>
      <w:bookmarkStart w:id="470" w:name="_Toc170778045"/>
      <w:bookmarkStart w:id="471" w:name="_Toc170776417"/>
      <w:bookmarkStart w:id="472" w:name="_Toc170778046"/>
      <w:bookmarkStart w:id="473" w:name="_Toc170776418"/>
      <w:bookmarkStart w:id="474" w:name="_Toc170778047"/>
      <w:bookmarkStart w:id="475" w:name="_Toc170776420"/>
      <w:bookmarkStart w:id="476" w:name="_Toc170778049"/>
      <w:bookmarkStart w:id="477" w:name="_Toc170776421"/>
      <w:bookmarkStart w:id="478" w:name="_Toc170778050"/>
      <w:bookmarkStart w:id="479" w:name="_Toc170776422"/>
      <w:bookmarkStart w:id="480" w:name="_Toc170778051"/>
      <w:bookmarkStart w:id="481" w:name="_Toc170776423"/>
      <w:bookmarkStart w:id="482" w:name="_Toc170778052"/>
      <w:bookmarkStart w:id="483" w:name="_Toc170776424"/>
      <w:bookmarkStart w:id="484" w:name="_Toc170778053"/>
      <w:bookmarkStart w:id="485" w:name="_Toc170776425"/>
      <w:bookmarkStart w:id="486" w:name="_Toc170778054"/>
      <w:bookmarkStart w:id="487" w:name="_Toc170776426"/>
      <w:bookmarkStart w:id="488" w:name="_Toc170778055"/>
      <w:bookmarkStart w:id="489" w:name="_Toc170776427"/>
      <w:bookmarkStart w:id="490" w:name="_Toc170778056"/>
      <w:bookmarkStart w:id="491" w:name="_Toc170776428"/>
      <w:bookmarkStart w:id="492" w:name="_Toc170778057"/>
      <w:bookmarkStart w:id="493" w:name="_Toc170776429"/>
      <w:bookmarkStart w:id="494" w:name="_Toc170778058"/>
      <w:bookmarkStart w:id="495" w:name="_Toc170776431"/>
      <w:bookmarkStart w:id="496" w:name="_Toc170778060"/>
      <w:bookmarkStart w:id="497" w:name="_Toc170776432"/>
      <w:bookmarkStart w:id="498" w:name="_Toc170778061"/>
      <w:bookmarkStart w:id="499" w:name="_Toc170776433"/>
      <w:bookmarkStart w:id="500" w:name="_Toc170778062"/>
      <w:bookmarkStart w:id="501" w:name="_Toc170776434"/>
      <w:bookmarkStart w:id="502" w:name="_Toc170778063"/>
      <w:bookmarkStart w:id="503" w:name="_Toc170776435"/>
      <w:bookmarkStart w:id="504" w:name="_Toc170778064"/>
      <w:bookmarkStart w:id="505" w:name="_Toc170776436"/>
      <w:bookmarkStart w:id="506" w:name="_Toc170778065"/>
      <w:bookmarkStart w:id="507" w:name="_Toc170776437"/>
      <w:bookmarkStart w:id="508" w:name="_Toc170778066"/>
      <w:bookmarkStart w:id="509" w:name="_Toc170776438"/>
      <w:bookmarkStart w:id="510" w:name="_Toc170778067"/>
      <w:bookmarkStart w:id="511" w:name="_Toc170776439"/>
      <w:bookmarkStart w:id="512" w:name="_Toc170778068"/>
      <w:bookmarkStart w:id="513" w:name="_Toc170776441"/>
      <w:bookmarkStart w:id="514" w:name="_Toc170778070"/>
      <w:bookmarkStart w:id="515" w:name="_Toc170776442"/>
      <w:bookmarkStart w:id="516" w:name="_Toc170778071"/>
      <w:bookmarkStart w:id="517" w:name="_Toc170776443"/>
      <w:bookmarkStart w:id="518" w:name="_Toc170778072"/>
      <w:bookmarkStart w:id="519" w:name="_Toc170776444"/>
      <w:bookmarkStart w:id="520" w:name="_Toc170778073"/>
      <w:bookmarkStart w:id="521" w:name="_Toc170776445"/>
      <w:bookmarkStart w:id="522" w:name="_Toc170778074"/>
      <w:bookmarkStart w:id="523" w:name="_Toc170776446"/>
      <w:bookmarkStart w:id="524" w:name="_Toc170778075"/>
      <w:bookmarkStart w:id="525" w:name="_Toc170776447"/>
      <w:bookmarkStart w:id="526" w:name="_Toc170778076"/>
      <w:bookmarkStart w:id="527" w:name="_Toc170776448"/>
      <w:bookmarkStart w:id="528" w:name="_Toc170778077"/>
      <w:bookmarkStart w:id="529" w:name="_Toc170776449"/>
      <w:bookmarkStart w:id="530" w:name="_Toc170778078"/>
      <w:bookmarkStart w:id="531" w:name="_Toc170776450"/>
      <w:bookmarkStart w:id="532" w:name="_Toc170778079"/>
      <w:bookmarkStart w:id="533" w:name="_Toc170776452"/>
      <w:bookmarkStart w:id="534" w:name="_Toc170778081"/>
      <w:bookmarkStart w:id="535" w:name="_Toc170776453"/>
      <w:bookmarkStart w:id="536" w:name="_Toc170778082"/>
      <w:bookmarkStart w:id="537" w:name="_Toc170776454"/>
      <w:bookmarkStart w:id="538" w:name="_Toc170778083"/>
      <w:bookmarkStart w:id="539" w:name="_Toc170776455"/>
      <w:bookmarkStart w:id="540" w:name="_Toc170778084"/>
      <w:bookmarkStart w:id="541" w:name="_Toc170776456"/>
      <w:bookmarkStart w:id="542" w:name="_Toc170778085"/>
      <w:bookmarkStart w:id="543" w:name="_Toc170776457"/>
      <w:bookmarkStart w:id="544" w:name="_Toc170778086"/>
      <w:bookmarkStart w:id="545" w:name="_Toc170776458"/>
      <w:bookmarkStart w:id="546" w:name="_Toc170778087"/>
      <w:bookmarkStart w:id="547" w:name="_Toc170776459"/>
      <w:bookmarkStart w:id="548" w:name="_Toc170778088"/>
      <w:bookmarkStart w:id="549" w:name="_Toc170776460"/>
      <w:bookmarkStart w:id="550" w:name="_Toc170778089"/>
      <w:bookmarkStart w:id="551" w:name="_Toc170776462"/>
      <w:bookmarkStart w:id="552" w:name="_Toc170778091"/>
      <w:bookmarkStart w:id="553" w:name="_Toc170776463"/>
      <w:bookmarkStart w:id="554" w:name="_Toc170778092"/>
      <w:bookmarkStart w:id="555" w:name="_Toc170776464"/>
      <w:bookmarkStart w:id="556" w:name="_Toc170778093"/>
      <w:bookmarkStart w:id="557" w:name="_Toc170776465"/>
      <w:bookmarkStart w:id="558" w:name="_Toc170778094"/>
      <w:bookmarkStart w:id="559" w:name="_Toc170776466"/>
      <w:bookmarkStart w:id="560" w:name="_Toc170778095"/>
      <w:bookmarkStart w:id="561" w:name="_Toc170776467"/>
      <w:bookmarkStart w:id="562" w:name="_Toc170778096"/>
      <w:bookmarkStart w:id="563" w:name="_Toc170776468"/>
      <w:bookmarkStart w:id="564" w:name="_Toc170778097"/>
      <w:bookmarkStart w:id="565" w:name="_Toc170776469"/>
      <w:bookmarkStart w:id="566" w:name="_Toc170778098"/>
      <w:bookmarkStart w:id="567" w:name="_Toc170776470"/>
      <w:bookmarkStart w:id="568" w:name="_Toc170778099"/>
      <w:bookmarkStart w:id="569" w:name="_Toc167122149"/>
      <w:bookmarkStart w:id="570" w:name="_Toc167122384"/>
      <w:bookmarkStart w:id="571" w:name="_Toc170778101"/>
      <w:bookmarkStart w:id="572" w:name="_Toc99452045"/>
      <w:bookmarkStart w:id="573" w:name="_Toc351970713"/>
      <w:bookmarkStart w:id="574" w:name="_Toc446591803"/>
      <w:bookmarkStart w:id="575" w:name="_Toc511825755"/>
      <w:bookmarkStart w:id="576" w:name="_Toc28393474"/>
      <w:bookmarkStart w:id="577" w:name="_Toc38347064"/>
      <w:bookmarkStart w:id="578" w:name="_Toc351970714"/>
      <w:bookmarkStart w:id="579" w:name="_Toc446591804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r w:rsidR="000D7F90" w:rsidRPr="00F76055">
        <w:rPr>
          <w:sz w:val="20"/>
          <w:szCs w:val="20"/>
        </w:rPr>
        <w:t>INTEGRIRANO VARSTVO ZELENJAVE</w:t>
      </w:r>
      <w:bookmarkEnd w:id="569"/>
      <w:bookmarkEnd w:id="570"/>
      <w:bookmarkEnd w:id="571"/>
    </w:p>
    <w:p w14:paraId="34CDB3E8" w14:textId="4ED590DE" w:rsidR="0026095B" w:rsidRPr="00F76055" w:rsidRDefault="0026095B" w:rsidP="0026095B">
      <w:pPr>
        <w:rPr>
          <w:rFonts w:cs="Arial"/>
          <w:b/>
          <w:color w:val="00B050"/>
          <w:szCs w:val="20"/>
        </w:rPr>
      </w:pPr>
      <w:r w:rsidRPr="00F76055">
        <w:rPr>
          <w:rFonts w:cs="Arial"/>
          <w:b/>
          <w:color w:val="00B050"/>
          <w:szCs w:val="20"/>
        </w:rPr>
        <w:t>Sredstva označena z zeleno barvo so dovoljena v ekološki pridelavi.</w:t>
      </w:r>
    </w:p>
    <w:p w14:paraId="164CA7C1" w14:textId="77777777" w:rsidR="00F35E85" w:rsidRPr="00F76055" w:rsidRDefault="00F35E85" w:rsidP="0026095B">
      <w:pPr>
        <w:rPr>
          <w:rFonts w:eastAsiaTheme="minorEastAsia" w:cs="Arial"/>
          <w:b/>
          <w:bCs/>
          <w:szCs w:val="20"/>
        </w:rPr>
      </w:pPr>
    </w:p>
    <w:p w14:paraId="572D9E2B" w14:textId="60D37638" w:rsidR="00F35E85" w:rsidRPr="00F76055" w:rsidRDefault="00F35E85" w:rsidP="0026095B">
      <w:pPr>
        <w:rPr>
          <w:rFonts w:eastAsiaTheme="minorEastAsia" w:cs="Arial"/>
          <w:b/>
          <w:bCs/>
          <w:szCs w:val="20"/>
        </w:rPr>
      </w:pPr>
      <w:r w:rsidRPr="00F76055">
        <w:rPr>
          <w:rFonts w:eastAsiaTheme="minorEastAsia" w:cs="Arial"/>
          <w:b/>
          <w:bCs/>
          <w:szCs w:val="20"/>
        </w:rPr>
        <w:t xml:space="preserve">Opombe: </w:t>
      </w:r>
      <w:r w:rsidRPr="00F76055">
        <w:rPr>
          <w:rFonts w:eastAsiaTheme="minorEastAsia" w:cs="Arial"/>
          <w:b/>
          <w:bCs/>
          <w:szCs w:val="20"/>
        </w:rPr>
        <w:tab/>
        <w:t>ČU – karenca zagotovljena s časom uporabe</w:t>
      </w:r>
    </w:p>
    <w:p w14:paraId="6102C3A1" w14:textId="324925DD" w:rsidR="000353CF" w:rsidRPr="00F76055" w:rsidRDefault="00F35E85" w:rsidP="004E2E3A">
      <w:pPr>
        <w:ind w:left="850" w:firstLine="170"/>
      </w:pPr>
      <w:r w:rsidRPr="00F76055">
        <w:rPr>
          <w:rFonts w:eastAsiaTheme="minorEastAsia" w:cs="Arial"/>
          <w:b/>
          <w:bCs/>
          <w:szCs w:val="20"/>
        </w:rPr>
        <w:t xml:space="preserve">VVOI- najožje vodovarstveno območje </w:t>
      </w:r>
      <w:r w:rsidRPr="00F76055">
        <w:rPr>
          <w:rFonts w:cs="Arial"/>
          <w:color w:val="000000"/>
          <w:szCs w:val="20"/>
        </w:rPr>
        <w:t xml:space="preserve"> (upoštevati predpise s področja varovanja virov pitne voda)</w:t>
      </w:r>
    </w:p>
    <w:p w14:paraId="5B82756D" w14:textId="573B5D14" w:rsidR="001E2A53" w:rsidRPr="00F76055" w:rsidRDefault="000D7F90" w:rsidP="001E2A53">
      <w:pPr>
        <w:pStyle w:val="Naslov2"/>
        <w:rPr>
          <w:lang w:val="sl-SI"/>
        </w:rPr>
      </w:pPr>
      <w:bookmarkStart w:id="580" w:name="_Toc167122150"/>
      <w:bookmarkStart w:id="581" w:name="_Toc167122385"/>
      <w:bookmarkStart w:id="582" w:name="_Toc170778102"/>
      <w:r w:rsidRPr="00F76055">
        <w:rPr>
          <w:lang w:val="sl-SI"/>
        </w:rPr>
        <w:t>INTEGRIRANO VARSTVO FIŽOLA</w:t>
      </w:r>
      <w:bookmarkEnd w:id="572"/>
      <w:bookmarkEnd w:id="580"/>
      <w:bookmarkEnd w:id="581"/>
      <w:bookmarkEnd w:id="582"/>
    </w:p>
    <w:tbl>
      <w:tblPr>
        <w:tblStyle w:val="Tabelamrea"/>
        <w:tblW w:w="15126" w:type="dxa"/>
        <w:tblLook w:val="04A0" w:firstRow="1" w:lastRow="0" w:firstColumn="1" w:lastColumn="0" w:noHBand="0" w:noVBand="1"/>
      </w:tblPr>
      <w:tblGrid>
        <w:gridCol w:w="2474"/>
        <w:gridCol w:w="3267"/>
        <w:gridCol w:w="2192"/>
        <w:gridCol w:w="2410"/>
        <w:gridCol w:w="1418"/>
        <w:gridCol w:w="1842"/>
        <w:gridCol w:w="1523"/>
      </w:tblGrid>
      <w:tr w:rsidR="00B13B1B" w:rsidRPr="00F76055" w14:paraId="012567C7" w14:textId="77777777" w:rsidTr="4143EFDB">
        <w:trPr>
          <w:trHeight w:val="520"/>
          <w:tblHeader/>
        </w:trPr>
        <w:tc>
          <w:tcPr>
            <w:tcW w:w="2474" w:type="dxa"/>
            <w:shd w:val="clear" w:color="auto" w:fill="F2F2F2" w:themeFill="background1" w:themeFillShade="F2"/>
            <w:hideMark/>
          </w:tcPr>
          <w:p w14:paraId="4F498103" w14:textId="77777777" w:rsidR="001E2A53" w:rsidRPr="00F76055" w:rsidRDefault="001E2A53" w:rsidP="001E2A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3267" w:type="dxa"/>
            <w:shd w:val="clear" w:color="auto" w:fill="F2F2F2" w:themeFill="background1" w:themeFillShade="F2"/>
            <w:hideMark/>
          </w:tcPr>
          <w:p w14:paraId="51E71DF1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192" w:type="dxa"/>
            <w:shd w:val="clear" w:color="auto" w:fill="F2F2F2" w:themeFill="background1" w:themeFillShade="F2"/>
            <w:hideMark/>
          </w:tcPr>
          <w:p w14:paraId="2A7475D4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410" w:type="dxa"/>
            <w:shd w:val="clear" w:color="auto" w:fill="F2F2F2" w:themeFill="background1" w:themeFillShade="F2"/>
            <w:hideMark/>
          </w:tcPr>
          <w:p w14:paraId="50D9003C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418" w:type="dxa"/>
            <w:shd w:val="clear" w:color="auto" w:fill="F2F2F2" w:themeFill="background1" w:themeFillShade="F2"/>
            <w:hideMark/>
          </w:tcPr>
          <w:p w14:paraId="2FEADCCF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842" w:type="dxa"/>
            <w:shd w:val="clear" w:color="auto" w:fill="F2F2F2" w:themeFill="background1" w:themeFillShade="F2"/>
            <w:hideMark/>
          </w:tcPr>
          <w:p w14:paraId="6025B0F6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523" w:type="dxa"/>
            <w:shd w:val="clear" w:color="auto" w:fill="F2F2F2" w:themeFill="background1" w:themeFillShade="F2"/>
            <w:hideMark/>
          </w:tcPr>
          <w:p w14:paraId="2102BD50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B13B1B" w:rsidRPr="00F76055" w14:paraId="40F8580B" w14:textId="77777777" w:rsidTr="4143EFDB">
        <w:trPr>
          <w:trHeight w:val="295"/>
        </w:trPr>
        <w:tc>
          <w:tcPr>
            <w:tcW w:w="2474" w:type="dxa"/>
            <w:vMerge w:val="restart"/>
            <w:noWrap/>
            <w:hideMark/>
          </w:tcPr>
          <w:p w14:paraId="32774FFC" w14:textId="77777777" w:rsidR="00B13B1B" w:rsidRPr="00F76055" w:rsidRDefault="00B13B1B" w:rsidP="00B13B1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žolov ožig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ollethotrich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ndemuthian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  <w:p w14:paraId="130AFC3C" w14:textId="70184CA9" w:rsidR="00B13B1B" w:rsidRPr="00F76055" w:rsidRDefault="00B13B1B" w:rsidP="00B13B1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3267" w:type="dxa"/>
            <w:vMerge w:val="restart"/>
            <w:hideMark/>
          </w:tcPr>
          <w:p w14:paraId="66A0FF2E" w14:textId="77777777" w:rsidR="00B13B1B" w:rsidRPr="00F76055" w:rsidRDefault="00B13B1B" w:rsidP="00B13B1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           </w:t>
            </w:r>
          </w:p>
          <w:p w14:paraId="1191CB5F" w14:textId="77777777" w:rsidR="00B13B1B" w:rsidRPr="00F76055" w:rsidRDefault="00B13B1B" w:rsidP="00B84EF7">
            <w:pPr>
              <w:pStyle w:val="Odstavekseznama"/>
              <w:numPr>
                <w:ilvl w:val="0"/>
                <w:numId w:val="18"/>
              </w:numPr>
              <w:ind w:left="106" w:hanging="106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dravo seme in odporne sorte, </w:t>
            </w:r>
          </w:p>
          <w:p w14:paraId="581D4273" w14:textId="77777777" w:rsidR="00B13B1B" w:rsidRPr="00F76055" w:rsidRDefault="00B13B1B" w:rsidP="00B84EF7">
            <w:pPr>
              <w:pStyle w:val="Odstavekseznama"/>
              <w:numPr>
                <w:ilvl w:val="0"/>
                <w:numId w:val="18"/>
              </w:numPr>
              <w:ind w:left="106" w:hanging="106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olobar, </w:t>
            </w:r>
          </w:p>
          <w:p w14:paraId="277B5374" w14:textId="4FC18A4E" w:rsidR="00B13B1B" w:rsidRPr="00F76055" w:rsidRDefault="55CABFB8" w:rsidP="2C8D0080">
            <w:pPr>
              <w:pStyle w:val="Odstavekseznama"/>
              <w:numPr>
                <w:ilvl w:val="0"/>
                <w:numId w:val="18"/>
              </w:numPr>
              <w:ind w:left="106" w:hanging="106"/>
              <w:jc w:val="left"/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odstranjevanje in uničevanje ostankov rastlin</w:t>
            </w:r>
          </w:p>
        </w:tc>
        <w:tc>
          <w:tcPr>
            <w:tcW w:w="2192" w:type="dxa"/>
            <w:noWrap/>
            <w:hideMark/>
          </w:tcPr>
          <w:p w14:paraId="413D5D53" w14:textId="77777777" w:rsidR="00B13B1B" w:rsidRPr="00F76055" w:rsidRDefault="00B13B1B" w:rsidP="00B13B1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A32029E" w14:textId="77777777" w:rsidR="00B13B1B" w:rsidRPr="00F76055" w:rsidRDefault="00B13B1B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418" w:type="dxa"/>
            <w:noWrap/>
            <w:hideMark/>
          </w:tcPr>
          <w:p w14:paraId="1B9B583E" w14:textId="77777777" w:rsidR="00B13B1B" w:rsidRPr="00F76055" w:rsidRDefault="00B13B1B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kg/ha</w:t>
            </w:r>
          </w:p>
        </w:tc>
        <w:tc>
          <w:tcPr>
            <w:tcW w:w="1842" w:type="dxa"/>
            <w:noWrap/>
            <w:hideMark/>
          </w:tcPr>
          <w:p w14:paraId="31950B21" w14:textId="77777777" w:rsidR="00B13B1B" w:rsidRPr="00F76055" w:rsidRDefault="00B13B1B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523" w:type="dxa"/>
            <w:noWrap/>
            <w:hideMark/>
          </w:tcPr>
          <w:p w14:paraId="3DD8CB34" w14:textId="77777777" w:rsidR="00B13B1B" w:rsidRPr="00F76055" w:rsidRDefault="00B13B1B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335B105A" w14:textId="77777777" w:rsidTr="4143EFDB">
        <w:trPr>
          <w:trHeight w:val="260"/>
        </w:trPr>
        <w:tc>
          <w:tcPr>
            <w:tcW w:w="2474" w:type="dxa"/>
            <w:vMerge/>
            <w:noWrap/>
            <w:hideMark/>
          </w:tcPr>
          <w:p w14:paraId="125662C9" w14:textId="04971117" w:rsidR="00B13B1B" w:rsidRPr="00F76055" w:rsidRDefault="00B13B1B" w:rsidP="00B13B1B">
            <w:pPr>
              <w:jc w:val="left"/>
              <w:rPr>
                <w:rFonts w:cs="Arial"/>
                <w:i/>
                <w:i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171862C2" w14:textId="77777777" w:rsidR="00B13B1B" w:rsidRPr="00F76055" w:rsidRDefault="00B13B1B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noWrap/>
            <w:hideMark/>
          </w:tcPr>
          <w:p w14:paraId="1D9166A0" w14:textId="77777777" w:rsidR="00B13B1B" w:rsidRPr="00F76055" w:rsidRDefault="00B13B1B" w:rsidP="00B13B1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rov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E1AB9CD" w14:textId="77777777" w:rsidR="00B13B1B" w:rsidRPr="00F76055" w:rsidRDefault="00B13B1B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G</w:t>
            </w:r>
          </w:p>
        </w:tc>
        <w:tc>
          <w:tcPr>
            <w:tcW w:w="1418" w:type="dxa"/>
            <w:noWrap/>
            <w:hideMark/>
          </w:tcPr>
          <w:p w14:paraId="1256D7B9" w14:textId="35A034A9" w:rsidR="00B13B1B" w:rsidRPr="00F76055" w:rsidRDefault="387064B3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0,66-</w:t>
            </w:r>
            <w:r w:rsidR="0D3EB626" w:rsidRPr="689708E1">
              <w:rPr>
                <w:rFonts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842" w:type="dxa"/>
            <w:noWrap/>
            <w:hideMark/>
          </w:tcPr>
          <w:p w14:paraId="289E9D90" w14:textId="77777777" w:rsidR="00B13B1B" w:rsidRPr="00F76055" w:rsidRDefault="00B13B1B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523" w:type="dxa"/>
            <w:noWrap/>
            <w:hideMark/>
          </w:tcPr>
          <w:p w14:paraId="680F707B" w14:textId="77777777" w:rsidR="00B13B1B" w:rsidRPr="00F76055" w:rsidRDefault="00B13B1B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5FED9468" w14:textId="77777777" w:rsidTr="4143EFDB">
        <w:trPr>
          <w:trHeight w:val="289"/>
        </w:trPr>
        <w:tc>
          <w:tcPr>
            <w:tcW w:w="2474" w:type="dxa"/>
            <w:vMerge/>
            <w:noWrap/>
            <w:hideMark/>
          </w:tcPr>
          <w:p w14:paraId="478F153A" w14:textId="672D4731" w:rsidR="00B13B1B" w:rsidRPr="00F76055" w:rsidRDefault="00B13B1B" w:rsidP="00B13B1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572E2551" w14:textId="77777777" w:rsidR="00B13B1B" w:rsidRPr="00F76055" w:rsidRDefault="00B13B1B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noWrap/>
            <w:hideMark/>
          </w:tcPr>
          <w:p w14:paraId="205A66B3" w14:textId="77777777" w:rsidR="00B13B1B" w:rsidRPr="00F76055" w:rsidRDefault="00B13B1B" w:rsidP="00B13B1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rov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722A570" w14:textId="77777777" w:rsidR="00B13B1B" w:rsidRPr="00F76055" w:rsidRDefault="00B13B1B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50 WP</w:t>
            </w:r>
          </w:p>
        </w:tc>
        <w:tc>
          <w:tcPr>
            <w:tcW w:w="1418" w:type="dxa"/>
            <w:noWrap/>
            <w:hideMark/>
          </w:tcPr>
          <w:p w14:paraId="17318D4F" w14:textId="77777777" w:rsidR="00B13B1B" w:rsidRPr="00F76055" w:rsidRDefault="00B13B1B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8-1,5 kg/ha</w:t>
            </w:r>
          </w:p>
        </w:tc>
        <w:tc>
          <w:tcPr>
            <w:tcW w:w="1842" w:type="dxa"/>
            <w:noWrap/>
            <w:hideMark/>
          </w:tcPr>
          <w:p w14:paraId="6306DE72" w14:textId="77777777" w:rsidR="00B13B1B" w:rsidRPr="00F76055" w:rsidRDefault="00B13B1B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523" w:type="dxa"/>
            <w:noWrap/>
            <w:hideMark/>
          </w:tcPr>
          <w:p w14:paraId="1990B7F3" w14:textId="77777777" w:rsidR="00B13B1B" w:rsidRPr="00F76055" w:rsidRDefault="00B13B1B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30679D88" w14:textId="77777777" w:rsidTr="4143EFDB">
        <w:trPr>
          <w:trHeight w:val="250"/>
        </w:trPr>
        <w:tc>
          <w:tcPr>
            <w:tcW w:w="2474" w:type="dxa"/>
            <w:vMerge w:val="restart"/>
            <w:hideMark/>
          </w:tcPr>
          <w:p w14:paraId="38633D49" w14:textId="77777777" w:rsidR="001E2A53" w:rsidRPr="00F76055" w:rsidRDefault="001E2A53" w:rsidP="00B13B1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Fižolova rja                    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omyc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ppendiculatu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267" w:type="dxa"/>
            <w:vMerge w:val="restart"/>
            <w:hideMark/>
          </w:tcPr>
          <w:p w14:paraId="4AC9949C" w14:textId="77777777" w:rsidR="00B13B1B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B13B1B"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4078AAF" w14:textId="77777777" w:rsidR="00B13B1B" w:rsidRPr="00F76055" w:rsidRDefault="001E2A53" w:rsidP="00B84EF7">
            <w:pPr>
              <w:pStyle w:val="Odstavekseznama"/>
              <w:numPr>
                <w:ilvl w:val="0"/>
                <w:numId w:val="19"/>
              </w:numPr>
              <w:ind w:left="106" w:hanging="106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uporaba odpornih ali tolerantnih kultivarjev,</w:t>
            </w:r>
          </w:p>
          <w:p w14:paraId="5232FBC0" w14:textId="6060625E" w:rsidR="001E2A53" w:rsidRPr="00F76055" w:rsidRDefault="001E2A53" w:rsidP="00B84EF7">
            <w:pPr>
              <w:pStyle w:val="Odstavekseznama"/>
              <w:numPr>
                <w:ilvl w:val="0"/>
                <w:numId w:val="19"/>
              </w:numPr>
              <w:ind w:left="106" w:hanging="106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jeseni razkužimo fižolovke z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varikin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-2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2192" w:type="dxa"/>
            <w:noWrap/>
            <w:hideMark/>
          </w:tcPr>
          <w:p w14:paraId="08F0D39D" w14:textId="77777777" w:rsidR="001E2A53" w:rsidRPr="00F76055" w:rsidRDefault="001E2A53" w:rsidP="00B13B1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2410" w:type="dxa"/>
            <w:noWrap/>
            <w:hideMark/>
          </w:tcPr>
          <w:p w14:paraId="19F2DFDD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418" w:type="dxa"/>
            <w:noWrap/>
            <w:hideMark/>
          </w:tcPr>
          <w:p w14:paraId="1582F31C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g/ha</w:t>
            </w:r>
          </w:p>
        </w:tc>
        <w:tc>
          <w:tcPr>
            <w:tcW w:w="1842" w:type="dxa"/>
            <w:noWrap/>
            <w:hideMark/>
          </w:tcPr>
          <w:p w14:paraId="5BB53A22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23" w:type="dxa"/>
            <w:noWrap/>
            <w:hideMark/>
          </w:tcPr>
          <w:p w14:paraId="528416B2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3001A1E6" w14:textId="77777777" w:rsidTr="4143EFDB">
        <w:trPr>
          <w:trHeight w:val="250"/>
        </w:trPr>
        <w:tc>
          <w:tcPr>
            <w:tcW w:w="2474" w:type="dxa"/>
            <w:vMerge/>
            <w:hideMark/>
          </w:tcPr>
          <w:p w14:paraId="12132F58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050BFAA5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noWrap/>
            <w:hideMark/>
          </w:tcPr>
          <w:p w14:paraId="379B3DD8" w14:textId="77777777" w:rsidR="001E2A53" w:rsidRPr="00F76055" w:rsidRDefault="001E2A53" w:rsidP="00B13B1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rov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9A06042" w14:textId="77777777" w:rsidR="001E2A53" w:rsidRPr="00F76055" w:rsidRDefault="001E2A53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50 WP</w:t>
            </w:r>
          </w:p>
        </w:tc>
        <w:tc>
          <w:tcPr>
            <w:tcW w:w="1418" w:type="dxa"/>
            <w:noWrap/>
            <w:hideMark/>
          </w:tcPr>
          <w:p w14:paraId="7899A72E" w14:textId="77777777" w:rsidR="001E2A53" w:rsidRPr="00F76055" w:rsidRDefault="001E2A5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8-1,5 kg/ha</w:t>
            </w:r>
          </w:p>
        </w:tc>
        <w:tc>
          <w:tcPr>
            <w:tcW w:w="1842" w:type="dxa"/>
            <w:noWrap/>
            <w:hideMark/>
          </w:tcPr>
          <w:p w14:paraId="39AF7C6F" w14:textId="77777777" w:rsidR="001E2A53" w:rsidRPr="00F76055" w:rsidRDefault="001E2A5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523" w:type="dxa"/>
            <w:noWrap/>
            <w:hideMark/>
          </w:tcPr>
          <w:p w14:paraId="1C457762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2CC7C0DC" w14:textId="77777777" w:rsidTr="4143EFDB">
        <w:trPr>
          <w:trHeight w:val="250"/>
        </w:trPr>
        <w:tc>
          <w:tcPr>
            <w:tcW w:w="2474" w:type="dxa"/>
            <w:vMerge/>
            <w:hideMark/>
          </w:tcPr>
          <w:p w14:paraId="49ACD057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05C18701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vMerge w:val="restart"/>
            <w:noWrap/>
            <w:hideMark/>
          </w:tcPr>
          <w:p w14:paraId="6C64EC54" w14:textId="77777777" w:rsidR="001E2A53" w:rsidRPr="00F76055" w:rsidRDefault="001E2A53" w:rsidP="00B13B1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76CB50D7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18" w:type="dxa"/>
            <w:noWrap/>
            <w:hideMark/>
          </w:tcPr>
          <w:p w14:paraId="70E951E5" w14:textId="6BE23E5F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 </w:t>
            </w:r>
            <w:r w:rsidR="00F24C29" w:rsidRPr="00F76055">
              <w:rPr>
                <w:rFonts w:cs="Arial"/>
                <w:sz w:val="18"/>
                <w:szCs w:val="18"/>
              </w:rPr>
              <w:t>L/ha</w:t>
            </w:r>
          </w:p>
        </w:tc>
        <w:tc>
          <w:tcPr>
            <w:tcW w:w="1842" w:type="dxa"/>
            <w:noWrap/>
            <w:hideMark/>
          </w:tcPr>
          <w:p w14:paraId="37633318" w14:textId="2B409375" w:rsidR="001E2A53" w:rsidRPr="00F76055" w:rsidRDefault="45B9A289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7 stročje, 14 sveže zrnje, 35 suho zrnje</w:t>
            </w:r>
          </w:p>
          <w:p w14:paraId="41F7BFE4" w14:textId="411230B1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23" w:type="dxa"/>
            <w:noWrap/>
            <w:hideMark/>
          </w:tcPr>
          <w:p w14:paraId="588977DA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07D101DD" w14:textId="77777777" w:rsidTr="4143EFDB">
        <w:trPr>
          <w:trHeight w:val="250"/>
        </w:trPr>
        <w:tc>
          <w:tcPr>
            <w:tcW w:w="2474" w:type="dxa"/>
            <w:vMerge/>
            <w:hideMark/>
          </w:tcPr>
          <w:p w14:paraId="063E8986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282E85BD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vMerge/>
            <w:hideMark/>
          </w:tcPr>
          <w:p w14:paraId="1BCD7602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3434F61B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2C8D0080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2C8D0080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6ED2394E" w14:textId="2EC4325E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0CEA80F3" w14:textId="4097B27B" w:rsidR="001E2A53" w:rsidRPr="00F76055" w:rsidRDefault="11CE4BDD" w:rsidP="2C8D0080">
            <w:pPr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7 stročje, 14 sveže zrnje, 35 suho zrnje</w:t>
            </w:r>
          </w:p>
          <w:p w14:paraId="11ED5AD4" w14:textId="705A53DD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23" w:type="dxa"/>
            <w:noWrap/>
            <w:hideMark/>
          </w:tcPr>
          <w:p w14:paraId="59C2234C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1F460DEE" w14:textId="77777777" w:rsidTr="4143EFDB">
        <w:trPr>
          <w:trHeight w:val="250"/>
        </w:trPr>
        <w:tc>
          <w:tcPr>
            <w:tcW w:w="2474" w:type="dxa"/>
            <w:vMerge/>
            <w:hideMark/>
          </w:tcPr>
          <w:p w14:paraId="78413A4C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79666C98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vMerge/>
            <w:hideMark/>
          </w:tcPr>
          <w:p w14:paraId="6960EE24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469CBCB6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418" w:type="dxa"/>
            <w:noWrap/>
            <w:hideMark/>
          </w:tcPr>
          <w:p w14:paraId="06005F99" w14:textId="4FAD7023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 </w:t>
            </w:r>
            <w:r w:rsidR="00F24C29" w:rsidRPr="00F76055">
              <w:rPr>
                <w:rFonts w:cs="Arial"/>
                <w:sz w:val="18"/>
                <w:szCs w:val="18"/>
              </w:rPr>
              <w:t>L/ha</w:t>
            </w:r>
          </w:p>
        </w:tc>
        <w:tc>
          <w:tcPr>
            <w:tcW w:w="1842" w:type="dxa"/>
            <w:noWrap/>
            <w:hideMark/>
          </w:tcPr>
          <w:p w14:paraId="0D139B5B" w14:textId="7970C39F" w:rsidR="001E2A53" w:rsidRPr="00F76055" w:rsidRDefault="7B6A5A2E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7 stročje, 14 sveže zrnje, 35 suho zrnje</w:t>
            </w:r>
          </w:p>
          <w:p w14:paraId="57601D03" w14:textId="1B658ADC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23" w:type="dxa"/>
            <w:noWrap/>
            <w:hideMark/>
          </w:tcPr>
          <w:p w14:paraId="1D45F148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3259A36A" w14:textId="77777777" w:rsidTr="4143EFDB">
        <w:trPr>
          <w:trHeight w:val="250"/>
        </w:trPr>
        <w:tc>
          <w:tcPr>
            <w:tcW w:w="2474" w:type="dxa"/>
            <w:vMerge/>
            <w:hideMark/>
          </w:tcPr>
          <w:p w14:paraId="5D9134D5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26A4B343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vMerge/>
            <w:hideMark/>
          </w:tcPr>
          <w:p w14:paraId="177DC9B0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4FAF2F31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0EB244DE" w14:textId="4C46F411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 </w:t>
            </w:r>
            <w:r w:rsidR="00F24C29" w:rsidRPr="00F76055">
              <w:rPr>
                <w:rFonts w:cs="Arial"/>
                <w:sz w:val="18"/>
                <w:szCs w:val="18"/>
              </w:rPr>
              <w:t>L/ha</w:t>
            </w:r>
          </w:p>
        </w:tc>
        <w:tc>
          <w:tcPr>
            <w:tcW w:w="1842" w:type="dxa"/>
            <w:noWrap/>
            <w:hideMark/>
          </w:tcPr>
          <w:p w14:paraId="4E1F4DFA" w14:textId="773690CF" w:rsidR="001E2A53" w:rsidRPr="00F76055" w:rsidRDefault="3E56A966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7 stročje, 14 sveže zrnje, 35 suho zrnje</w:t>
            </w:r>
          </w:p>
          <w:p w14:paraId="6808B8DC" w14:textId="5258EA70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23" w:type="dxa"/>
            <w:noWrap/>
            <w:hideMark/>
          </w:tcPr>
          <w:p w14:paraId="31A8C350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5EAD5F01" w14:textId="77777777" w:rsidTr="4143EFDB">
        <w:trPr>
          <w:trHeight w:val="250"/>
        </w:trPr>
        <w:tc>
          <w:tcPr>
            <w:tcW w:w="2474" w:type="dxa"/>
            <w:vMerge/>
            <w:hideMark/>
          </w:tcPr>
          <w:p w14:paraId="33DEDAB2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0778B98E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vMerge/>
            <w:hideMark/>
          </w:tcPr>
          <w:p w14:paraId="3D733CBA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08ED71A2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418" w:type="dxa"/>
            <w:noWrap/>
            <w:hideMark/>
          </w:tcPr>
          <w:p w14:paraId="182D00F6" w14:textId="0AD10B0F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 </w:t>
            </w:r>
            <w:r w:rsidR="00F24C29" w:rsidRPr="00F76055">
              <w:rPr>
                <w:rFonts w:cs="Arial"/>
                <w:sz w:val="18"/>
                <w:szCs w:val="18"/>
              </w:rPr>
              <w:t>L/ha</w:t>
            </w:r>
          </w:p>
        </w:tc>
        <w:tc>
          <w:tcPr>
            <w:tcW w:w="1842" w:type="dxa"/>
            <w:noWrap/>
            <w:hideMark/>
          </w:tcPr>
          <w:p w14:paraId="118A9E2F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5</w:t>
            </w:r>
          </w:p>
        </w:tc>
        <w:tc>
          <w:tcPr>
            <w:tcW w:w="1523" w:type="dxa"/>
            <w:noWrap/>
            <w:hideMark/>
          </w:tcPr>
          <w:p w14:paraId="0DE32920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317C589E" w14:textId="77777777" w:rsidTr="4143EFDB">
        <w:trPr>
          <w:trHeight w:val="260"/>
        </w:trPr>
        <w:tc>
          <w:tcPr>
            <w:tcW w:w="2474" w:type="dxa"/>
            <w:vMerge/>
            <w:hideMark/>
          </w:tcPr>
          <w:p w14:paraId="3C2293E9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159136BA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vMerge/>
            <w:hideMark/>
          </w:tcPr>
          <w:p w14:paraId="7EED3251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6CB048D5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418" w:type="dxa"/>
            <w:noWrap/>
            <w:hideMark/>
          </w:tcPr>
          <w:p w14:paraId="41E6F383" w14:textId="315790EC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 </w:t>
            </w:r>
            <w:r w:rsidR="00F24C29" w:rsidRPr="00F76055">
              <w:rPr>
                <w:rFonts w:cs="Arial"/>
                <w:sz w:val="18"/>
                <w:szCs w:val="18"/>
              </w:rPr>
              <w:t>L/ha</w:t>
            </w:r>
          </w:p>
        </w:tc>
        <w:tc>
          <w:tcPr>
            <w:tcW w:w="1842" w:type="dxa"/>
            <w:noWrap/>
            <w:hideMark/>
          </w:tcPr>
          <w:p w14:paraId="5418C43A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5</w:t>
            </w:r>
          </w:p>
        </w:tc>
        <w:tc>
          <w:tcPr>
            <w:tcW w:w="1523" w:type="dxa"/>
            <w:noWrap/>
            <w:hideMark/>
          </w:tcPr>
          <w:p w14:paraId="552CC487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1B79CC1B" w14:textId="77777777" w:rsidTr="4143EFDB">
        <w:trPr>
          <w:trHeight w:val="250"/>
        </w:trPr>
        <w:tc>
          <w:tcPr>
            <w:tcW w:w="2474" w:type="dxa"/>
            <w:vMerge w:val="restart"/>
            <w:hideMark/>
          </w:tcPr>
          <w:p w14:paraId="0A607C9E" w14:textId="77777777" w:rsidR="001E2A53" w:rsidRPr="00F76055" w:rsidRDefault="001E2A53" w:rsidP="00B13B1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a pegavost na fižolu             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ychosphaer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p.)</w:t>
            </w:r>
          </w:p>
        </w:tc>
        <w:tc>
          <w:tcPr>
            <w:tcW w:w="3267" w:type="dxa"/>
            <w:vMerge w:val="restart"/>
            <w:hideMark/>
          </w:tcPr>
          <w:p w14:paraId="50795E96" w14:textId="77777777" w:rsidR="00B13B1B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11AC06C" w14:textId="77777777" w:rsidR="00B13B1B" w:rsidRPr="00F76055" w:rsidRDefault="001E2A53" w:rsidP="00B84EF7">
            <w:pPr>
              <w:pStyle w:val="Odstavekseznama"/>
              <w:numPr>
                <w:ilvl w:val="0"/>
                <w:numId w:val="20"/>
              </w:numPr>
              <w:ind w:left="106" w:hanging="106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olobar, </w:t>
            </w:r>
          </w:p>
          <w:p w14:paraId="32997D5C" w14:textId="0D3707D6" w:rsidR="001E2A53" w:rsidRPr="00F76055" w:rsidRDefault="001E2A53" w:rsidP="00B84EF7">
            <w:pPr>
              <w:pStyle w:val="Odstavekseznama"/>
              <w:numPr>
                <w:ilvl w:val="0"/>
                <w:numId w:val="20"/>
              </w:numPr>
              <w:ind w:left="106" w:hanging="106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2C8D0080">
              <w:rPr>
                <w:rFonts w:cs="Arial"/>
                <w:sz w:val="18"/>
                <w:szCs w:val="18"/>
              </w:rPr>
              <w:t>zdravo seme</w:t>
            </w:r>
            <w:r w:rsidR="1600BAB7" w:rsidRPr="2C8D0080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192" w:type="dxa"/>
            <w:vMerge w:val="restart"/>
            <w:noWrap/>
            <w:hideMark/>
          </w:tcPr>
          <w:p w14:paraId="456B0298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354F68B2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18" w:type="dxa"/>
            <w:noWrap/>
            <w:hideMark/>
          </w:tcPr>
          <w:p w14:paraId="42704895" w14:textId="77D25935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 </w:t>
            </w:r>
            <w:r w:rsidR="00F24C29" w:rsidRPr="00F76055">
              <w:rPr>
                <w:rFonts w:cs="Arial"/>
                <w:sz w:val="18"/>
                <w:szCs w:val="18"/>
              </w:rPr>
              <w:t>L/ha</w:t>
            </w:r>
          </w:p>
        </w:tc>
        <w:tc>
          <w:tcPr>
            <w:tcW w:w="1842" w:type="dxa"/>
            <w:noWrap/>
            <w:hideMark/>
          </w:tcPr>
          <w:p w14:paraId="048BC0A3" w14:textId="4521217A" w:rsidR="001E2A53" w:rsidRPr="00F76055" w:rsidRDefault="0AD99B25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7 stročje, 14 sveže zrnje, 35 suho zrnje</w:t>
            </w:r>
          </w:p>
          <w:p w14:paraId="689D66C0" w14:textId="2345D2F9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23" w:type="dxa"/>
            <w:noWrap/>
            <w:hideMark/>
          </w:tcPr>
          <w:p w14:paraId="797BBFCB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0F9C2456" w14:textId="77777777" w:rsidTr="4143EFDB">
        <w:trPr>
          <w:trHeight w:val="250"/>
        </w:trPr>
        <w:tc>
          <w:tcPr>
            <w:tcW w:w="2474" w:type="dxa"/>
            <w:vMerge/>
            <w:hideMark/>
          </w:tcPr>
          <w:p w14:paraId="2A97D6F1" w14:textId="77777777" w:rsidR="001E2A53" w:rsidRPr="00F76055" w:rsidRDefault="001E2A53" w:rsidP="00B13B1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1E1D98B2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vMerge/>
            <w:hideMark/>
          </w:tcPr>
          <w:p w14:paraId="7077A087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38566044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2C8D0080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2C8D0080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64B7E90B" w14:textId="54290A94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1917A33C" w14:textId="3E8F02F3" w:rsidR="001E2A53" w:rsidRPr="00F76055" w:rsidRDefault="2C742B0C" w:rsidP="2C8D0080">
            <w:pPr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7 stročje, 14 sveže zrnje, 35 suho zrnje</w:t>
            </w:r>
          </w:p>
          <w:p w14:paraId="7E742AC0" w14:textId="15943C4A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23" w:type="dxa"/>
            <w:noWrap/>
            <w:hideMark/>
          </w:tcPr>
          <w:p w14:paraId="49990D32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5281C934" w14:textId="77777777" w:rsidTr="4143EFDB">
        <w:trPr>
          <w:trHeight w:val="250"/>
        </w:trPr>
        <w:tc>
          <w:tcPr>
            <w:tcW w:w="2474" w:type="dxa"/>
            <w:vMerge/>
            <w:hideMark/>
          </w:tcPr>
          <w:p w14:paraId="742AC3AB" w14:textId="77777777" w:rsidR="001E2A53" w:rsidRPr="00F76055" w:rsidRDefault="001E2A53" w:rsidP="00B13B1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27A15B74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vMerge/>
            <w:hideMark/>
          </w:tcPr>
          <w:p w14:paraId="743E2D01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10518497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418" w:type="dxa"/>
            <w:noWrap/>
            <w:hideMark/>
          </w:tcPr>
          <w:p w14:paraId="225846D6" w14:textId="011ACA21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 </w:t>
            </w:r>
            <w:r w:rsidR="00F24C29" w:rsidRPr="00F76055">
              <w:rPr>
                <w:rFonts w:cs="Arial"/>
                <w:sz w:val="18"/>
                <w:szCs w:val="18"/>
              </w:rPr>
              <w:t>L/ha</w:t>
            </w:r>
          </w:p>
        </w:tc>
        <w:tc>
          <w:tcPr>
            <w:tcW w:w="1842" w:type="dxa"/>
            <w:noWrap/>
            <w:hideMark/>
          </w:tcPr>
          <w:p w14:paraId="71939944" w14:textId="46EC144E" w:rsidR="001E2A53" w:rsidRPr="00F76055" w:rsidRDefault="30D3C200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7 stročje, 14 sveže</w:t>
            </w:r>
            <w:r w:rsidR="00167831">
              <w:rPr>
                <w:rFonts w:cs="Arial"/>
                <w:sz w:val="18"/>
                <w:szCs w:val="18"/>
              </w:rPr>
              <w:t xml:space="preserve"> </w:t>
            </w:r>
            <w:r w:rsidRPr="689708E1">
              <w:rPr>
                <w:rFonts w:cs="Arial"/>
                <w:sz w:val="18"/>
                <w:szCs w:val="18"/>
              </w:rPr>
              <w:t>zrnje, 35 suho zrnje</w:t>
            </w:r>
          </w:p>
          <w:p w14:paraId="2FA23923" w14:textId="6AF2EA14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23" w:type="dxa"/>
            <w:noWrap/>
            <w:hideMark/>
          </w:tcPr>
          <w:p w14:paraId="7D76D2CC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216C30" w:rsidRPr="00F76055" w14:paraId="66E0EC4A" w14:textId="77777777" w:rsidTr="4143EFDB">
        <w:trPr>
          <w:trHeight w:val="250"/>
        </w:trPr>
        <w:tc>
          <w:tcPr>
            <w:tcW w:w="2474" w:type="dxa"/>
            <w:vMerge w:val="restart"/>
            <w:noWrap/>
            <w:hideMark/>
          </w:tcPr>
          <w:p w14:paraId="4588A938" w14:textId="77777777" w:rsidR="00216C30" w:rsidRPr="00F76055" w:rsidRDefault="00216C30" w:rsidP="00B13B1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810BBB6" w14:textId="4CB48CC1" w:rsidR="00216C30" w:rsidRPr="00F76055" w:rsidRDefault="00216C30" w:rsidP="00B13B1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.)</w:t>
            </w:r>
          </w:p>
        </w:tc>
        <w:tc>
          <w:tcPr>
            <w:tcW w:w="3267" w:type="dxa"/>
            <w:vMerge w:val="restart"/>
            <w:noWrap/>
            <w:hideMark/>
          </w:tcPr>
          <w:p w14:paraId="14FE1D92" w14:textId="77777777" w:rsidR="00216C30" w:rsidRPr="00F76055" w:rsidRDefault="00216C30" w:rsidP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 </w:t>
            </w:r>
          </w:p>
        </w:tc>
        <w:tc>
          <w:tcPr>
            <w:tcW w:w="2192" w:type="dxa"/>
            <w:noWrap/>
            <w:hideMark/>
          </w:tcPr>
          <w:p w14:paraId="73C12574" w14:textId="77777777" w:rsidR="00216C30" w:rsidRPr="00F76055" w:rsidRDefault="00216C30" w:rsidP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3C6D4EA" w14:textId="77777777" w:rsidR="00216C30" w:rsidRPr="00F76055" w:rsidRDefault="00216C30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418" w:type="dxa"/>
            <w:noWrap/>
            <w:hideMark/>
          </w:tcPr>
          <w:p w14:paraId="0DE305EE" w14:textId="77777777" w:rsidR="00216C30" w:rsidRPr="00F76055" w:rsidRDefault="00216C30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g/ha</w:t>
            </w:r>
          </w:p>
        </w:tc>
        <w:tc>
          <w:tcPr>
            <w:tcW w:w="1842" w:type="dxa"/>
            <w:noWrap/>
            <w:hideMark/>
          </w:tcPr>
          <w:p w14:paraId="596724AC" w14:textId="77777777" w:rsidR="00216C30" w:rsidRPr="00F76055" w:rsidRDefault="00216C30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23" w:type="dxa"/>
            <w:noWrap/>
            <w:hideMark/>
          </w:tcPr>
          <w:p w14:paraId="64F6B093" w14:textId="77777777" w:rsidR="00216C30" w:rsidRPr="00F76055" w:rsidRDefault="00216C30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216C30" w:rsidRPr="00F76055" w14:paraId="0FF106BC" w14:textId="77777777" w:rsidTr="4143EFDB">
        <w:trPr>
          <w:trHeight w:val="250"/>
        </w:trPr>
        <w:tc>
          <w:tcPr>
            <w:tcW w:w="2474" w:type="dxa"/>
            <w:vMerge/>
            <w:hideMark/>
          </w:tcPr>
          <w:p w14:paraId="5DD5BA82" w14:textId="77777777" w:rsidR="00216C30" w:rsidRPr="00F76055" w:rsidRDefault="00216C30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6B60EF15" w14:textId="77777777" w:rsidR="00216C30" w:rsidRPr="00F76055" w:rsidRDefault="00216C3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noWrap/>
            <w:hideMark/>
          </w:tcPr>
          <w:p w14:paraId="00C0DB04" w14:textId="77777777" w:rsidR="00216C30" w:rsidRPr="00F76055" w:rsidRDefault="00216C30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019EC89A" w14:textId="77777777" w:rsidR="00216C30" w:rsidRPr="00F76055" w:rsidRDefault="00216C30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2,5 WG </w:t>
            </w:r>
          </w:p>
        </w:tc>
        <w:tc>
          <w:tcPr>
            <w:tcW w:w="1418" w:type="dxa"/>
            <w:noWrap/>
            <w:hideMark/>
          </w:tcPr>
          <w:p w14:paraId="43826C80" w14:textId="77777777" w:rsidR="00216C30" w:rsidRPr="00F76055" w:rsidRDefault="00216C30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g/ha</w:t>
            </w:r>
          </w:p>
        </w:tc>
        <w:tc>
          <w:tcPr>
            <w:tcW w:w="1842" w:type="dxa"/>
            <w:noWrap/>
            <w:hideMark/>
          </w:tcPr>
          <w:p w14:paraId="7D894472" w14:textId="77777777" w:rsidR="00216C30" w:rsidRPr="00F76055" w:rsidRDefault="00216C30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523" w:type="dxa"/>
            <w:noWrap/>
            <w:hideMark/>
          </w:tcPr>
          <w:p w14:paraId="1613C81F" w14:textId="77777777" w:rsidR="00216C30" w:rsidRPr="00F76055" w:rsidRDefault="00216C30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216C30" w:rsidRPr="00F76055" w14:paraId="1244D365" w14:textId="77777777" w:rsidTr="4143EFDB">
        <w:trPr>
          <w:trHeight w:val="780"/>
        </w:trPr>
        <w:tc>
          <w:tcPr>
            <w:tcW w:w="2474" w:type="dxa"/>
            <w:vMerge/>
            <w:hideMark/>
          </w:tcPr>
          <w:p w14:paraId="2C9C19FD" w14:textId="77777777" w:rsidR="00216C30" w:rsidRPr="00F76055" w:rsidRDefault="00216C30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7B9DC185" w14:textId="77777777" w:rsidR="00216C30" w:rsidRPr="00F76055" w:rsidRDefault="00216C3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hideMark/>
          </w:tcPr>
          <w:p w14:paraId="6E15F783" w14:textId="77777777" w:rsidR="00216C30" w:rsidRPr="00F76055" w:rsidRDefault="00216C30" w:rsidP="4143EFDB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216C30">
              <w:rPr>
                <w:rFonts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410" w:type="dxa"/>
            <w:noWrap/>
            <w:hideMark/>
          </w:tcPr>
          <w:p w14:paraId="5BC54184" w14:textId="77777777" w:rsidR="00216C30" w:rsidRPr="00F76055" w:rsidRDefault="00216C30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418" w:type="dxa"/>
            <w:noWrap/>
            <w:hideMark/>
          </w:tcPr>
          <w:p w14:paraId="6E8796BF" w14:textId="77777777" w:rsidR="00216C30" w:rsidRPr="00F76055" w:rsidRDefault="00216C30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  <w:p w14:paraId="396F5891" w14:textId="62AEFE7E" w:rsidR="00216C30" w:rsidRPr="00F76055" w:rsidRDefault="00216C30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</w:t>
            </w:r>
            <w:r w:rsidRPr="00F76055">
              <w:rPr>
                <w:color w:val="00B050"/>
                <w:sz w:val="18"/>
                <w:szCs w:val="18"/>
              </w:rPr>
              <w:t>najvišji skupni odmerek 3,7 kg/ha na rastni cikel rastline)</w:t>
            </w:r>
          </w:p>
        </w:tc>
        <w:tc>
          <w:tcPr>
            <w:tcW w:w="1842" w:type="dxa"/>
            <w:noWrap/>
            <w:hideMark/>
          </w:tcPr>
          <w:p w14:paraId="7FA596ED" w14:textId="77777777" w:rsidR="00216C30" w:rsidRPr="00F76055" w:rsidRDefault="00216C30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523" w:type="dxa"/>
            <w:noWrap/>
            <w:hideMark/>
          </w:tcPr>
          <w:p w14:paraId="0E9C03A7" w14:textId="77777777" w:rsidR="00216C30" w:rsidRPr="00F76055" w:rsidRDefault="00216C30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216C30" w:rsidRPr="00F76055" w14:paraId="56885604" w14:textId="77777777" w:rsidTr="4143EFDB">
        <w:trPr>
          <w:trHeight w:val="871"/>
        </w:trPr>
        <w:tc>
          <w:tcPr>
            <w:tcW w:w="2474" w:type="dxa"/>
            <w:vMerge/>
            <w:hideMark/>
          </w:tcPr>
          <w:p w14:paraId="756E863B" w14:textId="77777777" w:rsidR="00216C30" w:rsidRPr="00F76055" w:rsidRDefault="00216C30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2C207CA5" w14:textId="77777777" w:rsidR="00216C30" w:rsidRPr="00F76055" w:rsidRDefault="00216C3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hideMark/>
          </w:tcPr>
          <w:p w14:paraId="755A9F7A" w14:textId="27CF5FFA" w:rsidR="00216C30" w:rsidRPr="00F76055" w:rsidRDefault="00216C30" w:rsidP="4143EFDB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>former</w:t>
            </w:r>
            <w:proofErr w:type="spellEnd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) </w:t>
            </w:r>
            <w:r w:rsidRPr="00216C30">
              <w:rPr>
                <w:rFonts w:cs="Arial"/>
                <w:color w:val="00B050"/>
                <w:sz w:val="18"/>
                <w:szCs w:val="18"/>
              </w:rPr>
              <w:t>s</w:t>
            </w:r>
            <w:r>
              <w:rPr>
                <w:rFonts w:cs="Arial"/>
                <w:color w:val="00B050"/>
                <w:sz w:val="18"/>
                <w:szCs w:val="18"/>
              </w:rPr>
              <w:t>ev</w:t>
            </w:r>
            <w:r w:rsidRPr="00216C30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410" w:type="dxa"/>
            <w:noWrap/>
            <w:hideMark/>
          </w:tcPr>
          <w:p w14:paraId="30A50DD9" w14:textId="77777777" w:rsidR="00216C30" w:rsidRPr="00F76055" w:rsidRDefault="00216C30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erenade ASO</w:t>
            </w:r>
          </w:p>
        </w:tc>
        <w:tc>
          <w:tcPr>
            <w:tcW w:w="1418" w:type="dxa"/>
            <w:noWrap/>
            <w:hideMark/>
          </w:tcPr>
          <w:p w14:paraId="4711017E" w14:textId="1D808EDD" w:rsidR="00216C30" w:rsidRPr="00F76055" w:rsidRDefault="00216C30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842" w:type="dxa"/>
            <w:noWrap/>
            <w:hideMark/>
          </w:tcPr>
          <w:p w14:paraId="7273196F" w14:textId="2A1680FB" w:rsidR="00216C30" w:rsidRPr="00F76055" w:rsidRDefault="00216C30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23" w:type="dxa"/>
            <w:noWrap/>
            <w:hideMark/>
          </w:tcPr>
          <w:p w14:paraId="44A3AF49" w14:textId="77777777" w:rsidR="00216C30" w:rsidRPr="00F76055" w:rsidRDefault="00216C30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216C30" w14:paraId="3D4CF28F" w14:textId="77777777" w:rsidTr="4143EFDB">
        <w:trPr>
          <w:trHeight w:val="300"/>
        </w:trPr>
        <w:tc>
          <w:tcPr>
            <w:tcW w:w="2474" w:type="dxa"/>
            <w:vMerge/>
            <w:noWrap/>
            <w:hideMark/>
          </w:tcPr>
          <w:p w14:paraId="592E105D" w14:textId="12B4BEEE" w:rsidR="00216C30" w:rsidRDefault="00216C30" w:rsidP="689708E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noWrap/>
            <w:hideMark/>
          </w:tcPr>
          <w:p w14:paraId="3E3CFB30" w14:textId="725BF6EE" w:rsidR="00216C30" w:rsidRDefault="00216C30" w:rsidP="689708E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hideMark/>
          </w:tcPr>
          <w:p w14:paraId="379ABED2" w14:textId="29A03D5E" w:rsidR="00216C30" w:rsidRDefault="00216C30" w:rsidP="689708E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216C30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17FCF7F" w14:textId="3FC370E6" w:rsidR="00216C30" w:rsidRDefault="00216C30" w:rsidP="689708E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689708E1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</w:p>
        </w:tc>
        <w:tc>
          <w:tcPr>
            <w:tcW w:w="1418" w:type="dxa"/>
            <w:noWrap/>
            <w:hideMark/>
          </w:tcPr>
          <w:p w14:paraId="450FEBA9" w14:textId="39693B83" w:rsidR="00216C30" w:rsidRDefault="00216C30" w:rsidP="689708E1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842" w:type="dxa"/>
            <w:noWrap/>
            <w:hideMark/>
          </w:tcPr>
          <w:p w14:paraId="1FB3A488" w14:textId="37EDE80C" w:rsidR="00216C30" w:rsidRDefault="00216C30" w:rsidP="689708E1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23" w:type="dxa"/>
            <w:noWrap/>
            <w:hideMark/>
          </w:tcPr>
          <w:p w14:paraId="074ACF15" w14:textId="287259E6" w:rsidR="00216C30" w:rsidRDefault="00216C30" w:rsidP="689708E1">
            <w:pPr>
              <w:rPr>
                <w:rFonts w:cs="Arial"/>
                <w:sz w:val="18"/>
                <w:szCs w:val="18"/>
              </w:rPr>
            </w:pPr>
          </w:p>
        </w:tc>
      </w:tr>
      <w:tr w:rsidR="00B13B1B" w:rsidRPr="00F76055" w14:paraId="2DFF2319" w14:textId="77777777" w:rsidTr="4143EFDB">
        <w:trPr>
          <w:trHeight w:val="1035"/>
        </w:trPr>
        <w:tc>
          <w:tcPr>
            <w:tcW w:w="2474" w:type="dxa"/>
            <w:hideMark/>
          </w:tcPr>
          <w:p w14:paraId="4758B0C4" w14:textId="77777777" w:rsidR="001E2A53" w:rsidRPr="00F76055" w:rsidRDefault="001E2A53" w:rsidP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akterioze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mona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yring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aseolic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Xanthomona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xonopod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aseoli</w:t>
            </w:r>
            <w:proofErr w:type="spellEnd"/>
          </w:p>
        </w:tc>
        <w:tc>
          <w:tcPr>
            <w:tcW w:w="3267" w:type="dxa"/>
            <w:hideMark/>
          </w:tcPr>
          <w:p w14:paraId="2F66F8D9" w14:textId="77777777" w:rsidR="00B13B1B" w:rsidRPr="00F76055" w:rsidRDefault="00B13B1B" w:rsidP="00B13B1B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1A6FAE5" w14:textId="77777777" w:rsidR="00B13B1B" w:rsidRPr="00F76055" w:rsidRDefault="00B13B1B" w:rsidP="00B84EF7">
            <w:pPr>
              <w:pStyle w:val="Odstavekseznama"/>
              <w:numPr>
                <w:ilvl w:val="0"/>
                <w:numId w:val="20"/>
              </w:numPr>
              <w:ind w:left="106" w:hanging="142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</w:t>
            </w:r>
            <w:r w:rsidR="001E2A53" w:rsidRPr="00F76055">
              <w:rPr>
                <w:rFonts w:cs="Arial"/>
                <w:sz w:val="18"/>
                <w:szCs w:val="18"/>
              </w:rPr>
              <w:t>neokužen</w:t>
            </w:r>
            <w:r w:rsidRPr="00F76055">
              <w:rPr>
                <w:rFonts w:cs="Arial"/>
                <w:sz w:val="18"/>
                <w:szCs w:val="18"/>
              </w:rPr>
              <w:t>ega</w:t>
            </w:r>
            <w:r w:rsidR="001E2A53" w:rsidRPr="00F76055">
              <w:rPr>
                <w:rFonts w:cs="Arial"/>
                <w:sz w:val="18"/>
                <w:szCs w:val="18"/>
              </w:rPr>
              <w:t xml:space="preserve"> seme</w:t>
            </w:r>
            <w:r w:rsidRPr="00F76055">
              <w:rPr>
                <w:rFonts w:cs="Arial"/>
                <w:sz w:val="18"/>
                <w:szCs w:val="18"/>
              </w:rPr>
              <w:t>na</w:t>
            </w:r>
            <w:r w:rsidR="001E2A53"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3C6440AB" w14:textId="77777777" w:rsidR="00B13B1B" w:rsidRPr="00F76055" w:rsidRDefault="001E2A53" w:rsidP="00B84EF7">
            <w:pPr>
              <w:pStyle w:val="Odstavekseznama"/>
              <w:numPr>
                <w:ilvl w:val="0"/>
                <w:numId w:val="20"/>
              </w:numPr>
              <w:ind w:left="106" w:hanging="142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kolobar</w:t>
            </w:r>
          </w:p>
          <w:p w14:paraId="30823CD3" w14:textId="436508AA" w:rsidR="001E2A53" w:rsidRPr="00F76055" w:rsidRDefault="001E2A53" w:rsidP="00B84EF7">
            <w:pPr>
              <w:pStyle w:val="Odstavekseznama"/>
              <w:numPr>
                <w:ilvl w:val="0"/>
                <w:numId w:val="20"/>
              </w:numPr>
              <w:ind w:left="106" w:hanging="142"/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 xml:space="preserve">odstranjevanje in </w:t>
            </w:r>
            <w:r w:rsidR="00B13B1B" w:rsidRPr="2C8D0080">
              <w:rPr>
                <w:rFonts w:cs="Arial"/>
                <w:sz w:val="18"/>
                <w:szCs w:val="18"/>
              </w:rPr>
              <w:t>uničevanje</w:t>
            </w:r>
            <w:r w:rsidRPr="2C8D0080">
              <w:rPr>
                <w:rFonts w:cs="Arial"/>
                <w:sz w:val="18"/>
                <w:szCs w:val="18"/>
              </w:rPr>
              <w:t xml:space="preserve"> obolelih nadzemnih delov rastlin</w:t>
            </w:r>
            <w:r w:rsidR="0CEA3472" w:rsidRPr="2C8D0080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192" w:type="dxa"/>
            <w:noWrap/>
            <w:hideMark/>
          </w:tcPr>
          <w:p w14:paraId="0F643A87" w14:textId="77777777" w:rsidR="001E2A53" w:rsidRPr="00F76055" w:rsidRDefault="001E2A53">
            <w:pPr>
              <w:rPr>
                <w:rFonts w:cs="Arial"/>
                <w:i/>
                <w:iCs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2410" w:type="dxa"/>
            <w:noWrap/>
            <w:hideMark/>
          </w:tcPr>
          <w:p w14:paraId="132618A6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378C5659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842" w:type="dxa"/>
            <w:noWrap/>
            <w:hideMark/>
          </w:tcPr>
          <w:p w14:paraId="1DD95718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523" w:type="dxa"/>
            <w:noWrap/>
            <w:hideMark/>
          </w:tcPr>
          <w:p w14:paraId="35EF077D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1C8CAB83" w14:textId="77777777" w:rsidTr="4143EFDB">
        <w:trPr>
          <w:trHeight w:val="1125"/>
        </w:trPr>
        <w:tc>
          <w:tcPr>
            <w:tcW w:w="2474" w:type="dxa"/>
            <w:hideMark/>
          </w:tcPr>
          <w:p w14:paraId="2FF24402" w14:textId="587F26C0" w:rsidR="001E2A53" w:rsidRPr="00F76055" w:rsidRDefault="001E2A53" w:rsidP="00B13B1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adavica sadik </w:t>
            </w:r>
          </w:p>
        </w:tc>
        <w:tc>
          <w:tcPr>
            <w:tcW w:w="3267" w:type="dxa"/>
            <w:hideMark/>
          </w:tcPr>
          <w:p w14:paraId="1D700AB3" w14:textId="77777777" w:rsidR="00B13B1B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7A45753" w14:textId="77777777" w:rsidR="00B13B1B" w:rsidRPr="00F76055" w:rsidRDefault="00B13B1B" w:rsidP="00B84EF7">
            <w:pPr>
              <w:pStyle w:val="Odstavekseznama"/>
              <w:numPr>
                <w:ilvl w:val="0"/>
                <w:numId w:val="20"/>
              </w:numPr>
              <w:ind w:left="106" w:hanging="142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neokuženega semena, </w:t>
            </w:r>
          </w:p>
          <w:p w14:paraId="36B6CAC4" w14:textId="77777777" w:rsidR="00B13B1B" w:rsidRPr="00F76055" w:rsidRDefault="00B13B1B" w:rsidP="00B84EF7">
            <w:pPr>
              <w:pStyle w:val="Odstavekseznama"/>
              <w:numPr>
                <w:ilvl w:val="0"/>
                <w:numId w:val="20"/>
              </w:numPr>
              <w:ind w:left="106" w:hanging="142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kolobar</w:t>
            </w:r>
          </w:p>
          <w:p w14:paraId="7C27D6F7" w14:textId="787A866A" w:rsidR="001E2A53" w:rsidRPr="00F76055" w:rsidRDefault="00B13B1B" w:rsidP="00B84EF7">
            <w:pPr>
              <w:pStyle w:val="Odstavekseznama"/>
              <w:numPr>
                <w:ilvl w:val="0"/>
                <w:numId w:val="24"/>
              </w:numPr>
              <w:ind w:left="106" w:hanging="142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odstranjevanje in uničevanje obolelih nadzemnih delov rastlin</w:t>
            </w:r>
            <w:r w:rsidR="00F24C29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192" w:type="dxa"/>
            <w:noWrap/>
            <w:hideMark/>
          </w:tcPr>
          <w:p w14:paraId="1F6EC48F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410" w:type="dxa"/>
            <w:noWrap/>
            <w:hideMark/>
          </w:tcPr>
          <w:p w14:paraId="77775B1E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38EF7E71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842" w:type="dxa"/>
            <w:noWrap/>
            <w:hideMark/>
          </w:tcPr>
          <w:p w14:paraId="56D2884C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523" w:type="dxa"/>
            <w:noWrap/>
            <w:hideMark/>
          </w:tcPr>
          <w:p w14:paraId="65C39DE1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587AC15C" w14:textId="77777777" w:rsidTr="4143EFDB">
        <w:trPr>
          <w:trHeight w:val="287"/>
        </w:trPr>
        <w:tc>
          <w:tcPr>
            <w:tcW w:w="2474" w:type="dxa"/>
            <w:vMerge w:val="restart"/>
            <w:hideMark/>
          </w:tcPr>
          <w:p w14:paraId="509509C1" w14:textId="77777777" w:rsidR="001E2A53" w:rsidRPr="00F76055" w:rsidRDefault="001E2A53" w:rsidP="00B13B1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Bela gniloba fižola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267" w:type="dxa"/>
            <w:vMerge w:val="restart"/>
            <w:hideMark/>
          </w:tcPr>
          <w:p w14:paraId="400772B7" w14:textId="77777777" w:rsidR="00B13B1B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0A403D7" w14:textId="6262844E" w:rsidR="001E2A53" w:rsidRPr="00F76055" w:rsidRDefault="001E2A53" w:rsidP="00B84EF7">
            <w:pPr>
              <w:pStyle w:val="Odstavekseznama"/>
              <w:numPr>
                <w:ilvl w:val="0"/>
                <w:numId w:val="21"/>
              </w:numPr>
              <w:ind w:left="106" w:hanging="106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kolobar</w:t>
            </w:r>
            <w:r w:rsidR="00F24C29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192" w:type="dxa"/>
            <w:noWrap/>
            <w:hideMark/>
          </w:tcPr>
          <w:p w14:paraId="2F33F09A" w14:textId="7E77F5B4" w:rsidR="001E2A53" w:rsidRPr="00F76055" w:rsidRDefault="00167831">
            <w:pPr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f</w:t>
            </w:r>
            <w:r w:rsidR="001E2A53" w:rsidRPr="00F76055">
              <w:rPr>
                <w:rFonts w:cs="Arial"/>
                <w:sz w:val="18"/>
                <w:szCs w:val="18"/>
              </w:rPr>
              <w:t>ludioksonil</w:t>
            </w:r>
            <w:proofErr w:type="spellEnd"/>
            <w:r w:rsidR="00F24C29" w:rsidRPr="00F76055">
              <w:rPr>
                <w:rFonts w:cs="Arial"/>
                <w:sz w:val="18"/>
                <w:szCs w:val="18"/>
              </w:rPr>
              <w:t xml:space="preserve"> </w:t>
            </w:r>
            <w:r w:rsidR="001E2A53" w:rsidRPr="00F76055">
              <w:rPr>
                <w:rFonts w:cs="Arial"/>
                <w:sz w:val="18"/>
                <w:szCs w:val="18"/>
              </w:rPr>
              <w:t>+</w:t>
            </w:r>
            <w:r w:rsidR="00F24C29"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="001E2A53"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76A1FED6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2,5 WG </w:t>
            </w:r>
          </w:p>
        </w:tc>
        <w:tc>
          <w:tcPr>
            <w:tcW w:w="1418" w:type="dxa"/>
            <w:noWrap/>
            <w:hideMark/>
          </w:tcPr>
          <w:p w14:paraId="3FBA5A9B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kg/ha</w:t>
            </w:r>
          </w:p>
        </w:tc>
        <w:tc>
          <w:tcPr>
            <w:tcW w:w="1842" w:type="dxa"/>
            <w:noWrap/>
            <w:hideMark/>
          </w:tcPr>
          <w:p w14:paraId="6B32BC1B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523" w:type="dxa"/>
            <w:noWrap/>
            <w:hideMark/>
          </w:tcPr>
          <w:p w14:paraId="146742CF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0F267CC2" w14:textId="77777777" w:rsidTr="4143EFDB">
        <w:trPr>
          <w:trHeight w:val="270"/>
        </w:trPr>
        <w:tc>
          <w:tcPr>
            <w:tcW w:w="2474" w:type="dxa"/>
            <w:vMerge/>
            <w:hideMark/>
          </w:tcPr>
          <w:p w14:paraId="7858CF2B" w14:textId="77777777" w:rsidR="001E2A53" w:rsidRPr="00F76055" w:rsidRDefault="001E2A53" w:rsidP="00B13B1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0210A248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noWrap/>
            <w:hideMark/>
          </w:tcPr>
          <w:p w14:paraId="532E48CC" w14:textId="77777777" w:rsidR="001E2A53" w:rsidRPr="00F76055" w:rsidRDefault="16B85FAC" w:rsidP="4143EFDB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6550D5">
              <w:rPr>
                <w:rFonts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410" w:type="dxa"/>
            <w:noWrap/>
            <w:hideMark/>
          </w:tcPr>
          <w:p w14:paraId="31AB8D22" w14:textId="77777777" w:rsidR="001E2A53" w:rsidRPr="00F76055" w:rsidRDefault="001E2A53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418" w:type="dxa"/>
            <w:noWrap/>
            <w:hideMark/>
          </w:tcPr>
          <w:p w14:paraId="698BB78C" w14:textId="77777777" w:rsidR="001E2A53" w:rsidRPr="00F76055" w:rsidRDefault="001E2A5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  <w:p w14:paraId="1D5225B9" w14:textId="300D76AA" w:rsidR="009D75B9" w:rsidRPr="00F76055" w:rsidRDefault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</w:t>
            </w:r>
            <w:r w:rsidRPr="00F76055">
              <w:rPr>
                <w:color w:val="00B050"/>
                <w:sz w:val="18"/>
                <w:szCs w:val="18"/>
              </w:rPr>
              <w:t>najvišji skupni odmerek 3,7 kg/ha na rastni cikel rastline)</w:t>
            </w:r>
          </w:p>
        </w:tc>
        <w:tc>
          <w:tcPr>
            <w:tcW w:w="1842" w:type="dxa"/>
            <w:noWrap/>
            <w:hideMark/>
          </w:tcPr>
          <w:p w14:paraId="737DF1E9" w14:textId="77777777" w:rsidR="001E2A53" w:rsidRPr="00F76055" w:rsidRDefault="001E2A5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523" w:type="dxa"/>
            <w:noWrap/>
            <w:hideMark/>
          </w:tcPr>
          <w:p w14:paraId="41B67154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0841CD" w:rsidRPr="00F76055" w14:paraId="00024B5D" w14:textId="77777777" w:rsidTr="4143EFDB">
        <w:trPr>
          <w:trHeight w:val="520"/>
        </w:trPr>
        <w:tc>
          <w:tcPr>
            <w:tcW w:w="2474" w:type="dxa"/>
            <w:hideMark/>
          </w:tcPr>
          <w:p w14:paraId="528CDEC4" w14:textId="77777777" w:rsidR="000841CD" w:rsidRPr="00F76055" w:rsidRDefault="000841CD" w:rsidP="00B13B1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žolova plesen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tophtho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aseol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267" w:type="dxa"/>
            <w:noWrap/>
            <w:hideMark/>
          </w:tcPr>
          <w:p w14:paraId="014AD934" w14:textId="77777777" w:rsidR="000841CD" w:rsidRPr="00F76055" w:rsidRDefault="000841CD" w:rsidP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192" w:type="dxa"/>
            <w:noWrap/>
            <w:hideMark/>
          </w:tcPr>
          <w:p w14:paraId="2F7B44C2" w14:textId="77777777" w:rsidR="000841CD" w:rsidRPr="00F76055" w:rsidRDefault="000841CD" w:rsidP="001E2A5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rov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</w:t>
            </w:r>
            <w:proofErr w:type="spellEnd"/>
          </w:p>
        </w:tc>
        <w:tc>
          <w:tcPr>
            <w:tcW w:w="2410" w:type="dxa"/>
            <w:noWrap/>
            <w:hideMark/>
          </w:tcPr>
          <w:p w14:paraId="2709880B" w14:textId="77777777" w:rsidR="000841CD" w:rsidRPr="00F76055" w:rsidRDefault="000841C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G</w:t>
            </w:r>
          </w:p>
        </w:tc>
        <w:tc>
          <w:tcPr>
            <w:tcW w:w="1418" w:type="dxa"/>
            <w:noWrap/>
            <w:hideMark/>
          </w:tcPr>
          <w:p w14:paraId="33B4CA80" w14:textId="61F9F75E" w:rsidR="000841CD" w:rsidRPr="00F76055" w:rsidRDefault="13AE0112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0,66</w:t>
            </w:r>
            <w:r w:rsidR="006550D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Pr="689708E1">
              <w:rPr>
                <w:rFonts w:cs="Arial"/>
                <w:color w:val="00B050"/>
                <w:sz w:val="18"/>
                <w:szCs w:val="18"/>
              </w:rPr>
              <w:t>-</w:t>
            </w:r>
            <w:r w:rsidR="25A3934D" w:rsidRPr="689708E1">
              <w:rPr>
                <w:rFonts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842" w:type="dxa"/>
            <w:noWrap/>
            <w:hideMark/>
          </w:tcPr>
          <w:p w14:paraId="39C9710C" w14:textId="77777777" w:rsidR="000841CD" w:rsidRPr="00F76055" w:rsidRDefault="000841C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523" w:type="dxa"/>
            <w:noWrap/>
            <w:hideMark/>
          </w:tcPr>
          <w:p w14:paraId="5E800E6D" w14:textId="77777777" w:rsidR="000841CD" w:rsidRPr="00F76055" w:rsidRDefault="000841C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0002A1B5" w14:textId="71B64D3A" w:rsidR="000841CD" w:rsidRPr="00F76055" w:rsidRDefault="000841CD" w:rsidP="00E66FC2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698B6D36" w14:textId="77777777" w:rsidTr="4143EFDB">
        <w:trPr>
          <w:trHeight w:val="250"/>
        </w:trPr>
        <w:tc>
          <w:tcPr>
            <w:tcW w:w="2474" w:type="dxa"/>
            <w:vMerge w:val="restart"/>
            <w:noWrap/>
            <w:hideMark/>
          </w:tcPr>
          <w:p w14:paraId="26EE8D18" w14:textId="77777777" w:rsidR="00B13B1B" w:rsidRPr="00F76055" w:rsidRDefault="001E2A53" w:rsidP="00B13B1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lesni </w:t>
            </w:r>
          </w:p>
          <w:p w14:paraId="5AD315AF" w14:textId="5D79DBB5" w:rsidR="001E2A53" w:rsidRPr="00F76055" w:rsidRDefault="001E2A53" w:rsidP="00B13B1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Peronospor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267" w:type="dxa"/>
            <w:vMerge w:val="restart"/>
            <w:noWrap/>
            <w:hideMark/>
          </w:tcPr>
          <w:p w14:paraId="6EF3C725" w14:textId="77777777" w:rsidR="001E2A53" w:rsidRPr="00F76055" w:rsidRDefault="001E2A53" w:rsidP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192" w:type="dxa"/>
            <w:noWrap/>
            <w:hideMark/>
          </w:tcPr>
          <w:p w14:paraId="192BB7DA" w14:textId="77777777" w:rsidR="001E2A53" w:rsidRPr="00F76055" w:rsidRDefault="001E2A53" w:rsidP="001E2A5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akrov sulfat</w:t>
            </w:r>
          </w:p>
        </w:tc>
        <w:tc>
          <w:tcPr>
            <w:tcW w:w="2410" w:type="dxa"/>
            <w:noWrap/>
            <w:hideMark/>
          </w:tcPr>
          <w:p w14:paraId="3D38DEC4" w14:textId="77777777" w:rsidR="001E2A53" w:rsidRPr="00F76055" w:rsidRDefault="001E2A53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oxat</w:t>
            </w:r>
            <w:proofErr w:type="spellEnd"/>
          </w:p>
        </w:tc>
        <w:tc>
          <w:tcPr>
            <w:tcW w:w="1418" w:type="dxa"/>
            <w:noWrap/>
            <w:hideMark/>
          </w:tcPr>
          <w:p w14:paraId="49C6E45D" w14:textId="515A5ECE" w:rsidR="001E2A53" w:rsidRPr="00F76055" w:rsidRDefault="001E2A5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5,3 </w:t>
            </w:r>
            <w:r w:rsidR="00F24C29" w:rsidRPr="00F76055">
              <w:rPr>
                <w:rFonts w:cs="Arial"/>
                <w:color w:val="00B050"/>
                <w:sz w:val="18"/>
                <w:szCs w:val="18"/>
              </w:rPr>
              <w:t>L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  <w:hideMark/>
          </w:tcPr>
          <w:p w14:paraId="6E33917C" w14:textId="77777777" w:rsidR="001E2A53" w:rsidRPr="00F76055" w:rsidRDefault="001E2A5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523" w:type="dxa"/>
            <w:noWrap/>
            <w:hideMark/>
          </w:tcPr>
          <w:p w14:paraId="4B6129BF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36EF7E78" w14:textId="77777777" w:rsidTr="4143EFDB">
        <w:trPr>
          <w:trHeight w:val="250"/>
        </w:trPr>
        <w:tc>
          <w:tcPr>
            <w:tcW w:w="2474" w:type="dxa"/>
            <w:vMerge/>
            <w:hideMark/>
          </w:tcPr>
          <w:p w14:paraId="24E98EE1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2F1B148C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vMerge w:val="restart"/>
            <w:noWrap/>
            <w:hideMark/>
          </w:tcPr>
          <w:p w14:paraId="3CF00B49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FEDD3D9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2C8D0080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2C8D0080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41E50DFD" w14:textId="33DA202E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073A1941" w14:textId="3A72BE2A" w:rsidR="001E2A53" w:rsidRPr="00F76055" w:rsidRDefault="6600F0C9" w:rsidP="2C8D0080">
            <w:pPr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7 stročje, 14 sveže zrnje, 35 suho zrnje</w:t>
            </w:r>
          </w:p>
          <w:p w14:paraId="0B567ACE" w14:textId="28906184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23" w:type="dxa"/>
            <w:noWrap/>
            <w:hideMark/>
          </w:tcPr>
          <w:p w14:paraId="0FB1E6CA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72528B4B" w14:textId="77777777" w:rsidTr="4143EFDB">
        <w:trPr>
          <w:trHeight w:val="250"/>
        </w:trPr>
        <w:tc>
          <w:tcPr>
            <w:tcW w:w="2474" w:type="dxa"/>
            <w:vMerge/>
            <w:hideMark/>
          </w:tcPr>
          <w:p w14:paraId="1CD38615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79CB87DA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vMerge/>
            <w:hideMark/>
          </w:tcPr>
          <w:p w14:paraId="1027A731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5C45B2FA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18" w:type="dxa"/>
            <w:noWrap/>
            <w:hideMark/>
          </w:tcPr>
          <w:p w14:paraId="78F01927" w14:textId="7E42C5F4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 </w:t>
            </w:r>
            <w:r w:rsidR="00F24C29" w:rsidRPr="00F76055">
              <w:rPr>
                <w:rFonts w:cs="Arial"/>
                <w:sz w:val="18"/>
                <w:szCs w:val="18"/>
              </w:rPr>
              <w:t>L/ha</w:t>
            </w:r>
          </w:p>
        </w:tc>
        <w:tc>
          <w:tcPr>
            <w:tcW w:w="1842" w:type="dxa"/>
            <w:noWrap/>
            <w:hideMark/>
          </w:tcPr>
          <w:p w14:paraId="543EA1DC" w14:textId="61D1FB2D" w:rsidR="001E2A53" w:rsidRPr="00F76055" w:rsidRDefault="57003D69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7 stročje, 14 sveže zrnje, 35 suho zrnje</w:t>
            </w:r>
          </w:p>
          <w:p w14:paraId="2E01E26F" w14:textId="158F2F28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23" w:type="dxa"/>
            <w:noWrap/>
            <w:hideMark/>
          </w:tcPr>
          <w:p w14:paraId="19587A25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3A104C46" w14:textId="77777777" w:rsidTr="4143EFDB">
        <w:trPr>
          <w:trHeight w:val="260"/>
        </w:trPr>
        <w:tc>
          <w:tcPr>
            <w:tcW w:w="2474" w:type="dxa"/>
            <w:vMerge/>
            <w:hideMark/>
          </w:tcPr>
          <w:p w14:paraId="63B6C2BE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7559CEA8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vMerge/>
            <w:hideMark/>
          </w:tcPr>
          <w:p w14:paraId="115A08DB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46127CEB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418" w:type="dxa"/>
            <w:noWrap/>
            <w:hideMark/>
          </w:tcPr>
          <w:p w14:paraId="4E4F2886" w14:textId="3F7D97E0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 </w:t>
            </w:r>
            <w:r w:rsidR="00F24C29" w:rsidRPr="00F76055">
              <w:rPr>
                <w:rFonts w:cs="Arial"/>
                <w:sz w:val="18"/>
                <w:szCs w:val="18"/>
              </w:rPr>
              <w:t>L/ha</w:t>
            </w:r>
          </w:p>
        </w:tc>
        <w:tc>
          <w:tcPr>
            <w:tcW w:w="1842" w:type="dxa"/>
            <w:noWrap/>
            <w:hideMark/>
          </w:tcPr>
          <w:p w14:paraId="5AF922A4" w14:textId="73CEEDAF" w:rsidR="001E2A53" w:rsidRPr="00F76055" w:rsidRDefault="3EF2CAC6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7 stročje, 14 sveže zrnje, 35 suho zrnje</w:t>
            </w:r>
          </w:p>
          <w:p w14:paraId="4DD27EC3" w14:textId="3E7E8A89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23" w:type="dxa"/>
            <w:noWrap/>
            <w:hideMark/>
          </w:tcPr>
          <w:p w14:paraId="1F55CFC4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588144EF" w14:textId="77777777" w:rsidTr="4143EFDB">
        <w:trPr>
          <w:trHeight w:val="250"/>
        </w:trPr>
        <w:tc>
          <w:tcPr>
            <w:tcW w:w="2474" w:type="dxa"/>
            <w:vMerge w:val="restart"/>
            <w:hideMark/>
          </w:tcPr>
          <w:p w14:paraId="1E4AEA81" w14:textId="77777777" w:rsidR="001E2A53" w:rsidRPr="00F76055" w:rsidRDefault="001E2A53" w:rsidP="00B13B1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pegavosti 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ycosphaer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267" w:type="dxa"/>
            <w:vMerge w:val="restart"/>
            <w:noWrap/>
            <w:hideMark/>
          </w:tcPr>
          <w:p w14:paraId="3B131EDF" w14:textId="77777777" w:rsidR="001E2A53" w:rsidRPr="00F76055" w:rsidRDefault="001E2A53" w:rsidP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192" w:type="dxa"/>
            <w:vMerge w:val="restart"/>
            <w:noWrap/>
            <w:hideMark/>
          </w:tcPr>
          <w:p w14:paraId="679419D7" w14:textId="77777777" w:rsidR="001E2A53" w:rsidRPr="00F76055" w:rsidRDefault="001E2A53" w:rsidP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37B03C3A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2C8D0080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2C8D0080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7F033EDB" w14:textId="195DA3FE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756B4D08" w14:textId="60D2DFD3" w:rsidR="001E2A53" w:rsidRPr="00F76055" w:rsidRDefault="38CF34F1" w:rsidP="2C8D0080">
            <w:pPr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7 stročje, 14 sveže zrnje, 35 suho zrnje</w:t>
            </w:r>
          </w:p>
          <w:p w14:paraId="3A8F43D5" w14:textId="4DD9CC8B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23" w:type="dxa"/>
            <w:noWrap/>
            <w:hideMark/>
          </w:tcPr>
          <w:p w14:paraId="252A07FD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6BD23978" w14:textId="77777777" w:rsidTr="4143EFDB">
        <w:trPr>
          <w:trHeight w:val="250"/>
        </w:trPr>
        <w:tc>
          <w:tcPr>
            <w:tcW w:w="2474" w:type="dxa"/>
            <w:vMerge/>
            <w:hideMark/>
          </w:tcPr>
          <w:p w14:paraId="723E5E5C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5DB6F1F2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vMerge/>
            <w:hideMark/>
          </w:tcPr>
          <w:p w14:paraId="4E6CBAF0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3C4C63DA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18" w:type="dxa"/>
            <w:noWrap/>
            <w:hideMark/>
          </w:tcPr>
          <w:p w14:paraId="599F73CA" w14:textId="2FDB38BD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 </w:t>
            </w:r>
            <w:r w:rsidR="00F24C29" w:rsidRPr="00F76055">
              <w:rPr>
                <w:rFonts w:cs="Arial"/>
                <w:sz w:val="18"/>
                <w:szCs w:val="18"/>
              </w:rPr>
              <w:t>L/ha</w:t>
            </w:r>
          </w:p>
        </w:tc>
        <w:tc>
          <w:tcPr>
            <w:tcW w:w="1842" w:type="dxa"/>
            <w:noWrap/>
            <w:hideMark/>
          </w:tcPr>
          <w:p w14:paraId="13F19E4F" w14:textId="7410CA25" w:rsidR="001E2A53" w:rsidRPr="00F76055" w:rsidRDefault="2D643E00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7 stročje, 14 sveže zrnje, 35 suho zrnje</w:t>
            </w:r>
          </w:p>
          <w:p w14:paraId="552A052B" w14:textId="31D72AB6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23" w:type="dxa"/>
            <w:noWrap/>
            <w:hideMark/>
          </w:tcPr>
          <w:p w14:paraId="481514F8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0925452F" w14:textId="77777777" w:rsidTr="4143EFDB">
        <w:trPr>
          <w:trHeight w:val="260"/>
        </w:trPr>
        <w:tc>
          <w:tcPr>
            <w:tcW w:w="2474" w:type="dxa"/>
            <w:vMerge/>
            <w:hideMark/>
          </w:tcPr>
          <w:p w14:paraId="7AF3A674" w14:textId="77777777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7045A5B3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vMerge/>
            <w:hideMark/>
          </w:tcPr>
          <w:p w14:paraId="3AF2C415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0E591D71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418" w:type="dxa"/>
            <w:noWrap/>
            <w:hideMark/>
          </w:tcPr>
          <w:p w14:paraId="0BCB3A4A" w14:textId="49D48B82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 </w:t>
            </w:r>
            <w:r w:rsidR="00F24C29" w:rsidRPr="00F76055">
              <w:rPr>
                <w:rFonts w:cs="Arial"/>
                <w:sz w:val="18"/>
                <w:szCs w:val="18"/>
              </w:rPr>
              <w:t>L/ha</w:t>
            </w:r>
          </w:p>
        </w:tc>
        <w:tc>
          <w:tcPr>
            <w:tcW w:w="1842" w:type="dxa"/>
            <w:noWrap/>
            <w:hideMark/>
          </w:tcPr>
          <w:p w14:paraId="67D538ED" w14:textId="08D25283" w:rsidR="001E2A53" w:rsidRPr="00F76055" w:rsidRDefault="374ECE5E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7 stročje, 14 sveže zrnje, 35 suho zrnje</w:t>
            </w:r>
          </w:p>
          <w:p w14:paraId="0E87F23E" w14:textId="3A9DDC3A" w:rsidR="001E2A53" w:rsidRPr="00F76055" w:rsidRDefault="001E2A5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23" w:type="dxa"/>
            <w:noWrap/>
            <w:hideMark/>
          </w:tcPr>
          <w:p w14:paraId="1064E155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550D5" w:rsidRPr="00F76055" w14:paraId="621FC945" w14:textId="77777777" w:rsidTr="4143EFDB">
        <w:trPr>
          <w:trHeight w:val="250"/>
        </w:trPr>
        <w:tc>
          <w:tcPr>
            <w:tcW w:w="2474" w:type="dxa"/>
            <w:vMerge w:val="restart"/>
            <w:noWrap/>
            <w:hideMark/>
          </w:tcPr>
          <w:p w14:paraId="3F514DF4" w14:textId="77777777" w:rsidR="006550D5" w:rsidRPr="00F76055" w:rsidRDefault="006550D5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e </w:t>
            </w:r>
          </w:p>
          <w:p w14:paraId="75DBE49A" w14:textId="28A79023" w:rsidR="006550D5" w:rsidRPr="00F76055" w:rsidRDefault="006550D5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267" w:type="dxa"/>
            <w:vMerge w:val="restart"/>
            <w:noWrap/>
            <w:hideMark/>
          </w:tcPr>
          <w:p w14:paraId="0FDDE18F" w14:textId="77777777" w:rsidR="006550D5" w:rsidRPr="00F76055" w:rsidRDefault="006550D5" w:rsidP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192" w:type="dxa"/>
            <w:noWrap/>
            <w:hideMark/>
          </w:tcPr>
          <w:p w14:paraId="4E22D6EE" w14:textId="77777777" w:rsidR="006550D5" w:rsidRPr="00F76055" w:rsidRDefault="006550D5" w:rsidP="001E2A5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COS-OGA</w:t>
            </w:r>
          </w:p>
        </w:tc>
        <w:tc>
          <w:tcPr>
            <w:tcW w:w="2410" w:type="dxa"/>
            <w:noWrap/>
            <w:hideMark/>
          </w:tcPr>
          <w:p w14:paraId="299C5A34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ytosave</w:t>
            </w:r>
            <w:proofErr w:type="spellEnd"/>
          </w:p>
        </w:tc>
        <w:tc>
          <w:tcPr>
            <w:tcW w:w="1418" w:type="dxa"/>
            <w:noWrap/>
            <w:hideMark/>
          </w:tcPr>
          <w:p w14:paraId="6E3D4C63" w14:textId="58B8CFAF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842" w:type="dxa"/>
            <w:noWrap/>
            <w:hideMark/>
          </w:tcPr>
          <w:p w14:paraId="40A86774" w14:textId="1F8591E4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23" w:type="dxa"/>
            <w:noWrap/>
            <w:hideMark/>
          </w:tcPr>
          <w:p w14:paraId="17959FCA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550D5" w:rsidRPr="00F76055" w14:paraId="1BC1A29B" w14:textId="77777777" w:rsidTr="4143EFDB">
        <w:trPr>
          <w:trHeight w:val="250"/>
        </w:trPr>
        <w:tc>
          <w:tcPr>
            <w:tcW w:w="2474" w:type="dxa"/>
            <w:vMerge/>
            <w:hideMark/>
          </w:tcPr>
          <w:p w14:paraId="78794171" w14:textId="77777777" w:rsidR="006550D5" w:rsidRPr="00F76055" w:rsidRDefault="006550D5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5ED08309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vMerge w:val="restart"/>
            <w:noWrap/>
            <w:hideMark/>
          </w:tcPr>
          <w:p w14:paraId="003FDB32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2CC8C85C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proofErr w:type="spellStart"/>
            <w:r w:rsidRPr="689708E1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689708E1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2DBB37EF" w14:textId="52D7021B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35B2C71A" w14:textId="3A046EA2" w:rsidR="006550D5" w:rsidRPr="00F76055" w:rsidRDefault="006550D5" w:rsidP="2C8D0080">
            <w:pPr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7 stročje, 14 sveže zrnje, 35 suho zrnje</w:t>
            </w:r>
          </w:p>
          <w:p w14:paraId="025D8AC5" w14:textId="5E4A895D" w:rsidR="006550D5" w:rsidRPr="00F76055" w:rsidRDefault="006550D5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23" w:type="dxa"/>
            <w:noWrap/>
            <w:hideMark/>
          </w:tcPr>
          <w:p w14:paraId="59A14ADB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550D5" w:rsidRPr="00F76055" w14:paraId="760E4406" w14:textId="77777777" w:rsidTr="4143EFDB">
        <w:trPr>
          <w:trHeight w:val="250"/>
        </w:trPr>
        <w:tc>
          <w:tcPr>
            <w:tcW w:w="2474" w:type="dxa"/>
            <w:vMerge/>
            <w:hideMark/>
          </w:tcPr>
          <w:p w14:paraId="6E87E621" w14:textId="77777777" w:rsidR="006550D5" w:rsidRPr="00F76055" w:rsidRDefault="006550D5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6E946750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vMerge/>
            <w:hideMark/>
          </w:tcPr>
          <w:p w14:paraId="4E4C547C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6151EC97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18" w:type="dxa"/>
            <w:noWrap/>
            <w:hideMark/>
          </w:tcPr>
          <w:p w14:paraId="1EEE4B01" w14:textId="39911DF5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36C0194A" w14:textId="38FB5585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7 stročje, 14 sveže zrnje, 35 suho zrnje</w:t>
            </w:r>
          </w:p>
        </w:tc>
        <w:tc>
          <w:tcPr>
            <w:tcW w:w="1523" w:type="dxa"/>
            <w:noWrap/>
            <w:hideMark/>
          </w:tcPr>
          <w:p w14:paraId="02970101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550D5" w:rsidRPr="00F76055" w14:paraId="19D4D5A2" w14:textId="77777777" w:rsidTr="4143EFDB">
        <w:trPr>
          <w:trHeight w:val="250"/>
        </w:trPr>
        <w:tc>
          <w:tcPr>
            <w:tcW w:w="2474" w:type="dxa"/>
            <w:vMerge/>
            <w:hideMark/>
          </w:tcPr>
          <w:p w14:paraId="1C549105" w14:textId="77777777" w:rsidR="006550D5" w:rsidRPr="00F76055" w:rsidRDefault="006550D5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734C3A84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vMerge/>
            <w:hideMark/>
          </w:tcPr>
          <w:p w14:paraId="4E6DC1A7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63AB0C7E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418" w:type="dxa"/>
            <w:noWrap/>
            <w:hideMark/>
          </w:tcPr>
          <w:p w14:paraId="340B1C09" w14:textId="4F23CDEF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293F4C14" w14:textId="6A4BAC10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7 stročje, 14 sveže zrnje, 35 suho zrnje</w:t>
            </w:r>
          </w:p>
        </w:tc>
        <w:tc>
          <w:tcPr>
            <w:tcW w:w="1523" w:type="dxa"/>
            <w:noWrap/>
            <w:hideMark/>
          </w:tcPr>
          <w:p w14:paraId="7C5667B0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550D5" w:rsidRPr="00F76055" w14:paraId="51A63EAF" w14:textId="77777777" w:rsidTr="4143EFDB">
        <w:trPr>
          <w:trHeight w:val="250"/>
        </w:trPr>
        <w:tc>
          <w:tcPr>
            <w:tcW w:w="2474" w:type="dxa"/>
            <w:vMerge/>
            <w:hideMark/>
          </w:tcPr>
          <w:p w14:paraId="151463B9" w14:textId="77777777" w:rsidR="006550D5" w:rsidRPr="00F76055" w:rsidRDefault="006550D5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4A4268B4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vMerge w:val="restart"/>
            <w:noWrap/>
            <w:hideMark/>
          </w:tcPr>
          <w:p w14:paraId="70B79994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410" w:type="dxa"/>
            <w:noWrap/>
            <w:hideMark/>
          </w:tcPr>
          <w:p w14:paraId="4E8BBAF3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hiovi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et</w:t>
            </w:r>
          </w:p>
        </w:tc>
        <w:tc>
          <w:tcPr>
            <w:tcW w:w="1418" w:type="dxa"/>
            <w:noWrap/>
            <w:hideMark/>
          </w:tcPr>
          <w:p w14:paraId="618FE39A" w14:textId="3B342F08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-4 L/ha</w:t>
            </w:r>
          </w:p>
        </w:tc>
        <w:tc>
          <w:tcPr>
            <w:tcW w:w="1842" w:type="dxa"/>
            <w:noWrap/>
            <w:hideMark/>
          </w:tcPr>
          <w:p w14:paraId="681B774A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523" w:type="dxa"/>
            <w:noWrap/>
            <w:hideMark/>
          </w:tcPr>
          <w:p w14:paraId="00BC44C1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550D5" w14:paraId="2B897054" w14:textId="77777777" w:rsidTr="4143EFDB">
        <w:trPr>
          <w:trHeight w:val="300"/>
        </w:trPr>
        <w:tc>
          <w:tcPr>
            <w:tcW w:w="2474" w:type="dxa"/>
            <w:vMerge/>
            <w:noWrap/>
            <w:hideMark/>
          </w:tcPr>
          <w:p w14:paraId="6498582E" w14:textId="0C4F7ACA" w:rsidR="006550D5" w:rsidRDefault="006550D5" w:rsidP="689708E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noWrap/>
            <w:hideMark/>
          </w:tcPr>
          <w:p w14:paraId="58F3003D" w14:textId="1B2CDD14" w:rsidR="006550D5" w:rsidRDefault="006550D5" w:rsidP="689708E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vMerge/>
            <w:noWrap/>
            <w:hideMark/>
          </w:tcPr>
          <w:p w14:paraId="677B9C66" w14:textId="64820A99" w:rsidR="006550D5" w:rsidRDefault="006550D5" w:rsidP="689708E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4E475F1E" w14:textId="1F19F697" w:rsidR="006550D5" w:rsidRDefault="006550D5" w:rsidP="689708E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689708E1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418" w:type="dxa"/>
            <w:noWrap/>
            <w:hideMark/>
          </w:tcPr>
          <w:p w14:paraId="749B67C4" w14:textId="193B45C1" w:rsidR="006550D5" w:rsidRDefault="006550D5" w:rsidP="689708E1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842" w:type="dxa"/>
            <w:noWrap/>
            <w:hideMark/>
          </w:tcPr>
          <w:p w14:paraId="55F2EE18" w14:textId="776E81F7" w:rsidR="006550D5" w:rsidRDefault="006550D5" w:rsidP="689708E1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523" w:type="dxa"/>
            <w:noWrap/>
            <w:hideMark/>
          </w:tcPr>
          <w:p w14:paraId="58BEC6D3" w14:textId="2B6E60F4" w:rsidR="006550D5" w:rsidRDefault="006550D5" w:rsidP="689708E1">
            <w:pPr>
              <w:rPr>
                <w:rFonts w:cs="Arial"/>
                <w:sz w:val="18"/>
                <w:szCs w:val="18"/>
              </w:rPr>
            </w:pPr>
          </w:p>
        </w:tc>
      </w:tr>
      <w:tr w:rsidR="00B13B1B" w:rsidRPr="00F76055" w14:paraId="413A6755" w14:textId="77777777" w:rsidTr="4143EFDB">
        <w:trPr>
          <w:trHeight w:val="1010"/>
        </w:trPr>
        <w:tc>
          <w:tcPr>
            <w:tcW w:w="2474" w:type="dxa"/>
            <w:noWrap/>
            <w:hideMark/>
          </w:tcPr>
          <w:p w14:paraId="4C616CDB" w14:textId="77777777" w:rsidR="009D75B9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Virusi </w:t>
            </w:r>
            <w:r w:rsidR="000841CD" w:rsidRPr="00F76055">
              <w:rPr>
                <w:rFonts w:cs="Arial"/>
                <w:b/>
                <w:bCs/>
                <w:sz w:val="18"/>
                <w:szCs w:val="18"/>
              </w:rPr>
              <w:t xml:space="preserve">                            </w:t>
            </w:r>
          </w:p>
          <w:p w14:paraId="71BF9D9C" w14:textId="1C74EAD3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CMV, BYMV, BCMV)</w:t>
            </w:r>
          </w:p>
        </w:tc>
        <w:tc>
          <w:tcPr>
            <w:tcW w:w="3267" w:type="dxa"/>
            <w:hideMark/>
          </w:tcPr>
          <w:p w14:paraId="033DA32F" w14:textId="77777777" w:rsidR="00B13B1B" w:rsidRPr="00F76055" w:rsidRDefault="001E2A5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D4B3056" w14:textId="77777777" w:rsidR="00B13B1B" w:rsidRPr="00F76055" w:rsidRDefault="00B13B1B" w:rsidP="00B84EF7">
            <w:pPr>
              <w:pStyle w:val="Odstavekseznama"/>
              <w:numPr>
                <w:ilvl w:val="0"/>
                <w:numId w:val="21"/>
              </w:numPr>
              <w:ind w:left="106" w:hanging="106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</w:t>
            </w:r>
            <w:proofErr w:type="spellStart"/>
            <w:r w:rsidR="001E2A53" w:rsidRPr="00F76055">
              <w:rPr>
                <w:rFonts w:cs="Arial"/>
                <w:sz w:val="18"/>
                <w:szCs w:val="18"/>
              </w:rPr>
              <w:t>brezvirusn</w:t>
            </w:r>
            <w:r w:rsidRPr="00F76055">
              <w:rPr>
                <w:rFonts w:cs="Arial"/>
                <w:sz w:val="18"/>
                <w:szCs w:val="18"/>
              </w:rPr>
              <w:t>ega</w:t>
            </w:r>
            <w:proofErr w:type="spellEnd"/>
            <w:r w:rsidR="001E2A53" w:rsidRPr="00F76055">
              <w:rPr>
                <w:rFonts w:cs="Arial"/>
                <w:sz w:val="18"/>
                <w:szCs w:val="18"/>
              </w:rPr>
              <w:t xml:space="preserve"> seme</w:t>
            </w:r>
            <w:r w:rsidRPr="00F76055">
              <w:rPr>
                <w:rFonts w:cs="Arial"/>
                <w:sz w:val="18"/>
                <w:szCs w:val="18"/>
              </w:rPr>
              <w:t>na</w:t>
            </w:r>
            <w:r w:rsidR="001E2A53"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371E79BE" w14:textId="5722999F" w:rsidR="00B13B1B" w:rsidRPr="00F76055" w:rsidRDefault="001E2A53" w:rsidP="00B84EF7">
            <w:pPr>
              <w:pStyle w:val="Odstavekseznama"/>
              <w:numPr>
                <w:ilvl w:val="0"/>
                <w:numId w:val="21"/>
              </w:numPr>
              <w:ind w:left="106" w:hanging="106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</w:t>
            </w:r>
            <w:r w:rsidR="00B13B1B" w:rsidRPr="00F76055">
              <w:rPr>
                <w:rFonts w:cs="Arial"/>
                <w:sz w:val="18"/>
                <w:szCs w:val="18"/>
              </w:rPr>
              <w:t xml:space="preserve"> in uničevanje</w:t>
            </w:r>
            <w:r w:rsidRPr="00F76055">
              <w:rPr>
                <w:rFonts w:cs="Arial"/>
                <w:sz w:val="18"/>
                <w:szCs w:val="18"/>
              </w:rPr>
              <w:t xml:space="preserve"> okuženih rastlin, </w:t>
            </w:r>
          </w:p>
          <w:p w14:paraId="5F0E4D66" w14:textId="4A023805" w:rsidR="001E2A53" w:rsidRPr="00F76055" w:rsidRDefault="1FCC75F1" w:rsidP="00B84EF7">
            <w:pPr>
              <w:pStyle w:val="Odstavekseznama"/>
              <w:numPr>
                <w:ilvl w:val="0"/>
                <w:numId w:val="21"/>
              </w:numPr>
              <w:ind w:left="106" w:hanging="106"/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zatiranje listnih</w:t>
            </w:r>
            <w:r w:rsidR="001E2A53" w:rsidRPr="2C8D0080">
              <w:rPr>
                <w:rFonts w:cs="Arial"/>
                <w:sz w:val="18"/>
                <w:szCs w:val="18"/>
              </w:rPr>
              <w:t xml:space="preserve"> uši</w:t>
            </w:r>
            <w:r w:rsidR="00F24C29" w:rsidRPr="2C8D0080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192" w:type="dxa"/>
            <w:noWrap/>
            <w:hideMark/>
          </w:tcPr>
          <w:p w14:paraId="42BC3944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410" w:type="dxa"/>
            <w:noWrap/>
            <w:hideMark/>
          </w:tcPr>
          <w:p w14:paraId="49EDBF2B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40CBA9D1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842" w:type="dxa"/>
            <w:noWrap/>
            <w:hideMark/>
          </w:tcPr>
          <w:p w14:paraId="603E7E8E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523" w:type="dxa"/>
            <w:noWrap/>
            <w:hideMark/>
          </w:tcPr>
          <w:p w14:paraId="588A004D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13B1B" w:rsidRPr="00F76055" w14:paraId="7786E5E2" w14:textId="77777777" w:rsidTr="4143EFDB">
        <w:trPr>
          <w:trHeight w:val="951"/>
        </w:trPr>
        <w:tc>
          <w:tcPr>
            <w:tcW w:w="2474" w:type="dxa"/>
            <w:noWrap/>
            <w:hideMark/>
          </w:tcPr>
          <w:p w14:paraId="46683B26" w14:textId="77777777" w:rsidR="00B13B1B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Fižolar </w:t>
            </w:r>
          </w:p>
          <w:p w14:paraId="789B0E27" w14:textId="225C34F4" w:rsidR="001E2A53" w:rsidRPr="00F76055" w:rsidRDefault="001E2A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canthoscelid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btectu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267" w:type="dxa"/>
            <w:hideMark/>
          </w:tcPr>
          <w:p w14:paraId="717942A7" w14:textId="77777777" w:rsidR="00B13B1B" w:rsidRPr="00F76055" w:rsidRDefault="001E2A5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6F7AEC0C" w14:textId="0DD65DC8" w:rsidR="001E2A53" w:rsidRPr="00F76055" w:rsidRDefault="001E2A53" w:rsidP="00B84EF7">
            <w:pPr>
              <w:pStyle w:val="Odstavekseznama"/>
              <w:numPr>
                <w:ilvl w:val="0"/>
                <w:numId w:val="22"/>
              </w:numPr>
              <w:ind w:left="106" w:hanging="106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ličinke </w:t>
            </w:r>
            <w:r w:rsidR="00BC1FAA">
              <w:rPr>
                <w:rFonts w:cs="Arial"/>
                <w:sz w:val="18"/>
                <w:szCs w:val="18"/>
              </w:rPr>
              <w:t xml:space="preserve">se lahko </w:t>
            </w:r>
            <w:r w:rsidRPr="00F76055">
              <w:rPr>
                <w:rFonts w:cs="Arial"/>
                <w:sz w:val="18"/>
                <w:szCs w:val="18"/>
              </w:rPr>
              <w:t>uniči tudi z nizko temperaturo</w:t>
            </w:r>
            <w:r w:rsidR="000841CD" w:rsidRPr="00F76055">
              <w:rPr>
                <w:rFonts w:cs="Arial"/>
                <w:sz w:val="18"/>
                <w:szCs w:val="18"/>
              </w:rPr>
              <w:t xml:space="preserve"> (</w:t>
            </w:r>
            <w:r w:rsidRPr="00F76055">
              <w:rPr>
                <w:rFonts w:cs="Arial"/>
                <w:sz w:val="18"/>
                <w:szCs w:val="18"/>
              </w:rPr>
              <w:t xml:space="preserve">nekaj dni pri – 18 C; kaljivosti </w:t>
            </w:r>
            <w:r w:rsidR="00BC1FAA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ne uniči</w:t>
            </w:r>
            <w:r w:rsidR="000841CD" w:rsidRPr="00F76055">
              <w:rPr>
                <w:rFonts w:cs="Arial"/>
                <w:sz w:val="18"/>
                <w:szCs w:val="18"/>
              </w:rPr>
              <w:t>)</w:t>
            </w:r>
            <w:r w:rsidR="00F24C29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192" w:type="dxa"/>
            <w:noWrap/>
            <w:hideMark/>
          </w:tcPr>
          <w:p w14:paraId="59BE6831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78B005ED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418" w:type="dxa"/>
            <w:noWrap/>
            <w:hideMark/>
          </w:tcPr>
          <w:p w14:paraId="13E0450B" w14:textId="17FFBC5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0,15 </w:t>
            </w:r>
            <w:r w:rsidR="00F24C29" w:rsidRPr="00F76055">
              <w:rPr>
                <w:rFonts w:cs="Arial"/>
                <w:sz w:val="18"/>
                <w:szCs w:val="18"/>
              </w:rPr>
              <w:t>L/ha</w:t>
            </w:r>
          </w:p>
        </w:tc>
        <w:tc>
          <w:tcPr>
            <w:tcW w:w="1842" w:type="dxa"/>
            <w:noWrap/>
            <w:hideMark/>
          </w:tcPr>
          <w:p w14:paraId="1DC578DC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23" w:type="dxa"/>
            <w:noWrap/>
            <w:hideMark/>
          </w:tcPr>
          <w:p w14:paraId="3BBA5CCD" w14:textId="77777777" w:rsidR="001E2A53" w:rsidRPr="00F76055" w:rsidRDefault="001E2A5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550D5" w:rsidRPr="00F76055" w14:paraId="140792A6" w14:textId="77777777" w:rsidTr="4143EFDB">
        <w:trPr>
          <w:trHeight w:val="269"/>
        </w:trPr>
        <w:tc>
          <w:tcPr>
            <w:tcW w:w="2474" w:type="dxa"/>
            <w:vMerge w:val="restart"/>
            <w:hideMark/>
          </w:tcPr>
          <w:p w14:paraId="0D2DFEE6" w14:textId="1695D52F" w:rsidR="006550D5" w:rsidRPr="00F76055" w:rsidRDefault="006550D5" w:rsidP="000841C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267" w:type="dxa"/>
            <w:vMerge w:val="restart"/>
            <w:noWrap/>
            <w:hideMark/>
          </w:tcPr>
          <w:p w14:paraId="38987155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192" w:type="dxa"/>
            <w:noWrap/>
            <w:hideMark/>
          </w:tcPr>
          <w:p w14:paraId="4B40910F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0709DBB9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418" w:type="dxa"/>
            <w:noWrap/>
            <w:hideMark/>
          </w:tcPr>
          <w:p w14:paraId="203EF192" w14:textId="2E45055B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842" w:type="dxa"/>
            <w:noWrap/>
            <w:hideMark/>
          </w:tcPr>
          <w:p w14:paraId="29C62BB5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23" w:type="dxa"/>
            <w:noWrap/>
            <w:hideMark/>
          </w:tcPr>
          <w:p w14:paraId="3287850A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550D5" w:rsidRPr="00F76055" w14:paraId="1C7F5645" w14:textId="77777777" w:rsidTr="4143EFDB">
        <w:trPr>
          <w:trHeight w:val="250"/>
        </w:trPr>
        <w:tc>
          <w:tcPr>
            <w:tcW w:w="2474" w:type="dxa"/>
            <w:vMerge/>
            <w:hideMark/>
          </w:tcPr>
          <w:p w14:paraId="01919EC2" w14:textId="77777777" w:rsidR="006550D5" w:rsidRPr="00F76055" w:rsidRDefault="006550D5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4A8431A6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noWrap/>
            <w:hideMark/>
          </w:tcPr>
          <w:p w14:paraId="4C71777C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mikarb</w:t>
            </w:r>
            <w:proofErr w:type="spellEnd"/>
          </w:p>
        </w:tc>
        <w:tc>
          <w:tcPr>
            <w:tcW w:w="2410" w:type="dxa"/>
            <w:noWrap/>
            <w:hideMark/>
          </w:tcPr>
          <w:p w14:paraId="3801AE9B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m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0 WG</w:t>
            </w:r>
          </w:p>
        </w:tc>
        <w:tc>
          <w:tcPr>
            <w:tcW w:w="1418" w:type="dxa"/>
            <w:noWrap/>
            <w:hideMark/>
          </w:tcPr>
          <w:p w14:paraId="339452FE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kg/ha</w:t>
            </w:r>
          </w:p>
        </w:tc>
        <w:tc>
          <w:tcPr>
            <w:tcW w:w="1842" w:type="dxa"/>
            <w:noWrap/>
            <w:hideMark/>
          </w:tcPr>
          <w:p w14:paraId="5C409637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23" w:type="dxa"/>
            <w:noWrap/>
            <w:hideMark/>
          </w:tcPr>
          <w:p w14:paraId="34CFA1CF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550D5" w:rsidRPr="00F76055" w14:paraId="37F5CFA6" w14:textId="77777777" w:rsidTr="4143EFDB">
        <w:trPr>
          <w:trHeight w:val="760"/>
        </w:trPr>
        <w:tc>
          <w:tcPr>
            <w:tcW w:w="2474" w:type="dxa"/>
            <w:vMerge/>
            <w:hideMark/>
          </w:tcPr>
          <w:p w14:paraId="5C1D6743" w14:textId="77777777" w:rsidR="006550D5" w:rsidRPr="00F76055" w:rsidRDefault="006550D5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6F0F5924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noWrap/>
            <w:hideMark/>
          </w:tcPr>
          <w:p w14:paraId="3ADBB82F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1A35B187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van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rime</w:t>
            </w:r>
          </w:p>
        </w:tc>
        <w:tc>
          <w:tcPr>
            <w:tcW w:w="1418" w:type="dxa"/>
            <w:noWrap/>
            <w:hideMark/>
          </w:tcPr>
          <w:p w14:paraId="18E84257" w14:textId="6343E2D1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375 L/ha</w:t>
            </w:r>
          </w:p>
        </w:tc>
        <w:tc>
          <w:tcPr>
            <w:tcW w:w="1842" w:type="dxa"/>
            <w:noWrap/>
            <w:hideMark/>
          </w:tcPr>
          <w:p w14:paraId="2145C339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23" w:type="dxa"/>
            <w:hideMark/>
          </w:tcPr>
          <w:p w14:paraId="0C5F1D5A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 prostem; največ enkrat v roku enega leta</w:t>
            </w:r>
          </w:p>
        </w:tc>
      </w:tr>
      <w:tr w:rsidR="006550D5" w14:paraId="438991C2" w14:textId="77777777" w:rsidTr="4143EFDB">
        <w:trPr>
          <w:trHeight w:val="300"/>
        </w:trPr>
        <w:tc>
          <w:tcPr>
            <w:tcW w:w="2474" w:type="dxa"/>
            <w:vMerge/>
            <w:hideMark/>
          </w:tcPr>
          <w:p w14:paraId="6B0ED9C7" w14:textId="79E3E6A2" w:rsidR="006550D5" w:rsidRDefault="006550D5" w:rsidP="2C8D0080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noWrap/>
            <w:hideMark/>
          </w:tcPr>
          <w:p w14:paraId="723CE378" w14:textId="69EA1358" w:rsidR="006550D5" w:rsidRDefault="006550D5" w:rsidP="2C8D008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noWrap/>
            <w:hideMark/>
          </w:tcPr>
          <w:p w14:paraId="218E7D54" w14:textId="40B1F399" w:rsidR="006550D5" w:rsidRDefault="006550D5" w:rsidP="2C8D0080">
            <w:pPr>
              <w:rPr>
                <w:rFonts w:cs="Arial"/>
                <w:sz w:val="18"/>
                <w:szCs w:val="18"/>
              </w:rPr>
            </w:pPr>
            <w:proofErr w:type="spellStart"/>
            <w:r w:rsidRPr="2C8D0080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CCFBE13" w14:textId="139A3CF5" w:rsidR="006550D5" w:rsidRDefault="006550D5" w:rsidP="2C8D0080">
            <w:pPr>
              <w:rPr>
                <w:rFonts w:cs="Arial"/>
                <w:sz w:val="18"/>
                <w:szCs w:val="18"/>
              </w:rPr>
            </w:pPr>
            <w:proofErr w:type="spellStart"/>
            <w:r w:rsidRPr="2C8D0080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418" w:type="dxa"/>
            <w:noWrap/>
            <w:hideMark/>
          </w:tcPr>
          <w:p w14:paraId="5707B280" w14:textId="0747ECCC" w:rsidR="006550D5" w:rsidRDefault="006550D5" w:rsidP="2C8D0080">
            <w:pPr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842" w:type="dxa"/>
            <w:noWrap/>
            <w:hideMark/>
          </w:tcPr>
          <w:p w14:paraId="241E7B90" w14:textId="2E22F4AA" w:rsidR="006550D5" w:rsidRDefault="006550D5" w:rsidP="2C8D0080">
            <w:pPr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23" w:type="dxa"/>
            <w:hideMark/>
          </w:tcPr>
          <w:p w14:paraId="1A10D5BB" w14:textId="4ED2F150" w:rsidR="006550D5" w:rsidRDefault="006550D5" w:rsidP="2C8D0080">
            <w:pPr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nizek fižol za stročje</w:t>
            </w:r>
          </w:p>
        </w:tc>
      </w:tr>
      <w:tr w:rsidR="00C70FC3" w:rsidRPr="00F76055" w14:paraId="744C78FD" w14:textId="77777777" w:rsidTr="4143EFDB">
        <w:trPr>
          <w:trHeight w:val="279"/>
        </w:trPr>
        <w:tc>
          <w:tcPr>
            <w:tcW w:w="2474" w:type="dxa"/>
            <w:vMerge w:val="restart"/>
          </w:tcPr>
          <w:p w14:paraId="06FB20B1" w14:textId="77777777" w:rsidR="00C70FC3" w:rsidRPr="00F76055" w:rsidRDefault="00C70FC3" w:rsidP="00C70FC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žolova koreninska muh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B21C7A4" w14:textId="196513A1" w:rsidR="00C70FC3" w:rsidRPr="00F76055" w:rsidRDefault="00C70FC3" w:rsidP="00C70FC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el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latu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  <w:p w14:paraId="5473611D" w14:textId="77777777" w:rsidR="00C70FC3" w:rsidRPr="00F76055" w:rsidRDefault="00C70FC3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 w:val="restart"/>
            <w:noWrap/>
          </w:tcPr>
          <w:p w14:paraId="30B77929" w14:textId="77777777" w:rsidR="00C70FC3" w:rsidRPr="00F76055" w:rsidRDefault="00C70FC3" w:rsidP="00C70FC3">
            <w:pPr>
              <w:tabs>
                <w:tab w:val="left" w:pos="170"/>
              </w:tabs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Agrotehnični ukrepi:</w:t>
            </w:r>
          </w:p>
          <w:p w14:paraId="09AFE13B" w14:textId="21E3021B" w:rsidR="00C70FC3" w:rsidRPr="00F76055" w:rsidRDefault="00C70FC3" w:rsidP="00B84EF7">
            <w:pPr>
              <w:pStyle w:val="Odstavekseznama"/>
              <w:numPr>
                <w:ilvl w:val="0"/>
                <w:numId w:val="9"/>
              </w:numPr>
              <w:tabs>
                <w:tab w:val="left" w:pos="34"/>
              </w:tabs>
              <w:ind w:left="106" w:right="-50" w:hanging="106"/>
              <w:jc w:val="left"/>
              <w:rPr>
                <w:rFonts w:cs="Arial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F76055">
              <w:rPr>
                <w:rFonts w:cs="Arial"/>
                <w:color w:val="000000" w:themeColor="text1"/>
                <w:sz w:val="18"/>
                <w:szCs w:val="18"/>
                <w:shd w:val="clear" w:color="auto" w:fill="FFFFFF"/>
              </w:rPr>
              <w:t>poznejša setev,</w:t>
            </w:r>
          </w:p>
          <w:p w14:paraId="3B6044EA" w14:textId="64C3999F" w:rsidR="00C70FC3" w:rsidRPr="00F76055" w:rsidRDefault="00C70FC3" w:rsidP="00B84EF7">
            <w:pPr>
              <w:pStyle w:val="Odstavekseznama"/>
              <w:numPr>
                <w:ilvl w:val="0"/>
                <w:numId w:val="9"/>
              </w:numPr>
              <w:tabs>
                <w:tab w:val="left" w:pos="34"/>
              </w:tabs>
              <w:ind w:left="106" w:right="-50" w:hanging="106"/>
              <w:jc w:val="left"/>
              <w:rPr>
                <w:rFonts w:cs="Arial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F76055">
              <w:rPr>
                <w:rFonts w:cs="Arial"/>
                <w:color w:val="000000" w:themeColor="text1"/>
                <w:sz w:val="18"/>
                <w:szCs w:val="18"/>
                <w:shd w:val="clear" w:color="auto" w:fill="FFFFFF"/>
              </w:rPr>
              <w:lastRenderedPageBreak/>
              <w:t>ne gnoji</w:t>
            </w:r>
            <w:r w:rsidR="00BC1FAA">
              <w:rPr>
                <w:rFonts w:cs="Arial"/>
                <w:color w:val="000000" w:themeColor="text1"/>
                <w:sz w:val="18"/>
                <w:szCs w:val="18"/>
                <w:shd w:val="clear" w:color="auto" w:fill="FFFFFF"/>
              </w:rPr>
              <w:t xml:space="preserve"> se</w:t>
            </w:r>
            <w:r w:rsidRPr="00F76055">
              <w:rPr>
                <w:rFonts w:cs="Arial"/>
                <w:color w:val="000000" w:themeColor="text1"/>
                <w:sz w:val="18"/>
                <w:szCs w:val="18"/>
                <w:shd w:val="clear" w:color="auto" w:fill="FFFFFF"/>
              </w:rPr>
              <w:t xml:space="preserve"> s svežim hlevskim gnojem,</w:t>
            </w:r>
          </w:p>
          <w:p w14:paraId="77408C7D" w14:textId="40822A44" w:rsidR="00C70FC3" w:rsidRPr="00F76055" w:rsidRDefault="00C70FC3" w:rsidP="00B84EF7">
            <w:pPr>
              <w:pStyle w:val="Odstavekseznama"/>
              <w:numPr>
                <w:ilvl w:val="0"/>
                <w:numId w:val="9"/>
              </w:numPr>
              <w:tabs>
                <w:tab w:val="left" w:pos="34"/>
              </w:tabs>
              <w:ind w:left="106" w:right="-50" w:hanging="106"/>
              <w:jc w:val="left"/>
              <w:rPr>
                <w:rFonts w:cs="Arial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F76055">
              <w:rPr>
                <w:rFonts w:cs="Arial"/>
                <w:color w:val="000000" w:themeColor="text1"/>
                <w:sz w:val="18"/>
                <w:szCs w:val="18"/>
                <w:shd w:val="clear" w:color="auto" w:fill="FFFFFF"/>
              </w:rPr>
              <w:t>rahljanje zemlje za boljši vznik,</w:t>
            </w:r>
          </w:p>
          <w:p w14:paraId="69617750" w14:textId="577DF1C5" w:rsidR="00C70FC3" w:rsidRPr="00F76055" w:rsidRDefault="00C70FC3" w:rsidP="00B84EF7">
            <w:pPr>
              <w:pStyle w:val="Odstavekseznama"/>
              <w:numPr>
                <w:ilvl w:val="0"/>
                <w:numId w:val="9"/>
              </w:numPr>
              <w:ind w:left="106" w:hanging="106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0000" w:themeColor="text1"/>
                <w:sz w:val="18"/>
                <w:szCs w:val="18"/>
                <w:shd w:val="clear" w:color="auto" w:fill="FFFFFF"/>
              </w:rPr>
              <w:t xml:space="preserve">po pobiranju pridelka </w:t>
            </w:r>
            <w:r w:rsidR="00BC1FAA">
              <w:rPr>
                <w:rFonts w:cs="Arial"/>
                <w:color w:val="000000" w:themeColor="text1"/>
                <w:sz w:val="18"/>
                <w:szCs w:val="18"/>
                <w:shd w:val="clear" w:color="auto" w:fill="FFFFFF"/>
              </w:rPr>
              <w:t xml:space="preserve">se </w:t>
            </w:r>
            <w:r w:rsidRPr="00F76055">
              <w:rPr>
                <w:rFonts w:cs="Arial"/>
                <w:color w:val="000000" w:themeColor="text1"/>
                <w:sz w:val="18"/>
                <w:szCs w:val="18"/>
                <w:shd w:val="clear" w:color="auto" w:fill="FFFFFF"/>
              </w:rPr>
              <w:t>uniči ostanke rastlin.</w:t>
            </w:r>
          </w:p>
        </w:tc>
        <w:tc>
          <w:tcPr>
            <w:tcW w:w="2192" w:type="dxa"/>
            <w:vMerge w:val="restart"/>
            <w:noWrap/>
          </w:tcPr>
          <w:p w14:paraId="5B2B39D6" w14:textId="645B231D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lastRenderedPageBreak/>
              <w:t>teflutrin</w:t>
            </w:r>
            <w:proofErr w:type="spellEnd"/>
          </w:p>
        </w:tc>
        <w:tc>
          <w:tcPr>
            <w:tcW w:w="2410" w:type="dxa"/>
            <w:noWrap/>
          </w:tcPr>
          <w:p w14:paraId="2456B7A9" w14:textId="28C1182E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ast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ax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*</w:t>
            </w:r>
          </w:p>
        </w:tc>
        <w:tc>
          <w:tcPr>
            <w:tcW w:w="1418" w:type="dxa"/>
            <w:noWrap/>
          </w:tcPr>
          <w:p w14:paraId="2DD09DF8" w14:textId="12C967CB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6-20 kg/ha</w:t>
            </w:r>
          </w:p>
        </w:tc>
        <w:tc>
          <w:tcPr>
            <w:tcW w:w="1842" w:type="dxa"/>
            <w:noWrap/>
          </w:tcPr>
          <w:p w14:paraId="37490930" w14:textId="539F8A5F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523" w:type="dxa"/>
          </w:tcPr>
          <w:p w14:paraId="07F244F7" w14:textId="2A8C3E1F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fižol za stročje </w:t>
            </w:r>
          </w:p>
        </w:tc>
      </w:tr>
      <w:tr w:rsidR="00C70FC3" w:rsidRPr="00F76055" w14:paraId="0757F1E0" w14:textId="77777777" w:rsidTr="4143EFDB">
        <w:trPr>
          <w:trHeight w:val="279"/>
        </w:trPr>
        <w:tc>
          <w:tcPr>
            <w:tcW w:w="2474" w:type="dxa"/>
            <w:vMerge/>
          </w:tcPr>
          <w:p w14:paraId="0E304317" w14:textId="77777777" w:rsidR="00C70FC3" w:rsidRPr="00F76055" w:rsidRDefault="00C70FC3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noWrap/>
          </w:tcPr>
          <w:p w14:paraId="6C8A8F69" w14:textId="77777777" w:rsidR="00C70FC3" w:rsidRPr="00F76055" w:rsidRDefault="00C70FC3" w:rsidP="00C70FC3">
            <w:pPr>
              <w:tabs>
                <w:tab w:val="left" w:pos="170"/>
              </w:tabs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192" w:type="dxa"/>
            <w:vMerge/>
            <w:noWrap/>
          </w:tcPr>
          <w:p w14:paraId="1AACA8FB" w14:textId="77777777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6CDB6625" w14:textId="09FDF363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rc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evo*</w:t>
            </w:r>
          </w:p>
        </w:tc>
        <w:tc>
          <w:tcPr>
            <w:tcW w:w="1418" w:type="dxa"/>
            <w:noWrap/>
          </w:tcPr>
          <w:p w14:paraId="37EA85CA" w14:textId="6E6EC8F2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6-20 l/ha</w:t>
            </w:r>
          </w:p>
        </w:tc>
        <w:tc>
          <w:tcPr>
            <w:tcW w:w="1842" w:type="dxa"/>
            <w:noWrap/>
          </w:tcPr>
          <w:p w14:paraId="3B1B6309" w14:textId="2B1FDDA8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523" w:type="dxa"/>
          </w:tcPr>
          <w:p w14:paraId="24B32324" w14:textId="2B58C357" w:rsidR="00C70FC3" w:rsidRPr="00F76055" w:rsidRDefault="5DFB0506" w:rsidP="00C70FC3">
            <w:pPr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 xml:space="preserve"> fižol za stročje</w:t>
            </w:r>
          </w:p>
        </w:tc>
      </w:tr>
      <w:tr w:rsidR="00C70FC3" w:rsidRPr="00F76055" w14:paraId="5EB700C5" w14:textId="77777777" w:rsidTr="4143EFDB">
        <w:trPr>
          <w:trHeight w:val="279"/>
        </w:trPr>
        <w:tc>
          <w:tcPr>
            <w:tcW w:w="2474" w:type="dxa"/>
            <w:vMerge/>
          </w:tcPr>
          <w:p w14:paraId="492FDFC4" w14:textId="77777777" w:rsidR="00C70FC3" w:rsidRPr="00F76055" w:rsidRDefault="00C70FC3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noWrap/>
          </w:tcPr>
          <w:p w14:paraId="4CA8513F" w14:textId="77777777" w:rsidR="00C70FC3" w:rsidRPr="00F76055" w:rsidRDefault="00C70FC3" w:rsidP="00C70FC3">
            <w:pPr>
              <w:tabs>
                <w:tab w:val="left" w:pos="170"/>
              </w:tabs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9385" w:type="dxa"/>
            <w:gridSpan w:val="5"/>
            <w:noWrap/>
          </w:tcPr>
          <w:p w14:paraId="04B995DD" w14:textId="6AD78EB7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*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je v času setve oz. saditve s pomočjo posebnih dozirnih naprav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ozato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</w:tr>
      <w:tr w:rsidR="00C70FC3" w:rsidRPr="00F76055" w14:paraId="00F0C511" w14:textId="77777777" w:rsidTr="4143EFDB">
        <w:trPr>
          <w:trHeight w:val="279"/>
        </w:trPr>
        <w:tc>
          <w:tcPr>
            <w:tcW w:w="2474" w:type="dxa"/>
            <w:vMerge w:val="restart"/>
          </w:tcPr>
          <w:p w14:paraId="5AB49032" w14:textId="04939518" w:rsidR="00C70FC3" w:rsidRPr="00F76055" w:rsidRDefault="00C70FC3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ranklini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267" w:type="dxa"/>
            <w:vMerge w:val="restart"/>
            <w:noWrap/>
          </w:tcPr>
          <w:p w14:paraId="5C0CC17A" w14:textId="77777777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noWrap/>
          </w:tcPr>
          <w:p w14:paraId="70675410" w14:textId="52BE4824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lambd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410" w:type="dxa"/>
            <w:noWrap/>
          </w:tcPr>
          <w:p w14:paraId="4710D57C" w14:textId="68E263D8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418" w:type="dxa"/>
            <w:noWrap/>
          </w:tcPr>
          <w:p w14:paraId="6BDAD0A2" w14:textId="35147DFF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842" w:type="dxa"/>
            <w:noWrap/>
          </w:tcPr>
          <w:p w14:paraId="4482C7D8" w14:textId="0CA0E4DF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23" w:type="dxa"/>
          </w:tcPr>
          <w:p w14:paraId="68398002" w14:textId="77777777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</w:p>
        </w:tc>
      </w:tr>
      <w:tr w:rsidR="00C70FC3" w:rsidRPr="00F76055" w14:paraId="53C2F24E" w14:textId="77777777" w:rsidTr="4143EFDB">
        <w:trPr>
          <w:trHeight w:val="279"/>
        </w:trPr>
        <w:tc>
          <w:tcPr>
            <w:tcW w:w="2474" w:type="dxa"/>
            <w:vMerge/>
          </w:tcPr>
          <w:p w14:paraId="2FC4C5B7" w14:textId="77777777" w:rsidR="00C70FC3" w:rsidRPr="00F76055" w:rsidRDefault="00C70FC3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noWrap/>
          </w:tcPr>
          <w:p w14:paraId="2AE1BB39" w14:textId="77777777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noWrap/>
          </w:tcPr>
          <w:p w14:paraId="30D85276" w14:textId="1378FDE1" w:rsidR="00C70FC3" w:rsidRPr="00F76055" w:rsidRDefault="00C70FC3" w:rsidP="00C70FC3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+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410" w:type="dxa"/>
            <w:noWrap/>
          </w:tcPr>
          <w:p w14:paraId="75E04567" w14:textId="23B0636D" w:rsidR="00C70FC3" w:rsidRPr="00F76055" w:rsidRDefault="00C70FC3" w:rsidP="00C70FC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418" w:type="dxa"/>
            <w:noWrap/>
          </w:tcPr>
          <w:p w14:paraId="37D38262" w14:textId="20121E83" w:rsidR="00C70FC3" w:rsidRPr="00F76055" w:rsidRDefault="00C70FC3" w:rsidP="00C70FC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842" w:type="dxa"/>
            <w:noWrap/>
          </w:tcPr>
          <w:p w14:paraId="483DB282" w14:textId="63523EDC" w:rsidR="00C70FC3" w:rsidRPr="00F76055" w:rsidRDefault="00C70FC3" w:rsidP="00C70FC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523" w:type="dxa"/>
          </w:tcPr>
          <w:p w14:paraId="01F5F4F4" w14:textId="654271D6" w:rsidR="00C70FC3" w:rsidRPr="00F76055" w:rsidRDefault="00C70FC3" w:rsidP="00C70FC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fižol za stročje pridelan na prostem</w:t>
            </w:r>
          </w:p>
        </w:tc>
      </w:tr>
      <w:tr w:rsidR="00C70FC3" w:rsidRPr="00F76055" w14:paraId="6B5F1F0D" w14:textId="77777777" w:rsidTr="4143EFDB">
        <w:trPr>
          <w:trHeight w:val="279"/>
        </w:trPr>
        <w:tc>
          <w:tcPr>
            <w:tcW w:w="2474" w:type="dxa"/>
            <w:vMerge w:val="restart"/>
          </w:tcPr>
          <w:p w14:paraId="2CCB6CAC" w14:textId="77777777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86AD5D5" w14:textId="1314C9BF" w:rsidR="00C70FC3" w:rsidRPr="00F76055" w:rsidRDefault="00C70FC3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mis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267" w:type="dxa"/>
            <w:vMerge w:val="restart"/>
            <w:noWrap/>
          </w:tcPr>
          <w:p w14:paraId="74347A3F" w14:textId="77777777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59A337A" w14:textId="6AC4325C" w:rsidR="00C70FC3" w:rsidRPr="00F76055" w:rsidRDefault="00C70FC3" w:rsidP="00B84EF7">
            <w:pPr>
              <w:pStyle w:val="Odstavekseznama"/>
              <w:numPr>
                <w:ilvl w:val="0"/>
                <w:numId w:val="22"/>
              </w:numPr>
              <w:ind w:left="106" w:hanging="106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in uničevanje vseh rastlin po zaključku pridelovalne sezone.</w:t>
            </w:r>
          </w:p>
        </w:tc>
        <w:tc>
          <w:tcPr>
            <w:tcW w:w="2192" w:type="dxa"/>
            <w:noWrap/>
          </w:tcPr>
          <w:p w14:paraId="67B5CD1F" w14:textId="7929F527" w:rsidR="00C70FC3" w:rsidRPr="00F76055" w:rsidRDefault="00C70FC3" w:rsidP="00C70FC3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8D0080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2C8D0080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C8D0080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2C8D0080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6550D5">
              <w:rPr>
                <w:rFonts w:cs="Arial"/>
                <w:color w:val="00B050"/>
                <w:sz w:val="18"/>
                <w:szCs w:val="18"/>
              </w:rPr>
              <w:t>s</w:t>
            </w:r>
            <w:r w:rsidR="006550D5">
              <w:rPr>
                <w:rFonts w:cs="Arial"/>
                <w:color w:val="00B050"/>
                <w:sz w:val="18"/>
                <w:szCs w:val="18"/>
              </w:rPr>
              <w:t>ev</w:t>
            </w:r>
            <w:r w:rsidRPr="006550D5">
              <w:rPr>
                <w:rFonts w:cs="Arial"/>
                <w:color w:val="00B050"/>
                <w:sz w:val="18"/>
                <w:szCs w:val="18"/>
              </w:rPr>
              <w:t xml:space="preserve"> ATCC 74040</w:t>
            </w:r>
          </w:p>
        </w:tc>
        <w:tc>
          <w:tcPr>
            <w:tcW w:w="2410" w:type="dxa"/>
            <w:noWrap/>
          </w:tcPr>
          <w:p w14:paraId="448B1D7D" w14:textId="02EB5DEF" w:rsidR="00C70FC3" w:rsidRPr="00F76055" w:rsidRDefault="00C70FC3" w:rsidP="00C70FC3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418" w:type="dxa"/>
            <w:noWrap/>
          </w:tcPr>
          <w:p w14:paraId="27F72E96" w14:textId="37DF1265" w:rsidR="00C70FC3" w:rsidRPr="00F76055" w:rsidRDefault="00C70FC3" w:rsidP="00C70FC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842" w:type="dxa"/>
            <w:noWrap/>
          </w:tcPr>
          <w:p w14:paraId="50C2F2BA" w14:textId="21522E50" w:rsidR="00C70FC3" w:rsidRPr="00F76055" w:rsidRDefault="00C70FC3" w:rsidP="00C70FC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</w:t>
            </w:r>
          </w:p>
        </w:tc>
        <w:tc>
          <w:tcPr>
            <w:tcW w:w="1523" w:type="dxa"/>
          </w:tcPr>
          <w:p w14:paraId="61E6B949" w14:textId="68C772F9" w:rsidR="00C70FC3" w:rsidRPr="00F76055" w:rsidRDefault="00C70FC3" w:rsidP="00C70FC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fižol za stročje</w:t>
            </w:r>
          </w:p>
        </w:tc>
      </w:tr>
      <w:tr w:rsidR="00C70FC3" w:rsidRPr="00F76055" w14:paraId="43CF71EB" w14:textId="77777777" w:rsidTr="4143EFDB">
        <w:trPr>
          <w:trHeight w:val="279"/>
        </w:trPr>
        <w:tc>
          <w:tcPr>
            <w:tcW w:w="2474" w:type="dxa"/>
            <w:vMerge/>
          </w:tcPr>
          <w:p w14:paraId="3B372764" w14:textId="77777777" w:rsidR="00C70FC3" w:rsidRPr="00F76055" w:rsidRDefault="00C70FC3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noWrap/>
          </w:tcPr>
          <w:p w14:paraId="4DEEEFEF" w14:textId="77777777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noWrap/>
          </w:tcPr>
          <w:p w14:paraId="62777E09" w14:textId="4692B856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lambd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410" w:type="dxa"/>
            <w:noWrap/>
          </w:tcPr>
          <w:p w14:paraId="1D2B13C9" w14:textId="05B69B14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418" w:type="dxa"/>
            <w:noWrap/>
          </w:tcPr>
          <w:p w14:paraId="18A2CACE" w14:textId="14E70654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842" w:type="dxa"/>
            <w:noWrap/>
          </w:tcPr>
          <w:p w14:paraId="384B10EF" w14:textId="37EC329E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23" w:type="dxa"/>
          </w:tcPr>
          <w:p w14:paraId="32D58155" w14:textId="77777777" w:rsidR="00C70FC3" w:rsidRPr="00F76055" w:rsidRDefault="00C70FC3" w:rsidP="00C70FC3">
            <w:pPr>
              <w:rPr>
                <w:rFonts w:cs="Arial"/>
                <w:sz w:val="18"/>
                <w:szCs w:val="18"/>
              </w:rPr>
            </w:pPr>
          </w:p>
        </w:tc>
      </w:tr>
      <w:tr w:rsidR="006550D5" w:rsidRPr="00F76055" w14:paraId="2C63F91A" w14:textId="77777777" w:rsidTr="4143EFDB">
        <w:trPr>
          <w:trHeight w:val="279"/>
        </w:trPr>
        <w:tc>
          <w:tcPr>
            <w:tcW w:w="2474" w:type="dxa"/>
            <w:vMerge w:val="restart"/>
          </w:tcPr>
          <w:p w14:paraId="435A345E" w14:textId="043EE609" w:rsidR="006550D5" w:rsidRPr="00F76055" w:rsidRDefault="006550D5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ovke in druge gosenice metuljev</w:t>
            </w:r>
          </w:p>
        </w:tc>
        <w:tc>
          <w:tcPr>
            <w:tcW w:w="3267" w:type="dxa"/>
            <w:vMerge w:val="restart"/>
            <w:noWrap/>
          </w:tcPr>
          <w:p w14:paraId="7C0B8769" w14:textId="77777777" w:rsidR="006550D5" w:rsidRPr="00F76055" w:rsidRDefault="006550D5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44FD734" w14:textId="2F12984C" w:rsidR="006550D5" w:rsidRDefault="006550D5" w:rsidP="2C8D0080">
            <w:pPr>
              <w:pStyle w:val="Odstavekseznama"/>
              <w:numPr>
                <w:ilvl w:val="0"/>
                <w:numId w:val="23"/>
              </w:numPr>
              <w:ind w:left="106" w:hanging="106"/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odstranjevanje in uničevanje ostankov rastlin</w:t>
            </w:r>
          </w:p>
          <w:p w14:paraId="7697DE8D" w14:textId="0C2D9445" w:rsidR="006550D5" w:rsidRPr="00F76055" w:rsidRDefault="006550D5" w:rsidP="00B84EF7">
            <w:pPr>
              <w:pStyle w:val="Odstavekseznama"/>
              <w:numPr>
                <w:ilvl w:val="0"/>
                <w:numId w:val="23"/>
              </w:numPr>
              <w:ind w:left="106" w:hanging="106"/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preprečevanje dostopa ličinkam v skladišča.</w:t>
            </w:r>
          </w:p>
        </w:tc>
        <w:tc>
          <w:tcPr>
            <w:tcW w:w="2192" w:type="dxa"/>
            <w:noWrap/>
          </w:tcPr>
          <w:p w14:paraId="3B41B059" w14:textId="7FD0A503" w:rsidR="006550D5" w:rsidRPr="00F76055" w:rsidRDefault="006550D5" w:rsidP="00C70FC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410" w:type="dxa"/>
            <w:noWrap/>
          </w:tcPr>
          <w:p w14:paraId="62171A2D" w14:textId="0257706F" w:rsidR="006550D5" w:rsidRPr="00F76055" w:rsidRDefault="006550D5" w:rsidP="00C70FC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ffirm</w:t>
            </w:r>
            <w:proofErr w:type="spellEnd"/>
          </w:p>
        </w:tc>
        <w:tc>
          <w:tcPr>
            <w:tcW w:w="1418" w:type="dxa"/>
            <w:noWrap/>
          </w:tcPr>
          <w:p w14:paraId="2B541401" w14:textId="6F810E0A" w:rsidR="006550D5" w:rsidRPr="00F76055" w:rsidRDefault="006550D5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842" w:type="dxa"/>
            <w:noWrap/>
          </w:tcPr>
          <w:p w14:paraId="5390342B" w14:textId="45048CEC" w:rsidR="006550D5" w:rsidRPr="00F76055" w:rsidRDefault="006550D5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523" w:type="dxa"/>
          </w:tcPr>
          <w:p w14:paraId="5E2E2C3D" w14:textId="5A9F0AE1" w:rsidR="006550D5" w:rsidRPr="00F76055" w:rsidRDefault="006550D5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fižol za stročje pridelan na prostem</w:t>
            </w:r>
          </w:p>
        </w:tc>
      </w:tr>
      <w:tr w:rsidR="006550D5" w14:paraId="5C0DA9F4" w14:textId="77777777" w:rsidTr="4143EFDB">
        <w:trPr>
          <w:trHeight w:val="300"/>
        </w:trPr>
        <w:tc>
          <w:tcPr>
            <w:tcW w:w="2474" w:type="dxa"/>
            <w:vMerge/>
          </w:tcPr>
          <w:p w14:paraId="039329C2" w14:textId="51D37E1C" w:rsidR="006550D5" w:rsidRDefault="006550D5" w:rsidP="2C8D0080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noWrap/>
          </w:tcPr>
          <w:p w14:paraId="19F23A60" w14:textId="35B2F298" w:rsidR="006550D5" w:rsidRDefault="006550D5" w:rsidP="2C8D0080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noWrap/>
          </w:tcPr>
          <w:p w14:paraId="297E8067" w14:textId="40B1F399" w:rsidR="006550D5" w:rsidRDefault="006550D5" w:rsidP="2C8D0080">
            <w:pPr>
              <w:rPr>
                <w:rFonts w:cs="Arial"/>
                <w:sz w:val="18"/>
                <w:szCs w:val="18"/>
              </w:rPr>
            </w:pPr>
            <w:proofErr w:type="spellStart"/>
            <w:r w:rsidRPr="2C8D0080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</w:tcPr>
          <w:p w14:paraId="43FCDD00" w14:textId="139A3CF5" w:rsidR="006550D5" w:rsidRDefault="006550D5" w:rsidP="2C8D0080">
            <w:pPr>
              <w:rPr>
                <w:rFonts w:cs="Arial"/>
                <w:sz w:val="18"/>
                <w:szCs w:val="18"/>
              </w:rPr>
            </w:pPr>
            <w:proofErr w:type="spellStart"/>
            <w:r w:rsidRPr="2C8D0080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418" w:type="dxa"/>
            <w:noWrap/>
          </w:tcPr>
          <w:p w14:paraId="4EB15B99" w14:textId="0747ECCC" w:rsidR="006550D5" w:rsidRDefault="006550D5" w:rsidP="2C8D0080">
            <w:pPr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842" w:type="dxa"/>
            <w:noWrap/>
          </w:tcPr>
          <w:p w14:paraId="4A623ECF" w14:textId="2E22F4AA" w:rsidR="006550D5" w:rsidRDefault="006550D5" w:rsidP="2C8D0080">
            <w:pPr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23" w:type="dxa"/>
          </w:tcPr>
          <w:p w14:paraId="371FCF58" w14:textId="4ED2F150" w:rsidR="006550D5" w:rsidRDefault="006550D5" w:rsidP="2C8D0080">
            <w:pPr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nizek fižol za stročje</w:t>
            </w:r>
          </w:p>
        </w:tc>
      </w:tr>
      <w:tr w:rsidR="006550D5" w14:paraId="1EA50852" w14:textId="77777777" w:rsidTr="4143EFDB">
        <w:trPr>
          <w:trHeight w:val="300"/>
        </w:trPr>
        <w:tc>
          <w:tcPr>
            <w:tcW w:w="2474" w:type="dxa"/>
            <w:vMerge/>
          </w:tcPr>
          <w:p w14:paraId="542C72F3" w14:textId="27D57ADB" w:rsidR="006550D5" w:rsidRDefault="006550D5" w:rsidP="2C8D0080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noWrap/>
          </w:tcPr>
          <w:p w14:paraId="4A8FC682" w14:textId="4BE6345A" w:rsidR="006550D5" w:rsidRDefault="006550D5" w:rsidP="2C8D0080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noWrap/>
          </w:tcPr>
          <w:p w14:paraId="7DC8EC36" w14:textId="461705FC" w:rsidR="006550D5" w:rsidRPr="006550D5" w:rsidRDefault="006550D5" w:rsidP="2C8D0080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550D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6550D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550D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6550D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550D5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6550D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a</w:t>
            </w:r>
            <w:r w:rsidRPr="006550D5">
              <w:rPr>
                <w:rFonts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6550D5">
              <w:rPr>
                <w:rFonts w:cs="Arial"/>
                <w:color w:val="00B050"/>
                <w:sz w:val="18"/>
                <w:szCs w:val="18"/>
              </w:rPr>
              <w:t xml:space="preserve"> s</w:t>
            </w:r>
            <w:r w:rsidRPr="4143EFDB">
              <w:rPr>
                <w:rFonts w:cs="Arial"/>
                <w:color w:val="00B050"/>
                <w:sz w:val="18"/>
                <w:szCs w:val="18"/>
              </w:rPr>
              <w:t>oj</w:t>
            </w:r>
            <w:r w:rsidRPr="006550D5">
              <w:rPr>
                <w:rFonts w:cs="Arial"/>
                <w:color w:val="00B050"/>
                <w:sz w:val="18"/>
                <w:szCs w:val="18"/>
              </w:rPr>
              <w:t xml:space="preserve"> GC-91</w:t>
            </w:r>
          </w:p>
        </w:tc>
        <w:tc>
          <w:tcPr>
            <w:tcW w:w="2410" w:type="dxa"/>
            <w:noWrap/>
          </w:tcPr>
          <w:p w14:paraId="0AB548BD" w14:textId="4397F6C7" w:rsidR="006550D5" w:rsidRDefault="006550D5" w:rsidP="2C8D0080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550D5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6550D5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418" w:type="dxa"/>
            <w:noWrap/>
          </w:tcPr>
          <w:p w14:paraId="5D0810F7" w14:textId="14988CEA" w:rsidR="006550D5" w:rsidRDefault="006550D5" w:rsidP="2C8D0080">
            <w:pPr>
              <w:rPr>
                <w:rFonts w:cs="Arial"/>
                <w:color w:val="00B050"/>
                <w:sz w:val="18"/>
                <w:szCs w:val="18"/>
              </w:rPr>
            </w:pPr>
            <w:r w:rsidRPr="006550D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842" w:type="dxa"/>
            <w:noWrap/>
          </w:tcPr>
          <w:p w14:paraId="59CAF048" w14:textId="2C3A1DA1" w:rsidR="006550D5" w:rsidRDefault="006550D5" w:rsidP="2C8D0080">
            <w:pPr>
              <w:rPr>
                <w:rFonts w:cs="Arial"/>
                <w:color w:val="00B050"/>
                <w:sz w:val="18"/>
                <w:szCs w:val="18"/>
              </w:rPr>
            </w:pPr>
            <w:r w:rsidRPr="2C8D0080">
              <w:rPr>
                <w:rFonts w:cs="Arial"/>
                <w:color w:val="00B050"/>
                <w:sz w:val="18"/>
                <w:szCs w:val="18"/>
              </w:rPr>
              <w:t>n</w:t>
            </w:r>
            <w:r w:rsidRPr="006550D5">
              <w:rPr>
                <w:rFonts w:cs="Arial"/>
                <w:color w:val="00B050"/>
                <w:sz w:val="18"/>
                <w:szCs w:val="18"/>
              </w:rPr>
              <w:t>i potrebna</w:t>
            </w:r>
          </w:p>
        </w:tc>
        <w:tc>
          <w:tcPr>
            <w:tcW w:w="1523" w:type="dxa"/>
          </w:tcPr>
          <w:p w14:paraId="773193BF" w14:textId="124E5124" w:rsidR="006550D5" w:rsidRPr="006550D5" w:rsidRDefault="006550D5" w:rsidP="2C8D0080">
            <w:pPr>
              <w:rPr>
                <w:rFonts w:cs="Arial"/>
                <w:color w:val="00B050"/>
                <w:sz w:val="18"/>
                <w:szCs w:val="18"/>
              </w:rPr>
            </w:pPr>
            <w:r w:rsidRPr="2C8D0080">
              <w:rPr>
                <w:rFonts w:cs="Arial"/>
                <w:color w:val="00B050"/>
                <w:sz w:val="18"/>
                <w:szCs w:val="18"/>
              </w:rPr>
              <w:t>p</w:t>
            </w:r>
            <w:r w:rsidRPr="006550D5">
              <w:rPr>
                <w:rFonts w:cs="Arial"/>
                <w:color w:val="00B050"/>
                <w:sz w:val="18"/>
                <w:szCs w:val="18"/>
              </w:rPr>
              <w:t>redpisan odmerek učinkovit do višine posevka 50 cm</w:t>
            </w:r>
          </w:p>
        </w:tc>
      </w:tr>
      <w:tr w:rsidR="006550D5" w14:paraId="5E7C12D2" w14:textId="77777777" w:rsidTr="4143EFDB">
        <w:trPr>
          <w:trHeight w:val="300"/>
        </w:trPr>
        <w:tc>
          <w:tcPr>
            <w:tcW w:w="2474" w:type="dxa"/>
            <w:vMerge/>
          </w:tcPr>
          <w:p w14:paraId="078E6460" w14:textId="371882DE" w:rsidR="006550D5" w:rsidRDefault="006550D5" w:rsidP="2C8D0080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noWrap/>
          </w:tcPr>
          <w:p w14:paraId="3B5E5159" w14:textId="785AD5C6" w:rsidR="006550D5" w:rsidRDefault="006550D5" w:rsidP="2C8D0080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noWrap/>
          </w:tcPr>
          <w:p w14:paraId="40E281C3" w14:textId="450F04DE" w:rsidR="006550D5" w:rsidRDefault="006550D5" w:rsidP="2C8D0080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550D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6550D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550D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143EFDB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k</w:t>
            </w:r>
            <w:r w:rsidRPr="006550D5">
              <w:rPr>
                <w:rFonts w:cs="Arial"/>
                <w:i/>
                <w:iCs/>
                <w:color w:val="00B050"/>
                <w:sz w:val="18"/>
                <w:szCs w:val="18"/>
              </w:rPr>
              <w:t>urstak</w:t>
            </w:r>
            <w:r w:rsidRPr="4143EFDB">
              <w:rPr>
                <w:rFonts w:cs="Arial"/>
                <w:color w:val="00B050"/>
                <w:sz w:val="18"/>
                <w:szCs w:val="18"/>
              </w:rPr>
              <w:t>i</w:t>
            </w:r>
            <w:proofErr w:type="spellEnd"/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 s</w:t>
            </w:r>
            <w:r>
              <w:rPr>
                <w:rFonts w:cs="Arial"/>
                <w:color w:val="00B050"/>
                <w:sz w:val="18"/>
                <w:szCs w:val="18"/>
              </w:rPr>
              <w:t>ev</w:t>
            </w:r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 EG2348</w:t>
            </w:r>
          </w:p>
        </w:tc>
        <w:tc>
          <w:tcPr>
            <w:tcW w:w="2410" w:type="dxa"/>
            <w:noWrap/>
          </w:tcPr>
          <w:p w14:paraId="580D6989" w14:textId="156E8987" w:rsidR="006550D5" w:rsidRDefault="006550D5" w:rsidP="2C8D0080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8D0080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2C8D0080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</w:tcPr>
          <w:p w14:paraId="22556BEB" w14:textId="2DD04673" w:rsidR="006550D5" w:rsidRDefault="006550D5" w:rsidP="2C8D0080">
            <w:pPr>
              <w:rPr>
                <w:rFonts w:cs="Arial"/>
                <w:color w:val="00B050"/>
                <w:sz w:val="18"/>
                <w:szCs w:val="18"/>
              </w:rPr>
            </w:pPr>
            <w:r w:rsidRPr="2C8D0080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842" w:type="dxa"/>
            <w:noWrap/>
          </w:tcPr>
          <w:p w14:paraId="5E32BC7C" w14:textId="563844A5" w:rsidR="006550D5" w:rsidRDefault="006550D5" w:rsidP="006550D5">
            <w:pPr>
              <w:spacing w:line="259" w:lineRule="auto"/>
              <w:rPr>
                <w:rFonts w:cs="Arial"/>
                <w:color w:val="00B050"/>
                <w:sz w:val="18"/>
                <w:szCs w:val="18"/>
              </w:rPr>
            </w:pPr>
            <w:r w:rsidRPr="2C8D0080">
              <w:rPr>
                <w:rFonts w:cs="Arial"/>
                <w:color w:val="00B050"/>
                <w:sz w:val="18"/>
                <w:szCs w:val="18"/>
              </w:rPr>
              <w:t>1 dan</w:t>
            </w:r>
          </w:p>
        </w:tc>
        <w:tc>
          <w:tcPr>
            <w:tcW w:w="1523" w:type="dxa"/>
          </w:tcPr>
          <w:p w14:paraId="0BEE7F37" w14:textId="34FF6BB2" w:rsidR="006550D5" w:rsidRDefault="006550D5" w:rsidP="2C8D0080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C70FC3" w:rsidRPr="00F76055" w14:paraId="074E0EED" w14:textId="77777777" w:rsidTr="4143EFDB">
        <w:trPr>
          <w:trHeight w:val="279"/>
        </w:trPr>
        <w:tc>
          <w:tcPr>
            <w:tcW w:w="2474" w:type="dxa"/>
            <w:vMerge w:val="restart"/>
            <w:hideMark/>
          </w:tcPr>
          <w:p w14:paraId="05EC9245" w14:textId="16273B81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trune, talne sovke in druge škodljive talne žuželk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A2292E9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6C2BF7DB" w14:textId="5FB41058" w:rsidR="00C70FC3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267" w:type="dxa"/>
            <w:vMerge w:val="restart"/>
            <w:noWrap/>
            <w:hideMark/>
          </w:tcPr>
          <w:p w14:paraId="6DD0839E" w14:textId="77777777" w:rsidR="00C70FC3" w:rsidRPr="00F76055" w:rsidRDefault="00C70FC3" w:rsidP="009D75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192" w:type="dxa"/>
            <w:vMerge w:val="restart"/>
            <w:noWrap/>
            <w:hideMark/>
          </w:tcPr>
          <w:p w14:paraId="7356365D" w14:textId="77777777" w:rsidR="00C70FC3" w:rsidRPr="00F76055" w:rsidRDefault="00C70FC3" w:rsidP="009D75B9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teflu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D707243" w14:textId="1AA8DA2B" w:rsidR="00C70FC3" w:rsidRPr="00F76055" w:rsidRDefault="00C70FC3" w:rsidP="009D75B9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ast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ax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*</w:t>
            </w:r>
          </w:p>
        </w:tc>
        <w:tc>
          <w:tcPr>
            <w:tcW w:w="1418" w:type="dxa"/>
            <w:noWrap/>
            <w:hideMark/>
          </w:tcPr>
          <w:p w14:paraId="6DDC6481" w14:textId="77777777" w:rsidR="00C70FC3" w:rsidRPr="00F76055" w:rsidRDefault="00C70FC3" w:rsidP="009D75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6-20 kg/ha</w:t>
            </w:r>
          </w:p>
        </w:tc>
        <w:tc>
          <w:tcPr>
            <w:tcW w:w="1842" w:type="dxa"/>
            <w:noWrap/>
            <w:hideMark/>
          </w:tcPr>
          <w:p w14:paraId="3B08A5D8" w14:textId="77777777" w:rsidR="00C70FC3" w:rsidRPr="00F76055" w:rsidRDefault="00C70FC3" w:rsidP="009D75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523" w:type="dxa"/>
            <w:hideMark/>
          </w:tcPr>
          <w:p w14:paraId="55CF2868" w14:textId="2FF157F1" w:rsidR="00C70FC3" w:rsidRPr="00F76055" w:rsidRDefault="00C70FC3" w:rsidP="009D75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fižol za stročje </w:t>
            </w:r>
          </w:p>
        </w:tc>
      </w:tr>
      <w:tr w:rsidR="00C70FC3" w:rsidRPr="00F76055" w14:paraId="4910FA1E" w14:textId="77777777" w:rsidTr="4143EFDB">
        <w:trPr>
          <w:trHeight w:val="269"/>
        </w:trPr>
        <w:tc>
          <w:tcPr>
            <w:tcW w:w="2474" w:type="dxa"/>
            <w:vMerge/>
            <w:hideMark/>
          </w:tcPr>
          <w:p w14:paraId="589F5836" w14:textId="77777777" w:rsidR="00C70FC3" w:rsidRPr="00F76055" w:rsidRDefault="00C70FC3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7407FFB5" w14:textId="77777777" w:rsidR="00C70FC3" w:rsidRPr="00F76055" w:rsidRDefault="00C70FC3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vMerge/>
            <w:hideMark/>
          </w:tcPr>
          <w:p w14:paraId="71E9B8C3" w14:textId="77777777" w:rsidR="00C70FC3" w:rsidRPr="00F76055" w:rsidRDefault="00C70FC3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2E621457" w14:textId="39B62801" w:rsidR="00C70FC3" w:rsidRPr="00F76055" w:rsidRDefault="00C70FC3" w:rsidP="009D75B9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rc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evo*</w:t>
            </w:r>
          </w:p>
        </w:tc>
        <w:tc>
          <w:tcPr>
            <w:tcW w:w="1418" w:type="dxa"/>
            <w:noWrap/>
            <w:hideMark/>
          </w:tcPr>
          <w:p w14:paraId="03B31F0E" w14:textId="269CE1DD" w:rsidR="00C70FC3" w:rsidRPr="00F76055" w:rsidRDefault="00C70FC3" w:rsidP="009D75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6-20 L/ha</w:t>
            </w:r>
          </w:p>
        </w:tc>
        <w:tc>
          <w:tcPr>
            <w:tcW w:w="1842" w:type="dxa"/>
            <w:noWrap/>
            <w:hideMark/>
          </w:tcPr>
          <w:p w14:paraId="09BB2093" w14:textId="77777777" w:rsidR="00C70FC3" w:rsidRPr="00F76055" w:rsidRDefault="00C70FC3" w:rsidP="009D75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523" w:type="dxa"/>
            <w:hideMark/>
          </w:tcPr>
          <w:p w14:paraId="6ADD5BA0" w14:textId="0D10CAF7" w:rsidR="00C70FC3" w:rsidRPr="00F76055" w:rsidRDefault="00C70FC3" w:rsidP="009D75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fižol za stročje</w:t>
            </w:r>
          </w:p>
        </w:tc>
      </w:tr>
      <w:tr w:rsidR="00C70FC3" w:rsidRPr="00F76055" w14:paraId="6EFA7D61" w14:textId="77777777" w:rsidTr="4143EFDB">
        <w:trPr>
          <w:trHeight w:val="520"/>
        </w:trPr>
        <w:tc>
          <w:tcPr>
            <w:tcW w:w="2474" w:type="dxa"/>
            <w:vMerge/>
          </w:tcPr>
          <w:p w14:paraId="2D3DC8BA" w14:textId="77777777" w:rsidR="00C70FC3" w:rsidRPr="00F76055" w:rsidRDefault="00C70FC3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</w:tcPr>
          <w:p w14:paraId="364A52CD" w14:textId="77777777" w:rsidR="00C70FC3" w:rsidRPr="00F76055" w:rsidRDefault="00C70FC3" w:rsidP="009D75B9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9385" w:type="dxa"/>
            <w:gridSpan w:val="5"/>
            <w:noWrap/>
          </w:tcPr>
          <w:p w14:paraId="783A4874" w14:textId="6D06FF15" w:rsidR="00C70FC3" w:rsidRPr="00F76055" w:rsidRDefault="00C70FC3" w:rsidP="009D75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*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je dovoljeno samo v času setve oz. saditve s pomočjo posebnih dozirnih naprav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ozato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</w:tr>
      <w:tr w:rsidR="006550D5" w:rsidRPr="00F76055" w14:paraId="60CB20A9" w14:textId="77777777" w:rsidTr="4143EFDB">
        <w:trPr>
          <w:trHeight w:val="520"/>
        </w:trPr>
        <w:tc>
          <w:tcPr>
            <w:tcW w:w="2474" w:type="dxa"/>
            <w:vMerge w:val="restart"/>
            <w:hideMark/>
          </w:tcPr>
          <w:p w14:paraId="1EA8E293" w14:textId="77777777" w:rsidR="006550D5" w:rsidRPr="00F76055" w:rsidRDefault="006550D5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Navadna ali fižolova pršica   </w:t>
            </w:r>
          </w:p>
          <w:p w14:paraId="2B582771" w14:textId="533B228A" w:rsidR="006550D5" w:rsidRPr="00F76055" w:rsidRDefault="006550D5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etranychu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t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267" w:type="dxa"/>
            <w:vMerge w:val="restart"/>
            <w:hideMark/>
          </w:tcPr>
          <w:p w14:paraId="6FEDEC05" w14:textId="7F85421D" w:rsidR="006550D5" w:rsidRPr="00F76055" w:rsidRDefault="006550D5" w:rsidP="006550D5">
            <w:pPr>
              <w:pStyle w:val="Odstavekseznama"/>
              <w:ind w:left="106"/>
              <w:rPr>
                <w:rFonts w:cs="Arial"/>
                <w:sz w:val="18"/>
                <w:szCs w:val="18"/>
              </w:rPr>
            </w:pPr>
          </w:p>
        </w:tc>
        <w:tc>
          <w:tcPr>
            <w:tcW w:w="2192" w:type="dxa"/>
            <w:noWrap/>
            <w:hideMark/>
          </w:tcPr>
          <w:p w14:paraId="15847115" w14:textId="77777777" w:rsidR="006550D5" w:rsidRPr="00F76055" w:rsidRDefault="006550D5" w:rsidP="00C70FC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enproksimat</w:t>
            </w:r>
            <w:proofErr w:type="spellEnd"/>
          </w:p>
        </w:tc>
        <w:tc>
          <w:tcPr>
            <w:tcW w:w="2410" w:type="dxa"/>
            <w:noWrap/>
            <w:hideMark/>
          </w:tcPr>
          <w:p w14:paraId="14F2F073" w14:textId="77777777" w:rsidR="006550D5" w:rsidRPr="00F76055" w:rsidRDefault="006550D5" w:rsidP="00C70FC3">
            <w:pPr>
              <w:rPr>
                <w:rFonts w:cs="Arial"/>
                <w:sz w:val="18"/>
                <w:szCs w:val="18"/>
              </w:rPr>
            </w:pPr>
            <w:proofErr w:type="spellStart"/>
            <w:r w:rsidRPr="2C8D0080">
              <w:rPr>
                <w:rFonts w:cs="Arial"/>
                <w:sz w:val="18"/>
                <w:szCs w:val="18"/>
              </w:rPr>
              <w:t>Ortus</w:t>
            </w:r>
            <w:proofErr w:type="spellEnd"/>
            <w:r w:rsidRPr="2C8D0080">
              <w:rPr>
                <w:rFonts w:cs="Arial"/>
                <w:sz w:val="18"/>
                <w:szCs w:val="18"/>
              </w:rPr>
              <w:t xml:space="preserve"> 5 SC</w:t>
            </w:r>
          </w:p>
        </w:tc>
        <w:tc>
          <w:tcPr>
            <w:tcW w:w="1418" w:type="dxa"/>
            <w:noWrap/>
            <w:hideMark/>
          </w:tcPr>
          <w:p w14:paraId="46FF19A2" w14:textId="4A861BDB" w:rsidR="006550D5" w:rsidRPr="00F76055" w:rsidRDefault="006550D5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L/ha</w:t>
            </w:r>
          </w:p>
        </w:tc>
        <w:tc>
          <w:tcPr>
            <w:tcW w:w="1842" w:type="dxa"/>
            <w:noWrap/>
            <w:hideMark/>
          </w:tcPr>
          <w:p w14:paraId="43873BFC" w14:textId="77777777" w:rsidR="006550D5" w:rsidRPr="00F76055" w:rsidRDefault="006550D5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23" w:type="dxa"/>
            <w:noWrap/>
            <w:hideMark/>
          </w:tcPr>
          <w:p w14:paraId="36150E1C" w14:textId="77777777" w:rsidR="006550D5" w:rsidRPr="00F76055" w:rsidRDefault="006550D5" w:rsidP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v zaščitenih prostorih</w:t>
            </w:r>
          </w:p>
        </w:tc>
      </w:tr>
      <w:tr w:rsidR="006550D5" w:rsidRPr="00F76055" w14:paraId="5FB608DE" w14:textId="77777777" w:rsidTr="4143EFDB">
        <w:trPr>
          <w:trHeight w:val="289"/>
        </w:trPr>
        <w:tc>
          <w:tcPr>
            <w:tcW w:w="2474" w:type="dxa"/>
            <w:vMerge/>
          </w:tcPr>
          <w:p w14:paraId="71A022CE" w14:textId="77777777" w:rsidR="006550D5" w:rsidRPr="00F76055" w:rsidRDefault="006550D5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</w:tcPr>
          <w:p w14:paraId="27643EBC" w14:textId="77777777" w:rsidR="006550D5" w:rsidRPr="00F76055" w:rsidRDefault="006550D5" w:rsidP="00C70FC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vMerge w:val="restart"/>
            <w:noWrap/>
          </w:tcPr>
          <w:p w14:paraId="4BC77C8D" w14:textId="6437796C" w:rsidR="006550D5" w:rsidRPr="00F76055" w:rsidRDefault="006550D5" w:rsidP="00C70FC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410" w:type="dxa"/>
            <w:noWrap/>
          </w:tcPr>
          <w:p w14:paraId="3F020749" w14:textId="3F3A11DB" w:rsidR="006550D5" w:rsidRPr="00F76055" w:rsidRDefault="006550D5" w:rsidP="00C70FC3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hiovi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et</w:t>
            </w:r>
          </w:p>
        </w:tc>
        <w:tc>
          <w:tcPr>
            <w:tcW w:w="1418" w:type="dxa"/>
            <w:noWrap/>
          </w:tcPr>
          <w:p w14:paraId="4BDE6219" w14:textId="6D076472" w:rsidR="006550D5" w:rsidRPr="00F76055" w:rsidRDefault="006550D5" w:rsidP="00C70FC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-4 L/ha</w:t>
            </w:r>
          </w:p>
        </w:tc>
        <w:tc>
          <w:tcPr>
            <w:tcW w:w="1842" w:type="dxa"/>
            <w:noWrap/>
          </w:tcPr>
          <w:p w14:paraId="2D66261C" w14:textId="72BB43ED" w:rsidR="006550D5" w:rsidRPr="00F76055" w:rsidRDefault="006550D5" w:rsidP="00C70FC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523" w:type="dxa"/>
            <w:noWrap/>
          </w:tcPr>
          <w:p w14:paraId="42D0CF85" w14:textId="77777777" w:rsidR="006550D5" w:rsidRPr="00F76055" w:rsidRDefault="006550D5" w:rsidP="00C70FC3">
            <w:pPr>
              <w:rPr>
                <w:rFonts w:cs="Arial"/>
                <w:sz w:val="18"/>
                <w:szCs w:val="18"/>
              </w:rPr>
            </w:pPr>
          </w:p>
        </w:tc>
      </w:tr>
      <w:tr w:rsidR="006550D5" w14:paraId="722A5FAF" w14:textId="77777777" w:rsidTr="4143EFDB">
        <w:trPr>
          <w:trHeight w:val="300"/>
        </w:trPr>
        <w:tc>
          <w:tcPr>
            <w:tcW w:w="2474" w:type="dxa"/>
            <w:vMerge/>
            <w:hideMark/>
          </w:tcPr>
          <w:p w14:paraId="1D150227" w14:textId="2CF3E688" w:rsidR="006550D5" w:rsidRDefault="006550D5" w:rsidP="2C8D0080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267" w:type="dxa"/>
            <w:vMerge/>
            <w:hideMark/>
          </w:tcPr>
          <w:p w14:paraId="0FF16552" w14:textId="49B5389B" w:rsidR="006550D5" w:rsidRDefault="006550D5" w:rsidP="2C8D0080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92" w:type="dxa"/>
            <w:vMerge/>
            <w:noWrap/>
          </w:tcPr>
          <w:p w14:paraId="61639D1F" w14:textId="7F9BF473" w:rsidR="006550D5" w:rsidRDefault="006550D5" w:rsidP="2C8D0080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7281FD9F" w14:textId="1F19F697" w:rsidR="006550D5" w:rsidRDefault="006550D5" w:rsidP="2C8D0080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8D0080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418" w:type="dxa"/>
            <w:noWrap/>
          </w:tcPr>
          <w:p w14:paraId="2B5DAFCE" w14:textId="193B45C1" w:rsidR="006550D5" w:rsidRDefault="006550D5" w:rsidP="2C8D0080">
            <w:pPr>
              <w:rPr>
                <w:rFonts w:cs="Arial"/>
                <w:color w:val="00B050"/>
                <w:sz w:val="18"/>
                <w:szCs w:val="18"/>
              </w:rPr>
            </w:pPr>
            <w:r w:rsidRPr="2C8D0080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842" w:type="dxa"/>
            <w:noWrap/>
          </w:tcPr>
          <w:p w14:paraId="71615669" w14:textId="776E81F7" w:rsidR="006550D5" w:rsidRDefault="006550D5" w:rsidP="2C8D0080">
            <w:pPr>
              <w:rPr>
                <w:rFonts w:cs="Arial"/>
                <w:color w:val="00B050"/>
                <w:sz w:val="18"/>
                <w:szCs w:val="18"/>
              </w:rPr>
            </w:pPr>
            <w:r w:rsidRPr="2C8D0080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523" w:type="dxa"/>
            <w:noWrap/>
          </w:tcPr>
          <w:p w14:paraId="3F77756D" w14:textId="66F8DCC7" w:rsidR="006550D5" w:rsidRDefault="006550D5" w:rsidP="2C8D0080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6FF376F9" w14:textId="339BFA3E" w:rsidR="00F24C29" w:rsidRPr="00F76055" w:rsidRDefault="00F24C29" w:rsidP="00645E4C">
      <w:pPr>
        <w:jc w:val="left"/>
        <w:rPr>
          <w:rFonts w:cs="Arial"/>
          <w:sz w:val="18"/>
          <w:szCs w:val="18"/>
        </w:rPr>
      </w:pPr>
    </w:p>
    <w:p w14:paraId="01DBEAC1" w14:textId="77777777" w:rsidR="009D75B9" w:rsidRPr="00F76055" w:rsidRDefault="009D75B9" w:rsidP="00645E4C">
      <w:pPr>
        <w:jc w:val="left"/>
        <w:rPr>
          <w:rFonts w:cs="Arial"/>
          <w:sz w:val="18"/>
          <w:szCs w:val="18"/>
        </w:rPr>
      </w:pPr>
    </w:p>
    <w:p w14:paraId="04688E63" w14:textId="23643B11" w:rsidR="00970C11" w:rsidRPr="00F76055" w:rsidRDefault="000D7F90" w:rsidP="009D75B9">
      <w:pPr>
        <w:pStyle w:val="Naslov2"/>
        <w:spacing w:before="0" w:after="0"/>
        <w:rPr>
          <w:rFonts w:cs="Arial"/>
          <w:szCs w:val="20"/>
          <w:lang w:val="sl-SI"/>
        </w:rPr>
      </w:pPr>
      <w:bookmarkStart w:id="583" w:name="_Toc99452046"/>
      <w:bookmarkStart w:id="584" w:name="_Toc167122151"/>
      <w:bookmarkStart w:id="585" w:name="_Toc167122386"/>
      <w:bookmarkStart w:id="586" w:name="_Toc170778103"/>
      <w:bookmarkStart w:id="587" w:name="_Toc511825756"/>
      <w:bookmarkStart w:id="588" w:name="_Toc215563125"/>
      <w:bookmarkStart w:id="589" w:name="_Toc91332674"/>
      <w:bookmarkStart w:id="590" w:name="_Toc91332896"/>
      <w:bookmarkStart w:id="591" w:name="_Toc91333102"/>
      <w:bookmarkStart w:id="592" w:name="_Toc28393477"/>
      <w:bookmarkStart w:id="593" w:name="_Toc38347067"/>
      <w:bookmarkEnd w:id="573"/>
      <w:bookmarkEnd w:id="574"/>
      <w:bookmarkEnd w:id="575"/>
      <w:bookmarkEnd w:id="576"/>
      <w:bookmarkEnd w:id="577"/>
      <w:bookmarkEnd w:id="578"/>
      <w:bookmarkEnd w:id="579"/>
      <w:r w:rsidRPr="00F76055">
        <w:rPr>
          <w:rFonts w:cs="Arial"/>
          <w:szCs w:val="20"/>
          <w:lang w:val="sl-SI"/>
        </w:rPr>
        <w:lastRenderedPageBreak/>
        <w:t>INTEGRIRANO VARSTVO GRAH</w:t>
      </w:r>
      <w:bookmarkEnd w:id="583"/>
      <w:r w:rsidRPr="00F76055">
        <w:rPr>
          <w:rFonts w:cs="Arial"/>
          <w:szCs w:val="20"/>
          <w:lang w:val="sl-SI"/>
        </w:rPr>
        <w:t>A</w:t>
      </w:r>
      <w:bookmarkEnd w:id="584"/>
      <w:bookmarkEnd w:id="585"/>
      <w:bookmarkEnd w:id="586"/>
      <w:r w:rsidRPr="00F76055">
        <w:rPr>
          <w:rFonts w:cs="Arial"/>
          <w:szCs w:val="20"/>
          <w:lang w:val="sl-SI"/>
        </w:rPr>
        <w:t xml:space="preserve"> </w:t>
      </w:r>
    </w:p>
    <w:p w14:paraId="573ACD99" w14:textId="77777777" w:rsidR="009D75B9" w:rsidRPr="00F76055" w:rsidRDefault="009D75B9" w:rsidP="009D75B9"/>
    <w:tbl>
      <w:tblPr>
        <w:tblStyle w:val="Tabelamrea"/>
        <w:tblW w:w="15124" w:type="dxa"/>
        <w:tblLook w:val="04A0" w:firstRow="1" w:lastRow="0" w:firstColumn="1" w:lastColumn="0" w:noHBand="0" w:noVBand="1"/>
      </w:tblPr>
      <w:tblGrid>
        <w:gridCol w:w="2512"/>
        <w:gridCol w:w="3085"/>
        <w:gridCol w:w="2237"/>
        <w:gridCol w:w="2377"/>
        <w:gridCol w:w="1404"/>
        <w:gridCol w:w="1847"/>
        <w:gridCol w:w="1662"/>
      </w:tblGrid>
      <w:tr w:rsidR="00C70FC3" w:rsidRPr="00F76055" w14:paraId="7CC1831B" w14:textId="77777777" w:rsidTr="006550D5">
        <w:trPr>
          <w:trHeight w:val="300"/>
          <w:tblHeader/>
        </w:trPr>
        <w:tc>
          <w:tcPr>
            <w:tcW w:w="2512" w:type="dxa"/>
            <w:shd w:val="clear" w:color="auto" w:fill="F2F2F2" w:themeFill="background1" w:themeFillShade="F2"/>
            <w:hideMark/>
          </w:tcPr>
          <w:p w14:paraId="53BB4516" w14:textId="77777777" w:rsidR="00C70FC3" w:rsidRPr="00F76055" w:rsidRDefault="00C70FC3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3085" w:type="dxa"/>
            <w:shd w:val="clear" w:color="auto" w:fill="F2F2F2" w:themeFill="background1" w:themeFillShade="F2"/>
            <w:hideMark/>
          </w:tcPr>
          <w:p w14:paraId="52564E35" w14:textId="77777777" w:rsidR="00C70FC3" w:rsidRPr="00F76055" w:rsidRDefault="00C70FC3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237" w:type="dxa"/>
            <w:shd w:val="clear" w:color="auto" w:fill="F2F2F2" w:themeFill="background1" w:themeFillShade="F2"/>
            <w:hideMark/>
          </w:tcPr>
          <w:p w14:paraId="540332B3" w14:textId="77777777" w:rsidR="00C70FC3" w:rsidRPr="00F76055" w:rsidRDefault="00C70FC3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377" w:type="dxa"/>
            <w:shd w:val="clear" w:color="auto" w:fill="F2F2F2" w:themeFill="background1" w:themeFillShade="F2"/>
            <w:hideMark/>
          </w:tcPr>
          <w:p w14:paraId="19BCE900" w14:textId="77777777" w:rsidR="00C70FC3" w:rsidRPr="00F76055" w:rsidRDefault="00C70FC3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404" w:type="dxa"/>
            <w:shd w:val="clear" w:color="auto" w:fill="F2F2F2" w:themeFill="background1" w:themeFillShade="F2"/>
            <w:hideMark/>
          </w:tcPr>
          <w:p w14:paraId="7F437505" w14:textId="77777777" w:rsidR="00C70FC3" w:rsidRPr="00F76055" w:rsidRDefault="00C70FC3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842" w:type="dxa"/>
            <w:shd w:val="clear" w:color="auto" w:fill="F2F2F2" w:themeFill="background1" w:themeFillShade="F2"/>
            <w:hideMark/>
          </w:tcPr>
          <w:p w14:paraId="59ED40B8" w14:textId="77777777" w:rsidR="00C70FC3" w:rsidRPr="00F76055" w:rsidRDefault="00C70FC3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667" w:type="dxa"/>
            <w:shd w:val="clear" w:color="auto" w:fill="F2F2F2" w:themeFill="background1" w:themeFillShade="F2"/>
            <w:hideMark/>
          </w:tcPr>
          <w:p w14:paraId="7DD8AF14" w14:textId="77777777" w:rsidR="00C70FC3" w:rsidRPr="00F76055" w:rsidRDefault="00C70FC3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C70FC3" w:rsidRPr="00F76055" w14:paraId="6035EF9E" w14:textId="77777777" w:rsidTr="0070728C">
        <w:trPr>
          <w:trHeight w:val="300"/>
        </w:trPr>
        <w:tc>
          <w:tcPr>
            <w:tcW w:w="2512" w:type="dxa"/>
            <w:vMerge w:val="restart"/>
            <w:hideMark/>
          </w:tcPr>
          <w:p w14:paraId="318AFE37" w14:textId="2EDF2E1D" w:rsidR="00C70FC3" w:rsidRPr="00F76055" w:rsidRDefault="00C70FC3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a pegavost na grahu             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ychosphaer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p.)</w:t>
            </w:r>
          </w:p>
        </w:tc>
        <w:tc>
          <w:tcPr>
            <w:tcW w:w="3085" w:type="dxa"/>
            <w:vMerge w:val="restart"/>
            <w:hideMark/>
          </w:tcPr>
          <w:p w14:paraId="52079FA1" w14:textId="77777777" w:rsidR="00C70FC3" w:rsidRPr="00F76055" w:rsidRDefault="00C70FC3" w:rsidP="00C70FC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7D31FE9" w14:textId="77777777" w:rsidR="00C70FC3" w:rsidRPr="00F76055" w:rsidRDefault="00C70FC3" w:rsidP="00B84EF7">
            <w:pPr>
              <w:pStyle w:val="Odstavekseznama"/>
              <w:numPr>
                <w:ilvl w:val="0"/>
                <w:numId w:val="2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olobar, </w:t>
            </w:r>
          </w:p>
          <w:p w14:paraId="3C474D43" w14:textId="2C36672D" w:rsidR="00C70FC3" w:rsidRPr="00F76055" w:rsidRDefault="00C70FC3" w:rsidP="00B84EF7">
            <w:pPr>
              <w:pStyle w:val="Odstavekseznama"/>
              <w:numPr>
                <w:ilvl w:val="0"/>
                <w:numId w:val="2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zdravega semena.</w:t>
            </w:r>
          </w:p>
        </w:tc>
        <w:tc>
          <w:tcPr>
            <w:tcW w:w="2237" w:type="dxa"/>
            <w:vMerge w:val="restart"/>
            <w:noWrap/>
            <w:hideMark/>
          </w:tcPr>
          <w:p w14:paraId="166BCF8B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377" w:type="dxa"/>
            <w:noWrap/>
            <w:hideMark/>
          </w:tcPr>
          <w:p w14:paraId="4105D6EC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04" w:type="dxa"/>
            <w:noWrap/>
            <w:hideMark/>
          </w:tcPr>
          <w:p w14:paraId="1812E3E5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27BD7899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4 stročje, 35 zrnje </w:t>
            </w:r>
          </w:p>
        </w:tc>
        <w:tc>
          <w:tcPr>
            <w:tcW w:w="1662" w:type="dxa"/>
            <w:noWrap/>
            <w:hideMark/>
          </w:tcPr>
          <w:p w14:paraId="2AC84619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C70FC3" w:rsidRPr="00F76055" w14:paraId="690D13B8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103665A1" w14:textId="77777777" w:rsidR="00C70FC3" w:rsidRPr="00F76055" w:rsidRDefault="00C70FC3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11E5942D" w14:textId="77777777" w:rsidR="00C70FC3" w:rsidRPr="00F76055" w:rsidRDefault="00C70FC3" w:rsidP="00C70FC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2F724F27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4F53459D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04" w:type="dxa"/>
            <w:noWrap/>
            <w:hideMark/>
          </w:tcPr>
          <w:p w14:paraId="48A26596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19200542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 stročje, 35 zrnje</w:t>
            </w:r>
          </w:p>
        </w:tc>
        <w:tc>
          <w:tcPr>
            <w:tcW w:w="1662" w:type="dxa"/>
            <w:noWrap/>
            <w:hideMark/>
          </w:tcPr>
          <w:p w14:paraId="7C767FAD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C70FC3" w:rsidRPr="00F76055" w14:paraId="5619D0B1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35BA6E0F" w14:textId="77777777" w:rsidR="00C70FC3" w:rsidRPr="00F76055" w:rsidRDefault="00C70FC3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4C1D04B9" w14:textId="77777777" w:rsidR="00C70FC3" w:rsidRPr="00F76055" w:rsidRDefault="00C70FC3" w:rsidP="00C70FC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104B0DCB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2A5CDD65" w14:textId="77777F92" w:rsidR="00C70FC3" w:rsidRPr="00F76055" w:rsidRDefault="1A6D4745">
            <w:pPr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Nori</w:t>
            </w:r>
            <w:r w:rsidR="62B44637" w:rsidRPr="4143EFDB">
              <w:rPr>
                <w:rFonts w:cs="Arial"/>
                <w:sz w:val="18"/>
                <w:szCs w:val="18"/>
              </w:rPr>
              <w:t>o</w:t>
            </w:r>
            <w:r w:rsidRPr="4143EFDB">
              <w:rPr>
                <w:rFonts w:cs="Arial"/>
                <w:sz w:val="18"/>
                <w:szCs w:val="18"/>
              </w:rPr>
              <w:t>s</w:t>
            </w:r>
            <w:proofErr w:type="spellEnd"/>
          </w:p>
        </w:tc>
        <w:tc>
          <w:tcPr>
            <w:tcW w:w="1404" w:type="dxa"/>
            <w:noWrap/>
            <w:hideMark/>
          </w:tcPr>
          <w:p w14:paraId="47A62B75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4CDDF115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 zrnje</w:t>
            </w:r>
          </w:p>
        </w:tc>
        <w:tc>
          <w:tcPr>
            <w:tcW w:w="1662" w:type="dxa"/>
            <w:noWrap/>
            <w:hideMark/>
          </w:tcPr>
          <w:p w14:paraId="79769AB3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C70FC3" w:rsidRPr="00F76055" w14:paraId="18B1ED9A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37680652" w14:textId="77777777" w:rsidR="00C70FC3" w:rsidRPr="00F76055" w:rsidRDefault="00C70FC3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2CC74079" w14:textId="77777777" w:rsidR="00C70FC3" w:rsidRPr="00F76055" w:rsidRDefault="00C70FC3" w:rsidP="00C70FC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73011CC6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0CB9C853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404" w:type="dxa"/>
            <w:noWrap/>
            <w:hideMark/>
          </w:tcPr>
          <w:p w14:paraId="4E46DD50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0FA512A4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 stročje, 35 zrnje</w:t>
            </w:r>
          </w:p>
        </w:tc>
        <w:tc>
          <w:tcPr>
            <w:tcW w:w="1662" w:type="dxa"/>
            <w:noWrap/>
            <w:hideMark/>
          </w:tcPr>
          <w:p w14:paraId="4AC8E97B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550D5" w:rsidRPr="00F76055" w14:paraId="0D19ACC7" w14:textId="77777777" w:rsidTr="0070728C">
        <w:trPr>
          <w:trHeight w:val="300"/>
        </w:trPr>
        <w:tc>
          <w:tcPr>
            <w:tcW w:w="2512" w:type="dxa"/>
            <w:vMerge w:val="restart"/>
            <w:hideMark/>
          </w:tcPr>
          <w:p w14:paraId="7CF4DF38" w14:textId="77777777" w:rsidR="006550D5" w:rsidRPr="00F76055" w:rsidRDefault="006550D5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rahova pepelovk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is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ar.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is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85" w:type="dxa"/>
            <w:vMerge w:val="restart"/>
            <w:hideMark/>
          </w:tcPr>
          <w:p w14:paraId="0EC511B7" w14:textId="77777777" w:rsidR="006550D5" w:rsidRPr="00F76055" w:rsidRDefault="006550D5" w:rsidP="00C70FC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592462F9" w14:textId="2F848647" w:rsidR="006550D5" w:rsidRPr="00F76055" w:rsidRDefault="006550D5" w:rsidP="00B84EF7">
            <w:pPr>
              <w:pStyle w:val="Odstavekseznama"/>
              <w:numPr>
                <w:ilvl w:val="0"/>
                <w:numId w:val="2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tev odpornih sort.</w:t>
            </w:r>
          </w:p>
        </w:tc>
        <w:tc>
          <w:tcPr>
            <w:tcW w:w="2237" w:type="dxa"/>
            <w:vMerge w:val="restart"/>
            <w:noWrap/>
            <w:hideMark/>
          </w:tcPr>
          <w:p w14:paraId="63F5DF91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377" w:type="dxa"/>
            <w:noWrap/>
            <w:hideMark/>
          </w:tcPr>
          <w:p w14:paraId="6A8EBA34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osan</w:t>
            </w:r>
            <w:proofErr w:type="spellEnd"/>
          </w:p>
        </w:tc>
        <w:tc>
          <w:tcPr>
            <w:tcW w:w="1404" w:type="dxa"/>
            <w:noWrap/>
            <w:hideMark/>
          </w:tcPr>
          <w:p w14:paraId="008A58C0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4-5 kg/ha</w:t>
            </w:r>
          </w:p>
        </w:tc>
        <w:tc>
          <w:tcPr>
            <w:tcW w:w="1847" w:type="dxa"/>
            <w:noWrap/>
            <w:hideMark/>
          </w:tcPr>
          <w:p w14:paraId="567B7AE4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662" w:type="dxa"/>
            <w:noWrap/>
            <w:hideMark/>
          </w:tcPr>
          <w:p w14:paraId="5A265F0F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550D5" w:rsidRPr="00F76055" w14:paraId="5F20CE44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2D05F81B" w14:textId="77777777" w:rsidR="006550D5" w:rsidRPr="00F76055" w:rsidRDefault="006550D5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590BE4EC" w14:textId="77777777" w:rsidR="006550D5" w:rsidRPr="00F76055" w:rsidRDefault="006550D5" w:rsidP="00C70FC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385A05A8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7097C24A" w14:textId="2949E16F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color w:val="00B050"/>
                <w:sz w:val="18"/>
                <w:szCs w:val="18"/>
              </w:rPr>
              <w:t>Pepelin</w:t>
            </w:r>
            <w:proofErr w:type="spellEnd"/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404" w:type="dxa"/>
            <w:noWrap/>
            <w:hideMark/>
          </w:tcPr>
          <w:p w14:paraId="09057CEF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4-5 kg/ha</w:t>
            </w:r>
          </w:p>
        </w:tc>
        <w:tc>
          <w:tcPr>
            <w:tcW w:w="1847" w:type="dxa"/>
            <w:noWrap/>
            <w:hideMark/>
          </w:tcPr>
          <w:p w14:paraId="32968D9B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662" w:type="dxa"/>
            <w:noWrap/>
            <w:hideMark/>
          </w:tcPr>
          <w:p w14:paraId="54C3304D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550D5" w:rsidRPr="00F76055" w14:paraId="26AB8FB8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0895EDCF" w14:textId="77777777" w:rsidR="006550D5" w:rsidRPr="00F76055" w:rsidRDefault="006550D5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7AD0CF46" w14:textId="77777777" w:rsidR="006550D5" w:rsidRPr="00F76055" w:rsidRDefault="006550D5" w:rsidP="00C70FC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37ACAFA9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76DBAA5A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inde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80 WG</w:t>
            </w:r>
          </w:p>
        </w:tc>
        <w:tc>
          <w:tcPr>
            <w:tcW w:w="1404" w:type="dxa"/>
            <w:noWrap/>
            <w:hideMark/>
          </w:tcPr>
          <w:p w14:paraId="6423353B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4-5 kg/ha</w:t>
            </w:r>
          </w:p>
        </w:tc>
        <w:tc>
          <w:tcPr>
            <w:tcW w:w="1847" w:type="dxa"/>
            <w:noWrap/>
            <w:hideMark/>
          </w:tcPr>
          <w:p w14:paraId="35BE000F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662" w:type="dxa"/>
            <w:noWrap/>
            <w:hideMark/>
          </w:tcPr>
          <w:p w14:paraId="5515214E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550D5" w:rsidRPr="00F76055" w14:paraId="44FC14AD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1EB54C47" w14:textId="77777777" w:rsidR="006550D5" w:rsidRPr="00F76055" w:rsidRDefault="006550D5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2C3C0FBE" w14:textId="77777777" w:rsidR="006550D5" w:rsidRPr="00F76055" w:rsidRDefault="006550D5" w:rsidP="00C70FC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1734BE99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5D80AD80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ulf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800 SC</w:t>
            </w:r>
          </w:p>
        </w:tc>
        <w:tc>
          <w:tcPr>
            <w:tcW w:w="1404" w:type="dxa"/>
            <w:noWrap/>
            <w:hideMark/>
          </w:tcPr>
          <w:p w14:paraId="2C8CF100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4-5 L/ha</w:t>
            </w:r>
          </w:p>
        </w:tc>
        <w:tc>
          <w:tcPr>
            <w:tcW w:w="1847" w:type="dxa"/>
            <w:noWrap/>
            <w:hideMark/>
          </w:tcPr>
          <w:p w14:paraId="36065D40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662" w:type="dxa"/>
            <w:noWrap/>
            <w:hideMark/>
          </w:tcPr>
          <w:p w14:paraId="2D342855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550D5" w:rsidRPr="00F76055" w14:paraId="4D1EBBF9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15B21BD9" w14:textId="77777777" w:rsidR="006550D5" w:rsidRPr="00F76055" w:rsidRDefault="006550D5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6CE315FE" w14:textId="77777777" w:rsidR="006550D5" w:rsidRPr="00F76055" w:rsidRDefault="006550D5" w:rsidP="00C70FC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5ECF9A06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5D54AF9F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Microthi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C</w:t>
            </w:r>
          </w:p>
        </w:tc>
        <w:tc>
          <w:tcPr>
            <w:tcW w:w="1404" w:type="dxa"/>
            <w:noWrap/>
            <w:hideMark/>
          </w:tcPr>
          <w:p w14:paraId="14E23FA1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 L/ha</w:t>
            </w:r>
          </w:p>
        </w:tc>
        <w:tc>
          <w:tcPr>
            <w:tcW w:w="1847" w:type="dxa"/>
            <w:noWrap/>
            <w:hideMark/>
          </w:tcPr>
          <w:p w14:paraId="46AFC74C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662" w:type="dxa"/>
            <w:noWrap/>
            <w:hideMark/>
          </w:tcPr>
          <w:p w14:paraId="607D9735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550D5" w:rsidRPr="00F76055" w14:paraId="3AC3967C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2F1E12A1" w14:textId="77777777" w:rsidR="006550D5" w:rsidRPr="00F76055" w:rsidRDefault="006550D5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2FBD75CB" w14:textId="77777777" w:rsidR="006550D5" w:rsidRPr="00F76055" w:rsidRDefault="006550D5" w:rsidP="00C70FC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125CB548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09A3380B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hiovi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et</w:t>
            </w:r>
          </w:p>
        </w:tc>
        <w:tc>
          <w:tcPr>
            <w:tcW w:w="1404" w:type="dxa"/>
            <w:noWrap/>
            <w:hideMark/>
          </w:tcPr>
          <w:p w14:paraId="55A9A9E7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-4 kg/ha</w:t>
            </w:r>
          </w:p>
        </w:tc>
        <w:tc>
          <w:tcPr>
            <w:tcW w:w="1847" w:type="dxa"/>
            <w:noWrap/>
            <w:hideMark/>
          </w:tcPr>
          <w:p w14:paraId="68E7EDB0" w14:textId="77777777" w:rsidR="006550D5" w:rsidRPr="00F76055" w:rsidRDefault="006550D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662" w:type="dxa"/>
            <w:noWrap/>
            <w:hideMark/>
          </w:tcPr>
          <w:p w14:paraId="249672EC" w14:textId="77777777" w:rsidR="006550D5" w:rsidRPr="00F76055" w:rsidRDefault="006550D5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550D5" w14:paraId="7452EDE7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5EEA1C8F" w14:textId="77777777" w:rsidR="006550D5" w:rsidRDefault="006550D5"/>
        </w:tc>
        <w:tc>
          <w:tcPr>
            <w:tcW w:w="3085" w:type="dxa"/>
            <w:vMerge/>
            <w:hideMark/>
          </w:tcPr>
          <w:p w14:paraId="49B2EC61" w14:textId="77777777" w:rsidR="006550D5" w:rsidRDefault="006550D5"/>
        </w:tc>
        <w:tc>
          <w:tcPr>
            <w:tcW w:w="2237" w:type="dxa"/>
            <w:vMerge/>
            <w:noWrap/>
            <w:hideMark/>
          </w:tcPr>
          <w:p w14:paraId="3FA9F54A" w14:textId="0EC62F8B" w:rsidR="006550D5" w:rsidRDefault="006550D5" w:rsidP="4143EFDB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574A7FA8" w14:textId="7FCD20BD" w:rsidR="006550D5" w:rsidRDefault="006550D5" w:rsidP="4143EFDB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404" w:type="dxa"/>
            <w:noWrap/>
            <w:hideMark/>
          </w:tcPr>
          <w:p w14:paraId="07B1951F" w14:textId="72289D2C" w:rsidR="006550D5" w:rsidRDefault="006550D5" w:rsidP="4143EFDB">
            <w:pPr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847" w:type="dxa"/>
            <w:noWrap/>
            <w:hideMark/>
          </w:tcPr>
          <w:p w14:paraId="477356FA" w14:textId="0EC1FDFC" w:rsidR="006550D5" w:rsidRDefault="006550D5" w:rsidP="4143EFDB">
            <w:pPr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62" w:type="dxa"/>
            <w:noWrap/>
            <w:hideMark/>
          </w:tcPr>
          <w:p w14:paraId="11395064" w14:textId="2CB10C30" w:rsidR="006550D5" w:rsidRDefault="006550D5" w:rsidP="4143EFDB">
            <w:pPr>
              <w:rPr>
                <w:rFonts w:cs="Arial"/>
                <w:sz w:val="18"/>
                <w:szCs w:val="18"/>
              </w:rPr>
            </w:pPr>
          </w:p>
        </w:tc>
      </w:tr>
      <w:tr w:rsidR="00C70FC3" w:rsidRPr="00F76055" w14:paraId="1F33D2B4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7C70E936" w14:textId="77777777" w:rsidR="00C70FC3" w:rsidRPr="00F76055" w:rsidRDefault="00C70FC3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12AFB87A" w14:textId="77777777" w:rsidR="00C70FC3" w:rsidRPr="00F76055" w:rsidRDefault="00C70FC3" w:rsidP="00C70FC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 w:val="restart"/>
            <w:noWrap/>
            <w:hideMark/>
          </w:tcPr>
          <w:p w14:paraId="7A44DD89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377" w:type="dxa"/>
            <w:noWrap/>
            <w:hideMark/>
          </w:tcPr>
          <w:p w14:paraId="3EF3B9F8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04" w:type="dxa"/>
            <w:noWrap/>
            <w:hideMark/>
          </w:tcPr>
          <w:p w14:paraId="273239D5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4CE178F2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4 stročje, 35 zrnje </w:t>
            </w:r>
          </w:p>
        </w:tc>
        <w:tc>
          <w:tcPr>
            <w:tcW w:w="1662" w:type="dxa"/>
            <w:noWrap/>
            <w:hideMark/>
          </w:tcPr>
          <w:p w14:paraId="00E9AA38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C70FC3" w:rsidRPr="00F76055" w14:paraId="2980B7FD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22270B40" w14:textId="77777777" w:rsidR="00C70FC3" w:rsidRPr="00F76055" w:rsidRDefault="00C70FC3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4EE75CA5" w14:textId="77777777" w:rsidR="00C70FC3" w:rsidRPr="00F76055" w:rsidRDefault="00C70FC3" w:rsidP="00C70FC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1CDA0597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73153357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04" w:type="dxa"/>
            <w:noWrap/>
            <w:hideMark/>
          </w:tcPr>
          <w:p w14:paraId="0F5F875F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5ED8F73D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 stročje, 35 zrnje</w:t>
            </w:r>
          </w:p>
        </w:tc>
        <w:tc>
          <w:tcPr>
            <w:tcW w:w="1662" w:type="dxa"/>
            <w:noWrap/>
            <w:hideMark/>
          </w:tcPr>
          <w:p w14:paraId="4491D40C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C70FC3" w:rsidRPr="00F76055" w14:paraId="7313E12B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4A1F2067" w14:textId="77777777" w:rsidR="00C70FC3" w:rsidRPr="00F76055" w:rsidRDefault="00C70FC3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272AF1CD" w14:textId="77777777" w:rsidR="00C70FC3" w:rsidRPr="00F76055" w:rsidRDefault="00C70FC3" w:rsidP="00C70FC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358B0BE8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3254933B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404" w:type="dxa"/>
            <w:noWrap/>
            <w:hideMark/>
          </w:tcPr>
          <w:p w14:paraId="71A11100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4B1633A5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 stročje, 35 zrnje</w:t>
            </w:r>
          </w:p>
        </w:tc>
        <w:tc>
          <w:tcPr>
            <w:tcW w:w="1662" w:type="dxa"/>
            <w:noWrap/>
            <w:hideMark/>
          </w:tcPr>
          <w:p w14:paraId="2DC82A84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C70FC3" w:rsidRPr="00F76055" w14:paraId="07BBA09D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5CB218F1" w14:textId="77777777" w:rsidR="00C70FC3" w:rsidRPr="00F76055" w:rsidRDefault="00C70FC3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3773CC2A" w14:textId="77777777" w:rsidR="00C70FC3" w:rsidRPr="00F76055" w:rsidRDefault="00C70FC3" w:rsidP="00C70FC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706C2F56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0160EC69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04" w:type="dxa"/>
            <w:noWrap/>
            <w:hideMark/>
          </w:tcPr>
          <w:p w14:paraId="7E5A167D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611DA8E7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 stročje, 35 zrnje</w:t>
            </w:r>
          </w:p>
        </w:tc>
        <w:tc>
          <w:tcPr>
            <w:tcW w:w="1662" w:type="dxa"/>
            <w:noWrap/>
            <w:hideMark/>
          </w:tcPr>
          <w:p w14:paraId="49E59616" w14:textId="77777777" w:rsidR="00C70FC3" w:rsidRPr="00F76055" w:rsidRDefault="00C70FC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C70FC3" w:rsidRPr="00F76055" w14:paraId="45BAEC13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440D599D" w14:textId="77777777" w:rsidR="00C70FC3" w:rsidRPr="00F76055" w:rsidRDefault="00C70FC3" w:rsidP="00C70FC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4F33A6D0" w14:textId="77777777" w:rsidR="00C70FC3" w:rsidRPr="00F76055" w:rsidRDefault="00C70FC3" w:rsidP="00C70FC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noWrap/>
            <w:hideMark/>
          </w:tcPr>
          <w:p w14:paraId="0B935E0B" w14:textId="77777777" w:rsidR="00C70FC3" w:rsidRPr="00F76055" w:rsidRDefault="00C70FC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COS-OGA</w:t>
            </w:r>
          </w:p>
        </w:tc>
        <w:tc>
          <w:tcPr>
            <w:tcW w:w="2377" w:type="dxa"/>
            <w:noWrap/>
            <w:hideMark/>
          </w:tcPr>
          <w:p w14:paraId="2F8B95BA" w14:textId="77777777" w:rsidR="00C70FC3" w:rsidRPr="00F76055" w:rsidRDefault="00C70FC3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ytosave</w:t>
            </w:r>
            <w:proofErr w:type="spellEnd"/>
          </w:p>
        </w:tc>
        <w:tc>
          <w:tcPr>
            <w:tcW w:w="1404" w:type="dxa"/>
            <w:noWrap/>
            <w:hideMark/>
          </w:tcPr>
          <w:p w14:paraId="18FBD039" w14:textId="77777777" w:rsidR="00C70FC3" w:rsidRPr="00F76055" w:rsidRDefault="00C70FC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847" w:type="dxa"/>
            <w:noWrap/>
            <w:hideMark/>
          </w:tcPr>
          <w:p w14:paraId="0F6FD168" w14:textId="7F6B8E0D" w:rsidR="00C70FC3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662" w:type="dxa"/>
            <w:noWrap/>
            <w:hideMark/>
          </w:tcPr>
          <w:p w14:paraId="4FC14D2F" w14:textId="77777777" w:rsidR="00C70FC3" w:rsidRPr="00F76055" w:rsidRDefault="00C70FC3" w:rsidP="009D75B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 delno zmanjševanje okužb</w:t>
            </w:r>
          </w:p>
        </w:tc>
      </w:tr>
      <w:tr w:rsidR="4143EFDB" w14:paraId="2F2AED8D" w14:textId="77777777" w:rsidTr="0070728C">
        <w:trPr>
          <w:trHeight w:val="300"/>
        </w:trPr>
        <w:tc>
          <w:tcPr>
            <w:tcW w:w="2512" w:type="dxa"/>
            <w:vMerge w:val="restart"/>
            <w:hideMark/>
          </w:tcPr>
          <w:p w14:paraId="19D882A8" w14:textId="77777777" w:rsidR="75053E5C" w:rsidRDefault="75053E5C" w:rsidP="4143EFDB">
            <w:pPr>
              <w:jc w:val="left"/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4143EFDB">
              <w:rPr>
                <w:rFonts w:cs="Arial"/>
                <w:sz w:val="18"/>
                <w:szCs w:val="18"/>
              </w:rPr>
              <w:t xml:space="preserve">          </w:t>
            </w:r>
          </w:p>
          <w:p w14:paraId="24293EEE" w14:textId="6ECE17C5" w:rsidR="75053E5C" w:rsidRDefault="75053E5C" w:rsidP="4143EFD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4143EFDB">
              <w:rPr>
                <w:rFonts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4143EFDB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4143EFDB">
              <w:rPr>
                <w:rFonts w:cs="Arial"/>
                <w:i/>
                <w:iCs/>
                <w:sz w:val="18"/>
                <w:szCs w:val="18"/>
              </w:rPr>
              <w:t>cinerea</w:t>
            </w:r>
            <w:proofErr w:type="spellEnd"/>
            <w:r w:rsidRPr="4143EFDB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85" w:type="dxa"/>
            <w:vMerge w:val="restart"/>
            <w:hideMark/>
          </w:tcPr>
          <w:p w14:paraId="0E69A458" w14:textId="6C77B872" w:rsidR="4143EFDB" w:rsidRDefault="4143EFDB" w:rsidP="4143EFD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  <w:p w14:paraId="17DF65BB" w14:textId="11D66948" w:rsidR="4143EFDB" w:rsidRDefault="4143EFDB" w:rsidP="4143EFD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  <w:p w14:paraId="1A79801E" w14:textId="1B14D427" w:rsidR="4143EFDB" w:rsidRDefault="4143EFDB" w:rsidP="4143EFD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  <w:p w14:paraId="521620D7" w14:textId="2878708D" w:rsidR="4143EFDB" w:rsidRDefault="4143EFDB" w:rsidP="4143EFD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  <w:p w14:paraId="1B47FB8A" w14:textId="77777777" w:rsidR="75053E5C" w:rsidRDefault="75053E5C" w:rsidP="4143EFD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4143EFDB">
              <w:rPr>
                <w:rFonts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237" w:type="dxa"/>
            <w:vMerge w:val="restart"/>
            <w:noWrap/>
            <w:hideMark/>
          </w:tcPr>
          <w:p w14:paraId="6B170279" w14:textId="33B90943" w:rsidR="21A7BA55" w:rsidRPr="006550D5" w:rsidRDefault="21A7BA55" w:rsidP="006550D5">
            <w:pPr>
              <w:spacing w:line="259" w:lineRule="auto"/>
              <w:rPr>
                <w:rFonts w:cs="Arial"/>
                <w:sz w:val="18"/>
                <w:szCs w:val="18"/>
              </w:rPr>
            </w:pPr>
            <w:proofErr w:type="spellStart"/>
            <w:r w:rsidRPr="006550D5">
              <w:rPr>
                <w:rFonts w:cs="Arial"/>
                <w:sz w:val="18"/>
                <w:szCs w:val="18"/>
              </w:rPr>
              <w:t>pirimetanil</w:t>
            </w:r>
            <w:proofErr w:type="spellEnd"/>
          </w:p>
        </w:tc>
        <w:tc>
          <w:tcPr>
            <w:tcW w:w="2377" w:type="dxa"/>
            <w:noWrap/>
            <w:hideMark/>
          </w:tcPr>
          <w:p w14:paraId="7491F80A" w14:textId="0ED0BC01" w:rsidR="4143EFDB" w:rsidRDefault="4143EFDB" w:rsidP="4143EFDB">
            <w:pPr>
              <w:spacing w:line="259" w:lineRule="auto"/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Avalon</w:t>
            </w:r>
            <w:proofErr w:type="spellEnd"/>
          </w:p>
        </w:tc>
        <w:tc>
          <w:tcPr>
            <w:tcW w:w="1404" w:type="dxa"/>
            <w:noWrap/>
            <w:hideMark/>
          </w:tcPr>
          <w:p w14:paraId="1DDE5817" w14:textId="40EF0594" w:rsidR="4143EFDB" w:rsidRDefault="4143EFDB" w:rsidP="4143EFDB">
            <w:pPr>
              <w:spacing w:line="259" w:lineRule="auto"/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1,5 L/ha</w:t>
            </w:r>
          </w:p>
        </w:tc>
        <w:tc>
          <w:tcPr>
            <w:tcW w:w="1847" w:type="dxa"/>
            <w:noWrap/>
            <w:hideMark/>
          </w:tcPr>
          <w:p w14:paraId="6C57DAEE" w14:textId="6F6460DD" w:rsidR="4143EFDB" w:rsidRDefault="4143EFDB" w:rsidP="4143EFDB">
            <w:pPr>
              <w:spacing w:line="259" w:lineRule="auto"/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662" w:type="dxa"/>
            <w:noWrap/>
            <w:hideMark/>
          </w:tcPr>
          <w:p w14:paraId="19329652" w14:textId="3EF27D9E" w:rsidR="33994EDC" w:rsidRPr="006550D5" w:rsidRDefault="33994EDC" w:rsidP="4143EFDB">
            <w:pPr>
              <w:jc w:val="left"/>
              <w:rPr>
                <w:rFonts w:cs="Arial"/>
                <w:sz w:val="18"/>
                <w:szCs w:val="18"/>
              </w:rPr>
            </w:pPr>
            <w:r w:rsidRPr="006550D5">
              <w:rPr>
                <w:rFonts w:cs="Arial"/>
                <w:sz w:val="18"/>
                <w:szCs w:val="18"/>
              </w:rPr>
              <w:t>krmni grah</w:t>
            </w:r>
          </w:p>
        </w:tc>
      </w:tr>
      <w:tr w:rsidR="4143EFDB" w14:paraId="5BB96BC1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5C556977" w14:textId="77777777" w:rsidR="006E5ECE" w:rsidRDefault="006E5ECE"/>
        </w:tc>
        <w:tc>
          <w:tcPr>
            <w:tcW w:w="3085" w:type="dxa"/>
            <w:vMerge/>
            <w:hideMark/>
          </w:tcPr>
          <w:p w14:paraId="3CB35515" w14:textId="77777777" w:rsidR="006E5ECE" w:rsidRDefault="006E5ECE"/>
        </w:tc>
        <w:tc>
          <w:tcPr>
            <w:tcW w:w="2237" w:type="dxa"/>
            <w:vMerge/>
            <w:noWrap/>
            <w:hideMark/>
          </w:tcPr>
          <w:p w14:paraId="24AF6808" w14:textId="77777777" w:rsidR="006E5ECE" w:rsidRDefault="006E5ECE"/>
        </w:tc>
        <w:tc>
          <w:tcPr>
            <w:tcW w:w="2377" w:type="dxa"/>
            <w:noWrap/>
            <w:hideMark/>
          </w:tcPr>
          <w:p w14:paraId="67D28F6C" w14:textId="681B4153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Erune</w:t>
            </w:r>
            <w:proofErr w:type="spellEnd"/>
            <w:r w:rsidRPr="4143EFDB">
              <w:rPr>
                <w:rFonts w:cs="Arial"/>
                <w:sz w:val="18"/>
                <w:szCs w:val="18"/>
              </w:rPr>
              <w:t xml:space="preserve"> 40 SC</w:t>
            </w:r>
          </w:p>
          <w:p w14:paraId="702DEFA0" w14:textId="3DCA6B82" w:rsidR="4143EFDB" w:rsidRDefault="4143EFDB" w:rsidP="4143EFDB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404" w:type="dxa"/>
            <w:noWrap/>
            <w:hideMark/>
          </w:tcPr>
          <w:p w14:paraId="54865C4F" w14:textId="63ED55DD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1,5 L/ha</w:t>
            </w:r>
          </w:p>
        </w:tc>
        <w:tc>
          <w:tcPr>
            <w:tcW w:w="1847" w:type="dxa"/>
            <w:noWrap/>
            <w:hideMark/>
          </w:tcPr>
          <w:p w14:paraId="0918A753" w14:textId="6AC78DF1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662" w:type="dxa"/>
            <w:noWrap/>
            <w:hideMark/>
          </w:tcPr>
          <w:p w14:paraId="34B5A11E" w14:textId="668C39E0" w:rsidR="35444B17" w:rsidRPr="006550D5" w:rsidRDefault="35444B17" w:rsidP="4143EFDB">
            <w:pPr>
              <w:jc w:val="left"/>
              <w:rPr>
                <w:rFonts w:cs="Arial"/>
                <w:sz w:val="18"/>
                <w:szCs w:val="18"/>
              </w:rPr>
            </w:pPr>
            <w:r w:rsidRPr="006550D5">
              <w:rPr>
                <w:rFonts w:cs="Arial"/>
                <w:sz w:val="18"/>
                <w:szCs w:val="18"/>
              </w:rPr>
              <w:t>krmni grah</w:t>
            </w:r>
          </w:p>
          <w:p w14:paraId="2504900F" w14:textId="3608687C" w:rsidR="4143EFDB" w:rsidRPr="006550D5" w:rsidRDefault="4143EFDB" w:rsidP="4143EFD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4143EFDB" w14:paraId="235CADBC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1450976C" w14:textId="77777777" w:rsidR="006E5ECE" w:rsidRDefault="006E5ECE"/>
        </w:tc>
        <w:tc>
          <w:tcPr>
            <w:tcW w:w="3085" w:type="dxa"/>
            <w:vMerge/>
            <w:hideMark/>
          </w:tcPr>
          <w:p w14:paraId="3BCADAFB" w14:textId="77777777" w:rsidR="006E5ECE" w:rsidRDefault="006E5ECE"/>
        </w:tc>
        <w:tc>
          <w:tcPr>
            <w:tcW w:w="2237" w:type="dxa"/>
            <w:vMerge/>
            <w:noWrap/>
            <w:hideMark/>
          </w:tcPr>
          <w:p w14:paraId="12ABECD0" w14:textId="77777777" w:rsidR="006E5ECE" w:rsidRDefault="006E5ECE"/>
        </w:tc>
        <w:tc>
          <w:tcPr>
            <w:tcW w:w="2377" w:type="dxa"/>
            <w:noWrap/>
            <w:hideMark/>
          </w:tcPr>
          <w:p w14:paraId="6FB0F20D" w14:textId="63EC3D7E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Laitane</w:t>
            </w:r>
            <w:proofErr w:type="spellEnd"/>
          </w:p>
        </w:tc>
        <w:tc>
          <w:tcPr>
            <w:tcW w:w="1404" w:type="dxa"/>
            <w:noWrap/>
            <w:hideMark/>
          </w:tcPr>
          <w:p w14:paraId="23202FB2" w14:textId="40E90AE3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1,5 L/ha</w:t>
            </w:r>
          </w:p>
        </w:tc>
        <w:tc>
          <w:tcPr>
            <w:tcW w:w="1847" w:type="dxa"/>
            <w:noWrap/>
            <w:hideMark/>
          </w:tcPr>
          <w:p w14:paraId="059FE12A" w14:textId="2A87DD21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662" w:type="dxa"/>
            <w:noWrap/>
            <w:hideMark/>
          </w:tcPr>
          <w:p w14:paraId="07A40EEE" w14:textId="2500D741" w:rsidR="0306D594" w:rsidRPr="006550D5" w:rsidRDefault="0306D594" w:rsidP="4143EFDB">
            <w:pPr>
              <w:jc w:val="left"/>
              <w:rPr>
                <w:rFonts w:cs="Arial"/>
                <w:sz w:val="18"/>
                <w:szCs w:val="18"/>
              </w:rPr>
            </w:pPr>
            <w:r w:rsidRPr="006550D5">
              <w:rPr>
                <w:rFonts w:cs="Arial"/>
                <w:sz w:val="18"/>
                <w:szCs w:val="18"/>
              </w:rPr>
              <w:t>krmni grah</w:t>
            </w:r>
          </w:p>
        </w:tc>
      </w:tr>
      <w:tr w:rsidR="4143EFDB" w14:paraId="14514E08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6144E1F0" w14:textId="77777777" w:rsidR="006E5ECE" w:rsidRDefault="006E5ECE"/>
        </w:tc>
        <w:tc>
          <w:tcPr>
            <w:tcW w:w="3085" w:type="dxa"/>
            <w:vMerge/>
            <w:hideMark/>
          </w:tcPr>
          <w:p w14:paraId="02171FA6" w14:textId="77777777" w:rsidR="006E5ECE" w:rsidRDefault="006E5ECE"/>
        </w:tc>
        <w:tc>
          <w:tcPr>
            <w:tcW w:w="2237" w:type="dxa"/>
            <w:vMerge/>
            <w:noWrap/>
            <w:hideMark/>
          </w:tcPr>
          <w:p w14:paraId="3DDA7245" w14:textId="77777777" w:rsidR="006E5ECE" w:rsidRDefault="006E5ECE"/>
        </w:tc>
        <w:tc>
          <w:tcPr>
            <w:tcW w:w="2377" w:type="dxa"/>
            <w:noWrap/>
            <w:hideMark/>
          </w:tcPr>
          <w:p w14:paraId="7C1E44A4" w14:textId="6E071EE6" w:rsidR="0306D594" w:rsidRDefault="0306D594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Pretil</w:t>
            </w:r>
          </w:p>
        </w:tc>
        <w:tc>
          <w:tcPr>
            <w:tcW w:w="1404" w:type="dxa"/>
            <w:noWrap/>
            <w:hideMark/>
          </w:tcPr>
          <w:p w14:paraId="2A73E04D" w14:textId="5B6A88B5" w:rsidR="0306D594" w:rsidRDefault="0306D594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1,5 L/ha</w:t>
            </w:r>
          </w:p>
        </w:tc>
        <w:tc>
          <w:tcPr>
            <w:tcW w:w="1847" w:type="dxa"/>
            <w:noWrap/>
            <w:hideMark/>
          </w:tcPr>
          <w:p w14:paraId="6D63B7BB" w14:textId="42C68CCC" w:rsidR="0306D594" w:rsidRDefault="0306D594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662" w:type="dxa"/>
            <w:noWrap/>
            <w:hideMark/>
          </w:tcPr>
          <w:p w14:paraId="2AFA6B31" w14:textId="4DE7298E" w:rsidR="0306D594" w:rsidRPr="006550D5" w:rsidRDefault="0306D594" w:rsidP="4143EFDB">
            <w:pPr>
              <w:jc w:val="left"/>
              <w:rPr>
                <w:rFonts w:cs="Arial"/>
                <w:sz w:val="18"/>
                <w:szCs w:val="18"/>
              </w:rPr>
            </w:pPr>
            <w:r w:rsidRPr="006550D5">
              <w:rPr>
                <w:rFonts w:cs="Arial"/>
                <w:sz w:val="18"/>
                <w:szCs w:val="18"/>
              </w:rPr>
              <w:t>krmni grah</w:t>
            </w:r>
          </w:p>
        </w:tc>
      </w:tr>
      <w:tr w:rsidR="009D75B9" w:rsidRPr="00F76055" w14:paraId="6CBD6C73" w14:textId="77777777" w:rsidTr="0070728C">
        <w:trPr>
          <w:trHeight w:val="300"/>
        </w:trPr>
        <w:tc>
          <w:tcPr>
            <w:tcW w:w="2512" w:type="dxa"/>
            <w:vMerge w:val="restart"/>
            <w:noWrap/>
            <w:hideMark/>
          </w:tcPr>
          <w:p w14:paraId="7372C903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         </w:t>
            </w:r>
          </w:p>
          <w:p w14:paraId="2EFF733D" w14:textId="6ECE17C5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inere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85" w:type="dxa"/>
            <w:vMerge w:val="restart"/>
            <w:noWrap/>
            <w:hideMark/>
          </w:tcPr>
          <w:p w14:paraId="18F4B8F0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237" w:type="dxa"/>
            <w:noWrap/>
          </w:tcPr>
          <w:p w14:paraId="7F67977D" w14:textId="665BA235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</w:p>
        </w:tc>
        <w:tc>
          <w:tcPr>
            <w:tcW w:w="2377" w:type="dxa"/>
            <w:noWrap/>
          </w:tcPr>
          <w:p w14:paraId="442BA17A" w14:textId="646ABF04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404" w:type="dxa"/>
            <w:noWrap/>
          </w:tcPr>
          <w:p w14:paraId="58DEA3F4" w14:textId="6E2EEEA4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g/ha</w:t>
            </w:r>
          </w:p>
        </w:tc>
        <w:tc>
          <w:tcPr>
            <w:tcW w:w="1847" w:type="dxa"/>
            <w:noWrap/>
          </w:tcPr>
          <w:p w14:paraId="7044B149" w14:textId="198602E4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662" w:type="dxa"/>
            <w:noWrap/>
          </w:tcPr>
          <w:p w14:paraId="16524212" w14:textId="2E0E5470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</w:p>
        </w:tc>
      </w:tr>
      <w:tr w:rsidR="009D75B9" w:rsidRPr="00F76055" w14:paraId="481D5D04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4C94AC8E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7EAC9062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237" w:type="dxa"/>
            <w:noWrap/>
            <w:hideMark/>
          </w:tcPr>
          <w:p w14:paraId="3D2C06C6" w14:textId="77777777" w:rsidR="009D75B9" w:rsidRPr="00F76055" w:rsidRDefault="009D75B9" w:rsidP="0070728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377" w:type="dxa"/>
            <w:noWrap/>
            <w:hideMark/>
          </w:tcPr>
          <w:p w14:paraId="5D0CA77B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404" w:type="dxa"/>
            <w:noWrap/>
            <w:hideMark/>
          </w:tcPr>
          <w:p w14:paraId="14B822D2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  <w:p w14:paraId="4981F373" w14:textId="771C7C78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</w:t>
            </w:r>
            <w:r w:rsidRPr="00F76055">
              <w:rPr>
                <w:color w:val="00B050"/>
                <w:sz w:val="18"/>
                <w:szCs w:val="18"/>
              </w:rPr>
              <w:t xml:space="preserve">najvišji skupni odmerek 3,7 </w:t>
            </w:r>
            <w:r w:rsidRPr="00F76055">
              <w:rPr>
                <w:color w:val="00B050"/>
                <w:sz w:val="18"/>
                <w:szCs w:val="18"/>
              </w:rPr>
              <w:lastRenderedPageBreak/>
              <w:t>kg/ha na rastni cikel rastline)</w:t>
            </w:r>
          </w:p>
        </w:tc>
        <w:tc>
          <w:tcPr>
            <w:tcW w:w="1847" w:type="dxa"/>
            <w:noWrap/>
            <w:hideMark/>
          </w:tcPr>
          <w:p w14:paraId="19654D7C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1</w:t>
            </w:r>
          </w:p>
        </w:tc>
        <w:tc>
          <w:tcPr>
            <w:tcW w:w="1662" w:type="dxa"/>
            <w:noWrap/>
            <w:hideMark/>
          </w:tcPr>
          <w:p w14:paraId="5E5A4531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9D75B9" w:rsidRPr="00F76055" w14:paraId="7F6C0666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298631BB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1C2E8D28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237" w:type="dxa"/>
            <w:noWrap/>
            <w:hideMark/>
          </w:tcPr>
          <w:p w14:paraId="40E9F02D" w14:textId="16AAE7B6" w:rsidR="009D75B9" w:rsidRPr="00F76055" w:rsidRDefault="009D75B9" w:rsidP="009D75B9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) s</w:t>
            </w:r>
            <w:r w:rsidR="006550D5">
              <w:rPr>
                <w:rFonts w:cs="Arial"/>
                <w:i/>
                <w:iCs/>
                <w:color w:val="00B050"/>
                <w:sz w:val="18"/>
                <w:szCs w:val="18"/>
              </w:rPr>
              <w:t>ev</w:t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377" w:type="dxa"/>
            <w:noWrap/>
            <w:hideMark/>
          </w:tcPr>
          <w:p w14:paraId="69AFD479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404" w:type="dxa"/>
            <w:noWrap/>
            <w:hideMark/>
          </w:tcPr>
          <w:p w14:paraId="197715E7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847" w:type="dxa"/>
            <w:noWrap/>
            <w:hideMark/>
          </w:tcPr>
          <w:p w14:paraId="089000A2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</w:t>
            </w:r>
          </w:p>
        </w:tc>
        <w:tc>
          <w:tcPr>
            <w:tcW w:w="1662" w:type="dxa"/>
            <w:noWrap/>
            <w:hideMark/>
          </w:tcPr>
          <w:p w14:paraId="177505CB" w14:textId="77777777" w:rsidR="009D75B9" w:rsidRPr="00F76055" w:rsidRDefault="009D75B9" w:rsidP="00BB5D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uporaba na prostem</w:t>
            </w:r>
          </w:p>
        </w:tc>
      </w:tr>
      <w:tr w:rsidR="009D75B9" w:rsidRPr="00F76055" w14:paraId="7F083F03" w14:textId="77777777" w:rsidTr="0070728C">
        <w:trPr>
          <w:trHeight w:val="300"/>
        </w:trPr>
        <w:tc>
          <w:tcPr>
            <w:tcW w:w="2512" w:type="dxa"/>
            <w:vMerge w:val="restart"/>
            <w:hideMark/>
          </w:tcPr>
          <w:p w14:paraId="5462D68F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Bela gniloba    </w:t>
            </w:r>
          </w:p>
          <w:p w14:paraId="6E3E6619" w14:textId="505B29E3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85" w:type="dxa"/>
            <w:vMerge w:val="restart"/>
            <w:hideMark/>
          </w:tcPr>
          <w:p w14:paraId="574E8630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ADFAE69" w14:textId="04855D02" w:rsidR="009D75B9" w:rsidRPr="00F76055" w:rsidRDefault="009D75B9" w:rsidP="00B84EF7">
            <w:pPr>
              <w:pStyle w:val="Odstavekseznama"/>
              <w:numPr>
                <w:ilvl w:val="0"/>
                <w:numId w:val="22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kolobar.</w:t>
            </w:r>
          </w:p>
        </w:tc>
        <w:tc>
          <w:tcPr>
            <w:tcW w:w="2237" w:type="dxa"/>
            <w:noWrap/>
            <w:hideMark/>
          </w:tcPr>
          <w:p w14:paraId="2232F08D" w14:textId="11B9F075" w:rsidR="009D75B9" w:rsidRPr="00F76055" w:rsidRDefault="009D75B9" w:rsidP="0070728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</w:t>
            </w:r>
            <w:r w:rsidR="0070728C">
              <w:rPr>
                <w:rFonts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2377" w:type="dxa"/>
            <w:noWrap/>
            <w:hideMark/>
          </w:tcPr>
          <w:p w14:paraId="1743152F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404" w:type="dxa"/>
            <w:noWrap/>
            <w:hideMark/>
          </w:tcPr>
          <w:p w14:paraId="5231FCEA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0,185-0,37 kg/ha </w:t>
            </w:r>
          </w:p>
          <w:p w14:paraId="03907C40" w14:textId="72B2D8BF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</w:t>
            </w:r>
            <w:r w:rsidRPr="00F76055">
              <w:rPr>
                <w:color w:val="00B050"/>
                <w:sz w:val="18"/>
                <w:szCs w:val="18"/>
              </w:rPr>
              <w:t>najvišji skupni odmerek 3,7 kg/ha na rastni cikel rastline)</w:t>
            </w:r>
          </w:p>
        </w:tc>
        <w:tc>
          <w:tcPr>
            <w:tcW w:w="1847" w:type="dxa"/>
            <w:noWrap/>
            <w:hideMark/>
          </w:tcPr>
          <w:p w14:paraId="58FB645D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662" w:type="dxa"/>
            <w:noWrap/>
            <w:hideMark/>
          </w:tcPr>
          <w:p w14:paraId="3F4617B5" w14:textId="77777777" w:rsidR="009D75B9" w:rsidRPr="00F76055" w:rsidRDefault="009D75B9" w:rsidP="00BB5D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9D75B9" w:rsidRPr="00F76055" w14:paraId="072615DE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7A664222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40040FDB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noWrap/>
            <w:hideMark/>
          </w:tcPr>
          <w:p w14:paraId="76E127FC" w14:textId="599E98AE" w:rsidR="009D75B9" w:rsidRPr="00F76055" w:rsidRDefault="009D75B9" w:rsidP="0070728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) s</w:t>
            </w:r>
            <w:r w:rsidR="006550D5">
              <w:rPr>
                <w:rFonts w:cs="Arial"/>
                <w:i/>
                <w:iCs/>
                <w:color w:val="00B050"/>
                <w:sz w:val="18"/>
                <w:szCs w:val="18"/>
              </w:rPr>
              <w:t>ev</w:t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377" w:type="dxa"/>
            <w:noWrap/>
            <w:hideMark/>
          </w:tcPr>
          <w:p w14:paraId="36C7F02C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404" w:type="dxa"/>
            <w:noWrap/>
            <w:hideMark/>
          </w:tcPr>
          <w:p w14:paraId="2F55AB1E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847" w:type="dxa"/>
            <w:noWrap/>
            <w:hideMark/>
          </w:tcPr>
          <w:p w14:paraId="04925D4B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</w:t>
            </w:r>
          </w:p>
        </w:tc>
        <w:tc>
          <w:tcPr>
            <w:tcW w:w="1662" w:type="dxa"/>
            <w:noWrap/>
            <w:hideMark/>
          </w:tcPr>
          <w:p w14:paraId="7E11ACFB" w14:textId="77777777" w:rsidR="009D75B9" w:rsidRPr="00F76055" w:rsidRDefault="009D75B9" w:rsidP="00BB5D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uporaba na prostem</w:t>
            </w:r>
          </w:p>
        </w:tc>
      </w:tr>
      <w:tr w:rsidR="009D75B9" w:rsidRPr="00F76055" w14:paraId="69C91330" w14:textId="77777777" w:rsidTr="0070728C">
        <w:trPr>
          <w:trHeight w:val="300"/>
        </w:trPr>
        <w:tc>
          <w:tcPr>
            <w:tcW w:w="2512" w:type="dxa"/>
            <w:vMerge w:val="restart"/>
            <w:hideMark/>
          </w:tcPr>
          <w:p w14:paraId="5B21A2B7" w14:textId="1AC20B4C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rahova pegavost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scochyt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is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nožne bolezni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ycosphaer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inod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85" w:type="dxa"/>
            <w:vMerge w:val="restart"/>
            <w:hideMark/>
          </w:tcPr>
          <w:p w14:paraId="5862CF09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55C60DD" w14:textId="77777777" w:rsidR="009D75B9" w:rsidRPr="00F76055" w:rsidRDefault="009D75B9" w:rsidP="00B84EF7">
            <w:pPr>
              <w:pStyle w:val="Odstavekseznama"/>
              <w:numPr>
                <w:ilvl w:val="0"/>
                <w:numId w:val="2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olobar, </w:t>
            </w:r>
          </w:p>
          <w:p w14:paraId="53A4F539" w14:textId="77777777" w:rsidR="009D75B9" w:rsidRPr="00F76055" w:rsidRDefault="009D75B9" w:rsidP="00B84EF7">
            <w:pPr>
              <w:pStyle w:val="Odstavekseznama"/>
              <w:numPr>
                <w:ilvl w:val="0"/>
                <w:numId w:val="2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tev zdravega semena.</w:t>
            </w:r>
          </w:p>
          <w:p w14:paraId="346C21BF" w14:textId="7A605B0E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37" w:type="dxa"/>
            <w:noWrap/>
            <w:hideMark/>
          </w:tcPr>
          <w:p w14:paraId="33575901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377" w:type="dxa"/>
            <w:noWrap/>
            <w:hideMark/>
          </w:tcPr>
          <w:p w14:paraId="38FE532E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404" w:type="dxa"/>
            <w:noWrap/>
            <w:hideMark/>
          </w:tcPr>
          <w:p w14:paraId="0FC9E10F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g/ha</w:t>
            </w:r>
          </w:p>
        </w:tc>
        <w:tc>
          <w:tcPr>
            <w:tcW w:w="1847" w:type="dxa"/>
            <w:noWrap/>
            <w:hideMark/>
          </w:tcPr>
          <w:p w14:paraId="4ECBABA7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662" w:type="dxa"/>
            <w:noWrap/>
            <w:hideMark/>
          </w:tcPr>
          <w:p w14:paraId="76851023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 prostem</w:t>
            </w:r>
          </w:p>
        </w:tc>
      </w:tr>
      <w:tr w:rsidR="009D75B9" w:rsidRPr="00F76055" w14:paraId="36E0E243" w14:textId="77777777" w:rsidTr="0070728C">
        <w:trPr>
          <w:trHeight w:val="300"/>
        </w:trPr>
        <w:tc>
          <w:tcPr>
            <w:tcW w:w="2512" w:type="dxa"/>
            <w:vMerge/>
          </w:tcPr>
          <w:p w14:paraId="683BBD70" w14:textId="005EB13C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noWrap/>
          </w:tcPr>
          <w:p w14:paraId="56DF6F57" w14:textId="6B19B0EA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 w:val="restart"/>
          </w:tcPr>
          <w:p w14:paraId="54BF4DE5" w14:textId="23144CD4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377" w:type="dxa"/>
            <w:noWrap/>
          </w:tcPr>
          <w:p w14:paraId="4A1C3C9B" w14:textId="354A2EDD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04" w:type="dxa"/>
            <w:noWrap/>
          </w:tcPr>
          <w:p w14:paraId="384DEE29" w14:textId="79F4A880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</w:tcPr>
          <w:p w14:paraId="20B66B4B" w14:textId="39F13CFF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 stročje, 35 zrnje</w:t>
            </w:r>
          </w:p>
        </w:tc>
        <w:tc>
          <w:tcPr>
            <w:tcW w:w="1662" w:type="dxa"/>
            <w:noWrap/>
          </w:tcPr>
          <w:p w14:paraId="113EF244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9D75B9" w:rsidRPr="00F76055" w14:paraId="36B27F72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596FAC85" w14:textId="19BECCF5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noWrap/>
            <w:hideMark/>
          </w:tcPr>
          <w:p w14:paraId="2C3A4B93" w14:textId="4B87BE30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53721766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5AF88B74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04" w:type="dxa"/>
            <w:noWrap/>
            <w:hideMark/>
          </w:tcPr>
          <w:p w14:paraId="0C0AD475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168554E3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4 stročje, 35 zrnje </w:t>
            </w:r>
          </w:p>
        </w:tc>
        <w:tc>
          <w:tcPr>
            <w:tcW w:w="1662" w:type="dxa"/>
            <w:noWrap/>
            <w:hideMark/>
          </w:tcPr>
          <w:p w14:paraId="14164DC7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9D75B9" w:rsidRPr="00F76055" w14:paraId="48D05050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78CFFC12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5E063F90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30C16F6C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07DC6299" w14:textId="6CE8B82F" w:rsidR="009D75B9" w:rsidRPr="00F76055" w:rsidRDefault="75053E5C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Nori</w:t>
            </w:r>
            <w:r w:rsidR="41B185B7" w:rsidRPr="4143EFDB">
              <w:rPr>
                <w:rFonts w:cs="Arial"/>
                <w:sz w:val="18"/>
                <w:szCs w:val="18"/>
              </w:rPr>
              <w:t>o</w:t>
            </w:r>
            <w:r w:rsidRPr="4143EFDB">
              <w:rPr>
                <w:rFonts w:cs="Arial"/>
                <w:sz w:val="18"/>
                <w:szCs w:val="18"/>
              </w:rPr>
              <w:t>s</w:t>
            </w:r>
            <w:proofErr w:type="spellEnd"/>
          </w:p>
        </w:tc>
        <w:tc>
          <w:tcPr>
            <w:tcW w:w="1404" w:type="dxa"/>
            <w:noWrap/>
            <w:hideMark/>
          </w:tcPr>
          <w:p w14:paraId="2CBF2B53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3CEDDB48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 zrnje</w:t>
            </w:r>
          </w:p>
        </w:tc>
        <w:tc>
          <w:tcPr>
            <w:tcW w:w="1662" w:type="dxa"/>
            <w:noWrap/>
            <w:hideMark/>
          </w:tcPr>
          <w:p w14:paraId="0C02219E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9D75B9" w:rsidRPr="00F76055" w14:paraId="117C54E5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7AA5E374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4913C38A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16415C47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647DCCC8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404" w:type="dxa"/>
            <w:noWrap/>
            <w:hideMark/>
          </w:tcPr>
          <w:p w14:paraId="49260F50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5426572A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 stročje, 35 zrnje</w:t>
            </w:r>
          </w:p>
        </w:tc>
        <w:tc>
          <w:tcPr>
            <w:tcW w:w="1662" w:type="dxa"/>
            <w:noWrap/>
            <w:hideMark/>
          </w:tcPr>
          <w:p w14:paraId="5DEABDB3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9D75B9" w:rsidRPr="00F76055" w14:paraId="552669AB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69D19900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28E77D9A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53CA464D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11F7CB25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404" w:type="dxa"/>
            <w:noWrap/>
            <w:hideMark/>
          </w:tcPr>
          <w:p w14:paraId="6A3915BE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2B0408EB" w14:textId="4A7952E7" w:rsidR="009D75B9" w:rsidRPr="00F76055" w:rsidRDefault="75053E5C" w:rsidP="009D75B9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14 zrnje</w:t>
            </w:r>
            <w:r w:rsidR="302A78FB" w:rsidRPr="4143EFDB">
              <w:rPr>
                <w:rFonts w:cs="Arial"/>
                <w:sz w:val="18"/>
                <w:szCs w:val="18"/>
              </w:rPr>
              <w:t>, 35 krmni grah</w:t>
            </w:r>
          </w:p>
        </w:tc>
        <w:tc>
          <w:tcPr>
            <w:tcW w:w="1662" w:type="dxa"/>
            <w:noWrap/>
            <w:hideMark/>
          </w:tcPr>
          <w:p w14:paraId="54D6F29E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9D75B9" w:rsidRPr="00F76055" w14:paraId="0430D482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3DB0AFE5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3E58B7D0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noWrap/>
            <w:hideMark/>
          </w:tcPr>
          <w:p w14:paraId="6C90754F" w14:textId="4D0760DF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377" w:type="dxa"/>
            <w:noWrap/>
            <w:hideMark/>
          </w:tcPr>
          <w:p w14:paraId="7CF1543A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404" w:type="dxa"/>
            <w:noWrap/>
            <w:hideMark/>
          </w:tcPr>
          <w:p w14:paraId="51393113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 L/ha</w:t>
            </w:r>
          </w:p>
        </w:tc>
        <w:tc>
          <w:tcPr>
            <w:tcW w:w="1847" w:type="dxa"/>
            <w:noWrap/>
            <w:hideMark/>
          </w:tcPr>
          <w:p w14:paraId="1A1C976C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662" w:type="dxa"/>
            <w:noWrap/>
            <w:hideMark/>
          </w:tcPr>
          <w:p w14:paraId="6C39052E" w14:textId="60F3CF6E" w:rsidR="009D75B9" w:rsidRPr="00F76055" w:rsidRDefault="75053E5C" w:rsidP="4143EFDB">
            <w:pPr>
              <w:jc w:val="left"/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uporaba na prostem</w:t>
            </w:r>
            <w:r w:rsidR="6C9DA3CE" w:rsidRPr="4143EFDB">
              <w:rPr>
                <w:rFonts w:cs="Arial"/>
                <w:sz w:val="18"/>
                <w:szCs w:val="18"/>
              </w:rPr>
              <w:t xml:space="preserve"> </w:t>
            </w:r>
          </w:p>
          <w:p w14:paraId="55E9C4D4" w14:textId="3B94A0C5" w:rsidR="009D75B9" w:rsidRPr="00F76055" w:rsidRDefault="6C9DA3CE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grah za zeleno zrnje in stročje</w:t>
            </w:r>
          </w:p>
        </w:tc>
      </w:tr>
      <w:tr w:rsidR="009D75B9" w:rsidRPr="00F76055" w14:paraId="2DC6E7B5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60552A62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3E47E36B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noWrap/>
            <w:hideMark/>
          </w:tcPr>
          <w:p w14:paraId="66EC5656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rov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</w:t>
            </w:r>
            <w:proofErr w:type="spellEnd"/>
          </w:p>
        </w:tc>
        <w:tc>
          <w:tcPr>
            <w:tcW w:w="2377" w:type="dxa"/>
            <w:noWrap/>
            <w:hideMark/>
          </w:tcPr>
          <w:p w14:paraId="13B9129D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G</w:t>
            </w:r>
          </w:p>
        </w:tc>
        <w:tc>
          <w:tcPr>
            <w:tcW w:w="1404" w:type="dxa"/>
            <w:noWrap/>
            <w:hideMark/>
          </w:tcPr>
          <w:p w14:paraId="3E0BBDB1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66-1,5 kg/ha</w:t>
            </w:r>
          </w:p>
        </w:tc>
        <w:tc>
          <w:tcPr>
            <w:tcW w:w="1847" w:type="dxa"/>
            <w:noWrap/>
            <w:hideMark/>
          </w:tcPr>
          <w:p w14:paraId="63791307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62" w:type="dxa"/>
            <w:noWrap/>
            <w:hideMark/>
          </w:tcPr>
          <w:p w14:paraId="36DBEAAE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9D75B9" w:rsidRPr="00F76055" w14:paraId="6CCF1B69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42B3E412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0A414DCD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noWrap/>
            <w:hideMark/>
          </w:tcPr>
          <w:p w14:paraId="06525AFD" w14:textId="58DDB8CC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</w:p>
        </w:tc>
        <w:tc>
          <w:tcPr>
            <w:tcW w:w="2377" w:type="dxa"/>
            <w:noWrap/>
            <w:hideMark/>
          </w:tcPr>
          <w:p w14:paraId="20794127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404" w:type="dxa"/>
            <w:noWrap/>
            <w:hideMark/>
          </w:tcPr>
          <w:p w14:paraId="66C53335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g/ha</w:t>
            </w:r>
          </w:p>
        </w:tc>
        <w:tc>
          <w:tcPr>
            <w:tcW w:w="1847" w:type="dxa"/>
            <w:noWrap/>
            <w:hideMark/>
          </w:tcPr>
          <w:p w14:paraId="364A6161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662" w:type="dxa"/>
            <w:noWrap/>
            <w:hideMark/>
          </w:tcPr>
          <w:p w14:paraId="5E869A02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9D75B9" w:rsidRPr="00F76055" w14:paraId="50398BCE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605B7F6E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31349B91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 w:val="restart"/>
            <w:noWrap/>
            <w:hideMark/>
          </w:tcPr>
          <w:p w14:paraId="4A40E623" w14:textId="69F7C0AB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006550D5"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377" w:type="dxa"/>
            <w:noWrap/>
            <w:hideMark/>
          </w:tcPr>
          <w:p w14:paraId="36C9AC19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404" w:type="dxa"/>
            <w:noWrap/>
            <w:hideMark/>
          </w:tcPr>
          <w:p w14:paraId="71DC1DAF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 kg/ha</w:t>
            </w:r>
          </w:p>
        </w:tc>
        <w:tc>
          <w:tcPr>
            <w:tcW w:w="1847" w:type="dxa"/>
            <w:noWrap/>
            <w:hideMark/>
          </w:tcPr>
          <w:p w14:paraId="246BC447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oz. ČU</w:t>
            </w:r>
          </w:p>
        </w:tc>
        <w:tc>
          <w:tcPr>
            <w:tcW w:w="1662" w:type="dxa"/>
            <w:noWrap/>
            <w:hideMark/>
          </w:tcPr>
          <w:p w14:paraId="55559B74" w14:textId="77777777" w:rsidR="009D75B9" w:rsidRPr="00F76055" w:rsidRDefault="009D75B9" w:rsidP="00BB5D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uporaba na prostem</w:t>
            </w:r>
          </w:p>
        </w:tc>
      </w:tr>
      <w:tr w:rsidR="009D75B9" w:rsidRPr="00F76055" w14:paraId="20063DF3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4AB52F6F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23E987BF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51097CBB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740303AC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404" w:type="dxa"/>
            <w:noWrap/>
            <w:hideMark/>
          </w:tcPr>
          <w:p w14:paraId="32B0D359" w14:textId="77777777" w:rsidR="009D75B9" w:rsidRPr="00F76055" w:rsidRDefault="75053E5C" w:rsidP="4143EFD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1g/3-4 L vode/100 m</w:t>
            </w:r>
            <w:r w:rsidRPr="4143EFDB">
              <w:rPr>
                <w:rFonts w:cs="Arial"/>
                <w:color w:val="00B050"/>
                <w:sz w:val="18"/>
                <w:szCs w:val="18"/>
                <w:vertAlign w:val="superscript"/>
              </w:rPr>
              <w:t>2</w:t>
            </w:r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847" w:type="dxa"/>
            <w:noWrap/>
            <w:hideMark/>
          </w:tcPr>
          <w:p w14:paraId="44A8CC88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oz. ČU</w:t>
            </w:r>
          </w:p>
        </w:tc>
        <w:tc>
          <w:tcPr>
            <w:tcW w:w="1662" w:type="dxa"/>
            <w:noWrap/>
            <w:hideMark/>
          </w:tcPr>
          <w:p w14:paraId="1ABB5706" w14:textId="4CE35A02" w:rsidR="0070728C" w:rsidRPr="00F76055" w:rsidRDefault="009D75B9" w:rsidP="00BB5D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uporaba na prostem</w:t>
            </w:r>
          </w:p>
        </w:tc>
      </w:tr>
      <w:tr w:rsidR="009D75B9" w:rsidRPr="00F76055" w14:paraId="41C6F103" w14:textId="77777777" w:rsidTr="0070728C">
        <w:trPr>
          <w:trHeight w:val="300"/>
        </w:trPr>
        <w:tc>
          <w:tcPr>
            <w:tcW w:w="2512" w:type="dxa"/>
            <w:vMerge w:val="restart"/>
            <w:hideMark/>
          </w:tcPr>
          <w:p w14:paraId="2A8352AB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Grahova plesen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Peronospor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ici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85" w:type="dxa"/>
            <w:vMerge w:val="restart"/>
            <w:noWrap/>
            <w:hideMark/>
          </w:tcPr>
          <w:p w14:paraId="0B07373A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237" w:type="dxa"/>
            <w:vMerge w:val="restart"/>
            <w:noWrap/>
            <w:hideMark/>
          </w:tcPr>
          <w:p w14:paraId="2EDE5C07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rov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</w:t>
            </w:r>
            <w:proofErr w:type="spellEnd"/>
          </w:p>
        </w:tc>
        <w:tc>
          <w:tcPr>
            <w:tcW w:w="2377" w:type="dxa"/>
            <w:noWrap/>
            <w:hideMark/>
          </w:tcPr>
          <w:p w14:paraId="237D359D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G</w:t>
            </w:r>
          </w:p>
        </w:tc>
        <w:tc>
          <w:tcPr>
            <w:tcW w:w="1404" w:type="dxa"/>
            <w:noWrap/>
            <w:hideMark/>
          </w:tcPr>
          <w:p w14:paraId="157E7CF0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66-1,5 kg/ha</w:t>
            </w:r>
          </w:p>
        </w:tc>
        <w:tc>
          <w:tcPr>
            <w:tcW w:w="1847" w:type="dxa"/>
            <w:noWrap/>
            <w:hideMark/>
          </w:tcPr>
          <w:p w14:paraId="308BBFCE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62" w:type="dxa"/>
            <w:noWrap/>
            <w:hideMark/>
          </w:tcPr>
          <w:p w14:paraId="7C4A19A6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9D75B9" w:rsidRPr="00F76055" w14:paraId="47131620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0818D5BD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3BCC5860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296734DE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7763E1E4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P</w:t>
            </w:r>
          </w:p>
        </w:tc>
        <w:tc>
          <w:tcPr>
            <w:tcW w:w="1404" w:type="dxa"/>
            <w:noWrap/>
            <w:hideMark/>
          </w:tcPr>
          <w:p w14:paraId="4DDDDF57" w14:textId="420BA333" w:rsidR="009D75B9" w:rsidRPr="00F76055" w:rsidRDefault="3632C70C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847" w:type="dxa"/>
            <w:noWrap/>
            <w:hideMark/>
          </w:tcPr>
          <w:p w14:paraId="53CDDBA7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62" w:type="dxa"/>
            <w:noWrap/>
            <w:hideMark/>
          </w:tcPr>
          <w:p w14:paraId="1B7087B6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9D75B9" w:rsidRPr="00F76055" w14:paraId="1F5A5B09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4244AEA1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5FEC2AA2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022C6205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7BB91322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50 WP</w:t>
            </w:r>
          </w:p>
        </w:tc>
        <w:tc>
          <w:tcPr>
            <w:tcW w:w="1404" w:type="dxa"/>
            <w:noWrap/>
            <w:hideMark/>
          </w:tcPr>
          <w:p w14:paraId="061FFDD6" w14:textId="0E795ADE" w:rsidR="009D75B9" w:rsidRPr="00F76055" w:rsidRDefault="75053E5C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0,8-1</w:t>
            </w:r>
            <w:r w:rsidR="1C2A140F" w:rsidRPr="4143EFDB">
              <w:rPr>
                <w:rFonts w:cs="Arial"/>
                <w:color w:val="00B050"/>
                <w:sz w:val="18"/>
                <w:szCs w:val="18"/>
              </w:rPr>
              <w:t>,</w:t>
            </w:r>
            <w:r w:rsidRPr="4143EFDB">
              <w:rPr>
                <w:rFonts w:cs="Arial"/>
                <w:color w:val="00B050"/>
                <w:sz w:val="18"/>
                <w:szCs w:val="18"/>
              </w:rPr>
              <w:t>5</w:t>
            </w:r>
            <w:r w:rsidR="63858B07" w:rsidRPr="4143EFDB">
              <w:rPr>
                <w:rFonts w:cs="Arial"/>
                <w:color w:val="00B050"/>
                <w:sz w:val="18"/>
                <w:szCs w:val="18"/>
              </w:rPr>
              <w:t xml:space="preserve"> kg/ha</w:t>
            </w:r>
          </w:p>
        </w:tc>
        <w:tc>
          <w:tcPr>
            <w:tcW w:w="1847" w:type="dxa"/>
            <w:noWrap/>
            <w:hideMark/>
          </w:tcPr>
          <w:p w14:paraId="1459B650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62" w:type="dxa"/>
            <w:noWrap/>
            <w:hideMark/>
          </w:tcPr>
          <w:p w14:paraId="50B3DE0C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9D75B9" w:rsidRPr="00F76055" w14:paraId="58B75457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68633897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417EEE45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237" w:type="dxa"/>
            <w:noWrap/>
            <w:hideMark/>
          </w:tcPr>
          <w:p w14:paraId="3D8798BF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akrov sulfat</w:t>
            </w:r>
          </w:p>
        </w:tc>
        <w:tc>
          <w:tcPr>
            <w:tcW w:w="2377" w:type="dxa"/>
            <w:noWrap/>
            <w:hideMark/>
          </w:tcPr>
          <w:p w14:paraId="15FB9C66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oxat</w:t>
            </w:r>
            <w:proofErr w:type="spellEnd"/>
          </w:p>
        </w:tc>
        <w:tc>
          <w:tcPr>
            <w:tcW w:w="1404" w:type="dxa"/>
            <w:noWrap/>
            <w:hideMark/>
          </w:tcPr>
          <w:p w14:paraId="70ABB3B1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3 L/ha</w:t>
            </w:r>
          </w:p>
        </w:tc>
        <w:tc>
          <w:tcPr>
            <w:tcW w:w="1847" w:type="dxa"/>
            <w:noWrap/>
            <w:hideMark/>
          </w:tcPr>
          <w:p w14:paraId="061987D0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62" w:type="dxa"/>
            <w:noWrap/>
            <w:hideMark/>
          </w:tcPr>
          <w:p w14:paraId="1C7BE971" w14:textId="77777777" w:rsidR="009D75B9" w:rsidRPr="00F76055" w:rsidRDefault="009D75B9" w:rsidP="00BB5D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uporaba na prostem</w:t>
            </w:r>
          </w:p>
        </w:tc>
      </w:tr>
      <w:tr w:rsidR="009D75B9" w:rsidRPr="00F76055" w14:paraId="6145FF1F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0C2B619B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774C1C2C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237" w:type="dxa"/>
            <w:vMerge w:val="restart"/>
            <w:noWrap/>
            <w:hideMark/>
          </w:tcPr>
          <w:p w14:paraId="3DE1ABE9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377" w:type="dxa"/>
            <w:noWrap/>
            <w:hideMark/>
          </w:tcPr>
          <w:p w14:paraId="158CE117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04" w:type="dxa"/>
            <w:noWrap/>
            <w:hideMark/>
          </w:tcPr>
          <w:p w14:paraId="58A3E1DB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221C78BC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4 stročje, 35 zrnje </w:t>
            </w:r>
          </w:p>
        </w:tc>
        <w:tc>
          <w:tcPr>
            <w:tcW w:w="1662" w:type="dxa"/>
            <w:noWrap/>
            <w:hideMark/>
          </w:tcPr>
          <w:p w14:paraId="39508689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9D75B9" w:rsidRPr="00F76055" w14:paraId="19ACBA04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555941CB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5C3DFA69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50BC7D0A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6A15BBE0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04" w:type="dxa"/>
            <w:noWrap/>
            <w:hideMark/>
          </w:tcPr>
          <w:p w14:paraId="5ED57902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3E902C80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 stročje, 35 zrnje</w:t>
            </w:r>
          </w:p>
        </w:tc>
        <w:tc>
          <w:tcPr>
            <w:tcW w:w="1662" w:type="dxa"/>
            <w:noWrap/>
            <w:hideMark/>
          </w:tcPr>
          <w:p w14:paraId="3C07FE1F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9D75B9" w:rsidRPr="00F76055" w14:paraId="7055CFB2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1268DB43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5BB04878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14D9071A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64F22C50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404" w:type="dxa"/>
            <w:noWrap/>
            <w:hideMark/>
          </w:tcPr>
          <w:p w14:paraId="399AD7EC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045A50EE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4 stročje, 35 zrnje </w:t>
            </w:r>
          </w:p>
        </w:tc>
        <w:tc>
          <w:tcPr>
            <w:tcW w:w="1662" w:type="dxa"/>
            <w:noWrap/>
            <w:hideMark/>
          </w:tcPr>
          <w:p w14:paraId="17DF65EC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9D75B9" w:rsidRPr="00F76055" w14:paraId="1964DC82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270DCC03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57585BBE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237" w:type="dxa"/>
            <w:noWrap/>
            <w:hideMark/>
          </w:tcPr>
          <w:p w14:paraId="73C45AE4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ndipropamid</w:t>
            </w:r>
            <w:proofErr w:type="spellEnd"/>
          </w:p>
        </w:tc>
        <w:tc>
          <w:tcPr>
            <w:tcW w:w="2377" w:type="dxa"/>
            <w:noWrap/>
            <w:hideMark/>
          </w:tcPr>
          <w:p w14:paraId="4EDFD8FC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Revus</w:t>
            </w:r>
            <w:proofErr w:type="spellEnd"/>
          </w:p>
        </w:tc>
        <w:tc>
          <w:tcPr>
            <w:tcW w:w="1404" w:type="dxa"/>
            <w:noWrap/>
            <w:hideMark/>
          </w:tcPr>
          <w:p w14:paraId="7C9414A2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847" w:type="dxa"/>
            <w:noWrap/>
            <w:hideMark/>
          </w:tcPr>
          <w:p w14:paraId="57E889EE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662" w:type="dxa"/>
            <w:noWrap/>
            <w:hideMark/>
          </w:tcPr>
          <w:p w14:paraId="0F004BB3" w14:textId="36D53616" w:rsidR="009D75B9" w:rsidRPr="00F76055" w:rsidRDefault="5909DABC" w:rsidP="4143EFD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uporaba na prostem</w:t>
            </w:r>
          </w:p>
        </w:tc>
      </w:tr>
      <w:tr w:rsidR="009D75B9" w:rsidRPr="00F76055" w14:paraId="6D50667C" w14:textId="77777777" w:rsidTr="0070728C">
        <w:trPr>
          <w:trHeight w:val="300"/>
        </w:trPr>
        <w:tc>
          <w:tcPr>
            <w:tcW w:w="2512" w:type="dxa"/>
            <w:vMerge w:val="restart"/>
            <w:noWrap/>
            <w:hideMark/>
          </w:tcPr>
          <w:p w14:paraId="4D6C2FD5" w14:textId="4390489B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Grahova rja          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omyc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is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85" w:type="dxa"/>
            <w:vMerge w:val="restart"/>
            <w:noWrap/>
            <w:hideMark/>
          </w:tcPr>
          <w:p w14:paraId="4A73D898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37" w:type="dxa"/>
            <w:vMerge w:val="restart"/>
            <w:noWrap/>
            <w:hideMark/>
          </w:tcPr>
          <w:p w14:paraId="59490D5E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377" w:type="dxa"/>
            <w:noWrap/>
            <w:hideMark/>
          </w:tcPr>
          <w:p w14:paraId="6292BA4B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04" w:type="dxa"/>
            <w:noWrap/>
            <w:hideMark/>
          </w:tcPr>
          <w:p w14:paraId="3201C5B5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090A9144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4 stročje, 35 zrnje </w:t>
            </w:r>
          </w:p>
        </w:tc>
        <w:tc>
          <w:tcPr>
            <w:tcW w:w="1662" w:type="dxa"/>
            <w:noWrap/>
            <w:hideMark/>
          </w:tcPr>
          <w:p w14:paraId="75738F61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9D75B9" w:rsidRPr="00F76055" w14:paraId="21A0F940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407892C4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6CA33C72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4D52DA0C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7E83E947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404" w:type="dxa"/>
            <w:noWrap/>
            <w:hideMark/>
          </w:tcPr>
          <w:p w14:paraId="259950B7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05BA4324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4 stročje, 35 zrnje </w:t>
            </w:r>
          </w:p>
        </w:tc>
        <w:tc>
          <w:tcPr>
            <w:tcW w:w="1662" w:type="dxa"/>
            <w:noWrap/>
            <w:hideMark/>
          </w:tcPr>
          <w:p w14:paraId="55AE7A91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9D75B9" w:rsidRPr="00F76055" w14:paraId="415786E6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3786C74B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4898672E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19BB2EDF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3D01EEB6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04" w:type="dxa"/>
            <w:noWrap/>
            <w:hideMark/>
          </w:tcPr>
          <w:p w14:paraId="0E2FA3D2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7" w:type="dxa"/>
            <w:noWrap/>
            <w:hideMark/>
          </w:tcPr>
          <w:p w14:paraId="54AC71C0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 stročje, 35 zrnje</w:t>
            </w:r>
          </w:p>
        </w:tc>
        <w:tc>
          <w:tcPr>
            <w:tcW w:w="1662" w:type="dxa"/>
            <w:noWrap/>
            <w:hideMark/>
          </w:tcPr>
          <w:p w14:paraId="7694B102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9D75B9" w:rsidRPr="00F76055" w14:paraId="64A50F60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55DEF20E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64F8EE62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noWrap/>
            <w:hideMark/>
          </w:tcPr>
          <w:p w14:paraId="3CDE03A3" w14:textId="57139F19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377" w:type="dxa"/>
            <w:noWrap/>
            <w:hideMark/>
          </w:tcPr>
          <w:p w14:paraId="2C3E5C7B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404" w:type="dxa"/>
            <w:noWrap/>
            <w:hideMark/>
          </w:tcPr>
          <w:p w14:paraId="6F6EB379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 L/ha</w:t>
            </w:r>
          </w:p>
        </w:tc>
        <w:tc>
          <w:tcPr>
            <w:tcW w:w="1847" w:type="dxa"/>
            <w:noWrap/>
            <w:hideMark/>
          </w:tcPr>
          <w:p w14:paraId="04E80C2B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662" w:type="dxa"/>
            <w:noWrap/>
            <w:hideMark/>
          </w:tcPr>
          <w:p w14:paraId="55276D9D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 prostem</w:t>
            </w:r>
          </w:p>
        </w:tc>
      </w:tr>
      <w:tr w:rsidR="009D75B9" w:rsidRPr="00F76055" w14:paraId="3BA68A47" w14:textId="77777777" w:rsidTr="0070728C">
        <w:trPr>
          <w:trHeight w:val="300"/>
        </w:trPr>
        <w:tc>
          <w:tcPr>
            <w:tcW w:w="2512" w:type="dxa"/>
            <w:hideMark/>
          </w:tcPr>
          <w:p w14:paraId="2B4BD2EF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livične bolezni mladih rastlin</w:t>
            </w:r>
          </w:p>
        </w:tc>
        <w:tc>
          <w:tcPr>
            <w:tcW w:w="3085" w:type="dxa"/>
            <w:noWrap/>
            <w:hideMark/>
          </w:tcPr>
          <w:p w14:paraId="16E7D45F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37" w:type="dxa"/>
            <w:noWrap/>
            <w:hideMark/>
          </w:tcPr>
          <w:p w14:paraId="56CB072B" w14:textId="691BB8E9" w:rsidR="009D75B9" w:rsidRPr="00F76055" w:rsidRDefault="009D75B9" w:rsidP="0070728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006550D5"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377" w:type="dxa"/>
            <w:noWrap/>
            <w:hideMark/>
          </w:tcPr>
          <w:p w14:paraId="45DEE179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404" w:type="dxa"/>
            <w:noWrap/>
            <w:hideMark/>
          </w:tcPr>
          <w:p w14:paraId="127CCB88" w14:textId="1C0BFE12" w:rsidR="009D75B9" w:rsidRPr="00F76055" w:rsidRDefault="009D75B9" w:rsidP="006550D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-1</w:t>
            </w:r>
            <w:r w:rsidR="006550D5">
              <w:rPr>
                <w:rFonts w:cs="Arial"/>
                <w:color w:val="00B050"/>
                <w:sz w:val="18"/>
                <w:szCs w:val="18"/>
              </w:rPr>
              <w:t xml:space="preserve">,0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kg/t</w:t>
            </w:r>
            <w:r w:rsidR="006550D5">
              <w:rPr>
                <w:rFonts w:cs="Arial"/>
                <w:color w:val="00B050"/>
                <w:sz w:val="18"/>
                <w:szCs w:val="18"/>
              </w:rPr>
              <w:t xml:space="preserve"> 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mena</w:t>
            </w:r>
          </w:p>
        </w:tc>
        <w:tc>
          <w:tcPr>
            <w:tcW w:w="1847" w:type="dxa"/>
            <w:noWrap/>
            <w:hideMark/>
          </w:tcPr>
          <w:p w14:paraId="5898DB73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oz. ČU</w:t>
            </w:r>
          </w:p>
        </w:tc>
        <w:tc>
          <w:tcPr>
            <w:tcW w:w="1662" w:type="dxa"/>
            <w:noWrap/>
            <w:hideMark/>
          </w:tcPr>
          <w:p w14:paraId="7B27A9B5" w14:textId="77777777" w:rsidR="009D75B9" w:rsidRPr="00F76055" w:rsidRDefault="75053E5C" w:rsidP="4143EFD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 semena v zaprtih prostorih - tretira se suho ali vlažno (ob dodatku vode). </w:t>
            </w:r>
          </w:p>
        </w:tc>
      </w:tr>
      <w:tr w:rsidR="009D75B9" w:rsidRPr="00F76055" w14:paraId="456E15F5" w14:textId="77777777" w:rsidTr="0070728C">
        <w:trPr>
          <w:trHeight w:val="465"/>
        </w:trPr>
        <w:tc>
          <w:tcPr>
            <w:tcW w:w="2512" w:type="dxa"/>
            <w:vMerge w:val="restart"/>
            <w:hideMark/>
          </w:tcPr>
          <w:p w14:paraId="7F1393A4" w14:textId="186C8612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rahar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  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uchu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is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85" w:type="dxa"/>
            <w:vMerge w:val="restart"/>
            <w:hideMark/>
          </w:tcPr>
          <w:p w14:paraId="472E84CC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0A39B93" w14:textId="77777777" w:rsidR="006550D5" w:rsidRDefault="2D8259E0" w:rsidP="006550D5">
            <w:pPr>
              <w:pStyle w:val="Odstavekseznama"/>
              <w:numPr>
                <w:ilvl w:val="0"/>
                <w:numId w:val="25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2C8D0080">
              <w:rPr>
                <w:rFonts w:cs="Arial"/>
                <w:sz w:val="18"/>
                <w:szCs w:val="18"/>
              </w:rPr>
              <w:t>odstranjevanje in uničevanje ostankov rastlin</w:t>
            </w:r>
            <w:r w:rsidR="006550D5">
              <w:rPr>
                <w:rFonts w:cs="Arial"/>
                <w:sz w:val="18"/>
                <w:szCs w:val="18"/>
              </w:rPr>
              <w:t>,</w:t>
            </w:r>
          </w:p>
          <w:p w14:paraId="2D13F038" w14:textId="30E51D59" w:rsidR="009D75B9" w:rsidRPr="006550D5" w:rsidRDefault="2D8259E0" w:rsidP="006550D5">
            <w:pPr>
              <w:pStyle w:val="Odstavekseznama"/>
              <w:numPr>
                <w:ilvl w:val="0"/>
                <w:numId w:val="25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6550D5">
              <w:rPr>
                <w:rFonts w:cs="Arial"/>
                <w:sz w:val="18"/>
                <w:szCs w:val="18"/>
              </w:rPr>
              <w:t>preprečevanje dostopa ličinkam v skladišča.</w:t>
            </w:r>
          </w:p>
        </w:tc>
        <w:tc>
          <w:tcPr>
            <w:tcW w:w="2237" w:type="dxa"/>
            <w:vMerge w:val="restart"/>
            <w:hideMark/>
          </w:tcPr>
          <w:p w14:paraId="70F34EB6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aluminijev fosfid</w:t>
            </w:r>
          </w:p>
        </w:tc>
        <w:tc>
          <w:tcPr>
            <w:tcW w:w="2377" w:type="dxa"/>
            <w:noWrap/>
            <w:hideMark/>
          </w:tcPr>
          <w:p w14:paraId="411F8910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Quickpho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ellet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6 GE</w:t>
            </w:r>
          </w:p>
        </w:tc>
        <w:tc>
          <w:tcPr>
            <w:tcW w:w="1404" w:type="dxa"/>
            <w:noWrap/>
            <w:hideMark/>
          </w:tcPr>
          <w:p w14:paraId="71DA08D8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8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elet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tono</w:t>
            </w:r>
          </w:p>
        </w:tc>
        <w:tc>
          <w:tcPr>
            <w:tcW w:w="1847" w:type="dxa"/>
            <w:noWrap/>
            <w:hideMark/>
          </w:tcPr>
          <w:p w14:paraId="54924519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662" w:type="dxa"/>
            <w:hideMark/>
          </w:tcPr>
          <w:p w14:paraId="0A71A907" w14:textId="777932BE" w:rsidR="009D75B9" w:rsidRPr="00F76055" w:rsidRDefault="3B9075C6" w:rsidP="4143EFD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6550D5">
              <w:rPr>
                <w:rFonts w:cs="Arial"/>
                <w:sz w:val="18"/>
                <w:szCs w:val="18"/>
              </w:rPr>
              <w:t>uporaba v skladiščnih prostorih in silosih</w:t>
            </w:r>
          </w:p>
        </w:tc>
      </w:tr>
      <w:tr w:rsidR="009D75B9" w:rsidRPr="00F76055" w14:paraId="6058D734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2B4D3C7C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4D162AC7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37" w:type="dxa"/>
            <w:vMerge/>
            <w:hideMark/>
          </w:tcPr>
          <w:p w14:paraId="6673E3F1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06FC719E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Quickpho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ablet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6 GE</w:t>
            </w:r>
          </w:p>
        </w:tc>
        <w:tc>
          <w:tcPr>
            <w:tcW w:w="1404" w:type="dxa"/>
            <w:hideMark/>
          </w:tcPr>
          <w:p w14:paraId="1D9F5E71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 tableti/tono</w:t>
            </w:r>
          </w:p>
        </w:tc>
        <w:tc>
          <w:tcPr>
            <w:tcW w:w="1847" w:type="dxa"/>
            <w:noWrap/>
            <w:hideMark/>
          </w:tcPr>
          <w:p w14:paraId="05F6D6B1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662" w:type="dxa"/>
            <w:hideMark/>
          </w:tcPr>
          <w:p w14:paraId="6996FC45" w14:textId="7F9CA000" w:rsidR="009D75B9" w:rsidRPr="00F76055" w:rsidRDefault="75A75274" w:rsidP="4143EFD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uporaba v skladiščnih prostorih in silosih</w:t>
            </w:r>
          </w:p>
        </w:tc>
      </w:tr>
      <w:tr w:rsidR="009D75B9" w:rsidRPr="00F76055" w14:paraId="11446572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4B44D48F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2A9B56A8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37" w:type="dxa"/>
            <w:noWrap/>
            <w:hideMark/>
          </w:tcPr>
          <w:p w14:paraId="2458234E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377" w:type="dxa"/>
            <w:noWrap/>
            <w:hideMark/>
          </w:tcPr>
          <w:p w14:paraId="644F2A9F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404" w:type="dxa"/>
            <w:noWrap/>
            <w:hideMark/>
          </w:tcPr>
          <w:p w14:paraId="4C22F3F2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847" w:type="dxa"/>
            <w:noWrap/>
            <w:hideMark/>
          </w:tcPr>
          <w:p w14:paraId="73F5711D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662" w:type="dxa"/>
            <w:noWrap/>
            <w:hideMark/>
          </w:tcPr>
          <w:p w14:paraId="2A015C73" w14:textId="77777777" w:rsidR="009D75B9" w:rsidRPr="00F76055" w:rsidRDefault="75053E5C" w:rsidP="006550D5">
            <w:pPr>
              <w:spacing w:line="259" w:lineRule="auto"/>
              <w:jc w:val="left"/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uporaba na prostem</w:t>
            </w:r>
          </w:p>
        </w:tc>
      </w:tr>
      <w:tr w:rsidR="009D75B9" w:rsidRPr="00F76055" w14:paraId="00FA14D0" w14:textId="77777777" w:rsidTr="0070728C">
        <w:trPr>
          <w:trHeight w:val="300"/>
        </w:trPr>
        <w:tc>
          <w:tcPr>
            <w:tcW w:w="2512" w:type="dxa"/>
            <w:vMerge w:val="restart"/>
            <w:hideMark/>
          </w:tcPr>
          <w:p w14:paraId="6837B4D5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uši      </w:t>
            </w:r>
          </w:p>
          <w:p w14:paraId="07F48CB3" w14:textId="3C2143BE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85" w:type="dxa"/>
            <w:vMerge w:val="restart"/>
            <w:noWrap/>
            <w:hideMark/>
          </w:tcPr>
          <w:p w14:paraId="4BC6710A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37" w:type="dxa"/>
            <w:vMerge w:val="restart"/>
            <w:noWrap/>
            <w:hideMark/>
          </w:tcPr>
          <w:p w14:paraId="16EB6773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onikamid</w:t>
            </w:r>
            <w:proofErr w:type="spellEnd"/>
          </w:p>
        </w:tc>
        <w:tc>
          <w:tcPr>
            <w:tcW w:w="2377" w:type="dxa"/>
            <w:noWrap/>
            <w:hideMark/>
          </w:tcPr>
          <w:p w14:paraId="5FEC5FF2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finto</w:t>
            </w:r>
            <w:proofErr w:type="spellEnd"/>
          </w:p>
        </w:tc>
        <w:tc>
          <w:tcPr>
            <w:tcW w:w="1404" w:type="dxa"/>
            <w:noWrap/>
            <w:hideMark/>
          </w:tcPr>
          <w:p w14:paraId="0A29B776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4 kg/ha</w:t>
            </w:r>
          </w:p>
        </w:tc>
        <w:tc>
          <w:tcPr>
            <w:tcW w:w="1847" w:type="dxa"/>
            <w:noWrap/>
            <w:hideMark/>
          </w:tcPr>
          <w:p w14:paraId="7D6FD699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662" w:type="dxa"/>
            <w:noWrap/>
            <w:hideMark/>
          </w:tcPr>
          <w:p w14:paraId="46889648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grah za sveže zrnje</w:t>
            </w:r>
          </w:p>
        </w:tc>
      </w:tr>
      <w:tr w:rsidR="009D75B9" w:rsidRPr="00F76055" w14:paraId="776BA43C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14FD1C13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4D2AB455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7A550564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2ABCD40D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Teppeki</w:t>
            </w:r>
            <w:proofErr w:type="spellEnd"/>
          </w:p>
        </w:tc>
        <w:tc>
          <w:tcPr>
            <w:tcW w:w="1404" w:type="dxa"/>
            <w:noWrap/>
            <w:hideMark/>
          </w:tcPr>
          <w:p w14:paraId="291FC0FA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4 kg/ha</w:t>
            </w:r>
          </w:p>
        </w:tc>
        <w:tc>
          <w:tcPr>
            <w:tcW w:w="1847" w:type="dxa"/>
            <w:noWrap/>
            <w:hideMark/>
          </w:tcPr>
          <w:p w14:paraId="423B10E2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5</w:t>
            </w:r>
          </w:p>
        </w:tc>
        <w:tc>
          <w:tcPr>
            <w:tcW w:w="1662" w:type="dxa"/>
            <w:noWrap/>
            <w:hideMark/>
          </w:tcPr>
          <w:p w14:paraId="6F0394AD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grah za sveže zrnje</w:t>
            </w:r>
          </w:p>
        </w:tc>
      </w:tr>
      <w:tr w:rsidR="009D75B9" w:rsidRPr="00F76055" w14:paraId="041A993D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77888782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4BC36DDA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noWrap/>
            <w:hideMark/>
          </w:tcPr>
          <w:p w14:paraId="235A2621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mikarb</w:t>
            </w:r>
            <w:proofErr w:type="spellEnd"/>
          </w:p>
        </w:tc>
        <w:tc>
          <w:tcPr>
            <w:tcW w:w="2377" w:type="dxa"/>
            <w:noWrap/>
            <w:hideMark/>
          </w:tcPr>
          <w:p w14:paraId="547582F9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m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0 WG</w:t>
            </w:r>
          </w:p>
        </w:tc>
        <w:tc>
          <w:tcPr>
            <w:tcW w:w="1404" w:type="dxa"/>
            <w:noWrap/>
            <w:hideMark/>
          </w:tcPr>
          <w:p w14:paraId="3B2E7322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kg/ha</w:t>
            </w:r>
          </w:p>
        </w:tc>
        <w:tc>
          <w:tcPr>
            <w:tcW w:w="1847" w:type="dxa"/>
            <w:noWrap/>
            <w:hideMark/>
          </w:tcPr>
          <w:p w14:paraId="0003AFAE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662" w:type="dxa"/>
            <w:noWrap/>
            <w:hideMark/>
          </w:tcPr>
          <w:p w14:paraId="28774EE6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9D75B9" w:rsidRPr="00F76055" w14:paraId="0E56F397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0B7565A2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31C8B6FB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noWrap/>
            <w:hideMark/>
          </w:tcPr>
          <w:p w14:paraId="7C208313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377" w:type="dxa"/>
            <w:noWrap/>
            <w:hideMark/>
          </w:tcPr>
          <w:p w14:paraId="065167D4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404" w:type="dxa"/>
            <w:noWrap/>
            <w:hideMark/>
          </w:tcPr>
          <w:p w14:paraId="7C08EBE1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847" w:type="dxa"/>
            <w:noWrap/>
            <w:hideMark/>
          </w:tcPr>
          <w:p w14:paraId="7D4E1BF5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662" w:type="dxa"/>
            <w:noWrap/>
            <w:hideMark/>
          </w:tcPr>
          <w:p w14:paraId="389384B5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4143EFDB" w14:paraId="2DB6A72D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7DA209F9" w14:textId="77777777" w:rsidR="006E5ECE" w:rsidRDefault="006E5ECE"/>
        </w:tc>
        <w:tc>
          <w:tcPr>
            <w:tcW w:w="3085" w:type="dxa"/>
            <w:vMerge/>
            <w:noWrap/>
            <w:hideMark/>
          </w:tcPr>
          <w:p w14:paraId="75B7181E" w14:textId="77777777" w:rsidR="006E5ECE" w:rsidRDefault="006E5ECE"/>
        </w:tc>
        <w:tc>
          <w:tcPr>
            <w:tcW w:w="2237" w:type="dxa"/>
            <w:noWrap/>
            <w:hideMark/>
          </w:tcPr>
          <w:p w14:paraId="33B22363" w14:textId="3318F559" w:rsidR="35637F04" w:rsidRDefault="35637F04" w:rsidP="4143EFDB">
            <w:pPr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377" w:type="dxa"/>
            <w:noWrap/>
            <w:hideMark/>
          </w:tcPr>
          <w:p w14:paraId="3933ABB0" w14:textId="140DCF0D" w:rsidR="35637F04" w:rsidRDefault="35637F04" w:rsidP="4143EFDB">
            <w:pPr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404" w:type="dxa"/>
            <w:noWrap/>
            <w:hideMark/>
          </w:tcPr>
          <w:p w14:paraId="2F138796" w14:textId="55EB90C4" w:rsidR="35637F04" w:rsidRDefault="35637F04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847" w:type="dxa"/>
            <w:noWrap/>
            <w:hideMark/>
          </w:tcPr>
          <w:p w14:paraId="2235E4DE" w14:textId="734363E6" w:rsidR="409D6D1B" w:rsidRDefault="409D6D1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662" w:type="dxa"/>
            <w:noWrap/>
            <w:hideMark/>
          </w:tcPr>
          <w:p w14:paraId="4066BF3F" w14:textId="38C861E0" w:rsidR="35637F04" w:rsidRDefault="35637F04" w:rsidP="4143EFDB">
            <w:pPr>
              <w:jc w:val="left"/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uporaba na prostem</w:t>
            </w:r>
          </w:p>
        </w:tc>
      </w:tr>
      <w:tr w:rsidR="009D75B9" w:rsidRPr="00F76055" w14:paraId="6A0E40D8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38CBA78C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77E76878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noWrap/>
            <w:hideMark/>
          </w:tcPr>
          <w:p w14:paraId="039FAFCB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377" w:type="dxa"/>
            <w:noWrap/>
            <w:hideMark/>
          </w:tcPr>
          <w:p w14:paraId="2027BD50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van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rime</w:t>
            </w:r>
          </w:p>
        </w:tc>
        <w:tc>
          <w:tcPr>
            <w:tcW w:w="1404" w:type="dxa"/>
            <w:noWrap/>
            <w:hideMark/>
          </w:tcPr>
          <w:p w14:paraId="2F96733D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375 L/ha</w:t>
            </w:r>
          </w:p>
        </w:tc>
        <w:tc>
          <w:tcPr>
            <w:tcW w:w="1847" w:type="dxa"/>
            <w:noWrap/>
            <w:hideMark/>
          </w:tcPr>
          <w:p w14:paraId="39CFC872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662" w:type="dxa"/>
            <w:noWrap/>
            <w:hideMark/>
          </w:tcPr>
          <w:p w14:paraId="73499CB8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 prostem</w:t>
            </w:r>
          </w:p>
        </w:tc>
      </w:tr>
      <w:tr w:rsidR="009D75B9" w:rsidRPr="00F76055" w14:paraId="1923C30B" w14:textId="77777777" w:rsidTr="0070728C">
        <w:trPr>
          <w:trHeight w:val="300"/>
        </w:trPr>
        <w:tc>
          <w:tcPr>
            <w:tcW w:w="2512" w:type="dxa"/>
            <w:vMerge w:val="restart"/>
            <w:hideMark/>
          </w:tcPr>
          <w:p w14:paraId="5D72AF23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Grahov zavijač       </w:t>
            </w:r>
          </w:p>
          <w:p w14:paraId="3FDA7E01" w14:textId="6330AD3B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yd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nigrica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85" w:type="dxa"/>
            <w:vMerge w:val="restart"/>
            <w:noWrap/>
            <w:hideMark/>
          </w:tcPr>
          <w:p w14:paraId="3C20B68B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37" w:type="dxa"/>
            <w:noWrap/>
            <w:hideMark/>
          </w:tcPr>
          <w:p w14:paraId="4E07C597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377" w:type="dxa"/>
            <w:noWrap/>
            <w:hideMark/>
          </w:tcPr>
          <w:p w14:paraId="1B341C8E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404" w:type="dxa"/>
            <w:noWrap/>
            <w:hideMark/>
          </w:tcPr>
          <w:p w14:paraId="3938403D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0,63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7" w:type="dxa"/>
            <w:noWrap/>
            <w:hideMark/>
          </w:tcPr>
          <w:p w14:paraId="3E053708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662" w:type="dxa"/>
            <w:noWrap/>
            <w:hideMark/>
          </w:tcPr>
          <w:p w14:paraId="691D03B2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 prostem</w:t>
            </w:r>
          </w:p>
        </w:tc>
      </w:tr>
      <w:tr w:rsidR="009D75B9" w:rsidRPr="00F76055" w14:paraId="4742CD28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0BFE4EBF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361FAF62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noWrap/>
            <w:hideMark/>
          </w:tcPr>
          <w:p w14:paraId="78980CB4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377" w:type="dxa"/>
            <w:noWrap/>
            <w:hideMark/>
          </w:tcPr>
          <w:p w14:paraId="7C2C47E1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404" w:type="dxa"/>
            <w:noWrap/>
            <w:hideMark/>
          </w:tcPr>
          <w:p w14:paraId="49CE718F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847" w:type="dxa"/>
            <w:noWrap/>
            <w:hideMark/>
          </w:tcPr>
          <w:p w14:paraId="0FE7474E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662" w:type="dxa"/>
            <w:noWrap/>
            <w:hideMark/>
          </w:tcPr>
          <w:p w14:paraId="36A73256" w14:textId="77777777" w:rsidR="009D75B9" w:rsidRPr="00F76055" w:rsidRDefault="009D75B9" w:rsidP="00BB5D4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 prostem</w:t>
            </w:r>
          </w:p>
        </w:tc>
      </w:tr>
      <w:tr w:rsidR="4143EFDB" w14:paraId="39C375C0" w14:textId="77777777" w:rsidTr="0070728C">
        <w:trPr>
          <w:trHeight w:val="300"/>
        </w:trPr>
        <w:tc>
          <w:tcPr>
            <w:tcW w:w="2512" w:type="dxa"/>
            <w:vMerge w:val="restart"/>
            <w:hideMark/>
          </w:tcPr>
          <w:p w14:paraId="033F983F" w14:textId="5B121B80" w:rsidR="1270232C" w:rsidRDefault="1270232C" w:rsidP="4143EFD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4143EFDB">
              <w:rPr>
                <w:rFonts w:cs="Arial"/>
                <w:b/>
                <w:bCs/>
                <w:sz w:val="18"/>
                <w:szCs w:val="18"/>
              </w:rPr>
              <w:t xml:space="preserve">Grahov </w:t>
            </w:r>
            <w:proofErr w:type="spellStart"/>
            <w:r w:rsidRPr="4143EFDB">
              <w:rPr>
                <w:rFonts w:cs="Arial"/>
                <w:b/>
                <w:bCs/>
                <w:sz w:val="18"/>
                <w:szCs w:val="18"/>
              </w:rPr>
              <w:t>obrobkar</w:t>
            </w:r>
            <w:proofErr w:type="spellEnd"/>
            <w:r w:rsidRPr="4143EFDB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1A23EBC0" w14:textId="1864ECD2" w:rsidR="1270232C" w:rsidRDefault="1270232C" w:rsidP="4143EFD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6550D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6550D5">
              <w:rPr>
                <w:rFonts w:cs="Arial"/>
                <w:i/>
                <w:iCs/>
                <w:sz w:val="18"/>
                <w:szCs w:val="18"/>
              </w:rPr>
              <w:t>Sitona</w:t>
            </w:r>
            <w:proofErr w:type="spellEnd"/>
            <w:r w:rsidRPr="006550D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550D5">
              <w:rPr>
                <w:rFonts w:cs="Arial"/>
                <w:i/>
                <w:iCs/>
                <w:sz w:val="18"/>
                <w:szCs w:val="18"/>
              </w:rPr>
              <w:t>lineatus</w:t>
            </w:r>
            <w:proofErr w:type="spellEnd"/>
            <w:r w:rsidRPr="006550D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85" w:type="dxa"/>
            <w:vMerge w:val="restart"/>
            <w:noWrap/>
            <w:hideMark/>
          </w:tcPr>
          <w:p w14:paraId="75EC786D" w14:textId="6D135AE1" w:rsidR="4143EFDB" w:rsidRDefault="4143EFDB" w:rsidP="4143EFD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noWrap/>
            <w:hideMark/>
          </w:tcPr>
          <w:p w14:paraId="4B3C1735" w14:textId="77777777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4143EFDB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377" w:type="dxa"/>
            <w:noWrap/>
            <w:hideMark/>
          </w:tcPr>
          <w:p w14:paraId="5F975316" w14:textId="77777777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4143EFDB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4143EFDB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404" w:type="dxa"/>
            <w:noWrap/>
            <w:hideMark/>
          </w:tcPr>
          <w:p w14:paraId="5D3C03C8" w14:textId="77777777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847" w:type="dxa"/>
            <w:noWrap/>
            <w:hideMark/>
          </w:tcPr>
          <w:p w14:paraId="3424765C" w14:textId="77777777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662" w:type="dxa"/>
            <w:noWrap/>
            <w:hideMark/>
          </w:tcPr>
          <w:p w14:paraId="291653C9" w14:textId="57F201BC" w:rsidR="4143EFDB" w:rsidRDefault="4143EFDB" w:rsidP="4143EFD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4143EFDB" w14:paraId="1CC4D8DC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4A4D5D59" w14:textId="77777777" w:rsidR="006E5ECE" w:rsidRDefault="006E5ECE"/>
        </w:tc>
        <w:tc>
          <w:tcPr>
            <w:tcW w:w="3085" w:type="dxa"/>
            <w:vMerge/>
            <w:noWrap/>
            <w:hideMark/>
          </w:tcPr>
          <w:p w14:paraId="05176EA6" w14:textId="77777777" w:rsidR="006E5ECE" w:rsidRDefault="006E5ECE"/>
        </w:tc>
        <w:tc>
          <w:tcPr>
            <w:tcW w:w="2237" w:type="dxa"/>
            <w:noWrap/>
            <w:hideMark/>
          </w:tcPr>
          <w:p w14:paraId="0A5FF711" w14:textId="3318F559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377" w:type="dxa"/>
            <w:noWrap/>
            <w:hideMark/>
          </w:tcPr>
          <w:p w14:paraId="2DD7BBAC" w14:textId="140DCF0D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404" w:type="dxa"/>
            <w:noWrap/>
            <w:hideMark/>
          </w:tcPr>
          <w:p w14:paraId="760670F5" w14:textId="64836D48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0,</w:t>
            </w:r>
            <w:r w:rsidR="7E3E036C" w:rsidRPr="4143EFDB">
              <w:rPr>
                <w:rFonts w:cs="Arial"/>
                <w:sz w:val="18"/>
                <w:szCs w:val="18"/>
              </w:rPr>
              <w:t>25</w:t>
            </w:r>
            <w:r w:rsidRPr="4143EFDB">
              <w:rPr>
                <w:rFonts w:cs="Arial"/>
                <w:sz w:val="18"/>
                <w:szCs w:val="18"/>
              </w:rPr>
              <w:t xml:space="preserve"> L/ha</w:t>
            </w:r>
          </w:p>
        </w:tc>
        <w:tc>
          <w:tcPr>
            <w:tcW w:w="1847" w:type="dxa"/>
            <w:noWrap/>
            <w:hideMark/>
          </w:tcPr>
          <w:p w14:paraId="6CA4AD8C" w14:textId="1CC0E802" w:rsidR="37AD6E22" w:rsidRDefault="37AD6E22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662" w:type="dxa"/>
            <w:noWrap/>
            <w:hideMark/>
          </w:tcPr>
          <w:p w14:paraId="01B3F322" w14:textId="0226379B" w:rsidR="3F890AD6" w:rsidRDefault="3F890AD6" w:rsidP="4143EFDB">
            <w:pPr>
              <w:jc w:val="left"/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uporaba na prostem</w:t>
            </w:r>
          </w:p>
        </w:tc>
      </w:tr>
      <w:tr w:rsidR="009D75B9" w:rsidRPr="00F76055" w14:paraId="36645087" w14:textId="77777777" w:rsidTr="0070728C">
        <w:trPr>
          <w:trHeight w:val="300"/>
        </w:trPr>
        <w:tc>
          <w:tcPr>
            <w:tcW w:w="2512" w:type="dxa"/>
            <w:vMerge w:val="restart"/>
            <w:hideMark/>
          </w:tcPr>
          <w:p w14:paraId="68C54F0C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činke pokalic - strune, talne sovke in druge škodljive talne žuželke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085" w:type="dxa"/>
            <w:vMerge w:val="restart"/>
            <w:noWrap/>
            <w:hideMark/>
          </w:tcPr>
          <w:p w14:paraId="74765F31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37" w:type="dxa"/>
            <w:vMerge w:val="restart"/>
            <w:noWrap/>
            <w:hideMark/>
          </w:tcPr>
          <w:p w14:paraId="7C2EC0DA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teflutrin</w:t>
            </w:r>
            <w:proofErr w:type="spellEnd"/>
          </w:p>
        </w:tc>
        <w:tc>
          <w:tcPr>
            <w:tcW w:w="2377" w:type="dxa"/>
            <w:noWrap/>
            <w:hideMark/>
          </w:tcPr>
          <w:p w14:paraId="28A95452" w14:textId="5026567F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ast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ax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*</w:t>
            </w:r>
          </w:p>
        </w:tc>
        <w:tc>
          <w:tcPr>
            <w:tcW w:w="1404" w:type="dxa"/>
            <w:noWrap/>
            <w:hideMark/>
          </w:tcPr>
          <w:p w14:paraId="0314A1A3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6-20 kg/ha</w:t>
            </w:r>
          </w:p>
        </w:tc>
        <w:tc>
          <w:tcPr>
            <w:tcW w:w="1847" w:type="dxa"/>
            <w:noWrap/>
            <w:hideMark/>
          </w:tcPr>
          <w:p w14:paraId="4989A782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662" w:type="dxa"/>
            <w:noWrap/>
            <w:hideMark/>
          </w:tcPr>
          <w:p w14:paraId="40EBF009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grah za stročje</w:t>
            </w:r>
          </w:p>
        </w:tc>
      </w:tr>
      <w:tr w:rsidR="009D75B9" w:rsidRPr="00F76055" w14:paraId="158A1B2D" w14:textId="77777777" w:rsidTr="0070728C">
        <w:trPr>
          <w:trHeight w:val="300"/>
        </w:trPr>
        <w:tc>
          <w:tcPr>
            <w:tcW w:w="2512" w:type="dxa"/>
            <w:vMerge/>
            <w:hideMark/>
          </w:tcPr>
          <w:p w14:paraId="41721AEB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  <w:hideMark/>
          </w:tcPr>
          <w:p w14:paraId="517F74F9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  <w:hideMark/>
          </w:tcPr>
          <w:p w14:paraId="21B758DD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377" w:type="dxa"/>
            <w:noWrap/>
            <w:hideMark/>
          </w:tcPr>
          <w:p w14:paraId="11D8D90D" w14:textId="57B5BC42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rc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evo*</w:t>
            </w:r>
          </w:p>
        </w:tc>
        <w:tc>
          <w:tcPr>
            <w:tcW w:w="1404" w:type="dxa"/>
            <w:noWrap/>
            <w:hideMark/>
          </w:tcPr>
          <w:p w14:paraId="470B7521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6-20 L/ha</w:t>
            </w:r>
          </w:p>
        </w:tc>
        <w:tc>
          <w:tcPr>
            <w:tcW w:w="1847" w:type="dxa"/>
            <w:noWrap/>
            <w:hideMark/>
          </w:tcPr>
          <w:p w14:paraId="1D994FAD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662" w:type="dxa"/>
            <w:noWrap/>
            <w:hideMark/>
          </w:tcPr>
          <w:p w14:paraId="1D926DC7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grah za stročje</w:t>
            </w:r>
          </w:p>
        </w:tc>
      </w:tr>
      <w:tr w:rsidR="009D75B9" w:rsidRPr="00F76055" w14:paraId="7236CD82" w14:textId="77777777" w:rsidTr="00E05379">
        <w:trPr>
          <w:trHeight w:val="300"/>
        </w:trPr>
        <w:tc>
          <w:tcPr>
            <w:tcW w:w="2512" w:type="dxa"/>
            <w:vMerge/>
          </w:tcPr>
          <w:p w14:paraId="64206270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85" w:type="dxa"/>
            <w:vMerge/>
          </w:tcPr>
          <w:p w14:paraId="496D539B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37" w:type="dxa"/>
            <w:vMerge/>
          </w:tcPr>
          <w:p w14:paraId="022D30E3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7290" w:type="dxa"/>
            <w:gridSpan w:val="4"/>
            <w:noWrap/>
          </w:tcPr>
          <w:p w14:paraId="192D1978" w14:textId="69ED5715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*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je dovoljeno samo v času setve oz. saditve s pomočjo posebnih dozirnih naprav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ozato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</w:tr>
      <w:tr w:rsidR="4143EFDB" w14:paraId="064709CE" w14:textId="77777777" w:rsidTr="0070728C">
        <w:trPr>
          <w:trHeight w:val="300"/>
        </w:trPr>
        <w:tc>
          <w:tcPr>
            <w:tcW w:w="2512" w:type="dxa"/>
            <w:noWrap/>
            <w:hideMark/>
          </w:tcPr>
          <w:p w14:paraId="1CFA8853" w14:textId="77777777" w:rsidR="75053E5C" w:rsidRDefault="75053E5C" w:rsidP="4143EFD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4143EFDB">
              <w:rPr>
                <w:rFonts w:cs="Arial"/>
                <w:b/>
                <w:bCs/>
                <w:sz w:val="18"/>
                <w:szCs w:val="18"/>
              </w:rPr>
              <w:t>Sovke in druge gosenice metuljev</w:t>
            </w:r>
          </w:p>
        </w:tc>
        <w:tc>
          <w:tcPr>
            <w:tcW w:w="3085" w:type="dxa"/>
            <w:noWrap/>
            <w:hideMark/>
          </w:tcPr>
          <w:p w14:paraId="6D9E2E65" w14:textId="77777777" w:rsidR="75053E5C" w:rsidRDefault="75053E5C" w:rsidP="4143EFD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4143EFDB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0F3A4E7" w14:textId="36E14E81" w:rsidR="75053E5C" w:rsidRDefault="75053E5C" w:rsidP="4143EFDB">
            <w:pPr>
              <w:pStyle w:val="Odstavekseznama"/>
              <w:numPr>
                <w:ilvl w:val="0"/>
                <w:numId w:val="25"/>
              </w:numPr>
              <w:ind w:left="177" w:hanging="141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4143EFDB">
              <w:rPr>
                <w:rFonts w:cs="Arial"/>
                <w:sz w:val="18"/>
                <w:szCs w:val="18"/>
              </w:rPr>
              <w:t>uniči</w:t>
            </w:r>
            <w:r w:rsidR="5B0261C9" w:rsidRPr="4143EFDB">
              <w:rPr>
                <w:rFonts w:cs="Arial"/>
                <w:sz w:val="18"/>
                <w:szCs w:val="18"/>
              </w:rPr>
              <w:t xml:space="preserve"> se</w:t>
            </w:r>
            <w:r w:rsidRPr="4143EFDB">
              <w:rPr>
                <w:rFonts w:cs="Arial"/>
                <w:sz w:val="18"/>
                <w:szCs w:val="18"/>
              </w:rPr>
              <w:t xml:space="preserve"> ostanke rastlin,</w:t>
            </w:r>
          </w:p>
          <w:p w14:paraId="680C3735" w14:textId="0876F8B0" w:rsidR="75053E5C" w:rsidRDefault="75053E5C" w:rsidP="4143EFDB">
            <w:pPr>
              <w:pStyle w:val="Odstavekseznama"/>
              <w:numPr>
                <w:ilvl w:val="0"/>
                <w:numId w:val="25"/>
              </w:numPr>
              <w:ind w:left="177" w:hanging="141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4143EFDB">
              <w:rPr>
                <w:rFonts w:cs="Arial"/>
                <w:sz w:val="18"/>
                <w:szCs w:val="18"/>
              </w:rPr>
              <w:t>prepreči</w:t>
            </w:r>
            <w:r w:rsidR="5B0261C9" w:rsidRPr="4143EFDB">
              <w:rPr>
                <w:rFonts w:cs="Arial"/>
                <w:sz w:val="18"/>
                <w:szCs w:val="18"/>
              </w:rPr>
              <w:t xml:space="preserve"> se</w:t>
            </w:r>
            <w:r w:rsidRPr="4143EFDB">
              <w:rPr>
                <w:rFonts w:cs="Arial"/>
                <w:sz w:val="18"/>
                <w:szCs w:val="18"/>
              </w:rPr>
              <w:t>, da pridejo ličinke v skladišča.</w:t>
            </w:r>
          </w:p>
        </w:tc>
        <w:tc>
          <w:tcPr>
            <w:tcW w:w="2237" w:type="dxa"/>
            <w:noWrap/>
            <w:hideMark/>
          </w:tcPr>
          <w:p w14:paraId="18486E9C" w14:textId="0A027223" w:rsidR="4143EFDB" w:rsidRDefault="4143EFDB" w:rsidP="0070728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143EFDB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70728C">
              <w:rPr>
                <w:rFonts w:cs="Arial"/>
                <w:i/>
                <w:iCs/>
                <w:color w:val="00B050"/>
                <w:sz w:val="18"/>
                <w:szCs w:val="18"/>
              </w:rPr>
              <w:t>a</w:t>
            </w:r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 s</w:t>
            </w:r>
            <w:r w:rsidR="006550D5">
              <w:rPr>
                <w:rFonts w:cs="Arial"/>
                <w:color w:val="00B050"/>
                <w:sz w:val="18"/>
                <w:szCs w:val="18"/>
              </w:rPr>
              <w:t>ev</w:t>
            </w:r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 GC-91</w:t>
            </w:r>
          </w:p>
        </w:tc>
        <w:tc>
          <w:tcPr>
            <w:tcW w:w="2377" w:type="dxa"/>
            <w:noWrap/>
            <w:hideMark/>
          </w:tcPr>
          <w:p w14:paraId="7E7C83FC" w14:textId="7854A746" w:rsidR="4143EFDB" w:rsidRDefault="4143EFDB" w:rsidP="4143EFDB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404" w:type="dxa"/>
            <w:noWrap/>
            <w:hideMark/>
          </w:tcPr>
          <w:p w14:paraId="7EFBDAE5" w14:textId="2EA2B85D" w:rsidR="4143EFDB" w:rsidRDefault="4143EFDB" w:rsidP="4143EFDB">
            <w:pPr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847" w:type="dxa"/>
            <w:noWrap/>
            <w:hideMark/>
          </w:tcPr>
          <w:p w14:paraId="78E2DF6F" w14:textId="0FB473DD" w:rsidR="4143EFDB" w:rsidRDefault="4143EFDB" w:rsidP="4143EFDB">
            <w:pPr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662" w:type="dxa"/>
            <w:noWrap/>
            <w:hideMark/>
          </w:tcPr>
          <w:p w14:paraId="1D77647E" w14:textId="3A98413B" w:rsidR="16F50971" w:rsidRDefault="16F50971" w:rsidP="0070728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predpisan odmerek učinkovit do višine posevka 50 cm</w:t>
            </w:r>
          </w:p>
        </w:tc>
      </w:tr>
      <w:tr w:rsidR="009D75B9" w:rsidRPr="00F76055" w14:paraId="485682EE" w14:textId="77777777" w:rsidTr="0070728C">
        <w:trPr>
          <w:trHeight w:val="300"/>
        </w:trPr>
        <w:tc>
          <w:tcPr>
            <w:tcW w:w="2512" w:type="dxa"/>
            <w:noWrap/>
            <w:hideMark/>
          </w:tcPr>
          <w:p w14:paraId="6E414372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ovke in druge gosenice metuljev</w:t>
            </w:r>
          </w:p>
        </w:tc>
        <w:tc>
          <w:tcPr>
            <w:tcW w:w="3085" w:type="dxa"/>
            <w:noWrap/>
            <w:hideMark/>
          </w:tcPr>
          <w:p w14:paraId="0B9F98AF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8B20E0A" w14:textId="36E14E81" w:rsidR="009D75B9" w:rsidRPr="00F76055" w:rsidRDefault="009D75B9" w:rsidP="00B84EF7">
            <w:pPr>
              <w:pStyle w:val="Odstavekseznama"/>
              <w:numPr>
                <w:ilvl w:val="0"/>
                <w:numId w:val="25"/>
              </w:numPr>
              <w:ind w:left="177" w:hanging="141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uniči</w:t>
            </w:r>
            <w:r w:rsidR="00BC1FAA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ostanke rastlin,</w:t>
            </w:r>
          </w:p>
          <w:p w14:paraId="58C54BCC" w14:textId="0876F8B0" w:rsidR="009D75B9" w:rsidRPr="00F76055" w:rsidRDefault="009D75B9" w:rsidP="00B84EF7">
            <w:pPr>
              <w:pStyle w:val="Odstavekseznama"/>
              <w:numPr>
                <w:ilvl w:val="0"/>
                <w:numId w:val="25"/>
              </w:numPr>
              <w:ind w:left="177" w:hanging="141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prepreči</w:t>
            </w:r>
            <w:r w:rsidR="00BC1FAA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>, da pridejo ličinke v skladišča.</w:t>
            </w:r>
          </w:p>
        </w:tc>
        <w:tc>
          <w:tcPr>
            <w:tcW w:w="2237" w:type="dxa"/>
            <w:noWrap/>
            <w:hideMark/>
          </w:tcPr>
          <w:p w14:paraId="23F9B3CB" w14:textId="674D4671" w:rsidR="009D75B9" w:rsidRPr="00F76055" w:rsidRDefault="009D75B9" w:rsidP="0070728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h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167831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="00167831">
              <w:rPr>
                <w:rFonts w:cs="Arial"/>
                <w:color w:val="00B050"/>
                <w:sz w:val="18"/>
                <w:szCs w:val="18"/>
              </w:rPr>
              <w:t>.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kurstaki</w:t>
            </w:r>
            <w:proofErr w:type="spellEnd"/>
            <w:r w:rsidR="006550D5">
              <w:rPr>
                <w:rFonts w:cs="Arial"/>
                <w:color w:val="00B050"/>
                <w:sz w:val="18"/>
                <w:szCs w:val="18"/>
              </w:rPr>
              <w:t xml:space="preserve"> sev</w:t>
            </w:r>
            <w:r w:rsidR="00E05379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00E05379" w:rsidRPr="00E05379">
              <w:rPr>
                <w:rFonts w:cs="Arial"/>
                <w:color w:val="00B050"/>
                <w:szCs w:val="20"/>
                <w:shd w:val="clear" w:color="auto" w:fill="FFFFFF"/>
              </w:rPr>
              <w:t>EG2348</w:t>
            </w:r>
          </w:p>
        </w:tc>
        <w:tc>
          <w:tcPr>
            <w:tcW w:w="2377" w:type="dxa"/>
            <w:noWrap/>
            <w:hideMark/>
          </w:tcPr>
          <w:p w14:paraId="3D732EB0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404" w:type="dxa"/>
            <w:noWrap/>
            <w:hideMark/>
          </w:tcPr>
          <w:p w14:paraId="06D2FBC5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847" w:type="dxa"/>
            <w:noWrap/>
            <w:hideMark/>
          </w:tcPr>
          <w:p w14:paraId="67116245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</w:t>
            </w:r>
          </w:p>
        </w:tc>
        <w:tc>
          <w:tcPr>
            <w:tcW w:w="1662" w:type="dxa"/>
            <w:noWrap/>
            <w:hideMark/>
          </w:tcPr>
          <w:p w14:paraId="20F3E9A1" w14:textId="77777777" w:rsidR="009D75B9" w:rsidRPr="00F76055" w:rsidRDefault="009D75B9" w:rsidP="0070728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času izleganja jajčec oziroma v fazi mladih ličink (prva in druga stopnja razvoja). </w:t>
            </w:r>
          </w:p>
        </w:tc>
      </w:tr>
      <w:tr w:rsidR="009D75B9" w:rsidRPr="00F76055" w14:paraId="019FA2E1" w14:textId="77777777" w:rsidTr="0070728C">
        <w:trPr>
          <w:trHeight w:val="300"/>
        </w:trPr>
        <w:tc>
          <w:tcPr>
            <w:tcW w:w="2512" w:type="dxa"/>
            <w:noWrap/>
            <w:hideMark/>
          </w:tcPr>
          <w:p w14:paraId="39E9BC34" w14:textId="77777777" w:rsidR="009D75B9" w:rsidRPr="00F76055" w:rsidRDefault="009D75B9" w:rsidP="009D75B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ršice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cari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85" w:type="dxa"/>
            <w:noWrap/>
            <w:hideMark/>
          </w:tcPr>
          <w:p w14:paraId="56E5E544" w14:textId="77777777" w:rsidR="009D75B9" w:rsidRPr="00F76055" w:rsidRDefault="009D75B9" w:rsidP="009D75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37" w:type="dxa"/>
            <w:hideMark/>
          </w:tcPr>
          <w:p w14:paraId="4C993B64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377" w:type="dxa"/>
            <w:hideMark/>
          </w:tcPr>
          <w:p w14:paraId="2D88556E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hiovi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et</w:t>
            </w:r>
          </w:p>
        </w:tc>
        <w:tc>
          <w:tcPr>
            <w:tcW w:w="1404" w:type="dxa"/>
            <w:hideMark/>
          </w:tcPr>
          <w:p w14:paraId="6242183A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-4 kg/ha</w:t>
            </w:r>
          </w:p>
        </w:tc>
        <w:tc>
          <w:tcPr>
            <w:tcW w:w="1847" w:type="dxa"/>
            <w:hideMark/>
          </w:tcPr>
          <w:p w14:paraId="1CA85CE9" w14:textId="77777777" w:rsidR="009D75B9" w:rsidRPr="00F76055" w:rsidRDefault="009D75B9" w:rsidP="009D75B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662" w:type="dxa"/>
            <w:noWrap/>
            <w:hideMark/>
          </w:tcPr>
          <w:p w14:paraId="02012972" w14:textId="77777777" w:rsidR="009D75B9" w:rsidRPr="00F76055" w:rsidRDefault="009D75B9" w:rsidP="009D75B9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72E05933" w14:textId="7D8D88D5" w:rsidR="00C70FC3" w:rsidRPr="00F76055" w:rsidRDefault="00C70FC3" w:rsidP="00C70FC3"/>
    <w:p w14:paraId="39C7506F" w14:textId="77777777" w:rsidR="009D75B9" w:rsidRPr="00F76055" w:rsidRDefault="009D75B9" w:rsidP="00C70FC3"/>
    <w:p w14:paraId="7EF92CFA" w14:textId="2E65924F" w:rsidR="006E23C4" w:rsidRPr="00F76055" w:rsidRDefault="006E23C4" w:rsidP="00134E22">
      <w:pPr>
        <w:pStyle w:val="Naslov2"/>
        <w:spacing w:before="0" w:after="0"/>
        <w:ind w:left="576"/>
        <w:rPr>
          <w:lang w:val="sl-SI"/>
        </w:rPr>
      </w:pPr>
      <w:bookmarkStart w:id="594" w:name="_Toc167122152"/>
      <w:bookmarkStart w:id="595" w:name="_Toc167122387"/>
      <w:bookmarkStart w:id="596" w:name="_Toc170778104"/>
      <w:r w:rsidRPr="00F76055">
        <w:rPr>
          <w:lang w:val="sl-SI"/>
        </w:rPr>
        <w:t>INTEGRIRANO VARSTVO BOBA</w:t>
      </w:r>
      <w:bookmarkEnd w:id="594"/>
      <w:bookmarkEnd w:id="595"/>
      <w:bookmarkEnd w:id="596"/>
      <w:r w:rsidRPr="00F76055">
        <w:rPr>
          <w:lang w:val="sl-SI"/>
        </w:rPr>
        <w:t xml:space="preserve"> </w:t>
      </w:r>
    </w:p>
    <w:p w14:paraId="09AAAE54" w14:textId="77777777" w:rsidR="009D75B9" w:rsidRPr="00F76055" w:rsidRDefault="009D75B9" w:rsidP="009D75B9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547"/>
        <w:gridCol w:w="3118"/>
        <w:gridCol w:w="2268"/>
        <w:gridCol w:w="2420"/>
        <w:gridCol w:w="1449"/>
        <w:gridCol w:w="1865"/>
        <w:gridCol w:w="1459"/>
      </w:tblGrid>
      <w:tr w:rsidR="006E23C4" w:rsidRPr="00F76055" w14:paraId="74937F8E" w14:textId="77777777" w:rsidTr="4143EFDB">
        <w:trPr>
          <w:trHeight w:val="520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1B0475CC" w14:textId="77777777" w:rsidR="006E23C4" w:rsidRPr="00F76055" w:rsidRDefault="006E23C4" w:rsidP="006E23C4">
            <w:pPr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3118" w:type="dxa"/>
            <w:shd w:val="clear" w:color="auto" w:fill="F2F2F2" w:themeFill="background1" w:themeFillShade="F2"/>
            <w:hideMark/>
          </w:tcPr>
          <w:p w14:paraId="1527DF2A" w14:textId="77777777" w:rsidR="006E23C4" w:rsidRPr="00F76055" w:rsidRDefault="006E23C4">
            <w:pPr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35A90FBF" w14:textId="77777777" w:rsidR="006E23C4" w:rsidRPr="00F76055" w:rsidRDefault="006E23C4">
            <w:pPr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420" w:type="dxa"/>
            <w:shd w:val="clear" w:color="auto" w:fill="F2F2F2" w:themeFill="background1" w:themeFillShade="F2"/>
            <w:hideMark/>
          </w:tcPr>
          <w:p w14:paraId="31CDE2C9" w14:textId="77777777" w:rsidR="006E23C4" w:rsidRPr="00F76055" w:rsidRDefault="006E23C4">
            <w:pPr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449" w:type="dxa"/>
            <w:shd w:val="clear" w:color="auto" w:fill="F2F2F2" w:themeFill="background1" w:themeFillShade="F2"/>
            <w:hideMark/>
          </w:tcPr>
          <w:p w14:paraId="42820F0A" w14:textId="77777777" w:rsidR="006E23C4" w:rsidRPr="00F76055" w:rsidRDefault="006E23C4">
            <w:pPr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865" w:type="dxa"/>
            <w:shd w:val="clear" w:color="auto" w:fill="F2F2F2" w:themeFill="background1" w:themeFillShade="F2"/>
            <w:hideMark/>
          </w:tcPr>
          <w:p w14:paraId="1287BA31" w14:textId="77777777" w:rsidR="006E23C4" w:rsidRPr="00F76055" w:rsidRDefault="006E23C4">
            <w:pPr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459" w:type="dxa"/>
            <w:shd w:val="clear" w:color="auto" w:fill="F2F2F2" w:themeFill="background1" w:themeFillShade="F2"/>
            <w:hideMark/>
          </w:tcPr>
          <w:p w14:paraId="7BFEAF2E" w14:textId="77777777" w:rsidR="006E23C4" w:rsidRPr="00F76055" w:rsidRDefault="006E23C4">
            <w:pPr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>OPOMBE</w:t>
            </w:r>
          </w:p>
        </w:tc>
      </w:tr>
      <w:tr w:rsidR="006E23C4" w:rsidRPr="00F76055" w14:paraId="2D789B0C" w14:textId="77777777" w:rsidTr="4143EFDB">
        <w:trPr>
          <w:trHeight w:val="298"/>
        </w:trPr>
        <w:tc>
          <w:tcPr>
            <w:tcW w:w="2547" w:type="dxa"/>
            <w:vMerge w:val="restart"/>
            <w:hideMark/>
          </w:tcPr>
          <w:p w14:paraId="59915090" w14:textId="77777777" w:rsidR="006E23C4" w:rsidRPr="00F76055" w:rsidRDefault="006E23C4" w:rsidP="009D75B9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>Vdrta bobova pegavost</w:t>
            </w:r>
            <w:r w:rsidRPr="00F76055">
              <w:rPr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Ascochyta</w:t>
            </w:r>
            <w:proofErr w:type="spellEnd"/>
            <w:r w:rsidRPr="00F76055">
              <w:rPr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fabae</w:t>
            </w:r>
            <w:proofErr w:type="spellEnd"/>
            <w:r w:rsidRPr="00F76055">
              <w:rPr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36CC8665" w14:textId="77777777" w:rsidR="006E23C4" w:rsidRPr="00F76055" w:rsidRDefault="006E23C4" w:rsidP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5F4CA19D" w14:textId="77777777" w:rsidR="006E23C4" w:rsidRPr="00F76055" w:rsidRDefault="006E23C4" w:rsidP="006E23C4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 xml:space="preserve">bakrov </w:t>
            </w:r>
            <w:proofErr w:type="spellStart"/>
            <w:r w:rsidRPr="00F76055">
              <w:rPr>
                <w:color w:val="00B050"/>
                <w:sz w:val="18"/>
                <w:szCs w:val="18"/>
              </w:rPr>
              <w:t>oksiklorid</w:t>
            </w:r>
            <w:proofErr w:type="spellEnd"/>
          </w:p>
        </w:tc>
        <w:tc>
          <w:tcPr>
            <w:tcW w:w="2420" w:type="dxa"/>
            <w:noWrap/>
            <w:hideMark/>
          </w:tcPr>
          <w:p w14:paraId="19E0E478" w14:textId="77777777" w:rsidR="006E23C4" w:rsidRPr="00F76055" w:rsidRDefault="006E23C4">
            <w:pPr>
              <w:rPr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color w:val="00B050"/>
                <w:sz w:val="18"/>
                <w:szCs w:val="18"/>
              </w:rPr>
              <w:t>Cuprabau</w:t>
            </w:r>
            <w:proofErr w:type="spellEnd"/>
            <w:r w:rsidRPr="00F76055">
              <w:rPr>
                <w:color w:val="00B050"/>
                <w:sz w:val="18"/>
                <w:szCs w:val="18"/>
              </w:rPr>
              <w:t xml:space="preserve"> Z 35 WG</w:t>
            </w:r>
          </w:p>
        </w:tc>
        <w:tc>
          <w:tcPr>
            <w:tcW w:w="1449" w:type="dxa"/>
            <w:noWrap/>
            <w:hideMark/>
          </w:tcPr>
          <w:p w14:paraId="63A9A0AA" w14:textId="77777777" w:rsidR="006E23C4" w:rsidRPr="00F76055" w:rsidRDefault="006E23C4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0,66-1,5 kg/ha</w:t>
            </w:r>
          </w:p>
        </w:tc>
        <w:tc>
          <w:tcPr>
            <w:tcW w:w="1865" w:type="dxa"/>
            <w:noWrap/>
            <w:hideMark/>
          </w:tcPr>
          <w:p w14:paraId="7D858820" w14:textId="77777777" w:rsidR="006E23C4" w:rsidRPr="00F76055" w:rsidRDefault="006E23C4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3</w:t>
            </w:r>
          </w:p>
        </w:tc>
        <w:tc>
          <w:tcPr>
            <w:tcW w:w="1459" w:type="dxa"/>
            <w:noWrap/>
            <w:hideMark/>
          </w:tcPr>
          <w:p w14:paraId="06C422D3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6E23C4" w:rsidRPr="00F76055" w14:paraId="7F394337" w14:textId="77777777" w:rsidTr="4143EFDB">
        <w:trPr>
          <w:trHeight w:val="260"/>
        </w:trPr>
        <w:tc>
          <w:tcPr>
            <w:tcW w:w="2547" w:type="dxa"/>
            <w:vMerge/>
            <w:hideMark/>
          </w:tcPr>
          <w:p w14:paraId="06E0DD26" w14:textId="77777777" w:rsidR="006E23C4" w:rsidRPr="00F76055" w:rsidRDefault="006E23C4" w:rsidP="009D75B9">
            <w:pPr>
              <w:jc w:val="lef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B90C0B6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B3DF203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20" w:type="dxa"/>
            <w:noWrap/>
            <w:hideMark/>
          </w:tcPr>
          <w:p w14:paraId="127A4C83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Mirador</w:t>
            </w:r>
            <w:proofErr w:type="spellEnd"/>
            <w:r w:rsidRPr="00F76055">
              <w:rPr>
                <w:sz w:val="18"/>
                <w:szCs w:val="18"/>
              </w:rPr>
              <w:t xml:space="preserve"> 250 SC</w:t>
            </w:r>
          </w:p>
        </w:tc>
        <w:tc>
          <w:tcPr>
            <w:tcW w:w="1449" w:type="dxa"/>
            <w:noWrap/>
            <w:hideMark/>
          </w:tcPr>
          <w:p w14:paraId="78D5F4F5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L/ha</w:t>
            </w:r>
          </w:p>
        </w:tc>
        <w:tc>
          <w:tcPr>
            <w:tcW w:w="1865" w:type="dxa"/>
            <w:noWrap/>
            <w:hideMark/>
          </w:tcPr>
          <w:p w14:paraId="4323641F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35</w:t>
            </w:r>
          </w:p>
        </w:tc>
        <w:tc>
          <w:tcPr>
            <w:tcW w:w="1459" w:type="dxa"/>
            <w:noWrap/>
            <w:hideMark/>
          </w:tcPr>
          <w:p w14:paraId="3FC4E2B0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E05379" w:rsidRPr="00F76055" w14:paraId="7BD9BB68" w14:textId="77777777" w:rsidTr="4143EFDB">
        <w:trPr>
          <w:trHeight w:val="250"/>
        </w:trPr>
        <w:tc>
          <w:tcPr>
            <w:tcW w:w="2547" w:type="dxa"/>
            <w:vMerge w:val="restart"/>
            <w:noWrap/>
            <w:hideMark/>
          </w:tcPr>
          <w:p w14:paraId="52D4878C" w14:textId="2F9A3857" w:rsidR="00E05379" w:rsidRPr="00F76055" w:rsidRDefault="00E05379" w:rsidP="009D75B9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lastRenderedPageBreak/>
              <w:t xml:space="preserve">Pepelovke                          </w:t>
            </w:r>
            <w:r w:rsidRPr="00F76055">
              <w:rPr>
                <w:sz w:val="18"/>
                <w:szCs w:val="18"/>
              </w:rPr>
              <w:t>(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sz w:val="18"/>
                <w:szCs w:val="18"/>
              </w:rPr>
              <w:t xml:space="preserve"> spp.)</w:t>
            </w:r>
          </w:p>
        </w:tc>
        <w:tc>
          <w:tcPr>
            <w:tcW w:w="3118" w:type="dxa"/>
            <w:vMerge w:val="restart"/>
            <w:noWrap/>
            <w:hideMark/>
          </w:tcPr>
          <w:p w14:paraId="3E60D55C" w14:textId="77777777" w:rsidR="00E05379" w:rsidRPr="00F76055" w:rsidRDefault="00E05379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2268" w:type="dxa"/>
            <w:vMerge w:val="restart"/>
            <w:noWrap/>
            <w:hideMark/>
          </w:tcPr>
          <w:p w14:paraId="23E5F98C" w14:textId="77777777" w:rsidR="00E05379" w:rsidRPr="00F76055" w:rsidRDefault="00E05379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420" w:type="dxa"/>
            <w:noWrap/>
            <w:hideMark/>
          </w:tcPr>
          <w:p w14:paraId="48A34281" w14:textId="77777777" w:rsidR="00E05379" w:rsidRPr="00F76055" w:rsidRDefault="00E05379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F76055">
              <w:rPr>
                <w:color w:val="00B050"/>
                <w:sz w:val="18"/>
                <w:szCs w:val="18"/>
              </w:rPr>
              <w:t>Sulfo</w:t>
            </w:r>
            <w:proofErr w:type="spellEnd"/>
            <w:r w:rsidRPr="00F76055">
              <w:rPr>
                <w:color w:val="00B050"/>
                <w:sz w:val="18"/>
                <w:szCs w:val="18"/>
              </w:rPr>
              <w:t xml:space="preserve"> 800 SC</w:t>
            </w:r>
          </w:p>
        </w:tc>
        <w:tc>
          <w:tcPr>
            <w:tcW w:w="1449" w:type="dxa"/>
            <w:noWrap/>
            <w:hideMark/>
          </w:tcPr>
          <w:p w14:paraId="3A3B361D" w14:textId="77777777" w:rsidR="00E05379" w:rsidRPr="00F76055" w:rsidRDefault="00E05379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4-5 L/ha</w:t>
            </w:r>
          </w:p>
        </w:tc>
        <w:tc>
          <w:tcPr>
            <w:tcW w:w="1865" w:type="dxa"/>
            <w:noWrap/>
            <w:hideMark/>
          </w:tcPr>
          <w:p w14:paraId="0C97DBEB" w14:textId="77777777" w:rsidR="00E05379" w:rsidRPr="00F76055" w:rsidRDefault="00E05379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7</w:t>
            </w:r>
          </w:p>
        </w:tc>
        <w:tc>
          <w:tcPr>
            <w:tcW w:w="1459" w:type="dxa"/>
            <w:noWrap/>
            <w:hideMark/>
          </w:tcPr>
          <w:p w14:paraId="38DC70A2" w14:textId="77777777" w:rsidR="00E05379" w:rsidRPr="00F76055" w:rsidRDefault="00E05379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E05379" w:rsidRPr="00F76055" w14:paraId="4E26305F" w14:textId="77777777" w:rsidTr="4143EFDB">
        <w:trPr>
          <w:trHeight w:val="260"/>
        </w:trPr>
        <w:tc>
          <w:tcPr>
            <w:tcW w:w="2547" w:type="dxa"/>
            <w:vMerge/>
            <w:hideMark/>
          </w:tcPr>
          <w:p w14:paraId="6AF78CB3" w14:textId="77777777" w:rsidR="00E05379" w:rsidRPr="00F76055" w:rsidRDefault="00E05379" w:rsidP="009D75B9">
            <w:pPr>
              <w:jc w:val="lef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5DD9C0D" w14:textId="77777777" w:rsidR="00E05379" w:rsidRPr="00F76055" w:rsidRDefault="00E05379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11B85D4A" w14:textId="77777777" w:rsidR="00E05379" w:rsidRPr="00F76055" w:rsidRDefault="00E05379">
            <w:pPr>
              <w:rPr>
                <w:color w:val="00B050"/>
                <w:sz w:val="18"/>
                <w:szCs w:val="18"/>
              </w:rPr>
            </w:pPr>
          </w:p>
        </w:tc>
        <w:tc>
          <w:tcPr>
            <w:tcW w:w="2420" w:type="dxa"/>
            <w:noWrap/>
            <w:hideMark/>
          </w:tcPr>
          <w:p w14:paraId="68DFAD0F" w14:textId="77777777" w:rsidR="00E05379" w:rsidRPr="00F76055" w:rsidRDefault="00E05379">
            <w:pPr>
              <w:rPr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color w:val="00B050"/>
                <w:sz w:val="18"/>
                <w:szCs w:val="18"/>
              </w:rPr>
              <w:t>Thiovit</w:t>
            </w:r>
            <w:proofErr w:type="spellEnd"/>
            <w:r w:rsidRPr="00F76055">
              <w:rPr>
                <w:color w:val="00B050"/>
                <w:sz w:val="18"/>
                <w:szCs w:val="18"/>
              </w:rPr>
              <w:t xml:space="preserve"> jet</w:t>
            </w:r>
          </w:p>
        </w:tc>
        <w:tc>
          <w:tcPr>
            <w:tcW w:w="1449" w:type="dxa"/>
            <w:noWrap/>
            <w:hideMark/>
          </w:tcPr>
          <w:p w14:paraId="67FEF5BC" w14:textId="77777777" w:rsidR="00E05379" w:rsidRPr="00F76055" w:rsidRDefault="00E05379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3-4 kg/ha</w:t>
            </w:r>
          </w:p>
        </w:tc>
        <w:tc>
          <w:tcPr>
            <w:tcW w:w="1865" w:type="dxa"/>
            <w:noWrap/>
            <w:hideMark/>
          </w:tcPr>
          <w:p w14:paraId="3B260C9B" w14:textId="77777777" w:rsidR="00E05379" w:rsidRPr="00F76055" w:rsidRDefault="00E05379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7</w:t>
            </w:r>
          </w:p>
        </w:tc>
        <w:tc>
          <w:tcPr>
            <w:tcW w:w="1459" w:type="dxa"/>
            <w:noWrap/>
            <w:hideMark/>
          </w:tcPr>
          <w:p w14:paraId="3DBE71F2" w14:textId="77777777" w:rsidR="00E05379" w:rsidRPr="00F76055" w:rsidRDefault="00E05379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E05379" w14:paraId="0945ACA1" w14:textId="77777777" w:rsidTr="4143EFDB">
        <w:trPr>
          <w:trHeight w:val="300"/>
        </w:trPr>
        <w:tc>
          <w:tcPr>
            <w:tcW w:w="2547" w:type="dxa"/>
            <w:vMerge/>
            <w:noWrap/>
            <w:hideMark/>
          </w:tcPr>
          <w:p w14:paraId="6316AFB7" w14:textId="77777777" w:rsidR="00E05379" w:rsidRDefault="00E05379"/>
        </w:tc>
        <w:tc>
          <w:tcPr>
            <w:tcW w:w="3118" w:type="dxa"/>
            <w:vMerge/>
            <w:noWrap/>
            <w:hideMark/>
          </w:tcPr>
          <w:p w14:paraId="34A2AFFC" w14:textId="77777777" w:rsidR="00E05379" w:rsidRDefault="00E05379"/>
        </w:tc>
        <w:tc>
          <w:tcPr>
            <w:tcW w:w="2268" w:type="dxa"/>
            <w:vMerge/>
            <w:noWrap/>
            <w:hideMark/>
          </w:tcPr>
          <w:p w14:paraId="4BBFB65A" w14:textId="4E62FC19" w:rsidR="00E05379" w:rsidRDefault="00E05379" w:rsidP="4143EFDB">
            <w:pPr>
              <w:rPr>
                <w:color w:val="00B050"/>
                <w:sz w:val="18"/>
                <w:szCs w:val="18"/>
              </w:rPr>
            </w:pPr>
          </w:p>
        </w:tc>
        <w:tc>
          <w:tcPr>
            <w:tcW w:w="2420" w:type="dxa"/>
            <w:noWrap/>
            <w:hideMark/>
          </w:tcPr>
          <w:p w14:paraId="40915007" w14:textId="59F8A070" w:rsidR="00E05379" w:rsidRDefault="00E05379" w:rsidP="4143EFDB">
            <w:pPr>
              <w:rPr>
                <w:color w:val="00B050"/>
                <w:sz w:val="18"/>
                <w:szCs w:val="18"/>
              </w:rPr>
            </w:pPr>
            <w:proofErr w:type="spellStart"/>
            <w:r w:rsidRPr="4143EFDB">
              <w:rPr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449" w:type="dxa"/>
            <w:noWrap/>
            <w:hideMark/>
          </w:tcPr>
          <w:p w14:paraId="69CD4585" w14:textId="7AF7DC87" w:rsidR="00E05379" w:rsidRDefault="00E05379" w:rsidP="4143EFDB">
            <w:pPr>
              <w:rPr>
                <w:color w:val="00B050"/>
                <w:sz w:val="18"/>
                <w:szCs w:val="18"/>
              </w:rPr>
            </w:pPr>
            <w:r w:rsidRPr="4143EFDB">
              <w:rPr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865" w:type="dxa"/>
            <w:noWrap/>
            <w:hideMark/>
          </w:tcPr>
          <w:p w14:paraId="7FD86660" w14:textId="5F2997D6" w:rsidR="00E05379" w:rsidRDefault="00E05379" w:rsidP="4143EFDB">
            <w:pPr>
              <w:rPr>
                <w:color w:val="00B050"/>
                <w:sz w:val="18"/>
                <w:szCs w:val="18"/>
              </w:rPr>
            </w:pPr>
            <w:r w:rsidRPr="4143EFDB">
              <w:rPr>
                <w:color w:val="00B050"/>
                <w:sz w:val="18"/>
                <w:szCs w:val="18"/>
              </w:rPr>
              <w:t>3</w:t>
            </w:r>
          </w:p>
        </w:tc>
        <w:tc>
          <w:tcPr>
            <w:tcW w:w="1459" w:type="dxa"/>
            <w:noWrap/>
            <w:hideMark/>
          </w:tcPr>
          <w:p w14:paraId="40FB525C" w14:textId="73054A13" w:rsidR="00E05379" w:rsidRDefault="00E05379" w:rsidP="4143EFDB">
            <w:pPr>
              <w:rPr>
                <w:sz w:val="18"/>
                <w:szCs w:val="18"/>
              </w:rPr>
            </w:pPr>
          </w:p>
        </w:tc>
      </w:tr>
      <w:tr w:rsidR="006E23C4" w:rsidRPr="00F76055" w14:paraId="2E07730C" w14:textId="77777777" w:rsidTr="4143EFDB">
        <w:trPr>
          <w:trHeight w:val="250"/>
        </w:trPr>
        <w:tc>
          <w:tcPr>
            <w:tcW w:w="2547" w:type="dxa"/>
            <w:vMerge/>
            <w:hideMark/>
          </w:tcPr>
          <w:p w14:paraId="2A1A9616" w14:textId="77777777" w:rsidR="006E23C4" w:rsidRPr="00F76055" w:rsidRDefault="006E23C4" w:rsidP="009D75B9">
            <w:pPr>
              <w:jc w:val="lef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8FCA135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6EC15893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20" w:type="dxa"/>
            <w:noWrap/>
            <w:hideMark/>
          </w:tcPr>
          <w:p w14:paraId="0A6FF5F1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49" w:type="dxa"/>
            <w:noWrap/>
            <w:hideMark/>
          </w:tcPr>
          <w:p w14:paraId="043ADFD1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L/ha</w:t>
            </w:r>
          </w:p>
        </w:tc>
        <w:tc>
          <w:tcPr>
            <w:tcW w:w="1865" w:type="dxa"/>
            <w:noWrap/>
            <w:hideMark/>
          </w:tcPr>
          <w:p w14:paraId="61A9106B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35</w:t>
            </w:r>
          </w:p>
        </w:tc>
        <w:tc>
          <w:tcPr>
            <w:tcW w:w="1459" w:type="dxa"/>
            <w:noWrap/>
            <w:hideMark/>
          </w:tcPr>
          <w:p w14:paraId="2DE7BB41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6E23C4" w:rsidRPr="00F76055" w14:paraId="5DA58550" w14:textId="77777777" w:rsidTr="4143EFDB">
        <w:trPr>
          <w:trHeight w:val="260"/>
        </w:trPr>
        <w:tc>
          <w:tcPr>
            <w:tcW w:w="2547" w:type="dxa"/>
            <w:vMerge/>
            <w:hideMark/>
          </w:tcPr>
          <w:p w14:paraId="6ED5634E" w14:textId="77777777" w:rsidR="006E23C4" w:rsidRPr="00F76055" w:rsidRDefault="006E23C4" w:rsidP="009D75B9">
            <w:pPr>
              <w:jc w:val="lef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B4FA046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08C45781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420" w:type="dxa"/>
            <w:noWrap/>
            <w:hideMark/>
          </w:tcPr>
          <w:p w14:paraId="6F5D9A92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Zaftra</w:t>
            </w:r>
            <w:proofErr w:type="spellEnd"/>
            <w:r w:rsidRPr="00F76055">
              <w:rPr>
                <w:sz w:val="18"/>
                <w:szCs w:val="18"/>
              </w:rPr>
              <w:t xml:space="preserve"> AZT 250 SC </w:t>
            </w:r>
          </w:p>
        </w:tc>
        <w:tc>
          <w:tcPr>
            <w:tcW w:w="1449" w:type="dxa"/>
            <w:noWrap/>
            <w:hideMark/>
          </w:tcPr>
          <w:p w14:paraId="74FFC168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L/ha</w:t>
            </w:r>
          </w:p>
        </w:tc>
        <w:tc>
          <w:tcPr>
            <w:tcW w:w="1865" w:type="dxa"/>
            <w:noWrap/>
            <w:hideMark/>
          </w:tcPr>
          <w:p w14:paraId="12ABA20E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35</w:t>
            </w:r>
          </w:p>
        </w:tc>
        <w:tc>
          <w:tcPr>
            <w:tcW w:w="1459" w:type="dxa"/>
            <w:noWrap/>
            <w:hideMark/>
          </w:tcPr>
          <w:p w14:paraId="5D749C85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6E23C4" w:rsidRPr="00F76055" w14:paraId="60656B0B" w14:textId="77777777" w:rsidTr="4143EFDB">
        <w:trPr>
          <w:trHeight w:val="250"/>
        </w:trPr>
        <w:tc>
          <w:tcPr>
            <w:tcW w:w="2547" w:type="dxa"/>
            <w:vMerge w:val="restart"/>
            <w:noWrap/>
            <w:hideMark/>
          </w:tcPr>
          <w:p w14:paraId="31F83697" w14:textId="77777777" w:rsidR="006E23C4" w:rsidRPr="00F76055" w:rsidRDefault="006E23C4" w:rsidP="009D75B9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 xml:space="preserve">rje iz rodu </w:t>
            </w:r>
            <w:proofErr w:type="spellStart"/>
            <w:r w:rsidRPr="00F76055">
              <w:rPr>
                <w:b/>
                <w:bCs/>
                <w:i/>
                <w:iCs/>
                <w:sz w:val="18"/>
                <w:szCs w:val="18"/>
              </w:rPr>
              <w:t>Uromyces</w:t>
            </w:r>
            <w:proofErr w:type="spellEnd"/>
            <w:r w:rsidRPr="00F76055">
              <w:rPr>
                <w:b/>
                <w:bCs/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3118" w:type="dxa"/>
            <w:vMerge w:val="restart"/>
            <w:noWrap/>
            <w:hideMark/>
          </w:tcPr>
          <w:p w14:paraId="1A53013F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2268" w:type="dxa"/>
            <w:vMerge w:val="restart"/>
            <w:noWrap/>
            <w:hideMark/>
          </w:tcPr>
          <w:p w14:paraId="7D637ED0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20" w:type="dxa"/>
            <w:noWrap/>
            <w:hideMark/>
          </w:tcPr>
          <w:p w14:paraId="6D04E2DA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449" w:type="dxa"/>
            <w:noWrap/>
            <w:hideMark/>
          </w:tcPr>
          <w:p w14:paraId="6F7FB79C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L/ha</w:t>
            </w:r>
          </w:p>
        </w:tc>
        <w:tc>
          <w:tcPr>
            <w:tcW w:w="1865" w:type="dxa"/>
            <w:noWrap/>
            <w:hideMark/>
          </w:tcPr>
          <w:p w14:paraId="11B3C39A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35</w:t>
            </w:r>
          </w:p>
        </w:tc>
        <w:tc>
          <w:tcPr>
            <w:tcW w:w="1459" w:type="dxa"/>
            <w:noWrap/>
            <w:hideMark/>
          </w:tcPr>
          <w:p w14:paraId="38639C06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6E23C4" w:rsidRPr="00F76055" w14:paraId="139E1792" w14:textId="77777777" w:rsidTr="4143EFDB">
        <w:trPr>
          <w:trHeight w:val="250"/>
        </w:trPr>
        <w:tc>
          <w:tcPr>
            <w:tcW w:w="2547" w:type="dxa"/>
            <w:vMerge/>
            <w:hideMark/>
          </w:tcPr>
          <w:p w14:paraId="2DC86F2C" w14:textId="77777777" w:rsidR="006E23C4" w:rsidRPr="00F76055" w:rsidRDefault="006E23C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D5DAD38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0DCB2D11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420" w:type="dxa"/>
            <w:noWrap/>
            <w:hideMark/>
          </w:tcPr>
          <w:p w14:paraId="468C920F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Mirador</w:t>
            </w:r>
            <w:proofErr w:type="spellEnd"/>
            <w:r w:rsidRPr="00F76055">
              <w:rPr>
                <w:sz w:val="18"/>
                <w:szCs w:val="18"/>
              </w:rPr>
              <w:t xml:space="preserve"> 250 SC</w:t>
            </w:r>
          </w:p>
        </w:tc>
        <w:tc>
          <w:tcPr>
            <w:tcW w:w="1449" w:type="dxa"/>
            <w:noWrap/>
            <w:hideMark/>
          </w:tcPr>
          <w:p w14:paraId="19CC1BB9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L/ha</w:t>
            </w:r>
          </w:p>
        </w:tc>
        <w:tc>
          <w:tcPr>
            <w:tcW w:w="1865" w:type="dxa"/>
            <w:noWrap/>
            <w:hideMark/>
          </w:tcPr>
          <w:p w14:paraId="46504C9E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35</w:t>
            </w:r>
          </w:p>
        </w:tc>
        <w:tc>
          <w:tcPr>
            <w:tcW w:w="1459" w:type="dxa"/>
            <w:noWrap/>
            <w:hideMark/>
          </w:tcPr>
          <w:p w14:paraId="11981D06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6E23C4" w:rsidRPr="00F76055" w14:paraId="006F8D02" w14:textId="77777777" w:rsidTr="4143EFDB">
        <w:trPr>
          <w:trHeight w:val="250"/>
        </w:trPr>
        <w:tc>
          <w:tcPr>
            <w:tcW w:w="2547" w:type="dxa"/>
            <w:vMerge/>
            <w:hideMark/>
          </w:tcPr>
          <w:p w14:paraId="32FAEBD8" w14:textId="77777777" w:rsidR="006E23C4" w:rsidRPr="00F76055" w:rsidRDefault="006E23C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F3692F6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4BB0CADF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420" w:type="dxa"/>
            <w:noWrap/>
            <w:hideMark/>
          </w:tcPr>
          <w:p w14:paraId="5863AF3E" w14:textId="10CF8E4F" w:rsidR="006E23C4" w:rsidRPr="00F76055" w:rsidRDefault="68076EC8">
            <w:pPr>
              <w:rPr>
                <w:sz w:val="18"/>
                <w:szCs w:val="18"/>
              </w:rPr>
            </w:pPr>
            <w:proofErr w:type="spellStart"/>
            <w:r w:rsidRPr="4143EFDB">
              <w:rPr>
                <w:sz w:val="18"/>
                <w:szCs w:val="18"/>
              </w:rPr>
              <w:t>Nori</w:t>
            </w:r>
            <w:r w:rsidR="55D70C88" w:rsidRPr="4143EFDB">
              <w:rPr>
                <w:sz w:val="18"/>
                <w:szCs w:val="18"/>
              </w:rPr>
              <w:t>o</w:t>
            </w:r>
            <w:r w:rsidRPr="4143EFDB">
              <w:rPr>
                <w:sz w:val="18"/>
                <w:szCs w:val="18"/>
              </w:rPr>
              <w:t>s</w:t>
            </w:r>
            <w:proofErr w:type="spellEnd"/>
          </w:p>
        </w:tc>
        <w:tc>
          <w:tcPr>
            <w:tcW w:w="1449" w:type="dxa"/>
            <w:noWrap/>
            <w:hideMark/>
          </w:tcPr>
          <w:p w14:paraId="0346BC63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L/ha</w:t>
            </w:r>
          </w:p>
        </w:tc>
        <w:tc>
          <w:tcPr>
            <w:tcW w:w="1865" w:type="dxa"/>
            <w:noWrap/>
            <w:hideMark/>
          </w:tcPr>
          <w:p w14:paraId="4BB5D3CB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35</w:t>
            </w:r>
          </w:p>
        </w:tc>
        <w:tc>
          <w:tcPr>
            <w:tcW w:w="1459" w:type="dxa"/>
            <w:noWrap/>
            <w:hideMark/>
          </w:tcPr>
          <w:p w14:paraId="198AE493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6E23C4" w:rsidRPr="00F76055" w14:paraId="275253DF" w14:textId="77777777" w:rsidTr="4143EFDB">
        <w:trPr>
          <w:trHeight w:val="250"/>
        </w:trPr>
        <w:tc>
          <w:tcPr>
            <w:tcW w:w="2547" w:type="dxa"/>
            <w:vMerge/>
            <w:hideMark/>
          </w:tcPr>
          <w:p w14:paraId="528142A4" w14:textId="77777777" w:rsidR="006E23C4" w:rsidRPr="00F76055" w:rsidRDefault="006E23C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3E68145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7CFA0463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420" w:type="dxa"/>
            <w:noWrap/>
            <w:hideMark/>
          </w:tcPr>
          <w:p w14:paraId="1E873F61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49" w:type="dxa"/>
            <w:noWrap/>
            <w:hideMark/>
          </w:tcPr>
          <w:p w14:paraId="459737FE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L/ha</w:t>
            </w:r>
          </w:p>
        </w:tc>
        <w:tc>
          <w:tcPr>
            <w:tcW w:w="1865" w:type="dxa"/>
            <w:noWrap/>
            <w:hideMark/>
          </w:tcPr>
          <w:p w14:paraId="554BD740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35</w:t>
            </w:r>
          </w:p>
        </w:tc>
        <w:tc>
          <w:tcPr>
            <w:tcW w:w="1459" w:type="dxa"/>
            <w:noWrap/>
            <w:hideMark/>
          </w:tcPr>
          <w:p w14:paraId="598D9322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6E23C4" w:rsidRPr="00F76055" w14:paraId="59FC4FF6" w14:textId="77777777" w:rsidTr="4143EFDB">
        <w:trPr>
          <w:trHeight w:val="250"/>
        </w:trPr>
        <w:tc>
          <w:tcPr>
            <w:tcW w:w="2547" w:type="dxa"/>
            <w:vMerge/>
            <w:hideMark/>
          </w:tcPr>
          <w:p w14:paraId="1C6867A8" w14:textId="77777777" w:rsidR="006E23C4" w:rsidRPr="00F76055" w:rsidRDefault="006E23C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C5D631B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55B00329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420" w:type="dxa"/>
            <w:noWrap/>
            <w:hideMark/>
          </w:tcPr>
          <w:p w14:paraId="5C761B94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Zaftra</w:t>
            </w:r>
            <w:proofErr w:type="spellEnd"/>
            <w:r w:rsidRPr="00F76055">
              <w:rPr>
                <w:sz w:val="18"/>
                <w:szCs w:val="18"/>
              </w:rPr>
              <w:t xml:space="preserve"> AZT 250 SC </w:t>
            </w:r>
          </w:p>
        </w:tc>
        <w:tc>
          <w:tcPr>
            <w:tcW w:w="1449" w:type="dxa"/>
            <w:noWrap/>
            <w:hideMark/>
          </w:tcPr>
          <w:p w14:paraId="3A0CD4E2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L/ha</w:t>
            </w:r>
          </w:p>
        </w:tc>
        <w:tc>
          <w:tcPr>
            <w:tcW w:w="1865" w:type="dxa"/>
            <w:noWrap/>
            <w:hideMark/>
          </w:tcPr>
          <w:p w14:paraId="194FACF5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35</w:t>
            </w:r>
          </w:p>
        </w:tc>
        <w:tc>
          <w:tcPr>
            <w:tcW w:w="1459" w:type="dxa"/>
            <w:noWrap/>
            <w:hideMark/>
          </w:tcPr>
          <w:p w14:paraId="20AAF817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6E23C4" w:rsidRPr="00F76055" w14:paraId="2BBA7A54" w14:textId="77777777" w:rsidTr="4143EFDB">
        <w:trPr>
          <w:trHeight w:val="260"/>
        </w:trPr>
        <w:tc>
          <w:tcPr>
            <w:tcW w:w="2547" w:type="dxa"/>
            <w:vMerge/>
            <w:hideMark/>
          </w:tcPr>
          <w:p w14:paraId="3F9486C1" w14:textId="77777777" w:rsidR="006E23C4" w:rsidRPr="00F76055" w:rsidRDefault="006E23C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00273A7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391BA9D5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420" w:type="dxa"/>
            <w:noWrap/>
            <w:hideMark/>
          </w:tcPr>
          <w:p w14:paraId="754F13E3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Zoxis</w:t>
            </w:r>
            <w:proofErr w:type="spellEnd"/>
            <w:r w:rsidRPr="00F76055">
              <w:rPr>
                <w:sz w:val="18"/>
                <w:szCs w:val="18"/>
              </w:rPr>
              <w:t xml:space="preserve"> 250 SC</w:t>
            </w:r>
          </w:p>
        </w:tc>
        <w:tc>
          <w:tcPr>
            <w:tcW w:w="1449" w:type="dxa"/>
            <w:noWrap/>
            <w:hideMark/>
          </w:tcPr>
          <w:p w14:paraId="75BADE8D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L/ha</w:t>
            </w:r>
          </w:p>
        </w:tc>
        <w:tc>
          <w:tcPr>
            <w:tcW w:w="1865" w:type="dxa"/>
            <w:noWrap/>
            <w:hideMark/>
          </w:tcPr>
          <w:p w14:paraId="1CF8C76D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35</w:t>
            </w:r>
          </w:p>
        </w:tc>
        <w:tc>
          <w:tcPr>
            <w:tcW w:w="1459" w:type="dxa"/>
            <w:noWrap/>
            <w:hideMark/>
          </w:tcPr>
          <w:p w14:paraId="0F077259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6E23C4" w:rsidRPr="00F76055" w14:paraId="5B8D5A05" w14:textId="77777777" w:rsidTr="4143EFDB">
        <w:trPr>
          <w:trHeight w:val="162"/>
        </w:trPr>
        <w:tc>
          <w:tcPr>
            <w:tcW w:w="2547" w:type="dxa"/>
            <w:vMerge w:val="restart"/>
            <w:hideMark/>
          </w:tcPr>
          <w:p w14:paraId="2BF3B29F" w14:textId="77777777" w:rsidR="006E23C4" w:rsidRPr="00F76055" w:rsidRDefault="006E23C4" w:rsidP="006E23C4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>Listne pegavosti</w:t>
            </w:r>
            <w:r w:rsidRPr="00F76055">
              <w:rPr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Mycosphaerella</w:t>
            </w:r>
            <w:proofErr w:type="spellEnd"/>
            <w:r w:rsidRPr="00F76055">
              <w:rPr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sz w:val="18"/>
                <w:szCs w:val="18"/>
              </w:rPr>
              <w:t>spp</w:t>
            </w:r>
            <w:proofErr w:type="spellEnd"/>
            <w:r w:rsidRPr="00F76055">
              <w:rPr>
                <w:sz w:val="18"/>
                <w:szCs w:val="18"/>
              </w:rPr>
              <w:t>.)</w:t>
            </w:r>
          </w:p>
        </w:tc>
        <w:tc>
          <w:tcPr>
            <w:tcW w:w="3118" w:type="dxa"/>
            <w:vMerge w:val="restart"/>
            <w:noWrap/>
            <w:hideMark/>
          </w:tcPr>
          <w:p w14:paraId="3F1849E4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2268" w:type="dxa"/>
            <w:vMerge w:val="restart"/>
            <w:noWrap/>
            <w:hideMark/>
          </w:tcPr>
          <w:p w14:paraId="21D77849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20" w:type="dxa"/>
            <w:noWrap/>
            <w:hideMark/>
          </w:tcPr>
          <w:p w14:paraId="622E54CB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49" w:type="dxa"/>
            <w:noWrap/>
            <w:hideMark/>
          </w:tcPr>
          <w:p w14:paraId="2677EC81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L/ha</w:t>
            </w:r>
          </w:p>
        </w:tc>
        <w:tc>
          <w:tcPr>
            <w:tcW w:w="1865" w:type="dxa"/>
            <w:noWrap/>
            <w:hideMark/>
          </w:tcPr>
          <w:p w14:paraId="61B8D4E5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35</w:t>
            </w:r>
          </w:p>
        </w:tc>
        <w:tc>
          <w:tcPr>
            <w:tcW w:w="1459" w:type="dxa"/>
            <w:noWrap/>
            <w:hideMark/>
          </w:tcPr>
          <w:p w14:paraId="0ACC52B3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6E23C4" w:rsidRPr="00F76055" w14:paraId="5E0CA7C4" w14:textId="77777777" w:rsidTr="4143EFDB">
        <w:trPr>
          <w:trHeight w:val="260"/>
        </w:trPr>
        <w:tc>
          <w:tcPr>
            <w:tcW w:w="2547" w:type="dxa"/>
            <w:vMerge/>
            <w:hideMark/>
          </w:tcPr>
          <w:p w14:paraId="58C3461C" w14:textId="77777777" w:rsidR="006E23C4" w:rsidRPr="00F76055" w:rsidRDefault="006E23C4" w:rsidP="006E23C4">
            <w:pPr>
              <w:jc w:val="lef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6658746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10035FE0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420" w:type="dxa"/>
            <w:noWrap/>
            <w:hideMark/>
          </w:tcPr>
          <w:p w14:paraId="6C81C6E0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Zaftra</w:t>
            </w:r>
            <w:proofErr w:type="spellEnd"/>
            <w:r w:rsidRPr="00F76055">
              <w:rPr>
                <w:sz w:val="18"/>
                <w:szCs w:val="18"/>
              </w:rPr>
              <w:t xml:space="preserve"> AZT 250 SC </w:t>
            </w:r>
          </w:p>
        </w:tc>
        <w:tc>
          <w:tcPr>
            <w:tcW w:w="1449" w:type="dxa"/>
            <w:noWrap/>
            <w:hideMark/>
          </w:tcPr>
          <w:p w14:paraId="49B7698C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L/ha</w:t>
            </w:r>
          </w:p>
        </w:tc>
        <w:tc>
          <w:tcPr>
            <w:tcW w:w="1865" w:type="dxa"/>
            <w:noWrap/>
            <w:hideMark/>
          </w:tcPr>
          <w:p w14:paraId="1C590889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35</w:t>
            </w:r>
          </w:p>
        </w:tc>
        <w:tc>
          <w:tcPr>
            <w:tcW w:w="1459" w:type="dxa"/>
            <w:noWrap/>
            <w:hideMark/>
          </w:tcPr>
          <w:p w14:paraId="1EA94018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6E23C4" w:rsidRPr="00F76055" w14:paraId="7B257578" w14:textId="77777777" w:rsidTr="4143EFDB">
        <w:trPr>
          <w:trHeight w:val="250"/>
        </w:trPr>
        <w:tc>
          <w:tcPr>
            <w:tcW w:w="2547" w:type="dxa"/>
            <w:vMerge w:val="restart"/>
            <w:noWrap/>
            <w:hideMark/>
          </w:tcPr>
          <w:p w14:paraId="268CFC3F" w14:textId="1CAB3120" w:rsidR="006E23C4" w:rsidRPr="00F76055" w:rsidRDefault="006E23C4" w:rsidP="006E23C4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 xml:space="preserve">Plesni                        </w:t>
            </w:r>
            <w:r w:rsidRPr="00F76055">
              <w:rPr>
                <w:sz w:val="18"/>
                <w:szCs w:val="18"/>
              </w:rPr>
              <w:t>(</w:t>
            </w:r>
            <w:r w:rsidRPr="00F76055">
              <w:rPr>
                <w:i/>
                <w:iCs/>
                <w:sz w:val="18"/>
                <w:szCs w:val="18"/>
              </w:rPr>
              <w:t>Peronospora</w:t>
            </w:r>
            <w:r w:rsidRPr="00F76055">
              <w:rPr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sz w:val="18"/>
                <w:szCs w:val="18"/>
              </w:rPr>
              <w:t>spp</w:t>
            </w:r>
            <w:proofErr w:type="spellEnd"/>
            <w:r w:rsidRPr="00F76055">
              <w:rPr>
                <w:sz w:val="18"/>
                <w:szCs w:val="18"/>
              </w:rPr>
              <w:t>.)</w:t>
            </w:r>
          </w:p>
        </w:tc>
        <w:tc>
          <w:tcPr>
            <w:tcW w:w="3118" w:type="dxa"/>
            <w:vMerge w:val="restart"/>
            <w:noWrap/>
            <w:hideMark/>
          </w:tcPr>
          <w:p w14:paraId="09B5C1E6" w14:textId="77777777" w:rsidR="006E23C4" w:rsidRPr="00F76055" w:rsidRDefault="006E23C4" w:rsidP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2268" w:type="dxa"/>
            <w:vMerge w:val="restart"/>
            <w:noWrap/>
            <w:hideMark/>
          </w:tcPr>
          <w:p w14:paraId="1CDC5332" w14:textId="77777777" w:rsidR="006E23C4" w:rsidRPr="00F76055" w:rsidRDefault="006E23C4" w:rsidP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20" w:type="dxa"/>
            <w:noWrap/>
            <w:hideMark/>
          </w:tcPr>
          <w:p w14:paraId="4B70794F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49" w:type="dxa"/>
            <w:noWrap/>
            <w:hideMark/>
          </w:tcPr>
          <w:p w14:paraId="34EAA4DD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L/ha</w:t>
            </w:r>
          </w:p>
        </w:tc>
        <w:tc>
          <w:tcPr>
            <w:tcW w:w="1865" w:type="dxa"/>
            <w:noWrap/>
            <w:hideMark/>
          </w:tcPr>
          <w:p w14:paraId="28C391F8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35</w:t>
            </w:r>
          </w:p>
        </w:tc>
        <w:tc>
          <w:tcPr>
            <w:tcW w:w="1459" w:type="dxa"/>
            <w:noWrap/>
            <w:hideMark/>
          </w:tcPr>
          <w:p w14:paraId="71C3AF35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6E23C4" w:rsidRPr="00F76055" w14:paraId="7DA3AF84" w14:textId="77777777" w:rsidTr="4143EFDB">
        <w:trPr>
          <w:trHeight w:val="260"/>
        </w:trPr>
        <w:tc>
          <w:tcPr>
            <w:tcW w:w="2547" w:type="dxa"/>
            <w:vMerge/>
            <w:hideMark/>
          </w:tcPr>
          <w:p w14:paraId="6718681D" w14:textId="77777777" w:rsidR="006E23C4" w:rsidRPr="00F76055" w:rsidRDefault="006E23C4" w:rsidP="006E23C4">
            <w:pPr>
              <w:jc w:val="lef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E5F138D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107DDB19" w14:textId="77777777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420" w:type="dxa"/>
            <w:noWrap/>
            <w:hideMark/>
          </w:tcPr>
          <w:p w14:paraId="474AFD83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Zaftra</w:t>
            </w:r>
            <w:proofErr w:type="spellEnd"/>
            <w:r w:rsidRPr="00F76055">
              <w:rPr>
                <w:sz w:val="18"/>
                <w:szCs w:val="18"/>
              </w:rPr>
              <w:t xml:space="preserve"> AZT 250 SC </w:t>
            </w:r>
          </w:p>
        </w:tc>
        <w:tc>
          <w:tcPr>
            <w:tcW w:w="1449" w:type="dxa"/>
            <w:noWrap/>
            <w:hideMark/>
          </w:tcPr>
          <w:p w14:paraId="22EC639B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L/ha</w:t>
            </w:r>
          </w:p>
        </w:tc>
        <w:tc>
          <w:tcPr>
            <w:tcW w:w="1865" w:type="dxa"/>
            <w:noWrap/>
            <w:hideMark/>
          </w:tcPr>
          <w:p w14:paraId="61B6030E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35</w:t>
            </w:r>
          </w:p>
        </w:tc>
        <w:tc>
          <w:tcPr>
            <w:tcW w:w="1459" w:type="dxa"/>
            <w:noWrap/>
            <w:hideMark/>
          </w:tcPr>
          <w:p w14:paraId="1EA01072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4143EFDB" w14:paraId="06074C51" w14:textId="77777777" w:rsidTr="4143EFDB">
        <w:trPr>
          <w:trHeight w:val="300"/>
        </w:trPr>
        <w:tc>
          <w:tcPr>
            <w:tcW w:w="2547" w:type="dxa"/>
            <w:noWrap/>
            <w:hideMark/>
          </w:tcPr>
          <w:p w14:paraId="184B3B1B" w14:textId="77777777" w:rsidR="68076EC8" w:rsidRDefault="68076EC8" w:rsidP="4143EFDB">
            <w:pPr>
              <w:jc w:val="left"/>
              <w:rPr>
                <w:sz w:val="18"/>
                <w:szCs w:val="18"/>
              </w:rPr>
            </w:pPr>
            <w:r w:rsidRPr="4143EFDB">
              <w:rPr>
                <w:b/>
                <w:bCs/>
                <w:sz w:val="18"/>
                <w:szCs w:val="18"/>
              </w:rPr>
              <w:t>Bela gniloba</w:t>
            </w:r>
            <w:r w:rsidRPr="4143EFDB">
              <w:rPr>
                <w:sz w:val="18"/>
                <w:szCs w:val="18"/>
              </w:rPr>
              <w:t xml:space="preserve"> </w:t>
            </w:r>
          </w:p>
          <w:p w14:paraId="7B7E8CFD" w14:textId="79CD976A" w:rsidR="68076EC8" w:rsidRDefault="68076EC8" w:rsidP="4143EFDB">
            <w:pPr>
              <w:jc w:val="left"/>
              <w:rPr>
                <w:b/>
                <w:bCs/>
                <w:sz w:val="18"/>
                <w:szCs w:val="18"/>
              </w:rPr>
            </w:pPr>
            <w:r w:rsidRPr="4143EFDB">
              <w:rPr>
                <w:sz w:val="18"/>
                <w:szCs w:val="18"/>
              </w:rPr>
              <w:t>(</w:t>
            </w:r>
            <w:proofErr w:type="spellStart"/>
            <w:r w:rsidRPr="4143EFDB">
              <w:rPr>
                <w:i/>
                <w:iCs/>
                <w:sz w:val="18"/>
                <w:szCs w:val="18"/>
              </w:rPr>
              <w:t>Sclerotinia</w:t>
            </w:r>
            <w:proofErr w:type="spellEnd"/>
            <w:r w:rsidRPr="4143EFDB">
              <w:rPr>
                <w:sz w:val="18"/>
                <w:szCs w:val="18"/>
              </w:rPr>
              <w:t xml:space="preserve"> </w:t>
            </w:r>
            <w:proofErr w:type="spellStart"/>
            <w:r w:rsidRPr="4143EFDB">
              <w:rPr>
                <w:i/>
                <w:iCs/>
                <w:sz w:val="18"/>
                <w:szCs w:val="18"/>
              </w:rPr>
              <w:t>sclerotiorum</w:t>
            </w:r>
            <w:proofErr w:type="spellEnd"/>
            <w:r w:rsidRPr="4143EFDB">
              <w:rPr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649DA85C" w14:textId="77777777" w:rsidR="68076EC8" w:rsidRDefault="68076EC8" w:rsidP="4143EFDB">
            <w:pPr>
              <w:rPr>
                <w:sz w:val="18"/>
                <w:szCs w:val="18"/>
              </w:rPr>
            </w:pPr>
            <w:r w:rsidRPr="4143EFDB">
              <w:rPr>
                <w:b/>
                <w:bCs/>
                <w:sz w:val="18"/>
                <w:szCs w:val="18"/>
                <w:u w:val="single"/>
              </w:rPr>
              <w:t>Agrotehnični ukrepi:</w:t>
            </w:r>
            <w:r w:rsidRPr="4143EFDB">
              <w:rPr>
                <w:sz w:val="18"/>
                <w:szCs w:val="18"/>
              </w:rPr>
              <w:t xml:space="preserve"> </w:t>
            </w:r>
          </w:p>
          <w:p w14:paraId="0EF2C85E" w14:textId="04530EEA" w:rsidR="68076EC8" w:rsidRDefault="68076EC8" w:rsidP="4143EFDB">
            <w:pPr>
              <w:pStyle w:val="Odstavekseznama"/>
              <w:numPr>
                <w:ilvl w:val="0"/>
                <w:numId w:val="26"/>
              </w:numPr>
              <w:ind w:left="177" w:hanging="177"/>
              <w:rPr>
                <w:sz w:val="18"/>
                <w:szCs w:val="18"/>
              </w:rPr>
            </w:pPr>
            <w:r w:rsidRPr="4143EFDB">
              <w:rPr>
                <w:sz w:val="18"/>
                <w:szCs w:val="18"/>
              </w:rPr>
              <w:t>kolobar.</w:t>
            </w:r>
          </w:p>
        </w:tc>
        <w:tc>
          <w:tcPr>
            <w:tcW w:w="2268" w:type="dxa"/>
            <w:noWrap/>
            <w:hideMark/>
          </w:tcPr>
          <w:p w14:paraId="1E7B2907" w14:textId="58DDB8CC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fludioksonil</w:t>
            </w:r>
            <w:proofErr w:type="spellEnd"/>
            <w:r w:rsidRPr="4143EFDB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4143EFDB">
              <w:rPr>
                <w:rFonts w:cs="Arial"/>
                <w:sz w:val="18"/>
                <w:szCs w:val="18"/>
              </w:rPr>
              <w:t>ciprodinil</w:t>
            </w:r>
            <w:proofErr w:type="spellEnd"/>
          </w:p>
        </w:tc>
        <w:tc>
          <w:tcPr>
            <w:tcW w:w="2420" w:type="dxa"/>
            <w:noWrap/>
            <w:hideMark/>
          </w:tcPr>
          <w:p w14:paraId="40253EEA" w14:textId="77777777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4143EFDB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449" w:type="dxa"/>
            <w:noWrap/>
            <w:hideMark/>
          </w:tcPr>
          <w:p w14:paraId="72616F0D" w14:textId="77777777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1 kg/ha</w:t>
            </w:r>
          </w:p>
        </w:tc>
        <w:tc>
          <w:tcPr>
            <w:tcW w:w="1865" w:type="dxa"/>
            <w:noWrap/>
            <w:hideMark/>
          </w:tcPr>
          <w:p w14:paraId="3A3F93D3" w14:textId="77777777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459" w:type="dxa"/>
            <w:noWrap/>
            <w:hideMark/>
          </w:tcPr>
          <w:p w14:paraId="442A3653" w14:textId="086ED810" w:rsidR="4143EFDB" w:rsidRDefault="4143EFDB" w:rsidP="4143EFDB">
            <w:pPr>
              <w:rPr>
                <w:sz w:val="18"/>
                <w:szCs w:val="18"/>
              </w:rPr>
            </w:pPr>
          </w:p>
        </w:tc>
      </w:tr>
      <w:tr w:rsidR="006E23C4" w:rsidRPr="00F76055" w14:paraId="7BC962C1" w14:textId="77777777" w:rsidTr="4143EFDB">
        <w:trPr>
          <w:trHeight w:val="760"/>
        </w:trPr>
        <w:tc>
          <w:tcPr>
            <w:tcW w:w="2547" w:type="dxa"/>
            <w:noWrap/>
            <w:hideMark/>
          </w:tcPr>
          <w:p w14:paraId="5F36BDC9" w14:textId="77777777" w:rsidR="009D75B9" w:rsidRPr="00F76055" w:rsidRDefault="006E23C4" w:rsidP="006E23C4">
            <w:pPr>
              <w:jc w:val="left"/>
              <w:rPr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sz w:val="18"/>
                <w:szCs w:val="18"/>
              </w:rPr>
              <w:t xml:space="preserve"> </w:t>
            </w:r>
          </w:p>
          <w:p w14:paraId="0B914D72" w14:textId="79CD976A" w:rsidR="006E23C4" w:rsidRPr="00F76055" w:rsidRDefault="006E23C4" w:rsidP="006E23C4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(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010CAE65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sz w:val="18"/>
                <w:szCs w:val="18"/>
              </w:rPr>
              <w:t xml:space="preserve"> </w:t>
            </w:r>
          </w:p>
          <w:p w14:paraId="6054D6DE" w14:textId="04530EEA" w:rsidR="006E23C4" w:rsidRPr="00F76055" w:rsidRDefault="006E23C4" w:rsidP="00B84EF7">
            <w:pPr>
              <w:pStyle w:val="Odstavekseznama"/>
              <w:numPr>
                <w:ilvl w:val="0"/>
                <w:numId w:val="26"/>
              </w:numPr>
              <w:ind w:left="177" w:hanging="177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kolobar.</w:t>
            </w:r>
          </w:p>
        </w:tc>
        <w:tc>
          <w:tcPr>
            <w:tcW w:w="2268" w:type="dxa"/>
            <w:noWrap/>
            <w:hideMark/>
          </w:tcPr>
          <w:p w14:paraId="31C3F54A" w14:textId="69BD5CC8" w:rsidR="006E23C4" w:rsidRPr="00F76055" w:rsidRDefault="006E23C4" w:rsidP="00E05379">
            <w:pPr>
              <w:jc w:val="left"/>
              <w:rPr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color w:val="00B050"/>
                <w:sz w:val="18"/>
                <w:szCs w:val="18"/>
              </w:rPr>
              <w:t xml:space="preserve"> sev FZB2</w:t>
            </w:r>
            <w:r w:rsidR="0070728C">
              <w:rPr>
                <w:color w:val="00B050"/>
                <w:sz w:val="18"/>
                <w:szCs w:val="18"/>
              </w:rPr>
              <w:t>4</w:t>
            </w:r>
          </w:p>
        </w:tc>
        <w:tc>
          <w:tcPr>
            <w:tcW w:w="2420" w:type="dxa"/>
            <w:noWrap/>
            <w:hideMark/>
          </w:tcPr>
          <w:p w14:paraId="45A5EE46" w14:textId="77777777" w:rsidR="006E23C4" w:rsidRPr="00F76055" w:rsidRDefault="006E23C4">
            <w:pPr>
              <w:rPr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449" w:type="dxa"/>
            <w:noWrap/>
            <w:hideMark/>
          </w:tcPr>
          <w:p w14:paraId="5D2628E0" w14:textId="77777777" w:rsidR="006E23C4" w:rsidRPr="00F76055" w:rsidRDefault="006E23C4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0,185-0,37 kg/ha</w:t>
            </w:r>
          </w:p>
          <w:p w14:paraId="09B2DDD5" w14:textId="1BFB06FF" w:rsidR="00977E64" w:rsidRPr="00F76055" w:rsidRDefault="00977E64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</w:t>
            </w:r>
            <w:r w:rsidRPr="00F76055">
              <w:rPr>
                <w:color w:val="00B050"/>
                <w:sz w:val="18"/>
                <w:szCs w:val="18"/>
              </w:rPr>
              <w:t>najvišji skupni odmerek 3,7 kg/ha na rastni cikel rastline)</w:t>
            </w:r>
          </w:p>
        </w:tc>
        <w:tc>
          <w:tcPr>
            <w:tcW w:w="1865" w:type="dxa"/>
            <w:noWrap/>
            <w:hideMark/>
          </w:tcPr>
          <w:p w14:paraId="2DF4E529" w14:textId="77777777" w:rsidR="006E23C4" w:rsidRPr="00F76055" w:rsidRDefault="006E23C4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1</w:t>
            </w:r>
          </w:p>
        </w:tc>
        <w:tc>
          <w:tcPr>
            <w:tcW w:w="1459" w:type="dxa"/>
            <w:noWrap/>
            <w:hideMark/>
          </w:tcPr>
          <w:p w14:paraId="270812E3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4143EFDB" w14:paraId="79605625" w14:textId="77777777" w:rsidTr="4143EFDB">
        <w:trPr>
          <w:trHeight w:val="300"/>
        </w:trPr>
        <w:tc>
          <w:tcPr>
            <w:tcW w:w="2547" w:type="dxa"/>
            <w:noWrap/>
            <w:hideMark/>
          </w:tcPr>
          <w:p w14:paraId="31966243" w14:textId="77777777" w:rsidR="68076EC8" w:rsidRDefault="68076EC8" w:rsidP="4143EFDB">
            <w:pPr>
              <w:jc w:val="left"/>
              <w:rPr>
                <w:b/>
                <w:bCs/>
                <w:sz w:val="18"/>
                <w:szCs w:val="18"/>
              </w:rPr>
            </w:pPr>
            <w:r w:rsidRPr="4143EFDB">
              <w:rPr>
                <w:b/>
                <w:bCs/>
                <w:sz w:val="18"/>
                <w:szCs w:val="18"/>
              </w:rPr>
              <w:t xml:space="preserve">Siva plesen </w:t>
            </w:r>
          </w:p>
          <w:p w14:paraId="79D4DF20" w14:textId="521BA0A9" w:rsidR="68076EC8" w:rsidRDefault="68076EC8" w:rsidP="4143EFDB">
            <w:pPr>
              <w:jc w:val="left"/>
              <w:rPr>
                <w:b/>
                <w:bCs/>
                <w:sz w:val="18"/>
                <w:szCs w:val="18"/>
              </w:rPr>
            </w:pPr>
            <w:r w:rsidRPr="4143EFDB">
              <w:rPr>
                <w:sz w:val="18"/>
                <w:szCs w:val="18"/>
              </w:rPr>
              <w:t>(</w:t>
            </w:r>
            <w:proofErr w:type="spellStart"/>
            <w:r w:rsidRPr="4143EFDB">
              <w:rPr>
                <w:i/>
                <w:iCs/>
                <w:sz w:val="18"/>
                <w:szCs w:val="18"/>
              </w:rPr>
              <w:t>Botrytis</w:t>
            </w:r>
            <w:proofErr w:type="spellEnd"/>
            <w:r w:rsidRPr="4143EFDB">
              <w:rPr>
                <w:sz w:val="18"/>
                <w:szCs w:val="18"/>
              </w:rPr>
              <w:t xml:space="preserve"> </w:t>
            </w:r>
            <w:proofErr w:type="spellStart"/>
            <w:r w:rsidRPr="4143EFDB">
              <w:rPr>
                <w:i/>
                <w:iCs/>
                <w:sz w:val="18"/>
                <w:szCs w:val="18"/>
              </w:rPr>
              <w:t>cinerea</w:t>
            </w:r>
            <w:proofErr w:type="spellEnd"/>
            <w:r w:rsidRPr="4143EFDB">
              <w:rPr>
                <w:sz w:val="18"/>
                <w:szCs w:val="18"/>
              </w:rPr>
              <w:t>)</w:t>
            </w:r>
          </w:p>
        </w:tc>
        <w:tc>
          <w:tcPr>
            <w:tcW w:w="3118" w:type="dxa"/>
            <w:noWrap/>
            <w:hideMark/>
          </w:tcPr>
          <w:p w14:paraId="1F5B45CD" w14:textId="2D17DEA6" w:rsidR="4143EFDB" w:rsidRDefault="4143EFDB" w:rsidP="4143EFDB">
            <w:pPr>
              <w:rPr>
                <w:sz w:val="18"/>
                <w:szCs w:val="18"/>
              </w:rPr>
            </w:pPr>
          </w:p>
          <w:p w14:paraId="511736E3" w14:textId="77777777" w:rsidR="68076EC8" w:rsidRDefault="68076EC8" w:rsidP="4143EFDB">
            <w:pPr>
              <w:rPr>
                <w:sz w:val="18"/>
                <w:szCs w:val="18"/>
              </w:rPr>
            </w:pPr>
            <w:r w:rsidRPr="4143EFDB">
              <w:rPr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34099866" w14:textId="58DDB8CC" w:rsidR="4143EFDB" w:rsidRDefault="4143EFDB" w:rsidP="00E05379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fludioksonil</w:t>
            </w:r>
            <w:proofErr w:type="spellEnd"/>
            <w:r w:rsidRPr="4143EFDB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4143EFDB">
              <w:rPr>
                <w:rFonts w:cs="Arial"/>
                <w:sz w:val="18"/>
                <w:szCs w:val="18"/>
              </w:rPr>
              <w:t>ciprodinil</w:t>
            </w:r>
            <w:proofErr w:type="spellEnd"/>
          </w:p>
        </w:tc>
        <w:tc>
          <w:tcPr>
            <w:tcW w:w="2420" w:type="dxa"/>
            <w:noWrap/>
            <w:hideMark/>
          </w:tcPr>
          <w:p w14:paraId="3FB0E5AB" w14:textId="77777777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4143EFDB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449" w:type="dxa"/>
            <w:noWrap/>
            <w:hideMark/>
          </w:tcPr>
          <w:p w14:paraId="22B19C10" w14:textId="77777777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1 kg/ha</w:t>
            </w:r>
          </w:p>
        </w:tc>
        <w:tc>
          <w:tcPr>
            <w:tcW w:w="1865" w:type="dxa"/>
            <w:noWrap/>
            <w:hideMark/>
          </w:tcPr>
          <w:p w14:paraId="734DE765" w14:textId="77777777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459" w:type="dxa"/>
            <w:noWrap/>
            <w:hideMark/>
          </w:tcPr>
          <w:p w14:paraId="3E35549B" w14:textId="6EB0266C" w:rsidR="4143EFDB" w:rsidRDefault="4143EFDB" w:rsidP="4143EFDB">
            <w:pPr>
              <w:rPr>
                <w:sz w:val="18"/>
                <w:szCs w:val="18"/>
              </w:rPr>
            </w:pPr>
          </w:p>
        </w:tc>
      </w:tr>
      <w:tr w:rsidR="006E23C4" w:rsidRPr="00F76055" w14:paraId="2A610359" w14:textId="77777777" w:rsidTr="4143EFDB">
        <w:trPr>
          <w:trHeight w:val="260"/>
        </w:trPr>
        <w:tc>
          <w:tcPr>
            <w:tcW w:w="2547" w:type="dxa"/>
            <w:noWrap/>
            <w:hideMark/>
          </w:tcPr>
          <w:p w14:paraId="08EF48AB" w14:textId="77777777" w:rsidR="009D75B9" w:rsidRPr="00F76055" w:rsidRDefault="006E23C4" w:rsidP="006E23C4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 xml:space="preserve">Siva plesen </w:t>
            </w:r>
          </w:p>
          <w:p w14:paraId="77DE9393" w14:textId="521BA0A9" w:rsidR="006E23C4" w:rsidRPr="00F76055" w:rsidRDefault="006E23C4" w:rsidP="006E23C4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(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cinerea</w:t>
            </w:r>
            <w:proofErr w:type="spellEnd"/>
            <w:r w:rsidRPr="00F76055">
              <w:rPr>
                <w:sz w:val="18"/>
                <w:szCs w:val="18"/>
              </w:rPr>
              <w:t>)</w:t>
            </w:r>
          </w:p>
        </w:tc>
        <w:tc>
          <w:tcPr>
            <w:tcW w:w="3118" w:type="dxa"/>
            <w:noWrap/>
            <w:hideMark/>
          </w:tcPr>
          <w:p w14:paraId="30D06C35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46D40632" w14:textId="209D42B2" w:rsidR="006E23C4" w:rsidRPr="00F76055" w:rsidRDefault="006E23C4" w:rsidP="00E05379">
            <w:pPr>
              <w:jc w:val="left"/>
              <w:rPr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color w:val="00B050"/>
                <w:sz w:val="18"/>
                <w:szCs w:val="18"/>
              </w:rPr>
              <w:t xml:space="preserve"> sev FZB2</w:t>
            </w:r>
            <w:r w:rsidR="0070728C">
              <w:rPr>
                <w:color w:val="00B050"/>
                <w:sz w:val="18"/>
                <w:szCs w:val="18"/>
              </w:rPr>
              <w:t>4</w:t>
            </w:r>
          </w:p>
        </w:tc>
        <w:tc>
          <w:tcPr>
            <w:tcW w:w="2420" w:type="dxa"/>
            <w:noWrap/>
            <w:hideMark/>
          </w:tcPr>
          <w:p w14:paraId="4EFE76F1" w14:textId="77777777" w:rsidR="006E23C4" w:rsidRPr="00F76055" w:rsidRDefault="006E23C4">
            <w:pPr>
              <w:rPr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449" w:type="dxa"/>
            <w:noWrap/>
            <w:hideMark/>
          </w:tcPr>
          <w:p w14:paraId="309B5D62" w14:textId="77777777" w:rsidR="006E23C4" w:rsidRPr="00F76055" w:rsidRDefault="006E23C4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0,185-0,37 kg/ha</w:t>
            </w:r>
          </w:p>
          <w:p w14:paraId="1325E008" w14:textId="535A3C90" w:rsidR="00977E64" w:rsidRPr="00F76055" w:rsidRDefault="00977E64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</w:t>
            </w:r>
            <w:r w:rsidRPr="00F76055">
              <w:rPr>
                <w:color w:val="00B050"/>
                <w:sz w:val="18"/>
                <w:szCs w:val="18"/>
              </w:rPr>
              <w:t>najvišji skupni odmerek 3,7 kg/ha na rastni cikel rastline)</w:t>
            </w:r>
          </w:p>
        </w:tc>
        <w:tc>
          <w:tcPr>
            <w:tcW w:w="1865" w:type="dxa"/>
            <w:noWrap/>
            <w:hideMark/>
          </w:tcPr>
          <w:p w14:paraId="2F105CA3" w14:textId="77777777" w:rsidR="006E23C4" w:rsidRPr="00F76055" w:rsidRDefault="006E23C4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1</w:t>
            </w:r>
          </w:p>
        </w:tc>
        <w:tc>
          <w:tcPr>
            <w:tcW w:w="1459" w:type="dxa"/>
            <w:noWrap/>
            <w:hideMark/>
          </w:tcPr>
          <w:p w14:paraId="21BEA8DE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6E23C4" w:rsidRPr="00F76055" w14:paraId="02B78039" w14:textId="77777777" w:rsidTr="4143EFDB">
        <w:trPr>
          <w:trHeight w:val="260"/>
        </w:trPr>
        <w:tc>
          <w:tcPr>
            <w:tcW w:w="2547" w:type="dxa"/>
            <w:vMerge w:val="restart"/>
            <w:hideMark/>
          </w:tcPr>
          <w:p w14:paraId="0ABA41A8" w14:textId="77777777" w:rsidR="009D75B9" w:rsidRPr="00F76055" w:rsidRDefault="006E23C4" w:rsidP="006E23C4">
            <w:pPr>
              <w:jc w:val="left"/>
              <w:rPr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sz w:val="18"/>
                <w:szCs w:val="18"/>
              </w:rPr>
              <w:t xml:space="preserve"> </w:t>
            </w:r>
          </w:p>
          <w:p w14:paraId="4B7615E0" w14:textId="5EC3705B" w:rsidR="006E23C4" w:rsidRPr="00F76055" w:rsidRDefault="006E23C4" w:rsidP="006E23C4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(</w:t>
            </w:r>
            <w:proofErr w:type="spellStart"/>
            <w:r w:rsidRPr="00F76055">
              <w:rPr>
                <w:sz w:val="18"/>
                <w:szCs w:val="18"/>
              </w:rPr>
              <w:t>Aphididae</w:t>
            </w:r>
            <w:proofErr w:type="spellEnd"/>
            <w:r w:rsidRPr="00F76055">
              <w:rPr>
                <w:sz w:val="18"/>
                <w:szCs w:val="18"/>
              </w:rPr>
              <w:t>)</w:t>
            </w:r>
          </w:p>
          <w:p w14:paraId="05D8A00F" w14:textId="0C32197B" w:rsidR="006E23C4" w:rsidRPr="00F76055" w:rsidRDefault="006E23C4" w:rsidP="00CB3A5B">
            <w:pPr>
              <w:rPr>
                <w:b/>
                <w:bCs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3118" w:type="dxa"/>
            <w:vMerge w:val="restart"/>
            <w:noWrap/>
            <w:hideMark/>
          </w:tcPr>
          <w:p w14:paraId="62811A1E" w14:textId="24F9430B" w:rsidR="006E23C4" w:rsidRPr="00F76055" w:rsidRDefault="006E23C4" w:rsidP="00B4184C">
            <w:pPr>
              <w:rPr>
                <w:b/>
                <w:bCs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0DD3D35C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lambda </w:t>
            </w:r>
            <w:proofErr w:type="spellStart"/>
            <w:r w:rsidRPr="00F76055">
              <w:rPr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420" w:type="dxa"/>
            <w:noWrap/>
            <w:hideMark/>
          </w:tcPr>
          <w:p w14:paraId="12601776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sz w:val="18"/>
                <w:szCs w:val="18"/>
              </w:rPr>
              <w:t>Zeon</w:t>
            </w:r>
            <w:proofErr w:type="spellEnd"/>
            <w:r w:rsidRPr="00F76055">
              <w:rPr>
                <w:sz w:val="18"/>
                <w:szCs w:val="18"/>
              </w:rPr>
              <w:t xml:space="preserve"> 5 CS</w:t>
            </w:r>
          </w:p>
        </w:tc>
        <w:tc>
          <w:tcPr>
            <w:tcW w:w="1449" w:type="dxa"/>
            <w:noWrap/>
            <w:hideMark/>
          </w:tcPr>
          <w:p w14:paraId="0B70D5B3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0,15 L/ha</w:t>
            </w:r>
          </w:p>
        </w:tc>
        <w:tc>
          <w:tcPr>
            <w:tcW w:w="1865" w:type="dxa"/>
            <w:noWrap/>
            <w:hideMark/>
          </w:tcPr>
          <w:p w14:paraId="02C2E09D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7</w:t>
            </w:r>
          </w:p>
        </w:tc>
        <w:tc>
          <w:tcPr>
            <w:tcW w:w="1459" w:type="dxa"/>
            <w:noWrap/>
            <w:hideMark/>
          </w:tcPr>
          <w:p w14:paraId="092F9D70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6E23C4" w:rsidRPr="00F76055" w14:paraId="1B91239A" w14:textId="77777777" w:rsidTr="4143EFDB">
        <w:trPr>
          <w:trHeight w:val="260"/>
        </w:trPr>
        <w:tc>
          <w:tcPr>
            <w:tcW w:w="2547" w:type="dxa"/>
            <w:vMerge/>
            <w:noWrap/>
            <w:hideMark/>
          </w:tcPr>
          <w:p w14:paraId="54BECD75" w14:textId="254E6499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36DCEC62" w14:textId="2968650C" w:rsidR="006E23C4" w:rsidRPr="00F76055" w:rsidRDefault="006E23C4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4653E3F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420" w:type="dxa"/>
            <w:noWrap/>
            <w:hideMark/>
          </w:tcPr>
          <w:p w14:paraId="4B11DE23" w14:textId="77777777" w:rsidR="006E23C4" w:rsidRPr="00F76055" w:rsidRDefault="006E23C4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Sivanto</w:t>
            </w:r>
            <w:proofErr w:type="spellEnd"/>
            <w:r w:rsidRPr="00F76055">
              <w:rPr>
                <w:sz w:val="18"/>
                <w:szCs w:val="18"/>
              </w:rPr>
              <w:t xml:space="preserve"> prime</w:t>
            </w:r>
          </w:p>
        </w:tc>
        <w:tc>
          <w:tcPr>
            <w:tcW w:w="1449" w:type="dxa"/>
            <w:noWrap/>
            <w:hideMark/>
          </w:tcPr>
          <w:p w14:paraId="0783CA19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0,375 L/ha</w:t>
            </w:r>
          </w:p>
        </w:tc>
        <w:tc>
          <w:tcPr>
            <w:tcW w:w="1865" w:type="dxa"/>
            <w:noWrap/>
            <w:hideMark/>
          </w:tcPr>
          <w:p w14:paraId="65ECCB57" w14:textId="77777777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7</w:t>
            </w:r>
          </w:p>
        </w:tc>
        <w:tc>
          <w:tcPr>
            <w:tcW w:w="1459" w:type="dxa"/>
            <w:noWrap/>
            <w:hideMark/>
          </w:tcPr>
          <w:p w14:paraId="4841B387" w14:textId="39573D25" w:rsidR="006E23C4" w:rsidRPr="00F76055" w:rsidRDefault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uporaba na prostem; </w:t>
            </w:r>
            <w:r w:rsidRPr="00F76055">
              <w:rPr>
                <w:sz w:val="18"/>
                <w:szCs w:val="18"/>
              </w:rPr>
              <w:lastRenderedPageBreak/>
              <w:t>največ enkrat v roku enega leta</w:t>
            </w:r>
          </w:p>
        </w:tc>
      </w:tr>
      <w:tr w:rsidR="4143EFDB" w14:paraId="553639E7" w14:textId="77777777" w:rsidTr="4143EFDB">
        <w:trPr>
          <w:trHeight w:val="300"/>
        </w:trPr>
        <w:tc>
          <w:tcPr>
            <w:tcW w:w="2547" w:type="dxa"/>
            <w:hideMark/>
          </w:tcPr>
          <w:p w14:paraId="0BA889A7" w14:textId="672C81B4" w:rsidR="4143EFDB" w:rsidRDefault="4143EFDB" w:rsidP="4143EFD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4143EFDB">
              <w:rPr>
                <w:rFonts w:cs="Arial"/>
                <w:b/>
                <w:bCs/>
                <w:sz w:val="18"/>
                <w:szCs w:val="18"/>
              </w:rPr>
              <w:lastRenderedPageBreak/>
              <w:t>Sovke in druge gosenice metuljev</w:t>
            </w:r>
          </w:p>
        </w:tc>
        <w:tc>
          <w:tcPr>
            <w:tcW w:w="3118" w:type="dxa"/>
            <w:noWrap/>
            <w:hideMark/>
          </w:tcPr>
          <w:p w14:paraId="293682FA" w14:textId="105ECC12" w:rsidR="4143EFDB" w:rsidRDefault="4143EFDB" w:rsidP="4143EFD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  <w:p w14:paraId="20288A39" w14:textId="77777777" w:rsidR="4143EFDB" w:rsidRDefault="4143EFDB" w:rsidP="4143EFD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4143EFDB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ADEDB63" w14:textId="36E14E81" w:rsidR="4143EFDB" w:rsidRDefault="4143EFDB" w:rsidP="4143EFDB">
            <w:pPr>
              <w:pStyle w:val="Odstavekseznama"/>
              <w:numPr>
                <w:ilvl w:val="0"/>
                <w:numId w:val="25"/>
              </w:numPr>
              <w:ind w:left="177" w:hanging="141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4143EFDB">
              <w:rPr>
                <w:rFonts w:cs="Arial"/>
                <w:sz w:val="18"/>
                <w:szCs w:val="18"/>
              </w:rPr>
              <w:t>uniči se ostanke rastlin,</w:t>
            </w:r>
          </w:p>
          <w:p w14:paraId="2FE30E3E" w14:textId="0876F8B0" w:rsidR="4143EFDB" w:rsidRDefault="4143EFDB" w:rsidP="4143EFDB">
            <w:pPr>
              <w:pStyle w:val="Odstavekseznama"/>
              <w:numPr>
                <w:ilvl w:val="0"/>
                <w:numId w:val="25"/>
              </w:numPr>
              <w:ind w:left="177" w:hanging="141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4143EFDB">
              <w:rPr>
                <w:rFonts w:cs="Arial"/>
                <w:sz w:val="18"/>
                <w:szCs w:val="18"/>
              </w:rPr>
              <w:t>prepreči se, da pridejo ličinke v skladišča.</w:t>
            </w:r>
          </w:p>
        </w:tc>
        <w:tc>
          <w:tcPr>
            <w:tcW w:w="2268" w:type="dxa"/>
            <w:noWrap/>
            <w:hideMark/>
          </w:tcPr>
          <w:p w14:paraId="4D508D8E" w14:textId="45EA88D0" w:rsidR="4143EFDB" w:rsidRDefault="4143EFDB" w:rsidP="4143EFDB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143EFDB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E05379">
              <w:rPr>
                <w:rFonts w:cs="Arial"/>
                <w:color w:val="00B050"/>
                <w:sz w:val="18"/>
                <w:szCs w:val="18"/>
              </w:rPr>
              <w:t>a</w:t>
            </w:r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 s</w:t>
            </w:r>
            <w:r w:rsidR="00E05379">
              <w:rPr>
                <w:rFonts w:cs="Arial"/>
                <w:color w:val="00B050"/>
                <w:sz w:val="18"/>
                <w:szCs w:val="18"/>
              </w:rPr>
              <w:t>ev</w:t>
            </w:r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 GC-91</w:t>
            </w:r>
          </w:p>
        </w:tc>
        <w:tc>
          <w:tcPr>
            <w:tcW w:w="2420" w:type="dxa"/>
            <w:noWrap/>
            <w:hideMark/>
          </w:tcPr>
          <w:p w14:paraId="0FE16D56" w14:textId="13121EF6" w:rsidR="4143EFDB" w:rsidRDefault="4143EFDB" w:rsidP="4143EFDB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449" w:type="dxa"/>
            <w:noWrap/>
            <w:hideMark/>
          </w:tcPr>
          <w:p w14:paraId="0D80FA8B" w14:textId="29B1BEF2" w:rsidR="4143EFDB" w:rsidRDefault="4143EFDB" w:rsidP="4143EFDB">
            <w:pPr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865" w:type="dxa"/>
            <w:noWrap/>
            <w:hideMark/>
          </w:tcPr>
          <w:p w14:paraId="4F4B9937" w14:textId="3821BC26" w:rsidR="4143EFDB" w:rsidRDefault="4143EFDB" w:rsidP="4143EFDB">
            <w:pPr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459" w:type="dxa"/>
            <w:noWrap/>
            <w:hideMark/>
          </w:tcPr>
          <w:p w14:paraId="5F258197" w14:textId="5F7331C1" w:rsidR="4143EFDB" w:rsidRDefault="4143EFDB" w:rsidP="4143EFDB">
            <w:pPr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predpisan odmerek učinkovit do višine posevka 50 cm</w:t>
            </w:r>
          </w:p>
        </w:tc>
      </w:tr>
      <w:tr w:rsidR="006E23C4" w:rsidRPr="00F76055" w14:paraId="10C672BD" w14:textId="77777777" w:rsidTr="4143EFDB">
        <w:trPr>
          <w:trHeight w:val="270"/>
        </w:trPr>
        <w:tc>
          <w:tcPr>
            <w:tcW w:w="2547" w:type="dxa"/>
            <w:noWrap/>
          </w:tcPr>
          <w:p w14:paraId="2A0F9174" w14:textId="57001AA8" w:rsidR="006E23C4" w:rsidRPr="00F76055" w:rsidRDefault="006E23C4" w:rsidP="006E23C4">
            <w:pPr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 xml:space="preserve">Pršice </w:t>
            </w:r>
            <w:r w:rsidRPr="00F76055">
              <w:rPr>
                <w:sz w:val="18"/>
                <w:szCs w:val="18"/>
              </w:rPr>
              <w:t>(</w:t>
            </w:r>
            <w:proofErr w:type="spellStart"/>
            <w:r w:rsidRPr="00F76055">
              <w:rPr>
                <w:sz w:val="18"/>
                <w:szCs w:val="18"/>
              </w:rPr>
              <w:t>Acarina</w:t>
            </w:r>
            <w:proofErr w:type="spellEnd"/>
            <w:r w:rsidRPr="00F76055">
              <w:rPr>
                <w:sz w:val="18"/>
                <w:szCs w:val="18"/>
              </w:rPr>
              <w:t>)</w:t>
            </w:r>
          </w:p>
        </w:tc>
        <w:tc>
          <w:tcPr>
            <w:tcW w:w="3118" w:type="dxa"/>
            <w:noWrap/>
          </w:tcPr>
          <w:p w14:paraId="324BE60F" w14:textId="3A0B938C" w:rsidR="006E23C4" w:rsidRPr="00F76055" w:rsidRDefault="006E23C4" w:rsidP="006E23C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</w:tcPr>
          <w:p w14:paraId="24C59BE7" w14:textId="692826A4" w:rsidR="006E23C4" w:rsidRPr="00F76055" w:rsidRDefault="006E23C4" w:rsidP="006E23C4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420" w:type="dxa"/>
            <w:noWrap/>
          </w:tcPr>
          <w:p w14:paraId="4BFAA736" w14:textId="445F580A" w:rsidR="006E23C4" w:rsidRPr="00F76055" w:rsidRDefault="006E23C4" w:rsidP="006E23C4">
            <w:pPr>
              <w:rPr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color w:val="00B050"/>
                <w:sz w:val="18"/>
                <w:szCs w:val="18"/>
              </w:rPr>
              <w:t>Thiovit</w:t>
            </w:r>
            <w:proofErr w:type="spellEnd"/>
            <w:r w:rsidRPr="00F76055">
              <w:rPr>
                <w:color w:val="00B050"/>
                <w:sz w:val="18"/>
                <w:szCs w:val="18"/>
              </w:rPr>
              <w:t xml:space="preserve"> jet</w:t>
            </w:r>
          </w:p>
        </w:tc>
        <w:tc>
          <w:tcPr>
            <w:tcW w:w="1449" w:type="dxa"/>
            <w:noWrap/>
          </w:tcPr>
          <w:p w14:paraId="69EDA898" w14:textId="18C15825" w:rsidR="006E23C4" w:rsidRPr="00F76055" w:rsidRDefault="006E23C4" w:rsidP="006E23C4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3-4 kg/ha</w:t>
            </w:r>
          </w:p>
        </w:tc>
        <w:tc>
          <w:tcPr>
            <w:tcW w:w="1865" w:type="dxa"/>
            <w:noWrap/>
          </w:tcPr>
          <w:p w14:paraId="5D69B139" w14:textId="4C5F351E" w:rsidR="006E23C4" w:rsidRPr="00F76055" w:rsidRDefault="006E23C4" w:rsidP="006E23C4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7</w:t>
            </w:r>
          </w:p>
        </w:tc>
        <w:tc>
          <w:tcPr>
            <w:tcW w:w="1459" w:type="dxa"/>
            <w:noWrap/>
          </w:tcPr>
          <w:p w14:paraId="3AC0C806" w14:textId="4A7021BE" w:rsidR="006E23C4" w:rsidRPr="00F76055" w:rsidRDefault="006E23C4" w:rsidP="006E23C4">
            <w:pPr>
              <w:rPr>
                <w:sz w:val="18"/>
                <w:szCs w:val="18"/>
              </w:rPr>
            </w:pPr>
          </w:p>
        </w:tc>
      </w:tr>
    </w:tbl>
    <w:p w14:paraId="4CEE0FA1" w14:textId="77777777" w:rsidR="006E23C4" w:rsidRPr="00F76055" w:rsidRDefault="006E23C4" w:rsidP="006E23C4">
      <w:pPr>
        <w:rPr>
          <w:sz w:val="18"/>
          <w:szCs w:val="18"/>
        </w:rPr>
      </w:pPr>
    </w:p>
    <w:bookmarkEnd w:id="587"/>
    <w:p w14:paraId="10FA3BAA" w14:textId="663F0316" w:rsidR="000D7F90" w:rsidRPr="00F76055" w:rsidRDefault="000D7F90" w:rsidP="00645E4C">
      <w:pPr>
        <w:jc w:val="left"/>
        <w:rPr>
          <w:rFonts w:cs="Arial"/>
          <w:szCs w:val="20"/>
        </w:rPr>
      </w:pPr>
    </w:p>
    <w:p w14:paraId="61238994" w14:textId="1D8FAB11" w:rsidR="000D7F90" w:rsidRPr="00F76055" w:rsidRDefault="000D7F90" w:rsidP="009D75B9">
      <w:pPr>
        <w:pStyle w:val="Naslov2"/>
        <w:spacing w:before="0" w:after="0"/>
        <w:rPr>
          <w:lang w:val="sl-SI"/>
        </w:rPr>
      </w:pPr>
      <w:bookmarkStart w:id="597" w:name="_Toc215563126"/>
      <w:bookmarkStart w:id="598" w:name="_Toc91332675"/>
      <w:bookmarkStart w:id="599" w:name="_Toc91332897"/>
      <w:bookmarkStart w:id="600" w:name="_Toc91333103"/>
      <w:bookmarkStart w:id="601" w:name="_Toc446591807"/>
      <w:bookmarkStart w:id="602" w:name="_Toc511825759"/>
      <w:bookmarkStart w:id="603" w:name="_Toc99452049"/>
      <w:bookmarkStart w:id="604" w:name="_Toc167122153"/>
      <w:bookmarkStart w:id="605" w:name="_Toc167122388"/>
      <w:bookmarkStart w:id="606" w:name="_Toc170778105"/>
      <w:bookmarkStart w:id="607" w:name="_Toc91332679"/>
      <w:bookmarkStart w:id="608" w:name="_Toc91332901"/>
      <w:bookmarkStart w:id="609" w:name="_Toc91333107"/>
      <w:bookmarkEnd w:id="588"/>
      <w:bookmarkEnd w:id="589"/>
      <w:bookmarkEnd w:id="590"/>
      <w:bookmarkEnd w:id="591"/>
      <w:bookmarkEnd w:id="592"/>
      <w:bookmarkEnd w:id="593"/>
      <w:r w:rsidRPr="00F76055">
        <w:rPr>
          <w:lang w:val="sl-SI"/>
        </w:rPr>
        <w:t>INTEGRIRANO VARSTVO KORENJA</w:t>
      </w:r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</w:p>
    <w:p w14:paraId="2BA25B5B" w14:textId="77777777" w:rsidR="00977E64" w:rsidRPr="00F76055" w:rsidRDefault="00977E64" w:rsidP="00977E64"/>
    <w:tbl>
      <w:tblPr>
        <w:tblStyle w:val="Tabelamrea"/>
        <w:tblW w:w="15163" w:type="dxa"/>
        <w:tblLook w:val="04A0" w:firstRow="1" w:lastRow="0" w:firstColumn="1" w:lastColumn="0" w:noHBand="0" w:noVBand="1"/>
      </w:tblPr>
      <w:tblGrid>
        <w:gridCol w:w="2547"/>
        <w:gridCol w:w="3118"/>
        <w:gridCol w:w="2268"/>
        <w:gridCol w:w="2410"/>
        <w:gridCol w:w="1418"/>
        <w:gridCol w:w="1842"/>
        <w:gridCol w:w="1560"/>
      </w:tblGrid>
      <w:tr w:rsidR="007B02BB" w:rsidRPr="00F76055" w14:paraId="5326A1CD" w14:textId="77777777" w:rsidTr="452B7A2C">
        <w:trPr>
          <w:trHeight w:val="540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65C18452" w14:textId="77777777" w:rsidR="007B02BB" w:rsidRPr="00F76055" w:rsidRDefault="007B02BB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3118" w:type="dxa"/>
            <w:shd w:val="clear" w:color="auto" w:fill="F2F2F2" w:themeFill="background1" w:themeFillShade="F2"/>
            <w:hideMark/>
          </w:tcPr>
          <w:p w14:paraId="4BFE2C4F" w14:textId="77777777" w:rsidR="007B02BB" w:rsidRPr="00F76055" w:rsidRDefault="007B02BB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70F6A977" w14:textId="77777777" w:rsidR="007B02BB" w:rsidRPr="00F76055" w:rsidRDefault="007B02BB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410" w:type="dxa"/>
            <w:shd w:val="clear" w:color="auto" w:fill="F2F2F2" w:themeFill="background1" w:themeFillShade="F2"/>
            <w:hideMark/>
          </w:tcPr>
          <w:p w14:paraId="41D0211B" w14:textId="77777777" w:rsidR="007B02BB" w:rsidRPr="00F76055" w:rsidRDefault="727856A3" w:rsidP="74692084">
            <w:pPr>
              <w:rPr>
                <w:rFonts w:cs="Arial"/>
                <w:b/>
                <w:bCs/>
                <w:sz w:val="18"/>
                <w:szCs w:val="18"/>
              </w:rPr>
            </w:pPr>
            <w:r w:rsidRPr="74692084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418" w:type="dxa"/>
            <w:shd w:val="clear" w:color="auto" w:fill="F2F2F2" w:themeFill="background1" w:themeFillShade="F2"/>
            <w:hideMark/>
          </w:tcPr>
          <w:p w14:paraId="6892F1C8" w14:textId="77777777" w:rsidR="007B02BB" w:rsidRPr="00F76055" w:rsidRDefault="007B02BB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842" w:type="dxa"/>
            <w:shd w:val="clear" w:color="auto" w:fill="F2F2F2" w:themeFill="background1" w:themeFillShade="F2"/>
            <w:hideMark/>
          </w:tcPr>
          <w:p w14:paraId="685271DA" w14:textId="6FF08E88" w:rsidR="007B02BB" w:rsidRPr="00F76055" w:rsidRDefault="007B02BB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560" w:type="dxa"/>
            <w:shd w:val="clear" w:color="auto" w:fill="F2F2F2" w:themeFill="background1" w:themeFillShade="F2"/>
            <w:hideMark/>
          </w:tcPr>
          <w:p w14:paraId="3DE69D20" w14:textId="77777777" w:rsidR="007B02BB" w:rsidRPr="00F76055" w:rsidRDefault="007B02BB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7B02BB" w:rsidRPr="00F76055" w14:paraId="6ADE104E" w14:textId="77777777" w:rsidTr="452B7A2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0C1A12C3" w14:textId="08D570F0" w:rsidR="007B02BB" w:rsidRPr="00F76055" w:rsidRDefault="007B02BB" w:rsidP="007B02B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cs="Arial"/>
                <w:sz w:val="18"/>
                <w:szCs w:val="18"/>
              </w:rPr>
              <w:t xml:space="preserve">               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5F4E7BC9" w14:textId="77777777" w:rsidR="007B02BB" w:rsidRPr="00F76055" w:rsidRDefault="007B02BB" w:rsidP="00F1117C">
            <w:pPr>
              <w:spacing w:line="259" w:lineRule="auto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:</w:t>
            </w:r>
          </w:p>
          <w:p w14:paraId="60EFA9A8" w14:textId="4FF66113" w:rsidR="007B02BB" w:rsidRPr="00F76055" w:rsidRDefault="007B02BB" w:rsidP="00B84EF7">
            <w:pPr>
              <w:pStyle w:val="Odstavekseznama"/>
              <w:numPr>
                <w:ilvl w:val="0"/>
                <w:numId w:val="26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</w:t>
            </w:r>
            <w:r w:rsidR="00BC1FAA">
              <w:rPr>
                <w:rFonts w:cs="Arial"/>
                <w:sz w:val="18"/>
                <w:szCs w:val="18"/>
              </w:rPr>
              <w:t>e se</w:t>
            </w:r>
            <w:r w:rsidRPr="00F76055">
              <w:rPr>
                <w:rFonts w:cs="Arial"/>
                <w:sz w:val="18"/>
                <w:szCs w:val="18"/>
              </w:rPr>
              <w:t xml:space="preserve"> pregosto.</w:t>
            </w:r>
          </w:p>
        </w:tc>
        <w:tc>
          <w:tcPr>
            <w:tcW w:w="2268" w:type="dxa"/>
            <w:noWrap/>
            <w:hideMark/>
          </w:tcPr>
          <w:p w14:paraId="654C717D" w14:textId="77777777" w:rsidR="007B02BB" w:rsidRPr="00F76055" w:rsidRDefault="727856A3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274B721E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274B721E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274B721E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0AAB1FC" w14:textId="77777777" w:rsidR="007B02BB" w:rsidRPr="00F76055" w:rsidRDefault="727856A3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418" w:type="dxa"/>
            <w:noWrap/>
            <w:hideMark/>
          </w:tcPr>
          <w:p w14:paraId="6F7AE7C3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g/ha</w:t>
            </w:r>
          </w:p>
        </w:tc>
        <w:tc>
          <w:tcPr>
            <w:tcW w:w="1842" w:type="dxa"/>
            <w:noWrap/>
            <w:hideMark/>
          </w:tcPr>
          <w:p w14:paraId="591A0E29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579E3181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689708E1" w14:paraId="7C3CA761" w14:textId="77777777" w:rsidTr="452B7A2C">
        <w:trPr>
          <w:trHeight w:val="300"/>
        </w:trPr>
        <w:tc>
          <w:tcPr>
            <w:tcW w:w="2547" w:type="dxa"/>
            <w:vMerge/>
            <w:noWrap/>
            <w:hideMark/>
          </w:tcPr>
          <w:p w14:paraId="13E1CBD9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691FDD4E" w14:textId="77777777" w:rsidR="006E5ECE" w:rsidRDefault="006E5ECE"/>
        </w:tc>
        <w:tc>
          <w:tcPr>
            <w:tcW w:w="2268" w:type="dxa"/>
            <w:noWrap/>
            <w:hideMark/>
          </w:tcPr>
          <w:p w14:paraId="34D6BCDB" w14:textId="64686590" w:rsidR="36C3A839" w:rsidRPr="0070728C" w:rsidRDefault="00E05379" w:rsidP="689708E1">
            <w:pPr>
              <w:jc w:val="left"/>
              <w:rPr>
                <w:rFonts w:eastAsia="Tahoma" w:cs="Arial"/>
                <w:color w:val="000000" w:themeColor="text1"/>
                <w:sz w:val="18"/>
                <w:szCs w:val="18"/>
              </w:rPr>
            </w:pPr>
            <w:proofErr w:type="spellStart"/>
            <w:r w:rsidRPr="0070728C">
              <w:rPr>
                <w:rFonts w:eastAsia="Tahoma" w:cs="Arial"/>
                <w:color w:val="000000" w:themeColor="text1"/>
                <w:sz w:val="18"/>
                <w:szCs w:val="18"/>
              </w:rPr>
              <w:t>f</w:t>
            </w:r>
            <w:r w:rsidR="36C3A839" w:rsidRPr="0070728C">
              <w:rPr>
                <w:rFonts w:eastAsia="Tahoma" w:cs="Arial"/>
                <w:color w:val="000000" w:themeColor="text1"/>
                <w:sz w:val="18"/>
                <w:szCs w:val="18"/>
              </w:rPr>
              <w:t>luopiram</w:t>
            </w:r>
            <w:proofErr w:type="spellEnd"/>
            <w:r w:rsidRPr="0070728C">
              <w:rPr>
                <w:rFonts w:eastAsia="Tahoma" w:cs="Arial"/>
                <w:color w:val="000000" w:themeColor="text1"/>
                <w:sz w:val="18"/>
                <w:szCs w:val="18"/>
              </w:rPr>
              <w:t xml:space="preserve"> </w:t>
            </w:r>
            <w:r w:rsidR="36C3A839" w:rsidRPr="0070728C">
              <w:rPr>
                <w:rFonts w:eastAsia="Tahoma" w:cs="Arial"/>
                <w:color w:val="000000" w:themeColor="text1"/>
                <w:sz w:val="18"/>
                <w:szCs w:val="18"/>
              </w:rPr>
              <w:t xml:space="preserve">+ </w:t>
            </w:r>
            <w:proofErr w:type="spellStart"/>
            <w:r w:rsidRPr="0070728C">
              <w:rPr>
                <w:rFonts w:eastAsia="Tahoma" w:cs="Arial"/>
                <w:color w:val="000000" w:themeColor="text1"/>
                <w:sz w:val="18"/>
                <w:szCs w:val="18"/>
              </w:rPr>
              <w:t>t</w:t>
            </w:r>
            <w:r w:rsidR="36C3A839" w:rsidRPr="0070728C">
              <w:rPr>
                <w:rFonts w:eastAsia="Tahoma" w:cs="Arial"/>
                <w:color w:val="000000" w:themeColor="text1"/>
                <w:sz w:val="18"/>
                <w:szCs w:val="18"/>
              </w:rPr>
              <w:t>rifloksi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1B06C873" w14:textId="3B5703A6" w:rsidR="689708E1" w:rsidRPr="0070728C" w:rsidRDefault="00E05379">
            <w:pPr>
              <w:rPr>
                <w:rFonts w:eastAsia="Tahoma" w:cs="Arial"/>
                <w:color w:val="000000" w:themeColor="text1"/>
                <w:sz w:val="18"/>
                <w:szCs w:val="18"/>
              </w:rPr>
            </w:pPr>
            <w:r w:rsidRPr="0070728C">
              <w:rPr>
                <w:rFonts w:eastAsia="Tahoma" w:cs="Arial"/>
                <w:color w:val="000000" w:themeColor="text1"/>
                <w:sz w:val="18"/>
                <w:szCs w:val="18"/>
              </w:rPr>
              <w:t xml:space="preserve">Luna </w:t>
            </w:r>
            <w:proofErr w:type="spellStart"/>
            <w:r w:rsidRPr="0070728C">
              <w:rPr>
                <w:rFonts w:eastAsia="Tahoma" w:cs="Arial"/>
                <w:color w:val="000000" w:themeColor="text1"/>
                <w:sz w:val="18"/>
                <w:szCs w:val="18"/>
              </w:rPr>
              <w:t>sensation</w:t>
            </w:r>
            <w:proofErr w:type="spellEnd"/>
          </w:p>
        </w:tc>
        <w:tc>
          <w:tcPr>
            <w:tcW w:w="1418" w:type="dxa"/>
            <w:noWrap/>
            <w:hideMark/>
          </w:tcPr>
          <w:p w14:paraId="5EB89BBE" w14:textId="1CAECEA9" w:rsidR="46E357BC" w:rsidRDefault="46E357BC">
            <w:r w:rsidRPr="689708E1">
              <w:rPr>
                <w:rFonts w:eastAsia="Arial"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5675E35C" w14:textId="7CDDB67A" w:rsidR="46E357BC" w:rsidRDefault="46E357BC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335566B0" w14:textId="77777777" w:rsidR="732AEEF5" w:rsidRDefault="732AEEF5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  <w:p w14:paraId="5BBDB1DB" w14:textId="29AA776A" w:rsidR="689708E1" w:rsidRDefault="689708E1" w:rsidP="689708E1">
            <w:pPr>
              <w:rPr>
                <w:rFonts w:cs="Arial"/>
                <w:sz w:val="18"/>
                <w:szCs w:val="18"/>
              </w:rPr>
            </w:pPr>
          </w:p>
        </w:tc>
      </w:tr>
      <w:tr w:rsidR="007B02BB" w:rsidRPr="00F76055" w14:paraId="41065EF7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6424767F" w14:textId="77777777" w:rsidR="007B02BB" w:rsidRPr="00F76055" w:rsidRDefault="007B02BB" w:rsidP="007B02B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5E2D135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980CDBF" w14:textId="77777777" w:rsidR="007B02BB" w:rsidRPr="00F76055" w:rsidRDefault="007B02BB" w:rsidP="007B02B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D61FD03" w14:textId="77777777" w:rsidR="007B02BB" w:rsidRPr="00F76055" w:rsidRDefault="727856A3" w:rsidP="74692084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  <w:hideMark/>
          </w:tcPr>
          <w:p w14:paraId="63345A1E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0 L/ha</w:t>
            </w:r>
          </w:p>
        </w:tc>
        <w:tc>
          <w:tcPr>
            <w:tcW w:w="1842" w:type="dxa"/>
            <w:noWrap/>
            <w:hideMark/>
          </w:tcPr>
          <w:p w14:paraId="6A721ED1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7070AF74" w14:textId="0DBAB2E7" w:rsidR="007B02BB" w:rsidRPr="00F76055" w:rsidRDefault="49D3B378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</w:t>
            </w:r>
          </w:p>
          <w:p w14:paraId="371523AC" w14:textId="51147D7E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</w:p>
        </w:tc>
      </w:tr>
      <w:tr w:rsidR="007B02BB" w:rsidRPr="00F76055" w14:paraId="4A9726DF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2C760FA2" w14:textId="77777777" w:rsidR="007B02BB" w:rsidRPr="00F76055" w:rsidRDefault="007B02BB" w:rsidP="007B02B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84294E4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D56BCE7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399CE19" w14:textId="77777777" w:rsidR="007B02BB" w:rsidRPr="00F76055" w:rsidRDefault="727856A3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418" w:type="dxa"/>
            <w:noWrap/>
            <w:hideMark/>
          </w:tcPr>
          <w:p w14:paraId="7E84694C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8 kg/ha</w:t>
            </w:r>
          </w:p>
        </w:tc>
        <w:tc>
          <w:tcPr>
            <w:tcW w:w="1842" w:type="dxa"/>
            <w:noWrap/>
            <w:hideMark/>
          </w:tcPr>
          <w:p w14:paraId="38C88F1B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0126DA73" w14:textId="7E90E020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 xml:space="preserve">največ </w:t>
            </w:r>
            <w:r w:rsidR="36826BF5" w:rsidRPr="689708E1">
              <w:rPr>
                <w:rFonts w:cs="Arial"/>
                <w:sz w:val="18"/>
                <w:szCs w:val="18"/>
              </w:rPr>
              <w:t>2</w:t>
            </w:r>
            <w:r w:rsidRPr="689708E1">
              <w:rPr>
                <w:rFonts w:cs="Arial"/>
                <w:sz w:val="18"/>
                <w:szCs w:val="18"/>
              </w:rPr>
              <w:t>x v rastni sezoni</w:t>
            </w:r>
          </w:p>
        </w:tc>
      </w:tr>
      <w:tr w:rsidR="007B02BB" w:rsidRPr="00F76055" w14:paraId="092BC98A" w14:textId="77777777" w:rsidTr="452B7A2C">
        <w:trPr>
          <w:trHeight w:val="580"/>
        </w:trPr>
        <w:tc>
          <w:tcPr>
            <w:tcW w:w="2547" w:type="dxa"/>
            <w:vMerge w:val="restart"/>
            <w:hideMark/>
          </w:tcPr>
          <w:p w14:paraId="001C454E" w14:textId="26B830CF" w:rsidR="007B02BB" w:rsidRPr="00F76055" w:rsidRDefault="007B02BB" w:rsidP="007B02BB">
            <w:pPr>
              <w:spacing w:after="160" w:line="259" w:lineRule="auto"/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689708E1">
              <w:rPr>
                <w:rFonts w:cs="Arial"/>
                <w:b/>
                <w:bCs/>
                <w:sz w:val="18"/>
                <w:szCs w:val="18"/>
              </w:rPr>
              <w:t xml:space="preserve">Listne pegavosti, ki jih povzročajo glive:  </w:t>
            </w:r>
            <w:proofErr w:type="spellStart"/>
            <w:r w:rsidRPr="689708E1">
              <w:rPr>
                <w:rFonts w:cs="Arial"/>
                <w:b/>
                <w:bCs/>
                <w:i/>
                <w:iCs/>
                <w:sz w:val="18"/>
                <w:szCs w:val="18"/>
              </w:rPr>
              <w:t>Alternaria</w:t>
            </w:r>
            <w:proofErr w:type="spellEnd"/>
            <w:r w:rsidRPr="689708E1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689708E1">
              <w:rPr>
                <w:rFonts w:cs="Arial"/>
                <w:b/>
                <w:bCs/>
                <w:sz w:val="18"/>
                <w:szCs w:val="18"/>
              </w:rPr>
              <w:t>spp</w:t>
            </w:r>
            <w:proofErr w:type="spellEnd"/>
            <w:r w:rsidRPr="689708E1">
              <w:rPr>
                <w:rFonts w:cs="Arial"/>
                <w:b/>
                <w:bCs/>
                <w:sz w:val="18"/>
                <w:szCs w:val="18"/>
              </w:rPr>
              <w:t xml:space="preserve">. </w:t>
            </w:r>
            <w:r w:rsidR="4C8C508B" w:rsidRPr="689708E1">
              <w:rPr>
                <w:rFonts w:cs="Arial"/>
                <w:b/>
                <w:bCs/>
                <w:sz w:val="18"/>
                <w:szCs w:val="18"/>
              </w:rPr>
              <w:t>(</w:t>
            </w:r>
            <w:proofErr w:type="spellStart"/>
            <w:r w:rsidRPr="689708E1">
              <w:rPr>
                <w:rFonts w:cs="Arial"/>
                <w:b/>
                <w:bCs/>
                <w:i/>
                <w:iCs/>
                <w:sz w:val="18"/>
                <w:szCs w:val="18"/>
              </w:rPr>
              <w:t>Cercospora</w:t>
            </w:r>
            <w:proofErr w:type="spellEnd"/>
            <w:r w:rsidRPr="689708E1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689708E1">
              <w:rPr>
                <w:rFonts w:cs="Arial"/>
                <w:b/>
                <w:bCs/>
                <w:sz w:val="18"/>
                <w:szCs w:val="18"/>
              </w:rPr>
              <w:t>spp</w:t>
            </w:r>
            <w:proofErr w:type="spellEnd"/>
            <w:r w:rsidRPr="689708E1">
              <w:rPr>
                <w:rFonts w:cs="Arial"/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689708E1">
              <w:rPr>
                <w:rFonts w:cs="Arial"/>
                <w:b/>
                <w:bCs/>
                <w:i/>
                <w:iCs/>
                <w:sz w:val="18"/>
                <w:szCs w:val="18"/>
              </w:rPr>
              <w:t>Septoria</w:t>
            </w:r>
            <w:proofErr w:type="spellEnd"/>
            <w:r w:rsidRPr="689708E1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689708E1">
              <w:rPr>
                <w:rFonts w:cs="Arial"/>
                <w:b/>
                <w:bCs/>
                <w:sz w:val="18"/>
                <w:szCs w:val="18"/>
              </w:rPr>
              <w:t>spp</w:t>
            </w:r>
            <w:proofErr w:type="spellEnd"/>
            <w:r w:rsidR="20F08DA0" w:rsidRPr="689708E1">
              <w:rPr>
                <w:rFonts w:cs="Arial"/>
                <w:b/>
                <w:bCs/>
                <w:sz w:val="18"/>
                <w:szCs w:val="18"/>
              </w:rPr>
              <w:t>)*</w:t>
            </w:r>
          </w:p>
          <w:p w14:paraId="579B6D65" w14:textId="77777777" w:rsidR="007B02BB" w:rsidRPr="00F76055" w:rsidRDefault="007B02BB" w:rsidP="007B02B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3118" w:type="dxa"/>
            <w:vMerge w:val="restart"/>
            <w:noWrap/>
            <w:hideMark/>
          </w:tcPr>
          <w:p w14:paraId="00C08E0B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615EF65" w14:textId="483777AC" w:rsidR="007B02BB" w:rsidRPr="00F76055" w:rsidRDefault="007B02BB" w:rsidP="00B84EF7">
            <w:pPr>
              <w:pStyle w:val="Odstavekseznama"/>
              <w:numPr>
                <w:ilvl w:val="0"/>
                <w:numId w:val="27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i ali zaorje</w:t>
            </w:r>
            <w:r w:rsidR="00BC1FAA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vse rastlinske ostanke </w:t>
            </w:r>
          </w:p>
          <w:p w14:paraId="428DE6C2" w14:textId="0105427B" w:rsidR="007B02BB" w:rsidRPr="00F76055" w:rsidRDefault="007B02BB" w:rsidP="00B84EF7">
            <w:pPr>
              <w:pStyle w:val="Odstavekseznama"/>
              <w:numPr>
                <w:ilvl w:val="0"/>
                <w:numId w:val="27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kolobar</w:t>
            </w:r>
          </w:p>
          <w:p w14:paraId="58DA899A" w14:textId="41D41AD0" w:rsidR="007B02BB" w:rsidRPr="00F76055" w:rsidRDefault="007B02BB" w:rsidP="00B84EF7">
            <w:pPr>
              <w:pStyle w:val="Odstavekseznama"/>
              <w:numPr>
                <w:ilvl w:val="0"/>
                <w:numId w:val="27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razkuženega semena.</w:t>
            </w:r>
          </w:p>
        </w:tc>
        <w:tc>
          <w:tcPr>
            <w:tcW w:w="2268" w:type="dxa"/>
            <w:vMerge w:val="restart"/>
            <w:noWrap/>
            <w:hideMark/>
          </w:tcPr>
          <w:p w14:paraId="20CE1B1D" w14:textId="3AD1C176" w:rsidR="007B02BB" w:rsidRPr="00F76055" w:rsidRDefault="007B02BB" w:rsidP="0070728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00E05379"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M1</w:t>
            </w:r>
          </w:p>
          <w:p w14:paraId="52DDACB7" w14:textId="4C1504CA" w:rsidR="007B02BB" w:rsidRPr="00F76055" w:rsidRDefault="007B02BB" w:rsidP="0070728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1D37C52B" w14:textId="35FB2195" w:rsidR="007B02BB" w:rsidRPr="00F76055" w:rsidRDefault="727856A3" w:rsidP="00F1117C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  <w:r w:rsidR="5DC266B1" w:rsidRPr="74692084"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418" w:type="dxa"/>
            <w:noWrap/>
            <w:hideMark/>
          </w:tcPr>
          <w:p w14:paraId="7F93D08B" w14:textId="77777777" w:rsidR="007B02BB" w:rsidRPr="00F76055" w:rsidRDefault="007B02BB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-0,2 kg/ha, 300-800 L vode/ha</w:t>
            </w:r>
          </w:p>
        </w:tc>
        <w:tc>
          <w:tcPr>
            <w:tcW w:w="1842" w:type="dxa"/>
            <w:noWrap/>
            <w:hideMark/>
          </w:tcPr>
          <w:p w14:paraId="64B4611A" w14:textId="7909AFFD" w:rsidR="007B02BB" w:rsidRPr="00F76055" w:rsidRDefault="007B02BB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76FDFEFB" w14:textId="77777777" w:rsidR="007B02BB" w:rsidRPr="00F76055" w:rsidRDefault="007B02BB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4x v rastni sezoni</w:t>
            </w:r>
          </w:p>
        </w:tc>
      </w:tr>
      <w:tr w:rsidR="007B02BB" w:rsidRPr="00F76055" w14:paraId="16A57D2C" w14:textId="77777777" w:rsidTr="452B7A2C">
        <w:trPr>
          <w:trHeight w:val="377"/>
        </w:trPr>
        <w:tc>
          <w:tcPr>
            <w:tcW w:w="2547" w:type="dxa"/>
            <w:vMerge/>
            <w:noWrap/>
            <w:hideMark/>
          </w:tcPr>
          <w:p w14:paraId="6FDF6B67" w14:textId="77777777" w:rsidR="007B02BB" w:rsidRPr="00F76055" w:rsidRDefault="007B02BB" w:rsidP="007B02B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69283811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46FBC283" w14:textId="516813D8" w:rsidR="007B02BB" w:rsidRPr="00F76055" w:rsidRDefault="007B02BB" w:rsidP="0070728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4361E95E" w14:textId="666FC88F" w:rsidR="007B02BB" w:rsidRPr="00F76055" w:rsidRDefault="727856A3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Univerzalni fungicid</w:t>
            </w:r>
            <w:r w:rsidR="11979E2C" w:rsidRPr="74692084"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418" w:type="dxa"/>
            <w:noWrap/>
            <w:hideMark/>
          </w:tcPr>
          <w:p w14:paraId="1E428375" w14:textId="77777777" w:rsidR="007B02BB" w:rsidRPr="00F76055" w:rsidRDefault="007B02BB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-2g/3-8 L vode/100 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842" w:type="dxa"/>
            <w:noWrap/>
            <w:hideMark/>
          </w:tcPr>
          <w:p w14:paraId="78B9DDD7" w14:textId="7BFFA51B" w:rsidR="007B02BB" w:rsidRPr="00F76055" w:rsidRDefault="007B02BB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0D80861B" w14:textId="77777777" w:rsidR="007B02BB" w:rsidRPr="00F76055" w:rsidRDefault="007B02BB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4x v rastni sezoni</w:t>
            </w:r>
          </w:p>
        </w:tc>
      </w:tr>
      <w:tr w:rsidR="689708E1" w14:paraId="07B240FB" w14:textId="77777777" w:rsidTr="452B7A2C">
        <w:trPr>
          <w:trHeight w:val="300"/>
        </w:trPr>
        <w:tc>
          <w:tcPr>
            <w:tcW w:w="2547" w:type="dxa"/>
            <w:vMerge/>
            <w:hideMark/>
          </w:tcPr>
          <w:p w14:paraId="6629B3E7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1C13CF86" w14:textId="77777777" w:rsidR="006E5ECE" w:rsidRDefault="006E5ECE"/>
        </w:tc>
        <w:tc>
          <w:tcPr>
            <w:tcW w:w="2268" w:type="dxa"/>
            <w:noWrap/>
            <w:hideMark/>
          </w:tcPr>
          <w:p w14:paraId="064CC174" w14:textId="77777777" w:rsidR="12787CEE" w:rsidRDefault="73AF0F66" w:rsidP="0070728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274B721E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274B721E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  <w:p w14:paraId="00183A6E" w14:textId="0FE1AC3F" w:rsidR="689708E1" w:rsidRDefault="689708E1" w:rsidP="0070728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26799E2D" w14:textId="77777777" w:rsidR="12787CEE" w:rsidRDefault="73AF0F66" w:rsidP="689708E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  <w:p w14:paraId="08538134" w14:textId="62D97EDC" w:rsidR="689708E1" w:rsidRDefault="689708E1" w:rsidP="689708E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418" w:type="dxa"/>
            <w:noWrap/>
            <w:hideMark/>
          </w:tcPr>
          <w:p w14:paraId="675B7D60" w14:textId="77777777" w:rsidR="12787CEE" w:rsidRDefault="12787CEE" w:rsidP="689708E1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  <w:p w14:paraId="0C5C0BC4" w14:textId="0D756390" w:rsidR="689708E1" w:rsidRDefault="689708E1" w:rsidP="689708E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14:paraId="1AAA6B6E" w14:textId="46D9A2EF" w:rsidR="12787CEE" w:rsidRDefault="12787CEE" w:rsidP="689708E1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58B6BDA5" w14:textId="2C764456" w:rsidR="235552F1" w:rsidRDefault="235552F1" w:rsidP="689708E1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največ 10 x v rastni sezoni</w:t>
            </w:r>
          </w:p>
          <w:p w14:paraId="02F69D1B" w14:textId="323BA4BD" w:rsidR="689708E1" w:rsidRDefault="689708E1" w:rsidP="689708E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689708E1" w14:paraId="2AFB68A2" w14:textId="77777777" w:rsidTr="452B7A2C">
        <w:trPr>
          <w:trHeight w:val="300"/>
        </w:trPr>
        <w:tc>
          <w:tcPr>
            <w:tcW w:w="2547" w:type="dxa"/>
            <w:vMerge/>
            <w:hideMark/>
          </w:tcPr>
          <w:p w14:paraId="6852BED1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31D37AB9" w14:textId="77777777" w:rsidR="006E5ECE" w:rsidRDefault="006E5ECE"/>
        </w:tc>
        <w:tc>
          <w:tcPr>
            <w:tcW w:w="2268" w:type="dxa"/>
            <w:noWrap/>
            <w:hideMark/>
          </w:tcPr>
          <w:p w14:paraId="1047EBC3" w14:textId="77777777" w:rsidR="6CFE74D2" w:rsidRDefault="6CFE74D2" w:rsidP="689708E1">
            <w:pPr>
              <w:rPr>
                <w:rFonts w:cs="Arial"/>
                <w:sz w:val="18"/>
                <w:szCs w:val="18"/>
              </w:rPr>
            </w:pPr>
            <w:proofErr w:type="spellStart"/>
            <w:r w:rsidRPr="689708E1">
              <w:rPr>
                <w:rFonts w:cs="Arial"/>
                <w:sz w:val="18"/>
                <w:szCs w:val="18"/>
              </w:rPr>
              <w:t>fludioksonil</w:t>
            </w:r>
            <w:proofErr w:type="spellEnd"/>
            <w:r w:rsidRPr="689708E1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689708E1">
              <w:rPr>
                <w:rFonts w:cs="Arial"/>
                <w:sz w:val="18"/>
                <w:szCs w:val="18"/>
              </w:rPr>
              <w:t>ciprodinil</w:t>
            </w:r>
            <w:proofErr w:type="spellEnd"/>
          </w:p>
          <w:p w14:paraId="18E7D141" w14:textId="5169B7A0" w:rsidR="689708E1" w:rsidRDefault="689708E1" w:rsidP="689708E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414AE2DA" w14:textId="58857248" w:rsidR="6CFE74D2" w:rsidRDefault="080C5395" w:rsidP="689708E1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418" w:type="dxa"/>
            <w:noWrap/>
            <w:hideMark/>
          </w:tcPr>
          <w:p w14:paraId="6122E9EB" w14:textId="77777777" w:rsidR="6CFE74D2" w:rsidRDefault="6CFE74D2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0,8 kg/ha</w:t>
            </w:r>
          </w:p>
          <w:p w14:paraId="5444CBB9" w14:textId="5A8BFC60" w:rsidR="689708E1" w:rsidRDefault="689708E1" w:rsidP="689708E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14:paraId="27E87037" w14:textId="77777777" w:rsidR="6CFE74D2" w:rsidRDefault="6CFE74D2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7</w:t>
            </w:r>
          </w:p>
          <w:p w14:paraId="5A12BB10" w14:textId="7DD4EEEF" w:rsidR="689708E1" w:rsidRDefault="689708E1" w:rsidP="689708E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60" w:type="dxa"/>
            <w:noWrap/>
            <w:hideMark/>
          </w:tcPr>
          <w:p w14:paraId="7B8B6698" w14:textId="0245D38B" w:rsidR="6CFE74D2" w:rsidRDefault="6CFE74D2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  <w:p w14:paraId="0D8FF902" w14:textId="2FA5D4C4" w:rsidR="689708E1" w:rsidRDefault="689708E1" w:rsidP="689708E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689708E1" w14:paraId="7F7125B9" w14:textId="77777777" w:rsidTr="452B7A2C">
        <w:trPr>
          <w:trHeight w:val="300"/>
        </w:trPr>
        <w:tc>
          <w:tcPr>
            <w:tcW w:w="2547" w:type="dxa"/>
            <w:vMerge/>
            <w:hideMark/>
          </w:tcPr>
          <w:p w14:paraId="43CA3A2F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21C56179" w14:textId="77777777" w:rsidR="006E5ECE" w:rsidRDefault="006E5ECE"/>
        </w:tc>
        <w:tc>
          <w:tcPr>
            <w:tcW w:w="2268" w:type="dxa"/>
            <w:noWrap/>
            <w:hideMark/>
          </w:tcPr>
          <w:p w14:paraId="273CE4A4" w14:textId="558064FD" w:rsidR="33E7DC54" w:rsidRDefault="42DD6CD1" w:rsidP="689708E1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274B721E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fluazinam</w:t>
            </w:r>
            <w:proofErr w:type="spellEnd"/>
          </w:p>
        </w:tc>
        <w:tc>
          <w:tcPr>
            <w:tcW w:w="2410" w:type="dxa"/>
            <w:noWrap/>
            <w:hideMark/>
          </w:tcPr>
          <w:p w14:paraId="26EFC5EE" w14:textId="438650A7" w:rsidR="689708E1" w:rsidRPr="007D3138" w:rsidRDefault="68E42C8E">
            <w:pPr>
              <w:rPr>
                <w:rFonts w:eastAsia="Tahoma" w:cs="Arial"/>
                <w:color w:val="000066"/>
                <w:sz w:val="18"/>
                <w:szCs w:val="18"/>
              </w:rPr>
            </w:pPr>
            <w:r w:rsidRPr="007D3138">
              <w:rPr>
                <w:rFonts w:eastAsia="Tahoma" w:cs="Arial"/>
                <w:sz w:val="18"/>
                <w:szCs w:val="18"/>
              </w:rPr>
              <w:t>B</w:t>
            </w:r>
            <w:r w:rsidR="00E05379" w:rsidRPr="007D3138">
              <w:rPr>
                <w:rFonts w:eastAsia="Tahoma" w:cs="Arial"/>
                <w:sz w:val="18"/>
                <w:szCs w:val="18"/>
              </w:rPr>
              <w:t>anjo</w:t>
            </w:r>
          </w:p>
        </w:tc>
        <w:tc>
          <w:tcPr>
            <w:tcW w:w="1418" w:type="dxa"/>
            <w:noWrap/>
            <w:hideMark/>
          </w:tcPr>
          <w:p w14:paraId="75A7BA23" w14:textId="4959E5F7" w:rsidR="6F6AE5BF" w:rsidRDefault="6F6AE5BF">
            <w:r w:rsidRPr="689708E1">
              <w:rPr>
                <w:rFonts w:eastAsia="Arial" w:cs="Arial"/>
                <w:sz w:val="18"/>
                <w:szCs w:val="18"/>
              </w:rPr>
              <w:t>0,2 L/ha</w:t>
            </w:r>
          </w:p>
        </w:tc>
        <w:tc>
          <w:tcPr>
            <w:tcW w:w="1842" w:type="dxa"/>
            <w:noWrap/>
            <w:hideMark/>
          </w:tcPr>
          <w:p w14:paraId="07694F09" w14:textId="1BEFA302" w:rsidR="4FE19592" w:rsidRDefault="4FE19592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6C5B0753" w14:textId="7DB23870" w:rsidR="4FE19592" w:rsidRDefault="4FE19592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007B02BB" w:rsidRPr="00F76055" w14:paraId="11B05E1C" w14:textId="77777777" w:rsidTr="452B7A2C">
        <w:trPr>
          <w:trHeight w:val="290"/>
        </w:trPr>
        <w:tc>
          <w:tcPr>
            <w:tcW w:w="2547" w:type="dxa"/>
            <w:noWrap/>
            <w:hideMark/>
          </w:tcPr>
          <w:p w14:paraId="65BFBFC6" w14:textId="77777777" w:rsidR="007B02BB" w:rsidRPr="00F76055" w:rsidRDefault="007B02BB" w:rsidP="007B02B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Gliv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Leveillu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eveillu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noWrap/>
            <w:hideMark/>
          </w:tcPr>
          <w:p w14:paraId="082CF104" w14:textId="2EBAAEF1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F26D103" w14:textId="4C0BC673" w:rsidR="007B02BB" w:rsidRPr="00F76055" w:rsidRDefault="007B02BB" w:rsidP="00B84EF7">
            <w:pPr>
              <w:pStyle w:val="Odstavekseznama"/>
              <w:numPr>
                <w:ilvl w:val="0"/>
                <w:numId w:val="28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e</w:t>
            </w:r>
            <w:r w:rsidR="00BC1FAA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regosto.</w:t>
            </w:r>
          </w:p>
        </w:tc>
        <w:tc>
          <w:tcPr>
            <w:tcW w:w="2268" w:type="dxa"/>
            <w:noWrap/>
            <w:hideMark/>
          </w:tcPr>
          <w:p w14:paraId="4F2D4086" w14:textId="77777777" w:rsidR="007B02BB" w:rsidRPr="00F76055" w:rsidRDefault="007B02BB" w:rsidP="0070728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161125C1" w14:textId="77777777" w:rsidR="007B02BB" w:rsidRPr="00F76055" w:rsidRDefault="727856A3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  <w:hideMark/>
          </w:tcPr>
          <w:p w14:paraId="2AE2251F" w14:textId="69796163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 xml:space="preserve"> 0,6 L/ha</w:t>
            </w:r>
          </w:p>
        </w:tc>
        <w:tc>
          <w:tcPr>
            <w:tcW w:w="1842" w:type="dxa"/>
            <w:noWrap/>
            <w:hideMark/>
          </w:tcPr>
          <w:p w14:paraId="40B6DF18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27FD1C3B" w14:textId="5891DC94" w:rsidR="007B02BB" w:rsidRPr="00F76055" w:rsidRDefault="4BFB11B7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  <w:p w14:paraId="42996479" w14:textId="08AD7D91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</w:p>
        </w:tc>
      </w:tr>
      <w:tr w:rsidR="007B02BB" w:rsidRPr="00F76055" w14:paraId="5EC2F0FF" w14:textId="77777777" w:rsidTr="452B7A2C">
        <w:trPr>
          <w:trHeight w:val="290"/>
        </w:trPr>
        <w:tc>
          <w:tcPr>
            <w:tcW w:w="2547" w:type="dxa"/>
            <w:noWrap/>
            <w:hideMark/>
          </w:tcPr>
          <w:p w14:paraId="36171E15" w14:textId="77777777" w:rsidR="007B02BB" w:rsidRPr="00F76055" w:rsidRDefault="007B02BB" w:rsidP="007B02B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Glivične bolezni sejančkov oz. sadik</w:t>
            </w:r>
          </w:p>
        </w:tc>
        <w:tc>
          <w:tcPr>
            <w:tcW w:w="3118" w:type="dxa"/>
            <w:noWrap/>
            <w:hideMark/>
          </w:tcPr>
          <w:p w14:paraId="2FE9D12A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380A0150" w14:textId="605EDF09" w:rsidR="007B02BB" w:rsidRPr="00F76055" w:rsidRDefault="007B02BB" w:rsidP="0070728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00E05379" w:rsidRPr="00E05379">
              <w:rPr>
                <w:rFonts w:cs="Arial"/>
                <w:color w:val="00B050"/>
                <w:sz w:val="18"/>
                <w:szCs w:val="18"/>
              </w:rPr>
              <w:t>sev</w:t>
            </w:r>
            <w:r w:rsidR="00E05379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410" w:type="dxa"/>
            <w:noWrap/>
            <w:hideMark/>
          </w:tcPr>
          <w:p w14:paraId="72E137B8" w14:textId="77777777" w:rsidR="007B02BB" w:rsidRPr="00F76055" w:rsidRDefault="727856A3" w:rsidP="00F1117C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418" w:type="dxa"/>
            <w:noWrap/>
            <w:hideMark/>
          </w:tcPr>
          <w:p w14:paraId="45238FFF" w14:textId="77777777" w:rsidR="007B02BB" w:rsidRPr="00F76055" w:rsidRDefault="007B02BB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2 g/kg semena (5-10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ode/kg semena) (8 g/ha)</w:t>
            </w:r>
          </w:p>
        </w:tc>
        <w:tc>
          <w:tcPr>
            <w:tcW w:w="1842" w:type="dxa"/>
            <w:noWrap/>
            <w:hideMark/>
          </w:tcPr>
          <w:p w14:paraId="0057F0BF" w14:textId="72C3B00F" w:rsidR="007B02BB" w:rsidRPr="00F76055" w:rsidRDefault="007B02BB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48BB9153" w14:textId="77777777" w:rsidR="007B02BB" w:rsidRPr="00F76055" w:rsidRDefault="007B02BB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x v rastni sezoni</w:t>
            </w:r>
          </w:p>
        </w:tc>
      </w:tr>
      <w:tr w:rsidR="007B02BB" w:rsidRPr="00F76055" w14:paraId="4EB20C89" w14:textId="77777777" w:rsidTr="452B7A2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77A458AD" w14:textId="77777777" w:rsidR="007B02BB" w:rsidRPr="00F76055" w:rsidRDefault="007B02BB" w:rsidP="007B02B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Korenjev listni ožig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au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76EAD038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942D96C" w14:textId="38CD38D7" w:rsidR="007B02BB" w:rsidRPr="00F76055" w:rsidRDefault="007B02BB" w:rsidP="00B84EF7">
            <w:pPr>
              <w:pStyle w:val="Odstavekseznama"/>
              <w:numPr>
                <w:ilvl w:val="0"/>
                <w:numId w:val="28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i ali zaorje</w:t>
            </w:r>
            <w:r w:rsidR="00BC1FAA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vse  rastlinske ostanke,</w:t>
            </w:r>
          </w:p>
          <w:p w14:paraId="049BDF6D" w14:textId="759576F1" w:rsidR="007B02BB" w:rsidRPr="00F76055" w:rsidRDefault="007B02BB" w:rsidP="00B84EF7">
            <w:pPr>
              <w:pStyle w:val="Odstavekseznama"/>
              <w:numPr>
                <w:ilvl w:val="0"/>
                <w:numId w:val="28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kolobar,</w:t>
            </w:r>
          </w:p>
          <w:p w14:paraId="6AD70E3E" w14:textId="23BEAFB1" w:rsidR="007B02BB" w:rsidRPr="00F76055" w:rsidRDefault="007B02BB" w:rsidP="00B84EF7">
            <w:pPr>
              <w:pStyle w:val="Odstavekseznama"/>
              <w:numPr>
                <w:ilvl w:val="0"/>
                <w:numId w:val="28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razkuženega semena. </w:t>
            </w:r>
          </w:p>
          <w:p w14:paraId="6566E979" w14:textId="77777777" w:rsidR="007B02BB" w:rsidRPr="00F76055" w:rsidRDefault="007B02BB" w:rsidP="007B02BB">
            <w:pPr>
              <w:pStyle w:val="Odstavekseznama"/>
              <w:ind w:left="177"/>
              <w:rPr>
                <w:rFonts w:cs="Arial"/>
                <w:sz w:val="18"/>
                <w:szCs w:val="18"/>
              </w:rPr>
            </w:pPr>
          </w:p>
          <w:p w14:paraId="574A62D3" w14:textId="77777777" w:rsidR="007B02BB" w:rsidRPr="00F76055" w:rsidRDefault="007B02BB" w:rsidP="00F1117C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Kemično varstvo:</w:t>
            </w:r>
          </w:p>
          <w:p w14:paraId="5BBE0DB2" w14:textId="56ECC069" w:rsidR="007B02BB" w:rsidRPr="00F76055" w:rsidRDefault="007B02BB" w:rsidP="00F1117C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 škropi</w:t>
            </w:r>
            <w:r w:rsidR="00BC1FAA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, ko je napadena 1-2 % </w:t>
            </w:r>
            <w:r w:rsidR="00E53F19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listne površine. </w:t>
            </w:r>
          </w:p>
        </w:tc>
        <w:tc>
          <w:tcPr>
            <w:tcW w:w="2268" w:type="dxa"/>
            <w:noWrap/>
            <w:hideMark/>
          </w:tcPr>
          <w:p w14:paraId="252045B9" w14:textId="77777777" w:rsidR="007B02BB" w:rsidRPr="00F76055" w:rsidRDefault="007B02BB" w:rsidP="0070728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21F9ECD" w14:textId="77777777" w:rsidR="007B02BB" w:rsidRPr="00F76055" w:rsidRDefault="727856A3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418" w:type="dxa"/>
            <w:noWrap/>
            <w:hideMark/>
          </w:tcPr>
          <w:p w14:paraId="721BFB15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367C41F3" w14:textId="4171DAB9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0 </w:t>
            </w:r>
          </w:p>
        </w:tc>
        <w:tc>
          <w:tcPr>
            <w:tcW w:w="1560" w:type="dxa"/>
            <w:noWrap/>
            <w:hideMark/>
          </w:tcPr>
          <w:p w14:paraId="57FAE1B7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007B02BB" w:rsidRPr="00F76055" w14:paraId="5736DE04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1F97C28E" w14:textId="77777777" w:rsidR="007B02BB" w:rsidRPr="00F76055" w:rsidRDefault="007B02BB" w:rsidP="007B02B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1C0F92D0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C7FE525" w14:textId="77777777" w:rsidR="007B02BB" w:rsidRPr="00F76055" w:rsidRDefault="007B02BB" w:rsidP="0070728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tebu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opiram</w:t>
            </w:r>
            <w:proofErr w:type="spellEnd"/>
          </w:p>
        </w:tc>
        <w:tc>
          <w:tcPr>
            <w:tcW w:w="2410" w:type="dxa"/>
            <w:noWrap/>
            <w:hideMark/>
          </w:tcPr>
          <w:p w14:paraId="71867D07" w14:textId="77777777" w:rsidR="007B02BB" w:rsidRPr="00F76055" w:rsidRDefault="727856A3" w:rsidP="00F1117C">
            <w:pPr>
              <w:rPr>
                <w:rFonts w:cs="Arial"/>
                <w:sz w:val="18"/>
                <w:szCs w:val="18"/>
              </w:rPr>
            </w:pPr>
            <w:r w:rsidRPr="74692084">
              <w:rPr>
                <w:rFonts w:cs="Arial"/>
                <w:sz w:val="18"/>
                <w:szCs w:val="18"/>
              </w:rPr>
              <w:t xml:space="preserve">Luna </w:t>
            </w:r>
            <w:proofErr w:type="spellStart"/>
            <w:r w:rsidRPr="74692084">
              <w:rPr>
                <w:rFonts w:cs="Arial"/>
                <w:sz w:val="18"/>
                <w:szCs w:val="18"/>
              </w:rPr>
              <w:t>experience</w:t>
            </w:r>
            <w:proofErr w:type="spellEnd"/>
          </w:p>
        </w:tc>
        <w:tc>
          <w:tcPr>
            <w:tcW w:w="1418" w:type="dxa"/>
            <w:noWrap/>
            <w:hideMark/>
          </w:tcPr>
          <w:p w14:paraId="4F776569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842" w:type="dxa"/>
            <w:noWrap/>
            <w:hideMark/>
          </w:tcPr>
          <w:p w14:paraId="327A4E54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191BB68C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1x v rastni sezoni</w:t>
            </w:r>
          </w:p>
        </w:tc>
      </w:tr>
      <w:tr w:rsidR="689708E1" w14:paraId="051D277A" w14:textId="77777777" w:rsidTr="452B7A2C">
        <w:trPr>
          <w:trHeight w:val="300"/>
        </w:trPr>
        <w:tc>
          <w:tcPr>
            <w:tcW w:w="2547" w:type="dxa"/>
            <w:vMerge/>
            <w:noWrap/>
            <w:hideMark/>
          </w:tcPr>
          <w:p w14:paraId="7796EC04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6A47B9E0" w14:textId="77777777" w:rsidR="006E5ECE" w:rsidRDefault="006E5ECE"/>
        </w:tc>
        <w:tc>
          <w:tcPr>
            <w:tcW w:w="2268" w:type="dxa"/>
            <w:noWrap/>
            <w:hideMark/>
          </w:tcPr>
          <w:p w14:paraId="765B00EC" w14:textId="3C43EBFD" w:rsidR="0FC0AFA6" w:rsidRDefault="23D2E4FE" w:rsidP="0070728C">
            <w:pPr>
              <w:spacing w:line="259" w:lineRule="auto"/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274B721E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fluopiram</w:t>
            </w:r>
            <w:proofErr w:type="spellEnd"/>
            <w:r w:rsidRPr="274B721E">
              <w:rPr>
                <w:rFonts w:ascii="Tahoma" w:eastAsia="Tahoma" w:hAnsi="Tahoma" w:cs="Tahoma"/>
                <w:sz w:val="18"/>
                <w:szCs w:val="18"/>
              </w:rPr>
              <w:t xml:space="preserve"> </w:t>
            </w:r>
            <w:r w:rsidRPr="274B721E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 xml:space="preserve">+ </w:t>
            </w:r>
            <w:proofErr w:type="spellStart"/>
            <w:r w:rsidRPr="274B721E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trifloksi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2885F45" w14:textId="038AB74C" w:rsidR="689708E1" w:rsidRPr="0097172B" w:rsidRDefault="00E05379">
            <w:pPr>
              <w:rPr>
                <w:rFonts w:eastAsia="Tahoma" w:cs="Arial"/>
                <w:color w:val="000066"/>
                <w:sz w:val="18"/>
                <w:szCs w:val="18"/>
              </w:rPr>
            </w:pPr>
            <w:r w:rsidRPr="0097172B">
              <w:rPr>
                <w:rFonts w:eastAsia="Tahoma" w:cs="Arial"/>
                <w:color w:val="000000" w:themeColor="text1"/>
                <w:sz w:val="18"/>
                <w:szCs w:val="18"/>
              </w:rPr>
              <w:t xml:space="preserve">Luna </w:t>
            </w:r>
            <w:proofErr w:type="spellStart"/>
            <w:r w:rsidRPr="0097172B">
              <w:rPr>
                <w:rFonts w:eastAsia="Tahoma" w:cs="Arial"/>
                <w:color w:val="000000" w:themeColor="text1"/>
                <w:sz w:val="18"/>
                <w:szCs w:val="18"/>
              </w:rPr>
              <w:t>sensation</w:t>
            </w:r>
            <w:proofErr w:type="spellEnd"/>
          </w:p>
        </w:tc>
        <w:tc>
          <w:tcPr>
            <w:tcW w:w="1418" w:type="dxa"/>
            <w:noWrap/>
            <w:hideMark/>
          </w:tcPr>
          <w:p w14:paraId="011B6B00" w14:textId="5F6FE56D" w:rsidR="5271ABAF" w:rsidRDefault="5271ABAF" w:rsidP="689708E1">
            <w:pPr>
              <w:rPr>
                <w:rFonts w:eastAsia="Arial" w:cs="Arial"/>
                <w:sz w:val="18"/>
                <w:szCs w:val="18"/>
              </w:rPr>
            </w:pPr>
            <w:r w:rsidRPr="689708E1">
              <w:rPr>
                <w:rFonts w:eastAsia="Arial"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7BA6257F" w14:textId="7780FA9C" w:rsidR="5271ABAF" w:rsidRDefault="5271ABAF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312F9829" w14:textId="77777777" w:rsidR="03007EC5" w:rsidRDefault="03007EC5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  <w:p w14:paraId="20BC5433" w14:textId="4C9E270E" w:rsidR="689708E1" w:rsidRDefault="689708E1" w:rsidP="689708E1">
            <w:pPr>
              <w:rPr>
                <w:rFonts w:cs="Arial"/>
                <w:sz w:val="18"/>
                <w:szCs w:val="18"/>
              </w:rPr>
            </w:pPr>
          </w:p>
        </w:tc>
      </w:tr>
      <w:tr w:rsidR="007B02BB" w:rsidRPr="00F76055" w14:paraId="7A6D51F3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6EF03264" w14:textId="77777777" w:rsidR="007B02BB" w:rsidRPr="00F76055" w:rsidRDefault="007B02BB" w:rsidP="007B02B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0FCA1899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571E5935" w14:textId="77777777" w:rsidR="007B02BB" w:rsidRPr="00F76055" w:rsidRDefault="007B02BB" w:rsidP="0070728C">
            <w:pPr>
              <w:spacing w:after="160" w:line="259" w:lineRule="auto"/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  <w:p w14:paraId="425125DD" w14:textId="77777777" w:rsidR="007B02BB" w:rsidRPr="00F76055" w:rsidRDefault="007B02BB" w:rsidP="0070728C">
            <w:pPr>
              <w:spacing w:after="160" w:line="259" w:lineRule="auto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3E26606F" w14:textId="77777777" w:rsidR="007B02BB" w:rsidRPr="00F76055" w:rsidRDefault="007B02BB" w:rsidP="0070728C">
            <w:pPr>
              <w:spacing w:after="160" w:line="259" w:lineRule="auto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1491BBAF" w14:textId="34451984" w:rsidR="007B02BB" w:rsidRPr="00F76055" w:rsidRDefault="007B02BB" w:rsidP="0070728C">
            <w:pPr>
              <w:spacing w:after="160" w:line="259" w:lineRule="auto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410" w:type="dxa"/>
            <w:noWrap/>
            <w:hideMark/>
          </w:tcPr>
          <w:p w14:paraId="35D9F1B5" w14:textId="77777777" w:rsidR="007B02BB" w:rsidRPr="00F76055" w:rsidRDefault="727856A3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051A6B06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6188767B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4B363A74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B02BB" w:rsidRPr="00F76055" w14:paraId="2E27EADF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4EEDC100" w14:textId="77777777" w:rsidR="007B02BB" w:rsidRPr="00F76055" w:rsidRDefault="007B02BB" w:rsidP="007B02B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1212023B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57EC541E" w14:textId="77777777" w:rsidR="007B02BB" w:rsidRPr="00F76055" w:rsidRDefault="007B02BB" w:rsidP="0070728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2063F611" w14:textId="77777777" w:rsidR="007B02BB" w:rsidRPr="00F76055" w:rsidRDefault="727856A3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418" w:type="dxa"/>
            <w:noWrap/>
            <w:hideMark/>
          </w:tcPr>
          <w:p w14:paraId="35E3A49F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792F354F" w14:textId="7FBB7C06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0 </w:t>
            </w:r>
          </w:p>
        </w:tc>
        <w:tc>
          <w:tcPr>
            <w:tcW w:w="1560" w:type="dxa"/>
            <w:noWrap/>
            <w:hideMark/>
          </w:tcPr>
          <w:p w14:paraId="231D17D4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007B02BB" w:rsidRPr="00F76055" w14:paraId="098F2798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4C6A3218" w14:textId="77777777" w:rsidR="007B02BB" w:rsidRPr="00F76055" w:rsidRDefault="007B02BB" w:rsidP="007B02B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2110AEB1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180A8C54" w14:textId="77777777" w:rsidR="007B02BB" w:rsidRPr="00F76055" w:rsidRDefault="007B02BB" w:rsidP="0070728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67B625B1" w14:textId="77777777" w:rsidR="007B02BB" w:rsidRPr="00F76055" w:rsidRDefault="727856A3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18" w:type="dxa"/>
            <w:noWrap/>
            <w:hideMark/>
          </w:tcPr>
          <w:p w14:paraId="51D0D376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534D3FBD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014DBB93" w14:textId="77777777" w:rsidR="007B02BB" w:rsidRPr="00F76055" w:rsidRDefault="12A78714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  <w:p w14:paraId="559328C0" w14:textId="69F3033D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</w:p>
        </w:tc>
      </w:tr>
      <w:tr w:rsidR="007B02BB" w:rsidRPr="00F76055" w14:paraId="2385E62C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53EE9D87" w14:textId="77777777" w:rsidR="007B02BB" w:rsidRPr="00F76055" w:rsidRDefault="007B02BB" w:rsidP="007B02B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041E1D70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125BF98D" w14:textId="77777777" w:rsidR="007B02BB" w:rsidRPr="00F76055" w:rsidRDefault="007B02BB" w:rsidP="0070728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6D8161F9" w14:textId="77777777" w:rsidR="007B02BB" w:rsidRPr="00F76055" w:rsidRDefault="727856A3" w:rsidP="74692084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418" w:type="dxa"/>
            <w:noWrap/>
            <w:hideMark/>
          </w:tcPr>
          <w:p w14:paraId="17987FCD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506B9624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2FFDA033" w14:textId="77777777" w:rsidR="007B02BB" w:rsidRPr="00F76055" w:rsidRDefault="4F81A472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  <w:p w14:paraId="4A6BC589" w14:textId="13723B7B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</w:p>
        </w:tc>
      </w:tr>
      <w:tr w:rsidR="007B02BB" w:rsidRPr="00F76055" w14:paraId="39FAF618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62DBF1CF" w14:textId="77777777" w:rsidR="007B02BB" w:rsidRPr="00F76055" w:rsidRDefault="007B02BB" w:rsidP="007B02B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2AD88B82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506CD6FD" w14:textId="77777777" w:rsidR="007B02BB" w:rsidRPr="00F76055" w:rsidRDefault="007B02BB" w:rsidP="0070728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7A807CCD" w14:textId="77777777" w:rsidR="007B02BB" w:rsidRPr="00F76055" w:rsidRDefault="727856A3" w:rsidP="74692084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2E40BCF5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049DDFD8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542737E6" w14:textId="77777777" w:rsidR="007B02BB" w:rsidRPr="00F76055" w:rsidRDefault="2E9D2130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  <w:p w14:paraId="37A116F8" w14:textId="6DBC70EB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</w:p>
        </w:tc>
      </w:tr>
      <w:tr w:rsidR="007B02BB" w:rsidRPr="00F76055" w14:paraId="78F67C78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6BBFD3ED" w14:textId="77777777" w:rsidR="007B02BB" w:rsidRPr="00F76055" w:rsidRDefault="007B02BB" w:rsidP="007B02B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393229CD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47A7D4E" w14:textId="77777777" w:rsidR="007B02BB" w:rsidRPr="00F76055" w:rsidRDefault="007B02BB" w:rsidP="0070728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7A25FF63" w14:textId="77777777" w:rsidR="007B02BB" w:rsidRPr="00F76055" w:rsidRDefault="727856A3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418" w:type="dxa"/>
            <w:noWrap/>
            <w:hideMark/>
          </w:tcPr>
          <w:p w14:paraId="1EC361F1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do 1 kg/ha</w:t>
            </w:r>
          </w:p>
        </w:tc>
        <w:tc>
          <w:tcPr>
            <w:tcW w:w="1842" w:type="dxa"/>
            <w:noWrap/>
            <w:hideMark/>
          </w:tcPr>
          <w:p w14:paraId="48912075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02971468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689708E1" w14:paraId="66ABE5DA" w14:textId="77777777" w:rsidTr="452B7A2C">
        <w:trPr>
          <w:trHeight w:val="300"/>
        </w:trPr>
        <w:tc>
          <w:tcPr>
            <w:tcW w:w="2547" w:type="dxa"/>
            <w:vMerge/>
            <w:noWrap/>
            <w:hideMark/>
          </w:tcPr>
          <w:p w14:paraId="73B0C2D7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4AB1AB8B" w14:textId="77777777" w:rsidR="006E5ECE" w:rsidRDefault="006E5ECE"/>
        </w:tc>
        <w:tc>
          <w:tcPr>
            <w:tcW w:w="2268" w:type="dxa"/>
            <w:noWrap/>
            <w:hideMark/>
          </w:tcPr>
          <w:p w14:paraId="5FE8175B" w14:textId="382AB7A7" w:rsidR="54D834FE" w:rsidRPr="00E05379" w:rsidRDefault="54D834FE" w:rsidP="0070728C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0E05379">
              <w:rPr>
                <w:rFonts w:ascii="Tahoma" w:eastAsia="Tahoma" w:hAnsi="Tahoma" w:cs="Tahoma"/>
                <w:sz w:val="18"/>
                <w:szCs w:val="18"/>
              </w:rPr>
              <w:t>difenokonazol</w:t>
            </w:r>
            <w:proofErr w:type="spellEnd"/>
            <w:r w:rsidRPr="00E05379">
              <w:rPr>
                <w:rFonts w:ascii="Tahoma" w:eastAsia="Tahoma" w:hAnsi="Tahoma" w:cs="Tahoma"/>
                <w:sz w:val="18"/>
                <w:szCs w:val="18"/>
              </w:rPr>
              <w:t xml:space="preserve"> + </w:t>
            </w:r>
            <w:proofErr w:type="spellStart"/>
            <w:r w:rsidRPr="00E05379">
              <w:rPr>
                <w:rFonts w:ascii="Tahoma" w:eastAsia="Tahoma" w:hAnsi="Tahoma" w:cs="Tahoma"/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92D2BFC" w14:textId="69385B4A" w:rsidR="54D834FE" w:rsidRPr="00E05379" w:rsidRDefault="00E05379" w:rsidP="689708E1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E05379">
              <w:rPr>
                <w:rFonts w:eastAsia="Tahoma" w:cs="Arial"/>
                <w:sz w:val="18"/>
                <w:szCs w:val="18"/>
              </w:rPr>
              <w:t>Sercadis</w:t>
            </w:r>
            <w:proofErr w:type="spellEnd"/>
            <w:r w:rsidRPr="00E05379">
              <w:rPr>
                <w:rFonts w:eastAsia="Tahoma" w:cs="Arial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  <w:hideMark/>
          </w:tcPr>
          <w:p w14:paraId="2EB85612" w14:textId="072D8B9B" w:rsidR="54D834FE" w:rsidRDefault="54D834FE">
            <w:r w:rsidRPr="689708E1">
              <w:rPr>
                <w:rFonts w:eastAsia="Arial" w:cs="Arial"/>
                <w:sz w:val="18"/>
                <w:szCs w:val="18"/>
              </w:rPr>
              <w:t>1,0 L/ha</w:t>
            </w:r>
          </w:p>
        </w:tc>
        <w:tc>
          <w:tcPr>
            <w:tcW w:w="1842" w:type="dxa"/>
            <w:noWrap/>
            <w:hideMark/>
          </w:tcPr>
          <w:p w14:paraId="090361A7" w14:textId="55A02421" w:rsidR="54D834FE" w:rsidRDefault="54D834FE" w:rsidP="689708E1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77518E82" w14:textId="77777777" w:rsidR="54D834FE" w:rsidRDefault="174B5A5E" w:rsidP="689708E1">
            <w:pPr>
              <w:rPr>
                <w:rFonts w:cs="Arial"/>
                <w:sz w:val="18"/>
                <w:szCs w:val="18"/>
              </w:rPr>
            </w:pPr>
            <w:r w:rsidRPr="274B721E">
              <w:rPr>
                <w:rFonts w:cs="Arial"/>
                <w:sz w:val="18"/>
                <w:szCs w:val="18"/>
              </w:rPr>
              <w:t>največ 2x v rastni sezoni</w:t>
            </w:r>
          </w:p>
          <w:p w14:paraId="18EA76DA" w14:textId="44960F80" w:rsidR="00E05379" w:rsidRDefault="00E05379" w:rsidP="689708E1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zatiranje</w:t>
            </w:r>
          </w:p>
          <w:p w14:paraId="38E7B4A3" w14:textId="0E289408" w:rsidR="0227F332" w:rsidRDefault="0227F332" w:rsidP="00E05379">
            <w:pPr>
              <w:rPr>
                <w:rFonts w:eastAsia="Arial" w:cs="Arial"/>
                <w:sz w:val="18"/>
                <w:szCs w:val="18"/>
              </w:rPr>
            </w:pPr>
            <w:r w:rsidRPr="274B721E">
              <w:rPr>
                <w:rFonts w:eastAsia="Arial" w:cs="Arial"/>
                <w:sz w:val="18"/>
                <w:szCs w:val="18"/>
              </w:rPr>
              <w:t>črne korenjeve</w:t>
            </w:r>
          </w:p>
          <w:p w14:paraId="221175F6" w14:textId="0B1DAAD9" w:rsidR="0227F332" w:rsidRDefault="0227F332" w:rsidP="00E05379">
            <w:r w:rsidRPr="274B721E">
              <w:rPr>
                <w:rFonts w:eastAsia="Arial" w:cs="Arial"/>
                <w:sz w:val="18"/>
                <w:szCs w:val="18"/>
              </w:rPr>
              <w:t>gnilobe (</w:t>
            </w:r>
            <w:proofErr w:type="spellStart"/>
            <w:r w:rsidRPr="274B721E">
              <w:rPr>
                <w:rFonts w:eastAsia="Arial" w:cs="Arial"/>
                <w:sz w:val="18"/>
                <w:szCs w:val="18"/>
              </w:rPr>
              <w:t>Alternaria</w:t>
            </w:r>
            <w:proofErr w:type="spellEnd"/>
            <w:r w:rsidRPr="274B721E">
              <w:rPr>
                <w:rFonts w:eastAsia="Arial" w:cs="Arial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="Arial" w:cs="Arial"/>
                <w:sz w:val="18"/>
                <w:szCs w:val="18"/>
              </w:rPr>
              <w:t>radicina</w:t>
            </w:r>
            <w:proofErr w:type="spellEnd"/>
            <w:r w:rsidRPr="274B721E">
              <w:rPr>
                <w:rFonts w:eastAsia="Arial" w:cs="Arial"/>
                <w:sz w:val="18"/>
                <w:szCs w:val="18"/>
              </w:rPr>
              <w:t>)</w:t>
            </w:r>
          </w:p>
          <w:p w14:paraId="0088020F" w14:textId="61717AE5" w:rsidR="689708E1" w:rsidRDefault="689708E1" w:rsidP="689708E1">
            <w:pPr>
              <w:rPr>
                <w:rFonts w:cs="Arial"/>
                <w:sz w:val="18"/>
                <w:szCs w:val="18"/>
              </w:rPr>
            </w:pPr>
          </w:p>
        </w:tc>
      </w:tr>
      <w:tr w:rsidR="689708E1" w14:paraId="3D597991" w14:textId="77777777" w:rsidTr="452B7A2C">
        <w:trPr>
          <w:trHeight w:val="300"/>
        </w:trPr>
        <w:tc>
          <w:tcPr>
            <w:tcW w:w="2547" w:type="dxa"/>
            <w:vMerge/>
            <w:noWrap/>
            <w:hideMark/>
          </w:tcPr>
          <w:p w14:paraId="21C83480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2AC4BAFD" w14:textId="77777777" w:rsidR="006E5ECE" w:rsidRDefault="006E5ECE"/>
        </w:tc>
        <w:tc>
          <w:tcPr>
            <w:tcW w:w="2268" w:type="dxa"/>
            <w:noWrap/>
            <w:hideMark/>
          </w:tcPr>
          <w:p w14:paraId="20BE37A7" w14:textId="473F5787" w:rsidR="71D61AD6" w:rsidRDefault="71D61AD6" w:rsidP="0070728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689708E1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689708E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689708E1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</w:p>
          <w:p w14:paraId="4421E264" w14:textId="0526CAA7" w:rsidR="71D61AD6" w:rsidRDefault="71D61AD6" w:rsidP="0070728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(</w:t>
            </w:r>
            <w:proofErr w:type="spellStart"/>
            <w:r w:rsidRPr="689708E1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689708E1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689708E1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689708E1">
              <w:rPr>
                <w:rFonts w:cs="Arial"/>
                <w:color w:val="00B050"/>
                <w:sz w:val="18"/>
                <w:szCs w:val="18"/>
              </w:rPr>
              <w:t>) s</w:t>
            </w:r>
            <w:r w:rsidR="00E05379">
              <w:rPr>
                <w:rFonts w:cs="Arial"/>
                <w:color w:val="00B050"/>
                <w:sz w:val="18"/>
                <w:szCs w:val="18"/>
              </w:rPr>
              <w:t>ev</w:t>
            </w:r>
            <w:r w:rsidRPr="689708E1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410" w:type="dxa"/>
            <w:noWrap/>
            <w:hideMark/>
          </w:tcPr>
          <w:p w14:paraId="0E564228" w14:textId="77777777" w:rsidR="71D61AD6" w:rsidRDefault="40C8C6BD" w:rsidP="689708E1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  <w:p w14:paraId="6611257C" w14:textId="4ADDD507" w:rsidR="689708E1" w:rsidRDefault="689708E1" w:rsidP="7469208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418" w:type="dxa"/>
            <w:noWrap/>
            <w:hideMark/>
          </w:tcPr>
          <w:p w14:paraId="4A3AB9FC" w14:textId="77777777" w:rsidR="71D61AD6" w:rsidRDefault="71D61AD6" w:rsidP="689708E1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8 L/ha</w:t>
            </w:r>
          </w:p>
          <w:p w14:paraId="1B7ECBF3" w14:textId="25DA38E3" w:rsidR="689708E1" w:rsidRDefault="689708E1" w:rsidP="689708E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14:paraId="6BE08F15" w14:textId="0AE45418" w:rsidR="71D61AD6" w:rsidRDefault="71D61AD6" w:rsidP="689708E1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  <w:p w14:paraId="514488DC" w14:textId="550AD399" w:rsidR="689708E1" w:rsidRDefault="689708E1" w:rsidP="689708E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60" w:type="dxa"/>
            <w:noWrap/>
            <w:hideMark/>
          </w:tcPr>
          <w:p w14:paraId="50269104" w14:textId="0155D9FD" w:rsidR="502A001F" w:rsidRDefault="502A001F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6x v rastni sezoni</w:t>
            </w:r>
          </w:p>
          <w:p w14:paraId="67DD8E83" w14:textId="43745D3C" w:rsidR="689708E1" w:rsidRDefault="689708E1" w:rsidP="689708E1">
            <w:pPr>
              <w:rPr>
                <w:rFonts w:cs="Arial"/>
                <w:sz w:val="18"/>
                <w:szCs w:val="18"/>
              </w:rPr>
            </w:pPr>
          </w:p>
        </w:tc>
      </w:tr>
      <w:tr w:rsidR="007B02BB" w:rsidRPr="00F76055" w14:paraId="2B4569A0" w14:textId="77777777" w:rsidTr="452B7A2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23120B9F" w14:textId="77777777" w:rsidR="007B02BB" w:rsidRPr="00F76055" w:rsidRDefault="007B02BB" w:rsidP="007B02B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epelovka kobulnic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racle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06549F44" w14:textId="30ED4071" w:rsidR="007B02BB" w:rsidRPr="00F76055" w:rsidRDefault="007B02BB" w:rsidP="00F1117C">
            <w:pPr>
              <w:spacing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  </w:t>
            </w:r>
          </w:p>
          <w:p w14:paraId="776EB8A2" w14:textId="580B551C" w:rsidR="007B02BB" w:rsidRPr="00F76055" w:rsidRDefault="007B02BB" w:rsidP="00B84EF7">
            <w:pPr>
              <w:pStyle w:val="Odstavekseznama"/>
              <w:numPr>
                <w:ilvl w:val="0"/>
                <w:numId w:val="29"/>
              </w:numPr>
              <w:spacing w:line="259" w:lineRule="auto"/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e</w:t>
            </w:r>
            <w:r w:rsidR="00BC1FAA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regosto</w:t>
            </w:r>
          </w:p>
          <w:p w14:paraId="6DAE233F" w14:textId="77777777" w:rsidR="007B02BB" w:rsidRPr="00F76055" w:rsidRDefault="007B02BB" w:rsidP="00F1117C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 </w:t>
            </w:r>
          </w:p>
          <w:p w14:paraId="4C8B2697" w14:textId="77777777" w:rsidR="007B02BB" w:rsidRPr="00F76055" w:rsidRDefault="007B02BB" w:rsidP="00F1117C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11544EB1" w14:textId="77777777" w:rsidR="007B02BB" w:rsidRPr="00F76055" w:rsidRDefault="007B02BB" w:rsidP="00F1117C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6A5B9BFD" w14:textId="77777777" w:rsidR="007B02BB" w:rsidRPr="00F76055" w:rsidRDefault="007B02BB" w:rsidP="00F1117C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577C21E2" w14:textId="77777777" w:rsidR="007B02BB" w:rsidRPr="00F76055" w:rsidRDefault="007B02BB" w:rsidP="00F1117C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502CC74C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60E69389" w14:textId="77777777" w:rsidR="007B02BB" w:rsidRPr="00F76055" w:rsidRDefault="727856A3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274B721E">
              <w:rPr>
                <w:rFonts w:cs="Arial"/>
                <w:color w:val="00B050"/>
                <w:sz w:val="18"/>
                <w:szCs w:val="18"/>
              </w:rPr>
              <w:lastRenderedPageBreak/>
              <w:t>žveplo</w:t>
            </w:r>
          </w:p>
        </w:tc>
        <w:tc>
          <w:tcPr>
            <w:tcW w:w="2410" w:type="dxa"/>
            <w:noWrap/>
            <w:hideMark/>
          </w:tcPr>
          <w:p w14:paraId="08B6E250" w14:textId="77777777" w:rsidR="007B02BB" w:rsidRPr="00F76055" w:rsidRDefault="727856A3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sulfo</w:t>
            </w:r>
            <w:proofErr w:type="spellEnd"/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 800 SC</w:t>
            </w:r>
          </w:p>
        </w:tc>
        <w:tc>
          <w:tcPr>
            <w:tcW w:w="1418" w:type="dxa"/>
            <w:noWrap/>
            <w:hideMark/>
          </w:tcPr>
          <w:p w14:paraId="6B14CDFC" w14:textId="77777777" w:rsidR="007B02BB" w:rsidRPr="00F76055" w:rsidRDefault="007B02BB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842" w:type="dxa"/>
            <w:noWrap/>
            <w:hideMark/>
          </w:tcPr>
          <w:p w14:paraId="182F1BDC" w14:textId="77777777" w:rsidR="007B02BB" w:rsidRPr="00F76055" w:rsidRDefault="007B02BB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624C7C32" w14:textId="77777777" w:rsidR="007B02BB" w:rsidRPr="00F76055" w:rsidRDefault="007B02BB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6x v rastni sezoni </w:t>
            </w:r>
          </w:p>
        </w:tc>
      </w:tr>
      <w:tr w:rsidR="2C4FCFED" w14:paraId="23834304" w14:textId="77777777" w:rsidTr="452B7A2C">
        <w:trPr>
          <w:trHeight w:val="300"/>
        </w:trPr>
        <w:tc>
          <w:tcPr>
            <w:tcW w:w="2547" w:type="dxa"/>
            <w:vMerge/>
            <w:noWrap/>
            <w:hideMark/>
          </w:tcPr>
          <w:p w14:paraId="5B756A16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3F849C92" w14:textId="77777777" w:rsidR="006E5ECE" w:rsidRDefault="006E5ECE"/>
        </w:tc>
        <w:tc>
          <w:tcPr>
            <w:tcW w:w="2268" w:type="dxa"/>
            <w:noWrap/>
            <w:hideMark/>
          </w:tcPr>
          <w:p w14:paraId="18E1A3D5" w14:textId="4D37071A" w:rsidR="4BBA36EE" w:rsidRDefault="6E00CD44" w:rsidP="2C4FCFED">
            <w:pPr>
              <w:rPr>
                <w:rFonts w:eastAsia="Arial" w:cs="Arial"/>
                <w:sz w:val="18"/>
                <w:szCs w:val="18"/>
              </w:rPr>
            </w:pPr>
            <w:r w:rsidRPr="274B721E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žveplo</w:t>
            </w:r>
          </w:p>
        </w:tc>
        <w:tc>
          <w:tcPr>
            <w:tcW w:w="2410" w:type="dxa"/>
            <w:noWrap/>
            <w:hideMark/>
          </w:tcPr>
          <w:p w14:paraId="10C66CFA" w14:textId="74B9CD56" w:rsidR="4BBA36EE" w:rsidRPr="00E05379" w:rsidRDefault="6E00CD44" w:rsidP="2C4FCFED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E05379">
              <w:rPr>
                <w:rFonts w:eastAsia="Tahoma" w:cs="Arial"/>
                <w:sz w:val="18"/>
                <w:szCs w:val="18"/>
              </w:rPr>
              <w:t>V</w:t>
            </w:r>
            <w:r w:rsidR="00E05379" w:rsidRPr="00E05379">
              <w:rPr>
                <w:rFonts w:eastAsia="Tahoma" w:cs="Arial"/>
                <w:sz w:val="18"/>
                <w:szCs w:val="18"/>
              </w:rPr>
              <w:t>ertipin</w:t>
            </w:r>
            <w:proofErr w:type="spellEnd"/>
          </w:p>
        </w:tc>
        <w:tc>
          <w:tcPr>
            <w:tcW w:w="1418" w:type="dxa"/>
            <w:noWrap/>
            <w:hideMark/>
          </w:tcPr>
          <w:p w14:paraId="3C1C6DAF" w14:textId="0AC543EB" w:rsidR="4BBA36EE" w:rsidRDefault="4BBA36EE">
            <w:r w:rsidRPr="2C4FCFED">
              <w:rPr>
                <w:rFonts w:eastAsia="Arial" w:cs="Arial"/>
                <w:sz w:val="18"/>
                <w:szCs w:val="18"/>
              </w:rPr>
              <w:t>6 L/ha</w:t>
            </w:r>
          </w:p>
        </w:tc>
        <w:tc>
          <w:tcPr>
            <w:tcW w:w="1842" w:type="dxa"/>
            <w:noWrap/>
            <w:hideMark/>
          </w:tcPr>
          <w:p w14:paraId="2F9F8284" w14:textId="2F24CD32" w:rsidR="4BBA36EE" w:rsidRDefault="4BBA36EE" w:rsidP="2C4FCFED">
            <w:pPr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560" w:type="dxa"/>
            <w:noWrap/>
            <w:hideMark/>
          </w:tcPr>
          <w:p w14:paraId="0416E505" w14:textId="4D891F94" w:rsidR="4BBA36EE" w:rsidRDefault="4BBA36EE">
            <w:r w:rsidRPr="2C4FCFED">
              <w:rPr>
                <w:rFonts w:eastAsia="Arial" w:cs="Arial"/>
                <w:sz w:val="18"/>
                <w:szCs w:val="18"/>
              </w:rPr>
              <w:t>največ 6x</w:t>
            </w:r>
          </w:p>
        </w:tc>
      </w:tr>
      <w:tr w:rsidR="007B02BB" w:rsidRPr="00F76055" w14:paraId="3E40AB43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20F1E257" w14:textId="77777777" w:rsidR="007B02BB" w:rsidRPr="00F76055" w:rsidRDefault="007B02BB" w:rsidP="007B02B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7A84D475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4D776D4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tebu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opiram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8F67343" w14:textId="77777777" w:rsidR="007B02BB" w:rsidRPr="00E05379" w:rsidRDefault="727856A3" w:rsidP="00F1117C">
            <w:pPr>
              <w:rPr>
                <w:rFonts w:cs="Arial"/>
                <w:sz w:val="18"/>
                <w:szCs w:val="18"/>
              </w:rPr>
            </w:pPr>
            <w:r w:rsidRPr="00E05379">
              <w:rPr>
                <w:rFonts w:cs="Arial"/>
                <w:sz w:val="18"/>
                <w:szCs w:val="18"/>
              </w:rPr>
              <w:t xml:space="preserve">Luna </w:t>
            </w:r>
            <w:proofErr w:type="spellStart"/>
            <w:r w:rsidRPr="00E05379">
              <w:rPr>
                <w:rFonts w:cs="Arial"/>
                <w:sz w:val="18"/>
                <w:szCs w:val="18"/>
              </w:rPr>
              <w:t>experience</w:t>
            </w:r>
            <w:proofErr w:type="spellEnd"/>
          </w:p>
        </w:tc>
        <w:tc>
          <w:tcPr>
            <w:tcW w:w="1418" w:type="dxa"/>
            <w:noWrap/>
            <w:hideMark/>
          </w:tcPr>
          <w:p w14:paraId="51B0BFC9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842" w:type="dxa"/>
            <w:noWrap/>
            <w:hideMark/>
          </w:tcPr>
          <w:p w14:paraId="04BA51D2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7AE1A9EC" w14:textId="77777777" w:rsidR="007B02BB" w:rsidRPr="00F76055" w:rsidRDefault="007B02B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1x v rastni sezoni</w:t>
            </w:r>
          </w:p>
        </w:tc>
      </w:tr>
      <w:tr w:rsidR="689708E1" w14:paraId="292E7E0F" w14:textId="77777777" w:rsidTr="452B7A2C">
        <w:trPr>
          <w:trHeight w:val="300"/>
        </w:trPr>
        <w:tc>
          <w:tcPr>
            <w:tcW w:w="2547" w:type="dxa"/>
            <w:vMerge/>
            <w:noWrap/>
            <w:hideMark/>
          </w:tcPr>
          <w:p w14:paraId="66BCCA65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1D5B7644" w14:textId="77777777" w:rsidR="006E5ECE" w:rsidRDefault="006E5ECE"/>
        </w:tc>
        <w:tc>
          <w:tcPr>
            <w:tcW w:w="2268" w:type="dxa"/>
            <w:noWrap/>
            <w:hideMark/>
          </w:tcPr>
          <w:p w14:paraId="1DCCB335" w14:textId="327C0592" w:rsidR="77B9C754" w:rsidRDefault="77B9C754" w:rsidP="00E05379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689708E1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fluopiram</w:t>
            </w:r>
            <w:proofErr w:type="spellEnd"/>
            <w:r w:rsidRPr="689708E1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 xml:space="preserve"> + </w:t>
            </w:r>
            <w:proofErr w:type="spellStart"/>
            <w:r w:rsidRPr="689708E1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trifloksi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7F83B172" w14:textId="12B5469A" w:rsidR="689708E1" w:rsidRPr="00E05379" w:rsidRDefault="00E05379">
            <w:pPr>
              <w:rPr>
                <w:rFonts w:eastAsia="Tahoma" w:cs="Arial"/>
                <w:sz w:val="18"/>
                <w:szCs w:val="18"/>
              </w:rPr>
            </w:pPr>
            <w:r w:rsidRPr="00E05379">
              <w:rPr>
                <w:rFonts w:eastAsia="Tahoma" w:cs="Arial"/>
                <w:sz w:val="18"/>
                <w:szCs w:val="18"/>
              </w:rPr>
              <w:t xml:space="preserve">Luna </w:t>
            </w:r>
            <w:proofErr w:type="spellStart"/>
            <w:r w:rsidRPr="00E05379">
              <w:rPr>
                <w:rFonts w:eastAsia="Tahoma" w:cs="Arial"/>
                <w:sz w:val="18"/>
                <w:szCs w:val="18"/>
              </w:rPr>
              <w:t>sensation</w:t>
            </w:r>
            <w:proofErr w:type="spellEnd"/>
          </w:p>
        </w:tc>
        <w:tc>
          <w:tcPr>
            <w:tcW w:w="1418" w:type="dxa"/>
            <w:noWrap/>
            <w:hideMark/>
          </w:tcPr>
          <w:p w14:paraId="321AF095" w14:textId="31EF119D" w:rsidR="656A3E80" w:rsidRDefault="656A3E80">
            <w:r w:rsidRPr="689708E1">
              <w:rPr>
                <w:rFonts w:eastAsia="Arial"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45F23DB3" w14:textId="235BC7EF" w:rsidR="656A3E80" w:rsidRDefault="656A3E80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759A5BF9" w14:textId="3DD49F6E" w:rsidR="656A3E80" w:rsidRDefault="656A3E80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00E05379" w:rsidRPr="00F76055" w14:paraId="4713E22C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51F6EBCD" w14:textId="77777777" w:rsidR="00E05379" w:rsidRPr="00F76055" w:rsidRDefault="00E05379" w:rsidP="007B02B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08C0F5BC" w14:textId="77777777" w:rsidR="00E05379" w:rsidRPr="00F76055" w:rsidRDefault="00E05379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2CFB8F63" w14:textId="77777777" w:rsidR="00E05379" w:rsidRPr="00F76055" w:rsidRDefault="00E05379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  <w:p w14:paraId="6D9FF41A" w14:textId="49B8825C" w:rsidR="00E05379" w:rsidRPr="00F76055" w:rsidRDefault="00E05379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410" w:type="dxa"/>
            <w:noWrap/>
            <w:hideMark/>
          </w:tcPr>
          <w:p w14:paraId="2C647C3D" w14:textId="77777777" w:rsidR="00E05379" w:rsidRPr="00F76055" w:rsidRDefault="00E05379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25FEEE21" w14:textId="77777777" w:rsidR="00E05379" w:rsidRPr="00F76055" w:rsidRDefault="00E05379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400223C8" w14:textId="77777777" w:rsidR="00E05379" w:rsidRPr="00F76055" w:rsidRDefault="00E05379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2D23878C" w14:textId="2A90CAEE" w:rsidR="00E05379" w:rsidRPr="00F76055" w:rsidRDefault="00E05379" w:rsidP="00F1117C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00E05379" w:rsidRPr="00F76055" w14:paraId="066B42E7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60D8836E" w14:textId="77777777" w:rsidR="00E05379" w:rsidRPr="00F76055" w:rsidRDefault="00E05379" w:rsidP="007B02B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6D36FDCE" w14:textId="77777777" w:rsidR="00E05379" w:rsidRPr="00F76055" w:rsidRDefault="00E05379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71B3C8C9" w14:textId="2F24AC87" w:rsidR="00E05379" w:rsidRPr="00F76055" w:rsidRDefault="00E05379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192AB817" w14:textId="77777777" w:rsidR="00E05379" w:rsidRPr="00F76055" w:rsidRDefault="00E05379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18" w:type="dxa"/>
            <w:noWrap/>
            <w:hideMark/>
          </w:tcPr>
          <w:p w14:paraId="16E50195" w14:textId="77777777" w:rsidR="00E05379" w:rsidRPr="00F76055" w:rsidRDefault="00E05379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6A7A5F95" w14:textId="77777777" w:rsidR="00E05379" w:rsidRPr="00F76055" w:rsidRDefault="00E05379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73B1C8A4" w14:textId="41416F26" w:rsidR="00E05379" w:rsidRPr="00F76055" w:rsidRDefault="00E05379" w:rsidP="00F1117C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00E05379" w:rsidRPr="00F76055" w14:paraId="26F6B29A" w14:textId="77777777" w:rsidTr="452B7A2C">
        <w:trPr>
          <w:trHeight w:val="290"/>
        </w:trPr>
        <w:tc>
          <w:tcPr>
            <w:tcW w:w="2547" w:type="dxa"/>
            <w:vMerge/>
          </w:tcPr>
          <w:p w14:paraId="508879DF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1EB84B50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1F2DF3BD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40EC4B90" w14:textId="69F54F1B" w:rsidR="00E05379" w:rsidRPr="00E05379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00E05379">
              <w:rPr>
                <w:rFonts w:eastAsia="Tahoma" w:cs="Arial"/>
                <w:sz w:val="18"/>
                <w:szCs w:val="18"/>
              </w:rPr>
              <w:t>Zoxis</w:t>
            </w:r>
            <w:proofErr w:type="spellEnd"/>
            <w:r w:rsidRPr="00E05379">
              <w:rPr>
                <w:rFonts w:eastAsia="Tahoma"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</w:tcPr>
          <w:p w14:paraId="441BAC1A" w14:textId="02E89CD9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eastAsia="Arial"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</w:tcPr>
          <w:p w14:paraId="74A644A6" w14:textId="30D5E2BC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</w:tcPr>
          <w:p w14:paraId="29A48107" w14:textId="18681F18" w:rsidR="00E05379" w:rsidRPr="689708E1" w:rsidRDefault="00E05379" w:rsidP="00E05379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00E05379" w:rsidRPr="00F76055" w14:paraId="2CECB78B" w14:textId="77777777" w:rsidTr="452B7A2C">
        <w:trPr>
          <w:trHeight w:val="290"/>
        </w:trPr>
        <w:tc>
          <w:tcPr>
            <w:tcW w:w="2547" w:type="dxa"/>
            <w:vMerge/>
          </w:tcPr>
          <w:p w14:paraId="1DE22237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07476AEE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59DDE2DC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3054E6D1" w14:textId="7FF96055" w:rsidR="00E05379" w:rsidRPr="00E05379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00E05379">
              <w:rPr>
                <w:rFonts w:eastAsia="Tahoma" w:cs="Arial"/>
                <w:sz w:val="18"/>
                <w:szCs w:val="18"/>
              </w:rPr>
              <w:t>Zaftra</w:t>
            </w:r>
            <w:proofErr w:type="spellEnd"/>
            <w:r w:rsidRPr="00E05379">
              <w:rPr>
                <w:rFonts w:eastAsia="Tahoma"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418" w:type="dxa"/>
            <w:noWrap/>
          </w:tcPr>
          <w:p w14:paraId="4427B20C" w14:textId="04054D30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eastAsia="Arial"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</w:tcPr>
          <w:p w14:paraId="41E65332" w14:textId="5A6ECE0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</w:tcPr>
          <w:p w14:paraId="3C128107" w14:textId="67E2C718" w:rsidR="00E05379" w:rsidRPr="689708E1" w:rsidRDefault="00E05379" w:rsidP="00E05379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00E05379" w:rsidRPr="00F76055" w14:paraId="1CF9E56B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5BF24D31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79883042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8B03D8C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1C362184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  <w:hideMark/>
          </w:tcPr>
          <w:p w14:paraId="63B08FF4" w14:textId="4F624036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 xml:space="preserve"> 0,6 L/ha</w:t>
            </w:r>
          </w:p>
        </w:tc>
        <w:tc>
          <w:tcPr>
            <w:tcW w:w="1842" w:type="dxa"/>
            <w:noWrap/>
            <w:hideMark/>
          </w:tcPr>
          <w:p w14:paraId="078F7D07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26BC32E9" w14:textId="30F98502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00E05379" w:rsidRPr="00F76055" w14:paraId="783E6346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39E30C5E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565E4B76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A81DB7C" w14:textId="211CA698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</w:t>
            </w:r>
            <w:r>
              <w:rPr>
                <w:rFonts w:cs="Arial"/>
                <w:color w:val="00B050"/>
                <w:sz w:val="18"/>
                <w:szCs w:val="18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410" w:type="dxa"/>
            <w:noWrap/>
            <w:hideMark/>
          </w:tcPr>
          <w:p w14:paraId="62CE1A48" w14:textId="77777777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418" w:type="dxa"/>
            <w:noWrap/>
            <w:hideMark/>
          </w:tcPr>
          <w:p w14:paraId="17D32E46" w14:textId="77777777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842" w:type="dxa"/>
            <w:noWrap/>
            <w:hideMark/>
          </w:tcPr>
          <w:p w14:paraId="1BA2FF69" w14:textId="2489973F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  <w:hideMark/>
          </w:tcPr>
          <w:p w14:paraId="572D19AA" w14:textId="6F905126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 xml:space="preserve"> do </w:t>
            </w:r>
            <w:r w:rsidRPr="689708E1">
              <w:rPr>
                <w:rFonts w:cs="Arial"/>
                <w:color w:val="00B050"/>
                <w:sz w:val="18"/>
                <w:szCs w:val="18"/>
              </w:rPr>
              <w:t>6 x v rastni sezoni</w:t>
            </w:r>
          </w:p>
        </w:tc>
      </w:tr>
      <w:tr w:rsidR="00E05379" w:rsidRPr="00F76055" w14:paraId="530DA928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0C737071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43AD43D7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910700F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36A7F14D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418" w:type="dxa"/>
            <w:noWrap/>
            <w:hideMark/>
          </w:tcPr>
          <w:p w14:paraId="63E0E87E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do 1 kg/ha</w:t>
            </w:r>
          </w:p>
        </w:tc>
        <w:tc>
          <w:tcPr>
            <w:tcW w:w="1842" w:type="dxa"/>
            <w:noWrap/>
            <w:hideMark/>
          </w:tcPr>
          <w:p w14:paraId="46441B97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3DE34653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00E05379" w:rsidRPr="00F76055" w14:paraId="1E5E0F33" w14:textId="77777777" w:rsidTr="452B7A2C">
        <w:trPr>
          <w:trHeight w:val="290"/>
        </w:trPr>
        <w:tc>
          <w:tcPr>
            <w:tcW w:w="2547" w:type="dxa"/>
            <w:vMerge/>
            <w:noWrap/>
            <w:hideMark/>
          </w:tcPr>
          <w:p w14:paraId="4E1F368D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1E7CA2F4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E843B6A" w14:textId="77777777" w:rsidR="00E05379" w:rsidRPr="00F76055" w:rsidRDefault="00E05379" w:rsidP="00E0537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410" w:type="dxa"/>
            <w:noWrap/>
            <w:hideMark/>
          </w:tcPr>
          <w:p w14:paraId="21E82402" w14:textId="77777777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418" w:type="dxa"/>
            <w:noWrap/>
            <w:hideMark/>
          </w:tcPr>
          <w:p w14:paraId="3FC47B45" w14:textId="77777777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  <w:p w14:paraId="61BA13AD" w14:textId="6FB9EA78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</w:t>
            </w:r>
            <w:r w:rsidRPr="00F76055">
              <w:rPr>
                <w:color w:val="00B050"/>
                <w:sz w:val="18"/>
                <w:szCs w:val="18"/>
              </w:rPr>
              <w:t>najvišji skupni odmerek 3,7 kg/ha na rastni cikel rastline)</w:t>
            </w:r>
          </w:p>
        </w:tc>
        <w:tc>
          <w:tcPr>
            <w:tcW w:w="1842" w:type="dxa"/>
            <w:noWrap/>
            <w:hideMark/>
          </w:tcPr>
          <w:p w14:paraId="3A91C178" w14:textId="60E2517A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560" w:type="dxa"/>
            <w:noWrap/>
            <w:hideMark/>
          </w:tcPr>
          <w:p w14:paraId="57762FD9" w14:textId="2C764456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največ 10 x v rastni sezoni</w:t>
            </w:r>
          </w:p>
          <w:p w14:paraId="04B7E879" w14:textId="2081391B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</w:tr>
      <w:tr w:rsidR="00E05379" w:rsidRPr="00F76055" w14:paraId="4A006F7D" w14:textId="77777777" w:rsidTr="452B7A2C">
        <w:trPr>
          <w:trHeight w:val="290"/>
        </w:trPr>
        <w:tc>
          <w:tcPr>
            <w:tcW w:w="2547" w:type="dxa"/>
            <w:vMerge w:val="restart"/>
            <w:hideMark/>
          </w:tcPr>
          <w:p w14:paraId="1979D592" w14:textId="5E491031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egavost korenjevega listja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  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ercospo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arot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720304CC" w14:textId="77777777" w:rsidR="00E05379" w:rsidRPr="00F76055" w:rsidRDefault="00E05379" w:rsidP="00E05379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78DC003D" w14:textId="77777777" w:rsidR="00E05379" w:rsidRPr="00F76055" w:rsidRDefault="00E05379" w:rsidP="00E05379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2B02275C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vMerge w:val="restart"/>
            <w:noWrap/>
            <w:hideMark/>
          </w:tcPr>
          <w:p w14:paraId="0CACD05D" w14:textId="77777777" w:rsidR="00E05379" w:rsidRPr="00F76055" w:rsidRDefault="00E05379" w:rsidP="00E05379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  <w:p w14:paraId="5CC22E64" w14:textId="77777777" w:rsidR="00E05379" w:rsidRPr="00F76055" w:rsidRDefault="00E05379" w:rsidP="00E05379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207A8B6C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410" w:type="dxa"/>
            <w:noWrap/>
            <w:hideMark/>
          </w:tcPr>
          <w:p w14:paraId="18436097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6BDD36BA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20896E6A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535DA143" w14:textId="53BF956D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00E05379" w:rsidRPr="00F76055" w14:paraId="529425BD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0DC1FAAF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65BAD11B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4AF4E83A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307DD6BB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18" w:type="dxa"/>
            <w:noWrap/>
            <w:hideMark/>
          </w:tcPr>
          <w:p w14:paraId="66A39FB8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2E33433E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7FA75C7D" w14:textId="6CFF0F7C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00E05379" w:rsidRPr="00F76055" w14:paraId="5FB8875C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1878A718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67AEF89E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3E84A861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023C690F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418" w:type="dxa"/>
            <w:noWrap/>
            <w:hideMark/>
          </w:tcPr>
          <w:p w14:paraId="6297136D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58D13888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443CA37E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največ 2x v rastni sezoni</w:t>
            </w:r>
          </w:p>
          <w:p w14:paraId="6D729484" w14:textId="02B8E014" w:rsidR="00E05379" w:rsidRPr="00F76055" w:rsidRDefault="00E05379" w:rsidP="00E05379">
            <w:r w:rsidRPr="2C4FCFED">
              <w:rPr>
                <w:rFonts w:eastAsia="Arial" w:cs="Arial"/>
                <w:sz w:val="18"/>
                <w:szCs w:val="18"/>
              </w:rPr>
              <w:t>za zmanjševanje okužb</w:t>
            </w:r>
          </w:p>
        </w:tc>
      </w:tr>
      <w:tr w:rsidR="00E05379" w:rsidRPr="00F76055" w14:paraId="6271954B" w14:textId="77777777" w:rsidTr="452B7A2C">
        <w:trPr>
          <w:trHeight w:val="290"/>
        </w:trPr>
        <w:tc>
          <w:tcPr>
            <w:tcW w:w="2547" w:type="dxa"/>
          </w:tcPr>
          <w:p w14:paraId="452DB48E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Mehka bakterijska gniloba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win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arotovo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12616" w:type="dxa"/>
            <w:gridSpan w:val="6"/>
            <w:noWrap/>
          </w:tcPr>
          <w:p w14:paraId="05748727" w14:textId="39E9101B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74692084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74692084">
              <w:rPr>
                <w:rFonts w:cs="Arial"/>
                <w:sz w:val="18"/>
                <w:szCs w:val="18"/>
              </w:rPr>
              <w:t xml:space="preserve"> shranjuje se le zdrave, nepoškodovane korene; korenja se ne pere; shranjuje se pri 0°C</w:t>
            </w:r>
          </w:p>
        </w:tc>
      </w:tr>
      <w:tr w:rsidR="00E05379" w:rsidRPr="00F76055" w14:paraId="2AB7712D" w14:textId="77777777" w:rsidTr="452B7A2C">
        <w:trPr>
          <w:trHeight w:val="290"/>
        </w:trPr>
        <w:tc>
          <w:tcPr>
            <w:tcW w:w="2547" w:type="dxa"/>
          </w:tcPr>
          <w:p w14:paraId="3A794BF1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Vijoličasta morilka korenin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licobasid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urpure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12616" w:type="dxa"/>
            <w:gridSpan w:val="6"/>
            <w:noWrap/>
          </w:tcPr>
          <w:p w14:paraId="5A633364" w14:textId="7AEB4736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74692084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74692084">
              <w:rPr>
                <w:rFonts w:cs="Arial"/>
                <w:sz w:val="18"/>
                <w:szCs w:val="18"/>
              </w:rPr>
              <w:t xml:space="preserve"> širok kolobar v katerega se vključi žita in trave; preprečuje se zastajanje vode v tleh; apnenje tal.</w:t>
            </w:r>
          </w:p>
        </w:tc>
      </w:tr>
      <w:tr w:rsidR="00E05379" w:rsidRPr="00F76055" w14:paraId="6863997A" w14:textId="77777777" w:rsidTr="452B7A2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454E67BB" w14:textId="1AE99E20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Gosenice škodljivih metuljev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         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epidopt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vMerge w:val="restart"/>
            <w:noWrap/>
            <w:hideMark/>
          </w:tcPr>
          <w:p w14:paraId="6BEE52A3" w14:textId="77777777" w:rsidR="00E05379" w:rsidRPr="00F76055" w:rsidRDefault="00E05379" w:rsidP="00E05379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30E53206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63BCDEED" w14:textId="0E8DA34F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167831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="00167831">
              <w:rPr>
                <w:rFonts w:cs="Arial"/>
                <w:color w:val="00B050"/>
                <w:sz w:val="18"/>
                <w:szCs w:val="18"/>
              </w:rPr>
              <w:t>.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</w:t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E05379">
              <w:rPr>
                <w:rFonts w:cs="Arial"/>
                <w:color w:val="00B050"/>
                <w:sz w:val="18"/>
                <w:szCs w:val="18"/>
                <w:shd w:val="clear" w:color="auto" w:fill="FFFFFF"/>
              </w:rPr>
              <w:t>sev GC-91</w:t>
            </w:r>
          </w:p>
        </w:tc>
        <w:tc>
          <w:tcPr>
            <w:tcW w:w="2410" w:type="dxa"/>
            <w:noWrap/>
            <w:hideMark/>
          </w:tcPr>
          <w:p w14:paraId="5FC126A0" w14:textId="77777777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418" w:type="dxa"/>
            <w:noWrap/>
            <w:hideMark/>
          </w:tcPr>
          <w:p w14:paraId="0FF3C3FC" w14:textId="77777777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842" w:type="dxa"/>
            <w:noWrap/>
            <w:hideMark/>
          </w:tcPr>
          <w:p w14:paraId="15B257B1" w14:textId="2B7E87C0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  <w:hideMark/>
          </w:tcPr>
          <w:p w14:paraId="75DADD2A" w14:textId="77777777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x v rastni sezoni</w:t>
            </w:r>
          </w:p>
        </w:tc>
      </w:tr>
      <w:tr w:rsidR="00E05379" w:rsidRPr="00F76055" w14:paraId="77643C66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5003DC06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3F1CB1F0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AE32345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06CCFB2A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418" w:type="dxa"/>
            <w:noWrap/>
            <w:hideMark/>
          </w:tcPr>
          <w:p w14:paraId="00CC3FB8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  <w:hideMark/>
          </w:tcPr>
          <w:p w14:paraId="36B537EE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612F873E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E05379" w14:paraId="771034E7" w14:textId="77777777" w:rsidTr="452B7A2C">
        <w:trPr>
          <w:trHeight w:val="300"/>
        </w:trPr>
        <w:tc>
          <w:tcPr>
            <w:tcW w:w="2547" w:type="dxa"/>
            <w:vMerge/>
            <w:noWrap/>
            <w:hideMark/>
          </w:tcPr>
          <w:p w14:paraId="1F520049" w14:textId="77777777" w:rsidR="00E05379" w:rsidRDefault="00E05379" w:rsidP="00E05379"/>
        </w:tc>
        <w:tc>
          <w:tcPr>
            <w:tcW w:w="3118" w:type="dxa"/>
            <w:vMerge/>
            <w:noWrap/>
            <w:hideMark/>
          </w:tcPr>
          <w:p w14:paraId="4EB45122" w14:textId="77777777" w:rsidR="00E05379" w:rsidRDefault="00E05379" w:rsidP="00E05379"/>
        </w:tc>
        <w:tc>
          <w:tcPr>
            <w:tcW w:w="2268" w:type="dxa"/>
            <w:noWrap/>
            <w:hideMark/>
          </w:tcPr>
          <w:p w14:paraId="1F37DC52" w14:textId="18D3839C" w:rsidR="00E05379" w:rsidRDefault="00E05379" w:rsidP="00E05379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689708E1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74CD2A78" w14:textId="458DF2BD" w:rsidR="00E05379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418" w:type="dxa"/>
            <w:noWrap/>
            <w:hideMark/>
          </w:tcPr>
          <w:p w14:paraId="6DEEB299" w14:textId="17F66312" w:rsidR="00E05379" w:rsidRDefault="00E05379" w:rsidP="00E05379">
            <w:r w:rsidRPr="689708E1">
              <w:rPr>
                <w:rFonts w:eastAsia="Arial" w:cs="Arial"/>
                <w:sz w:val="18"/>
                <w:szCs w:val="18"/>
              </w:rPr>
              <w:t>0,6 L/ha</w:t>
            </w:r>
          </w:p>
        </w:tc>
        <w:tc>
          <w:tcPr>
            <w:tcW w:w="1842" w:type="dxa"/>
            <w:noWrap/>
            <w:hideMark/>
          </w:tcPr>
          <w:p w14:paraId="5DF67125" w14:textId="38CC62D0" w:rsidR="00E05379" w:rsidRDefault="00E05379" w:rsidP="00E05379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43F2727A" w14:textId="6CC27F52" w:rsidR="00E05379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</w:tr>
      <w:tr w:rsidR="00E05379" w:rsidRPr="00F76055" w14:paraId="0BC26521" w14:textId="77777777" w:rsidTr="452B7A2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5B6DFDF4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orenjeva muh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hamaepsi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i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ros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25B45EDF" w14:textId="00975BF7" w:rsidR="00E05379" w:rsidRPr="00F76055" w:rsidRDefault="00E05379" w:rsidP="00E05379">
            <w:pPr>
              <w:spacing w:line="259" w:lineRule="auto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78A13B1" w14:textId="1EF493F4" w:rsidR="00E05379" w:rsidRPr="00F76055" w:rsidRDefault="00E05379" w:rsidP="00E05379">
            <w:pPr>
              <w:pStyle w:val="Odstavekseznama"/>
              <w:numPr>
                <w:ilvl w:val="0"/>
                <w:numId w:val="29"/>
              </w:numPr>
              <w:spacing w:line="259" w:lineRule="auto"/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je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zelo zgodaj ali zelo pozno, </w:t>
            </w:r>
          </w:p>
          <w:p w14:paraId="13A853B3" w14:textId="36C83DE2" w:rsidR="00E05379" w:rsidRPr="00F76055" w:rsidRDefault="00E05379" w:rsidP="00E05379">
            <w:pPr>
              <w:pStyle w:val="Odstavekseznama"/>
              <w:numPr>
                <w:ilvl w:val="0"/>
                <w:numId w:val="29"/>
              </w:numPr>
              <w:spacing w:line="259" w:lineRule="auto"/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ahlja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zemljo.</w:t>
            </w:r>
          </w:p>
          <w:p w14:paraId="3B9FC6D4" w14:textId="77777777" w:rsidR="00E05379" w:rsidRPr="00F76055" w:rsidRDefault="00E05379" w:rsidP="00E05379">
            <w:pPr>
              <w:spacing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 </w:t>
            </w:r>
          </w:p>
          <w:p w14:paraId="7B9B93D2" w14:textId="77777777" w:rsidR="00E05379" w:rsidRPr="00F76055" w:rsidRDefault="00E05379" w:rsidP="00E05379">
            <w:pPr>
              <w:spacing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1A82D335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27ED4BBB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57F169B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418" w:type="dxa"/>
            <w:hideMark/>
          </w:tcPr>
          <w:p w14:paraId="079311B4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L/ha</w:t>
            </w:r>
          </w:p>
        </w:tc>
        <w:tc>
          <w:tcPr>
            <w:tcW w:w="1842" w:type="dxa"/>
            <w:noWrap/>
            <w:hideMark/>
          </w:tcPr>
          <w:p w14:paraId="301ACE41" w14:textId="0B1418A6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0F675F5E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E05379" w:rsidRPr="00F76055" w14:paraId="662D7CF0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3BAE5D82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2B4618BF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B302D08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23C56FC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Columbo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0,8 MG</w:t>
            </w:r>
          </w:p>
        </w:tc>
        <w:tc>
          <w:tcPr>
            <w:tcW w:w="1418" w:type="dxa"/>
            <w:noWrap/>
            <w:hideMark/>
          </w:tcPr>
          <w:p w14:paraId="1FE1DB8A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2 kg/ha</w:t>
            </w:r>
          </w:p>
        </w:tc>
        <w:tc>
          <w:tcPr>
            <w:tcW w:w="1842" w:type="dxa"/>
            <w:noWrap/>
            <w:hideMark/>
          </w:tcPr>
          <w:p w14:paraId="36AFF661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560" w:type="dxa"/>
            <w:noWrap/>
            <w:hideMark/>
          </w:tcPr>
          <w:p w14:paraId="178BB863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b setvi oziroma saditvi</w:t>
            </w:r>
          </w:p>
        </w:tc>
      </w:tr>
      <w:tr w:rsidR="00E05379" w:rsidRPr="00F76055" w14:paraId="7742D44A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7A1EEE42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0FA74979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1FBA653A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CCA135F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Coragen</w:t>
            </w:r>
            <w:proofErr w:type="spellEnd"/>
          </w:p>
        </w:tc>
        <w:tc>
          <w:tcPr>
            <w:tcW w:w="1418" w:type="dxa"/>
            <w:vMerge w:val="restart"/>
            <w:noWrap/>
            <w:hideMark/>
          </w:tcPr>
          <w:p w14:paraId="7F561147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vMerge w:val="restart"/>
            <w:noWrap/>
            <w:hideMark/>
          </w:tcPr>
          <w:p w14:paraId="23E1D4F8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vMerge w:val="restart"/>
            <w:noWrap/>
            <w:hideMark/>
          </w:tcPr>
          <w:p w14:paraId="29B3F175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00E05379" w:rsidRPr="00F76055" w14:paraId="0FEC26DE" w14:textId="77777777" w:rsidTr="452B7A2C">
        <w:trPr>
          <w:trHeight w:val="290"/>
        </w:trPr>
        <w:tc>
          <w:tcPr>
            <w:tcW w:w="2547" w:type="dxa"/>
            <w:vMerge/>
          </w:tcPr>
          <w:p w14:paraId="57F46079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5525EF0D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2B50B18C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51B809F2" w14:textId="49DA1843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Shenzi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200 SC</w:t>
            </w:r>
          </w:p>
        </w:tc>
        <w:tc>
          <w:tcPr>
            <w:tcW w:w="1418" w:type="dxa"/>
            <w:vMerge/>
            <w:noWrap/>
          </w:tcPr>
          <w:p w14:paraId="1C626AB3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842" w:type="dxa"/>
            <w:vMerge/>
            <w:noWrap/>
          </w:tcPr>
          <w:p w14:paraId="06A40A15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60" w:type="dxa"/>
            <w:vMerge/>
            <w:noWrap/>
          </w:tcPr>
          <w:p w14:paraId="5E236BD1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</w:tr>
      <w:tr w:rsidR="00E05379" w14:paraId="0BEA01D2" w14:textId="77777777" w:rsidTr="00AD5696">
        <w:trPr>
          <w:trHeight w:val="195"/>
        </w:trPr>
        <w:tc>
          <w:tcPr>
            <w:tcW w:w="2547" w:type="dxa"/>
            <w:vMerge/>
            <w:noWrap/>
            <w:hideMark/>
          </w:tcPr>
          <w:p w14:paraId="332C9E99" w14:textId="77777777" w:rsidR="00E05379" w:rsidRDefault="00E05379" w:rsidP="00E05379"/>
        </w:tc>
        <w:tc>
          <w:tcPr>
            <w:tcW w:w="3118" w:type="dxa"/>
            <w:vMerge/>
            <w:noWrap/>
            <w:hideMark/>
          </w:tcPr>
          <w:p w14:paraId="40EAD682" w14:textId="77777777" w:rsidR="00E05379" w:rsidRDefault="00E05379" w:rsidP="00E05379"/>
        </w:tc>
        <w:tc>
          <w:tcPr>
            <w:tcW w:w="2268" w:type="dxa"/>
            <w:vMerge/>
            <w:noWrap/>
            <w:hideMark/>
          </w:tcPr>
          <w:p w14:paraId="61DE9042" w14:textId="77777777" w:rsidR="00E05379" w:rsidRDefault="00E05379" w:rsidP="00E05379"/>
        </w:tc>
        <w:tc>
          <w:tcPr>
            <w:tcW w:w="2410" w:type="dxa"/>
            <w:noWrap/>
          </w:tcPr>
          <w:p w14:paraId="5BF62F5F" w14:textId="7A35FCDB" w:rsidR="00E05379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418" w:type="dxa"/>
            <w:vMerge/>
            <w:noWrap/>
            <w:hideMark/>
          </w:tcPr>
          <w:p w14:paraId="2B59E8A5" w14:textId="77777777" w:rsidR="00E05379" w:rsidRDefault="00E05379" w:rsidP="00E05379"/>
        </w:tc>
        <w:tc>
          <w:tcPr>
            <w:tcW w:w="1842" w:type="dxa"/>
            <w:vMerge/>
            <w:noWrap/>
            <w:hideMark/>
          </w:tcPr>
          <w:p w14:paraId="56984511" w14:textId="77777777" w:rsidR="00E05379" w:rsidRDefault="00E05379" w:rsidP="00E05379"/>
        </w:tc>
        <w:tc>
          <w:tcPr>
            <w:tcW w:w="1560" w:type="dxa"/>
            <w:vMerge/>
            <w:noWrap/>
            <w:hideMark/>
          </w:tcPr>
          <w:p w14:paraId="17BBD2B4" w14:textId="77777777" w:rsidR="00E05379" w:rsidRDefault="00E05379" w:rsidP="00E05379"/>
        </w:tc>
      </w:tr>
      <w:tr w:rsidR="00E05379" w:rsidRPr="00F76055" w14:paraId="66C23DE8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59D72353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2D731E84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34666EFE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8BCD339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418" w:type="dxa"/>
            <w:noWrap/>
            <w:hideMark/>
          </w:tcPr>
          <w:p w14:paraId="5F002073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  <w:hideMark/>
          </w:tcPr>
          <w:p w14:paraId="22E9C774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7D95614A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AD5696" w:rsidRPr="00AD5696" w14:paraId="6F9631F5" w14:textId="77777777" w:rsidTr="452B7A2C">
        <w:trPr>
          <w:trHeight w:val="300"/>
        </w:trPr>
        <w:tc>
          <w:tcPr>
            <w:tcW w:w="2547" w:type="dxa"/>
            <w:vMerge/>
            <w:noWrap/>
            <w:hideMark/>
          </w:tcPr>
          <w:p w14:paraId="54496C0A" w14:textId="77777777" w:rsidR="00E05379" w:rsidRPr="00AD5696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23C7137B" w14:textId="77777777" w:rsidR="00E05379" w:rsidRPr="00AD5696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290B2C4F" w14:textId="77777777" w:rsidR="00E05379" w:rsidRPr="00AD5696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548B047E" w14:textId="02A08180" w:rsidR="00E05379" w:rsidRPr="00AD5696" w:rsidRDefault="00E05379" w:rsidP="00E05379">
            <w:pPr>
              <w:rPr>
                <w:rFonts w:eastAsia="Tahoma" w:cs="Arial"/>
                <w:sz w:val="18"/>
                <w:szCs w:val="18"/>
              </w:rPr>
            </w:pPr>
            <w:proofErr w:type="spellStart"/>
            <w:r w:rsidRPr="00AD5696">
              <w:rPr>
                <w:rFonts w:eastAsia="Tahoma" w:cs="Arial"/>
                <w:sz w:val="18"/>
                <w:szCs w:val="18"/>
              </w:rPr>
              <w:t>S</w:t>
            </w:r>
            <w:r w:rsidR="00AD5696" w:rsidRPr="00AD5696">
              <w:rPr>
                <w:rFonts w:eastAsia="Tahoma" w:cs="Arial"/>
                <w:sz w:val="18"/>
                <w:szCs w:val="18"/>
              </w:rPr>
              <w:t>catto</w:t>
            </w:r>
            <w:proofErr w:type="spellEnd"/>
          </w:p>
        </w:tc>
        <w:tc>
          <w:tcPr>
            <w:tcW w:w="1418" w:type="dxa"/>
            <w:noWrap/>
            <w:hideMark/>
          </w:tcPr>
          <w:p w14:paraId="25C7A17E" w14:textId="6A7CAB1B" w:rsidR="00E05379" w:rsidRPr="00AD5696" w:rsidRDefault="00E05379" w:rsidP="00E05379">
            <w:pPr>
              <w:rPr>
                <w:rFonts w:cs="Arial"/>
                <w:sz w:val="18"/>
                <w:szCs w:val="18"/>
              </w:rPr>
            </w:pPr>
            <w:r w:rsidRPr="00AD5696">
              <w:rPr>
                <w:rFonts w:eastAsia="Arial" w:cs="Arial"/>
                <w:sz w:val="18"/>
                <w:szCs w:val="18"/>
              </w:rPr>
              <w:t>0,3 L/ha</w:t>
            </w:r>
          </w:p>
          <w:p w14:paraId="3570E8CA" w14:textId="3280E9C4" w:rsidR="00E05379" w:rsidRPr="00AD5696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14:paraId="4C77602C" w14:textId="368ED1C6" w:rsidR="00E05379" w:rsidRPr="00AD5696" w:rsidRDefault="00E05379" w:rsidP="00E05379">
            <w:pPr>
              <w:rPr>
                <w:rFonts w:cs="Arial"/>
                <w:sz w:val="18"/>
                <w:szCs w:val="18"/>
              </w:rPr>
            </w:pPr>
            <w:r w:rsidRPr="00AD5696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noWrap/>
            <w:hideMark/>
          </w:tcPr>
          <w:p w14:paraId="41A7FBA0" w14:textId="6BADE2E8" w:rsidR="00E05379" w:rsidRPr="00AD5696" w:rsidRDefault="00E05379" w:rsidP="00E05379">
            <w:pPr>
              <w:rPr>
                <w:rFonts w:cs="Arial"/>
                <w:sz w:val="18"/>
                <w:szCs w:val="18"/>
              </w:rPr>
            </w:pPr>
            <w:r w:rsidRPr="00AD5696">
              <w:rPr>
                <w:rFonts w:cs="Arial"/>
                <w:sz w:val="18"/>
                <w:szCs w:val="18"/>
              </w:rPr>
              <w:t>največ 3x na rastno sezono</w:t>
            </w:r>
          </w:p>
          <w:p w14:paraId="102494C8" w14:textId="29BE8C43" w:rsidR="00E05379" w:rsidRPr="00AD5696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</w:tr>
      <w:tr w:rsidR="00E05379" w:rsidRPr="00F76055" w14:paraId="5BAD9627" w14:textId="77777777" w:rsidTr="452B7A2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250F8A9D" w14:textId="67733E1C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       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60456B32" w14:textId="15F5AAA8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22E45E9" w14:textId="6C11D192" w:rsidR="00E05379" w:rsidRPr="00F76055" w:rsidRDefault="00E05379" w:rsidP="00E05379">
            <w:pPr>
              <w:pStyle w:val="Odstavekseznama"/>
              <w:numPr>
                <w:ilvl w:val="0"/>
                <w:numId w:val="30"/>
              </w:numPr>
              <w:spacing w:after="160" w:line="259" w:lineRule="auto"/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.</w:t>
            </w:r>
          </w:p>
        </w:tc>
        <w:tc>
          <w:tcPr>
            <w:tcW w:w="2268" w:type="dxa"/>
            <w:noWrap/>
            <w:hideMark/>
          </w:tcPr>
          <w:p w14:paraId="243CF94D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234C9E6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418" w:type="dxa"/>
            <w:noWrap/>
            <w:hideMark/>
          </w:tcPr>
          <w:p w14:paraId="4E326EF8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  <w:hideMark/>
          </w:tcPr>
          <w:p w14:paraId="7FD807F1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1DB59F51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E05379" w:rsidRPr="00F76055" w14:paraId="307C7977" w14:textId="77777777" w:rsidTr="452B7A2C">
        <w:trPr>
          <w:trHeight w:val="290"/>
        </w:trPr>
        <w:tc>
          <w:tcPr>
            <w:tcW w:w="2547" w:type="dxa"/>
            <w:vMerge/>
          </w:tcPr>
          <w:p w14:paraId="5C6C36FC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3E86408E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3F676DB7" w14:textId="60188D4C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410" w:type="dxa"/>
            <w:noWrap/>
          </w:tcPr>
          <w:p w14:paraId="7DE8CF0E" w14:textId="4CE66B7D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418" w:type="dxa"/>
            <w:noWrap/>
          </w:tcPr>
          <w:p w14:paraId="675C5A86" w14:textId="48924ADC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38 L/ha</w:t>
            </w:r>
          </w:p>
        </w:tc>
        <w:tc>
          <w:tcPr>
            <w:tcW w:w="1842" w:type="dxa"/>
            <w:noWrap/>
          </w:tcPr>
          <w:p w14:paraId="5D09AC0E" w14:textId="2F4EA3F4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</w:tcPr>
          <w:p w14:paraId="571A8C12" w14:textId="6C6D9B03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Manjša uporaba; največ 3x na rastno sezono </w:t>
            </w:r>
          </w:p>
        </w:tc>
      </w:tr>
      <w:tr w:rsidR="00E05379" w14:paraId="0DFA639D" w14:textId="77777777" w:rsidTr="452B7A2C">
        <w:trPr>
          <w:trHeight w:val="300"/>
        </w:trPr>
        <w:tc>
          <w:tcPr>
            <w:tcW w:w="2547" w:type="dxa"/>
            <w:vMerge/>
            <w:noWrap/>
            <w:hideMark/>
          </w:tcPr>
          <w:p w14:paraId="7C64AC5C" w14:textId="77777777" w:rsidR="00E05379" w:rsidRDefault="00E05379" w:rsidP="00E05379"/>
        </w:tc>
        <w:tc>
          <w:tcPr>
            <w:tcW w:w="3118" w:type="dxa"/>
            <w:vMerge/>
            <w:noWrap/>
            <w:hideMark/>
          </w:tcPr>
          <w:p w14:paraId="5F623322" w14:textId="77777777" w:rsidR="00E05379" w:rsidRDefault="00E05379" w:rsidP="00E05379"/>
        </w:tc>
        <w:tc>
          <w:tcPr>
            <w:tcW w:w="2268" w:type="dxa"/>
            <w:noWrap/>
            <w:hideMark/>
          </w:tcPr>
          <w:p w14:paraId="26734E47" w14:textId="3525659F" w:rsidR="00E05379" w:rsidRPr="00AD5696" w:rsidRDefault="00E05379" w:rsidP="00E05379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AD5696">
              <w:rPr>
                <w:rFonts w:eastAsia="Tahoma"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35C8A69F" w14:textId="2B1343CA" w:rsidR="00E05379" w:rsidRPr="00AD5696" w:rsidRDefault="00E05379" w:rsidP="00E05379">
            <w:pPr>
              <w:rPr>
                <w:rFonts w:eastAsia="Tahoma" w:cs="Arial"/>
                <w:sz w:val="18"/>
                <w:szCs w:val="18"/>
              </w:rPr>
            </w:pPr>
            <w:proofErr w:type="spellStart"/>
            <w:r w:rsidRPr="00AD5696">
              <w:rPr>
                <w:rFonts w:eastAsia="Tahoma" w:cs="Arial"/>
                <w:sz w:val="18"/>
                <w:szCs w:val="18"/>
              </w:rPr>
              <w:t>S</w:t>
            </w:r>
            <w:r w:rsidR="00AD5696" w:rsidRPr="00AD5696">
              <w:rPr>
                <w:rFonts w:eastAsia="Tahoma" w:cs="Arial"/>
                <w:sz w:val="18"/>
                <w:szCs w:val="18"/>
              </w:rPr>
              <w:t>catto</w:t>
            </w:r>
            <w:proofErr w:type="spellEnd"/>
          </w:p>
        </w:tc>
        <w:tc>
          <w:tcPr>
            <w:tcW w:w="1418" w:type="dxa"/>
            <w:noWrap/>
            <w:hideMark/>
          </w:tcPr>
          <w:p w14:paraId="0A7C92A6" w14:textId="6A7CAB1B" w:rsidR="00E05379" w:rsidRDefault="00E05379" w:rsidP="00E05379">
            <w:r w:rsidRPr="689708E1">
              <w:rPr>
                <w:rFonts w:eastAsia="Arial" w:cs="Arial"/>
                <w:sz w:val="18"/>
                <w:szCs w:val="18"/>
              </w:rPr>
              <w:t>0,3 L/ha</w:t>
            </w:r>
          </w:p>
        </w:tc>
        <w:tc>
          <w:tcPr>
            <w:tcW w:w="1842" w:type="dxa"/>
            <w:noWrap/>
            <w:hideMark/>
          </w:tcPr>
          <w:p w14:paraId="3C3809C7" w14:textId="0CE553E7" w:rsidR="00E05379" w:rsidRDefault="00E05379" w:rsidP="00E05379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noWrap/>
            <w:hideMark/>
          </w:tcPr>
          <w:p w14:paraId="73CF9915" w14:textId="6BADE2E8" w:rsidR="00E05379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največ 3x na rastno sezono</w:t>
            </w:r>
          </w:p>
        </w:tc>
      </w:tr>
      <w:tr w:rsidR="00E05379" w:rsidRPr="00F76055" w14:paraId="483D94CF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2D664B0F" w14:textId="77777777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485A3FB6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94B0AF9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mikarb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EF0D4D6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Pirimor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50 WG</w:t>
            </w:r>
          </w:p>
        </w:tc>
        <w:tc>
          <w:tcPr>
            <w:tcW w:w="1418" w:type="dxa"/>
            <w:noWrap/>
            <w:hideMark/>
          </w:tcPr>
          <w:p w14:paraId="58220289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kg/ha</w:t>
            </w:r>
          </w:p>
        </w:tc>
        <w:tc>
          <w:tcPr>
            <w:tcW w:w="1842" w:type="dxa"/>
            <w:noWrap/>
            <w:hideMark/>
          </w:tcPr>
          <w:p w14:paraId="2BC83815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3B1C5033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1x v rastni sezoni</w:t>
            </w:r>
          </w:p>
        </w:tc>
      </w:tr>
      <w:tr w:rsidR="00E05379" w:rsidRPr="00F76055" w14:paraId="252A1323" w14:textId="77777777" w:rsidTr="452B7A2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3F2D5E5C" w14:textId="77777777" w:rsidR="00E05379" w:rsidRPr="00F76055" w:rsidRDefault="00E05379" w:rsidP="00E0537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ji</w:t>
            </w:r>
            <w:proofErr w:type="spellEnd"/>
          </w:p>
          <w:p w14:paraId="7D82B2B2" w14:textId="472DB2B3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hysanopt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1A0E4D47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31B764F3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3A8950B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418" w:type="dxa"/>
            <w:noWrap/>
            <w:hideMark/>
          </w:tcPr>
          <w:p w14:paraId="2F308B76" w14:textId="6A7CAB1B" w:rsidR="00E05379" w:rsidRDefault="00E05379" w:rsidP="00E05379">
            <w:r w:rsidRPr="274B721E">
              <w:rPr>
                <w:rFonts w:eastAsia="Arial" w:cs="Arial"/>
                <w:sz w:val="18"/>
                <w:szCs w:val="18"/>
              </w:rPr>
              <w:t>0,3 L/ha</w:t>
            </w:r>
          </w:p>
        </w:tc>
        <w:tc>
          <w:tcPr>
            <w:tcW w:w="1842" w:type="dxa"/>
            <w:noWrap/>
            <w:hideMark/>
          </w:tcPr>
          <w:p w14:paraId="789D2CE8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40D0CBDF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E05379" w:rsidRPr="00F76055" w14:paraId="2BCA1B9C" w14:textId="77777777" w:rsidTr="452B7A2C">
        <w:trPr>
          <w:trHeight w:val="290"/>
        </w:trPr>
        <w:tc>
          <w:tcPr>
            <w:tcW w:w="2547" w:type="dxa"/>
            <w:vMerge/>
            <w:noWrap/>
          </w:tcPr>
          <w:p w14:paraId="045179D4" w14:textId="77777777" w:rsidR="00E05379" w:rsidRPr="00F76055" w:rsidRDefault="00E05379" w:rsidP="00E0537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44BB6E9E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658F6A81" w14:textId="2B3074D0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410" w:type="dxa"/>
            <w:noWrap/>
          </w:tcPr>
          <w:p w14:paraId="49F5BF2A" w14:textId="1018F7F3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418" w:type="dxa"/>
            <w:noWrap/>
          </w:tcPr>
          <w:p w14:paraId="73B3821A" w14:textId="65721580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38 L/ha</w:t>
            </w:r>
          </w:p>
        </w:tc>
        <w:tc>
          <w:tcPr>
            <w:tcW w:w="1842" w:type="dxa"/>
            <w:noWrap/>
          </w:tcPr>
          <w:p w14:paraId="4893031A" w14:textId="64AFAD62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</w:tcPr>
          <w:p w14:paraId="4AEAC666" w14:textId="47495786" w:rsidR="00E05379" w:rsidRPr="00F76055" w:rsidRDefault="00E05379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Manjša uporaba; Največ 3x na rastno sezono</w:t>
            </w:r>
          </w:p>
        </w:tc>
      </w:tr>
      <w:tr w:rsidR="00E05379" w:rsidRPr="00F76055" w14:paraId="77894277" w14:textId="77777777" w:rsidTr="452B7A2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5A2CF97C" w14:textId="049CC9AD" w:rsidR="00E05379" w:rsidRPr="00F76055" w:rsidRDefault="00E05379" w:rsidP="00E0537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trune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), </w:t>
            </w:r>
            <w:r w:rsidRPr="00AD5696">
              <w:rPr>
                <w:rFonts w:cs="Arial"/>
                <w:b/>
                <w:bCs/>
                <w:sz w:val="18"/>
                <w:szCs w:val="18"/>
              </w:rPr>
              <w:t>talne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sovke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grot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vMerge w:val="restart"/>
            <w:noWrap/>
            <w:hideMark/>
          </w:tcPr>
          <w:p w14:paraId="0A6BE6BD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8654E0B" w14:textId="7A29708E" w:rsidR="00E05379" w:rsidRPr="00F76055" w:rsidRDefault="00E05379" w:rsidP="00E05379">
            <w:pPr>
              <w:pStyle w:val="Odstavekseznama"/>
              <w:numPr>
                <w:ilvl w:val="0"/>
                <w:numId w:val="2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e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korenja na preorano ledino,</w:t>
            </w:r>
          </w:p>
          <w:p w14:paraId="7F99C8F2" w14:textId="6727F7FB" w:rsidR="00E05379" w:rsidRPr="00F76055" w:rsidRDefault="00E05379" w:rsidP="00E05379">
            <w:pPr>
              <w:pStyle w:val="Odstavekseznama"/>
              <w:numPr>
                <w:ilvl w:val="0"/>
                <w:numId w:val="2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ečkrat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obdela tla.</w:t>
            </w:r>
          </w:p>
          <w:p w14:paraId="49BEEEBD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3CD9A832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05165059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sz w:val="18"/>
                <w:szCs w:val="18"/>
              </w:rPr>
              <w:t>Columbo</w:t>
            </w:r>
            <w:proofErr w:type="spellEnd"/>
            <w:r w:rsidRPr="74692084">
              <w:rPr>
                <w:rFonts w:cs="Arial"/>
                <w:sz w:val="18"/>
                <w:szCs w:val="18"/>
              </w:rPr>
              <w:t xml:space="preserve"> 0,8 MG</w:t>
            </w:r>
          </w:p>
        </w:tc>
        <w:tc>
          <w:tcPr>
            <w:tcW w:w="1418" w:type="dxa"/>
            <w:noWrap/>
            <w:hideMark/>
          </w:tcPr>
          <w:p w14:paraId="44151310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2 kg/ha</w:t>
            </w:r>
          </w:p>
        </w:tc>
        <w:tc>
          <w:tcPr>
            <w:tcW w:w="1842" w:type="dxa"/>
            <w:noWrap/>
            <w:hideMark/>
          </w:tcPr>
          <w:p w14:paraId="77893782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560" w:type="dxa"/>
            <w:noWrap/>
            <w:hideMark/>
          </w:tcPr>
          <w:p w14:paraId="6623693D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b setvi oziroma saditvi</w:t>
            </w:r>
          </w:p>
        </w:tc>
      </w:tr>
      <w:tr w:rsidR="00E05379" w14:paraId="1A3A1234" w14:textId="77777777" w:rsidTr="452B7A2C">
        <w:trPr>
          <w:trHeight w:val="300"/>
        </w:trPr>
        <w:tc>
          <w:tcPr>
            <w:tcW w:w="2547" w:type="dxa"/>
            <w:vMerge/>
            <w:noWrap/>
            <w:hideMark/>
          </w:tcPr>
          <w:p w14:paraId="564195AD" w14:textId="77777777" w:rsidR="00E05379" w:rsidRDefault="00E05379" w:rsidP="00E05379"/>
        </w:tc>
        <w:tc>
          <w:tcPr>
            <w:tcW w:w="3118" w:type="dxa"/>
            <w:vMerge/>
            <w:noWrap/>
            <w:hideMark/>
          </w:tcPr>
          <w:p w14:paraId="62838C28" w14:textId="77777777" w:rsidR="00E05379" w:rsidRDefault="00E05379" w:rsidP="00E05379"/>
        </w:tc>
        <w:tc>
          <w:tcPr>
            <w:tcW w:w="2268" w:type="dxa"/>
            <w:noWrap/>
            <w:hideMark/>
          </w:tcPr>
          <w:p w14:paraId="67E4EE3C" w14:textId="3EC21A19" w:rsidR="00E05379" w:rsidRDefault="00E05379" w:rsidP="00E05379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274B721E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teflu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CB01F11" w14:textId="13C058BC" w:rsidR="00E05379" w:rsidRPr="00AD5696" w:rsidRDefault="00E05379" w:rsidP="00E05379">
            <w:pPr>
              <w:rPr>
                <w:rFonts w:eastAsia="Tahoma" w:cs="Arial"/>
                <w:color w:val="000066"/>
                <w:sz w:val="18"/>
                <w:szCs w:val="18"/>
              </w:rPr>
            </w:pPr>
            <w:proofErr w:type="spellStart"/>
            <w:r w:rsidRPr="00AD5696">
              <w:rPr>
                <w:rFonts w:eastAsia="Tahoma" w:cs="Arial"/>
                <w:sz w:val="18"/>
                <w:szCs w:val="18"/>
              </w:rPr>
              <w:t>S</w:t>
            </w:r>
            <w:r w:rsidR="00AD5696" w:rsidRPr="00AD5696">
              <w:rPr>
                <w:rFonts w:eastAsia="Tahoma" w:cs="Arial"/>
                <w:sz w:val="18"/>
                <w:szCs w:val="18"/>
              </w:rPr>
              <w:t>oilguard</w:t>
            </w:r>
            <w:proofErr w:type="spellEnd"/>
            <w:r w:rsidRPr="00AD5696">
              <w:rPr>
                <w:rFonts w:eastAsia="Tahoma" w:cs="Arial"/>
                <w:sz w:val="18"/>
                <w:szCs w:val="18"/>
              </w:rPr>
              <w:t xml:space="preserve"> 0.5 GR</w:t>
            </w:r>
          </w:p>
        </w:tc>
        <w:tc>
          <w:tcPr>
            <w:tcW w:w="1418" w:type="dxa"/>
            <w:noWrap/>
            <w:hideMark/>
          </w:tcPr>
          <w:p w14:paraId="08F5F0F8" w14:textId="63DBC9E0" w:rsidR="00E05379" w:rsidRDefault="00E05379" w:rsidP="00E05379">
            <w:pPr>
              <w:rPr>
                <w:rFonts w:eastAsia="Arial" w:cs="Arial"/>
                <w:sz w:val="18"/>
                <w:szCs w:val="18"/>
              </w:rPr>
            </w:pPr>
            <w:r w:rsidRPr="689708E1">
              <w:rPr>
                <w:rFonts w:eastAsia="Arial" w:cs="Arial"/>
                <w:sz w:val="18"/>
                <w:szCs w:val="18"/>
              </w:rPr>
              <w:t>15 kg/ha</w:t>
            </w:r>
          </w:p>
        </w:tc>
        <w:tc>
          <w:tcPr>
            <w:tcW w:w="1842" w:type="dxa"/>
            <w:noWrap/>
            <w:hideMark/>
          </w:tcPr>
          <w:p w14:paraId="23B6576A" w14:textId="02077540" w:rsidR="00E05379" w:rsidRDefault="00E05379" w:rsidP="00E05379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560" w:type="dxa"/>
            <w:noWrap/>
            <w:hideMark/>
          </w:tcPr>
          <w:p w14:paraId="6F88C802" w14:textId="4C1025A3" w:rsidR="00E05379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</w:tr>
      <w:tr w:rsidR="00E05379" w:rsidRPr="00F76055" w14:paraId="795DC5C5" w14:textId="77777777" w:rsidTr="452B7A2C">
        <w:trPr>
          <w:trHeight w:val="295"/>
        </w:trPr>
        <w:tc>
          <w:tcPr>
            <w:tcW w:w="2547" w:type="dxa"/>
            <w:vMerge/>
            <w:hideMark/>
          </w:tcPr>
          <w:p w14:paraId="67C7D25A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77DDC219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116C3F82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00CD0C9D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74692084">
              <w:rPr>
                <w:rFonts w:cs="Arial"/>
                <w:sz w:val="18"/>
                <w:szCs w:val="18"/>
              </w:rPr>
              <w:t xml:space="preserve">Trika </w:t>
            </w:r>
            <w:proofErr w:type="spellStart"/>
            <w:r w:rsidRPr="74692084">
              <w:rPr>
                <w:rFonts w:cs="Arial"/>
                <w:sz w:val="18"/>
                <w:szCs w:val="18"/>
              </w:rPr>
              <w:t>expert</w:t>
            </w:r>
            <w:proofErr w:type="spellEnd"/>
          </w:p>
        </w:tc>
        <w:tc>
          <w:tcPr>
            <w:tcW w:w="1418" w:type="dxa"/>
            <w:noWrap/>
            <w:hideMark/>
          </w:tcPr>
          <w:p w14:paraId="556980DB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15 kg/ha</w:t>
            </w:r>
          </w:p>
        </w:tc>
        <w:tc>
          <w:tcPr>
            <w:tcW w:w="1842" w:type="dxa"/>
            <w:noWrap/>
            <w:hideMark/>
          </w:tcPr>
          <w:p w14:paraId="4B8136A3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560" w:type="dxa"/>
            <w:hideMark/>
          </w:tcPr>
          <w:p w14:paraId="3719F1CB" w14:textId="601A8796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</w:tr>
      <w:tr w:rsidR="00E05379" w:rsidRPr="00F76055" w14:paraId="3734AD4C" w14:textId="77777777" w:rsidTr="452B7A2C">
        <w:trPr>
          <w:trHeight w:val="413"/>
        </w:trPr>
        <w:tc>
          <w:tcPr>
            <w:tcW w:w="2547" w:type="dxa"/>
            <w:vMerge/>
          </w:tcPr>
          <w:p w14:paraId="62FD215E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23F60471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30152F1B" w14:textId="77777777" w:rsidR="00E05379" w:rsidRPr="00F76055" w:rsidRDefault="00E05379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7230" w:type="dxa"/>
            <w:gridSpan w:val="4"/>
            <w:noWrap/>
          </w:tcPr>
          <w:p w14:paraId="180FF4F2" w14:textId="74D1FC41" w:rsidR="0009486A" w:rsidRPr="00F76055" w:rsidRDefault="00E05379" w:rsidP="00E05379">
            <w:pPr>
              <w:rPr>
                <w:rFonts w:cs="Arial"/>
                <w:sz w:val="18"/>
                <w:szCs w:val="18"/>
              </w:rPr>
            </w:pPr>
            <w:r w:rsidRPr="74692084">
              <w:rPr>
                <w:rFonts w:cs="Arial"/>
                <w:sz w:val="18"/>
                <w:szCs w:val="18"/>
              </w:rPr>
              <w:t>V enkratnem odmerku, le v sadilne brazde. Uporaba v času setve. Sredstvo je treba popolnoma vdelati v tla.</w:t>
            </w:r>
          </w:p>
        </w:tc>
      </w:tr>
      <w:tr w:rsidR="0009486A" w:rsidRPr="00F76055" w14:paraId="4947D0B2" w14:textId="77777777" w:rsidTr="452B7A2C">
        <w:trPr>
          <w:trHeight w:val="290"/>
        </w:trPr>
        <w:tc>
          <w:tcPr>
            <w:tcW w:w="2547" w:type="dxa"/>
            <w:vMerge w:val="restart"/>
            <w:hideMark/>
          </w:tcPr>
          <w:p w14:paraId="08937DE0" w14:textId="77777777" w:rsidR="0009486A" w:rsidRPr="00F76055" w:rsidRDefault="0009486A" w:rsidP="00E0537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olži   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1D50A47D" w14:textId="77777777" w:rsidR="0009486A" w:rsidRPr="00F76055" w:rsidRDefault="0009486A" w:rsidP="00E05379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56FDC783" w14:textId="2697C626" w:rsidR="0009486A" w:rsidRPr="00F76055" w:rsidRDefault="0009486A" w:rsidP="00AD5696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vMerge w:val="restart"/>
            <w:noWrap/>
            <w:hideMark/>
          </w:tcPr>
          <w:p w14:paraId="1429FCF3" w14:textId="77777777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elezov fosfat</w:t>
            </w:r>
          </w:p>
          <w:p w14:paraId="60DBCA8C" w14:textId="38317C3A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6AF65484" w14:textId="77777777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418" w:type="dxa"/>
            <w:noWrap/>
            <w:hideMark/>
          </w:tcPr>
          <w:p w14:paraId="07154F3B" w14:textId="77777777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842" w:type="dxa"/>
            <w:noWrap/>
            <w:hideMark/>
          </w:tcPr>
          <w:p w14:paraId="578D46E6" w14:textId="6AEE6D6E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  <w:hideMark/>
          </w:tcPr>
          <w:p w14:paraId="61E5D5CC" w14:textId="77777777" w:rsidR="0009486A" w:rsidRPr="00F76055" w:rsidRDefault="0009486A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09486A" w:rsidRPr="00F76055" w14:paraId="35BCE723" w14:textId="77777777" w:rsidTr="452B7A2C">
        <w:trPr>
          <w:trHeight w:val="290"/>
        </w:trPr>
        <w:tc>
          <w:tcPr>
            <w:tcW w:w="2547" w:type="dxa"/>
            <w:vMerge/>
          </w:tcPr>
          <w:p w14:paraId="0D26B0DF" w14:textId="77777777" w:rsidR="0009486A" w:rsidRPr="00F76055" w:rsidRDefault="0009486A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205C203F" w14:textId="77777777" w:rsidR="0009486A" w:rsidRPr="00F76055" w:rsidRDefault="0009486A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094DE46F" w14:textId="61123FE4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0C413E1C" w14:textId="692954CD" w:rsidR="0009486A" w:rsidRPr="74692084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418" w:type="dxa"/>
            <w:noWrap/>
          </w:tcPr>
          <w:p w14:paraId="3DF86C19" w14:textId="4EC8A016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842" w:type="dxa"/>
            <w:noWrap/>
          </w:tcPr>
          <w:p w14:paraId="7E57D032" w14:textId="1332090B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</w:tcPr>
          <w:p w14:paraId="09DB1B8F" w14:textId="000276CD" w:rsidR="0009486A" w:rsidRPr="00167831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167831">
              <w:rPr>
                <w:rFonts w:cs="Arial"/>
                <w:color w:val="00B050"/>
                <w:sz w:val="18"/>
                <w:szCs w:val="18"/>
              </w:rPr>
              <w:t>max</w:t>
            </w:r>
            <w:proofErr w:type="spellEnd"/>
            <w:r w:rsidRPr="00167831">
              <w:rPr>
                <w:rFonts w:cs="Arial"/>
                <w:color w:val="00B050"/>
                <w:sz w:val="18"/>
                <w:szCs w:val="18"/>
              </w:rPr>
              <w:t>. odmerek 28 kg/ha na leto na isti površini</w:t>
            </w:r>
          </w:p>
        </w:tc>
      </w:tr>
      <w:tr w:rsidR="0009486A" w:rsidRPr="00F76055" w14:paraId="1BE48829" w14:textId="77777777" w:rsidTr="452B7A2C">
        <w:trPr>
          <w:trHeight w:val="290"/>
        </w:trPr>
        <w:tc>
          <w:tcPr>
            <w:tcW w:w="2547" w:type="dxa"/>
            <w:vMerge/>
          </w:tcPr>
          <w:p w14:paraId="257D3716" w14:textId="77777777" w:rsidR="0009486A" w:rsidRPr="00F76055" w:rsidRDefault="0009486A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4FB6FF6A" w14:textId="77777777" w:rsidR="0009486A" w:rsidRPr="00F76055" w:rsidRDefault="0009486A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3A7156BB" w14:textId="77777777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291919E1" w14:textId="3CA310D9" w:rsidR="0009486A" w:rsidRPr="74692084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418" w:type="dxa"/>
            <w:noWrap/>
          </w:tcPr>
          <w:p w14:paraId="43028D54" w14:textId="1F6FC1AC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842" w:type="dxa"/>
            <w:noWrap/>
          </w:tcPr>
          <w:p w14:paraId="53F49905" w14:textId="03D84F82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</w:tcPr>
          <w:p w14:paraId="699F35EC" w14:textId="2D20126A" w:rsidR="0009486A" w:rsidRPr="00167831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167831">
              <w:rPr>
                <w:rFonts w:cs="Arial"/>
                <w:color w:val="00B050"/>
                <w:sz w:val="18"/>
                <w:szCs w:val="18"/>
              </w:rPr>
              <w:t>max</w:t>
            </w:r>
            <w:proofErr w:type="spellEnd"/>
            <w:r w:rsidRPr="00167831">
              <w:rPr>
                <w:rFonts w:cs="Arial"/>
                <w:color w:val="00B050"/>
                <w:sz w:val="18"/>
                <w:szCs w:val="18"/>
              </w:rPr>
              <w:t>. odmerek 200 kg/ha na leto na isti površini</w:t>
            </w:r>
          </w:p>
        </w:tc>
      </w:tr>
      <w:tr w:rsidR="0009486A" w:rsidRPr="00F76055" w14:paraId="6A734462" w14:textId="77777777" w:rsidTr="452B7A2C">
        <w:trPr>
          <w:trHeight w:val="290"/>
        </w:trPr>
        <w:tc>
          <w:tcPr>
            <w:tcW w:w="2547" w:type="dxa"/>
            <w:vMerge/>
          </w:tcPr>
          <w:p w14:paraId="1E8CCA10" w14:textId="77777777" w:rsidR="0009486A" w:rsidRPr="00F76055" w:rsidRDefault="0009486A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1A309391" w14:textId="77777777" w:rsidR="0009486A" w:rsidRPr="00F76055" w:rsidRDefault="0009486A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5499EDA7" w14:textId="77777777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303F008D" w14:textId="57044C31" w:rsidR="0009486A" w:rsidRPr="74692084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418" w:type="dxa"/>
            <w:noWrap/>
          </w:tcPr>
          <w:p w14:paraId="7C04F5BD" w14:textId="230BA7FD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842" w:type="dxa"/>
            <w:noWrap/>
          </w:tcPr>
          <w:p w14:paraId="65544FAA" w14:textId="5CEAE813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560" w:type="dxa"/>
            <w:noWrap/>
          </w:tcPr>
          <w:p w14:paraId="6E811E46" w14:textId="77777777" w:rsidR="0009486A" w:rsidRPr="00F76055" w:rsidRDefault="0009486A" w:rsidP="00E05379">
            <w:pPr>
              <w:rPr>
                <w:rFonts w:cs="Arial"/>
                <w:sz w:val="18"/>
                <w:szCs w:val="18"/>
              </w:rPr>
            </w:pPr>
          </w:p>
        </w:tc>
      </w:tr>
      <w:tr w:rsidR="0009486A" w:rsidRPr="00F76055" w14:paraId="0C320B71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631E117B" w14:textId="77777777" w:rsidR="0009486A" w:rsidRPr="00F76055" w:rsidRDefault="0009486A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13918D34" w14:textId="77777777" w:rsidR="0009486A" w:rsidRPr="00F76055" w:rsidRDefault="0009486A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51E2BE7C" w14:textId="77885C4A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02B2768A" w14:textId="77777777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Polžomor</w:t>
            </w:r>
            <w:proofErr w:type="spellEnd"/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 vaba za zatiranje polžev</w:t>
            </w:r>
          </w:p>
        </w:tc>
        <w:tc>
          <w:tcPr>
            <w:tcW w:w="1418" w:type="dxa"/>
            <w:noWrap/>
            <w:hideMark/>
          </w:tcPr>
          <w:p w14:paraId="137A374B" w14:textId="77777777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842" w:type="dxa"/>
            <w:noWrap/>
            <w:hideMark/>
          </w:tcPr>
          <w:p w14:paraId="52A803B3" w14:textId="1F93AF69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  <w:hideMark/>
          </w:tcPr>
          <w:p w14:paraId="12A2D780" w14:textId="77777777" w:rsidR="0009486A" w:rsidRPr="00F76055" w:rsidRDefault="0009486A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09486A" w:rsidRPr="00F76055" w14:paraId="6EAD9284" w14:textId="77777777" w:rsidTr="452B7A2C">
        <w:trPr>
          <w:trHeight w:val="290"/>
        </w:trPr>
        <w:tc>
          <w:tcPr>
            <w:tcW w:w="2547" w:type="dxa"/>
            <w:vMerge/>
            <w:hideMark/>
          </w:tcPr>
          <w:p w14:paraId="76ED9B87" w14:textId="77777777" w:rsidR="0009486A" w:rsidRPr="00F76055" w:rsidRDefault="0009486A" w:rsidP="00E05379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14749410" w14:textId="77777777" w:rsidR="0009486A" w:rsidRPr="00F76055" w:rsidRDefault="0009486A" w:rsidP="00E0537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5760F3C4" w14:textId="5C715EE5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3D748AC2" w14:textId="77777777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Solabiol</w:t>
            </w:r>
            <w:proofErr w:type="spellEnd"/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418" w:type="dxa"/>
            <w:noWrap/>
            <w:hideMark/>
          </w:tcPr>
          <w:p w14:paraId="3AFC052D" w14:textId="77777777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842" w:type="dxa"/>
            <w:noWrap/>
            <w:hideMark/>
          </w:tcPr>
          <w:p w14:paraId="715F5ADF" w14:textId="124831DC" w:rsidR="0009486A" w:rsidRPr="00F76055" w:rsidRDefault="0009486A" w:rsidP="00E05379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  <w:hideMark/>
          </w:tcPr>
          <w:p w14:paraId="722E20CF" w14:textId="77777777" w:rsidR="0009486A" w:rsidRPr="00F76055" w:rsidRDefault="0009486A" w:rsidP="00E0537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</w:tbl>
    <w:p w14:paraId="6B75781B" w14:textId="3EEE9414" w:rsidR="007B02BB" w:rsidRPr="00F76055" w:rsidRDefault="007B02BB" w:rsidP="00645E4C">
      <w:pPr>
        <w:ind w:right="185"/>
        <w:jc w:val="left"/>
        <w:rPr>
          <w:rFonts w:cs="Arial"/>
          <w:szCs w:val="20"/>
        </w:rPr>
      </w:pPr>
    </w:p>
    <w:p w14:paraId="61B3A4F8" w14:textId="77777777" w:rsidR="00977E64" w:rsidRPr="00F76055" w:rsidRDefault="00977E64" w:rsidP="00645E4C">
      <w:pPr>
        <w:ind w:right="185"/>
        <w:jc w:val="left"/>
        <w:rPr>
          <w:rFonts w:cs="Arial"/>
          <w:szCs w:val="20"/>
        </w:rPr>
      </w:pPr>
    </w:p>
    <w:p w14:paraId="6EB1C981" w14:textId="752B12BA" w:rsidR="003B27EA" w:rsidRPr="00F76055" w:rsidRDefault="003B27EA" w:rsidP="00977E64">
      <w:pPr>
        <w:pStyle w:val="Naslov2"/>
        <w:spacing w:before="0" w:after="0"/>
        <w:rPr>
          <w:lang w:val="sl-SI"/>
        </w:rPr>
      </w:pPr>
      <w:bookmarkStart w:id="610" w:name="_Toc167122154"/>
      <w:bookmarkStart w:id="611" w:name="_Toc167122389"/>
      <w:bookmarkStart w:id="612" w:name="_Toc170778106"/>
      <w:bookmarkStart w:id="613" w:name="_Toc166556120"/>
      <w:bookmarkStart w:id="614" w:name="_Toc215563127"/>
      <w:bookmarkStart w:id="615" w:name="_Toc91332676"/>
      <w:bookmarkStart w:id="616" w:name="_Toc91332898"/>
      <w:bookmarkStart w:id="617" w:name="_Toc91333104"/>
      <w:r w:rsidRPr="00F76055">
        <w:rPr>
          <w:lang w:val="sl-SI"/>
        </w:rPr>
        <w:t>INTEGRIRANO VARSTVO ZELENE</w:t>
      </w:r>
      <w:bookmarkEnd w:id="610"/>
      <w:bookmarkEnd w:id="611"/>
      <w:bookmarkEnd w:id="612"/>
    </w:p>
    <w:p w14:paraId="107A4D27" w14:textId="77777777" w:rsidR="00977E64" w:rsidRPr="00F76055" w:rsidRDefault="00977E64" w:rsidP="00977E64"/>
    <w:tbl>
      <w:tblPr>
        <w:tblStyle w:val="Tabelamrea2"/>
        <w:tblW w:w="15163" w:type="dxa"/>
        <w:tblLayout w:type="fixed"/>
        <w:tblLook w:val="04A0" w:firstRow="1" w:lastRow="0" w:firstColumn="1" w:lastColumn="0" w:noHBand="0" w:noVBand="1"/>
      </w:tblPr>
      <w:tblGrid>
        <w:gridCol w:w="2547"/>
        <w:gridCol w:w="3118"/>
        <w:gridCol w:w="2268"/>
        <w:gridCol w:w="2410"/>
        <w:gridCol w:w="1418"/>
        <w:gridCol w:w="1842"/>
        <w:gridCol w:w="1560"/>
      </w:tblGrid>
      <w:tr w:rsidR="003B27EA" w:rsidRPr="00F76055" w14:paraId="7C58EB9B" w14:textId="77777777" w:rsidTr="060EC54C">
        <w:trPr>
          <w:trHeight w:val="300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1CC335B8" w14:textId="77777777" w:rsidR="003B27EA" w:rsidRPr="00F76055" w:rsidRDefault="003B27EA" w:rsidP="003B27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3118" w:type="dxa"/>
            <w:shd w:val="clear" w:color="auto" w:fill="F2F2F2" w:themeFill="background1" w:themeFillShade="F2"/>
            <w:hideMark/>
          </w:tcPr>
          <w:p w14:paraId="07F08D51" w14:textId="77777777" w:rsidR="003B27EA" w:rsidRPr="00F76055" w:rsidRDefault="003B27EA" w:rsidP="003B27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326A1C1E" w14:textId="77777777" w:rsidR="003B27EA" w:rsidRPr="00F76055" w:rsidRDefault="003B27EA" w:rsidP="003B27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410" w:type="dxa"/>
            <w:shd w:val="clear" w:color="auto" w:fill="F2F2F2" w:themeFill="background1" w:themeFillShade="F2"/>
            <w:hideMark/>
          </w:tcPr>
          <w:p w14:paraId="2BC56D83" w14:textId="77777777" w:rsidR="003B27EA" w:rsidRPr="00F76055" w:rsidRDefault="1762131F" w:rsidP="003B27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60EC54C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418" w:type="dxa"/>
            <w:shd w:val="clear" w:color="auto" w:fill="F2F2F2" w:themeFill="background1" w:themeFillShade="F2"/>
            <w:hideMark/>
          </w:tcPr>
          <w:p w14:paraId="5007006C" w14:textId="77777777" w:rsidR="003B27EA" w:rsidRPr="00F76055" w:rsidRDefault="003B27EA" w:rsidP="003B27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842" w:type="dxa"/>
            <w:shd w:val="clear" w:color="auto" w:fill="F2F2F2" w:themeFill="background1" w:themeFillShade="F2"/>
            <w:hideMark/>
          </w:tcPr>
          <w:p w14:paraId="37A8142A" w14:textId="2FE41A08" w:rsidR="003B27EA" w:rsidRPr="00F76055" w:rsidRDefault="003B27EA" w:rsidP="003B27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</w:t>
            </w:r>
            <w:r w:rsidR="00DC7E35" w:rsidRPr="00F76055">
              <w:rPr>
                <w:rFonts w:cs="Arial"/>
                <w:b/>
                <w:bCs/>
                <w:sz w:val="18"/>
                <w:szCs w:val="18"/>
              </w:rPr>
              <w:t xml:space="preserve"> (dni)</w:t>
            </w:r>
          </w:p>
        </w:tc>
        <w:tc>
          <w:tcPr>
            <w:tcW w:w="1560" w:type="dxa"/>
            <w:shd w:val="clear" w:color="auto" w:fill="F2F2F2" w:themeFill="background1" w:themeFillShade="F2"/>
            <w:hideMark/>
          </w:tcPr>
          <w:p w14:paraId="461A5C6F" w14:textId="77777777" w:rsidR="003B27EA" w:rsidRPr="00F76055" w:rsidRDefault="003B27EA" w:rsidP="003B27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3B27EA" w:rsidRPr="00F76055" w14:paraId="3F7D8EBD" w14:textId="77777777" w:rsidTr="060EC54C">
        <w:trPr>
          <w:trHeight w:val="300"/>
        </w:trPr>
        <w:tc>
          <w:tcPr>
            <w:tcW w:w="2547" w:type="dxa"/>
            <w:vMerge w:val="restart"/>
            <w:noWrap/>
            <w:hideMark/>
          </w:tcPr>
          <w:p w14:paraId="7A539EFA" w14:textId="259DF6FC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pegavosti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                      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vMerge w:val="restart"/>
            <w:noWrap/>
            <w:hideMark/>
          </w:tcPr>
          <w:p w14:paraId="7506DED1" w14:textId="77777777" w:rsidR="003B27EA" w:rsidRPr="00F76055" w:rsidRDefault="003B27EA" w:rsidP="003B27EA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39EFDD3" w14:textId="2E5A56C3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 seje</w:t>
            </w:r>
            <w:r w:rsidR="00BC1FAA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razkuženo seme</w:t>
            </w:r>
            <w:r w:rsidR="00A342F8" w:rsidRPr="00F76055">
              <w:rPr>
                <w:rFonts w:cs="Arial"/>
                <w:sz w:val="18"/>
                <w:szCs w:val="18"/>
              </w:rPr>
              <w:t>,</w:t>
            </w:r>
          </w:p>
          <w:p w14:paraId="257C51E9" w14:textId="18534B02" w:rsidR="003B27EA" w:rsidRPr="00F76055" w:rsidRDefault="003B27EA" w:rsidP="003B27EA">
            <w:pPr>
              <w:spacing w:after="160" w:line="259" w:lineRule="auto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 uniči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rastlinske ostanke.</w:t>
            </w:r>
          </w:p>
          <w:p w14:paraId="2D5F0B59" w14:textId="77777777" w:rsidR="003B27EA" w:rsidRPr="00F76055" w:rsidRDefault="003B27EA" w:rsidP="003B27EA">
            <w:pPr>
              <w:spacing w:after="160" w:line="259" w:lineRule="auto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hideMark/>
          </w:tcPr>
          <w:p w14:paraId="3243158C" w14:textId="77777777" w:rsidR="003B27EA" w:rsidRPr="0009486A" w:rsidRDefault="1762131F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09486A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hideMark/>
          </w:tcPr>
          <w:p w14:paraId="529E68E3" w14:textId="77777777" w:rsidR="003B27EA" w:rsidRPr="00F76055" w:rsidRDefault="1762131F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222A9BD1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57A8621D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62928E2C" w14:textId="1DB787EA" w:rsidR="003B27EA" w:rsidRPr="00F76055" w:rsidRDefault="003B27EA" w:rsidP="17177FD4">
            <w:pPr>
              <w:jc w:val="left"/>
              <w:rPr>
                <w:rFonts w:cs="Arial"/>
                <w:sz w:val="18"/>
                <w:szCs w:val="18"/>
              </w:rPr>
            </w:pPr>
            <w:r w:rsidRPr="17177FD4">
              <w:rPr>
                <w:rFonts w:cs="Arial"/>
                <w:sz w:val="18"/>
                <w:szCs w:val="18"/>
              </w:rPr>
              <w:t>največ 2x v eni rastni sezoni</w:t>
            </w:r>
          </w:p>
          <w:p w14:paraId="71C8CD6C" w14:textId="4BED4B5E" w:rsidR="003B27EA" w:rsidRPr="00F76055" w:rsidRDefault="68CF5C3D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17177FD4">
              <w:rPr>
                <w:rFonts w:cs="Arial"/>
                <w:sz w:val="18"/>
                <w:szCs w:val="18"/>
              </w:rPr>
              <w:t>gomoljn</w:t>
            </w:r>
            <w:r w:rsidR="00E53F19">
              <w:rPr>
                <w:rFonts w:cs="Arial"/>
                <w:sz w:val="18"/>
                <w:szCs w:val="18"/>
              </w:rPr>
              <w:t>a</w:t>
            </w:r>
            <w:proofErr w:type="spellEnd"/>
            <w:r w:rsidRPr="17177FD4">
              <w:rPr>
                <w:rFonts w:cs="Arial"/>
                <w:sz w:val="18"/>
                <w:szCs w:val="18"/>
              </w:rPr>
              <w:t xml:space="preserve"> in belušn</w:t>
            </w:r>
            <w:r w:rsidR="00E53F19">
              <w:rPr>
                <w:rFonts w:cs="Arial"/>
                <w:sz w:val="18"/>
                <w:szCs w:val="18"/>
              </w:rPr>
              <w:t>a</w:t>
            </w:r>
            <w:r w:rsidRPr="17177FD4">
              <w:rPr>
                <w:rFonts w:cs="Arial"/>
                <w:sz w:val="18"/>
                <w:szCs w:val="18"/>
              </w:rPr>
              <w:t xml:space="preserve"> zeleni</w:t>
            </w:r>
          </w:p>
        </w:tc>
      </w:tr>
      <w:tr w:rsidR="003B27EA" w:rsidRPr="00F76055" w14:paraId="5CA84E35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4ED9AEB8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10109C51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6849903D" w14:textId="77777777" w:rsidR="003B27EA" w:rsidRPr="0009486A" w:rsidRDefault="1762131F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09486A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hideMark/>
          </w:tcPr>
          <w:p w14:paraId="692F5291" w14:textId="77777777" w:rsidR="003B27EA" w:rsidRPr="00F76055" w:rsidRDefault="1762131F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18" w:type="dxa"/>
            <w:noWrap/>
            <w:hideMark/>
          </w:tcPr>
          <w:p w14:paraId="577F7FC8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51560634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6C38DDF7" w14:textId="5DD27E99" w:rsidR="003B27EA" w:rsidRPr="00F76055" w:rsidRDefault="1D02CB0D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17177FD4">
              <w:rPr>
                <w:rFonts w:cs="Arial"/>
                <w:sz w:val="18"/>
                <w:szCs w:val="18"/>
              </w:rPr>
              <w:t>gomoljn</w:t>
            </w:r>
            <w:r w:rsidR="00E53F19">
              <w:rPr>
                <w:rFonts w:cs="Arial"/>
                <w:sz w:val="18"/>
                <w:szCs w:val="18"/>
              </w:rPr>
              <w:t>a</w:t>
            </w:r>
            <w:proofErr w:type="spellEnd"/>
            <w:r w:rsidRPr="17177FD4">
              <w:rPr>
                <w:rFonts w:cs="Arial"/>
                <w:sz w:val="18"/>
                <w:szCs w:val="18"/>
              </w:rPr>
              <w:t xml:space="preserve"> in belušn</w:t>
            </w:r>
            <w:r w:rsidR="00E53F19">
              <w:rPr>
                <w:rFonts w:cs="Arial"/>
                <w:sz w:val="18"/>
                <w:szCs w:val="18"/>
              </w:rPr>
              <w:t>a</w:t>
            </w:r>
            <w:r w:rsidRPr="17177FD4">
              <w:rPr>
                <w:rFonts w:cs="Arial"/>
                <w:sz w:val="18"/>
                <w:szCs w:val="18"/>
              </w:rPr>
              <w:t xml:space="preserve"> zeleni</w:t>
            </w:r>
          </w:p>
        </w:tc>
      </w:tr>
      <w:tr w:rsidR="003B27EA" w:rsidRPr="00F76055" w14:paraId="030F114D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3FCD1C4C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3AC36FAB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69FC7B6" w14:textId="0A0EA06E" w:rsidR="003B27EA" w:rsidRPr="0009486A" w:rsidRDefault="003B27EA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09486A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09486A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09486A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09486A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09486A">
              <w:rPr>
                <w:rFonts w:cs="Arial"/>
                <w:color w:val="00B050"/>
                <w:sz w:val="18"/>
                <w:szCs w:val="18"/>
              </w:rPr>
              <w:t>(</w:t>
            </w:r>
            <w:proofErr w:type="spellStart"/>
            <w:r w:rsidRPr="0009486A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09486A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09486A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09486A">
              <w:rPr>
                <w:rFonts w:cs="Arial"/>
                <w:color w:val="00B050"/>
                <w:sz w:val="18"/>
                <w:szCs w:val="18"/>
              </w:rPr>
              <w:t>) s</w:t>
            </w:r>
            <w:r w:rsidR="0009486A" w:rsidRPr="0009486A">
              <w:rPr>
                <w:rFonts w:cs="Arial"/>
                <w:color w:val="00B050"/>
                <w:sz w:val="18"/>
                <w:szCs w:val="18"/>
              </w:rPr>
              <w:t>ev</w:t>
            </w:r>
            <w:r w:rsidRPr="0009486A">
              <w:rPr>
                <w:rFonts w:cs="Arial"/>
                <w:color w:val="00B050"/>
                <w:sz w:val="18"/>
                <w:szCs w:val="18"/>
              </w:rPr>
              <w:t>. QST 713</w:t>
            </w:r>
          </w:p>
        </w:tc>
        <w:tc>
          <w:tcPr>
            <w:tcW w:w="2410" w:type="dxa"/>
            <w:hideMark/>
          </w:tcPr>
          <w:p w14:paraId="6ABD9417" w14:textId="77777777" w:rsidR="003B27EA" w:rsidRPr="00F76055" w:rsidRDefault="1762131F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418" w:type="dxa"/>
            <w:noWrap/>
            <w:hideMark/>
          </w:tcPr>
          <w:p w14:paraId="05E723AE" w14:textId="77777777" w:rsidR="003B27EA" w:rsidRPr="00F76055" w:rsidRDefault="003B27EA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842" w:type="dxa"/>
            <w:noWrap/>
            <w:hideMark/>
          </w:tcPr>
          <w:p w14:paraId="0F507E37" w14:textId="724D6C17" w:rsidR="003B27EA" w:rsidRPr="00F76055" w:rsidRDefault="005B0D67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  <w:hideMark/>
          </w:tcPr>
          <w:p w14:paraId="1E06B9B5" w14:textId="77777777" w:rsidR="003B27EA" w:rsidRPr="00F76055" w:rsidRDefault="003B27EA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gomolj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elena</w:t>
            </w:r>
          </w:p>
        </w:tc>
      </w:tr>
      <w:tr w:rsidR="003B27EA" w:rsidRPr="00F76055" w14:paraId="182B4025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74176174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40029EF9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F997C5E" w14:textId="77777777" w:rsidR="003B27EA" w:rsidRPr="0009486A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09486A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09486A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09486A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hideMark/>
          </w:tcPr>
          <w:p w14:paraId="7E44E7AE" w14:textId="77777777" w:rsidR="003B27EA" w:rsidRPr="00F76055" w:rsidRDefault="1762131F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  <w:hideMark/>
          </w:tcPr>
          <w:p w14:paraId="3478EDA1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842" w:type="dxa"/>
            <w:noWrap/>
            <w:hideMark/>
          </w:tcPr>
          <w:p w14:paraId="1E41173A" w14:textId="7C76A162" w:rsidR="003B27EA" w:rsidRPr="00F76055" w:rsidRDefault="00376A91" w:rsidP="003B27EA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4224C876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gomolj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elena, največ 2x v sezoni</w:t>
            </w:r>
          </w:p>
        </w:tc>
      </w:tr>
      <w:tr w:rsidR="003B27EA" w:rsidRPr="00F76055" w14:paraId="06FB089D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4E4886C9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4F67A177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55AA20E7" w14:textId="77777777" w:rsidR="003B27EA" w:rsidRPr="0009486A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09486A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hideMark/>
          </w:tcPr>
          <w:p w14:paraId="7ABD337A" w14:textId="77777777" w:rsidR="003B27EA" w:rsidRPr="00F76055" w:rsidRDefault="1762131F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418" w:type="dxa"/>
            <w:noWrap/>
            <w:hideMark/>
          </w:tcPr>
          <w:p w14:paraId="476CCF4C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345979BE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67A02D69" w14:textId="55473377" w:rsidR="003B27EA" w:rsidRPr="00F76055" w:rsidRDefault="00E53F19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g</w:t>
            </w:r>
            <w:r w:rsidR="7618FDBE" w:rsidRPr="17177FD4">
              <w:rPr>
                <w:rFonts w:cs="Arial"/>
                <w:sz w:val="18"/>
                <w:szCs w:val="18"/>
              </w:rPr>
              <w:t>omoljn</w:t>
            </w:r>
            <w:r>
              <w:rPr>
                <w:rFonts w:cs="Arial"/>
                <w:sz w:val="18"/>
                <w:szCs w:val="18"/>
              </w:rPr>
              <w:t>a</w:t>
            </w:r>
            <w:proofErr w:type="spellEnd"/>
            <w:r w:rsidR="7618FDBE" w:rsidRPr="17177FD4">
              <w:rPr>
                <w:rFonts w:cs="Arial"/>
                <w:sz w:val="18"/>
                <w:szCs w:val="18"/>
              </w:rPr>
              <w:t xml:space="preserve"> in belušn</w:t>
            </w:r>
            <w:r>
              <w:rPr>
                <w:rFonts w:cs="Arial"/>
                <w:sz w:val="18"/>
                <w:szCs w:val="18"/>
              </w:rPr>
              <w:t>a</w:t>
            </w:r>
            <w:r w:rsidR="7618FDBE" w:rsidRPr="17177FD4">
              <w:rPr>
                <w:rFonts w:cs="Arial"/>
                <w:sz w:val="18"/>
                <w:szCs w:val="18"/>
              </w:rPr>
              <w:t xml:space="preserve"> zeleni</w:t>
            </w:r>
          </w:p>
        </w:tc>
      </w:tr>
      <w:tr w:rsidR="05D012CD" w14:paraId="7680E8E6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693BD7B4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1D73DFDE" w14:textId="77777777" w:rsidR="006E5ECE" w:rsidRDefault="006E5ECE"/>
        </w:tc>
        <w:tc>
          <w:tcPr>
            <w:tcW w:w="2268" w:type="dxa"/>
            <w:hideMark/>
          </w:tcPr>
          <w:p w14:paraId="40D09FAF" w14:textId="13B4A56A" w:rsidR="4451965E" w:rsidRPr="0009486A" w:rsidRDefault="4451965E" w:rsidP="05D012CD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009486A">
              <w:rPr>
                <w:rFonts w:eastAsia="Tahoma" w:cs="Arial"/>
                <w:color w:val="000000" w:themeColor="text1"/>
                <w:sz w:val="18"/>
                <w:szCs w:val="18"/>
              </w:rPr>
              <w:t>fluazinam</w:t>
            </w:r>
            <w:proofErr w:type="spellEnd"/>
          </w:p>
        </w:tc>
        <w:tc>
          <w:tcPr>
            <w:tcW w:w="2410" w:type="dxa"/>
            <w:hideMark/>
          </w:tcPr>
          <w:p w14:paraId="592A3A95" w14:textId="7A7BFC9C" w:rsidR="4451965E" w:rsidRPr="0009486A" w:rsidRDefault="5693FCB6" w:rsidP="05D012CD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09486A">
              <w:rPr>
                <w:rFonts w:eastAsia="Tahoma" w:cs="Arial"/>
                <w:color w:val="000000" w:themeColor="text1"/>
                <w:sz w:val="18"/>
                <w:szCs w:val="18"/>
              </w:rPr>
              <w:t>B</w:t>
            </w:r>
            <w:r w:rsidR="00E53F19" w:rsidRPr="0009486A">
              <w:rPr>
                <w:rFonts w:eastAsia="Tahoma" w:cs="Arial"/>
                <w:color w:val="000000" w:themeColor="text1"/>
                <w:sz w:val="18"/>
                <w:szCs w:val="18"/>
              </w:rPr>
              <w:t>anjo</w:t>
            </w:r>
          </w:p>
        </w:tc>
        <w:tc>
          <w:tcPr>
            <w:tcW w:w="1418" w:type="dxa"/>
            <w:noWrap/>
            <w:hideMark/>
          </w:tcPr>
          <w:p w14:paraId="1B61D2A2" w14:textId="39A9AFAC" w:rsidR="4451965E" w:rsidRDefault="4451965E" w:rsidP="05D012CD">
            <w:pPr>
              <w:jc w:val="left"/>
            </w:pPr>
            <w:r w:rsidRPr="05D012CD">
              <w:rPr>
                <w:rFonts w:eastAsia="Arial" w:cs="Arial"/>
                <w:sz w:val="18"/>
                <w:szCs w:val="18"/>
              </w:rPr>
              <w:t>0,2 L/ha</w:t>
            </w:r>
          </w:p>
        </w:tc>
        <w:tc>
          <w:tcPr>
            <w:tcW w:w="1842" w:type="dxa"/>
            <w:noWrap/>
            <w:hideMark/>
          </w:tcPr>
          <w:p w14:paraId="69881107" w14:textId="2A90F66F" w:rsidR="4451965E" w:rsidRDefault="4451965E" w:rsidP="05D012CD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37B70945" w14:textId="0242CDF8" w:rsidR="4451965E" w:rsidRDefault="39D74C74" w:rsidP="17177FD4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17177FD4">
              <w:rPr>
                <w:rFonts w:eastAsia="Arial" w:cs="Arial"/>
                <w:sz w:val="18"/>
                <w:szCs w:val="18"/>
              </w:rPr>
              <w:t xml:space="preserve">največ 2-krat </w:t>
            </w:r>
          </w:p>
          <w:p w14:paraId="0A9135B3" w14:textId="1A4B3C7B" w:rsidR="4451965E" w:rsidRDefault="0097172B" w:rsidP="05D012CD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>
              <w:rPr>
                <w:rFonts w:eastAsia="Arial" w:cs="Arial"/>
                <w:sz w:val="18"/>
                <w:szCs w:val="18"/>
              </w:rPr>
              <w:t>g</w:t>
            </w:r>
            <w:r w:rsidR="78DB65A2" w:rsidRPr="17177FD4">
              <w:rPr>
                <w:rFonts w:eastAsia="Arial" w:cs="Arial"/>
                <w:sz w:val="18"/>
                <w:szCs w:val="18"/>
              </w:rPr>
              <w:t>omoljn</w:t>
            </w:r>
            <w:r>
              <w:rPr>
                <w:rFonts w:eastAsia="Arial" w:cs="Arial"/>
                <w:sz w:val="18"/>
                <w:szCs w:val="18"/>
              </w:rPr>
              <w:t>a</w:t>
            </w:r>
            <w:proofErr w:type="spellEnd"/>
            <w:r w:rsidR="78DB65A2" w:rsidRPr="17177FD4">
              <w:rPr>
                <w:rFonts w:eastAsia="Arial" w:cs="Arial"/>
                <w:sz w:val="18"/>
                <w:szCs w:val="18"/>
              </w:rPr>
              <w:t xml:space="preserve"> zelen</w:t>
            </w:r>
            <w:r>
              <w:rPr>
                <w:rFonts w:eastAsia="Arial" w:cs="Arial"/>
                <w:sz w:val="18"/>
                <w:szCs w:val="18"/>
              </w:rPr>
              <w:t>a</w:t>
            </w:r>
          </w:p>
        </w:tc>
      </w:tr>
      <w:tr w:rsidR="009342B7" w:rsidRPr="00F76055" w14:paraId="52A44C2B" w14:textId="77777777" w:rsidTr="060EC54C">
        <w:trPr>
          <w:trHeight w:val="300"/>
        </w:trPr>
        <w:tc>
          <w:tcPr>
            <w:tcW w:w="2547" w:type="dxa"/>
            <w:vMerge w:val="restart"/>
            <w:hideMark/>
          </w:tcPr>
          <w:p w14:paraId="67861EFD" w14:textId="3818F64B" w:rsidR="009342B7" w:rsidRPr="00F76055" w:rsidRDefault="009342B7" w:rsidP="003B27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pegavosti, ki jih povzročajo glive: </w:t>
            </w:r>
            <w:proofErr w:type="spellStart"/>
            <w:r w:rsidRPr="00F76055">
              <w:rPr>
                <w:rFonts w:cs="Arial"/>
                <w:b/>
                <w:bCs/>
                <w:i/>
                <w:iCs/>
                <w:sz w:val="18"/>
                <w:szCs w:val="18"/>
              </w:rPr>
              <w:lastRenderedPageBreak/>
              <w:t>Alternari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b/>
                <w:bCs/>
                <w:i/>
                <w:iCs/>
                <w:sz w:val="18"/>
                <w:szCs w:val="18"/>
              </w:rPr>
              <w:t>Cercospor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b/>
                <w:bCs/>
                <w:i/>
                <w:iCs/>
                <w:sz w:val="18"/>
                <w:szCs w:val="18"/>
              </w:rPr>
              <w:t>Septori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3118" w:type="dxa"/>
            <w:vMerge w:val="restart"/>
            <w:noWrap/>
            <w:hideMark/>
          </w:tcPr>
          <w:p w14:paraId="1F5FB358" w14:textId="77777777" w:rsidR="009342B7" w:rsidRPr="00F76055" w:rsidRDefault="009342B7" w:rsidP="003B27EA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56FEBDE" w14:textId="17BAC132" w:rsidR="009342B7" w:rsidRPr="00F76055" w:rsidRDefault="009342B7" w:rsidP="003B27EA">
            <w:p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 seje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razkuženo seme</w:t>
            </w:r>
            <w:r w:rsidR="00A342F8" w:rsidRPr="00F76055">
              <w:rPr>
                <w:rFonts w:cs="Arial"/>
                <w:sz w:val="18"/>
                <w:szCs w:val="18"/>
              </w:rPr>
              <w:t>,</w:t>
            </w:r>
          </w:p>
          <w:p w14:paraId="21B886A2" w14:textId="061E19E9" w:rsidR="009342B7" w:rsidRPr="00F76055" w:rsidRDefault="009342B7" w:rsidP="003B27EA">
            <w:pPr>
              <w:spacing w:after="160" w:line="259" w:lineRule="auto"/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- uniči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rastlinske ostanke.</w:t>
            </w:r>
          </w:p>
        </w:tc>
        <w:tc>
          <w:tcPr>
            <w:tcW w:w="2268" w:type="dxa"/>
            <w:vMerge w:val="restart"/>
            <w:noWrap/>
            <w:hideMark/>
          </w:tcPr>
          <w:p w14:paraId="3AB820A4" w14:textId="642535EC" w:rsidR="009342B7" w:rsidRPr="0009486A" w:rsidRDefault="009342B7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09486A">
              <w:rPr>
                <w:rFonts w:cs="Arial"/>
                <w:i/>
                <w:iCs/>
                <w:color w:val="00B050"/>
                <w:sz w:val="18"/>
                <w:szCs w:val="18"/>
              </w:rPr>
              <w:lastRenderedPageBreak/>
              <w:t>Pythium</w:t>
            </w:r>
            <w:proofErr w:type="spellEnd"/>
            <w:r w:rsidRPr="0009486A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09486A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09486A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0009486A" w:rsidRPr="0009486A"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09486A">
              <w:rPr>
                <w:rFonts w:cs="Arial"/>
                <w:color w:val="00B050"/>
                <w:sz w:val="18"/>
                <w:szCs w:val="18"/>
              </w:rPr>
              <w:t>M1</w:t>
            </w:r>
          </w:p>
          <w:p w14:paraId="3F11A64E" w14:textId="6CCF561F" w:rsidR="009342B7" w:rsidRPr="0009486A" w:rsidRDefault="009342B7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2325D3AE" w14:textId="77777777" w:rsidR="009342B7" w:rsidRPr="00F76055" w:rsidRDefault="4EED8086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418" w:type="dxa"/>
            <w:noWrap/>
            <w:hideMark/>
          </w:tcPr>
          <w:p w14:paraId="7D368FC7" w14:textId="77777777" w:rsidR="009342B7" w:rsidRPr="00F76055" w:rsidRDefault="009342B7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-0,2 kg/ha, 300-800 L vode/ha</w:t>
            </w:r>
          </w:p>
        </w:tc>
        <w:tc>
          <w:tcPr>
            <w:tcW w:w="1842" w:type="dxa"/>
            <w:noWrap/>
            <w:hideMark/>
          </w:tcPr>
          <w:p w14:paraId="3136AFC4" w14:textId="6D86D30A" w:rsidR="009342B7" w:rsidRPr="00F76055" w:rsidRDefault="009342B7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1A01D064" w14:textId="75618C4D" w:rsidR="009342B7" w:rsidRPr="00F76055" w:rsidRDefault="0097172B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4x v rastni sezoni </w:t>
            </w:r>
            <w:proofErr w:type="spellStart"/>
            <w:r w:rsidR="009342B7" w:rsidRPr="00F76055">
              <w:rPr>
                <w:rFonts w:cs="Arial"/>
                <w:color w:val="00B050"/>
                <w:sz w:val="18"/>
                <w:szCs w:val="18"/>
              </w:rPr>
              <w:t>gomoljna</w:t>
            </w:r>
            <w:proofErr w:type="spellEnd"/>
            <w:r w:rsidR="009342B7" w:rsidRPr="00F76055">
              <w:rPr>
                <w:rFonts w:cs="Arial"/>
                <w:color w:val="00B050"/>
                <w:sz w:val="18"/>
                <w:szCs w:val="18"/>
              </w:rPr>
              <w:t xml:space="preserve"> zelena</w:t>
            </w:r>
          </w:p>
        </w:tc>
      </w:tr>
      <w:tr w:rsidR="009342B7" w:rsidRPr="00F76055" w14:paraId="51AAD19F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040ADE2C" w14:textId="77777777" w:rsidR="009342B7" w:rsidRPr="00F76055" w:rsidRDefault="009342B7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2FF9FB94" w14:textId="77777777" w:rsidR="009342B7" w:rsidRPr="00F76055" w:rsidRDefault="009342B7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24351C15" w14:textId="13443529" w:rsidR="009342B7" w:rsidRPr="00F76055" w:rsidRDefault="009342B7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248317C4" w14:textId="77777777" w:rsidR="009342B7" w:rsidRPr="00F76055" w:rsidRDefault="4EED8086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418" w:type="dxa"/>
            <w:noWrap/>
            <w:hideMark/>
          </w:tcPr>
          <w:p w14:paraId="54336E47" w14:textId="77777777" w:rsidR="009342B7" w:rsidRPr="00F76055" w:rsidRDefault="009342B7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-2g/3-8 L vode/100 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842" w:type="dxa"/>
            <w:noWrap/>
            <w:hideMark/>
          </w:tcPr>
          <w:p w14:paraId="541A7CD9" w14:textId="0BD25F14" w:rsidR="009342B7" w:rsidRPr="00F76055" w:rsidRDefault="009342B7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560" w:type="dxa"/>
            <w:noWrap/>
            <w:hideMark/>
          </w:tcPr>
          <w:p w14:paraId="7A458E5B" w14:textId="77777777" w:rsidR="0097172B" w:rsidRDefault="009342B7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4x v sezoni</w:t>
            </w:r>
            <w:r w:rsidR="0097172B"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</w:p>
          <w:p w14:paraId="17346F9E" w14:textId="2325C00E" w:rsidR="009342B7" w:rsidRPr="00F76055" w:rsidRDefault="0097172B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gomolj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elena</w:t>
            </w:r>
          </w:p>
        </w:tc>
      </w:tr>
      <w:tr w:rsidR="003B27EA" w:rsidRPr="00F76055" w14:paraId="07C141CB" w14:textId="77777777" w:rsidTr="060EC54C">
        <w:trPr>
          <w:trHeight w:val="300"/>
        </w:trPr>
        <w:tc>
          <w:tcPr>
            <w:tcW w:w="2547" w:type="dxa"/>
            <w:vMerge w:val="restart"/>
            <w:noWrap/>
            <w:hideMark/>
          </w:tcPr>
          <w:p w14:paraId="213896B5" w14:textId="04D58393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cs="Arial"/>
                <w:sz w:val="18"/>
                <w:szCs w:val="18"/>
              </w:rPr>
              <w:t xml:space="preserve">              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12FA5E58" w14:textId="45E66AC2" w:rsidR="003B27EA" w:rsidRPr="00F76055" w:rsidRDefault="003B27EA" w:rsidP="003B27EA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A021F7A" w14:textId="1E6DE29E" w:rsidR="003B27EA" w:rsidRPr="00F76055" w:rsidRDefault="003B27EA" w:rsidP="00B84EF7">
            <w:pPr>
              <w:pStyle w:val="Odstavekseznama"/>
              <w:numPr>
                <w:ilvl w:val="0"/>
                <w:numId w:val="29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e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regosto.</w:t>
            </w:r>
          </w:p>
        </w:tc>
        <w:tc>
          <w:tcPr>
            <w:tcW w:w="2268" w:type="dxa"/>
            <w:noWrap/>
            <w:hideMark/>
          </w:tcPr>
          <w:p w14:paraId="2E7E4611" w14:textId="7EE7CF81" w:rsidR="003B27EA" w:rsidRPr="00F76055" w:rsidRDefault="003B27EA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</w:t>
            </w:r>
            <w:r w:rsidR="0009486A">
              <w:rPr>
                <w:rFonts w:cs="Arial"/>
                <w:color w:val="00B050"/>
                <w:sz w:val="18"/>
                <w:szCs w:val="18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. QST 713</w:t>
            </w:r>
          </w:p>
        </w:tc>
        <w:tc>
          <w:tcPr>
            <w:tcW w:w="2410" w:type="dxa"/>
            <w:hideMark/>
          </w:tcPr>
          <w:p w14:paraId="3D52BD3D" w14:textId="77777777" w:rsidR="003B27EA" w:rsidRPr="00F76055" w:rsidRDefault="1762131F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418" w:type="dxa"/>
            <w:noWrap/>
            <w:hideMark/>
          </w:tcPr>
          <w:p w14:paraId="2A329671" w14:textId="77777777" w:rsidR="003B27EA" w:rsidRPr="00F76055" w:rsidRDefault="003B27EA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842" w:type="dxa"/>
            <w:noWrap/>
            <w:hideMark/>
          </w:tcPr>
          <w:p w14:paraId="71C23940" w14:textId="55956FF4" w:rsidR="003B27EA" w:rsidRPr="00F76055" w:rsidRDefault="005B0D67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  <w:hideMark/>
          </w:tcPr>
          <w:p w14:paraId="431B420A" w14:textId="77777777" w:rsidR="003B27EA" w:rsidRPr="00F76055" w:rsidRDefault="003B27EA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gomolj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elena</w:t>
            </w:r>
          </w:p>
        </w:tc>
      </w:tr>
      <w:tr w:rsidR="689708E1" w14:paraId="169723AA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15622FCF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0493706D" w14:textId="77777777" w:rsidR="006E5ECE" w:rsidRDefault="006E5ECE"/>
        </w:tc>
        <w:tc>
          <w:tcPr>
            <w:tcW w:w="2268" w:type="dxa"/>
            <w:noWrap/>
            <w:hideMark/>
          </w:tcPr>
          <w:p w14:paraId="136BDB46" w14:textId="7B8BDB89" w:rsidR="79DFA44B" w:rsidRDefault="00E53F19" w:rsidP="689708E1">
            <w:pPr>
              <w:jc w:val="left"/>
              <w:rPr>
                <w:rFonts w:ascii="Tahoma" w:eastAsia="Tahoma" w:hAnsi="Tahoma" w:cs="Tahoma"/>
                <w:sz w:val="18"/>
                <w:szCs w:val="18"/>
              </w:rPr>
            </w:pPr>
            <w:proofErr w:type="spellStart"/>
            <w:r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b</w:t>
            </w:r>
            <w:r w:rsidR="79DFA44B" w:rsidRPr="689708E1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oskalid</w:t>
            </w:r>
            <w:proofErr w:type="spellEnd"/>
            <w:r w:rsidR="79DFA44B" w:rsidRPr="689708E1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 xml:space="preserve"> + </w:t>
            </w:r>
            <w:proofErr w:type="spellStart"/>
            <w:r w:rsidR="79DFA44B" w:rsidRPr="689708E1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10" w:type="dxa"/>
            <w:hideMark/>
          </w:tcPr>
          <w:p w14:paraId="0E91A4C0" w14:textId="3F720810" w:rsidR="79DFA44B" w:rsidRPr="0097172B" w:rsidRDefault="47495435" w:rsidP="689708E1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97172B">
              <w:rPr>
                <w:rFonts w:eastAsia="Tahoma" w:cs="Arial"/>
                <w:color w:val="000000" w:themeColor="text1"/>
                <w:sz w:val="18"/>
                <w:szCs w:val="18"/>
              </w:rPr>
              <w:t>C</w:t>
            </w:r>
            <w:r w:rsidR="00E53F19" w:rsidRPr="0097172B">
              <w:rPr>
                <w:rFonts w:eastAsia="Tahoma" w:cs="Arial"/>
                <w:color w:val="000000" w:themeColor="text1"/>
                <w:sz w:val="18"/>
                <w:szCs w:val="18"/>
              </w:rPr>
              <w:t xml:space="preserve">asino </w:t>
            </w:r>
            <w:proofErr w:type="spellStart"/>
            <w:r w:rsidR="00E53F19" w:rsidRPr="0097172B">
              <w:rPr>
                <w:rFonts w:eastAsia="Tahoma" w:cs="Arial"/>
                <w:color w:val="000000" w:themeColor="text1"/>
                <w:sz w:val="18"/>
                <w:szCs w:val="18"/>
              </w:rPr>
              <w:t>royale</w:t>
            </w:r>
            <w:proofErr w:type="spellEnd"/>
          </w:p>
        </w:tc>
        <w:tc>
          <w:tcPr>
            <w:tcW w:w="1418" w:type="dxa"/>
            <w:noWrap/>
            <w:hideMark/>
          </w:tcPr>
          <w:p w14:paraId="3C46ECC7" w14:textId="21F09725" w:rsidR="79DFA44B" w:rsidRDefault="79DFA44B" w:rsidP="689708E1">
            <w:pPr>
              <w:jc w:val="left"/>
            </w:pPr>
            <w:r w:rsidRPr="689708E1">
              <w:rPr>
                <w:rFonts w:eastAsia="Arial" w:cs="Arial"/>
                <w:sz w:val="18"/>
                <w:szCs w:val="18"/>
              </w:rPr>
              <w:t>1,5 kg/ha</w:t>
            </w:r>
          </w:p>
        </w:tc>
        <w:tc>
          <w:tcPr>
            <w:tcW w:w="1842" w:type="dxa"/>
            <w:noWrap/>
            <w:hideMark/>
          </w:tcPr>
          <w:p w14:paraId="25786A9C" w14:textId="56797FF1" w:rsidR="79DFA44B" w:rsidRDefault="79DFA44B" w:rsidP="689708E1">
            <w:pPr>
              <w:jc w:val="left"/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208E1EBD" w14:textId="29691B23" w:rsidR="689708E1" w:rsidRDefault="49DBF621" w:rsidP="689708E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17177FD4">
              <w:rPr>
                <w:rFonts w:cs="Arial"/>
                <w:sz w:val="18"/>
                <w:szCs w:val="18"/>
              </w:rPr>
              <w:t>gomoljn</w:t>
            </w:r>
            <w:r w:rsidR="00E53F19">
              <w:rPr>
                <w:rFonts w:cs="Arial"/>
                <w:sz w:val="18"/>
                <w:szCs w:val="18"/>
              </w:rPr>
              <w:t>a</w:t>
            </w:r>
            <w:proofErr w:type="spellEnd"/>
            <w:r w:rsidRPr="17177FD4">
              <w:rPr>
                <w:rFonts w:cs="Arial"/>
                <w:sz w:val="18"/>
                <w:szCs w:val="18"/>
              </w:rPr>
              <w:t xml:space="preserve"> zelen</w:t>
            </w:r>
            <w:r w:rsidR="00E53F19">
              <w:rPr>
                <w:rFonts w:cs="Arial"/>
                <w:sz w:val="18"/>
                <w:szCs w:val="18"/>
              </w:rPr>
              <w:t>a</w:t>
            </w:r>
          </w:p>
        </w:tc>
      </w:tr>
      <w:tr w:rsidR="003B27EA" w:rsidRPr="00F76055" w14:paraId="26C7D370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1C05B927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229CCDAF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48B751C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hideMark/>
          </w:tcPr>
          <w:p w14:paraId="25189867" w14:textId="77777777" w:rsidR="003B27EA" w:rsidRPr="00F76055" w:rsidRDefault="1762131F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  <w:hideMark/>
          </w:tcPr>
          <w:p w14:paraId="3B9B6A2E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0 L/ha</w:t>
            </w:r>
          </w:p>
        </w:tc>
        <w:tc>
          <w:tcPr>
            <w:tcW w:w="1842" w:type="dxa"/>
            <w:noWrap/>
            <w:hideMark/>
          </w:tcPr>
          <w:p w14:paraId="54453A7B" w14:textId="09203825" w:rsidR="003B27EA" w:rsidRPr="00F76055" w:rsidRDefault="00376A91" w:rsidP="003B27EA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507B6C12" w14:textId="77777777" w:rsidR="0097172B" w:rsidRDefault="0097172B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jveč 1x v sezoni </w:t>
            </w:r>
          </w:p>
          <w:p w14:paraId="7EE15D5E" w14:textId="07E3502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gomolj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elena </w:t>
            </w:r>
          </w:p>
        </w:tc>
      </w:tr>
      <w:tr w:rsidR="003B27EA" w:rsidRPr="00F76055" w14:paraId="2E4CB636" w14:textId="77777777" w:rsidTr="060EC54C">
        <w:trPr>
          <w:trHeight w:val="300"/>
        </w:trPr>
        <w:tc>
          <w:tcPr>
            <w:tcW w:w="2547" w:type="dxa"/>
            <w:noWrap/>
            <w:hideMark/>
          </w:tcPr>
          <w:p w14:paraId="5B0745EE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Gliv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Leveillu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eveillu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noWrap/>
            <w:hideMark/>
          </w:tcPr>
          <w:p w14:paraId="411297EC" w14:textId="5940E16A" w:rsidR="003B27EA" w:rsidRPr="00F76055" w:rsidRDefault="003B27EA" w:rsidP="003B27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15B181F" w14:textId="3627F935" w:rsidR="003B27EA" w:rsidRPr="00F76055" w:rsidRDefault="003B27EA" w:rsidP="00B84EF7">
            <w:pPr>
              <w:pStyle w:val="Odstavekseznama"/>
              <w:numPr>
                <w:ilvl w:val="0"/>
                <w:numId w:val="29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e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regosto.</w:t>
            </w:r>
          </w:p>
        </w:tc>
        <w:tc>
          <w:tcPr>
            <w:tcW w:w="2268" w:type="dxa"/>
            <w:noWrap/>
            <w:hideMark/>
          </w:tcPr>
          <w:p w14:paraId="1EB91982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hideMark/>
          </w:tcPr>
          <w:p w14:paraId="3E144534" w14:textId="77777777" w:rsidR="003B27EA" w:rsidRPr="00F76055" w:rsidRDefault="1762131F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  <w:hideMark/>
          </w:tcPr>
          <w:p w14:paraId="2AAFAAFB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0,6 L/ha</w:t>
            </w:r>
          </w:p>
        </w:tc>
        <w:tc>
          <w:tcPr>
            <w:tcW w:w="1842" w:type="dxa"/>
            <w:noWrap/>
            <w:hideMark/>
          </w:tcPr>
          <w:p w14:paraId="303F1B21" w14:textId="34168B88" w:rsidR="003B27EA" w:rsidRPr="00F76055" w:rsidRDefault="00376A91" w:rsidP="003B27EA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hideMark/>
          </w:tcPr>
          <w:p w14:paraId="00008075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gomolj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elena</w:t>
            </w:r>
          </w:p>
        </w:tc>
      </w:tr>
      <w:tr w:rsidR="003B27EA" w:rsidRPr="00F76055" w14:paraId="2D24C358" w14:textId="77777777" w:rsidTr="060EC54C">
        <w:trPr>
          <w:trHeight w:val="300"/>
        </w:trPr>
        <w:tc>
          <w:tcPr>
            <w:tcW w:w="2547" w:type="dxa"/>
            <w:noWrap/>
            <w:hideMark/>
          </w:tcPr>
          <w:p w14:paraId="4FF707D0" w14:textId="77777777" w:rsidR="003B27EA" w:rsidRPr="00F76055" w:rsidRDefault="003B27EA" w:rsidP="003B27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livične bolezni sejančkov oz. sadik</w:t>
            </w:r>
          </w:p>
        </w:tc>
        <w:tc>
          <w:tcPr>
            <w:tcW w:w="3118" w:type="dxa"/>
            <w:noWrap/>
            <w:hideMark/>
          </w:tcPr>
          <w:p w14:paraId="52F3A827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6886C817" w14:textId="2948E367" w:rsidR="003B27EA" w:rsidRPr="00F76055" w:rsidRDefault="003B27EA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0097172B"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410" w:type="dxa"/>
            <w:hideMark/>
          </w:tcPr>
          <w:p w14:paraId="15B71817" w14:textId="77777777" w:rsidR="003B27EA" w:rsidRPr="00F76055" w:rsidRDefault="1762131F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418" w:type="dxa"/>
            <w:noWrap/>
            <w:hideMark/>
          </w:tcPr>
          <w:p w14:paraId="2C23D5E4" w14:textId="77777777" w:rsidR="003B27EA" w:rsidRPr="00F76055" w:rsidRDefault="003B27EA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2 g/kg semena (5-10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ode/kg semena) (8 g/ha)</w:t>
            </w:r>
          </w:p>
        </w:tc>
        <w:tc>
          <w:tcPr>
            <w:tcW w:w="1842" w:type="dxa"/>
            <w:noWrap/>
            <w:hideMark/>
          </w:tcPr>
          <w:p w14:paraId="75D153C2" w14:textId="018832C4" w:rsidR="003B27EA" w:rsidRPr="00F76055" w:rsidRDefault="003B27EA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560" w:type="dxa"/>
            <w:noWrap/>
            <w:hideMark/>
          </w:tcPr>
          <w:p w14:paraId="7A8721B3" w14:textId="77777777" w:rsidR="003B27EA" w:rsidRPr="00F76055" w:rsidRDefault="003B27EA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x v eni rastni sezoni</w:t>
            </w:r>
          </w:p>
        </w:tc>
      </w:tr>
      <w:tr w:rsidR="05D012CD" w14:paraId="1D076C49" w14:textId="77777777" w:rsidTr="060EC54C">
        <w:trPr>
          <w:trHeight w:val="300"/>
        </w:trPr>
        <w:tc>
          <w:tcPr>
            <w:tcW w:w="2547" w:type="dxa"/>
            <w:vMerge w:val="restart"/>
            <w:noWrap/>
            <w:hideMark/>
          </w:tcPr>
          <w:p w14:paraId="7E1A1EA7" w14:textId="02C12DEA" w:rsidR="006E5ECE" w:rsidRPr="0009486A" w:rsidRDefault="0097172B">
            <w:pPr>
              <w:rPr>
                <w:rFonts w:cs="Arial"/>
              </w:rPr>
            </w:pPr>
            <w:proofErr w:type="spellStart"/>
            <w:r w:rsidRPr="0009486A">
              <w:rPr>
                <w:rFonts w:eastAsia="Arial" w:cs="Arial"/>
                <w:sz w:val="18"/>
                <w:szCs w:val="18"/>
                <w:lang w:val="en-US"/>
              </w:rPr>
              <w:t>talne</w:t>
            </w:r>
            <w:proofErr w:type="spellEnd"/>
            <w:r w:rsidRPr="0009486A">
              <w:rPr>
                <w:rFonts w:eastAsia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9486A">
              <w:rPr>
                <w:rFonts w:eastAsia="Arial" w:cs="Arial"/>
                <w:sz w:val="18"/>
                <w:szCs w:val="18"/>
                <w:lang w:val="en-US"/>
              </w:rPr>
              <w:t>glive</w:t>
            </w:r>
            <w:proofErr w:type="spellEnd"/>
            <w:r w:rsidRPr="0009486A">
              <w:rPr>
                <w:rFonts w:eastAsia="Arial" w:cs="Arial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09486A">
              <w:rPr>
                <w:rFonts w:eastAsia="Arial" w:cs="Arial"/>
                <w:sz w:val="18"/>
                <w:szCs w:val="18"/>
                <w:lang w:val="en-US"/>
              </w:rPr>
              <w:t>kot</w:t>
            </w:r>
            <w:proofErr w:type="spellEnd"/>
            <w:r w:rsidRPr="0009486A">
              <w:rPr>
                <w:rFonts w:eastAsia="Arial" w:cs="Arial"/>
                <w:sz w:val="18"/>
                <w:szCs w:val="18"/>
                <w:lang w:val="en-US"/>
              </w:rPr>
              <w:t xml:space="preserve"> so </w:t>
            </w:r>
            <w:r w:rsidRPr="0009486A">
              <w:rPr>
                <w:rFonts w:eastAsia="Arial" w:cs="Arial"/>
                <w:i/>
                <w:iCs/>
                <w:sz w:val="18"/>
                <w:szCs w:val="18"/>
                <w:lang w:val="en-US"/>
              </w:rPr>
              <w:t>Fusarium</w:t>
            </w:r>
            <w:r w:rsidRPr="0009486A">
              <w:rPr>
                <w:rFonts w:eastAsia="Arial" w:cs="Arial"/>
                <w:sz w:val="18"/>
                <w:szCs w:val="18"/>
                <w:lang w:val="en-US"/>
              </w:rPr>
              <w:t xml:space="preserve">, </w:t>
            </w:r>
            <w:r w:rsidRPr="0009486A">
              <w:rPr>
                <w:rFonts w:eastAsia="Arial" w:cs="Arial"/>
                <w:i/>
                <w:iCs/>
                <w:sz w:val="18"/>
                <w:szCs w:val="18"/>
                <w:lang w:val="en-US"/>
              </w:rPr>
              <w:t>Verticillium</w:t>
            </w:r>
            <w:r w:rsidRPr="0009486A">
              <w:rPr>
                <w:rFonts w:eastAsia="Arial" w:cs="Arial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09486A">
              <w:rPr>
                <w:rFonts w:eastAsia="Arial" w:cs="Arial"/>
                <w:i/>
                <w:iCs/>
                <w:sz w:val="18"/>
                <w:szCs w:val="18"/>
                <w:lang w:val="en-US"/>
              </w:rPr>
              <w:t>Plasmodiophora</w:t>
            </w:r>
            <w:proofErr w:type="spellEnd"/>
            <w:r w:rsidRPr="0009486A">
              <w:rPr>
                <w:rFonts w:eastAsia="Arial" w:cs="Arial"/>
                <w:sz w:val="18"/>
                <w:szCs w:val="18"/>
                <w:lang w:val="en-US"/>
              </w:rPr>
              <w:t xml:space="preserve">, </w:t>
            </w:r>
            <w:r w:rsidRPr="0009486A">
              <w:rPr>
                <w:rFonts w:eastAsia="Arial" w:cs="Arial"/>
                <w:i/>
                <w:iCs/>
                <w:sz w:val="18"/>
                <w:szCs w:val="18"/>
                <w:lang w:val="en-US"/>
              </w:rPr>
              <w:t>Rhizoctonia</w:t>
            </w:r>
            <w:r w:rsidRPr="0009486A">
              <w:rPr>
                <w:rFonts w:eastAsia="Arial" w:cs="Arial"/>
                <w:sz w:val="18"/>
                <w:szCs w:val="18"/>
                <w:lang w:val="en-US"/>
              </w:rPr>
              <w:t xml:space="preserve">, </w:t>
            </w:r>
            <w:r w:rsidRPr="0009486A">
              <w:rPr>
                <w:rFonts w:eastAsia="Arial" w:cs="Arial"/>
                <w:i/>
                <w:iCs/>
                <w:sz w:val="18"/>
                <w:szCs w:val="18"/>
                <w:lang w:val="en-US"/>
              </w:rPr>
              <w:t>Phytophthora</w:t>
            </w:r>
          </w:p>
        </w:tc>
        <w:tc>
          <w:tcPr>
            <w:tcW w:w="3118" w:type="dxa"/>
            <w:vMerge w:val="restart"/>
            <w:noWrap/>
            <w:hideMark/>
          </w:tcPr>
          <w:p w14:paraId="787E33C9" w14:textId="77777777" w:rsidR="006E5ECE" w:rsidRPr="0009486A" w:rsidRDefault="006E5ECE">
            <w:pPr>
              <w:rPr>
                <w:rFonts w:cs="Arial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21E4B281" w14:textId="47BC488F" w:rsidR="4391A86F" w:rsidRPr="005A39F8" w:rsidRDefault="4391A86F" w:rsidP="05D012CD">
            <w:pPr>
              <w:jc w:val="left"/>
              <w:rPr>
                <w:rFonts w:eastAsia="Tahoma" w:cs="Arial"/>
                <w:color w:val="00B050"/>
                <w:sz w:val="18"/>
                <w:szCs w:val="18"/>
              </w:rPr>
            </w:pPr>
            <w:proofErr w:type="spellStart"/>
            <w:r w:rsidRPr="005A39F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5A39F8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5A39F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5A39F8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5A39F8">
              <w:rPr>
                <w:rFonts w:eastAsia="Tahom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5A39F8">
              <w:rPr>
                <w:rFonts w:eastAsia="Tahoma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5A39F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5A39F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5A39F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5A39F8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5A39F8">
              <w:rPr>
                <w:rFonts w:eastAsia="Tahom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5A39F8">
              <w:rPr>
                <w:rFonts w:eastAsia="Tahoma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410" w:type="dxa"/>
            <w:vMerge w:val="restart"/>
            <w:hideMark/>
          </w:tcPr>
          <w:p w14:paraId="15605939" w14:textId="7AF41FCE" w:rsidR="4391A86F" w:rsidRPr="005A39F8" w:rsidRDefault="67AEB6A9" w:rsidP="05D012CD">
            <w:pPr>
              <w:jc w:val="left"/>
              <w:rPr>
                <w:rFonts w:eastAsia="Tahoma" w:cs="Arial"/>
                <w:color w:val="00B050"/>
                <w:sz w:val="18"/>
                <w:szCs w:val="18"/>
              </w:rPr>
            </w:pPr>
            <w:proofErr w:type="spellStart"/>
            <w:r w:rsidRPr="005A39F8">
              <w:rPr>
                <w:rFonts w:eastAsia="Tahoma" w:cs="Arial"/>
                <w:color w:val="00B050"/>
                <w:sz w:val="18"/>
                <w:szCs w:val="18"/>
              </w:rPr>
              <w:t>L</w:t>
            </w:r>
            <w:r w:rsidR="0097172B" w:rsidRPr="005A39F8">
              <w:rPr>
                <w:rFonts w:eastAsia="Tahoma" w:cs="Arial"/>
                <w:color w:val="00B050"/>
                <w:sz w:val="18"/>
                <w:szCs w:val="18"/>
              </w:rPr>
              <w:t>alSTOP</w:t>
            </w:r>
            <w:proofErr w:type="spellEnd"/>
            <w:r w:rsidRPr="005A39F8">
              <w:rPr>
                <w:rFonts w:eastAsia="Tahoma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418" w:type="dxa"/>
            <w:noWrap/>
            <w:hideMark/>
          </w:tcPr>
          <w:p w14:paraId="217155CA" w14:textId="027521BE" w:rsidR="4391A86F" w:rsidRPr="005A39F8" w:rsidRDefault="4391A86F" w:rsidP="05D012CD">
            <w:pPr>
              <w:jc w:val="left"/>
              <w:rPr>
                <w:rFonts w:cs="Arial"/>
                <w:color w:val="00B050"/>
              </w:rPr>
            </w:pPr>
            <w:r w:rsidRPr="005A39F8">
              <w:rPr>
                <w:rFonts w:eastAsia="Arial" w:cs="Arial"/>
                <w:color w:val="00B050"/>
                <w:sz w:val="18"/>
                <w:szCs w:val="18"/>
              </w:rPr>
              <w:t xml:space="preserve">20-50 g </w:t>
            </w:r>
          </w:p>
        </w:tc>
        <w:tc>
          <w:tcPr>
            <w:tcW w:w="1842" w:type="dxa"/>
            <w:vMerge w:val="restart"/>
            <w:noWrap/>
            <w:hideMark/>
          </w:tcPr>
          <w:p w14:paraId="712B5D43" w14:textId="48E67634" w:rsidR="3BAA7EE8" w:rsidRPr="005A39F8" w:rsidRDefault="3BAA7EE8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5A39F8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3817C5B6" w14:textId="50F5A172" w:rsidR="05D012CD" w:rsidRPr="005A39F8" w:rsidRDefault="0097172B" w:rsidP="05D012C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5A39F8">
              <w:rPr>
                <w:rFonts w:eastAsia="Arial" w:cs="Arial"/>
                <w:color w:val="00B050"/>
                <w:sz w:val="18"/>
                <w:szCs w:val="18"/>
              </w:rPr>
              <w:t>pred sajenjem</w:t>
            </w:r>
          </w:p>
        </w:tc>
      </w:tr>
      <w:tr w:rsidR="05D012CD" w14:paraId="7143364C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7A538B64" w14:textId="77777777" w:rsidR="006E5ECE" w:rsidRPr="0009486A" w:rsidRDefault="006E5ECE">
            <w:pPr>
              <w:rPr>
                <w:rFonts w:cs="Arial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68B56AA7" w14:textId="77777777" w:rsidR="006E5ECE" w:rsidRPr="0009486A" w:rsidRDefault="006E5ECE">
            <w:pPr>
              <w:rPr>
                <w:rFonts w:cs="Arial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63600ECB" w14:textId="77777777" w:rsidR="006E5ECE" w:rsidRPr="005A39F8" w:rsidRDefault="006E5ECE">
            <w:pPr>
              <w:rPr>
                <w:rFonts w:cs="Arial"/>
                <w:color w:val="00B050"/>
              </w:rPr>
            </w:pPr>
          </w:p>
        </w:tc>
        <w:tc>
          <w:tcPr>
            <w:tcW w:w="2410" w:type="dxa"/>
            <w:vMerge/>
            <w:hideMark/>
          </w:tcPr>
          <w:p w14:paraId="2461CC2F" w14:textId="77777777" w:rsidR="006E5ECE" w:rsidRPr="005A39F8" w:rsidRDefault="006E5ECE">
            <w:pPr>
              <w:rPr>
                <w:rFonts w:cs="Arial"/>
                <w:color w:val="00B050"/>
              </w:rPr>
            </w:pPr>
          </w:p>
        </w:tc>
        <w:tc>
          <w:tcPr>
            <w:tcW w:w="1418" w:type="dxa"/>
            <w:noWrap/>
            <w:hideMark/>
          </w:tcPr>
          <w:p w14:paraId="28B0EC76" w14:textId="1C4CE10A" w:rsidR="4391A86F" w:rsidRPr="005A39F8" w:rsidRDefault="4391A86F" w:rsidP="05D012CD">
            <w:pPr>
              <w:jc w:val="left"/>
              <w:rPr>
                <w:rFonts w:cs="Arial"/>
                <w:color w:val="00B050"/>
              </w:rPr>
            </w:pPr>
            <w:r w:rsidRPr="005A39F8">
              <w:rPr>
                <w:rFonts w:eastAsia="Arial" w:cs="Arial"/>
                <w:color w:val="00B050"/>
                <w:sz w:val="18"/>
                <w:szCs w:val="18"/>
              </w:rPr>
              <w:t xml:space="preserve">50-100 g  </w:t>
            </w:r>
          </w:p>
        </w:tc>
        <w:tc>
          <w:tcPr>
            <w:tcW w:w="1842" w:type="dxa"/>
            <w:vMerge/>
            <w:noWrap/>
            <w:hideMark/>
          </w:tcPr>
          <w:p w14:paraId="5F18B1C5" w14:textId="77777777" w:rsidR="006E5ECE" w:rsidRPr="005A39F8" w:rsidRDefault="006E5ECE">
            <w:pPr>
              <w:rPr>
                <w:color w:val="00B050"/>
              </w:rPr>
            </w:pPr>
          </w:p>
        </w:tc>
        <w:tc>
          <w:tcPr>
            <w:tcW w:w="1560" w:type="dxa"/>
            <w:noWrap/>
            <w:hideMark/>
          </w:tcPr>
          <w:p w14:paraId="42C1D198" w14:textId="0A0CD65C" w:rsidR="05D012CD" w:rsidRPr="005A39F8" w:rsidRDefault="0097172B" w:rsidP="05D012C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5A39F8">
              <w:rPr>
                <w:rFonts w:eastAsia="Arial" w:cs="Arial"/>
                <w:color w:val="00B050"/>
                <w:sz w:val="18"/>
                <w:szCs w:val="18"/>
              </w:rPr>
              <w:t>zalivanjem ali kapljičnim namakanjem po vzniku</w:t>
            </w:r>
          </w:p>
        </w:tc>
      </w:tr>
      <w:tr w:rsidR="05D012CD" w14:paraId="60759D31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71F2FF4A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208165F6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510572BA" w14:textId="77777777" w:rsidR="006E5ECE" w:rsidRPr="005A39F8" w:rsidRDefault="006E5ECE">
            <w:pPr>
              <w:rPr>
                <w:color w:val="00B050"/>
              </w:rPr>
            </w:pPr>
          </w:p>
        </w:tc>
        <w:tc>
          <w:tcPr>
            <w:tcW w:w="2410" w:type="dxa"/>
            <w:vMerge/>
            <w:hideMark/>
          </w:tcPr>
          <w:p w14:paraId="736556FE" w14:textId="77777777" w:rsidR="006E5ECE" w:rsidRPr="005A39F8" w:rsidRDefault="006E5ECE">
            <w:pPr>
              <w:rPr>
                <w:color w:val="00B050"/>
              </w:rPr>
            </w:pPr>
          </w:p>
        </w:tc>
        <w:tc>
          <w:tcPr>
            <w:tcW w:w="1418" w:type="dxa"/>
            <w:noWrap/>
            <w:hideMark/>
          </w:tcPr>
          <w:p w14:paraId="6F6E7E73" w14:textId="4C61F5E1" w:rsidR="4391A86F" w:rsidRPr="005A39F8" w:rsidRDefault="4391A86F" w:rsidP="05D012CD">
            <w:pPr>
              <w:jc w:val="left"/>
              <w:rPr>
                <w:color w:val="00B050"/>
              </w:rPr>
            </w:pPr>
            <w:r w:rsidRPr="005A39F8">
              <w:rPr>
                <w:rFonts w:eastAsia="Arial" w:cs="Arial"/>
                <w:color w:val="00B050"/>
                <w:sz w:val="18"/>
                <w:szCs w:val="18"/>
              </w:rPr>
              <w:t xml:space="preserve">v 0,05%  </w:t>
            </w:r>
          </w:p>
        </w:tc>
        <w:tc>
          <w:tcPr>
            <w:tcW w:w="1842" w:type="dxa"/>
            <w:vMerge/>
            <w:noWrap/>
            <w:hideMark/>
          </w:tcPr>
          <w:p w14:paraId="42C69FF9" w14:textId="77777777" w:rsidR="006E5ECE" w:rsidRPr="005A39F8" w:rsidRDefault="006E5ECE">
            <w:pPr>
              <w:rPr>
                <w:color w:val="00B050"/>
              </w:rPr>
            </w:pPr>
          </w:p>
        </w:tc>
        <w:tc>
          <w:tcPr>
            <w:tcW w:w="1560" w:type="dxa"/>
            <w:noWrap/>
            <w:hideMark/>
          </w:tcPr>
          <w:p w14:paraId="08EAFCDB" w14:textId="0D8D4AFE" w:rsidR="05D012CD" w:rsidRPr="005A39F8" w:rsidRDefault="0097172B" w:rsidP="05D012C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5A39F8">
              <w:rPr>
                <w:rFonts w:eastAsia="Arial" w:cs="Arial"/>
                <w:color w:val="00B050"/>
                <w:sz w:val="18"/>
                <w:szCs w:val="18"/>
              </w:rPr>
              <w:t>namakanjem ukoreninjenih potaknjencev/sadik  pred presajanjem</w:t>
            </w:r>
          </w:p>
        </w:tc>
      </w:tr>
      <w:tr w:rsidR="003B27EA" w:rsidRPr="00F76055" w14:paraId="05E80D4E" w14:textId="77777777" w:rsidTr="060EC54C">
        <w:trPr>
          <w:trHeight w:val="300"/>
        </w:trPr>
        <w:tc>
          <w:tcPr>
            <w:tcW w:w="2547" w:type="dxa"/>
            <w:vMerge w:val="restart"/>
            <w:noWrap/>
            <w:hideMark/>
          </w:tcPr>
          <w:p w14:paraId="7666CF6C" w14:textId="77777777" w:rsidR="003B27EA" w:rsidRPr="00F76055" w:rsidRDefault="003B27EA" w:rsidP="003B27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pegavosti , ki jih povzročajo gliv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Cercospora</w:t>
            </w:r>
            <w:proofErr w:type="spellEnd"/>
          </w:p>
        </w:tc>
        <w:tc>
          <w:tcPr>
            <w:tcW w:w="3118" w:type="dxa"/>
            <w:vMerge w:val="restart"/>
            <w:noWrap/>
            <w:hideMark/>
          </w:tcPr>
          <w:p w14:paraId="613054DF" w14:textId="5C69D073" w:rsidR="003B27EA" w:rsidRPr="00F76055" w:rsidRDefault="003B27EA" w:rsidP="003B27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FF9C233" w14:textId="13526638" w:rsidR="003B27EA" w:rsidRPr="00F76055" w:rsidRDefault="003B27EA" w:rsidP="00B84EF7">
            <w:pPr>
              <w:pStyle w:val="Odstavekseznama"/>
              <w:numPr>
                <w:ilvl w:val="0"/>
                <w:numId w:val="29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je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razkuženo seme,</w:t>
            </w:r>
          </w:p>
          <w:p w14:paraId="074B6859" w14:textId="0272A52B" w:rsidR="003B27EA" w:rsidRPr="00F76055" w:rsidRDefault="003B27EA" w:rsidP="00B84EF7">
            <w:pPr>
              <w:pStyle w:val="Odstavekseznama"/>
              <w:numPr>
                <w:ilvl w:val="0"/>
                <w:numId w:val="29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i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rastlinske ostanke.</w:t>
            </w:r>
          </w:p>
        </w:tc>
        <w:tc>
          <w:tcPr>
            <w:tcW w:w="2268" w:type="dxa"/>
            <w:vMerge w:val="restart"/>
            <w:hideMark/>
          </w:tcPr>
          <w:p w14:paraId="72EEC6DE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hideMark/>
          </w:tcPr>
          <w:p w14:paraId="4D5016C1" w14:textId="77777777" w:rsidR="003B27EA" w:rsidRPr="00F76055" w:rsidRDefault="1762131F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1485B75E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68D84F09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4E5D290C" w14:textId="1BE1286C" w:rsidR="003B27EA" w:rsidRPr="00F76055" w:rsidRDefault="003B27EA" w:rsidP="17177FD4">
            <w:pPr>
              <w:jc w:val="left"/>
              <w:rPr>
                <w:rFonts w:cs="Arial"/>
                <w:sz w:val="18"/>
                <w:szCs w:val="18"/>
              </w:rPr>
            </w:pPr>
            <w:r w:rsidRPr="17177FD4">
              <w:rPr>
                <w:rFonts w:cs="Arial"/>
                <w:sz w:val="18"/>
                <w:szCs w:val="18"/>
              </w:rPr>
              <w:t>največ 2x v eni rastni sezoni</w:t>
            </w:r>
          </w:p>
          <w:p w14:paraId="4D5D0DD2" w14:textId="6B9AC0D4" w:rsidR="003B27EA" w:rsidRPr="00F76055" w:rsidRDefault="047E20B0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17177FD4">
              <w:rPr>
                <w:rFonts w:cs="Arial"/>
                <w:sz w:val="18"/>
                <w:szCs w:val="18"/>
              </w:rPr>
              <w:t>gomoljn</w:t>
            </w:r>
            <w:r w:rsidR="0009486A">
              <w:rPr>
                <w:rFonts w:cs="Arial"/>
                <w:sz w:val="18"/>
                <w:szCs w:val="18"/>
              </w:rPr>
              <w:t>a</w:t>
            </w:r>
            <w:proofErr w:type="spellEnd"/>
            <w:r w:rsidRPr="17177FD4">
              <w:rPr>
                <w:rFonts w:cs="Arial"/>
                <w:sz w:val="18"/>
                <w:szCs w:val="18"/>
              </w:rPr>
              <w:t xml:space="preserve"> in belušn</w:t>
            </w:r>
            <w:r w:rsidR="0009486A">
              <w:rPr>
                <w:rFonts w:cs="Arial"/>
                <w:sz w:val="18"/>
                <w:szCs w:val="18"/>
              </w:rPr>
              <w:t>a</w:t>
            </w:r>
            <w:r w:rsidRPr="17177FD4">
              <w:rPr>
                <w:rFonts w:cs="Arial"/>
                <w:sz w:val="18"/>
                <w:szCs w:val="18"/>
              </w:rPr>
              <w:t xml:space="preserve"> zelen</w:t>
            </w:r>
            <w:r w:rsidR="0009486A">
              <w:rPr>
                <w:rFonts w:cs="Arial"/>
                <w:sz w:val="18"/>
                <w:szCs w:val="18"/>
              </w:rPr>
              <w:t>a</w:t>
            </w:r>
          </w:p>
        </w:tc>
      </w:tr>
      <w:tr w:rsidR="003B27EA" w:rsidRPr="00F76055" w14:paraId="0E5CA452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32531EE9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9D5A59D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543F5120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1C181158" w14:textId="77777777" w:rsidR="003B27EA" w:rsidRPr="00F76055" w:rsidRDefault="1762131F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18" w:type="dxa"/>
            <w:noWrap/>
            <w:hideMark/>
          </w:tcPr>
          <w:p w14:paraId="625E12D7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4E05B2F2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4BAEDCE2" w14:textId="7DA72D99" w:rsidR="003B27EA" w:rsidRPr="00F76055" w:rsidRDefault="72FEA3C7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17177FD4">
              <w:rPr>
                <w:rFonts w:cs="Arial"/>
                <w:sz w:val="18"/>
                <w:szCs w:val="18"/>
              </w:rPr>
              <w:t>gomoljn</w:t>
            </w:r>
            <w:r w:rsidR="0009486A">
              <w:rPr>
                <w:rFonts w:cs="Arial"/>
                <w:sz w:val="18"/>
                <w:szCs w:val="18"/>
              </w:rPr>
              <w:t>a</w:t>
            </w:r>
            <w:proofErr w:type="spellEnd"/>
            <w:r w:rsidRPr="17177FD4">
              <w:rPr>
                <w:rFonts w:cs="Arial"/>
                <w:sz w:val="18"/>
                <w:szCs w:val="18"/>
              </w:rPr>
              <w:t xml:space="preserve"> in belušn</w:t>
            </w:r>
            <w:r w:rsidR="0009486A">
              <w:rPr>
                <w:rFonts w:cs="Arial"/>
                <w:sz w:val="18"/>
                <w:szCs w:val="18"/>
              </w:rPr>
              <w:t>a</w:t>
            </w:r>
            <w:r w:rsidRPr="17177FD4">
              <w:rPr>
                <w:rFonts w:cs="Arial"/>
                <w:sz w:val="18"/>
                <w:szCs w:val="18"/>
              </w:rPr>
              <w:t xml:space="preserve"> zelen</w:t>
            </w:r>
            <w:r w:rsidR="0009486A">
              <w:rPr>
                <w:rFonts w:cs="Arial"/>
                <w:sz w:val="18"/>
                <w:szCs w:val="18"/>
              </w:rPr>
              <w:t>a</w:t>
            </w:r>
          </w:p>
        </w:tc>
      </w:tr>
      <w:tr w:rsidR="003B27EA" w:rsidRPr="00F76055" w14:paraId="483AB40E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13188594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EC9438D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7A314851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4FB0524C" w14:textId="77777777" w:rsidR="003B27EA" w:rsidRPr="00F76055" w:rsidRDefault="1762131F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418" w:type="dxa"/>
            <w:noWrap/>
            <w:hideMark/>
          </w:tcPr>
          <w:p w14:paraId="3A5205A7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77AF9B8D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26EF5FCB" w14:textId="61554756" w:rsidR="003B27EA" w:rsidRPr="00F76055" w:rsidRDefault="6CCB3E95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17177FD4">
              <w:rPr>
                <w:rFonts w:cs="Arial"/>
                <w:sz w:val="18"/>
                <w:szCs w:val="18"/>
              </w:rPr>
              <w:t>gomoljn</w:t>
            </w:r>
            <w:r w:rsidR="0009486A">
              <w:rPr>
                <w:rFonts w:cs="Arial"/>
                <w:sz w:val="18"/>
                <w:szCs w:val="18"/>
              </w:rPr>
              <w:t>a</w:t>
            </w:r>
            <w:proofErr w:type="spellEnd"/>
            <w:r w:rsidRPr="17177FD4">
              <w:rPr>
                <w:rFonts w:cs="Arial"/>
                <w:sz w:val="18"/>
                <w:szCs w:val="18"/>
              </w:rPr>
              <w:t xml:space="preserve"> in belušn</w:t>
            </w:r>
            <w:r w:rsidR="0009486A">
              <w:rPr>
                <w:rFonts w:cs="Arial"/>
                <w:sz w:val="18"/>
                <w:szCs w:val="18"/>
              </w:rPr>
              <w:t>a</w:t>
            </w:r>
            <w:r w:rsidRPr="17177FD4">
              <w:rPr>
                <w:rFonts w:cs="Arial"/>
                <w:sz w:val="18"/>
                <w:szCs w:val="18"/>
              </w:rPr>
              <w:t xml:space="preserve"> zelen</w:t>
            </w:r>
            <w:r w:rsidR="0009486A">
              <w:rPr>
                <w:rFonts w:cs="Arial"/>
                <w:sz w:val="18"/>
                <w:szCs w:val="18"/>
              </w:rPr>
              <w:t>a</w:t>
            </w:r>
          </w:p>
        </w:tc>
      </w:tr>
      <w:tr w:rsidR="00A342F8" w:rsidRPr="00F76055" w14:paraId="3FA67E12" w14:textId="77777777" w:rsidTr="060EC54C">
        <w:trPr>
          <w:trHeight w:val="300"/>
        </w:trPr>
        <w:tc>
          <w:tcPr>
            <w:tcW w:w="2547" w:type="dxa"/>
            <w:vMerge w:val="restart"/>
            <w:noWrap/>
            <w:hideMark/>
          </w:tcPr>
          <w:p w14:paraId="0F1A579A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a pegavost zelene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eptor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piico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0D506B06" w14:textId="77777777" w:rsidR="00A342F8" w:rsidRPr="00F76055" w:rsidRDefault="00A342F8" w:rsidP="003B27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106E4E4" w14:textId="5786793B" w:rsidR="00A342F8" w:rsidRPr="00F76055" w:rsidRDefault="00A342F8" w:rsidP="003B27EA">
            <w:pPr>
              <w:pStyle w:val="Odstavekseznama"/>
              <w:numPr>
                <w:ilvl w:val="0"/>
                <w:numId w:val="29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seje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razkuženo seme,</w:t>
            </w:r>
          </w:p>
          <w:p w14:paraId="55963F1F" w14:textId="597A17B7" w:rsidR="00A342F8" w:rsidRPr="00F76055" w:rsidRDefault="00A342F8" w:rsidP="003B27EA">
            <w:pPr>
              <w:pStyle w:val="Odstavekseznama"/>
              <w:numPr>
                <w:ilvl w:val="0"/>
                <w:numId w:val="29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i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rastlinske ostanke.</w:t>
            </w:r>
          </w:p>
        </w:tc>
        <w:tc>
          <w:tcPr>
            <w:tcW w:w="2268" w:type="dxa"/>
            <w:vMerge w:val="restart"/>
            <w:hideMark/>
          </w:tcPr>
          <w:p w14:paraId="00006088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lastRenderedPageBreak/>
              <w:t>azoksistrobin</w:t>
            </w:r>
            <w:proofErr w:type="spellEnd"/>
          </w:p>
        </w:tc>
        <w:tc>
          <w:tcPr>
            <w:tcW w:w="2410" w:type="dxa"/>
          </w:tcPr>
          <w:p w14:paraId="2983F3D6" w14:textId="77777777" w:rsidR="00A342F8" w:rsidRPr="00F76055" w:rsidRDefault="14C51342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</w:tcPr>
          <w:p w14:paraId="462E1596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</w:tcPr>
          <w:p w14:paraId="70FEEFA2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vMerge w:val="restart"/>
            <w:noWrap/>
          </w:tcPr>
          <w:p w14:paraId="711C0FFB" w14:textId="77777777" w:rsidR="00A342F8" w:rsidRPr="00F76055" w:rsidRDefault="05FD2ADC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17177FD4">
              <w:rPr>
                <w:rFonts w:cs="Arial"/>
                <w:sz w:val="18"/>
                <w:szCs w:val="18"/>
              </w:rPr>
              <w:t>največ 2x v eni rastni sezoni</w:t>
            </w:r>
          </w:p>
          <w:p w14:paraId="7F3C1960" w14:textId="023CA6BE" w:rsidR="00A342F8" w:rsidRPr="00F76055" w:rsidRDefault="18A39271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17177FD4">
              <w:rPr>
                <w:rFonts w:cs="Arial"/>
                <w:sz w:val="18"/>
                <w:szCs w:val="18"/>
              </w:rPr>
              <w:t>gomoljn</w:t>
            </w:r>
            <w:r w:rsidR="0009486A">
              <w:rPr>
                <w:rFonts w:cs="Arial"/>
                <w:sz w:val="18"/>
                <w:szCs w:val="18"/>
              </w:rPr>
              <w:t>a</w:t>
            </w:r>
            <w:proofErr w:type="spellEnd"/>
            <w:r w:rsidRPr="17177FD4">
              <w:rPr>
                <w:rFonts w:cs="Arial"/>
                <w:sz w:val="18"/>
                <w:szCs w:val="18"/>
              </w:rPr>
              <w:t xml:space="preserve"> in belušn</w:t>
            </w:r>
            <w:r w:rsidR="0009486A">
              <w:rPr>
                <w:rFonts w:cs="Arial"/>
                <w:sz w:val="18"/>
                <w:szCs w:val="18"/>
              </w:rPr>
              <w:t>a</w:t>
            </w:r>
            <w:r w:rsidRPr="17177FD4">
              <w:rPr>
                <w:rFonts w:cs="Arial"/>
                <w:sz w:val="18"/>
                <w:szCs w:val="18"/>
              </w:rPr>
              <w:t xml:space="preserve"> zelen</w:t>
            </w:r>
            <w:r w:rsidR="0009486A">
              <w:rPr>
                <w:rFonts w:cs="Arial"/>
                <w:sz w:val="18"/>
                <w:szCs w:val="18"/>
              </w:rPr>
              <w:t>a</w:t>
            </w:r>
          </w:p>
        </w:tc>
      </w:tr>
      <w:tr w:rsidR="00A342F8" w:rsidRPr="00F76055" w14:paraId="2E1C39D9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713F5EAA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271F8FB4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00D8AE42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</w:tcPr>
          <w:p w14:paraId="13A1C07E" w14:textId="77777777" w:rsidR="00A342F8" w:rsidRPr="00F76055" w:rsidRDefault="14C51342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18" w:type="dxa"/>
            <w:noWrap/>
          </w:tcPr>
          <w:p w14:paraId="3F626330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</w:tcPr>
          <w:p w14:paraId="3C83FD5F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vMerge/>
            <w:noWrap/>
          </w:tcPr>
          <w:p w14:paraId="2E9BE7E6" w14:textId="75163C81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342F8" w:rsidRPr="00F76055" w14:paraId="3E8872D1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0BE404C4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59778E4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5F05AAAD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</w:tcPr>
          <w:p w14:paraId="7771A59B" w14:textId="77777777" w:rsidR="00A342F8" w:rsidRPr="00F76055" w:rsidRDefault="14C51342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418" w:type="dxa"/>
            <w:noWrap/>
          </w:tcPr>
          <w:p w14:paraId="5DEB27B0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</w:tcPr>
          <w:p w14:paraId="215E78DC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vMerge/>
            <w:noWrap/>
          </w:tcPr>
          <w:p w14:paraId="404F554E" w14:textId="07B3BAA6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342F8" w:rsidRPr="00F76055" w14:paraId="542E61D7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13A9A1D5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DB21D0D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65117029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</w:tcPr>
          <w:p w14:paraId="6908B939" w14:textId="77777777" w:rsidR="00A342F8" w:rsidRPr="00F76055" w:rsidRDefault="14C51342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</w:tcPr>
          <w:p w14:paraId="0EB6A1DE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</w:tcPr>
          <w:p w14:paraId="0F6C732E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vMerge/>
            <w:noWrap/>
          </w:tcPr>
          <w:p w14:paraId="4E8B61A9" w14:textId="77777777" w:rsidR="00A342F8" w:rsidRPr="00F76055" w:rsidRDefault="00A342F8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3B27EA" w:rsidRPr="00F76055" w14:paraId="1315AACE" w14:textId="77777777" w:rsidTr="060EC54C">
        <w:trPr>
          <w:trHeight w:val="300"/>
        </w:trPr>
        <w:tc>
          <w:tcPr>
            <w:tcW w:w="2547" w:type="dxa"/>
            <w:vMerge/>
          </w:tcPr>
          <w:p w14:paraId="126C5FF5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62A9EE3A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</w:tcPr>
          <w:p w14:paraId="2C251810" w14:textId="77777777" w:rsidR="003B27EA" w:rsidRPr="00F76055" w:rsidRDefault="003B27EA" w:rsidP="003B27EA">
            <w:pPr>
              <w:spacing w:after="160" w:line="259" w:lineRule="auto"/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</w:tcPr>
          <w:p w14:paraId="2618F45B" w14:textId="77777777" w:rsidR="003B27EA" w:rsidRPr="00F76055" w:rsidRDefault="1762131F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Difcor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418" w:type="dxa"/>
            <w:noWrap/>
          </w:tcPr>
          <w:p w14:paraId="26631908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2 L/ha</w:t>
            </w:r>
          </w:p>
        </w:tc>
        <w:tc>
          <w:tcPr>
            <w:tcW w:w="1842" w:type="dxa"/>
            <w:noWrap/>
          </w:tcPr>
          <w:p w14:paraId="42C416CE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</w:tcPr>
          <w:p w14:paraId="372A9073" w14:textId="01DBED4E" w:rsidR="003B27EA" w:rsidRPr="00F76055" w:rsidRDefault="003B27EA" w:rsidP="17177FD4">
            <w:pPr>
              <w:jc w:val="left"/>
              <w:rPr>
                <w:rFonts w:cs="Arial"/>
                <w:sz w:val="18"/>
                <w:szCs w:val="18"/>
              </w:rPr>
            </w:pPr>
            <w:r w:rsidRPr="17177FD4">
              <w:rPr>
                <w:rFonts w:cs="Arial"/>
                <w:sz w:val="18"/>
                <w:szCs w:val="18"/>
              </w:rPr>
              <w:t>največ 3 x v rastni sezoni</w:t>
            </w:r>
          </w:p>
          <w:p w14:paraId="77ABC0F0" w14:textId="319AF632" w:rsidR="003B27EA" w:rsidRPr="00F76055" w:rsidRDefault="5EF72EB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17177FD4">
              <w:rPr>
                <w:rFonts w:cs="Arial"/>
                <w:sz w:val="18"/>
                <w:szCs w:val="18"/>
              </w:rPr>
              <w:t xml:space="preserve">v </w:t>
            </w:r>
            <w:proofErr w:type="spellStart"/>
            <w:r w:rsidRPr="17177FD4">
              <w:rPr>
                <w:rFonts w:cs="Arial"/>
                <w:sz w:val="18"/>
                <w:szCs w:val="18"/>
              </w:rPr>
              <w:t>gomoljni</w:t>
            </w:r>
            <w:proofErr w:type="spellEnd"/>
            <w:r w:rsidRPr="17177FD4">
              <w:rPr>
                <w:rFonts w:cs="Arial"/>
                <w:sz w:val="18"/>
                <w:szCs w:val="18"/>
              </w:rPr>
              <w:t xml:space="preserve"> zeleni </w:t>
            </w:r>
          </w:p>
        </w:tc>
      </w:tr>
      <w:tr w:rsidR="003B27EA" w:rsidRPr="00F76055" w14:paraId="6D4C5933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41465ECD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3AFC0A1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487DB861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1A173D8D" w14:textId="77777777" w:rsidR="003B27EA" w:rsidRPr="00F76055" w:rsidRDefault="1762131F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418" w:type="dxa"/>
            <w:noWrap/>
            <w:hideMark/>
          </w:tcPr>
          <w:p w14:paraId="08A11BAC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27AF59F8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41EC3144" w14:textId="6D50FBCA" w:rsidR="003B27EA" w:rsidRPr="00F76055" w:rsidRDefault="003B27EA" w:rsidP="17177FD4">
            <w:pPr>
              <w:jc w:val="left"/>
              <w:rPr>
                <w:rFonts w:cs="Arial"/>
                <w:sz w:val="18"/>
                <w:szCs w:val="18"/>
              </w:rPr>
            </w:pPr>
            <w:r w:rsidRPr="17177FD4">
              <w:rPr>
                <w:rFonts w:cs="Arial"/>
                <w:sz w:val="18"/>
                <w:szCs w:val="18"/>
              </w:rPr>
              <w:t>največ 2x v eni rastni sezoni</w:t>
            </w:r>
          </w:p>
          <w:p w14:paraId="0D1B59AF" w14:textId="21EF70CF" w:rsidR="003B27EA" w:rsidRPr="00F76055" w:rsidRDefault="3B97E811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17177FD4">
              <w:rPr>
                <w:rFonts w:cs="Arial"/>
                <w:sz w:val="18"/>
                <w:szCs w:val="18"/>
              </w:rPr>
              <w:t>gomoljn</w:t>
            </w:r>
            <w:r w:rsidR="0009486A">
              <w:rPr>
                <w:rFonts w:cs="Arial"/>
                <w:sz w:val="18"/>
                <w:szCs w:val="18"/>
              </w:rPr>
              <w:t>a</w:t>
            </w:r>
            <w:proofErr w:type="spellEnd"/>
            <w:r w:rsidRPr="17177FD4">
              <w:rPr>
                <w:rFonts w:cs="Arial"/>
                <w:sz w:val="18"/>
                <w:szCs w:val="18"/>
              </w:rPr>
              <w:t xml:space="preserve"> in stebeln</w:t>
            </w:r>
            <w:r w:rsidR="0009486A">
              <w:rPr>
                <w:rFonts w:cs="Arial"/>
                <w:sz w:val="18"/>
                <w:szCs w:val="18"/>
              </w:rPr>
              <w:t>a</w:t>
            </w:r>
            <w:r w:rsidRPr="17177FD4">
              <w:rPr>
                <w:rFonts w:cs="Arial"/>
                <w:sz w:val="18"/>
                <w:szCs w:val="18"/>
              </w:rPr>
              <w:t xml:space="preserve"> zelen</w:t>
            </w:r>
            <w:r w:rsidR="0009486A">
              <w:rPr>
                <w:rFonts w:cs="Arial"/>
                <w:sz w:val="18"/>
                <w:szCs w:val="18"/>
              </w:rPr>
              <w:t>a</w:t>
            </w:r>
          </w:p>
        </w:tc>
      </w:tr>
      <w:tr w:rsidR="003B27EA" w:rsidRPr="00F76055" w14:paraId="6F766648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2506F66F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728D260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141B5C62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78B3D538" w14:textId="77777777" w:rsidR="003B27EA" w:rsidRPr="00F76055" w:rsidRDefault="1762131F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418" w:type="dxa"/>
            <w:noWrap/>
            <w:hideMark/>
          </w:tcPr>
          <w:p w14:paraId="2607B956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115DD29D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7368225E" w14:textId="168996B6" w:rsidR="003B27EA" w:rsidRPr="00F76055" w:rsidRDefault="003B27EA" w:rsidP="17177FD4">
            <w:pPr>
              <w:jc w:val="left"/>
              <w:rPr>
                <w:rFonts w:cs="Arial"/>
                <w:sz w:val="18"/>
                <w:szCs w:val="18"/>
              </w:rPr>
            </w:pPr>
            <w:r w:rsidRPr="17177FD4">
              <w:rPr>
                <w:rFonts w:cs="Arial"/>
                <w:sz w:val="18"/>
                <w:szCs w:val="18"/>
              </w:rPr>
              <w:t>največ 2x v eni rastni sezoni</w:t>
            </w:r>
          </w:p>
          <w:p w14:paraId="5765979E" w14:textId="0D3A2D72" w:rsidR="003B27EA" w:rsidRPr="00F76055" w:rsidRDefault="2D39867C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17177FD4">
              <w:rPr>
                <w:rFonts w:cs="Arial"/>
                <w:sz w:val="18"/>
                <w:szCs w:val="18"/>
              </w:rPr>
              <w:t>gomoljn</w:t>
            </w:r>
            <w:r w:rsidR="0009486A">
              <w:rPr>
                <w:rFonts w:cs="Arial"/>
                <w:sz w:val="18"/>
                <w:szCs w:val="18"/>
              </w:rPr>
              <w:t>a</w:t>
            </w:r>
            <w:proofErr w:type="spellEnd"/>
            <w:r w:rsidRPr="17177FD4">
              <w:rPr>
                <w:rFonts w:cs="Arial"/>
                <w:sz w:val="18"/>
                <w:szCs w:val="18"/>
              </w:rPr>
              <w:t xml:space="preserve"> in stebeln</w:t>
            </w:r>
            <w:r w:rsidR="0009486A">
              <w:rPr>
                <w:rFonts w:cs="Arial"/>
                <w:sz w:val="18"/>
                <w:szCs w:val="18"/>
              </w:rPr>
              <w:t>a</w:t>
            </w:r>
            <w:r w:rsidRPr="17177FD4">
              <w:rPr>
                <w:rFonts w:cs="Arial"/>
                <w:sz w:val="18"/>
                <w:szCs w:val="18"/>
              </w:rPr>
              <w:t xml:space="preserve"> zelen</w:t>
            </w:r>
            <w:r w:rsidR="0009486A">
              <w:rPr>
                <w:rFonts w:cs="Arial"/>
                <w:sz w:val="18"/>
                <w:szCs w:val="18"/>
              </w:rPr>
              <w:t>a</w:t>
            </w:r>
          </w:p>
        </w:tc>
      </w:tr>
      <w:tr w:rsidR="003B27EA" w:rsidRPr="00F76055" w14:paraId="1DA7C380" w14:textId="77777777" w:rsidTr="060EC54C">
        <w:trPr>
          <w:trHeight w:val="300"/>
        </w:trPr>
        <w:tc>
          <w:tcPr>
            <w:tcW w:w="2547" w:type="dxa"/>
            <w:vMerge w:val="restart"/>
            <w:noWrap/>
            <w:hideMark/>
          </w:tcPr>
          <w:p w14:paraId="1905C47D" w14:textId="77777777" w:rsidR="00977E64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C3EC8DA" w14:textId="2CFA4A6B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racle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vMerge w:val="restart"/>
            <w:noWrap/>
            <w:hideMark/>
          </w:tcPr>
          <w:p w14:paraId="7FAC0DDC" w14:textId="5EDBBEAB" w:rsidR="003B27EA" w:rsidRPr="00F76055" w:rsidRDefault="003B27EA" w:rsidP="003B27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69CB9BF" w14:textId="4F90EC03" w:rsidR="003B27EA" w:rsidRPr="00F76055" w:rsidRDefault="003B27EA" w:rsidP="00B84EF7">
            <w:pPr>
              <w:pStyle w:val="Odstavekseznama"/>
              <w:numPr>
                <w:ilvl w:val="0"/>
                <w:numId w:val="29"/>
              </w:numPr>
              <w:spacing w:after="160" w:line="259" w:lineRule="auto"/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e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regosto.</w:t>
            </w:r>
          </w:p>
          <w:p w14:paraId="458E7B93" w14:textId="77777777" w:rsidR="003B27EA" w:rsidRPr="00F76055" w:rsidRDefault="003B27EA" w:rsidP="003B27EA">
            <w:pPr>
              <w:spacing w:after="160" w:line="259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hideMark/>
          </w:tcPr>
          <w:p w14:paraId="0627902C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hideMark/>
          </w:tcPr>
          <w:p w14:paraId="36D28C53" w14:textId="77777777" w:rsidR="003B27EA" w:rsidRPr="00F76055" w:rsidRDefault="1762131F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465E29AA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25712C9C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65D7779E" w14:textId="0B129EA8" w:rsidR="003B27EA" w:rsidRPr="00F76055" w:rsidRDefault="003B27EA" w:rsidP="17177FD4">
            <w:pPr>
              <w:jc w:val="left"/>
              <w:rPr>
                <w:rFonts w:cs="Arial"/>
                <w:sz w:val="18"/>
                <w:szCs w:val="18"/>
              </w:rPr>
            </w:pPr>
            <w:r w:rsidRPr="17177FD4">
              <w:rPr>
                <w:rFonts w:cs="Arial"/>
                <w:sz w:val="18"/>
                <w:szCs w:val="18"/>
              </w:rPr>
              <w:t>največ 2x v eni rastni sezoni</w:t>
            </w:r>
          </w:p>
          <w:p w14:paraId="01C92BF3" w14:textId="3BA44056" w:rsidR="003B27EA" w:rsidRPr="00F76055" w:rsidRDefault="33AF7E45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17177FD4">
              <w:rPr>
                <w:rFonts w:cs="Arial"/>
                <w:sz w:val="18"/>
                <w:szCs w:val="18"/>
              </w:rPr>
              <w:t>gomoljn</w:t>
            </w:r>
            <w:r w:rsidR="0009486A">
              <w:rPr>
                <w:rFonts w:cs="Arial"/>
                <w:sz w:val="18"/>
                <w:szCs w:val="18"/>
              </w:rPr>
              <w:t>a</w:t>
            </w:r>
            <w:proofErr w:type="spellEnd"/>
            <w:r w:rsidRPr="17177FD4">
              <w:rPr>
                <w:rFonts w:cs="Arial"/>
                <w:sz w:val="18"/>
                <w:szCs w:val="18"/>
              </w:rPr>
              <w:t xml:space="preserve"> in belušn</w:t>
            </w:r>
            <w:r w:rsidR="0009486A">
              <w:rPr>
                <w:rFonts w:cs="Arial"/>
                <w:sz w:val="18"/>
                <w:szCs w:val="18"/>
              </w:rPr>
              <w:t>a</w:t>
            </w:r>
            <w:r w:rsidRPr="17177FD4">
              <w:rPr>
                <w:rFonts w:cs="Arial"/>
                <w:sz w:val="18"/>
                <w:szCs w:val="18"/>
              </w:rPr>
              <w:t xml:space="preserve"> zelen</w:t>
            </w:r>
            <w:r w:rsidR="0009486A">
              <w:rPr>
                <w:rFonts w:cs="Arial"/>
                <w:sz w:val="18"/>
                <w:szCs w:val="18"/>
              </w:rPr>
              <w:t>a</w:t>
            </w:r>
          </w:p>
        </w:tc>
      </w:tr>
      <w:tr w:rsidR="003B27EA" w:rsidRPr="00F76055" w14:paraId="32B5F511" w14:textId="77777777" w:rsidTr="060EC54C">
        <w:trPr>
          <w:trHeight w:val="300"/>
        </w:trPr>
        <w:tc>
          <w:tcPr>
            <w:tcW w:w="2547" w:type="dxa"/>
            <w:vMerge/>
            <w:noWrap/>
          </w:tcPr>
          <w:p w14:paraId="4803BE26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52A28E92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41445DEA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76D3C2E8" w14:textId="77777777" w:rsidR="003B27EA" w:rsidRPr="00F76055" w:rsidRDefault="1762131F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418" w:type="dxa"/>
            <w:noWrap/>
            <w:hideMark/>
          </w:tcPr>
          <w:p w14:paraId="34E92383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6F041B59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0B9A1F78" w14:textId="66714EA6" w:rsidR="003B27EA" w:rsidRPr="00F76055" w:rsidRDefault="387F84E3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17177FD4">
              <w:rPr>
                <w:rFonts w:cs="Arial"/>
                <w:sz w:val="18"/>
                <w:szCs w:val="18"/>
              </w:rPr>
              <w:t>gomoljn</w:t>
            </w:r>
            <w:r w:rsidR="0009486A">
              <w:rPr>
                <w:rFonts w:cs="Arial"/>
                <w:sz w:val="18"/>
                <w:szCs w:val="18"/>
              </w:rPr>
              <w:t>a</w:t>
            </w:r>
            <w:proofErr w:type="spellEnd"/>
            <w:r w:rsidRPr="17177FD4">
              <w:rPr>
                <w:rFonts w:cs="Arial"/>
                <w:sz w:val="18"/>
                <w:szCs w:val="18"/>
              </w:rPr>
              <w:t xml:space="preserve"> in belušn</w:t>
            </w:r>
            <w:r w:rsidR="0009486A">
              <w:rPr>
                <w:rFonts w:cs="Arial"/>
                <w:sz w:val="18"/>
                <w:szCs w:val="18"/>
              </w:rPr>
              <w:t>a</w:t>
            </w:r>
            <w:r w:rsidRPr="17177FD4">
              <w:rPr>
                <w:rFonts w:cs="Arial"/>
                <w:sz w:val="18"/>
                <w:szCs w:val="18"/>
              </w:rPr>
              <w:t xml:space="preserve"> zelen</w:t>
            </w:r>
            <w:r w:rsidR="0009486A">
              <w:rPr>
                <w:rFonts w:cs="Arial"/>
                <w:sz w:val="18"/>
                <w:szCs w:val="18"/>
              </w:rPr>
              <w:t>a</w:t>
            </w:r>
          </w:p>
        </w:tc>
      </w:tr>
      <w:tr w:rsidR="003B27EA" w:rsidRPr="00F76055" w14:paraId="7B7D19A8" w14:textId="77777777" w:rsidTr="060EC54C">
        <w:trPr>
          <w:trHeight w:val="300"/>
        </w:trPr>
        <w:tc>
          <w:tcPr>
            <w:tcW w:w="2547" w:type="dxa"/>
            <w:vMerge/>
            <w:noWrap/>
          </w:tcPr>
          <w:p w14:paraId="0987690B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2AD572A3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99B8E10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hideMark/>
          </w:tcPr>
          <w:p w14:paraId="3FA5D427" w14:textId="77777777" w:rsidR="003B27EA" w:rsidRPr="00F76055" w:rsidRDefault="1762131F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  <w:hideMark/>
          </w:tcPr>
          <w:p w14:paraId="57C8BBED" w14:textId="77777777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842" w:type="dxa"/>
            <w:noWrap/>
            <w:hideMark/>
          </w:tcPr>
          <w:p w14:paraId="4ADE522E" w14:textId="154581FB" w:rsidR="003B27EA" w:rsidRPr="00F76055" w:rsidRDefault="00376A91" w:rsidP="003B27EA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hideMark/>
          </w:tcPr>
          <w:p w14:paraId="5CB35ACF" w14:textId="77777777" w:rsidR="0009486A" w:rsidRDefault="0009486A" w:rsidP="003B27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jveč 2x v sezoni </w:t>
            </w:r>
          </w:p>
          <w:p w14:paraId="4E039BCE" w14:textId="5EBA78C4" w:rsidR="003B27EA" w:rsidRPr="00F76055" w:rsidRDefault="003B27EA" w:rsidP="003B27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gomolj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elena</w:t>
            </w:r>
          </w:p>
        </w:tc>
      </w:tr>
      <w:tr w:rsidR="2C4FCFED" w14:paraId="68F36B42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5176E154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1423A7DA" w14:textId="77777777" w:rsidR="006E5ECE" w:rsidRDefault="006E5ECE"/>
        </w:tc>
        <w:tc>
          <w:tcPr>
            <w:tcW w:w="2268" w:type="dxa"/>
            <w:noWrap/>
            <w:hideMark/>
          </w:tcPr>
          <w:p w14:paraId="6B9CD3EA" w14:textId="7F0AF966" w:rsidR="04394277" w:rsidRPr="005A39F8" w:rsidRDefault="6C79C84D" w:rsidP="2C4FCFE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5A39F8">
              <w:rPr>
                <w:rFonts w:eastAsia="Tahoma"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410" w:type="dxa"/>
            <w:hideMark/>
          </w:tcPr>
          <w:p w14:paraId="559CE15B" w14:textId="32B7E1AD" w:rsidR="04394277" w:rsidRPr="005A39F8" w:rsidRDefault="6C79C84D" w:rsidP="2C4FCFE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5A39F8">
              <w:rPr>
                <w:rFonts w:eastAsia="Tahoma" w:cs="Arial"/>
                <w:color w:val="00B050"/>
                <w:sz w:val="18"/>
                <w:szCs w:val="18"/>
              </w:rPr>
              <w:t>V</w:t>
            </w:r>
            <w:r w:rsidR="005A39F8" w:rsidRPr="005A39F8">
              <w:rPr>
                <w:rFonts w:eastAsia="Tahoma" w:cs="Arial"/>
                <w:color w:val="00B050"/>
                <w:sz w:val="18"/>
                <w:szCs w:val="18"/>
              </w:rPr>
              <w:t>ertipin</w:t>
            </w:r>
            <w:proofErr w:type="spellEnd"/>
          </w:p>
        </w:tc>
        <w:tc>
          <w:tcPr>
            <w:tcW w:w="1418" w:type="dxa"/>
            <w:noWrap/>
            <w:hideMark/>
          </w:tcPr>
          <w:p w14:paraId="13DF97E5" w14:textId="4753C464" w:rsidR="04394277" w:rsidRPr="005A39F8" w:rsidRDefault="04394277" w:rsidP="2C4FCFED">
            <w:pPr>
              <w:jc w:val="left"/>
              <w:rPr>
                <w:rFonts w:cs="Arial"/>
                <w:color w:val="00B050"/>
              </w:rPr>
            </w:pPr>
            <w:r w:rsidRPr="005A39F8">
              <w:rPr>
                <w:rFonts w:eastAsia="Arial"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842" w:type="dxa"/>
            <w:noWrap/>
            <w:hideMark/>
          </w:tcPr>
          <w:p w14:paraId="4FB1DF79" w14:textId="1609D334" w:rsidR="04394277" w:rsidRPr="005A39F8" w:rsidRDefault="04394277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5A39F8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560" w:type="dxa"/>
            <w:hideMark/>
          </w:tcPr>
          <w:p w14:paraId="2FDA929D" w14:textId="1FFFA062" w:rsidR="04394277" w:rsidRPr="005A39F8" w:rsidRDefault="04394277" w:rsidP="2C4FCFED">
            <w:pPr>
              <w:jc w:val="left"/>
              <w:rPr>
                <w:rFonts w:cs="Arial"/>
                <w:color w:val="00B050"/>
              </w:rPr>
            </w:pPr>
            <w:r w:rsidRPr="005A39F8">
              <w:rPr>
                <w:rFonts w:eastAsia="Arial" w:cs="Arial"/>
                <w:color w:val="00B050"/>
                <w:sz w:val="18"/>
                <w:szCs w:val="18"/>
              </w:rPr>
              <w:t>6x v eni rastni sezoni</w:t>
            </w:r>
          </w:p>
        </w:tc>
      </w:tr>
      <w:tr w:rsidR="00B34789" w:rsidRPr="00F76055" w14:paraId="059714B0" w14:textId="77777777" w:rsidTr="060EC54C">
        <w:trPr>
          <w:trHeight w:val="300"/>
        </w:trPr>
        <w:tc>
          <w:tcPr>
            <w:tcW w:w="2547" w:type="dxa"/>
            <w:vMerge w:val="restart"/>
            <w:noWrap/>
          </w:tcPr>
          <w:p w14:paraId="2D559749" w14:textId="77777777" w:rsidR="00B34789" w:rsidRPr="00F76055" w:rsidRDefault="00B34789" w:rsidP="003B27EA">
            <w:pPr>
              <w:spacing w:line="259" w:lineRule="auto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ovk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39E9F7B" w14:textId="227B4B9A" w:rsidR="00B34789" w:rsidRPr="00F76055" w:rsidRDefault="4A7AE7AD" w:rsidP="05D012CD">
            <w:pPr>
              <w:spacing w:line="259" w:lineRule="auto"/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littoralis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exigua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>)</w:t>
            </w:r>
          </w:p>
          <w:p w14:paraId="3C3F4FD8" w14:textId="42662580" w:rsidR="00B34789" w:rsidRPr="00F76055" w:rsidRDefault="75FD9D63" w:rsidP="003B27EA">
            <w:pPr>
              <w:spacing w:line="259" w:lineRule="auto"/>
              <w:jc w:val="left"/>
            </w:pPr>
            <w:r w:rsidRPr="05D012CD">
              <w:rPr>
                <w:rFonts w:eastAsia="Arial" w:cs="Arial"/>
                <w:sz w:val="18"/>
                <w:szCs w:val="18"/>
              </w:rPr>
              <w:t>(</w:t>
            </w:r>
            <w:proofErr w:type="spellStart"/>
            <w:r w:rsidRPr="05D012CD">
              <w:rPr>
                <w:rFonts w:eastAsia="Arial" w:cs="Arial"/>
                <w:sz w:val="18"/>
                <w:szCs w:val="18"/>
              </w:rPr>
              <w:t>Lepidoptera</w:t>
            </w:r>
            <w:proofErr w:type="spellEnd"/>
            <w:r w:rsidRPr="05D012CD">
              <w:rPr>
                <w:rFonts w:eastAsia="Arial" w:cs="Arial"/>
                <w:sz w:val="18"/>
                <w:szCs w:val="18"/>
              </w:rPr>
              <w:t xml:space="preserve"> sp.)*</w:t>
            </w:r>
          </w:p>
        </w:tc>
        <w:tc>
          <w:tcPr>
            <w:tcW w:w="3118" w:type="dxa"/>
            <w:vMerge w:val="restart"/>
            <w:noWrap/>
          </w:tcPr>
          <w:p w14:paraId="63E6EC34" w14:textId="77777777" w:rsidR="00B34789" w:rsidRPr="00F76055" w:rsidRDefault="00B34789" w:rsidP="003B27EA">
            <w:pPr>
              <w:spacing w:after="160" w:line="259" w:lineRule="auto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</w:tcPr>
          <w:p w14:paraId="2D0085D2" w14:textId="0A6FF985" w:rsidR="00B34789" w:rsidRPr="005A39F8" w:rsidRDefault="00B34789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ar.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</w:t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="005A39F8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005A39F8">
              <w:rPr>
                <w:rFonts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410" w:type="dxa"/>
          </w:tcPr>
          <w:p w14:paraId="081A9798" w14:textId="77777777" w:rsidR="00B34789" w:rsidRPr="00F76055" w:rsidRDefault="7570177C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418" w:type="dxa"/>
          </w:tcPr>
          <w:p w14:paraId="7F364E93" w14:textId="77777777" w:rsidR="00B34789" w:rsidRPr="00F76055" w:rsidRDefault="00B34789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842" w:type="dxa"/>
            <w:noWrap/>
          </w:tcPr>
          <w:p w14:paraId="61714B9F" w14:textId="7573AF93" w:rsidR="00B34789" w:rsidRPr="00F76055" w:rsidRDefault="00B34789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</w:tcPr>
          <w:p w14:paraId="526EF418" w14:textId="77777777" w:rsidR="00B34789" w:rsidRPr="00F76055" w:rsidRDefault="00B34789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x v eni rastni dobi</w:t>
            </w:r>
          </w:p>
        </w:tc>
      </w:tr>
      <w:tr w:rsidR="00B34789" w:rsidRPr="00F76055" w14:paraId="3B55CBD1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100160DC" w14:textId="77777777" w:rsidR="00B34789" w:rsidRPr="00F76055" w:rsidRDefault="00B34789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1FED7EE3" w14:textId="77777777" w:rsidR="00B34789" w:rsidRPr="00F76055" w:rsidRDefault="00B34789" w:rsidP="003B27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5298F52" w14:textId="3A89DADB" w:rsidR="00B34789" w:rsidRPr="005A39F8" w:rsidRDefault="00B34789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ar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="005A39F8">
              <w:rPr>
                <w:rFonts w:cs="Arial"/>
                <w:color w:val="00B050"/>
                <w:sz w:val="18"/>
                <w:szCs w:val="18"/>
              </w:rPr>
              <w:t xml:space="preserve"> sev EG2348</w:t>
            </w:r>
          </w:p>
        </w:tc>
        <w:tc>
          <w:tcPr>
            <w:tcW w:w="2410" w:type="dxa"/>
            <w:hideMark/>
          </w:tcPr>
          <w:p w14:paraId="566C3A38" w14:textId="77777777" w:rsidR="00B34789" w:rsidRPr="00F76055" w:rsidRDefault="7570177C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hideMark/>
          </w:tcPr>
          <w:p w14:paraId="110252E2" w14:textId="535987F5" w:rsidR="00B34789" w:rsidRPr="00F76055" w:rsidRDefault="6EDF670F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17177FD4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842" w:type="dxa"/>
            <w:noWrap/>
            <w:hideMark/>
          </w:tcPr>
          <w:p w14:paraId="21326818" w14:textId="59AFEC56" w:rsidR="00B34789" w:rsidRPr="00F76055" w:rsidRDefault="00B34789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  <w:hideMark/>
          </w:tcPr>
          <w:p w14:paraId="25D018D8" w14:textId="1B5375D5" w:rsidR="00B34789" w:rsidRPr="00F76055" w:rsidRDefault="27775FFC" w:rsidP="003B27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17177FD4">
              <w:rPr>
                <w:rFonts w:cs="Arial"/>
                <w:color w:val="00B050"/>
                <w:sz w:val="18"/>
                <w:szCs w:val="18"/>
              </w:rPr>
              <w:t xml:space="preserve">zelena (listna, stebelna in </w:t>
            </w:r>
            <w:proofErr w:type="spellStart"/>
            <w:r w:rsidRPr="17177FD4">
              <w:rPr>
                <w:rFonts w:cs="Arial"/>
                <w:color w:val="00B050"/>
                <w:sz w:val="18"/>
                <w:szCs w:val="18"/>
              </w:rPr>
              <w:t>gomoljna</w:t>
            </w:r>
            <w:proofErr w:type="spellEnd"/>
            <w:r w:rsidRPr="17177FD4">
              <w:rPr>
                <w:rFonts w:cs="Arial"/>
                <w:color w:val="00B050"/>
                <w:sz w:val="18"/>
                <w:szCs w:val="18"/>
              </w:rPr>
              <w:t>)</w:t>
            </w:r>
          </w:p>
        </w:tc>
      </w:tr>
      <w:tr w:rsidR="005A39F8" w:rsidRPr="00F76055" w14:paraId="0C383DF0" w14:textId="77777777" w:rsidTr="060EC54C">
        <w:trPr>
          <w:trHeight w:val="300"/>
        </w:trPr>
        <w:tc>
          <w:tcPr>
            <w:tcW w:w="2547" w:type="dxa"/>
            <w:vMerge/>
            <w:noWrap/>
          </w:tcPr>
          <w:p w14:paraId="6578F75A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6CB61D25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</w:tcPr>
          <w:p w14:paraId="21891266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</w:tcPr>
          <w:p w14:paraId="22939392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418" w:type="dxa"/>
            <w:noWrap/>
          </w:tcPr>
          <w:p w14:paraId="12910A94" w14:textId="3C2E56EB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</w:tcPr>
          <w:p w14:paraId="614F8EA1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</w:tcPr>
          <w:p w14:paraId="441F9F8A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gomolj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elena</w:t>
            </w:r>
          </w:p>
        </w:tc>
      </w:tr>
      <w:tr w:rsidR="005A39F8" w:rsidRPr="00F76055" w14:paraId="6CC825A8" w14:textId="77777777" w:rsidTr="060EC54C">
        <w:trPr>
          <w:trHeight w:val="300"/>
        </w:trPr>
        <w:tc>
          <w:tcPr>
            <w:tcW w:w="2547" w:type="dxa"/>
            <w:vMerge/>
            <w:noWrap/>
          </w:tcPr>
          <w:p w14:paraId="3CE392CE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0183D004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38CFE180" w14:textId="59A44D79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</w:tcPr>
          <w:p w14:paraId="1A0AC03F" w14:textId="74E7CC7D" w:rsidR="005A39F8" w:rsidRPr="060EC54C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5A39F8">
              <w:rPr>
                <w:rFonts w:eastAsia="Tahoma" w:cs="Arial"/>
                <w:color w:val="000000" w:themeColor="text1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418" w:type="dxa"/>
            <w:noWrap/>
          </w:tcPr>
          <w:p w14:paraId="297E008A" w14:textId="7B9CC88C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eastAsia="Arial" w:cs="Arial"/>
                <w:sz w:val="18"/>
                <w:szCs w:val="18"/>
              </w:rPr>
              <w:t>0,3 L/ha</w:t>
            </w:r>
          </w:p>
        </w:tc>
        <w:tc>
          <w:tcPr>
            <w:tcW w:w="1842" w:type="dxa"/>
            <w:noWrap/>
          </w:tcPr>
          <w:p w14:paraId="61E764D4" w14:textId="48C6ADDA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noWrap/>
          </w:tcPr>
          <w:p w14:paraId="09085BF1" w14:textId="77777777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3 x v sezoni</w:t>
            </w:r>
            <w:r>
              <w:rPr>
                <w:rFonts w:cs="Arial"/>
                <w:sz w:val="18"/>
                <w:szCs w:val="18"/>
              </w:rPr>
              <w:t>;</w:t>
            </w:r>
          </w:p>
          <w:p w14:paraId="051409C9" w14:textId="20BBD491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u</w:t>
            </w:r>
            <w:r w:rsidRPr="17177FD4">
              <w:rPr>
                <w:rFonts w:cs="Arial"/>
                <w:sz w:val="18"/>
                <w:szCs w:val="18"/>
              </w:rPr>
              <w:t>poraba samo na stebelni</w:t>
            </w:r>
            <w:r>
              <w:rPr>
                <w:rFonts w:cs="Arial"/>
                <w:sz w:val="18"/>
                <w:szCs w:val="18"/>
              </w:rPr>
              <w:t xml:space="preserve"> in</w:t>
            </w:r>
            <w:r w:rsidRPr="17177FD4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17177FD4">
              <w:rPr>
                <w:rFonts w:cs="Arial"/>
                <w:sz w:val="18"/>
                <w:szCs w:val="18"/>
              </w:rPr>
              <w:t>gomoljni</w:t>
            </w:r>
            <w:proofErr w:type="spellEnd"/>
            <w:r w:rsidRPr="17177FD4">
              <w:rPr>
                <w:rFonts w:cs="Arial"/>
                <w:sz w:val="18"/>
                <w:szCs w:val="18"/>
              </w:rPr>
              <w:t xml:space="preserve"> zeleni</w:t>
            </w:r>
          </w:p>
        </w:tc>
      </w:tr>
      <w:tr w:rsidR="005A39F8" w:rsidRPr="00F76055" w14:paraId="4523B212" w14:textId="77777777" w:rsidTr="005A39F8">
        <w:trPr>
          <w:trHeight w:val="159"/>
        </w:trPr>
        <w:tc>
          <w:tcPr>
            <w:tcW w:w="2547" w:type="dxa"/>
            <w:vMerge/>
            <w:noWrap/>
          </w:tcPr>
          <w:p w14:paraId="64ACDAA1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564C4667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4735B72F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410" w:type="dxa"/>
          </w:tcPr>
          <w:p w14:paraId="72C150C6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418" w:type="dxa"/>
            <w:noWrap/>
          </w:tcPr>
          <w:p w14:paraId="7D44BFCD" w14:textId="6BDC2998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eastAsia="Arial" w:cs="Arial"/>
                <w:sz w:val="18"/>
                <w:szCs w:val="18"/>
              </w:rPr>
              <w:t xml:space="preserve"> 0,6 L/ha</w:t>
            </w:r>
          </w:p>
        </w:tc>
        <w:tc>
          <w:tcPr>
            <w:tcW w:w="1842" w:type="dxa"/>
            <w:noWrap/>
          </w:tcPr>
          <w:p w14:paraId="517F0FB0" w14:textId="6B1E4822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</w:tcPr>
          <w:p w14:paraId="1289A24A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gomolj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elena</w:t>
            </w:r>
          </w:p>
        </w:tc>
      </w:tr>
      <w:tr w:rsidR="005A39F8" w:rsidRPr="00F76055" w14:paraId="1F3E630A" w14:textId="77777777" w:rsidTr="060EC54C">
        <w:trPr>
          <w:trHeight w:val="300"/>
        </w:trPr>
        <w:tc>
          <w:tcPr>
            <w:tcW w:w="2547" w:type="dxa"/>
            <w:vMerge/>
            <w:noWrap/>
          </w:tcPr>
          <w:p w14:paraId="0AC2C417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6CE950EA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4DD20171" w14:textId="46398DDB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410" w:type="dxa"/>
          </w:tcPr>
          <w:p w14:paraId="0C8E1D34" w14:textId="2903ECA5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60EC54C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60EC54C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418" w:type="dxa"/>
            <w:noWrap/>
          </w:tcPr>
          <w:p w14:paraId="4302FC80" w14:textId="169A2BF8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 na ha</w:t>
            </w:r>
          </w:p>
        </w:tc>
        <w:tc>
          <w:tcPr>
            <w:tcW w:w="1842" w:type="dxa"/>
            <w:noWrap/>
          </w:tcPr>
          <w:p w14:paraId="649DA592" w14:textId="33957B26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</w:tcPr>
          <w:p w14:paraId="0EE5C189" w14:textId="1455049D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17177FD4">
              <w:rPr>
                <w:rFonts w:cs="Arial"/>
                <w:sz w:val="18"/>
                <w:szCs w:val="18"/>
              </w:rPr>
              <w:t>zelen</w:t>
            </w:r>
            <w:r>
              <w:rPr>
                <w:rFonts w:cs="Arial"/>
                <w:sz w:val="18"/>
                <w:szCs w:val="18"/>
              </w:rPr>
              <w:t>a</w:t>
            </w:r>
          </w:p>
        </w:tc>
      </w:tr>
      <w:tr w:rsidR="005A39F8" w:rsidRPr="00F76055" w14:paraId="30922FC0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0573376E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022371A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hideMark/>
          </w:tcPr>
          <w:p w14:paraId="2BA8A681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410" w:type="dxa"/>
            <w:hideMark/>
          </w:tcPr>
          <w:p w14:paraId="00087656" w14:textId="5276522A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Coragen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>*</w:t>
            </w:r>
          </w:p>
        </w:tc>
        <w:tc>
          <w:tcPr>
            <w:tcW w:w="1418" w:type="dxa"/>
            <w:noWrap/>
            <w:hideMark/>
          </w:tcPr>
          <w:p w14:paraId="5FB0820E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  <w:hideMark/>
          </w:tcPr>
          <w:p w14:paraId="117A3180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vMerge w:val="restart"/>
            <w:noWrap/>
            <w:hideMark/>
          </w:tcPr>
          <w:p w14:paraId="17C9B785" w14:textId="051441B0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5A39F8">
              <w:rPr>
                <w:rFonts w:cs="Arial"/>
                <w:b/>
                <w:bCs/>
                <w:sz w:val="17"/>
                <w:szCs w:val="17"/>
              </w:rPr>
              <w:t>Manjša uporaba.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omolj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elena</w:t>
            </w:r>
          </w:p>
        </w:tc>
      </w:tr>
      <w:tr w:rsidR="005A39F8" w:rsidRPr="00F76055" w14:paraId="0501692A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733EA8B2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5DAAD99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7142A703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250E1587" w14:textId="761BB33F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Voliam</w:t>
            </w:r>
            <w:proofErr w:type="spellEnd"/>
            <w:r>
              <w:rPr>
                <w:rFonts w:cs="Arial"/>
                <w:sz w:val="18"/>
                <w:szCs w:val="18"/>
              </w:rPr>
              <w:t>*</w:t>
            </w:r>
          </w:p>
        </w:tc>
        <w:tc>
          <w:tcPr>
            <w:tcW w:w="1418" w:type="dxa"/>
            <w:noWrap/>
            <w:hideMark/>
          </w:tcPr>
          <w:p w14:paraId="285CA433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  <w:hideMark/>
          </w:tcPr>
          <w:p w14:paraId="05140F4C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vMerge/>
            <w:noWrap/>
            <w:hideMark/>
          </w:tcPr>
          <w:p w14:paraId="6D9B971F" w14:textId="3FA13561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5A39F8" w:rsidRPr="00F76055" w14:paraId="577D7A03" w14:textId="77777777" w:rsidTr="060EC54C">
        <w:trPr>
          <w:trHeight w:val="300"/>
        </w:trPr>
        <w:tc>
          <w:tcPr>
            <w:tcW w:w="2547" w:type="dxa"/>
            <w:vMerge/>
          </w:tcPr>
          <w:p w14:paraId="75A04183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1FFE3E92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77B323CE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</w:tcPr>
          <w:p w14:paraId="2E717B97" w14:textId="3A953ACF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Shenzi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00 SC*</w:t>
            </w:r>
          </w:p>
        </w:tc>
        <w:tc>
          <w:tcPr>
            <w:tcW w:w="1418" w:type="dxa"/>
            <w:noWrap/>
          </w:tcPr>
          <w:p w14:paraId="529F1D1B" w14:textId="283654B6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</w:tcPr>
          <w:p w14:paraId="3D2C7910" w14:textId="4A292B5E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vMerge/>
            <w:noWrap/>
          </w:tcPr>
          <w:p w14:paraId="6E2D35FF" w14:textId="74700F2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5A39F8" w14:paraId="366CA2B3" w14:textId="77777777" w:rsidTr="005A39F8">
        <w:trPr>
          <w:trHeight w:val="378"/>
        </w:trPr>
        <w:tc>
          <w:tcPr>
            <w:tcW w:w="2547" w:type="dxa"/>
            <w:vMerge w:val="restart"/>
            <w:noWrap/>
          </w:tcPr>
          <w:p w14:paraId="273E33D5" w14:textId="77777777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b/>
                <w:bCs/>
                <w:sz w:val="18"/>
                <w:szCs w:val="18"/>
              </w:rPr>
              <w:t>Talne sovke</w:t>
            </w:r>
            <w:r w:rsidRPr="05D012CD">
              <w:rPr>
                <w:rFonts w:cs="Arial"/>
                <w:sz w:val="18"/>
                <w:szCs w:val="18"/>
              </w:rPr>
              <w:t xml:space="preserve"> </w:t>
            </w:r>
          </w:p>
          <w:p w14:paraId="3CE0AD0D" w14:textId="7515528B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5D012CD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>.)</w:t>
            </w:r>
          </w:p>
          <w:p w14:paraId="0195EEB8" w14:textId="5B91F0EF" w:rsidR="005A39F8" w:rsidRDefault="005A39F8" w:rsidP="005A39F8">
            <w:pPr>
              <w:spacing w:line="259" w:lineRule="auto"/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 w:val="restart"/>
            <w:noWrap/>
          </w:tcPr>
          <w:p w14:paraId="5C15C2E3" w14:textId="1C59D602" w:rsidR="005A39F8" w:rsidRDefault="005A39F8" w:rsidP="005A39F8">
            <w:pPr>
              <w:spacing w:line="259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09BFC024" w14:textId="77777777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sz w:val="18"/>
                <w:szCs w:val="18"/>
              </w:rPr>
              <w:t>cipermetrin</w:t>
            </w:r>
            <w:proofErr w:type="spellEnd"/>
          </w:p>
          <w:p w14:paraId="26BE2A23" w14:textId="2F9269A9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</w:tcPr>
          <w:p w14:paraId="54ED541F" w14:textId="77777777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Columbo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0,8 MG</w:t>
            </w:r>
          </w:p>
          <w:p w14:paraId="4614F6DA" w14:textId="5E113896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8" w:type="dxa"/>
            <w:noWrap/>
          </w:tcPr>
          <w:p w14:paraId="6986AA8B" w14:textId="77777777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12 kg/ha</w:t>
            </w:r>
          </w:p>
          <w:p w14:paraId="39A405E9" w14:textId="78A706CD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842" w:type="dxa"/>
            <w:noWrap/>
          </w:tcPr>
          <w:p w14:paraId="3AB5580E" w14:textId="77777777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ČU</w:t>
            </w:r>
          </w:p>
          <w:p w14:paraId="5C220A01" w14:textId="4D8E541B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560" w:type="dxa"/>
            <w:noWrap/>
          </w:tcPr>
          <w:p w14:paraId="0A854C3A" w14:textId="08FDC6AE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ob setvi oziroma saditvi</w:t>
            </w:r>
          </w:p>
        </w:tc>
      </w:tr>
      <w:tr w:rsidR="005A39F8" w14:paraId="3A68BFD9" w14:textId="77777777" w:rsidTr="060EC54C">
        <w:trPr>
          <w:trHeight w:val="300"/>
        </w:trPr>
        <w:tc>
          <w:tcPr>
            <w:tcW w:w="2547" w:type="dxa"/>
            <w:vMerge/>
            <w:noWrap/>
          </w:tcPr>
          <w:p w14:paraId="1434F185" w14:textId="77777777" w:rsidR="005A39F8" w:rsidRDefault="005A39F8" w:rsidP="005A39F8"/>
        </w:tc>
        <w:tc>
          <w:tcPr>
            <w:tcW w:w="3118" w:type="dxa"/>
            <w:vMerge/>
            <w:noWrap/>
          </w:tcPr>
          <w:p w14:paraId="309387E1" w14:textId="77777777" w:rsidR="005A39F8" w:rsidRDefault="005A39F8" w:rsidP="005A39F8"/>
        </w:tc>
        <w:tc>
          <w:tcPr>
            <w:tcW w:w="2268" w:type="dxa"/>
            <w:hideMark/>
          </w:tcPr>
          <w:p w14:paraId="3A1C94AC" w14:textId="77777777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  <w:p w14:paraId="213704D6" w14:textId="555E2E34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</w:tcPr>
          <w:p w14:paraId="14B7DF74" w14:textId="0ABBA93A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418" w:type="dxa"/>
            <w:noWrap/>
          </w:tcPr>
          <w:p w14:paraId="3DAF98DD" w14:textId="21D9BBAF" w:rsidR="005A39F8" w:rsidRDefault="005A39F8" w:rsidP="005A39F8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5D012CD">
              <w:rPr>
                <w:rFonts w:eastAsia="Arial" w:cs="Arial"/>
                <w:sz w:val="18"/>
                <w:szCs w:val="18"/>
              </w:rPr>
              <w:t xml:space="preserve">75 </w:t>
            </w:r>
            <w:proofErr w:type="spellStart"/>
            <w:r w:rsidRPr="05D012CD">
              <w:rPr>
                <w:rFonts w:eastAsia="Arial" w:cs="Arial"/>
                <w:sz w:val="18"/>
                <w:szCs w:val="18"/>
              </w:rPr>
              <w:t>mL</w:t>
            </w:r>
            <w:proofErr w:type="spellEnd"/>
            <w:r w:rsidRPr="05D012CD">
              <w:rPr>
                <w:rFonts w:eastAsia="Arial"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</w:tcPr>
          <w:p w14:paraId="52D10CA8" w14:textId="51628BD8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</w:tcPr>
          <w:p w14:paraId="03E3B8E0" w14:textId="2ED611CB" w:rsidR="005A39F8" w:rsidRDefault="005A39F8" w:rsidP="005A39F8">
            <w:pPr>
              <w:jc w:val="left"/>
            </w:pPr>
            <w:proofErr w:type="spellStart"/>
            <w:r w:rsidRPr="05D012CD">
              <w:rPr>
                <w:rFonts w:eastAsia="Arial" w:cs="Arial"/>
                <w:sz w:val="18"/>
                <w:szCs w:val="18"/>
              </w:rPr>
              <w:t>gomoljn</w:t>
            </w:r>
            <w:r>
              <w:rPr>
                <w:rFonts w:eastAsia="Arial" w:cs="Arial"/>
                <w:sz w:val="18"/>
                <w:szCs w:val="18"/>
              </w:rPr>
              <w:t>a</w:t>
            </w:r>
            <w:proofErr w:type="spellEnd"/>
            <w:r w:rsidRPr="05D012CD">
              <w:rPr>
                <w:rFonts w:eastAsia="Arial" w:cs="Arial"/>
                <w:sz w:val="18"/>
                <w:szCs w:val="18"/>
              </w:rPr>
              <w:t xml:space="preserve"> zelen</w:t>
            </w:r>
            <w:r>
              <w:rPr>
                <w:rFonts w:eastAsia="Arial" w:cs="Arial"/>
                <w:sz w:val="18"/>
                <w:szCs w:val="18"/>
              </w:rPr>
              <w:t>a</w:t>
            </w:r>
          </w:p>
        </w:tc>
      </w:tr>
      <w:tr w:rsidR="005A39F8" w:rsidRPr="00F76055" w14:paraId="7DBF399F" w14:textId="77777777" w:rsidTr="060EC54C">
        <w:trPr>
          <w:trHeight w:val="300"/>
        </w:trPr>
        <w:tc>
          <w:tcPr>
            <w:tcW w:w="2547" w:type="dxa"/>
            <w:vMerge w:val="restart"/>
            <w:noWrap/>
            <w:hideMark/>
          </w:tcPr>
          <w:p w14:paraId="222C2F20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orenjeva muh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hamaepsi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i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ros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1418A150" w14:textId="4799855D" w:rsidR="005A39F8" w:rsidRPr="00F76055" w:rsidRDefault="005A39F8" w:rsidP="005A39F8">
            <w:pPr>
              <w:spacing w:line="259" w:lineRule="auto"/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52BD726" w14:textId="0AA6272E" w:rsidR="005A39F8" w:rsidRPr="00F76055" w:rsidRDefault="005A39F8" w:rsidP="005A39F8">
            <w:pPr>
              <w:pStyle w:val="Odstavekseznama"/>
              <w:numPr>
                <w:ilvl w:val="0"/>
                <w:numId w:val="29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je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zelo zgodaj ali zelo pozno, </w:t>
            </w:r>
          </w:p>
          <w:p w14:paraId="0FF146DE" w14:textId="3738D41A" w:rsidR="005A39F8" w:rsidRPr="00F76055" w:rsidRDefault="005A39F8" w:rsidP="005A39F8">
            <w:pPr>
              <w:pStyle w:val="Odstavekseznama"/>
              <w:numPr>
                <w:ilvl w:val="0"/>
                <w:numId w:val="29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ahlja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zemljo.</w:t>
            </w:r>
          </w:p>
          <w:p w14:paraId="36386D18" w14:textId="77777777" w:rsidR="005A39F8" w:rsidRPr="00F76055" w:rsidRDefault="005A39F8" w:rsidP="005A39F8">
            <w:p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hideMark/>
          </w:tcPr>
          <w:p w14:paraId="2DBDFF45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410" w:type="dxa"/>
            <w:hideMark/>
          </w:tcPr>
          <w:p w14:paraId="6CF6D3D4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Columbo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0,8 MG</w:t>
            </w:r>
          </w:p>
        </w:tc>
        <w:tc>
          <w:tcPr>
            <w:tcW w:w="1418" w:type="dxa"/>
            <w:noWrap/>
            <w:hideMark/>
          </w:tcPr>
          <w:p w14:paraId="54295D15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2 kg/ha</w:t>
            </w:r>
          </w:p>
        </w:tc>
        <w:tc>
          <w:tcPr>
            <w:tcW w:w="1842" w:type="dxa"/>
            <w:noWrap/>
            <w:hideMark/>
          </w:tcPr>
          <w:p w14:paraId="51E4CC37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560" w:type="dxa"/>
            <w:noWrap/>
            <w:hideMark/>
          </w:tcPr>
          <w:p w14:paraId="517B2ECC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gomolj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elena, ob setvi oz. saditvi</w:t>
            </w:r>
          </w:p>
        </w:tc>
      </w:tr>
      <w:tr w:rsidR="005A39F8" w:rsidRPr="00F76055" w14:paraId="0B344EAD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2C129015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5F2E5144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hideMark/>
          </w:tcPr>
          <w:p w14:paraId="7F68FE1E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teflutrin</w:t>
            </w:r>
            <w:proofErr w:type="spellEnd"/>
          </w:p>
          <w:p w14:paraId="0EF07D2A" w14:textId="65755403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3AFE7778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Diastar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60EC54C">
              <w:rPr>
                <w:rFonts w:cs="Arial"/>
                <w:sz w:val="18"/>
                <w:szCs w:val="18"/>
              </w:rPr>
              <w:t>maxi</w:t>
            </w:r>
            <w:proofErr w:type="spellEnd"/>
          </w:p>
        </w:tc>
        <w:tc>
          <w:tcPr>
            <w:tcW w:w="1418" w:type="dxa"/>
            <w:noWrap/>
            <w:hideMark/>
          </w:tcPr>
          <w:p w14:paraId="4F3A0DCF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6-20 kg/ha</w:t>
            </w:r>
          </w:p>
        </w:tc>
        <w:tc>
          <w:tcPr>
            <w:tcW w:w="1842" w:type="dxa"/>
            <w:noWrap/>
            <w:hideMark/>
          </w:tcPr>
          <w:p w14:paraId="0130A887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560" w:type="dxa"/>
            <w:vMerge w:val="restart"/>
            <w:noWrap/>
            <w:hideMark/>
          </w:tcPr>
          <w:p w14:paraId="42BDECDA" w14:textId="0039CE34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tebelna zelena. Ročn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 sredstvom ni dovoljeno! </w:t>
            </w:r>
          </w:p>
        </w:tc>
      </w:tr>
      <w:tr w:rsidR="005A39F8" w:rsidRPr="00F76055" w14:paraId="6098656A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70BAFBDE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505D5641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27C2D6F4" w14:textId="37D848AE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78BD1239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Force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evo</w:t>
            </w:r>
          </w:p>
        </w:tc>
        <w:tc>
          <w:tcPr>
            <w:tcW w:w="1418" w:type="dxa"/>
            <w:noWrap/>
            <w:hideMark/>
          </w:tcPr>
          <w:p w14:paraId="08710EC5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6-20 kg/ha</w:t>
            </w:r>
          </w:p>
        </w:tc>
        <w:tc>
          <w:tcPr>
            <w:tcW w:w="1842" w:type="dxa"/>
            <w:noWrap/>
            <w:hideMark/>
          </w:tcPr>
          <w:p w14:paraId="74504AFE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560" w:type="dxa"/>
            <w:vMerge/>
            <w:noWrap/>
            <w:hideMark/>
          </w:tcPr>
          <w:p w14:paraId="4759F1A7" w14:textId="78FFAE1F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5A39F8" w:rsidRPr="00F76055" w14:paraId="1EC2B384" w14:textId="77777777" w:rsidTr="060EC54C">
        <w:trPr>
          <w:trHeight w:val="300"/>
        </w:trPr>
        <w:tc>
          <w:tcPr>
            <w:tcW w:w="2547" w:type="dxa"/>
            <w:vMerge/>
          </w:tcPr>
          <w:p w14:paraId="466FAFAB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45B31234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01CE41FE" w14:textId="42C2E69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410" w:type="dxa"/>
          </w:tcPr>
          <w:p w14:paraId="60C64C5E" w14:textId="4A150B64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60EC54C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60EC54C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418" w:type="dxa"/>
            <w:noWrap/>
          </w:tcPr>
          <w:p w14:paraId="326C9A9A" w14:textId="2462E1AF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 na ha</w:t>
            </w:r>
          </w:p>
        </w:tc>
        <w:tc>
          <w:tcPr>
            <w:tcW w:w="1842" w:type="dxa"/>
            <w:noWrap/>
          </w:tcPr>
          <w:p w14:paraId="0B73D85F" w14:textId="0078AEB3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</w:tcPr>
          <w:p w14:paraId="7640607E" w14:textId="6124EAED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17177FD4">
              <w:rPr>
                <w:rFonts w:cs="Arial"/>
                <w:sz w:val="18"/>
                <w:szCs w:val="18"/>
              </w:rPr>
              <w:t>zelen</w:t>
            </w:r>
            <w:r>
              <w:rPr>
                <w:rFonts w:cs="Arial"/>
                <w:sz w:val="18"/>
                <w:szCs w:val="18"/>
              </w:rPr>
              <w:t>a</w:t>
            </w:r>
          </w:p>
        </w:tc>
      </w:tr>
      <w:tr w:rsidR="005A39F8" w14:paraId="765F52C2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065DC9F0" w14:textId="77777777" w:rsidR="005A39F8" w:rsidRDefault="005A39F8" w:rsidP="005A39F8"/>
        </w:tc>
        <w:tc>
          <w:tcPr>
            <w:tcW w:w="3118" w:type="dxa"/>
            <w:vMerge/>
            <w:noWrap/>
            <w:hideMark/>
          </w:tcPr>
          <w:p w14:paraId="4BBAE6FD" w14:textId="77777777" w:rsidR="005A39F8" w:rsidRDefault="005A39F8" w:rsidP="005A39F8"/>
        </w:tc>
        <w:tc>
          <w:tcPr>
            <w:tcW w:w="2268" w:type="dxa"/>
            <w:hideMark/>
          </w:tcPr>
          <w:p w14:paraId="577FC174" w14:textId="790DB1DB" w:rsidR="005A39F8" w:rsidRDefault="005A39F8" w:rsidP="005A39F8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5D012CD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410" w:type="dxa"/>
            <w:hideMark/>
          </w:tcPr>
          <w:p w14:paraId="70D4BE02" w14:textId="60557F41" w:rsidR="005A39F8" w:rsidRPr="005A39F8" w:rsidRDefault="005A39F8" w:rsidP="005A39F8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05A39F8">
              <w:rPr>
                <w:rFonts w:eastAsia="Tahoma" w:cs="Arial"/>
                <w:color w:val="000000" w:themeColor="text1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418" w:type="dxa"/>
            <w:noWrap/>
            <w:hideMark/>
          </w:tcPr>
          <w:p w14:paraId="65773C9C" w14:textId="657DD3C4" w:rsidR="005A39F8" w:rsidRDefault="005A39F8" w:rsidP="005A39F8">
            <w:pPr>
              <w:jc w:val="left"/>
            </w:pPr>
            <w:r w:rsidRPr="17177FD4">
              <w:rPr>
                <w:rFonts w:eastAsia="Arial" w:cs="Arial"/>
                <w:sz w:val="18"/>
                <w:szCs w:val="18"/>
              </w:rPr>
              <w:t xml:space="preserve"> 0,75 L/ha</w:t>
            </w:r>
          </w:p>
        </w:tc>
        <w:tc>
          <w:tcPr>
            <w:tcW w:w="1842" w:type="dxa"/>
            <w:noWrap/>
            <w:hideMark/>
          </w:tcPr>
          <w:p w14:paraId="458BF2D1" w14:textId="72338C45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16662E9A" w14:textId="77777777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sz w:val="18"/>
                <w:szCs w:val="18"/>
              </w:rPr>
              <w:t>gomoljna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zelena</w:t>
            </w:r>
          </w:p>
          <w:p w14:paraId="6B531FF5" w14:textId="7A6929F8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5A39F8" w:rsidRPr="00F76055" w14:paraId="48FD1034" w14:textId="77777777" w:rsidTr="060EC54C">
        <w:trPr>
          <w:trHeight w:val="300"/>
        </w:trPr>
        <w:tc>
          <w:tcPr>
            <w:tcW w:w="2547" w:type="dxa"/>
            <w:vMerge w:val="restart"/>
            <w:noWrap/>
            <w:hideMark/>
          </w:tcPr>
          <w:p w14:paraId="00ECB9D0" w14:textId="6258957F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14A10E7F" w14:textId="7B6C26A3" w:rsidR="005A39F8" w:rsidRPr="00F76055" w:rsidRDefault="005A39F8" w:rsidP="005A39F8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1B5DEE1" w14:textId="7F1344EE" w:rsidR="005A39F8" w:rsidRPr="00F76055" w:rsidRDefault="005A39F8" w:rsidP="005A39F8">
            <w:pPr>
              <w:pStyle w:val="Odstavekseznama"/>
              <w:numPr>
                <w:ilvl w:val="0"/>
                <w:numId w:val="31"/>
              </w:numPr>
              <w:spacing w:after="160" w:line="259" w:lineRule="auto"/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prečevanje zapleveljenosti. </w:t>
            </w:r>
          </w:p>
        </w:tc>
        <w:tc>
          <w:tcPr>
            <w:tcW w:w="2268" w:type="dxa"/>
            <w:hideMark/>
          </w:tcPr>
          <w:p w14:paraId="39341A52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410" w:type="dxa"/>
            <w:hideMark/>
          </w:tcPr>
          <w:p w14:paraId="1EE27CF2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60EC54C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60EC54C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418" w:type="dxa"/>
            <w:hideMark/>
          </w:tcPr>
          <w:p w14:paraId="71E004BC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 na ha</w:t>
            </w:r>
          </w:p>
        </w:tc>
        <w:tc>
          <w:tcPr>
            <w:tcW w:w="1842" w:type="dxa"/>
            <w:noWrap/>
            <w:hideMark/>
          </w:tcPr>
          <w:p w14:paraId="3A22A2AC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5DC77C6B" w14:textId="68B9822E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17177FD4">
              <w:rPr>
                <w:rFonts w:cs="Arial"/>
                <w:sz w:val="18"/>
                <w:szCs w:val="18"/>
              </w:rPr>
              <w:t> zeleni</w:t>
            </w:r>
          </w:p>
        </w:tc>
      </w:tr>
      <w:tr w:rsidR="005A39F8" w:rsidRPr="00F76055" w14:paraId="5001B484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2F6373FB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5653CE7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hideMark/>
          </w:tcPr>
          <w:p w14:paraId="6B51FA1F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  <w:p w14:paraId="67DE1FCA" w14:textId="53B9F69C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4F767939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418" w:type="dxa"/>
            <w:noWrap/>
            <w:hideMark/>
          </w:tcPr>
          <w:p w14:paraId="0F156EAE" w14:textId="2036900C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5D012CD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  <w:hideMark/>
          </w:tcPr>
          <w:p w14:paraId="4443BD10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75B8DCF6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gomolj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elena</w:t>
            </w:r>
          </w:p>
        </w:tc>
      </w:tr>
      <w:tr w:rsidR="005A39F8" w14:paraId="303B7D54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2FD7A6A2" w14:textId="77777777" w:rsidR="005A39F8" w:rsidRDefault="005A39F8" w:rsidP="005A39F8"/>
        </w:tc>
        <w:tc>
          <w:tcPr>
            <w:tcW w:w="3118" w:type="dxa"/>
            <w:vMerge/>
            <w:noWrap/>
            <w:hideMark/>
          </w:tcPr>
          <w:p w14:paraId="50A8D0A9" w14:textId="77777777" w:rsidR="005A39F8" w:rsidRDefault="005A39F8" w:rsidP="005A39F8"/>
        </w:tc>
        <w:tc>
          <w:tcPr>
            <w:tcW w:w="2268" w:type="dxa"/>
            <w:vMerge/>
            <w:hideMark/>
          </w:tcPr>
          <w:p w14:paraId="2DED7EC5" w14:textId="7C448291" w:rsidR="005A39F8" w:rsidRDefault="005A39F8" w:rsidP="005A39F8">
            <w:pPr>
              <w:jc w:val="left"/>
              <w:rPr>
                <w:rFonts w:eastAsia="Arial"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07C72B43" w14:textId="6840D9E0" w:rsidR="005A39F8" w:rsidRPr="005A39F8" w:rsidRDefault="005A39F8" w:rsidP="005A39F8">
            <w:pPr>
              <w:jc w:val="left"/>
              <w:rPr>
                <w:rFonts w:eastAsia="Arial" w:cs="Arial"/>
                <w:color w:val="000000" w:themeColor="text1"/>
                <w:sz w:val="18"/>
                <w:szCs w:val="18"/>
              </w:rPr>
            </w:pPr>
            <w:proofErr w:type="spellStart"/>
            <w:r w:rsidRPr="005A39F8">
              <w:rPr>
                <w:rFonts w:eastAsia="Tahoma" w:cs="Arial"/>
                <w:color w:val="000000" w:themeColor="text1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418" w:type="dxa"/>
            <w:noWrap/>
            <w:hideMark/>
          </w:tcPr>
          <w:p w14:paraId="611ED523" w14:textId="596074D7" w:rsidR="005A39F8" w:rsidRDefault="005A39F8" w:rsidP="005A39F8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5D012CD">
              <w:rPr>
                <w:rFonts w:eastAsia="Arial" w:cs="Arial"/>
                <w:sz w:val="18"/>
                <w:szCs w:val="18"/>
              </w:rPr>
              <w:t>0,3 L/ha</w:t>
            </w:r>
          </w:p>
        </w:tc>
        <w:tc>
          <w:tcPr>
            <w:tcW w:w="1842" w:type="dxa"/>
            <w:noWrap/>
            <w:hideMark/>
          </w:tcPr>
          <w:p w14:paraId="2B89065A" w14:textId="1ECF9513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noWrap/>
            <w:hideMark/>
          </w:tcPr>
          <w:p w14:paraId="4D7B925F" w14:textId="1AF34516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3 x v sezon</w:t>
            </w:r>
            <w:r>
              <w:rPr>
                <w:rFonts w:cs="Arial"/>
                <w:sz w:val="18"/>
                <w:szCs w:val="18"/>
              </w:rPr>
              <w:t>i;</w:t>
            </w:r>
          </w:p>
          <w:p w14:paraId="329BDA8E" w14:textId="01AE2740" w:rsidR="005A39F8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u</w:t>
            </w:r>
            <w:r w:rsidRPr="17177FD4">
              <w:rPr>
                <w:rFonts w:cs="Arial"/>
                <w:sz w:val="18"/>
                <w:szCs w:val="18"/>
              </w:rPr>
              <w:t xml:space="preserve">poraba </w:t>
            </w:r>
            <w:r>
              <w:rPr>
                <w:rFonts w:cs="Arial"/>
                <w:sz w:val="18"/>
                <w:szCs w:val="18"/>
              </w:rPr>
              <w:t>na</w:t>
            </w:r>
            <w:r w:rsidRPr="17177FD4">
              <w:rPr>
                <w:rFonts w:cs="Arial"/>
                <w:sz w:val="18"/>
                <w:szCs w:val="18"/>
              </w:rPr>
              <w:t xml:space="preserve"> stebelni</w:t>
            </w:r>
            <w:r>
              <w:rPr>
                <w:rFonts w:cs="Arial"/>
                <w:sz w:val="18"/>
                <w:szCs w:val="18"/>
              </w:rPr>
              <w:t xml:space="preserve"> in</w:t>
            </w:r>
            <w:r w:rsidRPr="17177FD4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17177FD4">
              <w:rPr>
                <w:rFonts w:cs="Arial"/>
                <w:sz w:val="18"/>
                <w:szCs w:val="18"/>
              </w:rPr>
              <w:t>gomolnji</w:t>
            </w:r>
            <w:proofErr w:type="spellEnd"/>
            <w:r w:rsidRPr="17177FD4">
              <w:rPr>
                <w:rFonts w:cs="Arial"/>
                <w:sz w:val="18"/>
                <w:szCs w:val="18"/>
              </w:rPr>
              <w:t xml:space="preserve"> zeleni</w:t>
            </w:r>
          </w:p>
        </w:tc>
      </w:tr>
      <w:tr w:rsidR="005A39F8" w:rsidRPr="00F76055" w14:paraId="6BF35BC9" w14:textId="77777777" w:rsidTr="060EC54C">
        <w:trPr>
          <w:trHeight w:val="300"/>
        </w:trPr>
        <w:tc>
          <w:tcPr>
            <w:tcW w:w="2547" w:type="dxa"/>
            <w:vMerge w:val="restart"/>
            <w:noWrap/>
            <w:hideMark/>
          </w:tcPr>
          <w:p w14:paraId="448D201A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Resokrilci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C76FC33" w14:textId="0D4FAC2E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hysanopt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2BB61EF9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hideMark/>
          </w:tcPr>
          <w:p w14:paraId="04CF0669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hideMark/>
          </w:tcPr>
          <w:p w14:paraId="1535965B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418" w:type="dxa"/>
            <w:noWrap/>
            <w:hideMark/>
          </w:tcPr>
          <w:p w14:paraId="43D5DAFA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  <w:hideMark/>
          </w:tcPr>
          <w:p w14:paraId="7E3E9251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4180240A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gomolj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elena</w:t>
            </w:r>
          </w:p>
        </w:tc>
      </w:tr>
      <w:tr w:rsidR="005A39F8" w:rsidRPr="00F76055" w14:paraId="6554AAAB" w14:textId="77777777" w:rsidTr="060EC54C">
        <w:trPr>
          <w:trHeight w:val="300"/>
        </w:trPr>
        <w:tc>
          <w:tcPr>
            <w:tcW w:w="2547" w:type="dxa"/>
            <w:vMerge/>
            <w:noWrap/>
          </w:tcPr>
          <w:p w14:paraId="1C4CA7FB" w14:textId="77777777" w:rsidR="005A39F8" w:rsidRPr="00F76055" w:rsidRDefault="005A39F8" w:rsidP="005A39F8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43D4FB23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5CB334F8" w14:textId="13A934B5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410" w:type="dxa"/>
          </w:tcPr>
          <w:p w14:paraId="62040454" w14:textId="5D57CDEF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60EC54C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60EC54C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418" w:type="dxa"/>
            <w:noWrap/>
          </w:tcPr>
          <w:p w14:paraId="4F26FC7B" w14:textId="75824123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17177FD4">
              <w:rPr>
                <w:rFonts w:cs="Arial"/>
                <w:sz w:val="18"/>
                <w:szCs w:val="18"/>
              </w:rPr>
              <w:t>0,15 L/ ha</w:t>
            </w:r>
          </w:p>
        </w:tc>
        <w:tc>
          <w:tcPr>
            <w:tcW w:w="1842" w:type="dxa"/>
            <w:noWrap/>
          </w:tcPr>
          <w:p w14:paraId="25B0DF17" w14:textId="46C8C65E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</w:tcPr>
          <w:p w14:paraId="0D6B381F" w14:textId="31230EC9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17177FD4">
              <w:rPr>
                <w:rFonts w:cs="Arial"/>
                <w:sz w:val="18"/>
                <w:szCs w:val="18"/>
              </w:rPr>
              <w:t>zeleni</w:t>
            </w:r>
          </w:p>
        </w:tc>
      </w:tr>
      <w:tr w:rsidR="005A39F8" w:rsidRPr="00F76055" w14:paraId="0E4C095D" w14:textId="77777777" w:rsidTr="060EC54C">
        <w:trPr>
          <w:trHeight w:val="300"/>
        </w:trPr>
        <w:tc>
          <w:tcPr>
            <w:tcW w:w="2547" w:type="dxa"/>
            <w:vMerge w:val="restart"/>
            <w:hideMark/>
          </w:tcPr>
          <w:p w14:paraId="7871D03F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Talni škodljivci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CC2E94D" w14:textId="6279DF21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strune, talne sovke,…)</w:t>
            </w:r>
          </w:p>
        </w:tc>
        <w:tc>
          <w:tcPr>
            <w:tcW w:w="3118" w:type="dxa"/>
            <w:vMerge w:val="restart"/>
            <w:noWrap/>
            <w:hideMark/>
          </w:tcPr>
          <w:p w14:paraId="1C7CFD5A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vMerge w:val="restart"/>
            <w:hideMark/>
          </w:tcPr>
          <w:p w14:paraId="40A49A57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teflutrin</w:t>
            </w:r>
            <w:proofErr w:type="spellEnd"/>
          </w:p>
          <w:p w14:paraId="02101906" w14:textId="0EBA40FD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3E9CBEEA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Diastar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60EC54C">
              <w:rPr>
                <w:rFonts w:cs="Arial"/>
                <w:sz w:val="18"/>
                <w:szCs w:val="18"/>
              </w:rPr>
              <w:t>maxi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>*</w:t>
            </w:r>
          </w:p>
        </w:tc>
        <w:tc>
          <w:tcPr>
            <w:tcW w:w="1418" w:type="dxa"/>
            <w:noWrap/>
            <w:hideMark/>
          </w:tcPr>
          <w:p w14:paraId="1E54F8A5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6-20 kg/ha</w:t>
            </w:r>
          </w:p>
        </w:tc>
        <w:tc>
          <w:tcPr>
            <w:tcW w:w="1842" w:type="dxa"/>
            <w:noWrap/>
            <w:hideMark/>
          </w:tcPr>
          <w:p w14:paraId="3CD3900F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560" w:type="dxa"/>
            <w:vMerge w:val="restart"/>
            <w:hideMark/>
          </w:tcPr>
          <w:p w14:paraId="1B4A592E" w14:textId="39A6E524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tebelna zelena  Manjša uporaba. </w:t>
            </w:r>
          </w:p>
        </w:tc>
      </w:tr>
      <w:tr w:rsidR="005A39F8" w:rsidRPr="00F76055" w14:paraId="1CF4BDCE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2DEA0EDF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7495622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237A1704" w14:textId="16C28CEA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1DD1C4EE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Force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evo*</w:t>
            </w:r>
          </w:p>
        </w:tc>
        <w:tc>
          <w:tcPr>
            <w:tcW w:w="1418" w:type="dxa"/>
            <w:noWrap/>
            <w:hideMark/>
          </w:tcPr>
          <w:p w14:paraId="137C9516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6-20 kg/ha</w:t>
            </w:r>
          </w:p>
        </w:tc>
        <w:tc>
          <w:tcPr>
            <w:tcW w:w="1842" w:type="dxa"/>
            <w:noWrap/>
            <w:hideMark/>
          </w:tcPr>
          <w:p w14:paraId="2D70306E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560" w:type="dxa"/>
            <w:vMerge/>
            <w:hideMark/>
          </w:tcPr>
          <w:p w14:paraId="43FEB1B8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5A39F8" w:rsidRPr="00F76055" w14:paraId="0CA7CF2C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74225921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2616" w:type="dxa"/>
            <w:gridSpan w:val="6"/>
            <w:hideMark/>
          </w:tcPr>
          <w:p w14:paraId="64C24A43" w14:textId="1686DD8F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60EC54C">
              <w:rPr>
                <w:rFonts w:cs="Arial"/>
                <w:sz w:val="18"/>
                <w:szCs w:val="18"/>
              </w:rPr>
              <w:t>*</w:t>
            </w:r>
            <w:proofErr w:type="spellStart"/>
            <w:r w:rsidRPr="060EC54C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je dovoljeno samo v času setve oz. saditve s pomočjo posebnih dozirnih naprav (</w:t>
            </w:r>
            <w:proofErr w:type="spellStart"/>
            <w:r w:rsidRPr="060EC54C">
              <w:rPr>
                <w:rFonts w:cs="Arial"/>
                <w:sz w:val="18"/>
                <w:szCs w:val="18"/>
              </w:rPr>
              <w:t>dozatorjev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), ki se jih namesti na sadilnik oziroma na sejalnico in s katerimi se odmerja količina sredstva. Priporoča se, da se na trosilnik pritrdi nastavitveno shemo za odmerjanje (na voljo pri proizvajalcu stroja). Sredstvo se mora med setvijo/saditvijo temeljito zadelati v tla. </w:t>
            </w:r>
            <w:r>
              <w:br/>
            </w:r>
            <w:r w:rsidRPr="060EC54C">
              <w:rPr>
                <w:rFonts w:cs="Arial"/>
                <w:sz w:val="18"/>
                <w:szCs w:val="18"/>
              </w:rPr>
              <w:t xml:space="preserve">Sredstvo se lahko uporablja samo na prostem. Ročno </w:t>
            </w:r>
            <w:proofErr w:type="spellStart"/>
            <w:r w:rsidRPr="060EC54C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s sredstvom ni dovoljeno!  </w:t>
            </w:r>
          </w:p>
        </w:tc>
      </w:tr>
      <w:tr w:rsidR="005A39F8" w:rsidRPr="00F76055" w14:paraId="47B7644A" w14:textId="77777777" w:rsidTr="060EC54C">
        <w:trPr>
          <w:trHeight w:val="300"/>
        </w:trPr>
        <w:tc>
          <w:tcPr>
            <w:tcW w:w="2547" w:type="dxa"/>
            <w:vMerge w:val="restart"/>
          </w:tcPr>
          <w:p w14:paraId="0B7104FC" w14:textId="7B8AC041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olži   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        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</w:tcPr>
          <w:p w14:paraId="09D8F2AB" w14:textId="14FE84DD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vMerge w:val="restart"/>
          </w:tcPr>
          <w:p w14:paraId="62E249A9" w14:textId="033BC085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železov fosfat</w:t>
            </w:r>
          </w:p>
        </w:tc>
        <w:tc>
          <w:tcPr>
            <w:tcW w:w="2410" w:type="dxa"/>
          </w:tcPr>
          <w:p w14:paraId="1E30B36F" w14:textId="26556491" w:rsidR="005A39F8" w:rsidRPr="00F76055" w:rsidRDefault="005A39F8" w:rsidP="005A39F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418" w:type="dxa"/>
          </w:tcPr>
          <w:p w14:paraId="4D607766" w14:textId="34FFD5A3" w:rsidR="005A39F8" w:rsidRPr="00F76055" w:rsidRDefault="005A39F8" w:rsidP="005A39F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842" w:type="dxa"/>
          </w:tcPr>
          <w:p w14:paraId="08D1683D" w14:textId="2AB52B93" w:rsidR="005A39F8" w:rsidRPr="00F76055" w:rsidRDefault="005A39F8" w:rsidP="005A39F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560" w:type="dxa"/>
          </w:tcPr>
          <w:p w14:paraId="23567AF2" w14:textId="03557468" w:rsidR="005A39F8" w:rsidRPr="00F76055" w:rsidRDefault="005A39F8" w:rsidP="005A39F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gomolj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elena</w:t>
            </w:r>
          </w:p>
        </w:tc>
      </w:tr>
      <w:tr w:rsidR="005A39F8" w:rsidRPr="00F76055" w14:paraId="7913836B" w14:textId="77777777" w:rsidTr="060EC54C">
        <w:trPr>
          <w:trHeight w:val="300"/>
        </w:trPr>
        <w:tc>
          <w:tcPr>
            <w:tcW w:w="2547" w:type="dxa"/>
            <w:vMerge/>
          </w:tcPr>
          <w:p w14:paraId="432DA352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48DF6318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3CE9758C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</w:tcPr>
          <w:p w14:paraId="634F4FED" w14:textId="55B39938" w:rsidR="005A39F8" w:rsidRPr="00F76055" w:rsidRDefault="005A39F8" w:rsidP="005A39F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418" w:type="dxa"/>
          </w:tcPr>
          <w:p w14:paraId="74BA2FA8" w14:textId="6609CC5D" w:rsidR="005A39F8" w:rsidRPr="00F76055" w:rsidRDefault="005A39F8" w:rsidP="005A39F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842" w:type="dxa"/>
            <w:vMerge w:val="restart"/>
          </w:tcPr>
          <w:p w14:paraId="25C323D6" w14:textId="79FDE82C" w:rsidR="005A39F8" w:rsidRPr="00F76055" w:rsidRDefault="005A39F8" w:rsidP="005A39F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</w:tcPr>
          <w:p w14:paraId="4A42A07C" w14:textId="6870A8D4" w:rsidR="005A39F8" w:rsidRPr="00F76055" w:rsidRDefault="005A39F8" w:rsidP="005A39F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3932C4" w:rsidRPr="00F76055" w14:paraId="5A5E453D" w14:textId="77777777" w:rsidTr="060EC54C">
        <w:trPr>
          <w:trHeight w:val="300"/>
        </w:trPr>
        <w:tc>
          <w:tcPr>
            <w:tcW w:w="2547" w:type="dxa"/>
            <w:vMerge/>
          </w:tcPr>
          <w:p w14:paraId="0C5072A7" w14:textId="77777777" w:rsidR="003932C4" w:rsidRPr="00F76055" w:rsidRDefault="003932C4" w:rsidP="003932C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054B3648" w14:textId="77777777" w:rsidR="003932C4" w:rsidRPr="00F76055" w:rsidRDefault="003932C4" w:rsidP="003932C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316E11D1" w14:textId="77777777" w:rsidR="003932C4" w:rsidRPr="00F76055" w:rsidRDefault="003932C4" w:rsidP="003932C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</w:tcPr>
          <w:p w14:paraId="66AE5877" w14:textId="415668A1" w:rsidR="003932C4" w:rsidRPr="060EC54C" w:rsidRDefault="003932C4" w:rsidP="003932C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418" w:type="dxa"/>
          </w:tcPr>
          <w:p w14:paraId="4984A964" w14:textId="40ACA229" w:rsidR="003932C4" w:rsidRPr="00F76055" w:rsidRDefault="003932C4" w:rsidP="003932C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842" w:type="dxa"/>
            <w:vMerge/>
          </w:tcPr>
          <w:p w14:paraId="01634B35" w14:textId="77777777" w:rsidR="003932C4" w:rsidRPr="00F76055" w:rsidRDefault="003932C4" w:rsidP="003932C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560" w:type="dxa"/>
          </w:tcPr>
          <w:p w14:paraId="5948D69E" w14:textId="19B001DC" w:rsidR="003932C4" w:rsidRPr="00FD3AA8" w:rsidRDefault="003932C4" w:rsidP="003932C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D3AA8">
              <w:rPr>
                <w:rFonts w:cs="Arial"/>
                <w:color w:val="00B050"/>
                <w:sz w:val="18"/>
                <w:szCs w:val="18"/>
              </w:rPr>
              <w:t>max</w:t>
            </w:r>
            <w:proofErr w:type="spellEnd"/>
            <w:r w:rsidRPr="00FD3AA8">
              <w:rPr>
                <w:rFonts w:cs="Arial"/>
                <w:color w:val="00B050"/>
                <w:sz w:val="18"/>
                <w:szCs w:val="18"/>
              </w:rPr>
              <w:t>. odmerek 28 kg/ha na leto na isti površini</w:t>
            </w:r>
          </w:p>
        </w:tc>
      </w:tr>
      <w:tr w:rsidR="003932C4" w:rsidRPr="00F76055" w14:paraId="6965B55A" w14:textId="77777777" w:rsidTr="060EC54C">
        <w:trPr>
          <w:trHeight w:val="300"/>
        </w:trPr>
        <w:tc>
          <w:tcPr>
            <w:tcW w:w="2547" w:type="dxa"/>
            <w:vMerge/>
          </w:tcPr>
          <w:p w14:paraId="18FC7955" w14:textId="77777777" w:rsidR="003932C4" w:rsidRPr="00F76055" w:rsidRDefault="003932C4" w:rsidP="003932C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28C76129" w14:textId="77777777" w:rsidR="003932C4" w:rsidRPr="00F76055" w:rsidRDefault="003932C4" w:rsidP="003932C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03E72CFA" w14:textId="77777777" w:rsidR="003932C4" w:rsidRPr="00F76055" w:rsidRDefault="003932C4" w:rsidP="003932C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</w:tcPr>
          <w:p w14:paraId="56B52672" w14:textId="7E8F60CC" w:rsidR="003932C4" w:rsidRPr="060EC54C" w:rsidRDefault="003932C4" w:rsidP="003932C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418" w:type="dxa"/>
          </w:tcPr>
          <w:p w14:paraId="7E90C305" w14:textId="5EA627D3" w:rsidR="003932C4" w:rsidRPr="00F76055" w:rsidRDefault="003932C4" w:rsidP="003932C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842" w:type="dxa"/>
            <w:vMerge/>
          </w:tcPr>
          <w:p w14:paraId="12968E55" w14:textId="77777777" w:rsidR="003932C4" w:rsidRPr="00F76055" w:rsidRDefault="003932C4" w:rsidP="003932C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560" w:type="dxa"/>
          </w:tcPr>
          <w:p w14:paraId="34DEFB91" w14:textId="10440F85" w:rsidR="003932C4" w:rsidRPr="00FD3AA8" w:rsidRDefault="003932C4" w:rsidP="003932C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D3AA8">
              <w:rPr>
                <w:rFonts w:cs="Arial"/>
                <w:color w:val="00B050"/>
                <w:sz w:val="18"/>
                <w:szCs w:val="18"/>
              </w:rPr>
              <w:t>max</w:t>
            </w:r>
            <w:proofErr w:type="spellEnd"/>
            <w:r w:rsidRPr="00FD3AA8">
              <w:rPr>
                <w:rFonts w:cs="Arial"/>
                <w:color w:val="00B050"/>
                <w:sz w:val="18"/>
                <w:szCs w:val="18"/>
              </w:rPr>
              <w:t>. odmerek 200 kg/ha na leto na isti površini</w:t>
            </w:r>
          </w:p>
        </w:tc>
      </w:tr>
      <w:tr w:rsidR="005A39F8" w:rsidRPr="00F76055" w14:paraId="16F97773" w14:textId="77777777" w:rsidTr="060EC54C">
        <w:trPr>
          <w:trHeight w:val="300"/>
        </w:trPr>
        <w:tc>
          <w:tcPr>
            <w:tcW w:w="2547" w:type="dxa"/>
            <w:vMerge/>
          </w:tcPr>
          <w:p w14:paraId="7BB4FCD3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69541400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599043C0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</w:tcPr>
          <w:p w14:paraId="0E841157" w14:textId="20F1EF84" w:rsidR="005A39F8" w:rsidRPr="00F76055" w:rsidRDefault="005A39F8" w:rsidP="005A39F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vaba za polže</w:t>
            </w:r>
          </w:p>
        </w:tc>
        <w:tc>
          <w:tcPr>
            <w:tcW w:w="1418" w:type="dxa"/>
          </w:tcPr>
          <w:p w14:paraId="7B9A025B" w14:textId="7C7E6BB9" w:rsidR="005A39F8" w:rsidRPr="00F76055" w:rsidRDefault="005A39F8" w:rsidP="005A39F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842" w:type="dxa"/>
            <w:vMerge/>
          </w:tcPr>
          <w:p w14:paraId="5E594F66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560" w:type="dxa"/>
          </w:tcPr>
          <w:p w14:paraId="2347DD17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5A39F8" w:rsidRPr="00F76055" w14:paraId="7E4C037B" w14:textId="77777777" w:rsidTr="060EC54C">
        <w:trPr>
          <w:trHeight w:val="300"/>
        </w:trPr>
        <w:tc>
          <w:tcPr>
            <w:tcW w:w="2547" w:type="dxa"/>
            <w:vMerge/>
          </w:tcPr>
          <w:p w14:paraId="1014756E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7BE9C44A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521C4816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</w:tcPr>
          <w:p w14:paraId="220661EA" w14:textId="18F79112" w:rsidR="005A39F8" w:rsidRPr="00F76055" w:rsidRDefault="005A39F8" w:rsidP="005A39F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Solabiol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418" w:type="dxa"/>
          </w:tcPr>
          <w:p w14:paraId="69E71364" w14:textId="6C851290" w:rsidR="005A39F8" w:rsidRPr="00F76055" w:rsidRDefault="005A39F8" w:rsidP="005A39F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842" w:type="dxa"/>
            <w:vMerge/>
          </w:tcPr>
          <w:p w14:paraId="60DFC4CF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38E1F1B" w14:textId="77777777" w:rsidR="005A39F8" w:rsidRPr="00F76055" w:rsidRDefault="005A39F8" w:rsidP="005A39F8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</w:tbl>
    <w:p w14:paraId="64C47C43" w14:textId="77C74BC9" w:rsidR="003B27EA" w:rsidRPr="00F76055" w:rsidRDefault="003B27EA" w:rsidP="003B27EA"/>
    <w:p w14:paraId="33B35E99" w14:textId="77777777" w:rsidR="00977E64" w:rsidRPr="00F76055" w:rsidRDefault="00977E64" w:rsidP="003B27EA"/>
    <w:p w14:paraId="03A56006" w14:textId="5BB85E7F" w:rsidR="009342B7" w:rsidRPr="00F76055" w:rsidRDefault="009342B7" w:rsidP="00977E64">
      <w:pPr>
        <w:pStyle w:val="Naslov2"/>
        <w:spacing w:before="0" w:after="0"/>
        <w:rPr>
          <w:lang w:val="sl-SI"/>
        </w:rPr>
      </w:pPr>
      <w:bookmarkStart w:id="618" w:name="_Toc167122155"/>
      <w:bookmarkStart w:id="619" w:name="_Toc167122390"/>
      <w:bookmarkStart w:id="620" w:name="_Toc170778107"/>
      <w:r w:rsidRPr="00F76055">
        <w:rPr>
          <w:lang w:val="sl-SI"/>
        </w:rPr>
        <w:t>INTEGRIRANO VARSTVO PETERŠILJA</w:t>
      </w:r>
      <w:bookmarkEnd w:id="618"/>
      <w:bookmarkEnd w:id="619"/>
      <w:bookmarkEnd w:id="620"/>
    </w:p>
    <w:p w14:paraId="4B0E1EFA" w14:textId="77777777" w:rsidR="00977E64" w:rsidRPr="00F76055" w:rsidRDefault="00977E64" w:rsidP="00977E64"/>
    <w:tbl>
      <w:tblPr>
        <w:tblStyle w:val="Tabelamrea"/>
        <w:tblW w:w="15163" w:type="dxa"/>
        <w:tblLook w:val="04A0" w:firstRow="1" w:lastRow="0" w:firstColumn="1" w:lastColumn="0" w:noHBand="0" w:noVBand="1"/>
      </w:tblPr>
      <w:tblGrid>
        <w:gridCol w:w="2547"/>
        <w:gridCol w:w="3118"/>
        <w:gridCol w:w="2268"/>
        <w:gridCol w:w="2410"/>
        <w:gridCol w:w="1418"/>
        <w:gridCol w:w="1842"/>
        <w:gridCol w:w="1560"/>
      </w:tblGrid>
      <w:tr w:rsidR="00E23FEB" w:rsidRPr="00F76055" w14:paraId="357896D2" w14:textId="77777777" w:rsidTr="060EC54C">
        <w:trPr>
          <w:trHeight w:val="540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30986CDE" w14:textId="77777777" w:rsidR="009342B7" w:rsidRPr="00F76055" w:rsidRDefault="009342B7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3118" w:type="dxa"/>
            <w:shd w:val="clear" w:color="auto" w:fill="F2F2F2" w:themeFill="background1" w:themeFillShade="F2"/>
            <w:hideMark/>
          </w:tcPr>
          <w:p w14:paraId="62954F06" w14:textId="77777777" w:rsidR="009342B7" w:rsidRPr="00F76055" w:rsidRDefault="009342B7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150572DF" w14:textId="77777777" w:rsidR="009342B7" w:rsidRPr="00F76055" w:rsidRDefault="009342B7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410" w:type="dxa"/>
            <w:shd w:val="clear" w:color="auto" w:fill="F2F2F2" w:themeFill="background1" w:themeFillShade="F2"/>
            <w:hideMark/>
          </w:tcPr>
          <w:p w14:paraId="0D1498C0" w14:textId="77777777" w:rsidR="009342B7" w:rsidRPr="00F76055" w:rsidRDefault="4EED8086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60EC54C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418" w:type="dxa"/>
            <w:shd w:val="clear" w:color="auto" w:fill="F2F2F2" w:themeFill="background1" w:themeFillShade="F2"/>
            <w:hideMark/>
          </w:tcPr>
          <w:p w14:paraId="6A34B904" w14:textId="77777777" w:rsidR="009342B7" w:rsidRPr="00F76055" w:rsidRDefault="009342B7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842" w:type="dxa"/>
            <w:shd w:val="clear" w:color="auto" w:fill="F2F2F2" w:themeFill="background1" w:themeFillShade="F2"/>
            <w:hideMark/>
          </w:tcPr>
          <w:p w14:paraId="03AAC24C" w14:textId="6A515F0E" w:rsidR="009342B7" w:rsidRPr="00F76055" w:rsidRDefault="009342B7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</w:t>
            </w:r>
            <w:r w:rsidR="00DC7E35" w:rsidRPr="00F76055">
              <w:rPr>
                <w:rFonts w:cs="Arial"/>
                <w:b/>
                <w:bCs/>
                <w:sz w:val="18"/>
                <w:szCs w:val="18"/>
              </w:rPr>
              <w:t xml:space="preserve"> (dni)</w:t>
            </w:r>
          </w:p>
        </w:tc>
        <w:tc>
          <w:tcPr>
            <w:tcW w:w="1560" w:type="dxa"/>
            <w:shd w:val="clear" w:color="auto" w:fill="F2F2F2" w:themeFill="background1" w:themeFillShade="F2"/>
            <w:hideMark/>
          </w:tcPr>
          <w:p w14:paraId="48EC8A0B" w14:textId="77777777" w:rsidR="009342B7" w:rsidRPr="00F76055" w:rsidRDefault="009342B7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9342B7" w:rsidRPr="00F76055" w14:paraId="3C9D3B0D" w14:textId="77777777" w:rsidTr="060EC54C">
        <w:trPr>
          <w:trHeight w:val="290"/>
        </w:trPr>
        <w:tc>
          <w:tcPr>
            <w:tcW w:w="2547" w:type="dxa"/>
            <w:noWrap/>
            <w:hideMark/>
          </w:tcPr>
          <w:p w14:paraId="6E3ED36C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Gliv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Septori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in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epto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 in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noWrap/>
            <w:hideMark/>
          </w:tcPr>
          <w:p w14:paraId="7B41CDF7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6878720" w14:textId="53C7AC13" w:rsidR="009342B7" w:rsidRPr="00F76055" w:rsidRDefault="009342B7" w:rsidP="00B84EF7">
            <w:pPr>
              <w:pStyle w:val="Odstavekseznama"/>
              <w:numPr>
                <w:ilvl w:val="0"/>
                <w:numId w:val="31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i ali zaorje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vse rastlinske ostanke </w:t>
            </w:r>
          </w:p>
          <w:p w14:paraId="38579CFC" w14:textId="1710090A" w:rsidR="009342B7" w:rsidRPr="00F76055" w:rsidRDefault="009342B7" w:rsidP="00B84EF7">
            <w:pPr>
              <w:pStyle w:val="Odstavekseznama"/>
              <w:numPr>
                <w:ilvl w:val="0"/>
                <w:numId w:val="31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kolobar</w:t>
            </w:r>
          </w:p>
          <w:p w14:paraId="142E3888" w14:textId="5D377868" w:rsidR="009342B7" w:rsidRPr="00F76055" w:rsidRDefault="009342B7" w:rsidP="00B84EF7">
            <w:pPr>
              <w:pStyle w:val="Odstavekseznama"/>
              <w:numPr>
                <w:ilvl w:val="0"/>
                <w:numId w:val="31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razkuženega semena. </w:t>
            </w:r>
          </w:p>
          <w:p w14:paraId="4C3B69BC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  <w:p w14:paraId="1E543135" w14:textId="77777777" w:rsidR="009342B7" w:rsidRPr="00F76055" w:rsidRDefault="009342B7" w:rsidP="00F1117C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Kemično varstvo:</w:t>
            </w:r>
          </w:p>
          <w:p w14:paraId="1EF084EA" w14:textId="2DA92665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 škropi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>, ko je napadena 1-2 % listne površine.</w:t>
            </w:r>
          </w:p>
        </w:tc>
        <w:tc>
          <w:tcPr>
            <w:tcW w:w="2268" w:type="dxa"/>
            <w:noWrap/>
            <w:hideMark/>
          </w:tcPr>
          <w:p w14:paraId="0C27C380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C83CBB5" w14:textId="77777777" w:rsidR="009342B7" w:rsidRPr="00F76055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418" w:type="dxa"/>
            <w:noWrap/>
            <w:hideMark/>
          </w:tcPr>
          <w:p w14:paraId="172AC02A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5E1AC3D4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7CCE7A71" w14:textId="1E141671" w:rsidR="009342B7" w:rsidRPr="00F76055" w:rsidRDefault="1CBFEAAC" w:rsidP="689708E1">
            <w:pPr>
              <w:rPr>
                <w:rFonts w:cs="Arial"/>
                <w:sz w:val="18"/>
                <w:szCs w:val="18"/>
              </w:rPr>
            </w:pPr>
            <w:r w:rsidRPr="7C8B5863">
              <w:rPr>
                <w:rFonts w:cs="Arial"/>
                <w:sz w:val="18"/>
                <w:szCs w:val="18"/>
              </w:rPr>
              <w:t xml:space="preserve">peteršilj </w:t>
            </w:r>
            <w:r w:rsidR="4144FB55" w:rsidRPr="7C8B5863">
              <w:rPr>
                <w:rFonts w:cs="Arial"/>
                <w:sz w:val="18"/>
                <w:szCs w:val="18"/>
              </w:rPr>
              <w:t>za list</w:t>
            </w:r>
          </w:p>
          <w:p w14:paraId="43D77B2D" w14:textId="0CAE5C78" w:rsidR="009342B7" w:rsidRPr="00F76055" w:rsidRDefault="3B696C1C" w:rsidP="689708E1">
            <w:pPr>
              <w:rPr>
                <w:rFonts w:eastAsia="Arial" w:cs="Arial"/>
                <w:sz w:val="18"/>
                <w:szCs w:val="18"/>
              </w:rPr>
            </w:pPr>
            <w:r w:rsidRPr="689708E1">
              <w:rPr>
                <w:rFonts w:eastAsia="Arial" w:cs="Arial"/>
                <w:sz w:val="18"/>
                <w:szCs w:val="18"/>
              </w:rPr>
              <w:t>največ 2-krat v eni rastni sezoni</w:t>
            </w:r>
          </w:p>
        </w:tc>
      </w:tr>
      <w:tr w:rsidR="009342B7" w:rsidRPr="00F76055" w14:paraId="7868BD5B" w14:textId="77777777" w:rsidTr="060EC54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76EF230F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Črna listna pegavost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vMerge w:val="restart"/>
            <w:noWrap/>
            <w:hideMark/>
          </w:tcPr>
          <w:p w14:paraId="4F20DF46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B225EC4" w14:textId="6ED8505A" w:rsidR="009342B7" w:rsidRPr="00F76055" w:rsidRDefault="009342B7" w:rsidP="00B84EF7">
            <w:pPr>
              <w:pStyle w:val="Odstavekseznama"/>
              <w:numPr>
                <w:ilvl w:val="0"/>
                <w:numId w:val="32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i ali zaorje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vse rastlinske ostanke</w:t>
            </w:r>
            <w:r w:rsidR="00E23FEB" w:rsidRPr="00F76055">
              <w:rPr>
                <w:rFonts w:cs="Arial"/>
                <w:sz w:val="18"/>
                <w:szCs w:val="18"/>
              </w:rPr>
              <w:t>,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09A52FB" w14:textId="16A0924D" w:rsidR="009342B7" w:rsidRPr="00F76055" w:rsidRDefault="009342B7" w:rsidP="00B84EF7">
            <w:pPr>
              <w:pStyle w:val="Odstavekseznama"/>
              <w:numPr>
                <w:ilvl w:val="0"/>
                <w:numId w:val="32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kolobar</w:t>
            </w:r>
            <w:r w:rsidR="00E23FEB" w:rsidRPr="00F76055">
              <w:rPr>
                <w:rFonts w:cs="Arial"/>
                <w:sz w:val="18"/>
                <w:szCs w:val="18"/>
              </w:rPr>
              <w:t>,</w:t>
            </w:r>
          </w:p>
          <w:p w14:paraId="2B6E2F7E" w14:textId="268FDFC3" w:rsidR="009342B7" w:rsidRPr="00F76055" w:rsidRDefault="009342B7" w:rsidP="00B84EF7">
            <w:pPr>
              <w:pStyle w:val="Odstavekseznama"/>
              <w:numPr>
                <w:ilvl w:val="0"/>
                <w:numId w:val="32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razkuženega semena. </w:t>
            </w:r>
          </w:p>
          <w:p w14:paraId="3D20B31D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  <w:p w14:paraId="2A843E2C" w14:textId="77777777" w:rsidR="009342B7" w:rsidRPr="00F76055" w:rsidRDefault="009342B7" w:rsidP="00F1117C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Kemično varstvo:</w:t>
            </w:r>
          </w:p>
          <w:p w14:paraId="2E51E145" w14:textId="56574056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 škropi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>, ko je napadena 1-2 % listne površine.</w:t>
            </w:r>
          </w:p>
        </w:tc>
        <w:tc>
          <w:tcPr>
            <w:tcW w:w="2268" w:type="dxa"/>
            <w:noWrap/>
            <w:hideMark/>
          </w:tcPr>
          <w:p w14:paraId="163BF241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14C96775" w14:textId="77777777" w:rsidR="009342B7" w:rsidRPr="00F76055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418" w:type="dxa"/>
            <w:noWrap/>
            <w:hideMark/>
          </w:tcPr>
          <w:p w14:paraId="0D929DB1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4CB84CE4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556AAC81" w14:textId="3B74D8DB" w:rsidR="009342B7" w:rsidRPr="00F76055" w:rsidRDefault="689484F6" w:rsidP="00F1117C">
            <w:pPr>
              <w:rPr>
                <w:rFonts w:cs="Arial"/>
                <w:sz w:val="18"/>
                <w:szCs w:val="18"/>
              </w:rPr>
            </w:pPr>
            <w:r w:rsidRPr="7C8B5863">
              <w:rPr>
                <w:rFonts w:cs="Arial"/>
                <w:sz w:val="18"/>
                <w:szCs w:val="18"/>
              </w:rPr>
              <w:t>peteršilj za list</w:t>
            </w:r>
          </w:p>
        </w:tc>
      </w:tr>
      <w:tr w:rsidR="009342B7" w:rsidRPr="00F76055" w14:paraId="49EA4371" w14:textId="77777777" w:rsidTr="060EC54C">
        <w:trPr>
          <w:trHeight w:val="870"/>
        </w:trPr>
        <w:tc>
          <w:tcPr>
            <w:tcW w:w="2547" w:type="dxa"/>
            <w:vMerge/>
            <w:hideMark/>
          </w:tcPr>
          <w:p w14:paraId="65354CDC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8D2770D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D2E137A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7BADFC6B" w14:textId="77777777" w:rsidR="009342B7" w:rsidRPr="00F76055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418" w:type="dxa"/>
            <w:noWrap/>
            <w:hideMark/>
          </w:tcPr>
          <w:p w14:paraId="5CB9918D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kg/ha</w:t>
            </w:r>
          </w:p>
        </w:tc>
        <w:tc>
          <w:tcPr>
            <w:tcW w:w="1842" w:type="dxa"/>
            <w:noWrap/>
            <w:hideMark/>
          </w:tcPr>
          <w:p w14:paraId="5611B1A7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hideMark/>
          </w:tcPr>
          <w:p w14:paraId="7FD92EED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 pridelavo korena, dovoljeni 2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 eni rastni dobi</w:t>
            </w:r>
          </w:p>
        </w:tc>
      </w:tr>
      <w:tr w:rsidR="009342B7" w:rsidRPr="00F76055" w14:paraId="113D4E85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3B2A1DF1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9CB82DC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F6829BB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0A15D5C9" w14:textId="77777777" w:rsidR="009342B7" w:rsidRPr="00F76055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Difcor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418" w:type="dxa"/>
            <w:noWrap/>
            <w:hideMark/>
          </w:tcPr>
          <w:p w14:paraId="02B73466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4961DF42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4ABEB547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x v eni rastni dobi</w:t>
            </w:r>
          </w:p>
        </w:tc>
      </w:tr>
      <w:tr w:rsidR="009342B7" w:rsidRPr="00F76055" w14:paraId="4C0E685A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77FA031A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D5604E4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8066FD3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29FCD90E" w14:textId="77777777" w:rsidR="009342B7" w:rsidRPr="00F76055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Difenzone</w:t>
            </w:r>
            <w:proofErr w:type="spellEnd"/>
          </w:p>
        </w:tc>
        <w:tc>
          <w:tcPr>
            <w:tcW w:w="1418" w:type="dxa"/>
            <w:noWrap/>
            <w:hideMark/>
          </w:tcPr>
          <w:p w14:paraId="641FBB09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30573704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1CE659C4" w14:textId="0CB02008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eteršilj za list</w:t>
            </w:r>
          </w:p>
        </w:tc>
      </w:tr>
      <w:tr w:rsidR="009342B7" w:rsidRPr="00F76055" w14:paraId="6356DD08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5FC62EB8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0FB2382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D8E03D3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C358812" w14:textId="77777777" w:rsidR="009342B7" w:rsidRPr="00F76055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418" w:type="dxa"/>
            <w:noWrap/>
            <w:hideMark/>
          </w:tcPr>
          <w:p w14:paraId="0CB21341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8 kg/ha</w:t>
            </w:r>
          </w:p>
        </w:tc>
        <w:tc>
          <w:tcPr>
            <w:tcW w:w="1842" w:type="dxa"/>
            <w:noWrap/>
            <w:hideMark/>
          </w:tcPr>
          <w:p w14:paraId="269949A1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61AA74FC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689708E1" w14:paraId="68FE108A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1200AF65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6B808A86" w14:textId="77777777" w:rsidR="006E5ECE" w:rsidRDefault="006E5ECE"/>
        </w:tc>
        <w:tc>
          <w:tcPr>
            <w:tcW w:w="2268" w:type="dxa"/>
            <w:noWrap/>
            <w:hideMark/>
          </w:tcPr>
          <w:p w14:paraId="37762258" w14:textId="58AE7212" w:rsidR="400F40E1" w:rsidRPr="003932C4" w:rsidRDefault="003932C4" w:rsidP="003932C4">
            <w:pPr>
              <w:jc w:val="left"/>
              <w:rPr>
                <w:rFonts w:eastAsia="Tahoma" w:cs="Arial"/>
                <w:sz w:val="18"/>
                <w:szCs w:val="18"/>
              </w:rPr>
            </w:pPr>
            <w:proofErr w:type="spellStart"/>
            <w:r w:rsidRPr="003932C4">
              <w:rPr>
                <w:rFonts w:eastAsia="Tahoma" w:cs="Arial"/>
                <w:color w:val="000000" w:themeColor="text1"/>
                <w:sz w:val="18"/>
                <w:szCs w:val="18"/>
              </w:rPr>
              <w:t>f</w:t>
            </w:r>
            <w:r w:rsidR="400F40E1" w:rsidRPr="003932C4">
              <w:rPr>
                <w:rFonts w:eastAsia="Tahoma" w:cs="Arial"/>
                <w:color w:val="000000" w:themeColor="text1"/>
                <w:sz w:val="18"/>
                <w:szCs w:val="18"/>
              </w:rPr>
              <w:t>luopiram</w:t>
            </w:r>
            <w:proofErr w:type="spellEnd"/>
            <w:r w:rsidR="400F40E1" w:rsidRPr="003932C4">
              <w:rPr>
                <w:rFonts w:eastAsia="Tahoma" w:cs="Arial"/>
                <w:color w:val="000000" w:themeColor="text1"/>
                <w:sz w:val="18"/>
                <w:szCs w:val="18"/>
              </w:rPr>
              <w:t xml:space="preserve"> + </w:t>
            </w:r>
            <w:proofErr w:type="spellStart"/>
            <w:r w:rsidR="400F40E1" w:rsidRPr="003932C4">
              <w:rPr>
                <w:rFonts w:eastAsia="Tahoma" w:cs="Arial"/>
                <w:color w:val="000000" w:themeColor="text1"/>
                <w:sz w:val="18"/>
                <w:szCs w:val="18"/>
              </w:rPr>
              <w:t>trifloksi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8F4CDD6" w14:textId="375AF7BA" w:rsidR="400F40E1" w:rsidRPr="003932C4" w:rsidRDefault="003932C4" w:rsidP="689708E1">
            <w:pPr>
              <w:rPr>
                <w:rFonts w:eastAsia="Arial" w:cs="Arial"/>
                <w:sz w:val="18"/>
                <w:szCs w:val="18"/>
              </w:rPr>
            </w:pPr>
            <w:r w:rsidRPr="003932C4">
              <w:rPr>
                <w:rFonts w:eastAsia="Tahoma" w:cs="Arial"/>
                <w:sz w:val="18"/>
                <w:szCs w:val="18"/>
              </w:rPr>
              <w:t xml:space="preserve">Luna </w:t>
            </w:r>
            <w:proofErr w:type="spellStart"/>
            <w:r w:rsidRPr="003932C4">
              <w:rPr>
                <w:rFonts w:eastAsia="Tahoma" w:cs="Arial"/>
                <w:sz w:val="18"/>
                <w:szCs w:val="18"/>
              </w:rPr>
              <w:t>sensation</w:t>
            </w:r>
            <w:proofErr w:type="spellEnd"/>
          </w:p>
          <w:p w14:paraId="6524E34A" w14:textId="1EC8C560" w:rsidR="689708E1" w:rsidRPr="003932C4" w:rsidRDefault="689708E1" w:rsidP="689708E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418" w:type="dxa"/>
            <w:noWrap/>
            <w:hideMark/>
          </w:tcPr>
          <w:p w14:paraId="06DC1483" w14:textId="7FFCD7AA" w:rsidR="400F40E1" w:rsidRPr="003932C4" w:rsidRDefault="400F40E1" w:rsidP="689708E1">
            <w:pPr>
              <w:rPr>
                <w:rFonts w:eastAsia="Arial" w:cs="Arial"/>
                <w:sz w:val="18"/>
                <w:szCs w:val="18"/>
              </w:rPr>
            </w:pPr>
            <w:r w:rsidRPr="003932C4">
              <w:rPr>
                <w:rFonts w:eastAsia="Arial" w:cs="Arial"/>
                <w:sz w:val="18"/>
                <w:szCs w:val="18"/>
              </w:rPr>
              <w:t>0,5 L/ha</w:t>
            </w:r>
          </w:p>
          <w:p w14:paraId="79ED088B" w14:textId="0486072E" w:rsidR="689708E1" w:rsidRPr="003932C4" w:rsidRDefault="689708E1" w:rsidP="689708E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14:paraId="654BF64D" w14:textId="6BBFF6D6" w:rsidR="400F40E1" w:rsidRPr="003932C4" w:rsidRDefault="400F40E1" w:rsidP="689708E1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482FD7F4" w14:textId="6CCA1205" w:rsidR="400F40E1" w:rsidRPr="003932C4" w:rsidRDefault="0B45586B" w:rsidP="689708E1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 x v sezoni</w:t>
            </w:r>
          </w:p>
          <w:p w14:paraId="218BCBFE" w14:textId="6C780E10" w:rsidR="4CFD92A9" w:rsidRPr="003932C4" w:rsidRDefault="4CFD92A9" w:rsidP="7C8B5863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lastRenderedPageBreak/>
              <w:t>pet</w:t>
            </w:r>
            <w:r w:rsidR="003932C4">
              <w:rPr>
                <w:rFonts w:cs="Arial"/>
                <w:sz w:val="18"/>
                <w:szCs w:val="18"/>
              </w:rPr>
              <w:t>er</w:t>
            </w:r>
            <w:r w:rsidRPr="003932C4">
              <w:rPr>
                <w:rFonts w:cs="Arial"/>
                <w:sz w:val="18"/>
                <w:szCs w:val="18"/>
              </w:rPr>
              <w:t>šilj (za koren</w:t>
            </w:r>
            <w:r w:rsidR="6AE537E7" w:rsidRPr="003932C4">
              <w:rPr>
                <w:rFonts w:cs="Arial"/>
                <w:sz w:val="18"/>
                <w:szCs w:val="18"/>
              </w:rPr>
              <w:t xml:space="preserve"> in list</w:t>
            </w:r>
            <w:r w:rsidRPr="003932C4">
              <w:rPr>
                <w:rFonts w:cs="Arial"/>
                <w:sz w:val="18"/>
                <w:szCs w:val="18"/>
              </w:rPr>
              <w:t>)</w:t>
            </w:r>
          </w:p>
          <w:p w14:paraId="0ACDA59C" w14:textId="23351CE6" w:rsidR="689708E1" w:rsidRPr="003932C4" w:rsidRDefault="689708E1" w:rsidP="689708E1">
            <w:pPr>
              <w:rPr>
                <w:rFonts w:cs="Arial"/>
                <w:sz w:val="18"/>
                <w:szCs w:val="18"/>
              </w:rPr>
            </w:pPr>
          </w:p>
        </w:tc>
      </w:tr>
      <w:tr w:rsidR="009342B7" w:rsidRPr="00F76055" w14:paraId="711DE6D3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166A74EB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D141C43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78CF55A" w14:textId="0E994556" w:rsidR="009342B7" w:rsidRPr="003932C4" w:rsidRDefault="009342B7" w:rsidP="0016783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+</w:t>
            </w:r>
            <w:r w:rsidR="003932C4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3932C4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5AD74AE" w14:textId="77777777" w:rsidR="009342B7" w:rsidRPr="003932C4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  <w:hideMark/>
          </w:tcPr>
          <w:p w14:paraId="7A622221" w14:textId="54C07725" w:rsidR="009342B7" w:rsidRPr="003932C4" w:rsidRDefault="34B44C16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</w:t>
            </w:r>
            <w:r w:rsidR="009342B7" w:rsidRPr="003932C4">
              <w:rPr>
                <w:rFonts w:cs="Arial"/>
                <w:sz w:val="18"/>
                <w:szCs w:val="18"/>
              </w:rPr>
              <w:t>,0 L/ha</w:t>
            </w:r>
          </w:p>
        </w:tc>
        <w:tc>
          <w:tcPr>
            <w:tcW w:w="1842" w:type="dxa"/>
            <w:noWrap/>
            <w:hideMark/>
          </w:tcPr>
          <w:p w14:paraId="21C453E9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03D3D84E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peteršilj za koren</w:t>
            </w:r>
          </w:p>
        </w:tc>
      </w:tr>
      <w:tr w:rsidR="05D012CD" w14:paraId="4F5F5953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5C77CE77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06ADEF16" w14:textId="77777777" w:rsidR="006E5ECE" w:rsidRDefault="006E5ECE"/>
        </w:tc>
        <w:tc>
          <w:tcPr>
            <w:tcW w:w="2268" w:type="dxa"/>
            <w:noWrap/>
            <w:hideMark/>
          </w:tcPr>
          <w:p w14:paraId="65A64ECC" w14:textId="696DF7B7" w:rsidR="2E6EC64D" w:rsidRPr="003932C4" w:rsidRDefault="2E6EC64D" w:rsidP="05D012CD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3932C4">
              <w:rPr>
                <w:rFonts w:eastAsia="Tahoma" w:cs="Arial"/>
                <w:color w:val="000000" w:themeColor="text1"/>
                <w:sz w:val="18"/>
                <w:szCs w:val="18"/>
              </w:rPr>
              <w:t>fluazinam</w:t>
            </w:r>
            <w:proofErr w:type="spellEnd"/>
          </w:p>
        </w:tc>
        <w:tc>
          <w:tcPr>
            <w:tcW w:w="2410" w:type="dxa"/>
            <w:noWrap/>
            <w:hideMark/>
          </w:tcPr>
          <w:p w14:paraId="3A740ACC" w14:textId="76A79FAE" w:rsidR="2E6EC64D" w:rsidRPr="003932C4" w:rsidRDefault="16AFBADA" w:rsidP="05D012CD">
            <w:pPr>
              <w:rPr>
                <w:rFonts w:eastAsia="Arial" w:cs="Arial"/>
                <w:sz w:val="18"/>
                <w:szCs w:val="18"/>
              </w:rPr>
            </w:pPr>
            <w:r w:rsidRPr="003932C4">
              <w:rPr>
                <w:rFonts w:eastAsia="Tahoma" w:cs="Arial"/>
                <w:sz w:val="18"/>
                <w:szCs w:val="18"/>
              </w:rPr>
              <w:t>B</w:t>
            </w:r>
            <w:r w:rsidR="003932C4" w:rsidRPr="003932C4">
              <w:rPr>
                <w:rFonts w:eastAsia="Tahoma" w:cs="Arial"/>
                <w:sz w:val="18"/>
                <w:szCs w:val="18"/>
              </w:rPr>
              <w:t>anjo</w:t>
            </w:r>
          </w:p>
        </w:tc>
        <w:tc>
          <w:tcPr>
            <w:tcW w:w="1418" w:type="dxa"/>
            <w:noWrap/>
            <w:hideMark/>
          </w:tcPr>
          <w:p w14:paraId="60C5CDB2" w14:textId="0AE3E07D" w:rsidR="2E6EC64D" w:rsidRPr="003932C4" w:rsidRDefault="2E6EC64D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eastAsia="Arial" w:cs="Arial"/>
                <w:sz w:val="18"/>
                <w:szCs w:val="18"/>
              </w:rPr>
              <w:t>0,2 L/ha</w:t>
            </w:r>
          </w:p>
        </w:tc>
        <w:tc>
          <w:tcPr>
            <w:tcW w:w="1842" w:type="dxa"/>
            <w:noWrap/>
            <w:hideMark/>
          </w:tcPr>
          <w:p w14:paraId="4340BB65" w14:textId="6268EAA9" w:rsidR="3274AA74" w:rsidRPr="003932C4" w:rsidRDefault="3274AA74" w:rsidP="05D012CD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38C780A3" w14:textId="67BAC040" w:rsidR="2E6EC64D" w:rsidRPr="003932C4" w:rsidRDefault="2E6EC64D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eastAsia="Arial" w:cs="Arial"/>
                <w:sz w:val="18"/>
                <w:szCs w:val="18"/>
              </w:rPr>
              <w:t>največ 2-krat</w:t>
            </w:r>
          </w:p>
          <w:p w14:paraId="1417CEB4" w14:textId="7B6767E7" w:rsidR="2E6EC64D" w:rsidRPr="003932C4" w:rsidRDefault="2E6EC64D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eastAsia="Arial" w:cs="Arial"/>
                <w:sz w:val="18"/>
                <w:szCs w:val="18"/>
              </w:rPr>
              <w:t>peteršilju za koren</w:t>
            </w:r>
          </w:p>
        </w:tc>
      </w:tr>
      <w:tr w:rsidR="2C4FCFED" w14:paraId="1C5E35A1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17C0C604" w14:textId="298B4244" w:rsidR="2C4FCFED" w:rsidRDefault="2C4FCFED" w:rsidP="2C4FCFED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6F666377" w14:textId="2828DC74" w:rsidR="2C4FCFED" w:rsidRDefault="2C4FCFED" w:rsidP="2C4FCFE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0CE725D" w14:textId="17A5BCDE" w:rsidR="727CF76F" w:rsidRPr="003932C4" w:rsidRDefault="003932C4" w:rsidP="2C4FCFED">
            <w:pPr>
              <w:rPr>
                <w:rFonts w:eastAsia="Tahoma" w:cs="Arial"/>
                <w:sz w:val="18"/>
                <w:szCs w:val="18"/>
              </w:rPr>
            </w:pPr>
            <w:proofErr w:type="spellStart"/>
            <w:r w:rsidRPr="003932C4">
              <w:rPr>
                <w:rFonts w:eastAsia="Tahoma" w:cs="Arial"/>
                <w:color w:val="000000" w:themeColor="text1"/>
                <w:sz w:val="18"/>
                <w:szCs w:val="18"/>
              </w:rPr>
              <w:t>p</w:t>
            </w:r>
            <w:r w:rsidR="727CF76F" w:rsidRPr="003932C4">
              <w:rPr>
                <w:rFonts w:eastAsia="Tahoma" w:cs="Arial"/>
                <w:color w:val="000000" w:themeColor="text1"/>
                <w:sz w:val="18"/>
                <w:szCs w:val="18"/>
              </w:rPr>
              <w:t>iraklostrobin</w:t>
            </w:r>
            <w:proofErr w:type="spellEnd"/>
            <w:r w:rsidR="727CF76F" w:rsidRPr="003932C4">
              <w:rPr>
                <w:rFonts w:eastAsia="Tahoma" w:cs="Arial"/>
                <w:color w:val="000000" w:themeColor="text1"/>
                <w:sz w:val="18"/>
                <w:szCs w:val="18"/>
              </w:rPr>
              <w:t xml:space="preserve"> + </w:t>
            </w:r>
            <w:proofErr w:type="spellStart"/>
            <w:r w:rsidR="727CF76F" w:rsidRPr="003932C4">
              <w:rPr>
                <w:rFonts w:eastAsia="Tahoma" w:cs="Arial"/>
                <w:color w:val="000000" w:themeColor="text1"/>
                <w:sz w:val="18"/>
                <w:szCs w:val="18"/>
              </w:rPr>
              <w:t>boskalid</w:t>
            </w:r>
            <w:proofErr w:type="spellEnd"/>
          </w:p>
        </w:tc>
        <w:tc>
          <w:tcPr>
            <w:tcW w:w="2410" w:type="dxa"/>
            <w:noWrap/>
            <w:hideMark/>
          </w:tcPr>
          <w:p w14:paraId="1573694C" w14:textId="4C4B3E6E" w:rsidR="727CF76F" w:rsidRPr="003932C4" w:rsidRDefault="003932C4" w:rsidP="2C4FCFED">
            <w:pPr>
              <w:rPr>
                <w:rFonts w:eastAsia="Tahoma" w:cs="Arial"/>
                <w:sz w:val="18"/>
                <w:szCs w:val="18"/>
              </w:rPr>
            </w:pPr>
            <w:r w:rsidRPr="003932C4">
              <w:rPr>
                <w:rFonts w:eastAsia="Tahoma" w:cs="Arial"/>
                <w:sz w:val="18"/>
                <w:szCs w:val="18"/>
              </w:rPr>
              <w:t xml:space="preserve">Casino </w:t>
            </w:r>
            <w:proofErr w:type="spellStart"/>
            <w:r w:rsidRPr="003932C4">
              <w:rPr>
                <w:rFonts w:eastAsia="Tahoma" w:cs="Arial"/>
                <w:sz w:val="18"/>
                <w:szCs w:val="18"/>
              </w:rPr>
              <w:t>Royale</w:t>
            </w:r>
            <w:proofErr w:type="spellEnd"/>
          </w:p>
        </w:tc>
        <w:tc>
          <w:tcPr>
            <w:tcW w:w="1418" w:type="dxa"/>
            <w:noWrap/>
            <w:hideMark/>
          </w:tcPr>
          <w:p w14:paraId="654BCFF5" w14:textId="6A22F80C" w:rsidR="727CF76F" w:rsidRPr="003932C4" w:rsidRDefault="727CF76F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eastAsia="Arial" w:cs="Arial"/>
                <w:sz w:val="18"/>
                <w:szCs w:val="18"/>
              </w:rPr>
              <w:t>0,75 kg/ha</w:t>
            </w:r>
          </w:p>
        </w:tc>
        <w:tc>
          <w:tcPr>
            <w:tcW w:w="1842" w:type="dxa"/>
            <w:noWrap/>
            <w:hideMark/>
          </w:tcPr>
          <w:p w14:paraId="2033AC53" w14:textId="4AC405CE" w:rsidR="727CF76F" w:rsidRPr="003932C4" w:rsidRDefault="727CF76F" w:rsidP="2C4FCFED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6AA58A77" w14:textId="01FDE1F7" w:rsidR="727CF76F" w:rsidRPr="003932C4" w:rsidRDefault="727CF76F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eastAsia="Arial" w:cs="Arial"/>
                <w:sz w:val="18"/>
                <w:szCs w:val="18"/>
              </w:rPr>
              <w:t>peteršilju za koren</w:t>
            </w:r>
          </w:p>
        </w:tc>
      </w:tr>
      <w:tr w:rsidR="009342B7" w:rsidRPr="00F76055" w14:paraId="246C4020" w14:textId="77777777" w:rsidTr="060EC54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232D193A" w14:textId="67CDDD9F" w:rsidR="009342B7" w:rsidRPr="00F76055" w:rsidRDefault="009342B7" w:rsidP="00E23FE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Bela gniloba </w:t>
            </w:r>
            <w:r w:rsidR="00E23FEB" w:rsidRPr="00F76055">
              <w:rPr>
                <w:rFonts w:cs="Arial"/>
                <w:b/>
                <w:bCs/>
                <w:sz w:val="18"/>
                <w:szCs w:val="18"/>
              </w:rPr>
              <w:t xml:space="preserve">                   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142D8131" w14:textId="719D4D31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0C1F457" w14:textId="31B8F0F2" w:rsidR="009342B7" w:rsidRPr="00F76055" w:rsidRDefault="009342B7" w:rsidP="00B84EF7">
            <w:pPr>
              <w:pStyle w:val="Odstavekseznama"/>
              <w:numPr>
                <w:ilvl w:val="0"/>
                <w:numId w:val="33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e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regosto.</w:t>
            </w:r>
          </w:p>
        </w:tc>
        <w:tc>
          <w:tcPr>
            <w:tcW w:w="2268" w:type="dxa"/>
            <w:noWrap/>
            <w:hideMark/>
          </w:tcPr>
          <w:p w14:paraId="1BC788A5" w14:textId="77777777" w:rsidR="009342B7" w:rsidRPr="003932C4" w:rsidRDefault="4EED8086" w:rsidP="00E23FE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3932C4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0D1F004" w14:textId="77777777" w:rsidR="009342B7" w:rsidRPr="003932C4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  <w:hideMark/>
          </w:tcPr>
          <w:p w14:paraId="20F1ADA2" w14:textId="7DA6DB1F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 xml:space="preserve"> </w:t>
            </w:r>
            <w:r w:rsidR="56D027AC" w:rsidRPr="003932C4">
              <w:rPr>
                <w:rFonts w:cs="Arial"/>
                <w:sz w:val="18"/>
                <w:szCs w:val="18"/>
              </w:rPr>
              <w:t>2,0</w:t>
            </w:r>
            <w:r w:rsidRPr="003932C4">
              <w:rPr>
                <w:rFonts w:cs="Arial"/>
                <w:sz w:val="18"/>
                <w:szCs w:val="18"/>
              </w:rPr>
              <w:t xml:space="preserve"> L/ha</w:t>
            </w:r>
          </w:p>
        </w:tc>
        <w:tc>
          <w:tcPr>
            <w:tcW w:w="1842" w:type="dxa"/>
            <w:noWrap/>
            <w:hideMark/>
          </w:tcPr>
          <w:p w14:paraId="729EF411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570636AC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peteršilj za koren</w:t>
            </w:r>
          </w:p>
        </w:tc>
      </w:tr>
      <w:tr w:rsidR="009342B7" w:rsidRPr="00F76055" w14:paraId="2B4489C6" w14:textId="77777777" w:rsidTr="060EC54C">
        <w:trPr>
          <w:trHeight w:val="870"/>
        </w:trPr>
        <w:tc>
          <w:tcPr>
            <w:tcW w:w="2547" w:type="dxa"/>
            <w:vMerge/>
            <w:hideMark/>
          </w:tcPr>
          <w:p w14:paraId="67E4C4B8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E5BB06B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E8BD017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3932C4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4BAC651" w14:textId="77777777" w:rsidR="009342B7" w:rsidRPr="003932C4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418" w:type="dxa"/>
            <w:noWrap/>
            <w:hideMark/>
          </w:tcPr>
          <w:p w14:paraId="4C56E199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,0 kg/ha</w:t>
            </w:r>
          </w:p>
        </w:tc>
        <w:tc>
          <w:tcPr>
            <w:tcW w:w="1842" w:type="dxa"/>
            <w:noWrap/>
            <w:hideMark/>
          </w:tcPr>
          <w:p w14:paraId="3C19920F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hideMark/>
          </w:tcPr>
          <w:p w14:paraId="3C051D5F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 xml:space="preserve">za pridelavo korena, dovoljeni 2 </w:t>
            </w:r>
            <w:proofErr w:type="spellStart"/>
            <w:r w:rsidRPr="003932C4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v eni rastni dobi</w:t>
            </w:r>
          </w:p>
        </w:tc>
      </w:tr>
      <w:tr w:rsidR="009342B7" w:rsidRPr="00F76055" w14:paraId="36DA68E6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7F66369C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F49FC08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4566E0A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fludioksonil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3932C4">
              <w:rPr>
                <w:rFonts w:cs="Arial"/>
                <w:sz w:val="18"/>
                <w:szCs w:val="18"/>
              </w:rPr>
              <w:t>ciprodini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22C832C7" w14:textId="77777777" w:rsidR="009342B7" w:rsidRPr="003932C4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418" w:type="dxa"/>
            <w:noWrap/>
            <w:hideMark/>
          </w:tcPr>
          <w:p w14:paraId="7550B828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0,8 kg/ha</w:t>
            </w:r>
          </w:p>
        </w:tc>
        <w:tc>
          <w:tcPr>
            <w:tcW w:w="1842" w:type="dxa"/>
            <w:noWrap/>
            <w:hideMark/>
          </w:tcPr>
          <w:p w14:paraId="34B5DBC1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3FBC5374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koreninski peteršilj, največ 3x v rastni sezoni</w:t>
            </w:r>
          </w:p>
        </w:tc>
      </w:tr>
      <w:tr w:rsidR="689708E1" w14:paraId="2692645D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14BC6683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6F8CA464" w14:textId="77777777" w:rsidR="006E5ECE" w:rsidRDefault="006E5ECE"/>
        </w:tc>
        <w:tc>
          <w:tcPr>
            <w:tcW w:w="2268" w:type="dxa"/>
            <w:noWrap/>
            <w:hideMark/>
          </w:tcPr>
          <w:p w14:paraId="0195D7BC" w14:textId="05313A50" w:rsidR="10D9B2E1" w:rsidRPr="003932C4" w:rsidRDefault="003932C4" w:rsidP="003932C4">
            <w:pPr>
              <w:jc w:val="left"/>
              <w:rPr>
                <w:rFonts w:eastAsia="Tahoma" w:cs="Arial"/>
                <w:sz w:val="18"/>
                <w:szCs w:val="18"/>
              </w:rPr>
            </w:pPr>
            <w:proofErr w:type="spellStart"/>
            <w:r w:rsidRPr="003932C4">
              <w:rPr>
                <w:rFonts w:eastAsia="Tahoma" w:cs="Arial"/>
                <w:color w:val="000000" w:themeColor="text1"/>
                <w:sz w:val="18"/>
                <w:szCs w:val="18"/>
              </w:rPr>
              <w:t>f</w:t>
            </w:r>
            <w:r w:rsidR="10D9B2E1" w:rsidRPr="003932C4">
              <w:rPr>
                <w:rFonts w:eastAsia="Tahoma" w:cs="Arial"/>
                <w:color w:val="000000" w:themeColor="text1"/>
                <w:sz w:val="18"/>
                <w:szCs w:val="18"/>
              </w:rPr>
              <w:t>luopiram</w:t>
            </w:r>
            <w:proofErr w:type="spellEnd"/>
            <w:r w:rsidR="10D9B2E1" w:rsidRPr="003932C4">
              <w:rPr>
                <w:rFonts w:eastAsia="Tahoma" w:cs="Arial"/>
                <w:color w:val="000000" w:themeColor="text1"/>
                <w:sz w:val="18"/>
                <w:szCs w:val="18"/>
              </w:rPr>
              <w:t xml:space="preserve"> + </w:t>
            </w:r>
            <w:proofErr w:type="spellStart"/>
            <w:r w:rsidR="10D9B2E1" w:rsidRPr="003932C4">
              <w:rPr>
                <w:rFonts w:eastAsia="Tahoma" w:cs="Arial"/>
                <w:color w:val="000000" w:themeColor="text1"/>
                <w:sz w:val="18"/>
                <w:szCs w:val="18"/>
              </w:rPr>
              <w:t>trifloksi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854E804" w14:textId="77777777" w:rsidR="003932C4" w:rsidRPr="003932C4" w:rsidRDefault="003932C4" w:rsidP="003932C4">
            <w:pPr>
              <w:rPr>
                <w:rFonts w:eastAsia="Arial" w:cs="Arial"/>
                <w:sz w:val="18"/>
                <w:szCs w:val="18"/>
              </w:rPr>
            </w:pPr>
            <w:r w:rsidRPr="003932C4">
              <w:rPr>
                <w:rFonts w:eastAsia="Tahoma" w:cs="Arial"/>
                <w:sz w:val="18"/>
                <w:szCs w:val="18"/>
              </w:rPr>
              <w:t xml:space="preserve">Luna </w:t>
            </w:r>
            <w:proofErr w:type="spellStart"/>
            <w:r w:rsidRPr="003932C4">
              <w:rPr>
                <w:rFonts w:eastAsia="Tahoma" w:cs="Arial"/>
                <w:sz w:val="18"/>
                <w:szCs w:val="18"/>
              </w:rPr>
              <w:t>sensation</w:t>
            </w:r>
            <w:proofErr w:type="spellEnd"/>
          </w:p>
          <w:p w14:paraId="1E11A911" w14:textId="4C96C0E4" w:rsidR="10D9B2E1" w:rsidRPr="003932C4" w:rsidRDefault="10D9B2E1" w:rsidP="689708E1">
            <w:pPr>
              <w:rPr>
                <w:rFonts w:eastAsia="Arial" w:cs="Arial"/>
                <w:sz w:val="18"/>
                <w:szCs w:val="18"/>
              </w:rPr>
            </w:pPr>
          </w:p>
        </w:tc>
        <w:tc>
          <w:tcPr>
            <w:tcW w:w="1418" w:type="dxa"/>
            <w:noWrap/>
            <w:hideMark/>
          </w:tcPr>
          <w:p w14:paraId="06FEFDE0" w14:textId="7FFCD7AA" w:rsidR="10D9B2E1" w:rsidRPr="003932C4" w:rsidRDefault="10D9B2E1" w:rsidP="689708E1">
            <w:pPr>
              <w:rPr>
                <w:rFonts w:eastAsia="Arial" w:cs="Arial"/>
                <w:sz w:val="18"/>
                <w:szCs w:val="18"/>
              </w:rPr>
            </w:pPr>
            <w:r w:rsidRPr="003932C4">
              <w:rPr>
                <w:rFonts w:eastAsia="Arial"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06B97B42" w14:textId="3D7401F1" w:rsidR="10D9B2E1" w:rsidRPr="003932C4" w:rsidRDefault="10D9B2E1" w:rsidP="689708E1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2AE4DCC4" w14:textId="3BD1A847" w:rsidR="10D9B2E1" w:rsidRPr="003932C4" w:rsidRDefault="7B55CDFA" w:rsidP="7C8B5863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 x v sezoni</w:t>
            </w:r>
          </w:p>
          <w:p w14:paraId="24F90EAC" w14:textId="50915D30" w:rsidR="10D9B2E1" w:rsidRPr="003932C4" w:rsidRDefault="4BF97E25" w:rsidP="689708E1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petršilju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(za koren</w:t>
            </w:r>
            <w:r w:rsidR="0754AB9F" w:rsidRPr="003932C4">
              <w:rPr>
                <w:rFonts w:cs="Arial"/>
                <w:sz w:val="18"/>
                <w:szCs w:val="18"/>
              </w:rPr>
              <w:t xml:space="preserve"> in list</w:t>
            </w:r>
            <w:r w:rsidRPr="003932C4">
              <w:rPr>
                <w:rFonts w:cs="Arial"/>
                <w:sz w:val="18"/>
                <w:szCs w:val="18"/>
              </w:rPr>
              <w:t>)</w:t>
            </w:r>
          </w:p>
        </w:tc>
      </w:tr>
      <w:tr w:rsidR="009342B7" w:rsidRPr="00F76055" w14:paraId="1262CACC" w14:textId="77777777" w:rsidTr="060EC54C">
        <w:trPr>
          <w:trHeight w:val="290"/>
        </w:trPr>
        <w:tc>
          <w:tcPr>
            <w:tcW w:w="2547" w:type="dxa"/>
            <w:noWrap/>
            <w:hideMark/>
          </w:tcPr>
          <w:p w14:paraId="73F71EA3" w14:textId="77777777" w:rsidR="009342B7" w:rsidRPr="00F76055" w:rsidRDefault="009342B7" w:rsidP="00977E64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Gliv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Leveillu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eveillu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noWrap/>
          </w:tcPr>
          <w:p w14:paraId="0DE29C6E" w14:textId="77777777" w:rsidR="00E23FEB" w:rsidRPr="00F76055" w:rsidRDefault="00E23FEB" w:rsidP="00E23FEB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3330285" w14:textId="439C783E" w:rsidR="009342B7" w:rsidRPr="00F76055" w:rsidRDefault="00E23FEB" w:rsidP="00B84EF7">
            <w:pPr>
              <w:pStyle w:val="Odstavekseznama"/>
              <w:numPr>
                <w:ilvl w:val="0"/>
                <w:numId w:val="33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e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regosto.</w:t>
            </w:r>
          </w:p>
        </w:tc>
        <w:tc>
          <w:tcPr>
            <w:tcW w:w="2268" w:type="dxa"/>
            <w:noWrap/>
            <w:hideMark/>
          </w:tcPr>
          <w:p w14:paraId="36F490C4" w14:textId="77777777" w:rsidR="009342B7" w:rsidRPr="003932C4" w:rsidRDefault="009342B7" w:rsidP="00E23FE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3932C4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F6290FC" w14:textId="77777777" w:rsidR="009342B7" w:rsidRPr="003932C4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  <w:hideMark/>
          </w:tcPr>
          <w:p w14:paraId="6360EEF5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 xml:space="preserve"> 0,6 L/ha</w:t>
            </w:r>
          </w:p>
        </w:tc>
        <w:tc>
          <w:tcPr>
            <w:tcW w:w="1842" w:type="dxa"/>
            <w:noWrap/>
            <w:hideMark/>
          </w:tcPr>
          <w:p w14:paraId="18BC1DEC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03D4B650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peteršilj za koren</w:t>
            </w:r>
          </w:p>
        </w:tc>
      </w:tr>
      <w:tr w:rsidR="009342B7" w:rsidRPr="00F76055" w14:paraId="51804DB0" w14:textId="77777777" w:rsidTr="060EC54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730A9C45" w14:textId="77777777" w:rsidR="009342B7" w:rsidRPr="00F76055" w:rsidRDefault="009342B7" w:rsidP="00977E64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vMerge w:val="restart"/>
            <w:noWrap/>
            <w:hideMark/>
          </w:tcPr>
          <w:p w14:paraId="7919EAB0" w14:textId="77777777" w:rsidR="009342B7" w:rsidRPr="00F76055" w:rsidRDefault="009342B7" w:rsidP="00F1117C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 Agrotehnični ukrepi:</w:t>
            </w:r>
          </w:p>
          <w:p w14:paraId="724D6A3B" w14:textId="4DD989D9" w:rsidR="009342B7" w:rsidRPr="00F76055" w:rsidRDefault="009342B7" w:rsidP="00B84EF7">
            <w:pPr>
              <w:pStyle w:val="Odstavekseznama"/>
              <w:numPr>
                <w:ilvl w:val="0"/>
                <w:numId w:val="33"/>
              </w:numPr>
              <w:spacing w:after="160" w:line="259" w:lineRule="auto"/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e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regosto.</w:t>
            </w:r>
          </w:p>
          <w:p w14:paraId="1EF142DC" w14:textId="77777777" w:rsidR="009342B7" w:rsidRPr="00F76055" w:rsidRDefault="009342B7" w:rsidP="00F1117C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289EBB47" w14:textId="77777777" w:rsidR="009342B7" w:rsidRPr="00F76055" w:rsidRDefault="009342B7" w:rsidP="00F1117C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6C8365F6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07EB800A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709BA1DF" w14:textId="77777777" w:rsidR="009342B7" w:rsidRPr="003932C4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Difenzone</w:t>
            </w:r>
            <w:proofErr w:type="spellEnd"/>
          </w:p>
        </w:tc>
        <w:tc>
          <w:tcPr>
            <w:tcW w:w="1418" w:type="dxa"/>
            <w:noWrap/>
            <w:hideMark/>
          </w:tcPr>
          <w:p w14:paraId="1D9DE897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4DF0B701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26A98C83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 xml:space="preserve"> peteršilj za listje</w:t>
            </w:r>
          </w:p>
        </w:tc>
      </w:tr>
      <w:tr w:rsidR="009342B7" w:rsidRPr="00F76055" w14:paraId="5ED98D9F" w14:textId="77777777" w:rsidTr="060EC54C">
        <w:trPr>
          <w:trHeight w:val="870"/>
        </w:trPr>
        <w:tc>
          <w:tcPr>
            <w:tcW w:w="2547" w:type="dxa"/>
            <w:vMerge/>
            <w:hideMark/>
          </w:tcPr>
          <w:p w14:paraId="42313972" w14:textId="77777777" w:rsidR="009342B7" w:rsidRPr="00F76055" w:rsidRDefault="009342B7" w:rsidP="00977E6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7575A274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CE62664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3932C4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45B93AE" w14:textId="77777777" w:rsidR="009342B7" w:rsidRPr="003932C4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418" w:type="dxa"/>
            <w:noWrap/>
            <w:hideMark/>
          </w:tcPr>
          <w:p w14:paraId="283D73BF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,0 kg/ha</w:t>
            </w:r>
          </w:p>
        </w:tc>
        <w:tc>
          <w:tcPr>
            <w:tcW w:w="1842" w:type="dxa"/>
            <w:noWrap/>
            <w:hideMark/>
          </w:tcPr>
          <w:p w14:paraId="588E31B0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hideMark/>
          </w:tcPr>
          <w:p w14:paraId="62151BD4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 xml:space="preserve">za pridelavo korena, dovoljeni 2 </w:t>
            </w:r>
            <w:proofErr w:type="spellStart"/>
            <w:r w:rsidRPr="003932C4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v eni rastni dobi</w:t>
            </w:r>
          </w:p>
        </w:tc>
      </w:tr>
      <w:tr w:rsidR="009342B7" w:rsidRPr="00F76055" w14:paraId="19793D70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5B1B0565" w14:textId="77777777" w:rsidR="009342B7" w:rsidRPr="00F76055" w:rsidRDefault="009342B7" w:rsidP="00977E6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36AADE77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4254ED9" w14:textId="77777777" w:rsidR="009342B7" w:rsidRPr="00F76055" w:rsidRDefault="009342B7" w:rsidP="00F1117C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umilu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QST 2808</w:t>
            </w:r>
          </w:p>
        </w:tc>
        <w:tc>
          <w:tcPr>
            <w:tcW w:w="2410" w:type="dxa"/>
            <w:noWrap/>
            <w:hideMark/>
          </w:tcPr>
          <w:p w14:paraId="364ECFF2" w14:textId="77777777" w:rsidR="009342B7" w:rsidRPr="00F76055" w:rsidRDefault="4EED8086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Sonata</w:t>
            </w:r>
          </w:p>
        </w:tc>
        <w:tc>
          <w:tcPr>
            <w:tcW w:w="1418" w:type="dxa"/>
            <w:noWrap/>
            <w:hideMark/>
          </w:tcPr>
          <w:p w14:paraId="088C4D16" w14:textId="77777777" w:rsidR="009342B7" w:rsidRPr="00F76055" w:rsidRDefault="009342B7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10 L/ha</w:t>
            </w:r>
          </w:p>
        </w:tc>
        <w:tc>
          <w:tcPr>
            <w:tcW w:w="1842" w:type="dxa"/>
            <w:noWrap/>
            <w:hideMark/>
          </w:tcPr>
          <w:p w14:paraId="0975F420" w14:textId="2F98F56C" w:rsidR="009342B7" w:rsidRPr="00F76055" w:rsidRDefault="005B0D67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  <w:hideMark/>
          </w:tcPr>
          <w:p w14:paraId="4B3EA563" w14:textId="77777777" w:rsidR="009342B7" w:rsidRDefault="0169D3B7" w:rsidP="00F1117C">
            <w:pPr>
              <w:rPr>
                <w:rFonts w:cs="Arial"/>
                <w:sz w:val="18"/>
                <w:szCs w:val="18"/>
              </w:rPr>
            </w:pPr>
            <w:r w:rsidRPr="7C8B5863">
              <w:rPr>
                <w:rFonts w:cs="Arial"/>
                <w:sz w:val="18"/>
                <w:szCs w:val="18"/>
              </w:rPr>
              <w:t>peteršilju (za koren in zelenje)</w:t>
            </w:r>
          </w:p>
          <w:p w14:paraId="0D232CC5" w14:textId="69B2E21C" w:rsidR="003932C4" w:rsidRPr="003932C4" w:rsidRDefault="003932C4" w:rsidP="00F1117C">
            <w:pPr>
              <w:rPr>
                <w:rFonts w:cs="Arial"/>
                <w:b/>
                <w:bCs/>
                <w:sz w:val="17"/>
                <w:szCs w:val="17"/>
              </w:rPr>
            </w:pPr>
            <w:r w:rsidRPr="003932C4">
              <w:rPr>
                <w:rFonts w:cs="Arial"/>
                <w:b/>
                <w:bCs/>
                <w:sz w:val="17"/>
                <w:szCs w:val="17"/>
              </w:rPr>
              <w:t>Zaloge v uporabi do 28.2.2026</w:t>
            </w:r>
          </w:p>
        </w:tc>
      </w:tr>
      <w:tr w:rsidR="009342B7" w:rsidRPr="00F76055" w14:paraId="2680D192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5B36AA2F" w14:textId="77777777" w:rsidR="009342B7" w:rsidRPr="00F76055" w:rsidRDefault="009342B7" w:rsidP="00977E6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5B2BA543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46FF387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5DE4301" w14:textId="77777777" w:rsidR="009342B7" w:rsidRPr="00F76055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418" w:type="dxa"/>
            <w:noWrap/>
            <w:hideMark/>
          </w:tcPr>
          <w:p w14:paraId="7ABD69B5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4F8D379E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779B93C5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</w:tr>
      <w:tr w:rsidR="2C4FCFED" w14:paraId="4156519A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35C02471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0D96C45E" w14:textId="77777777" w:rsidR="006E5ECE" w:rsidRDefault="006E5ECE"/>
        </w:tc>
        <w:tc>
          <w:tcPr>
            <w:tcW w:w="2268" w:type="dxa"/>
            <w:noWrap/>
            <w:hideMark/>
          </w:tcPr>
          <w:p w14:paraId="4BE5B779" w14:textId="4C2F73A3" w:rsidR="5639C844" w:rsidRPr="00514F77" w:rsidRDefault="5639C844" w:rsidP="2C4FCFED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514F77">
              <w:rPr>
                <w:rFonts w:ascii="Tahoma" w:eastAsia="Tahoma" w:hAnsi="Tahoma" w:cs="Tahoma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410" w:type="dxa"/>
            <w:noWrap/>
            <w:hideMark/>
          </w:tcPr>
          <w:p w14:paraId="47E8A92F" w14:textId="4E72BCA6" w:rsidR="5639C844" w:rsidRPr="00514F77" w:rsidRDefault="2A0188C0" w:rsidP="2C4FCFED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514F77">
              <w:rPr>
                <w:rFonts w:eastAsia="Tahoma" w:cs="Arial"/>
                <w:color w:val="00B050"/>
                <w:sz w:val="18"/>
                <w:szCs w:val="18"/>
              </w:rPr>
              <w:t>V</w:t>
            </w:r>
            <w:r w:rsidR="003932C4" w:rsidRPr="00514F77">
              <w:rPr>
                <w:rFonts w:eastAsia="Tahoma" w:cs="Arial"/>
                <w:color w:val="00B050"/>
                <w:sz w:val="18"/>
                <w:szCs w:val="18"/>
              </w:rPr>
              <w:t>ertipin</w:t>
            </w:r>
            <w:proofErr w:type="spellEnd"/>
          </w:p>
        </w:tc>
        <w:tc>
          <w:tcPr>
            <w:tcW w:w="1418" w:type="dxa"/>
            <w:noWrap/>
            <w:hideMark/>
          </w:tcPr>
          <w:p w14:paraId="47BF23C8" w14:textId="7531A134" w:rsidR="5639C844" w:rsidRPr="00514F77" w:rsidRDefault="5639C844">
            <w:pPr>
              <w:rPr>
                <w:color w:val="00B050"/>
              </w:rPr>
            </w:pPr>
            <w:r w:rsidRPr="00514F77">
              <w:rPr>
                <w:rFonts w:eastAsia="Arial"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842" w:type="dxa"/>
            <w:noWrap/>
            <w:hideMark/>
          </w:tcPr>
          <w:p w14:paraId="08A81DA7" w14:textId="09474D49" w:rsidR="5639C844" w:rsidRPr="00514F77" w:rsidRDefault="5639C844" w:rsidP="2C4FCFED">
            <w:pPr>
              <w:rPr>
                <w:rFonts w:cs="Arial"/>
                <w:color w:val="00B050"/>
                <w:sz w:val="18"/>
                <w:szCs w:val="18"/>
              </w:rPr>
            </w:pPr>
            <w:r w:rsidRPr="00514F77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560" w:type="dxa"/>
            <w:noWrap/>
            <w:hideMark/>
          </w:tcPr>
          <w:p w14:paraId="037B87F3" w14:textId="124D1220" w:rsidR="5639C844" w:rsidRPr="00514F77" w:rsidRDefault="5639C844">
            <w:pPr>
              <w:rPr>
                <w:color w:val="00B050"/>
              </w:rPr>
            </w:pPr>
            <w:r w:rsidRPr="00514F77">
              <w:rPr>
                <w:rFonts w:eastAsia="Arial" w:cs="Arial"/>
                <w:color w:val="00B050"/>
                <w:sz w:val="18"/>
                <w:szCs w:val="18"/>
              </w:rPr>
              <w:t>največ 6x v eni rastni sezoni</w:t>
            </w:r>
          </w:p>
        </w:tc>
      </w:tr>
      <w:tr w:rsidR="009342B7" w:rsidRPr="00F76055" w14:paraId="6459590D" w14:textId="77777777" w:rsidTr="060EC54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36F4A22F" w14:textId="77777777" w:rsidR="009342B7" w:rsidRPr="003932C4" w:rsidRDefault="009342B7" w:rsidP="00977E64">
            <w:pPr>
              <w:jc w:val="left"/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b/>
                <w:bCs/>
                <w:sz w:val="18"/>
                <w:szCs w:val="18"/>
              </w:rPr>
              <w:lastRenderedPageBreak/>
              <w:t>Pepelovka kobulnic</w:t>
            </w:r>
            <w:r w:rsidRPr="003932C4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3932C4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3932C4">
              <w:rPr>
                <w:rFonts w:cs="Arial"/>
                <w:i/>
                <w:iCs/>
                <w:sz w:val="18"/>
                <w:szCs w:val="18"/>
              </w:rPr>
              <w:t>heraclei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61FEBE3D" w14:textId="77777777" w:rsidR="009342B7" w:rsidRPr="003932C4" w:rsidRDefault="009342B7" w:rsidP="00F1117C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3932C4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4D509D9" w14:textId="19D07DF9" w:rsidR="009342B7" w:rsidRPr="003932C4" w:rsidRDefault="009342B7" w:rsidP="00B84EF7">
            <w:pPr>
              <w:pStyle w:val="Odstavekseznama"/>
              <w:numPr>
                <w:ilvl w:val="0"/>
                <w:numId w:val="33"/>
              </w:numPr>
              <w:spacing w:after="160" w:line="259" w:lineRule="auto"/>
              <w:ind w:left="177" w:hanging="177"/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ne seje</w:t>
            </w:r>
            <w:r w:rsidR="00FE7A84" w:rsidRPr="003932C4">
              <w:rPr>
                <w:rFonts w:cs="Arial"/>
                <w:sz w:val="18"/>
                <w:szCs w:val="18"/>
              </w:rPr>
              <w:t xml:space="preserve"> se</w:t>
            </w:r>
            <w:r w:rsidRPr="003932C4">
              <w:rPr>
                <w:rFonts w:cs="Arial"/>
                <w:sz w:val="18"/>
                <w:szCs w:val="18"/>
              </w:rPr>
              <w:t xml:space="preserve"> pregosto.</w:t>
            </w:r>
          </w:p>
          <w:p w14:paraId="7BE77B95" w14:textId="77777777" w:rsidR="009342B7" w:rsidRPr="003932C4" w:rsidRDefault="009342B7" w:rsidP="00F1117C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A7CF458" w14:textId="77777777" w:rsidR="009342B7" w:rsidRPr="003932C4" w:rsidRDefault="009342B7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3932C4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410" w:type="dxa"/>
            <w:noWrap/>
            <w:hideMark/>
          </w:tcPr>
          <w:p w14:paraId="26B6BF7E" w14:textId="77777777" w:rsidR="009342B7" w:rsidRPr="003932C4" w:rsidRDefault="4EED8086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3932C4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3932C4">
              <w:rPr>
                <w:rFonts w:cs="Arial"/>
                <w:color w:val="00B050"/>
                <w:sz w:val="18"/>
                <w:szCs w:val="18"/>
              </w:rPr>
              <w:t>sulfo</w:t>
            </w:r>
            <w:proofErr w:type="spellEnd"/>
            <w:r w:rsidRPr="003932C4">
              <w:rPr>
                <w:rFonts w:cs="Arial"/>
                <w:color w:val="00B050"/>
                <w:sz w:val="18"/>
                <w:szCs w:val="18"/>
              </w:rPr>
              <w:t xml:space="preserve"> 800 SC</w:t>
            </w:r>
          </w:p>
        </w:tc>
        <w:tc>
          <w:tcPr>
            <w:tcW w:w="1418" w:type="dxa"/>
            <w:noWrap/>
            <w:hideMark/>
          </w:tcPr>
          <w:p w14:paraId="4BDD116D" w14:textId="77777777" w:rsidR="009342B7" w:rsidRPr="003932C4" w:rsidRDefault="009342B7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3932C4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842" w:type="dxa"/>
            <w:noWrap/>
            <w:hideMark/>
          </w:tcPr>
          <w:p w14:paraId="7AF25577" w14:textId="77777777" w:rsidR="009342B7" w:rsidRPr="003932C4" w:rsidRDefault="009342B7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3932C4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3DC5B263" w14:textId="77777777" w:rsidR="009342B7" w:rsidRPr="003932C4" w:rsidRDefault="009342B7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3932C4">
              <w:rPr>
                <w:rFonts w:cs="Arial"/>
                <w:color w:val="00B050"/>
                <w:sz w:val="18"/>
                <w:szCs w:val="18"/>
              </w:rPr>
              <w:t>peteršilj za koren</w:t>
            </w:r>
          </w:p>
        </w:tc>
      </w:tr>
      <w:tr w:rsidR="009342B7" w:rsidRPr="00F76055" w14:paraId="24FF1501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52BA46CD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4F3B02B5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5E3CA99" w14:textId="77777777" w:rsidR="009342B7" w:rsidRPr="003932C4" w:rsidRDefault="009342B7" w:rsidP="00E23FE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3932C4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2EE01830" w14:textId="77777777" w:rsidR="009342B7" w:rsidRPr="003932C4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  <w:hideMark/>
          </w:tcPr>
          <w:p w14:paraId="660CC3A6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 xml:space="preserve"> 0,6 L/ha</w:t>
            </w:r>
          </w:p>
        </w:tc>
        <w:tc>
          <w:tcPr>
            <w:tcW w:w="1842" w:type="dxa"/>
            <w:noWrap/>
            <w:hideMark/>
          </w:tcPr>
          <w:p w14:paraId="12BAABD2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1E5E5C13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peteršilj za koren</w:t>
            </w:r>
          </w:p>
        </w:tc>
      </w:tr>
      <w:tr w:rsidR="689708E1" w14:paraId="5E789654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419CF380" w14:textId="77777777" w:rsidR="006E5ECE" w:rsidRPr="003932C4" w:rsidRDefault="006E5EC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4B53BF87" w14:textId="77777777" w:rsidR="006E5ECE" w:rsidRPr="003932C4" w:rsidRDefault="006E5EC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76CBC91" w14:textId="5FF6F0F5" w:rsidR="714BBA45" w:rsidRPr="003932C4" w:rsidRDefault="003932C4" w:rsidP="003932C4">
            <w:pPr>
              <w:jc w:val="left"/>
              <w:rPr>
                <w:rFonts w:eastAsia="Tahoma" w:cs="Arial"/>
                <w:sz w:val="18"/>
                <w:szCs w:val="18"/>
              </w:rPr>
            </w:pPr>
            <w:proofErr w:type="spellStart"/>
            <w:r w:rsidRPr="003932C4">
              <w:rPr>
                <w:rFonts w:eastAsia="Tahoma" w:cs="Arial"/>
                <w:color w:val="000000" w:themeColor="text1"/>
                <w:sz w:val="18"/>
                <w:szCs w:val="18"/>
              </w:rPr>
              <w:t>f</w:t>
            </w:r>
            <w:r w:rsidR="714BBA45" w:rsidRPr="003932C4">
              <w:rPr>
                <w:rFonts w:eastAsia="Tahoma" w:cs="Arial"/>
                <w:color w:val="000000" w:themeColor="text1"/>
                <w:sz w:val="18"/>
                <w:szCs w:val="18"/>
              </w:rPr>
              <w:t>luopiram</w:t>
            </w:r>
            <w:proofErr w:type="spellEnd"/>
            <w:r w:rsidR="714BBA45" w:rsidRPr="003932C4">
              <w:rPr>
                <w:rFonts w:eastAsia="Tahoma" w:cs="Arial"/>
                <w:color w:val="000000" w:themeColor="text1"/>
                <w:sz w:val="18"/>
                <w:szCs w:val="18"/>
              </w:rPr>
              <w:t xml:space="preserve"> + </w:t>
            </w:r>
            <w:proofErr w:type="spellStart"/>
            <w:r w:rsidR="714BBA45" w:rsidRPr="003932C4">
              <w:rPr>
                <w:rFonts w:eastAsia="Tahoma" w:cs="Arial"/>
                <w:color w:val="000000" w:themeColor="text1"/>
                <w:sz w:val="18"/>
                <w:szCs w:val="18"/>
              </w:rPr>
              <w:t>trifloksi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BF87D19" w14:textId="1F86C078" w:rsidR="714BBA45" w:rsidRPr="003932C4" w:rsidRDefault="003932C4" w:rsidP="689708E1">
            <w:pPr>
              <w:rPr>
                <w:rFonts w:eastAsia="Arial" w:cs="Arial"/>
                <w:sz w:val="18"/>
                <w:szCs w:val="18"/>
              </w:rPr>
            </w:pPr>
            <w:r w:rsidRPr="003932C4">
              <w:rPr>
                <w:rFonts w:eastAsia="Tahoma" w:cs="Arial"/>
                <w:sz w:val="18"/>
                <w:szCs w:val="18"/>
              </w:rPr>
              <w:t xml:space="preserve">Luna </w:t>
            </w:r>
            <w:proofErr w:type="spellStart"/>
            <w:r w:rsidRPr="003932C4">
              <w:rPr>
                <w:rFonts w:eastAsia="Tahoma" w:cs="Arial"/>
                <w:sz w:val="18"/>
                <w:szCs w:val="18"/>
              </w:rPr>
              <w:t>sensation</w:t>
            </w:r>
            <w:proofErr w:type="spellEnd"/>
          </w:p>
        </w:tc>
        <w:tc>
          <w:tcPr>
            <w:tcW w:w="1418" w:type="dxa"/>
            <w:noWrap/>
            <w:hideMark/>
          </w:tcPr>
          <w:p w14:paraId="4335A034" w14:textId="17C1797A" w:rsidR="714BBA45" w:rsidRPr="003932C4" w:rsidRDefault="714BBA45" w:rsidP="689708E1">
            <w:pPr>
              <w:rPr>
                <w:rFonts w:eastAsia="Arial" w:cs="Arial"/>
                <w:sz w:val="18"/>
                <w:szCs w:val="18"/>
              </w:rPr>
            </w:pPr>
            <w:r w:rsidRPr="003932C4">
              <w:rPr>
                <w:rFonts w:eastAsia="Arial"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296B6CD9" w14:textId="23B2DA47" w:rsidR="714BBA45" w:rsidRPr="003932C4" w:rsidRDefault="714BBA45" w:rsidP="689708E1">
            <w:pPr>
              <w:rPr>
                <w:rFonts w:cs="Arial"/>
                <w:color w:val="00B050"/>
                <w:sz w:val="18"/>
                <w:szCs w:val="18"/>
              </w:rPr>
            </w:pPr>
            <w:r w:rsidRPr="003932C4">
              <w:rPr>
                <w:rFonts w:cs="Arial"/>
                <w:color w:val="00B050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1F7C0552" w14:textId="1BC63543" w:rsidR="714BBA45" w:rsidRPr="003932C4" w:rsidRDefault="6126E119" w:rsidP="7C8B5863">
            <w:pPr>
              <w:rPr>
                <w:rFonts w:cs="Arial"/>
                <w:color w:val="00B050"/>
                <w:sz w:val="18"/>
                <w:szCs w:val="18"/>
              </w:rPr>
            </w:pPr>
            <w:r w:rsidRPr="003932C4">
              <w:rPr>
                <w:rFonts w:cs="Arial"/>
                <w:color w:val="00B050"/>
                <w:sz w:val="18"/>
                <w:szCs w:val="18"/>
              </w:rPr>
              <w:t>1 x v sezoni</w:t>
            </w:r>
          </w:p>
          <w:p w14:paraId="0EB53263" w14:textId="0F538F3A" w:rsidR="714BBA45" w:rsidRPr="003932C4" w:rsidRDefault="268354D7" w:rsidP="689708E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color w:val="00B050"/>
                <w:sz w:val="18"/>
                <w:szCs w:val="18"/>
              </w:rPr>
              <w:t>petršilju</w:t>
            </w:r>
            <w:proofErr w:type="spellEnd"/>
            <w:r w:rsidRPr="003932C4">
              <w:rPr>
                <w:rFonts w:cs="Arial"/>
                <w:color w:val="00B050"/>
                <w:sz w:val="18"/>
                <w:szCs w:val="18"/>
              </w:rPr>
              <w:t xml:space="preserve"> (za koren</w:t>
            </w:r>
            <w:r w:rsidR="6C2C6888" w:rsidRPr="003932C4">
              <w:rPr>
                <w:rFonts w:cs="Arial"/>
                <w:color w:val="00B050"/>
                <w:sz w:val="18"/>
                <w:szCs w:val="18"/>
              </w:rPr>
              <w:t xml:space="preserve"> in list</w:t>
            </w:r>
            <w:r w:rsidRPr="003932C4">
              <w:rPr>
                <w:rFonts w:cs="Arial"/>
                <w:color w:val="00B050"/>
                <w:sz w:val="18"/>
                <w:szCs w:val="18"/>
              </w:rPr>
              <w:t>)</w:t>
            </w:r>
          </w:p>
        </w:tc>
      </w:tr>
      <w:tr w:rsidR="009342B7" w:rsidRPr="00F76055" w14:paraId="4A9B087A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68D58181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61D63044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1068AF3" w14:textId="77777777" w:rsidR="009342B7" w:rsidRPr="003932C4" w:rsidRDefault="009342B7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3932C4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410" w:type="dxa"/>
            <w:noWrap/>
            <w:hideMark/>
          </w:tcPr>
          <w:p w14:paraId="230D7BD9" w14:textId="77777777" w:rsidR="009342B7" w:rsidRPr="003932C4" w:rsidRDefault="4EED8086" w:rsidP="00F1117C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color w:val="00B050"/>
                <w:sz w:val="18"/>
                <w:szCs w:val="18"/>
              </w:rPr>
              <w:t>Thiovit</w:t>
            </w:r>
            <w:proofErr w:type="spellEnd"/>
            <w:r w:rsidRPr="003932C4">
              <w:rPr>
                <w:rFonts w:cs="Arial"/>
                <w:color w:val="00B050"/>
                <w:sz w:val="18"/>
                <w:szCs w:val="18"/>
              </w:rPr>
              <w:t xml:space="preserve"> jet</w:t>
            </w:r>
          </w:p>
        </w:tc>
        <w:tc>
          <w:tcPr>
            <w:tcW w:w="1418" w:type="dxa"/>
            <w:noWrap/>
            <w:hideMark/>
          </w:tcPr>
          <w:p w14:paraId="5754F924" w14:textId="77777777" w:rsidR="009342B7" w:rsidRPr="003932C4" w:rsidRDefault="009342B7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3932C4">
              <w:rPr>
                <w:rFonts w:cs="Arial"/>
                <w:color w:val="00B050"/>
                <w:sz w:val="18"/>
                <w:szCs w:val="18"/>
              </w:rPr>
              <w:t>3 kg/ha</w:t>
            </w:r>
          </w:p>
        </w:tc>
        <w:tc>
          <w:tcPr>
            <w:tcW w:w="1842" w:type="dxa"/>
            <w:noWrap/>
            <w:hideMark/>
          </w:tcPr>
          <w:p w14:paraId="71E6B497" w14:textId="578BCA6B" w:rsidR="009342B7" w:rsidRPr="003932C4" w:rsidRDefault="009342B7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3932C4">
              <w:rPr>
                <w:rFonts w:cs="Arial"/>
                <w:color w:val="00B050"/>
                <w:sz w:val="18"/>
                <w:szCs w:val="18"/>
              </w:rPr>
              <w:t xml:space="preserve">3 </w:t>
            </w:r>
          </w:p>
        </w:tc>
        <w:tc>
          <w:tcPr>
            <w:tcW w:w="1560" w:type="dxa"/>
            <w:noWrap/>
            <w:hideMark/>
          </w:tcPr>
          <w:p w14:paraId="3AAAEEE1" w14:textId="77777777" w:rsidR="009342B7" w:rsidRPr="003932C4" w:rsidRDefault="009342B7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3932C4">
              <w:rPr>
                <w:rFonts w:cs="Arial"/>
                <w:color w:val="00B050"/>
                <w:sz w:val="18"/>
                <w:szCs w:val="18"/>
              </w:rPr>
              <w:t>peteršilj za koren</w:t>
            </w:r>
          </w:p>
        </w:tc>
      </w:tr>
      <w:tr w:rsidR="2C4FCFED" w14:paraId="0EB485D6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70ADBD1D" w14:textId="77777777" w:rsidR="006E5ECE" w:rsidRPr="003932C4" w:rsidRDefault="006E5EC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67E16EC2" w14:textId="77777777" w:rsidR="006E5ECE" w:rsidRPr="003932C4" w:rsidRDefault="006E5EC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3F554DD" w14:textId="0F9290CA" w:rsidR="7D97A445" w:rsidRPr="003932C4" w:rsidRDefault="003932C4" w:rsidP="2C4FCFED">
            <w:pPr>
              <w:rPr>
                <w:rFonts w:eastAsia="Tahoma" w:cs="Arial"/>
                <w:sz w:val="18"/>
                <w:szCs w:val="18"/>
              </w:rPr>
            </w:pPr>
            <w:proofErr w:type="spellStart"/>
            <w:r w:rsidRPr="003932C4">
              <w:rPr>
                <w:rFonts w:eastAsia="Tahoma" w:cs="Arial"/>
                <w:sz w:val="18"/>
                <w:szCs w:val="18"/>
              </w:rPr>
              <w:t>bo</w:t>
            </w:r>
            <w:r w:rsidR="7D97A445" w:rsidRPr="003932C4">
              <w:rPr>
                <w:rFonts w:eastAsia="Tahoma" w:cs="Arial"/>
                <w:sz w:val="18"/>
                <w:szCs w:val="18"/>
              </w:rPr>
              <w:t>skalid</w:t>
            </w:r>
            <w:proofErr w:type="spellEnd"/>
            <w:r w:rsidR="7D97A445" w:rsidRPr="003932C4">
              <w:rPr>
                <w:rFonts w:eastAsia="Tahoma" w:cs="Arial"/>
                <w:sz w:val="18"/>
                <w:szCs w:val="18"/>
              </w:rPr>
              <w:t xml:space="preserve"> + </w:t>
            </w:r>
            <w:proofErr w:type="spellStart"/>
            <w:r w:rsidR="7D97A445" w:rsidRPr="003932C4">
              <w:rPr>
                <w:rFonts w:eastAsia="Tahom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96CA4B0" w14:textId="04C95D05" w:rsidR="7D97A445" w:rsidRPr="003932C4" w:rsidRDefault="003932C4" w:rsidP="2C4FCFED">
            <w:pPr>
              <w:rPr>
                <w:rFonts w:eastAsia="Arial" w:cs="Arial"/>
                <w:sz w:val="18"/>
                <w:szCs w:val="18"/>
              </w:rPr>
            </w:pPr>
            <w:r w:rsidRPr="003932C4">
              <w:rPr>
                <w:rFonts w:eastAsia="Tahoma" w:cs="Arial"/>
                <w:sz w:val="18"/>
                <w:szCs w:val="18"/>
              </w:rPr>
              <w:t xml:space="preserve">Casino </w:t>
            </w:r>
            <w:proofErr w:type="spellStart"/>
            <w:r w:rsidRPr="003932C4">
              <w:rPr>
                <w:rFonts w:eastAsia="Tahoma" w:cs="Arial"/>
                <w:sz w:val="18"/>
                <w:szCs w:val="18"/>
              </w:rPr>
              <w:t>royale</w:t>
            </w:r>
            <w:proofErr w:type="spellEnd"/>
          </w:p>
        </w:tc>
        <w:tc>
          <w:tcPr>
            <w:tcW w:w="1418" w:type="dxa"/>
            <w:noWrap/>
            <w:hideMark/>
          </w:tcPr>
          <w:p w14:paraId="2F628B59" w14:textId="3035ED1C" w:rsidR="7D97A445" w:rsidRPr="003932C4" w:rsidRDefault="7D97A445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eastAsia="Arial" w:cs="Arial"/>
                <w:sz w:val="18"/>
                <w:szCs w:val="18"/>
              </w:rPr>
              <w:t>0,75 kg/ha</w:t>
            </w:r>
          </w:p>
        </w:tc>
        <w:tc>
          <w:tcPr>
            <w:tcW w:w="1842" w:type="dxa"/>
            <w:noWrap/>
            <w:hideMark/>
          </w:tcPr>
          <w:p w14:paraId="11971791" w14:textId="342578E4" w:rsidR="7D97A445" w:rsidRPr="003932C4" w:rsidRDefault="7D97A445" w:rsidP="2C4FCFED">
            <w:pPr>
              <w:rPr>
                <w:rFonts w:cs="Arial"/>
                <w:color w:val="00B050"/>
                <w:sz w:val="18"/>
                <w:szCs w:val="18"/>
              </w:rPr>
            </w:pPr>
            <w:r w:rsidRPr="003932C4">
              <w:rPr>
                <w:rFonts w:cs="Arial"/>
                <w:color w:val="00B050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6B4E0716" w14:textId="3996F795" w:rsidR="7D97A445" w:rsidRPr="003932C4" w:rsidRDefault="7D97A445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eastAsia="Arial" w:cs="Arial"/>
                <w:sz w:val="18"/>
                <w:szCs w:val="18"/>
              </w:rPr>
              <w:t>peteršilju za koren</w:t>
            </w:r>
          </w:p>
        </w:tc>
      </w:tr>
      <w:tr w:rsidR="009342B7" w:rsidRPr="00F76055" w14:paraId="4CFA7DA5" w14:textId="77777777" w:rsidTr="060EC54C">
        <w:trPr>
          <w:trHeight w:val="290"/>
        </w:trPr>
        <w:tc>
          <w:tcPr>
            <w:tcW w:w="2547" w:type="dxa"/>
            <w:noWrap/>
            <w:hideMark/>
          </w:tcPr>
          <w:p w14:paraId="6B20AE14" w14:textId="77777777" w:rsidR="00977E64" w:rsidRPr="003932C4" w:rsidRDefault="009342B7" w:rsidP="00977E64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3932C4">
              <w:rPr>
                <w:rFonts w:cs="Arial"/>
                <w:b/>
                <w:bCs/>
                <w:sz w:val="18"/>
                <w:szCs w:val="18"/>
              </w:rPr>
              <w:t xml:space="preserve">Pepelasta plesen </w:t>
            </w:r>
          </w:p>
          <w:p w14:paraId="38A108E3" w14:textId="0340E1BC" w:rsidR="009342B7" w:rsidRPr="003932C4" w:rsidRDefault="009342B7" w:rsidP="00977E64">
            <w:pPr>
              <w:jc w:val="left"/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3932C4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3932C4">
              <w:rPr>
                <w:rFonts w:cs="Arial"/>
                <w:i/>
                <w:iCs/>
                <w:sz w:val="18"/>
                <w:szCs w:val="18"/>
              </w:rPr>
              <w:t>cruciferarum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noWrap/>
            <w:hideMark/>
          </w:tcPr>
          <w:p w14:paraId="14DEBAC5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 </w:t>
            </w:r>
            <w:r w:rsidRPr="003932C4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FAFC3ED" w14:textId="0589D8F8" w:rsidR="009342B7" w:rsidRPr="003932C4" w:rsidRDefault="009342B7" w:rsidP="00B84EF7">
            <w:pPr>
              <w:pStyle w:val="Odstavekseznama"/>
              <w:numPr>
                <w:ilvl w:val="0"/>
                <w:numId w:val="33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ne seje</w:t>
            </w:r>
            <w:r w:rsidR="00FE7A84" w:rsidRPr="003932C4">
              <w:rPr>
                <w:rFonts w:cs="Arial"/>
                <w:sz w:val="18"/>
                <w:szCs w:val="18"/>
              </w:rPr>
              <w:t xml:space="preserve"> se</w:t>
            </w:r>
            <w:r w:rsidRPr="003932C4">
              <w:rPr>
                <w:rFonts w:cs="Arial"/>
                <w:sz w:val="18"/>
                <w:szCs w:val="18"/>
              </w:rPr>
              <w:t xml:space="preserve"> pregosto.</w:t>
            </w:r>
          </w:p>
        </w:tc>
        <w:tc>
          <w:tcPr>
            <w:tcW w:w="2268" w:type="dxa"/>
            <w:noWrap/>
            <w:hideMark/>
          </w:tcPr>
          <w:p w14:paraId="54FC22F4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7D5CBE5" w14:textId="77777777" w:rsidR="009342B7" w:rsidRPr="003932C4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Difcor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418" w:type="dxa"/>
            <w:noWrap/>
            <w:hideMark/>
          </w:tcPr>
          <w:p w14:paraId="0FFC078E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52BA939F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5ABE2E13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9342B7" w:rsidRPr="00F76055" w14:paraId="5C8A9B7A" w14:textId="77777777" w:rsidTr="060EC54C">
        <w:trPr>
          <w:trHeight w:val="290"/>
        </w:trPr>
        <w:tc>
          <w:tcPr>
            <w:tcW w:w="2547" w:type="dxa"/>
            <w:noWrap/>
            <w:hideMark/>
          </w:tcPr>
          <w:p w14:paraId="40B30E9D" w14:textId="77777777" w:rsidR="009342B7" w:rsidRPr="003932C4" w:rsidRDefault="009342B7" w:rsidP="00977E64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3932C4">
              <w:rPr>
                <w:rFonts w:cs="Arial"/>
                <w:b/>
                <w:bCs/>
                <w:sz w:val="18"/>
                <w:szCs w:val="18"/>
              </w:rPr>
              <w:t xml:space="preserve">Glive iz rodov </w:t>
            </w:r>
            <w:proofErr w:type="spellStart"/>
            <w:r w:rsidRPr="003932C4">
              <w:rPr>
                <w:rFonts w:cs="Arial"/>
                <w:b/>
                <w:bCs/>
                <w:sz w:val="18"/>
                <w:szCs w:val="18"/>
              </w:rPr>
              <w:t>Septoria</w:t>
            </w:r>
            <w:proofErr w:type="spellEnd"/>
            <w:r w:rsidRPr="003932C4">
              <w:rPr>
                <w:rFonts w:cs="Arial"/>
                <w:b/>
                <w:bCs/>
                <w:sz w:val="18"/>
                <w:szCs w:val="18"/>
              </w:rPr>
              <w:t xml:space="preserve">, </w:t>
            </w:r>
            <w:proofErr w:type="spellStart"/>
            <w:r w:rsidRPr="003932C4">
              <w:rPr>
                <w:rFonts w:cs="Arial"/>
                <w:b/>
                <w:bCs/>
                <w:sz w:val="18"/>
                <w:szCs w:val="18"/>
              </w:rPr>
              <w:t>Erysiphe</w:t>
            </w:r>
            <w:proofErr w:type="spellEnd"/>
          </w:p>
        </w:tc>
        <w:tc>
          <w:tcPr>
            <w:tcW w:w="3118" w:type="dxa"/>
            <w:noWrap/>
            <w:hideMark/>
          </w:tcPr>
          <w:p w14:paraId="3044778D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 </w:t>
            </w:r>
            <w:r w:rsidRPr="003932C4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DAB1FE2" w14:textId="3D2DB849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- seje</w:t>
            </w:r>
            <w:r w:rsidR="00FE7A84" w:rsidRPr="003932C4">
              <w:rPr>
                <w:rFonts w:cs="Arial"/>
                <w:sz w:val="18"/>
                <w:szCs w:val="18"/>
              </w:rPr>
              <w:t xml:space="preserve"> se</w:t>
            </w:r>
            <w:r w:rsidRPr="003932C4">
              <w:rPr>
                <w:rFonts w:cs="Arial"/>
                <w:sz w:val="18"/>
                <w:szCs w:val="18"/>
              </w:rPr>
              <w:t xml:space="preserve"> razkuženo seme</w:t>
            </w:r>
            <w:r w:rsidR="00E23FEB" w:rsidRPr="003932C4">
              <w:rPr>
                <w:rFonts w:cs="Arial"/>
                <w:sz w:val="18"/>
                <w:szCs w:val="18"/>
              </w:rPr>
              <w:t>,</w:t>
            </w:r>
          </w:p>
          <w:p w14:paraId="38F2FBC4" w14:textId="19D9F3A9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- uniči</w:t>
            </w:r>
            <w:r w:rsidR="00FE7A84" w:rsidRPr="003932C4">
              <w:rPr>
                <w:rFonts w:cs="Arial"/>
                <w:sz w:val="18"/>
                <w:szCs w:val="18"/>
              </w:rPr>
              <w:t xml:space="preserve"> se</w:t>
            </w:r>
            <w:r w:rsidRPr="003932C4">
              <w:rPr>
                <w:rFonts w:cs="Arial"/>
                <w:sz w:val="18"/>
                <w:szCs w:val="18"/>
              </w:rPr>
              <w:t xml:space="preserve"> rastlinske ostanke</w:t>
            </w:r>
            <w:r w:rsidR="00E23FEB" w:rsidRPr="003932C4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268" w:type="dxa"/>
            <w:noWrap/>
            <w:hideMark/>
          </w:tcPr>
          <w:p w14:paraId="5CB15FCC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1BB50DE5" w14:textId="77777777" w:rsidR="009342B7" w:rsidRPr="003932C4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418" w:type="dxa"/>
            <w:noWrap/>
            <w:hideMark/>
          </w:tcPr>
          <w:p w14:paraId="0BE2DC8B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19336583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63CA2216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peteršilj za liste</w:t>
            </w:r>
          </w:p>
        </w:tc>
      </w:tr>
      <w:tr w:rsidR="009342B7" w:rsidRPr="00F76055" w14:paraId="6C33CD55" w14:textId="77777777" w:rsidTr="060EC54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4C7B9054" w14:textId="77777777" w:rsidR="009342B7" w:rsidRPr="003932C4" w:rsidRDefault="009342B7" w:rsidP="00977E64">
            <w:pPr>
              <w:spacing w:after="160" w:line="259" w:lineRule="auto"/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3932C4">
              <w:rPr>
                <w:rFonts w:cs="Arial"/>
                <w:b/>
                <w:bCs/>
                <w:sz w:val="18"/>
                <w:szCs w:val="18"/>
              </w:rPr>
              <w:t xml:space="preserve">Glive iz rodu </w:t>
            </w:r>
            <w:proofErr w:type="spellStart"/>
            <w:r w:rsidRPr="003932C4">
              <w:rPr>
                <w:rFonts w:cs="Arial"/>
                <w:b/>
                <w:bCs/>
                <w:sz w:val="18"/>
                <w:szCs w:val="18"/>
              </w:rPr>
              <w:t>Septoria</w:t>
            </w:r>
            <w:proofErr w:type="spellEnd"/>
          </w:p>
          <w:p w14:paraId="3B5CCDC4" w14:textId="77777777" w:rsidR="009342B7" w:rsidRPr="003932C4" w:rsidRDefault="009342B7" w:rsidP="00977E64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3118" w:type="dxa"/>
            <w:vMerge w:val="restart"/>
            <w:noWrap/>
            <w:hideMark/>
          </w:tcPr>
          <w:p w14:paraId="724EBD94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 </w:t>
            </w:r>
            <w:r w:rsidRPr="003932C4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1CBCDC0" w14:textId="28638E4C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- seje</w:t>
            </w:r>
            <w:r w:rsidR="00FE7A84" w:rsidRPr="003932C4">
              <w:rPr>
                <w:rFonts w:cs="Arial"/>
                <w:sz w:val="18"/>
                <w:szCs w:val="18"/>
              </w:rPr>
              <w:t xml:space="preserve"> se</w:t>
            </w:r>
            <w:r w:rsidRPr="003932C4">
              <w:rPr>
                <w:rFonts w:cs="Arial"/>
                <w:sz w:val="18"/>
                <w:szCs w:val="18"/>
              </w:rPr>
              <w:t xml:space="preserve"> razkuženo seme</w:t>
            </w:r>
            <w:r w:rsidR="00E23FEB" w:rsidRPr="003932C4">
              <w:rPr>
                <w:rFonts w:cs="Arial"/>
                <w:sz w:val="18"/>
                <w:szCs w:val="18"/>
              </w:rPr>
              <w:t>,</w:t>
            </w:r>
          </w:p>
          <w:p w14:paraId="12A129AD" w14:textId="44AA547F" w:rsidR="009342B7" w:rsidRPr="003932C4" w:rsidRDefault="009342B7" w:rsidP="00F1117C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- uniči</w:t>
            </w:r>
            <w:r w:rsidR="00FE7A84" w:rsidRPr="003932C4">
              <w:rPr>
                <w:rFonts w:cs="Arial"/>
                <w:sz w:val="18"/>
                <w:szCs w:val="18"/>
              </w:rPr>
              <w:t xml:space="preserve"> se</w:t>
            </w:r>
            <w:r w:rsidRPr="003932C4">
              <w:rPr>
                <w:rFonts w:cs="Arial"/>
                <w:sz w:val="18"/>
                <w:szCs w:val="18"/>
              </w:rPr>
              <w:t xml:space="preserve"> rastlinske ostanke</w:t>
            </w:r>
            <w:r w:rsidR="00E23FEB" w:rsidRPr="003932C4">
              <w:rPr>
                <w:rFonts w:cs="Arial"/>
                <w:sz w:val="18"/>
                <w:szCs w:val="18"/>
              </w:rPr>
              <w:t>.</w:t>
            </w:r>
          </w:p>
          <w:p w14:paraId="4BC88D0A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67D7A580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6F51CC7" w14:textId="77777777" w:rsidR="009342B7" w:rsidRPr="003932C4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418" w:type="dxa"/>
            <w:noWrap/>
            <w:hideMark/>
          </w:tcPr>
          <w:p w14:paraId="145DF31C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73443377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1A774236" w14:textId="5E871110" w:rsidR="009342B7" w:rsidRPr="003932C4" w:rsidRDefault="04DDDC7B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peteršilju za listje</w:t>
            </w:r>
          </w:p>
        </w:tc>
      </w:tr>
      <w:tr w:rsidR="009342B7" w:rsidRPr="00F76055" w14:paraId="0E28B648" w14:textId="77777777" w:rsidTr="060EC54C">
        <w:trPr>
          <w:trHeight w:val="290"/>
        </w:trPr>
        <w:tc>
          <w:tcPr>
            <w:tcW w:w="2547" w:type="dxa"/>
            <w:vMerge/>
            <w:noWrap/>
            <w:hideMark/>
          </w:tcPr>
          <w:p w14:paraId="1A592D2B" w14:textId="77777777" w:rsidR="009342B7" w:rsidRPr="003932C4" w:rsidRDefault="009342B7" w:rsidP="00977E6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6A2684B0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2BD4B5F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130169E2" w14:textId="77777777" w:rsidR="009342B7" w:rsidRPr="003932C4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3847CBEF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35675895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58BE0DEA" w14:textId="2D1613E9" w:rsidR="009342B7" w:rsidRPr="003932C4" w:rsidRDefault="26EF676C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 xml:space="preserve">listnem </w:t>
            </w:r>
            <w:proofErr w:type="spellStart"/>
            <w:r w:rsidRPr="003932C4">
              <w:rPr>
                <w:rFonts w:cs="Arial"/>
                <w:sz w:val="18"/>
                <w:szCs w:val="18"/>
              </w:rPr>
              <w:t>petršilju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in peteršilju za pridelavo korena</w:t>
            </w:r>
          </w:p>
        </w:tc>
      </w:tr>
      <w:tr w:rsidR="003932C4" w:rsidRPr="00F76055" w14:paraId="5205015A" w14:textId="77777777" w:rsidTr="060EC54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4AE5ADB0" w14:textId="77777777" w:rsidR="003932C4" w:rsidRPr="003932C4" w:rsidRDefault="003932C4" w:rsidP="00977E64">
            <w:pPr>
              <w:jc w:val="left"/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b/>
                <w:bCs/>
                <w:sz w:val="18"/>
                <w:szCs w:val="18"/>
              </w:rPr>
              <w:t>Listna pegavost zelene</w:t>
            </w:r>
            <w:r w:rsidRPr="003932C4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3932C4">
              <w:rPr>
                <w:rFonts w:cs="Arial"/>
                <w:i/>
                <w:iCs/>
                <w:sz w:val="18"/>
                <w:szCs w:val="18"/>
              </w:rPr>
              <w:t>Septoria</w:t>
            </w:r>
            <w:proofErr w:type="spellEnd"/>
            <w:r w:rsidRPr="003932C4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3932C4">
              <w:rPr>
                <w:rFonts w:cs="Arial"/>
                <w:i/>
                <w:iCs/>
                <w:sz w:val="18"/>
                <w:szCs w:val="18"/>
              </w:rPr>
              <w:t>apiicola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6845285B" w14:textId="77777777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 </w:t>
            </w:r>
            <w:r w:rsidRPr="003932C4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02A08B8" w14:textId="38BF7391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- seje se razkuženo seme</w:t>
            </w:r>
          </w:p>
          <w:p w14:paraId="279D56A2" w14:textId="7579C7E0" w:rsidR="003932C4" w:rsidRPr="003932C4" w:rsidRDefault="003932C4" w:rsidP="00F1117C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- uniči se rastlinske ostanke.</w:t>
            </w:r>
          </w:p>
        </w:tc>
        <w:tc>
          <w:tcPr>
            <w:tcW w:w="2268" w:type="dxa"/>
            <w:vMerge w:val="restart"/>
            <w:noWrap/>
            <w:hideMark/>
          </w:tcPr>
          <w:p w14:paraId="41AC014D" w14:textId="77777777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  <w:p w14:paraId="7EBACA06" w14:textId="3C022ECE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</w:p>
          <w:p w14:paraId="5A114BE2" w14:textId="3ACA7232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6498FE6E" w14:textId="77777777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5C65C04A" w14:textId="77777777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468EBA2A" w14:textId="77777777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6C88AA95" w14:textId="77777777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peteršilj za pridelavo korena</w:t>
            </w:r>
          </w:p>
        </w:tc>
      </w:tr>
      <w:tr w:rsidR="003932C4" w:rsidRPr="00F76055" w14:paraId="0216DD6B" w14:textId="77777777" w:rsidTr="00C84826">
        <w:trPr>
          <w:trHeight w:val="290"/>
        </w:trPr>
        <w:tc>
          <w:tcPr>
            <w:tcW w:w="2547" w:type="dxa"/>
            <w:vMerge/>
            <w:hideMark/>
          </w:tcPr>
          <w:p w14:paraId="2511B0D7" w14:textId="77777777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32B9E519" w14:textId="77777777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2096C461" w14:textId="2A19FA81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52F87DFA" w14:textId="77777777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18" w:type="dxa"/>
            <w:noWrap/>
            <w:hideMark/>
          </w:tcPr>
          <w:p w14:paraId="2205B744" w14:textId="77777777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50545E34" w14:textId="77777777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4FAEDB10" w14:textId="77777777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peteršilj za pridelavo korena</w:t>
            </w:r>
          </w:p>
        </w:tc>
      </w:tr>
      <w:tr w:rsidR="003932C4" w:rsidRPr="00F76055" w14:paraId="7C7A89AE" w14:textId="77777777" w:rsidTr="00C84826">
        <w:trPr>
          <w:trHeight w:val="290"/>
        </w:trPr>
        <w:tc>
          <w:tcPr>
            <w:tcW w:w="2547" w:type="dxa"/>
            <w:vMerge/>
            <w:hideMark/>
          </w:tcPr>
          <w:p w14:paraId="4238F4DD" w14:textId="77777777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1E169576" w14:textId="77777777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63708BCF" w14:textId="2E98E832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6FB06A06" w14:textId="77777777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418" w:type="dxa"/>
            <w:noWrap/>
            <w:hideMark/>
          </w:tcPr>
          <w:p w14:paraId="5DE0629C" w14:textId="77777777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0433F363" w14:textId="77777777" w:rsidR="003932C4" w:rsidRPr="003932C4" w:rsidRDefault="003932C4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580CC1FA" w14:textId="602B7986" w:rsidR="003932C4" w:rsidRPr="003932C4" w:rsidRDefault="003932C4" w:rsidP="2C4FCFED">
            <w:pPr>
              <w:rPr>
                <w:rFonts w:eastAsia="Arial" w:cs="Arial"/>
                <w:sz w:val="18"/>
                <w:szCs w:val="18"/>
              </w:rPr>
            </w:pPr>
            <w:r w:rsidRPr="003932C4">
              <w:rPr>
                <w:rFonts w:eastAsia="Arial" w:cs="Arial"/>
                <w:sz w:val="18"/>
                <w:szCs w:val="18"/>
              </w:rPr>
              <w:t>za pridelavo korena</w:t>
            </w:r>
          </w:p>
        </w:tc>
      </w:tr>
      <w:tr w:rsidR="009342B7" w:rsidRPr="00F76055" w14:paraId="514DB873" w14:textId="77777777" w:rsidTr="060EC54C">
        <w:trPr>
          <w:trHeight w:val="1160"/>
        </w:trPr>
        <w:tc>
          <w:tcPr>
            <w:tcW w:w="2547" w:type="dxa"/>
            <w:noWrap/>
            <w:hideMark/>
          </w:tcPr>
          <w:p w14:paraId="0400CDB4" w14:textId="77777777" w:rsidR="009342B7" w:rsidRPr="003932C4" w:rsidRDefault="009342B7" w:rsidP="00977E64">
            <w:pPr>
              <w:jc w:val="left"/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b/>
                <w:bCs/>
                <w:sz w:val="18"/>
                <w:szCs w:val="18"/>
              </w:rPr>
              <w:t>Listna pegavost zelene</w:t>
            </w:r>
            <w:r w:rsidRPr="003932C4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3932C4">
              <w:rPr>
                <w:rFonts w:cs="Arial"/>
                <w:i/>
                <w:iCs/>
                <w:sz w:val="18"/>
                <w:szCs w:val="18"/>
              </w:rPr>
              <w:t>Septoria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3932C4">
              <w:rPr>
                <w:rFonts w:cs="Arial"/>
                <w:i/>
                <w:iCs/>
                <w:sz w:val="18"/>
                <w:szCs w:val="18"/>
              </w:rPr>
              <w:t>petroselini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noWrap/>
            <w:hideMark/>
          </w:tcPr>
          <w:p w14:paraId="2DE01EAD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 </w:t>
            </w:r>
            <w:r w:rsidRPr="003932C4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A0593BD" w14:textId="7318F076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- seje</w:t>
            </w:r>
            <w:r w:rsidR="00FE7A84" w:rsidRPr="003932C4">
              <w:rPr>
                <w:rFonts w:cs="Arial"/>
                <w:sz w:val="18"/>
                <w:szCs w:val="18"/>
              </w:rPr>
              <w:t xml:space="preserve"> se</w:t>
            </w:r>
            <w:r w:rsidRPr="003932C4">
              <w:rPr>
                <w:rFonts w:cs="Arial"/>
                <w:sz w:val="18"/>
                <w:szCs w:val="18"/>
              </w:rPr>
              <w:t xml:space="preserve"> razkuženo seme</w:t>
            </w:r>
          </w:p>
          <w:p w14:paraId="130178AE" w14:textId="5573A449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- uniči</w:t>
            </w:r>
            <w:r w:rsidR="00FE7A84" w:rsidRPr="003932C4">
              <w:rPr>
                <w:rFonts w:cs="Arial"/>
                <w:sz w:val="18"/>
                <w:szCs w:val="18"/>
              </w:rPr>
              <w:t xml:space="preserve"> se</w:t>
            </w:r>
            <w:r w:rsidRPr="003932C4">
              <w:rPr>
                <w:rFonts w:cs="Arial"/>
                <w:sz w:val="18"/>
                <w:szCs w:val="18"/>
              </w:rPr>
              <w:t xml:space="preserve"> rastlinske ostanke.</w:t>
            </w:r>
          </w:p>
        </w:tc>
        <w:tc>
          <w:tcPr>
            <w:tcW w:w="2268" w:type="dxa"/>
            <w:noWrap/>
            <w:hideMark/>
          </w:tcPr>
          <w:p w14:paraId="3A7F5579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3932C4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1FEC784" w14:textId="77777777" w:rsidR="009342B7" w:rsidRPr="003932C4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418" w:type="dxa"/>
            <w:noWrap/>
            <w:hideMark/>
          </w:tcPr>
          <w:p w14:paraId="6638F482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,0 kg/ha</w:t>
            </w:r>
          </w:p>
        </w:tc>
        <w:tc>
          <w:tcPr>
            <w:tcW w:w="1842" w:type="dxa"/>
            <w:noWrap/>
            <w:hideMark/>
          </w:tcPr>
          <w:p w14:paraId="32090C19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hideMark/>
          </w:tcPr>
          <w:p w14:paraId="2021F200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 xml:space="preserve">peteršilj za pridelavo korena, največ 2 </w:t>
            </w:r>
            <w:proofErr w:type="spellStart"/>
            <w:r w:rsidRPr="003932C4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03932C4">
              <w:rPr>
                <w:rFonts w:cs="Arial"/>
                <w:sz w:val="18"/>
                <w:szCs w:val="18"/>
              </w:rPr>
              <w:t xml:space="preserve"> v rastni dobi</w:t>
            </w:r>
          </w:p>
        </w:tc>
      </w:tr>
      <w:tr w:rsidR="009342B7" w:rsidRPr="00F76055" w14:paraId="54C9C53D" w14:textId="77777777" w:rsidTr="060EC54C">
        <w:trPr>
          <w:trHeight w:val="290"/>
        </w:trPr>
        <w:tc>
          <w:tcPr>
            <w:tcW w:w="2547" w:type="dxa"/>
            <w:noWrap/>
            <w:hideMark/>
          </w:tcPr>
          <w:p w14:paraId="2DA9F470" w14:textId="77777777" w:rsidR="009342B7" w:rsidRPr="003932C4" w:rsidRDefault="009342B7" w:rsidP="00977E64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3932C4">
              <w:rPr>
                <w:rFonts w:cs="Arial"/>
                <w:b/>
                <w:bCs/>
                <w:sz w:val="18"/>
                <w:szCs w:val="18"/>
              </w:rPr>
              <w:t>Glivične bolezni sejančkov oz. sadik</w:t>
            </w:r>
          </w:p>
        </w:tc>
        <w:tc>
          <w:tcPr>
            <w:tcW w:w="3118" w:type="dxa"/>
            <w:noWrap/>
            <w:hideMark/>
          </w:tcPr>
          <w:p w14:paraId="6C132C4D" w14:textId="77777777" w:rsidR="009342B7" w:rsidRPr="003932C4" w:rsidRDefault="009342B7" w:rsidP="00F1117C">
            <w:pPr>
              <w:rPr>
                <w:rFonts w:cs="Arial"/>
                <w:sz w:val="18"/>
                <w:szCs w:val="18"/>
              </w:rPr>
            </w:pPr>
            <w:r w:rsidRPr="003932C4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369767FB" w14:textId="5E64E6CB" w:rsidR="009342B7" w:rsidRPr="003932C4" w:rsidRDefault="009342B7" w:rsidP="003932C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3932C4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932C4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3932C4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003932C4" w:rsidRPr="003932C4"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3932C4">
              <w:rPr>
                <w:rFonts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410" w:type="dxa"/>
            <w:noWrap/>
            <w:hideMark/>
          </w:tcPr>
          <w:p w14:paraId="697CD223" w14:textId="77777777" w:rsidR="009342B7" w:rsidRPr="003932C4" w:rsidRDefault="4EED8086" w:rsidP="00F1117C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3932C4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418" w:type="dxa"/>
            <w:noWrap/>
            <w:hideMark/>
          </w:tcPr>
          <w:p w14:paraId="74966D44" w14:textId="77777777" w:rsidR="009342B7" w:rsidRPr="003932C4" w:rsidRDefault="009342B7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3932C4">
              <w:rPr>
                <w:rFonts w:cs="Arial"/>
                <w:color w:val="00B050"/>
                <w:sz w:val="18"/>
                <w:szCs w:val="18"/>
              </w:rPr>
              <w:t xml:space="preserve">2 g/kg semena (5-10 </w:t>
            </w:r>
            <w:proofErr w:type="spellStart"/>
            <w:r w:rsidRPr="003932C4">
              <w:rPr>
                <w:rFonts w:cs="Arial"/>
                <w:color w:val="00B050"/>
                <w:sz w:val="18"/>
                <w:szCs w:val="18"/>
              </w:rPr>
              <w:t>mL</w:t>
            </w:r>
            <w:proofErr w:type="spellEnd"/>
            <w:r w:rsidRPr="003932C4">
              <w:rPr>
                <w:rFonts w:cs="Arial"/>
                <w:color w:val="00B050"/>
                <w:sz w:val="18"/>
                <w:szCs w:val="18"/>
              </w:rPr>
              <w:t xml:space="preserve"> vode/kg semena) (8 g/ha)</w:t>
            </w:r>
          </w:p>
        </w:tc>
        <w:tc>
          <w:tcPr>
            <w:tcW w:w="1842" w:type="dxa"/>
            <w:noWrap/>
            <w:hideMark/>
          </w:tcPr>
          <w:p w14:paraId="49EAC0C4" w14:textId="4488FB72" w:rsidR="009342B7" w:rsidRPr="003932C4" w:rsidRDefault="009342B7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3932C4">
              <w:rPr>
                <w:rFonts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560" w:type="dxa"/>
            <w:noWrap/>
            <w:hideMark/>
          </w:tcPr>
          <w:p w14:paraId="4DF1EACE" w14:textId="77777777" w:rsidR="009342B7" w:rsidRPr="003932C4" w:rsidRDefault="009342B7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3932C4">
              <w:rPr>
                <w:rFonts w:cs="Arial"/>
                <w:color w:val="00B050"/>
                <w:sz w:val="18"/>
                <w:szCs w:val="18"/>
              </w:rPr>
              <w:t>največ 1x v rastni dobi</w:t>
            </w:r>
          </w:p>
        </w:tc>
      </w:tr>
      <w:tr w:rsidR="003932C4" w14:paraId="4FC5A4BB" w14:textId="77777777" w:rsidTr="00167831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53DB71C6" w14:textId="71C1E6C5" w:rsidR="003932C4" w:rsidRPr="00FF5A4D" w:rsidRDefault="003932C4" w:rsidP="2C4FCFED">
            <w:pPr>
              <w:jc w:val="left"/>
              <w:rPr>
                <w:rFonts w:cs="Arial"/>
              </w:rPr>
            </w:pPr>
            <w:proofErr w:type="spellStart"/>
            <w:r w:rsidRPr="00FF5A4D">
              <w:rPr>
                <w:rFonts w:eastAsia="Arial" w:cs="Arial"/>
                <w:sz w:val="18"/>
                <w:szCs w:val="18"/>
                <w:lang w:val="en-US"/>
              </w:rPr>
              <w:t>padavice</w:t>
            </w:r>
            <w:proofErr w:type="spellEnd"/>
            <w:r w:rsidRPr="00FF5A4D">
              <w:rPr>
                <w:rFonts w:eastAsia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F5A4D">
              <w:rPr>
                <w:rFonts w:eastAsia="Arial" w:cs="Arial"/>
                <w:sz w:val="18"/>
                <w:szCs w:val="18"/>
                <w:lang w:val="en-US"/>
              </w:rPr>
              <w:t>sadik</w:t>
            </w:r>
            <w:proofErr w:type="spellEnd"/>
            <w:r w:rsidRPr="00FF5A4D">
              <w:rPr>
                <w:rFonts w:eastAsia="Arial" w:cs="Arial"/>
                <w:sz w:val="18"/>
                <w:szCs w:val="18"/>
                <w:lang w:val="en-US"/>
              </w:rPr>
              <w:t xml:space="preserve"> in </w:t>
            </w:r>
            <w:proofErr w:type="spellStart"/>
            <w:r w:rsidRPr="00FF5A4D">
              <w:rPr>
                <w:rFonts w:eastAsia="Arial" w:cs="Arial"/>
                <w:sz w:val="18"/>
                <w:szCs w:val="18"/>
                <w:lang w:val="en-US"/>
              </w:rPr>
              <w:t>koreninskih</w:t>
            </w:r>
            <w:proofErr w:type="spellEnd"/>
            <w:r w:rsidRPr="00FF5A4D">
              <w:rPr>
                <w:rFonts w:eastAsia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F5A4D">
              <w:rPr>
                <w:rFonts w:eastAsia="Arial" w:cs="Arial"/>
                <w:sz w:val="18"/>
                <w:szCs w:val="18"/>
                <w:lang w:val="en-US"/>
              </w:rPr>
              <w:t>gnilob</w:t>
            </w:r>
            <w:proofErr w:type="spellEnd"/>
            <w:r w:rsidRPr="00FF5A4D">
              <w:rPr>
                <w:rFonts w:eastAsia="Arial" w:cs="Arial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FF5A4D">
              <w:rPr>
                <w:rFonts w:eastAsia="Arial" w:cs="Arial"/>
                <w:sz w:val="18"/>
                <w:szCs w:val="18"/>
                <w:lang w:val="en-US"/>
              </w:rPr>
              <w:lastRenderedPageBreak/>
              <w:t>povzročenih</w:t>
            </w:r>
            <w:proofErr w:type="spellEnd"/>
            <w:r w:rsidRPr="00FF5A4D">
              <w:rPr>
                <w:rFonts w:eastAsia="Arial" w:cs="Arial"/>
                <w:sz w:val="18"/>
                <w:szCs w:val="18"/>
                <w:lang w:val="en-US"/>
              </w:rPr>
              <w:t xml:space="preserve"> z </w:t>
            </w:r>
            <w:proofErr w:type="spellStart"/>
            <w:r w:rsidRPr="00FF5A4D">
              <w:rPr>
                <w:rFonts w:eastAsia="Arial" w:cs="Arial"/>
                <w:sz w:val="18"/>
                <w:szCs w:val="18"/>
                <w:lang w:val="en-US"/>
              </w:rPr>
              <w:t>glivami</w:t>
            </w:r>
            <w:proofErr w:type="spellEnd"/>
            <w:r w:rsidRPr="00FF5A4D">
              <w:rPr>
                <w:rFonts w:eastAsia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F5A4D">
              <w:rPr>
                <w:rFonts w:eastAsia="Arial" w:cs="Arial"/>
                <w:sz w:val="18"/>
                <w:szCs w:val="18"/>
                <w:lang w:val="en-US"/>
              </w:rPr>
              <w:t>iz</w:t>
            </w:r>
            <w:proofErr w:type="spellEnd"/>
            <w:r w:rsidRPr="00FF5A4D">
              <w:rPr>
                <w:rFonts w:eastAsia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F5A4D">
              <w:rPr>
                <w:rFonts w:eastAsia="Arial" w:cs="Arial"/>
                <w:sz w:val="18"/>
                <w:szCs w:val="18"/>
                <w:lang w:val="en-US"/>
              </w:rPr>
              <w:t>rodov</w:t>
            </w:r>
            <w:proofErr w:type="spellEnd"/>
            <w:r w:rsidRPr="00FF5A4D">
              <w:rPr>
                <w:rFonts w:eastAsia="Arial" w:cs="Arial"/>
                <w:sz w:val="18"/>
                <w:szCs w:val="18"/>
                <w:lang w:val="en-US"/>
              </w:rPr>
              <w:t xml:space="preserve"> Pythium spp., Fusarium spp., </w:t>
            </w:r>
            <w:proofErr w:type="spellStart"/>
            <w:r w:rsidRPr="00FF5A4D">
              <w:rPr>
                <w:rFonts w:eastAsia="Arial" w:cs="Arial"/>
                <w:sz w:val="18"/>
                <w:szCs w:val="18"/>
                <w:lang w:val="en-US"/>
              </w:rPr>
              <w:t>Rhyzoctonia</w:t>
            </w:r>
            <w:proofErr w:type="spellEnd"/>
            <w:r w:rsidRPr="00FF5A4D">
              <w:rPr>
                <w:rFonts w:eastAsia="Arial" w:cs="Arial"/>
                <w:sz w:val="18"/>
                <w:szCs w:val="18"/>
                <w:lang w:val="en-US"/>
              </w:rPr>
              <w:t xml:space="preserve"> spp. in Phytophthora spp.</w:t>
            </w:r>
          </w:p>
        </w:tc>
        <w:tc>
          <w:tcPr>
            <w:tcW w:w="3118" w:type="dxa"/>
            <w:vMerge w:val="restart"/>
            <w:noWrap/>
            <w:hideMark/>
          </w:tcPr>
          <w:p w14:paraId="4449F40E" w14:textId="0D74F2E4" w:rsidR="003932C4" w:rsidRPr="00FF5A4D" w:rsidRDefault="003932C4" w:rsidP="2C4FCFE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5C1A13C5" w14:textId="1BAE7F1E" w:rsidR="003932C4" w:rsidRPr="00FF5A4D" w:rsidRDefault="003932C4" w:rsidP="00FF5A4D">
            <w:pPr>
              <w:jc w:val="left"/>
              <w:rPr>
                <w:rFonts w:cs="Arial"/>
                <w:color w:val="00B050"/>
              </w:rPr>
            </w:pPr>
            <w:proofErr w:type="spellStart"/>
            <w:r w:rsidRPr="00FF5A4D">
              <w:rPr>
                <w:rFonts w:eastAsia="Tahoma" w:cs="Arial"/>
                <w:i/>
                <w:iCs/>
                <w:color w:val="00B050"/>
                <w:sz w:val="18"/>
                <w:szCs w:val="18"/>
                <w:lang w:val="en-US"/>
              </w:rPr>
              <w:t>Clonostachys</w:t>
            </w:r>
            <w:proofErr w:type="spellEnd"/>
            <w:r w:rsidRPr="00FF5A4D">
              <w:rPr>
                <w:rFonts w:eastAsia="Tahoma" w:cs="Arial"/>
                <w:i/>
                <w:iCs/>
                <w:color w:val="00B050"/>
                <w:sz w:val="18"/>
                <w:szCs w:val="18"/>
                <w:lang w:val="en-US"/>
              </w:rPr>
              <w:t xml:space="preserve"> rosea</w:t>
            </w:r>
            <w:r w:rsidRPr="00FF5A4D">
              <w:rPr>
                <w:rFonts w:eastAsia="Tahoma" w:cs="Arial"/>
                <w:color w:val="00B050"/>
                <w:sz w:val="18"/>
                <w:szCs w:val="18"/>
                <w:lang w:val="en-US"/>
              </w:rPr>
              <w:t xml:space="preserve"> strain J1446 (</w:t>
            </w:r>
            <w:proofErr w:type="spellStart"/>
            <w:r w:rsidRPr="00FF5A4D">
              <w:rPr>
                <w:rFonts w:eastAsia="Tahoma" w:cs="Arial"/>
                <w:i/>
                <w:iCs/>
                <w:color w:val="00B050"/>
                <w:sz w:val="18"/>
                <w:szCs w:val="18"/>
                <w:lang w:val="en-US"/>
              </w:rPr>
              <w:t>Gliocladium</w:t>
            </w:r>
            <w:proofErr w:type="spellEnd"/>
            <w:r w:rsidRPr="00FF5A4D">
              <w:rPr>
                <w:rFonts w:eastAsia="Tahoma" w:cs="Arial"/>
                <w:i/>
                <w:iCs/>
                <w:color w:val="00B05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F5A4D">
              <w:rPr>
                <w:rFonts w:eastAsia="Tahoma" w:cs="Arial"/>
                <w:i/>
                <w:iCs/>
                <w:color w:val="00B050"/>
                <w:sz w:val="18"/>
                <w:szCs w:val="18"/>
                <w:lang w:val="en-US"/>
              </w:rPr>
              <w:t>catenulatum</w:t>
            </w:r>
            <w:proofErr w:type="spellEnd"/>
            <w:r w:rsidRPr="00FF5A4D">
              <w:rPr>
                <w:rFonts w:eastAsia="Tahoma" w:cs="Arial"/>
                <w:color w:val="00B050"/>
                <w:sz w:val="18"/>
                <w:szCs w:val="18"/>
                <w:lang w:val="en-US"/>
              </w:rPr>
              <w:t xml:space="preserve"> strain J1446</w:t>
            </w:r>
          </w:p>
        </w:tc>
        <w:tc>
          <w:tcPr>
            <w:tcW w:w="2410" w:type="dxa"/>
            <w:vMerge w:val="restart"/>
            <w:shd w:val="clear" w:color="auto" w:fill="auto"/>
            <w:noWrap/>
            <w:hideMark/>
          </w:tcPr>
          <w:p w14:paraId="37D35DFC" w14:textId="0FABE512" w:rsidR="003932C4" w:rsidRPr="00FF5A4D" w:rsidRDefault="003932C4">
            <w:pPr>
              <w:rPr>
                <w:rFonts w:eastAsia="Tahoma" w:cs="Arial"/>
                <w:color w:val="00B050"/>
                <w:sz w:val="18"/>
                <w:szCs w:val="18"/>
              </w:rPr>
            </w:pPr>
            <w:proofErr w:type="spellStart"/>
            <w:r w:rsidRPr="00167831">
              <w:rPr>
                <w:rFonts w:eastAsia="Tahoma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167831">
              <w:rPr>
                <w:rFonts w:eastAsia="Tahoma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418" w:type="dxa"/>
            <w:noWrap/>
            <w:hideMark/>
          </w:tcPr>
          <w:p w14:paraId="416B309E" w14:textId="2ADC4390" w:rsidR="003932C4" w:rsidRPr="00FF5A4D" w:rsidRDefault="003932C4" w:rsidP="17177FD4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FF5A4D">
              <w:rPr>
                <w:rFonts w:eastAsia="Arial" w:cs="Arial"/>
                <w:color w:val="00B050"/>
                <w:sz w:val="18"/>
                <w:szCs w:val="18"/>
              </w:rPr>
              <w:t>20-50 g</w:t>
            </w:r>
          </w:p>
          <w:p w14:paraId="21BE3E13" w14:textId="17EFFDBC" w:rsidR="003932C4" w:rsidRPr="00FF5A4D" w:rsidRDefault="003932C4" w:rsidP="17177FD4">
            <w:pPr>
              <w:rPr>
                <w:rFonts w:eastAsia="Arial" w:cs="Arial"/>
                <w:color w:val="00B050"/>
                <w:sz w:val="18"/>
                <w:szCs w:val="18"/>
              </w:rPr>
            </w:pPr>
          </w:p>
          <w:p w14:paraId="07B28210" w14:textId="4AA0A463" w:rsidR="003932C4" w:rsidRPr="00FF5A4D" w:rsidRDefault="003932C4" w:rsidP="17177FD4">
            <w:pPr>
              <w:rPr>
                <w:rFonts w:eastAsia="Arial" w:cs="Arial"/>
                <w:color w:val="00B050"/>
                <w:sz w:val="18"/>
                <w:szCs w:val="18"/>
              </w:rPr>
            </w:pPr>
          </w:p>
        </w:tc>
        <w:tc>
          <w:tcPr>
            <w:tcW w:w="1842" w:type="dxa"/>
            <w:vMerge w:val="restart"/>
            <w:noWrap/>
            <w:hideMark/>
          </w:tcPr>
          <w:p w14:paraId="2A181173" w14:textId="4EE204E4" w:rsidR="003932C4" w:rsidRPr="00FF5A4D" w:rsidRDefault="003932C4" w:rsidP="2C4FCFED">
            <w:pPr>
              <w:rPr>
                <w:rFonts w:cs="Arial"/>
                <w:color w:val="00B050"/>
                <w:sz w:val="18"/>
                <w:szCs w:val="18"/>
              </w:rPr>
            </w:pPr>
            <w:r w:rsidRPr="00FF5A4D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5AA56516" w14:textId="4FE28089" w:rsidR="003932C4" w:rsidRPr="00FF5A4D" w:rsidRDefault="003932C4" w:rsidP="003932C4">
            <w:pPr>
              <w:rPr>
                <w:rFonts w:cs="Arial"/>
                <w:color w:val="00B050"/>
                <w:sz w:val="18"/>
                <w:szCs w:val="18"/>
              </w:rPr>
            </w:pPr>
            <w:r w:rsidRPr="00FF5A4D">
              <w:rPr>
                <w:rFonts w:cs="Arial"/>
                <w:color w:val="00B050"/>
                <w:sz w:val="18"/>
                <w:szCs w:val="18"/>
              </w:rPr>
              <w:t>pred sajenjem</w:t>
            </w:r>
          </w:p>
          <w:p w14:paraId="783EA778" w14:textId="6D55D92E" w:rsidR="003932C4" w:rsidRPr="00FF5A4D" w:rsidRDefault="003932C4" w:rsidP="00FF5A4D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3932C4" w14:paraId="1D665B89" w14:textId="77777777" w:rsidTr="00167831">
        <w:trPr>
          <w:trHeight w:val="300"/>
        </w:trPr>
        <w:tc>
          <w:tcPr>
            <w:tcW w:w="2547" w:type="dxa"/>
            <w:vMerge/>
            <w:noWrap/>
          </w:tcPr>
          <w:p w14:paraId="37860CEB" w14:textId="77777777" w:rsidR="003932C4" w:rsidRPr="00FF5A4D" w:rsidRDefault="003932C4" w:rsidP="2C4FCFED">
            <w:pPr>
              <w:jc w:val="left"/>
              <w:rPr>
                <w:rFonts w:eastAsia="Arial" w:cs="Arial"/>
                <w:sz w:val="18"/>
                <w:szCs w:val="18"/>
                <w:lang w:val="en-US"/>
              </w:rPr>
            </w:pPr>
          </w:p>
        </w:tc>
        <w:tc>
          <w:tcPr>
            <w:tcW w:w="3118" w:type="dxa"/>
            <w:vMerge/>
            <w:noWrap/>
          </w:tcPr>
          <w:p w14:paraId="2CAA528A" w14:textId="77777777" w:rsidR="003932C4" w:rsidRPr="00FF5A4D" w:rsidRDefault="003932C4" w:rsidP="2C4FCFE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1D2D3055" w14:textId="77777777" w:rsidR="003932C4" w:rsidRPr="00FF5A4D" w:rsidRDefault="003932C4" w:rsidP="2C4FCFED">
            <w:pPr>
              <w:rPr>
                <w:rFonts w:eastAsia="Tahoma" w:cs="Arial"/>
                <w:i/>
                <w:iCs/>
                <w:color w:val="00B050"/>
                <w:sz w:val="18"/>
                <w:szCs w:val="18"/>
                <w:lang w:val="en-US"/>
              </w:rPr>
            </w:pPr>
          </w:p>
        </w:tc>
        <w:tc>
          <w:tcPr>
            <w:tcW w:w="2410" w:type="dxa"/>
            <w:vMerge/>
            <w:shd w:val="clear" w:color="auto" w:fill="auto"/>
            <w:noWrap/>
          </w:tcPr>
          <w:p w14:paraId="69A3E932" w14:textId="77777777" w:rsidR="003932C4" w:rsidRPr="00FF5A4D" w:rsidRDefault="003932C4">
            <w:pPr>
              <w:rPr>
                <w:rFonts w:eastAsia="Tahoma" w:cs="Arial"/>
                <w:color w:val="00B050"/>
                <w:sz w:val="18"/>
                <w:szCs w:val="18"/>
              </w:rPr>
            </w:pPr>
          </w:p>
        </w:tc>
        <w:tc>
          <w:tcPr>
            <w:tcW w:w="1418" w:type="dxa"/>
            <w:noWrap/>
          </w:tcPr>
          <w:p w14:paraId="50360578" w14:textId="43283785" w:rsidR="003932C4" w:rsidRPr="00FF5A4D" w:rsidRDefault="003932C4" w:rsidP="17177FD4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FF5A4D">
              <w:rPr>
                <w:rFonts w:eastAsia="Arial" w:cs="Arial"/>
                <w:color w:val="00B050"/>
                <w:sz w:val="18"/>
                <w:szCs w:val="18"/>
              </w:rPr>
              <w:t>50-100 g</w:t>
            </w:r>
          </w:p>
        </w:tc>
        <w:tc>
          <w:tcPr>
            <w:tcW w:w="1842" w:type="dxa"/>
            <w:vMerge/>
            <w:noWrap/>
          </w:tcPr>
          <w:p w14:paraId="437CB26C" w14:textId="77777777" w:rsidR="003932C4" w:rsidRPr="00FF5A4D" w:rsidRDefault="003932C4" w:rsidP="2C4FCFED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60" w:type="dxa"/>
            <w:noWrap/>
          </w:tcPr>
          <w:p w14:paraId="21D5AD4E" w14:textId="493E5FE3" w:rsidR="003932C4" w:rsidRPr="00FF5A4D" w:rsidDel="003932C4" w:rsidRDefault="003932C4" w:rsidP="003932C4">
            <w:pPr>
              <w:rPr>
                <w:rFonts w:cs="Arial"/>
                <w:color w:val="00B050"/>
                <w:sz w:val="18"/>
                <w:szCs w:val="18"/>
              </w:rPr>
            </w:pPr>
            <w:r w:rsidRPr="00FF5A4D">
              <w:rPr>
                <w:rFonts w:cs="Arial"/>
                <w:color w:val="00B050"/>
                <w:sz w:val="18"/>
                <w:szCs w:val="18"/>
              </w:rPr>
              <w:t>takoj po vzniku</w:t>
            </w:r>
          </w:p>
        </w:tc>
      </w:tr>
      <w:tr w:rsidR="003932C4" w14:paraId="6757946E" w14:textId="77777777" w:rsidTr="00167831">
        <w:trPr>
          <w:trHeight w:val="300"/>
        </w:trPr>
        <w:tc>
          <w:tcPr>
            <w:tcW w:w="2547" w:type="dxa"/>
            <w:vMerge/>
            <w:noWrap/>
          </w:tcPr>
          <w:p w14:paraId="0A350B13" w14:textId="77777777" w:rsidR="003932C4" w:rsidRPr="00FF5A4D" w:rsidRDefault="003932C4" w:rsidP="2C4FCFED">
            <w:pPr>
              <w:jc w:val="left"/>
              <w:rPr>
                <w:rFonts w:eastAsia="Arial" w:cs="Arial"/>
                <w:sz w:val="18"/>
                <w:szCs w:val="18"/>
                <w:lang w:val="en-US"/>
              </w:rPr>
            </w:pPr>
          </w:p>
        </w:tc>
        <w:tc>
          <w:tcPr>
            <w:tcW w:w="3118" w:type="dxa"/>
            <w:vMerge/>
            <w:noWrap/>
          </w:tcPr>
          <w:p w14:paraId="2FF69AE4" w14:textId="77777777" w:rsidR="003932C4" w:rsidRPr="00FF5A4D" w:rsidRDefault="003932C4" w:rsidP="2C4FCFE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22A0DF24" w14:textId="77777777" w:rsidR="003932C4" w:rsidRPr="00FF5A4D" w:rsidRDefault="003932C4" w:rsidP="2C4FCFED">
            <w:pPr>
              <w:rPr>
                <w:rFonts w:eastAsia="Tahoma" w:cs="Arial"/>
                <w:i/>
                <w:iCs/>
                <w:color w:val="00B050"/>
                <w:sz w:val="18"/>
                <w:szCs w:val="18"/>
                <w:lang w:val="en-US"/>
              </w:rPr>
            </w:pPr>
          </w:p>
        </w:tc>
        <w:tc>
          <w:tcPr>
            <w:tcW w:w="2410" w:type="dxa"/>
            <w:vMerge/>
            <w:shd w:val="clear" w:color="auto" w:fill="auto"/>
            <w:noWrap/>
          </w:tcPr>
          <w:p w14:paraId="109D3868" w14:textId="77777777" w:rsidR="003932C4" w:rsidRPr="00FF5A4D" w:rsidRDefault="003932C4">
            <w:pPr>
              <w:rPr>
                <w:rFonts w:eastAsia="Tahoma" w:cs="Arial"/>
                <w:color w:val="00B050"/>
                <w:sz w:val="18"/>
                <w:szCs w:val="18"/>
              </w:rPr>
            </w:pPr>
          </w:p>
        </w:tc>
        <w:tc>
          <w:tcPr>
            <w:tcW w:w="1418" w:type="dxa"/>
            <w:noWrap/>
          </w:tcPr>
          <w:p w14:paraId="7805B049" w14:textId="77777777" w:rsidR="003932C4" w:rsidRPr="00FF5A4D" w:rsidRDefault="003932C4" w:rsidP="003932C4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FF5A4D">
              <w:rPr>
                <w:rFonts w:eastAsia="Arial" w:cs="Arial"/>
                <w:color w:val="00B050"/>
                <w:sz w:val="18"/>
                <w:szCs w:val="18"/>
              </w:rPr>
              <w:t>20-25 g</w:t>
            </w:r>
          </w:p>
          <w:p w14:paraId="7A899677" w14:textId="77777777" w:rsidR="003932C4" w:rsidRPr="00FF5A4D" w:rsidRDefault="003932C4" w:rsidP="17177FD4">
            <w:pPr>
              <w:rPr>
                <w:rFonts w:eastAsia="Arial" w:cs="Arial"/>
                <w:color w:val="00B050"/>
                <w:sz w:val="18"/>
                <w:szCs w:val="18"/>
              </w:rPr>
            </w:pPr>
          </w:p>
        </w:tc>
        <w:tc>
          <w:tcPr>
            <w:tcW w:w="1842" w:type="dxa"/>
            <w:vMerge/>
            <w:noWrap/>
          </w:tcPr>
          <w:p w14:paraId="0B5E4546" w14:textId="77777777" w:rsidR="003932C4" w:rsidRPr="00FF5A4D" w:rsidRDefault="003932C4" w:rsidP="2C4FCFED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60" w:type="dxa"/>
            <w:noWrap/>
          </w:tcPr>
          <w:p w14:paraId="3A945397" w14:textId="78E6C04F" w:rsidR="003932C4" w:rsidRPr="00FF5A4D" w:rsidDel="003932C4" w:rsidRDefault="003932C4" w:rsidP="003932C4">
            <w:pPr>
              <w:rPr>
                <w:rFonts w:cs="Arial"/>
                <w:color w:val="00B050"/>
                <w:sz w:val="18"/>
                <w:szCs w:val="18"/>
              </w:rPr>
            </w:pPr>
            <w:r w:rsidRPr="00FF5A4D">
              <w:rPr>
                <w:rFonts w:cs="Arial"/>
                <w:color w:val="00B050"/>
                <w:sz w:val="18"/>
                <w:szCs w:val="18"/>
              </w:rPr>
              <w:t>po presajanju od tretjega lista dalje</w:t>
            </w:r>
          </w:p>
        </w:tc>
      </w:tr>
      <w:tr w:rsidR="003932C4" w14:paraId="23556080" w14:textId="77777777" w:rsidTr="00167831">
        <w:trPr>
          <w:trHeight w:val="300"/>
        </w:trPr>
        <w:tc>
          <w:tcPr>
            <w:tcW w:w="2547" w:type="dxa"/>
            <w:vMerge/>
            <w:noWrap/>
          </w:tcPr>
          <w:p w14:paraId="3F12DED1" w14:textId="77777777" w:rsidR="003932C4" w:rsidRPr="00FF5A4D" w:rsidRDefault="003932C4" w:rsidP="2C4FCFED">
            <w:pPr>
              <w:jc w:val="left"/>
              <w:rPr>
                <w:rFonts w:eastAsia="Arial" w:cs="Arial"/>
                <w:sz w:val="18"/>
                <w:szCs w:val="18"/>
                <w:lang w:val="en-US"/>
              </w:rPr>
            </w:pPr>
          </w:p>
        </w:tc>
        <w:tc>
          <w:tcPr>
            <w:tcW w:w="3118" w:type="dxa"/>
            <w:vMerge/>
            <w:noWrap/>
          </w:tcPr>
          <w:p w14:paraId="51FADF67" w14:textId="77777777" w:rsidR="003932C4" w:rsidRPr="00FF5A4D" w:rsidRDefault="003932C4" w:rsidP="2C4FCFE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20594657" w14:textId="77777777" w:rsidR="003932C4" w:rsidRPr="00FF5A4D" w:rsidRDefault="003932C4" w:rsidP="2C4FCFED">
            <w:pPr>
              <w:rPr>
                <w:rFonts w:eastAsia="Tahoma" w:cs="Arial"/>
                <w:i/>
                <w:iCs/>
                <w:color w:val="00B050"/>
                <w:sz w:val="18"/>
                <w:szCs w:val="18"/>
                <w:lang w:val="en-US"/>
              </w:rPr>
            </w:pPr>
          </w:p>
        </w:tc>
        <w:tc>
          <w:tcPr>
            <w:tcW w:w="2410" w:type="dxa"/>
            <w:vMerge/>
            <w:shd w:val="clear" w:color="auto" w:fill="auto"/>
            <w:noWrap/>
          </w:tcPr>
          <w:p w14:paraId="1BEC3BDE" w14:textId="77777777" w:rsidR="003932C4" w:rsidRPr="00FF5A4D" w:rsidRDefault="003932C4">
            <w:pPr>
              <w:rPr>
                <w:rFonts w:eastAsia="Tahoma" w:cs="Arial"/>
                <w:color w:val="00B050"/>
                <w:sz w:val="18"/>
                <w:szCs w:val="18"/>
              </w:rPr>
            </w:pPr>
          </w:p>
        </w:tc>
        <w:tc>
          <w:tcPr>
            <w:tcW w:w="1418" w:type="dxa"/>
            <w:noWrap/>
          </w:tcPr>
          <w:p w14:paraId="50C17955" w14:textId="2A6D6223" w:rsidR="003932C4" w:rsidRPr="00FF5A4D" w:rsidRDefault="003932C4" w:rsidP="17177FD4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FF5A4D">
              <w:rPr>
                <w:rFonts w:eastAsia="Arial" w:cs="Arial"/>
                <w:color w:val="00B050"/>
                <w:sz w:val="18"/>
                <w:szCs w:val="18"/>
              </w:rPr>
              <w:t>0,05%</w:t>
            </w:r>
          </w:p>
        </w:tc>
        <w:tc>
          <w:tcPr>
            <w:tcW w:w="1842" w:type="dxa"/>
            <w:vMerge/>
            <w:noWrap/>
          </w:tcPr>
          <w:p w14:paraId="295888DF" w14:textId="77777777" w:rsidR="003932C4" w:rsidRPr="00FF5A4D" w:rsidRDefault="003932C4" w:rsidP="2C4FCFED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60" w:type="dxa"/>
            <w:noWrap/>
          </w:tcPr>
          <w:p w14:paraId="4487A86E" w14:textId="7EE3FAE7" w:rsidR="003932C4" w:rsidRPr="00FF5A4D" w:rsidDel="003932C4" w:rsidRDefault="003932C4" w:rsidP="003932C4">
            <w:pPr>
              <w:rPr>
                <w:rFonts w:cs="Arial"/>
                <w:color w:val="00B050"/>
                <w:sz w:val="18"/>
                <w:szCs w:val="18"/>
              </w:rPr>
            </w:pPr>
            <w:r w:rsidRPr="00FF5A4D">
              <w:rPr>
                <w:rFonts w:cs="Arial"/>
                <w:color w:val="00B050"/>
                <w:sz w:val="18"/>
                <w:szCs w:val="18"/>
              </w:rPr>
              <w:t>pred presajanjem</w:t>
            </w:r>
          </w:p>
        </w:tc>
      </w:tr>
      <w:tr w:rsidR="009342B7" w:rsidRPr="00F76055" w14:paraId="3ABAB4CB" w14:textId="77777777" w:rsidTr="00167831">
        <w:trPr>
          <w:trHeight w:val="1045"/>
        </w:trPr>
        <w:tc>
          <w:tcPr>
            <w:tcW w:w="2547" w:type="dxa"/>
            <w:noWrap/>
            <w:hideMark/>
          </w:tcPr>
          <w:p w14:paraId="5BA09E48" w14:textId="0DE846BE" w:rsidR="009342B7" w:rsidRPr="00F76055" w:rsidRDefault="009342B7" w:rsidP="00977E64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eteršiljeva rj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="00E23FEB" w:rsidRPr="00F76055">
              <w:rPr>
                <w:rFonts w:cs="Arial"/>
                <w:sz w:val="18"/>
                <w:szCs w:val="18"/>
              </w:rPr>
              <w:t xml:space="preserve">                 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ucc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rubiginos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noWrap/>
            <w:hideMark/>
          </w:tcPr>
          <w:p w14:paraId="3BE52A4A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61943591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0DD7EFF8" w14:textId="77777777" w:rsidR="009342B7" w:rsidRPr="00F76055" w:rsidRDefault="4EED8086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418" w:type="dxa"/>
            <w:noWrap/>
            <w:hideMark/>
          </w:tcPr>
          <w:p w14:paraId="301DACF9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kg/ha</w:t>
            </w:r>
          </w:p>
        </w:tc>
        <w:tc>
          <w:tcPr>
            <w:tcW w:w="1842" w:type="dxa"/>
            <w:noWrap/>
            <w:hideMark/>
          </w:tcPr>
          <w:p w14:paraId="7D81A8EA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hideMark/>
          </w:tcPr>
          <w:p w14:paraId="723A1EC1" w14:textId="77777777" w:rsidR="009342B7" w:rsidRPr="00F76055" w:rsidRDefault="009342B7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eteršilj za pridelavo korena, največ 2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 rastni dobi</w:t>
            </w:r>
          </w:p>
        </w:tc>
      </w:tr>
      <w:tr w:rsidR="7C8B5863" w14:paraId="7EFDF885" w14:textId="77777777" w:rsidTr="060EC54C">
        <w:trPr>
          <w:trHeight w:val="300"/>
        </w:trPr>
        <w:tc>
          <w:tcPr>
            <w:tcW w:w="2547" w:type="dxa"/>
            <w:noWrap/>
            <w:hideMark/>
          </w:tcPr>
          <w:p w14:paraId="119EAEFD" w14:textId="77777777" w:rsidR="00FF5A4D" w:rsidRDefault="64DED0C4" w:rsidP="7C8B586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7C8B5863">
              <w:rPr>
                <w:rFonts w:cs="Arial"/>
                <w:b/>
                <w:bCs/>
                <w:sz w:val="18"/>
                <w:szCs w:val="18"/>
              </w:rPr>
              <w:t xml:space="preserve">rje zelene </w:t>
            </w:r>
          </w:p>
          <w:p w14:paraId="37D3BC20" w14:textId="169C9F79" w:rsidR="64DED0C4" w:rsidRDefault="64DED0C4" w:rsidP="7C8B586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F5A4D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F5A4D">
              <w:rPr>
                <w:rFonts w:cs="Arial"/>
                <w:sz w:val="18"/>
                <w:szCs w:val="18"/>
              </w:rPr>
              <w:t>Puccinia</w:t>
            </w:r>
            <w:proofErr w:type="spellEnd"/>
            <w:r w:rsidRPr="00FF5A4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F5A4D">
              <w:rPr>
                <w:rFonts w:cs="Arial"/>
                <w:sz w:val="18"/>
                <w:szCs w:val="18"/>
              </w:rPr>
              <w:t>apii</w:t>
            </w:r>
            <w:proofErr w:type="spellEnd"/>
            <w:r w:rsidR="00FF5A4D" w:rsidRPr="00FF5A4D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noWrap/>
            <w:hideMark/>
          </w:tcPr>
          <w:p w14:paraId="712FB3DD" w14:textId="09786137" w:rsidR="7C8B5863" w:rsidRDefault="7C8B5863" w:rsidP="7C8B586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17B1E0D" w14:textId="026DF0DD" w:rsidR="31BB2C3C" w:rsidRPr="00FF5A4D" w:rsidRDefault="31BB2C3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F5A4D">
              <w:rPr>
                <w:rFonts w:eastAsia="Tahoma" w:cs="Arial"/>
                <w:color w:val="000000" w:themeColor="text1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2EAE517" w14:textId="3F69DC37" w:rsidR="31BB2C3C" w:rsidRPr="00FF5A4D" w:rsidRDefault="67ED790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F5A4D">
              <w:rPr>
                <w:rFonts w:cs="Arial"/>
                <w:sz w:val="18"/>
                <w:szCs w:val="18"/>
              </w:rPr>
              <w:t>S</w:t>
            </w:r>
            <w:r w:rsidR="003932C4" w:rsidRPr="00FF5A4D">
              <w:rPr>
                <w:rFonts w:cs="Arial"/>
                <w:sz w:val="18"/>
                <w:szCs w:val="18"/>
              </w:rPr>
              <w:t>core</w:t>
            </w:r>
            <w:proofErr w:type="spellEnd"/>
            <w:r w:rsidRPr="00FF5A4D">
              <w:rPr>
                <w:rFonts w:cs="Arial"/>
                <w:sz w:val="18"/>
                <w:szCs w:val="18"/>
              </w:rPr>
              <w:t xml:space="preserve"> 250 EC</w:t>
            </w:r>
          </w:p>
          <w:p w14:paraId="0D4BC738" w14:textId="03FD3716" w:rsidR="7C8B5863" w:rsidRPr="00FF5A4D" w:rsidRDefault="7C8B5863">
            <w:pPr>
              <w:rPr>
                <w:rFonts w:eastAsia="Tahoma" w:cs="Arial"/>
                <w:b/>
                <w:bCs/>
                <w:color w:val="000066"/>
                <w:sz w:val="18"/>
                <w:szCs w:val="18"/>
              </w:rPr>
            </w:pPr>
          </w:p>
        </w:tc>
        <w:tc>
          <w:tcPr>
            <w:tcW w:w="1418" w:type="dxa"/>
            <w:noWrap/>
            <w:hideMark/>
          </w:tcPr>
          <w:p w14:paraId="7E057A70" w14:textId="73E0F2C3" w:rsidR="64DED0C4" w:rsidRPr="00FF5A4D" w:rsidRDefault="64DED0C4" w:rsidP="7C8B5863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0DEC523A" w14:textId="0CC74E05" w:rsidR="01138A81" w:rsidRPr="00FF5A4D" w:rsidRDefault="01138A81" w:rsidP="7C8B5863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hideMark/>
          </w:tcPr>
          <w:p w14:paraId="40BD52C7" w14:textId="5B31F8A7" w:rsidR="64DED0C4" w:rsidRPr="00FF5A4D" w:rsidRDefault="64DED0C4" w:rsidP="7C8B5863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cs="Arial"/>
                <w:sz w:val="18"/>
                <w:szCs w:val="18"/>
              </w:rPr>
              <w:t>peteršilj za listje</w:t>
            </w:r>
          </w:p>
        </w:tc>
      </w:tr>
      <w:tr w:rsidR="00FF5A4D" w:rsidRPr="00F76055" w14:paraId="0FBE95BC" w14:textId="77777777" w:rsidTr="060EC54C">
        <w:trPr>
          <w:trHeight w:val="290"/>
        </w:trPr>
        <w:tc>
          <w:tcPr>
            <w:tcW w:w="2547" w:type="dxa"/>
            <w:vMerge w:val="restart"/>
            <w:noWrap/>
          </w:tcPr>
          <w:p w14:paraId="674F3813" w14:textId="77777777" w:rsidR="00FF5A4D" w:rsidRPr="00F76055" w:rsidRDefault="00FF5A4D" w:rsidP="00FF5A4D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b/>
                <w:bCs/>
                <w:sz w:val="18"/>
                <w:szCs w:val="18"/>
              </w:rPr>
              <w:t>Sovke</w:t>
            </w:r>
            <w:r w:rsidRPr="05D012CD">
              <w:rPr>
                <w:rFonts w:cs="Arial"/>
                <w:sz w:val="18"/>
                <w:szCs w:val="18"/>
              </w:rPr>
              <w:t xml:space="preserve">                                 (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littoralis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5D012CD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exigua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>)</w:t>
            </w:r>
          </w:p>
          <w:p w14:paraId="40586790" w14:textId="6527142E" w:rsidR="00FF5A4D" w:rsidRPr="05D012CD" w:rsidRDefault="00FF5A4D" w:rsidP="00FF5A4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5D012CD">
              <w:rPr>
                <w:rFonts w:eastAsia="Arial" w:cs="Arial"/>
                <w:sz w:val="18"/>
                <w:szCs w:val="18"/>
              </w:rPr>
              <w:t>gosenic metuljev (</w:t>
            </w:r>
            <w:proofErr w:type="spellStart"/>
            <w:r w:rsidRPr="05D012CD">
              <w:rPr>
                <w:rFonts w:eastAsia="Arial" w:cs="Arial"/>
                <w:sz w:val="18"/>
                <w:szCs w:val="18"/>
              </w:rPr>
              <w:t>Lepidoptera</w:t>
            </w:r>
            <w:proofErr w:type="spellEnd"/>
            <w:r w:rsidRPr="05D012CD">
              <w:rPr>
                <w:rFonts w:eastAsia="Arial" w:cs="Arial"/>
                <w:sz w:val="18"/>
                <w:szCs w:val="18"/>
              </w:rPr>
              <w:t>*</w:t>
            </w:r>
          </w:p>
        </w:tc>
        <w:tc>
          <w:tcPr>
            <w:tcW w:w="3118" w:type="dxa"/>
            <w:vMerge w:val="restart"/>
            <w:noWrap/>
          </w:tcPr>
          <w:p w14:paraId="4D5E812A" w14:textId="77777777" w:rsidR="00FF5A4D" w:rsidRPr="00F76055" w:rsidRDefault="00FF5A4D" w:rsidP="00FF5A4D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3D8E1368" w14:textId="77777777" w:rsidR="00FF5A4D" w:rsidRPr="00F76055" w:rsidRDefault="00FF5A4D" w:rsidP="00FF5A4D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0E8B4CE2" w14:textId="77777777" w:rsidR="00FF5A4D" w:rsidRPr="00F76055" w:rsidRDefault="00FF5A4D" w:rsidP="00FF5A4D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11113440" w14:textId="77777777" w:rsidR="00FF5A4D" w:rsidRPr="00F76055" w:rsidRDefault="00FF5A4D" w:rsidP="00FF5A4D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1A89CDD7" w14:textId="5C0E2CED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</w:tcPr>
          <w:p w14:paraId="33AA725E" w14:textId="3B2FBE51" w:rsidR="00FF5A4D" w:rsidRPr="00F76055" w:rsidRDefault="00FF5A4D" w:rsidP="00FF5A4D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</w:t>
            </w:r>
          </w:p>
        </w:tc>
        <w:tc>
          <w:tcPr>
            <w:tcW w:w="2410" w:type="dxa"/>
            <w:noWrap/>
          </w:tcPr>
          <w:p w14:paraId="2CF26202" w14:textId="31A50151" w:rsidR="00FF5A4D" w:rsidRPr="060EC54C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Azatin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EC</w:t>
            </w:r>
          </w:p>
        </w:tc>
        <w:tc>
          <w:tcPr>
            <w:tcW w:w="1418" w:type="dxa"/>
            <w:noWrap/>
          </w:tcPr>
          <w:p w14:paraId="69A6A2BE" w14:textId="22305CBD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L/ha</w:t>
            </w:r>
          </w:p>
        </w:tc>
        <w:tc>
          <w:tcPr>
            <w:tcW w:w="1842" w:type="dxa"/>
            <w:noWrap/>
          </w:tcPr>
          <w:p w14:paraId="38BE3FD2" w14:textId="3462901C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</w:tcPr>
          <w:p w14:paraId="75A32B3C" w14:textId="443F46A8" w:rsidR="00FF5A4D" w:rsidRPr="7C8B5863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eteršilj za zelenje</w:t>
            </w:r>
          </w:p>
        </w:tc>
      </w:tr>
      <w:tr w:rsidR="00FF5A4D" w:rsidRPr="00F76055" w14:paraId="2EC1FC49" w14:textId="77777777" w:rsidTr="060EC54C">
        <w:trPr>
          <w:trHeight w:val="290"/>
        </w:trPr>
        <w:tc>
          <w:tcPr>
            <w:tcW w:w="2547" w:type="dxa"/>
            <w:vMerge/>
            <w:noWrap/>
          </w:tcPr>
          <w:p w14:paraId="13EB77AA" w14:textId="551A26CC" w:rsidR="00FF5A4D" w:rsidRPr="05D012CD" w:rsidRDefault="00FF5A4D" w:rsidP="00FF5A4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4B5A6B3B" w14:textId="523EC6D3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66D0924B" w14:textId="439D6B00" w:rsidR="00FF5A4D" w:rsidRPr="00F76055" w:rsidRDefault="00FF5A4D" w:rsidP="00FF5A4D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8259C7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</w:t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F5A4D">
              <w:rPr>
                <w:rFonts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410" w:type="dxa"/>
            <w:noWrap/>
          </w:tcPr>
          <w:p w14:paraId="6A893B9C" w14:textId="6762B1F5" w:rsidR="00FF5A4D" w:rsidRPr="060EC54C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418" w:type="dxa"/>
            <w:noWrap/>
          </w:tcPr>
          <w:p w14:paraId="2DC0ACE2" w14:textId="5051F2D2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842" w:type="dxa"/>
            <w:noWrap/>
          </w:tcPr>
          <w:p w14:paraId="53B53271" w14:textId="72DD54ED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</w:tcPr>
          <w:p w14:paraId="695CF8CF" w14:textId="77777777" w:rsidR="00FF5A4D" w:rsidRPr="7C8B5863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</w:tr>
      <w:tr w:rsidR="00FF5A4D" w:rsidRPr="00F76055" w14:paraId="616083D8" w14:textId="77777777" w:rsidTr="060EC54C">
        <w:trPr>
          <w:trHeight w:val="290"/>
        </w:trPr>
        <w:tc>
          <w:tcPr>
            <w:tcW w:w="2547" w:type="dxa"/>
            <w:vMerge/>
            <w:noWrap/>
            <w:hideMark/>
          </w:tcPr>
          <w:p w14:paraId="7640B842" w14:textId="7C3F092C" w:rsidR="00FF5A4D" w:rsidRPr="00F76055" w:rsidRDefault="00FF5A4D" w:rsidP="00FF5A4D">
            <w:pPr>
              <w:jc w:val="left"/>
            </w:pPr>
          </w:p>
        </w:tc>
        <w:tc>
          <w:tcPr>
            <w:tcW w:w="3118" w:type="dxa"/>
            <w:vMerge/>
            <w:noWrap/>
            <w:hideMark/>
          </w:tcPr>
          <w:p w14:paraId="45B02719" w14:textId="62AF8AAD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1D8BC6E" w14:textId="13BA676A" w:rsidR="00FF5A4D" w:rsidRPr="00FF5A4D" w:rsidRDefault="00FF5A4D" w:rsidP="00FF5A4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8259C7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>sev EG2348</w:t>
            </w:r>
          </w:p>
        </w:tc>
        <w:tc>
          <w:tcPr>
            <w:tcW w:w="2410" w:type="dxa"/>
            <w:noWrap/>
            <w:hideMark/>
          </w:tcPr>
          <w:p w14:paraId="42C19357" w14:textId="77777777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  <w:hideMark/>
          </w:tcPr>
          <w:p w14:paraId="173E401B" w14:textId="77777777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842" w:type="dxa"/>
            <w:noWrap/>
            <w:hideMark/>
          </w:tcPr>
          <w:p w14:paraId="4A2E1AEF" w14:textId="5A197604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  <w:hideMark/>
          </w:tcPr>
          <w:p w14:paraId="65CC1578" w14:textId="219DF50D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7C8B5863">
              <w:rPr>
                <w:rFonts w:cs="Arial"/>
                <w:sz w:val="18"/>
                <w:szCs w:val="18"/>
              </w:rPr>
              <w:t>peteršilj (za koren in listje)</w:t>
            </w:r>
          </w:p>
        </w:tc>
      </w:tr>
      <w:tr w:rsidR="00FF5A4D" w:rsidRPr="00F76055" w14:paraId="2474FFF0" w14:textId="77777777" w:rsidTr="060EC54C">
        <w:trPr>
          <w:trHeight w:val="290"/>
        </w:trPr>
        <w:tc>
          <w:tcPr>
            <w:tcW w:w="2547" w:type="dxa"/>
            <w:vMerge/>
            <w:noWrap/>
            <w:hideMark/>
          </w:tcPr>
          <w:p w14:paraId="4EAEDAD9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250E8775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396F5810" w14:textId="77777777" w:rsidR="00FF5A4D" w:rsidRPr="00F76055" w:rsidRDefault="00FF5A4D" w:rsidP="00FF5A4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7F923F5E" w14:textId="4FD1D74E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Coragen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>*</w:t>
            </w:r>
          </w:p>
        </w:tc>
        <w:tc>
          <w:tcPr>
            <w:tcW w:w="1418" w:type="dxa"/>
            <w:noWrap/>
            <w:hideMark/>
          </w:tcPr>
          <w:p w14:paraId="2895E605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  <w:hideMark/>
          </w:tcPr>
          <w:p w14:paraId="19A624D0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vMerge w:val="restart"/>
            <w:noWrap/>
            <w:hideMark/>
          </w:tcPr>
          <w:p w14:paraId="6795BF57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eteršilj za koren</w:t>
            </w:r>
          </w:p>
          <w:p w14:paraId="15DEEE9F" w14:textId="2EFC637E" w:rsidR="00FF5A4D" w:rsidRPr="00FF5A4D" w:rsidRDefault="00FF5A4D" w:rsidP="00FF5A4D">
            <w:pPr>
              <w:rPr>
                <w:rFonts w:cs="Arial"/>
                <w:b/>
                <w:bCs/>
                <w:sz w:val="17"/>
                <w:szCs w:val="17"/>
              </w:rPr>
            </w:pPr>
            <w:r w:rsidRPr="00FF5A4D">
              <w:rPr>
                <w:rFonts w:cs="Arial"/>
                <w:b/>
                <w:bCs/>
                <w:sz w:val="17"/>
                <w:szCs w:val="17"/>
              </w:rPr>
              <w:t>Manjša uporaba.</w:t>
            </w:r>
          </w:p>
        </w:tc>
      </w:tr>
      <w:tr w:rsidR="00FF5A4D" w:rsidRPr="00F76055" w14:paraId="6EDB20B6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378B5A2D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780F4ED4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7E501D16" w14:textId="67367878" w:rsidR="00FF5A4D" w:rsidRPr="00F76055" w:rsidRDefault="00FF5A4D" w:rsidP="00FF5A4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6278E1C8" w14:textId="5E5FF6EF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Voliam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>*</w:t>
            </w:r>
          </w:p>
        </w:tc>
        <w:tc>
          <w:tcPr>
            <w:tcW w:w="1418" w:type="dxa"/>
            <w:noWrap/>
            <w:hideMark/>
          </w:tcPr>
          <w:p w14:paraId="527A9B2F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  <w:hideMark/>
          </w:tcPr>
          <w:p w14:paraId="44A038A2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vMerge/>
            <w:noWrap/>
            <w:hideMark/>
          </w:tcPr>
          <w:p w14:paraId="51A98188" w14:textId="670FE374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</w:tr>
      <w:tr w:rsidR="00FF5A4D" w:rsidRPr="00F76055" w14:paraId="4BF5E874" w14:textId="77777777" w:rsidTr="060EC54C">
        <w:trPr>
          <w:trHeight w:val="290"/>
        </w:trPr>
        <w:tc>
          <w:tcPr>
            <w:tcW w:w="2547" w:type="dxa"/>
            <w:vMerge/>
          </w:tcPr>
          <w:p w14:paraId="68162813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350C5B90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3621640D" w14:textId="77777777" w:rsidR="00FF5A4D" w:rsidRPr="00F76055" w:rsidRDefault="00FF5A4D" w:rsidP="00FF5A4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3A081E2A" w14:textId="454CE65D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Shenzi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00 SC*</w:t>
            </w:r>
          </w:p>
        </w:tc>
        <w:tc>
          <w:tcPr>
            <w:tcW w:w="1418" w:type="dxa"/>
            <w:noWrap/>
          </w:tcPr>
          <w:p w14:paraId="647A0A1F" w14:textId="03798F63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</w:tcPr>
          <w:p w14:paraId="38E33170" w14:textId="7170B81D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vMerge/>
            <w:noWrap/>
          </w:tcPr>
          <w:p w14:paraId="7EEC57EC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</w:tr>
      <w:tr w:rsidR="00FF5A4D" w:rsidRPr="00F76055" w14:paraId="114D044C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45888215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20F3392C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2DE502C9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5A89C88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418" w:type="dxa"/>
            <w:noWrap/>
            <w:hideMark/>
          </w:tcPr>
          <w:p w14:paraId="7089DA21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  <w:hideMark/>
          </w:tcPr>
          <w:p w14:paraId="73822430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62B33D8C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eteršilj za pridelavo korena</w:t>
            </w:r>
          </w:p>
        </w:tc>
      </w:tr>
      <w:tr w:rsidR="00FF5A4D" w14:paraId="2B69355D" w14:textId="77777777" w:rsidTr="060EC54C">
        <w:trPr>
          <w:trHeight w:val="300"/>
        </w:trPr>
        <w:tc>
          <w:tcPr>
            <w:tcW w:w="2547" w:type="dxa"/>
            <w:vMerge/>
            <w:noWrap/>
          </w:tcPr>
          <w:p w14:paraId="2FAAED3D" w14:textId="77777777" w:rsidR="00FF5A4D" w:rsidRDefault="00FF5A4D" w:rsidP="00FF5A4D"/>
        </w:tc>
        <w:tc>
          <w:tcPr>
            <w:tcW w:w="3118" w:type="dxa"/>
            <w:vMerge/>
            <w:noWrap/>
          </w:tcPr>
          <w:p w14:paraId="4B5BFA00" w14:textId="77777777" w:rsidR="00FF5A4D" w:rsidRDefault="00FF5A4D" w:rsidP="00FF5A4D"/>
        </w:tc>
        <w:tc>
          <w:tcPr>
            <w:tcW w:w="2268" w:type="dxa"/>
            <w:vMerge/>
            <w:noWrap/>
          </w:tcPr>
          <w:p w14:paraId="2292BEB9" w14:textId="590146EF" w:rsidR="00FF5A4D" w:rsidRPr="00FF5A4D" w:rsidRDefault="00FF5A4D" w:rsidP="00FF5A4D">
            <w:pPr>
              <w:rPr>
                <w:rFonts w:eastAsia="Tahoma" w:cs="Arial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72AB882F" w14:textId="20468C94" w:rsidR="00FF5A4D" w:rsidRPr="00FF5A4D" w:rsidRDefault="00FF5A4D" w:rsidP="00FF5A4D">
            <w:pPr>
              <w:rPr>
                <w:rFonts w:eastAsia="Tahoma" w:cs="Arial"/>
                <w:sz w:val="18"/>
                <w:szCs w:val="18"/>
              </w:rPr>
            </w:pPr>
            <w:proofErr w:type="spellStart"/>
            <w:r w:rsidRPr="00FF5A4D">
              <w:rPr>
                <w:rFonts w:eastAsia="Tahoma"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418" w:type="dxa"/>
            <w:noWrap/>
          </w:tcPr>
          <w:p w14:paraId="39947021" w14:textId="4D8BC5DC" w:rsidR="00FF5A4D" w:rsidRPr="00FF5A4D" w:rsidRDefault="00FF5A4D" w:rsidP="00FF5A4D">
            <w:pPr>
              <w:rPr>
                <w:rFonts w:eastAsia="Arial" w:cs="Arial"/>
                <w:sz w:val="18"/>
                <w:szCs w:val="18"/>
              </w:rPr>
            </w:pPr>
            <w:r w:rsidRPr="00FF5A4D">
              <w:rPr>
                <w:rFonts w:eastAsia="Arial" w:cs="Arial"/>
                <w:sz w:val="18"/>
                <w:szCs w:val="18"/>
              </w:rPr>
              <w:t>0,3 L/ha</w:t>
            </w:r>
          </w:p>
        </w:tc>
        <w:tc>
          <w:tcPr>
            <w:tcW w:w="1842" w:type="dxa"/>
            <w:noWrap/>
          </w:tcPr>
          <w:p w14:paraId="0E9E81FA" w14:textId="06325654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noWrap/>
          </w:tcPr>
          <w:p w14:paraId="71ECFB14" w14:textId="10E3C13C" w:rsidR="00FF5A4D" w:rsidRPr="00FF5A4D" w:rsidRDefault="00FF5A4D" w:rsidP="00FF5A4D">
            <w:pPr>
              <w:rPr>
                <w:rFonts w:eastAsia="Arial" w:cs="Arial"/>
                <w:sz w:val="18"/>
                <w:szCs w:val="18"/>
              </w:rPr>
            </w:pPr>
            <w:r w:rsidRPr="00FF5A4D">
              <w:rPr>
                <w:rFonts w:eastAsia="Arial" w:cs="Arial"/>
                <w:sz w:val="18"/>
                <w:szCs w:val="18"/>
              </w:rPr>
              <w:t>peteršilj za koren</w:t>
            </w:r>
          </w:p>
        </w:tc>
      </w:tr>
      <w:tr w:rsidR="00FF5A4D" w14:paraId="7C2E5A59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4563F32C" w14:textId="77777777" w:rsidR="00FF5A4D" w:rsidRDefault="00FF5A4D" w:rsidP="00FF5A4D"/>
        </w:tc>
        <w:tc>
          <w:tcPr>
            <w:tcW w:w="3118" w:type="dxa"/>
            <w:vMerge/>
            <w:noWrap/>
            <w:hideMark/>
          </w:tcPr>
          <w:p w14:paraId="20C3FCA6" w14:textId="77777777" w:rsidR="00FF5A4D" w:rsidRDefault="00FF5A4D" w:rsidP="00FF5A4D"/>
        </w:tc>
        <w:tc>
          <w:tcPr>
            <w:tcW w:w="2268" w:type="dxa"/>
            <w:noWrap/>
            <w:hideMark/>
          </w:tcPr>
          <w:p w14:paraId="7FDE599A" w14:textId="3830284D" w:rsidR="00FF5A4D" w:rsidRPr="00FF5A4D" w:rsidRDefault="00FF5A4D" w:rsidP="00FF5A4D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FF5A4D">
              <w:rPr>
                <w:rFonts w:eastAsia="Tahom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EF2DA2F" w14:textId="43CEB07D" w:rsidR="00FF5A4D" w:rsidRPr="00FF5A4D" w:rsidRDefault="00FF5A4D" w:rsidP="00FF5A4D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FF5A4D">
              <w:rPr>
                <w:rFonts w:eastAsia="Tahoma" w:cs="Arial"/>
                <w:sz w:val="18"/>
                <w:szCs w:val="18"/>
              </w:rPr>
              <w:t>Benevia</w:t>
            </w:r>
            <w:proofErr w:type="spellEnd"/>
            <w:r w:rsidRPr="00FF5A4D">
              <w:rPr>
                <w:rFonts w:eastAsia="Tahoma" w:cs="Arial"/>
                <w:sz w:val="18"/>
                <w:szCs w:val="18"/>
              </w:rPr>
              <w:t>*</w:t>
            </w:r>
          </w:p>
        </w:tc>
        <w:tc>
          <w:tcPr>
            <w:tcW w:w="1418" w:type="dxa"/>
            <w:noWrap/>
            <w:hideMark/>
          </w:tcPr>
          <w:p w14:paraId="67E0CD9C" w14:textId="7A2E0E48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eastAsia="Arial" w:cs="Arial"/>
                <w:sz w:val="18"/>
                <w:szCs w:val="18"/>
              </w:rPr>
              <w:t>0,6 L/ha</w:t>
            </w:r>
          </w:p>
        </w:tc>
        <w:tc>
          <w:tcPr>
            <w:tcW w:w="1842" w:type="dxa"/>
            <w:noWrap/>
            <w:hideMark/>
          </w:tcPr>
          <w:p w14:paraId="38CDA176" w14:textId="25FDC1B9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6C6A1C0F" w14:textId="40926C54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eastAsia="Arial" w:cs="Arial"/>
                <w:sz w:val="18"/>
                <w:szCs w:val="18"/>
              </w:rPr>
              <w:t>peteršilj za koren</w:t>
            </w:r>
          </w:p>
        </w:tc>
      </w:tr>
      <w:tr w:rsidR="00FF5A4D" w:rsidRPr="00F76055" w14:paraId="635D1DB3" w14:textId="77777777" w:rsidTr="060EC54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52AA8251" w14:textId="77777777" w:rsidR="00FF5A4D" w:rsidRPr="00F76055" w:rsidRDefault="00FF5A4D" w:rsidP="00FF5A4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orenjeva muh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hamaepsi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i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ros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72564BCB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408E9F0" w14:textId="43D61AFF" w:rsidR="00FF5A4D" w:rsidRPr="00F76055" w:rsidRDefault="00FF5A4D" w:rsidP="00FF5A4D">
            <w:pPr>
              <w:pStyle w:val="Odstavekseznama"/>
              <w:numPr>
                <w:ilvl w:val="0"/>
                <w:numId w:val="33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je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zelo zgodaj ali zelo pozno, </w:t>
            </w:r>
          </w:p>
          <w:p w14:paraId="73A699F0" w14:textId="75969051" w:rsidR="00FF5A4D" w:rsidRPr="00F76055" w:rsidRDefault="00FF5A4D" w:rsidP="00FF5A4D">
            <w:pPr>
              <w:pStyle w:val="Odstavekseznama"/>
              <w:numPr>
                <w:ilvl w:val="0"/>
                <w:numId w:val="33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ahlja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zemljo.</w:t>
            </w:r>
          </w:p>
          <w:p w14:paraId="596C7B4E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31C34790" w14:textId="77777777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F5A4D">
              <w:rPr>
                <w:rFonts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2B9D2C31" w14:textId="77777777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F5A4D">
              <w:rPr>
                <w:rFonts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418" w:type="dxa"/>
            <w:hideMark/>
          </w:tcPr>
          <w:p w14:paraId="47B51537" w14:textId="77777777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cs="Arial"/>
                <w:sz w:val="18"/>
                <w:szCs w:val="18"/>
              </w:rPr>
              <w:t>0,75 L/ha</w:t>
            </w:r>
          </w:p>
        </w:tc>
        <w:tc>
          <w:tcPr>
            <w:tcW w:w="1842" w:type="dxa"/>
            <w:noWrap/>
            <w:hideMark/>
          </w:tcPr>
          <w:p w14:paraId="0ECF7E5C" w14:textId="6B559129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</w:p>
          <w:p w14:paraId="08FBA86A" w14:textId="01A827F8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39789E49" w14:textId="77777777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cs="Arial"/>
                <w:sz w:val="18"/>
                <w:szCs w:val="18"/>
              </w:rPr>
              <w:t>peteršilj za koren</w:t>
            </w:r>
          </w:p>
        </w:tc>
      </w:tr>
      <w:tr w:rsidR="00FF5A4D" w:rsidRPr="00F76055" w14:paraId="4E144AA0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06494B4D" w14:textId="77777777" w:rsidR="00FF5A4D" w:rsidRPr="00F76055" w:rsidRDefault="00FF5A4D" w:rsidP="00FF5A4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44DA7255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B610AE9" w14:textId="77777777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F5A4D">
              <w:rPr>
                <w:rFonts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24EC52EE" w14:textId="77777777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F5A4D">
              <w:rPr>
                <w:rFonts w:cs="Arial"/>
                <w:sz w:val="18"/>
                <w:szCs w:val="18"/>
              </w:rPr>
              <w:t>Columbo</w:t>
            </w:r>
            <w:proofErr w:type="spellEnd"/>
            <w:r w:rsidRPr="00FF5A4D">
              <w:rPr>
                <w:rFonts w:cs="Arial"/>
                <w:sz w:val="18"/>
                <w:szCs w:val="18"/>
              </w:rPr>
              <w:t xml:space="preserve"> 0,8 MG</w:t>
            </w:r>
          </w:p>
        </w:tc>
        <w:tc>
          <w:tcPr>
            <w:tcW w:w="1418" w:type="dxa"/>
            <w:noWrap/>
            <w:hideMark/>
          </w:tcPr>
          <w:p w14:paraId="1936367A" w14:textId="77777777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cs="Arial"/>
                <w:sz w:val="18"/>
                <w:szCs w:val="18"/>
              </w:rPr>
              <w:t>12 kg/ha</w:t>
            </w:r>
          </w:p>
        </w:tc>
        <w:tc>
          <w:tcPr>
            <w:tcW w:w="1842" w:type="dxa"/>
            <w:noWrap/>
            <w:hideMark/>
          </w:tcPr>
          <w:p w14:paraId="4FD49AC5" w14:textId="77777777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560" w:type="dxa"/>
            <w:noWrap/>
            <w:hideMark/>
          </w:tcPr>
          <w:p w14:paraId="2A42571A" w14:textId="77777777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cs="Arial"/>
                <w:sz w:val="18"/>
                <w:szCs w:val="18"/>
              </w:rPr>
              <w:t>ob setvi oziroma saditvi</w:t>
            </w:r>
          </w:p>
        </w:tc>
      </w:tr>
      <w:tr w:rsidR="00FF5A4D" w14:paraId="0AFCF62D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46CB8B99" w14:textId="77777777" w:rsidR="00FF5A4D" w:rsidRDefault="00FF5A4D" w:rsidP="00FF5A4D"/>
        </w:tc>
        <w:tc>
          <w:tcPr>
            <w:tcW w:w="3118" w:type="dxa"/>
            <w:vMerge/>
            <w:noWrap/>
            <w:hideMark/>
          </w:tcPr>
          <w:p w14:paraId="5EB83C10" w14:textId="77777777" w:rsidR="00FF5A4D" w:rsidRDefault="00FF5A4D" w:rsidP="00FF5A4D"/>
        </w:tc>
        <w:tc>
          <w:tcPr>
            <w:tcW w:w="2268" w:type="dxa"/>
            <w:noWrap/>
            <w:hideMark/>
          </w:tcPr>
          <w:p w14:paraId="729DC555" w14:textId="6BD384F4" w:rsidR="00FF5A4D" w:rsidRPr="00FF5A4D" w:rsidRDefault="00FF5A4D" w:rsidP="00FF5A4D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FF5A4D">
              <w:rPr>
                <w:rFonts w:eastAsia="Tahoma" w:cs="Arial"/>
                <w:color w:val="000000" w:themeColor="text1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B504EA7" w14:textId="4CAEC55C" w:rsidR="00FF5A4D" w:rsidRPr="00FF5A4D" w:rsidRDefault="00FF5A4D" w:rsidP="00FF5A4D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FF5A4D">
              <w:rPr>
                <w:rFonts w:eastAsia="Tahoma"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418" w:type="dxa"/>
            <w:noWrap/>
            <w:hideMark/>
          </w:tcPr>
          <w:p w14:paraId="1E7776A0" w14:textId="0C065FD5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eastAsia="Arial" w:cs="Arial"/>
                <w:sz w:val="18"/>
                <w:szCs w:val="18"/>
              </w:rPr>
              <w:t>0,3 L/ha</w:t>
            </w:r>
          </w:p>
        </w:tc>
        <w:tc>
          <w:tcPr>
            <w:tcW w:w="1842" w:type="dxa"/>
            <w:noWrap/>
            <w:hideMark/>
          </w:tcPr>
          <w:p w14:paraId="21523D0B" w14:textId="08367A21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noWrap/>
            <w:hideMark/>
          </w:tcPr>
          <w:p w14:paraId="7389FEDD" w14:textId="0CCA1355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cs="Arial"/>
                <w:sz w:val="18"/>
                <w:szCs w:val="18"/>
              </w:rPr>
              <w:t>Uporaba 2x na sezono</w:t>
            </w:r>
            <w:r>
              <w:rPr>
                <w:rFonts w:cs="Arial"/>
                <w:sz w:val="18"/>
                <w:szCs w:val="18"/>
              </w:rPr>
              <w:t>;</w:t>
            </w:r>
          </w:p>
          <w:p w14:paraId="6BC1C09B" w14:textId="24349260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lastRenderedPageBreak/>
              <w:t>u</w:t>
            </w:r>
            <w:r w:rsidRPr="00FF5A4D">
              <w:rPr>
                <w:rFonts w:cs="Arial"/>
                <w:sz w:val="18"/>
                <w:szCs w:val="18"/>
              </w:rPr>
              <w:t>pora</w:t>
            </w:r>
            <w:r>
              <w:rPr>
                <w:rFonts w:cs="Arial"/>
                <w:sz w:val="18"/>
                <w:szCs w:val="18"/>
              </w:rPr>
              <w:t>b</w:t>
            </w:r>
            <w:r w:rsidRPr="00FF5A4D">
              <w:rPr>
                <w:rFonts w:cs="Arial"/>
                <w:sz w:val="18"/>
                <w:szCs w:val="18"/>
              </w:rPr>
              <w:t xml:space="preserve">a na peteršilju za </w:t>
            </w:r>
            <w:r>
              <w:rPr>
                <w:rFonts w:cs="Arial"/>
                <w:sz w:val="18"/>
                <w:szCs w:val="18"/>
              </w:rPr>
              <w:t>koren</w:t>
            </w:r>
          </w:p>
        </w:tc>
      </w:tr>
      <w:tr w:rsidR="00FF5A4D" w:rsidRPr="00F76055" w14:paraId="06726264" w14:textId="77777777" w:rsidTr="060EC54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69A22749" w14:textId="77777777" w:rsidR="00FF5A4D" w:rsidRDefault="00FF5A4D" w:rsidP="00FF5A4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Listne uši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B7FAF38" w14:textId="0A549343" w:rsidR="00FF5A4D" w:rsidRPr="00F76055" w:rsidRDefault="00FF5A4D" w:rsidP="00FF5A4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6C71E20A" w14:textId="77777777" w:rsidR="00FF5A4D" w:rsidRPr="00F76055" w:rsidRDefault="00FF5A4D" w:rsidP="00FF5A4D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7F98CA5" w14:textId="3A357657" w:rsidR="00FF5A4D" w:rsidRPr="00F76055" w:rsidRDefault="00FF5A4D" w:rsidP="00FF5A4D">
            <w:pPr>
              <w:pStyle w:val="Odstavekseznama"/>
              <w:numPr>
                <w:ilvl w:val="0"/>
                <w:numId w:val="33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.</w:t>
            </w:r>
          </w:p>
          <w:p w14:paraId="6B958F3F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vMerge w:val="restart"/>
            <w:noWrap/>
            <w:hideMark/>
          </w:tcPr>
          <w:p w14:paraId="63A56702" w14:textId="77777777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F5A4D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B6DB322" w14:textId="77777777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F5A4D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F5A4D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418" w:type="dxa"/>
            <w:noWrap/>
            <w:hideMark/>
          </w:tcPr>
          <w:p w14:paraId="1A7DFF6A" w14:textId="77777777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cs="Arial"/>
                <w:sz w:val="18"/>
                <w:szCs w:val="18"/>
              </w:rPr>
              <w:t xml:space="preserve"> 75 </w:t>
            </w:r>
            <w:proofErr w:type="spellStart"/>
            <w:r w:rsidRPr="00FF5A4D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F5A4D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  <w:hideMark/>
          </w:tcPr>
          <w:p w14:paraId="6EBC33BC" w14:textId="77777777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4519B646" w14:textId="77777777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00FF5A4D">
              <w:rPr>
                <w:rFonts w:cs="Arial"/>
                <w:sz w:val="18"/>
                <w:szCs w:val="18"/>
              </w:rPr>
              <w:t>peteršilj za pridelavo korena</w:t>
            </w:r>
          </w:p>
        </w:tc>
      </w:tr>
      <w:tr w:rsidR="00FF5A4D" w:rsidRPr="00F76055" w14:paraId="38ED3D55" w14:textId="77777777" w:rsidTr="060EC54C">
        <w:trPr>
          <w:trHeight w:val="290"/>
        </w:trPr>
        <w:tc>
          <w:tcPr>
            <w:tcW w:w="2547" w:type="dxa"/>
            <w:vMerge/>
            <w:noWrap/>
          </w:tcPr>
          <w:p w14:paraId="088F3816" w14:textId="77777777" w:rsidR="00FF5A4D" w:rsidRPr="00F76055" w:rsidRDefault="00FF5A4D" w:rsidP="00FF5A4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796760AE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0DF4F85D" w14:textId="3CDF5067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09E8B2B9" w14:textId="11230F15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F5A4D">
              <w:rPr>
                <w:rFonts w:eastAsia="Tahoma"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418" w:type="dxa"/>
            <w:noWrap/>
          </w:tcPr>
          <w:p w14:paraId="3F1D19C1" w14:textId="7975500B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7C8B5863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842" w:type="dxa"/>
            <w:noWrap/>
          </w:tcPr>
          <w:p w14:paraId="5A71E3F1" w14:textId="248CA138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7C8B5863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noWrap/>
          </w:tcPr>
          <w:p w14:paraId="5E4284CB" w14:textId="4D2EC423" w:rsidR="00FF5A4D" w:rsidRP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7C8B5863">
              <w:rPr>
                <w:rFonts w:cs="Arial"/>
                <w:sz w:val="18"/>
                <w:szCs w:val="18"/>
              </w:rPr>
              <w:t>peteršilj za koren</w:t>
            </w:r>
          </w:p>
        </w:tc>
      </w:tr>
      <w:tr w:rsidR="00FF5A4D" w14:paraId="16235C39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2931FDD8" w14:textId="77777777" w:rsidR="00FF5A4D" w:rsidRDefault="00FF5A4D" w:rsidP="00FF5A4D"/>
        </w:tc>
        <w:tc>
          <w:tcPr>
            <w:tcW w:w="3118" w:type="dxa"/>
            <w:vMerge/>
            <w:noWrap/>
            <w:hideMark/>
          </w:tcPr>
          <w:p w14:paraId="4CBA663A" w14:textId="77777777" w:rsidR="00FF5A4D" w:rsidRDefault="00FF5A4D" w:rsidP="00FF5A4D"/>
        </w:tc>
        <w:tc>
          <w:tcPr>
            <w:tcW w:w="2268" w:type="dxa"/>
            <w:noWrap/>
            <w:hideMark/>
          </w:tcPr>
          <w:p w14:paraId="70114D6F" w14:textId="2C692FFC" w:rsidR="00FF5A4D" w:rsidRPr="00FF5A4D" w:rsidRDefault="00FF5A4D" w:rsidP="00FF5A4D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FF5A4D">
              <w:rPr>
                <w:rFonts w:ascii="Tahoma" w:eastAsia="Tahoma" w:hAnsi="Tahoma" w:cs="Tahoma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410" w:type="dxa"/>
            <w:noWrap/>
            <w:hideMark/>
          </w:tcPr>
          <w:p w14:paraId="7CE2BA88" w14:textId="26640E8C" w:rsidR="00FF5A4D" w:rsidRPr="00FF5A4D" w:rsidRDefault="00FF5A4D" w:rsidP="00FF5A4D">
            <w:pPr>
              <w:rPr>
                <w:rFonts w:eastAsia="Tahoma" w:cs="Arial"/>
                <w:color w:val="00B050"/>
                <w:sz w:val="18"/>
                <w:szCs w:val="18"/>
              </w:rPr>
            </w:pPr>
            <w:proofErr w:type="spellStart"/>
            <w:r w:rsidRPr="00FF5A4D">
              <w:rPr>
                <w:rFonts w:eastAsia="Tahom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F5A4D">
              <w:rPr>
                <w:rFonts w:eastAsia="Tahoma" w:cs="Arial"/>
                <w:color w:val="00B050"/>
                <w:sz w:val="18"/>
                <w:szCs w:val="18"/>
              </w:rPr>
              <w:t xml:space="preserve"> Naturen naravni insekticid za sadje, vrtnine in okrasne rastline - koncentrat</w:t>
            </w:r>
          </w:p>
        </w:tc>
        <w:tc>
          <w:tcPr>
            <w:tcW w:w="1418" w:type="dxa"/>
            <w:noWrap/>
            <w:hideMark/>
          </w:tcPr>
          <w:p w14:paraId="7543CC9C" w14:textId="6F5B0055" w:rsidR="00FF5A4D" w:rsidRPr="00FF5A4D" w:rsidRDefault="00FF5A4D" w:rsidP="00FF5A4D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FF5A4D">
              <w:rPr>
                <w:rFonts w:eastAsia="Arial" w:cs="Arial"/>
                <w:color w:val="00B050"/>
                <w:sz w:val="18"/>
                <w:szCs w:val="18"/>
              </w:rPr>
              <w:t xml:space="preserve">20 </w:t>
            </w:r>
            <w:proofErr w:type="spellStart"/>
            <w:r w:rsidRPr="00FF5A4D">
              <w:rPr>
                <w:rFonts w:eastAsia="Arial" w:cs="Arial"/>
                <w:color w:val="00B050"/>
                <w:sz w:val="18"/>
                <w:szCs w:val="18"/>
              </w:rPr>
              <w:t>mL</w:t>
            </w:r>
            <w:proofErr w:type="spellEnd"/>
            <w:r w:rsidRPr="00FF5A4D">
              <w:rPr>
                <w:rFonts w:eastAsia="Arial" w:cs="Arial"/>
                <w:color w:val="00B050"/>
                <w:sz w:val="18"/>
                <w:szCs w:val="18"/>
              </w:rPr>
              <w:t xml:space="preserve">/L </w:t>
            </w:r>
          </w:p>
        </w:tc>
        <w:tc>
          <w:tcPr>
            <w:tcW w:w="1842" w:type="dxa"/>
            <w:noWrap/>
            <w:hideMark/>
          </w:tcPr>
          <w:p w14:paraId="4DE8AC40" w14:textId="3EE46711" w:rsidR="00FF5A4D" w:rsidRPr="00FF5A4D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 w:rsidRPr="00FF5A4D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560" w:type="dxa"/>
            <w:noWrap/>
            <w:hideMark/>
          </w:tcPr>
          <w:p w14:paraId="1993DF2F" w14:textId="7B57EDA1" w:rsidR="00FF5A4D" w:rsidRPr="00FF5A4D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 w:rsidRPr="00FF5A4D">
              <w:rPr>
                <w:rFonts w:cs="Arial"/>
                <w:color w:val="00B050"/>
                <w:sz w:val="18"/>
                <w:szCs w:val="18"/>
              </w:rPr>
              <w:t>Največ 3 x</w:t>
            </w:r>
          </w:p>
        </w:tc>
      </w:tr>
      <w:tr w:rsidR="00FF5A4D" w:rsidRPr="00F76055" w14:paraId="7BE9CAAB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6D354A53" w14:textId="77777777" w:rsidR="00FF5A4D" w:rsidRPr="00F76055" w:rsidRDefault="00FF5A4D" w:rsidP="00FF5A4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3071549B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6C77AEE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mikarb</w:t>
            </w:r>
            <w:proofErr w:type="spellEnd"/>
          </w:p>
        </w:tc>
        <w:tc>
          <w:tcPr>
            <w:tcW w:w="2410" w:type="dxa"/>
            <w:noWrap/>
            <w:hideMark/>
          </w:tcPr>
          <w:p w14:paraId="2DC3ADEA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Pirimor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50 WG</w:t>
            </w:r>
          </w:p>
        </w:tc>
        <w:tc>
          <w:tcPr>
            <w:tcW w:w="1418" w:type="dxa"/>
            <w:noWrap/>
            <w:hideMark/>
          </w:tcPr>
          <w:p w14:paraId="46F3BF5A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kg/ha</w:t>
            </w:r>
          </w:p>
        </w:tc>
        <w:tc>
          <w:tcPr>
            <w:tcW w:w="1842" w:type="dxa"/>
            <w:noWrap/>
            <w:hideMark/>
          </w:tcPr>
          <w:p w14:paraId="1000B544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0636B5D1" w14:textId="77777777" w:rsidR="00FF5A4D" w:rsidRPr="00F76055" w:rsidRDefault="00FF5A4D" w:rsidP="00FF5A4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eteršilj za pridelavo korena</w:t>
            </w:r>
          </w:p>
        </w:tc>
      </w:tr>
      <w:tr w:rsidR="00FF5A4D" w:rsidRPr="00F76055" w14:paraId="7956AE08" w14:textId="77777777" w:rsidTr="060EC54C">
        <w:trPr>
          <w:trHeight w:val="290"/>
        </w:trPr>
        <w:tc>
          <w:tcPr>
            <w:tcW w:w="2547" w:type="dxa"/>
            <w:noWrap/>
            <w:hideMark/>
          </w:tcPr>
          <w:p w14:paraId="169FCCFF" w14:textId="77777777" w:rsidR="00FF5A4D" w:rsidRDefault="00FF5A4D" w:rsidP="00FF5A4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Resokrilci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31107B8" w14:textId="2946A7CB" w:rsidR="00FF5A4D" w:rsidRPr="00F76055" w:rsidRDefault="00FF5A4D" w:rsidP="00FF5A4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hysanopt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noWrap/>
            <w:hideMark/>
          </w:tcPr>
          <w:p w14:paraId="4F61F296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7BA44F09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97917B5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418" w:type="dxa"/>
            <w:noWrap/>
            <w:hideMark/>
          </w:tcPr>
          <w:p w14:paraId="658F7C4E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  <w:hideMark/>
          </w:tcPr>
          <w:p w14:paraId="4CA09859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48016A45" w14:textId="77777777" w:rsidR="00FF5A4D" w:rsidRPr="00F76055" w:rsidRDefault="00FF5A4D" w:rsidP="00FF5A4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eteršilj za pridelavo korena</w:t>
            </w:r>
          </w:p>
        </w:tc>
      </w:tr>
      <w:tr w:rsidR="00FF5A4D" w:rsidRPr="00F76055" w14:paraId="04D739B4" w14:textId="77777777" w:rsidTr="060EC54C">
        <w:trPr>
          <w:trHeight w:val="290"/>
        </w:trPr>
        <w:tc>
          <w:tcPr>
            <w:tcW w:w="2547" w:type="dxa"/>
            <w:noWrap/>
            <w:hideMark/>
          </w:tcPr>
          <w:p w14:paraId="7F4AB694" w14:textId="77777777" w:rsidR="00FF5A4D" w:rsidRDefault="00FF5A4D" w:rsidP="00FF5A4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Talne sovk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6404576" w14:textId="0B881999" w:rsidR="00FF5A4D" w:rsidRPr="00F76055" w:rsidRDefault="00FF5A4D" w:rsidP="00FF5A4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grot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noWrap/>
            <w:hideMark/>
          </w:tcPr>
          <w:p w14:paraId="0AB581BC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703EAFCF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2FEB7FFA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418" w:type="dxa"/>
            <w:noWrap/>
            <w:hideMark/>
          </w:tcPr>
          <w:p w14:paraId="78996352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  <w:hideMark/>
          </w:tcPr>
          <w:p w14:paraId="2F844843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00D4F568" w14:textId="77777777" w:rsidR="00FF5A4D" w:rsidRPr="00F76055" w:rsidRDefault="00FF5A4D" w:rsidP="00FF5A4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eteršilj za pridelavo korena</w:t>
            </w:r>
          </w:p>
        </w:tc>
      </w:tr>
      <w:tr w:rsidR="00FF5A4D" w:rsidRPr="00F76055" w14:paraId="1BEC7132" w14:textId="77777777" w:rsidTr="060EC54C">
        <w:trPr>
          <w:trHeight w:val="290"/>
        </w:trPr>
        <w:tc>
          <w:tcPr>
            <w:tcW w:w="2547" w:type="dxa"/>
            <w:noWrap/>
            <w:hideMark/>
          </w:tcPr>
          <w:p w14:paraId="140476F7" w14:textId="77777777" w:rsidR="00FF5A4D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trun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FCD543B" w14:textId="704B4E3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F5A4D">
              <w:rPr>
                <w:rFonts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noWrap/>
            <w:hideMark/>
          </w:tcPr>
          <w:p w14:paraId="1325365C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5A31043" w14:textId="5E0F7F44" w:rsidR="00FF5A4D" w:rsidRPr="00F76055" w:rsidRDefault="00FF5A4D" w:rsidP="00FF5A4D">
            <w:pPr>
              <w:pStyle w:val="Odstavekseznama"/>
              <w:numPr>
                <w:ilvl w:val="0"/>
                <w:numId w:val="33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e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ali sadi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eteršilja na preorano ledino,</w:t>
            </w:r>
          </w:p>
          <w:p w14:paraId="2BB38D98" w14:textId="03A9E59E" w:rsidR="00FF5A4D" w:rsidRPr="00F76055" w:rsidRDefault="00FF5A4D" w:rsidP="00FF5A4D">
            <w:pPr>
              <w:pStyle w:val="Odstavekseznama"/>
              <w:numPr>
                <w:ilvl w:val="0"/>
                <w:numId w:val="33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ečkrat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obdela tla.</w:t>
            </w:r>
          </w:p>
        </w:tc>
        <w:tc>
          <w:tcPr>
            <w:tcW w:w="2268" w:type="dxa"/>
            <w:noWrap/>
            <w:hideMark/>
          </w:tcPr>
          <w:p w14:paraId="224BBCFD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E9DF54D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Columbo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0,8 MG</w:t>
            </w:r>
          </w:p>
        </w:tc>
        <w:tc>
          <w:tcPr>
            <w:tcW w:w="1418" w:type="dxa"/>
            <w:noWrap/>
            <w:hideMark/>
          </w:tcPr>
          <w:p w14:paraId="1CD85814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2 kg/ha</w:t>
            </w:r>
          </w:p>
        </w:tc>
        <w:tc>
          <w:tcPr>
            <w:tcW w:w="1842" w:type="dxa"/>
            <w:noWrap/>
            <w:hideMark/>
          </w:tcPr>
          <w:p w14:paraId="32B7A739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560" w:type="dxa"/>
            <w:noWrap/>
            <w:hideMark/>
          </w:tcPr>
          <w:p w14:paraId="4A96F2C6" w14:textId="77777777" w:rsidR="00FF5A4D" w:rsidRPr="00F76055" w:rsidRDefault="00FF5A4D" w:rsidP="00FF5A4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eteršilj za koren, ob setvi oziroma saditvi</w:t>
            </w:r>
          </w:p>
        </w:tc>
      </w:tr>
      <w:tr w:rsidR="00FF5A4D" w:rsidRPr="00F76055" w14:paraId="50CA6BF3" w14:textId="77777777" w:rsidTr="060EC54C">
        <w:trPr>
          <w:trHeight w:val="290"/>
        </w:trPr>
        <w:tc>
          <w:tcPr>
            <w:tcW w:w="2547" w:type="dxa"/>
            <w:vMerge w:val="restart"/>
            <w:noWrap/>
          </w:tcPr>
          <w:p w14:paraId="61115567" w14:textId="1659AA97" w:rsidR="00FF5A4D" w:rsidRPr="00F76055" w:rsidRDefault="00FF5A4D" w:rsidP="00FF5A4D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olži                          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</w:tcPr>
          <w:p w14:paraId="71063F9C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noWrap/>
          </w:tcPr>
          <w:p w14:paraId="70F1F575" w14:textId="77777777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elezov fosfat</w:t>
            </w:r>
          </w:p>
          <w:p w14:paraId="0D627B8C" w14:textId="0FE03782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</w:p>
          <w:p w14:paraId="17C332CB" w14:textId="27BE2668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3680579C" w14:textId="32AEE449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418" w:type="dxa"/>
            <w:noWrap/>
          </w:tcPr>
          <w:p w14:paraId="74ADC88C" w14:textId="7A789FB4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842" w:type="dxa"/>
            <w:noWrap/>
          </w:tcPr>
          <w:p w14:paraId="49F38AA3" w14:textId="58A8286D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</w:tcPr>
          <w:p w14:paraId="1F1A58B9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</w:tr>
      <w:tr w:rsidR="00FF5A4D" w:rsidRPr="00F76055" w14:paraId="5345AF1B" w14:textId="77777777" w:rsidTr="060EC54C">
        <w:trPr>
          <w:trHeight w:val="290"/>
        </w:trPr>
        <w:tc>
          <w:tcPr>
            <w:tcW w:w="2547" w:type="dxa"/>
            <w:vMerge/>
            <w:noWrap/>
          </w:tcPr>
          <w:p w14:paraId="35C2AB71" w14:textId="77777777" w:rsidR="00FF5A4D" w:rsidRPr="00F76055" w:rsidRDefault="00FF5A4D" w:rsidP="00FF5A4D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0837D935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619480D9" w14:textId="53BF677C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191FE052" w14:textId="3F5A8787" w:rsidR="00FF5A4D" w:rsidRPr="060EC54C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418" w:type="dxa"/>
            <w:noWrap/>
          </w:tcPr>
          <w:p w14:paraId="76ED7B4F" w14:textId="07223BF6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842" w:type="dxa"/>
            <w:noWrap/>
          </w:tcPr>
          <w:p w14:paraId="0FA07785" w14:textId="384746BC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</w:tcPr>
          <w:p w14:paraId="1A15D97F" w14:textId="6B029858" w:rsidR="00FF5A4D" w:rsidRPr="00FF5A4D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F5A4D">
              <w:rPr>
                <w:rFonts w:cs="Arial"/>
                <w:color w:val="00B050"/>
                <w:sz w:val="18"/>
                <w:szCs w:val="18"/>
              </w:rPr>
              <w:t>max</w:t>
            </w:r>
            <w:proofErr w:type="spellEnd"/>
            <w:r w:rsidRPr="00FF5A4D">
              <w:rPr>
                <w:rFonts w:cs="Arial"/>
                <w:color w:val="00B050"/>
                <w:sz w:val="18"/>
                <w:szCs w:val="18"/>
              </w:rPr>
              <w:t>. odmerek 28 kg/ha na leto na isti površini</w:t>
            </w:r>
          </w:p>
        </w:tc>
      </w:tr>
      <w:tr w:rsidR="00FF5A4D" w:rsidRPr="00F76055" w14:paraId="1E7684FF" w14:textId="77777777" w:rsidTr="060EC54C">
        <w:trPr>
          <w:trHeight w:val="290"/>
        </w:trPr>
        <w:tc>
          <w:tcPr>
            <w:tcW w:w="2547" w:type="dxa"/>
            <w:vMerge/>
            <w:noWrap/>
          </w:tcPr>
          <w:p w14:paraId="3792CD1A" w14:textId="77777777" w:rsidR="00FF5A4D" w:rsidRPr="00F76055" w:rsidRDefault="00FF5A4D" w:rsidP="00FF5A4D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15D32F5F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61CD0994" w14:textId="41CF52F2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11F56A34" w14:textId="167C5FE9" w:rsidR="00FF5A4D" w:rsidRPr="060EC54C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418" w:type="dxa"/>
            <w:noWrap/>
          </w:tcPr>
          <w:p w14:paraId="0EF814E6" w14:textId="6A05D913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842" w:type="dxa"/>
            <w:noWrap/>
          </w:tcPr>
          <w:p w14:paraId="5E468462" w14:textId="3E9FC54D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</w:tcPr>
          <w:p w14:paraId="525192B8" w14:textId="5D9B48D9" w:rsidR="00FF5A4D" w:rsidRPr="00FF5A4D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F5A4D">
              <w:rPr>
                <w:rFonts w:cs="Arial"/>
                <w:color w:val="00B050"/>
                <w:sz w:val="18"/>
                <w:szCs w:val="18"/>
              </w:rPr>
              <w:t>max</w:t>
            </w:r>
            <w:proofErr w:type="spellEnd"/>
            <w:r w:rsidRPr="00FF5A4D">
              <w:rPr>
                <w:rFonts w:cs="Arial"/>
                <w:color w:val="00B050"/>
                <w:sz w:val="18"/>
                <w:szCs w:val="18"/>
              </w:rPr>
              <w:t>. odmerek 200 kg/ha na leto na isti površini</w:t>
            </w:r>
          </w:p>
        </w:tc>
      </w:tr>
      <w:tr w:rsidR="00FF5A4D" w:rsidRPr="00F76055" w14:paraId="1EB96355" w14:textId="77777777" w:rsidTr="060EC54C">
        <w:trPr>
          <w:trHeight w:val="290"/>
        </w:trPr>
        <w:tc>
          <w:tcPr>
            <w:tcW w:w="2547" w:type="dxa"/>
            <w:vMerge/>
            <w:noWrap/>
          </w:tcPr>
          <w:p w14:paraId="39313E12" w14:textId="77777777" w:rsidR="00FF5A4D" w:rsidRPr="00F76055" w:rsidRDefault="00FF5A4D" w:rsidP="00FF5A4D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31271228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42F0454C" w14:textId="6D0AB387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169F5A5D" w14:textId="0771D70D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vaba za polže</w:t>
            </w:r>
          </w:p>
        </w:tc>
        <w:tc>
          <w:tcPr>
            <w:tcW w:w="1418" w:type="dxa"/>
            <w:noWrap/>
          </w:tcPr>
          <w:p w14:paraId="7A5A6EE2" w14:textId="3553CBEA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842" w:type="dxa"/>
            <w:noWrap/>
          </w:tcPr>
          <w:p w14:paraId="7A5CD0C7" w14:textId="62CE1A88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</w:tcPr>
          <w:p w14:paraId="55C26C16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</w:tr>
      <w:tr w:rsidR="00FF5A4D" w:rsidRPr="00F76055" w14:paraId="50DBECA2" w14:textId="77777777" w:rsidTr="060EC54C">
        <w:trPr>
          <w:trHeight w:val="290"/>
        </w:trPr>
        <w:tc>
          <w:tcPr>
            <w:tcW w:w="2547" w:type="dxa"/>
            <w:vMerge/>
            <w:noWrap/>
          </w:tcPr>
          <w:p w14:paraId="3D08CB45" w14:textId="77777777" w:rsidR="00FF5A4D" w:rsidRPr="00F76055" w:rsidRDefault="00FF5A4D" w:rsidP="00FF5A4D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156AEB6A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41D5F0B6" w14:textId="041586E2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47806097" w14:textId="4869A697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Solabiol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418" w:type="dxa"/>
            <w:noWrap/>
          </w:tcPr>
          <w:p w14:paraId="23065EF8" w14:textId="1828DC1B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842" w:type="dxa"/>
            <w:noWrap/>
          </w:tcPr>
          <w:p w14:paraId="467608F7" w14:textId="0992C8AE" w:rsidR="00FF5A4D" w:rsidRPr="00F76055" w:rsidRDefault="00FF5A4D" w:rsidP="00FF5A4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</w:tcPr>
          <w:p w14:paraId="3942C066" w14:textId="77777777" w:rsidR="00FF5A4D" w:rsidRPr="00F76055" w:rsidRDefault="00FF5A4D" w:rsidP="00FF5A4D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58BF47C8" w14:textId="77777777" w:rsidR="009342B7" w:rsidRPr="00F76055" w:rsidRDefault="009342B7" w:rsidP="009342B7">
      <w:pPr>
        <w:rPr>
          <w:rFonts w:cs="Arial"/>
          <w:b/>
          <w:bCs/>
          <w:sz w:val="18"/>
          <w:szCs w:val="18"/>
        </w:rPr>
      </w:pPr>
    </w:p>
    <w:p w14:paraId="746C675A" w14:textId="7DC5E9B1" w:rsidR="009342B7" w:rsidRDefault="009342B7" w:rsidP="009342B7"/>
    <w:p w14:paraId="2ED07C93" w14:textId="77777777" w:rsidR="00394C86" w:rsidRDefault="00394C86" w:rsidP="009342B7"/>
    <w:p w14:paraId="544B81DE" w14:textId="77777777" w:rsidR="00394C86" w:rsidRDefault="00394C86" w:rsidP="009342B7"/>
    <w:p w14:paraId="1C304251" w14:textId="77777777" w:rsidR="00394C86" w:rsidRDefault="00394C86" w:rsidP="009342B7"/>
    <w:p w14:paraId="1270806D" w14:textId="77777777" w:rsidR="00394C86" w:rsidRDefault="00394C86" w:rsidP="009342B7"/>
    <w:p w14:paraId="1A44C945" w14:textId="77777777" w:rsidR="00394C86" w:rsidRPr="00F76055" w:rsidRDefault="00394C86" w:rsidP="009342B7"/>
    <w:p w14:paraId="2E904E06" w14:textId="6E65A111" w:rsidR="00E23FEB" w:rsidRPr="00F76055" w:rsidRDefault="00E23FEB" w:rsidP="00977E64">
      <w:pPr>
        <w:pStyle w:val="Naslov2"/>
        <w:spacing w:before="0" w:after="0"/>
        <w:rPr>
          <w:lang w:val="sl-SI"/>
        </w:rPr>
      </w:pPr>
      <w:bookmarkStart w:id="621" w:name="_Toc167122156"/>
      <w:bookmarkStart w:id="622" w:name="_Toc167122391"/>
      <w:bookmarkStart w:id="623" w:name="_Toc170778108"/>
      <w:r w:rsidRPr="00F76055">
        <w:rPr>
          <w:lang w:val="sl-SI"/>
        </w:rPr>
        <w:lastRenderedPageBreak/>
        <w:t>INTEGRIRANO VARSTVO PASTINAKA</w:t>
      </w:r>
      <w:bookmarkEnd w:id="621"/>
      <w:bookmarkEnd w:id="622"/>
      <w:bookmarkEnd w:id="623"/>
    </w:p>
    <w:p w14:paraId="4BE0EF3A" w14:textId="77777777" w:rsidR="00977E64" w:rsidRPr="00F76055" w:rsidRDefault="00977E64" w:rsidP="00977E64"/>
    <w:tbl>
      <w:tblPr>
        <w:tblStyle w:val="Tabelamrea"/>
        <w:tblW w:w="15163" w:type="dxa"/>
        <w:tblLook w:val="04A0" w:firstRow="1" w:lastRow="0" w:firstColumn="1" w:lastColumn="0" w:noHBand="0" w:noVBand="1"/>
      </w:tblPr>
      <w:tblGrid>
        <w:gridCol w:w="2547"/>
        <w:gridCol w:w="3118"/>
        <w:gridCol w:w="2268"/>
        <w:gridCol w:w="2410"/>
        <w:gridCol w:w="1418"/>
        <w:gridCol w:w="1842"/>
        <w:gridCol w:w="1560"/>
      </w:tblGrid>
      <w:tr w:rsidR="00E23FEB" w:rsidRPr="00F76055" w14:paraId="751102D8" w14:textId="77777777" w:rsidTr="060EC54C">
        <w:trPr>
          <w:trHeight w:val="540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44C30B55" w14:textId="77777777" w:rsidR="00E23FEB" w:rsidRPr="00F76055" w:rsidRDefault="00E23FEB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3118" w:type="dxa"/>
            <w:shd w:val="clear" w:color="auto" w:fill="F2F2F2" w:themeFill="background1" w:themeFillShade="F2"/>
            <w:hideMark/>
          </w:tcPr>
          <w:p w14:paraId="09969B44" w14:textId="77777777" w:rsidR="00E23FEB" w:rsidRPr="00F76055" w:rsidRDefault="00E23FEB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71CF3BF1" w14:textId="77777777" w:rsidR="00E23FEB" w:rsidRPr="00F76055" w:rsidRDefault="00E23FEB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410" w:type="dxa"/>
            <w:shd w:val="clear" w:color="auto" w:fill="F2F2F2" w:themeFill="background1" w:themeFillShade="F2"/>
            <w:hideMark/>
          </w:tcPr>
          <w:p w14:paraId="363B8E41" w14:textId="77777777" w:rsidR="00E23FEB" w:rsidRPr="002A3AA4" w:rsidRDefault="738B5AAB" w:rsidP="060EC54C">
            <w:pPr>
              <w:rPr>
                <w:rFonts w:cs="Arial"/>
                <w:b/>
                <w:bCs/>
                <w:sz w:val="18"/>
                <w:szCs w:val="18"/>
                <w:highlight w:val="yellow"/>
              </w:rPr>
            </w:pPr>
            <w:r w:rsidRPr="00FF5A4D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418" w:type="dxa"/>
            <w:shd w:val="clear" w:color="auto" w:fill="F2F2F2" w:themeFill="background1" w:themeFillShade="F2"/>
            <w:hideMark/>
          </w:tcPr>
          <w:p w14:paraId="25CD1747" w14:textId="77777777" w:rsidR="00E23FEB" w:rsidRPr="00F76055" w:rsidRDefault="00E23FEB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842" w:type="dxa"/>
            <w:shd w:val="clear" w:color="auto" w:fill="F2F2F2" w:themeFill="background1" w:themeFillShade="F2"/>
            <w:hideMark/>
          </w:tcPr>
          <w:p w14:paraId="4802B318" w14:textId="0762B9A8" w:rsidR="00E23FEB" w:rsidRPr="00F76055" w:rsidRDefault="00E23FEB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</w:t>
            </w:r>
            <w:r w:rsidR="00DC7E35" w:rsidRPr="00F76055">
              <w:rPr>
                <w:rFonts w:cs="Arial"/>
                <w:b/>
                <w:bCs/>
                <w:sz w:val="18"/>
                <w:szCs w:val="18"/>
              </w:rPr>
              <w:t xml:space="preserve"> (dni)</w:t>
            </w:r>
          </w:p>
        </w:tc>
        <w:tc>
          <w:tcPr>
            <w:tcW w:w="1560" w:type="dxa"/>
            <w:shd w:val="clear" w:color="auto" w:fill="F2F2F2" w:themeFill="background1" w:themeFillShade="F2"/>
            <w:hideMark/>
          </w:tcPr>
          <w:p w14:paraId="2A9D7151" w14:textId="77777777" w:rsidR="00E23FEB" w:rsidRPr="00F76055" w:rsidRDefault="00E23FEB" w:rsidP="00F1117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E23FEB" w:rsidRPr="00F76055" w14:paraId="01CB1F24" w14:textId="77777777" w:rsidTr="060EC54C">
        <w:trPr>
          <w:trHeight w:val="290"/>
        </w:trPr>
        <w:tc>
          <w:tcPr>
            <w:tcW w:w="2547" w:type="dxa"/>
            <w:vMerge w:val="restart"/>
            <w:hideMark/>
          </w:tcPr>
          <w:p w14:paraId="28A7112E" w14:textId="77777777" w:rsidR="00E23FEB" w:rsidRPr="00F76055" w:rsidRDefault="00E23FEB" w:rsidP="00977E64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Črna listna pegavost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vMerge w:val="restart"/>
            <w:noWrap/>
            <w:hideMark/>
          </w:tcPr>
          <w:p w14:paraId="2C4ADD2A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F136AB9" w14:textId="45B933F6" w:rsidR="00E23FEB" w:rsidRPr="00F76055" w:rsidRDefault="00E23FEB" w:rsidP="00B84EF7">
            <w:pPr>
              <w:pStyle w:val="Odstavekseznama"/>
              <w:numPr>
                <w:ilvl w:val="0"/>
                <w:numId w:val="34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i ali zaorj</w:t>
            </w:r>
            <w:r w:rsidR="00FE7A84">
              <w:rPr>
                <w:rFonts w:cs="Arial"/>
                <w:sz w:val="18"/>
                <w:szCs w:val="18"/>
              </w:rPr>
              <w:t>e se</w:t>
            </w:r>
            <w:r w:rsidRPr="00F76055">
              <w:rPr>
                <w:rFonts w:cs="Arial"/>
                <w:sz w:val="18"/>
                <w:szCs w:val="18"/>
              </w:rPr>
              <w:t xml:space="preserve"> vse rastlinske ostanke </w:t>
            </w:r>
          </w:p>
          <w:p w14:paraId="36F22C93" w14:textId="780A06B2" w:rsidR="00E23FEB" w:rsidRPr="00F76055" w:rsidRDefault="00E23FEB" w:rsidP="00B84EF7">
            <w:pPr>
              <w:pStyle w:val="Odstavekseznama"/>
              <w:numPr>
                <w:ilvl w:val="0"/>
                <w:numId w:val="34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kolobar,</w:t>
            </w:r>
          </w:p>
          <w:p w14:paraId="03A4D66D" w14:textId="790DEF31" w:rsidR="00E23FEB" w:rsidRPr="00F76055" w:rsidRDefault="00E23FEB" w:rsidP="00B84EF7">
            <w:pPr>
              <w:pStyle w:val="Odstavekseznama"/>
              <w:numPr>
                <w:ilvl w:val="0"/>
                <w:numId w:val="34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razkuženega semena. </w:t>
            </w:r>
          </w:p>
        </w:tc>
        <w:tc>
          <w:tcPr>
            <w:tcW w:w="2268" w:type="dxa"/>
            <w:noWrap/>
            <w:hideMark/>
          </w:tcPr>
          <w:p w14:paraId="65C2D0F6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10" w:type="dxa"/>
            <w:hideMark/>
          </w:tcPr>
          <w:p w14:paraId="7DD76480" w14:textId="77777777" w:rsidR="00E23FEB" w:rsidRPr="00F76055" w:rsidRDefault="738B5AA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418" w:type="dxa"/>
            <w:noWrap/>
            <w:hideMark/>
          </w:tcPr>
          <w:p w14:paraId="4B377B5C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0,75 kg/ha </w:t>
            </w:r>
          </w:p>
        </w:tc>
        <w:tc>
          <w:tcPr>
            <w:tcW w:w="1842" w:type="dxa"/>
            <w:noWrap/>
            <w:hideMark/>
          </w:tcPr>
          <w:p w14:paraId="2A8451D0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21 </w:t>
            </w:r>
          </w:p>
        </w:tc>
        <w:tc>
          <w:tcPr>
            <w:tcW w:w="1560" w:type="dxa"/>
            <w:noWrap/>
            <w:hideMark/>
          </w:tcPr>
          <w:p w14:paraId="314366CA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dovoljeni 2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 eni rastni dobi.</w:t>
            </w:r>
          </w:p>
        </w:tc>
      </w:tr>
      <w:tr w:rsidR="689708E1" w14:paraId="65238427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53B7D009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0B40AE49" w14:textId="77777777" w:rsidR="006E5ECE" w:rsidRDefault="006E5ECE"/>
        </w:tc>
        <w:tc>
          <w:tcPr>
            <w:tcW w:w="2268" w:type="dxa"/>
            <w:noWrap/>
            <w:hideMark/>
          </w:tcPr>
          <w:p w14:paraId="73DCC510" w14:textId="12035096" w:rsidR="02F8674C" w:rsidRDefault="02F8674C" w:rsidP="689708E1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689708E1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fluazinam</w:t>
            </w:r>
            <w:proofErr w:type="spellEnd"/>
          </w:p>
        </w:tc>
        <w:tc>
          <w:tcPr>
            <w:tcW w:w="2410" w:type="dxa"/>
            <w:hideMark/>
          </w:tcPr>
          <w:p w14:paraId="547308B2" w14:textId="7722E775" w:rsidR="689708E1" w:rsidRPr="002A3AA4" w:rsidRDefault="543293FC">
            <w:pPr>
              <w:rPr>
                <w:rFonts w:eastAsia="Tahoma" w:cs="Arial"/>
                <w:sz w:val="18"/>
                <w:szCs w:val="18"/>
              </w:rPr>
            </w:pPr>
            <w:r w:rsidRPr="002A3AA4">
              <w:rPr>
                <w:rFonts w:eastAsia="Tahoma" w:cs="Arial"/>
                <w:sz w:val="18"/>
                <w:szCs w:val="18"/>
              </w:rPr>
              <w:t>B</w:t>
            </w:r>
            <w:r w:rsidR="000A4A20" w:rsidRPr="002A3AA4">
              <w:rPr>
                <w:rFonts w:eastAsia="Tahoma" w:cs="Arial"/>
                <w:sz w:val="18"/>
                <w:szCs w:val="18"/>
              </w:rPr>
              <w:t>anjo</w:t>
            </w:r>
          </w:p>
        </w:tc>
        <w:tc>
          <w:tcPr>
            <w:tcW w:w="1418" w:type="dxa"/>
            <w:noWrap/>
            <w:hideMark/>
          </w:tcPr>
          <w:p w14:paraId="4187F55B" w14:textId="309BC654" w:rsidR="0705EE0A" w:rsidRDefault="0705EE0A">
            <w:r w:rsidRPr="689708E1">
              <w:rPr>
                <w:rFonts w:eastAsia="Arial" w:cs="Arial"/>
                <w:sz w:val="18"/>
                <w:szCs w:val="18"/>
              </w:rPr>
              <w:t>0,2 L/ha</w:t>
            </w:r>
          </w:p>
        </w:tc>
        <w:tc>
          <w:tcPr>
            <w:tcW w:w="1842" w:type="dxa"/>
            <w:noWrap/>
            <w:hideMark/>
          </w:tcPr>
          <w:p w14:paraId="28FF8A17" w14:textId="66C2CD9D" w:rsidR="0705EE0A" w:rsidRDefault="0705EE0A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7F36E7F6" w14:textId="61C93A87" w:rsidR="0705EE0A" w:rsidRDefault="0705EE0A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eni rastni dobi</w:t>
            </w:r>
          </w:p>
        </w:tc>
      </w:tr>
      <w:tr w:rsidR="00E23FEB" w:rsidRPr="00F76055" w14:paraId="0B34C790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68764DB1" w14:textId="77777777" w:rsidR="00E23FEB" w:rsidRPr="00F76055" w:rsidRDefault="00E23FEB" w:rsidP="00977E6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D8F6030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069D699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</w:p>
        </w:tc>
        <w:tc>
          <w:tcPr>
            <w:tcW w:w="2410" w:type="dxa"/>
            <w:hideMark/>
          </w:tcPr>
          <w:p w14:paraId="175A7829" w14:textId="77777777" w:rsidR="00E23FEB" w:rsidRPr="002A3AA4" w:rsidRDefault="738B5AA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418" w:type="dxa"/>
            <w:noWrap/>
            <w:hideMark/>
          </w:tcPr>
          <w:p w14:paraId="04C088CD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8 kg/ha</w:t>
            </w:r>
          </w:p>
        </w:tc>
        <w:tc>
          <w:tcPr>
            <w:tcW w:w="1842" w:type="dxa"/>
            <w:noWrap/>
            <w:hideMark/>
          </w:tcPr>
          <w:p w14:paraId="694CD405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436EC2D2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x v eni rastni dob</w:t>
            </w:r>
          </w:p>
        </w:tc>
      </w:tr>
      <w:tr w:rsidR="00E23FEB" w:rsidRPr="00F76055" w14:paraId="21B381F2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02D8878E" w14:textId="77777777" w:rsidR="00E23FEB" w:rsidRPr="00F76055" w:rsidRDefault="00E23FEB" w:rsidP="00977E6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7D4F474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hideMark/>
          </w:tcPr>
          <w:p w14:paraId="4FB2E3E1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hideMark/>
          </w:tcPr>
          <w:p w14:paraId="1CDD0223" w14:textId="77777777" w:rsidR="00E23FEB" w:rsidRPr="002A3AA4" w:rsidRDefault="738B5AA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Difcor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418" w:type="dxa"/>
            <w:noWrap/>
            <w:hideMark/>
          </w:tcPr>
          <w:p w14:paraId="65A7B28F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6D79FA7A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7B8B150D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x v eni rastni dobi</w:t>
            </w:r>
          </w:p>
        </w:tc>
      </w:tr>
      <w:tr w:rsidR="00E23FEB" w:rsidRPr="00F76055" w14:paraId="50955F1A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7E8CDBE1" w14:textId="77777777" w:rsidR="00E23FEB" w:rsidRPr="00F76055" w:rsidRDefault="00E23FEB" w:rsidP="00977E6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CDC4510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2952809B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5D1C95A5" w14:textId="77777777" w:rsidR="00E23FEB" w:rsidRPr="002A3AA4" w:rsidRDefault="738B5AA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418" w:type="dxa"/>
            <w:noWrap/>
            <w:hideMark/>
          </w:tcPr>
          <w:p w14:paraId="2CA5C4E4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6E7F3285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20C21466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E23FEB" w:rsidRPr="00F76055" w14:paraId="45B15778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0D6E3E51" w14:textId="77777777" w:rsidR="00E23FEB" w:rsidRPr="00F76055" w:rsidRDefault="00E23FEB" w:rsidP="00977E6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959630B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553990FC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1C7BF448" w14:textId="77777777" w:rsidR="00E23FEB" w:rsidRPr="002A3AA4" w:rsidRDefault="738B5AA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418" w:type="dxa"/>
            <w:noWrap/>
            <w:hideMark/>
          </w:tcPr>
          <w:p w14:paraId="5A5734BD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5E8F148B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32140930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689708E1" w14:paraId="6ACD4EA5" w14:textId="77777777" w:rsidTr="060EC54C">
        <w:trPr>
          <w:trHeight w:val="300"/>
        </w:trPr>
        <w:tc>
          <w:tcPr>
            <w:tcW w:w="2547" w:type="dxa"/>
            <w:vMerge/>
            <w:hideMark/>
          </w:tcPr>
          <w:p w14:paraId="60C5D03A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3A39EEE3" w14:textId="77777777" w:rsidR="006E5ECE" w:rsidRDefault="006E5ECE"/>
        </w:tc>
        <w:tc>
          <w:tcPr>
            <w:tcW w:w="2268" w:type="dxa"/>
            <w:noWrap/>
            <w:hideMark/>
          </w:tcPr>
          <w:p w14:paraId="3758375C" w14:textId="41BE4F71" w:rsidR="409127E4" w:rsidRDefault="409127E4" w:rsidP="689708E1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689708E1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boskalid</w:t>
            </w:r>
            <w:proofErr w:type="spellEnd"/>
            <w:r w:rsidRPr="689708E1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 xml:space="preserve"> + </w:t>
            </w:r>
            <w:proofErr w:type="spellStart"/>
            <w:r w:rsidRPr="689708E1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10" w:type="dxa"/>
            <w:hideMark/>
          </w:tcPr>
          <w:p w14:paraId="2120D6D1" w14:textId="11165D61" w:rsidR="409127E4" w:rsidRPr="002A3AA4" w:rsidRDefault="000A4A20" w:rsidP="689708E1">
            <w:pPr>
              <w:rPr>
                <w:rFonts w:eastAsia="Arial" w:cs="Arial"/>
                <w:sz w:val="18"/>
                <w:szCs w:val="18"/>
              </w:rPr>
            </w:pPr>
            <w:r w:rsidRPr="002A3AA4">
              <w:rPr>
                <w:rFonts w:eastAsia="Tahoma" w:cs="Arial"/>
                <w:sz w:val="18"/>
                <w:szCs w:val="18"/>
              </w:rPr>
              <w:t xml:space="preserve">Casino </w:t>
            </w:r>
            <w:proofErr w:type="spellStart"/>
            <w:r w:rsidRPr="002A3AA4">
              <w:rPr>
                <w:rFonts w:eastAsia="Tahoma" w:cs="Arial"/>
                <w:sz w:val="18"/>
                <w:szCs w:val="18"/>
              </w:rPr>
              <w:t>royale</w:t>
            </w:r>
            <w:proofErr w:type="spellEnd"/>
          </w:p>
        </w:tc>
        <w:tc>
          <w:tcPr>
            <w:tcW w:w="1418" w:type="dxa"/>
            <w:noWrap/>
            <w:hideMark/>
          </w:tcPr>
          <w:p w14:paraId="563F575A" w14:textId="57C4E8D1" w:rsidR="409127E4" w:rsidRDefault="409127E4">
            <w:r w:rsidRPr="689708E1">
              <w:rPr>
                <w:rFonts w:eastAsia="Arial" w:cs="Arial"/>
                <w:sz w:val="18"/>
                <w:szCs w:val="18"/>
              </w:rPr>
              <w:t>0,75 kg/ha</w:t>
            </w:r>
          </w:p>
        </w:tc>
        <w:tc>
          <w:tcPr>
            <w:tcW w:w="1842" w:type="dxa"/>
            <w:noWrap/>
            <w:hideMark/>
          </w:tcPr>
          <w:p w14:paraId="624537A6" w14:textId="6AFF25FD" w:rsidR="409127E4" w:rsidRDefault="409127E4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1FD88167" w14:textId="143667F8" w:rsidR="689708E1" w:rsidRDefault="689708E1" w:rsidP="689708E1">
            <w:pPr>
              <w:rPr>
                <w:rFonts w:cs="Arial"/>
                <w:sz w:val="18"/>
                <w:szCs w:val="18"/>
              </w:rPr>
            </w:pPr>
          </w:p>
        </w:tc>
      </w:tr>
      <w:tr w:rsidR="00E23FEB" w:rsidRPr="00F76055" w14:paraId="061BA5F3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3F75790D" w14:textId="77777777" w:rsidR="00E23FEB" w:rsidRPr="00F76055" w:rsidRDefault="00E23FEB" w:rsidP="00977E6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8B1B520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47E5873" w14:textId="77777777" w:rsidR="00E23FEB" w:rsidRPr="00F76055" w:rsidRDefault="00E23FEB" w:rsidP="00F40F9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hideMark/>
          </w:tcPr>
          <w:p w14:paraId="2E142D16" w14:textId="77777777" w:rsidR="00E23FEB" w:rsidRPr="00F76055" w:rsidRDefault="738B5AA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  <w:hideMark/>
          </w:tcPr>
          <w:p w14:paraId="571281D4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842" w:type="dxa"/>
            <w:noWrap/>
            <w:hideMark/>
          </w:tcPr>
          <w:p w14:paraId="7C0B7DE0" w14:textId="60FE46A9" w:rsidR="00E23FEB" w:rsidRPr="00F76055" w:rsidRDefault="00376A91" w:rsidP="00F1117C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5FE8EEBD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x v eni rastni dobi</w:t>
            </w:r>
          </w:p>
        </w:tc>
      </w:tr>
      <w:tr w:rsidR="00E23FEB" w:rsidRPr="00F76055" w14:paraId="2C65EE6C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6DBA1438" w14:textId="77777777" w:rsidR="00E23FEB" w:rsidRPr="00F76055" w:rsidRDefault="00E23FEB" w:rsidP="00977E6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6A6AA59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2E1D181" w14:textId="22091F0B" w:rsidR="00E23FEB" w:rsidRPr="00F76055" w:rsidRDefault="00E23FEB" w:rsidP="00F1117C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</w:t>
            </w:r>
            <w:r w:rsidR="000A4A20">
              <w:rPr>
                <w:rFonts w:cs="Arial"/>
                <w:color w:val="00B050"/>
                <w:sz w:val="18"/>
                <w:szCs w:val="18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. QST 713</w:t>
            </w:r>
          </w:p>
        </w:tc>
        <w:tc>
          <w:tcPr>
            <w:tcW w:w="2410" w:type="dxa"/>
            <w:hideMark/>
          </w:tcPr>
          <w:p w14:paraId="7C2F0C0A" w14:textId="77777777" w:rsidR="00E23FEB" w:rsidRPr="00F76055" w:rsidRDefault="738B5AAB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418" w:type="dxa"/>
            <w:noWrap/>
            <w:hideMark/>
          </w:tcPr>
          <w:p w14:paraId="33EDD518" w14:textId="77777777" w:rsidR="00E23FEB" w:rsidRPr="00F76055" w:rsidRDefault="00E23FEB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842" w:type="dxa"/>
            <w:noWrap/>
            <w:hideMark/>
          </w:tcPr>
          <w:p w14:paraId="4614BE21" w14:textId="5548936F" w:rsidR="00E23FEB" w:rsidRPr="00F76055" w:rsidRDefault="005B0D67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  <w:hideMark/>
          </w:tcPr>
          <w:p w14:paraId="24CECB9C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0A4A20" w:rsidRPr="00F76055" w14:paraId="1B226955" w14:textId="77777777" w:rsidTr="060EC54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5D787B67" w14:textId="77777777" w:rsidR="000A4A20" w:rsidRPr="00F76055" w:rsidRDefault="000A4A20" w:rsidP="00977E64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Korenjev listni ožig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au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7222F3E9" w14:textId="6367CB81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1F41526" w14:textId="0DF9611A" w:rsidR="000A4A20" w:rsidRPr="00F76055" w:rsidRDefault="000A4A20" w:rsidP="00B84EF7">
            <w:pPr>
              <w:pStyle w:val="Odstavekseznama"/>
              <w:numPr>
                <w:ilvl w:val="0"/>
                <w:numId w:val="35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i ali zaorje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vse rastlinske ostanke,</w:t>
            </w:r>
          </w:p>
          <w:p w14:paraId="4BDC3509" w14:textId="324947F2" w:rsidR="000A4A20" w:rsidRPr="00F76055" w:rsidRDefault="000A4A20" w:rsidP="00B84EF7">
            <w:pPr>
              <w:pStyle w:val="Odstavekseznama"/>
              <w:numPr>
                <w:ilvl w:val="0"/>
                <w:numId w:val="35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kolobar,</w:t>
            </w:r>
          </w:p>
          <w:p w14:paraId="59EB7921" w14:textId="54D59F30" w:rsidR="000A4A20" w:rsidRPr="00F76055" w:rsidRDefault="000A4A20" w:rsidP="00B84EF7">
            <w:pPr>
              <w:pStyle w:val="Odstavekseznama"/>
              <w:numPr>
                <w:ilvl w:val="0"/>
                <w:numId w:val="35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razkuženega semena. </w:t>
            </w:r>
          </w:p>
        </w:tc>
        <w:tc>
          <w:tcPr>
            <w:tcW w:w="2268" w:type="dxa"/>
            <w:vMerge w:val="restart"/>
            <w:hideMark/>
          </w:tcPr>
          <w:p w14:paraId="3992BF2E" w14:textId="77777777" w:rsidR="000A4A20" w:rsidRPr="00F76055" w:rsidRDefault="000A4A20" w:rsidP="00F40F9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hideMark/>
          </w:tcPr>
          <w:p w14:paraId="4DBD1988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6A895DBB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32DDBB48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7F6685A8" w14:textId="1C3A30E3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  največ 2x v rastni sezoni</w:t>
            </w:r>
          </w:p>
        </w:tc>
      </w:tr>
      <w:tr w:rsidR="000A4A20" w:rsidRPr="00F76055" w14:paraId="2125A054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122F998E" w14:textId="77777777" w:rsidR="000A4A20" w:rsidRPr="00F76055" w:rsidRDefault="000A4A20" w:rsidP="00977E6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7228E7D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13C12A34" w14:textId="77777777" w:rsidR="000A4A20" w:rsidRPr="00F76055" w:rsidRDefault="000A4A20" w:rsidP="00F40F9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747CC9BB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18" w:type="dxa"/>
            <w:noWrap/>
            <w:hideMark/>
          </w:tcPr>
          <w:p w14:paraId="7253F7A7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1A50B117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24A676BB" w14:textId="1EF6FA2B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  največ 2x v rastni sezoni</w:t>
            </w:r>
          </w:p>
        </w:tc>
      </w:tr>
      <w:tr w:rsidR="000A4A20" w:rsidRPr="00F76055" w14:paraId="2C1F677A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3B84796D" w14:textId="77777777" w:rsidR="000A4A20" w:rsidRPr="00F76055" w:rsidRDefault="000A4A20" w:rsidP="00977E6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4332C4D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1A3780C8" w14:textId="77777777" w:rsidR="000A4A20" w:rsidRPr="00F76055" w:rsidRDefault="000A4A20" w:rsidP="00F40F9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5E544754" w14:textId="77777777" w:rsidR="000A4A20" w:rsidRPr="002A3AA4" w:rsidRDefault="000A4A20" w:rsidP="060EC54C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418" w:type="dxa"/>
            <w:noWrap/>
            <w:hideMark/>
          </w:tcPr>
          <w:p w14:paraId="62415714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7FB673E0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158861DF" w14:textId="1268133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 </w:t>
            </w:r>
            <w:r w:rsidRPr="2C4FCFED">
              <w:rPr>
                <w:rFonts w:eastAsia="Arial" w:cs="Arial"/>
                <w:sz w:val="18"/>
                <w:szCs w:val="18"/>
              </w:rPr>
              <w:t xml:space="preserve"> največ 2x v eni rastni sezon</w:t>
            </w:r>
          </w:p>
        </w:tc>
      </w:tr>
      <w:tr w:rsidR="000A4A20" w:rsidRPr="00F76055" w14:paraId="4E7965B1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4BD18764" w14:textId="77777777" w:rsidR="000A4A20" w:rsidRPr="00F76055" w:rsidRDefault="000A4A20" w:rsidP="00977E6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043D986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05FCCD7D" w14:textId="77777777" w:rsidR="000A4A20" w:rsidRPr="00F76055" w:rsidRDefault="000A4A20" w:rsidP="00F40F9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4E63E5CA" w14:textId="77777777" w:rsidR="000A4A20" w:rsidRPr="002A3AA4" w:rsidRDefault="000A4A20" w:rsidP="060EC54C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697344C1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0621A02B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530A555B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0A4A20" w14:paraId="0E296B26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3E276091" w14:textId="77777777" w:rsidR="000A4A20" w:rsidRDefault="000A4A20"/>
        </w:tc>
        <w:tc>
          <w:tcPr>
            <w:tcW w:w="3118" w:type="dxa"/>
            <w:vMerge/>
            <w:noWrap/>
            <w:hideMark/>
          </w:tcPr>
          <w:p w14:paraId="61E4D8A3" w14:textId="6A432C9A" w:rsidR="000A4A20" w:rsidRDefault="000A4A20" w:rsidP="689708E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hideMark/>
          </w:tcPr>
          <w:p w14:paraId="772270D6" w14:textId="52F8A370" w:rsidR="000A4A20" w:rsidRDefault="000A4A20" w:rsidP="689708E1">
            <w:pPr>
              <w:jc w:val="left"/>
              <w:rPr>
                <w:rFonts w:ascii="Tahoma" w:eastAsia="Tahoma" w:hAnsi="Tahoma" w:cs="Tahoma"/>
                <w:sz w:val="18"/>
                <w:szCs w:val="18"/>
              </w:rPr>
            </w:pPr>
            <w:proofErr w:type="spellStart"/>
            <w:r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f</w:t>
            </w:r>
            <w:r w:rsidRPr="689708E1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luopiram</w:t>
            </w:r>
            <w:proofErr w:type="spellEnd"/>
            <w:r w:rsidRPr="689708E1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 xml:space="preserve"> + </w:t>
            </w:r>
            <w:proofErr w:type="spellStart"/>
            <w:r w:rsidRPr="689708E1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trifloksistrobin</w:t>
            </w:r>
            <w:proofErr w:type="spellEnd"/>
          </w:p>
        </w:tc>
        <w:tc>
          <w:tcPr>
            <w:tcW w:w="2410" w:type="dxa"/>
            <w:hideMark/>
          </w:tcPr>
          <w:p w14:paraId="4901B8E0" w14:textId="27A2F39A" w:rsidR="000A4A20" w:rsidRPr="002A3AA4" w:rsidRDefault="000A4A20" w:rsidP="060EC54C">
            <w:pPr>
              <w:rPr>
                <w:rFonts w:eastAsia="Arial" w:cs="Arial"/>
                <w:sz w:val="18"/>
                <w:szCs w:val="18"/>
              </w:rPr>
            </w:pPr>
            <w:r w:rsidRPr="002A3AA4">
              <w:rPr>
                <w:rFonts w:eastAsia="Tahoma" w:cs="Arial"/>
                <w:sz w:val="18"/>
                <w:szCs w:val="18"/>
              </w:rPr>
              <w:t xml:space="preserve">Luna </w:t>
            </w:r>
            <w:proofErr w:type="spellStart"/>
            <w:r w:rsidRPr="002A3AA4">
              <w:rPr>
                <w:rFonts w:eastAsia="Tahoma" w:cs="Arial"/>
                <w:sz w:val="18"/>
                <w:szCs w:val="18"/>
              </w:rPr>
              <w:t>sensation</w:t>
            </w:r>
            <w:proofErr w:type="spellEnd"/>
          </w:p>
        </w:tc>
        <w:tc>
          <w:tcPr>
            <w:tcW w:w="1418" w:type="dxa"/>
            <w:noWrap/>
            <w:hideMark/>
          </w:tcPr>
          <w:p w14:paraId="588C4DED" w14:textId="4C3B62EF" w:rsidR="000A4A20" w:rsidRDefault="000A4A20" w:rsidP="689708E1">
            <w:pPr>
              <w:rPr>
                <w:rFonts w:eastAsia="Arial" w:cs="Arial"/>
                <w:sz w:val="18"/>
                <w:szCs w:val="18"/>
              </w:rPr>
            </w:pPr>
            <w:r w:rsidRPr="689708E1">
              <w:rPr>
                <w:rFonts w:eastAsia="Arial"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3327D913" w14:textId="43D940A6" w:rsidR="000A4A20" w:rsidRDefault="000A4A20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193A5A44" w14:textId="76155D3B" w:rsidR="000A4A20" w:rsidRDefault="000A4A20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000A4A20" w:rsidRPr="00F76055" w14:paraId="526786D2" w14:textId="77777777" w:rsidTr="060EC54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1BD7EAF0" w14:textId="77777777" w:rsidR="000A4A20" w:rsidRPr="00F76055" w:rsidRDefault="000A4A20" w:rsidP="00977E64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23F04C7" w14:textId="0F466D33" w:rsidR="000A4A20" w:rsidRPr="00F76055" w:rsidRDefault="000A4A20" w:rsidP="00977E64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vMerge w:val="restart"/>
            <w:noWrap/>
            <w:hideMark/>
          </w:tcPr>
          <w:p w14:paraId="66A71916" w14:textId="1FF6F546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37A562E" w14:textId="0242B881" w:rsidR="000A4A20" w:rsidRPr="00F76055" w:rsidRDefault="000A4A20" w:rsidP="00B84EF7">
            <w:pPr>
              <w:pStyle w:val="Odstavekseznama"/>
              <w:numPr>
                <w:ilvl w:val="0"/>
                <w:numId w:val="36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e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regosto.</w:t>
            </w:r>
          </w:p>
        </w:tc>
        <w:tc>
          <w:tcPr>
            <w:tcW w:w="2268" w:type="dxa"/>
            <w:noWrap/>
            <w:hideMark/>
          </w:tcPr>
          <w:p w14:paraId="7748FFD8" w14:textId="77777777" w:rsidR="000A4A20" w:rsidRPr="00F76055" w:rsidRDefault="000A4A20" w:rsidP="00F40F9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</w:p>
        </w:tc>
        <w:tc>
          <w:tcPr>
            <w:tcW w:w="2410" w:type="dxa"/>
            <w:hideMark/>
          </w:tcPr>
          <w:p w14:paraId="468BF934" w14:textId="77777777" w:rsidR="000A4A20" w:rsidRPr="002A3AA4" w:rsidRDefault="000A4A20" w:rsidP="060EC54C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418" w:type="dxa"/>
            <w:noWrap/>
            <w:hideMark/>
          </w:tcPr>
          <w:p w14:paraId="02E423ED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8 kg/ha</w:t>
            </w:r>
          </w:p>
        </w:tc>
        <w:tc>
          <w:tcPr>
            <w:tcW w:w="1842" w:type="dxa"/>
            <w:noWrap/>
            <w:hideMark/>
          </w:tcPr>
          <w:p w14:paraId="0542DB05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70D910D4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x v eni rastni dob</w:t>
            </w:r>
          </w:p>
        </w:tc>
      </w:tr>
      <w:tr w:rsidR="000A4A20" w:rsidRPr="00F76055" w14:paraId="45C0B2D0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68AC13E8" w14:textId="77777777" w:rsidR="000A4A20" w:rsidRPr="00F76055" w:rsidRDefault="000A4A20" w:rsidP="00977E6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C84A185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73536EA" w14:textId="77777777" w:rsidR="000A4A20" w:rsidRPr="00F76055" w:rsidRDefault="000A4A20" w:rsidP="00F40F9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hideMark/>
          </w:tcPr>
          <w:p w14:paraId="4F88B9C6" w14:textId="77777777" w:rsidR="000A4A20" w:rsidRPr="002A3AA4" w:rsidRDefault="000A4A20" w:rsidP="060EC54C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  <w:hideMark/>
          </w:tcPr>
          <w:p w14:paraId="4B4BCA0E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0 L/ha</w:t>
            </w:r>
          </w:p>
        </w:tc>
        <w:tc>
          <w:tcPr>
            <w:tcW w:w="1842" w:type="dxa"/>
            <w:noWrap/>
            <w:hideMark/>
          </w:tcPr>
          <w:p w14:paraId="35934EDB" w14:textId="6AD72C44" w:rsidR="000A4A20" w:rsidRPr="00F76055" w:rsidRDefault="00376A91" w:rsidP="00F1117C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6F45043E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1x v eni rastni dobi</w:t>
            </w:r>
          </w:p>
        </w:tc>
      </w:tr>
      <w:tr w:rsidR="000A4A20" w:rsidRPr="00F76055" w14:paraId="2026EDA0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0C98ABCF" w14:textId="77777777" w:rsidR="000A4A20" w:rsidRPr="00F76055" w:rsidRDefault="000A4A20" w:rsidP="00977E6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803DA4C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6DA74FF" w14:textId="316834B6" w:rsidR="000A4A20" w:rsidRPr="00F76055" w:rsidRDefault="000A4A20" w:rsidP="00F40F9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</w:t>
            </w:r>
            <w:r>
              <w:rPr>
                <w:rFonts w:cs="Arial"/>
                <w:color w:val="00B050"/>
                <w:sz w:val="18"/>
                <w:szCs w:val="18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. QST 713</w:t>
            </w:r>
          </w:p>
        </w:tc>
        <w:tc>
          <w:tcPr>
            <w:tcW w:w="2410" w:type="dxa"/>
            <w:hideMark/>
          </w:tcPr>
          <w:p w14:paraId="25C716E2" w14:textId="77777777" w:rsidR="000A4A20" w:rsidRPr="002A3AA4" w:rsidRDefault="000A4A20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02A3AA4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2A3AA4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418" w:type="dxa"/>
            <w:noWrap/>
            <w:hideMark/>
          </w:tcPr>
          <w:p w14:paraId="61C59113" w14:textId="77777777" w:rsidR="000A4A20" w:rsidRPr="00F76055" w:rsidRDefault="000A4A20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842" w:type="dxa"/>
            <w:noWrap/>
            <w:hideMark/>
          </w:tcPr>
          <w:p w14:paraId="735B6FD9" w14:textId="0E06C4AC" w:rsidR="000A4A20" w:rsidRPr="00F76055" w:rsidRDefault="000A4A20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  <w:hideMark/>
          </w:tcPr>
          <w:p w14:paraId="15DED1E5" w14:textId="77777777" w:rsidR="000A4A20" w:rsidRPr="00F76055" w:rsidRDefault="000A4A20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0A4A20" w14:paraId="7929767B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3F16962C" w14:textId="77777777" w:rsidR="000A4A20" w:rsidRDefault="000A4A20"/>
        </w:tc>
        <w:tc>
          <w:tcPr>
            <w:tcW w:w="3118" w:type="dxa"/>
            <w:vMerge/>
            <w:noWrap/>
            <w:hideMark/>
          </w:tcPr>
          <w:p w14:paraId="5273E398" w14:textId="531057C4" w:rsidR="000A4A20" w:rsidRDefault="000A4A20" w:rsidP="689708E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noWrap/>
            <w:hideMark/>
          </w:tcPr>
          <w:p w14:paraId="11ACC3A4" w14:textId="05BAF4D3" w:rsidR="000A4A20" w:rsidRDefault="000A4A20" w:rsidP="689708E1">
            <w:pPr>
              <w:jc w:val="left"/>
              <w:rPr>
                <w:rFonts w:ascii="Tahoma" w:eastAsia="Tahoma" w:hAnsi="Tahoma" w:cs="Tahoma"/>
                <w:sz w:val="18"/>
                <w:szCs w:val="18"/>
              </w:rPr>
            </w:pPr>
            <w:proofErr w:type="spellStart"/>
            <w:r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f</w:t>
            </w:r>
            <w:r w:rsidRPr="689708E1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luopiram</w:t>
            </w:r>
            <w:proofErr w:type="spellEnd"/>
            <w:r w:rsidRPr="689708E1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 xml:space="preserve"> + </w:t>
            </w:r>
            <w:proofErr w:type="spellStart"/>
            <w:r w:rsidRPr="689708E1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trifloksistrobin</w:t>
            </w:r>
            <w:proofErr w:type="spellEnd"/>
          </w:p>
        </w:tc>
        <w:tc>
          <w:tcPr>
            <w:tcW w:w="2410" w:type="dxa"/>
            <w:hideMark/>
          </w:tcPr>
          <w:p w14:paraId="45B3EB5E" w14:textId="704EF9CC" w:rsidR="000A4A20" w:rsidRPr="002A3AA4" w:rsidRDefault="000A4A20" w:rsidP="060EC54C">
            <w:pPr>
              <w:rPr>
                <w:rFonts w:eastAsia="Arial" w:cs="Arial"/>
                <w:sz w:val="18"/>
                <w:szCs w:val="18"/>
              </w:rPr>
            </w:pPr>
            <w:r w:rsidRPr="002A3AA4">
              <w:rPr>
                <w:rFonts w:eastAsia="Tahoma" w:cs="Arial"/>
                <w:sz w:val="18"/>
                <w:szCs w:val="18"/>
              </w:rPr>
              <w:t xml:space="preserve">Luna </w:t>
            </w:r>
            <w:proofErr w:type="spellStart"/>
            <w:r w:rsidRPr="002A3AA4">
              <w:rPr>
                <w:rFonts w:eastAsia="Tahoma" w:cs="Arial"/>
                <w:sz w:val="18"/>
                <w:szCs w:val="18"/>
              </w:rPr>
              <w:t>sensation</w:t>
            </w:r>
            <w:proofErr w:type="spellEnd"/>
          </w:p>
          <w:p w14:paraId="609DBFC6" w14:textId="2FA1FC6D" w:rsidR="000A4A20" w:rsidRPr="002A3AA4" w:rsidRDefault="000A4A20" w:rsidP="060EC54C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418" w:type="dxa"/>
            <w:noWrap/>
            <w:hideMark/>
          </w:tcPr>
          <w:p w14:paraId="38431D36" w14:textId="4C3B62EF" w:rsidR="000A4A20" w:rsidRDefault="000A4A20" w:rsidP="689708E1">
            <w:pPr>
              <w:rPr>
                <w:rFonts w:eastAsia="Arial" w:cs="Arial"/>
                <w:sz w:val="18"/>
                <w:szCs w:val="18"/>
              </w:rPr>
            </w:pPr>
            <w:r w:rsidRPr="689708E1">
              <w:rPr>
                <w:rFonts w:eastAsia="Arial" w:cs="Arial"/>
                <w:sz w:val="18"/>
                <w:szCs w:val="18"/>
              </w:rPr>
              <w:t>0,5 L/ha</w:t>
            </w:r>
          </w:p>
          <w:p w14:paraId="58BE848E" w14:textId="1D6A04B2" w:rsidR="000A4A20" w:rsidRDefault="000A4A20" w:rsidP="689708E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14:paraId="53884BC5" w14:textId="6317E0AF" w:rsidR="000A4A20" w:rsidRDefault="000A4A20" w:rsidP="689708E1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48C6C213" w14:textId="1DD84F5B" w:rsidR="000A4A20" w:rsidRDefault="000A4A20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00E23FEB" w:rsidRPr="00F76055" w14:paraId="25DBBB80" w14:textId="77777777" w:rsidTr="060EC54C">
        <w:trPr>
          <w:trHeight w:val="290"/>
        </w:trPr>
        <w:tc>
          <w:tcPr>
            <w:tcW w:w="2547" w:type="dxa"/>
            <w:noWrap/>
            <w:hideMark/>
          </w:tcPr>
          <w:p w14:paraId="1076C5C8" w14:textId="0FC60285" w:rsidR="00E23FEB" w:rsidRPr="00F76055" w:rsidRDefault="00977E64" w:rsidP="00977E64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</w:t>
            </w:r>
            <w:r w:rsidR="00E23FEB" w:rsidRPr="00F76055">
              <w:rPr>
                <w:rFonts w:cs="Arial"/>
                <w:b/>
                <w:bCs/>
                <w:sz w:val="18"/>
                <w:szCs w:val="18"/>
              </w:rPr>
              <w:t xml:space="preserve">liv iz rodu </w:t>
            </w:r>
            <w:proofErr w:type="spellStart"/>
            <w:r w:rsidR="00E23FEB" w:rsidRPr="00F76055">
              <w:rPr>
                <w:rFonts w:cs="Arial"/>
                <w:b/>
                <w:bCs/>
                <w:sz w:val="18"/>
                <w:szCs w:val="18"/>
              </w:rPr>
              <w:t>Leveillula</w:t>
            </w:r>
            <w:proofErr w:type="spellEnd"/>
            <w:r w:rsidR="00E23FEB"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="00E23FEB" w:rsidRPr="00F76055">
              <w:rPr>
                <w:rFonts w:cs="Arial"/>
                <w:i/>
                <w:iCs/>
                <w:sz w:val="18"/>
                <w:szCs w:val="18"/>
              </w:rPr>
              <w:t>Leveillula</w:t>
            </w:r>
            <w:proofErr w:type="spellEnd"/>
            <w:r w:rsidR="00E23FEB"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="00E23FEB"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="00E23FEB"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noWrap/>
            <w:hideMark/>
          </w:tcPr>
          <w:p w14:paraId="378E350A" w14:textId="602C3700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595A0FD" w14:textId="47B801BD" w:rsidR="00E23FEB" w:rsidRPr="00F76055" w:rsidRDefault="00E23FEB" w:rsidP="00B84EF7">
            <w:pPr>
              <w:pStyle w:val="Odstavekseznama"/>
              <w:numPr>
                <w:ilvl w:val="0"/>
                <w:numId w:val="36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e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regosto.</w:t>
            </w:r>
          </w:p>
        </w:tc>
        <w:tc>
          <w:tcPr>
            <w:tcW w:w="2268" w:type="dxa"/>
            <w:noWrap/>
            <w:hideMark/>
          </w:tcPr>
          <w:p w14:paraId="384DFA61" w14:textId="77777777" w:rsidR="00E23FEB" w:rsidRPr="00F76055" w:rsidRDefault="00E23FEB" w:rsidP="00F40F9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hideMark/>
          </w:tcPr>
          <w:p w14:paraId="228B275E" w14:textId="77777777" w:rsidR="00E23FEB" w:rsidRPr="002A3AA4" w:rsidRDefault="738B5AAB" w:rsidP="060EC54C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  <w:hideMark/>
          </w:tcPr>
          <w:p w14:paraId="4F72099A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0,6 L/ha</w:t>
            </w:r>
          </w:p>
        </w:tc>
        <w:tc>
          <w:tcPr>
            <w:tcW w:w="1842" w:type="dxa"/>
            <w:noWrap/>
            <w:hideMark/>
          </w:tcPr>
          <w:p w14:paraId="64E74B95" w14:textId="431287EC" w:rsidR="00E23FEB" w:rsidRPr="00F76055" w:rsidRDefault="00376A91" w:rsidP="00F1117C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184B8FE3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x v eni rastni dobi</w:t>
            </w:r>
          </w:p>
        </w:tc>
      </w:tr>
      <w:tr w:rsidR="00E23FEB" w:rsidRPr="00F76055" w14:paraId="38E6C999" w14:textId="77777777" w:rsidTr="060EC54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67AE94D5" w14:textId="77777777" w:rsidR="00E23FEB" w:rsidRPr="00F76055" w:rsidRDefault="00977E64" w:rsidP="00E23FE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</w:t>
            </w:r>
            <w:r w:rsidR="00E23FEB" w:rsidRPr="00F76055">
              <w:rPr>
                <w:rFonts w:cs="Arial"/>
                <w:b/>
                <w:bCs/>
                <w:sz w:val="18"/>
                <w:szCs w:val="18"/>
              </w:rPr>
              <w:t xml:space="preserve">live iz rodov </w:t>
            </w:r>
            <w:proofErr w:type="spellStart"/>
            <w:r w:rsidR="00E23FEB" w:rsidRPr="00F76055">
              <w:rPr>
                <w:rFonts w:cs="Arial"/>
                <w:b/>
                <w:bCs/>
                <w:sz w:val="18"/>
                <w:szCs w:val="18"/>
              </w:rPr>
              <w:t>Erysiphe</w:t>
            </w:r>
            <w:proofErr w:type="spellEnd"/>
          </w:p>
          <w:p w14:paraId="79B4F4A3" w14:textId="5FFD65A3" w:rsidR="00977E64" w:rsidRPr="00F76055" w:rsidRDefault="00977E64" w:rsidP="00E23FE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vMerge w:val="restart"/>
            <w:noWrap/>
            <w:hideMark/>
          </w:tcPr>
          <w:p w14:paraId="2E1A1AEF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A881745" w14:textId="20EFDF93" w:rsidR="00E23FEB" w:rsidRPr="00F76055" w:rsidRDefault="00E23FEB" w:rsidP="00B84EF7">
            <w:pPr>
              <w:pStyle w:val="Odstavekseznama"/>
              <w:numPr>
                <w:ilvl w:val="0"/>
                <w:numId w:val="36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e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regosto.</w:t>
            </w:r>
          </w:p>
        </w:tc>
        <w:tc>
          <w:tcPr>
            <w:tcW w:w="2268" w:type="dxa"/>
            <w:vMerge w:val="restart"/>
            <w:hideMark/>
          </w:tcPr>
          <w:p w14:paraId="11F180BF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hideMark/>
          </w:tcPr>
          <w:p w14:paraId="78E4C838" w14:textId="77777777" w:rsidR="00E23FEB" w:rsidRPr="00F76055" w:rsidRDefault="738B5AA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418" w:type="dxa"/>
            <w:noWrap/>
            <w:hideMark/>
          </w:tcPr>
          <w:p w14:paraId="7BE20C51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29FF88EC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4B348533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E23FEB" w:rsidRPr="00F76055" w14:paraId="1BE7601C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08D0C4C8" w14:textId="77777777" w:rsidR="00E23FEB" w:rsidRPr="00F76055" w:rsidRDefault="00E23FEB" w:rsidP="00F1117C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C19EA19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193698D3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5E91A507" w14:textId="77777777" w:rsidR="00E23FEB" w:rsidRPr="002A3AA4" w:rsidRDefault="738B5AAB" w:rsidP="060EC54C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418" w:type="dxa"/>
            <w:noWrap/>
            <w:hideMark/>
          </w:tcPr>
          <w:p w14:paraId="1474D73C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6171DC88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68262F09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2C4FCFED" w14:paraId="61B0546C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033339A1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4FA34C7D" w14:textId="77777777" w:rsidR="006E5ECE" w:rsidRDefault="006E5ECE"/>
        </w:tc>
        <w:tc>
          <w:tcPr>
            <w:tcW w:w="2268" w:type="dxa"/>
            <w:hideMark/>
          </w:tcPr>
          <w:p w14:paraId="3041FCA2" w14:textId="591B29F9" w:rsidR="6936674E" w:rsidRPr="002A3AA4" w:rsidRDefault="6936674E" w:rsidP="2C4FCFED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2A3AA4">
              <w:rPr>
                <w:rFonts w:eastAsia="Tahoma"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410" w:type="dxa"/>
            <w:hideMark/>
          </w:tcPr>
          <w:p w14:paraId="5F53CE49" w14:textId="322267FD" w:rsidR="6936674E" w:rsidRPr="002A3AA4" w:rsidRDefault="37DB4209" w:rsidP="2C4FCFED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2A3AA4">
              <w:rPr>
                <w:rFonts w:eastAsia="Tahoma" w:cs="Arial"/>
                <w:color w:val="00B050"/>
                <w:sz w:val="18"/>
                <w:szCs w:val="18"/>
              </w:rPr>
              <w:t>V</w:t>
            </w:r>
            <w:r w:rsidR="002A3AA4" w:rsidRPr="002A3AA4">
              <w:rPr>
                <w:rFonts w:eastAsia="Tahoma" w:cs="Arial"/>
                <w:color w:val="00B050"/>
                <w:sz w:val="18"/>
                <w:szCs w:val="18"/>
              </w:rPr>
              <w:t>ertpin</w:t>
            </w:r>
            <w:proofErr w:type="spellEnd"/>
          </w:p>
        </w:tc>
        <w:tc>
          <w:tcPr>
            <w:tcW w:w="1418" w:type="dxa"/>
            <w:noWrap/>
            <w:hideMark/>
          </w:tcPr>
          <w:p w14:paraId="44C59A8D" w14:textId="4D47D1DC" w:rsidR="6936674E" w:rsidRPr="002A3AA4" w:rsidRDefault="6936674E">
            <w:pPr>
              <w:rPr>
                <w:color w:val="00B050"/>
              </w:rPr>
            </w:pPr>
            <w:r w:rsidRPr="002A3AA4">
              <w:rPr>
                <w:rFonts w:eastAsia="Arial"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842" w:type="dxa"/>
            <w:noWrap/>
            <w:hideMark/>
          </w:tcPr>
          <w:p w14:paraId="17E2C584" w14:textId="50BABDDA" w:rsidR="6936674E" w:rsidRPr="002A3AA4" w:rsidRDefault="6936674E" w:rsidP="2C4FCFED">
            <w:pPr>
              <w:rPr>
                <w:rFonts w:cs="Arial"/>
                <w:color w:val="00B050"/>
                <w:sz w:val="18"/>
                <w:szCs w:val="18"/>
              </w:rPr>
            </w:pPr>
            <w:r w:rsidRPr="002A3AA4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560" w:type="dxa"/>
            <w:noWrap/>
            <w:hideMark/>
          </w:tcPr>
          <w:p w14:paraId="301B06F4" w14:textId="0D7A7DD0" w:rsidR="6936674E" w:rsidRPr="002A3AA4" w:rsidRDefault="6936674E">
            <w:pPr>
              <w:rPr>
                <w:color w:val="00B050"/>
              </w:rPr>
            </w:pPr>
            <w:r w:rsidRPr="002A3AA4">
              <w:rPr>
                <w:rFonts w:eastAsia="Arial" w:cs="Arial"/>
                <w:color w:val="00B050"/>
                <w:sz w:val="18"/>
                <w:szCs w:val="18"/>
              </w:rPr>
              <w:t>največ 6x v eni rastni sezoni</w:t>
            </w:r>
          </w:p>
        </w:tc>
      </w:tr>
      <w:tr w:rsidR="00E23FEB" w:rsidRPr="00F76055" w14:paraId="0ECE5952" w14:textId="77777777" w:rsidTr="060EC54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22D4A111" w14:textId="0A9B3198" w:rsidR="00E23FEB" w:rsidRPr="00F76055" w:rsidRDefault="00E23FEB" w:rsidP="689708E1">
            <w:pPr>
              <w:jc w:val="left"/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b/>
                <w:bCs/>
                <w:sz w:val="18"/>
                <w:szCs w:val="18"/>
              </w:rPr>
              <w:t>Pepelovka kobulnic</w:t>
            </w:r>
            <w:r w:rsidRPr="689708E1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689708E1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689708E1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689708E1">
              <w:rPr>
                <w:rFonts w:cs="Arial"/>
                <w:sz w:val="18"/>
                <w:szCs w:val="18"/>
              </w:rPr>
              <w:t>heraclei</w:t>
            </w:r>
            <w:proofErr w:type="spellEnd"/>
            <w:r w:rsidRPr="689708E1">
              <w:rPr>
                <w:rFonts w:cs="Arial"/>
                <w:sz w:val="18"/>
                <w:szCs w:val="18"/>
              </w:rPr>
              <w:t>)</w:t>
            </w:r>
          </w:p>
          <w:p w14:paraId="165EE4F8" w14:textId="6C1DD079" w:rsidR="00E23FEB" w:rsidRPr="00F76055" w:rsidRDefault="00E23FEB" w:rsidP="689708E1">
            <w:pPr>
              <w:jc w:val="left"/>
              <w:rPr>
                <w:rFonts w:eastAsia="Arial" w:cs="Arial"/>
                <w:sz w:val="18"/>
                <w:szCs w:val="18"/>
              </w:rPr>
            </w:pPr>
          </w:p>
        </w:tc>
        <w:tc>
          <w:tcPr>
            <w:tcW w:w="3118" w:type="dxa"/>
            <w:vMerge w:val="restart"/>
            <w:noWrap/>
            <w:hideMark/>
          </w:tcPr>
          <w:p w14:paraId="5182CCEB" w14:textId="24C2A5E2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1FC3082" w14:textId="641C86B9" w:rsidR="00E23FEB" w:rsidRPr="00F76055" w:rsidRDefault="00E23FEB" w:rsidP="00B84EF7">
            <w:pPr>
              <w:pStyle w:val="Odstavekseznama"/>
              <w:numPr>
                <w:ilvl w:val="0"/>
                <w:numId w:val="36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e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regosto.</w:t>
            </w:r>
          </w:p>
        </w:tc>
        <w:tc>
          <w:tcPr>
            <w:tcW w:w="2268" w:type="dxa"/>
            <w:vMerge w:val="restart"/>
            <w:hideMark/>
          </w:tcPr>
          <w:p w14:paraId="62DDBC99" w14:textId="77777777" w:rsidR="00E23FEB" w:rsidRPr="002A3AA4" w:rsidRDefault="00E23FE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hideMark/>
          </w:tcPr>
          <w:p w14:paraId="6F991D75" w14:textId="77777777" w:rsidR="00E23FEB" w:rsidRPr="002A3AA4" w:rsidRDefault="738B5AAB" w:rsidP="060EC54C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600C1693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4ACAF605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674CF7E1" w14:textId="6DEF542E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 </w:t>
            </w:r>
            <w:r w:rsidR="1FF9AA9F" w:rsidRPr="689708E1">
              <w:rPr>
                <w:rFonts w:cs="Arial"/>
                <w:sz w:val="18"/>
                <w:szCs w:val="18"/>
              </w:rPr>
              <w:t xml:space="preserve"> največ 2x v rastni sezoni</w:t>
            </w:r>
          </w:p>
        </w:tc>
      </w:tr>
      <w:tr w:rsidR="00E23FEB" w:rsidRPr="00F76055" w14:paraId="078A6723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1D454574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586427E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0AB19CF7" w14:textId="77777777" w:rsidR="00E23FEB" w:rsidRPr="002A3AA4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5ADF6441" w14:textId="77777777" w:rsidR="00E23FEB" w:rsidRPr="002A3AA4" w:rsidRDefault="738B5AA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18" w:type="dxa"/>
            <w:noWrap/>
            <w:hideMark/>
          </w:tcPr>
          <w:p w14:paraId="4715F81D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30DC5CF5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10E6F67A" w14:textId="283EBA34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 </w:t>
            </w:r>
            <w:r w:rsidR="20973C6F" w:rsidRPr="689708E1">
              <w:rPr>
                <w:rFonts w:cs="Arial"/>
                <w:sz w:val="18"/>
                <w:szCs w:val="18"/>
              </w:rPr>
              <w:t xml:space="preserve"> največ 2x v rastni sezoni</w:t>
            </w:r>
          </w:p>
        </w:tc>
      </w:tr>
      <w:tr w:rsidR="00E23FEB" w:rsidRPr="00F76055" w14:paraId="47A175F0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63A361C2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DEA4A96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703C20AD" w14:textId="77777777" w:rsidR="00E23FEB" w:rsidRPr="002A3AA4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4DBE71ED" w14:textId="77777777" w:rsidR="00E23FEB" w:rsidRPr="002A3AA4" w:rsidRDefault="738B5AAB" w:rsidP="060EC54C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418" w:type="dxa"/>
            <w:noWrap/>
            <w:hideMark/>
          </w:tcPr>
          <w:p w14:paraId="1E256C4A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1CB80889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5B2C2558" w14:textId="000D0DF7" w:rsidR="00E23FEB" w:rsidRPr="00F76055" w:rsidRDefault="41BCB11C" w:rsidP="00F1117C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 </w:t>
            </w:r>
            <w:r w:rsidR="44BD1006" w:rsidRPr="05D012CD">
              <w:rPr>
                <w:rFonts w:cs="Arial"/>
                <w:sz w:val="18"/>
                <w:szCs w:val="18"/>
              </w:rPr>
              <w:t xml:space="preserve"> največ 2x v rastni sezoni</w:t>
            </w:r>
          </w:p>
        </w:tc>
      </w:tr>
      <w:tr w:rsidR="00E23FEB" w:rsidRPr="00F76055" w14:paraId="57857752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18365148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6D8E981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7A82FC76" w14:textId="77777777" w:rsidR="00E23FEB" w:rsidRPr="002A3AA4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0E1C2BCA" w14:textId="77777777" w:rsidR="00E23FEB" w:rsidRPr="002A3AA4" w:rsidRDefault="738B5AA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69C88DAB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4DEFB62E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002CF37B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689708E1" w14:paraId="4C73A5D4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1FAC7BCA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41449D7A" w14:textId="77777777" w:rsidR="006E5ECE" w:rsidRDefault="006E5ECE"/>
        </w:tc>
        <w:tc>
          <w:tcPr>
            <w:tcW w:w="2268" w:type="dxa"/>
            <w:noWrap/>
            <w:hideMark/>
          </w:tcPr>
          <w:p w14:paraId="3EB70C79" w14:textId="6CFC3018" w:rsidR="3C2D4518" w:rsidRPr="002A3AA4" w:rsidRDefault="002A3AA4" w:rsidP="689708E1">
            <w:pPr>
              <w:jc w:val="left"/>
              <w:rPr>
                <w:rFonts w:eastAsia="Tahoma" w:cs="Arial"/>
                <w:sz w:val="18"/>
                <w:szCs w:val="18"/>
              </w:rPr>
            </w:pPr>
            <w:proofErr w:type="spellStart"/>
            <w:r>
              <w:rPr>
                <w:rFonts w:eastAsia="Tahoma" w:cs="Arial"/>
                <w:sz w:val="18"/>
                <w:szCs w:val="18"/>
              </w:rPr>
              <w:t>b</w:t>
            </w:r>
            <w:r w:rsidR="3C2D4518" w:rsidRPr="002A3AA4">
              <w:rPr>
                <w:rFonts w:eastAsia="Tahoma" w:cs="Arial"/>
                <w:sz w:val="18"/>
                <w:szCs w:val="18"/>
              </w:rPr>
              <w:t>oskalid</w:t>
            </w:r>
            <w:proofErr w:type="spellEnd"/>
            <w:r w:rsidR="3C2D4518" w:rsidRPr="002A3AA4">
              <w:rPr>
                <w:rFonts w:eastAsia="Tahoma" w:cs="Arial"/>
                <w:sz w:val="18"/>
                <w:szCs w:val="18"/>
              </w:rPr>
              <w:t xml:space="preserve"> + </w:t>
            </w:r>
            <w:proofErr w:type="spellStart"/>
            <w:r w:rsidR="3C2D4518" w:rsidRPr="002A3AA4">
              <w:rPr>
                <w:rFonts w:eastAsia="Tahom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10" w:type="dxa"/>
            <w:hideMark/>
          </w:tcPr>
          <w:p w14:paraId="162E1BCF" w14:textId="21CE0B19" w:rsidR="689708E1" w:rsidRPr="002A3AA4" w:rsidRDefault="002A3AA4">
            <w:pPr>
              <w:rPr>
                <w:rFonts w:eastAsia="Tahoma" w:cs="Arial"/>
                <w:sz w:val="18"/>
                <w:szCs w:val="18"/>
              </w:rPr>
            </w:pPr>
            <w:r w:rsidRPr="002A3AA4">
              <w:rPr>
                <w:rFonts w:eastAsia="Tahoma" w:cs="Arial"/>
                <w:sz w:val="18"/>
                <w:szCs w:val="18"/>
              </w:rPr>
              <w:t xml:space="preserve">Casino </w:t>
            </w:r>
            <w:proofErr w:type="spellStart"/>
            <w:r w:rsidRPr="002A3AA4">
              <w:rPr>
                <w:rFonts w:eastAsia="Tahoma" w:cs="Arial"/>
                <w:sz w:val="18"/>
                <w:szCs w:val="18"/>
              </w:rPr>
              <w:t>royale</w:t>
            </w:r>
            <w:proofErr w:type="spellEnd"/>
          </w:p>
        </w:tc>
        <w:tc>
          <w:tcPr>
            <w:tcW w:w="1418" w:type="dxa"/>
            <w:noWrap/>
            <w:hideMark/>
          </w:tcPr>
          <w:p w14:paraId="43E13FC1" w14:textId="4DDB51D7" w:rsidR="5A8FB7B4" w:rsidRDefault="5A8FB7B4">
            <w:r w:rsidRPr="689708E1">
              <w:rPr>
                <w:rFonts w:eastAsia="Arial" w:cs="Arial"/>
                <w:sz w:val="18"/>
                <w:szCs w:val="18"/>
              </w:rPr>
              <w:t>0,75 kg/ha</w:t>
            </w:r>
          </w:p>
        </w:tc>
        <w:tc>
          <w:tcPr>
            <w:tcW w:w="1842" w:type="dxa"/>
            <w:noWrap/>
            <w:hideMark/>
          </w:tcPr>
          <w:p w14:paraId="2CA4D26D" w14:textId="3508FB7E" w:rsidR="02980553" w:rsidRDefault="02980553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2BA5C5E7" w14:textId="48F1CDBD" w:rsidR="689708E1" w:rsidRDefault="689708E1" w:rsidP="689708E1">
            <w:pPr>
              <w:rPr>
                <w:rFonts w:cs="Arial"/>
                <w:sz w:val="18"/>
                <w:szCs w:val="18"/>
              </w:rPr>
            </w:pPr>
          </w:p>
        </w:tc>
      </w:tr>
      <w:tr w:rsidR="689708E1" w14:paraId="502057E4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02310BA8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64CCCC69" w14:textId="77777777" w:rsidR="006E5ECE" w:rsidRDefault="006E5ECE"/>
        </w:tc>
        <w:tc>
          <w:tcPr>
            <w:tcW w:w="2268" w:type="dxa"/>
            <w:noWrap/>
            <w:hideMark/>
          </w:tcPr>
          <w:p w14:paraId="20453C36" w14:textId="788C73A7" w:rsidR="2CAA56E8" w:rsidRPr="002A3AA4" w:rsidRDefault="002A3AA4" w:rsidP="689708E1">
            <w:pPr>
              <w:jc w:val="left"/>
              <w:rPr>
                <w:rFonts w:eastAsia="Tahoma" w:cs="Arial"/>
                <w:sz w:val="18"/>
                <w:szCs w:val="18"/>
              </w:rPr>
            </w:pPr>
            <w:proofErr w:type="spellStart"/>
            <w:r>
              <w:rPr>
                <w:rFonts w:eastAsia="Tahoma" w:cs="Arial"/>
                <w:sz w:val="18"/>
                <w:szCs w:val="18"/>
              </w:rPr>
              <w:t>f</w:t>
            </w:r>
            <w:r w:rsidR="2CAA56E8" w:rsidRPr="002A3AA4">
              <w:rPr>
                <w:rFonts w:eastAsia="Tahoma" w:cs="Arial"/>
                <w:sz w:val="18"/>
                <w:szCs w:val="18"/>
              </w:rPr>
              <w:t>luopiram</w:t>
            </w:r>
            <w:proofErr w:type="spellEnd"/>
            <w:r w:rsidR="2CAA56E8" w:rsidRPr="002A3AA4">
              <w:rPr>
                <w:rFonts w:eastAsia="Tahoma" w:cs="Arial"/>
                <w:sz w:val="18"/>
                <w:szCs w:val="18"/>
              </w:rPr>
              <w:t xml:space="preserve"> + </w:t>
            </w:r>
            <w:proofErr w:type="spellStart"/>
            <w:r w:rsidR="2CAA56E8" w:rsidRPr="002A3AA4">
              <w:rPr>
                <w:rFonts w:eastAsia="Tahoma" w:cs="Arial"/>
                <w:sz w:val="18"/>
                <w:szCs w:val="18"/>
              </w:rPr>
              <w:t>trifloksistrobin</w:t>
            </w:r>
            <w:proofErr w:type="spellEnd"/>
          </w:p>
        </w:tc>
        <w:tc>
          <w:tcPr>
            <w:tcW w:w="2410" w:type="dxa"/>
            <w:hideMark/>
          </w:tcPr>
          <w:p w14:paraId="60644C19" w14:textId="3F3DC900" w:rsidR="2CAA56E8" w:rsidRPr="002A3AA4" w:rsidRDefault="002A3AA4" w:rsidP="689708E1">
            <w:pPr>
              <w:rPr>
                <w:rFonts w:eastAsia="Arial" w:cs="Arial"/>
                <w:sz w:val="18"/>
                <w:szCs w:val="18"/>
              </w:rPr>
            </w:pPr>
            <w:r w:rsidRPr="002A3AA4">
              <w:rPr>
                <w:rFonts w:eastAsia="Tahoma" w:cs="Arial"/>
                <w:sz w:val="18"/>
                <w:szCs w:val="18"/>
              </w:rPr>
              <w:t xml:space="preserve">Luna </w:t>
            </w:r>
            <w:proofErr w:type="spellStart"/>
            <w:r w:rsidRPr="002A3AA4">
              <w:rPr>
                <w:rFonts w:eastAsia="Tahoma" w:cs="Arial"/>
                <w:sz w:val="18"/>
                <w:szCs w:val="18"/>
              </w:rPr>
              <w:t>senstion</w:t>
            </w:r>
            <w:proofErr w:type="spellEnd"/>
          </w:p>
        </w:tc>
        <w:tc>
          <w:tcPr>
            <w:tcW w:w="1418" w:type="dxa"/>
            <w:noWrap/>
            <w:hideMark/>
          </w:tcPr>
          <w:p w14:paraId="05F5D8FD" w14:textId="71FD7855" w:rsidR="2CAA56E8" w:rsidRDefault="2CAA56E8">
            <w:r w:rsidRPr="689708E1">
              <w:rPr>
                <w:rFonts w:eastAsia="Arial"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6D409773" w14:textId="5AACC16E" w:rsidR="2CAA56E8" w:rsidRDefault="2CAA56E8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54F054D8" w14:textId="24FF045D" w:rsidR="147271AF" w:rsidRDefault="147271AF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x v rastni sezoni</w:t>
            </w:r>
          </w:p>
        </w:tc>
      </w:tr>
      <w:tr w:rsidR="00E23FEB" w:rsidRPr="00F76055" w14:paraId="4A59AE8C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363F6320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8CA9ECA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03A6EE4" w14:textId="77777777" w:rsidR="00E23FEB" w:rsidRPr="00F76055" w:rsidRDefault="00E23FEB" w:rsidP="00F40F9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hideMark/>
          </w:tcPr>
          <w:p w14:paraId="6CBD13EA" w14:textId="77777777" w:rsidR="00E23FEB" w:rsidRPr="00F76055" w:rsidRDefault="738B5AA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418" w:type="dxa"/>
            <w:noWrap/>
            <w:hideMark/>
          </w:tcPr>
          <w:p w14:paraId="2CB1F836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842" w:type="dxa"/>
            <w:noWrap/>
            <w:hideMark/>
          </w:tcPr>
          <w:p w14:paraId="428C015D" w14:textId="6B6EE787" w:rsidR="00E23FEB" w:rsidRPr="00F76055" w:rsidRDefault="00376A91" w:rsidP="00F1117C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101D2D25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x v eni rastni dobi</w:t>
            </w:r>
          </w:p>
        </w:tc>
      </w:tr>
      <w:tr w:rsidR="00E23FEB" w:rsidRPr="00F76055" w14:paraId="40CA0227" w14:textId="77777777" w:rsidTr="060EC54C">
        <w:trPr>
          <w:trHeight w:val="290"/>
        </w:trPr>
        <w:tc>
          <w:tcPr>
            <w:tcW w:w="2547" w:type="dxa"/>
            <w:noWrap/>
            <w:hideMark/>
          </w:tcPr>
          <w:p w14:paraId="6D89FCFC" w14:textId="42D7EEB6" w:rsidR="00E23FEB" w:rsidRPr="00F76055" w:rsidRDefault="00E23FEB" w:rsidP="00F40F9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epelaste plesn</w:t>
            </w:r>
            <w:r w:rsidRPr="00F76055">
              <w:rPr>
                <w:rFonts w:cs="Arial"/>
                <w:sz w:val="18"/>
                <w:szCs w:val="18"/>
              </w:rPr>
              <w:t xml:space="preserve">i </w:t>
            </w:r>
            <w:r w:rsidR="00F40F91" w:rsidRPr="00F76055">
              <w:rPr>
                <w:rFonts w:cs="Arial"/>
                <w:sz w:val="18"/>
                <w:szCs w:val="18"/>
              </w:rPr>
              <w:t xml:space="preserve">         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rucifer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noWrap/>
            <w:hideMark/>
          </w:tcPr>
          <w:p w14:paraId="61BB3E5D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7546880" w14:textId="212841FB" w:rsidR="00E23FEB" w:rsidRPr="00F76055" w:rsidRDefault="00E23FEB" w:rsidP="00B84EF7">
            <w:pPr>
              <w:pStyle w:val="Odstavekseznama"/>
              <w:numPr>
                <w:ilvl w:val="0"/>
                <w:numId w:val="36"/>
              </w:numPr>
              <w:ind w:left="177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e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regosto.</w:t>
            </w:r>
          </w:p>
        </w:tc>
        <w:tc>
          <w:tcPr>
            <w:tcW w:w="2268" w:type="dxa"/>
            <w:hideMark/>
          </w:tcPr>
          <w:p w14:paraId="2C39D3DD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hideMark/>
          </w:tcPr>
          <w:p w14:paraId="41818533" w14:textId="77777777" w:rsidR="00E23FEB" w:rsidRPr="00F76055" w:rsidRDefault="738B5AA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Difcor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418" w:type="dxa"/>
            <w:noWrap/>
            <w:hideMark/>
          </w:tcPr>
          <w:p w14:paraId="20DFCD0C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842" w:type="dxa"/>
            <w:noWrap/>
            <w:hideMark/>
          </w:tcPr>
          <w:p w14:paraId="44C9FED4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1441F112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x v eni rastni dobi</w:t>
            </w:r>
          </w:p>
        </w:tc>
      </w:tr>
      <w:tr w:rsidR="00E23FEB" w:rsidRPr="00F76055" w14:paraId="0D35692D" w14:textId="77777777" w:rsidTr="060EC54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5140ADDD" w14:textId="77777777" w:rsidR="00977E64" w:rsidRPr="00F76055" w:rsidRDefault="00E23FEB" w:rsidP="00F40F9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egavost korenjevega listj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0C15801" w14:textId="173116B4" w:rsidR="00E23FEB" w:rsidRPr="00F76055" w:rsidRDefault="00E23FEB" w:rsidP="00F40F9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ercospo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arot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3459DCEE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67D63A2" w14:textId="46681B08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odstrani ali zaorje</w:t>
            </w:r>
            <w:r w:rsidR="00FE7A84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vse  rastlinske ostanke </w:t>
            </w:r>
          </w:p>
          <w:p w14:paraId="43644180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kolobar</w:t>
            </w:r>
          </w:p>
          <w:p w14:paraId="7831AAE1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uporaba razkuženega semena.</w:t>
            </w:r>
          </w:p>
        </w:tc>
        <w:tc>
          <w:tcPr>
            <w:tcW w:w="2268" w:type="dxa"/>
            <w:vMerge w:val="restart"/>
            <w:hideMark/>
          </w:tcPr>
          <w:p w14:paraId="247582B6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hideMark/>
          </w:tcPr>
          <w:p w14:paraId="4B243517" w14:textId="77777777" w:rsidR="00E23FEB" w:rsidRPr="002A3AA4" w:rsidRDefault="738B5AAB" w:rsidP="060EC54C">
            <w:pPr>
              <w:rPr>
                <w:rFonts w:cs="Arial"/>
                <w:sz w:val="18"/>
                <w:szCs w:val="18"/>
                <w:highlight w:val="yellow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418" w:type="dxa"/>
            <w:noWrap/>
            <w:hideMark/>
          </w:tcPr>
          <w:p w14:paraId="47159D4E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23408D08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7E6F419F" w14:textId="39372660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 </w:t>
            </w:r>
            <w:r w:rsidR="54194834" w:rsidRPr="689708E1">
              <w:rPr>
                <w:rFonts w:cs="Arial"/>
                <w:sz w:val="18"/>
                <w:szCs w:val="18"/>
              </w:rPr>
              <w:t xml:space="preserve"> največ 2x v rastni sezoni</w:t>
            </w:r>
          </w:p>
        </w:tc>
      </w:tr>
      <w:tr w:rsidR="00E23FEB" w:rsidRPr="00F76055" w14:paraId="6ECC40F3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551092ED" w14:textId="77777777" w:rsidR="00E23FEB" w:rsidRPr="00F76055" w:rsidRDefault="00E23FEB" w:rsidP="00F40F9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7E1750C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1F543D3B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7DBDBB40" w14:textId="77777777" w:rsidR="00E23FEB" w:rsidRPr="00F76055" w:rsidRDefault="738B5AA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418" w:type="dxa"/>
            <w:noWrap/>
            <w:hideMark/>
          </w:tcPr>
          <w:p w14:paraId="72C576A4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1C655D1A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77B17B18" w14:textId="3E38BD54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 </w:t>
            </w:r>
            <w:r w:rsidR="4D036060" w:rsidRPr="689708E1">
              <w:rPr>
                <w:rFonts w:cs="Arial"/>
                <w:sz w:val="18"/>
                <w:szCs w:val="18"/>
              </w:rPr>
              <w:t xml:space="preserve"> največ 2x v rastni sezoni</w:t>
            </w:r>
          </w:p>
        </w:tc>
      </w:tr>
      <w:tr w:rsidR="00E23FEB" w:rsidRPr="00F76055" w14:paraId="45B3BEA6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2CE4A696" w14:textId="77777777" w:rsidR="00E23FEB" w:rsidRPr="00F76055" w:rsidRDefault="00E23FEB" w:rsidP="00F40F9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AD78927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19B59402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65FBC759" w14:textId="77777777" w:rsidR="00E23FEB" w:rsidRPr="00F76055" w:rsidRDefault="738B5AAB" w:rsidP="00F1117C">
            <w:pPr>
              <w:rPr>
                <w:rFonts w:cs="Arial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60EC54C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418" w:type="dxa"/>
            <w:noWrap/>
            <w:hideMark/>
          </w:tcPr>
          <w:p w14:paraId="071B8B22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842" w:type="dxa"/>
            <w:noWrap/>
            <w:hideMark/>
          </w:tcPr>
          <w:p w14:paraId="46B55D1C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36C1D922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E23FEB" w:rsidRPr="00F76055" w14:paraId="4BFE8171" w14:textId="77777777" w:rsidTr="060EC54C">
        <w:trPr>
          <w:trHeight w:val="290"/>
        </w:trPr>
        <w:tc>
          <w:tcPr>
            <w:tcW w:w="2547" w:type="dxa"/>
            <w:noWrap/>
            <w:hideMark/>
          </w:tcPr>
          <w:p w14:paraId="1BA5C338" w14:textId="77777777" w:rsidR="00E23FEB" w:rsidRPr="00F76055" w:rsidRDefault="00E23FEB" w:rsidP="00F40F9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livične bolezni sejančkov oz. sadik</w:t>
            </w:r>
          </w:p>
        </w:tc>
        <w:tc>
          <w:tcPr>
            <w:tcW w:w="3118" w:type="dxa"/>
            <w:noWrap/>
            <w:hideMark/>
          </w:tcPr>
          <w:p w14:paraId="413EF7D0" w14:textId="77777777" w:rsidR="00E23FEB" w:rsidRPr="00F76055" w:rsidRDefault="00E23FEB" w:rsidP="00F111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27B5B072" w14:textId="44DEA4DC" w:rsidR="00E23FEB" w:rsidRPr="00F76055" w:rsidRDefault="00E23FEB" w:rsidP="002A3AA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002A3AA4" w:rsidRPr="002A3AA4">
              <w:rPr>
                <w:rFonts w:cs="Arial"/>
                <w:color w:val="00B050"/>
                <w:sz w:val="18"/>
                <w:szCs w:val="18"/>
              </w:rPr>
              <w:t>sev</w:t>
            </w:r>
            <w:r w:rsidR="002A3AA4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410" w:type="dxa"/>
            <w:hideMark/>
          </w:tcPr>
          <w:p w14:paraId="003EBCA4" w14:textId="77777777" w:rsidR="00E23FEB" w:rsidRPr="00F76055" w:rsidRDefault="738B5AAB" w:rsidP="00F1117C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418" w:type="dxa"/>
            <w:noWrap/>
            <w:hideMark/>
          </w:tcPr>
          <w:p w14:paraId="01D78E0A" w14:textId="77777777" w:rsidR="00E23FEB" w:rsidRPr="00F76055" w:rsidRDefault="00E23FEB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2 g/kg semena (5-10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ode/kg semena) (8 g/ha)</w:t>
            </w:r>
          </w:p>
        </w:tc>
        <w:tc>
          <w:tcPr>
            <w:tcW w:w="1842" w:type="dxa"/>
            <w:noWrap/>
            <w:hideMark/>
          </w:tcPr>
          <w:p w14:paraId="4570BA6D" w14:textId="77777777" w:rsidR="00E23FEB" w:rsidRPr="00F76055" w:rsidRDefault="00E23FEB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560" w:type="dxa"/>
            <w:noWrap/>
            <w:hideMark/>
          </w:tcPr>
          <w:p w14:paraId="10ACB092" w14:textId="77777777" w:rsidR="00E23FEB" w:rsidRPr="00F76055" w:rsidRDefault="00E23FEB" w:rsidP="00F1117C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x v eni rastni dobi</w:t>
            </w:r>
          </w:p>
        </w:tc>
      </w:tr>
      <w:tr w:rsidR="002A3AA4" w:rsidRPr="00F76055" w14:paraId="1941D18C" w14:textId="77777777" w:rsidTr="060EC54C">
        <w:trPr>
          <w:trHeight w:val="290"/>
        </w:trPr>
        <w:tc>
          <w:tcPr>
            <w:tcW w:w="2547" w:type="dxa"/>
            <w:vMerge w:val="restart"/>
            <w:noWrap/>
          </w:tcPr>
          <w:p w14:paraId="094130DB" w14:textId="77777777" w:rsidR="002A3AA4" w:rsidRPr="00F76055" w:rsidRDefault="002A3AA4" w:rsidP="002A3AA4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osenic škodljivih metuljev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42C40C5" w14:textId="24FBF7E2" w:rsidR="002A3AA4" w:rsidRPr="00F76055" w:rsidRDefault="002A3AA4" w:rsidP="002A3AA4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epidopt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.) </w:t>
            </w:r>
          </w:p>
        </w:tc>
        <w:tc>
          <w:tcPr>
            <w:tcW w:w="3118" w:type="dxa"/>
            <w:vMerge w:val="restart"/>
            <w:noWrap/>
          </w:tcPr>
          <w:p w14:paraId="10BD9F55" w14:textId="5D0317F9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</w:tcPr>
          <w:p w14:paraId="55964A95" w14:textId="5BA867AE" w:rsidR="002A3AA4" w:rsidRPr="002A3AA4" w:rsidRDefault="002A3AA4" w:rsidP="002A3AA4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2A3AA4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2A3AA4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2A3AA4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8259C7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="008259C7">
              <w:rPr>
                <w:rFonts w:cs="Arial"/>
                <w:color w:val="00B050"/>
                <w:sz w:val="18"/>
                <w:szCs w:val="18"/>
              </w:rPr>
              <w:t>.</w:t>
            </w:r>
            <w:r w:rsidRPr="002A3AA4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2A3AA4">
              <w:rPr>
                <w:rFonts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 w:rsidRPr="002A3AA4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2A3AA4">
              <w:rPr>
                <w:rFonts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410" w:type="dxa"/>
          </w:tcPr>
          <w:p w14:paraId="01B813A5" w14:textId="30229FA9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2A3AA4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418" w:type="dxa"/>
            <w:noWrap/>
          </w:tcPr>
          <w:p w14:paraId="0DD6486F" w14:textId="3B53E538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842" w:type="dxa"/>
            <w:noWrap/>
          </w:tcPr>
          <w:p w14:paraId="70A5733C" w14:textId="1C8D727B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</w:tcPr>
          <w:p w14:paraId="1642BC63" w14:textId="796DAA0D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color w:val="00B050"/>
                <w:sz w:val="18"/>
                <w:szCs w:val="18"/>
              </w:rPr>
              <w:t>največ 3x v eni rastni dobi</w:t>
            </w:r>
          </w:p>
        </w:tc>
      </w:tr>
      <w:tr w:rsidR="002A3AA4" w:rsidRPr="00F76055" w14:paraId="18F077A9" w14:textId="77777777" w:rsidTr="060EC54C">
        <w:trPr>
          <w:trHeight w:val="290"/>
        </w:trPr>
        <w:tc>
          <w:tcPr>
            <w:tcW w:w="2547" w:type="dxa"/>
            <w:vMerge/>
            <w:noWrap/>
          </w:tcPr>
          <w:p w14:paraId="47D8FEE7" w14:textId="4AED3619" w:rsidR="002A3AA4" w:rsidRPr="00F76055" w:rsidRDefault="002A3AA4" w:rsidP="002A3AA4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6AB7B1EB" w14:textId="2349B074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24316195" w14:textId="2850B43F" w:rsidR="002A3AA4" w:rsidRPr="002A3AA4" w:rsidRDefault="002A3AA4" w:rsidP="002A3AA4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eastAsia="Tahoma" w:cs="Arial"/>
                <w:color w:val="000000" w:themeColor="text1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410" w:type="dxa"/>
          </w:tcPr>
          <w:p w14:paraId="15796979" w14:textId="3B1FA5E3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eastAsia="Tahom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418" w:type="dxa"/>
            <w:noWrap/>
          </w:tcPr>
          <w:p w14:paraId="6DD0005A" w14:textId="482BB681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eastAsia="Arial" w:cs="Arial"/>
                <w:sz w:val="18"/>
                <w:szCs w:val="18"/>
              </w:rPr>
              <w:t>0,6 L/ha</w:t>
            </w:r>
          </w:p>
        </w:tc>
        <w:tc>
          <w:tcPr>
            <w:tcW w:w="1842" w:type="dxa"/>
            <w:noWrap/>
          </w:tcPr>
          <w:p w14:paraId="5FAA5BC7" w14:textId="50053FD0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color w:val="00B050"/>
                <w:sz w:val="18"/>
                <w:szCs w:val="18"/>
              </w:rPr>
              <w:t>14</w:t>
            </w:r>
          </w:p>
        </w:tc>
        <w:tc>
          <w:tcPr>
            <w:tcW w:w="1560" w:type="dxa"/>
            <w:noWrap/>
          </w:tcPr>
          <w:p w14:paraId="258FCE77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</w:tr>
      <w:tr w:rsidR="002A3AA4" w:rsidRPr="00F76055" w14:paraId="35A7F404" w14:textId="77777777" w:rsidTr="008259C7">
        <w:trPr>
          <w:trHeight w:val="290"/>
        </w:trPr>
        <w:tc>
          <w:tcPr>
            <w:tcW w:w="2547" w:type="dxa"/>
            <w:vMerge/>
            <w:noWrap/>
          </w:tcPr>
          <w:p w14:paraId="67CD112D" w14:textId="77777777" w:rsidR="002A3AA4" w:rsidRPr="00F76055" w:rsidRDefault="002A3AA4" w:rsidP="002A3AA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4118E8ED" w14:textId="7777777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158A23A5" w14:textId="77777777" w:rsidR="002A3AA4" w:rsidRPr="002A3AA4" w:rsidRDefault="002A3AA4" w:rsidP="002A3AA4">
            <w:pPr>
              <w:rPr>
                <w:rFonts w:cs="Arial"/>
              </w:rPr>
            </w:pPr>
            <w:proofErr w:type="spellStart"/>
            <w:r w:rsidRPr="002A3AA4">
              <w:rPr>
                <w:rFonts w:eastAsia="Tahoma" w:cs="Arial"/>
                <w:color w:val="000000" w:themeColor="text1"/>
                <w:sz w:val="18"/>
                <w:szCs w:val="18"/>
              </w:rPr>
              <w:t>deltametrin</w:t>
            </w:r>
            <w:proofErr w:type="spellEnd"/>
          </w:p>
          <w:p w14:paraId="73ACB66B" w14:textId="77777777" w:rsidR="002A3AA4" w:rsidRPr="002A3AA4" w:rsidRDefault="002A3AA4" w:rsidP="002A3AA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</w:tcPr>
          <w:p w14:paraId="6F862DB5" w14:textId="77777777" w:rsidR="002A3AA4" w:rsidRPr="002A3AA4" w:rsidRDefault="002A3AA4" w:rsidP="002A3AA4">
            <w:pPr>
              <w:rPr>
                <w:rFonts w:eastAsia="Tahoma" w:cs="Arial"/>
                <w:sz w:val="18"/>
                <w:szCs w:val="18"/>
              </w:rPr>
            </w:pPr>
            <w:proofErr w:type="spellStart"/>
            <w:r w:rsidRPr="002A3AA4">
              <w:rPr>
                <w:rFonts w:eastAsia="Tahoma" w:cs="Arial"/>
                <w:sz w:val="18"/>
                <w:szCs w:val="18"/>
              </w:rPr>
              <w:t>Scatto</w:t>
            </w:r>
            <w:proofErr w:type="spellEnd"/>
          </w:p>
          <w:p w14:paraId="43DF1D68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418" w:type="dxa"/>
            <w:noWrap/>
          </w:tcPr>
          <w:p w14:paraId="09945E83" w14:textId="77777777" w:rsidR="002A3AA4" w:rsidRPr="002A3AA4" w:rsidRDefault="002A3AA4" w:rsidP="002A3AA4">
            <w:pPr>
              <w:rPr>
                <w:rFonts w:eastAsia="Arial" w:cs="Arial"/>
                <w:sz w:val="18"/>
                <w:szCs w:val="18"/>
              </w:rPr>
            </w:pPr>
            <w:r w:rsidRPr="002A3AA4">
              <w:rPr>
                <w:rFonts w:eastAsia="Arial" w:cs="Arial"/>
                <w:sz w:val="18"/>
                <w:szCs w:val="18"/>
              </w:rPr>
              <w:t>0,3 L/ha</w:t>
            </w:r>
          </w:p>
          <w:p w14:paraId="61780668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842" w:type="dxa"/>
            <w:noWrap/>
          </w:tcPr>
          <w:p w14:paraId="549AA5A3" w14:textId="1BFA6E7B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color w:val="00B050"/>
                <w:sz w:val="18"/>
                <w:szCs w:val="18"/>
              </w:rPr>
              <w:t>21</w:t>
            </w:r>
          </w:p>
        </w:tc>
        <w:tc>
          <w:tcPr>
            <w:tcW w:w="1560" w:type="dxa"/>
            <w:shd w:val="clear" w:color="auto" w:fill="F2F2F2" w:themeFill="background1" w:themeFillShade="F2"/>
            <w:noWrap/>
          </w:tcPr>
          <w:p w14:paraId="4BD14098" w14:textId="306C0A6A" w:rsidR="002A3AA4" w:rsidRPr="002A3AA4" w:rsidRDefault="002A3AA4" w:rsidP="002A3AA4">
            <w:pPr>
              <w:rPr>
                <w:rFonts w:cs="Arial"/>
                <w:sz w:val="16"/>
                <w:szCs w:val="16"/>
              </w:rPr>
            </w:pPr>
            <w:r w:rsidRPr="002A3AA4">
              <w:rPr>
                <w:rFonts w:cs="Arial"/>
                <w:sz w:val="16"/>
                <w:szCs w:val="16"/>
              </w:rPr>
              <w:t xml:space="preserve">listne sovke iz rodu </w:t>
            </w:r>
            <w:proofErr w:type="spellStart"/>
            <w:r w:rsidRPr="002A3AA4">
              <w:rPr>
                <w:rFonts w:cs="Arial"/>
                <w:sz w:val="16"/>
                <w:szCs w:val="16"/>
              </w:rPr>
              <w:t>Mamestra</w:t>
            </w:r>
            <w:proofErr w:type="spellEnd"/>
            <w:r w:rsidRPr="002A3AA4">
              <w:rPr>
                <w:rFonts w:cs="Arial"/>
                <w:sz w:val="16"/>
                <w:szCs w:val="16"/>
              </w:rPr>
              <w:t xml:space="preserve"> (</w:t>
            </w:r>
            <w:proofErr w:type="spellStart"/>
            <w:r w:rsidRPr="002A3AA4">
              <w:rPr>
                <w:rFonts w:cs="Arial"/>
                <w:i/>
                <w:iCs/>
                <w:sz w:val="16"/>
                <w:szCs w:val="16"/>
              </w:rPr>
              <w:t>Mamestra</w:t>
            </w:r>
            <w:proofErr w:type="spellEnd"/>
            <w:r w:rsidRPr="002A3AA4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2A3AA4">
              <w:rPr>
                <w:rFonts w:cs="Arial"/>
                <w:sz w:val="16"/>
                <w:szCs w:val="16"/>
              </w:rPr>
              <w:t>spp</w:t>
            </w:r>
            <w:proofErr w:type="spellEnd"/>
            <w:r w:rsidRPr="002A3AA4">
              <w:rPr>
                <w:rFonts w:cs="Arial"/>
                <w:sz w:val="16"/>
                <w:szCs w:val="16"/>
              </w:rPr>
              <w:t xml:space="preserve">.), sovke iz rodu </w:t>
            </w:r>
            <w:proofErr w:type="spellStart"/>
            <w:r w:rsidRPr="002A3AA4">
              <w:rPr>
                <w:rFonts w:cs="Arial"/>
                <w:sz w:val="16"/>
                <w:szCs w:val="16"/>
              </w:rPr>
              <w:t>Spodoptera</w:t>
            </w:r>
            <w:proofErr w:type="spellEnd"/>
            <w:r w:rsidRPr="002A3AA4">
              <w:rPr>
                <w:rFonts w:cs="Arial"/>
                <w:sz w:val="16"/>
                <w:szCs w:val="16"/>
              </w:rPr>
              <w:t xml:space="preserve"> (</w:t>
            </w:r>
            <w:proofErr w:type="spellStart"/>
            <w:r w:rsidRPr="002A3AA4">
              <w:rPr>
                <w:rFonts w:cs="Arial"/>
                <w:i/>
                <w:iCs/>
                <w:sz w:val="16"/>
                <w:szCs w:val="16"/>
              </w:rPr>
              <w:t>Spodoptera</w:t>
            </w:r>
            <w:proofErr w:type="spellEnd"/>
            <w:r w:rsidRPr="002A3AA4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2A3AA4">
              <w:rPr>
                <w:rFonts w:cs="Arial"/>
                <w:sz w:val="16"/>
                <w:szCs w:val="16"/>
              </w:rPr>
              <w:t>spp</w:t>
            </w:r>
            <w:proofErr w:type="spellEnd"/>
            <w:r w:rsidRPr="002A3AA4">
              <w:rPr>
                <w:rFonts w:cs="Arial"/>
                <w:sz w:val="16"/>
                <w:szCs w:val="16"/>
              </w:rPr>
              <w:t xml:space="preserve">.), sovke iz rodu </w:t>
            </w:r>
            <w:proofErr w:type="spellStart"/>
            <w:r w:rsidRPr="002A3AA4">
              <w:rPr>
                <w:rFonts w:cs="Arial"/>
                <w:sz w:val="16"/>
                <w:szCs w:val="16"/>
              </w:rPr>
              <w:t>Autographa</w:t>
            </w:r>
            <w:proofErr w:type="spellEnd"/>
            <w:r w:rsidRPr="002A3AA4">
              <w:rPr>
                <w:rFonts w:cs="Arial"/>
                <w:sz w:val="16"/>
                <w:szCs w:val="16"/>
              </w:rPr>
              <w:t xml:space="preserve"> (</w:t>
            </w:r>
            <w:proofErr w:type="spellStart"/>
            <w:r w:rsidRPr="002A3AA4">
              <w:rPr>
                <w:rFonts w:cs="Arial"/>
                <w:i/>
                <w:iCs/>
                <w:sz w:val="16"/>
                <w:szCs w:val="16"/>
              </w:rPr>
              <w:t>Autographa</w:t>
            </w:r>
            <w:proofErr w:type="spellEnd"/>
            <w:r w:rsidRPr="002A3AA4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2A3AA4">
              <w:rPr>
                <w:rFonts w:cs="Arial"/>
                <w:sz w:val="16"/>
                <w:szCs w:val="16"/>
              </w:rPr>
              <w:t>spp</w:t>
            </w:r>
            <w:proofErr w:type="spellEnd"/>
            <w:r w:rsidRPr="002A3AA4">
              <w:rPr>
                <w:rFonts w:cs="Arial"/>
                <w:sz w:val="16"/>
                <w:szCs w:val="16"/>
              </w:rPr>
              <w:t xml:space="preserve">.), sovke iz rodu </w:t>
            </w:r>
            <w:proofErr w:type="spellStart"/>
            <w:r w:rsidRPr="002A3AA4">
              <w:rPr>
                <w:rFonts w:cs="Arial"/>
                <w:sz w:val="16"/>
                <w:szCs w:val="16"/>
              </w:rPr>
              <w:t>Orthosia</w:t>
            </w:r>
            <w:proofErr w:type="spellEnd"/>
            <w:r w:rsidRPr="002A3AA4">
              <w:rPr>
                <w:rFonts w:cs="Arial"/>
                <w:sz w:val="16"/>
                <w:szCs w:val="16"/>
              </w:rPr>
              <w:t xml:space="preserve"> (</w:t>
            </w:r>
            <w:proofErr w:type="spellStart"/>
            <w:r w:rsidRPr="002A3AA4">
              <w:rPr>
                <w:rFonts w:cs="Arial"/>
                <w:i/>
                <w:iCs/>
                <w:sz w:val="16"/>
                <w:szCs w:val="16"/>
              </w:rPr>
              <w:t>Orthosia</w:t>
            </w:r>
            <w:proofErr w:type="spellEnd"/>
            <w:r w:rsidRPr="002A3AA4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2A3AA4">
              <w:rPr>
                <w:rFonts w:cs="Arial"/>
                <w:sz w:val="16"/>
                <w:szCs w:val="16"/>
              </w:rPr>
              <w:t>spp</w:t>
            </w:r>
            <w:proofErr w:type="spellEnd"/>
            <w:r w:rsidRPr="002A3AA4">
              <w:rPr>
                <w:rFonts w:cs="Arial"/>
                <w:sz w:val="16"/>
                <w:szCs w:val="16"/>
              </w:rPr>
              <w:t>.) in belinov (</w:t>
            </w:r>
            <w:proofErr w:type="spellStart"/>
            <w:r w:rsidRPr="002A3AA4">
              <w:rPr>
                <w:rFonts w:cs="Arial"/>
                <w:i/>
                <w:iCs/>
                <w:sz w:val="16"/>
                <w:szCs w:val="16"/>
              </w:rPr>
              <w:t>Pieris</w:t>
            </w:r>
            <w:proofErr w:type="spellEnd"/>
            <w:r w:rsidRPr="002A3AA4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2A3AA4">
              <w:rPr>
                <w:rFonts w:cs="Arial"/>
                <w:sz w:val="16"/>
                <w:szCs w:val="16"/>
              </w:rPr>
              <w:t>spp</w:t>
            </w:r>
            <w:proofErr w:type="spellEnd"/>
            <w:r w:rsidRPr="002A3AA4">
              <w:rPr>
                <w:rFonts w:cs="Arial"/>
                <w:sz w:val="16"/>
                <w:szCs w:val="16"/>
              </w:rPr>
              <w:t>.)</w:t>
            </w:r>
          </w:p>
        </w:tc>
      </w:tr>
      <w:tr w:rsidR="002A3AA4" w:rsidRPr="00F76055" w14:paraId="619FF41E" w14:textId="77777777" w:rsidTr="060EC54C">
        <w:trPr>
          <w:trHeight w:val="290"/>
        </w:trPr>
        <w:tc>
          <w:tcPr>
            <w:tcW w:w="2547" w:type="dxa"/>
            <w:vMerge/>
            <w:noWrap/>
            <w:hideMark/>
          </w:tcPr>
          <w:p w14:paraId="00B18222" w14:textId="4F856EAC" w:rsidR="002A3AA4" w:rsidRPr="00F76055" w:rsidRDefault="002A3AA4" w:rsidP="002A3AA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34DA06CD" w14:textId="43AD909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hideMark/>
          </w:tcPr>
          <w:p w14:paraId="2B43C602" w14:textId="77777777" w:rsidR="002A3AA4" w:rsidRPr="002A3AA4" w:rsidRDefault="002A3AA4" w:rsidP="002A3AA4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410" w:type="dxa"/>
            <w:hideMark/>
          </w:tcPr>
          <w:p w14:paraId="62101068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Coragen</w:t>
            </w:r>
            <w:proofErr w:type="spellEnd"/>
          </w:p>
        </w:tc>
        <w:tc>
          <w:tcPr>
            <w:tcW w:w="1418" w:type="dxa"/>
            <w:noWrap/>
            <w:hideMark/>
          </w:tcPr>
          <w:p w14:paraId="1D524787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2A3AA4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  <w:hideMark/>
          </w:tcPr>
          <w:p w14:paraId="788ECAD3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noWrap/>
          </w:tcPr>
          <w:p w14:paraId="1907F71E" w14:textId="31B225BA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</w:tr>
      <w:tr w:rsidR="002A3AA4" w:rsidRPr="00F76055" w14:paraId="7E3D27CE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506501E8" w14:textId="7777777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E070768" w14:textId="7777777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7EB410B8" w14:textId="77777777" w:rsidR="002A3AA4" w:rsidRPr="002A3AA4" w:rsidRDefault="002A3AA4" w:rsidP="002A3AA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5CF27148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418" w:type="dxa"/>
            <w:noWrap/>
            <w:hideMark/>
          </w:tcPr>
          <w:p w14:paraId="5BF0BC88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2A3AA4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  <w:hideMark/>
          </w:tcPr>
          <w:p w14:paraId="3D7DA465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noWrap/>
          </w:tcPr>
          <w:p w14:paraId="18187B41" w14:textId="1A5E0DA4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</w:tr>
      <w:tr w:rsidR="002A3AA4" w:rsidRPr="00F76055" w14:paraId="690AE1BC" w14:textId="77777777" w:rsidTr="060EC54C">
        <w:trPr>
          <w:trHeight w:val="290"/>
        </w:trPr>
        <w:tc>
          <w:tcPr>
            <w:tcW w:w="2547" w:type="dxa"/>
            <w:vMerge/>
          </w:tcPr>
          <w:p w14:paraId="3BA6E5AB" w14:textId="7777777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0CC59F20" w14:textId="7777777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1476457A" w14:textId="77777777" w:rsidR="002A3AA4" w:rsidRPr="002A3AA4" w:rsidRDefault="002A3AA4" w:rsidP="002A3AA4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</w:tcPr>
          <w:p w14:paraId="18540B4D" w14:textId="3A883648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Shenzi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 xml:space="preserve"> 200 SC</w:t>
            </w:r>
          </w:p>
        </w:tc>
        <w:tc>
          <w:tcPr>
            <w:tcW w:w="1418" w:type="dxa"/>
            <w:noWrap/>
          </w:tcPr>
          <w:p w14:paraId="6B42425E" w14:textId="1E208FDF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2A3AA4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842" w:type="dxa"/>
            <w:noWrap/>
          </w:tcPr>
          <w:p w14:paraId="67F8EF3B" w14:textId="0FF11C44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noWrap/>
          </w:tcPr>
          <w:p w14:paraId="53FE979A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</w:tr>
      <w:tr w:rsidR="002A3AA4" w14:paraId="0A002137" w14:textId="77777777" w:rsidTr="060EC54C">
        <w:trPr>
          <w:trHeight w:val="300"/>
        </w:trPr>
        <w:tc>
          <w:tcPr>
            <w:tcW w:w="2547" w:type="dxa"/>
            <w:noWrap/>
            <w:hideMark/>
          </w:tcPr>
          <w:p w14:paraId="713C1B2F" w14:textId="12DEB0D1" w:rsidR="002A3AA4" w:rsidRDefault="002A3AA4" w:rsidP="002A3AA4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>L</w:t>
            </w:r>
            <w:r w:rsidRPr="7C8B5863">
              <w:rPr>
                <w:rFonts w:cs="Arial"/>
                <w:b/>
                <w:bCs/>
                <w:sz w:val="18"/>
                <w:szCs w:val="18"/>
              </w:rPr>
              <w:t>istn</w:t>
            </w:r>
            <w:r>
              <w:rPr>
                <w:rFonts w:cs="Arial"/>
                <w:b/>
                <w:bCs/>
                <w:sz w:val="18"/>
                <w:szCs w:val="18"/>
              </w:rPr>
              <w:t>e</w:t>
            </w:r>
            <w:r w:rsidRPr="7C8B5863">
              <w:rPr>
                <w:rFonts w:cs="Arial"/>
                <w:b/>
                <w:bCs/>
                <w:sz w:val="18"/>
                <w:szCs w:val="18"/>
              </w:rPr>
              <w:t xml:space="preserve"> uši </w:t>
            </w:r>
          </w:p>
          <w:p w14:paraId="26B87440" w14:textId="6139609C" w:rsidR="002A3AA4" w:rsidRPr="002A3AA4" w:rsidRDefault="002A3AA4" w:rsidP="002A3AA4">
            <w:pPr>
              <w:jc w:val="left"/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2A3AA4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noWrap/>
            <w:hideMark/>
          </w:tcPr>
          <w:p w14:paraId="3D9F9FD0" w14:textId="7A56B0AC" w:rsidR="002A3AA4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17CE20F" w14:textId="396D79A9" w:rsidR="002A3AA4" w:rsidRPr="002A3AA4" w:rsidRDefault="002A3AA4" w:rsidP="002A3AA4">
            <w:pPr>
              <w:rPr>
                <w:rFonts w:cs="Arial"/>
              </w:rPr>
            </w:pPr>
            <w:proofErr w:type="spellStart"/>
            <w:r w:rsidRPr="002A3AA4">
              <w:rPr>
                <w:rFonts w:eastAsia="Tahoma" w:cs="Arial"/>
                <w:color w:val="000000" w:themeColor="text1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07AA2364" w14:textId="0431EF90" w:rsidR="002A3AA4" w:rsidRPr="002A3AA4" w:rsidRDefault="002A3AA4" w:rsidP="002A3AA4">
            <w:pPr>
              <w:rPr>
                <w:rFonts w:eastAsia="Tahoma" w:cs="Arial"/>
                <w:sz w:val="18"/>
                <w:szCs w:val="18"/>
              </w:rPr>
            </w:pPr>
            <w:proofErr w:type="spellStart"/>
            <w:r w:rsidRPr="002A3AA4">
              <w:rPr>
                <w:rFonts w:eastAsia="Tahoma"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418" w:type="dxa"/>
            <w:noWrap/>
            <w:hideMark/>
          </w:tcPr>
          <w:p w14:paraId="5E10F867" w14:textId="450FAD68" w:rsidR="002A3AA4" w:rsidRPr="002A3AA4" w:rsidRDefault="002A3AA4" w:rsidP="002A3AA4">
            <w:pPr>
              <w:rPr>
                <w:rFonts w:eastAsia="Arial" w:cs="Arial"/>
                <w:sz w:val="18"/>
                <w:szCs w:val="18"/>
              </w:rPr>
            </w:pPr>
            <w:r w:rsidRPr="002A3AA4">
              <w:rPr>
                <w:rFonts w:eastAsia="Arial" w:cs="Arial"/>
                <w:sz w:val="18"/>
                <w:szCs w:val="18"/>
              </w:rPr>
              <w:t>0,3 L/ha</w:t>
            </w:r>
          </w:p>
        </w:tc>
        <w:tc>
          <w:tcPr>
            <w:tcW w:w="1842" w:type="dxa"/>
            <w:noWrap/>
            <w:hideMark/>
          </w:tcPr>
          <w:p w14:paraId="0C68E9E9" w14:textId="3E823030" w:rsidR="002A3AA4" w:rsidRPr="002A3AA4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  <w:r w:rsidRPr="00167831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noWrap/>
            <w:hideMark/>
          </w:tcPr>
          <w:p w14:paraId="2DF7EE58" w14:textId="1A5E9207" w:rsidR="002A3AA4" w:rsidRPr="002A3AA4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2A3AA4" w:rsidRPr="00F76055" w14:paraId="6B52D203" w14:textId="77777777" w:rsidTr="060EC54C">
        <w:trPr>
          <w:trHeight w:val="290"/>
        </w:trPr>
        <w:tc>
          <w:tcPr>
            <w:tcW w:w="2547" w:type="dxa"/>
            <w:vMerge w:val="restart"/>
            <w:noWrap/>
            <w:hideMark/>
          </w:tcPr>
          <w:p w14:paraId="66C099CB" w14:textId="77777777" w:rsidR="002A3AA4" w:rsidRPr="00F76055" w:rsidRDefault="002A3AA4" w:rsidP="002A3AA4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orenjeva muh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hamaepsi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i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ros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05D8FEB4" w14:textId="7777777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0AFFFD4" w14:textId="7830FB8B" w:rsidR="002A3AA4" w:rsidRPr="00F76055" w:rsidRDefault="002A3AA4" w:rsidP="002A3AA4">
            <w:pPr>
              <w:pStyle w:val="Odstavekseznama"/>
              <w:numPr>
                <w:ilvl w:val="0"/>
                <w:numId w:val="36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je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zelo zgodaj ali zelo pozno, rahlja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zemljo.</w:t>
            </w:r>
          </w:p>
        </w:tc>
        <w:tc>
          <w:tcPr>
            <w:tcW w:w="2268" w:type="dxa"/>
            <w:hideMark/>
          </w:tcPr>
          <w:p w14:paraId="2AF649F3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410" w:type="dxa"/>
            <w:hideMark/>
          </w:tcPr>
          <w:p w14:paraId="457FB257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418" w:type="dxa"/>
            <w:hideMark/>
          </w:tcPr>
          <w:p w14:paraId="4EE97CE2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>0,75 L/ha</w:t>
            </w:r>
          </w:p>
        </w:tc>
        <w:tc>
          <w:tcPr>
            <w:tcW w:w="1842" w:type="dxa"/>
            <w:hideMark/>
          </w:tcPr>
          <w:p w14:paraId="6E68DCAA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47E65B8C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> </w:t>
            </w:r>
          </w:p>
        </w:tc>
      </w:tr>
      <w:tr w:rsidR="002A3AA4" w:rsidRPr="00F76055" w14:paraId="340BA805" w14:textId="77777777" w:rsidTr="060EC54C">
        <w:trPr>
          <w:trHeight w:val="290"/>
        </w:trPr>
        <w:tc>
          <w:tcPr>
            <w:tcW w:w="2547" w:type="dxa"/>
            <w:vMerge/>
            <w:hideMark/>
          </w:tcPr>
          <w:p w14:paraId="634FBA38" w14:textId="7777777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4A7DD60" w14:textId="7777777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6E455FC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410" w:type="dxa"/>
            <w:hideMark/>
          </w:tcPr>
          <w:p w14:paraId="70C38188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Columbo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 xml:space="preserve"> 0,8 MG</w:t>
            </w:r>
          </w:p>
        </w:tc>
        <w:tc>
          <w:tcPr>
            <w:tcW w:w="1418" w:type="dxa"/>
            <w:noWrap/>
            <w:hideMark/>
          </w:tcPr>
          <w:p w14:paraId="174D2835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>12 kg/ha</w:t>
            </w:r>
          </w:p>
        </w:tc>
        <w:tc>
          <w:tcPr>
            <w:tcW w:w="1842" w:type="dxa"/>
            <w:noWrap/>
            <w:hideMark/>
          </w:tcPr>
          <w:p w14:paraId="060C3F04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560" w:type="dxa"/>
            <w:noWrap/>
            <w:hideMark/>
          </w:tcPr>
          <w:p w14:paraId="1EDA340D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>ob setvi oziroma saditvi</w:t>
            </w:r>
          </w:p>
        </w:tc>
      </w:tr>
      <w:tr w:rsidR="002A3AA4" w14:paraId="38C78816" w14:textId="77777777" w:rsidTr="060EC54C">
        <w:trPr>
          <w:trHeight w:val="300"/>
        </w:trPr>
        <w:tc>
          <w:tcPr>
            <w:tcW w:w="2547" w:type="dxa"/>
            <w:vMerge/>
            <w:noWrap/>
            <w:hideMark/>
          </w:tcPr>
          <w:p w14:paraId="4B482AD5" w14:textId="77777777" w:rsidR="002A3AA4" w:rsidRDefault="002A3AA4" w:rsidP="002A3AA4"/>
        </w:tc>
        <w:tc>
          <w:tcPr>
            <w:tcW w:w="3118" w:type="dxa"/>
            <w:vMerge/>
            <w:noWrap/>
            <w:hideMark/>
          </w:tcPr>
          <w:p w14:paraId="74E70C8F" w14:textId="77777777" w:rsidR="002A3AA4" w:rsidRDefault="002A3AA4" w:rsidP="002A3AA4"/>
        </w:tc>
        <w:tc>
          <w:tcPr>
            <w:tcW w:w="2268" w:type="dxa"/>
            <w:hideMark/>
          </w:tcPr>
          <w:p w14:paraId="68390C6E" w14:textId="78EA1B56" w:rsidR="002A3AA4" w:rsidRPr="002A3AA4" w:rsidRDefault="002A3AA4" w:rsidP="002A3AA4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2A3AA4">
              <w:rPr>
                <w:rFonts w:eastAsia="Tahoma" w:cs="Arial"/>
                <w:color w:val="000000" w:themeColor="text1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hideMark/>
          </w:tcPr>
          <w:p w14:paraId="29976B51" w14:textId="0AC00C2E" w:rsidR="002A3AA4" w:rsidRPr="002A3AA4" w:rsidRDefault="002A3AA4" w:rsidP="002A3AA4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2A3AA4">
              <w:rPr>
                <w:rFonts w:eastAsia="Tahoma"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418" w:type="dxa"/>
            <w:noWrap/>
            <w:hideMark/>
          </w:tcPr>
          <w:p w14:paraId="7F1BF945" w14:textId="1DE3CC4B" w:rsidR="002A3AA4" w:rsidRPr="002A3AA4" w:rsidRDefault="002A3AA4" w:rsidP="002A3AA4">
            <w:pPr>
              <w:rPr>
                <w:rFonts w:cs="Arial"/>
              </w:rPr>
            </w:pPr>
            <w:r w:rsidRPr="002A3AA4">
              <w:rPr>
                <w:rFonts w:eastAsia="Arial" w:cs="Arial"/>
                <w:sz w:val="18"/>
                <w:szCs w:val="18"/>
              </w:rPr>
              <w:t>0,3 L/ha</w:t>
            </w:r>
          </w:p>
        </w:tc>
        <w:tc>
          <w:tcPr>
            <w:tcW w:w="1842" w:type="dxa"/>
            <w:noWrap/>
            <w:hideMark/>
          </w:tcPr>
          <w:p w14:paraId="2DCDCCC0" w14:textId="4D397D2B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560" w:type="dxa"/>
            <w:noWrap/>
            <w:hideMark/>
          </w:tcPr>
          <w:p w14:paraId="76793336" w14:textId="2CE780EF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>Uporaba 3 x sezoni</w:t>
            </w:r>
          </w:p>
        </w:tc>
      </w:tr>
      <w:tr w:rsidR="002A3AA4" w:rsidRPr="00F76055" w14:paraId="103C7D72" w14:textId="77777777" w:rsidTr="060EC54C">
        <w:trPr>
          <w:trHeight w:val="290"/>
        </w:trPr>
        <w:tc>
          <w:tcPr>
            <w:tcW w:w="2547" w:type="dxa"/>
            <w:noWrap/>
            <w:hideMark/>
          </w:tcPr>
          <w:p w14:paraId="3E39A4BA" w14:textId="7777777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trune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noWrap/>
            <w:hideMark/>
          </w:tcPr>
          <w:p w14:paraId="44715667" w14:textId="7777777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B0C774C" w14:textId="2BF75E83" w:rsidR="002A3AA4" w:rsidRPr="00F76055" w:rsidRDefault="002A3AA4" w:rsidP="002A3AA4">
            <w:pPr>
              <w:pStyle w:val="Odstavekseznama"/>
              <w:numPr>
                <w:ilvl w:val="0"/>
                <w:numId w:val="36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e ali sadi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na preorano ledino,</w:t>
            </w:r>
          </w:p>
          <w:p w14:paraId="38497C32" w14:textId="15FD36DD" w:rsidR="002A3AA4" w:rsidRPr="00F76055" w:rsidRDefault="002A3AA4" w:rsidP="002A3AA4">
            <w:pPr>
              <w:pStyle w:val="Odstavekseznama"/>
              <w:numPr>
                <w:ilvl w:val="0"/>
                <w:numId w:val="36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ečkrat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obdela tla.</w:t>
            </w:r>
          </w:p>
        </w:tc>
        <w:tc>
          <w:tcPr>
            <w:tcW w:w="2268" w:type="dxa"/>
            <w:hideMark/>
          </w:tcPr>
          <w:p w14:paraId="762E5EFB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410" w:type="dxa"/>
            <w:hideMark/>
          </w:tcPr>
          <w:p w14:paraId="6BFEB4B3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sz w:val="18"/>
                <w:szCs w:val="18"/>
              </w:rPr>
              <w:t>Columbo</w:t>
            </w:r>
            <w:proofErr w:type="spellEnd"/>
            <w:r w:rsidRPr="002A3AA4">
              <w:rPr>
                <w:rFonts w:cs="Arial"/>
                <w:sz w:val="18"/>
                <w:szCs w:val="18"/>
              </w:rPr>
              <w:t xml:space="preserve"> 0,8 MG</w:t>
            </w:r>
          </w:p>
        </w:tc>
        <w:tc>
          <w:tcPr>
            <w:tcW w:w="1418" w:type="dxa"/>
            <w:noWrap/>
            <w:hideMark/>
          </w:tcPr>
          <w:p w14:paraId="25671810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>12 kg/ha</w:t>
            </w:r>
          </w:p>
        </w:tc>
        <w:tc>
          <w:tcPr>
            <w:tcW w:w="1842" w:type="dxa"/>
            <w:noWrap/>
            <w:hideMark/>
          </w:tcPr>
          <w:p w14:paraId="7F12D9FA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560" w:type="dxa"/>
            <w:noWrap/>
            <w:hideMark/>
          </w:tcPr>
          <w:p w14:paraId="1141468E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r w:rsidRPr="002A3AA4">
              <w:rPr>
                <w:rFonts w:cs="Arial"/>
                <w:sz w:val="18"/>
                <w:szCs w:val="18"/>
              </w:rPr>
              <w:t>ob setvi oziroma saditvi</w:t>
            </w:r>
          </w:p>
        </w:tc>
      </w:tr>
      <w:tr w:rsidR="002A3AA4" w:rsidRPr="00F76055" w14:paraId="38CDDFF9" w14:textId="77777777" w:rsidTr="060EC54C">
        <w:trPr>
          <w:trHeight w:val="290"/>
        </w:trPr>
        <w:tc>
          <w:tcPr>
            <w:tcW w:w="2547" w:type="dxa"/>
            <w:vMerge w:val="restart"/>
            <w:noWrap/>
          </w:tcPr>
          <w:p w14:paraId="6EEF5A22" w14:textId="77777777" w:rsidR="002A3AA4" w:rsidRPr="00F76055" w:rsidRDefault="002A3AA4" w:rsidP="002A3AA4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olži </w:t>
            </w:r>
          </w:p>
          <w:p w14:paraId="37931269" w14:textId="6F61AC5B" w:rsidR="002A3AA4" w:rsidRPr="00F76055" w:rsidRDefault="002A3AA4" w:rsidP="002A3AA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</w:tcPr>
          <w:p w14:paraId="20361C17" w14:textId="7777777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</w:tcPr>
          <w:p w14:paraId="56E05EF1" w14:textId="4953C09B" w:rsidR="002A3AA4" w:rsidRPr="002A3AA4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  <w:r w:rsidRPr="002A3AA4">
              <w:rPr>
                <w:rFonts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410" w:type="dxa"/>
          </w:tcPr>
          <w:p w14:paraId="78A7336A" w14:textId="2D10DDD1" w:rsidR="002A3AA4" w:rsidRPr="002A3AA4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418" w:type="dxa"/>
            <w:noWrap/>
          </w:tcPr>
          <w:p w14:paraId="416C70FA" w14:textId="7B1A56CA" w:rsidR="002A3AA4" w:rsidRPr="002A3AA4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  <w:r w:rsidRPr="002A3AA4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842" w:type="dxa"/>
            <w:noWrap/>
          </w:tcPr>
          <w:p w14:paraId="7837103E" w14:textId="370BF1EC" w:rsidR="002A3AA4" w:rsidRPr="002A3AA4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  <w:r w:rsidRPr="002A3AA4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</w:tcPr>
          <w:p w14:paraId="73770A2A" w14:textId="77777777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</w:tr>
      <w:tr w:rsidR="002A3AA4" w:rsidRPr="00F76055" w14:paraId="0BA866BA" w14:textId="77777777" w:rsidTr="060EC54C">
        <w:trPr>
          <w:trHeight w:val="290"/>
        </w:trPr>
        <w:tc>
          <w:tcPr>
            <w:tcW w:w="2547" w:type="dxa"/>
            <w:vMerge/>
            <w:noWrap/>
          </w:tcPr>
          <w:p w14:paraId="01BEA365" w14:textId="77777777" w:rsidR="002A3AA4" w:rsidRPr="00F76055" w:rsidRDefault="002A3AA4" w:rsidP="002A3AA4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098EF9C4" w14:textId="7777777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4D107DCA" w14:textId="77777777" w:rsidR="002A3AA4" w:rsidRPr="002A3AA4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</w:tcPr>
          <w:p w14:paraId="0CB697F3" w14:textId="35056B13" w:rsidR="002A3AA4" w:rsidRPr="002A3AA4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418" w:type="dxa"/>
            <w:noWrap/>
          </w:tcPr>
          <w:p w14:paraId="53F00D35" w14:textId="2BE98F32" w:rsidR="002A3AA4" w:rsidRPr="002A3AA4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  <w:r w:rsidRPr="002A3AA4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842" w:type="dxa"/>
            <w:noWrap/>
          </w:tcPr>
          <w:p w14:paraId="3B37927B" w14:textId="3A273C18" w:rsidR="002A3AA4" w:rsidRPr="002A3AA4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  <w:r w:rsidRPr="002A3AA4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</w:tcPr>
          <w:p w14:paraId="5DFB458F" w14:textId="0E3930C6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color w:val="00B050"/>
                <w:sz w:val="18"/>
                <w:szCs w:val="18"/>
              </w:rPr>
              <w:t>max</w:t>
            </w:r>
            <w:proofErr w:type="spellEnd"/>
            <w:r w:rsidRPr="002A3AA4">
              <w:rPr>
                <w:rFonts w:cs="Arial"/>
                <w:color w:val="00B050"/>
                <w:sz w:val="18"/>
                <w:szCs w:val="18"/>
              </w:rPr>
              <w:t>. odmerek 28 kg/ha na leto na isti površini</w:t>
            </w:r>
          </w:p>
        </w:tc>
      </w:tr>
      <w:tr w:rsidR="002A3AA4" w:rsidRPr="00F76055" w14:paraId="64AC3D36" w14:textId="77777777" w:rsidTr="060EC54C">
        <w:trPr>
          <w:trHeight w:val="290"/>
        </w:trPr>
        <w:tc>
          <w:tcPr>
            <w:tcW w:w="2547" w:type="dxa"/>
            <w:vMerge/>
            <w:noWrap/>
          </w:tcPr>
          <w:p w14:paraId="4FB6B593" w14:textId="77777777" w:rsidR="002A3AA4" w:rsidRPr="00F76055" w:rsidRDefault="002A3AA4" w:rsidP="002A3AA4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2F60A0BE" w14:textId="7777777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290378C9" w14:textId="77777777" w:rsidR="002A3AA4" w:rsidRPr="002A3AA4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</w:tcPr>
          <w:p w14:paraId="053D6FBF" w14:textId="4310DD6B" w:rsidR="002A3AA4" w:rsidRPr="002A3AA4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418" w:type="dxa"/>
            <w:noWrap/>
          </w:tcPr>
          <w:p w14:paraId="20F492C2" w14:textId="790B2244" w:rsidR="002A3AA4" w:rsidRPr="002A3AA4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  <w:r w:rsidRPr="002A3AA4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842" w:type="dxa"/>
            <w:noWrap/>
          </w:tcPr>
          <w:p w14:paraId="61AEE1EF" w14:textId="668C5EEC" w:rsidR="002A3AA4" w:rsidRPr="002A3AA4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</w:t>
            </w:r>
            <w:r w:rsidRPr="002A3AA4">
              <w:rPr>
                <w:rFonts w:cs="Arial"/>
                <w:color w:val="00B050"/>
                <w:sz w:val="18"/>
                <w:szCs w:val="18"/>
              </w:rPr>
              <w:t>i potrebna</w:t>
            </w:r>
          </w:p>
        </w:tc>
        <w:tc>
          <w:tcPr>
            <w:tcW w:w="1560" w:type="dxa"/>
            <w:noWrap/>
          </w:tcPr>
          <w:p w14:paraId="0D1E7647" w14:textId="03011E8E" w:rsidR="002A3AA4" w:rsidRPr="002A3AA4" w:rsidRDefault="002A3AA4" w:rsidP="002A3AA4">
            <w:pPr>
              <w:rPr>
                <w:rFonts w:cs="Arial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color w:val="00B050"/>
                <w:sz w:val="18"/>
                <w:szCs w:val="18"/>
              </w:rPr>
              <w:t>max</w:t>
            </w:r>
            <w:proofErr w:type="spellEnd"/>
            <w:r w:rsidRPr="002A3AA4">
              <w:rPr>
                <w:rFonts w:cs="Arial"/>
                <w:color w:val="00B050"/>
                <w:sz w:val="18"/>
                <w:szCs w:val="18"/>
              </w:rPr>
              <w:t>. odmerek 200 kg/ha na leto na isti površini</w:t>
            </w:r>
          </w:p>
        </w:tc>
      </w:tr>
      <w:tr w:rsidR="002A3AA4" w:rsidRPr="00F76055" w14:paraId="499321F0" w14:textId="77777777" w:rsidTr="060EC54C">
        <w:trPr>
          <w:trHeight w:val="290"/>
        </w:trPr>
        <w:tc>
          <w:tcPr>
            <w:tcW w:w="2547" w:type="dxa"/>
            <w:vMerge/>
            <w:noWrap/>
          </w:tcPr>
          <w:p w14:paraId="69ACC4F2" w14:textId="77777777" w:rsidR="002A3AA4" w:rsidRPr="00F76055" w:rsidRDefault="002A3AA4" w:rsidP="002A3AA4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240C7785" w14:textId="7777777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0D51E99C" w14:textId="77777777" w:rsidR="002A3AA4" w:rsidRPr="00F76055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</w:tcPr>
          <w:p w14:paraId="1A7BB34E" w14:textId="2A057AA7" w:rsidR="002A3AA4" w:rsidRPr="002A3AA4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02A3AA4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2A3AA4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2A3AA4">
              <w:rPr>
                <w:rFonts w:cs="Arial"/>
                <w:color w:val="00B050"/>
                <w:sz w:val="18"/>
                <w:szCs w:val="18"/>
              </w:rPr>
              <w:t xml:space="preserve"> vaba za polže</w:t>
            </w:r>
          </w:p>
        </w:tc>
        <w:tc>
          <w:tcPr>
            <w:tcW w:w="1418" w:type="dxa"/>
            <w:noWrap/>
          </w:tcPr>
          <w:p w14:paraId="169A8291" w14:textId="2F3F1210" w:rsidR="002A3AA4" w:rsidRPr="00F76055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842" w:type="dxa"/>
            <w:noWrap/>
          </w:tcPr>
          <w:p w14:paraId="408FB63D" w14:textId="7CD8E4AA" w:rsidR="002A3AA4" w:rsidRPr="00F76055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</w:tcPr>
          <w:p w14:paraId="644F1986" w14:textId="7777777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</w:tr>
      <w:tr w:rsidR="002A3AA4" w:rsidRPr="00F76055" w14:paraId="6D3F7E05" w14:textId="77777777" w:rsidTr="060EC54C">
        <w:trPr>
          <w:trHeight w:val="290"/>
        </w:trPr>
        <w:tc>
          <w:tcPr>
            <w:tcW w:w="2547" w:type="dxa"/>
            <w:vMerge/>
            <w:noWrap/>
          </w:tcPr>
          <w:p w14:paraId="3955F531" w14:textId="77777777" w:rsidR="002A3AA4" w:rsidRPr="00F76055" w:rsidRDefault="002A3AA4" w:rsidP="002A3AA4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31AC2501" w14:textId="7777777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341466CA" w14:textId="77777777" w:rsidR="002A3AA4" w:rsidRPr="00F76055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</w:tcPr>
          <w:p w14:paraId="0DB81B8B" w14:textId="4AA21449" w:rsidR="002A3AA4" w:rsidRPr="002A3AA4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2A3AA4">
              <w:rPr>
                <w:rFonts w:cs="Arial"/>
                <w:color w:val="00B050"/>
                <w:sz w:val="18"/>
                <w:szCs w:val="18"/>
              </w:rPr>
              <w:t>Solabiol</w:t>
            </w:r>
            <w:proofErr w:type="spellEnd"/>
            <w:r w:rsidRPr="002A3AA4">
              <w:rPr>
                <w:rFonts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418" w:type="dxa"/>
            <w:noWrap/>
          </w:tcPr>
          <w:p w14:paraId="6B0553E6" w14:textId="46F12057" w:rsidR="002A3AA4" w:rsidRPr="00F76055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842" w:type="dxa"/>
            <w:noWrap/>
          </w:tcPr>
          <w:p w14:paraId="4670856E" w14:textId="70C947CC" w:rsidR="002A3AA4" w:rsidRPr="00F76055" w:rsidRDefault="002A3AA4" w:rsidP="002A3AA4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560" w:type="dxa"/>
            <w:noWrap/>
          </w:tcPr>
          <w:p w14:paraId="65BBB5EF" w14:textId="77777777" w:rsidR="002A3AA4" w:rsidRPr="00F76055" w:rsidRDefault="002A3AA4" w:rsidP="002A3AA4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6F4B5F34" w14:textId="244E62F7" w:rsidR="00977E64" w:rsidRDefault="00977E64" w:rsidP="009342B7"/>
    <w:p w14:paraId="36261685" w14:textId="77777777" w:rsidR="00167831" w:rsidRDefault="00167831" w:rsidP="009342B7"/>
    <w:p w14:paraId="1FDA8BC4" w14:textId="182F570A" w:rsidR="00F40F91" w:rsidRPr="00F76055" w:rsidRDefault="00F40F91" w:rsidP="00977E64">
      <w:pPr>
        <w:pStyle w:val="Naslov2"/>
        <w:spacing w:before="0" w:after="0"/>
        <w:rPr>
          <w:lang w:val="sl-SI"/>
        </w:rPr>
      </w:pPr>
      <w:bookmarkStart w:id="624" w:name="_Toc167122157"/>
      <w:bookmarkStart w:id="625" w:name="_Toc167122392"/>
      <w:bookmarkStart w:id="626" w:name="_Toc170778109"/>
      <w:r w:rsidRPr="00F76055">
        <w:rPr>
          <w:lang w:val="sl-SI"/>
        </w:rPr>
        <w:t>INTEGRIRANO VARSTVO KOLERABICE</w:t>
      </w:r>
      <w:bookmarkEnd w:id="624"/>
      <w:bookmarkEnd w:id="625"/>
      <w:bookmarkEnd w:id="626"/>
    </w:p>
    <w:p w14:paraId="6B2AD6B9" w14:textId="77777777" w:rsidR="00977E64" w:rsidRPr="00F76055" w:rsidRDefault="00977E64" w:rsidP="00977E64"/>
    <w:tbl>
      <w:tblPr>
        <w:tblStyle w:val="Tabelamrea"/>
        <w:tblW w:w="15297" w:type="dxa"/>
        <w:tblLook w:val="04A0" w:firstRow="1" w:lastRow="0" w:firstColumn="1" w:lastColumn="0" w:noHBand="0" w:noVBand="1"/>
      </w:tblPr>
      <w:tblGrid>
        <w:gridCol w:w="2547"/>
        <w:gridCol w:w="3118"/>
        <w:gridCol w:w="2267"/>
        <w:gridCol w:w="2407"/>
        <w:gridCol w:w="1563"/>
        <w:gridCol w:w="1729"/>
        <w:gridCol w:w="1657"/>
        <w:gridCol w:w="9"/>
      </w:tblGrid>
      <w:tr w:rsidR="0019407F" w:rsidRPr="00F76055" w14:paraId="73348138" w14:textId="77777777" w:rsidTr="00735B07">
        <w:trPr>
          <w:gridAfter w:val="1"/>
          <w:wAfter w:w="9" w:type="dxa"/>
          <w:trHeight w:val="300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bookmarkEnd w:id="607"/>
          <w:bookmarkEnd w:id="608"/>
          <w:bookmarkEnd w:id="609"/>
          <w:bookmarkEnd w:id="613"/>
          <w:bookmarkEnd w:id="614"/>
          <w:bookmarkEnd w:id="615"/>
          <w:bookmarkEnd w:id="616"/>
          <w:bookmarkEnd w:id="617"/>
          <w:p w14:paraId="2EAAE974" w14:textId="77777777" w:rsidR="0019407F" w:rsidRPr="00F76055" w:rsidRDefault="0019407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3118" w:type="dxa"/>
            <w:shd w:val="clear" w:color="auto" w:fill="F2F2F2" w:themeFill="background1" w:themeFillShade="F2"/>
            <w:hideMark/>
          </w:tcPr>
          <w:p w14:paraId="6DCAD24B" w14:textId="77777777" w:rsidR="0019407F" w:rsidRPr="00F76055" w:rsidRDefault="0019407F" w:rsidP="0019407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267" w:type="dxa"/>
            <w:shd w:val="clear" w:color="auto" w:fill="F2F2F2" w:themeFill="background1" w:themeFillShade="F2"/>
            <w:hideMark/>
          </w:tcPr>
          <w:p w14:paraId="18F26835" w14:textId="77777777" w:rsidR="0019407F" w:rsidRPr="00F76055" w:rsidRDefault="0019407F" w:rsidP="0019407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407" w:type="dxa"/>
            <w:shd w:val="clear" w:color="auto" w:fill="F2F2F2" w:themeFill="background1" w:themeFillShade="F2"/>
            <w:hideMark/>
          </w:tcPr>
          <w:p w14:paraId="26946E88" w14:textId="77777777" w:rsidR="0019407F" w:rsidRPr="00F76055" w:rsidRDefault="0019407F" w:rsidP="0019407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63" w:type="dxa"/>
            <w:shd w:val="clear" w:color="auto" w:fill="F2F2F2" w:themeFill="background1" w:themeFillShade="F2"/>
            <w:hideMark/>
          </w:tcPr>
          <w:p w14:paraId="27611081" w14:textId="77777777" w:rsidR="0019407F" w:rsidRPr="00F76055" w:rsidRDefault="0019407F" w:rsidP="0019407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29" w:type="dxa"/>
            <w:shd w:val="clear" w:color="auto" w:fill="F2F2F2" w:themeFill="background1" w:themeFillShade="F2"/>
            <w:hideMark/>
          </w:tcPr>
          <w:p w14:paraId="51C2E813" w14:textId="1A2EF4C4" w:rsidR="0019407F" w:rsidRPr="00F76055" w:rsidRDefault="0019407F" w:rsidP="0019407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</w:t>
            </w:r>
            <w:r w:rsidR="00DC7E35" w:rsidRPr="00F76055">
              <w:rPr>
                <w:rFonts w:cs="Arial"/>
                <w:b/>
                <w:bCs/>
                <w:sz w:val="18"/>
                <w:szCs w:val="18"/>
              </w:rPr>
              <w:t xml:space="preserve"> (dni)</w:t>
            </w:r>
          </w:p>
        </w:tc>
        <w:tc>
          <w:tcPr>
            <w:tcW w:w="1657" w:type="dxa"/>
            <w:shd w:val="clear" w:color="auto" w:fill="F2F2F2" w:themeFill="background1" w:themeFillShade="F2"/>
            <w:hideMark/>
          </w:tcPr>
          <w:p w14:paraId="3D4DF81F" w14:textId="77777777" w:rsidR="0019407F" w:rsidRPr="00F76055" w:rsidRDefault="0019407F" w:rsidP="0019407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19407F" w:rsidRPr="00F76055" w14:paraId="1BD91F1F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hideMark/>
          </w:tcPr>
          <w:p w14:paraId="404E37E1" w14:textId="77777777" w:rsidR="0019407F" w:rsidRPr="00F76055" w:rsidRDefault="0019407F" w:rsidP="0019407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VIROZE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                                  Črn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bročkavost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kapusnic</w:t>
            </w:r>
            <w:r w:rsidRPr="00F76055">
              <w:rPr>
                <w:rFonts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urni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irus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irus 1</w:t>
            </w:r>
            <w:r w:rsidRPr="00F76055">
              <w:rPr>
                <w:rFonts w:cs="Arial"/>
                <w:sz w:val="18"/>
                <w:szCs w:val="18"/>
              </w:rPr>
              <w:br/>
              <w:t>Rumenica kolerabe</w:t>
            </w:r>
            <w:r w:rsidRPr="00F76055">
              <w:rPr>
                <w:rFonts w:cs="Arial"/>
                <w:sz w:val="18"/>
                <w:szCs w:val="18"/>
              </w:rPr>
              <w:br/>
              <w:t>in repe</w:t>
            </w:r>
            <w:r w:rsidRPr="00F76055">
              <w:rPr>
                <w:rFonts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irus 5</w:t>
            </w:r>
            <w:r w:rsidRPr="00F76055">
              <w:rPr>
                <w:rFonts w:cs="Arial"/>
                <w:sz w:val="18"/>
                <w:szCs w:val="18"/>
              </w:rPr>
              <w:br/>
              <w:t>Rumeni  mozaik kolerabe in repe</w:t>
            </w:r>
            <w:r w:rsidRPr="00F76055">
              <w:rPr>
                <w:rFonts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urni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yellow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irus</w:t>
            </w:r>
            <w:r w:rsidRPr="00F76055">
              <w:rPr>
                <w:rFonts w:cs="Arial"/>
                <w:sz w:val="18"/>
                <w:szCs w:val="18"/>
              </w:rPr>
              <w:br/>
              <w:t>Cvetačni mozaik</w:t>
            </w:r>
            <w:r w:rsidRPr="00F76055">
              <w:rPr>
                <w:rFonts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auliflowe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irus</w:t>
            </w:r>
          </w:p>
        </w:tc>
        <w:tc>
          <w:tcPr>
            <w:tcW w:w="3118" w:type="dxa"/>
            <w:hideMark/>
          </w:tcPr>
          <w:p w14:paraId="13C29A5E" w14:textId="2BC9CA11" w:rsidR="0019407F" w:rsidRPr="00F76055" w:rsidRDefault="0019407F" w:rsidP="0019407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                    - zatiranje škodljivcev (prenašalcev bolezni), predvsem listnih uši.</w:t>
            </w:r>
          </w:p>
        </w:tc>
        <w:tc>
          <w:tcPr>
            <w:tcW w:w="2267" w:type="dxa"/>
            <w:noWrap/>
            <w:hideMark/>
          </w:tcPr>
          <w:p w14:paraId="2BA8C3A5" w14:textId="77777777" w:rsidR="0019407F" w:rsidRPr="00F76055" w:rsidRDefault="0019407F" w:rsidP="0019407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2407" w:type="dxa"/>
            <w:noWrap/>
            <w:hideMark/>
          </w:tcPr>
          <w:p w14:paraId="04664CF7" w14:textId="77777777" w:rsidR="0019407F" w:rsidRPr="00F76055" w:rsidRDefault="0019407F" w:rsidP="0019407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563" w:type="dxa"/>
            <w:noWrap/>
            <w:hideMark/>
          </w:tcPr>
          <w:p w14:paraId="63A33FCC" w14:textId="77777777" w:rsidR="0019407F" w:rsidRPr="00F76055" w:rsidRDefault="0019407F" w:rsidP="0019407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729" w:type="dxa"/>
            <w:noWrap/>
            <w:hideMark/>
          </w:tcPr>
          <w:p w14:paraId="08D36B6D" w14:textId="77777777" w:rsidR="0019407F" w:rsidRPr="00F76055" w:rsidRDefault="0019407F" w:rsidP="0019407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657" w:type="dxa"/>
            <w:hideMark/>
          </w:tcPr>
          <w:p w14:paraId="31CCE0CE" w14:textId="77777777" w:rsidR="0019407F" w:rsidRPr="00F76055" w:rsidRDefault="0019407F" w:rsidP="0019407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namenja bolezni so različna na različnih vrstah in sortah kapusnic. Prepoznavanje in dokončno potrditev bolezni prepustimo strokovnjakom</w:t>
            </w:r>
          </w:p>
        </w:tc>
      </w:tr>
      <w:tr w:rsidR="00F265FB" w:rsidRPr="00F76055" w14:paraId="4BB1B6E5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</w:tcPr>
          <w:p w14:paraId="1C2D2DC4" w14:textId="29F2FED4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LIVIČNE BOLEZNI:</w:t>
            </w:r>
            <w:r w:rsidRPr="00F76055">
              <w:rPr>
                <w:rFonts w:cs="Arial"/>
                <w:sz w:val="18"/>
                <w:szCs w:val="18"/>
              </w:rPr>
              <w:t xml:space="preserve"> Padavica sadik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t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Rhizocto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olan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lpid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om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ngam</w:t>
            </w:r>
            <w:proofErr w:type="spellEnd"/>
          </w:p>
        </w:tc>
        <w:tc>
          <w:tcPr>
            <w:tcW w:w="3118" w:type="dxa"/>
            <w:vMerge w:val="restart"/>
          </w:tcPr>
          <w:p w14:paraId="6A26E53A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134D695" w14:textId="77777777" w:rsidR="00F265FB" w:rsidRPr="00F76055" w:rsidRDefault="00F265FB" w:rsidP="00F265FB">
            <w:pPr>
              <w:pStyle w:val="Odstavekseznama"/>
              <w:numPr>
                <w:ilvl w:val="0"/>
                <w:numId w:val="369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ostor, kjer </w:t>
            </w:r>
            <w:r>
              <w:rPr>
                <w:rFonts w:cs="Arial"/>
                <w:sz w:val="18"/>
                <w:szCs w:val="18"/>
              </w:rPr>
              <w:t>so</w:t>
            </w:r>
            <w:r w:rsidRPr="00F76055">
              <w:rPr>
                <w:rFonts w:cs="Arial"/>
                <w:sz w:val="18"/>
                <w:szCs w:val="18"/>
              </w:rPr>
              <w:t xml:space="preserve"> sadike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redno zrači,</w:t>
            </w:r>
          </w:p>
          <w:p w14:paraId="1318FD48" w14:textId="77777777" w:rsidR="00F265FB" w:rsidRPr="00F76055" w:rsidRDefault="00F265FB" w:rsidP="00F265FB">
            <w:pPr>
              <w:pStyle w:val="Odstavekseznama"/>
              <w:numPr>
                <w:ilvl w:val="0"/>
                <w:numId w:val="369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iporoča se uporaba kakovostnega substrata.</w:t>
            </w:r>
          </w:p>
          <w:p w14:paraId="0C4170DA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 w:val="restart"/>
            <w:hideMark/>
          </w:tcPr>
          <w:p w14:paraId="45931AF6" w14:textId="1C7A491E" w:rsidR="00F265FB" w:rsidRPr="00F265FB" w:rsidRDefault="00F265FB" w:rsidP="00F265FB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catenulatu</w:t>
            </w:r>
            <w:r w:rsidRPr="00F265FB">
              <w:rPr>
                <w:rFonts w:eastAsia="Tahoma" w:cs="Arial"/>
                <w:color w:val="00B050"/>
                <w:sz w:val="18"/>
                <w:szCs w:val="18"/>
              </w:rPr>
              <w:t>m</w:t>
            </w:r>
            <w:proofErr w:type="spellEnd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407" w:type="dxa"/>
            <w:noWrap/>
            <w:hideMark/>
          </w:tcPr>
          <w:p w14:paraId="377E18F3" w14:textId="77777777" w:rsidR="00F265FB" w:rsidRP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265FB">
              <w:rPr>
                <w:rFonts w:cs="Arial"/>
                <w:color w:val="00B050"/>
                <w:sz w:val="18"/>
                <w:szCs w:val="18"/>
              </w:rPr>
              <w:t xml:space="preserve">Prestop  </w:t>
            </w:r>
          </w:p>
        </w:tc>
        <w:tc>
          <w:tcPr>
            <w:tcW w:w="1563" w:type="dxa"/>
            <w:hideMark/>
          </w:tcPr>
          <w:p w14:paraId="7B8FE3FC" w14:textId="77777777" w:rsidR="00F265FB" w:rsidRP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265FB">
              <w:rPr>
                <w:rFonts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F265FB">
              <w:rPr>
                <w:rFonts w:cs="Arial"/>
                <w:color w:val="00B050"/>
                <w:sz w:val="18"/>
                <w:szCs w:val="18"/>
              </w:rPr>
              <w:t>konc</w:t>
            </w:r>
            <w:proofErr w:type="spellEnd"/>
            <w:r w:rsidRPr="00F265FB">
              <w:rPr>
                <w:rFonts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729" w:type="dxa"/>
            <w:noWrap/>
            <w:hideMark/>
          </w:tcPr>
          <w:p w14:paraId="5A2A4636" w14:textId="1A53BCFF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657" w:type="dxa"/>
            <w:hideMark/>
          </w:tcPr>
          <w:p w14:paraId="22D475A3" w14:textId="0AD2A0DF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F265FB" w:rsidRPr="00F76055" w14:paraId="37E16D7C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</w:tcPr>
          <w:p w14:paraId="24F85375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65A66E25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7" w:type="dxa"/>
            <w:vMerge/>
            <w:noWrap/>
          </w:tcPr>
          <w:p w14:paraId="3CDC6117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7356" w:type="dxa"/>
            <w:gridSpan w:val="4"/>
            <w:noWrap/>
          </w:tcPr>
          <w:p w14:paraId="094F078D" w14:textId="67A75810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V zavarovanih prostorih: na 1 m</w:t>
            </w:r>
            <w:r w:rsidRPr="00F76055">
              <w:rPr>
                <w:rFonts w:cs="Arial"/>
                <w:sz w:val="18"/>
                <w:szCs w:val="18"/>
                <w:vertAlign w:val="superscript"/>
              </w:rPr>
              <w:t>2</w:t>
            </w:r>
            <w:r w:rsidRPr="00F76055">
              <w:rPr>
                <w:rFonts w:cs="Arial"/>
                <w:sz w:val="18"/>
                <w:szCs w:val="18"/>
              </w:rPr>
              <w:t xml:space="preserve"> z zalivanjem ali škropljenjem; v enem rastnem ciklusu so dovoljena največ 4 - 6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 fitofarmacevtskimi sredstvi na podlagi tega mikroorganizma, ki se jih ponavlja v 3 do 4 tedenskih razmikih; Po presajanju Volumen (L) 0,5% suspenzije za 1000 rastlin</w:t>
            </w:r>
          </w:p>
        </w:tc>
      </w:tr>
      <w:tr w:rsidR="00F265FB" w:rsidRPr="00F76055" w14:paraId="23B59469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hideMark/>
          </w:tcPr>
          <w:p w14:paraId="60317625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pusna plesen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Peronospor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arasiti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13D6862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1933A4F" w14:textId="77777777" w:rsidR="00F265FB" w:rsidRPr="00F76055" w:rsidRDefault="00F265FB" w:rsidP="00F265FB">
            <w:pPr>
              <w:pStyle w:val="Odstavekseznama"/>
              <w:numPr>
                <w:ilvl w:val="0"/>
                <w:numId w:val="37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tiranje plevelov v </w:t>
            </w:r>
            <w:r w:rsidRPr="00F76055">
              <w:rPr>
                <w:rFonts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etvišč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251951F9" w14:textId="77777777" w:rsidR="00F265FB" w:rsidRPr="00F76055" w:rsidRDefault="00F265FB" w:rsidP="00F265FB">
            <w:pPr>
              <w:pStyle w:val="Odstavekseznama"/>
              <w:numPr>
                <w:ilvl w:val="0"/>
                <w:numId w:val="37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e pregosta setev, </w:t>
            </w:r>
          </w:p>
          <w:p w14:paraId="648E406E" w14:textId="7629E2C3" w:rsidR="00F265FB" w:rsidRPr="00F76055" w:rsidRDefault="00F265FB" w:rsidP="00F265FB">
            <w:pPr>
              <w:pStyle w:val="Odstavekseznama"/>
              <w:numPr>
                <w:ilvl w:val="0"/>
                <w:numId w:val="37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krite grede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zrači.</w:t>
            </w:r>
          </w:p>
        </w:tc>
        <w:tc>
          <w:tcPr>
            <w:tcW w:w="2267" w:type="dxa"/>
            <w:vMerge w:val="restart"/>
            <w:noWrap/>
            <w:hideMark/>
          </w:tcPr>
          <w:p w14:paraId="404AB7BE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07" w:type="dxa"/>
            <w:noWrap/>
            <w:hideMark/>
          </w:tcPr>
          <w:p w14:paraId="0D77D090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 </w:t>
            </w:r>
          </w:p>
        </w:tc>
        <w:tc>
          <w:tcPr>
            <w:tcW w:w="1563" w:type="dxa"/>
            <w:vMerge w:val="restart"/>
            <w:noWrap/>
            <w:hideMark/>
          </w:tcPr>
          <w:p w14:paraId="4888E44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29" w:type="dxa"/>
            <w:vMerge w:val="restart"/>
            <w:noWrap/>
            <w:hideMark/>
          </w:tcPr>
          <w:p w14:paraId="46AB3C75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657" w:type="dxa"/>
            <w:vMerge w:val="restart"/>
            <w:hideMark/>
          </w:tcPr>
          <w:p w14:paraId="544D0582" w14:textId="23016AA3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 xml:space="preserve">Na istem zemljišču se lahko s pripravkom tretira največ 2-krat v rastni sezoni. Razmik med </w:t>
            </w:r>
            <w:proofErr w:type="spellStart"/>
            <w:r w:rsidRPr="689708E1">
              <w:rPr>
                <w:rFonts w:cs="Arial"/>
                <w:sz w:val="18"/>
                <w:szCs w:val="18"/>
              </w:rPr>
              <w:t>tretiranjema</w:t>
            </w:r>
            <w:proofErr w:type="spellEnd"/>
            <w:r w:rsidRPr="689708E1">
              <w:rPr>
                <w:rFonts w:cs="Arial"/>
                <w:sz w:val="18"/>
                <w:szCs w:val="18"/>
              </w:rPr>
              <w:t xml:space="preserve"> mora biti</w:t>
            </w:r>
          </w:p>
          <w:p w14:paraId="323B3038" w14:textId="7C3F9C98" w:rsidR="00F265FB" w:rsidRPr="00F76055" w:rsidRDefault="00F265FB" w:rsidP="00F265FB">
            <w:pPr>
              <w:jc w:val="left"/>
            </w:pPr>
            <w:r w:rsidRPr="689708E1">
              <w:rPr>
                <w:rFonts w:cs="Arial"/>
                <w:sz w:val="18"/>
                <w:szCs w:val="18"/>
              </w:rPr>
              <w:t>najmanj 12 dni.</w:t>
            </w:r>
          </w:p>
        </w:tc>
      </w:tr>
      <w:tr w:rsidR="00F265FB" w:rsidRPr="00F76055" w14:paraId="30C72D88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080B3F3D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285B86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4EFF94C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3DFB0523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  </w:t>
            </w:r>
          </w:p>
        </w:tc>
        <w:tc>
          <w:tcPr>
            <w:tcW w:w="1563" w:type="dxa"/>
            <w:vMerge/>
            <w:hideMark/>
          </w:tcPr>
          <w:p w14:paraId="6200D2B3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29" w:type="dxa"/>
            <w:vMerge/>
            <w:hideMark/>
          </w:tcPr>
          <w:p w14:paraId="54A005B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657" w:type="dxa"/>
            <w:vMerge/>
            <w:hideMark/>
          </w:tcPr>
          <w:p w14:paraId="1A079AB7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265FB" w:rsidRPr="00F76055" w14:paraId="011B1D1D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642A8615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E66BF00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56BA4801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43692282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63" w:type="dxa"/>
            <w:vMerge/>
            <w:hideMark/>
          </w:tcPr>
          <w:p w14:paraId="335DAE6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29" w:type="dxa"/>
            <w:vMerge/>
            <w:hideMark/>
          </w:tcPr>
          <w:p w14:paraId="2BF81203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657" w:type="dxa"/>
            <w:vMerge/>
            <w:hideMark/>
          </w:tcPr>
          <w:p w14:paraId="66D7D53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265FB" w:rsidRPr="00F76055" w14:paraId="310DD1B9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08388042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A9D2995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 w:val="restart"/>
            <w:hideMark/>
          </w:tcPr>
          <w:p w14:paraId="7A513B04" w14:textId="75DE0F79" w:rsidR="00F265FB" w:rsidRPr="00F76055" w:rsidRDefault="00F265FB" w:rsidP="00F265FB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452B7A2C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52B7A2C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452B7A2C">
              <w:rPr>
                <w:rFonts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407" w:type="dxa"/>
            <w:hideMark/>
          </w:tcPr>
          <w:p w14:paraId="1951F0AE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63" w:type="dxa"/>
            <w:vMerge w:val="restart"/>
            <w:noWrap/>
            <w:hideMark/>
          </w:tcPr>
          <w:p w14:paraId="778B1029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729" w:type="dxa"/>
            <w:vMerge w:val="restart"/>
            <w:hideMark/>
          </w:tcPr>
          <w:p w14:paraId="2CF7E3A4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dan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z.ČU</w:t>
            </w:r>
            <w:proofErr w:type="spellEnd"/>
          </w:p>
        </w:tc>
        <w:tc>
          <w:tcPr>
            <w:tcW w:w="1657" w:type="dxa"/>
            <w:vMerge w:val="restart"/>
            <w:hideMark/>
          </w:tcPr>
          <w:p w14:paraId="3CE4D00A" w14:textId="12118BB5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92D2C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689708E1">
              <w:rPr>
                <w:rFonts w:cs="Arial"/>
                <w:color w:val="00B050"/>
                <w:sz w:val="18"/>
                <w:szCs w:val="18"/>
              </w:rPr>
              <w:t xml:space="preserve"> 2-krat v rastni sezoni, uporaba na prostem in v zavarovanih prostorih. MU</w:t>
            </w:r>
          </w:p>
        </w:tc>
      </w:tr>
      <w:tr w:rsidR="00F265FB" w:rsidRPr="00F76055" w14:paraId="2BD1239D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7A33619F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035128A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2F1502B0" w14:textId="77777777" w:rsidR="00F265FB" w:rsidRPr="00F76055" w:rsidRDefault="00F265FB" w:rsidP="00F265FB">
            <w:pPr>
              <w:jc w:val="left"/>
              <w:rPr>
                <w:rFonts w:cs="Arial"/>
                <w:i/>
                <w:iCs/>
                <w:sz w:val="18"/>
                <w:szCs w:val="18"/>
              </w:rPr>
            </w:pPr>
          </w:p>
        </w:tc>
        <w:tc>
          <w:tcPr>
            <w:tcW w:w="2407" w:type="dxa"/>
            <w:hideMark/>
          </w:tcPr>
          <w:p w14:paraId="5414E983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niverzalni fungicid  </w:t>
            </w:r>
          </w:p>
        </w:tc>
        <w:tc>
          <w:tcPr>
            <w:tcW w:w="1563" w:type="dxa"/>
            <w:vMerge/>
            <w:hideMark/>
          </w:tcPr>
          <w:p w14:paraId="414F1CAF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29" w:type="dxa"/>
            <w:vMerge/>
            <w:hideMark/>
          </w:tcPr>
          <w:p w14:paraId="130C341A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657" w:type="dxa"/>
            <w:vMerge/>
            <w:hideMark/>
          </w:tcPr>
          <w:p w14:paraId="56378AB5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265FB" w:rsidRPr="00F76055" w14:paraId="1A816B63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hideMark/>
          </w:tcPr>
          <w:p w14:paraId="684A064D" w14:textId="3206934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14FFA0E" w14:textId="23FAD1A9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vMerge w:val="restart"/>
            <w:noWrap/>
            <w:hideMark/>
          </w:tcPr>
          <w:p w14:paraId="650D57F5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438B185" w14:textId="3943A392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Temperaturo in zračno vlago v rastlinjakih (pridelava sadik) je priporočljivo uravnavati tako, da je zračna vlaga čim nižja, temperatura pa optimalna za razvoj rastlin.</w:t>
            </w:r>
          </w:p>
        </w:tc>
        <w:tc>
          <w:tcPr>
            <w:tcW w:w="2267" w:type="dxa"/>
            <w:vMerge w:val="restart"/>
            <w:hideMark/>
          </w:tcPr>
          <w:p w14:paraId="4DFF0B44" w14:textId="08206C1A" w:rsidR="00F265FB" w:rsidRPr="00F265FB" w:rsidRDefault="00F265FB" w:rsidP="00F265FB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 xml:space="preserve"> J1446</w:t>
            </w:r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407" w:type="dxa"/>
            <w:noWrap/>
            <w:hideMark/>
          </w:tcPr>
          <w:p w14:paraId="4C600246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Prestop  </w:t>
            </w:r>
          </w:p>
        </w:tc>
        <w:tc>
          <w:tcPr>
            <w:tcW w:w="1563" w:type="dxa"/>
            <w:hideMark/>
          </w:tcPr>
          <w:p w14:paraId="1A4417B7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729" w:type="dxa"/>
            <w:noWrap/>
            <w:hideMark/>
          </w:tcPr>
          <w:p w14:paraId="7FF1DE97" w14:textId="5EDFD153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 xml:space="preserve"> ČU</w:t>
            </w:r>
          </w:p>
          <w:p w14:paraId="414E8A9E" w14:textId="13793EB4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657" w:type="dxa"/>
            <w:hideMark/>
          </w:tcPr>
          <w:p w14:paraId="7D289FA5" w14:textId="0D60E60F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265FB" w:rsidRPr="00F76055" w14:paraId="707BBE87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</w:tcPr>
          <w:p w14:paraId="276C7572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06E26877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</w:tcPr>
          <w:p w14:paraId="36CE4CBC" w14:textId="77777777" w:rsidR="00F265FB" w:rsidRPr="00F76055" w:rsidRDefault="00F265FB" w:rsidP="00F265FB">
            <w:pPr>
              <w:jc w:val="left"/>
              <w:rPr>
                <w:rFonts w:cs="Arial"/>
                <w:i/>
                <w:iCs/>
                <w:sz w:val="18"/>
                <w:szCs w:val="18"/>
              </w:rPr>
            </w:pPr>
          </w:p>
        </w:tc>
        <w:tc>
          <w:tcPr>
            <w:tcW w:w="7356" w:type="dxa"/>
            <w:gridSpan w:val="4"/>
          </w:tcPr>
          <w:p w14:paraId="6B106EE9" w14:textId="596697DA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V zavarovanih prostorih: na 1 m</w:t>
            </w:r>
            <w:r w:rsidRPr="00F76055">
              <w:rPr>
                <w:rFonts w:cs="Arial"/>
                <w:sz w:val="18"/>
                <w:szCs w:val="18"/>
                <w:vertAlign w:val="superscript"/>
              </w:rPr>
              <w:t>2</w:t>
            </w:r>
            <w:r w:rsidRPr="00F76055">
              <w:rPr>
                <w:rFonts w:cs="Arial"/>
                <w:sz w:val="18"/>
                <w:szCs w:val="18"/>
              </w:rPr>
              <w:t xml:space="preserve"> z zalivanjem ali škropljenjem; v enem rastnem ciklusu so dovoljena največ 4 - 6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 fitofarmacevtskimi sredstvi na podlagi tega mikroorganizma, ki se jih ponavlja v 3 do 4 tedenskih razmikih; Po presajanju Volumen (L) 0,5% suspenzije za 1000 rastlin</w:t>
            </w:r>
          </w:p>
        </w:tc>
      </w:tr>
      <w:tr w:rsidR="00F265FB" w:rsidRPr="00F76055" w14:paraId="120E01FD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hideMark/>
          </w:tcPr>
          <w:p w14:paraId="6B972C6C" w14:textId="242AA005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epelovka križnic</w:t>
            </w:r>
            <w:r w:rsidRPr="00F76055">
              <w:rPr>
                <w:rFonts w:cs="Arial"/>
                <w:sz w:val="18"/>
                <w:szCs w:val="18"/>
              </w:rPr>
              <w:t xml:space="preserve"> 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rucifer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219027FE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7" w:type="dxa"/>
            <w:vMerge w:val="restart"/>
            <w:noWrap/>
            <w:hideMark/>
          </w:tcPr>
          <w:p w14:paraId="325AFF62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07" w:type="dxa"/>
            <w:noWrap/>
            <w:hideMark/>
          </w:tcPr>
          <w:p w14:paraId="680430B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 </w:t>
            </w:r>
          </w:p>
        </w:tc>
        <w:tc>
          <w:tcPr>
            <w:tcW w:w="1563" w:type="dxa"/>
            <w:vMerge w:val="restart"/>
            <w:noWrap/>
            <w:hideMark/>
          </w:tcPr>
          <w:p w14:paraId="03CD955B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29" w:type="dxa"/>
            <w:vMerge w:val="restart"/>
            <w:noWrap/>
            <w:hideMark/>
          </w:tcPr>
          <w:p w14:paraId="00E7725E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657" w:type="dxa"/>
            <w:vMerge w:val="restart"/>
            <w:hideMark/>
          </w:tcPr>
          <w:p w14:paraId="4A1B3D5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najmanj 12 dni. </w:t>
            </w:r>
          </w:p>
        </w:tc>
      </w:tr>
      <w:tr w:rsidR="00F265FB" w:rsidRPr="00F76055" w14:paraId="25E9B8D7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3E6F06C0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462C44C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1C117B91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65BE28F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 </w:t>
            </w:r>
          </w:p>
        </w:tc>
        <w:tc>
          <w:tcPr>
            <w:tcW w:w="1563" w:type="dxa"/>
            <w:vMerge/>
            <w:hideMark/>
          </w:tcPr>
          <w:p w14:paraId="4B375E68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29" w:type="dxa"/>
            <w:vMerge/>
            <w:hideMark/>
          </w:tcPr>
          <w:p w14:paraId="262D9639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657" w:type="dxa"/>
            <w:vMerge/>
            <w:hideMark/>
          </w:tcPr>
          <w:p w14:paraId="3DE8C56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265FB" w:rsidRPr="00F76055" w14:paraId="035E5E41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1264E155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3252975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03B4547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3818D602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63" w:type="dxa"/>
            <w:vMerge/>
            <w:hideMark/>
          </w:tcPr>
          <w:p w14:paraId="2BD6EBD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29" w:type="dxa"/>
            <w:vMerge/>
            <w:hideMark/>
          </w:tcPr>
          <w:p w14:paraId="6F2233C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657" w:type="dxa"/>
            <w:vMerge/>
            <w:hideMark/>
          </w:tcPr>
          <w:p w14:paraId="0E2A2F1F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265FB" w:rsidRPr="00F76055" w14:paraId="2C28671D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56529A9C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A0238F3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024F99CC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407" w:type="dxa"/>
            <w:noWrap/>
            <w:hideMark/>
          </w:tcPr>
          <w:p w14:paraId="42CBE094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hiovi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et</w:t>
            </w:r>
          </w:p>
        </w:tc>
        <w:tc>
          <w:tcPr>
            <w:tcW w:w="1563" w:type="dxa"/>
            <w:noWrap/>
            <w:hideMark/>
          </w:tcPr>
          <w:p w14:paraId="227373D3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- 4 kg/ha</w:t>
            </w:r>
          </w:p>
        </w:tc>
        <w:tc>
          <w:tcPr>
            <w:tcW w:w="1729" w:type="dxa"/>
            <w:hideMark/>
          </w:tcPr>
          <w:p w14:paraId="422F18E7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657" w:type="dxa"/>
            <w:hideMark/>
          </w:tcPr>
          <w:p w14:paraId="23DB390D" w14:textId="09ECBB22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265FB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 sredstvom se lahko na istem zemljišču tretir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br/>
              <w:t xml:space="preserve">največ 4 krat v eni rastni dobi, v 7 do 14 dnevnem presledku. </w:t>
            </w:r>
          </w:p>
        </w:tc>
      </w:tr>
      <w:tr w:rsidR="00F265FB" w:rsidRPr="00F76055" w14:paraId="43CCE15A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hideMark/>
          </w:tcPr>
          <w:p w14:paraId="6484C98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Črna listna pegavost kapusnic</w:t>
            </w:r>
            <w:r w:rsidRPr="00F76055">
              <w:rPr>
                <w:rFonts w:cs="Arial"/>
                <w:sz w:val="18"/>
                <w:szCs w:val="18"/>
              </w:rPr>
              <w:t xml:space="preserve">  </w:t>
            </w:r>
          </w:p>
          <w:p w14:paraId="250890A3" w14:textId="2FC64654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232F3C6A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6BE53B8" w14:textId="7B41B7A5" w:rsidR="00F265FB" w:rsidRPr="00F76055" w:rsidRDefault="00F265FB" w:rsidP="00F265FB">
            <w:pPr>
              <w:pStyle w:val="Odstavekseznama"/>
              <w:numPr>
                <w:ilvl w:val="0"/>
                <w:numId w:val="39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ostankov, </w:t>
            </w:r>
          </w:p>
          <w:p w14:paraId="747A9368" w14:textId="77777777" w:rsidR="00F265FB" w:rsidRPr="00F76055" w:rsidRDefault="00F265FB" w:rsidP="00F265FB">
            <w:pPr>
              <w:pStyle w:val="Odstavekseznama"/>
              <w:numPr>
                <w:ilvl w:val="0"/>
                <w:numId w:val="38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olobar, </w:t>
            </w:r>
          </w:p>
          <w:p w14:paraId="54A19388" w14:textId="16275E06" w:rsidR="00F265FB" w:rsidRPr="00F76055" w:rsidRDefault="00F265FB" w:rsidP="00F265FB">
            <w:pPr>
              <w:pStyle w:val="Odstavekseznama"/>
              <w:numPr>
                <w:ilvl w:val="0"/>
                <w:numId w:val="38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 seje/sadi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na vlažnih legah.</w:t>
            </w:r>
          </w:p>
        </w:tc>
        <w:tc>
          <w:tcPr>
            <w:tcW w:w="2267" w:type="dxa"/>
            <w:vMerge w:val="restart"/>
            <w:noWrap/>
            <w:hideMark/>
          </w:tcPr>
          <w:p w14:paraId="55A5ABD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07" w:type="dxa"/>
            <w:noWrap/>
            <w:hideMark/>
          </w:tcPr>
          <w:p w14:paraId="4FBE0C01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 </w:t>
            </w:r>
          </w:p>
        </w:tc>
        <w:tc>
          <w:tcPr>
            <w:tcW w:w="1563" w:type="dxa"/>
            <w:vMerge w:val="restart"/>
            <w:noWrap/>
            <w:hideMark/>
          </w:tcPr>
          <w:p w14:paraId="48DF6558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29" w:type="dxa"/>
            <w:vMerge w:val="restart"/>
            <w:noWrap/>
            <w:hideMark/>
          </w:tcPr>
          <w:p w14:paraId="3D3FB8C9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657" w:type="dxa"/>
            <w:vMerge w:val="restart"/>
            <w:hideMark/>
          </w:tcPr>
          <w:p w14:paraId="50A0CC5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najmanj 12 dni. </w:t>
            </w:r>
          </w:p>
        </w:tc>
      </w:tr>
      <w:tr w:rsidR="00F265FB" w:rsidRPr="00F76055" w14:paraId="29DD6D77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25EE242C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BEE63BB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4374DC2B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752F324A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 </w:t>
            </w:r>
          </w:p>
        </w:tc>
        <w:tc>
          <w:tcPr>
            <w:tcW w:w="1563" w:type="dxa"/>
            <w:vMerge/>
            <w:hideMark/>
          </w:tcPr>
          <w:p w14:paraId="2EA92477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29" w:type="dxa"/>
            <w:vMerge/>
            <w:hideMark/>
          </w:tcPr>
          <w:p w14:paraId="29E8AC25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657" w:type="dxa"/>
            <w:vMerge/>
            <w:hideMark/>
          </w:tcPr>
          <w:p w14:paraId="5E20C2C8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265FB" w:rsidRPr="00F76055" w14:paraId="3021D31F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2EBD3CE8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CD65F7B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3719CB4C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739905B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63" w:type="dxa"/>
            <w:vMerge/>
            <w:hideMark/>
          </w:tcPr>
          <w:p w14:paraId="507E096A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29" w:type="dxa"/>
            <w:vMerge/>
            <w:hideMark/>
          </w:tcPr>
          <w:p w14:paraId="0E3BF4C3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657" w:type="dxa"/>
            <w:vMerge/>
            <w:hideMark/>
          </w:tcPr>
          <w:p w14:paraId="2D299ABB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265FB" w:rsidRPr="00F76055" w14:paraId="5AACEA4F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1CAD2847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9EEE15E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1C48A81F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2A665FF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  </w:t>
            </w:r>
          </w:p>
        </w:tc>
        <w:tc>
          <w:tcPr>
            <w:tcW w:w="1563" w:type="dxa"/>
            <w:vMerge/>
            <w:hideMark/>
          </w:tcPr>
          <w:p w14:paraId="347D45A0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29" w:type="dxa"/>
            <w:vMerge/>
            <w:hideMark/>
          </w:tcPr>
          <w:p w14:paraId="44E4E75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657" w:type="dxa"/>
            <w:vMerge/>
            <w:hideMark/>
          </w:tcPr>
          <w:p w14:paraId="1C8CA54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265FB" w:rsidRPr="00F76055" w14:paraId="4DEEC97E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36A5B2EA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DCD8929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2113AEAE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07" w:type="dxa"/>
            <w:noWrap/>
            <w:hideMark/>
          </w:tcPr>
          <w:p w14:paraId="0B211950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 </w:t>
            </w:r>
          </w:p>
        </w:tc>
        <w:tc>
          <w:tcPr>
            <w:tcW w:w="1563" w:type="dxa"/>
            <w:noWrap/>
            <w:hideMark/>
          </w:tcPr>
          <w:p w14:paraId="0FD4CC3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g/ha</w:t>
            </w:r>
          </w:p>
        </w:tc>
        <w:tc>
          <w:tcPr>
            <w:tcW w:w="1729" w:type="dxa"/>
            <w:noWrap/>
            <w:hideMark/>
          </w:tcPr>
          <w:p w14:paraId="71AAE54B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657" w:type="dxa"/>
            <w:hideMark/>
          </w:tcPr>
          <w:p w14:paraId="442B587F" w14:textId="4B6E399D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265FB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689708E1">
              <w:rPr>
                <w:rFonts w:cs="Arial"/>
                <w:sz w:val="18"/>
                <w:szCs w:val="18"/>
              </w:rPr>
              <w:t xml:space="preserve"> Uporaba največ 2-krat letno.</w:t>
            </w:r>
          </w:p>
        </w:tc>
      </w:tr>
      <w:tr w:rsidR="00F265FB" w:rsidRPr="00F76055" w14:paraId="7F569865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5CB4B9F1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C4E4438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 w:val="restart"/>
            <w:hideMark/>
          </w:tcPr>
          <w:p w14:paraId="019BE0E1" w14:textId="44F7994F" w:rsidR="00F265FB" w:rsidRPr="00F76055" w:rsidRDefault="00F265FB" w:rsidP="00F265FB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143EFDB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407" w:type="dxa"/>
            <w:hideMark/>
          </w:tcPr>
          <w:p w14:paraId="540EC49F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63" w:type="dxa"/>
            <w:vMerge w:val="restart"/>
            <w:noWrap/>
            <w:hideMark/>
          </w:tcPr>
          <w:p w14:paraId="5599DA08" w14:textId="5EA51B6B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729" w:type="dxa"/>
            <w:vMerge w:val="restart"/>
            <w:hideMark/>
          </w:tcPr>
          <w:p w14:paraId="0A4E5B26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657" w:type="dxa"/>
            <w:vMerge w:val="restart"/>
            <w:hideMark/>
          </w:tcPr>
          <w:p w14:paraId="7B0B660A" w14:textId="7F19BA79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265FB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4143EFDB">
              <w:rPr>
                <w:rFonts w:cs="Arial"/>
                <w:color w:val="00B050"/>
                <w:sz w:val="18"/>
                <w:szCs w:val="18"/>
              </w:rPr>
              <w:t xml:space="preserve"> 1-krat v rastni sezoni, uporaba na prostem in v zavarovanih prostorih.</w:t>
            </w:r>
          </w:p>
        </w:tc>
      </w:tr>
      <w:tr w:rsidR="00F265FB" w:rsidRPr="00F76055" w14:paraId="38106845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38216A2E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4F33A8E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321A3D3E" w14:textId="77777777" w:rsidR="00F265FB" w:rsidRPr="00F76055" w:rsidRDefault="00F265FB" w:rsidP="00F265FB">
            <w:pPr>
              <w:jc w:val="left"/>
              <w:rPr>
                <w:rFonts w:cs="Arial"/>
                <w:i/>
                <w:iCs/>
                <w:sz w:val="18"/>
                <w:szCs w:val="18"/>
              </w:rPr>
            </w:pPr>
          </w:p>
        </w:tc>
        <w:tc>
          <w:tcPr>
            <w:tcW w:w="2407" w:type="dxa"/>
            <w:hideMark/>
          </w:tcPr>
          <w:p w14:paraId="33AC3D7B" w14:textId="77777777" w:rsidR="00F265FB" w:rsidRP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265FB">
              <w:rPr>
                <w:rFonts w:cs="Arial"/>
                <w:color w:val="00B050"/>
                <w:sz w:val="18"/>
                <w:szCs w:val="18"/>
              </w:rPr>
              <w:t xml:space="preserve">Univerzalni fungicid  </w:t>
            </w:r>
          </w:p>
        </w:tc>
        <w:tc>
          <w:tcPr>
            <w:tcW w:w="1563" w:type="dxa"/>
            <w:vMerge/>
            <w:hideMark/>
          </w:tcPr>
          <w:p w14:paraId="71BF55DF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29" w:type="dxa"/>
            <w:vMerge/>
            <w:hideMark/>
          </w:tcPr>
          <w:p w14:paraId="544E4312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657" w:type="dxa"/>
            <w:vMerge/>
            <w:hideMark/>
          </w:tcPr>
          <w:p w14:paraId="596FFB81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265FB" w:rsidRPr="00F76055" w14:paraId="4A24241F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687CE1D3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9F055CA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3417DCB5" w14:textId="77777777" w:rsidR="00F265FB" w:rsidRPr="00F76055" w:rsidRDefault="00F265FB" w:rsidP="00F265FB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407" w:type="dxa"/>
            <w:noWrap/>
            <w:hideMark/>
          </w:tcPr>
          <w:p w14:paraId="127AD9AF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63" w:type="dxa"/>
            <w:hideMark/>
          </w:tcPr>
          <w:p w14:paraId="27A519A9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0,185-0,37 kg/ha </w:t>
            </w:r>
          </w:p>
          <w:p w14:paraId="0DFDBE75" w14:textId="03D625B1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največj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kupni odmerek ne sme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preseči 3,7 kg/ha</w:t>
            </w:r>
          </w:p>
        </w:tc>
        <w:tc>
          <w:tcPr>
            <w:tcW w:w="1729" w:type="dxa"/>
            <w:noWrap/>
            <w:hideMark/>
          </w:tcPr>
          <w:p w14:paraId="5A80449A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1</w:t>
            </w:r>
          </w:p>
        </w:tc>
        <w:tc>
          <w:tcPr>
            <w:tcW w:w="1657" w:type="dxa"/>
            <w:hideMark/>
          </w:tcPr>
          <w:p w14:paraId="05D4A755" w14:textId="7FED41A3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0-krat v rastni dobi</w:t>
            </w:r>
          </w:p>
        </w:tc>
      </w:tr>
      <w:tr w:rsidR="00F265FB" w:rsidRPr="00F76055" w14:paraId="2FECC701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hideMark/>
          </w:tcPr>
          <w:p w14:paraId="678A9499" w14:textId="2B7A8F9C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rna žilavka kapusnic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Xanthomona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F76055">
              <w:rPr>
                <w:rFonts w:ascii="Montserrat" w:hAnsi="Montserrat"/>
                <w:color w:val="39B54A"/>
                <w:sz w:val="27"/>
                <w:szCs w:val="27"/>
                <w:shd w:val="clear" w:color="auto" w:fill="FFFFFF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  <w:shd w:val="clear" w:color="auto" w:fill="FFFFFF"/>
              </w:rPr>
              <w:t>pv</w:t>
            </w:r>
            <w:proofErr w:type="spellEnd"/>
            <w:r w:rsidRPr="00F76055">
              <w:rPr>
                <w:rFonts w:cs="Arial"/>
                <w:sz w:val="18"/>
                <w:szCs w:val="18"/>
                <w:shd w:val="clear" w:color="auto" w:fill="FFFFFF"/>
              </w:rPr>
              <w:t>.</w:t>
            </w:r>
            <w:r w:rsidRPr="00F76055">
              <w:rPr>
                <w:rStyle w:val="Poudarek"/>
                <w:rFonts w:cs="Arial"/>
                <w:sz w:val="18"/>
                <w:szCs w:val="18"/>
                <w:shd w:val="clear" w:color="auto" w:fill="FFFFFF"/>
              </w:rPr>
              <w:t> </w:t>
            </w:r>
            <w:proofErr w:type="spellStart"/>
            <w:r w:rsidRPr="00F76055">
              <w:rPr>
                <w:rStyle w:val="Poudarek"/>
                <w:rFonts w:cs="Arial"/>
                <w:sz w:val="18"/>
                <w:szCs w:val="18"/>
                <w:shd w:val="clear" w:color="auto" w:fill="FFFFFF"/>
              </w:rPr>
              <w:t>campestr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73F43638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CE602DB" w14:textId="77777777" w:rsidR="00F265FB" w:rsidRPr="00F76055" w:rsidRDefault="00F265FB" w:rsidP="00F265FB">
            <w:pPr>
              <w:pStyle w:val="Odstavekseznama"/>
              <w:numPr>
                <w:ilvl w:val="0"/>
                <w:numId w:val="40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bira tolerantnih sort, </w:t>
            </w:r>
          </w:p>
          <w:p w14:paraId="5D5DEBCC" w14:textId="77777777" w:rsidR="00F265FB" w:rsidRPr="00F76055" w:rsidRDefault="00F265FB" w:rsidP="00F265FB">
            <w:pPr>
              <w:pStyle w:val="Odstavekseznama"/>
              <w:numPr>
                <w:ilvl w:val="0"/>
                <w:numId w:val="40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olobar (5 let za sadike, 2 leti za pridelavo), </w:t>
            </w:r>
          </w:p>
          <w:p w14:paraId="69B3344E" w14:textId="7FEBA8E6" w:rsidR="00F265FB" w:rsidRPr="00F76055" w:rsidRDefault="00F265FB" w:rsidP="00F265FB">
            <w:pPr>
              <w:pStyle w:val="Odstavekseznama"/>
              <w:numPr>
                <w:ilvl w:val="0"/>
                <w:numId w:val="40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razkuženega semena, </w:t>
            </w:r>
          </w:p>
          <w:p w14:paraId="30DBEBA3" w14:textId="77777777" w:rsidR="00F265FB" w:rsidRPr="00F76055" w:rsidRDefault="00F265FB" w:rsidP="00F265FB">
            <w:pPr>
              <w:pStyle w:val="Odstavekseznama"/>
              <w:numPr>
                <w:ilvl w:val="0"/>
                <w:numId w:val="40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avilno gnojenje s kalijem, </w:t>
            </w:r>
          </w:p>
          <w:p w14:paraId="4A739B88" w14:textId="0EBB73D9" w:rsidR="00F265FB" w:rsidRPr="00F76055" w:rsidRDefault="00F265FB" w:rsidP="00F265FB">
            <w:pPr>
              <w:pStyle w:val="Odstavekseznama"/>
              <w:numPr>
                <w:ilvl w:val="0"/>
                <w:numId w:val="40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škodljivcev (prenašalcev bolezni), predvsem listnih uši.</w:t>
            </w:r>
          </w:p>
        </w:tc>
        <w:tc>
          <w:tcPr>
            <w:tcW w:w="2267" w:type="dxa"/>
            <w:noWrap/>
            <w:hideMark/>
          </w:tcPr>
          <w:p w14:paraId="5022841A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2407" w:type="dxa"/>
            <w:noWrap/>
            <w:hideMark/>
          </w:tcPr>
          <w:p w14:paraId="5732AF2A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563" w:type="dxa"/>
            <w:noWrap/>
            <w:hideMark/>
          </w:tcPr>
          <w:p w14:paraId="4E76B04E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729" w:type="dxa"/>
            <w:noWrap/>
            <w:hideMark/>
          </w:tcPr>
          <w:p w14:paraId="3A56763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657" w:type="dxa"/>
            <w:noWrap/>
            <w:hideMark/>
          </w:tcPr>
          <w:p w14:paraId="220188E0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</w:tr>
      <w:tr w:rsidR="00F265FB" w:rsidRPr="00F76055" w14:paraId="66711B02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hideMark/>
          </w:tcPr>
          <w:p w14:paraId="52634276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ela rja križnic</w:t>
            </w:r>
          </w:p>
          <w:p w14:paraId="299B2BBC" w14:textId="44F98E9F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bugo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andi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389DF43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9429A3F" w14:textId="77777777" w:rsidR="00F265FB" w:rsidRPr="00F76055" w:rsidRDefault="00F265FB" w:rsidP="00F265FB">
            <w:pPr>
              <w:pStyle w:val="Odstavekseznama"/>
              <w:numPr>
                <w:ilvl w:val="0"/>
                <w:numId w:val="41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tiranje plevelov iz družine križnic, </w:t>
            </w:r>
          </w:p>
          <w:p w14:paraId="1EF719D3" w14:textId="2F921919" w:rsidR="00F265FB" w:rsidRPr="00F76055" w:rsidRDefault="00F265FB" w:rsidP="00F265FB">
            <w:pPr>
              <w:pStyle w:val="Odstavekseznama"/>
              <w:numPr>
                <w:ilvl w:val="0"/>
                <w:numId w:val="41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in uničevanje obolelih rastlin oz. delov rastlin. </w:t>
            </w:r>
          </w:p>
          <w:p w14:paraId="40E991E1" w14:textId="08A66782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5B8E429F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07" w:type="dxa"/>
            <w:noWrap/>
            <w:hideMark/>
          </w:tcPr>
          <w:p w14:paraId="7B9EBE73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Ortiva</w:t>
            </w:r>
            <w:proofErr w:type="spellEnd"/>
            <w:r w:rsidRPr="4143EFDB">
              <w:rPr>
                <w:rFonts w:cs="Arial"/>
                <w:sz w:val="18"/>
                <w:szCs w:val="18"/>
              </w:rPr>
              <w:t xml:space="preserve">  </w:t>
            </w:r>
          </w:p>
          <w:p w14:paraId="50385CAE" w14:textId="77777777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4143EFDB">
              <w:rPr>
                <w:rFonts w:cs="Arial"/>
                <w:sz w:val="18"/>
                <w:szCs w:val="18"/>
              </w:rPr>
              <w:t xml:space="preserve"> 250 SC  </w:t>
            </w:r>
          </w:p>
          <w:p w14:paraId="59A4A157" w14:textId="77777777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4143EFDB">
              <w:rPr>
                <w:rFonts w:cs="Arial"/>
                <w:sz w:val="18"/>
                <w:szCs w:val="18"/>
              </w:rPr>
              <w:t xml:space="preserve"> AZT 250 SC  </w:t>
            </w:r>
          </w:p>
          <w:p w14:paraId="60B58C4D" w14:textId="77777777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4143EFDB">
              <w:rPr>
                <w:rFonts w:cs="Arial"/>
                <w:sz w:val="18"/>
                <w:szCs w:val="18"/>
              </w:rPr>
              <w:t xml:space="preserve"> 250 SC  </w:t>
            </w:r>
          </w:p>
          <w:p w14:paraId="2D9D6A89" w14:textId="6667B43A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Chamane</w:t>
            </w:r>
            <w:proofErr w:type="spellEnd"/>
          </w:p>
          <w:p w14:paraId="0367ADC5" w14:textId="377D16CD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563" w:type="dxa"/>
            <w:noWrap/>
            <w:hideMark/>
          </w:tcPr>
          <w:p w14:paraId="13FD492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29" w:type="dxa"/>
            <w:noWrap/>
            <w:hideMark/>
          </w:tcPr>
          <w:p w14:paraId="76ECFF83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657" w:type="dxa"/>
            <w:hideMark/>
          </w:tcPr>
          <w:p w14:paraId="7D133F52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najmanj 12 dni. </w:t>
            </w:r>
          </w:p>
        </w:tc>
      </w:tr>
      <w:tr w:rsidR="00F265FB" w:rsidRPr="00F76055" w14:paraId="2E014A48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31F28C83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10545E5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025746E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07" w:type="dxa"/>
            <w:noWrap/>
            <w:hideMark/>
          </w:tcPr>
          <w:p w14:paraId="69479DD3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 </w:t>
            </w:r>
          </w:p>
        </w:tc>
        <w:tc>
          <w:tcPr>
            <w:tcW w:w="1563" w:type="dxa"/>
            <w:noWrap/>
            <w:hideMark/>
          </w:tcPr>
          <w:p w14:paraId="7B7E914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g/ha</w:t>
            </w:r>
          </w:p>
        </w:tc>
        <w:tc>
          <w:tcPr>
            <w:tcW w:w="1729" w:type="dxa"/>
            <w:noWrap/>
            <w:hideMark/>
          </w:tcPr>
          <w:p w14:paraId="41992C29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657" w:type="dxa"/>
            <w:hideMark/>
          </w:tcPr>
          <w:p w14:paraId="63E51F39" w14:textId="242CD80F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265FB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4143EFDB">
              <w:rPr>
                <w:rFonts w:cs="Arial"/>
                <w:sz w:val="18"/>
                <w:szCs w:val="18"/>
              </w:rPr>
              <w:t>.</w:t>
            </w:r>
          </w:p>
          <w:p w14:paraId="2F6B278C" w14:textId="4501FD5F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 xml:space="preserve">Na istem zemljišču sta dovoljeni 2 </w:t>
            </w:r>
            <w:proofErr w:type="spellStart"/>
            <w:r w:rsidRPr="4143EFDB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4143EFDB">
              <w:rPr>
                <w:rFonts w:cs="Arial"/>
                <w:sz w:val="18"/>
                <w:szCs w:val="18"/>
              </w:rPr>
              <w:t xml:space="preserve"> v eni</w:t>
            </w:r>
          </w:p>
          <w:p w14:paraId="2C3FFE08" w14:textId="34674700" w:rsidR="00F265FB" w:rsidRPr="00F76055" w:rsidRDefault="00F265FB" w:rsidP="00F265FB">
            <w:pPr>
              <w:jc w:val="left"/>
            </w:pPr>
            <w:r w:rsidRPr="4143EFDB">
              <w:rPr>
                <w:rFonts w:cs="Arial"/>
                <w:sz w:val="18"/>
                <w:szCs w:val="18"/>
              </w:rPr>
              <w:t xml:space="preserve">rastni dobi. Razmak med </w:t>
            </w:r>
            <w:proofErr w:type="spellStart"/>
            <w:r w:rsidRPr="4143EFDB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4143EFDB">
              <w:rPr>
                <w:rFonts w:cs="Arial"/>
                <w:sz w:val="18"/>
                <w:szCs w:val="18"/>
              </w:rPr>
              <w:t xml:space="preserve"> naj bo 7-12 dni.</w:t>
            </w:r>
          </w:p>
        </w:tc>
      </w:tr>
      <w:tr w:rsidR="00F265FB" w:rsidRPr="00F76055" w14:paraId="15451DE1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hideMark/>
          </w:tcPr>
          <w:p w14:paraId="1E7B91B3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28B69AD" w14:textId="72E6E211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4465033C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1BE8952" w14:textId="05914CAF" w:rsidR="00F265FB" w:rsidRPr="00F76055" w:rsidRDefault="00F265FB" w:rsidP="00F265FB">
            <w:pPr>
              <w:pStyle w:val="Odstavekseznama"/>
              <w:numPr>
                <w:ilvl w:val="0"/>
                <w:numId w:val="42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olobar, </w:t>
            </w:r>
          </w:p>
          <w:p w14:paraId="32378215" w14:textId="584B4025" w:rsidR="00F265FB" w:rsidRPr="00F76055" w:rsidRDefault="00F265FB" w:rsidP="00F265FB">
            <w:pPr>
              <w:pStyle w:val="Odstavekseznama"/>
              <w:numPr>
                <w:ilvl w:val="0"/>
                <w:numId w:val="42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astlinska higiena,</w:t>
            </w:r>
          </w:p>
          <w:p w14:paraId="3961CA32" w14:textId="75A6E720" w:rsidR="00F265FB" w:rsidRPr="00F76055" w:rsidRDefault="00F265FB" w:rsidP="00F265FB">
            <w:pPr>
              <w:pStyle w:val="Odstavekseznama"/>
              <w:numPr>
                <w:ilvl w:val="0"/>
                <w:numId w:val="42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erno gnojenje z dušikovimi gnojili.</w:t>
            </w:r>
          </w:p>
        </w:tc>
        <w:tc>
          <w:tcPr>
            <w:tcW w:w="2267" w:type="dxa"/>
            <w:noWrap/>
            <w:hideMark/>
          </w:tcPr>
          <w:p w14:paraId="7796AA6B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2407" w:type="dxa"/>
            <w:noWrap/>
            <w:hideMark/>
          </w:tcPr>
          <w:p w14:paraId="6A14BBF0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563" w:type="dxa"/>
            <w:noWrap/>
            <w:hideMark/>
          </w:tcPr>
          <w:p w14:paraId="387AC3C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729" w:type="dxa"/>
            <w:noWrap/>
            <w:hideMark/>
          </w:tcPr>
          <w:p w14:paraId="58B557BF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657" w:type="dxa"/>
            <w:noWrap/>
            <w:hideMark/>
          </w:tcPr>
          <w:p w14:paraId="3FF42BE7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</w:tr>
      <w:tr w:rsidR="00F265FB" w:rsidRPr="00F76055" w14:paraId="0B9D0B4E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hideMark/>
          </w:tcPr>
          <w:p w14:paraId="1797F5DE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rstanasta (obročkasta) listna pegavost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ycosphaer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assicico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23E301F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FF68E58" w14:textId="77777777" w:rsidR="00F265FB" w:rsidRPr="00F76055" w:rsidRDefault="00F265FB" w:rsidP="00F265FB">
            <w:pPr>
              <w:pStyle w:val="Odstavekseznama"/>
              <w:numPr>
                <w:ilvl w:val="0"/>
                <w:numId w:val="4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olobar, </w:t>
            </w:r>
          </w:p>
          <w:p w14:paraId="43D1CCE2" w14:textId="77777777" w:rsidR="00F265FB" w:rsidRPr="00F76055" w:rsidRDefault="00F265FB" w:rsidP="00F265FB">
            <w:pPr>
              <w:pStyle w:val="Odstavekseznama"/>
              <w:numPr>
                <w:ilvl w:val="0"/>
                <w:numId w:val="4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bira tolerantnih sort, </w:t>
            </w:r>
          </w:p>
          <w:p w14:paraId="3EB4983C" w14:textId="002EF830" w:rsidR="00F265FB" w:rsidRPr="00F76055" w:rsidRDefault="00F265FB" w:rsidP="00F265FB">
            <w:pPr>
              <w:pStyle w:val="Odstavekseznama"/>
              <w:numPr>
                <w:ilvl w:val="0"/>
                <w:numId w:val="4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kapusnic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ne sadi/seje v bližino posevkov oljne ogrščice, uporaba zdravega semena, </w:t>
            </w:r>
          </w:p>
          <w:p w14:paraId="296341FB" w14:textId="77777777" w:rsidR="00F265FB" w:rsidRPr="00F76055" w:rsidRDefault="00F265FB" w:rsidP="00F265FB">
            <w:pPr>
              <w:pStyle w:val="Odstavekseznama"/>
              <w:numPr>
                <w:ilvl w:val="0"/>
                <w:numId w:val="4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e pregosta setev, </w:t>
            </w:r>
          </w:p>
          <w:p w14:paraId="3DAD6AB9" w14:textId="77777777" w:rsidR="00F265FB" w:rsidRPr="00F76055" w:rsidRDefault="00F265FB" w:rsidP="00F265FB">
            <w:pPr>
              <w:pStyle w:val="Odstavekseznama"/>
              <w:numPr>
                <w:ilvl w:val="0"/>
                <w:numId w:val="4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tiranje plevelov, </w:t>
            </w:r>
          </w:p>
          <w:p w14:paraId="3BBFF0CF" w14:textId="38A3C5D6" w:rsidR="00F265FB" w:rsidRPr="00F76055" w:rsidRDefault="00F265FB" w:rsidP="00F265FB">
            <w:pPr>
              <w:pStyle w:val="Odstavekseznama"/>
              <w:numPr>
                <w:ilvl w:val="0"/>
                <w:numId w:val="4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takojšnje globok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zadelava) ostankov kapusnic.</w:t>
            </w:r>
          </w:p>
        </w:tc>
        <w:tc>
          <w:tcPr>
            <w:tcW w:w="2267" w:type="dxa"/>
            <w:vMerge w:val="restart"/>
            <w:noWrap/>
            <w:hideMark/>
          </w:tcPr>
          <w:p w14:paraId="4D8600A7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07" w:type="dxa"/>
            <w:noWrap/>
            <w:hideMark/>
          </w:tcPr>
          <w:p w14:paraId="28D3DD23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 </w:t>
            </w:r>
          </w:p>
        </w:tc>
        <w:tc>
          <w:tcPr>
            <w:tcW w:w="1563" w:type="dxa"/>
            <w:vMerge w:val="restart"/>
            <w:noWrap/>
            <w:hideMark/>
          </w:tcPr>
          <w:p w14:paraId="62D752B7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29" w:type="dxa"/>
            <w:vMerge w:val="restart"/>
            <w:noWrap/>
            <w:hideMark/>
          </w:tcPr>
          <w:p w14:paraId="798D2FDC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657" w:type="dxa"/>
            <w:vMerge w:val="restart"/>
            <w:hideMark/>
          </w:tcPr>
          <w:p w14:paraId="3872150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najmanj 12 dni. </w:t>
            </w:r>
          </w:p>
        </w:tc>
      </w:tr>
      <w:tr w:rsidR="00F265FB" w:rsidRPr="00F76055" w14:paraId="7FC7680D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22C76270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61837E1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7A24A0BB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6A3718A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 </w:t>
            </w:r>
          </w:p>
        </w:tc>
        <w:tc>
          <w:tcPr>
            <w:tcW w:w="1563" w:type="dxa"/>
            <w:vMerge/>
            <w:hideMark/>
          </w:tcPr>
          <w:p w14:paraId="5EB975B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29" w:type="dxa"/>
            <w:vMerge/>
            <w:hideMark/>
          </w:tcPr>
          <w:p w14:paraId="0BE6C0E9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657" w:type="dxa"/>
            <w:vMerge/>
            <w:hideMark/>
          </w:tcPr>
          <w:p w14:paraId="2E8357AE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265FB" w:rsidRPr="00F76055" w14:paraId="60451148" w14:textId="77777777" w:rsidTr="00F265FB">
        <w:trPr>
          <w:gridAfter w:val="1"/>
          <w:wAfter w:w="9" w:type="dxa"/>
        </w:trPr>
        <w:tc>
          <w:tcPr>
            <w:tcW w:w="2547" w:type="dxa"/>
            <w:vMerge/>
            <w:hideMark/>
          </w:tcPr>
          <w:p w14:paraId="1FEFC39E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C3058D8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75CD252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5A16CBA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63" w:type="dxa"/>
            <w:vMerge/>
            <w:hideMark/>
          </w:tcPr>
          <w:p w14:paraId="378F2C45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29" w:type="dxa"/>
            <w:vMerge/>
            <w:hideMark/>
          </w:tcPr>
          <w:p w14:paraId="0AA216CE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657" w:type="dxa"/>
            <w:vMerge/>
            <w:hideMark/>
          </w:tcPr>
          <w:p w14:paraId="0751981C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265FB" w14:paraId="1F59765F" w14:textId="77777777" w:rsidTr="00F265FB">
        <w:trPr>
          <w:gridAfter w:val="1"/>
          <w:wAfter w:w="9" w:type="dxa"/>
        </w:trPr>
        <w:tc>
          <w:tcPr>
            <w:tcW w:w="2547" w:type="dxa"/>
            <w:vMerge/>
            <w:hideMark/>
          </w:tcPr>
          <w:p w14:paraId="57219BCF" w14:textId="77777777" w:rsidR="00F265FB" w:rsidRDefault="00F265FB" w:rsidP="00F265FB"/>
        </w:tc>
        <w:tc>
          <w:tcPr>
            <w:tcW w:w="3118" w:type="dxa"/>
            <w:vMerge/>
            <w:hideMark/>
          </w:tcPr>
          <w:p w14:paraId="379779E0" w14:textId="77777777" w:rsidR="00F265FB" w:rsidRDefault="00F265FB" w:rsidP="00F265FB"/>
        </w:tc>
        <w:tc>
          <w:tcPr>
            <w:tcW w:w="2267" w:type="dxa"/>
            <w:vMerge/>
            <w:noWrap/>
            <w:hideMark/>
          </w:tcPr>
          <w:p w14:paraId="58D0BB80" w14:textId="77777777" w:rsidR="00F265FB" w:rsidRDefault="00F265FB" w:rsidP="00F265FB"/>
        </w:tc>
        <w:tc>
          <w:tcPr>
            <w:tcW w:w="2407" w:type="dxa"/>
            <w:noWrap/>
            <w:hideMark/>
          </w:tcPr>
          <w:p w14:paraId="183C8CFE" w14:textId="4F622036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563" w:type="dxa"/>
            <w:vMerge/>
            <w:noWrap/>
            <w:hideMark/>
          </w:tcPr>
          <w:p w14:paraId="29E52ED3" w14:textId="77777777" w:rsidR="00F265FB" w:rsidRDefault="00F265FB" w:rsidP="00F265FB"/>
        </w:tc>
        <w:tc>
          <w:tcPr>
            <w:tcW w:w="1729" w:type="dxa"/>
            <w:vMerge/>
            <w:noWrap/>
            <w:hideMark/>
          </w:tcPr>
          <w:p w14:paraId="44EDD37A" w14:textId="77777777" w:rsidR="00F265FB" w:rsidRDefault="00F265FB" w:rsidP="00F265FB"/>
        </w:tc>
        <w:tc>
          <w:tcPr>
            <w:tcW w:w="1657" w:type="dxa"/>
            <w:vMerge/>
            <w:hideMark/>
          </w:tcPr>
          <w:p w14:paraId="0A912475" w14:textId="77777777" w:rsidR="00F265FB" w:rsidRDefault="00F265FB" w:rsidP="00F265FB"/>
        </w:tc>
      </w:tr>
      <w:tr w:rsidR="00F265FB" w14:paraId="5FD7741B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39AA4D4D" w14:textId="77777777" w:rsidR="00F265FB" w:rsidRDefault="00F265FB" w:rsidP="00F265FB"/>
        </w:tc>
        <w:tc>
          <w:tcPr>
            <w:tcW w:w="3118" w:type="dxa"/>
            <w:vMerge/>
            <w:hideMark/>
          </w:tcPr>
          <w:p w14:paraId="0E3D79F7" w14:textId="77777777" w:rsidR="00F265FB" w:rsidRDefault="00F265FB" w:rsidP="00F265FB"/>
        </w:tc>
        <w:tc>
          <w:tcPr>
            <w:tcW w:w="2267" w:type="dxa"/>
            <w:vMerge/>
            <w:noWrap/>
            <w:hideMark/>
          </w:tcPr>
          <w:p w14:paraId="11818A25" w14:textId="77777777" w:rsidR="00F265FB" w:rsidRDefault="00F265FB" w:rsidP="00F265FB"/>
        </w:tc>
        <w:tc>
          <w:tcPr>
            <w:tcW w:w="2407" w:type="dxa"/>
            <w:noWrap/>
            <w:hideMark/>
          </w:tcPr>
          <w:p w14:paraId="49F82FFE" w14:textId="19F2F378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563" w:type="dxa"/>
            <w:vMerge/>
            <w:noWrap/>
            <w:hideMark/>
          </w:tcPr>
          <w:p w14:paraId="2B916135" w14:textId="77777777" w:rsidR="00F265FB" w:rsidRDefault="00F265FB" w:rsidP="00F265FB"/>
        </w:tc>
        <w:tc>
          <w:tcPr>
            <w:tcW w:w="1729" w:type="dxa"/>
            <w:vMerge/>
            <w:noWrap/>
            <w:hideMark/>
          </w:tcPr>
          <w:p w14:paraId="1CE2D473" w14:textId="77777777" w:rsidR="00F265FB" w:rsidRDefault="00F265FB" w:rsidP="00F265FB"/>
        </w:tc>
        <w:tc>
          <w:tcPr>
            <w:tcW w:w="1657" w:type="dxa"/>
            <w:vMerge/>
            <w:hideMark/>
          </w:tcPr>
          <w:p w14:paraId="2DB1422A" w14:textId="77777777" w:rsidR="00F265FB" w:rsidRDefault="00F265FB" w:rsidP="00F265FB"/>
        </w:tc>
      </w:tr>
      <w:tr w:rsidR="00F265FB" w:rsidRPr="00F76055" w14:paraId="7F5C5D2D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54B4F050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C742240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4E52CE63" w14:textId="77777777" w:rsidR="00F265FB" w:rsidRPr="00F76055" w:rsidRDefault="00F265FB" w:rsidP="00F265FB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407" w:type="dxa"/>
            <w:noWrap/>
            <w:hideMark/>
          </w:tcPr>
          <w:p w14:paraId="59C47D56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63" w:type="dxa"/>
            <w:hideMark/>
          </w:tcPr>
          <w:p w14:paraId="6504C672" w14:textId="77777777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  <w:p w14:paraId="52577659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  <w:p w14:paraId="6209301F" w14:textId="3BC9A314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Največji skupni odmerek ne sme preseči 3,7 kg/ha.</w:t>
            </w:r>
          </w:p>
        </w:tc>
        <w:tc>
          <w:tcPr>
            <w:tcW w:w="1729" w:type="dxa"/>
            <w:noWrap/>
            <w:hideMark/>
          </w:tcPr>
          <w:p w14:paraId="1587F3F9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1</w:t>
            </w:r>
          </w:p>
        </w:tc>
        <w:tc>
          <w:tcPr>
            <w:tcW w:w="1657" w:type="dxa"/>
            <w:hideMark/>
          </w:tcPr>
          <w:p w14:paraId="1BA761B7" w14:textId="1EF8B853" w:rsidR="00F265FB" w:rsidRPr="00F76055" w:rsidRDefault="00F265FB" w:rsidP="00F265FB">
            <w:pPr>
              <w:jc w:val="left"/>
            </w:pPr>
            <w:r w:rsidRPr="00F265FB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 10-krat v rastni dobi. </w:t>
            </w:r>
          </w:p>
        </w:tc>
      </w:tr>
      <w:tr w:rsidR="00F265FB" w:rsidRPr="00F76055" w14:paraId="35E8640E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hideMark/>
          </w:tcPr>
          <w:p w14:paraId="6E3C2932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pusov belin in repni belin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56F944A" w14:textId="53C2AB8D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rap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1F83893B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E290103" w14:textId="77777777" w:rsidR="00F265FB" w:rsidRPr="00F76055" w:rsidRDefault="00F265FB" w:rsidP="00F265FB">
            <w:pPr>
              <w:pStyle w:val="Odstavekseznama"/>
              <w:numPr>
                <w:ilvl w:val="0"/>
                <w:numId w:val="42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biranje listov s kolonijami gosenic (manjše površine), </w:t>
            </w:r>
          </w:p>
          <w:p w14:paraId="14346D6F" w14:textId="457F5DB9" w:rsidR="00F265FB" w:rsidRPr="00F76055" w:rsidRDefault="00F265FB" w:rsidP="00F265FB">
            <w:pPr>
              <w:pStyle w:val="Odstavekseznama"/>
              <w:numPr>
                <w:ilvl w:val="0"/>
                <w:numId w:val="42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 </w:t>
            </w:r>
          </w:p>
          <w:p w14:paraId="7498A7FB" w14:textId="3A56FC5D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1F7144DE" w14:textId="5BA15990" w:rsidR="00F265FB" w:rsidRPr="00F76055" w:rsidRDefault="00F265FB" w:rsidP="00F265FB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265FB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265FB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265FB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ascii="Tahoma" w:eastAsia="Tahoma" w:hAnsi="Tahoma" w:cs="Tahoma"/>
                <w:color w:val="00B050"/>
                <w:sz w:val="18"/>
                <w:szCs w:val="18"/>
              </w:rPr>
              <w:t>subsp</w:t>
            </w:r>
            <w:proofErr w:type="spellEnd"/>
            <w:r w:rsidRPr="00F265FB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265FB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Pr="00F265FB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407" w:type="dxa"/>
            <w:noWrap/>
            <w:hideMark/>
          </w:tcPr>
          <w:p w14:paraId="576BB5B7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63" w:type="dxa"/>
            <w:noWrap/>
            <w:hideMark/>
          </w:tcPr>
          <w:p w14:paraId="5A2708BE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29" w:type="dxa"/>
            <w:noWrap/>
            <w:hideMark/>
          </w:tcPr>
          <w:p w14:paraId="26874401" w14:textId="056EC25A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657" w:type="dxa"/>
            <w:hideMark/>
          </w:tcPr>
          <w:p w14:paraId="2E48B22E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Uporaba največ 6-krat letno, razmik med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7 dni</w:t>
            </w:r>
          </w:p>
        </w:tc>
      </w:tr>
      <w:tr w:rsidR="00F265FB" w:rsidRPr="00F76055" w14:paraId="26F6F16F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2F5342A8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830EB25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77B9A22F" w14:textId="57FF241F" w:rsidR="00F265FB" w:rsidRPr="00F76055" w:rsidRDefault="00F265FB" w:rsidP="00F265FB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265FB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265FB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265FB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ascii="Tahoma" w:eastAsia="Tahoma" w:hAnsi="Tahoma" w:cs="Tahoma"/>
                <w:color w:val="00B050"/>
                <w:sz w:val="18"/>
                <w:szCs w:val="18"/>
              </w:rPr>
              <w:t>subsp</w:t>
            </w:r>
            <w:proofErr w:type="spellEnd"/>
            <w:r w:rsidRPr="00F265FB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265FB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 w:rsidRPr="00F265FB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265FB">
              <w:rPr>
                <w:rFonts w:ascii="Tahoma" w:eastAsia="Tahoma" w:hAnsi="Tahoma" w:cs="Tahoma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407" w:type="dxa"/>
            <w:noWrap/>
            <w:hideMark/>
          </w:tcPr>
          <w:p w14:paraId="278FEAAC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563" w:type="dxa"/>
            <w:noWrap/>
            <w:hideMark/>
          </w:tcPr>
          <w:p w14:paraId="572A9D3A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29" w:type="dxa"/>
            <w:noWrap/>
            <w:hideMark/>
          </w:tcPr>
          <w:p w14:paraId="18DEA49F" w14:textId="1B3B0A70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657" w:type="dxa"/>
            <w:hideMark/>
          </w:tcPr>
          <w:p w14:paraId="305E267A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F265FB" w:rsidRPr="00F76055" w14:paraId="5D66A8C5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6A99045E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B496A3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1A7C47DA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navadne ogrščice + piretrin</w:t>
            </w:r>
          </w:p>
        </w:tc>
        <w:tc>
          <w:tcPr>
            <w:tcW w:w="2407" w:type="dxa"/>
            <w:noWrap/>
            <w:hideMark/>
          </w:tcPr>
          <w:p w14:paraId="2CDD2C72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oncentrat  </w:t>
            </w:r>
          </w:p>
        </w:tc>
        <w:tc>
          <w:tcPr>
            <w:tcW w:w="1563" w:type="dxa"/>
            <w:noWrap/>
            <w:hideMark/>
          </w:tcPr>
          <w:p w14:paraId="3BFED85F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29" w:type="dxa"/>
            <w:noWrap/>
            <w:hideMark/>
          </w:tcPr>
          <w:p w14:paraId="3ABF8EE0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61D90376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14:paraId="7FE7DF8F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7F2F87D8" w14:textId="77777777" w:rsidR="00F265FB" w:rsidRDefault="00F265FB" w:rsidP="00F265FB"/>
        </w:tc>
        <w:tc>
          <w:tcPr>
            <w:tcW w:w="3118" w:type="dxa"/>
            <w:vMerge/>
            <w:hideMark/>
          </w:tcPr>
          <w:p w14:paraId="5190F30D" w14:textId="77777777" w:rsidR="00F265FB" w:rsidRDefault="00F265FB" w:rsidP="00F265FB"/>
        </w:tc>
        <w:tc>
          <w:tcPr>
            <w:tcW w:w="2267" w:type="dxa"/>
            <w:hideMark/>
          </w:tcPr>
          <w:p w14:paraId="26D54D5C" w14:textId="323A1C80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07" w:type="dxa"/>
            <w:noWrap/>
            <w:hideMark/>
          </w:tcPr>
          <w:p w14:paraId="404D8BFE" w14:textId="77D0655E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63" w:type="dxa"/>
            <w:noWrap/>
            <w:hideMark/>
          </w:tcPr>
          <w:p w14:paraId="6340D5C0" w14:textId="53451E99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29" w:type="dxa"/>
            <w:noWrap/>
            <w:hideMark/>
          </w:tcPr>
          <w:p w14:paraId="38320487" w14:textId="32770869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657" w:type="dxa"/>
            <w:hideMark/>
          </w:tcPr>
          <w:p w14:paraId="76517A01" w14:textId="5BDF2A96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265FB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2C4FCFED">
              <w:rPr>
                <w:rFonts w:cs="Arial"/>
                <w:sz w:val="18"/>
                <w:szCs w:val="18"/>
              </w:rPr>
              <w:t>. S sredstvom se tretira ob pojavu škodljivih žuželk ter najdlje do spravila pridelka, pri čemer se</w:t>
            </w:r>
          </w:p>
          <w:p w14:paraId="696D9F99" w14:textId="405FC56F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upošteva karenco</w:t>
            </w:r>
          </w:p>
          <w:p w14:paraId="48405941" w14:textId="5A7F3D66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265FB" w:rsidRPr="00F76055" w14:paraId="759F6718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hideMark/>
          </w:tcPr>
          <w:p w14:paraId="07C2615B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Kapusov molj </w:t>
            </w:r>
          </w:p>
          <w:p w14:paraId="466584C7" w14:textId="15054F5D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lut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xylost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60F5E8D8" w14:textId="5A651DB3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7DB509B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pad lahko ublažimo:</w:t>
            </w:r>
          </w:p>
          <w:p w14:paraId="014A156C" w14:textId="77777777" w:rsidR="00F265FB" w:rsidRPr="00F76055" w:rsidRDefault="00F265FB" w:rsidP="00F265FB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 zgodnjo setvijo kapusnic, </w:t>
            </w:r>
          </w:p>
          <w:p w14:paraId="2CF3822E" w14:textId="77777777" w:rsidR="00F265FB" w:rsidRPr="00F76055" w:rsidRDefault="00F265FB" w:rsidP="00F265FB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nim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uničenevanj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stankov kapusnic,</w:t>
            </w:r>
          </w:p>
          <w:p w14:paraId="79532449" w14:textId="4F84A247" w:rsidR="00F265FB" w:rsidRPr="00F76055" w:rsidRDefault="00F265FB" w:rsidP="00F265FB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2F2374BD" w14:textId="445935B7" w:rsidR="00F265FB" w:rsidRPr="00F76055" w:rsidRDefault="00F265FB" w:rsidP="00F265FB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im odstranjevanjem plevelov.</w:t>
            </w:r>
          </w:p>
          <w:p w14:paraId="2D6E7CAE" w14:textId="7F7B18F8" w:rsidR="00F265FB" w:rsidRPr="00F76055" w:rsidRDefault="00F265FB" w:rsidP="00F265FB">
            <w:pPr>
              <w:ind w:left="37"/>
              <w:jc w:val="left"/>
              <w:rPr>
                <w:rFonts w:cs="Arial"/>
                <w:sz w:val="18"/>
                <w:szCs w:val="18"/>
              </w:rPr>
            </w:pPr>
          </w:p>
          <w:p w14:paraId="3079F148" w14:textId="6069779C" w:rsidR="00F265FB" w:rsidRPr="00F76055" w:rsidRDefault="00F265FB" w:rsidP="00F265FB">
            <w:pPr>
              <w:ind w:left="3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jav škodljivca lahko spremljamo z uporabo rumenih lepljivih plošč.</w:t>
            </w:r>
          </w:p>
          <w:p w14:paraId="3FA39FC2" w14:textId="05A40566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0334AAAD" w14:textId="70CC8164" w:rsidR="00F265FB" w:rsidRPr="00F76055" w:rsidRDefault="00F265FB" w:rsidP="00F265FB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8259C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8259C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8259C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t</w:t>
            </w:r>
            <w:r w:rsidRPr="008259C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8259C7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8259C7">
              <w:rPr>
                <w:rFonts w:ascii="Tahoma" w:eastAsia="Tahoma" w:hAnsi="Tahoma" w:cs="Tahoma"/>
                <w:color w:val="00B050"/>
                <w:sz w:val="18"/>
                <w:szCs w:val="18"/>
              </w:rPr>
              <w:t>subsp</w:t>
            </w:r>
            <w:proofErr w:type="spellEnd"/>
            <w:r w:rsidRPr="008259C7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8259C7">
              <w:rPr>
                <w:rFonts w:ascii="Tahoma" w:eastAsia="Tahoma" w:hAnsi="Tahoma" w:cs="Tahoma"/>
                <w:color w:val="00B050"/>
                <w:sz w:val="18"/>
                <w:szCs w:val="18"/>
              </w:rPr>
              <w:t>a</w:t>
            </w:r>
            <w:r w:rsidRPr="008259C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8259C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8259C7">
              <w:rPr>
                <w:rFonts w:ascii="Tahoma" w:eastAsia="Tahoma" w:hAnsi="Tahoma" w:cs="Tahoma"/>
                <w:color w:val="00B050"/>
                <w:sz w:val="18"/>
                <w:szCs w:val="18"/>
              </w:rPr>
              <w:t>sev GC-9</w:t>
            </w:r>
            <w:r w:rsidR="008259C7">
              <w:rPr>
                <w:rFonts w:ascii="Tahoma" w:eastAsia="Tahoma" w:hAnsi="Tahoma" w:cs="Tahoma"/>
                <w:color w:val="00B050"/>
                <w:sz w:val="18"/>
                <w:szCs w:val="18"/>
              </w:rPr>
              <w:t>1</w:t>
            </w:r>
          </w:p>
        </w:tc>
        <w:tc>
          <w:tcPr>
            <w:tcW w:w="2407" w:type="dxa"/>
            <w:noWrap/>
            <w:hideMark/>
          </w:tcPr>
          <w:p w14:paraId="1684501E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563" w:type="dxa"/>
            <w:noWrap/>
            <w:hideMark/>
          </w:tcPr>
          <w:p w14:paraId="6D025B40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29" w:type="dxa"/>
            <w:noWrap/>
            <w:hideMark/>
          </w:tcPr>
          <w:p w14:paraId="0E739A9E" w14:textId="461E5E33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657" w:type="dxa"/>
            <w:hideMark/>
          </w:tcPr>
          <w:p w14:paraId="03FF5653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F265FB" w:rsidRPr="00F76055" w14:paraId="07988CFC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7F4305B7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93F4361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1B08AA7F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navadne ogrščice + piretrin</w:t>
            </w:r>
          </w:p>
        </w:tc>
        <w:tc>
          <w:tcPr>
            <w:tcW w:w="2407" w:type="dxa"/>
            <w:noWrap/>
            <w:hideMark/>
          </w:tcPr>
          <w:p w14:paraId="36817DD7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oncentrat</w:t>
            </w:r>
          </w:p>
        </w:tc>
        <w:tc>
          <w:tcPr>
            <w:tcW w:w="1563" w:type="dxa"/>
            <w:noWrap/>
            <w:hideMark/>
          </w:tcPr>
          <w:p w14:paraId="20C56152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29" w:type="dxa"/>
            <w:noWrap/>
            <w:hideMark/>
          </w:tcPr>
          <w:p w14:paraId="4F3353D1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7F234845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:rsidRPr="00F76055" w14:paraId="0D3DED0D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0265543A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45CDCC9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798EC8D6" w14:textId="539E8797" w:rsidR="00F265FB" w:rsidRPr="00F76055" w:rsidRDefault="00F265FB" w:rsidP="00F265FB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265FB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265FB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265FB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ascii="Tahoma" w:eastAsia="Tahoma" w:hAnsi="Tahoma" w:cs="Tahoma"/>
                <w:color w:val="00B050"/>
                <w:sz w:val="18"/>
                <w:szCs w:val="18"/>
              </w:rPr>
              <w:t>subsp</w:t>
            </w:r>
            <w:proofErr w:type="spellEnd"/>
            <w:r w:rsidRPr="00F265FB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265FB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Pr="00F265FB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407" w:type="dxa"/>
            <w:noWrap/>
            <w:hideMark/>
          </w:tcPr>
          <w:p w14:paraId="75BBA4F4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63" w:type="dxa"/>
            <w:noWrap/>
            <w:hideMark/>
          </w:tcPr>
          <w:p w14:paraId="3AB412DC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29" w:type="dxa"/>
            <w:noWrap/>
            <w:hideMark/>
          </w:tcPr>
          <w:p w14:paraId="29446341" w14:textId="1A419C02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657" w:type="dxa"/>
            <w:hideMark/>
          </w:tcPr>
          <w:p w14:paraId="3FA08C94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Uporaba največ 6-krat letno, razmik med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7 dni</w:t>
            </w:r>
          </w:p>
        </w:tc>
      </w:tr>
      <w:tr w:rsidR="00F265FB" w14:paraId="75D9E8A3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2DBEE7A1" w14:textId="77777777" w:rsidR="00F265FB" w:rsidRDefault="00F265FB" w:rsidP="00F265FB"/>
        </w:tc>
        <w:tc>
          <w:tcPr>
            <w:tcW w:w="3118" w:type="dxa"/>
            <w:vMerge/>
            <w:noWrap/>
            <w:hideMark/>
          </w:tcPr>
          <w:p w14:paraId="1ADC874B" w14:textId="77777777" w:rsidR="00F265FB" w:rsidRDefault="00F265FB" w:rsidP="00F265FB"/>
        </w:tc>
        <w:tc>
          <w:tcPr>
            <w:tcW w:w="2267" w:type="dxa"/>
            <w:hideMark/>
          </w:tcPr>
          <w:p w14:paraId="3D59B837" w14:textId="7F02C3B6" w:rsidR="00F265FB" w:rsidRP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07" w:type="dxa"/>
            <w:noWrap/>
            <w:hideMark/>
          </w:tcPr>
          <w:p w14:paraId="54B1AFF7" w14:textId="675DB351" w:rsidR="00F265FB" w:rsidRP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265FB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63" w:type="dxa"/>
            <w:noWrap/>
            <w:hideMark/>
          </w:tcPr>
          <w:p w14:paraId="4360674E" w14:textId="767AA474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265FB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29" w:type="dxa"/>
            <w:noWrap/>
            <w:hideMark/>
          </w:tcPr>
          <w:p w14:paraId="1CD7230E" w14:textId="3843DEC9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265FB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657" w:type="dxa"/>
            <w:hideMark/>
          </w:tcPr>
          <w:p w14:paraId="3BA418C1" w14:textId="654E7A43" w:rsidR="00F265FB" w:rsidRP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265FB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2C4FCFED">
              <w:rPr>
                <w:rFonts w:cs="Arial"/>
                <w:sz w:val="18"/>
                <w:szCs w:val="18"/>
              </w:rPr>
              <w:t xml:space="preserve"> </w:t>
            </w:r>
            <w:r w:rsidRPr="00F265FB">
              <w:rPr>
                <w:rFonts w:cs="Arial"/>
                <w:sz w:val="18"/>
                <w:szCs w:val="18"/>
              </w:rPr>
              <w:t xml:space="preserve">S sredstvom se tretira ob pojavu škodljivih žuželk ter najdlje do </w:t>
            </w:r>
            <w:r w:rsidRPr="00F265FB">
              <w:rPr>
                <w:rFonts w:cs="Arial"/>
                <w:sz w:val="18"/>
                <w:szCs w:val="18"/>
              </w:rPr>
              <w:lastRenderedPageBreak/>
              <w:t>spravila pridelka, pri čemer se</w:t>
            </w:r>
          </w:p>
          <w:p w14:paraId="1EA64048" w14:textId="405FC56F" w:rsidR="00F265FB" w:rsidRP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265FB">
              <w:rPr>
                <w:rFonts w:cs="Arial"/>
                <w:sz w:val="18"/>
                <w:szCs w:val="18"/>
              </w:rPr>
              <w:t>upošteva karenco</w:t>
            </w:r>
          </w:p>
        </w:tc>
      </w:tr>
      <w:tr w:rsidR="00F265FB" w:rsidRPr="00F76055" w14:paraId="60EA1BA2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hideMark/>
          </w:tcPr>
          <w:p w14:paraId="18615CFE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Kapusova sovk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BBBB2B0" w14:textId="39B2B89E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amest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52CBF64C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D8E3303" w14:textId="77777777" w:rsidR="00F265FB" w:rsidRPr="00F76055" w:rsidRDefault="00F265FB" w:rsidP="00F265FB">
            <w:pPr>
              <w:pStyle w:val="Odstavekseznama"/>
              <w:numPr>
                <w:ilvl w:val="0"/>
                <w:numId w:val="44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globoko oranje, </w:t>
            </w:r>
          </w:p>
          <w:p w14:paraId="0AC2CECD" w14:textId="4347B343" w:rsidR="00F265FB" w:rsidRPr="00F76055" w:rsidRDefault="00F265FB" w:rsidP="00F265FB">
            <w:pPr>
              <w:pStyle w:val="Odstavekseznama"/>
              <w:numPr>
                <w:ilvl w:val="0"/>
                <w:numId w:val="44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plevelov.</w:t>
            </w:r>
          </w:p>
        </w:tc>
        <w:tc>
          <w:tcPr>
            <w:tcW w:w="2267" w:type="dxa"/>
            <w:hideMark/>
          </w:tcPr>
          <w:p w14:paraId="6E843F2C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navadne ogrščice + piretrin</w:t>
            </w:r>
          </w:p>
        </w:tc>
        <w:tc>
          <w:tcPr>
            <w:tcW w:w="2407" w:type="dxa"/>
            <w:noWrap/>
            <w:hideMark/>
          </w:tcPr>
          <w:p w14:paraId="62787DBC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oncentrat  </w:t>
            </w:r>
          </w:p>
        </w:tc>
        <w:tc>
          <w:tcPr>
            <w:tcW w:w="1563" w:type="dxa"/>
            <w:noWrap/>
            <w:hideMark/>
          </w:tcPr>
          <w:p w14:paraId="437C6DCA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29" w:type="dxa"/>
            <w:noWrap/>
            <w:hideMark/>
          </w:tcPr>
          <w:p w14:paraId="178CA5B8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09BE3453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:rsidRPr="00F76055" w14:paraId="668614B2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1032FAA2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EC5D818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56FFCFE2" w14:textId="223262A3" w:rsidR="00F265FB" w:rsidRPr="00F265FB" w:rsidRDefault="00F265FB" w:rsidP="00F265FB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265FB">
              <w:rPr>
                <w:rFonts w:eastAsia="Tahoma" w:cs="Arial"/>
                <w:color w:val="00B050"/>
                <w:sz w:val="18"/>
                <w:szCs w:val="18"/>
              </w:rPr>
              <w:t>sev GC-9</w:t>
            </w:r>
            <w:r w:rsidR="008259C7">
              <w:rPr>
                <w:rFonts w:eastAsia="Tahom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407" w:type="dxa"/>
            <w:noWrap/>
            <w:hideMark/>
          </w:tcPr>
          <w:p w14:paraId="2ED6EFAA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563" w:type="dxa"/>
            <w:noWrap/>
            <w:hideMark/>
          </w:tcPr>
          <w:p w14:paraId="06B50914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29" w:type="dxa"/>
            <w:noWrap/>
            <w:hideMark/>
          </w:tcPr>
          <w:p w14:paraId="6A2A0035" w14:textId="51B8F351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657" w:type="dxa"/>
            <w:hideMark/>
          </w:tcPr>
          <w:p w14:paraId="6856D714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F265FB" w:rsidRPr="00F76055" w14:paraId="767D8B88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40D4E939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3041383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0E6D6056" w14:textId="53FBE65A" w:rsidR="00F265FB" w:rsidRPr="00F265FB" w:rsidRDefault="00F265FB" w:rsidP="00F265FB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407" w:type="dxa"/>
            <w:noWrap/>
            <w:hideMark/>
          </w:tcPr>
          <w:p w14:paraId="15156B42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63" w:type="dxa"/>
            <w:noWrap/>
            <w:hideMark/>
          </w:tcPr>
          <w:p w14:paraId="71C0764D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29" w:type="dxa"/>
            <w:noWrap/>
            <w:hideMark/>
          </w:tcPr>
          <w:p w14:paraId="7F875211" w14:textId="2BA17304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657" w:type="dxa"/>
            <w:hideMark/>
          </w:tcPr>
          <w:p w14:paraId="05645E2D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Uporaba največ 6-krat letno, razmik med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7 dni</w:t>
            </w:r>
          </w:p>
        </w:tc>
      </w:tr>
      <w:tr w:rsidR="00F265FB" w14:paraId="2BD20BAE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73DF2842" w14:textId="77777777" w:rsidR="00F265FB" w:rsidRDefault="00F265FB" w:rsidP="00F265FB"/>
        </w:tc>
        <w:tc>
          <w:tcPr>
            <w:tcW w:w="3118" w:type="dxa"/>
            <w:vMerge/>
            <w:hideMark/>
          </w:tcPr>
          <w:p w14:paraId="608D8801" w14:textId="77777777" w:rsidR="00F265FB" w:rsidRDefault="00F265FB" w:rsidP="00F265FB"/>
        </w:tc>
        <w:tc>
          <w:tcPr>
            <w:tcW w:w="2267" w:type="dxa"/>
            <w:hideMark/>
          </w:tcPr>
          <w:p w14:paraId="471A5099" w14:textId="0F83D830" w:rsidR="00F265FB" w:rsidRP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265FB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07" w:type="dxa"/>
            <w:noWrap/>
            <w:hideMark/>
          </w:tcPr>
          <w:p w14:paraId="60FBB225" w14:textId="4C66FC82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265FB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63" w:type="dxa"/>
            <w:noWrap/>
            <w:hideMark/>
          </w:tcPr>
          <w:p w14:paraId="57B3C87C" w14:textId="56DBC236" w:rsidR="00F265FB" w:rsidRPr="00F265FB" w:rsidRDefault="00F265FB" w:rsidP="00F265FB">
            <w:pPr>
              <w:spacing w:line="259" w:lineRule="auto"/>
              <w:jc w:val="left"/>
              <w:rPr>
                <w:rFonts w:cs="Arial"/>
                <w:sz w:val="18"/>
                <w:szCs w:val="18"/>
              </w:rPr>
            </w:pPr>
            <w:r w:rsidRPr="00F265FB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29" w:type="dxa"/>
            <w:noWrap/>
            <w:hideMark/>
          </w:tcPr>
          <w:p w14:paraId="5C037561" w14:textId="19097B24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265FB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657" w:type="dxa"/>
            <w:hideMark/>
          </w:tcPr>
          <w:p w14:paraId="2B5DD68F" w14:textId="592B9D78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265FB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2C4FCFED">
              <w:rPr>
                <w:rFonts w:cs="Arial"/>
                <w:sz w:val="18"/>
                <w:szCs w:val="18"/>
              </w:rPr>
              <w:t xml:space="preserve"> S sredstvom se tretira ob pojavu škodljivih žuželk ter najdlje do spravila pridelka, pri čemer se</w:t>
            </w:r>
          </w:p>
          <w:p w14:paraId="49FB187D" w14:textId="34DF27E7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upošteva karenco</w:t>
            </w:r>
          </w:p>
        </w:tc>
      </w:tr>
      <w:tr w:rsidR="00F265FB" w:rsidRPr="00F76055" w14:paraId="1B229198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hideMark/>
          </w:tcPr>
          <w:p w14:paraId="495EE089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Južna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plodovrtk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3FA7B767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0F146F0" w14:textId="55DDE700" w:rsidR="00F265FB" w:rsidRPr="00F76055" w:rsidRDefault="00F265FB" w:rsidP="00F265FB">
            <w:pPr>
              <w:pStyle w:val="Odstavekseznama"/>
              <w:numPr>
                <w:ilvl w:val="0"/>
                <w:numId w:val="44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gostiteljskih rastlin v okolici posevka.</w:t>
            </w:r>
          </w:p>
          <w:p w14:paraId="2033BABE" w14:textId="3FE14A6E" w:rsidR="00F265FB" w:rsidRPr="00F76055" w:rsidRDefault="00F265FB" w:rsidP="00F265FB">
            <w:pPr>
              <w:pStyle w:val="Odstavekseznama"/>
              <w:ind w:left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7D8B29F" w14:textId="2C186A03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2F496936" w14:textId="59276176" w:rsidR="00F265FB" w:rsidRPr="00F265FB" w:rsidRDefault="00F265FB" w:rsidP="00F265FB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407" w:type="dxa"/>
            <w:noWrap/>
            <w:hideMark/>
          </w:tcPr>
          <w:p w14:paraId="2E56023A" w14:textId="77777777" w:rsidR="00F265FB" w:rsidRP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265FB">
              <w:rPr>
                <w:rFonts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63" w:type="dxa"/>
            <w:noWrap/>
            <w:hideMark/>
          </w:tcPr>
          <w:p w14:paraId="34A03B18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29" w:type="dxa"/>
            <w:noWrap/>
            <w:hideMark/>
          </w:tcPr>
          <w:p w14:paraId="0207E143" w14:textId="2A16D634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657" w:type="dxa"/>
            <w:hideMark/>
          </w:tcPr>
          <w:p w14:paraId="03597D24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Uporaba največ 6-krat letno, razmik med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7 dni</w:t>
            </w:r>
          </w:p>
        </w:tc>
      </w:tr>
      <w:tr w:rsidR="00F265FB" w:rsidRPr="00F76055" w14:paraId="0C90BD94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18383194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ED2BC4A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358E49F3" w14:textId="5B89F4F0" w:rsidR="00F265FB" w:rsidRPr="00F265FB" w:rsidRDefault="00F265FB" w:rsidP="00F265FB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F265FB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 w:rsidRPr="00F265FB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265FB">
              <w:rPr>
                <w:rFonts w:eastAsia="Tahoma" w:cs="Arial"/>
                <w:color w:val="00B050"/>
                <w:sz w:val="18"/>
                <w:szCs w:val="18"/>
              </w:rPr>
              <w:t>sev GC-9</w:t>
            </w:r>
            <w:r w:rsidR="008259C7">
              <w:rPr>
                <w:rFonts w:eastAsia="Tahom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407" w:type="dxa"/>
            <w:noWrap/>
            <w:hideMark/>
          </w:tcPr>
          <w:p w14:paraId="2EB7B004" w14:textId="77777777" w:rsidR="00F265FB" w:rsidRP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265FB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F265FB">
              <w:rPr>
                <w:rFonts w:cs="Arial"/>
                <w:color w:val="00B050"/>
                <w:sz w:val="18"/>
                <w:szCs w:val="18"/>
              </w:rPr>
              <w:t xml:space="preserve"> WG </w:t>
            </w:r>
          </w:p>
        </w:tc>
        <w:tc>
          <w:tcPr>
            <w:tcW w:w="1563" w:type="dxa"/>
            <w:noWrap/>
            <w:hideMark/>
          </w:tcPr>
          <w:p w14:paraId="57E860E5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29" w:type="dxa"/>
            <w:noWrap/>
            <w:hideMark/>
          </w:tcPr>
          <w:p w14:paraId="08DA0A0F" w14:textId="0F9CA345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657" w:type="dxa"/>
            <w:hideMark/>
          </w:tcPr>
          <w:p w14:paraId="2FC0A543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F265FB" w:rsidRPr="00F76055" w14:paraId="3DAEE40A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27C5A01F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39C986E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0990A5A1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navadne ogrščice + piretrin</w:t>
            </w:r>
          </w:p>
        </w:tc>
        <w:tc>
          <w:tcPr>
            <w:tcW w:w="2407" w:type="dxa"/>
            <w:noWrap/>
            <w:hideMark/>
          </w:tcPr>
          <w:p w14:paraId="0D2EDA06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oncentrat </w:t>
            </w:r>
          </w:p>
        </w:tc>
        <w:tc>
          <w:tcPr>
            <w:tcW w:w="1563" w:type="dxa"/>
            <w:noWrap/>
            <w:hideMark/>
          </w:tcPr>
          <w:p w14:paraId="596EC50F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29" w:type="dxa"/>
            <w:noWrap/>
            <w:hideMark/>
          </w:tcPr>
          <w:p w14:paraId="098AC916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2C511567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:rsidRPr="00F76055" w14:paraId="6853CC86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hideMark/>
          </w:tcPr>
          <w:p w14:paraId="796F2261" w14:textId="668F1995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pusova hržic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ontar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nasturti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3CF3C570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52C7DA4" w14:textId="77777777" w:rsidR="00F265FB" w:rsidRPr="00F76055" w:rsidRDefault="00F265FB" w:rsidP="00F265FB">
            <w:pPr>
              <w:pStyle w:val="Odstavekseznama"/>
              <w:numPr>
                <w:ilvl w:val="0"/>
                <w:numId w:val="44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 (vsaj triletni),</w:t>
            </w:r>
          </w:p>
          <w:p w14:paraId="48F79386" w14:textId="77777777" w:rsidR="00F265FB" w:rsidRPr="00F76055" w:rsidRDefault="00F265FB" w:rsidP="00F265FB">
            <w:pPr>
              <w:pStyle w:val="Odstavekseznama"/>
              <w:numPr>
                <w:ilvl w:val="0"/>
                <w:numId w:val="44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samoniklih križnic,</w:t>
            </w:r>
          </w:p>
          <w:p w14:paraId="6FB6E1B0" w14:textId="77777777" w:rsidR="00F265FB" w:rsidRPr="00F76055" w:rsidRDefault="00F265FB" w:rsidP="00F265FB">
            <w:pPr>
              <w:pStyle w:val="Odstavekseznama"/>
              <w:numPr>
                <w:ilvl w:val="0"/>
                <w:numId w:val="44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globok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bub. </w:t>
            </w:r>
          </w:p>
          <w:p w14:paraId="47B22938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6EEA3CBD" w14:textId="46F79ACA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Priporočljivo je redno pregledovanje rastlin kmalu po prvem presajanju zgodaj spomladi, v začetku maja in spremljanje naleta škodljivca s feromonskimi vabami.</w:t>
            </w:r>
          </w:p>
          <w:p w14:paraId="3786DFC5" w14:textId="2B2923CF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4C435E36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olje navadne ogrščice + piretrin</w:t>
            </w:r>
          </w:p>
        </w:tc>
        <w:tc>
          <w:tcPr>
            <w:tcW w:w="2407" w:type="dxa"/>
            <w:noWrap/>
            <w:hideMark/>
          </w:tcPr>
          <w:p w14:paraId="4F8208B2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oncentrat  </w:t>
            </w:r>
          </w:p>
        </w:tc>
        <w:tc>
          <w:tcPr>
            <w:tcW w:w="1563" w:type="dxa"/>
            <w:noWrap/>
            <w:hideMark/>
          </w:tcPr>
          <w:p w14:paraId="4A946EA7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29" w:type="dxa"/>
            <w:noWrap/>
            <w:hideMark/>
          </w:tcPr>
          <w:p w14:paraId="3B65DC47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4DC060F1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:rsidRPr="00F76055" w14:paraId="79A771A0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71DA1BC0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767843E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noWrap/>
            <w:hideMark/>
          </w:tcPr>
          <w:p w14:paraId="39492327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407" w:type="dxa"/>
            <w:noWrap/>
            <w:hideMark/>
          </w:tcPr>
          <w:p w14:paraId="45D666D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C 100  </w:t>
            </w:r>
          </w:p>
        </w:tc>
        <w:tc>
          <w:tcPr>
            <w:tcW w:w="1563" w:type="dxa"/>
            <w:noWrap/>
            <w:hideMark/>
          </w:tcPr>
          <w:p w14:paraId="4D33E72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L/ha</w:t>
            </w:r>
          </w:p>
        </w:tc>
        <w:tc>
          <w:tcPr>
            <w:tcW w:w="1729" w:type="dxa"/>
            <w:noWrap/>
            <w:hideMark/>
          </w:tcPr>
          <w:p w14:paraId="5B377A9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5A0B8519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 istem zemljišču 2-krat v </w:t>
            </w:r>
            <w:r w:rsidRPr="00F76055">
              <w:rPr>
                <w:rFonts w:cs="Arial"/>
                <w:sz w:val="18"/>
                <w:szCs w:val="18"/>
              </w:rPr>
              <w:lastRenderedPageBreak/>
              <w:t>rastni sezoni, 14 dnevni razmik med aplikacijama.</w:t>
            </w:r>
          </w:p>
          <w:p w14:paraId="7A67C2C1" w14:textId="10DC6B84" w:rsidR="00F265FB" w:rsidRPr="00F265FB" w:rsidRDefault="00F265FB" w:rsidP="00F265FB">
            <w:pPr>
              <w:jc w:val="left"/>
              <w:rPr>
                <w:rFonts w:cs="Arial"/>
                <w:sz w:val="17"/>
                <w:szCs w:val="17"/>
              </w:rPr>
            </w:pPr>
            <w:r w:rsidRPr="00F265FB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F265FB" w:rsidRPr="00F76055" w14:paraId="031B6B1F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hideMark/>
          </w:tcPr>
          <w:p w14:paraId="27BF0FB9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Kljunotaji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                              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eutorhynchu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leurostigm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quadriden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5AD159B5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7CAE4C7" w14:textId="54F96091" w:rsidR="00F265FB" w:rsidRPr="00F76055" w:rsidRDefault="00F265FB" w:rsidP="00F265FB">
            <w:pPr>
              <w:pStyle w:val="Odstavekseznama"/>
              <w:numPr>
                <w:ilvl w:val="0"/>
                <w:numId w:val="45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zdravega sadilnega materiala.</w:t>
            </w:r>
          </w:p>
        </w:tc>
        <w:tc>
          <w:tcPr>
            <w:tcW w:w="2267" w:type="dxa"/>
            <w:hideMark/>
          </w:tcPr>
          <w:p w14:paraId="6DB78573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navadne ogrščice + piretrin</w:t>
            </w:r>
          </w:p>
        </w:tc>
        <w:tc>
          <w:tcPr>
            <w:tcW w:w="2407" w:type="dxa"/>
            <w:noWrap/>
            <w:hideMark/>
          </w:tcPr>
          <w:p w14:paraId="348780D8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oncentrat  </w:t>
            </w:r>
          </w:p>
        </w:tc>
        <w:tc>
          <w:tcPr>
            <w:tcW w:w="1563" w:type="dxa"/>
            <w:noWrap/>
            <w:hideMark/>
          </w:tcPr>
          <w:p w14:paraId="4D669FE1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29" w:type="dxa"/>
            <w:noWrap/>
            <w:hideMark/>
          </w:tcPr>
          <w:p w14:paraId="75106A87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dni</w:t>
            </w:r>
          </w:p>
        </w:tc>
        <w:tc>
          <w:tcPr>
            <w:tcW w:w="1657" w:type="dxa"/>
            <w:hideMark/>
          </w:tcPr>
          <w:p w14:paraId="11D3BD8C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:rsidRPr="00F76055" w14:paraId="2D42787E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hideMark/>
          </w:tcPr>
          <w:p w14:paraId="4DE92DC5" w14:textId="550D5D3D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5D012CD">
              <w:rPr>
                <w:rFonts w:cs="Arial"/>
                <w:b/>
                <w:bCs/>
                <w:sz w:val="18"/>
                <w:szCs w:val="18"/>
              </w:rPr>
              <w:t>Kapusovi bolhači</w:t>
            </w:r>
            <w:r w:rsidRPr="05D012CD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Phyllotreta</w:t>
            </w:r>
            <w:proofErr w:type="spellEnd"/>
            <w:r w:rsidRPr="05D012CD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nemorum</w:t>
            </w:r>
            <w:proofErr w:type="spellEnd"/>
            <w:r w:rsidRPr="05D012CD">
              <w:rPr>
                <w:rFonts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atra</w:t>
            </w:r>
            <w:proofErr w:type="spellEnd"/>
            <w:r w:rsidRPr="05D012CD">
              <w:rPr>
                <w:rFonts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nigripes</w:t>
            </w:r>
            <w:proofErr w:type="spellEnd"/>
            <w:r w:rsidRPr="05D012CD">
              <w:rPr>
                <w:rFonts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5D012CD">
              <w:rPr>
                <w:rFonts w:cs="Arial"/>
                <w:i/>
                <w:iCs/>
                <w:sz w:val="18"/>
                <w:szCs w:val="18"/>
              </w:rPr>
              <w:t>undulata</w:t>
            </w:r>
            <w:proofErr w:type="spellEnd"/>
            <w:r w:rsidRPr="05D012CD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53A4D1AD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7C02629" w14:textId="77777777" w:rsidR="00F265FB" w:rsidRPr="00F76055" w:rsidRDefault="00F265FB" w:rsidP="00F265FB">
            <w:pPr>
              <w:pStyle w:val="Odstavekseznama"/>
              <w:numPr>
                <w:ilvl w:val="0"/>
                <w:numId w:val="371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motenje razmnoževanja bolhačev z namakanjem, ki povečuje vlago v tleh in tudi v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izemn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loju, </w:t>
            </w:r>
          </w:p>
          <w:p w14:paraId="058DD08A" w14:textId="08D5194A" w:rsidR="00F265FB" w:rsidRPr="00F76055" w:rsidRDefault="00F265FB" w:rsidP="00F265FB">
            <w:pPr>
              <w:pStyle w:val="Odstavekseznama"/>
              <w:numPr>
                <w:ilvl w:val="0"/>
                <w:numId w:val="371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 izvajanjem ostalih ukrepov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ito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kolobar, prekrivanje posevka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li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kopavanje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roše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rastlin, zatiranje plevelov in podobno) pripomoremo, da se mlade rastline hitro razvijajo in so tako manj dovzetne za napad bolhačev.</w:t>
            </w:r>
          </w:p>
        </w:tc>
        <w:tc>
          <w:tcPr>
            <w:tcW w:w="2267" w:type="dxa"/>
            <w:hideMark/>
          </w:tcPr>
          <w:p w14:paraId="2C85ECD1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navadne ogrščice + piretrin</w:t>
            </w:r>
          </w:p>
        </w:tc>
        <w:tc>
          <w:tcPr>
            <w:tcW w:w="2407" w:type="dxa"/>
            <w:noWrap/>
            <w:hideMark/>
          </w:tcPr>
          <w:p w14:paraId="28DAC79F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oncentrat  </w:t>
            </w:r>
          </w:p>
        </w:tc>
        <w:tc>
          <w:tcPr>
            <w:tcW w:w="1563" w:type="dxa"/>
            <w:noWrap/>
            <w:hideMark/>
          </w:tcPr>
          <w:p w14:paraId="6C28F35A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29" w:type="dxa"/>
            <w:noWrap/>
            <w:hideMark/>
          </w:tcPr>
          <w:p w14:paraId="7A0CC6AB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572E7B71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:rsidRPr="00F76055" w14:paraId="072BB934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hideMark/>
          </w:tcPr>
          <w:p w14:paraId="3F855980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pusova muh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A153677" w14:textId="4FDBD4F3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el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radic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7778B42F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283515F" w14:textId="77777777" w:rsidR="00F265FB" w:rsidRPr="00F76055" w:rsidRDefault="00F265FB" w:rsidP="00F265FB">
            <w:pPr>
              <w:pStyle w:val="Odstavekseznama"/>
              <w:numPr>
                <w:ilvl w:val="0"/>
                <w:numId w:val="46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zdravega sadilnega materiala, </w:t>
            </w:r>
          </w:p>
          <w:p w14:paraId="4AD75204" w14:textId="62D58586" w:rsidR="00F265FB" w:rsidRPr="00F76055" w:rsidRDefault="00F265FB" w:rsidP="00F265FB">
            <w:pPr>
              <w:pStyle w:val="Odstavekseznama"/>
              <w:numPr>
                <w:ilvl w:val="0"/>
                <w:numId w:val="46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zaščitnih mrež.</w:t>
            </w:r>
          </w:p>
        </w:tc>
        <w:tc>
          <w:tcPr>
            <w:tcW w:w="2267" w:type="dxa"/>
            <w:hideMark/>
          </w:tcPr>
          <w:p w14:paraId="417234AD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navadne ogrščice + piretrin</w:t>
            </w:r>
          </w:p>
        </w:tc>
        <w:tc>
          <w:tcPr>
            <w:tcW w:w="2407" w:type="dxa"/>
            <w:noWrap/>
            <w:hideMark/>
          </w:tcPr>
          <w:p w14:paraId="555BA6CA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oncentrat  </w:t>
            </w:r>
          </w:p>
        </w:tc>
        <w:tc>
          <w:tcPr>
            <w:tcW w:w="1563" w:type="dxa"/>
            <w:noWrap/>
            <w:hideMark/>
          </w:tcPr>
          <w:p w14:paraId="381A7A56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29" w:type="dxa"/>
            <w:noWrap/>
            <w:hideMark/>
          </w:tcPr>
          <w:p w14:paraId="6AD3FEBF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61E0C67E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:rsidRPr="00F76055" w14:paraId="10F8EE51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hideMark/>
          </w:tcPr>
          <w:p w14:paraId="336CA2CF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Mokasta kapusova uš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evicoryn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520D1CD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436AAEE" w14:textId="16285810" w:rsidR="00F265FB" w:rsidRPr="00F76055" w:rsidRDefault="00F265FB" w:rsidP="00F265FB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 spravilu pridelka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ostanke rastlin globoko zakoplje ali pa sežge.</w:t>
            </w:r>
          </w:p>
          <w:p w14:paraId="1E12E3CD" w14:textId="171A9F63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736169A9" w14:textId="7D7EFD83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leti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kapusnice redno pregleduje.</w:t>
            </w:r>
          </w:p>
          <w:p w14:paraId="09D15177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69AEAB66" w14:textId="042D0A28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Kemični ukrepi: </w:t>
            </w:r>
            <w:r w:rsidRPr="00F76055">
              <w:rPr>
                <w:rFonts w:cs="Arial"/>
                <w:sz w:val="18"/>
                <w:szCs w:val="18"/>
              </w:rPr>
              <w:t>Pravočasna uporaba insekticidov! Če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insekticid uporabi prepozno, si rastline ne opomorejo ali le delno. </w:t>
            </w: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Insekticidu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dodaja močila, škropi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z visokim tlakom.</w:t>
            </w:r>
          </w:p>
        </w:tc>
        <w:tc>
          <w:tcPr>
            <w:tcW w:w="2267" w:type="dxa"/>
            <w:vMerge w:val="restart"/>
            <w:hideMark/>
          </w:tcPr>
          <w:p w14:paraId="6CF25DD7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olje navadne ogrščice + piretrin</w:t>
            </w:r>
          </w:p>
        </w:tc>
        <w:tc>
          <w:tcPr>
            <w:tcW w:w="2407" w:type="dxa"/>
            <w:noWrap/>
            <w:hideMark/>
          </w:tcPr>
          <w:p w14:paraId="2906EFA0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oncentrat  </w:t>
            </w:r>
          </w:p>
        </w:tc>
        <w:tc>
          <w:tcPr>
            <w:tcW w:w="1563" w:type="dxa"/>
            <w:noWrap/>
            <w:hideMark/>
          </w:tcPr>
          <w:p w14:paraId="0A23A3F8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29" w:type="dxa"/>
            <w:noWrap/>
            <w:hideMark/>
          </w:tcPr>
          <w:p w14:paraId="14562894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485F742E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:rsidRPr="00F76055" w14:paraId="4EFC8F40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38DB5897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1E2776A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780C002F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7F7013BD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ray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E  </w:t>
            </w:r>
          </w:p>
        </w:tc>
        <w:tc>
          <w:tcPr>
            <w:tcW w:w="1563" w:type="dxa"/>
            <w:noWrap/>
            <w:hideMark/>
          </w:tcPr>
          <w:p w14:paraId="09B245DB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00 L/ha</w:t>
            </w:r>
          </w:p>
        </w:tc>
        <w:tc>
          <w:tcPr>
            <w:tcW w:w="1729" w:type="dxa"/>
            <w:noWrap/>
            <w:hideMark/>
          </w:tcPr>
          <w:p w14:paraId="172E9058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706432C4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:rsidRPr="00F76055" w14:paraId="49F3775A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4A106271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19D5ADF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3CB40457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611743A9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ray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63" w:type="dxa"/>
            <w:noWrap/>
            <w:hideMark/>
          </w:tcPr>
          <w:p w14:paraId="548BA43A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00 L/ha</w:t>
            </w:r>
          </w:p>
        </w:tc>
        <w:tc>
          <w:tcPr>
            <w:tcW w:w="1729" w:type="dxa"/>
            <w:noWrap/>
            <w:hideMark/>
          </w:tcPr>
          <w:p w14:paraId="0C282C40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7C364B4B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:rsidRPr="00F76055" w14:paraId="6B2B8AC9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1C36A252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6FDE978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noWrap/>
            <w:hideMark/>
          </w:tcPr>
          <w:p w14:paraId="05F29DF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407" w:type="dxa"/>
            <w:noWrap/>
            <w:hideMark/>
          </w:tcPr>
          <w:p w14:paraId="47A248C5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C 100  </w:t>
            </w:r>
          </w:p>
        </w:tc>
        <w:tc>
          <w:tcPr>
            <w:tcW w:w="1563" w:type="dxa"/>
            <w:noWrap/>
            <w:hideMark/>
          </w:tcPr>
          <w:p w14:paraId="37CE9112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L/ha</w:t>
            </w:r>
          </w:p>
        </w:tc>
        <w:tc>
          <w:tcPr>
            <w:tcW w:w="1729" w:type="dxa"/>
            <w:noWrap/>
            <w:hideMark/>
          </w:tcPr>
          <w:p w14:paraId="0AA041C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49D8C9D1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 istem zemljišču 2-krat v rastni sezoni, 14 dnevni razmik med aplikacijama.</w:t>
            </w:r>
          </w:p>
          <w:p w14:paraId="4108016D" w14:textId="38C1BB66" w:rsidR="00F265FB" w:rsidRPr="00F265FB" w:rsidRDefault="00F265FB" w:rsidP="00F265FB">
            <w:pPr>
              <w:jc w:val="left"/>
              <w:rPr>
                <w:rFonts w:cs="Arial"/>
                <w:sz w:val="17"/>
                <w:szCs w:val="17"/>
              </w:rPr>
            </w:pPr>
            <w:r w:rsidRPr="00F265FB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F265FB" w:rsidRPr="00F76055" w14:paraId="202EC582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00783935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F376738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 w:val="restart"/>
            <w:noWrap/>
            <w:hideMark/>
          </w:tcPr>
          <w:p w14:paraId="2B7F955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407" w:type="dxa"/>
            <w:noWrap/>
            <w:hideMark/>
          </w:tcPr>
          <w:p w14:paraId="58908F85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van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rime  </w:t>
            </w:r>
          </w:p>
        </w:tc>
        <w:tc>
          <w:tcPr>
            <w:tcW w:w="1563" w:type="dxa"/>
            <w:noWrap/>
            <w:hideMark/>
          </w:tcPr>
          <w:p w14:paraId="3CDEB4E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25 L/ha</w:t>
            </w:r>
          </w:p>
        </w:tc>
        <w:tc>
          <w:tcPr>
            <w:tcW w:w="1729" w:type="dxa"/>
            <w:noWrap/>
            <w:hideMark/>
          </w:tcPr>
          <w:p w14:paraId="46CEB9F7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45AF252A" w14:textId="4B387DE9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S sredstvom se lahko</w:t>
            </w:r>
          </w:p>
          <w:p w14:paraId="31A05CD0" w14:textId="766E4DB2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na istem zemljišču tretira največ enkrat v roku enega leta, od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fenofaze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, ko je 10 %</w:t>
            </w:r>
          </w:p>
          <w:p w14:paraId="03C10D7A" w14:textId="10887CB8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dosežene listne mase, do faze dosežene značilne listne mase (BBCH 41-49).                                                   </w:t>
            </w:r>
          </w:p>
        </w:tc>
      </w:tr>
      <w:tr w:rsidR="00F265FB" w:rsidRPr="00F76055" w14:paraId="3E1E5BC8" w14:textId="77777777" w:rsidTr="00F265FB">
        <w:trPr>
          <w:trHeight w:val="300"/>
        </w:trPr>
        <w:tc>
          <w:tcPr>
            <w:tcW w:w="2547" w:type="dxa"/>
            <w:vMerge/>
          </w:tcPr>
          <w:p w14:paraId="6F1396E0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5D8FF5F3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noWrap/>
          </w:tcPr>
          <w:p w14:paraId="76DB5EB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7365" w:type="dxa"/>
            <w:gridSpan w:val="5"/>
            <w:noWrap/>
          </w:tcPr>
          <w:p w14:paraId="3FC68663" w14:textId="50D31F79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gojenih rastlin je treba upoštevat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netretir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arnostni pas 15 m tlorisne širine od meje brega voda 1. in 5 m tlorisne širine od meje brega voda 2. reda.</w:t>
            </w:r>
          </w:p>
        </w:tc>
      </w:tr>
      <w:tr w:rsidR="00F265FB" w:rsidRPr="00F76055" w14:paraId="5BCEC5B6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3D5BCAF1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5855AAB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67F400CD" w14:textId="77777777" w:rsidR="00F265FB" w:rsidRPr="00735B07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407" w:type="dxa"/>
            <w:hideMark/>
          </w:tcPr>
          <w:p w14:paraId="16CF9889" w14:textId="77777777" w:rsidR="00F265FB" w:rsidRPr="00735B07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735B07">
              <w:rPr>
                <w:rFonts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735B07">
              <w:rPr>
                <w:rFonts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63" w:type="dxa"/>
            <w:noWrap/>
            <w:hideMark/>
          </w:tcPr>
          <w:p w14:paraId="351B6E00" w14:textId="77777777" w:rsidR="00F265FB" w:rsidRPr="00735B07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729" w:type="dxa"/>
            <w:noWrap/>
            <w:hideMark/>
          </w:tcPr>
          <w:p w14:paraId="7857D29C" w14:textId="62ADF363" w:rsidR="00F265FB" w:rsidRPr="00735B07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657" w:type="dxa"/>
            <w:hideMark/>
          </w:tcPr>
          <w:p w14:paraId="5C3797FE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F265FB" w14:paraId="5C85138A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6AF88F90" w14:textId="77777777" w:rsidR="00F265FB" w:rsidRDefault="00F265FB" w:rsidP="00F265FB"/>
        </w:tc>
        <w:tc>
          <w:tcPr>
            <w:tcW w:w="3118" w:type="dxa"/>
            <w:vMerge/>
            <w:hideMark/>
          </w:tcPr>
          <w:p w14:paraId="472DEDF6" w14:textId="77777777" w:rsidR="00F265FB" w:rsidRDefault="00F265FB" w:rsidP="00F265FB"/>
        </w:tc>
        <w:tc>
          <w:tcPr>
            <w:tcW w:w="2267" w:type="dxa"/>
            <w:hideMark/>
          </w:tcPr>
          <w:p w14:paraId="15E9D50A" w14:textId="0B5C62A7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07" w:type="dxa"/>
            <w:hideMark/>
          </w:tcPr>
          <w:p w14:paraId="126E256C" w14:textId="1BD92F5A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735B07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63" w:type="dxa"/>
            <w:noWrap/>
            <w:hideMark/>
          </w:tcPr>
          <w:p w14:paraId="4CC95628" w14:textId="082B7BCF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735B07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29" w:type="dxa"/>
            <w:noWrap/>
            <w:hideMark/>
          </w:tcPr>
          <w:p w14:paraId="562A2B71" w14:textId="39719F41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735B07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657" w:type="dxa"/>
            <w:hideMark/>
          </w:tcPr>
          <w:p w14:paraId="6696F282" w14:textId="0BB59D7B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735B0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2C4FCFED">
              <w:rPr>
                <w:rFonts w:cs="Arial"/>
                <w:sz w:val="18"/>
                <w:szCs w:val="18"/>
              </w:rPr>
              <w:t xml:space="preserve"> S sredstvom se tretira ob pojavu škodljivih žuželk ter najdlje do spravila pridelka, pri čemer se</w:t>
            </w:r>
          </w:p>
          <w:p w14:paraId="266C0A5A" w14:textId="0E11232B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upošteva karenco</w:t>
            </w:r>
          </w:p>
        </w:tc>
      </w:tr>
      <w:tr w:rsidR="00F265FB" w14:paraId="6351AE9F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hideMark/>
          </w:tcPr>
          <w:p w14:paraId="17EB275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ombaževčeva uš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CD472DF" w14:textId="3351DADA" w:rsidR="00F265FB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ph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ossypi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328E257C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240E38F" w14:textId="77777777" w:rsidR="00F265FB" w:rsidRPr="00F76055" w:rsidRDefault="00F265FB" w:rsidP="00F265FB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 spravilu pridelka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ostanke rastlin globoko zakoplje ali pa sežge.</w:t>
            </w:r>
          </w:p>
          <w:p w14:paraId="09EE7191" w14:textId="548B262C" w:rsidR="00F265FB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  <w:p w14:paraId="4249B228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20448F8F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leti kapusnice redno pregledujemo.</w:t>
            </w:r>
          </w:p>
          <w:p w14:paraId="0144316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0BEAABAE" w14:textId="3A4E8036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42860543" w14:textId="3E202C68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lastRenderedPageBreak/>
              <w:t>deltametrin</w:t>
            </w:r>
            <w:proofErr w:type="spellEnd"/>
          </w:p>
        </w:tc>
        <w:tc>
          <w:tcPr>
            <w:tcW w:w="2407" w:type="dxa"/>
            <w:hideMark/>
          </w:tcPr>
          <w:p w14:paraId="344BE89F" w14:textId="2A5A5C12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63" w:type="dxa"/>
            <w:noWrap/>
            <w:hideMark/>
          </w:tcPr>
          <w:p w14:paraId="33D209FC" w14:textId="5AE7078D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29" w:type="dxa"/>
            <w:noWrap/>
            <w:hideMark/>
          </w:tcPr>
          <w:p w14:paraId="62E227EE" w14:textId="71ED1D01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657" w:type="dxa"/>
            <w:hideMark/>
          </w:tcPr>
          <w:p w14:paraId="7A1E7DC4" w14:textId="412DEDBB" w:rsidR="00F265FB" w:rsidRPr="00735B07" w:rsidRDefault="00F265FB" w:rsidP="00F265F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735B07">
              <w:rPr>
                <w:rFonts w:eastAsia="Arial" w:cs="Arial"/>
                <w:b/>
                <w:bCs/>
                <w:sz w:val="18"/>
                <w:szCs w:val="18"/>
              </w:rPr>
              <w:t>Manjša uporaba.</w:t>
            </w:r>
            <w:r w:rsidRPr="2C4FCFED">
              <w:rPr>
                <w:rFonts w:eastAsia="Arial" w:cs="Arial"/>
                <w:sz w:val="18"/>
                <w:szCs w:val="18"/>
              </w:rPr>
              <w:t xml:space="preserve"> </w:t>
            </w:r>
            <w:r w:rsidRPr="00735B07">
              <w:rPr>
                <w:rFonts w:eastAsia="Arial" w:cs="Arial"/>
                <w:sz w:val="18"/>
                <w:szCs w:val="18"/>
              </w:rPr>
              <w:t xml:space="preserve">S sredstvom se tretira ob pojavu škodljivih žuželk ter najdlje do </w:t>
            </w:r>
            <w:r w:rsidRPr="00735B07">
              <w:rPr>
                <w:rFonts w:eastAsia="Arial" w:cs="Arial"/>
                <w:sz w:val="18"/>
                <w:szCs w:val="18"/>
              </w:rPr>
              <w:lastRenderedPageBreak/>
              <w:t>spravila pridelka, pri čemer se</w:t>
            </w:r>
          </w:p>
          <w:p w14:paraId="533A0AED" w14:textId="3F538CA8" w:rsidR="00F265FB" w:rsidRPr="00735B07" w:rsidRDefault="00F265FB" w:rsidP="00F265F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735B07">
              <w:rPr>
                <w:rFonts w:eastAsia="Arial" w:cs="Arial"/>
                <w:sz w:val="18"/>
                <w:szCs w:val="18"/>
              </w:rPr>
              <w:t>upošteva karenco</w:t>
            </w:r>
          </w:p>
        </w:tc>
      </w:tr>
      <w:tr w:rsidR="00F265FB" w:rsidRPr="00F76055" w14:paraId="2D7D670B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28FB2FA4" w14:textId="3C85B5DE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475F72EE" w14:textId="3A4E8036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 w:val="restart"/>
            <w:hideMark/>
          </w:tcPr>
          <w:p w14:paraId="33C8F1D3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navadne ogrščice + piretrin</w:t>
            </w:r>
          </w:p>
        </w:tc>
        <w:tc>
          <w:tcPr>
            <w:tcW w:w="2407" w:type="dxa"/>
            <w:noWrap/>
            <w:hideMark/>
          </w:tcPr>
          <w:p w14:paraId="3EF1EB91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oncentrat </w:t>
            </w:r>
          </w:p>
        </w:tc>
        <w:tc>
          <w:tcPr>
            <w:tcW w:w="1563" w:type="dxa"/>
            <w:noWrap/>
            <w:hideMark/>
          </w:tcPr>
          <w:p w14:paraId="61E6F131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29" w:type="dxa"/>
            <w:noWrap/>
            <w:hideMark/>
          </w:tcPr>
          <w:p w14:paraId="73BFC4A2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1EE760E8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:rsidRPr="00F76055" w14:paraId="3663C431" w14:textId="77777777" w:rsidTr="001C1D2A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3EE6E4C4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AE30FE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33E56BC1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0363A15C" w14:textId="2F8CE4F3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ray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E</w:t>
            </w:r>
          </w:p>
        </w:tc>
        <w:tc>
          <w:tcPr>
            <w:tcW w:w="1563" w:type="dxa"/>
            <w:noWrap/>
            <w:hideMark/>
          </w:tcPr>
          <w:p w14:paraId="2031FC86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00 L/ha</w:t>
            </w:r>
          </w:p>
        </w:tc>
        <w:tc>
          <w:tcPr>
            <w:tcW w:w="1729" w:type="dxa"/>
            <w:noWrap/>
            <w:hideMark/>
          </w:tcPr>
          <w:p w14:paraId="38B159B3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06CB0AA3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:rsidRPr="00F76055" w14:paraId="3165557B" w14:textId="77777777" w:rsidTr="001C1D2A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2C6A4F63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5745CAA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5C13951C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764C4B94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ray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63" w:type="dxa"/>
            <w:noWrap/>
            <w:hideMark/>
          </w:tcPr>
          <w:p w14:paraId="67FC68FF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00 L/ha</w:t>
            </w:r>
          </w:p>
        </w:tc>
        <w:tc>
          <w:tcPr>
            <w:tcW w:w="1729" w:type="dxa"/>
            <w:noWrap/>
            <w:hideMark/>
          </w:tcPr>
          <w:p w14:paraId="5954DEC5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27F30721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:rsidRPr="00F76055" w14:paraId="25351765" w14:textId="77777777" w:rsidTr="001C1D2A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178D1705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AB8CB4C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3E5BEA17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407" w:type="dxa"/>
            <w:hideMark/>
          </w:tcPr>
          <w:p w14:paraId="67305922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Naturen naravni insekticid za sadje, vrtnine in okrasne rastline - koncentrat </w:t>
            </w:r>
          </w:p>
        </w:tc>
        <w:tc>
          <w:tcPr>
            <w:tcW w:w="1563" w:type="dxa"/>
            <w:noWrap/>
            <w:hideMark/>
          </w:tcPr>
          <w:p w14:paraId="44D852F4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729" w:type="dxa"/>
            <w:noWrap/>
            <w:hideMark/>
          </w:tcPr>
          <w:p w14:paraId="39F3402B" w14:textId="4D609946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657" w:type="dxa"/>
            <w:hideMark/>
          </w:tcPr>
          <w:p w14:paraId="43F1902E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F265FB" w:rsidRPr="00F76055" w14:paraId="08065F89" w14:textId="77777777" w:rsidTr="001C1D2A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77745DCE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63FAC29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noWrap/>
            <w:hideMark/>
          </w:tcPr>
          <w:p w14:paraId="13BC7258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407" w:type="dxa"/>
            <w:noWrap/>
            <w:hideMark/>
          </w:tcPr>
          <w:p w14:paraId="3F7B5E7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C 100  </w:t>
            </w:r>
          </w:p>
        </w:tc>
        <w:tc>
          <w:tcPr>
            <w:tcW w:w="1563" w:type="dxa"/>
            <w:noWrap/>
            <w:hideMark/>
          </w:tcPr>
          <w:p w14:paraId="7AE362BA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L/ha</w:t>
            </w:r>
          </w:p>
        </w:tc>
        <w:tc>
          <w:tcPr>
            <w:tcW w:w="1729" w:type="dxa"/>
            <w:noWrap/>
            <w:hideMark/>
          </w:tcPr>
          <w:p w14:paraId="004F6A91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03C82E1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 istem zemljišču 2-krat v rastni sezoni, 14 dnevni razmik med aplikacijama.</w:t>
            </w:r>
          </w:p>
          <w:p w14:paraId="01B7ECDC" w14:textId="2A6257CD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Zaloge v uporabi do 30.10.2025</w:t>
            </w:r>
          </w:p>
        </w:tc>
      </w:tr>
      <w:tr w:rsidR="00F265FB" w:rsidRPr="00F76055" w14:paraId="5BBEA07A" w14:textId="77777777" w:rsidTr="00735B07">
        <w:trPr>
          <w:gridAfter w:val="1"/>
          <w:wAfter w:w="9" w:type="dxa"/>
          <w:trHeight w:val="2968"/>
        </w:trPr>
        <w:tc>
          <w:tcPr>
            <w:tcW w:w="2547" w:type="dxa"/>
            <w:vMerge/>
            <w:hideMark/>
          </w:tcPr>
          <w:p w14:paraId="778BC1AD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7920FA2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 w:val="restart"/>
            <w:noWrap/>
            <w:hideMark/>
          </w:tcPr>
          <w:p w14:paraId="750D455E" w14:textId="3C16FF9B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407" w:type="dxa"/>
            <w:noWrap/>
            <w:hideMark/>
          </w:tcPr>
          <w:p w14:paraId="311C4ADF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van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rime  </w:t>
            </w:r>
          </w:p>
        </w:tc>
        <w:tc>
          <w:tcPr>
            <w:tcW w:w="1563" w:type="dxa"/>
            <w:noWrap/>
            <w:hideMark/>
          </w:tcPr>
          <w:p w14:paraId="257121E8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25 L/ha</w:t>
            </w:r>
          </w:p>
        </w:tc>
        <w:tc>
          <w:tcPr>
            <w:tcW w:w="1729" w:type="dxa"/>
            <w:noWrap/>
            <w:hideMark/>
          </w:tcPr>
          <w:p w14:paraId="002E9368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657" w:type="dxa"/>
          </w:tcPr>
          <w:p w14:paraId="7C20073C" w14:textId="5958C263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 S sredstvom se lahko</w:t>
            </w:r>
          </w:p>
          <w:p w14:paraId="475DDA1A" w14:textId="2AB2D322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na istem zemljišču tretira največ enkrat v roku enega leta, od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fenofaze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, ko je 10 %</w:t>
            </w:r>
          </w:p>
          <w:p w14:paraId="15D9B342" w14:textId="2A65B39E" w:rsidR="00F265FB" w:rsidRPr="00F76055" w:rsidRDefault="00F265FB" w:rsidP="00F265FB">
            <w:pPr>
              <w:jc w:val="left"/>
            </w:pPr>
            <w:r w:rsidRPr="2C4FCFED">
              <w:rPr>
                <w:rFonts w:cs="Arial"/>
                <w:sz w:val="18"/>
                <w:szCs w:val="18"/>
              </w:rPr>
              <w:t>dosežene listne mase, do faze dosežene značilne listne mase (BBCH 41-49).</w:t>
            </w:r>
          </w:p>
        </w:tc>
      </w:tr>
      <w:tr w:rsidR="00F265FB" w:rsidRPr="00F76055" w14:paraId="71738F97" w14:textId="77777777" w:rsidTr="001C1D2A">
        <w:trPr>
          <w:trHeight w:val="450"/>
        </w:trPr>
        <w:tc>
          <w:tcPr>
            <w:tcW w:w="2547" w:type="dxa"/>
            <w:vMerge/>
          </w:tcPr>
          <w:p w14:paraId="6A6B3415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2DBA0A95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</w:tcPr>
          <w:p w14:paraId="5534C0C2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7365" w:type="dxa"/>
            <w:gridSpan w:val="5"/>
            <w:noWrap/>
            <w:vAlign w:val="bottom"/>
          </w:tcPr>
          <w:p w14:paraId="69941842" w14:textId="711C132E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gojenih rastlin je treba upoštevat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netretir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arnostni pas 15 m tlorisne širine od meje brega voda 1. in 5 m tlorisne širine od meje brega voda 2. reda.</w:t>
            </w:r>
          </w:p>
        </w:tc>
      </w:tr>
      <w:tr w:rsidR="00F265FB" w:rsidRPr="00F76055" w14:paraId="22817DF7" w14:textId="77777777" w:rsidTr="00735B07">
        <w:trPr>
          <w:gridAfter w:val="1"/>
          <w:wAfter w:w="9" w:type="dxa"/>
          <w:trHeight w:val="300"/>
        </w:trPr>
        <w:tc>
          <w:tcPr>
            <w:tcW w:w="2547" w:type="dxa"/>
            <w:hideMark/>
          </w:tcPr>
          <w:p w14:paraId="3B1F44B0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noWrap/>
            <w:hideMark/>
          </w:tcPr>
          <w:p w14:paraId="3C3737FC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AE6023D" w14:textId="6AFBDED4" w:rsidR="00F265FB" w:rsidRPr="00F76055" w:rsidRDefault="00F265FB" w:rsidP="00F265FB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uje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levelne vrste in rastlinske ostanke, na katerih b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lahko prezimil,</w:t>
            </w:r>
          </w:p>
          <w:p w14:paraId="02AB5E7B" w14:textId="4DD5DA68" w:rsidR="00F265FB" w:rsidRPr="00F76055" w:rsidRDefault="00F265FB" w:rsidP="00F265FB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epr</w:t>
            </w:r>
            <w:r>
              <w:rPr>
                <w:rFonts w:cs="Arial"/>
                <w:sz w:val="18"/>
                <w:szCs w:val="18"/>
              </w:rPr>
              <w:t>či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vnos žuželk od zunaj prek sadik in drugega rastlinskega materiala. </w:t>
            </w:r>
          </w:p>
          <w:p w14:paraId="5258AA77" w14:textId="77777777" w:rsidR="00F265FB" w:rsidRPr="00F76055" w:rsidRDefault="00F265FB" w:rsidP="00F265FB">
            <w:pPr>
              <w:pStyle w:val="Odstavekseznama"/>
              <w:ind w:left="720"/>
              <w:jc w:val="left"/>
              <w:rPr>
                <w:rFonts w:cs="Arial"/>
                <w:sz w:val="18"/>
                <w:szCs w:val="18"/>
              </w:rPr>
            </w:pPr>
          </w:p>
          <w:p w14:paraId="399AF439" w14:textId="275B2FBB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o je redno vizualno pregledovanje rastlin na pristnost odrasl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 Za spremljanje pojava in ulov začetne populacije odrasl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jev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uporablj</w:t>
            </w:r>
            <w:r>
              <w:rPr>
                <w:rFonts w:cs="Arial"/>
                <w:sz w:val="18"/>
                <w:szCs w:val="18"/>
              </w:rPr>
              <w:t>a</w:t>
            </w:r>
            <w:r w:rsidRPr="00F76055">
              <w:rPr>
                <w:rFonts w:cs="Arial"/>
                <w:sz w:val="18"/>
                <w:szCs w:val="18"/>
              </w:rPr>
              <w:t xml:space="preserve"> rumene lepljive plošče.</w:t>
            </w:r>
          </w:p>
        </w:tc>
        <w:tc>
          <w:tcPr>
            <w:tcW w:w="2267" w:type="dxa"/>
            <w:hideMark/>
          </w:tcPr>
          <w:p w14:paraId="0897F1D9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navadne ogrščice + piretrin</w:t>
            </w:r>
          </w:p>
        </w:tc>
        <w:tc>
          <w:tcPr>
            <w:tcW w:w="2407" w:type="dxa"/>
            <w:noWrap/>
            <w:hideMark/>
          </w:tcPr>
          <w:p w14:paraId="4825BBB7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oncentrat  </w:t>
            </w:r>
          </w:p>
        </w:tc>
        <w:tc>
          <w:tcPr>
            <w:tcW w:w="1563" w:type="dxa"/>
            <w:noWrap/>
            <w:hideMark/>
          </w:tcPr>
          <w:p w14:paraId="6A9F49EC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29" w:type="dxa"/>
            <w:noWrap/>
            <w:hideMark/>
          </w:tcPr>
          <w:p w14:paraId="7BE3D8E5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6F04B430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:rsidRPr="00F76055" w14:paraId="123A051E" w14:textId="77777777" w:rsidTr="00735B07">
        <w:trPr>
          <w:gridAfter w:val="1"/>
          <w:wAfter w:w="9" w:type="dxa"/>
          <w:trHeight w:val="600"/>
        </w:trPr>
        <w:tc>
          <w:tcPr>
            <w:tcW w:w="2547" w:type="dxa"/>
            <w:vMerge w:val="restart"/>
            <w:hideMark/>
          </w:tcPr>
          <w:p w14:paraId="65D71F6A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Kapus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5CCA2F31" w14:textId="04A26A5D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eyrod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rolet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262D137A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681783D" w14:textId="0F3006AD" w:rsidR="00F265FB" w:rsidRPr="00F76055" w:rsidRDefault="00F265FB" w:rsidP="00F265FB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uje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levelne vrste in rastlinske ostanke, na katerih b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lahko prezimil.</w:t>
            </w:r>
          </w:p>
          <w:p w14:paraId="2EEA04F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5381490F" w14:textId="62CCC71A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o je redno vizualno pregledovanje rastlin na pristnost odrasl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267" w:type="dxa"/>
            <w:noWrap/>
            <w:hideMark/>
          </w:tcPr>
          <w:p w14:paraId="21DCB19F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spirotetramat</w:t>
            </w:r>
            <w:proofErr w:type="spellEnd"/>
          </w:p>
          <w:p w14:paraId="203DD981" w14:textId="3D262B14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2A96ED31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Movento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SC 100 </w:t>
            </w:r>
          </w:p>
          <w:p w14:paraId="5F535D98" w14:textId="7C4F734E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63" w:type="dxa"/>
            <w:noWrap/>
            <w:hideMark/>
          </w:tcPr>
          <w:p w14:paraId="7B162EC3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0,75 L/ha</w:t>
            </w:r>
          </w:p>
          <w:p w14:paraId="747926AB" w14:textId="0F077DC3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29" w:type="dxa"/>
            <w:noWrap/>
            <w:hideMark/>
          </w:tcPr>
          <w:p w14:paraId="1D0CF75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3</w:t>
            </w:r>
          </w:p>
          <w:p w14:paraId="60BD19A3" w14:textId="2D705039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657" w:type="dxa"/>
            <w:hideMark/>
          </w:tcPr>
          <w:p w14:paraId="62EE0D4A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 istem zemljišču 2-krat v rastni sezoni, 14 dnevni razmik med aplikacijama.</w:t>
            </w:r>
          </w:p>
          <w:p w14:paraId="157A5C77" w14:textId="6C8AC030" w:rsidR="00F265FB" w:rsidRPr="00735B07" w:rsidRDefault="00F265FB" w:rsidP="00F265FB">
            <w:pPr>
              <w:jc w:val="left"/>
              <w:rPr>
                <w:rFonts w:cs="Arial"/>
                <w:sz w:val="17"/>
                <w:szCs w:val="17"/>
              </w:rPr>
            </w:pPr>
            <w:r w:rsidRPr="00735B07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  <w:p w14:paraId="5F66F440" w14:textId="48C25EE4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F265FB" w:rsidRPr="00F76055" w14:paraId="7C5AA34D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1086E3E9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1E2223C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7B48214C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407" w:type="dxa"/>
            <w:hideMark/>
          </w:tcPr>
          <w:p w14:paraId="19326815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Naturen naravni insekticid za sadje, vrtnine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 xml:space="preserve">in okrasne rastline - koncentrat </w:t>
            </w:r>
          </w:p>
        </w:tc>
        <w:tc>
          <w:tcPr>
            <w:tcW w:w="1563" w:type="dxa"/>
            <w:noWrap/>
            <w:hideMark/>
          </w:tcPr>
          <w:p w14:paraId="3DCFB0B1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2%</w:t>
            </w:r>
          </w:p>
        </w:tc>
        <w:tc>
          <w:tcPr>
            <w:tcW w:w="1729" w:type="dxa"/>
            <w:noWrap/>
            <w:hideMark/>
          </w:tcPr>
          <w:p w14:paraId="63BA3F94" w14:textId="5A914F8C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657" w:type="dxa"/>
            <w:hideMark/>
          </w:tcPr>
          <w:p w14:paraId="7B260354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F265FB" w:rsidRPr="00F76055" w14:paraId="20E1573E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noWrap/>
            <w:hideMark/>
          </w:tcPr>
          <w:p w14:paraId="24CC0202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uši</w:t>
            </w:r>
          </w:p>
          <w:p w14:paraId="492A0E5C" w14:textId="4175DE18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ph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2B2E1D71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32C418F" w14:textId="5DD20D91" w:rsidR="00F265FB" w:rsidRPr="00F76055" w:rsidRDefault="00F265FB" w:rsidP="00F265FB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 spravilu pridelka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ostanke rastlin globoko zakoplje ali pa sežge.</w:t>
            </w:r>
          </w:p>
          <w:p w14:paraId="73DBC5B1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513C00B9" w14:textId="1D3B2522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leti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kapusnice redno pregleduje.</w:t>
            </w:r>
          </w:p>
          <w:p w14:paraId="05F4A8EE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6D75C53F" w14:textId="06B00EA2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5A1CFC51" w14:textId="14C8348B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873A10">
              <w:rPr>
                <w:rFonts w:cs="Arial"/>
                <w:color w:val="000000" w:themeColor="text1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07" w:type="dxa"/>
          </w:tcPr>
          <w:p w14:paraId="2508A823" w14:textId="5BB4447D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873A10">
              <w:rPr>
                <w:rFonts w:cs="Arial"/>
                <w:color w:val="000000" w:themeColor="text1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63" w:type="dxa"/>
            <w:noWrap/>
          </w:tcPr>
          <w:p w14:paraId="58271217" w14:textId="2DB46739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73A10">
              <w:rPr>
                <w:rFonts w:cs="Arial"/>
                <w:color w:val="000000" w:themeColor="text1"/>
                <w:sz w:val="18"/>
                <w:szCs w:val="18"/>
              </w:rPr>
              <w:t>0,3 l/ha</w:t>
            </w:r>
          </w:p>
        </w:tc>
        <w:tc>
          <w:tcPr>
            <w:tcW w:w="1729" w:type="dxa"/>
            <w:noWrap/>
          </w:tcPr>
          <w:p w14:paraId="6DEDF237" w14:textId="7CE8BA30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73A10">
              <w:rPr>
                <w:rFonts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1657" w:type="dxa"/>
          </w:tcPr>
          <w:p w14:paraId="79DB3BCA" w14:textId="77777777" w:rsidR="00F265FB" w:rsidRPr="00873A10" w:rsidRDefault="00F265FB" w:rsidP="00F265FB">
            <w:pPr>
              <w:jc w:val="left"/>
              <w:rPr>
                <w:rFonts w:eastAsia="Arial" w:cs="Arial"/>
                <w:color w:val="000000" w:themeColor="text1"/>
                <w:sz w:val="18"/>
                <w:szCs w:val="18"/>
              </w:rPr>
            </w:pPr>
            <w:r w:rsidRPr="00873A10">
              <w:rPr>
                <w:rFonts w:eastAsia="Arial" w:cs="Arial"/>
                <w:b/>
                <w:bCs/>
                <w:color w:val="000000" w:themeColor="text1"/>
                <w:sz w:val="18"/>
                <w:szCs w:val="18"/>
              </w:rPr>
              <w:t>Manjša uporaba.</w:t>
            </w:r>
            <w:r w:rsidRPr="00873A10">
              <w:rPr>
                <w:rFonts w:eastAsia="Arial" w:cs="Arial"/>
                <w:color w:val="000000" w:themeColor="text1"/>
                <w:sz w:val="18"/>
                <w:szCs w:val="18"/>
              </w:rPr>
              <w:t xml:space="preserve"> S sredstvom se tretira ob pojavu škodljivih žuželk ter najdlje do spravila pridelka, pri čemer se</w:t>
            </w:r>
          </w:p>
          <w:p w14:paraId="5C721D77" w14:textId="073BC465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73A10">
              <w:rPr>
                <w:rFonts w:eastAsia="Arial" w:cs="Arial"/>
                <w:color w:val="000000" w:themeColor="text1"/>
                <w:sz w:val="18"/>
                <w:szCs w:val="18"/>
              </w:rPr>
              <w:t>upošteva karenco</w:t>
            </w:r>
          </w:p>
        </w:tc>
      </w:tr>
      <w:tr w:rsidR="00F265FB" w:rsidRPr="00F76055" w14:paraId="48115483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</w:tcPr>
          <w:p w14:paraId="3C745BAA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56ED6BB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</w:tcPr>
          <w:p w14:paraId="6D4B0979" w14:textId="41C3B851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407" w:type="dxa"/>
            <w:noWrap/>
          </w:tcPr>
          <w:p w14:paraId="72B762A9" w14:textId="0B2F1302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63" w:type="dxa"/>
            <w:noWrap/>
          </w:tcPr>
          <w:p w14:paraId="0050E968" w14:textId="27F8D79E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729" w:type="dxa"/>
            <w:noWrap/>
          </w:tcPr>
          <w:p w14:paraId="3B16DF92" w14:textId="1074A2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657" w:type="dxa"/>
          </w:tcPr>
          <w:p w14:paraId="778BC4FF" w14:textId="65896F71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F265FB" w:rsidRPr="00F76055" w14:paraId="20706FA1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66EB7D27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32D30CF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 w:val="restart"/>
            <w:hideMark/>
          </w:tcPr>
          <w:p w14:paraId="27B667C4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navadne ogrščice + piretrin</w:t>
            </w:r>
          </w:p>
        </w:tc>
        <w:tc>
          <w:tcPr>
            <w:tcW w:w="2407" w:type="dxa"/>
            <w:noWrap/>
            <w:hideMark/>
          </w:tcPr>
          <w:p w14:paraId="1BB799B4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oncentrat  </w:t>
            </w:r>
          </w:p>
        </w:tc>
        <w:tc>
          <w:tcPr>
            <w:tcW w:w="1563" w:type="dxa"/>
            <w:noWrap/>
            <w:hideMark/>
          </w:tcPr>
          <w:p w14:paraId="6D905D83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29" w:type="dxa"/>
            <w:noWrap/>
            <w:hideMark/>
          </w:tcPr>
          <w:p w14:paraId="56606399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4AD9CBE8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:rsidRPr="00F76055" w14:paraId="45B0350F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14773FFE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DDEB835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244DA74A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52179A26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ray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E  </w:t>
            </w:r>
          </w:p>
        </w:tc>
        <w:tc>
          <w:tcPr>
            <w:tcW w:w="1563" w:type="dxa"/>
            <w:noWrap/>
            <w:hideMark/>
          </w:tcPr>
          <w:p w14:paraId="6E817C98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00 L/ha</w:t>
            </w:r>
          </w:p>
        </w:tc>
        <w:tc>
          <w:tcPr>
            <w:tcW w:w="1729" w:type="dxa"/>
            <w:noWrap/>
            <w:hideMark/>
          </w:tcPr>
          <w:p w14:paraId="7895B66C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228439F5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:rsidRPr="00F76055" w14:paraId="1BA3DE8F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13F05E1D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75733F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37712B66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0B9AC964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ray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63" w:type="dxa"/>
            <w:noWrap/>
            <w:hideMark/>
          </w:tcPr>
          <w:p w14:paraId="4C2CB2EE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00 L/ha</w:t>
            </w:r>
          </w:p>
        </w:tc>
        <w:tc>
          <w:tcPr>
            <w:tcW w:w="1729" w:type="dxa"/>
            <w:noWrap/>
            <w:hideMark/>
          </w:tcPr>
          <w:p w14:paraId="69D937BD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4D3C4159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14:paraId="642FD02F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noWrap/>
            <w:hideMark/>
          </w:tcPr>
          <w:p w14:paraId="3423D5D1" w14:textId="77777777" w:rsidR="00F265FB" w:rsidRDefault="00F265FB" w:rsidP="00F265FB"/>
        </w:tc>
        <w:tc>
          <w:tcPr>
            <w:tcW w:w="3118" w:type="dxa"/>
            <w:vMerge/>
            <w:hideMark/>
          </w:tcPr>
          <w:p w14:paraId="525A3BF0" w14:textId="77777777" w:rsidR="00F265FB" w:rsidRDefault="00F265FB" w:rsidP="00F265FB"/>
        </w:tc>
        <w:tc>
          <w:tcPr>
            <w:tcW w:w="2267" w:type="dxa"/>
            <w:hideMark/>
          </w:tcPr>
          <w:p w14:paraId="7BBDD0BD" w14:textId="39F7FDB5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407" w:type="dxa"/>
            <w:noWrap/>
            <w:hideMark/>
          </w:tcPr>
          <w:p w14:paraId="1C559EF9" w14:textId="24DA92D4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2C4FCFED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63" w:type="dxa"/>
            <w:noWrap/>
            <w:hideMark/>
          </w:tcPr>
          <w:p w14:paraId="3E0E02DF" w14:textId="364F6719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0,51 l/ha</w:t>
            </w:r>
          </w:p>
        </w:tc>
        <w:tc>
          <w:tcPr>
            <w:tcW w:w="1729" w:type="dxa"/>
            <w:noWrap/>
            <w:hideMark/>
          </w:tcPr>
          <w:p w14:paraId="3CC474B8" w14:textId="773D301B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4DEBA42C" w14:textId="261ACFD7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SADIKE VRTNIN. Tretira se v času prisotnosti škodljivih</w:t>
            </w:r>
          </w:p>
          <w:p w14:paraId="09AEB2F8" w14:textId="2CCBF2DE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žuželk. S sredstvom se lahko na istem zemljišču oz. istem zaščitenem prostoru tretira</w:t>
            </w:r>
          </w:p>
          <w:p w14:paraId="12CB7141" w14:textId="155A5381" w:rsidR="00F265FB" w:rsidRDefault="00F265FB" w:rsidP="00F265FB">
            <w:pPr>
              <w:jc w:val="left"/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F265FB" w14:paraId="0242DDF8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noWrap/>
          </w:tcPr>
          <w:p w14:paraId="282F80A4" w14:textId="77777777" w:rsidR="00F265FB" w:rsidRDefault="00F265FB" w:rsidP="00F265FB"/>
        </w:tc>
        <w:tc>
          <w:tcPr>
            <w:tcW w:w="3118" w:type="dxa"/>
          </w:tcPr>
          <w:p w14:paraId="4166E8B2" w14:textId="77777777" w:rsidR="00F265FB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7" w:type="dxa"/>
          </w:tcPr>
          <w:p w14:paraId="23F9DBB1" w14:textId="37F3F417" w:rsidR="00F265FB" w:rsidRPr="00735B07" w:rsidRDefault="00F265FB" w:rsidP="00F265FB">
            <w:pPr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407" w:type="dxa"/>
            <w:noWrap/>
          </w:tcPr>
          <w:p w14:paraId="436DE5C6" w14:textId="24E7E7CE" w:rsidR="00F265FB" w:rsidRPr="00735B07" w:rsidRDefault="00F265FB" w:rsidP="00F265FB">
            <w:pPr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C 100  </w:t>
            </w:r>
          </w:p>
        </w:tc>
        <w:tc>
          <w:tcPr>
            <w:tcW w:w="1563" w:type="dxa"/>
            <w:noWrap/>
          </w:tcPr>
          <w:p w14:paraId="6A14B9EA" w14:textId="6FB48E51" w:rsidR="00F265FB" w:rsidRPr="00735B07" w:rsidRDefault="00F265FB" w:rsidP="00F265FB">
            <w:pPr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L/ha</w:t>
            </w:r>
          </w:p>
        </w:tc>
        <w:tc>
          <w:tcPr>
            <w:tcW w:w="1729" w:type="dxa"/>
            <w:noWrap/>
          </w:tcPr>
          <w:p w14:paraId="382D2FCF" w14:textId="7CC4BA60" w:rsidR="00F265FB" w:rsidRPr="00735B07" w:rsidRDefault="00F265FB" w:rsidP="00F265FB">
            <w:pPr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657" w:type="dxa"/>
          </w:tcPr>
          <w:p w14:paraId="388FDDF5" w14:textId="222EE5F2" w:rsidR="00F265FB" w:rsidRPr="00735B07" w:rsidRDefault="00F265FB" w:rsidP="00F265FB">
            <w:pPr>
              <w:jc w:val="left"/>
              <w:rPr>
                <w:rFonts w:eastAsia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 istem zemljišču 2-krat v rastni sezoni, 14 dnevni razmik med aplikacijama. </w:t>
            </w:r>
            <w:r w:rsidRPr="00AD24A1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F265FB" w:rsidRPr="00F76055" w14:paraId="4EB08E27" w14:textId="77777777" w:rsidTr="00735B07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hideMark/>
          </w:tcPr>
          <w:p w14:paraId="789DC4A6" w14:textId="59357C53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ranklinie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6C48455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B0F1763" w14:textId="77777777" w:rsidR="00F265FB" w:rsidRPr="00F76055" w:rsidRDefault="00F265FB" w:rsidP="00F265FB">
            <w:pPr>
              <w:pStyle w:val="Odstavekseznama"/>
              <w:numPr>
                <w:ilvl w:val="0"/>
                <w:numId w:val="47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tiranj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level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tudi v okolici nasada/posevka, </w:t>
            </w:r>
          </w:p>
          <w:p w14:paraId="5F164655" w14:textId="4A06FD08" w:rsidR="00F265FB" w:rsidRPr="00F76055" w:rsidRDefault="00F265FB" w:rsidP="00F265FB">
            <w:pPr>
              <w:pStyle w:val="Odstavekseznama"/>
              <w:numPr>
                <w:ilvl w:val="0"/>
                <w:numId w:val="47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e je populacija tripsov velika, s</w:t>
            </w:r>
            <w:r>
              <w:rPr>
                <w:rFonts w:cs="Arial"/>
                <w:sz w:val="18"/>
                <w:szCs w:val="18"/>
              </w:rPr>
              <w:t>e s</w:t>
            </w:r>
            <w:r w:rsidRPr="00F76055">
              <w:rPr>
                <w:rFonts w:cs="Arial"/>
                <w:sz w:val="18"/>
                <w:szCs w:val="18"/>
              </w:rPr>
              <w:t xml:space="preserve"> spravilom po nastopu tehnološke zrelosti ne odlaša. </w:t>
            </w:r>
          </w:p>
          <w:p w14:paraId="16F67515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578E170E" w14:textId="4177712D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cs="Arial"/>
                <w:sz w:val="18"/>
                <w:szCs w:val="18"/>
              </w:rPr>
              <w:t xml:space="preserve"> z uporabo insekticidov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škode ne prepreči, le zmanjša.</w:t>
            </w:r>
          </w:p>
        </w:tc>
        <w:tc>
          <w:tcPr>
            <w:tcW w:w="2267" w:type="dxa"/>
            <w:vMerge w:val="restart"/>
            <w:noWrap/>
            <w:hideMark/>
          </w:tcPr>
          <w:p w14:paraId="01174C95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</w:p>
        </w:tc>
        <w:tc>
          <w:tcPr>
            <w:tcW w:w="2407" w:type="dxa"/>
            <w:noWrap/>
            <w:hideMark/>
          </w:tcPr>
          <w:p w14:paraId="75E19118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Laser 240 SC  </w:t>
            </w:r>
          </w:p>
        </w:tc>
        <w:tc>
          <w:tcPr>
            <w:tcW w:w="1563" w:type="dxa"/>
            <w:noWrap/>
            <w:hideMark/>
          </w:tcPr>
          <w:p w14:paraId="698842EC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4 L/ha</w:t>
            </w:r>
          </w:p>
        </w:tc>
        <w:tc>
          <w:tcPr>
            <w:tcW w:w="1729" w:type="dxa"/>
            <w:noWrap/>
            <w:hideMark/>
          </w:tcPr>
          <w:p w14:paraId="2B7C5132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5B43AF7F" w14:textId="65A4E2C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 istem zemljišču 3-krat v rastni sezoni.                                                             </w:t>
            </w:r>
          </w:p>
        </w:tc>
      </w:tr>
      <w:tr w:rsidR="00F265FB" w:rsidRPr="00F76055" w14:paraId="6D104F53" w14:textId="77777777" w:rsidTr="00735B07">
        <w:trPr>
          <w:trHeight w:val="300"/>
        </w:trPr>
        <w:tc>
          <w:tcPr>
            <w:tcW w:w="2547" w:type="dxa"/>
            <w:vMerge/>
          </w:tcPr>
          <w:p w14:paraId="2F6ABAAA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2C87CED2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7" w:type="dxa"/>
            <w:vMerge/>
            <w:noWrap/>
          </w:tcPr>
          <w:p w14:paraId="71161791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7365" w:type="dxa"/>
            <w:gridSpan w:val="5"/>
            <w:noWrap/>
          </w:tcPr>
          <w:p w14:paraId="3F9FB5DA" w14:textId="019CE94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gojenih rastlin je treba upoštevat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netretir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arnostni pas 15 m tlorisne širine od meje brega voda 1. in 5 m tlorisne širine od meje brega voda 2. reda.</w:t>
            </w:r>
          </w:p>
        </w:tc>
      </w:tr>
      <w:tr w:rsidR="00F265FB" w:rsidRPr="00F76055" w14:paraId="388EE1B9" w14:textId="77777777" w:rsidTr="00735B07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664A4109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9ADF26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noWrap/>
            <w:hideMark/>
          </w:tcPr>
          <w:p w14:paraId="313A189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407" w:type="dxa"/>
            <w:noWrap/>
            <w:hideMark/>
          </w:tcPr>
          <w:p w14:paraId="1CCF10C9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C 100  </w:t>
            </w:r>
          </w:p>
        </w:tc>
        <w:tc>
          <w:tcPr>
            <w:tcW w:w="1563" w:type="dxa"/>
            <w:noWrap/>
            <w:hideMark/>
          </w:tcPr>
          <w:p w14:paraId="4EC3A903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L/ha</w:t>
            </w:r>
          </w:p>
        </w:tc>
        <w:tc>
          <w:tcPr>
            <w:tcW w:w="1729" w:type="dxa"/>
            <w:noWrap/>
            <w:hideMark/>
          </w:tcPr>
          <w:p w14:paraId="4337C88F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2F7C69B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 istem zemljišču 2-krat v rastni sezoni, 14 dnevni razmik med aplikacijama.</w:t>
            </w:r>
          </w:p>
          <w:p w14:paraId="4E15E213" w14:textId="2550BD3E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Zaloge v uporabi do 30.10.2025</w:t>
            </w:r>
          </w:p>
        </w:tc>
      </w:tr>
      <w:tr w:rsidR="00F265FB" w:rsidRPr="00F76055" w14:paraId="52432F4F" w14:textId="77777777" w:rsidTr="00735B07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5C76427C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FE16571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hideMark/>
          </w:tcPr>
          <w:p w14:paraId="44FD6416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navadne ogrščice + piretrin</w:t>
            </w:r>
          </w:p>
        </w:tc>
        <w:tc>
          <w:tcPr>
            <w:tcW w:w="2407" w:type="dxa"/>
            <w:noWrap/>
            <w:hideMark/>
          </w:tcPr>
          <w:p w14:paraId="47F57722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oncentrat  </w:t>
            </w:r>
          </w:p>
        </w:tc>
        <w:tc>
          <w:tcPr>
            <w:tcW w:w="1563" w:type="dxa"/>
            <w:noWrap/>
            <w:hideMark/>
          </w:tcPr>
          <w:p w14:paraId="2EE836B5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29" w:type="dxa"/>
            <w:noWrap/>
            <w:hideMark/>
          </w:tcPr>
          <w:p w14:paraId="1D87920D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74FABD75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F265FB" w:rsidRPr="00F76055" w14:paraId="5F6A3876" w14:textId="77777777" w:rsidTr="00735B07">
        <w:trPr>
          <w:gridAfter w:val="1"/>
          <w:wAfter w:w="9" w:type="dxa"/>
          <w:trHeight w:val="300"/>
        </w:trPr>
        <w:tc>
          <w:tcPr>
            <w:tcW w:w="2547" w:type="dxa"/>
            <w:hideMark/>
          </w:tcPr>
          <w:p w14:paraId="767AC2A3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gorčice/nematode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terod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rucifer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56303CCB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7D5E281" w14:textId="77777777" w:rsidR="00F265FB" w:rsidRPr="00F76055" w:rsidRDefault="00F265FB" w:rsidP="00F265FB">
            <w:pPr>
              <w:pStyle w:val="Odstavekseznama"/>
              <w:numPr>
                <w:ilvl w:val="0"/>
                <w:numId w:val="372"/>
              </w:numPr>
              <w:ind w:left="178" w:hanging="17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kolobar,</w:t>
            </w:r>
          </w:p>
          <w:p w14:paraId="683ABA9D" w14:textId="77777777" w:rsidR="00F265FB" w:rsidRPr="00F76055" w:rsidRDefault="00F265FB" w:rsidP="00F265FB">
            <w:pPr>
              <w:pStyle w:val="Odstavekseznama"/>
              <w:numPr>
                <w:ilvl w:val="0"/>
                <w:numId w:val="372"/>
              </w:numPr>
              <w:ind w:left="178" w:hanging="17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tiranje plevelov, </w:t>
            </w:r>
          </w:p>
          <w:p w14:paraId="3A6ADFD3" w14:textId="77777777" w:rsidR="00F265FB" w:rsidRPr="00F76055" w:rsidRDefault="00F265FB" w:rsidP="00F265FB">
            <w:pPr>
              <w:pStyle w:val="Odstavekseznama"/>
              <w:numPr>
                <w:ilvl w:val="0"/>
                <w:numId w:val="372"/>
              </w:numPr>
              <w:ind w:left="178" w:hanging="17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ditev sort z vegetacijo krajšo od 80 dni,</w:t>
            </w:r>
          </w:p>
          <w:p w14:paraId="5E89D85B" w14:textId="31198229" w:rsidR="00F265FB" w:rsidRPr="00F76055" w:rsidRDefault="00F265FB" w:rsidP="00F265FB">
            <w:pPr>
              <w:pStyle w:val="Odstavekseznama"/>
              <w:numPr>
                <w:ilvl w:val="0"/>
                <w:numId w:val="372"/>
              </w:numPr>
              <w:ind w:left="178" w:hanging="17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azkuževanj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etvišč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267" w:type="dxa"/>
            <w:noWrap/>
            <w:hideMark/>
          </w:tcPr>
          <w:p w14:paraId="693DFFAF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2407" w:type="dxa"/>
            <w:noWrap/>
            <w:hideMark/>
          </w:tcPr>
          <w:p w14:paraId="0A86DA9B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563" w:type="dxa"/>
            <w:noWrap/>
            <w:hideMark/>
          </w:tcPr>
          <w:p w14:paraId="727D33B6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729" w:type="dxa"/>
            <w:noWrap/>
            <w:hideMark/>
          </w:tcPr>
          <w:p w14:paraId="4835D14A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657" w:type="dxa"/>
            <w:noWrap/>
            <w:hideMark/>
          </w:tcPr>
          <w:p w14:paraId="53AAED9B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</w:p>
        </w:tc>
      </w:tr>
      <w:tr w:rsidR="00F265FB" w:rsidRPr="00F76055" w14:paraId="1F312EB0" w14:textId="77777777" w:rsidTr="00735B07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hideMark/>
          </w:tcPr>
          <w:p w14:paraId="0904E8F4" w14:textId="585C7D1E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  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62A93ACB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E6D69C5" w14:textId="36C5B5CA" w:rsidR="00F265FB" w:rsidRPr="00F76055" w:rsidRDefault="00F265FB" w:rsidP="00F265FB">
            <w:pPr>
              <w:pStyle w:val="Odstavekseznama"/>
              <w:numPr>
                <w:ilvl w:val="0"/>
                <w:numId w:val="48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vab oziroma mehanski pasti. </w:t>
            </w:r>
          </w:p>
          <w:p w14:paraId="52C2B593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  <w:p w14:paraId="1C698334" w14:textId="2B523305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cs="Arial"/>
                <w:sz w:val="18"/>
                <w:szCs w:val="18"/>
              </w:rPr>
              <w:t xml:space="preserve"> Ob prisotnosti polžev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vabe potrese na obrobje parcele od koder polži prihajajo. Vabe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potrese po površini tal.</w:t>
            </w:r>
          </w:p>
        </w:tc>
        <w:tc>
          <w:tcPr>
            <w:tcW w:w="2267" w:type="dxa"/>
            <w:vMerge w:val="restart"/>
            <w:noWrap/>
            <w:hideMark/>
          </w:tcPr>
          <w:p w14:paraId="16DB1BF7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407" w:type="dxa"/>
            <w:noWrap/>
            <w:hideMark/>
          </w:tcPr>
          <w:p w14:paraId="6ECC7D70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563" w:type="dxa"/>
            <w:hideMark/>
          </w:tcPr>
          <w:p w14:paraId="35F5200F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29" w:type="dxa"/>
            <w:hideMark/>
          </w:tcPr>
          <w:p w14:paraId="17DBA85B" w14:textId="02E71110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657" w:type="dxa"/>
            <w:hideMark/>
          </w:tcPr>
          <w:p w14:paraId="60D67AC8" w14:textId="1F05FE2C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Uporaba 4-krat letno </w:t>
            </w:r>
          </w:p>
        </w:tc>
      </w:tr>
      <w:tr w:rsidR="00F265FB" w14:paraId="3536771B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22CC30DC" w14:textId="77777777" w:rsidR="00F265FB" w:rsidRDefault="00F265FB" w:rsidP="00F265FB"/>
        </w:tc>
        <w:tc>
          <w:tcPr>
            <w:tcW w:w="3118" w:type="dxa"/>
            <w:vMerge/>
            <w:hideMark/>
          </w:tcPr>
          <w:p w14:paraId="7E23EDF5" w14:textId="77777777" w:rsidR="00F265FB" w:rsidRDefault="00F265FB" w:rsidP="00F265FB"/>
        </w:tc>
        <w:tc>
          <w:tcPr>
            <w:tcW w:w="2267" w:type="dxa"/>
            <w:vMerge/>
            <w:noWrap/>
            <w:hideMark/>
          </w:tcPr>
          <w:p w14:paraId="7D9A71DE" w14:textId="77777777" w:rsidR="00F265FB" w:rsidRDefault="00F265FB" w:rsidP="00F265FB"/>
        </w:tc>
        <w:tc>
          <w:tcPr>
            <w:tcW w:w="2407" w:type="dxa"/>
            <w:noWrap/>
            <w:hideMark/>
          </w:tcPr>
          <w:p w14:paraId="4EA00EC6" w14:textId="7130B30C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63" w:type="dxa"/>
            <w:hideMark/>
          </w:tcPr>
          <w:p w14:paraId="574AA4D5" w14:textId="4021DD43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29" w:type="dxa"/>
            <w:hideMark/>
          </w:tcPr>
          <w:p w14:paraId="031E507A" w14:textId="07EDB0FE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657" w:type="dxa"/>
            <w:hideMark/>
          </w:tcPr>
          <w:p w14:paraId="406F6F98" w14:textId="5476DB26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F265FB" w14:paraId="6278E1CA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7139DFCB" w14:textId="77777777" w:rsidR="00F265FB" w:rsidRDefault="00F265FB" w:rsidP="00F265FB"/>
        </w:tc>
        <w:tc>
          <w:tcPr>
            <w:tcW w:w="3118" w:type="dxa"/>
            <w:vMerge/>
            <w:hideMark/>
          </w:tcPr>
          <w:p w14:paraId="017ACA14" w14:textId="77777777" w:rsidR="00F265FB" w:rsidRDefault="00F265FB" w:rsidP="00F265FB"/>
        </w:tc>
        <w:tc>
          <w:tcPr>
            <w:tcW w:w="2267" w:type="dxa"/>
            <w:vMerge/>
            <w:noWrap/>
            <w:hideMark/>
          </w:tcPr>
          <w:p w14:paraId="527A04AA" w14:textId="77777777" w:rsidR="00F265FB" w:rsidRDefault="00F265FB" w:rsidP="00F265FB"/>
        </w:tc>
        <w:tc>
          <w:tcPr>
            <w:tcW w:w="2407" w:type="dxa"/>
            <w:noWrap/>
            <w:hideMark/>
          </w:tcPr>
          <w:p w14:paraId="41EED685" w14:textId="6852F7E9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2C4FCFED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63" w:type="dxa"/>
            <w:hideMark/>
          </w:tcPr>
          <w:p w14:paraId="47C79033" w14:textId="7D83BBB2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29" w:type="dxa"/>
            <w:hideMark/>
          </w:tcPr>
          <w:p w14:paraId="539FC2D1" w14:textId="4CAF0906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657" w:type="dxa"/>
            <w:hideMark/>
          </w:tcPr>
          <w:p w14:paraId="3EAF0F9F" w14:textId="773F1FD8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F265FB" w14:paraId="2D07D16E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01D96384" w14:textId="77777777" w:rsidR="00F265FB" w:rsidRDefault="00F265FB" w:rsidP="00F265FB"/>
        </w:tc>
        <w:tc>
          <w:tcPr>
            <w:tcW w:w="3118" w:type="dxa"/>
            <w:vMerge/>
            <w:hideMark/>
          </w:tcPr>
          <w:p w14:paraId="229B62A4" w14:textId="77777777" w:rsidR="00F265FB" w:rsidRDefault="00F265FB" w:rsidP="00F265FB"/>
        </w:tc>
        <w:tc>
          <w:tcPr>
            <w:tcW w:w="2267" w:type="dxa"/>
            <w:vMerge/>
            <w:noWrap/>
            <w:hideMark/>
          </w:tcPr>
          <w:p w14:paraId="0BBB0462" w14:textId="77777777" w:rsidR="00F265FB" w:rsidRDefault="00F265FB" w:rsidP="00F265FB"/>
        </w:tc>
        <w:tc>
          <w:tcPr>
            <w:tcW w:w="2407" w:type="dxa"/>
            <w:noWrap/>
            <w:hideMark/>
          </w:tcPr>
          <w:p w14:paraId="5FC76DE2" w14:textId="2E151F85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63" w:type="dxa"/>
            <w:hideMark/>
          </w:tcPr>
          <w:p w14:paraId="0016E57D" w14:textId="7DC17A99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29" w:type="dxa"/>
            <w:hideMark/>
          </w:tcPr>
          <w:p w14:paraId="5092080B" w14:textId="35EEFEED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657" w:type="dxa"/>
            <w:hideMark/>
          </w:tcPr>
          <w:p w14:paraId="1EC02962" w14:textId="26C0A425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F265FB" w:rsidRPr="00F76055" w14:paraId="053EF4CE" w14:textId="77777777" w:rsidTr="00735B07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3CD8DC39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68538B8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1FDDC5A9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19F49D91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olabi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63" w:type="dxa"/>
            <w:noWrap/>
            <w:hideMark/>
          </w:tcPr>
          <w:p w14:paraId="584D8DDB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29" w:type="dxa"/>
            <w:hideMark/>
          </w:tcPr>
          <w:p w14:paraId="0B83B5D8" w14:textId="4F87F637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657" w:type="dxa"/>
            <w:hideMark/>
          </w:tcPr>
          <w:p w14:paraId="0A0F3A5F" w14:textId="62EB3730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F265FB" w:rsidRPr="00F76055" w14:paraId="786F801E" w14:textId="77777777" w:rsidTr="00735B07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5B422F58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51F18C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6505C9DA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2A1DA84F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omb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63" w:type="dxa"/>
            <w:noWrap/>
            <w:hideMark/>
          </w:tcPr>
          <w:p w14:paraId="4ECE98B1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29" w:type="dxa"/>
            <w:hideMark/>
          </w:tcPr>
          <w:p w14:paraId="264B232E" w14:textId="63C251C5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657" w:type="dxa"/>
            <w:noWrap/>
            <w:hideMark/>
          </w:tcPr>
          <w:p w14:paraId="227187B2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F265FB" w:rsidRPr="00F76055" w14:paraId="65CC5DEA" w14:textId="77777777" w:rsidTr="00735B07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6892F189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84911AC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5637EBD1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3A5EA630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turen sredstvo proti polžem</w:t>
            </w:r>
          </w:p>
        </w:tc>
        <w:tc>
          <w:tcPr>
            <w:tcW w:w="1563" w:type="dxa"/>
            <w:noWrap/>
            <w:hideMark/>
          </w:tcPr>
          <w:p w14:paraId="5C1A638A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0 kg/ha</w:t>
            </w:r>
          </w:p>
        </w:tc>
        <w:tc>
          <w:tcPr>
            <w:tcW w:w="1729" w:type="dxa"/>
            <w:hideMark/>
          </w:tcPr>
          <w:p w14:paraId="2648849E" w14:textId="4F826954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657" w:type="dxa"/>
            <w:noWrap/>
            <w:hideMark/>
          </w:tcPr>
          <w:p w14:paraId="1D15BBA5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F265FB" w:rsidRPr="00F76055" w14:paraId="27666295" w14:textId="77777777" w:rsidTr="00735B07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6C3BC3F4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BD961B3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6D85E5D1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44CE824E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lantel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rio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63" w:type="dxa"/>
            <w:noWrap/>
            <w:hideMark/>
          </w:tcPr>
          <w:p w14:paraId="4169BC15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8 kg/ha</w:t>
            </w:r>
          </w:p>
        </w:tc>
        <w:tc>
          <w:tcPr>
            <w:tcW w:w="1729" w:type="dxa"/>
            <w:hideMark/>
          </w:tcPr>
          <w:p w14:paraId="43BC1792" w14:textId="6E60721F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657" w:type="dxa"/>
            <w:hideMark/>
          </w:tcPr>
          <w:p w14:paraId="00932105" w14:textId="04CE7A5A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F265FB" w:rsidRPr="00F76055" w14:paraId="292309FC" w14:textId="77777777" w:rsidTr="00735B07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1DE0B697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0C97045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5AE4EC1B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1B42B2A9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BIO vaba za zatiranje polžev</w:t>
            </w:r>
          </w:p>
        </w:tc>
        <w:tc>
          <w:tcPr>
            <w:tcW w:w="1563" w:type="dxa"/>
            <w:hideMark/>
          </w:tcPr>
          <w:p w14:paraId="68CCB19E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50 kg/ha</w:t>
            </w:r>
          </w:p>
        </w:tc>
        <w:tc>
          <w:tcPr>
            <w:tcW w:w="1729" w:type="dxa"/>
            <w:hideMark/>
          </w:tcPr>
          <w:p w14:paraId="058C77D3" w14:textId="0A102DEE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657" w:type="dxa"/>
            <w:noWrap/>
            <w:hideMark/>
          </w:tcPr>
          <w:p w14:paraId="5D4131DE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F265FB" w:rsidRPr="00F76055" w14:paraId="00D8ADC2" w14:textId="77777777" w:rsidTr="00735B07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4042D772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F50148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/>
            <w:hideMark/>
          </w:tcPr>
          <w:p w14:paraId="1E2FFF92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07" w:type="dxa"/>
            <w:noWrap/>
            <w:hideMark/>
          </w:tcPr>
          <w:p w14:paraId="326C41EE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63" w:type="dxa"/>
            <w:noWrap/>
            <w:hideMark/>
          </w:tcPr>
          <w:p w14:paraId="7E2A22A5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40 kg/ha</w:t>
            </w:r>
          </w:p>
        </w:tc>
        <w:tc>
          <w:tcPr>
            <w:tcW w:w="1729" w:type="dxa"/>
            <w:hideMark/>
          </w:tcPr>
          <w:p w14:paraId="31801651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657" w:type="dxa"/>
            <w:hideMark/>
          </w:tcPr>
          <w:p w14:paraId="19E4FD5E" w14:textId="77777777" w:rsidR="00F265FB" w:rsidRPr="00F76055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Uporaba 4-krat letno, v razmaku 10 dni.</w:t>
            </w:r>
          </w:p>
        </w:tc>
      </w:tr>
      <w:tr w:rsidR="00F265FB" w:rsidRPr="00F76055" w14:paraId="71FBB5E7" w14:textId="77777777" w:rsidTr="00735B07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138E9E35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158099B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7" w:type="dxa"/>
            <w:vMerge w:val="restart"/>
            <w:noWrap/>
            <w:hideMark/>
          </w:tcPr>
          <w:p w14:paraId="0975670D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407" w:type="dxa"/>
            <w:noWrap/>
            <w:hideMark/>
          </w:tcPr>
          <w:p w14:paraId="77FF1085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ex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563" w:type="dxa"/>
            <w:noWrap/>
            <w:hideMark/>
          </w:tcPr>
          <w:p w14:paraId="0F29C45E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 kg/ha</w:t>
            </w:r>
          </w:p>
        </w:tc>
        <w:tc>
          <w:tcPr>
            <w:tcW w:w="1729" w:type="dxa"/>
            <w:hideMark/>
          </w:tcPr>
          <w:p w14:paraId="505EFBFA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657" w:type="dxa"/>
            <w:hideMark/>
          </w:tcPr>
          <w:p w14:paraId="66F577A4" w14:textId="77777777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jveč 2-krat letno, do BBCH 41</w:t>
            </w:r>
          </w:p>
        </w:tc>
      </w:tr>
      <w:tr w:rsidR="00F265FB" w14:paraId="1836103D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616C77A9" w14:textId="77777777" w:rsidR="00F265FB" w:rsidRDefault="00F265FB" w:rsidP="00F265FB"/>
        </w:tc>
        <w:tc>
          <w:tcPr>
            <w:tcW w:w="3118" w:type="dxa"/>
            <w:vMerge/>
            <w:hideMark/>
          </w:tcPr>
          <w:p w14:paraId="6253850E" w14:textId="77777777" w:rsidR="00F265FB" w:rsidRDefault="00F265FB" w:rsidP="00F265FB"/>
        </w:tc>
        <w:tc>
          <w:tcPr>
            <w:tcW w:w="2267" w:type="dxa"/>
            <w:vMerge/>
            <w:noWrap/>
            <w:hideMark/>
          </w:tcPr>
          <w:p w14:paraId="49F14034" w14:textId="77777777" w:rsidR="00F265FB" w:rsidRDefault="00F265FB" w:rsidP="00F265FB"/>
        </w:tc>
        <w:tc>
          <w:tcPr>
            <w:tcW w:w="2407" w:type="dxa"/>
            <w:noWrap/>
            <w:hideMark/>
          </w:tcPr>
          <w:p w14:paraId="28C26223" w14:textId="4576CCFA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Metarex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inov</w:t>
            </w:r>
            <w:proofErr w:type="spellEnd"/>
          </w:p>
        </w:tc>
        <w:tc>
          <w:tcPr>
            <w:tcW w:w="1563" w:type="dxa"/>
            <w:noWrap/>
            <w:hideMark/>
          </w:tcPr>
          <w:p w14:paraId="1FBBFA10" w14:textId="3406E2EF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4 – 5 kg/ha</w:t>
            </w:r>
          </w:p>
        </w:tc>
        <w:tc>
          <w:tcPr>
            <w:tcW w:w="1729" w:type="dxa"/>
            <w:hideMark/>
          </w:tcPr>
          <w:p w14:paraId="0F5E6851" w14:textId="58681F58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5ACA12D3" w14:textId="048ECCCF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Uporaba 3-krat letno</w:t>
            </w:r>
          </w:p>
          <w:p w14:paraId="26F91027" w14:textId="535F45A5" w:rsidR="00F265FB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- 5 kg/ha pri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po celotni površini in v vrsti,</w:t>
            </w:r>
          </w:p>
          <w:p w14:paraId="7634266C" w14:textId="20BC8F31" w:rsidR="00F265FB" w:rsidRDefault="00F265FB" w:rsidP="00F265FB">
            <w:pPr>
              <w:jc w:val="left"/>
            </w:pPr>
            <w:r w:rsidRPr="2C4FCFED">
              <w:rPr>
                <w:rFonts w:cs="Arial"/>
                <w:sz w:val="18"/>
                <w:szCs w:val="18"/>
              </w:rPr>
              <w:t xml:space="preserve">- 4 kg/ha pri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v brazde ali ob setvi semena</w:t>
            </w:r>
          </w:p>
        </w:tc>
      </w:tr>
      <w:tr w:rsidR="00F265FB" w:rsidRPr="00F76055" w14:paraId="0D180BA4" w14:textId="77777777" w:rsidTr="00735B07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hideMark/>
          </w:tcPr>
          <w:p w14:paraId="1C5670D1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ALNI ŠKODLJIVCI </w:t>
            </w:r>
          </w:p>
          <w:p w14:paraId="607E4B43" w14:textId="6DB38DDE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ovke (talne</w:t>
            </w:r>
            <w:r w:rsidRPr="00F76055">
              <w:rPr>
                <w:rFonts w:cs="Arial"/>
                <w:sz w:val="18"/>
                <w:szCs w:val="18"/>
              </w:rPr>
              <w:t>)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vMerge w:val="restart"/>
            <w:hideMark/>
          </w:tcPr>
          <w:p w14:paraId="247435EF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71141A90" w14:textId="77777777" w:rsidR="00F265FB" w:rsidRPr="00F76055" w:rsidRDefault="00F265FB" w:rsidP="00F265FB">
            <w:pPr>
              <w:pStyle w:val="Odstavekseznama"/>
              <w:numPr>
                <w:ilvl w:val="0"/>
                <w:numId w:val="49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ogibanje večletnemu travinju kot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dposeve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1D5556B4" w14:textId="77777777" w:rsidR="00F265FB" w:rsidRPr="00F76055" w:rsidRDefault="00F265FB" w:rsidP="00F265FB">
            <w:pPr>
              <w:pStyle w:val="Odstavekseznama"/>
              <w:numPr>
                <w:ilvl w:val="0"/>
                <w:numId w:val="49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ečkratna obdelava tal, </w:t>
            </w:r>
          </w:p>
          <w:p w14:paraId="45BBB021" w14:textId="77777777" w:rsidR="00F265FB" w:rsidRPr="00F76055" w:rsidRDefault="00F265FB" w:rsidP="00F265FB">
            <w:pPr>
              <w:pStyle w:val="Odstavekseznama"/>
              <w:numPr>
                <w:ilvl w:val="0"/>
                <w:numId w:val="49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ptimalni roki sajenja in setve. </w:t>
            </w:r>
          </w:p>
          <w:p w14:paraId="5CC0270D" w14:textId="77777777" w:rsidR="00F265FB" w:rsidRPr="00F76055" w:rsidRDefault="00F265FB" w:rsidP="00F265F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  <w:p w14:paraId="681A3C5A" w14:textId="1D518DF8" w:rsidR="00F265FB" w:rsidRPr="00F76055" w:rsidRDefault="00F265FB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cs="Arial"/>
                <w:sz w:val="18"/>
                <w:szCs w:val="18"/>
              </w:rPr>
              <w:t xml:space="preserve"> Uporaba FFS le pri pridelavi vrtnin na prostem</w:t>
            </w:r>
          </w:p>
        </w:tc>
        <w:tc>
          <w:tcPr>
            <w:tcW w:w="2267" w:type="dxa"/>
            <w:noWrap/>
            <w:hideMark/>
          </w:tcPr>
          <w:p w14:paraId="518A41EE" w14:textId="58562F6D" w:rsidR="00F265FB" w:rsidRPr="00735B07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735B0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735B0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735B07" w:rsidRPr="00735B0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Pr="00735B0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735B0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735B07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735B07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735B07" w:rsidRPr="00735B0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Pr="00735B0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735B0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735B07">
              <w:rPr>
                <w:rFonts w:eastAsia="Tahoma" w:cs="Arial"/>
                <w:color w:val="00B050"/>
                <w:sz w:val="18"/>
                <w:szCs w:val="18"/>
              </w:rPr>
              <w:t>sev GC-91</w:t>
            </w:r>
            <w:r w:rsidRPr="00735B07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2407" w:type="dxa"/>
            <w:noWrap/>
            <w:hideMark/>
          </w:tcPr>
          <w:p w14:paraId="40101D41" w14:textId="7D664EC7" w:rsidR="00F265FB" w:rsidRPr="00735B07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735B07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735B07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63" w:type="dxa"/>
            <w:noWrap/>
            <w:hideMark/>
          </w:tcPr>
          <w:p w14:paraId="453F1FA1" w14:textId="58E92712" w:rsidR="00F265FB" w:rsidRPr="00735B07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29" w:type="dxa"/>
            <w:noWrap/>
            <w:hideMark/>
          </w:tcPr>
          <w:p w14:paraId="21AD353D" w14:textId="038CC445" w:rsidR="00F265FB" w:rsidRPr="00F76055" w:rsidRDefault="00F265FB" w:rsidP="00735B07">
            <w:pPr>
              <w:spacing w:line="259" w:lineRule="auto"/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657" w:type="dxa"/>
            <w:hideMark/>
          </w:tcPr>
          <w:p w14:paraId="1BC88536" w14:textId="4A523FAA" w:rsidR="00F265FB" w:rsidRPr="00735B07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S sredstvom se lahko na istem zemljišču tretira največ tri krat v</w:t>
            </w:r>
          </w:p>
          <w:p w14:paraId="0CE01F28" w14:textId="1507EDE4" w:rsidR="00F265FB" w:rsidRPr="00735B07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eni rastni dobi, v časovnem intervalu 7 dni.</w:t>
            </w:r>
          </w:p>
        </w:tc>
      </w:tr>
      <w:tr w:rsidR="00F265FB" w14:paraId="4122ACD9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6FA150E1" w14:textId="77777777" w:rsidR="00F265FB" w:rsidRDefault="00F265FB" w:rsidP="00F265FB"/>
        </w:tc>
        <w:tc>
          <w:tcPr>
            <w:tcW w:w="3118" w:type="dxa"/>
            <w:vMerge/>
            <w:hideMark/>
          </w:tcPr>
          <w:p w14:paraId="39E35CD0" w14:textId="77777777" w:rsidR="00F265FB" w:rsidRDefault="00F265FB" w:rsidP="00F265FB"/>
        </w:tc>
        <w:tc>
          <w:tcPr>
            <w:tcW w:w="2267" w:type="dxa"/>
            <w:noWrap/>
            <w:hideMark/>
          </w:tcPr>
          <w:p w14:paraId="5D48C494" w14:textId="3F697B5F" w:rsidR="00F265FB" w:rsidRPr="00735B07" w:rsidRDefault="00F265FB" w:rsidP="00F265FB">
            <w:pPr>
              <w:jc w:val="left"/>
              <w:rPr>
                <w:rFonts w:eastAsia="Tahoma" w:cs="Arial"/>
                <w:color w:val="00B050"/>
                <w:sz w:val="18"/>
                <w:szCs w:val="18"/>
              </w:rPr>
            </w:pPr>
            <w:proofErr w:type="spellStart"/>
            <w:r w:rsidRPr="00735B0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735B0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735B07" w:rsidRPr="00735B0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Pr="00735B0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735B0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735B07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735B07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735B07" w:rsidRPr="00735B0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k</w:t>
            </w:r>
            <w:r w:rsidRPr="00735B0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735B0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735B07">
              <w:rPr>
                <w:rFonts w:eastAsia="Tahoma" w:cs="Arial"/>
                <w:color w:val="00B050"/>
                <w:sz w:val="18"/>
                <w:szCs w:val="18"/>
              </w:rPr>
              <w:t>sev SA 11</w:t>
            </w:r>
          </w:p>
        </w:tc>
        <w:tc>
          <w:tcPr>
            <w:tcW w:w="2407" w:type="dxa"/>
            <w:noWrap/>
            <w:hideMark/>
          </w:tcPr>
          <w:p w14:paraId="71EB74B7" w14:textId="5A78BE4F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63" w:type="dxa"/>
            <w:noWrap/>
            <w:hideMark/>
          </w:tcPr>
          <w:p w14:paraId="3B2CACA2" w14:textId="3FFC7F04" w:rsidR="00F265FB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29" w:type="dxa"/>
            <w:noWrap/>
            <w:hideMark/>
          </w:tcPr>
          <w:p w14:paraId="2E0DD09E" w14:textId="77741277" w:rsidR="00F265FB" w:rsidRDefault="00F265FB" w:rsidP="00F265FB">
            <w:pPr>
              <w:spacing w:line="259" w:lineRule="auto"/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Karenca ni potrebna.</w:t>
            </w:r>
          </w:p>
        </w:tc>
        <w:tc>
          <w:tcPr>
            <w:tcW w:w="1657" w:type="dxa"/>
            <w:hideMark/>
          </w:tcPr>
          <w:p w14:paraId="2C67109D" w14:textId="58168752" w:rsidR="00F265FB" w:rsidRPr="00735B07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S sredstvom je na istem</w:t>
            </w:r>
          </w:p>
          <w:p w14:paraId="05D5F64F" w14:textId="1E1C4158" w:rsidR="00F265FB" w:rsidRPr="00735B07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 xml:space="preserve">zemljišču dovoljenih največ šest </w:t>
            </w:r>
            <w:proofErr w:type="spellStart"/>
            <w:r w:rsidRPr="00735B07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735B07">
              <w:rPr>
                <w:rFonts w:cs="Arial"/>
                <w:color w:val="00B050"/>
                <w:sz w:val="18"/>
                <w:szCs w:val="18"/>
              </w:rPr>
              <w:t xml:space="preserve"> v eni rastni dobi v časovnem intervalu 7 dni.</w:t>
            </w:r>
          </w:p>
        </w:tc>
      </w:tr>
      <w:tr w:rsidR="00F265FB" w14:paraId="70872515" w14:textId="77777777" w:rsidTr="00735B07">
        <w:trPr>
          <w:gridAfter w:val="1"/>
          <w:wAfter w:w="9" w:type="dxa"/>
          <w:trHeight w:val="300"/>
        </w:trPr>
        <w:tc>
          <w:tcPr>
            <w:tcW w:w="2547" w:type="dxa"/>
            <w:vMerge/>
            <w:hideMark/>
          </w:tcPr>
          <w:p w14:paraId="799977E6" w14:textId="77777777" w:rsidR="00F265FB" w:rsidRDefault="00F265FB" w:rsidP="00F265FB"/>
        </w:tc>
        <w:tc>
          <w:tcPr>
            <w:tcW w:w="3118" w:type="dxa"/>
            <w:vMerge/>
            <w:tcBorders>
              <w:bottom w:val="single" w:sz="4" w:space="0" w:color="auto"/>
            </w:tcBorders>
            <w:hideMark/>
          </w:tcPr>
          <w:p w14:paraId="44E8928B" w14:textId="77777777" w:rsidR="00F265FB" w:rsidRDefault="00F265FB" w:rsidP="00F265FB"/>
        </w:tc>
        <w:tc>
          <w:tcPr>
            <w:tcW w:w="2267" w:type="dxa"/>
            <w:noWrap/>
            <w:hideMark/>
          </w:tcPr>
          <w:p w14:paraId="00FFD1D5" w14:textId="4BD25921" w:rsidR="00F265FB" w:rsidRPr="00735B07" w:rsidRDefault="00735B07" w:rsidP="00F265FB">
            <w:pPr>
              <w:jc w:val="left"/>
              <w:rPr>
                <w:rFonts w:eastAsia="Tahoma" w:cs="Arial"/>
                <w:color w:val="00B050"/>
                <w:sz w:val="18"/>
                <w:szCs w:val="18"/>
              </w:rPr>
            </w:pPr>
            <w:r w:rsidRPr="00735B07">
              <w:rPr>
                <w:rFonts w:eastAsia="Tahoma" w:cs="Arial"/>
                <w:color w:val="00B050"/>
                <w:sz w:val="18"/>
                <w:szCs w:val="18"/>
              </w:rPr>
              <w:t>p</w:t>
            </w:r>
            <w:r w:rsidR="00F265FB" w:rsidRPr="00735B07">
              <w:rPr>
                <w:rFonts w:eastAsia="Tahoma" w:cs="Arial"/>
                <w:color w:val="00B050"/>
                <w:sz w:val="18"/>
                <w:szCs w:val="18"/>
              </w:rPr>
              <w:t>iretrin + olje navadne oljne ogrščice</w:t>
            </w:r>
          </w:p>
        </w:tc>
        <w:tc>
          <w:tcPr>
            <w:tcW w:w="2407" w:type="dxa"/>
            <w:noWrap/>
            <w:hideMark/>
          </w:tcPr>
          <w:p w14:paraId="203D89EC" w14:textId="601FCAE9" w:rsidR="00F265FB" w:rsidRPr="00735B07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735B07">
              <w:rPr>
                <w:rFonts w:cs="Arial"/>
                <w:color w:val="00B050"/>
                <w:sz w:val="18"/>
                <w:szCs w:val="18"/>
              </w:rPr>
              <w:t>Raptol</w:t>
            </w:r>
            <w:proofErr w:type="spellEnd"/>
            <w:r w:rsidRPr="00735B07">
              <w:rPr>
                <w:rFonts w:cs="Arial"/>
                <w:color w:val="00B050"/>
                <w:sz w:val="18"/>
                <w:szCs w:val="18"/>
              </w:rPr>
              <w:t xml:space="preserve"> koncentrat</w:t>
            </w:r>
          </w:p>
        </w:tc>
        <w:tc>
          <w:tcPr>
            <w:tcW w:w="1563" w:type="dxa"/>
            <w:noWrap/>
            <w:hideMark/>
          </w:tcPr>
          <w:p w14:paraId="3A5C9B2E" w14:textId="1EC75DCB" w:rsidR="00F265FB" w:rsidRPr="00735B07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29" w:type="dxa"/>
            <w:noWrap/>
            <w:hideMark/>
          </w:tcPr>
          <w:p w14:paraId="3505BE9A" w14:textId="06668758" w:rsidR="00F265FB" w:rsidRPr="00735B07" w:rsidRDefault="00F265FB" w:rsidP="00F265FB">
            <w:pPr>
              <w:spacing w:line="259" w:lineRule="auto"/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3 dni</w:t>
            </w:r>
          </w:p>
        </w:tc>
        <w:tc>
          <w:tcPr>
            <w:tcW w:w="1657" w:type="dxa"/>
            <w:hideMark/>
          </w:tcPr>
          <w:p w14:paraId="5FC9E99A" w14:textId="38E7D919" w:rsidR="00F265FB" w:rsidRPr="00735B07" w:rsidRDefault="00F265FB" w:rsidP="00F265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Na istem zemljišču 2-krat v rastni sezoni na prostem</w:t>
            </w:r>
          </w:p>
        </w:tc>
      </w:tr>
      <w:tr w:rsidR="00735B07" w14:paraId="66C5E7C9" w14:textId="77777777" w:rsidTr="00735B07">
        <w:trPr>
          <w:gridAfter w:val="1"/>
          <w:wAfter w:w="9" w:type="dxa"/>
          <w:trHeight w:val="300"/>
        </w:trPr>
        <w:tc>
          <w:tcPr>
            <w:tcW w:w="2547" w:type="dxa"/>
            <w:vMerge w:val="restart"/>
            <w:hideMark/>
          </w:tcPr>
          <w:p w14:paraId="44B18F6C" w14:textId="77777777" w:rsidR="00735B07" w:rsidRDefault="00735B07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2C4FCFED">
              <w:rPr>
                <w:rFonts w:cs="Arial"/>
                <w:b/>
                <w:bCs/>
                <w:sz w:val="18"/>
                <w:szCs w:val="18"/>
              </w:rPr>
              <w:t>Strune</w:t>
            </w:r>
            <w:r w:rsidRPr="2C4FCFED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2C4FCFED">
              <w:rPr>
                <w:rFonts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sp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)</w:t>
            </w:r>
          </w:p>
          <w:p w14:paraId="10DB82C7" w14:textId="26AD9B5B" w:rsidR="00735B07" w:rsidRDefault="00735B07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 w:val="restart"/>
            <w:tcBorders>
              <w:bottom w:val="nil"/>
            </w:tcBorders>
            <w:hideMark/>
          </w:tcPr>
          <w:p w14:paraId="06DB4BBB" w14:textId="2853E6F8" w:rsidR="00735B07" w:rsidRDefault="00735B07" w:rsidP="00F265F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7" w:type="dxa"/>
            <w:vMerge w:val="restart"/>
            <w:noWrap/>
            <w:hideMark/>
          </w:tcPr>
          <w:p w14:paraId="1857FE74" w14:textId="6D2DBE42" w:rsidR="00735B07" w:rsidRPr="00735B07" w:rsidRDefault="00735B07" w:rsidP="00F265FB">
            <w:pPr>
              <w:jc w:val="left"/>
              <w:rPr>
                <w:rFonts w:eastAsia="Tahoma" w:cs="Arial"/>
                <w:sz w:val="18"/>
                <w:szCs w:val="18"/>
              </w:rPr>
            </w:pPr>
            <w:proofErr w:type="spellStart"/>
            <w:r w:rsidRPr="00735B07">
              <w:rPr>
                <w:rFonts w:eastAsia="Tahoma" w:cs="Arial"/>
                <w:sz w:val="18"/>
                <w:szCs w:val="18"/>
              </w:rPr>
              <w:t>teflutrin</w:t>
            </w:r>
            <w:proofErr w:type="spellEnd"/>
          </w:p>
        </w:tc>
        <w:tc>
          <w:tcPr>
            <w:tcW w:w="2407" w:type="dxa"/>
            <w:noWrap/>
            <w:hideMark/>
          </w:tcPr>
          <w:p w14:paraId="7774949E" w14:textId="42A53316" w:rsidR="00735B07" w:rsidRPr="00735B07" w:rsidRDefault="00735B07" w:rsidP="00F265F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735B07">
              <w:rPr>
                <w:rFonts w:cs="Arial"/>
                <w:sz w:val="18"/>
                <w:szCs w:val="18"/>
              </w:rPr>
              <w:t>Soilguard</w:t>
            </w:r>
            <w:proofErr w:type="spellEnd"/>
            <w:r w:rsidRPr="00735B07">
              <w:rPr>
                <w:rFonts w:cs="Arial"/>
                <w:sz w:val="18"/>
                <w:szCs w:val="18"/>
              </w:rPr>
              <w:t xml:space="preserve"> 0,5 GR</w:t>
            </w:r>
          </w:p>
        </w:tc>
        <w:tc>
          <w:tcPr>
            <w:tcW w:w="1563" w:type="dxa"/>
            <w:noWrap/>
            <w:hideMark/>
          </w:tcPr>
          <w:p w14:paraId="7D4C5FAA" w14:textId="3CD8A4BD" w:rsidR="00735B07" w:rsidRPr="00735B07" w:rsidRDefault="00735B07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735B07">
              <w:rPr>
                <w:rFonts w:cs="Arial"/>
                <w:sz w:val="18"/>
                <w:szCs w:val="18"/>
              </w:rPr>
              <w:t>15 kg/ha</w:t>
            </w:r>
          </w:p>
        </w:tc>
        <w:tc>
          <w:tcPr>
            <w:tcW w:w="1729" w:type="dxa"/>
            <w:noWrap/>
            <w:hideMark/>
          </w:tcPr>
          <w:p w14:paraId="36EFC24C" w14:textId="00B03212" w:rsidR="00735B07" w:rsidRPr="00735B07" w:rsidRDefault="00735B07" w:rsidP="00F265FB">
            <w:pPr>
              <w:spacing w:line="259" w:lineRule="auto"/>
              <w:jc w:val="left"/>
              <w:rPr>
                <w:rFonts w:cs="Arial"/>
                <w:sz w:val="18"/>
                <w:szCs w:val="18"/>
              </w:rPr>
            </w:pPr>
            <w:r w:rsidRPr="00735B07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657" w:type="dxa"/>
            <w:hideMark/>
          </w:tcPr>
          <w:p w14:paraId="54EFAD40" w14:textId="79283250" w:rsidR="00735B07" w:rsidRPr="00735B07" w:rsidRDefault="00735B07" w:rsidP="00F265F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35B07" w14:paraId="40166901" w14:textId="77777777" w:rsidTr="00735B07">
        <w:trPr>
          <w:gridAfter w:val="1"/>
          <w:wAfter w:w="9" w:type="dxa"/>
          <w:trHeight w:val="300"/>
        </w:trPr>
        <w:tc>
          <w:tcPr>
            <w:tcW w:w="2547" w:type="dxa"/>
            <w:vMerge/>
          </w:tcPr>
          <w:p w14:paraId="354719F1" w14:textId="70CEB2E3" w:rsidR="00735B07" w:rsidRDefault="00735B07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tcBorders>
              <w:bottom w:val="nil"/>
            </w:tcBorders>
          </w:tcPr>
          <w:p w14:paraId="03BB0234" w14:textId="77777777" w:rsidR="00735B07" w:rsidRDefault="00735B07" w:rsidP="00F265F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7" w:type="dxa"/>
            <w:vMerge/>
            <w:noWrap/>
          </w:tcPr>
          <w:p w14:paraId="38503B97" w14:textId="77777777" w:rsidR="00735B07" w:rsidRPr="00735B07" w:rsidRDefault="00735B07" w:rsidP="00F265FB">
            <w:pPr>
              <w:jc w:val="left"/>
              <w:rPr>
                <w:rFonts w:eastAsia="Tahoma" w:cs="Arial"/>
                <w:sz w:val="18"/>
                <w:szCs w:val="18"/>
              </w:rPr>
            </w:pPr>
          </w:p>
        </w:tc>
        <w:tc>
          <w:tcPr>
            <w:tcW w:w="7356" w:type="dxa"/>
            <w:gridSpan w:val="4"/>
            <w:noWrap/>
          </w:tcPr>
          <w:p w14:paraId="234718F9" w14:textId="77777777" w:rsidR="00735B07" w:rsidRPr="00735B07" w:rsidRDefault="00735B07" w:rsidP="00735B07">
            <w:pPr>
              <w:jc w:val="left"/>
              <w:rPr>
                <w:rFonts w:cs="Arial"/>
                <w:sz w:val="18"/>
                <w:szCs w:val="18"/>
              </w:rPr>
            </w:pPr>
            <w:r w:rsidRPr="00735B07">
              <w:rPr>
                <w:rFonts w:cs="Arial"/>
                <w:sz w:val="18"/>
                <w:szCs w:val="18"/>
              </w:rPr>
              <w:t>Sredstvo je v obliki granulata in se lahko uporablja ob setvi/sajenju izključno s sejalno oziroma</w:t>
            </w:r>
          </w:p>
          <w:p w14:paraId="7995D22F" w14:textId="77777777" w:rsidR="00735B07" w:rsidRPr="00735B07" w:rsidRDefault="00735B07" w:rsidP="00735B07">
            <w:pPr>
              <w:jc w:val="left"/>
              <w:rPr>
                <w:rFonts w:cs="Arial"/>
                <w:sz w:val="18"/>
                <w:szCs w:val="18"/>
              </w:rPr>
            </w:pPr>
            <w:r w:rsidRPr="00735B07">
              <w:rPr>
                <w:rFonts w:cs="Arial"/>
                <w:sz w:val="18"/>
                <w:szCs w:val="18"/>
              </w:rPr>
              <w:t xml:space="preserve">sadilno opremo, ki ima dodatno nameščeno opremo za </w:t>
            </w:r>
            <w:proofErr w:type="spellStart"/>
            <w:r w:rsidRPr="00735B07">
              <w:rPr>
                <w:rFonts w:cs="Arial"/>
                <w:sz w:val="18"/>
                <w:szCs w:val="18"/>
              </w:rPr>
              <w:t>zadelavo</w:t>
            </w:r>
            <w:proofErr w:type="spellEnd"/>
            <w:r w:rsidRPr="00735B07">
              <w:rPr>
                <w:rFonts w:cs="Arial"/>
                <w:sz w:val="18"/>
                <w:szCs w:val="18"/>
              </w:rPr>
              <w:t xml:space="preserve"> (inkorporacijo) granul.</w:t>
            </w:r>
          </w:p>
          <w:p w14:paraId="03AD4B17" w14:textId="77777777" w:rsidR="00735B07" w:rsidRPr="00735B07" w:rsidRDefault="00735B07" w:rsidP="00735B07">
            <w:pPr>
              <w:jc w:val="left"/>
              <w:rPr>
                <w:rFonts w:cs="Arial"/>
                <w:sz w:val="18"/>
                <w:szCs w:val="18"/>
              </w:rPr>
            </w:pPr>
            <w:r w:rsidRPr="00735B07">
              <w:rPr>
                <w:rFonts w:cs="Arial"/>
                <w:sz w:val="18"/>
                <w:szCs w:val="18"/>
              </w:rPr>
              <w:t>Brez primerne opreme za inkorporacijo granul, uporaba sredstva ni dovoljena.</w:t>
            </w:r>
          </w:p>
          <w:p w14:paraId="0844524F" w14:textId="2A266821" w:rsidR="00735B07" w:rsidRPr="00735B07" w:rsidRDefault="00735B07" w:rsidP="00735B07">
            <w:pPr>
              <w:jc w:val="left"/>
              <w:rPr>
                <w:rFonts w:cs="Arial"/>
                <w:sz w:val="18"/>
                <w:szCs w:val="18"/>
              </w:rPr>
            </w:pPr>
            <w:r w:rsidRPr="00735B07">
              <w:rPr>
                <w:rFonts w:cs="Arial"/>
                <w:sz w:val="18"/>
                <w:szCs w:val="18"/>
              </w:rPr>
              <w:t>ROČNO TRETIRANJE S SREDSTVOM NI DOVOLJENO!</w:t>
            </w:r>
          </w:p>
        </w:tc>
      </w:tr>
      <w:tr w:rsidR="00735B07" w:rsidRPr="00F76055" w14:paraId="5284E489" w14:textId="77777777" w:rsidTr="00F265FB">
        <w:trPr>
          <w:gridAfter w:val="1"/>
          <w:wAfter w:w="9" w:type="dxa"/>
          <w:trHeight w:val="300"/>
        </w:trPr>
        <w:tc>
          <w:tcPr>
            <w:tcW w:w="2547" w:type="dxa"/>
            <w:vMerge/>
            <w:noWrap/>
            <w:hideMark/>
          </w:tcPr>
          <w:p w14:paraId="6E833857" w14:textId="2A3E2D97" w:rsidR="00735B07" w:rsidRPr="00F76055" w:rsidRDefault="00735B07" w:rsidP="00F265F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12741" w:type="dxa"/>
            <w:gridSpan w:val="6"/>
            <w:hideMark/>
          </w:tcPr>
          <w:p w14:paraId="37A1BAB8" w14:textId="0D916ADA" w:rsidR="00735B07" w:rsidRPr="00F76055" w:rsidRDefault="00735B07" w:rsidP="00F265F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Pr="00F76055">
              <w:rPr>
                <w:rFonts w:cs="Arial"/>
                <w:sz w:val="18"/>
                <w:szCs w:val="18"/>
              </w:rPr>
              <w:t xml:space="preserve">Kolobar, obdelava tal, čas in način setve, ustrezno gnojenje in zatiranje plevela. Nekatere rastline, na primer ajda, lan, konoplja, proso vplivajo na zmanjšanje števila strun v tleh, prepogosta setev žit, lucerne, detelje pa njihovo številčnost povečuje. Če se proti strunam ne zavaruje posevkov je potrebno nekoliko povečati količino semena na hektar. Strune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uniči tudi ob večkratni mehanični obdelavi tal, kot so brananje, česanje in okopavanja. Populacijo strun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lahko zmanjša s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oravanj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in večkratnim brananjem zemljišča v suhem vremenu. </w:t>
            </w:r>
          </w:p>
        </w:tc>
      </w:tr>
    </w:tbl>
    <w:p w14:paraId="6FD13D47" w14:textId="77777777" w:rsidR="00735B07" w:rsidRDefault="00735B07" w:rsidP="00977E64">
      <w:bookmarkStart w:id="627" w:name="_Toc99452047"/>
    </w:p>
    <w:p w14:paraId="3D74EB60" w14:textId="77777777" w:rsidR="00735B07" w:rsidRPr="00F76055" w:rsidRDefault="00735B07" w:rsidP="00977E64"/>
    <w:p w14:paraId="5C4C8516" w14:textId="356E0546" w:rsidR="00863C29" w:rsidRPr="00F76055" w:rsidRDefault="00A24FB1" w:rsidP="00977E64">
      <w:pPr>
        <w:pStyle w:val="Naslov2"/>
        <w:spacing w:before="0" w:after="0"/>
        <w:rPr>
          <w:lang w:val="sl-SI"/>
        </w:rPr>
      </w:pPr>
      <w:bookmarkStart w:id="628" w:name="_Toc167122158"/>
      <w:bookmarkStart w:id="629" w:name="_Toc167122393"/>
      <w:bookmarkStart w:id="630" w:name="_Toc170778110"/>
      <w:r w:rsidRPr="00F76055">
        <w:rPr>
          <w:lang w:val="sl-SI"/>
        </w:rPr>
        <w:t>INTEGRIRANO VARSTVO BLITVE</w:t>
      </w:r>
      <w:bookmarkEnd w:id="627"/>
      <w:bookmarkEnd w:id="628"/>
      <w:bookmarkEnd w:id="629"/>
      <w:bookmarkEnd w:id="630"/>
    </w:p>
    <w:p w14:paraId="58CD2D70" w14:textId="77777777" w:rsidR="00977E64" w:rsidRPr="00F76055" w:rsidRDefault="00977E64" w:rsidP="00977E64"/>
    <w:tbl>
      <w:tblPr>
        <w:tblStyle w:val="Tabelamrea"/>
        <w:tblW w:w="15304" w:type="dxa"/>
        <w:tblBorders>
          <w:top w:val="single" w:sz="2" w:space="0" w:color="000000" w:themeColor="text1"/>
          <w:left w:val="single" w:sz="2" w:space="0" w:color="000000" w:themeColor="text1"/>
          <w:bottom w:val="single" w:sz="2" w:space="0" w:color="000000" w:themeColor="text1"/>
          <w:right w:val="single" w:sz="2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3118"/>
        <w:gridCol w:w="2268"/>
        <w:gridCol w:w="2410"/>
        <w:gridCol w:w="1559"/>
        <w:gridCol w:w="1701"/>
        <w:gridCol w:w="1701"/>
      </w:tblGrid>
      <w:tr w:rsidR="00032AB8" w:rsidRPr="00F76055" w14:paraId="078CDBEE" w14:textId="77777777" w:rsidTr="452B7A2C">
        <w:trPr>
          <w:trHeight w:val="530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672CE915" w14:textId="77777777" w:rsidR="00032AB8" w:rsidRPr="00F76055" w:rsidRDefault="00032AB8" w:rsidP="00032AB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3118" w:type="dxa"/>
            <w:shd w:val="clear" w:color="auto" w:fill="F2F2F2" w:themeFill="background1" w:themeFillShade="F2"/>
            <w:hideMark/>
          </w:tcPr>
          <w:p w14:paraId="40F6C570" w14:textId="77777777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5601285C" w14:textId="77777777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410" w:type="dxa"/>
            <w:shd w:val="clear" w:color="auto" w:fill="F2F2F2" w:themeFill="background1" w:themeFillShade="F2"/>
            <w:hideMark/>
          </w:tcPr>
          <w:p w14:paraId="057646FD" w14:textId="77777777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258E0B2A" w14:textId="77777777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554F0706" w14:textId="13B8E9EC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</w:t>
            </w:r>
            <w:r w:rsidR="00DC7E35" w:rsidRPr="00F76055">
              <w:rPr>
                <w:rFonts w:cs="Arial"/>
                <w:b/>
                <w:bCs/>
                <w:sz w:val="18"/>
                <w:szCs w:val="18"/>
              </w:rPr>
              <w:t xml:space="preserve"> (dni)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53CD56EE" w14:textId="77777777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032AB8" w:rsidRPr="00F76055" w14:paraId="4730703A" w14:textId="77777777" w:rsidTr="452B7A2C">
        <w:trPr>
          <w:trHeight w:val="1010"/>
        </w:trPr>
        <w:tc>
          <w:tcPr>
            <w:tcW w:w="2547" w:type="dxa"/>
            <w:hideMark/>
          </w:tcPr>
          <w:p w14:paraId="41DDE96A" w14:textId="77777777" w:rsidR="00032AB8" w:rsidRPr="00F76055" w:rsidRDefault="00032AB8" w:rsidP="00032AB8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sna listna pegavost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ercospo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tico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47719C61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0118F93" w14:textId="77777777" w:rsidR="00032AB8" w:rsidRPr="00F76055" w:rsidRDefault="00032AB8" w:rsidP="00B84EF7">
            <w:pPr>
              <w:pStyle w:val="Odstavekseznama"/>
              <w:numPr>
                <w:ilvl w:val="0"/>
                <w:numId w:val="51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zdravega semena, </w:t>
            </w:r>
          </w:p>
          <w:p w14:paraId="3D49F4BE" w14:textId="77777777" w:rsidR="00032AB8" w:rsidRPr="00F76055" w:rsidRDefault="00032AB8" w:rsidP="00B84EF7">
            <w:pPr>
              <w:pStyle w:val="Odstavekseznama"/>
              <w:numPr>
                <w:ilvl w:val="0"/>
                <w:numId w:val="51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bira manj občutljivih sort, </w:t>
            </w:r>
          </w:p>
          <w:p w14:paraId="5EF614F0" w14:textId="5B94AEA7" w:rsidR="00032AB8" w:rsidRPr="00F76055" w:rsidRDefault="00032AB8" w:rsidP="00B84EF7">
            <w:pPr>
              <w:pStyle w:val="Odstavekseznama"/>
              <w:numPr>
                <w:ilvl w:val="0"/>
                <w:numId w:val="51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d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tri-letni kolobar.</w:t>
            </w:r>
          </w:p>
          <w:p w14:paraId="79506AEF" w14:textId="218E334D" w:rsidR="00032AB8" w:rsidRPr="00F76055" w:rsidRDefault="00032AB8" w:rsidP="00B84EF7">
            <w:pPr>
              <w:pStyle w:val="Odstavekseznama"/>
              <w:numPr>
                <w:ilvl w:val="0"/>
                <w:numId w:val="51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dobra zadelava oz. odstranjevanje okuženih rastlinskih ostankov.</w:t>
            </w:r>
          </w:p>
        </w:tc>
        <w:tc>
          <w:tcPr>
            <w:tcW w:w="2268" w:type="dxa"/>
            <w:noWrap/>
            <w:hideMark/>
          </w:tcPr>
          <w:p w14:paraId="1D235474" w14:textId="77777777" w:rsidR="00032AB8" w:rsidRPr="00F76055" w:rsidRDefault="4B7DD439" w:rsidP="2C4FCFED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410" w:type="dxa"/>
            <w:noWrap/>
            <w:hideMark/>
          </w:tcPr>
          <w:p w14:paraId="6F6BA2E8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559" w:type="dxa"/>
            <w:noWrap/>
            <w:hideMark/>
          </w:tcPr>
          <w:p w14:paraId="0F55840A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5EB71A85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31814492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032AB8" w:rsidRPr="00F76055" w14:paraId="12D2602A" w14:textId="77777777" w:rsidTr="452B7A2C">
        <w:trPr>
          <w:trHeight w:val="587"/>
        </w:trPr>
        <w:tc>
          <w:tcPr>
            <w:tcW w:w="2547" w:type="dxa"/>
            <w:hideMark/>
          </w:tcPr>
          <w:p w14:paraId="1CEA09DF" w14:textId="77777777" w:rsidR="00032AB8" w:rsidRPr="00F76055" w:rsidRDefault="00032AB8" w:rsidP="00032AB8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sna pepelovka </w:t>
            </w:r>
          </w:p>
          <w:p w14:paraId="284E3D16" w14:textId="54F02C8D" w:rsidR="00032AB8" w:rsidRPr="00F76055" w:rsidRDefault="00032AB8" w:rsidP="00032AB8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t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187A26B1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A57B4A9" w14:textId="77777777" w:rsidR="00032AB8" w:rsidRPr="00F76055" w:rsidRDefault="00032AB8" w:rsidP="00B84EF7">
            <w:pPr>
              <w:pStyle w:val="Odstavekseznama"/>
              <w:numPr>
                <w:ilvl w:val="0"/>
                <w:numId w:val="50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strezn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higije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015E0244" w14:textId="77777777" w:rsidR="00032AB8" w:rsidRPr="00F76055" w:rsidRDefault="00032AB8" w:rsidP="00B84EF7">
            <w:pPr>
              <w:pStyle w:val="Odstavekseznama"/>
              <w:numPr>
                <w:ilvl w:val="0"/>
                <w:numId w:val="50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tiranje plevela, </w:t>
            </w:r>
          </w:p>
          <w:p w14:paraId="4DF0FA21" w14:textId="77777777" w:rsidR="00032AB8" w:rsidRPr="00F76055" w:rsidRDefault="00032AB8" w:rsidP="00B84EF7">
            <w:pPr>
              <w:pStyle w:val="Odstavekseznama"/>
              <w:numPr>
                <w:ilvl w:val="0"/>
                <w:numId w:val="50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erno gnojenje, </w:t>
            </w:r>
          </w:p>
          <w:p w14:paraId="5C8A2A91" w14:textId="3584700D" w:rsidR="00032AB8" w:rsidRPr="00F76055" w:rsidRDefault="00032AB8" w:rsidP="00B84EF7">
            <w:pPr>
              <w:pStyle w:val="Odstavekseznama"/>
              <w:numPr>
                <w:ilvl w:val="0"/>
                <w:numId w:val="50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izogibanje senčnim rastnim pogojem ter sušnemu stresu z ustreznim namakanjem.</w:t>
            </w:r>
          </w:p>
        </w:tc>
        <w:tc>
          <w:tcPr>
            <w:tcW w:w="2268" w:type="dxa"/>
            <w:noWrap/>
            <w:hideMark/>
          </w:tcPr>
          <w:p w14:paraId="3B8FD1A5" w14:textId="77777777" w:rsidR="00032AB8" w:rsidRPr="00F76055" w:rsidRDefault="4B7DD439" w:rsidP="2C4FCFED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410" w:type="dxa"/>
            <w:noWrap/>
            <w:hideMark/>
          </w:tcPr>
          <w:p w14:paraId="176A8009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559" w:type="dxa"/>
            <w:noWrap/>
            <w:hideMark/>
          </w:tcPr>
          <w:p w14:paraId="6BBE8B9E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07FF2F01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63BADD8D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032AB8" w:rsidRPr="00F76055" w14:paraId="7DFA880A" w14:textId="77777777" w:rsidTr="452B7A2C">
        <w:trPr>
          <w:trHeight w:val="1257"/>
        </w:trPr>
        <w:tc>
          <w:tcPr>
            <w:tcW w:w="2547" w:type="dxa"/>
            <w:hideMark/>
          </w:tcPr>
          <w:p w14:paraId="08E82AFF" w14:textId="77777777" w:rsidR="00032AB8" w:rsidRPr="00F76055" w:rsidRDefault="00032AB8" w:rsidP="00032AB8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 xml:space="preserve">Pesna rja </w:t>
            </w:r>
          </w:p>
          <w:p w14:paraId="577B8FA6" w14:textId="3A42C0B3" w:rsidR="00032AB8" w:rsidRPr="00F76055" w:rsidRDefault="00032AB8" w:rsidP="00032AB8">
            <w:pPr>
              <w:jc w:val="left"/>
              <w:rPr>
                <w:rFonts w:cs="Arial"/>
                <w:i/>
                <w:i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omyc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t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  <w:p w14:paraId="2BBFDAFD" w14:textId="2374EB82" w:rsidR="00032AB8" w:rsidRPr="00F76055" w:rsidRDefault="00032AB8" w:rsidP="00032AB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noWrap/>
            <w:hideMark/>
          </w:tcPr>
          <w:p w14:paraId="7A40EA6F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276E8BF4" w14:textId="17E0908A" w:rsidR="00032AB8" w:rsidRPr="00F76055" w:rsidRDefault="4B7DD439" w:rsidP="2C4FCFE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6FBCB35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c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14AF999B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2FA4919F" w14:textId="77777777" w:rsidR="00032AB8" w:rsidRPr="00F76055" w:rsidRDefault="00032AB8" w:rsidP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0</w:t>
            </w:r>
          </w:p>
        </w:tc>
        <w:tc>
          <w:tcPr>
            <w:tcW w:w="1701" w:type="dxa"/>
            <w:hideMark/>
          </w:tcPr>
          <w:p w14:paraId="57735115" w14:textId="1A832C80" w:rsidR="00032AB8" w:rsidRPr="00F76055" w:rsidRDefault="008259C7" w:rsidP="05D012CD">
            <w:pPr>
              <w:jc w:val="left"/>
              <w:rPr>
                <w:rFonts w:cs="Arial"/>
                <w:sz w:val="18"/>
                <w:szCs w:val="18"/>
              </w:rPr>
            </w:pPr>
            <w:r w:rsidRPr="008259C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="0A6C587E" w:rsidRPr="2C4FCFED">
              <w:rPr>
                <w:rFonts w:cs="Arial"/>
                <w:sz w:val="18"/>
                <w:szCs w:val="18"/>
              </w:rPr>
              <w:t>Na istem zemljišču se v eni rastni sezoni lahko tretira največ 3 krat, v razmiku 14 dni</w:t>
            </w:r>
            <w:r w:rsidR="3F0A4A95" w:rsidRPr="2C4FCFED">
              <w:rPr>
                <w:rFonts w:cs="Arial"/>
                <w:sz w:val="18"/>
                <w:szCs w:val="18"/>
              </w:rPr>
              <w:t>.</w:t>
            </w:r>
          </w:p>
        </w:tc>
      </w:tr>
      <w:tr w:rsidR="00032AB8" w:rsidRPr="00F76055" w14:paraId="3ABBC08B" w14:textId="77777777" w:rsidTr="452B7A2C">
        <w:trPr>
          <w:trHeight w:val="1686"/>
        </w:trPr>
        <w:tc>
          <w:tcPr>
            <w:tcW w:w="2547" w:type="dxa"/>
            <w:hideMark/>
          </w:tcPr>
          <w:p w14:paraId="407F22DA" w14:textId="77777777" w:rsidR="00E51160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Solatna plesen </w:t>
            </w:r>
          </w:p>
          <w:p w14:paraId="0F41D9AD" w14:textId="41B10E51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em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actu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3C1E40EB" w14:textId="77777777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7B4DB378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 </w:t>
            </w:r>
          </w:p>
          <w:p w14:paraId="462AFCA3" w14:textId="77777777" w:rsidR="00032AB8" w:rsidRPr="00F76055" w:rsidRDefault="00032AB8" w:rsidP="00B84EF7">
            <w:pPr>
              <w:pStyle w:val="Odstavekseznama"/>
              <w:numPr>
                <w:ilvl w:val="0"/>
                <w:numId w:val="52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ničevanje obolelih rastlin,  </w:t>
            </w:r>
          </w:p>
          <w:p w14:paraId="566E6316" w14:textId="77777777" w:rsidR="00032AB8" w:rsidRPr="00F76055" w:rsidRDefault="00032AB8" w:rsidP="00B84EF7">
            <w:pPr>
              <w:pStyle w:val="Odstavekseznama"/>
              <w:numPr>
                <w:ilvl w:val="0"/>
                <w:numId w:val="52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krbeti z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dcednost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tal, </w:t>
            </w:r>
          </w:p>
          <w:p w14:paraId="7764AACE" w14:textId="77777777" w:rsidR="00E51160" w:rsidRPr="00F76055" w:rsidRDefault="00032AB8" w:rsidP="00B84EF7">
            <w:pPr>
              <w:pStyle w:val="Odstavekseznama"/>
              <w:numPr>
                <w:ilvl w:val="0"/>
                <w:numId w:val="52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e pregosta sadnja,  </w:t>
            </w:r>
          </w:p>
          <w:p w14:paraId="5FE66DEF" w14:textId="77777777" w:rsidR="00E51160" w:rsidRPr="00F76055" w:rsidRDefault="00032AB8" w:rsidP="00B84EF7">
            <w:pPr>
              <w:pStyle w:val="Odstavekseznama"/>
              <w:numPr>
                <w:ilvl w:val="0"/>
                <w:numId w:val="52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prezračevanje rastlinjakov,</w:t>
            </w:r>
          </w:p>
          <w:p w14:paraId="6C488701" w14:textId="74A80914" w:rsidR="00032AB8" w:rsidRPr="00F76055" w:rsidRDefault="00032AB8" w:rsidP="00B84EF7">
            <w:pPr>
              <w:pStyle w:val="Odstavekseznama"/>
              <w:numPr>
                <w:ilvl w:val="0"/>
                <w:numId w:val="52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rezistentnih kultivarjev</w:t>
            </w:r>
            <w:r w:rsidR="00E51160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268" w:type="dxa"/>
            <w:noWrap/>
            <w:hideMark/>
          </w:tcPr>
          <w:p w14:paraId="3570244E" w14:textId="77777777" w:rsidR="00032AB8" w:rsidRPr="00F76055" w:rsidRDefault="4B7DD439" w:rsidP="2C4FCFE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mandipropramid</w:t>
            </w:r>
            <w:proofErr w:type="spellEnd"/>
          </w:p>
        </w:tc>
        <w:tc>
          <w:tcPr>
            <w:tcW w:w="2410" w:type="dxa"/>
            <w:noWrap/>
            <w:hideMark/>
          </w:tcPr>
          <w:p w14:paraId="2A2D9064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Revu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1090DD1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4363DB53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68E1D52B" w14:textId="15AA1575" w:rsidR="00032AB8" w:rsidRPr="00F76055" w:rsidRDefault="135857DA" w:rsidP="05D012CD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Na prostem</w:t>
            </w:r>
            <w:r w:rsidR="00735B07">
              <w:rPr>
                <w:rFonts w:cs="Arial"/>
                <w:sz w:val="18"/>
                <w:szCs w:val="18"/>
              </w:rPr>
              <w:t>,</w:t>
            </w:r>
            <w:r w:rsidRPr="2C4FCFED">
              <w:rPr>
                <w:rFonts w:cs="Arial"/>
                <w:sz w:val="18"/>
                <w:szCs w:val="18"/>
              </w:rPr>
              <w:t xml:space="preserve"> največ </w:t>
            </w:r>
            <w:r w:rsidR="049D67E8" w:rsidRPr="2C4FCFED">
              <w:rPr>
                <w:rFonts w:cs="Arial"/>
                <w:sz w:val="18"/>
                <w:szCs w:val="18"/>
              </w:rPr>
              <w:t>2 krat</w:t>
            </w:r>
            <w:r w:rsidRPr="2C4FCFED">
              <w:rPr>
                <w:rFonts w:cs="Arial"/>
                <w:sz w:val="18"/>
                <w:szCs w:val="18"/>
              </w:rPr>
              <w:t xml:space="preserve"> v eni rastni dobi v časovnem presledku najmanj 7 dni.</w:t>
            </w:r>
            <w:r w:rsidR="0BB3B2D7" w:rsidRPr="2C4FCFED">
              <w:rPr>
                <w:rFonts w:cs="Arial"/>
                <w:sz w:val="18"/>
                <w:szCs w:val="18"/>
              </w:rPr>
              <w:t xml:space="preserve"> </w:t>
            </w:r>
            <w:r w:rsidRPr="2C4FCFED">
              <w:rPr>
                <w:rFonts w:cs="Arial"/>
                <w:sz w:val="18"/>
                <w:szCs w:val="18"/>
              </w:rPr>
              <w:t>V zaščitenih prostorih  največ 1 krat v eni rastni dobi.</w:t>
            </w:r>
          </w:p>
        </w:tc>
      </w:tr>
      <w:tr w:rsidR="00032AB8" w:rsidRPr="00F76055" w14:paraId="77DC5C73" w14:textId="77777777" w:rsidTr="452B7A2C">
        <w:trPr>
          <w:trHeight w:val="588"/>
        </w:trPr>
        <w:tc>
          <w:tcPr>
            <w:tcW w:w="2547" w:type="dxa"/>
            <w:hideMark/>
          </w:tcPr>
          <w:p w14:paraId="749CE2AD" w14:textId="77777777" w:rsidR="00E51160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sna plesen </w:t>
            </w:r>
          </w:p>
          <w:p w14:paraId="4FD659E1" w14:textId="5430F110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Peronospora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hachti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0D843910" w14:textId="16B5B6C2" w:rsidR="00E51160" w:rsidRPr="00F76055" w:rsidRDefault="36E6F557" w:rsidP="3BCE2CD1">
            <w:pPr>
              <w:jc w:val="left"/>
              <w:rPr>
                <w:rFonts w:cs="Arial"/>
                <w:sz w:val="18"/>
                <w:szCs w:val="18"/>
              </w:rPr>
            </w:pPr>
            <w:r w:rsidRPr="3BCE2CD1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3BCE2CD1">
              <w:rPr>
                <w:rFonts w:cs="Arial"/>
                <w:sz w:val="18"/>
                <w:szCs w:val="18"/>
              </w:rPr>
              <w:t xml:space="preserve">                                                       </w:t>
            </w:r>
            <w:r w:rsidR="2011D70D" w:rsidRPr="3BCE2CD1">
              <w:rPr>
                <w:rFonts w:cs="Arial"/>
                <w:sz w:val="18"/>
                <w:szCs w:val="18"/>
              </w:rPr>
              <w:t xml:space="preserve">- -   </w:t>
            </w:r>
            <w:r w:rsidRPr="3BCE2CD1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6D42EE38" w14:textId="248DDCAD" w:rsidR="00032AB8" w:rsidRPr="00F76055" w:rsidRDefault="00032AB8" w:rsidP="00B84EF7">
            <w:pPr>
              <w:pStyle w:val="Odstavekseznama"/>
              <w:numPr>
                <w:ilvl w:val="0"/>
                <w:numId w:val="53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zdravega in razkuženega semena</w:t>
            </w:r>
            <w:r w:rsidR="00E51160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268" w:type="dxa"/>
            <w:noWrap/>
            <w:hideMark/>
          </w:tcPr>
          <w:p w14:paraId="3BB9C03F" w14:textId="77777777" w:rsidR="00032AB8" w:rsidRPr="00F76055" w:rsidRDefault="4B7DD439" w:rsidP="2C4FCFED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410" w:type="dxa"/>
            <w:noWrap/>
            <w:hideMark/>
          </w:tcPr>
          <w:p w14:paraId="60110BEC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559" w:type="dxa"/>
            <w:noWrap/>
            <w:hideMark/>
          </w:tcPr>
          <w:p w14:paraId="0903512D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5F4DE929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4AF6C47A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E51160" w:rsidRPr="00F76055" w14:paraId="1835738A" w14:textId="77777777" w:rsidTr="00735B07">
        <w:trPr>
          <w:trHeight w:val="451"/>
        </w:trPr>
        <w:tc>
          <w:tcPr>
            <w:tcW w:w="2547" w:type="dxa"/>
            <w:vMerge w:val="restart"/>
            <w:hideMark/>
          </w:tcPr>
          <w:p w14:paraId="5BD3A9B4" w14:textId="77777777" w:rsidR="00E51160" w:rsidRPr="00F76055" w:rsidRDefault="00E51160" w:rsidP="00032AB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Siva plesen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ot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14751780" w14:textId="77777777" w:rsidR="00E51160" w:rsidRPr="00F76055" w:rsidRDefault="00E51160" w:rsidP="00032AB8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399CD38" w14:textId="77777777" w:rsidR="00E51160" w:rsidRPr="00F76055" w:rsidRDefault="00E51160" w:rsidP="00B84EF7">
            <w:pPr>
              <w:pStyle w:val="Odstavekseznama"/>
              <w:numPr>
                <w:ilvl w:val="0"/>
                <w:numId w:val="54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strezno gnojenje (dušika  manj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z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 nizkih enkratnih odmerkih, ne sme primanjkovati kalija in bora),</w:t>
            </w:r>
          </w:p>
          <w:p w14:paraId="116FC42F" w14:textId="279CBB43" w:rsidR="00E51160" w:rsidRPr="00F76055" w:rsidRDefault="00E51160" w:rsidP="00B84EF7">
            <w:pPr>
              <w:pStyle w:val="Odstavekseznama"/>
              <w:numPr>
                <w:ilvl w:val="0"/>
                <w:numId w:val="54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skrbi</w:t>
            </w:r>
            <w:r w:rsidR="008636AB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za zračna in odcedna tla,</w:t>
            </w:r>
          </w:p>
          <w:p w14:paraId="35DBEC39" w14:textId="77777777" w:rsidR="00E51160" w:rsidRPr="00F76055" w:rsidRDefault="00E51160" w:rsidP="00B84EF7">
            <w:pPr>
              <w:pStyle w:val="Odstavekseznama"/>
              <w:numPr>
                <w:ilvl w:val="0"/>
                <w:numId w:val="54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ogibanjem mehanskim  </w:t>
            </w:r>
          </w:p>
          <w:p w14:paraId="62223707" w14:textId="101E31AE" w:rsidR="00E51160" w:rsidRPr="00F76055" w:rsidRDefault="00E51160" w:rsidP="00E51160">
            <w:pPr>
              <w:ind w:left="36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  poškodbam rastlin.</w:t>
            </w:r>
          </w:p>
        </w:tc>
        <w:tc>
          <w:tcPr>
            <w:tcW w:w="2268" w:type="dxa"/>
            <w:hideMark/>
          </w:tcPr>
          <w:p w14:paraId="55A6032C" w14:textId="1D914EE7" w:rsidR="00E51160" w:rsidRPr="00F76055" w:rsidRDefault="2E8D92D8" w:rsidP="2C4FCFED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2C4FCFED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2C4FCFED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735B07">
              <w:rPr>
                <w:rFonts w:cs="Arial"/>
                <w:color w:val="00B050"/>
                <w:sz w:val="18"/>
                <w:szCs w:val="18"/>
              </w:rPr>
              <w:t>(</w:t>
            </w:r>
            <w:r w:rsidR="3E0AB754" w:rsidRPr="00735B07">
              <w:rPr>
                <w:rFonts w:cs="Arial"/>
                <w:color w:val="00B050"/>
                <w:sz w:val="18"/>
                <w:szCs w:val="18"/>
              </w:rPr>
              <w:t>prej</w:t>
            </w:r>
            <w:r w:rsidR="3E0AB754" w:rsidRPr="2C4FCFED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735B07">
              <w:rPr>
                <w:rFonts w:cs="Arial"/>
                <w:color w:val="00B050"/>
                <w:sz w:val="18"/>
                <w:szCs w:val="18"/>
              </w:rPr>
              <w:t>)</w:t>
            </w:r>
            <w:r w:rsidRPr="2C4FCFED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1254964F" w:rsidRPr="00735B07">
              <w:rPr>
                <w:rFonts w:cs="Arial"/>
                <w:color w:val="00B050"/>
                <w:sz w:val="18"/>
                <w:szCs w:val="18"/>
              </w:rPr>
              <w:t>sev</w:t>
            </w:r>
            <w:r w:rsidRPr="00735B07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Pr="2C4FCFED">
              <w:rPr>
                <w:rFonts w:cs="Arial"/>
                <w:i/>
                <w:iCs/>
                <w:color w:val="00B050"/>
                <w:sz w:val="18"/>
                <w:szCs w:val="18"/>
              </w:rPr>
              <w:t>QST 713</w:t>
            </w:r>
          </w:p>
        </w:tc>
        <w:tc>
          <w:tcPr>
            <w:tcW w:w="2410" w:type="dxa"/>
            <w:noWrap/>
            <w:hideMark/>
          </w:tcPr>
          <w:p w14:paraId="5CD4A3F2" w14:textId="77777777" w:rsidR="00E51160" w:rsidRPr="00F76055" w:rsidRDefault="00E51160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erenade ASO</w:t>
            </w:r>
          </w:p>
        </w:tc>
        <w:tc>
          <w:tcPr>
            <w:tcW w:w="1559" w:type="dxa"/>
            <w:noWrap/>
            <w:hideMark/>
          </w:tcPr>
          <w:p w14:paraId="64A26982" w14:textId="77777777" w:rsidR="00E51160" w:rsidRPr="00F76055" w:rsidRDefault="00E51160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45B67DF6" w14:textId="39662C07" w:rsidR="00E51160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50B2920" w14:textId="6A8CAB10" w:rsidR="00E51160" w:rsidRPr="00F76055" w:rsidRDefault="17097867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Na istem zemljišču je dovoljenih do </w:t>
            </w:r>
            <w:r w:rsidR="488F38A6" w:rsidRPr="05D012CD">
              <w:rPr>
                <w:rFonts w:cs="Arial"/>
                <w:color w:val="00B050"/>
                <w:sz w:val="18"/>
                <w:szCs w:val="18"/>
              </w:rPr>
              <w:t>6</w:t>
            </w:r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 v eni rastni dobi.</w:t>
            </w:r>
          </w:p>
        </w:tc>
      </w:tr>
      <w:tr w:rsidR="00E51160" w:rsidRPr="00F76055" w14:paraId="41DF9321" w14:textId="77777777" w:rsidTr="452B7A2C">
        <w:trPr>
          <w:trHeight w:val="401"/>
        </w:trPr>
        <w:tc>
          <w:tcPr>
            <w:tcW w:w="2547" w:type="dxa"/>
            <w:vMerge/>
            <w:hideMark/>
          </w:tcPr>
          <w:p w14:paraId="559E307A" w14:textId="77777777" w:rsidR="00E51160" w:rsidRPr="00F76055" w:rsidRDefault="00E51160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0B68CC4" w14:textId="77777777" w:rsidR="00E51160" w:rsidRPr="00F76055" w:rsidRDefault="00E5116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664309E0" w14:textId="77777777" w:rsidR="00E51160" w:rsidRPr="00F76055" w:rsidRDefault="6643C835" w:rsidP="2C4FCFE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izofetamid</w:t>
            </w:r>
            <w:proofErr w:type="spellEnd"/>
          </w:p>
        </w:tc>
        <w:tc>
          <w:tcPr>
            <w:tcW w:w="2410" w:type="dxa"/>
            <w:noWrap/>
            <w:hideMark/>
          </w:tcPr>
          <w:p w14:paraId="34DECBF0" w14:textId="77777777" w:rsidR="00E51160" w:rsidRPr="00F76055" w:rsidRDefault="52FEAB01">
            <w:pPr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Zenby</w:t>
            </w:r>
            <w:proofErr w:type="spellEnd"/>
          </w:p>
          <w:p w14:paraId="325DD1DC" w14:textId="26698015" w:rsidR="52FEAB01" w:rsidRDefault="52FEAB01" w:rsidP="4143EFDB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59" w:type="dxa"/>
            <w:noWrap/>
            <w:hideMark/>
          </w:tcPr>
          <w:p w14:paraId="62428FCD" w14:textId="77777777" w:rsidR="00E51160" w:rsidRPr="00F76055" w:rsidRDefault="00E51160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E938E9B" w14:textId="77777777" w:rsidR="00E51160" w:rsidRPr="00F76055" w:rsidRDefault="00E51160" w:rsidP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hideMark/>
          </w:tcPr>
          <w:p w14:paraId="6DD28FB2" w14:textId="09E733D7" w:rsidR="00E51160" w:rsidRPr="00F76055" w:rsidRDefault="00E51160" w:rsidP="00032AB8">
            <w:pPr>
              <w:rPr>
                <w:rFonts w:cs="Arial"/>
                <w:sz w:val="18"/>
                <w:szCs w:val="18"/>
              </w:rPr>
            </w:pPr>
          </w:p>
        </w:tc>
      </w:tr>
      <w:tr w:rsidR="00735B07" w:rsidRPr="00F76055" w14:paraId="586BF1A0" w14:textId="77777777" w:rsidTr="00735B07">
        <w:trPr>
          <w:trHeight w:val="590"/>
        </w:trPr>
        <w:tc>
          <w:tcPr>
            <w:tcW w:w="2547" w:type="dxa"/>
            <w:vMerge/>
          </w:tcPr>
          <w:p w14:paraId="27B03484" w14:textId="77777777" w:rsidR="00735B07" w:rsidRPr="00F76055" w:rsidRDefault="00735B07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2DDB6619" w14:textId="77777777" w:rsidR="00735B07" w:rsidRPr="00F76055" w:rsidRDefault="00735B0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54E8A51F" w14:textId="77777777" w:rsidR="00735B07" w:rsidRPr="00F76055" w:rsidRDefault="00735B0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7371" w:type="dxa"/>
            <w:gridSpan w:val="4"/>
            <w:noWrap/>
          </w:tcPr>
          <w:p w14:paraId="7F1A59C0" w14:textId="36DF1FD9" w:rsidR="00735B07" w:rsidRDefault="00735B07" w:rsidP="4143EFDB">
            <w:pPr>
              <w:rPr>
                <w:rFonts w:cs="Arial"/>
                <w:sz w:val="18"/>
                <w:szCs w:val="18"/>
              </w:rPr>
            </w:pPr>
            <w:r w:rsidRPr="5C6B2269">
              <w:rPr>
                <w:rFonts w:cs="Arial"/>
                <w:sz w:val="18"/>
                <w:szCs w:val="18"/>
              </w:rPr>
              <w:t xml:space="preserve">Pri uporabi na prostem je dovoljeno največ eno </w:t>
            </w:r>
            <w:proofErr w:type="spellStart"/>
            <w:r w:rsidRPr="5C6B2269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5C6B2269">
              <w:rPr>
                <w:rFonts w:cs="Arial"/>
                <w:sz w:val="18"/>
                <w:szCs w:val="18"/>
              </w:rPr>
              <w:t xml:space="preserve"> v eni rastni sezoni. Pri uporabi v zaščitenih prostorih je dovoljeno največ 1 </w:t>
            </w:r>
            <w:proofErr w:type="spellStart"/>
            <w:r w:rsidRPr="5C6B2269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5C6B2269">
              <w:rPr>
                <w:rFonts w:cs="Arial"/>
                <w:sz w:val="18"/>
                <w:szCs w:val="18"/>
              </w:rPr>
              <w:t xml:space="preserve"> v enem rastnem ciklu, pri čemer so v istem zaščitenem prostoru dovoljeni največ 3 rastni cikli v obdobju 12 mesecev.</w:t>
            </w:r>
          </w:p>
        </w:tc>
      </w:tr>
      <w:tr w:rsidR="3BCE2CD1" w14:paraId="3AC2ECAD" w14:textId="77777777" w:rsidTr="452B7A2C">
        <w:trPr>
          <w:trHeight w:val="300"/>
        </w:trPr>
        <w:tc>
          <w:tcPr>
            <w:tcW w:w="2547" w:type="dxa"/>
            <w:vMerge w:val="restart"/>
            <w:hideMark/>
          </w:tcPr>
          <w:p w14:paraId="4A09C8F0" w14:textId="3EA262B5" w:rsidR="3BCE2CD1" w:rsidRDefault="3BCE2CD1" w:rsidP="3BCE2CD1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  <w:r w:rsidRPr="3BCE2CD1">
              <w:rPr>
                <w:rFonts w:eastAsiaTheme="minorEastAsia" w:cs="Arial"/>
                <w:b/>
                <w:bCs/>
                <w:sz w:val="18"/>
                <w:szCs w:val="18"/>
              </w:rPr>
              <w:t>Siva plesen</w:t>
            </w:r>
            <w:r>
              <w:br/>
            </w:r>
            <w:r w:rsidRPr="3BCE2CD1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3BCE2CD1">
              <w:rPr>
                <w:rFonts w:eastAsiaTheme="minorEastAsia"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3BCE2CD1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3BCE2CD1">
              <w:rPr>
                <w:rFonts w:eastAsiaTheme="minorEastAsia" w:cs="Arial"/>
                <w:i/>
                <w:iCs/>
                <w:sz w:val="18"/>
                <w:szCs w:val="18"/>
              </w:rPr>
              <w:t>cinerea</w:t>
            </w:r>
            <w:proofErr w:type="spellEnd"/>
            <w:r w:rsidRPr="3BCE2CD1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7C654BCA" w14:textId="5857ED9F" w:rsidR="3BCE2CD1" w:rsidRDefault="3BCE2CD1" w:rsidP="3BCE2CD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0D97F292" w14:textId="41E96A3E" w:rsidR="3BCE2CD1" w:rsidRPr="00735B07" w:rsidRDefault="6557657D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735B0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735B0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735B0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735B07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 (</w:t>
            </w:r>
            <w:proofErr w:type="spellStart"/>
            <w:r w:rsidRPr="00735B0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735B0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735B0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735B07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)</w:t>
            </w:r>
          </w:p>
        </w:tc>
        <w:tc>
          <w:tcPr>
            <w:tcW w:w="2410" w:type="dxa"/>
            <w:noWrap/>
            <w:hideMark/>
          </w:tcPr>
          <w:p w14:paraId="162EE0AB" w14:textId="271EEF06" w:rsidR="3BCE2CD1" w:rsidRPr="00735B07" w:rsidRDefault="6557657D" w:rsidP="060EC54C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735B07">
              <w:rPr>
                <w:rFonts w:cs="Arial"/>
                <w:color w:val="00B050"/>
                <w:sz w:val="18"/>
                <w:szCs w:val="18"/>
              </w:rPr>
              <w:t>Lalstop</w:t>
            </w:r>
            <w:proofErr w:type="spellEnd"/>
            <w:r w:rsidRPr="00735B07">
              <w:rPr>
                <w:rFonts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59" w:type="dxa"/>
          </w:tcPr>
          <w:p w14:paraId="5F67F13F" w14:textId="28D59755" w:rsidR="3BCE2CD1" w:rsidRPr="00735B07" w:rsidRDefault="6557657D" w:rsidP="060EC54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735B07">
              <w:rPr>
                <w:rFonts w:eastAsiaTheme="minorEastAsia" w:cs="Arial"/>
                <w:color w:val="00B050"/>
                <w:sz w:val="18"/>
                <w:szCs w:val="18"/>
              </w:rPr>
              <w:t>10 g v 20 L vode na 100 m</w:t>
            </w:r>
            <w:r w:rsidRPr="00735B07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735B07">
              <w:rPr>
                <w:rFonts w:eastAsiaTheme="minorEastAsia" w:cs="Arial"/>
                <w:color w:val="00B050"/>
                <w:sz w:val="18"/>
                <w:szCs w:val="18"/>
              </w:rPr>
              <w:t xml:space="preserve"> oz. 0,05% </w:t>
            </w:r>
          </w:p>
        </w:tc>
        <w:tc>
          <w:tcPr>
            <w:tcW w:w="1701" w:type="dxa"/>
          </w:tcPr>
          <w:p w14:paraId="68411AAC" w14:textId="56663E99" w:rsidR="3BCE2CD1" w:rsidRPr="00735B07" w:rsidRDefault="6557657D" w:rsidP="060EC54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735B07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031815BE" w14:textId="251B6701" w:rsidR="3BCE2CD1" w:rsidRPr="00735B07" w:rsidRDefault="6557657D" w:rsidP="060EC54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735B07">
              <w:rPr>
                <w:rFonts w:eastAsiaTheme="minorEastAsia" w:cs="Arial"/>
                <w:color w:val="00B050"/>
                <w:sz w:val="18"/>
                <w:szCs w:val="18"/>
              </w:rPr>
              <w:t xml:space="preserve">Vključno s sadikami in potaknjenci. Škropi se stebelno osnovo in vse poškodovane dele. 1. ob ali čimprej po </w:t>
            </w:r>
            <w:r w:rsidRPr="00735B07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presajanju, najpozneje po odstranjevanju listov s ciljem zaščite poškodb povrhnjice. V enem rastnem ciklu največ 4x  v razmaku 21 dni.</w:t>
            </w:r>
          </w:p>
        </w:tc>
      </w:tr>
      <w:tr w:rsidR="060EC54C" w14:paraId="737DE415" w14:textId="77777777" w:rsidTr="452B7A2C">
        <w:trPr>
          <w:trHeight w:val="300"/>
        </w:trPr>
        <w:tc>
          <w:tcPr>
            <w:tcW w:w="2547" w:type="dxa"/>
            <w:vMerge/>
            <w:hideMark/>
          </w:tcPr>
          <w:p w14:paraId="63994214" w14:textId="77777777" w:rsidR="006E5ECE" w:rsidRDefault="006E5ECE"/>
        </w:tc>
        <w:tc>
          <w:tcPr>
            <w:tcW w:w="3118" w:type="dxa"/>
            <w:vMerge/>
            <w:hideMark/>
          </w:tcPr>
          <w:p w14:paraId="78FC7C13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11C8075E" w14:textId="77777777" w:rsidR="006E5ECE" w:rsidRDefault="006E5ECE"/>
        </w:tc>
        <w:tc>
          <w:tcPr>
            <w:tcW w:w="2410" w:type="dxa"/>
            <w:noWrap/>
            <w:hideMark/>
          </w:tcPr>
          <w:p w14:paraId="77A02A03" w14:textId="709830B2" w:rsidR="16110A18" w:rsidRDefault="16110A18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452B7A2C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559" w:type="dxa"/>
          </w:tcPr>
          <w:p w14:paraId="4DA8B93F" w14:textId="089961E0" w:rsidR="5FD74C34" w:rsidRDefault="5FD74C34" w:rsidP="060EC54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52B7A2C">
              <w:rPr>
                <w:rFonts w:eastAsiaTheme="minorEastAsia" w:cs="Arial"/>
                <w:color w:val="00B050"/>
                <w:sz w:val="18"/>
                <w:szCs w:val="18"/>
              </w:rPr>
              <w:t xml:space="preserve">0,5% </w:t>
            </w:r>
          </w:p>
        </w:tc>
        <w:tc>
          <w:tcPr>
            <w:tcW w:w="1701" w:type="dxa"/>
          </w:tcPr>
          <w:p w14:paraId="550D3388" w14:textId="5DBF644F" w:rsidR="060EC54C" w:rsidRDefault="16183DAA" w:rsidP="060EC54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52B7A2C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5CCC42E2" w14:textId="5F26B3EB" w:rsidR="44A9B5B3" w:rsidRDefault="44A9B5B3" w:rsidP="00735B07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52B7A2C">
              <w:rPr>
                <w:rFonts w:eastAsiaTheme="minorEastAsia" w:cs="Arial"/>
                <w:color w:val="00B050"/>
                <w:sz w:val="18"/>
                <w:szCs w:val="18"/>
              </w:rPr>
              <w:t xml:space="preserve">V zaščitenih prostorih na sejančkih in sadikah vrtnin. </w:t>
            </w:r>
            <w:r w:rsidR="48B6D9E3" w:rsidRPr="452B7A2C">
              <w:rPr>
                <w:rFonts w:eastAsiaTheme="minorEastAsia" w:cs="Arial"/>
                <w:color w:val="00B050"/>
                <w:sz w:val="18"/>
                <w:szCs w:val="18"/>
              </w:rPr>
              <w:t xml:space="preserve">1. čimprej po presajanju ter najpozneje po odstranjevanju listov. V enem rastnem ciklusu so dovoljena največ 3 </w:t>
            </w:r>
            <w:proofErr w:type="spellStart"/>
            <w:r w:rsidR="48B6D9E3" w:rsidRPr="452B7A2C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="04E21C1A" w:rsidRPr="452B7A2C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</w:p>
        </w:tc>
      </w:tr>
      <w:tr w:rsidR="3BCE2CD1" w14:paraId="01AF1B6A" w14:textId="77777777" w:rsidTr="00735B07">
        <w:tc>
          <w:tcPr>
            <w:tcW w:w="2547" w:type="dxa"/>
            <w:vMerge w:val="restart"/>
            <w:hideMark/>
          </w:tcPr>
          <w:p w14:paraId="7D61CFE1" w14:textId="3269A52E" w:rsidR="31F1096A" w:rsidRDefault="31F1096A" w:rsidP="3BCE2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3BCE2CD1">
              <w:rPr>
                <w:rFonts w:cs="Arial"/>
                <w:b/>
                <w:bCs/>
                <w:sz w:val="18"/>
                <w:szCs w:val="18"/>
              </w:rPr>
              <w:t xml:space="preserve">Padavica sadik in koreninske gnilobe, </w:t>
            </w:r>
            <w:r w:rsidRPr="00735B07">
              <w:rPr>
                <w:rFonts w:cs="Arial"/>
                <w:sz w:val="18"/>
                <w:szCs w:val="18"/>
              </w:rPr>
              <w:t xml:space="preserve">povzročene z glivami iz rodov </w:t>
            </w:r>
            <w:proofErr w:type="spellStart"/>
            <w:r w:rsidRPr="00735B07">
              <w:rPr>
                <w:rFonts w:cs="Arial"/>
                <w:i/>
                <w:iCs/>
                <w:sz w:val="18"/>
                <w:szCs w:val="18"/>
              </w:rPr>
              <w:t>Pythium</w:t>
            </w:r>
            <w:proofErr w:type="spellEnd"/>
            <w:r w:rsidRPr="00735B07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735B07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735B07">
              <w:rPr>
                <w:rFonts w:cs="Arial"/>
                <w:sz w:val="18"/>
                <w:szCs w:val="18"/>
              </w:rPr>
              <w:t xml:space="preserve">., </w:t>
            </w:r>
            <w:proofErr w:type="spellStart"/>
            <w:r w:rsidRPr="00735B07">
              <w:rPr>
                <w:rFonts w:cs="Arial"/>
                <w:i/>
                <w:iCs/>
                <w:sz w:val="18"/>
                <w:szCs w:val="18"/>
              </w:rPr>
              <w:t>Fusarium</w:t>
            </w:r>
            <w:proofErr w:type="spellEnd"/>
            <w:r w:rsidRPr="00735B07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735B07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735B07">
              <w:rPr>
                <w:rFonts w:cs="Arial"/>
                <w:sz w:val="18"/>
                <w:szCs w:val="18"/>
              </w:rPr>
              <w:t xml:space="preserve">., </w:t>
            </w:r>
            <w:proofErr w:type="spellStart"/>
            <w:r w:rsidRPr="00735B07">
              <w:rPr>
                <w:rFonts w:cs="Arial"/>
                <w:i/>
                <w:iCs/>
                <w:sz w:val="18"/>
                <w:szCs w:val="18"/>
              </w:rPr>
              <w:t>Rhyzoctonia</w:t>
            </w:r>
            <w:proofErr w:type="spellEnd"/>
            <w:r w:rsidRPr="00735B07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735B07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735B07">
              <w:rPr>
                <w:rFonts w:cs="Arial"/>
                <w:sz w:val="18"/>
                <w:szCs w:val="18"/>
              </w:rPr>
              <w:t xml:space="preserve">. in </w:t>
            </w:r>
            <w:proofErr w:type="spellStart"/>
            <w:r w:rsidRPr="00735B07">
              <w:rPr>
                <w:rFonts w:cs="Arial"/>
                <w:i/>
                <w:iCs/>
                <w:sz w:val="18"/>
                <w:szCs w:val="18"/>
              </w:rPr>
              <w:t>Phytophthora</w:t>
            </w:r>
            <w:proofErr w:type="spellEnd"/>
            <w:r w:rsidRPr="00735B07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735B07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735B07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3118" w:type="dxa"/>
            <w:vMerge w:val="restart"/>
            <w:hideMark/>
          </w:tcPr>
          <w:p w14:paraId="195DA0F3" w14:textId="0DA21B11" w:rsidR="3BCE2CD1" w:rsidRDefault="3BCE2CD1" w:rsidP="3BCE2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2FBA28D3" w14:textId="41E96A3E" w:rsidR="01CC0F93" w:rsidRPr="00735B07" w:rsidRDefault="2CE5DC4E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735B0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735B0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735B0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735B07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 (</w:t>
            </w:r>
            <w:proofErr w:type="spellStart"/>
            <w:r w:rsidRPr="00735B0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735B0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735B0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735B07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)</w:t>
            </w:r>
          </w:p>
        </w:tc>
        <w:tc>
          <w:tcPr>
            <w:tcW w:w="2410" w:type="dxa"/>
            <w:vMerge w:val="restart"/>
            <w:tcBorders>
              <w:bottom w:val="single" w:sz="2" w:space="0" w:color="000000" w:themeColor="text1"/>
            </w:tcBorders>
            <w:noWrap/>
            <w:hideMark/>
          </w:tcPr>
          <w:p w14:paraId="0A1DF489" w14:textId="271EEF06" w:rsidR="01CC0F93" w:rsidRPr="00735B07" w:rsidRDefault="2CE5DC4E" w:rsidP="060EC54C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735B07">
              <w:rPr>
                <w:rFonts w:cs="Arial"/>
                <w:color w:val="00B050"/>
                <w:sz w:val="18"/>
                <w:szCs w:val="18"/>
              </w:rPr>
              <w:t>Lalstop</w:t>
            </w:r>
            <w:proofErr w:type="spellEnd"/>
            <w:r w:rsidRPr="00735B07">
              <w:rPr>
                <w:rFonts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59" w:type="dxa"/>
            <w:noWrap/>
            <w:hideMark/>
          </w:tcPr>
          <w:p w14:paraId="78074088" w14:textId="195CFCC8" w:rsidR="3399DFEC" w:rsidRPr="00735B07" w:rsidRDefault="575413CA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20-50 g/m</w:t>
            </w:r>
            <w:r w:rsidRPr="00735B07">
              <w:rPr>
                <w:rFonts w:cs="Arial"/>
                <w:color w:val="00B050"/>
                <w:sz w:val="18"/>
                <w:szCs w:val="18"/>
                <w:vertAlign w:val="superscript"/>
              </w:rPr>
              <w:t>3</w:t>
            </w:r>
            <w:r w:rsidRPr="00735B07">
              <w:rPr>
                <w:rFonts w:cs="Arial"/>
                <w:color w:val="00B050"/>
                <w:sz w:val="18"/>
                <w:szCs w:val="18"/>
              </w:rPr>
              <w:t xml:space="preserve"> oz.  0,05%</w:t>
            </w:r>
            <w:r w:rsidR="64632296" w:rsidRPr="00735B07">
              <w:rPr>
                <w:rFonts w:cs="Arial"/>
                <w:color w:val="00B050"/>
                <w:sz w:val="18"/>
                <w:szCs w:val="18"/>
              </w:rPr>
              <w:t>;</w:t>
            </w:r>
            <w:r w:rsidR="2C946DAA" w:rsidRPr="00735B07">
              <w:rPr>
                <w:rFonts w:cs="Arial"/>
                <w:color w:val="00B050"/>
                <w:sz w:val="18"/>
                <w:szCs w:val="18"/>
              </w:rPr>
              <w:t xml:space="preserve"> dodatek substratu </w:t>
            </w:r>
            <w:r w:rsidR="62B49A62" w:rsidRPr="00735B07">
              <w:rPr>
                <w:rFonts w:cs="Arial"/>
                <w:color w:val="00B050"/>
                <w:sz w:val="18"/>
                <w:szCs w:val="18"/>
              </w:rPr>
              <w:t>pred sajenjem</w:t>
            </w:r>
          </w:p>
        </w:tc>
        <w:tc>
          <w:tcPr>
            <w:tcW w:w="1701" w:type="dxa"/>
            <w:vMerge w:val="restart"/>
            <w:noWrap/>
            <w:hideMark/>
          </w:tcPr>
          <w:p w14:paraId="0D151BB4" w14:textId="27AFFBAD" w:rsidR="4030DB49" w:rsidRPr="00735B07" w:rsidRDefault="3F920DC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vMerge w:val="restart"/>
            <w:noWrap/>
            <w:hideMark/>
          </w:tcPr>
          <w:p w14:paraId="4792B56D" w14:textId="73B17CDD" w:rsidR="4030DB49" w:rsidRPr="00735B07" w:rsidRDefault="3F920DC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 xml:space="preserve">Preventivna uporaba. V enem rastnem ciklusu je dovoljeno največ 1 </w:t>
            </w:r>
            <w:proofErr w:type="spellStart"/>
            <w:r w:rsidRPr="00735B07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="31E4FB4E" w:rsidRPr="00735B07">
              <w:rPr>
                <w:rFonts w:cs="Arial"/>
                <w:color w:val="00B050"/>
                <w:sz w:val="18"/>
                <w:szCs w:val="18"/>
              </w:rPr>
              <w:t xml:space="preserve"> substrata. Pri uporabi takoj po vzniku so dovoljena do</w:t>
            </w:r>
            <w:r w:rsidR="44AA8186" w:rsidRPr="00735B07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31E4FB4E" w:rsidRPr="00735B07">
              <w:rPr>
                <w:rFonts w:cs="Arial"/>
                <w:color w:val="00B050"/>
                <w:sz w:val="18"/>
                <w:szCs w:val="18"/>
              </w:rPr>
              <w:t xml:space="preserve">3 </w:t>
            </w:r>
            <w:proofErr w:type="spellStart"/>
            <w:r w:rsidR="31E4FB4E" w:rsidRPr="00735B07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="31E4FB4E" w:rsidRPr="00735B07">
              <w:rPr>
                <w:rFonts w:cs="Arial"/>
                <w:color w:val="00B050"/>
                <w:sz w:val="18"/>
                <w:szCs w:val="18"/>
              </w:rPr>
              <w:t>, v intervalu 21 dni</w:t>
            </w:r>
            <w:r w:rsidR="79648EA6" w:rsidRPr="00735B07">
              <w:rPr>
                <w:rFonts w:cs="Arial"/>
                <w:color w:val="00B050"/>
                <w:sz w:val="18"/>
                <w:szCs w:val="18"/>
              </w:rPr>
              <w:t>, z</w:t>
            </w:r>
            <w:r w:rsidR="637E7F59" w:rsidRPr="00735B07">
              <w:rPr>
                <w:rFonts w:eastAsia="Arial" w:cs="Arial"/>
                <w:color w:val="00B050"/>
                <w:sz w:val="18"/>
                <w:szCs w:val="18"/>
              </w:rPr>
              <w:t xml:space="preserve"> zalivanjem ali kapljičnim namakanjem po presajanju od 3. lista dalje </w:t>
            </w:r>
            <w:r w:rsidR="202D8A62" w:rsidRPr="00735B07">
              <w:rPr>
                <w:rFonts w:eastAsia="Arial" w:cs="Arial"/>
                <w:color w:val="00B050"/>
                <w:sz w:val="18"/>
                <w:szCs w:val="18"/>
              </w:rPr>
              <w:t xml:space="preserve">pa </w:t>
            </w:r>
            <w:r w:rsidR="637E7F59" w:rsidRPr="00735B07">
              <w:rPr>
                <w:rFonts w:eastAsia="Arial" w:cs="Arial"/>
                <w:color w:val="00B050"/>
                <w:sz w:val="18"/>
                <w:szCs w:val="18"/>
              </w:rPr>
              <w:t xml:space="preserve">do 4 </w:t>
            </w:r>
            <w:proofErr w:type="spellStart"/>
            <w:r w:rsidR="637E7F59" w:rsidRPr="00735B07">
              <w:rPr>
                <w:rFonts w:eastAsia="Arial" w:cs="Arial"/>
                <w:color w:val="00B050"/>
                <w:sz w:val="18"/>
                <w:szCs w:val="18"/>
              </w:rPr>
              <w:t>tretiranja</w:t>
            </w:r>
            <w:proofErr w:type="spellEnd"/>
            <w:r w:rsidR="637E7F59" w:rsidRPr="00735B07">
              <w:rPr>
                <w:rFonts w:eastAsia="Arial" w:cs="Arial"/>
                <w:color w:val="00B050"/>
                <w:sz w:val="18"/>
                <w:szCs w:val="18"/>
              </w:rPr>
              <w:t>.</w:t>
            </w:r>
            <w:r w:rsidR="3847961D" w:rsidRPr="00735B0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r w:rsidR="63B2DA9A" w:rsidRPr="00735B07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>Dovoljeno je 1x namakanje potaknjencev</w:t>
            </w:r>
            <w:r w:rsidR="514CE631" w:rsidRPr="00735B0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r w:rsidR="63B2DA9A" w:rsidRPr="00735B07">
              <w:rPr>
                <w:rFonts w:eastAsia="Arial" w:cs="Arial"/>
                <w:color w:val="00B050"/>
                <w:sz w:val="18"/>
                <w:szCs w:val="18"/>
              </w:rPr>
              <w:t>/sadik pred presajanjem</w:t>
            </w:r>
            <w:r w:rsidR="621E29ED" w:rsidRPr="00735B07">
              <w:rPr>
                <w:rFonts w:eastAsia="Arial" w:cs="Arial"/>
                <w:color w:val="00B050"/>
                <w:sz w:val="18"/>
                <w:szCs w:val="18"/>
              </w:rPr>
              <w:t>.</w:t>
            </w:r>
          </w:p>
        </w:tc>
      </w:tr>
      <w:tr w:rsidR="3BCE2CD1" w14:paraId="25E8AC55" w14:textId="77777777" w:rsidTr="00735B07">
        <w:trPr>
          <w:trHeight w:val="300"/>
        </w:trPr>
        <w:tc>
          <w:tcPr>
            <w:tcW w:w="2547" w:type="dxa"/>
            <w:vMerge/>
            <w:hideMark/>
          </w:tcPr>
          <w:p w14:paraId="186F7A86" w14:textId="77777777" w:rsidR="006E5ECE" w:rsidRDefault="006E5ECE"/>
        </w:tc>
        <w:tc>
          <w:tcPr>
            <w:tcW w:w="3118" w:type="dxa"/>
            <w:vMerge/>
            <w:hideMark/>
          </w:tcPr>
          <w:p w14:paraId="46E2854E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3A5B1988" w14:textId="77777777" w:rsidR="006E5ECE" w:rsidRDefault="006E5ECE"/>
        </w:tc>
        <w:tc>
          <w:tcPr>
            <w:tcW w:w="2410" w:type="dxa"/>
            <w:vMerge/>
            <w:noWrap/>
            <w:hideMark/>
          </w:tcPr>
          <w:p w14:paraId="0FD3371D" w14:textId="77777777" w:rsidR="006E5ECE" w:rsidRDefault="006E5ECE"/>
        </w:tc>
        <w:tc>
          <w:tcPr>
            <w:tcW w:w="1559" w:type="dxa"/>
            <w:noWrap/>
            <w:hideMark/>
          </w:tcPr>
          <w:p w14:paraId="0510614D" w14:textId="060F992B" w:rsidR="2D16FC70" w:rsidRDefault="649DE760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735B07">
              <w:rPr>
                <w:rFonts w:eastAsia="Arial" w:cs="Arial"/>
                <w:color w:val="00B050"/>
                <w:sz w:val="18"/>
                <w:szCs w:val="18"/>
              </w:rPr>
              <w:t>50-100 g na 100 m</w:t>
            </w:r>
            <w:r w:rsidRPr="00735B07">
              <w:rPr>
                <w:rFonts w:eastAsia="Arial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735B07">
              <w:rPr>
                <w:rFonts w:eastAsia="Arial" w:cs="Arial"/>
                <w:color w:val="00B050"/>
                <w:sz w:val="18"/>
                <w:szCs w:val="18"/>
              </w:rPr>
              <w:t xml:space="preserve"> oz. 0,05%</w:t>
            </w:r>
            <w:r w:rsidR="2A1CBB9C" w:rsidRPr="00735B07">
              <w:rPr>
                <w:rFonts w:eastAsia="Arial" w:cs="Arial"/>
                <w:color w:val="00B050"/>
                <w:sz w:val="18"/>
                <w:szCs w:val="18"/>
              </w:rPr>
              <w:t xml:space="preserve">; </w:t>
            </w:r>
          </w:p>
          <w:p w14:paraId="108EE555" w14:textId="16671D8B" w:rsidR="2D16FC70" w:rsidRPr="00735B07" w:rsidRDefault="649DE760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735B07">
              <w:rPr>
                <w:rFonts w:eastAsia="Arial" w:cs="Arial"/>
                <w:color w:val="00B050"/>
                <w:sz w:val="18"/>
                <w:szCs w:val="18"/>
              </w:rPr>
              <w:t>z zalivanjem ali kapljičnim namakanjem takoj po vzniku</w:t>
            </w:r>
          </w:p>
        </w:tc>
        <w:tc>
          <w:tcPr>
            <w:tcW w:w="1701" w:type="dxa"/>
            <w:vMerge/>
            <w:noWrap/>
            <w:hideMark/>
          </w:tcPr>
          <w:p w14:paraId="6B754063" w14:textId="77777777" w:rsidR="006E5ECE" w:rsidRDefault="006E5ECE"/>
        </w:tc>
        <w:tc>
          <w:tcPr>
            <w:tcW w:w="1701" w:type="dxa"/>
            <w:vMerge/>
            <w:noWrap/>
            <w:hideMark/>
          </w:tcPr>
          <w:p w14:paraId="0B28FFE8" w14:textId="77777777" w:rsidR="006E5ECE" w:rsidRDefault="006E5ECE"/>
        </w:tc>
      </w:tr>
      <w:tr w:rsidR="3BCE2CD1" w14:paraId="1F1E6DB2" w14:textId="77777777" w:rsidTr="452B7A2C">
        <w:trPr>
          <w:trHeight w:val="300"/>
        </w:trPr>
        <w:tc>
          <w:tcPr>
            <w:tcW w:w="2547" w:type="dxa"/>
            <w:vMerge/>
            <w:hideMark/>
          </w:tcPr>
          <w:p w14:paraId="3DFC986F" w14:textId="77777777" w:rsidR="006E5ECE" w:rsidRDefault="006E5ECE"/>
        </w:tc>
        <w:tc>
          <w:tcPr>
            <w:tcW w:w="3118" w:type="dxa"/>
            <w:vMerge/>
            <w:hideMark/>
          </w:tcPr>
          <w:p w14:paraId="10EA32E3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2BCEEF88" w14:textId="77777777" w:rsidR="006E5ECE" w:rsidRDefault="006E5ECE"/>
        </w:tc>
        <w:tc>
          <w:tcPr>
            <w:tcW w:w="2410" w:type="dxa"/>
            <w:vMerge/>
            <w:noWrap/>
            <w:hideMark/>
          </w:tcPr>
          <w:p w14:paraId="57D04D48" w14:textId="77777777" w:rsidR="006E5ECE" w:rsidRDefault="006E5ECE"/>
        </w:tc>
        <w:tc>
          <w:tcPr>
            <w:tcW w:w="1559" w:type="dxa"/>
            <w:noWrap/>
            <w:hideMark/>
          </w:tcPr>
          <w:p w14:paraId="6A147325" w14:textId="2E82E142" w:rsidR="42784A01" w:rsidRPr="00735B07" w:rsidRDefault="5B877121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20-25 g na 1000 rastlin;</w:t>
            </w:r>
          </w:p>
          <w:p w14:paraId="29EE823F" w14:textId="41A0EDD7" w:rsidR="42784A01" w:rsidRPr="00735B07" w:rsidRDefault="5B877121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735B07">
              <w:rPr>
                <w:rFonts w:cs="Arial"/>
                <w:color w:val="00B050"/>
                <w:sz w:val="18"/>
                <w:szCs w:val="18"/>
              </w:rPr>
              <w:t>z zalivanjem ali kapljičnim namakanjem po presajanju od 3. lista dalje</w:t>
            </w:r>
          </w:p>
        </w:tc>
        <w:tc>
          <w:tcPr>
            <w:tcW w:w="1701" w:type="dxa"/>
            <w:vMerge/>
            <w:noWrap/>
            <w:hideMark/>
          </w:tcPr>
          <w:p w14:paraId="426A52E4" w14:textId="77777777" w:rsidR="006E5ECE" w:rsidRDefault="006E5ECE"/>
        </w:tc>
        <w:tc>
          <w:tcPr>
            <w:tcW w:w="1701" w:type="dxa"/>
            <w:vMerge/>
            <w:noWrap/>
            <w:hideMark/>
          </w:tcPr>
          <w:p w14:paraId="03EE927E" w14:textId="77777777" w:rsidR="006E5ECE" w:rsidRDefault="006E5ECE"/>
        </w:tc>
      </w:tr>
      <w:tr w:rsidR="3BCE2CD1" w14:paraId="10C0C357" w14:textId="77777777" w:rsidTr="452B7A2C">
        <w:trPr>
          <w:trHeight w:val="300"/>
        </w:trPr>
        <w:tc>
          <w:tcPr>
            <w:tcW w:w="2547" w:type="dxa"/>
            <w:vMerge/>
            <w:hideMark/>
          </w:tcPr>
          <w:p w14:paraId="692DBAC9" w14:textId="77777777" w:rsidR="006E5ECE" w:rsidRDefault="006E5ECE"/>
        </w:tc>
        <w:tc>
          <w:tcPr>
            <w:tcW w:w="3118" w:type="dxa"/>
            <w:vMerge/>
            <w:hideMark/>
          </w:tcPr>
          <w:p w14:paraId="5CB567AB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14492952" w14:textId="77777777" w:rsidR="006E5ECE" w:rsidRDefault="006E5ECE"/>
        </w:tc>
        <w:tc>
          <w:tcPr>
            <w:tcW w:w="2410" w:type="dxa"/>
            <w:vMerge/>
            <w:noWrap/>
            <w:hideMark/>
          </w:tcPr>
          <w:p w14:paraId="54ECED9E" w14:textId="77777777" w:rsidR="006E5ECE" w:rsidRDefault="006E5ECE"/>
        </w:tc>
        <w:tc>
          <w:tcPr>
            <w:tcW w:w="1559" w:type="dxa"/>
            <w:noWrap/>
            <w:hideMark/>
          </w:tcPr>
          <w:p w14:paraId="3C4F4A7D" w14:textId="11474090" w:rsidR="484C9AA5" w:rsidRDefault="2A391BA3" w:rsidP="060EC54C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735B07">
              <w:rPr>
                <w:rFonts w:eastAsia="Arial" w:cs="Arial"/>
                <w:color w:val="00B050"/>
                <w:sz w:val="18"/>
                <w:szCs w:val="18"/>
              </w:rPr>
              <w:t>0,05%;</w:t>
            </w:r>
          </w:p>
          <w:p w14:paraId="7632ECDA" w14:textId="570374DF" w:rsidR="484C9AA5" w:rsidRPr="00735B07" w:rsidRDefault="2A391BA3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735B07">
              <w:rPr>
                <w:rFonts w:eastAsia="Arial" w:cs="Arial"/>
                <w:color w:val="00B050"/>
                <w:sz w:val="18"/>
                <w:szCs w:val="18"/>
              </w:rPr>
              <w:t>z namakanjem ukoreninjenih</w:t>
            </w:r>
            <w:r w:rsidR="4D455E03" w:rsidRPr="00735B07">
              <w:rPr>
                <w:rFonts w:eastAsia="Arial" w:cs="Arial"/>
                <w:color w:val="00B050"/>
                <w:sz w:val="18"/>
                <w:szCs w:val="18"/>
              </w:rPr>
              <w:t xml:space="preserve"> potaknjencev/</w:t>
            </w:r>
            <w:r w:rsidRPr="00735B07">
              <w:rPr>
                <w:rFonts w:eastAsia="Arial" w:cs="Arial"/>
                <w:color w:val="00B050"/>
                <w:sz w:val="18"/>
                <w:szCs w:val="18"/>
              </w:rPr>
              <w:t xml:space="preserve"> sadik pred presajanjem</w:t>
            </w:r>
          </w:p>
        </w:tc>
        <w:tc>
          <w:tcPr>
            <w:tcW w:w="1701" w:type="dxa"/>
            <w:vMerge/>
            <w:noWrap/>
            <w:hideMark/>
          </w:tcPr>
          <w:p w14:paraId="7A06C099" w14:textId="77777777" w:rsidR="006E5ECE" w:rsidRDefault="006E5ECE"/>
        </w:tc>
        <w:tc>
          <w:tcPr>
            <w:tcW w:w="1701" w:type="dxa"/>
            <w:vMerge/>
            <w:noWrap/>
            <w:hideMark/>
          </w:tcPr>
          <w:p w14:paraId="76D7C25F" w14:textId="77777777" w:rsidR="006E5ECE" w:rsidRDefault="006E5ECE"/>
        </w:tc>
      </w:tr>
      <w:tr w:rsidR="452B7A2C" w14:paraId="1391CD11" w14:textId="77777777" w:rsidTr="452B7A2C">
        <w:tc>
          <w:tcPr>
            <w:tcW w:w="2547" w:type="dxa"/>
            <w:vMerge/>
            <w:hideMark/>
          </w:tcPr>
          <w:p w14:paraId="6201EA19" w14:textId="77777777" w:rsidR="006E5ECE" w:rsidRDefault="006E5ECE"/>
        </w:tc>
        <w:tc>
          <w:tcPr>
            <w:tcW w:w="3118" w:type="dxa"/>
            <w:vMerge/>
            <w:hideMark/>
          </w:tcPr>
          <w:p w14:paraId="4DF5269E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29A61659" w14:textId="77777777" w:rsidR="006E5ECE" w:rsidRDefault="006E5ECE"/>
        </w:tc>
        <w:tc>
          <w:tcPr>
            <w:tcW w:w="2410" w:type="dxa"/>
            <w:vMerge w:val="restart"/>
            <w:tcBorders>
              <w:bottom w:val="single" w:sz="2" w:space="0" w:color="000000" w:themeColor="text1"/>
            </w:tcBorders>
            <w:noWrap/>
            <w:hideMark/>
          </w:tcPr>
          <w:p w14:paraId="63CF3B8D" w14:textId="24294BD9" w:rsidR="11BB767D" w:rsidRDefault="11BB767D" w:rsidP="452B7A2C">
            <w:pPr>
              <w:rPr>
                <w:rFonts w:cs="Arial"/>
                <w:color w:val="00B050"/>
                <w:sz w:val="18"/>
                <w:szCs w:val="18"/>
              </w:rPr>
            </w:pPr>
            <w:r w:rsidRPr="452B7A2C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559" w:type="dxa"/>
            <w:noWrap/>
            <w:hideMark/>
          </w:tcPr>
          <w:p w14:paraId="44A613AA" w14:textId="6F662423" w:rsidR="11BB767D" w:rsidRDefault="11BB767D" w:rsidP="452B7A2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452B7A2C">
              <w:rPr>
                <w:rFonts w:eastAsia="Arial" w:cs="Arial"/>
                <w:color w:val="00B050"/>
                <w:sz w:val="18"/>
                <w:szCs w:val="18"/>
              </w:rPr>
              <w:t>200-500 g na m</w:t>
            </w:r>
            <w:r w:rsidRPr="00735B07">
              <w:rPr>
                <w:rFonts w:eastAsia="Arial" w:cs="Arial"/>
                <w:color w:val="00B050"/>
                <w:sz w:val="18"/>
                <w:szCs w:val="18"/>
                <w:vertAlign w:val="superscript"/>
              </w:rPr>
              <w:t>3</w:t>
            </w:r>
            <w:r w:rsidRPr="452B7A2C">
              <w:rPr>
                <w:rFonts w:eastAsia="Arial" w:cs="Arial"/>
                <w:color w:val="00B050"/>
                <w:sz w:val="18"/>
                <w:szCs w:val="18"/>
              </w:rPr>
              <w:t xml:space="preserve"> kot dodatek rastnemu substratu</w:t>
            </w:r>
          </w:p>
        </w:tc>
        <w:tc>
          <w:tcPr>
            <w:tcW w:w="1701" w:type="dxa"/>
            <w:vMerge w:val="restart"/>
            <w:noWrap/>
            <w:hideMark/>
          </w:tcPr>
          <w:p w14:paraId="6E962394" w14:textId="05C96A19" w:rsidR="4C9538E0" w:rsidRDefault="4C9538E0" w:rsidP="00735B07">
            <w:pPr>
              <w:spacing w:line="259" w:lineRule="auto"/>
              <w:rPr>
                <w:rFonts w:cs="Arial"/>
                <w:color w:val="00B050"/>
                <w:sz w:val="18"/>
                <w:szCs w:val="18"/>
              </w:rPr>
            </w:pPr>
            <w:r w:rsidRPr="452B7A2C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noWrap/>
            <w:hideMark/>
          </w:tcPr>
          <w:p w14:paraId="1E51228D" w14:textId="2FBD1D1D" w:rsidR="03DD258F" w:rsidRDefault="03DD258F" w:rsidP="452B7A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452B7A2C">
              <w:rPr>
                <w:rFonts w:cs="Arial"/>
                <w:color w:val="00B050"/>
                <w:sz w:val="18"/>
                <w:szCs w:val="18"/>
              </w:rPr>
              <w:t xml:space="preserve">V zaščitenih prostorih na sejančkih in sadikah  – pred sajenjem. Dovoljeno je 1 </w:t>
            </w:r>
            <w:proofErr w:type="spellStart"/>
            <w:r w:rsidRPr="452B7A2C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452B7A2C">
              <w:rPr>
                <w:rFonts w:cs="Arial"/>
                <w:color w:val="00B050"/>
                <w:sz w:val="18"/>
                <w:szCs w:val="18"/>
              </w:rPr>
              <w:t xml:space="preserve"> substrata</w:t>
            </w:r>
            <w:r w:rsidR="4375FFD2" w:rsidRPr="452B7A2C">
              <w:rPr>
                <w:rFonts w:cs="Arial"/>
                <w:color w:val="00B050"/>
                <w:sz w:val="18"/>
                <w:szCs w:val="18"/>
              </w:rPr>
              <w:t>.</w:t>
            </w:r>
          </w:p>
        </w:tc>
      </w:tr>
      <w:tr w:rsidR="452B7A2C" w14:paraId="1B5D2089" w14:textId="77777777" w:rsidTr="452B7A2C">
        <w:tc>
          <w:tcPr>
            <w:tcW w:w="2547" w:type="dxa"/>
            <w:vMerge/>
            <w:hideMark/>
          </w:tcPr>
          <w:p w14:paraId="2AF323AF" w14:textId="77777777" w:rsidR="006E5ECE" w:rsidRDefault="006E5ECE"/>
        </w:tc>
        <w:tc>
          <w:tcPr>
            <w:tcW w:w="3118" w:type="dxa"/>
            <w:vMerge/>
            <w:hideMark/>
          </w:tcPr>
          <w:p w14:paraId="27C60408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721364DA" w14:textId="77777777" w:rsidR="006E5ECE" w:rsidRDefault="006E5ECE"/>
        </w:tc>
        <w:tc>
          <w:tcPr>
            <w:tcW w:w="2410" w:type="dxa"/>
            <w:vMerge/>
            <w:tcBorders>
              <w:bottom w:val="single" w:sz="2" w:space="0" w:color="000000" w:themeColor="text1"/>
            </w:tcBorders>
            <w:noWrap/>
            <w:hideMark/>
          </w:tcPr>
          <w:p w14:paraId="219A4FCF" w14:textId="77777777" w:rsidR="006E5ECE" w:rsidRDefault="006E5ECE"/>
        </w:tc>
        <w:tc>
          <w:tcPr>
            <w:tcW w:w="1559" w:type="dxa"/>
            <w:noWrap/>
            <w:hideMark/>
          </w:tcPr>
          <w:p w14:paraId="2CD8DB02" w14:textId="264224A6" w:rsidR="11BB767D" w:rsidRDefault="11BB767D" w:rsidP="452B7A2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452B7A2C">
              <w:rPr>
                <w:rFonts w:eastAsia="Arial" w:cs="Arial"/>
                <w:color w:val="00B050"/>
                <w:sz w:val="18"/>
                <w:szCs w:val="18"/>
              </w:rPr>
              <w:t>0,5%;</w:t>
            </w:r>
          </w:p>
          <w:p w14:paraId="4B23711F" w14:textId="582CDB12" w:rsidR="11BB767D" w:rsidRDefault="11BB767D" w:rsidP="452B7A2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452B7A2C">
              <w:rPr>
                <w:rFonts w:eastAsia="Arial" w:cs="Arial"/>
                <w:color w:val="00B050"/>
                <w:sz w:val="18"/>
                <w:szCs w:val="18"/>
              </w:rPr>
              <w:t>z zalivanjem ali škropljenjem</w:t>
            </w:r>
          </w:p>
        </w:tc>
        <w:tc>
          <w:tcPr>
            <w:tcW w:w="1701" w:type="dxa"/>
            <w:vMerge/>
            <w:noWrap/>
            <w:hideMark/>
          </w:tcPr>
          <w:p w14:paraId="76936E1B" w14:textId="77777777" w:rsidR="006E5ECE" w:rsidRDefault="006E5ECE"/>
        </w:tc>
        <w:tc>
          <w:tcPr>
            <w:tcW w:w="1701" w:type="dxa"/>
            <w:noWrap/>
            <w:hideMark/>
          </w:tcPr>
          <w:p w14:paraId="6B29F211" w14:textId="64922261" w:rsidR="5A7FBB35" w:rsidRDefault="5A7FBB35" w:rsidP="452B7A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452B7A2C">
              <w:rPr>
                <w:rFonts w:cs="Arial"/>
                <w:color w:val="00B050"/>
                <w:sz w:val="18"/>
                <w:szCs w:val="18"/>
              </w:rPr>
              <w:t xml:space="preserve">V zaščitenih prostorih na sejančkih in sadikah – z zalivanjem ali škropljenjem; v enem rastnem ciklusu so dovoljena največ 4 </w:t>
            </w:r>
            <w:proofErr w:type="spellStart"/>
            <w:r w:rsidRPr="452B7A2C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452B7A2C">
              <w:rPr>
                <w:rFonts w:cs="Arial"/>
                <w:color w:val="00B050"/>
                <w:sz w:val="18"/>
                <w:szCs w:val="18"/>
              </w:rPr>
              <w:t>.</w:t>
            </w:r>
          </w:p>
        </w:tc>
      </w:tr>
      <w:tr w:rsidR="452B7A2C" w14:paraId="4677B861" w14:textId="77777777" w:rsidTr="452B7A2C">
        <w:trPr>
          <w:trHeight w:val="300"/>
        </w:trPr>
        <w:tc>
          <w:tcPr>
            <w:tcW w:w="2547" w:type="dxa"/>
            <w:vMerge/>
            <w:hideMark/>
          </w:tcPr>
          <w:p w14:paraId="2D5E2B99" w14:textId="77777777" w:rsidR="006E5ECE" w:rsidRDefault="006E5ECE"/>
        </w:tc>
        <w:tc>
          <w:tcPr>
            <w:tcW w:w="3118" w:type="dxa"/>
            <w:vMerge/>
            <w:hideMark/>
          </w:tcPr>
          <w:p w14:paraId="7A17CB57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3F3AAA2C" w14:textId="77777777" w:rsidR="006E5ECE" w:rsidRDefault="006E5ECE"/>
        </w:tc>
        <w:tc>
          <w:tcPr>
            <w:tcW w:w="2410" w:type="dxa"/>
            <w:vMerge/>
            <w:tcBorders>
              <w:bottom w:val="single" w:sz="2" w:space="0" w:color="000000" w:themeColor="text1"/>
            </w:tcBorders>
            <w:noWrap/>
            <w:hideMark/>
          </w:tcPr>
          <w:p w14:paraId="54565A4B" w14:textId="77777777" w:rsidR="006E5ECE" w:rsidRDefault="006E5ECE"/>
        </w:tc>
        <w:tc>
          <w:tcPr>
            <w:tcW w:w="1559" w:type="dxa"/>
            <w:noWrap/>
            <w:hideMark/>
          </w:tcPr>
          <w:p w14:paraId="2B469694" w14:textId="4E765F5D" w:rsidR="49B4C3CA" w:rsidRDefault="49B4C3CA" w:rsidP="452B7A2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452B7A2C">
              <w:rPr>
                <w:rFonts w:eastAsia="Arial" w:cs="Arial"/>
                <w:color w:val="00B050"/>
                <w:sz w:val="18"/>
                <w:szCs w:val="18"/>
              </w:rPr>
              <w:t>200-250 g na 1000 rastlin s kapljičnim namakanjem</w:t>
            </w:r>
          </w:p>
        </w:tc>
        <w:tc>
          <w:tcPr>
            <w:tcW w:w="1701" w:type="dxa"/>
            <w:vMerge/>
            <w:noWrap/>
            <w:hideMark/>
          </w:tcPr>
          <w:p w14:paraId="5529BEC2" w14:textId="77777777" w:rsidR="006E5ECE" w:rsidRDefault="006E5ECE"/>
        </w:tc>
        <w:tc>
          <w:tcPr>
            <w:tcW w:w="1701" w:type="dxa"/>
            <w:noWrap/>
            <w:hideMark/>
          </w:tcPr>
          <w:p w14:paraId="12DDFBDE" w14:textId="22F68EE5" w:rsidR="1144DE46" w:rsidRDefault="1144DE46" w:rsidP="452B7A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452B7A2C">
              <w:rPr>
                <w:rFonts w:cs="Arial"/>
                <w:color w:val="00B050"/>
                <w:sz w:val="18"/>
                <w:szCs w:val="18"/>
              </w:rPr>
              <w:t>V zaščitenih prostorih na sejančkih in sadikah – po presajanju ali sajenju rastlin v lončke.</w:t>
            </w:r>
          </w:p>
        </w:tc>
      </w:tr>
      <w:tr w:rsidR="060EC54C" w14:paraId="382C58B2" w14:textId="77777777" w:rsidTr="452B7A2C">
        <w:trPr>
          <w:trHeight w:val="300"/>
        </w:trPr>
        <w:tc>
          <w:tcPr>
            <w:tcW w:w="2547" w:type="dxa"/>
            <w:vMerge w:val="restart"/>
            <w:hideMark/>
          </w:tcPr>
          <w:p w14:paraId="0FDCE615" w14:textId="0A2D2A9A" w:rsidR="0E37D80F" w:rsidRDefault="0E37D80F" w:rsidP="060EC54C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60EC54C">
              <w:rPr>
                <w:rFonts w:cs="Arial"/>
                <w:b/>
                <w:bCs/>
                <w:sz w:val="18"/>
                <w:szCs w:val="18"/>
              </w:rPr>
              <w:t>Glivične bolezni sejančkov oz. sadik</w:t>
            </w:r>
          </w:p>
        </w:tc>
        <w:tc>
          <w:tcPr>
            <w:tcW w:w="3118" w:type="dxa"/>
            <w:vMerge w:val="restart"/>
            <w:hideMark/>
          </w:tcPr>
          <w:p w14:paraId="7BF10D2E" w14:textId="596DD2EB" w:rsidR="060EC54C" w:rsidRDefault="060EC54C" w:rsidP="060EC54C">
            <w:pPr>
              <w:jc w:val="left"/>
              <w:rPr>
                <w:rFonts w:cs="Arial"/>
                <w:b/>
                <w:bCs/>
                <w:i/>
                <w:i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 w:val="restart"/>
            <w:tcBorders>
              <w:right w:val="single" w:sz="2" w:space="0" w:color="000000" w:themeColor="text1"/>
            </w:tcBorders>
            <w:noWrap/>
            <w:hideMark/>
          </w:tcPr>
          <w:p w14:paraId="3A27551E" w14:textId="7FDF19E2" w:rsidR="0E37D80F" w:rsidRPr="00370BE7" w:rsidRDefault="0E37D80F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370BE7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370BE7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70BE7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370BE7">
              <w:rPr>
                <w:rFonts w:cs="Arial"/>
                <w:color w:val="00B050"/>
                <w:sz w:val="18"/>
                <w:szCs w:val="18"/>
              </w:rPr>
              <w:t xml:space="preserve"> sev M1</w:t>
            </w:r>
          </w:p>
          <w:p w14:paraId="75F20995" w14:textId="12C25E9E" w:rsidR="060EC54C" w:rsidRPr="00370BE7" w:rsidRDefault="060EC54C" w:rsidP="060EC54C">
            <w:pPr>
              <w:jc w:val="left"/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vMerge w:val="restart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noWrap/>
            <w:hideMark/>
          </w:tcPr>
          <w:p w14:paraId="48AC5C97" w14:textId="799263B6" w:rsidR="0E37D80F" w:rsidRDefault="0E37D80F" w:rsidP="060EC54C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370BE7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  <w:tcBorders>
              <w:left w:val="single" w:sz="2" w:space="0" w:color="000000" w:themeColor="text1"/>
            </w:tcBorders>
            <w:noWrap/>
            <w:hideMark/>
          </w:tcPr>
          <w:p w14:paraId="6BC307B6" w14:textId="50642FF6" w:rsidR="6CFC6F6D" w:rsidRPr="00370BE7" w:rsidRDefault="6CFC6F6D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>1,6 g/ha</w:t>
            </w:r>
          </w:p>
        </w:tc>
        <w:tc>
          <w:tcPr>
            <w:tcW w:w="1701" w:type="dxa"/>
            <w:noWrap/>
            <w:hideMark/>
          </w:tcPr>
          <w:p w14:paraId="2EC56E32" w14:textId="763DA68B" w:rsidR="6CFC6F6D" w:rsidRPr="00370BE7" w:rsidRDefault="6CFC6F6D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21B3F39E" w14:textId="576A52DD" w:rsidR="6CFC6F6D" w:rsidRPr="00370BE7" w:rsidRDefault="6CFC6F6D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Eno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semena v zaprtih prostorih - tretira se suho ali vlažno (ob dodatku vode). Predvidena </w:t>
            </w:r>
            <w:r w:rsidRPr="060EC54C">
              <w:rPr>
                <w:rFonts w:cs="Arial"/>
                <w:color w:val="00B050"/>
                <w:sz w:val="18"/>
                <w:szCs w:val="18"/>
              </w:rPr>
              <w:lastRenderedPageBreak/>
              <w:t>gostota je 80.000 semen/ha.</w:t>
            </w:r>
          </w:p>
        </w:tc>
      </w:tr>
      <w:tr w:rsidR="060EC54C" w14:paraId="24DBC273" w14:textId="77777777" w:rsidTr="00370BE7">
        <w:trPr>
          <w:trHeight w:val="300"/>
        </w:trPr>
        <w:tc>
          <w:tcPr>
            <w:tcW w:w="2547" w:type="dxa"/>
            <w:vMerge/>
            <w:hideMark/>
          </w:tcPr>
          <w:p w14:paraId="267C74C6" w14:textId="77777777" w:rsidR="006E5ECE" w:rsidRDefault="006E5ECE"/>
        </w:tc>
        <w:tc>
          <w:tcPr>
            <w:tcW w:w="3118" w:type="dxa"/>
            <w:vMerge/>
            <w:hideMark/>
          </w:tcPr>
          <w:p w14:paraId="4060FAF4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002D75A8" w14:textId="77777777" w:rsidR="006E5ECE" w:rsidRDefault="006E5ECE"/>
        </w:tc>
        <w:tc>
          <w:tcPr>
            <w:tcW w:w="2410" w:type="dxa"/>
            <w:vMerge/>
            <w:noWrap/>
            <w:hideMark/>
          </w:tcPr>
          <w:p w14:paraId="1E0B11F6" w14:textId="77777777" w:rsidR="006E5ECE" w:rsidRDefault="006E5ECE"/>
        </w:tc>
        <w:tc>
          <w:tcPr>
            <w:tcW w:w="1559" w:type="dxa"/>
            <w:tcBorders>
              <w:left w:val="single" w:sz="2" w:space="0" w:color="000000" w:themeColor="text1"/>
            </w:tcBorders>
            <w:noWrap/>
            <w:hideMark/>
          </w:tcPr>
          <w:p w14:paraId="0C6E5BBB" w14:textId="45E0C7CD" w:rsidR="6CFC6F6D" w:rsidRDefault="6CFC6F6D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>konc</w:t>
            </w:r>
            <w:proofErr w:type="spellEnd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. </w:t>
            </w:r>
          </w:p>
          <w:p w14:paraId="47C1FA95" w14:textId="307BACEB" w:rsidR="6CFC6F6D" w:rsidRDefault="6CFC6F6D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>oz. 0,2 kg/ha</w:t>
            </w:r>
          </w:p>
        </w:tc>
        <w:tc>
          <w:tcPr>
            <w:tcW w:w="1701" w:type="dxa"/>
            <w:noWrap/>
            <w:hideMark/>
          </w:tcPr>
          <w:p w14:paraId="1288CC11" w14:textId="5CD0056D" w:rsidR="6CFC6F6D" w:rsidRDefault="6CFC6F6D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706188EA" w14:textId="2EFD570F" w:rsidR="6CFC6F6D" w:rsidRPr="00370BE7" w:rsidRDefault="6CFC6F6D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370BE7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370BE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70BE7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0370BE7">
              <w:rPr>
                <w:rFonts w:eastAsia="Arial" w:cs="Arial"/>
                <w:color w:val="00B050"/>
                <w:sz w:val="18"/>
                <w:szCs w:val="18"/>
              </w:rPr>
              <w:t xml:space="preserve"> z namakanjem, na prostem in v zaščitenih prostorih. Izvede se eno potapljanje koreninske grude mladih sadik pred presajanjem.</w:t>
            </w:r>
          </w:p>
        </w:tc>
      </w:tr>
      <w:tr w:rsidR="060EC54C" w14:paraId="1DBEF61B" w14:textId="77777777" w:rsidTr="452B7A2C">
        <w:trPr>
          <w:trHeight w:val="300"/>
        </w:trPr>
        <w:tc>
          <w:tcPr>
            <w:tcW w:w="2547" w:type="dxa"/>
            <w:vMerge/>
            <w:hideMark/>
          </w:tcPr>
          <w:p w14:paraId="3A6120A2" w14:textId="77777777" w:rsidR="006E5ECE" w:rsidRDefault="006E5ECE"/>
        </w:tc>
        <w:tc>
          <w:tcPr>
            <w:tcW w:w="3118" w:type="dxa"/>
            <w:vMerge/>
            <w:hideMark/>
          </w:tcPr>
          <w:p w14:paraId="6F793A64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72B7AD56" w14:textId="77777777" w:rsidR="006E5ECE" w:rsidRDefault="006E5ECE"/>
        </w:tc>
        <w:tc>
          <w:tcPr>
            <w:tcW w:w="24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noWrap/>
            <w:hideMark/>
          </w:tcPr>
          <w:p w14:paraId="46DE12CE" w14:textId="79F5D4E7" w:rsidR="3DA0C9D7" w:rsidRDefault="3DA0C9D7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559" w:type="dxa"/>
            <w:tcBorders>
              <w:left w:val="single" w:sz="2" w:space="0" w:color="000000" w:themeColor="text1"/>
            </w:tcBorders>
            <w:noWrap/>
            <w:hideMark/>
          </w:tcPr>
          <w:p w14:paraId="390833D2" w14:textId="6662FC47" w:rsidR="513C3583" w:rsidRDefault="513C3583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701" w:type="dxa"/>
            <w:noWrap/>
            <w:hideMark/>
          </w:tcPr>
          <w:p w14:paraId="2E0B9BE9" w14:textId="5CD0056D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4A7004B5" w14:textId="2EFD570F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370BE7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 z namakanjem, na prostem in v zaščitenih prostorih. Izvede se eno potapljanje koreninske grude mladih sadik pred presajanjem.</w:t>
            </w:r>
          </w:p>
        </w:tc>
      </w:tr>
      <w:tr w:rsidR="00032AB8" w:rsidRPr="00F76055" w14:paraId="1E1EB256" w14:textId="77777777" w:rsidTr="452B7A2C">
        <w:trPr>
          <w:trHeight w:val="1010"/>
        </w:trPr>
        <w:tc>
          <w:tcPr>
            <w:tcW w:w="2547" w:type="dxa"/>
            <w:vMerge w:val="restart"/>
            <w:hideMark/>
          </w:tcPr>
          <w:p w14:paraId="398713ED" w14:textId="77777777" w:rsidR="00E51160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uši </w:t>
            </w:r>
          </w:p>
          <w:p w14:paraId="391C2F62" w14:textId="71648D21" w:rsidR="00032AB8" w:rsidRPr="00F76055" w:rsidRDefault="00032AB8" w:rsidP="00370BE7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yz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ersic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ph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ab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3A04841A" w14:textId="77777777" w:rsidR="00E51160" w:rsidRPr="00F76055" w:rsidRDefault="00032AB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nični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 ukrepi:  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B8C88EF" w14:textId="77777777" w:rsidR="00E51160" w:rsidRPr="00F76055" w:rsidRDefault="00032AB8" w:rsidP="00B84EF7">
            <w:pPr>
              <w:pStyle w:val="Odstavekseznama"/>
              <w:numPr>
                <w:ilvl w:val="0"/>
                <w:numId w:val="55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3D81646F" w14:textId="77777777" w:rsidR="00E51160" w:rsidRPr="00F76055" w:rsidRDefault="00032AB8" w:rsidP="00B84EF7">
            <w:pPr>
              <w:pStyle w:val="Odstavekseznama"/>
              <w:numPr>
                <w:ilvl w:val="0"/>
                <w:numId w:val="55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števanje priporočene gostote setve,   </w:t>
            </w:r>
          </w:p>
          <w:p w14:paraId="3F721166" w14:textId="77777777" w:rsidR="00E51160" w:rsidRPr="00F76055" w:rsidRDefault="00032AB8" w:rsidP="00B84EF7">
            <w:pPr>
              <w:pStyle w:val="Odstavekseznama"/>
              <w:numPr>
                <w:ilvl w:val="0"/>
                <w:numId w:val="55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čenje posevka, </w:t>
            </w:r>
          </w:p>
          <w:p w14:paraId="592DC33D" w14:textId="77777777" w:rsidR="00E51160" w:rsidRPr="00F76055" w:rsidRDefault="00032AB8" w:rsidP="00B84EF7">
            <w:pPr>
              <w:pStyle w:val="Odstavekseznama"/>
              <w:numPr>
                <w:ilvl w:val="0"/>
                <w:numId w:val="55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ničevanje plevelov v jeseni, </w:t>
            </w:r>
          </w:p>
          <w:p w14:paraId="039FD046" w14:textId="77777777" w:rsidR="00E51160" w:rsidRPr="00F76055" w:rsidRDefault="00032AB8" w:rsidP="00B84EF7">
            <w:pPr>
              <w:pStyle w:val="Odstavekseznama"/>
              <w:numPr>
                <w:ilvl w:val="0"/>
                <w:numId w:val="55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strezno gnojenje z dušikom,  </w:t>
            </w:r>
          </w:p>
          <w:p w14:paraId="095286A4" w14:textId="2505D0CB" w:rsidR="00032AB8" w:rsidRPr="00F76055" w:rsidRDefault="00032AB8" w:rsidP="00B84EF7">
            <w:pPr>
              <w:pStyle w:val="Odstavekseznama"/>
              <w:numPr>
                <w:ilvl w:val="0"/>
                <w:numId w:val="55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pregledovanje rastlin</w:t>
            </w:r>
            <w:r w:rsidR="00E51160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268" w:type="dxa"/>
            <w:noWrap/>
            <w:hideMark/>
          </w:tcPr>
          <w:p w14:paraId="3E03F25B" w14:textId="6638E81C" w:rsidR="00032AB8" w:rsidRPr="00F76055" w:rsidRDefault="07F31D3F" w:rsidP="7469208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370BE7">
              <w:rPr>
                <w:rFonts w:cs="Arial"/>
                <w:color w:val="00B050"/>
                <w:sz w:val="18"/>
                <w:szCs w:val="18"/>
              </w:rPr>
              <w:t> </w:t>
            </w:r>
            <w:r w:rsidR="23F73EA5" w:rsidRPr="00370BE7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410" w:type="dxa"/>
            <w:tcBorders>
              <w:top w:val="single" w:sz="2" w:space="0" w:color="000000" w:themeColor="text1"/>
            </w:tcBorders>
            <w:noWrap/>
            <w:hideMark/>
          </w:tcPr>
          <w:p w14:paraId="3875706A" w14:textId="32FBED4A" w:rsidR="00032AB8" w:rsidRPr="00370BE7" w:rsidRDefault="656AFC2D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370BE7">
              <w:rPr>
                <w:rFonts w:cs="Arial"/>
                <w:color w:val="00B050"/>
                <w:sz w:val="18"/>
                <w:szCs w:val="18"/>
              </w:rPr>
              <w:t> </w:t>
            </w:r>
            <w:proofErr w:type="spellStart"/>
            <w:r w:rsidR="0F3DB1B6" w:rsidRPr="00370BE7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="0F3DB1B6" w:rsidRPr="00370BE7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F3DB1B6" w:rsidRPr="00370BE7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C6666CE" w14:textId="679CE363" w:rsidR="00032AB8" w:rsidRPr="00F76055" w:rsidRDefault="656AFC2D" w:rsidP="74692084">
            <w:pPr>
              <w:rPr>
                <w:rFonts w:cs="Arial"/>
                <w:color w:val="00B050"/>
                <w:sz w:val="18"/>
                <w:szCs w:val="18"/>
              </w:rPr>
            </w:pPr>
            <w:r w:rsidRPr="00370BE7">
              <w:rPr>
                <w:rFonts w:cs="Arial"/>
                <w:color w:val="00B050"/>
                <w:sz w:val="18"/>
                <w:szCs w:val="18"/>
              </w:rPr>
              <w:t> </w:t>
            </w:r>
            <w:r w:rsidR="53FC6895" w:rsidRPr="00370BE7">
              <w:rPr>
                <w:rFonts w:cs="Arial"/>
                <w:color w:val="00B050"/>
                <w:sz w:val="18"/>
                <w:szCs w:val="18"/>
              </w:rPr>
              <w:t>0,51 L/ha</w:t>
            </w:r>
          </w:p>
        </w:tc>
        <w:tc>
          <w:tcPr>
            <w:tcW w:w="1701" w:type="dxa"/>
            <w:noWrap/>
            <w:hideMark/>
          </w:tcPr>
          <w:p w14:paraId="4F82AD93" w14:textId="21CC513D" w:rsidR="00032AB8" w:rsidRPr="00370BE7" w:rsidRDefault="656AFC2D" w:rsidP="74692084">
            <w:pPr>
              <w:rPr>
                <w:rFonts w:cs="Arial"/>
                <w:color w:val="00B050"/>
                <w:sz w:val="18"/>
                <w:szCs w:val="18"/>
              </w:rPr>
            </w:pPr>
            <w:r w:rsidRPr="00370BE7">
              <w:rPr>
                <w:rFonts w:cs="Arial"/>
                <w:color w:val="00B050"/>
                <w:sz w:val="18"/>
                <w:szCs w:val="18"/>
              </w:rPr>
              <w:t> </w:t>
            </w:r>
            <w:r w:rsidR="63782AB3" w:rsidRPr="00370BE7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6349B7D8" w14:textId="76F74905" w:rsidR="00032AB8" w:rsidRPr="00370BE7" w:rsidRDefault="63782AB3" w:rsidP="7469208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color w:val="00B050"/>
                <w:sz w:val="18"/>
                <w:szCs w:val="18"/>
              </w:rPr>
              <w:t xml:space="preserve">Manjša uporaba. </w:t>
            </w:r>
            <w:r w:rsidR="2F1759F4" w:rsidRPr="00370BE7">
              <w:rPr>
                <w:rFonts w:cs="Arial"/>
                <w:color w:val="00B050"/>
                <w:sz w:val="18"/>
                <w:szCs w:val="18"/>
              </w:rPr>
              <w:t>Sadike vrtnin, n</w:t>
            </w:r>
            <w:r w:rsidR="11591B66" w:rsidRPr="00370BE7">
              <w:rPr>
                <w:rFonts w:cs="Arial"/>
                <w:color w:val="00B050"/>
                <w:sz w:val="18"/>
                <w:szCs w:val="18"/>
              </w:rPr>
              <w:t>a prostem in v zaščitenem prostoru, na istem zemljišču do 3x v eni rastni sezoni, v razmaku 7 dni.</w:t>
            </w:r>
          </w:p>
        </w:tc>
      </w:tr>
      <w:tr w:rsidR="060EC54C" w14:paraId="469D988C" w14:textId="77777777" w:rsidTr="452B7A2C">
        <w:trPr>
          <w:trHeight w:val="300"/>
        </w:trPr>
        <w:tc>
          <w:tcPr>
            <w:tcW w:w="2547" w:type="dxa"/>
            <w:vMerge/>
            <w:hideMark/>
          </w:tcPr>
          <w:p w14:paraId="38E7534B" w14:textId="77777777" w:rsidR="006E5ECE" w:rsidRDefault="006E5ECE"/>
        </w:tc>
        <w:tc>
          <w:tcPr>
            <w:tcW w:w="3118" w:type="dxa"/>
            <w:vMerge/>
            <w:hideMark/>
          </w:tcPr>
          <w:p w14:paraId="1D092B09" w14:textId="77777777" w:rsidR="006E5ECE" w:rsidRDefault="006E5ECE"/>
        </w:tc>
        <w:tc>
          <w:tcPr>
            <w:tcW w:w="2268" w:type="dxa"/>
            <w:vMerge w:val="restart"/>
            <w:noWrap/>
            <w:hideMark/>
          </w:tcPr>
          <w:p w14:paraId="3AA79BF8" w14:textId="69CDB71B" w:rsidR="23912677" w:rsidRDefault="2391267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410" w:type="dxa"/>
            <w:noWrap/>
            <w:hideMark/>
          </w:tcPr>
          <w:p w14:paraId="2BEF3C20" w14:textId="758BE91C" w:rsidR="23912677" w:rsidRDefault="23912677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Celaflor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59" w:type="dxa"/>
            <w:noWrap/>
            <w:hideMark/>
          </w:tcPr>
          <w:p w14:paraId="7B727764" w14:textId="2641FF2E" w:rsidR="23912677" w:rsidRDefault="23912677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2% </w:t>
            </w:r>
          </w:p>
          <w:p w14:paraId="717AA3D9" w14:textId="352C27A1" w:rsidR="1E7503DF" w:rsidRDefault="1E7503DF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(20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mL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>/1 L vode)</w:t>
            </w:r>
          </w:p>
        </w:tc>
        <w:tc>
          <w:tcPr>
            <w:tcW w:w="1701" w:type="dxa"/>
            <w:noWrap/>
            <w:hideMark/>
          </w:tcPr>
          <w:p w14:paraId="2E3DF500" w14:textId="69D07A01" w:rsidR="4F1CBE91" w:rsidRDefault="4F1CBE91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5F7229F5" w14:textId="54263EDB" w:rsidR="1E7503DF" w:rsidRDefault="1E7503DF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Uporaba na prostem in v zaščitenih prostorih. Do </w:t>
            </w:r>
            <w:r w:rsidR="4B83CB5B" w:rsidRPr="060EC54C">
              <w:rPr>
                <w:rFonts w:cs="Arial"/>
                <w:color w:val="00B050"/>
                <w:sz w:val="18"/>
                <w:szCs w:val="18"/>
              </w:rPr>
              <w:t>3</w:t>
            </w: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  <w:r w:rsidR="4FAAAFA6" w:rsidRPr="060EC54C">
              <w:rPr>
                <w:rFonts w:cs="Arial"/>
                <w:color w:val="00B050"/>
                <w:sz w:val="18"/>
                <w:szCs w:val="18"/>
              </w:rPr>
              <w:t>. Priporočeno je</w:t>
            </w: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70BE7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0370BE7">
              <w:rPr>
                <w:rFonts w:eastAsia="Arial" w:cs="Arial"/>
                <w:color w:val="00B050"/>
                <w:sz w:val="18"/>
                <w:szCs w:val="18"/>
              </w:rPr>
              <w:t xml:space="preserve"> ponoviti </w:t>
            </w:r>
            <w:r w:rsidRPr="00370BE7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>v 7 do 10 dnevnih razmikih</w:t>
            </w:r>
            <w:r w:rsidR="1DBA20AE" w:rsidRPr="00370BE7">
              <w:rPr>
                <w:rFonts w:eastAsia="Arial" w:cs="Arial"/>
                <w:color w:val="00B050"/>
                <w:sz w:val="18"/>
                <w:szCs w:val="18"/>
              </w:rPr>
              <w:t>.</w:t>
            </w:r>
          </w:p>
        </w:tc>
      </w:tr>
      <w:tr w:rsidR="060EC54C" w14:paraId="7DA04121" w14:textId="77777777" w:rsidTr="452B7A2C">
        <w:trPr>
          <w:trHeight w:val="300"/>
        </w:trPr>
        <w:tc>
          <w:tcPr>
            <w:tcW w:w="2547" w:type="dxa"/>
            <w:vMerge/>
            <w:hideMark/>
          </w:tcPr>
          <w:p w14:paraId="20E570FC" w14:textId="77777777" w:rsidR="006E5ECE" w:rsidRDefault="006E5ECE"/>
        </w:tc>
        <w:tc>
          <w:tcPr>
            <w:tcW w:w="3118" w:type="dxa"/>
            <w:vMerge/>
            <w:hideMark/>
          </w:tcPr>
          <w:p w14:paraId="6B1D59AE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59BA5D6B" w14:textId="77777777" w:rsidR="006E5ECE" w:rsidRDefault="006E5ECE"/>
        </w:tc>
        <w:tc>
          <w:tcPr>
            <w:tcW w:w="2410" w:type="dxa"/>
            <w:noWrap/>
            <w:hideMark/>
          </w:tcPr>
          <w:p w14:paraId="35F45EA4" w14:textId="3B30B08D" w:rsidR="23912677" w:rsidRDefault="23912677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Celaflor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Naturen naravni insekticid za sadje, vrtnine in okrasne rastline - razpršilka  </w:t>
            </w:r>
          </w:p>
        </w:tc>
        <w:tc>
          <w:tcPr>
            <w:tcW w:w="1559" w:type="dxa"/>
            <w:noWrap/>
            <w:hideMark/>
          </w:tcPr>
          <w:p w14:paraId="7E7EA7DD" w14:textId="0CEFA47B" w:rsidR="7BBB9E4E" w:rsidRDefault="7BBB9E4E" w:rsidP="060EC54C">
            <w:pPr>
              <w:rPr>
                <w:rFonts w:cs="Arial"/>
                <w:color w:val="00B050"/>
                <w:sz w:val="18"/>
                <w:szCs w:val="18"/>
                <w:vertAlign w:val="superscript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1 L na 10 m</w:t>
            </w:r>
            <w:r w:rsidRPr="00370BE7">
              <w:rPr>
                <w:rFonts w:cs="Arial"/>
                <w:color w:val="00B05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701" w:type="dxa"/>
            <w:noWrap/>
            <w:hideMark/>
          </w:tcPr>
          <w:p w14:paraId="0A7BB5AB" w14:textId="093D2F38" w:rsidR="7E134D34" w:rsidRDefault="7E134D34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ni potrebna  </w:t>
            </w:r>
          </w:p>
        </w:tc>
        <w:tc>
          <w:tcPr>
            <w:tcW w:w="1701" w:type="dxa"/>
            <w:noWrap/>
            <w:hideMark/>
          </w:tcPr>
          <w:p w14:paraId="2EC10F24" w14:textId="5D29F429" w:rsidR="7BBB9E4E" w:rsidRDefault="7BBB9E4E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Nanaša se neposredno na napadene rastline, brez predhodnega redčenja z vodo. Raba na prostem in v zaščitenih prostorih</w:t>
            </w:r>
            <w:r w:rsidR="7A5E7A35" w:rsidRPr="060EC54C">
              <w:rPr>
                <w:rFonts w:cs="Arial"/>
                <w:color w:val="00B050"/>
                <w:sz w:val="18"/>
                <w:szCs w:val="18"/>
              </w:rPr>
              <w:t xml:space="preserve">, do 3 </w:t>
            </w:r>
            <w:proofErr w:type="spellStart"/>
            <w:r w:rsidR="7A5E7A35" w:rsidRPr="060EC54C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="7A5E7A35" w:rsidRPr="060EC54C">
              <w:rPr>
                <w:rFonts w:cs="Arial"/>
                <w:color w:val="00B050"/>
                <w:sz w:val="18"/>
                <w:szCs w:val="18"/>
              </w:rPr>
              <w:t xml:space="preserve"> v eni rastni dobi.</w:t>
            </w:r>
          </w:p>
        </w:tc>
      </w:tr>
      <w:tr w:rsidR="00032AB8" w:rsidRPr="00F76055" w14:paraId="716385BC" w14:textId="77777777" w:rsidTr="00370BE7">
        <w:trPr>
          <w:trHeight w:val="731"/>
        </w:trPr>
        <w:tc>
          <w:tcPr>
            <w:tcW w:w="2547" w:type="dxa"/>
            <w:vMerge w:val="restart"/>
            <w:hideMark/>
          </w:tcPr>
          <w:p w14:paraId="1AAC510E" w14:textId="77777777" w:rsidR="00032AB8" w:rsidRPr="00F76055" w:rsidRDefault="00032AB8" w:rsidP="00E51160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Južna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plodovrtk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        Bombaževa sovka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ttor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    Pesna sovka                               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xigu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   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 </w:t>
            </w:r>
          </w:p>
        </w:tc>
        <w:tc>
          <w:tcPr>
            <w:tcW w:w="3118" w:type="dxa"/>
            <w:vMerge w:val="restart"/>
            <w:hideMark/>
          </w:tcPr>
          <w:p w14:paraId="1B54C6CE" w14:textId="445FA3BF" w:rsidR="00E51160" w:rsidRPr="00F76055" w:rsidRDefault="00032AB8" w:rsidP="00E51160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E51160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                                </w:t>
            </w:r>
            <w:r w:rsidR="00E51160" w:rsidRPr="00F76055">
              <w:rPr>
                <w:rFonts w:cs="Arial"/>
                <w:sz w:val="18"/>
                <w:szCs w:val="18"/>
              </w:rPr>
              <w:t xml:space="preserve">- </w:t>
            </w:r>
            <w:r w:rsidRPr="00F76055">
              <w:rPr>
                <w:rFonts w:cs="Arial"/>
                <w:sz w:val="18"/>
                <w:szCs w:val="18"/>
              </w:rPr>
              <w:t xml:space="preserve">uničevanje koruznice (mulčenje),   </w:t>
            </w:r>
            <w:r w:rsidR="00E51160" w:rsidRPr="00F76055">
              <w:rPr>
                <w:rFonts w:cs="Arial"/>
                <w:sz w:val="18"/>
                <w:szCs w:val="18"/>
              </w:rPr>
              <w:t xml:space="preserve">- </w:t>
            </w:r>
            <w:r w:rsidRPr="00F76055">
              <w:rPr>
                <w:rFonts w:cs="Arial"/>
                <w:sz w:val="18"/>
                <w:szCs w:val="18"/>
              </w:rPr>
              <w:t xml:space="preserve">pridelovanje koruze oddaljeno od pridelovanja  zelenjave, kjer je možno, tudi od rastlinjakov </w:t>
            </w:r>
            <w:r w:rsidR="00E51160" w:rsidRPr="00F76055">
              <w:rPr>
                <w:rFonts w:cs="Arial"/>
                <w:sz w:val="18"/>
                <w:szCs w:val="18"/>
              </w:rPr>
              <w:t>.</w:t>
            </w:r>
          </w:p>
          <w:p w14:paraId="2419BBC4" w14:textId="77777777" w:rsidR="00E51160" w:rsidRPr="00F76055" w:rsidRDefault="00E51160" w:rsidP="00E51160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5FAE4852" w14:textId="083BDC2D" w:rsidR="00032AB8" w:rsidRPr="00F76055" w:rsidRDefault="00032AB8" w:rsidP="00E51160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Kemični ukrep:</w:t>
            </w:r>
            <w:r w:rsidRPr="00F76055">
              <w:rPr>
                <w:rFonts w:cs="Arial"/>
                <w:sz w:val="18"/>
                <w:szCs w:val="18"/>
              </w:rPr>
              <w:t xml:space="preserve"> uporaba insekticidov takoj po pojavu   prvih gosenic</w:t>
            </w:r>
            <w:r w:rsidR="00E51160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268" w:type="dxa"/>
            <w:noWrap/>
            <w:hideMark/>
          </w:tcPr>
          <w:p w14:paraId="3C196182" w14:textId="77777777" w:rsidR="00032AB8" w:rsidRPr="00F76055" w:rsidRDefault="4B7DD439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2C4FCFED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410" w:type="dxa"/>
            <w:noWrap/>
            <w:hideMark/>
          </w:tcPr>
          <w:p w14:paraId="34BE8B66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EC</w:t>
            </w:r>
          </w:p>
        </w:tc>
        <w:tc>
          <w:tcPr>
            <w:tcW w:w="1559" w:type="dxa"/>
            <w:noWrap/>
            <w:hideMark/>
          </w:tcPr>
          <w:p w14:paraId="0CF6935C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  <w:hideMark/>
          </w:tcPr>
          <w:p w14:paraId="6A7FF8F3" w14:textId="10799429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7 </w:t>
            </w:r>
          </w:p>
        </w:tc>
        <w:tc>
          <w:tcPr>
            <w:tcW w:w="1701" w:type="dxa"/>
            <w:hideMark/>
          </w:tcPr>
          <w:p w14:paraId="4A7E7BE3" w14:textId="1A9F485A" w:rsidR="00032AB8" w:rsidRPr="00F76055" w:rsidRDefault="4B7DD439" w:rsidP="00E51160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V zaščitenih prostorih</w:t>
            </w:r>
            <w:r w:rsidR="51C6D6D6" w:rsidRPr="2C4FCFED">
              <w:rPr>
                <w:rFonts w:cs="Arial"/>
                <w:color w:val="00B050"/>
                <w:sz w:val="18"/>
                <w:szCs w:val="18"/>
              </w:rPr>
              <w:t xml:space="preserve">, </w:t>
            </w:r>
            <w:r w:rsidRPr="2C4FCFED">
              <w:rPr>
                <w:rFonts w:cs="Arial"/>
                <w:color w:val="00B050"/>
                <w:sz w:val="18"/>
                <w:szCs w:val="18"/>
              </w:rPr>
              <w:t xml:space="preserve"> največ 3 krat letno.</w:t>
            </w:r>
          </w:p>
        </w:tc>
      </w:tr>
      <w:tr w:rsidR="00032AB8" w:rsidRPr="00F76055" w14:paraId="2D6C890E" w14:textId="77777777" w:rsidTr="452B7A2C">
        <w:trPr>
          <w:trHeight w:val="637"/>
        </w:trPr>
        <w:tc>
          <w:tcPr>
            <w:tcW w:w="2547" w:type="dxa"/>
            <w:vMerge/>
            <w:hideMark/>
          </w:tcPr>
          <w:p w14:paraId="120E6813" w14:textId="77777777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DBB4E3C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5B52984" w14:textId="2B8E1A2C" w:rsidR="00032AB8" w:rsidRPr="00370BE7" w:rsidRDefault="1CF6BB3E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370BE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370BE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3665BAD4" w:rsidRPr="00370BE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t</w:t>
            </w:r>
            <w:r w:rsidRPr="00370BE7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370BE7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70BE7">
              <w:rPr>
                <w:rFonts w:ascii="Tahoma" w:eastAsia="Tahoma" w:hAnsi="Tahoma" w:cs="Tahoma"/>
                <w:color w:val="00B050"/>
                <w:sz w:val="18"/>
                <w:szCs w:val="18"/>
              </w:rPr>
              <w:t>subsp</w:t>
            </w:r>
            <w:proofErr w:type="spellEnd"/>
            <w:r w:rsidRPr="00370BE7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370BE7">
              <w:rPr>
                <w:rFonts w:ascii="Tahoma" w:eastAsia="Tahoma" w:hAnsi="Tahoma" w:cs="Tahoma"/>
                <w:color w:val="00B050"/>
                <w:sz w:val="18"/>
                <w:szCs w:val="18"/>
              </w:rPr>
              <w:t>k</w:t>
            </w:r>
            <w:r w:rsidRPr="00370BE7">
              <w:rPr>
                <w:rFonts w:ascii="Tahoma" w:eastAsia="Tahoma" w:hAnsi="Tahoma" w:cs="Tahoma"/>
                <w:color w:val="00B050"/>
                <w:sz w:val="18"/>
                <w:szCs w:val="18"/>
              </w:rPr>
              <w:t>urstaki</w:t>
            </w:r>
            <w:proofErr w:type="spellEnd"/>
            <w:r w:rsidRPr="00370BE7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EG2348</w:t>
            </w:r>
          </w:p>
        </w:tc>
        <w:tc>
          <w:tcPr>
            <w:tcW w:w="2410" w:type="dxa"/>
            <w:noWrap/>
            <w:hideMark/>
          </w:tcPr>
          <w:p w14:paraId="32067F00" w14:textId="77777777" w:rsidR="00032AB8" w:rsidRPr="00F76055" w:rsidRDefault="0C244875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3E42F8DE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2A523CA2" w14:textId="59FE8243" w:rsidR="00032AB8" w:rsidRPr="00F76055" w:rsidRDefault="62619C76" w:rsidP="00370BE7">
            <w:pPr>
              <w:spacing w:line="259" w:lineRule="auto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1701" w:type="dxa"/>
            <w:hideMark/>
          </w:tcPr>
          <w:p w14:paraId="2FECE07B" w14:textId="73496832" w:rsidR="00032AB8" w:rsidRPr="00F76055" w:rsidRDefault="1F292B33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Na prostem in v zaščitenih prostorih</w:t>
            </w:r>
            <w:r w:rsidR="05437C61" w:rsidRPr="060EC54C">
              <w:rPr>
                <w:rFonts w:cs="Arial"/>
                <w:color w:val="00B050"/>
                <w:sz w:val="18"/>
                <w:szCs w:val="18"/>
              </w:rPr>
              <w:t>, največ 3x</w:t>
            </w: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</w:p>
        </w:tc>
      </w:tr>
      <w:tr w:rsidR="3BCE2CD1" w14:paraId="4DE2E438" w14:textId="77777777" w:rsidTr="452B7A2C">
        <w:trPr>
          <w:trHeight w:val="300"/>
        </w:trPr>
        <w:tc>
          <w:tcPr>
            <w:tcW w:w="2547" w:type="dxa"/>
            <w:vMerge/>
            <w:hideMark/>
          </w:tcPr>
          <w:p w14:paraId="3860B368" w14:textId="77777777" w:rsidR="006E5ECE" w:rsidRDefault="006E5ECE"/>
        </w:tc>
        <w:tc>
          <w:tcPr>
            <w:tcW w:w="3118" w:type="dxa"/>
            <w:vMerge/>
            <w:hideMark/>
          </w:tcPr>
          <w:p w14:paraId="17BEE417" w14:textId="77777777" w:rsidR="006E5ECE" w:rsidRDefault="006E5ECE"/>
        </w:tc>
        <w:tc>
          <w:tcPr>
            <w:tcW w:w="2268" w:type="dxa"/>
            <w:hideMark/>
          </w:tcPr>
          <w:p w14:paraId="284CDF87" w14:textId="058EE088" w:rsidR="2847BF75" w:rsidRDefault="2847BF75" w:rsidP="3BCE2CD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70BE7">
              <w:rPr>
                <w:rFonts w:cs="Arial"/>
                <w:i/>
                <w:iCs/>
                <w:color w:val="00B050"/>
                <w:sz w:val="18"/>
                <w:szCs w:val="18"/>
              </w:rPr>
              <w:t>t</w:t>
            </w:r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70BE7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370BE7">
              <w:rPr>
                <w:rFonts w:cs="Arial"/>
                <w:color w:val="00B050"/>
                <w:sz w:val="18"/>
                <w:szCs w:val="18"/>
              </w:rPr>
              <w:t>.</w:t>
            </w:r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370BE7">
              <w:rPr>
                <w:rFonts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410" w:type="dxa"/>
            <w:noWrap/>
            <w:hideMark/>
          </w:tcPr>
          <w:p w14:paraId="537046F0" w14:textId="68D6BE3A" w:rsidR="7B4F9B0F" w:rsidRDefault="7B4F9B0F" w:rsidP="3BCE2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3BCE2CD1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3BCE2CD1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  <w:p w14:paraId="5919E897" w14:textId="234D8F66" w:rsidR="3BCE2CD1" w:rsidRDefault="3BCE2CD1" w:rsidP="3BCE2CD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  <w:noWrap/>
            <w:hideMark/>
          </w:tcPr>
          <w:p w14:paraId="2FCDED55" w14:textId="26E0F27C" w:rsidR="7B4F9B0F" w:rsidRDefault="7B4F9B0F" w:rsidP="3BCE2CD1">
            <w:pPr>
              <w:rPr>
                <w:rFonts w:cs="Arial"/>
                <w:color w:val="00B050"/>
                <w:sz w:val="18"/>
                <w:szCs w:val="18"/>
              </w:rPr>
            </w:pPr>
            <w:r w:rsidRPr="3BCE2CD1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6EA9F10B" w14:textId="49C4C90F" w:rsidR="7B4F9B0F" w:rsidRDefault="7B4F9B0F" w:rsidP="3BCE2CD1">
            <w:pPr>
              <w:spacing w:line="259" w:lineRule="auto"/>
              <w:rPr>
                <w:rFonts w:cs="Arial"/>
                <w:color w:val="00B050"/>
                <w:sz w:val="18"/>
                <w:szCs w:val="18"/>
              </w:rPr>
            </w:pPr>
            <w:r w:rsidRPr="3BCE2CD1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80A0852" w14:textId="7383E121" w:rsidR="7B4F9B0F" w:rsidRDefault="7B4F9B0F" w:rsidP="3BCE2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3BCE2CD1">
              <w:rPr>
                <w:rFonts w:cs="Arial"/>
                <w:color w:val="00B050"/>
                <w:sz w:val="18"/>
                <w:szCs w:val="18"/>
              </w:rPr>
              <w:t xml:space="preserve">Na prostem in v zaščitenih prostorih, največ 3x v eni rastni dobi. Prvo </w:t>
            </w:r>
            <w:proofErr w:type="spellStart"/>
            <w:r w:rsidRPr="3BCE2CD1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3BCE2CD1">
              <w:rPr>
                <w:rFonts w:cs="Arial"/>
                <w:color w:val="00B050"/>
                <w:sz w:val="18"/>
                <w:szCs w:val="18"/>
              </w:rPr>
              <w:t xml:space="preserve"> se opravi, ko se izležejo prve ličinke škodljivih metuljev.</w:t>
            </w:r>
          </w:p>
        </w:tc>
      </w:tr>
      <w:tr w:rsidR="00032AB8" w:rsidRPr="00F76055" w14:paraId="624BAF40" w14:textId="77777777" w:rsidTr="008259C7">
        <w:trPr>
          <w:trHeight w:val="451"/>
        </w:trPr>
        <w:tc>
          <w:tcPr>
            <w:tcW w:w="2547" w:type="dxa"/>
            <w:hideMark/>
          </w:tcPr>
          <w:p w14:paraId="41066FFF" w14:textId="77777777" w:rsidR="00E51160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37D2A4AB" w14:textId="2A4F5897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ranklini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31792092" w14:textId="77777777" w:rsidR="00E51160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233D611" w14:textId="77777777" w:rsidR="00E51160" w:rsidRPr="00F76055" w:rsidRDefault="00032AB8" w:rsidP="00B84EF7">
            <w:pPr>
              <w:pStyle w:val="Odstavekseznama"/>
              <w:numPr>
                <w:ilvl w:val="0"/>
                <w:numId w:val="56"/>
              </w:numPr>
              <w:ind w:left="319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erno gnojenje z dušikom</w:t>
            </w:r>
            <w:r w:rsidR="00E51160" w:rsidRPr="00F76055">
              <w:rPr>
                <w:rFonts w:cs="Arial"/>
                <w:sz w:val="18"/>
                <w:szCs w:val="18"/>
              </w:rPr>
              <w:t>,</w:t>
            </w:r>
          </w:p>
          <w:p w14:paraId="44B0C5A6" w14:textId="77777777" w:rsidR="00E51160" w:rsidRPr="00F76055" w:rsidRDefault="00032AB8" w:rsidP="00B84EF7">
            <w:pPr>
              <w:pStyle w:val="Odstavekseznama"/>
              <w:numPr>
                <w:ilvl w:val="0"/>
                <w:numId w:val="56"/>
              </w:numPr>
              <w:ind w:left="319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makanje rastlin z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roševanj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 vrha,   </w:t>
            </w:r>
          </w:p>
          <w:p w14:paraId="7BA1A77E" w14:textId="77777777" w:rsidR="00E51160" w:rsidRPr="00F76055" w:rsidRDefault="00032AB8" w:rsidP="00B84EF7">
            <w:pPr>
              <w:pStyle w:val="Odstavekseznama"/>
              <w:numPr>
                <w:ilvl w:val="0"/>
                <w:numId w:val="56"/>
              </w:numPr>
              <w:ind w:left="319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gost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ke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,</w:t>
            </w:r>
          </w:p>
          <w:p w14:paraId="0E6EB179" w14:textId="77777777" w:rsidR="00E51160" w:rsidRPr="00F76055" w:rsidRDefault="00032AB8" w:rsidP="00B84EF7">
            <w:pPr>
              <w:pStyle w:val="Odstavekseznama"/>
              <w:numPr>
                <w:ilvl w:val="0"/>
                <w:numId w:val="56"/>
              </w:numPr>
              <w:ind w:left="319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krb za naravne sovražnike, </w:t>
            </w:r>
          </w:p>
          <w:p w14:paraId="32DB1DA6" w14:textId="77777777" w:rsidR="00E51160" w:rsidRPr="00F76055" w:rsidRDefault="00032AB8" w:rsidP="00B84EF7">
            <w:pPr>
              <w:pStyle w:val="Odstavekseznama"/>
              <w:numPr>
                <w:ilvl w:val="0"/>
                <w:numId w:val="56"/>
              </w:numPr>
              <w:ind w:left="319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krepi za zmanjšanj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apljeveljenost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osevka, </w:t>
            </w:r>
          </w:p>
          <w:p w14:paraId="27041202" w14:textId="13D8E049" w:rsidR="00032AB8" w:rsidRPr="00F76055" w:rsidRDefault="00032AB8" w:rsidP="00B84EF7">
            <w:pPr>
              <w:pStyle w:val="Odstavekseznama"/>
              <w:numPr>
                <w:ilvl w:val="0"/>
                <w:numId w:val="56"/>
              </w:numPr>
              <w:ind w:left="319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spremljanje z modrimi lepljivimi ploščami</w:t>
            </w:r>
            <w:r w:rsidR="00E51160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268" w:type="dxa"/>
            <w:noWrap/>
            <w:hideMark/>
          </w:tcPr>
          <w:p w14:paraId="092BEDF1" w14:textId="6638E81C" w:rsidR="74692084" w:rsidRDefault="74692084" w:rsidP="7469208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lastRenderedPageBreak/>
              <w:t> piretrin</w:t>
            </w:r>
          </w:p>
        </w:tc>
        <w:tc>
          <w:tcPr>
            <w:tcW w:w="2410" w:type="dxa"/>
            <w:noWrap/>
            <w:hideMark/>
          </w:tcPr>
          <w:p w14:paraId="22F93E3D" w14:textId="32FBED4A" w:rsidR="74692084" w:rsidRDefault="74692084" w:rsidP="74692084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 </w:t>
            </w: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49EBE42" w14:textId="679CE363" w:rsidR="74692084" w:rsidRDefault="74692084" w:rsidP="74692084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 0,51 L/ha</w:t>
            </w:r>
          </w:p>
        </w:tc>
        <w:tc>
          <w:tcPr>
            <w:tcW w:w="1701" w:type="dxa"/>
            <w:noWrap/>
            <w:hideMark/>
          </w:tcPr>
          <w:p w14:paraId="3CB060DB" w14:textId="21CC513D" w:rsidR="74692084" w:rsidRDefault="74692084" w:rsidP="74692084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 ni potrebna</w:t>
            </w:r>
          </w:p>
        </w:tc>
        <w:tc>
          <w:tcPr>
            <w:tcW w:w="1701" w:type="dxa"/>
            <w:noWrap/>
            <w:hideMark/>
          </w:tcPr>
          <w:p w14:paraId="417A2850" w14:textId="76F74905" w:rsidR="74692084" w:rsidRDefault="74692084" w:rsidP="7469208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Manjša uporaba. Sadike vrtnin, na prostem in v zaščitenem prostoru, na istem zemljišču do 3x v eni rastni sezoni, v razmaku 7 dni.</w:t>
            </w:r>
          </w:p>
        </w:tc>
      </w:tr>
      <w:tr w:rsidR="00032AB8" w:rsidRPr="00F76055" w14:paraId="3CF30F2B" w14:textId="77777777" w:rsidTr="452B7A2C">
        <w:trPr>
          <w:trHeight w:val="1020"/>
        </w:trPr>
        <w:tc>
          <w:tcPr>
            <w:tcW w:w="2547" w:type="dxa"/>
            <w:hideMark/>
          </w:tcPr>
          <w:p w14:paraId="0C8F1EEB" w14:textId="77777777" w:rsidR="00032AB8" w:rsidRPr="00F76055" w:rsidRDefault="00032AB8" w:rsidP="00960428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Navadna pršica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etranychu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t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4824797D" w14:textId="77777777" w:rsidR="00E51160" w:rsidRPr="00F76055" w:rsidRDefault="00032AB8" w:rsidP="00B84EF7">
            <w:pPr>
              <w:pStyle w:val="Odstavekseznama"/>
              <w:numPr>
                <w:ilvl w:val="0"/>
                <w:numId w:val="57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    uravnotežena prehrana rastlin,    povečanje zračnosti v zavarovanih prostorih,    </w:t>
            </w:r>
          </w:p>
          <w:p w14:paraId="7F88B7B4" w14:textId="77777777" w:rsidR="00E51160" w:rsidRPr="00F76055" w:rsidRDefault="00032AB8" w:rsidP="00B84EF7">
            <w:pPr>
              <w:pStyle w:val="Odstavekseznama"/>
              <w:numPr>
                <w:ilvl w:val="0"/>
                <w:numId w:val="57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močno napadenih rastlin,    </w:t>
            </w:r>
          </w:p>
          <w:p w14:paraId="69A1C9BA" w14:textId="3AFC7EC9" w:rsidR="00032AB8" w:rsidRPr="00F76055" w:rsidRDefault="00032AB8" w:rsidP="00B84EF7">
            <w:pPr>
              <w:pStyle w:val="Odstavekseznama"/>
              <w:numPr>
                <w:ilvl w:val="0"/>
                <w:numId w:val="57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širokolistnih plevelov</w:t>
            </w:r>
            <w:r w:rsidR="00E51160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268" w:type="dxa"/>
            <w:noWrap/>
            <w:hideMark/>
          </w:tcPr>
          <w:p w14:paraId="7EC4D2C9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410" w:type="dxa"/>
            <w:noWrap/>
            <w:hideMark/>
          </w:tcPr>
          <w:p w14:paraId="5FD770A3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559" w:type="dxa"/>
            <w:noWrap/>
            <w:hideMark/>
          </w:tcPr>
          <w:p w14:paraId="670914B9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626CF28B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08A1A993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032AB8" w:rsidRPr="00F76055" w14:paraId="6F6AE5E7" w14:textId="77777777" w:rsidTr="008259C7">
        <w:trPr>
          <w:trHeight w:val="466"/>
        </w:trPr>
        <w:tc>
          <w:tcPr>
            <w:tcW w:w="2547" w:type="dxa"/>
            <w:vMerge w:val="restart"/>
            <w:hideMark/>
          </w:tcPr>
          <w:p w14:paraId="585C9403" w14:textId="77777777" w:rsidR="00E51160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olži </w:t>
            </w:r>
          </w:p>
          <w:p w14:paraId="5399C940" w14:textId="10FD16B3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4DCA73EA" w14:textId="77777777" w:rsidR="00032AB8" w:rsidRPr="00F76055" w:rsidRDefault="00032AB8" w:rsidP="00032AB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vMerge w:val="restart"/>
            <w:noWrap/>
            <w:hideMark/>
          </w:tcPr>
          <w:p w14:paraId="6ACDC5C7" w14:textId="77777777" w:rsidR="00032AB8" w:rsidRPr="00F76055" w:rsidRDefault="00032AB8" w:rsidP="00032AB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410" w:type="dxa"/>
            <w:hideMark/>
          </w:tcPr>
          <w:p w14:paraId="7329411A" w14:textId="77777777" w:rsidR="00032AB8" w:rsidRPr="00F76055" w:rsidRDefault="4B30EA81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Plantella</w:t>
            </w:r>
            <w:proofErr w:type="spellEnd"/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arion</w:t>
            </w:r>
            <w:proofErr w:type="spellEnd"/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59" w:type="dxa"/>
            <w:noWrap/>
            <w:hideMark/>
          </w:tcPr>
          <w:p w14:paraId="10B36C2C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8 kg/ha</w:t>
            </w:r>
          </w:p>
        </w:tc>
        <w:tc>
          <w:tcPr>
            <w:tcW w:w="1701" w:type="dxa"/>
            <w:noWrap/>
            <w:hideMark/>
          </w:tcPr>
          <w:p w14:paraId="4E4992D9" w14:textId="5C167B7E" w:rsidR="00032AB8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6145200C" w14:textId="769D70EF" w:rsidR="4B30EA81" w:rsidRDefault="4DDB91BB" w:rsidP="008259C7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Do 4 x v eni rastni dobi.</w:t>
            </w:r>
          </w:p>
          <w:p w14:paraId="641B6FFF" w14:textId="6CCA5375" w:rsidR="1AB18339" w:rsidRDefault="1AB18339" w:rsidP="05D012CD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032AB8" w:rsidRPr="00F76055" w14:paraId="4FBECF0B" w14:textId="77777777" w:rsidTr="452B7A2C">
        <w:trPr>
          <w:trHeight w:val="500"/>
        </w:trPr>
        <w:tc>
          <w:tcPr>
            <w:tcW w:w="2547" w:type="dxa"/>
            <w:vMerge/>
            <w:hideMark/>
          </w:tcPr>
          <w:p w14:paraId="7302AFCC" w14:textId="77777777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91F2011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4A1E08DD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7D46D435" w14:textId="77777777" w:rsidR="00032AB8" w:rsidRPr="00F76055" w:rsidRDefault="4B30EA81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2147F1DD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0 kg/ha</w:t>
            </w:r>
          </w:p>
        </w:tc>
        <w:tc>
          <w:tcPr>
            <w:tcW w:w="1701" w:type="dxa"/>
            <w:noWrap/>
            <w:hideMark/>
          </w:tcPr>
          <w:p w14:paraId="60166175" w14:textId="28F0B10F" w:rsidR="00032AB8" w:rsidRPr="00F76055" w:rsidRDefault="0885DACB" w:rsidP="00370BE7">
            <w:pPr>
              <w:spacing w:line="259" w:lineRule="auto"/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ČU</w:t>
            </w:r>
            <w:r w:rsidR="113A8F6E" w:rsidRPr="05D012CD">
              <w:rPr>
                <w:rFonts w:cs="Arial"/>
                <w:color w:val="00B050"/>
                <w:sz w:val="18"/>
                <w:szCs w:val="18"/>
              </w:rPr>
              <w:t xml:space="preserve"> oz. zagotovljena z načinom uporabe</w:t>
            </w:r>
          </w:p>
        </w:tc>
        <w:tc>
          <w:tcPr>
            <w:tcW w:w="1701" w:type="dxa"/>
            <w:noWrap/>
            <w:hideMark/>
          </w:tcPr>
          <w:p w14:paraId="55A5ABDB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o 4 x v eni rastni dobi.</w:t>
            </w:r>
          </w:p>
        </w:tc>
      </w:tr>
      <w:tr w:rsidR="00032AB8" w:rsidRPr="00F76055" w14:paraId="2247F44A" w14:textId="77777777" w:rsidTr="452B7A2C">
        <w:trPr>
          <w:trHeight w:val="500"/>
        </w:trPr>
        <w:tc>
          <w:tcPr>
            <w:tcW w:w="2547" w:type="dxa"/>
            <w:vMerge/>
            <w:hideMark/>
          </w:tcPr>
          <w:p w14:paraId="6619B4B5" w14:textId="77777777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3366A2F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59944C2A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293ABEDA" w14:textId="77777777" w:rsidR="00032AB8" w:rsidRPr="00F76055" w:rsidRDefault="4B30EA81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Compo</w:t>
            </w:r>
            <w:proofErr w:type="spellEnd"/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4DB888A3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3B5EAE15" w14:textId="0F6E0C36" w:rsidR="00032AB8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3A491F71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o 4 x v eni rastni dobi.</w:t>
            </w:r>
          </w:p>
        </w:tc>
      </w:tr>
      <w:tr w:rsidR="00032AB8" w:rsidRPr="00F76055" w14:paraId="0B57DC94" w14:textId="77777777" w:rsidTr="452B7A2C">
        <w:trPr>
          <w:trHeight w:val="250"/>
        </w:trPr>
        <w:tc>
          <w:tcPr>
            <w:tcW w:w="2547" w:type="dxa"/>
            <w:vMerge/>
            <w:hideMark/>
          </w:tcPr>
          <w:p w14:paraId="3D73843D" w14:textId="77777777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3A4EB55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38E4E72F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4085BE9B" w14:textId="77777777" w:rsidR="00032AB8" w:rsidRPr="00F76055" w:rsidRDefault="4B30EA81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5EE138D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797100DB" w14:textId="56EFA1CE" w:rsidR="00032AB8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7F3ABC54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o 4 x v eni rastni dobi.</w:t>
            </w:r>
          </w:p>
        </w:tc>
      </w:tr>
      <w:tr w:rsidR="4143EFDB" w14:paraId="1207D51C" w14:textId="77777777" w:rsidTr="452B7A2C">
        <w:trPr>
          <w:trHeight w:val="300"/>
        </w:trPr>
        <w:tc>
          <w:tcPr>
            <w:tcW w:w="2547" w:type="dxa"/>
            <w:vMerge/>
            <w:hideMark/>
          </w:tcPr>
          <w:p w14:paraId="02D6C30D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254D316A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0849B3C4" w14:textId="77777777" w:rsidR="006E5ECE" w:rsidRDefault="006E5ECE"/>
        </w:tc>
        <w:tc>
          <w:tcPr>
            <w:tcW w:w="2410" w:type="dxa"/>
            <w:hideMark/>
          </w:tcPr>
          <w:p w14:paraId="61E5D021" w14:textId="148C0B6E" w:rsidR="145D7EFF" w:rsidRDefault="72C9C2A6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F12D301" w14:textId="77777777" w:rsidR="4143EFDB" w:rsidRDefault="4143EFDB" w:rsidP="4143EFDB">
            <w:pPr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39AE7A97" w14:textId="4415AB9A" w:rsidR="4143EFDB" w:rsidRDefault="4143EFDB" w:rsidP="4143EFDB">
            <w:pPr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7D98CD84" w14:textId="4785BC77" w:rsidR="5160C238" w:rsidRDefault="5160C238" w:rsidP="4143EFDB">
            <w:pPr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Do 4 x v eni rastni dobi.</w:t>
            </w:r>
          </w:p>
        </w:tc>
      </w:tr>
      <w:tr w:rsidR="4143EFDB" w14:paraId="5946C8FE" w14:textId="77777777" w:rsidTr="452B7A2C">
        <w:trPr>
          <w:trHeight w:val="300"/>
        </w:trPr>
        <w:tc>
          <w:tcPr>
            <w:tcW w:w="2547" w:type="dxa"/>
            <w:vMerge/>
            <w:hideMark/>
          </w:tcPr>
          <w:p w14:paraId="555B7E7E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4589D92D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45481B88" w14:textId="77777777" w:rsidR="006E5ECE" w:rsidRDefault="006E5ECE"/>
        </w:tc>
        <w:tc>
          <w:tcPr>
            <w:tcW w:w="2410" w:type="dxa"/>
            <w:hideMark/>
          </w:tcPr>
          <w:p w14:paraId="0DD72F19" w14:textId="6C870994" w:rsidR="39252E60" w:rsidRDefault="692050F1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72052E5" w14:textId="77777777" w:rsidR="4143EFDB" w:rsidRDefault="4143EFDB" w:rsidP="4143EFDB">
            <w:pPr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4661FED4" w14:textId="56EFA1CE" w:rsidR="4143EFDB" w:rsidRDefault="4143EFDB" w:rsidP="4143EFDB">
            <w:pPr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AE56C30" w14:textId="77777777" w:rsidR="4143EFDB" w:rsidRDefault="4143EFDB" w:rsidP="4143EFDB">
            <w:pPr>
              <w:rPr>
                <w:rFonts w:cs="Arial"/>
                <w:color w:val="00B050"/>
                <w:sz w:val="18"/>
                <w:szCs w:val="18"/>
              </w:rPr>
            </w:pPr>
            <w:r w:rsidRPr="4143EFDB">
              <w:rPr>
                <w:rFonts w:cs="Arial"/>
                <w:color w:val="00B050"/>
                <w:sz w:val="18"/>
                <w:szCs w:val="18"/>
              </w:rPr>
              <w:t>Do 4 x v eni rastni dobi.</w:t>
            </w:r>
          </w:p>
        </w:tc>
      </w:tr>
      <w:tr w:rsidR="00032AB8" w:rsidRPr="00F76055" w14:paraId="4EE1ABB8" w14:textId="77777777" w:rsidTr="452B7A2C">
        <w:trPr>
          <w:trHeight w:val="540"/>
        </w:trPr>
        <w:tc>
          <w:tcPr>
            <w:tcW w:w="2547" w:type="dxa"/>
            <w:vMerge/>
            <w:hideMark/>
          </w:tcPr>
          <w:p w14:paraId="44B5C932" w14:textId="77777777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CF45C2F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15812276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1613C2DD" w14:textId="77777777" w:rsidR="00032AB8" w:rsidRPr="00F76055" w:rsidRDefault="4B30EA81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59" w:type="dxa"/>
            <w:noWrap/>
            <w:hideMark/>
          </w:tcPr>
          <w:p w14:paraId="0F276264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74F66274" w14:textId="4415AB9A" w:rsidR="00032AB8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B2BEAF6" w14:textId="77777777" w:rsidR="00032AB8" w:rsidRPr="00F76055" w:rsidRDefault="4B7DD439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Skupni odmerek ne sme preseči 28 kg/ha na leto.</w:t>
            </w:r>
          </w:p>
        </w:tc>
      </w:tr>
      <w:tr w:rsidR="00032AB8" w:rsidRPr="00F76055" w14:paraId="2B606326" w14:textId="77777777" w:rsidTr="452B7A2C">
        <w:trPr>
          <w:trHeight w:val="500"/>
        </w:trPr>
        <w:tc>
          <w:tcPr>
            <w:tcW w:w="2547" w:type="dxa"/>
            <w:vMerge/>
            <w:hideMark/>
          </w:tcPr>
          <w:p w14:paraId="42858F34" w14:textId="77777777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8D3A42C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0A4DDD24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6829678C" w14:textId="77777777" w:rsidR="00032AB8" w:rsidRPr="00F76055" w:rsidRDefault="4B30EA81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Naturen </w:t>
            </w: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17764BEA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0 kg/ha</w:t>
            </w:r>
          </w:p>
        </w:tc>
        <w:tc>
          <w:tcPr>
            <w:tcW w:w="1701" w:type="dxa"/>
            <w:noWrap/>
            <w:hideMark/>
          </w:tcPr>
          <w:p w14:paraId="304B129F" w14:textId="5837AF34" w:rsidR="00032AB8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4B162398" w14:textId="77777777" w:rsidR="00032AB8" w:rsidRPr="00F76055" w:rsidRDefault="4B30EA81">
            <w:pPr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Do 4 x v eni rastni dobi.</w:t>
            </w:r>
          </w:p>
          <w:p w14:paraId="3955201F" w14:textId="34C5422C" w:rsidR="4B30EA81" w:rsidRDefault="4B30EA81" w:rsidP="05D012CD">
            <w:pPr>
              <w:rPr>
                <w:rFonts w:cs="Arial"/>
                <w:color w:val="00B050"/>
                <w:sz w:val="18"/>
                <w:szCs w:val="18"/>
              </w:rPr>
            </w:pPr>
          </w:p>
          <w:p w14:paraId="588B6D9B" w14:textId="23F91FAE" w:rsidR="4B30EA81" w:rsidRDefault="4B30EA81" w:rsidP="05D012CD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032AB8" w:rsidRPr="00F76055" w14:paraId="03DAA7F1" w14:textId="77777777" w:rsidTr="452B7A2C">
        <w:trPr>
          <w:trHeight w:val="500"/>
        </w:trPr>
        <w:tc>
          <w:tcPr>
            <w:tcW w:w="2547" w:type="dxa"/>
            <w:vMerge/>
            <w:hideMark/>
          </w:tcPr>
          <w:p w14:paraId="2BC875FB" w14:textId="77777777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462FB78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245609E8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13C6BE8F" w14:textId="77777777" w:rsidR="00032AB8" w:rsidRPr="00F76055" w:rsidRDefault="4B30EA81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 vaba za zatiranje polžev</w:t>
            </w:r>
          </w:p>
        </w:tc>
        <w:tc>
          <w:tcPr>
            <w:tcW w:w="1559" w:type="dxa"/>
            <w:noWrap/>
            <w:hideMark/>
          </w:tcPr>
          <w:p w14:paraId="4A892D0B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0B91E893" w14:textId="75C5F1C1" w:rsidR="00032AB8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77940041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o 4 x v eni rastni dobi.</w:t>
            </w:r>
          </w:p>
        </w:tc>
      </w:tr>
      <w:tr w:rsidR="00032AB8" w:rsidRPr="00F76055" w14:paraId="379CDC66" w14:textId="77777777" w:rsidTr="452B7A2C">
        <w:trPr>
          <w:trHeight w:val="250"/>
        </w:trPr>
        <w:tc>
          <w:tcPr>
            <w:tcW w:w="2547" w:type="dxa"/>
            <w:vMerge/>
            <w:hideMark/>
          </w:tcPr>
          <w:p w14:paraId="7669726F" w14:textId="77777777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657FAC5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383C2784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76C4C585" w14:textId="77777777" w:rsidR="00032AB8" w:rsidRPr="00F76055" w:rsidRDefault="4B30EA81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Solabiol</w:t>
            </w:r>
            <w:proofErr w:type="spellEnd"/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59" w:type="dxa"/>
            <w:noWrap/>
            <w:hideMark/>
          </w:tcPr>
          <w:p w14:paraId="75DA85F6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5B5217F1" w14:textId="1AFDFDD5" w:rsidR="00032AB8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776D4FD7" w14:textId="77777777" w:rsidR="00032AB8" w:rsidRPr="00F76055" w:rsidRDefault="00032AB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o 4 x v eni rastni dobi.</w:t>
            </w:r>
          </w:p>
        </w:tc>
      </w:tr>
      <w:tr w:rsidR="00032AB8" w:rsidRPr="00F76055" w14:paraId="2BCC313B" w14:textId="77777777" w:rsidTr="452B7A2C">
        <w:trPr>
          <w:trHeight w:val="750"/>
        </w:trPr>
        <w:tc>
          <w:tcPr>
            <w:tcW w:w="2547" w:type="dxa"/>
            <w:vMerge/>
            <w:hideMark/>
          </w:tcPr>
          <w:p w14:paraId="17C0011C" w14:textId="77777777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BF750A9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19DE33CC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410" w:type="dxa"/>
            <w:hideMark/>
          </w:tcPr>
          <w:p w14:paraId="7C75C8C3" w14:textId="77777777" w:rsidR="00032AB8" w:rsidRPr="00F76055" w:rsidRDefault="4B7DD439" w:rsidP="2C4FCFE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Celaflor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limex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DA3CEC2" w14:textId="77777777" w:rsidR="00032AB8" w:rsidRPr="00F76055" w:rsidRDefault="4B7DD439" w:rsidP="2C4FCFED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203FD44D" w14:textId="14E8AD41" w:rsidR="00032AB8" w:rsidRPr="00F76055" w:rsidRDefault="005B0D67" w:rsidP="2C4FCFED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4BC0500F" w14:textId="77777777" w:rsidR="00032AB8" w:rsidRPr="00F76055" w:rsidRDefault="4B30EA81" w:rsidP="05D012CD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 xml:space="preserve">Do 2 </w:t>
            </w:r>
            <w:proofErr w:type="spellStart"/>
            <w:r w:rsidRPr="05D012CD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v eni rastni dobi, skupni letni odmerek do 14 kg/ha.</w:t>
            </w:r>
          </w:p>
        </w:tc>
      </w:tr>
      <w:tr w:rsidR="00032AB8" w:rsidRPr="00F76055" w14:paraId="23785289" w14:textId="77777777" w:rsidTr="452B7A2C">
        <w:trPr>
          <w:trHeight w:val="1250"/>
        </w:trPr>
        <w:tc>
          <w:tcPr>
            <w:tcW w:w="2547" w:type="dxa"/>
            <w:vMerge/>
            <w:hideMark/>
          </w:tcPr>
          <w:p w14:paraId="53897FD8" w14:textId="77777777" w:rsidR="00032AB8" w:rsidRPr="00F76055" w:rsidRDefault="00032AB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CFA7262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0F030F8B" w14:textId="77777777" w:rsidR="00032AB8" w:rsidRPr="00F76055" w:rsidRDefault="00032AB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0377F73B" w14:textId="77777777" w:rsidR="00032AB8" w:rsidRPr="00F76055" w:rsidRDefault="4B7DD439" w:rsidP="2C4FCFE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Metarex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inov</w:t>
            </w:r>
            <w:proofErr w:type="spellEnd"/>
          </w:p>
        </w:tc>
        <w:tc>
          <w:tcPr>
            <w:tcW w:w="1559" w:type="dxa"/>
            <w:hideMark/>
          </w:tcPr>
          <w:p w14:paraId="2C543A99" w14:textId="77777777" w:rsidR="00032AB8" w:rsidRPr="00F76055" w:rsidRDefault="4B7DD439" w:rsidP="2C4FCFED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5 kg/ha pri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po celotni površini in v vrsti, 4 kg/ha pri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v brazde ali ob setvi semena.</w:t>
            </w:r>
          </w:p>
        </w:tc>
        <w:tc>
          <w:tcPr>
            <w:tcW w:w="1701" w:type="dxa"/>
            <w:hideMark/>
          </w:tcPr>
          <w:p w14:paraId="3658C0D8" w14:textId="793FF421" w:rsidR="00032AB8" w:rsidRPr="00F76055" w:rsidRDefault="6643C835" w:rsidP="2C4FCFED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05EB0054" w14:textId="6F6F6DE7" w:rsidR="00032AB8" w:rsidRPr="00F76055" w:rsidRDefault="071FF4E2" w:rsidP="05D012CD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Skupni odmerek v eni rastni dobi do 17,5 kg/ha.</w:t>
            </w:r>
            <w:r w:rsidR="7C0BBFDB" w:rsidRPr="05D012CD">
              <w:rPr>
                <w:rFonts w:cs="Arial"/>
                <w:sz w:val="18"/>
                <w:szCs w:val="18"/>
              </w:rPr>
              <w:t xml:space="preserve"> Interval med </w:t>
            </w:r>
            <w:proofErr w:type="spellStart"/>
            <w:r w:rsidR="7C0BBFDB" w:rsidRPr="05D012CD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="7C0BBFDB" w:rsidRPr="05D012CD">
              <w:rPr>
                <w:rFonts w:cs="Arial"/>
                <w:sz w:val="18"/>
                <w:szCs w:val="18"/>
              </w:rPr>
              <w:t xml:space="preserve"> vsaj 5 dni.</w:t>
            </w:r>
          </w:p>
        </w:tc>
      </w:tr>
    </w:tbl>
    <w:p w14:paraId="2B95B577" w14:textId="77777777" w:rsidR="00032AB8" w:rsidRPr="00F76055" w:rsidRDefault="00032AB8" w:rsidP="00863C29">
      <w:pPr>
        <w:rPr>
          <w:rFonts w:cs="Arial"/>
          <w:sz w:val="18"/>
          <w:szCs w:val="18"/>
        </w:rPr>
      </w:pPr>
    </w:p>
    <w:p w14:paraId="0B60360A" w14:textId="77777777" w:rsidR="00DC7E35" w:rsidRPr="00F76055" w:rsidRDefault="00DC7E35" w:rsidP="00863C29"/>
    <w:p w14:paraId="188F0FB8" w14:textId="113B19B1" w:rsidR="00960428" w:rsidRPr="00F76055" w:rsidRDefault="00A24FB1" w:rsidP="00977E64">
      <w:pPr>
        <w:pStyle w:val="Naslov2"/>
        <w:spacing w:before="0" w:after="0"/>
        <w:rPr>
          <w:rFonts w:cs="Arial"/>
          <w:szCs w:val="20"/>
          <w:lang w:val="sl-SI"/>
        </w:rPr>
      </w:pPr>
      <w:bookmarkStart w:id="631" w:name="_Toc167122159"/>
      <w:bookmarkStart w:id="632" w:name="_Toc167122394"/>
      <w:bookmarkStart w:id="633" w:name="_Toc170778111"/>
      <w:r w:rsidRPr="00F76055">
        <w:rPr>
          <w:rFonts w:cs="Arial"/>
          <w:szCs w:val="20"/>
          <w:lang w:val="sl-SI"/>
        </w:rPr>
        <w:t>INTEGRIRANO VARSTVO HRENA</w:t>
      </w:r>
      <w:bookmarkEnd w:id="631"/>
      <w:bookmarkEnd w:id="632"/>
      <w:bookmarkEnd w:id="633"/>
    </w:p>
    <w:p w14:paraId="2355609D" w14:textId="77777777" w:rsidR="00977E64" w:rsidRPr="00F76055" w:rsidRDefault="00977E64" w:rsidP="00977E64"/>
    <w:tbl>
      <w:tblPr>
        <w:tblStyle w:val="Tabelamrea"/>
        <w:tblW w:w="15304" w:type="dxa"/>
        <w:tblLook w:val="04A0" w:firstRow="1" w:lastRow="0" w:firstColumn="1" w:lastColumn="0" w:noHBand="0" w:noVBand="1"/>
      </w:tblPr>
      <w:tblGrid>
        <w:gridCol w:w="2547"/>
        <w:gridCol w:w="3118"/>
        <w:gridCol w:w="2268"/>
        <w:gridCol w:w="2410"/>
        <w:gridCol w:w="1559"/>
        <w:gridCol w:w="1701"/>
        <w:gridCol w:w="1701"/>
      </w:tblGrid>
      <w:tr w:rsidR="00960428" w:rsidRPr="00F76055" w14:paraId="0AB7FF01" w14:textId="77777777" w:rsidTr="7C8B5863">
        <w:trPr>
          <w:trHeight w:val="530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1522776D" w14:textId="77777777" w:rsidR="00960428" w:rsidRPr="00F76055" w:rsidRDefault="00960428" w:rsidP="009604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3118" w:type="dxa"/>
            <w:shd w:val="clear" w:color="auto" w:fill="F2F2F2" w:themeFill="background1" w:themeFillShade="F2"/>
            <w:hideMark/>
          </w:tcPr>
          <w:p w14:paraId="664C5408" w14:textId="77777777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1940A308" w14:textId="77777777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410" w:type="dxa"/>
            <w:shd w:val="clear" w:color="auto" w:fill="F2F2F2" w:themeFill="background1" w:themeFillShade="F2"/>
            <w:hideMark/>
          </w:tcPr>
          <w:p w14:paraId="5FBB2180" w14:textId="77777777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2901232A" w14:textId="77777777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2BAEB8CF" w14:textId="6DFBDA32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</w:t>
            </w:r>
            <w:r w:rsidR="00DC7E35" w:rsidRPr="00F76055">
              <w:rPr>
                <w:rFonts w:cs="Arial"/>
                <w:b/>
                <w:bCs/>
                <w:sz w:val="18"/>
                <w:szCs w:val="18"/>
              </w:rPr>
              <w:t xml:space="preserve"> (dni)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68F499AA" w14:textId="77777777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960428" w:rsidRPr="00F76055" w14:paraId="373F2A9B" w14:textId="77777777" w:rsidTr="7C8B5863">
        <w:trPr>
          <w:trHeight w:val="300"/>
        </w:trPr>
        <w:tc>
          <w:tcPr>
            <w:tcW w:w="2547" w:type="dxa"/>
            <w:vMerge w:val="restart"/>
            <w:hideMark/>
          </w:tcPr>
          <w:p w14:paraId="0DBB18A7" w14:textId="77777777" w:rsidR="00960428" w:rsidRPr="00F76055" w:rsidRDefault="00960428" w:rsidP="00EC51D4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Erysiphe</w:t>
            </w:r>
            <w:proofErr w:type="spellEnd"/>
          </w:p>
          <w:p w14:paraId="4FBE8096" w14:textId="5A8C6667" w:rsidR="00EC51D4" w:rsidRPr="00F76055" w:rsidRDefault="00EC51D4" w:rsidP="00EC51D4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vMerge w:val="restart"/>
            <w:hideMark/>
          </w:tcPr>
          <w:p w14:paraId="5A57CF4F" w14:textId="77777777" w:rsidR="00960428" w:rsidRPr="00F76055" w:rsidRDefault="00960428" w:rsidP="009604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268" w:type="dxa"/>
            <w:hideMark/>
          </w:tcPr>
          <w:p w14:paraId="75B8FB36" w14:textId="77777777" w:rsidR="00960428" w:rsidRPr="00F76055" w:rsidRDefault="00960428" w:rsidP="0096042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10" w:type="dxa"/>
            <w:hideMark/>
          </w:tcPr>
          <w:p w14:paraId="548A4DF0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Casin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royale</w:t>
            </w:r>
            <w:proofErr w:type="spellEnd"/>
          </w:p>
        </w:tc>
        <w:tc>
          <w:tcPr>
            <w:tcW w:w="1559" w:type="dxa"/>
            <w:hideMark/>
          </w:tcPr>
          <w:p w14:paraId="58DCCBD3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29843D1D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512944BF" w14:textId="105951D4" w:rsidR="00960428" w:rsidRPr="00F76055" w:rsidRDefault="005B0D67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="00EC51D4" w:rsidRPr="00370BE7">
              <w:rPr>
                <w:rFonts w:cs="Arial"/>
                <w:b/>
                <w:bCs/>
                <w:sz w:val="18"/>
                <w:szCs w:val="18"/>
              </w:rPr>
              <w:t>.</w:t>
            </w:r>
            <w:r w:rsidR="00EC51D4" w:rsidRPr="00F76055">
              <w:rPr>
                <w:rFonts w:cs="Arial"/>
                <w:sz w:val="18"/>
                <w:szCs w:val="18"/>
              </w:rPr>
              <w:t xml:space="preserve"> Največ 1 krat v rastni dobi.</w:t>
            </w:r>
          </w:p>
        </w:tc>
      </w:tr>
      <w:tr w:rsidR="00960428" w:rsidRPr="00F76055" w14:paraId="53AF04BD" w14:textId="77777777" w:rsidTr="7C8B5863">
        <w:trPr>
          <w:trHeight w:val="255"/>
        </w:trPr>
        <w:tc>
          <w:tcPr>
            <w:tcW w:w="2547" w:type="dxa"/>
            <w:vMerge/>
            <w:hideMark/>
          </w:tcPr>
          <w:p w14:paraId="0D524046" w14:textId="77777777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778673E" w14:textId="77777777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511D76A3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725D1F22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c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798045F9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49094D94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noWrap/>
            <w:hideMark/>
          </w:tcPr>
          <w:p w14:paraId="04F204CE" w14:textId="039DC514" w:rsidR="00960428" w:rsidRPr="00F76055" w:rsidRDefault="005B0D67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="00EC51D4" w:rsidRPr="00370BE7">
              <w:rPr>
                <w:rFonts w:cs="Arial"/>
                <w:b/>
                <w:bCs/>
                <w:sz w:val="18"/>
                <w:szCs w:val="18"/>
              </w:rPr>
              <w:t>.</w:t>
            </w:r>
            <w:r w:rsidR="00EC51D4" w:rsidRPr="00F76055">
              <w:rPr>
                <w:rFonts w:cs="Arial"/>
                <w:sz w:val="18"/>
                <w:szCs w:val="18"/>
              </w:rPr>
              <w:t xml:space="preserve"> Največ 3 krat v rastni dobi.</w:t>
            </w:r>
          </w:p>
        </w:tc>
      </w:tr>
      <w:tr w:rsidR="00960428" w:rsidRPr="00F76055" w14:paraId="25433A5A" w14:textId="77777777" w:rsidTr="7C8B5863">
        <w:trPr>
          <w:trHeight w:val="750"/>
        </w:trPr>
        <w:tc>
          <w:tcPr>
            <w:tcW w:w="2547" w:type="dxa"/>
            <w:vMerge/>
            <w:hideMark/>
          </w:tcPr>
          <w:p w14:paraId="7C559F72" w14:textId="77777777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BD2E1FB" w14:textId="77777777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643446E7" w14:textId="77777777" w:rsidR="00960428" w:rsidRPr="00F76055" w:rsidRDefault="00960428" w:rsidP="00264C6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490FB56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0906EFE8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6A2E4CB4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0D4182CA" w14:textId="344CFBD7" w:rsidR="00960428" w:rsidRPr="00F76055" w:rsidRDefault="005B0D67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="00960428" w:rsidRPr="00370BE7">
              <w:rPr>
                <w:rFonts w:cs="Arial"/>
                <w:b/>
                <w:bCs/>
                <w:sz w:val="18"/>
                <w:szCs w:val="18"/>
              </w:rPr>
              <w:t>.</w:t>
            </w:r>
            <w:r w:rsidR="00960428" w:rsidRPr="00F76055">
              <w:rPr>
                <w:rFonts w:cs="Arial"/>
                <w:sz w:val="18"/>
                <w:szCs w:val="18"/>
              </w:rPr>
              <w:t xml:space="preserve">  Tudi za zatiranje gliv iz rodu </w:t>
            </w:r>
            <w:proofErr w:type="spellStart"/>
            <w:r w:rsidR="00960428" w:rsidRPr="00F76055">
              <w:rPr>
                <w:rFonts w:cs="Arial"/>
                <w:sz w:val="18"/>
                <w:szCs w:val="18"/>
              </w:rPr>
              <w:t>Leveillula</w:t>
            </w:r>
            <w:proofErr w:type="spellEnd"/>
            <w:r w:rsidR="00960428" w:rsidRPr="00F76055">
              <w:rPr>
                <w:rFonts w:cs="Arial"/>
                <w:sz w:val="18"/>
                <w:szCs w:val="18"/>
              </w:rPr>
              <w:t>.</w:t>
            </w:r>
            <w:r w:rsidR="00167D98" w:rsidRPr="00F76055">
              <w:rPr>
                <w:rFonts w:cs="Arial"/>
                <w:sz w:val="18"/>
                <w:szCs w:val="18"/>
              </w:rPr>
              <w:t xml:space="preserve"> Največ 2 krat v rastni dobi.</w:t>
            </w:r>
          </w:p>
        </w:tc>
      </w:tr>
      <w:tr w:rsidR="00960428" w:rsidRPr="00F76055" w14:paraId="6700046F" w14:textId="77777777" w:rsidTr="7C8B5863">
        <w:trPr>
          <w:trHeight w:val="260"/>
        </w:trPr>
        <w:tc>
          <w:tcPr>
            <w:tcW w:w="2547" w:type="dxa"/>
            <w:vMerge/>
            <w:hideMark/>
          </w:tcPr>
          <w:p w14:paraId="1F2266AA" w14:textId="77777777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5C944AE" w14:textId="77777777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155C6E2D" w14:textId="77777777" w:rsidR="00960428" w:rsidRPr="00F76055" w:rsidRDefault="00960428" w:rsidP="00264C6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410" w:type="dxa"/>
            <w:noWrap/>
            <w:hideMark/>
          </w:tcPr>
          <w:p w14:paraId="15FB7936" w14:textId="77777777" w:rsidR="00960428" w:rsidRPr="00F76055" w:rsidRDefault="00960428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B65BD51" w14:textId="77777777" w:rsidR="00960428" w:rsidRPr="00F76055" w:rsidRDefault="0096042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01" w:type="dxa"/>
            <w:noWrap/>
            <w:hideMark/>
          </w:tcPr>
          <w:p w14:paraId="391CCF2D" w14:textId="77777777" w:rsidR="00960428" w:rsidRPr="00F76055" w:rsidRDefault="0096042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144C9D7" w14:textId="5DF8CE77" w:rsidR="00960428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="00DA25EF" w:rsidRPr="00370BE7">
              <w:rPr>
                <w:rFonts w:cs="Arial"/>
                <w:b/>
                <w:bCs/>
                <w:color w:val="00B050"/>
                <w:sz w:val="18"/>
                <w:szCs w:val="18"/>
              </w:rPr>
              <w:t>.</w:t>
            </w:r>
            <w:r w:rsidR="00DA25EF" w:rsidRPr="00F76055">
              <w:rPr>
                <w:rFonts w:cs="Arial"/>
                <w:color w:val="00B050"/>
                <w:sz w:val="18"/>
                <w:szCs w:val="18"/>
              </w:rPr>
              <w:t xml:space="preserve"> Največ 6 krat v rastni dobi.</w:t>
            </w:r>
          </w:p>
        </w:tc>
      </w:tr>
      <w:tr w:rsidR="00960428" w:rsidRPr="00F76055" w14:paraId="0EFB6A4D" w14:textId="77777777" w:rsidTr="7C8B5863">
        <w:trPr>
          <w:trHeight w:val="1000"/>
        </w:trPr>
        <w:tc>
          <w:tcPr>
            <w:tcW w:w="2547" w:type="dxa"/>
            <w:vMerge w:val="restart"/>
            <w:hideMark/>
          </w:tcPr>
          <w:p w14:paraId="3C51E19D" w14:textId="77777777" w:rsidR="00EC51D4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6B71389" w14:textId="093B2046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38750FE3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hideMark/>
          </w:tcPr>
          <w:p w14:paraId="7DEF5C3D" w14:textId="77777777" w:rsidR="00960428" w:rsidRPr="00F76055" w:rsidRDefault="00960428" w:rsidP="00264C6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410" w:type="dxa"/>
            <w:noWrap/>
            <w:hideMark/>
          </w:tcPr>
          <w:p w14:paraId="62B29C20" w14:textId="77777777" w:rsidR="00960428" w:rsidRPr="00F76055" w:rsidRDefault="00960428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hideMark/>
          </w:tcPr>
          <w:p w14:paraId="791C5D26" w14:textId="6ED0EF65" w:rsidR="00960428" w:rsidRPr="00F76055" w:rsidRDefault="0096042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0,185-0,37 kg/ha  </w:t>
            </w:r>
            <w:r w:rsidR="00043E33" w:rsidRPr="00F76055">
              <w:rPr>
                <w:rFonts w:cs="Arial"/>
                <w:color w:val="00B050"/>
                <w:sz w:val="18"/>
                <w:szCs w:val="18"/>
              </w:rPr>
              <w:t>(n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ajvišji skupni odmerek ne sme preseči 3,7 kg/ha</w:t>
            </w:r>
            <w:r w:rsidR="00043E33" w:rsidRPr="00F76055">
              <w:rPr>
                <w:rFonts w:cs="Arial"/>
                <w:color w:val="00B050"/>
                <w:sz w:val="18"/>
                <w:szCs w:val="18"/>
              </w:rPr>
              <w:t>)</w:t>
            </w:r>
          </w:p>
        </w:tc>
        <w:tc>
          <w:tcPr>
            <w:tcW w:w="1701" w:type="dxa"/>
            <w:noWrap/>
            <w:hideMark/>
          </w:tcPr>
          <w:p w14:paraId="502E7FBA" w14:textId="77777777" w:rsidR="00960428" w:rsidRPr="00F76055" w:rsidRDefault="0096042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22E6E567" w14:textId="37606461" w:rsidR="00960428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="00960428" w:rsidRPr="7C8B5863">
              <w:rPr>
                <w:rFonts w:cs="Arial"/>
                <w:color w:val="00B050"/>
                <w:sz w:val="18"/>
                <w:szCs w:val="18"/>
              </w:rPr>
              <w:t>. Zmanjševanje okužb.</w:t>
            </w:r>
            <w:r w:rsidR="12B5E502" w:rsidRPr="7C8B5863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00043E33" w:rsidRPr="7C8B5863">
              <w:rPr>
                <w:rFonts w:cs="Arial"/>
                <w:color w:val="00B050"/>
                <w:sz w:val="18"/>
                <w:szCs w:val="18"/>
              </w:rPr>
              <w:t>Največ 10 krat v rastni dobi.</w:t>
            </w:r>
          </w:p>
        </w:tc>
      </w:tr>
      <w:tr w:rsidR="00960428" w:rsidRPr="00F76055" w14:paraId="3785533F" w14:textId="77777777" w:rsidTr="7C8B5863">
        <w:trPr>
          <w:trHeight w:val="510"/>
        </w:trPr>
        <w:tc>
          <w:tcPr>
            <w:tcW w:w="2547" w:type="dxa"/>
            <w:vMerge/>
            <w:hideMark/>
          </w:tcPr>
          <w:p w14:paraId="5E29C331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33229FD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68173B3" w14:textId="534FDE69" w:rsidR="00960428" w:rsidRPr="00F76055" w:rsidRDefault="00960428" w:rsidP="00264C6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7C8B5863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7C8B5863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7C8B5863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7C8B5863">
              <w:rPr>
                <w:rFonts w:cs="Arial"/>
                <w:color w:val="00B050"/>
                <w:sz w:val="18"/>
                <w:szCs w:val="18"/>
              </w:rPr>
              <w:t xml:space="preserve"> s</w:t>
            </w:r>
            <w:r w:rsidR="0926DAC2" w:rsidRPr="7C8B5863">
              <w:rPr>
                <w:rFonts w:cs="Arial"/>
                <w:color w:val="00B050"/>
                <w:sz w:val="18"/>
                <w:szCs w:val="18"/>
              </w:rPr>
              <w:t>ev</w:t>
            </w:r>
            <w:r w:rsidRPr="7C8B5863">
              <w:rPr>
                <w:rFonts w:cs="Arial"/>
                <w:color w:val="00B050"/>
                <w:sz w:val="18"/>
                <w:szCs w:val="18"/>
              </w:rPr>
              <w:t>. QST 713</w:t>
            </w:r>
          </w:p>
        </w:tc>
        <w:tc>
          <w:tcPr>
            <w:tcW w:w="2410" w:type="dxa"/>
            <w:noWrap/>
            <w:hideMark/>
          </w:tcPr>
          <w:p w14:paraId="1F407AFD" w14:textId="3A1439A9" w:rsidR="00960428" w:rsidRPr="00F76055" w:rsidRDefault="00960428">
            <w:pPr>
              <w:rPr>
                <w:rFonts w:cs="Arial"/>
                <w:color w:val="00B050"/>
                <w:sz w:val="18"/>
                <w:szCs w:val="18"/>
              </w:rPr>
            </w:pPr>
            <w:r w:rsidRPr="7C8B5863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r w:rsidR="3B924676" w:rsidRPr="7C8B5863">
              <w:rPr>
                <w:rFonts w:cs="Arial"/>
                <w:color w:val="00B050"/>
                <w:sz w:val="18"/>
                <w:szCs w:val="18"/>
              </w:rPr>
              <w:t>ASO</w:t>
            </w:r>
          </w:p>
        </w:tc>
        <w:tc>
          <w:tcPr>
            <w:tcW w:w="1559" w:type="dxa"/>
            <w:noWrap/>
            <w:hideMark/>
          </w:tcPr>
          <w:p w14:paraId="07BB080B" w14:textId="77777777" w:rsidR="00960428" w:rsidRPr="00F76055" w:rsidRDefault="0096042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2D303017" w14:textId="0FD2DE96" w:rsidR="00960428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2CB1AEA2" w14:textId="5734E9E7" w:rsidR="00960428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="00167D98" w:rsidRPr="00370BE7">
              <w:rPr>
                <w:rFonts w:cs="Arial"/>
                <w:b/>
                <w:bCs/>
                <w:color w:val="00B050"/>
                <w:sz w:val="18"/>
                <w:szCs w:val="18"/>
              </w:rPr>
              <w:t>.</w:t>
            </w:r>
            <w:r w:rsidR="00167D98" w:rsidRPr="00F76055">
              <w:rPr>
                <w:rFonts w:cs="Arial"/>
                <w:color w:val="00B050"/>
                <w:sz w:val="18"/>
                <w:szCs w:val="18"/>
              </w:rPr>
              <w:t xml:space="preserve"> Do 6 </w:t>
            </w:r>
            <w:proofErr w:type="spellStart"/>
            <w:r w:rsidR="00167D98"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="00167D98" w:rsidRPr="00F76055">
              <w:rPr>
                <w:rFonts w:cs="Arial"/>
                <w:color w:val="00B050"/>
                <w:sz w:val="18"/>
                <w:szCs w:val="18"/>
              </w:rPr>
              <w:t xml:space="preserve"> v rastni dobi.</w:t>
            </w:r>
          </w:p>
        </w:tc>
      </w:tr>
      <w:tr w:rsidR="00960428" w:rsidRPr="00F76055" w14:paraId="0BE3570B" w14:textId="77777777" w:rsidTr="7C8B5863">
        <w:trPr>
          <w:trHeight w:val="500"/>
        </w:trPr>
        <w:tc>
          <w:tcPr>
            <w:tcW w:w="2547" w:type="dxa"/>
            <w:vMerge/>
            <w:hideMark/>
          </w:tcPr>
          <w:p w14:paraId="10D75BED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0EE43E1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FAECBBB" w14:textId="77777777" w:rsidR="00960428" w:rsidRPr="00F76055" w:rsidRDefault="00960428" w:rsidP="00264C6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410" w:type="dxa"/>
            <w:noWrap/>
            <w:hideMark/>
          </w:tcPr>
          <w:p w14:paraId="2FCA993B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0A652D2D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  <w:hideMark/>
          </w:tcPr>
          <w:p w14:paraId="6682C86C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424FD676" w14:textId="1E3DB2D7" w:rsidR="00960428" w:rsidRPr="00F76055" w:rsidRDefault="005B0D67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="00167D98" w:rsidRPr="00370BE7">
              <w:rPr>
                <w:rFonts w:cs="Arial"/>
                <w:b/>
                <w:bCs/>
                <w:sz w:val="18"/>
                <w:szCs w:val="18"/>
              </w:rPr>
              <w:t>.</w:t>
            </w:r>
            <w:r w:rsidR="00167D98" w:rsidRPr="00F76055">
              <w:rPr>
                <w:rFonts w:cs="Arial"/>
                <w:sz w:val="18"/>
                <w:szCs w:val="18"/>
              </w:rPr>
              <w:t xml:space="preserve"> Največ 1 krat v rastni dobi.</w:t>
            </w:r>
          </w:p>
        </w:tc>
      </w:tr>
      <w:tr w:rsidR="00960428" w:rsidRPr="00F76055" w14:paraId="6AAE840D" w14:textId="77777777" w:rsidTr="7C8B5863">
        <w:trPr>
          <w:trHeight w:val="250"/>
        </w:trPr>
        <w:tc>
          <w:tcPr>
            <w:tcW w:w="2547" w:type="dxa"/>
            <w:vMerge/>
            <w:hideMark/>
          </w:tcPr>
          <w:p w14:paraId="2B8F033C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87BDE27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3065157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13EB5B07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2,5 WG</w:t>
            </w:r>
          </w:p>
          <w:p w14:paraId="4485DB7E" w14:textId="77777777" w:rsidR="00363EBF" w:rsidRPr="00F76055" w:rsidRDefault="00363EBF">
            <w:pPr>
              <w:rPr>
                <w:rFonts w:cs="Arial"/>
                <w:sz w:val="18"/>
                <w:szCs w:val="18"/>
              </w:rPr>
            </w:pPr>
          </w:p>
          <w:p w14:paraId="146B41E9" w14:textId="470FCF05" w:rsidR="00363EBF" w:rsidRPr="00F76055" w:rsidRDefault="00363EB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59" w:type="dxa"/>
            <w:noWrap/>
            <w:hideMark/>
          </w:tcPr>
          <w:p w14:paraId="71CC502C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8 kg/ha</w:t>
            </w:r>
          </w:p>
        </w:tc>
        <w:tc>
          <w:tcPr>
            <w:tcW w:w="1701" w:type="dxa"/>
            <w:noWrap/>
            <w:hideMark/>
          </w:tcPr>
          <w:p w14:paraId="462CA198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39401691" w14:textId="3AA2ECF1" w:rsidR="00960428" w:rsidRPr="00F76055" w:rsidRDefault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 v rastni dobi.</w:t>
            </w:r>
          </w:p>
        </w:tc>
      </w:tr>
      <w:tr w:rsidR="00960428" w:rsidRPr="00F76055" w14:paraId="5F4F0A88" w14:textId="77777777" w:rsidTr="7C8B5863">
        <w:trPr>
          <w:trHeight w:val="405"/>
        </w:trPr>
        <w:tc>
          <w:tcPr>
            <w:tcW w:w="2547" w:type="dxa"/>
            <w:vMerge w:val="restart"/>
            <w:hideMark/>
          </w:tcPr>
          <w:p w14:paraId="1CF51E8D" w14:textId="77777777" w:rsidR="00363EBF" w:rsidRPr="00F76055" w:rsidRDefault="009604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Bela rja križnic </w:t>
            </w:r>
          </w:p>
          <w:p w14:paraId="440CDC96" w14:textId="4699FFBF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bug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andi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3232439E" w14:textId="77777777" w:rsidR="00264C6C" w:rsidRPr="00F76055" w:rsidRDefault="00960428" w:rsidP="00264C6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       </w:t>
            </w:r>
          </w:p>
          <w:p w14:paraId="3CB29712" w14:textId="707620D2" w:rsidR="00264C6C" w:rsidRPr="00F76055" w:rsidRDefault="00960428" w:rsidP="00B84EF7">
            <w:pPr>
              <w:pStyle w:val="Odstavekseznama"/>
              <w:numPr>
                <w:ilvl w:val="0"/>
                <w:numId w:val="59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tiranje plevelov iz družine križnic,                        potaknjence </w:t>
            </w:r>
            <w:r w:rsidR="008636AB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jemlje le od vrha primarne korenine,                     </w:t>
            </w:r>
          </w:p>
          <w:p w14:paraId="0CE04F3D" w14:textId="019F169A" w:rsidR="00264C6C" w:rsidRPr="00F76055" w:rsidRDefault="00960428" w:rsidP="00B84EF7">
            <w:pPr>
              <w:pStyle w:val="Odstavekseznama"/>
              <w:numPr>
                <w:ilvl w:val="0"/>
                <w:numId w:val="58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se obarvane, nabrekle ali razpokane potaknjence </w:t>
            </w:r>
            <w:r w:rsidR="008636AB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izloči,   </w:t>
            </w:r>
          </w:p>
          <w:p w14:paraId="34F6A523" w14:textId="19FBF497" w:rsidR="00264C6C" w:rsidRPr="00F76055" w:rsidRDefault="00960428" w:rsidP="00B84EF7">
            <w:pPr>
              <w:pStyle w:val="Odstavekseznama"/>
              <w:numPr>
                <w:ilvl w:val="0"/>
                <w:numId w:val="58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d novo saditvijo v starem nasadu in na odlagališču rastlinskih odpadkov </w:t>
            </w:r>
            <w:r w:rsidR="008636AB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odstrani vse poganjke hrena,                         </w:t>
            </w:r>
          </w:p>
          <w:p w14:paraId="3C77359E" w14:textId="39303B5A" w:rsidR="00960428" w:rsidRPr="00F76055" w:rsidRDefault="00960428" w:rsidP="00B84EF7">
            <w:pPr>
              <w:pStyle w:val="Odstavekseznama"/>
              <w:numPr>
                <w:ilvl w:val="0"/>
                <w:numId w:val="58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bolele rastline </w:t>
            </w:r>
            <w:r w:rsidR="008636AB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odstranjuje s koreninami vred. </w:t>
            </w:r>
          </w:p>
        </w:tc>
        <w:tc>
          <w:tcPr>
            <w:tcW w:w="2268" w:type="dxa"/>
            <w:vMerge w:val="restart"/>
            <w:hideMark/>
          </w:tcPr>
          <w:p w14:paraId="4450C10B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90AAA3F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59321843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L/ha</w:t>
            </w:r>
          </w:p>
        </w:tc>
        <w:tc>
          <w:tcPr>
            <w:tcW w:w="1701" w:type="dxa"/>
            <w:noWrap/>
            <w:hideMark/>
          </w:tcPr>
          <w:p w14:paraId="71D9B953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48A79013" w14:textId="47009044" w:rsidR="00960428" w:rsidRPr="00F76055" w:rsidRDefault="005B0D67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="00167D98" w:rsidRPr="00F76055">
              <w:rPr>
                <w:rFonts w:cs="Arial"/>
                <w:sz w:val="18"/>
                <w:szCs w:val="18"/>
              </w:rPr>
              <w:t>. Največ 2 krat v rastni dobi.</w:t>
            </w:r>
            <w:r w:rsidR="00960428" w:rsidRPr="00F76055">
              <w:rPr>
                <w:rFonts w:cs="Arial"/>
                <w:sz w:val="18"/>
                <w:szCs w:val="18"/>
              </w:rPr>
              <w:t xml:space="preserve">                                                                           </w:t>
            </w:r>
          </w:p>
        </w:tc>
      </w:tr>
      <w:tr w:rsidR="00960428" w:rsidRPr="00F76055" w14:paraId="1B83D5B1" w14:textId="77777777" w:rsidTr="7C8B5863">
        <w:trPr>
          <w:trHeight w:val="405"/>
        </w:trPr>
        <w:tc>
          <w:tcPr>
            <w:tcW w:w="2547" w:type="dxa"/>
            <w:vMerge/>
            <w:hideMark/>
          </w:tcPr>
          <w:p w14:paraId="7653F73E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E40FEB0" w14:textId="77777777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6E774E79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720A5C0F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27A9F11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L/ha</w:t>
            </w:r>
          </w:p>
        </w:tc>
        <w:tc>
          <w:tcPr>
            <w:tcW w:w="1701" w:type="dxa"/>
            <w:noWrap/>
            <w:hideMark/>
          </w:tcPr>
          <w:p w14:paraId="05350D25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/>
            <w:hideMark/>
          </w:tcPr>
          <w:p w14:paraId="5F46003C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</w:tr>
      <w:tr w:rsidR="00960428" w:rsidRPr="00F76055" w14:paraId="35229332" w14:textId="77777777" w:rsidTr="7C8B5863">
        <w:trPr>
          <w:trHeight w:val="253"/>
        </w:trPr>
        <w:tc>
          <w:tcPr>
            <w:tcW w:w="2547" w:type="dxa"/>
            <w:vMerge/>
            <w:hideMark/>
          </w:tcPr>
          <w:p w14:paraId="2BA99D40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50271B3" w14:textId="77777777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69D0A482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0444102F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422D7F57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L/ha</w:t>
            </w:r>
          </w:p>
        </w:tc>
        <w:tc>
          <w:tcPr>
            <w:tcW w:w="1701" w:type="dxa"/>
            <w:noWrap/>
            <w:hideMark/>
          </w:tcPr>
          <w:p w14:paraId="667B0325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/>
            <w:hideMark/>
          </w:tcPr>
          <w:p w14:paraId="18349AC7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</w:tr>
      <w:tr w:rsidR="00960428" w:rsidRPr="00F76055" w14:paraId="44602987" w14:textId="77777777" w:rsidTr="7C8B5863">
        <w:trPr>
          <w:trHeight w:val="1037"/>
        </w:trPr>
        <w:tc>
          <w:tcPr>
            <w:tcW w:w="2547" w:type="dxa"/>
            <w:vMerge/>
            <w:hideMark/>
          </w:tcPr>
          <w:p w14:paraId="0A75A2E9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DF76B88" w14:textId="77777777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77E524A8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2CBC4295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4D532A37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L/ha</w:t>
            </w:r>
          </w:p>
        </w:tc>
        <w:tc>
          <w:tcPr>
            <w:tcW w:w="1701" w:type="dxa"/>
            <w:noWrap/>
            <w:hideMark/>
          </w:tcPr>
          <w:p w14:paraId="0A8762E4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06E96F51" w14:textId="4C51DDD3" w:rsidR="00960428" w:rsidRPr="00F76055" w:rsidRDefault="005B0D67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="00960428" w:rsidRPr="00370BE7">
              <w:rPr>
                <w:rFonts w:cs="Arial"/>
                <w:b/>
                <w:bCs/>
                <w:sz w:val="18"/>
                <w:szCs w:val="18"/>
              </w:rPr>
              <w:t>.</w:t>
            </w:r>
            <w:r w:rsidR="00960428" w:rsidRPr="00F76055">
              <w:rPr>
                <w:rFonts w:cs="Arial"/>
                <w:sz w:val="18"/>
                <w:szCs w:val="18"/>
              </w:rPr>
              <w:t xml:space="preserve"> </w:t>
            </w:r>
            <w:r w:rsidR="00DA25EF" w:rsidRPr="00F76055">
              <w:rPr>
                <w:rFonts w:cs="Arial"/>
                <w:sz w:val="18"/>
                <w:szCs w:val="18"/>
              </w:rPr>
              <w:t>Največ 2 krat v rastni dobi.</w:t>
            </w:r>
          </w:p>
        </w:tc>
      </w:tr>
      <w:tr w:rsidR="00960428" w:rsidRPr="00F76055" w14:paraId="74A8E301" w14:textId="77777777" w:rsidTr="7C8B5863">
        <w:trPr>
          <w:trHeight w:val="260"/>
        </w:trPr>
        <w:tc>
          <w:tcPr>
            <w:tcW w:w="2547" w:type="dxa"/>
            <w:vMerge w:val="restart"/>
            <w:hideMark/>
          </w:tcPr>
          <w:p w14:paraId="204D9B5C" w14:textId="77777777" w:rsidR="00960428" w:rsidRPr="00F76055" w:rsidRDefault="00960428" w:rsidP="00EC51D4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rna listna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pegovost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vMerge w:val="restart"/>
            <w:hideMark/>
          </w:tcPr>
          <w:p w14:paraId="5C4DD44A" w14:textId="7BB7C77B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 w:val="restart"/>
            <w:hideMark/>
          </w:tcPr>
          <w:p w14:paraId="30D5F9BE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1BDAC637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32F2FDCE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L/ha</w:t>
            </w:r>
          </w:p>
        </w:tc>
        <w:tc>
          <w:tcPr>
            <w:tcW w:w="1701" w:type="dxa"/>
            <w:noWrap/>
            <w:hideMark/>
          </w:tcPr>
          <w:p w14:paraId="2EFF88CD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1C2FE675" w14:textId="7F956B9D" w:rsidR="00960428" w:rsidRPr="00F76055" w:rsidRDefault="005B0D67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="00167D98" w:rsidRPr="00370BE7">
              <w:rPr>
                <w:rFonts w:cs="Arial"/>
                <w:b/>
                <w:bCs/>
                <w:sz w:val="18"/>
                <w:szCs w:val="18"/>
              </w:rPr>
              <w:t>.</w:t>
            </w:r>
            <w:r w:rsidR="00167D98" w:rsidRPr="00F76055">
              <w:rPr>
                <w:rFonts w:cs="Arial"/>
                <w:sz w:val="18"/>
                <w:szCs w:val="18"/>
              </w:rPr>
              <w:t xml:space="preserve"> Največ 2 krat v rastni dobi.</w:t>
            </w:r>
          </w:p>
        </w:tc>
      </w:tr>
      <w:tr w:rsidR="00960428" w:rsidRPr="00F76055" w14:paraId="1D1463C2" w14:textId="77777777" w:rsidTr="7C8B5863">
        <w:trPr>
          <w:trHeight w:val="260"/>
        </w:trPr>
        <w:tc>
          <w:tcPr>
            <w:tcW w:w="2547" w:type="dxa"/>
            <w:vMerge/>
            <w:hideMark/>
          </w:tcPr>
          <w:p w14:paraId="0E1988AA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49C996F" w14:textId="77777777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06B6E93B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321E2EDD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AF89120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L/ha</w:t>
            </w:r>
          </w:p>
        </w:tc>
        <w:tc>
          <w:tcPr>
            <w:tcW w:w="1701" w:type="dxa"/>
            <w:noWrap/>
            <w:hideMark/>
          </w:tcPr>
          <w:p w14:paraId="3CE46559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/>
            <w:hideMark/>
          </w:tcPr>
          <w:p w14:paraId="2110D050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</w:tr>
      <w:tr w:rsidR="00960428" w:rsidRPr="00F76055" w14:paraId="2D9AF8E5" w14:textId="77777777" w:rsidTr="7C8B5863">
        <w:trPr>
          <w:trHeight w:val="260"/>
        </w:trPr>
        <w:tc>
          <w:tcPr>
            <w:tcW w:w="2547" w:type="dxa"/>
            <w:vMerge/>
            <w:hideMark/>
          </w:tcPr>
          <w:p w14:paraId="3243C306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C9D83D6" w14:textId="77777777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71D78D98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755FECF0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7C11A29A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L/ha</w:t>
            </w:r>
          </w:p>
        </w:tc>
        <w:tc>
          <w:tcPr>
            <w:tcW w:w="1701" w:type="dxa"/>
            <w:noWrap/>
            <w:hideMark/>
          </w:tcPr>
          <w:p w14:paraId="4B97F20B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/>
            <w:hideMark/>
          </w:tcPr>
          <w:p w14:paraId="1F2D72D4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</w:tr>
      <w:tr w:rsidR="00960428" w:rsidRPr="00F76055" w14:paraId="3FDBEB38" w14:textId="77777777" w:rsidTr="7C8B5863">
        <w:trPr>
          <w:trHeight w:val="260"/>
        </w:trPr>
        <w:tc>
          <w:tcPr>
            <w:tcW w:w="2547" w:type="dxa"/>
            <w:vMerge/>
            <w:hideMark/>
          </w:tcPr>
          <w:p w14:paraId="2D4B46C7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BE7151D" w14:textId="77777777" w:rsidR="00960428" w:rsidRPr="00F76055" w:rsidRDefault="00960428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2B21C4B1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498374E5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hideMark/>
          </w:tcPr>
          <w:p w14:paraId="532850AE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4CABF4BC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/>
            <w:hideMark/>
          </w:tcPr>
          <w:p w14:paraId="7BD89BBF" w14:textId="77777777" w:rsidR="00960428" w:rsidRPr="00F76055" w:rsidRDefault="00960428">
            <w:pPr>
              <w:rPr>
                <w:rFonts w:cs="Arial"/>
                <w:sz w:val="18"/>
                <w:szCs w:val="18"/>
              </w:rPr>
            </w:pPr>
          </w:p>
        </w:tc>
      </w:tr>
      <w:tr w:rsidR="00167D98" w:rsidRPr="00F76055" w14:paraId="503FFD33" w14:textId="77777777" w:rsidTr="7C8B5863">
        <w:trPr>
          <w:trHeight w:val="270"/>
        </w:trPr>
        <w:tc>
          <w:tcPr>
            <w:tcW w:w="2547" w:type="dxa"/>
            <w:vMerge/>
          </w:tcPr>
          <w:p w14:paraId="6898D82D" w14:textId="77777777" w:rsidR="00167D98" w:rsidRPr="00F76055" w:rsidRDefault="00167D98" w:rsidP="00167D9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4AAA17FB" w14:textId="77777777" w:rsidR="00167D98" w:rsidRPr="00F76055" w:rsidRDefault="00167D98" w:rsidP="00167D98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</w:tcPr>
          <w:p w14:paraId="7A66C5A8" w14:textId="34F4E83B" w:rsidR="00167D98" w:rsidRPr="00F76055" w:rsidRDefault="00167D98" w:rsidP="00167D98">
            <w:pPr>
              <w:rPr>
                <w:rFonts w:cs="Arial"/>
                <w:sz w:val="18"/>
                <w:szCs w:val="18"/>
              </w:rPr>
            </w:pPr>
            <w:proofErr w:type="spellStart"/>
            <w:r w:rsidRPr="7C8B5863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7C8B5863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7C8B5863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7C8B5863">
              <w:rPr>
                <w:rFonts w:cs="Arial"/>
                <w:color w:val="00B050"/>
                <w:sz w:val="18"/>
                <w:szCs w:val="18"/>
              </w:rPr>
              <w:t xml:space="preserve"> s</w:t>
            </w:r>
            <w:r w:rsidR="3528BC67" w:rsidRPr="7C8B5863">
              <w:rPr>
                <w:rFonts w:cs="Arial"/>
                <w:color w:val="00B050"/>
                <w:sz w:val="18"/>
                <w:szCs w:val="18"/>
              </w:rPr>
              <w:t>ev.</w:t>
            </w:r>
            <w:r w:rsidRPr="7C8B5863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410" w:type="dxa"/>
            <w:noWrap/>
          </w:tcPr>
          <w:p w14:paraId="53B9B730" w14:textId="327DDF20" w:rsidR="00167D98" w:rsidRPr="00F76055" w:rsidRDefault="00167D98" w:rsidP="00167D98">
            <w:pPr>
              <w:rPr>
                <w:rFonts w:cs="Arial"/>
                <w:sz w:val="18"/>
                <w:szCs w:val="18"/>
              </w:rPr>
            </w:pPr>
            <w:r w:rsidRPr="7C8B5863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r w:rsidR="0B0FC322" w:rsidRPr="7C8B5863">
              <w:rPr>
                <w:rFonts w:cs="Arial"/>
                <w:color w:val="00B050"/>
                <w:sz w:val="18"/>
                <w:szCs w:val="18"/>
              </w:rPr>
              <w:t>ASO</w:t>
            </w:r>
          </w:p>
        </w:tc>
        <w:tc>
          <w:tcPr>
            <w:tcW w:w="1559" w:type="dxa"/>
            <w:noWrap/>
          </w:tcPr>
          <w:p w14:paraId="16B5A1B4" w14:textId="6D661F40" w:rsidR="00167D98" w:rsidRPr="00F76055" w:rsidRDefault="00167D98" w:rsidP="00167D9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</w:tcPr>
          <w:p w14:paraId="51093421" w14:textId="01C9D656" w:rsidR="00167D98" w:rsidRPr="00F76055" w:rsidRDefault="00167D98" w:rsidP="00167D9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</w:tcPr>
          <w:p w14:paraId="6921C99A" w14:textId="702D4C44" w:rsidR="00167D98" w:rsidRPr="00F76055" w:rsidRDefault="00167D98" w:rsidP="00167D98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o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rastni dobi.</w:t>
            </w:r>
          </w:p>
        </w:tc>
      </w:tr>
      <w:tr w:rsidR="00043E33" w:rsidRPr="00F76055" w14:paraId="2DAE322C" w14:textId="77777777" w:rsidTr="7C8B5863">
        <w:trPr>
          <w:trHeight w:val="270"/>
        </w:trPr>
        <w:tc>
          <w:tcPr>
            <w:tcW w:w="2547" w:type="dxa"/>
            <w:vMerge/>
          </w:tcPr>
          <w:p w14:paraId="6886A0A4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0FCDA207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</w:tcPr>
          <w:p w14:paraId="5ECD8FFA" w14:textId="6550D9D1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410" w:type="dxa"/>
            <w:noWrap/>
          </w:tcPr>
          <w:p w14:paraId="0F1954D2" w14:textId="69C101BD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</w:tcPr>
          <w:p w14:paraId="59D7BE73" w14:textId="1732300E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  (najvišji skupni odmerek ne sme preseči 3,7 kg/ha)</w:t>
            </w:r>
          </w:p>
        </w:tc>
        <w:tc>
          <w:tcPr>
            <w:tcW w:w="1701" w:type="dxa"/>
            <w:noWrap/>
          </w:tcPr>
          <w:p w14:paraId="44B22A87" w14:textId="5BBE3B5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</w:tcPr>
          <w:p w14:paraId="02165457" w14:textId="5FFEF165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elno zmanjšanje okužb. Največ 10 krat v rastni dobi.</w:t>
            </w:r>
          </w:p>
        </w:tc>
      </w:tr>
      <w:tr w:rsidR="00043E33" w:rsidRPr="00F76055" w14:paraId="49628B84" w14:textId="77777777" w:rsidTr="7C8B5863">
        <w:trPr>
          <w:trHeight w:val="270"/>
        </w:trPr>
        <w:tc>
          <w:tcPr>
            <w:tcW w:w="2547" w:type="dxa"/>
            <w:vMerge/>
            <w:hideMark/>
          </w:tcPr>
          <w:p w14:paraId="72DB8E7E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BF67F17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 w:val="restart"/>
            <w:hideMark/>
          </w:tcPr>
          <w:p w14:paraId="6A76975B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2995D97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Casin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royal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0A85A66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45A0CE26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noWrap/>
            <w:hideMark/>
          </w:tcPr>
          <w:p w14:paraId="45117281" w14:textId="78F083ED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sz w:val="18"/>
                <w:szCs w:val="18"/>
              </w:rPr>
              <w:t xml:space="preserve"> Največ 1 krat v rastni dobi.</w:t>
            </w:r>
          </w:p>
        </w:tc>
      </w:tr>
      <w:tr w:rsidR="00043E33" w:rsidRPr="00F76055" w14:paraId="452A64DD" w14:textId="77777777" w:rsidTr="7C8B5863">
        <w:trPr>
          <w:trHeight w:val="253"/>
        </w:trPr>
        <w:tc>
          <w:tcPr>
            <w:tcW w:w="2547" w:type="dxa"/>
            <w:vMerge/>
            <w:hideMark/>
          </w:tcPr>
          <w:p w14:paraId="648F19D2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0DE8972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544BB36E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772F54B4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DD1841C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noWrap/>
            <w:hideMark/>
          </w:tcPr>
          <w:p w14:paraId="19C616CB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noWrap/>
            <w:hideMark/>
          </w:tcPr>
          <w:p w14:paraId="5F651D85" w14:textId="1E5412C5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. Največ 2 krat v rastni dobi.</w:t>
            </w:r>
          </w:p>
        </w:tc>
      </w:tr>
      <w:tr w:rsidR="00043E33" w:rsidRPr="00F76055" w14:paraId="3115926F" w14:textId="77777777" w:rsidTr="7C8B5863">
        <w:trPr>
          <w:trHeight w:val="253"/>
        </w:trPr>
        <w:tc>
          <w:tcPr>
            <w:tcW w:w="2547" w:type="dxa"/>
            <w:vMerge/>
            <w:hideMark/>
          </w:tcPr>
          <w:p w14:paraId="066C3B32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1279687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hideMark/>
          </w:tcPr>
          <w:p w14:paraId="66C676B5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6C4EA66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559" w:type="dxa"/>
            <w:noWrap/>
            <w:hideMark/>
          </w:tcPr>
          <w:p w14:paraId="2B613EE5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8 kg/ha</w:t>
            </w:r>
          </w:p>
        </w:tc>
        <w:tc>
          <w:tcPr>
            <w:tcW w:w="1701" w:type="dxa"/>
            <w:noWrap/>
            <w:hideMark/>
          </w:tcPr>
          <w:p w14:paraId="4CB6A9FD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16A41DBD" w14:textId="790F4EA8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 v rastni dobi.</w:t>
            </w:r>
          </w:p>
        </w:tc>
      </w:tr>
      <w:tr w:rsidR="00043E33" w:rsidRPr="00F76055" w14:paraId="2D81D08B" w14:textId="77777777" w:rsidTr="7C8B5863">
        <w:trPr>
          <w:trHeight w:val="253"/>
        </w:trPr>
        <w:tc>
          <w:tcPr>
            <w:tcW w:w="2547" w:type="dxa"/>
            <w:vMerge/>
            <w:hideMark/>
          </w:tcPr>
          <w:p w14:paraId="239F7DB3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8A5F98B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 w:val="restart"/>
            <w:hideMark/>
          </w:tcPr>
          <w:p w14:paraId="52632834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10A4382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c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41CCAC4A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63FA7975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noWrap/>
            <w:hideMark/>
          </w:tcPr>
          <w:p w14:paraId="1B1270E5" w14:textId="0646D1FF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. Največ 3 krat v rastni dobi.</w:t>
            </w:r>
          </w:p>
        </w:tc>
      </w:tr>
      <w:tr w:rsidR="00043E33" w:rsidRPr="00F76055" w14:paraId="687E98C2" w14:textId="77777777" w:rsidTr="7C8B5863">
        <w:trPr>
          <w:trHeight w:val="253"/>
        </w:trPr>
        <w:tc>
          <w:tcPr>
            <w:tcW w:w="2547" w:type="dxa"/>
            <w:vMerge/>
            <w:hideMark/>
          </w:tcPr>
          <w:p w14:paraId="682A25AE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3F48577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46B0E65E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0B829093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2AF10483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7B46D666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noWrap/>
            <w:hideMark/>
          </w:tcPr>
          <w:p w14:paraId="679C0BD3" w14:textId="15B57D8E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sz w:val="18"/>
                <w:szCs w:val="18"/>
              </w:rPr>
              <w:t xml:space="preserve"> Največ 2 krat v rastni dobi.</w:t>
            </w:r>
          </w:p>
        </w:tc>
      </w:tr>
      <w:tr w:rsidR="00043E33" w:rsidRPr="00F76055" w14:paraId="6852C8E6" w14:textId="77777777" w:rsidTr="7C8B5863">
        <w:trPr>
          <w:trHeight w:val="253"/>
        </w:trPr>
        <w:tc>
          <w:tcPr>
            <w:tcW w:w="2547" w:type="dxa"/>
            <w:vMerge/>
            <w:hideMark/>
          </w:tcPr>
          <w:p w14:paraId="5BB73506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E7A0C43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4B351B17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4F5D1666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4131271D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15B65822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noWrap/>
            <w:hideMark/>
          </w:tcPr>
          <w:p w14:paraId="0F5FC69A" w14:textId="502FE7E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sz w:val="18"/>
                <w:szCs w:val="18"/>
              </w:rPr>
              <w:t xml:space="preserve"> Največ 2 krat v rastni dobi.</w:t>
            </w:r>
          </w:p>
        </w:tc>
      </w:tr>
      <w:tr w:rsidR="00043E33" w:rsidRPr="00F76055" w14:paraId="3B5970BA" w14:textId="77777777" w:rsidTr="7C8B5863">
        <w:trPr>
          <w:trHeight w:val="500"/>
        </w:trPr>
        <w:tc>
          <w:tcPr>
            <w:tcW w:w="2547" w:type="dxa"/>
            <w:vMerge/>
            <w:hideMark/>
          </w:tcPr>
          <w:p w14:paraId="4AF22048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5CD463E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hideMark/>
          </w:tcPr>
          <w:p w14:paraId="6F0C9B6D" w14:textId="77777777" w:rsidR="00043E33" w:rsidRPr="00F76055" w:rsidRDefault="00043E33" w:rsidP="00043E3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1B39BCF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726D2DBC" w14:textId="21E5913D" w:rsidR="00043E33" w:rsidRPr="00F76055" w:rsidRDefault="0737A71F" w:rsidP="00043E33">
            <w:pPr>
              <w:rPr>
                <w:rFonts w:cs="Arial"/>
                <w:sz w:val="18"/>
                <w:szCs w:val="18"/>
              </w:rPr>
            </w:pPr>
            <w:r w:rsidRPr="7C8B5863">
              <w:rPr>
                <w:rFonts w:cs="Arial"/>
                <w:sz w:val="18"/>
                <w:szCs w:val="18"/>
              </w:rPr>
              <w:t>1</w:t>
            </w:r>
            <w:r w:rsidR="00043E33" w:rsidRPr="7C8B5863">
              <w:rPr>
                <w:rFonts w:cs="Arial"/>
                <w:sz w:val="18"/>
                <w:szCs w:val="18"/>
              </w:rPr>
              <w:t xml:space="preserve"> L/ha</w:t>
            </w:r>
          </w:p>
        </w:tc>
        <w:tc>
          <w:tcPr>
            <w:tcW w:w="1701" w:type="dxa"/>
            <w:noWrap/>
            <w:hideMark/>
          </w:tcPr>
          <w:p w14:paraId="618087D2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1AE76D51" w14:textId="0ADDFAB4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sz w:val="18"/>
                <w:szCs w:val="18"/>
              </w:rPr>
              <w:t xml:space="preserve"> Največ 2 krat v rastni sezoni.</w:t>
            </w:r>
          </w:p>
        </w:tc>
      </w:tr>
      <w:tr w:rsidR="00043E33" w:rsidRPr="00F76055" w14:paraId="1248565F" w14:textId="77777777" w:rsidTr="7C8B5863">
        <w:trPr>
          <w:trHeight w:val="253"/>
        </w:trPr>
        <w:tc>
          <w:tcPr>
            <w:tcW w:w="2547" w:type="dxa"/>
            <w:vMerge/>
            <w:hideMark/>
          </w:tcPr>
          <w:p w14:paraId="7146612A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40A810B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noWrap/>
            <w:hideMark/>
          </w:tcPr>
          <w:p w14:paraId="12055558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azinam</w:t>
            </w:r>
            <w:proofErr w:type="spellEnd"/>
          </w:p>
        </w:tc>
        <w:tc>
          <w:tcPr>
            <w:tcW w:w="2410" w:type="dxa"/>
            <w:noWrap/>
            <w:hideMark/>
          </w:tcPr>
          <w:p w14:paraId="71A7DC58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anjo</w:t>
            </w:r>
          </w:p>
        </w:tc>
        <w:tc>
          <w:tcPr>
            <w:tcW w:w="1559" w:type="dxa"/>
            <w:noWrap/>
            <w:hideMark/>
          </w:tcPr>
          <w:p w14:paraId="4FBD11D5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2 L/ha</w:t>
            </w:r>
          </w:p>
        </w:tc>
        <w:tc>
          <w:tcPr>
            <w:tcW w:w="1701" w:type="dxa"/>
            <w:noWrap/>
            <w:hideMark/>
          </w:tcPr>
          <w:p w14:paraId="2361E795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noWrap/>
            <w:hideMark/>
          </w:tcPr>
          <w:p w14:paraId="7DFDF260" w14:textId="473AF362" w:rsidR="00043E33" w:rsidRPr="00370BE7" w:rsidRDefault="00043E33" w:rsidP="00043E3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 xml:space="preserve">Manjša uporaba. </w:t>
            </w:r>
          </w:p>
        </w:tc>
      </w:tr>
      <w:tr w:rsidR="00043E33" w:rsidRPr="00F76055" w14:paraId="4F5B9FAB" w14:textId="77777777" w:rsidTr="7C8B5863">
        <w:trPr>
          <w:trHeight w:val="253"/>
        </w:trPr>
        <w:tc>
          <w:tcPr>
            <w:tcW w:w="2547" w:type="dxa"/>
            <w:vMerge w:val="restart"/>
            <w:hideMark/>
          </w:tcPr>
          <w:p w14:paraId="59E9AE94" w14:textId="77777777" w:rsidR="00043E33" w:rsidRPr="00F76055" w:rsidRDefault="00043E33" w:rsidP="00043E3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pusna plesen oz. plesen križnic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C2639F9" w14:textId="218A83A9" w:rsidR="00043E33" w:rsidRPr="00F76055" w:rsidRDefault="00043E33" w:rsidP="00043E3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Peronospora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arasiti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618AFFE3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 </w:t>
            </w:r>
          </w:p>
        </w:tc>
        <w:tc>
          <w:tcPr>
            <w:tcW w:w="2268" w:type="dxa"/>
            <w:vMerge w:val="restart"/>
            <w:noWrap/>
            <w:hideMark/>
          </w:tcPr>
          <w:p w14:paraId="2C87A02D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A18A9B9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4F341412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L/ha</w:t>
            </w:r>
          </w:p>
        </w:tc>
        <w:tc>
          <w:tcPr>
            <w:tcW w:w="1701" w:type="dxa"/>
            <w:noWrap/>
            <w:hideMark/>
          </w:tcPr>
          <w:p w14:paraId="1BF2C5AA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noWrap/>
            <w:hideMark/>
          </w:tcPr>
          <w:p w14:paraId="4B95DD67" w14:textId="004FCA08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. Največ 2 krat v rastni dobi.</w:t>
            </w:r>
          </w:p>
        </w:tc>
      </w:tr>
      <w:tr w:rsidR="00043E33" w:rsidRPr="00F76055" w14:paraId="683687A2" w14:textId="77777777" w:rsidTr="7C8B5863">
        <w:trPr>
          <w:trHeight w:val="253"/>
        </w:trPr>
        <w:tc>
          <w:tcPr>
            <w:tcW w:w="2547" w:type="dxa"/>
            <w:vMerge/>
            <w:hideMark/>
          </w:tcPr>
          <w:p w14:paraId="09094881" w14:textId="77777777" w:rsidR="00043E33" w:rsidRPr="00F76055" w:rsidRDefault="00043E33" w:rsidP="00043E3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42F271F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5FFCBB2F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7DA5DBA1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EE79C5C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L/ha</w:t>
            </w:r>
          </w:p>
        </w:tc>
        <w:tc>
          <w:tcPr>
            <w:tcW w:w="1701" w:type="dxa"/>
            <w:noWrap/>
            <w:hideMark/>
          </w:tcPr>
          <w:p w14:paraId="76664C69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/>
            <w:hideMark/>
          </w:tcPr>
          <w:p w14:paraId="4D8E53ED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</w:tr>
      <w:tr w:rsidR="00043E33" w:rsidRPr="00F76055" w14:paraId="2CFF3016" w14:textId="77777777" w:rsidTr="7C8B5863">
        <w:trPr>
          <w:trHeight w:val="253"/>
        </w:trPr>
        <w:tc>
          <w:tcPr>
            <w:tcW w:w="2547" w:type="dxa"/>
            <w:vMerge/>
            <w:hideMark/>
          </w:tcPr>
          <w:p w14:paraId="0EFE3835" w14:textId="77777777" w:rsidR="00043E33" w:rsidRPr="00F76055" w:rsidRDefault="00043E33" w:rsidP="00043E3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9BF0160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3FA49B96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28F1AFEC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5AF6AFD3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L/ha</w:t>
            </w:r>
          </w:p>
        </w:tc>
        <w:tc>
          <w:tcPr>
            <w:tcW w:w="1701" w:type="dxa"/>
            <w:noWrap/>
            <w:hideMark/>
          </w:tcPr>
          <w:p w14:paraId="44C4093E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/>
            <w:hideMark/>
          </w:tcPr>
          <w:p w14:paraId="2FA37654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</w:tr>
      <w:tr w:rsidR="00043E33" w:rsidRPr="00F76055" w14:paraId="74C02D54" w14:textId="77777777" w:rsidTr="7C8B5863">
        <w:trPr>
          <w:trHeight w:val="253"/>
        </w:trPr>
        <w:tc>
          <w:tcPr>
            <w:tcW w:w="2547" w:type="dxa"/>
            <w:vMerge/>
            <w:hideMark/>
          </w:tcPr>
          <w:p w14:paraId="54E47EFA" w14:textId="77777777" w:rsidR="00043E33" w:rsidRPr="00F76055" w:rsidRDefault="00043E33" w:rsidP="00043E3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CE8257E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hideMark/>
          </w:tcPr>
          <w:p w14:paraId="50F34976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410" w:type="dxa"/>
            <w:hideMark/>
          </w:tcPr>
          <w:p w14:paraId="205602EB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Casin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royale</w:t>
            </w:r>
            <w:proofErr w:type="spellEnd"/>
          </w:p>
        </w:tc>
        <w:tc>
          <w:tcPr>
            <w:tcW w:w="1559" w:type="dxa"/>
            <w:hideMark/>
          </w:tcPr>
          <w:p w14:paraId="1EBABD0D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7CF360BA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5FB8B546" w14:textId="77777777" w:rsidR="00043E33" w:rsidRPr="00370BE7" w:rsidRDefault="00043E33" w:rsidP="00043E3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  <w:p w14:paraId="1FD2CAF0" w14:textId="4C0F1B91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1 krat v rastni dobi.</w:t>
            </w:r>
          </w:p>
        </w:tc>
      </w:tr>
      <w:tr w:rsidR="00043E33" w:rsidRPr="00F76055" w14:paraId="0187EFEF" w14:textId="77777777" w:rsidTr="7C8B5863">
        <w:trPr>
          <w:trHeight w:val="253"/>
        </w:trPr>
        <w:tc>
          <w:tcPr>
            <w:tcW w:w="2547" w:type="dxa"/>
            <w:vMerge w:val="restart"/>
            <w:hideMark/>
          </w:tcPr>
          <w:p w14:paraId="1B866196" w14:textId="77777777" w:rsidR="00043E33" w:rsidRPr="00F76055" w:rsidRDefault="00043E33" w:rsidP="00043E3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pusov belin</w:t>
            </w:r>
            <w:r w:rsidRPr="00F76055">
              <w:rPr>
                <w:rFonts w:cs="Arial"/>
                <w:sz w:val="18"/>
                <w:szCs w:val="18"/>
              </w:rPr>
              <w:t xml:space="preserve">      </w:t>
            </w:r>
          </w:p>
          <w:p w14:paraId="44AF0CCF" w14:textId="74DB48D7" w:rsidR="00043E33" w:rsidRPr="00F76055" w:rsidRDefault="00043E33" w:rsidP="00043E3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7BE85462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3B82ABE" w14:textId="77777777" w:rsidR="00043E33" w:rsidRPr="00F76055" w:rsidRDefault="00043E33" w:rsidP="00B84EF7">
            <w:pPr>
              <w:pStyle w:val="Odstavekseznama"/>
              <w:numPr>
                <w:ilvl w:val="0"/>
                <w:numId w:val="60"/>
              </w:numPr>
              <w:ind w:left="177" w:hanging="141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biranje listov s skupinami gosenic, </w:t>
            </w:r>
          </w:p>
          <w:p w14:paraId="0A8B3CD7" w14:textId="773E14FD" w:rsidR="00043E33" w:rsidRPr="00F76055" w:rsidRDefault="00043E33" w:rsidP="00B84EF7">
            <w:pPr>
              <w:pStyle w:val="Odstavekseznama"/>
              <w:numPr>
                <w:ilvl w:val="0"/>
                <w:numId w:val="60"/>
              </w:numPr>
              <w:ind w:left="177" w:hanging="141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zaščitnih mrež ali kopren.    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                     </w:t>
            </w:r>
          </w:p>
        </w:tc>
        <w:tc>
          <w:tcPr>
            <w:tcW w:w="2268" w:type="dxa"/>
            <w:hideMark/>
          </w:tcPr>
          <w:p w14:paraId="1AA9BD34" w14:textId="5EB965EA" w:rsidR="00043E33" w:rsidRPr="00F76055" w:rsidRDefault="0BC516ED" w:rsidP="00370BE7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4D29F85E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4D29F85E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D29F85E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4D29F85E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40F925D7" w:rsidRPr="4D29F85E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="40F925D7" w:rsidRPr="4D29F85E">
              <w:rPr>
                <w:rFonts w:cs="Arial"/>
                <w:color w:val="00B050"/>
                <w:sz w:val="18"/>
                <w:szCs w:val="18"/>
              </w:rPr>
              <w:t>.</w:t>
            </w:r>
            <w:r w:rsidRPr="4D29F85E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70BE7">
              <w:rPr>
                <w:rFonts w:cs="Arial"/>
                <w:i/>
                <w:iCs/>
                <w:color w:val="00B050"/>
                <w:sz w:val="18"/>
                <w:szCs w:val="18"/>
              </w:rPr>
              <w:t>a</w:t>
            </w:r>
            <w:r w:rsidR="0691E3DB" w:rsidRPr="4D29F85E">
              <w:rPr>
                <w:rFonts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="7A65E3E2" w:rsidRPr="4D29F85E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7A65E3E2" w:rsidRPr="008259C7">
              <w:rPr>
                <w:rFonts w:ascii="Tahoma" w:eastAsia="Tahoma" w:hAnsi="Tahoma" w:cs="Tahoma"/>
                <w:color w:val="00B050"/>
                <w:sz w:val="18"/>
                <w:szCs w:val="18"/>
              </w:rPr>
              <w:t>sev GC-9</w:t>
            </w:r>
          </w:p>
        </w:tc>
        <w:tc>
          <w:tcPr>
            <w:tcW w:w="2410" w:type="dxa"/>
            <w:noWrap/>
            <w:hideMark/>
          </w:tcPr>
          <w:p w14:paraId="7CCC3719" w14:textId="590C852C" w:rsidR="00043E33" w:rsidRPr="00F76055" w:rsidRDefault="43DA3F94" w:rsidP="689708E1">
            <w:pPr>
              <w:spacing w:line="259" w:lineRule="auto"/>
            </w:pPr>
            <w:proofErr w:type="spellStart"/>
            <w:r w:rsidRPr="689708E1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689708E1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59" w:type="dxa"/>
            <w:noWrap/>
            <w:hideMark/>
          </w:tcPr>
          <w:p w14:paraId="416AB7A9" w14:textId="77777777" w:rsidR="00043E33" w:rsidRPr="00F76055" w:rsidRDefault="00043E33" w:rsidP="00043E3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3614B8B8" w14:textId="5AF026C3" w:rsidR="00043E33" w:rsidRPr="00F76055" w:rsidRDefault="00043E33" w:rsidP="00043E3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53FF3B04" w14:textId="5CCA9053" w:rsidR="00043E33" w:rsidRPr="00F76055" w:rsidRDefault="00DA25EF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rastni dobi.</w:t>
            </w:r>
          </w:p>
        </w:tc>
      </w:tr>
      <w:tr w:rsidR="689708E1" w14:paraId="6C6603E3" w14:textId="77777777" w:rsidTr="7C8B5863">
        <w:trPr>
          <w:trHeight w:val="300"/>
        </w:trPr>
        <w:tc>
          <w:tcPr>
            <w:tcW w:w="2547" w:type="dxa"/>
            <w:vMerge/>
            <w:hideMark/>
          </w:tcPr>
          <w:p w14:paraId="6212C409" w14:textId="77777777" w:rsidR="006E5ECE" w:rsidRDefault="006E5ECE"/>
        </w:tc>
        <w:tc>
          <w:tcPr>
            <w:tcW w:w="3118" w:type="dxa"/>
            <w:vMerge/>
            <w:hideMark/>
          </w:tcPr>
          <w:p w14:paraId="041F38DA" w14:textId="77777777" w:rsidR="006E5ECE" w:rsidRDefault="006E5ECE"/>
        </w:tc>
        <w:tc>
          <w:tcPr>
            <w:tcW w:w="2268" w:type="dxa"/>
            <w:hideMark/>
          </w:tcPr>
          <w:p w14:paraId="04A5904F" w14:textId="24EBF4F3" w:rsidR="603A8BC1" w:rsidRDefault="30267E41" w:rsidP="00370BE7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4D29F85E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4D29F85E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D29F85E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4D29F85E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2E4C4CBA" w:rsidRPr="4D29F85E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="2E4C4CBA" w:rsidRPr="4D29F85E">
              <w:rPr>
                <w:rFonts w:cs="Arial"/>
                <w:color w:val="00B050"/>
                <w:sz w:val="18"/>
                <w:szCs w:val="18"/>
              </w:rPr>
              <w:t>.</w:t>
            </w:r>
            <w:r w:rsidRPr="4D29F85E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1DBA2B06" w:rsidRPr="008259C7">
              <w:rPr>
                <w:rFonts w:cs="Arial"/>
                <w:i/>
                <w:iCs/>
                <w:color w:val="00B050"/>
                <w:sz w:val="18"/>
                <w:szCs w:val="18"/>
              </w:rPr>
              <w:t>k</w:t>
            </w:r>
            <w:r w:rsidRPr="008259C7">
              <w:rPr>
                <w:rFonts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="2DF152B1" w:rsidRPr="008259C7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2DF152B1" w:rsidRPr="008259C7">
              <w:rPr>
                <w:rFonts w:ascii="Tahoma" w:eastAsia="Tahoma" w:hAnsi="Tahoma" w:cs="Tahoma"/>
                <w:color w:val="00B050"/>
                <w:sz w:val="18"/>
                <w:szCs w:val="18"/>
              </w:rPr>
              <w:t>sev EG2348</w:t>
            </w:r>
          </w:p>
        </w:tc>
        <w:tc>
          <w:tcPr>
            <w:tcW w:w="2410" w:type="dxa"/>
            <w:noWrap/>
            <w:hideMark/>
          </w:tcPr>
          <w:p w14:paraId="27265B31" w14:textId="1F5815BD" w:rsidR="603A8BC1" w:rsidRDefault="603A8BC1" w:rsidP="689708E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689708E1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689708E1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  <w:p w14:paraId="62B29207" w14:textId="4E2E5E22" w:rsidR="689708E1" w:rsidRDefault="689708E1" w:rsidP="689708E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  <w:noWrap/>
            <w:hideMark/>
          </w:tcPr>
          <w:p w14:paraId="449804E5" w14:textId="77777777" w:rsidR="603A8BC1" w:rsidRDefault="603A8BC1" w:rsidP="689708E1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  <w:p w14:paraId="50530450" w14:textId="14C20490" w:rsidR="689708E1" w:rsidRDefault="689708E1" w:rsidP="689708E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6D5E045A" w14:textId="5AF026C3" w:rsidR="603A8BC1" w:rsidRDefault="603A8BC1" w:rsidP="689708E1">
            <w:pPr>
              <w:rPr>
                <w:rFonts w:cs="Arial"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  <w:p w14:paraId="79E2B740" w14:textId="5C3FB80B" w:rsidR="689708E1" w:rsidRDefault="689708E1" w:rsidP="689708E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128AB40A" w14:textId="5A597D02" w:rsidR="603A8BC1" w:rsidRDefault="603A8BC1" w:rsidP="689708E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r w:rsidRPr="689708E1">
              <w:rPr>
                <w:rFonts w:cs="Arial"/>
                <w:color w:val="00B050"/>
                <w:sz w:val="18"/>
                <w:szCs w:val="18"/>
              </w:rPr>
              <w:t>Največ 3 krat v rastni dobi.</w:t>
            </w:r>
            <w:r w:rsidRPr="689708E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</w:p>
          <w:p w14:paraId="6763EA3E" w14:textId="6D3EE431" w:rsidR="689708E1" w:rsidRDefault="689708E1" w:rsidP="4D29F85E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</w:p>
        </w:tc>
      </w:tr>
      <w:tr w:rsidR="00043E33" w:rsidRPr="00F76055" w14:paraId="63ABB97B" w14:textId="77777777" w:rsidTr="7C8B5863">
        <w:trPr>
          <w:trHeight w:val="253"/>
        </w:trPr>
        <w:tc>
          <w:tcPr>
            <w:tcW w:w="2547" w:type="dxa"/>
            <w:vMerge/>
            <w:hideMark/>
          </w:tcPr>
          <w:p w14:paraId="570C5161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E9AE0DE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 w:val="restart"/>
            <w:hideMark/>
          </w:tcPr>
          <w:p w14:paraId="66B14F6E" w14:textId="77777777" w:rsidR="00043E33" w:rsidRPr="00F76055" w:rsidRDefault="00043E33" w:rsidP="00370BE7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3B41244D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noWrap/>
            <w:hideMark/>
          </w:tcPr>
          <w:p w14:paraId="4D1A62AE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08489CB5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64B08A04" w14:textId="6ACE1079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="00AE596E" w:rsidRPr="00F76055">
              <w:rPr>
                <w:rFonts w:cs="Arial"/>
                <w:sz w:val="18"/>
                <w:szCs w:val="18"/>
              </w:rPr>
              <w:t>. Največ 1 krat v rastni sezoni.</w:t>
            </w:r>
          </w:p>
        </w:tc>
      </w:tr>
      <w:tr w:rsidR="689708E1" w14:paraId="738B48F7" w14:textId="77777777" w:rsidTr="7C8B5863">
        <w:trPr>
          <w:trHeight w:val="300"/>
        </w:trPr>
        <w:tc>
          <w:tcPr>
            <w:tcW w:w="2547" w:type="dxa"/>
            <w:vMerge/>
            <w:hideMark/>
          </w:tcPr>
          <w:p w14:paraId="47C071C7" w14:textId="77777777" w:rsidR="006E5ECE" w:rsidRDefault="006E5ECE"/>
        </w:tc>
        <w:tc>
          <w:tcPr>
            <w:tcW w:w="3118" w:type="dxa"/>
            <w:vMerge/>
            <w:hideMark/>
          </w:tcPr>
          <w:p w14:paraId="54E834E8" w14:textId="77777777" w:rsidR="006E5ECE" w:rsidRDefault="006E5ECE"/>
        </w:tc>
        <w:tc>
          <w:tcPr>
            <w:tcW w:w="2268" w:type="dxa"/>
            <w:vMerge/>
            <w:hideMark/>
          </w:tcPr>
          <w:p w14:paraId="15FC0644" w14:textId="77777777" w:rsidR="006E5ECE" w:rsidRDefault="006E5ECE" w:rsidP="00370BE7">
            <w:pPr>
              <w:jc w:val="left"/>
            </w:pPr>
          </w:p>
        </w:tc>
        <w:tc>
          <w:tcPr>
            <w:tcW w:w="2410" w:type="dxa"/>
            <w:noWrap/>
            <w:hideMark/>
          </w:tcPr>
          <w:p w14:paraId="5F15278A" w14:textId="7EEB8A3C" w:rsidR="2B386144" w:rsidRDefault="2B386144" w:rsidP="689708E1">
            <w:pPr>
              <w:rPr>
                <w:rFonts w:cs="Arial"/>
                <w:sz w:val="18"/>
                <w:szCs w:val="18"/>
              </w:rPr>
            </w:pPr>
            <w:proofErr w:type="spellStart"/>
            <w:r w:rsidRPr="689708E1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C3CD48E" w14:textId="1FD80320" w:rsidR="2B386144" w:rsidRDefault="2B386144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  <w:hideMark/>
          </w:tcPr>
          <w:p w14:paraId="0E543E2E" w14:textId="44935681" w:rsidR="2B386144" w:rsidRDefault="2B386144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noWrap/>
            <w:hideMark/>
          </w:tcPr>
          <w:p w14:paraId="66352D7E" w14:textId="3F05384B" w:rsidR="2B386144" w:rsidRDefault="2B386144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Največ 2 krat v rastni sezoni.</w:t>
            </w:r>
          </w:p>
        </w:tc>
      </w:tr>
      <w:tr w:rsidR="00043E33" w:rsidRPr="00F76055" w14:paraId="564380F1" w14:textId="77777777" w:rsidTr="7C8B5863">
        <w:trPr>
          <w:trHeight w:val="403"/>
        </w:trPr>
        <w:tc>
          <w:tcPr>
            <w:tcW w:w="2547" w:type="dxa"/>
            <w:vMerge/>
            <w:hideMark/>
          </w:tcPr>
          <w:p w14:paraId="4DF79174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D93ECF4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hideMark/>
          </w:tcPr>
          <w:p w14:paraId="1EF61001" w14:textId="77777777" w:rsidR="00043E33" w:rsidRPr="00F76055" w:rsidRDefault="00043E33" w:rsidP="00370BE7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0D0B527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noWrap/>
            <w:hideMark/>
          </w:tcPr>
          <w:p w14:paraId="41C27B40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5CFF172C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4128D36B" w14:textId="2F6624B0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Manjša uporaba</w:t>
            </w:r>
            <w:r w:rsidR="00AE596E" w:rsidRPr="00F76055">
              <w:rPr>
                <w:rFonts w:cs="Arial"/>
                <w:sz w:val="18"/>
                <w:szCs w:val="18"/>
              </w:rPr>
              <w:t>. Največ 2 krat v rastni sezoni.</w:t>
            </w:r>
          </w:p>
        </w:tc>
      </w:tr>
      <w:tr w:rsidR="00AE596E" w:rsidRPr="00F76055" w14:paraId="7286E989" w14:textId="77777777" w:rsidTr="7C8B5863">
        <w:trPr>
          <w:trHeight w:val="253"/>
        </w:trPr>
        <w:tc>
          <w:tcPr>
            <w:tcW w:w="2547" w:type="dxa"/>
            <w:vMerge/>
            <w:hideMark/>
          </w:tcPr>
          <w:p w14:paraId="76B68BEB" w14:textId="77777777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422A590" w14:textId="77777777" w:rsidR="00AE596E" w:rsidRPr="00F76055" w:rsidRDefault="00AE596E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 w:val="restart"/>
            <w:hideMark/>
          </w:tcPr>
          <w:p w14:paraId="5036746E" w14:textId="77777777" w:rsidR="00AE596E" w:rsidRPr="00F76055" w:rsidRDefault="00AE596E" w:rsidP="00370BE7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541D881C" w14:textId="77777777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orage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BFB8672" w14:textId="77777777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4B6188F2" w14:textId="77777777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vMerge w:val="restart"/>
            <w:noWrap/>
            <w:hideMark/>
          </w:tcPr>
          <w:p w14:paraId="77CF9B54" w14:textId="0987AA16" w:rsidR="00AE596E" w:rsidRPr="00F76055" w:rsidRDefault="5C4A36C0" w:rsidP="00043E33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4D29F85E">
              <w:rPr>
                <w:rFonts w:cs="Arial"/>
                <w:sz w:val="18"/>
                <w:szCs w:val="18"/>
              </w:rPr>
              <w:t xml:space="preserve"> Največ 2 </w:t>
            </w:r>
            <w:proofErr w:type="spellStart"/>
            <w:r w:rsidRPr="4D29F85E">
              <w:rPr>
                <w:rFonts w:cs="Arial"/>
                <w:sz w:val="18"/>
                <w:szCs w:val="18"/>
              </w:rPr>
              <w:t>tretiranjina</w:t>
            </w:r>
            <w:proofErr w:type="spellEnd"/>
            <w:r w:rsidRPr="4D29F85E">
              <w:rPr>
                <w:rFonts w:cs="Arial"/>
                <w:sz w:val="18"/>
                <w:szCs w:val="18"/>
              </w:rPr>
              <w:t xml:space="preserve"> rastno sezono.</w:t>
            </w:r>
          </w:p>
        </w:tc>
      </w:tr>
      <w:tr w:rsidR="00AE596E" w:rsidRPr="00F76055" w14:paraId="692557D1" w14:textId="77777777" w:rsidTr="7C8B5863">
        <w:trPr>
          <w:trHeight w:val="311"/>
        </w:trPr>
        <w:tc>
          <w:tcPr>
            <w:tcW w:w="2547" w:type="dxa"/>
            <w:vMerge/>
          </w:tcPr>
          <w:p w14:paraId="7ED0C60C" w14:textId="77777777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2A4AB1A6" w14:textId="77777777" w:rsidR="00AE596E" w:rsidRPr="00F76055" w:rsidRDefault="00AE596E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</w:tcPr>
          <w:p w14:paraId="0E8DE761" w14:textId="77777777" w:rsidR="00AE596E" w:rsidRPr="00F76055" w:rsidRDefault="00AE596E" w:rsidP="00370BE7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74F21EF2" w14:textId="5CEF88FE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00 SC</w:t>
            </w:r>
          </w:p>
        </w:tc>
        <w:tc>
          <w:tcPr>
            <w:tcW w:w="1559" w:type="dxa"/>
            <w:noWrap/>
          </w:tcPr>
          <w:p w14:paraId="079A184A" w14:textId="76D86BF4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</w:tcPr>
          <w:p w14:paraId="3DA2716D" w14:textId="41741A7F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vMerge/>
            <w:noWrap/>
          </w:tcPr>
          <w:p w14:paraId="1BE63253" w14:textId="3E2B7F14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</w:p>
        </w:tc>
      </w:tr>
      <w:tr w:rsidR="00AE596E" w:rsidRPr="00F76055" w14:paraId="5C667B3F" w14:textId="77777777" w:rsidTr="7C8B5863">
        <w:trPr>
          <w:trHeight w:val="273"/>
        </w:trPr>
        <w:tc>
          <w:tcPr>
            <w:tcW w:w="2547" w:type="dxa"/>
            <w:vMerge/>
            <w:hideMark/>
          </w:tcPr>
          <w:p w14:paraId="3CBA2F12" w14:textId="77777777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DAC9A95" w14:textId="77777777" w:rsidR="00AE596E" w:rsidRPr="00F76055" w:rsidRDefault="00AE596E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71B3262F" w14:textId="77777777" w:rsidR="00AE596E" w:rsidRPr="00F76055" w:rsidRDefault="00AE596E" w:rsidP="00370BE7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00CCD409" w14:textId="77777777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CEF1398" w14:textId="77777777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0ACF7C26" w14:textId="77777777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vMerge/>
            <w:noWrap/>
          </w:tcPr>
          <w:p w14:paraId="54DA7926" w14:textId="25B6F3A4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</w:p>
        </w:tc>
      </w:tr>
      <w:tr w:rsidR="00043E33" w:rsidRPr="00F76055" w14:paraId="614942C0" w14:textId="77777777" w:rsidTr="7C8B5863">
        <w:trPr>
          <w:trHeight w:val="497"/>
        </w:trPr>
        <w:tc>
          <w:tcPr>
            <w:tcW w:w="2547" w:type="dxa"/>
            <w:vMerge w:val="restart"/>
            <w:hideMark/>
          </w:tcPr>
          <w:p w14:paraId="2D56A93A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 xml:space="preserve">Kapusov molj     </w:t>
            </w:r>
          </w:p>
          <w:p w14:paraId="629314EC" w14:textId="64E12BB5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lut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xylost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71C44D4D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F96974C" w14:textId="6B4C862D" w:rsidR="00043E33" w:rsidRPr="00F76055" w:rsidRDefault="00043E33" w:rsidP="00B84EF7">
            <w:pPr>
              <w:pStyle w:val="Odstavekseznama"/>
              <w:numPr>
                <w:ilvl w:val="0"/>
                <w:numId w:val="61"/>
              </w:numPr>
              <w:ind w:left="177" w:hanging="141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zgodnje sajenje</w:t>
            </w:r>
          </w:p>
        </w:tc>
        <w:tc>
          <w:tcPr>
            <w:tcW w:w="2268" w:type="dxa"/>
            <w:hideMark/>
          </w:tcPr>
          <w:p w14:paraId="0F37183A" w14:textId="1572222A" w:rsidR="00043E33" w:rsidRPr="00370BE7" w:rsidRDefault="00043E33" w:rsidP="00370BE7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8259C7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="008259C7">
              <w:rPr>
                <w:rFonts w:cs="Arial"/>
                <w:color w:val="00B050"/>
                <w:sz w:val="18"/>
                <w:szCs w:val="18"/>
              </w:rPr>
              <w:t>.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 w:rsidR="00370BE7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00370BE7">
              <w:rPr>
                <w:rFonts w:cs="Arial"/>
                <w:color w:val="00B050"/>
                <w:sz w:val="18"/>
                <w:szCs w:val="18"/>
              </w:rPr>
              <w:t>sev CG-91</w:t>
            </w:r>
          </w:p>
        </w:tc>
        <w:tc>
          <w:tcPr>
            <w:tcW w:w="2410" w:type="dxa"/>
            <w:noWrap/>
            <w:hideMark/>
          </w:tcPr>
          <w:p w14:paraId="4FA925D6" w14:textId="77777777" w:rsidR="00043E33" w:rsidRPr="00F76055" w:rsidRDefault="00043E33" w:rsidP="00043E33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59" w:type="dxa"/>
            <w:noWrap/>
            <w:hideMark/>
          </w:tcPr>
          <w:p w14:paraId="271D687F" w14:textId="77777777" w:rsidR="00043E33" w:rsidRPr="00F76055" w:rsidRDefault="00043E33" w:rsidP="00043E3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2E3E9D3D" w14:textId="45275FD7" w:rsidR="00043E33" w:rsidRPr="00F76055" w:rsidRDefault="00043E33" w:rsidP="00043E3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3323037B" w14:textId="6F328E16" w:rsidR="00043E33" w:rsidRPr="00F76055" w:rsidRDefault="00DA25EF" w:rsidP="00043E33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rastni dobi.</w:t>
            </w:r>
          </w:p>
        </w:tc>
      </w:tr>
      <w:tr w:rsidR="00043E33" w:rsidRPr="00F76055" w14:paraId="6A063554" w14:textId="77777777" w:rsidTr="7C8B5863">
        <w:trPr>
          <w:trHeight w:val="250"/>
        </w:trPr>
        <w:tc>
          <w:tcPr>
            <w:tcW w:w="2547" w:type="dxa"/>
            <w:vMerge/>
            <w:hideMark/>
          </w:tcPr>
          <w:p w14:paraId="52929B03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D51A512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hideMark/>
          </w:tcPr>
          <w:p w14:paraId="20367B5B" w14:textId="77777777" w:rsidR="00043E33" w:rsidRPr="00F76055" w:rsidRDefault="00043E33" w:rsidP="00370BE7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5272766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noWrap/>
            <w:hideMark/>
          </w:tcPr>
          <w:p w14:paraId="2A1F6FFD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13180106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1AEBFAEE" w14:textId="2EA9D9BD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="00AE596E" w:rsidRPr="00370BE7">
              <w:rPr>
                <w:rFonts w:cs="Arial"/>
                <w:b/>
                <w:bCs/>
                <w:sz w:val="18"/>
                <w:szCs w:val="18"/>
              </w:rPr>
              <w:t>.</w:t>
            </w:r>
            <w:r w:rsidR="00AE596E" w:rsidRPr="00F76055">
              <w:rPr>
                <w:rFonts w:cs="Arial"/>
                <w:sz w:val="18"/>
                <w:szCs w:val="18"/>
              </w:rPr>
              <w:t xml:space="preserve"> Največ 1 krat v rastni sezoni.</w:t>
            </w:r>
          </w:p>
        </w:tc>
      </w:tr>
      <w:tr w:rsidR="00043E33" w:rsidRPr="00F76055" w14:paraId="5A87A5C5" w14:textId="77777777" w:rsidTr="7C8B5863">
        <w:trPr>
          <w:trHeight w:val="350"/>
        </w:trPr>
        <w:tc>
          <w:tcPr>
            <w:tcW w:w="2547" w:type="dxa"/>
            <w:vMerge/>
            <w:hideMark/>
          </w:tcPr>
          <w:p w14:paraId="0B38D28D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DF22871" w14:textId="77777777" w:rsidR="00043E33" w:rsidRPr="00F76055" w:rsidRDefault="00043E33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hideMark/>
          </w:tcPr>
          <w:p w14:paraId="6E0639E2" w14:textId="77777777" w:rsidR="00043E33" w:rsidRPr="00F76055" w:rsidRDefault="00043E33" w:rsidP="00370BE7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7FE79433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noWrap/>
            <w:hideMark/>
          </w:tcPr>
          <w:p w14:paraId="722D6787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52E9A1C0" w14:textId="77777777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67EF1864" w14:textId="4A97E870" w:rsidR="00043E33" w:rsidRPr="00F76055" w:rsidRDefault="00043E33" w:rsidP="00043E33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</w:t>
            </w:r>
            <w:r w:rsidR="00AE596E" w:rsidRPr="00370BE7">
              <w:rPr>
                <w:rFonts w:cs="Arial"/>
                <w:b/>
                <w:bCs/>
                <w:sz w:val="18"/>
                <w:szCs w:val="18"/>
              </w:rPr>
              <w:t>a</w:t>
            </w:r>
            <w:r w:rsidR="00AE596E" w:rsidRPr="00F76055">
              <w:rPr>
                <w:rFonts w:cs="Arial"/>
                <w:sz w:val="18"/>
                <w:szCs w:val="18"/>
              </w:rPr>
              <w:t>. Največ 2 krat v rastni sezoni.</w:t>
            </w:r>
          </w:p>
        </w:tc>
      </w:tr>
      <w:tr w:rsidR="00AE596E" w:rsidRPr="00F76055" w14:paraId="598137C8" w14:textId="77777777" w:rsidTr="7C8B5863">
        <w:trPr>
          <w:trHeight w:val="253"/>
        </w:trPr>
        <w:tc>
          <w:tcPr>
            <w:tcW w:w="2547" w:type="dxa"/>
            <w:vMerge/>
            <w:hideMark/>
          </w:tcPr>
          <w:p w14:paraId="20EF508F" w14:textId="77777777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7F23732" w14:textId="77777777" w:rsidR="00AE596E" w:rsidRPr="00F76055" w:rsidRDefault="00AE596E" w:rsidP="00043E33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 w:val="restart"/>
            <w:hideMark/>
          </w:tcPr>
          <w:p w14:paraId="423C4A50" w14:textId="77777777" w:rsidR="00AE596E" w:rsidRPr="00F76055" w:rsidRDefault="00AE596E" w:rsidP="00370BE7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1DFBAE0A" w14:textId="77777777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orage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B507A57" w14:textId="77777777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39724B19" w14:textId="77777777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vMerge w:val="restart"/>
            <w:noWrap/>
            <w:hideMark/>
          </w:tcPr>
          <w:p w14:paraId="70B7E2B5" w14:textId="69E89ABF" w:rsidR="00AE596E" w:rsidRPr="00F76055" w:rsidRDefault="00AE596E" w:rsidP="00043E33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 xml:space="preserve">. Največ 2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na rastno sezono.</w:t>
            </w:r>
          </w:p>
        </w:tc>
      </w:tr>
      <w:tr w:rsidR="00AE596E" w:rsidRPr="00F76055" w14:paraId="214C4A92" w14:textId="77777777" w:rsidTr="7C8B5863">
        <w:trPr>
          <w:trHeight w:val="253"/>
        </w:trPr>
        <w:tc>
          <w:tcPr>
            <w:tcW w:w="2547" w:type="dxa"/>
            <w:vMerge/>
          </w:tcPr>
          <w:p w14:paraId="611443AF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617580BD" w14:textId="77777777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</w:tcPr>
          <w:p w14:paraId="73D8CFA3" w14:textId="77777777" w:rsidR="00AE596E" w:rsidRPr="00F76055" w:rsidRDefault="00AE596E" w:rsidP="00370BE7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5FA29F84" w14:textId="535D65D5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00 SC</w:t>
            </w:r>
          </w:p>
        </w:tc>
        <w:tc>
          <w:tcPr>
            <w:tcW w:w="1559" w:type="dxa"/>
            <w:noWrap/>
          </w:tcPr>
          <w:p w14:paraId="7CCE7C2B" w14:textId="411875B2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</w:tcPr>
          <w:p w14:paraId="187E6912" w14:textId="6267F4EB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vMerge/>
            <w:noWrap/>
          </w:tcPr>
          <w:p w14:paraId="44919D4C" w14:textId="77075BA0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</w:tr>
      <w:tr w:rsidR="00AE596E" w:rsidRPr="00F76055" w14:paraId="65FD4137" w14:textId="77777777" w:rsidTr="7C8B5863">
        <w:trPr>
          <w:trHeight w:val="253"/>
        </w:trPr>
        <w:tc>
          <w:tcPr>
            <w:tcW w:w="2547" w:type="dxa"/>
            <w:vMerge/>
            <w:hideMark/>
          </w:tcPr>
          <w:p w14:paraId="4D45E193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CEBB027" w14:textId="77777777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48D18349" w14:textId="77777777" w:rsidR="00AE596E" w:rsidRPr="00F76055" w:rsidRDefault="00AE596E" w:rsidP="00370BE7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28A66D6C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3C0A346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60448281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vMerge/>
            <w:noWrap/>
          </w:tcPr>
          <w:p w14:paraId="3F4F730B" w14:textId="705302F5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</w:tr>
      <w:tr w:rsidR="00AE596E" w:rsidRPr="00F76055" w14:paraId="2D478E2D" w14:textId="77777777" w:rsidTr="7C8B5863">
        <w:trPr>
          <w:trHeight w:val="393"/>
        </w:trPr>
        <w:tc>
          <w:tcPr>
            <w:tcW w:w="2547" w:type="dxa"/>
            <w:vMerge w:val="restart"/>
            <w:hideMark/>
          </w:tcPr>
          <w:p w14:paraId="4FF267F2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pusova sovk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FBBBB1D" w14:textId="70A6F42D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ames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28392898" w14:textId="77777777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4ED9DAF" w14:textId="77777777" w:rsidR="00AE596E" w:rsidRPr="00F76055" w:rsidRDefault="00AE596E" w:rsidP="00B84EF7">
            <w:pPr>
              <w:pStyle w:val="Odstavekseznama"/>
              <w:numPr>
                <w:ilvl w:val="0"/>
                <w:numId w:val="61"/>
              </w:numPr>
              <w:ind w:left="177" w:hanging="177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globoko jesensko oranje,</w:t>
            </w:r>
          </w:p>
          <w:p w14:paraId="2006231A" w14:textId="4AC70629" w:rsidR="00AE596E" w:rsidRPr="00F76055" w:rsidRDefault="00AE596E" w:rsidP="00B84EF7">
            <w:pPr>
              <w:pStyle w:val="Odstavekseznama"/>
              <w:numPr>
                <w:ilvl w:val="0"/>
                <w:numId w:val="61"/>
              </w:numPr>
              <w:ind w:left="177" w:hanging="177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zatiranje plevelov.</w:t>
            </w:r>
          </w:p>
        </w:tc>
        <w:tc>
          <w:tcPr>
            <w:tcW w:w="2268" w:type="dxa"/>
            <w:hideMark/>
          </w:tcPr>
          <w:p w14:paraId="267D4E93" w14:textId="1A42C9A1" w:rsidR="00AE596E" w:rsidRPr="00F76055" w:rsidRDefault="00AE596E" w:rsidP="00370BE7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8259C7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 w:rsidR="00370BE7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00370BE7">
              <w:rPr>
                <w:rFonts w:cs="Arial"/>
                <w:color w:val="00B050"/>
                <w:sz w:val="18"/>
                <w:szCs w:val="18"/>
              </w:rPr>
              <w:t>sev CG-91</w:t>
            </w:r>
          </w:p>
        </w:tc>
        <w:tc>
          <w:tcPr>
            <w:tcW w:w="2410" w:type="dxa"/>
            <w:noWrap/>
            <w:hideMark/>
          </w:tcPr>
          <w:p w14:paraId="303C24BC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59" w:type="dxa"/>
            <w:noWrap/>
            <w:hideMark/>
          </w:tcPr>
          <w:p w14:paraId="0E5A1724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31368790" w14:textId="67FAC6E8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13FB5DBB" w14:textId="3494CCEF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rastni dobi.</w:t>
            </w:r>
          </w:p>
        </w:tc>
      </w:tr>
      <w:tr w:rsidR="00AE596E" w:rsidRPr="00F76055" w14:paraId="3C8C0E76" w14:textId="77777777" w:rsidTr="7C8B5863">
        <w:trPr>
          <w:trHeight w:val="216"/>
        </w:trPr>
        <w:tc>
          <w:tcPr>
            <w:tcW w:w="2547" w:type="dxa"/>
            <w:vMerge/>
            <w:hideMark/>
          </w:tcPr>
          <w:p w14:paraId="2D261384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8C76727" w14:textId="77777777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 w:val="restart"/>
            <w:hideMark/>
          </w:tcPr>
          <w:p w14:paraId="04CCFF7D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7721A5A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noWrap/>
            <w:hideMark/>
          </w:tcPr>
          <w:p w14:paraId="7F69D485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1A0AECC0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30295419" w14:textId="03C1A838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. Največ 1 krat v rastni sezoni.</w:t>
            </w:r>
          </w:p>
        </w:tc>
      </w:tr>
      <w:tr w:rsidR="689708E1" w14:paraId="5C7D89E7" w14:textId="77777777" w:rsidTr="7C8B5863">
        <w:trPr>
          <w:trHeight w:val="300"/>
        </w:trPr>
        <w:tc>
          <w:tcPr>
            <w:tcW w:w="2547" w:type="dxa"/>
            <w:vMerge/>
            <w:hideMark/>
          </w:tcPr>
          <w:p w14:paraId="272D61D6" w14:textId="77777777" w:rsidR="006E5ECE" w:rsidRDefault="006E5ECE"/>
        </w:tc>
        <w:tc>
          <w:tcPr>
            <w:tcW w:w="3118" w:type="dxa"/>
            <w:vMerge/>
            <w:hideMark/>
          </w:tcPr>
          <w:p w14:paraId="01BA9B5C" w14:textId="77777777" w:rsidR="006E5ECE" w:rsidRDefault="006E5ECE"/>
        </w:tc>
        <w:tc>
          <w:tcPr>
            <w:tcW w:w="2268" w:type="dxa"/>
            <w:vMerge/>
            <w:hideMark/>
          </w:tcPr>
          <w:p w14:paraId="0C622447" w14:textId="77777777" w:rsidR="006E5ECE" w:rsidRDefault="006E5ECE"/>
        </w:tc>
        <w:tc>
          <w:tcPr>
            <w:tcW w:w="2410" w:type="dxa"/>
            <w:noWrap/>
            <w:hideMark/>
          </w:tcPr>
          <w:p w14:paraId="4AC22886" w14:textId="109FB05B" w:rsidR="5E9E7B92" w:rsidRDefault="5E9E7B92" w:rsidP="689708E1">
            <w:pPr>
              <w:rPr>
                <w:rFonts w:cs="Arial"/>
                <w:sz w:val="18"/>
                <w:szCs w:val="18"/>
              </w:rPr>
            </w:pPr>
            <w:proofErr w:type="spellStart"/>
            <w:r w:rsidRPr="689708E1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1AAA48A" w14:textId="6A78D154" w:rsidR="5E9E7B92" w:rsidRDefault="5E9E7B92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  <w:hideMark/>
          </w:tcPr>
          <w:p w14:paraId="166FA9E7" w14:textId="76D9ACAA" w:rsidR="5E9E7B92" w:rsidRDefault="5E9E7B92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noWrap/>
            <w:hideMark/>
          </w:tcPr>
          <w:p w14:paraId="28611E66" w14:textId="5C292294" w:rsidR="5E9E7B92" w:rsidRDefault="1D55BE1E" w:rsidP="689708E1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4D29F85E">
              <w:rPr>
                <w:rFonts w:cs="Arial"/>
                <w:sz w:val="18"/>
                <w:szCs w:val="18"/>
              </w:rPr>
              <w:t xml:space="preserve"> </w:t>
            </w:r>
            <w:r w:rsidR="0C324241" w:rsidRPr="4D29F85E">
              <w:rPr>
                <w:rFonts w:cs="Arial"/>
                <w:sz w:val="18"/>
                <w:szCs w:val="18"/>
              </w:rPr>
              <w:t>Največ 2 krat v rastni sezoni.</w:t>
            </w:r>
          </w:p>
        </w:tc>
      </w:tr>
      <w:tr w:rsidR="00AE596E" w:rsidRPr="00F76055" w14:paraId="7E92D5DD" w14:textId="77777777" w:rsidTr="7C8B5863">
        <w:trPr>
          <w:trHeight w:val="253"/>
        </w:trPr>
        <w:tc>
          <w:tcPr>
            <w:tcW w:w="2547" w:type="dxa"/>
            <w:vMerge/>
            <w:hideMark/>
          </w:tcPr>
          <w:p w14:paraId="6413945D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E2FA945" w14:textId="77777777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 w:val="restart"/>
            <w:hideMark/>
          </w:tcPr>
          <w:p w14:paraId="657DB513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410" w:type="dxa"/>
            <w:noWrap/>
            <w:hideMark/>
          </w:tcPr>
          <w:p w14:paraId="22988128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orage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F9F9A8C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38F8BD7C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vMerge w:val="restart"/>
            <w:noWrap/>
            <w:hideMark/>
          </w:tcPr>
          <w:p w14:paraId="398A029B" w14:textId="167959F6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sz w:val="18"/>
                <w:szCs w:val="18"/>
              </w:rPr>
              <w:t xml:space="preserve"> Največ 2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na rastno sezono.</w:t>
            </w:r>
          </w:p>
        </w:tc>
      </w:tr>
      <w:tr w:rsidR="00AE596E" w:rsidRPr="00F76055" w14:paraId="2CC98993" w14:textId="77777777" w:rsidTr="7C8B5863">
        <w:trPr>
          <w:trHeight w:val="253"/>
        </w:trPr>
        <w:tc>
          <w:tcPr>
            <w:tcW w:w="2547" w:type="dxa"/>
            <w:vMerge/>
          </w:tcPr>
          <w:p w14:paraId="6EBB80C3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2A47983A" w14:textId="77777777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</w:tcPr>
          <w:p w14:paraId="17A7A564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</w:tcPr>
          <w:p w14:paraId="1580A946" w14:textId="42C66AFC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00 SC</w:t>
            </w:r>
          </w:p>
        </w:tc>
        <w:tc>
          <w:tcPr>
            <w:tcW w:w="1559" w:type="dxa"/>
            <w:noWrap/>
          </w:tcPr>
          <w:p w14:paraId="03EAA1E6" w14:textId="51031306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</w:tcPr>
          <w:p w14:paraId="5B51A242" w14:textId="7DFD9FF9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vMerge/>
            <w:noWrap/>
          </w:tcPr>
          <w:p w14:paraId="65CAB689" w14:textId="06C70FAB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</w:tr>
      <w:tr w:rsidR="00AE596E" w:rsidRPr="00F76055" w14:paraId="73F9AFA7" w14:textId="77777777" w:rsidTr="7C8B5863">
        <w:trPr>
          <w:trHeight w:val="253"/>
        </w:trPr>
        <w:tc>
          <w:tcPr>
            <w:tcW w:w="2547" w:type="dxa"/>
            <w:vMerge/>
            <w:hideMark/>
          </w:tcPr>
          <w:p w14:paraId="62236C27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3F91187" w14:textId="77777777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0522171A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noWrap/>
            <w:hideMark/>
          </w:tcPr>
          <w:p w14:paraId="07DCF69F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2EDF1C0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3D60313C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vMerge/>
            <w:noWrap/>
          </w:tcPr>
          <w:p w14:paraId="2E4DA683" w14:textId="1DB0C181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</w:tr>
      <w:tr w:rsidR="00AE596E" w:rsidRPr="00F76055" w14:paraId="243CB28E" w14:textId="77777777" w:rsidTr="7C8B5863">
        <w:trPr>
          <w:trHeight w:val="169"/>
        </w:trPr>
        <w:tc>
          <w:tcPr>
            <w:tcW w:w="2547" w:type="dxa"/>
            <w:vMerge/>
            <w:hideMark/>
          </w:tcPr>
          <w:p w14:paraId="4CD47F1F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F1DA002" w14:textId="77777777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hideMark/>
          </w:tcPr>
          <w:p w14:paraId="7E9014BC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78787059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noWrap/>
            <w:hideMark/>
          </w:tcPr>
          <w:p w14:paraId="3F7AF081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6A696D89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699C1774" w14:textId="7771E4F0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sz w:val="18"/>
                <w:szCs w:val="18"/>
              </w:rPr>
              <w:t xml:space="preserve"> Največ 2 krat v rastni sezoni.</w:t>
            </w:r>
          </w:p>
        </w:tc>
      </w:tr>
      <w:tr w:rsidR="00AE596E" w:rsidRPr="00F76055" w14:paraId="42C94E2E" w14:textId="77777777" w:rsidTr="7C8B5863">
        <w:trPr>
          <w:trHeight w:val="1519"/>
        </w:trPr>
        <w:tc>
          <w:tcPr>
            <w:tcW w:w="2547" w:type="dxa"/>
            <w:hideMark/>
          </w:tcPr>
          <w:p w14:paraId="5A9D6DD2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olhači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79ABD43" w14:textId="42769776" w:rsidR="00AE596E" w:rsidRPr="00F76055" w:rsidRDefault="00AE596E" w:rsidP="00AE596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llotret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nem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,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llotret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llotret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nigrip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,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llotret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ndulat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106DCA84" w14:textId="77777777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ED8A5AE" w14:textId="77777777" w:rsidR="00AE596E" w:rsidRPr="00F76055" w:rsidRDefault="00AE596E" w:rsidP="00B84EF7">
            <w:pPr>
              <w:pStyle w:val="Odstavekseznama"/>
              <w:numPr>
                <w:ilvl w:val="0"/>
                <w:numId w:val="62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zaščitn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7FCDCA93" w14:textId="29BB7613" w:rsidR="00AE596E" w:rsidRPr="00F76055" w:rsidRDefault="00AE596E" w:rsidP="00B84EF7">
            <w:pPr>
              <w:pStyle w:val="Odstavekseznama"/>
              <w:numPr>
                <w:ilvl w:val="0"/>
                <w:numId w:val="62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litva obdelava tal (poleti).</w:t>
            </w:r>
          </w:p>
          <w:p w14:paraId="28DC1731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  <w:p w14:paraId="165B9EB7" w14:textId="1E728094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Kemično varstvo:</w:t>
            </w:r>
            <w:r w:rsidRPr="00F76055">
              <w:rPr>
                <w:rFonts w:cs="Arial"/>
                <w:sz w:val="18"/>
                <w:szCs w:val="18"/>
              </w:rPr>
              <w:t xml:space="preserve"> v primeru, da grozi več kot 10 % uničenje listne površine mlade rastline.</w:t>
            </w:r>
          </w:p>
        </w:tc>
        <w:tc>
          <w:tcPr>
            <w:tcW w:w="2268" w:type="dxa"/>
            <w:hideMark/>
          </w:tcPr>
          <w:p w14:paraId="53E4911F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02A02669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noWrap/>
            <w:hideMark/>
          </w:tcPr>
          <w:p w14:paraId="54EE3CF2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52A4EF99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1C88AFB4" w14:textId="0B7E936F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sz w:val="18"/>
                <w:szCs w:val="18"/>
              </w:rPr>
              <w:t xml:space="preserve"> Največ 2 krat v rastni sezoni.</w:t>
            </w:r>
          </w:p>
        </w:tc>
      </w:tr>
      <w:tr w:rsidR="00AE596E" w:rsidRPr="00F76055" w14:paraId="7FFCB26C" w14:textId="77777777" w:rsidTr="7C8B5863">
        <w:trPr>
          <w:trHeight w:val="250"/>
        </w:trPr>
        <w:tc>
          <w:tcPr>
            <w:tcW w:w="2547" w:type="dxa"/>
            <w:vMerge w:val="restart"/>
            <w:hideMark/>
          </w:tcPr>
          <w:p w14:paraId="02192101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FC9009F" w14:textId="57416052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42314E3A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D29994C" w14:textId="399EA0DB" w:rsidR="00AE596E" w:rsidRPr="00F76055" w:rsidRDefault="00AE596E" w:rsidP="00B84EF7">
            <w:pPr>
              <w:pStyle w:val="Odstavekseznama"/>
              <w:numPr>
                <w:ilvl w:val="0"/>
                <w:numId w:val="63"/>
              </w:numPr>
              <w:ind w:left="177" w:hanging="177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zatiranje oziroma odstranjevanje plevelov.</w:t>
            </w:r>
          </w:p>
        </w:tc>
        <w:tc>
          <w:tcPr>
            <w:tcW w:w="2268" w:type="dxa"/>
            <w:vMerge w:val="restart"/>
            <w:noWrap/>
            <w:hideMark/>
          </w:tcPr>
          <w:p w14:paraId="5FEAC1AA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C14746B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noWrap/>
            <w:hideMark/>
          </w:tcPr>
          <w:p w14:paraId="47C308A8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2030026E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6CD9F0ED" w14:textId="58CFFBE4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sz w:val="18"/>
                <w:szCs w:val="18"/>
              </w:rPr>
              <w:t xml:space="preserve"> Največ 1 krat v rastni sezoni. </w:t>
            </w:r>
            <w:r w:rsidRPr="00F76055">
              <w:rPr>
                <w:rFonts w:cs="Arial"/>
                <w:sz w:val="18"/>
                <w:szCs w:val="18"/>
              </w:rPr>
              <w:lastRenderedPageBreak/>
              <w:t>Največ 2 krat v rastni sezoni.</w:t>
            </w:r>
          </w:p>
        </w:tc>
      </w:tr>
      <w:tr w:rsidR="689708E1" w14:paraId="276452B1" w14:textId="77777777" w:rsidTr="7C8B5863">
        <w:trPr>
          <w:trHeight w:val="300"/>
        </w:trPr>
        <w:tc>
          <w:tcPr>
            <w:tcW w:w="2547" w:type="dxa"/>
            <w:vMerge/>
            <w:hideMark/>
          </w:tcPr>
          <w:p w14:paraId="29C46A79" w14:textId="77777777" w:rsidR="006E5ECE" w:rsidRDefault="006E5ECE"/>
        </w:tc>
        <w:tc>
          <w:tcPr>
            <w:tcW w:w="3118" w:type="dxa"/>
            <w:vMerge/>
            <w:hideMark/>
          </w:tcPr>
          <w:p w14:paraId="37765BEF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46162ED4" w14:textId="77777777" w:rsidR="006E5ECE" w:rsidRDefault="006E5ECE"/>
        </w:tc>
        <w:tc>
          <w:tcPr>
            <w:tcW w:w="2410" w:type="dxa"/>
            <w:noWrap/>
            <w:hideMark/>
          </w:tcPr>
          <w:p w14:paraId="1E9D04E1" w14:textId="5BAE86D3" w:rsidR="086EF526" w:rsidRDefault="086EF526" w:rsidP="689708E1">
            <w:pPr>
              <w:rPr>
                <w:rFonts w:cs="Arial"/>
                <w:sz w:val="18"/>
                <w:szCs w:val="18"/>
              </w:rPr>
            </w:pPr>
            <w:proofErr w:type="spellStart"/>
            <w:r w:rsidRPr="689708E1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786F37D" w14:textId="00834876" w:rsidR="086EF526" w:rsidRDefault="086EF526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  <w:hideMark/>
          </w:tcPr>
          <w:p w14:paraId="3D27530A" w14:textId="14BE2980" w:rsidR="086EF526" w:rsidRDefault="086EF526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noWrap/>
            <w:hideMark/>
          </w:tcPr>
          <w:p w14:paraId="50196C4A" w14:textId="508EABBE" w:rsidR="086EF526" w:rsidRDefault="3BAEB952" w:rsidP="689708E1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4D29F85E">
              <w:rPr>
                <w:rFonts w:cs="Arial"/>
                <w:sz w:val="18"/>
                <w:szCs w:val="18"/>
              </w:rPr>
              <w:t xml:space="preserve"> </w:t>
            </w:r>
            <w:r w:rsidR="6BF11043" w:rsidRPr="4D29F85E">
              <w:rPr>
                <w:rFonts w:cs="Arial"/>
                <w:sz w:val="18"/>
                <w:szCs w:val="18"/>
              </w:rPr>
              <w:t>Največ 2 krat v rastni sezoni.</w:t>
            </w:r>
          </w:p>
        </w:tc>
      </w:tr>
      <w:tr w:rsidR="00AE596E" w:rsidRPr="00F76055" w14:paraId="57B8D811" w14:textId="77777777" w:rsidTr="7C8B5863">
        <w:trPr>
          <w:trHeight w:val="425"/>
        </w:trPr>
        <w:tc>
          <w:tcPr>
            <w:tcW w:w="2547" w:type="dxa"/>
            <w:vMerge/>
            <w:hideMark/>
          </w:tcPr>
          <w:p w14:paraId="1C55E308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5F35EE2" w14:textId="77777777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hideMark/>
          </w:tcPr>
          <w:p w14:paraId="048BC7B1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01787EA3" w14:textId="379EE6D5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noWrap/>
            <w:hideMark/>
          </w:tcPr>
          <w:p w14:paraId="069EE293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1866CD17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3AD6A65C" w14:textId="39293063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sz w:val="18"/>
                <w:szCs w:val="18"/>
              </w:rPr>
              <w:t xml:space="preserve"> Največ 2 krat v rastni sezoni.</w:t>
            </w:r>
          </w:p>
        </w:tc>
      </w:tr>
      <w:tr w:rsidR="00AE596E" w:rsidRPr="00F76055" w14:paraId="54F51D45" w14:textId="77777777" w:rsidTr="7C8B5863">
        <w:trPr>
          <w:trHeight w:val="570"/>
        </w:trPr>
        <w:tc>
          <w:tcPr>
            <w:tcW w:w="2547" w:type="dxa"/>
            <w:vMerge w:val="restart"/>
            <w:hideMark/>
          </w:tcPr>
          <w:p w14:paraId="6945DC84" w14:textId="77777777" w:rsidR="00AE596E" w:rsidRPr="00F76055" w:rsidRDefault="00AE596E" w:rsidP="00AE596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Mokasta kapusova uš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evicoryn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1A9BCC1F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4CB01ED" w14:textId="77777777" w:rsidR="00AE596E" w:rsidRPr="00F76055" w:rsidRDefault="00AE596E" w:rsidP="00B84EF7">
            <w:pPr>
              <w:pStyle w:val="Odstavekseznama"/>
              <w:numPr>
                <w:ilvl w:val="0"/>
                <w:numId w:val="63"/>
              </w:numPr>
              <w:ind w:left="177" w:hanging="177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ničevanje ali globok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stankov rastlin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      </w:t>
            </w:r>
          </w:p>
          <w:p w14:paraId="382993B6" w14:textId="62328D29" w:rsidR="00AE596E" w:rsidRPr="00F76055" w:rsidRDefault="00AE596E" w:rsidP="00AE596E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                                               Kemično varstvo: </w:t>
            </w:r>
            <w:r w:rsidRPr="00F76055">
              <w:rPr>
                <w:rFonts w:cs="Arial"/>
                <w:sz w:val="18"/>
                <w:szCs w:val="18"/>
              </w:rPr>
              <w:t>insekticidom je potrebno dodajanje močila. Škropi</w:t>
            </w:r>
            <w:r w:rsidR="008636AB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z visokim tlakom.</w:t>
            </w:r>
          </w:p>
        </w:tc>
        <w:tc>
          <w:tcPr>
            <w:tcW w:w="2268" w:type="dxa"/>
            <w:vMerge w:val="restart"/>
            <w:noWrap/>
            <w:hideMark/>
          </w:tcPr>
          <w:p w14:paraId="2E148C34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65536D9F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noWrap/>
            <w:hideMark/>
          </w:tcPr>
          <w:p w14:paraId="4CA15895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64D03494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227DF38D" w14:textId="7970C2E0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sz w:val="18"/>
                <w:szCs w:val="18"/>
              </w:rPr>
              <w:t xml:space="preserve"> Največ 1 krat v rastni sezoni.</w:t>
            </w:r>
          </w:p>
        </w:tc>
      </w:tr>
      <w:tr w:rsidR="689708E1" w14:paraId="56AE2B27" w14:textId="77777777" w:rsidTr="7C8B5863">
        <w:trPr>
          <w:trHeight w:val="300"/>
        </w:trPr>
        <w:tc>
          <w:tcPr>
            <w:tcW w:w="2547" w:type="dxa"/>
            <w:vMerge/>
            <w:hideMark/>
          </w:tcPr>
          <w:p w14:paraId="276A4694" w14:textId="77777777" w:rsidR="006E5ECE" w:rsidRDefault="006E5ECE"/>
        </w:tc>
        <w:tc>
          <w:tcPr>
            <w:tcW w:w="3118" w:type="dxa"/>
            <w:vMerge/>
            <w:hideMark/>
          </w:tcPr>
          <w:p w14:paraId="13997BF0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32DA2626" w14:textId="77777777" w:rsidR="006E5ECE" w:rsidRDefault="006E5ECE"/>
        </w:tc>
        <w:tc>
          <w:tcPr>
            <w:tcW w:w="2410" w:type="dxa"/>
            <w:noWrap/>
            <w:hideMark/>
          </w:tcPr>
          <w:p w14:paraId="22090621" w14:textId="47C24578" w:rsidR="6E0D7A16" w:rsidRDefault="6E0D7A16" w:rsidP="689708E1">
            <w:pPr>
              <w:rPr>
                <w:rFonts w:cs="Arial"/>
                <w:sz w:val="18"/>
                <w:szCs w:val="18"/>
              </w:rPr>
            </w:pPr>
            <w:proofErr w:type="spellStart"/>
            <w:r w:rsidRPr="689708E1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512E220" w14:textId="2541EC48" w:rsidR="6E0D7A16" w:rsidRDefault="6E0D7A16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  <w:hideMark/>
          </w:tcPr>
          <w:p w14:paraId="71C21E4B" w14:textId="71D324C5" w:rsidR="6E0D7A16" w:rsidRDefault="6E0D7A16" w:rsidP="689708E1">
            <w:pPr>
              <w:rPr>
                <w:rFonts w:cs="Arial"/>
                <w:sz w:val="18"/>
                <w:szCs w:val="18"/>
              </w:rPr>
            </w:pPr>
            <w:r w:rsidRPr="689708E1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noWrap/>
            <w:hideMark/>
          </w:tcPr>
          <w:p w14:paraId="192CDCEC" w14:textId="1A7B67B5" w:rsidR="6E0D7A16" w:rsidRDefault="657CC6C8" w:rsidP="689708E1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4D29F85E">
              <w:rPr>
                <w:rFonts w:cs="Arial"/>
                <w:sz w:val="18"/>
                <w:szCs w:val="18"/>
              </w:rPr>
              <w:t xml:space="preserve"> </w:t>
            </w:r>
            <w:r w:rsidR="4E8A3AAD" w:rsidRPr="4D29F85E">
              <w:rPr>
                <w:rFonts w:cs="Arial"/>
                <w:sz w:val="18"/>
                <w:szCs w:val="18"/>
              </w:rPr>
              <w:t>Največ 2 krat v rastni sezoni.</w:t>
            </w:r>
          </w:p>
        </w:tc>
      </w:tr>
      <w:tr w:rsidR="00AE596E" w:rsidRPr="00F76055" w14:paraId="796A11C0" w14:textId="77777777" w:rsidTr="7C8B5863">
        <w:trPr>
          <w:trHeight w:val="250"/>
        </w:trPr>
        <w:tc>
          <w:tcPr>
            <w:tcW w:w="2547" w:type="dxa"/>
            <w:vMerge/>
            <w:hideMark/>
          </w:tcPr>
          <w:p w14:paraId="5A70D0FB" w14:textId="77777777" w:rsidR="00AE596E" w:rsidRPr="00F76055" w:rsidRDefault="00AE596E" w:rsidP="00AE596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50E231F" w14:textId="77777777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hideMark/>
          </w:tcPr>
          <w:p w14:paraId="7A66325A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3DA69B95" w14:textId="2182F28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noWrap/>
            <w:hideMark/>
          </w:tcPr>
          <w:p w14:paraId="3BAB8AC1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3EF6EFF8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2260DF7A" w14:textId="1B9AD5D5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. Največ 2 krat v rastni sezoni.</w:t>
            </w:r>
          </w:p>
        </w:tc>
      </w:tr>
      <w:tr w:rsidR="00AE596E" w:rsidRPr="00F76055" w14:paraId="5F871800" w14:textId="77777777" w:rsidTr="7C8B5863">
        <w:trPr>
          <w:trHeight w:val="806"/>
        </w:trPr>
        <w:tc>
          <w:tcPr>
            <w:tcW w:w="2547" w:type="dxa"/>
            <w:hideMark/>
          </w:tcPr>
          <w:p w14:paraId="7537E90F" w14:textId="77777777" w:rsidR="00AE596E" w:rsidRPr="00F76055" w:rsidRDefault="00AE596E" w:rsidP="00AE596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689584D1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CF4DD74" w14:textId="5433F6F2" w:rsidR="00AE596E" w:rsidRPr="00F76055" w:rsidRDefault="00AE596E" w:rsidP="00B84EF7">
            <w:pPr>
              <w:pStyle w:val="Odstavekseznama"/>
              <w:numPr>
                <w:ilvl w:val="0"/>
                <w:numId w:val="63"/>
              </w:numPr>
              <w:ind w:left="177" w:hanging="141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zatiranje oziroma odstranjevanje plevelov ter preprečevanje zapleveljenosti</w:t>
            </w:r>
          </w:p>
        </w:tc>
        <w:tc>
          <w:tcPr>
            <w:tcW w:w="2268" w:type="dxa"/>
            <w:hideMark/>
          </w:tcPr>
          <w:p w14:paraId="58E0B8D4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401F8970" w14:textId="464A0A89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noWrap/>
            <w:hideMark/>
          </w:tcPr>
          <w:p w14:paraId="14E86129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31E422B5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1814582B" w14:textId="144E5CD8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. Največ 2 krat v rastni sezoni.</w:t>
            </w:r>
          </w:p>
        </w:tc>
      </w:tr>
      <w:tr w:rsidR="00AE596E" w:rsidRPr="00F76055" w14:paraId="2E97FEC4" w14:textId="77777777" w:rsidTr="7C8B5863">
        <w:trPr>
          <w:trHeight w:val="553"/>
        </w:trPr>
        <w:tc>
          <w:tcPr>
            <w:tcW w:w="2547" w:type="dxa"/>
            <w:vMerge w:val="restart"/>
            <w:hideMark/>
          </w:tcPr>
          <w:p w14:paraId="5CB0A28C" w14:textId="77777777" w:rsidR="00AE596E" w:rsidRPr="00F76055" w:rsidRDefault="00AE596E" w:rsidP="00AE596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Talne sovke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Noctu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7F58B9EF" w14:textId="1048152F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09E2074E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3F3EEA04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noWrap/>
            <w:hideMark/>
          </w:tcPr>
          <w:p w14:paraId="6BA47B82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20232530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7F5658C2" w14:textId="3FA9C79E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sz w:val="18"/>
                <w:szCs w:val="18"/>
              </w:rPr>
              <w:t xml:space="preserve"> Največ 1 krat v rastni sezoni.</w:t>
            </w:r>
          </w:p>
        </w:tc>
      </w:tr>
      <w:tr w:rsidR="4D29F85E" w14:paraId="537A9149" w14:textId="77777777" w:rsidTr="7C8B5863">
        <w:trPr>
          <w:trHeight w:val="300"/>
        </w:trPr>
        <w:tc>
          <w:tcPr>
            <w:tcW w:w="2547" w:type="dxa"/>
            <w:vMerge/>
            <w:hideMark/>
          </w:tcPr>
          <w:p w14:paraId="4A001F2C" w14:textId="77777777" w:rsidR="006E5ECE" w:rsidRDefault="006E5ECE"/>
        </w:tc>
        <w:tc>
          <w:tcPr>
            <w:tcW w:w="3118" w:type="dxa"/>
            <w:vMerge/>
            <w:hideMark/>
          </w:tcPr>
          <w:p w14:paraId="77011B2E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6F2027D0" w14:textId="77777777" w:rsidR="006E5ECE" w:rsidRDefault="006E5ECE"/>
        </w:tc>
        <w:tc>
          <w:tcPr>
            <w:tcW w:w="2410" w:type="dxa"/>
            <w:noWrap/>
            <w:hideMark/>
          </w:tcPr>
          <w:p w14:paraId="681D3B9C" w14:textId="109B7423" w:rsidR="44E56323" w:rsidRDefault="44E56323" w:rsidP="4D29F85E">
            <w:pPr>
              <w:rPr>
                <w:rFonts w:cs="Arial"/>
                <w:sz w:val="18"/>
                <w:szCs w:val="18"/>
              </w:rPr>
            </w:pPr>
            <w:proofErr w:type="spellStart"/>
            <w:r w:rsidRPr="4D29F85E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550A158" w14:textId="6BC7D577" w:rsidR="44E56323" w:rsidRDefault="44E56323" w:rsidP="4D29F85E">
            <w:pPr>
              <w:rPr>
                <w:rFonts w:cs="Arial"/>
                <w:sz w:val="18"/>
                <w:szCs w:val="18"/>
              </w:rPr>
            </w:pPr>
            <w:r w:rsidRPr="4D29F85E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  <w:hideMark/>
          </w:tcPr>
          <w:p w14:paraId="77F090D5" w14:textId="7D94E4A5" w:rsidR="4D29F85E" w:rsidRDefault="4D29F85E" w:rsidP="4D29F85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42AA1E9F" w14:textId="2F72B80D" w:rsidR="44E56323" w:rsidRDefault="44E56323" w:rsidP="4D29F85E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4D29F85E">
              <w:rPr>
                <w:rFonts w:cs="Arial"/>
                <w:sz w:val="18"/>
                <w:szCs w:val="18"/>
              </w:rPr>
              <w:t xml:space="preserve">. Največ 2 krat v </w:t>
            </w:r>
            <w:r w:rsidR="1EA97DF1" w:rsidRPr="4D29F85E">
              <w:rPr>
                <w:rFonts w:cs="Arial"/>
                <w:sz w:val="18"/>
                <w:szCs w:val="18"/>
              </w:rPr>
              <w:t xml:space="preserve">rastni </w:t>
            </w:r>
            <w:r w:rsidRPr="4D29F85E">
              <w:rPr>
                <w:rFonts w:cs="Arial"/>
                <w:sz w:val="18"/>
                <w:szCs w:val="18"/>
              </w:rPr>
              <w:t>sezoni.</w:t>
            </w:r>
          </w:p>
        </w:tc>
      </w:tr>
      <w:tr w:rsidR="00AE596E" w:rsidRPr="00F76055" w14:paraId="2B779200" w14:textId="77777777" w:rsidTr="7C8B5863">
        <w:trPr>
          <w:trHeight w:val="1154"/>
        </w:trPr>
        <w:tc>
          <w:tcPr>
            <w:tcW w:w="2547" w:type="dxa"/>
            <w:hideMark/>
          </w:tcPr>
          <w:p w14:paraId="18157B73" w14:textId="77777777" w:rsidR="00AE596E" w:rsidRPr="00F76055" w:rsidRDefault="00AE596E" w:rsidP="00AE596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trune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hideMark/>
          </w:tcPr>
          <w:p w14:paraId="5612496B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941A4FD" w14:textId="77777777" w:rsidR="00AE596E" w:rsidRPr="00F76055" w:rsidRDefault="00AE596E" w:rsidP="00B84EF7">
            <w:pPr>
              <w:pStyle w:val="Odstavekseznama"/>
              <w:numPr>
                <w:ilvl w:val="0"/>
                <w:numId w:val="64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ogibanje večletnemu travinju kot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dposeve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5B191EB5" w14:textId="77777777" w:rsidR="00AE596E" w:rsidRPr="00F76055" w:rsidRDefault="00AE596E" w:rsidP="00B84EF7">
            <w:pPr>
              <w:pStyle w:val="Odstavekseznama"/>
              <w:numPr>
                <w:ilvl w:val="0"/>
                <w:numId w:val="64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ečkratna plitva mehanska obdelava tal (v suhem vremenu), </w:t>
            </w:r>
          </w:p>
          <w:p w14:paraId="0B2DA0E1" w14:textId="6DBBE715" w:rsidR="00AE596E" w:rsidRPr="00F76055" w:rsidRDefault="00AE596E" w:rsidP="00B84EF7">
            <w:pPr>
              <w:pStyle w:val="Odstavekseznama"/>
              <w:numPr>
                <w:ilvl w:val="0"/>
                <w:numId w:val="64"/>
              </w:numPr>
              <w:ind w:left="177" w:hanging="141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optimalni roki setve in sajenja.</w:t>
            </w:r>
          </w:p>
        </w:tc>
        <w:tc>
          <w:tcPr>
            <w:tcW w:w="2268" w:type="dxa"/>
            <w:hideMark/>
          </w:tcPr>
          <w:p w14:paraId="708190C2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410" w:type="dxa"/>
            <w:noWrap/>
            <w:hideMark/>
          </w:tcPr>
          <w:p w14:paraId="359B4515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olumb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0,8 MG</w:t>
            </w:r>
          </w:p>
        </w:tc>
        <w:tc>
          <w:tcPr>
            <w:tcW w:w="1559" w:type="dxa"/>
            <w:noWrap/>
            <w:hideMark/>
          </w:tcPr>
          <w:p w14:paraId="20B611F8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2 kg/ha</w:t>
            </w:r>
          </w:p>
        </w:tc>
        <w:tc>
          <w:tcPr>
            <w:tcW w:w="1701" w:type="dxa"/>
            <w:noWrap/>
            <w:hideMark/>
          </w:tcPr>
          <w:p w14:paraId="03DC1AAF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2DF858E8" w14:textId="77777777" w:rsidR="00AE596E" w:rsidRPr="00F76055" w:rsidRDefault="00AE596E" w:rsidP="00AE596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 zmanjševanje populacije strun. Uporaba ob sajenju. Ročn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 sredstvom ni dovoljeno.</w:t>
            </w:r>
          </w:p>
        </w:tc>
      </w:tr>
      <w:tr w:rsidR="00AE596E" w:rsidRPr="00F76055" w14:paraId="60BBF70A" w14:textId="77777777" w:rsidTr="7C8B5863">
        <w:trPr>
          <w:trHeight w:val="510"/>
        </w:trPr>
        <w:tc>
          <w:tcPr>
            <w:tcW w:w="2547" w:type="dxa"/>
            <w:vMerge w:val="restart"/>
            <w:hideMark/>
          </w:tcPr>
          <w:p w14:paraId="288BD12B" w14:textId="77777777" w:rsidR="00AE596E" w:rsidRPr="00F76055" w:rsidRDefault="00AE596E" w:rsidP="00AE596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528DC0C" w14:textId="1C2A9466" w:rsidR="00AE596E" w:rsidRPr="00F76055" w:rsidRDefault="00AE596E" w:rsidP="00AE596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18326FBB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20F1CA1" w14:textId="77777777" w:rsidR="00AE596E" w:rsidRPr="00F76055" w:rsidRDefault="00AE596E" w:rsidP="00B84EF7">
            <w:pPr>
              <w:pStyle w:val="Odstavekseznama"/>
              <w:numPr>
                <w:ilvl w:val="0"/>
                <w:numId w:val="65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iščenje poti preko katerih prihajajo n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acel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2B8E8E3B" w14:textId="68CA0129" w:rsidR="00AE596E" w:rsidRPr="00F76055" w:rsidRDefault="00AE596E" w:rsidP="00B84EF7">
            <w:pPr>
              <w:pStyle w:val="Odstavekseznama"/>
              <w:numPr>
                <w:ilvl w:val="0"/>
                <w:numId w:val="65"/>
              </w:numPr>
              <w:ind w:left="177" w:hanging="177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zatiranje plevelov.</w:t>
            </w:r>
          </w:p>
        </w:tc>
        <w:tc>
          <w:tcPr>
            <w:tcW w:w="2268" w:type="dxa"/>
            <w:vMerge w:val="restart"/>
            <w:hideMark/>
          </w:tcPr>
          <w:p w14:paraId="16F3270E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železov fosfat</w:t>
            </w:r>
          </w:p>
        </w:tc>
        <w:tc>
          <w:tcPr>
            <w:tcW w:w="2410" w:type="dxa"/>
            <w:hideMark/>
          </w:tcPr>
          <w:p w14:paraId="092E11B7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lantell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rio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59" w:type="dxa"/>
            <w:noWrap/>
            <w:hideMark/>
          </w:tcPr>
          <w:p w14:paraId="476A53D9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8 kg/ha</w:t>
            </w:r>
          </w:p>
        </w:tc>
        <w:tc>
          <w:tcPr>
            <w:tcW w:w="1701" w:type="dxa"/>
            <w:noWrap/>
            <w:hideMark/>
          </w:tcPr>
          <w:p w14:paraId="551F98C7" w14:textId="0F32EF72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 w:val="restart"/>
            <w:noWrap/>
            <w:hideMark/>
          </w:tcPr>
          <w:p w14:paraId="3834E82E" w14:textId="4B86B67A" w:rsidR="00AE596E" w:rsidRPr="00F76055" w:rsidRDefault="4FAFEC86" w:rsidP="00AE596E">
            <w:pPr>
              <w:rPr>
                <w:rFonts w:cs="Arial"/>
                <w:sz w:val="18"/>
                <w:szCs w:val="18"/>
              </w:rPr>
            </w:pPr>
            <w:r w:rsidRPr="7C8B5863">
              <w:rPr>
                <w:rFonts w:cs="Arial"/>
                <w:sz w:val="18"/>
                <w:szCs w:val="18"/>
              </w:rPr>
              <w:t>Največ 4 krat v rastni sezoni.</w:t>
            </w:r>
          </w:p>
        </w:tc>
      </w:tr>
      <w:tr w:rsidR="00AE596E" w:rsidRPr="00F76055" w14:paraId="10B90AF4" w14:textId="77777777" w:rsidTr="7C8B5863">
        <w:trPr>
          <w:trHeight w:val="198"/>
        </w:trPr>
        <w:tc>
          <w:tcPr>
            <w:tcW w:w="2547" w:type="dxa"/>
            <w:vMerge/>
            <w:hideMark/>
          </w:tcPr>
          <w:p w14:paraId="26011BAB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38F2B37" w14:textId="77777777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7679AA61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348A3D6E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366377E8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40 kg/ha</w:t>
            </w:r>
          </w:p>
        </w:tc>
        <w:tc>
          <w:tcPr>
            <w:tcW w:w="1701" w:type="dxa"/>
            <w:noWrap/>
            <w:hideMark/>
          </w:tcPr>
          <w:p w14:paraId="20FBDC0B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vMerge/>
            <w:hideMark/>
          </w:tcPr>
          <w:p w14:paraId="793566E3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</w:tr>
      <w:tr w:rsidR="00AE596E" w:rsidRPr="00F76055" w14:paraId="787E7BB8" w14:textId="77777777" w:rsidTr="7C8B5863">
        <w:trPr>
          <w:trHeight w:val="500"/>
        </w:trPr>
        <w:tc>
          <w:tcPr>
            <w:tcW w:w="2547" w:type="dxa"/>
            <w:vMerge/>
            <w:hideMark/>
          </w:tcPr>
          <w:p w14:paraId="25E5E91E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02CD967" w14:textId="77777777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539CEC0E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4618B24C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omp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3C7CF456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20B66235" w14:textId="3BA2A5AE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/>
            <w:hideMark/>
          </w:tcPr>
          <w:p w14:paraId="0FE2525D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</w:tr>
      <w:tr w:rsidR="00AE596E" w:rsidRPr="00F76055" w14:paraId="542702B2" w14:textId="77777777" w:rsidTr="7C8B5863">
        <w:trPr>
          <w:trHeight w:val="250"/>
        </w:trPr>
        <w:tc>
          <w:tcPr>
            <w:tcW w:w="2547" w:type="dxa"/>
            <w:vMerge/>
            <w:hideMark/>
          </w:tcPr>
          <w:p w14:paraId="275D3C0E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ED5A274" w14:textId="77777777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24C60CEA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5CEA3F81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193112E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2206D8F8" w14:textId="41C8802E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/>
            <w:hideMark/>
          </w:tcPr>
          <w:p w14:paraId="7BBE71F7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</w:tr>
      <w:tr w:rsidR="7C8B5863" w14:paraId="5EE0C8D3" w14:textId="77777777" w:rsidTr="7C8B5863">
        <w:trPr>
          <w:trHeight w:val="300"/>
        </w:trPr>
        <w:tc>
          <w:tcPr>
            <w:tcW w:w="2547" w:type="dxa"/>
            <w:vMerge/>
            <w:hideMark/>
          </w:tcPr>
          <w:p w14:paraId="1EE819EF" w14:textId="77777777" w:rsidR="006E5ECE" w:rsidRDefault="006E5ECE"/>
        </w:tc>
        <w:tc>
          <w:tcPr>
            <w:tcW w:w="3118" w:type="dxa"/>
            <w:vMerge/>
            <w:hideMark/>
          </w:tcPr>
          <w:p w14:paraId="622DFFB2" w14:textId="77777777" w:rsidR="006E5ECE" w:rsidRDefault="006E5ECE"/>
        </w:tc>
        <w:tc>
          <w:tcPr>
            <w:tcW w:w="2268" w:type="dxa"/>
            <w:vMerge/>
            <w:hideMark/>
          </w:tcPr>
          <w:p w14:paraId="2ED3A4C8" w14:textId="77777777" w:rsidR="006E5ECE" w:rsidRDefault="006E5ECE"/>
        </w:tc>
        <w:tc>
          <w:tcPr>
            <w:tcW w:w="2410" w:type="dxa"/>
            <w:hideMark/>
          </w:tcPr>
          <w:p w14:paraId="177F2320" w14:textId="684D7F72" w:rsidR="6EC842BF" w:rsidRDefault="6EC842BF" w:rsidP="7C8B5863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7C8B5863"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BDB0B30" w14:textId="5A986760" w:rsidR="6EC842BF" w:rsidRDefault="6EC842BF" w:rsidP="7C8B5863">
            <w:pPr>
              <w:rPr>
                <w:rFonts w:cs="Arial"/>
                <w:color w:val="00B050"/>
                <w:sz w:val="18"/>
                <w:szCs w:val="18"/>
              </w:rPr>
            </w:pPr>
            <w:r w:rsidRPr="7C8B5863">
              <w:rPr>
                <w:rFonts w:cs="Arial"/>
                <w:color w:val="00B050"/>
                <w:sz w:val="18"/>
                <w:szCs w:val="18"/>
              </w:rPr>
              <w:t>7 kg/ha oz. 60-70 zrnastih vab/m2</w:t>
            </w:r>
            <w:r w:rsidR="29FF98FD" w:rsidRPr="7C8B5863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r w:rsidR="56A1E259" w:rsidRPr="7C8B5863">
              <w:rPr>
                <w:rFonts w:cs="Arial"/>
                <w:color w:val="00B050"/>
                <w:sz w:val="18"/>
                <w:szCs w:val="18"/>
              </w:rPr>
              <w:t>N</w:t>
            </w:r>
            <w:r w:rsidR="29FF98FD" w:rsidRPr="7C8B5863">
              <w:rPr>
                <w:rFonts w:cs="Arial"/>
                <w:color w:val="00B050"/>
                <w:sz w:val="18"/>
                <w:szCs w:val="18"/>
              </w:rPr>
              <w:t>ajvečji skupni odmerek na isti površini ne sme preseči 28 kg/ha na leto</w:t>
            </w:r>
          </w:p>
        </w:tc>
        <w:tc>
          <w:tcPr>
            <w:tcW w:w="1701" w:type="dxa"/>
            <w:noWrap/>
            <w:hideMark/>
          </w:tcPr>
          <w:p w14:paraId="4DC0F41A" w14:textId="1CF0AFBE" w:rsidR="6EC842BF" w:rsidRDefault="6EC842BF" w:rsidP="7C8B5863">
            <w:pPr>
              <w:rPr>
                <w:rFonts w:cs="Arial"/>
                <w:color w:val="00B050"/>
                <w:sz w:val="18"/>
                <w:szCs w:val="18"/>
              </w:rPr>
            </w:pPr>
            <w:r w:rsidRPr="7C8B5863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/>
            <w:noWrap/>
            <w:hideMark/>
          </w:tcPr>
          <w:p w14:paraId="1320F156" w14:textId="77777777" w:rsidR="006E5ECE" w:rsidRDefault="006E5ECE"/>
        </w:tc>
      </w:tr>
      <w:tr w:rsidR="7C8B5863" w14:paraId="3BB39AFF" w14:textId="77777777" w:rsidTr="7C8B5863">
        <w:trPr>
          <w:trHeight w:val="300"/>
        </w:trPr>
        <w:tc>
          <w:tcPr>
            <w:tcW w:w="2547" w:type="dxa"/>
            <w:vMerge/>
            <w:hideMark/>
          </w:tcPr>
          <w:p w14:paraId="7C8C983E" w14:textId="77777777" w:rsidR="006E5ECE" w:rsidRDefault="006E5ECE"/>
        </w:tc>
        <w:tc>
          <w:tcPr>
            <w:tcW w:w="3118" w:type="dxa"/>
            <w:vMerge/>
            <w:hideMark/>
          </w:tcPr>
          <w:p w14:paraId="4B074414" w14:textId="77777777" w:rsidR="006E5ECE" w:rsidRDefault="006E5ECE"/>
        </w:tc>
        <w:tc>
          <w:tcPr>
            <w:tcW w:w="2268" w:type="dxa"/>
            <w:vMerge/>
            <w:hideMark/>
          </w:tcPr>
          <w:p w14:paraId="781F217F" w14:textId="77777777" w:rsidR="006E5ECE" w:rsidRDefault="006E5ECE"/>
        </w:tc>
        <w:tc>
          <w:tcPr>
            <w:tcW w:w="2410" w:type="dxa"/>
            <w:hideMark/>
          </w:tcPr>
          <w:p w14:paraId="0365B8E4" w14:textId="577825FA" w:rsidR="6CA1D382" w:rsidRDefault="6CA1D382" w:rsidP="7C8B5863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7C8B5863"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39F3D95" w14:textId="5D3DC0A2" w:rsidR="6CA1D382" w:rsidRDefault="6CA1D382" w:rsidP="7C8B5863">
            <w:pPr>
              <w:rPr>
                <w:rFonts w:cs="Arial"/>
                <w:color w:val="00B050"/>
                <w:sz w:val="18"/>
                <w:szCs w:val="18"/>
              </w:rPr>
            </w:pPr>
            <w:r w:rsidRPr="7C8B5863">
              <w:rPr>
                <w:rFonts w:cs="Arial"/>
                <w:color w:val="00B050"/>
                <w:sz w:val="18"/>
                <w:szCs w:val="18"/>
              </w:rPr>
              <w:t>50 kg/ha oz. največji skupni odmerek na isti površini ne sme preseči 200 kg/ha na leto</w:t>
            </w:r>
          </w:p>
        </w:tc>
        <w:tc>
          <w:tcPr>
            <w:tcW w:w="1701" w:type="dxa"/>
            <w:noWrap/>
            <w:hideMark/>
          </w:tcPr>
          <w:p w14:paraId="7B68EA2D" w14:textId="43480AB7" w:rsidR="7C8B5863" w:rsidRDefault="7C8B5863" w:rsidP="7C8B5863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  <w:hideMark/>
          </w:tcPr>
          <w:p w14:paraId="77498C3F" w14:textId="77777777" w:rsidR="006E5ECE" w:rsidRDefault="006E5ECE"/>
        </w:tc>
      </w:tr>
      <w:tr w:rsidR="00AE596E" w:rsidRPr="00F76055" w14:paraId="5B1A3211" w14:textId="77777777" w:rsidTr="7C8B5863">
        <w:trPr>
          <w:trHeight w:val="500"/>
        </w:trPr>
        <w:tc>
          <w:tcPr>
            <w:tcW w:w="2547" w:type="dxa"/>
            <w:vMerge/>
            <w:hideMark/>
          </w:tcPr>
          <w:p w14:paraId="779F4B24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512942C" w14:textId="77777777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24CB2BA3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2155C2EA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turen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72235569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0 kg/ha</w:t>
            </w:r>
          </w:p>
        </w:tc>
        <w:tc>
          <w:tcPr>
            <w:tcW w:w="1701" w:type="dxa"/>
            <w:noWrap/>
            <w:hideMark/>
          </w:tcPr>
          <w:p w14:paraId="50908525" w14:textId="099179E0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/>
            <w:hideMark/>
          </w:tcPr>
          <w:p w14:paraId="5350BAC6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</w:tr>
      <w:tr w:rsidR="00AE596E" w:rsidRPr="00F76055" w14:paraId="435E025B" w14:textId="77777777" w:rsidTr="7C8B5863">
        <w:trPr>
          <w:trHeight w:val="500"/>
        </w:trPr>
        <w:tc>
          <w:tcPr>
            <w:tcW w:w="2547" w:type="dxa"/>
            <w:vMerge/>
            <w:hideMark/>
          </w:tcPr>
          <w:p w14:paraId="16FFA4D9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863D72C" w14:textId="77777777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5942919E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69D9440C" w14:textId="22BEB1F8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7C8B5863">
              <w:rPr>
                <w:rFonts w:cs="Arial"/>
                <w:color w:val="00B050"/>
                <w:sz w:val="18"/>
                <w:szCs w:val="18"/>
              </w:rPr>
              <w:t>Polžomor</w:t>
            </w:r>
            <w:proofErr w:type="spellEnd"/>
            <w:r w:rsidRPr="7C8B5863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7C8B5863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7C8B5863">
              <w:rPr>
                <w:rFonts w:cs="Arial"/>
                <w:color w:val="00B050"/>
                <w:sz w:val="18"/>
                <w:szCs w:val="18"/>
              </w:rPr>
              <w:t xml:space="preserve"> vaba </w:t>
            </w:r>
            <w:r w:rsidR="0FDD20E2" w:rsidRPr="7C8B5863">
              <w:rPr>
                <w:rFonts w:cs="Arial"/>
                <w:color w:val="00B050"/>
                <w:sz w:val="18"/>
                <w:szCs w:val="18"/>
              </w:rPr>
              <w:t xml:space="preserve">za zatiranje </w:t>
            </w:r>
            <w:r w:rsidRPr="7C8B5863">
              <w:rPr>
                <w:rFonts w:cs="Arial"/>
                <w:color w:val="00B050"/>
                <w:sz w:val="18"/>
                <w:szCs w:val="18"/>
              </w:rPr>
              <w:t>polže</w:t>
            </w:r>
            <w:r w:rsidR="282BC68D" w:rsidRPr="7C8B5863">
              <w:rPr>
                <w:rFonts w:cs="Arial"/>
                <w:color w:val="00B050"/>
                <w:sz w:val="18"/>
                <w:szCs w:val="18"/>
              </w:rPr>
              <w:t>v</w:t>
            </w:r>
          </w:p>
        </w:tc>
        <w:tc>
          <w:tcPr>
            <w:tcW w:w="1559" w:type="dxa"/>
            <w:noWrap/>
            <w:hideMark/>
          </w:tcPr>
          <w:p w14:paraId="4F145E8B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5B7BE0B2" w14:textId="0BD1B8A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/>
            <w:hideMark/>
          </w:tcPr>
          <w:p w14:paraId="3A680393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</w:tr>
      <w:tr w:rsidR="00AE596E" w:rsidRPr="00F76055" w14:paraId="3E236220" w14:textId="77777777" w:rsidTr="7C8B5863">
        <w:trPr>
          <w:trHeight w:val="250"/>
        </w:trPr>
        <w:tc>
          <w:tcPr>
            <w:tcW w:w="2547" w:type="dxa"/>
            <w:vMerge/>
            <w:hideMark/>
          </w:tcPr>
          <w:p w14:paraId="088D42BD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E4612CB" w14:textId="77777777" w:rsidR="00AE596E" w:rsidRPr="00F76055" w:rsidRDefault="00AE596E" w:rsidP="00AE596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268" w:type="dxa"/>
            <w:vMerge/>
            <w:hideMark/>
          </w:tcPr>
          <w:p w14:paraId="514BD02F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647E7E21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olabi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59" w:type="dxa"/>
            <w:noWrap/>
            <w:hideMark/>
          </w:tcPr>
          <w:p w14:paraId="63B996C5" w14:textId="77777777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61D9FB26" w14:textId="7620C465" w:rsidR="00AE596E" w:rsidRPr="00F76055" w:rsidRDefault="00AE596E" w:rsidP="00AE596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/>
            <w:hideMark/>
          </w:tcPr>
          <w:p w14:paraId="0284DD1D" w14:textId="77777777" w:rsidR="00AE596E" w:rsidRPr="00F76055" w:rsidRDefault="00AE596E" w:rsidP="00AE596E">
            <w:pPr>
              <w:rPr>
                <w:rFonts w:cs="Arial"/>
                <w:sz w:val="18"/>
                <w:szCs w:val="18"/>
              </w:rPr>
            </w:pPr>
          </w:p>
        </w:tc>
      </w:tr>
      <w:tr w:rsidR="7C8B5863" w14:paraId="627C9B3D" w14:textId="77777777" w:rsidTr="7C8B5863">
        <w:trPr>
          <w:trHeight w:val="300"/>
        </w:trPr>
        <w:tc>
          <w:tcPr>
            <w:tcW w:w="2547" w:type="dxa"/>
            <w:vMerge/>
            <w:hideMark/>
          </w:tcPr>
          <w:p w14:paraId="43E6D7EC" w14:textId="77777777" w:rsidR="006E5ECE" w:rsidRDefault="006E5ECE"/>
        </w:tc>
        <w:tc>
          <w:tcPr>
            <w:tcW w:w="3118" w:type="dxa"/>
            <w:vMerge/>
            <w:hideMark/>
          </w:tcPr>
          <w:p w14:paraId="2C61A882" w14:textId="77777777" w:rsidR="006E5ECE" w:rsidRDefault="006E5ECE"/>
        </w:tc>
        <w:tc>
          <w:tcPr>
            <w:tcW w:w="2268" w:type="dxa"/>
            <w:noWrap/>
            <w:hideMark/>
          </w:tcPr>
          <w:p w14:paraId="707AE33C" w14:textId="77777777" w:rsidR="7C8B5863" w:rsidRDefault="7C8B5863" w:rsidP="7C8B5863">
            <w:pPr>
              <w:rPr>
                <w:rFonts w:cs="Arial"/>
                <w:sz w:val="18"/>
                <w:szCs w:val="18"/>
              </w:rPr>
            </w:pPr>
            <w:proofErr w:type="spellStart"/>
            <w:r w:rsidRPr="7C8B5863">
              <w:rPr>
                <w:rFonts w:cs="Arial"/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410" w:type="dxa"/>
            <w:hideMark/>
          </w:tcPr>
          <w:p w14:paraId="53BD8B01" w14:textId="77777777" w:rsidR="7C8B5863" w:rsidRDefault="7C8B5863" w:rsidP="7C8B5863">
            <w:pPr>
              <w:rPr>
                <w:rFonts w:cs="Arial"/>
                <w:sz w:val="18"/>
                <w:szCs w:val="18"/>
              </w:rPr>
            </w:pPr>
            <w:proofErr w:type="spellStart"/>
            <w:r w:rsidRPr="7C8B5863">
              <w:rPr>
                <w:rFonts w:cs="Arial"/>
                <w:sz w:val="18"/>
                <w:szCs w:val="18"/>
              </w:rPr>
              <w:t>Celaflor</w:t>
            </w:r>
            <w:proofErr w:type="spellEnd"/>
            <w:r w:rsidRPr="7C8B5863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C8B5863">
              <w:rPr>
                <w:rFonts w:cs="Arial"/>
                <w:sz w:val="18"/>
                <w:szCs w:val="18"/>
              </w:rPr>
              <w:t>limex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B323342" w14:textId="230F8EF6" w:rsidR="7C8B5863" w:rsidRDefault="7C8B5863" w:rsidP="7C8B5863">
            <w:pPr>
              <w:rPr>
                <w:rFonts w:cs="Arial"/>
                <w:sz w:val="18"/>
                <w:szCs w:val="18"/>
              </w:rPr>
            </w:pPr>
            <w:r w:rsidRPr="7C8B5863">
              <w:rPr>
                <w:rFonts w:cs="Arial"/>
                <w:sz w:val="18"/>
                <w:szCs w:val="18"/>
              </w:rPr>
              <w:t>7 kg/ha</w:t>
            </w:r>
          </w:p>
          <w:p w14:paraId="22194087" w14:textId="3E275910" w:rsidR="78E51F25" w:rsidRDefault="78E51F25" w:rsidP="7C8B5863">
            <w:pPr>
              <w:rPr>
                <w:rFonts w:cs="Arial"/>
                <w:color w:val="00B050"/>
                <w:sz w:val="18"/>
                <w:szCs w:val="18"/>
              </w:rPr>
            </w:pPr>
            <w:r w:rsidRPr="7C8B5863">
              <w:rPr>
                <w:rFonts w:cs="Arial"/>
                <w:color w:val="00B050"/>
                <w:sz w:val="18"/>
                <w:szCs w:val="18"/>
              </w:rPr>
              <w:t>Skupni odmerek na isti površini ne sme preseči 14 kg/ha na leto</w:t>
            </w:r>
          </w:p>
        </w:tc>
        <w:tc>
          <w:tcPr>
            <w:tcW w:w="1701" w:type="dxa"/>
            <w:noWrap/>
            <w:hideMark/>
          </w:tcPr>
          <w:p w14:paraId="67D82431" w14:textId="4C5792BB" w:rsidR="7C8B5863" w:rsidRDefault="7C8B5863" w:rsidP="7C8B5863">
            <w:pPr>
              <w:rPr>
                <w:rFonts w:cs="Arial"/>
                <w:sz w:val="18"/>
                <w:szCs w:val="18"/>
              </w:rPr>
            </w:pPr>
            <w:r w:rsidRPr="7C8B5863">
              <w:rPr>
                <w:rFonts w:cs="Arial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48C74612" w14:textId="4EE7A1E4" w:rsidR="23B5EFC4" w:rsidRDefault="23B5EFC4" w:rsidP="7C8B5863">
            <w:pPr>
              <w:rPr>
                <w:rFonts w:cs="Arial"/>
                <w:sz w:val="18"/>
                <w:szCs w:val="18"/>
              </w:rPr>
            </w:pPr>
            <w:r w:rsidRPr="7C8B5863">
              <w:rPr>
                <w:rFonts w:cs="Arial"/>
                <w:sz w:val="18"/>
                <w:szCs w:val="18"/>
              </w:rPr>
              <w:t>Do največ 2 krat v rastni sezoni.</w:t>
            </w:r>
          </w:p>
        </w:tc>
      </w:tr>
    </w:tbl>
    <w:p w14:paraId="2F943AD4" w14:textId="77777777" w:rsidR="00960428" w:rsidRPr="00F76055" w:rsidRDefault="00960428" w:rsidP="00960428">
      <w:pPr>
        <w:rPr>
          <w:rFonts w:cs="Arial"/>
          <w:sz w:val="18"/>
          <w:szCs w:val="18"/>
        </w:rPr>
      </w:pPr>
    </w:p>
    <w:p w14:paraId="0978FC7E" w14:textId="77777777" w:rsidR="00960428" w:rsidRPr="00F76055" w:rsidRDefault="00960428" w:rsidP="00960428">
      <w:pPr>
        <w:rPr>
          <w:rFonts w:cs="Arial"/>
          <w:sz w:val="18"/>
          <w:szCs w:val="18"/>
        </w:rPr>
      </w:pPr>
    </w:p>
    <w:p w14:paraId="7E74C2BA" w14:textId="76D45AA3" w:rsidR="00264C6C" w:rsidRPr="00F76055" w:rsidRDefault="00A24FB1" w:rsidP="00977E64">
      <w:pPr>
        <w:pStyle w:val="Naslov2"/>
        <w:spacing w:before="0" w:after="0"/>
        <w:rPr>
          <w:rFonts w:cs="Arial"/>
          <w:szCs w:val="20"/>
          <w:lang w:val="sl-SI"/>
        </w:rPr>
      </w:pPr>
      <w:bookmarkStart w:id="634" w:name="_Toc99452054"/>
      <w:bookmarkStart w:id="635" w:name="_Toc167122160"/>
      <w:bookmarkStart w:id="636" w:name="_Toc167122395"/>
      <w:bookmarkStart w:id="637" w:name="_Toc170778112"/>
      <w:r w:rsidRPr="00F76055">
        <w:rPr>
          <w:rFonts w:cs="Arial"/>
          <w:szCs w:val="20"/>
          <w:lang w:val="sl-SI"/>
        </w:rPr>
        <w:t>INTEGRIRANO VARSTVO REDKVICE</w:t>
      </w:r>
      <w:bookmarkEnd w:id="634"/>
      <w:bookmarkEnd w:id="635"/>
      <w:bookmarkEnd w:id="636"/>
      <w:bookmarkEnd w:id="637"/>
    </w:p>
    <w:p w14:paraId="4BA60830" w14:textId="77777777" w:rsidR="00977E64" w:rsidRPr="00F76055" w:rsidRDefault="00977E64" w:rsidP="00977E64"/>
    <w:tbl>
      <w:tblPr>
        <w:tblStyle w:val="Tabelamrea"/>
        <w:tblW w:w="15304" w:type="dxa"/>
        <w:tblLook w:val="04A0" w:firstRow="1" w:lastRow="0" w:firstColumn="1" w:lastColumn="0" w:noHBand="0" w:noVBand="1"/>
      </w:tblPr>
      <w:tblGrid>
        <w:gridCol w:w="2547"/>
        <w:gridCol w:w="3118"/>
        <w:gridCol w:w="2524"/>
        <w:gridCol w:w="2154"/>
        <w:gridCol w:w="1559"/>
        <w:gridCol w:w="1701"/>
        <w:gridCol w:w="1701"/>
      </w:tblGrid>
      <w:tr w:rsidR="006C24AD" w:rsidRPr="00F76055" w14:paraId="4FC53698" w14:textId="77777777" w:rsidTr="00370BE7">
        <w:trPr>
          <w:trHeight w:val="300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54CAE231" w14:textId="77777777" w:rsidR="006C24AD" w:rsidRPr="00F76055" w:rsidRDefault="006C24AD" w:rsidP="006C24AD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3118" w:type="dxa"/>
            <w:shd w:val="clear" w:color="auto" w:fill="F2F2F2" w:themeFill="background1" w:themeFillShade="F2"/>
            <w:hideMark/>
          </w:tcPr>
          <w:p w14:paraId="0654554F" w14:textId="77777777" w:rsidR="006C24AD" w:rsidRPr="00F76055" w:rsidRDefault="006C24AD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24" w:type="dxa"/>
            <w:shd w:val="clear" w:color="auto" w:fill="F2F2F2" w:themeFill="background1" w:themeFillShade="F2"/>
            <w:hideMark/>
          </w:tcPr>
          <w:p w14:paraId="6C597391" w14:textId="77777777" w:rsidR="006C24AD" w:rsidRPr="00F76055" w:rsidRDefault="006C24AD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154" w:type="dxa"/>
            <w:shd w:val="clear" w:color="auto" w:fill="F2F2F2" w:themeFill="background1" w:themeFillShade="F2"/>
            <w:hideMark/>
          </w:tcPr>
          <w:p w14:paraId="3EB36089" w14:textId="77777777" w:rsidR="006C24AD" w:rsidRPr="00F76055" w:rsidRDefault="006C24AD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028B401D" w14:textId="77777777" w:rsidR="006C24AD" w:rsidRPr="00F76055" w:rsidRDefault="006C24AD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332751EE" w14:textId="69C902BB" w:rsidR="006C24AD" w:rsidRPr="00F76055" w:rsidRDefault="006C24AD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</w:t>
            </w:r>
            <w:r w:rsidR="00DC7E35" w:rsidRPr="00F76055">
              <w:rPr>
                <w:rFonts w:cs="Arial"/>
                <w:b/>
                <w:bCs/>
                <w:sz w:val="18"/>
                <w:szCs w:val="18"/>
              </w:rPr>
              <w:t xml:space="preserve"> (dni)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067EF68D" w14:textId="77777777" w:rsidR="006C24AD" w:rsidRPr="00F76055" w:rsidRDefault="006C24AD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6C24AD" w:rsidRPr="00F76055" w14:paraId="3BF05C7C" w14:textId="77777777" w:rsidTr="00370BE7">
        <w:trPr>
          <w:trHeight w:val="300"/>
        </w:trPr>
        <w:tc>
          <w:tcPr>
            <w:tcW w:w="2547" w:type="dxa"/>
            <w:vMerge w:val="restart"/>
            <w:hideMark/>
          </w:tcPr>
          <w:p w14:paraId="5BCC47F9" w14:textId="77777777" w:rsidR="006C24AD" w:rsidRPr="00F76055" w:rsidRDefault="006C24AD" w:rsidP="006C24A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pusna plesen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Peronospora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arasiti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34BB6559" w14:textId="77777777" w:rsidR="006C24AD" w:rsidRPr="00F76055" w:rsidRDefault="006C24AD" w:rsidP="006C24AD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19280AB" w14:textId="77777777" w:rsidR="006C24AD" w:rsidRPr="00F76055" w:rsidRDefault="006C24AD" w:rsidP="00B84EF7">
            <w:pPr>
              <w:pStyle w:val="Odstavekseznama"/>
              <w:numPr>
                <w:ilvl w:val="0"/>
                <w:numId w:val="66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tiranje plevelov, </w:t>
            </w:r>
          </w:p>
          <w:p w14:paraId="2B9DE340" w14:textId="77777777" w:rsidR="006C24AD" w:rsidRPr="00F76055" w:rsidRDefault="006C24AD" w:rsidP="00B84EF7">
            <w:pPr>
              <w:pStyle w:val="Odstavekseznama"/>
              <w:numPr>
                <w:ilvl w:val="0"/>
                <w:numId w:val="66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e pregosto sajenje, </w:t>
            </w:r>
          </w:p>
          <w:p w14:paraId="7447D0A2" w14:textId="66001120" w:rsidR="006C24AD" w:rsidRPr="00F76055" w:rsidRDefault="006C24AD" w:rsidP="00B84EF7">
            <w:pPr>
              <w:pStyle w:val="Odstavekseznama"/>
              <w:numPr>
                <w:ilvl w:val="0"/>
                <w:numId w:val="66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odstranjevanje okuženih rastlin in njihovih ostankov.</w:t>
            </w:r>
          </w:p>
          <w:p w14:paraId="46F204BB" w14:textId="42BC183C" w:rsidR="006C24AD" w:rsidRPr="00F76055" w:rsidRDefault="006C24AD" w:rsidP="006C24A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br/>
            </w:r>
          </w:p>
        </w:tc>
        <w:tc>
          <w:tcPr>
            <w:tcW w:w="2524" w:type="dxa"/>
            <w:vMerge w:val="restart"/>
            <w:noWrap/>
            <w:hideMark/>
          </w:tcPr>
          <w:p w14:paraId="4DAC5BA4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lastRenderedPageBreak/>
              <w:t>azoksistrobin</w:t>
            </w:r>
            <w:proofErr w:type="spellEnd"/>
          </w:p>
        </w:tc>
        <w:tc>
          <w:tcPr>
            <w:tcW w:w="2154" w:type="dxa"/>
            <w:noWrap/>
            <w:hideMark/>
          </w:tcPr>
          <w:p w14:paraId="68447705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vMerge w:val="restart"/>
            <w:noWrap/>
            <w:hideMark/>
          </w:tcPr>
          <w:p w14:paraId="2596EFDB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2A7C73C2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vMerge w:val="restart"/>
            <w:hideMark/>
          </w:tcPr>
          <w:p w14:paraId="0371B318" w14:textId="785BB942" w:rsidR="006C24AD" w:rsidRPr="00F76055" w:rsidRDefault="04F0D513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najmanj 7 </w:t>
            </w:r>
          </w:p>
        </w:tc>
      </w:tr>
      <w:tr w:rsidR="006C24AD" w:rsidRPr="00F76055" w14:paraId="2DC295CD" w14:textId="77777777" w:rsidTr="00370BE7">
        <w:trPr>
          <w:trHeight w:val="300"/>
        </w:trPr>
        <w:tc>
          <w:tcPr>
            <w:tcW w:w="2547" w:type="dxa"/>
            <w:vMerge/>
            <w:hideMark/>
          </w:tcPr>
          <w:p w14:paraId="0F18E6CE" w14:textId="77777777" w:rsidR="006C24AD" w:rsidRPr="00F76055" w:rsidRDefault="006C24AD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95B1393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/>
            <w:hideMark/>
          </w:tcPr>
          <w:p w14:paraId="460AC4B8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2629AA47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 </w:t>
            </w:r>
          </w:p>
        </w:tc>
        <w:tc>
          <w:tcPr>
            <w:tcW w:w="1559" w:type="dxa"/>
            <w:vMerge/>
            <w:hideMark/>
          </w:tcPr>
          <w:p w14:paraId="27761AB2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78EADB47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64EB30F8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</w:tr>
      <w:tr w:rsidR="006C24AD" w:rsidRPr="00F76055" w14:paraId="0A44125B" w14:textId="77777777" w:rsidTr="00370BE7">
        <w:trPr>
          <w:trHeight w:val="300"/>
        </w:trPr>
        <w:tc>
          <w:tcPr>
            <w:tcW w:w="2547" w:type="dxa"/>
            <w:vMerge/>
            <w:hideMark/>
          </w:tcPr>
          <w:p w14:paraId="1CF9AF0B" w14:textId="77777777" w:rsidR="006C24AD" w:rsidRPr="00F76055" w:rsidRDefault="006C24AD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1BCFD1B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/>
            <w:hideMark/>
          </w:tcPr>
          <w:p w14:paraId="3A46D2EB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4A16609B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559" w:type="dxa"/>
            <w:vMerge/>
            <w:hideMark/>
          </w:tcPr>
          <w:p w14:paraId="5784EEFA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21D0D067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62D7C241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</w:tr>
      <w:tr w:rsidR="006C24AD" w:rsidRPr="00F76055" w14:paraId="49F1F09E" w14:textId="77777777" w:rsidTr="00370BE7">
        <w:trPr>
          <w:trHeight w:val="300"/>
        </w:trPr>
        <w:tc>
          <w:tcPr>
            <w:tcW w:w="2547" w:type="dxa"/>
            <w:vMerge/>
            <w:hideMark/>
          </w:tcPr>
          <w:p w14:paraId="7080DF42" w14:textId="77777777" w:rsidR="006C24AD" w:rsidRPr="00F76055" w:rsidRDefault="006C24AD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B01DBA4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hideMark/>
          </w:tcPr>
          <w:p w14:paraId="3153F560" w14:textId="51DACDC0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154" w:type="dxa"/>
            <w:hideMark/>
          </w:tcPr>
          <w:p w14:paraId="3CDBF6BD" w14:textId="46A542CE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evicu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energy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* </w:t>
            </w:r>
          </w:p>
          <w:p w14:paraId="7CF932B2" w14:textId="182ACBDF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Samo na sejancih in sadikah gojenih v zavarovanih prostorih!)</w:t>
            </w:r>
          </w:p>
        </w:tc>
        <w:tc>
          <w:tcPr>
            <w:tcW w:w="1559" w:type="dxa"/>
            <w:noWrap/>
            <w:hideMark/>
          </w:tcPr>
          <w:p w14:paraId="7F1ADA29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5 L/ha</w:t>
            </w:r>
          </w:p>
        </w:tc>
        <w:tc>
          <w:tcPr>
            <w:tcW w:w="1701" w:type="dxa"/>
            <w:hideMark/>
          </w:tcPr>
          <w:p w14:paraId="44304EB4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0C483A51" w14:textId="6CF209FA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 letno v presledku od 10 do 14 dni</w:t>
            </w:r>
          </w:p>
        </w:tc>
      </w:tr>
      <w:tr w:rsidR="006C24AD" w:rsidRPr="00F76055" w14:paraId="4A609AE1" w14:textId="77777777" w:rsidTr="00370BE7">
        <w:trPr>
          <w:trHeight w:val="300"/>
        </w:trPr>
        <w:tc>
          <w:tcPr>
            <w:tcW w:w="2547" w:type="dxa"/>
            <w:vMerge/>
            <w:hideMark/>
          </w:tcPr>
          <w:p w14:paraId="61A8CA44" w14:textId="77777777" w:rsidR="006C24AD" w:rsidRPr="00F76055" w:rsidRDefault="006C24AD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3648FFC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hideMark/>
          </w:tcPr>
          <w:p w14:paraId="63F484FF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ndipropamid</w:t>
            </w:r>
            <w:proofErr w:type="spellEnd"/>
          </w:p>
        </w:tc>
        <w:tc>
          <w:tcPr>
            <w:tcW w:w="2154" w:type="dxa"/>
            <w:hideMark/>
          </w:tcPr>
          <w:p w14:paraId="369F0B4C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Revu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E81223A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hideMark/>
          </w:tcPr>
          <w:p w14:paraId="0B0AC6B7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3776246F" w14:textId="2CA5E660" w:rsidR="006C24AD" w:rsidRPr="00F76055" w:rsidRDefault="005B0D67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="006C24AD" w:rsidRPr="00F76055">
              <w:rPr>
                <w:rFonts w:cs="Arial"/>
                <w:sz w:val="18"/>
                <w:szCs w:val="18"/>
              </w:rPr>
              <w:t xml:space="preserve">. 2- krat v rastni dobi. </w:t>
            </w:r>
          </w:p>
        </w:tc>
      </w:tr>
      <w:tr w:rsidR="006C24AD" w:rsidRPr="00F76055" w14:paraId="540FFEBB" w14:textId="77777777" w:rsidTr="00370BE7">
        <w:trPr>
          <w:trHeight w:val="300"/>
        </w:trPr>
        <w:tc>
          <w:tcPr>
            <w:tcW w:w="2547" w:type="dxa"/>
            <w:vMerge/>
            <w:hideMark/>
          </w:tcPr>
          <w:p w14:paraId="77227A6F" w14:textId="77777777" w:rsidR="006C24AD" w:rsidRPr="00F76055" w:rsidRDefault="006C24AD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0BFE638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 w:val="restart"/>
            <w:hideMark/>
          </w:tcPr>
          <w:p w14:paraId="5CEFA96A" w14:textId="76502BC9" w:rsidR="006C24AD" w:rsidRPr="00F76055" w:rsidRDefault="04F0D513" w:rsidP="2C4FCFED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2C4FCFED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2C4FCFED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7C8F03BE" w:rsidRPr="2C4FCFED"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2C4FCFED">
              <w:rPr>
                <w:rFonts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54" w:type="dxa"/>
            <w:hideMark/>
          </w:tcPr>
          <w:p w14:paraId="714334C0" w14:textId="77777777" w:rsidR="006C24AD" w:rsidRPr="00F76055" w:rsidRDefault="006C24A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  <w:vMerge w:val="restart"/>
            <w:noWrap/>
            <w:hideMark/>
          </w:tcPr>
          <w:p w14:paraId="3A4BAEF9" w14:textId="77777777" w:rsidR="006C24AD" w:rsidRPr="00F76055" w:rsidRDefault="006C24A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701" w:type="dxa"/>
            <w:vMerge w:val="restart"/>
            <w:hideMark/>
          </w:tcPr>
          <w:p w14:paraId="04845ECD" w14:textId="77777777" w:rsidR="006C24AD" w:rsidRPr="00F76055" w:rsidRDefault="006C24A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oz. ČU</w:t>
            </w:r>
          </w:p>
        </w:tc>
        <w:tc>
          <w:tcPr>
            <w:tcW w:w="1701" w:type="dxa"/>
            <w:vMerge w:val="restart"/>
            <w:hideMark/>
          </w:tcPr>
          <w:p w14:paraId="653597DE" w14:textId="1F587EEF" w:rsidR="006C24AD" w:rsidRPr="00F76055" w:rsidRDefault="005B0D67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="006C24AD" w:rsidRPr="00370BE7">
              <w:rPr>
                <w:rFonts w:cs="Arial"/>
                <w:b/>
                <w:bCs/>
                <w:color w:val="00B050"/>
                <w:sz w:val="18"/>
                <w:szCs w:val="18"/>
              </w:rPr>
              <w:t>.</w:t>
            </w:r>
            <w:r w:rsidR="006C24AD" w:rsidRPr="00F76055">
              <w:rPr>
                <w:rFonts w:cs="Arial"/>
                <w:color w:val="00B050"/>
                <w:sz w:val="18"/>
                <w:szCs w:val="18"/>
              </w:rPr>
              <w:t xml:space="preserve"> 2-krat v rastni sezoni, uporaba na prostem in v zavarovanih prostorih</w:t>
            </w:r>
            <w:r w:rsidR="00363EBF" w:rsidRPr="00F76055">
              <w:rPr>
                <w:rFonts w:cs="Arial"/>
                <w:color w:val="00B050"/>
                <w:sz w:val="18"/>
                <w:szCs w:val="18"/>
              </w:rPr>
              <w:t>.</w:t>
            </w:r>
          </w:p>
        </w:tc>
      </w:tr>
      <w:tr w:rsidR="006C24AD" w:rsidRPr="00F76055" w14:paraId="4F73F9E3" w14:textId="77777777" w:rsidTr="00370BE7">
        <w:trPr>
          <w:trHeight w:val="300"/>
        </w:trPr>
        <w:tc>
          <w:tcPr>
            <w:tcW w:w="2547" w:type="dxa"/>
            <w:vMerge/>
            <w:hideMark/>
          </w:tcPr>
          <w:p w14:paraId="04AC3908" w14:textId="77777777" w:rsidR="006C24AD" w:rsidRPr="00F76055" w:rsidRDefault="006C24AD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E14AD5D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/>
            <w:hideMark/>
          </w:tcPr>
          <w:p w14:paraId="5A4BB13C" w14:textId="77777777" w:rsidR="006C24AD" w:rsidRPr="00F76055" w:rsidRDefault="006C24AD">
            <w:pPr>
              <w:rPr>
                <w:rFonts w:cs="Arial"/>
                <w:i/>
                <w:iCs/>
                <w:sz w:val="18"/>
                <w:szCs w:val="18"/>
              </w:rPr>
            </w:pPr>
          </w:p>
        </w:tc>
        <w:tc>
          <w:tcPr>
            <w:tcW w:w="2154" w:type="dxa"/>
            <w:hideMark/>
          </w:tcPr>
          <w:p w14:paraId="24DB2C95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559" w:type="dxa"/>
            <w:vMerge/>
            <w:hideMark/>
          </w:tcPr>
          <w:p w14:paraId="074A052F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3DB58044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77068046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</w:tr>
      <w:tr w:rsidR="2C4FCFED" w14:paraId="39529CF0" w14:textId="77777777" w:rsidTr="00370BE7">
        <w:trPr>
          <w:trHeight w:val="2401"/>
        </w:trPr>
        <w:tc>
          <w:tcPr>
            <w:tcW w:w="2547" w:type="dxa"/>
            <w:vMerge/>
            <w:hideMark/>
          </w:tcPr>
          <w:p w14:paraId="6ED13A00" w14:textId="77777777" w:rsidR="006E5ECE" w:rsidRDefault="006E5ECE"/>
        </w:tc>
        <w:tc>
          <w:tcPr>
            <w:tcW w:w="3118" w:type="dxa"/>
            <w:vMerge/>
            <w:hideMark/>
          </w:tcPr>
          <w:p w14:paraId="18A45542" w14:textId="77777777" w:rsidR="006E5ECE" w:rsidRDefault="006E5ECE"/>
        </w:tc>
        <w:tc>
          <w:tcPr>
            <w:tcW w:w="2524" w:type="dxa"/>
            <w:hideMark/>
          </w:tcPr>
          <w:p w14:paraId="63C7042D" w14:textId="14BB88A7" w:rsidR="2C4FCFED" w:rsidRDefault="00370BE7" w:rsidP="2C4FCFED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0000" w:themeColor="text1"/>
                <w:sz w:val="18"/>
                <w:szCs w:val="18"/>
              </w:rPr>
              <w:t>bo</w:t>
            </w:r>
            <w:r w:rsidR="2C4FCFED" w:rsidRPr="2C4FCFED">
              <w:rPr>
                <w:rFonts w:cs="Arial"/>
                <w:color w:val="000000" w:themeColor="text1"/>
                <w:sz w:val="18"/>
                <w:szCs w:val="18"/>
              </w:rPr>
              <w:t>skalid</w:t>
            </w:r>
            <w:proofErr w:type="spellEnd"/>
            <w:r w:rsidR="2C4FCFED" w:rsidRPr="2C4FCFED">
              <w:rPr>
                <w:rFonts w:cs="Arial"/>
                <w:color w:val="000000" w:themeColor="text1"/>
                <w:sz w:val="18"/>
                <w:szCs w:val="18"/>
              </w:rPr>
              <w:t xml:space="preserve"> + </w:t>
            </w:r>
            <w:proofErr w:type="spellStart"/>
            <w:r w:rsidR="2C4FCFED" w:rsidRPr="2C4FCFED">
              <w:rPr>
                <w:rFonts w:cs="Arial"/>
                <w:color w:val="000000" w:themeColor="text1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54" w:type="dxa"/>
            <w:hideMark/>
          </w:tcPr>
          <w:p w14:paraId="6E7D3513" w14:textId="2C06DC67" w:rsidR="2C4FCFED" w:rsidRDefault="2C4FCFED" w:rsidP="2C4FCFED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3FF3638" w14:textId="66DBEEB0" w:rsidR="2C4FCFED" w:rsidRDefault="2C4FCFED" w:rsidP="2C4FCFED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6900FE93" w14:textId="3924556F" w:rsidR="2C4FCFED" w:rsidRDefault="2C4FCFED" w:rsidP="2C4FCFED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6ABF6BDD" w14:textId="4136DF18" w:rsidR="2C4FCFED" w:rsidRDefault="2C4FCFED" w:rsidP="2C4FCFED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>Manjša uporaba</w:t>
            </w:r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>. Tretira se od</w:t>
            </w:r>
          </w:p>
          <w:p w14:paraId="3F3E92B9" w14:textId="66397F42" w:rsidR="2C4FCFED" w:rsidRDefault="2C4FCFED" w:rsidP="2C4FCFED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>fenološke faze razvitega šestega lista (BBCH 16) oziroma na začetku okužbe (ob pojavu</w:t>
            </w:r>
          </w:p>
          <w:p w14:paraId="0E35A56B" w14:textId="4AF477DC" w:rsidR="2C4FCFED" w:rsidRDefault="2C4FCFED" w:rsidP="2C4FCFED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 xml:space="preserve">prvih vidnih simptomov bolezni). Na istem zemljišču sta dovoljeni 2 </w:t>
            </w:r>
            <w:proofErr w:type="spellStart"/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>tretiranji</w:t>
            </w:r>
            <w:proofErr w:type="spellEnd"/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 xml:space="preserve"> v eni rastni dobi.</w:t>
            </w:r>
          </w:p>
          <w:p w14:paraId="68BAF212" w14:textId="797637A5" w:rsidR="2C4FCFED" w:rsidRDefault="2C4FCFED" w:rsidP="2C4FCFED">
            <w:pPr>
              <w:rPr>
                <w:rFonts w:cs="Arial"/>
                <w:color w:val="000000" w:themeColor="text1"/>
                <w:sz w:val="18"/>
                <w:szCs w:val="18"/>
              </w:rPr>
            </w:pPr>
          </w:p>
        </w:tc>
      </w:tr>
      <w:tr w:rsidR="00370BE7" w:rsidRPr="00F76055" w14:paraId="1ED379C0" w14:textId="77777777" w:rsidTr="00F066E4">
        <w:trPr>
          <w:trHeight w:val="300"/>
        </w:trPr>
        <w:tc>
          <w:tcPr>
            <w:tcW w:w="2547" w:type="dxa"/>
            <w:vMerge w:val="restart"/>
            <w:hideMark/>
          </w:tcPr>
          <w:p w14:paraId="2985F2F8" w14:textId="78C1A2E1" w:rsidR="00370BE7" w:rsidRPr="00F76055" w:rsidRDefault="00370BE7" w:rsidP="006C24A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Bela rja križnic </w:t>
            </w:r>
          </w:p>
          <w:p w14:paraId="2F464811" w14:textId="1430A711" w:rsidR="00370BE7" w:rsidRPr="00F76055" w:rsidRDefault="00370BE7" w:rsidP="006C24A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bugo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andi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7089CA52" w14:textId="77777777" w:rsidR="00370BE7" w:rsidRPr="00F76055" w:rsidRDefault="00370BE7" w:rsidP="006C24A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                                                                                        </w:t>
            </w:r>
          </w:p>
          <w:p w14:paraId="6384FEAC" w14:textId="77777777" w:rsidR="00370BE7" w:rsidRPr="00F76055" w:rsidRDefault="00370BE7" w:rsidP="00B84EF7">
            <w:pPr>
              <w:pStyle w:val="Odstavekseznama"/>
              <w:numPr>
                <w:ilvl w:val="0"/>
                <w:numId w:val="67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plevelov iz družine križnic,</w:t>
            </w:r>
          </w:p>
          <w:p w14:paraId="36477C68" w14:textId="56A0E550" w:rsidR="00370BE7" w:rsidRPr="00F76055" w:rsidRDefault="00370BE7" w:rsidP="00B84EF7">
            <w:pPr>
              <w:pStyle w:val="Odstavekseznama"/>
              <w:numPr>
                <w:ilvl w:val="0"/>
                <w:numId w:val="67"/>
              </w:numPr>
              <w:ind w:left="177" w:hanging="141"/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obolelih rastlin.                                                                           </w:t>
            </w:r>
          </w:p>
        </w:tc>
        <w:tc>
          <w:tcPr>
            <w:tcW w:w="2524" w:type="dxa"/>
            <w:vMerge w:val="restart"/>
            <w:noWrap/>
            <w:hideMark/>
          </w:tcPr>
          <w:p w14:paraId="6F7C7F84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54" w:type="dxa"/>
            <w:noWrap/>
            <w:hideMark/>
          </w:tcPr>
          <w:p w14:paraId="1634CDB6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vMerge w:val="restart"/>
            <w:noWrap/>
            <w:hideMark/>
          </w:tcPr>
          <w:p w14:paraId="02C4822F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47C2E7FE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vMerge w:val="restart"/>
            <w:hideMark/>
          </w:tcPr>
          <w:p w14:paraId="1B4AC77B" w14:textId="502B8307" w:rsidR="00370BE7" w:rsidRPr="00F76055" w:rsidRDefault="00370BE7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7 - 10 dni.</w:t>
            </w:r>
          </w:p>
          <w:p w14:paraId="4317B791" w14:textId="3E56639F" w:rsidR="00370BE7" w:rsidRDefault="00370BE7" w:rsidP="2C4FCFED">
            <w:pPr>
              <w:rPr>
                <w:rFonts w:cs="Arial"/>
                <w:sz w:val="18"/>
                <w:szCs w:val="18"/>
              </w:rPr>
            </w:pPr>
          </w:p>
        </w:tc>
      </w:tr>
      <w:tr w:rsidR="00370BE7" w:rsidRPr="00F76055" w14:paraId="1C54D13F" w14:textId="77777777" w:rsidTr="00F066E4">
        <w:trPr>
          <w:trHeight w:val="300"/>
        </w:trPr>
        <w:tc>
          <w:tcPr>
            <w:tcW w:w="2547" w:type="dxa"/>
            <w:vMerge/>
            <w:hideMark/>
          </w:tcPr>
          <w:p w14:paraId="31F279D7" w14:textId="77777777" w:rsidR="00370BE7" w:rsidRPr="00F76055" w:rsidRDefault="00370BE7" w:rsidP="006C24A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E3904B2" w14:textId="77777777" w:rsidR="00370BE7" w:rsidRPr="00F76055" w:rsidRDefault="00370BE7" w:rsidP="006C24A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/>
            <w:hideMark/>
          </w:tcPr>
          <w:p w14:paraId="2C760778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47094229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 </w:t>
            </w:r>
          </w:p>
        </w:tc>
        <w:tc>
          <w:tcPr>
            <w:tcW w:w="1559" w:type="dxa"/>
            <w:vMerge/>
            <w:hideMark/>
          </w:tcPr>
          <w:p w14:paraId="493C083E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1F151B33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07C143DB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</w:p>
        </w:tc>
      </w:tr>
      <w:tr w:rsidR="00370BE7" w:rsidRPr="00F76055" w14:paraId="035C7DD9" w14:textId="77777777" w:rsidTr="00F066E4">
        <w:trPr>
          <w:trHeight w:val="300"/>
        </w:trPr>
        <w:tc>
          <w:tcPr>
            <w:tcW w:w="2547" w:type="dxa"/>
            <w:vMerge/>
            <w:hideMark/>
          </w:tcPr>
          <w:p w14:paraId="7CEC2990" w14:textId="77777777" w:rsidR="00370BE7" w:rsidRPr="00F76055" w:rsidRDefault="00370BE7" w:rsidP="006C24A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B0364B0" w14:textId="77777777" w:rsidR="00370BE7" w:rsidRPr="00F76055" w:rsidRDefault="00370BE7" w:rsidP="006C24A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/>
            <w:hideMark/>
          </w:tcPr>
          <w:p w14:paraId="1C3A72A8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094D4BC9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559" w:type="dxa"/>
            <w:vMerge/>
            <w:hideMark/>
          </w:tcPr>
          <w:p w14:paraId="75610CB2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27310F16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201C93BD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</w:p>
        </w:tc>
      </w:tr>
      <w:tr w:rsidR="00370BE7" w:rsidRPr="00F76055" w14:paraId="012195D6" w14:textId="77777777" w:rsidTr="011D2911">
        <w:trPr>
          <w:trHeight w:val="300"/>
        </w:trPr>
        <w:tc>
          <w:tcPr>
            <w:tcW w:w="2547" w:type="dxa"/>
            <w:vMerge/>
            <w:hideMark/>
          </w:tcPr>
          <w:p w14:paraId="70A6CFA2" w14:textId="77777777" w:rsidR="00370BE7" w:rsidRPr="00F76055" w:rsidRDefault="00370BE7" w:rsidP="006C24A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A787808" w14:textId="77777777" w:rsidR="00370BE7" w:rsidRPr="00F76055" w:rsidRDefault="00370BE7" w:rsidP="006C24A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/>
            <w:hideMark/>
          </w:tcPr>
          <w:p w14:paraId="0AA1A041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758D8CD1" w14:textId="13389864" w:rsidR="00370BE7" w:rsidRPr="00F76055" w:rsidRDefault="00370BE7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559" w:type="dxa"/>
            <w:vMerge/>
            <w:hideMark/>
          </w:tcPr>
          <w:p w14:paraId="52601866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4B94DF3D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hideMark/>
          </w:tcPr>
          <w:p w14:paraId="29450D5D" w14:textId="304E8EEB" w:rsidR="00370BE7" w:rsidRPr="00F76055" w:rsidRDefault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1 - krat v rastni sezoni.</w:t>
            </w:r>
          </w:p>
        </w:tc>
      </w:tr>
      <w:tr w:rsidR="00370BE7" w14:paraId="3843FD4E" w14:textId="77777777" w:rsidTr="00F066E4">
        <w:trPr>
          <w:trHeight w:val="300"/>
        </w:trPr>
        <w:tc>
          <w:tcPr>
            <w:tcW w:w="2547" w:type="dxa"/>
            <w:vMerge/>
            <w:hideMark/>
          </w:tcPr>
          <w:p w14:paraId="15F37258" w14:textId="77777777" w:rsidR="00370BE7" w:rsidRDefault="00370BE7"/>
        </w:tc>
        <w:tc>
          <w:tcPr>
            <w:tcW w:w="3118" w:type="dxa"/>
            <w:vMerge/>
            <w:hideMark/>
          </w:tcPr>
          <w:p w14:paraId="324E0AE5" w14:textId="77777777" w:rsidR="00370BE7" w:rsidRDefault="00370BE7"/>
        </w:tc>
        <w:tc>
          <w:tcPr>
            <w:tcW w:w="2524" w:type="dxa"/>
            <w:vMerge/>
            <w:noWrap/>
            <w:hideMark/>
          </w:tcPr>
          <w:p w14:paraId="0FBD55E7" w14:textId="77777777" w:rsidR="00370BE7" w:rsidRDefault="00370BE7"/>
        </w:tc>
        <w:tc>
          <w:tcPr>
            <w:tcW w:w="2154" w:type="dxa"/>
            <w:noWrap/>
            <w:hideMark/>
          </w:tcPr>
          <w:p w14:paraId="48970601" w14:textId="5182B478" w:rsidR="00370BE7" w:rsidRDefault="00370BE7" w:rsidP="2C4FCFED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559" w:type="dxa"/>
            <w:vMerge/>
            <w:noWrap/>
            <w:hideMark/>
          </w:tcPr>
          <w:p w14:paraId="1EAB666F" w14:textId="77777777" w:rsidR="00370BE7" w:rsidRDefault="00370BE7"/>
        </w:tc>
        <w:tc>
          <w:tcPr>
            <w:tcW w:w="1701" w:type="dxa"/>
            <w:vMerge/>
            <w:noWrap/>
            <w:hideMark/>
          </w:tcPr>
          <w:p w14:paraId="1D54C2B0" w14:textId="77777777" w:rsidR="00370BE7" w:rsidRDefault="00370BE7"/>
        </w:tc>
        <w:tc>
          <w:tcPr>
            <w:tcW w:w="1701" w:type="dxa"/>
            <w:vMerge/>
            <w:hideMark/>
          </w:tcPr>
          <w:p w14:paraId="4DFB81BD" w14:textId="77777777" w:rsidR="00370BE7" w:rsidRDefault="00370BE7"/>
        </w:tc>
      </w:tr>
      <w:tr w:rsidR="00370BE7" w14:paraId="541587D9" w14:textId="77777777" w:rsidTr="00F066E4">
        <w:trPr>
          <w:trHeight w:val="300"/>
        </w:trPr>
        <w:tc>
          <w:tcPr>
            <w:tcW w:w="2547" w:type="dxa"/>
            <w:vMerge/>
            <w:hideMark/>
          </w:tcPr>
          <w:p w14:paraId="0912EC72" w14:textId="77777777" w:rsidR="00370BE7" w:rsidRDefault="00370BE7"/>
        </w:tc>
        <w:tc>
          <w:tcPr>
            <w:tcW w:w="3118" w:type="dxa"/>
            <w:vMerge/>
            <w:hideMark/>
          </w:tcPr>
          <w:p w14:paraId="79268B44" w14:textId="77777777" w:rsidR="00370BE7" w:rsidRDefault="00370BE7"/>
        </w:tc>
        <w:tc>
          <w:tcPr>
            <w:tcW w:w="2524" w:type="dxa"/>
            <w:vMerge/>
            <w:noWrap/>
            <w:hideMark/>
          </w:tcPr>
          <w:p w14:paraId="688B71C4" w14:textId="77777777" w:rsidR="00370BE7" w:rsidRDefault="00370BE7"/>
        </w:tc>
        <w:tc>
          <w:tcPr>
            <w:tcW w:w="2154" w:type="dxa"/>
            <w:noWrap/>
            <w:hideMark/>
          </w:tcPr>
          <w:p w14:paraId="48F3E500" w14:textId="54E1D8FA" w:rsidR="00370BE7" w:rsidRDefault="00370BE7" w:rsidP="2C4FCFED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5FC2A319" w14:textId="2AB0E305" w:rsidR="00370BE7" w:rsidRDefault="00370BE7" w:rsidP="2C4FCFED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5A237C45" w14:textId="65396BB0" w:rsidR="00370BE7" w:rsidRDefault="00370BE7" w:rsidP="2C4FCFED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4520AA6A" w14:textId="33B598A4" w:rsidR="00370BE7" w:rsidRDefault="00370BE7" w:rsidP="2C4FCFED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Uporaba 1 - krat v rastni sezoni.</w:t>
            </w:r>
          </w:p>
        </w:tc>
      </w:tr>
      <w:tr w:rsidR="00370BE7" w:rsidRPr="00F76055" w14:paraId="3E789D10" w14:textId="77777777" w:rsidTr="00F066E4">
        <w:trPr>
          <w:trHeight w:val="300"/>
        </w:trPr>
        <w:tc>
          <w:tcPr>
            <w:tcW w:w="2547" w:type="dxa"/>
            <w:vMerge/>
            <w:hideMark/>
          </w:tcPr>
          <w:p w14:paraId="39EA315C" w14:textId="77777777" w:rsidR="00370BE7" w:rsidRPr="00F76055" w:rsidRDefault="00370BE7" w:rsidP="006C24A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1300CB3" w14:textId="48CAE45D" w:rsidR="00370BE7" w:rsidRDefault="00370BE7" w:rsidP="2C4FCFED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24" w:type="dxa"/>
            <w:hideMark/>
          </w:tcPr>
          <w:p w14:paraId="57737B75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54" w:type="dxa"/>
            <w:noWrap/>
            <w:hideMark/>
          </w:tcPr>
          <w:p w14:paraId="04541A7D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Signum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noWrap/>
            <w:hideMark/>
          </w:tcPr>
          <w:p w14:paraId="2988DEDD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02DA99A2" w14:textId="77777777" w:rsidR="00370BE7" w:rsidRPr="00F76055" w:rsidRDefault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17448B0F" w14:textId="260198EB" w:rsidR="00370BE7" w:rsidRPr="00F76055" w:rsidRDefault="00370BE7">
            <w:pPr>
              <w:rPr>
                <w:rFonts w:cs="Arial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sz w:val="18"/>
                <w:szCs w:val="18"/>
              </w:rPr>
              <w:t xml:space="preserve"> Uporaba največ 2-krat letno.</w:t>
            </w:r>
          </w:p>
        </w:tc>
      </w:tr>
      <w:tr w:rsidR="006C24AD" w:rsidRPr="00F76055" w14:paraId="7FDCAAF6" w14:textId="77777777" w:rsidTr="00370BE7">
        <w:trPr>
          <w:trHeight w:val="300"/>
        </w:trPr>
        <w:tc>
          <w:tcPr>
            <w:tcW w:w="2547" w:type="dxa"/>
            <w:vMerge w:val="restart"/>
            <w:hideMark/>
          </w:tcPr>
          <w:p w14:paraId="1235D2ED" w14:textId="77777777" w:rsidR="006C24AD" w:rsidRPr="00F76055" w:rsidRDefault="006C24AD" w:rsidP="006C24A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Alternari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               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vMerge w:val="restart"/>
            <w:hideMark/>
          </w:tcPr>
          <w:p w14:paraId="6A07E13D" w14:textId="07ABEBE3" w:rsidR="00FC26AF" w:rsidRPr="00F76055" w:rsidRDefault="006C24AD" w:rsidP="00FC26AF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</w:t>
            </w:r>
            <w:r w:rsidR="00FC26AF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ukrepi:</w:t>
            </w:r>
            <w:r w:rsidRPr="00F76055">
              <w:rPr>
                <w:rFonts w:cs="Arial"/>
                <w:sz w:val="18"/>
                <w:szCs w:val="18"/>
              </w:rPr>
              <w:t xml:space="preserve">      </w:t>
            </w:r>
          </w:p>
          <w:p w14:paraId="5B3FBEF1" w14:textId="77777777" w:rsidR="00FC26AF" w:rsidRPr="00F76055" w:rsidRDefault="006C24AD" w:rsidP="00B84EF7">
            <w:pPr>
              <w:pStyle w:val="Odstavekseznama"/>
              <w:numPr>
                <w:ilvl w:val="0"/>
                <w:numId w:val="68"/>
              </w:numPr>
              <w:ind w:left="177" w:hanging="141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odstranjevanje ostankov</w:t>
            </w:r>
            <w:r w:rsidR="00FC26AF" w:rsidRPr="00F76055">
              <w:rPr>
                <w:rFonts w:cs="Arial"/>
                <w:sz w:val="18"/>
                <w:szCs w:val="18"/>
              </w:rPr>
              <w:t>,</w:t>
            </w:r>
          </w:p>
          <w:p w14:paraId="39379C1A" w14:textId="77777777" w:rsidR="00FC26AF" w:rsidRPr="00F76055" w:rsidRDefault="00FC26AF" w:rsidP="00B84EF7">
            <w:pPr>
              <w:pStyle w:val="Odstavekseznama"/>
              <w:numPr>
                <w:ilvl w:val="0"/>
                <w:numId w:val="68"/>
              </w:numPr>
              <w:ind w:left="177" w:hanging="141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olobar, </w:t>
            </w:r>
          </w:p>
          <w:p w14:paraId="35E99308" w14:textId="7D067AA0" w:rsidR="006C24AD" w:rsidRPr="00F76055" w:rsidRDefault="00FC26AF" w:rsidP="00B84EF7">
            <w:pPr>
              <w:pStyle w:val="Odstavekseznama"/>
              <w:numPr>
                <w:ilvl w:val="0"/>
                <w:numId w:val="68"/>
              </w:numPr>
              <w:ind w:left="177" w:hanging="141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ne seje/sadi</w:t>
            </w:r>
            <w:r w:rsidR="008636AB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na vlažnih legah.</w:t>
            </w:r>
            <w:r w:rsidR="006C24AD" w:rsidRPr="00F76055">
              <w:rPr>
                <w:rFonts w:cs="Arial"/>
                <w:sz w:val="18"/>
                <w:szCs w:val="18"/>
              </w:rPr>
              <w:t xml:space="preserve">                                                                                        </w:t>
            </w:r>
          </w:p>
        </w:tc>
        <w:tc>
          <w:tcPr>
            <w:tcW w:w="2524" w:type="dxa"/>
            <w:hideMark/>
          </w:tcPr>
          <w:p w14:paraId="5CBA77F1" w14:textId="77777777" w:rsidR="006C24AD" w:rsidRPr="00F76055" w:rsidRDefault="006C24AD" w:rsidP="00D0684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)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tr. QST 713</w:t>
            </w:r>
          </w:p>
        </w:tc>
        <w:tc>
          <w:tcPr>
            <w:tcW w:w="2154" w:type="dxa"/>
            <w:noWrap/>
            <w:hideMark/>
          </w:tcPr>
          <w:p w14:paraId="789830D0" w14:textId="77777777" w:rsidR="006C24AD" w:rsidRPr="00F76055" w:rsidRDefault="006C24A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erenade ASO</w:t>
            </w:r>
          </w:p>
        </w:tc>
        <w:tc>
          <w:tcPr>
            <w:tcW w:w="1559" w:type="dxa"/>
            <w:noWrap/>
            <w:hideMark/>
          </w:tcPr>
          <w:p w14:paraId="01959AB8" w14:textId="77777777" w:rsidR="006C24AD" w:rsidRPr="00F76055" w:rsidRDefault="006C24A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635D41C2" w14:textId="100DBE14" w:rsidR="006C24AD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BB0A32C" w14:textId="078CD0B2" w:rsidR="006C24AD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="00FC26AF" w:rsidRPr="00370BE7">
              <w:rPr>
                <w:rFonts w:cs="Arial"/>
                <w:b/>
                <w:bCs/>
                <w:color w:val="00B050"/>
                <w:sz w:val="18"/>
                <w:szCs w:val="18"/>
              </w:rPr>
              <w:t>.</w:t>
            </w:r>
            <w:r w:rsidR="00FC26AF"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006C24AD" w:rsidRPr="00F76055">
              <w:rPr>
                <w:rFonts w:cs="Arial"/>
                <w:color w:val="00B050"/>
                <w:sz w:val="18"/>
                <w:szCs w:val="18"/>
              </w:rPr>
              <w:t xml:space="preserve">Do 6 </w:t>
            </w:r>
            <w:proofErr w:type="spellStart"/>
            <w:r w:rsidR="006C24AD"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="006C24AD" w:rsidRPr="00F76055">
              <w:rPr>
                <w:rFonts w:cs="Arial"/>
                <w:color w:val="00B050"/>
                <w:sz w:val="18"/>
                <w:szCs w:val="18"/>
              </w:rPr>
              <w:t xml:space="preserve"> v rasni sezoni</w:t>
            </w:r>
            <w:r w:rsidR="00FC26AF" w:rsidRPr="00F76055">
              <w:rPr>
                <w:rFonts w:cs="Arial"/>
                <w:color w:val="00B050"/>
                <w:sz w:val="18"/>
                <w:szCs w:val="18"/>
              </w:rPr>
              <w:t>.</w:t>
            </w:r>
          </w:p>
        </w:tc>
      </w:tr>
      <w:tr w:rsidR="006C24AD" w:rsidRPr="00F76055" w14:paraId="2C55014D" w14:textId="77777777" w:rsidTr="00370BE7">
        <w:trPr>
          <w:trHeight w:val="300"/>
        </w:trPr>
        <w:tc>
          <w:tcPr>
            <w:tcW w:w="2547" w:type="dxa"/>
            <w:vMerge/>
            <w:hideMark/>
          </w:tcPr>
          <w:p w14:paraId="4F979168" w14:textId="77777777" w:rsidR="006C24AD" w:rsidRPr="00F76055" w:rsidRDefault="006C24AD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4B22E4F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 w:val="restart"/>
            <w:hideMark/>
          </w:tcPr>
          <w:p w14:paraId="42A732EA" w14:textId="012B860A" w:rsidR="006C24AD" w:rsidRPr="00F76055" w:rsidRDefault="04F0D513" w:rsidP="00D0684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2C4FCFED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2C4FCFED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0FDD3A2F" w:rsidRPr="2C4FCFED"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2C4FCFED">
              <w:rPr>
                <w:rFonts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54" w:type="dxa"/>
            <w:hideMark/>
          </w:tcPr>
          <w:p w14:paraId="235906EA" w14:textId="77777777" w:rsidR="006C24AD" w:rsidRPr="00F76055" w:rsidRDefault="006C24A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  <w:vMerge w:val="restart"/>
            <w:noWrap/>
            <w:hideMark/>
          </w:tcPr>
          <w:p w14:paraId="296AF28F" w14:textId="77777777" w:rsidR="006C24AD" w:rsidRPr="00F76055" w:rsidRDefault="006C24A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701" w:type="dxa"/>
            <w:vMerge w:val="restart"/>
            <w:hideMark/>
          </w:tcPr>
          <w:p w14:paraId="06E83098" w14:textId="77777777" w:rsidR="006C24AD" w:rsidRPr="00F76055" w:rsidRDefault="006C24A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dan oz. zagotovljena s časom uporabe</w:t>
            </w:r>
          </w:p>
        </w:tc>
        <w:tc>
          <w:tcPr>
            <w:tcW w:w="1701" w:type="dxa"/>
            <w:vMerge w:val="restart"/>
            <w:hideMark/>
          </w:tcPr>
          <w:p w14:paraId="149CE620" w14:textId="7D3AEEB2" w:rsidR="006C24AD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="2F347188" w:rsidRPr="2C4FCFED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r w:rsidR="640ECBC9" w:rsidRPr="2C4FCFED">
              <w:rPr>
                <w:rFonts w:cs="Arial"/>
                <w:color w:val="00B050"/>
                <w:sz w:val="18"/>
                <w:szCs w:val="18"/>
              </w:rPr>
              <w:t>1</w:t>
            </w:r>
            <w:r w:rsidR="04F0D513" w:rsidRPr="2C4FCFED">
              <w:rPr>
                <w:rFonts w:cs="Arial"/>
                <w:color w:val="00B050"/>
                <w:sz w:val="18"/>
                <w:szCs w:val="18"/>
              </w:rPr>
              <w:t>-krat v rastni sezoni, uporaba na prostem in v zavarovanih prostorih</w:t>
            </w:r>
            <w:r w:rsidR="2F347188" w:rsidRPr="2C4FCFED">
              <w:rPr>
                <w:rFonts w:cs="Arial"/>
                <w:color w:val="00B050"/>
                <w:sz w:val="18"/>
                <w:szCs w:val="18"/>
              </w:rPr>
              <w:t>.</w:t>
            </w:r>
          </w:p>
        </w:tc>
      </w:tr>
      <w:tr w:rsidR="006C24AD" w:rsidRPr="00F76055" w14:paraId="286E0882" w14:textId="77777777" w:rsidTr="00370BE7">
        <w:trPr>
          <w:trHeight w:val="300"/>
        </w:trPr>
        <w:tc>
          <w:tcPr>
            <w:tcW w:w="2547" w:type="dxa"/>
            <w:vMerge/>
            <w:hideMark/>
          </w:tcPr>
          <w:p w14:paraId="541FC4B5" w14:textId="77777777" w:rsidR="006C24AD" w:rsidRPr="00F76055" w:rsidRDefault="006C24AD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1CA3682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/>
            <w:hideMark/>
          </w:tcPr>
          <w:p w14:paraId="259A0281" w14:textId="77777777" w:rsidR="006C24AD" w:rsidRPr="00F76055" w:rsidRDefault="006C24AD">
            <w:pPr>
              <w:rPr>
                <w:rFonts w:cs="Arial"/>
                <w:i/>
                <w:iCs/>
                <w:sz w:val="18"/>
                <w:szCs w:val="18"/>
              </w:rPr>
            </w:pPr>
          </w:p>
        </w:tc>
        <w:tc>
          <w:tcPr>
            <w:tcW w:w="2154" w:type="dxa"/>
            <w:hideMark/>
          </w:tcPr>
          <w:p w14:paraId="205ECA35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559" w:type="dxa"/>
            <w:vMerge/>
            <w:hideMark/>
          </w:tcPr>
          <w:p w14:paraId="6F8027B2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227FCCB4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1BDCE4BE" w14:textId="77777777" w:rsidR="006C24AD" w:rsidRPr="00F76055" w:rsidRDefault="006C24AD">
            <w:pPr>
              <w:rPr>
                <w:rFonts w:cs="Arial"/>
                <w:sz w:val="18"/>
                <w:szCs w:val="18"/>
              </w:rPr>
            </w:pPr>
          </w:p>
        </w:tc>
      </w:tr>
      <w:tr w:rsidR="2C4FCFED" w14:paraId="1B7CEB1B" w14:textId="77777777" w:rsidTr="011D2911">
        <w:trPr>
          <w:trHeight w:val="300"/>
        </w:trPr>
        <w:tc>
          <w:tcPr>
            <w:tcW w:w="2547" w:type="dxa"/>
            <w:vMerge/>
            <w:hideMark/>
          </w:tcPr>
          <w:p w14:paraId="02B1E75E" w14:textId="77777777" w:rsidR="006E5ECE" w:rsidRDefault="006E5ECE"/>
        </w:tc>
        <w:tc>
          <w:tcPr>
            <w:tcW w:w="3118" w:type="dxa"/>
            <w:vMerge/>
            <w:hideMark/>
          </w:tcPr>
          <w:p w14:paraId="5F51C395" w14:textId="77777777" w:rsidR="006E5ECE" w:rsidRDefault="006E5ECE"/>
        </w:tc>
        <w:tc>
          <w:tcPr>
            <w:tcW w:w="2524" w:type="dxa"/>
            <w:hideMark/>
          </w:tcPr>
          <w:p w14:paraId="23B396B1" w14:textId="58E40F9C" w:rsidR="61C09FDE" w:rsidRPr="00370BE7" w:rsidRDefault="00370BE7" w:rsidP="2C4FCFED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0000" w:themeColor="text1"/>
                <w:sz w:val="18"/>
                <w:szCs w:val="18"/>
              </w:rPr>
              <w:t>b</w:t>
            </w:r>
            <w:r w:rsidR="61C09FDE" w:rsidRPr="00370BE7">
              <w:rPr>
                <w:rFonts w:cs="Arial"/>
                <w:color w:val="000000" w:themeColor="text1"/>
                <w:sz w:val="18"/>
                <w:szCs w:val="18"/>
              </w:rPr>
              <w:t>oskalid</w:t>
            </w:r>
            <w:proofErr w:type="spellEnd"/>
            <w:r w:rsidR="61C09FDE" w:rsidRPr="00370BE7">
              <w:rPr>
                <w:rFonts w:cs="Arial"/>
                <w:color w:val="000000" w:themeColor="text1"/>
                <w:sz w:val="18"/>
                <w:szCs w:val="18"/>
              </w:rPr>
              <w:t xml:space="preserve"> + </w:t>
            </w:r>
            <w:proofErr w:type="spellStart"/>
            <w:r w:rsidR="61C09FDE" w:rsidRPr="00370BE7">
              <w:rPr>
                <w:rFonts w:cs="Arial"/>
                <w:color w:val="000000" w:themeColor="text1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54" w:type="dxa"/>
            <w:hideMark/>
          </w:tcPr>
          <w:p w14:paraId="4177C38E" w14:textId="2C06DC67" w:rsidR="61C09FDE" w:rsidRPr="00370BE7" w:rsidRDefault="61C09FDE" w:rsidP="2C4FCFED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 w:rsidRPr="00370BE7">
              <w:rPr>
                <w:rFonts w:cs="Arial"/>
                <w:color w:val="000000" w:themeColor="text1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CEA67B9" w14:textId="66DBEEB0" w:rsidR="61C09FDE" w:rsidRPr="00370BE7" w:rsidRDefault="61C09FDE" w:rsidP="2C4FCFED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370BE7">
              <w:rPr>
                <w:rFonts w:cs="Arial"/>
                <w:color w:val="000000" w:themeColor="text1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29400FD1" w14:textId="3924556F" w:rsidR="61C09FDE" w:rsidRPr="00370BE7" w:rsidRDefault="61C09FDE" w:rsidP="2C4FCFED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370BE7">
              <w:rPr>
                <w:rFonts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29044582" w14:textId="4136DF18" w:rsidR="5CD0A28E" w:rsidRPr="00370BE7" w:rsidRDefault="5CD0A28E" w:rsidP="2C4FCFED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370BE7"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>Manjša uporaba</w:t>
            </w:r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 xml:space="preserve">. </w:t>
            </w:r>
            <w:r w:rsidR="61C09FDE" w:rsidRPr="00370BE7">
              <w:rPr>
                <w:rFonts w:cs="Arial"/>
                <w:color w:val="000000" w:themeColor="text1"/>
                <w:sz w:val="18"/>
                <w:szCs w:val="18"/>
              </w:rPr>
              <w:t>Tretira se od</w:t>
            </w:r>
          </w:p>
          <w:p w14:paraId="30B04010" w14:textId="66397F42" w:rsidR="61C09FDE" w:rsidRPr="00370BE7" w:rsidRDefault="61C09FDE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370BE7">
              <w:rPr>
                <w:rFonts w:cs="Arial"/>
                <w:color w:val="000000" w:themeColor="text1"/>
                <w:sz w:val="18"/>
                <w:szCs w:val="18"/>
              </w:rPr>
              <w:t>fenološke faze razvitega šestega lista (BBCH 16) oziroma na začetku okužbe (ob pojavu</w:t>
            </w:r>
          </w:p>
          <w:p w14:paraId="6DF5DF35" w14:textId="4AF477DC" w:rsidR="61C09FDE" w:rsidRPr="00370BE7" w:rsidRDefault="61C09FDE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370BE7">
              <w:rPr>
                <w:rFonts w:cs="Arial"/>
                <w:color w:val="000000" w:themeColor="text1"/>
                <w:sz w:val="18"/>
                <w:szCs w:val="18"/>
              </w:rPr>
              <w:t xml:space="preserve">prvih vidnih simptomov bolezni). Na istem zemljišču sta dovoljeni 2 </w:t>
            </w:r>
            <w:proofErr w:type="spellStart"/>
            <w:r w:rsidRPr="00370BE7">
              <w:rPr>
                <w:rFonts w:cs="Arial"/>
                <w:color w:val="000000" w:themeColor="text1"/>
                <w:sz w:val="18"/>
                <w:szCs w:val="18"/>
              </w:rPr>
              <w:t>tretiranji</w:t>
            </w:r>
            <w:proofErr w:type="spellEnd"/>
            <w:r w:rsidRPr="00370BE7">
              <w:rPr>
                <w:rFonts w:cs="Arial"/>
                <w:color w:val="000000" w:themeColor="text1"/>
                <w:sz w:val="18"/>
                <w:szCs w:val="18"/>
              </w:rPr>
              <w:t xml:space="preserve"> v eni rastni dobi.</w:t>
            </w:r>
          </w:p>
          <w:p w14:paraId="066D1977" w14:textId="4037B1B5" w:rsidR="61C09FDE" w:rsidRPr="00370BE7" w:rsidRDefault="61C09FDE" w:rsidP="2C4FCFED">
            <w:pPr>
              <w:rPr>
                <w:rFonts w:cs="Arial"/>
                <w:color w:val="000000" w:themeColor="text1"/>
                <w:sz w:val="18"/>
                <w:szCs w:val="18"/>
              </w:rPr>
            </w:pPr>
          </w:p>
        </w:tc>
      </w:tr>
      <w:tr w:rsidR="00370BE7" w:rsidRPr="00F76055" w14:paraId="2D119F76" w14:textId="77777777" w:rsidTr="007406F1">
        <w:trPr>
          <w:trHeight w:val="3105"/>
        </w:trPr>
        <w:tc>
          <w:tcPr>
            <w:tcW w:w="2547" w:type="dxa"/>
            <w:hideMark/>
          </w:tcPr>
          <w:p w14:paraId="2049235E" w14:textId="77777777" w:rsidR="00370BE7" w:rsidRPr="00F76055" w:rsidRDefault="00370BE7" w:rsidP="00370BE7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Suha trohnoba zelj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eptosphaer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aculan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30DE9335" w14:textId="25E7FF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dar je bolezen povzročila škodo,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poskrbi</w:t>
            </w:r>
            <w:r>
              <w:rPr>
                <w:rFonts w:cs="Arial"/>
                <w:sz w:val="18"/>
                <w:szCs w:val="18"/>
              </w:rPr>
              <w:t>,</w:t>
            </w:r>
            <w:r w:rsidRPr="00F76055">
              <w:rPr>
                <w:rFonts w:cs="Arial"/>
                <w:sz w:val="18"/>
                <w:szCs w:val="18"/>
              </w:rPr>
              <w:t xml:space="preserve"> da na istem zemljišču 3-4 leta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ne bo gojil</w:t>
            </w:r>
            <w:r>
              <w:rPr>
                <w:rFonts w:cs="Arial"/>
                <w:sz w:val="18"/>
                <w:szCs w:val="18"/>
              </w:rPr>
              <w:t>o</w:t>
            </w:r>
            <w:r w:rsidRPr="00F76055">
              <w:rPr>
                <w:rFonts w:cs="Arial"/>
                <w:sz w:val="18"/>
                <w:szCs w:val="18"/>
              </w:rPr>
              <w:t xml:space="preserve"> križnic. Napad bolhačev prispeva k hitrejšemu širjenju bolezni med rastlinami, zato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bolhače zatira.</w:t>
            </w:r>
          </w:p>
        </w:tc>
        <w:tc>
          <w:tcPr>
            <w:tcW w:w="2524" w:type="dxa"/>
            <w:hideMark/>
          </w:tcPr>
          <w:p w14:paraId="65C22BB9" w14:textId="529F00B1" w:rsidR="00370BE7" w:rsidRPr="00F76055" w:rsidRDefault="00370BE7" w:rsidP="00370BE7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0000" w:themeColor="text1"/>
                <w:sz w:val="18"/>
                <w:szCs w:val="18"/>
              </w:rPr>
              <w:t>b</w:t>
            </w:r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>oskalid</w:t>
            </w:r>
            <w:proofErr w:type="spellEnd"/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 xml:space="preserve"> + </w:t>
            </w:r>
            <w:proofErr w:type="spellStart"/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54" w:type="dxa"/>
            <w:hideMark/>
          </w:tcPr>
          <w:p w14:paraId="267C0EDB" w14:textId="38EA67A2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>Signum</w:t>
            </w:r>
            <w:proofErr w:type="spellEnd"/>
          </w:p>
          <w:p w14:paraId="65143F62" w14:textId="139689D2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  <w:noWrap/>
            <w:hideMark/>
          </w:tcPr>
          <w:p w14:paraId="54D07103" w14:textId="1131FA35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5B8C54D5" w14:textId="45589094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09BD35F8" w14:textId="77777777" w:rsidR="00370BE7" w:rsidRDefault="00370BE7" w:rsidP="00370BE7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6D0E3C"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>Manjša uporaba.</w:t>
            </w:r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 xml:space="preserve"> Tretira se od</w:t>
            </w:r>
          </w:p>
          <w:p w14:paraId="3ACC21AE" w14:textId="77777777" w:rsidR="00370BE7" w:rsidRDefault="00370BE7" w:rsidP="00370BE7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>fenološke faze razvitega šestega lista (BBCH 16) oziroma na začetku okužbe (ob pojavu</w:t>
            </w:r>
          </w:p>
          <w:p w14:paraId="4434E358" w14:textId="77777777" w:rsidR="00370BE7" w:rsidRDefault="00370BE7" w:rsidP="00370BE7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 xml:space="preserve">prvih vidnih simptomov bolezni). Na istem zemljišču sta dovoljeni 2 </w:t>
            </w:r>
            <w:proofErr w:type="spellStart"/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>tretiranji</w:t>
            </w:r>
            <w:proofErr w:type="spellEnd"/>
            <w:r w:rsidRPr="2C4FCFED">
              <w:rPr>
                <w:rFonts w:cs="Arial"/>
                <w:color w:val="000000" w:themeColor="text1"/>
                <w:sz w:val="18"/>
                <w:szCs w:val="18"/>
              </w:rPr>
              <w:t xml:space="preserve"> v eni rastni dobi.</w:t>
            </w:r>
          </w:p>
          <w:p w14:paraId="319F59EE" w14:textId="58EB9017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370BE7" w:rsidRPr="00F76055" w14:paraId="2B3A95F2" w14:textId="77777777" w:rsidTr="00BB23D9">
        <w:trPr>
          <w:trHeight w:val="300"/>
        </w:trPr>
        <w:tc>
          <w:tcPr>
            <w:tcW w:w="2547" w:type="dxa"/>
            <w:vMerge w:val="restart"/>
            <w:hideMark/>
          </w:tcPr>
          <w:p w14:paraId="0F1387DB" w14:textId="77777777" w:rsidR="00370BE7" w:rsidRPr="00F76055" w:rsidRDefault="00370BE7" w:rsidP="00370BE7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F025A34" w14:textId="7EDA12E3" w:rsidR="00370BE7" w:rsidRPr="00F76055" w:rsidRDefault="00370BE7" w:rsidP="00370BE7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47F5B68F" w14:textId="77777777" w:rsidR="00370BE7" w:rsidRPr="00F76055" w:rsidRDefault="00370BE7" w:rsidP="00370BE7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     </w:t>
            </w:r>
          </w:p>
          <w:p w14:paraId="4013954D" w14:textId="49804821" w:rsidR="00370BE7" w:rsidRPr="00F76055" w:rsidRDefault="00370BE7" w:rsidP="00370BE7">
            <w:pPr>
              <w:pStyle w:val="Odstavekseznama"/>
              <w:numPr>
                <w:ilvl w:val="0"/>
                <w:numId w:val="68"/>
              </w:numPr>
              <w:ind w:left="177" w:hanging="141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olobar, </w:t>
            </w:r>
          </w:p>
          <w:p w14:paraId="4BECC65B" w14:textId="77777777" w:rsidR="00370BE7" w:rsidRPr="00F76055" w:rsidRDefault="00370BE7" w:rsidP="00370BE7">
            <w:pPr>
              <w:pStyle w:val="Odstavekseznama"/>
              <w:numPr>
                <w:ilvl w:val="0"/>
                <w:numId w:val="68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astlinska higiena, </w:t>
            </w:r>
          </w:p>
          <w:p w14:paraId="595BED75" w14:textId="337C8AFC" w:rsidR="00370BE7" w:rsidRPr="00F76055" w:rsidRDefault="00370BE7" w:rsidP="00370BE7">
            <w:pPr>
              <w:pStyle w:val="Odstavekseznama"/>
              <w:numPr>
                <w:ilvl w:val="0"/>
                <w:numId w:val="68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erno gnojenje z dušikovimi gnojili.</w:t>
            </w:r>
          </w:p>
          <w:p w14:paraId="584B5288" w14:textId="4A53949F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hideMark/>
          </w:tcPr>
          <w:p w14:paraId="5CAA1CD9" w14:textId="6003B4A8" w:rsidR="00370BE7" w:rsidRPr="00F76055" w:rsidRDefault="00370BE7" w:rsidP="00BB23D9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)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</w:t>
            </w:r>
            <w:r>
              <w:rPr>
                <w:rFonts w:cs="Arial"/>
                <w:color w:val="00B050"/>
                <w:sz w:val="18"/>
                <w:szCs w:val="18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. QST 713</w:t>
            </w:r>
          </w:p>
        </w:tc>
        <w:tc>
          <w:tcPr>
            <w:tcW w:w="2154" w:type="dxa"/>
            <w:noWrap/>
            <w:hideMark/>
          </w:tcPr>
          <w:p w14:paraId="05218AD3" w14:textId="77777777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erenade ASO</w:t>
            </w:r>
          </w:p>
        </w:tc>
        <w:tc>
          <w:tcPr>
            <w:tcW w:w="1559" w:type="dxa"/>
            <w:noWrap/>
            <w:hideMark/>
          </w:tcPr>
          <w:p w14:paraId="72D779E5" w14:textId="77777777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4F6C3DB4" w14:textId="47A97390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687F172" w14:textId="44282B5D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o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rasni sezoni.</w:t>
            </w:r>
          </w:p>
        </w:tc>
      </w:tr>
      <w:tr w:rsidR="00370BE7" w:rsidRPr="00F76055" w14:paraId="22BD9C89" w14:textId="77777777" w:rsidTr="00BB23D9">
        <w:trPr>
          <w:trHeight w:val="300"/>
        </w:trPr>
        <w:tc>
          <w:tcPr>
            <w:tcW w:w="2547" w:type="dxa"/>
            <w:vMerge/>
            <w:hideMark/>
          </w:tcPr>
          <w:p w14:paraId="0197238F" w14:textId="77777777" w:rsidR="00370BE7" w:rsidRPr="00F76055" w:rsidRDefault="00370BE7" w:rsidP="00370BE7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E3BD2BC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hideMark/>
          </w:tcPr>
          <w:p w14:paraId="78102919" w14:textId="77777777" w:rsidR="00370BE7" w:rsidRPr="00F76055" w:rsidRDefault="00370BE7" w:rsidP="00BB23D9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154" w:type="dxa"/>
            <w:noWrap/>
            <w:hideMark/>
          </w:tcPr>
          <w:p w14:paraId="1F058F45" w14:textId="77777777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hideMark/>
          </w:tcPr>
          <w:p w14:paraId="658A95FF" w14:textId="77777777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  <w:p w14:paraId="33560A95" w14:textId="140CE896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ji skupni odmerek ne sme preseči 3,7 kg/ha,</w:t>
            </w:r>
          </w:p>
        </w:tc>
        <w:tc>
          <w:tcPr>
            <w:tcW w:w="1701" w:type="dxa"/>
            <w:noWrap/>
            <w:hideMark/>
          </w:tcPr>
          <w:p w14:paraId="06E0B8AB" w14:textId="77777777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761936FC" w14:textId="519E36A7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0-krat v rastni dobi.</w:t>
            </w:r>
          </w:p>
        </w:tc>
      </w:tr>
      <w:tr w:rsidR="00370BE7" w:rsidRPr="00F76055" w14:paraId="0E48CCA5" w14:textId="77777777" w:rsidTr="00BB23D9">
        <w:trPr>
          <w:trHeight w:val="300"/>
        </w:trPr>
        <w:tc>
          <w:tcPr>
            <w:tcW w:w="2547" w:type="dxa"/>
            <w:vMerge/>
            <w:hideMark/>
          </w:tcPr>
          <w:p w14:paraId="5F2AFC26" w14:textId="77777777" w:rsidR="00370BE7" w:rsidRPr="00F76055" w:rsidRDefault="00370BE7" w:rsidP="00370BE7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F18297B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hideMark/>
          </w:tcPr>
          <w:p w14:paraId="2CFC07D6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54" w:type="dxa"/>
            <w:noWrap/>
            <w:hideMark/>
          </w:tcPr>
          <w:p w14:paraId="5BC56067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noWrap/>
            <w:hideMark/>
          </w:tcPr>
          <w:p w14:paraId="3E102A15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0D2B393B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4E3F387E" w14:textId="3074177A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BB23D9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sz w:val="18"/>
                <w:szCs w:val="18"/>
              </w:rPr>
              <w:t xml:space="preserve"> Uporaba največ 2-krat letno.</w:t>
            </w:r>
          </w:p>
        </w:tc>
      </w:tr>
      <w:tr w:rsidR="00370BE7" w:rsidRPr="00F76055" w14:paraId="6A71B0A3" w14:textId="77777777" w:rsidTr="00BB23D9">
        <w:trPr>
          <w:trHeight w:val="300"/>
        </w:trPr>
        <w:tc>
          <w:tcPr>
            <w:tcW w:w="2547" w:type="dxa"/>
            <w:vMerge w:val="restart"/>
            <w:hideMark/>
          </w:tcPr>
          <w:p w14:paraId="07093BCF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6D993B0" w14:textId="357C9267" w:rsidR="00370BE7" w:rsidRPr="00F76055" w:rsidRDefault="00370BE7" w:rsidP="00370BE7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56CE5FC0" w14:textId="77777777" w:rsidR="00370BE7" w:rsidRPr="00F76055" w:rsidRDefault="00370BE7" w:rsidP="00370BE7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     </w:t>
            </w:r>
          </w:p>
          <w:p w14:paraId="0DDF3752" w14:textId="03EA332C" w:rsidR="00370BE7" w:rsidRPr="00F76055" w:rsidRDefault="00370BE7" w:rsidP="00370BE7">
            <w:pPr>
              <w:pStyle w:val="Odstavekseznama"/>
              <w:numPr>
                <w:ilvl w:val="0"/>
                <w:numId w:val="68"/>
              </w:numPr>
              <w:ind w:left="177" w:hanging="141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vzdržuje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rastlinsko higieno,</w:t>
            </w:r>
          </w:p>
          <w:p w14:paraId="3E443C4D" w14:textId="650DC180" w:rsidR="00370BE7" w:rsidRPr="00F76055" w:rsidRDefault="00370BE7" w:rsidP="00370BE7">
            <w:pPr>
              <w:pStyle w:val="Odstavekseznama"/>
              <w:numPr>
                <w:ilvl w:val="0"/>
                <w:numId w:val="68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avilno sajenje,</w:t>
            </w:r>
          </w:p>
          <w:p w14:paraId="5BC53F1D" w14:textId="7D8B7C58" w:rsidR="00370BE7" w:rsidRPr="00F76055" w:rsidRDefault="00370BE7" w:rsidP="00370BE7">
            <w:pPr>
              <w:pStyle w:val="Odstavekseznama"/>
              <w:numPr>
                <w:ilvl w:val="0"/>
                <w:numId w:val="68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izbira tolerantnih sort.</w:t>
            </w:r>
          </w:p>
          <w:p w14:paraId="640380DB" w14:textId="475A0680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hideMark/>
          </w:tcPr>
          <w:p w14:paraId="75733B0E" w14:textId="77777777" w:rsidR="00370BE7" w:rsidRPr="00F76055" w:rsidRDefault="00370BE7" w:rsidP="00BB23D9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154" w:type="dxa"/>
            <w:noWrap/>
            <w:hideMark/>
          </w:tcPr>
          <w:p w14:paraId="60AD7EB2" w14:textId="77777777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hideMark/>
          </w:tcPr>
          <w:p w14:paraId="7AE2612E" w14:textId="53A64B8E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 Največji skupni odmerek ne sme preseči 3,7 kg/ha.</w:t>
            </w:r>
          </w:p>
        </w:tc>
        <w:tc>
          <w:tcPr>
            <w:tcW w:w="1701" w:type="dxa"/>
            <w:noWrap/>
            <w:hideMark/>
          </w:tcPr>
          <w:p w14:paraId="59B71ED7" w14:textId="77777777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61270521" w14:textId="510130F2" w:rsidR="00370BE7" w:rsidRPr="00F76055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0-krat v rastni dobi.</w:t>
            </w:r>
          </w:p>
        </w:tc>
      </w:tr>
      <w:tr w:rsidR="00370BE7" w:rsidRPr="00F76055" w14:paraId="299C672B" w14:textId="77777777" w:rsidTr="00BB23D9">
        <w:trPr>
          <w:trHeight w:val="300"/>
        </w:trPr>
        <w:tc>
          <w:tcPr>
            <w:tcW w:w="2547" w:type="dxa"/>
            <w:vMerge/>
            <w:hideMark/>
          </w:tcPr>
          <w:p w14:paraId="26924704" w14:textId="77777777" w:rsidR="00370BE7" w:rsidRPr="00F76055" w:rsidRDefault="00370BE7" w:rsidP="00370BE7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4BB2A36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 w:val="restart"/>
            <w:hideMark/>
          </w:tcPr>
          <w:p w14:paraId="58FE73A4" w14:textId="20DA25BB" w:rsidR="00370BE7" w:rsidRDefault="00BB23D9" w:rsidP="00370BE7">
            <w:pPr>
              <w:rPr>
                <w:rFonts w:cs="Arial"/>
                <w:sz w:val="18"/>
                <w:szCs w:val="18"/>
              </w:rPr>
            </w:pPr>
            <w:proofErr w:type="spellStart"/>
            <w:r w:rsidRPr="5C6B2269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5C6B2269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5C6B2269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54" w:type="dxa"/>
            <w:noWrap/>
            <w:hideMark/>
          </w:tcPr>
          <w:p w14:paraId="1913FA11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noWrap/>
            <w:hideMark/>
          </w:tcPr>
          <w:p w14:paraId="2E6D14BA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29C0E00A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675FA983" w14:textId="7A78E321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BB23D9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cs="Arial"/>
                <w:sz w:val="18"/>
                <w:szCs w:val="18"/>
              </w:rPr>
              <w:t xml:space="preserve"> Uporaba največ 2-krat letno.</w:t>
            </w:r>
          </w:p>
        </w:tc>
      </w:tr>
      <w:tr w:rsidR="00370BE7" w14:paraId="385EF955" w14:textId="77777777" w:rsidTr="011D2911">
        <w:trPr>
          <w:trHeight w:val="300"/>
        </w:trPr>
        <w:tc>
          <w:tcPr>
            <w:tcW w:w="2547" w:type="dxa"/>
            <w:vMerge/>
            <w:hideMark/>
          </w:tcPr>
          <w:p w14:paraId="347280A9" w14:textId="77777777" w:rsidR="00370BE7" w:rsidRDefault="00370BE7" w:rsidP="00370BE7"/>
        </w:tc>
        <w:tc>
          <w:tcPr>
            <w:tcW w:w="3118" w:type="dxa"/>
            <w:vMerge/>
            <w:noWrap/>
            <w:hideMark/>
          </w:tcPr>
          <w:p w14:paraId="05435600" w14:textId="77777777" w:rsidR="00370BE7" w:rsidRDefault="00370BE7" w:rsidP="00370BE7"/>
        </w:tc>
        <w:tc>
          <w:tcPr>
            <w:tcW w:w="2524" w:type="dxa"/>
            <w:vMerge/>
            <w:hideMark/>
          </w:tcPr>
          <w:p w14:paraId="7DBA9316" w14:textId="77777777" w:rsidR="00370BE7" w:rsidRDefault="00370BE7" w:rsidP="00370BE7"/>
        </w:tc>
        <w:tc>
          <w:tcPr>
            <w:tcW w:w="2154" w:type="dxa"/>
            <w:noWrap/>
            <w:hideMark/>
          </w:tcPr>
          <w:p w14:paraId="01C9A6B9" w14:textId="30C72572" w:rsidR="00370BE7" w:rsidRDefault="00370BE7" w:rsidP="00370BE7">
            <w:pPr>
              <w:rPr>
                <w:rFonts w:cs="Arial"/>
                <w:sz w:val="18"/>
                <w:szCs w:val="18"/>
              </w:rPr>
            </w:pPr>
            <w:r w:rsidRPr="5C6B2269">
              <w:rPr>
                <w:rFonts w:cs="Arial"/>
                <w:sz w:val="18"/>
                <w:szCs w:val="18"/>
              </w:rPr>
              <w:t xml:space="preserve">Casino </w:t>
            </w:r>
            <w:proofErr w:type="spellStart"/>
            <w:r w:rsidRPr="5C6B2269">
              <w:rPr>
                <w:rFonts w:cs="Arial"/>
                <w:sz w:val="18"/>
                <w:szCs w:val="18"/>
              </w:rPr>
              <w:t>royal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02A107F" w14:textId="41E96569" w:rsidR="00370BE7" w:rsidRDefault="00370BE7" w:rsidP="00370BE7">
            <w:pPr>
              <w:rPr>
                <w:rFonts w:cs="Arial"/>
                <w:sz w:val="18"/>
                <w:szCs w:val="18"/>
              </w:rPr>
            </w:pPr>
            <w:r w:rsidRPr="5C6B2269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204C63EE" w14:textId="1607A23B" w:rsidR="00370BE7" w:rsidRDefault="00370BE7" w:rsidP="00370BE7">
            <w:pPr>
              <w:rPr>
                <w:rFonts w:cs="Arial"/>
                <w:sz w:val="18"/>
                <w:szCs w:val="18"/>
              </w:rPr>
            </w:pPr>
            <w:r w:rsidRPr="5C6B2269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595FA345" w14:textId="5BFB0479" w:rsidR="00370BE7" w:rsidRDefault="00370BE7" w:rsidP="00370BE7">
            <w:pPr>
              <w:rPr>
                <w:rFonts w:cs="Arial"/>
                <w:sz w:val="18"/>
                <w:szCs w:val="18"/>
              </w:rPr>
            </w:pPr>
            <w:r w:rsidRPr="5C6B2269">
              <w:rPr>
                <w:rFonts w:cs="Arial"/>
                <w:sz w:val="18"/>
                <w:szCs w:val="18"/>
              </w:rPr>
              <w:t>S sredstvom se zoper sivo</w:t>
            </w:r>
          </w:p>
          <w:p w14:paraId="2633B11C" w14:textId="3428ED8B" w:rsidR="00370BE7" w:rsidRDefault="00370BE7" w:rsidP="00370BE7">
            <w:pPr>
              <w:rPr>
                <w:rFonts w:cs="Arial"/>
                <w:sz w:val="18"/>
                <w:szCs w:val="18"/>
              </w:rPr>
            </w:pPr>
            <w:r w:rsidRPr="5C6B2269">
              <w:rPr>
                <w:rFonts w:cs="Arial"/>
                <w:sz w:val="18"/>
                <w:szCs w:val="18"/>
              </w:rPr>
              <w:t xml:space="preserve">plesen tretira od razvojne faze pojava prvega lista </w:t>
            </w:r>
            <w:r w:rsidRPr="5C6B2269">
              <w:rPr>
                <w:rFonts w:cs="Arial"/>
                <w:sz w:val="18"/>
                <w:szCs w:val="18"/>
              </w:rPr>
              <w:lastRenderedPageBreak/>
              <w:t>do faze konca rasti korena redkve</w:t>
            </w:r>
          </w:p>
          <w:p w14:paraId="48D25A88" w14:textId="2B7B29D2" w:rsidR="00370BE7" w:rsidRDefault="00370BE7" w:rsidP="00370BE7">
            <w:pPr>
              <w:rPr>
                <w:rFonts w:cs="Arial"/>
                <w:sz w:val="18"/>
                <w:szCs w:val="18"/>
              </w:rPr>
            </w:pPr>
            <w:r w:rsidRPr="5C6B2269">
              <w:rPr>
                <w:rFonts w:cs="Arial"/>
                <w:sz w:val="18"/>
                <w:szCs w:val="18"/>
              </w:rPr>
              <w:t>(BBCH 11-49). S sredstvom se zoper belo nogo krompirja tretira od razvojne faze pojava</w:t>
            </w:r>
          </w:p>
          <w:p w14:paraId="1431917D" w14:textId="68EC3B8B" w:rsidR="00370BE7" w:rsidRDefault="00370BE7" w:rsidP="00370BE7">
            <w:r w:rsidRPr="5C6B2269">
              <w:rPr>
                <w:rFonts w:cs="Arial"/>
                <w:sz w:val="18"/>
                <w:szCs w:val="18"/>
              </w:rPr>
              <w:t>prvega lista do faze pojava drugega lista (BBCH 11-12).</w:t>
            </w:r>
          </w:p>
        </w:tc>
      </w:tr>
      <w:tr w:rsidR="00370BE7" w:rsidRPr="00F76055" w14:paraId="6D6EA491" w14:textId="77777777" w:rsidTr="00BB23D9">
        <w:trPr>
          <w:trHeight w:val="300"/>
        </w:trPr>
        <w:tc>
          <w:tcPr>
            <w:tcW w:w="2547" w:type="dxa"/>
            <w:vMerge w:val="restart"/>
            <w:hideMark/>
          </w:tcPr>
          <w:p w14:paraId="702EA7C6" w14:textId="4324223B" w:rsidR="00370BE7" w:rsidRPr="00F76055" w:rsidRDefault="00370BE7" w:rsidP="00370BE7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Kapusovi bolhači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llotret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nemor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llotret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t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llotret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nigrip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llotret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ndulat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35722677" w14:textId="77777777" w:rsidR="00370BE7" w:rsidRPr="00F76055" w:rsidRDefault="00370BE7" w:rsidP="00370BE7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76632C5" w14:textId="47FA237C" w:rsidR="00370BE7" w:rsidRPr="00F76055" w:rsidRDefault="00370BE7" w:rsidP="00370BE7">
            <w:pPr>
              <w:pStyle w:val="Odstavekseznama"/>
              <w:numPr>
                <w:ilvl w:val="0"/>
                <w:numId w:val="69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zaščitnih mrež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  <w:p w14:paraId="393FCD37" w14:textId="77777777" w:rsidR="00370BE7" w:rsidRPr="00F76055" w:rsidRDefault="00370BE7" w:rsidP="00370BE7">
            <w:pPr>
              <w:pStyle w:val="Odstavekseznama"/>
              <w:ind w:left="720"/>
              <w:rPr>
                <w:rFonts w:cs="Arial"/>
                <w:sz w:val="18"/>
                <w:szCs w:val="18"/>
              </w:rPr>
            </w:pPr>
          </w:p>
          <w:p w14:paraId="48E737E3" w14:textId="3EA51E24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cs="Arial"/>
                <w:sz w:val="18"/>
                <w:szCs w:val="18"/>
              </w:rPr>
              <w:t xml:space="preserve"> v primeru, da grozi uničenje več kot 10 % listne površine mlade rastline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uporabi insekticide.</w:t>
            </w:r>
          </w:p>
        </w:tc>
        <w:tc>
          <w:tcPr>
            <w:tcW w:w="2524" w:type="dxa"/>
            <w:hideMark/>
          </w:tcPr>
          <w:p w14:paraId="6957DB1A" w14:textId="65963613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54" w:type="dxa"/>
            <w:hideMark/>
          </w:tcPr>
          <w:p w14:paraId="6A7D53E7" w14:textId="5323A445" w:rsidR="00370BE7" w:rsidRPr="00F76055" w:rsidRDefault="00370BE7" w:rsidP="00370BE7">
            <w:pPr>
              <w:rPr>
                <w:rFonts w:cs="Arial"/>
                <w:sz w:val="18"/>
                <w:szCs w:val="18"/>
                <w:vertAlign w:val="superscript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noWrap/>
            <w:hideMark/>
          </w:tcPr>
          <w:p w14:paraId="6508AE7D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191AEEFE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94F4A3C" w14:textId="0B474E06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največ 2-krat letno.                                                                                  </w:t>
            </w:r>
          </w:p>
        </w:tc>
      </w:tr>
      <w:tr w:rsidR="00370BE7" w14:paraId="2065871A" w14:textId="77777777" w:rsidTr="00BB23D9">
        <w:trPr>
          <w:trHeight w:val="300"/>
        </w:trPr>
        <w:tc>
          <w:tcPr>
            <w:tcW w:w="2547" w:type="dxa"/>
            <w:vMerge/>
            <w:hideMark/>
          </w:tcPr>
          <w:p w14:paraId="7451AC04" w14:textId="77777777" w:rsidR="00370BE7" w:rsidRDefault="00370BE7" w:rsidP="00370BE7"/>
        </w:tc>
        <w:tc>
          <w:tcPr>
            <w:tcW w:w="3118" w:type="dxa"/>
            <w:vMerge/>
            <w:hideMark/>
          </w:tcPr>
          <w:p w14:paraId="09D3FEAD" w14:textId="77777777" w:rsidR="00370BE7" w:rsidRDefault="00370BE7" w:rsidP="00370BE7"/>
        </w:tc>
        <w:tc>
          <w:tcPr>
            <w:tcW w:w="2524" w:type="dxa"/>
            <w:hideMark/>
          </w:tcPr>
          <w:p w14:paraId="76600DFE" w14:textId="65E86E64" w:rsidR="00370BE7" w:rsidRDefault="00370BE7" w:rsidP="00370BE7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54" w:type="dxa"/>
            <w:hideMark/>
          </w:tcPr>
          <w:p w14:paraId="315F6668" w14:textId="3080B8F7" w:rsidR="00370BE7" w:rsidRDefault="00370BE7" w:rsidP="00370BE7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E5E1AD9" w14:textId="759E0C0E" w:rsidR="00370BE7" w:rsidRDefault="00370BE7" w:rsidP="00370BE7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0,2 L/ha</w:t>
            </w:r>
          </w:p>
        </w:tc>
        <w:tc>
          <w:tcPr>
            <w:tcW w:w="1701" w:type="dxa"/>
            <w:noWrap/>
            <w:hideMark/>
          </w:tcPr>
          <w:p w14:paraId="6FB8451B" w14:textId="64362443" w:rsidR="00370BE7" w:rsidRDefault="00370BE7" w:rsidP="00370BE7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2833D9F0" w14:textId="4A944660" w:rsidR="00370BE7" w:rsidRDefault="00370BE7" w:rsidP="00370BE7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Na istem zemljišču je dovoljeno vrtno redkev tretirati največ dva krat v eni rastni sezoni, ob</w:t>
            </w:r>
          </w:p>
          <w:p w14:paraId="4D72B1BA" w14:textId="1183CFEF" w:rsidR="00370BE7" w:rsidRDefault="00370BE7" w:rsidP="00370BE7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upoštevanju intervala 14 dni med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. Črni koren je dovoljeno tretirati največ en krat v eni</w:t>
            </w:r>
          </w:p>
          <w:p w14:paraId="1EE931ED" w14:textId="13FB803F" w:rsidR="00370BE7" w:rsidRDefault="00370BE7" w:rsidP="00370BE7">
            <w:r w:rsidRPr="2C4FCFED">
              <w:rPr>
                <w:rFonts w:cs="Arial"/>
                <w:sz w:val="18"/>
                <w:szCs w:val="18"/>
              </w:rPr>
              <w:t>rastni sezoni.</w:t>
            </w:r>
          </w:p>
        </w:tc>
      </w:tr>
      <w:tr w:rsidR="00370BE7" w:rsidRPr="00F76055" w14:paraId="2B844DE7" w14:textId="77777777" w:rsidTr="00BB23D9">
        <w:trPr>
          <w:trHeight w:val="300"/>
        </w:trPr>
        <w:tc>
          <w:tcPr>
            <w:tcW w:w="2547" w:type="dxa"/>
            <w:vMerge w:val="restart"/>
            <w:hideMark/>
          </w:tcPr>
          <w:p w14:paraId="48AC48F5" w14:textId="77777777" w:rsidR="00370BE7" w:rsidRPr="00F76055" w:rsidRDefault="00370BE7" w:rsidP="00370BE7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cs="Arial"/>
                <w:sz w:val="18"/>
                <w:szCs w:val="18"/>
              </w:rPr>
              <w:br/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yz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ersic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acrosiphon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uphorbi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ph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ossypi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ph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ab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188199CE" w14:textId="77777777" w:rsidR="00370BE7" w:rsidRPr="00F76055" w:rsidRDefault="00370BE7" w:rsidP="00370BE7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50F29F4" w14:textId="77777777" w:rsidR="00370BE7" w:rsidRPr="00F76055" w:rsidRDefault="00370BE7" w:rsidP="00370BE7">
            <w:pPr>
              <w:pStyle w:val="Odstavekseznama"/>
              <w:numPr>
                <w:ilvl w:val="0"/>
                <w:numId w:val="69"/>
              </w:numPr>
              <w:ind w:left="177" w:hanging="141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.</w:t>
            </w:r>
          </w:p>
          <w:p w14:paraId="1477C9A1" w14:textId="01C92440" w:rsidR="00370BE7" w:rsidRPr="00F76055" w:rsidRDefault="00370BE7" w:rsidP="00370BE7">
            <w:pPr>
              <w:pStyle w:val="Odstavekseznama"/>
              <w:ind w:left="177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br/>
            </w:r>
          </w:p>
        </w:tc>
        <w:tc>
          <w:tcPr>
            <w:tcW w:w="2524" w:type="dxa"/>
            <w:hideMark/>
          </w:tcPr>
          <w:p w14:paraId="527EEB2C" w14:textId="376F7D8C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54" w:type="dxa"/>
            <w:hideMark/>
          </w:tcPr>
          <w:p w14:paraId="6A10CDF9" w14:textId="1961DB63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noWrap/>
            <w:hideMark/>
          </w:tcPr>
          <w:p w14:paraId="21BAC53E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152D91B3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03B4005" w14:textId="4988EF21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največ 2-krat letno.                                                                          </w:t>
            </w:r>
          </w:p>
        </w:tc>
      </w:tr>
      <w:tr w:rsidR="00BB23D9" w:rsidRPr="00F76055" w14:paraId="53DFAAFB" w14:textId="77777777" w:rsidTr="00C91A1D">
        <w:trPr>
          <w:trHeight w:val="300"/>
        </w:trPr>
        <w:tc>
          <w:tcPr>
            <w:tcW w:w="2547" w:type="dxa"/>
            <w:vMerge/>
            <w:hideMark/>
          </w:tcPr>
          <w:p w14:paraId="0DAD56FC" w14:textId="77777777" w:rsidR="00BB23D9" w:rsidRPr="00F76055" w:rsidRDefault="00BB23D9" w:rsidP="00370BE7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DEEC0A3" w14:textId="77777777" w:rsidR="00BB23D9" w:rsidRPr="00F76055" w:rsidRDefault="00BB23D9" w:rsidP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 w:val="restart"/>
            <w:noWrap/>
            <w:hideMark/>
          </w:tcPr>
          <w:p w14:paraId="53B00A14" w14:textId="77777777" w:rsidR="00BB23D9" w:rsidRPr="00F76055" w:rsidRDefault="00BB23D9" w:rsidP="00370BE7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  <w:p w14:paraId="5B6104CE" w14:textId="3A929858" w:rsidR="00BB23D9" w:rsidRPr="00F76055" w:rsidRDefault="00BB23D9" w:rsidP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340239A3" w14:textId="77777777" w:rsidR="00BB23D9" w:rsidRPr="00F76055" w:rsidRDefault="00BB23D9" w:rsidP="00370BE7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noWrap/>
            <w:hideMark/>
          </w:tcPr>
          <w:p w14:paraId="546A0425" w14:textId="77777777" w:rsidR="00BB23D9" w:rsidRPr="00F76055" w:rsidRDefault="00BB23D9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075 L/ha</w:t>
            </w:r>
          </w:p>
        </w:tc>
        <w:tc>
          <w:tcPr>
            <w:tcW w:w="1701" w:type="dxa"/>
            <w:noWrap/>
            <w:hideMark/>
          </w:tcPr>
          <w:p w14:paraId="022DE8CB" w14:textId="77777777" w:rsidR="00BB23D9" w:rsidRPr="00F76055" w:rsidRDefault="00BB23D9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3648760F" w14:textId="71C70B90" w:rsidR="00BB23D9" w:rsidRPr="00F76055" w:rsidRDefault="00BB23D9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-kratna uporaba v rastni sezoni.                                                                     </w:t>
            </w:r>
          </w:p>
        </w:tc>
      </w:tr>
      <w:tr w:rsidR="00BB23D9" w14:paraId="4B3A3A1A" w14:textId="77777777" w:rsidTr="011D2911">
        <w:trPr>
          <w:trHeight w:val="300"/>
        </w:trPr>
        <w:tc>
          <w:tcPr>
            <w:tcW w:w="2547" w:type="dxa"/>
            <w:vMerge/>
            <w:hideMark/>
          </w:tcPr>
          <w:p w14:paraId="238C18CA" w14:textId="77777777" w:rsidR="00BB23D9" w:rsidRDefault="00BB23D9" w:rsidP="00370BE7"/>
        </w:tc>
        <w:tc>
          <w:tcPr>
            <w:tcW w:w="3118" w:type="dxa"/>
            <w:vMerge/>
            <w:hideMark/>
          </w:tcPr>
          <w:p w14:paraId="783F903A" w14:textId="77777777" w:rsidR="00BB23D9" w:rsidRDefault="00BB23D9" w:rsidP="00370BE7"/>
        </w:tc>
        <w:tc>
          <w:tcPr>
            <w:tcW w:w="2524" w:type="dxa"/>
            <w:vMerge/>
            <w:noWrap/>
            <w:hideMark/>
          </w:tcPr>
          <w:p w14:paraId="7B9CF899" w14:textId="5BD3494E" w:rsidR="00BB23D9" w:rsidRDefault="00BB23D9" w:rsidP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3518A448" w14:textId="3080B8F7" w:rsidR="00BB23D9" w:rsidRDefault="00BB23D9" w:rsidP="00370BE7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F633962" w14:textId="24EB4807" w:rsidR="00BB23D9" w:rsidRDefault="00BB23D9" w:rsidP="00370BE7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 0,3 L/ha</w:t>
            </w:r>
          </w:p>
        </w:tc>
        <w:tc>
          <w:tcPr>
            <w:tcW w:w="1701" w:type="dxa"/>
            <w:noWrap/>
            <w:hideMark/>
          </w:tcPr>
          <w:p w14:paraId="4FC62D9A" w14:textId="64362443" w:rsidR="00BB23D9" w:rsidRDefault="00BB23D9" w:rsidP="00370BE7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0CB10A92" w14:textId="4A944660" w:rsidR="00BB23D9" w:rsidRDefault="00BB23D9" w:rsidP="00370BE7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Na istem zemljišču je dovoljeno vrtno redkev tretirati največ dva krat v eni rastni sezoni, ob</w:t>
            </w:r>
          </w:p>
          <w:p w14:paraId="7498AE91" w14:textId="1183CFEF" w:rsidR="00BB23D9" w:rsidRDefault="00BB23D9" w:rsidP="00370BE7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upoštevanju intervala 14 dni med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. Črni </w:t>
            </w:r>
            <w:r w:rsidRPr="2C4FCFED">
              <w:rPr>
                <w:rFonts w:cs="Arial"/>
                <w:sz w:val="18"/>
                <w:szCs w:val="18"/>
              </w:rPr>
              <w:lastRenderedPageBreak/>
              <w:t>koren je dovoljeno tretirati največ en krat v eni</w:t>
            </w:r>
          </w:p>
          <w:p w14:paraId="5B31DC8E" w14:textId="13FB803F" w:rsidR="00BB23D9" w:rsidRDefault="00BB23D9" w:rsidP="00370BE7">
            <w:r w:rsidRPr="2C4FCFED">
              <w:rPr>
                <w:rFonts w:cs="Arial"/>
                <w:sz w:val="18"/>
                <w:szCs w:val="18"/>
              </w:rPr>
              <w:t>rastni sezoni.</w:t>
            </w:r>
          </w:p>
        </w:tc>
      </w:tr>
      <w:tr w:rsidR="00370BE7" w14:paraId="2103C5A3" w14:textId="77777777" w:rsidTr="011D2911">
        <w:trPr>
          <w:trHeight w:val="300"/>
        </w:trPr>
        <w:tc>
          <w:tcPr>
            <w:tcW w:w="2547" w:type="dxa"/>
            <w:vMerge/>
            <w:hideMark/>
          </w:tcPr>
          <w:p w14:paraId="4BE75F33" w14:textId="77777777" w:rsidR="00370BE7" w:rsidRDefault="00370BE7" w:rsidP="00370BE7"/>
        </w:tc>
        <w:tc>
          <w:tcPr>
            <w:tcW w:w="3118" w:type="dxa"/>
            <w:vMerge/>
            <w:hideMark/>
          </w:tcPr>
          <w:p w14:paraId="5A3F90BC" w14:textId="77777777" w:rsidR="00370BE7" w:rsidRDefault="00370BE7" w:rsidP="00370BE7"/>
        </w:tc>
        <w:tc>
          <w:tcPr>
            <w:tcW w:w="2524" w:type="dxa"/>
            <w:noWrap/>
            <w:hideMark/>
          </w:tcPr>
          <w:p w14:paraId="25E065ED" w14:textId="3FA25060" w:rsidR="00370BE7" w:rsidRPr="00BB23D9" w:rsidRDefault="00BB23D9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p</w:t>
            </w:r>
            <w:r w:rsidR="00370BE7" w:rsidRPr="00BB23D9">
              <w:rPr>
                <w:rFonts w:cs="Arial"/>
                <w:color w:val="00B050"/>
                <w:sz w:val="18"/>
                <w:szCs w:val="18"/>
              </w:rPr>
              <w:t>iretrin</w:t>
            </w:r>
          </w:p>
        </w:tc>
        <w:tc>
          <w:tcPr>
            <w:tcW w:w="2154" w:type="dxa"/>
            <w:noWrap/>
            <w:hideMark/>
          </w:tcPr>
          <w:p w14:paraId="4B355BD9" w14:textId="5E33AE9B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BB23D9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00BB23D9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B23D9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1AD74E1" w14:textId="7020FB24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0,51 l/ha</w:t>
            </w:r>
          </w:p>
        </w:tc>
        <w:tc>
          <w:tcPr>
            <w:tcW w:w="1701" w:type="dxa"/>
            <w:noWrap/>
            <w:hideMark/>
          </w:tcPr>
          <w:p w14:paraId="1323DCE1" w14:textId="528AE5F3" w:rsidR="00370BE7" w:rsidRPr="00BB23D9" w:rsidRDefault="00BB23D9" w:rsidP="00370BE7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1211AA6F" w14:textId="3682F4C3" w:rsidR="00370BE7" w:rsidRPr="00D06843" w:rsidRDefault="00370BE7" w:rsidP="00370BE7">
            <w:pPr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  <w:r w:rsidRPr="00D06843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.</w:t>
            </w:r>
          </w:p>
          <w:p w14:paraId="0D24F071" w14:textId="6BAA74DB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Sadike vrtnin. Tretira se v času prisotnosti škodljivih</w:t>
            </w:r>
          </w:p>
          <w:p w14:paraId="101AACF3" w14:textId="02A1C3DE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žuželk. S sredstvom se lahko na istem zemljišču oz. istem zaščitenem prostoru tretira</w:t>
            </w:r>
          </w:p>
          <w:p w14:paraId="6DA20DE3" w14:textId="4CFC6BE0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največ tri krat v eni rastni sezoni</w:t>
            </w:r>
            <w:r w:rsidR="00D06843">
              <w:rPr>
                <w:rFonts w:cs="Arial"/>
                <w:color w:val="00B050"/>
                <w:sz w:val="18"/>
                <w:szCs w:val="18"/>
              </w:rPr>
              <w:t>.</w:t>
            </w:r>
          </w:p>
        </w:tc>
      </w:tr>
      <w:tr w:rsidR="00370BE7" w14:paraId="5E39D224" w14:textId="77777777" w:rsidTr="011D2911">
        <w:trPr>
          <w:trHeight w:val="300"/>
        </w:trPr>
        <w:tc>
          <w:tcPr>
            <w:tcW w:w="2547" w:type="dxa"/>
            <w:vMerge/>
            <w:hideMark/>
          </w:tcPr>
          <w:p w14:paraId="350F1406" w14:textId="77777777" w:rsidR="00370BE7" w:rsidRDefault="00370BE7" w:rsidP="00370BE7"/>
        </w:tc>
        <w:tc>
          <w:tcPr>
            <w:tcW w:w="3118" w:type="dxa"/>
            <w:vMerge/>
            <w:hideMark/>
          </w:tcPr>
          <w:p w14:paraId="1FA0C392" w14:textId="77777777" w:rsidR="00370BE7" w:rsidRDefault="00370BE7" w:rsidP="00370BE7"/>
        </w:tc>
        <w:tc>
          <w:tcPr>
            <w:tcW w:w="2524" w:type="dxa"/>
            <w:noWrap/>
            <w:hideMark/>
          </w:tcPr>
          <w:p w14:paraId="64F93950" w14:textId="50F24A3E" w:rsidR="00370BE7" w:rsidRPr="00BB23D9" w:rsidRDefault="00BB23D9" w:rsidP="00370BE7">
            <w:pPr>
              <w:rPr>
                <w:color w:val="00B050"/>
              </w:rPr>
            </w:pPr>
            <w:r w:rsidRPr="00BB23D9">
              <w:rPr>
                <w:rFonts w:ascii="Tahoma" w:eastAsia="Tahoma" w:hAnsi="Tahoma" w:cs="Tahoma"/>
                <w:color w:val="00B050"/>
                <w:sz w:val="18"/>
                <w:szCs w:val="18"/>
              </w:rPr>
              <w:t>o</w:t>
            </w:r>
            <w:r w:rsidR="00370BE7" w:rsidRPr="00BB23D9">
              <w:rPr>
                <w:rFonts w:ascii="Tahoma" w:eastAsia="Tahoma" w:hAnsi="Tahoma" w:cs="Tahoma"/>
                <w:color w:val="00B050"/>
                <w:sz w:val="18"/>
                <w:szCs w:val="18"/>
              </w:rPr>
              <w:t>lje navadne ogrščice</w:t>
            </w:r>
          </w:p>
        </w:tc>
        <w:tc>
          <w:tcPr>
            <w:tcW w:w="2154" w:type="dxa"/>
            <w:noWrap/>
            <w:hideMark/>
          </w:tcPr>
          <w:p w14:paraId="09FFA8BC" w14:textId="012A8338" w:rsidR="00370BE7" w:rsidRPr="00BB23D9" w:rsidRDefault="00370BE7" w:rsidP="00BB23D9">
            <w:pPr>
              <w:spacing w:line="259" w:lineRule="auto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BB23D9">
              <w:rPr>
                <w:rFonts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BB23D9">
              <w:rPr>
                <w:rFonts w:cs="Arial"/>
                <w:color w:val="00B050"/>
                <w:sz w:val="18"/>
                <w:szCs w:val="18"/>
              </w:rPr>
              <w:t xml:space="preserve"> Naturen naravni insekticid za sadje, vrtnine in okrasne rastline - koncentrat</w:t>
            </w:r>
          </w:p>
        </w:tc>
        <w:tc>
          <w:tcPr>
            <w:tcW w:w="1559" w:type="dxa"/>
            <w:noWrap/>
            <w:hideMark/>
          </w:tcPr>
          <w:p w14:paraId="155640F4" w14:textId="4A061913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 xml:space="preserve">2 % ( 20 </w:t>
            </w:r>
            <w:proofErr w:type="spellStart"/>
            <w:r w:rsidRPr="00BB23D9">
              <w:rPr>
                <w:rFonts w:cs="Arial"/>
                <w:color w:val="00B050"/>
                <w:sz w:val="18"/>
                <w:szCs w:val="18"/>
              </w:rPr>
              <w:t>mL</w:t>
            </w:r>
            <w:proofErr w:type="spellEnd"/>
            <w:r w:rsidRPr="00BB23D9">
              <w:rPr>
                <w:rFonts w:cs="Arial"/>
                <w:color w:val="00B050"/>
                <w:sz w:val="18"/>
                <w:szCs w:val="18"/>
              </w:rPr>
              <w:t xml:space="preserve"> /1 L  vode)</w:t>
            </w:r>
          </w:p>
        </w:tc>
        <w:tc>
          <w:tcPr>
            <w:tcW w:w="1701" w:type="dxa"/>
            <w:noWrap/>
            <w:hideMark/>
          </w:tcPr>
          <w:p w14:paraId="3308CD92" w14:textId="002DFD16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ni potrebna.</w:t>
            </w:r>
          </w:p>
        </w:tc>
        <w:tc>
          <w:tcPr>
            <w:tcW w:w="1701" w:type="dxa"/>
            <w:hideMark/>
          </w:tcPr>
          <w:p w14:paraId="7111FCE2" w14:textId="11F42B65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 xml:space="preserve">Dovoljena so do 3 </w:t>
            </w:r>
            <w:proofErr w:type="spellStart"/>
            <w:r w:rsidRPr="00BB23D9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BB23D9">
              <w:rPr>
                <w:rFonts w:cs="Arial"/>
                <w:color w:val="00B050"/>
                <w:sz w:val="18"/>
                <w:szCs w:val="18"/>
              </w:rPr>
              <w:t xml:space="preserve"> v eni rastni dobi.</w:t>
            </w:r>
          </w:p>
        </w:tc>
      </w:tr>
      <w:tr w:rsidR="00370BE7" w:rsidRPr="00F76055" w14:paraId="040A54A4" w14:textId="77777777" w:rsidTr="00BB23D9">
        <w:trPr>
          <w:trHeight w:val="300"/>
        </w:trPr>
        <w:tc>
          <w:tcPr>
            <w:tcW w:w="2547" w:type="dxa"/>
            <w:vMerge w:val="restart"/>
            <w:hideMark/>
          </w:tcPr>
          <w:p w14:paraId="46AF4828" w14:textId="77777777" w:rsidR="00370BE7" w:rsidRPr="00F76055" w:rsidRDefault="00370BE7" w:rsidP="00370BE7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br/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0E815AE1" w14:textId="77777777" w:rsidR="00370BE7" w:rsidRPr="00F76055" w:rsidRDefault="00370BE7" w:rsidP="00370BE7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E00F8D4" w14:textId="77777777" w:rsidR="00370BE7" w:rsidRPr="00F76055" w:rsidRDefault="00370BE7" w:rsidP="00370BE7">
            <w:pPr>
              <w:pStyle w:val="Odstavekseznama"/>
              <w:numPr>
                <w:ilvl w:val="0"/>
                <w:numId w:val="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,</w:t>
            </w:r>
          </w:p>
          <w:p w14:paraId="551290AC" w14:textId="4ACE78E6" w:rsidR="00370BE7" w:rsidRPr="00F76055" w:rsidRDefault="00370BE7" w:rsidP="00370BE7">
            <w:pPr>
              <w:pStyle w:val="Odstavekseznama"/>
              <w:numPr>
                <w:ilvl w:val="0"/>
                <w:numId w:val="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rumenih lepljivih plošč.</w:t>
            </w:r>
          </w:p>
          <w:p w14:paraId="4D7012BA" w14:textId="010B8B3B" w:rsidR="00370BE7" w:rsidRPr="00F76055" w:rsidRDefault="00370BE7" w:rsidP="00370BE7">
            <w:pPr>
              <w:ind w:left="36"/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hideMark/>
          </w:tcPr>
          <w:p w14:paraId="5F8B4E7F" w14:textId="77777777" w:rsidR="00370BE7" w:rsidRPr="00BB23D9" w:rsidRDefault="00370BE7" w:rsidP="00370BE7">
            <w:pPr>
              <w:rPr>
                <w:rFonts w:cs="Arial"/>
                <w:sz w:val="18"/>
                <w:szCs w:val="18"/>
              </w:rPr>
            </w:pPr>
            <w:r w:rsidRPr="00BB23D9">
              <w:rPr>
                <w:rFonts w:cs="Arial"/>
                <w:sz w:val="18"/>
                <w:szCs w:val="18"/>
              </w:rPr>
              <w:t xml:space="preserve">lambda </w:t>
            </w:r>
            <w:proofErr w:type="spellStart"/>
            <w:r w:rsidRPr="00BB23D9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54" w:type="dxa"/>
            <w:hideMark/>
          </w:tcPr>
          <w:p w14:paraId="7E4F51AC" w14:textId="77777777" w:rsidR="00370BE7" w:rsidRPr="00BB23D9" w:rsidRDefault="00370BE7" w:rsidP="00370BE7">
            <w:pPr>
              <w:rPr>
                <w:rFonts w:cs="Arial"/>
                <w:sz w:val="18"/>
                <w:szCs w:val="18"/>
              </w:rPr>
            </w:pPr>
            <w:r w:rsidRPr="00BB23D9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BB23D9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BB23D9">
              <w:rPr>
                <w:rFonts w:cs="Arial"/>
                <w:sz w:val="18"/>
                <w:szCs w:val="18"/>
              </w:rPr>
              <w:t xml:space="preserve"> 5 CS </w:t>
            </w:r>
          </w:p>
        </w:tc>
        <w:tc>
          <w:tcPr>
            <w:tcW w:w="1559" w:type="dxa"/>
            <w:noWrap/>
            <w:hideMark/>
          </w:tcPr>
          <w:p w14:paraId="43FD3722" w14:textId="77777777" w:rsidR="00370BE7" w:rsidRPr="00BB23D9" w:rsidRDefault="00370BE7" w:rsidP="00370BE7">
            <w:pPr>
              <w:rPr>
                <w:rFonts w:cs="Arial"/>
                <w:sz w:val="18"/>
                <w:szCs w:val="18"/>
              </w:rPr>
            </w:pPr>
            <w:r w:rsidRPr="00BB23D9">
              <w:rPr>
                <w:rFonts w:cs="Arial"/>
                <w:sz w:val="18"/>
                <w:szCs w:val="18"/>
              </w:rPr>
              <w:t>0,2 l/ha</w:t>
            </w:r>
          </w:p>
        </w:tc>
        <w:tc>
          <w:tcPr>
            <w:tcW w:w="1701" w:type="dxa"/>
            <w:noWrap/>
            <w:hideMark/>
          </w:tcPr>
          <w:p w14:paraId="6438F2BC" w14:textId="77777777" w:rsidR="00370BE7" w:rsidRPr="00BB23D9" w:rsidRDefault="00370BE7" w:rsidP="00370BE7">
            <w:pPr>
              <w:rPr>
                <w:rFonts w:cs="Arial"/>
                <w:sz w:val="18"/>
                <w:szCs w:val="18"/>
              </w:rPr>
            </w:pPr>
            <w:r w:rsidRPr="00BB23D9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7C4F8E6" w14:textId="0EC07018" w:rsidR="00370BE7" w:rsidRPr="00BB23D9" w:rsidRDefault="00370BE7" w:rsidP="00370BE7">
            <w:pPr>
              <w:rPr>
                <w:rFonts w:cs="Arial"/>
                <w:sz w:val="18"/>
                <w:szCs w:val="18"/>
              </w:rPr>
            </w:pPr>
            <w:r w:rsidRPr="00BB23D9">
              <w:rPr>
                <w:rFonts w:cs="Arial"/>
                <w:sz w:val="18"/>
                <w:szCs w:val="18"/>
              </w:rPr>
              <w:t xml:space="preserve">Uporaba največ 2-krat letno.                                                                       </w:t>
            </w:r>
          </w:p>
        </w:tc>
      </w:tr>
      <w:tr w:rsidR="00370BE7" w14:paraId="4243D76E" w14:textId="77777777" w:rsidTr="011D2911">
        <w:trPr>
          <w:trHeight w:val="300"/>
        </w:trPr>
        <w:tc>
          <w:tcPr>
            <w:tcW w:w="2547" w:type="dxa"/>
            <w:vMerge/>
            <w:hideMark/>
          </w:tcPr>
          <w:p w14:paraId="18C01508" w14:textId="77777777" w:rsidR="00370BE7" w:rsidRDefault="00370BE7" w:rsidP="00370BE7"/>
        </w:tc>
        <w:tc>
          <w:tcPr>
            <w:tcW w:w="3118" w:type="dxa"/>
            <w:vMerge/>
            <w:hideMark/>
          </w:tcPr>
          <w:p w14:paraId="0744FB81" w14:textId="77777777" w:rsidR="00370BE7" w:rsidRDefault="00370BE7" w:rsidP="00370BE7"/>
        </w:tc>
        <w:tc>
          <w:tcPr>
            <w:tcW w:w="2524" w:type="dxa"/>
            <w:hideMark/>
          </w:tcPr>
          <w:p w14:paraId="1B9430A0" w14:textId="44F6DA05" w:rsidR="00370BE7" w:rsidRPr="00D06843" w:rsidRDefault="00370BE7" w:rsidP="00370BE7">
            <w:pPr>
              <w:rPr>
                <w:rFonts w:cs="Arial"/>
                <w:color w:val="00B050"/>
              </w:rPr>
            </w:pPr>
            <w:proofErr w:type="spellStart"/>
            <w:r w:rsidRPr="00D0684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D0684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0684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D06843">
              <w:rPr>
                <w:rFonts w:eastAsia="Tahoma" w:cs="Arial"/>
                <w:color w:val="00B050"/>
                <w:sz w:val="18"/>
                <w:szCs w:val="18"/>
              </w:rPr>
              <w:t xml:space="preserve"> sev GHA</w:t>
            </w:r>
          </w:p>
        </w:tc>
        <w:tc>
          <w:tcPr>
            <w:tcW w:w="2154" w:type="dxa"/>
            <w:hideMark/>
          </w:tcPr>
          <w:p w14:paraId="47D578CD" w14:textId="77D67276" w:rsidR="00370BE7" w:rsidRPr="00D06843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6843">
              <w:rPr>
                <w:rFonts w:cs="Arial"/>
                <w:color w:val="00B050"/>
                <w:sz w:val="18"/>
                <w:szCs w:val="18"/>
              </w:rPr>
              <w:t>Botanigard</w:t>
            </w:r>
            <w:proofErr w:type="spellEnd"/>
            <w:r w:rsidRPr="00D06843">
              <w:rPr>
                <w:rFonts w:cs="Arial"/>
                <w:color w:val="00B050"/>
                <w:sz w:val="18"/>
                <w:szCs w:val="18"/>
              </w:rPr>
              <w:t xml:space="preserve"> WP</w:t>
            </w:r>
          </w:p>
        </w:tc>
        <w:tc>
          <w:tcPr>
            <w:tcW w:w="1559" w:type="dxa"/>
            <w:noWrap/>
            <w:hideMark/>
          </w:tcPr>
          <w:p w14:paraId="3A937D8E" w14:textId="3930EF97" w:rsidR="00370BE7" w:rsidRPr="00D06843" w:rsidRDefault="00370BE7" w:rsidP="00370BE7">
            <w:pPr>
              <w:rPr>
                <w:rFonts w:cs="Arial"/>
                <w:color w:val="00B050"/>
              </w:rPr>
            </w:pPr>
            <w:r w:rsidRPr="00D06843">
              <w:rPr>
                <w:rFonts w:eastAsia="Tahoma" w:cs="Arial"/>
                <w:color w:val="00B050"/>
                <w:sz w:val="18"/>
                <w:szCs w:val="18"/>
              </w:rPr>
              <w:t>0,6 - 0,75 kg/ha</w:t>
            </w:r>
          </w:p>
        </w:tc>
        <w:tc>
          <w:tcPr>
            <w:tcW w:w="1701" w:type="dxa"/>
            <w:noWrap/>
            <w:hideMark/>
          </w:tcPr>
          <w:p w14:paraId="161C03F5" w14:textId="4B8C2CCF" w:rsidR="00370BE7" w:rsidRPr="00D06843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D06843">
              <w:rPr>
                <w:rFonts w:cs="Arial"/>
                <w:color w:val="00B050"/>
                <w:sz w:val="18"/>
                <w:szCs w:val="18"/>
              </w:rPr>
              <w:t>ni potrebna.</w:t>
            </w:r>
          </w:p>
        </w:tc>
        <w:tc>
          <w:tcPr>
            <w:tcW w:w="1701" w:type="dxa"/>
            <w:hideMark/>
          </w:tcPr>
          <w:p w14:paraId="217FDF54" w14:textId="77777777" w:rsidR="00BB23D9" w:rsidRPr="00D06843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D06843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D06843">
              <w:rPr>
                <w:rFonts w:cs="Arial"/>
                <w:color w:val="00B050"/>
                <w:sz w:val="18"/>
                <w:szCs w:val="18"/>
              </w:rPr>
              <w:t xml:space="preserve">. Uporaba do 25-krat. </w:t>
            </w:r>
          </w:p>
          <w:p w14:paraId="6A51059E" w14:textId="5B9FEE25" w:rsidR="00370BE7" w:rsidRPr="00D06843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D06843">
              <w:rPr>
                <w:rFonts w:cs="Arial"/>
                <w:color w:val="00B050"/>
                <w:sz w:val="18"/>
                <w:szCs w:val="18"/>
              </w:rPr>
              <w:t>Uporaba sredstva v zaščitenih prostorih je dovoljena tekom celega leta.</w:t>
            </w:r>
          </w:p>
          <w:p w14:paraId="73F8A8A6" w14:textId="28A9BB3F" w:rsidR="00370BE7" w:rsidRPr="00D06843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D06843">
              <w:rPr>
                <w:rFonts w:cs="Arial"/>
                <w:color w:val="00B050"/>
                <w:sz w:val="18"/>
                <w:szCs w:val="18"/>
              </w:rPr>
              <w:t xml:space="preserve">Interval med dvema </w:t>
            </w:r>
            <w:proofErr w:type="spellStart"/>
            <w:r w:rsidRPr="00D06843">
              <w:rPr>
                <w:rFonts w:cs="Arial"/>
                <w:color w:val="00B050"/>
                <w:sz w:val="18"/>
                <w:szCs w:val="18"/>
              </w:rPr>
              <w:t>tretiranjema</w:t>
            </w:r>
            <w:proofErr w:type="spellEnd"/>
            <w:r w:rsidRPr="00D06843">
              <w:rPr>
                <w:rFonts w:cs="Arial"/>
                <w:color w:val="00B050"/>
                <w:sz w:val="18"/>
                <w:szCs w:val="18"/>
              </w:rPr>
              <w:t xml:space="preserve"> ne sme biti krajši od 5 dni.</w:t>
            </w:r>
          </w:p>
          <w:p w14:paraId="56D97B8F" w14:textId="66CE59B3" w:rsidR="00370BE7" w:rsidRPr="00D06843" w:rsidRDefault="00370BE7" w:rsidP="00370BE7">
            <w:pPr>
              <w:rPr>
                <w:rFonts w:cs="Arial"/>
                <w:color w:val="00B050"/>
              </w:rPr>
            </w:pPr>
          </w:p>
        </w:tc>
      </w:tr>
      <w:tr w:rsidR="00370BE7" w:rsidRPr="00F76055" w14:paraId="1D372815" w14:textId="77777777" w:rsidTr="00BB23D9">
        <w:trPr>
          <w:trHeight w:val="300"/>
        </w:trPr>
        <w:tc>
          <w:tcPr>
            <w:tcW w:w="2547" w:type="dxa"/>
            <w:vMerge w:val="restart"/>
            <w:hideMark/>
          </w:tcPr>
          <w:p w14:paraId="1B5DCBE1" w14:textId="77777777" w:rsidR="00370BE7" w:rsidRPr="00F76055" w:rsidRDefault="00370BE7" w:rsidP="00370BE7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br/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rankline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lastRenderedPageBreak/>
              <w:t>occidental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liothrip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aemorrhoid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5296DF90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lastRenderedPageBreak/>
              <w:t>Agrotehnični ukrepi:</w:t>
            </w:r>
          </w:p>
          <w:p w14:paraId="0D5BDAE2" w14:textId="609A902C" w:rsidR="00370BE7" w:rsidRPr="00F76055" w:rsidRDefault="00370BE7" w:rsidP="00370BE7">
            <w:pPr>
              <w:pStyle w:val="Odstavekseznama"/>
              <w:numPr>
                <w:ilvl w:val="0"/>
                <w:numId w:val="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zatiranje plevelov, tudi v  okolici nasada/posevka.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sz w:val="18"/>
                <w:szCs w:val="18"/>
              </w:rPr>
              <w:br/>
            </w:r>
          </w:p>
          <w:p w14:paraId="78634855" w14:textId="17E8C5D4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hideMark/>
          </w:tcPr>
          <w:p w14:paraId="13DADDAB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lambd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54" w:type="dxa"/>
            <w:hideMark/>
          </w:tcPr>
          <w:p w14:paraId="4E76951A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 </w:t>
            </w:r>
          </w:p>
        </w:tc>
        <w:tc>
          <w:tcPr>
            <w:tcW w:w="1559" w:type="dxa"/>
            <w:noWrap/>
            <w:hideMark/>
          </w:tcPr>
          <w:p w14:paraId="3642F830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2 L/ha</w:t>
            </w:r>
          </w:p>
        </w:tc>
        <w:tc>
          <w:tcPr>
            <w:tcW w:w="1701" w:type="dxa"/>
            <w:noWrap/>
            <w:hideMark/>
          </w:tcPr>
          <w:p w14:paraId="423818F0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D217E4F" w14:textId="7F9192FA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največ 2-krat letno.                                                                               </w:t>
            </w:r>
          </w:p>
        </w:tc>
      </w:tr>
      <w:tr w:rsidR="00370BE7" w:rsidRPr="00F76055" w14:paraId="3D2AC05C" w14:textId="77777777" w:rsidTr="00BB23D9">
        <w:trPr>
          <w:trHeight w:val="300"/>
        </w:trPr>
        <w:tc>
          <w:tcPr>
            <w:tcW w:w="2547" w:type="dxa"/>
            <w:vMerge/>
            <w:hideMark/>
          </w:tcPr>
          <w:p w14:paraId="6809739C" w14:textId="77777777" w:rsidR="00370BE7" w:rsidRPr="00F76055" w:rsidRDefault="00370BE7" w:rsidP="00370BE7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DA51A89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noWrap/>
            <w:hideMark/>
          </w:tcPr>
          <w:p w14:paraId="51F7E511" w14:textId="77777777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BB23D9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</w:p>
        </w:tc>
        <w:tc>
          <w:tcPr>
            <w:tcW w:w="2154" w:type="dxa"/>
            <w:noWrap/>
            <w:hideMark/>
          </w:tcPr>
          <w:p w14:paraId="2E1B9B36" w14:textId="77777777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 xml:space="preserve">Laser 240 SC </w:t>
            </w:r>
          </w:p>
        </w:tc>
        <w:tc>
          <w:tcPr>
            <w:tcW w:w="1559" w:type="dxa"/>
            <w:noWrap/>
            <w:hideMark/>
          </w:tcPr>
          <w:p w14:paraId="741E3EE1" w14:textId="77777777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0,4 L/ha</w:t>
            </w:r>
          </w:p>
        </w:tc>
        <w:tc>
          <w:tcPr>
            <w:tcW w:w="1701" w:type="dxa"/>
            <w:noWrap/>
            <w:hideMark/>
          </w:tcPr>
          <w:p w14:paraId="475F3CE4" w14:textId="77777777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BAFDA1C" w14:textId="052A3019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 xml:space="preserve">Na istem zemljišču 3-krat v rastni sezoni.                                                  </w:t>
            </w:r>
          </w:p>
        </w:tc>
      </w:tr>
      <w:tr w:rsidR="00370BE7" w14:paraId="7A75E533" w14:textId="77777777" w:rsidTr="011D2911">
        <w:trPr>
          <w:trHeight w:val="300"/>
        </w:trPr>
        <w:tc>
          <w:tcPr>
            <w:tcW w:w="2547" w:type="dxa"/>
            <w:vMerge/>
            <w:hideMark/>
          </w:tcPr>
          <w:p w14:paraId="1068B2AC" w14:textId="77777777" w:rsidR="00370BE7" w:rsidRDefault="00370BE7" w:rsidP="00370BE7"/>
        </w:tc>
        <w:tc>
          <w:tcPr>
            <w:tcW w:w="3118" w:type="dxa"/>
            <w:vMerge/>
            <w:hideMark/>
          </w:tcPr>
          <w:p w14:paraId="7797DB86" w14:textId="77777777" w:rsidR="00370BE7" w:rsidRDefault="00370BE7" w:rsidP="00370BE7"/>
        </w:tc>
        <w:tc>
          <w:tcPr>
            <w:tcW w:w="2524" w:type="dxa"/>
            <w:noWrap/>
            <w:hideMark/>
          </w:tcPr>
          <w:p w14:paraId="7816086C" w14:textId="54A98E74" w:rsidR="00370BE7" w:rsidRPr="00BB23D9" w:rsidRDefault="00BB23D9" w:rsidP="00370BE7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p</w:t>
            </w:r>
            <w:r w:rsidR="00370BE7" w:rsidRPr="00BB23D9">
              <w:rPr>
                <w:rFonts w:cs="Arial"/>
                <w:color w:val="00B050"/>
                <w:sz w:val="18"/>
                <w:szCs w:val="18"/>
              </w:rPr>
              <w:t>iretrin</w:t>
            </w:r>
          </w:p>
        </w:tc>
        <w:tc>
          <w:tcPr>
            <w:tcW w:w="2154" w:type="dxa"/>
            <w:noWrap/>
            <w:hideMark/>
          </w:tcPr>
          <w:p w14:paraId="64AF647E" w14:textId="5E33AE9B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BB23D9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00BB23D9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B23D9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2BF634E" w14:textId="7020FB24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0,51 l/ha</w:t>
            </w:r>
          </w:p>
        </w:tc>
        <w:tc>
          <w:tcPr>
            <w:tcW w:w="1701" w:type="dxa"/>
            <w:noWrap/>
            <w:hideMark/>
          </w:tcPr>
          <w:p w14:paraId="6EADED6A" w14:textId="07CACE9D" w:rsidR="00370BE7" w:rsidRPr="00BB23D9" w:rsidRDefault="00BB23D9" w:rsidP="00370BE7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4A0B13DF" w14:textId="3682F4C3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BB23D9">
              <w:rPr>
                <w:rFonts w:cs="Arial"/>
                <w:color w:val="00B050"/>
                <w:sz w:val="18"/>
                <w:szCs w:val="18"/>
              </w:rPr>
              <w:t>.</w:t>
            </w:r>
          </w:p>
          <w:p w14:paraId="594DAF1D" w14:textId="6BAA74DB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Sadike vrtnin. Tretira se v času prisotnosti škodljivih</w:t>
            </w:r>
          </w:p>
          <w:p w14:paraId="688C2612" w14:textId="02A1C3DE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žuželk. S sredstvom se lahko na istem zemljišču oz. istem zaščitenem prostoru tretira</w:t>
            </w:r>
          </w:p>
          <w:p w14:paraId="30552CFA" w14:textId="7F4F1FFC" w:rsidR="00370BE7" w:rsidRPr="00BB23D9" w:rsidRDefault="00370BE7" w:rsidP="00370BE7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370BE7" w:rsidRPr="00F76055" w14:paraId="4D49830A" w14:textId="77777777" w:rsidTr="00BB23D9">
        <w:trPr>
          <w:trHeight w:val="300"/>
        </w:trPr>
        <w:tc>
          <w:tcPr>
            <w:tcW w:w="2547" w:type="dxa"/>
            <w:vMerge w:val="restart"/>
            <w:hideMark/>
          </w:tcPr>
          <w:p w14:paraId="2C22607D" w14:textId="77777777" w:rsidR="00370BE7" w:rsidRPr="00F76055" w:rsidRDefault="00370BE7" w:rsidP="00370BE7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pusov belin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as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                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>kapusova sovka</w:t>
            </w:r>
            <w:r w:rsidRPr="00F76055">
              <w:rPr>
                <w:rFonts w:cs="Arial"/>
                <w:sz w:val="18"/>
                <w:szCs w:val="18"/>
              </w:rPr>
              <w:t xml:space="preserve"> 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amest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as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>zelenjadna sovk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acanob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lerace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34B5351D" w14:textId="77777777" w:rsidR="00370BE7" w:rsidRPr="00F76055" w:rsidRDefault="00370BE7" w:rsidP="00370BE7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     </w:t>
            </w:r>
          </w:p>
          <w:p w14:paraId="31E92A29" w14:textId="63B17FD7" w:rsidR="00370BE7" w:rsidRPr="00F76055" w:rsidRDefault="00370BE7" w:rsidP="00370BE7">
            <w:pPr>
              <w:pStyle w:val="Odstavekseznama"/>
              <w:numPr>
                <w:ilvl w:val="0"/>
                <w:numId w:val="68"/>
              </w:numPr>
              <w:ind w:left="177" w:hanging="141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  <w:p w14:paraId="2B824DD2" w14:textId="2F320729" w:rsidR="00370BE7" w:rsidRPr="00F76055" w:rsidRDefault="00370BE7" w:rsidP="00370BE7">
            <w:pPr>
              <w:ind w:left="36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  <w:p w14:paraId="2D4975BB" w14:textId="4FC3C6B7" w:rsidR="00370BE7" w:rsidRPr="00F76055" w:rsidRDefault="00370BE7" w:rsidP="00370BE7">
            <w:pPr>
              <w:ind w:left="36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iporočljivo je redno spremljanje zdravstvenega stanja posevka.</w:t>
            </w:r>
          </w:p>
          <w:p w14:paraId="3DDC77CC" w14:textId="5903459A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hideMark/>
          </w:tcPr>
          <w:p w14:paraId="4DECA586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lambd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54" w:type="dxa"/>
            <w:hideMark/>
          </w:tcPr>
          <w:p w14:paraId="0A96EC69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noWrap/>
            <w:hideMark/>
          </w:tcPr>
          <w:p w14:paraId="5AF82CBE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2 L/ha</w:t>
            </w:r>
          </w:p>
        </w:tc>
        <w:tc>
          <w:tcPr>
            <w:tcW w:w="1701" w:type="dxa"/>
            <w:noWrap/>
            <w:hideMark/>
          </w:tcPr>
          <w:p w14:paraId="7DD9627D" w14:textId="77777777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7A46414" w14:textId="58874D30" w:rsidR="00370BE7" w:rsidRPr="00F76055" w:rsidRDefault="00370BE7" w:rsidP="00370BE7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največ 2-krat letno.                                                                     </w:t>
            </w:r>
          </w:p>
        </w:tc>
      </w:tr>
      <w:tr w:rsidR="00BB23D9" w:rsidRPr="00F76055" w14:paraId="6E3E6A97" w14:textId="77777777" w:rsidTr="00BB23D9">
        <w:trPr>
          <w:trHeight w:val="300"/>
        </w:trPr>
        <w:tc>
          <w:tcPr>
            <w:tcW w:w="2547" w:type="dxa"/>
            <w:vMerge/>
          </w:tcPr>
          <w:p w14:paraId="407E2FCB" w14:textId="77777777" w:rsidR="00BB23D9" w:rsidRPr="00F76055" w:rsidRDefault="00BB23D9" w:rsidP="00BB23D9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43FC46E7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noWrap/>
          </w:tcPr>
          <w:p w14:paraId="4038E2AF" w14:textId="03AA003F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proofErr w:type="spellStart"/>
            <w:r w:rsidRPr="00BB23D9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BB23D9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B23D9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BB23D9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B23D9">
              <w:rPr>
                <w:rFonts w:ascii="Tahoma" w:eastAsia="Tahoma" w:hAnsi="Tahoma" w:cs="Tahoma"/>
                <w:color w:val="00B050"/>
                <w:sz w:val="18"/>
                <w:szCs w:val="18"/>
              </w:rPr>
              <w:t>subsp</w:t>
            </w:r>
            <w:proofErr w:type="spellEnd"/>
            <w:r w:rsidRPr="00BB23D9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BB23D9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 w:rsidRPr="00BB23D9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BB23D9">
              <w:rPr>
                <w:rFonts w:ascii="Tahoma" w:eastAsia="Tahoma" w:hAnsi="Tahoma" w:cs="Tahoma"/>
                <w:color w:val="00B050"/>
                <w:sz w:val="18"/>
                <w:szCs w:val="18"/>
              </w:rPr>
              <w:t>sev GC-9</w:t>
            </w:r>
            <w:r w:rsidR="00905BD0">
              <w:rPr>
                <w:rFonts w:ascii="Tahoma" w:eastAsia="Tahoma" w:hAnsi="Tahoma" w:cs="Tahoma"/>
                <w:color w:val="00B050"/>
                <w:sz w:val="18"/>
                <w:szCs w:val="18"/>
              </w:rPr>
              <w:t>1</w:t>
            </w:r>
          </w:p>
        </w:tc>
        <w:tc>
          <w:tcPr>
            <w:tcW w:w="2154" w:type="dxa"/>
            <w:noWrap/>
          </w:tcPr>
          <w:p w14:paraId="615D3A73" w14:textId="6D93DFF1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proofErr w:type="spellStart"/>
            <w:r w:rsidRPr="00BB23D9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BB23D9">
              <w:rPr>
                <w:rFonts w:cs="Arial"/>
                <w:color w:val="00B050"/>
                <w:sz w:val="18"/>
                <w:szCs w:val="18"/>
              </w:rPr>
              <w:t xml:space="preserve"> WG </w:t>
            </w:r>
          </w:p>
        </w:tc>
        <w:tc>
          <w:tcPr>
            <w:tcW w:w="1559" w:type="dxa"/>
            <w:noWrap/>
          </w:tcPr>
          <w:p w14:paraId="509836AD" w14:textId="5D031DFB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</w:tcPr>
          <w:p w14:paraId="7A767013" w14:textId="5BA202B8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2CB671F4" w14:textId="714F3331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BB23D9" w:rsidRPr="00F76055" w14:paraId="11C432C1" w14:textId="77777777" w:rsidTr="00BB23D9">
        <w:trPr>
          <w:trHeight w:val="300"/>
        </w:trPr>
        <w:tc>
          <w:tcPr>
            <w:tcW w:w="2547" w:type="dxa"/>
            <w:vMerge/>
          </w:tcPr>
          <w:p w14:paraId="2AA86088" w14:textId="77777777" w:rsidR="00BB23D9" w:rsidRPr="00F76055" w:rsidRDefault="00BB23D9" w:rsidP="00BB23D9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188C1434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noWrap/>
          </w:tcPr>
          <w:p w14:paraId="50EFDDB7" w14:textId="4372524D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proofErr w:type="spellStart"/>
            <w:r w:rsidRPr="00BB23D9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BB23D9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B23D9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BB23D9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B23D9">
              <w:rPr>
                <w:rFonts w:ascii="Tahoma" w:eastAsia="Tahoma" w:hAnsi="Tahoma" w:cs="Tahoma"/>
                <w:color w:val="00B050"/>
                <w:sz w:val="18"/>
                <w:szCs w:val="18"/>
              </w:rPr>
              <w:t>subsp</w:t>
            </w:r>
            <w:proofErr w:type="spellEnd"/>
            <w:r w:rsidRPr="00BB23D9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BB23D9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Pr="00BB23D9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154" w:type="dxa"/>
            <w:noWrap/>
          </w:tcPr>
          <w:p w14:paraId="1D19929E" w14:textId="13CC1D42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59" w:type="dxa"/>
            <w:noWrap/>
          </w:tcPr>
          <w:p w14:paraId="791A88C4" w14:textId="188B1E48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</w:tcPr>
          <w:p w14:paraId="09FDD173" w14:textId="2C157791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BB23D9">
              <w:rPr>
                <w:rFonts w:ascii="Tahoma" w:eastAsia="Tahoma" w:hAnsi="Tahoma" w:cs="Tahoma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4E98AD1F" w14:textId="77777777" w:rsidR="00BB23D9" w:rsidRPr="00BB23D9" w:rsidRDefault="00BB23D9" w:rsidP="00BB23D9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>sredstvom je na istem</w:t>
            </w:r>
          </w:p>
          <w:p w14:paraId="6958E132" w14:textId="523667FC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BB23D9">
              <w:rPr>
                <w:rFonts w:cs="Arial"/>
                <w:color w:val="00B050"/>
                <w:sz w:val="18"/>
                <w:szCs w:val="18"/>
              </w:rPr>
              <w:t xml:space="preserve">zemljišču dovoljenih največ šest </w:t>
            </w:r>
            <w:proofErr w:type="spellStart"/>
            <w:r w:rsidRPr="00BB23D9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BB23D9">
              <w:rPr>
                <w:rFonts w:cs="Arial"/>
                <w:color w:val="00B050"/>
                <w:sz w:val="18"/>
                <w:szCs w:val="18"/>
              </w:rPr>
              <w:t xml:space="preserve"> v eni rastni dobi v časovnem intervalu 7 dni.</w:t>
            </w:r>
          </w:p>
        </w:tc>
      </w:tr>
      <w:tr w:rsidR="00BB23D9" w:rsidRPr="00F76055" w14:paraId="5D34133E" w14:textId="77777777" w:rsidTr="00BB23D9">
        <w:trPr>
          <w:trHeight w:val="300"/>
        </w:trPr>
        <w:tc>
          <w:tcPr>
            <w:tcW w:w="2547" w:type="dxa"/>
            <w:vMerge/>
          </w:tcPr>
          <w:p w14:paraId="6FA4ECE8" w14:textId="77777777" w:rsidR="00BB23D9" w:rsidRPr="00F76055" w:rsidRDefault="00BB23D9" w:rsidP="00BB23D9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25217E8A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noWrap/>
          </w:tcPr>
          <w:p w14:paraId="11002A29" w14:textId="59FD970A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54" w:type="dxa"/>
            <w:noWrap/>
          </w:tcPr>
          <w:p w14:paraId="4E5E18F2" w14:textId="70984DA5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59" w:type="dxa"/>
            <w:noWrap/>
          </w:tcPr>
          <w:p w14:paraId="0AEFE2A5" w14:textId="1DE7AC2E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</w:tcPr>
          <w:p w14:paraId="2FD6888B" w14:textId="5BC5104A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</w:tcPr>
          <w:p w14:paraId="5441039A" w14:textId="320ECDD6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 istem zemljišču 1-krat v rastni sezoni.                                           </w:t>
            </w:r>
          </w:p>
        </w:tc>
      </w:tr>
      <w:tr w:rsidR="00BB23D9" w:rsidRPr="00F76055" w14:paraId="6F709846" w14:textId="77777777" w:rsidTr="00BB23D9">
        <w:trPr>
          <w:trHeight w:val="300"/>
        </w:trPr>
        <w:tc>
          <w:tcPr>
            <w:tcW w:w="2547" w:type="dxa"/>
            <w:vMerge/>
            <w:hideMark/>
          </w:tcPr>
          <w:p w14:paraId="183506CE" w14:textId="77777777" w:rsidR="00BB23D9" w:rsidRPr="00F76055" w:rsidRDefault="00BB23D9" w:rsidP="00BB23D9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552BD17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 w:val="restart"/>
            <w:noWrap/>
            <w:hideMark/>
          </w:tcPr>
          <w:p w14:paraId="122CF44C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54" w:type="dxa"/>
            <w:noWrap/>
            <w:hideMark/>
          </w:tcPr>
          <w:p w14:paraId="61A4D263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noWrap/>
            <w:hideMark/>
          </w:tcPr>
          <w:p w14:paraId="0B280472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075 L/ha</w:t>
            </w:r>
          </w:p>
        </w:tc>
        <w:tc>
          <w:tcPr>
            <w:tcW w:w="1701" w:type="dxa"/>
            <w:noWrap/>
            <w:hideMark/>
          </w:tcPr>
          <w:p w14:paraId="193F5325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2D658217" w14:textId="27BC610B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-kratna uporaba v rastni sezoni.                                                                        </w:t>
            </w:r>
          </w:p>
        </w:tc>
      </w:tr>
      <w:tr w:rsidR="00BB23D9" w:rsidRPr="00F76055" w14:paraId="3B8CE4D4" w14:textId="77777777" w:rsidTr="00BB23D9">
        <w:trPr>
          <w:trHeight w:val="300"/>
        </w:trPr>
        <w:tc>
          <w:tcPr>
            <w:tcW w:w="2547" w:type="dxa"/>
            <w:vMerge/>
            <w:hideMark/>
          </w:tcPr>
          <w:p w14:paraId="4D8E9D6E" w14:textId="77777777" w:rsidR="00BB23D9" w:rsidRPr="00F76055" w:rsidRDefault="00BB23D9" w:rsidP="00BB23D9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33A634B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/>
          </w:tcPr>
          <w:p w14:paraId="22002863" w14:textId="267EFECC" w:rsidR="00BB23D9" w:rsidRPr="00BB23D9" w:rsidRDefault="00BB23D9" w:rsidP="00BB23D9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noWrap/>
          </w:tcPr>
          <w:p w14:paraId="7B1A266B" w14:textId="30BF2C48" w:rsidR="00BB23D9" w:rsidRPr="00BB23D9" w:rsidRDefault="00BB23D9" w:rsidP="00BB23D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5C6B2269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  <w:noWrap/>
          </w:tcPr>
          <w:p w14:paraId="3540C983" w14:textId="31128865" w:rsidR="00BB23D9" w:rsidRPr="00BB23D9" w:rsidRDefault="00BB23D9" w:rsidP="00BB23D9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0000" w:themeColor="text1"/>
                <w:sz w:val="18"/>
                <w:szCs w:val="18"/>
              </w:rPr>
              <w:t xml:space="preserve"> 0,3 L/ha</w:t>
            </w:r>
          </w:p>
        </w:tc>
        <w:tc>
          <w:tcPr>
            <w:tcW w:w="1701" w:type="dxa"/>
            <w:noWrap/>
          </w:tcPr>
          <w:p w14:paraId="117F7D23" w14:textId="2F075F8D" w:rsidR="00BB23D9" w:rsidRPr="00BB23D9" w:rsidRDefault="00BB23D9" w:rsidP="00BB23D9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1701" w:type="dxa"/>
          </w:tcPr>
          <w:p w14:paraId="48E95FAE" w14:textId="77777777" w:rsidR="00BB23D9" w:rsidRPr="00BB23D9" w:rsidRDefault="00BB23D9" w:rsidP="00BB23D9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BB23D9"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>Manjša uporaba.</w:t>
            </w:r>
            <w:r w:rsidRPr="00BB23D9">
              <w:rPr>
                <w:rFonts w:cs="Arial"/>
                <w:color w:val="000000" w:themeColor="text1"/>
                <w:sz w:val="18"/>
                <w:szCs w:val="18"/>
              </w:rPr>
              <w:t xml:space="preserve"> Na istem zemljišču je dovoljeno vrtno redkev tretirati </w:t>
            </w:r>
            <w:r w:rsidRPr="00BB23D9">
              <w:rPr>
                <w:rFonts w:cs="Arial"/>
                <w:color w:val="000000" w:themeColor="text1"/>
                <w:sz w:val="18"/>
                <w:szCs w:val="18"/>
              </w:rPr>
              <w:lastRenderedPageBreak/>
              <w:t>največ dva krat v eni rastni sezoni, ob</w:t>
            </w:r>
          </w:p>
          <w:p w14:paraId="3C0861ED" w14:textId="77777777" w:rsidR="00BB23D9" w:rsidRPr="00BB23D9" w:rsidRDefault="00BB23D9" w:rsidP="00BB23D9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BB23D9">
              <w:rPr>
                <w:rFonts w:cs="Arial"/>
                <w:color w:val="000000" w:themeColor="text1"/>
                <w:sz w:val="18"/>
                <w:szCs w:val="18"/>
              </w:rPr>
              <w:t xml:space="preserve">upoštevanju intervala 14 dni med </w:t>
            </w:r>
            <w:proofErr w:type="spellStart"/>
            <w:r w:rsidRPr="00BB23D9">
              <w:rPr>
                <w:rFonts w:cs="Arial"/>
                <w:color w:val="000000" w:themeColor="text1"/>
                <w:sz w:val="18"/>
                <w:szCs w:val="18"/>
              </w:rPr>
              <w:t>tretiranji</w:t>
            </w:r>
            <w:proofErr w:type="spellEnd"/>
            <w:r w:rsidRPr="00BB23D9">
              <w:rPr>
                <w:rFonts w:cs="Arial"/>
                <w:color w:val="000000" w:themeColor="text1"/>
                <w:sz w:val="18"/>
                <w:szCs w:val="18"/>
              </w:rPr>
              <w:t>. Črni koren je dovoljeno tretirati največ en krat v eni</w:t>
            </w:r>
          </w:p>
          <w:p w14:paraId="62F05352" w14:textId="28A19CD0" w:rsidR="00BB23D9" w:rsidRPr="00BB23D9" w:rsidRDefault="00BB23D9" w:rsidP="00BB23D9">
            <w:pPr>
              <w:rPr>
                <w:rFonts w:cs="Arial"/>
                <w:color w:val="00B050"/>
                <w:sz w:val="18"/>
                <w:szCs w:val="18"/>
              </w:rPr>
            </w:pPr>
            <w:r w:rsidRPr="00BB23D9">
              <w:rPr>
                <w:rFonts w:cs="Arial"/>
                <w:color w:val="000000" w:themeColor="text1"/>
                <w:sz w:val="18"/>
                <w:szCs w:val="18"/>
              </w:rPr>
              <w:t>rastni sezoni.</w:t>
            </w:r>
          </w:p>
        </w:tc>
      </w:tr>
      <w:tr w:rsidR="00BB23D9" w:rsidRPr="00F76055" w14:paraId="561E8D72" w14:textId="77777777" w:rsidTr="00BB23D9">
        <w:trPr>
          <w:trHeight w:val="300"/>
        </w:trPr>
        <w:tc>
          <w:tcPr>
            <w:tcW w:w="2547" w:type="dxa"/>
            <w:vMerge w:val="restart"/>
            <w:hideMark/>
          </w:tcPr>
          <w:p w14:paraId="4DE804EA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Korenjeva muha</w:t>
            </w:r>
            <w:r w:rsidRPr="00F76055">
              <w:rPr>
                <w:rFonts w:cs="Arial"/>
                <w:sz w:val="18"/>
                <w:szCs w:val="18"/>
              </w:rPr>
              <w:t xml:space="preserve">             </w:t>
            </w:r>
          </w:p>
          <w:p w14:paraId="27EF01E6" w14:textId="1416E8A7" w:rsidR="00BB23D9" w:rsidRPr="00F76055" w:rsidRDefault="00BB23D9" w:rsidP="00BB23D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i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roas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094F5D29" w14:textId="77777777" w:rsidR="00BB23D9" w:rsidRPr="00F76055" w:rsidRDefault="00BB23D9" w:rsidP="00BB23D9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C016EC5" w14:textId="49B820B3" w:rsidR="00BB23D9" w:rsidRPr="00F76055" w:rsidRDefault="00BB23D9" w:rsidP="00BB23D9">
            <w:pPr>
              <w:pStyle w:val="Odstavekseznama"/>
              <w:numPr>
                <w:ilvl w:val="0"/>
                <w:numId w:val="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je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zelo zgodaj ali zelo pozno,</w:t>
            </w:r>
          </w:p>
          <w:p w14:paraId="29BD5108" w14:textId="1223C3A8" w:rsidR="00BB23D9" w:rsidRPr="00F76055" w:rsidRDefault="00BB23D9" w:rsidP="00BB23D9">
            <w:pPr>
              <w:pStyle w:val="Odstavekseznama"/>
              <w:numPr>
                <w:ilvl w:val="0"/>
                <w:numId w:val="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ahlja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zemljo,</w:t>
            </w:r>
          </w:p>
          <w:p w14:paraId="17288B8E" w14:textId="29BC806F" w:rsidR="00BB23D9" w:rsidRPr="00F76055" w:rsidRDefault="00BB23D9" w:rsidP="00BB23D9">
            <w:pPr>
              <w:pStyle w:val="Odstavekseznama"/>
              <w:numPr>
                <w:ilvl w:val="0"/>
                <w:numId w:val="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24" w:type="dxa"/>
            <w:noWrap/>
            <w:hideMark/>
          </w:tcPr>
          <w:p w14:paraId="097E8681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54" w:type="dxa"/>
            <w:noWrap/>
            <w:hideMark/>
          </w:tcPr>
          <w:p w14:paraId="55FAB404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DD8DD4A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noWrap/>
            <w:hideMark/>
          </w:tcPr>
          <w:p w14:paraId="53AE1F92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59FE0D03" w14:textId="4699A771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 istem zemljišču 1-krat v rastni sezoni.                                            </w:t>
            </w:r>
          </w:p>
        </w:tc>
      </w:tr>
      <w:tr w:rsidR="00BB23D9" w14:paraId="1A742E21" w14:textId="77777777" w:rsidTr="011D2911">
        <w:trPr>
          <w:trHeight w:val="300"/>
        </w:trPr>
        <w:tc>
          <w:tcPr>
            <w:tcW w:w="2547" w:type="dxa"/>
            <w:vMerge/>
            <w:hideMark/>
          </w:tcPr>
          <w:p w14:paraId="39F8DF3E" w14:textId="77777777" w:rsidR="00BB23D9" w:rsidRDefault="00BB23D9" w:rsidP="00BB23D9"/>
        </w:tc>
        <w:tc>
          <w:tcPr>
            <w:tcW w:w="3118" w:type="dxa"/>
            <w:vMerge/>
            <w:hideMark/>
          </w:tcPr>
          <w:p w14:paraId="017DB5C1" w14:textId="77777777" w:rsidR="00BB23D9" w:rsidRDefault="00BB23D9" w:rsidP="00BB23D9"/>
        </w:tc>
        <w:tc>
          <w:tcPr>
            <w:tcW w:w="2524" w:type="dxa"/>
            <w:noWrap/>
            <w:hideMark/>
          </w:tcPr>
          <w:p w14:paraId="580C21D7" w14:textId="65963613" w:rsidR="00BB23D9" w:rsidRDefault="00BB23D9" w:rsidP="00BB23D9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54" w:type="dxa"/>
            <w:noWrap/>
            <w:hideMark/>
          </w:tcPr>
          <w:p w14:paraId="1CA4294B" w14:textId="5323A445" w:rsidR="00BB23D9" w:rsidRDefault="00BB23D9" w:rsidP="00BB23D9">
            <w:pPr>
              <w:rPr>
                <w:rFonts w:cs="Arial"/>
                <w:sz w:val="18"/>
                <w:szCs w:val="18"/>
                <w:vertAlign w:val="superscript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noWrap/>
            <w:hideMark/>
          </w:tcPr>
          <w:p w14:paraId="52C3B580" w14:textId="77777777" w:rsidR="00BB23D9" w:rsidRDefault="00BB23D9" w:rsidP="00BB23D9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08B37974" w14:textId="77777777" w:rsidR="00BB23D9" w:rsidRDefault="00BB23D9" w:rsidP="00BB23D9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9297179" w14:textId="0B474E06" w:rsidR="00BB23D9" w:rsidRDefault="00BB23D9" w:rsidP="00BB23D9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Uporaba največ 2-krat letno.                                                                                  </w:t>
            </w:r>
          </w:p>
        </w:tc>
      </w:tr>
      <w:tr w:rsidR="00BB23D9" w:rsidRPr="00F76055" w14:paraId="723D3180" w14:textId="77777777" w:rsidTr="00BB23D9">
        <w:trPr>
          <w:trHeight w:val="300"/>
        </w:trPr>
        <w:tc>
          <w:tcPr>
            <w:tcW w:w="2547" w:type="dxa"/>
            <w:vMerge w:val="restart"/>
            <w:hideMark/>
          </w:tcPr>
          <w:p w14:paraId="553D5B9C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pusova muha</w:t>
            </w:r>
            <w:r w:rsidRPr="00F76055">
              <w:rPr>
                <w:rFonts w:cs="Arial"/>
                <w:sz w:val="18"/>
                <w:szCs w:val="18"/>
              </w:rPr>
              <w:t xml:space="preserve">         </w:t>
            </w:r>
          </w:p>
          <w:p w14:paraId="6D2541F4" w14:textId="55B9D56B" w:rsidR="00BB23D9" w:rsidRPr="00F76055" w:rsidRDefault="00BB23D9" w:rsidP="00BB23D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el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radic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7F0164FB" w14:textId="77777777" w:rsidR="00BB23D9" w:rsidRPr="00F76055" w:rsidRDefault="00BB23D9" w:rsidP="00BB23D9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AB6D30C" w14:textId="77777777" w:rsidR="00BB23D9" w:rsidRPr="00F76055" w:rsidRDefault="00BB23D9" w:rsidP="00BB23D9">
            <w:pPr>
              <w:pStyle w:val="Odstavekseznama"/>
              <w:numPr>
                <w:ilvl w:val="0"/>
                <w:numId w:val="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globok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rastlinskih ostankov, </w:t>
            </w:r>
          </w:p>
          <w:p w14:paraId="5404DB5A" w14:textId="77777777" w:rsidR="00BB23D9" w:rsidRPr="00F76055" w:rsidRDefault="00BB23D9" w:rsidP="00BB23D9">
            <w:pPr>
              <w:pStyle w:val="Odstavekseznama"/>
              <w:numPr>
                <w:ilvl w:val="0"/>
                <w:numId w:val="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krivanje oz. 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e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,</w:t>
            </w:r>
          </w:p>
          <w:p w14:paraId="661A138D" w14:textId="77777777" w:rsidR="00BB23D9" w:rsidRPr="00F76055" w:rsidRDefault="00BB23D9" w:rsidP="00BB23D9">
            <w:pPr>
              <w:pStyle w:val="Odstavekseznama"/>
              <w:numPr>
                <w:ilvl w:val="0"/>
                <w:numId w:val="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mik sajenja glede na napoved pojava škodljivca, </w:t>
            </w:r>
          </w:p>
          <w:p w14:paraId="7C1B3D84" w14:textId="77777777" w:rsidR="00BB23D9" w:rsidRPr="00F76055" w:rsidRDefault="00BB23D9" w:rsidP="00BB23D9">
            <w:pPr>
              <w:pStyle w:val="Odstavekseznama"/>
              <w:numPr>
                <w:ilvl w:val="0"/>
                <w:numId w:val="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738BE1DF" w14:textId="3628B01A" w:rsidR="00BB23D9" w:rsidRPr="00F76055" w:rsidRDefault="00BB23D9" w:rsidP="00BB23D9">
            <w:pPr>
              <w:pStyle w:val="Odstavekseznama"/>
              <w:numPr>
                <w:ilvl w:val="0"/>
                <w:numId w:val="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 z družine križnic.</w:t>
            </w:r>
          </w:p>
          <w:p w14:paraId="51F8A40B" w14:textId="77777777" w:rsidR="00BB23D9" w:rsidRPr="00F76055" w:rsidRDefault="00BB23D9" w:rsidP="00BB23D9">
            <w:pPr>
              <w:pStyle w:val="Odstavekseznama"/>
              <w:ind w:left="177"/>
              <w:rPr>
                <w:rFonts w:cs="Arial"/>
                <w:sz w:val="18"/>
                <w:szCs w:val="18"/>
              </w:rPr>
            </w:pPr>
          </w:p>
          <w:p w14:paraId="496021EE" w14:textId="1965D582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iporočljivo je redno spremljanje škodljivca,</w:t>
            </w:r>
          </w:p>
        </w:tc>
        <w:tc>
          <w:tcPr>
            <w:tcW w:w="2524" w:type="dxa"/>
            <w:noWrap/>
            <w:hideMark/>
          </w:tcPr>
          <w:p w14:paraId="08027DB5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54" w:type="dxa"/>
            <w:noWrap/>
            <w:hideMark/>
          </w:tcPr>
          <w:p w14:paraId="629D3EDA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5811094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noWrap/>
            <w:hideMark/>
          </w:tcPr>
          <w:p w14:paraId="0365E060" w14:textId="77777777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765D77D9" w14:textId="2DF06589" w:rsidR="00BB23D9" w:rsidRPr="00F76055" w:rsidRDefault="00BB23D9" w:rsidP="00BB23D9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 istem zemljišču 1-krat v rastni sezoni.                                                 </w:t>
            </w:r>
          </w:p>
        </w:tc>
      </w:tr>
      <w:tr w:rsidR="00BB23D9" w14:paraId="0F7E4C22" w14:textId="77777777" w:rsidTr="011D2911">
        <w:trPr>
          <w:trHeight w:val="300"/>
        </w:trPr>
        <w:tc>
          <w:tcPr>
            <w:tcW w:w="2547" w:type="dxa"/>
            <w:vMerge/>
            <w:hideMark/>
          </w:tcPr>
          <w:p w14:paraId="7047CB25" w14:textId="77777777" w:rsidR="00BB23D9" w:rsidRDefault="00BB23D9" w:rsidP="00BB23D9"/>
        </w:tc>
        <w:tc>
          <w:tcPr>
            <w:tcW w:w="3118" w:type="dxa"/>
            <w:vMerge/>
            <w:noWrap/>
            <w:hideMark/>
          </w:tcPr>
          <w:p w14:paraId="43BFD1D3" w14:textId="77777777" w:rsidR="00BB23D9" w:rsidRDefault="00BB23D9" w:rsidP="00BB23D9"/>
        </w:tc>
        <w:tc>
          <w:tcPr>
            <w:tcW w:w="2524" w:type="dxa"/>
            <w:noWrap/>
            <w:hideMark/>
          </w:tcPr>
          <w:p w14:paraId="33ADA494" w14:textId="65963613" w:rsidR="00BB23D9" w:rsidRDefault="00BB23D9" w:rsidP="00BB23D9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54" w:type="dxa"/>
            <w:noWrap/>
            <w:hideMark/>
          </w:tcPr>
          <w:p w14:paraId="5300778E" w14:textId="5323A445" w:rsidR="00BB23D9" w:rsidRDefault="00BB23D9" w:rsidP="00BB23D9">
            <w:pPr>
              <w:rPr>
                <w:rFonts w:cs="Arial"/>
                <w:sz w:val="18"/>
                <w:szCs w:val="18"/>
                <w:vertAlign w:val="superscript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noWrap/>
            <w:hideMark/>
          </w:tcPr>
          <w:p w14:paraId="2D653344" w14:textId="77777777" w:rsidR="00BB23D9" w:rsidRDefault="00BB23D9" w:rsidP="00BB23D9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4D9E8B5C" w14:textId="77777777" w:rsidR="00BB23D9" w:rsidRDefault="00BB23D9" w:rsidP="00BB23D9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6355A04" w14:textId="0B474E06" w:rsidR="00BB23D9" w:rsidRDefault="00BB23D9" w:rsidP="00BB23D9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Uporaba največ 2-krat letno.                                                                                  </w:t>
            </w:r>
          </w:p>
        </w:tc>
      </w:tr>
      <w:tr w:rsidR="00F726DE" w:rsidRPr="00F76055" w14:paraId="3E9DF3C9" w14:textId="77777777" w:rsidTr="011D2911">
        <w:trPr>
          <w:trHeight w:val="300"/>
        </w:trPr>
        <w:tc>
          <w:tcPr>
            <w:tcW w:w="2547" w:type="dxa"/>
            <w:vMerge w:val="restart"/>
            <w:hideMark/>
          </w:tcPr>
          <w:p w14:paraId="30A0DF3B" w14:textId="13A77ED5" w:rsidR="00F726DE" w:rsidRPr="00F76055" w:rsidRDefault="00F726DE" w:rsidP="00F726DE">
            <w:pPr>
              <w:rPr>
                <w:rFonts w:cs="Arial"/>
                <w:b/>
                <w:bCs/>
                <w:sz w:val="18"/>
                <w:szCs w:val="18"/>
              </w:rPr>
            </w:pPr>
            <w:r w:rsidRPr="5C6B2269">
              <w:rPr>
                <w:rFonts w:cs="Arial"/>
                <w:b/>
                <w:bCs/>
                <w:sz w:val="18"/>
                <w:szCs w:val="18"/>
              </w:rPr>
              <w:t>Strune</w:t>
            </w:r>
            <w:r>
              <w:br/>
            </w:r>
            <w:r w:rsidRPr="5C6B2269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5C6B2269">
              <w:rPr>
                <w:rFonts w:cs="Arial"/>
                <w:i/>
                <w:iCs/>
                <w:sz w:val="18"/>
                <w:szCs w:val="18"/>
              </w:rPr>
              <w:t>Elateridae</w:t>
            </w:r>
            <w:proofErr w:type="spellEnd"/>
            <w:r w:rsidRPr="5C6B2269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68A0D470" w14:textId="77777777" w:rsidR="00F726DE" w:rsidRDefault="00F726DE" w:rsidP="00F726D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5C6B2269">
              <w:rPr>
                <w:rFonts w:cs="Arial"/>
                <w:sz w:val="18"/>
                <w:szCs w:val="18"/>
              </w:rPr>
              <w:t> </w:t>
            </w:r>
            <w:r w:rsidRPr="5C6B2269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D02BF53" w14:textId="77777777" w:rsidR="00F726DE" w:rsidRDefault="00F726DE" w:rsidP="00F726DE">
            <w:pPr>
              <w:pStyle w:val="Odstavekseznama"/>
              <w:numPr>
                <w:ilvl w:val="0"/>
                <w:numId w:val="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5C6B2269">
              <w:rPr>
                <w:rFonts w:cs="Arial"/>
                <w:sz w:val="18"/>
                <w:szCs w:val="18"/>
              </w:rPr>
              <w:t>širok kolobar,</w:t>
            </w:r>
          </w:p>
          <w:p w14:paraId="6D72CFE8" w14:textId="77777777" w:rsidR="00F726DE" w:rsidRDefault="00F726DE" w:rsidP="00F726DE">
            <w:pPr>
              <w:pStyle w:val="Odstavekseznama"/>
              <w:numPr>
                <w:ilvl w:val="0"/>
                <w:numId w:val="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5C6B2269">
              <w:rPr>
                <w:rFonts w:cs="Arial"/>
                <w:sz w:val="18"/>
                <w:szCs w:val="18"/>
              </w:rPr>
              <w:t>večkratna obdelava tal,</w:t>
            </w:r>
          </w:p>
          <w:p w14:paraId="689EE1C1" w14:textId="77777777" w:rsidR="00F726DE" w:rsidRDefault="00F726DE" w:rsidP="00F726DE">
            <w:pPr>
              <w:pStyle w:val="Odstavekseznama"/>
              <w:numPr>
                <w:ilvl w:val="0"/>
                <w:numId w:val="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5C6B2269">
              <w:rPr>
                <w:rFonts w:cs="Arial"/>
                <w:sz w:val="18"/>
                <w:szCs w:val="18"/>
              </w:rPr>
              <w:t>čas in način setve,</w:t>
            </w:r>
          </w:p>
          <w:p w14:paraId="4B9A4DBD" w14:textId="31089532" w:rsidR="00FE51E1" w:rsidRPr="00FE51E1" w:rsidRDefault="00F726DE" w:rsidP="00FE51E1">
            <w:pPr>
              <w:pStyle w:val="Odstavekseznama"/>
              <w:numPr>
                <w:ilvl w:val="0"/>
                <w:numId w:val="69"/>
              </w:numPr>
              <w:ind w:left="172" w:hanging="172"/>
              <w:rPr>
                <w:rFonts w:cs="Arial"/>
                <w:sz w:val="18"/>
                <w:szCs w:val="18"/>
              </w:rPr>
            </w:pPr>
            <w:r w:rsidRPr="00FE51E1">
              <w:rPr>
                <w:rFonts w:cs="Arial"/>
                <w:sz w:val="18"/>
                <w:szCs w:val="18"/>
              </w:rPr>
              <w:t>ustrezno gnojenje,</w:t>
            </w:r>
          </w:p>
          <w:p w14:paraId="26A0AB48" w14:textId="41B0EFFB" w:rsidR="00F726DE" w:rsidRPr="00F76055" w:rsidRDefault="00F726DE" w:rsidP="00FE51E1">
            <w:pPr>
              <w:pStyle w:val="Odstavekseznama"/>
              <w:numPr>
                <w:ilvl w:val="0"/>
                <w:numId w:val="69"/>
              </w:numPr>
              <w:ind w:left="172" w:hanging="172"/>
            </w:pPr>
            <w:r w:rsidRPr="00FE51E1">
              <w:rPr>
                <w:rFonts w:cs="Arial"/>
                <w:sz w:val="18"/>
                <w:szCs w:val="18"/>
              </w:rPr>
              <w:t>zatiranje plevela.</w:t>
            </w:r>
          </w:p>
        </w:tc>
        <w:tc>
          <w:tcPr>
            <w:tcW w:w="2524" w:type="dxa"/>
            <w:vMerge w:val="restart"/>
            <w:noWrap/>
            <w:hideMark/>
          </w:tcPr>
          <w:p w14:paraId="7CD7C29E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154" w:type="dxa"/>
            <w:noWrap/>
            <w:hideMark/>
          </w:tcPr>
          <w:p w14:paraId="7C5222F4" w14:textId="10AEA9DA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olumb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0,8 MG </w:t>
            </w:r>
          </w:p>
        </w:tc>
        <w:tc>
          <w:tcPr>
            <w:tcW w:w="1559" w:type="dxa"/>
            <w:noWrap/>
            <w:hideMark/>
          </w:tcPr>
          <w:p w14:paraId="7613D8B5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2 kg/ha</w:t>
            </w:r>
          </w:p>
        </w:tc>
        <w:tc>
          <w:tcPr>
            <w:tcW w:w="1701" w:type="dxa"/>
            <w:hideMark/>
          </w:tcPr>
          <w:p w14:paraId="726D9182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70742EDF" w14:textId="45854D61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 istem zemljišču 1-krat v rastni sezoni.                                                    </w:t>
            </w:r>
          </w:p>
        </w:tc>
      </w:tr>
      <w:tr w:rsidR="00F726DE" w:rsidRPr="00F76055" w14:paraId="5896B22F" w14:textId="77777777" w:rsidTr="00F726DE">
        <w:trPr>
          <w:trHeight w:val="300"/>
        </w:trPr>
        <w:tc>
          <w:tcPr>
            <w:tcW w:w="2547" w:type="dxa"/>
            <w:vMerge/>
          </w:tcPr>
          <w:p w14:paraId="21AD7144" w14:textId="77777777" w:rsidR="00F726DE" w:rsidRPr="00F76055" w:rsidRDefault="00F726DE" w:rsidP="00F726DE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</w:tcPr>
          <w:p w14:paraId="15DEEF75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/>
            <w:noWrap/>
          </w:tcPr>
          <w:p w14:paraId="2495265C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7115" w:type="dxa"/>
            <w:gridSpan w:val="4"/>
            <w:noWrap/>
          </w:tcPr>
          <w:p w14:paraId="6FF301BD" w14:textId="0D4CFC4E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radi zaščite vodnih organizmov je treba upoštevat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netretir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arnostni pas 15 m tlorisne širine od meje brega voda 1. reda in 5 m tlorisne širine od meje brega voda 2. reda. Ročno nanašanje sredstva ni dovoljeno.</w:t>
            </w:r>
          </w:p>
        </w:tc>
      </w:tr>
      <w:tr w:rsidR="00F726DE" w:rsidRPr="00F76055" w14:paraId="3E96988E" w14:textId="77777777" w:rsidTr="00F726DE">
        <w:trPr>
          <w:trHeight w:val="300"/>
        </w:trPr>
        <w:tc>
          <w:tcPr>
            <w:tcW w:w="2547" w:type="dxa"/>
            <w:vMerge/>
          </w:tcPr>
          <w:p w14:paraId="5CBCCAEB" w14:textId="77777777" w:rsidR="00F726DE" w:rsidRPr="00F76055" w:rsidRDefault="00F726DE" w:rsidP="00F726DE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51C18A83" w14:textId="77777777" w:rsidR="00F726DE" w:rsidRPr="00F76055" w:rsidRDefault="00F726DE" w:rsidP="00F726D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24" w:type="dxa"/>
            <w:noWrap/>
          </w:tcPr>
          <w:p w14:paraId="08EBA813" w14:textId="3467C080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5C6B2269">
              <w:rPr>
                <w:rFonts w:ascii="Tahoma" w:eastAsia="Tahoma" w:hAnsi="Tahoma" w:cs="Tahoma"/>
                <w:sz w:val="18"/>
                <w:szCs w:val="18"/>
              </w:rPr>
              <w:t>teflutrin</w:t>
            </w:r>
            <w:proofErr w:type="spellEnd"/>
          </w:p>
        </w:tc>
        <w:tc>
          <w:tcPr>
            <w:tcW w:w="2154" w:type="dxa"/>
            <w:noWrap/>
          </w:tcPr>
          <w:p w14:paraId="539B8445" w14:textId="0B50B888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5C6B2269">
              <w:rPr>
                <w:rFonts w:cs="Arial"/>
                <w:sz w:val="18"/>
                <w:szCs w:val="18"/>
              </w:rPr>
              <w:t>Soilguard</w:t>
            </w:r>
            <w:proofErr w:type="spellEnd"/>
            <w:r w:rsidRPr="5C6B2269">
              <w:rPr>
                <w:rFonts w:cs="Arial"/>
                <w:sz w:val="18"/>
                <w:szCs w:val="18"/>
              </w:rPr>
              <w:t xml:space="preserve"> 0.5 GR</w:t>
            </w:r>
          </w:p>
        </w:tc>
        <w:tc>
          <w:tcPr>
            <w:tcW w:w="1559" w:type="dxa"/>
          </w:tcPr>
          <w:p w14:paraId="102E1AB8" w14:textId="32C3FE91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5C6B2269">
              <w:rPr>
                <w:rFonts w:cs="Arial"/>
                <w:sz w:val="18"/>
                <w:szCs w:val="18"/>
              </w:rPr>
              <w:t>15 kg/ha</w:t>
            </w:r>
          </w:p>
        </w:tc>
        <w:tc>
          <w:tcPr>
            <w:tcW w:w="1701" w:type="dxa"/>
          </w:tcPr>
          <w:p w14:paraId="53C3BB8A" w14:textId="2409CD41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26DE">
              <w:rPr>
                <w:rFonts w:ascii="Tahoma" w:eastAsia="Tahoma" w:hAnsi="Tahoma" w:cs="Tahoma"/>
                <w:color w:val="000000" w:themeColor="text1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16FE8DE7" w14:textId="27140284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5C6B2269">
              <w:rPr>
                <w:rFonts w:cs="Arial"/>
                <w:sz w:val="18"/>
                <w:szCs w:val="18"/>
              </w:rPr>
              <w:t>Manjša uporaba. Na istem zemljišču 1-krat v rastni sezoni.</w:t>
            </w:r>
          </w:p>
        </w:tc>
      </w:tr>
      <w:tr w:rsidR="00F726DE" w:rsidRPr="00F76055" w14:paraId="1B8471D5" w14:textId="77777777" w:rsidTr="00F726DE">
        <w:trPr>
          <w:trHeight w:val="300"/>
        </w:trPr>
        <w:tc>
          <w:tcPr>
            <w:tcW w:w="2547" w:type="dxa"/>
            <w:vMerge w:val="restart"/>
            <w:hideMark/>
          </w:tcPr>
          <w:p w14:paraId="5F08DCA6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Polži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   </w:t>
            </w:r>
          </w:p>
          <w:p w14:paraId="4C9E30F3" w14:textId="3B9505B6" w:rsidR="00F726DE" w:rsidRPr="00F76055" w:rsidRDefault="00F726DE" w:rsidP="00F726DE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2804CC2A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FB89239" w14:textId="0A11AFFD" w:rsidR="00F726DE" w:rsidRPr="00F76055" w:rsidRDefault="00F726DE" w:rsidP="00F726DE">
            <w:pPr>
              <w:pStyle w:val="Odstavekseznama"/>
              <w:numPr>
                <w:ilvl w:val="0"/>
                <w:numId w:val="7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vab oziroma mehanski pasti.      </w:t>
            </w:r>
          </w:p>
          <w:p w14:paraId="6BC8A654" w14:textId="667DA814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                                              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cs="Arial"/>
                <w:sz w:val="18"/>
                <w:szCs w:val="18"/>
              </w:rPr>
              <w:t xml:space="preserve"> Ob prisotnosti polžev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vabe potrese na obrobje parcele od koder polži prihajajo. Vabe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potrese po površini tal.</w:t>
            </w:r>
          </w:p>
        </w:tc>
        <w:tc>
          <w:tcPr>
            <w:tcW w:w="2524" w:type="dxa"/>
            <w:vMerge w:val="restart"/>
            <w:noWrap/>
            <w:hideMark/>
          </w:tcPr>
          <w:p w14:paraId="0BA1CC5F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154" w:type="dxa"/>
            <w:noWrap/>
            <w:hideMark/>
          </w:tcPr>
          <w:p w14:paraId="592A02B2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559" w:type="dxa"/>
            <w:hideMark/>
          </w:tcPr>
          <w:p w14:paraId="3BB64A9E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 w:val="restart"/>
            <w:hideMark/>
          </w:tcPr>
          <w:p w14:paraId="5B597513" w14:textId="390C6929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1ED4667" w14:textId="63D0051F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F726DE" w:rsidRPr="00F76055" w14:paraId="6D3E8E8C" w14:textId="77777777" w:rsidTr="00F726DE">
        <w:trPr>
          <w:trHeight w:val="300"/>
        </w:trPr>
        <w:tc>
          <w:tcPr>
            <w:tcW w:w="2547" w:type="dxa"/>
            <w:vMerge/>
            <w:hideMark/>
          </w:tcPr>
          <w:p w14:paraId="430FB0CD" w14:textId="77777777" w:rsidR="00F726DE" w:rsidRPr="00F76055" w:rsidRDefault="00F726DE" w:rsidP="00F726DE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BFE79B2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/>
            <w:hideMark/>
          </w:tcPr>
          <w:p w14:paraId="7C8F779A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26EC5C43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59" w:type="dxa"/>
            <w:hideMark/>
          </w:tcPr>
          <w:p w14:paraId="549C3FFE" w14:textId="3BF344A1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kg/ha enkraten odmerek</w:t>
            </w:r>
          </w:p>
        </w:tc>
        <w:tc>
          <w:tcPr>
            <w:tcW w:w="1701" w:type="dxa"/>
            <w:vMerge/>
            <w:hideMark/>
          </w:tcPr>
          <w:p w14:paraId="094FE252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7193DC27" w14:textId="77777777" w:rsidR="00F726DE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Uporaba 4-krat letno. </w:t>
            </w:r>
          </w:p>
          <w:p w14:paraId="58AA1E9B" w14:textId="6DA68CA0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 xml:space="preserve">Max.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28 kg/ha (LETNO),</w:t>
            </w:r>
          </w:p>
        </w:tc>
      </w:tr>
      <w:tr w:rsidR="00F726DE" w:rsidRPr="00F76055" w14:paraId="368EF71E" w14:textId="77777777" w:rsidTr="00F726DE">
        <w:trPr>
          <w:trHeight w:val="300"/>
        </w:trPr>
        <w:tc>
          <w:tcPr>
            <w:tcW w:w="2547" w:type="dxa"/>
            <w:vMerge/>
            <w:hideMark/>
          </w:tcPr>
          <w:p w14:paraId="13EF83CD" w14:textId="77777777" w:rsidR="00F726DE" w:rsidRPr="00F76055" w:rsidRDefault="00F726DE" w:rsidP="00F726DE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6A01B86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/>
            <w:hideMark/>
          </w:tcPr>
          <w:p w14:paraId="274CCB88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4828F0CE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olabi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59" w:type="dxa"/>
            <w:noWrap/>
            <w:hideMark/>
          </w:tcPr>
          <w:p w14:paraId="65AAE4DA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/>
            <w:hideMark/>
          </w:tcPr>
          <w:p w14:paraId="681A6D1D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58D8DD48" w14:textId="73775110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F726DE" w:rsidRPr="00F76055" w14:paraId="3CCD030E" w14:textId="77777777" w:rsidTr="00F726DE">
        <w:trPr>
          <w:trHeight w:val="300"/>
        </w:trPr>
        <w:tc>
          <w:tcPr>
            <w:tcW w:w="2547" w:type="dxa"/>
            <w:vMerge/>
            <w:hideMark/>
          </w:tcPr>
          <w:p w14:paraId="25AB14F0" w14:textId="77777777" w:rsidR="00F726DE" w:rsidRPr="00F76055" w:rsidRDefault="00F726DE" w:rsidP="00F726DE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F4F0944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/>
            <w:hideMark/>
          </w:tcPr>
          <w:p w14:paraId="06233386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0F7C498A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omb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2E1DECE7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/>
            <w:hideMark/>
          </w:tcPr>
          <w:p w14:paraId="4D16357B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680E882C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F726DE" w:rsidRPr="00F76055" w14:paraId="30C90E15" w14:textId="77777777" w:rsidTr="00F726DE">
        <w:trPr>
          <w:trHeight w:val="300"/>
        </w:trPr>
        <w:tc>
          <w:tcPr>
            <w:tcW w:w="2547" w:type="dxa"/>
            <w:vMerge/>
            <w:hideMark/>
          </w:tcPr>
          <w:p w14:paraId="1FFAF792" w14:textId="77777777" w:rsidR="00F726DE" w:rsidRPr="00F76055" w:rsidRDefault="00F726DE" w:rsidP="00F726DE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9F85A73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/>
            <w:hideMark/>
          </w:tcPr>
          <w:p w14:paraId="47B2F9BE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3823D38D" w14:textId="3F13F7EE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5C6B2269">
              <w:rPr>
                <w:rFonts w:cs="Arial"/>
                <w:color w:val="00B050"/>
                <w:sz w:val="18"/>
                <w:szCs w:val="18"/>
              </w:rPr>
              <w:t xml:space="preserve">Naturen </w:t>
            </w:r>
            <w:proofErr w:type="spellStart"/>
            <w:r w:rsidRPr="5C6B2269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5C6B2269">
              <w:rPr>
                <w:rFonts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5177A6C8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0 kg/ha</w:t>
            </w:r>
          </w:p>
        </w:tc>
        <w:tc>
          <w:tcPr>
            <w:tcW w:w="1701" w:type="dxa"/>
            <w:vMerge/>
            <w:hideMark/>
          </w:tcPr>
          <w:p w14:paraId="76462955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7CACAA8B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F726DE" w:rsidRPr="00F76055" w14:paraId="3C9770B7" w14:textId="77777777" w:rsidTr="00F726DE">
        <w:trPr>
          <w:trHeight w:val="300"/>
        </w:trPr>
        <w:tc>
          <w:tcPr>
            <w:tcW w:w="2547" w:type="dxa"/>
            <w:vMerge/>
            <w:hideMark/>
          </w:tcPr>
          <w:p w14:paraId="2C2E14CC" w14:textId="77777777" w:rsidR="00F726DE" w:rsidRPr="00F76055" w:rsidRDefault="00F726DE" w:rsidP="00F726DE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EE08F6D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/>
            <w:hideMark/>
          </w:tcPr>
          <w:p w14:paraId="07EB4715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6812951E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lantel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rio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59" w:type="dxa"/>
            <w:noWrap/>
            <w:hideMark/>
          </w:tcPr>
          <w:p w14:paraId="2BEF8B59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8 kg/ha</w:t>
            </w:r>
          </w:p>
        </w:tc>
        <w:tc>
          <w:tcPr>
            <w:tcW w:w="1701" w:type="dxa"/>
            <w:vMerge/>
            <w:hideMark/>
          </w:tcPr>
          <w:p w14:paraId="1FC19AF1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6161DF93" w14:textId="436DCFA5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F726DE" w:rsidRPr="00F76055" w14:paraId="5650BDA2" w14:textId="77777777" w:rsidTr="00F726DE">
        <w:trPr>
          <w:trHeight w:val="300"/>
        </w:trPr>
        <w:tc>
          <w:tcPr>
            <w:tcW w:w="2547" w:type="dxa"/>
            <w:vMerge/>
            <w:hideMark/>
          </w:tcPr>
          <w:p w14:paraId="18CBDFFF" w14:textId="77777777" w:rsidR="00F726DE" w:rsidRPr="00F76055" w:rsidRDefault="00F726DE" w:rsidP="00F726DE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05CF700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/>
            <w:hideMark/>
          </w:tcPr>
          <w:p w14:paraId="697CB222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6FCABB35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BIO vaba za zatiranje polžev</w:t>
            </w:r>
          </w:p>
        </w:tc>
        <w:tc>
          <w:tcPr>
            <w:tcW w:w="1559" w:type="dxa"/>
            <w:hideMark/>
          </w:tcPr>
          <w:p w14:paraId="4F7CDFEE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/>
            <w:hideMark/>
          </w:tcPr>
          <w:p w14:paraId="04A79B16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2CF54481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F726DE" w:rsidRPr="00F76055" w14:paraId="755793CE" w14:textId="77777777" w:rsidTr="00F726DE">
        <w:trPr>
          <w:trHeight w:val="300"/>
        </w:trPr>
        <w:tc>
          <w:tcPr>
            <w:tcW w:w="2547" w:type="dxa"/>
            <w:vMerge/>
            <w:hideMark/>
          </w:tcPr>
          <w:p w14:paraId="7287D8F9" w14:textId="77777777" w:rsidR="00F726DE" w:rsidRPr="00F76055" w:rsidRDefault="00F726DE" w:rsidP="00F726DE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09BC297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/>
            <w:hideMark/>
          </w:tcPr>
          <w:p w14:paraId="5284F7B1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521F1D29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0EAEA243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40 kg/ha</w:t>
            </w:r>
          </w:p>
        </w:tc>
        <w:tc>
          <w:tcPr>
            <w:tcW w:w="1701" w:type="dxa"/>
            <w:hideMark/>
          </w:tcPr>
          <w:p w14:paraId="5C939B30" w14:textId="77777777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25B558C8" w14:textId="7D7A51AC" w:rsidR="00F726DE" w:rsidRPr="00F76055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F726DE" w14:paraId="722B4D45" w14:textId="77777777" w:rsidTr="011D2911">
        <w:trPr>
          <w:trHeight w:val="300"/>
        </w:trPr>
        <w:tc>
          <w:tcPr>
            <w:tcW w:w="2547" w:type="dxa"/>
            <w:vMerge/>
            <w:hideMark/>
          </w:tcPr>
          <w:p w14:paraId="1CB50C70" w14:textId="77777777" w:rsidR="00F726DE" w:rsidRDefault="00F726DE" w:rsidP="00F726DE"/>
        </w:tc>
        <w:tc>
          <w:tcPr>
            <w:tcW w:w="3118" w:type="dxa"/>
            <w:vMerge/>
            <w:hideMark/>
          </w:tcPr>
          <w:p w14:paraId="14A1631E" w14:textId="77777777" w:rsidR="00F726DE" w:rsidRDefault="00F726DE" w:rsidP="00F726DE"/>
        </w:tc>
        <w:tc>
          <w:tcPr>
            <w:tcW w:w="2524" w:type="dxa"/>
            <w:vMerge/>
            <w:noWrap/>
            <w:hideMark/>
          </w:tcPr>
          <w:p w14:paraId="6E33E2DC" w14:textId="77777777" w:rsidR="00F726DE" w:rsidRDefault="00F726DE" w:rsidP="00F726DE"/>
        </w:tc>
        <w:tc>
          <w:tcPr>
            <w:tcW w:w="2154" w:type="dxa"/>
            <w:noWrap/>
            <w:hideMark/>
          </w:tcPr>
          <w:p w14:paraId="63757017" w14:textId="19DE3D55" w:rsidR="00F726DE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5C6B2269"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5324918" w14:textId="0CA825BB" w:rsidR="00F726DE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5C6B2269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hideMark/>
          </w:tcPr>
          <w:p w14:paraId="24CD1330" w14:textId="00543B3C" w:rsidR="00F726DE" w:rsidRPr="00F726DE" w:rsidRDefault="00F726DE" w:rsidP="00F726DE">
            <w:pPr>
              <w:rPr>
                <w:color w:val="00B050"/>
              </w:rPr>
            </w:pPr>
            <w:r w:rsidRPr="00F726DE">
              <w:rPr>
                <w:rFonts w:ascii="Tahoma" w:eastAsia="Tahoma" w:hAnsi="Tahoma" w:cs="Tahoma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45CB463" w14:textId="5BC3C94A" w:rsidR="00F726DE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5C6B2269">
              <w:rPr>
                <w:rFonts w:cs="Arial"/>
                <w:color w:val="00B050"/>
                <w:sz w:val="18"/>
                <w:szCs w:val="18"/>
              </w:rPr>
              <w:t>Uporaba 4-krat letno.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 Max. 28 kg/ha (LETNO)</w:t>
            </w:r>
          </w:p>
        </w:tc>
      </w:tr>
      <w:tr w:rsidR="00F726DE" w14:paraId="1C28245D" w14:textId="77777777" w:rsidTr="011D2911">
        <w:trPr>
          <w:trHeight w:val="300"/>
        </w:trPr>
        <w:tc>
          <w:tcPr>
            <w:tcW w:w="2547" w:type="dxa"/>
            <w:vMerge/>
            <w:hideMark/>
          </w:tcPr>
          <w:p w14:paraId="6B2F3A12" w14:textId="77777777" w:rsidR="00F726DE" w:rsidRDefault="00F726DE" w:rsidP="00F726DE"/>
        </w:tc>
        <w:tc>
          <w:tcPr>
            <w:tcW w:w="3118" w:type="dxa"/>
            <w:vMerge/>
            <w:hideMark/>
          </w:tcPr>
          <w:p w14:paraId="5659D716" w14:textId="77777777" w:rsidR="00F726DE" w:rsidRDefault="00F726DE" w:rsidP="00F726DE"/>
        </w:tc>
        <w:tc>
          <w:tcPr>
            <w:tcW w:w="2524" w:type="dxa"/>
            <w:vMerge/>
            <w:noWrap/>
            <w:hideMark/>
          </w:tcPr>
          <w:p w14:paraId="1B91A358" w14:textId="77777777" w:rsidR="00F726DE" w:rsidRDefault="00F726DE" w:rsidP="00F726DE"/>
        </w:tc>
        <w:tc>
          <w:tcPr>
            <w:tcW w:w="2154" w:type="dxa"/>
            <w:noWrap/>
            <w:hideMark/>
          </w:tcPr>
          <w:p w14:paraId="66469D0F" w14:textId="4CB76EF0" w:rsidR="00F726DE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5C6B2269"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16880AF" w14:textId="1228F2DA" w:rsidR="00F726DE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5C6B2269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hideMark/>
          </w:tcPr>
          <w:p w14:paraId="6AD3CB52" w14:textId="3305968A" w:rsidR="00F726DE" w:rsidRPr="00F726DE" w:rsidRDefault="00F726DE" w:rsidP="00F726DE">
            <w:pPr>
              <w:rPr>
                <w:rFonts w:ascii="Tahoma" w:eastAsia="Tahoma" w:hAnsi="Tahoma" w:cs="Tahoma"/>
                <w:color w:val="00B050"/>
                <w:sz w:val="18"/>
                <w:szCs w:val="18"/>
              </w:rPr>
            </w:pPr>
            <w:r w:rsidRPr="00F726DE">
              <w:rPr>
                <w:rFonts w:ascii="Tahoma" w:eastAsia="Tahoma" w:hAnsi="Tahoma" w:cs="Tahoma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16AAE43B" w14:textId="4D6E0988" w:rsidR="00F726DE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  <w:r w:rsidRPr="5C6B2269">
              <w:rPr>
                <w:rFonts w:cs="Arial"/>
                <w:color w:val="00B050"/>
                <w:sz w:val="18"/>
                <w:szCs w:val="18"/>
              </w:rPr>
              <w:t>Uporaba 4-krat letno.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 Max. 200 kg/ha (LETNO)</w:t>
            </w:r>
          </w:p>
          <w:p w14:paraId="761CDF10" w14:textId="5EF2CA60" w:rsidR="00F726DE" w:rsidRDefault="00F726DE" w:rsidP="00F726D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F726DE" w:rsidRPr="00F76055" w14:paraId="719AE014" w14:textId="77777777" w:rsidTr="00F726DE">
        <w:trPr>
          <w:trHeight w:val="300"/>
        </w:trPr>
        <w:tc>
          <w:tcPr>
            <w:tcW w:w="2547" w:type="dxa"/>
            <w:vMerge/>
            <w:hideMark/>
          </w:tcPr>
          <w:p w14:paraId="3BCE32EF" w14:textId="77777777" w:rsidR="00F726DE" w:rsidRPr="00F76055" w:rsidRDefault="00F726DE" w:rsidP="00F726DE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084C048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 w:val="restart"/>
            <w:noWrap/>
            <w:hideMark/>
          </w:tcPr>
          <w:p w14:paraId="2FD1729C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154" w:type="dxa"/>
            <w:noWrap/>
            <w:hideMark/>
          </w:tcPr>
          <w:p w14:paraId="1126863E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ex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noWrap/>
            <w:hideMark/>
          </w:tcPr>
          <w:p w14:paraId="0DF8BB83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 kg/ha</w:t>
            </w:r>
          </w:p>
        </w:tc>
        <w:tc>
          <w:tcPr>
            <w:tcW w:w="1701" w:type="dxa"/>
            <w:hideMark/>
          </w:tcPr>
          <w:p w14:paraId="1A3E52E7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63FF383D" w14:textId="3F0007B8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jveč 2-krat letno.</w:t>
            </w:r>
          </w:p>
        </w:tc>
      </w:tr>
      <w:tr w:rsidR="00F726DE" w:rsidRPr="00F76055" w14:paraId="39201755" w14:textId="77777777" w:rsidTr="00D06843">
        <w:trPr>
          <w:trHeight w:val="300"/>
        </w:trPr>
        <w:tc>
          <w:tcPr>
            <w:tcW w:w="2547" w:type="dxa"/>
            <w:vMerge/>
            <w:hideMark/>
          </w:tcPr>
          <w:p w14:paraId="5D934AA3" w14:textId="77777777" w:rsidR="00F726DE" w:rsidRPr="00F76055" w:rsidRDefault="00F726DE" w:rsidP="00F726DE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6A3344A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24" w:type="dxa"/>
            <w:vMerge/>
            <w:hideMark/>
          </w:tcPr>
          <w:p w14:paraId="6E19FC5B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75F32A76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etarex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inov</w:t>
            </w:r>
            <w:proofErr w:type="spellEnd"/>
          </w:p>
        </w:tc>
        <w:tc>
          <w:tcPr>
            <w:tcW w:w="1559" w:type="dxa"/>
            <w:hideMark/>
          </w:tcPr>
          <w:p w14:paraId="33B1DABD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4 kg/ha pr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 brazde ali ob setvi semena. </w:t>
            </w:r>
          </w:p>
          <w:p w14:paraId="0CB0F75E" w14:textId="2CF7A641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5 kg/ha pr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celotn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ovšine</w:t>
            </w:r>
            <w:proofErr w:type="spellEnd"/>
          </w:p>
        </w:tc>
        <w:tc>
          <w:tcPr>
            <w:tcW w:w="1701" w:type="dxa"/>
            <w:hideMark/>
          </w:tcPr>
          <w:p w14:paraId="7C0E866B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5447BCB1" w14:textId="33C523B5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jveč 2-krat letno.</w:t>
            </w:r>
          </w:p>
        </w:tc>
      </w:tr>
      <w:tr w:rsidR="00F726DE" w:rsidRPr="00F76055" w14:paraId="1C3073B4" w14:textId="77777777" w:rsidTr="00D06843">
        <w:trPr>
          <w:trHeight w:val="300"/>
        </w:trPr>
        <w:tc>
          <w:tcPr>
            <w:tcW w:w="2547" w:type="dxa"/>
            <w:hideMark/>
          </w:tcPr>
          <w:p w14:paraId="1F2BF9F6" w14:textId="73027A66" w:rsidR="00F726DE" w:rsidRPr="00F76055" w:rsidRDefault="00F726DE" w:rsidP="00F726D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alne sovke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br/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.)</w:t>
            </w:r>
          </w:p>
        </w:tc>
        <w:tc>
          <w:tcPr>
            <w:tcW w:w="3118" w:type="dxa"/>
            <w:hideMark/>
          </w:tcPr>
          <w:p w14:paraId="4CA19513" w14:textId="77777777" w:rsidR="00F726DE" w:rsidRPr="00F76055" w:rsidRDefault="00F726DE" w:rsidP="00F726DE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3872E58C" w14:textId="77777777" w:rsidR="00F726DE" w:rsidRPr="00F76055" w:rsidRDefault="00F726DE" w:rsidP="00F726DE">
            <w:pPr>
              <w:pStyle w:val="Odstavekseznama"/>
              <w:numPr>
                <w:ilvl w:val="0"/>
                <w:numId w:val="71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ogibanje večletnemu travinju kot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dposevk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,</w:t>
            </w:r>
          </w:p>
          <w:p w14:paraId="2152F0EB" w14:textId="77777777" w:rsidR="00F726DE" w:rsidRPr="00F76055" w:rsidRDefault="00F726DE" w:rsidP="00F726DE">
            <w:pPr>
              <w:pStyle w:val="Odstavekseznama"/>
              <w:numPr>
                <w:ilvl w:val="0"/>
                <w:numId w:val="71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večkratna obdelava tal,</w:t>
            </w:r>
          </w:p>
          <w:p w14:paraId="2AEB6753" w14:textId="77777777" w:rsidR="00F726DE" w:rsidRPr="00F76055" w:rsidRDefault="00F726DE" w:rsidP="00F726DE">
            <w:pPr>
              <w:pStyle w:val="Odstavekseznama"/>
              <w:numPr>
                <w:ilvl w:val="0"/>
                <w:numId w:val="71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ptimalni roki setve in sajenja.</w:t>
            </w:r>
          </w:p>
          <w:p w14:paraId="0953FA41" w14:textId="77777777" w:rsidR="00F726DE" w:rsidRPr="00F76055" w:rsidRDefault="00F726DE" w:rsidP="00F726DE">
            <w:pPr>
              <w:pStyle w:val="Odstavekseznama"/>
              <w:ind w:left="177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  <w:p w14:paraId="75212349" w14:textId="23E7A93B" w:rsidR="00F726DE" w:rsidRPr="00F76055" w:rsidRDefault="00F726DE" w:rsidP="00F726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lastRenderedPageBreak/>
              <w:t>Kemični ukrepi:</w:t>
            </w:r>
            <w:r w:rsidRPr="00F76055">
              <w:rPr>
                <w:rFonts w:cs="Arial"/>
                <w:sz w:val="18"/>
                <w:szCs w:val="18"/>
              </w:rPr>
              <w:br/>
              <w:t>uporaba fitofarmacevtskih sredstev le pri pridelavi vrtnin na prostem.</w:t>
            </w:r>
          </w:p>
        </w:tc>
        <w:tc>
          <w:tcPr>
            <w:tcW w:w="2524" w:type="dxa"/>
            <w:noWrap/>
            <w:hideMark/>
          </w:tcPr>
          <w:p w14:paraId="1B80DDD9" w14:textId="77777777" w:rsidR="00F726DE" w:rsidRDefault="00F726DE" w:rsidP="00F726DE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lastRenderedPageBreak/>
              <w:t>deltametrin</w:t>
            </w:r>
            <w:proofErr w:type="spellEnd"/>
          </w:p>
        </w:tc>
        <w:tc>
          <w:tcPr>
            <w:tcW w:w="2154" w:type="dxa"/>
            <w:noWrap/>
            <w:hideMark/>
          </w:tcPr>
          <w:p w14:paraId="733EF8F3" w14:textId="77777777" w:rsidR="00F726DE" w:rsidRDefault="00F726DE" w:rsidP="00F726DE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noWrap/>
            <w:hideMark/>
          </w:tcPr>
          <w:p w14:paraId="1FBEF4D8" w14:textId="77777777" w:rsidR="00F726DE" w:rsidRDefault="00F726DE" w:rsidP="00F726D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0,075 L/ha</w:t>
            </w:r>
          </w:p>
        </w:tc>
        <w:tc>
          <w:tcPr>
            <w:tcW w:w="1701" w:type="dxa"/>
            <w:noWrap/>
            <w:hideMark/>
          </w:tcPr>
          <w:p w14:paraId="2AC23EF6" w14:textId="77777777" w:rsidR="00F726DE" w:rsidRDefault="00F726DE" w:rsidP="00F726D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130B4230" w14:textId="27BC610B" w:rsidR="00F726DE" w:rsidRDefault="00F726DE" w:rsidP="00F726D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1-kratna uporaba v rastni sezoni.                                                                        </w:t>
            </w:r>
          </w:p>
        </w:tc>
      </w:tr>
      <w:tr w:rsidR="00F726DE" w:rsidRPr="00F76055" w14:paraId="61D0793F" w14:textId="77777777" w:rsidTr="00D06843">
        <w:trPr>
          <w:trHeight w:val="300"/>
        </w:trPr>
        <w:tc>
          <w:tcPr>
            <w:tcW w:w="15304" w:type="dxa"/>
            <w:gridSpan w:val="7"/>
          </w:tcPr>
          <w:p w14:paraId="6B6676FE" w14:textId="77777777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pombi: </w:t>
            </w:r>
          </w:p>
          <w:p w14:paraId="56E4CD42" w14:textId="78936FDD" w:rsidR="00F726DE" w:rsidRPr="00F76055" w:rsidRDefault="00F726DE" w:rsidP="00F726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u w:val="single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  <w:u w:val="single"/>
              </w:rPr>
              <w:t xml:space="preserve"> 100 EC:</w:t>
            </w:r>
            <w:r w:rsidRPr="00F76055">
              <w:rPr>
                <w:rFonts w:cs="Arial"/>
                <w:sz w:val="18"/>
                <w:szCs w:val="18"/>
              </w:rPr>
              <w:t xml:space="preserve"> Zaradi zaščite vodnih organizmov je treba pr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stalih gojenih rastlin upoštevat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netretir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arnostni pas 15 m tlorisne širine od meje brega voda 1. reda in 5 m tlorisne širine od meje brega voda 2. reda.</w:t>
            </w:r>
          </w:p>
          <w:p w14:paraId="4B376FFD" w14:textId="59A91519" w:rsidR="00F726DE" w:rsidRPr="00F76055" w:rsidRDefault="00F726DE" w:rsidP="00F726DE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  <w:u w:val="single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  <w:u w:val="single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  <w:u w:val="single"/>
              </w:rPr>
              <w:t xml:space="preserve"> 5 CS: </w:t>
            </w:r>
            <w:r w:rsidRPr="00F76055">
              <w:rPr>
                <w:rFonts w:cs="Arial"/>
                <w:sz w:val="18"/>
                <w:szCs w:val="18"/>
              </w:rPr>
              <w:t xml:space="preserve">30 m varnostni pas do voda 1. in 2. reda ter 15 m pas d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netretira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ovršin.</w:t>
            </w:r>
          </w:p>
          <w:p w14:paraId="4FAAAD8A" w14:textId="6DFB25C4" w:rsidR="00F726DE" w:rsidRPr="00F76055" w:rsidRDefault="00F726DE" w:rsidP="00F726DE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689AC652" w14:textId="77777777" w:rsidR="00977E64" w:rsidRDefault="00977E64" w:rsidP="00264C6C">
      <w:pPr>
        <w:rPr>
          <w:rFonts w:cs="Arial"/>
          <w:sz w:val="18"/>
          <w:szCs w:val="18"/>
        </w:rPr>
      </w:pPr>
    </w:p>
    <w:p w14:paraId="144648CC" w14:textId="77777777" w:rsidR="006645CB" w:rsidRPr="00F76055" w:rsidRDefault="006645CB" w:rsidP="00264C6C">
      <w:pPr>
        <w:rPr>
          <w:rFonts w:cs="Arial"/>
          <w:sz w:val="18"/>
          <w:szCs w:val="18"/>
        </w:rPr>
      </w:pPr>
    </w:p>
    <w:p w14:paraId="5926950C" w14:textId="4E889635" w:rsidR="00A24FB1" w:rsidRPr="00F76055" w:rsidRDefault="00A24FB1" w:rsidP="00977E64">
      <w:pPr>
        <w:pStyle w:val="Naslov2"/>
        <w:spacing w:before="0" w:after="0"/>
        <w:rPr>
          <w:lang w:val="sl-SI"/>
        </w:rPr>
      </w:pPr>
      <w:bookmarkStart w:id="638" w:name="_Toc511303449"/>
      <w:bookmarkStart w:id="639" w:name="_Toc99452048"/>
      <w:bookmarkStart w:id="640" w:name="_Toc167122161"/>
      <w:bookmarkStart w:id="641" w:name="_Toc167122396"/>
      <w:bookmarkStart w:id="642" w:name="_Toc170778113"/>
      <w:r w:rsidRPr="4D29F85E">
        <w:rPr>
          <w:lang w:val="sl-SI"/>
        </w:rPr>
        <w:t xml:space="preserve">INTEGRIRANO VARSTVO </w:t>
      </w:r>
      <w:bookmarkEnd w:id="638"/>
      <w:bookmarkEnd w:id="639"/>
      <w:r w:rsidR="006C2D46" w:rsidRPr="4D29F85E">
        <w:rPr>
          <w:lang w:val="sl-SI"/>
        </w:rPr>
        <w:t>GLAVNATEGA ZELJA</w:t>
      </w:r>
      <w:bookmarkEnd w:id="640"/>
      <w:bookmarkEnd w:id="641"/>
      <w:bookmarkEnd w:id="642"/>
    </w:p>
    <w:p w14:paraId="68F75C92" w14:textId="77777777" w:rsidR="00977E64" w:rsidRPr="00F76055" w:rsidRDefault="00977E64" w:rsidP="00977E64"/>
    <w:tbl>
      <w:tblPr>
        <w:tblStyle w:val="Tabelamrea"/>
        <w:tblW w:w="15134" w:type="dxa"/>
        <w:tblLayout w:type="fixed"/>
        <w:tblLook w:val="00A0" w:firstRow="1" w:lastRow="0" w:firstColumn="1" w:lastColumn="0" w:noHBand="0" w:noVBand="0"/>
      </w:tblPr>
      <w:tblGrid>
        <w:gridCol w:w="2955"/>
        <w:gridCol w:w="2805"/>
        <w:gridCol w:w="2100"/>
        <w:gridCol w:w="2683"/>
        <w:gridCol w:w="1463"/>
        <w:gridCol w:w="1362"/>
        <w:gridCol w:w="1766"/>
      </w:tblGrid>
      <w:tr w:rsidR="4D29F85E" w14:paraId="30347D83" w14:textId="77777777" w:rsidTr="006645CB">
        <w:trPr>
          <w:trHeight w:val="300"/>
          <w:tblHeader/>
        </w:trPr>
        <w:tc>
          <w:tcPr>
            <w:tcW w:w="29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left w:w="108" w:type="dxa"/>
              <w:right w:w="108" w:type="dxa"/>
            </w:tcMar>
          </w:tcPr>
          <w:p w14:paraId="094095B4" w14:textId="03E9F445" w:rsidR="4D29F85E" w:rsidRPr="006645CB" w:rsidRDefault="4D29F85E" w:rsidP="274B721E">
            <w:pPr>
              <w:rPr>
                <w:rFonts w:eastAsia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color w:val="000000" w:themeColor="text1"/>
                <w:sz w:val="18"/>
                <w:szCs w:val="18"/>
              </w:rPr>
              <w:t>ŠKODLJIVI ORGANIZEM</w:t>
            </w:r>
          </w:p>
        </w:tc>
        <w:tc>
          <w:tcPr>
            <w:tcW w:w="28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left w:w="108" w:type="dxa"/>
              <w:right w:w="108" w:type="dxa"/>
            </w:tcMar>
          </w:tcPr>
          <w:p w14:paraId="258BE245" w14:textId="217400DC" w:rsidR="4D29F85E" w:rsidRPr="006645CB" w:rsidRDefault="4D29F85E" w:rsidP="274B721E">
            <w:pPr>
              <w:rPr>
                <w:rFonts w:eastAsia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color w:val="000000" w:themeColor="text1"/>
                <w:sz w:val="18"/>
                <w:szCs w:val="18"/>
              </w:rPr>
              <w:t>UKREPI</w:t>
            </w:r>
          </w:p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left w:w="108" w:type="dxa"/>
              <w:right w:w="108" w:type="dxa"/>
            </w:tcMar>
          </w:tcPr>
          <w:p w14:paraId="7DEBC184" w14:textId="6DAF07F3" w:rsidR="4D29F85E" w:rsidRPr="006645CB" w:rsidRDefault="4D29F85E" w:rsidP="274B721E">
            <w:pPr>
              <w:rPr>
                <w:rFonts w:eastAsia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color w:val="000000" w:themeColor="text1"/>
                <w:sz w:val="18"/>
                <w:szCs w:val="18"/>
              </w:rPr>
              <w:t>AKTIVNA SNOV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left w:w="108" w:type="dxa"/>
              <w:right w:w="108" w:type="dxa"/>
            </w:tcMar>
          </w:tcPr>
          <w:p w14:paraId="4A22E1EE" w14:textId="48C060AE" w:rsidR="4D29F85E" w:rsidRPr="006645CB" w:rsidRDefault="4D29F85E" w:rsidP="274B721E">
            <w:pPr>
              <w:rPr>
                <w:rFonts w:eastAsia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color w:val="000000" w:themeColor="text1"/>
                <w:sz w:val="18"/>
                <w:szCs w:val="18"/>
              </w:rPr>
              <w:t>FITOFARMACEVTSKO SREDSTVO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left w:w="108" w:type="dxa"/>
              <w:right w:w="108" w:type="dxa"/>
            </w:tcMar>
          </w:tcPr>
          <w:p w14:paraId="05F72E16" w14:textId="060A0D47" w:rsidR="4D29F85E" w:rsidRPr="006645CB" w:rsidRDefault="4D29F85E" w:rsidP="274B721E">
            <w:pPr>
              <w:rPr>
                <w:rFonts w:eastAsia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color w:val="000000" w:themeColor="text1"/>
                <w:sz w:val="18"/>
                <w:szCs w:val="18"/>
              </w:rPr>
              <w:t>ODMEREK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left w:w="108" w:type="dxa"/>
              <w:right w:w="108" w:type="dxa"/>
            </w:tcMar>
          </w:tcPr>
          <w:p w14:paraId="278226B1" w14:textId="073F8664" w:rsidR="4D29F85E" w:rsidRPr="006645CB" w:rsidRDefault="4D29F85E" w:rsidP="274B721E">
            <w:pPr>
              <w:rPr>
                <w:rFonts w:eastAsia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color w:val="000000" w:themeColor="text1"/>
                <w:sz w:val="18"/>
                <w:szCs w:val="18"/>
              </w:rPr>
              <w:t>KARENCA (dni)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left w:w="108" w:type="dxa"/>
              <w:right w:w="108" w:type="dxa"/>
            </w:tcMar>
          </w:tcPr>
          <w:p w14:paraId="442BD973" w14:textId="4E754797" w:rsidR="4D29F85E" w:rsidRPr="006645CB" w:rsidRDefault="4D29F85E" w:rsidP="274B721E">
            <w:pPr>
              <w:rPr>
                <w:rFonts w:eastAsia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color w:val="000000" w:themeColor="text1"/>
                <w:sz w:val="18"/>
                <w:szCs w:val="18"/>
              </w:rPr>
              <w:t>OPOMBE</w:t>
            </w:r>
          </w:p>
        </w:tc>
      </w:tr>
      <w:tr w:rsidR="4D29F85E" w14:paraId="6C1FB435" w14:textId="77777777" w:rsidTr="006645CB">
        <w:trPr>
          <w:trHeight w:val="300"/>
        </w:trPr>
        <w:tc>
          <w:tcPr>
            <w:tcW w:w="29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4C6D8E" w14:textId="2DCC5E31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t>VIROZE</w:t>
            </w:r>
            <w:r w:rsidRPr="006645CB">
              <w:rPr>
                <w:rFonts w:eastAsia="Arial" w:cs="Arial"/>
                <w:sz w:val="18"/>
                <w:szCs w:val="18"/>
              </w:rPr>
              <w:t xml:space="preserve">                                        Črna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obročkavost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kapusnic</w:t>
            </w:r>
            <w:r>
              <w:br/>
            </w:r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Turnip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mosaic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virus,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Brassic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virus 1</w:t>
            </w:r>
            <w:r>
              <w:br/>
            </w:r>
            <w:r w:rsidRPr="006645CB">
              <w:rPr>
                <w:rFonts w:eastAsia="Arial" w:cs="Arial"/>
                <w:sz w:val="18"/>
                <w:szCs w:val="18"/>
              </w:rPr>
              <w:t xml:space="preserve"> Rumenica kolerabe</w:t>
            </w:r>
            <w:r>
              <w:br/>
            </w:r>
            <w:r w:rsidRPr="006645CB">
              <w:rPr>
                <w:rFonts w:eastAsia="Arial" w:cs="Arial"/>
                <w:sz w:val="18"/>
                <w:szCs w:val="18"/>
              </w:rPr>
              <w:t xml:space="preserve"> in repe</w:t>
            </w:r>
            <w:r>
              <w:br/>
            </w:r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Brassic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virus 5</w:t>
            </w:r>
            <w:r>
              <w:br/>
            </w:r>
            <w:r w:rsidRPr="006645CB">
              <w:rPr>
                <w:rFonts w:eastAsia="Arial" w:cs="Arial"/>
                <w:sz w:val="18"/>
                <w:szCs w:val="18"/>
              </w:rPr>
              <w:t xml:space="preserve"> Rumeni  mozaik kolerabe in repe</w:t>
            </w:r>
            <w:r>
              <w:br/>
            </w:r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Turnip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yellow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mosaic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virus</w:t>
            </w:r>
            <w:r>
              <w:br/>
            </w:r>
            <w:r w:rsidRPr="006645CB">
              <w:rPr>
                <w:rFonts w:eastAsia="Arial" w:cs="Arial"/>
                <w:sz w:val="18"/>
                <w:szCs w:val="18"/>
              </w:rPr>
              <w:t xml:space="preserve"> Cvetačni mozaik</w:t>
            </w:r>
            <w:r>
              <w:br/>
            </w:r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auliflower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mosaic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virus</w:t>
            </w:r>
          </w:p>
        </w:tc>
        <w:tc>
          <w:tcPr>
            <w:tcW w:w="28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264563" w14:textId="72821E8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 xml:space="preserve">Agrotehnični ukrepi:  </w:t>
            </w:r>
            <w:r w:rsidRPr="006645CB">
              <w:rPr>
                <w:rFonts w:eastAsia="Arial" w:cs="Arial"/>
                <w:sz w:val="18"/>
                <w:szCs w:val="18"/>
              </w:rPr>
              <w:t xml:space="preserve">                                           </w:t>
            </w:r>
          </w:p>
          <w:p w14:paraId="3C9345D0" w14:textId="6E6781C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zatiranje škodljivcev (prenašalcev bolezni), predvsem listnih uši.</w:t>
            </w:r>
          </w:p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4BE526" w14:textId="2B20DC6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-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4EA4A6" w14:textId="58B157D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-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44F992" w14:textId="2F0D620B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-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FCD30A" w14:textId="126EFBD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-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2F2E83" w14:textId="5AE7852D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Znamenja bolezni so različna na različnih vrstah in sortah kapusnic. Prepoznavanje in dokončno potrditev bolezni prepustimo strokovnjakom</w:t>
            </w:r>
          </w:p>
        </w:tc>
      </w:tr>
      <w:tr w:rsidR="4D29F85E" w14:paraId="46FC9236" w14:textId="77777777" w:rsidTr="006645CB">
        <w:trPr>
          <w:trHeight w:val="300"/>
        </w:trPr>
        <w:tc>
          <w:tcPr>
            <w:tcW w:w="29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F7D1EA" w14:textId="48EDDF03" w:rsidR="4D29F85E" w:rsidRPr="006645CB" w:rsidRDefault="4D29F85E" w:rsidP="006645CB">
            <w:pPr>
              <w:jc w:val="left"/>
              <w:rPr>
                <w:rFonts w:eastAsia="Arial" w:cs="Arial"/>
                <w:i/>
                <w:iCs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t>GLIVIČNE BOLEZNI:</w:t>
            </w:r>
            <w:r w:rsidRPr="006645CB">
              <w:rPr>
                <w:rFonts w:eastAsia="Arial" w:cs="Arial"/>
                <w:sz w:val="18"/>
                <w:szCs w:val="18"/>
              </w:rPr>
              <w:t xml:space="preserve">              Padavica sadik,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Phytium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spp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.,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Rhizoctonia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solani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,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Olpidium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,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Phom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lingam</w:t>
            </w:r>
            <w:proofErr w:type="spellEnd"/>
          </w:p>
        </w:tc>
        <w:tc>
          <w:tcPr>
            <w:tcW w:w="280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B92A12" w14:textId="1E0F139B" w:rsidR="4D29F85E" w:rsidRPr="006645CB" w:rsidRDefault="4D29F85E" w:rsidP="274B721E">
            <w:pPr>
              <w:rPr>
                <w:rFonts w:eastAsia="Arial" w:cs="Arial"/>
                <w:b/>
                <w:bCs/>
                <w:sz w:val="18"/>
                <w:szCs w:val="18"/>
                <w:u w:val="single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5D66C39" w14:textId="69D9955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prostor, kjer imamo sadike, redno zračimo, </w:t>
            </w:r>
          </w:p>
          <w:p w14:paraId="424B5CF0" w14:textId="07C29481" w:rsidR="4D29F85E" w:rsidRPr="006645CB" w:rsidRDefault="4D29F85E" w:rsidP="274B721E">
            <w:pPr>
              <w:rPr>
                <w:rFonts w:eastAsia="Arial" w:cs="Arial"/>
                <w:i/>
                <w:iCs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priporočljiva uporaba kakovostnega substrata in uporaba pripravka na osnovi dehidriranih živih spor in micelija glive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Gliocladium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catenulatum</w:t>
            </w:r>
            <w:proofErr w:type="spellEnd"/>
          </w:p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C63B26" w14:textId="59276E88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fosetil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+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5AC2FA" w14:textId="3CBCB45F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Previcur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energy</w:t>
            </w:r>
            <w:proofErr w:type="spellEnd"/>
          </w:p>
          <w:p w14:paraId="01B728E7" w14:textId="7ADFC140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  <w:p w14:paraId="0C97FD3E" w14:textId="4CF38C6D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(Samo na sejancih in sadikah gojenih v zavarovanih prostorih!)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82FE6D" w14:textId="3F328ADE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30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6A11E9" w14:textId="5E10E73B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9546EA" w14:textId="35D3A725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Uporaba v zavarovanih prostorih največ 2-krat letno v presledku od 10 do 14 dni</w:t>
            </w:r>
          </w:p>
        </w:tc>
      </w:tr>
      <w:tr w:rsidR="4D29F85E" w14:paraId="1B462D64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4F740B6A" w14:textId="77777777" w:rsidR="006E5ECE" w:rsidRDefault="006E5ECE"/>
        </w:tc>
        <w:tc>
          <w:tcPr>
            <w:tcW w:w="2805" w:type="dxa"/>
            <w:vMerge/>
            <w:vAlign w:val="center"/>
          </w:tcPr>
          <w:p w14:paraId="5C9B0E0D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E6479C" w14:textId="5F5BDD08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1B66D6" w14:textId="1B081985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3DA251" w14:textId="2BF539D0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0,05 %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00AF31" w14:textId="39731D44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1 dan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0D87AD" w14:textId="4F73A163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V enem rastnem ciklusu so s fitofarmacevtskimi sredstvi na podlagi glive</w:t>
            </w:r>
          </w:p>
          <w:p w14:paraId="27A74376" w14:textId="2ACB6925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sev J1446 dovoljena do </w:t>
            </w:r>
            <w:r w:rsidRPr="006645CB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 xml:space="preserve">največ 4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, v intervalu 21</w:t>
            </w:r>
          </w:p>
          <w:p w14:paraId="32857F06" w14:textId="2B568897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Dni. Glej etiketo!</w:t>
            </w:r>
          </w:p>
        </w:tc>
      </w:tr>
      <w:tr w:rsidR="4D29F85E" w14:paraId="25D23CF1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8769711" w14:textId="77777777" w:rsidR="006E5ECE" w:rsidRDefault="006E5ECE"/>
        </w:tc>
        <w:tc>
          <w:tcPr>
            <w:tcW w:w="2805" w:type="dxa"/>
            <w:vMerge/>
            <w:vAlign w:val="center"/>
          </w:tcPr>
          <w:p w14:paraId="0982C490" w14:textId="77777777" w:rsidR="006E5ECE" w:rsidRDefault="006E5ECE"/>
        </w:tc>
        <w:tc>
          <w:tcPr>
            <w:tcW w:w="210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37D800D" w14:textId="181F0EBE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M1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8F113D" w14:textId="5A632C98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4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954487" w14:textId="4CFBC837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36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58370B" w14:textId="3CA68CE0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A6F8CF" w14:textId="328C4238" w:rsidR="4D29F85E" w:rsidRPr="006645CB" w:rsidRDefault="6F171C15" w:rsidP="274B721E">
            <w:pPr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 xml:space="preserve">Manjša uporaba.  </w:t>
            </w:r>
          </w:p>
          <w:p w14:paraId="7CED3D2E" w14:textId="64D4D7E6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2-krat v rastni sezoni, uporaba na prostem in v zavarovanih prostorih.</w:t>
            </w:r>
          </w:p>
        </w:tc>
      </w:tr>
      <w:tr w:rsidR="4D29F85E" w14:paraId="3B9E8E0A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39EC2849" w14:textId="77777777" w:rsidR="006E5ECE" w:rsidRDefault="006E5ECE"/>
        </w:tc>
        <w:tc>
          <w:tcPr>
            <w:tcW w:w="2805" w:type="dxa"/>
            <w:vMerge/>
            <w:vAlign w:val="center"/>
          </w:tcPr>
          <w:p w14:paraId="31855038" w14:textId="77777777" w:rsidR="006E5ECE" w:rsidRDefault="006E5ECE"/>
        </w:tc>
        <w:tc>
          <w:tcPr>
            <w:tcW w:w="2100" w:type="dxa"/>
            <w:vMerge/>
            <w:vAlign w:val="center"/>
          </w:tcPr>
          <w:p w14:paraId="2C11AEB7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F6C9A6" w14:textId="4EA15CF8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463" w:type="dxa"/>
            <w:vMerge/>
            <w:vAlign w:val="center"/>
          </w:tcPr>
          <w:p w14:paraId="10D2D7CA" w14:textId="77777777" w:rsidR="006E5ECE" w:rsidRDefault="006E5ECE"/>
        </w:tc>
        <w:tc>
          <w:tcPr>
            <w:tcW w:w="1362" w:type="dxa"/>
            <w:vMerge/>
            <w:vAlign w:val="center"/>
          </w:tcPr>
          <w:p w14:paraId="2D9B3752" w14:textId="77777777" w:rsidR="006E5ECE" w:rsidRDefault="006E5ECE"/>
        </w:tc>
        <w:tc>
          <w:tcPr>
            <w:tcW w:w="1766" w:type="dxa"/>
            <w:vMerge/>
            <w:vAlign w:val="center"/>
          </w:tcPr>
          <w:p w14:paraId="7DF9404D" w14:textId="77777777" w:rsidR="006E5ECE" w:rsidRDefault="006E5ECE"/>
        </w:tc>
      </w:tr>
      <w:tr w:rsidR="4D29F85E" w14:paraId="1FA615C9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2D124541" w14:textId="77777777" w:rsidR="006E5ECE" w:rsidRDefault="006E5ECE"/>
        </w:tc>
        <w:tc>
          <w:tcPr>
            <w:tcW w:w="2805" w:type="dxa"/>
            <w:vMerge/>
            <w:vAlign w:val="center"/>
          </w:tcPr>
          <w:p w14:paraId="428F75E6" w14:textId="77777777" w:rsidR="006E5ECE" w:rsidRDefault="006E5ECE"/>
        </w:tc>
        <w:tc>
          <w:tcPr>
            <w:tcW w:w="210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053875" w14:textId="38A0CB32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sev J1446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C6ACFD" w14:textId="525632BD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Prestop </w:t>
            </w:r>
          </w:p>
        </w:tc>
        <w:tc>
          <w:tcPr>
            <w:tcW w:w="14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804B7C" w14:textId="2003BF2B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konc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3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48747C" w14:textId="354D4689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17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11052D" w14:textId="7D5935FD" w:rsidR="4D29F85E" w:rsidRPr="006645CB" w:rsidRDefault="4D29F85E" w:rsidP="274B721E">
            <w:pPr>
              <w:rPr>
                <w:color w:val="00B050"/>
                <w:sz w:val="18"/>
                <w:szCs w:val="18"/>
              </w:rPr>
            </w:pPr>
          </w:p>
        </w:tc>
      </w:tr>
      <w:tr w:rsidR="4D29F85E" w14:paraId="7F5E55CA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78279E6" w14:textId="77777777" w:rsidR="006E5ECE" w:rsidRDefault="006E5ECE"/>
        </w:tc>
        <w:tc>
          <w:tcPr>
            <w:tcW w:w="2805" w:type="dxa"/>
            <w:vMerge/>
            <w:vAlign w:val="center"/>
          </w:tcPr>
          <w:p w14:paraId="0ECF9BFF" w14:textId="77777777" w:rsidR="006E5ECE" w:rsidRDefault="006E5ECE"/>
        </w:tc>
        <w:tc>
          <w:tcPr>
            <w:tcW w:w="2100" w:type="dxa"/>
            <w:vMerge/>
            <w:vAlign w:val="center"/>
          </w:tcPr>
          <w:p w14:paraId="6AB145D6" w14:textId="77777777" w:rsidR="006E5ECE" w:rsidRDefault="006E5ECE"/>
        </w:tc>
        <w:tc>
          <w:tcPr>
            <w:tcW w:w="7274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4E7101" w14:textId="3CAF4EDC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V zavarovanih prostorih: na 1 m2 z zalivanjem ali škropljenjem; v enem rastnem ciklusu so dovoljena največ 4 - 6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s fitofarmacevtskimi sredstvi na podlagi tega mikroorganizma, ki se jih ponavlja v 3 do 4 tedenskih razmikih; Po presajanju Volumen (L) 0,5% suspenzije za 1000 rastlin</w:t>
            </w:r>
          </w:p>
        </w:tc>
      </w:tr>
      <w:tr w:rsidR="4D29F85E" w14:paraId="21671983" w14:textId="77777777" w:rsidTr="006645CB">
        <w:trPr>
          <w:trHeight w:val="300"/>
        </w:trPr>
        <w:tc>
          <w:tcPr>
            <w:tcW w:w="29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66113B" w14:textId="0C3822E0" w:rsidR="4D29F85E" w:rsidRPr="006645CB" w:rsidRDefault="4D29F85E" w:rsidP="006645CB">
            <w:pPr>
              <w:jc w:val="left"/>
              <w:rPr>
                <w:rFonts w:eastAsia="Arial" w:cs="Arial"/>
                <w:i/>
                <w:iCs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t xml:space="preserve">Golšavost kapusnic </w:t>
            </w:r>
            <w:r w:rsidRPr="006645CB">
              <w:rPr>
                <w:rFonts w:eastAsia="Arial" w:cs="Arial"/>
                <w:sz w:val="18"/>
                <w:szCs w:val="18"/>
              </w:rPr>
              <w:t>(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Plasmodiophora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AD1318" w14:textId="72CE9B10" w:rsidR="4D29F85E" w:rsidRPr="006645CB" w:rsidRDefault="4D29F85E" w:rsidP="274B721E">
            <w:pPr>
              <w:rPr>
                <w:rFonts w:eastAsia="Arial" w:cs="Arial"/>
                <w:b/>
                <w:bCs/>
                <w:sz w:val="18"/>
                <w:szCs w:val="18"/>
                <w:u w:val="single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19647CC" w14:textId="17B8D2A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apnenje tal (pH naj ne bo nižji od 7,2).</w:t>
            </w:r>
          </w:p>
        </w:tc>
        <w:tc>
          <w:tcPr>
            <w:tcW w:w="2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123863" w14:textId="6CFC2F5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7462F3" w14:textId="624B1F1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556E20" w14:textId="1313F6A7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3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95CA08" w14:textId="1A450099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D82459" w14:textId="12301D2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</w:tr>
      <w:tr w:rsidR="4D29F85E" w14:paraId="006504BD" w14:textId="77777777" w:rsidTr="006645CB">
        <w:trPr>
          <w:trHeight w:val="300"/>
        </w:trPr>
        <w:tc>
          <w:tcPr>
            <w:tcW w:w="29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9C5081" w14:textId="2882F928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t>Kapusna plesen</w:t>
            </w:r>
            <w:r w:rsidRPr="006645CB">
              <w:rPr>
                <w:rFonts w:eastAsia="Arial" w:cs="Arial"/>
                <w:sz w:val="18"/>
                <w:szCs w:val="18"/>
              </w:rPr>
              <w:t xml:space="preserve">               (</w:t>
            </w:r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Peronospora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parasitic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832478" w14:textId="14895F50" w:rsidR="4D29F85E" w:rsidRPr="006645CB" w:rsidRDefault="4D29F85E" w:rsidP="274B721E">
            <w:pPr>
              <w:rPr>
                <w:rFonts w:eastAsia="Arial" w:cs="Arial"/>
                <w:b/>
                <w:bCs/>
                <w:sz w:val="18"/>
                <w:szCs w:val="18"/>
                <w:u w:val="single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8AF3E1B" w14:textId="59F3D5B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zatiranje plevelov v </w:t>
            </w:r>
            <w:r>
              <w:br/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setvišču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, </w:t>
            </w:r>
          </w:p>
          <w:p w14:paraId="607EACA2" w14:textId="2BD7CA7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ne pregosta setev, </w:t>
            </w:r>
          </w:p>
          <w:p w14:paraId="33F42BD5" w14:textId="55B6342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pokrite grede zračimo.</w:t>
            </w:r>
          </w:p>
        </w:tc>
        <w:tc>
          <w:tcPr>
            <w:tcW w:w="21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8E0578" w14:textId="0F3BDD8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15712E" w14:textId="6C7DB04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Ortiv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74D586" w14:textId="0AAAF4F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 L/ha</w:t>
            </w:r>
          </w:p>
        </w:tc>
        <w:tc>
          <w:tcPr>
            <w:tcW w:w="136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113CBB" w14:textId="5C8E28C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E1754C" w14:textId="3517043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tretiranji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najmanj 12 dni.</w:t>
            </w:r>
          </w:p>
        </w:tc>
      </w:tr>
      <w:tr w:rsidR="4D29F85E" w14:paraId="6736EC8C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25D4F910" w14:textId="77777777" w:rsidR="006E5ECE" w:rsidRDefault="006E5ECE"/>
        </w:tc>
        <w:tc>
          <w:tcPr>
            <w:tcW w:w="2805" w:type="dxa"/>
            <w:vMerge/>
            <w:vAlign w:val="center"/>
          </w:tcPr>
          <w:p w14:paraId="13F619B0" w14:textId="77777777" w:rsidR="006E5ECE" w:rsidRDefault="006E5ECE"/>
        </w:tc>
        <w:tc>
          <w:tcPr>
            <w:tcW w:w="2100" w:type="dxa"/>
            <w:vMerge/>
            <w:vAlign w:val="center"/>
          </w:tcPr>
          <w:p w14:paraId="16C6F58D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8C94BF" w14:textId="7E009BE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Mirador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250 SC </w:t>
            </w:r>
          </w:p>
        </w:tc>
        <w:tc>
          <w:tcPr>
            <w:tcW w:w="1463" w:type="dxa"/>
            <w:vMerge/>
            <w:vAlign w:val="center"/>
          </w:tcPr>
          <w:p w14:paraId="56EE363A" w14:textId="77777777" w:rsidR="006E5ECE" w:rsidRDefault="006E5ECE"/>
        </w:tc>
        <w:tc>
          <w:tcPr>
            <w:tcW w:w="1362" w:type="dxa"/>
            <w:vMerge/>
            <w:vAlign w:val="center"/>
          </w:tcPr>
          <w:p w14:paraId="2FCFEED2" w14:textId="77777777" w:rsidR="006E5ECE" w:rsidRDefault="006E5ECE"/>
        </w:tc>
        <w:tc>
          <w:tcPr>
            <w:tcW w:w="1766" w:type="dxa"/>
            <w:vMerge/>
            <w:vAlign w:val="center"/>
          </w:tcPr>
          <w:p w14:paraId="251F3F63" w14:textId="77777777" w:rsidR="006E5ECE" w:rsidRDefault="006E5ECE"/>
        </w:tc>
      </w:tr>
      <w:tr w:rsidR="4D29F85E" w14:paraId="186D60FF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14EC2078" w14:textId="77777777" w:rsidR="006E5ECE" w:rsidRDefault="006E5ECE"/>
        </w:tc>
        <w:tc>
          <w:tcPr>
            <w:tcW w:w="2805" w:type="dxa"/>
            <w:vMerge/>
            <w:vAlign w:val="center"/>
          </w:tcPr>
          <w:p w14:paraId="6ED3EB02" w14:textId="77777777" w:rsidR="006E5ECE" w:rsidRDefault="006E5ECE"/>
        </w:tc>
        <w:tc>
          <w:tcPr>
            <w:tcW w:w="2100" w:type="dxa"/>
            <w:vMerge/>
            <w:vAlign w:val="center"/>
          </w:tcPr>
          <w:p w14:paraId="3509D3F8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2A810F" w14:textId="03642BE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Zaftr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463" w:type="dxa"/>
            <w:vMerge/>
            <w:vAlign w:val="center"/>
          </w:tcPr>
          <w:p w14:paraId="676B35D0" w14:textId="77777777" w:rsidR="006E5ECE" w:rsidRDefault="006E5ECE"/>
        </w:tc>
        <w:tc>
          <w:tcPr>
            <w:tcW w:w="1362" w:type="dxa"/>
            <w:vMerge/>
            <w:vAlign w:val="center"/>
          </w:tcPr>
          <w:p w14:paraId="6B51943E" w14:textId="77777777" w:rsidR="006E5ECE" w:rsidRDefault="006E5ECE"/>
        </w:tc>
        <w:tc>
          <w:tcPr>
            <w:tcW w:w="1766" w:type="dxa"/>
            <w:vMerge/>
            <w:vAlign w:val="center"/>
          </w:tcPr>
          <w:p w14:paraId="4AA663C5" w14:textId="77777777" w:rsidR="006E5ECE" w:rsidRDefault="006E5ECE"/>
        </w:tc>
      </w:tr>
      <w:tr w:rsidR="4D29F85E" w14:paraId="00A95400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04FEE445" w14:textId="77777777" w:rsidR="006E5ECE" w:rsidRDefault="006E5ECE"/>
        </w:tc>
        <w:tc>
          <w:tcPr>
            <w:tcW w:w="2805" w:type="dxa"/>
            <w:vMerge/>
            <w:vAlign w:val="center"/>
          </w:tcPr>
          <w:p w14:paraId="08BF45D0" w14:textId="77777777" w:rsidR="006E5ECE" w:rsidRDefault="006E5ECE"/>
        </w:tc>
        <w:tc>
          <w:tcPr>
            <w:tcW w:w="2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20789E" w14:textId="07DF8D40" w:rsidR="4D29F85E" w:rsidRPr="006645CB" w:rsidRDefault="006645CB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>
              <w:rPr>
                <w:rFonts w:eastAsia="Arial" w:cs="Arial"/>
                <w:sz w:val="18"/>
                <w:szCs w:val="18"/>
              </w:rPr>
              <w:t>f</w:t>
            </w:r>
            <w:r w:rsidR="4D29F85E" w:rsidRPr="006645CB">
              <w:rPr>
                <w:rFonts w:eastAsia="Arial" w:cs="Arial"/>
                <w:sz w:val="18"/>
                <w:szCs w:val="18"/>
              </w:rPr>
              <w:t>luopikolid</w:t>
            </w:r>
            <w:proofErr w:type="spellEnd"/>
            <w:r>
              <w:rPr>
                <w:rFonts w:eastAsia="Arial" w:cs="Arial"/>
                <w:sz w:val="18"/>
                <w:szCs w:val="18"/>
              </w:rPr>
              <w:t xml:space="preserve"> + </w:t>
            </w:r>
            <w:proofErr w:type="spellStart"/>
            <w:r w:rsidR="4D29F85E" w:rsidRPr="006645CB">
              <w:rPr>
                <w:rFonts w:eastAsia="Arial"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1113D1" w14:textId="54E7FC6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Infinito</w:t>
            </w:r>
            <w:proofErr w:type="spellEnd"/>
          </w:p>
        </w:tc>
        <w:tc>
          <w:tcPr>
            <w:tcW w:w="14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79CE29" w14:textId="75723999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,6 L/ha</w:t>
            </w:r>
          </w:p>
        </w:tc>
        <w:tc>
          <w:tcPr>
            <w:tcW w:w="13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0EC104" w14:textId="386439E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B8EEB0" w14:textId="4E9C466B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Uporaba največ 3-krat letno.</w:t>
            </w:r>
          </w:p>
        </w:tc>
      </w:tr>
      <w:tr w:rsidR="4D29F85E" w14:paraId="4F1956B0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4D7B1C67" w14:textId="77777777" w:rsidR="006E5ECE" w:rsidRDefault="006E5ECE"/>
        </w:tc>
        <w:tc>
          <w:tcPr>
            <w:tcW w:w="2805" w:type="dxa"/>
            <w:vMerge/>
            <w:vAlign w:val="center"/>
          </w:tcPr>
          <w:p w14:paraId="6044E24C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83A625" w14:textId="74CEDFC1" w:rsidR="4D29F85E" w:rsidRPr="00905BD0" w:rsidRDefault="6F171C15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905BD0">
              <w:rPr>
                <w:rFonts w:eastAsia="Arial" w:cs="Arial"/>
                <w:sz w:val="18"/>
                <w:szCs w:val="18"/>
              </w:rPr>
              <w:t>fosetil</w:t>
            </w:r>
            <w:proofErr w:type="spellEnd"/>
            <w:r w:rsidRPr="00905BD0">
              <w:rPr>
                <w:rFonts w:eastAsia="Arial" w:cs="Arial"/>
                <w:sz w:val="18"/>
                <w:szCs w:val="18"/>
              </w:rPr>
              <w:t xml:space="preserve"> </w:t>
            </w:r>
            <w:r w:rsidR="006645CB" w:rsidRPr="00905BD0">
              <w:rPr>
                <w:rFonts w:eastAsia="Arial" w:cs="Arial"/>
                <w:sz w:val="18"/>
                <w:szCs w:val="18"/>
              </w:rPr>
              <w:t xml:space="preserve">+ </w:t>
            </w:r>
            <w:proofErr w:type="spellStart"/>
            <w:r w:rsidRPr="00905BD0">
              <w:rPr>
                <w:rFonts w:eastAsia="Arial"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E223E5" w14:textId="22A232FE" w:rsidR="4D29F85E" w:rsidRPr="00905BD0" w:rsidRDefault="6F171C15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905BD0">
              <w:rPr>
                <w:rFonts w:eastAsia="Arial" w:cs="Arial"/>
                <w:sz w:val="18"/>
                <w:szCs w:val="18"/>
              </w:rPr>
              <w:t>Previcur</w:t>
            </w:r>
            <w:proofErr w:type="spellEnd"/>
            <w:r w:rsidRPr="00905BD0">
              <w:rPr>
                <w:rFonts w:eastAsia="Arial" w:cs="Arial"/>
                <w:sz w:val="18"/>
                <w:szCs w:val="18"/>
              </w:rPr>
              <w:t xml:space="preserve"> </w:t>
            </w:r>
            <w:proofErr w:type="spellStart"/>
            <w:r w:rsidRPr="00905BD0">
              <w:rPr>
                <w:rFonts w:eastAsia="Arial" w:cs="Arial"/>
                <w:sz w:val="18"/>
                <w:szCs w:val="18"/>
              </w:rPr>
              <w:t>energy</w:t>
            </w:r>
            <w:proofErr w:type="spellEnd"/>
            <w:r w:rsidRPr="00905BD0">
              <w:rPr>
                <w:rFonts w:eastAsia="Arial" w:cs="Arial"/>
                <w:sz w:val="18"/>
                <w:szCs w:val="18"/>
              </w:rPr>
              <w:t xml:space="preserve">* </w:t>
            </w:r>
          </w:p>
          <w:p w14:paraId="620E2AAC" w14:textId="5D6D3EC0" w:rsidR="4D29F85E" w:rsidRPr="00905BD0" w:rsidRDefault="6F171C15" w:rsidP="274B721E">
            <w:pPr>
              <w:rPr>
                <w:rFonts w:eastAsia="Arial" w:cs="Arial"/>
                <w:sz w:val="18"/>
                <w:szCs w:val="18"/>
              </w:rPr>
            </w:pPr>
            <w:r w:rsidRPr="00905BD0">
              <w:rPr>
                <w:rFonts w:eastAsia="Arial" w:cs="Arial"/>
                <w:sz w:val="18"/>
                <w:szCs w:val="18"/>
              </w:rPr>
              <w:t>(Samo na sejancih in sadikah gojenih v zavarovanih prostorih!)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6A3327" w14:textId="4782132F" w:rsidR="4D29F85E" w:rsidRPr="00905BD0" w:rsidRDefault="6F171C15" w:rsidP="274B721E">
            <w:pPr>
              <w:rPr>
                <w:rFonts w:eastAsia="Arial" w:cs="Arial"/>
                <w:sz w:val="18"/>
                <w:szCs w:val="18"/>
              </w:rPr>
            </w:pPr>
            <w:r w:rsidRPr="00905BD0">
              <w:rPr>
                <w:rFonts w:eastAsia="Arial" w:cs="Arial"/>
                <w:sz w:val="18"/>
                <w:szCs w:val="18"/>
              </w:rPr>
              <w:t xml:space="preserve">3 </w:t>
            </w:r>
            <w:proofErr w:type="spellStart"/>
            <w:r w:rsidRPr="00905BD0">
              <w:rPr>
                <w:rFonts w:eastAsia="Arial" w:cs="Arial"/>
                <w:sz w:val="18"/>
                <w:szCs w:val="18"/>
              </w:rPr>
              <w:t>mL</w:t>
            </w:r>
            <w:proofErr w:type="spellEnd"/>
            <w:r w:rsidRPr="00905BD0">
              <w:rPr>
                <w:rFonts w:eastAsia="Arial" w:cs="Arial"/>
                <w:sz w:val="18"/>
                <w:szCs w:val="18"/>
              </w:rPr>
              <w:t>/m² (zalivanje)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D413AA" w14:textId="57F2CF2C" w:rsidR="4D29F85E" w:rsidRPr="00905BD0" w:rsidRDefault="6F171C15" w:rsidP="274B721E">
            <w:pPr>
              <w:rPr>
                <w:rFonts w:eastAsia="Arial" w:cs="Arial"/>
                <w:sz w:val="18"/>
                <w:szCs w:val="18"/>
              </w:rPr>
            </w:pPr>
            <w:r w:rsidRPr="00905BD0">
              <w:rPr>
                <w:rFonts w:eastAsia="Arial" w:cs="Arial"/>
                <w:sz w:val="18"/>
                <w:szCs w:val="18"/>
              </w:rPr>
              <w:t>ČU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3908089" w14:textId="5921D318" w:rsidR="4D29F85E" w:rsidRPr="00905BD0" w:rsidRDefault="6F171C15" w:rsidP="274B721E">
            <w:pPr>
              <w:rPr>
                <w:rFonts w:eastAsia="Arial" w:cs="Arial"/>
                <w:sz w:val="18"/>
                <w:szCs w:val="18"/>
              </w:rPr>
            </w:pPr>
            <w:r w:rsidRPr="00905BD0">
              <w:rPr>
                <w:rFonts w:eastAsia="Arial" w:cs="Arial"/>
                <w:sz w:val="18"/>
                <w:szCs w:val="18"/>
              </w:rPr>
              <w:t xml:space="preserve">Uporaba v zavarovanih prostorih največ 2-krat letno v presledku od 10 do 14 dni. Prvič pred vznikom in drugič po vzniku pred </w:t>
            </w:r>
            <w:proofErr w:type="spellStart"/>
            <w:r w:rsidRPr="00905BD0">
              <w:rPr>
                <w:rFonts w:eastAsia="Arial" w:cs="Arial"/>
                <w:sz w:val="18"/>
                <w:szCs w:val="18"/>
              </w:rPr>
              <w:t>presanjanjem</w:t>
            </w:r>
            <w:proofErr w:type="spellEnd"/>
          </w:p>
        </w:tc>
      </w:tr>
      <w:tr w:rsidR="4D29F85E" w14:paraId="6C9CC746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2C61F07D" w14:textId="77777777" w:rsidR="006E5ECE" w:rsidRDefault="006E5ECE"/>
        </w:tc>
        <w:tc>
          <w:tcPr>
            <w:tcW w:w="2805" w:type="dxa"/>
            <w:vMerge/>
            <w:vAlign w:val="center"/>
          </w:tcPr>
          <w:p w14:paraId="1746570B" w14:textId="77777777" w:rsidR="006E5ECE" w:rsidRDefault="006E5ECE"/>
        </w:tc>
        <w:tc>
          <w:tcPr>
            <w:tcW w:w="210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D9F2EC" w14:textId="2A8B535C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r w:rsidR="006645CB">
              <w:rPr>
                <w:rFonts w:eastAsia="Arial" w:cs="Arial"/>
                <w:color w:val="00B050"/>
                <w:sz w:val="18"/>
                <w:szCs w:val="18"/>
              </w:rPr>
              <w:t xml:space="preserve">sev </w:t>
            </w: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93D7E" w14:textId="2452DD89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F48ED7" w14:textId="1553C4C3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36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C2777F" w14:textId="06637BCC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D6E76C" w14:textId="2BD71670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2-krat v rastni sezoni, uporaba na prostem in v </w:t>
            </w:r>
            <w:r w:rsidRPr="006645CB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>zavarovanih prostorih.</w:t>
            </w:r>
          </w:p>
        </w:tc>
      </w:tr>
      <w:tr w:rsidR="4D29F85E" w14:paraId="478718C8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7E99E7EA" w14:textId="77777777" w:rsidR="006E5ECE" w:rsidRDefault="006E5ECE"/>
        </w:tc>
        <w:tc>
          <w:tcPr>
            <w:tcW w:w="2805" w:type="dxa"/>
            <w:vMerge/>
            <w:vAlign w:val="center"/>
          </w:tcPr>
          <w:p w14:paraId="49A9E619" w14:textId="77777777" w:rsidR="006E5ECE" w:rsidRDefault="006E5ECE"/>
        </w:tc>
        <w:tc>
          <w:tcPr>
            <w:tcW w:w="2100" w:type="dxa"/>
            <w:vMerge/>
            <w:vAlign w:val="center"/>
          </w:tcPr>
          <w:p w14:paraId="6DFCC2DF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E95AC9" w14:textId="67852B29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463" w:type="dxa"/>
            <w:vMerge/>
            <w:vAlign w:val="center"/>
          </w:tcPr>
          <w:p w14:paraId="2D775183" w14:textId="77777777" w:rsidR="006E5ECE" w:rsidRDefault="006E5ECE"/>
        </w:tc>
        <w:tc>
          <w:tcPr>
            <w:tcW w:w="1362" w:type="dxa"/>
            <w:vMerge/>
            <w:vAlign w:val="center"/>
          </w:tcPr>
          <w:p w14:paraId="3ABA6E85" w14:textId="77777777" w:rsidR="006E5ECE" w:rsidRDefault="006E5ECE"/>
        </w:tc>
        <w:tc>
          <w:tcPr>
            <w:tcW w:w="1766" w:type="dxa"/>
            <w:vMerge/>
            <w:vAlign w:val="center"/>
          </w:tcPr>
          <w:p w14:paraId="4924BB4D" w14:textId="77777777" w:rsidR="006E5ECE" w:rsidRDefault="006E5ECE"/>
        </w:tc>
      </w:tr>
      <w:tr w:rsidR="4D29F85E" w14:paraId="775950B8" w14:textId="77777777" w:rsidTr="006645CB">
        <w:trPr>
          <w:trHeight w:val="300"/>
        </w:trPr>
        <w:tc>
          <w:tcPr>
            <w:tcW w:w="29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53E02F" w14:textId="68D644D6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t xml:space="preserve">Siva plesen   </w:t>
            </w:r>
            <w:r w:rsidRPr="006645CB">
              <w:rPr>
                <w:rFonts w:eastAsia="Arial" w:cs="Arial"/>
                <w:sz w:val="18"/>
                <w:szCs w:val="18"/>
              </w:rPr>
              <w:t xml:space="preserve">                      (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spp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>.)</w:t>
            </w:r>
          </w:p>
        </w:tc>
        <w:tc>
          <w:tcPr>
            <w:tcW w:w="28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27C187" w14:textId="6CFEC4CE" w:rsidR="4D29F85E" w:rsidRPr="006645CB" w:rsidRDefault="4D29F85E" w:rsidP="274B721E">
            <w:pPr>
              <w:rPr>
                <w:rFonts w:eastAsia="Arial" w:cs="Arial"/>
                <w:b/>
                <w:bCs/>
                <w:sz w:val="18"/>
                <w:szCs w:val="18"/>
                <w:u w:val="single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42B4FE9" w14:textId="30BBAED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Talno in zračno vlago ter temperaturo v rastlinjakih (vzgoja sadik) je priporočljivo uravnavati tako, da je zračna vlaga čim nižja, temperatura pa optimalna za razvoj rastlin. </w:t>
            </w:r>
          </w:p>
        </w:tc>
        <w:tc>
          <w:tcPr>
            <w:tcW w:w="210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BB7755" w14:textId="1EAC5BA8" w:rsidR="4D29F85E" w:rsidRPr="006645CB" w:rsidRDefault="6F171C15" w:rsidP="006645CB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sev J1446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E1DCF3" w14:textId="5ACFBCCF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4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89014C" w14:textId="2D34FA5C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konc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3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9F354" w14:textId="06E82BBC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17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D5D745" w14:textId="0B7BC43B" w:rsidR="4D29F85E" w:rsidRPr="006645CB" w:rsidRDefault="4D29F85E" w:rsidP="274B721E">
            <w:pPr>
              <w:rPr>
                <w:color w:val="00B050"/>
                <w:sz w:val="18"/>
                <w:szCs w:val="18"/>
              </w:rPr>
            </w:pPr>
          </w:p>
        </w:tc>
      </w:tr>
      <w:tr w:rsidR="4D29F85E" w14:paraId="5CCD18D8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54FCD861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7421985A" w14:textId="77777777" w:rsidR="006E5ECE" w:rsidRDefault="006E5ECE"/>
        </w:tc>
        <w:tc>
          <w:tcPr>
            <w:tcW w:w="2100" w:type="dxa"/>
            <w:vMerge/>
            <w:vAlign w:val="center"/>
          </w:tcPr>
          <w:p w14:paraId="2E537A78" w14:textId="77777777" w:rsidR="006E5ECE" w:rsidRDefault="006E5ECE" w:rsidP="006645CB">
            <w:pPr>
              <w:jc w:val="left"/>
            </w:pPr>
          </w:p>
        </w:tc>
        <w:tc>
          <w:tcPr>
            <w:tcW w:w="7274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029D48" w14:textId="607E86E8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V zavarovanih prostorih: na 1 m2 z zalivanjem ali škropljenjem; v enem rastnem ciklusu so dovoljena največ 4 - 6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s fitofarmacevtskimi sredstvi na podlagi tega mikroorganizma, ki se jih ponavlja v 3 do 4 tedenskih razmikih; Po presajanju Volumen (L) 0,5% suspenzije za 1000 rastlin</w:t>
            </w:r>
          </w:p>
        </w:tc>
      </w:tr>
      <w:tr w:rsidR="4D29F85E" w14:paraId="774C43B9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3C4DB92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11773329" w14:textId="77777777" w:rsidR="006E5ECE" w:rsidRDefault="006E5ECE"/>
        </w:tc>
        <w:tc>
          <w:tcPr>
            <w:tcW w:w="210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D53EAC" w14:textId="103967B0" w:rsidR="4D29F85E" w:rsidRPr="006645CB" w:rsidRDefault="6F171C15" w:rsidP="006645CB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r w:rsidR="006645CB">
              <w:rPr>
                <w:rFonts w:eastAsia="Arial" w:cs="Arial"/>
                <w:color w:val="00B050"/>
                <w:sz w:val="18"/>
                <w:szCs w:val="18"/>
              </w:rPr>
              <w:t xml:space="preserve">sev </w:t>
            </w: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259386" w14:textId="4EB56270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D3FF03" w14:textId="6B0B6554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362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028841" w14:textId="5A682D3F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66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0B74DF" w14:textId="4C995B43" w:rsidR="4D29F85E" w:rsidRPr="006645CB" w:rsidRDefault="6F171C15" w:rsidP="274B721E">
            <w:pPr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 xml:space="preserve">Manjša uporaba.     </w:t>
            </w:r>
          </w:p>
          <w:p w14:paraId="0FA44E52" w14:textId="102D616D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2-krat v rastni sezoni, uporaba na prostem in v zavarovanih prostorih.</w:t>
            </w:r>
          </w:p>
        </w:tc>
      </w:tr>
      <w:tr w:rsidR="4D29F85E" w14:paraId="3D1C3F2D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67EF880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7D64AE6D" w14:textId="77777777" w:rsidR="006E5ECE" w:rsidRDefault="006E5ECE"/>
        </w:tc>
        <w:tc>
          <w:tcPr>
            <w:tcW w:w="2100" w:type="dxa"/>
            <w:vMerge/>
            <w:vAlign w:val="center"/>
          </w:tcPr>
          <w:p w14:paraId="3EE70F7C" w14:textId="77777777" w:rsidR="006E5ECE" w:rsidRDefault="006E5ECE" w:rsidP="006645CB">
            <w:pPr>
              <w:jc w:val="left"/>
            </w:pPr>
          </w:p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513337" w14:textId="4DCD5719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463" w:type="dxa"/>
            <w:vMerge/>
            <w:vAlign w:val="center"/>
          </w:tcPr>
          <w:p w14:paraId="657DFF48" w14:textId="77777777" w:rsidR="006E5ECE" w:rsidRDefault="006E5ECE"/>
        </w:tc>
        <w:tc>
          <w:tcPr>
            <w:tcW w:w="1362" w:type="dxa"/>
            <w:vMerge/>
            <w:vAlign w:val="center"/>
          </w:tcPr>
          <w:p w14:paraId="1C066E26" w14:textId="77777777" w:rsidR="006E5ECE" w:rsidRDefault="006E5ECE"/>
        </w:tc>
        <w:tc>
          <w:tcPr>
            <w:tcW w:w="1766" w:type="dxa"/>
            <w:vMerge/>
            <w:vAlign w:val="center"/>
          </w:tcPr>
          <w:p w14:paraId="26F6FCB7" w14:textId="77777777" w:rsidR="006E5ECE" w:rsidRDefault="006E5ECE"/>
        </w:tc>
      </w:tr>
      <w:tr w:rsidR="4D29F85E" w14:paraId="57B95D3C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32438AA1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11D0A969" w14:textId="77777777" w:rsidR="006E5ECE" w:rsidRDefault="006E5ECE"/>
        </w:tc>
        <w:tc>
          <w:tcPr>
            <w:tcW w:w="2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389217" w14:textId="3D85C776" w:rsidR="4D29F85E" w:rsidRPr="006645CB" w:rsidRDefault="6F171C15" w:rsidP="006645CB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C7F914" w14:textId="36EB1B3F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4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3D614A" w14:textId="14BAC0B0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0,05 %</w:t>
            </w:r>
          </w:p>
        </w:tc>
        <w:tc>
          <w:tcPr>
            <w:tcW w:w="13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838D06" w14:textId="5FBB6EBB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1 dan</w:t>
            </w:r>
          </w:p>
        </w:tc>
        <w:tc>
          <w:tcPr>
            <w:tcW w:w="17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828E41" w14:textId="1B8AA0A7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V enem rastnem ciklusu so s fitofarmacevtskimi sredstvi na podlagi glive</w:t>
            </w:r>
          </w:p>
          <w:p w14:paraId="3AE7026C" w14:textId="17E93936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sev J1446 dovoljena do največ 4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, v intervalu 21</w:t>
            </w:r>
            <w:r w:rsidR="006645CB">
              <w:rPr>
                <w:rFonts w:eastAsia="Arial" w:cs="Arial"/>
                <w:color w:val="00B050"/>
                <w:sz w:val="18"/>
                <w:szCs w:val="18"/>
              </w:rPr>
              <w:t xml:space="preserve"> d</w:t>
            </w:r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ni. </w:t>
            </w:r>
          </w:p>
        </w:tc>
      </w:tr>
      <w:tr w:rsidR="4D29F85E" w14:paraId="2899DD85" w14:textId="77777777" w:rsidTr="006645CB">
        <w:trPr>
          <w:trHeight w:val="300"/>
        </w:trPr>
        <w:tc>
          <w:tcPr>
            <w:tcW w:w="29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86334A" w14:textId="05766CEF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t>Pepelovka križnic</w:t>
            </w:r>
            <w:r w:rsidRPr="006645CB">
              <w:rPr>
                <w:rFonts w:eastAsia="Arial" w:cs="Arial"/>
                <w:sz w:val="18"/>
                <w:szCs w:val="18"/>
              </w:rPr>
              <w:t xml:space="preserve">                   (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cruciferarum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35D04E" w14:textId="480EA338" w:rsidR="4D29F85E" w:rsidRPr="006645CB" w:rsidRDefault="4D29F85E" w:rsidP="274B721E">
            <w:pPr>
              <w:rPr>
                <w:sz w:val="18"/>
                <w:szCs w:val="18"/>
              </w:rPr>
            </w:pPr>
          </w:p>
        </w:tc>
        <w:tc>
          <w:tcPr>
            <w:tcW w:w="21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8591EE" w14:textId="080E3F6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F50189" w14:textId="3562BFD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Ortiv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C07D41" w14:textId="02FBD73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 L/ha</w:t>
            </w:r>
          </w:p>
        </w:tc>
        <w:tc>
          <w:tcPr>
            <w:tcW w:w="136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AB31D5" w14:textId="294C990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C69DFB" w14:textId="2494A60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tretiranji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najmanj 12 dni. </w:t>
            </w:r>
          </w:p>
        </w:tc>
      </w:tr>
      <w:tr w:rsidR="4D29F85E" w14:paraId="2122E3BC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8337BD6" w14:textId="77777777" w:rsidR="006E5ECE" w:rsidRDefault="006E5ECE"/>
        </w:tc>
        <w:tc>
          <w:tcPr>
            <w:tcW w:w="2805" w:type="dxa"/>
            <w:vMerge/>
            <w:vAlign w:val="center"/>
          </w:tcPr>
          <w:p w14:paraId="44F70F95" w14:textId="77777777" w:rsidR="006E5ECE" w:rsidRDefault="006E5ECE"/>
        </w:tc>
        <w:tc>
          <w:tcPr>
            <w:tcW w:w="2100" w:type="dxa"/>
            <w:vMerge/>
            <w:vAlign w:val="center"/>
          </w:tcPr>
          <w:p w14:paraId="720A9D05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BE4BDB" w14:textId="044E092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Mirador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250 SC</w:t>
            </w:r>
          </w:p>
        </w:tc>
        <w:tc>
          <w:tcPr>
            <w:tcW w:w="1463" w:type="dxa"/>
            <w:vMerge/>
            <w:vAlign w:val="center"/>
          </w:tcPr>
          <w:p w14:paraId="14BA5B68" w14:textId="77777777" w:rsidR="006E5ECE" w:rsidRDefault="006E5ECE"/>
        </w:tc>
        <w:tc>
          <w:tcPr>
            <w:tcW w:w="1362" w:type="dxa"/>
            <w:vMerge/>
            <w:vAlign w:val="center"/>
          </w:tcPr>
          <w:p w14:paraId="6E51B31D" w14:textId="77777777" w:rsidR="006E5ECE" w:rsidRDefault="006E5ECE"/>
        </w:tc>
        <w:tc>
          <w:tcPr>
            <w:tcW w:w="1766" w:type="dxa"/>
            <w:vMerge/>
            <w:vAlign w:val="center"/>
          </w:tcPr>
          <w:p w14:paraId="1E809D58" w14:textId="77777777" w:rsidR="006E5ECE" w:rsidRDefault="006E5ECE"/>
        </w:tc>
      </w:tr>
      <w:tr w:rsidR="4D29F85E" w14:paraId="57A22BBC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0D7EB332" w14:textId="77777777" w:rsidR="006E5ECE" w:rsidRDefault="006E5ECE"/>
        </w:tc>
        <w:tc>
          <w:tcPr>
            <w:tcW w:w="2805" w:type="dxa"/>
            <w:vMerge/>
            <w:vAlign w:val="center"/>
          </w:tcPr>
          <w:p w14:paraId="2544BA68" w14:textId="77777777" w:rsidR="006E5ECE" w:rsidRDefault="006E5ECE"/>
        </w:tc>
        <w:tc>
          <w:tcPr>
            <w:tcW w:w="2100" w:type="dxa"/>
            <w:vMerge/>
            <w:vAlign w:val="center"/>
          </w:tcPr>
          <w:p w14:paraId="1A366A90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59E0DE" w14:textId="6AB0BE5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Zaftr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463" w:type="dxa"/>
            <w:vMerge/>
            <w:vAlign w:val="center"/>
          </w:tcPr>
          <w:p w14:paraId="1344DD8A" w14:textId="77777777" w:rsidR="006E5ECE" w:rsidRDefault="006E5ECE"/>
        </w:tc>
        <w:tc>
          <w:tcPr>
            <w:tcW w:w="1362" w:type="dxa"/>
            <w:vMerge/>
            <w:vAlign w:val="center"/>
          </w:tcPr>
          <w:p w14:paraId="7BB8735B" w14:textId="77777777" w:rsidR="006E5ECE" w:rsidRDefault="006E5ECE"/>
        </w:tc>
        <w:tc>
          <w:tcPr>
            <w:tcW w:w="1766" w:type="dxa"/>
            <w:vMerge/>
            <w:vAlign w:val="center"/>
          </w:tcPr>
          <w:p w14:paraId="63019333" w14:textId="77777777" w:rsidR="006E5ECE" w:rsidRDefault="006E5ECE"/>
        </w:tc>
      </w:tr>
      <w:tr w:rsidR="4D29F85E" w14:paraId="37416E84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17695E02" w14:textId="77777777" w:rsidR="006E5ECE" w:rsidRDefault="006E5ECE"/>
        </w:tc>
        <w:tc>
          <w:tcPr>
            <w:tcW w:w="2805" w:type="dxa"/>
            <w:vMerge/>
            <w:vAlign w:val="center"/>
          </w:tcPr>
          <w:p w14:paraId="5FF998DD" w14:textId="77777777" w:rsidR="006E5ECE" w:rsidRDefault="006E5ECE"/>
        </w:tc>
        <w:tc>
          <w:tcPr>
            <w:tcW w:w="2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304C86" w14:textId="734636FA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azoksistrobin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+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0F676B" w14:textId="4DB31C7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Difaz</w:t>
            </w:r>
            <w:proofErr w:type="spellEnd"/>
          </w:p>
        </w:tc>
        <w:tc>
          <w:tcPr>
            <w:tcW w:w="14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BCE435" w14:textId="21803639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L/ha</w:t>
            </w:r>
          </w:p>
        </w:tc>
        <w:tc>
          <w:tcPr>
            <w:tcW w:w="13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8B3FF8" w14:textId="25724FC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21</w:t>
            </w:r>
          </w:p>
        </w:tc>
        <w:tc>
          <w:tcPr>
            <w:tcW w:w="17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36F6DB" w14:textId="3532E9FD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Na istem zemljišču samo 1-krat v rastni sezoni</w:t>
            </w:r>
          </w:p>
        </w:tc>
      </w:tr>
      <w:tr w:rsidR="4D29F85E" w14:paraId="1195A4E3" w14:textId="77777777" w:rsidTr="006645CB">
        <w:trPr>
          <w:trHeight w:val="300"/>
        </w:trPr>
        <w:tc>
          <w:tcPr>
            <w:tcW w:w="29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E4F84A" w14:textId="6CCD24F8" w:rsidR="4D29F85E" w:rsidRPr="006645CB" w:rsidRDefault="4D29F85E" w:rsidP="006645CB">
            <w:pPr>
              <w:jc w:val="left"/>
              <w:rPr>
                <w:rFonts w:eastAsia="Arial" w:cs="Arial"/>
                <w:b/>
                <w:bCs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t>Črna listna pegavost kapusnic</w:t>
            </w:r>
          </w:p>
          <w:p w14:paraId="60C1366E" w14:textId="7CE2D201" w:rsidR="4D29F85E" w:rsidRPr="006645CB" w:rsidRDefault="4D29F85E" w:rsidP="006645CB">
            <w:pPr>
              <w:jc w:val="left"/>
              <w:rPr>
                <w:rFonts w:eastAsia="Arial" w:cs="Arial"/>
                <w:i/>
                <w:iCs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(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4B55D4" w14:textId="3D139DE5" w:rsidR="4D29F85E" w:rsidRPr="006645CB" w:rsidRDefault="4D29F85E" w:rsidP="274B721E">
            <w:pPr>
              <w:rPr>
                <w:rFonts w:eastAsia="Arial" w:cs="Arial"/>
                <w:b/>
                <w:bCs/>
                <w:sz w:val="18"/>
                <w:szCs w:val="18"/>
                <w:u w:val="single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48746D8" w14:textId="042B6C3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odstranjevanje ostankov, </w:t>
            </w:r>
          </w:p>
          <w:p w14:paraId="39D0A88C" w14:textId="41EEF62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kolobar, </w:t>
            </w:r>
          </w:p>
          <w:p w14:paraId="765B9668" w14:textId="7C49EED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ne seje/sadi se na vlažnih legah.</w:t>
            </w:r>
          </w:p>
        </w:tc>
        <w:tc>
          <w:tcPr>
            <w:tcW w:w="21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739358" w14:textId="6B3F03E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A57958" w14:textId="51E994A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Score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250 EC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0801D1" w14:textId="6519374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5 L/ha</w:t>
            </w:r>
          </w:p>
        </w:tc>
        <w:tc>
          <w:tcPr>
            <w:tcW w:w="136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D57C4" w14:textId="1ACBEFC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21</w:t>
            </w:r>
          </w:p>
        </w:tc>
        <w:tc>
          <w:tcPr>
            <w:tcW w:w="17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08A680" w14:textId="0556384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poraba največ 2-krat letno, med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tretiranji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naj bo 14 dnevni razmik</w:t>
            </w:r>
          </w:p>
        </w:tc>
      </w:tr>
      <w:tr w:rsidR="4D29F85E" w14:paraId="382E023E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7E88A4BF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42171B44" w14:textId="77777777" w:rsidR="006E5ECE" w:rsidRDefault="006E5ECE"/>
        </w:tc>
        <w:tc>
          <w:tcPr>
            <w:tcW w:w="2100" w:type="dxa"/>
            <w:vMerge/>
            <w:tcBorders>
              <w:bottom w:val="single" w:sz="4" w:space="0" w:color="auto"/>
            </w:tcBorders>
            <w:vAlign w:val="center"/>
          </w:tcPr>
          <w:p w14:paraId="35D0A906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B1AD69" w14:textId="52F872E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Mavit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250 SC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2C9E3F" w14:textId="0E09080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5 L/ha</w:t>
            </w:r>
          </w:p>
        </w:tc>
        <w:tc>
          <w:tcPr>
            <w:tcW w:w="1362" w:type="dxa"/>
            <w:vMerge/>
            <w:tcBorders>
              <w:bottom w:val="single" w:sz="4" w:space="0" w:color="auto"/>
            </w:tcBorders>
            <w:vAlign w:val="center"/>
          </w:tcPr>
          <w:p w14:paraId="15B1B976" w14:textId="77777777" w:rsidR="006E5ECE" w:rsidRDefault="006E5ECE"/>
        </w:tc>
        <w:tc>
          <w:tcPr>
            <w:tcW w:w="1766" w:type="dxa"/>
            <w:vMerge/>
            <w:tcBorders>
              <w:bottom w:val="single" w:sz="4" w:space="0" w:color="auto"/>
            </w:tcBorders>
            <w:vAlign w:val="center"/>
          </w:tcPr>
          <w:p w14:paraId="7BDABDCD" w14:textId="77777777" w:rsidR="006E5ECE" w:rsidRDefault="006E5ECE"/>
        </w:tc>
      </w:tr>
      <w:tr w:rsidR="4D29F85E" w14:paraId="5C819BEA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2C39EBA4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754292C2" w14:textId="77777777" w:rsidR="006E5ECE" w:rsidRDefault="006E5ECE"/>
        </w:tc>
        <w:tc>
          <w:tcPr>
            <w:tcW w:w="2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1A120CD" w14:textId="1E01A9A5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difenokonazol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+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fluskapiroksad</w:t>
            </w:r>
            <w:proofErr w:type="spellEnd"/>
          </w:p>
        </w:tc>
        <w:tc>
          <w:tcPr>
            <w:tcW w:w="2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84D10F8" w14:textId="7574BD5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Sercadis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plus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2D79DB9" w14:textId="4E3ADEE9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L/ha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A36FAC9" w14:textId="7586AE7D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929F0F7" w14:textId="50AB4B9F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poraba največ 3-krat letno, med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lastRenderedPageBreak/>
              <w:t>tretiranji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naj bo 7 dnevni razmik</w:t>
            </w:r>
          </w:p>
        </w:tc>
      </w:tr>
      <w:tr w:rsidR="4D29F85E" w14:paraId="152DCFE3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1943E043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6644B88B" w14:textId="77777777" w:rsidR="006E5ECE" w:rsidRDefault="006E5ECE"/>
        </w:tc>
        <w:tc>
          <w:tcPr>
            <w:tcW w:w="2100" w:type="dxa"/>
            <w:vMerge w:val="restar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8E0559" w14:textId="52DD9D4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CFB94D" w14:textId="6C5B9FD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Ortiv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6BA434" w14:textId="7F406D09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 L/ha</w:t>
            </w:r>
          </w:p>
        </w:tc>
        <w:tc>
          <w:tcPr>
            <w:tcW w:w="1362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8CDF74" w14:textId="094438DD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0346C6" w14:textId="73E25B9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tretiranji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najmanj 12 dni. </w:t>
            </w:r>
          </w:p>
        </w:tc>
      </w:tr>
      <w:tr w:rsidR="4D29F85E" w14:paraId="538A7234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0C79C004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36E7027D" w14:textId="77777777" w:rsidR="006E5ECE" w:rsidRDefault="006E5ECE"/>
        </w:tc>
        <w:tc>
          <w:tcPr>
            <w:tcW w:w="2100" w:type="dxa"/>
            <w:vMerge/>
            <w:vAlign w:val="center"/>
          </w:tcPr>
          <w:p w14:paraId="249790A5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9BF6E8" w14:textId="5FC5112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Mirador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250 SC </w:t>
            </w:r>
          </w:p>
        </w:tc>
        <w:tc>
          <w:tcPr>
            <w:tcW w:w="1463" w:type="dxa"/>
            <w:vMerge/>
            <w:vAlign w:val="center"/>
          </w:tcPr>
          <w:p w14:paraId="291AB397" w14:textId="77777777" w:rsidR="006E5ECE" w:rsidRDefault="006E5ECE"/>
        </w:tc>
        <w:tc>
          <w:tcPr>
            <w:tcW w:w="1362" w:type="dxa"/>
            <w:vMerge/>
            <w:vAlign w:val="center"/>
          </w:tcPr>
          <w:p w14:paraId="1D6226CB" w14:textId="77777777" w:rsidR="006E5ECE" w:rsidRDefault="006E5ECE"/>
        </w:tc>
        <w:tc>
          <w:tcPr>
            <w:tcW w:w="1766" w:type="dxa"/>
            <w:vMerge/>
            <w:vAlign w:val="center"/>
          </w:tcPr>
          <w:p w14:paraId="5C014C24" w14:textId="77777777" w:rsidR="006E5ECE" w:rsidRDefault="006E5ECE"/>
        </w:tc>
      </w:tr>
      <w:tr w:rsidR="4D29F85E" w14:paraId="6C6D7255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2A1595EA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74B0EB2B" w14:textId="77777777" w:rsidR="006E5ECE" w:rsidRDefault="006E5ECE"/>
        </w:tc>
        <w:tc>
          <w:tcPr>
            <w:tcW w:w="2100" w:type="dxa"/>
            <w:vMerge/>
            <w:vAlign w:val="center"/>
          </w:tcPr>
          <w:p w14:paraId="3F9CA686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190FCE" w14:textId="027AE70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Zaftr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463" w:type="dxa"/>
            <w:vMerge/>
            <w:vAlign w:val="center"/>
          </w:tcPr>
          <w:p w14:paraId="11D83137" w14:textId="77777777" w:rsidR="006E5ECE" w:rsidRDefault="006E5ECE"/>
        </w:tc>
        <w:tc>
          <w:tcPr>
            <w:tcW w:w="1362" w:type="dxa"/>
            <w:vMerge/>
            <w:vAlign w:val="center"/>
          </w:tcPr>
          <w:p w14:paraId="373BA4B8" w14:textId="77777777" w:rsidR="006E5ECE" w:rsidRDefault="006E5ECE"/>
        </w:tc>
        <w:tc>
          <w:tcPr>
            <w:tcW w:w="1766" w:type="dxa"/>
            <w:vMerge/>
            <w:vAlign w:val="center"/>
          </w:tcPr>
          <w:p w14:paraId="1C9D4E5A" w14:textId="77777777" w:rsidR="006E5ECE" w:rsidRDefault="006E5ECE"/>
        </w:tc>
      </w:tr>
      <w:tr w:rsidR="4D29F85E" w14:paraId="626FDDBB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40F24F84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68D6D730" w14:textId="77777777" w:rsidR="006E5ECE" w:rsidRDefault="006E5ECE"/>
        </w:tc>
        <w:tc>
          <w:tcPr>
            <w:tcW w:w="2100" w:type="dxa"/>
            <w:vMerge/>
            <w:vAlign w:val="center"/>
          </w:tcPr>
          <w:p w14:paraId="190B829E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88BDF1" w14:textId="7F6B867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hamane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vMerge/>
            <w:vAlign w:val="center"/>
          </w:tcPr>
          <w:p w14:paraId="6309C5D9" w14:textId="77777777" w:rsidR="006E5ECE" w:rsidRDefault="006E5ECE"/>
        </w:tc>
        <w:tc>
          <w:tcPr>
            <w:tcW w:w="1362" w:type="dxa"/>
            <w:vMerge/>
            <w:vAlign w:val="center"/>
          </w:tcPr>
          <w:p w14:paraId="1F2D9070" w14:textId="77777777" w:rsidR="006E5ECE" w:rsidRDefault="006E5ECE"/>
        </w:tc>
        <w:tc>
          <w:tcPr>
            <w:tcW w:w="1766" w:type="dxa"/>
            <w:vMerge/>
            <w:vAlign w:val="center"/>
          </w:tcPr>
          <w:p w14:paraId="2D7A0600" w14:textId="77777777" w:rsidR="006E5ECE" w:rsidRDefault="006E5ECE"/>
        </w:tc>
      </w:tr>
      <w:tr w:rsidR="4D29F85E" w14:paraId="3CBA6065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0734BFDB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2D75FBAB" w14:textId="77777777" w:rsidR="006E5ECE" w:rsidRDefault="006E5ECE"/>
        </w:tc>
        <w:tc>
          <w:tcPr>
            <w:tcW w:w="2100" w:type="dxa"/>
            <w:vMerge/>
            <w:vAlign w:val="center"/>
          </w:tcPr>
          <w:p w14:paraId="2F627DB7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110774" w14:textId="3A02D6C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Zoxis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250 SC </w:t>
            </w:r>
          </w:p>
        </w:tc>
        <w:tc>
          <w:tcPr>
            <w:tcW w:w="1463" w:type="dxa"/>
            <w:vMerge/>
            <w:vAlign w:val="center"/>
          </w:tcPr>
          <w:p w14:paraId="17E71CA7" w14:textId="77777777" w:rsidR="006E5ECE" w:rsidRDefault="006E5ECE"/>
        </w:tc>
        <w:tc>
          <w:tcPr>
            <w:tcW w:w="1362" w:type="dxa"/>
            <w:vMerge/>
            <w:vAlign w:val="center"/>
          </w:tcPr>
          <w:p w14:paraId="63954C68" w14:textId="77777777" w:rsidR="006E5ECE" w:rsidRDefault="006E5ECE"/>
        </w:tc>
        <w:tc>
          <w:tcPr>
            <w:tcW w:w="1766" w:type="dxa"/>
            <w:vMerge/>
            <w:vAlign w:val="center"/>
          </w:tcPr>
          <w:p w14:paraId="706D3B19" w14:textId="77777777" w:rsidR="006E5ECE" w:rsidRDefault="006E5ECE"/>
        </w:tc>
      </w:tr>
      <w:tr w:rsidR="4D29F85E" w14:paraId="25883AF7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0CDEECD1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76ADE89A" w14:textId="77777777" w:rsidR="006E5ECE" w:rsidRDefault="006E5ECE"/>
        </w:tc>
        <w:tc>
          <w:tcPr>
            <w:tcW w:w="2100" w:type="dxa"/>
            <w:vMerge/>
            <w:vAlign w:val="center"/>
          </w:tcPr>
          <w:p w14:paraId="1C046C42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2C83AC" w14:textId="7604FB8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Norios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vMerge/>
            <w:vAlign w:val="center"/>
          </w:tcPr>
          <w:p w14:paraId="48C39570" w14:textId="77777777" w:rsidR="006E5ECE" w:rsidRDefault="006E5ECE"/>
        </w:tc>
        <w:tc>
          <w:tcPr>
            <w:tcW w:w="1362" w:type="dxa"/>
            <w:vMerge/>
            <w:vAlign w:val="center"/>
          </w:tcPr>
          <w:p w14:paraId="0F8E3802" w14:textId="77777777" w:rsidR="006E5ECE" w:rsidRDefault="006E5ECE"/>
        </w:tc>
        <w:tc>
          <w:tcPr>
            <w:tcW w:w="1766" w:type="dxa"/>
            <w:vMerge/>
            <w:vAlign w:val="center"/>
          </w:tcPr>
          <w:p w14:paraId="44FD349C" w14:textId="77777777" w:rsidR="006E5ECE" w:rsidRDefault="006E5ECE"/>
        </w:tc>
      </w:tr>
      <w:tr w:rsidR="4D29F85E" w14:paraId="2862B163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4D2511CB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495899A2" w14:textId="77777777" w:rsidR="006E5ECE" w:rsidRDefault="006E5ECE"/>
        </w:tc>
        <w:tc>
          <w:tcPr>
            <w:tcW w:w="2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58584C" w14:textId="5A4CFD3D" w:rsidR="4D29F85E" w:rsidRPr="006645CB" w:rsidRDefault="006645CB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>
              <w:rPr>
                <w:rFonts w:eastAsia="Arial" w:cs="Arial"/>
                <w:sz w:val="18"/>
                <w:szCs w:val="18"/>
              </w:rPr>
              <w:t>b</w:t>
            </w:r>
            <w:r w:rsidR="4D29F85E" w:rsidRPr="006645CB">
              <w:rPr>
                <w:rFonts w:eastAsia="Arial" w:cs="Arial"/>
                <w:sz w:val="18"/>
                <w:szCs w:val="18"/>
              </w:rPr>
              <w:t>oskalid</w:t>
            </w:r>
            <w:proofErr w:type="spellEnd"/>
            <w:r>
              <w:rPr>
                <w:rFonts w:eastAsia="Arial" w:cs="Arial"/>
                <w:sz w:val="18"/>
                <w:szCs w:val="18"/>
              </w:rPr>
              <w:t xml:space="preserve"> </w:t>
            </w:r>
            <w:r w:rsidR="4D29F85E" w:rsidRPr="006645CB">
              <w:rPr>
                <w:rFonts w:eastAsia="Arial" w:cs="Arial"/>
                <w:sz w:val="18"/>
                <w:szCs w:val="18"/>
              </w:rPr>
              <w:t xml:space="preserve">+  </w:t>
            </w:r>
            <w:proofErr w:type="spellStart"/>
            <w:r w:rsidR="4D29F85E" w:rsidRPr="006645CB">
              <w:rPr>
                <w:rFonts w:eastAsia="Arial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A92F0E" w14:textId="457D80F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Signum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68E389" w14:textId="2BA501DF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 kg/ha</w:t>
            </w:r>
          </w:p>
        </w:tc>
        <w:tc>
          <w:tcPr>
            <w:tcW w:w="13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DB8B0A" w14:textId="2C113E9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A9CEAC" w14:textId="1E11EDF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Uporaba največ 3-krat letno</w:t>
            </w:r>
          </w:p>
        </w:tc>
      </w:tr>
      <w:tr w:rsidR="4D29F85E" w14:paraId="50FD6EBA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87FA999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1C57674D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67CA90" w14:textId="5FD4286E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fluopiram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+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tebukonaz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81D388" w14:textId="6A58390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Luna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experience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B90A55" w14:textId="03D7BAD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9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2549A7" w14:textId="2BA479CF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046699" w14:textId="68D5652D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Uporaba največ 2-krat letno</w:t>
            </w:r>
          </w:p>
        </w:tc>
      </w:tr>
      <w:tr w:rsidR="4D29F85E" w14:paraId="62AB8A34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7665C192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4865BD8A" w14:textId="77777777" w:rsidR="006E5ECE" w:rsidRDefault="006E5ECE"/>
        </w:tc>
        <w:tc>
          <w:tcPr>
            <w:tcW w:w="210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4CEBAB" w14:textId="2925211A" w:rsidR="4D29F85E" w:rsidRPr="006645CB" w:rsidRDefault="6F171C15" w:rsidP="006645CB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04CCB8" w14:textId="3C80765A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CE7585" w14:textId="5BD9291E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36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C91915" w14:textId="04114B6C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31DDC0" w14:textId="518D30D7" w:rsidR="4D29F85E" w:rsidRPr="006645CB" w:rsidRDefault="6F171C15" w:rsidP="274B721E">
            <w:pPr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 xml:space="preserve">Manjša uporaba.    </w:t>
            </w:r>
          </w:p>
          <w:p w14:paraId="267F0EE5" w14:textId="21A467DA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2-krat v rastni sezoni, uporaba na prostem in v zavarovanih prostorih.</w:t>
            </w:r>
          </w:p>
        </w:tc>
      </w:tr>
      <w:tr w:rsidR="4D29F85E" w14:paraId="4E9D69F9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255CE161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4F27D1E6" w14:textId="77777777" w:rsidR="006E5ECE" w:rsidRDefault="006E5ECE"/>
        </w:tc>
        <w:tc>
          <w:tcPr>
            <w:tcW w:w="2100" w:type="dxa"/>
            <w:vMerge/>
            <w:vAlign w:val="center"/>
          </w:tcPr>
          <w:p w14:paraId="0DF298B9" w14:textId="77777777" w:rsidR="006E5ECE" w:rsidRDefault="006E5ECE" w:rsidP="006645CB">
            <w:pPr>
              <w:jc w:val="left"/>
            </w:pPr>
          </w:p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50F810" w14:textId="717CE37D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463" w:type="dxa"/>
            <w:vMerge/>
            <w:vAlign w:val="center"/>
          </w:tcPr>
          <w:p w14:paraId="330640B1" w14:textId="77777777" w:rsidR="006E5ECE" w:rsidRDefault="006E5ECE"/>
        </w:tc>
        <w:tc>
          <w:tcPr>
            <w:tcW w:w="1362" w:type="dxa"/>
            <w:vMerge/>
            <w:vAlign w:val="center"/>
          </w:tcPr>
          <w:p w14:paraId="785B09CF" w14:textId="77777777" w:rsidR="006E5ECE" w:rsidRDefault="006E5ECE"/>
        </w:tc>
        <w:tc>
          <w:tcPr>
            <w:tcW w:w="1766" w:type="dxa"/>
            <w:vMerge/>
            <w:vAlign w:val="center"/>
          </w:tcPr>
          <w:p w14:paraId="4B4842E4" w14:textId="77777777" w:rsidR="006E5ECE" w:rsidRDefault="006E5ECE"/>
        </w:tc>
      </w:tr>
      <w:tr w:rsidR="4D29F85E" w14:paraId="0CE0F442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7AD27B88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0FCDCAF1" w14:textId="77777777" w:rsidR="006E5ECE" w:rsidRDefault="006E5ECE"/>
        </w:tc>
        <w:tc>
          <w:tcPr>
            <w:tcW w:w="2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B48CE8" w14:textId="79B48E2E" w:rsidR="4D29F85E" w:rsidRPr="006645CB" w:rsidRDefault="6F171C15" w:rsidP="006645CB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DE59FB" w14:textId="327F4C91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4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A3A6CC" w14:textId="013F71D6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0,185-0,37 kg/ha </w:t>
            </w:r>
          </w:p>
          <w:p w14:paraId="4644BD69" w14:textId="2888DD83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ajvečji skupni odmerek ne sme preseči 3,7 kg/ha</w:t>
            </w:r>
          </w:p>
        </w:tc>
        <w:tc>
          <w:tcPr>
            <w:tcW w:w="13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6EC773" w14:textId="0F277A82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23CC21" w14:textId="288CA7FF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10-krat v rastni dobi.</w:t>
            </w:r>
          </w:p>
        </w:tc>
      </w:tr>
      <w:tr w:rsidR="4D29F85E" w14:paraId="1F6676BA" w14:textId="77777777" w:rsidTr="006645CB">
        <w:trPr>
          <w:trHeight w:val="2430"/>
        </w:trPr>
        <w:tc>
          <w:tcPr>
            <w:tcW w:w="29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45DC64" w14:textId="494B2E89" w:rsidR="4D29F85E" w:rsidRPr="006645CB" w:rsidRDefault="4D29F85E" w:rsidP="006645CB">
            <w:pPr>
              <w:jc w:val="left"/>
              <w:rPr>
                <w:rFonts w:eastAsia="Arial" w:cs="Arial"/>
                <w:i/>
                <w:iCs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t xml:space="preserve">Črna žilavka kapusnic </w:t>
            </w:r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Xanthomonas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color w:val="000000" w:themeColor="text1"/>
                <w:sz w:val="18"/>
                <w:szCs w:val="18"/>
              </w:rPr>
              <w:t>pv</w:t>
            </w:r>
            <w:proofErr w:type="spellEnd"/>
            <w:r w:rsidRPr="006645CB">
              <w:rPr>
                <w:rFonts w:eastAsia="Arial" w:cs="Arial"/>
                <w:color w:val="000000" w:themeColor="text1"/>
                <w:sz w:val="18"/>
                <w:szCs w:val="18"/>
              </w:rPr>
              <w:t>.</w:t>
            </w:r>
            <w:r w:rsidRPr="006645CB">
              <w:rPr>
                <w:rFonts w:eastAsia="Arial" w:cs="Arial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0000" w:themeColor="text1"/>
                <w:sz w:val="18"/>
                <w:szCs w:val="18"/>
              </w:rPr>
              <w:t>campestris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DE9AA3" w14:textId="43E35F1D" w:rsidR="4D29F85E" w:rsidRPr="006645CB" w:rsidRDefault="4D29F85E" w:rsidP="274B721E">
            <w:pPr>
              <w:rPr>
                <w:rFonts w:eastAsia="Arial" w:cs="Arial"/>
                <w:b/>
                <w:bCs/>
                <w:sz w:val="18"/>
                <w:szCs w:val="18"/>
                <w:u w:val="single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05A2DF85" w14:textId="63A4F9D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izbira tolerantnih sort, </w:t>
            </w:r>
          </w:p>
          <w:p w14:paraId="3BE44350" w14:textId="769BF85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kolobar (5 let za sadike, 2 leti za pridelavo), </w:t>
            </w:r>
          </w:p>
          <w:p w14:paraId="5B446BD1" w14:textId="4752C709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poraba razkuženega semena, </w:t>
            </w:r>
          </w:p>
          <w:p w14:paraId="0E8620BD" w14:textId="0C57A8AD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pravilno gnojenje s kalijem,                              </w:t>
            </w:r>
          </w:p>
          <w:p w14:paraId="7C3E98ED" w14:textId="248BDC5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zatiranje škodljivcev (prenašalcev  bolezni), predvsem listnih uši.                                         </w:t>
            </w:r>
          </w:p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584C46" w14:textId="0A64884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-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4AA7D0" w14:textId="4426B609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-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32FB9B" w14:textId="78E8F2A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-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F6A961" w14:textId="799FC54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-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F605FA" w14:textId="63D5DE07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-</w:t>
            </w:r>
          </w:p>
        </w:tc>
      </w:tr>
      <w:tr w:rsidR="4D29F85E" w14:paraId="5AE6C193" w14:textId="77777777" w:rsidTr="006645CB">
        <w:trPr>
          <w:trHeight w:val="300"/>
        </w:trPr>
        <w:tc>
          <w:tcPr>
            <w:tcW w:w="29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7C3F5D" w14:textId="4445371D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lastRenderedPageBreak/>
              <w:t xml:space="preserve">Bela rja križnic                            </w:t>
            </w:r>
            <w:r w:rsidRPr="006645CB">
              <w:rPr>
                <w:rFonts w:eastAsia="Arial" w:cs="Arial"/>
                <w:sz w:val="18"/>
                <w:szCs w:val="18"/>
              </w:rPr>
              <w:t>(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Albugo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candid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F9EE5D" w14:textId="50FEBB6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6645CB">
              <w:rPr>
                <w:rFonts w:eastAsia="Arial" w:cs="Arial"/>
                <w:sz w:val="18"/>
                <w:szCs w:val="18"/>
              </w:rPr>
              <w:t xml:space="preserve">          </w:t>
            </w:r>
          </w:p>
          <w:p w14:paraId="41DFCB94" w14:textId="35CAA1E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zatiranje plevelov iz družine križnic,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odtranjevanje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obolelih rastlin  </w:t>
            </w:r>
          </w:p>
        </w:tc>
        <w:tc>
          <w:tcPr>
            <w:tcW w:w="21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CE1042" w14:textId="0FBF04B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B621A9" w14:textId="6A07D51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Ortiv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AE1644" w14:textId="2ACD77AF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 L/ha</w:t>
            </w:r>
          </w:p>
        </w:tc>
        <w:tc>
          <w:tcPr>
            <w:tcW w:w="136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4BAC38" w14:textId="170ABF0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4A8088" w14:textId="15E3BA2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tretiranji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najmanj 12 dni. </w:t>
            </w:r>
          </w:p>
        </w:tc>
      </w:tr>
      <w:tr w:rsidR="4D29F85E" w14:paraId="2A3192E0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3FD3266A" w14:textId="77777777" w:rsidR="006E5ECE" w:rsidRDefault="006E5ECE"/>
        </w:tc>
        <w:tc>
          <w:tcPr>
            <w:tcW w:w="2805" w:type="dxa"/>
            <w:vMerge/>
            <w:vAlign w:val="center"/>
          </w:tcPr>
          <w:p w14:paraId="19EC30DF" w14:textId="77777777" w:rsidR="006E5ECE" w:rsidRDefault="006E5ECE"/>
        </w:tc>
        <w:tc>
          <w:tcPr>
            <w:tcW w:w="2100" w:type="dxa"/>
            <w:vMerge/>
            <w:vAlign w:val="center"/>
          </w:tcPr>
          <w:p w14:paraId="7340EF74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86612A" w14:textId="48C6C06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Mirador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250 SC </w:t>
            </w:r>
          </w:p>
        </w:tc>
        <w:tc>
          <w:tcPr>
            <w:tcW w:w="1463" w:type="dxa"/>
            <w:vMerge/>
            <w:vAlign w:val="center"/>
          </w:tcPr>
          <w:p w14:paraId="420167F7" w14:textId="77777777" w:rsidR="006E5ECE" w:rsidRDefault="006E5ECE"/>
        </w:tc>
        <w:tc>
          <w:tcPr>
            <w:tcW w:w="1362" w:type="dxa"/>
            <w:vMerge/>
            <w:vAlign w:val="center"/>
          </w:tcPr>
          <w:p w14:paraId="67329451" w14:textId="77777777" w:rsidR="006E5ECE" w:rsidRDefault="006E5ECE"/>
        </w:tc>
        <w:tc>
          <w:tcPr>
            <w:tcW w:w="1766" w:type="dxa"/>
            <w:vMerge/>
            <w:vAlign w:val="center"/>
          </w:tcPr>
          <w:p w14:paraId="6FAE2BAF" w14:textId="77777777" w:rsidR="006E5ECE" w:rsidRDefault="006E5ECE"/>
        </w:tc>
      </w:tr>
      <w:tr w:rsidR="4D29F85E" w14:paraId="1E517FDD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B0C5DFF" w14:textId="77777777" w:rsidR="006E5ECE" w:rsidRDefault="006E5ECE"/>
        </w:tc>
        <w:tc>
          <w:tcPr>
            <w:tcW w:w="2805" w:type="dxa"/>
            <w:vMerge/>
            <w:vAlign w:val="center"/>
          </w:tcPr>
          <w:p w14:paraId="544645E8" w14:textId="77777777" w:rsidR="006E5ECE" w:rsidRDefault="006E5ECE"/>
        </w:tc>
        <w:tc>
          <w:tcPr>
            <w:tcW w:w="2100" w:type="dxa"/>
            <w:vMerge/>
            <w:vAlign w:val="center"/>
          </w:tcPr>
          <w:p w14:paraId="4E43BE42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13CDA9" w14:textId="364621A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Zaftr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463" w:type="dxa"/>
            <w:vMerge/>
            <w:vAlign w:val="center"/>
          </w:tcPr>
          <w:p w14:paraId="4A673C7A" w14:textId="77777777" w:rsidR="006E5ECE" w:rsidRDefault="006E5ECE"/>
        </w:tc>
        <w:tc>
          <w:tcPr>
            <w:tcW w:w="1362" w:type="dxa"/>
            <w:vMerge/>
            <w:vAlign w:val="center"/>
          </w:tcPr>
          <w:p w14:paraId="70257DD7" w14:textId="77777777" w:rsidR="006E5ECE" w:rsidRDefault="006E5ECE"/>
        </w:tc>
        <w:tc>
          <w:tcPr>
            <w:tcW w:w="1766" w:type="dxa"/>
            <w:vMerge/>
            <w:vAlign w:val="center"/>
          </w:tcPr>
          <w:p w14:paraId="0192AC4C" w14:textId="77777777" w:rsidR="006E5ECE" w:rsidRDefault="006E5ECE"/>
        </w:tc>
      </w:tr>
      <w:tr w:rsidR="4D29F85E" w14:paraId="0B34067F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5CC0CDBA" w14:textId="77777777" w:rsidR="006E5ECE" w:rsidRDefault="006E5ECE"/>
        </w:tc>
        <w:tc>
          <w:tcPr>
            <w:tcW w:w="2805" w:type="dxa"/>
            <w:vMerge/>
            <w:vAlign w:val="center"/>
          </w:tcPr>
          <w:p w14:paraId="48ED9E54" w14:textId="77777777" w:rsidR="006E5ECE" w:rsidRDefault="006E5ECE"/>
        </w:tc>
        <w:tc>
          <w:tcPr>
            <w:tcW w:w="2100" w:type="dxa"/>
            <w:vMerge/>
            <w:vAlign w:val="center"/>
          </w:tcPr>
          <w:p w14:paraId="2ADB732B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3BE7A2" w14:textId="2E8A2BF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hamane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vMerge/>
            <w:vAlign w:val="center"/>
          </w:tcPr>
          <w:p w14:paraId="2F0FF252" w14:textId="77777777" w:rsidR="006E5ECE" w:rsidRDefault="006E5ECE"/>
        </w:tc>
        <w:tc>
          <w:tcPr>
            <w:tcW w:w="1362" w:type="dxa"/>
            <w:vMerge/>
            <w:vAlign w:val="center"/>
          </w:tcPr>
          <w:p w14:paraId="4181A8A5" w14:textId="77777777" w:rsidR="006E5ECE" w:rsidRDefault="006E5ECE"/>
        </w:tc>
        <w:tc>
          <w:tcPr>
            <w:tcW w:w="1766" w:type="dxa"/>
            <w:vMerge/>
            <w:vAlign w:val="center"/>
          </w:tcPr>
          <w:p w14:paraId="4338D713" w14:textId="77777777" w:rsidR="006E5ECE" w:rsidRDefault="006E5ECE"/>
        </w:tc>
      </w:tr>
      <w:tr w:rsidR="4D29F85E" w14:paraId="5C109293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068F6368" w14:textId="77777777" w:rsidR="006E5ECE" w:rsidRDefault="006E5ECE"/>
        </w:tc>
        <w:tc>
          <w:tcPr>
            <w:tcW w:w="2805" w:type="dxa"/>
            <w:vMerge/>
            <w:vAlign w:val="center"/>
          </w:tcPr>
          <w:p w14:paraId="278BE27B" w14:textId="77777777" w:rsidR="006E5ECE" w:rsidRDefault="006E5ECE"/>
        </w:tc>
        <w:tc>
          <w:tcPr>
            <w:tcW w:w="2100" w:type="dxa"/>
            <w:vMerge/>
            <w:vAlign w:val="center"/>
          </w:tcPr>
          <w:p w14:paraId="46672705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569C97" w14:textId="44935D5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Zoxis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250 SC </w:t>
            </w:r>
          </w:p>
        </w:tc>
        <w:tc>
          <w:tcPr>
            <w:tcW w:w="1463" w:type="dxa"/>
            <w:vMerge/>
            <w:vAlign w:val="center"/>
          </w:tcPr>
          <w:p w14:paraId="3FC57B74" w14:textId="77777777" w:rsidR="006E5ECE" w:rsidRDefault="006E5ECE"/>
        </w:tc>
        <w:tc>
          <w:tcPr>
            <w:tcW w:w="1362" w:type="dxa"/>
            <w:vMerge/>
            <w:vAlign w:val="center"/>
          </w:tcPr>
          <w:p w14:paraId="5D3C0140" w14:textId="77777777" w:rsidR="006E5ECE" w:rsidRDefault="006E5ECE"/>
        </w:tc>
        <w:tc>
          <w:tcPr>
            <w:tcW w:w="1766" w:type="dxa"/>
            <w:vMerge/>
            <w:vAlign w:val="center"/>
          </w:tcPr>
          <w:p w14:paraId="41FC1A28" w14:textId="77777777" w:rsidR="006E5ECE" w:rsidRDefault="006E5ECE"/>
        </w:tc>
      </w:tr>
      <w:tr w:rsidR="4D29F85E" w14:paraId="0CB9A7B8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867EB74" w14:textId="77777777" w:rsidR="006E5ECE" w:rsidRDefault="006E5ECE"/>
        </w:tc>
        <w:tc>
          <w:tcPr>
            <w:tcW w:w="2805" w:type="dxa"/>
            <w:vMerge/>
            <w:vAlign w:val="center"/>
          </w:tcPr>
          <w:p w14:paraId="32E71147" w14:textId="77777777" w:rsidR="006E5ECE" w:rsidRDefault="006E5ECE"/>
        </w:tc>
        <w:tc>
          <w:tcPr>
            <w:tcW w:w="2100" w:type="dxa"/>
            <w:vMerge/>
            <w:vAlign w:val="center"/>
          </w:tcPr>
          <w:p w14:paraId="608F0C7B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52BB24" w14:textId="58434AC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Norios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vMerge/>
            <w:vAlign w:val="center"/>
          </w:tcPr>
          <w:p w14:paraId="779BD503" w14:textId="77777777" w:rsidR="006E5ECE" w:rsidRDefault="006E5ECE"/>
        </w:tc>
        <w:tc>
          <w:tcPr>
            <w:tcW w:w="1362" w:type="dxa"/>
            <w:vMerge/>
            <w:vAlign w:val="center"/>
          </w:tcPr>
          <w:p w14:paraId="48B2EC4A" w14:textId="77777777" w:rsidR="006E5ECE" w:rsidRDefault="006E5ECE"/>
        </w:tc>
        <w:tc>
          <w:tcPr>
            <w:tcW w:w="1766" w:type="dxa"/>
            <w:vMerge/>
            <w:vAlign w:val="center"/>
          </w:tcPr>
          <w:p w14:paraId="4A22A28A" w14:textId="77777777" w:rsidR="006E5ECE" w:rsidRDefault="006E5ECE"/>
        </w:tc>
      </w:tr>
      <w:tr w:rsidR="4D29F85E" w14:paraId="734AEC47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1F8306C1" w14:textId="77777777" w:rsidR="006E5ECE" w:rsidRDefault="006E5ECE"/>
        </w:tc>
        <w:tc>
          <w:tcPr>
            <w:tcW w:w="2805" w:type="dxa"/>
            <w:vMerge/>
            <w:vAlign w:val="center"/>
          </w:tcPr>
          <w:p w14:paraId="6E97F736" w14:textId="77777777" w:rsidR="006E5ECE" w:rsidRDefault="006E5ECE"/>
        </w:tc>
        <w:tc>
          <w:tcPr>
            <w:tcW w:w="2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4042C4" w14:textId="184937AA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fluopikolid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+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599738" w14:textId="4C2B430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Infinito</w:t>
            </w:r>
            <w:proofErr w:type="spellEnd"/>
          </w:p>
        </w:tc>
        <w:tc>
          <w:tcPr>
            <w:tcW w:w="14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03F167" w14:textId="310B12DD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,6 L/ha</w:t>
            </w:r>
          </w:p>
        </w:tc>
        <w:tc>
          <w:tcPr>
            <w:tcW w:w="13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C6C303" w14:textId="03CFDF3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A7BE6D" w14:textId="7B881699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Uporaba največ 3-krat letno</w:t>
            </w:r>
          </w:p>
        </w:tc>
      </w:tr>
      <w:tr w:rsidR="4D29F85E" w14:paraId="76234513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1AD2ABA" w14:textId="77777777" w:rsidR="006E5ECE" w:rsidRDefault="006E5ECE"/>
        </w:tc>
        <w:tc>
          <w:tcPr>
            <w:tcW w:w="2805" w:type="dxa"/>
            <w:vMerge/>
            <w:vAlign w:val="center"/>
          </w:tcPr>
          <w:p w14:paraId="51C27E4E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6BB3CF" w14:textId="105D7D4E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boskalid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+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EC8322" w14:textId="50A7607F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Signum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E5790B" w14:textId="0F1B1E3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33777D" w14:textId="508F679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8A8C37" w14:textId="08AFADC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Uporaba največ 3-krat letno</w:t>
            </w:r>
          </w:p>
        </w:tc>
      </w:tr>
      <w:tr w:rsidR="4D29F85E" w14:paraId="145AFC23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657675F" w14:textId="77777777" w:rsidR="006E5ECE" w:rsidRDefault="006E5ECE"/>
        </w:tc>
        <w:tc>
          <w:tcPr>
            <w:tcW w:w="2805" w:type="dxa"/>
            <w:vMerge/>
            <w:vAlign w:val="center"/>
          </w:tcPr>
          <w:p w14:paraId="6223615F" w14:textId="77777777" w:rsidR="006E5ECE" w:rsidRDefault="006E5ECE"/>
        </w:tc>
        <w:tc>
          <w:tcPr>
            <w:tcW w:w="210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2B75EC" w14:textId="77AD747E" w:rsidR="4D29F85E" w:rsidRPr="006645CB" w:rsidRDefault="6F171C15" w:rsidP="006645CB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D7D514" w14:textId="2CDDC48C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B0B399" w14:textId="0BEACD4D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36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A3C270" w14:textId="007E8E46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BB590B" w14:textId="40D0544D" w:rsidR="4D29F85E" w:rsidRPr="006645CB" w:rsidRDefault="6F171C15" w:rsidP="274B721E">
            <w:pPr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 xml:space="preserve">Manjša uporaba.    </w:t>
            </w:r>
          </w:p>
          <w:p w14:paraId="124DDF27" w14:textId="794701C5" w:rsidR="4D29F85E" w:rsidRPr="006645CB" w:rsidRDefault="41AE066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3E190759">
              <w:rPr>
                <w:rFonts w:eastAsia="Arial" w:cs="Arial"/>
                <w:color w:val="00B050"/>
                <w:sz w:val="18"/>
                <w:szCs w:val="18"/>
              </w:rPr>
              <w:t>1</w:t>
            </w:r>
            <w:r w:rsidR="33F645E0" w:rsidRPr="006645CB">
              <w:rPr>
                <w:rFonts w:eastAsia="Arial" w:cs="Arial"/>
                <w:color w:val="00B050"/>
                <w:sz w:val="18"/>
                <w:szCs w:val="18"/>
              </w:rPr>
              <w:t>-krat v rastni sezoni, uporaba na prostem in v zavarovanih prostorih.</w:t>
            </w:r>
          </w:p>
        </w:tc>
      </w:tr>
      <w:tr w:rsidR="4D29F85E" w14:paraId="4A6F9350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1583C2E6" w14:textId="77777777" w:rsidR="006E5ECE" w:rsidRDefault="006E5ECE"/>
        </w:tc>
        <w:tc>
          <w:tcPr>
            <w:tcW w:w="2805" w:type="dxa"/>
            <w:vMerge/>
            <w:vAlign w:val="center"/>
          </w:tcPr>
          <w:p w14:paraId="6C7889CE" w14:textId="77777777" w:rsidR="006E5ECE" w:rsidRDefault="006E5ECE"/>
        </w:tc>
        <w:tc>
          <w:tcPr>
            <w:tcW w:w="2100" w:type="dxa"/>
            <w:vMerge/>
            <w:vAlign w:val="center"/>
          </w:tcPr>
          <w:p w14:paraId="07D7733E" w14:textId="77777777" w:rsidR="006E5ECE" w:rsidRDefault="006E5ECE" w:rsidP="006645CB">
            <w:pPr>
              <w:jc w:val="left"/>
            </w:pPr>
          </w:p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12BF62" w14:textId="593944F2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463" w:type="dxa"/>
            <w:vMerge/>
            <w:vAlign w:val="center"/>
          </w:tcPr>
          <w:p w14:paraId="44996F67" w14:textId="77777777" w:rsidR="006E5ECE" w:rsidRDefault="006E5ECE"/>
        </w:tc>
        <w:tc>
          <w:tcPr>
            <w:tcW w:w="1362" w:type="dxa"/>
            <w:vMerge/>
            <w:vAlign w:val="center"/>
          </w:tcPr>
          <w:p w14:paraId="781F5166" w14:textId="77777777" w:rsidR="006E5ECE" w:rsidRDefault="006E5ECE"/>
        </w:tc>
        <w:tc>
          <w:tcPr>
            <w:tcW w:w="1766" w:type="dxa"/>
            <w:vMerge/>
            <w:vAlign w:val="center"/>
          </w:tcPr>
          <w:p w14:paraId="273E3D33" w14:textId="77777777" w:rsidR="006E5ECE" w:rsidRDefault="006E5ECE"/>
        </w:tc>
      </w:tr>
      <w:tr w:rsidR="4D29F85E" w14:paraId="5B95000B" w14:textId="77777777" w:rsidTr="006645CB">
        <w:trPr>
          <w:trHeight w:val="300"/>
        </w:trPr>
        <w:tc>
          <w:tcPr>
            <w:tcW w:w="29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98239E" w14:textId="67C8B32E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t>Bela gniloba</w:t>
            </w:r>
            <w:r w:rsidRPr="006645CB">
              <w:rPr>
                <w:rFonts w:eastAsia="Arial" w:cs="Arial"/>
                <w:sz w:val="18"/>
                <w:szCs w:val="18"/>
              </w:rPr>
              <w:t xml:space="preserve">                            (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D0EB25" w14:textId="58F26867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6645CB">
              <w:rPr>
                <w:rFonts w:eastAsia="Arial" w:cs="Arial"/>
                <w:sz w:val="18"/>
                <w:szCs w:val="18"/>
              </w:rPr>
              <w:t xml:space="preserve">  </w:t>
            </w:r>
          </w:p>
          <w:p w14:paraId="65454D13" w14:textId="4B70AA9B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kolobar, </w:t>
            </w:r>
          </w:p>
          <w:p w14:paraId="5612C67A" w14:textId="0BEE299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rastlinska higiena,</w:t>
            </w:r>
          </w:p>
          <w:p w14:paraId="3797B50C" w14:textId="40DF20A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zmerno gnojenje z dušikovimi gnojili,</w:t>
            </w:r>
          </w:p>
          <w:p w14:paraId="1F405254" w14:textId="053E54CD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obdelava tal.                                                             </w:t>
            </w:r>
          </w:p>
        </w:tc>
        <w:tc>
          <w:tcPr>
            <w:tcW w:w="210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AA580B" w14:textId="0413C68C" w:rsidR="4D29F85E" w:rsidRPr="006645CB" w:rsidRDefault="6F171C15" w:rsidP="006645CB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51158F" w14:textId="76CE2D64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725CC5" w14:textId="47960F0E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362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FE56AF" w14:textId="76B6B0DE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66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C2BC5D" w14:textId="43759D69" w:rsidR="4D29F85E" w:rsidRPr="006645CB" w:rsidRDefault="6F171C15" w:rsidP="274B721E">
            <w:pPr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 xml:space="preserve">Manjša uporaba.    </w:t>
            </w:r>
          </w:p>
          <w:p w14:paraId="374EAAA4" w14:textId="77777777" w:rsidR="4D29F85E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2-krat v rastni sezoni, uporaba na prostem in v zavarovanih prostorih.</w:t>
            </w:r>
          </w:p>
          <w:p w14:paraId="0250196C" w14:textId="77777777" w:rsidR="006645CB" w:rsidRDefault="006645CB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</w:p>
          <w:p w14:paraId="3B239D28" w14:textId="2ED76528" w:rsidR="006645CB" w:rsidRPr="006645CB" w:rsidRDefault="006645CB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</w:p>
        </w:tc>
      </w:tr>
      <w:tr w:rsidR="4D29F85E" w14:paraId="452D8CAA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414D429A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756AC310" w14:textId="77777777" w:rsidR="006E5ECE" w:rsidRDefault="006E5ECE"/>
        </w:tc>
        <w:tc>
          <w:tcPr>
            <w:tcW w:w="2100" w:type="dxa"/>
            <w:vMerge/>
            <w:vAlign w:val="center"/>
          </w:tcPr>
          <w:p w14:paraId="389F076F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066B41" w14:textId="1B1D0D5B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463" w:type="dxa"/>
            <w:vMerge/>
            <w:vAlign w:val="center"/>
          </w:tcPr>
          <w:p w14:paraId="73E9F35A" w14:textId="77777777" w:rsidR="006E5ECE" w:rsidRDefault="006E5ECE"/>
        </w:tc>
        <w:tc>
          <w:tcPr>
            <w:tcW w:w="1362" w:type="dxa"/>
            <w:vMerge/>
            <w:vAlign w:val="center"/>
          </w:tcPr>
          <w:p w14:paraId="0035CC2D" w14:textId="77777777" w:rsidR="006E5ECE" w:rsidRDefault="006E5ECE"/>
        </w:tc>
        <w:tc>
          <w:tcPr>
            <w:tcW w:w="1766" w:type="dxa"/>
            <w:vMerge/>
            <w:vAlign w:val="center"/>
          </w:tcPr>
          <w:p w14:paraId="636F88D8" w14:textId="77777777" w:rsidR="006E5ECE" w:rsidRDefault="006E5ECE"/>
        </w:tc>
      </w:tr>
      <w:tr w:rsidR="4D29F85E" w14:paraId="6B7ADEEB" w14:textId="77777777" w:rsidTr="006645CB">
        <w:trPr>
          <w:trHeight w:val="300"/>
        </w:trPr>
        <w:tc>
          <w:tcPr>
            <w:tcW w:w="29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FCBC32" w14:textId="2354A5C1" w:rsidR="4D29F85E" w:rsidRPr="006645CB" w:rsidRDefault="006645CB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t>Prstanasta (obročkasta) listna pegavost</w:t>
            </w:r>
            <w:r w:rsidRPr="006645CB">
              <w:rPr>
                <w:rFonts w:eastAsia="Arial" w:cs="Arial"/>
                <w:sz w:val="18"/>
                <w:szCs w:val="18"/>
              </w:rPr>
              <w:t xml:space="preserve">                          (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Mycosphaerella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brassicicol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A49B90" w14:textId="6FAFA64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 xml:space="preserve">Agrotehnični ukrepi:    </w:t>
            </w:r>
            <w:r w:rsidRPr="006645CB">
              <w:rPr>
                <w:rFonts w:eastAsia="Arial" w:cs="Arial"/>
                <w:sz w:val="18"/>
                <w:szCs w:val="18"/>
              </w:rPr>
              <w:t xml:space="preserve">   </w:t>
            </w:r>
          </w:p>
          <w:p w14:paraId="6DBE13DF" w14:textId="0F8CF19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kolobar, </w:t>
            </w:r>
          </w:p>
          <w:p w14:paraId="0C94A1A9" w14:textId="10DC9C0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izbira tolerantnih sort,                                                                                         </w:t>
            </w:r>
          </w:p>
          <w:p w14:paraId="2AF74468" w14:textId="07BFBBC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kapusnic ne sadimo/sejemo v bližino posevkov oljne ogrščice,                                          </w:t>
            </w:r>
          </w:p>
          <w:p w14:paraId="0947A254" w14:textId="290C0C2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poraba zdravega semena,                                       </w:t>
            </w:r>
          </w:p>
          <w:p w14:paraId="448038DD" w14:textId="59821D17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ne pregosta setev,                                             </w:t>
            </w:r>
          </w:p>
          <w:p w14:paraId="249537FD" w14:textId="2A53041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zatiranje plevelov,                                                    </w:t>
            </w:r>
          </w:p>
          <w:p w14:paraId="062E5A72" w14:textId="79C0800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takojšnje globoko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zaoravanje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ostankov kapusnic.</w:t>
            </w:r>
          </w:p>
        </w:tc>
        <w:tc>
          <w:tcPr>
            <w:tcW w:w="210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31B45D" w14:textId="5E361B6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EB5C33" w14:textId="6A9E1AA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Score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250 EC </w:t>
            </w:r>
          </w:p>
        </w:tc>
        <w:tc>
          <w:tcPr>
            <w:tcW w:w="14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BE2241" w14:textId="2411340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5 L/ha</w:t>
            </w:r>
          </w:p>
        </w:tc>
        <w:tc>
          <w:tcPr>
            <w:tcW w:w="1362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1B5753" w14:textId="6633E93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21</w:t>
            </w:r>
          </w:p>
        </w:tc>
        <w:tc>
          <w:tcPr>
            <w:tcW w:w="1766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263A5A" w14:textId="18FA817B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poraba največ 2-krat letno, med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tretiranji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naj bo 14 dnevni razmik</w:t>
            </w:r>
          </w:p>
        </w:tc>
      </w:tr>
      <w:tr w:rsidR="4D29F85E" w14:paraId="1D124867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42163060" w14:textId="77777777" w:rsidR="006E5ECE" w:rsidRDefault="006E5ECE"/>
        </w:tc>
        <w:tc>
          <w:tcPr>
            <w:tcW w:w="2805" w:type="dxa"/>
            <w:vMerge/>
            <w:vAlign w:val="center"/>
          </w:tcPr>
          <w:p w14:paraId="19AA173E" w14:textId="77777777" w:rsidR="006E5ECE" w:rsidRDefault="006E5ECE"/>
        </w:tc>
        <w:tc>
          <w:tcPr>
            <w:tcW w:w="2100" w:type="dxa"/>
            <w:vMerge/>
            <w:vAlign w:val="center"/>
          </w:tcPr>
          <w:p w14:paraId="7482D1B4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DD93A3" w14:textId="364F192B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Mavit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250 SC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B21031" w14:textId="47E27EA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5 L/ha</w:t>
            </w:r>
          </w:p>
        </w:tc>
        <w:tc>
          <w:tcPr>
            <w:tcW w:w="1362" w:type="dxa"/>
            <w:vMerge/>
            <w:vAlign w:val="center"/>
          </w:tcPr>
          <w:p w14:paraId="6ACFEF0F" w14:textId="77777777" w:rsidR="006E5ECE" w:rsidRDefault="006E5ECE"/>
        </w:tc>
        <w:tc>
          <w:tcPr>
            <w:tcW w:w="1766" w:type="dxa"/>
            <w:vMerge/>
            <w:vAlign w:val="center"/>
          </w:tcPr>
          <w:p w14:paraId="39EEA595" w14:textId="77777777" w:rsidR="006E5ECE" w:rsidRDefault="006E5ECE"/>
        </w:tc>
      </w:tr>
      <w:tr w:rsidR="4D29F85E" w14:paraId="644DDB24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493C8FF1" w14:textId="77777777" w:rsidR="006E5ECE" w:rsidRDefault="006E5ECE"/>
        </w:tc>
        <w:tc>
          <w:tcPr>
            <w:tcW w:w="2805" w:type="dxa"/>
            <w:vMerge/>
            <w:vAlign w:val="center"/>
          </w:tcPr>
          <w:p w14:paraId="448E098E" w14:textId="77777777" w:rsidR="006E5ECE" w:rsidRDefault="006E5ECE"/>
        </w:tc>
        <w:tc>
          <w:tcPr>
            <w:tcW w:w="2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14153E" w14:textId="7A58EF9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difenokonazol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+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2CA8C8" w14:textId="129D9A0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Sercadis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plus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C4848F" w14:textId="7E0F4F9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L/ha</w:t>
            </w:r>
          </w:p>
        </w:tc>
        <w:tc>
          <w:tcPr>
            <w:tcW w:w="13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9E4331" w14:textId="327CF967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C13F09" w14:textId="246F853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poraba največ 3-krat letno, med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tretiranji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naj bo 7 dnevni razmik</w:t>
            </w:r>
          </w:p>
        </w:tc>
      </w:tr>
      <w:tr w:rsidR="4D29F85E" w14:paraId="7653121E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23E46EB7" w14:textId="77777777" w:rsidR="006E5ECE" w:rsidRDefault="006E5ECE"/>
        </w:tc>
        <w:tc>
          <w:tcPr>
            <w:tcW w:w="2805" w:type="dxa"/>
            <w:vMerge/>
            <w:vAlign w:val="center"/>
          </w:tcPr>
          <w:p w14:paraId="4314A5B6" w14:textId="77777777" w:rsidR="006E5ECE" w:rsidRDefault="006E5ECE"/>
        </w:tc>
        <w:tc>
          <w:tcPr>
            <w:tcW w:w="210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6ADE45" w14:textId="555ED52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2F8FDA" w14:textId="26D8AF5F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Ortiv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7CD7D7" w14:textId="3B1BEC5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 L/ha</w:t>
            </w:r>
          </w:p>
        </w:tc>
        <w:tc>
          <w:tcPr>
            <w:tcW w:w="136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90C43F" w14:textId="4E6FB8CF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DA55CF" w14:textId="3D187B6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lastRenderedPageBreak/>
              <w:t>tretiranji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najmanj 12 dni. </w:t>
            </w:r>
          </w:p>
        </w:tc>
      </w:tr>
      <w:tr w:rsidR="4D29F85E" w14:paraId="0B61A333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0273B511" w14:textId="77777777" w:rsidR="006E5ECE" w:rsidRDefault="006E5ECE"/>
        </w:tc>
        <w:tc>
          <w:tcPr>
            <w:tcW w:w="2805" w:type="dxa"/>
            <w:vMerge/>
            <w:vAlign w:val="center"/>
          </w:tcPr>
          <w:p w14:paraId="483C5685" w14:textId="77777777" w:rsidR="006E5ECE" w:rsidRDefault="006E5ECE"/>
        </w:tc>
        <w:tc>
          <w:tcPr>
            <w:tcW w:w="2100" w:type="dxa"/>
            <w:vMerge/>
            <w:vAlign w:val="center"/>
          </w:tcPr>
          <w:p w14:paraId="761E1D53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18F818" w14:textId="5B7B9C1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Mirador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250 SC </w:t>
            </w:r>
          </w:p>
        </w:tc>
        <w:tc>
          <w:tcPr>
            <w:tcW w:w="1463" w:type="dxa"/>
            <w:vMerge/>
            <w:vAlign w:val="center"/>
          </w:tcPr>
          <w:p w14:paraId="6BD7DF7D" w14:textId="77777777" w:rsidR="006E5ECE" w:rsidRDefault="006E5ECE"/>
        </w:tc>
        <w:tc>
          <w:tcPr>
            <w:tcW w:w="1362" w:type="dxa"/>
            <w:vMerge/>
            <w:vAlign w:val="center"/>
          </w:tcPr>
          <w:p w14:paraId="452D2300" w14:textId="77777777" w:rsidR="006E5ECE" w:rsidRDefault="006E5ECE"/>
        </w:tc>
        <w:tc>
          <w:tcPr>
            <w:tcW w:w="1766" w:type="dxa"/>
            <w:vMerge/>
            <w:vAlign w:val="center"/>
          </w:tcPr>
          <w:p w14:paraId="4AE6B892" w14:textId="77777777" w:rsidR="006E5ECE" w:rsidRDefault="006E5ECE"/>
        </w:tc>
      </w:tr>
      <w:tr w:rsidR="4D29F85E" w14:paraId="0282E900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9353EB8" w14:textId="77777777" w:rsidR="006E5ECE" w:rsidRDefault="006E5ECE"/>
        </w:tc>
        <w:tc>
          <w:tcPr>
            <w:tcW w:w="2805" w:type="dxa"/>
            <w:vMerge/>
            <w:vAlign w:val="center"/>
          </w:tcPr>
          <w:p w14:paraId="4A18FF18" w14:textId="77777777" w:rsidR="006E5ECE" w:rsidRDefault="006E5ECE"/>
        </w:tc>
        <w:tc>
          <w:tcPr>
            <w:tcW w:w="2100" w:type="dxa"/>
            <w:vMerge/>
            <w:vAlign w:val="center"/>
          </w:tcPr>
          <w:p w14:paraId="151EC8E0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0057D5" w14:textId="7764ED9D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Zaftr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463" w:type="dxa"/>
            <w:vMerge/>
            <w:vAlign w:val="center"/>
          </w:tcPr>
          <w:p w14:paraId="06FCFB7C" w14:textId="77777777" w:rsidR="006E5ECE" w:rsidRDefault="006E5ECE"/>
        </w:tc>
        <w:tc>
          <w:tcPr>
            <w:tcW w:w="1362" w:type="dxa"/>
            <w:vMerge/>
            <w:vAlign w:val="center"/>
          </w:tcPr>
          <w:p w14:paraId="1644E4AC" w14:textId="77777777" w:rsidR="006E5ECE" w:rsidRDefault="006E5ECE"/>
        </w:tc>
        <w:tc>
          <w:tcPr>
            <w:tcW w:w="1766" w:type="dxa"/>
            <w:vMerge/>
            <w:vAlign w:val="center"/>
          </w:tcPr>
          <w:p w14:paraId="1FBC3459" w14:textId="77777777" w:rsidR="006E5ECE" w:rsidRDefault="006E5ECE"/>
        </w:tc>
      </w:tr>
      <w:tr w:rsidR="4D29F85E" w14:paraId="225CF958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5590E9DB" w14:textId="77777777" w:rsidR="006E5ECE" w:rsidRDefault="006E5ECE"/>
        </w:tc>
        <w:tc>
          <w:tcPr>
            <w:tcW w:w="2805" w:type="dxa"/>
            <w:vMerge/>
            <w:vAlign w:val="center"/>
          </w:tcPr>
          <w:p w14:paraId="66652ECE" w14:textId="77777777" w:rsidR="006E5ECE" w:rsidRDefault="006E5ECE"/>
        </w:tc>
        <w:tc>
          <w:tcPr>
            <w:tcW w:w="2100" w:type="dxa"/>
            <w:vMerge/>
            <w:vAlign w:val="center"/>
          </w:tcPr>
          <w:p w14:paraId="0A8D5954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ACEF3B" w14:textId="58CC34E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hamane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vMerge/>
            <w:vAlign w:val="center"/>
          </w:tcPr>
          <w:p w14:paraId="1D89B999" w14:textId="77777777" w:rsidR="006E5ECE" w:rsidRDefault="006E5ECE"/>
        </w:tc>
        <w:tc>
          <w:tcPr>
            <w:tcW w:w="1362" w:type="dxa"/>
            <w:vMerge/>
            <w:vAlign w:val="center"/>
          </w:tcPr>
          <w:p w14:paraId="511B7E5A" w14:textId="77777777" w:rsidR="006E5ECE" w:rsidRDefault="006E5ECE"/>
        </w:tc>
        <w:tc>
          <w:tcPr>
            <w:tcW w:w="1766" w:type="dxa"/>
            <w:vMerge/>
            <w:vAlign w:val="center"/>
          </w:tcPr>
          <w:p w14:paraId="5DDDC86B" w14:textId="77777777" w:rsidR="006E5ECE" w:rsidRDefault="006E5ECE"/>
        </w:tc>
      </w:tr>
      <w:tr w:rsidR="4D29F85E" w14:paraId="329DFC25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7F96A970" w14:textId="77777777" w:rsidR="006E5ECE" w:rsidRDefault="006E5ECE"/>
        </w:tc>
        <w:tc>
          <w:tcPr>
            <w:tcW w:w="2805" w:type="dxa"/>
            <w:vMerge/>
            <w:vAlign w:val="center"/>
          </w:tcPr>
          <w:p w14:paraId="4EF3101F" w14:textId="77777777" w:rsidR="006E5ECE" w:rsidRDefault="006E5ECE"/>
        </w:tc>
        <w:tc>
          <w:tcPr>
            <w:tcW w:w="2100" w:type="dxa"/>
            <w:vMerge/>
            <w:vAlign w:val="center"/>
          </w:tcPr>
          <w:p w14:paraId="1A346E75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314777" w14:textId="77DCB40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Norios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vMerge/>
            <w:vAlign w:val="center"/>
          </w:tcPr>
          <w:p w14:paraId="1B461558" w14:textId="77777777" w:rsidR="006E5ECE" w:rsidRDefault="006E5ECE"/>
        </w:tc>
        <w:tc>
          <w:tcPr>
            <w:tcW w:w="1362" w:type="dxa"/>
            <w:vMerge/>
            <w:vAlign w:val="center"/>
          </w:tcPr>
          <w:p w14:paraId="0FFAA593" w14:textId="77777777" w:rsidR="006E5ECE" w:rsidRDefault="006E5ECE"/>
        </w:tc>
        <w:tc>
          <w:tcPr>
            <w:tcW w:w="1766" w:type="dxa"/>
            <w:vMerge/>
            <w:vAlign w:val="center"/>
          </w:tcPr>
          <w:p w14:paraId="1C6D8F8E" w14:textId="77777777" w:rsidR="006E5ECE" w:rsidRDefault="006E5ECE"/>
        </w:tc>
      </w:tr>
      <w:tr w:rsidR="4D29F85E" w14:paraId="663DDEEE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18C73511" w14:textId="77777777" w:rsidR="006E5ECE" w:rsidRDefault="006E5ECE"/>
        </w:tc>
        <w:tc>
          <w:tcPr>
            <w:tcW w:w="2805" w:type="dxa"/>
            <w:vMerge/>
            <w:vAlign w:val="center"/>
          </w:tcPr>
          <w:p w14:paraId="53EE3FA4" w14:textId="77777777" w:rsidR="006E5ECE" w:rsidRDefault="006E5ECE"/>
        </w:tc>
        <w:tc>
          <w:tcPr>
            <w:tcW w:w="2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E68AFF" w14:textId="6AC643BF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boskalid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+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9B6CF7" w14:textId="3B79C7F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Signum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B7A801" w14:textId="35455F49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 kg/ha</w:t>
            </w:r>
          </w:p>
        </w:tc>
        <w:tc>
          <w:tcPr>
            <w:tcW w:w="13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43D6DE" w14:textId="4FB92AE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BD367C" w14:textId="7BA8BE0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Uporaba največ 3-krat letno</w:t>
            </w:r>
          </w:p>
        </w:tc>
      </w:tr>
      <w:tr w:rsidR="4D29F85E" w14:paraId="683FFD79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5195C71D" w14:textId="77777777" w:rsidR="006E5ECE" w:rsidRDefault="006E5ECE"/>
        </w:tc>
        <w:tc>
          <w:tcPr>
            <w:tcW w:w="2805" w:type="dxa"/>
            <w:vMerge/>
            <w:vAlign w:val="center"/>
          </w:tcPr>
          <w:p w14:paraId="6BC268EB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A04B99" w14:textId="26F821B5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fluopiram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+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tebukonaz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6E3EE4" w14:textId="7513753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Luna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experience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2F5761" w14:textId="292580F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9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94319B" w14:textId="6556E3F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4D4D94" w14:textId="4D2651A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Uporaba največ 2-krat letno</w:t>
            </w:r>
          </w:p>
        </w:tc>
      </w:tr>
      <w:tr w:rsidR="4D29F85E" w14:paraId="60F79EDE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A99FA8B" w14:textId="77777777" w:rsidR="006E5ECE" w:rsidRDefault="006E5ECE"/>
        </w:tc>
        <w:tc>
          <w:tcPr>
            <w:tcW w:w="2805" w:type="dxa"/>
            <w:vMerge/>
            <w:vAlign w:val="center"/>
          </w:tcPr>
          <w:p w14:paraId="28332DF7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60192C" w14:textId="0B57675B" w:rsidR="4D29F85E" w:rsidRPr="006645CB" w:rsidRDefault="6F171C15" w:rsidP="006645CB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A7B716" w14:textId="6074EB5A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577B02" w14:textId="7D5147B5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0,185-0,37 kg/ha Največji skupni odmerek ne sme preseči 3,7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05305B" w14:textId="47F9BECB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F0BEEC" w14:textId="32F405F9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10-krat v rastni dobi.</w:t>
            </w:r>
          </w:p>
        </w:tc>
      </w:tr>
      <w:tr w:rsidR="4D29F85E" w14:paraId="47D40D9E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5F9BCD6" w14:textId="77777777" w:rsidR="006E5ECE" w:rsidRDefault="006E5ECE"/>
        </w:tc>
        <w:tc>
          <w:tcPr>
            <w:tcW w:w="2805" w:type="dxa"/>
            <w:vMerge/>
            <w:vAlign w:val="center"/>
          </w:tcPr>
          <w:p w14:paraId="17865D2A" w14:textId="77777777" w:rsidR="006E5ECE" w:rsidRDefault="006E5ECE"/>
        </w:tc>
        <w:tc>
          <w:tcPr>
            <w:tcW w:w="210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30608A" w14:textId="66B014C7" w:rsidR="4D29F85E" w:rsidRPr="006645CB" w:rsidRDefault="6F171C15" w:rsidP="006645CB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0696C1" w14:textId="22E17DFA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C4BF3F" w14:textId="2CF88132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36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2C06EB" w14:textId="33F0F313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85D8D3" w14:textId="00B531A7" w:rsidR="4D29F85E" w:rsidRPr="006645CB" w:rsidRDefault="6F171C15" w:rsidP="274B721E">
            <w:pPr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 xml:space="preserve">Manjša uporaba.    </w:t>
            </w:r>
          </w:p>
          <w:p w14:paraId="4A40CB40" w14:textId="6D7D022D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2-krat v rastni sezoni, uporaba na prostem in v zavarovanih prostorih.</w:t>
            </w:r>
          </w:p>
        </w:tc>
      </w:tr>
      <w:tr w:rsidR="4D29F85E" w14:paraId="6982419D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0C261DF" w14:textId="77777777" w:rsidR="006E5ECE" w:rsidRDefault="006E5ECE"/>
        </w:tc>
        <w:tc>
          <w:tcPr>
            <w:tcW w:w="2805" w:type="dxa"/>
            <w:vMerge/>
            <w:vAlign w:val="center"/>
          </w:tcPr>
          <w:p w14:paraId="35F0FD35" w14:textId="77777777" w:rsidR="006E5ECE" w:rsidRDefault="006E5ECE"/>
        </w:tc>
        <w:tc>
          <w:tcPr>
            <w:tcW w:w="2100" w:type="dxa"/>
            <w:vMerge/>
            <w:vAlign w:val="center"/>
          </w:tcPr>
          <w:p w14:paraId="31A4D0F2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EA3A16" w14:textId="2D11EFB5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463" w:type="dxa"/>
            <w:vMerge/>
            <w:vAlign w:val="center"/>
          </w:tcPr>
          <w:p w14:paraId="3A47A27B" w14:textId="77777777" w:rsidR="006E5ECE" w:rsidRDefault="006E5ECE"/>
        </w:tc>
        <w:tc>
          <w:tcPr>
            <w:tcW w:w="1362" w:type="dxa"/>
            <w:vMerge/>
            <w:vAlign w:val="center"/>
          </w:tcPr>
          <w:p w14:paraId="50140BF5" w14:textId="77777777" w:rsidR="006E5ECE" w:rsidRDefault="006E5ECE"/>
        </w:tc>
        <w:tc>
          <w:tcPr>
            <w:tcW w:w="1766" w:type="dxa"/>
            <w:vMerge/>
            <w:vAlign w:val="center"/>
          </w:tcPr>
          <w:p w14:paraId="7FE75C24" w14:textId="77777777" w:rsidR="006E5ECE" w:rsidRDefault="006E5ECE"/>
        </w:tc>
      </w:tr>
      <w:tr w:rsidR="4D29F85E" w14:paraId="64713494" w14:textId="77777777" w:rsidTr="006645CB">
        <w:trPr>
          <w:trHeight w:val="300"/>
        </w:trPr>
        <w:tc>
          <w:tcPr>
            <w:tcW w:w="29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A8C3D3" w14:textId="3EDDDA21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t>Kapusov belin in repni belin</w:t>
            </w:r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  <w:p w14:paraId="09FE7EA1" w14:textId="7F2C6183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(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rapae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908122" w14:textId="3BC4A114" w:rsidR="4D29F85E" w:rsidRPr="006645CB" w:rsidRDefault="4D29F85E" w:rsidP="006645CB">
            <w:pPr>
              <w:jc w:val="left"/>
              <w:rPr>
                <w:rFonts w:eastAsia="Arial" w:cs="Arial"/>
                <w:b/>
                <w:bCs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t xml:space="preserve">                                       </w:t>
            </w:r>
          </w:p>
          <w:p w14:paraId="4461F36F" w14:textId="39EE1A61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pobiranje listov s kolonijami gosenic na manjših njivah,                                                                     </w:t>
            </w:r>
          </w:p>
          <w:p w14:paraId="6FFF48C9" w14:textId="1147D501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poraba zaščitnih mrež oziroma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prekrivk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>.</w:t>
            </w:r>
          </w:p>
        </w:tc>
        <w:tc>
          <w:tcPr>
            <w:tcW w:w="2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942A8A" w14:textId="06969BA0" w:rsidR="4D29F85E" w:rsidRPr="006645CB" w:rsidRDefault="6F171C15" w:rsidP="006645CB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t</w:t>
            </w:r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subsp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k</w:t>
            </w:r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954740" w14:textId="53554B02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4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C94546" w14:textId="54228FFE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3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B0A398" w14:textId="08FE3D3B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BC4EEE" w14:textId="599A08E3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Uporaba največ 6-krat letno, razmik med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tretiranji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7 dni</w:t>
            </w:r>
          </w:p>
        </w:tc>
      </w:tr>
      <w:tr w:rsidR="4D29F85E" w14:paraId="791181E9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4E44D2A8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7A0771B5" w14:textId="77777777" w:rsidR="006E5ECE" w:rsidRDefault="006E5ECE" w:rsidP="006645CB">
            <w:pPr>
              <w:jc w:val="left"/>
            </w:pPr>
          </w:p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686E9A" w14:textId="692F7B0B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46D54F" w14:textId="269A348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Decis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100 EC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455876" w14:textId="2D5C6A1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07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F6E145" w14:textId="45BB16B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7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8AD1B5" w14:textId="538BDAD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1-kratna uporaba v rastni sezoni. </w:t>
            </w:r>
          </w:p>
        </w:tc>
      </w:tr>
      <w:tr w:rsidR="4D29F85E" w14:paraId="4B6922AC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F1CD630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57C43DE6" w14:textId="77777777" w:rsidR="006E5ECE" w:rsidRDefault="006E5ECE" w:rsidP="006645CB">
            <w:pPr>
              <w:jc w:val="left"/>
            </w:pPr>
          </w:p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861ED6" w14:textId="249403C5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lambda-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6C09FD" w14:textId="72A5578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Karate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Zeon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5 C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862E89" w14:textId="5DCEE84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2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A3DAF0" w14:textId="25A6D08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2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4C9580" w14:textId="027780C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poraba največ 2-krat letno. </w:t>
            </w:r>
          </w:p>
        </w:tc>
      </w:tr>
      <w:tr w:rsidR="4D29F85E" w14:paraId="78D26F95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0E3DE2BA" w14:textId="77777777" w:rsidR="006E5ECE" w:rsidRDefault="006E5ECE" w:rsidP="006645CB">
            <w:pPr>
              <w:jc w:val="left"/>
            </w:pPr>
          </w:p>
        </w:tc>
        <w:tc>
          <w:tcPr>
            <w:tcW w:w="2805" w:type="dxa"/>
            <w:vMerge/>
            <w:vAlign w:val="center"/>
          </w:tcPr>
          <w:p w14:paraId="697BF9E3" w14:textId="77777777" w:rsidR="006E5ECE" w:rsidRDefault="006E5ECE" w:rsidP="006645CB">
            <w:pPr>
              <w:jc w:val="left"/>
            </w:pPr>
          </w:p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67019A" w14:textId="69F15171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01470F" w14:textId="3DE4899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Affirm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7947AE" w14:textId="022DA64B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,5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9493FE" w14:textId="2113E18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7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98972D" w14:textId="1B9405F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Na istem zemljišču  3-krat v rastni sezoni</w:t>
            </w:r>
          </w:p>
        </w:tc>
      </w:tr>
      <w:tr w:rsidR="4D29F85E" w14:paraId="2C4F0B40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45974D2" w14:textId="77777777" w:rsidR="006E5ECE" w:rsidRDefault="006E5ECE"/>
        </w:tc>
        <w:tc>
          <w:tcPr>
            <w:tcW w:w="2805" w:type="dxa"/>
            <w:vMerge/>
            <w:vAlign w:val="center"/>
          </w:tcPr>
          <w:p w14:paraId="3DB0D244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8E3282" w14:textId="7AFDE37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72F010" w14:textId="1EFD2029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oragen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94D571" w14:textId="7306652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12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79FCB9" w14:textId="0DF1F4F7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E173A0" w14:textId="0B91218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Na istem zemljišču 2-krat v rastni sezoni</w:t>
            </w:r>
          </w:p>
        </w:tc>
      </w:tr>
      <w:tr w:rsidR="4D29F85E" w14:paraId="1203B0A2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3160CBA3" w14:textId="77777777" w:rsidR="006E5ECE" w:rsidRDefault="006E5ECE"/>
        </w:tc>
        <w:tc>
          <w:tcPr>
            <w:tcW w:w="2805" w:type="dxa"/>
            <w:vMerge/>
            <w:vAlign w:val="center"/>
          </w:tcPr>
          <w:p w14:paraId="6B03DE3D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2D3763" w14:textId="258861A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tebufenozid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C6B794" w14:textId="7C0C048B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Mimic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1941C7" w14:textId="15C36399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3 - 0,4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C12D7F" w14:textId="1F8D8B2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FAE78C" w14:textId="44A2D57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Na istem zemljišču 1-krat v rastni sezoni na prostem</w:t>
            </w:r>
          </w:p>
        </w:tc>
      </w:tr>
      <w:tr w:rsidR="4D29F85E" w14:paraId="1096F368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105CDA7C" w14:textId="77777777" w:rsidR="006E5ECE" w:rsidRDefault="006E5ECE"/>
        </w:tc>
        <w:tc>
          <w:tcPr>
            <w:tcW w:w="2805" w:type="dxa"/>
            <w:vMerge/>
            <w:vAlign w:val="center"/>
          </w:tcPr>
          <w:p w14:paraId="19CA2FC4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83C104" w14:textId="3902726D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FDA21C" w14:textId="577794B7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- T/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853300" w14:textId="2727CDE1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8EAB09" w14:textId="2006ED83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47DBBA" w14:textId="5798D565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4D29F85E" w14:paraId="78CF1CF4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27B7853E" w14:textId="77777777" w:rsidR="006E5ECE" w:rsidRDefault="006E5ECE"/>
        </w:tc>
        <w:tc>
          <w:tcPr>
            <w:tcW w:w="2805" w:type="dxa"/>
            <w:vMerge/>
            <w:vAlign w:val="center"/>
          </w:tcPr>
          <w:p w14:paraId="136576C0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542F93" w14:textId="6A0B2D21" w:rsidR="4D29F85E" w:rsidRPr="006645CB" w:rsidRDefault="6B9DAA4B" w:rsidP="1287ED2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D06843"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905BD0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05BD0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905BD0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D06843"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905BD0">
              <w:rPr>
                <w:rFonts w:eastAsia="Tahoma" w:cs="Arial"/>
                <w:color w:val="00B050"/>
                <w:sz w:val="18"/>
                <w:szCs w:val="18"/>
              </w:rPr>
              <w:t>sev GC-9</w:t>
            </w:r>
            <w:r w:rsidR="00905BD0" w:rsidRPr="00905BD0">
              <w:rPr>
                <w:rFonts w:eastAsia="Tahom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284E31" w14:textId="7E0EB143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Agree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294AED" w14:textId="3E5E3F7A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E4B93F" w14:textId="1CBC59B7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24326A" w14:textId="0F329D1A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4D29F85E" w14:paraId="4777F25E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0346C3BC" w14:textId="77777777" w:rsidR="006E5ECE" w:rsidRDefault="006E5ECE"/>
        </w:tc>
        <w:tc>
          <w:tcPr>
            <w:tcW w:w="2805" w:type="dxa"/>
            <w:vMerge/>
            <w:vAlign w:val="center"/>
          </w:tcPr>
          <w:p w14:paraId="289EAB2D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8B3F46" w14:textId="28F2355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0225C5" w14:textId="4C95509B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622FC2" w14:textId="30271A6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4 - 0,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71285F" w14:textId="5CF5036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7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219C28" w14:textId="5B211BC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Na istem zemljišču 1-krat v rastni sezoni na prostem</w:t>
            </w:r>
          </w:p>
        </w:tc>
      </w:tr>
      <w:tr w:rsidR="4D29F85E" w14:paraId="01F2217D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3C963B02" w14:textId="77777777" w:rsidR="006E5ECE" w:rsidRDefault="006E5ECE"/>
        </w:tc>
        <w:tc>
          <w:tcPr>
            <w:tcW w:w="2805" w:type="dxa"/>
            <w:vMerge/>
            <w:vAlign w:val="center"/>
          </w:tcPr>
          <w:p w14:paraId="4D1A6353" w14:textId="77777777" w:rsidR="006E5ECE" w:rsidRDefault="006E5ECE"/>
        </w:tc>
        <w:tc>
          <w:tcPr>
            <w:tcW w:w="210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81F78C" w14:textId="38CCB3AD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1A1AF5" w14:textId="191416D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4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653A7C" w14:textId="27A88F2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125 L/ha</w:t>
            </w:r>
          </w:p>
        </w:tc>
        <w:tc>
          <w:tcPr>
            <w:tcW w:w="136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62A869" w14:textId="000668D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</w:t>
            </w:r>
          </w:p>
        </w:tc>
        <w:tc>
          <w:tcPr>
            <w:tcW w:w="17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A81271" w14:textId="03A1902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Na istem zemljišču 2-krat v rastni sezoni. </w:t>
            </w:r>
          </w:p>
        </w:tc>
      </w:tr>
      <w:tr w:rsidR="4D29F85E" w14:paraId="1A8AF5B8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5F5113BE" w14:textId="77777777" w:rsidR="006E5ECE" w:rsidRDefault="006E5ECE"/>
        </w:tc>
        <w:tc>
          <w:tcPr>
            <w:tcW w:w="2805" w:type="dxa"/>
            <w:vMerge/>
            <w:vAlign w:val="center"/>
          </w:tcPr>
          <w:p w14:paraId="75271EA8" w14:textId="77777777" w:rsidR="006E5ECE" w:rsidRDefault="006E5ECE"/>
        </w:tc>
        <w:tc>
          <w:tcPr>
            <w:tcW w:w="2100" w:type="dxa"/>
            <w:vMerge/>
            <w:vAlign w:val="center"/>
          </w:tcPr>
          <w:p w14:paraId="1856488D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D63EFF" w14:textId="2CC5DE7F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Shenzi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200 SC</w:t>
            </w:r>
          </w:p>
        </w:tc>
        <w:tc>
          <w:tcPr>
            <w:tcW w:w="1463" w:type="dxa"/>
            <w:vMerge/>
            <w:vAlign w:val="center"/>
          </w:tcPr>
          <w:p w14:paraId="3091C0BB" w14:textId="77777777" w:rsidR="006E5ECE" w:rsidRDefault="006E5ECE"/>
        </w:tc>
        <w:tc>
          <w:tcPr>
            <w:tcW w:w="1362" w:type="dxa"/>
            <w:vMerge/>
            <w:vAlign w:val="center"/>
          </w:tcPr>
          <w:p w14:paraId="38134CD4" w14:textId="77777777" w:rsidR="006E5ECE" w:rsidRDefault="006E5ECE"/>
        </w:tc>
        <w:tc>
          <w:tcPr>
            <w:tcW w:w="1766" w:type="dxa"/>
            <w:vMerge/>
            <w:vAlign w:val="center"/>
          </w:tcPr>
          <w:p w14:paraId="6A79681D" w14:textId="77777777" w:rsidR="006E5ECE" w:rsidRDefault="006E5ECE"/>
        </w:tc>
      </w:tr>
      <w:tr w:rsidR="4D29F85E" w14:paraId="56AB6D9B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73F001A0" w14:textId="77777777" w:rsidR="006E5ECE" w:rsidRDefault="006E5ECE"/>
        </w:tc>
        <w:tc>
          <w:tcPr>
            <w:tcW w:w="2805" w:type="dxa"/>
            <w:vMerge/>
            <w:vAlign w:val="center"/>
          </w:tcPr>
          <w:p w14:paraId="20691065" w14:textId="77777777" w:rsidR="006E5ECE" w:rsidRDefault="006E5ECE"/>
        </w:tc>
        <w:tc>
          <w:tcPr>
            <w:tcW w:w="2100" w:type="dxa"/>
            <w:vMerge/>
            <w:vAlign w:val="center"/>
          </w:tcPr>
          <w:p w14:paraId="6F25578F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63A484" w14:textId="5FB57CA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osayr</w:t>
            </w:r>
            <w:proofErr w:type="spellEnd"/>
          </w:p>
        </w:tc>
        <w:tc>
          <w:tcPr>
            <w:tcW w:w="14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6D563A" w14:textId="2DC04C49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140 L/ha</w:t>
            </w:r>
          </w:p>
        </w:tc>
        <w:tc>
          <w:tcPr>
            <w:tcW w:w="13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25765A" w14:textId="083AFBA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3 </w:t>
            </w:r>
          </w:p>
        </w:tc>
        <w:tc>
          <w:tcPr>
            <w:tcW w:w="17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974001" w14:textId="65CB7E2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Tretira se v času izleganja jajčec oziroma</w:t>
            </w:r>
          </w:p>
          <w:p w14:paraId="2BFACFBF" w14:textId="5F19E15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takoj, ko se iz jajčec začnejo izlegat prve ličinke.</w:t>
            </w:r>
          </w:p>
          <w:p w14:paraId="0BA0FBD9" w14:textId="473A3C09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S sredstvom se lahko na istem zemljišču tretira največ enkrat v eni rastni sezoni.</w:t>
            </w:r>
          </w:p>
        </w:tc>
      </w:tr>
      <w:tr w:rsidR="4D29F85E" w14:paraId="41B00B1B" w14:textId="77777777" w:rsidTr="006645CB">
        <w:trPr>
          <w:trHeight w:val="300"/>
        </w:trPr>
        <w:tc>
          <w:tcPr>
            <w:tcW w:w="29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34AC5A" w14:textId="756FA054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t xml:space="preserve">Kapusov molj                           </w:t>
            </w:r>
            <w:r w:rsidRPr="006645CB">
              <w:rPr>
                <w:rFonts w:eastAsia="Arial" w:cs="Arial"/>
                <w:sz w:val="18"/>
                <w:szCs w:val="18"/>
              </w:rPr>
              <w:t>(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Plutella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xylostell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CEE7D7" w14:textId="2E4BDADB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6645CB">
              <w:rPr>
                <w:rFonts w:eastAsia="Arial" w:cs="Arial"/>
                <w:sz w:val="18"/>
                <w:szCs w:val="18"/>
              </w:rPr>
              <w:t xml:space="preserve">     </w:t>
            </w:r>
          </w:p>
          <w:p w14:paraId="142BBA0F" w14:textId="3B40F319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zgodnja setev kapusnic, </w:t>
            </w:r>
          </w:p>
          <w:p w14:paraId="09B639CB" w14:textId="2ADCAFD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redno uničevanje ostankov kapusnic, </w:t>
            </w:r>
          </w:p>
          <w:p w14:paraId="565C4271" w14:textId="7BE1F20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poraba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protiinsektnih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mrež ali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prekrivk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>,</w:t>
            </w:r>
          </w:p>
          <w:p w14:paraId="759D4A9E" w14:textId="6B0FD41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redno odstranjevanje plevelov.</w:t>
            </w:r>
          </w:p>
          <w:p w14:paraId="653942C8" w14:textId="4CDE4AC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  <w:p w14:paraId="5146B2AA" w14:textId="73AE883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Pojavljanje škodljivca se lahko spremlja z uporabo rumenih lepljivih plošč.</w:t>
            </w:r>
          </w:p>
        </w:tc>
        <w:tc>
          <w:tcPr>
            <w:tcW w:w="2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7FB620" w14:textId="4AA5402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5480F80" w14:textId="7CCEF0FD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Decis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100 EC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B9D4D4" w14:textId="4C308B0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07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F35A38" w14:textId="561F906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7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144FC5" w14:textId="2F66BDF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1-kratna uporaba v rastni sezoni. </w:t>
            </w:r>
          </w:p>
        </w:tc>
      </w:tr>
      <w:tr w:rsidR="4D29F85E" w14:paraId="6FD16AF1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40D515E" w14:textId="77777777" w:rsidR="006E5ECE" w:rsidRDefault="006E5ECE"/>
        </w:tc>
        <w:tc>
          <w:tcPr>
            <w:tcW w:w="2805" w:type="dxa"/>
            <w:vMerge/>
            <w:vAlign w:val="center"/>
          </w:tcPr>
          <w:p w14:paraId="04A6E48F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AA6578" w14:textId="76C5839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tebufenozid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00DB35" w14:textId="4F204C8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Mimic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555596C" w14:textId="2340BAC7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3 - 0,4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9614C1" w14:textId="61CF2E8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7E434B" w14:textId="05C007E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Na istem zemljišču 1-krat v rastni sezoni na prostem</w:t>
            </w:r>
          </w:p>
        </w:tc>
      </w:tr>
      <w:tr w:rsidR="4D29F85E" w14:paraId="361D5931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0B8614B3" w14:textId="77777777" w:rsidR="006E5ECE" w:rsidRDefault="006E5ECE"/>
        </w:tc>
        <w:tc>
          <w:tcPr>
            <w:tcW w:w="2805" w:type="dxa"/>
            <w:vMerge/>
            <w:vAlign w:val="center"/>
          </w:tcPr>
          <w:p w14:paraId="726B211F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92EA99" w14:textId="35A0B91F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97E676" w14:textId="7DDD6D7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Affirm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6CEE6C" w14:textId="20131E37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,5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0F9908" w14:textId="30FA87C9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7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5BA3CE" w14:textId="35E25C7B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Na istem zemljišču  3-krat v rastni sezoni</w:t>
            </w:r>
          </w:p>
        </w:tc>
      </w:tr>
      <w:tr w:rsidR="4D29F85E" w14:paraId="0DC6F6A8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347183E0" w14:textId="77777777" w:rsidR="006E5ECE" w:rsidRDefault="006E5ECE"/>
        </w:tc>
        <w:tc>
          <w:tcPr>
            <w:tcW w:w="2805" w:type="dxa"/>
            <w:vMerge/>
            <w:vAlign w:val="center"/>
          </w:tcPr>
          <w:p w14:paraId="06D9E98D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436221" w14:textId="68ABB977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C7391C" w14:textId="20E15879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- T/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9603E8" w14:textId="2E8AB73B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2BA376" w14:textId="3CF63229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71E8E5" w14:textId="074EE021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4D29F85E" w14:paraId="1B219742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3A8FD29B" w14:textId="77777777" w:rsidR="006E5ECE" w:rsidRDefault="006E5ECE"/>
        </w:tc>
        <w:tc>
          <w:tcPr>
            <w:tcW w:w="2805" w:type="dxa"/>
            <w:vMerge/>
            <w:vAlign w:val="center"/>
          </w:tcPr>
          <w:p w14:paraId="6748F47A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7971AB" w14:textId="2AE5DDE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lambda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0DE155" w14:textId="217E4CC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Karate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Zeon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5 C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191605" w14:textId="311299D7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2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0C83CC" w14:textId="24B9AD0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2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F4D17E" w14:textId="339A7997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poraba največ 2-krat letno. ++ 30m varnostni pas do voda 1. in 2. reda ter 15 m pas do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lastRenderedPageBreak/>
              <w:t>netretiranih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površin.</w:t>
            </w:r>
          </w:p>
        </w:tc>
      </w:tr>
      <w:tr w:rsidR="4D29F85E" w14:paraId="658033E7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0FAC0666" w14:textId="77777777" w:rsidR="006E5ECE" w:rsidRDefault="006E5ECE"/>
        </w:tc>
        <w:tc>
          <w:tcPr>
            <w:tcW w:w="2805" w:type="dxa"/>
            <w:vMerge/>
            <w:vAlign w:val="center"/>
          </w:tcPr>
          <w:p w14:paraId="35BF551F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4DD43A" w14:textId="7EAFEA75" w:rsidR="4D29F85E" w:rsidRPr="006645CB" w:rsidRDefault="6F171C15" w:rsidP="274B721E">
            <w:pPr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6645CB"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t</w:t>
            </w:r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subsp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6645CB"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k</w:t>
            </w:r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sev EG2348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A4FF97" w14:textId="7586D3F3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Lepinox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plu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858D25" w14:textId="45CFFA88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647B1F" w14:textId="39E7873F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D4F431" w14:textId="34886D99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a istem zemljišču 2-krat v rastni sezoni. Po potrebi pono</w:t>
            </w:r>
            <w:r w:rsidR="482BA968" w:rsidRPr="006645CB">
              <w:rPr>
                <w:rFonts w:eastAsia="Arial" w:cs="Arial"/>
                <w:color w:val="00B050"/>
                <w:sz w:val="18"/>
                <w:szCs w:val="18"/>
              </w:rPr>
              <w:t>v</w:t>
            </w: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imo po 7 - 10 dneh</w:t>
            </w:r>
          </w:p>
        </w:tc>
      </w:tr>
      <w:tr w:rsidR="4D29F85E" w14:paraId="43973A7A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0A0CB489" w14:textId="77777777" w:rsidR="006E5ECE" w:rsidRDefault="006E5ECE"/>
        </w:tc>
        <w:tc>
          <w:tcPr>
            <w:tcW w:w="2805" w:type="dxa"/>
            <w:vMerge/>
            <w:vAlign w:val="center"/>
          </w:tcPr>
          <w:p w14:paraId="6AC0EBC6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F46B3F" w14:textId="5863F51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131BC1" w14:textId="49F76CE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oragen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BF6CE7" w14:textId="2596E7E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12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219E92" w14:textId="0D7463E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C10461" w14:textId="75CE5A8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Na istem zemljišču 2-krat v rastni sezoni, 14 dnevni razmik med aplikacijama</w:t>
            </w:r>
          </w:p>
        </w:tc>
      </w:tr>
      <w:tr w:rsidR="4D29F85E" w14:paraId="4C6FC4D5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130E1AB" w14:textId="77777777" w:rsidR="006E5ECE" w:rsidRDefault="006E5ECE"/>
        </w:tc>
        <w:tc>
          <w:tcPr>
            <w:tcW w:w="2805" w:type="dxa"/>
            <w:vMerge/>
            <w:vAlign w:val="center"/>
          </w:tcPr>
          <w:p w14:paraId="1DDB8278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02BB69" w14:textId="1F09D3E5" w:rsidR="4D29F85E" w:rsidRPr="00905BD0" w:rsidRDefault="00905BD0" w:rsidP="1287ED2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</w:t>
            </w:r>
            <w:r w:rsidR="1D13AC3E"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cillus</w:t>
            </w:r>
            <w:proofErr w:type="spellEnd"/>
            <w:r w:rsidR="1D13AC3E"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6645CB"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="1D13AC3E"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="1D13AC3E" w:rsidRPr="00905BD0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1D13AC3E" w:rsidRPr="00905BD0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="1D13AC3E" w:rsidRPr="00905BD0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6645CB"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="1D13AC3E"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="1D13AC3E"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1D13AC3E" w:rsidRPr="00905BD0">
              <w:rPr>
                <w:rFonts w:eastAsia="Tahoma" w:cs="Arial"/>
                <w:color w:val="00B050"/>
                <w:sz w:val="18"/>
                <w:szCs w:val="18"/>
              </w:rPr>
              <w:t>sev GC-9</w:t>
            </w:r>
            <w:r w:rsidRPr="00905BD0">
              <w:rPr>
                <w:rFonts w:eastAsia="Tahom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25864C" w14:textId="3DE99AE9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Agree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WG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23AFA6" w14:textId="18D42AB6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27445C" w14:textId="3542938F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98CC47" w14:textId="1B5B462E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4D29F85E" w14:paraId="3EDFAE62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1BE45308" w14:textId="77777777" w:rsidR="006E5ECE" w:rsidRDefault="006E5ECE"/>
        </w:tc>
        <w:tc>
          <w:tcPr>
            <w:tcW w:w="2805" w:type="dxa"/>
            <w:vMerge/>
            <w:vAlign w:val="center"/>
          </w:tcPr>
          <w:p w14:paraId="13A81B4A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A4EBB6" w14:textId="24B41F9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77B43D" w14:textId="67FC4F9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8751F5" w14:textId="28508C6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4 - 0,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023CAB" w14:textId="5E5B409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7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3AD4BC" w14:textId="11C8ADDD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Na istem zemljišču 1-krat v rastni sezoni na prostem</w:t>
            </w:r>
          </w:p>
        </w:tc>
      </w:tr>
      <w:tr w:rsidR="4D29F85E" w14:paraId="7862F715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50D47A7F" w14:textId="77777777" w:rsidR="006E5ECE" w:rsidRDefault="006E5ECE"/>
        </w:tc>
        <w:tc>
          <w:tcPr>
            <w:tcW w:w="2805" w:type="dxa"/>
            <w:vMerge/>
            <w:vAlign w:val="center"/>
          </w:tcPr>
          <w:p w14:paraId="2EAE8677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39B388" w14:textId="74D4A18E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6645CB"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t</w:t>
            </w:r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subsp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6645CB"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k</w:t>
            </w:r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C9D530" w14:textId="32336434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6B3C6A" w14:textId="2010C90A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8F74CD" w14:textId="003A4D87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D4BAC2" w14:textId="44E6B52C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Uporaba največ 6-krat letno, razmik med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tretiranji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7 dni</w:t>
            </w:r>
          </w:p>
        </w:tc>
      </w:tr>
      <w:tr w:rsidR="4D29F85E" w14:paraId="2E109AD1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2361BCAF" w14:textId="77777777" w:rsidR="006E5ECE" w:rsidRDefault="006E5ECE"/>
        </w:tc>
        <w:tc>
          <w:tcPr>
            <w:tcW w:w="2805" w:type="dxa"/>
            <w:vMerge/>
            <w:vAlign w:val="center"/>
          </w:tcPr>
          <w:p w14:paraId="51A02FDC" w14:textId="77777777" w:rsidR="006E5ECE" w:rsidRDefault="006E5ECE"/>
        </w:tc>
        <w:tc>
          <w:tcPr>
            <w:tcW w:w="210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F3A127" w14:textId="0CDBDCF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klorantraniliprol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22B569" w14:textId="39995337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4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BEDC37" w14:textId="448F8FF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125 L/ha</w:t>
            </w:r>
          </w:p>
        </w:tc>
        <w:tc>
          <w:tcPr>
            <w:tcW w:w="136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30B92F" w14:textId="294123F9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</w:t>
            </w:r>
          </w:p>
        </w:tc>
        <w:tc>
          <w:tcPr>
            <w:tcW w:w="17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B00E59" w14:textId="4CBA909F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Na istem zemljišču 2-krat v rastni sezoni. </w:t>
            </w:r>
          </w:p>
        </w:tc>
      </w:tr>
      <w:tr w:rsidR="4D29F85E" w14:paraId="42394C29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45F36926" w14:textId="77777777" w:rsidR="006E5ECE" w:rsidRDefault="006E5ECE"/>
        </w:tc>
        <w:tc>
          <w:tcPr>
            <w:tcW w:w="2805" w:type="dxa"/>
            <w:vMerge/>
            <w:vAlign w:val="center"/>
          </w:tcPr>
          <w:p w14:paraId="611319E9" w14:textId="77777777" w:rsidR="006E5ECE" w:rsidRDefault="006E5ECE"/>
        </w:tc>
        <w:tc>
          <w:tcPr>
            <w:tcW w:w="2100" w:type="dxa"/>
            <w:vMerge/>
            <w:vAlign w:val="center"/>
          </w:tcPr>
          <w:p w14:paraId="74C85612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80E902" w14:textId="5BA594C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Shenzi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200 SC</w:t>
            </w:r>
          </w:p>
        </w:tc>
        <w:tc>
          <w:tcPr>
            <w:tcW w:w="1463" w:type="dxa"/>
            <w:vMerge/>
            <w:vAlign w:val="center"/>
          </w:tcPr>
          <w:p w14:paraId="67A506A6" w14:textId="77777777" w:rsidR="006E5ECE" w:rsidRDefault="006E5ECE"/>
        </w:tc>
        <w:tc>
          <w:tcPr>
            <w:tcW w:w="1362" w:type="dxa"/>
            <w:vMerge/>
            <w:vAlign w:val="center"/>
          </w:tcPr>
          <w:p w14:paraId="1DF17D32" w14:textId="77777777" w:rsidR="006E5ECE" w:rsidRDefault="006E5ECE"/>
        </w:tc>
        <w:tc>
          <w:tcPr>
            <w:tcW w:w="1766" w:type="dxa"/>
            <w:vMerge/>
            <w:vAlign w:val="center"/>
          </w:tcPr>
          <w:p w14:paraId="27AD4ACB" w14:textId="77777777" w:rsidR="006E5ECE" w:rsidRDefault="006E5ECE"/>
        </w:tc>
      </w:tr>
      <w:tr w:rsidR="4D29F85E" w14:paraId="7A6B7C2C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592B3385" w14:textId="77777777" w:rsidR="006E5ECE" w:rsidRDefault="006E5ECE"/>
        </w:tc>
        <w:tc>
          <w:tcPr>
            <w:tcW w:w="2805" w:type="dxa"/>
            <w:vMerge/>
            <w:vAlign w:val="center"/>
          </w:tcPr>
          <w:p w14:paraId="1AF51B6E" w14:textId="77777777" w:rsidR="006E5ECE" w:rsidRDefault="006E5ECE"/>
        </w:tc>
        <w:tc>
          <w:tcPr>
            <w:tcW w:w="2100" w:type="dxa"/>
            <w:vMerge/>
            <w:vAlign w:val="center"/>
          </w:tcPr>
          <w:p w14:paraId="4EF42B21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9EF5BE" w14:textId="63AD97B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osayr</w:t>
            </w:r>
            <w:proofErr w:type="spellEnd"/>
          </w:p>
        </w:tc>
        <w:tc>
          <w:tcPr>
            <w:tcW w:w="14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7871A7" w14:textId="068545F7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140 L/ha</w:t>
            </w:r>
          </w:p>
        </w:tc>
        <w:tc>
          <w:tcPr>
            <w:tcW w:w="13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32F6D9" w14:textId="64148CA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3 </w:t>
            </w:r>
          </w:p>
        </w:tc>
        <w:tc>
          <w:tcPr>
            <w:tcW w:w="17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2C1E54" w14:textId="7AA3D29D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Tretira se v času izleganja jajčec oziroma</w:t>
            </w:r>
          </w:p>
          <w:p w14:paraId="3116057C" w14:textId="5148FA6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takoj, ko se iz jajčec začnejo izlegat prve ličinke.</w:t>
            </w:r>
          </w:p>
          <w:p w14:paraId="7045301B" w14:textId="52DB0F9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S sredstvom se lahko na istem zemljišču tretira največ enkrat v eni rastni sezoni.</w:t>
            </w:r>
          </w:p>
        </w:tc>
      </w:tr>
      <w:tr w:rsidR="4D29F85E" w14:paraId="1754595E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42CF47D7" w14:textId="77777777" w:rsidR="006E5ECE" w:rsidRDefault="006E5ECE"/>
        </w:tc>
        <w:tc>
          <w:tcPr>
            <w:tcW w:w="2805" w:type="dxa"/>
            <w:vMerge/>
            <w:vAlign w:val="center"/>
          </w:tcPr>
          <w:p w14:paraId="50A35E49" w14:textId="77777777" w:rsidR="006E5ECE" w:rsidRDefault="006E5ECE"/>
        </w:tc>
        <w:tc>
          <w:tcPr>
            <w:tcW w:w="2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84C420" w14:textId="2373AEE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2A2206" w14:textId="6061823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arnadine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799826" w14:textId="6028239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2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16B229" w14:textId="2262DCCF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5E48C6" w14:textId="618A96C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t>Manjša uporaba.</w:t>
            </w:r>
            <w:r w:rsidRPr="006645CB">
              <w:rPr>
                <w:rFonts w:eastAsia="Arial" w:cs="Arial"/>
                <w:sz w:val="18"/>
                <w:szCs w:val="18"/>
              </w:rPr>
              <w:t xml:space="preserve"> S sredstvom se tretira ob pojavu škodljivih žuželk, </w:t>
            </w:r>
            <w:r w:rsidRPr="006645CB">
              <w:rPr>
                <w:rFonts w:eastAsia="Arial" w:cs="Arial"/>
                <w:sz w:val="18"/>
                <w:szCs w:val="18"/>
              </w:rPr>
              <w:lastRenderedPageBreak/>
              <w:t>ko je presežen prag škodljivosti, od</w:t>
            </w:r>
          </w:p>
          <w:p w14:paraId="11B5F58A" w14:textId="3E5B5F0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fenološke faze začetek tvorbe glav (širina rastnega vršička &gt;1cm3), do faze dosežena</w:t>
            </w:r>
          </w:p>
          <w:p w14:paraId="2B11D2A2" w14:textId="7610A65A" w:rsidR="4D29F85E" w:rsidRPr="006645CB" w:rsidRDefault="5FA37610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značilna velikost in oblika glave (glava je tesno zaprta) </w:t>
            </w:r>
          </w:p>
        </w:tc>
      </w:tr>
      <w:tr w:rsidR="4D29F85E" w14:paraId="48418B4B" w14:textId="77777777" w:rsidTr="006645CB">
        <w:trPr>
          <w:trHeight w:val="300"/>
        </w:trPr>
        <w:tc>
          <w:tcPr>
            <w:tcW w:w="29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538831" w14:textId="133D945C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lastRenderedPageBreak/>
              <w:t>Kapusova sovka</w:t>
            </w:r>
            <w:r w:rsidRPr="006645CB">
              <w:rPr>
                <w:rFonts w:eastAsia="Arial" w:cs="Arial"/>
                <w:sz w:val="18"/>
                <w:szCs w:val="18"/>
              </w:rPr>
              <w:t xml:space="preserve">                     (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Mamestra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127E81" w14:textId="11516859" w:rsidR="4D29F85E" w:rsidRPr="006645CB" w:rsidRDefault="4D29F85E" w:rsidP="274B721E">
            <w:pPr>
              <w:rPr>
                <w:rFonts w:eastAsia="Arial" w:cs="Arial"/>
                <w:b/>
                <w:bCs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t xml:space="preserve">       </w:t>
            </w:r>
          </w:p>
          <w:p w14:paraId="2B98AA02" w14:textId="3C15E8AD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globoko oranje,                                                 </w:t>
            </w:r>
          </w:p>
          <w:p w14:paraId="5162C712" w14:textId="54B31CF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zatiranje plevelov.</w:t>
            </w:r>
          </w:p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C2971B" w14:textId="4511E1E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lambda-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95A24C" w14:textId="4A6D00C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Karate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Zeon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5 C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4040FB" w14:textId="7293695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2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D5DD44" w14:textId="007AB08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2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BC8F23" w14:textId="6D83FBE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poraba največ 2-krat letno. </w:t>
            </w:r>
          </w:p>
        </w:tc>
      </w:tr>
      <w:tr w:rsidR="4D29F85E" w14:paraId="4987E22D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410751C5" w14:textId="77777777" w:rsidR="006E5ECE" w:rsidRDefault="006E5ECE"/>
        </w:tc>
        <w:tc>
          <w:tcPr>
            <w:tcW w:w="2805" w:type="dxa"/>
            <w:vMerge/>
            <w:vAlign w:val="center"/>
          </w:tcPr>
          <w:p w14:paraId="77A5881D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E1BC18" w14:textId="74F5CF3F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tebufenozid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6E9120" w14:textId="4CA1035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Mimic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3B2F5B" w14:textId="0BE828F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3 - 0,4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94D794" w14:textId="41588D7B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C2E3A6" w14:textId="7DD4B6C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Na istem zemljišču 1-krat v rastni sezoni na prostem.</w:t>
            </w:r>
          </w:p>
        </w:tc>
      </w:tr>
      <w:tr w:rsidR="4D29F85E" w14:paraId="385C3773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4527A5A4" w14:textId="77777777" w:rsidR="006E5ECE" w:rsidRDefault="006E5ECE"/>
        </w:tc>
        <w:tc>
          <w:tcPr>
            <w:tcW w:w="2805" w:type="dxa"/>
            <w:vMerge/>
            <w:vAlign w:val="center"/>
          </w:tcPr>
          <w:p w14:paraId="60BD4CD0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B1D6CF" w14:textId="66A6BA29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7B1E9B" w14:textId="5BC0B557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Affirm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EF896D" w14:textId="4BEB60A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,5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E0991D" w14:textId="3CE08A3E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7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BB49A8" w14:textId="63B13A3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Na istem zemljišču  3-krat v rastni sezoni.</w:t>
            </w:r>
          </w:p>
        </w:tc>
      </w:tr>
      <w:tr w:rsidR="4D29F85E" w14:paraId="447BC56B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3B2E0E9E" w14:textId="77777777" w:rsidR="006E5ECE" w:rsidRDefault="006E5ECE"/>
        </w:tc>
        <w:tc>
          <w:tcPr>
            <w:tcW w:w="2805" w:type="dxa"/>
            <w:vMerge/>
            <w:vAlign w:val="center"/>
          </w:tcPr>
          <w:p w14:paraId="1A2A46F3" w14:textId="77777777" w:rsidR="006E5ECE" w:rsidRDefault="006E5ECE"/>
        </w:tc>
        <w:tc>
          <w:tcPr>
            <w:tcW w:w="210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84D770" w14:textId="28722D5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58E125" w14:textId="1C144CE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oragen</w:t>
            </w:r>
            <w:proofErr w:type="spellEnd"/>
          </w:p>
        </w:tc>
        <w:tc>
          <w:tcPr>
            <w:tcW w:w="14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029CB8" w14:textId="673AFC7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125 L/ha</w:t>
            </w:r>
          </w:p>
        </w:tc>
        <w:tc>
          <w:tcPr>
            <w:tcW w:w="136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5F008E" w14:textId="5C3BF80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</w:t>
            </w:r>
          </w:p>
        </w:tc>
        <w:tc>
          <w:tcPr>
            <w:tcW w:w="17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8E58B9" w14:textId="79DB64E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Na istem zemljišču 2-krat v rastni sezoni, 14 dnevni razmik med aplikacijama</w:t>
            </w:r>
          </w:p>
        </w:tc>
      </w:tr>
      <w:tr w:rsidR="4D29F85E" w14:paraId="6FD30428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0E421A53" w14:textId="77777777" w:rsidR="006E5ECE" w:rsidRDefault="006E5ECE"/>
        </w:tc>
        <w:tc>
          <w:tcPr>
            <w:tcW w:w="2805" w:type="dxa"/>
            <w:vMerge/>
            <w:vAlign w:val="center"/>
          </w:tcPr>
          <w:p w14:paraId="09B712CC" w14:textId="77777777" w:rsidR="006E5ECE" w:rsidRDefault="006E5ECE"/>
        </w:tc>
        <w:tc>
          <w:tcPr>
            <w:tcW w:w="2100" w:type="dxa"/>
            <w:vMerge/>
            <w:vAlign w:val="center"/>
          </w:tcPr>
          <w:p w14:paraId="6804995B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986C67" w14:textId="7B2270B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463" w:type="dxa"/>
            <w:vMerge/>
            <w:vAlign w:val="center"/>
          </w:tcPr>
          <w:p w14:paraId="0949CAD5" w14:textId="77777777" w:rsidR="006E5ECE" w:rsidRDefault="006E5ECE"/>
        </w:tc>
        <w:tc>
          <w:tcPr>
            <w:tcW w:w="1362" w:type="dxa"/>
            <w:vMerge/>
            <w:vAlign w:val="center"/>
          </w:tcPr>
          <w:p w14:paraId="48B9E4BE" w14:textId="77777777" w:rsidR="006E5ECE" w:rsidRDefault="006E5ECE"/>
        </w:tc>
        <w:tc>
          <w:tcPr>
            <w:tcW w:w="1766" w:type="dxa"/>
            <w:vMerge/>
            <w:vAlign w:val="center"/>
          </w:tcPr>
          <w:p w14:paraId="33599D80" w14:textId="77777777" w:rsidR="006E5ECE" w:rsidRDefault="006E5ECE"/>
        </w:tc>
      </w:tr>
      <w:tr w:rsidR="4D29F85E" w14:paraId="3B4F9422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EC6FE61" w14:textId="77777777" w:rsidR="006E5ECE" w:rsidRDefault="006E5ECE"/>
        </w:tc>
        <w:tc>
          <w:tcPr>
            <w:tcW w:w="2805" w:type="dxa"/>
            <w:vMerge/>
            <w:vAlign w:val="center"/>
          </w:tcPr>
          <w:p w14:paraId="60DF223B" w14:textId="77777777" w:rsidR="006E5ECE" w:rsidRDefault="006E5ECE"/>
        </w:tc>
        <w:tc>
          <w:tcPr>
            <w:tcW w:w="2100" w:type="dxa"/>
            <w:vMerge/>
            <w:vAlign w:val="center"/>
          </w:tcPr>
          <w:p w14:paraId="5C6A26D5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440CE2" w14:textId="01C270E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Shenzi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200 SC</w:t>
            </w:r>
          </w:p>
        </w:tc>
        <w:tc>
          <w:tcPr>
            <w:tcW w:w="1463" w:type="dxa"/>
            <w:vMerge/>
            <w:vAlign w:val="center"/>
          </w:tcPr>
          <w:p w14:paraId="67AFCE20" w14:textId="77777777" w:rsidR="006E5ECE" w:rsidRDefault="006E5ECE"/>
        </w:tc>
        <w:tc>
          <w:tcPr>
            <w:tcW w:w="1362" w:type="dxa"/>
            <w:vMerge/>
            <w:vAlign w:val="center"/>
          </w:tcPr>
          <w:p w14:paraId="045F8851" w14:textId="77777777" w:rsidR="006E5ECE" w:rsidRDefault="006E5ECE"/>
        </w:tc>
        <w:tc>
          <w:tcPr>
            <w:tcW w:w="1766" w:type="dxa"/>
            <w:vMerge/>
            <w:vAlign w:val="center"/>
          </w:tcPr>
          <w:p w14:paraId="142825C8" w14:textId="77777777" w:rsidR="006E5ECE" w:rsidRDefault="006E5ECE"/>
        </w:tc>
      </w:tr>
      <w:tr w:rsidR="4D29F85E" w14:paraId="2F2071F8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0904499C" w14:textId="77777777" w:rsidR="006E5ECE" w:rsidRDefault="006E5ECE"/>
        </w:tc>
        <w:tc>
          <w:tcPr>
            <w:tcW w:w="2805" w:type="dxa"/>
            <w:vMerge/>
            <w:vAlign w:val="center"/>
          </w:tcPr>
          <w:p w14:paraId="273109FC" w14:textId="77777777" w:rsidR="006E5ECE" w:rsidRDefault="006E5ECE"/>
        </w:tc>
        <w:tc>
          <w:tcPr>
            <w:tcW w:w="2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906851" w14:textId="40F55572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BCF695" w14:textId="3D7DA070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4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F1B391" w14:textId="228134DF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3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C42835" w14:textId="3343004A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CD1A8C" w14:textId="366F49B3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4D29F85E" w14:paraId="26D73066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A218422" w14:textId="77777777" w:rsidR="006E5ECE" w:rsidRDefault="006E5ECE"/>
        </w:tc>
        <w:tc>
          <w:tcPr>
            <w:tcW w:w="2805" w:type="dxa"/>
            <w:vMerge/>
            <w:vAlign w:val="center"/>
          </w:tcPr>
          <w:p w14:paraId="53A2C637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5A7E78" w14:textId="31CD9FA4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t</w:t>
            </w:r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subsp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.</w:t>
            </w:r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a</w:t>
            </w:r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766267" w14:textId="58CFF9E8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Agree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WG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58C86A" w14:textId="052D334A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AF2EA2" w14:textId="6906012A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E1980E" w14:textId="3920925A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4D29F85E" w14:paraId="2351EF56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3BDF6997" w14:textId="77777777" w:rsidR="006E5ECE" w:rsidRDefault="006E5ECE"/>
        </w:tc>
        <w:tc>
          <w:tcPr>
            <w:tcW w:w="2805" w:type="dxa"/>
            <w:vMerge/>
            <w:vAlign w:val="center"/>
          </w:tcPr>
          <w:p w14:paraId="447ED4EF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CC1B20" w14:textId="4CDAC9BF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4437E2" w14:textId="295F2BD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406CCC" w14:textId="2911F07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4 - 0,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3036EAD" w14:textId="4BE1886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7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9D3AEB" w14:textId="055F0B77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Na istem zemljišču 1-krat v rastni sezoni na prostem</w:t>
            </w:r>
          </w:p>
        </w:tc>
      </w:tr>
      <w:tr w:rsidR="4D29F85E" w14:paraId="20892B4A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E4964F7" w14:textId="77777777" w:rsidR="006E5ECE" w:rsidRDefault="006E5ECE"/>
        </w:tc>
        <w:tc>
          <w:tcPr>
            <w:tcW w:w="2805" w:type="dxa"/>
            <w:vMerge/>
            <w:vAlign w:val="center"/>
          </w:tcPr>
          <w:p w14:paraId="093F4A50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19983D" w14:textId="1061E2EA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t</w:t>
            </w:r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subsp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k</w:t>
            </w:r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9A17C7" w14:textId="3384368B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8AC374" w14:textId="58341EE5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A558F4" w14:textId="095ECCDA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63AFFC" w14:textId="4FC0BC62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Uporaba največ 6-krat letno, razmik med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tretiranji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7 dni</w:t>
            </w:r>
          </w:p>
        </w:tc>
      </w:tr>
      <w:tr w:rsidR="4D29F85E" w14:paraId="6AD422D2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2A1A533" w14:textId="77777777" w:rsidR="006E5ECE" w:rsidRDefault="006E5ECE"/>
        </w:tc>
        <w:tc>
          <w:tcPr>
            <w:tcW w:w="2805" w:type="dxa"/>
            <w:vMerge/>
            <w:vAlign w:val="center"/>
          </w:tcPr>
          <w:p w14:paraId="72452F02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C95EE1" w14:textId="7B68319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029970" w14:textId="1B2BE224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osayr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DB54F2" w14:textId="722C44C7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140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4209CC" w14:textId="0EACD22D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3 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939144" w14:textId="6BDA4CD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Tretira se v času izleganja jajčec oziroma</w:t>
            </w:r>
          </w:p>
          <w:p w14:paraId="4441DF26" w14:textId="1AE8166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lastRenderedPageBreak/>
              <w:t>takoj, ko se iz jajčec začnejo izlegat prve ličinke.</w:t>
            </w:r>
          </w:p>
          <w:p w14:paraId="346CC284" w14:textId="618255CB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S sredstvom se lahko na istem zemljišču tretira največ enkrat v eni rastni sezoni.</w:t>
            </w:r>
          </w:p>
        </w:tc>
      </w:tr>
      <w:tr w:rsidR="4D29F85E" w14:paraId="79889267" w14:textId="77777777" w:rsidTr="006645CB">
        <w:trPr>
          <w:trHeight w:val="300"/>
        </w:trPr>
        <w:tc>
          <w:tcPr>
            <w:tcW w:w="29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73F8BE" w14:textId="6CCD04A1" w:rsidR="4D29F85E" w:rsidRPr="006645CB" w:rsidRDefault="4D29F85E" w:rsidP="006645C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lastRenderedPageBreak/>
              <w:t xml:space="preserve">Južna </w:t>
            </w:r>
            <w:proofErr w:type="spellStart"/>
            <w:r w:rsidRPr="006645CB">
              <w:rPr>
                <w:rFonts w:eastAsia="Arial" w:cs="Arial"/>
                <w:b/>
                <w:bCs/>
                <w:sz w:val="18"/>
                <w:szCs w:val="18"/>
              </w:rPr>
              <w:t>plodovrtk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                  (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CBAA24" w14:textId="2D66EE6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 xml:space="preserve">Agrotehnični ukrepi:    </w:t>
            </w:r>
            <w:r w:rsidRPr="006645CB">
              <w:rPr>
                <w:rFonts w:eastAsia="Arial" w:cs="Arial"/>
                <w:sz w:val="18"/>
                <w:szCs w:val="18"/>
              </w:rPr>
              <w:t xml:space="preserve">     </w:t>
            </w:r>
          </w:p>
          <w:p w14:paraId="72AF57E6" w14:textId="6CE2E10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intenzivno obdelovanje tal povzroči propad številnih gosenic,</w:t>
            </w:r>
          </w:p>
          <w:p w14:paraId="79ED16A2" w14:textId="75A0833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ničevanje koruznice (mulčenje). </w:t>
            </w:r>
          </w:p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5D1C81" w14:textId="550341A7" w:rsidR="4D29F85E" w:rsidRPr="006645CB" w:rsidRDefault="6F171C15" w:rsidP="274B721E">
            <w:pPr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D0684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t</w:t>
            </w:r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subsp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D0684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k</w:t>
            </w:r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6645C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sev EG2348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9A2A1D" w14:textId="79451006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Lepinox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plu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D97124" w14:textId="527D4C99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B1F6F9" w14:textId="69D312DD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796AE" w14:textId="2BFC343D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Na istem zemljišču 2-krat v rastni sezoni. </w:t>
            </w:r>
          </w:p>
        </w:tc>
      </w:tr>
      <w:tr w:rsidR="4D29F85E" w14:paraId="772053C9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9AAD75E" w14:textId="77777777" w:rsidR="006E5ECE" w:rsidRDefault="006E5ECE"/>
        </w:tc>
        <w:tc>
          <w:tcPr>
            <w:tcW w:w="2805" w:type="dxa"/>
            <w:vMerge/>
            <w:vAlign w:val="center"/>
          </w:tcPr>
          <w:p w14:paraId="51026267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C8D0FF" w14:textId="176E05D0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E1EBAA" w14:textId="190D702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Affirm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419122" w14:textId="51984C3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,5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5C1848" w14:textId="6F9DB281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7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9960C6" w14:textId="316CD6B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Na istem zemljišču  3-krat v rastni sezoni</w:t>
            </w:r>
          </w:p>
        </w:tc>
      </w:tr>
      <w:tr w:rsidR="4D29F85E" w14:paraId="1D1FA128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7ED22E74" w14:textId="77777777" w:rsidR="006E5ECE" w:rsidRDefault="006E5ECE"/>
        </w:tc>
        <w:tc>
          <w:tcPr>
            <w:tcW w:w="2805" w:type="dxa"/>
            <w:vMerge/>
            <w:vAlign w:val="center"/>
          </w:tcPr>
          <w:p w14:paraId="00D3DDC0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3B1AE5B" w14:textId="1FA7EAE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69D39E" w14:textId="05DCD4EF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oragen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D54984" w14:textId="2D77B0CF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12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FD79A1" w14:textId="6A2F0817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A7212E" w14:textId="395DDB3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Na istem zemljišču 2-krat v rastni sezoni.</w:t>
            </w:r>
          </w:p>
        </w:tc>
      </w:tr>
      <w:tr w:rsidR="4D29F85E" w14:paraId="63C0E314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06D4C0BF" w14:textId="77777777" w:rsidR="006E5ECE" w:rsidRDefault="006E5ECE"/>
        </w:tc>
        <w:tc>
          <w:tcPr>
            <w:tcW w:w="2805" w:type="dxa"/>
            <w:vMerge/>
            <w:vAlign w:val="center"/>
          </w:tcPr>
          <w:p w14:paraId="56D73975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1B5DC6" w14:textId="0398310B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525F3C" w14:textId="1C0A674F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11380C0" w14:textId="022A67F8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4 - 0,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38C384" w14:textId="2423E1F6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7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7AC989" w14:textId="706B23AA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Na istem zemljišču 1-krat v rastni sezoni na prostem.</w:t>
            </w:r>
          </w:p>
        </w:tc>
      </w:tr>
      <w:tr w:rsidR="4D29F85E" w14:paraId="076152F4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10A6037C" w14:textId="77777777" w:rsidR="006E5ECE" w:rsidRDefault="006E5ECE"/>
        </w:tc>
        <w:tc>
          <w:tcPr>
            <w:tcW w:w="2805" w:type="dxa"/>
            <w:vMerge/>
            <w:vAlign w:val="center"/>
          </w:tcPr>
          <w:p w14:paraId="582483FD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11CE7D" w14:textId="3261133C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Lambda-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B627CC" w14:textId="4CC3FE32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Karate </w:t>
            </w:r>
            <w:proofErr w:type="spellStart"/>
            <w:r w:rsidRPr="006645CB">
              <w:rPr>
                <w:rFonts w:eastAsia="Arial" w:cs="Arial"/>
                <w:sz w:val="18"/>
                <w:szCs w:val="18"/>
              </w:rPr>
              <w:t>Zeon</w:t>
            </w:r>
            <w:proofErr w:type="spellEnd"/>
            <w:r w:rsidRPr="006645CB">
              <w:rPr>
                <w:rFonts w:eastAsia="Arial" w:cs="Arial"/>
                <w:sz w:val="18"/>
                <w:szCs w:val="18"/>
              </w:rPr>
              <w:t xml:space="preserve"> 5 CS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BE15F6" w14:textId="444F12CF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0,1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8D3EDB" w14:textId="73A33C45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>2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01A8AA" w14:textId="0BC1ACF3" w:rsidR="4D29F85E" w:rsidRPr="006645C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6645CB">
              <w:rPr>
                <w:rFonts w:eastAsia="Arial" w:cs="Arial"/>
                <w:sz w:val="18"/>
                <w:szCs w:val="18"/>
              </w:rPr>
              <w:t xml:space="preserve">Uporaba največ 2-krat letno. </w:t>
            </w:r>
          </w:p>
        </w:tc>
      </w:tr>
      <w:tr w:rsidR="4D29F85E" w14:paraId="0A1F4EDE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508AA4D5" w14:textId="77777777" w:rsidR="006E5ECE" w:rsidRDefault="006E5ECE"/>
        </w:tc>
        <w:tc>
          <w:tcPr>
            <w:tcW w:w="2805" w:type="dxa"/>
            <w:vMerge/>
            <w:vAlign w:val="center"/>
          </w:tcPr>
          <w:p w14:paraId="02232A38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DF2F64" w14:textId="72CCE981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82F37E" w14:textId="6744EDBF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6645CB">
              <w:rPr>
                <w:rFonts w:eastAsia="Arial" w:cs="Arial"/>
                <w:color w:val="00B050"/>
                <w:sz w:val="18"/>
                <w:szCs w:val="18"/>
              </w:rPr>
              <w:t xml:space="preserve"> - T/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17A390" w14:textId="38EA48A5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750777" w14:textId="3B1E1641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98584D" w14:textId="22834724" w:rsidR="4D29F85E" w:rsidRPr="006645C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6645CB">
              <w:rPr>
                <w:rFonts w:eastAsia="Arial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4D29F85E" w14:paraId="3625B577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521123C6" w14:textId="77777777" w:rsidR="006E5ECE" w:rsidRDefault="006E5ECE"/>
        </w:tc>
        <w:tc>
          <w:tcPr>
            <w:tcW w:w="2805" w:type="dxa"/>
            <w:vMerge/>
            <w:vAlign w:val="center"/>
          </w:tcPr>
          <w:p w14:paraId="5FADFF61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1A5D63" w14:textId="50B6DE7E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CF47A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D0684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t</w:t>
            </w:r>
            <w:r w:rsidRPr="00CF47A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subsp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D0684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k</w:t>
            </w:r>
            <w:r w:rsidRPr="00CF47A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61B05E" w14:textId="72C2FF6E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A8EF12" w14:textId="766C95F5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245DD0" w14:textId="3A4016DF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8ACCD1" w14:textId="322CA91E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Uporaba največ 6-krat letno, razmik med </w:t>
            </w: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tretiranji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7 dni</w:t>
            </w:r>
          </w:p>
        </w:tc>
      </w:tr>
      <w:tr w:rsidR="4D29F85E" w14:paraId="140A9F51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98B22C0" w14:textId="77777777" w:rsidR="006E5ECE" w:rsidRDefault="006E5ECE"/>
        </w:tc>
        <w:tc>
          <w:tcPr>
            <w:tcW w:w="2805" w:type="dxa"/>
            <w:vMerge/>
            <w:vAlign w:val="center"/>
          </w:tcPr>
          <w:p w14:paraId="4AF7F92F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E0D27E" w14:textId="30ECFE6E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CF47A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D0684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t</w:t>
            </w:r>
            <w:r w:rsidRPr="00CF47A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CF47A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subsp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.</w:t>
            </w:r>
            <w:r w:rsidRPr="00CF47A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D0684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a</w:t>
            </w:r>
            <w:r w:rsidRPr="00CF47A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CF47A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D3C841" w14:textId="737AE582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Agree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WG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08F059" w14:textId="1381713F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452459" w14:textId="0912FE96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49D75A" w14:textId="12728EC8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4D29F85E" w14:paraId="432950C2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43751FAE" w14:textId="77777777" w:rsidR="006E5ECE" w:rsidRDefault="006E5ECE"/>
        </w:tc>
        <w:tc>
          <w:tcPr>
            <w:tcW w:w="2805" w:type="dxa"/>
            <w:vMerge/>
            <w:vAlign w:val="center"/>
          </w:tcPr>
          <w:p w14:paraId="018B699F" w14:textId="77777777" w:rsidR="006E5ECE" w:rsidRDefault="006E5ECE"/>
        </w:tc>
        <w:tc>
          <w:tcPr>
            <w:tcW w:w="210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D7AAE3" w14:textId="774ABC62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6F8480" w14:textId="6AC62D07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4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5CFAFD" w14:textId="45E395E3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125 L/ha</w:t>
            </w:r>
          </w:p>
        </w:tc>
        <w:tc>
          <w:tcPr>
            <w:tcW w:w="136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789BF0" w14:textId="113132A6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1</w:t>
            </w:r>
          </w:p>
        </w:tc>
        <w:tc>
          <w:tcPr>
            <w:tcW w:w="17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019193" w14:textId="28DB0E7C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Na istem zemljišču 2-krat v rastni sezoni.</w:t>
            </w:r>
          </w:p>
        </w:tc>
      </w:tr>
      <w:tr w:rsidR="4D29F85E" w14:paraId="36AC1BC3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556884E7" w14:textId="77777777" w:rsidR="006E5ECE" w:rsidRDefault="006E5ECE"/>
        </w:tc>
        <w:tc>
          <w:tcPr>
            <w:tcW w:w="2805" w:type="dxa"/>
            <w:vMerge/>
            <w:vAlign w:val="center"/>
          </w:tcPr>
          <w:p w14:paraId="37E66785" w14:textId="77777777" w:rsidR="006E5ECE" w:rsidRDefault="006E5ECE"/>
        </w:tc>
        <w:tc>
          <w:tcPr>
            <w:tcW w:w="2100" w:type="dxa"/>
            <w:vMerge/>
            <w:vAlign w:val="center"/>
          </w:tcPr>
          <w:p w14:paraId="38E39EB3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0847AB" w14:textId="359F2154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Shenzi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200 SC</w:t>
            </w:r>
          </w:p>
        </w:tc>
        <w:tc>
          <w:tcPr>
            <w:tcW w:w="1463" w:type="dxa"/>
            <w:vMerge/>
            <w:vAlign w:val="center"/>
          </w:tcPr>
          <w:p w14:paraId="497C8679" w14:textId="77777777" w:rsidR="006E5ECE" w:rsidRDefault="006E5ECE"/>
        </w:tc>
        <w:tc>
          <w:tcPr>
            <w:tcW w:w="1362" w:type="dxa"/>
            <w:vMerge/>
            <w:vAlign w:val="center"/>
          </w:tcPr>
          <w:p w14:paraId="017C8836" w14:textId="77777777" w:rsidR="006E5ECE" w:rsidRDefault="006E5ECE"/>
        </w:tc>
        <w:tc>
          <w:tcPr>
            <w:tcW w:w="1766" w:type="dxa"/>
            <w:vMerge/>
            <w:vAlign w:val="center"/>
          </w:tcPr>
          <w:p w14:paraId="1896607A" w14:textId="77777777" w:rsidR="006E5ECE" w:rsidRDefault="006E5ECE"/>
        </w:tc>
      </w:tr>
      <w:tr w:rsidR="4D29F85E" w14:paraId="7DAA3510" w14:textId="77777777" w:rsidTr="006645CB">
        <w:trPr>
          <w:trHeight w:val="300"/>
        </w:trPr>
        <w:tc>
          <w:tcPr>
            <w:tcW w:w="29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EB14D0" w14:textId="732673AA" w:rsidR="4D29F85E" w:rsidRPr="00CF47AB" w:rsidRDefault="4D29F85E" w:rsidP="00CF47A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>Kapusova hržica</w:t>
            </w:r>
            <w:r w:rsidRPr="00CF47AB">
              <w:rPr>
                <w:rFonts w:eastAsia="Arial" w:cs="Arial"/>
                <w:sz w:val="18"/>
                <w:szCs w:val="18"/>
              </w:rPr>
              <w:t xml:space="preserve">                     (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Contarinia</w:t>
            </w:r>
            <w:proofErr w:type="spellEnd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nasturtii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0E591A" w14:textId="5BD37045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CF47AB">
              <w:rPr>
                <w:rFonts w:eastAsia="Arial" w:cs="Arial"/>
                <w:sz w:val="18"/>
                <w:szCs w:val="18"/>
              </w:rPr>
              <w:t xml:space="preserve">                                       </w:t>
            </w:r>
          </w:p>
          <w:p w14:paraId="2C885160" w14:textId="34E3108A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upoštevanje širokega kolobarja (vsaj triletnega), </w:t>
            </w:r>
          </w:p>
          <w:p w14:paraId="07F19951" w14:textId="6B12793A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zatiranje samoniklih križnic, </w:t>
            </w:r>
          </w:p>
          <w:p w14:paraId="04C3DE96" w14:textId="1AE15E36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globoko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zaoravanje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bub hržice.</w:t>
            </w:r>
          </w:p>
          <w:p w14:paraId="1D9C1196" w14:textId="7BF2C3C8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lastRenderedPageBreak/>
              <w:t xml:space="preserve"> </w:t>
            </w:r>
          </w:p>
          <w:p w14:paraId="3645418C" w14:textId="7589B410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Priporočljivo je redno pregledovanje rastlin kmalu po prvem presajanju zgodaj spomladi, v začetku maja in spremljanje naleta škodljivca s feromonskimi vabami.</w:t>
            </w:r>
          </w:p>
        </w:tc>
        <w:tc>
          <w:tcPr>
            <w:tcW w:w="2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28E5FB" w14:textId="50F91BE5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lastRenderedPageBreak/>
              <w:t>lambda-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1C84FA" w14:textId="4C79546F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Karate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Zeon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5 CS</w:t>
            </w:r>
          </w:p>
        </w:tc>
        <w:tc>
          <w:tcPr>
            <w:tcW w:w="14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47BBC4" w14:textId="3FFF59B5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15 L/ha</w:t>
            </w:r>
          </w:p>
        </w:tc>
        <w:tc>
          <w:tcPr>
            <w:tcW w:w="13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FA8065" w14:textId="3816DA76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21</w:t>
            </w:r>
          </w:p>
        </w:tc>
        <w:tc>
          <w:tcPr>
            <w:tcW w:w="17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5D643B" w14:textId="56A6F064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Uporaba največ 2-krat letno. </w:t>
            </w:r>
          </w:p>
        </w:tc>
      </w:tr>
      <w:tr w:rsidR="4D29F85E" w14:paraId="5F55A528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4F0582FC" w14:textId="77777777" w:rsidR="006E5ECE" w:rsidRDefault="006E5ECE"/>
        </w:tc>
        <w:tc>
          <w:tcPr>
            <w:tcW w:w="2805" w:type="dxa"/>
            <w:vMerge/>
            <w:vAlign w:val="center"/>
          </w:tcPr>
          <w:p w14:paraId="1F2B6C64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C0F8AB" w14:textId="6A6D3F53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050F4A" w14:textId="18B87AAB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Movento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SC 100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88038A" w14:textId="055B8CF4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7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93A20D" w14:textId="40C22BBA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F95219" w14:textId="1024182E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Na istem zemljišču 2-krat v rastni sezoni, 14 dnevni </w:t>
            </w:r>
            <w:r w:rsidRPr="00CF47AB">
              <w:rPr>
                <w:rFonts w:eastAsia="Arial" w:cs="Arial"/>
                <w:sz w:val="18"/>
                <w:szCs w:val="18"/>
              </w:rPr>
              <w:lastRenderedPageBreak/>
              <w:t xml:space="preserve">razmik med aplikacijama. </w:t>
            </w:r>
          </w:p>
          <w:p w14:paraId="3B7F3CB3" w14:textId="7DE4ABF5" w:rsidR="4D29F85E" w:rsidRPr="00CF47AB" w:rsidRDefault="4D29F85E" w:rsidP="274B721E">
            <w:pPr>
              <w:rPr>
                <w:rFonts w:eastAsia="Arial" w:cs="Arial"/>
                <w:b/>
                <w:bCs/>
                <w:sz w:val="17"/>
                <w:szCs w:val="17"/>
              </w:rPr>
            </w:pPr>
            <w:r w:rsidRPr="00CF47AB">
              <w:rPr>
                <w:rFonts w:eastAsia="Arial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4D29F85E" w14:paraId="196ACB77" w14:textId="77777777" w:rsidTr="006645CB">
        <w:trPr>
          <w:trHeight w:val="300"/>
        </w:trPr>
        <w:tc>
          <w:tcPr>
            <w:tcW w:w="29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1A2780" w14:textId="59352E46" w:rsidR="4D29F85E" w:rsidRPr="00CF47AB" w:rsidRDefault="4D29F85E" w:rsidP="00CF47AB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lastRenderedPageBreak/>
              <w:t>Kljunotaji</w:t>
            </w:r>
            <w:proofErr w:type="spellEnd"/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 xml:space="preserve">                                </w:t>
            </w:r>
            <w:r w:rsidRPr="00CF47AB">
              <w:rPr>
                <w:rFonts w:eastAsia="Arial" w:cs="Arial"/>
                <w:sz w:val="18"/>
                <w:szCs w:val="18"/>
              </w:rPr>
              <w:t>(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Ceutorhynchus</w:t>
            </w:r>
            <w:proofErr w:type="spellEnd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pleurostigma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>/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quadridens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8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6539BA" w14:textId="5F6681E7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</w:t>
            </w:r>
            <w:r w:rsidRPr="00CF47AB">
              <w:rPr>
                <w:rFonts w:eastAsia="Arial" w:cs="Arial"/>
                <w:sz w:val="18"/>
                <w:szCs w:val="18"/>
              </w:rPr>
              <w:t xml:space="preserve">:                                   </w:t>
            </w:r>
          </w:p>
          <w:p w14:paraId="7A990C20" w14:textId="304873B0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uporaba zdravega sadilnega materiala</w:t>
            </w:r>
          </w:p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068DAE" w14:textId="4FF3E955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lambda-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646220" w14:textId="539FE1EA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Karate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Zeon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5 C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56EADA" w14:textId="140EEE60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1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8321C0" w14:textId="5373FCC3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2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9EE119" w14:textId="3B6D9D28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Uporaba največ 2-krat letno. </w:t>
            </w:r>
          </w:p>
        </w:tc>
      </w:tr>
      <w:tr w:rsidR="4D29F85E" w14:paraId="3C69E1F5" w14:textId="77777777" w:rsidTr="006645CB">
        <w:trPr>
          <w:trHeight w:val="300"/>
        </w:trPr>
        <w:tc>
          <w:tcPr>
            <w:tcW w:w="29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B9089D" w14:textId="1EC2E144" w:rsidR="4D29F85E" w:rsidRPr="00CF47AB" w:rsidRDefault="4D29F85E" w:rsidP="00CF47AB">
            <w:pPr>
              <w:jc w:val="left"/>
              <w:rPr>
                <w:rFonts w:eastAsia="Arial" w:cs="Arial"/>
                <w:i/>
                <w:iCs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>Kapusovi bolhači</w:t>
            </w:r>
            <w:r w:rsidRPr="00CF47AB">
              <w:rPr>
                <w:rFonts w:eastAsia="Arial" w:cs="Arial"/>
                <w:sz w:val="18"/>
                <w:szCs w:val="18"/>
              </w:rPr>
              <w:t xml:space="preserve">                     (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Phyllotreta</w:t>
            </w:r>
            <w:proofErr w:type="spellEnd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nemorum</w:t>
            </w:r>
            <w:proofErr w:type="spellEnd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atra</w:t>
            </w:r>
            <w:proofErr w:type="spellEnd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nigripes</w:t>
            </w:r>
            <w:proofErr w:type="spellEnd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Undulata</w:t>
            </w:r>
            <w:proofErr w:type="spellEnd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D42440" w14:textId="5FFE7550" w:rsidR="4D29F85E" w:rsidRPr="00CF47AB" w:rsidRDefault="4D29F85E" w:rsidP="274B721E">
            <w:pPr>
              <w:rPr>
                <w:rFonts w:eastAsia="Arial" w:cs="Arial"/>
                <w:b/>
                <w:bCs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 xml:space="preserve">     </w:t>
            </w:r>
          </w:p>
          <w:p w14:paraId="639D8002" w14:textId="5358A1AD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motenje razmnoževanja bolhačev z namakanjem, ki povečuje vlago v tleh in tudi v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prizemnem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sloju,</w:t>
            </w:r>
          </w:p>
          <w:p w14:paraId="6E8FDBF4" w14:textId="77B20E80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z izvajanjem ostalih ukrepov (širok kolobar, prekrivanje posevka, plitvo okopavanje,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oroševanje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rastlin, zatiranje plevelov in podobno) se pripomore, da se rastline hitro razvijajo in so manj dovzetne za napad bolhačev.</w:t>
            </w:r>
          </w:p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58EC56" w14:textId="50479E91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F6A43E" w14:textId="4AA1088D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Decis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100 EC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2C7417" w14:textId="2FC0CAD5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063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42636F" w14:textId="711D7B63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7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424588" w14:textId="7DB2602F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1-kratna uporaba v rastni sezoni. </w:t>
            </w:r>
          </w:p>
        </w:tc>
      </w:tr>
      <w:tr w:rsidR="4D29F85E" w14:paraId="567241E7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62E89DE4" w14:textId="77777777" w:rsidR="006E5ECE" w:rsidRDefault="006E5ECE"/>
        </w:tc>
        <w:tc>
          <w:tcPr>
            <w:tcW w:w="2805" w:type="dxa"/>
            <w:vMerge/>
            <w:vAlign w:val="center"/>
          </w:tcPr>
          <w:p w14:paraId="098BDC14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9B86BF" w14:textId="0C983E4D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lambda-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3F74A0" w14:textId="6C22764A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Karate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Zeon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5 C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E711D8" w14:textId="4CDF02AD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1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412B0F" w14:textId="7C4D8320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2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291D33" w14:textId="63382E3A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Uporaba največ 2-krat letno. </w:t>
            </w:r>
          </w:p>
        </w:tc>
      </w:tr>
      <w:tr w:rsidR="4D29F85E" w14:paraId="1ED16AEA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05677E94" w14:textId="77777777" w:rsidR="006E5ECE" w:rsidRDefault="006E5ECE"/>
        </w:tc>
        <w:tc>
          <w:tcPr>
            <w:tcW w:w="2805" w:type="dxa"/>
            <w:vMerge/>
            <w:vAlign w:val="center"/>
          </w:tcPr>
          <w:p w14:paraId="38B3BCD3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5DB7AE" w14:textId="4959BAD5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97F0C8" w14:textId="69B176CD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482785" w14:textId="1EBFE674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4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FE9179" w14:textId="33DCA395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7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FEA1CC" w14:textId="7369DA80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Manjša uporaba. </w:t>
            </w:r>
          </w:p>
          <w:p w14:paraId="55E70066" w14:textId="26A84437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Na istem zemljišču 1-krat v rastni sezoni. </w:t>
            </w:r>
          </w:p>
        </w:tc>
      </w:tr>
      <w:tr w:rsidR="4D29F85E" w14:paraId="6630F25D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3C1100E2" w14:textId="77777777" w:rsidR="006E5ECE" w:rsidRDefault="006E5ECE"/>
        </w:tc>
        <w:tc>
          <w:tcPr>
            <w:tcW w:w="2805" w:type="dxa"/>
            <w:vMerge/>
            <w:vAlign w:val="center"/>
          </w:tcPr>
          <w:p w14:paraId="7009A0E0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AA8081" w14:textId="559EC49E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3F1C91" w14:textId="496F6186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Asset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3B02CB" w14:textId="018F4F76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0,4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894D73" w14:textId="47D72CEE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CCB0DE" w14:textId="35A027F4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</w:t>
            </w:r>
            <w:r w:rsidR="2B111732" w:rsidRPr="00CF47AB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a</w:t>
            </w:r>
            <w:r w:rsidRPr="00CF47AB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njša uporaba;</w:t>
            </w:r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S sredstvom se lahko na istem zemljišču tretira največ 3-krat v rastni sezoni, v razmaku 7 dni. </w:t>
            </w:r>
          </w:p>
        </w:tc>
      </w:tr>
      <w:tr w:rsidR="4D29F85E" w14:paraId="7DB8AF0A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79696047" w14:textId="77777777" w:rsidR="006E5ECE" w:rsidRDefault="006E5ECE"/>
        </w:tc>
        <w:tc>
          <w:tcPr>
            <w:tcW w:w="2805" w:type="dxa"/>
            <w:vMerge/>
            <w:vAlign w:val="center"/>
          </w:tcPr>
          <w:p w14:paraId="353EF63A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49FF7B" w14:textId="1D3E9EC0" w:rsidR="4D29F85E" w:rsidRPr="00CF47AB" w:rsidRDefault="5FA37610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spinosa</w:t>
            </w:r>
            <w:r w:rsidR="5DFA524F" w:rsidRPr="011D2911">
              <w:rPr>
                <w:rFonts w:eastAsia="Arial" w:cs="Arial"/>
                <w:color w:val="00B050"/>
                <w:sz w:val="18"/>
                <w:szCs w:val="18"/>
              </w:rPr>
              <w:t>d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(</w:t>
            </w: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03C104" w14:textId="0E403BE9" w:rsidR="4D29F85E" w:rsidRPr="00CF47AB" w:rsidRDefault="4D29F85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Laser plu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6A76B1" w14:textId="09B2D809" w:rsidR="4D29F85E" w:rsidRPr="00CF47AB" w:rsidRDefault="4D29F85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0,2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9AB404" w14:textId="75194288" w:rsidR="4D29F85E" w:rsidRPr="00CF47AB" w:rsidRDefault="4D29F85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CA21C6" w14:textId="2B7E9549" w:rsidR="4D29F85E" w:rsidRPr="00CF47AB" w:rsidRDefault="4D29F85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Na istem zemljišču 2-krat v rastni sezoni. </w:t>
            </w:r>
          </w:p>
        </w:tc>
      </w:tr>
      <w:tr w:rsidR="4D29F85E" w14:paraId="5EA4108A" w14:textId="77777777" w:rsidTr="006645CB">
        <w:trPr>
          <w:trHeight w:val="300"/>
        </w:trPr>
        <w:tc>
          <w:tcPr>
            <w:tcW w:w="29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9FFFE2" w14:textId="69124492" w:rsidR="4D29F85E" w:rsidRPr="00CF47AB" w:rsidRDefault="4D29F85E" w:rsidP="00CF47A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>Kapusova muha</w:t>
            </w:r>
            <w:r w:rsidRPr="00CF47AB">
              <w:rPr>
                <w:rFonts w:eastAsia="Arial" w:cs="Arial"/>
                <w:sz w:val="18"/>
                <w:szCs w:val="18"/>
              </w:rPr>
              <w:t xml:space="preserve">                           (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Delia</w:t>
            </w:r>
            <w:proofErr w:type="spellEnd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radicum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C3E4E2" w14:textId="496F5C6C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CF47AB">
              <w:rPr>
                <w:rFonts w:eastAsia="Arial" w:cs="Arial"/>
                <w:sz w:val="18"/>
                <w:szCs w:val="18"/>
              </w:rPr>
              <w:t xml:space="preserve"> </w:t>
            </w:r>
          </w:p>
          <w:p w14:paraId="14690D9F" w14:textId="374FB57F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uporaba zdravega sadilnega materiala, </w:t>
            </w:r>
          </w:p>
          <w:p w14:paraId="01184D1F" w14:textId="73AFE973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uporaba zaščitnih mrež oziroma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prekrivk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>.</w:t>
            </w:r>
          </w:p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0398C1" w14:textId="777A0724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lambda-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629718" w14:textId="1F9FB067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Karate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Zeon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5 CS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B687AB" w14:textId="591F29EA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1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6556C9" w14:textId="2DF24534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2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CA90DD" w14:textId="7B3A2C85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Uporaba največ 2-krat letno.</w:t>
            </w:r>
          </w:p>
        </w:tc>
      </w:tr>
      <w:tr w:rsidR="4D29F85E" w14:paraId="6D4A219C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369D77E2" w14:textId="77777777" w:rsidR="006E5ECE" w:rsidRDefault="006E5ECE"/>
        </w:tc>
        <w:tc>
          <w:tcPr>
            <w:tcW w:w="2805" w:type="dxa"/>
            <w:vMerge/>
            <w:vAlign w:val="center"/>
          </w:tcPr>
          <w:p w14:paraId="75B5B185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911EB8" w14:textId="411F8E88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6CE1B7" w14:textId="048CE4E9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2D00A7" w14:textId="35412838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7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9CCEE5" w14:textId="0BEC0430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7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33B69C" w14:textId="120BD1AA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Na istem zemljišču 1-krat v rastni sezoni na prostem.  </w:t>
            </w:r>
          </w:p>
        </w:tc>
      </w:tr>
      <w:tr w:rsidR="4D29F85E" w14:paraId="40895DE7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01D936B9" w14:textId="77777777" w:rsidR="006E5ECE" w:rsidRDefault="006E5ECE"/>
        </w:tc>
        <w:tc>
          <w:tcPr>
            <w:tcW w:w="2805" w:type="dxa"/>
            <w:vMerge/>
            <w:vAlign w:val="center"/>
          </w:tcPr>
          <w:p w14:paraId="1780D777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9E4298" w14:textId="6BBCA3F0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6E2BAE" w14:textId="3AACAD5C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olumbo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0,8 MG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054826" w14:textId="79CBFFB9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12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850263" w14:textId="536A3430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ČU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7A8882" w14:textId="082E000A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Na istem zemljišču 1-krat v rastni sezoni. </w:t>
            </w:r>
          </w:p>
        </w:tc>
      </w:tr>
      <w:tr w:rsidR="4D29F85E" w14:paraId="042B1954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7BDA9A55" w14:textId="77777777" w:rsidR="006E5ECE" w:rsidRDefault="006E5ECE"/>
        </w:tc>
        <w:tc>
          <w:tcPr>
            <w:tcW w:w="2805" w:type="dxa"/>
            <w:vMerge/>
            <w:vAlign w:val="center"/>
          </w:tcPr>
          <w:p w14:paraId="4FA81FA4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2FFDEB" w14:textId="15B8B4C0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AC41AA" w14:textId="6D2EE233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Laser plu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221D08" w14:textId="6217C522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12</w:t>
            </w:r>
          </w:p>
          <w:p w14:paraId="62500FD5" w14:textId="0133CF3C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mL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/1000 rastlin/4 L vode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B8D40D" w14:textId="3C864565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Karenca zagotovljena z </w:t>
            </w:r>
            <w:r w:rsidRPr="00CF47AB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>načinom uporabe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00673C" w14:textId="065CF230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lastRenderedPageBreak/>
              <w:t>Manjša uporaba.</w:t>
            </w:r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Uporaba 2-krat po določenimi pogoji.. </w:t>
            </w:r>
            <w:r w:rsidRPr="00CF47AB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 xml:space="preserve">V ZAŠČITENIH PROSTORIH. </w:t>
            </w:r>
            <w:proofErr w:type="spellStart"/>
            <w:r w:rsidR="66B72712" w:rsidRPr="00CF47AB">
              <w:rPr>
                <w:rFonts w:eastAsia="Arial" w:cs="Arial"/>
                <w:color w:val="00B050"/>
                <w:sz w:val="18"/>
                <w:szCs w:val="18"/>
              </w:rPr>
              <w:t>T</w:t>
            </w: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retiranje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sadik v platojih pred sajenjem, v odmerku 12</w:t>
            </w:r>
          </w:p>
          <w:p w14:paraId="5BCEE02F" w14:textId="155F0E51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mL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/1000 rastlin/4 L vode. Pri </w:t>
            </w: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tretiranju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je potrebno paziti, da raztopina ne izteče iz platojev. GLEJ ETIKETO!</w:t>
            </w:r>
          </w:p>
        </w:tc>
      </w:tr>
      <w:tr w:rsidR="4D29F85E" w14:paraId="65D75A43" w14:textId="77777777" w:rsidTr="006645CB">
        <w:trPr>
          <w:trHeight w:val="300"/>
        </w:trPr>
        <w:tc>
          <w:tcPr>
            <w:tcW w:w="29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A4101C" w14:textId="51F84E25" w:rsidR="4D29F85E" w:rsidRPr="00CF47AB" w:rsidRDefault="4D29F85E" w:rsidP="00CF47AB">
            <w:pPr>
              <w:jc w:val="left"/>
              <w:rPr>
                <w:rFonts w:eastAsia="Arial" w:cs="Arial"/>
                <w:i/>
                <w:iCs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lastRenderedPageBreak/>
              <w:t xml:space="preserve">Mokasta kapusova uš </w:t>
            </w:r>
            <w:r w:rsidRPr="00CF47AB">
              <w:rPr>
                <w:rFonts w:eastAsia="Arial" w:cs="Arial"/>
                <w:sz w:val="18"/>
                <w:szCs w:val="18"/>
              </w:rPr>
              <w:t>(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Brevicoryne</w:t>
            </w:r>
            <w:proofErr w:type="spellEnd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828E89" w14:textId="48954C41" w:rsidR="4D29F85E" w:rsidRPr="00CF47AB" w:rsidRDefault="4D29F85E" w:rsidP="274B721E">
            <w:pPr>
              <w:rPr>
                <w:rFonts w:eastAsia="Arial" w:cs="Arial"/>
                <w:b/>
                <w:bCs/>
                <w:sz w:val="18"/>
                <w:szCs w:val="18"/>
                <w:u w:val="single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1415B06" w14:textId="676DEF21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po spravilu pridelka se ostanke rastlin globoko zakoplje ali pa sežge.</w:t>
            </w:r>
          </w:p>
          <w:p w14:paraId="6DFF3879" w14:textId="436BEC12" w:rsidR="4D29F85E" w:rsidRPr="00CF47AB" w:rsidRDefault="4D29F85E" w:rsidP="274B721E">
            <w:pPr>
              <w:rPr>
                <w:rFonts w:eastAsia="Arial" w:cs="Arial"/>
                <w:b/>
                <w:bCs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 xml:space="preserve"> </w:t>
            </w:r>
          </w:p>
          <w:p w14:paraId="6847F6C2" w14:textId="536DB293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CF47AB">
              <w:rPr>
                <w:rFonts w:eastAsia="Arial" w:cs="Arial"/>
                <w:sz w:val="18"/>
                <w:szCs w:val="18"/>
                <w:u w:val="single"/>
              </w:rPr>
              <w:t xml:space="preserve"> </w:t>
            </w:r>
            <w:r w:rsidRPr="00CF47AB">
              <w:rPr>
                <w:rFonts w:eastAsia="Arial" w:cs="Arial"/>
                <w:sz w:val="18"/>
                <w:szCs w:val="18"/>
              </w:rPr>
              <w:t xml:space="preserve">                                                    Pravočasna uporaba insekticidov! Če se insekticid uporabi prepozno, si rastline ne opomorejo ali le delno. Insekticidu se dodaja močila, škropi se z visokim tlakom.</w:t>
            </w:r>
          </w:p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321BCF" w14:textId="4F46133D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lambda-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E82428" w14:textId="6DB84255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Karate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Zeon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5 CS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97DA64" w14:textId="406C7116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1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5962A5F" w14:textId="19FAAE16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2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0C686F" w14:textId="65165591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Uporaba največ 2-krat letno.</w:t>
            </w:r>
          </w:p>
        </w:tc>
      </w:tr>
      <w:tr w:rsidR="4D29F85E" w14:paraId="4FCB0A5C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13521EF9" w14:textId="77777777" w:rsidR="006E5ECE" w:rsidRDefault="006E5ECE"/>
        </w:tc>
        <w:tc>
          <w:tcPr>
            <w:tcW w:w="2805" w:type="dxa"/>
            <w:vMerge/>
            <w:vAlign w:val="center"/>
          </w:tcPr>
          <w:p w14:paraId="1F27E3A7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A96153" w14:textId="06DD9243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210008" w14:textId="5AA12737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Movento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SC 100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4E7EC9" w14:textId="5B9F446A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7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201174" w14:textId="17E7EC8D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C45F56" w14:textId="7D29D3DF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Na istem zemljišču 2-krat v rastni sezoni. </w:t>
            </w:r>
          </w:p>
          <w:p w14:paraId="536114C1" w14:textId="1DE8351F" w:rsidR="4D29F85E" w:rsidRPr="00CF47AB" w:rsidRDefault="4D29F85E" w:rsidP="274B721E">
            <w:pPr>
              <w:rPr>
                <w:rFonts w:eastAsia="Arial" w:cs="Arial"/>
                <w:b/>
                <w:bCs/>
                <w:sz w:val="17"/>
                <w:szCs w:val="17"/>
              </w:rPr>
            </w:pPr>
            <w:r w:rsidRPr="00CF47AB">
              <w:rPr>
                <w:rFonts w:eastAsia="Arial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4D29F85E" w14:paraId="62032190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1D41F46A" w14:textId="77777777" w:rsidR="006E5ECE" w:rsidRDefault="006E5ECE"/>
        </w:tc>
        <w:tc>
          <w:tcPr>
            <w:tcW w:w="2805" w:type="dxa"/>
            <w:vMerge/>
            <w:vAlign w:val="center"/>
          </w:tcPr>
          <w:p w14:paraId="4F76A271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BC2214" w14:textId="1E3FF55E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DC6EF3" w14:textId="14E2A781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- T/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775B76" w14:textId="1B1D31AD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796736" w14:textId="3E2A6037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13CA8E" w14:textId="3F4E4C89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4D29F85E" w14:paraId="29D88808" w14:textId="77777777" w:rsidTr="006645CB">
        <w:trPr>
          <w:trHeight w:val="300"/>
        </w:trPr>
        <w:tc>
          <w:tcPr>
            <w:tcW w:w="2955" w:type="dxa"/>
            <w:vMerge/>
            <w:vAlign w:val="center"/>
          </w:tcPr>
          <w:p w14:paraId="2ED3F26B" w14:textId="77777777" w:rsidR="006E5ECE" w:rsidRDefault="006E5ECE"/>
        </w:tc>
        <w:tc>
          <w:tcPr>
            <w:tcW w:w="2805" w:type="dxa"/>
            <w:vMerge/>
            <w:vAlign w:val="center"/>
          </w:tcPr>
          <w:p w14:paraId="65CEA4AB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21D238" w14:textId="4A299542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D36101" w14:textId="4AA693E4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Sivanto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prime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91DDF8" w14:textId="4895CE9F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62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7A8C48" w14:textId="5EBCE084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B53880" w14:textId="3964EF84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Na istem zemljišču 1-krat v rastni sezoni. </w:t>
            </w:r>
          </w:p>
        </w:tc>
      </w:tr>
      <w:tr w:rsidR="4D29F85E" w14:paraId="54BB133F" w14:textId="77777777" w:rsidTr="011D2911">
        <w:trPr>
          <w:trHeight w:val="300"/>
        </w:trPr>
        <w:tc>
          <w:tcPr>
            <w:tcW w:w="2955" w:type="dxa"/>
            <w:vMerge/>
            <w:vAlign w:val="center"/>
          </w:tcPr>
          <w:p w14:paraId="3493CF25" w14:textId="77777777" w:rsidR="006E5ECE" w:rsidRDefault="006E5ECE"/>
        </w:tc>
        <w:tc>
          <w:tcPr>
            <w:tcW w:w="2805" w:type="dxa"/>
            <w:vMerge/>
            <w:vAlign w:val="center"/>
          </w:tcPr>
          <w:p w14:paraId="183C7E6E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727344" w14:textId="32A5FFA6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7B7C55" w14:textId="73762DC8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Naturen naravni insekticid za sadje, vrtnine in okrasne rastline - koncentrat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1AE39A" w14:textId="7279362B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C9C173" w14:textId="6498F3E6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90D898" w14:textId="073CB533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4D29F85E" w14:paraId="3B997630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00C79D7D" w14:textId="77777777" w:rsidR="006E5ECE" w:rsidRDefault="006E5ECE"/>
        </w:tc>
        <w:tc>
          <w:tcPr>
            <w:tcW w:w="2805" w:type="dxa"/>
            <w:vMerge/>
            <w:vAlign w:val="center"/>
          </w:tcPr>
          <w:p w14:paraId="1AF28CA7" w14:textId="77777777" w:rsidR="006E5ECE" w:rsidRDefault="006E5ECE"/>
        </w:tc>
        <w:tc>
          <w:tcPr>
            <w:tcW w:w="2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0F0AD1" w14:textId="02B6D728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aravni piretrin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ED0C36" w14:textId="3FAABAB6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Asset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5388CD" w14:textId="2D915E94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0,4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84F20E" w14:textId="2676BB9D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7B6238" w14:textId="48C339FB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;</w:t>
            </w:r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S sredstvom se lahko na istem zemljišču tretira največ 3-krat v rastni sezoni, v razmaku 7 dni. </w:t>
            </w:r>
          </w:p>
        </w:tc>
      </w:tr>
      <w:tr w:rsidR="4D29F85E" w14:paraId="4DC1A61D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7231BBCD" w14:textId="77777777" w:rsidR="006E5ECE" w:rsidRDefault="006E5ECE"/>
        </w:tc>
        <w:tc>
          <w:tcPr>
            <w:tcW w:w="2805" w:type="dxa"/>
            <w:vMerge/>
            <w:vAlign w:val="center"/>
          </w:tcPr>
          <w:p w14:paraId="363B2BFC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94B27A" w14:textId="03B9110C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pirimikarb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E982CC" w14:textId="4EB06733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Pirimor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50 WG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B706C4" w14:textId="67664D62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42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1DCB35" w14:textId="24CA29D5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ED8FD3" w14:textId="16BCB208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Na istem zemljišču 1-krat v rastni sezoni </w:t>
            </w:r>
          </w:p>
        </w:tc>
      </w:tr>
      <w:tr w:rsidR="4D29F85E" w14:paraId="7E635E10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0465EE5B" w14:textId="77777777" w:rsidR="006E5ECE" w:rsidRDefault="006E5ECE"/>
        </w:tc>
        <w:tc>
          <w:tcPr>
            <w:tcW w:w="2805" w:type="dxa"/>
            <w:vMerge/>
            <w:vAlign w:val="center"/>
          </w:tcPr>
          <w:p w14:paraId="5017649F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905413" w14:textId="19120798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841B13" w14:textId="6C0AF531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arnadine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9695AE" w14:textId="0D76855F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2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05133F" w14:textId="4B952F08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3F71F4" w14:textId="7C9772D4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>Manjša uporaba.</w:t>
            </w:r>
            <w:r w:rsidRPr="00CF47AB">
              <w:rPr>
                <w:rFonts w:eastAsia="Arial" w:cs="Arial"/>
                <w:sz w:val="18"/>
                <w:szCs w:val="18"/>
              </w:rPr>
              <w:t xml:space="preserve"> S sredstvom se tretira ob pojavu škodljivih žuželk, ko je presežen prag škodljivosti, od</w:t>
            </w:r>
          </w:p>
          <w:p w14:paraId="35EA3900" w14:textId="1FAC2647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fenološke faze začetek tvorbe glav (širina rastnega vršička &gt;1cm3), do faze dosežena</w:t>
            </w:r>
          </w:p>
          <w:p w14:paraId="7C7381D7" w14:textId="6596338B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značilna velikost in oblika glave (glava je tesno zaprta) (BBCH 41-49).</w:t>
            </w:r>
          </w:p>
        </w:tc>
      </w:tr>
      <w:tr w:rsidR="4D29F85E" w14:paraId="0599176D" w14:textId="77777777" w:rsidTr="00CF47AB">
        <w:trPr>
          <w:trHeight w:val="300"/>
        </w:trPr>
        <w:tc>
          <w:tcPr>
            <w:tcW w:w="29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4F4A3A" w14:textId="31B28518" w:rsidR="4D29F85E" w:rsidRPr="00CF47AB" w:rsidRDefault="4D29F85E" w:rsidP="00CF47A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>Bombaževčeva uš</w:t>
            </w:r>
            <w:r w:rsidRPr="00CF47AB">
              <w:rPr>
                <w:rFonts w:eastAsia="Arial" w:cs="Arial"/>
                <w:sz w:val="18"/>
                <w:szCs w:val="18"/>
              </w:rPr>
              <w:t xml:space="preserve">                     (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Aphis</w:t>
            </w:r>
            <w:proofErr w:type="spellEnd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gossypii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C6E9C6" w14:textId="1E7C1650" w:rsidR="4D29F85E" w:rsidRPr="00CF47AB" w:rsidRDefault="4D29F85E" w:rsidP="274B721E">
            <w:pPr>
              <w:rPr>
                <w:rFonts w:eastAsia="Arial" w:cs="Arial"/>
                <w:b/>
                <w:bCs/>
                <w:sz w:val="18"/>
                <w:szCs w:val="18"/>
                <w:u w:val="single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5646666" w14:textId="4AE406C7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po spravilu pridelka se ostanke rastlin globoko zakoplje ali pa sežge.</w:t>
            </w:r>
          </w:p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F75A5F" w14:textId="2F2D5FFD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lambda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68AAC6" w14:textId="20DFB7C0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Karate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Zeon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5 C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52DF9C" w14:textId="5FF01364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1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D3B953" w14:textId="0CFEE407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2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15E2D9" w14:textId="7DD221EF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Uporaba največ 2-krat letno.</w:t>
            </w:r>
          </w:p>
        </w:tc>
      </w:tr>
      <w:tr w:rsidR="4D29F85E" w14:paraId="37D07122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4FCB0736" w14:textId="77777777" w:rsidR="006E5ECE" w:rsidRDefault="006E5ECE"/>
        </w:tc>
        <w:tc>
          <w:tcPr>
            <w:tcW w:w="2805" w:type="dxa"/>
            <w:vMerge/>
            <w:vAlign w:val="center"/>
          </w:tcPr>
          <w:p w14:paraId="6524661E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FC6114" w14:textId="17557664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26F203" w14:textId="03E755F7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Naturen naravni insekticid za sadje, vrtnine in okrasne rastline - koncentrat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91A5B8" w14:textId="73D61310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E6308E" w14:textId="45F9DCDF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DEEB90" w14:textId="40A97E5A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4D29F85E" w14:paraId="0084AB31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69C5BAFF" w14:textId="77777777" w:rsidR="006E5ECE" w:rsidRDefault="006E5ECE"/>
        </w:tc>
        <w:tc>
          <w:tcPr>
            <w:tcW w:w="2805" w:type="dxa"/>
            <w:vMerge/>
            <w:vAlign w:val="center"/>
          </w:tcPr>
          <w:p w14:paraId="57DA5F43" w14:textId="77777777" w:rsidR="006E5ECE" w:rsidRDefault="006E5ECE"/>
        </w:tc>
        <w:tc>
          <w:tcPr>
            <w:tcW w:w="2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0BDFCC" w14:textId="3BE7319D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25E120" w14:textId="4318C8C8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Movento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SC 100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2EDF76" w14:textId="2B464296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7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30BB029" w14:textId="2ADA17C9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97D92F" w14:textId="7EA5FBC5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Na istem zemljišču 2-krat v rastni sezoni.</w:t>
            </w:r>
          </w:p>
          <w:p w14:paraId="6D55269E" w14:textId="2C23148F" w:rsidR="4D29F85E" w:rsidRPr="00CF47AB" w:rsidRDefault="4D29F85E" w:rsidP="274B721E">
            <w:pPr>
              <w:rPr>
                <w:rFonts w:eastAsia="Arial" w:cs="Arial"/>
                <w:b/>
                <w:bCs/>
                <w:sz w:val="17"/>
                <w:szCs w:val="17"/>
              </w:rPr>
            </w:pPr>
            <w:r w:rsidRPr="00CF47AB">
              <w:rPr>
                <w:rFonts w:eastAsia="Arial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4D29F85E" w14:paraId="2139DE1E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700D9783" w14:textId="77777777" w:rsidR="006E5ECE" w:rsidRDefault="006E5ECE"/>
        </w:tc>
        <w:tc>
          <w:tcPr>
            <w:tcW w:w="2805" w:type="dxa"/>
            <w:vMerge/>
            <w:vAlign w:val="center"/>
          </w:tcPr>
          <w:p w14:paraId="366F3D20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D9E57A" w14:textId="23884854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86152F" w14:textId="50B3B2E9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- T/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344E9B" w14:textId="591D1FB0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1DFDF4" w14:textId="66D9AAF0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1F2AB6" w14:textId="4DBE213D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4D29F85E" w14:paraId="16D1346F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455CF5AF" w14:textId="77777777" w:rsidR="006E5ECE" w:rsidRDefault="006E5ECE"/>
        </w:tc>
        <w:tc>
          <w:tcPr>
            <w:tcW w:w="2805" w:type="dxa"/>
            <w:vMerge/>
            <w:vAlign w:val="center"/>
          </w:tcPr>
          <w:p w14:paraId="5356D390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2180B9" w14:textId="7E9F96FD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7A1F22" w14:textId="05EE045D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Sivanto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prime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19357F3" w14:textId="70827ADF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62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8E4CD2" w14:textId="5E05792B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154CE4" w14:textId="748B81B6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Na istem zemljišču 1-krat v rastni sezoni</w:t>
            </w:r>
          </w:p>
        </w:tc>
      </w:tr>
      <w:tr w:rsidR="4D29F85E" w14:paraId="3796FE01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61BD0658" w14:textId="77777777" w:rsidR="006E5ECE" w:rsidRDefault="006E5ECE"/>
        </w:tc>
        <w:tc>
          <w:tcPr>
            <w:tcW w:w="2805" w:type="dxa"/>
            <w:vMerge/>
            <w:vAlign w:val="center"/>
          </w:tcPr>
          <w:p w14:paraId="152AC823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02547F" w14:textId="69D0A079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aravni piretrin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C18EBD" w14:textId="7FCBC7D3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Asset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FBDEC6" w14:textId="4CF39F5D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0,4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C6373D" w14:textId="2C8800F3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84B4BA" w14:textId="3F2348D4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S sredstvom se lahko na istem zemljišču tretira največ 3-krat v rastni sezoni.</w:t>
            </w:r>
          </w:p>
        </w:tc>
      </w:tr>
      <w:tr w:rsidR="4D29F85E" w14:paraId="2F354B1D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3C50DF80" w14:textId="77777777" w:rsidR="006E5ECE" w:rsidRDefault="006E5ECE"/>
        </w:tc>
        <w:tc>
          <w:tcPr>
            <w:tcW w:w="2805" w:type="dxa"/>
            <w:vMerge/>
            <w:vAlign w:val="center"/>
          </w:tcPr>
          <w:p w14:paraId="76EB3357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1BFB6C" w14:textId="00215993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pirimikarb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744C49" w14:textId="744D83B7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Pirimor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50 WG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4D5787" w14:textId="24457351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42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AF0911" w14:textId="1EC1B676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77C41E" w14:textId="7EAB94FD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Na istem zemljišču 1-krat v rastni sezoni </w:t>
            </w:r>
          </w:p>
        </w:tc>
      </w:tr>
      <w:tr w:rsidR="4D29F85E" w14:paraId="64083FF9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1E8340C4" w14:textId="77777777" w:rsidR="006E5ECE" w:rsidRDefault="006E5ECE"/>
        </w:tc>
        <w:tc>
          <w:tcPr>
            <w:tcW w:w="2805" w:type="dxa"/>
            <w:vMerge/>
            <w:vAlign w:val="center"/>
          </w:tcPr>
          <w:p w14:paraId="73B86FBD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3B1742" w14:textId="5226EB1B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D3DA36" w14:textId="3CDCE925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arnadine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3EFE7B" w14:textId="56ED40AF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2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CC7EF0" w14:textId="1FEBF83C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4421B6" w14:textId="5AD7CAAB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>Manjša uporaba.</w:t>
            </w:r>
            <w:r w:rsidRPr="00CF47AB">
              <w:rPr>
                <w:rFonts w:eastAsia="Arial" w:cs="Arial"/>
                <w:sz w:val="18"/>
                <w:szCs w:val="18"/>
              </w:rPr>
              <w:t xml:space="preserve"> S sredstvom se tretira ob pojavu škodljivih žuželk, ko je presežen prag škodljivosti, od</w:t>
            </w:r>
          </w:p>
          <w:p w14:paraId="0F209605" w14:textId="14108693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fenološke faze začetek tvorbe glav (širina rastnega vršička &gt;1cm3), do faze dosežena</w:t>
            </w:r>
          </w:p>
          <w:p w14:paraId="0D871E10" w14:textId="0F4C74E0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značilna velikost in oblika glave (glava je tesno zaprta) (BBCH 41-49).</w:t>
            </w:r>
          </w:p>
        </w:tc>
      </w:tr>
      <w:tr w:rsidR="00D06843" w14:paraId="777D3978" w14:textId="77777777" w:rsidTr="00B2664E">
        <w:trPr>
          <w:trHeight w:val="300"/>
        </w:trPr>
        <w:tc>
          <w:tcPr>
            <w:tcW w:w="2955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BEF406" w14:textId="77777777" w:rsidR="00D06843" w:rsidRPr="00D06843" w:rsidRDefault="00D06843" w:rsidP="00CF47A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 xml:space="preserve">Rastlinjakov </w:t>
            </w:r>
            <w:proofErr w:type="spellStart"/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 xml:space="preserve"> </w:t>
            </w:r>
            <w:r w:rsidRPr="00CF47AB">
              <w:rPr>
                <w:rFonts w:eastAsia="Arial" w:cs="Arial"/>
                <w:sz w:val="18"/>
                <w:szCs w:val="18"/>
              </w:rPr>
              <w:t>(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>)</w:t>
            </w:r>
          </w:p>
          <w:p w14:paraId="1AAE128D" w14:textId="74A468A9" w:rsidR="00D06843" w:rsidRPr="00CF47AB" w:rsidRDefault="00D06843" w:rsidP="00CF47A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805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971F62" w14:textId="6AA81DFF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 xml:space="preserve">  </w:t>
            </w:r>
            <w:r w:rsidRPr="00CF47AB">
              <w:rPr>
                <w:rFonts w:eastAsia="Arial" w:cs="Arial"/>
                <w:sz w:val="18"/>
                <w:szCs w:val="18"/>
              </w:rPr>
              <w:t xml:space="preserve">                        </w:t>
            </w:r>
          </w:p>
          <w:p w14:paraId="46B1DF6A" w14:textId="2D597D51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odstranjuje se plevelne vrste in rastlinske ostanke, na katerih bi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ščitkar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lahko prezimil,</w:t>
            </w:r>
          </w:p>
          <w:p w14:paraId="60A8409A" w14:textId="0483029C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preprečevanje vnosa žuželk od zunaj prek sadik in drugega rastlinskega materiala. </w:t>
            </w:r>
          </w:p>
          <w:p w14:paraId="7A175D8C" w14:textId="036A917B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 </w:t>
            </w:r>
          </w:p>
          <w:p w14:paraId="2E9FD024" w14:textId="77777777" w:rsidR="00D06843" w:rsidRPr="00D06843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Priporočljivo je redno vizualno pregledovanje rastlin na pristnost odraslih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ščitkarjev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. Za spremljanje pojava in ulov začetne populacije odraslih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ščitkarjev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se uporablja rumene lepljive plošče. </w:t>
            </w:r>
          </w:p>
          <w:p w14:paraId="4EDD0C74" w14:textId="4400C7E0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9D20E2" w14:textId="6569B4DE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lambda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2D697F" w14:textId="1F71AA7F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Karate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Zeon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5 C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C8036F" w14:textId="00C7CBC8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2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E317FB" w14:textId="1A94577B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2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C51BA5" w14:textId="38C5198C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Uporaba največ 2-krat letno. </w:t>
            </w:r>
          </w:p>
        </w:tc>
      </w:tr>
      <w:tr w:rsidR="00D06843" w14:paraId="14B94F10" w14:textId="77777777" w:rsidTr="00B2664E">
        <w:trPr>
          <w:trHeight w:val="300"/>
        </w:trPr>
        <w:tc>
          <w:tcPr>
            <w:tcW w:w="295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9C996F8" w14:textId="2D60919D" w:rsidR="00D06843" w:rsidRDefault="00D06843" w:rsidP="00CF47AB">
            <w:pPr>
              <w:jc w:val="left"/>
            </w:pPr>
          </w:p>
        </w:tc>
        <w:tc>
          <w:tcPr>
            <w:tcW w:w="28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614F739" w14:textId="773E5DC2" w:rsidR="00D06843" w:rsidRDefault="00D06843" w:rsidP="274B721E"/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B4B987" w14:textId="5119E173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851BB8" w14:textId="0424BBA0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- T/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32C32E" w14:textId="352BCFB5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B28559" w14:textId="6937F26F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0932A5" w14:textId="454A133A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a istem zemljišču 3-krat v rastni sezoni.</w:t>
            </w:r>
          </w:p>
        </w:tc>
      </w:tr>
      <w:tr w:rsidR="00D06843" w14:paraId="4049A247" w14:textId="77777777" w:rsidTr="00B2664E">
        <w:trPr>
          <w:trHeight w:val="300"/>
        </w:trPr>
        <w:tc>
          <w:tcPr>
            <w:tcW w:w="2955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A52622" w14:textId="42F1CF6B" w:rsidR="00D06843" w:rsidRPr="00CF47AB" w:rsidRDefault="00D06843" w:rsidP="00CF47AB">
            <w:pPr>
              <w:jc w:val="left"/>
              <w:rPr>
                <w:rFonts w:eastAsia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05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5EEE2E" w14:textId="1250A57B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</w:p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A1FFF9" w14:textId="66E05C31" w:rsidR="00D06843" w:rsidRPr="00CF47AB" w:rsidRDefault="00D06843" w:rsidP="00CF47AB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CF47A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sev GHA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42BB70" w14:textId="2AD35255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Botanigard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WP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53D412" w14:textId="58644EB1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0,7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652EC8" w14:textId="47B0F0ED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Karenca ni potrebna.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16AE78" w14:textId="04F6C80D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Uporaba sredstva V ZAŠČITENIH PROSTORIH je dovoljena tekom celega leta.</w:t>
            </w:r>
          </w:p>
          <w:p w14:paraId="5CD1B3E7" w14:textId="4365BCAF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Interval med dvema </w:t>
            </w: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tretiranjema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ne sme biti krajši od 5 dni.</w:t>
            </w:r>
          </w:p>
          <w:p w14:paraId="23B2620A" w14:textId="3578081C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Sredstvo se uporablja v začetku pojava škodljivcev oziroma preden pride</w:t>
            </w:r>
          </w:p>
          <w:p w14:paraId="11AD87A2" w14:textId="39CB0A33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do vidnejših poškodb. Sredstvo zatira ličinke in le delno odrasle </w:t>
            </w:r>
            <w:r w:rsidRPr="00CF47AB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>žuželke. Na jajčeca ne</w:t>
            </w:r>
          </w:p>
          <w:p w14:paraId="019B7948" w14:textId="5A7B6C6A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deluje.</w:t>
            </w:r>
          </w:p>
        </w:tc>
      </w:tr>
      <w:tr w:rsidR="00D06843" w14:paraId="01A29EAB" w14:textId="77777777" w:rsidTr="00615AA3">
        <w:trPr>
          <w:trHeight w:val="300"/>
        </w:trPr>
        <w:tc>
          <w:tcPr>
            <w:tcW w:w="295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2D4DE" w14:textId="77777777" w:rsidR="00D06843" w:rsidRPr="00D06843" w:rsidRDefault="00D06843" w:rsidP="00CF47A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lastRenderedPageBreak/>
              <w:t xml:space="preserve">Kapusov </w:t>
            </w:r>
            <w:proofErr w:type="spellStart"/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 xml:space="preserve">                     </w:t>
            </w:r>
            <w:r w:rsidRPr="00CF47AB">
              <w:rPr>
                <w:rFonts w:eastAsia="Arial" w:cs="Arial"/>
                <w:sz w:val="18"/>
                <w:szCs w:val="18"/>
              </w:rPr>
              <w:t>(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Aleyrodes</w:t>
            </w:r>
            <w:proofErr w:type="spellEnd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proletella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>)</w:t>
            </w:r>
          </w:p>
          <w:p w14:paraId="59C7D895" w14:textId="500D1FCA" w:rsidR="00D06843" w:rsidRPr="00CF47AB" w:rsidRDefault="00D06843" w:rsidP="00CF47A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80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1F674F" w14:textId="2D1CED99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 xml:space="preserve">  </w:t>
            </w:r>
            <w:r w:rsidRPr="00CF47AB">
              <w:rPr>
                <w:rFonts w:eastAsia="Arial" w:cs="Arial"/>
                <w:sz w:val="18"/>
                <w:szCs w:val="18"/>
              </w:rPr>
              <w:t xml:space="preserve">                        </w:t>
            </w:r>
          </w:p>
          <w:p w14:paraId="318E27CE" w14:textId="59727096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odstranjujemo plevelne vrste in rastlinske ostanke, na katerih bi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ščitkar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lahko prezimil.</w:t>
            </w:r>
          </w:p>
          <w:p w14:paraId="3DE18050" w14:textId="0F053298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 </w:t>
            </w:r>
          </w:p>
          <w:p w14:paraId="570BDBC6" w14:textId="77777777" w:rsidR="00D06843" w:rsidRPr="00D06843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Priporočljivo je redno vizualno pregledovanje rastlin na pristnost odraslih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ščitkarjev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. </w:t>
            </w:r>
          </w:p>
          <w:p w14:paraId="4A57A27E" w14:textId="7CFB1D3B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A1BCF4" w14:textId="7E120B27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1E9109C" w14:textId="24137DF7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Movento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SC 100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989E15" w14:textId="2A541C9F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7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D090C1" w14:textId="347EF2E7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F3A34D" w14:textId="3DE0E108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Na istem zemljišču 2-krat v rastni sezoni.</w:t>
            </w:r>
          </w:p>
          <w:p w14:paraId="681DE211" w14:textId="663A407A" w:rsidR="00D06843" w:rsidRPr="00CF47AB" w:rsidRDefault="00D06843" w:rsidP="274B721E">
            <w:pPr>
              <w:rPr>
                <w:rFonts w:eastAsia="Arial" w:cs="Arial"/>
                <w:b/>
                <w:bCs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>Zaloge v uporabi do 30.10.2025</w:t>
            </w:r>
          </w:p>
        </w:tc>
      </w:tr>
      <w:tr w:rsidR="00D06843" w14:paraId="02FBD587" w14:textId="77777777" w:rsidTr="00615AA3">
        <w:trPr>
          <w:trHeight w:val="300"/>
        </w:trPr>
        <w:tc>
          <w:tcPr>
            <w:tcW w:w="295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6CBB84C" w14:textId="1B9AFCD9" w:rsidR="00D06843" w:rsidRDefault="00D06843" w:rsidP="274B721E"/>
        </w:tc>
        <w:tc>
          <w:tcPr>
            <w:tcW w:w="28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B4DED30" w14:textId="3E261BF8" w:rsidR="00D06843" w:rsidRDefault="00D06843" w:rsidP="274B721E"/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30BBB5" w14:textId="20ADFE23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lambda-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AF1499" w14:textId="55978D84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Karate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Zeon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5 CS 5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73AF57" w14:textId="5F8D036F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1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708936" w14:textId="56A609AB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2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CB4860" w14:textId="33248ED2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Uporaba največ 2-krat letno. </w:t>
            </w:r>
          </w:p>
        </w:tc>
      </w:tr>
      <w:tr w:rsidR="00D06843" w14:paraId="02B18004" w14:textId="77777777" w:rsidTr="00615AA3">
        <w:trPr>
          <w:trHeight w:val="300"/>
        </w:trPr>
        <w:tc>
          <w:tcPr>
            <w:tcW w:w="295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DA35A26" w14:textId="38DDAB77" w:rsidR="00D06843" w:rsidRDefault="00D06843" w:rsidP="274B721E"/>
        </w:tc>
        <w:tc>
          <w:tcPr>
            <w:tcW w:w="28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EA905CA" w14:textId="17A0084C" w:rsidR="00D06843" w:rsidRDefault="00D06843" w:rsidP="274B721E"/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4E894E" w14:textId="4565BBD2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AAB3D8" w14:textId="583DF8DF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510FD1" w14:textId="5871069D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7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3D5AA8" w14:textId="01D8A5FF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7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934DAE" w14:textId="564ECF7E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Na istem zemljišču 1-krat v rastni sezoni. </w:t>
            </w:r>
          </w:p>
        </w:tc>
      </w:tr>
      <w:tr w:rsidR="00D06843" w14:paraId="50016EA0" w14:textId="77777777" w:rsidTr="00615AA3">
        <w:trPr>
          <w:trHeight w:val="300"/>
        </w:trPr>
        <w:tc>
          <w:tcPr>
            <w:tcW w:w="295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1C13AF3" w14:textId="5BF1C8D5" w:rsidR="00D06843" w:rsidRDefault="00D06843" w:rsidP="274B721E"/>
        </w:tc>
        <w:tc>
          <w:tcPr>
            <w:tcW w:w="28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84483B0" w14:textId="6E400975" w:rsidR="00D06843" w:rsidRDefault="00D06843" w:rsidP="274B721E"/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BFF7CE" w14:textId="22E89DD0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6B0CB6" w14:textId="60271227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72C598" w14:textId="4E38935A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E0441A" w14:textId="1D0D91E9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C4F3FD" w14:textId="1309C111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00D06843" w14:paraId="6A758071" w14:textId="77777777" w:rsidTr="00615AA3">
        <w:trPr>
          <w:trHeight w:val="300"/>
        </w:trPr>
        <w:tc>
          <w:tcPr>
            <w:tcW w:w="295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1E77D57" w14:textId="0E992238" w:rsidR="00D06843" w:rsidRDefault="00D06843" w:rsidP="274B721E"/>
        </w:tc>
        <w:tc>
          <w:tcPr>
            <w:tcW w:w="28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062C64B" w14:textId="17C453E5" w:rsidR="00D06843" w:rsidRDefault="00D06843" w:rsidP="274B721E"/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44ABD8" w14:textId="6BD620D8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8B20FC" w14:textId="7F4C973E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Naturen naravni insekticid za sadje, vrtnine in okrasne rastline - koncentrat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EE1163" w14:textId="4905BF44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26C9A5" w14:textId="03808ADB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15A978" w14:textId="2472B621" w:rsidR="00D06843" w:rsidRPr="00CF47AB" w:rsidRDefault="00D0684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D06843" w14:paraId="15FAD295" w14:textId="77777777" w:rsidTr="00615AA3">
        <w:trPr>
          <w:trHeight w:val="300"/>
        </w:trPr>
        <w:tc>
          <w:tcPr>
            <w:tcW w:w="2955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255DF1" w14:textId="28DFB75D" w:rsidR="00D06843" w:rsidRPr="00CF47AB" w:rsidRDefault="00D06843" w:rsidP="274B721E">
            <w:pPr>
              <w:rPr>
                <w:rFonts w:eastAsia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05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608E39" w14:textId="1DEE9B3A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</w:p>
        </w:tc>
        <w:tc>
          <w:tcPr>
            <w:tcW w:w="2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497CEA" w14:textId="1C4ECFA1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04283E" w14:textId="1E5AB7E3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arnadine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1A690A1" w14:textId="28A803A7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2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A7003E" w14:textId="0BE2B4CA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4CC074" w14:textId="36AC8ECA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>Manjša uporaba.</w:t>
            </w:r>
            <w:r w:rsidRPr="00CF47AB">
              <w:rPr>
                <w:rFonts w:eastAsia="Arial" w:cs="Arial"/>
                <w:sz w:val="18"/>
                <w:szCs w:val="18"/>
              </w:rPr>
              <w:t xml:space="preserve"> S sredstvom se tretira ob pojavu škodljivih žuželk, ko je presežen prag škodljivosti, od</w:t>
            </w:r>
          </w:p>
          <w:p w14:paraId="2185D26B" w14:textId="04CBB817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fenološke faze začetek tvorbe glav (širina rastnega vršička &gt;1cm3), do faze dosežena</w:t>
            </w:r>
          </w:p>
          <w:p w14:paraId="7639F42B" w14:textId="79DF33A1" w:rsidR="00D06843" w:rsidRPr="00CF47AB" w:rsidRDefault="00D06843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značilna velikost in oblika glave (glava je tesno zaprta) (BBCH 41-49).</w:t>
            </w:r>
          </w:p>
        </w:tc>
      </w:tr>
      <w:tr w:rsidR="4D29F85E" w14:paraId="680D7E90" w14:textId="77777777" w:rsidTr="00CF47AB">
        <w:trPr>
          <w:trHeight w:val="300"/>
        </w:trPr>
        <w:tc>
          <w:tcPr>
            <w:tcW w:w="29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59CAB4" w14:textId="77777777" w:rsidR="00D06843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>Listne uši</w:t>
            </w:r>
            <w:r w:rsidRPr="00CF47AB">
              <w:rPr>
                <w:rFonts w:eastAsia="Arial" w:cs="Arial"/>
                <w:sz w:val="18"/>
                <w:szCs w:val="18"/>
              </w:rPr>
              <w:t xml:space="preserve"> </w:t>
            </w:r>
          </w:p>
          <w:p w14:paraId="2E59845D" w14:textId="39C2C058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(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Aphididae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B406F5" w14:textId="74D92ED8" w:rsidR="4D29F85E" w:rsidRPr="00CF47AB" w:rsidRDefault="4D29F85E" w:rsidP="274B721E">
            <w:pPr>
              <w:rPr>
                <w:rFonts w:eastAsia="Arial" w:cs="Arial"/>
                <w:b/>
                <w:bCs/>
                <w:sz w:val="18"/>
                <w:szCs w:val="18"/>
                <w:u w:val="single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C351C9D" w14:textId="0A61DC28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po spravilu pridelka se ostanke rastlin globoko zakoplje ali pa sežge.</w:t>
            </w:r>
          </w:p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814D19" w14:textId="62BF3010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lambda-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163295" w14:textId="6CDECB29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Karate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Zeon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5 C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1D6620" w14:textId="78F0C5A9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1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591874" w14:textId="753D3DFD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2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0D259C" w14:textId="031FA9C9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Uporaba največ 2-krat letno.</w:t>
            </w:r>
          </w:p>
        </w:tc>
      </w:tr>
      <w:tr w:rsidR="4D29F85E" w14:paraId="564CE557" w14:textId="77777777" w:rsidTr="011D2911">
        <w:trPr>
          <w:trHeight w:val="300"/>
        </w:trPr>
        <w:tc>
          <w:tcPr>
            <w:tcW w:w="2955" w:type="dxa"/>
            <w:vMerge/>
            <w:vAlign w:val="center"/>
          </w:tcPr>
          <w:p w14:paraId="2CD1CA27" w14:textId="77777777" w:rsidR="006E5ECE" w:rsidRDefault="006E5ECE"/>
        </w:tc>
        <w:tc>
          <w:tcPr>
            <w:tcW w:w="2805" w:type="dxa"/>
            <w:vMerge/>
            <w:vAlign w:val="center"/>
          </w:tcPr>
          <w:p w14:paraId="7F748B74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6E86A4" w14:textId="004A1835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3264A6" w14:textId="57CD0375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Naturen naravni insekticid za sadje, vrtnine in okrasne rastline - koncentrat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4C5C9E" w14:textId="7FB3D6A1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DA5552" w14:textId="3E2ADB4C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979BDF" w14:textId="15D9FA56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4D29F85E" w14:paraId="77738245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1FC37B05" w14:textId="77777777" w:rsidR="006E5ECE" w:rsidRDefault="006E5ECE"/>
        </w:tc>
        <w:tc>
          <w:tcPr>
            <w:tcW w:w="2805" w:type="dxa"/>
            <w:vMerge/>
            <w:vAlign w:val="center"/>
          </w:tcPr>
          <w:p w14:paraId="7822AEE0" w14:textId="77777777" w:rsidR="006E5ECE" w:rsidRDefault="006E5ECE"/>
        </w:tc>
        <w:tc>
          <w:tcPr>
            <w:tcW w:w="2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7F83D4" w14:textId="46842765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pirimikarb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8F1A0C" w14:textId="03B57596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Pirimor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50 WG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097160" w14:textId="57901024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42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DD5BA7" w14:textId="5157E98C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BFF75F" w14:textId="60D11A55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Na istem zemljišču 1-krat v rastni sezoni.</w:t>
            </w:r>
          </w:p>
        </w:tc>
      </w:tr>
      <w:tr w:rsidR="4D29F85E" w14:paraId="71AA960A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20B863FF" w14:textId="77777777" w:rsidR="006E5ECE" w:rsidRDefault="006E5ECE"/>
        </w:tc>
        <w:tc>
          <w:tcPr>
            <w:tcW w:w="2805" w:type="dxa"/>
            <w:vMerge/>
            <w:vAlign w:val="center"/>
          </w:tcPr>
          <w:p w14:paraId="1A0B92F8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9C0DF8" w14:textId="00947C4F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00D7B5" w14:textId="3D821933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- T/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16E56C" w14:textId="5D71D1F8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15D4C2" w14:textId="70CED0D7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134CBE" w14:textId="5C89BC73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4D29F85E" w14:paraId="7397A9EA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5DC880F0" w14:textId="77777777" w:rsidR="006E5ECE" w:rsidRDefault="006E5ECE"/>
        </w:tc>
        <w:tc>
          <w:tcPr>
            <w:tcW w:w="2805" w:type="dxa"/>
            <w:vMerge/>
            <w:vAlign w:val="center"/>
          </w:tcPr>
          <w:p w14:paraId="2E721DEC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4DF25F" w14:textId="0F6A9697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aravni piretrin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62B60E" w14:textId="780055D3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Asset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2D3C01" w14:textId="242ACEE0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0,4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2D1A6A" w14:textId="623041EB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CDC578" w14:textId="555666B0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S sredstvom se lahko na istem zemljišču tretira največ 3-krat v rastni sezoni.</w:t>
            </w:r>
          </w:p>
        </w:tc>
      </w:tr>
      <w:tr w:rsidR="4D29F85E" w14:paraId="65F6AFCF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68479BCB" w14:textId="77777777" w:rsidR="006E5ECE" w:rsidRDefault="006E5ECE"/>
        </w:tc>
        <w:tc>
          <w:tcPr>
            <w:tcW w:w="2805" w:type="dxa"/>
            <w:vMerge/>
            <w:vAlign w:val="center"/>
          </w:tcPr>
          <w:p w14:paraId="4F8A8B4B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8CBF85" w14:textId="4E4E3B01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EE2E0B" w14:textId="03CFAAA9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Movento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SC 100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F3BE22" w14:textId="23AEF51A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7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E15EA6" w14:textId="365A207F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51F8DA" w14:textId="6EEDA44E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Na istem zemljišču 2-krat v rastni sezoni.</w:t>
            </w:r>
          </w:p>
          <w:p w14:paraId="0126CDF7" w14:textId="2628AF30" w:rsidR="4D29F85E" w:rsidRPr="00CF47AB" w:rsidRDefault="4D29F85E" w:rsidP="274B721E">
            <w:pPr>
              <w:rPr>
                <w:rFonts w:eastAsia="Arial" w:cs="Arial"/>
                <w:b/>
                <w:bCs/>
                <w:sz w:val="17"/>
                <w:szCs w:val="17"/>
              </w:rPr>
            </w:pPr>
            <w:r w:rsidRPr="00CF47AB">
              <w:rPr>
                <w:rFonts w:eastAsia="Arial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4D29F85E" w14:paraId="0E9A9432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0183D762" w14:textId="77777777" w:rsidR="006E5ECE" w:rsidRDefault="006E5ECE"/>
        </w:tc>
        <w:tc>
          <w:tcPr>
            <w:tcW w:w="2805" w:type="dxa"/>
            <w:vMerge/>
            <w:vAlign w:val="center"/>
          </w:tcPr>
          <w:p w14:paraId="6BE992D1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043F42" w14:textId="723F4BC5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913362" w14:textId="0D484057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Sivanto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prime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27DD63" w14:textId="0D48171F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62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61D0AC" w14:textId="21D075F8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1FEBAD" w14:textId="227DF791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Na istem zemljišču 1-krat v rastni sezoni. </w:t>
            </w:r>
          </w:p>
        </w:tc>
      </w:tr>
      <w:tr w:rsidR="4D29F85E" w14:paraId="7DAEC62D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295554A9" w14:textId="77777777" w:rsidR="006E5ECE" w:rsidRDefault="006E5ECE"/>
        </w:tc>
        <w:tc>
          <w:tcPr>
            <w:tcW w:w="2805" w:type="dxa"/>
            <w:vMerge/>
            <w:vAlign w:val="center"/>
          </w:tcPr>
          <w:p w14:paraId="29249503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13BD0E" w14:textId="3F8E5FBD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4A0FC4" w14:textId="021D3F49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arnadine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602C8B" w14:textId="6BC932D2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2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AC892B" w14:textId="3ED022B2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793A1C" w14:textId="38717971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>Manjša uporaba</w:t>
            </w:r>
            <w:r w:rsidRPr="00CF47AB">
              <w:rPr>
                <w:rFonts w:eastAsia="Arial" w:cs="Arial"/>
                <w:sz w:val="18"/>
                <w:szCs w:val="18"/>
              </w:rPr>
              <w:t>. S sredstvom se tretira ob pojavu škodljivih žuželk, ko je presežen prag škodljivosti, od</w:t>
            </w:r>
          </w:p>
          <w:p w14:paraId="09DDA3FC" w14:textId="65D412E8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fenološke faze začetek tvorbe glav (širina rastnega vršička &gt;1cm3), do faze dosežena</w:t>
            </w:r>
          </w:p>
          <w:p w14:paraId="09BED018" w14:textId="1E2FEB75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značilna velikost in oblika glave (glava je tesno zaprta) (BBCH 41-49).</w:t>
            </w:r>
          </w:p>
        </w:tc>
      </w:tr>
      <w:tr w:rsidR="4D29F85E" w14:paraId="5540844D" w14:textId="77777777" w:rsidTr="00CF47AB">
        <w:trPr>
          <w:trHeight w:val="300"/>
        </w:trPr>
        <w:tc>
          <w:tcPr>
            <w:tcW w:w="29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315E4F" w14:textId="1B32C06F" w:rsidR="4D29F85E" w:rsidRPr="00CF47AB" w:rsidRDefault="4D29F85E" w:rsidP="00CF47AB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 xml:space="preserve"> </w:t>
            </w:r>
            <w:r w:rsidRPr="00CF47AB">
              <w:rPr>
                <w:rFonts w:eastAsia="Arial" w:cs="Arial"/>
                <w:sz w:val="18"/>
                <w:szCs w:val="18"/>
              </w:rPr>
              <w:t>(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), </w:t>
            </w: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(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Frankliniela</w:t>
            </w:r>
            <w:proofErr w:type="spellEnd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E25EAD" w14:textId="55FC2943" w:rsidR="4D29F85E" w:rsidRPr="00CF47AB" w:rsidRDefault="4D29F85E" w:rsidP="274B721E">
            <w:pPr>
              <w:rPr>
                <w:rFonts w:eastAsia="Arial" w:cs="Arial"/>
                <w:b/>
                <w:bCs/>
                <w:sz w:val="18"/>
                <w:szCs w:val="18"/>
                <w:u w:val="single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F8EE720" w14:textId="022545C5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zatiranje plevelov, tudi v okolici nasada/posevka,</w:t>
            </w:r>
          </w:p>
          <w:p w14:paraId="4D1AA536" w14:textId="16763E5E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lastRenderedPageBreak/>
              <w:t xml:space="preserve">če je populacija tripsov velika, se s spravilom po nastopu tehnološke zrelosti ne odlaša. </w:t>
            </w:r>
          </w:p>
          <w:p w14:paraId="7D61611B" w14:textId="1D206D47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 </w:t>
            </w:r>
          </w:p>
          <w:p w14:paraId="78516355" w14:textId="085E9667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CF47AB">
              <w:rPr>
                <w:rFonts w:eastAsia="Arial" w:cs="Arial"/>
                <w:sz w:val="18"/>
                <w:szCs w:val="18"/>
              </w:rPr>
              <w:t xml:space="preserve"> z uporabo insekticidov se škode ne prepreči, se jo le zmanjša.</w:t>
            </w:r>
          </w:p>
        </w:tc>
        <w:tc>
          <w:tcPr>
            <w:tcW w:w="21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80DF73" w14:textId="2F5A128C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>spinosad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1F6652" w14:textId="61EF9D4E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Laser 240 SC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FA6FF8" w14:textId="196B030E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0,4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C0FBAE" w14:textId="44253088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3690A3" w14:textId="1A43AF22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Na istem zemljišču 3-krat v rastni sezoni. </w:t>
            </w:r>
          </w:p>
        </w:tc>
      </w:tr>
      <w:tr w:rsidR="4D29F85E" w14:paraId="568601FD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48DA74B7" w14:textId="77777777" w:rsidR="006E5ECE" w:rsidRDefault="006E5ECE"/>
        </w:tc>
        <w:tc>
          <w:tcPr>
            <w:tcW w:w="2805" w:type="dxa"/>
            <w:vMerge/>
            <w:vAlign w:val="center"/>
          </w:tcPr>
          <w:p w14:paraId="3138A7B9" w14:textId="77777777" w:rsidR="006E5ECE" w:rsidRDefault="006E5ECE"/>
        </w:tc>
        <w:tc>
          <w:tcPr>
            <w:tcW w:w="2100" w:type="dxa"/>
            <w:vMerge/>
            <w:vAlign w:val="center"/>
          </w:tcPr>
          <w:p w14:paraId="0C8BE960" w14:textId="77777777" w:rsidR="006E5ECE" w:rsidRDefault="006E5ECE"/>
        </w:tc>
        <w:tc>
          <w:tcPr>
            <w:tcW w:w="2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8D14A5" w14:textId="6D485282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Laser plu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304DBE" w14:textId="746F12FD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0,2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8FF424" w14:textId="305487A2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CBB242" w14:textId="248CE628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Na istem zemljišču 2-krat v rastni sezoni. </w:t>
            </w:r>
          </w:p>
        </w:tc>
      </w:tr>
      <w:tr w:rsidR="4D29F85E" w14:paraId="713DEDE6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5A7A216A" w14:textId="77777777" w:rsidR="006E5ECE" w:rsidRDefault="006E5ECE"/>
        </w:tc>
        <w:tc>
          <w:tcPr>
            <w:tcW w:w="2805" w:type="dxa"/>
            <w:vMerge/>
            <w:vAlign w:val="center"/>
          </w:tcPr>
          <w:p w14:paraId="01A928E3" w14:textId="77777777" w:rsidR="006E5ECE" w:rsidRDefault="006E5ECE"/>
        </w:tc>
        <w:tc>
          <w:tcPr>
            <w:tcW w:w="21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8BE908" w14:textId="255ECDEF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A85754" w14:textId="7EFAC8F9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Movento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SC 100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589DA6" w14:textId="2CAA534B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7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138F0B" w14:textId="66A6E869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5B56AC" w14:textId="63251FD6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Na istem zemljišču 2-krat v rastni sezoni.</w:t>
            </w:r>
          </w:p>
          <w:p w14:paraId="5CE87358" w14:textId="4CFAA78C" w:rsidR="4D29F85E" w:rsidRPr="00CF47AB" w:rsidRDefault="4D29F85E" w:rsidP="274B721E">
            <w:pPr>
              <w:rPr>
                <w:rFonts w:eastAsia="Arial" w:cs="Arial"/>
                <w:b/>
                <w:bCs/>
                <w:sz w:val="17"/>
                <w:szCs w:val="17"/>
              </w:rPr>
            </w:pPr>
            <w:r w:rsidRPr="00CF47AB">
              <w:rPr>
                <w:rFonts w:eastAsia="Arial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4D29F85E" w14:paraId="29076A1E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45919642" w14:textId="77777777" w:rsidR="006E5ECE" w:rsidRDefault="006E5ECE"/>
        </w:tc>
        <w:tc>
          <w:tcPr>
            <w:tcW w:w="2805" w:type="dxa"/>
            <w:vMerge/>
            <w:vAlign w:val="center"/>
          </w:tcPr>
          <w:p w14:paraId="6F6DAF03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B35D06" w14:textId="6E3B364A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lambda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B4C4F8" w14:textId="70020483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Karate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Zeon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5 C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0DE23B" w14:textId="3B558B94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2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CDB57F" w14:textId="286C9AC8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21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1800F4" w14:textId="43314527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Uporaba največ 2-krat letno.</w:t>
            </w:r>
          </w:p>
        </w:tc>
      </w:tr>
      <w:tr w:rsidR="4D29F85E" w14:paraId="4E3B812C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14476E63" w14:textId="77777777" w:rsidR="006E5ECE" w:rsidRDefault="006E5ECE"/>
        </w:tc>
        <w:tc>
          <w:tcPr>
            <w:tcW w:w="2805" w:type="dxa"/>
            <w:vMerge/>
            <w:vAlign w:val="center"/>
          </w:tcPr>
          <w:p w14:paraId="238321C7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3BE287" w14:textId="776DC88B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B57BEF" w14:textId="31A25BAD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CF47AB">
              <w:rPr>
                <w:rFonts w:eastAsia="Arial" w:cs="Arial"/>
                <w:color w:val="00B050"/>
                <w:sz w:val="18"/>
                <w:szCs w:val="18"/>
              </w:rPr>
              <w:t xml:space="preserve"> - T/S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040181" w14:textId="256BF0D7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9104E4" w14:textId="78B976DE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2C09BE" w14:textId="1CC154FB" w:rsidR="4D29F85E" w:rsidRPr="00CF47AB" w:rsidRDefault="6F171C15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CF47AB">
              <w:rPr>
                <w:rFonts w:eastAsia="Arial" w:cs="Arial"/>
                <w:color w:val="00B050"/>
                <w:sz w:val="18"/>
                <w:szCs w:val="18"/>
              </w:rPr>
              <w:t>Na istem zemljišču 3-krat v rastni sezoni.</w:t>
            </w:r>
          </w:p>
        </w:tc>
      </w:tr>
      <w:tr w:rsidR="4D29F85E" w14:paraId="3BB338B9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6E1534A6" w14:textId="77777777" w:rsidR="006E5ECE" w:rsidRDefault="006E5ECE"/>
        </w:tc>
        <w:tc>
          <w:tcPr>
            <w:tcW w:w="2805" w:type="dxa"/>
            <w:vMerge/>
            <w:vAlign w:val="center"/>
          </w:tcPr>
          <w:p w14:paraId="7A76243D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1D04B0" w14:textId="6EB474EF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B7670B" w14:textId="64273C6E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arnadine</w:t>
            </w:r>
            <w:proofErr w:type="spellEnd"/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F20F80" w14:textId="0A692B6E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25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E5EC5B" w14:textId="0AAD6926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A5646E" w14:textId="09798818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>Manjša uporaba.</w:t>
            </w:r>
            <w:r w:rsidRPr="00CF47AB">
              <w:rPr>
                <w:rFonts w:eastAsia="Arial" w:cs="Arial"/>
                <w:sz w:val="18"/>
                <w:szCs w:val="18"/>
              </w:rPr>
              <w:t xml:space="preserve"> S sredstvom se tretira ob pojavu škodljivih žuželk, ko je presežen prag škodljivosti, od</w:t>
            </w:r>
          </w:p>
          <w:p w14:paraId="4A9CFEC8" w14:textId="76FE506F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fenološke faze začetek tvorbe glav (širina rastnega vršička &gt;1cm3), do faze dosežena</w:t>
            </w:r>
          </w:p>
          <w:p w14:paraId="53C3FD7C" w14:textId="680A846B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značilna velikost in oblika glave (glava je tesno zaprta) (BBCH 41-49).</w:t>
            </w:r>
          </w:p>
        </w:tc>
      </w:tr>
      <w:tr w:rsidR="4D29F85E" w14:paraId="7D584EDD" w14:textId="77777777" w:rsidTr="00CF47AB">
        <w:trPr>
          <w:trHeight w:val="300"/>
        </w:trPr>
        <w:tc>
          <w:tcPr>
            <w:tcW w:w="29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1C8948" w14:textId="77777777" w:rsidR="00C271EC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>Sovke (talne</w:t>
            </w:r>
            <w:r w:rsidRPr="00CF47AB">
              <w:rPr>
                <w:rFonts w:eastAsia="Arial" w:cs="Arial"/>
                <w:sz w:val="18"/>
                <w:szCs w:val="18"/>
              </w:rPr>
              <w:t xml:space="preserve">) </w:t>
            </w:r>
          </w:p>
          <w:p w14:paraId="43435341" w14:textId="36A7F987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(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spp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>.)</w:t>
            </w:r>
          </w:p>
        </w:tc>
        <w:tc>
          <w:tcPr>
            <w:tcW w:w="28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329C02" w14:textId="7232609A" w:rsidR="4D29F85E" w:rsidRPr="00CF47AB" w:rsidRDefault="4D29F85E" w:rsidP="274B721E">
            <w:pPr>
              <w:rPr>
                <w:rFonts w:eastAsia="Arial" w:cs="Arial"/>
                <w:b/>
                <w:bCs/>
                <w:sz w:val="18"/>
                <w:szCs w:val="18"/>
                <w:u w:val="single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2CFDBA8" w14:textId="4C3D4DE6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izogibanje večletnemu travinju kot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predposevek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>,</w:t>
            </w:r>
          </w:p>
          <w:p w14:paraId="2A1D7AF4" w14:textId="2CEAE9B6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večkratna obdelava tal,                                            </w:t>
            </w:r>
          </w:p>
          <w:p w14:paraId="35963D25" w14:textId="761D0208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optimalni roki sajenja in setve.     </w:t>
            </w:r>
          </w:p>
          <w:p w14:paraId="78CBCAEA" w14:textId="283193FC" w:rsidR="4D29F85E" w:rsidRPr="00CF47AB" w:rsidRDefault="4D29F85E" w:rsidP="274B721E">
            <w:pPr>
              <w:rPr>
                <w:rFonts w:eastAsia="Arial" w:cs="Arial"/>
                <w:b/>
                <w:bCs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 xml:space="preserve"> </w:t>
            </w:r>
          </w:p>
          <w:p w14:paraId="281ED83B" w14:textId="5A1FCA5F" w:rsidR="4D29F85E" w:rsidRPr="00CF47AB" w:rsidRDefault="4D29F85E" w:rsidP="274B721E">
            <w:pPr>
              <w:rPr>
                <w:rFonts w:eastAsia="Arial" w:cs="Arial"/>
                <w:b/>
                <w:bCs/>
                <w:sz w:val="18"/>
                <w:szCs w:val="18"/>
                <w:u w:val="single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Kemični ukrepi:</w:t>
            </w:r>
          </w:p>
          <w:p w14:paraId="4C4E06D9" w14:textId="34640628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uporaba FFS le pri pridelavi vrtnin na prostem.                                                        </w:t>
            </w:r>
          </w:p>
        </w:tc>
        <w:tc>
          <w:tcPr>
            <w:tcW w:w="2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CEEFB5" w14:textId="2785EB32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tebufenozid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4F1397" w14:textId="797E71D4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Mimic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7F5141" w14:textId="5CC70796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0,3 - 0,4 L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B5BC3D" w14:textId="4D780871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38623D" w14:textId="03448D71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Na istem zemljišču 1-krat v rastni sezoni na prostem</w:t>
            </w:r>
          </w:p>
        </w:tc>
      </w:tr>
      <w:tr w:rsidR="4D29F85E" w14:paraId="1455CC7C" w14:textId="77777777" w:rsidTr="00CF47AB">
        <w:trPr>
          <w:trHeight w:val="300"/>
        </w:trPr>
        <w:tc>
          <w:tcPr>
            <w:tcW w:w="2955" w:type="dxa"/>
            <w:vMerge/>
            <w:vAlign w:val="center"/>
          </w:tcPr>
          <w:p w14:paraId="3F3AF39B" w14:textId="77777777" w:rsidR="006E5ECE" w:rsidRDefault="006E5ECE"/>
        </w:tc>
        <w:tc>
          <w:tcPr>
            <w:tcW w:w="2805" w:type="dxa"/>
            <w:vMerge/>
            <w:vAlign w:val="center"/>
          </w:tcPr>
          <w:p w14:paraId="6A24E236" w14:textId="77777777" w:rsidR="006E5ECE" w:rsidRDefault="006E5ECE"/>
        </w:tc>
        <w:tc>
          <w:tcPr>
            <w:tcW w:w="21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0ABE62" w14:textId="193BAB9A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lambda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8A447A" w14:textId="3DB06370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Trika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expert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8D0FCD" w14:textId="27C9E070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15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18E22B" w14:textId="2EC84DE7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zagotovljena z načinom uporabe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6868DF" w14:textId="3AA3507D" w:rsidR="4D29F85E" w:rsidRPr="00CF47AB" w:rsidRDefault="4D29F85E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1-krat letno. </w:t>
            </w:r>
          </w:p>
        </w:tc>
      </w:tr>
      <w:tr w:rsidR="00CF47AB" w14:paraId="02A5ABD8" w14:textId="77777777" w:rsidTr="004B2FB8">
        <w:trPr>
          <w:trHeight w:val="300"/>
        </w:trPr>
        <w:tc>
          <w:tcPr>
            <w:tcW w:w="2955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7510B5" w14:textId="77777777" w:rsidR="00C271EC" w:rsidRDefault="00CF47AB" w:rsidP="274B721E">
            <w:pPr>
              <w:rPr>
                <w:rFonts w:eastAsia="Arial" w:cs="Arial"/>
                <w:b/>
                <w:bCs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lastRenderedPageBreak/>
              <w:t xml:space="preserve">Strune </w:t>
            </w:r>
          </w:p>
          <w:p w14:paraId="7758A722" w14:textId="67F6F07E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(</w:t>
            </w:r>
            <w:proofErr w:type="spellStart"/>
            <w:r w:rsidRPr="00CF47AB">
              <w:rPr>
                <w:rFonts w:eastAsia="Arial"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sp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>)</w:t>
            </w:r>
          </w:p>
          <w:p w14:paraId="556DB708" w14:textId="1F10B77E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805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78BA70" w14:textId="13041B81" w:rsidR="00CF47AB" w:rsidRPr="00CF47AB" w:rsidRDefault="00CF47AB" w:rsidP="274B721E">
            <w:pPr>
              <w:rPr>
                <w:rFonts w:eastAsia="Arial" w:cs="Arial"/>
                <w:b/>
                <w:bCs/>
                <w:sz w:val="18"/>
                <w:szCs w:val="18"/>
                <w:u w:val="single"/>
              </w:rPr>
            </w:pPr>
            <w:r w:rsidRPr="00CF47AB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ED780FA" w14:textId="6879C90D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kolobar, </w:t>
            </w:r>
          </w:p>
          <w:p w14:paraId="1FFCBE9B" w14:textId="76B47256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pogosta obdelava tal, </w:t>
            </w:r>
          </w:p>
          <w:p w14:paraId="1B77AD24" w14:textId="6683158A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čas in način setve, </w:t>
            </w:r>
          </w:p>
          <w:p w14:paraId="5CA99CAF" w14:textId="77777777" w:rsidR="00CF47AB" w:rsidRPr="006645C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ustrezno gnojenje in zatiranje plevela. </w:t>
            </w:r>
          </w:p>
          <w:p w14:paraId="154351EC" w14:textId="71ECDA6A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0325D3" w14:textId="0AD17C3F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lambda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54DE1C" w14:textId="71365B4E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Trika </w:t>
            </w: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expert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E18517" w14:textId="6A03BD98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15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1E1601" w14:textId="5C2BFCD3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zagotovljena z načinom uporabe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966A36" w14:textId="62324B39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1-krat letno.</w:t>
            </w:r>
          </w:p>
        </w:tc>
      </w:tr>
      <w:tr w:rsidR="00CF47AB" w14:paraId="43CAFAAA" w14:textId="77777777" w:rsidTr="004B2FB8">
        <w:trPr>
          <w:trHeight w:val="300"/>
        </w:trPr>
        <w:tc>
          <w:tcPr>
            <w:tcW w:w="295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A80B7DB" w14:textId="340D2531" w:rsidR="00CF47AB" w:rsidRDefault="00CF47AB" w:rsidP="274B721E"/>
        </w:tc>
        <w:tc>
          <w:tcPr>
            <w:tcW w:w="28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4EADB71" w14:textId="001910E4" w:rsidR="00CF47AB" w:rsidRDefault="00CF47AB" w:rsidP="274B721E"/>
        </w:tc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5991E4" w14:textId="343345AC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9F270C" w14:textId="5F91AA51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Columbo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0,8 MG 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D1D109" w14:textId="1758E578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12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113B72" w14:textId="604B4CA4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zagotovljena z načinom uporabe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C89B5E" w14:textId="41E86607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Na istem zemljišču 1-krat v rastni sezoni. </w:t>
            </w:r>
          </w:p>
          <w:p w14:paraId="70DA813E" w14:textId="7E30F944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 xml:space="preserve"> </w:t>
            </w:r>
          </w:p>
          <w:p w14:paraId="1EDE5983" w14:textId="2B2822F2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Ročno nanašanje sredstva ni dovoljeno.</w:t>
            </w:r>
          </w:p>
        </w:tc>
      </w:tr>
      <w:tr w:rsidR="00CF47AB" w14:paraId="0D575399" w14:textId="77777777" w:rsidTr="00CF47AB">
        <w:trPr>
          <w:trHeight w:val="1664"/>
        </w:trPr>
        <w:tc>
          <w:tcPr>
            <w:tcW w:w="2955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14F0D0" w14:textId="1AB50278" w:rsidR="00CF47AB" w:rsidRPr="00CF47AB" w:rsidRDefault="00CF47AB" w:rsidP="274B721E">
            <w:pPr>
              <w:rPr>
                <w:rFonts w:eastAsia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05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1928BEF" w14:textId="3D758B13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</w:p>
        </w:tc>
        <w:tc>
          <w:tcPr>
            <w:tcW w:w="210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D14A4A" w14:textId="46B1C418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teflutrin</w:t>
            </w:r>
            <w:proofErr w:type="spellEnd"/>
          </w:p>
        </w:tc>
        <w:tc>
          <w:tcPr>
            <w:tcW w:w="2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D2F331" w14:textId="7FC9A6F9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CF47AB">
              <w:rPr>
                <w:rFonts w:eastAsia="Arial" w:cs="Arial"/>
                <w:sz w:val="18"/>
                <w:szCs w:val="18"/>
              </w:rPr>
              <w:t>Soilguard</w:t>
            </w:r>
            <w:proofErr w:type="spellEnd"/>
            <w:r w:rsidRPr="00CF47AB">
              <w:rPr>
                <w:rFonts w:eastAsia="Arial" w:cs="Arial"/>
                <w:sz w:val="18"/>
                <w:szCs w:val="18"/>
              </w:rPr>
              <w:t xml:space="preserve"> 0.5 GR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D5981E" w14:textId="2DF529B5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15 kg/ha</w:t>
            </w:r>
          </w:p>
        </w:tc>
        <w:tc>
          <w:tcPr>
            <w:tcW w:w="13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B89C22" w14:textId="151C0DCF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zagotovljena s časom uporabe</w:t>
            </w:r>
          </w:p>
        </w:tc>
        <w:tc>
          <w:tcPr>
            <w:tcW w:w="1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DF5C11" w14:textId="029533CB" w:rsidR="00CF47AB" w:rsidRPr="00CF47AB" w:rsidRDefault="00CF47AB" w:rsidP="274B721E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S sredstvom se lahko na istem zemljišču tretira največ enkrat v eni rastni dobi.</w:t>
            </w:r>
          </w:p>
          <w:p w14:paraId="711D1D65" w14:textId="075BF1AD" w:rsidR="00CF47AB" w:rsidRPr="00CF47AB" w:rsidRDefault="00CF47AB" w:rsidP="006645CB">
            <w:pPr>
              <w:rPr>
                <w:rFonts w:eastAsia="Arial" w:cs="Arial"/>
                <w:sz w:val="18"/>
                <w:szCs w:val="18"/>
              </w:rPr>
            </w:pPr>
            <w:r w:rsidRPr="00CF47AB">
              <w:rPr>
                <w:rFonts w:eastAsia="Arial" w:cs="Arial"/>
                <w:sz w:val="18"/>
                <w:szCs w:val="18"/>
              </w:rPr>
              <w:t>Sredstvo se lahko uporablja samo na prostem.</w:t>
            </w:r>
          </w:p>
        </w:tc>
      </w:tr>
      <w:tr w:rsidR="00CF47AB" w:rsidRPr="004E4299" w14:paraId="2A7410F1" w14:textId="77777777" w:rsidTr="00DC308C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955" w:type="dxa"/>
            <w:vMerge/>
            <w:tcBorders>
              <w:left w:val="single" w:sz="8" w:space="0" w:color="auto"/>
              <w:right w:val="single" w:sz="8" w:space="0" w:color="auto"/>
            </w:tcBorders>
          </w:tcPr>
          <w:p w14:paraId="5FA2B7CC" w14:textId="77777777" w:rsidR="00CF47AB" w:rsidRPr="004E4299" w:rsidRDefault="00CF47AB" w:rsidP="004E4299">
            <w:pPr>
              <w:rPr>
                <w:rFonts w:eastAsia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05" w:type="dxa"/>
            <w:vMerge/>
            <w:tcBorders>
              <w:left w:val="single" w:sz="8" w:space="0" w:color="auto"/>
              <w:right w:val="single" w:sz="8" w:space="0" w:color="auto"/>
            </w:tcBorders>
          </w:tcPr>
          <w:p w14:paraId="0071F111" w14:textId="77777777" w:rsidR="00CF47AB" w:rsidRPr="004E4299" w:rsidRDefault="00CF47AB" w:rsidP="004E4299">
            <w:pPr>
              <w:rPr>
                <w:rFonts w:eastAsia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00" w:type="dxa"/>
            <w:vMerge/>
            <w:tcBorders>
              <w:left w:val="single" w:sz="8" w:space="0" w:color="auto"/>
              <w:right w:val="single" w:sz="8" w:space="0" w:color="auto"/>
            </w:tcBorders>
          </w:tcPr>
          <w:p w14:paraId="2E39D87E" w14:textId="77777777" w:rsidR="00CF47AB" w:rsidRPr="004E4299" w:rsidRDefault="00CF47AB" w:rsidP="004E4299">
            <w:pPr>
              <w:rPr>
                <w:rFonts w:eastAsia="Arial" w:cs="Arial"/>
                <w:sz w:val="18"/>
                <w:szCs w:val="18"/>
              </w:rPr>
            </w:pPr>
          </w:p>
        </w:tc>
        <w:tc>
          <w:tcPr>
            <w:tcW w:w="7274" w:type="dxa"/>
            <w:gridSpan w:val="4"/>
            <w:tcBorders>
              <w:left w:val="single" w:sz="8" w:space="0" w:color="auto"/>
            </w:tcBorders>
          </w:tcPr>
          <w:p w14:paraId="20B0D983" w14:textId="385113A6" w:rsidR="00CF47AB" w:rsidRPr="00E70AFC" w:rsidRDefault="00CF47AB" w:rsidP="006645CB">
            <w:pPr>
              <w:rPr>
                <w:rFonts w:eastAsia="Arial" w:cs="Arial"/>
                <w:sz w:val="18"/>
                <w:szCs w:val="18"/>
              </w:rPr>
            </w:pPr>
            <w:r w:rsidRPr="00E70AFC">
              <w:rPr>
                <w:rFonts w:eastAsia="Arial" w:cs="Arial"/>
                <w:sz w:val="18"/>
                <w:szCs w:val="18"/>
              </w:rPr>
              <w:t>Sredstvo je v obliki granulata in se lahko uporablja ob setvi/sajenju izključno s sejalno oziroma</w:t>
            </w:r>
            <w:r w:rsidR="00C271EC">
              <w:rPr>
                <w:rFonts w:eastAsia="Arial" w:cs="Arial"/>
                <w:sz w:val="18"/>
                <w:szCs w:val="18"/>
              </w:rPr>
              <w:t xml:space="preserve"> </w:t>
            </w:r>
            <w:r w:rsidRPr="00E70AFC">
              <w:rPr>
                <w:rFonts w:eastAsia="Arial" w:cs="Arial"/>
                <w:sz w:val="18"/>
                <w:szCs w:val="18"/>
              </w:rPr>
              <w:t xml:space="preserve">sadilno opremo, ki ima dodatno nameščeno opremo za </w:t>
            </w:r>
            <w:proofErr w:type="spellStart"/>
            <w:r w:rsidRPr="00E70AFC">
              <w:rPr>
                <w:rFonts w:eastAsia="Arial" w:cs="Arial"/>
                <w:sz w:val="18"/>
                <w:szCs w:val="18"/>
              </w:rPr>
              <w:t>zadelavo</w:t>
            </w:r>
            <w:proofErr w:type="spellEnd"/>
            <w:r w:rsidRPr="00E70AFC">
              <w:rPr>
                <w:rFonts w:eastAsia="Arial" w:cs="Arial"/>
                <w:sz w:val="18"/>
                <w:szCs w:val="18"/>
              </w:rPr>
              <w:t xml:space="preserve"> (inkorporacijo) granul.</w:t>
            </w:r>
          </w:p>
          <w:p w14:paraId="3B954C63" w14:textId="77777777" w:rsidR="00CF47AB" w:rsidRPr="00E70AFC" w:rsidRDefault="00CF47AB" w:rsidP="006645CB">
            <w:pPr>
              <w:rPr>
                <w:rFonts w:eastAsia="Arial" w:cs="Arial"/>
                <w:sz w:val="18"/>
                <w:szCs w:val="18"/>
              </w:rPr>
            </w:pPr>
            <w:r w:rsidRPr="00E70AFC">
              <w:rPr>
                <w:rFonts w:eastAsia="Arial" w:cs="Arial"/>
                <w:sz w:val="18"/>
                <w:szCs w:val="18"/>
              </w:rPr>
              <w:t>Brez primerne opreme za inkorporacijo granul, uporaba sredstva ni dovoljena.</w:t>
            </w:r>
          </w:p>
          <w:p w14:paraId="65BD4E5C" w14:textId="196B9216" w:rsidR="00CF47AB" w:rsidRPr="004E4299" w:rsidRDefault="00CF47AB" w:rsidP="004E4299">
            <w:pPr>
              <w:rPr>
                <w:rFonts w:eastAsia="Arial" w:cs="Arial"/>
                <w:sz w:val="18"/>
                <w:szCs w:val="18"/>
              </w:rPr>
            </w:pPr>
            <w:r w:rsidRPr="00E70AFC">
              <w:rPr>
                <w:rFonts w:eastAsia="Arial" w:cs="Arial"/>
                <w:sz w:val="18"/>
                <w:szCs w:val="18"/>
              </w:rPr>
              <w:t>ROČNO TRETIRANJE S SREDSTVOM NI DOVOLJENO!</w:t>
            </w:r>
          </w:p>
        </w:tc>
      </w:tr>
      <w:tr w:rsidR="006645CB" w:rsidRPr="004E4299" w14:paraId="685F3E02" w14:textId="77777777" w:rsidTr="006645C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955" w:type="dxa"/>
          </w:tcPr>
          <w:p w14:paraId="05404850" w14:textId="77777777" w:rsidR="00C271EC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b/>
                <w:bCs/>
                <w:sz w:val="18"/>
                <w:szCs w:val="18"/>
              </w:rPr>
              <w:t>Ogorčice/nematode</w:t>
            </w:r>
            <w:r w:rsidRPr="004E4299">
              <w:rPr>
                <w:rFonts w:eastAsia="Arial" w:cs="Arial"/>
                <w:sz w:val="18"/>
                <w:szCs w:val="18"/>
              </w:rPr>
              <w:t xml:space="preserve"> </w:t>
            </w:r>
          </w:p>
          <w:p w14:paraId="2696231D" w14:textId="12D15F43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sz w:val="18"/>
                <w:szCs w:val="18"/>
              </w:rPr>
              <w:t>(</w:t>
            </w:r>
            <w:proofErr w:type="spellStart"/>
            <w:r w:rsidRPr="004E4299">
              <w:rPr>
                <w:rFonts w:eastAsia="Arial" w:cs="Arial"/>
                <w:i/>
                <w:iCs/>
                <w:sz w:val="18"/>
                <w:szCs w:val="18"/>
              </w:rPr>
              <w:t>Heterodera</w:t>
            </w:r>
            <w:proofErr w:type="spellEnd"/>
            <w:r w:rsidRPr="004E4299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E4299">
              <w:rPr>
                <w:rFonts w:eastAsia="Arial" w:cs="Arial"/>
                <w:i/>
                <w:iCs/>
                <w:sz w:val="18"/>
                <w:szCs w:val="18"/>
              </w:rPr>
              <w:t>cruciferae</w:t>
            </w:r>
            <w:proofErr w:type="spellEnd"/>
            <w:r w:rsidRPr="004E4299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805" w:type="dxa"/>
          </w:tcPr>
          <w:p w14:paraId="68CDD42B" w14:textId="77777777" w:rsidR="006645CB" w:rsidRPr="004E4299" w:rsidRDefault="006645CB" w:rsidP="004E4299">
            <w:pPr>
              <w:rPr>
                <w:rFonts w:eastAsia="Arial" w:cs="Arial"/>
                <w:b/>
                <w:bCs/>
                <w:sz w:val="18"/>
                <w:szCs w:val="18"/>
                <w:u w:val="single"/>
              </w:rPr>
            </w:pPr>
            <w:r w:rsidRPr="004E4299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B515E26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sz w:val="18"/>
                <w:szCs w:val="18"/>
              </w:rPr>
              <w:t xml:space="preserve">kolobar,                                                   </w:t>
            </w:r>
          </w:p>
          <w:p w14:paraId="3B959A31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sz w:val="18"/>
                <w:szCs w:val="18"/>
              </w:rPr>
              <w:t xml:space="preserve">zatiranje plevelov,                                                    </w:t>
            </w:r>
          </w:p>
          <w:p w14:paraId="75492117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sz w:val="18"/>
                <w:szCs w:val="18"/>
              </w:rPr>
              <w:t xml:space="preserve">saditev sort z vegetacijo krajšo od 80 dni, razkuževanje </w:t>
            </w:r>
            <w:proofErr w:type="spellStart"/>
            <w:r w:rsidRPr="004E4299">
              <w:rPr>
                <w:rFonts w:eastAsia="Arial" w:cs="Arial"/>
                <w:sz w:val="18"/>
                <w:szCs w:val="18"/>
              </w:rPr>
              <w:t>setvišča</w:t>
            </w:r>
            <w:proofErr w:type="spellEnd"/>
          </w:p>
        </w:tc>
        <w:tc>
          <w:tcPr>
            <w:tcW w:w="2100" w:type="dxa"/>
          </w:tcPr>
          <w:p w14:paraId="118760A6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sz w:val="18"/>
                <w:szCs w:val="18"/>
              </w:rPr>
              <w:t>-</w:t>
            </w:r>
          </w:p>
        </w:tc>
        <w:tc>
          <w:tcPr>
            <w:tcW w:w="2683" w:type="dxa"/>
          </w:tcPr>
          <w:p w14:paraId="11938C5C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sz w:val="18"/>
                <w:szCs w:val="18"/>
              </w:rPr>
              <w:t>-</w:t>
            </w:r>
          </w:p>
        </w:tc>
        <w:tc>
          <w:tcPr>
            <w:tcW w:w="1463" w:type="dxa"/>
          </w:tcPr>
          <w:p w14:paraId="647C66E8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sz w:val="18"/>
                <w:szCs w:val="18"/>
              </w:rPr>
              <w:t>-</w:t>
            </w:r>
          </w:p>
        </w:tc>
        <w:tc>
          <w:tcPr>
            <w:tcW w:w="1362" w:type="dxa"/>
          </w:tcPr>
          <w:p w14:paraId="1384C90C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sz w:val="18"/>
                <w:szCs w:val="18"/>
              </w:rPr>
              <w:t>-</w:t>
            </w:r>
          </w:p>
        </w:tc>
        <w:tc>
          <w:tcPr>
            <w:tcW w:w="1766" w:type="dxa"/>
          </w:tcPr>
          <w:p w14:paraId="68218103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sz w:val="18"/>
                <w:szCs w:val="18"/>
              </w:rPr>
              <w:t>-</w:t>
            </w:r>
          </w:p>
        </w:tc>
      </w:tr>
      <w:tr w:rsidR="006645CB" w:rsidRPr="004E4299" w14:paraId="547037D1" w14:textId="77777777" w:rsidTr="006645C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955" w:type="dxa"/>
            <w:vMerge w:val="restart"/>
          </w:tcPr>
          <w:p w14:paraId="28DABE7A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b/>
                <w:bCs/>
                <w:sz w:val="18"/>
                <w:szCs w:val="18"/>
              </w:rPr>
              <w:t>Polži</w:t>
            </w:r>
            <w:r w:rsidRPr="004E4299">
              <w:rPr>
                <w:rFonts w:eastAsia="Arial" w:cs="Arial"/>
                <w:sz w:val="18"/>
                <w:szCs w:val="18"/>
              </w:rPr>
              <w:t xml:space="preserve">                                    (</w:t>
            </w:r>
            <w:proofErr w:type="spellStart"/>
            <w:r w:rsidRPr="004E4299">
              <w:rPr>
                <w:rFonts w:eastAsia="Arial" w:cs="Arial"/>
                <w:i/>
                <w:iCs/>
                <w:sz w:val="18"/>
                <w:szCs w:val="18"/>
              </w:rPr>
              <w:t>Limacidae</w:t>
            </w:r>
            <w:proofErr w:type="spellEnd"/>
            <w:r w:rsidRPr="004E4299">
              <w:rPr>
                <w:rFonts w:eastAsia="Arial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4E4299">
              <w:rPr>
                <w:rFonts w:eastAsia="Arial" w:cs="Arial"/>
                <w:i/>
                <w:iCs/>
                <w:sz w:val="18"/>
                <w:szCs w:val="18"/>
              </w:rPr>
              <w:t>Gastropoda</w:t>
            </w:r>
            <w:proofErr w:type="spellEnd"/>
            <w:r w:rsidRPr="004E4299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805" w:type="dxa"/>
            <w:vMerge w:val="restart"/>
          </w:tcPr>
          <w:p w14:paraId="6ACA0970" w14:textId="77777777" w:rsidR="006645CB" w:rsidRPr="004E4299" w:rsidRDefault="006645CB" w:rsidP="004E4299">
            <w:pPr>
              <w:rPr>
                <w:rFonts w:eastAsia="Arial" w:cs="Arial"/>
                <w:b/>
                <w:bCs/>
                <w:sz w:val="18"/>
                <w:szCs w:val="18"/>
                <w:u w:val="single"/>
              </w:rPr>
            </w:pPr>
            <w:r w:rsidRPr="004E4299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3D8F397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sz w:val="18"/>
                <w:szCs w:val="18"/>
              </w:rPr>
              <w:t xml:space="preserve">uporaba vab oziroma mehanskih pasti.                     </w:t>
            </w:r>
          </w:p>
          <w:p w14:paraId="1505C2E5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4E4299">
              <w:rPr>
                <w:rFonts w:eastAsia="Arial" w:cs="Arial"/>
                <w:sz w:val="18"/>
                <w:szCs w:val="18"/>
              </w:rPr>
              <w:t xml:space="preserve"> </w:t>
            </w:r>
          </w:p>
          <w:p w14:paraId="19129945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sz w:val="18"/>
                <w:szCs w:val="18"/>
              </w:rPr>
              <w:t>Ob prisotnosti polžev se vabe potrese na obrobje parcele od koder polži prihajajo. Vabe se potrese po površini tal.</w:t>
            </w:r>
          </w:p>
        </w:tc>
        <w:tc>
          <w:tcPr>
            <w:tcW w:w="2100" w:type="dxa"/>
            <w:vMerge w:val="restart"/>
          </w:tcPr>
          <w:p w14:paraId="798EA9E1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683" w:type="dxa"/>
          </w:tcPr>
          <w:p w14:paraId="71181751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463" w:type="dxa"/>
          </w:tcPr>
          <w:p w14:paraId="444384EC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>5 g/m² (50 kg/ha)</w:t>
            </w:r>
          </w:p>
        </w:tc>
        <w:tc>
          <w:tcPr>
            <w:tcW w:w="1362" w:type="dxa"/>
            <w:vMerge w:val="restart"/>
          </w:tcPr>
          <w:p w14:paraId="6D4F2D5F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66" w:type="dxa"/>
          </w:tcPr>
          <w:p w14:paraId="118C74F9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</w:tr>
      <w:tr w:rsidR="006645CB" w:rsidRPr="004E4299" w14:paraId="72B119C7" w14:textId="77777777" w:rsidTr="006645C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955" w:type="dxa"/>
            <w:vMerge/>
          </w:tcPr>
          <w:p w14:paraId="701A3214" w14:textId="77777777" w:rsidR="006645CB" w:rsidRDefault="006645CB" w:rsidP="004E4299"/>
        </w:tc>
        <w:tc>
          <w:tcPr>
            <w:tcW w:w="2805" w:type="dxa"/>
            <w:vMerge/>
          </w:tcPr>
          <w:p w14:paraId="38000B59" w14:textId="77777777" w:rsidR="006645CB" w:rsidRDefault="006645CB" w:rsidP="004E4299"/>
        </w:tc>
        <w:tc>
          <w:tcPr>
            <w:tcW w:w="2100" w:type="dxa"/>
            <w:vMerge/>
          </w:tcPr>
          <w:p w14:paraId="74C02654" w14:textId="77777777" w:rsidR="006645CB" w:rsidRDefault="006645CB" w:rsidP="004E4299"/>
        </w:tc>
        <w:tc>
          <w:tcPr>
            <w:tcW w:w="2683" w:type="dxa"/>
          </w:tcPr>
          <w:p w14:paraId="0A8B4BEC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>Ironmax</w:t>
            </w:r>
            <w:proofErr w:type="spellEnd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463" w:type="dxa"/>
          </w:tcPr>
          <w:p w14:paraId="1CEC4353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>28 kg/ha (LETNO), 7kg/ha enkraten odmerek</w:t>
            </w:r>
          </w:p>
        </w:tc>
        <w:tc>
          <w:tcPr>
            <w:tcW w:w="1362" w:type="dxa"/>
            <w:vMerge/>
          </w:tcPr>
          <w:p w14:paraId="2EDF8F89" w14:textId="77777777" w:rsidR="006645CB" w:rsidRDefault="006645CB" w:rsidP="004E4299"/>
        </w:tc>
        <w:tc>
          <w:tcPr>
            <w:tcW w:w="1766" w:type="dxa"/>
          </w:tcPr>
          <w:p w14:paraId="51924014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6645CB" w:rsidRPr="004E4299" w14:paraId="10C7272D" w14:textId="77777777" w:rsidTr="006645C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955" w:type="dxa"/>
            <w:vMerge/>
          </w:tcPr>
          <w:p w14:paraId="0F36D152" w14:textId="77777777" w:rsidR="006645CB" w:rsidRDefault="006645CB" w:rsidP="004E4299"/>
        </w:tc>
        <w:tc>
          <w:tcPr>
            <w:tcW w:w="2805" w:type="dxa"/>
            <w:vMerge/>
          </w:tcPr>
          <w:p w14:paraId="4508EB2A" w14:textId="77777777" w:rsidR="006645CB" w:rsidRDefault="006645CB" w:rsidP="004E4299"/>
        </w:tc>
        <w:tc>
          <w:tcPr>
            <w:tcW w:w="2100" w:type="dxa"/>
            <w:vMerge/>
          </w:tcPr>
          <w:p w14:paraId="023282D4" w14:textId="77777777" w:rsidR="006645CB" w:rsidRDefault="006645CB" w:rsidP="004E4299"/>
        </w:tc>
        <w:tc>
          <w:tcPr>
            <w:tcW w:w="2683" w:type="dxa"/>
          </w:tcPr>
          <w:p w14:paraId="66D1A6F3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>Solabiol</w:t>
            </w:r>
            <w:proofErr w:type="spellEnd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463" w:type="dxa"/>
          </w:tcPr>
          <w:p w14:paraId="13FEB15E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362" w:type="dxa"/>
            <w:vMerge/>
          </w:tcPr>
          <w:p w14:paraId="2CE71BA5" w14:textId="77777777" w:rsidR="006645CB" w:rsidRDefault="006645CB" w:rsidP="004E4299"/>
        </w:tc>
        <w:tc>
          <w:tcPr>
            <w:tcW w:w="1766" w:type="dxa"/>
          </w:tcPr>
          <w:p w14:paraId="391C6122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6645CB" w:rsidRPr="004E4299" w14:paraId="335B7D9E" w14:textId="77777777" w:rsidTr="006645C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955" w:type="dxa"/>
            <w:vMerge/>
          </w:tcPr>
          <w:p w14:paraId="4336AA50" w14:textId="77777777" w:rsidR="006645CB" w:rsidRDefault="006645CB" w:rsidP="004E4299"/>
        </w:tc>
        <w:tc>
          <w:tcPr>
            <w:tcW w:w="2805" w:type="dxa"/>
            <w:vMerge/>
          </w:tcPr>
          <w:p w14:paraId="2330850C" w14:textId="77777777" w:rsidR="006645CB" w:rsidRDefault="006645CB" w:rsidP="004E4299"/>
        </w:tc>
        <w:tc>
          <w:tcPr>
            <w:tcW w:w="2100" w:type="dxa"/>
            <w:vMerge/>
          </w:tcPr>
          <w:p w14:paraId="176CE9DD" w14:textId="77777777" w:rsidR="006645CB" w:rsidRDefault="006645CB" w:rsidP="004E4299"/>
        </w:tc>
        <w:tc>
          <w:tcPr>
            <w:tcW w:w="2683" w:type="dxa"/>
          </w:tcPr>
          <w:p w14:paraId="48548838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>Combo</w:t>
            </w:r>
            <w:proofErr w:type="spellEnd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>bio</w:t>
            </w:r>
            <w:proofErr w:type="spellEnd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463" w:type="dxa"/>
          </w:tcPr>
          <w:p w14:paraId="6DFAAA60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362" w:type="dxa"/>
            <w:vMerge/>
          </w:tcPr>
          <w:p w14:paraId="44672381" w14:textId="77777777" w:rsidR="006645CB" w:rsidRDefault="006645CB" w:rsidP="004E4299"/>
        </w:tc>
        <w:tc>
          <w:tcPr>
            <w:tcW w:w="1766" w:type="dxa"/>
          </w:tcPr>
          <w:p w14:paraId="43C9E4CE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6645CB" w:rsidRPr="004E4299" w14:paraId="2CC0EECB" w14:textId="77777777" w:rsidTr="006645C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955" w:type="dxa"/>
            <w:vMerge/>
          </w:tcPr>
          <w:p w14:paraId="57EED483" w14:textId="77777777" w:rsidR="006645CB" w:rsidRDefault="006645CB" w:rsidP="004E4299"/>
        </w:tc>
        <w:tc>
          <w:tcPr>
            <w:tcW w:w="2805" w:type="dxa"/>
            <w:vMerge/>
          </w:tcPr>
          <w:p w14:paraId="005B95B0" w14:textId="77777777" w:rsidR="006645CB" w:rsidRDefault="006645CB" w:rsidP="004E4299"/>
        </w:tc>
        <w:tc>
          <w:tcPr>
            <w:tcW w:w="2100" w:type="dxa"/>
            <w:vMerge/>
          </w:tcPr>
          <w:p w14:paraId="548A2A39" w14:textId="77777777" w:rsidR="006645CB" w:rsidRDefault="006645CB" w:rsidP="004E4299"/>
        </w:tc>
        <w:tc>
          <w:tcPr>
            <w:tcW w:w="2683" w:type="dxa"/>
          </w:tcPr>
          <w:p w14:paraId="5382A9C5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>Naturen sredstvo proti polžem</w:t>
            </w:r>
          </w:p>
        </w:tc>
        <w:tc>
          <w:tcPr>
            <w:tcW w:w="1463" w:type="dxa"/>
          </w:tcPr>
          <w:p w14:paraId="56B7C35B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>30 kg/ha</w:t>
            </w:r>
          </w:p>
        </w:tc>
        <w:tc>
          <w:tcPr>
            <w:tcW w:w="1362" w:type="dxa"/>
            <w:vMerge/>
          </w:tcPr>
          <w:p w14:paraId="62CE5D43" w14:textId="77777777" w:rsidR="006645CB" w:rsidRDefault="006645CB" w:rsidP="004E4299"/>
        </w:tc>
        <w:tc>
          <w:tcPr>
            <w:tcW w:w="1766" w:type="dxa"/>
          </w:tcPr>
          <w:p w14:paraId="21DCC010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6645CB" w:rsidRPr="004E4299" w14:paraId="3A643DEB" w14:textId="77777777" w:rsidTr="006645C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955" w:type="dxa"/>
            <w:vMerge/>
          </w:tcPr>
          <w:p w14:paraId="0095B871" w14:textId="77777777" w:rsidR="006645CB" w:rsidRDefault="006645CB" w:rsidP="004E4299"/>
        </w:tc>
        <w:tc>
          <w:tcPr>
            <w:tcW w:w="2805" w:type="dxa"/>
            <w:vMerge/>
          </w:tcPr>
          <w:p w14:paraId="0AD18099" w14:textId="77777777" w:rsidR="006645CB" w:rsidRDefault="006645CB" w:rsidP="004E4299"/>
        </w:tc>
        <w:tc>
          <w:tcPr>
            <w:tcW w:w="2100" w:type="dxa"/>
            <w:vMerge/>
          </w:tcPr>
          <w:p w14:paraId="223F343E" w14:textId="77777777" w:rsidR="006645CB" w:rsidRDefault="006645CB" w:rsidP="004E4299"/>
        </w:tc>
        <w:tc>
          <w:tcPr>
            <w:tcW w:w="2683" w:type="dxa"/>
          </w:tcPr>
          <w:p w14:paraId="6DC3F883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>Bio</w:t>
            </w:r>
            <w:proofErr w:type="spellEnd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>plantela</w:t>
            </w:r>
            <w:proofErr w:type="spellEnd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>arion</w:t>
            </w:r>
            <w:proofErr w:type="spellEnd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463" w:type="dxa"/>
          </w:tcPr>
          <w:p w14:paraId="1221B4D0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>38 kg/ha</w:t>
            </w:r>
          </w:p>
        </w:tc>
        <w:tc>
          <w:tcPr>
            <w:tcW w:w="1362" w:type="dxa"/>
            <w:vMerge/>
          </w:tcPr>
          <w:p w14:paraId="32224B22" w14:textId="77777777" w:rsidR="006645CB" w:rsidRDefault="006645CB" w:rsidP="004E4299"/>
        </w:tc>
        <w:tc>
          <w:tcPr>
            <w:tcW w:w="1766" w:type="dxa"/>
          </w:tcPr>
          <w:p w14:paraId="68A91A56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6645CB" w:rsidRPr="004E4299" w14:paraId="7D2E8356" w14:textId="77777777" w:rsidTr="006645C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955" w:type="dxa"/>
            <w:vMerge/>
          </w:tcPr>
          <w:p w14:paraId="32A830B2" w14:textId="77777777" w:rsidR="006645CB" w:rsidRDefault="006645CB" w:rsidP="004E4299"/>
        </w:tc>
        <w:tc>
          <w:tcPr>
            <w:tcW w:w="2805" w:type="dxa"/>
            <w:vMerge/>
          </w:tcPr>
          <w:p w14:paraId="7960EBB6" w14:textId="77777777" w:rsidR="006645CB" w:rsidRDefault="006645CB" w:rsidP="004E4299"/>
        </w:tc>
        <w:tc>
          <w:tcPr>
            <w:tcW w:w="2100" w:type="dxa"/>
            <w:vMerge/>
          </w:tcPr>
          <w:p w14:paraId="163F9729" w14:textId="77777777" w:rsidR="006645CB" w:rsidRDefault="006645CB" w:rsidP="004E4299"/>
        </w:tc>
        <w:tc>
          <w:tcPr>
            <w:tcW w:w="2683" w:type="dxa"/>
          </w:tcPr>
          <w:p w14:paraId="2096C50E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 BIO vaba za zatiranje polžev</w:t>
            </w:r>
          </w:p>
        </w:tc>
        <w:tc>
          <w:tcPr>
            <w:tcW w:w="1463" w:type="dxa"/>
          </w:tcPr>
          <w:p w14:paraId="531276A9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362" w:type="dxa"/>
            <w:vMerge/>
          </w:tcPr>
          <w:p w14:paraId="065F23AA" w14:textId="77777777" w:rsidR="006645CB" w:rsidRDefault="006645CB" w:rsidP="004E4299"/>
        </w:tc>
        <w:tc>
          <w:tcPr>
            <w:tcW w:w="1766" w:type="dxa"/>
          </w:tcPr>
          <w:p w14:paraId="0AE7E450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6645CB" w:rsidRPr="004E4299" w14:paraId="6ADBF5A9" w14:textId="77777777" w:rsidTr="006645C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955" w:type="dxa"/>
            <w:vMerge/>
          </w:tcPr>
          <w:p w14:paraId="7C7175DF" w14:textId="77777777" w:rsidR="006645CB" w:rsidRDefault="006645CB" w:rsidP="004E4299"/>
        </w:tc>
        <w:tc>
          <w:tcPr>
            <w:tcW w:w="2805" w:type="dxa"/>
            <w:vMerge/>
          </w:tcPr>
          <w:p w14:paraId="27C3E120" w14:textId="77777777" w:rsidR="006645CB" w:rsidRDefault="006645CB" w:rsidP="004E4299"/>
        </w:tc>
        <w:tc>
          <w:tcPr>
            <w:tcW w:w="2100" w:type="dxa"/>
            <w:vMerge/>
          </w:tcPr>
          <w:p w14:paraId="20A05EDF" w14:textId="77777777" w:rsidR="006645CB" w:rsidRDefault="006645CB" w:rsidP="004E4299"/>
        </w:tc>
        <w:tc>
          <w:tcPr>
            <w:tcW w:w="2683" w:type="dxa"/>
          </w:tcPr>
          <w:p w14:paraId="4364471C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>Bio</w:t>
            </w:r>
            <w:proofErr w:type="spellEnd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463" w:type="dxa"/>
          </w:tcPr>
          <w:p w14:paraId="7908DC8D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>40 kg/ha</w:t>
            </w:r>
          </w:p>
        </w:tc>
        <w:tc>
          <w:tcPr>
            <w:tcW w:w="1362" w:type="dxa"/>
          </w:tcPr>
          <w:p w14:paraId="64021631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66" w:type="dxa"/>
          </w:tcPr>
          <w:p w14:paraId="3F1A3124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>Uporaba 4-krat letno, v razmaku 10 dni.</w:t>
            </w:r>
          </w:p>
        </w:tc>
      </w:tr>
      <w:tr w:rsidR="006645CB" w:rsidRPr="004E4299" w14:paraId="1D7DB16B" w14:textId="77777777" w:rsidTr="006645C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955" w:type="dxa"/>
            <w:vMerge/>
          </w:tcPr>
          <w:p w14:paraId="136C4E75" w14:textId="77777777" w:rsidR="006645CB" w:rsidRDefault="006645CB" w:rsidP="004E4299"/>
        </w:tc>
        <w:tc>
          <w:tcPr>
            <w:tcW w:w="2805" w:type="dxa"/>
            <w:vMerge/>
          </w:tcPr>
          <w:p w14:paraId="3D0A8DEF" w14:textId="77777777" w:rsidR="006645CB" w:rsidRDefault="006645CB" w:rsidP="004E4299"/>
        </w:tc>
        <w:tc>
          <w:tcPr>
            <w:tcW w:w="2100" w:type="dxa"/>
            <w:vMerge/>
          </w:tcPr>
          <w:p w14:paraId="58F3E2D6" w14:textId="77777777" w:rsidR="006645CB" w:rsidRDefault="006645CB" w:rsidP="004E4299"/>
        </w:tc>
        <w:tc>
          <w:tcPr>
            <w:tcW w:w="2683" w:type="dxa"/>
          </w:tcPr>
          <w:p w14:paraId="1F5223DB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>Ferrocious</w:t>
            </w:r>
            <w:proofErr w:type="spellEnd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</w:tcPr>
          <w:p w14:paraId="2D36428E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7 kg/ha </w:t>
            </w:r>
          </w:p>
        </w:tc>
        <w:tc>
          <w:tcPr>
            <w:tcW w:w="1362" w:type="dxa"/>
          </w:tcPr>
          <w:p w14:paraId="15A40BB1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karenca ni potrebna </w:t>
            </w:r>
          </w:p>
        </w:tc>
        <w:tc>
          <w:tcPr>
            <w:tcW w:w="1766" w:type="dxa"/>
          </w:tcPr>
          <w:p w14:paraId="5161516D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6645CB" w:rsidRPr="004E4299" w14:paraId="59A29CA2" w14:textId="77777777" w:rsidTr="006645C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955" w:type="dxa"/>
            <w:vMerge/>
          </w:tcPr>
          <w:p w14:paraId="7A0C2225" w14:textId="77777777" w:rsidR="006645CB" w:rsidRDefault="006645CB" w:rsidP="004E4299"/>
        </w:tc>
        <w:tc>
          <w:tcPr>
            <w:tcW w:w="2805" w:type="dxa"/>
            <w:vMerge/>
          </w:tcPr>
          <w:p w14:paraId="3E86E233" w14:textId="77777777" w:rsidR="006645CB" w:rsidRDefault="006645CB" w:rsidP="004E4299"/>
        </w:tc>
        <w:tc>
          <w:tcPr>
            <w:tcW w:w="2100" w:type="dxa"/>
            <w:vMerge/>
          </w:tcPr>
          <w:p w14:paraId="57A082A3" w14:textId="77777777" w:rsidR="006645CB" w:rsidRDefault="006645CB" w:rsidP="004E4299"/>
        </w:tc>
        <w:tc>
          <w:tcPr>
            <w:tcW w:w="2683" w:type="dxa"/>
          </w:tcPr>
          <w:p w14:paraId="43C08553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>Hierro</w:t>
            </w:r>
            <w:proofErr w:type="spellEnd"/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</w:tcPr>
          <w:p w14:paraId="4BC7A063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50 kg/ha </w:t>
            </w:r>
          </w:p>
        </w:tc>
        <w:tc>
          <w:tcPr>
            <w:tcW w:w="1362" w:type="dxa"/>
          </w:tcPr>
          <w:p w14:paraId="4460CAA2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ČU </w:t>
            </w:r>
          </w:p>
        </w:tc>
        <w:tc>
          <w:tcPr>
            <w:tcW w:w="1766" w:type="dxa"/>
          </w:tcPr>
          <w:p w14:paraId="504A8C6E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Uporaba 4-krat letno. </w:t>
            </w:r>
          </w:p>
          <w:p w14:paraId="56FA4129" w14:textId="77777777" w:rsidR="006645CB" w:rsidRPr="004E4299" w:rsidRDefault="006645CB" w:rsidP="004E429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4E4299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</w:tr>
      <w:tr w:rsidR="006645CB" w:rsidRPr="004E4299" w14:paraId="7EFED553" w14:textId="77777777" w:rsidTr="006645C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955" w:type="dxa"/>
            <w:vMerge/>
          </w:tcPr>
          <w:p w14:paraId="4E5FCB6B" w14:textId="77777777" w:rsidR="006645CB" w:rsidRDefault="006645CB" w:rsidP="004E4299"/>
        </w:tc>
        <w:tc>
          <w:tcPr>
            <w:tcW w:w="2805" w:type="dxa"/>
            <w:vMerge/>
          </w:tcPr>
          <w:p w14:paraId="4C0B962C" w14:textId="77777777" w:rsidR="006645CB" w:rsidRDefault="006645CB" w:rsidP="004E4299"/>
        </w:tc>
        <w:tc>
          <w:tcPr>
            <w:tcW w:w="2100" w:type="dxa"/>
            <w:vMerge w:val="restart"/>
          </w:tcPr>
          <w:p w14:paraId="738CE8B4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4E4299">
              <w:rPr>
                <w:rFonts w:eastAsia="Arial" w:cs="Arial"/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683" w:type="dxa"/>
          </w:tcPr>
          <w:p w14:paraId="7FC82F9B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4E4299">
              <w:rPr>
                <w:rFonts w:eastAsia="Arial" w:cs="Arial"/>
                <w:sz w:val="18"/>
                <w:szCs w:val="18"/>
              </w:rPr>
              <w:t>Celaflor</w:t>
            </w:r>
            <w:proofErr w:type="spellEnd"/>
            <w:r w:rsidRPr="004E4299">
              <w:rPr>
                <w:rFonts w:eastAsia="Arial" w:cs="Arial"/>
                <w:sz w:val="18"/>
                <w:szCs w:val="18"/>
              </w:rPr>
              <w:t xml:space="preserve"> </w:t>
            </w:r>
            <w:proofErr w:type="spellStart"/>
            <w:r w:rsidRPr="004E4299">
              <w:rPr>
                <w:rFonts w:eastAsia="Arial" w:cs="Arial"/>
                <w:sz w:val="18"/>
                <w:szCs w:val="18"/>
              </w:rPr>
              <w:t>limex</w:t>
            </w:r>
            <w:proofErr w:type="spellEnd"/>
            <w:r w:rsidRPr="004E4299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</w:tcPr>
          <w:p w14:paraId="3DD75501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sz w:val="18"/>
                <w:szCs w:val="18"/>
              </w:rPr>
              <w:t>7 kg/ha</w:t>
            </w:r>
          </w:p>
        </w:tc>
        <w:tc>
          <w:tcPr>
            <w:tcW w:w="1362" w:type="dxa"/>
          </w:tcPr>
          <w:p w14:paraId="08E4DF68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sz w:val="18"/>
                <w:szCs w:val="18"/>
              </w:rPr>
              <w:t>ČU</w:t>
            </w:r>
          </w:p>
        </w:tc>
        <w:tc>
          <w:tcPr>
            <w:tcW w:w="1766" w:type="dxa"/>
          </w:tcPr>
          <w:p w14:paraId="4F5B5CAA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sz w:val="18"/>
                <w:szCs w:val="18"/>
              </w:rPr>
              <w:t>Uporaba največ 2-krat letno, do BBCH 41</w:t>
            </w:r>
          </w:p>
        </w:tc>
      </w:tr>
      <w:tr w:rsidR="006645CB" w:rsidRPr="004E4299" w14:paraId="07995BC2" w14:textId="77777777" w:rsidTr="006645C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955" w:type="dxa"/>
            <w:vMerge/>
          </w:tcPr>
          <w:p w14:paraId="114ABCC1" w14:textId="77777777" w:rsidR="006645CB" w:rsidRDefault="006645CB" w:rsidP="004E4299"/>
        </w:tc>
        <w:tc>
          <w:tcPr>
            <w:tcW w:w="2805" w:type="dxa"/>
            <w:vMerge/>
          </w:tcPr>
          <w:p w14:paraId="7B37E54B" w14:textId="77777777" w:rsidR="006645CB" w:rsidRDefault="006645CB" w:rsidP="004E4299"/>
        </w:tc>
        <w:tc>
          <w:tcPr>
            <w:tcW w:w="2100" w:type="dxa"/>
            <w:vMerge/>
          </w:tcPr>
          <w:p w14:paraId="2A645C64" w14:textId="77777777" w:rsidR="006645CB" w:rsidRDefault="006645CB" w:rsidP="004E4299"/>
        </w:tc>
        <w:tc>
          <w:tcPr>
            <w:tcW w:w="2683" w:type="dxa"/>
          </w:tcPr>
          <w:p w14:paraId="673942C4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proofErr w:type="spellStart"/>
            <w:r w:rsidRPr="004E4299">
              <w:rPr>
                <w:rFonts w:eastAsia="Arial" w:cs="Arial"/>
                <w:sz w:val="18"/>
                <w:szCs w:val="18"/>
              </w:rPr>
              <w:t>Metarex</w:t>
            </w:r>
            <w:proofErr w:type="spellEnd"/>
            <w:r w:rsidRPr="004E4299">
              <w:rPr>
                <w:rFonts w:eastAsia="Arial" w:cs="Arial"/>
                <w:sz w:val="18"/>
                <w:szCs w:val="18"/>
              </w:rPr>
              <w:t xml:space="preserve"> </w:t>
            </w:r>
            <w:proofErr w:type="spellStart"/>
            <w:r w:rsidRPr="004E4299">
              <w:rPr>
                <w:rFonts w:eastAsia="Arial" w:cs="Arial"/>
                <w:sz w:val="18"/>
                <w:szCs w:val="18"/>
              </w:rPr>
              <w:t>inov</w:t>
            </w:r>
            <w:proofErr w:type="spellEnd"/>
            <w:r w:rsidRPr="004E4299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</w:tcPr>
          <w:p w14:paraId="1AC33C43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sz w:val="18"/>
                <w:szCs w:val="18"/>
              </w:rPr>
              <w:t xml:space="preserve">4 kg/ha pri </w:t>
            </w:r>
            <w:proofErr w:type="spellStart"/>
            <w:r w:rsidRPr="004E4299">
              <w:rPr>
                <w:rFonts w:eastAsia="Arial" w:cs="Arial"/>
                <w:sz w:val="18"/>
                <w:szCs w:val="18"/>
              </w:rPr>
              <w:t>tretiranju</w:t>
            </w:r>
            <w:proofErr w:type="spellEnd"/>
            <w:r w:rsidRPr="004E4299">
              <w:rPr>
                <w:rFonts w:eastAsia="Arial" w:cs="Arial"/>
                <w:sz w:val="18"/>
                <w:szCs w:val="18"/>
              </w:rPr>
              <w:t xml:space="preserve"> v brazde ali ob setvi semena. 5 kg/ha pri </w:t>
            </w:r>
            <w:proofErr w:type="spellStart"/>
            <w:r w:rsidRPr="004E4299">
              <w:rPr>
                <w:rFonts w:eastAsia="Arial" w:cs="Arial"/>
                <w:sz w:val="18"/>
                <w:szCs w:val="18"/>
              </w:rPr>
              <w:t>tretiranju</w:t>
            </w:r>
            <w:proofErr w:type="spellEnd"/>
            <w:r w:rsidRPr="004E4299">
              <w:rPr>
                <w:rFonts w:eastAsia="Arial" w:cs="Arial"/>
                <w:sz w:val="18"/>
                <w:szCs w:val="18"/>
              </w:rPr>
              <w:t xml:space="preserve"> celotne </w:t>
            </w:r>
            <w:proofErr w:type="spellStart"/>
            <w:r w:rsidRPr="004E4299">
              <w:rPr>
                <w:rFonts w:eastAsia="Arial" w:cs="Arial"/>
                <w:sz w:val="18"/>
                <w:szCs w:val="18"/>
              </w:rPr>
              <w:t>povšine</w:t>
            </w:r>
            <w:proofErr w:type="spellEnd"/>
          </w:p>
        </w:tc>
        <w:tc>
          <w:tcPr>
            <w:tcW w:w="1362" w:type="dxa"/>
          </w:tcPr>
          <w:p w14:paraId="4EEB8EC3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sz w:val="18"/>
                <w:szCs w:val="18"/>
              </w:rPr>
              <w:t>ČU</w:t>
            </w:r>
          </w:p>
        </w:tc>
        <w:tc>
          <w:tcPr>
            <w:tcW w:w="1766" w:type="dxa"/>
          </w:tcPr>
          <w:p w14:paraId="3DD0A010" w14:textId="77777777" w:rsidR="006645CB" w:rsidRPr="004E4299" w:rsidRDefault="006645CB" w:rsidP="004E4299">
            <w:pPr>
              <w:rPr>
                <w:rFonts w:eastAsia="Arial" w:cs="Arial"/>
                <w:sz w:val="18"/>
                <w:szCs w:val="18"/>
              </w:rPr>
            </w:pPr>
            <w:r w:rsidRPr="004E4299">
              <w:rPr>
                <w:rFonts w:eastAsia="Arial" w:cs="Arial"/>
                <w:sz w:val="18"/>
                <w:szCs w:val="18"/>
              </w:rPr>
              <w:t>Uporaba največ 2-krat letno, do BBCH 41</w:t>
            </w:r>
          </w:p>
        </w:tc>
      </w:tr>
    </w:tbl>
    <w:p w14:paraId="3E6095A9" w14:textId="071152E5" w:rsidR="00EC3118" w:rsidRPr="00F76055" w:rsidRDefault="00EC3118" w:rsidP="4D29F85E">
      <w:pPr>
        <w:rPr>
          <w:rFonts w:eastAsia="Arial" w:cs="Arial"/>
          <w:szCs w:val="20"/>
        </w:rPr>
      </w:pPr>
    </w:p>
    <w:p w14:paraId="271E3499" w14:textId="5087F694" w:rsidR="00EC3118" w:rsidRPr="00F76055" w:rsidRDefault="7D7D9A45" w:rsidP="4D29F85E">
      <w:r w:rsidRPr="4D29F85E">
        <w:rPr>
          <w:rFonts w:eastAsia="Arial" w:cs="Arial"/>
          <w:szCs w:val="20"/>
        </w:rPr>
        <w:t xml:space="preserve"> </w:t>
      </w:r>
    </w:p>
    <w:p w14:paraId="7A5B055A" w14:textId="14F34A0E" w:rsidR="00CF45C1" w:rsidRPr="00F76055" w:rsidRDefault="00CF45C1" w:rsidP="00EC3118">
      <w:pPr>
        <w:pStyle w:val="Naslov2"/>
        <w:spacing w:before="0" w:after="0"/>
        <w:rPr>
          <w:lang w:val="sl-SI"/>
        </w:rPr>
      </w:pPr>
      <w:bookmarkStart w:id="643" w:name="_Toc167122162"/>
      <w:bookmarkStart w:id="644" w:name="_Toc167122397"/>
      <w:bookmarkStart w:id="645" w:name="_Toc170778114"/>
      <w:r w:rsidRPr="00F76055">
        <w:rPr>
          <w:lang w:val="sl-SI"/>
        </w:rPr>
        <w:t>INTEGRIRANO VARSTVO CVETAČE</w:t>
      </w:r>
      <w:bookmarkEnd w:id="643"/>
      <w:bookmarkEnd w:id="644"/>
      <w:bookmarkEnd w:id="645"/>
    </w:p>
    <w:p w14:paraId="546CC1E4" w14:textId="77777777" w:rsidR="00EC3118" w:rsidRPr="00F76055" w:rsidRDefault="00EC3118" w:rsidP="00EC3118"/>
    <w:tbl>
      <w:tblPr>
        <w:tblStyle w:val="Tabelamrea"/>
        <w:tblW w:w="15324" w:type="dxa"/>
        <w:tblLook w:val="04A0" w:firstRow="1" w:lastRow="0" w:firstColumn="1" w:lastColumn="0" w:noHBand="0" w:noVBand="1"/>
      </w:tblPr>
      <w:tblGrid>
        <w:gridCol w:w="2547"/>
        <w:gridCol w:w="3118"/>
        <w:gridCol w:w="2552"/>
        <w:gridCol w:w="2146"/>
        <w:gridCol w:w="1539"/>
        <w:gridCol w:w="1481"/>
        <w:gridCol w:w="1941"/>
      </w:tblGrid>
      <w:tr w:rsidR="00CF45C1" w:rsidRPr="00F76055" w14:paraId="0BFC2ECE" w14:textId="77777777" w:rsidTr="00CF47AB">
        <w:trPr>
          <w:trHeight w:val="300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6A716554" w14:textId="77777777" w:rsidR="00CF45C1" w:rsidRPr="00F76055" w:rsidRDefault="00CF45C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3118" w:type="dxa"/>
            <w:shd w:val="clear" w:color="auto" w:fill="F2F2F2" w:themeFill="background1" w:themeFillShade="F2"/>
            <w:hideMark/>
          </w:tcPr>
          <w:p w14:paraId="1B493AE8" w14:textId="77777777" w:rsidR="00CF45C1" w:rsidRPr="00F76055" w:rsidRDefault="00CF45C1" w:rsidP="00CF45C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2" w:type="dxa"/>
            <w:shd w:val="clear" w:color="auto" w:fill="F2F2F2" w:themeFill="background1" w:themeFillShade="F2"/>
            <w:noWrap/>
            <w:hideMark/>
          </w:tcPr>
          <w:p w14:paraId="6365A5A1" w14:textId="77777777" w:rsidR="00CF45C1" w:rsidRPr="00F76055" w:rsidRDefault="00CF45C1" w:rsidP="00CF45C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146" w:type="dxa"/>
            <w:shd w:val="clear" w:color="auto" w:fill="F2F2F2" w:themeFill="background1" w:themeFillShade="F2"/>
            <w:hideMark/>
          </w:tcPr>
          <w:p w14:paraId="4D8FF90A" w14:textId="77777777" w:rsidR="00CF45C1" w:rsidRPr="00F76055" w:rsidRDefault="00CF45C1" w:rsidP="00CF45C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39" w:type="dxa"/>
            <w:shd w:val="clear" w:color="auto" w:fill="F2F2F2" w:themeFill="background1" w:themeFillShade="F2"/>
            <w:hideMark/>
          </w:tcPr>
          <w:p w14:paraId="2751CF86" w14:textId="77777777" w:rsidR="00CF45C1" w:rsidRPr="00F76055" w:rsidRDefault="00CF45C1" w:rsidP="00CF45C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481" w:type="dxa"/>
            <w:shd w:val="clear" w:color="auto" w:fill="F2F2F2" w:themeFill="background1" w:themeFillShade="F2"/>
            <w:hideMark/>
          </w:tcPr>
          <w:p w14:paraId="089307D2" w14:textId="46CC701E" w:rsidR="00CF45C1" w:rsidRPr="00F76055" w:rsidRDefault="00CF45C1" w:rsidP="00CF45C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RENCA</w:t>
            </w:r>
            <w:r w:rsidR="00B7124D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(dni)</w:t>
            </w:r>
          </w:p>
        </w:tc>
        <w:tc>
          <w:tcPr>
            <w:tcW w:w="1941" w:type="dxa"/>
            <w:shd w:val="clear" w:color="auto" w:fill="F2F2F2" w:themeFill="background1" w:themeFillShade="F2"/>
            <w:hideMark/>
          </w:tcPr>
          <w:p w14:paraId="0B9FC95A" w14:textId="77777777" w:rsidR="00CF45C1" w:rsidRPr="00F76055" w:rsidRDefault="00CF45C1" w:rsidP="00CF45C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CF45C1" w:rsidRPr="00F76055" w14:paraId="7DF90847" w14:textId="77777777" w:rsidTr="00CF47AB">
        <w:trPr>
          <w:trHeight w:val="300"/>
        </w:trPr>
        <w:tc>
          <w:tcPr>
            <w:tcW w:w="2547" w:type="dxa"/>
            <w:hideMark/>
          </w:tcPr>
          <w:p w14:paraId="649C55A6" w14:textId="77777777" w:rsidR="00CF45C1" w:rsidRPr="00F76055" w:rsidRDefault="00CF45C1" w:rsidP="00CF45C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VIROZ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               Črn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bročkavost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kapusnic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urni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,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 1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Rumenica kolerab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in rep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 5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Rumeni  mozaik kolerabe in rep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Turni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yellow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Cvetačni mozaik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auliflowe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</w:t>
            </w:r>
          </w:p>
        </w:tc>
        <w:tc>
          <w:tcPr>
            <w:tcW w:w="3118" w:type="dxa"/>
            <w:hideMark/>
          </w:tcPr>
          <w:p w14:paraId="4BF6E77A" w14:textId="77777777" w:rsidR="00CF45C1" w:rsidRPr="00F76055" w:rsidRDefault="00CF45C1" w:rsidP="00CF45C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lastRenderedPageBreak/>
              <w:t xml:space="preserve">Agrotehnični ukrep: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  <w:p w14:paraId="5C8E9FB7" w14:textId="0C7C44B4" w:rsidR="00CF45C1" w:rsidRPr="00F76055" w:rsidRDefault="00CF45C1" w:rsidP="00B84EF7">
            <w:pPr>
              <w:pStyle w:val="Odstavekseznama"/>
              <w:numPr>
                <w:ilvl w:val="0"/>
                <w:numId w:val="91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škodljivcev (prenašalcev bolezni), predvsem listnih uši</w:t>
            </w:r>
          </w:p>
        </w:tc>
        <w:tc>
          <w:tcPr>
            <w:tcW w:w="2552" w:type="dxa"/>
            <w:noWrap/>
            <w:hideMark/>
          </w:tcPr>
          <w:p w14:paraId="66920439" w14:textId="77777777" w:rsidR="00CF45C1" w:rsidRPr="00F76055" w:rsidRDefault="00CF45C1" w:rsidP="00CF45C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0AB8E942" w14:textId="77777777" w:rsidR="00CF45C1" w:rsidRPr="00F76055" w:rsidRDefault="00CF45C1" w:rsidP="00CF45C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72D947B0" w14:textId="77777777" w:rsidR="00CF45C1" w:rsidRPr="00F76055" w:rsidRDefault="00CF45C1" w:rsidP="00CF45C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481" w:type="dxa"/>
            <w:noWrap/>
            <w:hideMark/>
          </w:tcPr>
          <w:p w14:paraId="14A02C6B" w14:textId="77777777" w:rsidR="00CF45C1" w:rsidRPr="00F76055" w:rsidRDefault="00CF45C1" w:rsidP="00CF45C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941" w:type="dxa"/>
            <w:hideMark/>
          </w:tcPr>
          <w:p w14:paraId="5FD4B38D" w14:textId="77777777" w:rsidR="00CF45C1" w:rsidRPr="00F76055" w:rsidRDefault="00CF45C1" w:rsidP="00CF45C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namenja bolezni so različna na različnih vrstah in sortah kapusnic. Prepoznavanje in dokončno potrditev bolezni prepustimo strokovnjakom</w:t>
            </w:r>
          </w:p>
        </w:tc>
      </w:tr>
      <w:tr w:rsidR="00905BD0" w:rsidRPr="00905BD0" w14:paraId="0B9FF064" w14:textId="77777777" w:rsidTr="00FC66EE">
        <w:trPr>
          <w:trHeight w:val="300"/>
        </w:trPr>
        <w:tc>
          <w:tcPr>
            <w:tcW w:w="2547" w:type="dxa"/>
            <w:hideMark/>
          </w:tcPr>
          <w:p w14:paraId="4D8313CF" w14:textId="77777777" w:rsidR="00CF47AB" w:rsidRDefault="00CF47AB" w:rsidP="3E19075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3E190759">
              <w:rPr>
                <w:rFonts w:eastAsiaTheme="minorEastAsia" w:cs="Arial"/>
                <w:b/>
                <w:bCs/>
                <w:sz w:val="18"/>
                <w:szCs w:val="18"/>
              </w:rPr>
              <w:t>GLIVIČNE BOLEZNI:</w:t>
            </w:r>
            <w:r w:rsidRPr="3E190759">
              <w:rPr>
                <w:rFonts w:eastAsiaTheme="minorEastAsia" w:cs="Arial"/>
                <w:sz w:val="18"/>
                <w:szCs w:val="18"/>
              </w:rPr>
              <w:t xml:space="preserve"> Padavica sadik, </w:t>
            </w:r>
            <w:proofErr w:type="spellStart"/>
            <w:r w:rsidRPr="3E190759">
              <w:rPr>
                <w:rFonts w:eastAsiaTheme="minorEastAsia" w:cs="Arial"/>
                <w:i/>
                <w:iCs/>
                <w:sz w:val="18"/>
                <w:szCs w:val="18"/>
              </w:rPr>
              <w:t>Phytium</w:t>
            </w:r>
            <w:proofErr w:type="spellEnd"/>
            <w:r w:rsidRPr="3E190759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3E190759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3E190759">
              <w:rPr>
                <w:rFonts w:eastAsiaTheme="minorEastAsia" w:cs="Arial"/>
                <w:sz w:val="18"/>
                <w:szCs w:val="18"/>
              </w:rPr>
              <w:t xml:space="preserve">., </w:t>
            </w:r>
            <w:proofErr w:type="spellStart"/>
            <w:r w:rsidRPr="3E190759">
              <w:rPr>
                <w:rFonts w:eastAsiaTheme="minorEastAsia" w:cs="Arial"/>
                <w:i/>
                <w:iCs/>
                <w:sz w:val="18"/>
                <w:szCs w:val="18"/>
              </w:rPr>
              <w:t>Rhizoctonia</w:t>
            </w:r>
            <w:proofErr w:type="spellEnd"/>
            <w:r w:rsidRPr="3E190759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3E190759">
              <w:rPr>
                <w:rFonts w:eastAsiaTheme="minorEastAsia" w:cs="Arial"/>
                <w:i/>
                <w:iCs/>
                <w:sz w:val="18"/>
                <w:szCs w:val="18"/>
              </w:rPr>
              <w:t>solani</w:t>
            </w:r>
            <w:proofErr w:type="spellEnd"/>
            <w:r w:rsidRPr="3E190759">
              <w:rPr>
                <w:rFonts w:eastAsiaTheme="minorEastAsia" w:cs="Arial"/>
                <w:sz w:val="18"/>
                <w:szCs w:val="18"/>
              </w:rPr>
              <w:t xml:space="preserve">, </w:t>
            </w:r>
            <w:proofErr w:type="spellStart"/>
            <w:r w:rsidRPr="3E190759">
              <w:rPr>
                <w:rFonts w:eastAsiaTheme="minorEastAsia" w:cs="Arial"/>
                <w:i/>
                <w:iCs/>
                <w:sz w:val="18"/>
                <w:szCs w:val="18"/>
              </w:rPr>
              <w:t>Olpidium</w:t>
            </w:r>
            <w:proofErr w:type="spellEnd"/>
            <w:r w:rsidRPr="3E190759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3E190759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3E190759">
              <w:rPr>
                <w:rFonts w:eastAsiaTheme="minorEastAsia" w:cs="Arial"/>
                <w:sz w:val="18"/>
                <w:szCs w:val="18"/>
              </w:rPr>
              <w:t xml:space="preserve">, </w:t>
            </w:r>
            <w:proofErr w:type="spellStart"/>
            <w:r w:rsidRPr="3E190759">
              <w:rPr>
                <w:rFonts w:eastAsiaTheme="minorEastAsia" w:cs="Arial"/>
                <w:i/>
                <w:iCs/>
                <w:sz w:val="18"/>
                <w:szCs w:val="18"/>
              </w:rPr>
              <w:t>Phoma</w:t>
            </w:r>
            <w:proofErr w:type="spellEnd"/>
            <w:r w:rsidRPr="3E190759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3E190759">
              <w:rPr>
                <w:rFonts w:eastAsiaTheme="minorEastAsia" w:cs="Arial"/>
                <w:i/>
                <w:iCs/>
                <w:sz w:val="18"/>
                <w:szCs w:val="18"/>
              </w:rPr>
              <w:t>lingam</w:t>
            </w:r>
            <w:proofErr w:type="spellEnd"/>
          </w:p>
        </w:tc>
        <w:tc>
          <w:tcPr>
            <w:tcW w:w="3118" w:type="dxa"/>
            <w:vMerge w:val="restart"/>
            <w:hideMark/>
          </w:tcPr>
          <w:p w14:paraId="78F633F6" w14:textId="77777777" w:rsidR="00CF47AB" w:rsidRPr="00F76055" w:rsidRDefault="00CF47AB" w:rsidP="00CB359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83469F8" w14:textId="77777777" w:rsidR="00CF47AB" w:rsidRPr="00F76055" w:rsidRDefault="00CF47AB" w:rsidP="00B84EF7">
            <w:pPr>
              <w:pStyle w:val="Odstavekseznama"/>
              <w:numPr>
                <w:ilvl w:val="0"/>
                <w:numId w:val="72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ostor, kjer </w:t>
            </w:r>
            <w:r>
              <w:rPr>
                <w:rFonts w:cs="Arial"/>
                <w:sz w:val="18"/>
                <w:szCs w:val="18"/>
              </w:rPr>
              <w:t>so</w:t>
            </w:r>
            <w:r w:rsidRPr="00F76055">
              <w:rPr>
                <w:rFonts w:cs="Arial"/>
                <w:sz w:val="18"/>
                <w:szCs w:val="18"/>
              </w:rPr>
              <w:t xml:space="preserve"> sadike,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redno zrači, </w:t>
            </w:r>
          </w:p>
          <w:p w14:paraId="775CAA65" w14:textId="2DD1FD7A" w:rsidR="00CF47AB" w:rsidRDefault="00CF47AB" w:rsidP="00B84EF7">
            <w:pPr>
              <w:pStyle w:val="Odstavekseznama"/>
              <w:numPr>
                <w:ilvl w:val="0"/>
                <w:numId w:val="72"/>
              </w:numPr>
              <w:ind w:left="177" w:hanging="141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a uporaba kakovostnega substrata in uporaba pripravka na osnovi dehidriranih živih spor in micelija glive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2552" w:type="dxa"/>
            <w:noWrap/>
            <w:hideMark/>
          </w:tcPr>
          <w:p w14:paraId="03FE8793" w14:textId="41C8BF35" w:rsidR="00CF47AB" w:rsidRPr="00905BD0" w:rsidRDefault="00CF47AB" w:rsidP="00CF47AB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905BD0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905BD0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05BD0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905BD0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05BD0">
              <w:rPr>
                <w:rFonts w:eastAsiaTheme="minorEastAsi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905BD0">
              <w:rPr>
                <w:rFonts w:eastAsiaTheme="minorEastAsia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905BD0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905BD0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05BD0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905BD0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05BD0">
              <w:rPr>
                <w:rFonts w:eastAsiaTheme="minorEastAsi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905BD0">
              <w:rPr>
                <w:rFonts w:eastAsiaTheme="minorEastAsia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146" w:type="dxa"/>
            <w:noWrap/>
            <w:hideMark/>
          </w:tcPr>
          <w:p w14:paraId="55FC3707" w14:textId="7C3FBB6B" w:rsidR="00CF47AB" w:rsidRPr="00905BD0" w:rsidRDefault="00CF47AB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905BD0">
              <w:rPr>
                <w:rFonts w:eastAsiaTheme="minorEastAsia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905BD0">
              <w:rPr>
                <w:rFonts w:eastAsiaTheme="minorEastAsia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39" w:type="dxa"/>
            <w:noWrap/>
            <w:hideMark/>
          </w:tcPr>
          <w:p w14:paraId="30019169" w14:textId="0D4C1FB7" w:rsidR="00CF47AB" w:rsidRPr="00905BD0" w:rsidRDefault="00CF47AB" w:rsidP="00CF47AB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905BD0">
              <w:rPr>
                <w:rFonts w:eastAsiaTheme="minorEastAsia" w:cs="Arial"/>
                <w:color w:val="00B050"/>
                <w:sz w:val="18"/>
                <w:szCs w:val="18"/>
              </w:rPr>
              <w:t xml:space="preserve">0,05 %  </w:t>
            </w:r>
          </w:p>
        </w:tc>
        <w:tc>
          <w:tcPr>
            <w:tcW w:w="1481" w:type="dxa"/>
            <w:noWrap/>
            <w:hideMark/>
          </w:tcPr>
          <w:p w14:paraId="6E2CA643" w14:textId="07902AF8" w:rsidR="00CF47AB" w:rsidRPr="00905BD0" w:rsidRDefault="00CF47AB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905BD0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941" w:type="dxa"/>
            <w:hideMark/>
          </w:tcPr>
          <w:p w14:paraId="59068F2C" w14:textId="6670FA2E" w:rsidR="00CF47AB" w:rsidRPr="00905BD0" w:rsidRDefault="00CF47AB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905BD0">
              <w:rPr>
                <w:rFonts w:eastAsiaTheme="minorEastAsia" w:cs="Arial"/>
                <w:color w:val="00B050"/>
                <w:sz w:val="18"/>
                <w:szCs w:val="18"/>
              </w:rPr>
              <w:t>Uporaba v zaščitenih</w:t>
            </w:r>
          </w:p>
          <w:p w14:paraId="5A792915" w14:textId="1BC80C82" w:rsidR="00CF47AB" w:rsidRPr="00905BD0" w:rsidRDefault="00CF47AB" w:rsidP="5C6B2269">
            <w:pPr>
              <w:jc w:val="left"/>
              <w:rPr>
                <w:color w:val="00B050"/>
              </w:rPr>
            </w:pPr>
            <w:r w:rsidRPr="00905BD0">
              <w:rPr>
                <w:rFonts w:eastAsiaTheme="minorEastAsia" w:cs="Arial"/>
                <w:color w:val="00B050"/>
                <w:sz w:val="18"/>
                <w:szCs w:val="18"/>
              </w:rPr>
              <w:t>prostorih</w:t>
            </w:r>
          </w:p>
        </w:tc>
      </w:tr>
      <w:tr w:rsidR="00CF47AB" w:rsidRPr="00F76055" w14:paraId="4A25D1DC" w14:textId="77777777" w:rsidTr="00FC66EE">
        <w:trPr>
          <w:trHeight w:val="300"/>
        </w:trPr>
        <w:tc>
          <w:tcPr>
            <w:tcW w:w="2547" w:type="dxa"/>
            <w:vMerge w:val="restart"/>
            <w:hideMark/>
          </w:tcPr>
          <w:p w14:paraId="55BF86C0" w14:textId="77777777" w:rsidR="00CF47AB" w:rsidRPr="00F76055" w:rsidRDefault="00CF47AB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GLIVIČNE BOLEZN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Padavica sadik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yti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.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hizocto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olan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Olpidi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om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ingam</w:t>
            </w:r>
            <w:proofErr w:type="spellEnd"/>
          </w:p>
        </w:tc>
        <w:tc>
          <w:tcPr>
            <w:tcW w:w="3118" w:type="dxa"/>
            <w:vMerge/>
            <w:hideMark/>
          </w:tcPr>
          <w:p w14:paraId="2FA15070" w14:textId="7F9457B8" w:rsidR="00CF47AB" w:rsidRPr="00F76055" w:rsidRDefault="00CF47AB" w:rsidP="00B84EF7">
            <w:pPr>
              <w:pStyle w:val="Odstavekseznama"/>
              <w:numPr>
                <w:ilvl w:val="0"/>
                <w:numId w:val="72"/>
              </w:numPr>
              <w:ind w:left="177" w:hanging="141"/>
              <w:rPr>
                <w:rFonts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5A97A69D" w14:textId="77777777" w:rsidR="00CF47AB" w:rsidRPr="00F76055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146" w:type="dxa"/>
            <w:hideMark/>
          </w:tcPr>
          <w:p w14:paraId="26E03D15" w14:textId="77777777" w:rsidR="00CF47AB" w:rsidRPr="00F76055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vicu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nergy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* </w:t>
            </w:r>
          </w:p>
          <w:p w14:paraId="06DFAB48" w14:textId="71BE26B7" w:rsidR="00CF47AB" w:rsidRPr="00F76055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Samo na sejancih in sadikah gojenih v zavarovanih prostorih!)</w:t>
            </w:r>
          </w:p>
        </w:tc>
        <w:tc>
          <w:tcPr>
            <w:tcW w:w="1539" w:type="dxa"/>
            <w:noWrap/>
            <w:hideMark/>
          </w:tcPr>
          <w:p w14:paraId="4DBA9F41" w14:textId="77777777" w:rsidR="00CF47AB" w:rsidRPr="00F76055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0 L/ha</w:t>
            </w:r>
          </w:p>
        </w:tc>
        <w:tc>
          <w:tcPr>
            <w:tcW w:w="1481" w:type="dxa"/>
            <w:hideMark/>
          </w:tcPr>
          <w:p w14:paraId="0B7C6000" w14:textId="77777777" w:rsidR="00CF47AB" w:rsidRPr="00F76055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941" w:type="dxa"/>
            <w:hideMark/>
          </w:tcPr>
          <w:p w14:paraId="3D7B9C3E" w14:textId="77777777" w:rsidR="00CF47AB" w:rsidRPr="00F76055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v zavarovanih prostorih največ 2-krat letno v presledku od 10 do 14 dni</w:t>
            </w:r>
          </w:p>
        </w:tc>
      </w:tr>
      <w:tr w:rsidR="00CF47AB" w:rsidRPr="00F76055" w14:paraId="12383ADF" w14:textId="77777777" w:rsidTr="00FC66EE">
        <w:trPr>
          <w:trHeight w:val="300"/>
        </w:trPr>
        <w:tc>
          <w:tcPr>
            <w:tcW w:w="2547" w:type="dxa"/>
            <w:vMerge/>
            <w:hideMark/>
          </w:tcPr>
          <w:p w14:paraId="27F0CEDF" w14:textId="77777777" w:rsidR="00CF47AB" w:rsidRPr="00F76055" w:rsidRDefault="00CF47AB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C3D14B5" w14:textId="77777777" w:rsidR="00CF47AB" w:rsidRPr="00F76055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 w:val="restart"/>
            <w:hideMark/>
          </w:tcPr>
          <w:p w14:paraId="2E503979" w14:textId="4EA9B2ED" w:rsidR="00CF47AB" w:rsidRPr="00F76055" w:rsidRDefault="00CF47AB" w:rsidP="00CF47AB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56B9A901" w14:textId="77777777" w:rsidR="00CF47AB" w:rsidRPr="00F76055" w:rsidRDefault="00CF47AB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2B95613C" w14:textId="77777777" w:rsidR="00CF47AB" w:rsidRPr="00F76055" w:rsidRDefault="00CF47AB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481" w:type="dxa"/>
            <w:vMerge w:val="restart"/>
            <w:hideMark/>
          </w:tcPr>
          <w:p w14:paraId="1CBFF46B" w14:textId="77777777" w:rsidR="00CF47AB" w:rsidRPr="00F76055" w:rsidRDefault="00CF47AB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941" w:type="dxa"/>
            <w:vMerge w:val="restart"/>
            <w:hideMark/>
          </w:tcPr>
          <w:p w14:paraId="4F0C3B22" w14:textId="77777777" w:rsidR="00CF47AB" w:rsidRDefault="00CF47AB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CF47AB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  <w:p w14:paraId="0B107A80" w14:textId="1DAE9EBB" w:rsidR="00CF47AB" w:rsidRPr="00F76055" w:rsidRDefault="00CF47AB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2-krat v rastni sezoni, uporaba na prostem in v zavarovanih prostorih </w:t>
            </w:r>
          </w:p>
        </w:tc>
      </w:tr>
      <w:tr w:rsidR="00CF47AB" w:rsidRPr="00F76055" w14:paraId="4517CDD5" w14:textId="77777777" w:rsidTr="00FC66EE">
        <w:trPr>
          <w:trHeight w:val="300"/>
        </w:trPr>
        <w:tc>
          <w:tcPr>
            <w:tcW w:w="2547" w:type="dxa"/>
            <w:vMerge/>
            <w:hideMark/>
          </w:tcPr>
          <w:p w14:paraId="12374399" w14:textId="77777777" w:rsidR="00CF47AB" w:rsidRPr="00F76055" w:rsidRDefault="00CF47AB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D28FC1A" w14:textId="77777777" w:rsidR="00CF47AB" w:rsidRPr="00F76055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585C6223" w14:textId="77777777" w:rsidR="00CF47AB" w:rsidRPr="00F76055" w:rsidRDefault="00CF47AB" w:rsidP="00CF47AB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6B2DB9BF" w14:textId="77777777" w:rsidR="00CF47AB" w:rsidRPr="00F76055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</w:t>
            </w:r>
          </w:p>
        </w:tc>
        <w:tc>
          <w:tcPr>
            <w:tcW w:w="1539" w:type="dxa"/>
            <w:vMerge/>
            <w:hideMark/>
          </w:tcPr>
          <w:p w14:paraId="543BB6D7" w14:textId="77777777" w:rsidR="00CF47AB" w:rsidRPr="00F76055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11E24A06" w14:textId="77777777" w:rsidR="00CF47AB" w:rsidRPr="00F76055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313E7B95" w14:textId="77777777" w:rsidR="00CF47AB" w:rsidRPr="00F76055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F47AB" w:rsidRPr="00F76055" w14:paraId="28B4F970" w14:textId="77777777" w:rsidTr="00FC66EE">
        <w:trPr>
          <w:trHeight w:val="300"/>
        </w:trPr>
        <w:tc>
          <w:tcPr>
            <w:tcW w:w="2547" w:type="dxa"/>
            <w:vMerge/>
            <w:hideMark/>
          </w:tcPr>
          <w:p w14:paraId="3D4041E4" w14:textId="77777777" w:rsidR="00CF47AB" w:rsidRPr="00F76055" w:rsidRDefault="00CF47AB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52C95AD" w14:textId="77777777" w:rsidR="00CF47AB" w:rsidRPr="00F76055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7A77037B" w14:textId="77777777" w:rsidR="00CF47AB" w:rsidRPr="00F76055" w:rsidRDefault="00CF47AB" w:rsidP="00CF47AB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ev J1446</w:t>
            </w:r>
          </w:p>
        </w:tc>
        <w:tc>
          <w:tcPr>
            <w:tcW w:w="2146" w:type="dxa"/>
            <w:noWrap/>
            <w:hideMark/>
          </w:tcPr>
          <w:p w14:paraId="42CD8CA1" w14:textId="77777777" w:rsidR="00CF47AB" w:rsidRPr="00F76055" w:rsidRDefault="00CF47AB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Prestop  </w:t>
            </w:r>
          </w:p>
        </w:tc>
        <w:tc>
          <w:tcPr>
            <w:tcW w:w="1539" w:type="dxa"/>
            <w:hideMark/>
          </w:tcPr>
          <w:p w14:paraId="6298DB92" w14:textId="77777777" w:rsidR="00CF47AB" w:rsidRPr="00F76055" w:rsidRDefault="00CF47AB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481" w:type="dxa"/>
            <w:noWrap/>
            <w:hideMark/>
          </w:tcPr>
          <w:p w14:paraId="1D2C5D23" w14:textId="77777777" w:rsidR="00CF47AB" w:rsidRPr="00F76055" w:rsidRDefault="00CF47AB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1941" w:type="dxa"/>
            <w:hideMark/>
          </w:tcPr>
          <w:p w14:paraId="49FDCD2C" w14:textId="0FBC2AF4" w:rsidR="00CF47AB" w:rsidRPr="00F76055" w:rsidRDefault="00CF47AB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CF47AB" w:rsidRPr="00F76055" w14:paraId="3F3E828B" w14:textId="77777777" w:rsidTr="00FC66EE">
        <w:trPr>
          <w:trHeight w:val="300"/>
        </w:trPr>
        <w:tc>
          <w:tcPr>
            <w:tcW w:w="2547" w:type="dxa"/>
            <w:vMerge/>
          </w:tcPr>
          <w:p w14:paraId="37E2CD9E" w14:textId="77777777" w:rsidR="00CF47AB" w:rsidRPr="00F76055" w:rsidRDefault="00CF47AB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12F6E7AA" w14:textId="77777777" w:rsidR="00CF47AB" w:rsidRPr="00F76055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9659" w:type="dxa"/>
            <w:gridSpan w:val="5"/>
            <w:noWrap/>
          </w:tcPr>
          <w:p w14:paraId="33A4402B" w14:textId="2B426908" w:rsidR="00CF47AB" w:rsidRPr="00F76055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V zavarovanih prostorih: na 1 m2 z zalivanjem ali škropljenjem; v enem rastnem ciklusu so dovoljena največ 4 - 6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 fitofarmacevtskimi sredstvi na podlagi tega mikroorganizma, ki se jih ponavlja v 3 do 4 tedenskih razmikih; Po presajanju. Volumen (L) 0,5% suspenzije za 1000 rastlin.</w:t>
            </w:r>
          </w:p>
        </w:tc>
      </w:tr>
      <w:tr w:rsidR="00CB3591" w:rsidRPr="00F76055" w14:paraId="73AB261A" w14:textId="77777777" w:rsidTr="00CF47AB">
        <w:trPr>
          <w:trHeight w:val="300"/>
        </w:trPr>
        <w:tc>
          <w:tcPr>
            <w:tcW w:w="2547" w:type="dxa"/>
            <w:hideMark/>
          </w:tcPr>
          <w:p w14:paraId="41D1F91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Golšavost kapusnic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asmodiopho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37169E53" w14:textId="77777777" w:rsidR="00CB3591" w:rsidRPr="00F76055" w:rsidRDefault="00CB3591" w:rsidP="00CB359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F4E5C39" w14:textId="79C4A280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apnenje tal (pH naj ne bo nižji od 7,2).</w:t>
            </w:r>
          </w:p>
        </w:tc>
        <w:tc>
          <w:tcPr>
            <w:tcW w:w="2552" w:type="dxa"/>
            <w:noWrap/>
          </w:tcPr>
          <w:p w14:paraId="524FB4EA" w14:textId="77777777" w:rsidR="00CB3591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  <w:p w14:paraId="7474F2A5" w14:textId="77777777" w:rsidR="00CF47AB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  <w:p w14:paraId="004C1700" w14:textId="77777777" w:rsidR="00CF47AB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  <w:p w14:paraId="6C34C142" w14:textId="4735A62D" w:rsidR="00CF47AB" w:rsidRPr="00F76055" w:rsidRDefault="00CF47AB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3EE6F6EA" w14:textId="388E53E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39" w:type="dxa"/>
            <w:noWrap/>
          </w:tcPr>
          <w:p w14:paraId="3D9B4540" w14:textId="0D6D637C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</w:tcPr>
          <w:p w14:paraId="08BC84B7" w14:textId="47C5E19F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</w:tcPr>
          <w:p w14:paraId="433C1980" w14:textId="23DF477A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74741560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07E1B52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na plese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eronospor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arasit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371C605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 </w:t>
            </w:r>
          </w:p>
          <w:p w14:paraId="667EA7C9" w14:textId="77777777" w:rsidR="00CB3591" w:rsidRPr="00F76055" w:rsidRDefault="00CB3591" w:rsidP="00B84EF7">
            <w:pPr>
              <w:pStyle w:val="Odstavekseznama"/>
              <w:numPr>
                <w:ilvl w:val="0"/>
                <w:numId w:val="91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 v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tvišču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,</w:t>
            </w:r>
          </w:p>
          <w:p w14:paraId="1B98787F" w14:textId="77777777" w:rsidR="00CB3591" w:rsidRPr="00F76055" w:rsidRDefault="00CB3591" w:rsidP="00B84EF7">
            <w:pPr>
              <w:pStyle w:val="Odstavekseznama"/>
              <w:numPr>
                <w:ilvl w:val="0"/>
                <w:numId w:val="91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e pregosta setev,                                   </w:t>
            </w:r>
          </w:p>
          <w:p w14:paraId="78EF3676" w14:textId="07AD7C09" w:rsidR="00CB3591" w:rsidRPr="00F76055" w:rsidRDefault="00CB3591" w:rsidP="00B84EF7">
            <w:pPr>
              <w:pStyle w:val="Odstavekseznama"/>
              <w:numPr>
                <w:ilvl w:val="0"/>
                <w:numId w:val="91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pokrite grede 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zrači.</w:t>
            </w:r>
          </w:p>
        </w:tc>
        <w:tc>
          <w:tcPr>
            <w:tcW w:w="2552" w:type="dxa"/>
            <w:vMerge w:val="restart"/>
            <w:noWrap/>
            <w:hideMark/>
          </w:tcPr>
          <w:p w14:paraId="0C094DE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BFE1BF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3E82A68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481" w:type="dxa"/>
            <w:vMerge w:val="restart"/>
            <w:noWrap/>
            <w:hideMark/>
          </w:tcPr>
          <w:p w14:paraId="353C12F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vMerge w:val="restart"/>
            <w:hideMark/>
          </w:tcPr>
          <w:p w14:paraId="5CB059DB" w14:textId="506DFFDF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manj 12 dni. </w:t>
            </w:r>
          </w:p>
        </w:tc>
      </w:tr>
      <w:tr w:rsidR="00CB3591" w:rsidRPr="00F76055" w14:paraId="27DC3C8E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464F68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051FC7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7450661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B6A0F1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3ED109B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746EAC0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54CBC1F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69396B27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470BCCA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AB818C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739BAE3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36781E1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39" w:type="dxa"/>
            <w:vMerge/>
            <w:hideMark/>
          </w:tcPr>
          <w:p w14:paraId="39285B8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5C4B78A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56612E4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74CC157F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5AD09FB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08B320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470BF40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andipropam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09D086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Revus</w:t>
            </w:r>
            <w:proofErr w:type="spellEnd"/>
          </w:p>
        </w:tc>
        <w:tc>
          <w:tcPr>
            <w:tcW w:w="1539" w:type="dxa"/>
            <w:noWrap/>
            <w:hideMark/>
          </w:tcPr>
          <w:p w14:paraId="135763A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6 L/ha</w:t>
            </w:r>
          </w:p>
        </w:tc>
        <w:tc>
          <w:tcPr>
            <w:tcW w:w="1481" w:type="dxa"/>
            <w:noWrap/>
            <w:hideMark/>
          </w:tcPr>
          <w:p w14:paraId="1A96E58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hideMark/>
          </w:tcPr>
          <w:p w14:paraId="29EFEFB7" w14:textId="474188C2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CF47AB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Sredstvo se lahko na istem zemljišču uporabi največ 2-krat v eni rastni dobi.</w:t>
            </w:r>
          </w:p>
        </w:tc>
      </w:tr>
      <w:tr w:rsidR="00CB3591" w:rsidRPr="00F76055" w14:paraId="73DBB954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5461970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EECDFE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2056AFB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146" w:type="dxa"/>
            <w:hideMark/>
          </w:tcPr>
          <w:p w14:paraId="0A1BC30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vicu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nergy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* </w:t>
            </w:r>
          </w:p>
          <w:p w14:paraId="38A07AB7" w14:textId="0A3E10EB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(Samo na sejancih in sadikah gojenih v zavarovanih prostorih!)</w:t>
            </w:r>
          </w:p>
        </w:tc>
        <w:tc>
          <w:tcPr>
            <w:tcW w:w="1539" w:type="dxa"/>
            <w:hideMark/>
          </w:tcPr>
          <w:p w14:paraId="7F9099E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3 ml/m² (zalivanje)</w:t>
            </w:r>
          </w:p>
        </w:tc>
        <w:tc>
          <w:tcPr>
            <w:tcW w:w="1481" w:type="dxa"/>
            <w:hideMark/>
          </w:tcPr>
          <w:p w14:paraId="696CB0B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941" w:type="dxa"/>
            <w:hideMark/>
          </w:tcPr>
          <w:p w14:paraId="09C55F0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v zavarovanih prostorih </w:t>
            </w: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 xml:space="preserve">največ 2-krat letno v presledku od 10 do 14 dni. Prvič pred vznikom in drugič po vzniku pr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sanjanjem</w:t>
            </w:r>
            <w:proofErr w:type="spellEnd"/>
          </w:p>
        </w:tc>
      </w:tr>
      <w:tr w:rsidR="00CB3591" w:rsidRPr="00F76055" w14:paraId="734B457E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4F61BC4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380FE3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 w:val="restart"/>
            <w:hideMark/>
          </w:tcPr>
          <w:p w14:paraId="36A602BD" w14:textId="16A6EED0" w:rsidR="00CB3591" w:rsidRPr="00F76055" w:rsidRDefault="00CB3591" w:rsidP="00CB3591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00CF47AB" w:rsidRPr="00CF47AB">
              <w:rPr>
                <w:rFonts w:eastAsiaTheme="minorEastAsia" w:cs="Arial"/>
                <w:color w:val="00B050"/>
                <w:sz w:val="18"/>
                <w:szCs w:val="18"/>
              </w:rPr>
              <w:t>sev</w:t>
            </w:r>
            <w:r w:rsid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M1</w:t>
            </w:r>
          </w:p>
        </w:tc>
        <w:tc>
          <w:tcPr>
            <w:tcW w:w="2146" w:type="dxa"/>
            <w:hideMark/>
          </w:tcPr>
          <w:p w14:paraId="19C3D65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0901AA1C" w14:textId="6BDCCC0E" w:rsidR="00CB3591" w:rsidRPr="00F76055" w:rsidRDefault="137FDA85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481" w:type="dxa"/>
            <w:vMerge w:val="restart"/>
            <w:hideMark/>
          </w:tcPr>
          <w:p w14:paraId="1FE7AEF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941" w:type="dxa"/>
            <w:vMerge w:val="restart"/>
            <w:hideMark/>
          </w:tcPr>
          <w:p w14:paraId="57C87BAD" w14:textId="77777777" w:rsidR="00CF47AB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CF47AB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. </w:t>
            </w:r>
          </w:p>
          <w:p w14:paraId="1631104E" w14:textId="5DE29059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2-krat v rastni sezoni, uporaba na prostem in v zavarovanih prostorih </w:t>
            </w:r>
          </w:p>
        </w:tc>
      </w:tr>
      <w:tr w:rsidR="00CB3591" w:rsidRPr="00F76055" w14:paraId="032B32D6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9B5E5B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23A698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55EF6E4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5D65AA6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</w:t>
            </w:r>
          </w:p>
        </w:tc>
        <w:tc>
          <w:tcPr>
            <w:tcW w:w="1539" w:type="dxa"/>
            <w:vMerge/>
            <w:hideMark/>
          </w:tcPr>
          <w:p w14:paraId="2045FAE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37B6EAC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7F588D2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337202" w:rsidRPr="00F76055" w14:paraId="1E60BED2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5F3BBD89" w14:textId="77777777" w:rsidR="00AF54AC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iv</w:t>
            </w:r>
            <w:r w:rsidR="00AF54AC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a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ples</w:t>
            </w:r>
            <w:r w:rsidR="00AF54AC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e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2B49FB5C" w14:textId="2C7352C9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vMerge w:val="restart"/>
            <w:noWrap/>
            <w:hideMark/>
          </w:tcPr>
          <w:p w14:paraId="088925BA" w14:textId="77777777" w:rsidR="00337202" w:rsidRPr="00F76055" w:rsidRDefault="00337202" w:rsidP="00337202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03CB411" w14:textId="107908D8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Talno in zračno vlago ter temperaturo v rastlinjakih (vzgoja sadik) je priporočljivo uravnavati tako, da je zračna vlaga čim nižja, temperatura pa optimalna za razvoj rastlin. </w:t>
            </w:r>
          </w:p>
        </w:tc>
        <w:tc>
          <w:tcPr>
            <w:tcW w:w="2552" w:type="dxa"/>
            <w:vMerge w:val="restart"/>
            <w:hideMark/>
          </w:tcPr>
          <w:p w14:paraId="43D4D12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ev J1446</w:t>
            </w:r>
          </w:p>
        </w:tc>
        <w:tc>
          <w:tcPr>
            <w:tcW w:w="2146" w:type="dxa"/>
            <w:noWrap/>
            <w:hideMark/>
          </w:tcPr>
          <w:p w14:paraId="5667E0D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Prestop  </w:t>
            </w:r>
          </w:p>
        </w:tc>
        <w:tc>
          <w:tcPr>
            <w:tcW w:w="1539" w:type="dxa"/>
            <w:hideMark/>
          </w:tcPr>
          <w:p w14:paraId="6A2969A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481" w:type="dxa"/>
            <w:noWrap/>
            <w:hideMark/>
          </w:tcPr>
          <w:p w14:paraId="51C610F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1941" w:type="dxa"/>
            <w:hideMark/>
          </w:tcPr>
          <w:p w14:paraId="3684C405" w14:textId="61D64DCC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337202" w:rsidRPr="00F76055" w14:paraId="427CA013" w14:textId="77777777" w:rsidTr="00CF47AB">
        <w:trPr>
          <w:trHeight w:val="300"/>
        </w:trPr>
        <w:tc>
          <w:tcPr>
            <w:tcW w:w="2547" w:type="dxa"/>
            <w:vMerge/>
          </w:tcPr>
          <w:p w14:paraId="3967B7C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5B0140F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</w:tcPr>
          <w:p w14:paraId="5A25A25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7107" w:type="dxa"/>
            <w:gridSpan w:val="4"/>
          </w:tcPr>
          <w:p w14:paraId="231046E6" w14:textId="13FDD352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V zavarovanih prostorih: na 1 m2 z zalivanjem ali škropljenjem; v enem rastnem ciklusu so dovoljena največ 4 - 6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 fitofarmacevtskimi sredstvi na podlagi tega mikroorganizma, ki se jih ponavlja v 3 do 4 tedenskih razmikih; Po presajanju. Volumen (L) 0,5% suspenzije za 1000 rastlin</w:t>
            </w:r>
          </w:p>
        </w:tc>
      </w:tr>
      <w:tr w:rsidR="00337202" w:rsidRPr="00F76055" w14:paraId="71176A80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0085515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58D276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 w:val="restart"/>
            <w:hideMark/>
          </w:tcPr>
          <w:p w14:paraId="632E77BC" w14:textId="7ED32B21" w:rsidR="00337202" w:rsidRPr="00F76055" w:rsidRDefault="4D33C307" w:rsidP="011D2911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11D291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11D291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11D291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11D2911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1ABD20B7" w:rsidRPr="011D2911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011D2911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08B4454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06D3364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481" w:type="dxa"/>
            <w:vMerge w:val="restart"/>
            <w:hideMark/>
          </w:tcPr>
          <w:p w14:paraId="6FD4ED3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941" w:type="dxa"/>
            <w:vMerge w:val="restart"/>
            <w:hideMark/>
          </w:tcPr>
          <w:p w14:paraId="267619E5" w14:textId="77777777" w:rsidR="00CF47AB" w:rsidRPr="00CF47AB" w:rsidRDefault="00337202" w:rsidP="00337202">
            <w:pPr>
              <w:jc w:val="left"/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</w:pPr>
            <w:r w:rsidRPr="00CF47AB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 xml:space="preserve">Manjša uporaba. </w:t>
            </w:r>
          </w:p>
          <w:p w14:paraId="569D717B" w14:textId="6EC8BFE1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2-krat v rastni sezoni, uporaba na prostem in v zavarovanih prostorih </w:t>
            </w:r>
          </w:p>
        </w:tc>
      </w:tr>
      <w:tr w:rsidR="00337202" w:rsidRPr="00F76055" w14:paraId="4F3B7566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A5DA32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548729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27620FB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78026E31" w14:textId="77777777" w:rsidR="00337202" w:rsidRPr="00F76055" w:rsidRDefault="00337202" w:rsidP="6B15AF3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539" w:type="dxa"/>
            <w:vMerge/>
            <w:hideMark/>
          </w:tcPr>
          <w:p w14:paraId="104A584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0F291C5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373033A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5C6B2269" w14:paraId="14C5EA1C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4E3DBEC7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33E629E3" w14:textId="77777777" w:rsidR="006E5ECE" w:rsidRDefault="006E5ECE"/>
        </w:tc>
        <w:tc>
          <w:tcPr>
            <w:tcW w:w="2552" w:type="dxa"/>
            <w:hideMark/>
          </w:tcPr>
          <w:p w14:paraId="5611153A" w14:textId="41C8BF35" w:rsidR="5C6B2269" w:rsidRPr="00CF47AB" w:rsidRDefault="5C6B2269" w:rsidP="6B15AF31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146" w:type="dxa"/>
            <w:hideMark/>
          </w:tcPr>
          <w:p w14:paraId="7954A0AC" w14:textId="7C3FBB6B" w:rsidR="5C6B2269" w:rsidRPr="00CF47AB" w:rsidRDefault="5C6B2269" w:rsidP="6B15AF3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39" w:type="dxa"/>
            <w:noWrap/>
            <w:hideMark/>
          </w:tcPr>
          <w:p w14:paraId="50E4FCC8" w14:textId="0D4C1FB7" w:rsidR="5C6B2269" w:rsidRPr="00CF47AB" w:rsidRDefault="5C6B2269" w:rsidP="6B15AF31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 xml:space="preserve">0,05 %  </w:t>
            </w:r>
          </w:p>
        </w:tc>
        <w:tc>
          <w:tcPr>
            <w:tcW w:w="1481" w:type="dxa"/>
            <w:hideMark/>
          </w:tcPr>
          <w:p w14:paraId="01C1B163" w14:textId="07902AF8" w:rsidR="5C6B2269" w:rsidRPr="00CF47AB" w:rsidRDefault="5C6B2269" w:rsidP="6B15AF3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941" w:type="dxa"/>
            <w:hideMark/>
          </w:tcPr>
          <w:p w14:paraId="65D2F094" w14:textId="0FEB71B4" w:rsidR="5C6B2269" w:rsidRPr="00CF47AB" w:rsidRDefault="640B2298" w:rsidP="6B15AF3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>Uporaba v zaščitenih</w:t>
            </w:r>
          </w:p>
          <w:p w14:paraId="15795D12" w14:textId="67D33757" w:rsidR="640B2298" w:rsidRPr="00CF47AB" w:rsidRDefault="640B2298" w:rsidP="6B15AF3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>prostorih</w:t>
            </w:r>
          </w:p>
        </w:tc>
      </w:tr>
      <w:tr w:rsidR="00337202" w:rsidRPr="00F76055" w14:paraId="0E66E0F7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2EC3F4F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epelovka križnic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713A611" w14:textId="10FC0120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ruciferar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07D6B61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2552" w:type="dxa"/>
            <w:vMerge w:val="restart"/>
            <w:noWrap/>
            <w:hideMark/>
          </w:tcPr>
          <w:p w14:paraId="53154B8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2FE6CF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     </w:t>
            </w:r>
          </w:p>
        </w:tc>
        <w:tc>
          <w:tcPr>
            <w:tcW w:w="1539" w:type="dxa"/>
            <w:vMerge w:val="restart"/>
            <w:noWrap/>
            <w:hideMark/>
          </w:tcPr>
          <w:p w14:paraId="25A6A55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481" w:type="dxa"/>
            <w:vMerge w:val="restart"/>
            <w:noWrap/>
            <w:hideMark/>
          </w:tcPr>
          <w:p w14:paraId="0522704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vMerge w:val="restart"/>
            <w:hideMark/>
          </w:tcPr>
          <w:p w14:paraId="153ADE1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manj 12 dni. </w:t>
            </w:r>
          </w:p>
        </w:tc>
      </w:tr>
      <w:tr w:rsidR="00337202" w:rsidRPr="00F76055" w14:paraId="370ED05F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1BD1179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F827D4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0C0CF7F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890A8A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10A2C8D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4FFEAB9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780A1D3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1F1883DC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4E5C91D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052FFC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1B2C458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0C72F3C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39" w:type="dxa"/>
            <w:vMerge/>
            <w:hideMark/>
          </w:tcPr>
          <w:p w14:paraId="30FFD11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610471F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0294BCB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404F2A6F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0A875E6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63E3B5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1C78285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8B15FD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az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57B7603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L/ha</w:t>
            </w:r>
          </w:p>
        </w:tc>
        <w:tc>
          <w:tcPr>
            <w:tcW w:w="1481" w:type="dxa"/>
            <w:noWrap/>
            <w:hideMark/>
          </w:tcPr>
          <w:p w14:paraId="30F35AB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hideMark/>
          </w:tcPr>
          <w:p w14:paraId="02EC5A4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samo 1-krat v rastni sezoni</w:t>
            </w:r>
          </w:p>
        </w:tc>
      </w:tr>
      <w:tr w:rsidR="00337202" w:rsidRPr="00F76055" w14:paraId="0EDCA57F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63D2E2F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Črna listna pegavost kapusnic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81BAE5B" w14:textId="2E99F82F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4F86133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 </w:t>
            </w:r>
          </w:p>
          <w:p w14:paraId="6341032F" w14:textId="77777777" w:rsidR="00337202" w:rsidRPr="00F76055" w:rsidRDefault="00337202" w:rsidP="00B84EF7">
            <w:pPr>
              <w:pStyle w:val="Odstavekseznama"/>
              <w:numPr>
                <w:ilvl w:val="0"/>
                <w:numId w:val="92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odstranjevanje ostankov,                             </w:t>
            </w:r>
          </w:p>
          <w:p w14:paraId="13FEFE15" w14:textId="77777777" w:rsidR="00337202" w:rsidRPr="00F76055" w:rsidRDefault="00337202" w:rsidP="00B84EF7">
            <w:pPr>
              <w:pStyle w:val="Odstavekseznama"/>
              <w:numPr>
                <w:ilvl w:val="0"/>
                <w:numId w:val="92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                                                        </w:t>
            </w:r>
          </w:p>
          <w:p w14:paraId="18FCB539" w14:textId="10D2201F" w:rsidR="00337202" w:rsidRPr="00F76055" w:rsidRDefault="00337202" w:rsidP="00B84EF7">
            <w:pPr>
              <w:pStyle w:val="Odstavekseznama"/>
              <w:numPr>
                <w:ilvl w:val="0"/>
                <w:numId w:val="92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e seje/sadi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na vlažnih legah.</w:t>
            </w:r>
          </w:p>
        </w:tc>
        <w:tc>
          <w:tcPr>
            <w:tcW w:w="2552" w:type="dxa"/>
            <w:vMerge w:val="restart"/>
            <w:noWrap/>
            <w:hideMark/>
          </w:tcPr>
          <w:p w14:paraId="31C10F3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671A41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EC </w:t>
            </w:r>
          </w:p>
        </w:tc>
        <w:tc>
          <w:tcPr>
            <w:tcW w:w="1539" w:type="dxa"/>
            <w:noWrap/>
            <w:hideMark/>
          </w:tcPr>
          <w:p w14:paraId="60B0206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481" w:type="dxa"/>
            <w:vMerge w:val="restart"/>
            <w:noWrap/>
            <w:hideMark/>
          </w:tcPr>
          <w:p w14:paraId="5FD6FAE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941" w:type="dxa"/>
            <w:vMerge w:val="restart"/>
            <w:hideMark/>
          </w:tcPr>
          <w:p w14:paraId="5564960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,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 bo 14 dnevni razmik</w:t>
            </w:r>
          </w:p>
        </w:tc>
      </w:tr>
      <w:tr w:rsidR="00337202" w:rsidRPr="00F76055" w14:paraId="32C2A45F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41C5C4E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B1F2AC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55BA01B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BE0C45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</w:t>
            </w:r>
          </w:p>
        </w:tc>
        <w:tc>
          <w:tcPr>
            <w:tcW w:w="1539" w:type="dxa"/>
            <w:noWrap/>
            <w:hideMark/>
          </w:tcPr>
          <w:p w14:paraId="58D9F96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481" w:type="dxa"/>
            <w:vMerge/>
            <w:hideMark/>
          </w:tcPr>
          <w:p w14:paraId="3D42BC0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4434A59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2CD0816A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7028A1A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1CE9F5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4EC4C45F" w14:textId="4F2A1889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k</w:t>
            </w:r>
            <w:r w:rsidR="00905BD0">
              <w:rPr>
                <w:rFonts w:eastAsiaTheme="minorEastAsia" w:cs="Arial"/>
                <w:sz w:val="18"/>
                <w:szCs w:val="18"/>
              </w:rPr>
              <w:t>s</w:t>
            </w:r>
            <w:r w:rsidRPr="00F76055">
              <w:rPr>
                <w:rFonts w:eastAsiaTheme="minorEastAsia" w:cs="Arial"/>
                <w:sz w:val="18"/>
                <w:szCs w:val="18"/>
              </w:rPr>
              <w:t>apiroksa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DAE479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lus</w:t>
            </w:r>
          </w:p>
        </w:tc>
        <w:tc>
          <w:tcPr>
            <w:tcW w:w="1539" w:type="dxa"/>
            <w:noWrap/>
            <w:hideMark/>
          </w:tcPr>
          <w:p w14:paraId="51FCD52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L/ha</w:t>
            </w:r>
          </w:p>
        </w:tc>
        <w:tc>
          <w:tcPr>
            <w:tcW w:w="1481" w:type="dxa"/>
            <w:noWrap/>
            <w:hideMark/>
          </w:tcPr>
          <w:p w14:paraId="6B8A11A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hideMark/>
          </w:tcPr>
          <w:p w14:paraId="2AD447B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3-krat letno,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 bo 7 dnevni razmik</w:t>
            </w:r>
          </w:p>
        </w:tc>
      </w:tr>
      <w:tr w:rsidR="00337202" w:rsidRPr="00F76055" w14:paraId="7DE3BA8B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560186F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3A47CB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 w:val="restart"/>
            <w:noWrap/>
            <w:hideMark/>
          </w:tcPr>
          <w:p w14:paraId="2850518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C5500A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540731F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481" w:type="dxa"/>
            <w:vMerge w:val="restart"/>
            <w:noWrap/>
            <w:hideMark/>
          </w:tcPr>
          <w:p w14:paraId="3314405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vMerge w:val="restart"/>
            <w:hideMark/>
          </w:tcPr>
          <w:p w14:paraId="2AF46C1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manj 12 dni. </w:t>
            </w:r>
          </w:p>
        </w:tc>
      </w:tr>
      <w:tr w:rsidR="00337202" w:rsidRPr="00F76055" w14:paraId="66745451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47860E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92B5CC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4F943C9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04E4C94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580A04D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13680BA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199439A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27FF8713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17D39E6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C710D1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080F26B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84DC0C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39" w:type="dxa"/>
            <w:vMerge/>
            <w:hideMark/>
          </w:tcPr>
          <w:p w14:paraId="69EA75C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62B43B9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375DE3F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400A6418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10ED9F8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70E87D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537D1B1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01861E9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/>
            <w:hideMark/>
          </w:tcPr>
          <w:p w14:paraId="11509F1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5CF4D29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37407D0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03FE8C04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69AEB6A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EA2C90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7607555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261697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3E18782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4BC6ACF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1FE7359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505DD4C5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574E197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A34DEC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0953304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76F6E7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/>
            <w:hideMark/>
          </w:tcPr>
          <w:p w14:paraId="68EE2CF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1440CA9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14A9C7A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6F4A9A7A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3AB867C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F7116F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408A5F3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772986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224D1A0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481" w:type="dxa"/>
            <w:noWrap/>
            <w:hideMark/>
          </w:tcPr>
          <w:p w14:paraId="02EB84D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hideMark/>
          </w:tcPr>
          <w:p w14:paraId="2054C65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3-krat letno</w:t>
            </w:r>
          </w:p>
        </w:tc>
      </w:tr>
      <w:tr w:rsidR="00337202" w:rsidRPr="00F76055" w14:paraId="3CC86F07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1C15301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3E36A5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7672EF4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opira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ebu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252842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un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xperienc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22A5CFA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9 L/ha</w:t>
            </w:r>
          </w:p>
        </w:tc>
        <w:tc>
          <w:tcPr>
            <w:tcW w:w="1481" w:type="dxa"/>
            <w:noWrap/>
            <w:hideMark/>
          </w:tcPr>
          <w:p w14:paraId="4E1AEAB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hideMark/>
          </w:tcPr>
          <w:p w14:paraId="79AB542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</w:t>
            </w:r>
          </w:p>
        </w:tc>
      </w:tr>
      <w:tr w:rsidR="00337202" w:rsidRPr="00F76055" w14:paraId="05755768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705839F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3B5353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 w:val="restart"/>
            <w:hideMark/>
          </w:tcPr>
          <w:p w14:paraId="59C84418" w14:textId="28E78512" w:rsidR="00337202" w:rsidRPr="00F76055" w:rsidRDefault="4D33C307" w:rsidP="011D2911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11D291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11D291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11D291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11D2911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71C7B4DC" w:rsidRPr="011D2911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011D2911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72E92BE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76452470" w14:textId="6D3E6B3C" w:rsidR="00337202" w:rsidRPr="00F76055" w:rsidRDefault="1C9B9364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481" w:type="dxa"/>
            <w:vMerge w:val="restart"/>
            <w:hideMark/>
          </w:tcPr>
          <w:p w14:paraId="5593C47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941" w:type="dxa"/>
            <w:vMerge w:val="restart"/>
            <w:hideMark/>
          </w:tcPr>
          <w:p w14:paraId="5866B95B" w14:textId="77777777" w:rsidR="00CF47AB" w:rsidRPr="00CF47AB" w:rsidRDefault="00337202" w:rsidP="00337202">
            <w:pPr>
              <w:jc w:val="left"/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</w:pPr>
            <w:r w:rsidRPr="00CF47AB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 xml:space="preserve">Manjša uporaba. </w:t>
            </w:r>
          </w:p>
          <w:p w14:paraId="20E4D2BD" w14:textId="115080B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2-krat v rastni sezoni, uporaba na prostem in v zavarovanih prostorih </w:t>
            </w:r>
          </w:p>
        </w:tc>
      </w:tr>
      <w:tr w:rsidR="00337202" w:rsidRPr="00F76055" w14:paraId="30302B05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01A6F3D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CE56EB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08D687F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292A76A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</w:t>
            </w:r>
          </w:p>
        </w:tc>
        <w:tc>
          <w:tcPr>
            <w:tcW w:w="1539" w:type="dxa"/>
            <w:vMerge/>
            <w:hideMark/>
          </w:tcPr>
          <w:p w14:paraId="5D17BF4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731237B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1CEFA24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337202" w:rsidRPr="00F76055" w14:paraId="27C0849F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42EF3A6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E9F73B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7627944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146" w:type="dxa"/>
            <w:noWrap/>
            <w:hideMark/>
          </w:tcPr>
          <w:p w14:paraId="676FCB8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39" w:type="dxa"/>
            <w:hideMark/>
          </w:tcPr>
          <w:p w14:paraId="46E0816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85-0,37 kg/ha</w:t>
            </w:r>
          </w:p>
        </w:tc>
        <w:tc>
          <w:tcPr>
            <w:tcW w:w="1481" w:type="dxa"/>
            <w:noWrap/>
            <w:hideMark/>
          </w:tcPr>
          <w:p w14:paraId="2DD1AB4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941" w:type="dxa"/>
            <w:hideMark/>
          </w:tcPr>
          <w:p w14:paraId="5FA3BE18" w14:textId="12245E0F" w:rsidR="00337202" w:rsidRPr="00F76055" w:rsidRDefault="3E781F1F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CF47AB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1C9B9364" w:rsidRPr="5C6B2269">
              <w:rPr>
                <w:rFonts w:eastAsiaTheme="minorEastAsia" w:cs="Arial"/>
                <w:color w:val="00B050"/>
                <w:sz w:val="18"/>
                <w:szCs w:val="18"/>
              </w:rPr>
              <w:t>10-krat v rastni dobi, največji skupni odmerek ne sme preseči 3,7 kg/ha</w:t>
            </w:r>
          </w:p>
        </w:tc>
      </w:tr>
      <w:tr w:rsidR="00337202" w:rsidRPr="00F76055" w14:paraId="4F392DD9" w14:textId="77777777" w:rsidTr="00CF47AB">
        <w:trPr>
          <w:trHeight w:val="300"/>
        </w:trPr>
        <w:tc>
          <w:tcPr>
            <w:tcW w:w="2547" w:type="dxa"/>
            <w:hideMark/>
          </w:tcPr>
          <w:p w14:paraId="1FACA2CD" w14:textId="16A694A1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Črna žilavka kapusnic 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Xanthomona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v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5C739F3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:  </w:t>
            </w:r>
          </w:p>
          <w:p w14:paraId="13AAB7A6" w14:textId="77777777" w:rsidR="00337202" w:rsidRPr="00F76055" w:rsidRDefault="00337202" w:rsidP="00B84EF7">
            <w:pPr>
              <w:pStyle w:val="Odstavekseznama"/>
              <w:numPr>
                <w:ilvl w:val="0"/>
                <w:numId w:val="93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bira tolerantnih sort,                                    </w:t>
            </w:r>
          </w:p>
          <w:p w14:paraId="189BC3A5" w14:textId="3868484E" w:rsidR="00337202" w:rsidRPr="00F76055" w:rsidRDefault="00337202" w:rsidP="00B84EF7">
            <w:pPr>
              <w:pStyle w:val="Odstavekseznama"/>
              <w:numPr>
                <w:ilvl w:val="0"/>
                <w:numId w:val="93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 (5 let za sadike, 2 leti za pridelavo), </w:t>
            </w:r>
          </w:p>
          <w:p w14:paraId="0F0CDD3A" w14:textId="77777777" w:rsidR="00337202" w:rsidRPr="00F76055" w:rsidRDefault="00337202" w:rsidP="00B84EF7">
            <w:pPr>
              <w:pStyle w:val="Odstavekseznama"/>
              <w:numPr>
                <w:ilvl w:val="0"/>
                <w:numId w:val="93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razkuženega semena,             </w:t>
            </w:r>
          </w:p>
          <w:p w14:paraId="545D4A5F" w14:textId="77777777" w:rsidR="00337202" w:rsidRPr="00F76055" w:rsidRDefault="00337202" w:rsidP="00B84EF7">
            <w:pPr>
              <w:pStyle w:val="Odstavekseznama"/>
              <w:numPr>
                <w:ilvl w:val="0"/>
                <w:numId w:val="93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pravilno gnojenje s kalijem,                                </w:t>
            </w:r>
          </w:p>
          <w:p w14:paraId="3CEE608C" w14:textId="7B8FBD47" w:rsidR="00337202" w:rsidRPr="00F76055" w:rsidRDefault="00337202" w:rsidP="00B84EF7">
            <w:pPr>
              <w:pStyle w:val="Odstavekseznama"/>
              <w:numPr>
                <w:ilvl w:val="0"/>
                <w:numId w:val="93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škodljivcev (prenašalcev bolezni), predvsem listnih uši.</w:t>
            </w:r>
          </w:p>
        </w:tc>
        <w:tc>
          <w:tcPr>
            <w:tcW w:w="2552" w:type="dxa"/>
            <w:noWrap/>
            <w:hideMark/>
          </w:tcPr>
          <w:p w14:paraId="1FFABF0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717FB6D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4B96A95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481" w:type="dxa"/>
            <w:noWrap/>
            <w:hideMark/>
          </w:tcPr>
          <w:p w14:paraId="6DEAD72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941" w:type="dxa"/>
            <w:noWrap/>
            <w:hideMark/>
          </w:tcPr>
          <w:p w14:paraId="654CD2A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337202" w:rsidRPr="00F76055" w14:paraId="730C51E7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0EC39614" w14:textId="77777777" w:rsidR="004E105D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Bela rja križnic </w:t>
            </w:r>
          </w:p>
          <w:p w14:paraId="5FA0C2FC" w14:textId="4137A50C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bugo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ndid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79913B8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  </w:t>
            </w:r>
          </w:p>
          <w:p w14:paraId="4E8EC9EA" w14:textId="62873F38" w:rsidR="00337202" w:rsidRPr="00F76055" w:rsidRDefault="00337202" w:rsidP="00B84EF7">
            <w:pPr>
              <w:pStyle w:val="Odstavekseznama"/>
              <w:numPr>
                <w:ilvl w:val="0"/>
                <w:numId w:val="94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 iz družine križnic, </w:t>
            </w:r>
          </w:p>
          <w:p w14:paraId="32ECC656" w14:textId="75D9F56F" w:rsidR="00337202" w:rsidRPr="00F76055" w:rsidRDefault="00337202" w:rsidP="00B84EF7">
            <w:pPr>
              <w:pStyle w:val="Odstavekseznama"/>
              <w:numPr>
                <w:ilvl w:val="0"/>
                <w:numId w:val="94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dstranjevanje obolelih rastlin.</w:t>
            </w:r>
          </w:p>
          <w:p w14:paraId="29DD51F8" w14:textId="0F75BD53" w:rsidR="00337202" w:rsidRPr="00F76055" w:rsidRDefault="00337202" w:rsidP="00337202">
            <w:pPr>
              <w:pStyle w:val="Odstavekseznama"/>
              <w:ind w:left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   </w:t>
            </w:r>
          </w:p>
          <w:p w14:paraId="35651FA1" w14:textId="716FA12D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lastRenderedPageBreak/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fungicidov</w:t>
            </w:r>
          </w:p>
        </w:tc>
        <w:tc>
          <w:tcPr>
            <w:tcW w:w="2552" w:type="dxa"/>
            <w:vMerge w:val="restart"/>
            <w:noWrap/>
            <w:hideMark/>
          </w:tcPr>
          <w:p w14:paraId="037B346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896809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30CF7ED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481" w:type="dxa"/>
            <w:vMerge w:val="restart"/>
            <w:noWrap/>
            <w:hideMark/>
          </w:tcPr>
          <w:p w14:paraId="2341C61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vMerge w:val="restart"/>
            <w:hideMark/>
          </w:tcPr>
          <w:p w14:paraId="2D5A0F5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manj 12 dni. </w:t>
            </w:r>
          </w:p>
        </w:tc>
      </w:tr>
      <w:tr w:rsidR="00337202" w:rsidRPr="00F76055" w14:paraId="0CBC5418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3AAEF31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4AFBF9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4556240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4B1EDE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</w:t>
            </w:r>
          </w:p>
        </w:tc>
        <w:tc>
          <w:tcPr>
            <w:tcW w:w="1539" w:type="dxa"/>
            <w:vMerge/>
            <w:hideMark/>
          </w:tcPr>
          <w:p w14:paraId="09006EF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70ADCE7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56D6E28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7E8F6CAD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FF2DF6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371659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0052E5F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074BF5B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39" w:type="dxa"/>
            <w:vMerge/>
            <w:hideMark/>
          </w:tcPr>
          <w:p w14:paraId="081F2D6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2F1E87A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4147E7A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2F640878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5F4915B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1D30AD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6853892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7C1C66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/>
            <w:hideMark/>
          </w:tcPr>
          <w:p w14:paraId="0FE6505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11A3EB8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5890359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65A1DE80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BA5A2A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C5EEB2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3070911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979CE6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00EF489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76C08B2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53A7C0F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56AC0CEE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0DE1C57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962495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3AA37A6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C9B69F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/>
            <w:hideMark/>
          </w:tcPr>
          <w:p w14:paraId="613C99B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6CE301A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5BC2AE7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6BBC9130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178F06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7ABBFD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52EB70D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D5420B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0F7748E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481" w:type="dxa"/>
            <w:noWrap/>
            <w:hideMark/>
          </w:tcPr>
          <w:p w14:paraId="6E34592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hideMark/>
          </w:tcPr>
          <w:p w14:paraId="694DE0F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3-krat letno</w:t>
            </w:r>
          </w:p>
        </w:tc>
      </w:tr>
      <w:tr w:rsidR="5C6B2269" w14:paraId="30CF29F5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41EBC848" w14:textId="77777777" w:rsidR="006E5ECE" w:rsidRDefault="006E5ECE"/>
        </w:tc>
        <w:tc>
          <w:tcPr>
            <w:tcW w:w="3118" w:type="dxa"/>
            <w:vMerge/>
            <w:hideMark/>
          </w:tcPr>
          <w:p w14:paraId="06DCC914" w14:textId="77777777" w:rsidR="006E5ECE" w:rsidRDefault="006E5ECE"/>
        </w:tc>
        <w:tc>
          <w:tcPr>
            <w:tcW w:w="2552" w:type="dxa"/>
            <w:vMerge w:val="restart"/>
            <w:hideMark/>
          </w:tcPr>
          <w:p w14:paraId="05292980" w14:textId="185FB6B2" w:rsidR="77C459D9" w:rsidRPr="00CF47AB" w:rsidRDefault="77C459D9" w:rsidP="00CF47AB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146" w:type="dxa"/>
            <w:noWrap/>
            <w:hideMark/>
          </w:tcPr>
          <w:p w14:paraId="69F65156" w14:textId="4AB1FA40" w:rsidR="77C459D9" w:rsidRDefault="77C459D9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39" w:type="dxa"/>
            <w:vMerge w:val="restart"/>
            <w:noWrap/>
            <w:hideMark/>
          </w:tcPr>
          <w:p w14:paraId="5A9720ED" w14:textId="30A2E4DF" w:rsidR="77C459D9" w:rsidRDefault="77C459D9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>0,1 – 0,2 kg/ha</w:t>
            </w:r>
          </w:p>
        </w:tc>
        <w:tc>
          <w:tcPr>
            <w:tcW w:w="1481" w:type="dxa"/>
            <w:vMerge w:val="restart"/>
            <w:noWrap/>
            <w:hideMark/>
          </w:tcPr>
          <w:p w14:paraId="07F37590" w14:textId="6DD61347" w:rsidR="77C459D9" w:rsidRDefault="77C459D9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941" w:type="dxa"/>
            <w:vMerge w:val="restart"/>
            <w:hideMark/>
          </w:tcPr>
          <w:p w14:paraId="0DC71E74" w14:textId="77777777" w:rsidR="00CF47AB" w:rsidRPr="00CF47AB" w:rsidRDefault="77C459D9">
            <w:pPr>
              <w:spacing w:line="259" w:lineRule="auto"/>
              <w:jc w:val="left"/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</w:pPr>
            <w:r w:rsidRPr="00CF47AB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 xml:space="preserve">Manjša uporaba. </w:t>
            </w:r>
            <w:r w:rsidR="00CF47AB" w:rsidRPr="00CF47AB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 xml:space="preserve">  </w:t>
            </w:r>
          </w:p>
          <w:p w14:paraId="4EC36FE1" w14:textId="66B6CC43" w:rsidR="77C459D9" w:rsidRDefault="5FA7C0E0" w:rsidP="00CF47AB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6B15AF31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  <w:r w:rsidR="77C459D9" w:rsidRPr="6B15AF31">
              <w:rPr>
                <w:rFonts w:eastAsiaTheme="minorEastAsia" w:cs="Arial"/>
                <w:color w:val="00B050"/>
                <w:sz w:val="18"/>
                <w:szCs w:val="18"/>
              </w:rPr>
              <w:t>-krat v rastni sezoni, uporaba na prostem in v zavarovanih prostorih</w:t>
            </w:r>
          </w:p>
        </w:tc>
      </w:tr>
      <w:tr w:rsidR="5C6B2269" w14:paraId="037250C5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30C480EC" w14:textId="77777777" w:rsidR="006E5ECE" w:rsidRDefault="006E5ECE"/>
        </w:tc>
        <w:tc>
          <w:tcPr>
            <w:tcW w:w="3118" w:type="dxa"/>
            <w:vMerge/>
            <w:hideMark/>
          </w:tcPr>
          <w:p w14:paraId="5A2AF433" w14:textId="77777777" w:rsidR="006E5ECE" w:rsidRDefault="006E5ECE"/>
        </w:tc>
        <w:tc>
          <w:tcPr>
            <w:tcW w:w="2552" w:type="dxa"/>
            <w:vMerge/>
            <w:hideMark/>
          </w:tcPr>
          <w:p w14:paraId="14E5A563" w14:textId="77777777" w:rsidR="006E5ECE" w:rsidRDefault="006E5ECE"/>
        </w:tc>
        <w:tc>
          <w:tcPr>
            <w:tcW w:w="2146" w:type="dxa"/>
            <w:noWrap/>
            <w:hideMark/>
          </w:tcPr>
          <w:p w14:paraId="2F24A9D8" w14:textId="0437D6FF" w:rsidR="77C459D9" w:rsidRDefault="77C459D9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539" w:type="dxa"/>
            <w:vMerge/>
            <w:noWrap/>
            <w:hideMark/>
          </w:tcPr>
          <w:p w14:paraId="368A0DB3" w14:textId="77777777" w:rsidR="006E5ECE" w:rsidRDefault="006E5ECE"/>
        </w:tc>
        <w:tc>
          <w:tcPr>
            <w:tcW w:w="1481" w:type="dxa"/>
            <w:vMerge/>
            <w:noWrap/>
            <w:hideMark/>
          </w:tcPr>
          <w:p w14:paraId="01AD5DAD" w14:textId="77777777" w:rsidR="006E5ECE" w:rsidRDefault="006E5ECE"/>
        </w:tc>
        <w:tc>
          <w:tcPr>
            <w:tcW w:w="1941" w:type="dxa"/>
            <w:vMerge/>
            <w:hideMark/>
          </w:tcPr>
          <w:p w14:paraId="7FE17B9E" w14:textId="77777777" w:rsidR="006E5ECE" w:rsidRDefault="006E5ECE"/>
        </w:tc>
      </w:tr>
      <w:tr w:rsidR="00337202" w:rsidRPr="00F76055" w14:paraId="54D3F2F2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101C052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C1ACB62" w14:textId="43D65231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46D8557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951F404" w14:textId="77777777" w:rsidR="00337202" w:rsidRPr="00F76055" w:rsidRDefault="00337202" w:rsidP="00B84EF7">
            <w:pPr>
              <w:pStyle w:val="Odstavekseznama"/>
              <w:numPr>
                <w:ilvl w:val="0"/>
                <w:numId w:val="95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             </w:t>
            </w:r>
          </w:p>
          <w:p w14:paraId="0F0BFBDE" w14:textId="28005314" w:rsidR="00337202" w:rsidRPr="00F76055" w:rsidRDefault="00337202" w:rsidP="00B84EF7">
            <w:pPr>
              <w:pStyle w:val="Odstavekseznama"/>
              <w:numPr>
                <w:ilvl w:val="0"/>
                <w:numId w:val="95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rastlinska higiena,                                         </w:t>
            </w:r>
          </w:p>
          <w:p w14:paraId="6F3674F6" w14:textId="77777777" w:rsidR="00337202" w:rsidRPr="00F76055" w:rsidRDefault="00337202" w:rsidP="00B84EF7">
            <w:pPr>
              <w:pStyle w:val="Odstavekseznama"/>
              <w:numPr>
                <w:ilvl w:val="0"/>
                <w:numId w:val="95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merno gnojenje z dušikovimi gnojili</w:t>
            </w:r>
            <w:r w:rsidR="004E105D"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</w:p>
          <w:p w14:paraId="6AF94CA2" w14:textId="4A0A8A47" w:rsidR="004E105D" w:rsidRPr="00F76055" w:rsidRDefault="004E105D" w:rsidP="00B84EF7">
            <w:pPr>
              <w:pStyle w:val="Odstavekseznama"/>
              <w:numPr>
                <w:ilvl w:val="0"/>
                <w:numId w:val="95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bdelava tal.</w:t>
            </w:r>
          </w:p>
        </w:tc>
        <w:tc>
          <w:tcPr>
            <w:tcW w:w="2552" w:type="dxa"/>
            <w:vMerge w:val="restart"/>
            <w:noWrap/>
            <w:hideMark/>
          </w:tcPr>
          <w:p w14:paraId="061D3262" w14:textId="185FB6B2" w:rsidR="5C6B2269" w:rsidRDefault="5C6B2269" w:rsidP="5C6B2269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5C6B2269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5C6B2269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5C6B2269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146" w:type="dxa"/>
            <w:noWrap/>
            <w:hideMark/>
          </w:tcPr>
          <w:p w14:paraId="156C2A2E" w14:textId="4AB1FA40" w:rsidR="5C6B2269" w:rsidRDefault="5C6B2269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39" w:type="dxa"/>
            <w:vMerge w:val="restart"/>
            <w:noWrap/>
            <w:hideMark/>
          </w:tcPr>
          <w:p w14:paraId="7B7E0255" w14:textId="30A2E4DF" w:rsidR="5C6B2269" w:rsidRDefault="5C6B2269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>0,1 – 0,2 kg/ha</w:t>
            </w:r>
          </w:p>
        </w:tc>
        <w:tc>
          <w:tcPr>
            <w:tcW w:w="1481" w:type="dxa"/>
            <w:vMerge w:val="restart"/>
            <w:noWrap/>
            <w:hideMark/>
          </w:tcPr>
          <w:p w14:paraId="392EA480" w14:textId="6DD61347" w:rsidR="5C6B2269" w:rsidRDefault="5C6B2269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941" w:type="dxa"/>
            <w:vMerge w:val="restart"/>
            <w:noWrap/>
            <w:hideMark/>
          </w:tcPr>
          <w:p w14:paraId="7312E155" w14:textId="77777777" w:rsidR="00CF47AB" w:rsidRPr="00CF47AB" w:rsidRDefault="5C6B2269" w:rsidP="5C6B2269">
            <w:pPr>
              <w:spacing w:line="259" w:lineRule="auto"/>
              <w:jc w:val="left"/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</w:pPr>
            <w:r w:rsidRPr="00CF47AB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 xml:space="preserve">Manjša uporaba. </w:t>
            </w:r>
          </w:p>
          <w:p w14:paraId="11CC4836" w14:textId="32D38ADB" w:rsidR="5C6B2269" w:rsidRDefault="1F9ED74C" w:rsidP="5C6B2269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6B15AF31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  <w:r w:rsidR="5C6B2269" w:rsidRPr="6B15AF31">
              <w:rPr>
                <w:rFonts w:eastAsiaTheme="minorEastAsia" w:cs="Arial"/>
                <w:color w:val="00B050"/>
                <w:sz w:val="18"/>
                <w:szCs w:val="18"/>
              </w:rPr>
              <w:t>-krat v rastni sezoni, uporaba na prostem in v zavarovanih prostorih</w:t>
            </w:r>
          </w:p>
        </w:tc>
      </w:tr>
      <w:tr w:rsidR="5C6B2269" w14:paraId="76CA5E11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17F01B5F" w14:textId="77777777" w:rsidR="006E5ECE" w:rsidRDefault="006E5ECE"/>
        </w:tc>
        <w:tc>
          <w:tcPr>
            <w:tcW w:w="3118" w:type="dxa"/>
            <w:vMerge/>
            <w:hideMark/>
          </w:tcPr>
          <w:p w14:paraId="356D6E29" w14:textId="77777777" w:rsidR="006E5ECE" w:rsidRDefault="006E5ECE"/>
        </w:tc>
        <w:tc>
          <w:tcPr>
            <w:tcW w:w="2552" w:type="dxa"/>
            <w:vMerge/>
            <w:noWrap/>
            <w:hideMark/>
          </w:tcPr>
          <w:p w14:paraId="28045418" w14:textId="77777777" w:rsidR="006E5ECE" w:rsidRDefault="006E5ECE"/>
        </w:tc>
        <w:tc>
          <w:tcPr>
            <w:tcW w:w="2146" w:type="dxa"/>
            <w:noWrap/>
            <w:hideMark/>
          </w:tcPr>
          <w:p w14:paraId="5147F2C2" w14:textId="0437D6FF" w:rsidR="5C6B2269" w:rsidRDefault="5C6B2269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539" w:type="dxa"/>
            <w:vMerge/>
            <w:noWrap/>
            <w:hideMark/>
          </w:tcPr>
          <w:p w14:paraId="63D1C1C0" w14:textId="77777777" w:rsidR="006E5ECE" w:rsidRDefault="006E5ECE"/>
        </w:tc>
        <w:tc>
          <w:tcPr>
            <w:tcW w:w="1481" w:type="dxa"/>
            <w:vMerge/>
            <w:noWrap/>
            <w:hideMark/>
          </w:tcPr>
          <w:p w14:paraId="62E426D5" w14:textId="77777777" w:rsidR="006E5ECE" w:rsidRDefault="006E5ECE"/>
        </w:tc>
        <w:tc>
          <w:tcPr>
            <w:tcW w:w="1941" w:type="dxa"/>
            <w:vMerge/>
            <w:noWrap/>
            <w:hideMark/>
          </w:tcPr>
          <w:p w14:paraId="3F87AF58" w14:textId="77777777" w:rsidR="006E5ECE" w:rsidRDefault="006E5ECE"/>
        </w:tc>
      </w:tr>
      <w:tr w:rsidR="00337202" w:rsidRPr="00F76055" w14:paraId="71E0CD98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621C0E6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rstanasta (obročkasta) listna pegavost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Mycosphaerel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ico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4CDFBCC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D8264C6" w14:textId="77777777" w:rsidR="00337202" w:rsidRPr="00F76055" w:rsidRDefault="00337202" w:rsidP="00B84EF7">
            <w:pPr>
              <w:pStyle w:val="Odstavekseznama"/>
              <w:numPr>
                <w:ilvl w:val="0"/>
                <w:numId w:val="9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                                                            </w:t>
            </w:r>
          </w:p>
          <w:p w14:paraId="3D8A9D11" w14:textId="77777777" w:rsidR="00337202" w:rsidRPr="00F76055" w:rsidRDefault="00337202" w:rsidP="00B84EF7">
            <w:pPr>
              <w:pStyle w:val="Odstavekseznama"/>
              <w:numPr>
                <w:ilvl w:val="0"/>
                <w:numId w:val="9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bira tolerantnih sort,                                </w:t>
            </w:r>
          </w:p>
          <w:p w14:paraId="044295B9" w14:textId="1D1BEC97" w:rsidR="00337202" w:rsidRPr="00F76055" w:rsidRDefault="00337202" w:rsidP="00B84EF7">
            <w:pPr>
              <w:pStyle w:val="Odstavekseznama"/>
              <w:numPr>
                <w:ilvl w:val="0"/>
                <w:numId w:val="9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apusnic</w:t>
            </w:r>
            <w:r w:rsidR="00EB019D">
              <w:rPr>
                <w:rFonts w:eastAsiaTheme="minorEastAsia" w:cs="Arial"/>
                <w:sz w:val="18"/>
                <w:szCs w:val="18"/>
              </w:rPr>
              <w:t>se</w:t>
            </w:r>
            <w:proofErr w:type="spellEnd"/>
            <w:r w:rsidR="00EB019D"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ne sadi/seje v bližino posevkov oljne ogrščice,                              </w:t>
            </w:r>
          </w:p>
          <w:p w14:paraId="242EE3DC" w14:textId="77777777" w:rsidR="00337202" w:rsidRPr="00F76055" w:rsidRDefault="00337202" w:rsidP="00B84EF7">
            <w:pPr>
              <w:pStyle w:val="Odstavekseznama"/>
              <w:numPr>
                <w:ilvl w:val="0"/>
                <w:numId w:val="9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dravega semena,                                  </w:t>
            </w:r>
          </w:p>
          <w:p w14:paraId="2950A8A1" w14:textId="77777777" w:rsidR="00337202" w:rsidRPr="00F76055" w:rsidRDefault="00337202" w:rsidP="00B84EF7">
            <w:pPr>
              <w:pStyle w:val="Odstavekseznama"/>
              <w:numPr>
                <w:ilvl w:val="0"/>
                <w:numId w:val="9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e pregosta setev,                                      </w:t>
            </w:r>
          </w:p>
          <w:p w14:paraId="454E6CBC" w14:textId="77777777" w:rsidR="00337202" w:rsidRPr="00F76055" w:rsidRDefault="00337202" w:rsidP="00B84EF7">
            <w:pPr>
              <w:pStyle w:val="Odstavekseznama"/>
              <w:numPr>
                <w:ilvl w:val="0"/>
                <w:numId w:val="9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,                           </w:t>
            </w:r>
          </w:p>
          <w:p w14:paraId="69621D46" w14:textId="6CAE4ECC" w:rsidR="00337202" w:rsidRPr="00F76055" w:rsidRDefault="00337202" w:rsidP="00B84EF7">
            <w:pPr>
              <w:pStyle w:val="Odstavekseznama"/>
              <w:numPr>
                <w:ilvl w:val="0"/>
                <w:numId w:val="9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takojšnje globoko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ostankov kapusnic.</w:t>
            </w:r>
          </w:p>
        </w:tc>
        <w:tc>
          <w:tcPr>
            <w:tcW w:w="2552" w:type="dxa"/>
            <w:vMerge w:val="restart"/>
            <w:noWrap/>
            <w:hideMark/>
          </w:tcPr>
          <w:p w14:paraId="7409F0A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C630C6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EC </w:t>
            </w:r>
          </w:p>
        </w:tc>
        <w:tc>
          <w:tcPr>
            <w:tcW w:w="1539" w:type="dxa"/>
            <w:noWrap/>
            <w:hideMark/>
          </w:tcPr>
          <w:p w14:paraId="3EE02A2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481" w:type="dxa"/>
            <w:vMerge w:val="restart"/>
            <w:noWrap/>
            <w:hideMark/>
          </w:tcPr>
          <w:p w14:paraId="38BF013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941" w:type="dxa"/>
            <w:vMerge w:val="restart"/>
            <w:hideMark/>
          </w:tcPr>
          <w:p w14:paraId="129ED1B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,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 bo 14 dnevni razmik</w:t>
            </w:r>
          </w:p>
        </w:tc>
      </w:tr>
      <w:tr w:rsidR="00337202" w:rsidRPr="00F76055" w14:paraId="6B1E1CD2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583C382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9440F3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63083D9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E2ED14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</w:t>
            </w:r>
          </w:p>
        </w:tc>
        <w:tc>
          <w:tcPr>
            <w:tcW w:w="1539" w:type="dxa"/>
            <w:noWrap/>
            <w:hideMark/>
          </w:tcPr>
          <w:p w14:paraId="7520207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481" w:type="dxa"/>
            <w:vMerge/>
            <w:hideMark/>
          </w:tcPr>
          <w:p w14:paraId="6C8B00A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2BA4C4C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6918C4F4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7D44A14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CEBAD0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0858F09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skapiroksa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712493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lus</w:t>
            </w:r>
          </w:p>
        </w:tc>
        <w:tc>
          <w:tcPr>
            <w:tcW w:w="1539" w:type="dxa"/>
            <w:noWrap/>
            <w:hideMark/>
          </w:tcPr>
          <w:p w14:paraId="738F889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L/ha</w:t>
            </w:r>
          </w:p>
        </w:tc>
        <w:tc>
          <w:tcPr>
            <w:tcW w:w="1481" w:type="dxa"/>
            <w:noWrap/>
            <w:hideMark/>
          </w:tcPr>
          <w:p w14:paraId="6477D8E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hideMark/>
          </w:tcPr>
          <w:p w14:paraId="64C8094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3-krat letno,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 bo 7 dnevni razmik</w:t>
            </w:r>
          </w:p>
        </w:tc>
      </w:tr>
      <w:tr w:rsidR="00337202" w:rsidRPr="00F76055" w14:paraId="2667B00B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7648AE8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D5BCAA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 w:val="restart"/>
            <w:noWrap/>
            <w:hideMark/>
          </w:tcPr>
          <w:p w14:paraId="257B4F0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694776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     </w:t>
            </w:r>
          </w:p>
        </w:tc>
        <w:tc>
          <w:tcPr>
            <w:tcW w:w="1539" w:type="dxa"/>
            <w:vMerge w:val="restart"/>
            <w:noWrap/>
            <w:hideMark/>
          </w:tcPr>
          <w:p w14:paraId="08B5371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481" w:type="dxa"/>
            <w:vMerge w:val="restart"/>
            <w:noWrap/>
            <w:hideMark/>
          </w:tcPr>
          <w:p w14:paraId="2B0EEED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 dni</w:t>
            </w:r>
          </w:p>
        </w:tc>
        <w:tc>
          <w:tcPr>
            <w:tcW w:w="1941" w:type="dxa"/>
            <w:vMerge w:val="restart"/>
            <w:hideMark/>
          </w:tcPr>
          <w:p w14:paraId="76EE134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manj 12 dni. </w:t>
            </w:r>
          </w:p>
        </w:tc>
      </w:tr>
      <w:tr w:rsidR="00337202" w:rsidRPr="00F76055" w14:paraId="2E3B49E9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72D950A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5F86C3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765C478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D31062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6CC690D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18AF4D3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1831169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79637757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338F40F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9BB3A7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3EBEA3B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329AD3E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39" w:type="dxa"/>
            <w:vMerge/>
            <w:hideMark/>
          </w:tcPr>
          <w:p w14:paraId="78C048D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03B8417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4EB463B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046392C2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77E6467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829C81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55EE5FF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34E379D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/>
            <w:hideMark/>
          </w:tcPr>
          <w:p w14:paraId="15C700E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0E7A942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0F928E2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5308C828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353C09B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B4DCAA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52638D2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02BFFD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/>
            <w:hideMark/>
          </w:tcPr>
          <w:p w14:paraId="4303BF8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hideMark/>
          </w:tcPr>
          <w:p w14:paraId="01D7ED7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53BCFFD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53BE6A29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12F38E7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4ACF5D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1A613DE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F90DB9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13447EA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481" w:type="dxa"/>
            <w:noWrap/>
            <w:hideMark/>
          </w:tcPr>
          <w:p w14:paraId="45BAB35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hideMark/>
          </w:tcPr>
          <w:p w14:paraId="267FDE9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3-krat letno</w:t>
            </w:r>
          </w:p>
        </w:tc>
      </w:tr>
      <w:tr w:rsidR="00337202" w:rsidRPr="00F76055" w14:paraId="45E7D961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4AFB947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07A7BF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65F235B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opira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ebu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804049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un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xperienc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6D314E3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9 L/ha</w:t>
            </w:r>
          </w:p>
        </w:tc>
        <w:tc>
          <w:tcPr>
            <w:tcW w:w="1481" w:type="dxa"/>
            <w:noWrap/>
            <w:hideMark/>
          </w:tcPr>
          <w:p w14:paraId="1792EF7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hideMark/>
          </w:tcPr>
          <w:p w14:paraId="7AF8C34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</w:t>
            </w:r>
          </w:p>
        </w:tc>
      </w:tr>
      <w:tr w:rsidR="00337202" w:rsidRPr="00F76055" w14:paraId="3B059C30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6A8B31B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8FED3E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63152FD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146" w:type="dxa"/>
            <w:noWrap/>
            <w:hideMark/>
          </w:tcPr>
          <w:p w14:paraId="3EDA52C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39" w:type="dxa"/>
            <w:hideMark/>
          </w:tcPr>
          <w:p w14:paraId="58A5A0A9" w14:textId="2B0D1DB2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0,185-0,37 kg/ha (Največji skupni odmerek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ne sme preseči 3,7 kg/ha)</w:t>
            </w:r>
          </w:p>
        </w:tc>
        <w:tc>
          <w:tcPr>
            <w:tcW w:w="1481" w:type="dxa"/>
            <w:noWrap/>
            <w:hideMark/>
          </w:tcPr>
          <w:p w14:paraId="6511587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1</w:t>
            </w:r>
          </w:p>
        </w:tc>
        <w:tc>
          <w:tcPr>
            <w:tcW w:w="1941" w:type="dxa"/>
            <w:hideMark/>
          </w:tcPr>
          <w:p w14:paraId="1BFB7971" w14:textId="77777777" w:rsidR="00CF47AB" w:rsidRPr="00C271EC" w:rsidRDefault="00337202" w:rsidP="00337202">
            <w:pPr>
              <w:jc w:val="left"/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</w:pPr>
            <w:r w:rsidRPr="00C271EC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 xml:space="preserve">Manjša uporaba. </w:t>
            </w:r>
          </w:p>
          <w:p w14:paraId="657BF511" w14:textId="79DC858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0-krat v rastni dobi.</w:t>
            </w:r>
          </w:p>
        </w:tc>
      </w:tr>
      <w:tr w:rsidR="5C6B2269" w14:paraId="5CC817DD" w14:textId="77777777" w:rsidTr="00CF47AB">
        <w:trPr>
          <w:trHeight w:val="315"/>
        </w:trPr>
        <w:tc>
          <w:tcPr>
            <w:tcW w:w="2547" w:type="dxa"/>
            <w:vMerge/>
            <w:hideMark/>
          </w:tcPr>
          <w:p w14:paraId="79B0680F" w14:textId="77777777" w:rsidR="006E5ECE" w:rsidRDefault="006E5ECE"/>
        </w:tc>
        <w:tc>
          <w:tcPr>
            <w:tcW w:w="3118" w:type="dxa"/>
            <w:vMerge/>
            <w:hideMark/>
          </w:tcPr>
          <w:p w14:paraId="459487DF" w14:textId="77777777" w:rsidR="006E5ECE" w:rsidRDefault="006E5ECE"/>
        </w:tc>
        <w:tc>
          <w:tcPr>
            <w:tcW w:w="2552" w:type="dxa"/>
            <w:vMerge w:val="restart"/>
            <w:hideMark/>
          </w:tcPr>
          <w:p w14:paraId="15025A76" w14:textId="185FB6B2" w:rsidR="5C6B2269" w:rsidRPr="00CF47AB" w:rsidRDefault="5C6B2269" w:rsidP="5C6B2269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146" w:type="dxa"/>
            <w:noWrap/>
            <w:hideMark/>
          </w:tcPr>
          <w:p w14:paraId="761B84DD" w14:textId="4AB1FA40" w:rsidR="5C6B2269" w:rsidRDefault="5C6B2269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39" w:type="dxa"/>
            <w:vMerge w:val="restart"/>
            <w:hideMark/>
          </w:tcPr>
          <w:p w14:paraId="58E7E7AC" w14:textId="30A2E4DF" w:rsidR="5C6B2269" w:rsidRDefault="5C6B2269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>0,1 – 0,2 kg/ha</w:t>
            </w:r>
          </w:p>
        </w:tc>
        <w:tc>
          <w:tcPr>
            <w:tcW w:w="1481" w:type="dxa"/>
            <w:vMerge w:val="restart"/>
            <w:noWrap/>
            <w:hideMark/>
          </w:tcPr>
          <w:p w14:paraId="67B334E1" w14:textId="6DD61347" w:rsidR="5C6B2269" w:rsidRDefault="5C6B2269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941" w:type="dxa"/>
            <w:vMerge w:val="restart"/>
            <w:hideMark/>
          </w:tcPr>
          <w:p w14:paraId="2D173417" w14:textId="77777777" w:rsidR="00CF47AB" w:rsidRPr="00C271EC" w:rsidRDefault="5C6B2269" w:rsidP="5C6B2269">
            <w:pPr>
              <w:spacing w:line="259" w:lineRule="auto"/>
              <w:jc w:val="left"/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</w:pPr>
            <w:r w:rsidRPr="00C271EC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 xml:space="preserve">Manjša uporaba. </w:t>
            </w:r>
          </w:p>
          <w:p w14:paraId="0AD939EF" w14:textId="52B962FC" w:rsidR="5C6B2269" w:rsidRDefault="5C6B2269" w:rsidP="5C6B2269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>2-krat v rastni sezoni, uporaba na prostem in v zavarovanih prostorih</w:t>
            </w:r>
          </w:p>
        </w:tc>
      </w:tr>
      <w:tr w:rsidR="5C6B2269" w14:paraId="0B057A57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8D81CF4" w14:textId="77777777" w:rsidR="006E5ECE" w:rsidRDefault="006E5ECE"/>
        </w:tc>
        <w:tc>
          <w:tcPr>
            <w:tcW w:w="3118" w:type="dxa"/>
            <w:vMerge/>
            <w:hideMark/>
          </w:tcPr>
          <w:p w14:paraId="33B50766" w14:textId="77777777" w:rsidR="006E5ECE" w:rsidRDefault="006E5ECE"/>
        </w:tc>
        <w:tc>
          <w:tcPr>
            <w:tcW w:w="2552" w:type="dxa"/>
            <w:vMerge/>
            <w:hideMark/>
          </w:tcPr>
          <w:p w14:paraId="56B39AC8" w14:textId="77777777" w:rsidR="006E5ECE" w:rsidRPr="00CF47AB" w:rsidRDefault="006E5ECE">
            <w:pPr>
              <w:rPr>
                <w:rFonts w:cs="Arial"/>
              </w:rPr>
            </w:pPr>
          </w:p>
        </w:tc>
        <w:tc>
          <w:tcPr>
            <w:tcW w:w="2146" w:type="dxa"/>
            <w:noWrap/>
            <w:hideMark/>
          </w:tcPr>
          <w:p w14:paraId="1C90FE6A" w14:textId="0437D6FF" w:rsidR="5C6B2269" w:rsidRDefault="5C6B2269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539" w:type="dxa"/>
            <w:vMerge/>
            <w:hideMark/>
          </w:tcPr>
          <w:p w14:paraId="6D3BC318" w14:textId="77777777" w:rsidR="006E5ECE" w:rsidRDefault="006E5ECE"/>
        </w:tc>
        <w:tc>
          <w:tcPr>
            <w:tcW w:w="1481" w:type="dxa"/>
            <w:vMerge/>
            <w:noWrap/>
            <w:hideMark/>
          </w:tcPr>
          <w:p w14:paraId="1CA1683E" w14:textId="77777777" w:rsidR="006E5ECE" w:rsidRDefault="006E5ECE"/>
        </w:tc>
        <w:tc>
          <w:tcPr>
            <w:tcW w:w="1941" w:type="dxa"/>
            <w:vMerge/>
            <w:hideMark/>
          </w:tcPr>
          <w:p w14:paraId="141E5DC5" w14:textId="77777777" w:rsidR="006E5ECE" w:rsidRDefault="006E5ECE"/>
        </w:tc>
      </w:tr>
      <w:tr w:rsidR="00B7124D" w:rsidRPr="00F76055" w14:paraId="14D1FA2D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3988A0E5" w14:textId="77777777" w:rsidR="00B7124D" w:rsidRPr="00F76055" w:rsidRDefault="6AA502A8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21153BE">
              <w:rPr>
                <w:rFonts w:eastAsiaTheme="minorEastAsia" w:cs="Arial"/>
                <w:b/>
                <w:bCs/>
                <w:sz w:val="18"/>
                <w:szCs w:val="18"/>
              </w:rPr>
              <w:t>Kapusov belin in repni belin</w:t>
            </w:r>
            <w:r w:rsidRPr="321153BE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6145B208" w14:textId="4DA4777C" w:rsidR="00B7124D" w:rsidRPr="00F76055" w:rsidRDefault="6AA502A8" w:rsidP="321153B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321153BE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321153BE">
              <w:rPr>
                <w:rFonts w:eastAsiaTheme="minorEastAsia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321153BE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321153BE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321153BE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321153BE">
              <w:rPr>
                <w:rFonts w:eastAsiaTheme="minorEastAsia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321153BE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321153BE">
              <w:rPr>
                <w:rFonts w:eastAsiaTheme="minorEastAsia" w:cs="Arial"/>
                <w:i/>
                <w:iCs/>
                <w:sz w:val="18"/>
                <w:szCs w:val="18"/>
              </w:rPr>
              <w:t>rapae</w:t>
            </w:r>
            <w:proofErr w:type="spellEnd"/>
            <w:r w:rsidRPr="321153BE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6478CBCB" w14:textId="77777777" w:rsidR="00B7124D" w:rsidRPr="00F76055" w:rsidRDefault="00B7124D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6263B3BB" w14:textId="77777777" w:rsidR="00B7124D" w:rsidRPr="00F76055" w:rsidRDefault="00B7124D" w:rsidP="00B84EF7">
            <w:pPr>
              <w:pStyle w:val="Odstavekseznama"/>
              <w:numPr>
                <w:ilvl w:val="0"/>
                <w:numId w:val="97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pobiranje listov s kolonijami gosenic na manjših njivah,                                            </w:t>
            </w:r>
          </w:p>
          <w:p w14:paraId="49CBB984" w14:textId="32C2487D" w:rsidR="00B7124D" w:rsidRPr="00F76055" w:rsidRDefault="00B7124D" w:rsidP="00B84EF7">
            <w:pPr>
              <w:pStyle w:val="Odstavekseznama"/>
              <w:numPr>
                <w:ilvl w:val="0"/>
                <w:numId w:val="97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aščitnih mrež ozirom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552" w:type="dxa"/>
            <w:hideMark/>
          </w:tcPr>
          <w:p w14:paraId="2798EA46" w14:textId="7A1EC462" w:rsidR="00B7124D" w:rsidRPr="00CF47AB" w:rsidRDefault="30362B02" w:rsidP="5C6B2269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05BD0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905BD0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456BD78A" w:rsidRPr="00905BD0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456BD78A" w:rsidRPr="00905BD0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="456BD78A" w:rsidRPr="00905BD0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CF47AB"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k</w:t>
            </w:r>
            <w:r w:rsidR="456BD78A"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="456BD78A" w:rsidRPr="00905BD0">
              <w:rPr>
                <w:rFonts w:eastAsia="Tahoma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146" w:type="dxa"/>
            <w:noWrap/>
            <w:hideMark/>
          </w:tcPr>
          <w:p w14:paraId="306059CB" w14:textId="77777777" w:rsidR="00B7124D" w:rsidRPr="00F76055" w:rsidRDefault="00B7124D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7B619CD4" w14:textId="77777777" w:rsidR="00B7124D" w:rsidRPr="00F76055" w:rsidRDefault="00B7124D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481" w:type="dxa"/>
            <w:noWrap/>
            <w:hideMark/>
          </w:tcPr>
          <w:p w14:paraId="6ACA7A48" w14:textId="1969FA1E" w:rsidR="00B7124D" w:rsidRPr="00F76055" w:rsidRDefault="00B7124D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941" w:type="dxa"/>
            <w:hideMark/>
          </w:tcPr>
          <w:p w14:paraId="74C2135D" w14:textId="77777777" w:rsidR="00B7124D" w:rsidRPr="00F76055" w:rsidRDefault="00B7124D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jveč 6-krat letno, razmik med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7 dni</w:t>
            </w:r>
          </w:p>
        </w:tc>
      </w:tr>
      <w:tr w:rsidR="00CF47AB" w:rsidRPr="00F76055" w14:paraId="4FA76847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56775AD3" w14:textId="77777777" w:rsidR="00CF47AB" w:rsidRPr="00F76055" w:rsidRDefault="00CF47AB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BE43F9F" w14:textId="77777777" w:rsidR="00CF47AB" w:rsidRPr="00F76055" w:rsidRDefault="00CF47AB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3E6990FA" w14:textId="77777777" w:rsidR="00CF47AB" w:rsidRPr="00CF47AB" w:rsidRDefault="00CF47AB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CF47AB">
              <w:rPr>
                <w:rFonts w:eastAsiaTheme="minorEastAsia"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2EB94F8" w14:textId="77777777" w:rsidR="00CF47AB" w:rsidRPr="00F76055" w:rsidRDefault="00CF47AB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100 EC</w:t>
            </w:r>
          </w:p>
        </w:tc>
        <w:tc>
          <w:tcPr>
            <w:tcW w:w="1539" w:type="dxa"/>
            <w:noWrap/>
            <w:hideMark/>
          </w:tcPr>
          <w:p w14:paraId="52BED93E" w14:textId="77777777" w:rsidR="00CF47AB" w:rsidRPr="00F76055" w:rsidRDefault="00CF47AB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075 L/ha</w:t>
            </w:r>
          </w:p>
        </w:tc>
        <w:tc>
          <w:tcPr>
            <w:tcW w:w="1481" w:type="dxa"/>
            <w:noWrap/>
            <w:hideMark/>
          </w:tcPr>
          <w:p w14:paraId="7EA0EFC5" w14:textId="77777777" w:rsidR="00CF47AB" w:rsidRPr="00F76055" w:rsidRDefault="00CF47AB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hideMark/>
          </w:tcPr>
          <w:p w14:paraId="7F1B4702" w14:textId="0960D7F8" w:rsidR="00CF47AB" w:rsidRPr="00F76055" w:rsidRDefault="00CF47AB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-kratna uporaba v rastni sezoni                                                         </w:t>
            </w:r>
          </w:p>
        </w:tc>
      </w:tr>
      <w:tr w:rsidR="00B7124D" w:rsidRPr="00F76055" w14:paraId="6095ED1E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6458530B" w14:textId="77777777" w:rsidR="00B7124D" w:rsidRPr="00F76055" w:rsidRDefault="00B7124D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B76B260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03A5DD80" w14:textId="6449D7DF" w:rsidR="00B7124D" w:rsidRPr="00CF47AB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CF47AB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CF47AB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D2F3C10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681FED01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481" w:type="dxa"/>
            <w:noWrap/>
            <w:hideMark/>
          </w:tcPr>
          <w:p w14:paraId="2BD42C3C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hideMark/>
          </w:tcPr>
          <w:p w14:paraId="05B1D0B8" w14:textId="34F2EB53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C271EC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2-krat letno.                                          </w:t>
            </w:r>
          </w:p>
        </w:tc>
      </w:tr>
      <w:tr w:rsidR="00B7124D" w:rsidRPr="00F76055" w14:paraId="687FDE46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72B67DE0" w14:textId="77777777" w:rsidR="00B7124D" w:rsidRPr="00F76055" w:rsidRDefault="00B7124D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E07DC61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6E9E658E" w14:textId="77777777" w:rsidR="00B7124D" w:rsidRPr="00CF47AB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CF47AB">
              <w:rPr>
                <w:rFonts w:eastAsiaTheme="minorEastAsia"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DAADD24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ffir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2EF27EED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,5 kg/ha</w:t>
            </w:r>
          </w:p>
        </w:tc>
        <w:tc>
          <w:tcPr>
            <w:tcW w:w="1481" w:type="dxa"/>
            <w:noWrap/>
            <w:hideMark/>
          </w:tcPr>
          <w:p w14:paraId="27FC2390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2 dni</w:t>
            </w:r>
          </w:p>
        </w:tc>
        <w:tc>
          <w:tcPr>
            <w:tcW w:w="1941" w:type="dxa"/>
            <w:hideMark/>
          </w:tcPr>
          <w:p w14:paraId="0EED2082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 3-krat v rastni sezoni</w:t>
            </w:r>
          </w:p>
        </w:tc>
      </w:tr>
      <w:tr w:rsidR="00B7124D" w:rsidRPr="00F76055" w14:paraId="57464CAF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0C7F00CB" w14:textId="77777777" w:rsidR="00B7124D" w:rsidRPr="00F76055" w:rsidRDefault="00B7124D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F4E2BA8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74EDC9E8" w14:textId="77777777" w:rsidR="00B7124D" w:rsidRPr="00CF47AB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CF47AB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167CF7A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orage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668F6172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481" w:type="dxa"/>
            <w:noWrap/>
            <w:hideMark/>
          </w:tcPr>
          <w:p w14:paraId="259A425C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dan</w:t>
            </w:r>
          </w:p>
        </w:tc>
        <w:tc>
          <w:tcPr>
            <w:tcW w:w="1941" w:type="dxa"/>
            <w:hideMark/>
          </w:tcPr>
          <w:p w14:paraId="29F08523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</w:t>
            </w:r>
          </w:p>
        </w:tc>
      </w:tr>
      <w:tr w:rsidR="00B7124D" w:rsidRPr="00F76055" w14:paraId="0B47D8A4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3EF8C49E" w14:textId="77777777" w:rsidR="00B7124D" w:rsidRPr="00F76055" w:rsidRDefault="00B7124D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89BC294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3A849829" w14:textId="0701887B" w:rsidR="00B7124D" w:rsidRPr="00CF47AB" w:rsidRDefault="30362B02" w:rsidP="5C6B2269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F47AB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CF47AB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24F895BF" w:rsidRPr="00C271EC">
              <w:rPr>
                <w:rFonts w:eastAsia="Tahoma" w:cs="Arial"/>
                <w:sz w:val="18"/>
                <w:szCs w:val="18"/>
              </w:rPr>
              <w:t xml:space="preserve"> </w:t>
            </w:r>
            <w:proofErr w:type="spellStart"/>
            <w:r w:rsidR="24F895BF" w:rsidRPr="00905BD0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="24F895BF" w:rsidRPr="00905BD0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CF47AB"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="24F895BF"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="24F895BF" w:rsidRPr="00905BD0">
              <w:rPr>
                <w:rFonts w:eastAsia="Tahoma" w:cs="Arial"/>
                <w:color w:val="00B050"/>
                <w:sz w:val="18"/>
                <w:szCs w:val="18"/>
              </w:rPr>
              <w:t xml:space="preserve"> sev GC-91</w:t>
            </w:r>
          </w:p>
        </w:tc>
        <w:tc>
          <w:tcPr>
            <w:tcW w:w="2146" w:type="dxa"/>
            <w:noWrap/>
            <w:hideMark/>
          </w:tcPr>
          <w:p w14:paraId="0BCE220F" w14:textId="77777777" w:rsidR="00B7124D" w:rsidRPr="00F76055" w:rsidRDefault="00B7124D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539" w:type="dxa"/>
            <w:noWrap/>
            <w:hideMark/>
          </w:tcPr>
          <w:p w14:paraId="7DFD3FA9" w14:textId="77777777" w:rsidR="00B7124D" w:rsidRPr="00F76055" w:rsidRDefault="00B7124D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481" w:type="dxa"/>
            <w:noWrap/>
            <w:hideMark/>
          </w:tcPr>
          <w:p w14:paraId="778028A8" w14:textId="351AADB9" w:rsidR="00B7124D" w:rsidRPr="00F76055" w:rsidRDefault="00B7124D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941" w:type="dxa"/>
            <w:hideMark/>
          </w:tcPr>
          <w:p w14:paraId="0AA4B563" w14:textId="77777777" w:rsidR="00B7124D" w:rsidRPr="00F76055" w:rsidRDefault="00B7124D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B7124D" w:rsidRPr="00F76055" w14:paraId="440F34AA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5E4EB011" w14:textId="77777777" w:rsidR="00B7124D" w:rsidRPr="00F76055" w:rsidRDefault="00B7124D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BC567A0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2F252ABC" w14:textId="77777777" w:rsidR="00B7124D" w:rsidRPr="00CF47AB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CF47AB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FE53E52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5894A954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4 - 0,5 L/ha</w:t>
            </w:r>
          </w:p>
        </w:tc>
        <w:tc>
          <w:tcPr>
            <w:tcW w:w="1481" w:type="dxa"/>
            <w:noWrap/>
            <w:hideMark/>
          </w:tcPr>
          <w:p w14:paraId="5A30D7AD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hideMark/>
          </w:tcPr>
          <w:p w14:paraId="1ECEF1B9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B7124D" w:rsidRPr="00F76055" w14:paraId="70CBB255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16642F6F" w14:textId="77777777" w:rsidR="00B7124D" w:rsidRPr="00F76055" w:rsidRDefault="00B7124D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C7C685A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 w:val="restart"/>
            <w:noWrap/>
            <w:hideMark/>
          </w:tcPr>
          <w:p w14:paraId="6BBC12EB" w14:textId="1D98D222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92EB37D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39" w:type="dxa"/>
            <w:vMerge w:val="restart"/>
            <w:noWrap/>
            <w:hideMark/>
          </w:tcPr>
          <w:p w14:paraId="7FA88E75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481" w:type="dxa"/>
            <w:vMerge w:val="restart"/>
            <w:noWrap/>
            <w:hideMark/>
          </w:tcPr>
          <w:p w14:paraId="006E2CB9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941" w:type="dxa"/>
            <w:vMerge w:val="restart"/>
            <w:hideMark/>
          </w:tcPr>
          <w:p w14:paraId="1DB65F65" w14:textId="7FEB67F0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2-krat v rastni sezoni.                                       </w:t>
            </w:r>
          </w:p>
        </w:tc>
      </w:tr>
      <w:tr w:rsidR="00B7124D" w:rsidRPr="00F76055" w14:paraId="7F4D515F" w14:textId="77777777" w:rsidTr="00CF47AB">
        <w:trPr>
          <w:trHeight w:val="300"/>
        </w:trPr>
        <w:tc>
          <w:tcPr>
            <w:tcW w:w="2547" w:type="dxa"/>
            <w:vMerge/>
          </w:tcPr>
          <w:p w14:paraId="152E6FE2" w14:textId="77777777" w:rsidR="00B7124D" w:rsidRPr="00F76055" w:rsidRDefault="00B7124D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3186FF1A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noWrap/>
          </w:tcPr>
          <w:p w14:paraId="22F565A9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3B49B65F" w14:textId="18AF97CB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00 SC</w:t>
            </w:r>
          </w:p>
        </w:tc>
        <w:tc>
          <w:tcPr>
            <w:tcW w:w="1539" w:type="dxa"/>
            <w:vMerge/>
            <w:noWrap/>
          </w:tcPr>
          <w:p w14:paraId="15E63A46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noWrap/>
          </w:tcPr>
          <w:p w14:paraId="3C564827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</w:tcPr>
          <w:p w14:paraId="551AC6E6" w14:textId="77777777" w:rsidR="00B7124D" w:rsidRPr="00F76055" w:rsidRDefault="00B7124D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5C6B2269" w14:paraId="2C4608E0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0639BD7D" w14:textId="77777777" w:rsidR="006E5ECE" w:rsidRDefault="006E5ECE"/>
        </w:tc>
        <w:tc>
          <w:tcPr>
            <w:tcW w:w="3118" w:type="dxa"/>
            <w:vMerge/>
            <w:hideMark/>
          </w:tcPr>
          <w:p w14:paraId="33EF996A" w14:textId="77777777" w:rsidR="006E5ECE" w:rsidRDefault="006E5ECE"/>
        </w:tc>
        <w:tc>
          <w:tcPr>
            <w:tcW w:w="2552" w:type="dxa"/>
            <w:vMerge/>
            <w:noWrap/>
            <w:hideMark/>
          </w:tcPr>
          <w:p w14:paraId="30320EE4" w14:textId="77777777" w:rsidR="006E5ECE" w:rsidRDefault="006E5ECE"/>
        </w:tc>
        <w:tc>
          <w:tcPr>
            <w:tcW w:w="2146" w:type="dxa"/>
            <w:noWrap/>
          </w:tcPr>
          <w:p w14:paraId="0B8382CD" w14:textId="2FD82D74" w:rsidR="48B82EDC" w:rsidRDefault="48B82EDC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Cosayr</w:t>
            </w:r>
            <w:proofErr w:type="spellEnd"/>
          </w:p>
        </w:tc>
        <w:tc>
          <w:tcPr>
            <w:tcW w:w="1539" w:type="dxa"/>
            <w:noWrap/>
            <w:hideMark/>
          </w:tcPr>
          <w:p w14:paraId="04A52FC6" w14:textId="6E76841E" w:rsidR="48B82EDC" w:rsidRDefault="48B82EDC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0,14 L/ha</w:t>
            </w:r>
          </w:p>
        </w:tc>
        <w:tc>
          <w:tcPr>
            <w:tcW w:w="1481" w:type="dxa"/>
            <w:noWrap/>
            <w:hideMark/>
          </w:tcPr>
          <w:p w14:paraId="43EE55AB" w14:textId="414FDE2E" w:rsidR="48B82EDC" w:rsidRDefault="48B82EDC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941" w:type="dxa"/>
            <w:hideMark/>
          </w:tcPr>
          <w:p w14:paraId="4FC59E31" w14:textId="0628C96B" w:rsidR="48B82EDC" w:rsidRDefault="48B82EDC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S sredstvom se lahko na istem zemljišču tretira največ enkrat v eni rastni sezoni.</w:t>
            </w:r>
          </w:p>
        </w:tc>
      </w:tr>
      <w:tr w:rsidR="00EC64B2" w:rsidRPr="00F76055" w14:paraId="2653BEE6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2BECFBF6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Kapusov molj </w:t>
            </w:r>
          </w:p>
          <w:p w14:paraId="51856223" w14:textId="3ADC2E6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utel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xylostel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5E28D65F" w14:textId="7AE0C9BF" w:rsidR="00EC64B2" w:rsidRPr="00F76055" w:rsidRDefault="00EC64B2" w:rsidP="0033720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FB4E56F" w14:textId="77777777" w:rsidR="00EC64B2" w:rsidRPr="00F76055" w:rsidRDefault="00EC64B2" w:rsidP="0033720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pad lahko ublažimo:</w:t>
            </w:r>
          </w:p>
          <w:p w14:paraId="39D2B4E2" w14:textId="77777777" w:rsidR="00EC64B2" w:rsidRPr="00F76055" w:rsidRDefault="00EC64B2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 zgodnjo setvijo kapusnic, </w:t>
            </w:r>
          </w:p>
          <w:p w14:paraId="6372089B" w14:textId="77777777" w:rsidR="00EC64B2" w:rsidRPr="00F76055" w:rsidRDefault="00EC64B2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nim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uničenevanj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stankov kapusnic,</w:t>
            </w:r>
          </w:p>
          <w:p w14:paraId="28C11F97" w14:textId="77777777" w:rsidR="00EC64B2" w:rsidRPr="00F76055" w:rsidRDefault="00EC64B2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13E5B24F" w14:textId="77777777" w:rsidR="00EC64B2" w:rsidRPr="00F76055" w:rsidRDefault="00EC64B2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rednim odstranjevanjem plevelov.</w:t>
            </w:r>
          </w:p>
          <w:p w14:paraId="6DF63AFE" w14:textId="77777777" w:rsidR="00EC64B2" w:rsidRPr="00F76055" w:rsidRDefault="00EC64B2" w:rsidP="00337202">
            <w:pPr>
              <w:ind w:left="37"/>
              <w:jc w:val="left"/>
              <w:rPr>
                <w:rFonts w:cs="Arial"/>
                <w:sz w:val="18"/>
                <w:szCs w:val="18"/>
              </w:rPr>
            </w:pPr>
          </w:p>
          <w:p w14:paraId="1A420841" w14:textId="7AD5520B" w:rsidR="00EC64B2" w:rsidRPr="00F76055" w:rsidRDefault="00EC64B2" w:rsidP="00337202">
            <w:pPr>
              <w:ind w:left="3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jav škodljivca </w:t>
            </w:r>
            <w:r w:rsidR="00EB019D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lahko spremlja z uporabo rumenih lepljivih plošč.</w:t>
            </w:r>
          </w:p>
          <w:p w14:paraId="0512AAEA" w14:textId="72436154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38339073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deltame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D396385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100 EC </w:t>
            </w:r>
          </w:p>
        </w:tc>
        <w:tc>
          <w:tcPr>
            <w:tcW w:w="1539" w:type="dxa"/>
            <w:noWrap/>
            <w:hideMark/>
          </w:tcPr>
          <w:p w14:paraId="0DABB3B2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075 L/ha</w:t>
            </w:r>
          </w:p>
        </w:tc>
        <w:tc>
          <w:tcPr>
            <w:tcW w:w="1481" w:type="dxa"/>
            <w:noWrap/>
            <w:hideMark/>
          </w:tcPr>
          <w:p w14:paraId="0F1966FE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hideMark/>
          </w:tcPr>
          <w:p w14:paraId="5C90E202" w14:textId="3D8ADE5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-kratna uporaba v rastni sezoni.                                                          </w:t>
            </w:r>
          </w:p>
        </w:tc>
      </w:tr>
      <w:tr w:rsidR="00EC64B2" w:rsidRPr="00F76055" w14:paraId="222E91F3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75CF5059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D4A5B85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18A5DA74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DBA6584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ffir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62D53678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,5 kg/ha</w:t>
            </w:r>
          </w:p>
        </w:tc>
        <w:tc>
          <w:tcPr>
            <w:tcW w:w="1481" w:type="dxa"/>
            <w:noWrap/>
            <w:hideMark/>
          </w:tcPr>
          <w:p w14:paraId="2897784E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hideMark/>
          </w:tcPr>
          <w:p w14:paraId="55EF1297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 3-krat v rastni sezoni</w:t>
            </w:r>
          </w:p>
        </w:tc>
      </w:tr>
      <w:tr w:rsidR="00EC64B2" w:rsidRPr="00F76055" w14:paraId="625CB31C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6FA1E44D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0C053B0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5D574833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ambd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879AE61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6F23C7FB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481" w:type="dxa"/>
            <w:noWrap/>
            <w:hideMark/>
          </w:tcPr>
          <w:p w14:paraId="4ABBD50E" w14:textId="0527B23A" w:rsidR="00EC64B2" w:rsidRPr="00F76055" w:rsidRDefault="5AD5819E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hideMark/>
          </w:tcPr>
          <w:p w14:paraId="22E95114" w14:textId="7024CFF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C271EC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2-krat letno.                                 </w:t>
            </w:r>
          </w:p>
        </w:tc>
      </w:tr>
      <w:tr w:rsidR="00EC64B2" w:rsidRPr="00F76055" w14:paraId="5F730F58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19501F9A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1D91609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702F2EDC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D2594B9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orage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05C75F24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481" w:type="dxa"/>
            <w:noWrap/>
            <w:hideMark/>
          </w:tcPr>
          <w:p w14:paraId="4C99AB10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</w:t>
            </w:r>
          </w:p>
        </w:tc>
        <w:tc>
          <w:tcPr>
            <w:tcW w:w="1941" w:type="dxa"/>
            <w:hideMark/>
          </w:tcPr>
          <w:p w14:paraId="3E446D7D" w14:textId="6B62243E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</w:tc>
      </w:tr>
      <w:tr w:rsidR="00EC64B2" w:rsidRPr="00F76055" w14:paraId="0095B2AE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5C209502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9015919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429DC425" w14:textId="089B5D53" w:rsidR="00EC64B2" w:rsidRPr="00C271EC" w:rsidRDefault="35388865" w:rsidP="5C6B2269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C271EC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C271EC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271EC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C271EC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Pr="00C271EC">
              <w:rPr>
                <w:rFonts w:eastAsia="Tahoma" w:cs="Arial"/>
                <w:sz w:val="18"/>
                <w:szCs w:val="18"/>
              </w:rPr>
              <w:t xml:space="preserve"> </w:t>
            </w:r>
            <w:proofErr w:type="spellStart"/>
            <w:r w:rsidRPr="00905BD0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905BD0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C271EC"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905BD0">
              <w:rPr>
                <w:rFonts w:eastAsia="Tahoma" w:cs="Arial"/>
                <w:color w:val="00B050"/>
                <w:sz w:val="18"/>
                <w:szCs w:val="18"/>
              </w:rPr>
              <w:t xml:space="preserve"> sev GC-91</w:t>
            </w:r>
          </w:p>
          <w:p w14:paraId="73C3F915" w14:textId="722184C6" w:rsidR="00EC64B2" w:rsidRPr="00C271EC" w:rsidRDefault="00EC64B2" w:rsidP="5C6B2269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0379523" w14:textId="77777777" w:rsidR="00EC64B2" w:rsidRPr="00F76055" w:rsidRDefault="00EC64B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539" w:type="dxa"/>
            <w:noWrap/>
            <w:hideMark/>
          </w:tcPr>
          <w:p w14:paraId="2F6138F5" w14:textId="77777777" w:rsidR="00EC64B2" w:rsidRPr="00F76055" w:rsidRDefault="00EC64B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481" w:type="dxa"/>
            <w:noWrap/>
            <w:hideMark/>
          </w:tcPr>
          <w:p w14:paraId="3FD2CF4B" w14:textId="712CC95D" w:rsidR="00EC64B2" w:rsidRPr="00F76055" w:rsidRDefault="00EC64B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941" w:type="dxa"/>
            <w:hideMark/>
          </w:tcPr>
          <w:p w14:paraId="1567443E" w14:textId="5BDA8B81" w:rsidR="00EC64B2" w:rsidRPr="00F76055" w:rsidRDefault="00EC64B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.</w:t>
            </w:r>
          </w:p>
        </w:tc>
      </w:tr>
      <w:tr w:rsidR="00EC64B2" w:rsidRPr="00F76055" w14:paraId="0F72DEA3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09F46E38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13505E2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6A2F5C2B" w14:textId="77777777" w:rsidR="00EC64B2" w:rsidRPr="00C271EC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C271EC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5EFD47F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4CB7E4ED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4 - 0,5 L/ha</w:t>
            </w:r>
          </w:p>
        </w:tc>
        <w:tc>
          <w:tcPr>
            <w:tcW w:w="1481" w:type="dxa"/>
            <w:noWrap/>
            <w:hideMark/>
          </w:tcPr>
          <w:p w14:paraId="45D63B4D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hideMark/>
          </w:tcPr>
          <w:p w14:paraId="46ADE5B2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EC64B2" w:rsidRPr="00F76055" w14:paraId="1ECDD2DE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44D3CCC3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C631B80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5DD49253" w14:textId="03A63D78" w:rsidR="00EC64B2" w:rsidRPr="00C271EC" w:rsidRDefault="4E9DE9C9" w:rsidP="5C6B2269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C271EC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C271EC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271EC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</w:t>
            </w:r>
            <w:r w:rsidRPr="00905BD0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sis</w:t>
            </w:r>
            <w:proofErr w:type="spellEnd"/>
            <w:r w:rsidRPr="00905BD0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Pr="00905BD0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05BD0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905BD0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C271EC"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k</w:t>
            </w:r>
            <w:r w:rsidRPr="00905BD0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905BD0">
              <w:rPr>
                <w:rFonts w:eastAsia="Tahoma" w:cs="Arial"/>
                <w:color w:val="00B050"/>
                <w:sz w:val="18"/>
                <w:szCs w:val="18"/>
              </w:rPr>
              <w:t xml:space="preserve"> sev SA 11</w:t>
            </w:r>
          </w:p>
          <w:p w14:paraId="5122BBFD" w14:textId="7BAA0CC1" w:rsidR="00EC64B2" w:rsidRPr="00C271EC" w:rsidRDefault="00EC64B2" w:rsidP="5C6B2269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3C92C57B" w14:textId="77777777" w:rsidR="00EC64B2" w:rsidRPr="00F76055" w:rsidRDefault="00EC64B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65AEE117" w14:textId="77777777" w:rsidR="00EC64B2" w:rsidRPr="00F76055" w:rsidRDefault="00EC64B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481" w:type="dxa"/>
            <w:noWrap/>
            <w:hideMark/>
          </w:tcPr>
          <w:p w14:paraId="00FE0E4B" w14:textId="53050DB2" w:rsidR="00EC64B2" w:rsidRPr="00F76055" w:rsidRDefault="00EC64B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941" w:type="dxa"/>
            <w:hideMark/>
          </w:tcPr>
          <w:p w14:paraId="2D770C0B" w14:textId="77777777" w:rsidR="00EC64B2" w:rsidRPr="00F76055" w:rsidRDefault="00EC64B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jveč 6-krat letno, razmik med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7 dni</w:t>
            </w:r>
          </w:p>
        </w:tc>
      </w:tr>
      <w:tr w:rsidR="00EC64B2" w:rsidRPr="00F76055" w14:paraId="5595C40F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591F5FB8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3A80437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 w:val="restart"/>
            <w:noWrap/>
            <w:hideMark/>
          </w:tcPr>
          <w:p w14:paraId="7FB67ACF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6924652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39" w:type="dxa"/>
            <w:vMerge w:val="restart"/>
            <w:noWrap/>
            <w:hideMark/>
          </w:tcPr>
          <w:p w14:paraId="04A079A8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481" w:type="dxa"/>
            <w:vMerge w:val="restart"/>
            <w:noWrap/>
            <w:hideMark/>
          </w:tcPr>
          <w:p w14:paraId="1B67C88C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</w:t>
            </w:r>
          </w:p>
        </w:tc>
        <w:tc>
          <w:tcPr>
            <w:tcW w:w="1941" w:type="dxa"/>
            <w:vMerge w:val="restart"/>
            <w:hideMark/>
          </w:tcPr>
          <w:p w14:paraId="77856445" w14:textId="6B6C46D5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2-krat v rastni sezoni.                                                    </w:t>
            </w:r>
          </w:p>
        </w:tc>
      </w:tr>
      <w:tr w:rsidR="00EC64B2" w:rsidRPr="00F76055" w14:paraId="0EAB430E" w14:textId="77777777" w:rsidTr="00CF47AB">
        <w:trPr>
          <w:trHeight w:val="300"/>
        </w:trPr>
        <w:tc>
          <w:tcPr>
            <w:tcW w:w="2547" w:type="dxa"/>
            <w:vMerge/>
          </w:tcPr>
          <w:p w14:paraId="04F3982F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1021F312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noWrap/>
          </w:tcPr>
          <w:p w14:paraId="0176A6EA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3FEDFEAA" w14:textId="3342EA65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00 SC</w:t>
            </w:r>
          </w:p>
        </w:tc>
        <w:tc>
          <w:tcPr>
            <w:tcW w:w="1539" w:type="dxa"/>
            <w:vMerge/>
            <w:noWrap/>
          </w:tcPr>
          <w:p w14:paraId="284FA2EE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noWrap/>
          </w:tcPr>
          <w:p w14:paraId="122A3FA8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</w:tcPr>
          <w:p w14:paraId="79D8D689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5C6B2269" w14:paraId="271EF7E6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37923BB1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160617A4" w14:textId="77777777" w:rsidR="006E5ECE" w:rsidRDefault="006E5ECE"/>
        </w:tc>
        <w:tc>
          <w:tcPr>
            <w:tcW w:w="2552" w:type="dxa"/>
            <w:vMerge/>
            <w:noWrap/>
            <w:hideMark/>
          </w:tcPr>
          <w:p w14:paraId="556D3D7A" w14:textId="77777777" w:rsidR="006E5ECE" w:rsidRDefault="006E5ECE"/>
        </w:tc>
        <w:tc>
          <w:tcPr>
            <w:tcW w:w="2146" w:type="dxa"/>
            <w:noWrap/>
          </w:tcPr>
          <w:p w14:paraId="6E3D48CB" w14:textId="2FD82D74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Cosayr</w:t>
            </w:r>
            <w:proofErr w:type="spellEnd"/>
          </w:p>
        </w:tc>
        <w:tc>
          <w:tcPr>
            <w:tcW w:w="1539" w:type="dxa"/>
            <w:noWrap/>
            <w:hideMark/>
          </w:tcPr>
          <w:p w14:paraId="3FF07A63" w14:textId="6E76841E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0,14 L/ha</w:t>
            </w:r>
          </w:p>
        </w:tc>
        <w:tc>
          <w:tcPr>
            <w:tcW w:w="1481" w:type="dxa"/>
            <w:noWrap/>
            <w:hideMark/>
          </w:tcPr>
          <w:p w14:paraId="67685B6A" w14:textId="414FDE2E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941" w:type="dxa"/>
            <w:hideMark/>
          </w:tcPr>
          <w:p w14:paraId="77864065" w14:textId="0628C96B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S sredstvom se lahko na istem zemljišču tretira največ enkrat v eni rastni sezoni.</w:t>
            </w:r>
          </w:p>
        </w:tc>
      </w:tr>
      <w:tr w:rsidR="5C6B2269" w14:paraId="56CED39C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16BAD50C" w14:textId="77777777" w:rsidR="006E5ECE" w:rsidRDefault="006E5ECE"/>
        </w:tc>
        <w:tc>
          <w:tcPr>
            <w:tcW w:w="3118" w:type="dxa"/>
            <w:vMerge/>
            <w:noWrap/>
            <w:hideMark/>
          </w:tcPr>
          <w:p w14:paraId="2E7BD50F" w14:textId="77777777" w:rsidR="006E5ECE" w:rsidRDefault="006E5ECE"/>
        </w:tc>
        <w:tc>
          <w:tcPr>
            <w:tcW w:w="2552" w:type="dxa"/>
            <w:noWrap/>
            <w:hideMark/>
          </w:tcPr>
          <w:p w14:paraId="6E70383A" w14:textId="7E9893DA" w:rsidR="2C8318D6" w:rsidRDefault="2C8318D6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146" w:type="dxa"/>
            <w:noWrap/>
          </w:tcPr>
          <w:p w14:paraId="6CDD05E8" w14:textId="7CC6E33B" w:rsidR="2C8318D6" w:rsidRDefault="2C8318D6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Carnadin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793AC4F4" w14:textId="4FA526DB" w:rsidR="2C8318D6" w:rsidRDefault="2C8318D6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0,25 L/ha</w:t>
            </w:r>
          </w:p>
        </w:tc>
        <w:tc>
          <w:tcPr>
            <w:tcW w:w="1481" w:type="dxa"/>
            <w:noWrap/>
            <w:hideMark/>
          </w:tcPr>
          <w:p w14:paraId="42DB9B27" w14:textId="47A71ACB" w:rsidR="2C8318D6" w:rsidRDefault="2C8318D6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hideMark/>
          </w:tcPr>
          <w:p w14:paraId="2D6F7A89" w14:textId="77777777" w:rsidR="00C271EC" w:rsidRDefault="6DC9F8A2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C271EC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5C6B2269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59D3FCE9" w14:textId="0F32DDB1" w:rsidR="6DC9F8A2" w:rsidRDefault="2C8318D6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S sredstvom se tretira ob pojavu škodljivih žuželk, ko je presežen prag škodljivosti, od</w:t>
            </w:r>
          </w:p>
          <w:p w14:paraId="528A691F" w14:textId="0E68F542" w:rsidR="2C8318D6" w:rsidRDefault="2C8318D6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fenološke faze začetek tvorbe glav (širina rastnega vršička &gt;1cm3), do faze dosežena</w:t>
            </w:r>
          </w:p>
          <w:p w14:paraId="2203B1EF" w14:textId="12BF7CCA" w:rsidR="2C8318D6" w:rsidRDefault="2C8318D6" w:rsidP="5C6B2269">
            <w:pPr>
              <w:jc w:val="left"/>
            </w:pPr>
            <w:r w:rsidRPr="5C6B2269">
              <w:rPr>
                <w:rFonts w:eastAsiaTheme="minorEastAsia" w:cs="Arial"/>
                <w:sz w:val="18"/>
                <w:szCs w:val="18"/>
              </w:rPr>
              <w:t>značilna velikost in oblika glave (glava je tesno zaprta) (BBCH 41-49).</w:t>
            </w:r>
          </w:p>
        </w:tc>
      </w:tr>
      <w:tr w:rsidR="321153BE" w:rsidRPr="00C271EC" w14:paraId="5B77367A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1432BE36" w14:textId="77777777" w:rsidR="006E5ECE" w:rsidRPr="00C271EC" w:rsidRDefault="006E5ECE">
            <w:pPr>
              <w:rPr>
                <w:highlight w:val="yellow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0D60493C" w14:textId="77777777" w:rsidR="006E5ECE" w:rsidRPr="00C271EC" w:rsidRDefault="006E5ECE">
            <w:pPr>
              <w:rPr>
                <w:highlight w:val="yellow"/>
              </w:rPr>
            </w:pPr>
          </w:p>
        </w:tc>
        <w:tc>
          <w:tcPr>
            <w:tcW w:w="2552" w:type="dxa"/>
            <w:noWrap/>
            <w:hideMark/>
          </w:tcPr>
          <w:p w14:paraId="77A54C3E" w14:textId="58609562" w:rsidR="321153BE" w:rsidRPr="00AE29CF" w:rsidRDefault="321153BE" w:rsidP="321153BE">
            <w:pPr>
              <w:jc w:val="left"/>
              <w:rPr>
                <w:rFonts w:ascii="Tahoma" w:eastAsia="Tahoma" w:hAnsi="Tahoma" w:cs="Tahoma"/>
                <w:sz w:val="18"/>
                <w:szCs w:val="18"/>
              </w:rPr>
            </w:pPr>
            <w:proofErr w:type="spellStart"/>
            <w:r w:rsidRPr="00AE29CF">
              <w:rPr>
                <w:rFonts w:ascii="Tahoma" w:eastAsia="Tahoma" w:hAnsi="Tahoma" w:cs="Tahoma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46" w:type="dxa"/>
            <w:noWrap/>
          </w:tcPr>
          <w:p w14:paraId="01DE990F" w14:textId="74B06E60" w:rsidR="321153BE" w:rsidRPr="00AE29CF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AE29CF">
              <w:rPr>
                <w:rFonts w:eastAsiaTheme="minorEastAsia"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39" w:type="dxa"/>
            <w:noWrap/>
            <w:hideMark/>
          </w:tcPr>
          <w:p w14:paraId="4C8B9706" w14:textId="6EB80A8A" w:rsidR="321153BE" w:rsidRPr="00AE29CF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sz w:val="18"/>
                <w:szCs w:val="18"/>
              </w:rPr>
              <w:t>0,3 l/ha</w:t>
            </w:r>
          </w:p>
        </w:tc>
        <w:tc>
          <w:tcPr>
            <w:tcW w:w="1481" w:type="dxa"/>
            <w:noWrap/>
            <w:hideMark/>
          </w:tcPr>
          <w:p w14:paraId="53867D44" w14:textId="21F7ABAB" w:rsidR="321153BE" w:rsidRPr="00AE29CF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hideMark/>
          </w:tcPr>
          <w:p w14:paraId="76986FA4" w14:textId="17DADFED" w:rsidR="321153BE" w:rsidRPr="00AE29CF" w:rsidRDefault="321153BE" w:rsidP="321153B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AE29CF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</w:p>
          <w:p w14:paraId="54B8F494" w14:textId="002602CC" w:rsidR="321153BE" w:rsidRPr="00AE29CF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sz w:val="18"/>
                <w:szCs w:val="18"/>
              </w:rPr>
              <w:t xml:space="preserve">Na istem zemljišču je dovoljeno </w:t>
            </w:r>
            <w:proofErr w:type="spellStart"/>
            <w:r w:rsidRPr="00AE29CF">
              <w:rPr>
                <w:rFonts w:eastAsiaTheme="minorEastAsia" w:cs="Arial"/>
                <w:sz w:val="18"/>
                <w:szCs w:val="18"/>
              </w:rPr>
              <w:t>cvetačotretirati</w:t>
            </w:r>
            <w:proofErr w:type="spellEnd"/>
            <w:r w:rsidRPr="00AE29CF">
              <w:rPr>
                <w:rFonts w:eastAsiaTheme="minorEastAsia" w:cs="Arial"/>
                <w:sz w:val="18"/>
                <w:szCs w:val="18"/>
              </w:rPr>
              <w:t xml:space="preserve"> največ tri</w:t>
            </w:r>
          </w:p>
          <w:p w14:paraId="2666F571" w14:textId="48FF0215" w:rsidR="321153BE" w:rsidRPr="00AE29CF" w:rsidRDefault="321153BE" w:rsidP="00AE29CF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sz w:val="18"/>
                <w:szCs w:val="18"/>
              </w:rPr>
              <w:t xml:space="preserve">krat v eni rastni sezoni, ob </w:t>
            </w:r>
            <w:r w:rsidRPr="00AE29CF">
              <w:rPr>
                <w:rFonts w:eastAsiaTheme="minorEastAsia" w:cs="Arial"/>
                <w:sz w:val="18"/>
                <w:szCs w:val="18"/>
              </w:rPr>
              <w:lastRenderedPageBreak/>
              <w:t xml:space="preserve">upoštevanju intervala 14 dni med </w:t>
            </w:r>
            <w:proofErr w:type="spellStart"/>
            <w:r w:rsidRPr="00AE29CF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="00AE29CF">
              <w:rPr>
                <w:rFonts w:eastAsiaTheme="minorEastAsia" w:cs="Arial"/>
                <w:sz w:val="18"/>
                <w:szCs w:val="18"/>
              </w:rPr>
              <w:t>.</w:t>
            </w:r>
            <w:r w:rsidRPr="00AE29CF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</w:tr>
      <w:tr w:rsidR="00337202" w:rsidRPr="00F76055" w14:paraId="18EBF527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262B2C9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Kapusova sovk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6D8F60FE" w14:textId="4B44B6F2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Mamest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0F53668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B2311E6" w14:textId="77777777" w:rsidR="00337202" w:rsidRPr="00F76055" w:rsidRDefault="00337202" w:rsidP="00B84EF7">
            <w:pPr>
              <w:pStyle w:val="Odstavekseznama"/>
              <w:numPr>
                <w:ilvl w:val="0"/>
                <w:numId w:val="9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globoko oranje,                                  </w:t>
            </w:r>
          </w:p>
          <w:p w14:paraId="3088DF8B" w14:textId="3B72848A" w:rsidR="00337202" w:rsidRPr="00F76055" w:rsidRDefault="00337202" w:rsidP="00B84EF7">
            <w:pPr>
              <w:pStyle w:val="Odstavekseznama"/>
              <w:numPr>
                <w:ilvl w:val="0"/>
                <w:numId w:val="9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plevelov.</w:t>
            </w:r>
          </w:p>
        </w:tc>
        <w:tc>
          <w:tcPr>
            <w:tcW w:w="2552" w:type="dxa"/>
            <w:hideMark/>
          </w:tcPr>
          <w:p w14:paraId="0DF4A74C" w14:textId="2ED56306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DC2D33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362EDA0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481" w:type="dxa"/>
            <w:noWrap/>
            <w:hideMark/>
          </w:tcPr>
          <w:p w14:paraId="3E6FE72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hideMark/>
          </w:tcPr>
          <w:p w14:paraId="6604D455" w14:textId="110EDD0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2-krat                                                                  </w:t>
            </w:r>
          </w:p>
        </w:tc>
      </w:tr>
      <w:tr w:rsidR="00337202" w:rsidRPr="00F76055" w14:paraId="5CEDEFAB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F28972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33AD58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431DB41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593BF3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ffir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701B4C1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,5 kg/ha</w:t>
            </w:r>
          </w:p>
        </w:tc>
        <w:tc>
          <w:tcPr>
            <w:tcW w:w="1481" w:type="dxa"/>
            <w:noWrap/>
            <w:hideMark/>
          </w:tcPr>
          <w:p w14:paraId="6241ECA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2</w:t>
            </w:r>
          </w:p>
        </w:tc>
        <w:tc>
          <w:tcPr>
            <w:tcW w:w="1941" w:type="dxa"/>
            <w:hideMark/>
          </w:tcPr>
          <w:p w14:paraId="1620EA2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 3-krat v rastni sezoni</w:t>
            </w:r>
          </w:p>
        </w:tc>
      </w:tr>
      <w:tr w:rsidR="00EC64B2" w:rsidRPr="00F76055" w14:paraId="03130CD5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F106C35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413F51D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 w:val="restart"/>
            <w:noWrap/>
            <w:hideMark/>
          </w:tcPr>
          <w:p w14:paraId="7846F5B0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  <w:p w14:paraId="2CAF146E" w14:textId="2EF469AF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3AF90F5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orage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1F521086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  <w:p w14:paraId="1158EE68" w14:textId="299BE6EC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 w:val="restart"/>
            <w:noWrap/>
            <w:hideMark/>
          </w:tcPr>
          <w:p w14:paraId="76A1269E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</w:t>
            </w:r>
          </w:p>
          <w:p w14:paraId="1BBED8BC" w14:textId="3BC53D8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 w:val="restart"/>
            <w:hideMark/>
          </w:tcPr>
          <w:p w14:paraId="09763125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038D6CAE" w14:textId="37C5CC1C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EC64B2" w:rsidRPr="00F76055" w14:paraId="776926CE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0CE00B0B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A14594D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noWrap/>
            <w:hideMark/>
          </w:tcPr>
          <w:p w14:paraId="49B2A133" w14:textId="51670566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4DF01FC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39" w:type="dxa"/>
            <w:vMerge/>
            <w:noWrap/>
            <w:hideMark/>
          </w:tcPr>
          <w:p w14:paraId="5A5C1F66" w14:textId="0781F2F3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noWrap/>
            <w:hideMark/>
          </w:tcPr>
          <w:p w14:paraId="1B2D79C1" w14:textId="50B62473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  <w:hideMark/>
          </w:tcPr>
          <w:p w14:paraId="3AA49198" w14:textId="1B50E53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EC64B2" w:rsidRPr="00F76055" w14:paraId="1DAE9069" w14:textId="77777777" w:rsidTr="00CF47AB">
        <w:trPr>
          <w:trHeight w:val="300"/>
        </w:trPr>
        <w:tc>
          <w:tcPr>
            <w:tcW w:w="2547" w:type="dxa"/>
            <w:vMerge/>
          </w:tcPr>
          <w:p w14:paraId="735B132A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07FB2E6B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noWrap/>
          </w:tcPr>
          <w:p w14:paraId="4A307199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3F82D34C" w14:textId="71EDAB93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00 SC</w:t>
            </w:r>
          </w:p>
        </w:tc>
        <w:tc>
          <w:tcPr>
            <w:tcW w:w="1539" w:type="dxa"/>
            <w:vMerge/>
            <w:noWrap/>
          </w:tcPr>
          <w:p w14:paraId="18F0E6D9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noWrap/>
          </w:tcPr>
          <w:p w14:paraId="6CD4DD4F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</w:tcPr>
          <w:p w14:paraId="3D3B0EAB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5C6B2269" w14:paraId="2DA64F19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8238EA8" w14:textId="77777777" w:rsidR="006E5ECE" w:rsidRDefault="006E5ECE"/>
        </w:tc>
        <w:tc>
          <w:tcPr>
            <w:tcW w:w="3118" w:type="dxa"/>
            <w:vMerge/>
            <w:hideMark/>
          </w:tcPr>
          <w:p w14:paraId="2C866479" w14:textId="77777777" w:rsidR="006E5ECE" w:rsidRDefault="006E5ECE"/>
        </w:tc>
        <w:tc>
          <w:tcPr>
            <w:tcW w:w="2552" w:type="dxa"/>
            <w:vMerge/>
            <w:noWrap/>
            <w:hideMark/>
          </w:tcPr>
          <w:p w14:paraId="61E18084" w14:textId="77777777" w:rsidR="006E5ECE" w:rsidRDefault="006E5ECE"/>
        </w:tc>
        <w:tc>
          <w:tcPr>
            <w:tcW w:w="2146" w:type="dxa"/>
            <w:noWrap/>
          </w:tcPr>
          <w:p w14:paraId="44AAE2B1" w14:textId="2FD82D74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Cosayr</w:t>
            </w:r>
            <w:proofErr w:type="spellEnd"/>
          </w:p>
        </w:tc>
        <w:tc>
          <w:tcPr>
            <w:tcW w:w="1539" w:type="dxa"/>
            <w:noWrap/>
            <w:hideMark/>
          </w:tcPr>
          <w:p w14:paraId="6CC49F04" w14:textId="6E76841E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0,14 L/ha</w:t>
            </w:r>
          </w:p>
        </w:tc>
        <w:tc>
          <w:tcPr>
            <w:tcW w:w="1481" w:type="dxa"/>
            <w:noWrap/>
            <w:hideMark/>
          </w:tcPr>
          <w:p w14:paraId="0A39C0E5" w14:textId="414FDE2E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941" w:type="dxa"/>
            <w:hideMark/>
          </w:tcPr>
          <w:p w14:paraId="640911F6" w14:textId="0628C96B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S sredstvom se lahko na istem zemljišču tretira največ enkrat v eni rastni sezoni.</w:t>
            </w:r>
          </w:p>
        </w:tc>
      </w:tr>
      <w:tr w:rsidR="00337202" w:rsidRPr="00F76055" w14:paraId="5F615D7C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1802927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5B8B83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30DCD404" w14:textId="4B43F1F7" w:rsidR="00337202" w:rsidRPr="00AC6E78" w:rsidRDefault="4806A5B2" w:rsidP="00C271EC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AC6E7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AC6E7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AC6E7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AC6E78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Pr="00AC6E78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AC6E78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AC6E78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C271EC" w:rsidRPr="00AC6E7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Pr="00AC6E7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AC6E78">
              <w:rPr>
                <w:rFonts w:eastAsia="Tahoma" w:cs="Arial"/>
                <w:color w:val="00B050"/>
                <w:sz w:val="18"/>
                <w:szCs w:val="18"/>
              </w:rPr>
              <w:t xml:space="preserve"> sev GC-91</w:t>
            </w:r>
          </w:p>
          <w:p w14:paraId="0A7FF48B" w14:textId="12789E1B" w:rsidR="00337202" w:rsidRPr="00AC6E78" w:rsidRDefault="00337202" w:rsidP="00C271EC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9D534D0" w14:textId="77777777" w:rsidR="00337202" w:rsidRPr="00AC6E78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AC6E78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AC6E78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 </w:t>
            </w:r>
          </w:p>
        </w:tc>
        <w:tc>
          <w:tcPr>
            <w:tcW w:w="1539" w:type="dxa"/>
            <w:noWrap/>
            <w:hideMark/>
          </w:tcPr>
          <w:p w14:paraId="3357F1DF" w14:textId="77777777" w:rsidR="00337202" w:rsidRPr="00AC6E78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C6E78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481" w:type="dxa"/>
            <w:noWrap/>
            <w:hideMark/>
          </w:tcPr>
          <w:p w14:paraId="4FE6B77A" w14:textId="754E8E3F" w:rsidR="00337202" w:rsidRPr="00AC6E78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C6E78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941" w:type="dxa"/>
            <w:hideMark/>
          </w:tcPr>
          <w:p w14:paraId="61199763" w14:textId="77777777" w:rsidR="00337202" w:rsidRPr="00AC6E78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C6E78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337202" w:rsidRPr="00F76055" w14:paraId="02E34FDA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354C35C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7B854C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0598702B" w14:textId="77777777" w:rsidR="00337202" w:rsidRPr="00AC6E78" w:rsidRDefault="00337202" w:rsidP="00C271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AC6E78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413E55B" w14:textId="77777777" w:rsidR="00337202" w:rsidRPr="00AC6E78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AC6E78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4A52B5B1" w14:textId="77777777" w:rsidR="00337202" w:rsidRPr="00AC6E78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C6E78">
              <w:rPr>
                <w:rFonts w:eastAsiaTheme="minorEastAsia" w:cs="Arial"/>
                <w:sz w:val="18"/>
                <w:szCs w:val="18"/>
              </w:rPr>
              <w:t>0,4 - 0,5 L/ha</w:t>
            </w:r>
          </w:p>
        </w:tc>
        <w:tc>
          <w:tcPr>
            <w:tcW w:w="1481" w:type="dxa"/>
            <w:noWrap/>
            <w:hideMark/>
          </w:tcPr>
          <w:p w14:paraId="621114C6" w14:textId="77777777" w:rsidR="00337202" w:rsidRPr="00AC6E78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C6E78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hideMark/>
          </w:tcPr>
          <w:p w14:paraId="4456E917" w14:textId="77777777" w:rsidR="00337202" w:rsidRPr="00AC6E78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C6E78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337202" w:rsidRPr="00F76055" w14:paraId="69070202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657B093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C1CF3C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24B7F710" w14:textId="764CF270" w:rsidR="00337202" w:rsidRPr="00AC6E78" w:rsidRDefault="0CF1CE3C" w:rsidP="00C271EC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AC6E7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AC6E7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AC6E7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AC6E78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Pr="00AC6E78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AC6E78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AC6E78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C271EC" w:rsidRPr="00AC6E7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k</w:t>
            </w:r>
            <w:r w:rsidRPr="00AC6E7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AC6E78">
              <w:rPr>
                <w:rFonts w:eastAsia="Tahoma" w:cs="Arial"/>
                <w:color w:val="00B050"/>
                <w:sz w:val="18"/>
                <w:szCs w:val="18"/>
              </w:rPr>
              <w:t xml:space="preserve"> sev SA 11</w:t>
            </w:r>
          </w:p>
          <w:p w14:paraId="3DC0C247" w14:textId="6D102900" w:rsidR="00337202" w:rsidRPr="00AC6E78" w:rsidRDefault="00337202" w:rsidP="00C271EC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6EA0559" w14:textId="77777777" w:rsidR="00337202" w:rsidRPr="00AC6E78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C6E78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7ADBDBDA" w14:textId="77777777" w:rsidR="00337202" w:rsidRPr="00AC6E78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C6E78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481" w:type="dxa"/>
            <w:noWrap/>
            <w:hideMark/>
          </w:tcPr>
          <w:p w14:paraId="5F8E470F" w14:textId="4E9B5BE7" w:rsidR="00337202" w:rsidRPr="00AC6E78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C6E78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941" w:type="dxa"/>
            <w:hideMark/>
          </w:tcPr>
          <w:p w14:paraId="7048F6DE" w14:textId="6CA44CC8" w:rsidR="00337202" w:rsidRPr="00AC6E78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C6E78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321153BE" w14:paraId="417B9875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70CE05F7" w14:textId="77777777" w:rsidR="006E5ECE" w:rsidRDefault="006E5ECE"/>
        </w:tc>
        <w:tc>
          <w:tcPr>
            <w:tcW w:w="3118" w:type="dxa"/>
            <w:vMerge/>
            <w:hideMark/>
          </w:tcPr>
          <w:p w14:paraId="4D7971C2" w14:textId="77777777" w:rsidR="006E5ECE" w:rsidRDefault="006E5ECE"/>
        </w:tc>
        <w:tc>
          <w:tcPr>
            <w:tcW w:w="2552" w:type="dxa"/>
            <w:hideMark/>
          </w:tcPr>
          <w:p w14:paraId="5B6AEFBD" w14:textId="58609562" w:rsidR="321153BE" w:rsidRPr="00AC6E78" w:rsidRDefault="321153BE" w:rsidP="321153BE">
            <w:pPr>
              <w:jc w:val="left"/>
              <w:rPr>
                <w:rFonts w:eastAsia="Tahoma" w:cs="Arial"/>
                <w:sz w:val="18"/>
                <w:szCs w:val="18"/>
              </w:rPr>
            </w:pPr>
            <w:proofErr w:type="spellStart"/>
            <w:r w:rsidRPr="00AC6E78">
              <w:rPr>
                <w:rFonts w:eastAsia="Tahoma"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428A192" w14:textId="74B06E60" w:rsidR="321153BE" w:rsidRPr="00AC6E78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AC6E78">
              <w:rPr>
                <w:rFonts w:eastAsiaTheme="minorEastAsia"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39" w:type="dxa"/>
            <w:noWrap/>
            <w:hideMark/>
          </w:tcPr>
          <w:p w14:paraId="3A8005D3" w14:textId="6EB80A8A" w:rsidR="321153BE" w:rsidRPr="00AC6E78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C6E78">
              <w:rPr>
                <w:rFonts w:eastAsiaTheme="minorEastAsia" w:cs="Arial"/>
                <w:sz w:val="18"/>
                <w:szCs w:val="18"/>
              </w:rPr>
              <w:t>0,3 l/ha</w:t>
            </w:r>
          </w:p>
        </w:tc>
        <w:tc>
          <w:tcPr>
            <w:tcW w:w="1481" w:type="dxa"/>
            <w:noWrap/>
            <w:hideMark/>
          </w:tcPr>
          <w:p w14:paraId="34DBFA9F" w14:textId="21F7ABAB" w:rsidR="321153BE" w:rsidRPr="00AC6E78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C6E78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hideMark/>
          </w:tcPr>
          <w:p w14:paraId="261426EC" w14:textId="17DADFED" w:rsidR="321153BE" w:rsidRPr="00AC6E78" w:rsidRDefault="321153BE" w:rsidP="321153B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AC6E78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</w:p>
          <w:p w14:paraId="500724B6" w14:textId="34891A94" w:rsidR="321153BE" w:rsidRPr="00AC6E78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C6E78">
              <w:rPr>
                <w:rFonts w:eastAsiaTheme="minorEastAsia" w:cs="Arial"/>
                <w:sz w:val="18"/>
                <w:szCs w:val="18"/>
              </w:rPr>
              <w:t xml:space="preserve">Na istem zemljišču je dovoljeno </w:t>
            </w:r>
            <w:proofErr w:type="spellStart"/>
            <w:r w:rsidR="00AE29CF" w:rsidRPr="00AC6E78">
              <w:rPr>
                <w:rFonts w:eastAsiaTheme="minorEastAsia" w:cs="Arial"/>
                <w:sz w:val="18"/>
                <w:szCs w:val="18"/>
              </w:rPr>
              <w:t>cvetačo</w:t>
            </w:r>
            <w:r w:rsidRPr="00AC6E78">
              <w:rPr>
                <w:rFonts w:eastAsiaTheme="minorEastAsia" w:cs="Arial"/>
                <w:sz w:val="18"/>
                <w:szCs w:val="18"/>
              </w:rPr>
              <w:t>tretirati</w:t>
            </w:r>
            <w:proofErr w:type="spellEnd"/>
            <w:r w:rsidRPr="00AC6E78">
              <w:rPr>
                <w:rFonts w:eastAsiaTheme="minorEastAsia" w:cs="Arial"/>
                <w:sz w:val="18"/>
                <w:szCs w:val="18"/>
              </w:rPr>
              <w:t xml:space="preserve"> največ tri</w:t>
            </w:r>
          </w:p>
          <w:p w14:paraId="2AE6E4AB" w14:textId="3599EDF3" w:rsidR="321153BE" w:rsidRPr="00AC6E78" w:rsidRDefault="321153BE" w:rsidP="00AE29CF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C6E78">
              <w:rPr>
                <w:rFonts w:eastAsiaTheme="minorEastAsia" w:cs="Arial"/>
                <w:sz w:val="18"/>
                <w:szCs w:val="18"/>
              </w:rPr>
              <w:t xml:space="preserve">krat v eni rastni sezoni, ob upoštevanju intervala 14 dni med </w:t>
            </w:r>
            <w:proofErr w:type="spellStart"/>
            <w:r w:rsidRPr="00AC6E78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="00AE29CF" w:rsidRPr="00AC6E78">
              <w:rPr>
                <w:rFonts w:eastAsiaTheme="minorEastAsia" w:cs="Arial"/>
                <w:sz w:val="18"/>
                <w:szCs w:val="18"/>
              </w:rPr>
              <w:t>.</w:t>
            </w:r>
          </w:p>
        </w:tc>
      </w:tr>
      <w:tr w:rsidR="00EC64B2" w:rsidRPr="00F76055" w14:paraId="6D49C40F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14878AF8" w14:textId="77777777" w:rsidR="5C6B2269" w:rsidRDefault="5C6B2269" w:rsidP="5C6B226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5C6B2269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Južna </w:t>
            </w:r>
            <w:proofErr w:type="spellStart"/>
            <w:r w:rsidRPr="5C6B2269">
              <w:rPr>
                <w:rFonts w:eastAsiaTheme="minorEastAsia" w:cs="Arial"/>
                <w:b/>
                <w:bCs/>
                <w:sz w:val="18"/>
                <w:szCs w:val="18"/>
              </w:rPr>
              <w:t>plodovrtka</w:t>
            </w:r>
            <w:proofErr w:type="spellEnd"/>
            <w:r w:rsidRPr="5C6B2269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5C6B2269">
              <w:rPr>
                <w:rFonts w:eastAsiaTheme="minorEastAsia"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5C6B2269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5C6B2269">
              <w:rPr>
                <w:rFonts w:eastAsiaTheme="minorEastAsia"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5C6B2269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72389AA8" w14:textId="77777777" w:rsidR="5C6B2269" w:rsidRDefault="5C6B2269" w:rsidP="5C6B2269">
            <w:pPr>
              <w:jc w:val="left"/>
              <w:rPr>
                <w:rFonts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 </w:t>
            </w:r>
            <w:r w:rsidRPr="5C6B2269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   </w:t>
            </w:r>
            <w:r w:rsidRPr="5C6B2269">
              <w:rPr>
                <w:rFonts w:cs="Arial"/>
                <w:sz w:val="18"/>
                <w:szCs w:val="18"/>
              </w:rPr>
              <w:t xml:space="preserve">     </w:t>
            </w:r>
          </w:p>
          <w:p w14:paraId="3EB30009" w14:textId="77777777" w:rsidR="5C6B2269" w:rsidRDefault="5C6B2269" w:rsidP="5C6B2269">
            <w:pPr>
              <w:pStyle w:val="Odstavekseznama"/>
              <w:numPr>
                <w:ilvl w:val="0"/>
                <w:numId w:val="8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5C6B2269">
              <w:rPr>
                <w:rFonts w:cs="Arial"/>
                <w:sz w:val="18"/>
                <w:szCs w:val="18"/>
              </w:rPr>
              <w:t>intenzivno obdelovanje tal povzroči propad številnih gosenic,</w:t>
            </w:r>
          </w:p>
          <w:p w14:paraId="180C2229" w14:textId="32AEF4F1" w:rsidR="5C6B2269" w:rsidRDefault="5C6B2269" w:rsidP="5C6B2269">
            <w:pPr>
              <w:pStyle w:val="Odstavekseznama"/>
              <w:numPr>
                <w:ilvl w:val="0"/>
                <w:numId w:val="8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5C6B2269">
              <w:rPr>
                <w:rFonts w:cs="Arial"/>
                <w:sz w:val="18"/>
                <w:szCs w:val="18"/>
              </w:rPr>
              <w:t>uničevanje koruznice (mulčenje).</w:t>
            </w:r>
          </w:p>
        </w:tc>
        <w:tc>
          <w:tcPr>
            <w:tcW w:w="2552" w:type="dxa"/>
            <w:noWrap/>
            <w:hideMark/>
          </w:tcPr>
          <w:p w14:paraId="217AB4F8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B7D441D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ffir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0FAB0B51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,5 kg/ha</w:t>
            </w:r>
          </w:p>
        </w:tc>
        <w:tc>
          <w:tcPr>
            <w:tcW w:w="1481" w:type="dxa"/>
            <w:noWrap/>
            <w:hideMark/>
          </w:tcPr>
          <w:p w14:paraId="2FDDE2CA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2</w:t>
            </w:r>
          </w:p>
        </w:tc>
        <w:tc>
          <w:tcPr>
            <w:tcW w:w="1941" w:type="dxa"/>
            <w:hideMark/>
          </w:tcPr>
          <w:p w14:paraId="6E523A58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 3-krat v rastni sezoni</w:t>
            </w:r>
          </w:p>
        </w:tc>
      </w:tr>
      <w:tr w:rsidR="00EC64B2" w:rsidRPr="00F76055" w14:paraId="36C2BB03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41F374A0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3CDFDA9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00890694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3CE0880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orage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3228DAD6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481" w:type="dxa"/>
            <w:noWrap/>
            <w:hideMark/>
          </w:tcPr>
          <w:p w14:paraId="64601BE5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</w:t>
            </w:r>
          </w:p>
        </w:tc>
        <w:tc>
          <w:tcPr>
            <w:tcW w:w="1941" w:type="dxa"/>
            <w:hideMark/>
          </w:tcPr>
          <w:p w14:paraId="561B01B6" w14:textId="7617923E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</w:tc>
      </w:tr>
      <w:tr w:rsidR="00EC64B2" w:rsidRPr="00F76055" w14:paraId="26FC1107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678D4598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1B3BA73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5704ACA3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95FC167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198B849B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4 - 0,5 L/ha</w:t>
            </w:r>
          </w:p>
        </w:tc>
        <w:tc>
          <w:tcPr>
            <w:tcW w:w="1481" w:type="dxa"/>
            <w:noWrap/>
            <w:hideMark/>
          </w:tcPr>
          <w:p w14:paraId="186AEF46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hideMark/>
          </w:tcPr>
          <w:p w14:paraId="596A1669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EC64B2" w:rsidRPr="00F76055" w14:paraId="477D2507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F25F137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DA3A33F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69BA80AD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ambd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2E7500E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</w:t>
            </w:r>
          </w:p>
        </w:tc>
        <w:tc>
          <w:tcPr>
            <w:tcW w:w="1539" w:type="dxa"/>
            <w:noWrap/>
            <w:hideMark/>
          </w:tcPr>
          <w:p w14:paraId="6EF6EF71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481" w:type="dxa"/>
            <w:noWrap/>
            <w:hideMark/>
          </w:tcPr>
          <w:p w14:paraId="124CB166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hideMark/>
          </w:tcPr>
          <w:p w14:paraId="233E4689" w14:textId="393E838D" w:rsidR="00EC64B2" w:rsidRPr="00AE29CF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AE29CF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Manjša uporaba. </w:t>
            </w:r>
          </w:p>
        </w:tc>
      </w:tr>
      <w:tr w:rsidR="00EC64B2" w:rsidRPr="00F76055" w14:paraId="26EA2EB0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7026326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1A267F9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50EBA07F" w14:textId="6A97D8EA" w:rsidR="00EC64B2" w:rsidRPr="00AE29CF" w:rsidRDefault="0D75D90C" w:rsidP="5C6B2269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AE29C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AE29C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AE29C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Pr="00AE29CF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AE29CF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AE29CF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C271EC" w:rsidRPr="00AE29C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k</w:t>
            </w:r>
            <w:r w:rsidRPr="00AE29C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AE29CF">
              <w:rPr>
                <w:rFonts w:eastAsia="Tahoma" w:cs="Arial"/>
                <w:color w:val="00B050"/>
                <w:sz w:val="18"/>
                <w:szCs w:val="18"/>
              </w:rPr>
              <w:t xml:space="preserve"> sev SA 11</w:t>
            </w:r>
          </w:p>
          <w:p w14:paraId="6E7B73A7" w14:textId="35F67AB6" w:rsidR="00EC64B2" w:rsidRPr="00AE29CF" w:rsidRDefault="00EC64B2" w:rsidP="5C6B2269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110B05A" w14:textId="77777777" w:rsidR="00EC64B2" w:rsidRPr="00F76055" w:rsidRDefault="00EC64B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484A28B6" w14:textId="77777777" w:rsidR="00EC64B2" w:rsidRPr="00F76055" w:rsidRDefault="00EC64B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481" w:type="dxa"/>
            <w:noWrap/>
            <w:hideMark/>
          </w:tcPr>
          <w:p w14:paraId="6008BAE9" w14:textId="0C40B8C4" w:rsidR="00EC64B2" w:rsidRPr="00F76055" w:rsidRDefault="00EC64B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941" w:type="dxa"/>
            <w:hideMark/>
          </w:tcPr>
          <w:p w14:paraId="49F772F5" w14:textId="77777777" w:rsidR="00EC64B2" w:rsidRPr="00F76055" w:rsidRDefault="00EC64B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jveč 6-krat letno, razmik med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7 dni</w:t>
            </w:r>
          </w:p>
        </w:tc>
      </w:tr>
      <w:tr w:rsidR="00EC64B2" w:rsidRPr="00F76055" w14:paraId="65FB1CA7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010DD914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B4D7E27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4CBF73F0" w14:textId="5E697162" w:rsidR="00EC64B2" w:rsidRPr="00AE29CF" w:rsidRDefault="01A88286" w:rsidP="5C6B2269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AE29C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AE29C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AE29C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Pr="00AE29CF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AE29CF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AE29CF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C271EC" w:rsidRPr="00AE29C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i</w:t>
            </w:r>
            <w:r w:rsidRPr="00AE29C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zawai</w:t>
            </w:r>
            <w:proofErr w:type="spellEnd"/>
            <w:r w:rsidRPr="00AE29CF">
              <w:rPr>
                <w:rFonts w:eastAsia="Tahoma" w:cs="Arial"/>
                <w:color w:val="00B050"/>
                <w:sz w:val="18"/>
                <w:szCs w:val="18"/>
              </w:rPr>
              <w:t xml:space="preserve"> sev GC-91</w:t>
            </w:r>
          </w:p>
          <w:p w14:paraId="36ED6640" w14:textId="1C908323" w:rsidR="00EC64B2" w:rsidRPr="00AE29CF" w:rsidRDefault="00EC64B2" w:rsidP="5C6B2269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C78808D" w14:textId="6EA62C78" w:rsidR="00EC64B2" w:rsidRPr="00F76055" w:rsidRDefault="00EC64B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39" w:type="dxa"/>
            <w:noWrap/>
            <w:hideMark/>
          </w:tcPr>
          <w:p w14:paraId="45E8748B" w14:textId="77777777" w:rsidR="00EC64B2" w:rsidRPr="00F76055" w:rsidRDefault="00EC64B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481" w:type="dxa"/>
            <w:noWrap/>
            <w:hideMark/>
          </w:tcPr>
          <w:p w14:paraId="01CBD1BD" w14:textId="682856D8" w:rsidR="00EC64B2" w:rsidRPr="00F76055" w:rsidRDefault="00EC64B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941" w:type="dxa"/>
            <w:hideMark/>
          </w:tcPr>
          <w:p w14:paraId="0339FFF4" w14:textId="77777777" w:rsidR="00EC64B2" w:rsidRPr="00F76055" w:rsidRDefault="00EC64B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EC64B2" w:rsidRPr="00F76055" w14:paraId="024C82D0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6D87303F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652CB35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 w:val="restart"/>
            <w:noWrap/>
            <w:hideMark/>
          </w:tcPr>
          <w:p w14:paraId="614AA6DD" w14:textId="224EB4EC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7F05ACF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39" w:type="dxa"/>
            <w:vMerge w:val="restart"/>
            <w:noWrap/>
            <w:hideMark/>
          </w:tcPr>
          <w:p w14:paraId="2AD8679B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481" w:type="dxa"/>
            <w:vMerge w:val="restart"/>
            <w:noWrap/>
            <w:hideMark/>
          </w:tcPr>
          <w:p w14:paraId="4B0B65D2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</w:t>
            </w:r>
          </w:p>
        </w:tc>
        <w:tc>
          <w:tcPr>
            <w:tcW w:w="1941" w:type="dxa"/>
            <w:vMerge w:val="restart"/>
            <w:hideMark/>
          </w:tcPr>
          <w:p w14:paraId="0F4E1231" w14:textId="7804DB8C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2-krat v rastni sezoni.                                                         </w:t>
            </w:r>
          </w:p>
        </w:tc>
      </w:tr>
      <w:tr w:rsidR="00EC64B2" w:rsidRPr="00F76055" w14:paraId="738B0674" w14:textId="77777777" w:rsidTr="00CF47AB">
        <w:trPr>
          <w:trHeight w:val="300"/>
        </w:trPr>
        <w:tc>
          <w:tcPr>
            <w:tcW w:w="2547" w:type="dxa"/>
            <w:vMerge/>
          </w:tcPr>
          <w:p w14:paraId="70647D16" w14:textId="77777777" w:rsidR="00EC64B2" w:rsidRPr="00F76055" w:rsidRDefault="00EC64B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</w:tcPr>
          <w:p w14:paraId="5A1FA8D4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noWrap/>
          </w:tcPr>
          <w:p w14:paraId="0B9CC654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18713AEB" w14:textId="1DE7F6C6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00 SC</w:t>
            </w:r>
          </w:p>
        </w:tc>
        <w:tc>
          <w:tcPr>
            <w:tcW w:w="1539" w:type="dxa"/>
            <w:vMerge/>
            <w:noWrap/>
          </w:tcPr>
          <w:p w14:paraId="4AEDF7E7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81" w:type="dxa"/>
            <w:vMerge/>
            <w:noWrap/>
          </w:tcPr>
          <w:p w14:paraId="264C2B0B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941" w:type="dxa"/>
            <w:vMerge/>
          </w:tcPr>
          <w:p w14:paraId="531BFB78" w14:textId="77777777" w:rsidR="00EC64B2" w:rsidRPr="00F76055" w:rsidRDefault="00EC64B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7696324E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4C430C00" w14:textId="500E698F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a hržic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ontari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ast</w:t>
            </w:r>
            <w:r w:rsidR="0062527C"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u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ti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53F47B19" w14:textId="77777777" w:rsidR="0062527C" w:rsidRPr="00F76055" w:rsidRDefault="00337202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                                      </w:t>
            </w:r>
          </w:p>
          <w:p w14:paraId="65235A5A" w14:textId="77777777" w:rsidR="0062527C" w:rsidRPr="00F76055" w:rsidRDefault="0062527C" w:rsidP="00B84EF7">
            <w:pPr>
              <w:pStyle w:val="Odstavekseznama"/>
              <w:numPr>
                <w:ilvl w:val="0"/>
                <w:numId w:val="83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števanje širokega kolobarja (vsaj triletnega), </w:t>
            </w:r>
          </w:p>
          <w:p w14:paraId="184E1A98" w14:textId="77777777" w:rsidR="0062527C" w:rsidRPr="00F76055" w:rsidRDefault="0062527C" w:rsidP="00B84EF7">
            <w:pPr>
              <w:pStyle w:val="Odstavekseznama"/>
              <w:numPr>
                <w:ilvl w:val="0"/>
                <w:numId w:val="8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tiranje samoniklih križnic, </w:t>
            </w:r>
          </w:p>
          <w:p w14:paraId="075F0247" w14:textId="77777777" w:rsidR="0062527C" w:rsidRPr="00F76055" w:rsidRDefault="0062527C" w:rsidP="00B84EF7">
            <w:pPr>
              <w:pStyle w:val="Odstavekseznama"/>
              <w:numPr>
                <w:ilvl w:val="0"/>
                <w:numId w:val="8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globok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bub hržice.</w:t>
            </w:r>
          </w:p>
          <w:p w14:paraId="62E71517" w14:textId="77777777" w:rsidR="0062527C" w:rsidRPr="00F76055" w:rsidRDefault="0062527C" w:rsidP="0062527C">
            <w:pPr>
              <w:pStyle w:val="Odstavekseznama"/>
              <w:ind w:left="177"/>
              <w:jc w:val="left"/>
              <w:rPr>
                <w:rFonts w:cs="Arial"/>
                <w:sz w:val="18"/>
                <w:szCs w:val="18"/>
              </w:rPr>
            </w:pPr>
          </w:p>
          <w:p w14:paraId="43303CCF" w14:textId="5620EF24" w:rsidR="00337202" w:rsidRPr="00F76055" w:rsidRDefault="0062527C" w:rsidP="006252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iporočljivo je redno pregledovanje rastlin kmalu po prvem presajanju zgodaj spomladi, v začetku maja in spremljanje naleta škodljivca s feromonskimi vabami.</w:t>
            </w:r>
          </w:p>
        </w:tc>
        <w:tc>
          <w:tcPr>
            <w:tcW w:w="2552" w:type="dxa"/>
            <w:hideMark/>
          </w:tcPr>
          <w:p w14:paraId="2C99B5C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ambd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FDE7DD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</w:t>
            </w:r>
          </w:p>
        </w:tc>
        <w:tc>
          <w:tcPr>
            <w:tcW w:w="1539" w:type="dxa"/>
            <w:noWrap/>
            <w:hideMark/>
          </w:tcPr>
          <w:p w14:paraId="358D601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481" w:type="dxa"/>
            <w:noWrap/>
            <w:hideMark/>
          </w:tcPr>
          <w:p w14:paraId="0BAC2FC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hideMark/>
          </w:tcPr>
          <w:p w14:paraId="67B245A0" w14:textId="5686C338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2-krat letno.                                                         </w:t>
            </w:r>
          </w:p>
        </w:tc>
      </w:tr>
      <w:tr w:rsidR="00337202" w:rsidRPr="00F76055" w14:paraId="2572BF82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7B14E33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B5E22E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156CE07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CECF1A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 </w:t>
            </w:r>
          </w:p>
        </w:tc>
        <w:tc>
          <w:tcPr>
            <w:tcW w:w="1539" w:type="dxa"/>
            <w:noWrap/>
            <w:hideMark/>
          </w:tcPr>
          <w:p w14:paraId="78FF702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481" w:type="dxa"/>
            <w:noWrap/>
            <w:hideMark/>
          </w:tcPr>
          <w:p w14:paraId="7A7D815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 dni</w:t>
            </w:r>
          </w:p>
        </w:tc>
        <w:tc>
          <w:tcPr>
            <w:tcW w:w="1941" w:type="dxa"/>
            <w:hideMark/>
          </w:tcPr>
          <w:p w14:paraId="757B8E7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3BD8FC31" w14:textId="409B51BB" w:rsidR="00337202" w:rsidRPr="00AE29CF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AE29CF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337202" w:rsidRPr="00F76055" w14:paraId="39E4B201" w14:textId="77777777" w:rsidTr="00CF47AB">
        <w:trPr>
          <w:trHeight w:val="300"/>
        </w:trPr>
        <w:tc>
          <w:tcPr>
            <w:tcW w:w="2547" w:type="dxa"/>
            <w:hideMark/>
          </w:tcPr>
          <w:p w14:paraId="3E29AE2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ljunotaji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                              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eutorhynchu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eurostigm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/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quadriden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67917B3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600BC6EB" w14:textId="44A8F36A" w:rsidR="00337202" w:rsidRPr="00F76055" w:rsidRDefault="00337202" w:rsidP="00B84EF7">
            <w:pPr>
              <w:pStyle w:val="Odstavekseznama"/>
              <w:numPr>
                <w:ilvl w:val="0"/>
                <w:numId w:val="9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zdravega sadilnega materiala.</w:t>
            </w:r>
          </w:p>
        </w:tc>
        <w:tc>
          <w:tcPr>
            <w:tcW w:w="2552" w:type="dxa"/>
            <w:hideMark/>
          </w:tcPr>
          <w:p w14:paraId="3EDB05A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ambd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374C12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61235ED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481" w:type="dxa"/>
            <w:noWrap/>
            <w:hideMark/>
          </w:tcPr>
          <w:p w14:paraId="24FB592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dni</w:t>
            </w:r>
          </w:p>
        </w:tc>
        <w:tc>
          <w:tcPr>
            <w:tcW w:w="1941" w:type="dxa"/>
            <w:hideMark/>
          </w:tcPr>
          <w:p w14:paraId="59989D63" w14:textId="079C9185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2-krat letno.                                       </w:t>
            </w:r>
          </w:p>
        </w:tc>
      </w:tr>
      <w:tr w:rsidR="00337202" w:rsidRPr="00F76055" w14:paraId="3B61634E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04DC47C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i bolhač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yllotret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emor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t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igripe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Undulat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  <w:p w14:paraId="09F0F3F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  <w:p w14:paraId="43E7049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  <w:p w14:paraId="158DB598" w14:textId="10A82F96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3118" w:type="dxa"/>
            <w:vMerge w:val="restart"/>
            <w:hideMark/>
          </w:tcPr>
          <w:p w14:paraId="6466753A" w14:textId="77777777" w:rsidR="0062527C" w:rsidRPr="00F76055" w:rsidRDefault="00337202" w:rsidP="0062527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28CB37F" w14:textId="77777777" w:rsidR="0062527C" w:rsidRPr="00F76055" w:rsidRDefault="0062527C" w:rsidP="00B84EF7">
            <w:pPr>
              <w:pStyle w:val="Odstavekseznama"/>
              <w:numPr>
                <w:ilvl w:val="0"/>
                <w:numId w:val="371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motenje razmnoževanja bolhačev z namakanjem, ki povečuje vlago v tleh in tudi v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izemn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loju, </w:t>
            </w:r>
          </w:p>
          <w:p w14:paraId="744B02D9" w14:textId="1EBD6307" w:rsidR="00337202" w:rsidRPr="00F76055" w:rsidRDefault="0062527C" w:rsidP="00B84EF7">
            <w:pPr>
              <w:pStyle w:val="Odstavekseznama"/>
              <w:numPr>
                <w:ilvl w:val="0"/>
                <w:numId w:val="371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 izvajanjem ostalih ukrepov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ito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kolobar, prekrivanje posevka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li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kopavanje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roše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rastlin, zatiranje plevelov in podobno) pripomoremo, da se mlade rastline hitro razvijajo in so tako manj dovzetne za napad bolhačev.</w:t>
            </w:r>
          </w:p>
          <w:p w14:paraId="7CB92D0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  <w:p w14:paraId="06FCC9F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  <w:p w14:paraId="787C4AE7" w14:textId="2ADDCE99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2552" w:type="dxa"/>
            <w:noWrap/>
            <w:hideMark/>
          </w:tcPr>
          <w:p w14:paraId="5352731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D15CD8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100 EC</w:t>
            </w:r>
          </w:p>
        </w:tc>
        <w:tc>
          <w:tcPr>
            <w:tcW w:w="1539" w:type="dxa"/>
            <w:noWrap/>
            <w:hideMark/>
          </w:tcPr>
          <w:p w14:paraId="6879EF1B" w14:textId="219A6AFF" w:rsidR="00337202" w:rsidRPr="00F76055" w:rsidRDefault="1C9B9364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0,0</w:t>
            </w:r>
            <w:r w:rsidR="6885D877" w:rsidRPr="5C6B2269">
              <w:rPr>
                <w:rFonts w:eastAsiaTheme="minorEastAsia" w:cs="Arial"/>
                <w:sz w:val="18"/>
                <w:szCs w:val="18"/>
              </w:rPr>
              <w:t>63</w:t>
            </w:r>
            <w:r w:rsidRPr="5C6B2269">
              <w:rPr>
                <w:rFonts w:eastAsiaTheme="minorEastAsia" w:cs="Arial"/>
                <w:sz w:val="18"/>
                <w:szCs w:val="18"/>
              </w:rPr>
              <w:t xml:space="preserve"> L/ha</w:t>
            </w:r>
          </w:p>
        </w:tc>
        <w:tc>
          <w:tcPr>
            <w:tcW w:w="1481" w:type="dxa"/>
            <w:noWrap/>
            <w:hideMark/>
          </w:tcPr>
          <w:p w14:paraId="28D6DAD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dni</w:t>
            </w:r>
          </w:p>
        </w:tc>
        <w:tc>
          <w:tcPr>
            <w:tcW w:w="1941" w:type="dxa"/>
            <w:hideMark/>
          </w:tcPr>
          <w:p w14:paraId="55954F01" w14:textId="5FF2592B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-kratna uporaba v rastni sezoni.                                                         </w:t>
            </w:r>
          </w:p>
        </w:tc>
      </w:tr>
      <w:tr w:rsidR="00337202" w:rsidRPr="00F76055" w14:paraId="289E85FA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22B787C" w14:textId="2F2F47EC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8B9FC05" w14:textId="01FAA0F0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120636E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ambd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374920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</w:t>
            </w:r>
          </w:p>
        </w:tc>
        <w:tc>
          <w:tcPr>
            <w:tcW w:w="1539" w:type="dxa"/>
            <w:noWrap/>
            <w:hideMark/>
          </w:tcPr>
          <w:p w14:paraId="7A13288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2 L/ha</w:t>
            </w:r>
          </w:p>
        </w:tc>
        <w:tc>
          <w:tcPr>
            <w:tcW w:w="1481" w:type="dxa"/>
            <w:noWrap/>
            <w:hideMark/>
          </w:tcPr>
          <w:p w14:paraId="4C05B068" w14:textId="3C078178" w:rsidR="00337202" w:rsidRPr="00F76055" w:rsidRDefault="79C88213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7</w:t>
            </w:r>
            <w:r w:rsidR="1C9B9364" w:rsidRPr="5C6B2269">
              <w:rPr>
                <w:rFonts w:eastAsiaTheme="minorEastAsia" w:cs="Arial"/>
                <w:sz w:val="18"/>
                <w:szCs w:val="18"/>
              </w:rPr>
              <w:t xml:space="preserve"> dni</w:t>
            </w:r>
          </w:p>
        </w:tc>
        <w:tc>
          <w:tcPr>
            <w:tcW w:w="1941" w:type="dxa"/>
            <w:hideMark/>
          </w:tcPr>
          <w:p w14:paraId="114D7401" w14:textId="0F5682DE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. Uporaba največ 2-krat letno.                                                             </w:t>
            </w:r>
          </w:p>
        </w:tc>
      </w:tr>
      <w:tr w:rsidR="00337202" w:rsidRPr="00F76055" w14:paraId="70649FDD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648688DB" w14:textId="7CB12B9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83D2CE0" w14:textId="05962F0D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7DEF55C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1B9B8C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2CF2D19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45 L/ha</w:t>
            </w:r>
          </w:p>
        </w:tc>
        <w:tc>
          <w:tcPr>
            <w:tcW w:w="1481" w:type="dxa"/>
            <w:noWrap/>
            <w:hideMark/>
          </w:tcPr>
          <w:p w14:paraId="7A60184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dan</w:t>
            </w:r>
          </w:p>
        </w:tc>
        <w:tc>
          <w:tcPr>
            <w:tcW w:w="1941" w:type="dxa"/>
            <w:hideMark/>
          </w:tcPr>
          <w:p w14:paraId="773D3997" w14:textId="77777777" w:rsidR="00AE29CF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53911884" w14:textId="1B070450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</w:t>
            </w:r>
          </w:p>
        </w:tc>
      </w:tr>
      <w:tr w:rsidR="00337202" w:rsidRPr="00F76055" w14:paraId="4557059E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5F55E7A2" w14:textId="38D040F0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DA40DEF" w14:textId="56FF47E5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19B79318" w14:textId="54225E97" w:rsidR="00337202" w:rsidRPr="00AE29CF" w:rsidRDefault="00AE29CF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s</w:t>
            </w:r>
            <w:r w:rsidR="5E37A556" w:rsidRPr="00AE29CF">
              <w:rPr>
                <w:rFonts w:eastAsiaTheme="minorEastAsia" w:cs="Arial"/>
                <w:color w:val="00B050"/>
                <w:sz w:val="18"/>
                <w:szCs w:val="18"/>
              </w:rPr>
              <w:t>pinosad</w:t>
            </w:r>
            <w:proofErr w:type="spellEnd"/>
            <w:r w:rsidR="46435E07" w:rsidRPr="00AE29C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46435E07" w:rsidRPr="00AE29CF">
              <w:rPr>
                <w:rFonts w:ascii="Tahoma" w:eastAsia="Tahoma" w:hAnsi="Tahoma" w:cs="Tahoma"/>
                <w:color w:val="00B050"/>
                <w:sz w:val="18"/>
                <w:szCs w:val="18"/>
              </w:rPr>
              <w:t>(</w:t>
            </w:r>
            <w:proofErr w:type="spellStart"/>
            <w:r w:rsidR="46435E07" w:rsidRPr="00AE29CF">
              <w:rPr>
                <w:rFonts w:ascii="Tahoma" w:eastAsia="Tahoma" w:hAnsi="Tahoma" w:cs="Tahoma"/>
                <w:color w:val="00B050"/>
                <w:sz w:val="18"/>
                <w:szCs w:val="18"/>
              </w:rPr>
              <w:t>spinosin</w:t>
            </w:r>
            <w:proofErr w:type="spellEnd"/>
            <w:r w:rsidR="46435E07" w:rsidRPr="00AE29CF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46435E07" w:rsidRPr="00AE29CF">
              <w:rPr>
                <w:rFonts w:ascii="Tahoma" w:eastAsia="Tahoma" w:hAnsi="Tahoma" w:cs="Tahoma"/>
                <w:color w:val="00B050"/>
                <w:sz w:val="18"/>
                <w:szCs w:val="18"/>
              </w:rPr>
              <w:t>A+spinosin</w:t>
            </w:r>
            <w:proofErr w:type="spellEnd"/>
            <w:r w:rsidR="46435E07" w:rsidRPr="00AE29CF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146" w:type="dxa"/>
            <w:noWrap/>
            <w:hideMark/>
          </w:tcPr>
          <w:p w14:paraId="3292D091" w14:textId="77777777" w:rsidR="00337202" w:rsidRPr="00AE29CF" w:rsidRDefault="5E37A556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 xml:space="preserve">Laser plus  </w:t>
            </w:r>
          </w:p>
        </w:tc>
        <w:tc>
          <w:tcPr>
            <w:tcW w:w="1539" w:type="dxa"/>
            <w:noWrap/>
            <w:hideMark/>
          </w:tcPr>
          <w:p w14:paraId="45582424" w14:textId="77777777" w:rsidR="00337202" w:rsidRPr="00AE29CF" w:rsidRDefault="5E37A556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0,2 L/ha</w:t>
            </w:r>
          </w:p>
        </w:tc>
        <w:tc>
          <w:tcPr>
            <w:tcW w:w="1481" w:type="dxa"/>
            <w:noWrap/>
            <w:hideMark/>
          </w:tcPr>
          <w:p w14:paraId="616F4E45" w14:textId="77777777" w:rsidR="00337202" w:rsidRPr="00AE29CF" w:rsidRDefault="5E37A556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3 dni</w:t>
            </w:r>
          </w:p>
        </w:tc>
        <w:tc>
          <w:tcPr>
            <w:tcW w:w="1941" w:type="dxa"/>
            <w:hideMark/>
          </w:tcPr>
          <w:p w14:paraId="061A9B11" w14:textId="574D3682" w:rsidR="00337202" w:rsidRPr="00AE29CF" w:rsidRDefault="5E37A556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2-krat v rastni sezoni.                                                    </w:t>
            </w:r>
          </w:p>
        </w:tc>
      </w:tr>
      <w:tr w:rsidR="00337202" w:rsidRPr="00F76055" w14:paraId="0306BD3B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6141153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Kapusova muh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67F64AD" w14:textId="38EFC40E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Del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adic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3968F6A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 </w:t>
            </w:r>
          </w:p>
          <w:p w14:paraId="26930A55" w14:textId="2097C7C0" w:rsidR="00337202" w:rsidRPr="00F76055" w:rsidRDefault="00337202" w:rsidP="00B84EF7">
            <w:pPr>
              <w:pStyle w:val="Odstavekseznama"/>
              <w:numPr>
                <w:ilvl w:val="0"/>
                <w:numId w:val="9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dravega sadilnega materiala, </w:t>
            </w:r>
          </w:p>
          <w:p w14:paraId="5046185D" w14:textId="1B0077CC" w:rsidR="00337202" w:rsidRPr="00F76055" w:rsidRDefault="00337202" w:rsidP="00B84EF7">
            <w:pPr>
              <w:pStyle w:val="Odstavekseznama"/>
              <w:numPr>
                <w:ilvl w:val="0"/>
                <w:numId w:val="9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aščitnih mrež oz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552" w:type="dxa"/>
            <w:hideMark/>
          </w:tcPr>
          <w:p w14:paraId="2C21879F" w14:textId="6568126C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D5C9E7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05378AC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481" w:type="dxa"/>
            <w:noWrap/>
            <w:hideMark/>
          </w:tcPr>
          <w:p w14:paraId="3ED2D3F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dni</w:t>
            </w:r>
          </w:p>
        </w:tc>
        <w:tc>
          <w:tcPr>
            <w:tcW w:w="1941" w:type="dxa"/>
            <w:hideMark/>
          </w:tcPr>
          <w:p w14:paraId="3919CFD8" w14:textId="128444F8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.                                                         </w:t>
            </w:r>
          </w:p>
        </w:tc>
      </w:tr>
      <w:tr w:rsidR="00337202" w:rsidRPr="00F76055" w14:paraId="7E913EE6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3496396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22419E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3E019CD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EEA9E4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69C5EC4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481" w:type="dxa"/>
            <w:noWrap/>
            <w:hideMark/>
          </w:tcPr>
          <w:p w14:paraId="6906DA6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dni</w:t>
            </w:r>
          </w:p>
        </w:tc>
        <w:tc>
          <w:tcPr>
            <w:tcW w:w="1941" w:type="dxa"/>
            <w:hideMark/>
          </w:tcPr>
          <w:p w14:paraId="46F677FD" w14:textId="41535344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 na prostem.                                   </w:t>
            </w:r>
          </w:p>
        </w:tc>
      </w:tr>
      <w:tr w:rsidR="00337202" w:rsidRPr="00F76055" w14:paraId="30688D8E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526EFF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1D0E50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25EEC82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48284F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olumb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0,8 MG </w:t>
            </w:r>
          </w:p>
        </w:tc>
        <w:tc>
          <w:tcPr>
            <w:tcW w:w="1539" w:type="dxa"/>
            <w:noWrap/>
            <w:hideMark/>
          </w:tcPr>
          <w:p w14:paraId="2E340C6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2 kg/ha</w:t>
            </w:r>
          </w:p>
        </w:tc>
        <w:tc>
          <w:tcPr>
            <w:tcW w:w="1481" w:type="dxa"/>
            <w:hideMark/>
          </w:tcPr>
          <w:p w14:paraId="1DCC1A3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gotovljena s časom uporabe</w:t>
            </w:r>
          </w:p>
        </w:tc>
        <w:tc>
          <w:tcPr>
            <w:tcW w:w="1941" w:type="dxa"/>
            <w:hideMark/>
          </w:tcPr>
          <w:p w14:paraId="3A1596AE" w14:textId="5421EDB3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                                     </w:t>
            </w:r>
          </w:p>
        </w:tc>
      </w:tr>
      <w:tr w:rsidR="5C6B2269" w14:paraId="610503A2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75670029" w14:textId="63566E4B" w:rsidR="5C6B2269" w:rsidRDefault="5C6B2269" w:rsidP="5C6B226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4794EE3" w14:textId="40BEDECC" w:rsidR="5C6B2269" w:rsidRDefault="5C6B2269" w:rsidP="5C6B226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2" w:type="dxa"/>
            <w:noWrap/>
            <w:hideMark/>
          </w:tcPr>
          <w:p w14:paraId="1171A6A5" w14:textId="4593B9DF" w:rsidR="53E5AACF" w:rsidRPr="00AE29CF" w:rsidRDefault="00AE29CF" w:rsidP="5C6B2269">
            <w:pPr>
              <w:jc w:val="left"/>
              <w:rPr>
                <w:color w:val="00B050"/>
              </w:rPr>
            </w:pPr>
            <w:proofErr w:type="spellStart"/>
            <w:r w:rsidRPr="00AE29CF">
              <w:rPr>
                <w:rFonts w:ascii="Tahoma" w:eastAsia="Tahoma" w:hAnsi="Tahoma" w:cs="Tahoma"/>
                <w:color w:val="00B050"/>
                <w:sz w:val="18"/>
                <w:szCs w:val="18"/>
              </w:rPr>
              <w:t>s</w:t>
            </w:r>
            <w:r w:rsidR="53E5AACF" w:rsidRPr="00AE29CF">
              <w:rPr>
                <w:rFonts w:ascii="Tahoma" w:eastAsia="Tahoma" w:hAnsi="Tahoma" w:cs="Tahoma"/>
                <w:color w:val="00B050"/>
                <w:sz w:val="18"/>
                <w:szCs w:val="18"/>
              </w:rPr>
              <w:t>pinosad</w:t>
            </w:r>
            <w:proofErr w:type="spellEnd"/>
            <w:r w:rsidR="53E5AACF" w:rsidRPr="00AE29CF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(</w:t>
            </w:r>
            <w:proofErr w:type="spellStart"/>
            <w:r w:rsidR="53E5AACF" w:rsidRPr="00AE29CF">
              <w:rPr>
                <w:rFonts w:ascii="Tahoma" w:eastAsia="Tahoma" w:hAnsi="Tahoma" w:cs="Tahoma"/>
                <w:color w:val="00B050"/>
                <w:sz w:val="18"/>
                <w:szCs w:val="18"/>
              </w:rPr>
              <w:t>spinosin</w:t>
            </w:r>
            <w:proofErr w:type="spellEnd"/>
            <w:r w:rsidR="53E5AACF" w:rsidRPr="00AE29CF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53E5AACF" w:rsidRPr="00AE29CF">
              <w:rPr>
                <w:rFonts w:ascii="Tahoma" w:eastAsia="Tahoma" w:hAnsi="Tahoma" w:cs="Tahoma"/>
                <w:color w:val="00B050"/>
                <w:sz w:val="18"/>
                <w:szCs w:val="18"/>
              </w:rPr>
              <w:t>A+spinosin</w:t>
            </w:r>
            <w:proofErr w:type="spellEnd"/>
            <w:r w:rsidR="53E5AACF" w:rsidRPr="00AE29CF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146" w:type="dxa"/>
            <w:noWrap/>
            <w:hideMark/>
          </w:tcPr>
          <w:p w14:paraId="0A93857F" w14:textId="2E1FF5A1" w:rsidR="53E5AACF" w:rsidRPr="00AE29CF" w:rsidRDefault="53E5AACF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39" w:type="dxa"/>
            <w:noWrap/>
            <w:hideMark/>
          </w:tcPr>
          <w:p w14:paraId="3D29A53C" w14:textId="09E835CA" w:rsidR="53E5AACF" w:rsidRPr="00AE29CF" w:rsidRDefault="53E5AACF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12</w:t>
            </w:r>
          </w:p>
          <w:p w14:paraId="65FDA665" w14:textId="1D9253DF" w:rsidR="53E5AACF" w:rsidRPr="00AE29CF" w:rsidRDefault="53E5AACF" w:rsidP="5C6B2269">
            <w:pPr>
              <w:jc w:val="left"/>
              <w:rPr>
                <w:color w:val="00B050"/>
              </w:rPr>
            </w:pPr>
            <w:proofErr w:type="spellStart"/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mL</w:t>
            </w:r>
            <w:proofErr w:type="spellEnd"/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/1000 rastlin/4 L vode.</w:t>
            </w:r>
          </w:p>
        </w:tc>
        <w:tc>
          <w:tcPr>
            <w:tcW w:w="1481" w:type="dxa"/>
            <w:hideMark/>
          </w:tcPr>
          <w:p w14:paraId="7ECE2E7C" w14:textId="517C037D" w:rsidR="53E5AACF" w:rsidRPr="00AE29CF" w:rsidRDefault="53E5AACF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 xml:space="preserve">V primeru </w:t>
            </w:r>
            <w:proofErr w:type="spellStart"/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 xml:space="preserve"> platojev</w:t>
            </w:r>
          </w:p>
          <w:p w14:paraId="5BE4F9C9" w14:textId="25A51200" w:rsidR="53E5AACF" w:rsidRPr="00AE29CF" w:rsidRDefault="53E5AACF" w:rsidP="5C6B2269">
            <w:pPr>
              <w:jc w:val="left"/>
              <w:rPr>
                <w:color w:val="00B050"/>
              </w:rPr>
            </w:pPr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kapusnic je karenca zagotovljena z načinom uporabe</w:t>
            </w:r>
          </w:p>
        </w:tc>
        <w:tc>
          <w:tcPr>
            <w:tcW w:w="1941" w:type="dxa"/>
            <w:hideMark/>
          </w:tcPr>
          <w:p w14:paraId="5ABD75C9" w14:textId="7A36E1FE" w:rsidR="53E5AACF" w:rsidRPr="00AE29CF" w:rsidRDefault="53E5AACF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E29CF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 xml:space="preserve"> SAMO V ZAŠČITENIH PROSTORIH.</w:t>
            </w:r>
          </w:p>
          <w:p w14:paraId="7D278141" w14:textId="50F3A730" w:rsidR="53E5AACF" w:rsidRPr="00AE29CF" w:rsidRDefault="53E5AACF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Največ enkrat v isti rastni dobi.</w:t>
            </w:r>
          </w:p>
        </w:tc>
      </w:tr>
      <w:tr w:rsidR="00337202" w:rsidRPr="00F76055" w14:paraId="56269CA5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360B5AB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Mokasta kapusova uš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evicoryn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6CA458C0" w14:textId="4CEF3C15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Kemični ukrepi: 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Pravočasna uporaba insekticidov! Če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insekticid uporabi prepozno, si rastline ne opomorejo ali le delno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Insekticidu</w:t>
            </w:r>
            <w:r w:rsidR="00EB019D">
              <w:rPr>
                <w:rFonts w:eastAsiaTheme="minorEastAsia" w:cs="Arial"/>
                <w:sz w:val="18"/>
                <w:szCs w:val="18"/>
              </w:rPr>
              <w:t>se</w:t>
            </w:r>
            <w:proofErr w:type="spellEnd"/>
            <w:r w:rsidR="00EB019D"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dodaja močila, škropi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z visokim tlakom.</w:t>
            </w:r>
          </w:p>
        </w:tc>
        <w:tc>
          <w:tcPr>
            <w:tcW w:w="2552" w:type="dxa"/>
            <w:hideMark/>
          </w:tcPr>
          <w:p w14:paraId="77EDAD04" w14:textId="0B3E4D38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413689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27A13A1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481" w:type="dxa"/>
            <w:noWrap/>
            <w:hideMark/>
          </w:tcPr>
          <w:p w14:paraId="6F3F0D6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dni</w:t>
            </w:r>
          </w:p>
        </w:tc>
        <w:tc>
          <w:tcPr>
            <w:tcW w:w="1941" w:type="dxa"/>
            <w:hideMark/>
          </w:tcPr>
          <w:p w14:paraId="60F10778" w14:textId="70986EF6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2-krat letno.                                       </w:t>
            </w:r>
          </w:p>
        </w:tc>
      </w:tr>
      <w:tr w:rsidR="00337202" w:rsidRPr="00F76055" w14:paraId="118D03FF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254403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530EC8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10EFC44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9489BB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</w:t>
            </w:r>
          </w:p>
        </w:tc>
        <w:tc>
          <w:tcPr>
            <w:tcW w:w="1539" w:type="dxa"/>
            <w:noWrap/>
            <w:hideMark/>
          </w:tcPr>
          <w:p w14:paraId="518AE53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481" w:type="dxa"/>
            <w:noWrap/>
            <w:hideMark/>
          </w:tcPr>
          <w:p w14:paraId="5887729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 dni</w:t>
            </w:r>
          </w:p>
        </w:tc>
        <w:tc>
          <w:tcPr>
            <w:tcW w:w="1941" w:type="dxa"/>
            <w:hideMark/>
          </w:tcPr>
          <w:p w14:paraId="3370161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5F4443B4" w14:textId="082ABD55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Zaloge v uporabi do 30.10.2025</w:t>
            </w:r>
          </w:p>
        </w:tc>
      </w:tr>
      <w:tr w:rsidR="00337202" w:rsidRPr="00F76055" w14:paraId="7930BD5F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69DF042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BB061E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28A8CB2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E86C17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va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rime  </w:t>
            </w:r>
          </w:p>
        </w:tc>
        <w:tc>
          <w:tcPr>
            <w:tcW w:w="1539" w:type="dxa"/>
            <w:noWrap/>
            <w:hideMark/>
          </w:tcPr>
          <w:p w14:paraId="42B9608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625 L/ha</w:t>
            </w:r>
          </w:p>
        </w:tc>
        <w:tc>
          <w:tcPr>
            <w:tcW w:w="1481" w:type="dxa"/>
            <w:noWrap/>
            <w:hideMark/>
          </w:tcPr>
          <w:p w14:paraId="5CB8000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 dni</w:t>
            </w:r>
          </w:p>
        </w:tc>
        <w:tc>
          <w:tcPr>
            <w:tcW w:w="1941" w:type="dxa"/>
            <w:hideMark/>
          </w:tcPr>
          <w:p w14:paraId="19E57A6A" w14:textId="3F3FA51D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                                                   </w:t>
            </w:r>
          </w:p>
        </w:tc>
      </w:tr>
      <w:tr w:rsidR="00337202" w:rsidRPr="00F76055" w14:paraId="3B6CF841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5DDDD75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29A880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1D62796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65D8F32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39" w:type="dxa"/>
            <w:noWrap/>
            <w:hideMark/>
          </w:tcPr>
          <w:p w14:paraId="4EF4437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481" w:type="dxa"/>
            <w:noWrap/>
            <w:hideMark/>
          </w:tcPr>
          <w:p w14:paraId="0BCCACC2" w14:textId="6DD69A24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941" w:type="dxa"/>
            <w:hideMark/>
          </w:tcPr>
          <w:p w14:paraId="460C4C5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5C6B2269" w14:paraId="4796796F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3E3E8DAE" w14:textId="3CED92CA" w:rsidR="5C6B2269" w:rsidRDefault="5C6B2269" w:rsidP="5C6B226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2E8DA50" w14:textId="3189E3E3" w:rsidR="5C6B2269" w:rsidRDefault="5C6B2269" w:rsidP="5C6B226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2" w:type="dxa"/>
            <w:hideMark/>
          </w:tcPr>
          <w:p w14:paraId="7BC830AB" w14:textId="7E9893DA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146" w:type="dxa"/>
            <w:hideMark/>
          </w:tcPr>
          <w:p w14:paraId="1C1D48F3" w14:textId="7CC6E33B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Carnadin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69498AEE" w14:textId="4FA526DB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0,25 L/ha</w:t>
            </w:r>
          </w:p>
        </w:tc>
        <w:tc>
          <w:tcPr>
            <w:tcW w:w="1481" w:type="dxa"/>
            <w:noWrap/>
            <w:hideMark/>
          </w:tcPr>
          <w:p w14:paraId="5EA5CF21" w14:textId="47A71ACB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hideMark/>
          </w:tcPr>
          <w:p w14:paraId="50ED7A7D" w14:textId="77777777" w:rsidR="00AE29CF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5C6B2269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2F17EA5" w14:textId="0DA6BEAC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S sredstvom se tretira ob pojavu škodljivih žuželk, ko je presežen prag škodljivosti, od</w:t>
            </w:r>
          </w:p>
          <w:p w14:paraId="29973594" w14:textId="0E68F542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 xml:space="preserve">fenološke faze začetek tvorbe glav (širina rastnega </w:t>
            </w:r>
            <w:r w:rsidRPr="5C6B2269">
              <w:rPr>
                <w:rFonts w:eastAsiaTheme="minorEastAsia" w:cs="Arial"/>
                <w:sz w:val="18"/>
                <w:szCs w:val="18"/>
              </w:rPr>
              <w:lastRenderedPageBreak/>
              <w:t>vršička &gt;1cm3), do faze dosežena</w:t>
            </w:r>
          </w:p>
          <w:p w14:paraId="08785482" w14:textId="12BF7CCA" w:rsidR="5C6B2269" w:rsidRDefault="5C6B2269" w:rsidP="5C6B2269">
            <w:pPr>
              <w:jc w:val="left"/>
            </w:pPr>
            <w:r w:rsidRPr="5C6B2269">
              <w:rPr>
                <w:rFonts w:eastAsiaTheme="minorEastAsia" w:cs="Arial"/>
                <w:sz w:val="18"/>
                <w:szCs w:val="18"/>
              </w:rPr>
              <w:t>značilna velikost in oblika glave (glava je tesno zaprta) (BBCH 41-49).</w:t>
            </w:r>
          </w:p>
        </w:tc>
      </w:tr>
      <w:tr w:rsidR="321153BE" w14:paraId="5BBAB8DA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489356E6" w14:textId="116E3D4F" w:rsidR="321153BE" w:rsidRDefault="321153BE" w:rsidP="321153B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2DA4FDA" w14:textId="68323DF2" w:rsidR="321153BE" w:rsidRDefault="321153BE" w:rsidP="321153B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2" w:type="dxa"/>
            <w:hideMark/>
          </w:tcPr>
          <w:p w14:paraId="145B3F56" w14:textId="36265EE3" w:rsidR="089FCE31" w:rsidRDefault="089FCE31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146" w:type="dxa"/>
            <w:hideMark/>
          </w:tcPr>
          <w:p w14:paraId="372009F6" w14:textId="370C02C0" w:rsidR="089FCE31" w:rsidRDefault="089FCE31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Asset</w:t>
            </w:r>
            <w:proofErr w:type="spellEnd"/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0CEC599E" w14:textId="112FF28C" w:rsidR="089FCE31" w:rsidRDefault="089FCE31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0,51 L/ha</w:t>
            </w:r>
          </w:p>
        </w:tc>
        <w:tc>
          <w:tcPr>
            <w:tcW w:w="1481" w:type="dxa"/>
            <w:noWrap/>
            <w:hideMark/>
          </w:tcPr>
          <w:p w14:paraId="10F30F3F" w14:textId="65DA483C" w:rsidR="089FCE31" w:rsidRDefault="089FCE31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Karenca ni potrebna</w:t>
            </w:r>
          </w:p>
        </w:tc>
        <w:tc>
          <w:tcPr>
            <w:tcW w:w="1941" w:type="dxa"/>
            <w:hideMark/>
          </w:tcPr>
          <w:p w14:paraId="4F25A0AB" w14:textId="15BAB0C4" w:rsidR="089FCE31" w:rsidRPr="00AE29CF" w:rsidRDefault="089FCE31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 xml:space="preserve"> se v času prisotnosti škodljivih</w:t>
            </w:r>
          </w:p>
          <w:p w14:paraId="015347DA" w14:textId="19C624BA" w:rsidR="089FCE31" w:rsidRPr="00AE29CF" w:rsidRDefault="089FCE3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žuželk. S sredstvom se lahko na istem zemljišču oz. istem zaščitenem prostoru tretira</w:t>
            </w:r>
          </w:p>
          <w:p w14:paraId="3D6E2AD9" w14:textId="0D0261ED" w:rsidR="089FCE31" w:rsidRPr="00AE29CF" w:rsidRDefault="089FCE31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AE29CF">
              <w:rPr>
                <w:rFonts w:eastAsiaTheme="minorEastAsia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321153BE" w14:paraId="09ECD49B" w14:textId="77777777" w:rsidTr="00AE29CF">
        <w:trPr>
          <w:trHeight w:val="300"/>
        </w:trPr>
        <w:tc>
          <w:tcPr>
            <w:tcW w:w="2547" w:type="dxa"/>
            <w:vMerge/>
            <w:hideMark/>
          </w:tcPr>
          <w:p w14:paraId="7BEF050D" w14:textId="23E20050" w:rsidR="321153BE" w:rsidRDefault="321153BE" w:rsidP="321153B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42EEEC6" w14:textId="66BCD3C5" w:rsidR="321153BE" w:rsidRDefault="321153BE" w:rsidP="321153B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2" w:type="dxa"/>
            <w:shd w:val="clear" w:color="auto" w:fill="auto"/>
            <w:hideMark/>
          </w:tcPr>
          <w:p w14:paraId="2312B7B2" w14:textId="58609562" w:rsidR="2AF3DE05" w:rsidRPr="00AE29CF" w:rsidRDefault="2AF3DE05" w:rsidP="321153BE">
            <w:pPr>
              <w:jc w:val="left"/>
            </w:pPr>
            <w:proofErr w:type="spellStart"/>
            <w:r w:rsidRPr="00AE29CF">
              <w:rPr>
                <w:rFonts w:ascii="Tahoma" w:eastAsia="Tahoma" w:hAnsi="Tahoma" w:cs="Tahoma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46" w:type="dxa"/>
            <w:shd w:val="clear" w:color="auto" w:fill="auto"/>
            <w:hideMark/>
          </w:tcPr>
          <w:p w14:paraId="3641801E" w14:textId="74B06E60" w:rsidR="2AF3DE05" w:rsidRPr="00AE29CF" w:rsidRDefault="2AF3DE05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AE29CF">
              <w:rPr>
                <w:rFonts w:eastAsiaTheme="minorEastAsia"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39" w:type="dxa"/>
            <w:shd w:val="clear" w:color="auto" w:fill="auto"/>
            <w:noWrap/>
            <w:hideMark/>
          </w:tcPr>
          <w:p w14:paraId="08C55620" w14:textId="6EB80A8A" w:rsidR="2AF3DE05" w:rsidRPr="00AE29CF" w:rsidRDefault="2AF3DE05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sz w:val="18"/>
                <w:szCs w:val="18"/>
              </w:rPr>
              <w:t>0,3 l/ha</w:t>
            </w:r>
          </w:p>
        </w:tc>
        <w:tc>
          <w:tcPr>
            <w:tcW w:w="1481" w:type="dxa"/>
            <w:shd w:val="clear" w:color="auto" w:fill="auto"/>
            <w:noWrap/>
            <w:hideMark/>
          </w:tcPr>
          <w:p w14:paraId="501DB083" w14:textId="21F7ABAB" w:rsidR="2AF3DE05" w:rsidRPr="00AE29CF" w:rsidRDefault="2AF3DE05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shd w:val="clear" w:color="auto" w:fill="auto"/>
            <w:hideMark/>
          </w:tcPr>
          <w:p w14:paraId="099DB0DA" w14:textId="17DADFED" w:rsidR="2AF3DE05" w:rsidRPr="00AE29CF" w:rsidRDefault="2AF3DE05" w:rsidP="321153B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AE29CF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</w:p>
          <w:p w14:paraId="77B4A8B8" w14:textId="37214641" w:rsidR="2AF3DE05" w:rsidRPr="00AE29CF" w:rsidRDefault="2AF3DE05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sz w:val="18"/>
                <w:szCs w:val="18"/>
              </w:rPr>
              <w:t>Na istem zemljišču je dovoljeno cvetačo tretirati največ tri</w:t>
            </w:r>
          </w:p>
          <w:p w14:paraId="49EAF70F" w14:textId="4F91ED22" w:rsidR="2AF3DE05" w:rsidRPr="00AE29CF" w:rsidRDefault="2AF3DE05" w:rsidP="00AE29CF">
            <w:pPr>
              <w:jc w:val="left"/>
            </w:pPr>
            <w:r w:rsidRPr="00AE29CF">
              <w:rPr>
                <w:rFonts w:eastAsiaTheme="minorEastAsia" w:cs="Arial"/>
                <w:sz w:val="18"/>
                <w:szCs w:val="18"/>
              </w:rPr>
              <w:t xml:space="preserve">krat v eni rastni sezoni, ob upoštevanju intervala 14 dni med </w:t>
            </w:r>
            <w:proofErr w:type="spellStart"/>
            <w:r w:rsidRPr="00AE29CF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="00AE29CF" w:rsidRPr="00AE29CF">
              <w:rPr>
                <w:rFonts w:eastAsiaTheme="minorEastAsia" w:cs="Arial"/>
                <w:sz w:val="18"/>
                <w:szCs w:val="18"/>
              </w:rPr>
              <w:t>.</w:t>
            </w:r>
          </w:p>
        </w:tc>
      </w:tr>
      <w:tr w:rsidR="00337202" w:rsidRPr="00F76055" w14:paraId="2BBD08FD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68184B5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Bombaževčeva uš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26AD49DB" w14:textId="7C33BE4B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ph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gossypi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19F095B6" w14:textId="77777777" w:rsidR="0062527C" w:rsidRPr="00F76055" w:rsidRDefault="00337202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DAC1BB8" w14:textId="47A66AF3" w:rsidR="0062527C" w:rsidRPr="00F76055" w:rsidRDefault="0062527C" w:rsidP="00B84EF7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spravilu pridelka</w:t>
            </w:r>
            <w:r w:rsidR="00EB019D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ostanke rastlin globoko zakoplje ali pa sežge.</w:t>
            </w:r>
          </w:p>
          <w:p w14:paraId="0EB028F4" w14:textId="77777777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171FDA95" w14:textId="6C59A8D8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leti </w:t>
            </w:r>
            <w:r w:rsidR="00EB019D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kapusnice redno pregleduje.</w:t>
            </w:r>
          </w:p>
          <w:p w14:paraId="60F711C0" w14:textId="3C11339C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0170DFA0" w14:textId="3740DEB2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23FADA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3FF6BAA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481" w:type="dxa"/>
            <w:noWrap/>
            <w:hideMark/>
          </w:tcPr>
          <w:p w14:paraId="7763D18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dni</w:t>
            </w:r>
          </w:p>
        </w:tc>
        <w:tc>
          <w:tcPr>
            <w:tcW w:w="1941" w:type="dxa"/>
            <w:hideMark/>
          </w:tcPr>
          <w:p w14:paraId="4B6992EA" w14:textId="62B67F08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2-krat letno.                                  </w:t>
            </w:r>
          </w:p>
        </w:tc>
      </w:tr>
      <w:tr w:rsidR="00337202" w:rsidRPr="00F76055" w14:paraId="0F92A207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0E0EAC8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3FC752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6726498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42DFB86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</w:t>
            </w:r>
          </w:p>
        </w:tc>
        <w:tc>
          <w:tcPr>
            <w:tcW w:w="1539" w:type="dxa"/>
            <w:noWrap/>
            <w:hideMark/>
          </w:tcPr>
          <w:p w14:paraId="1BB1302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481" w:type="dxa"/>
            <w:noWrap/>
            <w:hideMark/>
          </w:tcPr>
          <w:p w14:paraId="779092D1" w14:textId="56F94C09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941" w:type="dxa"/>
            <w:hideMark/>
          </w:tcPr>
          <w:p w14:paraId="005D4F8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337202" w:rsidRPr="00F76055" w14:paraId="27531CD9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B5AA53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F81B92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3EA7E1A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988CC7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 </w:t>
            </w:r>
          </w:p>
        </w:tc>
        <w:tc>
          <w:tcPr>
            <w:tcW w:w="1539" w:type="dxa"/>
            <w:noWrap/>
            <w:hideMark/>
          </w:tcPr>
          <w:p w14:paraId="2019A4D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481" w:type="dxa"/>
            <w:noWrap/>
            <w:hideMark/>
          </w:tcPr>
          <w:p w14:paraId="12D48B6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 dni</w:t>
            </w:r>
          </w:p>
        </w:tc>
        <w:tc>
          <w:tcPr>
            <w:tcW w:w="1941" w:type="dxa"/>
            <w:hideMark/>
          </w:tcPr>
          <w:p w14:paraId="4532127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7EF44E45" w14:textId="1BE4B203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Zaloge v uporabi do 30.10.2025</w:t>
            </w:r>
          </w:p>
        </w:tc>
      </w:tr>
      <w:tr w:rsidR="5C6B2269" w14:paraId="03263776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15A9BC3A" w14:textId="6C5CC95B" w:rsidR="5C6B2269" w:rsidRDefault="5C6B2269" w:rsidP="5C6B226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44B6DDA6" w14:textId="21CCCF83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6C56E672" w14:textId="3FB27F39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B6C1C9A" w14:textId="4FBF084C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Carnadin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518EADCD" w14:textId="3E45C795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0,25 L/ha</w:t>
            </w:r>
          </w:p>
        </w:tc>
        <w:tc>
          <w:tcPr>
            <w:tcW w:w="1481" w:type="dxa"/>
            <w:noWrap/>
            <w:hideMark/>
          </w:tcPr>
          <w:p w14:paraId="6D5AC9F1" w14:textId="30C757F4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hideMark/>
          </w:tcPr>
          <w:p w14:paraId="26CC3E21" w14:textId="77777777" w:rsidR="00AE29CF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5C6B2269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567F34B3" w14:textId="77B646EF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S sredstvom se tretira ob pojavu škodljivih žuželk, ko je presežen prag škodljivosti, od</w:t>
            </w:r>
          </w:p>
          <w:p w14:paraId="6FE981FA" w14:textId="1E6F9F29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fenološke faze začetek tvorbe glav (širina rastnega vršička &gt;1cm3), do faze dosežena</w:t>
            </w:r>
          </w:p>
          <w:p w14:paraId="0035DE44" w14:textId="74E2A730" w:rsidR="5C6B2269" w:rsidRDefault="5C6B2269" w:rsidP="5C6B2269">
            <w:pPr>
              <w:jc w:val="left"/>
            </w:pPr>
            <w:r w:rsidRPr="5C6B2269">
              <w:rPr>
                <w:rFonts w:eastAsiaTheme="minorEastAsia" w:cs="Arial"/>
                <w:sz w:val="18"/>
                <w:szCs w:val="18"/>
              </w:rPr>
              <w:t>značilna velikost in oblika glave (glava je tesno zaprta) (BBCH 41-49).</w:t>
            </w:r>
          </w:p>
        </w:tc>
      </w:tr>
      <w:tr w:rsidR="321153BE" w14:paraId="755BA8B3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6E39E81F" w14:textId="61CE921E" w:rsidR="321153BE" w:rsidRDefault="321153BE" w:rsidP="321153B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73D255D6" w14:textId="59C17F33" w:rsidR="321153BE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056F176D" w14:textId="36265EE3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146" w:type="dxa"/>
            <w:noWrap/>
            <w:hideMark/>
          </w:tcPr>
          <w:p w14:paraId="29C11199" w14:textId="370C02C0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Asset</w:t>
            </w:r>
            <w:proofErr w:type="spellEnd"/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5C0D4A32" w14:textId="112FF28C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0,51 L/ha</w:t>
            </w:r>
          </w:p>
        </w:tc>
        <w:tc>
          <w:tcPr>
            <w:tcW w:w="1481" w:type="dxa"/>
            <w:noWrap/>
            <w:hideMark/>
          </w:tcPr>
          <w:p w14:paraId="1A5A1F36" w14:textId="65DA483C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Karenca ni potrebna</w:t>
            </w:r>
          </w:p>
        </w:tc>
        <w:tc>
          <w:tcPr>
            <w:tcW w:w="1941" w:type="dxa"/>
            <w:hideMark/>
          </w:tcPr>
          <w:p w14:paraId="51BFD765" w14:textId="15BAB0C4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 xml:space="preserve"> se v času prisotnosti škodljivih</w:t>
            </w:r>
          </w:p>
          <w:p w14:paraId="162935CB" w14:textId="19C624BA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žuželk. S sredstvom se lahko na istem zemljišču oz. istem zaščitenem prostoru tretira</w:t>
            </w:r>
          </w:p>
          <w:p w14:paraId="6F317692" w14:textId="0D0261ED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321153BE" w14:paraId="38B99373" w14:textId="77777777" w:rsidTr="00AE29CF">
        <w:trPr>
          <w:trHeight w:val="300"/>
        </w:trPr>
        <w:tc>
          <w:tcPr>
            <w:tcW w:w="2547" w:type="dxa"/>
            <w:vMerge/>
            <w:hideMark/>
          </w:tcPr>
          <w:p w14:paraId="75AE25ED" w14:textId="75140510" w:rsidR="321153BE" w:rsidRDefault="321153BE" w:rsidP="321153B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noWrap/>
            <w:hideMark/>
          </w:tcPr>
          <w:p w14:paraId="07CB60EA" w14:textId="760665A2" w:rsidR="321153BE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  <w:noWrap/>
            <w:hideMark/>
          </w:tcPr>
          <w:p w14:paraId="4E10A49E" w14:textId="58609562" w:rsidR="321153BE" w:rsidRPr="00AE29CF" w:rsidRDefault="321153BE" w:rsidP="321153BE">
            <w:pPr>
              <w:jc w:val="left"/>
              <w:rPr>
                <w:rFonts w:ascii="Tahoma" w:eastAsia="Tahoma" w:hAnsi="Tahoma" w:cs="Tahoma"/>
                <w:sz w:val="18"/>
                <w:szCs w:val="18"/>
              </w:rPr>
            </w:pPr>
            <w:proofErr w:type="spellStart"/>
            <w:r w:rsidRPr="00AE29CF">
              <w:rPr>
                <w:rFonts w:ascii="Tahoma" w:eastAsia="Tahoma" w:hAnsi="Tahoma" w:cs="Tahoma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46" w:type="dxa"/>
            <w:shd w:val="clear" w:color="auto" w:fill="auto"/>
            <w:noWrap/>
            <w:hideMark/>
          </w:tcPr>
          <w:p w14:paraId="19E826E7" w14:textId="74B06E60" w:rsidR="321153BE" w:rsidRPr="00AE29CF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AE29CF">
              <w:rPr>
                <w:rFonts w:eastAsiaTheme="minorEastAsia"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39" w:type="dxa"/>
            <w:shd w:val="clear" w:color="auto" w:fill="auto"/>
            <w:noWrap/>
            <w:hideMark/>
          </w:tcPr>
          <w:p w14:paraId="6EEAB39E" w14:textId="6EB80A8A" w:rsidR="321153BE" w:rsidRPr="00AE29CF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sz w:val="18"/>
                <w:szCs w:val="18"/>
              </w:rPr>
              <w:t>0,3 l/ha</w:t>
            </w:r>
          </w:p>
        </w:tc>
        <w:tc>
          <w:tcPr>
            <w:tcW w:w="1481" w:type="dxa"/>
            <w:shd w:val="clear" w:color="auto" w:fill="auto"/>
            <w:noWrap/>
            <w:hideMark/>
          </w:tcPr>
          <w:p w14:paraId="6F76CA03" w14:textId="21F7ABAB" w:rsidR="321153BE" w:rsidRPr="00AE29CF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shd w:val="clear" w:color="auto" w:fill="auto"/>
            <w:hideMark/>
          </w:tcPr>
          <w:p w14:paraId="76E943A7" w14:textId="17DADFED" w:rsidR="321153BE" w:rsidRPr="00AE29CF" w:rsidRDefault="321153BE" w:rsidP="321153B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AE29CF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</w:p>
          <w:p w14:paraId="0F2B1B50" w14:textId="52A2397E" w:rsidR="321153BE" w:rsidRPr="00AE29CF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sz w:val="18"/>
                <w:szCs w:val="18"/>
              </w:rPr>
              <w:t>Na istem zemljišču je dovoljeno cvetačo tretirati največ tri</w:t>
            </w:r>
          </w:p>
          <w:p w14:paraId="1C16627A" w14:textId="04A5F64D" w:rsidR="321153BE" w:rsidRPr="00AE29CF" w:rsidRDefault="321153BE" w:rsidP="00AE29CF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E29CF">
              <w:rPr>
                <w:rFonts w:eastAsiaTheme="minorEastAsia" w:cs="Arial"/>
                <w:sz w:val="18"/>
                <w:szCs w:val="18"/>
              </w:rPr>
              <w:t xml:space="preserve">krat v eni rastni sezoni, ob upoštevanju intervala 14 dni med </w:t>
            </w:r>
            <w:proofErr w:type="spellStart"/>
            <w:r w:rsidRPr="00AE29CF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="00AE29CF">
              <w:rPr>
                <w:rFonts w:eastAsiaTheme="minorEastAsia" w:cs="Arial"/>
                <w:sz w:val="18"/>
                <w:szCs w:val="18"/>
              </w:rPr>
              <w:t>.</w:t>
            </w:r>
          </w:p>
        </w:tc>
      </w:tr>
      <w:tr w:rsidR="00337202" w:rsidRPr="00F76055" w14:paraId="13713955" w14:textId="77777777" w:rsidTr="00CF47AB">
        <w:trPr>
          <w:trHeight w:val="300"/>
        </w:trPr>
        <w:tc>
          <w:tcPr>
            <w:tcW w:w="2547" w:type="dxa"/>
            <w:hideMark/>
          </w:tcPr>
          <w:p w14:paraId="3A866A9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 xml:space="preserve">Rastlinjak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noWrap/>
            <w:hideMark/>
          </w:tcPr>
          <w:p w14:paraId="4BBC73EB" w14:textId="77777777" w:rsidR="0062527C" w:rsidRPr="00F76055" w:rsidRDefault="00337202" w:rsidP="006252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</w:rPr>
              <w:t xml:space="preserve">  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                       </w:t>
            </w:r>
          </w:p>
          <w:p w14:paraId="17B7E480" w14:textId="74CB071B" w:rsidR="0062527C" w:rsidRPr="00F76055" w:rsidRDefault="0062527C" w:rsidP="00B84EF7">
            <w:pPr>
              <w:pStyle w:val="Odstavekseznama"/>
              <w:numPr>
                <w:ilvl w:val="0"/>
                <w:numId w:val="86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uje</w:t>
            </w:r>
            <w:r w:rsidR="00EB019D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levelne vrste in rastlinske ostanke, na katerih b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lahko prezimil,</w:t>
            </w:r>
          </w:p>
          <w:p w14:paraId="04C5CC15" w14:textId="56EA468A" w:rsidR="0062527C" w:rsidRPr="00F76055" w:rsidRDefault="0062527C" w:rsidP="00B84EF7">
            <w:pPr>
              <w:pStyle w:val="Odstavekseznama"/>
              <w:numPr>
                <w:ilvl w:val="0"/>
                <w:numId w:val="86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</w:t>
            </w:r>
            <w:r w:rsidR="00EB019D">
              <w:rPr>
                <w:rFonts w:cs="Arial"/>
                <w:sz w:val="18"/>
                <w:szCs w:val="18"/>
              </w:rPr>
              <w:t>uje se</w:t>
            </w:r>
            <w:r w:rsidRPr="00F76055">
              <w:rPr>
                <w:rFonts w:cs="Arial"/>
                <w:sz w:val="18"/>
                <w:szCs w:val="18"/>
              </w:rPr>
              <w:t xml:space="preserve"> vnosa žuželk od zunaj prek sadik in drugega rastlinskega materiala. </w:t>
            </w:r>
          </w:p>
          <w:p w14:paraId="33330358" w14:textId="77777777" w:rsidR="0062527C" w:rsidRPr="00F76055" w:rsidRDefault="0062527C" w:rsidP="0062527C">
            <w:pPr>
              <w:rPr>
                <w:rFonts w:cs="Arial"/>
                <w:sz w:val="18"/>
                <w:szCs w:val="18"/>
              </w:rPr>
            </w:pPr>
          </w:p>
          <w:p w14:paraId="51B47182" w14:textId="2A005BA2" w:rsidR="00337202" w:rsidRPr="00F76055" w:rsidRDefault="0062527C" w:rsidP="006252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o je redno vizualno pregledovanje rastlin na pristnost odrasl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 Za spremljanje pojava in ulov začetne populacije odrasl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="00EB019D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uporablja rumene lepljive plošče.</w:t>
            </w:r>
          </w:p>
        </w:tc>
        <w:tc>
          <w:tcPr>
            <w:tcW w:w="2552" w:type="dxa"/>
            <w:hideMark/>
          </w:tcPr>
          <w:p w14:paraId="127360B8" w14:textId="495E767E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F523A2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408EA73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481" w:type="dxa"/>
            <w:noWrap/>
            <w:hideMark/>
          </w:tcPr>
          <w:p w14:paraId="3BB0CA5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dni</w:t>
            </w:r>
          </w:p>
        </w:tc>
        <w:tc>
          <w:tcPr>
            <w:tcW w:w="1941" w:type="dxa"/>
            <w:hideMark/>
          </w:tcPr>
          <w:p w14:paraId="084FF0CF" w14:textId="03B69CF3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C6E78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2-krat letno.                                     </w:t>
            </w:r>
          </w:p>
        </w:tc>
      </w:tr>
      <w:tr w:rsidR="00337202" w:rsidRPr="00F76055" w14:paraId="6B92E7BA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0D14F4F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Kapus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</w:p>
          <w:p w14:paraId="79B1268D" w14:textId="47F4956B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eyrode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roletel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noWrap/>
            <w:hideMark/>
          </w:tcPr>
          <w:p w14:paraId="0804AB90" w14:textId="77777777" w:rsidR="0062527C" w:rsidRPr="00F76055" w:rsidRDefault="00337202" w:rsidP="006252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</w:rPr>
              <w:t xml:space="preserve">  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                       </w:t>
            </w:r>
          </w:p>
          <w:p w14:paraId="363656E8" w14:textId="7990C5EC" w:rsidR="0062527C" w:rsidRPr="00F76055" w:rsidRDefault="0062527C" w:rsidP="00B84EF7">
            <w:pPr>
              <w:pStyle w:val="Odstavekseznama"/>
              <w:numPr>
                <w:ilvl w:val="0"/>
                <w:numId w:val="86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uje</w:t>
            </w:r>
            <w:r w:rsidR="00EB019D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levelne vrste in rastlinske ostanke, na katerih b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lahko prezimil.</w:t>
            </w:r>
          </w:p>
          <w:p w14:paraId="5DB0C078" w14:textId="77777777" w:rsidR="0062527C" w:rsidRPr="00F76055" w:rsidRDefault="0062527C" w:rsidP="0062527C">
            <w:pPr>
              <w:rPr>
                <w:rFonts w:cs="Arial"/>
                <w:sz w:val="18"/>
                <w:szCs w:val="18"/>
              </w:rPr>
            </w:pPr>
          </w:p>
          <w:p w14:paraId="1C20E3AA" w14:textId="60D4B2A7" w:rsidR="00337202" w:rsidRPr="00F76055" w:rsidRDefault="0062527C" w:rsidP="006252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o je redno vizualno pregledovanje rastlin na pristnost odrasl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52" w:type="dxa"/>
            <w:noWrap/>
            <w:hideMark/>
          </w:tcPr>
          <w:p w14:paraId="34CAAEB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E9DD15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</w:t>
            </w:r>
          </w:p>
        </w:tc>
        <w:tc>
          <w:tcPr>
            <w:tcW w:w="1539" w:type="dxa"/>
            <w:noWrap/>
            <w:hideMark/>
          </w:tcPr>
          <w:p w14:paraId="6775B4A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481" w:type="dxa"/>
            <w:noWrap/>
            <w:hideMark/>
          </w:tcPr>
          <w:p w14:paraId="29A12D2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 dni</w:t>
            </w:r>
          </w:p>
        </w:tc>
        <w:tc>
          <w:tcPr>
            <w:tcW w:w="1941" w:type="dxa"/>
            <w:hideMark/>
          </w:tcPr>
          <w:p w14:paraId="2F45430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274E4F58" w14:textId="5218B6F3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Zaloge v uporabi do 30.10.2025</w:t>
            </w:r>
          </w:p>
        </w:tc>
      </w:tr>
      <w:tr w:rsidR="00337202" w:rsidRPr="00F76055" w14:paraId="37CF9D33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7DD0BB9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BB870E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7DD150C5" w14:textId="447A669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2148E8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49ABA4E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481" w:type="dxa"/>
            <w:noWrap/>
            <w:hideMark/>
          </w:tcPr>
          <w:p w14:paraId="58E335E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dni</w:t>
            </w:r>
          </w:p>
        </w:tc>
        <w:tc>
          <w:tcPr>
            <w:tcW w:w="1941" w:type="dxa"/>
            <w:hideMark/>
          </w:tcPr>
          <w:p w14:paraId="1F978090" w14:textId="66519D7B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C6E78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2-krat letno.                               </w:t>
            </w:r>
          </w:p>
        </w:tc>
      </w:tr>
      <w:tr w:rsidR="00337202" w:rsidRPr="00F76055" w14:paraId="09571171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32CE6F5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4913C5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42C474C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5C0BF5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4E7996F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481" w:type="dxa"/>
            <w:noWrap/>
            <w:hideMark/>
          </w:tcPr>
          <w:p w14:paraId="29A26A1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dni</w:t>
            </w:r>
          </w:p>
        </w:tc>
        <w:tc>
          <w:tcPr>
            <w:tcW w:w="1941" w:type="dxa"/>
            <w:hideMark/>
          </w:tcPr>
          <w:p w14:paraId="56CBAED8" w14:textId="26BE937C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                                                    </w:t>
            </w:r>
          </w:p>
        </w:tc>
      </w:tr>
      <w:tr w:rsidR="00337202" w:rsidRPr="00F76055" w14:paraId="11134ADB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6C44D8F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8446F6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64734717" w14:textId="417A7968" w:rsidR="00337202" w:rsidRPr="00F76055" w:rsidRDefault="5E37A556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321153B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321153B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321153B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2D01209A" w:rsidRPr="321153BE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ATCC 74040</w:t>
            </w:r>
          </w:p>
        </w:tc>
        <w:tc>
          <w:tcPr>
            <w:tcW w:w="2146" w:type="dxa"/>
            <w:noWrap/>
            <w:hideMark/>
          </w:tcPr>
          <w:p w14:paraId="357B3AC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turalis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538B0D6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481" w:type="dxa"/>
            <w:noWrap/>
            <w:hideMark/>
          </w:tcPr>
          <w:p w14:paraId="188E2733" w14:textId="02783C34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941" w:type="dxa"/>
            <w:hideMark/>
          </w:tcPr>
          <w:p w14:paraId="20828FE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5-krat v rastni sezoni v zavarovanih prostorih in na prostem</w:t>
            </w:r>
          </w:p>
        </w:tc>
      </w:tr>
      <w:tr w:rsidR="00337202" w:rsidRPr="00F76055" w14:paraId="1B706811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C2B757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A475CF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3EC6ECD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7078BDE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39" w:type="dxa"/>
            <w:noWrap/>
            <w:hideMark/>
          </w:tcPr>
          <w:p w14:paraId="631A6A4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481" w:type="dxa"/>
            <w:noWrap/>
            <w:hideMark/>
          </w:tcPr>
          <w:p w14:paraId="076B6549" w14:textId="729824FA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941" w:type="dxa"/>
            <w:hideMark/>
          </w:tcPr>
          <w:p w14:paraId="3E1945E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337202" w:rsidRPr="00F76055" w14:paraId="2E2B7256" w14:textId="77777777" w:rsidTr="00CF47AB">
        <w:trPr>
          <w:trHeight w:val="300"/>
        </w:trPr>
        <w:tc>
          <w:tcPr>
            <w:tcW w:w="2547" w:type="dxa"/>
            <w:vMerge w:val="restart"/>
            <w:noWrap/>
            <w:hideMark/>
          </w:tcPr>
          <w:p w14:paraId="796F8BF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587644DF" w14:textId="77777777" w:rsidR="0062527C" w:rsidRPr="00F76055" w:rsidRDefault="00337202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C3D03A4" w14:textId="359B0EBF" w:rsidR="0062527C" w:rsidRPr="00F76055" w:rsidRDefault="0062527C" w:rsidP="00B84EF7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spravilu pridelka</w:t>
            </w:r>
            <w:r w:rsidR="00EB019D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ostanke rastlin globoko zakoplje ali pa sežge.</w:t>
            </w:r>
          </w:p>
          <w:p w14:paraId="5BC1823E" w14:textId="77777777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29AE724C" w14:textId="3F3C3DCC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Poleti </w:t>
            </w:r>
            <w:r w:rsidR="00EB019D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kapusnice redno pregleduje.</w:t>
            </w:r>
          </w:p>
          <w:p w14:paraId="4759ADA4" w14:textId="2463850F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566752D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 xml:space="preserve">lambd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4E2731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0E657FB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481" w:type="dxa"/>
            <w:noWrap/>
            <w:hideMark/>
          </w:tcPr>
          <w:p w14:paraId="66E2355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dni</w:t>
            </w:r>
          </w:p>
        </w:tc>
        <w:tc>
          <w:tcPr>
            <w:tcW w:w="1941" w:type="dxa"/>
            <w:hideMark/>
          </w:tcPr>
          <w:p w14:paraId="0F25804F" w14:textId="5786CCAF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Manjša uporaba. Uporaba največ 2-krat letno.                                                           </w:t>
            </w:r>
          </w:p>
        </w:tc>
      </w:tr>
      <w:tr w:rsidR="00337202" w:rsidRPr="00F76055" w14:paraId="2319B4F8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53CE1A6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4D8582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1ABAD5D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0CAA74B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 xml:space="preserve">okrasne rastline - koncentrat  </w:t>
            </w:r>
          </w:p>
        </w:tc>
        <w:tc>
          <w:tcPr>
            <w:tcW w:w="1539" w:type="dxa"/>
            <w:noWrap/>
            <w:hideMark/>
          </w:tcPr>
          <w:p w14:paraId="024D7C7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2%</w:t>
            </w:r>
          </w:p>
        </w:tc>
        <w:tc>
          <w:tcPr>
            <w:tcW w:w="1481" w:type="dxa"/>
            <w:noWrap/>
            <w:hideMark/>
          </w:tcPr>
          <w:p w14:paraId="71AD6441" w14:textId="45B1F5B5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941" w:type="dxa"/>
            <w:hideMark/>
          </w:tcPr>
          <w:p w14:paraId="23EC0F3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337202" w:rsidRPr="00F76055" w14:paraId="077F689F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45B5026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4C29743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6D5C638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C63346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 </w:t>
            </w:r>
          </w:p>
        </w:tc>
        <w:tc>
          <w:tcPr>
            <w:tcW w:w="1539" w:type="dxa"/>
            <w:noWrap/>
            <w:hideMark/>
          </w:tcPr>
          <w:p w14:paraId="54DEC8C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481" w:type="dxa"/>
            <w:noWrap/>
            <w:hideMark/>
          </w:tcPr>
          <w:p w14:paraId="01CA822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941" w:type="dxa"/>
            <w:hideMark/>
          </w:tcPr>
          <w:p w14:paraId="5D2C637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50F084B6" w14:textId="75DBF35D" w:rsidR="00337202" w:rsidRPr="00AC6E78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AC6E78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5C6B2269" w14:paraId="7E47C311" w14:textId="77777777" w:rsidTr="00CF47AB">
        <w:trPr>
          <w:trHeight w:val="300"/>
        </w:trPr>
        <w:tc>
          <w:tcPr>
            <w:tcW w:w="2547" w:type="dxa"/>
            <w:vMerge/>
            <w:noWrap/>
            <w:hideMark/>
          </w:tcPr>
          <w:p w14:paraId="5A13A70A" w14:textId="071A3825" w:rsidR="5C6B2269" w:rsidRDefault="5C6B2269" w:rsidP="5C6B226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E7AFB0E" w14:textId="2A8B0379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3D1569F2" w14:textId="7E9893DA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DB7B803" w14:textId="7CC6E33B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Carnadin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32B4E8FD" w14:textId="4FA526DB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0,25 L/ha</w:t>
            </w:r>
          </w:p>
        </w:tc>
        <w:tc>
          <w:tcPr>
            <w:tcW w:w="1481" w:type="dxa"/>
            <w:noWrap/>
            <w:hideMark/>
          </w:tcPr>
          <w:p w14:paraId="4BF57902" w14:textId="47A71ACB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hideMark/>
          </w:tcPr>
          <w:p w14:paraId="23E2D785" w14:textId="77777777" w:rsidR="00AC6E78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C6E78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5C6B2269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031C4B6E" w14:textId="7ED3F173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S sredstvom se tretira ob pojavu škodljivih žuželk, ko je presežen prag škodljivosti, od</w:t>
            </w:r>
          </w:p>
          <w:p w14:paraId="3AE0F5A0" w14:textId="0E68F542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fenološke faze začetek tvorbe glav (širina rastnega vršička &gt;1cm3), do faze dosežena</w:t>
            </w:r>
          </w:p>
          <w:p w14:paraId="5C88A22F" w14:textId="12BF7CCA" w:rsidR="5C6B2269" w:rsidRDefault="5C6B2269" w:rsidP="5C6B2269">
            <w:pPr>
              <w:jc w:val="left"/>
            </w:pPr>
            <w:r w:rsidRPr="5C6B2269">
              <w:rPr>
                <w:rFonts w:eastAsiaTheme="minorEastAsia" w:cs="Arial"/>
                <w:sz w:val="18"/>
                <w:szCs w:val="18"/>
              </w:rPr>
              <w:t>značilna velikost in oblika glave (glava je tesno zaprta) (BBCH 41-49).</w:t>
            </w:r>
          </w:p>
        </w:tc>
      </w:tr>
      <w:tr w:rsidR="321153BE" w14:paraId="0ECF8544" w14:textId="77777777" w:rsidTr="00CF47AB">
        <w:trPr>
          <w:trHeight w:val="300"/>
        </w:trPr>
        <w:tc>
          <w:tcPr>
            <w:tcW w:w="2547" w:type="dxa"/>
            <w:vMerge/>
            <w:noWrap/>
            <w:hideMark/>
          </w:tcPr>
          <w:p w14:paraId="6E898793" w14:textId="41C76EB2" w:rsidR="321153BE" w:rsidRDefault="321153BE" w:rsidP="321153B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DAED43D" w14:textId="13FADB3E" w:rsidR="321153BE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55C523FB" w14:textId="36265EE3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146" w:type="dxa"/>
            <w:noWrap/>
            <w:hideMark/>
          </w:tcPr>
          <w:p w14:paraId="4143DCB5" w14:textId="370C02C0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Asset</w:t>
            </w:r>
            <w:proofErr w:type="spellEnd"/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2E3489D6" w14:textId="112FF28C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0,51 L/ha</w:t>
            </w:r>
          </w:p>
        </w:tc>
        <w:tc>
          <w:tcPr>
            <w:tcW w:w="1481" w:type="dxa"/>
            <w:noWrap/>
            <w:hideMark/>
          </w:tcPr>
          <w:p w14:paraId="5248EBAF" w14:textId="554DA7C9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941" w:type="dxa"/>
            <w:hideMark/>
          </w:tcPr>
          <w:p w14:paraId="060E4C99" w14:textId="15BAB0C4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 xml:space="preserve"> se v času prisotnosti škodljivih</w:t>
            </w:r>
          </w:p>
          <w:p w14:paraId="3ADC9A22" w14:textId="19C624BA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žuželk. S sredstvom se lahko na istem zemljišču oz. istem zaščitenem prostoru tretira</w:t>
            </w:r>
          </w:p>
          <w:p w14:paraId="7B89EA46" w14:textId="0D0261ED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321153BE" w14:paraId="4F8334CD" w14:textId="77777777" w:rsidTr="00CF47AB">
        <w:trPr>
          <w:trHeight w:val="300"/>
        </w:trPr>
        <w:tc>
          <w:tcPr>
            <w:tcW w:w="2547" w:type="dxa"/>
            <w:vMerge/>
            <w:noWrap/>
            <w:hideMark/>
          </w:tcPr>
          <w:p w14:paraId="758BC44C" w14:textId="4B3B65B5" w:rsidR="321153BE" w:rsidRDefault="321153BE" w:rsidP="321153B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99A2438" w14:textId="75D99C8F" w:rsidR="321153BE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309DBCE5" w14:textId="58609562" w:rsidR="321153BE" w:rsidRDefault="321153BE" w:rsidP="321153BE">
            <w:pPr>
              <w:jc w:val="left"/>
              <w:rPr>
                <w:rFonts w:ascii="Tahoma" w:eastAsia="Tahoma" w:hAnsi="Tahoma" w:cs="Tahoma"/>
                <w:sz w:val="18"/>
                <w:szCs w:val="18"/>
              </w:rPr>
            </w:pPr>
            <w:proofErr w:type="spellStart"/>
            <w:r w:rsidRPr="321153BE">
              <w:rPr>
                <w:rFonts w:ascii="Tahoma" w:eastAsia="Tahoma" w:hAnsi="Tahoma" w:cs="Tahoma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595471A" w14:textId="74B06E60" w:rsidR="321153BE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321153BE">
              <w:rPr>
                <w:rFonts w:eastAsiaTheme="minorEastAsia"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39" w:type="dxa"/>
            <w:noWrap/>
            <w:hideMark/>
          </w:tcPr>
          <w:p w14:paraId="06F839C2" w14:textId="6EB80A8A" w:rsidR="321153BE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21153BE">
              <w:rPr>
                <w:rFonts w:eastAsiaTheme="minorEastAsia" w:cs="Arial"/>
                <w:sz w:val="18"/>
                <w:szCs w:val="18"/>
              </w:rPr>
              <w:t>0,3 l/ha</w:t>
            </w:r>
          </w:p>
        </w:tc>
        <w:tc>
          <w:tcPr>
            <w:tcW w:w="1481" w:type="dxa"/>
            <w:noWrap/>
            <w:hideMark/>
          </w:tcPr>
          <w:p w14:paraId="45B45B53" w14:textId="21F7ABAB" w:rsidR="321153BE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21153BE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hideMark/>
          </w:tcPr>
          <w:p w14:paraId="0FE88F45" w14:textId="17DADFED" w:rsidR="321153BE" w:rsidRPr="00AC6E78" w:rsidRDefault="321153BE" w:rsidP="321153B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AC6E78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</w:p>
          <w:p w14:paraId="3276F24D" w14:textId="3FE67106" w:rsidR="321153BE" w:rsidRDefault="321153BE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21153BE">
              <w:rPr>
                <w:rFonts w:eastAsiaTheme="minorEastAsia" w:cs="Arial"/>
                <w:sz w:val="18"/>
                <w:szCs w:val="18"/>
              </w:rPr>
              <w:t xml:space="preserve">Na istem zemljišču je dovoljeno </w:t>
            </w:r>
            <w:proofErr w:type="spellStart"/>
            <w:r w:rsidRPr="321153BE">
              <w:rPr>
                <w:rFonts w:eastAsiaTheme="minorEastAsia" w:cs="Arial"/>
                <w:sz w:val="18"/>
                <w:szCs w:val="18"/>
              </w:rPr>
              <w:t>cvetačo</w:t>
            </w:r>
            <w:r w:rsidR="00AC6E78">
              <w:rPr>
                <w:rFonts w:eastAsiaTheme="minorEastAsia" w:cs="Arial"/>
                <w:sz w:val="18"/>
                <w:szCs w:val="18"/>
              </w:rPr>
              <w:t>n</w:t>
            </w:r>
            <w:r w:rsidRPr="321153BE">
              <w:rPr>
                <w:rFonts w:eastAsiaTheme="minorEastAsia" w:cs="Arial"/>
                <w:sz w:val="18"/>
                <w:szCs w:val="18"/>
              </w:rPr>
              <w:t>ajveč</w:t>
            </w:r>
            <w:proofErr w:type="spellEnd"/>
            <w:r w:rsidRPr="321153BE">
              <w:rPr>
                <w:rFonts w:eastAsiaTheme="minorEastAsia" w:cs="Arial"/>
                <w:sz w:val="18"/>
                <w:szCs w:val="18"/>
              </w:rPr>
              <w:t xml:space="preserve"> tri</w:t>
            </w:r>
          </w:p>
          <w:p w14:paraId="20EB214D" w14:textId="0D855B06" w:rsidR="321153BE" w:rsidRDefault="321153BE" w:rsidP="00AC6E7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21153BE">
              <w:rPr>
                <w:rFonts w:eastAsiaTheme="minorEastAsia" w:cs="Arial"/>
                <w:sz w:val="18"/>
                <w:szCs w:val="18"/>
              </w:rPr>
              <w:lastRenderedPageBreak/>
              <w:t xml:space="preserve">krat v eni rastni sezoni, ob upoštevanju intervala 14 dni med </w:t>
            </w:r>
            <w:proofErr w:type="spellStart"/>
            <w:r w:rsidRPr="321153BE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="00AC6E78">
              <w:rPr>
                <w:rFonts w:eastAsiaTheme="minorEastAsia" w:cs="Arial"/>
                <w:sz w:val="18"/>
                <w:szCs w:val="18"/>
              </w:rPr>
              <w:t>.</w:t>
            </w:r>
          </w:p>
        </w:tc>
      </w:tr>
      <w:tr w:rsidR="00337202" w:rsidRPr="00F76055" w14:paraId="3AA04786" w14:textId="77777777" w:rsidTr="00CF47AB">
        <w:trPr>
          <w:trHeight w:val="300"/>
        </w:trPr>
        <w:tc>
          <w:tcPr>
            <w:tcW w:w="2547" w:type="dxa"/>
            <w:vMerge w:val="restart"/>
            <w:hideMark/>
          </w:tcPr>
          <w:p w14:paraId="3DDD5D2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 xml:space="preserve">Tobak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), 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Franklinie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6FF80C7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D9EA9BD" w14:textId="1627821A" w:rsidR="00337202" w:rsidRPr="00F76055" w:rsidRDefault="00337202" w:rsidP="00B84EF7">
            <w:pPr>
              <w:pStyle w:val="Odstavekseznama"/>
              <w:numPr>
                <w:ilvl w:val="0"/>
                <w:numId w:val="101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plevelov, tudi v okolici nasada/posevka,</w:t>
            </w:r>
          </w:p>
          <w:p w14:paraId="3195B115" w14:textId="084179FC" w:rsidR="00337202" w:rsidRPr="00F76055" w:rsidRDefault="00337202" w:rsidP="00B84EF7">
            <w:pPr>
              <w:pStyle w:val="Odstavekseznama"/>
              <w:numPr>
                <w:ilvl w:val="0"/>
                <w:numId w:val="10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če je populacija tripsov velika, s spravilom po nastopu tehnološke zrelosti 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ne odlaša. </w:t>
            </w:r>
          </w:p>
          <w:p w14:paraId="4D9F101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  <w:p w14:paraId="600ABB7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704C50C6" w14:textId="16D33FEE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 uporabo insekticidov 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škode ne prepreči, 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jo le zmanjša.</w:t>
            </w:r>
          </w:p>
        </w:tc>
        <w:tc>
          <w:tcPr>
            <w:tcW w:w="2552" w:type="dxa"/>
            <w:vMerge w:val="restart"/>
            <w:noWrap/>
            <w:hideMark/>
          </w:tcPr>
          <w:p w14:paraId="3AC3BC6F" w14:textId="3B2843AE" w:rsidR="00337202" w:rsidRPr="00F76055" w:rsidRDefault="00AC6E78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905BD0">
              <w:rPr>
                <w:rFonts w:eastAsiaTheme="minorEastAsia" w:cs="Arial"/>
                <w:color w:val="00B050"/>
                <w:sz w:val="18"/>
                <w:szCs w:val="18"/>
              </w:rPr>
              <w:t>s</w:t>
            </w:r>
            <w:r w:rsidR="1C9B9364" w:rsidRPr="00905BD0">
              <w:rPr>
                <w:rFonts w:eastAsiaTheme="minorEastAsia" w:cs="Arial"/>
                <w:color w:val="00B050"/>
                <w:sz w:val="18"/>
                <w:szCs w:val="18"/>
              </w:rPr>
              <w:t>pinosad</w:t>
            </w:r>
            <w:proofErr w:type="spellEnd"/>
            <w:r w:rsidR="425DB85D" w:rsidRPr="00905BD0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425DB85D" w:rsidRPr="00905BD0">
              <w:rPr>
                <w:rFonts w:ascii="Tahoma" w:eastAsia="Tahoma" w:hAnsi="Tahoma" w:cs="Tahoma"/>
                <w:color w:val="00B050"/>
                <w:sz w:val="18"/>
                <w:szCs w:val="18"/>
              </w:rPr>
              <w:t>(</w:t>
            </w:r>
            <w:proofErr w:type="spellStart"/>
            <w:r w:rsidR="425DB85D" w:rsidRPr="00905BD0">
              <w:rPr>
                <w:rFonts w:ascii="Tahoma" w:eastAsia="Tahoma" w:hAnsi="Tahoma" w:cs="Tahoma"/>
                <w:color w:val="00B050"/>
                <w:sz w:val="18"/>
                <w:szCs w:val="18"/>
              </w:rPr>
              <w:t>spinosin</w:t>
            </w:r>
            <w:proofErr w:type="spellEnd"/>
            <w:r w:rsidR="425DB85D" w:rsidRPr="00905BD0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425DB85D" w:rsidRPr="00905BD0">
              <w:rPr>
                <w:rFonts w:ascii="Tahoma" w:eastAsia="Tahoma" w:hAnsi="Tahoma" w:cs="Tahoma"/>
                <w:color w:val="00B050"/>
                <w:sz w:val="18"/>
                <w:szCs w:val="18"/>
              </w:rPr>
              <w:t>A+spinosin</w:t>
            </w:r>
            <w:proofErr w:type="spellEnd"/>
            <w:r w:rsidR="425DB85D" w:rsidRPr="00905BD0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146" w:type="dxa"/>
            <w:noWrap/>
            <w:hideMark/>
          </w:tcPr>
          <w:p w14:paraId="0220B59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Laser 240 SC </w:t>
            </w:r>
          </w:p>
        </w:tc>
        <w:tc>
          <w:tcPr>
            <w:tcW w:w="1539" w:type="dxa"/>
            <w:noWrap/>
            <w:hideMark/>
          </w:tcPr>
          <w:p w14:paraId="3BE2E50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4 L/ha</w:t>
            </w:r>
          </w:p>
        </w:tc>
        <w:tc>
          <w:tcPr>
            <w:tcW w:w="1481" w:type="dxa"/>
            <w:noWrap/>
            <w:hideMark/>
          </w:tcPr>
          <w:p w14:paraId="0A7822F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941" w:type="dxa"/>
            <w:hideMark/>
          </w:tcPr>
          <w:p w14:paraId="3DE25923" w14:textId="6E326E73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3-krat v rastni sezoni.                                                    </w:t>
            </w:r>
          </w:p>
        </w:tc>
      </w:tr>
      <w:tr w:rsidR="00337202" w:rsidRPr="00F76055" w14:paraId="6B15DF96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31E4BC4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F18503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52C9B54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F3B5AB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Laser plus  </w:t>
            </w:r>
          </w:p>
        </w:tc>
        <w:tc>
          <w:tcPr>
            <w:tcW w:w="1539" w:type="dxa"/>
            <w:noWrap/>
            <w:hideMark/>
          </w:tcPr>
          <w:p w14:paraId="431367E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2 L/ha</w:t>
            </w:r>
          </w:p>
        </w:tc>
        <w:tc>
          <w:tcPr>
            <w:tcW w:w="1481" w:type="dxa"/>
            <w:noWrap/>
            <w:hideMark/>
          </w:tcPr>
          <w:p w14:paraId="5A870CA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941" w:type="dxa"/>
            <w:hideMark/>
          </w:tcPr>
          <w:p w14:paraId="09FDFBF4" w14:textId="694B68FD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2-krat v rastni sezoni.                                                                  </w:t>
            </w:r>
          </w:p>
        </w:tc>
      </w:tr>
      <w:tr w:rsidR="00337202" w:rsidRPr="00F76055" w14:paraId="69971AAF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412F703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3F07EB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noWrap/>
            <w:hideMark/>
          </w:tcPr>
          <w:p w14:paraId="4C39132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4A1C57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</w:t>
            </w:r>
          </w:p>
        </w:tc>
        <w:tc>
          <w:tcPr>
            <w:tcW w:w="1539" w:type="dxa"/>
            <w:noWrap/>
            <w:hideMark/>
          </w:tcPr>
          <w:p w14:paraId="0D216CC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481" w:type="dxa"/>
            <w:noWrap/>
            <w:hideMark/>
          </w:tcPr>
          <w:p w14:paraId="5657D70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941" w:type="dxa"/>
            <w:hideMark/>
          </w:tcPr>
          <w:p w14:paraId="1345C8D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02E015BD" w14:textId="761563DE" w:rsidR="00337202" w:rsidRPr="00AC6E78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AC6E78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337202" w:rsidRPr="00F76055" w14:paraId="6F2FE1C9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64E79BD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4517E8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hideMark/>
          </w:tcPr>
          <w:p w14:paraId="656F3C6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ambd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76D534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</w:t>
            </w:r>
          </w:p>
        </w:tc>
        <w:tc>
          <w:tcPr>
            <w:tcW w:w="1539" w:type="dxa"/>
            <w:noWrap/>
            <w:hideMark/>
          </w:tcPr>
          <w:p w14:paraId="38216B9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481" w:type="dxa"/>
            <w:noWrap/>
            <w:hideMark/>
          </w:tcPr>
          <w:p w14:paraId="7528754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941" w:type="dxa"/>
            <w:hideMark/>
          </w:tcPr>
          <w:p w14:paraId="2C295D86" w14:textId="35D22FD8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AC6E78">
              <w:rPr>
                <w:rFonts w:eastAsiaTheme="minorEastAsia"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. Uporaba največ 2-krat letno.                                                                 </w:t>
            </w:r>
          </w:p>
        </w:tc>
      </w:tr>
      <w:tr w:rsidR="5C6B2269" w14:paraId="6E5F1A28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239E21E2" w14:textId="56F00421" w:rsidR="5C6B2269" w:rsidRDefault="5C6B2269" w:rsidP="5C6B226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CCD1D69" w14:textId="3BB5865E" w:rsidR="5C6B2269" w:rsidRDefault="5C6B2269" w:rsidP="5C6B226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2" w:type="dxa"/>
            <w:hideMark/>
          </w:tcPr>
          <w:p w14:paraId="362454CA" w14:textId="7E9893DA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8DEE2C3" w14:textId="7CC6E33B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Carnadin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06048F8C" w14:textId="4FA526DB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0,25 L/ha</w:t>
            </w:r>
          </w:p>
        </w:tc>
        <w:tc>
          <w:tcPr>
            <w:tcW w:w="1481" w:type="dxa"/>
            <w:noWrap/>
            <w:hideMark/>
          </w:tcPr>
          <w:p w14:paraId="015C8DF3" w14:textId="47A71ACB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941" w:type="dxa"/>
            <w:hideMark/>
          </w:tcPr>
          <w:p w14:paraId="36D8DBD3" w14:textId="47AF3E7B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S sredstvom se tretira ob pojavu škodljivih žuželk, ko je presežen prag škodljivosti, od</w:t>
            </w:r>
          </w:p>
          <w:p w14:paraId="06DFECC4" w14:textId="0E68F542" w:rsidR="5C6B2269" w:rsidRDefault="5C6B2269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fenološke faze začetek tvorbe glav (širina rastnega vršička &gt;1cm3), do faze dosežena</w:t>
            </w:r>
          </w:p>
          <w:p w14:paraId="66B01331" w14:textId="12BF7CCA" w:rsidR="5C6B2269" w:rsidRDefault="5C6B2269" w:rsidP="5C6B2269">
            <w:pPr>
              <w:jc w:val="left"/>
            </w:pPr>
            <w:r w:rsidRPr="5C6B2269">
              <w:rPr>
                <w:rFonts w:eastAsiaTheme="minorEastAsia" w:cs="Arial"/>
                <w:sz w:val="18"/>
                <w:szCs w:val="18"/>
              </w:rPr>
              <w:t>značilna velikost in oblika glave (glava je tesno zaprta) (BBCH 41-49).</w:t>
            </w:r>
          </w:p>
        </w:tc>
      </w:tr>
      <w:tr w:rsidR="321153BE" w14:paraId="231E747A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53FA1D24" w14:textId="7464605B" w:rsidR="321153BE" w:rsidRDefault="321153BE" w:rsidP="321153B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13A970A" w14:textId="40563EA2" w:rsidR="321153BE" w:rsidRDefault="321153BE" w:rsidP="321153B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2" w:type="dxa"/>
            <w:hideMark/>
          </w:tcPr>
          <w:p w14:paraId="67733293" w14:textId="36265EE3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146" w:type="dxa"/>
            <w:noWrap/>
            <w:hideMark/>
          </w:tcPr>
          <w:p w14:paraId="78F75E36" w14:textId="370C02C0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Asset</w:t>
            </w:r>
            <w:proofErr w:type="spellEnd"/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7F914EA0" w14:textId="112FF28C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0,51 L/ha</w:t>
            </w:r>
          </w:p>
        </w:tc>
        <w:tc>
          <w:tcPr>
            <w:tcW w:w="1481" w:type="dxa"/>
            <w:noWrap/>
            <w:hideMark/>
          </w:tcPr>
          <w:p w14:paraId="2FCAA34C" w14:textId="12B940E8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941" w:type="dxa"/>
            <w:hideMark/>
          </w:tcPr>
          <w:p w14:paraId="5F98289A" w14:textId="15BAB0C4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 xml:space="preserve"> se v času prisotnosti škodljivih</w:t>
            </w:r>
          </w:p>
          <w:p w14:paraId="29477B61" w14:textId="19C624BA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 xml:space="preserve">žuželk. S sredstvom se lahko na istem zemljišču oz. istem </w:t>
            </w: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zaščitenem prostoru tretira</w:t>
            </w:r>
          </w:p>
          <w:p w14:paraId="0E56D977" w14:textId="0D0261ED" w:rsidR="321153BE" w:rsidRDefault="321153BE" w:rsidP="321153B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337202" w:rsidRPr="00F76055" w14:paraId="547A2E78" w14:textId="77777777" w:rsidTr="00CF47AB">
        <w:trPr>
          <w:trHeight w:val="300"/>
        </w:trPr>
        <w:tc>
          <w:tcPr>
            <w:tcW w:w="2547" w:type="dxa"/>
            <w:hideMark/>
          </w:tcPr>
          <w:p w14:paraId="1AF5BE1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Ogorčice/nematod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Heterode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rucifer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hideMark/>
          </w:tcPr>
          <w:p w14:paraId="49D942F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17CCE3E6" w14:textId="77777777" w:rsidR="00337202" w:rsidRPr="00F76055" w:rsidRDefault="00337202" w:rsidP="00B84EF7">
            <w:pPr>
              <w:pStyle w:val="Odstavekseznama"/>
              <w:numPr>
                <w:ilvl w:val="0"/>
                <w:numId w:val="10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                                                 </w:t>
            </w:r>
          </w:p>
          <w:p w14:paraId="502F6EBA" w14:textId="77777777" w:rsidR="00337202" w:rsidRPr="00F76055" w:rsidRDefault="00337202" w:rsidP="00B84EF7">
            <w:pPr>
              <w:pStyle w:val="Odstavekseznama"/>
              <w:numPr>
                <w:ilvl w:val="0"/>
                <w:numId w:val="10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,                                   </w:t>
            </w:r>
          </w:p>
          <w:p w14:paraId="113590C8" w14:textId="77777777" w:rsidR="00337202" w:rsidRPr="00F76055" w:rsidRDefault="00337202" w:rsidP="00B84EF7">
            <w:pPr>
              <w:pStyle w:val="Odstavekseznama"/>
              <w:numPr>
                <w:ilvl w:val="0"/>
                <w:numId w:val="10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saditev sort z vegetacijo krajšo od 80 dni, </w:t>
            </w:r>
          </w:p>
          <w:p w14:paraId="608ABC71" w14:textId="4F0015C2" w:rsidR="00337202" w:rsidRPr="00F76055" w:rsidRDefault="00337202" w:rsidP="00B84EF7">
            <w:pPr>
              <w:pStyle w:val="Odstavekseznama"/>
              <w:numPr>
                <w:ilvl w:val="0"/>
                <w:numId w:val="10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razkuževanj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tvišč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552" w:type="dxa"/>
            <w:noWrap/>
            <w:hideMark/>
          </w:tcPr>
          <w:p w14:paraId="456C227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6072891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2502261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481" w:type="dxa"/>
            <w:noWrap/>
            <w:hideMark/>
          </w:tcPr>
          <w:p w14:paraId="5E7C78C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941" w:type="dxa"/>
            <w:noWrap/>
            <w:hideMark/>
          </w:tcPr>
          <w:p w14:paraId="68315EA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337202" w:rsidRPr="00F76055" w14:paraId="7F6B0E35" w14:textId="77777777" w:rsidTr="00CF47AB">
        <w:trPr>
          <w:trHeight w:val="300"/>
        </w:trPr>
        <w:tc>
          <w:tcPr>
            <w:tcW w:w="2547" w:type="dxa"/>
            <w:vMerge w:val="restart"/>
            <w:noWrap/>
            <w:hideMark/>
          </w:tcPr>
          <w:p w14:paraId="74F5C5C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6E558330" w14:textId="6EF62BA8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118" w:type="dxa"/>
            <w:vMerge w:val="restart"/>
            <w:hideMark/>
          </w:tcPr>
          <w:p w14:paraId="3563D23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Uporaba vab oziroma mehanski pasti. </w:t>
            </w:r>
          </w:p>
          <w:p w14:paraId="62443D7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  <w:p w14:paraId="6196C138" w14:textId="04A11065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Ob prisotnosti polžev 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vabe potrese na obrobje parcele od koder polži prihajajo. Vabe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potrese po površini tal.</w:t>
            </w:r>
          </w:p>
        </w:tc>
        <w:tc>
          <w:tcPr>
            <w:tcW w:w="2552" w:type="dxa"/>
            <w:vMerge w:val="restart"/>
            <w:noWrap/>
            <w:hideMark/>
          </w:tcPr>
          <w:p w14:paraId="6F7F7A0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146" w:type="dxa"/>
            <w:noWrap/>
            <w:hideMark/>
          </w:tcPr>
          <w:p w14:paraId="087A367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539" w:type="dxa"/>
            <w:hideMark/>
          </w:tcPr>
          <w:p w14:paraId="538842E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</w:t>
            </w:r>
          </w:p>
        </w:tc>
        <w:tc>
          <w:tcPr>
            <w:tcW w:w="1481" w:type="dxa"/>
            <w:vMerge w:val="restart"/>
            <w:hideMark/>
          </w:tcPr>
          <w:p w14:paraId="2D7A8ECD" w14:textId="0BEAE8A5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941" w:type="dxa"/>
            <w:hideMark/>
          </w:tcPr>
          <w:p w14:paraId="51C518E0" w14:textId="23B98155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522D6B4B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490CFB6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12151A2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4E98F01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C3F2C0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Ironmax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39" w:type="dxa"/>
            <w:hideMark/>
          </w:tcPr>
          <w:p w14:paraId="7E88A63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8 kg/ha (LETNO), 7kg/ha enkraten odmerek</w:t>
            </w:r>
          </w:p>
        </w:tc>
        <w:tc>
          <w:tcPr>
            <w:tcW w:w="1481" w:type="dxa"/>
            <w:vMerge/>
            <w:hideMark/>
          </w:tcPr>
          <w:p w14:paraId="5B5D631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941" w:type="dxa"/>
            <w:hideMark/>
          </w:tcPr>
          <w:p w14:paraId="28B07FB1" w14:textId="1EA37119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5B3ADBB8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3379F41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6894DF2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3241D71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2E5C48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olabio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39" w:type="dxa"/>
            <w:noWrap/>
            <w:hideMark/>
          </w:tcPr>
          <w:p w14:paraId="63B259B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481" w:type="dxa"/>
            <w:vMerge/>
            <w:hideMark/>
          </w:tcPr>
          <w:p w14:paraId="4C27E0E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941" w:type="dxa"/>
            <w:hideMark/>
          </w:tcPr>
          <w:p w14:paraId="30EBAC3A" w14:textId="7F36900A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2B9E65EC" w14:textId="77777777" w:rsidTr="00CF47AB">
        <w:trPr>
          <w:trHeight w:val="300"/>
        </w:trPr>
        <w:tc>
          <w:tcPr>
            <w:tcW w:w="2547" w:type="dxa"/>
            <w:vMerge/>
            <w:hideMark/>
          </w:tcPr>
          <w:p w14:paraId="7C0BFC9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2E5B8B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71EB531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BE0604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omb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39" w:type="dxa"/>
            <w:noWrap/>
            <w:hideMark/>
          </w:tcPr>
          <w:p w14:paraId="19D9FDB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481" w:type="dxa"/>
            <w:vMerge/>
            <w:hideMark/>
          </w:tcPr>
          <w:p w14:paraId="5AE7872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941" w:type="dxa"/>
            <w:noWrap/>
            <w:hideMark/>
          </w:tcPr>
          <w:p w14:paraId="7F3816E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6B15AF31" w14:paraId="3AB25E37" w14:textId="77777777" w:rsidTr="011D2911">
        <w:trPr>
          <w:trHeight w:val="300"/>
        </w:trPr>
        <w:tc>
          <w:tcPr>
            <w:tcW w:w="2547" w:type="dxa"/>
            <w:vMerge/>
            <w:noWrap/>
            <w:hideMark/>
          </w:tcPr>
          <w:p w14:paraId="0E842845" w14:textId="77777777" w:rsidR="006E5ECE" w:rsidRDefault="006E5ECE"/>
        </w:tc>
        <w:tc>
          <w:tcPr>
            <w:tcW w:w="3118" w:type="dxa"/>
            <w:vMerge/>
            <w:hideMark/>
          </w:tcPr>
          <w:p w14:paraId="689202F0" w14:textId="77777777" w:rsidR="006E5ECE" w:rsidRDefault="006E5ECE"/>
        </w:tc>
        <w:tc>
          <w:tcPr>
            <w:tcW w:w="2552" w:type="dxa"/>
            <w:vMerge/>
            <w:noWrap/>
            <w:hideMark/>
          </w:tcPr>
          <w:p w14:paraId="4D8D0635" w14:textId="77777777" w:rsidR="006E5ECE" w:rsidRDefault="006E5ECE"/>
        </w:tc>
        <w:tc>
          <w:tcPr>
            <w:tcW w:w="2146" w:type="dxa"/>
            <w:noWrap/>
            <w:hideMark/>
          </w:tcPr>
          <w:p w14:paraId="515B09A2" w14:textId="5DFEFC16" w:rsidR="6B15AF31" w:rsidRDefault="6B15AF31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6B15AF31">
              <w:rPr>
                <w:rFonts w:eastAsia="Arial"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39" w:type="dxa"/>
            <w:noWrap/>
            <w:hideMark/>
          </w:tcPr>
          <w:p w14:paraId="185A879F" w14:textId="29BE91F3" w:rsidR="6B15AF31" w:rsidRDefault="6B15AF31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6B15AF31">
              <w:rPr>
                <w:rFonts w:eastAsia="Arial"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481" w:type="dxa"/>
            <w:vMerge/>
            <w:hideMark/>
          </w:tcPr>
          <w:p w14:paraId="5696881C" w14:textId="77777777" w:rsidR="006E5ECE" w:rsidRDefault="006E5ECE"/>
        </w:tc>
        <w:tc>
          <w:tcPr>
            <w:tcW w:w="1941" w:type="dxa"/>
            <w:noWrap/>
            <w:hideMark/>
          </w:tcPr>
          <w:p w14:paraId="4206D84D" w14:textId="68C45588" w:rsidR="6B15AF31" w:rsidRDefault="6B15AF31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6B15AF31">
              <w:rPr>
                <w:rFonts w:eastAsia="Arial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6B15AF31" w14:paraId="062A3F03" w14:textId="77777777" w:rsidTr="011D2911">
        <w:trPr>
          <w:trHeight w:val="300"/>
        </w:trPr>
        <w:tc>
          <w:tcPr>
            <w:tcW w:w="2547" w:type="dxa"/>
            <w:vMerge/>
            <w:noWrap/>
            <w:hideMark/>
          </w:tcPr>
          <w:p w14:paraId="47EEBE79" w14:textId="77777777" w:rsidR="006E5ECE" w:rsidRDefault="006E5ECE"/>
        </w:tc>
        <w:tc>
          <w:tcPr>
            <w:tcW w:w="3118" w:type="dxa"/>
            <w:vMerge/>
            <w:hideMark/>
          </w:tcPr>
          <w:p w14:paraId="23257451" w14:textId="77777777" w:rsidR="006E5ECE" w:rsidRDefault="006E5ECE"/>
        </w:tc>
        <w:tc>
          <w:tcPr>
            <w:tcW w:w="2552" w:type="dxa"/>
            <w:vMerge/>
            <w:noWrap/>
            <w:hideMark/>
          </w:tcPr>
          <w:p w14:paraId="6E7CDDE5" w14:textId="77777777" w:rsidR="006E5ECE" w:rsidRDefault="006E5ECE"/>
        </w:tc>
        <w:tc>
          <w:tcPr>
            <w:tcW w:w="2146" w:type="dxa"/>
            <w:noWrap/>
            <w:hideMark/>
          </w:tcPr>
          <w:p w14:paraId="0A849122" w14:textId="7CDE1AB2" w:rsidR="6B15AF31" w:rsidRDefault="6B15AF31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6B15AF31">
              <w:rPr>
                <w:rFonts w:eastAsia="Arial" w:cs="Arial"/>
                <w:color w:val="00B050"/>
                <w:sz w:val="18"/>
                <w:szCs w:val="18"/>
              </w:rPr>
              <w:t>Ironmax</w:t>
            </w:r>
            <w:proofErr w:type="spellEnd"/>
            <w:r w:rsidRPr="6B15AF31">
              <w:rPr>
                <w:rFonts w:eastAsia="Arial"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39" w:type="dxa"/>
            <w:noWrap/>
            <w:hideMark/>
          </w:tcPr>
          <w:p w14:paraId="726F538E" w14:textId="2E16FF53" w:rsidR="6B15AF31" w:rsidRDefault="6B15AF31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6B15AF31">
              <w:rPr>
                <w:rFonts w:eastAsia="Arial"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481" w:type="dxa"/>
            <w:vMerge/>
            <w:hideMark/>
          </w:tcPr>
          <w:p w14:paraId="275A95B7" w14:textId="77777777" w:rsidR="006E5ECE" w:rsidRDefault="006E5ECE"/>
        </w:tc>
        <w:tc>
          <w:tcPr>
            <w:tcW w:w="1941" w:type="dxa"/>
            <w:noWrap/>
            <w:hideMark/>
          </w:tcPr>
          <w:p w14:paraId="1A298365" w14:textId="431A84A3" w:rsidR="6B15AF31" w:rsidRDefault="6B15AF31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6B15AF31">
              <w:rPr>
                <w:rFonts w:eastAsia="Arial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337202" w:rsidRPr="00F76055" w14:paraId="286A3EE3" w14:textId="77777777" w:rsidTr="00AC6E78">
        <w:trPr>
          <w:trHeight w:val="300"/>
        </w:trPr>
        <w:tc>
          <w:tcPr>
            <w:tcW w:w="2547" w:type="dxa"/>
            <w:vMerge/>
            <w:hideMark/>
          </w:tcPr>
          <w:p w14:paraId="76B8CAF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2A4FB42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4EBF4C8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BE8BE4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turen sredstvo proti polžem</w:t>
            </w:r>
          </w:p>
        </w:tc>
        <w:tc>
          <w:tcPr>
            <w:tcW w:w="1539" w:type="dxa"/>
            <w:noWrap/>
            <w:hideMark/>
          </w:tcPr>
          <w:p w14:paraId="4AD76ED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0 kg/ha</w:t>
            </w:r>
          </w:p>
        </w:tc>
        <w:tc>
          <w:tcPr>
            <w:tcW w:w="1481" w:type="dxa"/>
            <w:vMerge/>
            <w:hideMark/>
          </w:tcPr>
          <w:p w14:paraId="45C44D4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941" w:type="dxa"/>
            <w:noWrap/>
            <w:hideMark/>
          </w:tcPr>
          <w:p w14:paraId="16D488F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445D3230" w14:textId="77777777" w:rsidTr="00AC6E78">
        <w:trPr>
          <w:trHeight w:val="300"/>
        </w:trPr>
        <w:tc>
          <w:tcPr>
            <w:tcW w:w="2547" w:type="dxa"/>
            <w:vMerge/>
            <w:hideMark/>
          </w:tcPr>
          <w:p w14:paraId="0EFB59A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5BABA85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636727A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0768A45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lantel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rio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39" w:type="dxa"/>
            <w:noWrap/>
            <w:hideMark/>
          </w:tcPr>
          <w:p w14:paraId="54751DF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8 kg/ha</w:t>
            </w:r>
          </w:p>
        </w:tc>
        <w:tc>
          <w:tcPr>
            <w:tcW w:w="1481" w:type="dxa"/>
            <w:vMerge/>
            <w:hideMark/>
          </w:tcPr>
          <w:p w14:paraId="2C0BFC8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941" w:type="dxa"/>
            <w:hideMark/>
          </w:tcPr>
          <w:p w14:paraId="62E29DEE" w14:textId="6B40C62B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35DEC8E8" w14:textId="77777777" w:rsidTr="00AC6E78">
        <w:trPr>
          <w:trHeight w:val="300"/>
        </w:trPr>
        <w:tc>
          <w:tcPr>
            <w:tcW w:w="2547" w:type="dxa"/>
            <w:vMerge/>
            <w:hideMark/>
          </w:tcPr>
          <w:p w14:paraId="465B334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33CA19F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6B52A19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C0D488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BIO vaba za zatiranje polžev</w:t>
            </w:r>
          </w:p>
        </w:tc>
        <w:tc>
          <w:tcPr>
            <w:tcW w:w="1539" w:type="dxa"/>
            <w:hideMark/>
          </w:tcPr>
          <w:p w14:paraId="04A3A7C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 g/m² (50 kg/ha)</w:t>
            </w:r>
          </w:p>
        </w:tc>
        <w:tc>
          <w:tcPr>
            <w:tcW w:w="1481" w:type="dxa"/>
            <w:vMerge/>
            <w:hideMark/>
          </w:tcPr>
          <w:p w14:paraId="15683D2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941" w:type="dxa"/>
            <w:noWrap/>
            <w:hideMark/>
          </w:tcPr>
          <w:p w14:paraId="5AFE11E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337202" w:rsidRPr="00F76055" w14:paraId="1345F118" w14:textId="77777777" w:rsidTr="00AC6E78">
        <w:trPr>
          <w:trHeight w:val="300"/>
        </w:trPr>
        <w:tc>
          <w:tcPr>
            <w:tcW w:w="2547" w:type="dxa"/>
            <w:vMerge/>
            <w:hideMark/>
          </w:tcPr>
          <w:p w14:paraId="3ECE326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0770E6F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1158B4F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3236CE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39" w:type="dxa"/>
            <w:noWrap/>
            <w:hideMark/>
          </w:tcPr>
          <w:p w14:paraId="5114C4F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0 kg/ha</w:t>
            </w:r>
          </w:p>
        </w:tc>
        <w:tc>
          <w:tcPr>
            <w:tcW w:w="1481" w:type="dxa"/>
            <w:hideMark/>
          </w:tcPr>
          <w:p w14:paraId="24D4E75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941" w:type="dxa"/>
            <w:hideMark/>
          </w:tcPr>
          <w:p w14:paraId="16BAA8A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, v razmaku 10 dni.</w:t>
            </w:r>
          </w:p>
        </w:tc>
      </w:tr>
      <w:tr w:rsidR="00337202" w:rsidRPr="00F76055" w14:paraId="5AD8A670" w14:textId="77777777" w:rsidTr="00AC6E78">
        <w:trPr>
          <w:trHeight w:val="300"/>
        </w:trPr>
        <w:tc>
          <w:tcPr>
            <w:tcW w:w="2547" w:type="dxa"/>
            <w:vMerge/>
            <w:hideMark/>
          </w:tcPr>
          <w:p w14:paraId="7D3EE8C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17509E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 w:val="restart"/>
            <w:noWrap/>
            <w:hideMark/>
          </w:tcPr>
          <w:p w14:paraId="320B088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C53739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limex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58856EE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kg/ha</w:t>
            </w:r>
          </w:p>
        </w:tc>
        <w:tc>
          <w:tcPr>
            <w:tcW w:w="1481" w:type="dxa"/>
            <w:hideMark/>
          </w:tcPr>
          <w:p w14:paraId="11FD274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941" w:type="dxa"/>
            <w:hideMark/>
          </w:tcPr>
          <w:p w14:paraId="37D8BCF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, do BBCH 41</w:t>
            </w:r>
          </w:p>
        </w:tc>
      </w:tr>
      <w:tr w:rsidR="00337202" w:rsidRPr="00F76055" w14:paraId="7F5C30A6" w14:textId="77777777" w:rsidTr="00AC6E78">
        <w:trPr>
          <w:trHeight w:val="300"/>
        </w:trPr>
        <w:tc>
          <w:tcPr>
            <w:tcW w:w="2547" w:type="dxa"/>
            <w:vMerge/>
            <w:hideMark/>
          </w:tcPr>
          <w:p w14:paraId="4475FDB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118" w:type="dxa"/>
            <w:vMerge/>
            <w:hideMark/>
          </w:tcPr>
          <w:p w14:paraId="7D9325F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1123DEA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8208A0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etarex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inov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hideMark/>
          </w:tcPr>
          <w:p w14:paraId="035AEEBB" w14:textId="6F77CE21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4 kg/ha pri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 brazde ali ob setvi semena. 5 kg/ha pri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tretiranju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celotne površine</w:t>
            </w:r>
          </w:p>
        </w:tc>
        <w:tc>
          <w:tcPr>
            <w:tcW w:w="1481" w:type="dxa"/>
            <w:hideMark/>
          </w:tcPr>
          <w:p w14:paraId="52852F6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ČU</w:t>
            </w:r>
          </w:p>
        </w:tc>
        <w:tc>
          <w:tcPr>
            <w:tcW w:w="1941" w:type="dxa"/>
            <w:hideMark/>
          </w:tcPr>
          <w:p w14:paraId="5A78A0D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, do BBCH 41</w:t>
            </w:r>
          </w:p>
        </w:tc>
      </w:tr>
      <w:tr w:rsidR="00337202" w:rsidRPr="00F76055" w14:paraId="35A386ED" w14:textId="77777777" w:rsidTr="00AC6E78">
        <w:trPr>
          <w:trHeight w:val="300"/>
        </w:trPr>
        <w:tc>
          <w:tcPr>
            <w:tcW w:w="2547" w:type="dxa"/>
            <w:hideMark/>
          </w:tcPr>
          <w:p w14:paraId="0EC3426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ovke (talne</w:t>
            </w:r>
            <w:r w:rsidRPr="00F76055">
              <w:rPr>
                <w:rFonts w:eastAsiaTheme="minorEastAsia" w:cs="Arial"/>
                <w:sz w:val="18"/>
                <w:szCs w:val="18"/>
              </w:rPr>
              <w:t>)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)</w:t>
            </w:r>
          </w:p>
        </w:tc>
        <w:tc>
          <w:tcPr>
            <w:tcW w:w="3118" w:type="dxa"/>
            <w:hideMark/>
          </w:tcPr>
          <w:p w14:paraId="69CE733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973C361" w14:textId="77777777" w:rsidR="00337202" w:rsidRPr="00F76055" w:rsidRDefault="00337202" w:rsidP="00B84EF7">
            <w:pPr>
              <w:pStyle w:val="Odstavekseznama"/>
              <w:numPr>
                <w:ilvl w:val="0"/>
                <w:numId w:val="102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ogibanje večletnemu travinju kot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dposeve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                                         </w:t>
            </w:r>
          </w:p>
          <w:p w14:paraId="11260A41" w14:textId="77777777" w:rsidR="00337202" w:rsidRPr="00F76055" w:rsidRDefault="00337202" w:rsidP="00B84EF7">
            <w:pPr>
              <w:pStyle w:val="Odstavekseznama"/>
              <w:numPr>
                <w:ilvl w:val="0"/>
                <w:numId w:val="102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večkratna obdelava tal,                       </w:t>
            </w:r>
          </w:p>
          <w:p w14:paraId="762E527A" w14:textId="77777777" w:rsidR="00337202" w:rsidRPr="00F76055" w:rsidRDefault="00337202" w:rsidP="00B84EF7">
            <w:pPr>
              <w:pStyle w:val="Odstavekseznama"/>
              <w:numPr>
                <w:ilvl w:val="0"/>
                <w:numId w:val="102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optimalni roki sajenja in setve.   </w:t>
            </w:r>
          </w:p>
          <w:p w14:paraId="7FE8310A" w14:textId="77777777" w:rsidR="00337202" w:rsidRPr="00F76055" w:rsidRDefault="00337202" w:rsidP="00337202">
            <w:pPr>
              <w:ind w:left="36"/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  <w:p w14:paraId="73D7F549" w14:textId="138567B4" w:rsidR="00337202" w:rsidRPr="00F76055" w:rsidRDefault="00337202" w:rsidP="00337202">
            <w:pPr>
              <w:ind w:left="36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FFS le pri pridelavi vrtnin na prostem</w:t>
            </w:r>
          </w:p>
        </w:tc>
        <w:tc>
          <w:tcPr>
            <w:tcW w:w="2552" w:type="dxa"/>
            <w:hideMark/>
          </w:tcPr>
          <w:p w14:paraId="3EE9D95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ambd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C44E21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Trik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xpert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69A13D6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5 kg/ha</w:t>
            </w:r>
          </w:p>
        </w:tc>
        <w:tc>
          <w:tcPr>
            <w:tcW w:w="1481" w:type="dxa"/>
            <w:hideMark/>
          </w:tcPr>
          <w:p w14:paraId="69BD7E1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gotovljena z načinom uporabe</w:t>
            </w:r>
          </w:p>
        </w:tc>
        <w:tc>
          <w:tcPr>
            <w:tcW w:w="1941" w:type="dxa"/>
            <w:hideMark/>
          </w:tcPr>
          <w:p w14:paraId="259B4B38" w14:textId="622BBD66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-krat letno.                                                                                           </w:t>
            </w:r>
          </w:p>
        </w:tc>
      </w:tr>
    </w:tbl>
    <w:p w14:paraId="036AB213" w14:textId="7576C35A" w:rsidR="00A24FB1" w:rsidRPr="00F76055" w:rsidRDefault="00A24FB1" w:rsidP="5C6B2269">
      <w:pPr>
        <w:jc w:val="left"/>
        <w:rPr>
          <w:rFonts w:eastAsiaTheme="minorEastAsia" w:cs="Arial"/>
          <w:sz w:val="18"/>
          <w:szCs w:val="18"/>
        </w:rPr>
      </w:pPr>
    </w:p>
    <w:p w14:paraId="43BE1CC3" w14:textId="68713B4B" w:rsidR="5C6B2269" w:rsidRDefault="5C6B2269" w:rsidP="5C6B2269">
      <w:pPr>
        <w:jc w:val="left"/>
        <w:rPr>
          <w:rFonts w:eastAsiaTheme="minorEastAsia" w:cs="Arial"/>
          <w:sz w:val="18"/>
          <w:szCs w:val="18"/>
        </w:rPr>
      </w:pPr>
    </w:p>
    <w:p w14:paraId="2D6E4389" w14:textId="30192E4C" w:rsidR="00CF45C1" w:rsidRPr="00F76055" w:rsidRDefault="001F758F" w:rsidP="00EC3118">
      <w:pPr>
        <w:pStyle w:val="Naslov2"/>
        <w:spacing w:after="0"/>
        <w:rPr>
          <w:lang w:val="sl-SI"/>
        </w:rPr>
      </w:pPr>
      <w:bookmarkStart w:id="646" w:name="_Toc167122163"/>
      <w:bookmarkStart w:id="647" w:name="_Toc167122398"/>
      <w:bookmarkStart w:id="648" w:name="_Toc170778115"/>
      <w:r w:rsidRPr="00F76055">
        <w:rPr>
          <w:lang w:val="sl-SI"/>
        </w:rPr>
        <w:t xml:space="preserve">INTEGRIRANO VARSTVO </w:t>
      </w:r>
      <w:r w:rsidR="00123511" w:rsidRPr="00F76055">
        <w:rPr>
          <w:lang w:val="sl-SI"/>
        </w:rPr>
        <w:t>BROKOLIJA</w:t>
      </w:r>
      <w:bookmarkEnd w:id="646"/>
      <w:bookmarkEnd w:id="647"/>
      <w:bookmarkEnd w:id="648"/>
    </w:p>
    <w:p w14:paraId="5111E49D" w14:textId="77777777" w:rsidR="00EC3118" w:rsidRPr="00F76055" w:rsidRDefault="00EC3118" w:rsidP="00EC3118"/>
    <w:tbl>
      <w:tblPr>
        <w:tblStyle w:val="Tabelamrea"/>
        <w:tblW w:w="15324" w:type="dxa"/>
        <w:tblLook w:val="04A0" w:firstRow="1" w:lastRow="0" w:firstColumn="1" w:lastColumn="0" w:noHBand="0" w:noVBand="1"/>
      </w:tblPr>
      <w:tblGrid>
        <w:gridCol w:w="2507"/>
        <w:gridCol w:w="3017"/>
        <w:gridCol w:w="2693"/>
        <w:gridCol w:w="2146"/>
        <w:gridCol w:w="1539"/>
        <w:gridCol w:w="1545"/>
        <w:gridCol w:w="1877"/>
      </w:tblGrid>
      <w:tr w:rsidR="00123511" w:rsidRPr="00F76055" w14:paraId="19082E71" w14:textId="77777777" w:rsidTr="00132C31">
        <w:trPr>
          <w:trHeight w:val="300"/>
          <w:tblHeader/>
        </w:trPr>
        <w:tc>
          <w:tcPr>
            <w:tcW w:w="2507" w:type="dxa"/>
            <w:shd w:val="clear" w:color="auto" w:fill="F2F2F2" w:themeFill="background1" w:themeFillShade="F2"/>
            <w:hideMark/>
          </w:tcPr>
          <w:p w14:paraId="4B16A902" w14:textId="77777777" w:rsidR="00123511" w:rsidRPr="00F76055" w:rsidRDefault="0012351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3017" w:type="dxa"/>
            <w:shd w:val="clear" w:color="auto" w:fill="F2F2F2" w:themeFill="background1" w:themeFillShade="F2"/>
            <w:hideMark/>
          </w:tcPr>
          <w:p w14:paraId="3F5E863F" w14:textId="77777777" w:rsidR="00123511" w:rsidRPr="00F76055" w:rsidRDefault="00123511" w:rsidP="0012351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693" w:type="dxa"/>
            <w:shd w:val="clear" w:color="auto" w:fill="F2F2F2" w:themeFill="background1" w:themeFillShade="F2"/>
            <w:hideMark/>
          </w:tcPr>
          <w:p w14:paraId="2850F488" w14:textId="77777777" w:rsidR="00123511" w:rsidRPr="00F76055" w:rsidRDefault="00123511" w:rsidP="0012351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146" w:type="dxa"/>
            <w:shd w:val="clear" w:color="auto" w:fill="F2F2F2" w:themeFill="background1" w:themeFillShade="F2"/>
            <w:hideMark/>
          </w:tcPr>
          <w:p w14:paraId="44C1D07C" w14:textId="77777777" w:rsidR="00123511" w:rsidRPr="00F76055" w:rsidRDefault="00123511" w:rsidP="0012351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39" w:type="dxa"/>
            <w:shd w:val="clear" w:color="auto" w:fill="F2F2F2" w:themeFill="background1" w:themeFillShade="F2"/>
            <w:hideMark/>
          </w:tcPr>
          <w:p w14:paraId="5A67FF09" w14:textId="77777777" w:rsidR="00123511" w:rsidRPr="00F76055" w:rsidRDefault="00123511" w:rsidP="0012351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545" w:type="dxa"/>
            <w:shd w:val="clear" w:color="auto" w:fill="F2F2F2" w:themeFill="background1" w:themeFillShade="F2"/>
            <w:hideMark/>
          </w:tcPr>
          <w:p w14:paraId="62AFDBE0" w14:textId="1AB90797" w:rsidR="00123511" w:rsidRPr="00F76055" w:rsidRDefault="00123511" w:rsidP="0012351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RENCA</w:t>
            </w:r>
            <w:r w:rsidR="00EC64B2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(dni)</w:t>
            </w:r>
          </w:p>
        </w:tc>
        <w:tc>
          <w:tcPr>
            <w:tcW w:w="1877" w:type="dxa"/>
            <w:shd w:val="clear" w:color="auto" w:fill="F2F2F2" w:themeFill="background1" w:themeFillShade="F2"/>
            <w:hideMark/>
          </w:tcPr>
          <w:p w14:paraId="0F9317E4" w14:textId="77777777" w:rsidR="00123511" w:rsidRPr="00F76055" w:rsidRDefault="00123511" w:rsidP="0012351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123511" w:rsidRPr="00F76055" w14:paraId="2E1075CC" w14:textId="77777777" w:rsidTr="00132C31">
        <w:trPr>
          <w:trHeight w:val="300"/>
        </w:trPr>
        <w:tc>
          <w:tcPr>
            <w:tcW w:w="2507" w:type="dxa"/>
            <w:hideMark/>
          </w:tcPr>
          <w:p w14:paraId="69EA69C2" w14:textId="77777777" w:rsidR="00123511" w:rsidRPr="00F76055" w:rsidRDefault="00123511" w:rsidP="0012351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VIROZ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  Črn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bročkavost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kapusnic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urni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,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 1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Rumenica kolerab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in rep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 5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Rumeni  mozaik kolerabe in rep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urni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yellow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Cvetačni mozaik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auliflowe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</w:t>
            </w:r>
          </w:p>
        </w:tc>
        <w:tc>
          <w:tcPr>
            <w:tcW w:w="3017" w:type="dxa"/>
            <w:hideMark/>
          </w:tcPr>
          <w:p w14:paraId="5AF720B1" w14:textId="77777777" w:rsidR="00123511" w:rsidRPr="00F76055" w:rsidRDefault="00123511" w:rsidP="0012351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: </w:t>
            </w:r>
          </w:p>
          <w:p w14:paraId="60E826F8" w14:textId="2F3D3A6C" w:rsidR="00123511" w:rsidRPr="00F76055" w:rsidRDefault="00123511" w:rsidP="00B84EF7">
            <w:pPr>
              <w:pStyle w:val="Odstavekseznama"/>
              <w:numPr>
                <w:ilvl w:val="0"/>
                <w:numId w:val="103"/>
              </w:numPr>
              <w:ind w:left="212" w:hanging="212"/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škodljivcev (prenašalcev bolezni), predvsem listnih uši                                                       </w:t>
            </w:r>
          </w:p>
        </w:tc>
        <w:tc>
          <w:tcPr>
            <w:tcW w:w="2693" w:type="dxa"/>
            <w:noWrap/>
            <w:hideMark/>
          </w:tcPr>
          <w:p w14:paraId="452BDCB9" w14:textId="77777777" w:rsidR="00123511" w:rsidRPr="00F76055" w:rsidRDefault="00123511" w:rsidP="0012351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3EBF7CE0" w14:textId="77777777" w:rsidR="00123511" w:rsidRPr="00F76055" w:rsidRDefault="00123511" w:rsidP="0012351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532664C8" w14:textId="77777777" w:rsidR="00123511" w:rsidRPr="00F76055" w:rsidRDefault="00123511" w:rsidP="0012351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45" w:type="dxa"/>
            <w:noWrap/>
            <w:hideMark/>
          </w:tcPr>
          <w:p w14:paraId="02F52A78" w14:textId="77777777" w:rsidR="00123511" w:rsidRPr="00F76055" w:rsidRDefault="00123511" w:rsidP="0012351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877" w:type="dxa"/>
            <w:hideMark/>
          </w:tcPr>
          <w:p w14:paraId="126B00F5" w14:textId="77777777" w:rsidR="00123511" w:rsidRPr="00F76055" w:rsidRDefault="00123511" w:rsidP="0012351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namenja bolezni so različna na različnih vrstah in sortah kapusnic. Prepoznavanje in dokončno potrditev bolezni prepustimo strokovnjakom</w:t>
            </w:r>
          </w:p>
        </w:tc>
      </w:tr>
      <w:tr w:rsidR="00CB3591" w:rsidRPr="00F76055" w14:paraId="0C906EA6" w14:textId="77777777" w:rsidTr="00132C31">
        <w:trPr>
          <w:trHeight w:val="300"/>
        </w:trPr>
        <w:tc>
          <w:tcPr>
            <w:tcW w:w="2507" w:type="dxa"/>
            <w:vMerge w:val="restart"/>
            <w:hideMark/>
          </w:tcPr>
          <w:p w14:paraId="4883E5D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GLIVIČNE BOLEZN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Padavica sadik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yti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.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hizocto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olan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Olpidi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om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ingam</w:t>
            </w:r>
            <w:proofErr w:type="spellEnd"/>
          </w:p>
        </w:tc>
        <w:tc>
          <w:tcPr>
            <w:tcW w:w="3017" w:type="dxa"/>
            <w:vMerge w:val="restart"/>
            <w:hideMark/>
          </w:tcPr>
          <w:p w14:paraId="5B5C3771" w14:textId="77777777" w:rsidR="00CB3591" w:rsidRPr="00F76055" w:rsidRDefault="00CB3591" w:rsidP="00CB359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3E00E7C" w14:textId="4D721F89" w:rsidR="00CB3591" w:rsidRPr="00F76055" w:rsidRDefault="00CB3591" w:rsidP="00B84EF7">
            <w:pPr>
              <w:pStyle w:val="Odstavekseznama"/>
              <w:numPr>
                <w:ilvl w:val="0"/>
                <w:numId w:val="72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ostor, kjer </w:t>
            </w:r>
            <w:r w:rsidR="00EB019D">
              <w:rPr>
                <w:rFonts w:cs="Arial"/>
                <w:sz w:val="18"/>
                <w:szCs w:val="18"/>
              </w:rPr>
              <w:t>so</w:t>
            </w:r>
            <w:r w:rsidRPr="00F76055">
              <w:rPr>
                <w:rFonts w:cs="Arial"/>
                <w:sz w:val="18"/>
                <w:szCs w:val="18"/>
              </w:rPr>
              <w:t xml:space="preserve"> sadike, </w:t>
            </w:r>
            <w:r w:rsidR="00EB019D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redno zrači, </w:t>
            </w:r>
          </w:p>
          <w:p w14:paraId="0714E43D" w14:textId="13AA51EA" w:rsidR="00CB3591" w:rsidRPr="00F76055" w:rsidRDefault="00CB3591" w:rsidP="00B84EF7">
            <w:pPr>
              <w:pStyle w:val="Odstavekseznama"/>
              <w:numPr>
                <w:ilvl w:val="0"/>
                <w:numId w:val="7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a uporaba kakovostnega substrata in uporaba pripravka na osnovi dehidriranih živih spor in micelija glive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atenulatum</w:t>
            </w:r>
            <w:proofErr w:type="spellEnd"/>
            <w:r w:rsidR="004E105D" w:rsidRPr="00F76055">
              <w:rPr>
                <w:rFonts w:cs="Arial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2693" w:type="dxa"/>
            <w:hideMark/>
          </w:tcPr>
          <w:p w14:paraId="4784B30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146" w:type="dxa"/>
            <w:hideMark/>
          </w:tcPr>
          <w:p w14:paraId="250857B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vicu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nergy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* </w:t>
            </w:r>
          </w:p>
          <w:p w14:paraId="48D5F115" w14:textId="50389065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Samo na sejancih in sadikah gojenih v zavarovanih prostorih!)</w:t>
            </w:r>
          </w:p>
        </w:tc>
        <w:tc>
          <w:tcPr>
            <w:tcW w:w="1539" w:type="dxa"/>
            <w:noWrap/>
            <w:hideMark/>
          </w:tcPr>
          <w:p w14:paraId="528E9A0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0 L/ha</w:t>
            </w:r>
          </w:p>
        </w:tc>
        <w:tc>
          <w:tcPr>
            <w:tcW w:w="1545" w:type="dxa"/>
            <w:hideMark/>
          </w:tcPr>
          <w:p w14:paraId="43B7F1DC" w14:textId="18DA4EF2" w:rsidR="00CB3591" w:rsidRPr="00F76055" w:rsidRDefault="00871682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877" w:type="dxa"/>
            <w:hideMark/>
          </w:tcPr>
          <w:p w14:paraId="02C64D4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v zavarovanih prostorih največ 2-krat letno v presledku od 10 do 14 dni</w:t>
            </w:r>
          </w:p>
        </w:tc>
      </w:tr>
      <w:tr w:rsidR="29465EEF" w14:paraId="058D5983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14E1037B" w14:textId="77777777" w:rsidR="006E5ECE" w:rsidRDefault="006E5ECE"/>
        </w:tc>
        <w:tc>
          <w:tcPr>
            <w:tcW w:w="3017" w:type="dxa"/>
            <w:vMerge/>
            <w:hideMark/>
          </w:tcPr>
          <w:p w14:paraId="39F6D525" w14:textId="77777777" w:rsidR="006E5ECE" w:rsidRDefault="006E5ECE"/>
        </w:tc>
        <w:tc>
          <w:tcPr>
            <w:tcW w:w="2693" w:type="dxa"/>
            <w:hideMark/>
          </w:tcPr>
          <w:p w14:paraId="40422537" w14:textId="41C8BF35" w:rsidR="29465EEF" w:rsidRPr="00132C31" w:rsidRDefault="29465EEF" w:rsidP="29465EE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146" w:type="dxa"/>
            <w:hideMark/>
          </w:tcPr>
          <w:p w14:paraId="3C3B0F6D" w14:textId="7C3FBB6B" w:rsidR="29465EEF" w:rsidRPr="00132C31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39" w:type="dxa"/>
            <w:noWrap/>
            <w:hideMark/>
          </w:tcPr>
          <w:p w14:paraId="6AD5B920" w14:textId="0D4C1FB7" w:rsidR="29465EEF" w:rsidRPr="00132C31" w:rsidRDefault="29465EEF" w:rsidP="29465EE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 xml:space="preserve">0,05 %  </w:t>
            </w:r>
          </w:p>
        </w:tc>
        <w:tc>
          <w:tcPr>
            <w:tcW w:w="1545" w:type="dxa"/>
            <w:hideMark/>
          </w:tcPr>
          <w:p w14:paraId="0585FA37" w14:textId="07902AF8" w:rsidR="29465EEF" w:rsidRPr="00132C31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877" w:type="dxa"/>
            <w:hideMark/>
          </w:tcPr>
          <w:p w14:paraId="0B777863" w14:textId="615A118D" w:rsidR="29465EEF" w:rsidRPr="00132C31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>Uporaba v zaščitenih</w:t>
            </w:r>
          </w:p>
          <w:p w14:paraId="69963429" w14:textId="1BC80C82" w:rsidR="29465EEF" w:rsidRPr="00132C31" w:rsidRDefault="29465EEF" w:rsidP="29465EEF">
            <w:pPr>
              <w:jc w:val="left"/>
              <w:rPr>
                <w:color w:val="00B050"/>
              </w:rPr>
            </w:pPr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>prostorih</w:t>
            </w:r>
          </w:p>
        </w:tc>
      </w:tr>
      <w:tr w:rsidR="00CB3591" w:rsidRPr="00F76055" w14:paraId="7A3BB202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1BF18A7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1C59852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3156383F" w14:textId="2382CC0F" w:rsidR="00CB3591" w:rsidRPr="00F76055" w:rsidRDefault="00CB3591" w:rsidP="29465EEF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1D49BE34" w:rsidRPr="29465EEF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53B8898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698046C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545" w:type="dxa"/>
            <w:vMerge w:val="restart"/>
            <w:hideMark/>
          </w:tcPr>
          <w:p w14:paraId="792772AA" w14:textId="71CDF4FD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1 dan oz. </w:t>
            </w:r>
            <w:r w:rsidR="00871682" w:rsidRPr="00F76055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877" w:type="dxa"/>
            <w:vMerge w:val="restart"/>
            <w:hideMark/>
          </w:tcPr>
          <w:p w14:paraId="7966DD10" w14:textId="31A0FB16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-krat v rastni sezoni, uporaba na prostem in v zavarovanih prostorih (MANJŠA UPORABA)</w:t>
            </w:r>
          </w:p>
        </w:tc>
      </w:tr>
      <w:tr w:rsidR="00CB3591" w:rsidRPr="00F76055" w14:paraId="124B8AEF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5F28F90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41E6569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3C94988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2BAD2DD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539" w:type="dxa"/>
            <w:vMerge/>
            <w:hideMark/>
          </w:tcPr>
          <w:p w14:paraId="2DC3878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4133801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6FC5CCB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CB3591" w:rsidRPr="00F76055" w14:paraId="06A8FD59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771DAF7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48E059D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61E46EFD" w14:textId="0326A096" w:rsidR="00CB3591" w:rsidRPr="00F76055" w:rsidRDefault="6C1CF084" w:rsidP="00132C31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>G</w:t>
            </w:r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liocladium</w:t>
            </w:r>
            <w:proofErr w:type="spellEnd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146" w:type="dxa"/>
            <w:noWrap/>
            <w:hideMark/>
          </w:tcPr>
          <w:p w14:paraId="1382DBD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Prestop </w:t>
            </w:r>
          </w:p>
        </w:tc>
        <w:tc>
          <w:tcPr>
            <w:tcW w:w="1539" w:type="dxa"/>
            <w:hideMark/>
          </w:tcPr>
          <w:p w14:paraId="1E38B19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545" w:type="dxa"/>
            <w:noWrap/>
            <w:hideMark/>
          </w:tcPr>
          <w:p w14:paraId="000158E1" w14:textId="6FFF52BE" w:rsidR="00CB3591" w:rsidRPr="00F76055" w:rsidRDefault="00AC6E78" w:rsidP="29465EEF">
            <w:pPr>
              <w:jc w:val="left"/>
            </w:pPr>
            <w:r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877" w:type="dxa"/>
          </w:tcPr>
          <w:p w14:paraId="4EBB689C" w14:textId="61AC2908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CB3591" w:rsidRPr="00F76055" w14:paraId="533E578B" w14:textId="77777777" w:rsidTr="00132C31">
        <w:trPr>
          <w:trHeight w:val="300"/>
        </w:trPr>
        <w:tc>
          <w:tcPr>
            <w:tcW w:w="2507" w:type="dxa"/>
            <w:vMerge/>
          </w:tcPr>
          <w:p w14:paraId="6BE5AF3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</w:tcPr>
          <w:p w14:paraId="657ECF0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4CDA276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7107" w:type="dxa"/>
            <w:gridSpan w:val="4"/>
            <w:noWrap/>
          </w:tcPr>
          <w:p w14:paraId="14607392" w14:textId="18FFBD78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V zavarovanih prostorih: na 1 m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z zalivanjem ali škropljenjem; v enem rastnem ciklusu so dovoljena največ 4 - 6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 fitofarmacevtskimi sredstvi na podlagi tega mikroorganizma, ki se jih ponavlja v 3 do 4 tedenskih razmikih; Po presajanju Volumen (L) 0,5% suspenzije za 1000 rastlin</w:t>
            </w:r>
          </w:p>
        </w:tc>
      </w:tr>
      <w:tr w:rsidR="00CB3591" w:rsidRPr="00F76055" w14:paraId="25BB5FE9" w14:textId="77777777" w:rsidTr="00132C31">
        <w:trPr>
          <w:trHeight w:val="300"/>
        </w:trPr>
        <w:tc>
          <w:tcPr>
            <w:tcW w:w="2507" w:type="dxa"/>
            <w:hideMark/>
          </w:tcPr>
          <w:p w14:paraId="1C0BE40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Golšavost kapusnic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asmodiopho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hideMark/>
          </w:tcPr>
          <w:p w14:paraId="65438972" w14:textId="77777777" w:rsidR="00337202" w:rsidRPr="00F76055" w:rsidRDefault="00337202" w:rsidP="00337202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F387A5A" w14:textId="6AFCC8DB" w:rsidR="00CB3591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apnenje tal (pH naj ne bo nižji od 7,2).</w:t>
            </w:r>
          </w:p>
        </w:tc>
        <w:tc>
          <w:tcPr>
            <w:tcW w:w="2693" w:type="dxa"/>
          </w:tcPr>
          <w:p w14:paraId="04BA87F2" w14:textId="0F79D2F3" w:rsidR="00CB3591" w:rsidRPr="00F76055" w:rsidRDefault="33FC9143" w:rsidP="29465EEF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9465EEF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</w:tcPr>
          <w:p w14:paraId="02FDF9B4" w14:textId="72F0E660" w:rsidR="00CB3591" w:rsidRPr="00F76055" w:rsidRDefault="33FC9143" w:rsidP="29465EEF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9465EEF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</w:tcPr>
          <w:p w14:paraId="64611700" w14:textId="56B46A68" w:rsidR="00CB3591" w:rsidRPr="00F76055" w:rsidRDefault="33FC9143" w:rsidP="29465EEF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9465EEF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45" w:type="dxa"/>
          </w:tcPr>
          <w:p w14:paraId="7BBC4612" w14:textId="2716202A" w:rsidR="00CB3591" w:rsidRPr="00F76055" w:rsidRDefault="33FC9143" w:rsidP="29465EEF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9465EEF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877" w:type="dxa"/>
          </w:tcPr>
          <w:p w14:paraId="00D9270A" w14:textId="57B4BBD6" w:rsidR="00CB3591" w:rsidRPr="00F76055" w:rsidRDefault="33FC9143" w:rsidP="29465EEF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9465EEF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CB3591" w:rsidRPr="00F76055" w14:paraId="7015974A" w14:textId="77777777" w:rsidTr="00132C31">
        <w:trPr>
          <w:trHeight w:val="300"/>
        </w:trPr>
        <w:tc>
          <w:tcPr>
            <w:tcW w:w="2507" w:type="dxa"/>
            <w:vMerge w:val="restart"/>
            <w:hideMark/>
          </w:tcPr>
          <w:p w14:paraId="205B26B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na plese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(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Peronospora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arasit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vMerge w:val="restart"/>
            <w:hideMark/>
          </w:tcPr>
          <w:p w14:paraId="47EC994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997E009" w14:textId="77777777" w:rsidR="00CB3591" w:rsidRPr="00F76055" w:rsidRDefault="00CB3591" w:rsidP="00B84EF7">
            <w:pPr>
              <w:pStyle w:val="Odstavekseznama"/>
              <w:numPr>
                <w:ilvl w:val="0"/>
                <w:numId w:val="104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 v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tvišču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                                                                                                                                                          </w:t>
            </w:r>
          </w:p>
          <w:p w14:paraId="5DA22473" w14:textId="77777777" w:rsidR="00CB3591" w:rsidRPr="00F76055" w:rsidRDefault="00CB3591" w:rsidP="00B84EF7">
            <w:pPr>
              <w:pStyle w:val="Odstavekseznama"/>
              <w:numPr>
                <w:ilvl w:val="0"/>
                <w:numId w:val="104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e pregosta setev,                                                                           </w:t>
            </w:r>
          </w:p>
          <w:p w14:paraId="63EA15BC" w14:textId="305D2C9D" w:rsidR="00CB3591" w:rsidRPr="00F76055" w:rsidRDefault="00CB3591" w:rsidP="00B84EF7">
            <w:pPr>
              <w:pStyle w:val="Odstavekseznama"/>
              <w:numPr>
                <w:ilvl w:val="0"/>
                <w:numId w:val="104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pokrite grede zračimo.</w:t>
            </w:r>
          </w:p>
        </w:tc>
        <w:tc>
          <w:tcPr>
            <w:tcW w:w="2693" w:type="dxa"/>
            <w:vMerge w:val="restart"/>
            <w:noWrap/>
            <w:hideMark/>
          </w:tcPr>
          <w:p w14:paraId="2650B32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0F6169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7BCD91D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545" w:type="dxa"/>
            <w:vMerge w:val="restart"/>
            <w:noWrap/>
            <w:hideMark/>
          </w:tcPr>
          <w:p w14:paraId="1861EAE3" w14:textId="70B9BFD3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4 </w:t>
            </w:r>
          </w:p>
        </w:tc>
        <w:tc>
          <w:tcPr>
            <w:tcW w:w="1877" w:type="dxa"/>
            <w:vMerge w:val="restart"/>
            <w:hideMark/>
          </w:tcPr>
          <w:p w14:paraId="7F7CC16E" w14:textId="06E3808A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manj 12 dni. </w:t>
            </w:r>
          </w:p>
        </w:tc>
      </w:tr>
      <w:tr w:rsidR="00CB3591" w:rsidRPr="00F76055" w14:paraId="2A9730E5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0759D55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1C59396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25FBE80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C00420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</w:t>
            </w:r>
          </w:p>
        </w:tc>
        <w:tc>
          <w:tcPr>
            <w:tcW w:w="1539" w:type="dxa"/>
            <w:vMerge/>
            <w:hideMark/>
          </w:tcPr>
          <w:p w14:paraId="40F30F2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4799B6A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6F0193F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7F588FEC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053B8EE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58E5A88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7D7F2BD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2C2C1E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539" w:type="dxa"/>
            <w:vMerge/>
            <w:hideMark/>
          </w:tcPr>
          <w:p w14:paraId="5495CE9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1223C45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012EE6C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04C3B6E4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41B29F0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C8A9FE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6D25907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146" w:type="dxa"/>
            <w:hideMark/>
          </w:tcPr>
          <w:p w14:paraId="7BFC52B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vicu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nergy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* </w:t>
            </w:r>
          </w:p>
          <w:p w14:paraId="55246246" w14:textId="55D23306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Samo na sejancih in sadikah gojenih v zavarovanih prostorih!)</w:t>
            </w:r>
          </w:p>
        </w:tc>
        <w:tc>
          <w:tcPr>
            <w:tcW w:w="1539" w:type="dxa"/>
            <w:hideMark/>
          </w:tcPr>
          <w:p w14:paraId="6FDAFC0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 ml/m² (zalivanje)</w:t>
            </w:r>
          </w:p>
        </w:tc>
        <w:tc>
          <w:tcPr>
            <w:tcW w:w="1545" w:type="dxa"/>
            <w:hideMark/>
          </w:tcPr>
          <w:p w14:paraId="3F04A31E" w14:textId="73FCF41E" w:rsidR="00CB3591" w:rsidRPr="00F76055" w:rsidRDefault="00871682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877" w:type="dxa"/>
            <w:hideMark/>
          </w:tcPr>
          <w:p w14:paraId="2FF27D7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v zavarovanih prostorih največ 2-krat letno v presledku od 10 do 14 dni. Prvič pred vznikom in drugič po vzniku pr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sanjanjem</w:t>
            </w:r>
            <w:proofErr w:type="spellEnd"/>
          </w:p>
        </w:tc>
      </w:tr>
      <w:tr w:rsidR="29465EEF" w14:paraId="589E5D75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04F5E677" w14:textId="77777777" w:rsidR="006E5ECE" w:rsidRDefault="006E5ECE"/>
        </w:tc>
        <w:tc>
          <w:tcPr>
            <w:tcW w:w="3017" w:type="dxa"/>
            <w:vMerge/>
            <w:hideMark/>
          </w:tcPr>
          <w:p w14:paraId="0C17C9FA" w14:textId="77777777" w:rsidR="006E5ECE" w:rsidRDefault="006E5ECE"/>
        </w:tc>
        <w:tc>
          <w:tcPr>
            <w:tcW w:w="2693" w:type="dxa"/>
            <w:hideMark/>
          </w:tcPr>
          <w:p w14:paraId="4F3FA5CE" w14:textId="6BB02508" w:rsidR="2EDE74E3" w:rsidRDefault="2EDE74E3" w:rsidP="29465EEF">
            <w:pPr>
              <w:jc w:val="left"/>
            </w:pPr>
            <w:proofErr w:type="spellStart"/>
            <w:r w:rsidRPr="29465EEF">
              <w:rPr>
                <w:rFonts w:ascii="Tahoma" w:eastAsia="Tahoma" w:hAnsi="Tahoma" w:cs="Tahoma"/>
                <w:sz w:val="18"/>
                <w:szCs w:val="18"/>
              </w:rPr>
              <w:t>mandipropamid</w:t>
            </w:r>
            <w:proofErr w:type="spellEnd"/>
          </w:p>
        </w:tc>
        <w:tc>
          <w:tcPr>
            <w:tcW w:w="2146" w:type="dxa"/>
            <w:hideMark/>
          </w:tcPr>
          <w:p w14:paraId="5F9E1592" w14:textId="0959ACCC" w:rsidR="2EDE74E3" w:rsidRDefault="2EDE74E3" w:rsidP="29465EEF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29465EEF">
              <w:rPr>
                <w:rFonts w:eastAsiaTheme="minorEastAsia" w:cs="Arial"/>
                <w:sz w:val="18"/>
                <w:szCs w:val="18"/>
              </w:rPr>
              <w:t>Revus</w:t>
            </w:r>
            <w:proofErr w:type="spellEnd"/>
          </w:p>
        </w:tc>
        <w:tc>
          <w:tcPr>
            <w:tcW w:w="1539" w:type="dxa"/>
            <w:hideMark/>
          </w:tcPr>
          <w:p w14:paraId="0E3C93D7" w14:textId="16E3F94B" w:rsidR="2EDE74E3" w:rsidRDefault="2EDE74E3" w:rsidP="29465EEF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9465EEF">
              <w:rPr>
                <w:rFonts w:eastAsiaTheme="minorEastAsia" w:cs="Arial"/>
                <w:sz w:val="18"/>
                <w:szCs w:val="18"/>
              </w:rPr>
              <w:t>0,6 L/ha</w:t>
            </w:r>
          </w:p>
        </w:tc>
        <w:tc>
          <w:tcPr>
            <w:tcW w:w="1545" w:type="dxa"/>
            <w:hideMark/>
          </w:tcPr>
          <w:p w14:paraId="7555481B" w14:textId="0E998AC2" w:rsidR="2EDE74E3" w:rsidRDefault="2EDE74E3" w:rsidP="29465EEF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9465EEF">
              <w:rPr>
                <w:rFonts w:eastAsiaTheme="minorEastAsia" w:cs="Arial"/>
                <w:sz w:val="18"/>
                <w:szCs w:val="18"/>
              </w:rPr>
              <w:t>14 dni</w:t>
            </w:r>
          </w:p>
        </w:tc>
        <w:tc>
          <w:tcPr>
            <w:tcW w:w="1877" w:type="dxa"/>
            <w:hideMark/>
          </w:tcPr>
          <w:p w14:paraId="337674C0" w14:textId="28AB4860" w:rsidR="2EDE74E3" w:rsidRDefault="2EDE74E3" w:rsidP="29465EEF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9465EEF">
              <w:rPr>
                <w:rFonts w:eastAsiaTheme="minorEastAsia" w:cs="Arial"/>
                <w:sz w:val="18"/>
                <w:szCs w:val="18"/>
              </w:rPr>
              <w:t>Sredstvo se lahko na istem zemljišču uporabi največ 2-krat v</w:t>
            </w:r>
          </w:p>
          <w:p w14:paraId="2233670D" w14:textId="722C2BBA" w:rsidR="2EDE74E3" w:rsidRDefault="2EDE74E3" w:rsidP="29465EEF">
            <w:pPr>
              <w:jc w:val="left"/>
            </w:pPr>
            <w:r w:rsidRPr="29465EEF">
              <w:rPr>
                <w:rFonts w:eastAsiaTheme="minorEastAsia" w:cs="Arial"/>
                <w:sz w:val="18"/>
                <w:szCs w:val="18"/>
              </w:rPr>
              <w:t>eni rastni dobi, v časovnem presledku najmanj 21 dni.</w:t>
            </w:r>
          </w:p>
        </w:tc>
      </w:tr>
      <w:tr w:rsidR="00CB3591" w:rsidRPr="00F76055" w14:paraId="05E7AF55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634C03F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64040D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1A036CF7" w14:textId="41792013" w:rsidR="00CB3591" w:rsidRPr="00F76055" w:rsidRDefault="00CB3591" w:rsidP="29465EEF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6EAE8D94" w:rsidRPr="29465EEF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10780DE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68B95BE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545" w:type="dxa"/>
            <w:vMerge w:val="restart"/>
            <w:hideMark/>
          </w:tcPr>
          <w:p w14:paraId="2A06E391" w14:textId="68161BA3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1 dan oz. </w:t>
            </w:r>
            <w:r w:rsidR="00871682" w:rsidRPr="00F76055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877" w:type="dxa"/>
            <w:vMerge w:val="restart"/>
            <w:hideMark/>
          </w:tcPr>
          <w:p w14:paraId="6554EBD1" w14:textId="69FD2F6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2-krat v rastni sezoni, uporaba na prostem in v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zavarovanih prostorih (MANJŠA UPORABA)</w:t>
            </w:r>
          </w:p>
        </w:tc>
      </w:tr>
      <w:tr w:rsidR="00CB3591" w:rsidRPr="00F76055" w14:paraId="6CFB56E6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243E13C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C890F6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3120F46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584C00C8" w14:textId="77777777" w:rsidR="00CB3591" w:rsidRPr="00132C31" w:rsidRDefault="00CB3591" w:rsidP="00132C31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539" w:type="dxa"/>
            <w:vMerge/>
            <w:hideMark/>
          </w:tcPr>
          <w:p w14:paraId="76C6E6C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479120C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25A2AE0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132C31" w:rsidRPr="00F76055" w14:paraId="589AD5C5" w14:textId="77777777" w:rsidTr="00132C31">
        <w:trPr>
          <w:trHeight w:val="300"/>
        </w:trPr>
        <w:tc>
          <w:tcPr>
            <w:tcW w:w="2507" w:type="dxa"/>
            <w:vMerge w:val="restart"/>
            <w:hideMark/>
          </w:tcPr>
          <w:p w14:paraId="0141A846" w14:textId="37DD64EB" w:rsidR="00132C31" w:rsidRPr="00F76055" w:rsidRDefault="00132C3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)</w:t>
            </w:r>
          </w:p>
        </w:tc>
        <w:tc>
          <w:tcPr>
            <w:tcW w:w="3017" w:type="dxa"/>
            <w:vMerge w:val="restart"/>
            <w:hideMark/>
          </w:tcPr>
          <w:p w14:paraId="4EE13C80" w14:textId="77777777" w:rsidR="00132C31" w:rsidRPr="00F76055" w:rsidRDefault="00132C3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                                                            Talno in zračno vlago ter temperaturo v rastlinjakih je priporočljivo uravnavati tako, da je zračna vlaga čim nižja, temperatura pa optimalna za razvoj rastlin. </w:t>
            </w:r>
          </w:p>
        </w:tc>
        <w:tc>
          <w:tcPr>
            <w:tcW w:w="2693" w:type="dxa"/>
            <w:vMerge w:val="restart"/>
            <w:hideMark/>
          </w:tcPr>
          <w:p w14:paraId="348DF00A" w14:textId="0E4ADDE4" w:rsidR="00132C31" w:rsidRPr="00F76055" w:rsidRDefault="00132C31" w:rsidP="29465EE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strain</w:t>
            </w:r>
            <w:proofErr w:type="spellEnd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G</w:t>
            </w:r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liocladium</w:t>
            </w:r>
            <w:proofErr w:type="spellEnd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strain</w:t>
            </w:r>
            <w:proofErr w:type="spellEnd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 xml:space="preserve"> J1446)</w:t>
            </w:r>
          </w:p>
          <w:p w14:paraId="31DAE7BF" w14:textId="095CE751" w:rsidR="00132C31" w:rsidRPr="00F76055" w:rsidRDefault="00132C31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35F9693F" w14:textId="77777777" w:rsidR="00132C31" w:rsidRPr="00F76055" w:rsidRDefault="00132C3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Prestop </w:t>
            </w:r>
          </w:p>
        </w:tc>
        <w:tc>
          <w:tcPr>
            <w:tcW w:w="1539" w:type="dxa"/>
            <w:hideMark/>
          </w:tcPr>
          <w:p w14:paraId="3C476E14" w14:textId="77777777" w:rsidR="00132C31" w:rsidRPr="00F76055" w:rsidRDefault="00132C3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545" w:type="dxa"/>
            <w:noWrap/>
            <w:hideMark/>
          </w:tcPr>
          <w:p w14:paraId="0E4C516D" w14:textId="14D58702" w:rsidR="00132C31" w:rsidRPr="00F76055" w:rsidRDefault="00132C31" w:rsidP="29465EEF">
            <w:pPr>
              <w:jc w:val="left"/>
            </w:pPr>
            <w:r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  <w:p w14:paraId="1B56C717" w14:textId="6D39E7CA" w:rsidR="00132C31" w:rsidRPr="00F76055" w:rsidRDefault="00132C31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877" w:type="dxa"/>
          </w:tcPr>
          <w:p w14:paraId="6B207E51" w14:textId="54B3CD3A" w:rsidR="00132C31" w:rsidRPr="00F76055" w:rsidRDefault="00132C3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132C31" w:rsidRPr="00F76055" w14:paraId="0AF06637" w14:textId="77777777" w:rsidTr="00132C31">
        <w:trPr>
          <w:trHeight w:val="300"/>
        </w:trPr>
        <w:tc>
          <w:tcPr>
            <w:tcW w:w="2507" w:type="dxa"/>
            <w:vMerge/>
          </w:tcPr>
          <w:p w14:paraId="49265119" w14:textId="77777777" w:rsidR="00132C31" w:rsidRPr="00F76055" w:rsidRDefault="00132C3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</w:tcPr>
          <w:p w14:paraId="5E01F669" w14:textId="77777777" w:rsidR="00132C31" w:rsidRPr="00F76055" w:rsidRDefault="00132C3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693" w:type="dxa"/>
            <w:vMerge/>
          </w:tcPr>
          <w:p w14:paraId="0C56FB2E" w14:textId="77777777" w:rsidR="00132C31" w:rsidRPr="00F76055" w:rsidRDefault="00132C31" w:rsidP="00CB3591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7107" w:type="dxa"/>
            <w:gridSpan w:val="4"/>
            <w:noWrap/>
          </w:tcPr>
          <w:p w14:paraId="494F86BA" w14:textId="29B05FA7" w:rsidR="00132C31" w:rsidRPr="00F76055" w:rsidRDefault="00132C3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V zavarovanih prostorih: na 1 m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z zalivanjem ali škropljenjem; v enem rastnem ciklusu so dovoljena največ 4 - 6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 fitofarmacevtskimi sredstvi na podlagi tega mikroorganizma, ki se jih ponavlja v 3 do 4 tedenskih razmikih; Po presajanju. Volumen (L) 0,5% suspenzije za 1000 rastlin.</w:t>
            </w:r>
          </w:p>
        </w:tc>
      </w:tr>
      <w:tr w:rsidR="00CB3591" w:rsidRPr="00F76055" w14:paraId="728BC3D7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4707D99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1332FC0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25FA61CB" w14:textId="61E10E75" w:rsidR="00CB3591" w:rsidRPr="00F76055" w:rsidRDefault="00CB3591" w:rsidP="29465EEF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31FE71E3" w:rsidRPr="29465EEF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118681C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702CE79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545" w:type="dxa"/>
            <w:vMerge w:val="restart"/>
            <w:hideMark/>
          </w:tcPr>
          <w:p w14:paraId="05BD45DB" w14:textId="0AF6E35B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1 dan oz. </w:t>
            </w:r>
            <w:r w:rsidR="00AF54AC" w:rsidRPr="00F76055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877" w:type="dxa"/>
            <w:vMerge w:val="restart"/>
            <w:hideMark/>
          </w:tcPr>
          <w:p w14:paraId="492D8673" w14:textId="501DB75A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-krat v rastni sezoni, uporaba na prostem in v zavarovanih prostorih</w:t>
            </w:r>
            <w:r w:rsidR="00132C31">
              <w:rPr>
                <w:rFonts w:eastAsiaTheme="minorEastAsia" w:cs="Arial"/>
                <w:color w:val="00B050"/>
                <w:sz w:val="18"/>
                <w:szCs w:val="18"/>
              </w:rPr>
              <w:t xml:space="preserve">. </w:t>
            </w:r>
            <w:r w:rsidRPr="00132C31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</w:t>
            </w:r>
            <w:r w:rsidR="00132C31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a</w:t>
            </w:r>
          </w:p>
        </w:tc>
      </w:tr>
      <w:tr w:rsidR="00CB3591" w:rsidRPr="00F76055" w14:paraId="03C4394A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76E4F5A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48B207A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70DD4E3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750F648E" w14:textId="77777777" w:rsidR="00CB3591" w:rsidRPr="00F76055" w:rsidRDefault="00CB3591" w:rsidP="00132C31">
            <w:pPr>
              <w:spacing w:line="259" w:lineRule="auto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539" w:type="dxa"/>
            <w:vMerge/>
            <w:hideMark/>
          </w:tcPr>
          <w:p w14:paraId="6A91991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6EAAEAC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2DFDFC4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32926ABA" w14:textId="77777777" w:rsidTr="00132C31">
        <w:trPr>
          <w:trHeight w:val="300"/>
        </w:trPr>
        <w:tc>
          <w:tcPr>
            <w:tcW w:w="2507" w:type="dxa"/>
            <w:vMerge w:val="restart"/>
            <w:hideMark/>
          </w:tcPr>
          <w:p w14:paraId="19D68B4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epelovka križnic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ruciferar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vMerge w:val="restart"/>
            <w:hideMark/>
          </w:tcPr>
          <w:p w14:paraId="56A9C98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2693" w:type="dxa"/>
            <w:vMerge w:val="restart"/>
            <w:noWrap/>
            <w:hideMark/>
          </w:tcPr>
          <w:p w14:paraId="4AA53CB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01768A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5D16107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545" w:type="dxa"/>
            <w:vMerge w:val="restart"/>
            <w:noWrap/>
            <w:hideMark/>
          </w:tcPr>
          <w:p w14:paraId="3282FB4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 dni</w:t>
            </w:r>
          </w:p>
        </w:tc>
        <w:tc>
          <w:tcPr>
            <w:tcW w:w="1877" w:type="dxa"/>
            <w:vMerge w:val="restart"/>
            <w:hideMark/>
          </w:tcPr>
          <w:p w14:paraId="65EF90C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manj 12 dni. </w:t>
            </w:r>
          </w:p>
        </w:tc>
      </w:tr>
      <w:tr w:rsidR="00CB3591" w:rsidRPr="00F76055" w14:paraId="2605F367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3615372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66F1243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4C06238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28E9118" w14:textId="79EB6988" w:rsidR="00CB3591" w:rsidRPr="00F76055" w:rsidRDefault="00CB3591" w:rsidP="29465EEF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29465EEF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29465EEF">
              <w:rPr>
                <w:rFonts w:eastAsiaTheme="minorEastAsia" w:cs="Arial"/>
                <w:sz w:val="18"/>
                <w:szCs w:val="18"/>
              </w:rPr>
              <w:t xml:space="preserve"> 250 </w:t>
            </w:r>
            <w:r w:rsidR="772E824F" w:rsidRPr="29465EEF">
              <w:rPr>
                <w:rFonts w:eastAsiaTheme="minorEastAsia" w:cs="Arial"/>
                <w:sz w:val="18"/>
                <w:szCs w:val="18"/>
              </w:rPr>
              <w:t>SC</w:t>
            </w:r>
          </w:p>
        </w:tc>
        <w:tc>
          <w:tcPr>
            <w:tcW w:w="1539" w:type="dxa"/>
            <w:vMerge/>
            <w:hideMark/>
          </w:tcPr>
          <w:p w14:paraId="52611A6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723E2B8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56195CB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6E98E520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4D578EF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331527D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4DA6828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07EB497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39" w:type="dxa"/>
            <w:vMerge/>
            <w:hideMark/>
          </w:tcPr>
          <w:p w14:paraId="686D554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456E88B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3C7EFC1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7CD6C139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7A9AEB5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244460F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6E48F29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146" w:type="dxa"/>
            <w:noWrap/>
            <w:hideMark/>
          </w:tcPr>
          <w:p w14:paraId="7F90802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hiovit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jet</w:t>
            </w:r>
          </w:p>
        </w:tc>
        <w:tc>
          <w:tcPr>
            <w:tcW w:w="1539" w:type="dxa"/>
            <w:noWrap/>
            <w:hideMark/>
          </w:tcPr>
          <w:p w14:paraId="6591093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 - 4 kg/ha</w:t>
            </w:r>
          </w:p>
        </w:tc>
        <w:tc>
          <w:tcPr>
            <w:tcW w:w="1545" w:type="dxa"/>
            <w:hideMark/>
          </w:tcPr>
          <w:p w14:paraId="081C8ED5" w14:textId="65F4B6B8" w:rsidR="00CB3591" w:rsidRPr="00F7605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za</w:t>
            </w:r>
            <w:r w:rsidR="00CB3591" w:rsidRPr="00F76055">
              <w:rPr>
                <w:rFonts w:eastAsiaTheme="minorEastAsia" w:cs="Arial"/>
                <w:color w:val="00B050"/>
                <w:sz w:val="18"/>
                <w:szCs w:val="18"/>
              </w:rPr>
              <w:t>gotovljena z načinom uporabe</w:t>
            </w:r>
          </w:p>
        </w:tc>
        <w:tc>
          <w:tcPr>
            <w:tcW w:w="1877" w:type="dxa"/>
            <w:hideMark/>
          </w:tcPr>
          <w:p w14:paraId="4AA025CB" w14:textId="1F0FE7DE" w:rsidR="00CB3591" w:rsidRPr="00F76055" w:rsidRDefault="6C7950F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NAMENJEN SAMO PRIDELAVI SEMENA.</w:t>
            </w:r>
            <w:r w:rsidR="00CB3591" w:rsidRPr="29465EEF">
              <w:rPr>
                <w:rFonts w:eastAsiaTheme="minorEastAsia" w:cs="Arial"/>
                <w:color w:val="00B050"/>
                <w:sz w:val="18"/>
                <w:szCs w:val="18"/>
              </w:rPr>
              <w:t>S sredstvom se lahko na istem zemljišču tretira.</w:t>
            </w:r>
            <w:r w:rsidR="00CB3591">
              <w:br/>
            </w:r>
            <w:r w:rsidR="00CB3591" w:rsidRPr="29465EEF">
              <w:rPr>
                <w:rFonts w:eastAsiaTheme="minorEastAsia" w:cs="Arial"/>
                <w:color w:val="00B050"/>
                <w:sz w:val="18"/>
                <w:szCs w:val="18"/>
              </w:rPr>
              <w:t>največ 4 krat v eni rastni dobi, v 7 do 14 dnevnem presledku. (</w:t>
            </w:r>
            <w:r w:rsidR="00CB3591" w:rsidRPr="00132C31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="00CB3591" w:rsidRPr="29465EEF">
              <w:rPr>
                <w:rFonts w:eastAsiaTheme="minorEastAsia" w:cs="Arial"/>
                <w:color w:val="00B050"/>
                <w:sz w:val="18"/>
                <w:szCs w:val="18"/>
              </w:rPr>
              <w:t>)</w:t>
            </w:r>
          </w:p>
        </w:tc>
      </w:tr>
      <w:tr w:rsidR="29465EEF" w14:paraId="1F4411CA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4A254565" w14:textId="77777777" w:rsidR="006E5ECE" w:rsidRDefault="006E5ECE"/>
        </w:tc>
        <w:tc>
          <w:tcPr>
            <w:tcW w:w="3017" w:type="dxa"/>
            <w:vMerge/>
            <w:hideMark/>
          </w:tcPr>
          <w:p w14:paraId="30F2E15F" w14:textId="77777777" w:rsidR="006E5ECE" w:rsidRDefault="006E5ECE"/>
        </w:tc>
        <w:tc>
          <w:tcPr>
            <w:tcW w:w="2693" w:type="dxa"/>
            <w:vMerge w:val="restart"/>
            <w:hideMark/>
          </w:tcPr>
          <w:p w14:paraId="359634F8" w14:textId="185FB6B2" w:rsidR="29465EEF" w:rsidRDefault="29465EEF" w:rsidP="29465EE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146" w:type="dxa"/>
            <w:noWrap/>
            <w:hideMark/>
          </w:tcPr>
          <w:p w14:paraId="5593D083" w14:textId="4AB1FA40" w:rsidR="29465EEF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39" w:type="dxa"/>
            <w:vMerge w:val="restart"/>
            <w:noWrap/>
            <w:hideMark/>
          </w:tcPr>
          <w:p w14:paraId="2A8CBA6B" w14:textId="30A2E4DF" w:rsidR="29465EEF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0,1 – 0,2 kg/ha</w:t>
            </w:r>
          </w:p>
        </w:tc>
        <w:tc>
          <w:tcPr>
            <w:tcW w:w="1545" w:type="dxa"/>
            <w:vMerge w:val="restart"/>
            <w:hideMark/>
          </w:tcPr>
          <w:p w14:paraId="63C67518" w14:textId="6DD61347" w:rsidR="29465EEF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877" w:type="dxa"/>
            <w:vMerge w:val="restart"/>
            <w:hideMark/>
          </w:tcPr>
          <w:p w14:paraId="4513CAE0" w14:textId="403EDFE7" w:rsidR="29465EEF" w:rsidRDefault="5900A35A" w:rsidP="29465EE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132C31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6B15AF31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10C0BFAC" w:rsidRPr="6B15AF31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  <w:r w:rsidRPr="6B15AF31">
              <w:rPr>
                <w:rFonts w:eastAsiaTheme="minorEastAsia" w:cs="Arial"/>
                <w:color w:val="00B050"/>
                <w:sz w:val="18"/>
                <w:szCs w:val="18"/>
              </w:rPr>
              <w:t>-krat v rastni sezoni, uporaba na prostem in v zavarovanih prostorih</w:t>
            </w:r>
          </w:p>
        </w:tc>
      </w:tr>
      <w:tr w:rsidR="29465EEF" w14:paraId="7BC553CD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552A116E" w14:textId="77777777" w:rsidR="006E5ECE" w:rsidRDefault="006E5ECE"/>
        </w:tc>
        <w:tc>
          <w:tcPr>
            <w:tcW w:w="3017" w:type="dxa"/>
            <w:vMerge/>
            <w:hideMark/>
          </w:tcPr>
          <w:p w14:paraId="3DC11676" w14:textId="77777777" w:rsidR="006E5ECE" w:rsidRDefault="006E5ECE"/>
        </w:tc>
        <w:tc>
          <w:tcPr>
            <w:tcW w:w="2693" w:type="dxa"/>
            <w:vMerge/>
            <w:hideMark/>
          </w:tcPr>
          <w:p w14:paraId="428D2F7F" w14:textId="77777777" w:rsidR="006E5ECE" w:rsidRDefault="006E5ECE"/>
        </w:tc>
        <w:tc>
          <w:tcPr>
            <w:tcW w:w="2146" w:type="dxa"/>
            <w:noWrap/>
            <w:hideMark/>
          </w:tcPr>
          <w:p w14:paraId="6E79E2FA" w14:textId="0437D6FF" w:rsidR="29465EEF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539" w:type="dxa"/>
            <w:vMerge/>
            <w:noWrap/>
            <w:hideMark/>
          </w:tcPr>
          <w:p w14:paraId="666213E2" w14:textId="77777777" w:rsidR="006E5ECE" w:rsidRDefault="006E5ECE"/>
        </w:tc>
        <w:tc>
          <w:tcPr>
            <w:tcW w:w="1545" w:type="dxa"/>
            <w:vMerge/>
            <w:hideMark/>
          </w:tcPr>
          <w:p w14:paraId="32570140" w14:textId="77777777" w:rsidR="006E5ECE" w:rsidRDefault="006E5ECE"/>
        </w:tc>
        <w:tc>
          <w:tcPr>
            <w:tcW w:w="1877" w:type="dxa"/>
            <w:vMerge/>
            <w:hideMark/>
          </w:tcPr>
          <w:p w14:paraId="2942DB69" w14:textId="77777777" w:rsidR="006E5ECE" w:rsidRDefault="006E5ECE"/>
        </w:tc>
      </w:tr>
      <w:tr w:rsidR="00CB3591" w:rsidRPr="00F76055" w14:paraId="42D27FFF" w14:textId="77777777" w:rsidTr="00132C31">
        <w:trPr>
          <w:trHeight w:val="300"/>
        </w:trPr>
        <w:tc>
          <w:tcPr>
            <w:tcW w:w="2507" w:type="dxa"/>
            <w:vMerge w:val="restart"/>
            <w:hideMark/>
          </w:tcPr>
          <w:p w14:paraId="6FCD309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Črna listna pegavost kapusnic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55BF97CC" w14:textId="063D114B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3017" w:type="dxa"/>
            <w:vMerge w:val="restart"/>
            <w:hideMark/>
          </w:tcPr>
          <w:p w14:paraId="6EFEE81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lastRenderedPageBreak/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227B7C29" w14:textId="77777777" w:rsidR="00CB3591" w:rsidRPr="00F76055" w:rsidRDefault="00CB3591" w:rsidP="00B84EF7">
            <w:pPr>
              <w:pStyle w:val="Odstavekseznama"/>
              <w:numPr>
                <w:ilvl w:val="0"/>
                <w:numId w:val="105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odstranjevanje ostankov,                                                                                                                                      </w:t>
            </w:r>
          </w:p>
          <w:p w14:paraId="027AA00A" w14:textId="77777777" w:rsidR="00CB3591" w:rsidRPr="00F76055" w:rsidRDefault="00CB3591" w:rsidP="00B84EF7">
            <w:pPr>
              <w:pStyle w:val="Odstavekseznama"/>
              <w:numPr>
                <w:ilvl w:val="0"/>
                <w:numId w:val="105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 xml:space="preserve">kolobar,                                                                                           </w:t>
            </w:r>
          </w:p>
          <w:p w14:paraId="322F631F" w14:textId="27A4D69D" w:rsidR="00CB3591" w:rsidRPr="00F76055" w:rsidRDefault="00CB3591" w:rsidP="00B84EF7">
            <w:pPr>
              <w:pStyle w:val="Odstavekseznama"/>
              <w:numPr>
                <w:ilvl w:val="0"/>
                <w:numId w:val="105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e seje/sadi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na vlažnih legah.</w:t>
            </w:r>
          </w:p>
        </w:tc>
        <w:tc>
          <w:tcPr>
            <w:tcW w:w="2693" w:type="dxa"/>
            <w:vMerge w:val="restart"/>
            <w:noWrap/>
            <w:hideMark/>
          </w:tcPr>
          <w:p w14:paraId="5EFA795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difeno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A0D2F8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EC </w:t>
            </w:r>
          </w:p>
        </w:tc>
        <w:tc>
          <w:tcPr>
            <w:tcW w:w="1539" w:type="dxa"/>
            <w:noWrap/>
            <w:hideMark/>
          </w:tcPr>
          <w:p w14:paraId="76E6429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545" w:type="dxa"/>
            <w:vMerge w:val="restart"/>
            <w:noWrap/>
            <w:hideMark/>
          </w:tcPr>
          <w:p w14:paraId="7A9552D3" w14:textId="13C465BE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877" w:type="dxa"/>
            <w:vMerge w:val="restart"/>
            <w:hideMark/>
          </w:tcPr>
          <w:p w14:paraId="4D975CDE" w14:textId="5DE4ACB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.</w:t>
            </w:r>
          </w:p>
        </w:tc>
      </w:tr>
      <w:tr w:rsidR="00CB3591" w:rsidRPr="00F76055" w14:paraId="0EF4A959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2085413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3322A95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53C6BBA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0A19E21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</w:t>
            </w:r>
          </w:p>
        </w:tc>
        <w:tc>
          <w:tcPr>
            <w:tcW w:w="1539" w:type="dxa"/>
            <w:noWrap/>
            <w:hideMark/>
          </w:tcPr>
          <w:p w14:paraId="1E035FD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545" w:type="dxa"/>
            <w:vMerge/>
            <w:hideMark/>
          </w:tcPr>
          <w:p w14:paraId="028008D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04DF8B6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035E11DD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5B11702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47082E9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1FEF613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skapiroksa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D71747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lus</w:t>
            </w:r>
          </w:p>
        </w:tc>
        <w:tc>
          <w:tcPr>
            <w:tcW w:w="1539" w:type="dxa"/>
            <w:noWrap/>
            <w:hideMark/>
          </w:tcPr>
          <w:p w14:paraId="448CD76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L/ha</w:t>
            </w:r>
          </w:p>
        </w:tc>
        <w:tc>
          <w:tcPr>
            <w:tcW w:w="1545" w:type="dxa"/>
            <w:noWrap/>
            <w:hideMark/>
          </w:tcPr>
          <w:p w14:paraId="6A2FBD9D" w14:textId="1217ED8A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877" w:type="dxa"/>
            <w:hideMark/>
          </w:tcPr>
          <w:p w14:paraId="448A2945" w14:textId="503B190E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3-krat letno.</w:t>
            </w:r>
          </w:p>
        </w:tc>
      </w:tr>
      <w:tr w:rsidR="00CB3591" w:rsidRPr="00F76055" w14:paraId="00C1D241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4ADFFDF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0E1DB1F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noWrap/>
            <w:hideMark/>
          </w:tcPr>
          <w:p w14:paraId="243FFE2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6071B2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19AA7FD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545" w:type="dxa"/>
            <w:vMerge w:val="restart"/>
            <w:noWrap/>
            <w:hideMark/>
          </w:tcPr>
          <w:p w14:paraId="3CF72390" w14:textId="0CABC566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4 </w:t>
            </w:r>
          </w:p>
        </w:tc>
        <w:tc>
          <w:tcPr>
            <w:tcW w:w="1877" w:type="dxa"/>
            <w:vMerge w:val="restart"/>
            <w:hideMark/>
          </w:tcPr>
          <w:p w14:paraId="701C1796" w14:textId="50F367B1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2 krat letno.</w:t>
            </w:r>
          </w:p>
        </w:tc>
      </w:tr>
      <w:tr w:rsidR="00CB3591" w:rsidRPr="00F76055" w14:paraId="57F50EC0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26ABA55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21F3988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192F842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EED3C6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</w:t>
            </w:r>
          </w:p>
        </w:tc>
        <w:tc>
          <w:tcPr>
            <w:tcW w:w="1539" w:type="dxa"/>
            <w:vMerge/>
            <w:hideMark/>
          </w:tcPr>
          <w:p w14:paraId="7E32D2A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7EC9599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0D7EE3C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4F5EA6B4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6F43C43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15CABA5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1D5A443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AF6B6F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539" w:type="dxa"/>
            <w:vMerge/>
            <w:hideMark/>
          </w:tcPr>
          <w:p w14:paraId="55D5C6D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05393CC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7FDCA97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3A4EB34C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7D2E2B1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6F39150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7BE8CCE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D0A145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/>
            <w:hideMark/>
          </w:tcPr>
          <w:p w14:paraId="76BAED4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7C2E767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1D82B46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62BCF7A6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78413E1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9F76C7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2408098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362A88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</w:t>
            </w:r>
          </w:p>
        </w:tc>
        <w:tc>
          <w:tcPr>
            <w:tcW w:w="1539" w:type="dxa"/>
            <w:vMerge/>
            <w:hideMark/>
          </w:tcPr>
          <w:p w14:paraId="5AE93CF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40D54A8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519881E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48593EE9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06758EF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66FB917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5C098C3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554834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/>
            <w:hideMark/>
          </w:tcPr>
          <w:p w14:paraId="463D133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3016BEF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73A97E2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28CE98A9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22CF590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0796EFA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4473D30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A73575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25EB378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545" w:type="dxa"/>
            <w:noWrap/>
            <w:hideMark/>
          </w:tcPr>
          <w:p w14:paraId="4BBDADA7" w14:textId="2D9DF97F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4 </w:t>
            </w:r>
          </w:p>
        </w:tc>
        <w:tc>
          <w:tcPr>
            <w:tcW w:w="1877" w:type="dxa"/>
            <w:hideMark/>
          </w:tcPr>
          <w:p w14:paraId="46BBAC5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3-krat letno</w:t>
            </w:r>
          </w:p>
        </w:tc>
      </w:tr>
      <w:tr w:rsidR="00CB3591" w:rsidRPr="00F76055" w14:paraId="1984E5A1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18C3613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1A74477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79E5FEE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opira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ebu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7702AD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un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xperienc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7527AAE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9 L/ha</w:t>
            </w:r>
          </w:p>
        </w:tc>
        <w:tc>
          <w:tcPr>
            <w:tcW w:w="1545" w:type="dxa"/>
            <w:noWrap/>
            <w:hideMark/>
          </w:tcPr>
          <w:p w14:paraId="0DD46059" w14:textId="1F9897E8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4 </w:t>
            </w:r>
          </w:p>
        </w:tc>
        <w:tc>
          <w:tcPr>
            <w:tcW w:w="1877" w:type="dxa"/>
            <w:hideMark/>
          </w:tcPr>
          <w:p w14:paraId="2780F6B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</w:t>
            </w:r>
          </w:p>
        </w:tc>
      </w:tr>
      <w:tr w:rsidR="00CB3591" w:rsidRPr="00F76055" w14:paraId="1F569FE4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1A6A189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33E678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3C162D29" w14:textId="33325536" w:rsidR="00CB3591" w:rsidRPr="00F76055" w:rsidRDefault="00CB3591" w:rsidP="29465EEF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2880EDE5" w:rsidRPr="29465EEF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39CF61A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63E107E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545" w:type="dxa"/>
            <w:vMerge w:val="restart"/>
            <w:hideMark/>
          </w:tcPr>
          <w:p w14:paraId="4AF8D50D" w14:textId="4423FD31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1 dan oz. </w:t>
            </w:r>
            <w:r w:rsidR="00AF54AC" w:rsidRPr="00F76055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877" w:type="dxa"/>
            <w:vMerge w:val="restart"/>
            <w:hideMark/>
          </w:tcPr>
          <w:p w14:paraId="47122D09" w14:textId="3A2EE795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-krat v rastni sezoni, uporaba na prostem in v zavarovanih prostorih (</w:t>
            </w:r>
            <w:r w:rsidRPr="00132C31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Pr="00132C31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uporaba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)</w:t>
            </w:r>
          </w:p>
        </w:tc>
      </w:tr>
      <w:tr w:rsidR="00CB3591" w:rsidRPr="00F76055" w14:paraId="633C5C87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5940BDB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23BA6DF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421A8DA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0FBA0EF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539" w:type="dxa"/>
            <w:vMerge/>
            <w:hideMark/>
          </w:tcPr>
          <w:p w14:paraId="6FDD3A3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150F9FC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1370A37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CB3591" w:rsidRPr="00F76055" w14:paraId="7553025C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1DB6A5C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0301702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69381A8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146" w:type="dxa"/>
            <w:noWrap/>
            <w:hideMark/>
          </w:tcPr>
          <w:p w14:paraId="285E73C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39" w:type="dxa"/>
            <w:hideMark/>
          </w:tcPr>
          <w:p w14:paraId="40C847C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85-0,37 kg/ha</w:t>
            </w:r>
          </w:p>
          <w:p w14:paraId="4A8C75C1" w14:textId="37B5B089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(Največji skupni odmerek ne sme preseči 3,7 kg/ha)</w:t>
            </w:r>
          </w:p>
        </w:tc>
        <w:tc>
          <w:tcPr>
            <w:tcW w:w="1545" w:type="dxa"/>
            <w:noWrap/>
            <w:hideMark/>
          </w:tcPr>
          <w:p w14:paraId="098E4C80" w14:textId="0281A2A2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877" w:type="dxa"/>
            <w:hideMark/>
          </w:tcPr>
          <w:p w14:paraId="331986BE" w14:textId="3772C7AD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0-krat v rastni dobi.</w:t>
            </w:r>
          </w:p>
        </w:tc>
      </w:tr>
      <w:tr w:rsidR="00CB3591" w:rsidRPr="00F76055" w14:paraId="2D393BAE" w14:textId="77777777" w:rsidTr="00132C31">
        <w:trPr>
          <w:trHeight w:val="300"/>
        </w:trPr>
        <w:tc>
          <w:tcPr>
            <w:tcW w:w="2507" w:type="dxa"/>
            <w:hideMark/>
          </w:tcPr>
          <w:p w14:paraId="0C8E6D60" w14:textId="11474183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Črna žilavka kapusnic 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Xanthomona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v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3017" w:type="dxa"/>
            <w:hideMark/>
          </w:tcPr>
          <w:p w14:paraId="3D8AD70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</w:t>
            </w:r>
          </w:p>
          <w:p w14:paraId="03C334FB" w14:textId="77777777" w:rsidR="00CB3591" w:rsidRPr="00F76055" w:rsidRDefault="00CB3591" w:rsidP="00B84EF7">
            <w:pPr>
              <w:pStyle w:val="Odstavekseznama"/>
              <w:numPr>
                <w:ilvl w:val="0"/>
                <w:numId w:val="106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bira tolerantnih sort,                                                                                                                          </w:t>
            </w:r>
          </w:p>
          <w:p w14:paraId="51D84A5C" w14:textId="77777777" w:rsidR="00CB3591" w:rsidRPr="00F76055" w:rsidRDefault="00CB3591" w:rsidP="00B84EF7">
            <w:pPr>
              <w:pStyle w:val="Odstavekseznama"/>
              <w:numPr>
                <w:ilvl w:val="0"/>
                <w:numId w:val="106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 (5 let za sadike, 2 leti za pridelavo),                                          </w:t>
            </w:r>
          </w:p>
          <w:p w14:paraId="0FC628E0" w14:textId="77777777" w:rsidR="00CB3591" w:rsidRPr="00F76055" w:rsidRDefault="00CB3591" w:rsidP="00B84EF7">
            <w:pPr>
              <w:pStyle w:val="Odstavekseznama"/>
              <w:numPr>
                <w:ilvl w:val="0"/>
                <w:numId w:val="106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razkuženega semena,                                                  </w:t>
            </w:r>
          </w:p>
          <w:p w14:paraId="6261F423" w14:textId="77777777" w:rsidR="00CB3591" w:rsidRPr="00F76055" w:rsidRDefault="00CB3591" w:rsidP="00B84EF7">
            <w:pPr>
              <w:pStyle w:val="Odstavekseznama"/>
              <w:numPr>
                <w:ilvl w:val="0"/>
                <w:numId w:val="106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pravilno gnojenje s kalijem,                                                    </w:t>
            </w:r>
          </w:p>
          <w:p w14:paraId="4F06A95B" w14:textId="62DFCEFC" w:rsidR="00CB3591" w:rsidRPr="00F76055" w:rsidRDefault="00CB3591" w:rsidP="00B84EF7">
            <w:pPr>
              <w:pStyle w:val="Odstavekseznama"/>
              <w:numPr>
                <w:ilvl w:val="0"/>
                <w:numId w:val="106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(prenašalcev bolezni) predvsem listnih uši.</w:t>
            </w:r>
          </w:p>
        </w:tc>
        <w:tc>
          <w:tcPr>
            <w:tcW w:w="2693" w:type="dxa"/>
            <w:hideMark/>
          </w:tcPr>
          <w:p w14:paraId="4D9BEBB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71AE954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51A1E82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45" w:type="dxa"/>
            <w:noWrap/>
            <w:hideMark/>
          </w:tcPr>
          <w:p w14:paraId="4B535FA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877" w:type="dxa"/>
            <w:noWrap/>
            <w:hideMark/>
          </w:tcPr>
          <w:p w14:paraId="58897AC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CB3591" w:rsidRPr="00F76055" w14:paraId="66648301" w14:textId="77777777" w:rsidTr="00132C31">
        <w:trPr>
          <w:trHeight w:val="300"/>
        </w:trPr>
        <w:tc>
          <w:tcPr>
            <w:tcW w:w="2507" w:type="dxa"/>
            <w:vMerge w:val="restart"/>
            <w:hideMark/>
          </w:tcPr>
          <w:p w14:paraId="07B34BF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Bela rja križnic                                                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bugo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ndid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vMerge w:val="restart"/>
            <w:hideMark/>
          </w:tcPr>
          <w:p w14:paraId="3917233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3130D9CF" w14:textId="77777777" w:rsidR="00CB3591" w:rsidRPr="00F76055" w:rsidRDefault="00CB3591" w:rsidP="00B84EF7">
            <w:pPr>
              <w:pStyle w:val="Odstavekseznama"/>
              <w:numPr>
                <w:ilvl w:val="0"/>
                <w:numId w:val="107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 iz družine križnic,                                                   </w:t>
            </w:r>
          </w:p>
          <w:p w14:paraId="6BA65B81" w14:textId="795102AD" w:rsidR="00CB3591" w:rsidRPr="00F76055" w:rsidRDefault="00CB3591" w:rsidP="00B84EF7">
            <w:pPr>
              <w:pStyle w:val="Odstavekseznama"/>
              <w:numPr>
                <w:ilvl w:val="0"/>
                <w:numId w:val="107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dstranjevanje obolelih rastlin.</w:t>
            </w:r>
          </w:p>
          <w:p w14:paraId="04752C34" w14:textId="78569923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 xml:space="preserve">                                                                     </w:t>
            </w:r>
          </w:p>
        </w:tc>
        <w:tc>
          <w:tcPr>
            <w:tcW w:w="2693" w:type="dxa"/>
            <w:vMerge w:val="restart"/>
            <w:noWrap/>
            <w:hideMark/>
          </w:tcPr>
          <w:p w14:paraId="1E2D7D9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237D44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42D6CFF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545" w:type="dxa"/>
            <w:vMerge w:val="restart"/>
            <w:noWrap/>
            <w:hideMark/>
          </w:tcPr>
          <w:p w14:paraId="45F58828" w14:textId="791D3019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877" w:type="dxa"/>
            <w:vMerge w:val="restart"/>
            <w:hideMark/>
          </w:tcPr>
          <w:p w14:paraId="7775344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manj 12 dni. </w:t>
            </w:r>
          </w:p>
        </w:tc>
      </w:tr>
      <w:tr w:rsidR="00CB3591" w:rsidRPr="00F76055" w14:paraId="10C03F73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3902A22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351324A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3A730CB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ABC8D3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</w:t>
            </w:r>
          </w:p>
        </w:tc>
        <w:tc>
          <w:tcPr>
            <w:tcW w:w="1539" w:type="dxa"/>
            <w:vMerge/>
            <w:hideMark/>
          </w:tcPr>
          <w:p w14:paraId="5E82800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4F76487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07C7A2E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5B9C6962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3A4ECA9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BBFA67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2626E1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5252A4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39" w:type="dxa"/>
            <w:vMerge/>
            <w:hideMark/>
          </w:tcPr>
          <w:p w14:paraId="4DD32D0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39722F9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6C99995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33E3A09A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1A83B93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4A65E41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41EC80D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918090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539" w:type="dxa"/>
            <w:vMerge/>
            <w:hideMark/>
          </w:tcPr>
          <w:p w14:paraId="1A1E551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18B3122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28CBF78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64F27E71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3E95146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83B9E4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22352B1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CC21A7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</w:t>
            </w:r>
          </w:p>
        </w:tc>
        <w:tc>
          <w:tcPr>
            <w:tcW w:w="1539" w:type="dxa"/>
            <w:vMerge/>
            <w:hideMark/>
          </w:tcPr>
          <w:p w14:paraId="6D7D572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7C84BDB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0B700EB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1350B531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45E992B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2CAE2BE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30D72A5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97F206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/>
            <w:hideMark/>
          </w:tcPr>
          <w:p w14:paraId="2D0A9AA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0ADC025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3551846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29465EEF" w14:paraId="6BAF3297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0CBF04F6" w14:textId="77777777" w:rsidR="006E5ECE" w:rsidRDefault="006E5ECE"/>
        </w:tc>
        <w:tc>
          <w:tcPr>
            <w:tcW w:w="3017" w:type="dxa"/>
            <w:vMerge/>
            <w:hideMark/>
          </w:tcPr>
          <w:p w14:paraId="3F75D3F6" w14:textId="77777777" w:rsidR="006E5ECE" w:rsidRDefault="006E5ECE"/>
        </w:tc>
        <w:tc>
          <w:tcPr>
            <w:tcW w:w="2693" w:type="dxa"/>
            <w:vMerge w:val="restart"/>
            <w:hideMark/>
          </w:tcPr>
          <w:p w14:paraId="7C7EAD63" w14:textId="185FB6B2" w:rsidR="29465EEF" w:rsidRDefault="29465EEF" w:rsidP="29465EE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146" w:type="dxa"/>
            <w:noWrap/>
            <w:hideMark/>
          </w:tcPr>
          <w:p w14:paraId="3F012620" w14:textId="4AB1FA40" w:rsidR="29465EEF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39" w:type="dxa"/>
            <w:vMerge w:val="restart"/>
            <w:noWrap/>
            <w:hideMark/>
          </w:tcPr>
          <w:p w14:paraId="3A13FA14" w14:textId="30A2E4DF" w:rsidR="29465EEF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0,1 – 0,2 kg/ha</w:t>
            </w:r>
          </w:p>
        </w:tc>
        <w:tc>
          <w:tcPr>
            <w:tcW w:w="1545" w:type="dxa"/>
            <w:vMerge w:val="restart"/>
            <w:noWrap/>
            <w:hideMark/>
          </w:tcPr>
          <w:p w14:paraId="5B40C4A2" w14:textId="6DD61347" w:rsidR="29465EEF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877" w:type="dxa"/>
            <w:vMerge w:val="restart"/>
            <w:hideMark/>
          </w:tcPr>
          <w:p w14:paraId="346B1FDB" w14:textId="77777777" w:rsidR="00132C31" w:rsidRPr="00132C31" w:rsidRDefault="29465EEF" w:rsidP="29465EEF">
            <w:pPr>
              <w:spacing w:line="259" w:lineRule="auto"/>
              <w:jc w:val="left"/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</w:pPr>
            <w:r w:rsidRPr="00132C31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 xml:space="preserve">Manjša uporaba. </w:t>
            </w:r>
          </w:p>
          <w:p w14:paraId="65270AE1" w14:textId="1D3C7BEE" w:rsidR="29465EEF" w:rsidRDefault="29465EEF" w:rsidP="29465EE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2-krat v rastni sezoni, uporaba na prostem in v zavarovanih prostorih</w:t>
            </w:r>
          </w:p>
        </w:tc>
      </w:tr>
      <w:tr w:rsidR="29465EEF" w14:paraId="69C43401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2FBC1C4D" w14:textId="77777777" w:rsidR="006E5ECE" w:rsidRDefault="006E5ECE"/>
        </w:tc>
        <w:tc>
          <w:tcPr>
            <w:tcW w:w="3017" w:type="dxa"/>
            <w:vMerge/>
            <w:hideMark/>
          </w:tcPr>
          <w:p w14:paraId="1BD4DE65" w14:textId="77777777" w:rsidR="006E5ECE" w:rsidRDefault="006E5ECE"/>
        </w:tc>
        <w:tc>
          <w:tcPr>
            <w:tcW w:w="2693" w:type="dxa"/>
            <w:vMerge/>
            <w:hideMark/>
          </w:tcPr>
          <w:p w14:paraId="4FE3E74C" w14:textId="77777777" w:rsidR="006E5ECE" w:rsidRDefault="006E5ECE"/>
        </w:tc>
        <w:tc>
          <w:tcPr>
            <w:tcW w:w="2146" w:type="dxa"/>
            <w:noWrap/>
            <w:hideMark/>
          </w:tcPr>
          <w:p w14:paraId="34030C2E" w14:textId="0437D6FF" w:rsidR="29465EEF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539" w:type="dxa"/>
            <w:vMerge/>
            <w:noWrap/>
            <w:hideMark/>
          </w:tcPr>
          <w:p w14:paraId="3276A429" w14:textId="77777777" w:rsidR="006E5ECE" w:rsidRDefault="006E5ECE"/>
        </w:tc>
        <w:tc>
          <w:tcPr>
            <w:tcW w:w="1545" w:type="dxa"/>
            <w:vMerge/>
            <w:noWrap/>
            <w:hideMark/>
          </w:tcPr>
          <w:p w14:paraId="37428CC0" w14:textId="77777777" w:rsidR="006E5ECE" w:rsidRDefault="006E5ECE"/>
        </w:tc>
        <w:tc>
          <w:tcPr>
            <w:tcW w:w="1877" w:type="dxa"/>
            <w:vMerge/>
            <w:hideMark/>
          </w:tcPr>
          <w:p w14:paraId="405398F1" w14:textId="77777777" w:rsidR="006E5ECE" w:rsidRDefault="006E5ECE"/>
        </w:tc>
      </w:tr>
      <w:tr w:rsidR="00CB3591" w:rsidRPr="00F76055" w14:paraId="3953AA68" w14:textId="77777777" w:rsidTr="00132C31">
        <w:trPr>
          <w:trHeight w:val="300"/>
        </w:trPr>
        <w:tc>
          <w:tcPr>
            <w:tcW w:w="2507" w:type="dxa"/>
            <w:vMerge w:val="restart"/>
            <w:hideMark/>
          </w:tcPr>
          <w:p w14:paraId="4DB0D3E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vMerge w:val="restart"/>
            <w:hideMark/>
          </w:tcPr>
          <w:p w14:paraId="3EE6966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FFB7503" w14:textId="77777777" w:rsidR="004E105D" w:rsidRPr="00F76055" w:rsidRDefault="00CB3591" w:rsidP="00B84EF7">
            <w:pPr>
              <w:pStyle w:val="Odstavekseznama"/>
              <w:numPr>
                <w:ilvl w:val="0"/>
                <w:numId w:val="108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        </w:t>
            </w:r>
          </w:p>
          <w:p w14:paraId="396646F7" w14:textId="3F7FEF6B" w:rsidR="00CB3591" w:rsidRPr="00F76055" w:rsidRDefault="004E105D" w:rsidP="00B84EF7">
            <w:pPr>
              <w:pStyle w:val="Odstavekseznama"/>
              <w:numPr>
                <w:ilvl w:val="0"/>
                <w:numId w:val="108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rastlinska higiena,</w:t>
            </w:r>
            <w:r w:rsidR="00CB3591"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                                                 </w:t>
            </w:r>
          </w:p>
          <w:p w14:paraId="4717B92D" w14:textId="77777777" w:rsidR="00CB3591" w:rsidRPr="00F76055" w:rsidRDefault="00CB3591" w:rsidP="00B84EF7">
            <w:pPr>
              <w:pStyle w:val="Odstavekseznama"/>
              <w:numPr>
                <w:ilvl w:val="0"/>
                <w:numId w:val="108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merno gnojenje z dušikovimi gnojili</w:t>
            </w:r>
            <w:r w:rsidR="004E105D" w:rsidRPr="00F76055">
              <w:rPr>
                <w:rFonts w:eastAsiaTheme="minorEastAsia" w:cs="Arial"/>
                <w:sz w:val="18"/>
                <w:szCs w:val="18"/>
              </w:rPr>
              <w:t>,</w:t>
            </w:r>
          </w:p>
          <w:p w14:paraId="13BED9A2" w14:textId="34DF819A" w:rsidR="004E105D" w:rsidRPr="00F76055" w:rsidRDefault="004E105D" w:rsidP="00B84EF7">
            <w:pPr>
              <w:pStyle w:val="Odstavekseznama"/>
              <w:numPr>
                <w:ilvl w:val="0"/>
                <w:numId w:val="108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bdelava tal.</w:t>
            </w:r>
          </w:p>
        </w:tc>
        <w:tc>
          <w:tcPr>
            <w:tcW w:w="2693" w:type="dxa"/>
            <w:vMerge w:val="restart"/>
            <w:noWrap/>
            <w:hideMark/>
          </w:tcPr>
          <w:p w14:paraId="64ACD8A6" w14:textId="185FB6B2" w:rsidR="29465EEF" w:rsidRDefault="29465EEF" w:rsidP="29465EE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9465EE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146" w:type="dxa"/>
            <w:noWrap/>
            <w:hideMark/>
          </w:tcPr>
          <w:p w14:paraId="0487EDEC" w14:textId="4AB1FA40" w:rsidR="29465EEF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39" w:type="dxa"/>
            <w:vMerge w:val="restart"/>
            <w:noWrap/>
            <w:hideMark/>
          </w:tcPr>
          <w:p w14:paraId="653FE9EB" w14:textId="30A2E4DF" w:rsidR="29465EEF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0,1 – 0,2 kg/ha</w:t>
            </w:r>
          </w:p>
        </w:tc>
        <w:tc>
          <w:tcPr>
            <w:tcW w:w="1545" w:type="dxa"/>
            <w:vMerge w:val="restart"/>
            <w:noWrap/>
            <w:hideMark/>
          </w:tcPr>
          <w:p w14:paraId="02184A68" w14:textId="6DD61347" w:rsidR="29465EEF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877" w:type="dxa"/>
            <w:vMerge w:val="restart"/>
            <w:noWrap/>
            <w:hideMark/>
          </w:tcPr>
          <w:p w14:paraId="36853399" w14:textId="77777777" w:rsidR="00132C31" w:rsidRDefault="29465EEF" w:rsidP="29465EE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132C31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  <w:p w14:paraId="467C9629" w14:textId="6AFAE738" w:rsidR="29465EEF" w:rsidRDefault="29465EEF" w:rsidP="29465EE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2-krat v rastni sezoni, uporaba na prostem in v zavarovanih prostorih</w:t>
            </w:r>
          </w:p>
        </w:tc>
      </w:tr>
      <w:tr w:rsidR="29465EEF" w14:paraId="54DF3491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73014DBD" w14:textId="77777777" w:rsidR="006E5ECE" w:rsidRDefault="006E5ECE"/>
        </w:tc>
        <w:tc>
          <w:tcPr>
            <w:tcW w:w="3017" w:type="dxa"/>
            <w:vMerge/>
            <w:hideMark/>
          </w:tcPr>
          <w:p w14:paraId="7C5DBE19" w14:textId="77777777" w:rsidR="006E5ECE" w:rsidRDefault="006E5ECE"/>
        </w:tc>
        <w:tc>
          <w:tcPr>
            <w:tcW w:w="2693" w:type="dxa"/>
            <w:vMerge/>
            <w:noWrap/>
            <w:hideMark/>
          </w:tcPr>
          <w:p w14:paraId="46D078C9" w14:textId="77777777" w:rsidR="006E5ECE" w:rsidRDefault="006E5ECE"/>
        </w:tc>
        <w:tc>
          <w:tcPr>
            <w:tcW w:w="2146" w:type="dxa"/>
            <w:noWrap/>
            <w:hideMark/>
          </w:tcPr>
          <w:p w14:paraId="02F9083D" w14:textId="0437D6FF" w:rsidR="29465EEF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539" w:type="dxa"/>
            <w:vMerge/>
            <w:noWrap/>
            <w:hideMark/>
          </w:tcPr>
          <w:p w14:paraId="2D3173F7" w14:textId="77777777" w:rsidR="006E5ECE" w:rsidRDefault="006E5ECE"/>
        </w:tc>
        <w:tc>
          <w:tcPr>
            <w:tcW w:w="1545" w:type="dxa"/>
            <w:vMerge/>
            <w:noWrap/>
            <w:hideMark/>
          </w:tcPr>
          <w:p w14:paraId="3477292B" w14:textId="77777777" w:rsidR="006E5ECE" w:rsidRDefault="006E5ECE"/>
        </w:tc>
        <w:tc>
          <w:tcPr>
            <w:tcW w:w="1877" w:type="dxa"/>
            <w:vMerge/>
            <w:noWrap/>
            <w:hideMark/>
          </w:tcPr>
          <w:p w14:paraId="0529068B" w14:textId="77777777" w:rsidR="006E5ECE" w:rsidRDefault="006E5ECE"/>
        </w:tc>
      </w:tr>
      <w:tr w:rsidR="00CB3591" w:rsidRPr="00F76055" w14:paraId="091E8D40" w14:textId="77777777" w:rsidTr="00132C31">
        <w:trPr>
          <w:trHeight w:val="300"/>
        </w:trPr>
        <w:tc>
          <w:tcPr>
            <w:tcW w:w="2507" w:type="dxa"/>
            <w:vMerge w:val="restart"/>
            <w:hideMark/>
          </w:tcPr>
          <w:p w14:paraId="59BD378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rstanasta (obročkasta) listna pegavost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Mycosphaerel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ico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vMerge w:val="restart"/>
            <w:hideMark/>
          </w:tcPr>
          <w:p w14:paraId="6C0CF1B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27D2CCCB" w14:textId="77777777" w:rsidR="00CB3591" w:rsidRPr="00F76055" w:rsidRDefault="00CB3591" w:rsidP="00B84EF7">
            <w:pPr>
              <w:pStyle w:val="Odstavekseznama"/>
              <w:numPr>
                <w:ilvl w:val="0"/>
                <w:numId w:val="109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                                                                                                   </w:t>
            </w:r>
          </w:p>
          <w:p w14:paraId="7A24439E" w14:textId="77777777" w:rsidR="00CB3591" w:rsidRPr="00F76055" w:rsidRDefault="00CB3591" w:rsidP="00B84EF7">
            <w:pPr>
              <w:pStyle w:val="Odstavekseznama"/>
              <w:numPr>
                <w:ilvl w:val="0"/>
                <w:numId w:val="109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bira tolerantnih sort,                                                                            </w:t>
            </w:r>
          </w:p>
          <w:p w14:paraId="0F73B7F5" w14:textId="2C90C07B" w:rsidR="00CB3591" w:rsidRPr="00F76055" w:rsidRDefault="00CB3591" w:rsidP="00B84EF7">
            <w:pPr>
              <w:pStyle w:val="Odstavekseznama"/>
              <w:numPr>
                <w:ilvl w:val="0"/>
                <w:numId w:val="109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pusnic 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ne sadi/seje v bližino posevkov oljne ogrščice, </w:t>
            </w:r>
          </w:p>
          <w:p w14:paraId="6C87BD0D" w14:textId="77777777" w:rsidR="00CB3591" w:rsidRPr="00F76055" w:rsidRDefault="00CB3591" w:rsidP="00B84EF7">
            <w:pPr>
              <w:pStyle w:val="Odstavekseznama"/>
              <w:numPr>
                <w:ilvl w:val="0"/>
                <w:numId w:val="109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dravega semena,                                                                  </w:t>
            </w:r>
          </w:p>
          <w:p w14:paraId="129BFEFD" w14:textId="77777777" w:rsidR="00CB3591" w:rsidRPr="00F76055" w:rsidRDefault="00CB3591" w:rsidP="00B84EF7">
            <w:pPr>
              <w:pStyle w:val="Odstavekseznama"/>
              <w:numPr>
                <w:ilvl w:val="0"/>
                <w:numId w:val="109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e pregosta setev,                                                                             </w:t>
            </w:r>
          </w:p>
          <w:p w14:paraId="4C2897F8" w14:textId="77777777" w:rsidR="00CB3591" w:rsidRPr="00F76055" w:rsidRDefault="00CB3591" w:rsidP="00B84EF7">
            <w:pPr>
              <w:pStyle w:val="Odstavekseznama"/>
              <w:numPr>
                <w:ilvl w:val="0"/>
                <w:numId w:val="109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,                                                                                     </w:t>
            </w:r>
          </w:p>
          <w:p w14:paraId="4B088837" w14:textId="4C5AD9EA" w:rsidR="00CB3591" w:rsidRPr="00F76055" w:rsidRDefault="00CB3591" w:rsidP="00B84EF7">
            <w:pPr>
              <w:pStyle w:val="Odstavekseznama"/>
              <w:numPr>
                <w:ilvl w:val="0"/>
                <w:numId w:val="109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takojšnje globoko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ostankov kapusnic.</w:t>
            </w:r>
          </w:p>
        </w:tc>
        <w:tc>
          <w:tcPr>
            <w:tcW w:w="2693" w:type="dxa"/>
            <w:vMerge w:val="restart"/>
            <w:noWrap/>
            <w:hideMark/>
          </w:tcPr>
          <w:p w14:paraId="215E931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43D2BB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EC </w:t>
            </w:r>
          </w:p>
        </w:tc>
        <w:tc>
          <w:tcPr>
            <w:tcW w:w="1539" w:type="dxa"/>
            <w:noWrap/>
            <w:hideMark/>
          </w:tcPr>
          <w:p w14:paraId="79C340A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545" w:type="dxa"/>
            <w:vMerge w:val="restart"/>
            <w:noWrap/>
            <w:hideMark/>
          </w:tcPr>
          <w:p w14:paraId="52944ED0" w14:textId="7382E540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21 </w:t>
            </w:r>
          </w:p>
        </w:tc>
        <w:tc>
          <w:tcPr>
            <w:tcW w:w="1877" w:type="dxa"/>
            <w:vMerge w:val="restart"/>
            <w:hideMark/>
          </w:tcPr>
          <w:p w14:paraId="1EA05D0D" w14:textId="5E8D8038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.</w:t>
            </w:r>
          </w:p>
        </w:tc>
      </w:tr>
      <w:tr w:rsidR="00CB3591" w:rsidRPr="00F76055" w14:paraId="0B25EB03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741D755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292B611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037E10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AC1B70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</w:t>
            </w:r>
          </w:p>
        </w:tc>
        <w:tc>
          <w:tcPr>
            <w:tcW w:w="1539" w:type="dxa"/>
            <w:noWrap/>
            <w:hideMark/>
          </w:tcPr>
          <w:p w14:paraId="7497FC7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545" w:type="dxa"/>
            <w:vMerge/>
            <w:hideMark/>
          </w:tcPr>
          <w:p w14:paraId="05BE010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653A5D9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016BD14B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48B5948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910C37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132832D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833C81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lus</w:t>
            </w:r>
          </w:p>
        </w:tc>
        <w:tc>
          <w:tcPr>
            <w:tcW w:w="1539" w:type="dxa"/>
            <w:noWrap/>
            <w:hideMark/>
          </w:tcPr>
          <w:p w14:paraId="458ED2B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L/ha</w:t>
            </w:r>
          </w:p>
        </w:tc>
        <w:tc>
          <w:tcPr>
            <w:tcW w:w="1545" w:type="dxa"/>
            <w:noWrap/>
            <w:hideMark/>
          </w:tcPr>
          <w:p w14:paraId="1337C76D" w14:textId="1B636362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4 </w:t>
            </w:r>
          </w:p>
        </w:tc>
        <w:tc>
          <w:tcPr>
            <w:tcW w:w="1877" w:type="dxa"/>
            <w:hideMark/>
          </w:tcPr>
          <w:p w14:paraId="5DEA5280" w14:textId="7E3548D2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3-krat letno.</w:t>
            </w:r>
          </w:p>
        </w:tc>
      </w:tr>
      <w:tr w:rsidR="00CB3591" w:rsidRPr="00F76055" w14:paraId="2801FDFE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2048E71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27D623B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noWrap/>
            <w:hideMark/>
          </w:tcPr>
          <w:p w14:paraId="5D24F7F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E497DB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1468691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545" w:type="dxa"/>
            <w:vMerge w:val="restart"/>
            <w:noWrap/>
            <w:hideMark/>
          </w:tcPr>
          <w:p w14:paraId="049547CB" w14:textId="4CAD3252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877" w:type="dxa"/>
            <w:vMerge w:val="restart"/>
            <w:hideMark/>
          </w:tcPr>
          <w:p w14:paraId="6DEFEA72" w14:textId="760EA472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2 krat letno.</w:t>
            </w:r>
          </w:p>
        </w:tc>
      </w:tr>
      <w:tr w:rsidR="00CB3591" w:rsidRPr="00F76055" w14:paraId="722B9CDB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6F79C65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2DBC273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2638663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CB6C0B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</w:t>
            </w:r>
          </w:p>
        </w:tc>
        <w:tc>
          <w:tcPr>
            <w:tcW w:w="1539" w:type="dxa"/>
            <w:vMerge/>
            <w:hideMark/>
          </w:tcPr>
          <w:p w14:paraId="6A0B4FA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4EFB44C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18899BD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1D4D87DC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0E2D680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EFCD91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45212D8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4DD978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539" w:type="dxa"/>
            <w:vMerge/>
            <w:hideMark/>
          </w:tcPr>
          <w:p w14:paraId="6409C71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6627A30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19A6566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0CC5B351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4261BF9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3B00C8D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2824F18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C52048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/>
            <w:hideMark/>
          </w:tcPr>
          <w:p w14:paraId="6184BC5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3C3ADEE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39870B3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0BEA9216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752A950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DA397B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8010D0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B5E41A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/>
            <w:hideMark/>
          </w:tcPr>
          <w:p w14:paraId="5A0A6C2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hideMark/>
          </w:tcPr>
          <w:p w14:paraId="5CE3F9F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30FA7FB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7F72B66C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40F3075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466E95E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1B78FF2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BE1654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60F6C35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545" w:type="dxa"/>
            <w:noWrap/>
            <w:hideMark/>
          </w:tcPr>
          <w:p w14:paraId="75B087B7" w14:textId="28CB89DB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4 </w:t>
            </w:r>
          </w:p>
        </w:tc>
        <w:tc>
          <w:tcPr>
            <w:tcW w:w="1877" w:type="dxa"/>
            <w:hideMark/>
          </w:tcPr>
          <w:p w14:paraId="105370A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3-krat letno</w:t>
            </w:r>
          </w:p>
        </w:tc>
      </w:tr>
      <w:tr w:rsidR="00CB3591" w:rsidRPr="00F76055" w14:paraId="28DE45A5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6ECD40D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533DA92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7F8F6C1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opira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ebu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C33E67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un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xperienc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2E1DFB6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9 L/ha</w:t>
            </w:r>
          </w:p>
        </w:tc>
        <w:tc>
          <w:tcPr>
            <w:tcW w:w="1545" w:type="dxa"/>
            <w:noWrap/>
            <w:hideMark/>
          </w:tcPr>
          <w:p w14:paraId="4F41E4B9" w14:textId="75B6B8DF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4 </w:t>
            </w:r>
          </w:p>
        </w:tc>
        <w:tc>
          <w:tcPr>
            <w:tcW w:w="1877" w:type="dxa"/>
            <w:hideMark/>
          </w:tcPr>
          <w:p w14:paraId="2DF06C4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</w:t>
            </w:r>
          </w:p>
        </w:tc>
      </w:tr>
      <w:tr w:rsidR="00CB3591" w:rsidRPr="00F76055" w14:paraId="55E2FE66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72228D1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328C073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40FCE09B" w14:textId="77777777" w:rsidR="00CB3591" w:rsidRPr="00132C31" w:rsidRDefault="00CB3591" w:rsidP="00CB3591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146" w:type="dxa"/>
            <w:noWrap/>
            <w:hideMark/>
          </w:tcPr>
          <w:p w14:paraId="4041732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39" w:type="dxa"/>
            <w:hideMark/>
          </w:tcPr>
          <w:p w14:paraId="29EC4929" w14:textId="5DF7D66B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85-0,37 kg/ha (Največji skupni odmerek ne sme preseči 3,7 kg/ha)</w:t>
            </w:r>
          </w:p>
        </w:tc>
        <w:tc>
          <w:tcPr>
            <w:tcW w:w="1545" w:type="dxa"/>
            <w:noWrap/>
            <w:hideMark/>
          </w:tcPr>
          <w:p w14:paraId="68BF6C21" w14:textId="37CB8C4A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877" w:type="dxa"/>
            <w:hideMark/>
          </w:tcPr>
          <w:p w14:paraId="12A41DB6" w14:textId="56A9E36A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0-krat v rastni dobi (</w:t>
            </w:r>
            <w:r w:rsidRPr="00461695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)</w:t>
            </w:r>
          </w:p>
        </w:tc>
      </w:tr>
      <w:tr w:rsidR="29465EEF" w14:paraId="47669505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7693CA65" w14:textId="77777777" w:rsidR="006E5ECE" w:rsidRDefault="006E5ECE"/>
        </w:tc>
        <w:tc>
          <w:tcPr>
            <w:tcW w:w="3017" w:type="dxa"/>
            <w:vMerge/>
            <w:hideMark/>
          </w:tcPr>
          <w:p w14:paraId="3502421C" w14:textId="77777777" w:rsidR="006E5ECE" w:rsidRDefault="006E5ECE"/>
        </w:tc>
        <w:tc>
          <w:tcPr>
            <w:tcW w:w="2693" w:type="dxa"/>
            <w:vMerge w:val="restart"/>
            <w:hideMark/>
          </w:tcPr>
          <w:p w14:paraId="24B8D541" w14:textId="185FB6B2" w:rsidR="29465EEF" w:rsidRPr="00132C31" w:rsidRDefault="29465EEF" w:rsidP="29465EE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146" w:type="dxa"/>
            <w:noWrap/>
            <w:hideMark/>
          </w:tcPr>
          <w:p w14:paraId="432D6C06" w14:textId="4AB1FA40" w:rsidR="29465EEF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39" w:type="dxa"/>
            <w:vMerge w:val="restart"/>
            <w:hideMark/>
          </w:tcPr>
          <w:p w14:paraId="26BC958C" w14:textId="30A2E4DF" w:rsidR="29465EEF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0,1 – 0,2 kg/ha</w:t>
            </w:r>
          </w:p>
        </w:tc>
        <w:tc>
          <w:tcPr>
            <w:tcW w:w="1545" w:type="dxa"/>
            <w:vMerge w:val="restart"/>
            <w:noWrap/>
            <w:hideMark/>
          </w:tcPr>
          <w:p w14:paraId="672B110C" w14:textId="6DD61347" w:rsidR="29465EEF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877" w:type="dxa"/>
            <w:vMerge w:val="restart"/>
            <w:hideMark/>
          </w:tcPr>
          <w:p w14:paraId="7CBF4E38" w14:textId="77777777" w:rsidR="00132C31" w:rsidRDefault="29465EEF" w:rsidP="29465EE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  <w:p w14:paraId="4EA77DF1" w14:textId="12FFDC9E" w:rsidR="29465EEF" w:rsidRDefault="29465EEF" w:rsidP="29465EE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2-krat v rastni sezoni, uporaba na prostem in v zavarovanih prostorih</w:t>
            </w:r>
          </w:p>
        </w:tc>
      </w:tr>
      <w:tr w:rsidR="29465EEF" w14:paraId="74049CF3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5118197D" w14:textId="77777777" w:rsidR="006E5ECE" w:rsidRDefault="006E5ECE"/>
        </w:tc>
        <w:tc>
          <w:tcPr>
            <w:tcW w:w="3017" w:type="dxa"/>
            <w:vMerge/>
            <w:hideMark/>
          </w:tcPr>
          <w:p w14:paraId="52298906" w14:textId="77777777" w:rsidR="006E5ECE" w:rsidRDefault="006E5ECE"/>
        </w:tc>
        <w:tc>
          <w:tcPr>
            <w:tcW w:w="2693" w:type="dxa"/>
            <w:vMerge/>
            <w:hideMark/>
          </w:tcPr>
          <w:p w14:paraId="5EF92C52" w14:textId="77777777" w:rsidR="006E5ECE" w:rsidRPr="00132C31" w:rsidRDefault="006E5ECE">
            <w:pPr>
              <w:rPr>
                <w:rFonts w:cs="Arial"/>
              </w:rPr>
            </w:pPr>
          </w:p>
        </w:tc>
        <w:tc>
          <w:tcPr>
            <w:tcW w:w="2146" w:type="dxa"/>
            <w:noWrap/>
            <w:hideMark/>
          </w:tcPr>
          <w:p w14:paraId="61E138E4" w14:textId="0437D6FF" w:rsidR="29465EEF" w:rsidRDefault="29465EEF" w:rsidP="29465EE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9465EEF">
              <w:rPr>
                <w:rFonts w:eastAsiaTheme="minorEastAsia"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539" w:type="dxa"/>
            <w:vMerge/>
            <w:hideMark/>
          </w:tcPr>
          <w:p w14:paraId="59B26B72" w14:textId="77777777" w:rsidR="006E5ECE" w:rsidRDefault="006E5ECE"/>
        </w:tc>
        <w:tc>
          <w:tcPr>
            <w:tcW w:w="1545" w:type="dxa"/>
            <w:vMerge/>
            <w:noWrap/>
            <w:hideMark/>
          </w:tcPr>
          <w:p w14:paraId="2A4BB808" w14:textId="77777777" w:rsidR="006E5ECE" w:rsidRDefault="006E5ECE"/>
        </w:tc>
        <w:tc>
          <w:tcPr>
            <w:tcW w:w="1877" w:type="dxa"/>
            <w:vMerge/>
            <w:hideMark/>
          </w:tcPr>
          <w:p w14:paraId="4A675EFC" w14:textId="77777777" w:rsidR="006E5ECE" w:rsidRDefault="006E5ECE"/>
        </w:tc>
      </w:tr>
      <w:tr w:rsidR="00CB3591" w:rsidRPr="00F76055" w14:paraId="2E64A982" w14:textId="77777777" w:rsidTr="00132C31">
        <w:trPr>
          <w:trHeight w:val="300"/>
        </w:trPr>
        <w:tc>
          <w:tcPr>
            <w:tcW w:w="2507" w:type="dxa"/>
            <w:vMerge w:val="restart"/>
            <w:hideMark/>
          </w:tcPr>
          <w:p w14:paraId="00467DF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 belin in repni beli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ap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vMerge w:val="restart"/>
            <w:hideMark/>
          </w:tcPr>
          <w:p w14:paraId="49094B1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4DF8E336" w14:textId="77777777" w:rsidR="00CB3591" w:rsidRPr="00F76055" w:rsidRDefault="00CB3591" w:rsidP="00B84EF7">
            <w:pPr>
              <w:pStyle w:val="Odstavekseznama"/>
              <w:numPr>
                <w:ilvl w:val="0"/>
                <w:numId w:val="110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pobiranje listov s kolonijami gosenic na manjših njivah,                            </w:t>
            </w:r>
          </w:p>
          <w:p w14:paraId="2B5AA686" w14:textId="5ABE34B5" w:rsidR="00CB3591" w:rsidRPr="00F76055" w:rsidRDefault="00CB3591" w:rsidP="00B84EF7">
            <w:pPr>
              <w:pStyle w:val="Odstavekseznama"/>
              <w:numPr>
                <w:ilvl w:val="0"/>
                <w:numId w:val="110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aščitnih mrež oz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hideMark/>
          </w:tcPr>
          <w:p w14:paraId="4FB334F4" w14:textId="378A340F" w:rsidR="00CB3591" w:rsidRPr="00132C31" w:rsidRDefault="00CB3591" w:rsidP="30F867F8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="00EF0F9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EF0F9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subsp</w:t>
            </w:r>
            <w:proofErr w:type="spellEnd"/>
            <w:r w:rsidR="00EF0F9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.</w:t>
            </w:r>
            <w:r w:rsidRPr="00132C31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EF0F97">
              <w:rPr>
                <w:rFonts w:eastAsiaTheme="minorEastAsia" w:cs="Arial"/>
                <w:color w:val="00B050"/>
                <w:sz w:val="18"/>
                <w:szCs w:val="18"/>
              </w:rPr>
              <w:t>k</w:t>
            </w:r>
            <w:r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="621399D0" w:rsidRPr="00132C3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621399D0" w:rsidRPr="00EF0F97">
              <w:rPr>
                <w:rFonts w:eastAsia="Tahoma" w:cs="Arial"/>
                <w:color w:val="00B050"/>
                <w:sz w:val="18"/>
                <w:szCs w:val="18"/>
              </w:rPr>
              <w:t>sev SA 11</w:t>
            </w:r>
          </w:p>
        </w:tc>
        <w:tc>
          <w:tcPr>
            <w:tcW w:w="2146" w:type="dxa"/>
            <w:noWrap/>
            <w:hideMark/>
          </w:tcPr>
          <w:p w14:paraId="2903477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7DD8628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545" w:type="dxa"/>
            <w:noWrap/>
            <w:hideMark/>
          </w:tcPr>
          <w:p w14:paraId="714818B9" w14:textId="6947BCC3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877" w:type="dxa"/>
            <w:hideMark/>
          </w:tcPr>
          <w:p w14:paraId="75E96904" w14:textId="1A44684D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CB3591" w:rsidRPr="00F76055" w14:paraId="737DBB33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6A5F78F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6BB08F0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6F6C87BD" w14:textId="77777777" w:rsidR="00CB3591" w:rsidRPr="00132C31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132C31">
              <w:rPr>
                <w:rFonts w:eastAsiaTheme="minorEastAsia"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1A0497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ffirm</w:t>
            </w:r>
            <w:proofErr w:type="spellEnd"/>
          </w:p>
        </w:tc>
        <w:tc>
          <w:tcPr>
            <w:tcW w:w="1539" w:type="dxa"/>
            <w:noWrap/>
            <w:hideMark/>
          </w:tcPr>
          <w:p w14:paraId="6D2FDC3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,5 kg/ha</w:t>
            </w:r>
          </w:p>
        </w:tc>
        <w:tc>
          <w:tcPr>
            <w:tcW w:w="1545" w:type="dxa"/>
            <w:noWrap/>
            <w:hideMark/>
          </w:tcPr>
          <w:p w14:paraId="601FC601" w14:textId="6458763C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2 </w:t>
            </w:r>
          </w:p>
        </w:tc>
        <w:tc>
          <w:tcPr>
            <w:tcW w:w="1877" w:type="dxa"/>
            <w:hideMark/>
          </w:tcPr>
          <w:p w14:paraId="3DFBEBC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 3-krat v rastni sezoni</w:t>
            </w:r>
          </w:p>
        </w:tc>
      </w:tr>
      <w:tr w:rsidR="00CB3591" w:rsidRPr="00F76055" w14:paraId="1283D1DA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0BE8FC3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042156E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0E0F8BE0" w14:textId="77777777" w:rsidR="00CB3591" w:rsidRPr="00132C31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132C31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575CD7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orage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1357435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545" w:type="dxa"/>
            <w:noWrap/>
            <w:hideMark/>
          </w:tcPr>
          <w:p w14:paraId="15BE370C" w14:textId="73331A6C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3 </w:t>
            </w:r>
          </w:p>
        </w:tc>
        <w:tc>
          <w:tcPr>
            <w:tcW w:w="1877" w:type="dxa"/>
            <w:hideMark/>
          </w:tcPr>
          <w:p w14:paraId="3D5278D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</w:t>
            </w:r>
          </w:p>
        </w:tc>
      </w:tr>
      <w:tr w:rsidR="00CB3591" w:rsidRPr="00F76055" w14:paraId="282708FF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66165C4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02DFFA7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6597C6A5" w14:textId="77777777" w:rsidR="00CB3591" w:rsidRPr="00132C31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132C31">
              <w:rPr>
                <w:rFonts w:eastAsiaTheme="minorEastAsia" w:cs="Arial"/>
                <w:sz w:val="18"/>
                <w:szCs w:val="18"/>
              </w:rPr>
              <w:t>tebufenoz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AACA2F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Mimic </w:t>
            </w:r>
          </w:p>
        </w:tc>
        <w:tc>
          <w:tcPr>
            <w:tcW w:w="1539" w:type="dxa"/>
            <w:noWrap/>
            <w:hideMark/>
          </w:tcPr>
          <w:p w14:paraId="1BF5250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3 - 0,4 L/ha</w:t>
            </w:r>
          </w:p>
        </w:tc>
        <w:tc>
          <w:tcPr>
            <w:tcW w:w="1545" w:type="dxa"/>
            <w:noWrap/>
            <w:hideMark/>
          </w:tcPr>
          <w:p w14:paraId="269AD0C5" w14:textId="284E026D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4 </w:t>
            </w:r>
          </w:p>
        </w:tc>
        <w:tc>
          <w:tcPr>
            <w:tcW w:w="1877" w:type="dxa"/>
            <w:hideMark/>
          </w:tcPr>
          <w:p w14:paraId="1C47CAC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CB3591" w:rsidRPr="00F76055" w14:paraId="37C4D8E0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42F57F2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5F1BC61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478B7922" w14:textId="2CD50321" w:rsidR="00CB3591" w:rsidRPr="00EF0F97" w:rsidRDefault="52721F16" w:rsidP="1287ED2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F0F9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EF0F9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132C31" w:rsidRPr="00EF0F9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Pr="00EF0F9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EF0F97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F0F97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EF0F97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132C31" w:rsidRPr="00EF0F9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Pr="00EF0F9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EF0F9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EF0F97">
              <w:rPr>
                <w:rFonts w:eastAsia="Tahoma" w:cs="Arial"/>
                <w:color w:val="00B050"/>
                <w:sz w:val="18"/>
                <w:szCs w:val="18"/>
              </w:rPr>
              <w:t>sev GC-9</w:t>
            </w:r>
            <w:r w:rsidR="00EF0F97">
              <w:rPr>
                <w:rFonts w:eastAsia="Tahom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146" w:type="dxa"/>
            <w:noWrap/>
            <w:hideMark/>
          </w:tcPr>
          <w:p w14:paraId="4CB2F534" w14:textId="77777777" w:rsidR="00CB3591" w:rsidRPr="00EF0F97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EF0F97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EF0F97">
              <w:rPr>
                <w:rFonts w:eastAsiaTheme="minorEastAsia" w:cs="Arial"/>
                <w:color w:val="00B050"/>
                <w:sz w:val="18"/>
                <w:szCs w:val="18"/>
              </w:rPr>
              <w:t xml:space="preserve"> WG </w:t>
            </w:r>
          </w:p>
        </w:tc>
        <w:tc>
          <w:tcPr>
            <w:tcW w:w="1539" w:type="dxa"/>
            <w:noWrap/>
            <w:hideMark/>
          </w:tcPr>
          <w:p w14:paraId="08759C4B" w14:textId="77777777" w:rsidR="00CB3591" w:rsidRPr="00EF0F97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F0F97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45" w:type="dxa"/>
            <w:noWrap/>
            <w:hideMark/>
          </w:tcPr>
          <w:p w14:paraId="22F998E7" w14:textId="1DA6EEF3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877" w:type="dxa"/>
            <w:hideMark/>
          </w:tcPr>
          <w:p w14:paraId="5C6B9D7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CB3591" w:rsidRPr="00F76055" w14:paraId="1BCFFEFB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15C0C8E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1FE8940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38845E6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927AC8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1211A51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4 - 0,5 L/ha</w:t>
            </w:r>
          </w:p>
        </w:tc>
        <w:tc>
          <w:tcPr>
            <w:tcW w:w="1545" w:type="dxa"/>
            <w:noWrap/>
            <w:hideMark/>
          </w:tcPr>
          <w:p w14:paraId="49F6F6C3" w14:textId="7E59456E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7 </w:t>
            </w:r>
          </w:p>
        </w:tc>
        <w:tc>
          <w:tcPr>
            <w:tcW w:w="1877" w:type="dxa"/>
            <w:hideMark/>
          </w:tcPr>
          <w:p w14:paraId="2265726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EC64B2" w:rsidRPr="00F76055" w14:paraId="09E70895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157593AA" w14:textId="77777777" w:rsidR="00EC64B2" w:rsidRPr="00F76055" w:rsidRDefault="00EC64B2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5AAEA83D" w14:textId="77777777" w:rsidR="00EC64B2" w:rsidRPr="00F76055" w:rsidRDefault="00EC64B2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noWrap/>
            <w:hideMark/>
          </w:tcPr>
          <w:p w14:paraId="797910EF" w14:textId="0AF5DA5E" w:rsidR="00EC64B2" w:rsidRPr="00F76055" w:rsidRDefault="00EC64B2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48BACCB" w14:textId="77777777" w:rsidR="00EC64B2" w:rsidRPr="00F76055" w:rsidRDefault="00EC64B2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39" w:type="dxa"/>
            <w:vMerge w:val="restart"/>
            <w:noWrap/>
            <w:hideMark/>
          </w:tcPr>
          <w:p w14:paraId="6D70A6E8" w14:textId="77777777" w:rsidR="00EC64B2" w:rsidRPr="00F76055" w:rsidRDefault="00EC64B2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545" w:type="dxa"/>
            <w:vMerge w:val="restart"/>
            <w:noWrap/>
            <w:hideMark/>
          </w:tcPr>
          <w:p w14:paraId="15C01735" w14:textId="0DF928A8" w:rsidR="00EC64B2" w:rsidRPr="00F76055" w:rsidRDefault="00EC64B2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</w:t>
            </w:r>
          </w:p>
        </w:tc>
        <w:tc>
          <w:tcPr>
            <w:tcW w:w="1877" w:type="dxa"/>
            <w:vMerge w:val="restart"/>
            <w:hideMark/>
          </w:tcPr>
          <w:p w14:paraId="054708BA" w14:textId="7C853E17" w:rsidR="00EC64B2" w:rsidRPr="00F76055" w:rsidRDefault="00EC64B2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</w:tc>
      </w:tr>
      <w:tr w:rsidR="00AF54AC" w:rsidRPr="00F76055" w14:paraId="44D40AA4" w14:textId="77777777" w:rsidTr="00132C31">
        <w:trPr>
          <w:trHeight w:val="300"/>
        </w:trPr>
        <w:tc>
          <w:tcPr>
            <w:tcW w:w="2507" w:type="dxa"/>
            <w:vMerge/>
          </w:tcPr>
          <w:p w14:paraId="495CDECB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</w:tcPr>
          <w:p w14:paraId="0ADBFB79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noWrap/>
          </w:tcPr>
          <w:p w14:paraId="344B0FBF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3EA7F478" w14:textId="7D5EE063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00 SC</w:t>
            </w:r>
          </w:p>
        </w:tc>
        <w:tc>
          <w:tcPr>
            <w:tcW w:w="1539" w:type="dxa"/>
            <w:vMerge/>
            <w:noWrap/>
          </w:tcPr>
          <w:p w14:paraId="4C5A7084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noWrap/>
          </w:tcPr>
          <w:p w14:paraId="449B5863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</w:tcPr>
          <w:p w14:paraId="169A9F0A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30F867F8" w14:paraId="20D75F01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0F273BAC" w14:textId="77777777" w:rsidR="006E5ECE" w:rsidRDefault="006E5ECE"/>
        </w:tc>
        <w:tc>
          <w:tcPr>
            <w:tcW w:w="3017" w:type="dxa"/>
            <w:vMerge/>
            <w:hideMark/>
          </w:tcPr>
          <w:p w14:paraId="78438337" w14:textId="77777777" w:rsidR="006E5ECE" w:rsidRDefault="006E5ECE"/>
        </w:tc>
        <w:tc>
          <w:tcPr>
            <w:tcW w:w="2693" w:type="dxa"/>
            <w:vMerge/>
            <w:noWrap/>
            <w:hideMark/>
          </w:tcPr>
          <w:p w14:paraId="4E9F33F5" w14:textId="77777777" w:rsidR="006E5ECE" w:rsidRDefault="006E5ECE"/>
        </w:tc>
        <w:tc>
          <w:tcPr>
            <w:tcW w:w="2146" w:type="dxa"/>
            <w:noWrap/>
          </w:tcPr>
          <w:p w14:paraId="1570909E" w14:textId="2FD82D74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30F867F8">
              <w:rPr>
                <w:rFonts w:eastAsiaTheme="minorEastAsia" w:cs="Arial"/>
                <w:sz w:val="18"/>
                <w:szCs w:val="18"/>
              </w:rPr>
              <w:t>Cosayr</w:t>
            </w:r>
            <w:proofErr w:type="spellEnd"/>
          </w:p>
        </w:tc>
        <w:tc>
          <w:tcPr>
            <w:tcW w:w="1539" w:type="dxa"/>
            <w:noWrap/>
            <w:hideMark/>
          </w:tcPr>
          <w:p w14:paraId="44C7AC16" w14:textId="6E76841E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0,14 L/ha</w:t>
            </w:r>
          </w:p>
        </w:tc>
        <w:tc>
          <w:tcPr>
            <w:tcW w:w="1545" w:type="dxa"/>
            <w:noWrap/>
            <w:hideMark/>
          </w:tcPr>
          <w:p w14:paraId="570FA15C" w14:textId="414FDE2E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877" w:type="dxa"/>
            <w:hideMark/>
          </w:tcPr>
          <w:p w14:paraId="5893E9F9" w14:textId="0628C96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S sredstvom se lahko na istem zemljišču tretira največ enkrat v eni rastni sezoni.</w:t>
            </w:r>
          </w:p>
        </w:tc>
      </w:tr>
      <w:tr w:rsidR="00AF54AC" w:rsidRPr="00F76055" w14:paraId="3BB2BBEB" w14:textId="77777777" w:rsidTr="00132C31">
        <w:trPr>
          <w:trHeight w:val="300"/>
        </w:trPr>
        <w:tc>
          <w:tcPr>
            <w:tcW w:w="2507" w:type="dxa"/>
            <w:vMerge w:val="restart"/>
            <w:hideMark/>
          </w:tcPr>
          <w:p w14:paraId="7F40EA95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Kapusov molj                                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utel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xylostel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vMerge w:val="restart"/>
            <w:tcBorders>
              <w:bottom w:val="single" w:sz="4" w:space="0" w:color="auto"/>
            </w:tcBorders>
            <w:hideMark/>
          </w:tcPr>
          <w:p w14:paraId="6008B6E8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 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                                </w:t>
            </w:r>
          </w:p>
          <w:p w14:paraId="45349873" w14:textId="525D4ABB" w:rsidR="00AF54AC" w:rsidRPr="00F76055" w:rsidRDefault="00AF54AC" w:rsidP="00B84EF7">
            <w:pPr>
              <w:pStyle w:val="Odstavekseznama"/>
              <w:numPr>
                <w:ilvl w:val="0"/>
                <w:numId w:val="112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godnja setev kapusnic, </w:t>
            </w:r>
          </w:p>
          <w:p w14:paraId="12558001" w14:textId="77777777" w:rsidR="00AF54AC" w:rsidRPr="00F76055" w:rsidRDefault="00AF54AC" w:rsidP="00B84EF7">
            <w:pPr>
              <w:pStyle w:val="Odstavekseznama"/>
              <w:numPr>
                <w:ilvl w:val="0"/>
                <w:numId w:val="111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redno uničevanje ostankov  kapusnic,</w:t>
            </w:r>
          </w:p>
          <w:p w14:paraId="40FD1A95" w14:textId="77777777" w:rsidR="00AF54AC" w:rsidRPr="00F76055" w:rsidRDefault="00AF54AC" w:rsidP="00B84EF7">
            <w:pPr>
              <w:pStyle w:val="Odstavekseznama"/>
              <w:numPr>
                <w:ilvl w:val="0"/>
                <w:numId w:val="111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mrež oz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,</w:t>
            </w:r>
          </w:p>
          <w:p w14:paraId="6225E7E5" w14:textId="77777777" w:rsidR="00AF54AC" w:rsidRPr="00F76055" w:rsidRDefault="00AF54AC" w:rsidP="00B84EF7">
            <w:pPr>
              <w:pStyle w:val="Odstavekseznama"/>
              <w:numPr>
                <w:ilvl w:val="0"/>
                <w:numId w:val="111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redno odstranjevanje plevelov. </w:t>
            </w:r>
          </w:p>
          <w:p w14:paraId="64E7C8A3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  <w:p w14:paraId="787447A4" w14:textId="493D5AB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Pojavljanje škodljivca 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lahko spremlja z uporabo rumenih lepljivih plošč.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noWrap/>
            <w:hideMark/>
          </w:tcPr>
          <w:p w14:paraId="1FED65FA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ebufenozid</w:t>
            </w:r>
            <w:proofErr w:type="spellEnd"/>
          </w:p>
        </w:tc>
        <w:tc>
          <w:tcPr>
            <w:tcW w:w="2146" w:type="dxa"/>
            <w:tcBorders>
              <w:bottom w:val="single" w:sz="4" w:space="0" w:color="auto"/>
            </w:tcBorders>
            <w:noWrap/>
            <w:hideMark/>
          </w:tcPr>
          <w:p w14:paraId="716DE3FC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Mimic</w:t>
            </w:r>
          </w:p>
        </w:tc>
        <w:tc>
          <w:tcPr>
            <w:tcW w:w="1539" w:type="dxa"/>
            <w:tcBorders>
              <w:bottom w:val="single" w:sz="4" w:space="0" w:color="auto"/>
            </w:tcBorders>
            <w:noWrap/>
            <w:hideMark/>
          </w:tcPr>
          <w:p w14:paraId="1FD03548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3 - 0,4 L/ha</w:t>
            </w:r>
          </w:p>
        </w:tc>
        <w:tc>
          <w:tcPr>
            <w:tcW w:w="1545" w:type="dxa"/>
            <w:tcBorders>
              <w:bottom w:val="single" w:sz="4" w:space="0" w:color="auto"/>
            </w:tcBorders>
            <w:noWrap/>
            <w:hideMark/>
          </w:tcPr>
          <w:p w14:paraId="1198D304" w14:textId="610CEEBB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4 </w:t>
            </w:r>
          </w:p>
        </w:tc>
        <w:tc>
          <w:tcPr>
            <w:tcW w:w="1877" w:type="dxa"/>
            <w:tcBorders>
              <w:bottom w:val="single" w:sz="4" w:space="0" w:color="auto"/>
            </w:tcBorders>
            <w:hideMark/>
          </w:tcPr>
          <w:p w14:paraId="2EE3FB59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AF54AC" w:rsidRPr="00F76055" w14:paraId="5A279F30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39D7DD6D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295682DA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76E6C061" w14:textId="77777777" w:rsidR="00AF54AC" w:rsidRPr="00461695" w:rsidRDefault="00AF54AC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D6F4B9E" w14:textId="77777777" w:rsidR="00AF54AC" w:rsidRPr="00461695" w:rsidRDefault="00AF54AC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sz w:val="18"/>
                <w:szCs w:val="18"/>
              </w:rPr>
              <w:t>Affirm</w:t>
            </w:r>
            <w:proofErr w:type="spellEnd"/>
            <w:r w:rsidRPr="0046169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01B4A1FA" w14:textId="77777777" w:rsidR="00AF54AC" w:rsidRPr="00461695" w:rsidRDefault="00AF54AC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1,5 kg/ha</w:t>
            </w:r>
          </w:p>
        </w:tc>
        <w:tc>
          <w:tcPr>
            <w:tcW w:w="1545" w:type="dxa"/>
            <w:noWrap/>
            <w:hideMark/>
          </w:tcPr>
          <w:p w14:paraId="09B6A26E" w14:textId="20B06FA0" w:rsidR="00AF54AC" w:rsidRPr="00461695" w:rsidRDefault="00AF54AC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 xml:space="preserve">12 </w:t>
            </w:r>
          </w:p>
        </w:tc>
        <w:tc>
          <w:tcPr>
            <w:tcW w:w="1877" w:type="dxa"/>
            <w:hideMark/>
          </w:tcPr>
          <w:p w14:paraId="3E8208B1" w14:textId="77777777" w:rsidR="00AF54AC" w:rsidRPr="00461695" w:rsidRDefault="00AF54AC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Na istem zemljišču  3-krat v rastni sezoni</w:t>
            </w:r>
          </w:p>
        </w:tc>
      </w:tr>
      <w:tr w:rsidR="00AF54AC" w:rsidRPr="00F76055" w14:paraId="1DD89852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3D12E402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18C1E5F7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  <w:hideMark/>
          </w:tcPr>
          <w:p w14:paraId="66CA0752" w14:textId="6EB9B944" w:rsidR="00AF54AC" w:rsidRPr="00132C31" w:rsidRDefault="72881FCE" w:rsidP="7430A39A">
            <w:pPr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132C31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132C31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132C31" w:rsidRPr="00132C31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t</w:t>
            </w:r>
            <w:r w:rsidRPr="00132C31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132C31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32C31">
              <w:rPr>
                <w:rFonts w:eastAsia="Arial" w:cs="Arial"/>
                <w:color w:val="00B050"/>
                <w:sz w:val="18"/>
                <w:szCs w:val="18"/>
              </w:rPr>
              <w:t>subsp</w:t>
            </w:r>
            <w:proofErr w:type="spellEnd"/>
            <w:r w:rsidRPr="00132C31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132C31" w:rsidRPr="00132C31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k</w:t>
            </w:r>
            <w:r w:rsidRPr="00132C31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132C31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sev EG2348</w:t>
            </w:r>
          </w:p>
          <w:p w14:paraId="619FE1E9" w14:textId="714B1CE7" w:rsidR="00AF54AC" w:rsidRPr="00132C31" w:rsidRDefault="00AF54AC" w:rsidP="7430A39A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tcBorders>
              <w:bottom w:val="single" w:sz="4" w:space="0" w:color="auto"/>
            </w:tcBorders>
            <w:noWrap/>
            <w:hideMark/>
          </w:tcPr>
          <w:p w14:paraId="4DAA95CA" w14:textId="77777777" w:rsidR="00AF54AC" w:rsidRPr="00F7605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lus </w:t>
            </w:r>
          </w:p>
        </w:tc>
        <w:tc>
          <w:tcPr>
            <w:tcW w:w="1539" w:type="dxa"/>
            <w:tcBorders>
              <w:bottom w:val="single" w:sz="4" w:space="0" w:color="auto"/>
            </w:tcBorders>
            <w:noWrap/>
            <w:hideMark/>
          </w:tcPr>
          <w:p w14:paraId="244140AC" w14:textId="77777777" w:rsidR="00AF54AC" w:rsidRPr="00F7605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45" w:type="dxa"/>
            <w:tcBorders>
              <w:bottom w:val="single" w:sz="4" w:space="0" w:color="auto"/>
            </w:tcBorders>
            <w:noWrap/>
            <w:hideMark/>
          </w:tcPr>
          <w:p w14:paraId="765ADB9A" w14:textId="6299BF2E" w:rsidR="00AF54AC" w:rsidRPr="00F7605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877" w:type="dxa"/>
            <w:tcBorders>
              <w:bottom w:val="single" w:sz="4" w:space="0" w:color="auto"/>
            </w:tcBorders>
            <w:hideMark/>
          </w:tcPr>
          <w:p w14:paraId="16A789F9" w14:textId="653972BC" w:rsidR="00AF54AC" w:rsidRPr="00F7605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2-krat v rastni sezoni. </w:t>
            </w:r>
          </w:p>
        </w:tc>
      </w:tr>
      <w:tr w:rsidR="00AF54AC" w:rsidRPr="00F76055" w14:paraId="4FC633CC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71866237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4B72D21D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0EF37F60" w14:textId="77777777" w:rsidR="00AF54AC" w:rsidRPr="00132C31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132C31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E6A3B60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oragen</w:t>
            </w:r>
            <w:proofErr w:type="spellEnd"/>
          </w:p>
        </w:tc>
        <w:tc>
          <w:tcPr>
            <w:tcW w:w="1539" w:type="dxa"/>
            <w:noWrap/>
            <w:hideMark/>
          </w:tcPr>
          <w:p w14:paraId="3C749FE0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545" w:type="dxa"/>
            <w:noWrap/>
            <w:hideMark/>
          </w:tcPr>
          <w:p w14:paraId="61263196" w14:textId="58CD78FF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 </w:t>
            </w:r>
          </w:p>
        </w:tc>
        <w:tc>
          <w:tcPr>
            <w:tcW w:w="1877" w:type="dxa"/>
            <w:hideMark/>
          </w:tcPr>
          <w:p w14:paraId="11491FD6" w14:textId="40F5382B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</w:tc>
      </w:tr>
      <w:tr w:rsidR="00AF54AC" w:rsidRPr="00F76055" w14:paraId="3F43C879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01BE0636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200E4B6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27530292" w14:textId="6A81109E" w:rsidR="00AF54AC" w:rsidRPr="00461695" w:rsidRDefault="0E0B5662" w:rsidP="1287ED2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132C31"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h</w:t>
            </w:r>
            <w:r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uringiensis</w:t>
            </w:r>
            <w:proofErr w:type="spellEnd"/>
            <w:r w:rsidRPr="00461695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61695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461695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132C31"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461695">
              <w:rPr>
                <w:rFonts w:eastAsia="Tahoma" w:cs="Arial"/>
                <w:color w:val="00B050"/>
                <w:sz w:val="18"/>
                <w:szCs w:val="18"/>
              </w:rPr>
              <w:t>sev GC-9</w:t>
            </w:r>
            <w:r w:rsidR="00461695" w:rsidRPr="00461695">
              <w:rPr>
                <w:rFonts w:eastAsia="Tahom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146" w:type="dxa"/>
            <w:noWrap/>
            <w:hideMark/>
          </w:tcPr>
          <w:p w14:paraId="36966D89" w14:textId="77777777" w:rsidR="00AF54AC" w:rsidRPr="0046169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</w:t>
            </w:r>
          </w:p>
        </w:tc>
        <w:tc>
          <w:tcPr>
            <w:tcW w:w="1539" w:type="dxa"/>
            <w:noWrap/>
            <w:hideMark/>
          </w:tcPr>
          <w:p w14:paraId="43F4FA16" w14:textId="77777777" w:rsidR="00AF54AC" w:rsidRPr="0046169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45" w:type="dxa"/>
            <w:noWrap/>
            <w:hideMark/>
          </w:tcPr>
          <w:p w14:paraId="282AE540" w14:textId="512442E3" w:rsidR="00AF54AC" w:rsidRPr="0046169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877" w:type="dxa"/>
            <w:hideMark/>
          </w:tcPr>
          <w:p w14:paraId="10A99820" w14:textId="2D963A83" w:rsidR="00AF54AC" w:rsidRPr="00F76055" w:rsidRDefault="00AF54AC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</w:t>
            </w:r>
            <w:r w:rsidR="4B807AE5" w:rsidRPr="30F867F8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</w:tc>
      </w:tr>
      <w:tr w:rsidR="00AF54AC" w:rsidRPr="00F76055" w14:paraId="4C330920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266EB315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FD90065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42F125BE" w14:textId="77777777" w:rsidR="00AF54AC" w:rsidRPr="00132C31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132C31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841B806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4C3D9B64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4 - 0,5 L/ha</w:t>
            </w:r>
          </w:p>
        </w:tc>
        <w:tc>
          <w:tcPr>
            <w:tcW w:w="1545" w:type="dxa"/>
            <w:noWrap/>
            <w:hideMark/>
          </w:tcPr>
          <w:p w14:paraId="727F23AA" w14:textId="4E54D9D0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877" w:type="dxa"/>
            <w:hideMark/>
          </w:tcPr>
          <w:p w14:paraId="128836E2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AF54AC" w:rsidRPr="00F76055" w14:paraId="4B8F5322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5CF1F434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49325817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470C3089" w14:textId="3EFD88A5" w:rsidR="00AF54AC" w:rsidRPr="00461695" w:rsidRDefault="0FB0A074" w:rsidP="30F867F8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 xml:space="preserve"> var. </w:t>
            </w:r>
            <w:proofErr w:type="spellStart"/>
            <w:r w:rsidR="00132C31"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k</w:t>
            </w:r>
            <w:r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461695">
              <w:rPr>
                <w:rFonts w:eastAsia="Tahoma" w:cs="Arial"/>
                <w:color w:val="00B050"/>
                <w:sz w:val="18"/>
                <w:szCs w:val="18"/>
              </w:rPr>
              <w:t>sev SA 11</w:t>
            </w:r>
          </w:p>
          <w:p w14:paraId="2B6A4518" w14:textId="36ADA4AD" w:rsidR="00AF54AC" w:rsidRPr="00461695" w:rsidRDefault="00AF54AC" w:rsidP="30F867F8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6E98249" w14:textId="77777777" w:rsidR="00AF54AC" w:rsidRPr="0046169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6737F8D1" w14:textId="77777777" w:rsidR="00AF54AC" w:rsidRPr="0046169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545" w:type="dxa"/>
            <w:noWrap/>
            <w:hideMark/>
          </w:tcPr>
          <w:p w14:paraId="69516302" w14:textId="2BC011EB" w:rsidR="00AF54AC" w:rsidRPr="0046169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877" w:type="dxa"/>
            <w:hideMark/>
          </w:tcPr>
          <w:p w14:paraId="725031F1" w14:textId="371BF01A" w:rsidR="00AF54AC" w:rsidRPr="0046169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AF54AC" w:rsidRPr="00F76055" w14:paraId="3D5BCBA2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54750E53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29B3713A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noWrap/>
            <w:hideMark/>
          </w:tcPr>
          <w:p w14:paraId="640B8733" w14:textId="1F36391F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94E9428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39" w:type="dxa"/>
            <w:vMerge w:val="restart"/>
            <w:noWrap/>
            <w:hideMark/>
          </w:tcPr>
          <w:p w14:paraId="46969A33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545" w:type="dxa"/>
            <w:vMerge w:val="restart"/>
            <w:noWrap/>
            <w:hideMark/>
          </w:tcPr>
          <w:p w14:paraId="1AA65DF0" w14:textId="349EEDF4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</w:t>
            </w:r>
          </w:p>
        </w:tc>
        <w:tc>
          <w:tcPr>
            <w:tcW w:w="1877" w:type="dxa"/>
            <w:vMerge w:val="restart"/>
            <w:hideMark/>
          </w:tcPr>
          <w:p w14:paraId="7B6E77A2" w14:textId="45D6E984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2-krat v rastni sezoni. </w:t>
            </w:r>
          </w:p>
        </w:tc>
      </w:tr>
      <w:tr w:rsidR="00AF54AC" w:rsidRPr="00F76055" w14:paraId="7F38985D" w14:textId="77777777" w:rsidTr="00132C31">
        <w:trPr>
          <w:trHeight w:val="300"/>
        </w:trPr>
        <w:tc>
          <w:tcPr>
            <w:tcW w:w="2507" w:type="dxa"/>
            <w:vMerge/>
          </w:tcPr>
          <w:p w14:paraId="05ACC3BA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</w:tcPr>
          <w:p w14:paraId="4FDD7403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noWrap/>
          </w:tcPr>
          <w:p w14:paraId="7DB86ED4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2780AFC1" w14:textId="121BA16E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00 SC</w:t>
            </w:r>
          </w:p>
        </w:tc>
        <w:tc>
          <w:tcPr>
            <w:tcW w:w="1539" w:type="dxa"/>
            <w:vMerge/>
            <w:noWrap/>
          </w:tcPr>
          <w:p w14:paraId="0EE358F5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noWrap/>
          </w:tcPr>
          <w:p w14:paraId="42D85A50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</w:tcPr>
          <w:p w14:paraId="010D8875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30F867F8" w14:paraId="1E527B0F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4A02741F" w14:textId="77777777" w:rsidR="006E5ECE" w:rsidRDefault="006E5ECE"/>
        </w:tc>
        <w:tc>
          <w:tcPr>
            <w:tcW w:w="3017" w:type="dxa"/>
            <w:vMerge/>
            <w:hideMark/>
          </w:tcPr>
          <w:p w14:paraId="145C11AE" w14:textId="77777777" w:rsidR="006E5ECE" w:rsidRDefault="006E5ECE"/>
        </w:tc>
        <w:tc>
          <w:tcPr>
            <w:tcW w:w="2693" w:type="dxa"/>
            <w:vMerge/>
            <w:noWrap/>
            <w:hideMark/>
          </w:tcPr>
          <w:p w14:paraId="5A9BBD5F" w14:textId="77777777" w:rsidR="006E5ECE" w:rsidRDefault="006E5ECE"/>
        </w:tc>
        <w:tc>
          <w:tcPr>
            <w:tcW w:w="2146" w:type="dxa"/>
            <w:noWrap/>
          </w:tcPr>
          <w:p w14:paraId="0C6C92D1" w14:textId="2FD82D74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30F867F8">
              <w:rPr>
                <w:rFonts w:eastAsiaTheme="minorEastAsia" w:cs="Arial"/>
                <w:sz w:val="18"/>
                <w:szCs w:val="18"/>
              </w:rPr>
              <w:t>Cosayr</w:t>
            </w:r>
            <w:proofErr w:type="spellEnd"/>
          </w:p>
        </w:tc>
        <w:tc>
          <w:tcPr>
            <w:tcW w:w="1539" w:type="dxa"/>
            <w:noWrap/>
            <w:hideMark/>
          </w:tcPr>
          <w:p w14:paraId="407B28E6" w14:textId="6E76841E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0,14 L/ha</w:t>
            </w:r>
          </w:p>
        </w:tc>
        <w:tc>
          <w:tcPr>
            <w:tcW w:w="1545" w:type="dxa"/>
            <w:noWrap/>
            <w:hideMark/>
          </w:tcPr>
          <w:p w14:paraId="478EB849" w14:textId="414FDE2E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877" w:type="dxa"/>
            <w:hideMark/>
          </w:tcPr>
          <w:p w14:paraId="5B0951E9" w14:textId="0628C96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S sredstvom se lahko na istem zemljišču tretira največ enkrat v eni rastni sezoni.</w:t>
            </w:r>
          </w:p>
        </w:tc>
      </w:tr>
      <w:tr w:rsidR="30F867F8" w14:paraId="1C470E91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7BF4F9EE" w14:textId="77777777" w:rsidR="006E5ECE" w:rsidRDefault="006E5ECE"/>
        </w:tc>
        <w:tc>
          <w:tcPr>
            <w:tcW w:w="3017" w:type="dxa"/>
            <w:vMerge/>
            <w:hideMark/>
          </w:tcPr>
          <w:p w14:paraId="1D7F2ACB" w14:textId="77777777" w:rsidR="006E5ECE" w:rsidRDefault="006E5ECE"/>
        </w:tc>
        <w:tc>
          <w:tcPr>
            <w:tcW w:w="2693" w:type="dxa"/>
            <w:noWrap/>
            <w:hideMark/>
          </w:tcPr>
          <w:p w14:paraId="5BB789DE" w14:textId="7E9893DA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30F867F8">
              <w:rPr>
                <w:rFonts w:eastAsiaTheme="minorEastAsia"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146" w:type="dxa"/>
            <w:noWrap/>
          </w:tcPr>
          <w:p w14:paraId="26B6C1CD" w14:textId="7CC6E33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30F867F8">
              <w:rPr>
                <w:rFonts w:eastAsiaTheme="minorEastAsia" w:cs="Arial"/>
                <w:sz w:val="18"/>
                <w:szCs w:val="18"/>
              </w:rPr>
              <w:t>Carnadin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1090549F" w14:textId="4FA526D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0,25 L/ha</w:t>
            </w:r>
          </w:p>
        </w:tc>
        <w:tc>
          <w:tcPr>
            <w:tcW w:w="1545" w:type="dxa"/>
            <w:noWrap/>
            <w:hideMark/>
          </w:tcPr>
          <w:p w14:paraId="5B85A125" w14:textId="47A71AC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877" w:type="dxa"/>
            <w:hideMark/>
          </w:tcPr>
          <w:p w14:paraId="77C610A9" w14:textId="47AF3E7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S sredstvom se tretira ob pojavu škodljivih žuželk, ko je presežen prag škodljivosti, od</w:t>
            </w:r>
          </w:p>
          <w:p w14:paraId="005422E4" w14:textId="0E68F542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fenološke faze začetek tvorbe glav (širina rastnega vršička &gt;1cm3), do faze dosežena</w:t>
            </w:r>
          </w:p>
          <w:p w14:paraId="4BF07196" w14:textId="12BF7CCA" w:rsidR="30F867F8" w:rsidRDefault="30F867F8" w:rsidP="30F867F8">
            <w:pPr>
              <w:jc w:val="left"/>
            </w:pPr>
            <w:r w:rsidRPr="30F867F8">
              <w:rPr>
                <w:rFonts w:eastAsiaTheme="minorEastAsia" w:cs="Arial"/>
                <w:sz w:val="18"/>
                <w:szCs w:val="18"/>
              </w:rPr>
              <w:t>značilna velikost in oblika glave (glava je tesno zaprta) (BBCH 41-49).</w:t>
            </w:r>
          </w:p>
        </w:tc>
      </w:tr>
      <w:tr w:rsidR="00CB3591" w:rsidRPr="00F76055" w14:paraId="1601D51B" w14:textId="77777777" w:rsidTr="00132C31">
        <w:trPr>
          <w:trHeight w:val="300"/>
        </w:trPr>
        <w:tc>
          <w:tcPr>
            <w:tcW w:w="2507" w:type="dxa"/>
            <w:vMerge w:val="restart"/>
            <w:hideMark/>
          </w:tcPr>
          <w:p w14:paraId="059FC88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a sovk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Mamest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vMerge w:val="restart"/>
            <w:hideMark/>
          </w:tcPr>
          <w:p w14:paraId="385DFFD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  <w:p w14:paraId="497F5E9B" w14:textId="77777777" w:rsidR="00CB3591" w:rsidRPr="00F76055" w:rsidRDefault="00CB3591" w:rsidP="00B84EF7">
            <w:pPr>
              <w:pStyle w:val="Odstavekseznama"/>
              <w:numPr>
                <w:ilvl w:val="0"/>
                <w:numId w:val="113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globoko oranje,                                                                             </w:t>
            </w:r>
          </w:p>
          <w:p w14:paraId="5DDD22EF" w14:textId="2428BA4A" w:rsidR="00CB3591" w:rsidRPr="00F76055" w:rsidRDefault="00CB3591" w:rsidP="00B84EF7">
            <w:pPr>
              <w:pStyle w:val="Odstavekseznama"/>
              <w:numPr>
                <w:ilvl w:val="0"/>
                <w:numId w:val="113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plevelov.</w:t>
            </w:r>
          </w:p>
        </w:tc>
        <w:tc>
          <w:tcPr>
            <w:tcW w:w="2693" w:type="dxa"/>
            <w:noWrap/>
            <w:hideMark/>
          </w:tcPr>
          <w:p w14:paraId="07920BA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ebufenoz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8D5136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Mimic </w:t>
            </w:r>
          </w:p>
        </w:tc>
        <w:tc>
          <w:tcPr>
            <w:tcW w:w="1539" w:type="dxa"/>
            <w:noWrap/>
            <w:hideMark/>
          </w:tcPr>
          <w:p w14:paraId="7156302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3 - 0,4 L/ha</w:t>
            </w:r>
          </w:p>
        </w:tc>
        <w:tc>
          <w:tcPr>
            <w:tcW w:w="1545" w:type="dxa"/>
            <w:noWrap/>
            <w:hideMark/>
          </w:tcPr>
          <w:p w14:paraId="128345C8" w14:textId="26D9998C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4 </w:t>
            </w:r>
          </w:p>
        </w:tc>
        <w:tc>
          <w:tcPr>
            <w:tcW w:w="1877" w:type="dxa"/>
            <w:hideMark/>
          </w:tcPr>
          <w:p w14:paraId="5118C0E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CB3591" w:rsidRPr="00F76055" w14:paraId="7724CFEB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07F1DE2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64E4559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26B51A8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CC7E3F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ffir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6B807D2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,5 kg/ha</w:t>
            </w:r>
          </w:p>
        </w:tc>
        <w:tc>
          <w:tcPr>
            <w:tcW w:w="1545" w:type="dxa"/>
            <w:noWrap/>
            <w:hideMark/>
          </w:tcPr>
          <w:p w14:paraId="3B4E0A86" w14:textId="5633599B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2 </w:t>
            </w:r>
          </w:p>
        </w:tc>
        <w:tc>
          <w:tcPr>
            <w:tcW w:w="1877" w:type="dxa"/>
            <w:hideMark/>
          </w:tcPr>
          <w:p w14:paraId="3BF689E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 3-krat v rastni sezoni</w:t>
            </w:r>
          </w:p>
        </w:tc>
      </w:tr>
      <w:tr w:rsidR="00AF54AC" w:rsidRPr="00F76055" w14:paraId="062F9BB1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5A49646E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4C9EA5C1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7D49B620" w14:textId="511FB8CF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2146" w:type="dxa"/>
            <w:noWrap/>
            <w:hideMark/>
          </w:tcPr>
          <w:p w14:paraId="0FDCE1BD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orage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27CCC9BB" w14:textId="4193206B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545" w:type="dxa"/>
            <w:vMerge w:val="restart"/>
            <w:noWrap/>
            <w:hideMark/>
          </w:tcPr>
          <w:p w14:paraId="3C4666CF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 </w:t>
            </w:r>
          </w:p>
          <w:p w14:paraId="7663DC01" w14:textId="12ACC044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 w:val="restart"/>
            <w:hideMark/>
          </w:tcPr>
          <w:p w14:paraId="7135A9F3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6FFC00BB" w14:textId="08047D59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AF54AC" w:rsidRPr="00F76055" w14:paraId="1C3520EA" w14:textId="77777777" w:rsidTr="00132C31">
        <w:trPr>
          <w:trHeight w:val="300"/>
        </w:trPr>
        <w:tc>
          <w:tcPr>
            <w:tcW w:w="2507" w:type="dxa"/>
            <w:vMerge/>
          </w:tcPr>
          <w:p w14:paraId="49026816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</w:tcPr>
          <w:p w14:paraId="7C5FFD6A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0989BB28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03DD9386" w14:textId="78F94712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00 SC</w:t>
            </w:r>
          </w:p>
        </w:tc>
        <w:tc>
          <w:tcPr>
            <w:tcW w:w="1539" w:type="dxa"/>
            <w:vMerge/>
            <w:noWrap/>
          </w:tcPr>
          <w:p w14:paraId="667132AD" w14:textId="2A7A1F86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noWrap/>
          </w:tcPr>
          <w:p w14:paraId="1FB1FD21" w14:textId="4CE65B39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</w:tcPr>
          <w:p w14:paraId="0A488C25" w14:textId="162DAC3F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AF54AC" w:rsidRPr="00F76055" w14:paraId="1118E4C0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6B7499EF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3424E59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51C49528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tcBorders>
              <w:bottom w:val="single" w:sz="4" w:space="0" w:color="auto"/>
            </w:tcBorders>
            <w:noWrap/>
            <w:hideMark/>
          </w:tcPr>
          <w:p w14:paraId="7D9AFDDD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39" w:type="dxa"/>
            <w:vMerge/>
            <w:noWrap/>
            <w:hideMark/>
          </w:tcPr>
          <w:p w14:paraId="3E09FB6D" w14:textId="39B4790B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noWrap/>
            <w:hideMark/>
          </w:tcPr>
          <w:p w14:paraId="1FFF4D0E" w14:textId="4504648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  <w:hideMark/>
          </w:tcPr>
          <w:p w14:paraId="203BDE5D" w14:textId="098FDC48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30F867F8" w14:paraId="379021F1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5D0C7258" w14:textId="77777777" w:rsidR="006E5ECE" w:rsidRDefault="006E5ECE"/>
        </w:tc>
        <w:tc>
          <w:tcPr>
            <w:tcW w:w="3017" w:type="dxa"/>
            <w:vMerge/>
            <w:hideMark/>
          </w:tcPr>
          <w:p w14:paraId="2016A091" w14:textId="77777777" w:rsidR="006E5ECE" w:rsidRDefault="006E5ECE"/>
        </w:tc>
        <w:tc>
          <w:tcPr>
            <w:tcW w:w="2693" w:type="dxa"/>
            <w:vMerge/>
            <w:hideMark/>
          </w:tcPr>
          <w:p w14:paraId="038DCB1E" w14:textId="77777777" w:rsidR="006E5ECE" w:rsidRDefault="006E5ECE"/>
        </w:tc>
        <w:tc>
          <w:tcPr>
            <w:tcW w:w="2146" w:type="dxa"/>
            <w:tcBorders>
              <w:bottom w:val="single" w:sz="4" w:space="0" w:color="auto"/>
            </w:tcBorders>
            <w:noWrap/>
            <w:hideMark/>
          </w:tcPr>
          <w:p w14:paraId="27BE1296" w14:textId="2FD82D74" w:rsidR="30F867F8" w:rsidRPr="00461695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sz w:val="18"/>
                <w:szCs w:val="18"/>
              </w:rPr>
              <w:t>Cosayr</w:t>
            </w:r>
            <w:proofErr w:type="spellEnd"/>
          </w:p>
        </w:tc>
        <w:tc>
          <w:tcPr>
            <w:tcW w:w="1539" w:type="dxa"/>
            <w:noWrap/>
            <w:hideMark/>
          </w:tcPr>
          <w:p w14:paraId="2DA78DBF" w14:textId="6E76841E" w:rsidR="30F867F8" w:rsidRPr="00461695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0,14 L/ha</w:t>
            </w:r>
          </w:p>
        </w:tc>
        <w:tc>
          <w:tcPr>
            <w:tcW w:w="1545" w:type="dxa"/>
            <w:noWrap/>
            <w:hideMark/>
          </w:tcPr>
          <w:p w14:paraId="16316F41" w14:textId="414FDE2E" w:rsidR="30F867F8" w:rsidRPr="00461695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877" w:type="dxa"/>
            <w:hideMark/>
          </w:tcPr>
          <w:p w14:paraId="5392E1D8" w14:textId="0628C96B" w:rsidR="30F867F8" w:rsidRPr="00461695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S sredstvom se lahko na istem zemljišču tretira največ enkrat v eni rastni sezoni.</w:t>
            </w:r>
          </w:p>
        </w:tc>
      </w:tr>
      <w:tr w:rsidR="00CB3591" w:rsidRPr="00F76055" w14:paraId="301037A6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7A332E3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1880F4E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56123728" w14:textId="4DD2072E" w:rsidR="30F867F8" w:rsidRPr="00461695" w:rsidRDefault="5B04BEC1" w:rsidP="1287ED2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132C31"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461695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61695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461695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132C31"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461695">
              <w:rPr>
                <w:rFonts w:eastAsia="Tahoma" w:cs="Arial"/>
                <w:color w:val="00B050"/>
                <w:sz w:val="18"/>
                <w:szCs w:val="18"/>
              </w:rPr>
              <w:t>sev GC-9</w:t>
            </w:r>
            <w:r w:rsidR="00461695" w:rsidRPr="00461695">
              <w:rPr>
                <w:rFonts w:eastAsia="Tahom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146" w:type="dxa"/>
            <w:noWrap/>
            <w:hideMark/>
          </w:tcPr>
          <w:p w14:paraId="1D754EDD" w14:textId="77777777" w:rsidR="30F867F8" w:rsidRPr="00461695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</w:t>
            </w:r>
          </w:p>
        </w:tc>
        <w:tc>
          <w:tcPr>
            <w:tcW w:w="1539" w:type="dxa"/>
            <w:noWrap/>
            <w:hideMark/>
          </w:tcPr>
          <w:p w14:paraId="44FDF68B" w14:textId="77777777" w:rsidR="30F867F8" w:rsidRPr="00461695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45" w:type="dxa"/>
            <w:noWrap/>
            <w:hideMark/>
          </w:tcPr>
          <w:p w14:paraId="020CDD73" w14:textId="512442E3" w:rsidR="30F867F8" w:rsidRPr="00461695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877" w:type="dxa"/>
            <w:hideMark/>
          </w:tcPr>
          <w:p w14:paraId="4E7067B7" w14:textId="217D4E79" w:rsidR="30F867F8" w:rsidRPr="00461695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 v časovnem intervalu 7 dni.</w:t>
            </w:r>
          </w:p>
        </w:tc>
      </w:tr>
      <w:tr w:rsidR="00CB3591" w:rsidRPr="00F76055" w14:paraId="2978848D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7933B05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4F01266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7A2A9F12" w14:textId="77777777" w:rsidR="00CB3591" w:rsidRPr="0046169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0256016" w14:textId="77777777" w:rsidR="00CB3591" w:rsidRPr="0046169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44E41138" w14:textId="77777777" w:rsidR="00CB3591" w:rsidRPr="0046169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0,4 - 0,5 L/ha</w:t>
            </w:r>
          </w:p>
        </w:tc>
        <w:tc>
          <w:tcPr>
            <w:tcW w:w="1545" w:type="dxa"/>
            <w:noWrap/>
            <w:hideMark/>
          </w:tcPr>
          <w:p w14:paraId="7C757A64" w14:textId="6D2F0044" w:rsidR="00CB3591" w:rsidRPr="0046169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 xml:space="preserve">7 </w:t>
            </w:r>
          </w:p>
        </w:tc>
        <w:tc>
          <w:tcPr>
            <w:tcW w:w="1877" w:type="dxa"/>
            <w:hideMark/>
          </w:tcPr>
          <w:p w14:paraId="41E5417E" w14:textId="77777777" w:rsidR="00CB3591" w:rsidRPr="0046169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CB3591" w:rsidRPr="00F76055" w14:paraId="08B558D0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0F81EAD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061C11B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55EE16F1" w14:textId="0D6A3FAA" w:rsidR="00CB3591" w:rsidRPr="00461695" w:rsidRDefault="5027A603" w:rsidP="30F867F8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 xml:space="preserve"> var. </w:t>
            </w:r>
            <w:proofErr w:type="spellStart"/>
            <w:r w:rsidR="00132C31"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k</w:t>
            </w:r>
            <w:r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461695">
              <w:rPr>
                <w:rFonts w:eastAsia="Tahoma" w:cs="Arial"/>
                <w:color w:val="00B050"/>
                <w:sz w:val="18"/>
                <w:szCs w:val="18"/>
              </w:rPr>
              <w:t>sev SA 11</w:t>
            </w:r>
          </w:p>
          <w:p w14:paraId="7DE0E68E" w14:textId="3ECD971B" w:rsidR="00CB3591" w:rsidRPr="00461695" w:rsidRDefault="00CB3591" w:rsidP="30F867F8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37F9DB8F" w14:textId="77777777" w:rsidR="00CB3591" w:rsidRPr="0046169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0768CE1A" w14:textId="77777777" w:rsidR="00CB3591" w:rsidRPr="0046169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545" w:type="dxa"/>
            <w:noWrap/>
            <w:hideMark/>
          </w:tcPr>
          <w:p w14:paraId="5AB7640E" w14:textId="32049937" w:rsidR="00CB3591" w:rsidRPr="0046169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877" w:type="dxa"/>
            <w:hideMark/>
          </w:tcPr>
          <w:p w14:paraId="48865829" w14:textId="33497B51" w:rsidR="00CB3591" w:rsidRPr="0046169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AF54AC" w:rsidRPr="00F76055" w14:paraId="3B926994" w14:textId="77777777" w:rsidTr="00132C31">
        <w:trPr>
          <w:trHeight w:val="300"/>
        </w:trPr>
        <w:tc>
          <w:tcPr>
            <w:tcW w:w="2507" w:type="dxa"/>
            <w:vMerge w:val="restart"/>
            <w:hideMark/>
          </w:tcPr>
          <w:p w14:paraId="301CD4DE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Južna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lodovrtk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vMerge w:val="restart"/>
            <w:noWrap/>
            <w:hideMark/>
          </w:tcPr>
          <w:p w14:paraId="2AB90CBB" w14:textId="77777777" w:rsidR="00AF54AC" w:rsidRPr="00F76055" w:rsidRDefault="00AF54AC" w:rsidP="0033720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   </w:t>
            </w:r>
            <w:r w:rsidRPr="00F76055">
              <w:rPr>
                <w:rFonts w:cs="Arial"/>
                <w:sz w:val="18"/>
                <w:szCs w:val="18"/>
              </w:rPr>
              <w:t xml:space="preserve">     </w:t>
            </w:r>
          </w:p>
          <w:p w14:paraId="7B8BF4AF" w14:textId="77777777" w:rsidR="00AF54AC" w:rsidRPr="00F76055" w:rsidRDefault="00AF54AC" w:rsidP="00B84EF7">
            <w:pPr>
              <w:pStyle w:val="Odstavekseznama"/>
              <w:numPr>
                <w:ilvl w:val="0"/>
                <w:numId w:val="8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intenzivno obdelovanje tal povzroči propad številnih gosenic,</w:t>
            </w:r>
          </w:p>
          <w:p w14:paraId="5D1F100E" w14:textId="04EC6283" w:rsidR="00AF54AC" w:rsidRPr="00F76055" w:rsidRDefault="00AF54AC" w:rsidP="00B84EF7">
            <w:pPr>
              <w:pStyle w:val="Odstavekseznama"/>
              <w:numPr>
                <w:ilvl w:val="0"/>
                <w:numId w:val="8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koruznice (mulčenje).</w:t>
            </w:r>
          </w:p>
        </w:tc>
        <w:tc>
          <w:tcPr>
            <w:tcW w:w="2693" w:type="dxa"/>
            <w:hideMark/>
          </w:tcPr>
          <w:p w14:paraId="2490D5DA" w14:textId="401908F7" w:rsidR="7430A39A" w:rsidRPr="00461695" w:rsidRDefault="117FB2C4" w:rsidP="00461695">
            <w:pPr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132C31"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t</w:t>
            </w:r>
            <w:r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61695">
              <w:rPr>
                <w:rFonts w:eastAsia="Arial" w:cs="Arial"/>
                <w:color w:val="00B050"/>
                <w:sz w:val="18"/>
                <w:szCs w:val="18"/>
              </w:rPr>
              <w:t>subsp</w:t>
            </w:r>
            <w:proofErr w:type="spellEnd"/>
            <w:r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132C31"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k</w:t>
            </w:r>
            <w:r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sev EG2348</w:t>
            </w:r>
          </w:p>
          <w:p w14:paraId="0BB7C6E6" w14:textId="21C353DC" w:rsidR="00AF54AC" w:rsidRPr="00461695" w:rsidRDefault="00AF54AC" w:rsidP="30F867F8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45628EB" w14:textId="77777777" w:rsidR="00AF54AC" w:rsidRPr="0046169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Lepinox</w:t>
            </w:r>
            <w:proofErr w:type="spellEnd"/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 xml:space="preserve"> plus </w:t>
            </w:r>
          </w:p>
        </w:tc>
        <w:tc>
          <w:tcPr>
            <w:tcW w:w="1539" w:type="dxa"/>
            <w:noWrap/>
            <w:hideMark/>
          </w:tcPr>
          <w:p w14:paraId="186C7E2A" w14:textId="77777777" w:rsidR="00AF54AC" w:rsidRPr="0046169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45" w:type="dxa"/>
            <w:noWrap/>
            <w:hideMark/>
          </w:tcPr>
          <w:p w14:paraId="1530CCFB" w14:textId="654C6066" w:rsidR="00AF54AC" w:rsidRPr="0046169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877" w:type="dxa"/>
            <w:hideMark/>
          </w:tcPr>
          <w:p w14:paraId="0C3463BF" w14:textId="250C9809" w:rsidR="00AF54AC" w:rsidRPr="0046169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2-krat v rastni sezoni. </w:t>
            </w:r>
          </w:p>
        </w:tc>
      </w:tr>
      <w:tr w:rsidR="00AF54AC" w:rsidRPr="00F76055" w14:paraId="18D7F606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7AE91AC5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5BB4E6C2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46058F98" w14:textId="77777777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E62A25E" w14:textId="77777777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sz w:val="18"/>
                <w:szCs w:val="18"/>
              </w:rPr>
              <w:t>Affirm</w:t>
            </w:r>
            <w:proofErr w:type="spellEnd"/>
            <w:r w:rsidRPr="0046169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08FBDC6C" w14:textId="77777777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1,5 kg/ha</w:t>
            </w:r>
          </w:p>
        </w:tc>
        <w:tc>
          <w:tcPr>
            <w:tcW w:w="1545" w:type="dxa"/>
            <w:noWrap/>
            <w:hideMark/>
          </w:tcPr>
          <w:p w14:paraId="4143E0C5" w14:textId="5C63E22E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 xml:space="preserve">12 </w:t>
            </w:r>
          </w:p>
        </w:tc>
        <w:tc>
          <w:tcPr>
            <w:tcW w:w="1877" w:type="dxa"/>
            <w:hideMark/>
          </w:tcPr>
          <w:p w14:paraId="6412AE9F" w14:textId="77777777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Na istem zemljišču  3-krat v rastni sezoni</w:t>
            </w:r>
          </w:p>
        </w:tc>
      </w:tr>
      <w:tr w:rsidR="00AF54AC" w:rsidRPr="00F76055" w14:paraId="0A4CEB80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30060B37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2E8F7F2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6E7CFD3E" w14:textId="77777777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C0C16F4" w14:textId="77777777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sz w:val="18"/>
                <w:szCs w:val="18"/>
              </w:rPr>
              <w:t>Coragen</w:t>
            </w:r>
            <w:proofErr w:type="spellEnd"/>
            <w:r w:rsidRPr="0046169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06D969FB" w14:textId="77777777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545" w:type="dxa"/>
            <w:noWrap/>
            <w:hideMark/>
          </w:tcPr>
          <w:p w14:paraId="5DC385C4" w14:textId="01BEEFA5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1</w:t>
            </w:r>
          </w:p>
        </w:tc>
        <w:tc>
          <w:tcPr>
            <w:tcW w:w="1877" w:type="dxa"/>
            <w:hideMark/>
          </w:tcPr>
          <w:p w14:paraId="30EFAA43" w14:textId="78C4C162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</w:tc>
      </w:tr>
      <w:tr w:rsidR="00AF54AC" w:rsidRPr="00F76055" w14:paraId="52E4E42A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43F33D14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657B0F37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  <w:noWrap/>
            <w:hideMark/>
          </w:tcPr>
          <w:p w14:paraId="3D03A0D9" w14:textId="77777777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tcBorders>
              <w:bottom w:val="single" w:sz="4" w:space="0" w:color="auto"/>
            </w:tcBorders>
            <w:noWrap/>
            <w:hideMark/>
          </w:tcPr>
          <w:p w14:paraId="4F3E85F0" w14:textId="77777777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tcBorders>
              <w:bottom w:val="single" w:sz="4" w:space="0" w:color="auto"/>
            </w:tcBorders>
            <w:noWrap/>
            <w:hideMark/>
          </w:tcPr>
          <w:p w14:paraId="2CA5319D" w14:textId="77777777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0,4 - 0,5 L/ha</w:t>
            </w:r>
          </w:p>
        </w:tc>
        <w:tc>
          <w:tcPr>
            <w:tcW w:w="1545" w:type="dxa"/>
            <w:tcBorders>
              <w:bottom w:val="single" w:sz="4" w:space="0" w:color="auto"/>
            </w:tcBorders>
            <w:noWrap/>
            <w:hideMark/>
          </w:tcPr>
          <w:p w14:paraId="586D1D50" w14:textId="13314490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877" w:type="dxa"/>
            <w:tcBorders>
              <w:bottom w:val="single" w:sz="4" w:space="0" w:color="auto"/>
            </w:tcBorders>
            <w:hideMark/>
          </w:tcPr>
          <w:p w14:paraId="6D0A78A0" w14:textId="77777777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AF54AC" w:rsidRPr="00F76055" w14:paraId="12A097F7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266B0E65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413EFD6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  <w:hideMark/>
          </w:tcPr>
          <w:p w14:paraId="34C6D2B3" w14:textId="1B79CC04" w:rsidR="00AF54AC" w:rsidRPr="00461695" w:rsidRDefault="4D8FD2C2" w:rsidP="30F867F8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 xml:space="preserve"> var. </w:t>
            </w:r>
            <w:proofErr w:type="spellStart"/>
            <w:r w:rsidR="00461695"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k</w:t>
            </w:r>
            <w:r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46169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461695">
              <w:rPr>
                <w:rFonts w:eastAsia="Tahoma" w:cs="Arial"/>
                <w:color w:val="00B050"/>
                <w:sz w:val="18"/>
                <w:szCs w:val="18"/>
              </w:rPr>
              <w:t>sev SA 11</w:t>
            </w:r>
          </w:p>
          <w:p w14:paraId="3BE4D8F5" w14:textId="40C6F090" w:rsidR="00AF54AC" w:rsidRPr="00461695" w:rsidRDefault="00AF54AC" w:rsidP="30F867F8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tcBorders>
              <w:bottom w:val="single" w:sz="4" w:space="0" w:color="auto"/>
            </w:tcBorders>
            <w:noWrap/>
            <w:hideMark/>
          </w:tcPr>
          <w:p w14:paraId="5563FE5A" w14:textId="77777777" w:rsidR="00AF54AC" w:rsidRPr="0046169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tcBorders>
              <w:bottom w:val="single" w:sz="4" w:space="0" w:color="auto"/>
            </w:tcBorders>
            <w:noWrap/>
            <w:hideMark/>
          </w:tcPr>
          <w:p w14:paraId="7821AA3E" w14:textId="77777777" w:rsidR="00AF54AC" w:rsidRPr="0046169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545" w:type="dxa"/>
            <w:tcBorders>
              <w:bottom w:val="single" w:sz="4" w:space="0" w:color="auto"/>
            </w:tcBorders>
            <w:noWrap/>
            <w:hideMark/>
          </w:tcPr>
          <w:p w14:paraId="3E8D0DC6" w14:textId="2F6D044B" w:rsidR="00AF54AC" w:rsidRPr="0046169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877" w:type="dxa"/>
            <w:tcBorders>
              <w:bottom w:val="single" w:sz="4" w:space="0" w:color="auto"/>
            </w:tcBorders>
            <w:hideMark/>
          </w:tcPr>
          <w:p w14:paraId="44564B82" w14:textId="5D07D54D" w:rsidR="00AF54AC" w:rsidRPr="00461695" w:rsidRDefault="00AF54AC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AF54AC" w:rsidRPr="00F76055" w14:paraId="52A487F2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6B855B8D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61631B2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5EC995ED" w14:textId="5EF5419A" w:rsidR="30F867F8" w:rsidRPr="00461695" w:rsidRDefault="4D4F82F7" w:rsidP="1287ED2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461695"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461695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61695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461695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461695"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46169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461695">
              <w:rPr>
                <w:rFonts w:eastAsia="Tahoma" w:cs="Arial"/>
                <w:color w:val="00B050"/>
                <w:sz w:val="18"/>
                <w:szCs w:val="18"/>
              </w:rPr>
              <w:t>sev GC-9</w:t>
            </w:r>
            <w:r w:rsidR="00EF0F97">
              <w:rPr>
                <w:rFonts w:eastAsia="Tahom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146" w:type="dxa"/>
            <w:noWrap/>
            <w:hideMark/>
          </w:tcPr>
          <w:p w14:paraId="3638B26E" w14:textId="77777777" w:rsidR="30F867F8" w:rsidRPr="00461695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</w:t>
            </w:r>
          </w:p>
        </w:tc>
        <w:tc>
          <w:tcPr>
            <w:tcW w:w="1539" w:type="dxa"/>
            <w:noWrap/>
            <w:hideMark/>
          </w:tcPr>
          <w:p w14:paraId="76101383" w14:textId="77777777" w:rsidR="30F867F8" w:rsidRPr="00461695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45" w:type="dxa"/>
            <w:noWrap/>
            <w:hideMark/>
          </w:tcPr>
          <w:p w14:paraId="223CD98D" w14:textId="512442E3" w:rsidR="30F867F8" w:rsidRPr="00461695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877" w:type="dxa"/>
            <w:hideMark/>
          </w:tcPr>
          <w:p w14:paraId="26E61393" w14:textId="217D4E79" w:rsidR="30F867F8" w:rsidRPr="00461695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 v časovnem intervalu 7 dni.</w:t>
            </w:r>
          </w:p>
        </w:tc>
      </w:tr>
      <w:tr w:rsidR="00AF54AC" w:rsidRPr="00F76055" w14:paraId="5D5517E1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0D0033D9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5BD1B2A5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noWrap/>
            <w:hideMark/>
          </w:tcPr>
          <w:p w14:paraId="16BF413B" w14:textId="74B0944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2362D61" w14:textId="77777777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39" w:type="dxa"/>
            <w:vMerge w:val="restart"/>
            <w:noWrap/>
            <w:hideMark/>
          </w:tcPr>
          <w:p w14:paraId="3377BDE0" w14:textId="77777777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545" w:type="dxa"/>
            <w:vMerge w:val="restart"/>
            <w:noWrap/>
            <w:hideMark/>
          </w:tcPr>
          <w:p w14:paraId="13BC19D6" w14:textId="4FECBFB5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1</w:t>
            </w:r>
          </w:p>
        </w:tc>
        <w:tc>
          <w:tcPr>
            <w:tcW w:w="1877" w:type="dxa"/>
            <w:vMerge w:val="restart"/>
            <w:hideMark/>
          </w:tcPr>
          <w:p w14:paraId="3237E9F4" w14:textId="3F3EDD25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</w:tc>
      </w:tr>
      <w:tr w:rsidR="00AF54AC" w:rsidRPr="00F76055" w14:paraId="2DB0EF79" w14:textId="77777777" w:rsidTr="00132C31">
        <w:trPr>
          <w:trHeight w:val="300"/>
        </w:trPr>
        <w:tc>
          <w:tcPr>
            <w:tcW w:w="2507" w:type="dxa"/>
            <w:vMerge/>
          </w:tcPr>
          <w:p w14:paraId="74B5BA43" w14:textId="77777777" w:rsidR="00AF54AC" w:rsidRPr="00F76055" w:rsidRDefault="00AF54AC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</w:tcPr>
          <w:p w14:paraId="7AB78071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noWrap/>
          </w:tcPr>
          <w:p w14:paraId="6CC762AA" w14:textId="77777777" w:rsidR="00AF54AC" w:rsidRPr="00F7605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3820F816" w14:textId="68A83E61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sz w:val="18"/>
                <w:szCs w:val="18"/>
              </w:rPr>
              <w:t>Shenzi</w:t>
            </w:r>
            <w:proofErr w:type="spellEnd"/>
            <w:r w:rsidRPr="00461695">
              <w:rPr>
                <w:rFonts w:eastAsiaTheme="minorEastAsia" w:cs="Arial"/>
                <w:sz w:val="18"/>
                <w:szCs w:val="18"/>
              </w:rPr>
              <w:t xml:space="preserve"> 200 SC</w:t>
            </w:r>
          </w:p>
        </w:tc>
        <w:tc>
          <w:tcPr>
            <w:tcW w:w="1539" w:type="dxa"/>
            <w:vMerge/>
            <w:noWrap/>
          </w:tcPr>
          <w:p w14:paraId="63DA4639" w14:textId="77777777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45" w:type="dxa"/>
            <w:vMerge/>
            <w:noWrap/>
          </w:tcPr>
          <w:p w14:paraId="47C4D791" w14:textId="77777777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877" w:type="dxa"/>
            <w:vMerge/>
          </w:tcPr>
          <w:p w14:paraId="658EADDD" w14:textId="77777777" w:rsidR="00AF54AC" w:rsidRPr="00461695" w:rsidRDefault="00AF54AC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21CD3A13" w14:textId="77777777" w:rsidTr="00132C31">
        <w:trPr>
          <w:trHeight w:val="300"/>
        </w:trPr>
        <w:tc>
          <w:tcPr>
            <w:tcW w:w="2507" w:type="dxa"/>
            <w:hideMark/>
          </w:tcPr>
          <w:p w14:paraId="24820947" w14:textId="5A93250A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a hržic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ontari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ast</w:t>
            </w:r>
            <w:r w:rsidR="0062527C"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u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ti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noWrap/>
            <w:hideMark/>
          </w:tcPr>
          <w:p w14:paraId="5A00CEF7" w14:textId="77777777" w:rsidR="0062527C" w:rsidRPr="00F76055" w:rsidRDefault="00CB3591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                                      </w:t>
            </w:r>
          </w:p>
          <w:p w14:paraId="6C10CDDE" w14:textId="77777777" w:rsidR="0062527C" w:rsidRPr="00F76055" w:rsidRDefault="0062527C" w:rsidP="00B84EF7">
            <w:pPr>
              <w:pStyle w:val="Odstavekseznama"/>
              <w:numPr>
                <w:ilvl w:val="0"/>
                <w:numId w:val="83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števanje širokega kolobarja (vsaj triletnega), </w:t>
            </w:r>
          </w:p>
          <w:p w14:paraId="5BB6AC51" w14:textId="77777777" w:rsidR="0062527C" w:rsidRPr="00F76055" w:rsidRDefault="0062527C" w:rsidP="00B84EF7">
            <w:pPr>
              <w:pStyle w:val="Odstavekseznama"/>
              <w:numPr>
                <w:ilvl w:val="0"/>
                <w:numId w:val="8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tiranje samoniklih križnic, </w:t>
            </w:r>
          </w:p>
          <w:p w14:paraId="09FD8435" w14:textId="77777777" w:rsidR="0062527C" w:rsidRPr="00F76055" w:rsidRDefault="0062527C" w:rsidP="00B84EF7">
            <w:pPr>
              <w:pStyle w:val="Odstavekseznama"/>
              <w:numPr>
                <w:ilvl w:val="0"/>
                <w:numId w:val="8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globok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bub hržice.</w:t>
            </w:r>
          </w:p>
          <w:p w14:paraId="5DC5A47E" w14:textId="77777777" w:rsidR="0062527C" w:rsidRPr="00F76055" w:rsidRDefault="0062527C" w:rsidP="0062527C">
            <w:pPr>
              <w:pStyle w:val="Odstavekseznama"/>
              <w:ind w:left="177"/>
              <w:jc w:val="left"/>
              <w:rPr>
                <w:rFonts w:cs="Arial"/>
                <w:sz w:val="18"/>
                <w:szCs w:val="18"/>
              </w:rPr>
            </w:pPr>
          </w:p>
          <w:p w14:paraId="2BAAA9E8" w14:textId="02445B4E" w:rsidR="00CB3591" w:rsidRPr="00F76055" w:rsidRDefault="0062527C" w:rsidP="006252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iporočljivo je redno pregledovanje rastlin kmalu po prvem presajanju zgodaj spomladi, v začetku maja in spremljanje naleta škodljivca s feromonskimi vabami.</w:t>
            </w:r>
          </w:p>
        </w:tc>
        <w:tc>
          <w:tcPr>
            <w:tcW w:w="2693" w:type="dxa"/>
            <w:noWrap/>
            <w:hideMark/>
          </w:tcPr>
          <w:p w14:paraId="4D44FD3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AB27826" w14:textId="77777777" w:rsidR="00CB3591" w:rsidRPr="0046169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461695">
              <w:rPr>
                <w:rFonts w:eastAsiaTheme="minorEastAsia" w:cs="Arial"/>
                <w:sz w:val="18"/>
                <w:szCs w:val="18"/>
              </w:rPr>
              <w:t xml:space="preserve"> SC 100 </w:t>
            </w:r>
          </w:p>
        </w:tc>
        <w:tc>
          <w:tcPr>
            <w:tcW w:w="1539" w:type="dxa"/>
            <w:noWrap/>
            <w:hideMark/>
          </w:tcPr>
          <w:p w14:paraId="5BB835DA" w14:textId="77777777" w:rsidR="00CB3591" w:rsidRPr="0046169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545" w:type="dxa"/>
            <w:noWrap/>
            <w:hideMark/>
          </w:tcPr>
          <w:p w14:paraId="44F6C330" w14:textId="07BC4061" w:rsidR="00CB3591" w:rsidRPr="0046169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877" w:type="dxa"/>
            <w:hideMark/>
          </w:tcPr>
          <w:p w14:paraId="5DE97407" w14:textId="77777777" w:rsidR="00CB3591" w:rsidRPr="0046169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49AADDDB" w14:textId="7298414E" w:rsidR="00CB3591" w:rsidRPr="0046169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b/>
                <w:bCs/>
                <w:sz w:val="18"/>
                <w:szCs w:val="18"/>
              </w:rPr>
              <w:t>Zaloge v uporabi do 30.10.2025</w:t>
            </w:r>
          </w:p>
        </w:tc>
      </w:tr>
      <w:tr w:rsidR="00CB3591" w:rsidRPr="00F76055" w14:paraId="6A6B2339" w14:textId="77777777" w:rsidTr="00132C31">
        <w:trPr>
          <w:trHeight w:val="300"/>
        </w:trPr>
        <w:tc>
          <w:tcPr>
            <w:tcW w:w="2507" w:type="dxa"/>
            <w:hideMark/>
          </w:tcPr>
          <w:p w14:paraId="5B119EE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ljunotaji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                              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eutorhynchu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eurostigm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/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Quadriden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hideMark/>
          </w:tcPr>
          <w:p w14:paraId="4E0924E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2693" w:type="dxa"/>
            <w:hideMark/>
          </w:tcPr>
          <w:p w14:paraId="4FD9CC3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717B73E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281B3C2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45" w:type="dxa"/>
            <w:noWrap/>
            <w:hideMark/>
          </w:tcPr>
          <w:p w14:paraId="37DFF4D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877" w:type="dxa"/>
            <w:hideMark/>
          </w:tcPr>
          <w:p w14:paraId="25C0D74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CB3591" w:rsidRPr="00F76055" w14:paraId="429A5B1C" w14:textId="77777777" w:rsidTr="00132C31">
        <w:trPr>
          <w:trHeight w:val="300"/>
        </w:trPr>
        <w:tc>
          <w:tcPr>
            <w:tcW w:w="2507" w:type="dxa"/>
            <w:hideMark/>
          </w:tcPr>
          <w:p w14:paraId="2B3343B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i bolhač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yllotret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emor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t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igripe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Undulat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3017" w:type="dxa"/>
            <w:hideMark/>
          </w:tcPr>
          <w:p w14:paraId="4ACEF291" w14:textId="77777777" w:rsidR="0062527C" w:rsidRPr="00F76055" w:rsidRDefault="00CB3591" w:rsidP="0062527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151EB9E" w14:textId="77777777" w:rsidR="0062527C" w:rsidRPr="00F76055" w:rsidRDefault="0062527C" w:rsidP="00B84EF7">
            <w:pPr>
              <w:pStyle w:val="Odstavekseznama"/>
              <w:numPr>
                <w:ilvl w:val="0"/>
                <w:numId w:val="371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motenje razmnoževanja bolhačev z namakanjem, ki povečuje vlago v tleh in tudi v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izemn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loju, </w:t>
            </w:r>
          </w:p>
          <w:p w14:paraId="68B95636" w14:textId="14E5DCBD" w:rsidR="00CB3591" w:rsidRPr="00F76055" w:rsidRDefault="0062527C" w:rsidP="00B84EF7">
            <w:pPr>
              <w:pStyle w:val="Odstavekseznama"/>
              <w:numPr>
                <w:ilvl w:val="0"/>
                <w:numId w:val="371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 izvajanjem ostalih ukrepov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ito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kolobar, prekrivanje posevka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li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kopavanje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roše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rastlin, zatiranje plevelov in podobno) pripomoremo, da se mlade rastline hitro razvijajo in so tako manj dovzetne za napad bolhačev.</w:t>
            </w:r>
          </w:p>
        </w:tc>
        <w:tc>
          <w:tcPr>
            <w:tcW w:w="2693" w:type="dxa"/>
            <w:noWrap/>
            <w:hideMark/>
          </w:tcPr>
          <w:p w14:paraId="292D3F3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7DE120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2D660DC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45 L/ha</w:t>
            </w:r>
          </w:p>
        </w:tc>
        <w:tc>
          <w:tcPr>
            <w:tcW w:w="1545" w:type="dxa"/>
            <w:noWrap/>
            <w:hideMark/>
          </w:tcPr>
          <w:p w14:paraId="3F2B5B77" w14:textId="518BE5E4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7 </w:t>
            </w:r>
          </w:p>
        </w:tc>
        <w:tc>
          <w:tcPr>
            <w:tcW w:w="1877" w:type="dxa"/>
            <w:hideMark/>
          </w:tcPr>
          <w:p w14:paraId="515CE854" w14:textId="426F4F25" w:rsidR="00CB3591" w:rsidRPr="00F76055" w:rsidRDefault="00CB3591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Na istem zemljišču 1-krat v rastni sezoni. (</w:t>
            </w:r>
            <w:r w:rsidRPr="00461695">
              <w:rPr>
                <w:rFonts w:eastAsiaTheme="minorEastAsia" w:cs="Arial"/>
                <w:b/>
                <w:bCs/>
                <w:sz w:val="18"/>
                <w:szCs w:val="18"/>
              </w:rPr>
              <w:t>Manjša uporaba</w:t>
            </w:r>
            <w:r w:rsidRPr="30F867F8">
              <w:rPr>
                <w:rFonts w:eastAsiaTheme="minorEastAsia" w:cs="Arial"/>
                <w:sz w:val="18"/>
                <w:szCs w:val="18"/>
              </w:rPr>
              <w:t>)</w:t>
            </w:r>
            <w:r w:rsidR="1BF823A4" w:rsidRPr="30F867F8">
              <w:rPr>
                <w:rFonts w:eastAsiaTheme="minorEastAsia" w:cs="Arial"/>
                <w:sz w:val="18"/>
                <w:szCs w:val="18"/>
              </w:rPr>
              <w:t>. S sredstvom se tretira od razvojne faze, ko je prvi pravi list razvit, do faze razvitih</w:t>
            </w:r>
          </w:p>
          <w:p w14:paraId="7D60CBB4" w14:textId="2EAE82A0" w:rsidR="00CB3591" w:rsidRPr="00F76055" w:rsidRDefault="1BF823A4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devetih ali več listov (BBCH 11-19).</w:t>
            </w:r>
          </w:p>
        </w:tc>
      </w:tr>
      <w:tr w:rsidR="00CB3591" w:rsidRPr="00F76055" w14:paraId="7B0E8053" w14:textId="77777777" w:rsidTr="00132C31">
        <w:trPr>
          <w:trHeight w:val="300"/>
        </w:trPr>
        <w:tc>
          <w:tcPr>
            <w:tcW w:w="2507" w:type="dxa"/>
            <w:hideMark/>
          </w:tcPr>
          <w:p w14:paraId="0B53D45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a muh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Del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adic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hideMark/>
          </w:tcPr>
          <w:p w14:paraId="001D135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F9801DC" w14:textId="77777777" w:rsidR="00CB3591" w:rsidRPr="00F76055" w:rsidRDefault="00CB3591" w:rsidP="00B84EF7">
            <w:pPr>
              <w:pStyle w:val="Odstavekseznama"/>
              <w:numPr>
                <w:ilvl w:val="0"/>
                <w:numId w:val="114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dravega sadilnega materiala,                                               </w:t>
            </w:r>
          </w:p>
          <w:p w14:paraId="2A056C1D" w14:textId="54C2C8A3" w:rsidR="00CB3591" w:rsidRPr="00F76055" w:rsidRDefault="00CB3591" w:rsidP="00B84EF7">
            <w:pPr>
              <w:pStyle w:val="Odstavekseznama"/>
              <w:numPr>
                <w:ilvl w:val="0"/>
                <w:numId w:val="114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aščitnih mrež oz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noWrap/>
            <w:hideMark/>
          </w:tcPr>
          <w:p w14:paraId="2D1166F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FA7975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2B66231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545" w:type="dxa"/>
            <w:noWrap/>
            <w:hideMark/>
          </w:tcPr>
          <w:p w14:paraId="085C5F6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dni</w:t>
            </w:r>
          </w:p>
        </w:tc>
        <w:tc>
          <w:tcPr>
            <w:tcW w:w="1877" w:type="dxa"/>
            <w:hideMark/>
          </w:tcPr>
          <w:p w14:paraId="5AC4C18A" w14:textId="2A660C3A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 na prostem.  </w:t>
            </w:r>
          </w:p>
        </w:tc>
      </w:tr>
      <w:tr w:rsidR="00CB3591" w:rsidRPr="00F76055" w14:paraId="37491CD4" w14:textId="77777777" w:rsidTr="00132C31">
        <w:trPr>
          <w:trHeight w:val="300"/>
        </w:trPr>
        <w:tc>
          <w:tcPr>
            <w:tcW w:w="2507" w:type="dxa"/>
            <w:vMerge w:val="restart"/>
            <w:hideMark/>
          </w:tcPr>
          <w:p w14:paraId="681DAB3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Mokasta kapusova uš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evicoryn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3017" w:type="dxa"/>
            <w:vMerge w:val="restart"/>
            <w:hideMark/>
          </w:tcPr>
          <w:p w14:paraId="553E24D6" w14:textId="5D419FE5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Pravočasna uporaba insekticidov! Če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insekticid uporabi prepozno, si rastline ne opomorejo ali le delno. Insekticidu 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dodaja močila, škropi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z visokim tlakom.</w:t>
            </w:r>
          </w:p>
        </w:tc>
        <w:tc>
          <w:tcPr>
            <w:tcW w:w="2693" w:type="dxa"/>
            <w:noWrap/>
            <w:hideMark/>
          </w:tcPr>
          <w:p w14:paraId="4C18070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0D15BF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</w:t>
            </w:r>
          </w:p>
        </w:tc>
        <w:tc>
          <w:tcPr>
            <w:tcW w:w="1539" w:type="dxa"/>
            <w:noWrap/>
            <w:hideMark/>
          </w:tcPr>
          <w:p w14:paraId="0AC32D0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545" w:type="dxa"/>
            <w:noWrap/>
            <w:hideMark/>
          </w:tcPr>
          <w:p w14:paraId="7CA3A59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 dni</w:t>
            </w:r>
          </w:p>
        </w:tc>
        <w:tc>
          <w:tcPr>
            <w:tcW w:w="1877" w:type="dxa"/>
            <w:hideMark/>
          </w:tcPr>
          <w:p w14:paraId="6DB90DE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2D1433E0" w14:textId="1DCD339D" w:rsidR="00CB3591" w:rsidRPr="00461695" w:rsidRDefault="00CB3591" w:rsidP="00CB3591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461695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CB3591" w:rsidRPr="00F76055" w14:paraId="161A0176" w14:textId="77777777" w:rsidTr="00132C31">
        <w:trPr>
          <w:trHeight w:val="300"/>
        </w:trPr>
        <w:tc>
          <w:tcPr>
            <w:tcW w:w="2507" w:type="dxa"/>
            <w:vMerge/>
            <w:hideMark/>
          </w:tcPr>
          <w:p w14:paraId="79F6A93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06C7162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1EA88D7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346C3E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va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rime </w:t>
            </w:r>
          </w:p>
        </w:tc>
        <w:tc>
          <w:tcPr>
            <w:tcW w:w="1539" w:type="dxa"/>
            <w:noWrap/>
            <w:hideMark/>
          </w:tcPr>
          <w:p w14:paraId="0CD7247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625 L/ha</w:t>
            </w:r>
          </w:p>
        </w:tc>
        <w:tc>
          <w:tcPr>
            <w:tcW w:w="1545" w:type="dxa"/>
            <w:noWrap/>
            <w:hideMark/>
          </w:tcPr>
          <w:p w14:paraId="349E495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 dni</w:t>
            </w:r>
          </w:p>
        </w:tc>
        <w:tc>
          <w:tcPr>
            <w:tcW w:w="1877" w:type="dxa"/>
            <w:hideMark/>
          </w:tcPr>
          <w:p w14:paraId="376F4D5E" w14:textId="1B0BE1D4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</w:t>
            </w:r>
          </w:p>
        </w:tc>
      </w:tr>
      <w:tr w:rsidR="00CB3591" w:rsidRPr="00F76055" w14:paraId="5C717157" w14:textId="77777777" w:rsidTr="7430A39A">
        <w:trPr>
          <w:trHeight w:val="300"/>
        </w:trPr>
        <w:tc>
          <w:tcPr>
            <w:tcW w:w="2507" w:type="dxa"/>
            <w:vMerge/>
            <w:hideMark/>
          </w:tcPr>
          <w:p w14:paraId="7EB6B7C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42B511B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3774FA1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1DAAF3B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 xml:space="preserve">okrasne rastline - koncentrat </w:t>
            </w:r>
          </w:p>
        </w:tc>
        <w:tc>
          <w:tcPr>
            <w:tcW w:w="1539" w:type="dxa"/>
            <w:noWrap/>
            <w:hideMark/>
          </w:tcPr>
          <w:p w14:paraId="42545F2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2%</w:t>
            </w:r>
          </w:p>
        </w:tc>
        <w:tc>
          <w:tcPr>
            <w:tcW w:w="1545" w:type="dxa"/>
            <w:noWrap/>
            <w:hideMark/>
          </w:tcPr>
          <w:p w14:paraId="39D3A420" w14:textId="0B09773C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877" w:type="dxa"/>
            <w:hideMark/>
          </w:tcPr>
          <w:p w14:paraId="074C3F9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30F867F8" w14:paraId="73F48856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21F3EF8B" w14:textId="77777777" w:rsidR="006E5ECE" w:rsidRDefault="006E5ECE"/>
        </w:tc>
        <w:tc>
          <w:tcPr>
            <w:tcW w:w="3017" w:type="dxa"/>
            <w:vMerge/>
            <w:hideMark/>
          </w:tcPr>
          <w:p w14:paraId="3A399E10" w14:textId="77777777" w:rsidR="006E5ECE" w:rsidRDefault="006E5ECE"/>
        </w:tc>
        <w:tc>
          <w:tcPr>
            <w:tcW w:w="2693" w:type="dxa"/>
            <w:hideMark/>
          </w:tcPr>
          <w:p w14:paraId="0554F7B8" w14:textId="7E9893DA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30F867F8">
              <w:rPr>
                <w:rFonts w:eastAsiaTheme="minorEastAsia"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146" w:type="dxa"/>
            <w:hideMark/>
          </w:tcPr>
          <w:p w14:paraId="39B0AE56" w14:textId="7CC6E33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30F867F8">
              <w:rPr>
                <w:rFonts w:eastAsiaTheme="minorEastAsia" w:cs="Arial"/>
                <w:sz w:val="18"/>
                <w:szCs w:val="18"/>
              </w:rPr>
              <w:t>Carnadin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299D75F6" w14:textId="4FA526D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0,25 L/ha</w:t>
            </w:r>
          </w:p>
        </w:tc>
        <w:tc>
          <w:tcPr>
            <w:tcW w:w="1545" w:type="dxa"/>
            <w:noWrap/>
            <w:hideMark/>
          </w:tcPr>
          <w:p w14:paraId="23E5E6D8" w14:textId="47A71AC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877" w:type="dxa"/>
            <w:hideMark/>
          </w:tcPr>
          <w:p w14:paraId="5E4BA20B" w14:textId="47AF3E7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S sredstvom se tretira ob pojavu škodljivih žuželk, ko je presežen prag škodljivosti, od</w:t>
            </w:r>
          </w:p>
          <w:p w14:paraId="66FEF3FF" w14:textId="0E68F542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fenološke faze začetek tvorbe glav (širina rastnega vršička &gt;1cm3), do faze dosežena</w:t>
            </w:r>
          </w:p>
          <w:p w14:paraId="296DD9DF" w14:textId="12BF7CCA" w:rsidR="30F867F8" w:rsidRDefault="30F867F8" w:rsidP="30F867F8">
            <w:pPr>
              <w:jc w:val="left"/>
            </w:pPr>
            <w:r w:rsidRPr="30F867F8">
              <w:rPr>
                <w:rFonts w:eastAsiaTheme="minorEastAsia" w:cs="Arial"/>
                <w:sz w:val="18"/>
                <w:szCs w:val="18"/>
              </w:rPr>
              <w:t>značilna velikost in oblika glave (glava je tesno zaprta) (BBCH 41-49).</w:t>
            </w:r>
          </w:p>
        </w:tc>
      </w:tr>
      <w:tr w:rsidR="30F867F8" w14:paraId="43ACE340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08A6CC75" w14:textId="77777777" w:rsidR="006E5ECE" w:rsidRDefault="006E5ECE"/>
        </w:tc>
        <w:tc>
          <w:tcPr>
            <w:tcW w:w="3017" w:type="dxa"/>
            <w:vMerge/>
            <w:hideMark/>
          </w:tcPr>
          <w:p w14:paraId="6FA63D92" w14:textId="77777777" w:rsidR="006E5ECE" w:rsidRDefault="006E5ECE"/>
        </w:tc>
        <w:tc>
          <w:tcPr>
            <w:tcW w:w="2693" w:type="dxa"/>
            <w:hideMark/>
          </w:tcPr>
          <w:p w14:paraId="1604D33F" w14:textId="36265EE3" w:rsidR="30F867F8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146" w:type="dxa"/>
            <w:hideMark/>
          </w:tcPr>
          <w:p w14:paraId="2F21231D" w14:textId="370C02C0" w:rsidR="30F867F8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>Asset</w:t>
            </w:r>
            <w:proofErr w:type="spellEnd"/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366272B6" w14:textId="112FF28C" w:rsidR="30F867F8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>0,51 L/ha</w:t>
            </w:r>
          </w:p>
        </w:tc>
        <w:tc>
          <w:tcPr>
            <w:tcW w:w="1545" w:type="dxa"/>
            <w:noWrap/>
            <w:hideMark/>
          </w:tcPr>
          <w:p w14:paraId="23B8C7B0" w14:textId="65DA483C" w:rsidR="30F867F8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>Karenca ni potrebna</w:t>
            </w:r>
          </w:p>
        </w:tc>
        <w:tc>
          <w:tcPr>
            <w:tcW w:w="1877" w:type="dxa"/>
            <w:hideMark/>
          </w:tcPr>
          <w:p w14:paraId="5B02ED17" w14:textId="15BAB0C4" w:rsidR="30F867F8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 xml:space="preserve"> se v času prisotnosti škodljivih</w:t>
            </w:r>
          </w:p>
          <w:p w14:paraId="073DBC32" w14:textId="19C624BA" w:rsidR="30F867F8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>žuželk. S sredstvom se lahko na istem zemljišču oz. istem zaščitenem prostoru tretira</w:t>
            </w:r>
          </w:p>
          <w:p w14:paraId="01681FF3" w14:textId="0D0261ED" w:rsidR="30F867F8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CB3591" w:rsidRPr="00F76055" w14:paraId="2F722372" w14:textId="77777777" w:rsidTr="7430A39A">
        <w:trPr>
          <w:trHeight w:val="300"/>
        </w:trPr>
        <w:tc>
          <w:tcPr>
            <w:tcW w:w="2507" w:type="dxa"/>
            <w:vMerge w:val="restart"/>
            <w:hideMark/>
          </w:tcPr>
          <w:p w14:paraId="3C1E4B9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Bombaževčeva uš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ph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gossypi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vMerge w:val="restart"/>
            <w:noWrap/>
            <w:hideMark/>
          </w:tcPr>
          <w:p w14:paraId="5E4886F1" w14:textId="77777777" w:rsidR="0062527C" w:rsidRPr="00F76055" w:rsidRDefault="00CB3591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F6DAB16" w14:textId="7FB84190" w:rsidR="0062527C" w:rsidRPr="00F76055" w:rsidRDefault="0062527C" w:rsidP="00B84EF7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 spravilu pridelka </w:t>
            </w:r>
            <w:r w:rsidR="00EB019D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ostanke rastlin globoko zakoplje ali pa sežge.</w:t>
            </w:r>
          </w:p>
          <w:p w14:paraId="4D49352C" w14:textId="77777777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0C89AC15" w14:textId="6444C5F4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leti </w:t>
            </w:r>
            <w:r w:rsidR="00EB019D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kapusnice redno pregleduje.</w:t>
            </w:r>
          </w:p>
          <w:p w14:paraId="7146C36F" w14:textId="189B65F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42C4628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0304896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</w:t>
            </w:r>
          </w:p>
        </w:tc>
        <w:tc>
          <w:tcPr>
            <w:tcW w:w="1539" w:type="dxa"/>
            <w:hideMark/>
          </w:tcPr>
          <w:p w14:paraId="6018A66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545" w:type="dxa"/>
            <w:noWrap/>
            <w:hideMark/>
          </w:tcPr>
          <w:p w14:paraId="2CB5E4FE" w14:textId="70BF78D1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877" w:type="dxa"/>
            <w:hideMark/>
          </w:tcPr>
          <w:p w14:paraId="591EA7A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CB3591" w:rsidRPr="00F76055" w14:paraId="50920927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7C8B810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0EE16AB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78C8D14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B10FA2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</w:t>
            </w:r>
          </w:p>
        </w:tc>
        <w:tc>
          <w:tcPr>
            <w:tcW w:w="1539" w:type="dxa"/>
            <w:noWrap/>
            <w:hideMark/>
          </w:tcPr>
          <w:p w14:paraId="6559FCC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545" w:type="dxa"/>
            <w:noWrap/>
            <w:hideMark/>
          </w:tcPr>
          <w:p w14:paraId="4843C1E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 dni</w:t>
            </w:r>
          </w:p>
        </w:tc>
        <w:tc>
          <w:tcPr>
            <w:tcW w:w="1877" w:type="dxa"/>
            <w:hideMark/>
          </w:tcPr>
          <w:p w14:paraId="562ACE6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6A737431" w14:textId="285F3FB2" w:rsidR="00CB3591" w:rsidRPr="00461695" w:rsidRDefault="00CB3591" w:rsidP="00CB3591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461695">
              <w:rPr>
                <w:rFonts w:eastAsiaTheme="minorEastAsia" w:cs="Arial"/>
                <w:b/>
                <w:bCs/>
                <w:sz w:val="17"/>
                <w:szCs w:val="17"/>
              </w:rPr>
              <w:lastRenderedPageBreak/>
              <w:t>Zaloge v uporabi do 30.10.2025</w:t>
            </w:r>
          </w:p>
        </w:tc>
      </w:tr>
      <w:tr w:rsidR="00CB3591" w:rsidRPr="00F76055" w14:paraId="27B808F1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0D75F00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0086856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43B97F9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E617BC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va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rime </w:t>
            </w:r>
          </w:p>
        </w:tc>
        <w:tc>
          <w:tcPr>
            <w:tcW w:w="1539" w:type="dxa"/>
            <w:noWrap/>
            <w:hideMark/>
          </w:tcPr>
          <w:p w14:paraId="3CD6937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625 L/ha</w:t>
            </w:r>
          </w:p>
        </w:tc>
        <w:tc>
          <w:tcPr>
            <w:tcW w:w="1545" w:type="dxa"/>
            <w:noWrap/>
            <w:hideMark/>
          </w:tcPr>
          <w:p w14:paraId="0EE497C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 dni</w:t>
            </w:r>
          </w:p>
        </w:tc>
        <w:tc>
          <w:tcPr>
            <w:tcW w:w="1877" w:type="dxa"/>
            <w:hideMark/>
          </w:tcPr>
          <w:p w14:paraId="729F4258" w14:textId="2790669A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 </w:t>
            </w:r>
          </w:p>
        </w:tc>
      </w:tr>
      <w:tr w:rsidR="30F867F8" w14:paraId="3A4DC0A3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5CD9C07D" w14:textId="77777777" w:rsidR="006E5ECE" w:rsidRDefault="006E5ECE"/>
        </w:tc>
        <w:tc>
          <w:tcPr>
            <w:tcW w:w="3017" w:type="dxa"/>
            <w:vMerge/>
            <w:noWrap/>
            <w:hideMark/>
          </w:tcPr>
          <w:p w14:paraId="7B7E2B7A" w14:textId="77777777" w:rsidR="006E5ECE" w:rsidRDefault="006E5ECE"/>
        </w:tc>
        <w:tc>
          <w:tcPr>
            <w:tcW w:w="2693" w:type="dxa"/>
            <w:noWrap/>
            <w:hideMark/>
          </w:tcPr>
          <w:p w14:paraId="5C2FC474" w14:textId="7E9893DA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30F867F8">
              <w:rPr>
                <w:rFonts w:eastAsiaTheme="minorEastAsia"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5864035" w14:textId="7CC6E33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30F867F8">
              <w:rPr>
                <w:rFonts w:eastAsiaTheme="minorEastAsia" w:cs="Arial"/>
                <w:sz w:val="18"/>
                <w:szCs w:val="18"/>
              </w:rPr>
              <w:t>Carnadin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23DDCED9" w14:textId="4FA526D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0,25 L/ha</w:t>
            </w:r>
          </w:p>
        </w:tc>
        <w:tc>
          <w:tcPr>
            <w:tcW w:w="1545" w:type="dxa"/>
            <w:noWrap/>
            <w:hideMark/>
          </w:tcPr>
          <w:p w14:paraId="38A06803" w14:textId="47A71AC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877" w:type="dxa"/>
            <w:hideMark/>
          </w:tcPr>
          <w:p w14:paraId="66EBA20B" w14:textId="47AF3E7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S sredstvom se tretira ob pojavu škodljivih žuželk, ko je presežen prag škodljivosti, od</w:t>
            </w:r>
          </w:p>
          <w:p w14:paraId="4BE70683" w14:textId="0E68F542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fenološke faze začetek tvorbe glav (širina rastnega vršička &gt;1cm3), do faze dosežena</w:t>
            </w:r>
          </w:p>
          <w:p w14:paraId="7208B207" w14:textId="12BF7CCA" w:rsidR="30F867F8" w:rsidRDefault="30F867F8" w:rsidP="30F867F8">
            <w:pPr>
              <w:jc w:val="left"/>
            </w:pPr>
            <w:r w:rsidRPr="30F867F8">
              <w:rPr>
                <w:rFonts w:eastAsiaTheme="minorEastAsia" w:cs="Arial"/>
                <w:sz w:val="18"/>
                <w:szCs w:val="18"/>
              </w:rPr>
              <w:t>značilna velikost in oblika glave (glava je tesno zaprta) (BBCH 41-49).</w:t>
            </w:r>
          </w:p>
        </w:tc>
      </w:tr>
      <w:tr w:rsidR="30F867F8" w14:paraId="2C66B562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3CF72D8F" w14:textId="77777777" w:rsidR="006E5ECE" w:rsidRDefault="006E5ECE"/>
        </w:tc>
        <w:tc>
          <w:tcPr>
            <w:tcW w:w="3017" w:type="dxa"/>
            <w:vMerge/>
            <w:noWrap/>
            <w:hideMark/>
          </w:tcPr>
          <w:p w14:paraId="5D1094CB" w14:textId="77777777" w:rsidR="006E5ECE" w:rsidRDefault="006E5ECE"/>
        </w:tc>
        <w:tc>
          <w:tcPr>
            <w:tcW w:w="2693" w:type="dxa"/>
            <w:noWrap/>
            <w:hideMark/>
          </w:tcPr>
          <w:p w14:paraId="0B8C96C2" w14:textId="36265EE3" w:rsidR="30F867F8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146" w:type="dxa"/>
            <w:noWrap/>
            <w:hideMark/>
          </w:tcPr>
          <w:p w14:paraId="70BCE983" w14:textId="370C02C0" w:rsidR="30F867F8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>Asset</w:t>
            </w:r>
            <w:proofErr w:type="spellEnd"/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060EA21B" w14:textId="112FF28C" w:rsidR="30F867F8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>0,51 L/ha</w:t>
            </w:r>
          </w:p>
        </w:tc>
        <w:tc>
          <w:tcPr>
            <w:tcW w:w="1545" w:type="dxa"/>
            <w:noWrap/>
            <w:hideMark/>
          </w:tcPr>
          <w:p w14:paraId="39784B53" w14:textId="0B95F7F9" w:rsidR="30F867F8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877" w:type="dxa"/>
            <w:hideMark/>
          </w:tcPr>
          <w:p w14:paraId="04651FE0" w14:textId="15BAB0C4" w:rsidR="30F867F8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 xml:space="preserve"> se v času prisotnosti škodljivih</w:t>
            </w:r>
          </w:p>
          <w:p w14:paraId="343AB23D" w14:textId="19C624BA" w:rsidR="30F867F8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>žuželk. S sredstvom se lahko na istem zemljišču oz. istem zaščitenem prostoru tretira</w:t>
            </w:r>
          </w:p>
          <w:p w14:paraId="07FB85A3" w14:textId="0D0261ED" w:rsidR="30F867F8" w:rsidRDefault="30F867F8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0F867F8">
              <w:rPr>
                <w:rFonts w:eastAsiaTheme="minorEastAsia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CB3591" w:rsidRPr="00F76055" w14:paraId="25B5B0FC" w14:textId="77777777" w:rsidTr="00461695">
        <w:trPr>
          <w:trHeight w:val="300"/>
        </w:trPr>
        <w:tc>
          <w:tcPr>
            <w:tcW w:w="2507" w:type="dxa"/>
            <w:vMerge w:val="restart"/>
            <w:hideMark/>
          </w:tcPr>
          <w:p w14:paraId="09B48F4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Kapus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                           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eyrode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roletel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vMerge w:val="restart"/>
            <w:noWrap/>
            <w:hideMark/>
          </w:tcPr>
          <w:p w14:paraId="5D8C3DEA" w14:textId="77777777" w:rsidR="0062527C" w:rsidRPr="00F76055" w:rsidRDefault="00CB3591" w:rsidP="006252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</w:rPr>
              <w:t xml:space="preserve">  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                       </w:t>
            </w:r>
          </w:p>
          <w:p w14:paraId="683019EA" w14:textId="5E47711B" w:rsidR="0062527C" w:rsidRPr="00F76055" w:rsidRDefault="0062527C" w:rsidP="00B84EF7">
            <w:pPr>
              <w:pStyle w:val="Odstavekseznama"/>
              <w:numPr>
                <w:ilvl w:val="0"/>
                <w:numId w:val="86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uje</w:t>
            </w:r>
            <w:r w:rsidR="00EB019D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levelne vrste in rastlinske ostanke, na katerih b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lahko prezimil.</w:t>
            </w:r>
          </w:p>
          <w:p w14:paraId="185F1308" w14:textId="77777777" w:rsidR="0062527C" w:rsidRPr="00F76055" w:rsidRDefault="0062527C" w:rsidP="0062527C">
            <w:pPr>
              <w:rPr>
                <w:rFonts w:cs="Arial"/>
                <w:sz w:val="18"/>
                <w:szCs w:val="18"/>
              </w:rPr>
            </w:pPr>
          </w:p>
          <w:p w14:paraId="6EE99917" w14:textId="1269D866" w:rsidR="00CB3591" w:rsidRPr="00F76055" w:rsidRDefault="0062527C" w:rsidP="006252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o je redno vizualno pregledovanje rastlin na pristnost odrasl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noWrap/>
            <w:hideMark/>
          </w:tcPr>
          <w:p w14:paraId="12A302B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2AAF32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</w:t>
            </w:r>
          </w:p>
        </w:tc>
        <w:tc>
          <w:tcPr>
            <w:tcW w:w="1539" w:type="dxa"/>
            <w:noWrap/>
            <w:hideMark/>
          </w:tcPr>
          <w:p w14:paraId="433FEC0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545" w:type="dxa"/>
            <w:noWrap/>
            <w:hideMark/>
          </w:tcPr>
          <w:p w14:paraId="064D900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 dni</w:t>
            </w:r>
          </w:p>
        </w:tc>
        <w:tc>
          <w:tcPr>
            <w:tcW w:w="1877" w:type="dxa"/>
            <w:hideMark/>
          </w:tcPr>
          <w:p w14:paraId="4ECCF3C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6899F4DD" w14:textId="353ECA29" w:rsidR="00CB3591" w:rsidRPr="00461695" w:rsidRDefault="00CB3591" w:rsidP="00CB3591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461695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CB3591" w:rsidRPr="00F76055" w14:paraId="2161220E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381314A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4F0BF8A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194FCC8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56736E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03B23B8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545" w:type="dxa"/>
            <w:noWrap/>
            <w:hideMark/>
          </w:tcPr>
          <w:p w14:paraId="67A243F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dni</w:t>
            </w:r>
          </w:p>
        </w:tc>
        <w:tc>
          <w:tcPr>
            <w:tcW w:w="1877" w:type="dxa"/>
            <w:hideMark/>
          </w:tcPr>
          <w:p w14:paraId="57165516" w14:textId="63BF4626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</w:t>
            </w:r>
          </w:p>
        </w:tc>
      </w:tr>
      <w:tr w:rsidR="00CB3591" w:rsidRPr="00F76055" w14:paraId="01727E27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26644A7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089160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561F459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ATCC 74040</w:t>
            </w:r>
          </w:p>
        </w:tc>
        <w:tc>
          <w:tcPr>
            <w:tcW w:w="2146" w:type="dxa"/>
            <w:noWrap/>
            <w:hideMark/>
          </w:tcPr>
          <w:p w14:paraId="08BC8D8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turalis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448EB40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545" w:type="dxa"/>
            <w:noWrap/>
            <w:hideMark/>
          </w:tcPr>
          <w:p w14:paraId="319C9881" w14:textId="580B790A" w:rsidR="00CB3591" w:rsidRPr="00F76055" w:rsidRDefault="00EF0F97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>
              <w:rPr>
                <w:rFonts w:eastAsiaTheme="minorEastAsia" w:cs="Arial"/>
                <w:color w:val="00B050"/>
                <w:sz w:val="18"/>
                <w:szCs w:val="18"/>
              </w:rPr>
              <w:t>n</w:t>
            </w:r>
            <w:r w:rsidR="00CB3591" w:rsidRPr="00F76055">
              <w:rPr>
                <w:rFonts w:eastAsiaTheme="minorEastAsia" w:cs="Arial"/>
                <w:color w:val="00B050"/>
                <w:sz w:val="18"/>
                <w:szCs w:val="18"/>
              </w:rPr>
              <w:t>i potrebna</w:t>
            </w:r>
          </w:p>
        </w:tc>
        <w:tc>
          <w:tcPr>
            <w:tcW w:w="1877" w:type="dxa"/>
            <w:hideMark/>
          </w:tcPr>
          <w:p w14:paraId="5F93564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do 5-krat letno, v zavarovanih prostorih in na prostem</w:t>
            </w:r>
          </w:p>
        </w:tc>
      </w:tr>
      <w:tr w:rsidR="30F867F8" w14:paraId="7E02239E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68A24CFC" w14:textId="77777777" w:rsidR="006E5ECE" w:rsidRDefault="006E5ECE"/>
        </w:tc>
        <w:tc>
          <w:tcPr>
            <w:tcW w:w="3017" w:type="dxa"/>
            <w:vMerge/>
            <w:noWrap/>
            <w:hideMark/>
          </w:tcPr>
          <w:p w14:paraId="58A804D5" w14:textId="77777777" w:rsidR="006E5ECE" w:rsidRDefault="006E5ECE"/>
        </w:tc>
        <w:tc>
          <w:tcPr>
            <w:tcW w:w="2693" w:type="dxa"/>
            <w:hideMark/>
          </w:tcPr>
          <w:p w14:paraId="1CC8857A" w14:textId="7E9893DA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30F867F8">
              <w:rPr>
                <w:rFonts w:eastAsiaTheme="minorEastAsia"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CCF360D" w14:textId="7CC6E33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30F867F8">
              <w:rPr>
                <w:rFonts w:eastAsiaTheme="minorEastAsia" w:cs="Arial"/>
                <w:sz w:val="18"/>
                <w:szCs w:val="18"/>
              </w:rPr>
              <w:t>Carnadin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42F84B1D" w14:textId="4FA526D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0,25 L/ha</w:t>
            </w:r>
          </w:p>
        </w:tc>
        <w:tc>
          <w:tcPr>
            <w:tcW w:w="1545" w:type="dxa"/>
            <w:noWrap/>
            <w:hideMark/>
          </w:tcPr>
          <w:p w14:paraId="744ECC99" w14:textId="47A71AC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877" w:type="dxa"/>
            <w:hideMark/>
          </w:tcPr>
          <w:p w14:paraId="3D58830D" w14:textId="47AF3E7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S sredstvom se tretira ob pojavu škodljivih žuželk, ko je presežen prag škodljivosti, od</w:t>
            </w:r>
          </w:p>
          <w:p w14:paraId="46945B92" w14:textId="0E68F542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fenološke faze začetek tvorbe glav (širina rastnega vršička &gt;1cm3), do faze dosežena</w:t>
            </w:r>
          </w:p>
          <w:p w14:paraId="0704B45F" w14:textId="12BF7CCA" w:rsidR="30F867F8" w:rsidRDefault="30F867F8" w:rsidP="30F867F8">
            <w:pPr>
              <w:jc w:val="left"/>
            </w:pPr>
            <w:r w:rsidRPr="30F867F8">
              <w:rPr>
                <w:rFonts w:eastAsiaTheme="minorEastAsia" w:cs="Arial"/>
                <w:sz w:val="18"/>
                <w:szCs w:val="18"/>
              </w:rPr>
              <w:t>značilna velikost in oblika glave (glava je tesno zaprta) (BBCH 41-49).</w:t>
            </w:r>
          </w:p>
        </w:tc>
      </w:tr>
      <w:tr w:rsidR="00CB3591" w:rsidRPr="00F76055" w14:paraId="7433E113" w14:textId="77777777" w:rsidTr="00461695">
        <w:trPr>
          <w:trHeight w:val="300"/>
        </w:trPr>
        <w:tc>
          <w:tcPr>
            <w:tcW w:w="2507" w:type="dxa"/>
            <w:vMerge w:val="restart"/>
            <w:noWrap/>
            <w:hideMark/>
          </w:tcPr>
          <w:p w14:paraId="4DC407C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vMerge w:val="restart"/>
            <w:hideMark/>
          </w:tcPr>
          <w:p w14:paraId="4128F8AF" w14:textId="77777777" w:rsidR="0062527C" w:rsidRPr="00F76055" w:rsidRDefault="00CB3591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BD92D23" w14:textId="7671D1F2" w:rsidR="0062527C" w:rsidRPr="00F76055" w:rsidRDefault="0062527C" w:rsidP="00B84EF7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 spravilu pridelka </w:t>
            </w:r>
            <w:r w:rsidR="00EB019D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ostanke rastlin globoko zakoplje ali pa sežge.</w:t>
            </w:r>
          </w:p>
          <w:p w14:paraId="35A57035" w14:textId="77777777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26CE6896" w14:textId="39D2E081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leti </w:t>
            </w:r>
            <w:r w:rsidR="00EB019D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kapusnice redno pregleduj</w:t>
            </w:r>
            <w:r w:rsidR="00EB019D">
              <w:rPr>
                <w:rFonts w:cs="Arial"/>
                <w:sz w:val="18"/>
                <w:szCs w:val="18"/>
              </w:rPr>
              <w:t>e</w:t>
            </w:r>
            <w:r w:rsidRPr="00F76055">
              <w:rPr>
                <w:rFonts w:cs="Arial"/>
                <w:sz w:val="18"/>
                <w:szCs w:val="18"/>
              </w:rPr>
              <w:t>.</w:t>
            </w:r>
          </w:p>
          <w:p w14:paraId="746BCB43" w14:textId="578F1955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6661C55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4FDCB27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</w:t>
            </w:r>
          </w:p>
        </w:tc>
        <w:tc>
          <w:tcPr>
            <w:tcW w:w="1539" w:type="dxa"/>
            <w:noWrap/>
            <w:hideMark/>
          </w:tcPr>
          <w:p w14:paraId="60B8200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545" w:type="dxa"/>
            <w:noWrap/>
            <w:hideMark/>
          </w:tcPr>
          <w:p w14:paraId="12B0A1DB" w14:textId="23245484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877" w:type="dxa"/>
            <w:hideMark/>
          </w:tcPr>
          <w:p w14:paraId="1D3DF9B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CB3591" w:rsidRPr="00F76055" w14:paraId="4A74DC9C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79A7D46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368C845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47BD6FB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4974B51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razpršilka</w:t>
            </w:r>
          </w:p>
        </w:tc>
        <w:tc>
          <w:tcPr>
            <w:tcW w:w="1539" w:type="dxa"/>
            <w:noWrap/>
            <w:hideMark/>
          </w:tcPr>
          <w:p w14:paraId="1D5366B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l/10 m²</w:t>
            </w:r>
          </w:p>
        </w:tc>
        <w:tc>
          <w:tcPr>
            <w:tcW w:w="1545" w:type="dxa"/>
            <w:noWrap/>
            <w:hideMark/>
          </w:tcPr>
          <w:p w14:paraId="2397E833" w14:textId="62369CC5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877" w:type="dxa"/>
            <w:hideMark/>
          </w:tcPr>
          <w:p w14:paraId="15B3BA1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3-kraten nanos neposredno na napadene rastline, brez predhodnega redčenja z vodo, do dobre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močenosti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rastlin</w:t>
            </w:r>
          </w:p>
        </w:tc>
      </w:tr>
      <w:tr w:rsidR="00CB3591" w:rsidRPr="00F76055" w14:paraId="6DE6AEF0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00402A3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389F1AE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4AD8C55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918BC7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</w:t>
            </w:r>
          </w:p>
        </w:tc>
        <w:tc>
          <w:tcPr>
            <w:tcW w:w="1539" w:type="dxa"/>
            <w:noWrap/>
            <w:hideMark/>
          </w:tcPr>
          <w:p w14:paraId="450394E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545" w:type="dxa"/>
            <w:noWrap/>
            <w:hideMark/>
          </w:tcPr>
          <w:p w14:paraId="357409B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 dni</w:t>
            </w:r>
          </w:p>
        </w:tc>
        <w:tc>
          <w:tcPr>
            <w:tcW w:w="1877" w:type="dxa"/>
            <w:hideMark/>
          </w:tcPr>
          <w:p w14:paraId="082ACE5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3FA5298A" w14:textId="1DE03186" w:rsidR="00CB3591" w:rsidRPr="00461695" w:rsidRDefault="00CB3591" w:rsidP="00CB3591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461695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CB3591" w:rsidRPr="00F76055" w14:paraId="13A3D218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45D22B9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2ADF2A2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4E61F6E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F49239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va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rime </w:t>
            </w:r>
          </w:p>
        </w:tc>
        <w:tc>
          <w:tcPr>
            <w:tcW w:w="1539" w:type="dxa"/>
            <w:noWrap/>
            <w:hideMark/>
          </w:tcPr>
          <w:p w14:paraId="53E6B8A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625 L/ha</w:t>
            </w:r>
          </w:p>
        </w:tc>
        <w:tc>
          <w:tcPr>
            <w:tcW w:w="1545" w:type="dxa"/>
            <w:noWrap/>
            <w:hideMark/>
          </w:tcPr>
          <w:p w14:paraId="5547FC3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 dni</w:t>
            </w:r>
          </w:p>
        </w:tc>
        <w:tc>
          <w:tcPr>
            <w:tcW w:w="1877" w:type="dxa"/>
            <w:hideMark/>
          </w:tcPr>
          <w:p w14:paraId="45A2F636" w14:textId="0B03D839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 </w:t>
            </w:r>
          </w:p>
        </w:tc>
      </w:tr>
      <w:tr w:rsidR="30F867F8" w14:paraId="5F784BF4" w14:textId="77777777" w:rsidTr="00461695">
        <w:trPr>
          <w:trHeight w:val="300"/>
        </w:trPr>
        <w:tc>
          <w:tcPr>
            <w:tcW w:w="2507" w:type="dxa"/>
            <w:vMerge/>
            <w:noWrap/>
            <w:hideMark/>
          </w:tcPr>
          <w:p w14:paraId="7BE56B35" w14:textId="77777777" w:rsidR="006E5ECE" w:rsidRDefault="006E5ECE"/>
        </w:tc>
        <w:tc>
          <w:tcPr>
            <w:tcW w:w="3017" w:type="dxa"/>
            <w:vMerge/>
            <w:hideMark/>
          </w:tcPr>
          <w:p w14:paraId="7859F3E6" w14:textId="77777777" w:rsidR="006E5ECE" w:rsidRDefault="006E5ECE"/>
        </w:tc>
        <w:tc>
          <w:tcPr>
            <w:tcW w:w="2693" w:type="dxa"/>
            <w:noWrap/>
            <w:hideMark/>
          </w:tcPr>
          <w:p w14:paraId="0BB00E2A" w14:textId="7E9893DA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30F867F8">
              <w:rPr>
                <w:rFonts w:eastAsiaTheme="minorEastAsia"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2CFD905" w14:textId="7CC6E33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30F867F8">
              <w:rPr>
                <w:rFonts w:eastAsiaTheme="minorEastAsia" w:cs="Arial"/>
                <w:sz w:val="18"/>
                <w:szCs w:val="18"/>
              </w:rPr>
              <w:t>Carnadin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1C0D4F6F" w14:textId="4FA526D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0,25 L/ha</w:t>
            </w:r>
          </w:p>
        </w:tc>
        <w:tc>
          <w:tcPr>
            <w:tcW w:w="1545" w:type="dxa"/>
            <w:noWrap/>
            <w:hideMark/>
          </w:tcPr>
          <w:p w14:paraId="758EEDFD" w14:textId="47A71AC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877" w:type="dxa"/>
            <w:hideMark/>
          </w:tcPr>
          <w:p w14:paraId="4A2BB7E6" w14:textId="47AF3E7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S sredstvom se tretira ob pojavu škodljivih žuželk, ko je presežen prag škodljivosti, od</w:t>
            </w:r>
          </w:p>
          <w:p w14:paraId="3817675B" w14:textId="0E68F542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fenološke faze začetek tvorbe glav (širina rastnega vršička &gt;1cm3), do faze dosežena</w:t>
            </w:r>
          </w:p>
          <w:p w14:paraId="5EB53261" w14:textId="12BF7CCA" w:rsidR="30F867F8" w:rsidRDefault="30F867F8" w:rsidP="30F867F8">
            <w:pPr>
              <w:jc w:val="left"/>
            </w:pPr>
            <w:r w:rsidRPr="30F867F8">
              <w:rPr>
                <w:rFonts w:eastAsiaTheme="minorEastAsia" w:cs="Arial"/>
                <w:sz w:val="18"/>
                <w:szCs w:val="18"/>
              </w:rPr>
              <w:t>značilna velikost in oblika glave (glava je tesno zaprta) (BBCH 41-49).</w:t>
            </w:r>
          </w:p>
        </w:tc>
      </w:tr>
      <w:tr w:rsidR="00CB3591" w:rsidRPr="00F76055" w14:paraId="61F129CF" w14:textId="77777777" w:rsidTr="00461695">
        <w:trPr>
          <w:trHeight w:val="300"/>
        </w:trPr>
        <w:tc>
          <w:tcPr>
            <w:tcW w:w="2507" w:type="dxa"/>
            <w:vMerge w:val="restart"/>
            <w:hideMark/>
          </w:tcPr>
          <w:p w14:paraId="06D98E0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), 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Franklinie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vMerge w:val="restart"/>
            <w:hideMark/>
          </w:tcPr>
          <w:p w14:paraId="54F3721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09D30BF1" w14:textId="153544B9" w:rsidR="00CB3591" w:rsidRPr="00F76055" w:rsidRDefault="00CB3591" w:rsidP="00B84EF7">
            <w:pPr>
              <w:pStyle w:val="Odstavekseznama"/>
              <w:numPr>
                <w:ilvl w:val="0"/>
                <w:numId w:val="115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level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tudi v okolici nasada/posevka, </w:t>
            </w:r>
          </w:p>
          <w:p w14:paraId="71BE653D" w14:textId="565C2F38" w:rsidR="00CB3591" w:rsidRPr="00F76055" w:rsidRDefault="00CB3591" w:rsidP="00B84EF7">
            <w:pPr>
              <w:pStyle w:val="Odstavekseznama"/>
              <w:numPr>
                <w:ilvl w:val="0"/>
                <w:numId w:val="115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e je populacija tripsov velika,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s spravilom po nastopu tehnološke zrelosti ne odlaša. </w:t>
            </w:r>
          </w:p>
          <w:p w14:paraId="74D9EA8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  <w:p w14:paraId="63296E1D" w14:textId="38E031D5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z uporabo insekticidov 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škode ne prepreči, 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jo le zmanjša.</w:t>
            </w:r>
          </w:p>
        </w:tc>
        <w:tc>
          <w:tcPr>
            <w:tcW w:w="2693" w:type="dxa"/>
            <w:vMerge w:val="restart"/>
            <w:noWrap/>
            <w:hideMark/>
          </w:tcPr>
          <w:p w14:paraId="47723FC0" w14:textId="533EFA14" w:rsidR="00CB3591" w:rsidRPr="00EF0F97" w:rsidRDefault="00461695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EF0F97">
              <w:rPr>
                <w:rFonts w:eastAsiaTheme="minorEastAsia" w:cs="Arial"/>
                <w:color w:val="00B050"/>
                <w:sz w:val="18"/>
                <w:szCs w:val="18"/>
              </w:rPr>
              <w:t>s</w:t>
            </w:r>
            <w:r w:rsidR="00CB3591" w:rsidRPr="00EF0F97">
              <w:rPr>
                <w:rFonts w:eastAsiaTheme="minorEastAsia" w:cs="Arial"/>
                <w:color w:val="00B050"/>
                <w:sz w:val="18"/>
                <w:szCs w:val="18"/>
              </w:rPr>
              <w:t>pinosad</w:t>
            </w:r>
            <w:proofErr w:type="spellEnd"/>
            <w:r w:rsidR="004E9239" w:rsidRPr="00EF0F97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004E9239" w:rsidRPr="00EF0F97">
              <w:rPr>
                <w:rFonts w:ascii="Tahoma" w:eastAsia="Tahoma" w:hAnsi="Tahoma" w:cs="Tahoma"/>
                <w:color w:val="00B050"/>
                <w:sz w:val="18"/>
                <w:szCs w:val="18"/>
              </w:rPr>
              <w:t>(</w:t>
            </w:r>
            <w:proofErr w:type="spellStart"/>
            <w:r w:rsidR="004E9239" w:rsidRPr="00EF0F97">
              <w:rPr>
                <w:rFonts w:ascii="Tahoma" w:eastAsia="Tahoma" w:hAnsi="Tahoma" w:cs="Tahoma"/>
                <w:color w:val="00B050"/>
                <w:sz w:val="18"/>
                <w:szCs w:val="18"/>
              </w:rPr>
              <w:t>spinosin</w:t>
            </w:r>
            <w:proofErr w:type="spellEnd"/>
            <w:r w:rsidR="004E9239" w:rsidRPr="00EF0F97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4E9239" w:rsidRPr="00EF0F97">
              <w:rPr>
                <w:rFonts w:ascii="Tahoma" w:eastAsia="Tahoma" w:hAnsi="Tahoma" w:cs="Tahoma"/>
                <w:color w:val="00B050"/>
                <w:sz w:val="18"/>
                <w:szCs w:val="18"/>
              </w:rPr>
              <w:t>A+spinosin</w:t>
            </w:r>
            <w:proofErr w:type="spellEnd"/>
            <w:r w:rsidR="004E9239" w:rsidRPr="00EF0F97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146" w:type="dxa"/>
            <w:noWrap/>
            <w:hideMark/>
          </w:tcPr>
          <w:p w14:paraId="05049433" w14:textId="77777777" w:rsidR="00CB3591" w:rsidRPr="00EF0F97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F0F97">
              <w:rPr>
                <w:rFonts w:eastAsiaTheme="minorEastAsia" w:cs="Arial"/>
                <w:color w:val="00B050"/>
                <w:sz w:val="18"/>
                <w:szCs w:val="18"/>
              </w:rPr>
              <w:t xml:space="preserve">Laser 240 SC </w:t>
            </w:r>
          </w:p>
        </w:tc>
        <w:tc>
          <w:tcPr>
            <w:tcW w:w="1539" w:type="dxa"/>
            <w:noWrap/>
            <w:hideMark/>
          </w:tcPr>
          <w:p w14:paraId="1BB62E23" w14:textId="77777777" w:rsidR="00CB3591" w:rsidRPr="00EF0F97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F0F97">
              <w:rPr>
                <w:rFonts w:eastAsiaTheme="minorEastAsia" w:cs="Arial"/>
                <w:color w:val="00B050"/>
                <w:sz w:val="18"/>
                <w:szCs w:val="18"/>
              </w:rPr>
              <w:t>0,4 L/ha</w:t>
            </w:r>
          </w:p>
        </w:tc>
        <w:tc>
          <w:tcPr>
            <w:tcW w:w="1545" w:type="dxa"/>
            <w:noWrap/>
            <w:hideMark/>
          </w:tcPr>
          <w:p w14:paraId="3714C4BD" w14:textId="77777777" w:rsidR="00CB3591" w:rsidRPr="00EF0F97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F0F97">
              <w:rPr>
                <w:rFonts w:eastAsiaTheme="minorEastAsia" w:cs="Arial"/>
                <w:color w:val="00B050"/>
                <w:sz w:val="18"/>
                <w:szCs w:val="18"/>
              </w:rPr>
              <w:t>3 dni</w:t>
            </w:r>
          </w:p>
        </w:tc>
        <w:tc>
          <w:tcPr>
            <w:tcW w:w="1877" w:type="dxa"/>
            <w:hideMark/>
          </w:tcPr>
          <w:p w14:paraId="32CC6033" w14:textId="320CA2F0" w:rsidR="00CB3591" w:rsidRPr="00EF0F97" w:rsidRDefault="00CB3591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F0F97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</w:t>
            </w:r>
            <w:r w:rsidR="4FDD9F9B" w:rsidRPr="00EF0F97">
              <w:rPr>
                <w:rFonts w:eastAsiaTheme="minorEastAsia" w:cs="Arial"/>
                <w:color w:val="00B050"/>
                <w:sz w:val="18"/>
                <w:szCs w:val="18"/>
              </w:rPr>
              <w:t>2</w:t>
            </w:r>
            <w:r w:rsidRPr="00EF0F97">
              <w:rPr>
                <w:rFonts w:eastAsiaTheme="minorEastAsia" w:cs="Arial"/>
                <w:color w:val="00B050"/>
                <w:sz w:val="18"/>
                <w:szCs w:val="18"/>
              </w:rPr>
              <w:t xml:space="preserve">-krat v rastni sezoni. </w:t>
            </w:r>
          </w:p>
        </w:tc>
      </w:tr>
      <w:tr w:rsidR="00CB3591" w:rsidRPr="00F76055" w14:paraId="6A067DDC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7BDDDD4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097F39B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70D63FF3" w14:textId="77777777" w:rsidR="00CB3591" w:rsidRPr="00EF0F97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66053FF" w14:textId="77777777" w:rsidR="00CB3591" w:rsidRPr="00EF0F97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F0F97">
              <w:rPr>
                <w:rFonts w:eastAsiaTheme="minorEastAsia" w:cs="Arial"/>
                <w:color w:val="00B050"/>
                <w:sz w:val="18"/>
                <w:szCs w:val="18"/>
              </w:rPr>
              <w:t xml:space="preserve">Laser plus </w:t>
            </w:r>
          </w:p>
        </w:tc>
        <w:tc>
          <w:tcPr>
            <w:tcW w:w="1539" w:type="dxa"/>
            <w:noWrap/>
            <w:hideMark/>
          </w:tcPr>
          <w:p w14:paraId="18834E42" w14:textId="77777777" w:rsidR="00CB3591" w:rsidRPr="00EF0F97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F0F97">
              <w:rPr>
                <w:rFonts w:eastAsiaTheme="minorEastAsia" w:cs="Arial"/>
                <w:color w:val="00B050"/>
                <w:sz w:val="18"/>
                <w:szCs w:val="18"/>
              </w:rPr>
              <w:t>0,2 L/ha</w:t>
            </w:r>
          </w:p>
        </w:tc>
        <w:tc>
          <w:tcPr>
            <w:tcW w:w="1545" w:type="dxa"/>
            <w:noWrap/>
            <w:hideMark/>
          </w:tcPr>
          <w:p w14:paraId="005DEDAE" w14:textId="77777777" w:rsidR="00CB3591" w:rsidRPr="00EF0F97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F0F97">
              <w:rPr>
                <w:rFonts w:eastAsiaTheme="minorEastAsia" w:cs="Arial"/>
                <w:color w:val="00B050"/>
                <w:sz w:val="18"/>
                <w:szCs w:val="18"/>
              </w:rPr>
              <w:t>3 dni</w:t>
            </w:r>
          </w:p>
        </w:tc>
        <w:tc>
          <w:tcPr>
            <w:tcW w:w="1877" w:type="dxa"/>
            <w:hideMark/>
          </w:tcPr>
          <w:p w14:paraId="2E73EC6D" w14:textId="29D3AA94" w:rsidR="00CB3591" w:rsidRPr="00EF0F97" w:rsidRDefault="00CB3591" w:rsidP="30F867F8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F0F97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</w:t>
            </w:r>
            <w:r w:rsidR="047DF31E" w:rsidRPr="00EF0F97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  <w:r w:rsidRPr="00EF0F97">
              <w:rPr>
                <w:rFonts w:eastAsiaTheme="minorEastAsia" w:cs="Arial"/>
                <w:color w:val="00B050"/>
                <w:sz w:val="18"/>
                <w:szCs w:val="18"/>
              </w:rPr>
              <w:t xml:space="preserve">-krat v rastni sezoni. </w:t>
            </w:r>
          </w:p>
        </w:tc>
      </w:tr>
      <w:tr w:rsidR="00CB3591" w:rsidRPr="00F76055" w14:paraId="4A351301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161743A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158C2D2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3DABDFF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5BC018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</w:t>
            </w:r>
          </w:p>
        </w:tc>
        <w:tc>
          <w:tcPr>
            <w:tcW w:w="1539" w:type="dxa"/>
            <w:noWrap/>
            <w:hideMark/>
          </w:tcPr>
          <w:p w14:paraId="1893D9C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545" w:type="dxa"/>
            <w:noWrap/>
            <w:hideMark/>
          </w:tcPr>
          <w:p w14:paraId="7B17A96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 dni</w:t>
            </w:r>
          </w:p>
        </w:tc>
        <w:tc>
          <w:tcPr>
            <w:tcW w:w="1877" w:type="dxa"/>
            <w:hideMark/>
          </w:tcPr>
          <w:p w14:paraId="7C35BEC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55CA87AB" w14:textId="7D8AEBE7" w:rsidR="00CB3591" w:rsidRPr="00461695" w:rsidRDefault="00CB3591" w:rsidP="00CB3591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461695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30F867F8" w14:paraId="32100048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7452A475" w14:textId="77777777" w:rsidR="006E5ECE" w:rsidRDefault="006E5ECE"/>
        </w:tc>
        <w:tc>
          <w:tcPr>
            <w:tcW w:w="3017" w:type="dxa"/>
            <w:vMerge/>
            <w:hideMark/>
          </w:tcPr>
          <w:p w14:paraId="372D1F88" w14:textId="77777777" w:rsidR="006E5ECE" w:rsidRDefault="006E5ECE"/>
        </w:tc>
        <w:tc>
          <w:tcPr>
            <w:tcW w:w="2693" w:type="dxa"/>
            <w:noWrap/>
            <w:hideMark/>
          </w:tcPr>
          <w:p w14:paraId="2A6628E9" w14:textId="7E9893DA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30F867F8">
              <w:rPr>
                <w:rFonts w:eastAsiaTheme="minorEastAsia"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D537165" w14:textId="7CC6E33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30F867F8">
              <w:rPr>
                <w:rFonts w:eastAsiaTheme="minorEastAsia" w:cs="Arial"/>
                <w:sz w:val="18"/>
                <w:szCs w:val="18"/>
              </w:rPr>
              <w:t>Carnadin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1E4C9A40" w14:textId="4FA526D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0,25 L/ha</w:t>
            </w:r>
          </w:p>
        </w:tc>
        <w:tc>
          <w:tcPr>
            <w:tcW w:w="1545" w:type="dxa"/>
            <w:noWrap/>
            <w:hideMark/>
          </w:tcPr>
          <w:p w14:paraId="2FD15874" w14:textId="47A71AC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877" w:type="dxa"/>
            <w:hideMark/>
          </w:tcPr>
          <w:p w14:paraId="0E6C1365" w14:textId="47AF3E7B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S sredstvom se tretira ob pojavu škodljivih žuželk, ko je presežen prag škodljivosti, od</w:t>
            </w:r>
          </w:p>
          <w:p w14:paraId="6CF604DC" w14:textId="0E68F542" w:rsidR="30F867F8" w:rsidRDefault="30F867F8" w:rsidP="30F867F8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30F867F8">
              <w:rPr>
                <w:rFonts w:eastAsiaTheme="minorEastAsia" w:cs="Arial"/>
                <w:sz w:val="18"/>
                <w:szCs w:val="18"/>
              </w:rPr>
              <w:t>fenološke faze začetek tvorbe glav (širina rastnega vršička &gt;1cm3), do faze dosežena</w:t>
            </w:r>
          </w:p>
          <w:p w14:paraId="5BF75E94" w14:textId="12BF7CCA" w:rsidR="30F867F8" w:rsidRDefault="30F867F8" w:rsidP="30F867F8">
            <w:pPr>
              <w:jc w:val="left"/>
            </w:pPr>
            <w:r w:rsidRPr="30F867F8">
              <w:rPr>
                <w:rFonts w:eastAsiaTheme="minorEastAsia" w:cs="Arial"/>
                <w:sz w:val="18"/>
                <w:szCs w:val="18"/>
              </w:rPr>
              <w:t xml:space="preserve">značilna velikost in oblika glave (glava </w:t>
            </w:r>
            <w:r w:rsidRPr="30F867F8">
              <w:rPr>
                <w:rFonts w:eastAsiaTheme="minorEastAsia" w:cs="Arial"/>
                <w:sz w:val="18"/>
                <w:szCs w:val="18"/>
              </w:rPr>
              <w:lastRenderedPageBreak/>
              <w:t>je tesno zaprta) (BBCH 41-49).</w:t>
            </w:r>
          </w:p>
        </w:tc>
      </w:tr>
      <w:tr w:rsidR="00CB3591" w:rsidRPr="00F76055" w14:paraId="199DB468" w14:textId="77777777" w:rsidTr="00461695">
        <w:trPr>
          <w:trHeight w:val="300"/>
        </w:trPr>
        <w:tc>
          <w:tcPr>
            <w:tcW w:w="2507" w:type="dxa"/>
            <w:hideMark/>
          </w:tcPr>
          <w:p w14:paraId="763B05E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Ogorčice/nematod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Heterode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rucifer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hideMark/>
          </w:tcPr>
          <w:p w14:paraId="7CC23CE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38067E1" w14:textId="77777777" w:rsidR="00CB3591" w:rsidRPr="00F76055" w:rsidRDefault="00CB3591" w:rsidP="00B84EF7">
            <w:pPr>
              <w:pStyle w:val="Odstavekseznama"/>
              <w:numPr>
                <w:ilvl w:val="0"/>
                <w:numId w:val="116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                                                                                            </w:t>
            </w:r>
          </w:p>
          <w:p w14:paraId="56F44804" w14:textId="77777777" w:rsidR="00CB3591" w:rsidRPr="00F76055" w:rsidRDefault="00CB3591" w:rsidP="00B84EF7">
            <w:pPr>
              <w:pStyle w:val="Odstavekseznama"/>
              <w:numPr>
                <w:ilvl w:val="0"/>
                <w:numId w:val="116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,                                                                                      </w:t>
            </w:r>
          </w:p>
          <w:p w14:paraId="49318DAE" w14:textId="77777777" w:rsidR="00CB3591" w:rsidRPr="00F76055" w:rsidRDefault="00CB3591" w:rsidP="00B84EF7">
            <w:pPr>
              <w:pStyle w:val="Odstavekseznama"/>
              <w:numPr>
                <w:ilvl w:val="0"/>
                <w:numId w:val="116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saditev sort z vegetacijo krajšo od 80 dni,                                          </w:t>
            </w:r>
          </w:p>
          <w:p w14:paraId="515DA869" w14:textId="0D15230E" w:rsidR="00CB3591" w:rsidRPr="00F76055" w:rsidRDefault="00CB3591" w:rsidP="00B84EF7">
            <w:pPr>
              <w:pStyle w:val="Odstavekseznama"/>
              <w:numPr>
                <w:ilvl w:val="0"/>
                <w:numId w:val="116"/>
              </w:numPr>
              <w:ind w:left="212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razkuževanj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tvišč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noWrap/>
            <w:hideMark/>
          </w:tcPr>
          <w:p w14:paraId="1112A0F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12B6990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021A2F5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45" w:type="dxa"/>
            <w:noWrap/>
            <w:hideMark/>
          </w:tcPr>
          <w:p w14:paraId="4197B9A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877" w:type="dxa"/>
            <w:noWrap/>
            <w:hideMark/>
          </w:tcPr>
          <w:p w14:paraId="74B9543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CB3591" w:rsidRPr="00F76055" w14:paraId="2E955583" w14:textId="77777777" w:rsidTr="00461695">
        <w:trPr>
          <w:trHeight w:val="300"/>
        </w:trPr>
        <w:tc>
          <w:tcPr>
            <w:tcW w:w="2507" w:type="dxa"/>
            <w:vMerge w:val="restart"/>
            <w:hideMark/>
          </w:tcPr>
          <w:p w14:paraId="521EC84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3017" w:type="dxa"/>
            <w:vMerge w:val="restart"/>
            <w:hideMark/>
          </w:tcPr>
          <w:p w14:paraId="1DC46BE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 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                                   uporaba vab oziroma mehanski pasti.</w:t>
            </w:r>
          </w:p>
          <w:p w14:paraId="01F73FF7" w14:textId="643CB593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             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Ob prisotnosti polžev 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vabe potrese na obrobje parcele od koder polži prihajajo. Vabe 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potrese po površini tal.</w:t>
            </w:r>
          </w:p>
        </w:tc>
        <w:tc>
          <w:tcPr>
            <w:tcW w:w="2693" w:type="dxa"/>
            <w:vMerge w:val="restart"/>
            <w:noWrap/>
            <w:hideMark/>
          </w:tcPr>
          <w:p w14:paraId="055DA23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146" w:type="dxa"/>
            <w:noWrap/>
            <w:hideMark/>
          </w:tcPr>
          <w:p w14:paraId="7425471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539" w:type="dxa"/>
            <w:hideMark/>
          </w:tcPr>
          <w:p w14:paraId="55251AC8" w14:textId="321A4E78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545" w:type="dxa"/>
            <w:vMerge w:val="restart"/>
            <w:hideMark/>
          </w:tcPr>
          <w:p w14:paraId="0B8148B2" w14:textId="1AE5CA0F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877" w:type="dxa"/>
            <w:hideMark/>
          </w:tcPr>
          <w:p w14:paraId="79CE8690" w14:textId="38F99CF8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132C31" w:rsidRPr="00F76055" w14:paraId="55E81108" w14:textId="77777777" w:rsidTr="7430A39A">
        <w:trPr>
          <w:trHeight w:val="300"/>
        </w:trPr>
        <w:tc>
          <w:tcPr>
            <w:tcW w:w="2507" w:type="dxa"/>
            <w:vMerge/>
          </w:tcPr>
          <w:p w14:paraId="107AD444" w14:textId="77777777" w:rsidR="00132C31" w:rsidRPr="00F76055" w:rsidRDefault="00132C3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</w:tcPr>
          <w:p w14:paraId="532DE661" w14:textId="77777777" w:rsidR="00132C31" w:rsidRPr="00F76055" w:rsidRDefault="00132C3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22EC017D" w14:textId="77777777" w:rsidR="00132C31" w:rsidRPr="00F76055" w:rsidRDefault="00132C3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5301E19D" w14:textId="2D40A02A" w:rsidR="00132C31" w:rsidRPr="00F76055" w:rsidRDefault="00132C3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eastAsiaTheme="minorEastAsia"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39" w:type="dxa"/>
          </w:tcPr>
          <w:p w14:paraId="0A392FA3" w14:textId="25D9BA31" w:rsidR="00132C31" w:rsidRPr="00F76055" w:rsidRDefault="00132C3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7 kg/ha enkraten odmerek</w:t>
            </w:r>
          </w:p>
        </w:tc>
        <w:tc>
          <w:tcPr>
            <w:tcW w:w="1545" w:type="dxa"/>
            <w:vMerge/>
          </w:tcPr>
          <w:p w14:paraId="4EE52D65" w14:textId="77777777" w:rsidR="00132C31" w:rsidRPr="00F76055" w:rsidRDefault="00132C3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877" w:type="dxa"/>
          </w:tcPr>
          <w:p w14:paraId="490B69D6" w14:textId="61855B33" w:rsidR="00132C31" w:rsidRPr="00F76055" w:rsidRDefault="00132C3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  <w:r>
              <w:rPr>
                <w:rFonts w:eastAsiaTheme="minorEastAsia" w:cs="Arial"/>
                <w:color w:val="00B050"/>
                <w:sz w:val="18"/>
                <w:szCs w:val="18"/>
              </w:rPr>
              <w:t xml:space="preserve">Max. odmerek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8 kg/ha (LETNO)</w:t>
            </w:r>
          </w:p>
        </w:tc>
      </w:tr>
      <w:tr w:rsidR="00132C31" w:rsidRPr="00F76055" w14:paraId="58A22C31" w14:textId="77777777" w:rsidTr="7430A39A">
        <w:trPr>
          <w:trHeight w:val="300"/>
        </w:trPr>
        <w:tc>
          <w:tcPr>
            <w:tcW w:w="2507" w:type="dxa"/>
            <w:vMerge/>
          </w:tcPr>
          <w:p w14:paraId="3D34F279" w14:textId="77777777" w:rsidR="00132C31" w:rsidRPr="00F76055" w:rsidRDefault="00132C3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</w:tcPr>
          <w:p w14:paraId="3346DF81" w14:textId="77777777" w:rsidR="00132C31" w:rsidRPr="00F76055" w:rsidRDefault="00132C3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40F91FA5" w14:textId="77777777" w:rsidR="00132C31" w:rsidRPr="00F76055" w:rsidRDefault="00132C3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303FD73B" w14:textId="03FBD43B" w:rsidR="00132C31" w:rsidRPr="00F76055" w:rsidRDefault="00132C3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eastAsiaTheme="minorEastAsia"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39" w:type="dxa"/>
          </w:tcPr>
          <w:p w14:paraId="1C30C78E" w14:textId="5C27CBF4" w:rsidR="00132C31" w:rsidRPr="00F76055" w:rsidRDefault="00132C3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545" w:type="dxa"/>
            <w:vMerge/>
          </w:tcPr>
          <w:p w14:paraId="16645340" w14:textId="77777777" w:rsidR="00132C31" w:rsidRPr="00F76055" w:rsidRDefault="00132C3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877" w:type="dxa"/>
          </w:tcPr>
          <w:p w14:paraId="21DA8EBA" w14:textId="6DB90DE2" w:rsidR="00132C31" w:rsidRPr="00F76055" w:rsidRDefault="00132C3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>
              <w:rPr>
                <w:rFonts w:eastAsiaTheme="minorEastAsia" w:cs="Arial"/>
                <w:color w:val="00B050"/>
                <w:sz w:val="18"/>
                <w:szCs w:val="18"/>
              </w:rPr>
              <w:t xml:space="preserve">Max. odmerek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</w:t>
            </w:r>
            <w:r>
              <w:rPr>
                <w:rFonts w:eastAsiaTheme="minorEastAsia" w:cs="Arial"/>
                <w:color w:val="00B050"/>
                <w:sz w:val="18"/>
                <w:szCs w:val="18"/>
              </w:rPr>
              <w:t>00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kg/ha (LETNO)</w:t>
            </w:r>
          </w:p>
        </w:tc>
      </w:tr>
      <w:tr w:rsidR="00CB3591" w:rsidRPr="00F76055" w14:paraId="0202E702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31FE4FE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044CC63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105DB9C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6ADA45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Ironmax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39" w:type="dxa"/>
            <w:hideMark/>
          </w:tcPr>
          <w:p w14:paraId="7E85B620" w14:textId="5246A5D6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7 kg/ha enkraten odmerek</w:t>
            </w:r>
          </w:p>
        </w:tc>
        <w:tc>
          <w:tcPr>
            <w:tcW w:w="1545" w:type="dxa"/>
            <w:vMerge/>
            <w:hideMark/>
          </w:tcPr>
          <w:p w14:paraId="6AA8EFD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877" w:type="dxa"/>
            <w:hideMark/>
          </w:tcPr>
          <w:p w14:paraId="6E05316A" w14:textId="084AC969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  <w:r w:rsidR="00132C31"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00132C31">
              <w:rPr>
                <w:rFonts w:eastAsiaTheme="minorEastAsia" w:cs="Arial"/>
                <w:color w:val="00B050"/>
                <w:sz w:val="18"/>
                <w:szCs w:val="18"/>
              </w:rPr>
              <w:t xml:space="preserve">Max. odmerek </w:t>
            </w:r>
            <w:r w:rsidR="00132C31" w:rsidRPr="00F76055">
              <w:rPr>
                <w:rFonts w:eastAsiaTheme="minorEastAsia" w:cs="Arial"/>
                <w:color w:val="00B050"/>
                <w:sz w:val="18"/>
                <w:szCs w:val="18"/>
              </w:rPr>
              <w:t>28 kg/ha (LETNO)</w:t>
            </w:r>
          </w:p>
        </w:tc>
      </w:tr>
      <w:tr w:rsidR="00CB3591" w:rsidRPr="00F76055" w14:paraId="148BF76E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4464DE3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6CAEB1F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4ED24A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8A2B8E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olabio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39" w:type="dxa"/>
            <w:noWrap/>
            <w:hideMark/>
          </w:tcPr>
          <w:p w14:paraId="359C919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545" w:type="dxa"/>
            <w:vMerge/>
            <w:hideMark/>
          </w:tcPr>
          <w:p w14:paraId="528B457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877" w:type="dxa"/>
            <w:hideMark/>
          </w:tcPr>
          <w:p w14:paraId="43F4FC16" w14:textId="3088D0EA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CB3591" w:rsidRPr="00F76055" w14:paraId="79E27B15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589FFE5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0CEE39F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2A3255B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80FA5B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omb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39" w:type="dxa"/>
            <w:noWrap/>
            <w:hideMark/>
          </w:tcPr>
          <w:p w14:paraId="3B558C4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545" w:type="dxa"/>
            <w:vMerge/>
            <w:hideMark/>
          </w:tcPr>
          <w:p w14:paraId="5BF3C3C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877" w:type="dxa"/>
            <w:noWrap/>
            <w:hideMark/>
          </w:tcPr>
          <w:p w14:paraId="31AB964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CB3591" w:rsidRPr="00F76055" w14:paraId="7DEDD1DD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0098C3D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F9D3E6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4E7003E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3A53B94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turen sredstvo proti polžem</w:t>
            </w:r>
          </w:p>
        </w:tc>
        <w:tc>
          <w:tcPr>
            <w:tcW w:w="1539" w:type="dxa"/>
            <w:noWrap/>
            <w:hideMark/>
          </w:tcPr>
          <w:p w14:paraId="38F776E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0 kg/ha</w:t>
            </w:r>
          </w:p>
        </w:tc>
        <w:tc>
          <w:tcPr>
            <w:tcW w:w="1545" w:type="dxa"/>
            <w:vMerge/>
            <w:hideMark/>
          </w:tcPr>
          <w:p w14:paraId="0899C99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877" w:type="dxa"/>
            <w:noWrap/>
            <w:hideMark/>
          </w:tcPr>
          <w:p w14:paraId="0ED7BD3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CB3591" w:rsidRPr="00F76055" w14:paraId="7E861479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2799008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33B6DF0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99756D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0DEBC95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lantel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rio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39" w:type="dxa"/>
            <w:noWrap/>
            <w:hideMark/>
          </w:tcPr>
          <w:p w14:paraId="2997771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8 kg/ha</w:t>
            </w:r>
          </w:p>
        </w:tc>
        <w:tc>
          <w:tcPr>
            <w:tcW w:w="1545" w:type="dxa"/>
            <w:vMerge/>
            <w:hideMark/>
          </w:tcPr>
          <w:p w14:paraId="32C012C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877" w:type="dxa"/>
            <w:hideMark/>
          </w:tcPr>
          <w:p w14:paraId="0D9C63D0" w14:textId="7BA712BA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CB3591" w:rsidRPr="00F76055" w14:paraId="032CF7A5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78CC711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561BB1C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7F7F4C0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19549C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BIO vaba za zatiranje polžev</w:t>
            </w:r>
          </w:p>
        </w:tc>
        <w:tc>
          <w:tcPr>
            <w:tcW w:w="1539" w:type="dxa"/>
            <w:hideMark/>
          </w:tcPr>
          <w:p w14:paraId="673BC323" w14:textId="2614810A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545" w:type="dxa"/>
            <w:vMerge/>
            <w:hideMark/>
          </w:tcPr>
          <w:p w14:paraId="7AB9F4D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877" w:type="dxa"/>
            <w:noWrap/>
            <w:hideMark/>
          </w:tcPr>
          <w:p w14:paraId="4AF4031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CB3591" w:rsidRPr="00F76055" w14:paraId="6B6FC09D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6F2528B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F97E20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0C7068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E5236B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39" w:type="dxa"/>
            <w:noWrap/>
            <w:hideMark/>
          </w:tcPr>
          <w:p w14:paraId="630AFEB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0 kg/ha</w:t>
            </w:r>
          </w:p>
        </w:tc>
        <w:tc>
          <w:tcPr>
            <w:tcW w:w="1545" w:type="dxa"/>
            <w:hideMark/>
          </w:tcPr>
          <w:p w14:paraId="37DAF392" w14:textId="4580953F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877" w:type="dxa"/>
            <w:hideMark/>
          </w:tcPr>
          <w:p w14:paraId="65BF053F" w14:textId="5E58E87C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CB3591" w:rsidRPr="00F76055" w14:paraId="4516458E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393D264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79F1F9C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noWrap/>
            <w:hideMark/>
          </w:tcPr>
          <w:p w14:paraId="530964B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A6AD89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limex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6004E81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kg/ha</w:t>
            </w:r>
          </w:p>
        </w:tc>
        <w:tc>
          <w:tcPr>
            <w:tcW w:w="1545" w:type="dxa"/>
            <w:hideMark/>
          </w:tcPr>
          <w:p w14:paraId="374860CB" w14:textId="42906E30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877" w:type="dxa"/>
            <w:hideMark/>
          </w:tcPr>
          <w:p w14:paraId="6EB62C8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, do BBCH 41</w:t>
            </w:r>
          </w:p>
        </w:tc>
      </w:tr>
      <w:tr w:rsidR="00CB3591" w:rsidRPr="00F76055" w14:paraId="3B86D74A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02772A4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309CFF5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11FD876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63F50A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etarex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inov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hideMark/>
          </w:tcPr>
          <w:p w14:paraId="060519C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4 kg/ha pri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 brazde ali ob setvi semena. 5 kg/ha pri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tretiranju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celotn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ovšine</w:t>
            </w:r>
            <w:proofErr w:type="spellEnd"/>
          </w:p>
        </w:tc>
        <w:tc>
          <w:tcPr>
            <w:tcW w:w="1545" w:type="dxa"/>
            <w:hideMark/>
          </w:tcPr>
          <w:p w14:paraId="0CBA2F8D" w14:textId="5036A70C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ČU</w:t>
            </w:r>
          </w:p>
        </w:tc>
        <w:tc>
          <w:tcPr>
            <w:tcW w:w="1877" w:type="dxa"/>
            <w:hideMark/>
          </w:tcPr>
          <w:p w14:paraId="5DBEE24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, do BBCH 41</w:t>
            </w:r>
          </w:p>
        </w:tc>
      </w:tr>
      <w:tr w:rsidR="00CB3591" w:rsidRPr="00F76055" w14:paraId="2F4B702D" w14:textId="77777777" w:rsidTr="00461695">
        <w:trPr>
          <w:trHeight w:val="300"/>
        </w:trPr>
        <w:tc>
          <w:tcPr>
            <w:tcW w:w="2507" w:type="dxa"/>
            <w:vMerge w:val="restart"/>
            <w:hideMark/>
          </w:tcPr>
          <w:p w14:paraId="3EFE0B9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ovke (talne</w:t>
            </w:r>
            <w:r w:rsidRPr="00F76055">
              <w:rPr>
                <w:rFonts w:eastAsiaTheme="minorEastAsia" w:cs="Arial"/>
                <w:sz w:val="18"/>
                <w:szCs w:val="18"/>
              </w:rPr>
              <w:t>)                                            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)</w:t>
            </w:r>
          </w:p>
        </w:tc>
        <w:tc>
          <w:tcPr>
            <w:tcW w:w="3017" w:type="dxa"/>
            <w:vMerge w:val="restart"/>
            <w:hideMark/>
          </w:tcPr>
          <w:p w14:paraId="06F19A7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4357C9A" w14:textId="77777777" w:rsidR="00CB3591" w:rsidRPr="00F76055" w:rsidRDefault="00CB3591" w:rsidP="00B84EF7">
            <w:pPr>
              <w:pStyle w:val="Odstavekseznama"/>
              <w:numPr>
                <w:ilvl w:val="0"/>
                <w:numId w:val="117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ogibanje večletnemu travinju kot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dposeve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                                    </w:t>
            </w:r>
          </w:p>
          <w:p w14:paraId="6C82D395" w14:textId="77777777" w:rsidR="00CB3591" w:rsidRPr="00F76055" w:rsidRDefault="00CB3591" w:rsidP="00B84EF7">
            <w:pPr>
              <w:pStyle w:val="Odstavekseznama"/>
              <w:numPr>
                <w:ilvl w:val="0"/>
                <w:numId w:val="117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večkratna obdelava tal,                                                          </w:t>
            </w:r>
          </w:p>
          <w:p w14:paraId="39C8649A" w14:textId="22FA0447" w:rsidR="00CB3591" w:rsidRPr="00F76055" w:rsidRDefault="00CB3591" w:rsidP="00B84EF7">
            <w:pPr>
              <w:pStyle w:val="Odstavekseznama"/>
              <w:numPr>
                <w:ilvl w:val="0"/>
                <w:numId w:val="117"/>
              </w:numPr>
              <w:ind w:left="212" w:hanging="212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ptimalni roki sajenja in setve.</w:t>
            </w:r>
          </w:p>
          <w:p w14:paraId="330ECA23" w14:textId="66CBF6D0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                     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FFS le pri pridelavi vrtnin na prostem</w:t>
            </w:r>
          </w:p>
        </w:tc>
        <w:tc>
          <w:tcPr>
            <w:tcW w:w="2693" w:type="dxa"/>
            <w:noWrap/>
            <w:hideMark/>
          </w:tcPr>
          <w:p w14:paraId="596D825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ebufenoz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92E5DC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Mimic </w:t>
            </w:r>
          </w:p>
        </w:tc>
        <w:tc>
          <w:tcPr>
            <w:tcW w:w="1539" w:type="dxa"/>
            <w:noWrap/>
            <w:hideMark/>
          </w:tcPr>
          <w:p w14:paraId="62D1A0F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3 - 0,4 L/ha</w:t>
            </w:r>
          </w:p>
        </w:tc>
        <w:tc>
          <w:tcPr>
            <w:tcW w:w="1545" w:type="dxa"/>
            <w:noWrap/>
            <w:hideMark/>
          </w:tcPr>
          <w:p w14:paraId="1F1A257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 dni</w:t>
            </w:r>
          </w:p>
        </w:tc>
        <w:tc>
          <w:tcPr>
            <w:tcW w:w="1877" w:type="dxa"/>
            <w:hideMark/>
          </w:tcPr>
          <w:p w14:paraId="491BFD0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CB3591" w:rsidRPr="00F76055" w14:paraId="1379A393" w14:textId="77777777" w:rsidTr="00461695">
        <w:trPr>
          <w:trHeight w:val="300"/>
        </w:trPr>
        <w:tc>
          <w:tcPr>
            <w:tcW w:w="2507" w:type="dxa"/>
            <w:vMerge/>
            <w:hideMark/>
          </w:tcPr>
          <w:p w14:paraId="7C1B4D0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3017" w:type="dxa"/>
            <w:vMerge/>
            <w:hideMark/>
          </w:tcPr>
          <w:p w14:paraId="3E6802B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373C8D8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ambd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90E619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Trik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xpert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27C2A6C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5 kg/ha</w:t>
            </w:r>
          </w:p>
        </w:tc>
        <w:tc>
          <w:tcPr>
            <w:tcW w:w="1545" w:type="dxa"/>
            <w:hideMark/>
          </w:tcPr>
          <w:p w14:paraId="7184569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gotovljena z načinom uporabe</w:t>
            </w:r>
          </w:p>
        </w:tc>
        <w:tc>
          <w:tcPr>
            <w:tcW w:w="1877" w:type="dxa"/>
            <w:hideMark/>
          </w:tcPr>
          <w:p w14:paraId="7CF9B657" w14:textId="39B2249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-krat letno. </w:t>
            </w:r>
          </w:p>
        </w:tc>
      </w:tr>
      <w:tr w:rsidR="00CB3591" w:rsidRPr="00F76055" w14:paraId="6115E2C3" w14:textId="77777777" w:rsidTr="00461695">
        <w:trPr>
          <w:trHeight w:val="300"/>
        </w:trPr>
        <w:tc>
          <w:tcPr>
            <w:tcW w:w="2507" w:type="dxa"/>
            <w:hideMark/>
          </w:tcPr>
          <w:p w14:paraId="3C84F5B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trun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p)</w:t>
            </w:r>
          </w:p>
        </w:tc>
        <w:tc>
          <w:tcPr>
            <w:tcW w:w="3017" w:type="dxa"/>
            <w:hideMark/>
          </w:tcPr>
          <w:p w14:paraId="765975A5" w14:textId="77777777" w:rsidR="0062527C" w:rsidRPr="00F76055" w:rsidRDefault="0062527C" w:rsidP="0062527C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1034508" w14:textId="77777777" w:rsidR="0062527C" w:rsidRPr="00F76055" w:rsidRDefault="0062527C" w:rsidP="00B84EF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olobar, </w:t>
            </w:r>
          </w:p>
          <w:p w14:paraId="557C3B1E" w14:textId="77777777" w:rsidR="0062527C" w:rsidRPr="00F76055" w:rsidRDefault="0062527C" w:rsidP="00B84EF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gosta obdelava tal, </w:t>
            </w:r>
          </w:p>
          <w:p w14:paraId="19F4C75E" w14:textId="77777777" w:rsidR="0062527C" w:rsidRPr="00F76055" w:rsidRDefault="0062527C" w:rsidP="00B84EF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as in način setve, </w:t>
            </w:r>
          </w:p>
          <w:p w14:paraId="53D2AFD0" w14:textId="3A9E99BD" w:rsidR="00CB3591" w:rsidRPr="00F76055" w:rsidRDefault="0062527C" w:rsidP="00B84EF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strezno gnojenje in zatiranje plevela. </w:t>
            </w:r>
          </w:p>
        </w:tc>
        <w:tc>
          <w:tcPr>
            <w:tcW w:w="2693" w:type="dxa"/>
            <w:hideMark/>
          </w:tcPr>
          <w:p w14:paraId="54AFABF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ambd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264B75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Trik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xpert</w:t>
            </w:r>
            <w:proofErr w:type="spellEnd"/>
          </w:p>
        </w:tc>
        <w:tc>
          <w:tcPr>
            <w:tcW w:w="1539" w:type="dxa"/>
            <w:noWrap/>
            <w:hideMark/>
          </w:tcPr>
          <w:p w14:paraId="1CDA363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5 kg/ha</w:t>
            </w:r>
          </w:p>
        </w:tc>
        <w:tc>
          <w:tcPr>
            <w:tcW w:w="1545" w:type="dxa"/>
            <w:hideMark/>
          </w:tcPr>
          <w:p w14:paraId="7A5E72A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gotovljena z načinom uporabe</w:t>
            </w:r>
          </w:p>
        </w:tc>
        <w:tc>
          <w:tcPr>
            <w:tcW w:w="1877" w:type="dxa"/>
            <w:hideMark/>
          </w:tcPr>
          <w:p w14:paraId="14627ED7" w14:textId="67EA0C5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-krat letno. voda 1. in 2. reda.</w:t>
            </w:r>
          </w:p>
        </w:tc>
      </w:tr>
    </w:tbl>
    <w:p w14:paraId="4B646649" w14:textId="6DE8A617" w:rsidR="00123511" w:rsidRPr="00F76055" w:rsidRDefault="00123511" w:rsidP="00645E4C">
      <w:pPr>
        <w:jc w:val="left"/>
        <w:rPr>
          <w:rFonts w:eastAsiaTheme="minorEastAsia" w:cs="Arial"/>
          <w:sz w:val="18"/>
          <w:szCs w:val="18"/>
        </w:rPr>
      </w:pPr>
    </w:p>
    <w:p w14:paraId="5AAA320B" w14:textId="77777777" w:rsidR="00123511" w:rsidRDefault="00123511" w:rsidP="00645E4C">
      <w:pPr>
        <w:jc w:val="left"/>
        <w:rPr>
          <w:rFonts w:eastAsiaTheme="minorEastAsia" w:cs="Arial"/>
          <w:szCs w:val="20"/>
        </w:rPr>
      </w:pPr>
    </w:p>
    <w:p w14:paraId="3DC66E96" w14:textId="77777777" w:rsidR="00461695" w:rsidRPr="00F76055" w:rsidRDefault="00461695" w:rsidP="00645E4C">
      <w:pPr>
        <w:jc w:val="left"/>
        <w:rPr>
          <w:rFonts w:eastAsiaTheme="minorEastAsia" w:cs="Arial"/>
          <w:szCs w:val="20"/>
        </w:rPr>
      </w:pPr>
    </w:p>
    <w:p w14:paraId="65DA3339" w14:textId="378C694C" w:rsidR="00123511" w:rsidRPr="00F76055" w:rsidRDefault="00123511" w:rsidP="00EC3118">
      <w:pPr>
        <w:pStyle w:val="Naslov2"/>
        <w:spacing w:before="0" w:after="0"/>
        <w:rPr>
          <w:lang w:val="sl-SI"/>
        </w:rPr>
      </w:pPr>
      <w:bookmarkStart w:id="649" w:name="_Toc167122164"/>
      <w:bookmarkStart w:id="650" w:name="_Toc167122399"/>
      <w:bookmarkStart w:id="651" w:name="_Toc170778116"/>
      <w:r w:rsidRPr="00F76055">
        <w:rPr>
          <w:lang w:val="sl-SI"/>
        </w:rPr>
        <w:t xml:space="preserve">INTEGRIRANO VARSTVO </w:t>
      </w:r>
      <w:r w:rsidR="002B1B07" w:rsidRPr="00F76055">
        <w:rPr>
          <w:lang w:val="sl-SI"/>
        </w:rPr>
        <w:t>BRSTIČNEGA OHROVTA</w:t>
      </w:r>
      <w:bookmarkEnd w:id="649"/>
      <w:bookmarkEnd w:id="650"/>
      <w:bookmarkEnd w:id="651"/>
    </w:p>
    <w:p w14:paraId="20B04DEC" w14:textId="77777777" w:rsidR="00EC3118" w:rsidRPr="00F76055" w:rsidRDefault="00EC3118" w:rsidP="00EC3118"/>
    <w:tbl>
      <w:tblPr>
        <w:tblStyle w:val="Tabelamrea"/>
        <w:tblW w:w="15324" w:type="dxa"/>
        <w:tblLook w:val="04A0" w:firstRow="1" w:lastRow="0" w:firstColumn="1" w:lastColumn="0" w:noHBand="0" w:noVBand="1"/>
      </w:tblPr>
      <w:tblGrid>
        <w:gridCol w:w="2547"/>
        <w:gridCol w:w="2977"/>
        <w:gridCol w:w="2693"/>
        <w:gridCol w:w="2146"/>
        <w:gridCol w:w="1539"/>
        <w:gridCol w:w="1701"/>
        <w:gridCol w:w="1721"/>
      </w:tblGrid>
      <w:tr w:rsidR="002B1B07" w:rsidRPr="00F76055" w14:paraId="06F95C99" w14:textId="77777777" w:rsidTr="7430A39A">
        <w:trPr>
          <w:trHeight w:val="240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1CF830B9" w14:textId="77777777" w:rsidR="002B1B07" w:rsidRPr="00F76055" w:rsidRDefault="002B1B0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  <w:hideMark/>
          </w:tcPr>
          <w:p w14:paraId="7871E0E0" w14:textId="77777777" w:rsidR="002B1B07" w:rsidRPr="00F76055" w:rsidRDefault="002B1B07" w:rsidP="002B1B0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693" w:type="dxa"/>
            <w:shd w:val="clear" w:color="auto" w:fill="F2F2F2" w:themeFill="background1" w:themeFillShade="F2"/>
            <w:noWrap/>
            <w:hideMark/>
          </w:tcPr>
          <w:p w14:paraId="43CCF001" w14:textId="77777777" w:rsidR="002B1B07" w:rsidRPr="00F76055" w:rsidRDefault="002B1B07" w:rsidP="002B1B0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146" w:type="dxa"/>
            <w:shd w:val="clear" w:color="auto" w:fill="F2F2F2" w:themeFill="background1" w:themeFillShade="F2"/>
            <w:hideMark/>
          </w:tcPr>
          <w:p w14:paraId="28202F4E" w14:textId="77777777" w:rsidR="002B1B07" w:rsidRPr="00F76055" w:rsidRDefault="002B1B07" w:rsidP="002B1B0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39" w:type="dxa"/>
            <w:shd w:val="clear" w:color="auto" w:fill="F2F2F2" w:themeFill="background1" w:themeFillShade="F2"/>
            <w:hideMark/>
          </w:tcPr>
          <w:p w14:paraId="75C38E1D" w14:textId="77777777" w:rsidR="002B1B07" w:rsidRPr="00F76055" w:rsidRDefault="002B1B07" w:rsidP="002B1B0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6A2FD303" w14:textId="69070B54" w:rsidR="002B1B07" w:rsidRPr="00F76055" w:rsidRDefault="002B1B07" w:rsidP="002B1B0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RENCA</w:t>
            </w:r>
            <w:r w:rsidR="00AF54AC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(dni)</w:t>
            </w:r>
          </w:p>
        </w:tc>
        <w:tc>
          <w:tcPr>
            <w:tcW w:w="1721" w:type="dxa"/>
            <w:shd w:val="clear" w:color="auto" w:fill="F2F2F2" w:themeFill="background1" w:themeFillShade="F2"/>
            <w:hideMark/>
          </w:tcPr>
          <w:p w14:paraId="47BF0A42" w14:textId="77777777" w:rsidR="002B1B07" w:rsidRPr="00F76055" w:rsidRDefault="002B1B07" w:rsidP="002B1B0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2B1B07" w:rsidRPr="00F76055" w14:paraId="476A7CCC" w14:textId="77777777" w:rsidTr="7430A39A">
        <w:trPr>
          <w:trHeight w:val="2300"/>
        </w:trPr>
        <w:tc>
          <w:tcPr>
            <w:tcW w:w="2547" w:type="dxa"/>
            <w:hideMark/>
          </w:tcPr>
          <w:p w14:paraId="27620C29" w14:textId="77777777" w:rsidR="002B1B07" w:rsidRPr="00F76055" w:rsidRDefault="002B1B07" w:rsidP="002B1B0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VIROZ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                                       Črn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bročkavost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kapusnic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urni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,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 1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Rumenica kolerab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in rep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 5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Rumeni  mozaik kolerabe in rep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urni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yellow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Cvetačni mozaik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auliflowe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</w:t>
            </w:r>
          </w:p>
        </w:tc>
        <w:tc>
          <w:tcPr>
            <w:tcW w:w="2977" w:type="dxa"/>
            <w:hideMark/>
          </w:tcPr>
          <w:p w14:paraId="20CE55F9" w14:textId="77777777" w:rsidR="002B1B07" w:rsidRPr="00F76055" w:rsidRDefault="002B1B07" w:rsidP="002B1B0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:</w:t>
            </w:r>
          </w:p>
          <w:p w14:paraId="77794BAB" w14:textId="287D773C" w:rsidR="002B1B07" w:rsidRPr="00F76055" w:rsidRDefault="002B1B07" w:rsidP="00B84EF7">
            <w:pPr>
              <w:pStyle w:val="Odstavekseznama"/>
              <w:numPr>
                <w:ilvl w:val="0"/>
                <w:numId w:val="118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škodljivcev (prenašalcev bolezni), predvsem listnih uši</w:t>
            </w:r>
          </w:p>
        </w:tc>
        <w:tc>
          <w:tcPr>
            <w:tcW w:w="2693" w:type="dxa"/>
            <w:noWrap/>
            <w:hideMark/>
          </w:tcPr>
          <w:p w14:paraId="0358E9F8" w14:textId="77777777" w:rsidR="002B1B07" w:rsidRPr="00F76055" w:rsidRDefault="002B1B07" w:rsidP="002B1B0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0514728A" w14:textId="77777777" w:rsidR="002B1B07" w:rsidRPr="00F76055" w:rsidRDefault="002B1B07" w:rsidP="002B1B0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7C7AC862" w14:textId="77777777" w:rsidR="002B1B07" w:rsidRPr="00F76055" w:rsidRDefault="002B1B07" w:rsidP="002B1B0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0D6656E8" w14:textId="77777777" w:rsidR="002B1B07" w:rsidRPr="00F76055" w:rsidRDefault="002B1B07" w:rsidP="002B1B0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21" w:type="dxa"/>
            <w:hideMark/>
          </w:tcPr>
          <w:p w14:paraId="2A20CD23" w14:textId="77777777" w:rsidR="002B1B07" w:rsidRPr="00F76055" w:rsidRDefault="002B1B07" w:rsidP="002B1B0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namenja bolezni so različna na različnih vrstah in sortah kapusnic. Prepoznavanje in dokončno potrditev bolezni prepustimo strokovnjakom</w:t>
            </w:r>
          </w:p>
        </w:tc>
      </w:tr>
      <w:tr w:rsidR="00CB3591" w:rsidRPr="00F76055" w14:paraId="20FFE2A0" w14:textId="77777777" w:rsidTr="7430A39A">
        <w:trPr>
          <w:trHeight w:val="460"/>
        </w:trPr>
        <w:tc>
          <w:tcPr>
            <w:tcW w:w="2547" w:type="dxa"/>
            <w:vMerge w:val="restart"/>
            <w:hideMark/>
          </w:tcPr>
          <w:p w14:paraId="5B428A1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i/>
                <w:i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GLIVIČNE BOLEZNI: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t>Padavica sadik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yti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,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hizocto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olani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lastRenderedPageBreak/>
              <w:t>Olpidi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om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ingam</w:t>
            </w:r>
            <w:proofErr w:type="spellEnd"/>
          </w:p>
        </w:tc>
        <w:tc>
          <w:tcPr>
            <w:tcW w:w="2977" w:type="dxa"/>
            <w:vMerge w:val="restart"/>
            <w:hideMark/>
          </w:tcPr>
          <w:p w14:paraId="6E8CE3CE" w14:textId="77777777" w:rsidR="00CB3591" w:rsidRPr="00F76055" w:rsidRDefault="00CB3591" w:rsidP="00CB359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lastRenderedPageBreak/>
              <w:t>Agrotehnični ukrepi:</w:t>
            </w:r>
          </w:p>
          <w:p w14:paraId="32D739FA" w14:textId="6644547C" w:rsidR="00CB3591" w:rsidRPr="00F76055" w:rsidRDefault="00CB3591" w:rsidP="00B84EF7">
            <w:pPr>
              <w:pStyle w:val="Odstavekseznama"/>
              <w:numPr>
                <w:ilvl w:val="0"/>
                <w:numId w:val="72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ostor, kjer </w:t>
            </w:r>
            <w:r w:rsidR="00EB019D">
              <w:rPr>
                <w:rFonts w:cs="Arial"/>
                <w:sz w:val="18"/>
                <w:szCs w:val="18"/>
              </w:rPr>
              <w:t>so</w:t>
            </w:r>
            <w:r w:rsidRPr="00F76055">
              <w:rPr>
                <w:rFonts w:cs="Arial"/>
                <w:sz w:val="18"/>
                <w:szCs w:val="18"/>
              </w:rPr>
              <w:t xml:space="preserve"> sadike, </w:t>
            </w:r>
            <w:r w:rsidR="00EB019D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redno zrači, </w:t>
            </w:r>
          </w:p>
          <w:p w14:paraId="22B817A8" w14:textId="00DD3DC3" w:rsidR="00CB3591" w:rsidRPr="00F76055" w:rsidRDefault="00CB3591" w:rsidP="00B84EF7">
            <w:pPr>
              <w:pStyle w:val="Odstavekseznama"/>
              <w:numPr>
                <w:ilvl w:val="0"/>
                <w:numId w:val="7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priporočljiva uporaba kakovostnega substrata in uporaba pripravka na osnovi dehidriranih živih spor in micelija glive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hideMark/>
          </w:tcPr>
          <w:p w14:paraId="0B703B3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foseti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146" w:type="dxa"/>
            <w:hideMark/>
          </w:tcPr>
          <w:p w14:paraId="7A7B8CB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vicu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nergy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* </w:t>
            </w:r>
          </w:p>
          <w:p w14:paraId="6B9C3C6A" w14:textId="4D88218A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Samo na sejancih in sadikah gojenih v zaščitenih prostorih!)</w:t>
            </w:r>
          </w:p>
        </w:tc>
        <w:tc>
          <w:tcPr>
            <w:tcW w:w="1539" w:type="dxa"/>
            <w:noWrap/>
            <w:hideMark/>
          </w:tcPr>
          <w:p w14:paraId="63C6986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0 l/ha</w:t>
            </w:r>
          </w:p>
        </w:tc>
        <w:tc>
          <w:tcPr>
            <w:tcW w:w="1701" w:type="dxa"/>
            <w:hideMark/>
          </w:tcPr>
          <w:p w14:paraId="54D0B46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721" w:type="dxa"/>
            <w:hideMark/>
          </w:tcPr>
          <w:p w14:paraId="65A5B43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v zavarovanih prostorih največ 2-krat letno v </w:t>
            </w: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presledku od 10 do 14 dni</w:t>
            </w:r>
          </w:p>
        </w:tc>
      </w:tr>
      <w:tr w:rsidR="48FC6856" w14:paraId="1BDE4AEB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5CD5C743" w14:textId="77777777" w:rsidR="006E5ECE" w:rsidRDefault="006E5ECE"/>
        </w:tc>
        <w:tc>
          <w:tcPr>
            <w:tcW w:w="2977" w:type="dxa"/>
            <w:vMerge/>
            <w:hideMark/>
          </w:tcPr>
          <w:p w14:paraId="5A84B7B8" w14:textId="77777777" w:rsidR="006E5ECE" w:rsidRDefault="006E5ECE"/>
        </w:tc>
        <w:tc>
          <w:tcPr>
            <w:tcW w:w="2693" w:type="dxa"/>
            <w:hideMark/>
          </w:tcPr>
          <w:p w14:paraId="66F346BB" w14:textId="41C8BF35" w:rsidR="48FC6856" w:rsidRDefault="48FC6856" w:rsidP="48FC6856">
            <w:pPr>
              <w:spacing w:line="259" w:lineRule="auto"/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i/>
                <w:iCs/>
                <w:sz w:val="18"/>
                <w:szCs w:val="18"/>
              </w:rPr>
              <w:t>Clonostachys</w:t>
            </w:r>
            <w:proofErr w:type="spellEnd"/>
            <w:r w:rsidRPr="48FC6856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i/>
                <w:iCs/>
                <w:sz w:val="18"/>
                <w:szCs w:val="18"/>
              </w:rPr>
              <w:t>rosea</w:t>
            </w:r>
            <w:proofErr w:type="spellEnd"/>
            <w:r w:rsidRPr="48FC6856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sz w:val="18"/>
                <w:szCs w:val="18"/>
              </w:rPr>
              <w:t>strain</w:t>
            </w:r>
            <w:proofErr w:type="spellEnd"/>
            <w:r w:rsidRPr="48FC6856">
              <w:rPr>
                <w:rFonts w:eastAsiaTheme="minorEastAsia" w:cs="Arial"/>
                <w:sz w:val="18"/>
                <w:szCs w:val="18"/>
              </w:rPr>
              <w:t xml:space="preserve"> J1446 (</w:t>
            </w:r>
            <w:proofErr w:type="spellStart"/>
            <w:r w:rsidRPr="48FC6856">
              <w:rPr>
                <w:rFonts w:eastAsiaTheme="minorEastAsia" w:cs="Arial"/>
                <w:i/>
                <w:iCs/>
                <w:sz w:val="18"/>
                <w:szCs w:val="18"/>
              </w:rPr>
              <w:t>Gliocladium</w:t>
            </w:r>
            <w:proofErr w:type="spellEnd"/>
            <w:r w:rsidRPr="48FC6856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i/>
                <w:iCs/>
                <w:sz w:val="18"/>
                <w:szCs w:val="18"/>
              </w:rPr>
              <w:t>catenulatum</w:t>
            </w:r>
            <w:proofErr w:type="spellEnd"/>
            <w:r w:rsidRPr="48FC6856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sz w:val="18"/>
                <w:szCs w:val="18"/>
              </w:rPr>
              <w:t>strain</w:t>
            </w:r>
            <w:proofErr w:type="spellEnd"/>
            <w:r w:rsidRPr="48FC6856">
              <w:rPr>
                <w:rFonts w:eastAsiaTheme="minorEastAsia" w:cs="Arial"/>
                <w:sz w:val="18"/>
                <w:szCs w:val="18"/>
              </w:rPr>
              <w:t xml:space="preserve"> J1446)</w:t>
            </w:r>
          </w:p>
        </w:tc>
        <w:tc>
          <w:tcPr>
            <w:tcW w:w="2146" w:type="dxa"/>
            <w:hideMark/>
          </w:tcPr>
          <w:p w14:paraId="7FAF552A" w14:textId="7C3FBB6B" w:rsidR="48FC6856" w:rsidRDefault="48FC6856" w:rsidP="48FC6856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sz w:val="18"/>
                <w:szCs w:val="18"/>
              </w:rPr>
              <w:t>Lalstop</w:t>
            </w:r>
            <w:proofErr w:type="spellEnd"/>
            <w:r w:rsidRPr="48FC6856">
              <w:rPr>
                <w:rFonts w:eastAsiaTheme="minorEastAsia" w:cs="Arial"/>
                <w:sz w:val="18"/>
                <w:szCs w:val="18"/>
              </w:rPr>
              <w:t xml:space="preserve"> G46 WG</w:t>
            </w:r>
          </w:p>
        </w:tc>
        <w:tc>
          <w:tcPr>
            <w:tcW w:w="1539" w:type="dxa"/>
            <w:noWrap/>
            <w:hideMark/>
          </w:tcPr>
          <w:p w14:paraId="13A28812" w14:textId="0D4C1FB7" w:rsidR="48FC6856" w:rsidRDefault="48FC6856" w:rsidP="48FC6856">
            <w:pPr>
              <w:spacing w:line="259" w:lineRule="auto"/>
              <w:jc w:val="left"/>
              <w:rPr>
                <w:rFonts w:eastAsiaTheme="minorEastAsia" w:cs="Arial"/>
                <w:sz w:val="18"/>
                <w:szCs w:val="18"/>
              </w:rPr>
            </w:pPr>
            <w:r w:rsidRPr="48FC6856">
              <w:rPr>
                <w:rFonts w:eastAsiaTheme="minorEastAsia" w:cs="Arial"/>
                <w:sz w:val="18"/>
                <w:szCs w:val="18"/>
              </w:rPr>
              <w:t xml:space="preserve">0,05 %  </w:t>
            </w:r>
          </w:p>
        </w:tc>
        <w:tc>
          <w:tcPr>
            <w:tcW w:w="1701" w:type="dxa"/>
            <w:hideMark/>
          </w:tcPr>
          <w:p w14:paraId="35A37EDB" w14:textId="07902AF8" w:rsidR="48FC6856" w:rsidRDefault="48FC6856" w:rsidP="48FC6856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48FC6856">
              <w:rPr>
                <w:rFonts w:eastAsiaTheme="minorEastAsia" w:cs="Arial"/>
                <w:sz w:val="18"/>
                <w:szCs w:val="18"/>
              </w:rPr>
              <w:t>1</w:t>
            </w:r>
          </w:p>
        </w:tc>
        <w:tc>
          <w:tcPr>
            <w:tcW w:w="1721" w:type="dxa"/>
            <w:hideMark/>
          </w:tcPr>
          <w:p w14:paraId="234C6834" w14:textId="067CB8B0" w:rsidR="48FC6856" w:rsidRDefault="48FC6856" w:rsidP="48FC6856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48FC6856">
              <w:rPr>
                <w:rFonts w:eastAsiaTheme="minorEastAsia" w:cs="Arial"/>
                <w:sz w:val="18"/>
                <w:szCs w:val="18"/>
              </w:rPr>
              <w:t>Uporaba v zaščitenih</w:t>
            </w:r>
          </w:p>
          <w:p w14:paraId="5B638955" w14:textId="1BC80C82" w:rsidR="48FC6856" w:rsidRDefault="48FC6856" w:rsidP="48FC6856">
            <w:pPr>
              <w:jc w:val="left"/>
            </w:pPr>
            <w:r w:rsidRPr="48FC6856">
              <w:rPr>
                <w:rFonts w:eastAsiaTheme="minorEastAsia" w:cs="Arial"/>
                <w:sz w:val="18"/>
                <w:szCs w:val="18"/>
              </w:rPr>
              <w:t>prostorih</w:t>
            </w:r>
          </w:p>
        </w:tc>
      </w:tr>
      <w:tr w:rsidR="00CB3591" w:rsidRPr="00F76055" w14:paraId="279F39E6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13A5C78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9E450B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26FA8CE6" w14:textId="30F15664" w:rsidR="00CB3591" w:rsidRPr="00F76055" w:rsidRDefault="11091125" w:rsidP="48FC6856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78D4BDC6"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sev </w:t>
            </w: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74FC216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079A620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701" w:type="dxa"/>
            <w:vMerge w:val="restart"/>
            <w:hideMark/>
          </w:tcPr>
          <w:p w14:paraId="48B093D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21" w:type="dxa"/>
            <w:vMerge w:val="restart"/>
            <w:hideMark/>
          </w:tcPr>
          <w:p w14:paraId="3923A5DF" w14:textId="1E2E92EC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534E8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2-krat v rastni sezoni, uporaba na prostem in v zavarovanih prostorih </w:t>
            </w:r>
          </w:p>
        </w:tc>
      </w:tr>
      <w:tr w:rsidR="00CB3591" w:rsidRPr="00F76055" w14:paraId="70FE0B9B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227CF6E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F181D2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4B2283C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0627699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</w:t>
            </w:r>
          </w:p>
        </w:tc>
        <w:tc>
          <w:tcPr>
            <w:tcW w:w="1539" w:type="dxa"/>
            <w:vMerge/>
            <w:hideMark/>
          </w:tcPr>
          <w:p w14:paraId="310B04C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0EC2F2E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67EC582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0A820F47" w14:textId="77777777" w:rsidTr="7430A39A">
        <w:trPr>
          <w:trHeight w:val="748"/>
        </w:trPr>
        <w:tc>
          <w:tcPr>
            <w:tcW w:w="2547" w:type="dxa"/>
            <w:vMerge/>
            <w:hideMark/>
          </w:tcPr>
          <w:p w14:paraId="5D1031C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153159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7B6FD0FD" w14:textId="563DD95E" w:rsidR="00CB3591" w:rsidRPr="00F76055" w:rsidRDefault="2C401D02" w:rsidP="48FC6856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 xml:space="preserve"> J1446</w:t>
            </w:r>
            <w:r w:rsidRPr="48FC6856">
              <w:rPr>
                <w:rFonts w:ascii="Tahoma" w:eastAsia="Tahoma" w:hAnsi="Tahoma" w:cs="Tahoma"/>
                <w:sz w:val="18"/>
                <w:szCs w:val="18"/>
              </w:rPr>
              <w:t>)</w:t>
            </w:r>
          </w:p>
        </w:tc>
        <w:tc>
          <w:tcPr>
            <w:tcW w:w="2146" w:type="dxa"/>
            <w:noWrap/>
            <w:hideMark/>
          </w:tcPr>
          <w:p w14:paraId="0BB16E4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Prestop  </w:t>
            </w:r>
          </w:p>
        </w:tc>
        <w:tc>
          <w:tcPr>
            <w:tcW w:w="1539" w:type="dxa"/>
            <w:hideMark/>
          </w:tcPr>
          <w:p w14:paraId="30E050B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701" w:type="dxa"/>
            <w:noWrap/>
            <w:hideMark/>
          </w:tcPr>
          <w:p w14:paraId="28855BC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1721" w:type="dxa"/>
          </w:tcPr>
          <w:p w14:paraId="1F1F3006" w14:textId="0CD36422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4E8FE6A9" w14:textId="77777777" w:rsidTr="7430A39A">
        <w:trPr>
          <w:trHeight w:val="844"/>
        </w:trPr>
        <w:tc>
          <w:tcPr>
            <w:tcW w:w="2547" w:type="dxa"/>
            <w:vMerge/>
          </w:tcPr>
          <w:p w14:paraId="2057F54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968CC4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noWrap/>
          </w:tcPr>
          <w:p w14:paraId="7472925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7107" w:type="dxa"/>
            <w:gridSpan w:val="4"/>
            <w:noWrap/>
          </w:tcPr>
          <w:p w14:paraId="78B18D8A" w14:textId="1A839E3D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V zavarovanih prostorih: na 1 m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z zalivanjem ali škropljenjem; v enem rastnem ciklusu so dovoljena največ 4 - 6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 fitofarmacevtskimi sredstvi na podlagi tega mikroorganizma, ki se jih ponavlja v 3 do 4 tedenskih razmikih; Po presajanju. Volumen (L) 0,5% suspenzije za 1000 rastlin.</w:t>
            </w:r>
          </w:p>
        </w:tc>
      </w:tr>
      <w:tr w:rsidR="00CB3591" w:rsidRPr="00F76055" w14:paraId="1F308A53" w14:textId="77777777" w:rsidTr="7430A39A">
        <w:trPr>
          <w:trHeight w:val="1610"/>
        </w:trPr>
        <w:tc>
          <w:tcPr>
            <w:tcW w:w="2547" w:type="dxa"/>
            <w:hideMark/>
          </w:tcPr>
          <w:p w14:paraId="3A90DA0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Golšavost kapusnic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asmodiopho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</w:tcPr>
          <w:p w14:paraId="4875C309" w14:textId="77777777" w:rsidR="00337202" w:rsidRPr="00F76055" w:rsidRDefault="00337202" w:rsidP="00337202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2082F94" w14:textId="68C7FDD1" w:rsidR="00CB3591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apnenje tal (pH naj ne bo nižji od 7,2).</w:t>
            </w:r>
          </w:p>
        </w:tc>
        <w:tc>
          <w:tcPr>
            <w:tcW w:w="2693" w:type="dxa"/>
            <w:noWrap/>
          </w:tcPr>
          <w:p w14:paraId="6F162B16" w14:textId="0CE73DED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407FE187" w14:textId="371DCA50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39" w:type="dxa"/>
            <w:noWrap/>
          </w:tcPr>
          <w:p w14:paraId="04FBDFAC" w14:textId="4F923591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4DC084FA" w14:textId="2A81C5E9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</w:tcPr>
          <w:p w14:paraId="6DBA4D33" w14:textId="01941F4F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6C5B18C2" w14:textId="77777777" w:rsidTr="7430A39A">
        <w:trPr>
          <w:trHeight w:val="240"/>
        </w:trPr>
        <w:tc>
          <w:tcPr>
            <w:tcW w:w="2547" w:type="dxa"/>
            <w:vMerge w:val="restart"/>
            <w:hideMark/>
          </w:tcPr>
          <w:p w14:paraId="2437621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na plese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Peronospora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arasit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7AA6F83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5F230B1D" w14:textId="77777777" w:rsidR="00CB3591" w:rsidRPr="00F76055" w:rsidRDefault="00CB3591" w:rsidP="00B84EF7">
            <w:pPr>
              <w:pStyle w:val="Odstavekseznama"/>
              <w:numPr>
                <w:ilvl w:val="0"/>
                <w:numId w:val="11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 v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tvišču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                             </w:t>
            </w:r>
          </w:p>
          <w:p w14:paraId="46998854" w14:textId="77777777" w:rsidR="00CB3591" w:rsidRPr="00F76055" w:rsidRDefault="00CB3591" w:rsidP="00B84EF7">
            <w:pPr>
              <w:pStyle w:val="Odstavekseznama"/>
              <w:numPr>
                <w:ilvl w:val="0"/>
                <w:numId w:val="11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e pregosta setev,                                      </w:t>
            </w:r>
          </w:p>
          <w:p w14:paraId="7BBB5203" w14:textId="1C5B7A8E" w:rsidR="00CB3591" w:rsidRPr="00F76055" w:rsidRDefault="00CB3591" w:rsidP="00B84EF7">
            <w:pPr>
              <w:pStyle w:val="Odstavekseznama"/>
              <w:numPr>
                <w:ilvl w:val="0"/>
                <w:numId w:val="11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pokrite grede</w:t>
            </w:r>
            <w:r w:rsidR="00EB019D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zrači.</w:t>
            </w:r>
          </w:p>
        </w:tc>
        <w:tc>
          <w:tcPr>
            <w:tcW w:w="2693" w:type="dxa"/>
            <w:vMerge w:val="restart"/>
            <w:noWrap/>
            <w:hideMark/>
          </w:tcPr>
          <w:p w14:paraId="5C4643B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EA16CE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61DA7E3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1629616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vMerge w:val="restart"/>
            <w:hideMark/>
          </w:tcPr>
          <w:p w14:paraId="4C8A2FD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se lahko s pripravkom tretira največ 2-krat v rastni sezoni</w:t>
            </w:r>
          </w:p>
        </w:tc>
      </w:tr>
      <w:tr w:rsidR="00CB3591" w:rsidRPr="00F76055" w14:paraId="43E23D08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7DD1C4C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376311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1846783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27E40E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208D9C5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73B4749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6CE90E9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68D5A230" w14:textId="77777777" w:rsidTr="7430A39A">
        <w:trPr>
          <w:trHeight w:val="377"/>
        </w:trPr>
        <w:tc>
          <w:tcPr>
            <w:tcW w:w="2547" w:type="dxa"/>
            <w:vMerge/>
            <w:hideMark/>
          </w:tcPr>
          <w:p w14:paraId="594C24F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932CF0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D3D1B5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C4E52E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39" w:type="dxa"/>
            <w:vMerge/>
            <w:hideMark/>
          </w:tcPr>
          <w:p w14:paraId="63CF95F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2DB96FD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3E05352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431DFC01" w14:textId="77777777" w:rsidTr="00E16A1F">
        <w:trPr>
          <w:trHeight w:val="416"/>
        </w:trPr>
        <w:tc>
          <w:tcPr>
            <w:tcW w:w="2547" w:type="dxa"/>
            <w:vMerge/>
            <w:hideMark/>
          </w:tcPr>
          <w:p w14:paraId="66BBF70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400E7D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41CA04B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146" w:type="dxa"/>
            <w:hideMark/>
          </w:tcPr>
          <w:p w14:paraId="7C8505A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vicu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nergy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* </w:t>
            </w:r>
          </w:p>
          <w:p w14:paraId="7E236E0A" w14:textId="74B5C64A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Samo na sejancih in sadikah gojenih v zaščitenih prostorih!)</w:t>
            </w:r>
          </w:p>
        </w:tc>
        <w:tc>
          <w:tcPr>
            <w:tcW w:w="1539" w:type="dxa"/>
            <w:hideMark/>
          </w:tcPr>
          <w:p w14:paraId="3041711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 ml/m² (zalivanje)</w:t>
            </w:r>
          </w:p>
        </w:tc>
        <w:tc>
          <w:tcPr>
            <w:tcW w:w="1701" w:type="dxa"/>
            <w:hideMark/>
          </w:tcPr>
          <w:p w14:paraId="599D4C8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721" w:type="dxa"/>
            <w:hideMark/>
          </w:tcPr>
          <w:p w14:paraId="028F00C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v zavarovanih prostorih največ 2-krat letno v presledku od 10 do 14 dni. Prvič pred vznikom in </w:t>
            </w: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 xml:space="preserve">drugič po vzniku pr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sanjanjem</w:t>
            </w:r>
            <w:proofErr w:type="spellEnd"/>
          </w:p>
        </w:tc>
      </w:tr>
      <w:tr w:rsidR="00CB3591" w:rsidRPr="00F76055" w14:paraId="2E8CF96A" w14:textId="77777777" w:rsidTr="00E16A1F">
        <w:trPr>
          <w:trHeight w:val="551"/>
        </w:trPr>
        <w:tc>
          <w:tcPr>
            <w:tcW w:w="2547" w:type="dxa"/>
            <w:vMerge/>
            <w:hideMark/>
          </w:tcPr>
          <w:p w14:paraId="70599C2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8C8D40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0B7A98DD" w14:textId="1874C76E" w:rsidR="00CB3591" w:rsidRPr="00F76055" w:rsidRDefault="11091125" w:rsidP="48FC6856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7EE2E2A5"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79470FF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363CE4C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701" w:type="dxa"/>
            <w:vMerge w:val="restart"/>
            <w:hideMark/>
          </w:tcPr>
          <w:p w14:paraId="592182F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21" w:type="dxa"/>
            <w:vMerge w:val="restart"/>
            <w:hideMark/>
          </w:tcPr>
          <w:p w14:paraId="75AAA51B" w14:textId="2201060E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534E8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2-krat v rastni sezoni, uporaba na prostem in v zavarovanih prostorih </w:t>
            </w:r>
          </w:p>
        </w:tc>
      </w:tr>
      <w:tr w:rsidR="00CB3591" w:rsidRPr="00F76055" w14:paraId="47AC87C0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7149340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05E705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6208E4F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0A44C162" w14:textId="77777777" w:rsidR="00CB3591" w:rsidRPr="00F76055" w:rsidRDefault="11091125" w:rsidP="48FC6856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>Univerzalni fungicid</w:t>
            </w:r>
            <w:r w:rsidRPr="48FC6856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/>
            <w:hideMark/>
          </w:tcPr>
          <w:p w14:paraId="0ABB846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56D4096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1F7ADE3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55C81F0C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40E0B66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7C3601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6D4A532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andipropamid</w:t>
            </w:r>
            <w:proofErr w:type="spellEnd"/>
          </w:p>
        </w:tc>
        <w:tc>
          <w:tcPr>
            <w:tcW w:w="2146" w:type="dxa"/>
            <w:hideMark/>
          </w:tcPr>
          <w:p w14:paraId="5765089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Revus</w:t>
            </w:r>
            <w:proofErr w:type="spellEnd"/>
          </w:p>
        </w:tc>
        <w:tc>
          <w:tcPr>
            <w:tcW w:w="1539" w:type="dxa"/>
            <w:noWrap/>
            <w:hideMark/>
          </w:tcPr>
          <w:p w14:paraId="5A07416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hideMark/>
          </w:tcPr>
          <w:p w14:paraId="6365D1C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hideMark/>
          </w:tcPr>
          <w:p w14:paraId="542CCD2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- krat v rastni dobi</w:t>
            </w:r>
          </w:p>
        </w:tc>
      </w:tr>
      <w:tr w:rsidR="00337202" w:rsidRPr="00F76055" w14:paraId="24FCAA06" w14:textId="77777777" w:rsidTr="7430A39A">
        <w:trPr>
          <w:trHeight w:val="688"/>
        </w:trPr>
        <w:tc>
          <w:tcPr>
            <w:tcW w:w="2547" w:type="dxa"/>
            <w:vMerge w:val="restart"/>
            <w:hideMark/>
          </w:tcPr>
          <w:p w14:paraId="4D8C98B9" w14:textId="77777777" w:rsidR="00AF54AC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iv</w:t>
            </w:r>
            <w:r w:rsidR="00AF54AC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a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ples</w:t>
            </w:r>
            <w:r w:rsidR="00AF54AC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e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795BF82E" w14:textId="1F9FB918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0A5D172D" w14:textId="77777777" w:rsidR="00337202" w:rsidRPr="00F76055" w:rsidRDefault="00337202" w:rsidP="00337202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84D0155" w14:textId="304EDB5C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Talno in zračno vlago ter temperaturo v rastlinjakih (vzgoja sadik) je priporočljivo uravnavati tako, da je zračna vlaga čim nižja, temperatura pa optimalna za razvoj rastlin. </w:t>
            </w:r>
          </w:p>
        </w:tc>
        <w:tc>
          <w:tcPr>
            <w:tcW w:w="2693" w:type="dxa"/>
            <w:vMerge w:val="restart"/>
            <w:hideMark/>
          </w:tcPr>
          <w:p w14:paraId="49CDDECB" w14:textId="4E07175D" w:rsidR="00337202" w:rsidRPr="00F76055" w:rsidRDefault="569B0D4E" w:rsidP="48FC6856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strain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strain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J1446</w:t>
            </w:r>
            <w:r w:rsidRPr="48FC6856">
              <w:rPr>
                <w:rFonts w:ascii="Tahoma" w:eastAsia="Tahoma" w:hAnsi="Tahoma" w:cs="Tahoma"/>
                <w:sz w:val="18"/>
                <w:szCs w:val="18"/>
              </w:rPr>
              <w:t>)</w:t>
            </w:r>
          </w:p>
          <w:p w14:paraId="1D390734" w14:textId="37081E90" w:rsidR="00337202" w:rsidRPr="00F76055" w:rsidRDefault="00337202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FD609E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Prestop  </w:t>
            </w:r>
          </w:p>
        </w:tc>
        <w:tc>
          <w:tcPr>
            <w:tcW w:w="1539" w:type="dxa"/>
            <w:hideMark/>
          </w:tcPr>
          <w:p w14:paraId="41464BE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701" w:type="dxa"/>
            <w:noWrap/>
            <w:hideMark/>
          </w:tcPr>
          <w:p w14:paraId="40DB32E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1721" w:type="dxa"/>
            <w:hideMark/>
          </w:tcPr>
          <w:p w14:paraId="343D0BDB" w14:textId="3656A92F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337202" w:rsidRPr="00F76055" w14:paraId="0C9B2065" w14:textId="77777777" w:rsidTr="7430A39A">
        <w:trPr>
          <w:trHeight w:val="300"/>
        </w:trPr>
        <w:tc>
          <w:tcPr>
            <w:tcW w:w="2547" w:type="dxa"/>
            <w:vMerge/>
          </w:tcPr>
          <w:p w14:paraId="73AEE41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770ABE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587FB8A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7107" w:type="dxa"/>
            <w:gridSpan w:val="4"/>
          </w:tcPr>
          <w:p w14:paraId="5362B3DE" w14:textId="0CC1FD59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V zavarovanih prostorih: na 1 m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z zalivanjem ali škropljenjem; v enem rastnem ciklusu so dovoljena največ 4 - 6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 fitofarmacevtskimi sredstvi na podlagi tega mikroorganizma, ki se jih ponavlja v 3 do 4 tedenskih razmikih; Po presajanju. Volumen (L) 0,5% suspenzije za 1000 rastlin.</w:t>
            </w:r>
          </w:p>
        </w:tc>
      </w:tr>
      <w:tr w:rsidR="00337202" w:rsidRPr="00F76055" w14:paraId="7E5D81A8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0C137D6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2BD938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1DD0AE95" w14:textId="70E150D9" w:rsidR="00337202" w:rsidRPr="008534E8" w:rsidRDefault="243B5C72" w:rsidP="008534E8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7C15A189"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69C6412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75BD4EE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701" w:type="dxa"/>
            <w:vMerge w:val="restart"/>
            <w:hideMark/>
          </w:tcPr>
          <w:p w14:paraId="7A88CB6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21" w:type="dxa"/>
            <w:vMerge w:val="restart"/>
            <w:hideMark/>
          </w:tcPr>
          <w:p w14:paraId="6CF14128" w14:textId="14E0001E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534E8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2-krat v rastni sezoni, uporaba na prostem in v zavarovanih prostorih </w:t>
            </w:r>
          </w:p>
        </w:tc>
      </w:tr>
      <w:tr w:rsidR="00337202" w:rsidRPr="00F76055" w14:paraId="72886117" w14:textId="77777777" w:rsidTr="008534E8">
        <w:trPr>
          <w:trHeight w:val="999"/>
        </w:trPr>
        <w:tc>
          <w:tcPr>
            <w:tcW w:w="2547" w:type="dxa"/>
            <w:vMerge/>
            <w:hideMark/>
          </w:tcPr>
          <w:p w14:paraId="6443FA0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EDC8D7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E2C697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58D70CDD" w14:textId="77777777" w:rsidR="00337202" w:rsidRPr="008534E8" w:rsidRDefault="243B5C72" w:rsidP="008534E8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</w:t>
            </w:r>
          </w:p>
        </w:tc>
        <w:tc>
          <w:tcPr>
            <w:tcW w:w="1539" w:type="dxa"/>
            <w:vMerge/>
            <w:hideMark/>
          </w:tcPr>
          <w:p w14:paraId="4D15662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48FDE22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4ED8E9A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48FC6856" w14:paraId="2473C01B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5C4F8F9F" w14:textId="77777777" w:rsidR="006E5ECE" w:rsidRDefault="006E5ECE"/>
        </w:tc>
        <w:tc>
          <w:tcPr>
            <w:tcW w:w="2977" w:type="dxa"/>
            <w:vMerge/>
            <w:noWrap/>
            <w:hideMark/>
          </w:tcPr>
          <w:p w14:paraId="584DA2AA" w14:textId="77777777" w:rsidR="006E5ECE" w:rsidRDefault="006E5ECE"/>
        </w:tc>
        <w:tc>
          <w:tcPr>
            <w:tcW w:w="2693" w:type="dxa"/>
            <w:hideMark/>
          </w:tcPr>
          <w:p w14:paraId="057CBC38" w14:textId="41C8BF35" w:rsidR="48FC6856" w:rsidRDefault="48FC6856" w:rsidP="48FC6856">
            <w:pPr>
              <w:spacing w:line="259" w:lineRule="auto"/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i/>
                <w:iCs/>
                <w:sz w:val="18"/>
                <w:szCs w:val="18"/>
              </w:rPr>
              <w:t>Clonostachys</w:t>
            </w:r>
            <w:proofErr w:type="spellEnd"/>
            <w:r w:rsidRPr="48FC6856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i/>
                <w:iCs/>
                <w:sz w:val="18"/>
                <w:szCs w:val="18"/>
              </w:rPr>
              <w:t>rosea</w:t>
            </w:r>
            <w:proofErr w:type="spellEnd"/>
            <w:r w:rsidRPr="48FC6856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sz w:val="18"/>
                <w:szCs w:val="18"/>
              </w:rPr>
              <w:t>strain</w:t>
            </w:r>
            <w:proofErr w:type="spellEnd"/>
            <w:r w:rsidRPr="48FC6856">
              <w:rPr>
                <w:rFonts w:eastAsiaTheme="minorEastAsia" w:cs="Arial"/>
                <w:sz w:val="18"/>
                <w:szCs w:val="18"/>
              </w:rPr>
              <w:t xml:space="preserve"> J1446 (</w:t>
            </w:r>
            <w:proofErr w:type="spellStart"/>
            <w:r w:rsidRPr="48FC6856">
              <w:rPr>
                <w:rFonts w:eastAsiaTheme="minorEastAsia" w:cs="Arial"/>
                <w:i/>
                <w:iCs/>
                <w:sz w:val="18"/>
                <w:szCs w:val="18"/>
              </w:rPr>
              <w:t>Gliocladium</w:t>
            </w:r>
            <w:proofErr w:type="spellEnd"/>
            <w:r w:rsidRPr="48FC6856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i/>
                <w:iCs/>
                <w:sz w:val="18"/>
                <w:szCs w:val="18"/>
              </w:rPr>
              <w:t>catenulatum</w:t>
            </w:r>
            <w:proofErr w:type="spellEnd"/>
            <w:r w:rsidRPr="48FC6856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sz w:val="18"/>
                <w:szCs w:val="18"/>
              </w:rPr>
              <w:t>strain</w:t>
            </w:r>
            <w:proofErr w:type="spellEnd"/>
            <w:r w:rsidRPr="48FC6856">
              <w:rPr>
                <w:rFonts w:eastAsiaTheme="minorEastAsia" w:cs="Arial"/>
                <w:sz w:val="18"/>
                <w:szCs w:val="18"/>
              </w:rPr>
              <w:t xml:space="preserve"> J1446)</w:t>
            </w:r>
          </w:p>
        </w:tc>
        <w:tc>
          <w:tcPr>
            <w:tcW w:w="2146" w:type="dxa"/>
            <w:hideMark/>
          </w:tcPr>
          <w:p w14:paraId="65BB4762" w14:textId="7C3FBB6B" w:rsidR="48FC6856" w:rsidRDefault="48FC6856" w:rsidP="48FC6856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sz w:val="18"/>
                <w:szCs w:val="18"/>
              </w:rPr>
              <w:t>Lalstop</w:t>
            </w:r>
            <w:proofErr w:type="spellEnd"/>
            <w:r w:rsidRPr="48FC6856">
              <w:rPr>
                <w:rFonts w:eastAsiaTheme="minorEastAsia" w:cs="Arial"/>
                <w:sz w:val="18"/>
                <w:szCs w:val="18"/>
              </w:rPr>
              <w:t xml:space="preserve"> G46 WG</w:t>
            </w:r>
          </w:p>
        </w:tc>
        <w:tc>
          <w:tcPr>
            <w:tcW w:w="1539" w:type="dxa"/>
            <w:noWrap/>
            <w:hideMark/>
          </w:tcPr>
          <w:p w14:paraId="2F8214B2" w14:textId="0D4C1FB7" w:rsidR="48FC6856" w:rsidRDefault="48FC6856" w:rsidP="48FC6856">
            <w:pPr>
              <w:spacing w:line="259" w:lineRule="auto"/>
              <w:jc w:val="left"/>
              <w:rPr>
                <w:rFonts w:eastAsiaTheme="minorEastAsia" w:cs="Arial"/>
                <w:sz w:val="18"/>
                <w:szCs w:val="18"/>
              </w:rPr>
            </w:pPr>
            <w:r w:rsidRPr="48FC6856">
              <w:rPr>
                <w:rFonts w:eastAsiaTheme="minorEastAsia" w:cs="Arial"/>
                <w:sz w:val="18"/>
                <w:szCs w:val="18"/>
              </w:rPr>
              <w:t xml:space="preserve">0,05 %  </w:t>
            </w:r>
          </w:p>
        </w:tc>
        <w:tc>
          <w:tcPr>
            <w:tcW w:w="1701" w:type="dxa"/>
            <w:hideMark/>
          </w:tcPr>
          <w:p w14:paraId="41233701" w14:textId="07902AF8" w:rsidR="48FC6856" w:rsidRDefault="48FC6856" w:rsidP="48FC6856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48FC6856">
              <w:rPr>
                <w:rFonts w:eastAsiaTheme="minorEastAsia" w:cs="Arial"/>
                <w:sz w:val="18"/>
                <w:szCs w:val="18"/>
              </w:rPr>
              <w:t>1</w:t>
            </w:r>
          </w:p>
        </w:tc>
        <w:tc>
          <w:tcPr>
            <w:tcW w:w="1721" w:type="dxa"/>
            <w:hideMark/>
          </w:tcPr>
          <w:p w14:paraId="71818D34" w14:textId="45904F25" w:rsidR="48FC6856" w:rsidRDefault="48FC6856" w:rsidP="48FC6856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48FC6856">
              <w:rPr>
                <w:rFonts w:eastAsiaTheme="minorEastAsia" w:cs="Arial"/>
                <w:sz w:val="18"/>
                <w:szCs w:val="18"/>
              </w:rPr>
              <w:t>Uporaba v zaščitenih</w:t>
            </w:r>
          </w:p>
          <w:p w14:paraId="186AAB24" w14:textId="1BC80C82" w:rsidR="48FC6856" w:rsidRDefault="48FC6856" w:rsidP="48FC6856">
            <w:pPr>
              <w:jc w:val="left"/>
            </w:pPr>
            <w:r w:rsidRPr="48FC6856">
              <w:rPr>
                <w:rFonts w:eastAsiaTheme="minorEastAsia" w:cs="Arial"/>
                <w:sz w:val="18"/>
                <w:szCs w:val="18"/>
              </w:rPr>
              <w:t>prostorih</w:t>
            </w:r>
          </w:p>
        </w:tc>
      </w:tr>
      <w:tr w:rsidR="00337202" w:rsidRPr="00F76055" w14:paraId="56C86C58" w14:textId="77777777" w:rsidTr="7430A39A">
        <w:trPr>
          <w:trHeight w:val="240"/>
        </w:trPr>
        <w:tc>
          <w:tcPr>
            <w:tcW w:w="2547" w:type="dxa"/>
            <w:vMerge w:val="restart"/>
            <w:hideMark/>
          </w:tcPr>
          <w:p w14:paraId="75019CB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epelovka križnic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ruciferar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59E7531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2693" w:type="dxa"/>
            <w:vMerge w:val="restart"/>
            <w:noWrap/>
            <w:hideMark/>
          </w:tcPr>
          <w:p w14:paraId="1A6B24A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B6A9E5F" w14:textId="17206828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644A6BB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1613371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vMerge w:val="restart"/>
            <w:hideMark/>
          </w:tcPr>
          <w:p w14:paraId="7A34CDCF" w14:textId="0120063C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2 krat letno.</w:t>
            </w:r>
          </w:p>
        </w:tc>
      </w:tr>
      <w:tr w:rsidR="00337202" w:rsidRPr="00F76055" w14:paraId="377F56B4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61F1466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026E6D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6F727E8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66CD245" w14:textId="51488685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</w:t>
            </w:r>
          </w:p>
        </w:tc>
        <w:tc>
          <w:tcPr>
            <w:tcW w:w="1539" w:type="dxa"/>
            <w:vMerge/>
            <w:hideMark/>
          </w:tcPr>
          <w:p w14:paraId="67CB5F0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0009981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0B1B75B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06D0D00F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2B2E167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221C50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48F7A0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0F4A1187" w14:textId="665D7ACD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539" w:type="dxa"/>
            <w:vMerge/>
            <w:hideMark/>
          </w:tcPr>
          <w:p w14:paraId="278F227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392AE2F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3D51D12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4174273B" w14:textId="77777777" w:rsidTr="7430A39A">
        <w:trPr>
          <w:trHeight w:val="690"/>
        </w:trPr>
        <w:tc>
          <w:tcPr>
            <w:tcW w:w="2547" w:type="dxa"/>
            <w:vMerge/>
            <w:hideMark/>
          </w:tcPr>
          <w:p w14:paraId="13CA869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B9A696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4DCB969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146" w:type="dxa"/>
            <w:noWrap/>
            <w:hideMark/>
          </w:tcPr>
          <w:p w14:paraId="165D4C2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hiovit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jet</w:t>
            </w:r>
          </w:p>
        </w:tc>
        <w:tc>
          <w:tcPr>
            <w:tcW w:w="1539" w:type="dxa"/>
            <w:noWrap/>
            <w:hideMark/>
          </w:tcPr>
          <w:p w14:paraId="143FC64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 - 4 kg/ha</w:t>
            </w:r>
          </w:p>
        </w:tc>
        <w:tc>
          <w:tcPr>
            <w:tcW w:w="1701" w:type="dxa"/>
            <w:hideMark/>
          </w:tcPr>
          <w:p w14:paraId="6DA604D4" w14:textId="09114D5F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zagotovljena z načinom uporabe</w:t>
            </w:r>
          </w:p>
        </w:tc>
        <w:tc>
          <w:tcPr>
            <w:tcW w:w="1721" w:type="dxa"/>
            <w:hideMark/>
          </w:tcPr>
          <w:p w14:paraId="151428F6" w14:textId="44FEF802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534E8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menjen pridelavi semena! S sredstvom se lahko na istem zemljišču tretir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br/>
              <w:t>največ 4 krat v eni rastni dobi.</w:t>
            </w:r>
          </w:p>
        </w:tc>
      </w:tr>
      <w:tr w:rsidR="00337202" w:rsidRPr="00F76055" w14:paraId="1DC8FD74" w14:textId="77777777" w:rsidTr="7430A39A">
        <w:trPr>
          <w:trHeight w:val="558"/>
        </w:trPr>
        <w:tc>
          <w:tcPr>
            <w:tcW w:w="2547" w:type="dxa"/>
            <w:vMerge w:val="restart"/>
            <w:hideMark/>
          </w:tcPr>
          <w:p w14:paraId="2011CF5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Črna listna pegavost kapusnic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104499D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 </w:t>
            </w:r>
          </w:p>
          <w:p w14:paraId="02577739" w14:textId="77777777" w:rsidR="00337202" w:rsidRPr="00F76055" w:rsidRDefault="00337202" w:rsidP="00B84EF7">
            <w:pPr>
              <w:pStyle w:val="Odstavekseznama"/>
              <w:numPr>
                <w:ilvl w:val="0"/>
                <w:numId w:val="119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odstranjevanje ostankov,                             </w:t>
            </w:r>
          </w:p>
          <w:p w14:paraId="49EBC43E" w14:textId="77777777" w:rsidR="00337202" w:rsidRPr="00F76055" w:rsidRDefault="00337202" w:rsidP="00B84EF7">
            <w:pPr>
              <w:pStyle w:val="Odstavekseznama"/>
              <w:numPr>
                <w:ilvl w:val="0"/>
                <w:numId w:val="119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                                                        </w:t>
            </w:r>
          </w:p>
          <w:p w14:paraId="664AF179" w14:textId="40771A3C" w:rsidR="00337202" w:rsidRPr="00F76055" w:rsidRDefault="00337202" w:rsidP="00B84EF7">
            <w:pPr>
              <w:pStyle w:val="Odstavekseznama"/>
              <w:numPr>
                <w:ilvl w:val="0"/>
                <w:numId w:val="119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e seje/sadi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na vlažnih legah.</w:t>
            </w:r>
          </w:p>
        </w:tc>
        <w:tc>
          <w:tcPr>
            <w:tcW w:w="2693" w:type="dxa"/>
            <w:vMerge w:val="restart"/>
            <w:noWrap/>
            <w:hideMark/>
          </w:tcPr>
          <w:p w14:paraId="641E9EC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5BD05E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EC </w:t>
            </w:r>
          </w:p>
        </w:tc>
        <w:tc>
          <w:tcPr>
            <w:tcW w:w="1539" w:type="dxa"/>
            <w:noWrap/>
            <w:hideMark/>
          </w:tcPr>
          <w:p w14:paraId="3F97C30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3C2112F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vMerge w:val="restart"/>
            <w:hideMark/>
          </w:tcPr>
          <w:p w14:paraId="5BE2905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,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 bo 14 dnevni razmik</w:t>
            </w:r>
          </w:p>
        </w:tc>
      </w:tr>
      <w:tr w:rsidR="00337202" w:rsidRPr="00F76055" w14:paraId="57515E11" w14:textId="77777777" w:rsidTr="008534E8">
        <w:trPr>
          <w:trHeight w:val="268"/>
        </w:trPr>
        <w:tc>
          <w:tcPr>
            <w:tcW w:w="2547" w:type="dxa"/>
            <w:vMerge/>
            <w:hideMark/>
          </w:tcPr>
          <w:p w14:paraId="42B0116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799449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4DE9EF7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295479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</w:t>
            </w:r>
          </w:p>
        </w:tc>
        <w:tc>
          <w:tcPr>
            <w:tcW w:w="1539" w:type="dxa"/>
            <w:noWrap/>
            <w:hideMark/>
          </w:tcPr>
          <w:p w14:paraId="53E7E94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vMerge/>
            <w:hideMark/>
          </w:tcPr>
          <w:p w14:paraId="02EE4EC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0B51AC7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165C8CFA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67929C0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E790F6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0552136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skapiroksa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8C0316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lus</w:t>
            </w:r>
          </w:p>
        </w:tc>
        <w:tc>
          <w:tcPr>
            <w:tcW w:w="1539" w:type="dxa"/>
            <w:noWrap/>
            <w:hideMark/>
          </w:tcPr>
          <w:p w14:paraId="403469C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l/ha</w:t>
            </w:r>
          </w:p>
        </w:tc>
        <w:tc>
          <w:tcPr>
            <w:tcW w:w="1701" w:type="dxa"/>
            <w:noWrap/>
            <w:hideMark/>
          </w:tcPr>
          <w:p w14:paraId="35CBC37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hideMark/>
          </w:tcPr>
          <w:p w14:paraId="6515F4C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3-krat letno,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 bo 7 dnevni razmik</w:t>
            </w:r>
          </w:p>
        </w:tc>
      </w:tr>
      <w:tr w:rsidR="00337202" w:rsidRPr="00F76055" w14:paraId="6A9700A0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7799110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62E70C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noWrap/>
            <w:hideMark/>
          </w:tcPr>
          <w:p w14:paraId="7EA9C0F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15D67F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0769BE6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7EBA492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vMerge w:val="restart"/>
            <w:hideMark/>
          </w:tcPr>
          <w:p w14:paraId="4B96932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manj 12 dni. </w:t>
            </w:r>
          </w:p>
        </w:tc>
      </w:tr>
      <w:tr w:rsidR="00337202" w:rsidRPr="00F76055" w14:paraId="1E9A0F15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3DFFD75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AF4D69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3DD8F1E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6C4708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791E97F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25B8577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2C00326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57CB69A4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1741498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EAFBDE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77142CC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C07293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39" w:type="dxa"/>
            <w:vMerge/>
            <w:hideMark/>
          </w:tcPr>
          <w:p w14:paraId="19C5B35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507E1AE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10DBB56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30EC53CF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31A0930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834E38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2008D10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0D47316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/>
            <w:hideMark/>
          </w:tcPr>
          <w:p w14:paraId="7F3E7FD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1BBC973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2D01963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7D8D599B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7557FCE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B8DCF1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1A4E361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57CF10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65389FD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485901A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19A22C6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2EBA88CA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32B37D6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ADDC5A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18F3B81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8E8F9F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/>
            <w:hideMark/>
          </w:tcPr>
          <w:p w14:paraId="7CCAE68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0EFB9D4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65CE19A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12721E47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451E698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AC41A9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103D00E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F59576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717B7D1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297B81D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hideMark/>
          </w:tcPr>
          <w:p w14:paraId="02304FC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3-krat letno</w:t>
            </w:r>
          </w:p>
        </w:tc>
      </w:tr>
      <w:tr w:rsidR="00337202" w:rsidRPr="00F76055" w14:paraId="40069E7D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3F00431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81B9EA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26A254D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opira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ebu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C9CC23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un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xperienc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64D2E40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9 l/ha</w:t>
            </w:r>
          </w:p>
        </w:tc>
        <w:tc>
          <w:tcPr>
            <w:tcW w:w="1701" w:type="dxa"/>
            <w:noWrap/>
            <w:hideMark/>
          </w:tcPr>
          <w:p w14:paraId="098402D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hideMark/>
          </w:tcPr>
          <w:p w14:paraId="286EDC5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</w:t>
            </w:r>
          </w:p>
        </w:tc>
      </w:tr>
      <w:tr w:rsidR="00337202" w:rsidRPr="00F76055" w14:paraId="6368CA2B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58FAE87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CB4186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14183F92" w14:textId="3583F4F0" w:rsidR="00337202" w:rsidRPr="00F76055" w:rsidRDefault="243B5C72" w:rsidP="48FC6856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4B8F4C2E"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014B80F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489F045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701" w:type="dxa"/>
            <w:vMerge w:val="restart"/>
            <w:hideMark/>
          </w:tcPr>
          <w:p w14:paraId="1775F5B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21" w:type="dxa"/>
            <w:vMerge w:val="restart"/>
            <w:hideMark/>
          </w:tcPr>
          <w:p w14:paraId="23613631" w14:textId="53B393E6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534E8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2-krat v rastni sezoni, uporaba na prostem in v zavarovanih prostorih </w:t>
            </w:r>
          </w:p>
        </w:tc>
      </w:tr>
      <w:tr w:rsidR="00337202" w:rsidRPr="00F76055" w14:paraId="0251EAA4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4620C1B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1B3769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CDA8B0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371365B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539" w:type="dxa"/>
            <w:vMerge/>
            <w:hideMark/>
          </w:tcPr>
          <w:p w14:paraId="7E326B8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6F542DE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0B70D2C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337202" w:rsidRPr="00F76055" w14:paraId="28968DEC" w14:textId="77777777" w:rsidTr="7430A39A">
        <w:trPr>
          <w:trHeight w:val="710"/>
        </w:trPr>
        <w:tc>
          <w:tcPr>
            <w:tcW w:w="2547" w:type="dxa"/>
            <w:vMerge/>
            <w:hideMark/>
          </w:tcPr>
          <w:p w14:paraId="1BA355B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41C39E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29E63D6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146" w:type="dxa"/>
            <w:noWrap/>
            <w:hideMark/>
          </w:tcPr>
          <w:p w14:paraId="00CE037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39" w:type="dxa"/>
            <w:hideMark/>
          </w:tcPr>
          <w:p w14:paraId="7A66BEEB" w14:textId="13DE9DF1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85-0,37 kg/ha (Največji skupni odmerek ne sme preseči 3,7 kg/ha)</w:t>
            </w:r>
          </w:p>
        </w:tc>
        <w:tc>
          <w:tcPr>
            <w:tcW w:w="1701" w:type="dxa"/>
            <w:noWrap/>
            <w:hideMark/>
          </w:tcPr>
          <w:p w14:paraId="52B7386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21" w:type="dxa"/>
            <w:hideMark/>
          </w:tcPr>
          <w:p w14:paraId="59FBB689" w14:textId="0BADD296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0-krat v rastni dobi</w:t>
            </w:r>
          </w:p>
        </w:tc>
      </w:tr>
      <w:tr w:rsidR="00337202" w:rsidRPr="00F76055" w14:paraId="5EE818EB" w14:textId="77777777" w:rsidTr="008534E8">
        <w:trPr>
          <w:trHeight w:val="1833"/>
        </w:trPr>
        <w:tc>
          <w:tcPr>
            <w:tcW w:w="2547" w:type="dxa"/>
            <w:hideMark/>
          </w:tcPr>
          <w:p w14:paraId="32CF5CA5" w14:textId="0CF49BE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Črna žilavka kapusnic 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Xanthomona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v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4ECF2E0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:</w:t>
            </w:r>
          </w:p>
          <w:p w14:paraId="54E26247" w14:textId="77777777" w:rsidR="00337202" w:rsidRPr="00F76055" w:rsidRDefault="00337202" w:rsidP="00B84EF7">
            <w:pPr>
              <w:pStyle w:val="Odstavekseznama"/>
              <w:numPr>
                <w:ilvl w:val="0"/>
                <w:numId w:val="120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bira tolerantnih sort,                                 </w:t>
            </w:r>
          </w:p>
          <w:p w14:paraId="54B65AA3" w14:textId="77777777" w:rsidR="00337202" w:rsidRPr="00F76055" w:rsidRDefault="00337202" w:rsidP="00B84EF7">
            <w:pPr>
              <w:pStyle w:val="Odstavekseznama"/>
              <w:numPr>
                <w:ilvl w:val="0"/>
                <w:numId w:val="120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 (5 let za sadike, 2 leti za pridelavo),                                             </w:t>
            </w:r>
          </w:p>
          <w:p w14:paraId="492A069D" w14:textId="77777777" w:rsidR="00337202" w:rsidRPr="00F76055" w:rsidRDefault="00337202" w:rsidP="00B84EF7">
            <w:pPr>
              <w:pStyle w:val="Odstavekseznama"/>
              <w:numPr>
                <w:ilvl w:val="0"/>
                <w:numId w:val="120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razkuženega semena,                       </w:t>
            </w:r>
          </w:p>
          <w:p w14:paraId="4E404DFF" w14:textId="399094F8" w:rsidR="00337202" w:rsidRPr="00F76055" w:rsidRDefault="00337202" w:rsidP="00B84EF7">
            <w:pPr>
              <w:pStyle w:val="Odstavekseznama"/>
              <w:numPr>
                <w:ilvl w:val="0"/>
                <w:numId w:val="120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pravilno gnojenje s kalijem,</w:t>
            </w:r>
          </w:p>
          <w:p w14:paraId="5821EB79" w14:textId="6C4C82BC" w:rsidR="00337202" w:rsidRPr="00F76055" w:rsidRDefault="00337202" w:rsidP="00B84EF7">
            <w:pPr>
              <w:pStyle w:val="Odstavekseznama"/>
              <w:numPr>
                <w:ilvl w:val="0"/>
                <w:numId w:val="120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škodljivcev (prenašalcev bolezni), predvsem listnih uši.</w:t>
            </w:r>
          </w:p>
        </w:tc>
        <w:tc>
          <w:tcPr>
            <w:tcW w:w="2693" w:type="dxa"/>
            <w:noWrap/>
            <w:hideMark/>
          </w:tcPr>
          <w:p w14:paraId="2853706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240AF08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52BA938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5ABB9BF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21" w:type="dxa"/>
            <w:noWrap/>
            <w:hideMark/>
          </w:tcPr>
          <w:p w14:paraId="6A5BCD8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337202" w:rsidRPr="00F76055" w14:paraId="791F7525" w14:textId="77777777" w:rsidTr="7430A39A">
        <w:trPr>
          <w:trHeight w:val="240"/>
        </w:trPr>
        <w:tc>
          <w:tcPr>
            <w:tcW w:w="2547" w:type="dxa"/>
            <w:vMerge w:val="restart"/>
            <w:hideMark/>
          </w:tcPr>
          <w:p w14:paraId="2FC2095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 xml:space="preserve">Bela rja križnic </w:t>
            </w:r>
          </w:p>
          <w:p w14:paraId="0910D2A8" w14:textId="132FE71D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bugo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ndid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6C1D0C7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26EA158E" w14:textId="77777777" w:rsidR="00337202" w:rsidRPr="00F76055" w:rsidRDefault="00337202" w:rsidP="00B84EF7">
            <w:pPr>
              <w:pStyle w:val="Odstavekseznama"/>
              <w:numPr>
                <w:ilvl w:val="0"/>
                <w:numId w:val="121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 iz družine križnic, </w:t>
            </w:r>
          </w:p>
          <w:p w14:paraId="69562E48" w14:textId="1A0402BF" w:rsidR="00337202" w:rsidRPr="00F76055" w:rsidRDefault="00337202" w:rsidP="00B84EF7">
            <w:pPr>
              <w:pStyle w:val="Odstavekseznama"/>
              <w:numPr>
                <w:ilvl w:val="0"/>
                <w:numId w:val="121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odstranjevanje obolelih rastlin.                    </w:t>
            </w:r>
          </w:p>
          <w:p w14:paraId="2101FF1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  <w:p w14:paraId="656E1DFE" w14:textId="64A46E7F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noWrap/>
            <w:hideMark/>
          </w:tcPr>
          <w:p w14:paraId="4C81847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FC4D33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5CE74E4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30B2D23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vMerge w:val="restart"/>
            <w:hideMark/>
          </w:tcPr>
          <w:p w14:paraId="573721FB" w14:textId="53EDCE14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2 krat letno.</w:t>
            </w:r>
          </w:p>
        </w:tc>
      </w:tr>
      <w:tr w:rsidR="00337202" w:rsidRPr="00F76055" w14:paraId="1D540352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46DDF9E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CC9480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60DCC2A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0237A0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</w:t>
            </w:r>
          </w:p>
        </w:tc>
        <w:tc>
          <w:tcPr>
            <w:tcW w:w="1539" w:type="dxa"/>
            <w:vMerge/>
            <w:hideMark/>
          </w:tcPr>
          <w:p w14:paraId="3C0D025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5A20568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25A3F0A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092AD9C5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3B1033A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79AB02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465FA7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74605E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39" w:type="dxa"/>
            <w:vMerge/>
            <w:hideMark/>
          </w:tcPr>
          <w:p w14:paraId="345CB5D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63B829C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2B26C39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2E76763A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4BF1007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7AC451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26E2D44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6F7651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/>
            <w:hideMark/>
          </w:tcPr>
          <w:p w14:paraId="3BEEECE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5802BB1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7BD17B5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2B6C542F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11A2680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E7D05D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3D56FA2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CC68DB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78379B7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08550DD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4200954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546DA256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75E6652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2C3F12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5207001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19A6E0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/>
            <w:hideMark/>
          </w:tcPr>
          <w:p w14:paraId="4C7C0B4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4DC9DC6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5418BF3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061B8522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0CF99DE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F2B668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1F09516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385197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642EA86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6D0007E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hideMark/>
          </w:tcPr>
          <w:p w14:paraId="353D275A" w14:textId="6507AB48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3-krat letno.</w:t>
            </w:r>
          </w:p>
        </w:tc>
      </w:tr>
      <w:tr w:rsidR="00337202" w:rsidRPr="00F76055" w14:paraId="2BAEE9E2" w14:textId="77777777" w:rsidTr="008534E8">
        <w:trPr>
          <w:trHeight w:val="505"/>
        </w:trPr>
        <w:tc>
          <w:tcPr>
            <w:tcW w:w="2547" w:type="dxa"/>
            <w:vMerge w:val="restart"/>
            <w:hideMark/>
          </w:tcPr>
          <w:p w14:paraId="0E55A2B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68CF303B" w14:textId="7768E63D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0941DFA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11A0ACE0" w14:textId="77777777" w:rsidR="004E105D" w:rsidRPr="00F76055" w:rsidRDefault="00337202" w:rsidP="00B84EF7">
            <w:pPr>
              <w:pStyle w:val="Odstavekseznama"/>
              <w:numPr>
                <w:ilvl w:val="0"/>
                <w:numId w:val="122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</w:t>
            </w:r>
          </w:p>
          <w:p w14:paraId="6E30BA0A" w14:textId="77777777" w:rsidR="004E105D" w:rsidRPr="00F76055" w:rsidRDefault="004E105D" w:rsidP="00B84EF7">
            <w:pPr>
              <w:pStyle w:val="Odstavekseznama"/>
              <w:numPr>
                <w:ilvl w:val="0"/>
                <w:numId w:val="122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rastlinska higiena,</w:t>
            </w:r>
          </w:p>
          <w:p w14:paraId="50CBD084" w14:textId="7B97C8BA" w:rsidR="00337202" w:rsidRPr="00F76055" w:rsidRDefault="004E105D" w:rsidP="00B84EF7">
            <w:pPr>
              <w:pStyle w:val="Odstavekseznama"/>
              <w:numPr>
                <w:ilvl w:val="0"/>
                <w:numId w:val="122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bdelava tal,</w:t>
            </w:r>
            <w:r w:rsidR="00337202"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      </w:t>
            </w:r>
          </w:p>
          <w:p w14:paraId="6F7A4131" w14:textId="40928A2E" w:rsidR="00337202" w:rsidRPr="00F76055" w:rsidRDefault="00337202" w:rsidP="00B84EF7">
            <w:pPr>
              <w:pStyle w:val="Odstavekseznama"/>
              <w:numPr>
                <w:ilvl w:val="0"/>
                <w:numId w:val="122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merno gnojenje z dušikovimi gnojili. </w:t>
            </w:r>
          </w:p>
        </w:tc>
        <w:tc>
          <w:tcPr>
            <w:tcW w:w="2693" w:type="dxa"/>
            <w:vMerge w:val="restart"/>
            <w:noWrap/>
            <w:hideMark/>
          </w:tcPr>
          <w:p w14:paraId="6826A458" w14:textId="185FB6B2" w:rsidR="48FC6856" w:rsidRDefault="48FC6856" w:rsidP="48FC6856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146" w:type="dxa"/>
            <w:noWrap/>
            <w:hideMark/>
          </w:tcPr>
          <w:p w14:paraId="6634C497" w14:textId="4AB1FA40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39" w:type="dxa"/>
            <w:vMerge w:val="restart"/>
            <w:noWrap/>
            <w:hideMark/>
          </w:tcPr>
          <w:p w14:paraId="1135A2EA" w14:textId="30A2E4DF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0,1 – 0,2 kg/ha</w:t>
            </w:r>
          </w:p>
        </w:tc>
        <w:tc>
          <w:tcPr>
            <w:tcW w:w="1701" w:type="dxa"/>
            <w:vMerge w:val="restart"/>
            <w:noWrap/>
            <w:hideMark/>
          </w:tcPr>
          <w:p w14:paraId="4E5CC43C" w14:textId="6DD61347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21" w:type="dxa"/>
            <w:vMerge w:val="restart"/>
            <w:noWrap/>
            <w:hideMark/>
          </w:tcPr>
          <w:p w14:paraId="0E397073" w14:textId="1BA2B667" w:rsidR="48FC6856" w:rsidRDefault="48FC6856" w:rsidP="48FC6856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534E8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2-krat v rastni sezoni, uporaba na prostem in v zavarovanih prostorih</w:t>
            </w:r>
          </w:p>
        </w:tc>
      </w:tr>
      <w:tr w:rsidR="48FC6856" w14:paraId="6C99397A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645A4E37" w14:textId="77777777" w:rsidR="006E5ECE" w:rsidRDefault="006E5ECE"/>
        </w:tc>
        <w:tc>
          <w:tcPr>
            <w:tcW w:w="2977" w:type="dxa"/>
            <w:vMerge/>
            <w:hideMark/>
          </w:tcPr>
          <w:p w14:paraId="45B521CD" w14:textId="77777777" w:rsidR="006E5ECE" w:rsidRDefault="006E5ECE"/>
        </w:tc>
        <w:tc>
          <w:tcPr>
            <w:tcW w:w="2693" w:type="dxa"/>
            <w:vMerge/>
            <w:noWrap/>
            <w:hideMark/>
          </w:tcPr>
          <w:p w14:paraId="57693451" w14:textId="77777777" w:rsidR="006E5ECE" w:rsidRDefault="006E5ECE"/>
        </w:tc>
        <w:tc>
          <w:tcPr>
            <w:tcW w:w="2146" w:type="dxa"/>
            <w:noWrap/>
            <w:hideMark/>
          </w:tcPr>
          <w:p w14:paraId="7EAFAE8E" w14:textId="3A45CBEB" w:rsidR="11233EED" w:rsidRDefault="11233EE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48FC6856">
              <w:rPr>
                <w:rFonts w:eastAsia="Arial"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539" w:type="dxa"/>
            <w:vMerge/>
            <w:noWrap/>
            <w:hideMark/>
          </w:tcPr>
          <w:p w14:paraId="4EE796F6" w14:textId="77777777" w:rsidR="006E5ECE" w:rsidRDefault="006E5ECE"/>
        </w:tc>
        <w:tc>
          <w:tcPr>
            <w:tcW w:w="1701" w:type="dxa"/>
            <w:vMerge/>
            <w:noWrap/>
            <w:hideMark/>
          </w:tcPr>
          <w:p w14:paraId="0DA68DA6" w14:textId="77777777" w:rsidR="006E5ECE" w:rsidRDefault="006E5ECE"/>
        </w:tc>
        <w:tc>
          <w:tcPr>
            <w:tcW w:w="1721" w:type="dxa"/>
            <w:vMerge/>
            <w:noWrap/>
            <w:hideMark/>
          </w:tcPr>
          <w:p w14:paraId="2FFE2774" w14:textId="77777777" w:rsidR="006E5ECE" w:rsidRDefault="006E5ECE"/>
        </w:tc>
      </w:tr>
      <w:tr w:rsidR="00337202" w:rsidRPr="00F76055" w14:paraId="6C26184D" w14:textId="77777777" w:rsidTr="7430A39A">
        <w:trPr>
          <w:trHeight w:val="240"/>
        </w:trPr>
        <w:tc>
          <w:tcPr>
            <w:tcW w:w="2547" w:type="dxa"/>
            <w:vMerge w:val="restart"/>
            <w:hideMark/>
          </w:tcPr>
          <w:p w14:paraId="704F436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rstanasta (obročkasta) listna pegavost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Mycosphaerel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ico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38B88D7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76DAE2BF" w14:textId="77777777" w:rsidR="00337202" w:rsidRPr="00F76055" w:rsidRDefault="00337202" w:rsidP="00B84EF7">
            <w:pPr>
              <w:pStyle w:val="Odstavekseznama"/>
              <w:numPr>
                <w:ilvl w:val="0"/>
                <w:numId w:val="123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                                                     </w:t>
            </w:r>
          </w:p>
          <w:p w14:paraId="2FB4260D" w14:textId="77777777" w:rsidR="00337202" w:rsidRPr="00F76055" w:rsidRDefault="00337202" w:rsidP="00B84EF7">
            <w:pPr>
              <w:pStyle w:val="Odstavekseznama"/>
              <w:numPr>
                <w:ilvl w:val="0"/>
                <w:numId w:val="123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bira tolerantnih sort,                                </w:t>
            </w:r>
          </w:p>
          <w:p w14:paraId="6F9AFFDF" w14:textId="5FEEC27E" w:rsidR="00337202" w:rsidRPr="00F76055" w:rsidRDefault="00337202" w:rsidP="00B84EF7">
            <w:pPr>
              <w:pStyle w:val="Odstavekseznama"/>
              <w:numPr>
                <w:ilvl w:val="0"/>
                <w:numId w:val="123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pusnic 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ne sadi/seje v bližino posevkov oljne ogrščice,                              </w:t>
            </w:r>
          </w:p>
          <w:p w14:paraId="2C25A40C" w14:textId="77777777" w:rsidR="00337202" w:rsidRPr="00F76055" w:rsidRDefault="00337202" w:rsidP="00B84EF7">
            <w:pPr>
              <w:pStyle w:val="Odstavekseznama"/>
              <w:numPr>
                <w:ilvl w:val="0"/>
                <w:numId w:val="123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dravega semena,                              </w:t>
            </w:r>
          </w:p>
          <w:p w14:paraId="6742DB06" w14:textId="77777777" w:rsidR="00337202" w:rsidRPr="00F76055" w:rsidRDefault="00337202" w:rsidP="00B84EF7">
            <w:pPr>
              <w:pStyle w:val="Odstavekseznama"/>
              <w:numPr>
                <w:ilvl w:val="0"/>
                <w:numId w:val="123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e pregosta setev,                                     </w:t>
            </w:r>
          </w:p>
          <w:p w14:paraId="4EE716E9" w14:textId="77777777" w:rsidR="00337202" w:rsidRPr="00F76055" w:rsidRDefault="00337202" w:rsidP="00B84EF7">
            <w:pPr>
              <w:pStyle w:val="Odstavekseznama"/>
              <w:numPr>
                <w:ilvl w:val="0"/>
                <w:numId w:val="123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,                                    </w:t>
            </w:r>
          </w:p>
          <w:p w14:paraId="2BD92753" w14:textId="1266B753" w:rsidR="00337202" w:rsidRPr="00F76055" w:rsidRDefault="00337202" w:rsidP="00B84EF7">
            <w:pPr>
              <w:pStyle w:val="Odstavekseznama"/>
              <w:numPr>
                <w:ilvl w:val="0"/>
                <w:numId w:val="123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takojšnje globoko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ostankov kapusnic.</w:t>
            </w:r>
          </w:p>
        </w:tc>
        <w:tc>
          <w:tcPr>
            <w:tcW w:w="2693" w:type="dxa"/>
            <w:vMerge w:val="restart"/>
            <w:noWrap/>
            <w:hideMark/>
          </w:tcPr>
          <w:p w14:paraId="44C6667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7E45F46" w14:textId="75593C1A" w:rsidR="48FC6856" w:rsidRDefault="77A913B5" w:rsidP="008534E8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8534E8">
              <w:rPr>
                <w:rFonts w:eastAsiaTheme="minorEastAsia" w:cs="Arial"/>
                <w:sz w:val="18"/>
                <w:szCs w:val="18"/>
              </w:rPr>
              <w:t>Score</w:t>
            </w:r>
            <w:proofErr w:type="spellEnd"/>
            <w:r w:rsidRPr="008534E8">
              <w:rPr>
                <w:rFonts w:eastAsiaTheme="minorEastAsia" w:cs="Arial"/>
                <w:sz w:val="18"/>
                <w:szCs w:val="18"/>
              </w:rPr>
              <w:t xml:space="preserve"> 250 EC</w:t>
            </w:r>
          </w:p>
        </w:tc>
        <w:tc>
          <w:tcPr>
            <w:tcW w:w="1539" w:type="dxa"/>
            <w:noWrap/>
            <w:hideMark/>
          </w:tcPr>
          <w:p w14:paraId="082BAF8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0EF92D3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vMerge w:val="restart"/>
            <w:hideMark/>
          </w:tcPr>
          <w:p w14:paraId="0848CE7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,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 bo 14 dnevni razmik</w:t>
            </w:r>
          </w:p>
        </w:tc>
      </w:tr>
      <w:tr w:rsidR="00337202" w:rsidRPr="00F76055" w14:paraId="075145C9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0C7F371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7711D3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197B634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D9BBA5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</w:t>
            </w:r>
          </w:p>
        </w:tc>
        <w:tc>
          <w:tcPr>
            <w:tcW w:w="1539" w:type="dxa"/>
            <w:noWrap/>
            <w:hideMark/>
          </w:tcPr>
          <w:p w14:paraId="4A493E0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vMerge/>
            <w:hideMark/>
          </w:tcPr>
          <w:p w14:paraId="76DD6DE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27CD3AB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744284BF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53EEED4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012DFD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3F231E4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skapiroksa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14CEFA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lus</w:t>
            </w:r>
          </w:p>
        </w:tc>
        <w:tc>
          <w:tcPr>
            <w:tcW w:w="1539" w:type="dxa"/>
            <w:noWrap/>
            <w:hideMark/>
          </w:tcPr>
          <w:p w14:paraId="3F9257B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l/ha</w:t>
            </w:r>
          </w:p>
        </w:tc>
        <w:tc>
          <w:tcPr>
            <w:tcW w:w="1701" w:type="dxa"/>
            <w:noWrap/>
            <w:hideMark/>
          </w:tcPr>
          <w:p w14:paraId="6C3C125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hideMark/>
          </w:tcPr>
          <w:p w14:paraId="5797C3E1" w14:textId="2E6ECBE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3-krat letno.</w:t>
            </w:r>
          </w:p>
        </w:tc>
      </w:tr>
      <w:tr w:rsidR="00337202" w:rsidRPr="00F76055" w14:paraId="1D66BE00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36EB96D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705741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noWrap/>
            <w:hideMark/>
          </w:tcPr>
          <w:p w14:paraId="7744727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7E8620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49065B5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13EA476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vMerge w:val="restart"/>
            <w:hideMark/>
          </w:tcPr>
          <w:p w14:paraId="1DC15857" w14:textId="1ABF053C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2 krat letno. </w:t>
            </w:r>
          </w:p>
        </w:tc>
      </w:tr>
      <w:tr w:rsidR="00337202" w:rsidRPr="00F76055" w14:paraId="6D80D0FA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0993C8E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58F745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6B6F752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DEDB4C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</w:t>
            </w:r>
          </w:p>
        </w:tc>
        <w:tc>
          <w:tcPr>
            <w:tcW w:w="1539" w:type="dxa"/>
            <w:vMerge/>
            <w:hideMark/>
          </w:tcPr>
          <w:p w14:paraId="133C1F7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048FD96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1D94B8C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7264B786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01DDF33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AC9651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5B372B5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E85DA1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539" w:type="dxa"/>
            <w:vMerge/>
            <w:hideMark/>
          </w:tcPr>
          <w:p w14:paraId="200C23A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0CC1B22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7DDBC01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295C9546" w14:textId="77777777" w:rsidTr="7430A39A">
        <w:trPr>
          <w:trHeight w:val="600"/>
        </w:trPr>
        <w:tc>
          <w:tcPr>
            <w:tcW w:w="2547" w:type="dxa"/>
            <w:vMerge/>
            <w:hideMark/>
          </w:tcPr>
          <w:p w14:paraId="1CE17E0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1AD81A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4852CD3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B9774A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/>
            <w:hideMark/>
          </w:tcPr>
          <w:p w14:paraId="6C62CA9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2502C4D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7647538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5543DFCF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7FF1EBC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EF06C3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687387B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332A515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/>
            <w:hideMark/>
          </w:tcPr>
          <w:p w14:paraId="797E887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0645F04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441EE24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59886367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27EDE98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D24DE5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3A73C5C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677CA2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3C92DFA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699A1CC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hideMark/>
          </w:tcPr>
          <w:p w14:paraId="584F9AD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3-krat letno</w:t>
            </w:r>
          </w:p>
        </w:tc>
      </w:tr>
      <w:tr w:rsidR="00337202" w:rsidRPr="00F76055" w14:paraId="7C483924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605A434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1D2FBF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1618128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opira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ebu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48BDE4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un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xperienc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74DAFF5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9 l/ha</w:t>
            </w:r>
          </w:p>
        </w:tc>
        <w:tc>
          <w:tcPr>
            <w:tcW w:w="1701" w:type="dxa"/>
            <w:noWrap/>
            <w:hideMark/>
          </w:tcPr>
          <w:p w14:paraId="10838E1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hideMark/>
          </w:tcPr>
          <w:p w14:paraId="21EFEE2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</w:t>
            </w:r>
          </w:p>
        </w:tc>
      </w:tr>
      <w:tr w:rsidR="00337202" w:rsidRPr="00F76055" w14:paraId="25C87006" w14:textId="77777777" w:rsidTr="7430A39A">
        <w:trPr>
          <w:trHeight w:val="710"/>
        </w:trPr>
        <w:tc>
          <w:tcPr>
            <w:tcW w:w="2547" w:type="dxa"/>
            <w:vMerge/>
            <w:hideMark/>
          </w:tcPr>
          <w:p w14:paraId="79C50BA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75D870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7A12AEC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146" w:type="dxa"/>
            <w:noWrap/>
            <w:hideMark/>
          </w:tcPr>
          <w:p w14:paraId="39C8C75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39" w:type="dxa"/>
            <w:hideMark/>
          </w:tcPr>
          <w:p w14:paraId="66941890" w14:textId="04E9A572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85-0,37 kg/ha (Največji skupni odmerek ne sme preseči 3,7 kg/ha)</w:t>
            </w:r>
          </w:p>
        </w:tc>
        <w:tc>
          <w:tcPr>
            <w:tcW w:w="1701" w:type="dxa"/>
            <w:noWrap/>
            <w:hideMark/>
          </w:tcPr>
          <w:p w14:paraId="5A7F42D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21" w:type="dxa"/>
            <w:hideMark/>
          </w:tcPr>
          <w:p w14:paraId="5F34664E" w14:textId="7B6FF9FF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534E8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10-krat v rastni dobi.</w:t>
            </w:r>
          </w:p>
        </w:tc>
      </w:tr>
      <w:tr w:rsidR="00337202" w:rsidRPr="00F76055" w14:paraId="2C8FDDC1" w14:textId="77777777" w:rsidTr="7430A39A">
        <w:trPr>
          <w:trHeight w:val="480"/>
        </w:trPr>
        <w:tc>
          <w:tcPr>
            <w:tcW w:w="2547" w:type="dxa"/>
            <w:vMerge w:val="restart"/>
            <w:hideMark/>
          </w:tcPr>
          <w:p w14:paraId="157E5BF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Kapusov belin in repni beli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ap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3C8BDFA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</w:t>
            </w:r>
          </w:p>
          <w:p w14:paraId="4AA93F04" w14:textId="77777777" w:rsidR="00337202" w:rsidRPr="00F76055" w:rsidRDefault="00337202" w:rsidP="00B84EF7">
            <w:pPr>
              <w:pStyle w:val="Odstavekseznama"/>
              <w:numPr>
                <w:ilvl w:val="0"/>
                <w:numId w:val="124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pobiranje listov s kolonijami gosenic na manjših njivah,                          </w:t>
            </w:r>
          </w:p>
          <w:p w14:paraId="2B99E426" w14:textId="32538F32" w:rsidR="00337202" w:rsidRPr="00F76055" w:rsidRDefault="00337202" w:rsidP="00B84EF7">
            <w:pPr>
              <w:pStyle w:val="Odstavekseznama"/>
              <w:numPr>
                <w:ilvl w:val="0"/>
                <w:numId w:val="124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aščitnih mrež oz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.                              </w:t>
            </w:r>
          </w:p>
        </w:tc>
        <w:tc>
          <w:tcPr>
            <w:tcW w:w="2693" w:type="dxa"/>
            <w:hideMark/>
          </w:tcPr>
          <w:p w14:paraId="49D2571A" w14:textId="23F3881C" w:rsidR="00337202" w:rsidRPr="008534E8" w:rsidRDefault="243B5C72" w:rsidP="48FC6856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EF0F97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="00EF0F97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k</w:t>
            </w:r>
            <w:r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="06E5DC15"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06E5DC15" w:rsidRPr="00EF0F97">
              <w:rPr>
                <w:rFonts w:eastAsia="Tahoma" w:cs="Arial"/>
                <w:color w:val="00B050"/>
                <w:sz w:val="18"/>
                <w:szCs w:val="18"/>
              </w:rPr>
              <w:t>sev SA 11</w:t>
            </w:r>
          </w:p>
        </w:tc>
        <w:tc>
          <w:tcPr>
            <w:tcW w:w="2146" w:type="dxa"/>
            <w:noWrap/>
            <w:hideMark/>
          </w:tcPr>
          <w:p w14:paraId="25645D5C" w14:textId="77777777" w:rsidR="00337202" w:rsidRPr="008534E8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165E4EE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3B054AB5" w14:textId="26D20353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550FDF57" w14:textId="31D801F2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337202" w:rsidRPr="00F76055" w14:paraId="5D4EBA2E" w14:textId="77777777" w:rsidTr="7430A39A">
        <w:trPr>
          <w:trHeight w:val="496"/>
        </w:trPr>
        <w:tc>
          <w:tcPr>
            <w:tcW w:w="2547" w:type="dxa"/>
            <w:vMerge/>
            <w:hideMark/>
          </w:tcPr>
          <w:p w14:paraId="263AEFB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E0ACE3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3F96F20C" w14:textId="77777777" w:rsidR="00337202" w:rsidRPr="008534E8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8534E8">
              <w:rPr>
                <w:rFonts w:eastAsiaTheme="minorEastAsia"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CD081D1" w14:textId="77777777" w:rsidR="00337202" w:rsidRPr="008534E8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8534E8">
              <w:rPr>
                <w:rFonts w:eastAsiaTheme="minorEastAsia" w:cs="Arial"/>
                <w:sz w:val="18"/>
                <w:szCs w:val="18"/>
              </w:rPr>
              <w:t>Decis</w:t>
            </w:r>
            <w:proofErr w:type="spellEnd"/>
            <w:r w:rsidRPr="008534E8">
              <w:rPr>
                <w:rFonts w:eastAsiaTheme="minorEastAsia" w:cs="Arial"/>
                <w:sz w:val="18"/>
                <w:szCs w:val="18"/>
              </w:rPr>
              <w:t xml:space="preserve"> 100 EC</w:t>
            </w:r>
          </w:p>
        </w:tc>
        <w:tc>
          <w:tcPr>
            <w:tcW w:w="1539" w:type="dxa"/>
            <w:noWrap/>
            <w:hideMark/>
          </w:tcPr>
          <w:p w14:paraId="0610DF0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075 l/ha</w:t>
            </w:r>
          </w:p>
        </w:tc>
        <w:tc>
          <w:tcPr>
            <w:tcW w:w="1701" w:type="dxa"/>
            <w:noWrap/>
            <w:hideMark/>
          </w:tcPr>
          <w:p w14:paraId="504900E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721" w:type="dxa"/>
            <w:hideMark/>
          </w:tcPr>
          <w:p w14:paraId="1BB4BDAB" w14:textId="6301865F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-kratna uporaba v rastni sezoni.                                          </w:t>
            </w:r>
          </w:p>
        </w:tc>
      </w:tr>
      <w:tr w:rsidR="00337202" w:rsidRPr="00F76055" w14:paraId="5317D0FF" w14:textId="77777777" w:rsidTr="7430A39A">
        <w:trPr>
          <w:trHeight w:val="690"/>
        </w:trPr>
        <w:tc>
          <w:tcPr>
            <w:tcW w:w="2547" w:type="dxa"/>
            <w:vMerge/>
            <w:hideMark/>
          </w:tcPr>
          <w:p w14:paraId="30496FB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C4FCD1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6C7BF718" w14:textId="64B6E187" w:rsidR="00337202" w:rsidRPr="008534E8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8534E8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8534E8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AC34AB4" w14:textId="77777777" w:rsidR="00337202" w:rsidRPr="008534E8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8534E8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8534E8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8534E8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6115C65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2 l/ha</w:t>
            </w:r>
          </w:p>
        </w:tc>
        <w:tc>
          <w:tcPr>
            <w:tcW w:w="1701" w:type="dxa"/>
            <w:noWrap/>
            <w:hideMark/>
          </w:tcPr>
          <w:p w14:paraId="1B65CC9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hideMark/>
          </w:tcPr>
          <w:p w14:paraId="2B67B645" w14:textId="56F6EE5B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.                                                 </w:t>
            </w:r>
          </w:p>
        </w:tc>
      </w:tr>
      <w:tr w:rsidR="00337202" w:rsidRPr="00F76055" w14:paraId="75430811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53B9A74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453CE3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6E1B42B6" w14:textId="77777777" w:rsidR="00337202" w:rsidRPr="008534E8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26DB3070" w14:textId="77777777" w:rsidR="00337202" w:rsidRPr="008534E8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 </w:t>
            </w:r>
          </w:p>
        </w:tc>
        <w:tc>
          <w:tcPr>
            <w:tcW w:w="1539" w:type="dxa"/>
            <w:noWrap/>
            <w:hideMark/>
          </w:tcPr>
          <w:p w14:paraId="41DDF6F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7B57C64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715F8C1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00337202" w:rsidRPr="00F76055" w14:paraId="2AAE6F87" w14:textId="77777777" w:rsidTr="7430A39A">
        <w:trPr>
          <w:trHeight w:val="480"/>
        </w:trPr>
        <w:tc>
          <w:tcPr>
            <w:tcW w:w="2547" w:type="dxa"/>
            <w:vMerge/>
            <w:hideMark/>
          </w:tcPr>
          <w:p w14:paraId="27995C4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174E8A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3D0D391D" w14:textId="014B54A3" w:rsidR="00337202" w:rsidRPr="008534E8" w:rsidRDefault="7E5967AC" w:rsidP="1287ED2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8534E8"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8534E8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8534E8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8534E8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8534E8"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8534E8">
              <w:rPr>
                <w:rFonts w:eastAsia="Tahoma" w:cs="Arial"/>
                <w:color w:val="00B050"/>
                <w:sz w:val="18"/>
                <w:szCs w:val="18"/>
              </w:rPr>
              <w:t>sev GC-9</w:t>
            </w:r>
            <w:r w:rsidR="008534E8">
              <w:rPr>
                <w:rFonts w:eastAsia="Tahom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146" w:type="dxa"/>
            <w:noWrap/>
            <w:hideMark/>
          </w:tcPr>
          <w:p w14:paraId="3F54D218" w14:textId="77777777" w:rsidR="00337202" w:rsidRPr="008534E8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539" w:type="dxa"/>
            <w:noWrap/>
            <w:hideMark/>
          </w:tcPr>
          <w:p w14:paraId="340CC44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68D29E4C" w14:textId="76FAD176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730FC6E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337202" w:rsidRPr="00F76055" w14:paraId="15002E7B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00F954A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8305C0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7246A96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BDE5A7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3C40828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4 - 0,5 l/ha</w:t>
            </w:r>
          </w:p>
        </w:tc>
        <w:tc>
          <w:tcPr>
            <w:tcW w:w="1701" w:type="dxa"/>
            <w:noWrap/>
            <w:hideMark/>
          </w:tcPr>
          <w:p w14:paraId="11DC815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721" w:type="dxa"/>
            <w:hideMark/>
          </w:tcPr>
          <w:p w14:paraId="53598EB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337202" w:rsidRPr="00F76055" w14:paraId="4BE1FB5F" w14:textId="77777777" w:rsidTr="7430A39A">
        <w:trPr>
          <w:trHeight w:val="700"/>
        </w:trPr>
        <w:tc>
          <w:tcPr>
            <w:tcW w:w="2547" w:type="dxa"/>
            <w:vMerge w:val="restart"/>
            <w:hideMark/>
          </w:tcPr>
          <w:p w14:paraId="4E00C18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Kapusov molj </w:t>
            </w:r>
          </w:p>
          <w:p w14:paraId="4303D28A" w14:textId="3992C0F1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utel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xylostel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0B605662" w14:textId="77777777" w:rsidR="00337202" w:rsidRPr="00F76055" w:rsidRDefault="00337202" w:rsidP="0033720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9DEABA5" w14:textId="77777777" w:rsidR="00337202" w:rsidRPr="00F76055" w:rsidRDefault="00337202" w:rsidP="0033720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pad lahko ublažimo:</w:t>
            </w:r>
          </w:p>
          <w:p w14:paraId="3E6B9BB4" w14:textId="77777777" w:rsidR="00337202" w:rsidRPr="00F76055" w:rsidRDefault="00337202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 zgodnjo setvijo kapusnic, </w:t>
            </w:r>
          </w:p>
          <w:p w14:paraId="41411C29" w14:textId="77777777" w:rsidR="00337202" w:rsidRPr="00F76055" w:rsidRDefault="00337202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nim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uničenevanj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stankov kapusnic,</w:t>
            </w:r>
          </w:p>
          <w:p w14:paraId="79E22D94" w14:textId="77777777" w:rsidR="00337202" w:rsidRPr="00F76055" w:rsidRDefault="00337202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74FB7B0D" w14:textId="77777777" w:rsidR="00337202" w:rsidRPr="00F76055" w:rsidRDefault="00337202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im odstranjevanjem plevelov.</w:t>
            </w:r>
          </w:p>
          <w:p w14:paraId="6EAC9E53" w14:textId="77777777" w:rsidR="00337202" w:rsidRPr="00F76055" w:rsidRDefault="00337202" w:rsidP="00337202">
            <w:pPr>
              <w:ind w:left="37"/>
              <w:jc w:val="left"/>
              <w:rPr>
                <w:rFonts w:cs="Arial"/>
                <w:sz w:val="18"/>
                <w:szCs w:val="18"/>
              </w:rPr>
            </w:pPr>
          </w:p>
          <w:p w14:paraId="6F42D90D" w14:textId="517778F1" w:rsidR="00337202" w:rsidRPr="00F76055" w:rsidRDefault="00337202" w:rsidP="00337202">
            <w:pPr>
              <w:ind w:left="3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jav škodljivca </w:t>
            </w:r>
            <w:r w:rsidR="002F60FF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lahko spremlja z uporabo rumenih lepljivih plošč.</w:t>
            </w:r>
          </w:p>
          <w:p w14:paraId="04B0D845" w14:textId="1CA89B73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0F65844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48FFD3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100 EC </w:t>
            </w:r>
          </w:p>
        </w:tc>
        <w:tc>
          <w:tcPr>
            <w:tcW w:w="1539" w:type="dxa"/>
            <w:noWrap/>
            <w:hideMark/>
          </w:tcPr>
          <w:p w14:paraId="62F12E7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075 l/ha</w:t>
            </w:r>
          </w:p>
        </w:tc>
        <w:tc>
          <w:tcPr>
            <w:tcW w:w="1701" w:type="dxa"/>
            <w:noWrap/>
            <w:hideMark/>
          </w:tcPr>
          <w:p w14:paraId="599194F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721" w:type="dxa"/>
            <w:hideMark/>
          </w:tcPr>
          <w:p w14:paraId="410D28AA" w14:textId="2BBA84AF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-kratna uporaba v rastni sezoni.</w:t>
            </w:r>
          </w:p>
        </w:tc>
      </w:tr>
      <w:tr w:rsidR="00337202" w:rsidRPr="00F76055" w14:paraId="1F876A6F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3775510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AB2CB3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2829F97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6D54C5F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 </w:t>
            </w:r>
          </w:p>
        </w:tc>
        <w:tc>
          <w:tcPr>
            <w:tcW w:w="1539" w:type="dxa"/>
            <w:noWrap/>
            <w:hideMark/>
          </w:tcPr>
          <w:p w14:paraId="683C60B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6F5806C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1F09E60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00337202" w:rsidRPr="00F76055" w14:paraId="7683C782" w14:textId="77777777" w:rsidTr="7430A39A">
        <w:trPr>
          <w:trHeight w:val="690"/>
        </w:trPr>
        <w:tc>
          <w:tcPr>
            <w:tcW w:w="2547" w:type="dxa"/>
            <w:vMerge/>
            <w:hideMark/>
          </w:tcPr>
          <w:p w14:paraId="290AE6F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24A4B0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172CE3BF" w14:textId="1D9D1324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029E39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520BE89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2 l/ha</w:t>
            </w:r>
          </w:p>
        </w:tc>
        <w:tc>
          <w:tcPr>
            <w:tcW w:w="1701" w:type="dxa"/>
            <w:noWrap/>
            <w:hideMark/>
          </w:tcPr>
          <w:p w14:paraId="2DE714E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hideMark/>
          </w:tcPr>
          <w:p w14:paraId="15194A7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.                                                  30 m varnostni pas do voda 1. in 2. reda ter 15 m pas do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netretiranih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ovršin.</w:t>
            </w:r>
          </w:p>
        </w:tc>
      </w:tr>
      <w:tr w:rsidR="00337202" w:rsidRPr="00F76055" w14:paraId="35A7F4AE" w14:textId="77777777" w:rsidTr="7430A39A">
        <w:trPr>
          <w:trHeight w:val="480"/>
        </w:trPr>
        <w:tc>
          <w:tcPr>
            <w:tcW w:w="2547" w:type="dxa"/>
            <w:vMerge/>
            <w:hideMark/>
          </w:tcPr>
          <w:p w14:paraId="3889C3C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829A02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3BC67BAE" w14:textId="41FAB4CD" w:rsidR="00337202" w:rsidRPr="00461695" w:rsidRDefault="7C73E13C" w:rsidP="7430A39A">
            <w:pPr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461695"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t</w:t>
            </w:r>
            <w:r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61695">
              <w:rPr>
                <w:rFonts w:eastAsia="Arial" w:cs="Arial"/>
                <w:color w:val="00B050"/>
                <w:sz w:val="18"/>
                <w:szCs w:val="18"/>
              </w:rPr>
              <w:t>subsp</w:t>
            </w:r>
            <w:proofErr w:type="spellEnd"/>
            <w:r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461695"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k</w:t>
            </w:r>
            <w:r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46169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sev EG2348</w:t>
            </w:r>
          </w:p>
          <w:p w14:paraId="0FF21512" w14:textId="18450C70" w:rsidR="00337202" w:rsidRPr="00461695" w:rsidRDefault="00337202" w:rsidP="7430A39A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51F14A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lus  </w:t>
            </w:r>
          </w:p>
        </w:tc>
        <w:tc>
          <w:tcPr>
            <w:tcW w:w="1539" w:type="dxa"/>
            <w:noWrap/>
            <w:hideMark/>
          </w:tcPr>
          <w:p w14:paraId="24681E9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496A4B1D" w14:textId="08B7F84F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0DD08396" w14:textId="2DF4162F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2-krat v rastni sezoni. </w:t>
            </w:r>
          </w:p>
        </w:tc>
      </w:tr>
      <w:tr w:rsidR="00337202" w:rsidRPr="00F76055" w14:paraId="7366893A" w14:textId="77777777" w:rsidTr="7430A39A">
        <w:trPr>
          <w:trHeight w:val="480"/>
        </w:trPr>
        <w:tc>
          <w:tcPr>
            <w:tcW w:w="2547" w:type="dxa"/>
            <w:vMerge/>
            <w:hideMark/>
          </w:tcPr>
          <w:p w14:paraId="076293C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BCAECB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62E8ED25" w14:textId="49F6F02B" w:rsidR="00337202" w:rsidRPr="008534E8" w:rsidRDefault="2DCAB8E7" w:rsidP="1287ED2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461695"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8534E8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8534E8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8534E8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461695"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8534E8">
              <w:rPr>
                <w:rFonts w:eastAsia="Tahoma" w:cs="Arial"/>
                <w:color w:val="00B050"/>
                <w:sz w:val="18"/>
                <w:szCs w:val="18"/>
              </w:rPr>
              <w:t>sev GC-9</w:t>
            </w:r>
            <w:r w:rsidR="008534E8" w:rsidRPr="008534E8">
              <w:rPr>
                <w:rFonts w:eastAsia="Tahom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146" w:type="dxa"/>
            <w:noWrap/>
            <w:hideMark/>
          </w:tcPr>
          <w:p w14:paraId="1CDE803B" w14:textId="77777777" w:rsidR="00337202" w:rsidRPr="008534E8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539" w:type="dxa"/>
            <w:noWrap/>
            <w:hideMark/>
          </w:tcPr>
          <w:p w14:paraId="1EEA1E7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169F9C91" w14:textId="49095545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04461848" w14:textId="0803D535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.</w:t>
            </w:r>
          </w:p>
        </w:tc>
      </w:tr>
      <w:tr w:rsidR="00337202" w:rsidRPr="00F76055" w14:paraId="62758BFA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3FAB614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CC0516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68FF2651" w14:textId="77777777" w:rsidR="00337202" w:rsidRPr="0046169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F6DEC1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5706C8B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4 - 0,5 l/ha</w:t>
            </w:r>
          </w:p>
        </w:tc>
        <w:tc>
          <w:tcPr>
            <w:tcW w:w="1701" w:type="dxa"/>
            <w:noWrap/>
            <w:hideMark/>
          </w:tcPr>
          <w:p w14:paraId="3A4F856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721" w:type="dxa"/>
            <w:hideMark/>
          </w:tcPr>
          <w:p w14:paraId="17BC8CB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337202" w:rsidRPr="00F76055" w14:paraId="5F6212AC" w14:textId="77777777" w:rsidTr="00E16A1F">
        <w:trPr>
          <w:trHeight w:val="480"/>
        </w:trPr>
        <w:tc>
          <w:tcPr>
            <w:tcW w:w="2547" w:type="dxa"/>
            <w:vMerge/>
            <w:hideMark/>
          </w:tcPr>
          <w:p w14:paraId="5287E58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27DB24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FFFFFF" w:themeFill="background1"/>
            <w:hideMark/>
          </w:tcPr>
          <w:p w14:paraId="6B2E25A3" w14:textId="3EC60965" w:rsidR="00337202" w:rsidRPr="00461695" w:rsidRDefault="243B5C72" w:rsidP="48FC6856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EF0F97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="00EF0F97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  <w:r w:rsidR="00E16A1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E16A1F"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="00E16A1F" w:rsidRPr="00E16A1F">
              <w:rPr>
                <w:rFonts w:eastAsiaTheme="minorEastAsia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146" w:type="dxa"/>
            <w:noWrap/>
            <w:hideMark/>
          </w:tcPr>
          <w:p w14:paraId="6466CD1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56D77E6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2419A125" w14:textId="0CBC4CD8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0647CCDB" w14:textId="4112C136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337202" w:rsidRPr="00F76055" w14:paraId="060D0706" w14:textId="77777777" w:rsidTr="7430A39A">
        <w:trPr>
          <w:trHeight w:val="493"/>
        </w:trPr>
        <w:tc>
          <w:tcPr>
            <w:tcW w:w="2547" w:type="dxa"/>
            <w:vMerge w:val="restart"/>
            <w:hideMark/>
          </w:tcPr>
          <w:p w14:paraId="7557606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a sovk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50734D04" w14:textId="4C6FBAA0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Mamest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1C32E1E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303DD95C" w14:textId="77777777" w:rsidR="00337202" w:rsidRPr="00F76055" w:rsidRDefault="00337202" w:rsidP="00B84EF7">
            <w:pPr>
              <w:pStyle w:val="Odstavekseznama"/>
              <w:numPr>
                <w:ilvl w:val="0"/>
                <w:numId w:val="125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globoko oranje,                                      </w:t>
            </w:r>
          </w:p>
          <w:p w14:paraId="725E67F2" w14:textId="4FC86108" w:rsidR="00337202" w:rsidRPr="00F76055" w:rsidRDefault="00337202" w:rsidP="00B84EF7">
            <w:pPr>
              <w:pStyle w:val="Odstavekseznama"/>
              <w:numPr>
                <w:ilvl w:val="0"/>
                <w:numId w:val="125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plevelov.</w:t>
            </w:r>
          </w:p>
        </w:tc>
        <w:tc>
          <w:tcPr>
            <w:tcW w:w="2693" w:type="dxa"/>
            <w:hideMark/>
          </w:tcPr>
          <w:p w14:paraId="2AC6926C" w14:textId="77777777" w:rsidR="00337202" w:rsidRPr="0046169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61695">
              <w:rPr>
                <w:rFonts w:eastAsiaTheme="minorEastAsia" w:cs="Arial"/>
                <w:sz w:val="18"/>
                <w:szCs w:val="18"/>
              </w:rPr>
              <w:t xml:space="preserve">lambda </w:t>
            </w:r>
            <w:proofErr w:type="spellStart"/>
            <w:r w:rsidRPr="0046169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EEBF51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5D26C54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2 l/ha</w:t>
            </w:r>
          </w:p>
        </w:tc>
        <w:tc>
          <w:tcPr>
            <w:tcW w:w="1701" w:type="dxa"/>
            <w:noWrap/>
            <w:hideMark/>
          </w:tcPr>
          <w:p w14:paraId="336C198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hideMark/>
          </w:tcPr>
          <w:p w14:paraId="551C21DD" w14:textId="078B0BC3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.                                                 </w:t>
            </w:r>
          </w:p>
        </w:tc>
      </w:tr>
      <w:tr w:rsidR="00337202" w:rsidRPr="00F76055" w14:paraId="08D758AE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3CD3175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93269B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6E0EBC3D" w14:textId="77777777" w:rsidR="00337202" w:rsidRPr="0046169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46169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46586EC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</w:t>
            </w:r>
          </w:p>
        </w:tc>
        <w:tc>
          <w:tcPr>
            <w:tcW w:w="1539" w:type="dxa"/>
            <w:noWrap/>
            <w:hideMark/>
          </w:tcPr>
          <w:p w14:paraId="499F145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76DB7EE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5DA154F0" w14:textId="36365D64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.</w:t>
            </w:r>
          </w:p>
        </w:tc>
      </w:tr>
      <w:tr w:rsidR="00337202" w:rsidRPr="00F76055" w14:paraId="6D4D6B89" w14:textId="77777777" w:rsidTr="00E16A1F">
        <w:trPr>
          <w:trHeight w:val="480"/>
        </w:trPr>
        <w:tc>
          <w:tcPr>
            <w:tcW w:w="2547" w:type="dxa"/>
            <w:vMerge/>
            <w:hideMark/>
          </w:tcPr>
          <w:p w14:paraId="4871BDC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E8AB92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FFFFFF" w:themeFill="background1"/>
            <w:hideMark/>
          </w:tcPr>
          <w:p w14:paraId="3AEE3E60" w14:textId="1FF2DC50" w:rsidR="00337202" w:rsidRPr="00461695" w:rsidRDefault="301B9057" w:rsidP="1287ED2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461695"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E16A1F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E16A1F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461695"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E16A1F">
              <w:rPr>
                <w:rFonts w:eastAsia="Tahoma" w:cs="Arial"/>
                <w:color w:val="00B050"/>
                <w:sz w:val="18"/>
                <w:szCs w:val="18"/>
              </w:rPr>
              <w:t>sev GC-9</w:t>
            </w:r>
            <w:r w:rsidR="00E16A1F" w:rsidRPr="00E16A1F">
              <w:rPr>
                <w:rFonts w:eastAsia="Tahom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146" w:type="dxa"/>
            <w:noWrap/>
            <w:hideMark/>
          </w:tcPr>
          <w:p w14:paraId="60DBB29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 </w:t>
            </w:r>
          </w:p>
        </w:tc>
        <w:tc>
          <w:tcPr>
            <w:tcW w:w="1539" w:type="dxa"/>
            <w:noWrap/>
            <w:hideMark/>
          </w:tcPr>
          <w:p w14:paraId="675FB3F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5D879B10" w14:textId="60D967CE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3654A595" w14:textId="5EA99FEA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.</w:t>
            </w:r>
          </w:p>
        </w:tc>
      </w:tr>
      <w:tr w:rsidR="00337202" w:rsidRPr="00F76055" w14:paraId="287A3329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4E235AE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D63651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292A62B9" w14:textId="77777777" w:rsidR="00337202" w:rsidRPr="0046169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461695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A1A299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38BABCF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4 - 0,5 l/ha</w:t>
            </w:r>
          </w:p>
        </w:tc>
        <w:tc>
          <w:tcPr>
            <w:tcW w:w="1701" w:type="dxa"/>
            <w:noWrap/>
            <w:hideMark/>
          </w:tcPr>
          <w:p w14:paraId="6EF0C05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721" w:type="dxa"/>
            <w:hideMark/>
          </w:tcPr>
          <w:p w14:paraId="250F138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337202" w:rsidRPr="00F76055" w14:paraId="1BF4B71C" w14:textId="77777777" w:rsidTr="7430A39A">
        <w:trPr>
          <w:trHeight w:val="480"/>
        </w:trPr>
        <w:tc>
          <w:tcPr>
            <w:tcW w:w="2547" w:type="dxa"/>
            <w:vMerge/>
            <w:hideMark/>
          </w:tcPr>
          <w:p w14:paraId="73097B1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DC4215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783F9D02" w14:textId="46248E69" w:rsidR="00337202" w:rsidRPr="00E16A1F" w:rsidRDefault="00337202" w:rsidP="6B15AF31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</w:t>
            </w:r>
            <w:r w:rsidR="00EF0F9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s</w:t>
            </w:r>
            <w:proofErr w:type="spellEnd"/>
            <w:r w:rsidR="00EF0F9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EF0F97" w:rsidRPr="00EF0F97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="00EF0F9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.</w:t>
            </w:r>
            <w:r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E16A1F"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k</w:t>
            </w:r>
            <w:r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="1A8B90E9"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1A8B90E9" w:rsidRPr="00E16A1F">
              <w:rPr>
                <w:rFonts w:eastAsia="Tahoma" w:cs="Arial"/>
                <w:color w:val="00B050"/>
                <w:sz w:val="18"/>
                <w:szCs w:val="18"/>
              </w:rPr>
              <w:t>sev SA 11</w:t>
            </w:r>
          </w:p>
        </w:tc>
        <w:tc>
          <w:tcPr>
            <w:tcW w:w="2146" w:type="dxa"/>
            <w:noWrap/>
            <w:hideMark/>
          </w:tcPr>
          <w:p w14:paraId="3B773B7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6831AAE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54777714" w14:textId="5BB699C9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06201575" w14:textId="1F0A2CCC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337202" w:rsidRPr="00F76055" w14:paraId="0D4CE45F" w14:textId="77777777" w:rsidTr="7430A39A">
        <w:trPr>
          <w:trHeight w:val="700"/>
        </w:trPr>
        <w:tc>
          <w:tcPr>
            <w:tcW w:w="2547" w:type="dxa"/>
            <w:vMerge w:val="restart"/>
            <w:hideMark/>
          </w:tcPr>
          <w:p w14:paraId="16215BC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Južna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lodovrtk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3F53BC8E" w14:textId="77777777" w:rsidR="00337202" w:rsidRPr="00F76055" w:rsidRDefault="00337202" w:rsidP="0033720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   </w:t>
            </w:r>
            <w:r w:rsidRPr="00F76055">
              <w:rPr>
                <w:rFonts w:cs="Arial"/>
                <w:sz w:val="18"/>
                <w:szCs w:val="18"/>
              </w:rPr>
              <w:t xml:space="preserve">     </w:t>
            </w:r>
          </w:p>
          <w:p w14:paraId="0DDBF220" w14:textId="77777777" w:rsidR="00337202" w:rsidRPr="00F76055" w:rsidRDefault="00337202" w:rsidP="00B84EF7">
            <w:pPr>
              <w:pStyle w:val="Odstavekseznama"/>
              <w:numPr>
                <w:ilvl w:val="0"/>
                <w:numId w:val="8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intenzivno obdelovanje tal povzroči propad številnih gosenic,</w:t>
            </w:r>
          </w:p>
          <w:p w14:paraId="18CABA63" w14:textId="004C656F" w:rsidR="00337202" w:rsidRPr="00F76055" w:rsidRDefault="00337202" w:rsidP="00B84EF7">
            <w:pPr>
              <w:pStyle w:val="Odstavekseznama"/>
              <w:numPr>
                <w:ilvl w:val="0"/>
                <w:numId w:val="8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koruznice (mulčenje).</w:t>
            </w:r>
          </w:p>
        </w:tc>
        <w:tc>
          <w:tcPr>
            <w:tcW w:w="2693" w:type="dxa"/>
            <w:hideMark/>
          </w:tcPr>
          <w:p w14:paraId="1B81BE3E" w14:textId="38487E49" w:rsidR="00337202" w:rsidRPr="00E16A1F" w:rsidRDefault="6754283F" w:rsidP="7430A39A">
            <w:pPr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461695"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t</w:t>
            </w:r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>subsp</w:t>
            </w:r>
            <w:proofErr w:type="spellEnd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461695"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k</w:t>
            </w:r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sev EG2348</w:t>
            </w:r>
          </w:p>
          <w:p w14:paraId="345D1A51" w14:textId="0919F56D" w:rsidR="00337202" w:rsidRPr="00E16A1F" w:rsidRDefault="00337202" w:rsidP="7430A39A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2C771A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lus  </w:t>
            </w:r>
          </w:p>
        </w:tc>
        <w:tc>
          <w:tcPr>
            <w:tcW w:w="1539" w:type="dxa"/>
            <w:noWrap/>
            <w:hideMark/>
          </w:tcPr>
          <w:p w14:paraId="6860513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521959EA" w14:textId="55FDBF49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319B4E29" w14:textId="341ACFF9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2-krat v rastni sezoni. </w:t>
            </w:r>
          </w:p>
        </w:tc>
      </w:tr>
      <w:tr w:rsidR="00337202" w:rsidRPr="00F76055" w14:paraId="244E7C9C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59E1D99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8646D5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4FC3580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414F1F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0292658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4 - 0,5 l/ha</w:t>
            </w:r>
          </w:p>
        </w:tc>
        <w:tc>
          <w:tcPr>
            <w:tcW w:w="1701" w:type="dxa"/>
            <w:noWrap/>
            <w:hideMark/>
          </w:tcPr>
          <w:p w14:paraId="454D774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721" w:type="dxa"/>
            <w:hideMark/>
          </w:tcPr>
          <w:p w14:paraId="47E5E87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337202" w:rsidRPr="00F76055" w14:paraId="778CB545" w14:textId="77777777" w:rsidTr="7430A39A">
        <w:trPr>
          <w:trHeight w:val="490"/>
        </w:trPr>
        <w:tc>
          <w:tcPr>
            <w:tcW w:w="2547" w:type="dxa"/>
            <w:vMerge/>
            <w:hideMark/>
          </w:tcPr>
          <w:p w14:paraId="720F448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EC624A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2277DF9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ambd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BC8CEE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11B5B50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2 l/ha</w:t>
            </w:r>
          </w:p>
        </w:tc>
        <w:tc>
          <w:tcPr>
            <w:tcW w:w="1701" w:type="dxa"/>
            <w:noWrap/>
            <w:hideMark/>
          </w:tcPr>
          <w:p w14:paraId="02EFA4C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hideMark/>
          </w:tcPr>
          <w:p w14:paraId="3E91B6E5" w14:textId="3A15D7B1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.                                                          </w:t>
            </w:r>
          </w:p>
        </w:tc>
      </w:tr>
      <w:tr w:rsidR="00337202" w:rsidRPr="00F76055" w14:paraId="38C5D5F7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6C13160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340A4B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51FB034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25B980A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 </w:t>
            </w:r>
          </w:p>
        </w:tc>
        <w:tc>
          <w:tcPr>
            <w:tcW w:w="1539" w:type="dxa"/>
            <w:noWrap/>
            <w:hideMark/>
          </w:tcPr>
          <w:p w14:paraId="58885F0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02B3694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37DA0CA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00337202" w:rsidRPr="00F76055" w14:paraId="3D28B058" w14:textId="77777777" w:rsidTr="7430A39A">
        <w:trPr>
          <w:trHeight w:val="480"/>
        </w:trPr>
        <w:tc>
          <w:tcPr>
            <w:tcW w:w="2547" w:type="dxa"/>
            <w:vMerge/>
            <w:hideMark/>
          </w:tcPr>
          <w:p w14:paraId="18AE3B2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F1EFEA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131C708A" w14:textId="730C8489" w:rsidR="00337202" w:rsidRPr="008534E8" w:rsidRDefault="243B5C72" w:rsidP="48FC6856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EF0F9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subsp</w:t>
            </w:r>
            <w:proofErr w:type="spellEnd"/>
            <w:r w:rsidR="00EF0F9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8534E8"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k</w:t>
            </w:r>
            <w:r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="13CE88FC" w:rsidRPr="008534E8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13CE88FC" w:rsidRPr="008534E8">
              <w:rPr>
                <w:rFonts w:eastAsia="Tahoma" w:cs="Arial"/>
                <w:color w:val="00B050"/>
                <w:sz w:val="18"/>
                <w:szCs w:val="18"/>
              </w:rPr>
              <w:t>sev SA 11</w:t>
            </w:r>
          </w:p>
        </w:tc>
        <w:tc>
          <w:tcPr>
            <w:tcW w:w="2146" w:type="dxa"/>
            <w:noWrap/>
            <w:hideMark/>
          </w:tcPr>
          <w:p w14:paraId="45161B3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7C1E4EC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31C17E5D" w14:textId="59C76840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67198DAD" w14:textId="216A02C0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337202" w:rsidRPr="00F76055" w14:paraId="6BAE02E4" w14:textId="77777777" w:rsidTr="7430A39A">
        <w:trPr>
          <w:trHeight w:val="480"/>
        </w:trPr>
        <w:tc>
          <w:tcPr>
            <w:tcW w:w="2547" w:type="dxa"/>
            <w:vMerge/>
            <w:hideMark/>
          </w:tcPr>
          <w:p w14:paraId="5D01E47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CA610B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79DCA08F" w14:textId="090D0C7B" w:rsidR="00337202" w:rsidRPr="008534E8" w:rsidRDefault="14B14C47" w:rsidP="1287ED2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461695"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8534E8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8534E8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8534E8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461695"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8534E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8534E8">
              <w:rPr>
                <w:rFonts w:eastAsia="Tahoma" w:cs="Arial"/>
                <w:color w:val="00B050"/>
                <w:sz w:val="18"/>
                <w:szCs w:val="18"/>
              </w:rPr>
              <w:t>sev GC-9</w:t>
            </w:r>
            <w:r w:rsidR="008534E8" w:rsidRPr="008534E8">
              <w:rPr>
                <w:rFonts w:eastAsia="Tahom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146" w:type="dxa"/>
            <w:noWrap/>
            <w:hideMark/>
          </w:tcPr>
          <w:p w14:paraId="20088AD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539" w:type="dxa"/>
            <w:noWrap/>
            <w:hideMark/>
          </w:tcPr>
          <w:p w14:paraId="02C3C59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2B80A12E" w14:textId="17A04A24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00B41B5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337202" w:rsidRPr="00F76055" w14:paraId="231D0EA6" w14:textId="77777777" w:rsidTr="7430A39A">
        <w:trPr>
          <w:trHeight w:val="418"/>
        </w:trPr>
        <w:tc>
          <w:tcPr>
            <w:tcW w:w="2547" w:type="dxa"/>
            <w:vMerge w:val="restart"/>
            <w:hideMark/>
          </w:tcPr>
          <w:p w14:paraId="60318F0A" w14:textId="60EC861B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a hržic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ontari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ast</w:t>
            </w:r>
            <w:r w:rsidR="0062527C"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u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ti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6CE1B4D7" w14:textId="77777777" w:rsidR="0062527C" w:rsidRPr="00F76055" w:rsidRDefault="00337202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                                      </w:t>
            </w:r>
          </w:p>
          <w:p w14:paraId="29E37FB0" w14:textId="77777777" w:rsidR="0062527C" w:rsidRPr="00F76055" w:rsidRDefault="0062527C" w:rsidP="00B84EF7">
            <w:pPr>
              <w:pStyle w:val="Odstavekseznama"/>
              <w:numPr>
                <w:ilvl w:val="0"/>
                <w:numId w:val="83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števanje širokega kolobarja (vsaj triletnega), </w:t>
            </w:r>
          </w:p>
          <w:p w14:paraId="17A645DA" w14:textId="77777777" w:rsidR="0062527C" w:rsidRPr="00F76055" w:rsidRDefault="0062527C" w:rsidP="00B84EF7">
            <w:pPr>
              <w:pStyle w:val="Odstavekseznama"/>
              <w:numPr>
                <w:ilvl w:val="0"/>
                <w:numId w:val="8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tiranje samoniklih križnic, </w:t>
            </w:r>
          </w:p>
          <w:p w14:paraId="60D27789" w14:textId="77777777" w:rsidR="0062527C" w:rsidRPr="00F76055" w:rsidRDefault="0062527C" w:rsidP="00B84EF7">
            <w:pPr>
              <w:pStyle w:val="Odstavekseznama"/>
              <w:numPr>
                <w:ilvl w:val="0"/>
                <w:numId w:val="8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globok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bub hržice.</w:t>
            </w:r>
          </w:p>
          <w:p w14:paraId="0540BD95" w14:textId="77777777" w:rsidR="0062527C" w:rsidRPr="00F76055" w:rsidRDefault="0062527C" w:rsidP="0062527C">
            <w:pPr>
              <w:pStyle w:val="Odstavekseznama"/>
              <w:ind w:left="177"/>
              <w:jc w:val="left"/>
              <w:rPr>
                <w:rFonts w:cs="Arial"/>
                <w:sz w:val="18"/>
                <w:szCs w:val="18"/>
              </w:rPr>
            </w:pPr>
          </w:p>
          <w:p w14:paraId="68496293" w14:textId="1FB5A571" w:rsidR="00337202" w:rsidRPr="00F76055" w:rsidRDefault="0062527C" w:rsidP="006252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Priporočljivo je redno pregledovanje rastlin kmalu po prvem presajanju zgodaj spomladi, v začetku maja in spremljanje naleta škodljivca s feromonskimi vabami.</w:t>
            </w:r>
          </w:p>
        </w:tc>
        <w:tc>
          <w:tcPr>
            <w:tcW w:w="2693" w:type="dxa"/>
            <w:hideMark/>
          </w:tcPr>
          <w:p w14:paraId="6257897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 xml:space="preserve">lambd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341F29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2405ADC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2 l/ha</w:t>
            </w:r>
          </w:p>
        </w:tc>
        <w:tc>
          <w:tcPr>
            <w:tcW w:w="1701" w:type="dxa"/>
            <w:noWrap/>
            <w:hideMark/>
          </w:tcPr>
          <w:p w14:paraId="08E89A5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hideMark/>
          </w:tcPr>
          <w:p w14:paraId="5E75B66C" w14:textId="154E2CCC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.                                                            </w:t>
            </w:r>
          </w:p>
        </w:tc>
      </w:tr>
      <w:tr w:rsidR="00337202" w:rsidRPr="00F76055" w14:paraId="2EF6017B" w14:textId="77777777" w:rsidTr="7430A39A">
        <w:trPr>
          <w:trHeight w:val="470"/>
        </w:trPr>
        <w:tc>
          <w:tcPr>
            <w:tcW w:w="2547" w:type="dxa"/>
            <w:vMerge/>
            <w:hideMark/>
          </w:tcPr>
          <w:p w14:paraId="2CC7C2E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68C240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494E144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36CC06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 </w:t>
            </w:r>
          </w:p>
        </w:tc>
        <w:tc>
          <w:tcPr>
            <w:tcW w:w="1539" w:type="dxa"/>
            <w:noWrap/>
            <w:hideMark/>
          </w:tcPr>
          <w:p w14:paraId="0E1F379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noWrap/>
            <w:hideMark/>
          </w:tcPr>
          <w:p w14:paraId="5EA490D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08B334E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6A549085" w14:textId="543D235F" w:rsidR="00337202" w:rsidRPr="00E16A1F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E16A1F">
              <w:rPr>
                <w:rFonts w:eastAsiaTheme="minorEastAsia" w:cs="Arial"/>
                <w:b/>
                <w:bCs/>
                <w:sz w:val="17"/>
                <w:szCs w:val="17"/>
              </w:rPr>
              <w:lastRenderedPageBreak/>
              <w:t>Zaloge v uporabi do 30.10.2025</w:t>
            </w:r>
          </w:p>
        </w:tc>
      </w:tr>
      <w:tr w:rsidR="00337202" w:rsidRPr="00F76055" w14:paraId="7D2A3F8F" w14:textId="77777777" w:rsidTr="7430A39A">
        <w:trPr>
          <w:trHeight w:val="700"/>
        </w:trPr>
        <w:tc>
          <w:tcPr>
            <w:tcW w:w="2547" w:type="dxa"/>
            <w:hideMark/>
          </w:tcPr>
          <w:p w14:paraId="2EA38E9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Kljunotaji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                              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eutorhynchu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eurostigm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/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quadriden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5120FCF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53A23EED" w14:textId="547E4923" w:rsidR="00337202" w:rsidRPr="00F76055" w:rsidRDefault="00337202" w:rsidP="00B84EF7">
            <w:pPr>
              <w:pStyle w:val="Odstavekseznama"/>
              <w:numPr>
                <w:ilvl w:val="0"/>
                <w:numId w:val="12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zdravega sadilnega materiala.</w:t>
            </w:r>
          </w:p>
        </w:tc>
        <w:tc>
          <w:tcPr>
            <w:tcW w:w="2693" w:type="dxa"/>
            <w:hideMark/>
          </w:tcPr>
          <w:p w14:paraId="1254DE8C" w14:textId="7F18D2AD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CEA492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</w:t>
            </w:r>
          </w:p>
        </w:tc>
        <w:tc>
          <w:tcPr>
            <w:tcW w:w="1539" w:type="dxa"/>
            <w:noWrap/>
            <w:hideMark/>
          </w:tcPr>
          <w:p w14:paraId="2305EC3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3542A0B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hideMark/>
          </w:tcPr>
          <w:p w14:paraId="581B6311" w14:textId="325566D6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.                                                             </w:t>
            </w:r>
          </w:p>
        </w:tc>
      </w:tr>
      <w:tr w:rsidR="00337202" w:rsidRPr="00F76055" w14:paraId="3F2C8574" w14:textId="77777777" w:rsidTr="7430A39A">
        <w:trPr>
          <w:trHeight w:val="486"/>
        </w:trPr>
        <w:tc>
          <w:tcPr>
            <w:tcW w:w="2547" w:type="dxa"/>
            <w:vMerge w:val="restart"/>
            <w:hideMark/>
          </w:tcPr>
          <w:p w14:paraId="58D54DA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i bolhač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yllotret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emor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t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igripe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Undulat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EC8E5A3" w14:textId="77777777" w:rsidR="0062527C" w:rsidRPr="00F76055" w:rsidRDefault="00337202" w:rsidP="0062527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2FE5569" w14:textId="77777777" w:rsidR="0062527C" w:rsidRPr="00F76055" w:rsidRDefault="0062527C" w:rsidP="00B84EF7">
            <w:pPr>
              <w:pStyle w:val="Odstavekseznama"/>
              <w:numPr>
                <w:ilvl w:val="0"/>
                <w:numId w:val="371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motenje razmnoževanja bolhačev z namakanjem, ki povečuje vlago v tleh in tudi v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izemn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loju, </w:t>
            </w:r>
          </w:p>
          <w:p w14:paraId="0A0FFCEC" w14:textId="40A98920" w:rsidR="00337202" w:rsidRPr="00F76055" w:rsidRDefault="0062527C" w:rsidP="00B84EF7">
            <w:pPr>
              <w:pStyle w:val="Odstavekseznama"/>
              <w:numPr>
                <w:ilvl w:val="0"/>
                <w:numId w:val="371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 izvajanjem ostalih ukrepov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ito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kolobar, prekrivanje posevka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li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kopavanje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roše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rastlin, zatiranje plevelov in podobno) pripomoremo, da se mlade rastline hitro razvijajo in so tako manj dovzetne za napad bolhačev.</w:t>
            </w:r>
          </w:p>
        </w:tc>
        <w:tc>
          <w:tcPr>
            <w:tcW w:w="2693" w:type="dxa"/>
            <w:noWrap/>
            <w:hideMark/>
          </w:tcPr>
          <w:p w14:paraId="22669EA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5E08FD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100 EC </w:t>
            </w:r>
          </w:p>
        </w:tc>
        <w:tc>
          <w:tcPr>
            <w:tcW w:w="1539" w:type="dxa"/>
            <w:noWrap/>
            <w:hideMark/>
          </w:tcPr>
          <w:p w14:paraId="22FAB63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075 l/ha</w:t>
            </w:r>
          </w:p>
        </w:tc>
        <w:tc>
          <w:tcPr>
            <w:tcW w:w="1701" w:type="dxa"/>
            <w:noWrap/>
            <w:hideMark/>
          </w:tcPr>
          <w:p w14:paraId="072C718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721" w:type="dxa"/>
            <w:hideMark/>
          </w:tcPr>
          <w:p w14:paraId="4F0B5DCB" w14:textId="6214E50A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-kratna uporaba v rastni sezoni                                            </w:t>
            </w:r>
          </w:p>
        </w:tc>
      </w:tr>
      <w:tr w:rsidR="00337202" w:rsidRPr="00F76055" w14:paraId="612D9756" w14:textId="77777777" w:rsidTr="7430A39A">
        <w:trPr>
          <w:trHeight w:val="424"/>
        </w:trPr>
        <w:tc>
          <w:tcPr>
            <w:tcW w:w="2547" w:type="dxa"/>
            <w:vMerge/>
            <w:hideMark/>
          </w:tcPr>
          <w:p w14:paraId="2A08926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5E4588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4425CD5F" w14:textId="48BCEFD2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9449F8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58A9256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2 l/ha</w:t>
            </w:r>
          </w:p>
        </w:tc>
        <w:tc>
          <w:tcPr>
            <w:tcW w:w="1701" w:type="dxa"/>
            <w:noWrap/>
            <w:hideMark/>
          </w:tcPr>
          <w:p w14:paraId="6C0DE51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hideMark/>
          </w:tcPr>
          <w:p w14:paraId="6C19C3E5" w14:textId="32663412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.                                                        </w:t>
            </w:r>
          </w:p>
        </w:tc>
      </w:tr>
      <w:tr w:rsidR="00337202" w:rsidRPr="00F76055" w14:paraId="416C3676" w14:textId="77777777" w:rsidTr="7430A39A">
        <w:trPr>
          <w:trHeight w:val="690"/>
        </w:trPr>
        <w:tc>
          <w:tcPr>
            <w:tcW w:w="2547" w:type="dxa"/>
            <w:vMerge/>
            <w:hideMark/>
          </w:tcPr>
          <w:p w14:paraId="2D13ABC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6B22D4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5C803F9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F15015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23E12CE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45 l/ha</w:t>
            </w:r>
          </w:p>
        </w:tc>
        <w:tc>
          <w:tcPr>
            <w:tcW w:w="1701" w:type="dxa"/>
            <w:noWrap/>
            <w:hideMark/>
          </w:tcPr>
          <w:p w14:paraId="1083E8D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721" w:type="dxa"/>
            <w:hideMark/>
          </w:tcPr>
          <w:p w14:paraId="2F885AEB" w14:textId="72043A70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Manjša uporaba. Na istem zemljišču 1-krat v rastni sezoni.                                                                           </w:t>
            </w:r>
          </w:p>
        </w:tc>
      </w:tr>
      <w:tr w:rsidR="00337202" w:rsidRPr="00F76055" w14:paraId="280E5AA8" w14:textId="77777777" w:rsidTr="7430A39A">
        <w:trPr>
          <w:trHeight w:val="700"/>
        </w:trPr>
        <w:tc>
          <w:tcPr>
            <w:tcW w:w="2547" w:type="dxa"/>
            <w:vMerge/>
            <w:hideMark/>
          </w:tcPr>
          <w:p w14:paraId="6F721FF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8410B1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425257D4" w14:textId="25A062F0" w:rsidR="00337202" w:rsidRPr="00F76055" w:rsidRDefault="00461695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eastAsiaTheme="minorEastAsia" w:cs="Arial"/>
                <w:color w:val="00B050"/>
                <w:sz w:val="18"/>
                <w:szCs w:val="18"/>
              </w:rPr>
              <w:t>s</w:t>
            </w:r>
            <w:r w:rsidR="243B5C72" w:rsidRPr="48FC6856">
              <w:rPr>
                <w:rFonts w:eastAsiaTheme="minorEastAsia" w:cs="Arial"/>
                <w:color w:val="00B050"/>
                <w:sz w:val="18"/>
                <w:szCs w:val="18"/>
              </w:rPr>
              <w:t>pinosad</w:t>
            </w:r>
            <w:proofErr w:type="spellEnd"/>
            <w:r w:rsidR="74DB9800"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74DB9800" w:rsidRPr="00E16A1F">
              <w:rPr>
                <w:rFonts w:ascii="Tahoma" w:eastAsia="Tahoma" w:hAnsi="Tahoma" w:cs="Tahoma"/>
                <w:color w:val="00B050"/>
                <w:sz w:val="18"/>
                <w:szCs w:val="18"/>
              </w:rPr>
              <w:t>(</w:t>
            </w:r>
            <w:proofErr w:type="spellStart"/>
            <w:r w:rsidR="74DB9800" w:rsidRPr="00E16A1F">
              <w:rPr>
                <w:rFonts w:ascii="Tahoma" w:eastAsia="Tahoma" w:hAnsi="Tahoma" w:cs="Tahoma"/>
                <w:color w:val="00B050"/>
                <w:sz w:val="18"/>
                <w:szCs w:val="18"/>
              </w:rPr>
              <w:t>spinosin</w:t>
            </w:r>
            <w:proofErr w:type="spellEnd"/>
            <w:r w:rsidR="74DB9800" w:rsidRPr="00E16A1F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74DB9800" w:rsidRPr="00E16A1F">
              <w:rPr>
                <w:rFonts w:ascii="Tahoma" w:eastAsia="Tahoma" w:hAnsi="Tahoma" w:cs="Tahoma"/>
                <w:color w:val="00B050"/>
                <w:sz w:val="18"/>
                <w:szCs w:val="18"/>
              </w:rPr>
              <w:t>A+spinosin</w:t>
            </w:r>
            <w:proofErr w:type="spellEnd"/>
            <w:r w:rsidR="74DB9800" w:rsidRPr="00E16A1F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146" w:type="dxa"/>
            <w:noWrap/>
            <w:hideMark/>
          </w:tcPr>
          <w:p w14:paraId="6C0032E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Laser plus  </w:t>
            </w:r>
          </w:p>
        </w:tc>
        <w:tc>
          <w:tcPr>
            <w:tcW w:w="1539" w:type="dxa"/>
            <w:noWrap/>
            <w:hideMark/>
          </w:tcPr>
          <w:p w14:paraId="5EAD044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2 l/ha</w:t>
            </w:r>
          </w:p>
        </w:tc>
        <w:tc>
          <w:tcPr>
            <w:tcW w:w="1701" w:type="dxa"/>
            <w:noWrap/>
            <w:hideMark/>
          </w:tcPr>
          <w:p w14:paraId="2E89311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602C31E4" w14:textId="150056B9" w:rsidR="00337202" w:rsidRPr="00F76055" w:rsidRDefault="243B5C72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</w:t>
            </w:r>
            <w:r w:rsidR="106E5D17" w:rsidRPr="48FC6856">
              <w:rPr>
                <w:rFonts w:eastAsiaTheme="minorEastAsia" w:cs="Arial"/>
                <w:color w:val="00B050"/>
                <w:sz w:val="18"/>
                <w:szCs w:val="18"/>
              </w:rPr>
              <w:t>2</w:t>
            </w: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-krat v rastni sezoni.                                            </w:t>
            </w:r>
          </w:p>
        </w:tc>
      </w:tr>
      <w:tr w:rsidR="48FC6856" w14:paraId="0FDEE003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1A612026" w14:textId="77777777" w:rsidR="006E5ECE" w:rsidRDefault="006E5ECE"/>
        </w:tc>
        <w:tc>
          <w:tcPr>
            <w:tcW w:w="2977" w:type="dxa"/>
            <w:vMerge/>
            <w:hideMark/>
          </w:tcPr>
          <w:p w14:paraId="48EB0626" w14:textId="77777777" w:rsidR="006E5ECE" w:rsidRDefault="006E5ECE"/>
        </w:tc>
        <w:tc>
          <w:tcPr>
            <w:tcW w:w="2693" w:type="dxa"/>
            <w:noWrap/>
            <w:hideMark/>
          </w:tcPr>
          <w:p w14:paraId="3FFD6452" w14:textId="36265EE3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146" w:type="dxa"/>
            <w:noWrap/>
            <w:hideMark/>
          </w:tcPr>
          <w:p w14:paraId="5FC79091" w14:textId="370C02C0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Asset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6DE89C0B" w14:textId="112FF28C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0,51 L/ha</w:t>
            </w:r>
          </w:p>
        </w:tc>
        <w:tc>
          <w:tcPr>
            <w:tcW w:w="1701" w:type="dxa"/>
            <w:noWrap/>
            <w:hideMark/>
          </w:tcPr>
          <w:p w14:paraId="2D94795B" w14:textId="490BC043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45E4E04A" w14:textId="15BAB0C4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se v času prisotnosti škodljivih</w:t>
            </w:r>
          </w:p>
          <w:p w14:paraId="6E530905" w14:textId="19C624BA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žuželk. S sredstvom se lahko na istem zemljišču oz. istem zaščitenem prostoru tretira</w:t>
            </w:r>
          </w:p>
          <w:p w14:paraId="45403096" w14:textId="0D0261ED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337202" w:rsidRPr="00F76055" w14:paraId="0D900B60" w14:textId="77777777" w:rsidTr="7430A39A">
        <w:trPr>
          <w:trHeight w:val="426"/>
        </w:trPr>
        <w:tc>
          <w:tcPr>
            <w:tcW w:w="2547" w:type="dxa"/>
            <w:vMerge w:val="restart"/>
            <w:hideMark/>
          </w:tcPr>
          <w:p w14:paraId="128D9A4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Kapusova muh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9B8A7A3" w14:textId="1E17CFDA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Del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adic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7DE0B9B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525CBF4" w14:textId="0251FB06" w:rsidR="00337202" w:rsidRPr="00F76055" w:rsidRDefault="00337202" w:rsidP="00B84EF7">
            <w:pPr>
              <w:pStyle w:val="Odstavekseznama"/>
              <w:numPr>
                <w:ilvl w:val="0"/>
                <w:numId w:val="12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dravega sadilnega materiala, </w:t>
            </w:r>
          </w:p>
          <w:p w14:paraId="4C03F26E" w14:textId="64652CA9" w:rsidR="00337202" w:rsidRPr="00F76055" w:rsidRDefault="00337202" w:rsidP="00B84EF7">
            <w:pPr>
              <w:pStyle w:val="Odstavekseznama"/>
              <w:numPr>
                <w:ilvl w:val="0"/>
                <w:numId w:val="12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aščitnih mrež oz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hideMark/>
          </w:tcPr>
          <w:p w14:paraId="4E78341C" w14:textId="3F3321FF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474015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216376E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7FD4C30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hideMark/>
          </w:tcPr>
          <w:p w14:paraId="204B825F" w14:textId="27AC10ED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.                                                        </w:t>
            </w:r>
          </w:p>
        </w:tc>
      </w:tr>
      <w:tr w:rsidR="4D29F85E" w14:paraId="6A7DFBAA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5DA5B59B" w14:textId="77777777" w:rsidR="006E5ECE" w:rsidRDefault="006E5ECE"/>
        </w:tc>
        <w:tc>
          <w:tcPr>
            <w:tcW w:w="2977" w:type="dxa"/>
            <w:vMerge/>
            <w:hideMark/>
          </w:tcPr>
          <w:p w14:paraId="192AB949" w14:textId="77777777" w:rsidR="006E5ECE" w:rsidRDefault="006E5ECE"/>
        </w:tc>
        <w:tc>
          <w:tcPr>
            <w:tcW w:w="2693" w:type="dxa"/>
            <w:hideMark/>
          </w:tcPr>
          <w:p w14:paraId="632AF2A7" w14:textId="587544A3" w:rsidR="51DB146B" w:rsidRPr="008534E8" w:rsidRDefault="00461695" w:rsidP="008534E8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eastAsiaTheme="minorEastAsia" w:cs="Arial"/>
                <w:color w:val="00B050"/>
                <w:sz w:val="18"/>
                <w:szCs w:val="18"/>
              </w:rPr>
              <w:t>s</w:t>
            </w:r>
            <w:r w:rsidR="51DB146B" w:rsidRPr="008534E8">
              <w:rPr>
                <w:rFonts w:eastAsiaTheme="minorEastAsia" w:cs="Arial"/>
                <w:color w:val="00B050"/>
                <w:sz w:val="18"/>
                <w:szCs w:val="18"/>
              </w:rPr>
              <w:t>pinosad</w:t>
            </w:r>
            <w:proofErr w:type="spellEnd"/>
            <w:r w:rsidR="51DB146B" w:rsidRPr="008534E8">
              <w:rPr>
                <w:rFonts w:eastAsiaTheme="minorEastAsia"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="51DB146B" w:rsidRPr="008534E8">
              <w:rPr>
                <w:rFonts w:eastAsiaTheme="minorEastAsia" w:cs="Arial"/>
                <w:color w:val="00B050"/>
                <w:sz w:val="18"/>
                <w:szCs w:val="18"/>
              </w:rPr>
              <w:t>spinosin</w:t>
            </w:r>
            <w:proofErr w:type="spellEnd"/>
            <w:r w:rsidR="51DB146B" w:rsidRPr="008534E8">
              <w:rPr>
                <w:rFonts w:eastAsiaTheme="minorEastAsia" w:cs="Arial"/>
                <w:color w:val="00B050"/>
                <w:sz w:val="18"/>
                <w:szCs w:val="18"/>
              </w:rPr>
              <w:t xml:space="preserve"> A + </w:t>
            </w:r>
            <w:proofErr w:type="spellStart"/>
            <w:r w:rsidR="51DB146B" w:rsidRPr="008534E8">
              <w:rPr>
                <w:rFonts w:eastAsiaTheme="minorEastAsia" w:cs="Arial"/>
                <w:color w:val="00B050"/>
                <w:sz w:val="18"/>
                <w:szCs w:val="18"/>
              </w:rPr>
              <w:t>spinosin</w:t>
            </w:r>
            <w:proofErr w:type="spellEnd"/>
            <w:r w:rsidR="51DB146B" w:rsidRPr="008534E8">
              <w:rPr>
                <w:rFonts w:eastAsiaTheme="minorEastAsia"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146" w:type="dxa"/>
            <w:noWrap/>
            <w:hideMark/>
          </w:tcPr>
          <w:p w14:paraId="57CB36E0" w14:textId="73592957" w:rsidR="4D29F85E" w:rsidRPr="008534E8" w:rsidRDefault="4D29F85E" w:rsidP="008534E8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 xml:space="preserve">Laser plus </w:t>
            </w:r>
          </w:p>
        </w:tc>
        <w:tc>
          <w:tcPr>
            <w:tcW w:w="1539" w:type="dxa"/>
            <w:noWrap/>
            <w:hideMark/>
          </w:tcPr>
          <w:p w14:paraId="4E43BB34" w14:textId="36CFFABB" w:rsidR="7E7DFB9B" w:rsidRPr="008534E8" w:rsidRDefault="7E7DFB9B" w:rsidP="4D29F85E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>12</w:t>
            </w:r>
          </w:p>
          <w:p w14:paraId="0952F5C7" w14:textId="47F77381" w:rsidR="7E7DFB9B" w:rsidRDefault="7E7DFB9B" w:rsidP="4D29F85E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>mL</w:t>
            </w:r>
            <w:proofErr w:type="spellEnd"/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>/1000 rastlin/4 L vode</w:t>
            </w:r>
          </w:p>
          <w:p w14:paraId="05F3BB90" w14:textId="65E6FE9F" w:rsidR="4D29F85E" w:rsidRPr="008534E8" w:rsidRDefault="4D29F85E" w:rsidP="4D29F85E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6F0207CB" w14:textId="25D707F2" w:rsidR="0EA66A80" w:rsidRDefault="0EA66A80" w:rsidP="008534E8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>zagotovljena z načinom uporabe</w:t>
            </w:r>
          </w:p>
        </w:tc>
        <w:tc>
          <w:tcPr>
            <w:tcW w:w="1721" w:type="dxa"/>
            <w:hideMark/>
          </w:tcPr>
          <w:p w14:paraId="20DC1E5C" w14:textId="45588384" w:rsidR="0EA66A80" w:rsidRPr="008534E8" w:rsidRDefault="0EA66A80" w:rsidP="008534E8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534E8">
              <w:rPr>
                <w:rFonts w:eastAsiaTheme="minorEastAsia" w:cs="Arial"/>
                <w:color w:val="00B050"/>
                <w:sz w:val="18"/>
                <w:szCs w:val="18"/>
              </w:rPr>
              <w:t xml:space="preserve">Samo v zaščitenih prostorih. </w:t>
            </w:r>
            <w:proofErr w:type="spellStart"/>
            <w:r w:rsidR="58EBDF73" w:rsidRPr="008534E8">
              <w:rPr>
                <w:rFonts w:eastAsiaTheme="minorEastAsia" w:cs="Arial"/>
                <w:color w:val="00B050"/>
                <w:sz w:val="18"/>
                <w:szCs w:val="18"/>
              </w:rPr>
              <w:t>Tretiranje</w:t>
            </w:r>
            <w:proofErr w:type="spellEnd"/>
            <w:r w:rsidR="58EBDF73" w:rsidRPr="008534E8">
              <w:rPr>
                <w:rFonts w:eastAsiaTheme="minorEastAsia" w:cs="Arial"/>
                <w:color w:val="00B050"/>
                <w:sz w:val="18"/>
                <w:szCs w:val="18"/>
              </w:rPr>
              <w:t xml:space="preserve"> sadik v platojih pred sajenjem, v odmerku</w:t>
            </w:r>
            <w:r w:rsidR="4D0339CC" w:rsidRPr="008534E8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</w:p>
        </w:tc>
      </w:tr>
      <w:tr w:rsidR="00337202" w:rsidRPr="00F76055" w14:paraId="7409AF9C" w14:textId="77777777" w:rsidTr="7430A39A">
        <w:trPr>
          <w:trHeight w:val="686"/>
        </w:trPr>
        <w:tc>
          <w:tcPr>
            <w:tcW w:w="2547" w:type="dxa"/>
            <w:vMerge/>
            <w:hideMark/>
          </w:tcPr>
          <w:p w14:paraId="6A11239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E8F16C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426A59C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5027CE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4B7DCB4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noWrap/>
            <w:hideMark/>
          </w:tcPr>
          <w:p w14:paraId="33EC798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721" w:type="dxa"/>
            <w:hideMark/>
          </w:tcPr>
          <w:p w14:paraId="11FFDB62" w14:textId="5535F190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 na prostem.  </w:t>
            </w:r>
          </w:p>
        </w:tc>
      </w:tr>
      <w:tr w:rsidR="00337202" w:rsidRPr="00F76055" w14:paraId="33CE73FD" w14:textId="77777777" w:rsidTr="7430A39A">
        <w:trPr>
          <w:trHeight w:val="413"/>
        </w:trPr>
        <w:tc>
          <w:tcPr>
            <w:tcW w:w="2547" w:type="dxa"/>
            <w:vMerge w:val="restart"/>
            <w:hideMark/>
          </w:tcPr>
          <w:p w14:paraId="32A2F3F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Mokasta kapusova uš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evicoryn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307589EB" w14:textId="7BFBBA06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Pravočasna uporaba insekticidov! Če 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insekticid uporabi prepozno, si rastline ne opomorejo ali le delno. Insekticidu 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dodaja močila, škropi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z visokim tlakom.</w:t>
            </w:r>
          </w:p>
        </w:tc>
        <w:tc>
          <w:tcPr>
            <w:tcW w:w="2693" w:type="dxa"/>
            <w:hideMark/>
          </w:tcPr>
          <w:p w14:paraId="2838D1A4" w14:textId="26831ADE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6CF4F2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7A1D5FF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53F67E4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hideMark/>
          </w:tcPr>
          <w:p w14:paraId="3257995A" w14:textId="0EAA7A76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.                                                            </w:t>
            </w:r>
          </w:p>
        </w:tc>
      </w:tr>
      <w:tr w:rsidR="00337202" w:rsidRPr="00F76055" w14:paraId="5CA7E2B8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124485B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9CB221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30E786F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D30F3C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 </w:t>
            </w:r>
          </w:p>
        </w:tc>
        <w:tc>
          <w:tcPr>
            <w:tcW w:w="1539" w:type="dxa"/>
            <w:noWrap/>
            <w:hideMark/>
          </w:tcPr>
          <w:p w14:paraId="1A0477B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noWrap/>
            <w:hideMark/>
          </w:tcPr>
          <w:p w14:paraId="3871E60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45E177F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04924AA7" w14:textId="77FDCE69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Zaloge v uporabi do 30.10.2025</w:t>
            </w:r>
          </w:p>
        </w:tc>
      </w:tr>
      <w:tr w:rsidR="00337202" w:rsidRPr="00F76055" w14:paraId="269E71BB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2FB1909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A04282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1C8618D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5F73EFC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</w:t>
            </w:r>
          </w:p>
        </w:tc>
        <w:tc>
          <w:tcPr>
            <w:tcW w:w="1539" w:type="dxa"/>
            <w:noWrap/>
            <w:hideMark/>
          </w:tcPr>
          <w:p w14:paraId="7DC2B94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324AA8A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753573DF" w14:textId="69D7AB90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.</w:t>
            </w:r>
          </w:p>
        </w:tc>
      </w:tr>
      <w:tr w:rsidR="00337202" w:rsidRPr="00F76055" w14:paraId="06C95F37" w14:textId="77777777" w:rsidTr="7430A39A">
        <w:trPr>
          <w:trHeight w:val="720"/>
        </w:trPr>
        <w:tc>
          <w:tcPr>
            <w:tcW w:w="2547" w:type="dxa"/>
            <w:vMerge/>
            <w:hideMark/>
          </w:tcPr>
          <w:p w14:paraId="277DCF0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07C0CF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52096BB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E772AF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va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rime *9. 12. 2025</w:t>
            </w:r>
          </w:p>
        </w:tc>
        <w:tc>
          <w:tcPr>
            <w:tcW w:w="1539" w:type="dxa"/>
            <w:noWrap/>
            <w:hideMark/>
          </w:tcPr>
          <w:p w14:paraId="4CB848D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625 l/ha</w:t>
            </w:r>
          </w:p>
        </w:tc>
        <w:tc>
          <w:tcPr>
            <w:tcW w:w="1701" w:type="dxa"/>
            <w:noWrap/>
            <w:hideMark/>
          </w:tcPr>
          <w:p w14:paraId="54CFCE7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43300A43" w14:textId="11DDB3E5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                                     </w:t>
            </w:r>
          </w:p>
        </w:tc>
      </w:tr>
      <w:tr w:rsidR="00337202" w:rsidRPr="00F76055" w14:paraId="336A28DB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7656689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BF8529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3086030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202E69E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39" w:type="dxa"/>
            <w:noWrap/>
            <w:hideMark/>
          </w:tcPr>
          <w:p w14:paraId="2FA268C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701" w:type="dxa"/>
            <w:noWrap/>
            <w:hideMark/>
          </w:tcPr>
          <w:p w14:paraId="049ACFFF" w14:textId="3B5918E5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422A2F7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337202" w:rsidRPr="00F76055" w14:paraId="31220CC3" w14:textId="77777777" w:rsidTr="7430A39A">
        <w:trPr>
          <w:trHeight w:val="690"/>
        </w:trPr>
        <w:tc>
          <w:tcPr>
            <w:tcW w:w="2547" w:type="dxa"/>
            <w:vMerge/>
            <w:hideMark/>
          </w:tcPr>
          <w:p w14:paraId="4DDF412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8D3B04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3C1DE98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imikarb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294F58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im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0 WG</w:t>
            </w:r>
          </w:p>
        </w:tc>
        <w:tc>
          <w:tcPr>
            <w:tcW w:w="1539" w:type="dxa"/>
            <w:noWrap/>
            <w:hideMark/>
          </w:tcPr>
          <w:p w14:paraId="079BFDD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42 kg/ha</w:t>
            </w:r>
          </w:p>
        </w:tc>
        <w:tc>
          <w:tcPr>
            <w:tcW w:w="1701" w:type="dxa"/>
            <w:noWrap/>
            <w:hideMark/>
          </w:tcPr>
          <w:p w14:paraId="06659A4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02DCCE6C" w14:textId="2548BCC9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                                     </w:t>
            </w:r>
          </w:p>
        </w:tc>
      </w:tr>
      <w:tr w:rsidR="48FC6856" w14:paraId="28A80420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7DEB8F00" w14:textId="77777777" w:rsidR="006E5ECE" w:rsidRDefault="006E5ECE"/>
        </w:tc>
        <w:tc>
          <w:tcPr>
            <w:tcW w:w="2977" w:type="dxa"/>
            <w:vMerge/>
            <w:hideMark/>
          </w:tcPr>
          <w:p w14:paraId="24311D8E" w14:textId="77777777" w:rsidR="006E5ECE" w:rsidRDefault="006E5ECE"/>
        </w:tc>
        <w:tc>
          <w:tcPr>
            <w:tcW w:w="2693" w:type="dxa"/>
            <w:noWrap/>
            <w:hideMark/>
          </w:tcPr>
          <w:p w14:paraId="42816503" w14:textId="36265EE3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146" w:type="dxa"/>
            <w:noWrap/>
            <w:hideMark/>
          </w:tcPr>
          <w:p w14:paraId="16C68BF1" w14:textId="370C02C0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Asset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6C682C6F" w14:textId="112FF28C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0,51 L/ha</w:t>
            </w:r>
          </w:p>
        </w:tc>
        <w:tc>
          <w:tcPr>
            <w:tcW w:w="1701" w:type="dxa"/>
            <w:noWrap/>
            <w:hideMark/>
          </w:tcPr>
          <w:p w14:paraId="5FD15BCE" w14:textId="65DA483C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Karenca ni potrebna</w:t>
            </w:r>
          </w:p>
        </w:tc>
        <w:tc>
          <w:tcPr>
            <w:tcW w:w="1721" w:type="dxa"/>
            <w:hideMark/>
          </w:tcPr>
          <w:p w14:paraId="7E8ABA8F" w14:textId="15BAB0C4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prostorih.Tretira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se v času prisotnosti škodljivih</w:t>
            </w:r>
          </w:p>
          <w:p w14:paraId="6A4D29BF" w14:textId="19C624BA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žuželk. S sredstvom se lahko na istem zemljišču oz. istem zaščitenem prostoru tretira</w:t>
            </w:r>
          </w:p>
          <w:p w14:paraId="677CE893" w14:textId="0D0261ED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337202" w:rsidRPr="00F76055" w14:paraId="2E8BA41F" w14:textId="77777777" w:rsidTr="7430A39A">
        <w:trPr>
          <w:trHeight w:val="416"/>
        </w:trPr>
        <w:tc>
          <w:tcPr>
            <w:tcW w:w="2547" w:type="dxa"/>
            <w:vMerge w:val="restart"/>
            <w:hideMark/>
          </w:tcPr>
          <w:p w14:paraId="1D3ED2D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Bombaževčeva uš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02506159" w14:textId="52D3AA73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ph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gossypi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70BF9366" w14:textId="77777777" w:rsidR="0062527C" w:rsidRPr="00F76055" w:rsidRDefault="00337202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086B043" w14:textId="126F3E0E" w:rsidR="0062527C" w:rsidRPr="00F76055" w:rsidRDefault="0062527C" w:rsidP="00B84EF7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spravilu pridelka</w:t>
            </w:r>
            <w:r w:rsidR="002F60FF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ostanke rastlin globoko zakoplje ali pa sežge.</w:t>
            </w:r>
          </w:p>
          <w:p w14:paraId="4A24A5B9" w14:textId="77777777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7AF68A90" w14:textId="2DC67C8E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leti </w:t>
            </w:r>
            <w:r w:rsidR="002F60FF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kapusnice redno pregleduje.</w:t>
            </w:r>
          </w:p>
          <w:p w14:paraId="60B331E7" w14:textId="5F2EB23E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558E48F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ambd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E91A7E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44E3655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62B4AB2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hideMark/>
          </w:tcPr>
          <w:p w14:paraId="4817C9FE" w14:textId="727F22C3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.                                                                 </w:t>
            </w:r>
          </w:p>
        </w:tc>
      </w:tr>
      <w:tr w:rsidR="00337202" w:rsidRPr="00F76055" w14:paraId="1B382BB5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3E23F26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418568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34BB65F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144352B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39" w:type="dxa"/>
            <w:noWrap/>
            <w:hideMark/>
          </w:tcPr>
          <w:p w14:paraId="75C8900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701" w:type="dxa"/>
            <w:noWrap/>
            <w:hideMark/>
          </w:tcPr>
          <w:p w14:paraId="2A4AC8DE" w14:textId="1B294F2F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1208C29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337202" w:rsidRPr="00F76055" w14:paraId="2E919D1D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75C36A1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4C938A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168EA80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9D19E3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 </w:t>
            </w:r>
          </w:p>
        </w:tc>
        <w:tc>
          <w:tcPr>
            <w:tcW w:w="1539" w:type="dxa"/>
            <w:noWrap/>
            <w:hideMark/>
          </w:tcPr>
          <w:p w14:paraId="79B067B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noWrap/>
            <w:hideMark/>
          </w:tcPr>
          <w:p w14:paraId="7F88DF4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153309C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40EA9F5A" w14:textId="3E8CE291" w:rsidR="00337202" w:rsidRPr="008534E8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8534E8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337202" w:rsidRPr="00F76055" w14:paraId="019E8E51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23452BC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FADBE7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377001F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5F093A4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</w:t>
            </w:r>
          </w:p>
        </w:tc>
        <w:tc>
          <w:tcPr>
            <w:tcW w:w="1539" w:type="dxa"/>
            <w:noWrap/>
            <w:hideMark/>
          </w:tcPr>
          <w:p w14:paraId="000E6B5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4438105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35D7B47F" w14:textId="28B4E045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.</w:t>
            </w:r>
          </w:p>
        </w:tc>
      </w:tr>
      <w:tr w:rsidR="00337202" w:rsidRPr="00F76055" w14:paraId="510B0D68" w14:textId="77777777" w:rsidTr="7430A39A">
        <w:trPr>
          <w:trHeight w:val="630"/>
        </w:trPr>
        <w:tc>
          <w:tcPr>
            <w:tcW w:w="2547" w:type="dxa"/>
            <w:vMerge/>
            <w:hideMark/>
          </w:tcPr>
          <w:p w14:paraId="3AC677C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AED78D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33419ED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7780DC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va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rime  </w:t>
            </w:r>
          </w:p>
        </w:tc>
        <w:tc>
          <w:tcPr>
            <w:tcW w:w="1539" w:type="dxa"/>
            <w:noWrap/>
            <w:hideMark/>
          </w:tcPr>
          <w:p w14:paraId="53B64DE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625 l/ha</w:t>
            </w:r>
          </w:p>
        </w:tc>
        <w:tc>
          <w:tcPr>
            <w:tcW w:w="1701" w:type="dxa"/>
            <w:noWrap/>
            <w:hideMark/>
          </w:tcPr>
          <w:p w14:paraId="13D8A95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79E5F899" w14:textId="3E0C6CCA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                                    </w:t>
            </w:r>
          </w:p>
        </w:tc>
      </w:tr>
      <w:tr w:rsidR="00337202" w:rsidRPr="00F76055" w14:paraId="1360F734" w14:textId="77777777" w:rsidTr="7430A39A">
        <w:trPr>
          <w:trHeight w:val="690"/>
        </w:trPr>
        <w:tc>
          <w:tcPr>
            <w:tcW w:w="2547" w:type="dxa"/>
            <w:vMerge/>
            <w:hideMark/>
          </w:tcPr>
          <w:p w14:paraId="300E226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94A982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2DBC7FC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imikarb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37F3DE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im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0 WG</w:t>
            </w:r>
          </w:p>
        </w:tc>
        <w:tc>
          <w:tcPr>
            <w:tcW w:w="1539" w:type="dxa"/>
            <w:noWrap/>
            <w:hideMark/>
          </w:tcPr>
          <w:p w14:paraId="33759DE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42 kg/ha</w:t>
            </w:r>
          </w:p>
        </w:tc>
        <w:tc>
          <w:tcPr>
            <w:tcW w:w="1701" w:type="dxa"/>
            <w:noWrap/>
            <w:hideMark/>
          </w:tcPr>
          <w:p w14:paraId="4236A2F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4516E2F4" w14:textId="4C8C43D2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                                </w:t>
            </w:r>
          </w:p>
        </w:tc>
      </w:tr>
      <w:tr w:rsidR="48FC6856" w14:paraId="564C3301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7CDEC8A6" w14:textId="77777777" w:rsidR="006E5ECE" w:rsidRDefault="006E5ECE"/>
        </w:tc>
        <w:tc>
          <w:tcPr>
            <w:tcW w:w="2977" w:type="dxa"/>
            <w:vMerge/>
            <w:noWrap/>
            <w:hideMark/>
          </w:tcPr>
          <w:p w14:paraId="3192E75B" w14:textId="77777777" w:rsidR="006E5ECE" w:rsidRDefault="006E5ECE"/>
        </w:tc>
        <w:tc>
          <w:tcPr>
            <w:tcW w:w="2693" w:type="dxa"/>
            <w:noWrap/>
            <w:hideMark/>
          </w:tcPr>
          <w:p w14:paraId="4CD68D3D" w14:textId="36265EE3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146" w:type="dxa"/>
            <w:noWrap/>
            <w:hideMark/>
          </w:tcPr>
          <w:p w14:paraId="4B2A2CE8" w14:textId="370C02C0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Asset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2BBF6055" w14:textId="112FF28C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0,51 L/ha</w:t>
            </w:r>
          </w:p>
        </w:tc>
        <w:tc>
          <w:tcPr>
            <w:tcW w:w="1701" w:type="dxa"/>
            <w:noWrap/>
            <w:hideMark/>
          </w:tcPr>
          <w:p w14:paraId="6554732B" w14:textId="65DA483C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Karenca ni potrebna</w:t>
            </w:r>
          </w:p>
        </w:tc>
        <w:tc>
          <w:tcPr>
            <w:tcW w:w="1721" w:type="dxa"/>
            <w:hideMark/>
          </w:tcPr>
          <w:p w14:paraId="31C39CFF" w14:textId="15BAB0C4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prostorih.Tretira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se v času prisotnosti škodljivih</w:t>
            </w:r>
          </w:p>
          <w:p w14:paraId="1F4FEFAC" w14:textId="19C624BA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žuželk. S sredstvom se lahko na istem zemljišču oz. istem zaščitenem prostoru tretira</w:t>
            </w:r>
          </w:p>
          <w:p w14:paraId="2776C452" w14:textId="0D0261ED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337202" w:rsidRPr="00F76055" w14:paraId="0A20763F" w14:textId="77777777" w:rsidTr="7430A39A">
        <w:trPr>
          <w:trHeight w:val="422"/>
        </w:trPr>
        <w:tc>
          <w:tcPr>
            <w:tcW w:w="2547" w:type="dxa"/>
            <w:vMerge w:val="restart"/>
            <w:hideMark/>
          </w:tcPr>
          <w:p w14:paraId="09F846D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 xml:space="preserve">Rastlinjak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110D2088" w14:textId="77777777" w:rsidR="0062527C" w:rsidRPr="00F76055" w:rsidRDefault="00337202" w:rsidP="006252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</w:rPr>
              <w:t xml:space="preserve">  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                       </w:t>
            </w:r>
          </w:p>
          <w:p w14:paraId="3FA5C225" w14:textId="34B73D46" w:rsidR="0062527C" w:rsidRPr="00F76055" w:rsidRDefault="0062527C" w:rsidP="00B84EF7">
            <w:pPr>
              <w:pStyle w:val="Odstavekseznama"/>
              <w:numPr>
                <w:ilvl w:val="0"/>
                <w:numId w:val="86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uje</w:t>
            </w:r>
            <w:r w:rsidR="002F60FF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levelne vrste in rastlinske ostanke, na katerih b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lahko prezimil,</w:t>
            </w:r>
          </w:p>
          <w:p w14:paraId="5515DCE2" w14:textId="77777777" w:rsidR="0062527C" w:rsidRPr="00F76055" w:rsidRDefault="0062527C" w:rsidP="00B84EF7">
            <w:pPr>
              <w:pStyle w:val="Odstavekseznama"/>
              <w:numPr>
                <w:ilvl w:val="0"/>
                <w:numId w:val="86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prečevanje vnosa žuželk od zunaj prek sadik in drugega rastlinskega materiala. </w:t>
            </w:r>
          </w:p>
          <w:p w14:paraId="42C7A2F7" w14:textId="77777777" w:rsidR="0062527C" w:rsidRPr="00F76055" w:rsidRDefault="0062527C" w:rsidP="0062527C">
            <w:pPr>
              <w:rPr>
                <w:rFonts w:cs="Arial"/>
                <w:sz w:val="18"/>
                <w:szCs w:val="18"/>
              </w:rPr>
            </w:pPr>
          </w:p>
          <w:p w14:paraId="14C3058B" w14:textId="1E2499AB" w:rsidR="00337202" w:rsidRPr="00F76055" w:rsidRDefault="0062527C" w:rsidP="006252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o je redno vizualno pregledovanje rastlin na pristnost odrasl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 Za spremljanje pojava in ulov začetne populacije odrasl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="002F60FF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uporablja rumene lepljive plošče.</w:t>
            </w:r>
          </w:p>
        </w:tc>
        <w:tc>
          <w:tcPr>
            <w:tcW w:w="2693" w:type="dxa"/>
            <w:hideMark/>
          </w:tcPr>
          <w:p w14:paraId="18B87200" w14:textId="60E464EE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6FA2EE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76E764D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2 l/ha</w:t>
            </w:r>
          </w:p>
        </w:tc>
        <w:tc>
          <w:tcPr>
            <w:tcW w:w="1701" w:type="dxa"/>
            <w:noWrap/>
            <w:hideMark/>
          </w:tcPr>
          <w:p w14:paraId="2615244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hideMark/>
          </w:tcPr>
          <w:p w14:paraId="141CFE2D" w14:textId="3C12B305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.                                                            </w:t>
            </w:r>
          </w:p>
        </w:tc>
      </w:tr>
      <w:tr w:rsidR="00337202" w:rsidRPr="00F76055" w14:paraId="27D26533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1A6514B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2D8BBC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3FA8681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3AAEB11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</w:t>
            </w:r>
          </w:p>
        </w:tc>
        <w:tc>
          <w:tcPr>
            <w:tcW w:w="1539" w:type="dxa"/>
            <w:noWrap/>
            <w:hideMark/>
          </w:tcPr>
          <w:p w14:paraId="5ACCC50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7CAF792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72C8B92B" w14:textId="0BC1E9FD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.</w:t>
            </w:r>
          </w:p>
        </w:tc>
      </w:tr>
      <w:tr w:rsidR="00337202" w:rsidRPr="00F76055" w14:paraId="1DCD7F04" w14:textId="77777777" w:rsidTr="7430A39A">
        <w:trPr>
          <w:trHeight w:val="460"/>
        </w:trPr>
        <w:tc>
          <w:tcPr>
            <w:tcW w:w="2547" w:type="dxa"/>
            <w:vMerge w:val="restart"/>
            <w:hideMark/>
          </w:tcPr>
          <w:p w14:paraId="59D1939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Kapus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</w:p>
          <w:p w14:paraId="4D811837" w14:textId="60132725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eyrode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roletel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23996AFB" w14:textId="77777777" w:rsidR="0062527C" w:rsidRPr="00F76055" w:rsidRDefault="00337202" w:rsidP="006252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</w:rPr>
              <w:t xml:space="preserve">  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                       </w:t>
            </w:r>
          </w:p>
          <w:p w14:paraId="4FA9F4C0" w14:textId="6B4F3E3A" w:rsidR="0062527C" w:rsidRPr="00F76055" w:rsidRDefault="0062527C" w:rsidP="00B84EF7">
            <w:pPr>
              <w:pStyle w:val="Odstavekseznama"/>
              <w:numPr>
                <w:ilvl w:val="0"/>
                <w:numId w:val="86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uje</w:t>
            </w:r>
            <w:r w:rsidR="002F60FF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levelne vrste in rastlinske ostanke, na katerih b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lahko prezimil.</w:t>
            </w:r>
          </w:p>
          <w:p w14:paraId="461F5439" w14:textId="77777777" w:rsidR="0062527C" w:rsidRPr="00F76055" w:rsidRDefault="0062527C" w:rsidP="0062527C">
            <w:pPr>
              <w:rPr>
                <w:rFonts w:cs="Arial"/>
                <w:sz w:val="18"/>
                <w:szCs w:val="18"/>
              </w:rPr>
            </w:pPr>
          </w:p>
          <w:p w14:paraId="6C8AC2C8" w14:textId="3AEEECD1" w:rsidR="00337202" w:rsidRPr="00F76055" w:rsidRDefault="0062527C" w:rsidP="006252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o je redno vizualno pregledovanje rastlin na pristnost odrasl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noWrap/>
            <w:hideMark/>
          </w:tcPr>
          <w:p w14:paraId="225F537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E11C9C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 </w:t>
            </w:r>
          </w:p>
        </w:tc>
        <w:tc>
          <w:tcPr>
            <w:tcW w:w="1539" w:type="dxa"/>
            <w:noWrap/>
            <w:hideMark/>
          </w:tcPr>
          <w:p w14:paraId="4B76D76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noWrap/>
            <w:hideMark/>
          </w:tcPr>
          <w:p w14:paraId="293314F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408BADF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27B718B3" w14:textId="191A0694" w:rsidR="00337202" w:rsidRPr="008534E8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8534E8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337202" w:rsidRPr="00F76055" w14:paraId="05FAF129" w14:textId="77777777" w:rsidTr="7430A39A">
        <w:trPr>
          <w:trHeight w:val="416"/>
        </w:trPr>
        <w:tc>
          <w:tcPr>
            <w:tcW w:w="2547" w:type="dxa"/>
            <w:vMerge/>
            <w:hideMark/>
          </w:tcPr>
          <w:p w14:paraId="6F8E76A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76B837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02A05EE8" w14:textId="3F63507A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D658D7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539" w:type="dxa"/>
            <w:noWrap/>
            <w:hideMark/>
          </w:tcPr>
          <w:p w14:paraId="1BF2293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3423F8E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hideMark/>
          </w:tcPr>
          <w:p w14:paraId="63115CAF" w14:textId="293A393F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.                                                        </w:t>
            </w:r>
          </w:p>
        </w:tc>
      </w:tr>
      <w:tr w:rsidR="00337202" w:rsidRPr="00F76055" w14:paraId="432616C5" w14:textId="77777777" w:rsidTr="7430A39A">
        <w:trPr>
          <w:trHeight w:val="690"/>
        </w:trPr>
        <w:tc>
          <w:tcPr>
            <w:tcW w:w="2547" w:type="dxa"/>
            <w:vMerge/>
            <w:hideMark/>
          </w:tcPr>
          <w:p w14:paraId="070274F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44DA44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31A450B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7B998A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39" w:type="dxa"/>
            <w:noWrap/>
            <w:hideMark/>
          </w:tcPr>
          <w:p w14:paraId="7621470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noWrap/>
            <w:hideMark/>
          </w:tcPr>
          <w:p w14:paraId="75ADEE7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721" w:type="dxa"/>
            <w:hideMark/>
          </w:tcPr>
          <w:p w14:paraId="2CA33ECD" w14:textId="065DEC8A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                            </w:t>
            </w:r>
          </w:p>
        </w:tc>
      </w:tr>
      <w:tr w:rsidR="00337202" w:rsidRPr="00F76055" w14:paraId="7698D342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2744693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6865C0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6B85064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694DCEA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 </w:t>
            </w:r>
          </w:p>
        </w:tc>
        <w:tc>
          <w:tcPr>
            <w:tcW w:w="1539" w:type="dxa"/>
            <w:noWrap/>
            <w:hideMark/>
          </w:tcPr>
          <w:p w14:paraId="68FE550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0011D94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47C81396" w14:textId="5C48166A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.</w:t>
            </w:r>
          </w:p>
        </w:tc>
      </w:tr>
      <w:tr w:rsidR="00337202" w:rsidRPr="00F76055" w14:paraId="1D28005D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5FED91D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80109E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1AE49A4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4EFEC58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39" w:type="dxa"/>
            <w:noWrap/>
            <w:hideMark/>
          </w:tcPr>
          <w:p w14:paraId="1EED511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701" w:type="dxa"/>
            <w:noWrap/>
            <w:hideMark/>
          </w:tcPr>
          <w:p w14:paraId="114CD944" w14:textId="660A6785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4C37CD7C" w14:textId="5490C7C2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.</w:t>
            </w:r>
          </w:p>
        </w:tc>
      </w:tr>
      <w:tr w:rsidR="00337202" w:rsidRPr="00F76055" w14:paraId="3F68C869" w14:textId="77777777" w:rsidTr="7430A39A">
        <w:trPr>
          <w:trHeight w:val="413"/>
        </w:trPr>
        <w:tc>
          <w:tcPr>
            <w:tcW w:w="2547" w:type="dxa"/>
            <w:vMerge w:val="restart"/>
            <w:noWrap/>
            <w:hideMark/>
          </w:tcPr>
          <w:p w14:paraId="30B5681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phdid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78EBBF65" w14:textId="77777777" w:rsidR="0062527C" w:rsidRPr="00F76055" w:rsidRDefault="00337202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71A903D" w14:textId="64ECE07D" w:rsidR="0062527C" w:rsidRPr="00F76055" w:rsidRDefault="0062527C" w:rsidP="00B84EF7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 spravilu pridelka </w:t>
            </w:r>
            <w:r w:rsidR="002F60FF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ostanke rastlin globoko zakoplje ali pa sežge.</w:t>
            </w:r>
          </w:p>
          <w:p w14:paraId="211C2218" w14:textId="77777777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4F54B375" w14:textId="2C8F91A2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leti </w:t>
            </w:r>
            <w:r w:rsidR="002F60FF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kapusnice redno pregleduje.</w:t>
            </w:r>
          </w:p>
          <w:p w14:paraId="3A660B66" w14:textId="7F7566F1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77D01CDF" w14:textId="337DA613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5F0888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</w:t>
            </w:r>
          </w:p>
        </w:tc>
        <w:tc>
          <w:tcPr>
            <w:tcW w:w="1539" w:type="dxa"/>
            <w:noWrap/>
            <w:hideMark/>
          </w:tcPr>
          <w:p w14:paraId="77B2841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1681AF5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hideMark/>
          </w:tcPr>
          <w:p w14:paraId="083129FA" w14:textId="7658F3ED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.                                                       </w:t>
            </w:r>
          </w:p>
        </w:tc>
      </w:tr>
      <w:tr w:rsidR="48FC6856" w14:paraId="42FC802A" w14:textId="77777777" w:rsidTr="7430A39A">
        <w:trPr>
          <w:trHeight w:val="300"/>
        </w:trPr>
        <w:tc>
          <w:tcPr>
            <w:tcW w:w="2547" w:type="dxa"/>
            <w:vMerge/>
            <w:noWrap/>
            <w:hideMark/>
          </w:tcPr>
          <w:p w14:paraId="6B3BCA24" w14:textId="77777777" w:rsidR="006E5ECE" w:rsidRDefault="006E5ECE"/>
        </w:tc>
        <w:tc>
          <w:tcPr>
            <w:tcW w:w="2977" w:type="dxa"/>
            <w:vMerge/>
            <w:hideMark/>
          </w:tcPr>
          <w:p w14:paraId="660F904A" w14:textId="77777777" w:rsidR="006E5ECE" w:rsidRDefault="006E5ECE"/>
        </w:tc>
        <w:tc>
          <w:tcPr>
            <w:tcW w:w="2693" w:type="dxa"/>
            <w:hideMark/>
          </w:tcPr>
          <w:p w14:paraId="283D4A92" w14:textId="77777777" w:rsidR="48FC6856" w:rsidRDefault="48FC6856" w:rsidP="48FC6856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716755B" w14:textId="77777777" w:rsidR="48FC6856" w:rsidRDefault="48FC6856" w:rsidP="48FC6856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sz w:val="18"/>
                <w:szCs w:val="18"/>
              </w:rPr>
              <w:t>Sivanto</w:t>
            </w:r>
            <w:proofErr w:type="spellEnd"/>
            <w:r w:rsidRPr="48FC6856">
              <w:rPr>
                <w:rFonts w:eastAsiaTheme="minorEastAsia" w:cs="Arial"/>
                <w:sz w:val="18"/>
                <w:szCs w:val="18"/>
              </w:rPr>
              <w:t xml:space="preserve"> prime  </w:t>
            </w:r>
          </w:p>
        </w:tc>
        <w:tc>
          <w:tcPr>
            <w:tcW w:w="1539" w:type="dxa"/>
            <w:noWrap/>
            <w:hideMark/>
          </w:tcPr>
          <w:p w14:paraId="693AE3EF" w14:textId="77777777" w:rsidR="48FC6856" w:rsidRDefault="48FC6856" w:rsidP="48FC6856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48FC6856">
              <w:rPr>
                <w:rFonts w:eastAsiaTheme="minorEastAsia" w:cs="Arial"/>
                <w:sz w:val="18"/>
                <w:szCs w:val="18"/>
              </w:rPr>
              <w:t>0,625 l/ha</w:t>
            </w:r>
          </w:p>
        </w:tc>
        <w:tc>
          <w:tcPr>
            <w:tcW w:w="1701" w:type="dxa"/>
            <w:noWrap/>
            <w:hideMark/>
          </w:tcPr>
          <w:p w14:paraId="0CE81102" w14:textId="77777777" w:rsidR="48FC6856" w:rsidRDefault="48FC6856" w:rsidP="48FC6856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48FC6856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46B8EB08" w14:textId="3E0C6CCA" w:rsidR="48FC6856" w:rsidRDefault="48FC6856" w:rsidP="48FC6856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48FC6856">
              <w:rPr>
                <w:rFonts w:eastAsiaTheme="minorEastAsia" w:cs="Arial"/>
                <w:sz w:val="18"/>
                <w:szCs w:val="18"/>
              </w:rPr>
              <w:t xml:space="preserve">Na istem zemljišču 1-krat v rastni sezoni.                                     </w:t>
            </w:r>
          </w:p>
        </w:tc>
      </w:tr>
      <w:tr w:rsidR="00337202" w:rsidRPr="00F76055" w14:paraId="1F28A5C4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31DD41A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02C97E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19CB886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303BAB7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39" w:type="dxa"/>
            <w:noWrap/>
            <w:hideMark/>
          </w:tcPr>
          <w:p w14:paraId="7C2D868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701" w:type="dxa"/>
            <w:noWrap/>
            <w:hideMark/>
          </w:tcPr>
          <w:p w14:paraId="798E35B7" w14:textId="042B8870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5FAF9D7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337202" w:rsidRPr="00F76055" w14:paraId="0269824E" w14:textId="77777777" w:rsidTr="7430A39A">
        <w:trPr>
          <w:trHeight w:val="690"/>
        </w:trPr>
        <w:tc>
          <w:tcPr>
            <w:tcW w:w="2547" w:type="dxa"/>
            <w:vMerge/>
            <w:hideMark/>
          </w:tcPr>
          <w:p w14:paraId="2212E06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936FC5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5D7AC52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imikarb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9E9800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im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0 WG</w:t>
            </w:r>
          </w:p>
        </w:tc>
        <w:tc>
          <w:tcPr>
            <w:tcW w:w="1539" w:type="dxa"/>
            <w:noWrap/>
            <w:hideMark/>
          </w:tcPr>
          <w:p w14:paraId="1DE205E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42 kg/ha</w:t>
            </w:r>
          </w:p>
        </w:tc>
        <w:tc>
          <w:tcPr>
            <w:tcW w:w="1701" w:type="dxa"/>
            <w:noWrap/>
            <w:hideMark/>
          </w:tcPr>
          <w:p w14:paraId="03095BF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1918EB0B" w14:textId="7793963F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                                    </w:t>
            </w:r>
          </w:p>
        </w:tc>
      </w:tr>
      <w:tr w:rsidR="00337202" w:rsidRPr="00F76055" w14:paraId="0639E6A7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24B899E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8F58CF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5F2D99E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7374FE6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 </w:t>
            </w:r>
          </w:p>
        </w:tc>
        <w:tc>
          <w:tcPr>
            <w:tcW w:w="1539" w:type="dxa"/>
            <w:noWrap/>
            <w:hideMark/>
          </w:tcPr>
          <w:p w14:paraId="6A5112C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434965D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71D46F8C" w14:textId="73F7E439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.</w:t>
            </w:r>
          </w:p>
        </w:tc>
      </w:tr>
      <w:tr w:rsidR="00337202" w:rsidRPr="00F76055" w14:paraId="66B69E6D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7652489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DB7C45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1DF3FE4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46E6D8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 </w:t>
            </w:r>
          </w:p>
        </w:tc>
        <w:tc>
          <w:tcPr>
            <w:tcW w:w="1539" w:type="dxa"/>
            <w:noWrap/>
            <w:hideMark/>
          </w:tcPr>
          <w:p w14:paraId="0B6D241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noWrap/>
            <w:hideMark/>
          </w:tcPr>
          <w:p w14:paraId="750F7CB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5303E0C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6E2FA4C8" w14:textId="1DF49B77" w:rsidR="00337202" w:rsidRPr="004E0DAF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4E0DAF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48FC6856" w14:paraId="5ECF7D66" w14:textId="77777777" w:rsidTr="7430A39A">
        <w:trPr>
          <w:trHeight w:val="300"/>
        </w:trPr>
        <w:tc>
          <w:tcPr>
            <w:tcW w:w="2547" w:type="dxa"/>
            <w:vMerge/>
            <w:noWrap/>
            <w:hideMark/>
          </w:tcPr>
          <w:p w14:paraId="79007FFE" w14:textId="77777777" w:rsidR="006E5ECE" w:rsidRDefault="006E5ECE"/>
        </w:tc>
        <w:tc>
          <w:tcPr>
            <w:tcW w:w="2977" w:type="dxa"/>
            <w:vMerge/>
            <w:hideMark/>
          </w:tcPr>
          <w:p w14:paraId="7A07D1F2" w14:textId="77777777" w:rsidR="006E5ECE" w:rsidRDefault="006E5ECE"/>
        </w:tc>
        <w:tc>
          <w:tcPr>
            <w:tcW w:w="2693" w:type="dxa"/>
            <w:noWrap/>
            <w:hideMark/>
          </w:tcPr>
          <w:p w14:paraId="23812323" w14:textId="36265EE3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146" w:type="dxa"/>
            <w:noWrap/>
            <w:hideMark/>
          </w:tcPr>
          <w:p w14:paraId="0D8669FD" w14:textId="370C02C0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Asset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5AFDF1B4" w14:textId="112FF28C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0,51 L/ha</w:t>
            </w:r>
          </w:p>
        </w:tc>
        <w:tc>
          <w:tcPr>
            <w:tcW w:w="1701" w:type="dxa"/>
            <w:noWrap/>
            <w:hideMark/>
          </w:tcPr>
          <w:p w14:paraId="34F15A19" w14:textId="42647C22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38157970" w14:textId="15BAB0C4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se v času prisotnosti škodljivih</w:t>
            </w:r>
          </w:p>
          <w:p w14:paraId="6CFE75EB" w14:textId="19C624BA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žuželk. S sredstvom se lahko na istem zemljišču oz. istem zaščitenem prostoru tretira</w:t>
            </w:r>
          </w:p>
          <w:p w14:paraId="3290C635" w14:textId="0D0261ED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337202" w:rsidRPr="00F76055" w14:paraId="0D0229E5" w14:textId="77777777" w:rsidTr="7430A39A">
        <w:trPr>
          <w:trHeight w:val="574"/>
        </w:trPr>
        <w:tc>
          <w:tcPr>
            <w:tcW w:w="2547" w:type="dxa"/>
            <w:vMerge w:val="restart"/>
            <w:hideMark/>
          </w:tcPr>
          <w:p w14:paraId="06E89B5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 xml:space="preserve">Tobak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), 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Franklinie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2DC729A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7C9207BF" w14:textId="77777777" w:rsidR="00337202" w:rsidRPr="00F76055" w:rsidRDefault="00337202" w:rsidP="00B84EF7">
            <w:pPr>
              <w:pStyle w:val="Odstavekseznama"/>
              <w:numPr>
                <w:ilvl w:val="0"/>
                <w:numId w:val="127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level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, tudi v okolici nasada/posevka,</w:t>
            </w:r>
          </w:p>
          <w:p w14:paraId="48380DDC" w14:textId="5F2D0DBF" w:rsidR="00337202" w:rsidRPr="00F76055" w:rsidRDefault="00337202" w:rsidP="00B84EF7">
            <w:pPr>
              <w:pStyle w:val="Odstavekseznama"/>
              <w:numPr>
                <w:ilvl w:val="0"/>
                <w:numId w:val="127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če je populacija tripsov velika, s spravilom po nastopu tehnološke zrelosti 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ne odlaša. </w:t>
            </w:r>
          </w:p>
          <w:p w14:paraId="12A3932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  <w:p w14:paraId="249CD125" w14:textId="1499DC45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z uporabo insekticidov 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škode ne prepreči, </w:t>
            </w:r>
            <w:r w:rsidR="002F60FF">
              <w:rPr>
                <w:rFonts w:eastAsiaTheme="minorEastAsia" w:cs="Arial"/>
                <w:sz w:val="18"/>
                <w:szCs w:val="18"/>
              </w:rPr>
              <w:t>se jo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le zmanjša.</w:t>
            </w:r>
          </w:p>
        </w:tc>
        <w:tc>
          <w:tcPr>
            <w:tcW w:w="2693" w:type="dxa"/>
            <w:vMerge w:val="restart"/>
            <w:noWrap/>
            <w:hideMark/>
          </w:tcPr>
          <w:p w14:paraId="2F103F2D" w14:textId="6E6C75AE" w:rsidR="00337202" w:rsidRPr="00F76055" w:rsidRDefault="004E0DAF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>s</w:t>
            </w:r>
            <w:r w:rsidR="243B5C72" w:rsidRPr="00E16A1F">
              <w:rPr>
                <w:rFonts w:eastAsiaTheme="minorEastAsia" w:cs="Arial"/>
                <w:color w:val="00B050"/>
                <w:sz w:val="18"/>
                <w:szCs w:val="18"/>
              </w:rPr>
              <w:t>pinosad</w:t>
            </w:r>
            <w:proofErr w:type="spellEnd"/>
            <w:r w:rsidR="62243418" w:rsidRPr="00E16A1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62243418" w:rsidRPr="00E16A1F">
              <w:rPr>
                <w:rFonts w:ascii="Tahoma" w:eastAsia="Tahoma" w:hAnsi="Tahoma" w:cs="Tahoma"/>
                <w:color w:val="00B050"/>
                <w:sz w:val="18"/>
                <w:szCs w:val="18"/>
              </w:rPr>
              <w:t>(</w:t>
            </w:r>
            <w:proofErr w:type="spellStart"/>
            <w:r w:rsidR="62243418" w:rsidRPr="00E16A1F">
              <w:rPr>
                <w:rFonts w:ascii="Tahoma" w:eastAsia="Tahoma" w:hAnsi="Tahoma" w:cs="Tahoma"/>
                <w:color w:val="00B050"/>
                <w:sz w:val="18"/>
                <w:szCs w:val="18"/>
              </w:rPr>
              <w:t>spinosin</w:t>
            </w:r>
            <w:proofErr w:type="spellEnd"/>
            <w:r w:rsidR="62243418" w:rsidRPr="00E16A1F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62243418" w:rsidRPr="00E16A1F">
              <w:rPr>
                <w:rFonts w:ascii="Tahoma" w:eastAsia="Tahoma" w:hAnsi="Tahoma" w:cs="Tahoma"/>
                <w:color w:val="00B050"/>
                <w:sz w:val="18"/>
                <w:szCs w:val="18"/>
              </w:rPr>
              <w:t>A+spinosin</w:t>
            </w:r>
            <w:proofErr w:type="spellEnd"/>
            <w:r w:rsidR="62243418" w:rsidRPr="00E16A1F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146" w:type="dxa"/>
            <w:noWrap/>
            <w:hideMark/>
          </w:tcPr>
          <w:p w14:paraId="1D5466C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Laser 240 SC  </w:t>
            </w:r>
          </w:p>
        </w:tc>
        <w:tc>
          <w:tcPr>
            <w:tcW w:w="1539" w:type="dxa"/>
            <w:noWrap/>
            <w:hideMark/>
          </w:tcPr>
          <w:p w14:paraId="49F8D54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4 l/ha</w:t>
            </w:r>
          </w:p>
        </w:tc>
        <w:tc>
          <w:tcPr>
            <w:tcW w:w="1701" w:type="dxa"/>
            <w:noWrap/>
            <w:hideMark/>
          </w:tcPr>
          <w:p w14:paraId="6A1B334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308BEC63" w14:textId="6F1A254C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3-krat v rastni sezoni.                                 </w:t>
            </w:r>
          </w:p>
        </w:tc>
      </w:tr>
      <w:tr w:rsidR="00337202" w:rsidRPr="00F76055" w14:paraId="68442232" w14:textId="77777777" w:rsidTr="7430A39A">
        <w:trPr>
          <w:trHeight w:val="654"/>
        </w:trPr>
        <w:tc>
          <w:tcPr>
            <w:tcW w:w="2547" w:type="dxa"/>
            <w:vMerge/>
            <w:hideMark/>
          </w:tcPr>
          <w:p w14:paraId="270DE5E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B3A744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6C8AB0E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FB2450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Laser plus  </w:t>
            </w:r>
          </w:p>
        </w:tc>
        <w:tc>
          <w:tcPr>
            <w:tcW w:w="1539" w:type="dxa"/>
            <w:noWrap/>
            <w:hideMark/>
          </w:tcPr>
          <w:p w14:paraId="150EB14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2 l/ha</w:t>
            </w:r>
          </w:p>
        </w:tc>
        <w:tc>
          <w:tcPr>
            <w:tcW w:w="1701" w:type="dxa"/>
            <w:noWrap/>
            <w:hideMark/>
          </w:tcPr>
          <w:p w14:paraId="6FB2B55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35E2F929" w14:textId="51EB7398" w:rsidR="00337202" w:rsidRPr="00F76055" w:rsidRDefault="00337202" w:rsidP="4D29F85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</w:t>
            </w:r>
            <w:r w:rsidR="1ADF5F80" w:rsidRPr="4D29F85E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 xml:space="preserve">-krat v rastni sezoni.                                 </w:t>
            </w:r>
          </w:p>
        </w:tc>
      </w:tr>
      <w:tr w:rsidR="00337202" w:rsidRPr="00F76055" w14:paraId="5755EECD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18E0BC3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0A0907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2AD24DC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0FF193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 </w:t>
            </w:r>
          </w:p>
        </w:tc>
        <w:tc>
          <w:tcPr>
            <w:tcW w:w="1539" w:type="dxa"/>
            <w:noWrap/>
            <w:hideMark/>
          </w:tcPr>
          <w:p w14:paraId="35767E3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noWrap/>
            <w:hideMark/>
          </w:tcPr>
          <w:p w14:paraId="1DD4436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51F55B4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732A3D80" w14:textId="7FD6B81B" w:rsidR="00337202" w:rsidRPr="004E0DAF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4E0DAF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337202" w:rsidRPr="00F76055" w14:paraId="41AE9ABB" w14:textId="77777777" w:rsidTr="7430A39A">
        <w:trPr>
          <w:trHeight w:val="488"/>
        </w:trPr>
        <w:tc>
          <w:tcPr>
            <w:tcW w:w="2547" w:type="dxa"/>
            <w:vMerge/>
            <w:hideMark/>
          </w:tcPr>
          <w:p w14:paraId="16B701A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5C6E24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39E2536B" w14:textId="557119BA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AA7031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</w:t>
            </w:r>
          </w:p>
        </w:tc>
        <w:tc>
          <w:tcPr>
            <w:tcW w:w="1539" w:type="dxa"/>
            <w:noWrap/>
            <w:hideMark/>
          </w:tcPr>
          <w:p w14:paraId="342F682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2 l/ha</w:t>
            </w:r>
          </w:p>
        </w:tc>
        <w:tc>
          <w:tcPr>
            <w:tcW w:w="1701" w:type="dxa"/>
            <w:noWrap/>
            <w:hideMark/>
          </w:tcPr>
          <w:p w14:paraId="19BC246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hideMark/>
          </w:tcPr>
          <w:p w14:paraId="61CD0A4F" w14:textId="682C55AB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.                                            </w:t>
            </w:r>
          </w:p>
        </w:tc>
      </w:tr>
      <w:tr w:rsidR="00337202" w:rsidRPr="00F76055" w14:paraId="1C09B1D3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6272CD6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93FB21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4BA071A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6535D8B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</w:t>
            </w:r>
          </w:p>
        </w:tc>
        <w:tc>
          <w:tcPr>
            <w:tcW w:w="1539" w:type="dxa"/>
            <w:noWrap/>
            <w:hideMark/>
          </w:tcPr>
          <w:p w14:paraId="5DC76FF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471E68B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74A4DB9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48FC6856" w14:paraId="598EBBD2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2AB13268" w14:textId="77777777" w:rsidR="006E5ECE" w:rsidRDefault="006E5ECE"/>
        </w:tc>
        <w:tc>
          <w:tcPr>
            <w:tcW w:w="2977" w:type="dxa"/>
            <w:vMerge/>
            <w:hideMark/>
          </w:tcPr>
          <w:p w14:paraId="44380FAD" w14:textId="77777777" w:rsidR="006E5ECE" w:rsidRDefault="006E5ECE"/>
        </w:tc>
        <w:tc>
          <w:tcPr>
            <w:tcW w:w="2693" w:type="dxa"/>
            <w:noWrap/>
            <w:hideMark/>
          </w:tcPr>
          <w:p w14:paraId="3CF0A3DC" w14:textId="36265EE3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146" w:type="dxa"/>
            <w:noWrap/>
            <w:hideMark/>
          </w:tcPr>
          <w:p w14:paraId="7CB92097" w14:textId="370C02C0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Asset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560B7FC3" w14:textId="112FF28C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0,51 L/ha</w:t>
            </w:r>
          </w:p>
        </w:tc>
        <w:tc>
          <w:tcPr>
            <w:tcW w:w="1701" w:type="dxa"/>
            <w:noWrap/>
            <w:hideMark/>
          </w:tcPr>
          <w:p w14:paraId="01EC676E" w14:textId="65DA483C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Karenca ni potrebna</w:t>
            </w:r>
          </w:p>
        </w:tc>
        <w:tc>
          <w:tcPr>
            <w:tcW w:w="1721" w:type="dxa"/>
            <w:hideMark/>
          </w:tcPr>
          <w:p w14:paraId="7424C040" w14:textId="15BAB0C4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 se v času prisotnosti škodljivih</w:t>
            </w:r>
          </w:p>
          <w:p w14:paraId="3C18F3A6" w14:textId="19C624BA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 xml:space="preserve">žuželk. S sredstvom se lahko na istem zemljišču oz. </w:t>
            </w: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istem zaščitenem prostoru tretira</w:t>
            </w:r>
          </w:p>
          <w:p w14:paraId="52FB0068" w14:textId="0D0261ED" w:rsidR="48FC6856" w:rsidRDefault="48FC6856" w:rsidP="48FC6856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8FC6856">
              <w:rPr>
                <w:rFonts w:eastAsiaTheme="minorEastAsia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337202" w:rsidRPr="00F76055" w14:paraId="3BEBB344" w14:textId="77777777" w:rsidTr="7430A39A">
        <w:trPr>
          <w:trHeight w:val="1150"/>
        </w:trPr>
        <w:tc>
          <w:tcPr>
            <w:tcW w:w="2547" w:type="dxa"/>
            <w:hideMark/>
          </w:tcPr>
          <w:p w14:paraId="3AF7BE9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Ogorčice/nematod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Heterode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rucifer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0AB81EE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7612F9DF" w14:textId="77777777" w:rsidR="00337202" w:rsidRPr="00F76055" w:rsidRDefault="00337202" w:rsidP="00B84EF7">
            <w:pPr>
              <w:pStyle w:val="Odstavekseznama"/>
              <w:numPr>
                <w:ilvl w:val="0"/>
                <w:numId w:val="12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                                                </w:t>
            </w:r>
          </w:p>
          <w:p w14:paraId="5A94867D" w14:textId="77777777" w:rsidR="00337202" w:rsidRPr="00F76055" w:rsidRDefault="00337202" w:rsidP="00B84EF7">
            <w:pPr>
              <w:pStyle w:val="Odstavekseznama"/>
              <w:numPr>
                <w:ilvl w:val="0"/>
                <w:numId w:val="12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,                                        </w:t>
            </w:r>
          </w:p>
          <w:p w14:paraId="764AB02E" w14:textId="5108D307" w:rsidR="00337202" w:rsidRPr="00F76055" w:rsidRDefault="00337202" w:rsidP="00B84EF7">
            <w:pPr>
              <w:pStyle w:val="Odstavekseznama"/>
              <w:numPr>
                <w:ilvl w:val="0"/>
                <w:numId w:val="12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saditev sort z vegetacijo krajšo od 80 dni, </w:t>
            </w:r>
          </w:p>
          <w:p w14:paraId="4D57D058" w14:textId="0EF8462D" w:rsidR="00337202" w:rsidRPr="00F76055" w:rsidRDefault="00337202" w:rsidP="00B84EF7">
            <w:pPr>
              <w:pStyle w:val="Odstavekseznama"/>
              <w:numPr>
                <w:ilvl w:val="0"/>
                <w:numId w:val="12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razkuževanj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tvišč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noWrap/>
            <w:hideMark/>
          </w:tcPr>
          <w:p w14:paraId="3CE094D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0EBBB46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5204D69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1EAA474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21" w:type="dxa"/>
            <w:noWrap/>
            <w:hideMark/>
          </w:tcPr>
          <w:p w14:paraId="057CA35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337202" w:rsidRPr="00F76055" w14:paraId="11C9FEE0" w14:textId="77777777" w:rsidTr="7430A39A">
        <w:trPr>
          <w:trHeight w:val="700"/>
        </w:trPr>
        <w:tc>
          <w:tcPr>
            <w:tcW w:w="2547" w:type="dxa"/>
            <w:vMerge w:val="restart"/>
            <w:noWrap/>
            <w:hideMark/>
          </w:tcPr>
          <w:p w14:paraId="091EDF8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5C491776" w14:textId="07A9689C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19E1BBD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Uporaba vab oziroma mehanski pasti. </w:t>
            </w:r>
          </w:p>
          <w:p w14:paraId="4692C55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  <w:p w14:paraId="7B15E8F3" w14:textId="687CB03A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Kemični ukrepi: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Ob prisotnosti polžev 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vabe potrese na obrobje parcele od koder polži prihajajo. Vabe 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potrese po površini tal.</w:t>
            </w:r>
          </w:p>
        </w:tc>
        <w:tc>
          <w:tcPr>
            <w:tcW w:w="2693" w:type="dxa"/>
            <w:vMerge w:val="restart"/>
            <w:noWrap/>
            <w:hideMark/>
          </w:tcPr>
          <w:p w14:paraId="12969F6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146" w:type="dxa"/>
            <w:noWrap/>
            <w:hideMark/>
          </w:tcPr>
          <w:p w14:paraId="376CEB5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539" w:type="dxa"/>
            <w:hideMark/>
          </w:tcPr>
          <w:p w14:paraId="688D045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 w:val="restart"/>
            <w:hideMark/>
          </w:tcPr>
          <w:p w14:paraId="04EBEC4D" w14:textId="3A63CA23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69D4FB05" w14:textId="0071C9A9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7B593FE8" w14:textId="77777777" w:rsidTr="7430A39A">
        <w:trPr>
          <w:trHeight w:val="920"/>
        </w:trPr>
        <w:tc>
          <w:tcPr>
            <w:tcW w:w="2547" w:type="dxa"/>
            <w:vMerge/>
            <w:hideMark/>
          </w:tcPr>
          <w:p w14:paraId="0D43871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2A2E55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6E44D58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1BF97C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Ironmax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39" w:type="dxa"/>
            <w:hideMark/>
          </w:tcPr>
          <w:p w14:paraId="0E2F302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8 kg/ha (LETNO), 7kg/ha enkraten odmerek</w:t>
            </w:r>
          </w:p>
        </w:tc>
        <w:tc>
          <w:tcPr>
            <w:tcW w:w="1701" w:type="dxa"/>
            <w:vMerge/>
            <w:hideMark/>
          </w:tcPr>
          <w:p w14:paraId="4357D14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hideMark/>
          </w:tcPr>
          <w:p w14:paraId="1B03E9E8" w14:textId="1AB691EA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281D06D3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29F5A46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FB1456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5EC08AE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B9CF3B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olabio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39" w:type="dxa"/>
            <w:noWrap/>
            <w:hideMark/>
          </w:tcPr>
          <w:p w14:paraId="6F3E97B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/>
            <w:hideMark/>
          </w:tcPr>
          <w:p w14:paraId="4F4FE27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hideMark/>
          </w:tcPr>
          <w:p w14:paraId="46B08B2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Pri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mo pozorni, da ne potresamo sredstva po rastlinah</w:t>
            </w:r>
          </w:p>
        </w:tc>
      </w:tr>
      <w:tr w:rsidR="00337202" w:rsidRPr="00F76055" w14:paraId="27EBAD1A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7C9BA63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A4381F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ADDA46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3F86B1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omb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39" w:type="dxa"/>
            <w:noWrap/>
            <w:hideMark/>
          </w:tcPr>
          <w:p w14:paraId="1C3043B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/>
            <w:hideMark/>
          </w:tcPr>
          <w:p w14:paraId="02A39E7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noWrap/>
            <w:hideMark/>
          </w:tcPr>
          <w:p w14:paraId="5A03689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574E37A8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175C7F5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28DC54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23D5459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7DBE981" w14:textId="0EEC7A98" w:rsidR="00337202" w:rsidRPr="00F76055" w:rsidRDefault="00337202" w:rsidP="4D29F85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 xml:space="preserve">Naturen </w:t>
            </w:r>
            <w:proofErr w:type="spellStart"/>
            <w:r w:rsidR="34D65C9A" w:rsidRPr="4D29F85E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="34D65C9A" w:rsidRPr="4D29F85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>sredstvo proti polžem</w:t>
            </w:r>
          </w:p>
        </w:tc>
        <w:tc>
          <w:tcPr>
            <w:tcW w:w="1539" w:type="dxa"/>
            <w:noWrap/>
            <w:hideMark/>
          </w:tcPr>
          <w:p w14:paraId="5A99DB6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0 kg/ha</w:t>
            </w:r>
          </w:p>
        </w:tc>
        <w:tc>
          <w:tcPr>
            <w:tcW w:w="1701" w:type="dxa"/>
            <w:vMerge/>
            <w:hideMark/>
          </w:tcPr>
          <w:p w14:paraId="5B8384B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noWrap/>
            <w:hideMark/>
          </w:tcPr>
          <w:p w14:paraId="5F8843F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5D50C7D3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6EBA0E0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2B844B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2231AA4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65D3DE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lantel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rio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39" w:type="dxa"/>
            <w:noWrap/>
            <w:hideMark/>
          </w:tcPr>
          <w:p w14:paraId="221BB86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8 kg/ha</w:t>
            </w:r>
          </w:p>
        </w:tc>
        <w:tc>
          <w:tcPr>
            <w:tcW w:w="1701" w:type="dxa"/>
            <w:vMerge/>
            <w:hideMark/>
          </w:tcPr>
          <w:p w14:paraId="1C7E353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hideMark/>
          </w:tcPr>
          <w:p w14:paraId="30CB5040" w14:textId="607EE48B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434626E2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7F0ECBB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5AAD33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3576092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0C49CFC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BIO vaba za zatiranje polžev</w:t>
            </w:r>
          </w:p>
        </w:tc>
        <w:tc>
          <w:tcPr>
            <w:tcW w:w="1539" w:type="dxa"/>
            <w:hideMark/>
          </w:tcPr>
          <w:p w14:paraId="06B39D2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/>
            <w:hideMark/>
          </w:tcPr>
          <w:p w14:paraId="33A138B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noWrap/>
            <w:hideMark/>
          </w:tcPr>
          <w:p w14:paraId="4B0A746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337202" w:rsidRPr="00F76055" w14:paraId="415BBA8B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754E76A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E2ADA9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2D11428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0A32F7B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39" w:type="dxa"/>
            <w:noWrap/>
            <w:hideMark/>
          </w:tcPr>
          <w:p w14:paraId="6054D3F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0 kg/ha</w:t>
            </w:r>
          </w:p>
        </w:tc>
        <w:tc>
          <w:tcPr>
            <w:tcW w:w="1701" w:type="dxa"/>
            <w:hideMark/>
          </w:tcPr>
          <w:p w14:paraId="3154409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21" w:type="dxa"/>
            <w:hideMark/>
          </w:tcPr>
          <w:p w14:paraId="083F7C03" w14:textId="040DAFB2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4D29F85E" w14:paraId="11B3427C" w14:textId="77777777" w:rsidTr="7430A39A">
        <w:trPr>
          <w:trHeight w:val="300"/>
        </w:trPr>
        <w:tc>
          <w:tcPr>
            <w:tcW w:w="2547" w:type="dxa"/>
            <w:vMerge/>
            <w:noWrap/>
            <w:hideMark/>
          </w:tcPr>
          <w:p w14:paraId="1E4467FC" w14:textId="77777777" w:rsidR="006E5ECE" w:rsidRDefault="006E5ECE"/>
        </w:tc>
        <w:tc>
          <w:tcPr>
            <w:tcW w:w="2977" w:type="dxa"/>
            <w:vMerge/>
            <w:hideMark/>
          </w:tcPr>
          <w:p w14:paraId="323B8F32" w14:textId="77777777" w:rsidR="006E5ECE" w:rsidRDefault="006E5ECE"/>
        </w:tc>
        <w:tc>
          <w:tcPr>
            <w:tcW w:w="2693" w:type="dxa"/>
            <w:vMerge/>
            <w:noWrap/>
            <w:hideMark/>
          </w:tcPr>
          <w:p w14:paraId="604BFCDB" w14:textId="77777777" w:rsidR="006E5ECE" w:rsidRDefault="006E5ECE"/>
        </w:tc>
        <w:tc>
          <w:tcPr>
            <w:tcW w:w="2146" w:type="dxa"/>
            <w:noWrap/>
            <w:hideMark/>
          </w:tcPr>
          <w:p w14:paraId="5C47C400" w14:textId="6849C0A7" w:rsidR="4D29F85E" w:rsidRPr="004E0DAF" w:rsidRDefault="4D29F85E" w:rsidP="004E0DA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4E0DAF">
              <w:rPr>
                <w:rFonts w:eastAsiaTheme="minorEastAsia"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39" w:type="dxa"/>
            <w:noWrap/>
            <w:hideMark/>
          </w:tcPr>
          <w:p w14:paraId="42525850" w14:textId="1FD64175" w:rsidR="4D29F85E" w:rsidRPr="004E0DAF" w:rsidRDefault="4D29F85E" w:rsidP="004E0DA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E0DAF">
              <w:rPr>
                <w:rFonts w:eastAsiaTheme="minorEastAsia"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hideMark/>
          </w:tcPr>
          <w:p w14:paraId="2AC94E97" w14:textId="328E0DE5" w:rsidR="4D29F85E" w:rsidRPr="004E0DAF" w:rsidRDefault="4D29F85E" w:rsidP="004E0DA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E0DAF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21" w:type="dxa"/>
            <w:hideMark/>
          </w:tcPr>
          <w:p w14:paraId="53530358" w14:textId="6B3DD020" w:rsidR="4D29F85E" w:rsidRPr="004E0DAF" w:rsidRDefault="4D29F85E" w:rsidP="004E0DA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E0DAF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4D29F85E" w14:paraId="61A4250C" w14:textId="77777777" w:rsidTr="7430A39A">
        <w:trPr>
          <w:trHeight w:val="300"/>
        </w:trPr>
        <w:tc>
          <w:tcPr>
            <w:tcW w:w="2547" w:type="dxa"/>
            <w:vMerge/>
            <w:noWrap/>
            <w:hideMark/>
          </w:tcPr>
          <w:p w14:paraId="57DD4409" w14:textId="77777777" w:rsidR="006E5ECE" w:rsidRDefault="006E5ECE"/>
        </w:tc>
        <w:tc>
          <w:tcPr>
            <w:tcW w:w="2977" w:type="dxa"/>
            <w:vMerge/>
            <w:hideMark/>
          </w:tcPr>
          <w:p w14:paraId="6ED42EBD" w14:textId="77777777" w:rsidR="006E5ECE" w:rsidRDefault="006E5ECE"/>
        </w:tc>
        <w:tc>
          <w:tcPr>
            <w:tcW w:w="2693" w:type="dxa"/>
            <w:vMerge/>
            <w:noWrap/>
            <w:hideMark/>
          </w:tcPr>
          <w:p w14:paraId="22B5969E" w14:textId="77777777" w:rsidR="006E5ECE" w:rsidRDefault="006E5ECE"/>
        </w:tc>
        <w:tc>
          <w:tcPr>
            <w:tcW w:w="2146" w:type="dxa"/>
            <w:noWrap/>
            <w:hideMark/>
          </w:tcPr>
          <w:p w14:paraId="70798393" w14:textId="3994935F" w:rsidR="4D29F85E" w:rsidRPr="004E0DAF" w:rsidRDefault="4D29F85E" w:rsidP="004E0DA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4E0DAF">
              <w:rPr>
                <w:rFonts w:eastAsiaTheme="minorEastAsia"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39" w:type="dxa"/>
            <w:noWrap/>
            <w:hideMark/>
          </w:tcPr>
          <w:p w14:paraId="65065DCD" w14:textId="4140371E" w:rsidR="4D29F85E" w:rsidRPr="004E0DAF" w:rsidRDefault="4D29F85E" w:rsidP="004E0DA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E0DAF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hideMark/>
          </w:tcPr>
          <w:p w14:paraId="63AA1C6F" w14:textId="39F2C115" w:rsidR="4D29F85E" w:rsidRPr="004E0DAF" w:rsidRDefault="4D29F85E" w:rsidP="004E0DA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E0DAF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21" w:type="dxa"/>
            <w:hideMark/>
          </w:tcPr>
          <w:p w14:paraId="41C1474D" w14:textId="39AD8A15" w:rsidR="4D29F85E" w:rsidRPr="004E0DAF" w:rsidRDefault="4D29F85E" w:rsidP="004E0DAF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E0DAF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337202" w:rsidRPr="00F76055" w14:paraId="0C912BCA" w14:textId="77777777" w:rsidTr="7430A39A">
        <w:trPr>
          <w:trHeight w:val="240"/>
        </w:trPr>
        <w:tc>
          <w:tcPr>
            <w:tcW w:w="2547" w:type="dxa"/>
            <w:vMerge/>
            <w:hideMark/>
          </w:tcPr>
          <w:p w14:paraId="77103C3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4E2DC0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noWrap/>
            <w:hideMark/>
          </w:tcPr>
          <w:p w14:paraId="4E1FCE7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541520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limex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25F3938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kg/ha</w:t>
            </w:r>
          </w:p>
        </w:tc>
        <w:tc>
          <w:tcPr>
            <w:tcW w:w="1701" w:type="dxa"/>
            <w:hideMark/>
          </w:tcPr>
          <w:p w14:paraId="0C6E9CF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721" w:type="dxa"/>
            <w:hideMark/>
          </w:tcPr>
          <w:p w14:paraId="0A88BF85" w14:textId="1C19E50E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, do BBCH 41.</w:t>
            </w:r>
          </w:p>
        </w:tc>
      </w:tr>
      <w:tr w:rsidR="00337202" w:rsidRPr="00F76055" w14:paraId="324CA5B3" w14:textId="77777777" w:rsidTr="7430A39A">
        <w:trPr>
          <w:trHeight w:val="1244"/>
        </w:trPr>
        <w:tc>
          <w:tcPr>
            <w:tcW w:w="2547" w:type="dxa"/>
            <w:vMerge/>
            <w:hideMark/>
          </w:tcPr>
          <w:p w14:paraId="38498D7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8C4169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15A2B5C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E2586D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etarex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inov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hideMark/>
          </w:tcPr>
          <w:p w14:paraId="20B39CC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4 kg/ha pri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 brazde ali ob setvi semena. 5 kg/ha pri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celotn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ovšine</w:t>
            </w:r>
            <w:proofErr w:type="spellEnd"/>
          </w:p>
        </w:tc>
        <w:tc>
          <w:tcPr>
            <w:tcW w:w="1701" w:type="dxa"/>
            <w:hideMark/>
          </w:tcPr>
          <w:p w14:paraId="25919B7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721" w:type="dxa"/>
            <w:hideMark/>
          </w:tcPr>
          <w:p w14:paraId="5E05E7AA" w14:textId="28751611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, do BBCH 41.</w:t>
            </w:r>
          </w:p>
        </w:tc>
      </w:tr>
      <w:tr w:rsidR="00337202" w:rsidRPr="00F76055" w14:paraId="7A923656" w14:textId="77777777" w:rsidTr="7430A39A">
        <w:trPr>
          <w:trHeight w:val="460"/>
        </w:trPr>
        <w:tc>
          <w:tcPr>
            <w:tcW w:w="2547" w:type="dxa"/>
            <w:vMerge/>
            <w:hideMark/>
          </w:tcPr>
          <w:p w14:paraId="417D955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9D66E1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2493EA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EF509D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Gus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3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olžom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29869AE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6 kg/ha</w:t>
            </w:r>
          </w:p>
        </w:tc>
        <w:tc>
          <w:tcPr>
            <w:tcW w:w="1701" w:type="dxa"/>
            <w:hideMark/>
          </w:tcPr>
          <w:p w14:paraId="2BF06F3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41E6B99D" w14:textId="223231B9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S sredstvom se lahko na istem zemljišču tretira največ 2-krat v eni rastni sezoni.</w:t>
            </w:r>
          </w:p>
        </w:tc>
      </w:tr>
      <w:tr w:rsidR="00337202" w:rsidRPr="00F76055" w14:paraId="0E59EB4A" w14:textId="77777777" w:rsidTr="7430A39A">
        <w:trPr>
          <w:trHeight w:val="1610"/>
        </w:trPr>
        <w:tc>
          <w:tcPr>
            <w:tcW w:w="2547" w:type="dxa"/>
            <w:hideMark/>
          </w:tcPr>
          <w:p w14:paraId="563B722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ovke (talne</w:t>
            </w:r>
            <w:r w:rsidRPr="00F76055">
              <w:rPr>
                <w:rFonts w:eastAsiaTheme="minorEastAsia" w:cs="Arial"/>
                <w:sz w:val="18"/>
                <w:szCs w:val="18"/>
              </w:rPr>
              <w:t>)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hideMark/>
          </w:tcPr>
          <w:p w14:paraId="30F03B9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8203B36" w14:textId="77777777" w:rsidR="00337202" w:rsidRPr="00F76055" w:rsidRDefault="00337202" w:rsidP="00B84EF7">
            <w:pPr>
              <w:pStyle w:val="Odstavekseznama"/>
              <w:numPr>
                <w:ilvl w:val="0"/>
                <w:numId w:val="129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ogibanje večletnemu travinju kot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dposeve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                                     </w:t>
            </w:r>
          </w:p>
          <w:p w14:paraId="7F743923" w14:textId="77777777" w:rsidR="00337202" w:rsidRPr="00F76055" w:rsidRDefault="00337202" w:rsidP="00B84EF7">
            <w:pPr>
              <w:pStyle w:val="Odstavekseznama"/>
              <w:numPr>
                <w:ilvl w:val="0"/>
                <w:numId w:val="129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večkratna obdelava tal,                            </w:t>
            </w:r>
          </w:p>
          <w:p w14:paraId="2D0192AD" w14:textId="178C610F" w:rsidR="00337202" w:rsidRPr="00F76055" w:rsidRDefault="00337202" w:rsidP="00B84EF7">
            <w:pPr>
              <w:pStyle w:val="Odstavekseznama"/>
              <w:numPr>
                <w:ilvl w:val="0"/>
                <w:numId w:val="129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ptimalni roki sajenja in setve.</w:t>
            </w:r>
          </w:p>
          <w:p w14:paraId="41975E8B" w14:textId="0A484C42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FFS le pri pridelavi vrtnin na prostem</w:t>
            </w:r>
          </w:p>
        </w:tc>
        <w:tc>
          <w:tcPr>
            <w:tcW w:w="2693" w:type="dxa"/>
            <w:hideMark/>
          </w:tcPr>
          <w:p w14:paraId="6712D78E" w14:textId="71BBB1F1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8E4535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Trik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xpert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4A5E8BB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5 kg/ha</w:t>
            </w:r>
          </w:p>
        </w:tc>
        <w:tc>
          <w:tcPr>
            <w:tcW w:w="1701" w:type="dxa"/>
            <w:hideMark/>
          </w:tcPr>
          <w:p w14:paraId="28220A0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gotovljena z načinom uporabe</w:t>
            </w:r>
          </w:p>
        </w:tc>
        <w:tc>
          <w:tcPr>
            <w:tcW w:w="1721" w:type="dxa"/>
            <w:hideMark/>
          </w:tcPr>
          <w:p w14:paraId="3CE66FC7" w14:textId="71A1672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-krat letno.                                                                            </w:t>
            </w:r>
          </w:p>
        </w:tc>
      </w:tr>
      <w:tr w:rsidR="00337202" w:rsidRPr="00F76055" w14:paraId="26CA1D41" w14:textId="77777777" w:rsidTr="7430A39A">
        <w:trPr>
          <w:trHeight w:val="699"/>
        </w:trPr>
        <w:tc>
          <w:tcPr>
            <w:tcW w:w="2547" w:type="dxa"/>
            <w:noWrap/>
            <w:hideMark/>
          </w:tcPr>
          <w:p w14:paraId="2AA42E2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trun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5851F19B" w14:textId="77777777" w:rsidR="0062527C" w:rsidRPr="00F76055" w:rsidRDefault="0062527C" w:rsidP="0062527C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AAE9FA6" w14:textId="77777777" w:rsidR="0062527C" w:rsidRPr="00F76055" w:rsidRDefault="0062527C" w:rsidP="00B84EF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olobar, </w:t>
            </w:r>
          </w:p>
          <w:p w14:paraId="782F830F" w14:textId="77777777" w:rsidR="0062527C" w:rsidRPr="00F76055" w:rsidRDefault="0062527C" w:rsidP="00B84EF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gosta obdelava tal, </w:t>
            </w:r>
          </w:p>
          <w:p w14:paraId="51C3DBE5" w14:textId="77777777" w:rsidR="0062527C" w:rsidRPr="00F76055" w:rsidRDefault="0062527C" w:rsidP="00B84EF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as in način setve, </w:t>
            </w:r>
          </w:p>
          <w:p w14:paraId="778B77D0" w14:textId="4CEC62F8" w:rsidR="00337202" w:rsidRPr="00F76055" w:rsidRDefault="0062527C" w:rsidP="00B84EF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strezno gnojenje in zatiranje plevela. </w:t>
            </w:r>
          </w:p>
        </w:tc>
        <w:tc>
          <w:tcPr>
            <w:tcW w:w="2693" w:type="dxa"/>
            <w:hideMark/>
          </w:tcPr>
          <w:p w14:paraId="3C806B1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ambd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599F77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Trik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xpert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1EB6CE4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5 kg/ha</w:t>
            </w:r>
          </w:p>
        </w:tc>
        <w:tc>
          <w:tcPr>
            <w:tcW w:w="1701" w:type="dxa"/>
            <w:hideMark/>
          </w:tcPr>
          <w:p w14:paraId="6614F31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gotovljena z načinom uporabe</w:t>
            </w:r>
          </w:p>
        </w:tc>
        <w:tc>
          <w:tcPr>
            <w:tcW w:w="1721" w:type="dxa"/>
            <w:hideMark/>
          </w:tcPr>
          <w:p w14:paraId="4CBE2C51" w14:textId="3A695EA0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1-krat letno.                                                                        </w:t>
            </w:r>
          </w:p>
        </w:tc>
      </w:tr>
    </w:tbl>
    <w:p w14:paraId="19C6EA60" w14:textId="77777777" w:rsidR="00EC3118" w:rsidRDefault="00EC3118" w:rsidP="00645E4C">
      <w:pPr>
        <w:jc w:val="left"/>
        <w:rPr>
          <w:rFonts w:eastAsiaTheme="minorEastAsia" w:cs="Arial"/>
          <w:szCs w:val="20"/>
        </w:rPr>
      </w:pPr>
    </w:p>
    <w:p w14:paraId="79E64F21" w14:textId="77777777" w:rsidR="00EF0F97" w:rsidRDefault="00EF0F97" w:rsidP="00645E4C">
      <w:pPr>
        <w:jc w:val="left"/>
        <w:rPr>
          <w:rFonts w:eastAsiaTheme="minorEastAsia" w:cs="Arial"/>
          <w:szCs w:val="20"/>
        </w:rPr>
      </w:pPr>
    </w:p>
    <w:p w14:paraId="4AABEEF6" w14:textId="77777777" w:rsidR="00EF0F97" w:rsidRDefault="00EF0F97" w:rsidP="00645E4C">
      <w:pPr>
        <w:jc w:val="left"/>
        <w:rPr>
          <w:rFonts w:eastAsiaTheme="minorEastAsia" w:cs="Arial"/>
          <w:szCs w:val="20"/>
        </w:rPr>
      </w:pPr>
    </w:p>
    <w:p w14:paraId="675E220A" w14:textId="77777777" w:rsidR="00EF0F97" w:rsidRDefault="00EF0F97" w:rsidP="00645E4C">
      <w:pPr>
        <w:jc w:val="left"/>
        <w:rPr>
          <w:rFonts w:eastAsiaTheme="minorEastAsia" w:cs="Arial"/>
          <w:szCs w:val="20"/>
        </w:rPr>
      </w:pPr>
    </w:p>
    <w:p w14:paraId="5158A8C0" w14:textId="77777777" w:rsidR="00EF0F97" w:rsidRDefault="00EF0F97" w:rsidP="00645E4C">
      <w:pPr>
        <w:jc w:val="left"/>
        <w:rPr>
          <w:rFonts w:eastAsiaTheme="minorEastAsia" w:cs="Arial"/>
          <w:szCs w:val="20"/>
        </w:rPr>
      </w:pPr>
    </w:p>
    <w:p w14:paraId="4F36AD62" w14:textId="77777777" w:rsidR="00EF0F97" w:rsidRDefault="00EF0F97" w:rsidP="00645E4C">
      <w:pPr>
        <w:jc w:val="left"/>
        <w:rPr>
          <w:rFonts w:eastAsiaTheme="minorEastAsia" w:cs="Arial"/>
          <w:szCs w:val="20"/>
        </w:rPr>
      </w:pPr>
    </w:p>
    <w:p w14:paraId="315B59EE" w14:textId="77777777" w:rsidR="00EF0F97" w:rsidRDefault="00EF0F97" w:rsidP="00645E4C">
      <w:pPr>
        <w:jc w:val="left"/>
        <w:rPr>
          <w:rFonts w:eastAsiaTheme="minorEastAsia" w:cs="Arial"/>
          <w:szCs w:val="20"/>
        </w:rPr>
      </w:pPr>
    </w:p>
    <w:p w14:paraId="4FF82E1B" w14:textId="77777777" w:rsidR="00EF0F97" w:rsidRDefault="00EF0F97" w:rsidP="00645E4C">
      <w:pPr>
        <w:jc w:val="left"/>
        <w:rPr>
          <w:rFonts w:eastAsiaTheme="minorEastAsia" w:cs="Arial"/>
          <w:szCs w:val="20"/>
        </w:rPr>
      </w:pPr>
    </w:p>
    <w:p w14:paraId="32FB48BD" w14:textId="77777777" w:rsidR="00EF0F97" w:rsidRDefault="00EF0F97" w:rsidP="00645E4C">
      <w:pPr>
        <w:jc w:val="left"/>
        <w:rPr>
          <w:rFonts w:eastAsiaTheme="minorEastAsia" w:cs="Arial"/>
          <w:szCs w:val="20"/>
        </w:rPr>
      </w:pPr>
    </w:p>
    <w:p w14:paraId="564406EE" w14:textId="77777777" w:rsidR="004E0DAF" w:rsidRPr="00F76055" w:rsidRDefault="004E0DAF" w:rsidP="00645E4C">
      <w:pPr>
        <w:jc w:val="left"/>
        <w:rPr>
          <w:rFonts w:eastAsiaTheme="minorEastAsia" w:cs="Arial"/>
          <w:szCs w:val="20"/>
        </w:rPr>
      </w:pPr>
    </w:p>
    <w:p w14:paraId="6AAE20DC" w14:textId="1AC2E5C4" w:rsidR="002B1B07" w:rsidRPr="00F76055" w:rsidRDefault="002B1B07" w:rsidP="00EC3118">
      <w:pPr>
        <w:pStyle w:val="Naslov2"/>
        <w:spacing w:before="0" w:after="0"/>
        <w:rPr>
          <w:lang w:val="sl-SI"/>
        </w:rPr>
      </w:pPr>
      <w:bookmarkStart w:id="652" w:name="_Toc167122165"/>
      <w:bookmarkStart w:id="653" w:name="_Toc167122400"/>
      <w:bookmarkStart w:id="654" w:name="_Toc170778117"/>
      <w:r w:rsidRPr="00F76055">
        <w:rPr>
          <w:lang w:val="sl-SI"/>
        </w:rPr>
        <w:lastRenderedPageBreak/>
        <w:t xml:space="preserve">INTEGRIRANO VARSTVO </w:t>
      </w:r>
      <w:r w:rsidR="0024182E" w:rsidRPr="00F76055">
        <w:rPr>
          <w:lang w:val="sl-SI"/>
        </w:rPr>
        <w:t>LISTNEGA OHROVTA</w:t>
      </w:r>
      <w:bookmarkEnd w:id="652"/>
      <w:bookmarkEnd w:id="653"/>
      <w:bookmarkEnd w:id="654"/>
    </w:p>
    <w:p w14:paraId="41F5404F" w14:textId="77777777" w:rsidR="00EC3118" w:rsidRPr="00F76055" w:rsidRDefault="00EC3118" w:rsidP="00EC3118"/>
    <w:tbl>
      <w:tblPr>
        <w:tblStyle w:val="Tabelamrea"/>
        <w:tblW w:w="15324" w:type="dxa"/>
        <w:tblLook w:val="04A0" w:firstRow="1" w:lastRow="0" w:firstColumn="1" w:lastColumn="0" w:noHBand="0" w:noVBand="1"/>
      </w:tblPr>
      <w:tblGrid>
        <w:gridCol w:w="2547"/>
        <w:gridCol w:w="2977"/>
        <w:gridCol w:w="2693"/>
        <w:gridCol w:w="2146"/>
        <w:gridCol w:w="1539"/>
        <w:gridCol w:w="1701"/>
        <w:gridCol w:w="1721"/>
      </w:tblGrid>
      <w:tr w:rsidR="0024182E" w:rsidRPr="00F76055" w14:paraId="2B7D0A44" w14:textId="77777777" w:rsidTr="1287ED21">
        <w:trPr>
          <w:trHeight w:val="460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1FA1F8FB" w14:textId="77777777" w:rsidR="0024182E" w:rsidRPr="00F76055" w:rsidRDefault="0024182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  <w:hideMark/>
          </w:tcPr>
          <w:p w14:paraId="23D96584" w14:textId="77777777" w:rsidR="0024182E" w:rsidRPr="00F76055" w:rsidRDefault="0024182E" w:rsidP="0024182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693" w:type="dxa"/>
            <w:shd w:val="clear" w:color="auto" w:fill="F2F2F2" w:themeFill="background1" w:themeFillShade="F2"/>
            <w:noWrap/>
            <w:hideMark/>
          </w:tcPr>
          <w:p w14:paraId="6618327F" w14:textId="77777777" w:rsidR="0024182E" w:rsidRPr="00F76055" w:rsidRDefault="0024182E" w:rsidP="0024182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146" w:type="dxa"/>
            <w:shd w:val="clear" w:color="auto" w:fill="F2F2F2" w:themeFill="background1" w:themeFillShade="F2"/>
            <w:hideMark/>
          </w:tcPr>
          <w:p w14:paraId="49561F28" w14:textId="77777777" w:rsidR="0024182E" w:rsidRPr="00F76055" w:rsidRDefault="0024182E" w:rsidP="0024182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39" w:type="dxa"/>
            <w:shd w:val="clear" w:color="auto" w:fill="F2F2F2" w:themeFill="background1" w:themeFillShade="F2"/>
            <w:hideMark/>
          </w:tcPr>
          <w:p w14:paraId="07F62663" w14:textId="77777777" w:rsidR="0024182E" w:rsidRPr="00F76055" w:rsidRDefault="0024182E" w:rsidP="0024182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092B6A2D" w14:textId="72DA53BB" w:rsidR="0024182E" w:rsidRPr="00F76055" w:rsidRDefault="0024182E" w:rsidP="0024182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RENCA</w:t>
            </w:r>
            <w:r w:rsidR="00AF54AC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(dni)</w:t>
            </w:r>
          </w:p>
        </w:tc>
        <w:tc>
          <w:tcPr>
            <w:tcW w:w="1721" w:type="dxa"/>
            <w:shd w:val="clear" w:color="auto" w:fill="F2F2F2" w:themeFill="background1" w:themeFillShade="F2"/>
            <w:hideMark/>
          </w:tcPr>
          <w:p w14:paraId="6194FB64" w14:textId="77777777" w:rsidR="0024182E" w:rsidRPr="00F76055" w:rsidRDefault="0024182E" w:rsidP="0024182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24182E" w:rsidRPr="00F76055" w14:paraId="447E960F" w14:textId="77777777" w:rsidTr="1287ED21">
        <w:trPr>
          <w:trHeight w:val="2760"/>
        </w:trPr>
        <w:tc>
          <w:tcPr>
            <w:tcW w:w="2547" w:type="dxa"/>
            <w:hideMark/>
          </w:tcPr>
          <w:p w14:paraId="2040604B" w14:textId="77777777" w:rsidR="0024182E" w:rsidRPr="00F76055" w:rsidRDefault="0024182E" w:rsidP="0024182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VIROZ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76FF8B7F" w14:textId="5F822E8A" w:rsidR="0024182E" w:rsidRPr="00F76055" w:rsidRDefault="0024182E" w:rsidP="0024182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Črn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bročkavost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kapusnic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urni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,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 1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Rumenica kolerab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in rep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 5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Rumeni  mozaik kolerabe in rep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urni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yellow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Cvetačni mozaik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auliflowe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</w:t>
            </w:r>
          </w:p>
        </w:tc>
        <w:tc>
          <w:tcPr>
            <w:tcW w:w="2977" w:type="dxa"/>
            <w:hideMark/>
          </w:tcPr>
          <w:p w14:paraId="14F590EE" w14:textId="77777777" w:rsidR="0024182E" w:rsidRPr="00F76055" w:rsidRDefault="0024182E" w:rsidP="0024182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4977B33" w14:textId="6FA480FE" w:rsidR="0024182E" w:rsidRPr="00F76055" w:rsidRDefault="0024182E" w:rsidP="00B84EF7">
            <w:pPr>
              <w:pStyle w:val="Odstavekseznama"/>
              <w:numPr>
                <w:ilvl w:val="0"/>
                <w:numId w:val="130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škodljivcev (prenašalcev bolezni), predvsem listnih uši</w:t>
            </w:r>
          </w:p>
        </w:tc>
        <w:tc>
          <w:tcPr>
            <w:tcW w:w="2693" w:type="dxa"/>
            <w:noWrap/>
            <w:hideMark/>
          </w:tcPr>
          <w:p w14:paraId="025E3B4F" w14:textId="77777777" w:rsidR="0024182E" w:rsidRPr="00F76055" w:rsidRDefault="0024182E" w:rsidP="0024182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7415E8C3" w14:textId="77777777" w:rsidR="0024182E" w:rsidRPr="00F76055" w:rsidRDefault="0024182E" w:rsidP="0024182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078F8159" w14:textId="77777777" w:rsidR="0024182E" w:rsidRPr="00F76055" w:rsidRDefault="0024182E" w:rsidP="0024182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2761EB28" w14:textId="77777777" w:rsidR="0024182E" w:rsidRPr="00F76055" w:rsidRDefault="0024182E" w:rsidP="0024182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21" w:type="dxa"/>
            <w:hideMark/>
          </w:tcPr>
          <w:p w14:paraId="72871D5E" w14:textId="77777777" w:rsidR="0024182E" w:rsidRPr="00F76055" w:rsidRDefault="0024182E" w:rsidP="0024182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namenja bolezni so različna na različnih vrstah in sortah kapusnic. Prepoznavanje in dokončno potrditev bolezni prepustimo strokovnjakom</w:t>
            </w:r>
          </w:p>
        </w:tc>
      </w:tr>
      <w:tr w:rsidR="00CB3591" w:rsidRPr="00F76055" w14:paraId="227B4A05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474FA17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GLIVIČNE BOLEZN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Padavica sadik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yti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.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hizocto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olan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Olpidi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om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ingam</w:t>
            </w:r>
            <w:proofErr w:type="spellEnd"/>
          </w:p>
        </w:tc>
        <w:tc>
          <w:tcPr>
            <w:tcW w:w="2977" w:type="dxa"/>
            <w:vMerge w:val="restart"/>
            <w:hideMark/>
          </w:tcPr>
          <w:p w14:paraId="330D95BD" w14:textId="77777777" w:rsidR="00CB3591" w:rsidRPr="00F76055" w:rsidRDefault="00CB3591" w:rsidP="00CB359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AD0050C" w14:textId="4DF751C5" w:rsidR="00CB3591" w:rsidRPr="00F76055" w:rsidRDefault="00CB3591" w:rsidP="00B84EF7">
            <w:pPr>
              <w:pStyle w:val="Odstavekseznama"/>
              <w:numPr>
                <w:ilvl w:val="0"/>
                <w:numId w:val="72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ostor, kjer </w:t>
            </w:r>
            <w:r w:rsidR="002F60FF">
              <w:rPr>
                <w:rFonts w:cs="Arial"/>
                <w:sz w:val="18"/>
                <w:szCs w:val="18"/>
              </w:rPr>
              <w:t>so</w:t>
            </w:r>
            <w:r w:rsidRPr="00F76055">
              <w:rPr>
                <w:rFonts w:cs="Arial"/>
                <w:sz w:val="18"/>
                <w:szCs w:val="18"/>
              </w:rPr>
              <w:t xml:space="preserve"> sadike, </w:t>
            </w:r>
            <w:r w:rsidR="002F60FF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redno zrači, </w:t>
            </w:r>
          </w:p>
          <w:p w14:paraId="54F2B1F7" w14:textId="695E5195" w:rsidR="00CB3591" w:rsidRPr="00F76055" w:rsidRDefault="00CB3591" w:rsidP="00B84EF7">
            <w:pPr>
              <w:pStyle w:val="Odstavekseznama"/>
              <w:numPr>
                <w:ilvl w:val="0"/>
                <w:numId w:val="72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a uporaba kakovostnega substrata in uporaba pripravka na osnovi dehidriranih živih spor in micelija glive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vMerge w:val="restart"/>
            <w:hideMark/>
          </w:tcPr>
          <w:p w14:paraId="7DA2391A" w14:textId="4F7058CC" w:rsidR="00CB3591" w:rsidRPr="00F76055" w:rsidRDefault="00CB3591" w:rsidP="4D29F85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358648AE" w:rsidRPr="4D29F85E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53759B9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61E0024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701" w:type="dxa"/>
            <w:vMerge w:val="restart"/>
            <w:hideMark/>
          </w:tcPr>
          <w:p w14:paraId="69C4E7C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21" w:type="dxa"/>
            <w:vMerge w:val="restart"/>
            <w:hideMark/>
          </w:tcPr>
          <w:p w14:paraId="41FD037A" w14:textId="498F5D43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Manjša uporaba. 2-krat v rastni sezoni, uporaba na prostem in v zavarovanih prostorih.</w:t>
            </w:r>
          </w:p>
        </w:tc>
      </w:tr>
      <w:tr w:rsidR="00CB3591" w:rsidRPr="00F76055" w14:paraId="6677CD88" w14:textId="77777777" w:rsidTr="1287ED21">
        <w:trPr>
          <w:trHeight w:val="1680"/>
        </w:trPr>
        <w:tc>
          <w:tcPr>
            <w:tcW w:w="2547" w:type="dxa"/>
            <w:vMerge/>
            <w:hideMark/>
          </w:tcPr>
          <w:p w14:paraId="6ED36E7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041C47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361ADF2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3FF081F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</w:t>
            </w:r>
          </w:p>
        </w:tc>
        <w:tc>
          <w:tcPr>
            <w:tcW w:w="1539" w:type="dxa"/>
            <w:vMerge/>
            <w:hideMark/>
          </w:tcPr>
          <w:p w14:paraId="08B59DB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3A6F706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60382F3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18F75033" w14:textId="77777777" w:rsidTr="1287ED21">
        <w:trPr>
          <w:trHeight w:val="658"/>
        </w:trPr>
        <w:tc>
          <w:tcPr>
            <w:tcW w:w="2547" w:type="dxa"/>
            <w:vMerge/>
            <w:hideMark/>
          </w:tcPr>
          <w:p w14:paraId="1D14CCF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2083BE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28E034C1" w14:textId="2590E02B" w:rsidR="4D29F85E" w:rsidRDefault="4D29F85E" w:rsidP="00E16A1F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4D29F85E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4D29F85E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D29F85E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4D29F85E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D29F85E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4D29F85E">
              <w:rPr>
                <w:rFonts w:eastAsia="Arial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4D29F85E">
              <w:rPr>
                <w:rFonts w:eastAsia="Arial" w:cs="Arial"/>
                <w:color w:val="00B050"/>
                <w:sz w:val="18"/>
                <w:szCs w:val="18"/>
              </w:rPr>
              <w:t>G</w:t>
            </w:r>
            <w:r w:rsidRPr="4D29F85E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liocladium</w:t>
            </w:r>
            <w:proofErr w:type="spellEnd"/>
            <w:r w:rsidRPr="4D29F85E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D29F85E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4D29F85E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D29F85E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4D29F85E">
              <w:rPr>
                <w:rFonts w:eastAsia="Arial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146" w:type="dxa"/>
            <w:noWrap/>
            <w:hideMark/>
          </w:tcPr>
          <w:p w14:paraId="6B8FE738" w14:textId="75F4385C" w:rsidR="4D29F85E" w:rsidRDefault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4D29F85E">
              <w:rPr>
                <w:rFonts w:eastAsia="Arial" w:cs="Arial"/>
                <w:color w:val="00B050"/>
                <w:sz w:val="18"/>
                <w:szCs w:val="18"/>
              </w:rPr>
              <w:t xml:space="preserve">Prestop </w:t>
            </w:r>
          </w:p>
        </w:tc>
        <w:tc>
          <w:tcPr>
            <w:tcW w:w="1539" w:type="dxa"/>
            <w:hideMark/>
          </w:tcPr>
          <w:p w14:paraId="7C3E20ED" w14:textId="20945116" w:rsidR="4D29F85E" w:rsidRDefault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4D29F85E">
              <w:rPr>
                <w:rFonts w:eastAsia="Arial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4D29F85E">
              <w:rPr>
                <w:rFonts w:eastAsia="Arial" w:cs="Arial"/>
                <w:color w:val="00B050"/>
                <w:sz w:val="18"/>
                <w:szCs w:val="18"/>
              </w:rPr>
              <w:t>konc</w:t>
            </w:r>
            <w:proofErr w:type="spellEnd"/>
            <w:r w:rsidRPr="4D29F85E">
              <w:rPr>
                <w:rFonts w:eastAsia="Arial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701" w:type="dxa"/>
            <w:noWrap/>
            <w:hideMark/>
          </w:tcPr>
          <w:p w14:paraId="735F1933" w14:textId="03851251" w:rsidR="4D29F85E" w:rsidRDefault="00E16A1F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r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21" w:type="dxa"/>
            <w:hideMark/>
          </w:tcPr>
          <w:p w14:paraId="56C6855E" w14:textId="1FED02EE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CB3591" w:rsidRPr="00F76055" w14:paraId="08C1B2D2" w14:textId="77777777" w:rsidTr="1287ED21">
        <w:trPr>
          <w:trHeight w:val="837"/>
        </w:trPr>
        <w:tc>
          <w:tcPr>
            <w:tcW w:w="2547" w:type="dxa"/>
            <w:vMerge/>
          </w:tcPr>
          <w:p w14:paraId="62393F9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949AD5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noWrap/>
          </w:tcPr>
          <w:p w14:paraId="2A8BDDD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7107" w:type="dxa"/>
            <w:gridSpan w:val="4"/>
            <w:noWrap/>
          </w:tcPr>
          <w:p w14:paraId="18B23C58" w14:textId="6382175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V zavarovanih prostorih: na 1 m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z zalivanjem ali škropljenjem; v enem rastnem ciklusu so dovoljena največ 4 - 6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 fitofarmacevtskimi sredstvi na podlagi tega mikroorganizma, ki se jih ponavlja v 3 do 4 tedenskih razmikih; Po presajanju. Volumen (L) 0,5% suspenzije za 1000 rastlin.</w:t>
            </w:r>
          </w:p>
        </w:tc>
      </w:tr>
      <w:tr w:rsidR="4D29F85E" w14:paraId="669E8A44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0619B788" w14:textId="77777777" w:rsidR="006E5ECE" w:rsidRDefault="006E5ECE"/>
        </w:tc>
        <w:tc>
          <w:tcPr>
            <w:tcW w:w="2977" w:type="dxa"/>
            <w:vMerge/>
            <w:hideMark/>
          </w:tcPr>
          <w:p w14:paraId="5E1963C4" w14:textId="77777777" w:rsidR="006E5ECE" w:rsidRDefault="006E5ECE"/>
        </w:tc>
        <w:tc>
          <w:tcPr>
            <w:tcW w:w="2693" w:type="dxa"/>
            <w:hideMark/>
          </w:tcPr>
          <w:p w14:paraId="108CF5D6" w14:textId="2E6647F2" w:rsidR="4D29F85E" w:rsidRPr="00E16A1F" w:rsidRDefault="4D29F85E" w:rsidP="00E16A1F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146" w:type="dxa"/>
            <w:noWrap/>
          </w:tcPr>
          <w:p w14:paraId="60BF75DF" w14:textId="3C617BC3" w:rsidR="4D29F85E" w:rsidRPr="00E16A1F" w:rsidRDefault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39" w:type="dxa"/>
          </w:tcPr>
          <w:p w14:paraId="2DEDDE20" w14:textId="0730E6C0" w:rsidR="4D29F85E" w:rsidRPr="00E16A1F" w:rsidRDefault="4D29F85E" w:rsidP="00E16A1F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6A1F">
              <w:rPr>
                <w:rFonts w:eastAsia="Arial" w:cs="Arial"/>
                <w:color w:val="00B050"/>
                <w:sz w:val="18"/>
                <w:szCs w:val="18"/>
              </w:rPr>
              <w:t xml:space="preserve">0,05 %  </w:t>
            </w:r>
          </w:p>
          <w:p w14:paraId="6FDA3D20" w14:textId="13AC9040" w:rsidR="4D29F85E" w:rsidRPr="00E16A1F" w:rsidRDefault="4D29F85E" w:rsidP="4D29F85E">
            <w:pPr>
              <w:rPr>
                <w:rFonts w:eastAsia="Arial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28B3B1EF" w14:textId="68A8F181" w:rsidR="4D29F85E" w:rsidRPr="00E16A1F" w:rsidRDefault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6A1F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  <w:p w14:paraId="7E5C536E" w14:textId="3C8D259E" w:rsidR="4D29F85E" w:rsidRPr="00E16A1F" w:rsidRDefault="4D29F85E" w:rsidP="4D29F85E">
            <w:pPr>
              <w:rPr>
                <w:rFonts w:eastAsia="Arial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</w:tcPr>
          <w:p w14:paraId="638BB16E" w14:textId="0EA273AE" w:rsidR="4D29F85E" w:rsidRPr="00E16A1F" w:rsidRDefault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6A1F">
              <w:rPr>
                <w:rFonts w:eastAsia="Arial" w:cs="Arial"/>
                <w:color w:val="00B050"/>
                <w:sz w:val="18"/>
                <w:szCs w:val="18"/>
              </w:rPr>
              <w:t>Uporaba v zaščitenih</w:t>
            </w:r>
          </w:p>
          <w:p w14:paraId="20408512" w14:textId="3D1B1248" w:rsidR="4D29F85E" w:rsidRPr="00E16A1F" w:rsidRDefault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6A1F">
              <w:rPr>
                <w:rFonts w:eastAsia="Arial" w:cs="Arial"/>
                <w:color w:val="00B050"/>
                <w:sz w:val="18"/>
                <w:szCs w:val="18"/>
              </w:rPr>
              <w:t>prostorih</w:t>
            </w:r>
          </w:p>
          <w:p w14:paraId="193286A3" w14:textId="5AE20EC0" w:rsidR="4D29F85E" w:rsidRPr="00E16A1F" w:rsidRDefault="4D29F85E" w:rsidP="4D29F85E">
            <w:pPr>
              <w:rPr>
                <w:rFonts w:eastAsia="Arial" w:cs="Arial"/>
                <w:color w:val="00B050"/>
                <w:sz w:val="18"/>
                <w:szCs w:val="18"/>
              </w:rPr>
            </w:pPr>
          </w:p>
        </w:tc>
      </w:tr>
      <w:tr w:rsidR="00CB3591" w:rsidRPr="00F76055" w14:paraId="4CFF5492" w14:textId="77777777" w:rsidTr="00EF0F97">
        <w:trPr>
          <w:trHeight w:val="667"/>
        </w:trPr>
        <w:tc>
          <w:tcPr>
            <w:tcW w:w="2547" w:type="dxa"/>
            <w:hideMark/>
          </w:tcPr>
          <w:p w14:paraId="62CC815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Golšavost kapusnic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asmodiopho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7C7AEF43" w14:textId="77777777" w:rsidR="00337202" w:rsidRPr="00F76055" w:rsidRDefault="00337202" w:rsidP="00337202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A8A5452" w14:textId="1339E81C" w:rsidR="00CB3591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apnenje tal (pH naj ne bo nižji od 7,2).</w:t>
            </w:r>
          </w:p>
        </w:tc>
        <w:tc>
          <w:tcPr>
            <w:tcW w:w="2693" w:type="dxa"/>
            <w:noWrap/>
          </w:tcPr>
          <w:p w14:paraId="07D1C1B5" w14:textId="6E625471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1500F028" w14:textId="3AB9363B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39" w:type="dxa"/>
            <w:noWrap/>
          </w:tcPr>
          <w:p w14:paraId="6009F93C" w14:textId="2EC445DF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79AB504E" w14:textId="438DB778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</w:tcPr>
          <w:p w14:paraId="3C34B48D" w14:textId="1AEAFA36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4503A4B2" w14:textId="77777777" w:rsidTr="1287ED21">
        <w:trPr>
          <w:trHeight w:val="230"/>
        </w:trPr>
        <w:tc>
          <w:tcPr>
            <w:tcW w:w="2547" w:type="dxa"/>
            <w:vMerge w:val="restart"/>
            <w:hideMark/>
          </w:tcPr>
          <w:p w14:paraId="7A5C4C9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Kapusna plese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eronospor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arasitic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53835EC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: </w:t>
            </w:r>
          </w:p>
          <w:p w14:paraId="7B07C92C" w14:textId="77777777" w:rsidR="00CB3591" w:rsidRPr="00F76055" w:rsidRDefault="00CB3591" w:rsidP="00B84EF7">
            <w:pPr>
              <w:pStyle w:val="Odstavekseznama"/>
              <w:numPr>
                <w:ilvl w:val="0"/>
                <w:numId w:val="13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 v 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tvišču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</w:p>
          <w:p w14:paraId="2A1302E0" w14:textId="77777777" w:rsidR="00CB3591" w:rsidRPr="00F76055" w:rsidRDefault="00CB3591" w:rsidP="00B84EF7">
            <w:pPr>
              <w:pStyle w:val="Odstavekseznama"/>
              <w:numPr>
                <w:ilvl w:val="0"/>
                <w:numId w:val="13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e pregosta setev, </w:t>
            </w:r>
          </w:p>
          <w:p w14:paraId="41F317BE" w14:textId="36620FA3" w:rsidR="00CB3591" w:rsidRPr="00F76055" w:rsidRDefault="00CB3591" w:rsidP="00B84EF7">
            <w:pPr>
              <w:pStyle w:val="Odstavekseznama"/>
              <w:numPr>
                <w:ilvl w:val="0"/>
                <w:numId w:val="13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pokrite grede zračimo.</w:t>
            </w:r>
          </w:p>
        </w:tc>
        <w:tc>
          <w:tcPr>
            <w:tcW w:w="2693" w:type="dxa"/>
            <w:vMerge w:val="restart"/>
            <w:noWrap/>
            <w:hideMark/>
          </w:tcPr>
          <w:p w14:paraId="25E2BA9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61D72F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32D089C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05438B6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vMerge w:val="restart"/>
            <w:hideMark/>
          </w:tcPr>
          <w:p w14:paraId="0B472FD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se lahko s pripravkom tretira največ 2-krat v rastni sezoni</w:t>
            </w:r>
          </w:p>
        </w:tc>
      </w:tr>
      <w:tr w:rsidR="00CB3591" w:rsidRPr="00F76055" w14:paraId="6509ADEA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37D22D1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518787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66D22E0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83D3A6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4FF67C8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3E140B3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21FF952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4153D2C2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3F61E56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9AAF39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1E4ED64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17EF1A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39" w:type="dxa"/>
            <w:vMerge/>
            <w:hideMark/>
          </w:tcPr>
          <w:p w14:paraId="0E0A672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4024B6F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5B8CBDA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35A1FC2B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47C92D5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BDCA29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2A575C98" w14:textId="7DBEB0D6" w:rsidR="00CB3591" w:rsidRPr="00F76055" w:rsidRDefault="00CB3591" w:rsidP="4D29F85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3183EC7F" w:rsidRPr="4D29F85E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7487FAD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1FAF498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701" w:type="dxa"/>
            <w:vMerge w:val="restart"/>
            <w:hideMark/>
          </w:tcPr>
          <w:p w14:paraId="22A55D4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21" w:type="dxa"/>
            <w:vMerge w:val="restart"/>
            <w:hideMark/>
          </w:tcPr>
          <w:p w14:paraId="3CF8F37E" w14:textId="57470EEC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6A1F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2-krat v rastni sezoni, uporaba na prostem in v zavarovanih prostorih.</w:t>
            </w:r>
          </w:p>
        </w:tc>
      </w:tr>
      <w:tr w:rsidR="00CB3591" w:rsidRPr="00F76055" w14:paraId="1782AE8D" w14:textId="77777777" w:rsidTr="1287ED21">
        <w:trPr>
          <w:trHeight w:val="750"/>
        </w:trPr>
        <w:tc>
          <w:tcPr>
            <w:tcW w:w="2547" w:type="dxa"/>
            <w:vMerge/>
            <w:hideMark/>
          </w:tcPr>
          <w:p w14:paraId="2253DDD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671F08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5C25FF3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38BD422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</w:t>
            </w:r>
          </w:p>
        </w:tc>
        <w:tc>
          <w:tcPr>
            <w:tcW w:w="1539" w:type="dxa"/>
            <w:vMerge/>
            <w:hideMark/>
          </w:tcPr>
          <w:p w14:paraId="4F9F326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295D4C4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7B44BFE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337202" w:rsidRPr="00F76055" w14:paraId="505218A3" w14:textId="77777777" w:rsidTr="1287ED21">
        <w:trPr>
          <w:trHeight w:val="657"/>
        </w:trPr>
        <w:tc>
          <w:tcPr>
            <w:tcW w:w="2547" w:type="dxa"/>
            <w:vMerge w:val="restart"/>
            <w:hideMark/>
          </w:tcPr>
          <w:p w14:paraId="150DD9A6" w14:textId="77777777" w:rsidR="00AF54AC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iv</w:t>
            </w:r>
            <w:r w:rsidR="00AF54AC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a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ples</w:t>
            </w:r>
            <w:r w:rsidR="00AF54AC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e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0B6F2287" w14:textId="3DC04B19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43E0C768" w14:textId="77777777" w:rsidR="00337202" w:rsidRPr="00F76055" w:rsidRDefault="00337202" w:rsidP="00337202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18C5D93" w14:textId="214ECBEE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Talno in zračno vlago ter temperaturo v rastlinjakih (vzgoja sadik) je priporočljivo uravnavati tako, da je zračna vlaga čim nižja, temperatura pa optimalna za razvoj rastlin. </w:t>
            </w:r>
          </w:p>
        </w:tc>
        <w:tc>
          <w:tcPr>
            <w:tcW w:w="2693" w:type="dxa"/>
            <w:vMerge w:val="restart"/>
            <w:hideMark/>
          </w:tcPr>
          <w:p w14:paraId="40EEA3A6" w14:textId="4D1842A8" w:rsidR="00337202" w:rsidRPr="00E16A1F" w:rsidRDefault="1BD6A9DA" w:rsidP="4D29F85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E16A1F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Tahom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E16A1F">
              <w:rPr>
                <w:rFonts w:eastAsia="Tahoma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E16A1F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Tahom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E16A1F">
              <w:rPr>
                <w:rFonts w:eastAsia="Tahoma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146" w:type="dxa"/>
            <w:noWrap/>
            <w:hideMark/>
          </w:tcPr>
          <w:p w14:paraId="1E08E994" w14:textId="77777777" w:rsidR="00337202" w:rsidRPr="00E16A1F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 xml:space="preserve">Prestop  </w:t>
            </w:r>
          </w:p>
        </w:tc>
        <w:tc>
          <w:tcPr>
            <w:tcW w:w="1539" w:type="dxa"/>
            <w:hideMark/>
          </w:tcPr>
          <w:p w14:paraId="56F5972D" w14:textId="77777777" w:rsidR="00337202" w:rsidRPr="00E16A1F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>konc</w:t>
            </w:r>
            <w:proofErr w:type="spellEnd"/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701" w:type="dxa"/>
            <w:noWrap/>
            <w:hideMark/>
          </w:tcPr>
          <w:p w14:paraId="26B56CF8" w14:textId="77777777" w:rsidR="00337202" w:rsidRPr="00E16A1F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1721" w:type="dxa"/>
            <w:hideMark/>
          </w:tcPr>
          <w:p w14:paraId="192234D9" w14:textId="021E997D" w:rsidR="00337202" w:rsidRPr="00E16A1F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337202" w:rsidRPr="00F76055" w14:paraId="3B5CC08E" w14:textId="77777777" w:rsidTr="1287ED21">
        <w:trPr>
          <w:trHeight w:val="300"/>
        </w:trPr>
        <w:tc>
          <w:tcPr>
            <w:tcW w:w="2547" w:type="dxa"/>
            <w:vMerge/>
          </w:tcPr>
          <w:p w14:paraId="5750041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3B92E6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62354B81" w14:textId="77777777" w:rsidR="00337202" w:rsidRPr="00E16A1F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7107" w:type="dxa"/>
            <w:gridSpan w:val="4"/>
          </w:tcPr>
          <w:p w14:paraId="241B035D" w14:textId="0777412E" w:rsidR="00337202" w:rsidRPr="00E16A1F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>V zavarovanih prostorih: na 1 m</w:t>
            </w:r>
            <w:r w:rsidRPr="00E16A1F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 xml:space="preserve"> z zalivanjem ali škropljenjem; v enem rastnem ciklusu so dovoljena največ 4 - 6 </w:t>
            </w:r>
            <w:proofErr w:type="spellStart"/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 xml:space="preserve"> s fitofarmacevtskimi sredstvi na podlagi tega mikroorganizma, ki se jih ponavlja v 3 do 4 tedenskih razmikih; Po presajanju. Volumen (L) 0,5% suspenzije za 1000 rastlin.</w:t>
            </w:r>
          </w:p>
        </w:tc>
      </w:tr>
      <w:tr w:rsidR="00337202" w:rsidRPr="00F76055" w14:paraId="7EDE9E28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887FAB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3A9D54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75672734" w14:textId="7EC62CB4" w:rsidR="00337202" w:rsidRPr="00E16A1F" w:rsidRDefault="00337202" w:rsidP="4D29F85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4634CEDB" w:rsidRPr="00E16A1F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1157FB1E" w14:textId="77777777" w:rsidR="00337202" w:rsidRPr="00E16A1F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77495FDF" w14:textId="77777777" w:rsidR="00337202" w:rsidRPr="00E16A1F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701" w:type="dxa"/>
            <w:vMerge w:val="restart"/>
            <w:hideMark/>
          </w:tcPr>
          <w:p w14:paraId="54EFF422" w14:textId="77777777" w:rsidR="00337202" w:rsidRPr="00E16A1F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21" w:type="dxa"/>
            <w:vMerge w:val="restart"/>
            <w:hideMark/>
          </w:tcPr>
          <w:p w14:paraId="14759B97" w14:textId="12163065" w:rsidR="00337202" w:rsidRPr="00E16A1F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6A1F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 xml:space="preserve"> 2-krat v rastni sezoni, uporaba na prostem in v zavarovanih prostorih.</w:t>
            </w:r>
          </w:p>
        </w:tc>
      </w:tr>
      <w:tr w:rsidR="00337202" w:rsidRPr="00F76055" w14:paraId="0109BF15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3D666E7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DA9013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77A11623" w14:textId="77777777" w:rsidR="00337202" w:rsidRPr="00E16A1F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79DB3785" w14:textId="77777777" w:rsidR="00337202" w:rsidRPr="00E16A1F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 </w:t>
            </w:r>
          </w:p>
        </w:tc>
        <w:tc>
          <w:tcPr>
            <w:tcW w:w="1539" w:type="dxa"/>
            <w:vMerge/>
            <w:hideMark/>
          </w:tcPr>
          <w:p w14:paraId="69EDDE6D" w14:textId="77777777" w:rsidR="00337202" w:rsidRPr="00E16A1F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657AF834" w14:textId="77777777" w:rsidR="00337202" w:rsidRPr="00E16A1F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3990BF5A" w14:textId="77777777" w:rsidR="00337202" w:rsidRPr="00E16A1F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4D29F85E" w14:paraId="079A5E14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53671F21" w14:textId="77777777" w:rsidR="006E5ECE" w:rsidRDefault="006E5ECE"/>
        </w:tc>
        <w:tc>
          <w:tcPr>
            <w:tcW w:w="2977" w:type="dxa"/>
            <w:vMerge/>
            <w:noWrap/>
            <w:hideMark/>
          </w:tcPr>
          <w:p w14:paraId="3EC37498" w14:textId="77777777" w:rsidR="006E5ECE" w:rsidRDefault="006E5ECE"/>
        </w:tc>
        <w:tc>
          <w:tcPr>
            <w:tcW w:w="2693" w:type="dxa"/>
            <w:hideMark/>
          </w:tcPr>
          <w:p w14:paraId="38B4B4EB" w14:textId="7663B37F" w:rsidR="4D29F85E" w:rsidRPr="00E16A1F" w:rsidRDefault="4D29F85E" w:rsidP="00E16A1F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146" w:type="dxa"/>
            <w:hideMark/>
          </w:tcPr>
          <w:p w14:paraId="123A2C11" w14:textId="16A8A3F9" w:rsidR="4D29F85E" w:rsidRPr="00E16A1F" w:rsidRDefault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39" w:type="dxa"/>
            <w:noWrap/>
            <w:hideMark/>
          </w:tcPr>
          <w:p w14:paraId="130C03D2" w14:textId="0F368936" w:rsidR="4D29F85E" w:rsidRPr="00E16A1F" w:rsidRDefault="4D29F85E" w:rsidP="00E16A1F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6A1F">
              <w:rPr>
                <w:rFonts w:eastAsia="Arial" w:cs="Arial"/>
                <w:color w:val="00B050"/>
                <w:sz w:val="18"/>
                <w:szCs w:val="18"/>
              </w:rPr>
              <w:t xml:space="preserve">0,05 %  </w:t>
            </w:r>
          </w:p>
        </w:tc>
        <w:tc>
          <w:tcPr>
            <w:tcW w:w="1701" w:type="dxa"/>
            <w:hideMark/>
          </w:tcPr>
          <w:p w14:paraId="73263F09" w14:textId="085A8929" w:rsidR="4D29F85E" w:rsidRPr="00E16A1F" w:rsidRDefault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6A1F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21" w:type="dxa"/>
            <w:hideMark/>
          </w:tcPr>
          <w:p w14:paraId="4E27E156" w14:textId="19D1643B" w:rsidR="4D29F85E" w:rsidRPr="00E16A1F" w:rsidRDefault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6A1F">
              <w:rPr>
                <w:rFonts w:eastAsia="Arial" w:cs="Arial"/>
                <w:color w:val="00B050"/>
                <w:sz w:val="18"/>
                <w:szCs w:val="18"/>
              </w:rPr>
              <w:t>Uporaba v zaščitenih</w:t>
            </w:r>
          </w:p>
          <w:p w14:paraId="320EB331" w14:textId="7D7B5DB5" w:rsidR="4D29F85E" w:rsidRPr="00E16A1F" w:rsidRDefault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6A1F">
              <w:rPr>
                <w:rFonts w:eastAsia="Arial" w:cs="Arial"/>
                <w:color w:val="00B050"/>
                <w:sz w:val="18"/>
                <w:szCs w:val="18"/>
              </w:rPr>
              <w:t>prostorih</w:t>
            </w:r>
          </w:p>
        </w:tc>
      </w:tr>
      <w:tr w:rsidR="00337202" w:rsidRPr="00F76055" w14:paraId="4219FB1F" w14:textId="77777777" w:rsidTr="1287ED21">
        <w:trPr>
          <w:trHeight w:val="230"/>
        </w:trPr>
        <w:tc>
          <w:tcPr>
            <w:tcW w:w="2547" w:type="dxa"/>
            <w:vMerge w:val="restart"/>
            <w:hideMark/>
          </w:tcPr>
          <w:p w14:paraId="363C033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epelovka križnic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6DF444DE" w14:textId="6FC0103E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ruciferar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F02FA5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2693" w:type="dxa"/>
            <w:vMerge w:val="restart"/>
            <w:noWrap/>
            <w:hideMark/>
          </w:tcPr>
          <w:p w14:paraId="404B1DE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CC6B3C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0DECC8F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4FE6917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vMerge w:val="restart"/>
            <w:hideMark/>
          </w:tcPr>
          <w:p w14:paraId="5B680F2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manj 12 dni. </w:t>
            </w:r>
          </w:p>
        </w:tc>
      </w:tr>
      <w:tr w:rsidR="00337202" w:rsidRPr="00F76055" w14:paraId="7E3981F4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79C3B7B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46ADC9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729C637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49FCBC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</w:t>
            </w:r>
          </w:p>
        </w:tc>
        <w:tc>
          <w:tcPr>
            <w:tcW w:w="1539" w:type="dxa"/>
            <w:vMerge/>
            <w:hideMark/>
          </w:tcPr>
          <w:p w14:paraId="315A6B1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74CB0F5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2D179EF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689B1AC3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7F3B57E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2A78F2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112CD15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F67090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539" w:type="dxa"/>
            <w:vMerge/>
            <w:hideMark/>
          </w:tcPr>
          <w:p w14:paraId="2ED36F3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005EB16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4BC8922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4D29F85E" w14:paraId="431400DF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E635BA9" w14:textId="77777777" w:rsidR="006E5ECE" w:rsidRDefault="006E5ECE"/>
        </w:tc>
        <w:tc>
          <w:tcPr>
            <w:tcW w:w="2977" w:type="dxa"/>
            <w:vMerge/>
            <w:hideMark/>
          </w:tcPr>
          <w:p w14:paraId="3EF642C8" w14:textId="77777777" w:rsidR="006E5ECE" w:rsidRDefault="006E5ECE"/>
        </w:tc>
        <w:tc>
          <w:tcPr>
            <w:tcW w:w="2693" w:type="dxa"/>
            <w:noWrap/>
            <w:hideMark/>
          </w:tcPr>
          <w:p w14:paraId="4B58EE21" w14:textId="28D25D24" w:rsidR="4D29F85E" w:rsidRPr="00E16A1F" w:rsidRDefault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6A1F">
              <w:rPr>
                <w:rFonts w:eastAsia="Arial"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146" w:type="dxa"/>
            <w:noWrap/>
            <w:hideMark/>
          </w:tcPr>
          <w:p w14:paraId="7AF7B765" w14:textId="3A92A6AB" w:rsidR="4D29F85E" w:rsidRPr="00E16A1F" w:rsidRDefault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>Thiovit</w:t>
            </w:r>
            <w:proofErr w:type="spellEnd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 xml:space="preserve"> jet</w:t>
            </w:r>
          </w:p>
        </w:tc>
        <w:tc>
          <w:tcPr>
            <w:tcW w:w="1539" w:type="dxa"/>
            <w:noWrap/>
            <w:hideMark/>
          </w:tcPr>
          <w:p w14:paraId="2D57A589" w14:textId="71B9C2C7" w:rsidR="4D29F85E" w:rsidRPr="00E16A1F" w:rsidRDefault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6A1F">
              <w:rPr>
                <w:rFonts w:eastAsia="Arial" w:cs="Arial"/>
                <w:color w:val="00B050"/>
                <w:sz w:val="18"/>
                <w:szCs w:val="18"/>
              </w:rPr>
              <w:t>2 - 4 kg/ha</w:t>
            </w:r>
          </w:p>
        </w:tc>
        <w:tc>
          <w:tcPr>
            <w:tcW w:w="1701" w:type="dxa"/>
            <w:noWrap/>
            <w:hideMark/>
          </w:tcPr>
          <w:p w14:paraId="3E174AA7" w14:textId="26332D5E" w:rsidR="4420EEEF" w:rsidRPr="00E16A1F" w:rsidRDefault="00E16A1F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6A1F">
              <w:rPr>
                <w:rFonts w:eastAsia="Arial" w:cs="Arial"/>
                <w:color w:val="00B050"/>
                <w:sz w:val="18"/>
                <w:szCs w:val="18"/>
              </w:rPr>
              <w:t>z</w:t>
            </w:r>
            <w:r w:rsidR="4D29F85E" w:rsidRPr="00E16A1F">
              <w:rPr>
                <w:rFonts w:eastAsia="Arial" w:cs="Arial"/>
                <w:color w:val="00B050"/>
                <w:sz w:val="18"/>
                <w:szCs w:val="18"/>
              </w:rPr>
              <w:t>agotovljena z načinom uporabe</w:t>
            </w:r>
          </w:p>
        </w:tc>
        <w:tc>
          <w:tcPr>
            <w:tcW w:w="1721" w:type="dxa"/>
            <w:hideMark/>
          </w:tcPr>
          <w:p w14:paraId="4025F5A8" w14:textId="532B72A1" w:rsidR="4D29F85E" w:rsidRPr="00E16A1F" w:rsidRDefault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6A1F">
              <w:rPr>
                <w:rFonts w:eastAsia="Arial" w:cs="Arial"/>
                <w:color w:val="00B050"/>
                <w:sz w:val="18"/>
                <w:szCs w:val="18"/>
              </w:rPr>
              <w:t>NAMENJEN SAMO PRIDELAVI SEMENA.</w:t>
            </w:r>
            <w:r w:rsidR="00E16A1F" w:rsidRPr="00E16A1F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r w:rsidRPr="00E16A1F">
              <w:rPr>
                <w:rFonts w:eastAsia="Arial" w:cs="Arial"/>
                <w:color w:val="00B050"/>
                <w:sz w:val="18"/>
                <w:szCs w:val="18"/>
              </w:rPr>
              <w:t>S sredstvom se lahko na istem zemljišču tretira.</w:t>
            </w:r>
            <w:r w:rsidRPr="00E16A1F">
              <w:rPr>
                <w:color w:val="00B050"/>
              </w:rPr>
              <w:br/>
            </w:r>
            <w:r w:rsidRPr="00E16A1F">
              <w:rPr>
                <w:rFonts w:eastAsia="Arial" w:cs="Arial"/>
                <w:color w:val="00B050"/>
                <w:szCs w:val="20"/>
              </w:rPr>
              <w:t xml:space="preserve"> </w:t>
            </w:r>
            <w:r w:rsidRPr="00E16A1F">
              <w:rPr>
                <w:rFonts w:eastAsia="Arial" w:cs="Arial"/>
                <w:color w:val="00B050"/>
                <w:sz w:val="18"/>
                <w:szCs w:val="18"/>
              </w:rPr>
              <w:t xml:space="preserve">največ 4 krat v </w:t>
            </w:r>
            <w:r w:rsidRPr="00E16A1F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>eni rastni dobi, v 7 do 14 dnevnem presledku. (</w:t>
            </w:r>
            <w:r w:rsidRPr="00E16A1F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E16A1F">
              <w:rPr>
                <w:rFonts w:eastAsia="Arial" w:cs="Arial"/>
                <w:color w:val="00B050"/>
                <w:sz w:val="18"/>
                <w:szCs w:val="18"/>
              </w:rPr>
              <w:t>)</w:t>
            </w:r>
          </w:p>
        </w:tc>
      </w:tr>
      <w:tr w:rsidR="00337202" w:rsidRPr="00F76055" w14:paraId="3825A5FE" w14:textId="77777777" w:rsidTr="1287ED21">
        <w:trPr>
          <w:trHeight w:val="230"/>
        </w:trPr>
        <w:tc>
          <w:tcPr>
            <w:tcW w:w="2547" w:type="dxa"/>
            <w:vMerge w:val="restart"/>
            <w:hideMark/>
          </w:tcPr>
          <w:p w14:paraId="1F13A0E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Črna listna pegavost kapusnic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215E8F19" w14:textId="1FCD3915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6853EB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1B2BD91E" w14:textId="3903168F" w:rsidR="00337202" w:rsidRPr="00F76055" w:rsidRDefault="00337202" w:rsidP="00B84EF7">
            <w:pPr>
              <w:pStyle w:val="Odstavekseznama"/>
              <w:numPr>
                <w:ilvl w:val="0"/>
                <w:numId w:val="131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odstranjevanje ostankov, </w:t>
            </w:r>
          </w:p>
          <w:p w14:paraId="1C6B1CE4" w14:textId="77777777" w:rsidR="00337202" w:rsidRPr="00F76055" w:rsidRDefault="00337202" w:rsidP="00B84EF7">
            <w:pPr>
              <w:pStyle w:val="Odstavekseznama"/>
              <w:numPr>
                <w:ilvl w:val="0"/>
                <w:numId w:val="131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</w:t>
            </w:r>
          </w:p>
          <w:p w14:paraId="43A466E8" w14:textId="7B654C49" w:rsidR="00337202" w:rsidRPr="00F76055" w:rsidRDefault="00337202" w:rsidP="00B84EF7">
            <w:pPr>
              <w:pStyle w:val="Odstavekseznama"/>
              <w:numPr>
                <w:ilvl w:val="0"/>
                <w:numId w:val="131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e seje/sadi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na vlažnih legah.</w:t>
            </w:r>
          </w:p>
        </w:tc>
        <w:tc>
          <w:tcPr>
            <w:tcW w:w="2693" w:type="dxa"/>
            <w:vMerge w:val="restart"/>
            <w:noWrap/>
            <w:hideMark/>
          </w:tcPr>
          <w:p w14:paraId="150CAE4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2874F2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3BF5930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5716E61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vMerge w:val="restart"/>
            <w:hideMark/>
          </w:tcPr>
          <w:p w14:paraId="2485B2B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manj 12 dni. </w:t>
            </w:r>
          </w:p>
        </w:tc>
      </w:tr>
      <w:tr w:rsidR="00337202" w:rsidRPr="00F76055" w14:paraId="2FC07455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175DCBC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45E73B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368A340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EFBF19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527065B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3CFB872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187DDE2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10211D44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053BA58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C497B1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A04F04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A82F7C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39" w:type="dxa"/>
            <w:vMerge/>
            <w:hideMark/>
          </w:tcPr>
          <w:p w14:paraId="0D69B17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2ACAFAD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4805588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4E66E11A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616C695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712B5F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43DC239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F4D532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/>
            <w:hideMark/>
          </w:tcPr>
          <w:p w14:paraId="047C0B7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25CF7C5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23E2C9D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6ACE1D08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5BD676A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D9337E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23D4016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74631D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/>
            <w:hideMark/>
          </w:tcPr>
          <w:p w14:paraId="7AF20C9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32DB069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17992FD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6393943B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003C9D6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06EC4F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2486338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B74CD4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5AF46FA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6E6BC5A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hideMark/>
          </w:tcPr>
          <w:p w14:paraId="378AD17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3-krat letno</w:t>
            </w:r>
          </w:p>
        </w:tc>
      </w:tr>
      <w:tr w:rsidR="00337202" w:rsidRPr="00F76055" w14:paraId="66596E5B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2FAA83E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B9256E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781BF783" w14:textId="1D712CBA" w:rsidR="00337202" w:rsidRPr="00F76055" w:rsidRDefault="00337202" w:rsidP="4D29F85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4D76ABB7" w:rsidRPr="4D29F85E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63F34D8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 w:val="restart"/>
            <w:noWrap/>
            <w:hideMark/>
          </w:tcPr>
          <w:p w14:paraId="07F143E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701" w:type="dxa"/>
            <w:vMerge w:val="restart"/>
            <w:hideMark/>
          </w:tcPr>
          <w:p w14:paraId="4DC5C56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21" w:type="dxa"/>
            <w:vMerge w:val="restart"/>
            <w:hideMark/>
          </w:tcPr>
          <w:p w14:paraId="37342418" w14:textId="7E36AA1B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6A1F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2-krat v rastni sezoni, uporaba na prostem in v zavarovanih prostorih.</w:t>
            </w:r>
          </w:p>
        </w:tc>
      </w:tr>
      <w:tr w:rsidR="00337202" w:rsidRPr="00F76055" w14:paraId="31621BBC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0FEB776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7502B7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39A062E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58FEF642" w14:textId="77777777" w:rsidR="00337202" w:rsidRPr="00F76055" w:rsidRDefault="00337202" w:rsidP="4D29F85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</w:t>
            </w:r>
            <w:r w:rsidRPr="4D29F85E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/>
            <w:hideMark/>
          </w:tcPr>
          <w:p w14:paraId="483A209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7901EA5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598729F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0B4785D0" w14:textId="77777777" w:rsidTr="1287ED21">
        <w:trPr>
          <w:trHeight w:val="480"/>
        </w:trPr>
        <w:tc>
          <w:tcPr>
            <w:tcW w:w="2547" w:type="dxa"/>
            <w:vMerge/>
            <w:hideMark/>
          </w:tcPr>
          <w:p w14:paraId="1BCED2D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87A556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382AE9B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146" w:type="dxa"/>
            <w:noWrap/>
            <w:hideMark/>
          </w:tcPr>
          <w:p w14:paraId="615606F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39" w:type="dxa"/>
            <w:hideMark/>
          </w:tcPr>
          <w:p w14:paraId="3C5750D5" w14:textId="47EC7974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85-0,37 kg/ha (Največji skupni odmerek ne sme preseči 3,7 kg/ha)</w:t>
            </w:r>
          </w:p>
        </w:tc>
        <w:tc>
          <w:tcPr>
            <w:tcW w:w="1701" w:type="dxa"/>
            <w:noWrap/>
            <w:hideMark/>
          </w:tcPr>
          <w:p w14:paraId="7CC4E04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21" w:type="dxa"/>
            <w:hideMark/>
          </w:tcPr>
          <w:p w14:paraId="27DE03E1" w14:textId="5847E1A1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0-krat v rastni dobi</w:t>
            </w:r>
          </w:p>
        </w:tc>
      </w:tr>
      <w:tr w:rsidR="00337202" w:rsidRPr="00F76055" w14:paraId="5EB87796" w14:textId="77777777" w:rsidTr="00E16A1F">
        <w:trPr>
          <w:trHeight w:val="1933"/>
        </w:trPr>
        <w:tc>
          <w:tcPr>
            <w:tcW w:w="2547" w:type="dxa"/>
            <w:hideMark/>
          </w:tcPr>
          <w:p w14:paraId="51E54372" w14:textId="027D4ED0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Črna žilavka kapusnic 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Xanthomona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v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26ABCB5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</w:t>
            </w:r>
          </w:p>
          <w:p w14:paraId="59C0780A" w14:textId="77777777" w:rsidR="00337202" w:rsidRPr="00F76055" w:rsidRDefault="00337202" w:rsidP="00B84EF7">
            <w:pPr>
              <w:pStyle w:val="Odstavekseznama"/>
              <w:numPr>
                <w:ilvl w:val="0"/>
                <w:numId w:val="132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bira tolerantnih sort, </w:t>
            </w:r>
          </w:p>
          <w:p w14:paraId="2D43B276" w14:textId="77777777" w:rsidR="00337202" w:rsidRPr="00F76055" w:rsidRDefault="00337202" w:rsidP="00B84EF7">
            <w:pPr>
              <w:pStyle w:val="Odstavekseznama"/>
              <w:numPr>
                <w:ilvl w:val="0"/>
                <w:numId w:val="132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 (5 let za sadike, 2 leti za pridelavo), </w:t>
            </w:r>
          </w:p>
          <w:p w14:paraId="7E467836" w14:textId="77777777" w:rsidR="00337202" w:rsidRPr="00F76055" w:rsidRDefault="00337202" w:rsidP="00B84EF7">
            <w:pPr>
              <w:pStyle w:val="Odstavekseznama"/>
              <w:numPr>
                <w:ilvl w:val="0"/>
                <w:numId w:val="132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razkuženega semena, </w:t>
            </w:r>
          </w:p>
          <w:p w14:paraId="63593FCF" w14:textId="4DEC535A" w:rsidR="00337202" w:rsidRPr="00F76055" w:rsidRDefault="00337202" w:rsidP="00B84EF7">
            <w:pPr>
              <w:pStyle w:val="Odstavekseznama"/>
              <w:numPr>
                <w:ilvl w:val="0"/>
                <w:numId w:val="132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pravilno gnojenje s kalijem, zatiranje škodljivcev (prenašalcev bolezni), predvsem listnih uši</w:t>
            </w:r>
          </w:p>
        </w:tc>
        <w:tc>
          <w:tcPr>
            <w:tcW w:w="2693" w:type="dxa"/>
            <w:noWrap/>
            <w:hideMark/>
          </w:tcPr>
          <w:p w14:paraId="71F1C86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63A2204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5DBE718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6E1556E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21" w:type="dxa"/>
            <w:noWrap/>
            <w:hideMark/>
          </w:tcPr>
          <w:p w14:paraId="43B3AB1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337202" w:rsidRPr="00F76055" w14:paraId="7810BEB0" w14:textId="77777777" w:rsidTr="1287ED21">
        <w:trPr>
          <w:trHeight w:val="230"/>
        </w:trPr>
        <w:tc>
          <w:tcPr>
            <w:tcW w:w="2547" w:type="dxa"/>
            <w:vMerge w:val="restart"/>
            <w:hideMark/>
          </w:tcPr>
          <w:p w14:paraId="0A8735A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Bela rja križnic </w:t>
            </w:r>
          </w:p>
          <w:p w14:paraId="65D09F97" w14:textId="0E0C578B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bugo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ndid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1B4E024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0C7DDDF9" w14:textId="77777777" w:rsidR="00337202" w:rsidRPr="00F76055" w:rsidRDefault="00337202" w:rsidP="00B84EF7">
            <w:pPr>
              <w:pStyle w:val="Odstavekseznama"/>
              <w:numPr>
                <w:ilvl w:val="0"/>
                <w:numId w:val="133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 iz družine križnic, </w:t>
            </w:r>
          </w:p>
          <w:p w14:paraId="0F2DE78E" w14:textId="77777777" w:rsidR="00337202" w:rsidRPr="00F76055" w:rsidRDefault="00337202" w:rsidP="00B84EF7">
            <w:pPr>
              <w:pStyle w:val="Odstavekseznama"/>
              <w:numPr>
                <w:ilvl w:val="0"/>
                <w:numId w:val="133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dstranjevanje obolelih rastlin.</w:t>
            </w:r>
          </w:p>
          <w:p w14:paraId="0F87457E" w14:textId="415CA36E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noWrap/>
            <w:hideMark/>
          </w:tcPr>
          <w:p w14:paraId="538199E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DF96C4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54BB152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2827C96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vMerge w:val="restart"/>
            <w:hideMark/>
          </w:tcPr>
          <w:p w14:paraId="1965F911" w14:textId="18E11F65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2 krat letno.</w:t>
            </w:r>
          </w:p>
        </w:tc>
      </w:tr>
      <w:tr w:rsidR="00337202" w:rsidRPr="00F76055" w14:paraId="50A8925C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35706B0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4C61C5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2F3A360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737B77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5F86DD1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53DBF14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37C30BC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233AE5B5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6E03B9E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0007F2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4E1AF51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B38C80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39" w:type="dxa"/>
            <w:vMerge/>
            <w:hideMark/>
          </w:tcPr>
          <w:p w14:paraId="4C5F4EA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7F590B7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161AF52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2EA75D30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258B07C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1B5370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00CDF1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08D6224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/>
            <w:hideMark/>
          </w:tcPr>
          <w:p w14:paraId="19EE0A3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5C0A89E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1B5889B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1DFFC4A0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65AEC70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D15B05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441B6CF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B30651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/>
            <w:hideMark/>
          </w:tcPr>
          <w:p w14:paraId="3AA3455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24A85C7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69EF579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470B9B06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7826EB4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81C71F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464BBCC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2953DA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126A63E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1687EFB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hideMark/>
          </w:tcPr>
          <w:p w14:paraId="7803DB93" w14:textId="0F7E2469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3-krat letno.</w:t>
            </w:r>
          </w:p>
        </w:tc>
      </w:tr>
      <w:tr w:rsidR="00337202" w:rsidRPr="00F76055" w14:paraId="402CA757" w14:textId="77777777" w:rsidTr="00E16A1F">
        <w:trPr>
          <w:trHeight w:val="390"/>
        </w:trPr>
        <w:tc>
          <w:tcPr>
            <w:tcW w:w="2547" w:type="dxa"/>
            <w:vMerge w:val="restart"/>
            <w:hideMark/>
          </w:tcPr>
          <w:p w14:paraId="337C517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23472281" w14:textId="344418E8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53C21A3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27883906" w14:textId="08FC70C6" w:rsidR="00337202" w:rsidRPr="00F76055" w:rsidRDefault="00337202" w:rsidP="00B84EF7">
            <w:pPr>
              <w:pStyle w:val="Odstavekseznama"/>
              <w:numPr>
                <w:ilvl w:val="0"/>
                <w:numId w:val="134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</w:t>
            </w:r>
          </w:p>
          <w:p w14:paraId="577F104E" w14:textId="118A1AE3" w:rsidR="004E105D" w:rsidRPr="00F76055" w:rsidRDefault="004E105D" w:rsidP="00B84EF7">
            <w:pPr>
              <w:pStyle w:val="Odstavekseznama"/>
              <w:numPr>
                <w:ilvl w:val="0"/>
                <w:numId w:val="134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rastlinska higiena,</w:t>
            </w:r>
          </w:p>
          <w:p w14:paraId="7A3629DD" w14:textId="54990604" w:rsidR="004E105D" w:rsidRPr="00F76055" w:rsidRDefault="004E105D" w:rsidP="00B84EF7">
            <w:pPr>
              <w:pStyle w:val="Odstavekseznama"/>
              <w:numPr>
                <w:ilvl w:val="0"/>
                <w:numId w:val="134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bdelava tal,</w:t>
            </w:r>
          </w:p>
          <w:p w14:paraId="7B0362DC" w14:textId="300073AC" w:rsidR="00337202" w:rsidRPr="00F76055" w:rsidRDefault="00337202" w:rsidP="00B84EF7">
            <w:pPr>
              <w:pStyle w:val="Odstavekseznama"/>
              <w:numPr>
                <w:ilvl w:val="0"/>
                <w:numId w:val="134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merno gnojenje z dušikovimi gnojili.</w:t>
            </w:r>
          </w:p>
        </w:tc>
        <w:tc>
          <w:tcPr>
            <w:tcW w:w="2693" w:type="dxa"/>
            <w:vMerge w:val="restart"/>
            <w:noWrap/>
            <w:hideMark/>
          </w:tcPr>
          <w:p w14:paraId="5396A256" w14:textId="4B27050B" w:rsidR="4D29F85E" w:rsidRPr="00E16A1F" w:rsidRDefault="4D29F85E" w:rsidP="00E16A1F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146" w:type="dxa"/>
            <w:noWrap/>
            <w:hideMark/>
          </w:tcPr>
          <w:p w14:paraId="6D49DFBA" w14:textId="6CF809AA" w:rsidR="4D29F85E" w:rsidRPr="00E16A1F" w:rsidRDefault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="Arial"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39" w:type="dxa"/>
            <w:vMerge w:val="restart"/>
            <w:noWrap/>
            <w:hideMark/>
          </w:tcPr>
          <w:p w14:paraId="4CC253C7" w14:textId="47008074" w:rsidR="4D29F85E" w:rsidRPr="00E16A1F" w:rsidRDefault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6A1F">
              <w:rPr>
                <w:rFonts w:eastAsia="Arial" w:cs="Arial"/>
                <w:color w:val="00B050"/>
                <w:sz w:val="18"/>
                <w:szCs w:val="18"/>
              </w:rPr>
              <w:t>0,1 – 0,2 kg/ha</w:t>
            </w:r>
          </w:p>
        </w:tc>
        <w:tc>
          <w:tcPr>
            <w:tcW w:w="1701" w:type="dxa"/>
            <w:vMerge w:val="restart"/>
            <w:noWrap/>
            <w:hideMark/>
          </w:tcPr>
          <w:p w14:paraId="17707E50" w14:textId="5159C93B" w:rsidR="4D29F85E" w:rsidRPr="00E16A1F" w:rsidRDefault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6A1F">
              <w:rPr>
                <w:rFonts w:eastAsia="Arial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21" w:type="dxa"/>
            <w:vMerge w:val="restart"/>
            <w:noWrap/>
            <w:hideMark/>
          </w:tcPr>
          <w:p w14:paraId="35C9B9C0" w14:textId="761DA12E" w:rsidR="4D29F85E" w:rsidRPr="00E16A1F" w:rsidRDefault="4D29F85E" w:rsidP="00E16A1F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6A1F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E16A1F">
              <w:rPr>
                <w:rFonts w:eastAsia="Arial" w:cs="Arial"/>
                <w:color w:val="00B050"/>
                <w:sz w:val="18"/>
                <w:szCs w:val="18"/>
              </w:rPr>
              <w:t xml:space="preserve"> 2-krat v rastni sezoni, uporaba na prostem in v zavarovanih prostorih</w:t>
            </w:r>
          </w:p>
        </w:tc>
      </w:tr>
      <w:tr w:rsidR="4D29F85E" w14:paraId="6383C533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45088042" w14:textId="77777777" w:rsidR="006E5ECE" w:rsidRDefault="006E5ECE"/>
        </w:tc>
        <w:tc>
          <w:tcPr>
            <w:tcW w:w="2977" w:type="dxa"/>
            <w:vMerge/>
            <w:hideMark/>
          </w:tcPr>
          <w:p w14:paraId="38ADAE62" w14:textId="77777777" w:rsidR="006E5ECE" w:rsidRDefault="006E5ECE"/>
        </w:tc>
        <w:tc>
          <w:tcPr>
            <w:tcW w:w="2693" w:type="dxa"/>
            <w:vMerge/>
            <w:noWrap/>
            <w:hideMark/>
          </w:tcPr>
          <w:p w14:paraId="35B6685A" w14:textId="77777777" w:rsidR="006E5ECE" w:rsidRDefault="006E5ECE"/>
        </w:tc>
        <w:tc>
          <w:tcPr>
            <w:tcW w:w="2146" w:type="dxa"/>
            <w:noWrap/>
            <w:hideMark/>
          </w:tcPr>
          <w:p w14:paraId="0FD5A2FA" w14:textId="77777777" w:rsidR="6FBA1F49" w:rsidRPr="00EF0F97" w:rsidRDefault="6FBA1F49" w:rsidP="4D29F85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F0F97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 </w:t>
            </w:r>
          </w:p>
          <w:p w14:paraId="03D5BCEE" w14:textId="11082D8E" w:rsidR="4D29F85E" w:rsidRPr="00E16A1F" w:rsidRDefault="4D29F85E" w:rsidP="4D29F85E">
            <w:pPr>
              <w:jc w:val="left"/>
              <w:rPr>
                <w:rFonts w:eastAsiaTheme="minorEastAsia" w:cs="Arial"/>
                <w:color w:val="92D050"/>
                <w:sz w:val="18"/>
                <w:szCs w:val="18"/>
              </w:rPr>
            </w:pPr>
          </w:p>
        </w:tc>
        <w:tc>
          <w:tcPr>
            <w:tcW w:w="1539" w:type="dxa"/>
            <w:vMerge/>
            <w:noWrap/>
            <w:hideMark/>
          </w:tcPr>
          <w:p w14:paraId="222FA74A" w14:textId="77777777" w:rsidR="006E5ECE" w:rsidRDefault="006E5ECE"/>
        </w:tc>
        <w:tc>
          <w:tcPr>
            <w:tcW w:w="1701" w:type="dxa"/>
            <w:vMerge/>
            <w:noWrap/>
            <w:hideMark/>
          </w:tcPr>
          <w:p w14:paraId="41AF9295" w14:textId="77777777" w:rsidR="006E5ECE" w:rsidRDefault="006E5ECE"/>
        </w:tc>
        <w:tc>
          <w:tcPr>
            <w:tcW w:w="1721" w:type="dxa"/>
            <w:vMerge/>
            <w:noWrap/>
            <w:hideMark/>
          </w:tcPr>
          <w:p w14:paraId="6940039B" w14:textId="77777777" w:rsidR="006E5ECE" w:rsidRDefault="006E5ECE"/>
        </w:tc>
      </w:tr>
      <w:tr w:rsidR="00337202" w:rsidRPr="00F76055" w14:paraId="674CCC6A" w14:textId="77777777" w:rsidTr="1287ED21">
        <w:trPr>
          <w:trHeight w:val="230"/>
        </w:trPr>
        <w:tc>
          <w:tcPr>
            <w:tcW w:w="2547" w:type="dxa"/>
            <w:vMerge w:val="restart"/>
            <w:hideMark/>
          </w:tcPr>
          <w:p w14:paraId="0C1C932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rstanasta (obročkasta) listna pegavost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Mycosphaerel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ico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7C5A886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0121520E" w14:textId="77777777" w:rsidR="00337202" w:rsidRPr="00F76055" w:rsidRDefault="00337202" w:rsidP="00B84EF7">
            <w:pPr>
              <w:pStyle w:val="Odstavekseznama"/>
              <w:numPr>
                <w:ilvl w:val="0"/>
                <w:numId w:val="135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</w:t>
            </w:r>
          </w:p>
          <w:p w14:paraId="49DA6260" w14:textId="77777777" w:rsidR="00337202" w:rsidRPr="00F76055" w:rsidRDefault="00337202" w:rsidP="00B84EF7">
            <w:pPr>
              <w:pStyle w:val="Odstavekseznama"/>
              <w:numPr>
                <w:ilvl w:val="0"/>
                <w:numId w:val="135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bira tolerantnih sort, </w:t>
            </w:r>
          </w:p>
          <w:p w14:paraId="49CFF8C1" w14:textId="7B7DB046" w:rsidR="00337202" w:rsidRPr="00F76055" w:rsidRDefault="00337202" w:rsidP="00B84EF7">
            <w:pPr>
              <w:pStyle w:val="Odstavekseznama"/>
              <w:numPr>
                <w:ilvl w:val="0"/>
                <w:numId w:val="135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kapusnic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ne sadi/seje v bližino posevkov oljne ogrščice, uporaba zdravega semena, </w:t>
            </w:r>
          </w:p>
          <w:p w14:paraId="323A341C" w14:textId="77777777" w:rsidR="00337202" w:rsidRPr="00F76055" w:rsidRDefault="00337202" w:rsidP="00B84EF7">
            <w:pPr>
              <w:pStyle w:val="Odstavekseznama"/>
              <w:numPr>
                <w:ilvl w:val="0"/>
                <w:numId w:val="135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e pregosta setev, </w:t>
            </w:r>
          </w:p>
          <w:p w14:paraId="280CE394" w14:textId="77777777" w:rsidR="00337202" w:rsidRPr="00F76055" w:rsidRDefault="00337202" w:rsidP="00B84EF7">
            <w:pPr>
              <w:pStyle w:val="Odstavekseznama"/>
              <w:numPr>
                <w:ilvl w:val="0"/>
                <w:numId w:val="135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, </w:t>
            </w:r>
          </w:p>
          <w:p w14:paraId="3F4524F7" w14:textId="118379D0" w:rsidR="00337202" w:rsidRPr="00F76055" w:rsidRDefault="00337202" w:rsidP="00B84EF7">
            <w:pPr>
              <w:pStyle w:val="Odstavekseznama"/>
              <w:numPr>
                <w:ilvl w:val="0"/>
                <w:numId w:val="135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takojšnje globoko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ostankov kapusnic.</w:t>
            </w:r>
          </w:p>
        </w:tc>
        <w:tc>
          <w:tcPr>
            <w:tcW w:w="2693" w:type="dxa"/>
            <w:vMerge w:val="restart"/>
            <w:noWrap/>
            <w:hideMark/>
          </w:tcPr>
          <w:p w14:paraId="5AA7F89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8F9738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14D2E43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798A769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vMerge w:val="restart"/>
            <w:hideMark/>
          </w:tcPr>
          <w:p w14:paraId="4FF43973" w14:textId="36043F81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2 krat letno. </w:t>
            </w:r>
          </w:p>
        </w:tc>
      </w:tr>
      <w:tr w:rsidR="00337202" w:rsidRPr="00F76055" w14:paraId="687BF7B9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084ADDF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B32364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105A258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D5F7C8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</w:t>
            </w:r>
          </w:p>
        </w:tc>
        <w:tc>
          <w:tcPr>
            <w:tcW w:w="1539" w:type="dxa"/>
            <w:vMerge/>
            <w:hideMark/>
          </w:tcPr>
          <w:p w14:paraId="0339D70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5CFB358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2C41844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7DE4F80D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76DB57E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7C962F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63E64A0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4B23C5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39" w:type="dxa"/>
            <w:vMerge/>
            <w:hideMark/>
          </w:tcPr>
          <w:p w14:paraId="14C1BAF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672F262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16D82A8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0629AFD8" w14:textId="77777777" w:rsidTr="00E16A1F">
        <w:trPr>
          <w:trHeight w:val="283"/>
        </w:trPr>
        <w:tc>
          <w:tcPr>
            <w:tcW w:w="2547" w:type="dxa"/>
            <w:vMerge/>
            <w:hideMark/>
          </w:tcPr>
          <w:p w14:paraId="540CF79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083593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1A02420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3AC2FC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/>
            <w:hideMark/>
          </w:tcPr>
          <w:p w14:paraId="5FB2D83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6B1C87E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4097447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4B45C3EA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08F8680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CBBC83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AFD6AA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36F1861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539" w:type="dxa"/>
            <w:vMerge/>
            <w:hideMark/>
          </w:tcPr>
          <w:p w14:paraId="6AB2497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54B9590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6598887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0DA704E2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4E79D04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2393A8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5887CA2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C6303F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2D9C3E1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5E0637D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hideMark/>
          </w:tcPr>
          <w:p w14:paraId="2F992440" w14:textId="5C0517B2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3-krat letno.</w:t>
            </w:r>
          </w:p>
        </w:tc>
      </w:tr>
      <w:tr w:rsidR="00337202" w:rsidRPr="00F76055" w14:paraId="693011FF" w14:textId="77777777" w:rsidTr="1287ED21">
        <w:trPr>
          <w:trHeight w:val="470"/>
        </w:trPr>
        <w:tc>
          <w:tcPr>
            <w:tcW w:w="2547" w:type="dxa"/>
            <w:vMerge/>
            <w:hideMark/>
          </w:tcPr>
          <w:p w14:paraId="5B72FB6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522E20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0645F0F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146" w:type="dxa"/>
            <w:noWrap/>
            <w:hideMark/>
          </w:tcPr>
          <w:p w14:paraId="44395BE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39" w:type="dxa"/>
            <w:hideMark/>
          </w:tcPr>
          <w:p w14:paraId="6787FE57" w14:textId="1A53AA6A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85-0,37 kg/ha (Največji skupni odmerek ne sme preseči 3,7 kg/ha)</w:t>
            </w:r>
          </w:p>
        </w:tc>
        <w:tc>
          <w:tcPr>
            <w:tcW w:w="1701" w:type="dxa"/>
            <w:noWrap/>
            <w:hideMark/>
          </w:tcPr>
          <w:p w14:paraId="673543B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21" w:type="dxa"/>
            <w:hideMark/>
          </w:tcPr>
          <w:p w14:paraId="0174BEB2" w14:textId="3F3DFFD3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6A1F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10-krat v rastni dobi.</w:t>
            </w:r>
          </w:p>
        </w:tc>
      </w:tr>
      <w:tr w:rsidR="00337202" w:rsidRPr="00F76055" w14:paraId="55D9E828" w14:textId="77777777" w:rsidTr="1287ED21">
        <w:trPr>
          <w:trHeight w:val="480"/>
        </w:trPr>
        <w:tc>
          <w:tcPr>
            <w:tcW w:w="2547" w:type="dxa"/>
            <w:vMerge w:val="restart"/>
            <w:hideMark/>
          </w:tcPr>
          <w:p w14:paraId="49434941" w14:textId="74B5F3FC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 belin in repni beli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742F58E6" w14:textId="0DBDE693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ap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1D51107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D2F82AA" w14:textId="77777777" w:rsidR="00337202" w:rsidRPr="00F76055" w:rsidRDefault="00337202" w:rsidP="00B84EF7">
            <w:pPr>
              <w:pStyle w:val="Odstavekseznama"/>
              <w:numPr>
                <w:ilvl w:val="0"/>
                <w:numId w:val="13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pobiranje listov s kolonijami gosenic na manjših njivah, </w:t>
            </w:r>
          </w:p>
          <w:p w14:paraId="577253A8" w14:textId="1D4A79CE" w:rsidR="00337202" w:rsidRPr="00F76055" w:rsidRDefault="00337202" w:rsidP="00B84EF7">
            <w:pPr>
              <w:pStyle w:val="Odstavekseznama"/>
              <w:numPr>
                <w:ilvl w:val="0"/>
                <w:numId w:val="13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aščitnih mrež oz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hideMark/>
          </w:tcPr>
          <w:p w14:paraId="580047A5" w14:textId="39A97304" w:rsidR="00337202" w:rsidRPr="00F76055" w:rsidRDefault="00337202" w:rsidP="4D29F85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="00EF0F9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EF0F97" w:rsidRPr="00EF0F97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="00EF0F9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.</w:t>
            </w: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k</w:t>
            </w:r>
            <w:r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="38E7B70C"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38E7B70C" w:rsidRPr="00E16A1F">
              <w:rPr>
                <w:rFonts w:ascii="Tahoma" w:eastAsia="Tahoma" w:hAnsi="Tahoma" w:cs="Tahoma"/>
                <w:color w:val="00B050"/>
                <w:sz w:val="18"/>
                <w:szCs w:val="18"/>
              </w:rPr>
              <w:t>sev SA 11</w:t>
            </w:r>
          </w:p>
        </w:tc>
        <w:tc>
          <w:tcPr>
            <w:tcW w:w="2146" w:type="dxa"/>
            <w:noWrap/>
            <w:hideMark/>
          </w:tcPr>
          <w:p w14:paraId="1DC9693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52D57E5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635D1EB5" w14:textId="57C0EDC9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066FE1B2" w14:textId="5C83C66F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337202" w:rsidRPr="00F76055" w14:paraId="771DF8C6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23AC1F4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D37902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77A0E61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ebufenoz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2A8626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Mimic  </w:t>
            </w:r>
          </w:p>
        </w:tc>
        <w:tc>
          <w:tcPr>
            <w:tcW w:w="1539" w:type="dxa"/>
            <w:noWrap/>
            <w:hideMark/>
          </w:tcPr>
          <w:p w14:paraId="40D456C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3 - 0,4 L/ha</w:t>
            </w:r>
          </w:p>
        </w:tc>
        <w:tc>
          <w:tcPr>
            <w:tcW w:w="1701" w:type="dxa"/>
            <w:noWrap/>
            <w:hideMark/>
          </w:tcPr>
          <w:p w14:paraId="2D12A54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hideMark/>
          </w:tcPr>
          <w:p w14:paraId="3F5C68F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337202" w:rsidRPr="00F76055" w14:paraId="7BF144E6" w14:textId="77777777" w:rsidTr="1287ED21">
        <w:trPr>
          <w:trHeight w:val="480"/>
        </w:trPr>
        <w:tc>
          <w:tcPr>
            <w:tcW w:w="2547" w:type="dxa"/>
            <w:vMerge/>
            <w:hideMark/>
          </w:tcPr>
          <w:p w14:paraId="53DDAA3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9D78AD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5CF66745" w14:textId="447544DA" w:rsidR="00337202" w:rsidRPr="00E16A1F" w:rsidRDefault="55332EE7" w:rsidP="1287ED2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E16A1F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E16A1F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E16A1F">
              <w:rPr>
                <w:rFonts w:eastAsia="Tahoma" w:cs="Arial"/>
                <w:color w:val="00B050"/>
                <w:sz w:val="18"/>
                <w:szCs w:val="18"/>
              </w:rPr>
              <w:t>sev GC-9</w:t>
            </w:r>
            <w:r w:rsidR="00E16A1F">
              <w:rPr>
                <w:rFonts w:eastAsia="Tahom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146" w:type="dxa"/>
            <w:noWrap/>
            <w:hideMark/>
          </w:tcPr>
          <w:p w14:paraId="73E4A3F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539" w:type="dxa"/>
            <w:noWrap/>
            <w:hideMark/>
          </w:tcPr>
          <w:p w14:paraId="257456F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7B39EA5E" w14:textId="06E6EA3D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77E11CC5" w14:textId="46608390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.</w:t>
            </w:r>
          </w:p>
        </w:tc>
      </w:tr>
      <w:tr w:rsidR="00337202" w:rsidRPr="00F76055" w14:paraId="2EB3CCC5" w14:textId="77777777" w:rsidTr="1287ED21">
        <w:trPr>
          <w:trHeight w:val="230"/>
        </w:trPr>
        <w:tc>
          <w:tcPr>
            <w:tcW w:w="2547" w:type="dxa"/>
            <w:vMerge w:val="restart"/>
            <w:hideMark/>
          </w:tcPr>
          <w:p w14:paraId="48598A4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Kapusov molj </w:t>
            </w:r>
          </w:p>
          <w:p w14:paraId="71ED34F8" w14:textId="035E0103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utel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xylostel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72B0654B" w14:textId="77777777" w:rsidR="00337202" w:rsidRPr="00F76055" w:rsidRDefault="00337202" w:rsidP="0033720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42AD1D3" w14:textId="77777777" w:rsidR="00337202" w:rsidRPr="00F76055" w:rsidRDefault="00337202" w:rsidP="0033720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pad lahko ublažimo:</w:t>
            </w:r>
          </w:p>
          <w:p w14:paraId="29C074EE" w14:textId="77777777" w:rsidR="00337202" w:rsidRPr="00F76055" w:rsidRDefault="00337202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 zgodnjo setvijo kapusnic, </w:t>
            </w:r>
          </w:p>
          <w:p w14:paraId="575289E1" w14:textId="77777777" w:rsidR="00337202" w:rsidRPr="00F76055" w:rsidRDefault="00337202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nim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uničenevanj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stankov kapusnic,</w:t>
            </w:r>
          </w:p>
          <w:p w14:paraId="14805827" w14:textId="77777777" w:rsidR="00337202" w:rsidRPr="00F76055" w:rsidRDefault="00337202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1AC29AB9" w14:textId="77777777" w:rsidR="00337202" w:rsidRPr="00F76055" w:rsidRDefault="00337202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im odstranjevanjem plevelov.</w:t>
            </w:r>
          </w:p>
          <w:p w14:paraId="36B67AC8" w14:textId="77777777" w:rsidR="00337202" w:rsidRPr="00F76055" w:rsidRDefault="00337202" w:rsidP="00337202">
            <w:pPr>
              <w:ind w:left="37"/>
              <w:jc w:val="left"/>
              <w:rPr>
                <w:rFonts w:cs="Arial"/>
                <w:sz w:val="18"/>
                <w:szCs w:val="18"/>
              </w:rPr>
            </w:pPr>
          </w:p>
          <w:p w14:paraId="119120C1" w14:textId="0D748B03" w:rsidR="00337202" w:rsidRPr="00F76055" w:rsidRDefault="00337202" w:rsidP="00337202">
            <w:pPr>
              <w:ind w:left="3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jav škodljivca </w:t>
            </w:r>
            <w:r w:rsidR="002F60FF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lahko spremlja z uporabo rumenih lepljivih plošč.</w:t>
            </w:r>
          </w:p>
          <w:p w14:paraId="3416136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2693" w:type="dxa"/>
            <w:noWrap/>
            <w:hideMark/>
          </w:tcPr>
          <w:p w14:paraId="4DF2C290" w14:textId="77777777" w:rsidR="00337202" w:rsidRPr="00E16A1F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t</w:t>
            </w:r>
            <w:r w:rsidRPr="00EF0F97">
              <w:rPr>
                <w:rFonts w:eastAsiaTheme="minorEastAsia" w:cs="Arial"/>
                <w:color w:val="000000" w:themeColor="text1"/>
                <w:sz w:val="18"/>
                <w:szCs w:val="18"/>
              </w:rPr>
              <w:t>ebufenoz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51EE2F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Mimic </w:t>
            </w:r>
          </w:p>
        </w:tc>
        <w:tc>
          <w:tcPr>
            <w:tcW w:w="1539" w:type="dxa"/>
            <w:noWrap/>
            <w:hideMark/>
          </w:tcPr>
          <w:p w14:paraId="3CF69AC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3 - 0,4 L/ha</w:t>
            </w:r>
          </w:p>
        </w:tc>
        <w:tc>
          <w:tcPr>
            <w:tcW w:w="1701" w:type="dxa"/>
            <w:noWrap/>
            <w:hideMark/>
          </w:tcPr>
          <w:p w14:paraId="5B9C141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hideMark/>
          </w:tcPr>
          <w:p w14:paraId="0DBC7E3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337202" w:rsidRPr="00F76055" w14:paraId="398641AE" w14:textId="77777777" w:rsidTr="1287ED21">
        <w:trPr>
          <w:trHeight w:val="480"/>
        </w:trPr>
        <w:tc>
          <w:tcPr>
            <w:tcW w:w="2547" w:type="dxa"/>
            <w:vMerge/>
            <w:hideMark/>
          </w:tcPr>
          <w:p w14:paraId="42C370C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EC9E8D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02F57D0F" w14:textId="61DF3390" w:rsidR="00337202" w:rsidRPr="00E16A1F" w:rsidRDefault="4A8FB235" w:rsidP="1287ED2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E16A1F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E16A1F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E16A1F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E16A1F">
              <w:rPr>
                <w:rFonts w:eastAsia="Tahoma" w:cs="Arial"/>
                <w:color w:val="00B050"/>
                <w:sz w:val="18"/>
                <w:szCs w:val="18"/>
              </w:rPr>
              <w:t>sev GC-9</w:t>
            </w:r>
            <w:r w:rsidR="00E16A1F">
              <w:rPr>
                <w:rFonts w:eastAsia="Tahom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146" w:type="dxa"/>
            <w:noWrap/>
            <w:hideMark/>
          </w:tcPr>
          <w:p w14:paraId="1ECB67D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539" w:type="dxa"/>
            <w:noWrap/>
            <w:hideMark/>
          </w:tcPr>
          <w:p w14:paraId="7C5B703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5AEC8E93" w14:textId="2CDFEA73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402677D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337202" w:rsidRPr="00F76055" w14:paraId="378FF3E0" w14:textId="77777777" w:rsidTr="1287ED21">
        <w:trPr>
          <w:trHeight w:val="480"/>
        </w:trPr>
        <w:tc>
          <w:tcPr>
            <w:tcW w:w="2547" w:type="dxa"/>
            <w:vMerge/>
            <w:hideMark/>
          </w:tcPr>
          <w:p w14:paraId="6E92816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57C554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0DDFF8BC" w14:textId="7492F187" w:rsidR="00337202" w:rsidRPr="00E16A1F" w:rsidRDefault="00337202" w:rsidP="4D29F85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E16A1F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EF0F97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="00EF0F97">
              <w:rPr>
                <w:rFonts w:eastAsiaTheme="minorEastAsi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E16A1F"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k</w:t>
            </w:r>
            <w:r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="4F2A2B31" w:rsidRPr="00E16A1F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4F2A2B31" w:rsidRPr="00E16A1F">
              <w:rPr>
                <w:rFonts w:eastAsia="Tahoma" w:cs="Arial"/>
                <w:color w:val="00B050"/>
                <w:sz w:val="18"/>
                <w:szCs w:val="18"/>
              </w:rPr>
              <w:t>sev SA 11</w:t>
            </w:r>
          </w:p>
        </w:tc>
        <w:tc>
          <w:tcPr>
            <w:tcW w:w="2146" w:type="dxa"/>
            <w:noWrap/>
            <w:hideMark/>
          </w:tcPr>
          <w:p w14:paraId="6455EE6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4FA7E8C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77999100" w14:textId="08D8B29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595C991F" w14:textId="4280802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337202" w:rsidRPr="00F76055" w14:paraId="154EAFD9" w14:textId="77777777" w:rsidTr="1287ED21">
        <w:trPr>
          <w:trHeight w:val="230"/>
        </w:trPr>
        <w:tc>
          <w:tcPr>
            <w:tcW w:w="2547" w:type="dxa"/>
            <w:vMerge w:val="restart"/>
            <w:hideMark/>
          </w:tcPr>
          <w:p w14:paraId="3B0C1FD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a sovk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288BB12B" w14:textId="17EB5AEE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Mamest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9A02B5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C2E2EE4" w14:textId="77777777" w:rsidR="00337202" w:rsidRPr="00F76055" w:rsidRDefault="00337202" w:rsidP="00B84EF7">
            <w:pPr>
              <w:pStyle w:val="Odstavekseznama"/>
              <w:numPr>
                <w:ilvl w:val="0"/>
                <w:numId w:val="137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globoko oranje, </w:t>
            </w:r>
          </w:p>
          <w:p w14:paraId="12187B77" w14:textId="22C9CAB4" w:rsidR="00337202" w:rsidRPr="00F76055" w:rsidRDefault="00337202" w:rsidP="00B84EF7">
            <w:pPr>
              <w:pStyle w:val="Odstavekseznama"/>
              <w:numPr>
                <w:ilvl w:val="0"/>
                <w:numId w:val="137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plevelov.</w:t>
            </w:r>
          </w:p>
        </w:tc>
        <w:tc>
          <w:tcPr>
            <w:tcW w:w="2693" w:type="dxa"/>
            <w:noWrap/>
            <w:hideMark/>
          </w:tcPr>
          <w:p w14:paraId="50454A9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ebufenoz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D4B4BD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Mimic  </w:t>
            </w:r>
          </w:p>
        </w:tc>
        <w:tc>
          <w:tcPr>
            <w:tcW w:w="1539" w:type="dxa"/>
            <w:noWrap/>
            <w:hideMark/>
          </w:tcPr>
          <w:p w14:paraId="1CA9277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3 - 0,4 L/ha</w:t>
            </w:r>
          </w:p>
        </w:tc>
        <w:tc>
          <w:tcPr>
            <w:tcW w:w="1701" w:type="dxa"/>
            <w:noWrap/>
            <w:hideMark/>
          </w:tcPr>
          <w:p w14:paraId="205AAD3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hideMark/>
          </w:tcPr>
          <w:p w14:paraId="51B49D7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337202" w:rsidRPr="00F76055" w14:paraId="526EF2B0" w14:textId="77777777" w:rsidTr="1287ED21">
        <w:trPr>
          <w:trHeight w:val="480"/>
        </w:trPr>
        <w:tc>
          <w:tcPr>
            <w:tcW w:w="2547" w:type="dxa"/>
            <w:vMerge/>
            <w:hideMark/>
          </w:tcPr>
          <w:p w14:paraId="06BCD2E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4F2BA5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3EE247DC" w14:textId="43D6C7EC" w:rsidR="00337202" w:rsidRPr="00345F35" w:rsidRDefault="00E16A1F" w:rsidP="1287ED2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</w:t>
            </w:r>
            <w:r w:rsidR="625BDF0D"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cillus</w:t>
            </w:r>
            <w:proofErr w:type="spellEnd"/>
            <w:r w:rsidR="625BDF0D"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="625BDF0D"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="625BDF0D" w:rsidRPr="00345F35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625BDF0D" w:rsidRPr="00345F35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="625BDF0D" w:rsidRPr="00345F35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="625BDF0D"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="625BDF0D"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625BDF0D" w:rsidRPr="00345F35">
              <w:rPr>
                <w:rFonts w:eastAsia="Tahoma" w:cs="Arial"/>
                <w:color w:val="00B050"/>
                <w:sz w:val="18"/>
                <w:szCs w:val="18"/>
              </w:rPr>
              <w:t>sev GC-9</w:t>
            </w:r>
            <w:r w:rsidRPr="00345F35">
              <w:rPr>
                <w:rFonts w:eastAsia="Tahom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146" w:type="dxa"/>
            <w:noWrap/>
            <w:hideMark/>
          </w:tcPr>
          <w:p w14:paraId="09EB90A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539" w:type="dxa"/>
            <w:noWrap/>
            <w:hideMark/>
          </w:tcPr>
          <w:p w14:paraId="2D180B7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0E7C96B2" w14:textId="70903913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5CADE28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337202" w:rsidRPr="00F76055" w14:paraId="6AB51B2D" w14:textId="77777777" w:rsidTr="1287ED21">
        <w:trPr>
          <w:trHeight w:val="455"/>
        </w:trPr>
        <w:tc>
          <w:tcPr>
            <w:tcW w:w="2547" w:type="dxa"/>
            <w:vMerge/>
            <w:hideMark/>
          </w:tcPr>
          <w:p w14:paraId="05612E4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C38C8D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297E77D1" w14:textId="562B04B8" w:rsidR="00337202" w:rsidRPr="00345F35" w:rsidRDefault="00337202" w:rsidP="4D29F85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EF0F97" w:rsidRPr="00EF0F97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="00EF0F9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E16A1F"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k</w:t>
            </w:r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="08DBDB1B"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08DBDB1B" w:rsidRPr="00345F35">
              <w:rPr>
                <w:rFonts w:eastAsia="Tahoma" w:cs="Arial"/>
                <w:color w:val="00B050"/>
                <w:sz w:val="18"/>
                <w:szCs w:val="18"/>
              </w:rPr>
              <w:t>sev SA 11</w:t>
            </w:r>
          </w:p>
        </w:tc>
        <w:tc>
          <w:tcPr>
            <w:tcW w:w="2146" w:type="dxa"/>
            <w:noWrap/>
            <w:hideMark/>
          </w:tcPr>
          <w:p w14:paraId="73C742F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3E603CB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0D053908" w14:textId="2AEA841C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1C699C82" w14:textId="338BF394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337202" w:rsidRPr="00F76055" w14:paraId="5B718119" w14:textId="77777777" w:rsidTr="1287ED21">
        <w:trPr>
          <w:trHeight w:val="480"/>
        </w:trPr>
        <w:tc>
          <w:tcPr>
            <w:tcW w:w="2547" w:type="dxa"/>
            <w:vMerge w:val="restart"/>
            <w:hideMark/>
          </w:tcPr>
          <w:p w14:paraId="40E0878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Južna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lodovrtk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49E45BD7" w14:textId="77777777" w:rsidR="00337202" w:rsidRPr="00F76055" w:rsidRDefault="00337202" w:rsidP="0033720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   </w:t>
            </w:r>
            <w:r w:rsidRPr="00F76055">
              <w:rPr>
                <w:rFonts w:cs="Arial"/>
                <w:sz w:val="18"/>
                <w:szCs w:val="18"/>
              </w:rPr>
              <w:t xml:space="preserve">     </w:t>
            </w:r>
          </w:p>
          <w:p w14:paraId="58A42160" w14:textId="77777777" w:rsidR="00337202" w:rsidRPr="00F76055" w:rsidRDefault="00337202" w:rsidP="00B84EF7">
            <w:pPr>
              <w:pStyle w:val="Odstavekseznama"/>
              <w:numPr>
                <w:ilvl w:val="0"/>
                <w:numId w:val="8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intenzivno obdelovanje tal povzroči propad številnih gosenic,</w:t>
            </w:r>
          </w:p>
          <w:p w14:paraId="00BD363F" w14:textId="2BA13CDD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koruznice (mulčenje).</w:t>
            </w:r>
          </w:p>
        </w:tc>
        <w:tc>
          <w:tcPr>
            <w:tcW w:w="2693" w:type="dxa"/>
            <w:hideMark/>
          </w:tcPr>
          <w:p w14:paraId="75D6B253" w14:textId="55A16468" w:rsidR="00337202" w:rsidRPr="00345F35" w:rsidRDefault="00337202" w:rsidP="4D29F85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EF0F97" w:rsidRPr="00EF0F97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="00EF0F9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E16A1F"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k</w:t>
            </w:r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="76535555"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76535555" w:rsidRPr="00345F35">
              <w:rPr>
                <w:rFonts w:eastAsia="Tahoma" w:cs="Arial"/>
                <w:color w:val="00B050"/>
                <w:sz w:val="18"/>
                <w:szCs w:val="18"/>
              </w:rPr>
              <w:t>sev SA 11</w:t>
            </w:r>
          </w:p>
        </w:tc>
        <w:tc>
          <w:tcPr>
            <w:tcW w:w="2146" w:type="dxa"/>
            <w:noWrap/>
            <w:hideMark/>
          </w:tcPr>
          <w:p w14:paraId="4884172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0E7857D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39CE501C" w14:textId="49266A10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3AE411D2" w14:textId="2582ED98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337202" w:rsidRPr="00F76055" w14:paraId="0527B5A4" w14:textId="77777777" w:rsidTr="1287ED21">
        <w:trPr>
          <w:trHeight w:val="490"/>
        </w:trPr>
        <w:tc>
          <w:tcPr>
            <w:tcW w:w="2547" w:type="dxa"/>
            <w:vMerge/>
            <w:hideMark/>
          </w:tcPr>
          <w:p w14:paraId="2C72841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041F7F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3DD28C82" w14:textId="01490030" w:rsidR="00337202" w:rsidRPr="00345F35" w:rsidRDefault="0F79D682" w:rsidP="1287ED2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E16A1F"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345F35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45F35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345F35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E16A1F"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a</w:t>
            </w:r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345F35">
              <w:rPr>
                <w:rFonts w:eastAsia="Tahoma" w:cs="Arial"/>
                <w:color w:val="00B050"/>
                <w:sz w:val="18"/>
                <w:szCs w:val="18"/>
              </w:rPr>
              <w:t>sev GC-9</w:t>
            </w:r>
          </w:p>
        </w:tc>
        <w:tc>
          <w:tcPr>
            <w:tcW w:w="2146" w:type="dxa"/>
            <w:noWrap/>
            <w:hideMark/>
          </w:tcPr>
          <w:p w14:paraId="51651F8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539" w:type="dxa"/>
            <w:noWrap/>
            <w:hideMark/>
          </w:tcPr>
          <w:p w14:paraId="2F77891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17D3D5CF" w14:textId="16B6D25A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34BE297C" w14:textId="2AE1AD53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.</w:t>
            </w:r>
          </w:p>
        </w:tc>
      </w:tr>
      <w:tr w:rsidR="00337202" w:rsidRPr="00F76055" w14:paraId="2F7C663E" w14:textId="77777777" w:rsidTr="1287ED21">
        <w:trPr>
          <w:trHeight w:val="480"/>
        </w:trPr>
        <w:tc>
          <w:tcPr>
            <w:tcW w:w="2547" w:type="dxa"/>
            <w:hideMark/>
          </w:tcPr>
          <w:p w14:paraId="5F6FFEC3" w14:textId="26D3EE48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a hržic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ontari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ast</w:t>
            </w:r>
            <w:r w:rsidR="0062527C"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u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ti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2B68F9B5" w14:textId="77777777" w:rsidR="0062527C" w:rsidRPr="00F76055" w:rsidRDefault="00337202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                                      </w:t>
            </w:r>
          </w:p>
          <w:p w14:paraId="75404C0C" w14:textId="77777777" w:rsidR="0062527C" w:rsidRPr="00F76055" w:rsidRDefault="0062527C" w:rsidP="00B84EF7">
            <w:pPr>
              <w:pStyle w:val="Odstavekseznama"/>
              <w:numPr>
                <w:ilvl w:val="0"/>
                <w:numId w:val="83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števanje širokega kolobarja (vsaj triletnega), </w:t>
            </w:r>
          </w:p>
          <w:p w14:paraId="3EB26A83" w14:textId="77777777" w:rsidR="0062527C" w:rsidRPr="00F76055" w:rsidRDefault="0062527C" w:rsidP="00B84EF7">
            <w:pPr>
              <w:pStyle w:val="Odstavekseznama"/>
              <w:numPr>
                <w:ilvl w:val="0"/>
                <w:numId w:val="8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tiranje samoniklih križnic, </w:t>
            </w:r>
          </w:p>
          <w:p w14:paraId="5DACEAB2" w14:textId="77777777" w:rsidR="0062527C" w:rsidRPr="00F76055" w:rsidRDefault="0062527C" w:rsidP="00B84EF7">
            <w:pPr>
              <w:pStyle w:val="Odstavekseznama"/>
              <w:numPr>
                <w:ilvl w:val="0"/>
                <w:numId w:val="8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globok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bub hržice.</w:t>
            </w:r>
          </w:p>
          <w:p w14:paraId="4DB496F7" w14:textId="77777777" w:rsidR="0062527C" w:rsidRPr="00F76055" w:rsidRDefault="0062527C" w:rsidP="0062527C">
            <w:pPr>
              <w:pStyle w:val="Odstavekseznama"/>
              <w:ind w:left="177"/>
              <w:jc w:val="left"/>
              <w:rPr>
                <w:rFonts w:cs="Arial"/>
                <w:sz w:val="18"/>
                <w:szCs w:val="18"/>
              </w:rPr>
            </w:pPr>
          </w:p>
          <w:p w14:paraId="668D62CB" w14:textId="24105594" w:rsidR="00337202" w:rsidRPr="00F76055" w:rsidRDefault="0062527C" w:rsidP="006252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iporočljivo je redno pregledovanje rastlin kmalu po prvem presajanju zgodaj spomladi, v začetku maja in spremljanje naleta škodljivca s feromonskimi vabami.</w:t>
            </w:r>
          </w:p>
        </w:tc>
        <w:tc>
          <w:tcPr>
            <w:tcW w:w="2693" w:type="dxa"/>
            <w:noWrap/>
            <w:hideMark/>
          </w:tcPr>
          <w:p w14:paraId="5913EB6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C3B7AB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</w:t>
            </w:r>
          </w:p>
        </w:tc>
        <w:tc>
          <w:tcPr>
            <w:tcW w:w="1539" w:type="dxa"/>
            <w:noWrap/>
            <w:hideMark/>
          </w:tcPr>
          <w:p w14:paraId="40E0325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noWrap/>
            <w:hideMark/>
          </w:tcPr>
          <w:p w14:paraId="73F949A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61886DE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3D8AFE55" w14:textId="736B42C8" w:rsidR="00337202" w:rsidRPr="00345F35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345F35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337202" w:rsidRPr="00F76055" w14:paraId="7A37542D" w14:textId="77777777" w:rsidTr="1287ED21">
        <w:trPr>
          <w:trHeight w:val="656"/>
        </w:trPr>
        <w:tc>
          <w:tcPr>
            <w:tcW w:w="2547" w:type="dxa"/>
            <w:hideMark/>
          </w:tcPr>
          <w:p w14:paraId="526B33B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ljunotaji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                              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eutorhynchu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eurostigm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/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quadriden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0E5EFEB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75ABA920" w14:textId="6D5E3C98" w:rsidR="00337202" w:rsidRPr="00F76055" w:rsidRDefault="00337202" w:rsidP="00B84EF7">
            <w:pPr>
              <w:pStyle w:val="Odstavekseznama"/>
              <w:numPr>
                <w:ilvl w:val="0"/>
                <w:numId w:val="13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zdravega sadilnega materiala.</w:t>
            </w:r>
          </w:p>
        </w:tc>
        <w:tc>
          <w:tcPr>
            <w:tcW w:w="2693" w:type="dxa"/>
            <w:hideMark/>
          </w:tcPr>
          <w:p w14:paraId="558432E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4BA2832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348DDC2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4142FF4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21" w:type="dxa"/>
            <w:hideMark/>
          </w:tcPr>
          <w:p w14:paraId="4249565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337202" w:rsidRPr="00F76055" w14:paraId="391831F5" w14:textId="77777777" w:rsidTr="1287ED21">
        <w:trPr>
          <w:trHeight w:val="960"/>
        </w:trPr>
        <w:tc>
          <w:tcPr>
            <w:tcW w:w="2547" w:type="dxa"/>
            <w:hideMark/>
          </w:tcPr>
          <w:p w14:paraId="37A544C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i bolhač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yllotret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emor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t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igripe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Undulat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7AAEC407" w14:textId="77777777" w:rsidR="0062527C" w:rsidRPr="00F76055" w:rsidRDefault="0062527C" w:rsidP="0062527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ACAD122" w14:textId="77777777" w:rsidR="0062527C" w:rsidRPr="00F76055" w:rsidRDefault="0062527C" w:rsidP="00B84EF7">
            <w:pPr>
              <w:pStyle w:val="Odstavekseznama"/>
              <w:numPr>
                <w:ilvl w:val="0"/>
                <w:numId w:val="371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motenje razmnoževanja bolhačev z namakanjem, ki povečuje vlago v tleh in tudi v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izemn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loju, </w:t>
            </w:r>
          </w:p>
          <w:p w14:paraId="5A4D2917" w14:textId="5ABDB4B8" w:rsidR="00337202" w:rsidRPr="00F76055" w:rsidRDefault="0062527C" w:rsidP="00B84EF7">
            <w:pPr>
              <w:pStyle w:val="Odstavekseznama"/>
              <w:numPr>
                <w:ilvl w:val="0"/>
                <w:numId w:val="371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z izvajanjem ostalih ukrepov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ito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kolobar, prekrivanje posevka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li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kopavanje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roše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rastlin, zatiranje plevelov in podobno) pripomoremo, da se mlade rastline hitro razvijajo in so tako manj dovzetne za napad bolhačev.</w:t>
            </w:r>
          </w:p>
        </w:tc>
        <w:tc>
          <w:tcPr>
            <w:tcW w:w="2693" w:type="dxa"/>
            <w:noWrap/>
            <w:hideMark/>
          </w:tcPr>
          <w:p w14:paraId="5D2E2F2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-</w:t>
            </w:r>
          </w:p>
        </w:tc>
        <w:tc>
          <w:tcPr>
            <w:tcW w:w="2146" w:type="dxa"/>
            <w:noWrap/>
            <w:hideMark/>
          </w:tcPr>
          <w:p w14:paraId="4FD4805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264BEC1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49ACCC1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21" w:type="dxa"/>
            <w:hideMark/>
          </w:tcPr>
          <w:p w14:paraId="051EDF8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337202" w:rsidRPr="00F76055" w14:paraId="62DB69B9" w14:textId="77777777" w:rsidTr="1287ED21">
        <w:trPr>
          <w:trHeight w:val="1006"/>
        </w:trPr>
        <w:tc>
          <w:tcPr>
            <w:tcW w:w="2547" w:type="dxa"/>
            <w:hideMark/>
          </w:tcPr>
          <w:p w14:paraId="4C29FFD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a muh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70416795" w14:textId="1BE21AC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Del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adic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6AADE86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F43C8CB" w14:textId="77777777" w:rsidR="00337202" w:rsidRPr="00F76055" w:rsidRDefault="00337202" w:rsidP="00B84EF7">
            <w:pPr>
              <w:pStyle w:val="Odstavekseznama"/>
              <w:numPr>
                <w:ilvl w:val="0"/>
                <w:numId w:val="13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dravega sadilnega materiala, </w:t>
            </w:r>
          </w:p>
          <w:p w14:paraId="182FA855" w14:textId="4B7CF7BE" w:rsidR="00337202" w:rsidRPr="00F76055" w:rsidRDefault="00337202" w:rsidP="00B84EF7">
            <w:pPr>
              <w:pStyle w:val="Odstavekseznama"/>
              <w:numPr>
                <w:ilvl w:val="0"/>
                <w:numId w:val="13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aščitnih mrež oz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noWrap/>
            <w:hideMark/>
          </w:tcPr>
          <w:p w14:paraId="7759794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E8D8B2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olumb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0,8 MG  </w:t>
            </w:r>
          </w:p>
        </w:tc>
        <w:tc>
          <w:tcPr>
            <w:tcW w:w="1539" w:type="dxa"/>
            <w:noWrap/>
            <w:hideMark/>
          </w:tcPr>
          <w:p w14:paraId="5721322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2 kg/ha</w:t>
            </w:r>
          </w:p>
        </w:tc>
        <w:tc>
          <w:tcPr>
            <w:tcW w:w="1701" w:type="dxa"/>
            <w:hideMark/>
          </w:tcPr>
          <w:p w14:paraId="2F8E2F8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721" w:type="dxa"/>
            <w:hideMark/>
          </w:tcPr>
          <w:p w14:paraId="7CC31A32" w14:textId="596433BD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                     </w:t>
            </w:r>
          </w:p>
        </w:tc>
      </w:tr>
      <w:tr w:rsidR="00337202" w:rsidRPr="00F76055" w14:paraId="3C2C0110" w14:textId="77777777" w:rsidTr="1287ED21">
        <w:trPr>
          <w:trHeight w:val="941"/>
        </w:trPr>
        <w:tc>
          <w:tcPr>
            <w:tcW w:w="2547" w:type="dxa"/>
            <w:vMerge w:val="restart"/>
            <w:hideMark/>
          </w:tcPr>
          <w:p w14:paraId="1673C2C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Mokasta kapusova uš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evicoryn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72038389" w14:textId="1D15FB91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Pravočasna uporaba insekticidov! Če 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insekticid uporabi prepozno, si rastline ne opomorejo ali le delno. Insekticidu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dodaja močila, škropi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z visokim tlakom.</w:t>
            </w:r>
          </w:p>
        </w:tc>
        <w:tc>
          <w:tcPr>
            <w:tcW w:w="2693" w:type="dxa"/>
            <w:noWrap/>
            <w:hideMark/>
          </w:tcPr>
          <w:p w14:paraId="0BDA10A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7BE00D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</w:t>
            </w:r>
          </w:p>
        </w:tc>
        <w:tc>
          <w:tcPr>
            <w:tcW w:w="1539" w:type="dxa"/>
            <w:noWrap/>
            <w:hideMark/>
          </w:tcPr>
          <w:p w14:paraId="5F32B24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noWrap/>
            <w:hideMark/>
          </w:tcPr>
          <w:p w14:paraId="36ED87B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2F2E6F2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517D1781" w14:textId="1C83BF2A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Zaloge v uporabi do 30.10.2025</w:t>
            </w:r>
          </w:p>
        </w:tc>
      </w:tr>
      <w:tr w:rsidR="4D29F85E" w14:paraId="71CD0D99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3F5B3FD" w14:textId="77777777" w:rsidR="006E5ECE" w:rsidRDefault="006E5ECE"/>
        </w:tc>
        <w:tc>
          <w:tcPr>
            <w:tcW w:w="2977" w:type="dxa"/>
            <w:vMerge/>
            <w:hideMark/>
          </w:tcPr>
          <w:p w14:paraId="15846577" w14:textId="77777777" w:rsidR="006E5ECE" w:rsidRDefault="006E5ECE"/>
        </w:tc>
        <w:tc>
          <w:tcPr>
            <w:tcW w:w="2693" w:type="dxa"/>
            <w:noWrap/>
            <w:hideMark/>
          </w:tcPr>
          <w:p w14:paraId="1C1DEB03" w14:textId="0FFA7F2E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piretrin </w:t>
            </w:r>
          </w:p>
        </w:tc>
        <w:tc>
          <w:tcPr>
            <w:tcW w:w="2146" w:type="dxa"/>
            <w:noWrap/>
            <w:hideMark/>
          </w:tcPr>
          <w:p w14:paraId="5D6553BE" w14:textId="15A57F32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Asset</w:t>
            </w:r>
            <w:proofErr w:type="spellEnd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five</w:t>
            </w:r>
            <w:proofErr w:type="spellEnd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13AE8915" w14:textId="24CBF0E0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0,51 L/ha </w:t>
            </w:r>
          </w:p>
        </w:tc>
        <w:tc>
          <w:tcPr>
            <w:tcW w:w="1701" w:type="dxa"/>
            <w:noWrap/>
            <w:hideMark/>
          </w:tcPr>
          <w:p w14:paraId="5520669B" w14:textId="41B9AEFF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ni potrebna </w:t>
            </w:r>
          </w:p>
        </w:tc>
        <w:tc>
          <w:tcPr>
            <w:tcW w:w="1721" w:type="dxa"/>
            <w:hideMark/>
          </w:tcPr>
          <w:p w14:paraId="44090925" w14:textId="0B7EFE42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se v času prisotnosti škodljivih </w:t>
            </w:r>
          </w:p>
          <w:p w14:paraId="25212812" w14:textId="1142C8CB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žuželk. S sredstvom se lahko na istem zemljišču oz. istem zaščitenem prostoru tretira </w:t>
            </w:r>
          </w:p>
          <w:p w14:paraId="412363BE" w14:textId="7041EBEE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337202" w:rsidRPr="00F76055" w14:paraId="6FABD63F" w14:textId="77777777" w:rsidTr="00345F35">
        <w:trPr>
          <w:trHeight w:val="667"/>
        </w:trPr>
        <w:tc>
          <w:tcPr>
            <w:tcW w:w="2547" w:type="dxa"/>
            <w:vMerge/>
            <w:hideMark/>
          </w:tcPr>
          <w:p w14:paraId="7F318A8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A9BE3A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3978BD7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808F1C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va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rime  </w:t>
            </w:r>
          </w:p>
        </w:tc>
        <w:tc>
          <w:tcPr>
            <w:tcW w:w="1539" w:type="dxa"/>
            <w:noWrap/>
            <w:hideMark/>
          </w:tcPr>
          <w:p w14:paraId="3A30CCB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625 L/ha</w:t>
            </w:r>
          </w:p>
        </w:tc>
        <w:tc>
          <w:tcPr>
            <w:tcW w:w="1701" w:type="dxa"/>
            <w:noWrap/>
            <w:hideMark/>
          </w:tcPr>
          <w:p w14:paraId="7D2B603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04185F2E" w14:textId="68ABC31B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                           </w:t>
            </w:r>
          </w:p>
        </w:tc>
      </w:tr>
      <w:tr w:rsidR="00337202" w:rsidRPr="00F76055" w14:paraId="10E98E41" w14:textId="77777777" w:rsidTr="1287ED21">
        <w:trPr>
          <w:trHeight w:val="690"/>
        </w:trPr>
        <w:tc>
          <w:tcPr>
            <w:tcW w:w="2547" w:type="dxa"/>
            <w:vMerge/>
            <w:hideMark/>
          </w:tcPr>
          <w:p w14:paraId="2E47191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8993D1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29CAC4F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62F26D5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39" w:type="dxa"/>
            <w:noWrap/>
            <w:hideMark/>
          </w:tcPr>
          <w:p w14:paraId="0958FB3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701" w:type="dxa"/>
            <w:noWrap/>
            <w:hideMark/>
          </w:tcPr>
          <w:p w14:paraId="35A9722D" w14:textId="5437710D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408DE6F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337202" w:rsidRPr="00F76055" w14:paraId="40AC2E5E" w14:textId="77777777" w:rsidTr="1287ED21">
        <w:trPr>
          <w:trHeight w:val="690"/>
        </w:trPr>
        <w:tc>
          <w:tcPr>
            <w:tcW w:w="2547" w:type="dxa"/>
            <w:vMerge w:val="restart"/>
            <w:hideMark/>
          </w:tcPr>
          <w:p w14:paraId="4560E6F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Bombaževčeva uš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297EC30D" w14:textId="085BD0AB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ph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gossypi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6E3AB6AD" w14:textId="77777777" w:rsidR="0062527C" w:rsidRPr="00F76055" w:rsidRDefault="00337202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D7F0A26" w14:textId="536B092E" w:rsidR="0062527C" w:rsidRPr="00F76055" w:rsidRDefault="0062527C" w:rsidP="00B84EF7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spravilu pridelka</w:t>
            </w:r>
            <w:r w:rsidR="002F60FF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ostanke rastlin globoko zakoplje ali pa sežge.</w:t>
            </w:r>
          </w:p>
          <w:p w14:paraId="6DB54505" w14:textId="77777777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5E25BC43" w14:textId="01769B8D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leti </w:t>
            </w:r>
            <w:r w:rsidR="002F60FF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kapusnice redno pregleduje.</w:t>
            </w:r>
          </w:p>
          <w:p w14:paraId="7F0D93D3" w14:textId="68B44276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46ECF82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0BF86BE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39" w:type="dxa"/>
            <w:noWrap/>
            <w:hideMark/>
          </w:tcPr>
          <w:p w14:paraId="545022D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701" w:type="dxa"/>
            <w:noWrap/>
            <w:hideMark/>
          </w:tcPr>
          <w:p w14:paraId="21551BC6" w14:textId="27248DE3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59173EF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337202" w:rsidRPr="00F76055" w14:paraId="492F99DE" w14:textId="77777777" w:rsidTr="1287ED21">
        <w:trPr>
          <w:trHeight w:val="460"/>
        </w:trPr>
        <w:tc>
          <w:tcPr>
            <w:tcW w:w="2547" w:type="dxa"/>
            <w:vMerge/>
            <w:hideMark/>
          </w:tcPr>
          <w:p w14:paraId="427AEE5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116C11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60F9A93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4DE002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 </w:t>
            </w:r>
          </w:p>
        </w:tc>
        <w:tc>
          <w:tcPr>
            <w:tcW w:w="1539" w:type="dxa"/>
            <w:noWrap/>
            <w:hideMark/>
          </w:tcPr>
          <w:p w14:paraId="33B95EB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noWrap/>
            <w:hideMark/>
          </w:tcPr>
          <w:p w14:paraId="69737E4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6960ED5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0EC1386D" w14:textId="05DC6A6F" w:rsidR="00337202" w:rsidRPr="00345F35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345F35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4D29F85E" w14:paraId="5C91E92A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0EA670E7" w14:textId="77777777" w:rsidR="006E5ECE" w:rsidRDefault="006E5ECE"/>
        </w:tc>
        <w:tc>
          <w:tcPr>
            <w:tcW w:w="2977" w:type="dxa"/>
            <w:vMerge/>
            <w:noWrap/>
            <w:hideMark/>
          </w:tcPr>
          <w:p w14:paraId="6068E63A" w14:textId="77777777" w:rsidR="006E5ECE" w:rsidRDefault="006E5ECE"/>
        </w:tc>
        <w:tc>
          <w:tcPr>
            <w:tcW w:w="2693" w:type="dxa"/>
            <w:noWrap/>
            <w:hideMark/>
          </w:tcPr>
          <w:p w14:paraId="74DCD12B" w14:textId="58610ED0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piretrin </w:t>
            </w:r>
          </w:p>
        </w:tc>
        <w:tc>
          <w:tcPr>
            <w:tcW w:w="2146" w:type="dxa"/>
            <w:noWrap/>
            <w:hideMark/>
          </w:tcPr>
          <w:p w14:paraId="1A97CEC5" w14:textId="12DF7A5F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Asset</w:t>
            </w:r>
            <w:proofErr w:type="spellEnd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five</w:t>
            </w:r>
            <w:proofErr w:type="spellEnd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15BF90A6" w14:textId="59F5BE35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0,51 L/ha </w:t>
            </w:r>
          </w:p>
        </w:tc>
        <w:tc>
          <w:tcPr>
            <w:tcW w:w="1701" w:type="dxa"/>
            <w:noWrap/>
            <w:hideMark/>
          </w:tcPr>
          <w:p w14:paraId="11E5FC65" w14:textId="2734D1F5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ni potrebna </w:t>
            </w:r>
          </w:p>
        </w:tc>
        <w:tc>
          <w:tcPr>
            <w:tcW w:w="1721" w:type="dxa"/>
            <w:hideMark/>
          </w:tcPr>
          <w:p w14:paraId="653B97C9" w14:textId="10ABD767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se v času prisotnosti škodljivih </w:t>
            </w:r>
          </w:p>
          <w:p w14:paraId="6E33DABC" w14:textId="1D102D30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žuželk. S sredstvom se lahko na istem zemljišču oz. istem zaščitenem prostoru tretira </w:t>
            </w:r>
          </w:p>
          <w:p w14:paraId="411F2804" w14:textId="4F5071A4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337202" w:rsidRPr="00F76055" w14:paraId="144BDF27" w14:textId="77777777" w:rsidTr="1287ED21">
        <w:trPr>
          <w:trHeight w:val="658"/>
        </w:trPr>
        <w:tc>
          <w:tcPr>
            <w:tcW w:w="2547" w:type="dxa"/>
            <w:vMerge/>
            <w:hideMark/>
          </w:tcPr>
          <w:p w14:paraId="422EA43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25E2E7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4229615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8877BA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va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rime</w:t>
            </w:r>
          </w:p>
        </w:tc>
        <w:tc>
          <w:tcPr>
            <w:tcW w:w="1539" w:type="dxa"/>
            <w:noWrap/>
            <w:hideMark/>
          </w:tcPr>
          <w:p w14:paraId="10A0837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625 L/ha</w:t>
            </w:r>
          </w:p>
        </w:tc>
        <w:tc>
          <w:tcPr>
            <w:tcW w:w="1701" w:type="dxa"/>
            <w:noWrap/>
            <w:hideMark/>
          </w:tcPr>
          <w:p w14:paraId="78E09AC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5B9FFFF1" w14:textId="70608C7D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                        </w:t>
            </w:r>
          </w:p>
        </w:tc>
      </w:tr>
      <w:tr w:rsidR="00337202" w:rsidRPr="00F76055" w14:paraId="74FB2A8B" w14:textId="77777777" w:rsidTr="1287ED21">
        <w:trPr>
          <w:trHeight w:val="500"/>
        </w:trPr>
        <w:tc>
          <w:tcPr>
            <w:tcW w:w="2547" w:type="dxa"/>
            <w:hideMark/>
          </w:tcPr>
          <w:p w14:paraId="1F331AD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Kapus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</w:p>
          <w:p w14:paraId="0ED07E65" w14:textId="42FA80FC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eyrode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roletel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56F01498" w14:textId="77777777" w:rsidR="0062527C" w:rsidRPr="00F76055" w:rsidRDefault="00337202" w:rsidP="006252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</w:rPr>
              <w:t xml:space="preserve">  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                       </w:t>
            </w:r>
          </w:p>
          <w:p w14:paraId="5352DC5E" w14:textId="77777777" w:rsidR="0062527C" w:rsidRPr="00F76055" w:rsidRDefault="0062527C" w:rsidP="00B84EF7">
            <w:pPr>
              <w:pStyle w:val="Odstavekseznama"/>
              <w:numPr>
                <w:ilvl w:val="0"/>
                <w:numId w:val="86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ujemo plevelne vrste in rastlinske ostanke, na katerih b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lahko prezimil.</w:t>
            </w:r>
          </w:p>
          <w:p w14:paraId="2CDCD120" w14:textId="77777777" w:rsidR="0062527C" w:rsidRPr="00F76055" w:rsidRDefault="0062527C" w:rsidP="0062527C">
            <w:pPr>
              <w:rPr>
                <w:rFonts w:cs="Arial"/>
                <w:sz w:val="18"/>
                <w:szCs w:val="18"/>
              </w:rPr>
            </w:pPr>
          </w:p>
          <w:p w14:paraId="6F8D95B9" w14:textId="2E4F7D56" w:rsidR="00337202" w:rsidRPr="00F76055" w:rsidRDefault="0062527C" w:rsidP="006252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o je redno vizualno pregledovanje rastlin na pristnost odrasl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noWrap/>
            <w:hideMark/>
          </w:tcPr>
          <w:p w14:paraId="25B5BA6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7BD570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</w:t>
            </w:r>
          </w:p>
        </w:tc>
        <w:tc>
          <w:tcPr>
            <w:tcW w:w="1539" w:type="dxa"/>
            <w:noWrap/>
            <w:hideMark/>
          </w:tcPr>
          <w:p w14:paraId="45C0EF0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noWrap/>
            <w:hideMark/>
          </w:tcPr>
          <w:p w14:paraId="159DC11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4E474FE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6004A2DC" w14:textId="3A9830C3" w:rsidR="00337202" w:rsidRPr="00345F35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345F35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337202" w:rsidRPr="00F76055" w14:paraId="1558BBB2" w14:textId="77777777" w:rsidTr="1287ED21">
        <w:trPr>
          <w:trHeight w:val="690"/>
        </w:trPr>
        <w:tc>
          <w:tcPr>
            <w:tcW w:w="2547" w:type="dxa"/>
            <w:vMerge w:val="restart"/>
            <w:noWrap/>
            <w:hideMark/>
          </w:tcPr>
          <w:p w14:paraId="629C10D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phdid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0CFA97BD" w14:textId="77777777" w:rsidR="0062527C" w:rsidRPr="00F76055" w:rsidRDefault="00337202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49BD90C" w14:textId="7D3B16B0" w:rsidR="0062527C" w:rsidRPr="00F76055" w:rsidRDefault="0062527C" w:rsidP="00B84EF7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spravilu pridelka</w:t>
            </w:r>
            <w:r w:rsidR="002F60FF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ostanke rastlin globoko zakoplje ali pa sežge.</w:t>
            </w:r>
          </w:p>
          <w:p w14:paraId="69E25B5A" w14:textId="77777777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2BD77C2A" w14:textId="079363BA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leti</w:t>
            </w:r>
            <w:r w:rsidR="002F60FF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kapusnice redno pregleduje.</w:t>
            </w:r>
          </w:p>
          <w:p w14:paraId="183F6CDD" w14:textId="04C32364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544022D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3B847F2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39" w:type="dxa"/>
            <w:noWrap/>
            <w:hideMark/>
          </w:tcPr>
          <w:p w14:paraId="650F8D4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701" w:type="dxa"/>
            <w:noWrap/>
            <w:hideMark/>
          </w:tcPr>
          <w:p w14:paraId="20AAE163" w14:textId="138CF854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5695669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337202" w:rsidRPr="00F76055" w14:paraId="52835577" w14:textId="77777777" w:rsidTr="1287ED21">
        <w:trPr>
          <w:trHeight w:val="553"/>
        </w:trPr>
        <w:tc>
          <w:tcPr>
            <w:tcW w:w="2547" w:type="dxa"/>
            <w:vMerge/>
            <w:hideMark/>
          </w:tcPr>
          <w:p w14:paraId="751305A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5CDC23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71A1C33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5CB67E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</w:t>
            </w:r>
          </w:p>
        </w:tc>
        <w:tc>
          <w:tcPr>
            <w:tcW w:w="1539" w:type="dxa"/>
            <w:noWrap/>
            <w:hideMark/>
          </w:tcPr>
          <w:p w14:paraId="475DEF0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noWrap/>
            <w:hideMark/>
          </w:tcPr>
          <w:p w14:paraId="79A868F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59EF4D5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4CCEA743" w14:textId="3EB3177D" w:rsidR="00337202" w:rsidRPr="00345F35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345F35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4D29F85E" w14:paraId="5A15691A" w14:textId="77777777" w:rsidTr="1287ED21">
        <w:trPr>
          <w:trHeight w:val="300"/>
        </w:trPr>
        <w:tc>
          <w:tcPr>
            <w:tcW w:w="2547" w:type="dxa"/>
            <w:vMerge/>
            <w:noWrap/>
            <w:hideMark/>
          </w:tcPr>
          <w:p w14:paraId="23B62A29" w14:textId="77777777" w:rsidR="006E5ECE" w:rsidRDefault="006E5ECE"/>
        </w:tc>
        <w:tc>
          <w:tcPr>
            <w:tcW w:w="2977" w:type="dxa"/>
            <w:vMerge/>
            <w:hideMark/>
          </w:tcPr>
          <w:p w14:paraId="00DCC7E8" w14:textId="77777777" w:rsidR="006E5ECE" w:rsidRDefault="006E5ECE"/>
        </w:tc>
        <w:tc>
          <w:tcPr>
            <w:tcW w:w="2693" w:type="dxa"/>
            <w:noWrap/>
            <w:hideMark/>
          </w:tcPr>
          <w:p w14:paraId="75A769F0" w14:textId="29B675FB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piretrin </w:t>
            </w:r>
          </w:p>
        </w:tc>
        <w:tc>
          <w:tcPr>
            <w:tcW w:w="2146" w:type="dxa"/>
            <w:noWrap/>
            <w:hideMark/>
          </w:tcPr>
          <w:p w14:paraId="1448FEB3" w14:textId="1F26E50B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Asset</w:t>
            </w:r>
            <w:proofErr w:type="spellEnd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five</w:t>
            </w:r>
            <w:proofErr w:type="spellEnd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1547DB14" w14:textId="39B1619A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0,51 L/ha </w:t>
            </w:r>
          </w:p>
        </w:tc>
        <w:tc>
          <w:tcPr>
            <w:tcW w:w="1701" w:type="dxa"/>
            <w:noWrap/>
            <w:hideMark/>
          </w:tcPr>
          <w:p w14:paraId="781623BB" w14:textId="1F3E07CE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ni potrebna </w:t>
            </w:r>
          </w:p>
        </w:tc>
        <w:tc>
          <w:tcPr>
            <w:tcW w:w="1721" w:type="dxa"/>
            <w:hideMark/>
          </w:tcPr>
          <w:p w14:paraId="3150B305" w14:textId="7A4A390E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se v času prisotnosti škodljivih </w:t>
            </w:r>
          </w:p>
          <w:p w14:paraId="1157881F" w14:textId="1A239E40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žuželk. S sredstvom se lahko na istem zemljišču oz. istem zaščitenem prostoru tretira </w:t>
            </w:r>
          </w:p>
          <w:p w14:paraId="7D165D6B" w14:textId="6119750D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največ tri krat v eni rastni sezoni, v razmaku 7 dni.</w:t>
            </w:r>
          </w:p>
        </w:tc>
      </w:tr>
      <w:tr w:rsidR="4D29F85E" w14:paraId="1B1D654B" w14:textId="77777777" w:rsidTr="1287ED21">
        <w:trPr>
          <w:trHeight w:val="300"/>
        </w:trPr>
        <w:tc>
          <w:tcPr>
            <w:tcW w:w="2547" w:type="dxa"/>
            <w:vMerge/>
            <w:noWrap/>
            <w:hideMark/>
          </w:tcPr>
          <w:p w14:paraId="72C2D8D4" w14:textId="77777777" w:rsidR="006E5ECE" w:rsidRDefault="006E5ECE"/>
        </w:tc>
        <w:tc>
          <w:tcPr>
            <w:tcW w:w="2977" w:type="dxa"/>
            <w:vMerge/>
            <w:hideMark/>
          </w:tcPr>
          <w:p w14:paraId="2872D06E" w14:textId="77777777" w:rsidR="006E5ECE" w:rsidRDefault="006E5ECE"/>
        </w:tc>
        <w:tc>
          <w:tcPr>
            <w:tcW w:w="2693" w:type="dxa"/>
            <w:noWrap/>
            <w:hideMark/>
          </w:tcPr>
          <w:p w14:paraId="0DEF9181" w14:textId="77777777" w:rsidR="4D29F85E" w:rsidRDefault="4D29F85E" w:rsidP="4D29F85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4D29F85E">
              <w:rPr>
                <w:rFonts w:eastAsiaTheme="minorEastAsia"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36FE6A0" w14:textId="77777777" w:rsidR="4D29F85E" w:rsidRDefault="4D29F85E" w:rsidP="4D29F85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4D29F85E">
              <w:rPr>
                <w:rFonts w:eastAsiaTheme="minorEastAsia" w:cs="Arial"/>
                <w:sz w:val="18"/>
                <w:szCs w:val="18"/>
              </w:rPr>
              <w:t>Sivanto</w:t>
            </w:r>
            <w:proofErr w:type="spellEnd"/>
            <w:r w:rsidRPr="4D29F85E">
              <w:rPr>
                <w:rFonts w:eastAsiaTheme="minorEastAsia" w:cs="Arial"/>
                <w:sz w:val="18"/>
                <w:szCs w:val="18"/>
              </w:rPr>
              <w:t xml:space="preserve"> prime</w:t>
            </w:r>
          </w:p>
        </w:tc>
        <w:tc>
          <w:tcPr>
            <w:tcW w:w="1539" w:type="dxa"/>
            <w:noWrap/>
            <w:hideMark/>
          </w:tcPr>
          <w:p w14:paraId="65543AFB" w14:textId="77777777" w:rsidR="4D29F85E" w:rsidRDefault="4D29F85E" w:rsidP="4D29F85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4D29F85E">
              <w:rPr>
                <w:rFonts w:eastAsiaTheme="minorEastAsia" w:cs="Arial"/>
                <w:sz w:val="18"/>
                <w:szCs w:val="18"/>
              </w:rPr>
              <w:t>0,625 L/ha</w:t>
            </w:r>
          </w:p>
        </w:tc>
        <w:tc>
          <w:tcPr>
            <w:tcW w:w="1701" w:type="dxa"/>
            <w:noWrap/>
            <w:hideMark/>
          </w:tcPr>
          <w:p w14:paraId="0F462FF3" w14:textId="77777777" w:rsidR="4D29F85E" w:rsidRDefault="4D29F85E" w:rsidP="4D29F85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4D29F85E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0402467B" w14:textId="6C5D66B9" w:rsidR="4D29F85E" w:rsidRDefault="4D29F85E" w:rsidP="4D29F85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4D29F85E">
              <w:rPr>
                <w:rFonts w:eastAsiaTheme="minorEastAsia" w:cs="Arial"/>
                <w:sz w:val="18"/>
                <w:szCs w:val="18"/>
              </w:rPr>
              <w:t>Na istem zemljišču 1-krat v rastni sezoni.</w:t>
            </w:r>
          </w:p>
        </w:tc>
      </w:tr>
      <w:tr w:rsidR="00337202" w:rsidRPr="00F76055" w14:paraId="49A81998" w14:textId="77777777" w:rsidTr="1287ED21">
        <w:trPr>
          <w:trHeight w:val="568"/>
        </w:trPr>
        <w:tc>
          <w:tcPr>
            <w:tcW w:w="2547" w:type="dxa"/>
            <w:vMerge w:val="restart"/>
            <w:hideMark/>
          </w:tcPr>
          <w:p w14:paraId="1372A12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), 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Franklinie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2A193A3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01B66DD7" w14:textId="77777777" w:rsidR="00337202" w:rsidRPr="00F76055" w:rsidRDefault="00337202" w:rsidP="00B84EF7">
            <w:pPr>
              <w:pStyle w:val="Odstavekseznama"/>
              <w:numPr>
                <w:ilvl w:val="0"/>
                <w:numId w:val="14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level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, tudi v okolici nasada/posevka,</w:t>
            </w:r>
          </w:p>
          <w:p w14:paraId="10034EB0" w14:textId="4EA075F8" w:rsidR="00337202" w:rsidRPr="00F76055" w:rsidRDefault="00337202" w:rsidP="00B84EF7">
            <w:pPr>
              <w:pStyle w:val="Odstavekseznama"/>
              <w:numPr>
                <w:ilvl w:val="0"/>
                <w:numId w:val="14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če je populacija tripsov velika, s spravilom po nastopu tehnološke zrelosti ne odlašamo.                  </w:t>
            </w:r>
          </w:p>
          <w:p w14:paraId="3812AE2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2F9D36BA" w14:textId="08E0EDE2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 uporabo insekticidov škode ne preprečimo, jo le zmanjšamo.</w:t>
            </w:r>
          </w:p>
        </w:tc>
        <w:tc>
          <w:tcPr>
            <w:tcW w:w="2693" w:type="dxa"/>
            <w:noWrap/>
            <w:hideMark/>
          </w:tcPr>
          <w:p w14:paraId="3D494414" w14:textId="77777777" w:rsidR="00337202" w:rsidRPr="00345F3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spinosa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EC58A2F" w14:textId="77777777" w:rsidR="00337202" w:rsidRPr="00345F3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Laser 240 SC </w:t>
            </w:r>
          </w:p>
        </w:tc>
        <w:tc>
          <w:tcPr>
            <w:tcW w:w="1539" w:type="dxa"/>
            <w:noWrap/>
            <w:hideMark/>
          </w:tcPr>
          <w:p w14:paraId="3B52FB86" w14:textId="77777777" w:rsidR="00337202" w:rsidRPr="00345F3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0,4 L/ha</w:t>
            </w:r>
          </w:p>
        </w:tc>
        <w:tc>
          <w:tcPr>
            <w:tcW w:w="1701" w:type="dxa"/>
            <w:noWrap/>
            <w:hideMark/>
          </w:tcPr>
          <w:p w14:paraId="79882456" w14:textId="77777777" w:rsidR="00337202" w:rsidRPr="00345F3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76E6DD37" w14:textId="0EF4D2CC" w:rsidR="00337202" w:rsidRPr="00345F3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3-krat v rastni sezoni.                                </w:t>
            </w:r>
          </w:p>
        </w:tc>
      </w:tr>
      <w:tr w:rsidR="00337202" w:rsidRPr="00F76055" w14:paraId="33514C6F" w14:textId="77777777" w:rsidTr="1287ED21">
        <w:trPr>
          <w:trHeight w:val="1190"/>
        </w:trPr>
        <w:tc>
          <w:tcPr>
            <w:tcW w:w="2547" w:type="dxa"/>
            <w:vMerge/>
            <w:hideMark/>
          </w:tcPr>
          <w:p w14:paraId="50EAC39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95F77B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3E806FD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050369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</w:t>
            </w:r>
          </w:p>
        </w:tc>
        <w:tc>
          <w:tcPr>
            <w:tcW w:w="1539" w:type="dxa"/>
            <w:noWrap/>
            <w:hideMark/>
          </w:tcPr>
          <w:p w14:paraId="004B3FB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noWrap/>
            <w:hideMark/>
          </w:tcPr>
          <w:p w14:paraId="61D8D2F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4860D93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, 14 dnevni razmik med aplikacijama.</w:t>
            </w:r>
          </w:p>
          <w:p w14:paraId="5621DBAB" w14:textId="321F561B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Zaloge v uporabi do 30.10.2025</w:t>
            </w:r>
          </w:p>
        </w:tc>
      </w:tr>
      <w:tr w:rsidR="4D29F85E" w14:paraId="50F8BA22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971FB38" w14:textId="77777777" w:rsidR="006E5ECE" w:rsidRDefault="006E5ECE"/>
        </w:tc>
        <w:tc>
          <w:tcPr>
            <w:tcW w:w="2977" w:type="dxa"/>
            <w:vMerge/>
            <w:hideMark/>
          </w:tcPr>
          <w:p w14:paraId="36ACCBA2" w14:textId="77777777" w:rsidR="006E5ECE" w:rsidRDefault="006E5ECE"/>
        </w:tc>
        <w:tc>
          <w:tcPr>
            <w:tcW w:w="2693" w:type="dxa"/>
            <w:noWrap/>
            <w:hideMark/>
          </w:tcPr>
          <w:p w14:paraId="6A6E3656" w14:textId="6EDD9D43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piretrin </w:t>
            </w:r>
          </w:p>
        </w:tc>
        <w:tc>
          <w:tcPr>
            <w:tcW w:w="2146" w:type="dxa"/>
            <w:noWrap/>
            <w:hideMark/>
          </w:tcPr>
          <w:p w14:paraId="79D27DA8" w14:textId="18645CFB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Asset</w:t>
            </w:r>
            <w:proofErr w:type="spellEnd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five</w:t>
            </w:r>
            <w:proofErr w:type="spellEnd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7B073ECE" w14:textId="1868645D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0,51 L/ha </w:t>
            </w:r>
          </w:p>
        </w:tc>
        <w:tc>
          <w:tcPr>
            <w:tcW w:w="1701" w:type="dxa"/>
            <w:noWrap/>
            <w:hideMark/>
          </w:tcPr>
          <w:p w14:paraId="240780DD" w14:textId="563AC696" w:rsidR="4D29F85E" w:rsidRPr="00345F35" w:rsidRDefault="00345F35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>
              <w:rPr>
                <w:rFonts w:eastAsiaTheme="minorEastAsia" w:cs="Arial"/>
                <w:color w:val="00B050"/>
                <w:sz w:val="18"/>
                <w:szCs w:val="18"/>
              </w:rPr>
              <w:t>n</w:t>
            </w:r>
            <w:r w:rsidR="4D29F85E"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i potrebna </w:t>
            </w:r>
          </w:p>
        </w:tc>
        <w:tc>
          <w:tcPr>
            <w:tcW w:w="1721" w:type="dxa"/>
            <w:hideMark/>
          </w:tcPr>
          <w:p w14:paraId="07FA39CC" w14:textId="288B2727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se v času prisotnosti škodljivih </w:t>
            </w:r>
          </w:p>
          <w:p w14:paraId="1F3E1D16" w14:textId="5210E17B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žuželk. S sredstvom se lahko na istem zemljišču oz. istem zaščitenem prostoru tretira </w:t>
            </w:r>
          </w:p>
          <w:p w14:paraId="19BF2578" w14:textId="494049CB" w:rsidR="4D29F85E" w:rsidRPr="00345F35" w:rsidRDefault="4D29F85E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337202" w:rsidRPr="00F76055" w14:paraId="79744C70" w14:textId="77777777" w:rsidTr="1287ED21">
        <w:trPr>
          <w:trHeight w:val="1310"/>
        </w:trPr>
        <w:tc>
          <w:tcPr>
            <w:tcW w:w="2547" w:type="dxa"/>
            <w:hideMark/>
          </w:tcPr>
          <w:p w14:paraId="50EE1F0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Ogorčice/nematod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Heterode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rucifer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3E7DE82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750DF851" w14:textId="77777777" w:rsidR="00337202" w:rsidRPr="00F76055" w:rsidRDefault="00337202" w:rsidP="00B84EF7">
            <w:pPr>
              <w:pStyle w:val="Odstavekseznama"/>
              <w:numPr>
                <w:ilvl w:val="0"/>
                <w:numId w:val="141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</w:t>
            </w:r>
          </w:p>
          <w:p w14:paraId="6C497B19" w14:textId="77777777" w:rsidR="00337202" w:rsidRPr="00F76055" w:rsidRDefault="00337202" w:rsidP="00B84EF7">
            <w:pPr>
              <w:pStyle w:val="Odstavekseznama"/>
              <w:numPr>
                <w:ilvl w:val="0"/>
                <w:numId w:val="141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, </w:t>
            </w:r>
          </w:p>
          <w:p w14:paraId="750AEF3B" w14:textId="77777777" w:rsidR="00337202" w:rsidRPr="00F76055" w:rsidRDefault="00337202" w:rsidP="00B84EF7">
            <w:pPr>
              <w:pStyle w:val="Odstavekseznama"/>
              <w:numPr>
                <w:ilvl w:val="0"/>
                <w:numId w:val="141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saditev sort z vegetacijo krajšo od 80 dni, </w:t>
            </w:r>
          </w:p>
          <w:p w14:paraId="5A2A4908" w14:textId="3F889249" w:rsidR="00337202" w:rsidRPr="00F76055" w:rsidRDefault="00337202" w:rsidP="00B84EF7">
            <w:pPr>
              <w:pStyle w:val="Odstavekseznama"/>
              <w:numPr>
                <w:ilvl w:val="0"/>
                <w:numId w:val="141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razkuževanj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tvišč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noWrap/>
            <w:hideMark/>
          </w:tcPr>
          <w:p w14:paraId="234095C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7FBF571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6A7C54E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3ED3375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21" w:type="dxa"/>
            <w:noWrap/>
            <w:hideMark/>
          </w:tcPr>
          <w:p w14:paraId="47FF726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337202" w:rsidRPr="00F76055" w14:paraId="32B0D683" w14:textId="77777777" w:rsidTr="1287ED21">
        <w:trPr>
          <w:trHeight w:val="516"/>
        </w:trPr>
        <w:tc>
          <w:tcPr>
            <w:tcW w:w="2547" w:type="dxa"/>
            <w:vMerge w:val="restart"/>
            <w:hideMark/>
          </w:tcPr>
          <w:p w14:paraId="089C9D5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olži</w:t>
            </w:r>
          </w:p>
          <w:p w14:paraId="7DA56449" w14:textId="7B4D9614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EA99EC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vab oziroma mehanski pasti.   </w:t>
            </w:r>
          </w:p>
          <w:p w14:paraId="1185307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  <w:p w14:paraId="2BA63278" w14:textId="13D5F0D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</w:t>
            </w:r>
          </w:p>
          <w:p w14:paraId="4D05519C" w14:textId="495751DB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b prisotnosti polžev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vabe potrese na obrobje parcele od koder polži prihajajo. Vabe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potrese po površini tal.</w:t>
            </w:r>
          </w:p>
        </w:tc>
        <w:tc>
          <w:tcPr>
            <w:tcW w:w="2693" w:type="dxa"/>
            <w:vMerge w:val="restart"/>
            <w:noWrap/>
            <w:hideMark/>
          </w:tcPr>
          <w:p w14:paraId="6018A8B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146" w:type="dxa"/>
            <w:noWrap/>
            <w:hideMark/>
          </w:tcPr>
          <w:p w14:paraId="2D0D1C3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539" w:type="dxa"/>
            <w:hideMark/>
          </w:tcPr>
          <w:p w14:paraId="6AFF67FA" w14:textId="1E649A0C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 w:val="restart"/>
            <w:hideMark/>
          </w:tcPr>
          <w:p w14:paraId="6344DC67" w14:textId="34D3AD1A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63C83B8D" w14:textId="5190D4FE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1742D1E9" w14:textId="77777777" w:rsidTr="1287ED21">
        <w:trPr>
          <w:trHeight w:val="460"/>
        </w:trPr>
        <w:tc>
          <w:tcPr>
            <w:tcW w:w="2547" w:type="dxa"/>
            <w:vMerge/>
            <w:hideMark/>
          </w:tcPr>
          <w:p w14:paraId="452226E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A3C029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7B3BAF3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3BBEE8A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olabio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39" w:type="dxa"/>
            <w:noWrap/>
            <w:hideMark/>
          </w:tcPr>
          <w:p w14:paraId="25F0A77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/>
            <w:hideMark/>
          </w:tcPr>
          <w:p w14:paraId="1C5439D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hideMark/>
          </w:tcPr>
          <w:p w14:paraId="663B07BA" w14:textId="14767CC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737C2F96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797BA8D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80A2E1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59971E1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56959B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omb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39" w:type="dxa"/>
            <w:noWrap/>
            <w:hideMark/>
          </w:tcPr>
          <w:p w14:paraId="05A40F7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/>
            <w:hideMark/>
          </w:tcPr>
          <w:p w14:paraId="01F1E20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noWrap/>
            <w:hideMark/>
          </w:tcPr>
          <w:p w14:paraId="37782CC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19ACA2BB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7E3A893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6AE3F2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5BA462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6218DAC" w14:textId="5B42EDB9" w:rsidR="00337202" w:rsidRPr="00F76055" w:rsidRDefault="00337202" w:rsidP="4D29F85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 xml:space="preserve">Naturen </w:t>
            </w:r>
            <w:proofErr w:type="spellStart"/>
            <w:r w:rsidR="3B9C3488" w:rsidRPr="4D29F85E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="3B9C3488" w:rsidRPr="4D29F85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>sredstvo proti polžem</w:t>
            </w:r>
          </w:p>
        </w:tc>
        <w:tc>
          <w:tcPr>
            <w:tcW w:w="1539" w:type="dxa"/>
            <w:noWrap/>
            <w:hideMark/>
          </w:tcPr>
          <w:p w14:paraId="6044DAF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0 kg/ha</w:t>
            </w:r>
          </w:p>
        </w:tc>
        <w:tc>
          <w:tcPr>
            <w:tcW w:w="1701" w:type="dxa"/>
            <w:vMerge/>
            <w:hideMark/>
          </w:tcPr>
          <w:p w14:paraId="4C9153F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noWrap/>
            <w:hideMark/>
          </w:tcPr>
          <w:p w14:paraId="7E4F8FA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1C2E2FA0" w14:textId="77777777" w:rsidTr="1287ED21">
        <w:trPr>
          <w:trHeight w:val="460"/>
        </w:trPr>
        <w:tc>
          <w:tcPr>
            <w:tcW w:w="2547" w:type="dxa"/>
            <w:vMerge/>
            <w:hideMark/>
          </w:tcPr>
          <w:p w14:paraId="0EEB9A8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F94088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6D181AE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0CDE7E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lantel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rio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39" w:type="dxa"/>
            <w:noWrap/>
            <w:hideMark/>
          </w:tcPr>
          <w:p w14:paraId="0646D28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8 kg/ha</w:t>
            </w:r>
          </w:p>
        </w:tc>
        <w:tc>
          <w:tcPr>
            <w:tcW w:w="1701" w:type="dxa"/>
            <w:vMerge/>
            <w:hideMark/>
          </w:tcPr>
          <w:p w14:paraId="66083D3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hideMark/>
          </w:tcPr>
          <w:p w14:paraId="65207610" w14:textId="209D9D89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5B47B269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32E5CB0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4AA33A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008BF69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47FDAC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BIO vaba za zatiranje polžev</w:t>
            </w:r>
          </w:p>
        </w:tc>
        <w:tc>
          <w:tcPr>
            <w:tcW w:w="1539" w:type="dxa"/>
            <w:hideMark/>
          </w:tcPr>
          <w:p w14:paraId="07F972B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/>
            <w:hideMark/>
          </w:tcPr>
          <w:p w14:paraId="07B2BB1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noWrap/>
            <w:hideMark/>
          </w:tcPr>
          <w:p w14:paraId="6EBF88E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337202" w:rsidRPr="00F76055" w14:paraId="5F0E73D9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689448E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BBD88D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51370EB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83CA3A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39" w:type="dxa"/>
            <w:noWrap/>
            <w:hideMark/>
          </w:tcPr>
          <w:p w14:paraId="595F0C5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0 kg/ha</w:t>
            </w:r>
          </w:p>
        </w:tc>
        <w:tc>
          <w:tcPr>
            <w:tcW w:w="1701" w:type="dxa"/>
            <w:hideMark/>
          </w:tcPr>
          <w:p w14:paraId="2E695B2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21" w:type="dxa"/>
            <w:hideMark/>
          </w:tcPr>
          <w:p w14:paraId="1ADB5A3D" w14:textId="7A4F2C4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4D29F85E" w14:paraId="2A99A5B3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56D6A3CC" w14:textId="77777777" w:rsidR="006E5ECE" w:rsidRDefault="006E5ECE"/>
        </w:tc>
        <w:tc>
          <w:tcPr>
            <w:tcW w:w="2977" w:type="dxa"/>
            <w:vMerge/>
            <w:hideMark/>
          </w:tcPr>
          <w:p w14:paraId="206F81FD" w14:textId="77777777" w:rsidR="006E5ECE" w:rsidRDefault="006E5ECE"/>
        </w:tc>
        <w:tc>
          <w:tcPr>
            <w:tcW w:w="2693" w:type="dxa"/>
            <w:vMerge/>
            <w:noWrap/>
            <w:hideMark/>
          </w:tcPr>
          <w:p w14:paraId="552011A3" w14:textId="77777777" w:rsidR="006E5ECE" w:rsidRDefault="006E5ECE"/>
        </w:tc>
        <w:tc>
          <w:tcPr>
            <w:tcW w:w="2146" w:type="dxa"/>
            <w:noWrap/>
            <w:hideMark/>
          </w:tcPr>
          <w:p w14:paraId="00965C35" w14:textId="6849C0A7" w:rsidR="4D29F85E" w:rsidRDefault="4D29F85E" w:rsidP="4D29F85E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39" w:type="dxa"/>
            <w:noWrap/>
            <w:hideMark/>
          </w:tcPr>
          <w:p w14:paraId="0799D7F3" w14:textId="1FD64175" w:rsidR="4D29F85E" w:rsidRDefault="4D29F85E" w:rsidP="4D29F85E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hideMark/>
          </w:tcPr>
          <w:p w14:paraId="6394D359" w14:textId="328E0DE5" w:rsidR="4D29F85E" w:rsidRDefault="4D29F85E" w:rsidP="4D29F85E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21" w:type="dxa"/>
            <w:hideMark/>
          </w:tcPr>
          <w:p w14:paraId="2981F907" w14:textId="6B3DD020" w:rsidR="4D29F85E" w:rsidRDefault="4D29F85E" w:rsidP="4D29F85E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4D29F85E" w14:paraId="1117B4CD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52F193DA" w14:textId="77777777" w:rsidR="006E5ECE" w:rsidRDefault="006E5ECE"/>
        </w:tc>
        <w:tc>
          <w:tcPr>
            <w:tcW w:w="2977" w:type="dxa"/>
            <w:vMerge/>
            <w:hideMark/>
          </w:tcPr>
          <w:p w14:paraId="43374459" w14:textId="77777777" w:rsidR="006E5ECE" w:rsidRDefault="006E5ECE"/>
        </w:tc>
        <w:tc>
          <w:tcPr>
            <w:tcW w:w="2693" w:type="dxa"/>
            <w:vMerge/>
            <w:noWrap/>
            <w:hideMark/>
          </w:tcPr>
          <w:p w14:paraId="2E3A6938" w14:textId="77777777" w:rsidR="006E5ECE" w:rsidRDefault="006E5ECE"/>
        </w:tc>
        <w:tc>
          <w:tcPr>
            <w:tcW w:w="2146" w:type="dxa"/>
            <w:noWrap/>
            <w:hideMark/>
          </w:tcPr>
          <w:p w14:paraId="553D5807" w14:textId="3994935F" w:rsidR="4D29F85E" w:rsidRDefault="4D29F85E" w:rsidP="4D29F85E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39" w:type="dxa"/>
            <w:noWrap/>
            <w:hideMark/>
          </w:tcPr>
          <w:p w14:paraId="794F82B1" w14:textId="4140371E" w:rsidR="4D29F85E" w:rsidRDefault="4D29F85E" w:rsidP="4D29F85E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hideMark/>
          </w:tcPr>
          <w:p w14:paraId="4497F75C" w14:textId="39F2C115" w:rsidR="4D29F85E" w:rsidRDefault="4D29F85E" w:rsidP="4D29F85E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21" w:type="dxa"/>
            <w:hideMark/>
          </w:tcPr>
          <w:p w14:paraId="275A206B" w14:textId="39AD8A15" w:rsidR="4D29F85E" w:rsidRDefault="4D29F85E" w:rsidP="4D29F85E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337202" w:rsidRPr="00F76055" w14:paraId="776E3FEB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487F3F7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4B1DCA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466B674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1671DB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limex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0BEBAB0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kg/ha</w:t>
            </w:r>
          </w:p>
        </w:tc>
        <w:tc>
          <w:tcPr>
            <w:tcW w:w="1701" w:type="dxa"/>
            <w:hideMark/>
          </w:tcPr>
          <w:p w14:paraId="6B0E0D0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721" w:type="dxa"/>
            <w:hideMark/>
          </w:tcPr>
          <w:p w14:paraId="1517AB2E" w14:textId="4A62A8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, do BBCH 41.</w:t>
            </w:r>
          </w:p>
        </w:tc>
      </w:tr>
      <w:tr w:rsidR="00337202" w:rsidRPr="00F76055" w14:paraId="0EB523F0" w14:textId="77777777" w:rsidTr="1287ED21">
        <w:trPr>
          <w:trHeight w:val="1923"/>
        </w:trPr>
        <w:tc>
          <w:tcPr>
            <w:tcW w:w="2547" w:type="dxa"/>
            <w:hideMark/>
          </w:tcPr>
          <w:p w14:paraId="5B970717" w14:textId="1521FE29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ovke (talne</w:t>
            </w:r>
            <w:r w:rsidRPr="00F76055">
              <w:rPr>
                <w:rFonts w:eastAsiaTheme="minorEastAsia" w:cs="Arial"/>
                <w:sz w:val="18"/>
                <w:szCs w:val="18"/>
              </w:rPr>
              <w:t>)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hideMark/>
          </w:tcPr>
          <w:p w14:paraId="5568160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7D950743" w14:textId="77777777" w:rsidR="00337202" w:rsidRPr="00F76055" w:rsidRDefault="00337202" w:rsidP="00B84EF7">
            <w:pPr>
              <w:pStyle w:val="Odstavekseznama"/>
              <w:numPr>
                <w:ilvl w:val="0"/>
                <w:numId w:val="142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ogibanje večletnemu travinju kot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dposeve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</w:p>
          <w:p w14:paraId="377A439F" w14:textId="77777777" w:rsidR="00337202" w:rsidRPr="00F76055" w:rsidRDefault="00337202" w:rsidP="00B84EF7">
            <w:pPr>
              <w:pStyle w:val="Odstavekseznama"/>
              <w:numPr>
                <w:ilvl w:val="0"/>
                <w:numId w:val="142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večkratna obdelava tal, </w:t>
            </w:r>
          </w:p>
          <w:p w14:paraId="3BF1667E" w14:textId="77777777" w:rsidR="00337202" w:rsidRPr="00F76055" w:rsidRDefault="00337202" w:rsidP="00B84EF7">
            <w:pPr>
              <w:pStyle w:val="Odstavekseznama"/>
              <w:numPr>
                <w:ilvl w:val="0"/>
                <w:numId w:val="142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optimalni roki sajenja in setve.                              </w:t>
            </w:r>
          </w:p>
          <w:p w14:paraId="326D6508" w14:textId="77777777" w:rsidR="00337202" w:rsidRPr="00F76055" w:rsidRDefault="00337202" w:rsidP="00337202">
            <w:pPr>
              <w:ind w:left="36"/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  <w:p w14:paraId="4BF7ECC6" w14:textId="09EF0A5E" w:rsidR="00337202" w:rsidRPr="00F76055" w:rsidRDefault="00337202" w:rsidP="00337202">
            <w:pPr>
              <w:ind w:left="36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Uporaba FFS le pri pridelavi vrtnin na prostem</w:t>
            </w:r>
          </w:p>
        </w:tc>
        <w:tc>
          <w:tcPr>
            <w:tcW w:w="2693" w:type="dxa"/>
            <w:noWrap/>
            <w:hideMark/>
          </w:tcPr>
          <w:p w14:paraId="0143459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ebufenoz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CD18DA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Mimic  </w:t>
            </w:r>
          </w:p>
        </w:tc>
        <w:tc>
          <w:tcPr>
            <w:tcW w:w="1539" w:type="dxa"/>
            <w:noWrap/>
            <w:hideMark/>
          </w:tcPr>
          <w:p w14:paraId="5E33B9F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3 - 0,4 L/ha</w:t>
            </w:r>
          </w:p>
        </w:tc>
        <w:tc>
          <w:tcPr>
            <w:tcW w:w="1701" w:type="dxa"/>
            <w:noWrap/>
            <w:hideMark/>
          </w:tcPr>
          <w:p w14:paraId="0172724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hideMark/>
          </w:tcPr>
          <w:p w14:paraId="1E976789" w14:textId="45E5B3C6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.</w:t>
            </w:r>
          </w:p>
        </w:tc>
      </w:tr>
      <w:tr w:rsidR="00337202" w:rsidRPr="00F76055" w14:paraId="06CDE73E" w14:textId="77777777" w:rsidTr="1287ED21">
        <w:trPr>
          <w:trHeight w:val="45"/>
        </w:trPr>
        <w:tc>
          <w:tcPr>
            <w:tcW w:w="2547" w:type="dxa"/>
            <w:hideMark/>
          </w:tcPr>
          <w:p w14:paraId="5630580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Strun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73A08A63" w14:textId="77777777" w:rsidR="0062527C" w:rsidRPr="00F76055" w:rsidRDefault="0062527C" w:rsidP="0062527C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0E9E489" w14:textId="77777777" w:rsidR="0062527C" w:rsidRPr="00F76055" w:rsidRDefault="0062527C" w:rsidP="00B84EF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olobar, </w:t>
            </w:r>
          </w:p>
          <w:p w14:paraId="57F13D40" w14:textId="77777777" w:rsidR="0062527C" w:rsidRPr="00F76055" w:rsidRDefault="0062527C" w:rsidP="00B84EF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gosta obdelava tal, </w:t>
            </w:r>
          </w:p>
          <w:p w14:paraId="5CC7A63A" w14:textId="77777777" w:rsidR="0062527C" w:rsidRPr="00F76055" w:rsidRDefault="0062527C" w:rsidP="00B84EF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as in način setve, </w:t>
            </w:r>
          </w:p>
          <w:p w14:paraId="7240E113" w14:textId="77777777" w:rsidR="0062527C" w:rsidRPr="00F76055" w:rsidRDefault="0062527C" w:rsidP="00B84EF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strezno gnojenje in zatiranje plevela. </w:t>
            </w:r>
          </w:p>
          <w:p w14:paraId="17AE290D" w14:textId="239DB11E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0F69965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146" w:type="dxa"/>
            <w:hideMark/>
          </w:tcPr>
          <w:p w14:paraId="60BA41E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olumb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0,8 MG  </w:t>
            </w:r>
          </w:p>
        </w:tc>
        <w:tc>
          <w:tcPr>
            <w:tcW w:w="1539" w:type="dxa"/>
            <w:hideMark/>
          </w:tcPr>
          <w:p w14:paraId="648020A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2 kg/ha</w:t>
            </w:r>
          </w:p>
        </w:tc>
        <w:tc>
          <w:tcPr>
            <w:tcW w:w="1701" w:type="dxa"/>
            <w:hideMark/>
          </w:tcPr>
          <w:p w14:paraId="227079D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gotovljena z načinom uporabe</w:t>
            </w:r>
          </w:p>
        </w:tc>
        <w:tc>
          <w:tcPr>
            <w:tcW w:w="1721" w:type="dxa"/>
            <w:hideMark/>
          </w:tcPr>
          <w:p w14:paraId="4FFDD250" w14:textId="29C9B62E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.                        Ročno nanašanje sredstva ni dovoljeno.</w:t>
            </w:r>
          </w:p>
        </w:tc>
      </w:tr>
    </w:tbl>
    <w:p w14:paraId="73858020" w14:textId="346B0308" w:rsidR="0024182E" w:rsidRPr="00F76055" w:rsidRDefault="0024182E" w:rsidP="00645E4C">
      <w:pPr>
        <w:jc w:val="left"/>
        <w:rPr>
          <w:rFonts w:eastAsiaTheme="minorEastAsia" w:cs="Arial"/>
          <w:szCs w:val="20"/>
        </w:rPr>
      </w:pPr>
    </w:p>
    <w:p w14:paraId="08601A88" w14:textId="77777777" w:rsidR="00A93EF7" w:rsidRPr="00F76055" w:rsidRDefault="00A93EF7" w:rsidP="00645E4C">
      <w:pPr>
        <w:jc w:val="left"/>
        <w:rPr>
          <w:rFonts w:eastAsiaTheme="minorEastAsia" w:cs="Arial"/>
          <w:szCs w:val="20"/>
        </w:rPr>
      </w:pPr>
    </w:p>
    <w:p w14:paraId="54C9BBC9" w14:textId="1F0CE668" w:rsidR="0024182E" w:rsidRPr="00F76055" w:rsidRDefault="0024182E" w:rsidP="00EC3118">
      <w:pPr>
        <w:pStyle w:val="Naslov2"/>
        <w:spacing w:before="0" w:after="0"/>
        <w:rPr>
          <w:lang w:val="sl-SI"/>
        </w:rPr>
      </w:pPr>
      <w:bookmarkStart w:id="655" w:name="_Toc167122166"/>
      <w:bookmarkStart w:id="656" w:name="_Toc167122401"/>
      <w:bookmarkStart w:id="657" w:name="_Toc170778118"/>
      <w:r w:rsidRPr="00F76055">
        <w:rPr>
          <w:lang w:val="sl-SI"/>
        </w:rPr>
        <w:t xml:space="preserve">INTEGRIRANO VARSTVO </w:t>
      </w:r>
      <w:r w:rsidR="00A93EF7" w:rsidRPr="00F76055">
        <w:rPr>
          <w:lang w:val="sl-SI"/>
        </w:rPr>
        <w:t>GLAVNATEGA OHROVTA</w:t>
      </w:r>
      <w:bookmarkEnd w:id="655"/>
      <w:bookmarkEnd w:id="656"/>
      <w:bookmarkEnd w:id="657"/>
    </w:p>
    <w:p w14:paraId="4CEFE4F8" w14:textId="77777777" w:rsidR="00EC3118" w:rsidRPr="00F76055" w:rsidRDefault="00EC3118" w:rsidP="00EC3118"/>
    <w:tbl>
      <w:tblPr>
        <w:tblStyle w:val="Tabelamrea"/>
        <w:tblW w:w="14804" w:type="dxa"/>
        <w:tblLook w:val="04A0" w:firstRow="1" w:lastRow="0" w:firstColumn="1" w:lastColumn="0" w:noHBand="0" w:noVBand="1"/>
      </w:tblPr>
      <w:tblGrid>
        <w:gridCol w:w="2284"/>
        <w:gridCol w:w="2669"/>
        <w:gridCol w:w="2415"/>
        <w:gridCol w:w="2146"/>
        <w:gridCol w:w="1380"/>
        <w:gridCol w:w="1525"/>
        <w:gridCol w:w="2385"/>
      </w:tblGrid>
      <w:tr w:rsidR="00435C22" w:rsidRPr="00F76055" w14:paraId="4784A59F" w14:textId="77777777" w:rsidTr="00345F35">
        <w:trPr>
          <w:trHeight w:val="300"/>
          <w:tblHeader/>
        </w:trPr>
        <w:tc>
          <w:tcPr>
            <w:tcW w:w="2284" w:type="dxa"/>
            <w:shd w:val="clear" w:color="auto" w:fill="F2F2F2" w:themeFill="background1" w:themeFillShade="F2"/>
            <w:hideMark/>
          </w:tcPr>
          <w:p w14:paraId="343FFFB1" w14:textId="77777777" w:rsidR="00A93EF7" w:rsidRPr="00F76055" w:rsidRDefault="00A93EF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669" w:type="dxa"/>
            <w:shd w:val="clear" w:color="auto" w:fill="F2F2F2" w:themeFill="background1" w:themeFillShade="F2"/>
            <w:hideMark/>
          </w:tcPr>
          <w:p w14:paraId="1640F608" w14:textId="77777777" w:rsidR="00A93EF7" w:rsidRPr="00F76055" w:rsidRDefault="00A93EF7" w:rsidP="00A93EF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415" w:type="dxa"/>
            <w:shd w:val="clear" w:color="auto" w:fill="F2F2F2" w:themeFill="background1" w:themeFillShade="F2"/>
            <w:hideMark/>
          </w:tcPr>
          <w:p w14:paraId="552B4462" w14:textId="77777777" w:rsidR="00A93EF7" w:rsidRPr="00F76055" w:rsidRDefault="00A93EF7" w:rsidP="00A93EF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146" w:type="dxa"/>
            <w:shd w:val="clear" w:color="auto" w:fill="F2F2F2" w:themeFill="background1" w:themeFillShade="F2"/>
            <w:hideMark/>
          </w:tcPr>
          <w:p w14:paraId="77EB3545" w14:textId="77777777" w:rsidR="00A93EF7" w:rsidRPr="00F76055" w:rsidRDefault="00A93EF7" w:rsidP="00A93EF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380" w:type="dxa"/>
            <w:shd w:val="clear" w:color="auto" w:fill="F2F2F2" w:themeFill="background1" w:themeFillShade="F2"/>
            <w:hideMark/>
          </w:tcPr>
          <w:p w14:paraId="156797D2" w14:textId="77777777" w:rsidR="00A93EF7" w:rsidRPr="00F76055" w:rsidRDefault="00A93EF7" w:rsidP="00A93EF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525" w:type="dxa"/>
            <w:shd w:val="clear" w:color="auto" w:fill="F2F2F2" w:themeFill="background1" w:themeFillShade="F2"/>
            <w:hideMark/>
          </w:tcPr>
          <w:p w14:paraId="42382197" w14:textId="5163EB8D" w:rsidR="00A93EF7" w:rsidRPr="00F76055" w:rsidRDefault="00A93EF7" w:rsidP="00A93EF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RENCA</w:t>
            </w:r>
            <w:r w:rsidR="00AF54AC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(dni)</w:t>
            </w:r>
          </w:p>
        </w:tc>
        <w:tc>
          <w:tcPr>
            <w:tcW w:w="2385" w:type="dxa"/>
            <w:shd w:val="clear" w:color="auto" w:fill="F2F2F2" w:themeFill="background1" w:themeFillShade="F2"/>
            <w:hideMark/>
          </w:tcPr>
          <w:p w14:paraId="7E6D7093" w14:textId="77777777" w:rsidR="00A93EF7" w:rsidRPr="00F76055" w:rsidRDefault="00A93EF7" w:rsidP="00A93EF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435C22" w:rsidRPr="00F76055" w14:paraId="5F8EAC3D" w14:textId="77777777" w:rsidTr="00345F35">
        <w:trPr>
          <w:trHeight w:val="300"/>
        </w:trPr>
        <w:tc>
          <w:tcPr>
            <w:tcW w:w="2284" w:type="dxa"/>
            <w:hideMark/>
          </w:tcPr>
          <w:p w14:paraId="11A1F3C3" w14:textId="77777777" w:rsidR="00435C22" w:rsidRPr="00F76055" w:rsidRDefault="00A93EF7" w:rsidP="00A93EF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VIROZ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6D2A618" w14:textId="47187DE1" w:rsidR="00A93EF7" w:rsidRPr="00F76055" w:rsidRDefault="00A93EF7" w:rsidP="00A93EF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Črn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bročkavost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kapusnic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urni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,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 1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Rumenica kolerab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in rep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 5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Rumeni  mozaik kolerabe in rep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urni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yellow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Cvetačni mozaik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auliflowe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</w:t>
            </w:r>
          </w:p>
        </w:tc>
        <w:tc>
          <w:tcPr>
            <w:tcW w:w="2669" w:type="dxa"/>
            <w:hideMark/>
          </w:tcPr>
          <w:p w14:paraId="5C9E4FF1" w14:textId="77777777" w:rsidR="00435C22" w:rsidRPr="00F76055" w:rsidRDefault="00A93EF7" w:rsidP="00A93EF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  <w:p w14:paraId="1A3ABEB0" w14:textId="64CCEEED" w:rsidR="00A93EF7" w:rsidRPr="00F76055" w:rsidRDefault="00435C22" w:rsidP="00B84EF7">
            <w:pPr>
              <w:pStyle w:val="Odstavekseznama"/>
              <w:numPr>
                <w:ilvl w:val="0"/>
                <w:numId w:val="143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škodljivcev (prenašalcev bolezni), predvsem listnih uši.</w:t>
            </w:r>
          </w:p>
        </w:tc>
        <w:tc>
          <w:tcPr>
            <w:tcW w:w="2415" w:type="dxa"/>
            <w:noWrap/>
            <w:hideMark/>
          </w:tcPr>
          <w:p w14:paraId="5AB222DA" w14:textId="77777777" w:rsidR="00A93EF7" w:rsidRPr="00F76055" w:rsidRDefault="00A93EF7" w:rsidP="00A93EF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7EEFF8E2" w14:textId="77777777" w:rsidR="00A93EF7" w:rsidRPr="00F76055" w:rsidRDefault="00A93EF7" w:rsidP="00A93EF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380" w:type="dxa"/>
            <w:noWrap/>
            <w:hideMark/>
          </w:tcPr>
          <w:p w14:paraId="572BE153" w14:textId="77777777" w:rsidR="00A93EF7" w:rsidRPr="00F76055" w:rsidRDefault="00A93EF7" w:rsidP="00A93EF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25" w:type="dxa"/>
            <w:noWrap/>
            <w:hideMark/>
          </w:tcPr>
          <w:p w14:paraId="4970044B" w14:textId="77777777" w:rsidR="00A93EF7" w:rsidRPr="00F76055" w:rsidRDefault="00A93EF7" w:rsidP="00A93EF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385" w:type="dxa"/>
            <w:hideMark/>
          </w:tcPr>
          <w:p w14:paraId="69619499" w14:textId="77777777" w:rsidR="00A93EF7" w:rsidRPr="00F76055" w:rsidRDefault="00A93EF7" w:rsidP="00A93EF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namenja bolezni so različna na različnih vrstah in sortah kapusnic. Prepoznavanje in dokončno potrditev bolezni prepustimo strokovnjakom</w:t>
            </w:r>
          </w:p>
        </w:tc>
      </w:tr>
      <w:tr w:rsidR="00CB3591" w:rsidRPr="00F76055" w14:paraId="503701B3" w14:textId="77777777" w:rsidTr="00345F35">
        <w:trPr>
          <w:trHeight w:val="300"/>
        </w:trPr>
        <w:tc>
          <w:tcPr>
            <w:tcW w:w="2284" w:type="dxa"/>
            <w:vMerge w:val="restart"/>
            <w:hideMark/>
          </w:tcPr>
          <w:p w14:paraId="7F72874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GLIVIČNE BOLEZN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Padavica sadik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yti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.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hizocto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olan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Olpidi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om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ingam</w:t>
            </w:r>
            <w:proofErr w:type="spellEnd"/>
          </w:p>
        </w:tc>
        <w:tc>
          <w:tcPr>
            <w:tcW w:w="2669" w:type="dxa"/>
            <w:vMerge w:val="restart"/>
            <w:hideMark/>
          </w:tcPr>
          <w:p w14:paraId="76FDDBF0" w14:textId="77777777" w:rsidR="00CB3591" w:rsidRPr="00F76055" w:rsidRDefault="00CB3591" w:rsidP="00CB359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48C2509" w14:textId="21367E6F" w:rsidR="00CB3591" w:rsidRPr="00F76055" w:rsidRDefault="00CB3591" w:rsidP="00B84EF7">
            <w:pPr>
              <w:pStyle w:val="Odstavekseznama"/>
              <w:numPr>
                <w:ilvl w:val="0"/>
                <w:numId w:val="72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ostor, kjer </w:t>
            </w:r>
            <w:r w:rsidR="002F60FF">
              <w:rPr>
                <w:rFonts w:cs="Arial"/>
                <w:sz w:val="18"/>
                <w:szCs w:val="18"/>
              </w:rPr>
              <w:t>so</w:t>
            </w:r>
            <w:r w:rsidRPr="00F76055">
              <w:rPr>
                <w:rFonts w:cs="Arial"/>
                <w:sz w:val="18"/>
                <w:szCs w:val="18"/>
              </w:rPr>
              <w:t xml:space="preserve"> sadike, </w:t>
            </w:r>
            <w:r w:rsidR="002F60FF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redno zrači, </w:t>
            </w:r>
          </w:p>
          <w:p w14:paraId="67BBECC7" w14:textId="480C2249" w:rsidR="00CB3591" w:rsidRPr="00F76055" w:rsidRDefault="00CB3591" w:rsidP="00B84EF7">
            <w:pPr>
              <w:pStyle w:val="Odstavekseznama"/>
              <w:numPr>
                <w:ilvl w:val="0"/>
                <w:numId w:val="7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a uporaba kakovostnega substrata in uporaba pripravka na osnovi dehidriranih živih spor in micelija glive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415" w:type="dxa"/>
            <w:vMerge w:val="restart"/>
            <w:hideMark/>
          </w:tcPr>
          <w:p w14:paraId="2F778D99" w14:textId="48D05443" w:rsidR="00CB3591" w:rsidRPr="00F76055" w:rsidRDefault="00CB3591" w:rsidP="4D29F85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6A32B9F9" w:rsidRPr="4D29F85E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187FF15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380" w:type="dxa"/>
            <w:vMerge w:val="restart"/>
            <w:noWrap/>
            <w:hideMark/>
          </w:tcPr>
          <w:p w14:paraId="7F5B3AE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525" w:type="dxa"/>
            <w:vMerge w:val="restart"/>
            <w:hideMark/>
          </w:tcPr>
          <w:p w14:paraId="69EF79A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2385" w:type="dxa"/>
            <w:vMerge w:val="restart"/>
            <w:hideMark/>
          </w:tcPr>
          <w:p w14:paraId="231AA4F5" w14:textId="4169698F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-krat v rastni sezoni, uporaba na prostem in v zavarovanih prostorih (</w:t>
            </w:r>
            <w:r w:rsidRPr="00345F35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)</w:t>
            </w:r>
          </w:p>
        </w:tc>
      </w:tr>
      <w:tr w:rsidR="00CB3591" w:rsidRPr="00F76055" w14:paraId="31953B62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694920C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357BF3B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  <w:hideMark/>
          </w:tcPr>
          <w:p w14:paraId="6F42C4B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6F81BAFB" w14:textId="77777777" w:rsidR="00CB3591" w:rsidRPr="00345F35" w:rsidRDefault="00CB3591" w:rsidP="00345F35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380" w:type="dxa"/>
            <w:vMerge/>
            <w:hideMark/>
          </w:tcPr>
          <w:p w14:paraId="5EEF1E0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25" w:type="dxa"/>
            <w:vMerge/>
            <w:hideMark/>
          </w:tcPr>
          <w:p w14:paraId="165ED8B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385" w:type="dxa"/>
            <w:vMerge/>
            <w:hideMark/>
          </w:tcPr>
          <w:p w14:paraId="4FACC1D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4D29F85E" w14:paraId="174F1940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764B4E26" w14:textId="77777777" w:rsidR="006E5ECE" w:rsidRDefault="006E5ECE"/>
        </w:tc>
        <w:tc>
          <w:tcPr>
            <w:tcW w:w="2669" w:type="dxa"/>
            <w:vMerge/>
            <w:hideMark/>
          </w:tcPr>
          <w:p w14:paraId="3D6061CF" w14:textId="77777777" w:rsidR="006E5ECE" w:rsidRDefault="006E5ECE"/>
        </w:tc>
        <w:tc>
          <w:tcPr>
            <w:tcW w:w="2415" w:type="dxa"/>
            <w:hideMark/>
          </w:tcPr>
          <w:p w14:paraId="06A82DE8" w14:textId="2E6647F2" w:rsidR="4D29F85E" w:rsidRDefault="4D29F85E" w:rsidP="4D29F85E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  <w:lang w:val="en-US"/>
              </w:rPr>
            </w:pPr>
            <w:proofErr w:type="spellStart"/>
            <w:r w:rsidRPr="4D29F85E">
              <w:rPr>
                <w:rFonts w:eastAsia="Arial" w:cs="Arial"/>
                <w:i/>
                <w:iCs/>
                <w:color w:val="00B050"/>
                <w:sz w:val="18"/>
                <w:szCs w:val="18"/>
                <w:lang w:val="en-US"/>
              </w:rPr>
              <w:t>Clonostachys</w:t>
            </w:r>
            <w:proofErr w:type="spellEnd"/>
            <w:r w:rsidRPr="4D29F85E">
              <w:rPr>
                <w:rFonts w:eastAsia="Arial" w:cs="Arial"/>
                <w:i/>
                <w:iCs/>
                <w:color w:val="00B050"/>
                <w:sz w:val="18"/>
                <w:szCs w:val="18"/>
                <w:lang w:val="en-US"/>
              </w:rPr>
              <w:t xml:space="preserve"> rosea</w:t>
            </w:r>
            <w:r w:rsidRPr="4D29F85E">
              <w:rPr>
                <w:rFonts w:eastAsia="Arial" w:cs="Arial"/>
                <w:color w:val="00B050"/>
                <w:sz w:val="18"/>
                <w:szCs w:val="18"/>
                <w:lang w:val="en-US"/>
              </w:rPr>
              <w:t xml:space="preserve"> strain J1446 (</w:t>
            </w:r>
            <w:proofErr w:type="spellStart"/>
            <w:r w:rsidRPr="4D29F85E">
              <w:rPr>
                <w:rFonts w:eastAsia="Arial" w:cs="Arial"/>
                <w:i/>
                <w:iCs/>
                <w:color w:val="00B050"/>
                <w:sz w:val="18"/>
                <w:szCs w:val="18"/>
                <w:lang w:val="en-US"/>
              </w:rPr>
              <w:t>Gliocladium</w:t>
            </w:r>
            <w:proofErr w:type="spellEnd"/>
            <w:r w:rsidRPr="4D29F85E">
              <w:rPr>
                <w:rFonts w:eastAsia="Arial" w:cs="Arial"/>
                <w:i/>
                <w:iCs/>
                <w:color w:val="00B05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4D29F85E">
              <w:rPr>
                <w:rFonts w:eastAsia="Arial" w:cs="Arial"/>
                <w:i/>
                <w:iCs/>
                <w:color w:val="00B050"/>
                <w:sz w:val="18"/>
                <w:szCs w:val="18"/>
                <w:lang w:val="en-US"/>
              </w:rPr>
              <w:t>catenulatum</w:t>
            </w:r>
            <w:proofErr w:type="spellEnd"/>
            <w:r w:rsidRPr="4D29F85E">
              <w:rPr>
                <w:rFonts w:eastAsia="Arial" w:cs="Arial"/>
                <w:color w:val="00B050"/>
                <w:sz w:val="18"/>
                <w:szCs w:val="18"/>
                <w:lang w:val="en-US"/>
              </w:rPr>
              <w:t xml:space="preserve"> strain J1446)</w:t>
            </w:r>
          </w:p>
        </w:tc>
        <w:tc>
          <w:tcPr>
            <w:tcW w:w="2146" w:type="dxa"/>
            <w:hideMark/>
          </w:tcPr>
          <w:p w14:paraId="7F736183" w14:textId="3C617BC3" w:rsidR="4D29F85E" w:rsidRDefault="4D29F85E" w:rsidP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4D29F85E">
              <w:rPr>
                <w:rFonts w:eastAsia="Arial" w:cs="Arial"/>
                <w:color w:val="00B050"/>
                <w:sz w:val="18"/>
                <w:szCs w:val="18"/>
              </w:rPr>
              <w:t>Lalstop</w:t>
            </w:r>
            <w:proofErr w:type="spellEnd"/>
            <w:r w:rsidRPr="4D29F85E">
              <w:rPr>
                <w:rFonts w:eastAsia="Arial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380" w:type="dxa"/>
            <w:noWrap/>
            <w:hideMark/>
          </w:tcPr>
          <w:p w14:paraId="4A686FF5" w14:textId="0730E6C0" w:rsidR="4D29F85E" w:rsidRDefault="4D29F85E" w:rsidP="4D29F85E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4D29F85E">
              <w:rPr>
                <w:rFonts w:eastAsia="Arial" w:cs="Arial"/>
                <w:color w:val="00B050"/>
                <w:sz w:val="18"/>
                <w:szCs w:val="18"/>
              </w:rPr>
              <w:t xml:space="preserve">0,05 %  </w:t>
            </w:r>
          </w:p>
          <w:p w14:paraId="1A79AC15" w14:textId="13AC9040" w:rsidR="4D29F85E" w:rsidRDefault="4D29F85E" w:rsidP="4D29F85E">
            <w:pPr>
              <w:rPr>
                <w:rFonts w:eastAsia="Arial" w:cs="Arial"/>
                <w:color w:val="00B050"/>
                <w:sz w:val="18"/>
                <w:szCs w:val="18"/>
              </w:rPr>
            </w:pPr>
          </w:p>
        </w:tc>
        <w:tc>
          <w:tcPr>
            <w:tcW w:w="1525" w:type="dxa"/>
            <w:hideMark/>
          </w:tcPr>
          <w:p w14:paraId="4F945A85" w14:textId="68A8F181" w:rsidR="4D29F85E" w:rsidRDefault="4D29F85E" w:rsidP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4D29F85E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  <w:p w14:paraId="441D7068" w14:textId="3C8D259E" w:rsidR="4D29F85E" w:rsidRDefault="4D29F85E" w:rsidP="4D29F85E">
            <w:pPr>
              <w:rPr>
                <w:rFonts w:eastAsia="Arial" w:cs="Arial"/>
                <w:color w:val="00B050"/>
                <w:sz w:val="18"/>
                <w:szCs w:val="18"/>
              </w:rPr>
            </w:pPr>
          </w:p>
        </w:tc>
        <w:tc>
          <w:tcPr>
            <w:tcW w:w="2385" w:type="dxa"/>
            <w:hideMark/>
          </w:tcPr>
          <w:p w14:paraId="69835DF3" w14:textId="4F88ECC2" w:rsidR="4D29F85E" w:rsidRDefault="4D29F85E" w:rsidP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4D29F85E">
              <w:rPr>
                <w:rFonts w:eastAsia="Arial" w:cs="Arial"/>
                <w:color w:val="00B050"/>
                <w:sz w:val="18"/>
                <w:szCs w:val="18"/>
              </w:rPr>
              <w:t>Uporaba v zaščitenih</w:t>
            </w:r>
          </w:p>
          <w:p w14:paraId="42455B44" w14:textId="3D1B1248" w:rsidR="4D29F85E" w:rsidRDefault="4D29F85E" w:rsidP="4D29F85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4D29F85E">
              <w:rPr>
                <w:rFonts w:eastAsia="Arial" w:cs="Arial"/>
                <w:color w:val="00B050"/>
                <w:sz w:val="18"/>
                <w:szCs w:val="18"/>
              </w:rPr>
              <w:t>prostorih</w:t>
            </w:r>
          </w:p>
          <w:p w14:paraId="4D4C2360" w14:textId="5AE20EC0" w:rsidR="4D29F85E" w:rsidRDefault="4D29F85E" w:rsidP="4D29F85E">
            <w:pPr>
              <w:rPr>
                <w:rFonts w:eastAsia="Arial" w:cs="Arial"/>
                <w:color w:val="00B050"/>
                <w:sz w:val="18"/>
                <w:szCs w:val="18"/>
              </w:rPr>
            </w:pPr>
          </w:p>
        </w:tc>
      </w:tr>
      <w:tr w:rsidR="00CB3591" w:rsidRPr="00F76055" w14:paraId="68D87D0F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4513F61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29D5BCB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 w:val="restart"/>
            <w:hideMark/>
          </w:tcPr>
          <w:p w14:paraId="07B637FD" w14:textId="1F71F86E" w:rsidR="00CB3591" w:rsidRPr="00F76055" w:rsidRDefault="4A036F37" w:rsidP="4D29F85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  <w:lang w:val="en-US"/>
              </w:rPr>
            </w:pPr>
            <w:proofErr w:type="spellStart"/>
            <w:r w:rsidRPr="4D29F85E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  <w:lang w:val="en-US"/>
              </w:rPr>
              <w:t>Clonostachys</w:t>
            </w:r>
            <w:proofErr w:type="spellEnd"/>
            <w:r w:rsidRPr="4D29F85E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  <w:lang w:val="en-US"/>
              </w:rPr>
              <w:t xml:space="preserve"> rosea</w:t>
            </w:r>
            <w:r w:rsidRPr="4D29F85E">
              <w:rPr>
                <w:rFonts w:ascii="Tahoma" w:eastAsia="Tahoma" w:hAnsi="Tahoma" w:cs="Tahoma"/>
                <w:color w:val="00B050"/>
                <w:sz w:val="18"/>
                <w:szCs w:val="18"/>
                <w:lang w:val="en-US"/>
              </w:rPr>
              <w:t xml:space="preserve"> strain J1446 (</w:t>
            </w:r>
            <w:proofErr w:type="spellStart"/>
            <w:r w:rsidRPr="4D29F85E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  <w:lang w:val="en-US"/>
              </w:rPr>
              <w:t>Gliocladium</w:t>
            </w:r>
            <w:proofErr w:type="spellEnd"/>
            <w:r w:rsidRPr="4D29F85E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4D29F85E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  <w:lang w:val="en-US"/>
              </w:rPr>
              <w:t>catenulatum</w:t>
            </w:r>
            <w:proofErr w:type="spellEnd"/>
            <w:r w:rsidRPr="4D29F85E">
              <w:rPr>
                <w:rFonts w:ascii="Tahoma" w:eastAsia="Tahoma" w:hAnsi="Tahoma" w:cs="Tahoma"/>
                <w:color w:val="00B050"/>
                <w:sz w:val="18"/>
                <w:szCs w:val="18"/>
                <w:lang w:val="en-US"/>
              </w:rPr>
              <w:t xml:space="preserve"> strain J1446)</w:t>
            </w:r>
          </w:p>
        </w:tc>
        <w:tc>
          <w:tcPr>
            <w:tcW w:w="2146" w:type="dxa"/>
            <w:noWrap/>
            <w:hideMark/>
          </w:tcPr>
          <w:p w14:paraId="748EA78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Prestop  </w:t>
            </w:r>
          </w:p>
        </w:tc>
        <w:tc>
          <w:tcPr>
            <w:tcW w:w="1380" w:type="dxa"/>
            <w:hideMark/>
          </w:tcPr>
          <w:p w14:paraId="1FBD858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525" w:type="dxa"/>
            <w:noWrap/>
            <w:hideMark/>
          </w:tcPr>
          <w:p w14:paraId="44B7D78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2385" w:type="dxa"/>
          </w:tcPr>
          <w:p w14:paraId="5BD3D67E" w14:textId="1C49369B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CB3591" w:rsidRPr="00F76055" w14:paraId="6386CA6E" w14:textId="77777777" w:rsidTr="00345F35">
        <w:trPr>
          <w:trHeight w:val="300"/>
        </w:trPr>
        <w:tc>
          <w:tcPr>
            <w:tcW w:w="2284" w:type="dxa"/>
            <w:vMerge/>
          </w:tcPr>
          <w:p w14:paraId="2D8CBBC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</w:tcPr>
          <w:p w14:paraId="0B0D345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  <w:noWrap/>
          </w:tcPr>
          <w:p w14:paraId="149E908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7436" w:type="dxa"/>
            <w:gridSpan w:val="4"/>
            <w:noWrap/>
          </w:tcPr>
          <w:p w14:paraId="45F50327" w14:textId="7F1DBDC2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V zavarovanih prostorih: na 1 m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z zalivanjem ali škropljenjem; v enem rastnem ciklusu so dovoljena največ 4 - 6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 fitofarmacevtskimi sredstvi na podlagi tega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mikroorganizma, ki se jih ponavlja v 3 do 4 tedenskih razmikih; Po presajanju. Volumen (L) 0,5% suspenzije za 1000 rastlin.</w:t>
            </w:r>
          </w:p>
        </w:tc>
      </w:tr>
      <w:tr w:rsidR="00CB3591" w:rsidRPr="00F76055" w14:paraId="3014E2BC" w14:textId="77777777" w:rsidTr="00345F35">
        <w:trPr>
          <w:trHeight w:val="300"/>
        </w:trPr>
        <w:tc>
          <w:tcPr>
            <w:tcW w:w="2284" w:type="dxa"/>
            <w:hideMark/>
          </w:tcPr>
          <w:p w14:paraId="544287C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 xml:space="preserve">Golšavost kapusnic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asmodiopho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hideMark/>
          </w:tcPr>
          <w:p w14:paraId="2B70591C" w14:textId="77777777" w:rsidR="00337202" w:rsidRPr="00F76055" w:rsidRDefault="00337202" w:rsidP="00337202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75EF91E" w14:textId="101761B0" w:rsidR="00CB3591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apnenje tal (pH naj ne bo nižji od 7,2).</w:t>
            </w:r>
          </w:p>
        </w:tc>
        <w:tc>
          <w:tcPr>
            <w:tcW w:w="2415" w:type="dxa"/>
            <w:noWrap/>
          </w:tcPr>
          <w:p w14:paraId="3187ACFF" w14:textId="74DFFD00" w:rsidR="00CB3591" w:rsidRPr="00F76055" w:rsidRDefault="72A91A2B" w:rsidP="4D29F85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4D29F85E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</w:tcPr>
          <w:p w14:paraId="3D0475D9" w14:textId="726BC262" w:rsidR="00CB3591" w:rsidRPr="00F76055" w:rsidRDefault="72A91A2B" w:rsidP="4D29F85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4D29F85E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380" w:type="dxa"/>
            <w:noWrap/>
          </w:tcPr>
          <w:p w14:paraId="6F29DD0C" w14:textId="243C9378" w:rsidR="00CB3591" w:rsidRPr="00F76055" w:rsidRDefault="72A91A2B" w:rsidP="4D29F85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4D29F85E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25" w:type="dxa"/>
          </w:tcPr>
          <w:p w14:paraId="3411FFAF" w14:textId="15CE6374" w:rsidR="00CB3591" w:rsidRPr="00F76055" w:rsidRDefault="72A91A2B" w:rsidP="4D29F85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4D29F85E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385" w:type="dxa"/>
          </w:tcPr>
          <w:p w14:paraId="318AACD3" w14:textId="7B77A1B4" w:rsidR="00CB3591" w:rsidRPr="00F76055" w:rsidRDefault="72A91A2B" w:rsidP="4D29F85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4D29F85E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CB3591" w:rsidRPr="00F76055" w14:paraId="0D501996" w14:textId="77777777" w:rsidTr="00345F35">
        <w:trPr>
          <w:trHeight w:val="300"/>
        </w:trPr>
        <w:tc>
          <w:tcPr>
            <w:tcW w:w="2284" w:type="dxa"/>
            <w:vMerge w:val="restart"/>
            <w:hideMark/>
          </w:tcPr>
          <w:p w14:paraId="2C4B161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na plese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eronospor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arasit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vMerge w:val="restart"/>
            <w:hideMark/>
          </w:tcPr>
          <w:p w14:paraId="2D6E237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1A7FBDB9" w14:textId="77777777" w:rsidR="00CB3591" w:rsidRPr="00F76055" w:rsidRDefault="00CB3591" w:rsidP="00B84EF7">
            <w:pPr>
              <w:pStyle w:val="Odstavekseznama"/>
              <w:numPr>
                <w:ilvl w:val="0"/>
                <w:numId w:val="144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 v 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tvišču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</w:p>
          <w:p w14:paraId="1BDD47C7" w14:textId="77777777" w:rsidR="00CB3591" w:rsidRPr="00F76055" w:rsidRDefault="00CB3591" w:rsidP="00B84EF7">
            <w:pPr>
              <w:pStyle w:val="Odstavekseznama"/>
              <w:numPr>
                <w:ilvl w:val="0"/>
                <w:numId w:val="144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e pregosta setev, </w:t>
            </w:r>
          </w:p>
          <w:p w14:paraId="579B81B7" w14:textId="13176B72" w:rsidR="00CB3591" w:rsidRPr="00F76055" w:rsidRDefault="00CB3591" w:rsidP="00B84EF7">
            <w:pPr>
              <w:pStyle w:val="Odstavekseznama"/>
              <w:numPr>
                <w:ilvl w:val="0"/>
                <w:numId w:val="144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pokrite grede zračimo.</w:t>
            </w:r>
          </w:p>
        </w:tc>
        <w:tc>
          <w:tcPr>
            <w:tcW w:w="2415" w:type="dxa"/>
            <w:vMerge w:val="restart"/>
            <w:hideMark/>
          </w:tcPr>
          <w:p w14:paraId="03CC3202" w14:textId="2EEFC114" w:rsidR="00CB3591" w:rsidRPr="00F76055" w:rsidRDefault="00CB3591" w:rsidP="4D29F85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D29F85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4210B184" w:rsidRPr="4D29F85E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4D29F85E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4BA7391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380" w:type="dxa"/>
            <w:vMerge w:val="restart"/>
            <w:noWrap/>
            <w:hideMark/>
          </w:tcPr>
          <w:p w14:paraId="6946E4D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525" w:type="dxa"/>
            <w:vMerge w:val="restart"/>
            <w:hideMark/>
          </w:tcPr>
          <w:p w14:paraId="5FC563F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2385" w:type="dxa"/>
            <w:vMerge w:val="restart"/>
            <w:hideMark/>
          </w:tcPr>
          <w:p w14:paraId="329806F8" w14:textId="11D8F9E9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-krat v rastni sezoni, uporaba na prostem in v zavarovanih prostorih (</w:t>
            </w:r>
            <w:r w:rsidRPr="00345F35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)</w:t>
            </w:r>
          </w:p>
        </w:tc>
      </w:tr>
      <w:tr w:rsidR="00CB3591" w:rsidRPr="00F76055" w14:paraId="4EF6A8E7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54F2398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6B95C60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  <w:hideMark/>
          </w:tcPr>
          <w:p w14:paraId="6BDC1B5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7612D0F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</w:t>
            </w:r>
          </w:p>
        </w:tc>
        <w:tc>
          <w:tcPr>
            <w:tcW w:w="1380" w:type="dxa"/>
            <w:vMerge/>
            <w:hideMark/>
          </w:tcPr>
          <w:p w14:paraId="4AE7A29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25" w:type="dxa"/>
            <w:vMerge/>
            <w:hideMark/>
          </w:tcPr>
          <w:p w14:paraId="3356703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385" w:type="dxa"/>
            <w:vMerge/>
            <w:hideMark/>
          </w:tcPr>
          <w:p w14:paraId="161C18F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7C8B5863" w14:paraId="3C8D6839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108989AB" w14:textId="77777777" w:rsidR="006E5ECE" w:rsidRDefault="006E5ECE"/>
        </w:tc>
        <w:tc>
          <w:tcPr>
            <w:tcW w:w="2669" w:type="dxa"/>
            <w:vMerge/>
            <w:hideMark/>
          </w:tcPr>
          <w:p w14:paraId="5222B757" w14:textId="77777777" w:rsidR="006E5ECE" w:rsidRDefault="006E5ECE"/>
        </w:tc>
        <w:tc>
          <w:tcPr>
            <w:tcW w:w="2415" w:type="dxa"/>
            <w:hideMark/>
          </w:tcPr>
          <w:p w14:paraId="2B508559" w14:textId="050431C6" w:rsidR="7C8B5863" w:rsidRPr="00345F35" w:rsidRDefault="7C8B5863">
            <w:pPr>
              <w:jc w:val="left"/>
              <w:rPr>
                <w:rFonts w:eastAsia="Tahoma" w:cs="Arial"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345F35">
              <w:rPr>
                <w:rFonts w:eastAsia="Tahoma" w:cs="Arial"/>
                <w:color w:val="00B050"/>
                <w:sz w:val="18"/>
                <w:szCs w:val="18"/>
              </w:rPr>
              <w:t xml:space="preserve"> sev J1446 (</w:t>
            </w:r>
            <w:proofErr w:type="spellStart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345F35">
              <w:rPr>
                <w:rFonts w:eastAsia="Tahoma" w:cs="Arial"/>
                <w:color w:val="00B050"/>
                <w:sz w:val="18"/>
                <w:szCs w:val="18"/>
              </w:rPr>
              <w:t xml:space="preserve"> sev J1446)</w:t>
            </w:r>
          </w:p>
        </w:tc>
        <w:tc>
          <w:tcPr>
            <w:tcW w:w="2146" w:type="dxa"/>
            <w:hideMark/>
          </w:tcPr>
          <w:p w14:paraId="0027847F" w14:textId="697A5076" w:rsidR="7C8B5863" w:rsidRPr="00345F35" w:rsidRDefault="7C8B5863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="Arial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345F35">
              <w:rPr>
                <w:rFonts w:eastAsia="Arial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380" w:type="dxa"/>
            <w:noWrap/>
            <w:hideMark/>
          </w:tcPr>
          <w:p w14:paraId="42552706" w14:textId="4C9FBD5B" w:rsidR="7C8B5863" w:rsidRPr="00345F35" w:rsidRDefault="7C8B5863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345F35">
              <w:rPr>
                <w:rFonts w:eastAsia="Arial" w:cs="Arial"/>
                <w:color w:val="00B050"/>
                <w:sz w:val="18"/>
                <w:szCs w:val="18"/>
              </w:rPr>
              <w:t>10 g v 20 L vode na 100 m</w:t>
            </w:r>
            <w:r w:rsidRPr="00345F35">
              <w:rPr>
                <w:rFonts w:eastAsia="Arial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345F35">
              <w:rPr>
                <w:rFonts w:eastAsia="Arial" w:cs="Arial"/>
                <w:color w:val="00B050"/>
                <w:sz w:val="18"/>
                <w:szCs w:val="18"/>
              </w:rPr>
              <w:t xml:space="preserve"> oz. 0,05% </w:t>
            </w:r>
          </w:p>
        </w:tc>
        <w:tc>
          <w:tcPr>
            <w:tcW w:w="1525" w:type="dxa"/>
            <w:hideMark/>
          </w:tcPr>
          <w:p w14:paraId="1E379FF3" w14:textId="708CE821" w:rsidR="7C8B5863" w:rsidRPr="00345F35" w:rsidRDefault="7C8B5863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345F35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385" w:type="dxa"/>
            <w:hideMark/>
          </w:tcPr>
          <w:p w14:paraId="3EAD1232" w14:textId="0E3E7894" w:rsidR="7C8B5863" w:rsidRPr="00345F35" w:rsidRDefault="7C8B5863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345F35">
              <w:rPr>
                <w:rFonts w:eastAsia="Arial" w:cs="Arial"/>
                <w:color w:val="00B050"/>
                <w:sz w:val="18"/>
                <w:szCs w:val="18"/>
              </w:rPr>
              <w:t>Vključno s sadikami in potaknjenci. Škropi se stebelno osnovo in vse poškodovane dele. 1. ob ali čimprej po presajanju, najpozneje po odstranjevanju listov s ciljem zaščite poškodb povrhnjice. V enem rastnem ciklu največ 4x  v razmaku 21 dni.</w:t>
            </w:r>
          </w:p>
        </w:tc>
      </w:tr>
      <w:tr w:rsidR="4D29F85E" w14:paraId="771DC141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0CFFE1BE" w14:textId="77777777" w:rsidR="006E5ECE" w:rsidRDefault="006E5ECE"/>
        </w:tc>
        <w:tc>
          <w:tcPr>
            <w:tcW w:w="2669" w:type="dxa"/>
            <w:vMerge/>
            <w:hideMark/>
          </w:tcPr>
          <w:p w14:paraId="52385D99" w14:textId="77777777" w:rsidR="006E5ECE" w:rsidRDefault="006E5ECE"/>
        </w:tc>
        <w:tc>
          <w:tcPr>
            <w:tcW w:w="2415" w:type="dxa"/>
            <w:vMerge w:val="restart"/>
            <w:hideMark/>
          </w:tcPr>
          <w:p w14:paraId="2F33BB2B" w14:textId="2FD239A5" w:rsidR="243E922A" w:rsidRDefault="243E922A" w:rsidP="4D29F85E">
            <w:pPr>
              <w:jc w:val="left"/>
              <w:rPr>
                <w:rFonts w:ascii="Tahoma" w:eastAsia="Tahoma" w:hAnsi="Tahoma" w:cs="Tahoma"/>
                <w:sz w:val="18"/>
                <w:szCs w:val="18"/>
                <w:lang w:val="en-US"/>
              </w:rPr>
            </w:pPr>
            <w:proofErr w:type="spellStart"/>
            <w:r w:rsidRPr="4D29F85E">
              <w:rPr>
                <w:rFonts w:ascii="Tahoma" w:eastAsia="Tahoma" w:hAnsi="Tahoma" w:cs="Tahoma"/>
                <w:sz w:val="18"/>
                <w:szCs w:val="18"/>
                <w:lang w:val="en-US"/>
              </w:rPr>
              <w:t>azoksostrobin</w:t>
            </w:r>
            <w:proofErr w:type="spellEnd"/>
          </w:p>
        </w:tc>
        <w:tc>
          <w:tcPr>
            <w:tcW w:w="2146" w:type="dxa"/>
            <w:hideMark/>
          </w:tcPr>
          <w:p w14:paraId="2C5CA429" w14:textId="283D3C8C" w:rsidR="243E922A" w:rsidRDefault="243E922A" w:rsidP="4D29F85E">
            <w:pPr>
              <w:jc w:val="left"/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Mirador</w:t>
            </w:r>
            <w:proofErr w:type="spellEnd"/>
            <w:r w:rsidRPr="4D29F85E">
              <w:rPr>
                <w:rFonts w:eastAsia="Arial" w:cs="Arial"/>
                <w:sz w:val="18"/>
                <w:szCs w:val="18"/>
              </w:rPr>
              <w:t xml:space="preserve"> 250 SC</w:t>
            </w:r>
          </w:p>
        </w:tc>
        <w:tc>
          <w:tcPr>
            <w:tcW w:w="1380" w:type="dxa"/>
            <w:vMerge w:val="restart"/>
            <w:noWrap/>
            <w:hideMark/>
          </w:tcPr>
          <w:p w14:paraId="35CB7EDA" w14:textId="1EA7821A" w:rsidR="243E922A" w:rsidRDefault="243E922A" w:rsidP="4D29F85E">
            <w:r w:rsidRPr="4D29F85E">
              <w:t>1 L/ha</w:t>
            </w:r>
          </w:p>
        </w:tc>
        <w:tc>
          <w:tcPr>
            <w:tcW w:w="1525" w:type="dxa"/>
            <w:vMerge w:val="restart"/>
            <w:hideMark/>
          </w:tcPr>
          <w:p w14:paraId="49FF7DE3" w14:textId="345548D7" w:rsidR="243E922A" w:rsidRDefault="243E922A" w:rsidP="4D29F85E">
            <w:r w:rsidRPr="4D29F85E">
              <w:t>14</w:t>
            </w:r>
          </w:p>
        </w:tc>
        <w:tc>
          <w:tcPr>
            <w:tcW w:w="2385" w:type="dxa"/>
            <w:vMerge w:val="restart"/>
            <w:hideMark/>
          </w:tcPr>
          <w:p w14:paraId="315EF392" w14:textId="1A7B1460" w:rsidR="243E922A" w:rsidRDefault="243E922A" w:rsidP="4D29F85E">
            <w:r w:rsidRPr="4D29F85E">
              <w:t>Uporaba 2 krat letno.</w:t>
            </w:r>
          </w:p>
        </w:tc>
      </w:tr>
      <w:tr w:rsidR="4D29F85E" w14:paraId="7C18B023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5B28534C" w14:textId="77777777" w:rsidR="006E5ECE" w:rsidRDefault="006E5ECE"/>
        </w:tc>
        <w:tc>
          <w:tcPr>
            <w:tcW w:w="2669" w:type="dxa"/>
            <w:vMerge/>
            <w:hideMark/>
          </w:tcPr>
          <w:p w14:paraId="6B54E903" w14:textId="77777777" w:rsidR="006E5ECE" w:rsidRDefault="006E5ECE"/>
        </w:tc>
        <w:tc>
          <w:tcPr>
            <w:tcW w:w="2415" w:type="dxa"/>
            <w:vMerge/>
            <w:hideMark/>
          </w:tcPr>
          <w:p w14:paraId="70601396" w14:textId="77777777" w:rsidR="006E5ECE" w:rsidRDefault="006E5ECE"/>
        </w:tc>
        <w:tc>
          <w:tcPr>
            <w:tcW w:w="2146" w:type="dxa"/>
            <w:hideMark/>
          </w:tcPr>
          <w:p w14:paraId="6B6DB216" w14:textId="2FD3BF02" w:rsidR="243E922A" w:rsidRDefault="243E922A" w:rsidP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380" w:type="dxa"/>
            <w:vMerge/>
            <w:noWrap/>
            <w:hideMark/>
          </w:tcPr>
          <w:p w14:paraId="12566984" w14:textId="77777777" w:rsidR="006E5ECE" w:rsidRDefault="006E5ECE"/>
        </w:tc>
        <w:tc>
          <w:tcPr>
            <w:tcW w:w="1525" w:type="dxa"/>
            <w:vMerge/>
            <w:hideMark/>
          </w:tcPr>
          <w:p w14:paraId="5D28108C" w14:textId="77777777" w:rsidR="006E5ECE" w:rsidRDefault="006E5ECE"/>
        </w:tc>
        <w:tc>
          <w:tcPr>
            <w:tcW w:w="2385" w:type="dxa"/>
            <w:vMerge/>
            <w:hideMark/>
          </w:tcPr>
          <w:p w14:paraId="628C5F89" w14:textId="77777777" w:rsidR="006E5ECE" w:rsidRDefault="006E5ECE"/>
        </w:tc>
      </w:tr>
      <w:tr w:rsidR="4D29F85E" w14:paraId="52F64C11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00219C61" w14:textId="77777777" w:rsidR="006E5ECE" w:rsidRDefault="006E5ECE"/>
        </w:tc>
        <w:tc>
          <w:tcPr>
            <w:tcW w:w="2669" w:type="dxa"/>
            <w:vMerge/>
            <w:hideMark/>
          </w:tcPr>
          <w:p w14:paraId="5BF13C1B" w14:textId="77777777" w:rsidR="006E5ECE" w:rsidRDefault="006E5ECE"/>
        </w:tc>
        <w:tc>
          <w:tcPr>
            <w:tcW w:w="2415" w:type="dxa"/>
            <w:vMerge/>
            <w:hideMark/>
          </w:tcPr>
          <w:p w14:paraId="03B176B4" w14:textId="77777777" w:rsidR="006E5ECE" w:rsidRDefault="006E5ECE"/>
        </w:tc>
        <w:tc>
          <w:tcPr>
            <w:tcW w:w="2146" w:type="dxa"/>
            <w:hideMark/>
          </w:tcPr>
          <w:p w14:paraId="06EA893B" w14:textId="3FADEDF4" w:rsidR="243E922A" w:rsidRDefault="243E922A" w:rsidP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Zaftra</w:t>
            </w:r>
            <w:proofErr w:type="spellEnd"/>
            <w:r w:rsidRPr="4D29F85E">
              <w:rPr>
                <w:rFonts w:eastAsia="Arial"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380" w:type="dxa"/>
            <w:vMerge/>
            <w:noWrap/>
            <w:hideMark/>
          </w:tcPr>
          <w:p w14:paraId="65A6FA7A" w14:textId="77777777" w:rsidR="006E5ECE" w:rsidRDefault="006E5ECE"/>
        </w:tc>
        <w:tc>
          <w:tcPr>
            <w:tcW w:w="1525" w:type="dxa"/>
            <w:vMerge/>
            <w:hideMark/>
          </w:tcPr>
          <w:p w14:paraId="5A176234" w14:textId="77777777" w:rsidR="006E5ECE" w:rsidRDefault="006E5ECE"/>
        </w:tc>
        <w:tc>
          <w:tcPr>
            <w:tcW w:w="2385" w:type="dxa"/>
            <w:vMerge/>
            <w:hideMark/>
          </w:tcPr>
          <w:p w14:paraId="33453ED3" w14:textId="77777777" w:rsidR="006E5ECE" w:rsidRDefault="006E5ECE"/>
        </w:tc>
      </w:tr>
      <w:tr w:rsidR="00337202" w:rsidRPr="00F76055" w14:paraId="71419C06" w14:textId="77777777" w:rsidTr="00345F35">
        <w:trPr>
          <w:trHeight w:val="300"/>
        </w:trPr>
        <w:tc>
          <w:tcPr>
            <w:tcW w:w="2284" w:type="dxa"/>
            <w:vMerge w:val="restart"/>
            <w:hideMark/>
          </w:tcPr>
          <w:p w14:paraId="46C88F11" w14:textId="306D3AC2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iv</w:t>
            </w:r>
            <w:r w:rsidR="00AF54AC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a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ples</w:t>
            </w:r>
            <w:r w:rsidR="00AF54AC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e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67BA7258" w14:textId="1121550D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)</w:t>
            </w:r>
          </w:p>
        </w:tc>
        <w:tc>
          <w:tcPr>
            <w:tcW w:w="2669" w:type="dxa"/>
            <w:vMerge w:val="restart"/>
            <w:noWrap/>
            <w:hideMark/>
          </w:tcPr>
          <w:p w14:paraId="0ABF3F59" w14:textId="77777777" w:rsidR="00337202" w:rsidRPr="00F76055" w:rsidRDefault="00337202" w:rsidP="00337202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6C17E4B" w14:textId="65EDE6E3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Talno in zračno vlago ter temperaturo v rastlinjakih (vzgoja sadik) je priporočljivo uravnavati tako, da je zračna vlaga čim nižja, temperatura pa optimalna za razvoj rastlin. </w:t>
            </w:r>
          </w:p>
        </w:tc>
        <w:tc>
          <w:tcPr>
            <w:tcW w:w="2415" w:type="dxa"/>
            <w:vMerge w:val="restart"/>
            <w:hideMark/>
          </w:tcPr>
          <w:p w14:paraId="78170BC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ev J1446</w:t>
            </w:r>
          </w:p>
        </w:tc>
        <w:tc>
          <w:tcPr>
            <w:tcW w:w="2146" w:type="dxa"/>
            <w:noWrap/>
            <w:hideMark/>
          </w:tcPr>
          <w:p w14:paraId="272B363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Prestop  </w:t>
            </w:r>
          </w:p>
        </w:tc>
        <w:tc>
          <w:tcPr>
            <w:tcW w:w="1380" w:type="dxa"/>
            <w:hideMark/>
          </w:tcPr>
          <w:p w14:paraId="3FCCD2D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525" w:type="dxa"/>
            <w:noWrap/>
            <w:hideMark/>
          </w:tcPr>
          <w:p w14:paraId="2FC19F0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2385" w:type="dxa"/>
            <w:hideMark/>
          </w:tcPr>
          <w:p w14:paraId="31FDD0D7" w14:textId="235E7CC2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337202" w:rsidRPr="00F76055" w14:paraId="14C18CA6" w14:textId="77777777" w:rsidTr="00345F35">
        <w:trPr>
          <w:trHeight w:val="300"/>
        </w:trPr>
        <w:tc>
          <w:tcPr>
            <w:tcW w:w="2284" w:type="dxa"/>
            <w:vMerge/>
          </w:tcPr>
          <w:p w14:paraId="1381E4E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</w:tcPr>
          <w:p w14:paraId="79374B0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</w:tcPr>
          <w:p w14:paraId="5945647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7436" w:type="dxa"/>
            <w:gridSpan w:val="4"/>
          </w:tcPr>
          <w:p w14:paraId="1D0CF28B" w14:textId="129E61C6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V zavarovanih prostorih: na 1 m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z zalivanjem ali škropljenjem; v enem rastnem ciklusu so dovoljena največ 4 - 6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 fitofarmacevtskimi sredstvi na podlagi tega mikroorganizma, ki se jih ponavlja v 3 do 4 tedenskih razmikih; Po presajanju. Volumen (L) 0,5% suspenzije za 1000 rastlin.</w:t>
            </w:r>
          </w:p>
        </w:tc>
      </w:tr>
      <w:tr w:rsidR="00337202" w:rsidRPr="00F76055" w14:paraId="62E7E6A6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7D0B7CC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3CBFB09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 w:val="restart"/>
            <w:hideMark/>
          </w:tcPr>
          <w:p w14:paraId="20E69542" w14:textId="32A6EDC9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48F8B6E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380" w:type="dxa"/>
            <w:vMerge w:val="restart"/>
            <w:noWrap/>
            <w:hideMark/>
          </w:tcPr>
          <w:p w14:paraId="088CAE8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525" w:type="dxa"/>
            <w:vMerge w:val="restart"/>
            <w:hideMark/>
          </w:tcPr>
          <w:p w14:paraId="1810544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2385" w:type="dxa"/>
            <w:vMerge w:val="restart"/>
            <w:hideMark/>
          </w:tcPr>
          <w:p w14:paraId="457CE19C" w14:textId="0AED90CD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-krat v rastni sezoni, uporaba na prostem in v zavarovanih prostorih (Manjša uporaba)</w:t>
            </w:r>
          </w:p>
        </w:tc>
      </w:tr>
      <w:tr w:rsidR="00337202" w:rsidRPr="00F76055" w14:paraId="5AA8FD4C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75886B5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0D8B885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  <w:hideMark/>
          </w:tcPr>
          <w:p w14:paraId="3CF9EB8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5ACDCB9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</w:t>
            </w:r>
          </w:p>
        </w:tc>
        <w:tc>
          <w:tcPr>
            <w:tcW w:w="1380" w:type="dxa"/>
            <w:vMerge/>
            <w:hideMark/>
          </w:tcPr>
          <w:p w14:paraId="24097F5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25" w:type="dxa"/>
            <w:vMerge/>
            <w:hideMark/>
          </w:tcPr>
          <w:p w14:paraId="1B66C14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385" w:type="dxa"/>
            <w:vMerge/>
            <w:hideMark/>
          </w:tcPr>
          <w:p w14:paraId="5011EC7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7C8B5863" w14:paraId="51E599C2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5A1212C0" w14:textId="77777777" w:rsidR="006E5ECE" w:rsidRDefault="006E5ECE"/>
        </w:tc>
        <w:tc>
          <w:tcPr>
            <w:tcW w:w="2669" w:type="dxa"/>
            <w:vMerge/>
            <w:noWrap/>
            <w:hideMark/>
          </w:tcPr>
          <w:p w14:paraId="7324FB5B" w14:textId="77777777" w:rsidR="006E5ECE" w:rsidRDefault="006E5ECE"/>
        </w:tc>
        <w:tc>
          <w:tcPr>
            <w:tcW w:w="2415" w:type="dxa"/>
            <w:hideMark/>
          </w:tcPr>
          <w:p w14:paraId="1E177B60" w14:textId="78A14818" w:rsidR="7C8B5863" w:rsidRPr="00345F35" w:rsidRDefault="7C8B5863">
            <w:pPr>
              <w:jc w:val="left"/>
              <w:rPr>
                <w:rFonts w:eastAsia="Tahoma" w:cs="Arial"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345F35">
              <w:rPr>
                <w:rFonts w:eastAsia="Tahoma" w:cs="Arial"/>
                <w:color w:val="00B050"/>
                <w:sz w:val="18"/>
                <w:szCs w:val="18"/>
              </w:rPr>
              <w:t xml:space="preserve"> sev J1446 (</w:t>
            </w:r>
            <w:proofErr w:type="spellStart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45F35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345F35">
              <w:rPr>
                <w:rFonts w:eastAsia="Tahoma" w:cs="Arial"/>
                <w:color w:val="00B050"/>
                <w:sz w:val="18"/>
                <w:szCs w:val="18"/>
              </w:rPr>
              <w:t xml:space="preserve"> sev J1446)</w:t>
            </w:r>
          </w:p>
        </w:tc>
        <w:tc>
          <w:tcPr>
            <w:tcW w:w="2146" w:type="dxa"/>
            <w:hideMark/>
          </w:tcPr>
          <w:p w14:paraId="4CA7CE1E" w14:textId="163DDCE3" w:rsidR="7C8B5863" w:rsidRPr="00345F35" w:rsidRDefault="7C8B5863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="Arial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345F35">
              <w:rPr>
                <w:rFonts w:eastAsia="Arial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380" w:type="dxa"/>
            <w:noWrap/>
            <w:hideMark/>
          </w:tcPr>
          <w:p w14:paraId="12CAB874" w14:textId="1CE4E9AB" w:rsidR="7C8B5863" w:rsidRPr="00345F35" w:rsidRDefault="7C8B5863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345F35">
              <w:rPr>
                <w:rFonts w:eastAsia="Arial" w:cs="Arial"/>
                <w:color w:val="00B050"/>
                <w:sz w:val="18"/>
                <w:szCs w:val="18"/>
              </w:rPr>
              <w:t>10 g v 20 L vode na 100 m</w:t>
            </w:r>
            <w:r w:rsidRPr="00345F35">
              <w:rPr>
                <w:rFonts w:eastAsia="Arial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345F35">
              <w:rPr>
                <w:rFonts w:eastAsia="Arial" w:cs="Arial"/>
                <w:color w:val="00B050"/>
                <w:sz w:val="18"/>
                <w:szCs w:val="18"/>
              </w:rPr>
              <w:t xml:space="preserve"> oz. 0,05% </w:t>
            </w:r>
          </w:p>
        </w:tc>
        <w:tc>
          <w:tcPr>
            <w:tcW w:w="1525" w:type="dxa"/>
            <w:hideMark/>
          </w:tcPr>
          <w:p w14:paraId="34742420" w14:textId="213E474D" w:rsidR="7C8B5863" w:rsidRPr="00345F35" w:rsidRDefault="7C8B5863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345F35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385" w:type="dxa"/>
            <w:hideMark/>
          </w:tcPr>
          <w:p w14:paraId="76381F2E" w14:textId="488172B4" w:rsidR="7C8B5863" w:rsidRPr="00345F35" w:rsidRDefault="7C8B5863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345F35">
              <w:rPr>
                <w:rFonts w:eastAsia="Arial" w:cs="Arial"/>
                <w:color w:val="00B050"/>
                <w:sz w:val="18"/>
                <w:szCs w:val="18"/>
              </w:rPr>
              <w:t xml:space="preserve">Vključno s sadikami in potaknjenci. Škropi se stebelno osnovo in vse poškodovane dele. 1. ob </w:t>
            </w:r>
            <w:r w:rsidRPr="00345F35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>ali čimprej po presajanju, najpozneje po odstranjevanju listov s ciljem zaščite poškodb povrhnjice. V enem rastnem ciklu največ 4x  v razmaku 21 dni.</w:t>
            </w:r>
          </w:p>
        </w:tc>
      </w:tr>
      <w:tr w:rsidR="00337202" w:rsidRPr="00F76055" w14:paraId="68744B97" w14:textId="77777777" w:rsidTr="00345F35">
        <w:trPr>
          <w:trHeight w:val="300"/>
        </w:trPr>
        <w:tc>
          <w:tcPr>
            <w:tcW w:w="2284" w:type="dxa"/>
            <w:vMerge w:val="restart"/>
            <w:hideMark/>
          </w:tcPr>
          <w:p w14:paraId="0E05C97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Črna listna pegavost kapusnic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2277844" w14:textId="1725539F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669" w:type="dxa"/>
            <w:vMerge w:val="restart"/>
            <w:hideMark/>
          </w:tcPr>
          <w:p w14:paraId="18488A1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60437C71" w14:textId="77777777" w:rsidR="00337202" w:rsidRPr="00F76055" w:rsidRDefault="00337202" w:rsidP="00B84EF7">
            <w:pPr>
              <w:pStyle w:val="Odstavekseznama"/>
              <w:numPr>
                <w:ilvl w:val="0"/>
                <w:numId w:val="145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odstranjevanje ostankov, </w:t>
            </w:r>
          </w:p>
          <w:p w14:paraId="50101445" w14:textId="77777777" w:rsidR="00337202" w:rsidRPr="00F76055" w:rsidRDefault="00337202" w:rsidP="00B84EF7">
            <w:pPr>
              <w:pStyle w:val="Odstavekseznama"/>
              <w:numPr>
                <w:ilvl w:val="0"/>
                <w:numId w:val="145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</w:t>
            </w:r>
          </w:p>
          <w:p w14:paraId="7F3DA875" w14:textId="0A2B4843" w:rsidR="00337202" w:rsidRPr="00F76055" w:rsidRDefault="00337202" w:rsidP="00B84EF7">
            <w:pPr>
              <w:pStyle w:val="Odstavekseznama"/>
              <w:numPr>
                <w:ilvl w:val="0"/>
                <w:numId w:val="145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e seje/sadi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na vlažnih legah.</w:t>
            </w:r>
          </w:p>
        </w:tc>
        <w:tc>
          <w:tcPr>
            <w:tcW w:w="2415" w:type="dxa"/>
            <w:vMerge w:val="restart"/>
            <w:noWrap/>
            <w:hideMark/>
          </w:tcPr>
          <w:p w14:paraId="7B7495F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2A97873" w14:textId="69CF5F81" w:rsidR="00337202" w:rsidRPr="00F76055" w:rsidRDefault="00337202" w:rsidP="7C8B5863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380" w:type="dxa"/>
            <w:noWrap/>
            <w:hideMark/>
          </w:tcPr>
          <w:p w14:paraId="7A7EA047" w14:textId="538FD54B" w:rsidR="00337202" w:rsidRPr="00F76055" w:rsidRDefault="00337202" w:rsidP="7C8B5863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25" w:type="dxa"/>
            <w:vMerge w:val="restart"/>
            <w:noWrap/>
            <w:hideMark/>
          </w:tcPr>
          <w:p w14:paraId="66D7AF1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2385" w:type="dxa"/>
            <w:vMerge w:val="restart"/>
            <w:hideMark/>
          </w:tcPr>
          <w:p w14:paraId="7B64E36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,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 bo 14 dnevni razmik</w:t>
            </w:r>
          </w:p>
        </w:tc>
      </w:tr>
      <w:tr w:rsidR="00337202" w:rsidRPr="00F76055" w14:paraId="4E085E52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5084DF2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1471F2A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  <w:hideMark/>
          </w:tcPr>
          <w:p w14:paraId="727794F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09A917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</w:t>
            </w:r>
          </w:p>
        </w:tc>
        <w:tc>
          <w:tcPr>
            <w:tcW w:w="1380" w:type="dxa"/>
            <w:noWrap/>
            <w:hideMark/>
          </w:tcPr>
          <w:p w14:paraId="74CB2B8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525" w:type="dxa"/>
            <w:vMerge/>
            <w:hideMark/>
          </w:tcPr>
          <w:p w14:paraId="3151441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385" w:type="dxa"/>
            <w:vMerge/>
            <w:hideMark/>
          </w:tcPr>
          <w:p w14:paraId="15ADF7C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4D29F85E" w14:paraId="067D5840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4668A5CB" w14:textId="77777777" w:rsidR="006E5ECE" w:rsidRDefault="006E5ECE"/>
        </w:tc>
        <w:tc>
          <w:tcPr>
            <w:tcW w:w="2669" w:type="dxa"/>
            <w:vMerge/>
            <w:hideMark/>
          </w:tcPr>
          <w:p w14:paraId="6DA0FB43" w14:textId="77777777" w:rsidR="006E5ECE" w:rsidRDefault="006E5ECE"/>
        </w:tc>
        <w:tc>
          <w:tcPr>
            <w:tcW w:w="2415" w:type="dxa"/>
            <w:vMerge w:val="restart"/>
            <w:hideMark/>
          </w:tcPr>
          <w:p w14:paraId="14119A18" w14:textId="2FD239A5" w:rsidR="4D29F85E" w:rsidRDefault="4D29F85E" w:rsidP="4D29F85E">
            <w:pPr>
              <w:jc w:val="left"/>
              <w:rPr>
                <w:rFonts w:ascii="Tahoma" w:eastAsia="Tahoma" w:hAnsi="Tahoma" w:cs="Tahoma"/>
                <w:sz w:val="18"/>
                <w:szCs w:val="18"/>
                <w:lang w:val="en-US"/>
              </w:rPr>
            </w:pPr>
            <w:proofErr w:type="spellStart"/>
            <w:r w:rsidRPr="4D29F85E">
              <w:rPr>
                <w:rFonts w:ascii="Tahoma" w:eastAsia="Tahoma" w:hAnsi="Tahoma" w:cs="Tahoma"/>
                <w:sz w:val="18"/>
                <w:szCs w:val="18"/>
                <w:lang w:val="en-US"/>
              </w:rPr>
              <w:t>azoks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9EC0A2A" w14:textId="283D3C8C" w:rsidR="4D29F85E" w:rsidRDefault="4D29F85E" w:rsidP="4D29F85E">
            <w:pPr>
              <w:jc w:val="left"/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Mirador</w:t>
            </w:r>
            <w:proofErr w:type="spellEnd"/>
            <w:r w:rsidRPr="4D29F85E">
              <w:rPr>
                <w:rFonts w:eastAsia="Arial" w:cs="Arial"/>
                <w:sz w:val="18"/>
                <w:szCs w:val="18"/>
              </w:rPr>
              <w:t xml:space="preserve"> 250 SC</w:t>
            </w:r>
          </w:p>
        </w:tc>
        <w:tc>
          <w:tcPr>
            <w:tcW w:w="1380" w:type="dxa"/>
            <w:vMerge w:val="restart"/>
            <w:noWrap/>
            <w:hideMark/>
          </w:tcPr>
          <w:p w14:paraId="376009B4" w14:textId="1EA7821A" w:rsidR="4D29F85E" w:rsidRDefault="4D29F85E" w:rsidP="4D29F85E">
            <w:r w:rsidRPr="4D29F85E">
              <w:t>1 L/ha</w:t>
            </w:r>
          </w:p>
        </w:tc>
        <w:tc>
          <w:tcPr>
            <w:tcW w:w="1525" w:type="dxa"/>
            <w:vMerge w:val="restart"/>
            <w:noWrap/>
            <w:hideMark/>
          </w:tcPr>
          <w:p w14:paraId="7EE9F094" w14:textId="345548D7" w:rsidR="4D29F85E" w:rsidRDefault="4D29F85E" w:rsidP="4D29F85E">
            <w:r w:rsidRPr="4D29F85E">
              <w:t>14</w:t>
            </w:r>
          </w:p>
        </w:tc>
        <w:tc>
          <w:tcPr>
            <w:tcW w:w="2385" w:type="dxa"/>
            <w:vMerge w:val="restart"/>
            <w:hideMark/>
          </w:tcPr>
          <w:p w14:paraId="41981B65" w14:textId="1A7B1460" w:rsidR="4D29F85E" w:rsidRPr="00345F35" w:rsidRDefault="4D29F85E" w:rsidP="4D29F85E">
            <w:pPr>
              <w:rPr>
                <w:sz w:val="18"/>
                <w:szCs w:val="18"/>
              </w:rPr>
            </w:pPr>
            <w:r w:rsidRPr="00345F35">
              <w:rPr>
                <w:sz w:val="18"/>
                <w:szCs w:val="18"/>
              </w:rPr>
              <w:t>Uporaba 2 krat letno.</w:t>
            </w:r>
          </w:p>
        </w:tc>
      </w:tr>
      <w:tr w:rsidR="4D29F85E" w14:paraId="4EF4E31C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3BE7050F" w14:textId="77777777" w:rsidR="006E5ECE" w:rsidRDefault="006E5ECE"/>
        </w:tc>
        <w:tc>
          <w:tcPr>
            <w:tcW w:w="2669" w:type="dxa"/>
            <w:vMerge/>
            <w:hideMark/>
          </w:tcPr>
          <w:p w14:paraId="72785262" w14:textId="77777777" w:rsidR="006E5ECE" w:rsidRDefault="006E5ECE"/>
        </w:tc>
        <w:tc>
          <w:tcPr>
            <w:tcW w:w="2415" w:type="dxa"/>
            <w:vMerge/>
            <w:hideMark/>
          </w:tcPr>
          <w:p w14:paraId="6FECF2FE" w14:textId="77777777" w:rsidR="006E5ECE" w:rsidRDefault="006E5ECE"/>
        </w:tc>
        <w:tc>
          <w:tcPr>
            <w:tcW w:w="2146" w:type="dxa"/>
            <w:noWrap/>
            <w:hideMark/>
          </w:tcPr>
          <w:p w14:paraId="611FA5CB" w14:textId="2FD3BF02" w:rsidR="4D29F85E" w:rsidRDefault="4D29F85E" w:rsidP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380" w:type="dxa"/>
            <w:vMerge/>
            <w:noWrap/>
            <w:hideMark/>
          </w:tcPr>
          <w:p w14:paraId="3C52E2AE" w14:textId="77777777" w:rsidR="006E5ECE" w:rsidRDefault="006E5ECE"/>
        </w:tc>
        <w:tc>
          <w:tcPr>
            <w:tcW w:w="1525" w:type="dxa"/>
            <w:vMerge/>
            <w:noWrap/>
            <w:hideMark/>
          </w:tcPr>
          <w:p w14:paraId="7705C7FE" w14:textId="77777777" w:rsidR="006E5ECE" w:rsidRDefault="006E5ECE"/>
        </w:tc>
        <w:tc>
          <w:tcPr>
            <w:tcW w:w="2385" w:type="dxa"/>
            <w:vMerge/>
            <w:hideMark/>
          </w:tcPr>
          <w:p w14:paraId="55D9E111" w14:textId="77777777" w:rsidR="006E5ECE" w:rsidRPr="00345F35" w:rsidRDefault="006E5ECE">
            <w:pPr>
              <w:rPr>
                <w:sz w:val="18"/>
                <w:szCs w:val="18"/>
              </w:rPr>
            </w:pPr>
          </w:p>
        </w:tc>
      </w:tr>
      <w:tr w:rsidR="4D29F85E" w14:paraId="3B523CFD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7FB22390" w14:textId="77777777" w:rsidR="006E5ECE" w:rsidRDefault="006E5ECE"/>
        </w:tc>
        <w:tc>
          <w:tcPr>
            <w:tcW w:w="2669" w:type="dxa"/>
            <w:vMerge/>
            <w:hideMark/>
          </w:tcPr>
          <w:p w14:paraId="22DF1BC0" w14:textId="77777777" w:rsidR="006E5ECE" w:rsidRDefault="006E5ECE"/>
        </w:tc>
        <w:tc>
          <w:tcPr>
            <w:tcW w:w="2415" w:type="dxa"/>
            <w:vMerge/>
            <w:hideMark/>
          </w:tcPr>
          <w:p w14:paraId="07FB33FD" w14:textId="77777777" w:rsidR="006E5ECE" w:rsidRDefault="006E5ECE"/>
        </w:tc>
        <w:tc>
          <w:tcPr>
            <w:tcW w:w="2146" w:type="dxa"/>
            <w:noWrap/>
            <w:hideMark/>
          </w:tcPr>
          <w:p w14:paraId="5A504A46" w14:textId="3FADEDF4" w:rsidR="4D29F85E" w:rsidRDefault="4D29F85E" w:rsidP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Zaftra</w:t>
            </w:r>
            <w:proofErr w:type="spellEnd"/>
            <w:r w:rsidRPr="4D29F85E">
              <w:rPr>
                <w:rFonts w:eastAsia="Arial"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380" w:type="dxa"/>
            <w:vMerge/>
            <w:noWrap/>
            <w:hideMark/>
          </w:tcPr>
          <w:p w14:paraId="35F91647" w14:textId="77777777" w:rsidR="006E5ECE" w:rsidRDefault="006E5ECE"/>
        </w:tc>
        <w:tc>
          <w:tcPr>
            <w:tcW w:w="1525" w:type="dxa"/>
            <w:vMerge/>
            <w:noWrap/>
            <w:hideMark/>
          </w:tcPr>
          <w:p w14:paraId="3E02D065" w14:textId="77777777" w:rsidR="006E5ECE" w:rsidRDefault="006E5ECE"/>
        </w:tc>
        <w:tc>
          <w:tcPr>
            <w:tcW w:w="2385" w:type="dxa"/>
            <w:vMerge/>
            <w:hideMark/>
          </w:tcPr>
          <w:p w14:paraId="318D933A" w14:textId="77777777" w:rsidR="006E5ECE" w:rsidRPr="00345F35" w:rsidRDefault="006E5ECE">
            <w:pPr>
              <w:rPr>
                <w:sz w:val="18"/>
                <w:szCs w:val="18"/>
              </w:rPr>
            </w:pPr>
          </w:p>
        </w:tc>
      </w:tr>
      <w:tr w:rsidR="00337202" w:rsidRPr="00F76055" w14:paraId="2DAEA7D8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32174A6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428D35D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hideMark/>
          </w:tcPr>
          <w:p w14:paraId="3E585C3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opira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ebu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ED595C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un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xperienc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380" w:type="dxa"/>
            <w:noWrap/>
            <w:hideMark/>
          </w:tcPr>
          <w:p w14:paraId="42DF9BD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9 L/ha</w:t>
            </w:r>
          </w:p>
        </w:tc>
        <w:tc>
          <w:tcPr>
            <w:tcW w:w="1525" w:type="dxa"/>
            <w:noWrap/>
            <w:hideMark/>
          </w:tcPr>
          <w:p w14:paraId="1769F81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2385" w:type="dxa"/>
            <w:hideMark/>
          </w:tcPr>
          <w:p w14:paraId="57608A83" w14:textId="77777777" w:rsidR="00337202" w:rsidRPr="00345F3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345F35">
              <w:rPr>
                <w:rFonts w:eastAsiaTheme="minorEastAsia" w:cs="Arial"/>
                <w:sz w:val="18"/>
                <w:szCs w:val="18"/>
              </w:rPr>
              <w:t>Uporaba največ 2-krat letno</w:t>
            </w:r>
          </w:p>
        </w:tc>
      </w:tr>
      <w:tr w:rsidR="4D29F85E" w14:paraId="08BD596D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76E8F642" w14:textId="77777777" w:rsidR="006E5ECE" w:rsidRDefault="006E5ECE"/>
        </w:tc>
        <w:tc>
          <w:tcPr>
            <w:tcW w:w="2669" w:type="dxa"/>
            <w:vMerge/>
            <w:hideMark/>
          </w:tcPr>
          <w:p w14:paraId="711DFCA9" w14:textId="77777777" w:rsidR="006E5ECE" w:rsidRDefault="006E5ECE"/>
        </w:tc>
        <w:tc>
          <w:tcPr>
            <w:tcW w:w="2415" w:type="dxa"/>
            <w:hideMark/>
          </w:tcPr>
          <w:p w14:paraId="2EEDEAFE" w14:textId="6FCECD5A" w:rsidR="4D29F85E" w:rsidRDefault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boskalid</w:t>
            </w:r>
            <w:proofErr w:type="spellEnd"/>
            <w:r w:rsidRPr="4D29F85E">
              <w:rPr>
                <w:rFonts w:eastAsia="Arial" w:cs="Arial"/>
                <w:sz w:val="18"/>
                <w:szCs w:val="18"/>
              </w:rPr>
              <w:t xml:space="preserve"> + </w:t>
            </w: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8DAF5B9" w14:textId="1EA6DDAF" w:rsidR="4D29F85E" w:rsidRDefault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Signum</w:t>
            </w:r>
            <w:proofErr w:type="spellEnd"/>
            <w:r w:rsidRPr="4D29F85E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380" w:type="dxa"/>
            <w:noWrap/>
            <w:hideMark/>
          </w:tcPr>
          <w:p w14:paraId="6151CDA9" w14:textId="162E94FF" w:rsidR="4D29F85E" w:rsidRDefault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4D29F85E">
              <w:rPr>
                <w:rFonts w:eastAsia="Arial" w:cs="Arial"/>
                <w:sz w:val="18"/>
                <w:szCs w:val="18"/>
              </w:rPr>
              <w:t>1 kg/ha</w:t>
            </w:r>
          </w:p>
        </w:tc>
        <w:tc>
          <w:tcPr>
            <w:tcW w:w="1525" w:type="dxa"/>
            <w:noWrap/>
            <w:hideMark/>
          </w:tcPr>
          <w:p w14:paraId="3C95A424" w14:textId="70BB4692" w:rsidR="4D29F85E" w:rsidRDefault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4D29F85E">
              <w:rPr>
                <w:rFonts w:eastAsia="Arial" w:cs="Arial"/>
                <w:sz w:val="18"/>
                <w:szCs w:val="18"/>
              </w:rPr>
              <w:t xml:space="preserve">14 </w:t>
            </w:r>
          </w:p>
        </w:tc>
        <w:tc>
          <w:tcPr>
            <w:tcW w:w="2385" w:type="dxa"/>
            <w:hideMark/>
          </w:tcPr>
          <w:p w14:paraId="35803773" w14:textId="3D6A5C75" w:rsidR="4D29F85E" w:rsidRPr="00345F35" w:rsidRDefault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345F35">
              <w:rPr>
                <w:rFonts w:eastAsia="Arial" w:cs="Arial"/>
                <w:sz w:val="18"/>
                <w:szCs w:val="18"/>
              </w:rPr>
              <w:t>Uporaba največ 3-krat letno</w:t>
            </w:r>
          </w:p>
        </w:tc>
      </w:tr>
      <w:tr w:rsidR="00337202" w:rsidRPr="00F76055" w14:paraId="33A5C665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2069E4A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1975DD0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 w:val="restart"/>
            <w:hideMark/>
          </w:tcPr>
          <w:p w14:paraId="59ADCAEF" w14:textId="2DB35080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46" w:type="dxa"/>
            <w:hideMark/>
          </w:tcPr>
          <w:p w14:paraId="7B4F07C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380" w:type="dxa"/>
            <w:vMerge w:val="restart"/>
            <w:noWrap/>
            <w:hideMark/>
          </w:tcPr>
          <w:p w14:paraId="21EACFD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525" w:type="dxa"/>
            <w:vMerge w:val="restart"/>
            <w:hideMark/>
          </w:tcPr>
          <w:p w14:paraId="48341D8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2385" w:type="dxa"/>
            <w:vMerge w:val="restart"/>
            <w:hideMark/>
          </w:tcPr>
          <w:p w14:paraId="125DCD9D" w14:textId="568C29F8" w:rsidR="00337202" w:rsidRPr="00345F3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2-krat v rastni sezoni, uporaba na prostem in v zavarovanih prostorih (</w:t>
            </w:r>
            <w:r w:rsidRPr="00345F35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)</w:t>
            </w:r>
          </w:p>
        </w:tc>
      </w:tr>
      <w:tr w:rsidR="00337202" w:rsidRPr="00F76055" w14:paraId="306113AA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79B8D9A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4383722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  <w:hideMark/>
          </w:tcPr>
          <w:p w14:paraId="24C0085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760C728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380" w:type="dxa"/>
            <w:vMerge/>
            <w:hideMark/>
          </w:tcPr>
          <w:p w14:paraId="56919F9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25" w:type="dxa"/>
            <w:vMerge/>
            <w:hideMark/>
          </w:tcPr>
          <w:p w14:paraId="2BA4773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385" w:type="dxa"/>
            <w:vMerge/>
            <w:hideMark/>
          </w:tcPr>
          <w:p w14:paraId="5F7F4403" w14:textId="77777777" w:rsidR="00337202" w:rsidRPr="00345F3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4D29F85E" w14:paraId="2A2876EB" w14:textId="77777777" w:rsidTr="00345F35">
        <w:trPr>
          <w:trHeight w:val="300"/>
        </w:trPr>
        <w:tc>
          <w:tcPr>
            <w:tcW w:w="2284" w:type="dxa"/>
            <w:vMerge w:val="restart"/>
            <w:hideMark/>
          </w:tcPr>
          <w:p w14:paraId="124EEA92" w14:textId="1047BCAD" w:rsidR="1D9977BD" w:rsidRDefault="1D9977BD" w:rsidP="4D29F85E">
            <w:pPr>
              <w:jc w:val="left"/>
            </w:pPr>
            <w:r w:rsidRPr="4D29F85E">
              <w:rPr>
                <w:rFonts w:eastAsia="Arial" w:cs="Arial"/>
                <w:b/>
                <w:bCs/>
                <w:sz w:val="18"/>
                <w:szCs w:val="18"/>
              </w:rPr>
              <w:t xml:space="preserve">Pepelovka križnic </w:t>
            </w:r>
            <w:r w:rsidRPr="4D29F85E">
              <w:rPr>
                <w:rFonts w:eastAsia="Arial" w:cs="Arial"/>
                <w:sz w:val="18"/>
                <w:szCs w:val="18"/>
              </w:rPr>
              <w:t>(</w:t>
            </w:r>
            <w:proofErr w:type="spellStart"/>
            <w:r w:rsidRPr="4D29F85E">
              <w:rPr>
                <w:rFonts w:eastAsia="Arial"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4D29F85E">
              <w:rPr>
                <w:rFonts w:eastAsia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4D29F85E">
              <w:rPr>
                <w:rFonts w:eastAsia="Arial" w:cs="Arial"/>
                <w:i/>
                <w:iCs/>
                <w:sz w:val="18"/>
                <w:szCs w:val="18"/>
              </w:rPr>
              <w:t>cruciferarum</w:t>
            </w:r>
            <w:proofErr w:type="spellEnd"/>
            <w:r w:rsidRPr="4D29F85E">
              <w:rPr>
                <w:rFonts w:eastAsia="Arial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vMerge w:val="restart"/>
            <w:hideMark/>
          </w:tcPr>
          <w:p w14:paraId="31DC2D4F" w14:textId="1044128C" w:rsidR="4D29F85E" w:rsidRDefault="4D29F85E" w:rsidP="4D29F85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415" w:type="dxa"/>
            <w:vMerge w:val="restart"/>
            <w:hideMark/>
          </w:tcPr>
          <w:p w14:paraId="2F083756" w14:textId="2FD239A5" w:rsidR="4D29F85E" w:rsidRDefault="4D29F85E" w:rsidP="4D29F85E">
            <w:pPr>
              <w:jc w:val="left"/>
              <w:rPr>
                <w:rFonts w:ascii="Tahoma" w:eastAsia="Tahoma" w:hAnsi="Tahoma" w:cs="Tahoma"/>
                <w:sz w:val="18"/>
                <w:szCs w:val="18"/>
                <w:lang w:val="en-US"/>
              </w:rPr>
            </w:pPr>
            <w:proofErr w:type="spellStart"/>
            <w:r w:rsidRPr="4D29F85E">
              <w:rPr>
                <w:rFonts w:ascii="Tahoma" w:eastAsia="Tahoma" w:hAnsi="Tahoma" w:cs="Tahoma"/>
                <w:sz w:val="18"/>
                <w:szCs w:val="18"/>
                <w:lang w:val="en-US"/>
              </w:rPr>
              <w:t>azoksostrobin</w:t>
            </w:r>
            <w:proofErr w:type="spellEnd"/>
          </w:p>
        </w:tc>
        <w:tc>
          <w:tcPr>
            <w:tcW w:w="2146" w:type="dxa"/>
            <w:hideMark/>
          </w:tcPr>
          <w:p w14:paraId="427601B8" w14:textId="283D3C8C" w:rsidR="4D29F85E" w:rsidRDefault="4D29F85E" w:rsidP="4D29F85E">
            <w:pPr>
              <w:jc w:val="left"/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Mirador</w:t>
            </w:r>
            <w:proofErr w:type="spellEnd"/>
            <w:r w:rsidRPr="4D29F85E">
              <w:rPr>
                <w:rFonts w:eastAsia="Arial" w:cs="Arial"/>
                <w:sz w:val="18"/>
                <w:szCs w:val="18"/>
              </w:rPr>
              <w:t xml:space="preserve"> 250 SC</w:t>
            </w:r>
          </w:p>
        </w:tc>
        <w:tc>
          <w:tcPr>
            <w:tcW w:w="1380" w:type="dxa"/>
            <w:vMerge w:val="restart"/>
            <w:noWrap/>
            <w:hideMark/>
          </w:tcPr>
          <w:p w14:paraId="4DF85A4F" w14:textId="1EA7821A" w:rsidR="4D29F85E" w:rsidRDefault="4D29F85E" w:rsidP="4D29F85E">
            <w:r w:rsidRPr="4D29F85E">
              <w:t>1 L/ha</w:t>
            </w:r>
          </w:p>
        </w:tc>
        <w:tc>
          <w:tcPr>
            <w:tcW w:w="1525" w:type="dxa"/>
            <w:vMerge w:val="restart"/>
            <w:hideMark/>
          </w:tcPr>
          <w:p w14:paraId="715B0377" w14:textId="345548D7" w:rsidR="4D29F85E" w:rsidRDefault="4D29F85E" w:rsidP="4D29F85E">
            <w:r w:rsidRPr="4D29F85E">
              <w:t>14</w:t>
            </w:r>
          </w:p>
        </w:tc>
        <w:tc>
          <w:tcPr>
            <w:tcW w:w="2385" w:type="dxa"/>
            <w:vMerge w:val="restart"/>
            <w:hideMark/>
          </w:tcPr>
          <w:p w14:paraId="25ED151F" w14:textId="1A7B1460" w:rsidR="4D29F85E" w:rsidRPr="00345F35" w:rsidRDefault="4D29F85E" w:rsidP="4D29F85E">
            <w:pPr>
              <w:rPr>
                <w:sz w:val="18"/>
                <w:szCs w:val="18"/>
              </w:rPr>
            </w:pPr>
            <w:r w:rsidRPr="00345F35">
              <w:rPr>
                <w:sz w:val="18"/>
                <w:szCs w:val="18"/>
              </w:rPr>
              <w:t>Uporaba 2 krat letno.</w:t>
            </w:r>
          </w:p>
        </w:tc>
      </w:tr>
      <w:tr w:rsidR="4D29F85E" w14:paraId="2B610454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2EF626C4" w14:textId="77777777" w:rsidR="006E5ECE" w:rsidRDefault="006E5ECE"/>
        </w:tc>
        <w:tc>
          <w:tcPr>
            <w:tcW w:w="2669" w:type="dxa"/>
            <w:vMerge/>
            <w:hideMark/>
          </w:tcPr>
          <w:p w14:paraId="12D4258B" w14:textId="77777777" w:rsidR="006E5ECE" w:rsidRDefault="006E5ECE"/>
        </w:tc>
        <w:tc>
          <w:tcPr>
            <w:tcW w:w="2415" w:type="dxa"/>
            <w:vMerge/>
            <w:hideMark/>
          </w:tcPr>
          <w:p w14:paraId="47C626E4" w14:textId="77777777" w:rsidR="006E5ECE" w:rsidRDefault="006E5ECE"/>
        </w:tc>
        <w:tc>
          <w:tcPr>
            <w:tcW w:w="2146" w:type="dxa"/>
            <w:hideMark/>
          </w:tcPr>
          <w:p w14:paraId="63D9A325" w14:textId="2FD3BF02" w:rsidR="4D29F85E" w:rsidRDefault="4D29F85E" w:rsidP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380" w:type="dxa"/>
            <w:vMerge/>
            <w:noWrap/>
            <w:hideMark/>
          </w:tcPr>
          <w:p w14:paraId="4E463869" w14:textId="77777777" w:rsidR="006E5ECE" w:rsidRDefault="006E5ECE"/>
        </w:tc>
        <w:tc>
          <w:tcPr>
            <w:tcW w:w="1525" w:type="dxa"/>
            <w:vMerge/>
            <w:hideMark/>
          </w:tcPr>
          <w:p w14:paraId="73028925" w14:textId="77777777" w:rsidR="006E5ECE" w:rsidRDefault="006E5ECE"/>
        </w:tc>
        <w:tc>
          <w:tcPr>
            <w:tcW w:w="2385" w:type="dxa"/>
            <w:vMerge/>
            <w:hideMark/>
          </w:tcPr>
          <w:p w14:paraId="0634D113" w14:textId="77777777" w:rsidR="006E5ECE" w:rsidRDefault="006E5ECE"/>
        </w:tc>
      </w:tr>
      <w:tr w:rsidR="4D29F85E" w14:paraId="0DF6BC27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794A3E1F" w14:textId="77777777" w:rsidR="006E5ECE" w:rsidRDefault="006E5ECE"/>
        </w:tc>
        <w:tc>
          <w:tcPr>
            <w:tcW w:w="2669" w:type="dxa"/>
            <w:vMerge/>
            <w:hideMark/>
          </w:tcPr>
          <w:p w14:paraId="6C6BD0AE" w14:textId="77777777" w:rsidR="006E5ECE" w:rsidRDefault="006E5ECE"/>
        </w:tc>
        <w:tc>
          <w:tcPr>
            <w:tcW w:w="2415" w:type="dxa"/>
            <w:vMerge/>
            <w:hideMark/>
          </w:tcPr>
          <w:p w14:paraId="1A3B74EA" w14:textId="77777777" w:rsidR="006E5ECE" w:rsidRDefault="006E5ECE"/>
        </w:tc>
        <w:tc>
          <w:tcPr>
            <w:tcW w:w="2146" w:type="dxa"/>
            <w:hideMark/>
          </w:tcPr>
          <w:p w14:paraId="6A73D629" w14:textId="3FADEDF4" w:rsidR="4D29F85E" w:rsidRDefault="4D29F85E" w:rsidP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Zaftra</w:t>
            </w:r>
            <w:proofErr w:type="spellEnd"/>
            <w:r w:rsidRPr="4D29F85E">
              <w:rPr>
                <w:rFonts w:eastAsia="Arial"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380" w:type="dxa"/>
            <w:vMerge/>
            <w:noWrap/>
            <w:hideMark/>
          </w:tcPr>
          <w:p w14:paraId="7B4B79BB" w14:textId="77777777" w:rsidR="006E5ECE" w:rsidRDefault="006E5ECE"/>
        </w:tc>
        <w:tc>
          <w:tcPr>
            <w:tcW w:w="1525" w:type="dxa"/>
            <w:vMerge/>
            <w:hideMark/>
          </w:tcPr>
          <w:p w14:paraId="25F15248" w14:textId="77777777" w:rsidR="006E5ECE" w:rsidRDefault="006E5ECE"/>
        </w:tc>
        <w:tc>
          <w:tcPr>
            <w:tcW w:w="2385" w:type="dxa"/>
            <w:vMerge/>
            <w:hideMark/>
          </w:tcPr>
          <w:p w14:paraId="53F8D12C" w14:textId="77777777" w:rsidR="006E5ECE" w:rsidRDefault="006E5ECE"/>
        </w:tc>
      </w:tr>
      <w:tr w:rsidR="00337202" w:rsidRPr="00F76055" w14:paraId="308D424D" w14:textId="77777777" w:rsidTr="00345F35">
        <w:trPr>
          <w:trHeight w:val="300"/>
        </w:trPr>
        <w:tc>
          <w:tcPr>
            <w:tcW w:w="2284" w:type="dxa"/>
            <w:hideMark/>
          </w:tcPr>
          <w:p w14:paraId="173C1BCE" w14:textId="4C3825C1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Črna žilavka kapusnic 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Xanthomona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v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669" w:type="dxa"/>
            <w:hideMark/>
          </w:tcPr>
          <w:p w14:paraId="13527CB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65D2B40B" w14:textId="77777777" w:rsidR="00337202" w:rsidRPr="00F76055" w:rsidRDefault="00337202" w:rsidP="00B84EF7">
            <w:pPr>
              <w:pStyle w:val="Odstavekseznama"/>
              <w:numPr>
                <w:ilvl w:val="0"/>
                <w:numId w:val="146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bira tolerantnih sort, </w:t>
            </w:r>
          </w:p>
          <w:p w14:paraId="63FA5646" w14:textId="77777777" w:rsidR="00337202" w:rsidRPr="00F76055" w:rsidRDefault="00337202" w:rsidP="00B84EF7">
            <w:pPr>
              <w:pStyle w:val="Odstavekseznama"/>
              <w:numPr>
                <w:ilvl w:val="0"/>
                <w:numId w:val="146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 (5 let za sadike, 2 leti za pridelavo), </w:t>
            </w:r>
          </w:p>
          <w:p w14:paraId="78036667" w14:textId="44BF9AD4" w:rsidR="00337202" w:rsidRPr="00F76055" w:rsidRDefault="00337202" w:rsidP="00B84EF7">
            <w:pPr>
              <w:pStyle w:val="Odstavekseznama"/>
              <w:numPr>
                <w:ilvl w:val="0"/>
                <w:numId w:val="146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razkuženega semena, pravilno gnojenje s kalijem,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zatiranje škodljivcev (prenašalcev bolezni), predvsem listnih uši.</w:t>
            </w:r>
          </w:p>
        </w:tc>
        <w:tc>
          <w:tcPr>
            <w:tcW w:w="2415" w:type="dxa"/>
            <w:noWrap/>
            <w:hideMark/>
          </w:tcPr>
          <w:p w14:paraId="357C82F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04B8256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380" w:type="dxa"/>
            <w:noWrap/>
            <w:hideMark/>
          </w:tcPr>
          <w:p w14:paraId="277FAFB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25" w:type="dxa"/>
            <w:noWrap/>
            <w:hideMark/>
          </w:tcPr>
          <w:p w14:paraId="6883F9E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385" w:type="dxa"/>
            <w:noWrap/>
            <w:hideMark/>
          </w:tcPr>
          <w:p w14:paraId="2A16321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337202" w:rsidRPr="00F76055" w14:paraId="5BFA7B27" w14:textId="77777777" w:rsidTr="00345F35">
        <w:trPr>
          <w:trHeight w:val="300"/>
        </w:trPr>
        <w:tc>
          <w:tcPr>
            <w:tcW w:w="2284" w:type="dxa"/>
            <w:vMerge w:val="restart"/>
            <w:hideMark/>
          </w:tcPr>
          <w:p w14:paraId="14CEE7F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Bela rja križnic </w:t>
            </w:r>
          </w:p>
          <w:p w14:paraId="36354D8E" w14:textId="66EC5D94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bugo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ndid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vMerge w:val="restart"/>
            <w:hideMark/>
          </w:tcPr>
          <w:p w14:paraId="2354879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25195533" w14:textId="77777777" w:rsidR="00337202" w:rsidRPr="00F76055" w:rsidRDefault="00337202" w:rsidP="00B84EF7">
            <w:pPr>
              <w:pStyle w:val="Odstavekseznama"/>
              <w:numPr>
                <w:ilvl w:val="0"/>
                <w:numId w:val="147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  <w:u w:val="single"/>
              </w:rPr>
              <w:lastRenderedPageBreak/>
              <w:t>z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atiranje plevelov iz družine križnic, </w:t>
            </w:r>
          </w:p>
          <w:p w14:paraId="35ED024D" w14:textId="4F4AE4C9" w:rsidR="00337202" w:rsidRPr="00F76055" w:rsidRDefault="00337202" w:rsidP="00B84EF7">
            <w:pPr>
              <w:pStyle w:val="Odstavekseznama"/>
              <w:numPr>
                <w:ilvl w:val="0"/>
                <w:numId w:val="147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dstranjevanje obolelih rastlin.</w:t>
            </w:r>
          </w:p>
        </w:tc>
        <w:tc>
          <w:tcPr>
            <w:tcW w:w="2415" w:type="dxa"/>
            <w:vMerge w:val="restart"/>
            <w:noWrap/>
            <w:hideMark/>
          </w:tcPr>
          <w:p w14:paraId="6D8C9302" w14:textId="2FD239A5" w:rsidR="4D29F85E" w:rsidRDefault="4D29F85E" w:rsidP="4D29F85E">
            <w:pPr>
              <w:jc w:val="left"/>
              <w:rPr>
                <w:rFonts w:ascii="Tahoma" w:eastAsia="Tahoma" w:hAnsi="Tahoma" w:cs="Tahoma"/>
                <w:sz w:val="18"/>
                <w:szCs w:val="18"/>
                <w:lang w:val="en-US"/>
              </w:rPr>
            </w:pPr>
            <w:proofErr w:type="spellStart"/>
            <w:r w:rsidRPr="4D29F85E">
              <w:rPr>
                <w:rFonts w:ascii="Tahoma" w:eastAsia="Tahoma" w:hAnsi="Tahoma" w:cs="Tahoma"/>
                <w:sz w:val="18"/>
                <w:szCs w:val="18"/>
                <w:lang w:val="en-US"/>
              </w:rPr>
              <w:lastRenderedPageBreak/>
              <w:t>azoks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162F017" w14:textId="283D3C8C" w:rsidR="4D29F85E" w:rsidRDefault="4D29F85E" w:rsidP="4D29F85E">
            <w:pPr>
              <w:jc w:val="left"/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Mirador</w:t>
            </w:r>
            <w:proofErr w:type="spellEnd"/>
            <w:r w:rsidRPr="4D29F85E">
              <w:rPr>
                <w:rFonts w:eastAsia="Arial" w:cs="Arial"/>
                <w:sz w:val="18"/>
                <w:szCs w:val="18"/>
              </w:rPr>
              <w:t xml:space="preserve"> 250 SC</w:t>
            </w:r>
          </w:p>
        </w:tc>
        <w:tc>
          <w:tcPr>
            <w:tcW w:w="1380" w:type="dxa"/>
            <w:vMerge w:val="restart"/>
            <w:noWrap/>
            <w:hideMark/>
          </w:tcPr>
          <w:p w14:paraId="70C3673F" w14:textId="1EA7821A" w:rsidR="4D29F85E" w:rsidRDefault="4D29F85E" w:rsidP="4D29F85E">
            <w:r w:rsidRPr="4D29F85E">
              <w:t>1 L/ha</w:t>
            </w:r>
          </w:p>
        </w:tc>
        <w:tc>
          <w:tcPr>
            <w:tcW w:w="1525" w:type="dxa"/>
            <w:vMerge w:val="restart"/>
            <w:noWrap/>
            <w:hideMark/>
          </w:tcPr>
          <w:p w14:paraId="2DB75B64" w14:textId="345548D7" w:rsidR="4D29F85E" w:rsidRDefault="4D29F85E" w:rsidP="4D29F85E">
            <w:r w:rsidRPr="4D29F85E">
              <w:t>14</w:t>
            </w:r>
          </w:p>
        </w:tc>
        <w:tc>
          <w:tcPr>
            <w:tcW w:w="2385" w:type="dxa"/>
            <w:vMerge w:val="restart"/>
            <w:hideMark/>
          </w:tcPr>
          <w:p w14:paraId="450A2B49" w14:textId="1A7B1460" w:rsidR="4D29F85E" w:rsidRPr="00345F35" w:rsidRDefault="4D29F85E" w:rsidP="4D29F85E">
            <w:pPr>
              <w:rPr>
                <w:sz w:val="18"/>
                <w:szCs w:val="18"/>
              </w:rPr>
            </w:pPr>
            <w:r w:rsidRPr="00345F35">
              <w:rPr>
                <w:sz w:val="18"/>
                <w:szCs w:val="18"/>
              </w:rPr>
              <w:t>Uporaba 2 krat letno.</w:t>
            </w:r>
          </w:p>
        </w:tc>
      </w:tr>
      <w:tr w:rsidR="4D29F85E" w14:paraId="253DB79F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021548EA" w14:textId="77777777" w:rsidR="006E5ECE" w:rsidRDefault="006E5ECE"/>
        </w:tc>
        <w:tc>
          <w:tcPr>
            <w:tcW w:w="2669" w:type="dxa"/>
            <w:vMerge/>
            <w:hideMark/>
          </w:tcPr>
          <w:p w14:paraId="0E419A30" w14:textId="77777777" w:rsidR="006E5ECE" w:rsidRDefault="006E5ECE"/>
        </w:tc>
        <w:tc>
          <w:tcPr>
            <w:tcW w:w="2415" w:type="dxa"/>
            <w:vMerge/>
            <w:noWrap/>
            <w:hideMark/>
          </w:tcPr>
          <w:p w14:paraId="32C63F08" w14:textId="77777777" w:rsidR="006E5ECE" w:rsidRDefault="006E5ECE"/>
        </w:tc>
        <w:tc>
          <w:tcPr>
            <w:tcW w:w="2146" w:type="dxa"/>
            <w:noWrap/>
            <w:hideMark/>
          </w:tcPr>
          <w:p w14:paraId="101FEE0C" w14:textId="2FD3BF02" w:rsidR="4D29F85E" w:rsidRDefault="4D29F85E" w:rsidP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380" w:type="dxa"/>
            <w:vMerge/>
            <w:noWrap/>
            <w:hideMark/>
          </w:tcPr>
          <w:p w14:paraId="567D97EF" w14:textId="77777777" w:rsidR="006E5ECE" w:rsidRDefault="006E5ECE"/>
        </w:tc>
        <w:tc>
          <w:tcPr>
            <w:tcW w:w="1525" w:type="dxa"/>
            <w:vMerge/>
            <w:noWrap/>
            <w:hideMark/>
          </w:tcPr>
          <w:p w14:paraId="6F20CC79" w14:textId="77777777" w:rsidR="006E5ECE" w:rsidRDefault="006E5ECE"/>
        </w:tc>
        <w:tc>
          <w:tcPr>
            <w:tcW w:w="2385" w:type="dxa"/>
            <w:vMerge/>
            <w:hideMark/>
          </w:tcPr>
          <w:p w14:paraId="55630762" w14:textId="77777777" w:rsidR="006E5ECE" w:rsidRPr="00345F35" w:rsidRDefault="006E5ECE">
            <w:pPr>
              <w:rPr>
                <w:sz w:val="18"/>
                <w:szCs w:val="18"/>
              </w:rPr>
            </w:pPr>
          </w:p>
        </w:tc>
      </w:tr>
      <w:tr w:rsidR="4D29F85E" w14:paraId="384227BC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79E69413" w14:textId="77777777" w:rsidR="006E5ECE" w:rsidRDefault="006E5ECE"/>
        </w:tc>
        <w:tc>
          <w:tcPr>
            <w:tcW w:w="2669" w:type="dxa"/>
            <w:vMerge/>
            <w:hideMark/>
          </w:tcPr>
          <w:p w14:paraId="4A73DD9F" w14:textId="77777777" w:rsidR="006E5ECE" w:rsidRDefault="006E5ECE"/>
        </w:tc>
        <w:tc>
          <w:tcPr>
            <w:tcW w:w="2415" w:type="dxa"/>
            <w:vMerge/>
            <w:noWrap/>
            <w:hideMark/>
          </w:tcPr>
          <w:p w14:paraId="147CA976" w14:textId="77777777" w:rsidR="006E5ECE" w:rsidRDefault="006E5ECE"/>
        </w:tc>
        <w:tc>
          <w:tcPr>
            <w:tcW w:w="2146" w:type="dxa"/>
            <w:noWrap/>
            <w:hideMark/>
          </w:tcPr>
          <w:p w14:paraId="488BF037" w14:textId="3FADEDF4" w:rsidR="4D29F85E" w:rsidRDefault="4D29F85E" w:rsidP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Zaftra</w:t>
            </w:r>
            <w:proofErr w:type="spellEnd"/>
            <w:r w:rsidRPr="4D29F85E">
              <w:rPr>
                <w:rFonts w:eastAsia="Arial"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380" w:type="dxa"/>
            <w:vMerge/>
            <w:noWrap/>
            <w:hideMark/>
          </w:tcPr>
          <w:p w14:paraId="520248EF" w14:textId="77777777" w:rsidR="006E5ECE" w:rsidRDefault="006E5ECE"/>
        </w:tc>
        <w:tc>
          <w:tcPr>
            <w:tcW w:w="1525" w:type="dxa"/>
            <w:vMerge/>
            <w:noWrap/>
            <w:hideMark/>
          </w:tcPr>
          <w:p w14:paraId="0AD0D6AE" w14:textId="77777777" w:rsidR="006E5ECE" w:rsidRDefault="006E5ECE"/>
        </w:tc>
        <w:tc>
          <w:tcPr>
            <w:tcW w:w="2385" w:type="dxa"/>
            <w:vMerge/>
            <w:hideMark/>
          </w:tcPr>
          <w:p w14:paraId="5A470C8F" w14:textId="77777777" w:rsidR="006E5ECE" w:rsidRPr="00345F35" w:rsidRDefault="006E5ECE">
            <w:pPr>
              <w:rPr>
                <w:sz w:val="18"/>
                <w:szCs w:val="18"/>
              </w:rPr>
            </w:pPr>
          </w:p>
        </w:tc>
      </w:tr>
      <w:tr w:rsidR="17177FD4" w14:paraId="39967276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4AFA04CD" w14:textId="77777777" w:rsidR="006E5ECE" w:rsidRDefault="006E5ECE"/>
        </w:tc>
        <w:tc>
          <w:tcPr>
            <w:tcW w:w="2669" w:type="dxa"/>
            <w:vMerge/>
            <w:hideMark/>
          </w:tcPr>
          <w:p w14:paraId="5870883F" w14:textId="77777777" w:rsidR="006E5ECE" w:rsidRDefault="006E5ECE"/>
        </w:tc>
        <w:tc>
          <w:tcPr>
            <w:tcW w:w="2415" w:type="dxa"/>
            <w:vMerge/>
            <w:noWrap/>
            <w:hideMark/>
          </w:tcPr>
          <w:p w14:paraId="27F5ED0F" w14:textId="77777777" w:rsidR="006E5ECE" w:rsidRDefault="006E5ECE"/>
        </w:tc>
        <w:tc>
          <w:tcPr>
            <w:tcW w:w="2146" w:type="dxa"/>
            <w:noWrap/>
            <w:hideMark/>
          </w:tcPr>
          <w:p w14:paraId="1679F9C5" w14:textId="55A32003" w:rsidR="11187242" w:rsidRDefault="11187242" w:rsidP="17177FD4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17177FD4">
              <w:rPr>
                <w:rFonts w:eastAsia="Arial"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380" w:type="dxa"/>
            <w:vMerge/>
            <w:noWrap/>
            <w:hideMark/>
          </w:tcPr>
          <w:p w14:paraId="3E91CAC1" w14:textId="77777777" w:rsidR="006E5ECE" w:rsidRDefault="006E5ECE"/>
        </w:tc>
        <w:tc>
          <w:tcPr>
            <w:tcW w:w="1525" w:type="dxa"/>
            <w:vMerge/>
            <w:noWrap/>
            <w:hideMark/>
          </w:tcPr>
          <w:p w14:paraId="63B219CB" w14:textId="77777777" w:rsidR="006E5ECE" w:rsidRDefault="006E5ECE"/>
        </w:tc>
        <w:tc>
          <w:tcPr>
            <w:tcW w:w="2385" w:type="dxa"/>
            <w:vMerge/>
            <w:hideMark/>
          </w:tcPr>
          <w:p w14:paraId="3A4D5F95" w14:textId="77777777" w:rsidR="006E5ECE" w:rsidRPr="00345F35" w:rsidRDefault="006E5ECE">
            <w:pPr>
              <w:rPr>
                <w:sz w:val="18"/>
                <w:szCs w:val="18"/>
              </w:rPr>
            </w:pPr>
          </w:p>
        </w:tc>
      </w:tr>
      <w:tr w:rsidR="17177FD4" w14:paraId="6A36575F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0D02B4B5" w14:textId="77777777" w:rsidR="006E5ECE" w:rsidRDefault="006E5ECE"/>
        </w:tc>
        <w:tc>
          <w:tcPr>
            <w:tcW w:w="2669" w:type="dxa"/>
            <w:vMerge/>
            <w:hideMark/>
          </w:tcPr>
          <w:p w14:paraId="323C3206" w14:textId="77777777" w:rsidR="006E5ECE" w:rsidRDefault="006E5ECE"/>
        </w:tc>
        <w:tc>
          <w:tcPr>
            <w:tcW w:w="2415" w:type="dxa"/>
            <w:vMerge/>
            <w:noWrap/>
            <w:hideMark/>
          </w:tcPr>
          <w:p w14:paraId="55812519" w14:textId="77777777" w:rsidR="006E5ECE" w:rsidRDefault="006E5ECE"/>
        </w:tc>
        <w:tc>
          <w:tcPr>
            <w:tcW w:w="2146" w:type="dxa"/>
            <w:noWrap/>
            <w:hideMark/>
          </w:tcPr>
          <w:p w14:paraId="2D3AD7CD" w14:textId="20331031" w:rsidR="11187242" w:rsidRDefault="11187242" w:rsidP="17177FD4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17177FD4">
              <w:rPr>
                <w:rFonts w:eastAsia="Arial"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380" w:type="dxa"/>
            <w:vMerge/>
            <w:noWrap/>
            <w:hideMark/>
          </w:tcPr>
          <w:p w14:paraId="19AE5B80" w14:textId="77777777" w:rsidR="006E5ECE" w:rsidRDefault="006E5ECE"/>
        </w:tc>
        <w:tc>
          <w:tcPr>
            <w:tcW w:w="1525" w:type="dxa"/>
            <w:vMerge/>
            <w:noWrap/>
            <w:hideMark/>
          </w:tcPr>
          <w:p w14:paraId="1C2FEB06" w14:textId="77777777" w:rsidR="006E5ECE" w:rsidRDefault="006E5ECE"/>
        </w:tc>
        <w:tc>
          <w:tcPr>
            <w:tcW w:w="2385" w:type="dxa"/>
            <w:vMerge/>
            <w:hideMark/>
          </w:tcPr>
          <w:p w14:paraId="757EE62B" w14:textId="77777777" w:rsidR="006E5ECE" w:rsidRPr="00345F35" w:rsidRDefault="006E5ECE">
            <w:pPr>
              <w:rPr>
                <w:sz w:val="18"/>
                <w:szCs w:val="18"/>
              </w:rPr>
            </w:pPr>
          </w:p>
        </w:tc>
      </w:tr>
      <w:tr w:rsidR="4D29F85E" w14:paraId="42546D00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18A245B3" w14:textId="77777777" w:rsidR="006E5ECE" w:rsidRDefault="006E5ECE"/>
        </w:tc>
        <w:tc>
          <w:tcPr>
            <w:tcW w:w="2669" w:type="dxa"/>
            <w:vMerge/>
            <w:hideMark/>
          </w:tcPr>
          <w:p w14:paraId="7189352D" w14:textId="77777777" w:rsidR="006E5ECE" w:rsidRDefault="006E5ECE"/>
        </w:tc>
        <w:tc>
          <w:tcPr>
            <w:tcW w:w="2415" w:type="dxa"/>
            <w:noWrap/>
            <w:hideMark/>
          </w:tcPr>
          <w:p w14:paraId="58CB0863" w14:textId="798F36DA" w:rsidR="4D29F85E" w:rsidRDefault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boskalid</w:t>
            </w:r>
            <w:proofErr w:type="spellEnd"/>
            <w:r w:rsidRPr="4D29F85E">
              <w:rPr>
                <w:rFonts w:eastAsia="Arial" w:cs="Arial"/>
                <w:sz w:val="18"/>
                <w:szCs w:val="18"/>
              </w:rPr>
              <w:t xml:space="preserve"> + </w:t>
            </w: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79E39CA" w14:textId="44E6004F" w:rsidR="4D29F85E" w:rsidRDefault="6F171C15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7C8B5863">
              <w:rPr>
                <w:rFonts w:eastAsia="Arial"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380" w:type="dxa"/>
            <w:noWrap/>
            <w:hideMark/>
          </w:tcPr>
          <w:p w14:paraId="0EAE3783" w14:textId="16DF2AF7" w:rsidR="4D29F85E" w:rsidRDefault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4D29F85E">
              <w:rPr>
                <w:rFonts w:eastAsia="Arial" w:cs="Arial"/>
                <w:sz w:val="18"/>
                <w:szCs w:val="18"/>
              </w:rPr>
              <w:t>1 kg/ha</w:t>
            </w:r>
          </w:p>
        </w:tc>
        <w:tc>
          <w:tcPr>
            <w:tcW w:w="1525" w:type="dxa"/>
            <w:noWrap/>
            <w:hideMark/>
          </w:tcPr>
          <w:p w14:paraId="7497635C" w14:textId="05393347" w:rsidR="4D29F85E" w:rsidRDefault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4D29F85E">
              <w:rPr>
                <w:rFonts w:eastAsia="Arial" w:cs="Arial"/>
                <w:sz w:val="18"/>
                <w:szCs w:val="18"/>
              </w:rPr>
              <w:t xml:space="preserve">14 </w:t>
            </w:r>
          </w:p>
        </w:tc>
        <w:tc>
          <w:tcPr>
            <w:tcW w:w="2385" w:type="dxa"/>
            <w:hideMark/>
          </w:tcPr>
          <w:p w14:paraId="37124214" w14:textId="3BCE51F2" w:rsidR="4D29F85E" w:rsidRPr="00345F35" w:rsidRDefault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345F35">
              <w:rPr>
                <w:rFonts w:eastAsia="Arial" w:cs="Arial"/>
                <w:sz w:val="18"/>
                <w:szCs w:val="18"/>
              </w:rPr>
              <w:t>Uporaba največ 3-krat letno</w:t>
            </w:r>
          </w:p>
        </w:tc>
      </w:tr>
      <w:tr w:rsidR="00337202" w:rsidRPr="00F76055" w14:paraId="2249B6BC" w14:textId="77777777" w:rsidTr="00345F35">
        <w:trPr>
          <w:trHeight w:val="300"/>
        </w:trPr>
        <w:tc>
          <w:tcPr>
            <w:tcW w:w="2284" w:type="dxa"/>
            <w:hideMark/>
          </w:tcPr>
          <w:p w14:paraId="35D563C9" w14:textId="77777777" w:rsidR="00AF54AC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3537A2F" w14:textId="2A4F0DE9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hideMark/>
          </w:tcPr>
          <w:p w14:paraId="12FC164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1927766D" w14:textId="0D8899F4" w:rsidR="00337202" w:rsidRPr="00F76055" w:rsidRDefault="00337202" w:rsidP="00B84EF7">
            <w:pPr>
              <w:pStyle w:val="Odstavekseznama"/>
              <w:numPr>
                <w:ilvl w:val="0"/>
                <w:numId w:val="14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</w:t>
            </w:r>
          </w:p>
          <w:p w14:paraId="4C86EF98" w14:textId="452D469D" w:rsidR="004E105D" w:rsidRPr="00F76055" w:rsidRDefault="004E105D" w:rsidP="00B84EF7">
            <w:pPr>
              <w:pStyle w:val="Odstavekseznama"/>
              <w:numPr>
                <w:ilvl w:val="0"/>
                <w:numId w:val="14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rastlinska higiena, </w:t>
            </w:r>
          </w:p>
          <w:p w14:paraId="74FAD3E4" w14:textId="27656160" w:rsidR="004E105D" w:rsidRPr="00F76055" w:rsidRDefault="004E105D" w:rsidP="00B84EF7">
            <w:pPr>
              <w:pStyle w:val="Odstavekseznama"/>
              <w:numPr>
                <w:ilvl w:val="0"/>
                <w:numId w:val="14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bdelava tal,</w:t>
            </w:r>
          </w:p>
          <w:p w14:paraId="24832FF2" w14:textId="19F6F816" w:rsidR="00337202" w:rsidRPr="00F76055" w:rsidRDefault="00337202" w:rsidP="00B84EF7">
            <w:pPr>
              <w:pStyle w:val="Odstavekseznama"/>
              <w:numPr>
                <w:ilvl w:val="0"/>
                <w:numId w:val="14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merno gnojenje z dušikovimi gnojili.</w:t>
            </w:r>
          </w:p>
        </w:tc>
        <w:tc>
          <w:tcPr>
            <w:tcW w:w="2415" w:type="dxa"/>
            <w:noWrap/>
            <w:hideMark/>
          </w:tcPr>
          <w:p w14:paraId="57D32CB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5B66F4C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380" w:type="dxa"/>
            <w:noWrap/>
            <w:hideMark/>
          </w:tcPr>
          <w:p w14:paraId="17C8FB5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25" w:type="dxa"/>
            <w:noWrap/>
            <w:hideMark/>
          </w:tcPr>
          <w:p w14:paraId="145E0C6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385" w:type="dxa"/>
            <w:noWrap/>
            <w:hideMark/>
          </w:tcPr>
          <w:p w14:paraId="770F555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337202" w:rsidRPr="00F76055" w14:paraId="64DA6C28" w14:textId="77777777" w:rsidTr="00345F35">
        <w:trPr>
          <w:trHeight w:val="300"/>
        </w:trPr>
        <w:tc>
          <w:tcPr>
            <w:tcW w:w="2284" w:type="dxa"/>
            <w:vMerge w:val="restart"/>
            <w:hideMark/>
          </w:tcPr>
          <w:p w14:paraId="00F412C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rstanasta (obročkasta) listna pegavost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Mycosphaerel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ico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vMerge w:val="restart"/>
            <w:hideMark/>
          </w:tcPr>
          <w:p w14:paraId="149DE4E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567FF71A" w14:textId="77777777" w:rsidR="00337202" w:rsidRPr="00F76055" w:rsidRDefault="00337202" w:rsidP="00B84EF7">
            <w:pPr>
              <w:pStyle w:val="Odstavekseznama"/>
              <w:numPr>
                <w:ilvl w:val="0"/>
                <w:numId w:val="14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</w:t>
            </w:r>
          </w:p>
          <w:p w14:paraId="1AE4EDF1" w14:textId="77777777" w:rsidR="00337202" w:rsidRPr="00F76055" w:rsidRDefault="00337202" w:rsidP="00B84EF7">
            <w:pPr>
              <w:pStyle w:val="Odstavekseznama"/>
              <w:numPr>
                <w:ilvl w:val="0"/>
                <w:numId w:val="14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bira tolerantnih sort, </w:t>
            </w:r>
          </w:p>
          <w:p w14:paraId="2EE2DC14" w14:textId="77777777" w:rsidR="00337202" w:rsidRPr="00F76055" w:rsidRDefault="00337202" w:rsidP="00B84EF7">
            <w:pPr>
              <w:pStyle w:val="Odstavekseznama"/>
              <w:numPr>
                <w:ilvl w:val="0"/>
                <w:numId w:val="14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pusnic ne sadimo/sejemo v bližino posevkov oljne ogrščice, uporaba zdravega semena, </w:t>
            </w:r>
          </w:p>
          <w:p w14:paraId="37FE4C3A" w14:textId="77777777" w:rsidR="00337202" w:rsidRPr="00F76055" w:rsidRDefault="00337202" w:rsidP="00B84EF7">
            <w:pPr>
              <w:pStyle w:val="Odstavekseznama"/>
              <w:numPr>
                <w:ilvl w:val="0"/>
                <w:numId w:val="14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e pregosta setev, </w:t>
            </w:r>
          </w:p>
          <w:p w14:paraId="0B841E7F" w14:textId="77777777" w:rsidR="00337202" w:rsidRPr="00F76055" w:rsidRDefault="00337202" w:rsidP="00B84EF7">
            <w:pPr>
              <w:pStyle w:val="Odstavekseznama"/>
              <w:numPr>
                <w:ilvl w:val="0"/>
                <w:numId w:val="14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, </w:t>
            </w:r>
          </w:p>
          <w:p w14:paraId="2E804264" w14:textId="669297DF" w:rsidR="00337202" w:rsidRPr="00F76055" w:rsidRDefault="00337202" w:rsidP="00B84EF7">
            <w:pPr>
              <w:pStyle w:val="Odstavekseznama"/>
              <w:numPr>
                <w:ilvl w:val="0"/>
                <w:numId w:val="14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takojšnje globoko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ostankov kapusnic.</w:t>
            </w:r>
          </w:p>
        </w:tc>
        <w:tc>
          <w:tcPr>
            <w:tcW w:w="2415" w:type="dxa"/>
            <w:vMerge w:val="restart"/>
            <w:noWrap/>
            <w:hideMark/>
          </w:tcPr>
          <w:p w14:paraId="097FCCB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6DDA4B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EC </w:t>
            </w:r>
          </w:p>
        </w:tc>
        <w:tc>
          <w:tcPr>
            <w:tcW w:w="1380" w:type="dxa"/>
            <w:noWrap/>
            <w:hideMark/>
          </w:tcPr>
          <w:p w14:paraId="0005F2D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525" w:type="dxa"/>
            <w:vMerge w:val="restart"/>
            <w:noWrap/>
            <w:hideMark/>
          </w:tcPr>
          <w:p w14:paraId="7F40F95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2385" w:type="dxa"/>
            <w:vMerge w:val="restart"/>
            <w:hideMark/>
          </w:tcPr>
          <w:p w14:paraId="7AA9F2F4" w14:textId="5C9B9846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.</w:t>
            </w:r>
          </w:p>
        </w:tc>
      </w:tr>
      <w:tr w:rsidR="00337202" w:rsidRPr="00F76055" w14:paraId="342002D1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2A741B9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435245C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  <w:hideMark/>
          </w:tcPr>
          <w:p w14:paraId="464B63F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546ECE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</w:t>
            </w:r>
          </w:p>
        </w:tc>
        <w:tc>
          <w:tcPr>
            <w:tcW w:w="1380" w:type="dxa"/>
            <w:noWrap/>
            <w:hideMark/>
          </w:tcPr>
          <w:p w14:paraId="1CFBECA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525" w:type="dxa"/>
            <w:vMerge/>
            <w:hideMark/>
          </w:tcPr>
          <w:p w14:paraId="07B3ABF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385" w:type="dxa"/>
            <w:vMerge/>
            <w:hideMark/>
          </w:tcPr>
          <w:p w14:paraId="12D9445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325B473A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4B18E8C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15A65CB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hideMark/>
          </w:tcPr>
          <w:p w14:paraId="2A3F336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opira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ebu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5A3608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un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xperienc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380" w:type="dxa"/>
            <w:noWrap/>
            <w:hideMark/>
          </w:tcPr>
          <w:p w14:paraId="77BB667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9 L/ha</w:t>
            </w:r>
          </w:p>
        </w:tc>
        <w:tc>
          <w:tcPr>
            <w:tcW w:w="1525" w:type="dxa"/>
            <w:noWrap/>
            <w:hideMark/>
          </w:tcPr>
          <w:p w14:paraId="6B570FB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2385" w:type="dxa"/>
            <w:hideMark/>
          </w:tcPr>
          <w:p w14:paraId="0602BEB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</w:t>
            </w:r>
          </w:p>
        </w:tc>
      </w:tr>
      <w:tr w:rsidR="4D29F85E" w14:paraId="6AE9A51A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6CEFB391" w14:textId="77777777" w:rsidR="006E5ECE" w:rsidRDefault="006E5ECE"/>
        </w:tc>
        <w:tc>
          <w:tcPr>
            <w:tcW w:w="2669" w:type="dxa"/>
            <w:vMerge/>
            <w:hideMark/>
          </w:tcPr>
          <w:p w14:paraId="46E17996" w14:textId="77777777" w:rsidR="006E5ECE" w:rsidRDefault="006E5ECE"/>
        </w:tc>
        <w:tc>
          <w:tcPr>
            <w:tcW w:w="2415" w:type="dxa"/>
            <w:vMerge w:val="restart"/>
            <w:hideMark/>
          </w:tcPr>
          <w:p w14:paraId="1FDDE2FA" w14:textId="2FD239A5" w:rsidR="4D29F85E" w:rsidRDefault="4D29F85E" w:rsidP="4D29F85E">
            <w:pPr>
              <w:jc w:val="left"/>
              <w:rPr>
                <w:rFonts w:ascii="Tahoma" w:eastAsia="Tahoma" w:hAnsi="Tahoma" w:cs="Tahoma"/>
                <w:sz w:val="18"/>
                <w:szCs w:val="18"/>
                <w:lang w:val="en-US"/>
              </w:rPr>
            </w:pPr>
            <w:proofErr w:type="spellStart"/>
            <w:r w:rsidRPr="4D29F85E">
              <w:rPr>
                <w:rFonts w:ascii="Tahoma" w:eastAsia="Tahoma" w:hAnsi="Tahoma" w:cs="Tahoma"/>
                <w:sz w:val="18"/>
                <w:szCs w:val="18"/>
                <w:lang w:val="en-US"/>
              </w:rPr>
              <w:t>azoks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347F965" w14:textId="283D3C8C" w:rsidR="4D29F85E" w:rsidRDefault="4D29F85E" w:rsidP="4D29F85E">
            <w:pPr>
              <w:jc w:val="left"/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Mirador</w:t>
            </w:r>
            <w:proofErr w:type="spellEnd"/>
            <w:r w:rsidRPr="4D29F85E">
              <w:rPr>
                <w:rFonts w:eastAsia="Arial" w:cs="Arial"/>
                <w:sz w:val="18"/>
                <w:szCs w:val="18"/>
              </w:rPr>
              <w:t xml:space="preserve"> 250 SC</w:t>
            </w:r>
          </w:p>
        </w:tc>
        <w:tc>
          <w:tcPr>
            <w:tcW w:w="1380" w:type="dxa"/>
            <w:vMerge w:val="restart"/>
            <w:noWrap/>
            <w:hideMark/>
          </w:tcPr>
          <w:p w14:paraId="4735363E" w14:textId="1EA7821A" w:rsidR="4D29F85E" w:rsidRDefault="4D29F85E" w:rsidP="4D29F85E">
            <w:r w:rsidRPr="4D29F85E">
              <w:t>1 L/ha</w:t>
            </w:r>
          </w:p>
        </w:tc>
        <w:tc>
          <w:tcPr>
            <w:tcW w:w="1525" w:type="dxa"/>
            <w:vMerge w:val="restart"/>
            <w:noWrap/>
            <w:hideMark/>
          </w:tcPr>
          <w:p w14:paraId="5576A583" w14:textId="345548D7" w:rsidR="4D29F85E" w:rsidRDefault="4D29F85E" w:rsidP="4D29F85E">
            <w:r w:rsidRPr="4D29F85E">
              <w:t>14</w:t>
            </w:r>
          </w:p>
        </w:tc>
        <w:tc>
          <w:tcPr>
            <w:tcW w:w="2385" w:type="dxa"/>
            <w:vMerge w:val="restart"/>
            <w:hideMark/>
          </w:tcPr>
          <w:p w14:paraId="1F46464F" w14:textId="1A7B1460" w:rsidR="4D29F85E" w:rsidRPr="00345F35" w:rsidRDefault="4D29F85E" w:rsidP="4D29F85E">
            <w:pPr>
              <w:rPr>
                <w:sz w:val="18"/>
                <w:szCs w:val="18"/>
              </w:rPr>
            </w:pPr>
            <w:r w:rsidRPr="00345F35">
              <w:rPr>
                <w:sz w:val="18"/>
                <w:szCs w:val="18"/>
              </w:rPr>
              <w:t>Uporaba 2 krat letno.</w:t>
            </w:r>
          </w:p>
        </w:tc>
      </w:tr>
      <w:tr w:rsidR="4D29F85E" w14:paraId="0830523A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1A9F3BEA" w14:textId="77777777" w:rsidR="006E5ECE" w:rsidRDefault="006E5ECE"/>
        </w:tc>
        <w:tc>
          <w:tcPr>
            <w:tcW w:w="2669" w:type="dxa"/>
            <w:vMerge/>
            <w:hideMark/>
          </w:tcPr>
          <w:p w14:paraId="3B17766F" w14:textId="77777777" w:rsidR="006E5ECE" w:rsidRDefault="006E5ECE"/>
        </w:tc>
        <w:tc>
          <w:tcPr>
            <w:tcW w:w="2415" w:type="dxa"/>
            <w:vMerge/>
            <w:hideMark/>
          </w:tcPr>
          <w:p w14:paraId="1E1DDDA7" w14:textId="77777777" w:rsidR="006E5ECE" w:rsidRDefault="006E5ECE"/>
        </w:tc>
        <w:tc>
          <w:tcPr>
            <w:tcW w:w="2146" w:type="dxa"/>
            <w:noWrap/>
            <w:hideMark/>
          </w:tcPr>
          <w:p w14:paraId="12D0D47B" w14:textId="2FD3BF02" w:rsidR="4D29F85E" w:rsidRDefault="4D29F85E" w:rsidP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380" w:type="dxa"/>
            <w:vMerge/>
            <w:noWrap/>
            <w:hideMark/>
          </w:tcPr>
          <w:p w14:paraId="501ED310" w14:textId="77777777" w:rsidR="006E5ECE" w:rsidRDefault="006E5ECE"/>
        </w:tc>
        <w:tc>
          <w:tcPr>
            <w:tcW w:w="1525" w:type="dxa"/>
            <w:vMerge/>
            <w:noWrap/>
            <w:hideMark/>
          </w:tcPr>
          <w:p w14:paraId="569FD498" w14:textId="77777777" w:rsidR="006E5ECE" w:rsidRDefault="006E5ECE"/>
        </w:tc>
        <w:tc>
          <w:tcPr>
            <w:tcW w:w="2385" w:type="dxa"/>
            <w:vMerge/>
            <w:hideMark/>
          </w:tcPr>
          <w:p w14:paraId="2B6FF2F2" w14:textId="77777777" w:rsidR="006E5ECE" w:rsidRDefault="006E5ECE"/>
        </w:tc>
      </w:tr>
      <w:tr w:rsidR="4D29F85E" w14:paraId="11D4268B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071C60D7" w14:textId="77777777" w:rsidR="006E5ECE" w:rsidRDefault="006E5ECE"/>
        </w:tc>
        <w:tc>
          <w:tcPr>
            <w:tcW w:w="2669" w:type="dxa"/>
            <w:vMerge/>
            <w:hideMark/>
          </w:tcPr>
          <w:p w14:paraId="421A07D8" w14:textId="77777777" w:rsidR="006E5ECE" w:rsidRDefault="006E5ECE"/>
        </w:tc>
        <w:tc>
          <w:tcPr>
            <w:tcW w:w="2415" w:type="dxa"/>
            <w:vMerge/>
            <w:hideMark/>
          </w:tcPr>
          <w:p w14:paraId="10D136B8" w14:textId="77777777" w:rsidR="006E5ECE" w:rsidRDefault="006E5ECE"/>
        </w:tc>
        <w:tc>
          <w:tcPr>
            <w:tcW w:w="2146" w:type="dxa"/>
            <w:noWrap/>
            <w:hideMark/>
          </w:tcPr>
          <w:p w14:paraId="629EBBC1" w14:textId="3FADEDF4" w:rsidR="4D29F85E" w:rsidRDefault="4D29F85E" w:rsidP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Zaftra</w:t>
            </w:r>
            <w:proofErr w:type="spellEnd"/>
            <w:r w:rsidRPr="4D29F85E">
              <w:rPr>
                <w:rFonts w:eastAsia="Arial"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380" w:type="dxa"/>
            <w:vMerge/>
            <w:noWrap/>
            <w:hideMark/>
          </w:tcPr>
          <w:p w14:paraId="286F22DC" w14:textId="77777777" w:rsidR="006E5ECE" w:rsidRDefault="006E5ECE"/>
        </w:tc>
        <w:tc>
          <w:tcPr>
            <w:tcW w:w="1525" w:type="dxa"/>
            <w:vMerge/>
            <w:noWrap/>
            <w:hideMark/>
          </w:tcPr>
          <w:p w14:paraId="2E376A7A" w14:textId="77777777" w:rsidR="006E5ECE" w:rsidRDefault="006E5ECE"/>
        </w:tc>
        <w:tc>
          <w:tcPr>
            <w:tcW w:w="2385" w:type="dxa"/>
            <w:vMerge/>
            <w:hideMark/>
          </w:tcPr>
          <w:p w14:paraId="75CB2726" w14:textId="77777777" w:rsidR="006E5ECE" w:rsidRDefault="006E5ECE"/>
        </w:tc>
      </w:tr>
      <w:tr w:rsidR="17177FD4" w14:paraId="6E38BB14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12E82A62" w14:textId="77777777" w:rsidR="006E5ECE" w:rsidRDefault="006E5ECE"/>
        </w:tc>
        <w:tc>
          <w:tcPr>
            <w:tcW w:w="2669" w:type="dxa"/>
            <w:vMerge/>
            <w:hideMark/>
          </w:tcPr>
          <w:p w14:paraId="11241965" w14:textId="77777777" w:rsidR="006E5ECE" w:rsidRDefault="006E5ECE"/>
        </w:tc>
        <w:tc>
          <w:tcPr>
            <w:tcW w:w="2415" w:type="dxa"/>
            <w:vMerge/>
            <w:hideMark/>
          </w:tcPr>
          <w:p w14:paraId="0A43B7A4" w14:textId="77777777" w:rsidR="006E5ECE" w:rsidRDefault="006E5ECE"/>
        </w:tc>
        <w:tc>
          <w:tcPr>
            <w:tcW w:w="2146" w:type="dxa"/>
            <w:noWrap/>
            <w:hideMark/>
          </w:tcPr>
          <w:p w14:paraId="16DB81B1" w14:textId="3CB2675F" w:rsidR="747AAAB9" w:rsidRDefault="747AAAB9" w:rsidP="17177FD4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17177FD4">
              <w:rPr>
                <w:rFonts w:eastAsia="Arial"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380" w:type="dxa"/>
            <w:vMerge/>
            <w:noWrap/>
            <w:hideMark/>
          </w:tcPr>
          <w:p w14:paraId="6A109A0D" w14:textId="77777777" w:rsidR="006E5ECE" w:rsidRDefault="006E5ECE"/>
        </w:tc>
        <w:tc>
          <w:tcPr>
            <w:tcW w:w="1525" w:type="dxa"/>
            <w:vMerge/>
            <w:noWrap/>
            <w:hideMark/>
          </w:tcPr>
          <w:p w14:paraId="2113E41E" w14:textId="77777777" w:rsidR="006E5ECE" w:rsidRDefault="006E5ECE"/>
        </w:tc>
        <w:tc>
          <w:tcPr>
            <w:tcW w:w="2385" w:type="dxa"/>
            <w:hideMark/>
          </w:tcPr>
          <w:p w14:paraId="0679774C" w14:textId="7C3C1A30" w:rsidR="17177FD4" w:rsidRDefault="17177FD4" w:rsidP="17177FD4"/>
        </w:tc>
      </w:tr>
      <w:tr w:rsidR="17177FD4" w14:paraId="73F18350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54FBFF64" w14:textId="77777777" w:rsidR="006E5ECE" w:rsidRDefault="006E5ECE"/>
        </w:tc>
        <w:tc>
          <w:tcPr>
            <w:tcW w:w="2669" w:type="dxa"/>
            <w:vMerge/>
            <w:hideMark/>
          </w:tcPr>
          <w:p w14:paraId="6A325C22" w14:textId="77777777" w:rsidR="006E5ECE" w:rsidRDefault="006E5ECE"/>
        </w:tc>
        <w:tc>
          <w:tcPr>
            <w:tcW w:w="2415" w:type="dxa"/>
            <w:vMerge/>
            <w:hideMark/>
          </w:tcPr>
          <w:p w14:paraId="11AAA7D3" w14:textId="77777777" w:rsidR="006E5ECE" w:rsidRDefault="006E5ECE"/>
        </w:tc>
        <w:tc>
          <w:tcPr>
            <w:tcW w:w="2146" w:type="dxa"/>
            <w:noWrap/>
            <w:hideMark/>
          </w:tcPr>
          <w:p w14:paraId="61EEA86E" w14:textId="0774FC51" w:rsidR="747AAAB9" w:rsidRDefault="747AAAB9" w:rsidP="17177FD4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17177FD4">
              <w:rPr>
                <w:rFonts w:eastAsia="Arial"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380" w:type="dxa"/>
            <w:vMerge/>
            <w:noWrap/>
            <w:hideMark/>
          </w:tcPr>
          <w:p w14:paraId="2498C301" w14:textId="77777777" w:rsidR="006E5ECE" w:rsidRDefault="006E5ECE"/>
        </w:tc>
        <w:tc>
          <w:tcPr>
            <w:tcW w:w="1525" w:type="dxa"/>
            <w:vMerge/>
            <w:noWrap/>
            <w:hideMark/>
          </w:tcPr>
          <w:p w14:paraId="038BF9D2" w14:textId="77777777" w:rsidR="006E5ECE" w:rsidRDefault="006E5ECE"/>
        </w:tc>
        <w:tc>
          <w:tcPr>
            <w:tcW w:w="2385" w:type="dxa"/>
            <w:hideMark/>
          </w:tcPr>
          <w:p w14:paraId="5722A411" w14:textId="7ADAF11C" w:rsidR="17177FD4" w:rsidRDefault="17177FD4" w:rsidP="17177FD4"/>
        </w:tc>
      </w:tr>
      <w:tr w:rsidR="4D29F85E" w14:paraId="18AAE712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5B09B879" w14:textId="77777777" w:rsidR="006E5ECE" w:rsidRDefault="006E5ECE"/>
        </w:tc>
        <w:tc>
          <w:tcPr>
            <w:tcW w:w="2669" w:type="dxa"/>
            <w:vMerge/>
            <w:hideMark/>
          </w:tcPr>
          <w:p w14:paraId="4DC89C70" w14:textId="77777777" w:rsidR="006E5ECE" w:rsidRDefault="006E5ECE"/>
        </w:tc>
        <w:tc>
          <w:tcPr>
            <w:tcW w:w="2415" w:type="dxa"/>
            <w:hideMark/>
          </w:tcPr>
          <w:p w14:paraId="418A91C5" w14:textId="5EC0306A" w:rsidR="4D29F85E" w:rsidRDefault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boskalid</w:t>
            </w:r>
            <w:proofErr w:type="spellEnd"/>
            <w:r w:rsidRPr="4D29F85E">
              <w:rPr>
                <w:rFonts w:eastAsia="Arial" w:cs="Arial"/>
                <w:sz w:val="18"/>
                <w:szCs w:val="18"/>
              </w:rPr>
              <w:t xml:space="preserve"> + </w:t>
            </w: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7C8DA93" w14:textId="43EA8F6E" w:rsidR="4D29F85E" w:rsidRDefault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4D29F85E">
              <w:rPr>
                <w:rFonts w:eastAsia="Arial" w:cs="Arial"/>
                <w:sz w:val="18"/>
                <w:szCs w:val="18"/>
              </w:rPr>
              <w:t>Signum</w:t>
            </w:r>
            <w:proofErr w:type="spellEnd"/>
            <w:r w:rsidRPr="4D29F85E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1380" w:type="dxa"/>
            <w:noWrap/>
            <w:hideMark/>
          </w:tcPr>
          <w:p w14:paraId="37BECF14" w14:textId="473FA722" w:rsidR="4D29F85E" w:rsidRDefault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4D29F85E">
              <w:rPr>
                <w:rFonts w:eastAsia="Arial" w:cs="Arial"/>
                <w:sz w:val="18"/>
                <w:szCs w:val="18"/>
              </w:rPr>
              <w:t>1 kg/ha</w:t>
            </w:r>
          </w:p>
        </w:tc>
        <w:tc>
          <w:tcPr>
            <w:tcW w:w="1525" w:type="dxa"/>
            <w:noWrap/>
            <w:hideMark/>
          </w:tcPr>
          <w:p w14:paraId="51ED2E02" w14:textId="7A78F884" w:rsidR="4D29F85E" w:rsidRDefault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4D29F85E">
              <w:rPr>
                <w:rFonts w:eastAsia="Arial" w:cs="Arial"/>
                <w:sz w:val="18"/>
                <w:szCs w:val="18"/>
              </w:rPr>
              <w:t xml:space="preserve">14 </w:t>
            </w:r>
          </w:p>
        </w:tc>
        <w:tc>
          <w:tcPr>
            <w:tcW w:w="2385" w:type="dxa"/>
            <w:hideMark/>
          </w:tcPr>
          <w:p w14:paraId="59E45B18" w14:textId="74E75772" w:rsidR="4D29F85E" w:rsidRDefault="4D29F85E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4D29F85E">
              <w:rPr>
                <w:rFonts w:eastAsia="Arial" w:cs="Arial"/>
                <w:sz w:val="18"/>
                <w:szCs w:val="18"/>
              </w:rPr>
              <w:t>Uporaba največ 3-krat letno</w:t>
            </w:r>
          </w:p>
        </w:tc>
      </w:tr>
      <w:tr w:rsidR="00AF54AC" w:rsidRPr="00F76055" w14:paraId="681BEC63" w14:textId="77777777" w:rsidTr="00345F35">
        <w:trPr>
          <w:trHeight w:val="300"/>
        </w:trPr>
        <w:tc>
          <w:tcPr>
            <w:tcW w:w="2284" w:type="dxa"/>
            <w:vMerge w:val="restart"/>
            <w:hideMark/>
          </w:tcPr>
          <w:p w14:paraId="467F7CEE" w14:textId="5C939824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 belin in repni beli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72C84041" w14:textId="1B271C90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ap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vMerge w:val="restart"/>
            <w:hideMark/>
          </w:tcPr>
          <w:p w14:paraId="6473D6D2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0354FE5D" w14:textId="77777777" w:rsidR="00AF54AC" w:rsidRPr="00F76055" w:rsidRDefault="00AF54AC" w:rsidP="00B84EF7">
            <w:pPr>
              <w:pStyle w:val="Odstavekseznama"/>
              <w:numPr>
                <w:ilvl w:val="0"/>
                <w:numId w:val="15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pobiranje listov s kolonijami gosenic na manjših njivah, </w:t>
            </w:r>
          </w:p>
          <w:p w14:paraId="0755E2B2" w14:textId="184DFFA4" w:rsidR="00AF54AC" w:rsidRPr="00F76055" w:rsidRDefault="00AF54AC" w:rsidP="00B84EF7">
            <w:pPr>
              <w:pStyle w:val="Odstavekseznama"/>
              <w:numPr>
                <w:ilvl w:val="0"/>
                <w:numId w:val="15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aščitnih mrež oz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415" w:type="dxa"/>
            <w:hideMark/>
          </w:tcPr>
          <w:p w14:paraId="04E67B7E" w14:textId="228DBF58" w:rsidR="00AF54AC" w:rsidRPr="00345F35" w:rsidRDefault="00AF54AC" w:rsidP="17177FD4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45F35" w:rsidRPr="00345F35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="00345F35" w:rsidRPr="00345F35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45F35"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k</w:t>
            </w:r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="0C1BB576"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0C1BB576" w:rsidRPr="00345F35">
              <w:rPr>
                <w:rFonts w:ascii="Tahoma" w:eastAsia="Tahoma" w:hAnsi="Tahoma" w:cs="Tahoma"/>
                <w:color w:val="00B050"/>
                <w:sz w:val="18"/>
                <w:szCs w:val="18"/>
              </w:rPr>
              <w:t>sev SA 11</w:t>
            </w:r>
          </w:p>
        </w:tc>
        <w:tc>
          <w:tcPr>
            <w:tcW w:w="2146" w:type="dxa"/>
            <w:noWrap/>
            <w:hideMark/>
          </w:tcPr>
          <w:p w14:paraId="191C466D" w14:textId="77777777" w:rsidR="00AF54AC" w:rsidRPr="00345F3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380" w:type="dxa"/>
            <w:noWrap/>
            <w:hideMark/>
          </w:tcPr>
          <w:p w14:paraId="6CC6792B" w14:textId="77777777" w:rsidR="00AF54AC" w:rsidRPr="00345F3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525" w:type="dxa"/>
            <w:noWrap/>
            <w:hideMark/>
          </w:tcPr>
          <w:p w14:paraId="152361F5" w14:textId="3EE92BE9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385" w:type="dxa"/>
            <w:hideMark/>
          </w:tcPr>
          <w:p w14:paraId="0971A6E2" w14:textId="4B4B19BC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17177FD4" w14:paraId="7DD3EFB9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5EF9E935" w14:textId="77777777" w:rsidR="006E5ECE" w:rsidRDefault="006E5ECE"/>
        </w:tc>
        <w:tc>
          <w:tcPr>
            <w:tcW w:w="2669" w:type="dxa"/>
            <w:vMerge/>
            <w:hideMark/>
          </w:tcPr>
          <w:p w14:paraId="4962297A" w14:textId="77777777" w:rsidR="006E5ECE" w:rsidRDefault="006E5ECE"/>
        </w:tc>
        <w:tc>
          <w:tcPr>
            <w:tcW w:w="2415" w:type="dxa"/>
            <w:hideMark/>
          </w:tcPr>
          <w:p w14:paraId="3C4E8D2D" w14:textId="7CF3B6D9" w:rsidR="17177FD4" w:rsidRDefault="17177FD4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17177FD4">
              <w:rPr>
                <w:rFonts w:eastAsia="Arial" w:cs="Arial"/>
                <w:sz w:val="18"/>
                <w:szCs w:val="18"/>
              </w:rPr>
              <w:t>tebufenoz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5FD32D6" w14:textId="10A1396F" w:rsidR="17177FD4" w:rsidRDefault="17177FD4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17177FD4">
              <w:rPr>
                <w:rFonts w:eastAsia="Arial" w:cs="Arial"/>
                <w:sz w:val="18"/>
                <w:szCs w:val="18"/>
              </w:rPr>
              <w:t xml:space="preserve">Mimic  </w:t>
            </w:r>
          </w:p>
        </w:tc>
        <w:tc>
          <w:tcPr>
            <w:tcW w:w="1380" w:type="dxa"/>
            <w:noWrap/>
            <w:hideMark/>
          </w:tcPr>
          <w:p w14:paraId="7183CD8F" w14:textId="47612876" w:rsidR="17177FD4" w:rsidRDefault="17177FD4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17177FD4">
              <w:rPr>
                <w:rFonts w:eastAsia="Arial" w:cs="Arial"/>
                <w:sz w:val="18"/>
                <w:szCs w:val="18"/>
              </w:rPr>
              <w:t>0,3 - 0,4 L/ha</w:t>
            </w:r>
          </w:p>
        </w:tc>
        <w:tc>
          <w:tcPr>
            <w:tcW w:w="1525" w:type="dxa"/>
            <w:noWrap/>
            <w:hideMark/>
          </w:tcPr>
          <w:p w14:paraId="53B85018" w14:textId="4BD619D5" w:rsidR="17177FD4" w:rsidRDefault="17177FD4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17177FD4">
              <w:rPr>
                <w:rFonts w:eastAsia="Arial" w:cs="Arial"/>
                <w:sz w:val="18"/>
                <w:szCs w:val="18"/>
              </w:rPr>
              <w:t>14</w:t>
            </w:r>
          </w:p>
        </w:tc>
        <w:tc>
          <w:tcPr>
            <w:tcW w:w="2385" w:type="dxa"/>
            <w:hideMark/>
          </w:tcPr>
          <w:p w14:paraId="0EC80255" w14:textId="385F676D" w:rsidR="17177FD4" w:rsidRDefault="17177FD4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17177FD4">
              <w:rPr>
                <w:rFonts w:eastAsia="Arial" w:cs="Arial"/>
                <w:sz w:val="18"/>
                <w:szCs w:val="18"/>
              </w:rPr>
              <w:t>Na istem zemljišču 1-krat v rastni sezoni na prostem.</w:t>
            </w:r>
          </w:p>
        </w:tc>
      </w:tr>
      <w:tr w:rsidR="00AF54AC" w:rsidRPr="00F76055" w14:paraId="58B8BFEE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12488C53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043C1762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noWrap/>
            <w:hideMark/>
          </w:tcPr>
          <w:p w14:paraId="1059CC2B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FFA3E9F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orage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380" w:type="dxa"/>
            <w:noWrap/>
            <w:hideMark/>
          </w:tcPr>
          <w:p w14:paraId="1E415206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525" w:type="dxa"/>
            <w:noWrap/>
            <w:hideMark/>
          </w:tcPr>
          <w:p w14:paraId="4AF4781C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</w:t>
            </w:r>
          </w:p>
        </w:tc>
        <w:tc>
          <w:tcPr>
            <w:tcW w:w="2385" w:type="dxa"/>
            <w:hideMark/>
          </w:tcPr>
          <w:p w14:paraId="1FB0B266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</w:t>
            </w:r>
          </w:p>
        </w:tc>
      </w:tr>
      <w:tr w:rsidR="00AF54AC" w:rsidRPr="00F76055" w14:paraId="1540F750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42A7F53D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4077EE97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noWrap/>
            <w:hideMark/>
          </w:tcPr>
          <w:p w14:paraId="5408F0FE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76122DD1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 </w:t>
            </w:r>
          </w:p>
        </w:tc>
        <w:tc>
          <w:tcPr>
            <w:tcW w:w="1380" w:type="dxa"/>
            <w:noWrap/>
            <w:hideMark/>
          </w:tcPr>
          <w:p w14:paraId="32749A32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525" w:type="dxa"/>
            <w:noWrap/>
            <w:hideMark/>
          </w:tcPr>
          <w:p w14:paraId="3E4C3FF7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2385" w:type="dxa"/>
            <w:hideMark/>
          </w:tcPr>
          <w:p w14:paraId="0E3EAB5E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00AF54AC" w:rsidRPr="00F76055" w14:paraId="3F4A4455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785C7A72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0ED26512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hideMark/>
          </w:tcPr>
          <w:p w14:paraId="387C2E8B" w14:textId="3969E48A" w:rsidR="00AF54AC" w:rsidRPr="00F76055" w:rsidRDefault="00AF54AC" w:rsidP="17177FD4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45F35" w:rsidRPr="00345F35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="00345F35" w:rsidRPr="00345F35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45F35"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</w:t>
            </w:r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="3EE07DCA"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3EE07DCA" w:rsidRPr="00345F35">
              <w:rPr>
                <w:rFonts w:ascii="Tahoma" w:eastAsia="Tahoma" w:hAnsi="Tahoma" w:cs="Tahoma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146" w:type="dxa"/>
            <w:noWrap/>
            <w:hideMark/>
          </w:tcPr>
          <w:p w14:paraId="0F125D85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380" w:type="dxa"/>
            <w:noWrap/>
            <w:hideMark/>
          </w:tcPr>
          <w:p w14:paraId="4E9A74AF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25" w:type="dxa"/>
            <w:noWrap/>
            <w:hideMark/>
          </w:tcPr>
          <w:p w14:paraId="167B2E5A" w14:textId="2FB15140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385" w:type="dxa"/>
            <w:hideMark/>
          </w:tcPr>
          <w:p w14:paraId="0EADDED5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AF54AC" w:rsidRPr="00F76055" w14:paraId="371548CF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1F2C3823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7E726696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 w:val="restart"/>
            <w:noWrap/>
            <w:hideMark/>
          </w:tcPr>
          <w:p w14:paraId="05D67A76" w14:textId="32D58B55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2146" w:type="dxa"/>
            <w:noWrap/>
            <w:hideMark/>
          </w:tcPr>
          <w:p w14:paraId="1024BEFC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380" w:type="dxa"/>
            <w:vMerge w:val="restart"/>
            <w:noWrap/>
            <w:hideMark/>
          </w:tcPr>
          <w:p w14:paraId="6CBF9346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525" w:type="dxa"/>
            <w:vMerge w:val="restart"/>
            <w:noWrap/>
            <w:hideMark/>
          </w:tcPr>
          <w:p w14:paraId="0C81DA72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</w:t>
            </w:r>
          </w:p>
        </w:tc>
        <w:tc>
          <w:tcPr>
            <w:tcW w:w="2385" w:type="dxa"/>
            <w:vMerge w:val="restart"/>
            <w:hideMark/>
          </w:tcPr>
          <w:p w14:paraId="6CA5FE2F" w14:textId="2540921E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2-krat v rastni sezoni. </w:t>
            </w:r>
          </w:p>
        </w:tc>
      </w:tr>
      <w:tr w:rsidR="00AF54AC" w:rsidRPr="00F76055" w14:paraId="0A32F04C" w14:textId="77777777" w:rsidTr="00345F35">
        <w:trPr>
          <w:trHeight w:val="300"/>
        </w:trPr>
        <w:tc>
          <w:tcPr>
            <w:tcW w:w="2284" w:type="dxa"/>
            <w:vMerge/>
          </w:tcPr>
          <w:p w14:paraId="7CFACA76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</w:tcPr>
          <w:p w14:paraId="3C360801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  <w:noWrap/>
          </w:tcPr>
          <w:p w14:paraId="7FDDE101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7E0DF0F9" w14:textId="2AFAED4E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00 SC</w:t>
            </w:r>
          </w:p>
        </w:tc>
        <w:tc>
          <w:tcPr>
            <w:tcW w:w="1380" w:type="dxa"/>
            <w:vMerge/>
            <w:noWrap/>
          </w:tcPr>
          <w:p w14:paraId="77E28C58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25" w:type="dxa"/>
            <w:vMerge/>
            <w:noWrap/>
          </w:tcPr>
          <w:p w14:paraId="492F10F7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385" w:type="dxa"/>
            <w:vMerge/>
          </w:tcPr>
          <w:p w14:paraId="2DAABD75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AF54AC" w:rsidRPr="00F76055" w14:paraId="3ED3B4C5" w14:textId="77777777" w:rsidTr="00345F35">
        <w:trPr>
          <w:trHeight w:val="300"/>
        </w:trPr>
        <w:tc>
          <w:tcPr>
            <w:tcW w:w="2284" w:type="dxa"/>
            <w:vMerge w:val="restart"/>
            <w:hideMark/>
          </w:tcPr>
          <w:p w14:paraId="7981523C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Kapusov molj </w:t>
            </w:r>
          </w:p>
          <w:p w14:paraId="4697113A" w14:textId="297B47E1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utel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xylostel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vMerge w:val="restart"/>
            <w:noWrap/>
            <w:hideMark/>
          </w:tcPr>
          <w:p w14:paraId="75634916" w14:textId="77777777" w:rsidR="00AF54AC" w:rsidRPr="00F76055" w:rsidRDefault="00AF54AC" w:rsidP="0033720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CF7D22A" w14:textId="77777777" w:rsidR="00AF54AC" w:rsidRPr="00F76055" w:rsidRDefault="00AF54AC" w:rsidP="0033720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pad lahko ublažimo:</w:t>
            </w:r>
          </w:p>
          <w:p w14:paraId="4A469B28" w14:textId="77777777" w:rsidR="00AF54AC" w:rsidRPr="00F76055" w:rsidRDefault="00AF54AC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 zgodnjo setvijo kapusnic, </w:t>
            </w:r>
          </w:p>
          <w:p w14:paraId="11BB17CA" w14:textId="77777777" w:rsidR="00AF54AC" w:rsidRPr="00F76055" w:rsidRDefault="00AF54AC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nim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uničenevanj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stankov kapusnic,</w:t>
            </w:r>
          </w:p>
          <w:p w14:paraId="518C5415" w14:textId="77777777" w:rsidR="00AF54AC" w:rsidRPr="00F76055" w:rsidRDefault="00AF54AC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0F829036" w14:textId="77777777" w:rsidR="00AF54AC" w:rsidRPr="00F76055" w:rsidRDefault="00AF54AC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im odstranjevanjem plevelov.</w:t>
            </w:r>
          </w:p>
          <w:p w14:paraId="1EE30E48" w14:textId="77777777" w:rsidR="00AF54AC" w:rsidRPr="00F76055" w:rsidRDefault="00AF54AC" w:rsidP="00337202">
            <w:pPr>
              <w:ind w:left="37"/>
              <w:jc w:val="left"/>
              <w:rPr>
                <w:rFonts w:cs="Arial"/>
                <w:sz w:val="18"/>
                <w:szCs w:val="18"/>
              </w:rPr>
            </w:pPr>
          </w:p>
          <w:p w14:paraId="07A7AF82" w14:textId="556E94EC" w:rsidR="00AF54AC" w:rsidRPr="00F76055" w:rsidRDefault="00AF54AC" w:rsidP="00337202">
            <w:pPr>
              <w:ind w:left="3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jav škodljivca </w:t>
            </w:r>
            <w:r w:rsidR="002F60FF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lahko spremlja z uporabo rumenih lepljivih plošč.</w:t>
            </w:r>
          </w:p>
          <w:p w14:paraId="2C7CCAB8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2415" w:type="dxa"/>
            <w:noWrap/>
            <w:hideMark/>
          </w:tcPr>
          <w:p w14:paraId="4A79B6DB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3A68CA5F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 </w:t>
            </w:r>
          </w:p>
        </w:tc>
        <w:tc>
          <w:tcPr>
            <w:tcW w:w="1380" w:type="dxa"/>
            <w:noWrap/>
            <w:hideMark/>
          </w:tcPr>
          <w:p w14:paraId="61287E0B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525" w:type="dxa"/>
            <w:noWrap/>
            <w:hideMark/>
          </w:tcPr>
          <w:p w14:paraId="69785C89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2385" w:type="dxa"/>
            <w:hideMark/>
          </w:tcPr>
          <w:p w14:paraId="4982ED3A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00AF54AC" w:rsidRPr="00F76055" w14:paraId="20186A79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5ACAB637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2DBD5537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hideMark/>
          </w:tcPr>
          <w:p w14:paraId="5AD54B64" w14:textId="11A6F80E" w:rsidR="00AF54AC" w:rsidRPr="00F76055" w:rsidRDefault="76045443" w:rsidP="00345F35">
            <w:pPr>
              <w:jc w:val="left"/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7430A39A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7430A39A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45F3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t</w:t>
            </w:r>
            <w:r w:rsidRPr="7430A39A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7430A39A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45F35" w:rsidRPr="0035052D">
              <w:rPr>
                <w:rFonts w:eastAsia="Arial" w:cs="Arial"/>
                <w:color w:val="00B050"/>
                <w:sz w:val="18"/>
                <w:szCs w:val="18"/>
              </w:rPr>
              <w:t>subsp</w:t>
            </w:r>
            <w:proofErr w:type="spellEnd"/>
            <w:r w:rsidR="00345F3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345F3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k</w:t>
            </w:r>
            <w:r w:rsidRPr="7430A39A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7430A39A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sev EG2348</w:t>
            </w:r>
          </w:p>
          <w:p w14:paraId="537AF4C6" w14:textId="57041DE8" w:rsidR="00AF54AC" w:rsidRPr="00F76055" w:rsidRDefault="00AF54AC" w:rsidP="7430A39A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F0D28F2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lus  </w:t>
            </w:r>
          </w:p>
        </w:tc>
        <w:tc>
          <w:tcPr>
            <w:tcW w:w="1380" w:type="dxa"/>
            <w:noWrap/>
            <w:hideMark/>
          </w:tcPr>
          <w:p w14:paraId="26E89DAA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25" w:type="dxa"/>
            <w:noWrap/>
            <w:hideMark/>
          </w:tcPr>
          <w:p w14:paraId="44F53CC1" w14:textId="0C76BE68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385" w:type="dxa"/>
            <w:hideMark/>
          </w:tcPr>
          <w:p w14:paraId="0F288238" w14:textId="4B4C118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2-krat v rastni sezoni. </w:t>
            </w:r>
          </w:p>
        </w:tc>
      </w:tr>
      <w:tr w:rsidR="00AF54AC" w:rsidRPr="00F76055" w14:paraId="400B26DF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63B96C69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5B80EAC9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noWrap/>
            <w:hideMark/>
          </w:tcPr>
          <w:p w14:paraId="7BBBF769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50F618A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orage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380" w:type="dxa"/>
            <w:noWrap/>
            <w:hideMark/>
          </w:tcPr>
          <w:p w14:paraId="6A1DE8A3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525" w:type="dxa"/>
            <w:noWrap/>
            <w:hideMark/>
          </w:tcPr>
          <w:p w14:paraId="187298A6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</w:t>
            </w:r>
          </w:p>
        </w:tc>
        <w:tc>
          <w:tcPr>
            <w:tcW w:w="2385" w:type="dxa"/>
            <w:hideMark/>
          </w:tcPr>
          <w:p w14:paraId="7F56CD33" w14:textId="2790DDA8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</w:tc>
      </w:tr>
      <w:tr w:rsidR="00AF54AC" w:rsidRPr="00F76055" w14:paraId="78766F49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06DF10E8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36984A3B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hideMark/>
          </w:tcPr>
          <w:p w14:paraId="0B648AE2" w14:textId="54ADFDCE" w:rsidR="00AF54AC" w:rsidRPr="00345F35" w:rsidRDefault="00AF54AC" w:rsidP="17177FD4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45F35" w:rsidRPr="00345F35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="00345F35"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345F35"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</w:t>
            </w:r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="017884B3"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017884B3" w:rsidRPr="00345F35">
              <w:rPr>
                <w:rFonts w:eastAsia="Tahoma"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146" w:type="dxa"/>
            <w:noWrap/>
            <w:hideMark/>
          </w:tcPr>
          <w:p w14:paraId="2B30C496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380" w:type="dxa"/>
            <w:noWrap/>
            <w:hideMark/>
          </w:tcPr>
          <w:p w14:paraId="08F28916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25" w:type="dxa"/>
            <w:noWrap/>
            <w:hideMark/>
          </w:tcPr>
          <w:p w14:paraId="5B81B542" w14:textId="5F8BA7ED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385" w:type="dxa"/>
            <w:hideMark/>
          </w:tcPr>
          <w:p w14:paraId="1A137B85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AF54AC" w:rsidRPr="00F76055" w14:paraId="2F5E36DF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729838C8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54C734D6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hideMark/>
          </w:tcPr>
          <w:p w14:paraId="7942CA09" w14:textId="629B54D7" w:rsidR="00AF54AC" w:rsidRPr="00345F35" w:rsidRDefault="00AF54AC" w:rsidP="17177FD4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5052D" w:rsidRPr="0035052D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.</w:t>
            </w:r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45F35"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k</w:t>
            </w:r>
            <w:r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="544E0742" w:rsidRPr="00345F3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544E0742" w:rsidRPr="00345F35">
              <w:rPr>
                <w:rFonts w:eastAsia="Tahoma" w:cs="Arial"/>
                <w:color w:val="00B050"/>
                <w:sz w:val="18"/>
                <w:szCs w:val="18"/>
              </w:rPr>
              <w:t>sev SA 11</w:t>
            </w:r>
          </w:p>
        </w:tc>
        <w:tc>
          <w:tcPr>
            <w:tcW w:w="2146" w:type="dxa"/>
            <w:noWrap/>
            <w:hideMark/>
          </w:tcPr>
          <w:p w14:paraId="124DA260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380" w:type="dxa"/>
            <w:noWrap/>
            <w:hideMark/>
          </w:tcPr>
          <w:p w14:paraId="475AEDF4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525" w:type="dxa"/>
            <w:noWrap/>
            <w:hideMark/>
          </w:tcPr>
          <w:p w14:paraId="06678282" w14:textId="662A9B30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385" w:type="dxa"/>
            <w:hideMark/>
          </w:tcPr>
          <w:p w14:paraId="4C067909" w14:textId="28F56061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AF54AC" w:rsidRPr="00F76055" w14:paraId="2D9BBDF8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4C6BD25E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5F723351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 w:val="restart"/>
            <w:noWrap/>
            <w:hideMark/>
          </w:tcPr>
          <w:p w14:paraId="3B279C18" w14:textId="77777777" w:rsidR="00AF54AC" w:rsidRPr="00345F3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345F3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99C0D3F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380" w:type="dxa"/>
            <w:vMerge w:val="restart"/>
            <w:noWrap/>
            <w:hideMark/>
          </w:tcPr>
          <w:p w14:paraId="72B5237E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525" w:type="dxa"/>
            <w:vMerge w:val="restart"/>
            <w:noWrap/>
            <w:hideMark/>
          </w:tcPr>
          <w:p w14:paraId="2A1F917C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</w:t>
            </w:r>
          </w:p>
        </w:tc>
        <w:tc>
          <w:tcPr>
            <w:tcW w:w="2385" w:type="dxa"/>
            <w:vMerge w:val="restart"/>
            <w:hideMark/>
          </w:tcPr>
          <w:p w14:paraId="181D0D81" w14:textId="6FE4E57E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</w:tc>
      </w:tr>
      <w:tr w:rsidR="00AF54AC" w:rsidRPr="00F76055" w14:paraId="79D2597E" w14:textId="77777777" w:rsidTr="00345F35">
        <w:trPr>
          <w:trHeight w:val="300"/>
        </w:trPr>
        <w:tc>
          <w:tcPr>
            <w:tcW w:w="2284" w:type="dxa"/>
            <w:vMerge/>
          </w:tcPr>
          <w:p w14:paraId="2ABA4D0B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</w:tcPr>
          <w:p w14:paraId="482A6B6C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  <w:noWrap/>
          </w:tcPr>
          <w:p w14:paraId="1E67F291" w14:textId="77777777" w:rsidR="00AF54AC" w:rsidRPr="00345F3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14D16079" w14:textId="20B9662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00 SC</w:t>
            </w:r>
          </w:p>
        </w:tc>
        <w:tc>
          <w:tcPr>
            <w:tcW w:w="1380" w:type="dxa"/>
            <w:vMerge/>
            <w:noWrap/>
          </w:tcPr>
          <w:p w14:paraId="3F6EB37C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25" w:type="dxa"/>
            <w:vMerge/>
            <w:noWrap/>
          </w:tcPr>
          <w:p w14:paraId="14E8785D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385" w:type="dxa"/>
            <w:vMerge/>
          </w:tcPr>
          <w:p w14:paraId="355E32DF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AF54AC" w:rsidRPr="00F76055" w14:paraId="000B5F3E" w14:textId="77777777" w:rsidTr="00345F35">
        <w:trPr>
          <w:trHeight w:val="300"/>
        </w:trPr>
        <w:tc>
          <w:tcPr>
            <w:tcW w:w="2284" w:type="dxa"/>
            <w:vMerge w:val="restart"/>
            <w:hideMark/>
          </w:tcPr>
          <w:p w14:paraId="69105810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a sovk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AD39E19" w14:textId="180A955A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Mamest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vMerge w:val="restart"/>
            <w:hideMark/>
          </w:tcPr>
          <w:p w14:paraId="650DCFCE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728FF72E" w14:textId="77777777" w:rsidR="00AF54AC" w:rsidRPr="00F76055" w:rsidRDefault="00AF54AC" w:rsidP="00B84EF7">
            <w:pPr>
              <w:pStyle w:val="Odstavekseznama"/>
              <w:numPr>
                <w:ilvl w:val="0"/>
                <w:numId w:val="151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globoko oranje, </w:t>
            </w:r>
          </w:p>
          <w:p w14:paraId="3364F81B" w14:textId="330F4AC2" w:rsidR="00AF54AC" w:rsidRPr="00F76055" w:rsidRDefault="00AF54AC" w:rsidP="00B84EF7">
            <w:pPr>
              <w:pStyle w:val="Odstavekseznama"/>
              <w:numPr>
                <w:ilvl w:val="0"/>
                <w:numId w:val="151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plevelov.</w:t>
            </w:r>
          </w:p>
        </w:tc>
        <w:tc>
          <w:tcPr>
            <w:tcW w:w="2415" w:type="dxa"/>
            <w:vMerge w:val="restart"/>
            <w:noWrap/>
            <w:hideMark/>
          </w:tcPr>
          <w:p w14:paraId="438EE12D" w14:textId="69531A46" w:rsidR="00AF54AC" w:rsidRPr="00345F3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345F3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B614C1E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orage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380" w:type="dxa"/>
            <w:vMerge w:val="restart"/>
            <w:noWrap/>
            <w:hideMark/>
          </w:tcPr>
          <w:p w14:paraId="3EB213C2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525" w:type="dxa"/>
            <w:vMerge w:val="restart"/>
            <w:noWrap/>
            <w:hideMark/>
          </w:tcPr>
          <w:p w14:paraId="50ACD2CA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</w:t>
            </w:r>
          </w:p>
        </w:tc>
        <w:tc>
          <w:tcPr>
            <w:tcW w:w="2385" w:type="dxa"/>
            <w:vMerge w:val="restart"/>
            <w:hideMark/>
          </w:tcPr>
          <w:p w14:paraId="111F7D02" w14:textId="23CF7B15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</w:tc>
      </w:tr>
      <w:tr w:rsidR="00AF54AC" w:rsidRPr="00F76055" w14:paraId="1690FE2C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4F5172C3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02AC8740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  <w:hideMark/>
          </w:tcPr>
          <w:p w14:paraId="2FCD4C49" w14:textId="77777777" w:rsidR="00AF54AC" w:rsidRPr="00345F3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1F46289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380" w:type="dxa"/>
            <w:vMerge/>
            <w:noWrap/>
          </w:tcPr>
          <w:p w14:paraId="477526B1" w14:textId="4943C4BB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25" w:type="dxa"/>
            <w:vMerge/>
            <w:noWrap/>
          </w:tcPr>
          <w:p w14:paraId="745A3721" w14:textId="5D1D549C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385" w:type="dxa"/>
            <w:vMerge/>
          </w:tcPr>
          <w:p w14:paraId="4401DD3B" w14:textId="195B42C6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AF54AC" w:rsidRPr="00F76055" w14:paraId="3A605E91" w14:textId="77777777" w:rsidTr="00345F35">
        <w:trPr>
          <w:trHeight w:val="300"/>
        </w:trPr>
        <w:tc>
          <w:tcPr>
            <w:tcW w:w="2284" w:type="dxa"/>
            <w:vMerge/>
          </w:tcPr>
          <w:p w14:paraId="1A74266A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</w:tcPr>
          <w:p w14:paraId="74F2773D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</w:tcPr>
          <w:p w14:paraId="14D561FD" w14:textId="77777777" w:rsidR="00AF54AC" w:rsidRPr="00345F3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591CE014" w14:textId="291A82E1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00 SC</w:t>
            </w:r>
          </w:p>
        </w:tc>
        <w:tc>
          <w:tcPr>
            <w:tcW w:w="1380" w:type="dxa"/>
            <w:vMerge/>
            <w:noWrap/>
          </w:tcPr>
          <w:p w14:paraId="43CD4FCF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25" w:type="dxa"/>
            <w:vMerge/>
            <w:noWrap/>
          </w:tcPr>
          <w:p w14:paraId="367B8B4C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385" w:type="dxa"/>
            <w:vMerge/>
          </w:tcPr>
          <w:p w14:paraId="3C9BA6F2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6197E7EF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53739A6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14F63E2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noWrap/>
            <w:hideMark/>
          </w:tcPr>
          <w:p w14:paraId="45BB1983" w14:textId="77777777" w:rsidR="00337202" w:rsidRPr="00345F3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35CE8B0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</w:t>
            </w:r>
          </w:p>
        </w:tc>
        <w:tc>
          <w:tcPr>
            <w:tcW w:w="1380" w:type="dxa"/>
            <w:noWrap/>
            <w:hideMark/>
          </w:tcPr>
          <w:p w14:paraId="4FB8A6F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525" w:type="dxa"/>
            <w:noWrap/>
            <w:hideMark/>
          </w:tcPr>
          <w:p w14:paraId="79E9611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2385" w:type="dxa"/>
            <w:hideMark/>
          </w:tcPr>
          <w:p w14:paraId="093F6F2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00337202" w:rsidRPr="00F76055" w14:paraId="21C55120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1BA9A19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55A877D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hideMark/>
          </w:tcPr>
          <w:p w14:paraId="3B0B55F7" w14:textId="6899B2D8" w:rsidR="00337202" w:rsidRPr="0035052D" w:rsidRDefault="00337202" w:rsidP="17177FD4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35052D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45F35" w:rsidRPr="0035052D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="00345F35" w:rsidRPr="0035052D">
              <w:rPr>
                <w:rFonts w:eastAsiaTheme="minorEastAsi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345F35"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</w:t>
            </w:r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="00AB3A3C"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00AB3A3C" w:rsidRPr="0035052D">
              <w:rPr>
                <w:rFonts w:eastAsia="Tahoma"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146" w:type="dxa"/>
            <w:noWrap/>
            <w:hideMark/>
          </w:tcPr>
          <w:p w14:paraId="3CEDC82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380" w:type="dxa"/>
            <w:noWrap/>
            <w:hideMark/>
          </w:tcPr>
          <w:p w14:paraId="0924A82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25" w:type="dxa"/>
            <w:noWrap/>
            <w:hideMark/>
          </w:tcPr>
          <w:p w14:paraId="5E53E983" w14:textId="3E3CEC70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385" w:type="dxa"/>
            <w:hideMark/>
          </w:tcPr>
          <w:p w14:paraId="54321E6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337202" w:rsidRPr="00F76055" w14:paraId="5771BD55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29C60E3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2E1B584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hideMark/>
          </w:tcPr>
          <w:p w14:paraId="6A16538A" w14:textId="31BDE4E7" w:rsidR="00337202" w:rsidRPr="0035052D" w:rsidRDefault="00337202" w:rsidP="17177FD4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="00345F35"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45F35"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subsp</w:t>
            </w:r>
            <w:proofErr w:type="spellEnd"/>
            <w:r w:rsidR="00345F35"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.</w:t>
            </w:r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45F35"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k</w:t>
            </w:r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="213E34CD"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213E34CD" w:rsidRPr="0035052D">
              <w:rPr>
                <w:rFonts w:eastAsia="Tahoma" w:cs="Arial"/>
                <w:color w:val="00B050"/>
                <w:sz w:val="18"/>
                <w:szCs w:val="18"/>
              </w:rPr>
              <w:t>sev SA 11</w:t>
            </w:r>
          </w:p>
        </w:tc>
        <w:tc>
          <w:tcPr>
            <w:tcW w:w="2146" w:type="dxa"/>
            <w:noWrap/>
            <w:hideMark/>
          </w:tcPr>
          <w:p w14:paraId="758FB45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380" w:type="dxa"/>
            <w:noWrap/>
            <w:hideMark/>
          </w:tcPr>
          <w:p w14:paraId="25074ED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525" w:type="dxa"/>
            <w:noWrap/>
            <w:hideMark/>
          </w:tcPr>
          <w:p w14:paraId="24678BA8" w14:textId="4458F15D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385" w:type="dxa"/>
            <w:hideMark/>
          </w:tcPr>
          <w:p w14:paraId="33657CCE" w14:textId="1CC63895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AF54AC" w:rsidRPr="00F76055" w14:paraId="6A1E7509" w14:textId="77777777" w:rsidTr="00345F35">
        <w:trPr>
          <w:trHeight w:val="300"/>
        </w:trPr>
        <w:tc>
          <w:tcPr>
            <w:tcW w:w="2284" w:type="dxa"/>
            <w:vMerge w:val="restart"/>
            <w:hideMark/>
          </w:tcPr>
          <w:p w14:paraId="41793F32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Južna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lodovrtk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vMerge w:val="restart"/>
            <w:noWrap/>
            <w:hideMark/>
          </w:tcPr>
          <w:p w14:paraId="23B2BED2" w14:textId="77777777" w:rsidR="00AF54AC" w:rsidRPr="00F76055" w:rsidRDefault="00AF54AC" w:rsidP="0033720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   </w:t>
            </w:r>
            <w:r w:rsidRPr="00F76055">
              <w:rPr>
                <w:rFonts w:cs="Arial"/>
                <w:sz w:val="18"/>
                <w:szCs w:val="18"/>
              </w:rPr>
              <w:t xml:space="preserve">     </w:t>
            </w:r>
          </w:p>
          <w:p w14:paraId="4447EE98" w14:textId="77777777" w:rsidR="00AF54AC" w:rsidRPr="00F76055" w:rsidRDefault="00AF54AC" w:rsidP="00B84EF7">
            <w:pPr>
              <w:pStyle w:val="Odstavekseznama"/>
              <w:numPr>
                <w:ilvl w:val="0"/>
                <w:numId w:val="8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intenzivno obdelovanje tal povzroči propad številnih gosenic,</w:t>
            </w:r>
          </w:p>
          <w:p w14:paraId="637A286B" w14:textId="1305101D" w:rsidR="00AF54AC" w:rsidRPr="00F76055" w:rsidRDefault="00AF54AC" w:rsidP="00B84EF7">
            <w:pPr>
              <w:pStyle w:val="Odstavekseznama"/>
              <w:numPr>
                <w:ilvl w:val="0"/>
                <w:numId w:val="8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koruznice (mulčenje).</w:t>
            </w:r>
          </w:p>
        </w:tc>
        <w:tc>
          <w:tcPr>
            <w:tcW w:w="2415" w:type="dxa"/>
            <w:hideMark/>
          </w:tcPr>
          <w:p w14:paraId="7278FEF4" w14:textId="2D64017C" w:rsidR="00AF54AC" w:rsidRPr="00345F35" w:rsidRDefault="224FDE3B" w:rsidP="7430A39A">
            <w:pPr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345F3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45F35" w:rsidRPr="00345F3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t</w:t>
            </w:r>
            <w:r w:rsidRPr="00345F3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345F3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45F35">
              <w:rPr>
                <w:rFonts w:eastAsia="Arial" w:cs="Arial"/>
                <w:color w:val="00B050"/>
                <w:sz w:val="18"/>
                <w:szCs w:val="18"/>
              </w:rPr>
              <w:t>subsp</w:t>
            </w:r>
            <w:proofErr w:type="spellEnd"/>
            <w:r w:rsidRPr="00345F3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345F35" w:rsidRPr="00345F3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k</w:t>
            </w:r>
            <w:r w:rsidRPr="00345F3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345F35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sev EG2348</w:t>
            </w:r>
          </w:p>
          <w:p w14:paraId="606D871B" w14:textId="108EC319" w:rsidR="00AF54AC" w:rsidRPr="00345F35" w:rsidRDefault="00AF54AC" w:rsidP="7430A39A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4E508C6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lus  </w:t>
            </w:r>
          </w:p>
        </w:tc>
        <w:tc>
          <w:tcPr>
            <w:tcW w:w="1380" w:type="dxa"/>
            <w:noWrap/>
            <w:hideMark/>
          </w:tcPr>
          <w:p w14:paraId="418E7855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25" w:type="dxa"/>
            <w:noWrap/>
            <w:hideMark/>
          </w:tcPr>
          <w:p w14:paraId="11AB3E02" w14:textId="130A4C2F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385" w:type="dxa"/>
            <w:hideMark/>
          </w:tcPr>
          <w:p w14:paraId="71768021" w14:textId="18A663CD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2-krat v rastni sezoni. </w:t>
            </w:r>
          </w:p>
        </w:tc>
      </w:tr>
      <w:tr w:rsidR="00AF54AC" w:rsidRPr="00F76055" w14:paraId="54B3205F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2D7CCEA2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280FFA10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noWrap/>
            <w:hideMark/>
          </w:tcPr>
          <w:p w14:paraId="07F91028" w14:textId="77777777" w:rsidR="00AF54AC" w:rsidRPr="00345F3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345F3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8ED87EC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orage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380" w:type="dxa"/>
            <w:noWrap/>
            <w:hideMark/>
          </w:tcPr>
          <w:p w14:paraId="4B846E2E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525" w:type="dxa"/>
            <w:noWrap/>
            <w:hideMark/>
          </w:tcPr>
          <w:p w14:paraId="3283C7E2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</w:t>
            </w:r>
          </w:p>
        </w:tc>
        <w:tc>
          <w:tcPr>
            <w:tcW w:w="2385" w:type="dxa"/>
            <w:hideMark/>
          </w:tcPr>
          <w:p w14:paraId="0497F588" w14:textId="19F13A42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</w:tc>
      </w:tr>
      <w:tr w:rsidR="00AF54AC" w:rsidRPr="00F76055" w14:paraId="61E82628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76EDBEAA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19B87E04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noWrap/>
            <w:hideMark/>
          </w:tcPr>
          <w:p w14:paraId="55C7157A" w14:textId="77777777" w:rsidR="00AF54AC" w:rsidRPr="00345F3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345F3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518FC1BC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 </w:t>
            </w:r>
          </w:p>
        </w:tc>
        <w:tc>
          <w:tcPr>
            <w:tcW w:w="1380" w:type="dxa"/>
            <w:noWrap/>
            <w:hideMark/>
          </w:tcPr>
          <w:p w14:paraId="13083007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525" w:type="dxa"/>
            <w:noWrap/>
            <w:hideMark/>
          </w:tcPr>
          <w:p w14:paraId="3C273125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2385" w:type="dxa"/>
            <w:hideMark/>
          </w:tcPr>
          <w:p w14:paraId="46951F8C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00AF54AC" w:rsidRPr="00F76055" w14:paraId="1D44F2FB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220CC6BE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5F312450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hideMark/>
          </w:tcPr>
          <w:p w14:paraId="7B4B013A" w14:textId="67C85FA6" w:rsidR="00AF54AC" w:rsidRPr="0035052D" w:rsidRDefault="00AF54AC" w:rsidP="17177FD4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45F35"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subsp</w:t>
            </w:r>
            <w:proofErr w:type="spellEnd"/>
            <w:r w:rsidR="00345F35"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345F35"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k</w:t>
            </w:r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="4F03036F"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4F03036F" w:rsidRPr="0035052D">
              <w:rPr>
                <w:rFonts w:eastAsia="Tahoma" w:cs="Arial"/>
                <w:color w:val="00B050"/>
                <w:sz w:val="18"/>
                <w:szCs w:val="18"/>
              </w:rPr>
              <w:t>sev SA 11</w:t>
            </w:r>
          </w:p>
        </w:tc>
        <w:tc>
          <w:tcPr>
            <w:tcW w:w="2146" w:type="dxa"/>
            <w:noWrap/>
            <w:hideMark/>
          </w:tcPr>
          <w:p w14:paraId="077B0B0E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380" w:type="dxa"/>
            <w:noWrap/>
            <w:hideMark/>
          </w:tcPr>
          <w:p w14:paraId="1663CAAA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525" w:type="dxa"/>
            <w:noWrap/>
            <w:hideMark/>
          </w:tcPr>
          <w:p w14:paraId="0D62A68A" w14:textId="22EFAB29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385" w:type="dxa"/>
            <w:hideMark/>
          </w:tcPr>
          <w:p w14:paraId="1C9BBA40" w14:textId="39D1F3BE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AF54AC" w:rsidRPr="00F76055" w14:paraId="07D3A52C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792A56D4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68520670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hideMark/>
          </w:tcPr>
          <w:p w14:paraId="2DCDE79B" w14:textId="496B1B26" w:rsidR="00AF54AC" w:rsidRPr="0035052D" w:rsidRDefault="00AF54AC" w:rsidP="17177FD4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35052D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45F35" w:rsidRPr="0035052D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="00345F35" w:rsidRPr="0035052D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  <w:r w:rsidRPr="0035052D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45F35"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</w:t>
            </w:r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="288318E0"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288318E0" w:rsidRPr="0035052D">
              <w:rPr>
                <w:rFonts w:ascii="Tahoma" w:eastAsia="Tahoma" w:hAnsi="Tahoma" w:cs="Tahoma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146" w:type="dxa"/>
            <w:noWrap/>
            <w:hideMark/>
          </w:tcPr>
          <w:p w14:paraId="4F3AF4E2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380" w:type="dxa"/>
            <w:noWrap/>
            <w:hideMark/>
          </w:tcPr>
          <w:p w14:paraId="23D15832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25" w:type="dxa"/>
            <w:noWrap/>
            <w:hideMark/>
          </w:tcPr>
          <w:p w14:paraId="313144B1" w14:textId="34F380B5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385" w:type="dxa"/>
            <w:hideMark/>
          </w:tcPr>
          <w:p w14:paraId="4A24FB90" w14:textId="77777777" w:rsidR="00AF54AC" w:rsidRPr="00F76055" w:rsidRDefault="00AF54AC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AF54AC" w:rsidRPr="00F76055" w14:paraId="711C8E51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5D744500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5087FDCC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 w:val="restart"/>
            <w:noWrap/>
            <w:hideMark/>
          </w:tcPr>
          <w:p w14:paraId="0C204B10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DEC5105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380" w:type="dxa"/>
            <w:vMerge w:val="restart"/>
            <w:noWrap/>
            <w:hideMark/>
          </w:tcPr>
          <w:p w14:paraId="7DED0D19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525" w:type="dxa"/>
            <w:vMerge w:val="restart"/>
            <w:noWrap/>
            <w:hideMark/>
          </w:tcPr>
          <w:p w14:paraId="0A1C6196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</w:t>
            </w:r>
          </w:p>
        </w:tc>
        <w:tc>
          <w:tcPr>
            <w:tcW w:w="2385" w:type="dxa"/>
            <w:vMerge w:val="restart"/>
            <w:hideMark/>
          </w:tcPr>
          <w:p w14:paraId="7DD86160" w14:textId="468082A2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2-krat v rastni sezoni. </w:t>
            </w:r>
          </w:p>
        </w:tc>
      </w:tr>
      <w:tr w:rsidR="00AF54AC" w:rsidRPr="00F76055" w14:paraId="075652AB" w14:textId="77777777" w:rsidTr="00345F35">
        <w:trPr>
          <w:trHeight w:val="300"/>
        </w:trPr>
        <w:tc>
          <w:tcPr>
            <w:tcW w:w="2284" w:type="dxa"/>
            <w:vMerge/>
          </w:tcPr>
          <w:p w14:paraId="16CF1A3C" w14:textId="77777777" w:rsidR="00AF54AC" w:rsidRPr="00F76055" w:rsidRDefault="00AF54AC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</w:tcPr>
          <w:p w14:paraId="222E2F43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  <w:noWrap/>
          </w:tcPr>
          <w:p w14:paraId="60D7F168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57551B57" w14:textId="16B1CC3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00 SC</w:t>
            </w:r>
          </w:p>
        </w:tc>
        <w:tc>
          <w:tcPr>
            <w:tcW w:w="1380" w:type="dxa"/>
            <w:vMerge/>
            <w:noWrap/>
          </w:tcPr>
          <w:p w14:paraId="7706BC68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25" w:type="dxa"/>
            <w:vMerge/>
            <w:noWrap/>
          </w:tcPr>
          <w:p w14:paraId="5876DFE2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385" w:type="dxa"/>
            <w:vMerge/>
          </w:tcPr>
          <w:p w14:paraId="6377D5EA" w14:textId="77777777" w:rsidR="00AF54AC" w:rsidRPr="00F76055" w:rsidRDefault="00AF54AC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61A2B410" w14:textId="77777777" w:rsidTr="00345F35">
        <w:trPr>
          <w:trHeight w:val="300"/>
        </w:trPr>
        <w:tc>
          <w:tcPr>
            <w:tcW w:w="2284" w:type="dxa"/>
            <w:hideMark/>
          </w:tcPr>
          <w:p w14:paraId="718AFA9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ljunotaji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                              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eutorhynchu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eurostigm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/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quadriden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hideMark/>
          </w:tcPr>
          <w:p w14:paraId="48DBD57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BBD40BC" w14:textId="6CCB6E13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zdravega sadilnega materiala</w:t>
            </w:r>
          </w:p>
        </w:tc>
        <w:tc>
          <w:tcPr>
            <w:tcW w:w="2415" w:type="dxa"/>
            <w:hideMark/>
          </w:tcPr>
          <w:p w14:paraId="2669552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31F3649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380" w:type="dxa"/>
            <w:noWrap/>
            <w:hideMark/>
          </w:tcPr>
          <w:p w14:paraId="61670F5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25" w:type="dxa"/>
            <w:noWrap/>
            <w:hideMark/>
          </w:tcPr>
          <w:p w14:paraId="49C504B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385" w:type="dxa"/>
            <w:hideMark/>
          </w:tcPr>
          <w:p w14:paraId="2653384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337202" w:rsidRPr="00F76055" w14:paraId="57035D88" w14:textId="77777777" w:rsidTr="00345F35">
        <w:trPr>
          <w:trHeight w:val="300"/>
        </w:trPr>
        <w:tc>
          <w:tcPr>
            <w:tcW w:w="2284" w:type="dxa"/>
            <w:hideMark/>
          </w:tcPr>
          <w:p w14:paraId="39E2B37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i bolhač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yllotret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emor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t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igripe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Undulat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669" w:type="dxa"/>
            <w:hideMark/>
          </w:tcPr>
          <w:p w14:paraId="11C5DA79" w14:textId="77777777" w:rsidR="0062527C" w:rsidRPr="00F76055" w:rsidRDefault="00337202" w:rsidP="0062527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8FC9DE6" w14:textId="77777777" w:rsidR="0062527C" w:rsidRPr="00F76055" w:rsidRDefault="0062527C" w:rsidP="00B84EF7">
            <w:pPr>
              <w:pStyle w:val="Odstavekseznama"/>
              <w:numPr>
                <w:ilvl w:val="0"/>
                <w:numId w:val="371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motenje razmnoževanja bolhačev z namakanjem, ki povečuje vlago v tleh in tudi v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izemn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loju, </w:t>
            </w:r>
          </w:p>
          <w:p w14:paraId="490B940D" w14:textId="7796A31E" w:rsidR="00337202" w:rsidRPr="00F76055" w:rsidRDefault="0062527C" w:rsidP="00B84EF7">
            <w:pPr>
              <w:pStyle w:val="Odstavekseznama"/>
              <w:numPr>
                <w:ilvl w:val="0"/>
                <w:numId w:val="371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 izvajanjem ostalih ukrepov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ito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kolobar, prekrivanje posevka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li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kopavanje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roše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rastlin, zatiranje plevelov in podobno) pripomoremo, da se mlade rastline hitro razvijajo in so tako manj dovzetne za napad bolhačev.</w:t>
            </w:r>
          </w:p>
        </w:tc>
        <w:tc>
          <w:tcPr>
            <w:tcW w:w="2415" w:type="dxa"/>
            <w:noWrap/>
            <w:hideMark/>
          </w:tcPr>
          <w:p w14:paraId="5C3B9CE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760000A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380" w:type="dxa"/>
            <w:noWrap/>
            <w:hideMark/>
          </w:tcPr>
          <w:p w14:paraId="79259DE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25" w:type="dxa"/>
            <w:noWrap/>
            <w:hideMark/>
          </w:tcPr>
          <w:p w14:paraId="3327400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385" w:type="dxa"/>
            <w:hideMark/>
          </w:tcPr>
          <w:p w14:paraId="03CFD3F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337202" w:rsidRPr="00F76055" w14:paraId="4ECEA793" w14:textId="77777777" w:rsidTr="00345F35">
        <w:trPr>
          <w:trHeight w:val="300"/>
        </w:trPr>
        <w:tc>
          <w:tcPr>
            <w:tcW w:w="2284" w:type="dxa"/>
            <w:hideMark/>
          </w:tcPr>
          <w:p w14:paraId="0A681ED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a muh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7280A17" w14:textId="4D1DC700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Del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adic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hideMark/>
          </w:tcPr>
          <w:p w14:paraId="74EFF37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3D5CBA2" w14:textId="77777777" w:rsidR="00337202" w:rsidRPr="00F76055" w:rsidRDefault="00337202" w:rsidP="00B84EF7">
            <w:pPr>
              <w:pStyle w:val="Odstavekseznama"/>
              <w:numPr>
                <w:ilvl w:val="0"/>
                <w:numId w:val="152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dravega sadilnega materiala, </w:t>
            </w:r>
          </w:p>
          <w:p w14:paraId="1617EC79" w14:textId="254447E4" w:rsidR="00337202" w:rsidRPr="00F76055" w:rsidRDefault="00337202" w:rsidP="00B84EF7">
            <w:pPr>
              <w:pStyle w:val="Odstavekseznama"/>
              <w:numPr>
                <w:ilvl w:val="0"/>
                <w:numId w:val="152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aščitnih mrež oz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415" w:type="dxa"/>
            <w:hideMark/>
          </w:tcPr>
          <w:p w14:paraId="2ED7A8D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2273F8A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380" w:type="dxa"/>
            <w:noWrap/>
            <w:hideMark/>
          </w:tcPr>
          <w:p w14:paraId="5616BDE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25" w:type="dxa"/>
            <w:noWrap/>
            <w:hideMark/>
          </w:tcPr>
          <w:p w14:paraId="41808A0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385" w:type="dxa"/>
            <w:hideMark/>
          </w:tcPr>
          <w:p w14:paraId="7B3C2E7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337202" w:rsidRPr="00F76055" w14:paraId="3567B7E2" w14:textId="77777777" w:rsidTr="00345F35">
        <w:trPr>
          <w:trHeight w:val="300"/>
        </w:trPr>
        <w:tc>
          <w:tcPr>
            <w:tcW w:w="2284" w:type="dxa"/>
            <w:vMerge w:val="restart"/>
            <w:hideMark/>
          </w:tcPr>
          <w:p w14:paraId="68FF9C6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Mokasta kapusova uš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evicoryn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669" w:type="dxa"/>
            <w:vMerge w:val="restart"/>
            <w:hideMark/>
          </w:tcPr>
          <w:p w14:paraId="3120DC43" w14:textId="39168F9F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Pravočasna uporaba insekticidov! Če 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insekticid uporabi prepozno, si rastline ne opomorejo ali le delno. Insekticidu 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dodaja močila, škropi</w:t>
            </w:r>
            <w:r w:rsidR="002F60FF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z visokim tlakom.</w:t>
            </w:r>
          </w:p>
        </w:tc>
        <w:tc>
          <w:tcPr>
            <w:tcW w:w="2415" w:type="dxa"/>
            <w:noWrap/>
            <w:hideMark/>
          </w:tcPr>
          <w:p w14:paraId="54AEC7F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5039149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 </w:t>
            </w:r>
          </w:p>
        </w:tc>
        <w:tc>
          <w:tcPr>
            <w:tcW w:w="1380" w:type="dxa"/>
            <w:noWrap/>
            <w:hideMark/>
          </w:tcPr>
          <w:p w14:paraId="38D8770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525" w:type="dxa"/>
            <w:noWrap/>
            <w:hideMark/>
          </w:tcPr>
          <w:p w14:paraId="635AC63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2385" w:type="dxa"/>
            <w:hideMark/>
          </w:tcPr>
          <w:p w14:paraId="2C723BA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00337202" w:rsidRPr="00F76055" w14:paraId="296AB8EE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67062BB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72C925A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hideMark/>
          </w:tcPr>
          <w:p w14:paraId="29B5C39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3D1D6EE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380" w:type="dxa"/>
            <w:noWrap/>
            <w:hideMark/>
          </w:tcPr>
          <w:p w14:paraId="2D34F8E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525" w:type="dxa"/>
            <w:noWrap/>
            <w:hideMark/>
          </w:tcPr>
          <w:p w14:paraId="643D6CFD" w14:textId="3CA857EC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385" w:type="dxa"/>
            <w:hideMark/>
          </w:tcPr>
          <w:p w14:paraId="238B132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337202" w:rsidRPr="00F76055" w14:paraId="76ADF9F4" w14:textId="77777777" w:rsidTr="00345F35">
        <w:trPr>
          <w:trHeight w:val="300"/>
        </w:trPr>
        <w:tc>
          <w:tcPr>
            <w:tcW w:w="2284" w:type="dxa"/>
            <w:vMerge w:val="restart"/>
            <w:hideMark/>
          </w:tcPr>
          <w:p w14:paraId="1E341D6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Bombaževčeva uš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1F713D56" w14:textId="5774281F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ph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gossypi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vMerge w:val="restart"/>
            <w:noWrap/>
            <w:hideMark/>
          </w:tcPr>
          <w:p w14:paraId="608FAAD3" w14:textId="77777777" w:rsidR="0062527C" w:rsidRPr="00F76055" w:rsidRDefault="00337202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2994549" w14:textId="3CD8AEEB" w:rsidR="0062527C" w:rsidRPr="00F76055" w:rsidRDefault="0062527C" w:rsidP="00B84EF7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 spravilu pridelka </w:t>
            </w:r>
            <w:r w:rsidR="002F60FF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ostanke rastlin globoko zakoplje ali pa sežge.</w:t>
            </w:r>
          </w:p>
          <w:p w14:paraId="4D03B2D2" w14:textId="77777777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21F01010" w14:textId="77777777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leti kapusnice redno pregledujemo.</w:t>
            </w:r>
          </w:p>
          <w:p w14:paraId="564ABC32" w14:textId="11A50444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hideMark/>
          </w:tcPr>
          <w:p w14:paraId="0C22AD9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296A7B7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380" w:type="dxa"/>
            <w:noWrap/>
            <w:hideMark/>
          </w:tcPr>
          <w:p w14:paraId="751000A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525" w:type="dxa"/>
            <w:noWrap/>
            <w:hideMark/>
          </w:tcPr>
          <w:p w14:paraId="01F65194" w14:textId="373A8669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385" w:type="dxa"/>
            <w:hideMark/>
          </w:tcPr>
          <w:p w14:paraId="61A449B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337202" w:rsidRPr="00F76055" w14:paraId="43E3870D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2D7AF3D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60E9033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noWrap/>
            <w:hideMark/>
          </w:tcPr>
          <w:p w14:paraId="662DA18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7F9AD9F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 </w:t>
            </w:r>
          </w:p>
        </w:tc>
        <w:tc>
          <w:tcPr>
            <w:tcW w:w="1380" w:type="dxa"/>
            <w:noWrap/>
            <w:hideMark/>
          </w:tcPr>
          <w:p w14:paraId="72A8A05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525" w:type="dxa"/>
            <w:noWrap/>
            <w:hideMark/>
          </w:tcPr>
          <w:p w14:paraId="4A1CDC2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2385" w:type="dxa"/>
            <w:hideMark/>
          </w:tcPr>
          <w:p w14:paraId="5036082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00337202" w:rsidRPr="00F76055" w14:paraId="2395A700" w14:textId="77777777" w:rsidTr="00345F35">
        <w:trPr>
          <w:trHeight w:val="300"/>
        </w:trPr>
        <w:tc>
          <w:tcPr>
            <w:tcW w:w="2284" w:type="dxa"/>
            <w:vMerge w:val="restart"/>
            <w:hideMark/>
          </w:tcPr>
          <w:p w14:paraId="224995B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 xml:space="preserve">Kapus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</w:p>
          <w:p w14:paraId="190EA360" w14:textId="5059DB94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eyrode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roletel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vMerge w:val="restart"/>
            <w:noWrap/>
            <w:hideMark/>
          </w:tcPr>
          <w:p w14:paraId="774874BE" w14:textId="77777777" w:rsidR="0062527C" w:rsidRPr="00F76055" w:rsidRDefault="00337202" w:rsidP="006252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</w:rPr>
              <w:t xml:space="preserve">  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                       </w:t>
            </w:r>
          </w:p>
          <w:p w14:paraId="31B39BF4" w14:textId="70055FE3" w:rsidR="0062527C" w:rsidRPr="00F76055" w:rsidRDefault="0062527C" w:rsidP="00B84EF7">
            <w:pPr>
              <w:pStyle w:val="Odstavekseznama"/>
              <w:numPr>
                <w:ilvl w:val="0"/>
                <w:numId w:val="86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uje</w:t>
            </w:r>
            <w:r w:rsidR="002F60FF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levelne vrste in rastlinske ostanke, na katerih b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lahko prezimil.</w:t>
            </w:r>
          </w:p>
          <w:p w14:paraId="5272AE17" w14:textId="77777777" w:rsidR="0062527C" w:rsidRPr="00F76055" w:rsidRDefault="0062527C" w:rsidP="0062527C">
            <w:pPr>
              <w:rPr>
                <w:rFonts w:cs="Arial"/>
                <w:sz w:val="18"/>
                <w:szCs w:val="18"/>
              </w:rPr>
            </w:pPr>
          </w:p>
          <w:p w14:paraId="619E651A" w14:textId="148D8904" w:rsidR="00337202" w:rsidRPr="00F76055" w:rsidRDefault="0062527C" w:rsidP="006252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o je redno vizualno pregledovanje rastlin na pristnost odrasl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415" w:type="dxa"/>
            <w:noWrap/>
            <w:hideMark/>
          </w:tcPr>
          <w:p w14:paraId="14997E6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5F91D9E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</w:t>
            </w:r>
          </w:p>
        </w:tc>
        <w:tc>
          <w:tcPr>
            <w:tcW w:w="1380" w:type="dxa"/>
            <w:noWrap/>
            <w:hideMark/>
          </w:tcPr>
          <w:p w14:paraId="79605EA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525" w:type="dxa"/>
            <w:noWrap/>
            <w:hideMark/>
          </w:tcPr>
          <w:p w14:paraId="011B5B2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2385" w:type="dxa"/>
            <w:hideMark/>
          </w:tcPr>
          <w:p w14:paraId="118482A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00337202" w:rsidRPr="00F76055" w14:paraId="207A455B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3F3477E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5AE9241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hideMark/>
          </w:tcPr>
          <w:p w14:paraId="3D1A3A8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324350E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380" w:type="dxa"/>
            <w:noWrap/>
            <w:hideMark/>
          </w:tcPr>
          <w:p w14:paraId="5B82EF2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525" w:type="dxa"/>
            <w:noWrap/>
            <w:hideMark/>
          </w:tcPr>
          <w:p w14:paraId="491C9696" w14:textId="19AF31E2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385" w:type="dxa"/>
            <w:hideMark/>
          </w:tcPr>
          <w:p w14:paraId="68C9CAE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337202" w:rsidRPr="00F76055" w14:paraId="2B430F5D" w14:textId="77777777" w:rsidTr="00345F35">
        <w:trPr>
          <w:trHeight w:val="300"/>
        </w:trPr>
        <w:tc>
          <w:tcPr>
            <w:tcW w:w="2284" w:type="dxa"/>
            <w:vMerge w:val="restart"/>
            <w:noWrap/>
            <w:hideMark/>
          </w:tcPr>
          <w:p w14:paraId="66ADD31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phdid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vMerge w:val="restart"/>
            <w:hideMark/>
          </w:tcPr>
          <w:p w14:paraId="26DDBAC6" w14:textId="77777777" w:rsidR="0062527C" w:rsidRPr="00F76055" w:rsidRDefault="00337202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3530EA1" w14:textId="6079D397" w:rsidR="0062527C" w:rsidRPr="00F76055" w:rsidRDefault="0062527C" w:rsidP="00B84EF7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 spravilu pridelka </w:t>
            </w:r>
            <w:r w:rsidR="002F60FF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ostanke rastlin globoko zakoplje ali pa sežge.</w:t>
            </w:r>
          </w:p>
          <w:p w14:paraId="44650204" w14:textId="77777777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720B30E3" w14:textId="17D62A77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leti</w:t>
            </w:r>
            <w:r w:rsidR="002F60FF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kapusnice redno pregleduje.</w:t>
            </w:r>
          </w:p>
          <w:p w14:paraId="3588063A" w14:textId="325F61B6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hideMark/>
          </w:tcPr>
          <w:p w14:paraId="3E63B5F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1249795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380" w:type="dxa"/>
            <w:noWrap/>
            <w:hideMark/>
          </w:tcPr>
          <w:p w14:paraId="27C19F1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525" w:type="dxa"/>
            <w:noWrap/>
            <w:hideMark/>
          </w:tcPr>
          <w:p w14:paraId="4A00A83E" w14:textId="4FD7EC45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385" w:type="dxa"/>
            <w:hideMark/>
          </w:tcPr>
          <w:p w14:paraId="1643348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337202" w:rsidRPr="00F76055" w14:paraId="798ACF1C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32AAF36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6348ED7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noWrap/>
            <w:hideMark/>
          </w:tcPr>
          <w:p w14:paraId="7FCAE4C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25B71AA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 </w:t>
            </w:r>
          </w:p>
        </w:tc>
        <w:tc>
          <w:tcPr>
            <w:tcW w:w="1380" w:type="dxa"/>
            <w:noWrap/>
            <w:hideMark/>
          </w:tcPr>
          <w:p w14:paraId="7C87593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525" w:type="dxa"/>
            <w:noWrap/>
            <w:hideMark/>
          </w:tcPr>
          <w:p w14:paraId="6F76117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2385" w:type="dxa"/>
            <w:hideMark/>
          </w:tcPr>
          <w:p w14:paraId="1F89839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00337202" w:rsidRPr="00F76055" w14:paraId="1D39B676" w14:textId="77777777" w:rsidTr="00345F35">
        <w:trPr>
          <w:trHeight w:val="300"/>
        </w:trPr>
        <w:tc>
          <w:tcPr>
            <w:tcW w:w="2284" w:type="dxa"/>
            <w:vMerge w:val="restart"/>
            <w:hideMark/>
          </w:tcPr>
          <w:p w14:paraId="5D38646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), 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Franklinie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vMerge w:val="restart"/>
            <w:hideMark/>
          </w:tcPr>
          <w:p w14:paraId="3D73824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74F92374" w14:textId="77777777" w:rsidR="00337202" w:rsidRPr="00F76055" w:rsidRDefault="00337202" w:rsidP="00B84EF7">
            <w:pPr>
              <w:pStyle w:val="Odstavekseznama"/>
              <w:numPr>
                <w:ilvl w:val="0"/>
                <w:numId w:val="153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level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, tudi v okolici nasada/posevka,</w:t>
            </w:r>
          </w:p>
          <w:p w14:paraId="4CB7AAB8" w14:textId="039C865C" w:rsidR="00337202" w:rsidRPr="00F76055" w:rsidRDefault="00337202" w:rsidP="00B84EF7">
            <w:pPr>
              <w:pStyle w:val="Odstavekseznama"/>
              <w:numPr>
                <w:ilvl w:val="0"/>
                <w:numId w:val="153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če je populacija tripsov velika, </w:t>
            </w:r>
            <w:r w:rsidR="005E25B8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s spravilom po nastopu tehnološke zrelosti ne odlaša. </w:t>
            </w:r>
          </w:p>
          <w:p w14:paraId="223BD0C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  <w:p w14:paraId="57708760" w14:textId="06955800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Kemični ukrepi: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z uporabo insekticidov </w:t>
            </w:r>
            <w:r w:rsidR="005E25B8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škode ne prepreči, </w:t>
            </w:r>
            <w:r w:rsidR="005E25B8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jo le zmanjša.</w:t>
            </w:r>
          </w:p>
        </w:tc>
        <w:tc>
          <w:tcPr>
            <w:tcW w:w="2415" w:type="dxa"/>
            <w:noWrap/>
            <w:hideMark/>
          </w:tcPr>
          <w:p w14:paraId="1306646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pinosa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746F79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Laser 240 SC  </w:t>
            </w:r>
          </w:p>
        </w:tc>
        <w:tc>
          <w:tcPr>
            <w:tcW w:w="1380" w:type="dxa"/>
            <w:noWrap/>
            <w:hideMark/>
          </w:tcPr>
          <w:p w14:paraId="789662A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4 L/ha</w:t>
            </w:r>
          </w:p>
        </w:tc>
        <w:tc>
          <w:tcPr>
            <w:tcW w:w="1525" w:type="dxa"/>
            <w:noWrap/>
            <w:hideMark/>
          </w:tcPr>
          <w:p w14:paraId="3C5497D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2385" w:type="dxa"/>
            <w:hideMark/>
          </w:tcPr>
          <w:p w14:paraId="1451B281" w14:textId="13C65150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.</w:t>
            </w:r>
          </w:p>
        </w:tc>
      </w:tr>
      <w:tr w:rsidR="00337202" w:rsidRPr="00F76055" w14:paraId="4301B405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4A199E2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53D58E2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noWrap/>
            <w:hideMark/>
          </w:tcPr>
          <w:p w14:paraId="42BBEA7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3E1E2E0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- T/S  </w:t>
            </w:r>
          </w:p>
        </w:tc>
        <w:tc>
          <w:tcPr>
            <w:tcW w:w="1380" w:type="dxa"/>
            <w:noWrap/>
            <w:hideMark/>
          </w:tcPr>
          <w:p w14:paraId="26D8536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525" w:type="dxa"/>
            <w:noWrap/>
            <w:hideMark/>
          </w:tcPr>
          <w:p w14:paraId="54046B3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2385" w:type="dxa"/>
            <w:hideMark/>
          </w:tcPr>
          <w:p w14:paraId="4892CE5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</w:t>
            </w:r>
          </w:p>
        </w:tc>
      </w:tr>
      <w:tr w:rsidR="00337202" w:rsidRPr="00F76055" w14:paraId="1BC3B07F" w14:textId="77777777" w:rsidTr="00345F35">
        <w:trPr>
          <w:trHeight w:val="300"/>
        </w:trPr>
        <w:tc>
          <w:tcPr>
            <w:tcW w:w="2284" w:type="dxa"/>
            <w:hideMark/>
          </w:tcPr>
          <w:p w14:paraId="3363FF4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gorčice/nematod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Heterode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rucifer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hideMark/>
          </w:tcPr>
          <w:p w14:paraId="7CB928E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797062DA" w14:textId="77777777" w:rsidR="00337202" w:rsidRPr="00F76055" w:rsidRDefault="00337202" w:rsidP="00B84EF7">
            <w:pPr>
              <w:pStyle w:val="Odstavekseznama"/>
              <w:numPr>
                <w:ilvl w:val="0"/>
                <w:numId w:val="154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</w:t>
            </w:r>
          </w:p>
          <w:p w14:paraId="327562C0" w14:textId="77777777" w:rsidR="00337202" w:rsidRPr="00F76055" w:rsidRDefault="00337202" w:rsidP="00B84EF7">
            <w:pPr>
              <w:pStyle w:val="Odstavekseznama"/>
              <w:numPr>
                <w:ilvl w:val="0"/>
                <w:numId w:val="154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, </w:t>
            </w:r>
          </w:p>
          <w:p w14:paraId="0A5D9EAE" w14:textId="77777777" w:rsidR="00337202" w:rsidRPr="00F76055" w:rsidRDefault="00337202" w:rsidP="00B84EF7">
            <w:pPr>
              <w:pStyle w:val="Odstavekseznama"/>
              <w:numPr>
                <w:ilvl w:val="0"/>
                <w:numId w:val="154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saditev sort z vegetacijo krajšo od 80 dni, </w:t>
            </w:r>
          </w:p>
          <w:p w14:paraId="1E4624DC" w14:textId="449D3501" w:rsidR="00337202" w:rsidRPr="00F76055" w:rsidRDefault="00337202" w:rsidP="00B84EF7">
            <w:pPr>
              <w:pStyle w:val="Odstavekseznama"/>
              <w:numPr>
                <w:ilvl w:val="0"/>
                <w:numId w:val="154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razkuževanj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tvišč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415" w:type="dxa"/>
            <w:noWrap/>
            <w:hideMark/>
          </w:tcPr>
          <w:p w14:paraId="0400D76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2F53545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380" w:type="dxa"/>
            <w:noWrap/>
            <w:hideMark/>
          </w:tcPr>
          <w:p w14:paraId="2AD77EF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25" w:type="dxa"/>
            <w:noWrap/>
            <w:hideMark/>
          </w:tcPr>
          <w:p w14:paraId="282EE97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385" w:type="dxa"/>
            <w:noWrap/>
            <w:hideMark/>
          </w:tcPr>
          <w:p w14:paraId="2ABFD10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337202" w:rsidRPr="00F76055" w14:paraId="7E73FADA" w14:textId="77777777" w:rsidTr="00345F35">
        <w:trPr>
          <w:trHeight w:val="300"/>
        </w:trPr>
        <w:tc>
          <w:tcPr>
            <w:tcW w:w="2284" w:type="dxa"/>
            <w:vMerge w:val="restart"/>
            <w:hideMark/>
          </w:tcPr>
          <w:p w14:paraId="6D700A7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D56CAA2" w14:textId="2754709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vMerge w:val="restart"/>
            <w:hideMark/>
          </w:tcPr>
          <w:p w14:paraId="31458E4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56190C9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vab oziroma mehanski pasti. </w:t>
            </w:r>
          </w:p>
          <w:p w14:paraId="34CFEA1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  <w:p w14:paraId="45A8822B" w14:textId="186ECD4B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lastRenderedPageBreak/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Ob prisotnosti polžev </w:t>
            </w:r>
            <w:r w:rsidR="005E25B8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vabe potrese na obrobje parcele od koder polži prihajajo. Vabe </w:t>
            </w:r>
            <w:r w:rsidR="005E25B8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potrese po površini tal.</w:t>
            </w:r>
          </w:p>
        </w:tc>
        <w:tc>
          <w:tcPr>
            <w:tcW w:w="2415" w:type="dxa"/>
            <w:vMerge w:val="restart"/>
            <w:noWrap/>
            <w:hideMark/>
          </w:tcPr>
          <w:p w14:paraId="6C9672E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železov fosfat</w:t>
            </w:r>
          </w:p>
        </w:tc>
        <w:tc>
          <w:tcPr>
            <w:tcW w:w="2146" w:type="dxa"/>
            <w:noWrap/>
            <w:hideMark/>
          </w:tcPr>
          <w:p w14:paraId="62C1F19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380" w:type="dxa"/>
            <w:hideMark/>
          </w:tcPr>
          <w:p w14:paraId="455EDFC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525" w:type="dxa"/>
            <w:vMerge w:val="restart"/>
            <w:hideMark/>
          </w:tcPr>
          <w:p w14:paraId="63BC145C" w14:textId="77886780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385" w:type="dxa"/>
            <w:hideMark/>
          </w:tcPr>
          <w:p w14:paraId="4165EE4E" w14:textId="2CF39FA6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45F35" w:rsidRPr="00F76055" w14:paraId="06D4B576" w14:textId="77777777" w:rsidTr="00345F35">
        <w:trPr>
          <w:trHeight w:val="300"/>
        </w:trPr>
        <w:tc>
          <w:tcPr>
            <w:tcW w:w="2284" w:type="dxa"/>
            <w:vMerge/>
          </w:tcPr>
          <w:p w14:paraId="6F56187A" w14:textId="77777777" w:rsidR="00345F35" w:rsidRPr="00F76055" w:rsidRDefault="00345F35" w:rsidP="00345F35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</w:tcPr>
          <w:p w14:paraId="54F5FF2C" w14:textId="77777777" w:rsidR="00345F35" w:rsidRPr="00F76055" w:rsidRDefault="00345F35" w:rsidP="00345F35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</w:tcPr>
          <w:p w14:paraId="7C4B28C0" w14:textId="77777777" w:rsidR="00345F35" w:rsidRPr="00F76055" w:rsidRDefault="00345F35" w:rsidP="00345F35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6A6751EC" w14:textId="416D38E7" w:rsidR="00345F35" w:rsidRPr="00F76055" w:rsidRDefault="00345F35" w:rsidP="00345F35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eastAsiaTheme="minorEastAsia"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380" w:type="dxa"/>
            <w:noWrap/>
          </w:tcPr>
          <w:p w14:paraId="18BEB476" w14:textId="518482A3" w:rsidR="00345F35" w:rsidRPr="00F76055" w:rsidRDefault="00345F35" w:rsidP="00345F35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>
              <w:rPr>
                <w:rFonts w:eastAsiaTheme="minorEastAsia"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525" w:type="dxa"/>
            <w:vMerge/>
          </w:tcPr>
          <w:p w14:paraId="671DD1A8" w14:textId="77777777" w:rsidR="00345F35" w:rsidRPr="00F76055" w:rsidRDefault="00345F35" w:rsidP="00345F35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385" w:type="dxa"/>
          </w:tcPr>
          <w:p w14:paraId="7E00FC1C" w14:textId="0B87FD20" w:rsidR="00345F35" w:rsidRPr="00F76055" w:rsidRDefault="00345F35" w:rsidP="00345F35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CE12DE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45F35" w:rsidRPr="00F76055" w14:paraId="0F6324D4" w14:textId="77777777" w:rsidTr="00345F35">
        <w:trPr>
          <w:trHeight w:val="300"/>
        </w:trPr>
        <w:tc>
          <w:tcPr>
            <w:tcW w:w="2284" w:type="dxa"/>
            <w:vMerge/>
          </w:tcPr>
          <w:p w14:paraId="380CA65D" w14:textId="77777777" w:rsidR="00345F35" w:rsidRPr="00F76055" w:rsidRDefault="00345F35" w:rsidP="00345F35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</w:tcPr>
          <w:p w14:paraId="5856FF59" w14:textId="77777777" w:rsidR="00345F35" w:rsidRPr="00F76055" w:rsidRDefault="00345F35" w:rsidP="00345F35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</w:tcPr>
          <w:p w14:paraId="1C8ED0B3" w14:textId="77777777" w:rsidR="00345F35" w:rsidRPr="00F76055" w:rsidRDefault="00345F35" w:rsidP="00345F35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2DE934ED" w14:textId="7562D111" w:rsidR="00345F35" w:rsidRPr="00F76055" w:rsidRDefault="00345F35" w:rsidP="00345F35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eastAsiaTheme="minorEastAsia"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380" w:type="dxa"/>
            <w:noWrap/>
          </w:tcPr>
          <w:p w14:paraId="66A03007" w14:textId="15264E22" w:rsidR="00345F35" w:rsidRPr="00F76055" w:rsidRDefault="00345F35" w:rsidP="00345F35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525" w:type="dxa"/>
            <w:vMerge/>
          </w:tcPr>
          <w:p w14:paraId="2A5F64C5" w14:textId="77777777" w:rsidR="00345F35" w:rsidRPr="00F76055" w:rsidRDefault="00345F35" w:rsidP="00345F35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385" w:type="dxa"/>
          </w:tcPr>
          <w:p w14:paraId="28A9A672" w14:textId="7B0671D7" w:rsidR="00345F35" w:rsidRPr="00F76055" w:rsidRDefault="00345F35" w:rsidP="00345F35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CE12DE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111ADD3D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426B793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30158B0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  <w:hideMark/>
          </w:tcPr>
          <w:p w14:paraId="458405F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4E53D2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olabio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380" w:type="dxa"/>
            <w:noWrap/>
            <w:hideMark/>
          </w:tcPr>
          <w:p w14:paraId="1966EC8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525" w:type="dxa"/>
            <w:vMerge/>
            <w:hideMark/>
          </w:tcPr>
          <w:p w14:paraId="1C8C290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385" w:type="dxa"/>
            <w:hideMark/>
          </w:tcPr>
          <w:p w14:paraId="480F6177" w14:textId="67A56906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337202" w:rsidRPr="00F76055" w14:paraId="4F938FA6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4EA619D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55394AA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  <w:hideMark/>
          </w:tcPr>
          <w:p w14:paraId="11F1DFC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0723B45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omb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380" w:type="dxa"/>
            <w:noWrap/>
            <w:hideMark/>
          </w:tcPr>
          <w:p w14:paraId="7FC9FA3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525" w:type="dxa"/>
            <w:vMerge/>
            <w:hideMark/>
          </w:tcPr>
          <w:p w14:paraId="0290176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385" w:type="dxa"/>
            <w:noWrap/>
            <w:hideMark/>
          </w:tcPr>
          <w:p w14:paraId="6CDF5A2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68D377A9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6AFAA44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2C7E056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  <w:hideMark/>
          </w:tcPr>
          <w:p w14:paraId="79A100D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30A98D6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turen sredstvo proti polžem</w:t>
            </w:r>
          </w:p>
        </w:tc>
        <w:tc>
          <w:tcPr>
            <w:tcW w:w="1380" w:type="dxa"/>
            <w:noWrap/>
            <w:hideMark/>
          </w:tcPr>
          <w:p w14:paraId="73A2478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0 kg/ha</w:t>
            </w:r>
          </w:p>
        </w:tc>
        <w:tc>
          <w:tcPr>
            <w:tcW w:w="1525" w:type="dxa"/>
            <w:vMerge/>
            <w:hideMark/>
          </w:tcPr>
          <w:p w14:paraId="339E550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385" w:type="dxa"/>
            <w:noWrap/>
            <w:hideMark/>
          </w:tcPr>
          <w:p w14:paraId="5C31429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5C8CFD1A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13A2771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5ABEBDD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  <w:hideMark/>
          </w:tcPr>
          <w:p w14:paraId="6286965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0422CE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lantel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rio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380" w:type="dxa"/>
            <w:noWrap/>
            <w:hideMark/>
          </w:tcPr>
          <w:p w14:paraId="65C21EB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8 kg/ha</w:t>
            </w:r>
          </w:p>
        </w:tc>
        <w:tc>
          <w:tcPr>
            <w:tcW w:w="1525" w:type="dxa"/>
            <w:vMerge/>
            <w:hideMark/>
          </w:tcPr>
          <w:p w14:paraId="6322440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385" w:type="dxa"/>
            <w:hideMark/>
          </w:tcPr>
          <w:p w14:paraId="349894B0" w14:textId="4FBAE8EA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73EEDD8B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27D6AE2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71E3001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  <w:hideMark/>
          </w:tcPr>
          <w:p w14:paraId="2C87D6A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242FCE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BIO vaba za zatiranje polžev</w:t>
            </w:r>
          </w:p>
        </w:tc>
        <w:tc>
          <w:tcPr>
            <w:tcW w:w="1380" w:type="dxa"/>
            <w:hideMark/>
          </w:tcPr>
          <w:p w14:paraId="0EED8FF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525" w:type="dxa"/>
            <w:vMerge/>
            <w:hideMark/>
          </w:tcPr>
          <w:p w14:paraId="4AB8295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385" w:type="dxa"/>
            <w:noWrap/>
            <w:hideMark/>
          </w:tcPr>
          <w:p w14:paraId="1616635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337202" w:rsidRPr="00F76055" w14:paraId="5D6B6702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2DB619E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3E0B944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vMerge/>
            <w:hideMark/>
          </w:tcPr>
          <w:p w14:paraId="5D44ECF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3844ADC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380" w:type="dxa"/>
            <w:noWrap/>
            <w:hideMark/>
          </w:tcPr>
          <w:p w14:paraId="3DCAAB0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0 kg/ha</w:t>
            </w:r>
          </w:p>
        </w:tc>
        <w:tc>
          <w:tcPr>
            <w:tcW w:w="1525" w:type="dxa"/>
            <w:hideMark/>
          </w:tcPr>
          <w:p w14:paraId="230F937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2385" w:type="dxa"/>
            <w:hideMark/>
          </w:tcPr>
          <w:p w14:paraId="279A16DA" w14:textId="125EE73F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337202" w:rsidRPr="00F76055" w14:paraId="3B074F9B" w14:textId="77777777" w:rsidTr="00345F35">
        <w:trPr>
          <w:trHeight w:val="300"/>
        </w:trPr>
        <w:tc>
          <w:tcPr>
            <w:tcW w:w="2284" w:type="dxa"/>
            <w:vMerge/>
            <w:hideMark/>
          </w:tcPr>
          <w:p w14:paraId="7C5BB24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  <w:vMerge/>
            <w:hideMark/>
          </w:tcPr>
          <w:p w14:paraId="64D460D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5" w:type="dxa"/>
            <w:noWrap/>
            <w:hideMark/>
          </w:tcPr>
          <w:p w14:paraId="4293A70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57B23E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limex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380" w:type="dxa"/>
            <w:noWrap/>
            <w:hideMark/>
          </w:tcPr>
          <w:p w14:paraId="501D8B3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kg/ha</w:t>
            </w:r>
          </w:p>
        </w:tc>
        <w:tc>
          <w:tcPr>
            <w:tcW w:w="1525" w:type="dxa"/>
            <w:hideMark/>
          </w:tcPr>
          <w:p w14:paraId="1872BA9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2385" w:type="dxa"/>
            <w:hideMark/>
          </w:tcPr>
          <w:p w14:paraId="046BEA47" w14:textId="5DDA09F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, do BBCH 41.</w:t>
            </w:r>
          </w:p>
        </w:tc>
      </w:tr>
      <w:tr w:rsidR="00337202" w:rsidRPr="00F76055" w14:paraId="64CA2C44" w14:textId="77777777" w:rsidTr="00345F35">
        <w:trPr>
          <w:trHeight w:val="300"/>
        </w:trPr>
        <w:tc>
          <w:tcPr>
            <w:tcW w:w="2284" w:type="dxa"/>
            <w:hideMark/>
          </w:tcPr>
          <w:p w14:paraId="2285AE6C" w14:textId="7EC0BFC4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ovke (talne</w:t>
            </w:r>
            <w:r w:rsidRPr="00F76055">
              <w:rPr>
                <w:rFonts w:eastAsiaTheme="minorEastAsia" w:cs="Arial"/>
                <w:sz w:val="18"/>
                <w:szCs w:val="18"/>
              </w:rPr>
              <w:t>)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)</w:t>
            </w:r>
          </w:p>
        </w:tc>
        <w:tc>
          <w:tcPr>
            <w:tcW w:w="2669" w:type="dxa"/>
            <w:hideMark/>
          </w:tcPr>
          <w:p w14:paraId="4F42EB0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0954C5AC" w14:textId="77777777" w:rsidR="00337202" w:rsidRPr="00F76055" w:rsidRDefault="00337202" w:rsidP="00B84EF7">
            <w:pPr>
              <w:pStyle w:val="Odstavekseznama"/>
              <w:numPr>
                <w:ilvl w:val="0"/>
                <w:numId w:val="155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ogibanje večletnemu travinju kot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dposeve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</w:p>
          <w:p w14:paraId="1188F7E5" w14:textId="77777777" w:rsidR="00337202" w:rsidRPr="00F76055" w:rsidRDefault="00337202" w:rsidP="00B84EF7">
            <w:pPr>
              <w:pStyle w:val="Odstavekseznama"/>
              <w:numPr>
                <w:ilvl w:val="0"/>
                <w:numId w:val="155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večkratna obdelava tal, </w:t>
            </w:r>
          </w:p>
          <w:p w14:paraId="7D813927" w14:textId="2F57FAD2" w:rsidR="00337202" w:rsidRPr="00F76055" w:rsidRDefault="00337202" w:rsidP="00B84EF7">
            <w:pPr>
              <w:pStyle w:val="Odstavekseznama"/>
              <w:numPr>
                <w:ilvl w:val="0"/>
                <w:numId w:val="155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ptimalni roki sajenja in setve.</w:t>
            </w:r>
          </w:p>
        </w:tc>
        <w:tc>
          <w:tcPr>
            <w:tcW w:w="2415" w:type="dxa"/>
            <w:noWrap/>
            <w:hideMark/>
          </w:tcPr>
          <w:p w14:paraId="617A77C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32526C8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380" w:type="dxa"/>
            <w:noWrap/>
            <w:hideMark/>
          </w:tcPr>
          <w:p w14:paraId="1F196ED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25" w:type="dxa"/>
            <w:noWrap/>
            <w:hideMark/>
          </w:tcPr>
          <w:p w14:paraId="2DBD65F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385" w:type="dxa"/>
            <w:hideMark/>
          </w:tcPr>
          <w:p w14:paraId="55FCF83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337202" w:rsidRPr="00F76055" w14:paraId="272993D1" w14:textId="77777777" w:rsidTr="00345F35">
        <w:trPr>
          <w:trHeight w:val="300"/>
        </w:trPr>
        <w:tc>
          <w:tcPr>
            <w:tcW w:w="2284" w:type="dxa"/>
            <w:noWrap/>
            <w:hideMark/>
          </w:tcPr>
          <w:p w14:paraId="3B111CF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trun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69" w:type="dxa"/>
            <w:hideMark/>
          </w:tcPr>
          <w:p w14:paraId="1A904D81" w14:textId="5D3E2061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 </w:t>
            </w:r>
          </w:p>
        </w:tc>
        <w:tc>
          <w:tcPr>
            <w:tcW w:w="2415" w:type="dxa"/>
            <w:noWrap/>
            <w:hideMark/>
          </w:tcPr>
          <w:p w14:paraId="2CF9FC5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D51A0F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olumb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0,8 MG </w:t>
            </w:r>
          </w:p>
        </w:tc>
        <w:tc>
          <w:tcPr>
            <w:tcW w:w="1380" w:type="dxa"/>
            <w:noWrap/>
            <w:hideMark/>
          </w:tcPr>
          <w:p w14:paraId="0F981E8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2 kg/ha</w:t>
            </w:r>
          </w:p>
        </w:tc>
        <w:tc>
          <w:tcPr>
            <w:tcW w:w="1525" w:type="dxa"/>
            <w:hideMark/>
          </w:tcPr>
          <w:p w14:paraId="59D73CB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gotovljena z načinom uporabe</w:t>
            </w:r>
          </w:p>
        </w:tc>
        <w:tc>
          <w:tcPr>
            <w:tcW w:w="2385" w:type="dxa"/>
            <w:hideMark/>
          </w:tcPr>
          <w:p w14:paraId="31410A01" w14:textId="336D1E21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. Ročno nanašanje sredstva ni dovoljeno.</w:t>
            </w:r>
          </w:p>
        </w:tc>
      </w:tr>
    </w:tbl>
    <w:p w14:paraId="68B3DB93" w14:textId="56FB7436" w:rsidR="00EC3118" w:rsidRDefault="00EC3118" w:rsidP="00645E4C">
      <w:pPr>
        <w:jc w:val="left"/>
        <w:rPr>
          <w:rFonts w:eastAsiaTheme="minorEastAsia" w:cs="Arial"/>
          <w:szCs w:val="20"/>
        </w:rPr>
      </w:pPr>
    </w:p>
    <w:p w14:paraId="0EDEA55B" w14:textId="77777777" w:rsidR="00394C86" w:rsidRDefault="00394C86" w:rsidP="00645E4C">
      <w:pPr>
        <w:jc w:val="left"/>
        <w:rPr>
          <w:rFonts w:eastAsiaTheme="minorEastAsia" w:cs="Arial"/>
          <w:szCs w:val="20"/>
        </w:rPr>
      </w:pPr>
    </w:p>
    <w:p w14:paraId="045F0136" w14:textId="77777777" w:rsidR="00394C86" w:rsidRDefault="00394C86" w:rsidP="00645E4C">
      <w:pPr>
        <w:jc w:val="left"/>
        <w:rPr>
          <w:rFonts w:eastAsiaTheme="minorEastAsia" w:cs="Arial"/>
          <w:szCs w:val="20"/>
        </w:rPr>
      </w:pPr>
    </w:p>
    <w:p w14:paraId="5AD27E58" w14:textId="77777777" w:rsidR="00394C86" w:rsidRDefault="00394C86" w:rsidP="00645E4C">
      <w:pPr>
        <w:jc w:val="left"/>
        <w:rPr>
          <w:rFonts w:eastAsiaTheme="minorEastAsia" w:cs="Arial"/>
          <w:szCs w:val="20"/>
        </w:rPr>
      </w:pPr>
    </w:p>
    <w:p w14:paraId="0B335380" w14:textId="77777777" w:rsidR="00394C86" w:rsidRDefault="00394C86" w:rsidP="00645E4C">
      <w:pPr>
        <w:jc w:val="left"/>
        <w:rPr>
          <w:rFonts w:eastAsiaTheme="minorEastAsia" w:cs="Arial"/>
          <w:szCs w:val="20"/>
        </w:rPr>
      </w:pPr>
    </w:p>
    <w:p w14:paraId="501335B9" w14:textId="77777777" w:rsidR="00394C86" w:rsidRDefault="00394C86" w:rsidP="00645E4C">
      <w:pPr>
        <w:jc w:val="left"/>
        <w:rPr>
          <w:rFonts w:eastAsiaTheme="minorEastAsia" w:cs="Arial"/>
          <w:szCs w:val="20"/>
        </w:rPr>
      </w:pPr>
    </w:p>
    <w:p w14:paraId="15669275" w14:textId="77777777" w:rsidR="00394C86" w:rsidRDefault="00394C86" w:rsidP="00645E4C">
      <w:pPr>
        <w:jc w:val="left"/>
        <w:rPr>
          <w:rFonts w:eastAsiaTheme="minorEastAsia" w:cs="Arial"/>
          <w:szCs w:val="20"/>
        </w:rPr>
      </w:pPr>
    </w:p>
    <w:p w14:paraId="6AE2F615" w14:textId="77777777" w:rsidR="00394C86" w:rsidRDefault="00394C86" w:rsidP="00645E4C">
      <w:pPr>
        <w:jc w:val="left"/>
        <w:rPr>
          <w:rFonts w:eastAsiaTheme="minorEastAsia" w:cs="Arial"/>
          <w:szCs w:val="20"/>
        </w:rPr>
      </w:pPr>
    </w:p>
    <w:p w14:paraId="5745E2FF" w14:textId="77777777" w:rsidR="00394C86" w:rsidRDefault="00394C86" w:rsidP="00645E4C">
      <w:pPr>
        <w:jc w:val="left"/>
        <w:rPr>
          <w:rFonts w:eastAsiaTheme="minorEastAsia" w:cs="Arial"/>
          <w:szCs w:val="20"/>
        </w:rPr>
      </w:pPr>
    </w:p>
    <w:p w14:paraId="4CAA7D28" w14:textId="77777777" w:rsidR="00394C86" w:rsidRDefault="00394C86" w:rsidP="00645E4C">
      <w:pPr>
        <w:jc w:val="left"/>
        <w:rPr>
          <w:rFonts w:eastAsiaTheme="minorEastAsia" w:cs="Arial"/>
          <w:szCs w:val="20"/>
        </w:rPr>
      </w:pPr>
    </w:p>
    <w:p w14:paraId="0FE68E29" w14:textId="77777777" w:rsidR="00394C86" w:rsidRDefault="00394C86" w:rsidP="00645E4C">
      <w:pPr>
        <w:jc w:val="left"/>
        <w:rPr>
          <w:rFonts w:eastAsiaTheme="minorEastAsia" w:cs="Arial"/>
          <w:szCs w:val="20"/>
        </w:rPr>
      </w:pPr>
    </w:p>
    <w:p w14:paraId="648285CA" w14:textId="77777777" w:rsidR="00394C86" w:rsidRDefault="00394C86" w:rsidP="00645E4C">
      <w:pPr>
        <w:jc w:val="left"/>
        <w:rPr>
          <w:rFonts w:eastAsiaTheme="minorEastAsia" w:cs="Arial"/>
          <w:szCs w:val="20"/>
        </w:rPr>
      </w:pPr>
    </w:p>
    <w:p w14:paraId="664C3B1B" w14:textId="77777777" w:rsidR="00394C86" w:rsidRDefault="00394C86" w:rsidP="00645E4C">
      <w:pPr>
        <w:jc w:val="left"/>
        <w:rPr>
          <w:rFonts w:eastAsiaTheme="minorEastAsia" w:cs="Arial"/>
          <w:szCs w:val="20"/>
        </w:rPr>
      </w:pPr>
    </w:p>
    <w:p w14:paraId="110C31D7" w14:textId="77777777" w:rsidR="00394C86" w:rsidRDefault="00394C86" w:rsidP="00645E4C">
      <w:pPr>
        <w:jc w:val="left"/>
        <w:rPr>
          <w:rFonts w:eastAsiaTheme="minorEastAsia" w:cs="Arial"/>
          <w:szCs w:val="20"/>
        </w:rPr>
      </w:pPr>
    </w:p>
    <w:p w14:paraId="1A409955" w14:textId="77777777" w:rsidR="00394C86" w:rsidRPr="00F76055" w:rsidRDefault="00394C86" w:rsidP="00645E4C">
      <w:pPr>
        <w:jc w:val="left"/>
        <w:rPr>
          <w:rFonts w:eastAsiaTheme="minorEastAsia" w:cs="Arial"/>
          <w:szCs w:val="20"/>
        </w:rPr>
      </w:pPr>
    </w:p>
    <w:p w14:paraId="12DB8743" w14:textId="77777777" w:rsidR="00EC3118" w:rsidRPr="00F76055" w:rsidRDefault="00EC3118" w:rsidP="00645E4C">
      <w:pPr>
        <w:jc w:val="left"/>
        <w:rPr>
          <w:rFonts w:eastAsiaTheme="minorEastAsia" w:cs="Arial"/>
          <w:szCs w:val="20"/>
        </w:rPr>
      </w:pPr>
    </w:p>
    <w:p w14:paraId="380B74F6" w14:textId="79E1DA7D" w:rsidR="00A93EF7" w:rsidRPr="00F76055" w:rsidRDefault="00A93EF7" w:rsidP="00EC3118">
      <w:pPr>
        <w:pStyle w:val="Naslov2"/>
        <w:spacing w:before="0" w:after="0"/>
        <w:rPr>
          <w:lang w:val="sl-SI"/>
        </w:rPr>
      </w:pPr>
      <w:bookmarkStart w:id="658" w:name="_Toc167122167"/>
      <w:bookmarkStart w:id="659" w:name="_Toc167122402"/>
      <w:bookmarkStart w:id="660" w:name="_Toc170778119"/>
      <w:r w:rsidRPr="00F76055">
        <w:rPr>
          <w:lang w:val="sl-SI"/>
        </w:rPr>
        <w:lastRenderedPageBreak/>
        <w:t xml:space="preserve">INTEGRIRANO VARSTVO </w:t>
      </w:r>
      <w:r w:rsidR="003B5E7A" w:rsidRPr="00F76055">
        <w:rPr>
          <w:lang w:val="sl-SI"/>
        </w:rPr>
        <w:t>KITAJSKEGA ZELJA</w:t>
      </w:r>
      <w:bookmarkEnd w:id="658"/>
      <w:bookmarkEnd w:id="659"/>
      <w:bookmarkEnd w:id="660"/>
    </w:p>
    <w:p w14:paraId="7678CC99" w14:textId="3D6EC769" w:rsidR="00A93EF7" w:rsidRPr="00F76055" w:rsidRDefault="00A93EF7" w:rsidP="00645E4C">
      <w:pPr>
        <w:jc w:val="left"/>
        <w:rPr>
          <w:rFonts w:eastAsiaTheme="minorEastAsia" w:cs="Arial"/>
          <w:szCs w:val="20"/>
        </w:rPr>
      </w:pPr>
    </w:p>
    <w:tbl>
      <w:tblPr>
        <w:tblStyle w:val="Tabelamrea"/>
        <w:tblW w:w="14879" w:type="dxa"/>
        <w:tblLayout w:type="fixed"/>
        <w:tblLook w:val="04A0" w:firstRow="1" w:lastRow="0" w:firstColumn="1" w:lastColumn="0" w:noHBand="0" w:noVBand="1"/>
      </w:tblPr>
      <w:tblGrid>
        <w:gridCol w:w="2263"/>
        <w:gridCol w:w="2694"/>
        <w:gridCol w:w="2409"/>
        <w:gridCol w:w="2127"/>
        <w:gridCol w:w="1417"/>
        <w:gridCol w:w="1559"/>
        <w:gridCol w:w="2410"/>
      </w:tblGrid>
      <w:tr w:rsidR="00F36E41" w:rsidRPr="00F76055" w14:paraId="5E2BFD30" w14:textId="77777777" w:rsidTr="00B75E93">
        <w:trPr>
          <w:trHeight w:val="260"/>
          <w:tblHeader/>
        </w:trPr>
        <w:tc>
          <w:tcPr>
            <w:tcW w:w="2263" w:type="dxa"/>
            <w:shd w:val="clear" w:color="auto" w:fill="F2F2F2" w:themeFill="background1" w:themeFillShade="F2"/>
            <w:hideMark/>
          </w:tcPr>
          <w:p w14:paraId="27BD2032" w14:textId="77777777" w:rsidR="00F36E41" w:rsidRPr="00F76055" w:rsidRDefault="00F36E4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694" w:type="dxa"/>
            <w:shd w:val="clear" w:color="auto" w:fill="F2F2F2" w:themeFill="background1" w:themeFillShade="F2"/>
            <w:hideMark/>
          </w:tcPr>
          <w:p w14:paraId="1D88EEB7" w14:textId="77777777" w:rsidR="00F36E41" w:rsidRPr="00F76055" w:rsidRDefault="00F36E41" w:rsidP="003B5E7A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409" w:type="dxa"/>
            <w:shd w:val="clear" w:color="auto" w:fill="F2F2F2" w:themeFill="background1" w:themeFillShade="F2"/>
            <w:hideMark/>
          </w:tcPr>
          <w:p w14:paraId="293AA013" w14:textId="77777777" w:rsidR="00F36E41" w:rsidRPr="00F76055" w:rsidRDefault="00F36E41" w:rsidP="003B5E7A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127" w:type="dxa"/>
            <w:shd w:val="clear" w:color="auto" w:fill="F2F2F2" w:themeFill="background1" w:themeFillShade="F2"/>
            <w:hideMark/>
          </w:tcPr>
          <w:p w14:paraId="491BB837" w14:textId="77777777" w:rsidR="00F36E41" w:rsidRPr="00F76055" w:rsidRDefault="00F36E41" w:rsidP="003B5E7A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417" w:type="dxa"/>
            <w:shd w:val="clear" w:color="auto" w:fill="F2F2F2" w:themeFill="background1" w:themeFillShade="F2"/>
            <w:hideMark/>
          </w:tcPr>
          <w:p w14:paraId="4777027A" w14:textId="77777777" w:rsidR="00F36E41" w:rsidRPr="00F76055" w:rsidRDefault="00F36E41" w:rsidP="003B5E7A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3BA6DCC2" w14:textId="677D80B5" w:rsidR="00F36E41" w:rsidRPr="00F76055" w:rsidRDefault="00F36E41" w:rsidP="003B5E7A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RENCA</w:t>
            </w:r>
            <w:r w:rsidR="00AF54AC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(dni)</w:t>
            </w:r>
          </w:p>
        </w:tc>
        <w:tc>
          <w:tcPr>
            <w:tcW w:w="2410" w:type="dxa"/>
            <w:shd w:val="clear" w:color="auto" w:fill="F2F2F2" w:themeFill="background1" w:themeFillShade="F2"/>
            <w:hideMark/>
          </w:tcPr>
          <w:p w14:paraId="0B6FE189" w14:textId="77777777" w:rsidR="00F36E41" w:rsidRPr="00F76055" w:rsidRDefault="00F36E41" w:rsidP="003B5E7A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F36E41" w:rsidRPr="00F76055" w14:paraId="699404CB" w14:textId="77777777" w:rsidTr="00B75E93">
        <w:trPr>
          <w:trHeight w:val="2542"/>
        </w:trPr>
        <w:tc>
          <w:tcPr>
            <w:tcW w:w="2263" w:type="dxa"/>
            <w:hideMark/>
          </w:tcPr>
          <w:p w14:paraId="589D1206" w14:textId="77777777" w:rsidR="00F36E41" w:rsidRPr="00F76055" w:rsidRDefault="00F36E41" w:rsidP="003B5E7A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VIROZ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                   Črn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bročkavost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kapusnic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urni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,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 1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Rumenica kolerab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in rep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 5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Rumeni  mozaik kolerabe in rep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urni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yellow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Cvetačni mozaik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auliflowe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</w:t>
            </w:r>
          </w:p>
        </w:tc>
        <w:tc>
          <w:tcPr>
            <w:tcW w:w="2694" w:type="dxa"/>
            <w:hideMark/>
          </w:tcPr>
          <w:p w14:paraId="14923A80" w14:textId="77777777" w:rsidR="00F36E41" w:rsidRPr="00F76055" w:rsidRDefault="00F36E41" w:rsidP="003B5E7A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1CC94620" w14:textId="099D9743" w:rsidR="00F36E41" w:rsidRPr="00F76055" w:rsidRDefault="00F36E41" w:rsidP="00B84EF7">
            <w:pPr>
              <w:pStyle w:val="Odstavekseznama"/>
              <w:numPr>
                <w:ilvl w:val="0"/>
                <w:numId w:val="15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škodljivcev (prenašalcev bolezni), predvsem listnih uši</w:t>
            </w:r>
          </w:p>
        </w:tc>
        <w:tc>
          <w:tcPr>
            <w:tcW w:w="2409" w:type="dxa"/>
            <w:hideMark/>
          </w:tcPr>
          <w:p w14:paraId="7093FA36" w14:textId="77777777" w:rsidR="00F36E41" w:rsidRPr="00F76055" w:rsidRDefault="00F36E41" w:rsidP="003B5E7A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27" w:type="dxa"/>
            <w:hideMark/>
          </w:tcPr>
          <w:p w14:paraId="77F2D97B" w14:textId="77777777" w:rsidR="00F36E41" w:rsidRPr="00F76055" w:rsidRDefault="00F36E41" w:rsidP="003B5E7A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417" w:type="dxa"/>
            <w:hideMark/>
          </w:tcPr>
          <w:p w14:paraId="3A8E4B3B" w14:textId="77777777" w:rsidR="00F36E41" w:rsidRPr="00F76055" w:rsidRDefault="00F36E41" w:rsidP="003B5E7A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59" w:type="dxa"/>
            <w:hideMark/>
          </w:tcPr>
          <w:p w14:paraId="7FE8E089" w14:textId="77777777" w:rsidR="00F36E41" w:rsidRPr="00F76055" w:rsidRDefault="00F36E41" w:rsidP="003B5E7A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410" w:type="dxa"/>
            <w:hideMark/>
          </w:tcPr>
          <w:p w14:paraId="23FADA43" w14:textId="77777777" w:rsidR="00F36E41" w:rsidRPr="00F76055" w:rsidRDefault="00F36E41" w:rsidP="003B5E7A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namenja bolezni so različna na različnih vrstah in sortah kapusnic. Prepoznavanje in dokončno potrditev bolezni prepustimo strokovnjakom</w:t>
            </w:r>
          </w:p>
        </w:tc>
      </w:tr>
      <w:tr w:rsidR="00CB3591" w:rsidRPr="00F76055" w14:paraId="431D48FB" w14:textId="77777777" w:rsidTr="00B75E93">
        <w:trPr>
          <w:trHeight w:val="841"/>
        </w:trPr>
        <w:tc>
          <w:tcPr>
            <w:tcW w:w="2263" w:type="dxa"/>
            <w:vMerge w:val="restart"/>
            <w:hideMark/>
          </w:tcPr>
          <w:p w14:paraId="6E88D26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GLIVIČNE BOLEZN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Padavica sadik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yti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.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hizocto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olan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Olpidi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om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ingam</w:t>
            </w:r>
            <w:proofErr w:type="spellEnd"/>
          </w:p>
        </w:tc>
        <w:tc>
          <w:tcPr>
            <w:tcW w:w="2694" w:type="dxa"/>
            <w:vMerge w:val="restart"/>
            <w:hideMark/>
          </w:tcPr>
          <w:p w14:paraId="129416A0" w14:textId="77777777" w:rsidR="00CB3591" w:rsidRPr="00F76055" w:rsidRDefault="00CB3591" w:rsidP="00CB359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C16CEF2" w14:textId="69B658DA" w:rsidR="00CB3591" w:rsidRPr="00F76055" w:rsidRDefault="00CB3591" w:rsidP="00B84EF7">
            <w:pPr>
              <w:pStyle w:val="Odstavekseznama"/>
              <w:numPr>
                <w:ilvl w:val="0"/>
                <w:numId w:val="72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ostor, kjer </w:t>
            </w:r>
            <w:r w:rsidR="005E25B8">
              <w:rPr>
                <w:rFonts w:cs="Arial"/>
                <w:sz w:val="18"/>
                <w:szCs w:val="18"/>
              </w:rPr>
              <w:t>so</w:t>
            </w:r>
            <w:r w:rsidRPr="00F76055">
              <w:rPr>
                <w:rFonts w:cs="Arial"/>
                <w:sz w:val="18"/>
                <w:szCs w:val="18"/>
              </w:rPr>
              <w:t xml:space="preserve"> sadike, </w:t>
            </w:r>
            <w:r w:rsidR="005E25B8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redno zrači, </w:t>
            </w:r>
          </w:p>
          <w:p w14:paraId="11FBF65C" w14:textId="20B1B26D" w:rsidR="00CB3591" w:rsidRPr="00F76055" w:rsidRDefault="00CB3591" w:rsidP="00B84EF7">
            <w:pPr>
              <w:pStyle w:val="Odstavekseznama"/>
              <w:numPr>
                <w:ilvl w:val="0"/>
                <w:numId w:val="72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a uporaba kakovostnega substrata in uporaba pripravka na osnovi dehidriranih živih spor in micelija glive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409" w:type="dxa"/>
            <w:hideMark/>
          </w:tcPr>
          <w:p w14:paraId="0A26EB8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127" w:type="dxa"/>
            <w:hideMark/>
          </w:tcPr>
          <w:p w14:paraId="0431CE6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vicu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nergy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* </w:t>
            </w:r>
          </w:p>
          <w:p w14:paraId="12269E85" w14:textId="0DCCC86E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Samo na sejancih in sadikah gojenih v zavarovanih prostorih!)</w:t>
            </w:r>
          </w:p>
        </w:tc>
        <w:tc>
          <w:tcPr>
            <w:tcW w:w="1417" w:type="dxa"/>
            <w:hideMark/>
          </w:tcPr>
          <w:p w14:paraId="6E9C0D2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0 L/ha</w:t>
            </w:r>
          </w:p>
        </w:tc>
        <w:tc>
          <w:tcPr>
            <w:tcW w:w="1559" w:type="dxa"/>
            <w:hideMark/>
          </w:tcPr>
          <w:p w14:paraId="73B2BF1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2410" w:type="dxa"/>
            <w:hideMark/>
          </w:tcPr>
          <w:p w14:paraId="2B5A528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v zavarovanih prostorih največ 2-krat letno v presledku od 10 do 14 dni</w:t>
            </w:r>
          </w:p>
        </w:tc>
      </w:tr>
      <w:tr w:rsidR="274B721E" w14:paraId="472B0995" w14:textId="77777777" w:rsidTr="00B75E93">
        <w:trPr>
          <w:trHeight w:val="300"/>
        </w:trPr>
        <w:tc>
          <w:tcPr>
            <w:tcW w:w="2263" w:type="dxa"/>
            <w:vMerge/>
            <w:hideMark/>
          </w:tcPr>
          <w:p w14:paraId="754433A6" w14:textId="77777777" w:rsidR="006E5ECE" w:rsidRDefault="006E5ECE"/>
        </w:tc>
        <w:tc>
          <w:tcPr>
            <w:tcW w:w="2694" w:type="dxa"/>
            <w:vMerge/>
            <w:hideMark/>
          </w:tcPr>
          <w:p w14:paraId="616A8915" w14:textId="77777777" w:rsidR="006E5ECE" w:rsidRDefault="006E5ECE"/>
        </w:tc>
        <w:tc>
          <w:tcPr>
            <w:tcW w:w="2409" w:type="dxa"/>
            <w:hideMark/>
          </w:tcPr>
          <w:p w14:paraId="2B5456D7" w14:textId="0B36025D" w:rsidR="274B721E" w:rsidRPr="00B75E93" w:rsidRDefault="274B721E" w:rsidP="00B75E93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127" w:type="dxa"/>
            <w:hideMark/>
          </w:tcPr>
          <w:p w14:paraId="31D1AFC5" w14:textId="6BC0BF5A" w:rsidR="274B721E" w:rsidRPr="00B75E93" w:rsidRDefault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417" w:type="dxa"/>
            <w:hideMark/>
          </w:tcPr>
          <w:p w14:paraId="79F78BFE" w14:textId="0E3CFC00" w:rsidR="274B721E" w:rsidRPr="00B75E93" w:rsidRDefault="274B721E">
            <w:pPr>
              <w:rPr>
                <w:rFonts w:eastAsia="Arial" w:cs="Arial"/>
                <w:color w:val="00B050"/>
                <w:szCs w:val="20"/>
              </w:rPr>
            </w:pPr>
            <w:r w:rsidRPr="00B75E93">
              <w:rPr>
                <w:rFonts w:eastAsia="Arial" w:cs="Arial"/>
                <w:color w:val="00B050"/>
                <w:szCs w:val="20"/>
              </w:rPr>
              <w:t>0,05 %</w:t>
            </w:r>
          </w:p>
        </w:tc>
        <w:tc>
          <w:tcPr>
            <w:tcW w:w="1559" w:type="dxa"/>
            <w:hideMark/>
          </w:tcPr>
          <w:p w14:paraId="08190C5E" w14:textId="1DB73928" w:rsidR="274B721E" w:rsidRPr="00B75E93" w:rsidRDefault="274B721E">
            <w:pPr>
              <w:rPr>
                <w:rFonts w:ascii="Tahoma" w:eastAsia="Tahoma" w:hAnsi="Tahoma" w:cs="Tahoma"/>
                <w:color w:val="00B050"/>
                <w:szCs w:val="20"/>
              </w:rPr>
            </w:pPr>
            <w:r w:rsidRPr="00B75E93">
              <w:rPr>
                <w:rFonts w:ascii="Tahoma" w:eastAsia="Tahoma" w:hAnsi="Tahoma" w:cs="Tahoma"/>
                <w:color w:val="00B050"/>
                <w:szCs w:val="20"/>
              </w:rPr>
              <w:t>1 dan</w:t>
            </w:r>
          </w:p>
        </w:tc>
        <w:tc>
          <w:tcPr>
            <w:tcW w:w="2410" w:type="dxa"/>
            <w:hideMark/>
          </w:tcPr>
          <w:p w14:paraId="5B270BF6" w14:textId="7F65C162" w:rsidR="274B721E" w:rsidRPr="00B75E93" w:rsidRDefault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B75E93">
              <w:rPr>
                <w:rFonts w:eastAsia="Arial" w:cs="Arial"/>
                <w:color w:val="00B050"/>
                <w:sz w:val="18"/>
                <w:szCs w:val="18"/>
              </w:rPr>
              <w:t>V enem rastnem ciklusu so s fitofarmacevtskimi sredstvi na podlagi glive</w:t>
            </w:r>
          </w:p>
          <w:p w14:paraId="4446FFA1" w14:textId="130B951E" w:rsidR="274B721E" w:rsidRPr="00B75E93" w:rsidRDefault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sev J1446 dovoljena do največ 4 </w:t>
            </w:r>
            <w:proofErr w:type="spellStart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, v intervalu 21</w:t>
            </w:r>
          </w:p>
          <w:p w14:paraId="3C6EB61A" w14:textId="3F9B831B" w:rsidR="274B721E" w:rsidRPr="00B75E93" w:rsidRDefault="00B75E93">
            <w:pPr>
              <w:rPr>
                <w:rFonts w:eastAsia="Arial" w:cs="Arial"/>
                <w:color w:val="00B050"/>
                <w:sz w:val="18"/>
                <w:szCs w:val="18"/>
              </w:rPr>
            </w:pPr>
            <w:r>
              <w:rPr>
                <w:rFonts w:eastAsia="Arial" w:cs="Arial"/>
                <w:color w:val="00B050"/>
                <w:sz w:val="18"/>
                <w:szCs w:val="18"/>
              </w:rPr>
              <w:t>d</w:t>
            </w:r>
            <w:r w:rsidR="274B721E"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ni. </w:t>
            </w:r>
          </w:p>
        </w:tc>
      </w:tr>
      <w:tr w:rsidR="00CB3591" w:rsidRPr="00F76055" w14:paraId="102EE089" w14:textId="77777777" w:rsidTr="00B75E93">
        <w:trPr>
          <w:trHeight w:val="525"/>
        </w:trPr>
        <w:tc>
          <w:tcPr>
            <w:tcW w:w="2263" w:type="dxa"/>
            <w:vMerge/>
            <w:hideMark/>
          </w:tcPr>
          <w:p w14:paraId="55859EA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02241B8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 w:val="restart"/>
            <w:hideMark/>
          </w:tcPr>
          <w:p w14:paraId="3E3FC522" w14:textId="32ED2804" w:rsidR="00CB3591" w:rsidRPr="00F76055" w:rsidRDefault="00CB3591" w:rsidP="00B75E93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17177FD4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17177FD4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17177FD4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17177FD4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22787F5E" w:rsidRPr="17177FD4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17177FD4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27" w:type="dxa"/>
            <w:hideMark/>
          </w:tcPr>
          <w:p w14:paraId="2F7A75B5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417" w:type="dxa"/>
            <w:vMerge w:val="restart"/>
            <w:hideMark/>
          </w:tcPr>
          <w:p w14:paraId="08026EC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559" w:type="dxa"/>
            <w:vMerge w:val="restart"/>
            <w:hideMark/>
          </w:tcPr>
          <w:p w14:paraId="605FBF5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2410" w:type="dxa"/>
            <w:vMerge w:val="restart"/>
            <w:hideMark/>
          </w:tcPr>
          <w:p w14:paraId="543BAB7E" w14:textId="718BA30D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Manjša uporaba. 2-krat v rastni sezoni, uporaba na prostem in v zavarovanih prostorih </w:t>
            </w:r>
          </w:p>
        </w:tc>
      </w:tr>
      <w:tr w:rsidR="00CB3591" w:rsidRPr="00F76055" w14:paraId="2C36A344" w14:textId="77777777" w:rsidTr="00B75E93">
        <w:trPr>
          <w:trHeight w:val="365"/>
        </w:trPr>
        <w:tc>
          <w:tcPr>
            <w:tcW w:w="2263" w:type="dxa"/>
            <w:vMerge/>
            <w:hideMark/>
          </w:tcPr>
          <w:p w14:paraId="7168A07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55E1C88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51D5E8AF" w14:textId="77777777" w:rsidR="00CB3591" w:rsidRPr="00F76055" w:rsidRDefault="00CB3591" w:rsidP="00B75E93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164C6A0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</w:t>
            </w:r>
          </w:p>
        </w:tc>
        <w:tc>
          <w:tcPr>
            <w:tcW w:w="1417" w:type="dxa"/>
            <w:vMerge/>
            <w:hideMark/>
          </w:tcPr>
          <w:p w14:paraId="0C8C49F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  <w:vMerge/>
            <w:hideMark/>
          </w:tcPr>
          <w:p w14:paraId="7CFE3DC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  <w:vMerge/>
            <w:hideMark/>
          </w:tcPr>
          <w:p w14:paraId="4094EC3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661B7E80" w14:textId="77777777" w:rsidTr="00B75E93">
        <w:trPr>
          <w:trHeight w:val="654"/>
        </w:trPr>
        <w:tc>
          <w:tcPr>
            <w:tcW w:w="2263" w:type="dxa"/>
            <w:vMerge/>
            <w:hideMark/>
          </w:tcPr>
          <w:p w14:paraId="472244C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08B4DD9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 w:val="restart"/>
            <w:hideMark/>
          </w:tcPr>
          <w:p w14:paraId="12F99A14" w14:textId="50027762" w:rsidR="274B721E" w:rsidRPr="00B75E93" w:rsidRDefault="274B721E" w:rsidP="00B75E93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127" w:type="dxa"/>
            <w:hideMark/>
          </w:tcPr>
          <w:p w14:paraId="146F940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Prestop  </w:t>
            </w:r>
          </w:p>
        </w:tc>
        <w:tc>
          <w:tcPr>
            <w:tcW w:w="1417" w:type="dxa"/>
            <w:hideMark/>
          </w:tcPr>
          <w:p w14:paraId="178EEB0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559" w:type="dxa"/>
            <w:hideMark/>
          </w:tcPr>
          <w:p w14:paraId="60DBF3A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2410" w:type="dxa"/>
          </w:tcPr>
          <w:p w14:paraId="711FA575" w14:textId="730345A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CB3591" w:rsidRPr="00F76055" w14:paraId="6357B4EB" w14:textId="77777777" w:rsidTr="00B75E93">
        <w:trPr>
          <w:trHeight w:val="841"/>
        </w:trPr>
        <w:tc>
          <w:tcPr>
            <w:tcW w:w="2263" w:type="dxa"/>
            <w:vMerge/>
          </w:tcPr>
          <w:p w14:paraId="0B3F5F0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192CB01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</w:tcPr>
          <w:p w14:paraId="626C061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7513" w:type="dxa"/>
            <w:gridSpan w:val="4"/>
          </w:tcPr>
          <w:p w14:paraId="248A291B" w14:textId="0C1899CD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V zavarovanih prostorih: na 1 m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z zalivanjem ali škropljenjem; v enem rastnem ciklusu so dovoljena največ 4 - 6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 fitofarmacevtskimi sredstvi na podlagi tega mikroorganizma, ki se jih ponavlja v 3 do 4 tedenskih razmikih; Po presajanju. Volumen (L) 0,5% suspenzije za 1000 rastlin.</w:t>
            </w:r>
          </w:p>
        </w:tc>
      </w:tr>
      <w:tr w:rsidR="00CB3591" w:rsidRPr="00F76055" w14:paraId="71392750" w14:textId="77777777" w:rsidTr="00B75E93">
        <w:trPr>
          <w:trHeight w:val="1692"/>
        </w:trPr>
        <w:tc>
          <w:tcPr>
            <w:tcW w:w="2263" w:type="dxa"/>
            <w:hideMark/>
          </w:tcPr>
          <w:p w14:paraId="47D0DE3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 xml:space="preserve">Golšavost kapusnic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asmodiopho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hideMark/>
          </w:tcPr>
          <w:p w14:paraId="76D33D79" w14:textId="77777777" w:rsidR="00337202" w:rsidRPr="00F76055" w:rsidRDefault="00337202" w:rsidP="00337202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2EA15DD" w14:textId="20EA3941" w:rsidR="00CB3591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apnenje tal (pH naj ne bo nižji od 7,2).</w:t>
            </w:r>
          </w:p>
        </w:tc>
        <w:tc>
          <w:tcPr>
            <w:tcW w:w="2409" w:type="dxa"/>
          </w:tcPr>
          <w:p w14:paraId="59557B00" w14:textId="724D7E02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14:paraId="3F5CA649" w14:textId="16EF383F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14:paraId="60641EF3" w14:textId="57208DDD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14:paraId="7C0447B6" w14:textId="31F6762E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</w:tcPr>
          <w:p w14:paraId="4B3FFF7C" w14:textId="7D6BF72D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36BA465E" w14:textId="77777777" w:rsidTr="00B75E93">
        <w:trPr>
          <w:trHeight w:val="290"/>
        </w:trPr>
        <w:tc>
          <w:tcPr>
            <w:tcW w:w="2263" w:type="dxa"/>
            <w:vMerge w:val="restart"/>
            <w:hideMark/>
          </w:tcPr>
          <w:p w14:paraId="38A61E2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na plese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Peronospora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arasit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786D815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6F92A213" w14:textId="77777777" w:rsidR="00CB3591" w:rsidRPr="00F76055" w:rsidRDefault="00CB3591" w:rsidP="00B84EF7">
            <w:pPr>
              <w:pStyle w:val="Odstavekseznama"/>
              <w:numPr>
                <w:ilvl w:val="0"/>
                <w:numId w:val="15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 v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tvišču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                      </w:t>
            </w:r>
          </w:p>
          <w:p w14:paraId="7F5197C4" w14:textId="77777777" w:rsidR="00CB3591" w:rsidRPr="00F76055" w:rsidRDefault="00CB3591" w:rsidP="00B84EF7">
            <w:pPr>
              <w:pStyle w:val="Odstavekseznama"/>
              <w:numPr>
                <w:ilvl w:val="0"/>
                <w:numId w:val="15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e pregosta setev,                                        </w:t>
            </w:r>
          </w:p>
          <w:p w14:paraId="57DF7BD5" w14:textId="6760956E" w:rsidR="00CB3591" w:rsidRPr="00F76055" w:rsidRDefault="00CB3591" w:rsidP="00B84EF7">
            <w:pPr>
              <w:pStyle w:val="Odstavekseznama"/>
              <w:numPr>
                <w:ilvl w:val="0"/>
                <w:numId w:val="15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pokrite grede zračimo.</w:t>
            </w:r>
          </w:p>
        </w:tc>
        <w:tc>
          <w:tcPr>
            <w:tcW w:w="2409" w:type="dxa"/>
            <w:vMerge w:val="restart"/>
            <w:hideMark/>
          </w:tcPr>
          <w:p w14:paraId="339E870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27" w:type="dxa"/>
            <w:hideMark/>
          </w:tcPr>
          <w:p w14:paraId="63AED98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417" w:type="dxa"/>
            <w:vMerge w:val="restart"/>
            <w:hideMark/>
          </w:tcPr>
          <w:p w14:paraId="45DCF76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559" w:type="dxa"/>
            <w:vMerge w:val="restart"/>
            <w:hideMark/>
          </w:tcPr>
          <w:p w14:paraId="490BE39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2410" w:type="dxa"/>
            <w:vMerge w:val="restart"/>
            <w:hideMark/>
          </w:tcPr>
          <w:p w14:paraId="6826E208" w14:textId="0D455F8D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se lahko s pripravkom tretira največ 2-krat v rastni sezoni</w:t>
            </w:r>
          </w:p>
        </w:tc>
      </w:tr>
      <w:tr w:rsidR="00CB3591" w:rsidRPr="00F76055" w14:paraId="2C581961" w14:textId="77777777" w:rsidTr="00B75E93">
        <w:trPr>
          <w:trHeight w:val="290"/>
        </w:trPr>
        <w:tc>
          <w:tcPr>
            <w:tcW w:w="2263" w:type="dxa"/>
            <w:vMerge/>
            <w:hideMark/>
          </w:tcPr>
          <w:p w14:paraId="232A487C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282B89B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294E6AE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4067CF5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417" w:type="dxa"/>
            <w:vMerge/>
            <w:hideMark/>
          </w:tcPr>
          <w:p w14:paraId="698A625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  <w:vMerge/>
            <w:hideMark/>
          </w:tcPr>
          <w:p w14:paraId="7CEBC213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  <w:vMerge/>
            <w:hideMark/>
          </w:tcPr>
          <w:p w14:paraId="7B81599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CB3591" w:rsidRPr="00F76055" w14:paraId="5A86A67B" w14:textId="77777777" w:rsidTr="00B75E93">
        <w:trPr>
          <w:trHeight w:val="380"/>
        </w:trPr>
        <w:tc>
          <w:tcPr>
            <w:tcW w:w="2263" w:type="dxa"/>
            <w:vMerge/>
            <w:hideMark/>
          </w:tcPr>
          <w:p w14:paraId="4AD2786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0760E86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2BC1402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2FC674C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417" w:type="dxa"/>
            <w:vMerge/>
            <w:hideMark/>
          </w:tcPr>
          <w:p w14:paraId="6B7BC080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  <w:vMerge/>
            <w:hideMark/>
          </w:tcPr>
          <w:p w14:paraId="0594DB26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  <w:vMerge/>
            <w:hideMark/>
          </w:tcPr>
          <w:p w14:paraId="3AA802F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274B721E" w14:paraId="24F05F07" w14:textId="77777777" w:rsidTr="00B75E93">
        <w:trPr>
          <w:trHeight w:val="300"/>
        </w:trPr>
        <w:tc>
          <w:tcPr>
            <w:tcW w:w="2263" w:type="dxa"/>
            <w:vMerge/>
            <w:hideMark/>
          </w:tcPr>
          <w:p w14:paraId="3E6E3AB0" w14:textId="77777777" w:rsidR="006E5ECE" w:rsidRDefault="006E5ECE"/>
        </w:tc>
        <w:tc>
          <w:tcPr>
            <w:tcW w:w="2694" w:type="dxa"/>
            <w:vMerge/>
            <w:hideMark/>
          </w:tcPr>
          <w:p w14:paraId="0FCDEAB3" w14:textId="77777777" w:rsidR="006E5ECE" w:rsidRDefault="006E5ECE"/>
        </w:tc>
        <w:tc>
          <w:tcPr>
            <w:tcW w:w="2409" w:type="dxa"/>
            <w:hideMark/>
          </w:tcPr>
          <w:p w14:paraId="0DCA8142" w14:textId="0B36025D" w:rsidR="274B721E" w:rsidRPr="00B75E93" w:rsidRDefault="274B721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127" w:type="dxa"/>
            <w:hideMark/>
          </w:tcPr>
          <w:p w14:paraId="3E3B08D2" w14:textId="6BC0BF5A" w:rsidR="274B721E" w:rsidRPr="00B75E93" w:rsidRDefault="274B721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417" w:type="dxa"/>
            <w:hideMark/>
          </w:tcPr>
          <w:p w14:paraId="1FEFC388" w14:textId="0E3CFC00" w:rsidR="274B721E" w:rsidRPr="00B75E93" w:rsidRDefault="274B721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B75E93">
              <w:rPr>
                <w:rFonts w:eastAsia="Arial" w:cs="Arial"/>
                <w:color w:val="00B050"/>
                <w:sz w:val="18"/>
                <w:szCs w:val="18"/>
              </w:rPr>
              <w:t>0,05 %</w:t>
            </w:r>
          </w:p>
        </w:tc>
        <w:tc>
          <w:tcPr>
            <w:tcW w:w="1559" w:type="dxa"/>
            <w:hideMark/>
          </w:tcPr>
          <w:p w14:paraId="4033B7AC" w14:textId="1DB73928" w:rsidR="274B721E" w:rsidRPr="00B75E93" w:rsidRDefault="274B721E" w:rsidP="274B721E">
            <w:pPr>
              <w:rPr>
                <w:rFonts w:eastAsia="Tahoma" w:cs="Arial"/>
                <w:color w:val="00B050"/>
                <w:sz w:val="18"/>
                <w:szCs w:val="18"/>
              </w:rPr>
            </w:pPr>
            <w:r w:rsidRPr="00B75E93">
              <w:rPr>
                <w:rFonts w:eastAsia="Tahoma" w:cs="Arial"/>
                <w:color w:val="00B050"/>
                <w:sz w:val="18"/>
                <w:szCs w:val="18"/>
              </w:rPr>
              <w:t>1 dan</w:t>
            </w:r>
          </w:p>
        </w:tc>
        <w:tc>
          <w:tcPr>
            <w:tcW w:w="2410" w:type="dxa"/>
            <w:hideMark/>
          </w:tcPr>
          <w:p w14:paraId="3F1E0DA4" w14:textId="7F65C162" w:rsidR="274B721E" w:rsidRPr="00B75E93" w:rsidRDefault="274B721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B75E93">
              <w:rPr>
                <w:rFonts w:eastAsia="Arial" w:cs="Arial"/>
                <w:color w:val="00B050"/>
                <w:sz w:val="18"/>
                <w:szCs w:val="18"/>
              </w:rPr>
              <w:t>V enem rastnem ciklusu so s fitofarmacevtskimi sredstvi na podlagi glive</w:t>
            </w:r>
          </w:p>
          <w:p w14:paraId="22DB34FA" w14:textId="130B951E" w:rsidR="274B721E" w:rsidRPr="00B75E93" w:rsidRDefault="274B721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sev J1446 dovoljena do največ 4 </w:t>
            </w:r>
            <w:proofErr w:type="spellStart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, v intervalu 21</w:t>
            </w:r>
          </w:p>
          <w:p w14:paraId="64B3BA9E" w14:textId="23EF4D3A" w:rsidR="274B721E" w:rsidRPr="00B75E93" w:rsidRDefault="00B75E93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B75E93">
              <w:rPr>
                <w:rFonts w:eastAsia="Arial" w:cs="Arial"/>
                <w:color w:val="00B050"/>
                <w:sz w:val="18"/>
                <w:szCs w:val="18"/>
              </w:rPr>
              <w:t>d</w:t>
            </w:r>
            <w:r w:rsidR="274B721E" w:rsidRPr="00B75E93">
              <w:rPr>
                <w:rFonts w:eastAsia="Arial" w:cs="Arial"/>
                <w:color w:val="00B050"/>
                <w:sz w:val="18"/>
                <w:szCs w:val="18"/>
              </w:rPr>
              <w:t>ni.</w:t>
            </w:r>
          </w:p>
        </w:tc>
      </w:tr>
      <w:tr w:rsidR="00CB3591" w:rsidRPr="00F76055" w14:paraId="432CC062" w14:textId="77777777" w:rsidTr="00B75E93">
        <w:trPr>
          <w:trHeight w:val="600"/>
        </w:trPr>
        <w:tc>
          <w:tcPr>
            <w:tcW w:w="2263" w:type="dxa"/>
            <w:vMerge/>
            <w:hideMark/>
          </w:tcPr>
          <w:p w14:paraId="7AAD93F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7012A8BF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16E099C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127" w:type="dxa"/>
            <w:hideMark/>
          </w:tcPr>
          <w:p w14:paraId="0144AB8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vicu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nergy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* </w:t>
            </w:r>
          </w:p>
          <w:p w14:paraId="41793566" w14:textId="396F6363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Samo na sejancih in sadikah gojenih v zavarovanih prostorih!)</w:t>
            </w:r>
          </w:p>
        </w:tc>
        <w:tc>
          <w:tcPr>
            <w:tcW w:w="1417" w:type="dxa"/>
            <w:hideMark/>
          </w:tcPr>
          <w:p w14:paraId="6202616B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 ml/m² (zalivanje)</w:t>
            </w:r>
          </w:p>
        </w:tc>
        <w:tc>
          <w:tcPr>
            <w:tcW w:w="1559" w:type="dxa"/>
            <w:hideMark/>
          </w:tcPr>
          <w:p w14:paraId="10603E2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2410" w:type="dxa"/>
            <w:hideMark/>
          </w:tcPr>
          <w:p w14:paraId="573C664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v zavarovanih prostorih največ 2-krat letno v presledku od 10 do 14 dni. Prvič pred vznikom in drugič po vzniku pr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sanjanjem</w:t>
            </w:r>
            <w:proofErr w:type="spellEnd"/>
          </w:p>
        </w:tc>
      </w:tr>
      <w:tr w:rsidR="00CB3591" w:rsidRPr="00F76055" w14:paraId="1FC7CC53" w14:textId="77777777" w:rsidTr="00B75E93">
        <w:trPr>
          <w:trHeight w:val="290"/>
        </w:trPr>
        <w:tc>
          <w:tcPr>
            <w:tcW w:w="2263" w:type="dxa"/>
            <w:vMerge/>
            <w:hideMark/>
          </w:tcPr>
          <w:p w14:paraId="35D81AC2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3E8746D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 w:val="restart"/>
            <w:hideMark/>
          </w:tcPr>
          <w:p w14:paraId="66B66393" w14:textId="207A89F6" w:rsidR="00CB3591" w:rsidRPr="00F76055" w:rsidRDefault="751AE40A" w:rsidP="274B721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543ABA89"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27" w:type="dxa"/>
            <w:hideMark/>
          </w:tcPr>
          <w:p w14:paraId="7E16EFB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  <w:vMerge w:val="restart"/>
            <w:hideMark/>
          </w:tcPr>
          <w:p w14:paraId="50F64BB7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559" w:type="dxa"/>
            <w:vMerge w:val="restart"/>
            <w:hideMark/>
          </w:tcPr>
          <w:p w14:paraId="13C39369" w14:textId="77777777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2410" w:type="dxa"/>
            <w:vMerge w:val="restart"/>
            <w:hideMark/>
          </w:tcPr>
          <w:p w14:paraId="50FAD426" w14:textId="7E0F0E42" w:rsidR="00CB3591" w:rsidRPr="00F76055" w:rsidRDefault="00CB3591" w:rsidP="00CB359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2-krat v rastni sezoni, uporaba na prostem in v zavarovanih prostorih </w:t>
            </w:r>
          </w:p>
        </w:tc>
      </w:tr>
      <w:tr w:rsidR="00CB3591" w:rsidRPr="00F76055" w14:paraId="4265E108" w14:textId="77777777" w:rsidTr="00B75E93">
        <w:trPr>
          <w:trHeight w:val="570"/>
        </w:trPr>
        <w:tc>
          <w:tcPr>
            <w:tcW w:w="2263" w:type="dxa"/>
            <w:vMerge/>
            <w:hideMark/>
          </w:tcPr>
          <w:p w14:paraId="4EF64E0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5A1BBC54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7514CA4A" w14:textId="77777777" w:rsidR="00CB3591" w:rsidRPr="00F76055" w:rsidRDefault="00CB3591" w:rsidP="00CB3591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39A168AD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417" w:type="dxa"/>
            <w:vMerge/>
            <w:hideMark/>
          </w:tcPr>
          <w:p w14:paraId="00398EFE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  <w:vMerge/>
            <w:hideMark/>
          </w:tcPr>
          <w:p w14:paraId="3B2F4718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  <w:vMerge/>
            <w:hideMark/>
          </w:tcPr>
          <w:p w14:paraId="1FC72CA1" w14:textId="77777777" w:rsidR="00CB3591" w:rsidRPr="00F76055" w:rsidRDefault="00CB3591" w:rsidP="00CB359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1F55DD7F" w14:textId="77777777" w:rsidTr="00B75E93">
        <w:trPr>
          <w:trHeight w:val="709"/>
        </w:trPr>
        <w:tc>
          <w:tcPr>
            <w:tcW w:w="2263" w:type="dxa"/>
            <w:vMerge w:val="restart"/>
            <w:hideMark/>
          </w:tcPr>
          <w:p w14:paraId="20E7A9BB" w14:textId="61FE03B4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iv</w:t>
            </w:r>
            <w:r w:rsidR="00AF54AC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a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ples</w:t>
            </w:r>
            <w:r w:rsidR="00AF54AC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e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5976C493" w14:textId="4275165C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)</w:t>
            </w:r>
          </w:p>
        </w:tc>
        <w:tc>
          <w:tcPr>
            <w:tcW w:w="2694" w:type="dxa"/>
            <w:vMerge w:val="restart"/>
            <w:hideMark/>
          </w:tcPr>
          <w:p w14:paraId="7733ACBC" w14:textId="77777777" w:rsidR="00337202" w:rsidRPr="00F76055" w:rsidRDefault="00337202" w:rsidP="00337202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C601EFC" w14:textId="1476AD26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Talno in zračno vlago ter temperaturo v rastlinjakih (vzgoja sadik) je priporočljivo uravnavati tako, da je zračna vlaga čim nižja, temperatura pa optimalna za razvoj rastlin. </w:t>
            </w:r>
          </w:p>
        </w:tc>
        <w:tc>
          <w:tcPr>
            <w:tcW w:w="2409" w:type="dxa"/>
            <w:vMerge w:val="restart"/>
            <w:hideMark/>
          </w:tcPr>
          <w:p w14:paraId="4E916C6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ev J1446</w:t>
            </w:r>
          </w:p>
        </w:tc>
        <w:tc>
          <w:tcPr>
            <w:tcW w:w="2127" w:type="dxa"/>
            <w:hideMark/>
          </w:tcPr>
          <w:p w14:paraId="3BF7C65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Prestop  </w:t>
            </w:r>
          </w:p>
        </w:tc>
        <w:tc>
          <w:tcPr>
            <w:tcW w:w="1417" w:type="dxa"/>
            <w:hideMark/>
          </w:tcPr>
          <w:p w14:paraId="2B80D02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559" w:type="dxa"/>
            <w:hideMark/>
          </w:tcPr>
          <w:p w14:paraId="07BEF64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2410" w:type="dxa"/>
          </w:tcPr>
          <w:p w14:paraId="43FB213E" w14:textId="2D174850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337202" w:rsidRPr="00F76055" w14:paraId="2FC642E0" w14:textId="77777777" w:rsidTr="00B75E93">
        <w:trPr>
          <w:trHeight w:val="290"/>
        </w:trPr>
        <w:tc>
          <w:tcPr>
            <w:tcW w:w="2263" w:type="dxa"/>
            <w:vMerge/>
          </w:tcPr>
          <w:p w14:paraId="60AAF3D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1958D48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</w:tcPr>
          <w:p w14:paraId="7FDED21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7513" w:type="dxa"/>
            <w:gridSpan w:val="4"/>
          </w:tcPr>
          <w:p w14:paraId="7B960924" w14:textId="0497640B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V zavarovanih prostorih: na 1 m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z zalivanjem ali škropljenjem; v enem rastnem ciklusu so dovoljena največ 4 - 6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 fitofarmacevtskimi sredstvi na podlagi tega mikroorganizma, ki se jih ponavlja v 3 do 4 tedenskih razmikih; Po presajanju. Volumen (L) 0,5% suspenzije za 1000 rastlin.</w:t>
            </w:r>
          </w:p>
        </w:tc>
      </w:tr>
      <w:tr w:rsidR="00337202" w:rsidRPr="00F76055" w14:paraId="77928999" w14:textId="77777777" w:rsidTr="00B75E93">
        <w:trPr>
          <w:trHeight w:val="290"/>
        </w:trPr>
        <w:tc>
          <w:tcPr>
            <w:tcW w:w="2263" w:type="dxa"/>
            <w:vMerge/>
            <w:hideMark/>
          </w:tcPr>
          <w:p w14:paraId="3C1F222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116D59C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 w:val="restart"/>
            <w:hideMark/>
          </w:tcPr>
          <w:p w14:paraId="2B190E11" w14:textId="742E4B6C" w:rsidR="00337202" w:rsidRPr="00F76055" w:rsidRDefault="77C0CBE7" w:rsidP="274B721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39381702"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27" w:type="dxa"/>
            <w:hideMark/>
          </w:tcPr>
          <w:p w14:paraId="7B3D6A8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417" w:type="dxa"/>
            <w:vMerge w:val="restart"/>
            <w:hideMark/>
          </w:tcPr>
          <w:p w14:paraId="7E2DB54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559" w:type="dxa"/>
            <w:vMerge w:val="restart"/>
            <w:hideMark/>
          </w:tcPr>
          <w:p w14:paraId="3A8F7F9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2410" w:type="dxa"/>
            <w:vMerge w:val="restart"/>
            <w:hideMark/>
          </w:tcPr>
          <w:p w14:paraId="2E1DA861" w14:textId="6161A8A9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2-krat v rastni sezoni, uporaba na prostem in v zavarovanih prostorih </w:t>
            </w:r>
          </w:p>
        </w:tc>
      </w:tr>
      <w:tr w:rsidR="00337202" w:rsidRPr="00F76055" w14:paraId="4069937B" w14:textId="77777777" w:rsidTr="00B75E93">
        <w:trPr>
          <w:trHeight w:val="510"/>
        </w:trPr>
        <w:tc>
          <w:tcPr>
            <w:tcW w:w="2263" w:type="dxa"/>
            <w:vMerge/>
            <w:hideMark/>
          </w:tcPr>
          <w:p w14:paraId="4BB5A83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13034D1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00B0BED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179668B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                  </w:t>
            </w:r>
          </w:p>
        </w:tc>
        <w:tc>
          <w:tcPr>
            <w:tcW w:w="1417" w:type="dxa"/>
            <w:vMerge/>
            <w:hideMark/>
          </w:tcPr>
          <w:p w14:paraId="003C252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  <w:vMerge/>
            <w:hideMark/>
          </w:tcPr>
          <w:p w14:paraId="1E6AF58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vMerge/>
            <w:hideMark/>
          </w:tcPr>
          <w:p w14:paraId="0859BA1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274B721E" w14:paraId="0645D4C1" w14:textId="77777777" w:rsidTr="00B75E93">
        <w:trPr>
          <w:trHeight w:val="300"/>
        </w:trPr>
        <w:tc>
          <w:tcPr>
            <w:tcW w:w="2263" w:type="dxa"/>
            <w:vMerge/>
            <w:hideMark/>
          </w:tcPr>
          <w:p w14:paraId="4E7E381C" w14:textId="77777777" w:rsidR="006E5ECE" w:rsidRDefault="006E5ECE"/>
        </w:tc>
        <w:tc>
          <w:tcPr>
            <w:tcW w:w="2694" w:type="dxa"/>
            <w:vMerge/>
            <w:hideMark/>
          </w:tcPr>
          <w:p w14:paraId="2B88158C" w14:textId="77777777" w:rsidR="006E5ECE" w:rsidRDefault="006E5ECE"/>
        </w:tc>
        <w:tc>
          <w:tcPr>
            <w:tcW w:w="2409" w:type="dxa"/>
            <w:hideMark/>
          </w:tcPr>
          <w:p w14:paraId="12426C01" w14:textId="0B36025D" w:rsidR="274B721E" w:rsidRPr="00B75E93" w:rsidRDefault="274B721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127" w:type="dxa"/>
            <w:hideMark/>
          </w:tcPr>
          <w:p w14:paraId="47C271FF" w14:textId="6BC0BF5A" w:rsidR="274B721E" w:rsidRPr="00B75E93" w:rsidRDefault="274B721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417" w:type="dxa"/>
            <w:hideMark/>
          </w:tcPr>
          <w:p w14:paraId="67849123" w14:textId="0E3CFC00" w:rsidR="274B721E" w:rsidRPr="00B75E93" w:rsidRDefault="274B721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B75E93">
              <w:rPr>
                <w:rFonts w:eastAsia="Arial" w:cs="Arial"/>
                <w:color w:val="00B050"/>
                <w:sz w:val="18"/>
                <w:szCs w:val="18"/>
              </w:rPr>
              <w:t>0,05 %</w:t>
            </w:r>
          </w:p>
        </w:tc>
        <w:tc>
          <w:tcPr>
            <w:tcW w:w="1559" w:type="dxa"/>
            <w:hideMark/>
          </w:tcPr>
          <w:p w14:paraId="7DFCC088" w14:textId="1DB73928" w:rsidR="274B721E" w:rsidRPr="00B75E93" w:rsidRDefault="274B721E" w:rsidP="274B721E">
            <w:pPr>
              <w:rPr>
                <w:rFonts w:eastAsia="Tahoma" w:cs="Arial"/>
                <w:color w:val="00B050"/>
                <w:sz w:val="18"/>
                <w:szCs w:val="18"/>
              </w:rPr>
            </w:pPr>
            <w:r w:rsidRPr="00B75E93">
              <w:rPr>
                <w:rFonts w:eastAsia="Tahoma" w:cs="Arial"/>
                <w:color w:val="00B050"/>
                <w:sz w:val="18"/>
                <w:szCs w:val="18"/>
              </w:rPr>
              <w:t>1 dan</w:t>
            </w:r>
          </w:p>
        </w:tc>
        <w:tc>
          <w:tcPr>
            <w:tcW w:w="2410" w:type="dxa"/>
            <w:hideMark/>
          </w:tcPr>
          <w:p w14:paraId="1B3FD39A" w14:textId="7F65C162" w:rsidR="274B721E" w:rsidRPr="00B75E93" w:rsidRDefault="274B721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B75E93">
              <w:rPr>
                <w:rFonts w:eastAsia="Arial" w:cs="Arial"/>
                <w:color w:val="00B050"/>
                <w:sz w:val="18"/>
                <w:szCs w:val="18"/>
              </w:rPr>
              <w:t>V enem rastnem ciklusu so s fitofarmacevtskimi sredstvi na podlagi glive</w:t>
            </w:r>
          </w:p>
          <w:p w14:paraId="71A20E51" w14:textId="130B951E" w:rsidR="274B721E" w:rsidRPr="00B75E93" w:rsidRDefault="274B721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 xml:space="preserve"> sev J1446 dovoljena do največ 4 </w:t>
            </w:r>
            <w:proofErr w:type="spellStart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, v intervalu 21</w:t>
            </w:r>
          </w:p>
          <w:p w14:paraId="26DAD7E7" w14:textId="40A36887" w:rsidR="274B721E" w:rsidRPr="00B75E93" w:rsidRDefault="274B721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B75E93">
              <w:rPr>
                <w:rFonts w:eastAsia="Arial" w:cs="Arial"/>
                <w:color w:val="00B050"/>
                <w:sz w:val="18"/>
                <w:szCs w:val="18"/>
              </w:rPr>
              <w:t>Dni. Glej etiketo!</w:t>
            </w:r>
          </w:p>
        </w:tc>
      </w:tr>
      <w:tr w:rsidR="00337202" w:rsidRPr="00F76055" w14:paraId="2D3800FC" w14:textId="77777777" w:rsidTr="00B75E93">
        <w:trPr>
          <w:trHeight w:val="300"/>
        </w:trPr>
        <w:tc>
          <w:tcPr>
            <w:tcW w:w="2263" w:type="dxa"/>
            <w:vMerge w:val="restart"/>
            <w:hideMark/>
          </w:tcPr>
          <w:p w14:paraId="35ADF63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epelovka križnic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2D4BB392" w14:textId="57215B0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ruciferar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4C34B25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2409" w:type="dxa"/>
            <w:vMerge w:val="restart"/>
            <w:hideMark/>
          </w:tcPr>
          <w:p w14:paraId="1CABA12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27" w:type="dxa"/>
            <w:hideMark/>
          </w:tcPr>
          <w:p w14:paraId="7F53442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417" w:type="dxa"/>
            <w:vMerge w:val="restart"/>
            <w:hideMark/>
          </w:tcPr>
          <w:p w14:paraId="386AF30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559" w:type="dxa"/>
            <w:vMerge w:val="restart"/>
            <w:hideMark/>
          </w:tcPr>
          <w:p w14:paraId="79F9F91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2410" w:type="dxa"/>
            <w:vMerge w:val="restart"/>
            <w:hideMark/>
          </w:tcPr>
          <w:p w14:paraId="05D5748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manj 12 dni. </w:t>
            </w:r>
          </w:p>
        </w:tc>
      </w:tr>
      <w:tr w:rsidR="00337202" w:rsidRPr="00F76055" w14:paraId="69CE2487" w14:textId="77777777" w:rsidTr="00B75E93">
        <w:trPr>
          <w:trHeight w:val="290"/>
        </w:trPr>
        <w:tc>
          <w:tcPr>
            <w:tcW w:w="2263" w:type="dxa"/>
            <w:vMerge/>
            <w:hideMark/>
          </w:tcPr>
          <w:p w14:paraId="588A922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5715840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6F772B0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49B9A81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</w:t>
            </w:r>
          </w:p>
        </w:tc>
        <w:tc>
          <w:tcPr>
            <w:tcW w:w="1417" w:type="dxa"/>
            <w:vMerge/>
            <w:hideMark/>
          </w:tcPr>
          <w:p w14:paraId="7273705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  <w:vMerge/>
            <w:hideMark/>
          </w:tcPr>
          <w:p w14:paraId="51A8E96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  <w:vMerge/>
            <w:hideMark/>
          </w:tcPr>
          <w:p w14:paraId="581013A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0F3B83DA" w14:textId="77777777" w:rsidTr="00B75E93">
        <w:trPr>
          <w:trHeight w:val="250"/>
        </w:trPr>
        <w:tc>
          <w:tcPr>
            <w:tcW w:w="2263" w:type="dxa"/>
            <w:vMerge/>
            <w:hideMark/>
          </w:tcPr>
          <w:p w14:paraId="245C4D0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0402B97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7790DF9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0BDF99C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417" w:type="dxa"/>
            <w:vMerge/>
            <w:hideMark/>
          </w:tcPr>
          <w:p w14:paraId="1C1A1D3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  <w:vMerge/>
            <w:hideMark/>
          </w:tcPr>
          <w:p w14:paraId="30DF7EE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  <w:vMerge/>
            <w:hideMark/>
          </w:tcPr>
          <w:p w14:paraId="0913448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40E641AF" w14:textId="77777777" w:rsidTr="00B75E93">
        <w:trPr>
          <w:trHeight w:val="750"/>
        </w:trPr>
        <w:tc>
          <w:tcPr>
            <w:tcW w:w="2263" w:type="dxa"/>
            <w:vMerge/>
            <w:hideMark/>
          </w:tcPr>
          <w:p w14:paraId="793DFDF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5A45AAC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3DB656D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127" w:type="dxa"/>
            <w:hideMark/>
          </w:tcPr>
          <w:p w14:paraId="172F0E5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hiovit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jet </w:t>
            </w:r>
          </w:p>
        </w:tc>
        <w:tc>
          <w:tcPr>
            <w:tcW w:w="1417" w:type="dxa"/>
            <w:hideMark/>
          </w:tcPr>
          <w:p w14:paraId="0345DFF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-4 kg/ha</w:t>
            </w:r>
          </w:p>
        </w:tc>
        <w:tc>
          <w:tcPr>
            <w:tcW w:w="1559" w:type="dxa"/>
            <w:hideMark/>
          </w:tcPr>
          <w:p w14:paraId="2AAE080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2410" w:type="dxa"/>
            <w:hideMark/>
          </w:tcPr>
          <w:p w14:paraId="1F156BB7" w14:textId="77777777" w:rsidR="00337202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menjeno za pridelavo semena. Uporaba največ 4-krat. </w:t>
            </w:r>
          </w:p>
          <w:p w14:paraId="16853D3F" w14:textId="77777777" w:rsidR="00B75E93" w:rsidRDefault="00B75E93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  <w:p w14:paraId="7177EE8E" w14:textId="0BFA9215" w:rsidR="00B75E93" w:rsidRPr="00F76055" w:rsidRDefault="00B75E93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337202" w:rsidRPr="00F76055" w14:paraId="2BFB5876" w14:textId="77777777" w:rsidTr="00B75E93">
        <w:trPr>
          <w:trHeight w:val="300"/>
        </w:trPr>
        <w:tc>
          <w:tcPr>
            <w:tcW w:w="2263" w:type="dxa"/>
            <w:vMerge w:val="restart"/>
            <w:hideMark/>
          </w:tcPr>
          <w:p w14:paraId="24B81D9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Črna listna pegavost kapusnic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5C729BA8" w14:textId="6DCB20D9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473D52C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1573E851" w14:textId="77777777" w:rsidR="00337202" w:rsidRPr="00F76055" w:rsidRDefault="00337202" w:rsidP="00B84EF7">
            <w:pPr>
              <w:pStyle w:val="Odstavekseznama"/>
              <w:numPr>
                <w:ilvl w:val="0"/>
                <w:numId w:val="157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 v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tvišču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                      </w:t>
            </w:r>
          </w:p>
          <w:p w14:paraId="4DBF9C6E" w14:textId="77777777" w:rsidR="00337202" w:rsidRPr="00F76055" w:rsidRDefault="00337202" w:rsidP="00B84EF7">
            <w:pPr>
              <w:pStyle w:val="Odstavekseznama"/>
              <w:numPr>
                <w:ilvl w:val="0"/>
                <w:numId w:val="157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e pregosta setev,                                       </w:t>
            </w:r>
          </w:p>
          <w:p w14:paraId="33CA6801" w14:textId="2450E075" w:rsidR="00337202" w:rsidRPr="00F76055" w:rsidRDefault="00337202" w:rsidP="00B84EF7">
            <w:pPr>
              <w:pStyle w:val="Odstavekseznama"/>
              <w:numPr>
                <w:ilvl w:val="0"/>
                <w:numId w:val="157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pokrite grede zračimo.</w:t>
            </w:r>
          </w:p>
        </w:tc>
        <w:tc>
          <w:tcPr>
            <w:tcW w:w="2409" w:type="dxa"/>
            <w:vMerge w:val="restart"/>
            <w:hideMark/>
          </w:tcPr>
          <w:p w14:paraId="7704BE6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127" w:type="dxa"/>
            <w:hideMark/>
          </w:tcPr>
          <w:p w14:paraId="0C08B58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EC </w:t>
            </w:r>
          </w:p>
        </w:tc>
        <w:tc>
          <w:tcPr>
            <w:tcW w:w="1417" w:type="dxa"/>
            <w:hideMark/>
          </w:tcPr>
          <w:p w14:paraId="4527F21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559" w:type="dxa"/>
            <w:vMerge w:val="restart"/>
            <w:hideMark/>
          </w:tcPr>
          <w:p w14:paraId="287F99E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2410" w:type="dxa"/>
            <w:vMerge w:val="restart"/>
            <w:hideMark/>
          </w:tcPr>
          <w:p w14:paraId="4240E1B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največ 2-krat letno,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 bo 14 dnevni razmik</w:t>
            </w:r>
          </w:p>
        </w:tc>
      </w:tr>
      <w:tr w:rsidR="00337202" w:rsidRPr="00F76055" w14:paraId="71863124" w14:textId="77777777" w:rsidTr="00B75E93">
        <w:trPr>
          <w:trHeight w:val="600"/>
        </w:trPr>
        <w:tc>
          <w:tcPr>
            <w:tcW w:w="2263" w:type="dxa"/>
            <w:vMerge/>
            <w:hideMark/>
          </w:tcPr>
          <w:p w14:paraId="647D6BA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3A97B5C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692500B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4B991E2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</w:t>
            </w:r>
          </w:p>
        </w:tc>
        <w:tc>
          <w:tcPr>
            <w:tcW w:w="1417" w:type="dxa"/>
            <w:hideMark/>
          </w:tcPr>
          <w:p w14:paraId="4C26CEC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559" w:type="dxa"/>
            <w:vMerge/>
            <w:hideMark/>
          </w:tcPr>
          <w:p w14:paraId="07D797D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  <w:vMerge/>
            <w:hideMark/>
          </w:tcPr>
          <w:p w14:paraId="74E9BE8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6A5D045A" w14:textId="77777777" w:rsidTr="00B75E93">
        <w:trPr>
          <w:trHeight w:val="290"/>
        </w:trPr>
        <w:tc>
          <w:tcPr>
            <w:tcW w:w="2263" w:type="dxa"/>
            <w:vMerge/>
            <w:hideMark/>
          </w:tcPr>
          <w:p w14:paraId="0D549D1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021BCEC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 w:val="restart"/>
            <w:hideMark/>
          </w:tcPr>
          <w:p w14:paraId="7FD97EF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27" w:type="dxa"/>
            <w:hideMark/>
          </w:tcPr>
          <w:p w14:paraId="55E7AFA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417" w:type="dxa"/>
            <w:vMerge w:val="restart"/>
            <w:hideMark/>
          </w:tcPr>
          <w:p w14:paraId="344B85B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559" w:type="dxa"/>
            <w:vMerge w:val="restart"/>
            <w:hideMark/>
          </w:tcPr>
          <w:p w14:paraId="5056BA9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2410" w:type="dxa"/>
            <w:vMerge w:val="restart"/>
            <w:hideMark/>
          </w:tcPr>
          <w:p w14:paraId="2A401FC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2 krat letno, razmik med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najmanj 12 dni. </w:t>
            </w:r>
          </w:p>
        </w:tc>
      </w:tr>
      <w:tr w:rsidR="00337202" w:rsidRPr="00F76055" w14:paraId="2D73BFAD" w14:textId="77777777" w:rsidTr="00B75E93">
        <w:trPr>
          <w:trHeight w:val="290"/>
        </w:trPr>
        <w:tc>
          <w:tcPr>
            <w:tcW w:w="2263" w:type="dxa"/>
            <w:vMerge/>
            <w:hideMark/>
          </w:tcPr>
          <w:p w14:paraId="0D7CEA0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0C2A052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4313718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5BF6CD7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417" w:type="dxa"/>
            <w:vMerge/>
            <w:hideMark/>
          </w:tcPr>
          <w:p w14:paraId="26341E8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  <w:vMerge/>
            <w:hideMark/>
          </w:tcPr>
          <w:p w14:paraId="3883D68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  <w:vMerge/>
            <w:hideMark/>
          </w:tcPr>
          <w:p w14:paraId="34CA607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274B721E" w14:paraId="0E65955F" w14:textId="77777777" w:rsidTr="00B75E93">
        <w:trPr>
          <w:trHeight w:val="300"/>
        </w:trPr>
        <w:tc>
          <w:tcPr>
            <w:tcW w:w="2263" w:type="dxa"/>
            <w:vMerge/>
            <w:hideMark/>
          </w:tcPr>
          <w:p w14:paraId="7DFCBB34" w14:textId="77777777" w:rsidR="006E5ECE" w:rsidRDefault="006E5ECE"/>
        </w:tc>
        <w:tc>
          <w:tcPr>
            <w:tcW w:w="2694" w:type="dxa"/>
            <w:vMerge/>
            <w:hideMark/>
          </w:tcPr>
          <w:p w14:paraId="5CA156F2" w14:textId="77777777" w:rsidR="006E5ECE" w:rsidRDefault="006E5ECE"/>
        </w:tc>
        <w:tc>
          <w:tcPr>
            <w:tcW w:w="2409" w:type="dxa"/>
            <w:vMerge/>
            <w:hideMark/>
          </w:tcPr>
          <w:p w14:paraId="25F2E337" w14:textId="77777777" w:rsidR="006E5ECE" w:rsidRDefault="006E5ECE"/>
        </w:tc>
        <w:tc>
          <w:tcPr>
            <w:tcW w:w="2127" w:type="dxa"/>
            <w:hideMark/>
          </w:tcPr>
          <w:p w14:paraId="540E4490" w14:textId="30D52C61" w:rsidR="4AA93DA0" w:rsidRDefault="4AA93DA0" w:rsidP="274B721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417" w:type="dxa"/>
            <w:vMerge/>
            <w:hideMark/>
          </w:tcPr>
          <w:p w14:paraId="15A3B5EF" w14:textId="77777777" w:rsidR="006E5ECE" w:rsidRDefault="006E5ECE"/>
        </w:tc>
        <w:tc>
          <w:tcPr>
            <w:tcW w:w="1559" w:type="dxa"/>
            <w:vMerge/>
            <w:hideMark/>
          </w:tcPr>
          <w:p w14:paraId="0A29FBF5" w14:textId="77777777" w:rsidR="006E5ECE" w:rsidRDefault="006E5ECE"/>
        </w:tc>
        <w:tc>
          <w:tcPr>
            <w:tcW w:w="2410" w:type="dxa"/>
            <w:vMerge/>
            <w:hideMark/>
          </w:tcPr>
          <w:p w14:paraId="79ED1EA4" w14:textId="77777777" w:rsidR="006E5ECE" w:rsidRDefault="006E5ECE"/>
        </w:tc>
      </w:tr>
      <w:tr w:rsidR="274B721E" w14:paraId="3A3EDCE2" w14:textId="77777777" w:rsidTr="00B75E93">
        <w:trPr>
          <w:trHeight w:val="300"/>
        </w:trPr>
        <w:tc>
          <w:tcPr>
            <w:tcW w:w="2263" w:type="dxa"/>
            <w:vMerge/>
            <w:hideMark/>
          </w:tcPr>
          <w:p w14:paraId="754BFCFC" w14:textId="77777777" w:rsidR="006E5ECE" w:rsidRDefault="006E5ECE"/>
        </w:tc>
        <w:tc>
          <w:tcPr>
            <w:tcW w:w="2694" w:type="dxa"/>
            <w:vMerge/>
            <w:hideMark/>
          </w:tcPr>
          <w:p w14:paraId="151428D4" w14:textId="77777777" w:rsidR="006E5ECE" w:rsidRDefault="006E5ECE"/>
        </w:tc>
        <w:tc>
          <w:tcPr>
            <w:tcW w:w="2409" w:type="dxa"/>
            <w:vMerge/>
            <w:hideMark/>
          </w:tcPr>
          <w:p w14:paraId="47F4074D" w14:textId="77777777" w:rsidR="006E5ECE" w:rsidRDefault="006E5ECE"/>
        </w:tc>
        <w:tc>
          <w:tcPr>
            <w:tcW w:w="2127" w:type="dxa"/>
            <w:hideMark/>
          </w:tcPr>
          <w:p w14:paraId="755E3359" w14:textId="7F2532C8" w:rsidR="4AA93DA0" w:rsidRDefault="4AA93DA0" w:rsidP="274B721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417" w:type="dxa"/>
            <w:vMerge/>
            <w:hideMark/>
          </w:tcPr>
          <w:p w14:paraId="2904EA87" w14:textId="77777777" w:rsidR="006E5ECE" w:rsidRDefault="006E5ECE"/>
        </w:tc>
        <w:tc>
          <w:tcPr>
            <w:tcW w:w="1559" w:type="dxa"/>
            <w:vMerge/>
            <w:hideMark/>
          </w:tcPr>
          <w:p w14:paraId="161B134E" w14:textId="77777777" w:rsidR="006E5ECE" w:rsidRDefault="006E5ECE"/>
        </w:tc>
        <w:tc>
          <w:tcPr>
            <w:tcW w:w="2410" w:type="dxa"/>
            <w:vMerge/>
            <w:hideMark/>
          </w:tcPr>
          <w:p w14:paraId="0C21E252" w14:textId="77777777" w:rsidR="006E5ECE" w:rsidRDefault="006E5ECE"/>
        </w:tc>
      </w:tr>
      <w:tr w:rsidR="00337202" w:rsidRPr="00F76055" w14:paraId="4D96800D" w14:textId="77777777" w:rsidTr="00B75E93">
        <w:trPr>
          <w:trHeight w:val="290"/>
        </w:trPr>
        <w:tc>
          <w:tcPr>
            <w:tcW w:w="2263" w:type="dxa"/>
            <w:vMerge/>
          </w:tcPr>
          <w:p w14:paraId="42EA6EF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36AFCB1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</w:tcPr>
          <w:p w14:paraId="110F885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14:paraId="1BEDB6DD" w14:textId="02DD199B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417" w:type="dxa"/>
            <w:vMerge/>
          </w:tcPr>
          <w:p w14:paraId="098D068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0240B63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079A82B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0A7D34E2" w14:textId="77777777" w:rsidTr="00B75E93">
        <w:trPr>
          <w:trHeight w:val="290"/>
        </w:trPr>
        <w:tc>
          <w:tcPr>
            <w:tcW w:w="2263" w:type="dxa"/>
            <w:vMerge/>
          </w:tcPr>
          <w:p w14:paraId="7AB19B3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0A9CC39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</w:tcPr>
          <w:p w14:paraId="3B07F7E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14:paraId="3BBF4645" w14:textId="2FD0EB88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417" w:type="dxa"/>
            <w:vMerge/>
          </w:tcPr>
          <w:p w14:paraId="33F7929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3BC0912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658DC2F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053296F7" w14:textId="77777777" w:rsidTr="00B75E93">
        <w:trPr>
          <w:trHeight w:val="600"/>
        </w:trPr>
        <w:tc>
          <w:tcPr>
            <w:tcW w:w="2263" w:type="dxa"/>
            <w:vMerge/>
            <w:hideMark/>
          </w:tcPr>
          <w:p w14:paraId="51523A8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5A9B787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1968AAD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27" w:type="dxa"/>
            <w:hideMark/>
          </w:tcPr>
          <w:p w14:paraId="5F6EFCD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417" w:type="dxa"/>
            <w:hideMark/>
          </w:tcPr>
          <w:p w14:paraId="3FE735F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559" w:type="dxa"/>
            <w:hideMark/>
          </w:tcPr>
          <w:p w14:paraId="240E783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2410" w:type="dxa"/>
            <w:hideMark/>
          </w:tcPr>
          <w:p w14:paraId="5A257E09" w14:textId="1C19A54C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3-krat letno </w:t>
            </w:r>
          </w:p>
        </w:tc>
      </w:tr>
      <w:tr w:rsidR="00337202" w:rsidRPr="00F76055" w14:paraId="58A599FB" w14:textId="77777777" w:rsidTr="00B75E93">
        <w:trPr>
          <w:trHeight w:val="290"/>
        </w:trPr>
        <w:tc>
          <w:tcPr>
            <w:tcW w:w="2263" w:type="dxa"/>
            <w:vMerge/>
            <w:hideMark/>
          </w:tcPr>
          <w:p w14:paraId="2CE7260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3AAAB1F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 w:val="restart"/>
            <w:hideMark/>
          </w:tcPr>
          <w:p w14:paraId="417AE969" w14:textId="020EF2A9" w:rsidR="00337202" w:rsidRPr="00F76055" w:rsidRDefault="77C0CBE7" w:rsidP="274B721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1D5E5350"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27" w:type="dxa"/>
            <w:hideMark/>
          </w:tcPr>
          <w:p w14:paraId="23594B5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417" w:type="dxa"/>
            <w:vMerge w:val="restart"/>
            <w:hideMark/>
          </w:tcPr>
          <w:p w14:paraId="33AB4B0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559" w:type="dxa"/>
            <w:vMerge w:val="restart"/>
            <w:hideMark/>
          </w:tcPr>
          <w:p w14:paraId="4D6A14E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2410" w:type="dxa"/>
            <w:vMerge w:val="restart"/>
            <w:hideMark/>
          </w:tcPr>
          <w:p w14:paraId="79B08EB9" w14:textId="1FE908C5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. 2-krat v rastni sezoni, uporaba na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 xml:space="preserve">prostem in v zavarovanih prostorih </w:t>
            </w:r>
          </w:p>
        </w:tc>
      </w:tr>
      <w:tr w:rsidR="00337202" w:rsidRPr="00F76055" w14:paraId="319B6700" w14:textId="77777777" w:rsidTr="00B75E93">
        <w:trPr>
          <w:trHeight w:val="290"/>
        </w:trPr>
        <w:tc>
          <w:tcPr>
            <w:tcW w:w="2263" w:type="dxa"/>
            <w:vMerge/>
            <w:hideMark/>
          </w:tcPr>
          <w:p w14:paraId="64110C6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7D15733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3AF17D0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5D56B8E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</w:t>
            </w:r>
          </w:p>
        </w:tc>
        <w:tc>
          <w:tcPr>
            <w:tcW w:w="1417" w:type="dxa"/>
            <w:vMerge/>
            <w:hideMark/>
          </w:tcPr>
          <w:p w14:paraId="62FF7E2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  <w:vMerge/>
            <w:hideMark/>
          </w:tcPr>
          <w:p w14:paraId="7E98A0D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  <w:vMerge/>
            <w:hideMark/>
          </w:tcPr>
          <w:p w14:paraId="4060760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7FAB4E53" w14:textId="77777777" w:rsidTr="00B75E93">
        <w:trPr>
          <w:trHeight w:val="290"/>
        </w:trPr>
        <w:tc>
          <w:tcPr>
            <w:tcW w:w="2263" w:type="dxa"/>
            <w:vMerge/>
            <w:hideMark/>
          </w:tcPr>
          <w:p w14:paraId="31CB424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5DBB022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6A4F446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127" w:type="dxa"/>
            <w:hideMark/>
          </w:tcPr>
          <w:p w14:paraId="7DFFE4E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417" w:type="dxa"/>
            <w:hideMark/>
          </w:tcPr>
          <w:p w14:paraId="5CFD68AE" w14:textId="46B52D25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85-0,37 kg/ha (Največji skupni odmerek ne sme preseči 3,7 kg/ha)</w:t>
            </w:r>
          </w:p>
        </w:tc>
        <w:tc>
          <w:tcPr>
            <w:tcW w:w="1559" w:type="dxa"/>
            <w:hideMark/>
          </w:tcPr>
          <w:p w14:paraId="00A5B14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410" w:type="dxa"/>
            <w:hideMark/>
          </w:tcPr>
          <w:p w14:paraId="3178D47F" w14:textId="77777777" w:rsidR="00B75E93" w:rsidRDefault="00B75E93" w:rsidP="00337202">
            <w:pPr>
              <w:jc w:val="left"/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</w:pPr>
            <w:r w:rsidRPr="00C75754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</w:p>
          <w:p w14:paraId="6F8FCBDC" w14:textId="087BC296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10-krat v rastni dobi. </w:t>
            </w:r>
          </w:p>
        </w:tc>
      </w:tr>
      <w:tr w:rsidR="00337202" w:rsidRPr="00F76055" w14:paraId="337DBDC3" w14:textId="77777777" w:rsidTr="00B75E93">
        <w:trPr>
          <w:trHeight w:val="1834"/>
        </w:trPr>
        <w:tc>
          <w:tcPr>
            <w:tcW w:w="2263" w:type="dxa"/>
            <w:hideMark/>
          </w:tcPr>
          <w:p w14:paraId="69E8D4E3" w14:textId="17CD90DD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Črna žilavka kapusnic 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Xanthomona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v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694" w:type="dxa"/>
            <w:hideMark/>
          </w:tcPr>
          <w:p w14:paraId="3488165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: </w:t>
            </w:r>
          </w:p>
          <w:p w14:paraId="7F4F0C77" w14:textId="77777777" w:rsidR="00337202" w:rsidRPr="00F76055" w:rsidRDefault="00337202" w:rsidP="00B84EF7">
            <w:pPr>
              <w:pStyle w:val="Odstavekseznama"/>
              <w:numPr>
                <w:ilvl w:val="0"/>
                <w:numId w:val="158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bira tolerantnih sort,                                     kolobar (5 let za sadike, 2 leti za pridelavo), </w:t>
            </w:r>
          </w:p>
          <w:p w14:paraId="1AE760CD" w14:textId="77777777" w:rsidR="00337202" w:rsidRPr="00F76055" w:rsidRDefault="00337202" w:rsidP="00B84EF7">
            <w:pPr>
              <w:pStyle w:val="Odstavekseznama"/>
              <w:numPr>
                <w:ilvl w:val="0"/>
                <w:numId w:val="158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razkuženega semena,                                    </w:t>
            </w:r>
          </w:p>
          <w:p w14:paraId="7FE75DFA" w14:textId="77777777" w:rsidR="00337202" w:rsidRPr="00F76055" w:rsidRDefault="00337202" w:rsidP="00B84EF7">
            <w:pPr>
              <w:pStyle w:val="Odstavekseznama"/>
              <w:numPr>
                <w:ilvl w:val="0"/>
                <w:numId w:val="158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pravilno gnojenje s kalijem,                               </w:t>
            </w:r>
          </w:p>
          <w:p w14:paraId="243C09B8" w14:textId="6A0D3D2C" w:rsidR="00337202" w:rsidRPr="00F76055" w:rsidRDefault="00337202" w:rsidP="00B84EF7">
            <w:pPr>
              <w:pStyle w:val="Odstavekseznama"/>
              <w:numPr>
                <w:ilvl w:val="0"/>
                <w:numId w:val="158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škodljivcev (prenašalcev bolezni),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predvsem listnih uši.</w:t>
            </w:r>
          </w:p>
        </w:tc>
        <w:tc>
          <w:tcPr>
            <w:tcW w:w="2409" w:type="dxa"/>
            <w:hideMark/>
          </w:tcPr>
          <w:p w14:paraId="2E4D97F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27" w:type="dxa"/>
            <w:hideMark/>
          </w:tcPr>
          <w:p w14:paraId="71CC649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417" w:type="dxa"/>
            <w:hideMark/>
          </w:tcPr>
          <w:p w14:paraId="493C61C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59" w:type="dxa"/>
            <w:hideMark/>
          </w:tcPr>
          <w:p w14:paraId="2C7FF69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410" w:type="dxa"/>
            <w:hideMark/>
          </w:tcPr>
          <w:p w14:paraId="4424F7B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337202" w:rsidRPr="00F76055" w14:paraId="4089EE82" w14:textId="77777777" w:rsidTr="00B75E93">
        <w:trPr>
          <w:trHeight w:val="290"/>
        </w:trPr>
        <w:tc>
          <w:tcPr>
            <w:tcW w:w="2263" w:type="dxa"/>
            <w:vMerge w:val="restart"/>
            <w:hideMark/>
          </w:tcPr>
          <w:p w14:paraId="6CAF133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Bela rja križnic </w:t>
            </w:r>
          </w:p>
          <w:p w14:paraId="79E5BFDF" w14:textId="31B7A12D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bugo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ndid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74E5AB4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  <w:p w14:paraId="778B2FD9" w14:textId="77777777" w:rsidR="00337202" w:rsidRPr="00F76055" w:rsidRDefault="00337202" w:rsidP="00B84EF7">
            <w:pPr>
              <w:pStyle w:val="Odstavekseznama"/>
              <w:numPr>
                <w:ilvl w:val="0"/>
                <w:numId w:val="159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 iz družine križnic, </w:t>
            </w:r>
          </w:p>
          <w:p w14:paraId="29E4CA76" w14:textId="5E750B71" w:rsidR="00337202" w:rsidRPr="00F76055" w:rsidRDefault="00337202" w:rsidP="00B84EF7">
            <w:pPr>
              <w:pStyle w:val="Odstavekseznama"/>
              <w:numPr>
                <w:ilvl w:val="0"/>
                <w:numId w:val="159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odstranjevanje obolelih rastlin.                   </w:t>
            </w:r>
          </w:p>
          <w:p w14:paraId="7DFECCA3" w14:textId="7DC73ADE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 w:val="restart"/>
            <w:hideMark/>
          </w:tcPr>
          <w:p w14:paraId="32FD888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27" w:type="dxa"/>
            <w:hideMark/>
          </w:tcPr>
          <w:p w14:paraId="436B212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417" w:type="dxa"/>
            <w:vMerge w:val="restart"/>
            <w:hideMark/>
          </w:tcPr>
          <w:p w14:paraId="7FE45A1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559" w:type="dxa"/>
            <w:vMerge w:val="restart"/>
            <w:hideMark/>
          </w:tcPr>
          <w:p w14:paraId="76602A2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2410" w:type="dxa"/>
            <w:vMerge w:val="restart"/>
            <w:hideMark/>
          </w:tcPr>
          <w:p w14:paraId="623DC3E7" w14:textId="4069FA09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2 krat letno</w:t>
            </w:r>
          </w:p>
        </w:tc>
      </w:tr>
      <w:tr w:rsidR="00337202" w:rsidRPr="00F76055" w14:paraId="253C08F6" w14:textId="77777777" w:rsidTr="00B75E93">
        <w:trPr>
          <w:trHeight w:val="290"/>
        </w:trPr>
        <w:tc>
          <w:tcPr>
            <w:tcW w:w="2263" w:type="dxa"/>
            <w:vMerge/>
            <w:hideMark/>
          </w:tcPr>
          <w:p w14:paraId="068FD75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574587A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2171604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1587DC3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417" w:type="dxa"/>
            <w:vMerge/>
            <w:hideMark/>
          </w:tcPr>
          <w:p w14:paraId="1816E71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  <w:vMerge/>
            <w:hideMark/>
          </w:tcPr>
          <w:p w14:paraId="41AC4C6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  <w:vMerge/>
            <w:hideMark/>
          </w:tcPr>
          <w:p w14:paraId="09FBC63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274B721E" w14:paraId="289F9CE3" w14:textId="77777777" w:rsidTr="00B75E93">
        <w:trPr>
          <w:trHeight w:val="300"/>
        </w:trPr>
        <w:tc>
          <w:tcPr>
            <w:tcW w:w="2263" w:type="dxa"/>
            <w:vMerge/>
            <w:hideMark/>
          </w:tcPr>
          <w:p w14:paraId="0532656E" w14:textId="77777777" w:rsidR="006E5ECE" w:rsidRDefault="006E5ECE"/>
        </w:tc>
        <w:tc>
          <w:tcPr>
            <w:tcW w:w="2694" w:type="dxa"/>
            <w:vMerge/>
            <w:hideMark/>
          </w:tcPr>
          <w:p w14:paraId="799D437D" w14:textId="77777777" w:rsidR="006E5ECE" w:rsidRDefault="006E5ECE"/>
        </w:tc>
        <w:tc>
          <w:tcPr>
            <w:tcW w:w="2409" w:type="dxa"/>
            <w:vMerge/>
            <w:hideMark/>
          </w:tcPr>
          <w:p w14:paraId="30F3298C" w14:textId="77777777" w:rsidR="006E5ECE" w:rsidRDefault="006E5ECE"/>
        </w:tc>
        <w:tc>
          <w:tcPr>
            <w:tcW w:w="2127" w:type="dxa"/>
            <w:hideMark/>
          </w:tcPr>
          <w:p w14:paraId="6BC7C35F" w14:textId="255C29C8" w:rsidR="1BF57089" w:rsidRDefault="1BF57089" w:rsidP="274B721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417" w:type="dxa"/>
            <w:vMerge/>
            <w:hideMark/>
          </w:tcPr>
          <w:p w14:paraId="3C89C982" w14:textId="77777777" w:rsidR="006E5ECE" w:rsidRDefault="006E5ECE"/>
        </w:tc>
        <w:tc>
          <w:tcPr>
            <w:tcW w:w="1559" w:type="dxa"/>
            <w:vMerge/>
            <w:hideMark/>
          </w:tcPr>
          <w:p w14:paraId="3E8E491F" w14:textId="77777777" w:rsidR="006E5ECE" w:rsidRDefault="006E5ECE"/>
        </w:tc>
        <w:tc>
          <w:tcPr>
            <w:tcW w:w="2410" w:type="dxa"/>
            <w:vMerge/>
            <w:hideMark/>
          </w:tcPr>
          <w:p w14:paraId="1D46C185" w14:textId="77777777" w:rsidR="006E5ECE" w:rsidRDefault="006E5ECE"/>
        </w:tc>
      </w:tr>
      <w:tr w:rsidR="274B721E" w14:paraId="2856A1B6" w14:textId="77777777" w:rsidTr="00B75E93">
        <w:trPr>
          <w:trHeight w:val="300"/>
        </w:trPr>
        <w:tc>
          <w:tcPr>
            <w:tcW w:w="2263" w:type="dxa"/>
            <w:vMerge/>
            <w:hideMark/>
          </w:tcPr>
          <w:p w14:paraId="00DA41BC" w14:textId="77777777" w:rsidR="006E5ECE" w:rsidRDefault="006E5ECE"/>
        </w:tc>
        <w:tc>
          <w:tcPr>
            <w:tcW w:w="2694" w:type="dxa"/>
            <w:vMerge/>
            <w:hideMark/>
          </w:tcPr>
          <w:p w14:paraId="1D8E693F" w14:textId="77777777" w:rsidR="006E5ECE" w:rsidRDefault="006E5ECE"/>
        </w:tc>
        <w:tc>
          <w:tcPr>
            <w:tcW w:w="2409" w:type="dxa"/>
            <w:vMerge/>
            <w:hideMark/>
          </w:tcPr>
          <w:p w14:paraId="61C3F10C" w14:textId="77777777" w:rsidR="006E5ECE" w:rsidRDefault="006E5ECE"/>
        </w:tc>
        <w:tc>
          <w:tcPr>
            <w:tcW w:w="2127" w:type="dxa"/>
            <w:hideMark/>
          </w:tcPr>
          <w:p w14:paraId="38F61218" w14:textId="5DBAB4B4" w:rsidR="1BF57089" w:rsidRDefault="1BF57089" w:rsidP="274B721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417" w:type="dxa"/>
            <w:vMerge/>
            <w:hideMark/>
          </w:tcPr>
          <w:p w14:paraId="33B70774" w14:textId="77777777" w:rsidR="006E5ECE" w:rsidRDefault="006E5ECE"/>
        </w:tc>
        <w:tc>
          <w:tcPr>
            <w:tcW w:w="1559" w:type="dxa"/>
            <w:vMerge/>
            <w:hideMark/>
          </w:tcPr>
          <w:p w14:paraId="0470935F" w14:textId="77777777" w:rsidR="006E5ECE" w:rsidRDefault="006E5ECE"/>
        </w:tc>
        <w:tc>
          <w:tcPr>
            <w:tcW w:w="2410" w:type="dxa"/>
            <w:vMerge/>
            <w:hideMark/>
          </w:tcPr>
          <w:p w14:paraId="4E6507F3" w14:textId="77777777" w:rsidR="006E5ECE" w:rsidRDefault="006E5ECE"/>
        </w:tc>
      </w:tr>
      <w:tr w:rsidR="00337202" w:rsidRPr="00F76055" w14:paraId="70BE5AF2" w14:textId="77777777" w:rsidTr="00B75E93">
        <w:trPr>
          <w:trHeight w:val="290"/>
        </w:trPr>
        <w:tc>
          <w:tcPr>
            <w:tcW w:w="2263" w:type="dxa"/>
            <w:vMerge/>
            <w:hideMark/>
          </w:tcPr>
          <w:p w14:paraId="0B3091F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615BBCD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176777D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776D4BB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417" w:type="dxa"/>
            <w:vMerge/>
            <w:hideMark/>
          </w:tcPr>
          <w:p w14:paraId="36FFB3A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  <w:vMerge/>
            <w:hideMark/>
          </w:tcPr>
          <w:p w14:paraId="0A9C02C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  <w:vMerge/>
            <w:hideMark/>
          </w:tcPr>
          <w:p w14:paraId="1E2388D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5E59D47F" w14:textId="77777777" w:rsidTr="00B75E93">
        <w:trPr>
          <w:trHeight w:val="290"/>
        </w:trPr>
        <w:tc>
          <w:tcPr>
            <w:tcW w:w="2263" w:type="dxa"/>
            <w:vMerge/>
          </w:tcPr>
          <w:p w14:paraId="58F2E14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78B9F29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</w:tcPr>
          <w:p w14:paraId="109C0D0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14:paraId="4DACA9B9" w14:textId="0221BFA4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417" w:type="dxa"/>
            <w:vMerge/>
          </w:tcPr>
          <w:p w14:paraId="73F7F26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0A1C1FB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73FA249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688C0613" w14:textId="77777777" w:rsidTr="00B75E93">
        <w:trPr>
          <w:trHeight w:val="500"/>
        </w:trPr>
        <w:tc>
          <w:tcPr>
            <w:tcW w:w="2263" w:type="dxa"/>
            <w:vMerge/>
            <w:hideMark/>
          </w:tcPr>
          <w:p w14:paraId="19D7255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6DBFF10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778DF6B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27" w:type="dxa"/>
            <w:hideMark/>
          </w:tcPr>
          <w:p w14:paraId="1C3E1F8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417" w:type="dxa"/>
            <w:hideMark/>
          </w:tcPr>
          <w:p w14:paraId="164D14B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559" w:type="dxa"/>
            <w:hideMark/>
          </w:tcPr>
          <w:p w14:paraId="262004E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2410" w:type="dxa"/>
            <w:hideMark/>
          </w:tcPr>
          <w:p w14:paraId="3567C3CB" w14:textId="6E8C539D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3-krat letno </w:t>
            </w:r>
          </w:p>
        </w:tc>
      </w:tr>
      <w:tr w:rsidR="00337202" w:rsidRPr="00F76055" w14:paraId="4893F92E" w14:textId="77777777" w:rsidTr="00B75E93">
        <w:trPr>
          <w:trHeight w:val="300"/>
        </w:trPr>
        <w:tc>
          <w:tcPr>
            <w:tcW w:w="2263" w:type="dxa"/>
            <w:vMerge w:val="restart"/>
            <w:hideMark/>
          </w:tcPr>
          <w:p w14:paraId="1530291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5ED1E576" w14:textId="63C199A5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188459C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248A3A66" w14:textId="77777777" w:rsidR="004E105D" w:rsidRPr="00F76055" w:rsidRDefault="00337202" w:rsidP="00B84EF7">
            <w:pPr>
              <w:pStyle w:val="Odstavekseznama"/>
              <w:numPr>
                <w:ilvl w:val="0"/>
                <w:numId w:val="160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     </w:t>
            </w:r>
          </w:p>
          <w:p w14:paraId="1BCA9A29" w14:textId="77777777" w:rsidR="004E105D" w:rsidRPr="00F76055" w:rsidRDefault="004E105D" w:rsidP="00B84EF7">
            <w:pPr>
              <w:pStyle w:val="Odstavekseznama"/>
              <w:numPr>
                <w:ilvl w:val="0"/>
                <w:numId w:val="160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rastlinska higiena,</w:t>
            </w:r>
          </w:p>
          <w:p w14:paraId="5F3A4BB7" w14:textId="28834AA3" w:rsidR="00337202" w:rsidRPr="00F76055" w:rsidRDefault="16C42B43" w:rsidP="274B721E">
            <w:pPr>
              <w:pStyle w:val="Odstavekseznama"/>
              <w:numPr>
                <w:ilvl w:val="0"/>
                <w:numId w:val="160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274B721E">
              <w:rPr>
                <w:rFonts w:eastAsiaTheme="minorEastAsia" w:cs="Arial"/>
                <w:sz w:val="18"/>
                <w:szCs w:val="18"/>
              </w:rPr>
              <w:t>obdelava tal,</w:t>
            </w:r>
          </w:p>
          <w:p w14:paraId="355CC28C" w14:textId="23A72B71" w:rsidR="00337202" w:rsidRPr="00F76055" w:rsidRDefault="00337202" w:rsidP="00B84EF7">
            <w:pPr>
              <w:pStyle w:val="Odstavekseznama"/>
              <w:numPr>
                <w:ilvl w:val="0"/>
                <w:numId w:val="160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merno gnojenje z dušikovimi gnojili.</w:t>
            </w:r>
          </w:p>
        </w:tc>
        <w:tc>
          <w:tcPr>
            <w:tcW w:w="2409" w:type="dxa"/>
            <w:vMerge w:val="restart"/>
            <w:hideMark/>
          </w:tcPr>
          <w:p w14:paraId="2A52E98E" w14:textId="020EF2A9" w:rsidR="274B721E" w:rsidRDefault="274B721E" w:rsidP="274B721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127" w:type="dxa"/>
            <w:hideMark/>
          </w:tcPr>
          <w:p w14:paraId="4A2A7687" w14:textId="77777777" w:rsidR="274B721E" w:rsidRDefault="274B721E" w:rsidP="274B721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417" w:type="dxa"/>
            <w:vMerge w:val="restart"/>
            <w:hideMark/>
          </w:tcPr>
          <w:p w14:paraId="3ABD3C60" w14:textId="77777777" w:rsidR="274B721E" w:rsidRDefault="274B721E" w:rsidP="274B721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559" w:type="dxa"/>
            <w:vMerge w:val="restart"/>
            <w:hideMark/>
          </w:tcPr>
          <w:p w14:paraId="041BF608" w14:textId="77777777" w:rsidR="274B721E" w:rsidRDefault="274B721E" w:rsidP="274B721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2410" w:type="dxa"/>
            <w:vMerge w:val="restart"/>
            <w:hideMark/>
          </w:tcPr>
          <w:p w14:paraId="1FA98122" w14:textId="1FE908C5" w:rsidR="274B721E" w:rsidRDefault="274B721E" w:rsidP="274B721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2-krat v rastni sezoni, uporaba na prostem in v zavarovanih prostorih </w:t>
            </w:r>
          </w:p>
        </w:tc>
      </w:tr>
      <w:tr w:rsidR="274B721E" w14:paraId="4B153C1C" w14:textId="77777777" w:rsidTr="00B75E93">
        <w:trPr>
          <w:trHeight w:val="300"/>
        </w:trPr>
        <w:tc>
          <w:tcPr>
            <w:tcW w:w="2263" w:type="dxa"/>
            <w:vMerge/>
            <w:hideMark/>
          </w:tcPr>
          <w:p w14:paraId="30C77CE0" w14:textId="77777777" w:rsidR="006E5ECE" w:rsidRDefault="006E5ECE"/>
        </w:tc>
        <w:tc>
          <w:tcPr>
            <w:tcW w:w="2694" w:type="dxa"/>
            <w:vMerge/>
            <w:hideMark/>
          </w:tcPr>
          <w:p w14:paraId="3B9C80CC" w14:textId="77777777" w:rsidR="006E5ECE" w:rsidRDefault="006E5ECE"/>
        </w:tc>
        <w:tc>
          <w:tcPr>
            <w:tcW w:w="2409" w:type="dxa"/>
            <w:vMerge/>
            <w:hideMark/>
          </w:tcPr>
          <w:p w14:paraId="448A0E0A" w14:textId="77777777" w:rsidR="006E5ECE" w:rsidRDefault="006E5ECE"/>
        </w:tc>
        <w:tc>
          <w:tcPr>
            <w:tcW w:w="2127" w:type="dxa"/>
            <w:hideMark/>
          </w:tcPr>
          <w:p w14:paraId="7412450D" w14:textId="77777777" w:rsidR="274B721E" w:rsidRDefault="274B721E" w:rsidP="274B721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</w:t>
            </w:r>
          </w:p>
        </w:tc>
        <w:tc>
          <w:tcPr>
            <w:tcW w:w="1417" w:type="dxa"/>
            <w:vMerge/>
            <w:hideMark/>
          </w:tcPr>
          <w:p w14:paraId="4C0F2A5C" w14:textId="77777777" w:rsidR="006E5ECE" w:rsidRDefault="006E5ECE"/>
        </w:tc>
        <w:tc>
          <w:tcPr>
            <w:tcW w:w="1559" w:type="dxa"/>
            <w:vMerge/>
            <w:hideMark/>
          </w:tcPr>
          <w:p w14:paraId="7B124CF1" w14:textId="77777777" w:rsidR="006E5ECE" w:rsidRDefault="006E5ECE"/>
        </w:tc>
        <w:tc>
          <w:tcPr>
            <w:tcW w:w="2410" w:type="dxa"/>
            <w:vMerge/>
            <w:hideMark/>
          </w:tcPr>
          <w:p w14:paraId="132C6606" w14:textId="77777777" w:rsidR="006E5ECE" w:rsidRDefault="006E5ECE"/>
        </w:tc>
      </w:tr>
      <w:tr w:rsidR="00337202" w:rsidRPr="00F76055" w14:paraId="0BE20B3F" w14:textId="77777777" w:rsidTr="00B75E93">
        <w:trPr>
          <w:trHeight w:val="290"/>
        </w:trPr>
        <w:tc>
          <w:tcPr>
            <w:tcW w:w="2263" w:type="dxa"/>
            <w:vMerge w:val="restart"/>
            <w:hideMark/>
          </w:tcPr>
          <w:p w14:paraId="6FCB336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rstanasta (obročkasta) listna pegavost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Mycosphaerel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ico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4236AF5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lastRenderedPageBreak/>
              <w:t>Agrotehnični ukrepi:</w:t>
            </w:r>
          </w:p>
          <w:p w14:paraId="07E31B3C" w14:textId="77777777" w:rsidR="00337202" w:rsidRPr="00F76055" w:rsidRDefault="00337202" w:rsidP="00B84EF7">
            <w:pPr>
              <w:pStyle w:val="Odstavekseznama"/>
              <w:numPr>
                <w:ilvl w:val="0"/>
                <w:numId w:val="161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                                                        </w:t>
            </w:r>
          </w:p>
          <w:p w14:paraId="2C0D88A3" w14:textId="77777777" w:rsidR="00337202" w:rsidRPr="00F76055" w:rsidRDefault="00337202" w:rsidP="00B84EF7">
            <w:pPr>
              <w:pStyle w:val="Odstavekseznama"/>
              <w:numPr>
                <w:ilvl w:val="0"/>
                <w:numId w:val="161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bira tolerantnih sort,                                 </w:t>
            </w:r>
          </w:p>
          <w:p w14:paraId="09F8171C" w14:textId="5A279BB7" w:rsidR="00337202" w:rsidRPr="00F76055" w:rsidRDefault="00337202" w:rsidP="00B84EF7">
            <w:pPr>
              <w:pStyle w:val="Odstavekseznama"/>
              <w:numPr>
                <w:ilvl w:val="0"/>
                <w:numId w:val="161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 xml:space="preserve">kapusnic </w:t>
            </w:r>
            <w:r w:rsidR="005E25B8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ne sadi/seje v bližino posevkov oljne ogrščice,                             </w:t>
            </w:r>
          </w:p>
          <w:p w14:paraId="184B2F22" w14:textId="77777777" w:rsidR="00337202" w:rsidRPr="00F76055" w:rsidRDefault="00337202" w:rsidP="00B84EF7">
            <w:pPr>
              <w:pStyle w:val="Odstavekseznama"/>
              <w:numPr>
                <w:ilvl w:val="0"/>
                <w:numId w:val="161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dravega semena,                                 </w:t>
            </w:r>
          </w:p>
          <w:p w14:paraId="3E18134E" w14:textId="77777777" w:rsidR="00337202" w:rsidRPr="00F76055" w:rsidRDefault="00337202" w:rsidP="00B84EF7">
            <w:pPr>
              <w:pStyle w:val="Odstavekseznama"/>
              <w:numPr>
                <w:ilvl w:val="0"/>
                <w:numId w:val="161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e pregosta setev,                                     </w:t>
            </w:r>
          </w:p>
          <w:p w14:paraId="492E76A0" w14:textId="77777777" w:rsidR="00337202" w:rsidRPr="00F76055" w:rsidRDefault="00337202" w:rsidP="00B84EF7">
            <w:pPr>
              <w:pStyle w:val="Odstavekseznama"/>
              <w:numPr>
                <w:ilvl w:val="0"/>
                <w:numId w:val="161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,                                        </w:t>
            </w:r>
          </w:p>
          <w:p w14:paraId="617FBA27" w14:textId="3CA96257" w:rsidR="00337202" w:rsidRPr="00F76055" w:rsidRDefault="00337202" w:rsidP="00B84EF7">
            <w:pPr>
              <w:pStyle w:val="Odstavekseznama"/>
              <w:numPr>
                <w:ilvl w:val="0"/>
                <w:numId w:val="161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takojšnje globoko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ostankov kapusnic.</w:t>
            </w:r>
          </w:p>
        </w:tc>
        <w:tc>
          <w:tcPr>
            <w:tcW w:w="2409" w:type="dxa"/>
            <w:vMerge w:val="restart"/>
            <w:hideMark/>
          </w:tcPr>
          <w:p w14:paraId="7C154BC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difenokonazol</w:t>
            </w:r>
            <w:proofErr w:type="spellEnd"/>
          </w:p>
        </w:tc>
        <w:tc>
          <w:tcPr>
            <w:tcW w:w="2127" w:type="dxa"/>
            <w:hideMark/>
          </w:tcPr>
          <w:p w14:paraId="5809C4F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EC </w:t>
            </w:r>
          </w:p>
        </w:tc>
        <w:tc>
          <w:tcPr>
            <w:tcW w:w="1417" w:type="dxa"/>
            <w:hideMark/>
          </w:tcPr>
          <w:p w14:paraId="09D5713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559" w:type="dxa"/>
            <w:vMerge w:val="restart"/>
            <w:hideMark/>
          </w:tcPr>
          <w:p w14:paraId="5C65747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2410" w:type="dxa"/>
            <w:vMerge w:val="restart"/>
            <w:hideMark/>
          </w:tcPr>
          <w:p w14:paraId="3B31F47D" w14:textId="2403E52B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.</w:t>
            </w:r>
          </w:p>
        </w:tc>
      </w:tr>
      <w:tr w:rsidR="00337202" w:rsidRPr="00F76055" w14:paraId="56C3769B" w14:textId="77777777" w:rsidTr="00B75E93">
        <w:trPr>
          <w:trHeight w:val="257"/>
        </w:trPr>
        <w:tc>
          <w:tcPr>
            <w:tcW w:w="2263" w:type="dxa"/>
            <w:vMerge/>
            <w:hideMark/>
          </w:tcPr>
          <w:p w14:paraId="79D6256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276514F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6BE2250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5DB2E9C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</w:t>
            </w:r>
          </w:p>
        </w:tc>
        <w:tc>
          <w:tcPr>
            <w:tcW w:w="1417" w:type="dxa"/>
            <w:hideMark/>
          </w:tcPr>
          <w:p w14:paraId="33BEB97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559" w:type="dxa"/>
            <w:vMerge/>
            <w:hideMark/>
          </w:tcPr>
          <w:p w14:paraId="36DE5CC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  <w:vMerge/>
            <w:hideMark/>
          </w:tcPr>
          <w:p w14:paraId="0B9A27D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6AB454C8" w14:textId="77777777" w:rsidTr="00B75E93">
        <w:trPr>
          <w:trHeight w:val="417"/>
        </w:trPr>
        <w:tc>
          <w:tcPr>
            <w:tcW w:w="2263" w:type="dxa"/>
            <w:vMerge/>
            <w:hideMark/>
          </w:tcPr>
          <w:p w14:paraId="23AA0ED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4E085BF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31BC26D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skapiroksad</w:t>
            </w:r>
            <w:proofErr w:type="spellEnd"/>
          </w:p>
        </w:tc>
        <w:tc>
          <w:tcPr>
            <w:tcW w:w="2127" w:type="dxa"/>
            <w:hideMark/>
          </w:tcPr>
          <w:p w14:paraId="1A2AA40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lus</w:t>
            </w:r>
          </w:p>
        </w:tc>
        <w:tc>
          <w:tcPr>
            <w:tcW w:w="1417" w:type="dxa"/>
            <w:hideMark/>
          </w:tcPr>
          <w:p w14:paraId="70E2800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L/ha</w:t>
            </w:r>
          </w:p>
        </w:tc>
        <w:tc>
          <w:tcPr>
            <w:tcW w:w="1559" w:type="dxa"/>
            <w:hideMark/>
          </w:tcPr>
          <w:p w14:paraId="3C57235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2410" w:type="dxa"/>
            <w:hideMark/>
          </w:tcPr>
          <w:p w14:paraId="75F4092F" w14:textId="37B29091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3-krat letno.</w:t>
            </w:r>
          </w:p>
        </w:tc>
      </w:tr>
      <w:tr w:rsidR="00337202" w:rsidRPr="00F76055" w14:paraId="5CF876C0" w14:textId="77777777" w:rsidTr="00B75E93">
        <w:trPr>
          <w:trHeight w:val="290"/>
        </w:trPr>
        <w:tc>
          <w:tcPr>
            <w:tcW w:w="2263" w:type="dxa"/>
            <w:vMerge/>
            <w:hideMark/>
          </w:tcPr>
          <w:p w14:paraId="23255B8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6B34AF2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 w:val="restart"/>
            <w:hideMark/>
          </w:tcPr>
          <w:p w14:paraId="5F2FF04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27" w:type="dxa"/>
            <w:hideMark/>
          </w:tcPr>
          <w:p w14:paraId="4D2121A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417" w:type="dxa"/>
            <w:vMerge w:val="restart"/>
            <w:hideMark/>
          </w:tcPr>
          <w:p w14:paraId="0B15631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559" w:type="dxa"/>
            <w:vMerge w:val="restart"/>
            <w:hideMark/>
          </w:tcPr>
          <w:p w14:paraId="4E87CF4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2410" w:type="dxa"/>
            <w:vMerge w:val="restart"/>
            <w:hideMark/>
          </w:tcPr>
          <w:p w14:paraId="4B28F4FF" w14:textId="194AE0B2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2 krat letno. </w:t>
            </w:r>
          </w:p>
        </w:tc>
      </w:tr>
      <w:tr w:rsidR="00337202" w:rsidRPr="00F76055" w14:paraId="42B1B305" w14:textId="77777777" w:rsidTr="00B75E93">
        <w:trPr>
          <w:trHeight w:val="290"/>
        </w:trPr>
        <w:tc>
          <w:tcPr>
            <w:tcW w:w="2263" w:type="dxa"/>
            <w:vMerge/>
            <w:hideMark/>
          </w:tcPr>
          <w:p w14:paraId="42F07CB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1EEC5D1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6CBBACB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76DEE51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417" w:type="dxa"/>
            <w:vMerge/>
            <w:hideMark/>
          </w:tcPr>
          <w:p w14:paraId="60087F8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  <w:vMerge/>
            <w:hideMark/>
          </w:tcPr>
          <w:p w14:paraId="4111FAF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  <w:vMerge/>
            <w:hideMark/>
          </w:tcPr>
          <w:p w14:paraId="69D6DA0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274B721E" w14:paraId="564C70C5" w14:textId="77777777" w:rsidTr="00B75E93">
        <w:trPr>
          <w:trHeight w:val="300"/>
        </w:trPr>
        <w:tc>
          <w:tcPr>
            <w:tcW w:w="2263" w:type="dxa"/>
            <w:vMerge/>
            <w:hideMark/>
          </w:tcPr>
          <w:p w14:paraId="11DA7A4A" w14:textId="77777777" w:rsidR="006E5ECE" w:rsidRDefault="006E5ECE"/>
        </w:tc>
        <w:tc>
          <w:tcPr>
            <w:tcW w:w="2694" w:type="dxa"/>
            <w:vMerge/>
            <w:hideMark/>
          </w:tcPr>
          <w:p w14:paraId="4F71BA4E" w14:textId="77777777" w:rsidR="006E5ECE" w:rsidRDefault="006E5ECE"/>
        </w:tc>
        <w:tc>
          <w:tcPr>
            <w:tcW w:w="2409" w:type="dxa"/>
            <w:vMerge/>
            <w:hideMark/>
          </w:tcPr>
          <w:p w14:paraId="0C0FC8A3" w14:textId="77777777" w:rsidR="006E5ECE" w:rsidRDefault="006E5ECE"/>
        </w:tc>
        <w:tc>
          <w:tcPr>
            <w:tcW w:w="2127" w:type="dxa"/>
            <w:hideMark/>
          </w:tcPr>
          <w:p w14:paraId="446E68D8" w14:textId="72D88FEA" w:rsidR="18909A8A" w:rsidRDefault="18909A8A" w:rsidP="274B721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417" w:type="dxa"/>
            <w:vMerge/>
            <w:hideMark/>
          </w:tcPr>
          <w:p w14:paraId="1C99DB1C" w14:textId="77777777" w:rsidR="006E5ECE" w:rsidRDefault="006E5ECE"/>
        </w:tc>
        <w:tc>
          <w:tcPr>
            <w:tcW w:w="1559" w:type="dxa"/>
            <w:vMerge/>
            <w:hideMark/>
          </w:tcPr>
          <w:p w14:paraId="34B53728" w14:textId="77777777" w:rsidR="006E5ECE" w:rsidRDefault="006E5ECE"/>
        </w:tc>
        <w:tc>
          <w:tcPr>
            <w:tcW w:w="2410" w:type="dxa"/>
            <w:vMerge/>
            <w:hideMark/>
          </w:tcPr>
          <w:p w14:paraId="14F1F1E6" w14:textId="77777777" w:rsidR="006E5ECE" w:rsidRDefault="006E5ECE"/>
        </w:tc>
      </w:tr>
      <w:tr w:rsidR="274B721E" w14:paraId="4DEBECE5" w14:textId="77777777" w:rsidTr="00B75E93">
        <w:trPr>
          <w:trHeight w:val="300"/>
        </w:trPr>
        <w:tc>
          <w:tcPr>
            <w:tcW w:w="2263" w:type="dxa"/>
            <w:vMerge/>
            <w:hideMark/>
          </w:tcPr>
          <w:p w14:paraId="19C2BF9F" w14:textId="77777777" w:rsidR="006E5ECE" w:rsidRDefault="006E5ECE"/>
        </w:tc>
        <w:tc>
          <w:tcPr>
            <w:tcW w:w="2694" w:type="dxa"/>
            <w:vMerge/>
            <w:hideMark/>
          </w:tcPr>
          <w:p w14:paraId="1EF432A0" w14:textId="77777777" w:rsidR="006E5ECE" w:rsidRDefault="006E5ECE"/>
        </w:tc>
        <w:tc>
          <w:tcPr>
            <w:tcW w:w="2409" w:type="dxa"/>
            <w:vMerge/>
            <w:hideMark/>
          </w:tcPr>
          <w:p w14:paraId="079DD3E9" w14:textId="77777777" w:rsidR="006E5ECE" w:rsidRDefault="006E5ECE"/>
        </w:tc>
        <w:tc>
          <w:tcPr>
            <w:tcW w:w="2127" w:type="dxa"/>
            <w:hideMark/>
          </w:tcPr>
          <w:p w14:paraId="44430C1D" w14:textId="23B2351E" w:rsidR="18909A8A" w:rsidRDefault="18909A8A" w:rsidP="274B721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417" w:type="dxa"/>
            <w:vMerge/>
            <w:hideMark/>
          </w:tcPr>
          <w:p w14:paraId="11AB65A9" w14:textId="77777777" w:rsidR="006E5ECE" w:rsidRDefault="006E5ECE"/>
        </w:tc>
        <w:tc>
          <w:tcPr>
            <w:tcW w:w="1559" w:type="dxa"/>
            <w:vMerge/>
            <w:hideMark/>
          </w:tcPr>
          <w:p w14:paraId="4E1C8A5B" w14:textId="77777777" w:rsidR="006E5ECE" w:rsidRDefault="006E5ECE"/>
        </w:tc>
        <w:tc>
          <w:tcPr>
            <w:tcW w:w="2410" w:type="dxa"/>
            <w:vMerge/>
            <w:hideMark/>
          </w:tcPr>
          <w:p w14:paraId="749E41FA" w14:textId="77777777" w:rsidR="006E5ECE" w:rsidRDefault="006E5ECE"/>
        </w:tc>
      </w:tr>
      <w:tr w:rsidR="00337202" w:rsidRPr="00F76055" w14:paraId="14B33FA2" w14:textId="77777777" w:rsidTr="00B75E93">
        <w:trPr>
          <w:trHeight w:val="290"/>
        </w:trPr>
        <w:tc>
          <w:tcPr>
            <w:tcW w:w="2263" w:type="dxa"/>
            <w:vMerge/>
          </w:tcPr>
          <w:p w14:paraId="093A1DF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159C50C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</w:tcPr>
          <w:p w14:paraId="28D3465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14:paraId="4C3E8153" w14:textId="24BD8536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417" w:type="dxa"/>
            <w:vMerge/>
          </w:tcPr>
          <w:p w14:paraId="14F4217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74B3F98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3778146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37202" w:rsidRPr="00F76055" w14:paraId="08F558F2" w14:textId="77777777" w:rsidTr="00B75E93">
        <w:trPr>
          <w:trHeight w:val="250"/>
        </w:trPr>
        <w:tc>
          <w:tcPr>
            <w:tcW w:w="2263" w:type="dxa"/>
            <w:vMerge/>
            <w:hideMark/>
          </w:tcPr>
          <w:p w14:paraId="704AB03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7C58129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59CD08A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27" w:type="dxa"/>
            <w:hideMark/>
          </w:tcPr>
          <w:p w14:paraId="29D1257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417" w:type="dxa"/>
            <w:hideMark/>
          </w:tcPr>
          <w:p w14:paraId="57970E4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559" w:type="dxa"/>
            <w:hideMark/>
          </w:tcPr>
          <w:p w14:paraId="590CE2D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2410" w:type="dxa"/>
            <w:hideMark/>
          </w:tcPr>
          <w:p w14:paraId="5E67FCE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3-krat letno</w:t>
            </w:r>
          </w:p>
        </w:tc>
      </w:tr>
      <w:tr w:rsidR="00337202" w:rsidRPr="00F76055" w14:paraId="0E0C2D58" w14:textId="77777777" w:rsidTr="00B75E93">
        <w:trPr>
          <w:trHeight w:val="750"/>
        </w:trPr>
        <w:tc>
          <w:tcPr>
            <w:tcW w:w="2263" w:type="dxa"/>
            <w:vMerge/>
            <w:hideMark/>
          </w:tcPr>
          <w:p w14:paraId="4761ECD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12C7E56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19B8461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127" w:type="dxa"/>
            <w:hideMark/>
          </w:tcPr>
          <w:p w14:paraId="4D6661A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417" w:type="dxa"/>
            <w:hideMark/>
          </w:tcPr>
          <w:p w14:paraId="6BBD60CA" w14:textId="631A5AB1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85-0,37 kg/ha (Največji skupni odmerek ne sme preseči 3,7 kg/ha)</w:t>
            </w:r>
          </w:p>
        </w:tc>
        <w:tc>
          <w:tcPr>
            <w:tcW w:w="1559" w:type="dxa"/>
            <w:hideMark/>
          </w:tcPr>
          <w:p w14:paraId="5B3721C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410" w:type="dxa"/>
            <w:hideMark/>
          </w:tcPr>
          <w:p w14:paraId="6D1723C2" w14:textId="35EA6B22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10-krat v rastni dobi.</w:t>
            </w:r>
          </w:p>
        </w:tc>
      </w:tr>
      <w:tr w:rsidR="00337202" w:rsidRPr="00F76055" w14:paraId="4A4A92B8" w14:textId="77777777" w:rsidTr="00B75E93">
        <w:trPr>
          <w:trHeight w:val="433"/>
        </w:trPr>
        <w:tc>
          <w:tcPr>
            <w:tcW w:w="2263" w:type="dxa"/>
            <w:vMerge w:val="restart"/>
            <w:hideMark/>
          </w:tcPr>
          <w:p w14:paraId="3231CC2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 belin in repni beli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04343016" w14:textId="1ED02540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ap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71A91AE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2B9430A" w14:textId="77777777" w:rsidR="00337202" w:rsidRPr="00F76055" w:rsidRDefault="00337202" w:rsidP="00B84EF7">
            <w:pPr>
              <w:pStyle w:val="Odstavekseznama"/>
              <w:numPr>
                <w:ilvl w:val="0"/>
                <w:numId w:val="162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pobiranje listov s kolonijami gosenic na manjših njivah,                                              </w:t>
            </w:r>
          </w:p>
          <w:p w14:paraId="6125686C" w14:textId="50A88228" w:rsidR="00337202" w:rsidRPr="00F76055" w:rsidRDefault="00337202" w:rsidP="00B84EF7">
            <w:pPr>
              <w:pStyle w:val="Odstavekseznama"/>
              <w:numPr>
                <w:ilvl w:val="0"/>
                <w:numId w:val="162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aščitnih mrež oz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409" w:type="dxa"/>
            <w:hideMark/>
          </w:tcPr>
          <w:p w14:paraId="7323EC6B" w14:textId="7FAB3EB1" w:rsidR="00337202" w:rsidRPr="0035052D" w:rsidRDefault="497C9478" w:rsidP="7430A39A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35052D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35052D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5052D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35052D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5052D">
              <w:rPr>
                <w:rFonts w:ascii="Tahoma" w:eastAsia="Tahoma" w:hAnsi="Tahoma" w:cs="Tahoma"/>
                <w:color w:val="00B050"/>
                <w:sz w:val="18"/>
                <w:szCs w:val="18"/>
              </w:rPr>
              <w:t>subsp</w:t>
            </w:r>
            <w:proofErr w:type="spellEnd"/>
            <w:r w:rsidRPr="0035052D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35052D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Pr="0035052D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127" w:type="dxa"/>
            <w:hideMark/>
          </w:tcPr>
          <w:p w14:paraId="4431C85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417" w:type="dxa"/>
            <w:hideMark/>
          </w:tcPr>
          <w:p w14:paraId="44E0B5F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559" w:type="dxa"/>
            <w:hideMark/>
          </w:tcPr>
          <w:p w14:paraId="7BB162D9" w14:textId="2531F04F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410" w:type="dxa"/>
            <w:hideMark/>
          </w:tcPr>
          <w:p w14:paraId="5F2A1FC8" w14:textId="7C718D05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337202" w:rsidRPr="00F76055" w14:paraId="310E50B4" w14:textId="77777777" w:rsidTr="00B75E93">
        <w:trPr>
          <w:trHeight w:val="600"/>
        </w:trPr>
        <w:tc>
          <w:tcPr>
            <w:tcW w:w="2263" w:type="dxa"/>
            <w:vMerge/>
            <w:hideMark/>
          </w:tcPr>
          <w:p w14:paraId="29EB6AB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4768FDF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21E2C0C6" w14:textId="1016A613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27" w:type="dxa"/>
            <w:hideMark/>
          </w:tcPr>
          <w:p w14:paraId="130A249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417" w:type="dxa"/>
            <w:hideMark/>
          </w:tcPr>
          <w:p w14:paraId="072A018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559" w:type="dxa"/>
            <w:hideMark/>
          </w:tcPr>
          <w:p w14:paraId="718987F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2410" w:type="dxa"/>
            <w:hideMark/>
          </w:tcPr>
          <w:p w14:paraId="4432B69F" w14:textId="52D795E6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2-krat letno.                                                             </w:t>
            </w:r>
          </w:p>
        </w:tc>
      </w:tr>
      <w:tr w:rsidR="00337202" w:rsidRPr="00F76055" w14:paraId="11732BCD" w14:textId="77777777" w:rsidTr="00B75E93">
        <w:trPr>
          <w:trHeight w:val="520"/>
        </w:trPr>
        <w:tc>
          <w:tcPr>
            <w:tcW w:w="2263" w:type="dxa"/>
            <w:vMerge/>
            <w:hideMark/>
          </w:tcPr>
          <w:p w14:paraId="08EA249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198BA49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1D3694AB" w14:textId="6CF414BA" w:rsidR="00337202" w:rsidRPr="00F76055" w:rsidRDefault="77C0CBE7" w:rsidP="274B721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var. </w:t>
            </w:r>
            <w:proofErr w:type="spellStart"/>
            <w:r w:rsidR="403D596B"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</w:t>
            </w:r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="403D596B"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403D596B" w:rsidRPr="0035052D">
              <w:rPr>
                <w:rFonts w:ascii="Tahoma" w:eastAsia="Tahoma" w:hAnsi="Tahoma" w:cs="Tahoma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127" w:type="dxa"/>
            <w:hideMark/>
          </w:tcPr>
          <w:p w14:paraId="51F22D1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417" w:type="dxa"/>
            <w:hideMark/>
          </w:tcPr>
          <w:p w14:paraId="52B9152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59" w:type="dxa"/>
            <w:hideMark/>
          </w:tcPr>
          <w:p w14:paraId="216CBFA0" w14:textId="3AAB38D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410" w:type="dxa"/>
            <w:hideMark/>
          </w:tcPr>
          <w:p w14:paraId="640023C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</w:t>
            </w:r>
          </w:p>
        </w:tc>
      </w:tr>
      <w:tr w:rsidR="00337202" w:rsidRPr="00F76055" w14:paraId="53FD8ED4" w14:textId="77777777" w:rsidTr="00B75E93">
        <w:trPr>
          <w:trHeight w:val="699"/>
        </w:trPr>
        <w:tc>
          <w:tcPr>
            <w:tcW w:w="2263" w:type="dxa"/>
            <w:vMerge/>
            <w:hideMark/>
          </w:tcPr>
          <w:p w14:paraId="0A64129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3C2A10C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34D1BD8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ebufenozid</w:t>
            </w:r>
            <w:proofErr w:type="spellEnd"/>
          </w:p>
        </w:tc>
        <w:tc>
          <w:tcPr>
            <w:tcW w:w="2127" w:type="dxa"/>
            <w:hideMark/>
          </w:tcPr>
          <w:p w14:paraId="6D603F0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Mimic  </w:t>
            </w:r>
          </w:p>
        </w:tc>
        <w:tc>
          <w:tcPr>
            <w:tcW w:w="1417" w:type="dxa"/>
            <w:hideMark/>
          </w:tcPr>
          <w:p w14:paraId="205ED3B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3 - 0,4 L/ha</w:t>
            </w:r>
          </w:p>
        </w:tc>
        <w:tc>
          <w:tcPr>
            <w:tcW w:w="1559" w:type="dxa"/>
            <w:hideMark/>
          </w:tcPr>
          <w:p w14:paraId="70ED348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2410" w:type="dxa"/>
            <w:hideMark/>
          </w:tcPr>
          <w:p w14:paraId="5703F99A" w14:textId="2325538D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 na prostem.                                                           </w:t>
            </w:r>
          </w:p>
        </w:tc>
      </w:tr>
      <w:tr w:rsidR="00337202" w:rsidRPr="00F76055" w14:paraId="52809115" w14:textId="77777777" w:rsidTr="00B75E93">
        <w:trPr>
          <w:trHeight w:val="600"/>
        </w:trPr>
        <w:tc>
          <w:tcPr>
            <w:tcW w:w="2263" w:type="dxa"/>
            <w:vMerge w:val="restart"/>
            <w:hideMark/>
          </w:tcPr>
          <w:p w14:paraId="61E3351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Kapusov molj </w:t>
            </w:r>
          </w:p>
          <w:p w14:paraId="415D4530" w14:textId="3C2B3D80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utel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xylostel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794D33B6" w14:textId="77777777" w:rsidR="00337202" w:rsidRPr="00F76055" w:rsidRDefault="00337202" w:rsidP="0033720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1C5D471" w14:textId="77777777" w:rsidR="00337202" w:rsidRPr="00F76055" w:rsidRDefault="00337202" w:rsidP="0033720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pad lahko ublažimo:</w:t>
            </w:r>
          </w:p>
          <w:p w14:paraId="3D73A853" w14:textId="77777777" w:rsidR="00337202" w:rsidRPr="00F76055" w:rsidRDefault="00337202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 zgodnjo setvijo kapusnic, </w:t>
            </w:r>
          </w:p>
          <w:p w14:paraId="190D579D" w14:textId="77777777" w:rsidR="00337202" w:rsidRPr="00F76055" w:rsidRDefault="00337202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nim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uničenevanj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stankov kapusnic,</w:t>
            </w:r>
          </w:p>
          <w:p w14:paraId="2FE6E53F" w14:textId="77777777" w:rsidR="00337202" w:rsidRPr="00F76055" w:rsidRDefault="00337202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47F5791A" w14:textId="77777777" w:rsidR="00337202" w:rsidRPr="00F76055" w:rsidRDefault="00337202" w:rsidP="00B84EF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im odstranjevanjem plevelov.</w:t>
            </w:r>
          </w:p>
          <w:p w14:paraId="2F33C4C5" w14:textId="77777777" w:rsidR="00337202" w:rsidRPr="00F76055" w:rsidRDefault="00337202" w:rsidP="00337202">
            <w:pPr>
              <w:ind w:left="37"/>
              <w:jc w:val="left"/>
              <w:rPr>
                <w:rFonts w:cs="Arial"/>
                <w:sz w:val="18"/>
                <w:szCs w:val="18"/>
              </w:rPr>
            </w:pPr>
          </w:p>
          <w:p w14:paraId="701089BD" w14:textId="2451C6B8" w:rsidR="00337202" w:rsidRPr="00F76055" w:rsidRDefault="00337202" w:rsidP="00337202">
            <w:pPr>
              <w:ind w:left="3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jav škodljivca </w:t>
            </w:r>
            <w:r w:rsidR="005E25B8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lahko spremlja z uporabo rumenih lepljivih plošč.</w:t>
            </w:r>
          </w:p>
          <w:p w14:paraId="32342B0A" w14:textId="647861CF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1663E7F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ebufenozid</w:t>
            </w:r>
            <w:proofErr w:type="spellEnd"/>
          </w:p>
        </w:tc>
        <w:tc>
          <w:tcPr>
            <w:tcW w:w="2127" w:type="dxa"/>
            <w:hideMark/>
          </w:tcPr>
          <w:p w14:paraId="11C7A81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Mimic  </w:t>
            </w:r>
          </w:p>
        </w:tc>
        <w:tc>
          <w:tcPr>
            <w:tcW w:w="1417" w:type="dxa"/>
            <w:hideMark/>
          </w:tcPr>
          <w:p w14:paraId="3387F8E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3 - 0,4 L/ha</w:t>
            </w:r>
          </w:p>
        </w:tc>
        <w:tc>
          <w:tcPr>
            <w:tcW w:w="1559" w:type="dxa"/>
            <w:hideMark/>
          </w:tcPr>
          <w:p w14:paraId="0265B15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2410" w:type="dxa"/>
            <w:hideMark/>
          </w:tcPr>
          <w:p w14:paraId="1251C34F" w14:textId="22768FE5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 na prostem.                                                       </w:t>
            </w:r>
          </w:p>
        </w:tc>
      </w:tr>
      <w:tr w:rsidR="00337202" w:rsidRPr="00F76055" w14:paraId="4AE87344" w14:textId="77777777" w:rsidTr="00B75E93">
        <w:trPr>
          <w:trHeight w:val="900"/>
        </w:trPr>
        <w:tc>
          <w:tcPr>
            <w:tcW w:w="2263" w:type="dxa"/>
            <w:vMerge/>
            <w:hideMark/>
          </w:tcPr>
          <w:p w14:paraId="4D95CDB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070105F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4D4DFE6A" w14:textId="24940FF0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27" w:type="dxa"/>
            <w:hideMark/>
          </w:tcPr>
          <w:p w14:paraId="4425F8C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</w:t>
            </w:r>
          </w:p>
        </w:tc>
        <w:tc>
          <w:tcPr>
            <w:tcW w:w="1417" w:type="dxa"/>
            <w:hideMark/>
          </w:tcPr>
          <w:p w14:paraId="7FC4F28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559" w:type="dxa"/>
            <w:hideMark/>
          </w:tcPr>
          <w:p w14:paraId="419A27C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2410" w:type="dxa"/>
            <w:hideMark/>
          </w:tcPr>
          <w:p w14:paraId="51F3B575" w14:textId="6121582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2-krat letno.                                                            </w:t>
            </w:r>
          </w:p>
        </w:tc>
      </w:tr>
      <w:tr w:rsidR="00337202" w:rsidRPr="00F76055" w14:paraId="578C1FE0" w14:textId="77777777" w:rsidTr="00B75E93">
        <w:trPr>
          <w:trHeight w:val="506"/>
        </w:trPr>
        <w:tc>
          <w:tcPr>
            <w:tcW w:w="2263" w:type="dxa"/>
            <w:vMerge/>
            <w:hideMark/>
          </w:tcPr>
          <w:p w14:paraId="2BF3326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2BE2130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0632C2D5" w14:textId="168A9F01" w:rsidR="00337202" w:rsidRPr="00B75E93" w:rsidRDefault="51FFFFEE" w:rsidP="7430A39A">
            <w:pPr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B75E93"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t</w:t>
            </w:r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color w:val="00B050"/>
                <w:sz w:val="18"/>
                <w:szCs w:val="18"/>
              </w:rPr>
              <w:t>subsp</w:t>
            </w:r>
            <w:proofErr w:type="spellEnd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B75E93"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k</w:t>
            </w:r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sev EG2348</w:t>
            </w:r>
          </w:p>
          <w:p w14:paraId="1AFFE8EE" w14:textId="0A8095B9" w:rsidR="00337202" w:rsidRPr="00B75E93" w:rsidRDefault="00337202" w:rsidP="7430A39A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6697A496" w14:textId="77777777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Lepinox</w:t>
            </w:r>
            <w:proofErr w:type="spellEnd"/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 xml:space="preserve"> plus  </w:t>
            </w:r>
          </w:p>
        </w:tc>
        <w:tc>
          <w:tcPr>
            <w:tcW w:w="1417" w:type="dxa"/>
            <w:hideMark/>
          </w:tcPr>
          <w:p w14:paraId="6291FC2F" w14:textId="77777777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59" w:type="dxa"/>
            <w:hideMark/>
          </w:tcPr>
          <w:p w14:paraId="15849448" w14:textId="683144E0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410" w:type="dxa"/>
            <w:hideMark/>
          </w:tcPr>
          <w:p w14:paraId="1A3955A4" w14:textId="58400ED0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Na istem zemljišču 2-krat v rastni sezoni.</w:t>
            </w:r>
          </w:p>
        </w:tc>
      </w:tr>
      <w:tr w:rsidR="00337202" w:rsidRPr="00F76055" w14:paraId="7F40C579" w14:textId="77777777" w:rsidTr="00B75E93">
        <w:trPr>
          <w:trHeight w:val="600"/>
        </w:trPr>
        <w:tc>
          <w:tcPr>
            <w:tcW w:w="2263" w:type="dxa"/>
            <w:vMerge/>
            <w:hideMark/>
          </w:tcPr>
          <w:p w14:paraId="35AFB9E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317BB17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71547800" w14:textId="27F42112" w:rsidR="00337202" w:rsidRPr="00B75E93" w:rsidRDefault="77C0CBE7" w:rsidP="274B721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B75E93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B75E93" w:rsidRPr="00B75E93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="00B75E93" w:rsidRPr="00B75E93">
              <w:rPr>
                <w:rFonts w:eastAsiaTheme="minorEastAsi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B75E93" w:rsidRPr="00B75E93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</w:t>
            </w:r>
            <w:r w:rsidRPr="00B75E93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="4E862934" w:rsidRPr="00B75E93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4E862934" w:rsidRPr="00B75E93">
              <w:rPr>
                <w:rFonts w:eastAsia="Tahoma"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127" w:type="dxa"/>
            <w:hideMark/>
          </w:tcPr>
          <w:p w14:paraId="508C7A4E" w14:textId="77777777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 xml:space="preserve"> WG </w:t>
            </w:r>
          </w:p>
        </w:tc>
        <w:tc>
          <w:tcPr>
            <w:tcW w:w="1417" w:type="dxa"/>
            <w:hideMark/>
          </w:tcPr>
          <w:p w14:paraId="383CE82A" w14:textId="77777777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59" w:type="dxa"/>
            <w:hideMark/>
          </w:tcPr>
          <w:p w14:paraId="13A36755" w14:textId="495FEB06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410" w:type="dxa"/>
            <w:hideMark/>
          </w:tcPr>
          <w:p w14:paraId="7EBFD3B5" w14:textId="2C85272B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.</w:t>
            </w:r>
          </w:p>
        </w:tc>
      </w:tr>
      <w:tr w:rsidR="00337202" w:rsidRPr="00F76055" w14:paraId="5C21D6A1" w14:textId="77777777" w:rsidTr="00B75E93">
        <w:trPr>
          <w:trHeight w:val="383"/>
        </w:trPr>
        <w:tc>
          <w:tcPr>
            <w:tcW w:w="2263" w:type="dxa"/>
            <w:vMerge/>
          </w:tcPr>
          <w:p w14:paraId="663E1DA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7804A7F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</w:tcPr>
          <w:p w14:paraId="65ADC60A" w14:textId="7CA257AA" w:rsidR="00337202" w:rsidRPr="00B75E93" w:rsidRDefault="00B75E93" w:rsidP="7430A39A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</w:t>
            </w:r>
            <w:r w:rsidR="2A325425"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cillus</w:t>
            </w:r>
            <w:proofErr w:type="spellEnd"/>
            <w:r w:rsidR="2A325425"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="2A325425"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="2A325425" w:rsidRPr="00B75E93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2A325425" w:rsidRPr="00B75E93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="2A325425" w:rsidRPr="00B75E93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ku</w:t>
            </w:r>
            <w:r w:rsidR="2A325425"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rstaki</w:t>
            </w:r>
            <w:proofErr w:type="spellEnd"/>
            <w:r w:rsidR="2A325425" w:rsidRPr="00B75E93">
              <w:rPr>
                <w:rFonts w:eastAsia="Tahoma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127" w:type="dxa"/>
          </w:tcPr>
          <w:p w14:paraId="569356C2" w14:textId="16A88235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417" w:type="dxa"/>
          </w:tcPr>
          <w:p w14:paraId="6D74243E" w14:textId="5997E77F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559" w:type="dxa"/>
          </w:tcPr>
          <w:p w14:paraId="1B9F6193" w14:textId="39584BA3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410" w:type="dxa"/>
          </w:tcPr>
          <w:p w14:paraId="4C6F1267" w14:textId="0835E1E9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337202" w:rsidRPr="00F76055" w14:paraId="78CD3EDF" w14:textId="77777777" w:rsidTr="00B75E93">
        <w:trPr>
          <w:trHeight w:val="530"/>
        </w:trPr>
        <w:tc>
          <w:tcPr>
            <w:tcW w:w="2263" w:type="dxa"/>
            <w:vMerge w:val="restart"/>
            <w:hideMark/>
          </w:tcPr>
          <w:p w14:paraId="66332E6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a sovk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3B761C4" w14:textId="7B0A036C" w:rsidR="00337202" w:rsidRPr="00F76055" w:rsidRDefault="77C0CBE7" w:rsidP="274B721E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274B721E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274B721E">
              <w:rPr>
                <w:rFonts w:eastAsiaTheme="minorEastAsia" w:cs="Arial"/>
                <w:i/>
                <w:iCs/>
                <w:sz w:val="18"/>
                <w:szCs w:val="18"/>
              </w:rPr>
              <w:t>Mamestra</w:t>
            </w:r>
            <w:proofErr w:type="spellEnd"/>
            <w:r w:rsidRPr="274B721E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="77AB9F25" w:rsidRPr="274B721E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1F7E31E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398D6D7" w14:textId="77777777" w:rsidR="00337202" w:rsidRPr="00F76055" w:rsidRDefault="00337202" w:rsidP="00B84EF7">
            <w:pPr>
              <w:pStyle w:val="Odstavekseznama"/>
              <w:numPr>
                <w:ilvl w:val="0"/>
                <w:numId w:val="163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globoko oranje,                                             </w:t>
            </w:r>
          </w:p>
          <w:p w14:paraId="6D2E840D" w14:textId="2A421127" w:rsidR="00337202" w:rsidRPr="00F76055" w:rsidRDefault="00337202" w:rsidP="00B84EF7">
            <w:pPr>
              <w:pStyle w:val="Odstavekseznama"/>
              <w:numPr>
                <w:ilvl w:val="0"/>
                <w:numId w:val="163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plevelov.</w:t>
            </w:r>
          </w:p>
        </w:tc>
        <w:tc>
          <w:tcPr>
            <w:tcW w:w="2409" w:type="dxa"/>
            <w:hideMark/>
          </w:tcPr>
          <w:p w14:paraId="2C8CDD7C" w14:textId="20F3A661" w:rsidR="00337202" w:rsidRPr="00B75E93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B75E93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27" w:type="dxa"/>
            <w:hideMark/>
          </w:tcPr>
          <w:p w14:paraId="3319B424" w14:textId="77777777" w:rsidR="00337202" w:rsidRPr="00B75E93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B75E93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B75E93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417" w:type="dxa"/>
            <w:hideMark/>
          </w:tcPr>
          <w:p w14:paraId="7C20979A" w14:textId="77777777" w:rsidR="00337202" w:rsidRPr="00B75E93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559" w:type="dxa"/>
            <w:hideMark/>
          </w:tcPr>
          <w:p w14:paraId="0964D693" w14:textId="77777777" w:rsidR="00337202" w:rsidRPr="00B75E93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2410" w:type="dxa"/>
            <w:hideMark/>
          </w:tcPr>
          <w:p w14:paraId="7C8880F8" w14:textId="4532694E" w:rsidR="00337202" w:rsidRPr="00B75E93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B75E93">
              <w:rPr>
                <w:rFonts w:eastAsiaTheme="minorEastAsia" w:cs="Arial"/>
                <w:sz w:val="18"/>
                <w:szCs w:val="18"/>
              </w:rPr>
              <w:t xml:space="preserve"> Uporaba največ 2-krat letno.                                                             </w:t>
            </w:r>
          </w:p>
        </w:tc>
      </w:tr>
      <w:tr w:rsidR="00337202" w:rsidRPr="00F76055" w14:paraId="4796A78B" w14:textId="77777777" w:rsidTr="00B75E93">
        <w:trPr>
          <w:trHeight w:val="596"/>
        </w:trPr>
        <w:tc>
          <w:tcPr>
            <w:tcW w:w="2263" w:type="dxa"/>
            <w:vMerge/>
            <w:hideMark/>
          </w:tcPr>
          <w:p w14:paraId="74F1F5A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0169352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3C29B36C" w14:textId="77777777" w:rsidR="00337202" w:rsidRPr="00B75E93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B75E93">
              <w:rPr>
                <w:rFonts w:eastAsiaTheme="minorEastAsia" w:cs="Arial"/>
                <w:sz w:val="18"/>
                <w:szCs w:val="18"/>
              </w:rPr>
              <w:t>tebufenozid</w:t>
            </w:r>
            <w:proofErr w:type="spellEnd"/>
          </w:p>
        </w:tc>
        <w:tc>
          <w:tcPr>
            <w:tcW w:w="2127" w:type="dxa"/>
            <w:hideMark/>
          </w:tcPr>
          <w:p w14:paraId="26D5194B" w14:textId="77777777" w:rsidR="00337202" w:rsidRPr="00B75E93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sz w:val="18"/>
                <w:szCs w:val="18"/>
              </w:rPr>
              <w:t xml:space="preserve">Mimic  </w:t>
            </w:r>
          </w:p>
        </w:tc>
        <w:tc>
          <w:tcPr>
            <w:tcW w:w="1417" w:type="dxa"/>
            <w:hideMark/>
          </w:tcPr>
          <w:p w14:paraId="58381621" w14:textId="77777777" w:rsidR="00337202" w:rsidRPr="00B75E93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sz w:val="18"/>
                <w:szCs w:val="18"/>
              </w:rPr>
              <w:t>0,3 - 0,4 L/ha</w:t>
            </w:r>
          </w:p>
        </w:tc>
        <w:tc>
          <w:tcPr>
            <w:tcW w:w="1559" w:type="dxa"/>
            <w:hideMark/>
          </w:tcPr>
          <w:p w14:paraId="7AB5DF8E" w14:textId="77777777" w:rsidR="00337202" w:rsidRPr="00B75E93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2410" w:type="dxa"/>
            <w:hideMark/>
          </w:tcPr>
          <w:p w14:paraId="2E4E362F" w14:textId="168F7163" w:rsidR="00337202" w:rsidRPr="00B75E93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sz w:val="18"/>
                <w:szCs w:val="18"/>
              </w:rPr>
              <w:t xml:space="preserve">Na istem zemljišču 1-krat v rastni sezoni na prostem.                                                   </w:t>
            </w:r>
          </w:p>
        </w:tc>
      </w:tr>
      <w:tr w:rsidR="00337202" w:rsidRPr="00F76055" w14:paraId="20FE2935" w14:textId="77777777" w:rsidTr="00B75E93">
        <w:trPr>
          <w:trHeight w:val="393"/>
        </w:trPr>
        <w:tc>
          <w:tcPr>
            <w:tcW w:w="2263" w:type="dxa"/>
            <w:vMerge/>
          </w:tcPr>
          <w:p w14:paraId="00D6C4D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4A49768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</w:tcPr>
          <w:p w14:paraId="7F558C8F" w14:textId="5709CEB8" w:rsidR="00337202" w:rsidRPr="00B75E93" w:rsidRDefault="77C0CBE7" w:rsidP="274B721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B75E93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B75E93" w:rsidRPr="00B75E93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="00B75E93" w:rsidRPr="00B75E93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B75E93" w:rsidRPr="00B75E93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</w:t>
            </w:r>
            <w:r w:rsidRPr="00B75E93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="1029D38E" w:rsidRPr="00B75E93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1029D38E" w:rsidRPr="00B75E93">
              <w:rPr>
                <w:rFonts w:eastAsia="Tahoma"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127" w:type="dxa"/>
          </w:tcPr>
          <w:p w14:paraId="0FFE3BFE" w14:textId="78F06135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417" w:type="dxa"/>
          </w:tcPr>
          <w:p w14:paraId="2750446F" w14:textId="38CE38A6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59" w:type="dxa"/>
          </w:tcPr>
          <w:p w14:paraId="4D5E22E7" w14:textId="2C178A46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410" w:type="dxa"/>
          </w:tcPr>
          <w:p w14:paraId="2F6DC3D2" w14:textId="2FB988BD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.</w:t>
            </w:r>
          </w:p>
        </w:tc>
      </w:tr>
      <w:tr w:rsidR="00337202" w:rsidRPr="00F76055" w14:paraId="104261F9" w14:textId="77777777" w:rsidTr="00B75E93">
        <w:trPr>
          <w:trHeight w:val="600"/>
        </w:trPr>
        <w:tc>
          <w:tcPr>
            <w:tcW w:w="2263" w:type="dxa"/>
            <w:vMerge/>
            <w:hideMark/>
          </w:tcPr>
          <w:p w14:paraId="7CBAA4D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1F52E21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49B93EE3" w14:textId="40124C45" w:rsidR="00337202" w:rsidRPr="00B75E93" w:rsidRDefault="6C94DED9" w:rsidP="7430A39A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B75E93"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B75E93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B75E93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B75E93"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k</w:t>
            </w:r>
            <w:r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B75E93">
              <w:rPr>
                <w:rFonts w:eastAsia="Tahoma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127" w:type="dxa"/>
            <w:hideMark/>
          </w:tcPr>
          <w:p w14:paraId="62AE67D3" w14:textId="77777777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417" w:type="dxa"/>
            <w:hideMark/>
          </w:tcPr>
          <w:p w14:paraId="57D1EFEE" w14:textId="77777777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559" w:type="dxa"/>
            <w:hideMark/>
          </w:tcPr>
          <w:p w14:paraId="2BEE54FB" w14:textId="5E99E095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410" w:type="dxa"/>
            <w:hideMark/>
          </w:tcPr>
          <w:p w14:paraId="713EDAA7" w14:textId="3C22C1AD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337202" w:rsidRPr="00F76055" w14:paraId="063A753C" w14:textId="77777777" w:rsidTr="00B75E93">
        <w:trPr>
          <w:trHeight w:val="520"/>
        </w:trPr>
        <w:tc>
          <w:tcPr>
            <w:tcW w:w="2263" w:type="dxa"/>
            <w:vMerge w:val="restart"/>
            <w:hideMark/>
          </w:tcPr>
          <w:p w14:paraId="3C79A95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Južna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lodovrtk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32386DCC" w14:textId="77777777" w:rsidR="00337202" w:rsidRPr="00F76055" w:rsidRDefault="00337202" w:rsidP="0033720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   </w:t>
            </w:r>
            <w:r w:rsidRPr="00F76055">
              <w:rPr>
                <w:rFonts w:cs="Arial"/>
                <w:sz w:val="18"/>
                <w:szCs w:val="18"/>
              </w:rPr>
              <w:t xml:space="preserve">     </w:t>
            </w:r>
          </w:p>
          <w:p w14:paraId="20E9279E" w14:textId="77777777" w:rsidR="00337202" w:rsidRPr="00F76055" w:rsidRDefault="00337202" w:rsidP="00B84EF7">
            <w:pPr>
              <w:pStyle w:val="Odstavekseznama"/>
              <w:numPr>
                <w:ilvl w:val="0"/>
                <w:numId w:val="8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intenzivno obdelovanje tal povzroči propad številnih gosenic,</w:t>
            </w:r>
          </w:p>
          <w:p w14:paraId="22627ACC" w14:textId="030639EF" w:rsidR="00337202" w:rsidRPr="00F76055" w:rsidRDefault="00337202" w:rsidP="00B84EF7">
            <w:pPr>
              <w:pStyle w:val="Odstavekseznama"/>
              <w:numPr>
                <w:ilvl w:val="0"/>
                <w:numId w:val="8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koruznice (mulčenje).</w:t>
            </w:r>
          </w:p>
        </w:tc>
        <w:tc>
          <w:tcPr>
            <w:tcW w:w="2409" w:type="dxa"/>
            <w:hideMark/>
          </w:tcPr>
          <w:p w14:paraId="5FF72171" w14:textId="13E30E2F" w:rsidR="00337202" w:rsidRPr="00B75E93" w:rsidRDefault="00B75E93" w:rsidP="7430A39A">
            <w:pPr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B</w:t>
            </w:r>
            <w:r w:rsidR="78A5E9D4"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acillus</w:t>
            </w:r>
            <w:proofErr w:type="spellEnd"/>
            <w:r w:rsidR="78A5E9D4"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t</w:t>
            </w:r>
            <w:r w:rsidR="78A5E9D4"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="78A5E9D4"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78A5E9D4" w:rsidRPr="00B75E93">
              <w:rPr>
                <w:rFonts w:eastAsia="Arial" w:cs="Arial"/>
                <w:color w:val="00B050"/>
                <w:sz w:val="18"/>
                <w:szCs w:val="18"/>
              </w:rPr>
              <w:t>subsp</w:t>
            </w:r>
            <w:proofErr w:type="spellEnd"/>
            <w:r w:rsidR="78A5E9D4"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k</w:t>
            </w:r>
            <w:r w:rsidR="78A5E9D4"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="78A5E9D4" w:rsidRPr="00B75E93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sev EG2348</w:t>
            </w:r>
          </w:p>
          <w:p w14:paraId="370DB82E" w14:textId="2F19CEA2" w:rsidR="00337202" w:rsidRPr="00B75E93" w:rsidRDefault="00337202" w:rsidP="7430A39A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245F8EE9" w14:textId="77777777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Lepinox</w:t>
            </w:r>
            <w:proofErr w:type="spellEnd"/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 xml:space="preserve"> plus  </w:t>
            </w:r>
          </w:p>
        </w:tc>
        <w:tc>
          <w:tcPr>
            <w:tcW w:w="1417" w:type="dxa"/>
            <w:hideMark/>
          </w:tcPr>
          <w:p w14:paraId="00FA3E17" w14:textId="77777777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59" w:type="dxa"/>
            <w:hideMark/>
          </w:tcPr>
          <w:p w14:paraId="1B2CA9BC" w14:textId="32DD9D7D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410" w:type="dxa"/>
            <w:hideMark/>
          </w:tcPr>
          <w:p w14:paraId="1B785FAD" w14:textId="547F7250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2-krat v rastni sezoni. </w:t>
            </w:r>
          </w:p>
        </w:tc>
      </w:tr>
      <w:tr w:rsidR="00337202" w:rsidRPr="00F76055" w14:paraId="5168767E" w14:textId="77777777" w:rsidTr="00B75E93">
        <w:trPr>
          <w:trHeight w:val="433"/>
        </w:trPr>
        <w:tc>
          <w:tcPr>
            <w:tcW w:w="2263" w:type="dxa"/>
            <w:vMerge/>
            <w:hideMark/>
          </w:tcPr>
          <w:p w14:paraId="0BB03A8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02C1AAE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5AC533CE" w14:textId="3C2DDC3B" w:rsidR="00337202" w:rsidRPr="00B75E93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B75E93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27" w:type="dxa"/>
            <w:hideMark/>
          </w:tcPr>
          <w:p w14:paraId="5A615D46" w14:textId="77777777" w:rsidR="00337202" w:rsidRPr="00B75E93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B75E93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B75E93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417" w:type="dxa"/>
            <w:hideMark/>
          </w:tcPr>
          <w:p w14:paraId="64442570" w14:textId="77777777" w:rsidR="00337202" w:rsidRPr="00B75E93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559" w:type="dxa"/>
            <w:hideMark/>
          </w:tcPr>
          <w:p w14:paraId="255D1FD1" w14:textId="77777777" w:rsidR="00337202" w:rsidRPr="00B75E93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2410" w:type="dxa"/>
            <w:hideMark/>
          </w:tcPr>
          <w:p w14:paraId="009A5E82" w14:textId="214D62EB" w:rsidR="00337202" w:rsidRPr="00B75E93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sz w:val="18"/>
                <w:szCs w:val="18"/>
              </w:rPr>
              <w:t xml:space="preserve">Uporaba največ 2-krat letno.                                      </w:t>
            </w:r>
          </w:p>
        </w:tc>
      </w:tr>
      <w:tr w:rsidR="00337202" w:rsidRPr="00F76055" w14:paraId="5FBA0223" w14:textId="77777777" w:rsidTr="00B75E93">
        <w:trPr>
          <w:trHeight w:val="520"/>
        </w:trPr>
        <w:tc>
          <w:tcPr>
            <w:tcW w:w="2263" w:type="dxa"/>
            <w:vMerge/>
            <w:hideMark/>
          </w:tcPr>
          <w:p w14:paraId="2F9694E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3EDAD5D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6C4B0307" w14:textId="1C2584A6" w:rsidR="00337202" w:rsidRPr="00B75E93" w:rsidRDefault="7EE4037A" w:rsidP="7430A39A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B75E93"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</w:t>
            </w:r>
            <w:r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00B75E93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75E93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B75E93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B75E93"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k</w:t>
            </w:r>
            <w:r w:rsidRPr="00B75E93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B75E93">
              <w:rPr>
                <w:rFonts w:eastAsia="Tahoma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127" w:type="dxa"/>
            <w:hideMark/>
          </w:tcPr>
          <w:p w14:paraId="14C026E5" w14:textId="77777777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417" w:type="dxa"/>
            <w:hideMark/>
          </w:tcPr>
          <w:p w14:paraId="2AA0E2B4" w14:textId="77777777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559" w:type="dxa"/>
            <w:hideMark/>
          </w:tcPr>
          <w:p w14:paraId="7925E01D" w14:textId="539725F1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410" w:type="dxa"/>
            <w:hideMark/>
          </w:tcPr>
          <w:p w14:paraId="3D13B8BD" w14:textId="354B3127" w:rsidR="00337202" w:rsidRPr="00B75E93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B75E93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337202" w:rsidRPr="00F76055" w14:paraId="045DC56A" w14:textId="77777777" w:rsidTr="00B75E93">
        <w:trPr>
          <w:trHeight w:val="520"/>
        </w:trPr>
        <w:tc>
          <w:tcPr>
            <w:tcW w:w="2263" w:type="dxa"/>
            <w:vMerge/>
            <w:hideMark/>
          </w:tcPr>
          <w:p w14:paraId="7DF0E92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1E2E7C3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785F9F58" w14:textId="43305F4F" w:rsidR="00337202" w:rsidRPr="00F76055" w:rsidRDefault="77C0CBE7" w:rsidP="274B721E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B75E93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="00B75E93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B75E93"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</w:t>
            </w:r>
            <w:r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="6F38CF4E" w:rsidRPr="0035052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6F38CF4E" w:rsidRPr="0035052D">
              <w:rPr>
                <w:rFonts w:ascii="Tahoma" w:eastAsia="Tahoma" w:hAnsi="Tahoma" w:cs="Tahoma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127" w:type="dxa"/>
            <w:hideMark/>
          </w:tcPr>
          <w:p w14:paraId="0770E59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417" w:type="dxa"/>
            <w:hideMark/>
          </w:tcPr>
          <w:p w14:paraId="1125683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559" w:type="dxa"/>
            <w:hideMark/>
          </w:tcPr>
          <w:p w14:paraId="631BD7F3" w14:textId="142D8EC3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410" w:type="dxa"/>
            <w:hideMark/>
          </w:tcPr>
          <w:p w14:paraId="3E387A8A" w14:textId="20A97664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.</w:t>
            </w:r>
          </w:p>
        </w:tc>
      </w:tr>
      <w:tr w:rsidR="00337202" w:rsidRPr="00F76055" w14:paraId="025FAED0" w14:textId="77777777" w:rsidTr="00B75E93">
        <w:trPr>
          <w:trHeight w:val="652"/>
        </w:trPr>
        <w:tc>
          <w:tcPr>
            <w:tcW w:w="2263" w:type="dxa"/>
            <w:vMerge w:val="restart"/>
            <w:hideMark/>
          </w:tcPr>
          <w:p w14:paraId="1C6B3167" w14:textId="643A2F3D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a hržic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ontari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as</w:t>
            </w:r>
            <w:r w:rsidR="0062527C"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u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irti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27332D06" w14:textId="77777777" w:rsidR="0062527C" w:rsidRPr="00F76055" w:rsidRDefault="00337202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                                      </w:t>
            </w:r>
          </w:p>
          <w:p w14:paraId="71530E4D" w14:textId="77777777" w:rsidR="0062527C" w:rsidRPr="00F76055" w:rsidRDefault="0062527C" w:rsidP="00B84EF7">
            <w:pPr>
              <w:pStyle w:val="Odstavekseznama"/>
              <w:numPr>
                <w:ilvl w:val="0"/>
                <w:numId w:val="83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števanje širokega kolobarja (vsaj triletnega), </w:t>
            </w:r>
          </w:p>
          <w:p w14:paraId="1A5898FC" w14:textId="77777777" w:rsidR="0062527C" w:rsidRPr="00F76055" w:rsidRDefault="0062527C" w:rsidP="00B84EF7">
            <w:pPr>
              <w:pStyle w:val="Odstavekseznama"/>
              <w:numPr>
                <w:ilvl w:val="0"/>
                <w:numId w:val="8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tiranje samoniklih križnic, </w:t>
            </w:r>
          </w:p>
          <w:p w14:paraId="53F1BC82" w14:textId="77777777" w:rsidR="0062527C" w:rsidRPr="00F76055" w:rsidRDefault="0062527C" w:rsidP="00B84EF7">
            <w:pPr>
              <w:pStyle w:val="Odstavekseznama"/>
              <w:numPr>
                <w:ilvl w:val="0"/>
                <w:numId w:val="8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globok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bub hržice.</w:t>
            </w:r>
          </w:p>
          <w:p w14:paraId="7BD9B392" w14:textId="77777777" w:rsidR="0062527C" w:rsidRPr="00F76055" w:rsidRDefault="0062527C" w:rsidP="0062527C">
            <w:pPr>
              <w:pStyle w:val="Odstavekseznama"/>
              <w:ind w:left="177"/>
              <w:jc w:val="left"/>
              <w:rPr>
                <w:rFonts w:cs="Arial"/>
                <w:sz w:val="18"/>
                <w:szCs w:val="18"/>
              </w:rPr>
            </w:pPr>
          </w:p>
          <w:p w14:paraId="5752F13E" w14:textId="69CADAE7" w:rsidR="00337202" w:rsidRPr="00F76055" w:rsidRDefault="0062527C" w:rsidP="006252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iporočljivo je redno pregledovanje rastlin kmalu po prvem presajanju zgodaj spomladi, v začetku maja in spremljanje naleta škodljivca s feromonskimi vabami.</w:t>
            </w:r>
          </w:p>
        </w:tc>
        <w:tc>
          <w:tcPr>
            <w:tcW w:w="2409" w:type="dxa"/>
            <w:hideMark/>
          </w:tcPr>
          <w:p w14:paraId="23FDB38A" w14:textId="5D49BDAD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27" w:type="dxa"/>
            <w:hideMark/>
          </w:tcPr>
          <w:p w14:paraId="56DD6AB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417" w:type="dxa"/>
            <w:hideMark/>
          </w:tcPr>
          <w:p w14:paraId="075376B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559" w:type="dxa"/>
            <w:hideMark/>
          </w:tcPr>
          <w:p w14:paraId="27FE704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2410" w:type="dxa"/>
            <w:hideMark/>
          </w:tcPr>
          <w:p w14:paraId="6726EC53" w14:textId="7BE09404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. Uporaba največ 2-krat letno.                                                                </w:t>
            </w:r>
          </w:p>
        </w:tc>
      </w:tr>
      <w:tr w:rsidR="00337202" w:rsidRPr="00F76055" w14:paraId="71C069A1" w14:textId="77777777" w:rsidTr="00B75E93">
        <w:trPr>
          <w:trHeight w:val="500"/>
        </w:trPr>
        <w:tc>
          <w:tcPr>
            <w:tcW w:w="2263" w:type="dxa"/>
            <w:vMerge/>
            <w:hideMark/>
          </w:tcPr>
          <w:p w14:paraId="2BC203C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4D18D00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4BF267E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27" w:type="dxa"/>
            <w:hideMark/>
          </w:tcPr>
          <w:p w14:paraId="2D87DE7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 </w:t>
            </w:r>
          </w:p>
        </w:tc>
        <w:tc>
          <w:tcPr>
            <w:tcW w:w="1417" w:type="dxa"/>
            <w:hideMark/>
          </w:tcPr>
          <w:p w14:paraId="506DFF6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559" w:type="dxa"/>
            <w:hideMark/>
          </w:tcPr>
          <w:p w14:paraId="26ECD90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2410" w:type="dxa"/>
            <w:hideMark/>
          </w:tcPr>
          <w:p w14:paraId="437F38D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674ED8FA" w14:textId="1117416C" w:rsidR="00337202" w:rsidRPr="00B75E93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B75E93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337202" w:rsidRPr="00F76055" w14:paraId="403893C9" w14:textId="77777777" w:rsidTr="00B75E93">
        <w:trPr>
          <w:trHeight w:val="1000"/>
        </w:trPr>
        <w:tc>
          <w:tcPr>
            <w:tcW w:w="2263" w:type="dxa"/>
            <w:hideMark/>
          </w:tcPr>
          <w:p w14:paraId="7DA1349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Kljunotaji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                              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eutorhynchu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eurostigm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/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quadriden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hideMark/>
          </w:tcPr>
          <w:p w14:paraId="2C6C0689" w14:textId="0639B591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uporaba zdravega sadilnega materiala.</w:t>
            </w:r>
          </w:p>
        </w:tc>
        <w:tc>
          <w:tcPr>
            <w:tcW w:w="2409" w:type="dxa"/>
            <w:hideMark/>
          </w:tcPr>
          <w:p w14:paraId="474382B9" w14:textId="7393C000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27" w:type="dxa"/>
            <w:hideMark/>
          </w:tcPr>
          <w:p w14:paraId="03FABB9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417" w:type="dxa"/>
            <w:hideMark/>
          </w:tcPr>
          <w:p w14:paraId="44FB552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559" w:type="dxa"/>
            <w:hideMark/>
          </w:tcPr>
          <w:p w14:paraId="78FF06C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2410" w:type="dxa"/>
            <w:hideMark/>
          </w:tcPr>
          <w:p w14:paraId="6AB39D96" w14:textId="6DAD2713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2-krat letno.                                                          30m varnostni pas do voda 1. in 2. reda ter 15 m pas do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netretiranih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ovršin. </w:t>
            </w:r>
          </w:p>
        </w:tc>
      </w:tr>
      <w:tr w:rsidR="00337202" w:rsidRPr="00F76055" w14:paraId="4DD8C11F" w14:textId="77777777" w:rsidTr="00B75E93">
        <w:trPr>
          <w:trHeight w:val="806"/>
        </w:trPr>
        <w:tc>
          <w:tcPr>
            <w:tcW w:w="2263" w:type="dxa"/>
            <w:hideMark/>
          </w:tcPr>
          <w:p w14:paraId="558A545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i bolhač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yllotret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emor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t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igripe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Undulat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694" w:type="dxa"/>
            <w:hideMark/>
          </w:tcPr>
          <w:p w14:paraId="3E425EE4" w14:textId="77777777" w:rsidR="0062527C" w:rsidRPr="00F76055" w:rsidRDefault="00337202" w:rsidP="0062527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1237832" w14:textId="77777777" w:rsidR="0062527C" w:rsidRPr="00F76055" w:rsidRDefault="0062527C" w:rsidP="00B84EF7">
            <w:pPr>
              <w:pStyle w:val="Odstavekseznama"/>
              <w:numPr>
                <w:ilvl w:val="0"/>
                <w:numId w:val="371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motenje razmnoževanja bolhačev z namakanjem, ki povečuje vlago v tleh in tudi v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izemn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loju, </w:t>
            </w:r>
          </w:p>
          <w:p w14:paraId="36D1A083" w14:textId="57D83615" w:rsidR="00337202" w:rsidRPr="00F76055" w:rsidRDefault="0062527C" w:rsidP="00B84EF7">
            <w:pPr>
              <w:pStyle w:val="Odstavekseznama"/>
              <w:numPr>
                <w:ilvl w:val="0"/>
                <w:numId w:val="371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 izvajanjem ostalih ukrepov</w:t>
            </w:r>
            <w:r w:rsidR="005E25B8"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ito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kolobar, prekrivanje posevka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li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kopavanje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roše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rastlin, zatiranje plevelov in podobno) pripomore, da se mlade rastline hitro razvijajo in so tako manj dovzetne za napad bolhačev.</w:t>
            </w:r>
          </w:p>
        </w:tc>
        <w:tc>
          <w:tcPr>
            <w:tcW w:w="2409" w:type="dxa"/>
            <w:hideMark/>
          </w:tcPr>
          <w:p w14:paraId="23078973" w14:textId="0188BA4D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27" w:type="dxa"/>
            <w:hideMark/>
          </w:tcPr>
          <w:p w14:paraId="7330BBA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417" w:type="dxa"/>
            <w:hideMark/>
          </w:tcPr>
          <w:p w14:paraId="2F9C867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559" w:type="dxa"/>
            <w:hideMark/>
          </w:tcPr>
          <w:p w14:paraId="22E0042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2410" w:type="dxa"/>
            <w:hideMark/>
          </w:tcPr>
          <w:p w14:paraId="070C6CD1" w14:textId="50FEC8A6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2-krat letno.                                                            </w:t>
            </w:r>
          </w:p>
        </w:tc>
      </w:tr>
      <w:tr w:rsidR="00337202" w:rsidRPr="00F76055" w14:paraId="3A67DB17" w14:textId="77777777" w:rsidTr="00B75E93">
        <w:trPr>
          <w:trHeight w:val="677"/>
        </w:trPr>
        <w:tc>
          <w:tcPr>
            <w:tcW w:w="2263" w:type="dxa"/>
            <w:vMerge w:val="restart"/>
            <w:hideMark/>
          </w:tcPr>
          <w:p w14:paraId="1EDFC05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a muh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0F759942" w14:textId="40F5558C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Del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adic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0746CAF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1B4BE649" w14:textId="790C8DD7" w:rsidR="00337202" w:rsidRPr="00F76055" w:rsidRDefault="00337202" w:rsidP="00B84EF7">
            <w:pPr>
              <w:pStyle w:val="Odstavekseznama"/>
              <w:numPr>
                <w:ilvl w:val="0"/>
                <w:numId w:val="164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dravega sadilnega materiala, </w:t>
            </w:r>
          </w:p>
          <w:p w14:paraId="2D853F09" w14:textId="3743A2D7" w:rsidR="00337202" w:rsidRPr="00F76055" w:rsidRDefault="00337202" w:rsidP="00B84EF7">
            <w:pPr>
              <w:pStyle w:val="Odstavekseznama"/>
              <w:numPr>
                <w:ilvl w:val="0"/>
                <w:numId w:val="164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aščitnih mrež oz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409" w:type="dxa"/>
            <w:hideMark/>
          </w:tcPr>
          <w:p w14:paraId="6BD00FBD" w14:textId="6F23B42F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27" w:type="dxa"/>
            <w:hideMark/>
          </w:tcPr>
          <w:p w14:paraId="27F8ACD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417" w:type="dxa"/>
            <w:hideMark/>
          </w:tcPr>
          <w:p w14:paraId="0A0B6C3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559" w:type="dxa"/>
            <w:hideMark/>
          </w:tcPr>
          <w:p w14:paraId="7343C8C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2410" w:type="dxa"/>
            <w:hideMark/>
          </w:tcPr>
          <w:p w14:paraId="0A7A8716" w14:textId="7AB15BA3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2-krat letno.                                                            </w:t>
            </w:r>
          </w:p>
        </w:tc>
      </w:tr>
      <w:tr w:rsidR="00337202" w:rsidRPr="00F76055" w14:paraId="5186BB03" w14:textId="77777777" w:rsidTr="00B75E93">
        <w:trPr>
          <w:trHeight w:val="545"/>
        </w:trPr>
        <w:tc>
          <w:tcPr>
            <w:tcW w:w="2263" w:type="dxa"/>
            <w:vMerge/>
            <w:hideMark/>
          </w:tcPr>
          <w:p w14:paraId="3D4CE40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49D50F9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0DC3603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127" w:type="dxa"/>
            <w:hideMark/>
          </w:tcPr>
          <w:p w14:paraId="1B4F8B8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olumb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0,8 MG  </w:t>
            </w:r>
          </w:p>
        </w:tc>
        <w:tc>
          <w:tcPr>
            <w:tcW w:w="1417" w:type="dxa"/>
            <w:hideMark/>
          </w:tcPr>
          <w:p w14:paraId="55A7A60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2 kg/ha</w:t>
            </w:r>
          </w:p>
        </w:tc>
        <w:tc>
          <w:tcPr>
            <w:tcW w:w="1559" w:type="dxa"/>
            <w:hideMark/>
          </w:tcPr>
          <w:p w14:paraId="1B9A714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2410" w:type="dxa"/>
            <w:hideMark/>
          </w:tcPr>
          <w:p w14:paraId="0EF7A25C" w14:textId="5D7DDF88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1-krat v rastni sezoni. </w:t>
            </w:r>
          </w:p>
        </w:tc>
      </w:tr>
      <w:tr w:rsidR="00337202" w:rsidRPr="00F76055" w14:paraId="789F0F3B" w14:textId="77777777" w:rsidTr="00B75E93">
        <w:trPr>
          <w:trHeight w:val="639"/>
        </w:trPr>
        <w:tc>
          <w:tcPr>
            <w:tcW w:w="2263" w:type="dxa"/>
            <w:vMerge w:val="restart"/>
            <w:hideMark/>
          </w:tcPr>
          <w:p w14:paraId="38C14C3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Mokasta kapusova uš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evicoryn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6A94AF11" w14:textId="68230916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:                                      Pravočasna uporaba insekticidov! Če </w:t>
            </w:r>
            <w:r w:rsidR="005E25B8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insekticid uporabi prepozno, si rastline ne opomorejo ali le delno. Insekticidu</w:t>
            </w:r>
            <w:r w:rsidR="005E25B8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dodaja močila, škropi</w:t>
            </w:r>
            <w:r w:rsidR="005E25B8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z visokim tlakom.</w:t>
            </w:r>
          </w:p>
        </w:tc>
        <w:tc>
          <w:tcPr>
            <w:tcW w:w="2409" w:type="dxa"/>
            <w:hideMark/>
          </w:tcPr>
          <w:p w14:paraId="650D1303" w14:textId="15D3FAA2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27" w:type="dxa"/>
            <w:hideMark/>
          </w:tcPr>
          <w:p w14:paraId="419F534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417" w:type="dxa"/>
            <w:hideMark/>
          </w:tcPr>
          <w:p w14:paraId="18498D1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559" w:type="dxa"/>
            <w:hideMark/>
          </w:tcPr>
          <w:p w14:paraId="58B5EF0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2410" w:type="dxa"/>
            <w:hideMark/>
          </w:tcPr>
          <w:p w14:paraId="56A02401" w14:textId="2EE01761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Manjša uporaba. Uporaba največ 2-krat letno.</w:t>
            </w:r>
          </w:p>
        </w:tc>
      </w:tr>
      <w:tr w:rsidR="00337202" w:rsidRPr="00F76055" w14:paraId="0C590ED3" w14:textId="77777777" w:rsidTr="00B75E93">
        <w:trPr>
          <w:trHeight w:val="500"/>
        </w:trPr>
        <w:tc>
          <w:tcPr>
            <w:tcW w:w="2263" w:type="dxa"/>
            <w:vMerge/>
            <w:hideMark/>
          </w:tcPr>
          <w:p w14:paraId="09183B0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019E3BD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2E6B547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27" w:type="dxa"/>
            <w:hideMark/>
          </w:tcPr>
          <w:p w14:paraId="6694488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</w:t>
            </w:r>
          </w:p>
        </w:tc>
        <w:tc>
          <w:tcPr>
            <w:tcW w:w="1417" w:type="dxa"/>
            <w:hideMark/>
          </w:tcPr>
          <w:p w14:paraId="61AE31B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559" w:type="dxa"/>
            <w:hideMark/>
          </w:tcPr>
          <w:p w14:paraId="72B678D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2410" w:type="dxa"/>
            <w:hideMark/>
          </w:tcPr>
          <w:p w14:paraId="2CE106A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5D46F339" w14:textId="2E3708F1" w:rsidR="00337202" w:rsidRPr="00B75E93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B75E93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274B721E" w14:paraId="0CF3A99A" w14:textId="77777777" w:rsidTr="00B75E93">
        <w:trPr>
          <w:trHeight w:val="300"/>
        </w:trPr>
        <w:tc>
          <w:tcPr>
            <w:tcW w:w="2263" w:type="dxa"/>
            <w:vMerge/>
            <w:hideMark/>
          </w:tcPr>
          <w:p w14:paraId="457F5935" w14:textId="77777777" w:rsidR="006E5ECE" w:rsidRDefault="006E5ECE"/>
        </w:tc>
        <w:tc>
          <w:tcPr>
            <w:tcW w:w="2694" w:type="dxa"/>
            <w:vMerge/>
            <w:hideMark/>
          </w:tcPr>
          <w:p w14:paraId="25BF9987" w14:textId="77777777" w:rsidR="006E5ECE" w:rsidRDefault="006E5ECE"/>
        </w:tc>
        <w:tc>
          <w:tcPr>
            <w:tcW w:w="2409" w:type="dxa"/>
            <w:hideMark/>
          </w:tcPr>
          <w:p w14:paraId="68CDF9A9" w14:textId="7CF03F6E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piretrin </w:t>
            </w:r>
          </w:p>
        </w:tc>
        <w:tc>
          <w:tcPr>
            <w:tcW w:w="2127" w:type="dxa"/>
            <w:hideMark/>
          </w:tcPr>
          <w:p w14:paraId="6C3AEEAB" w14:textId="730A2E69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>Asset</w:t>
            </w:r>
            <w:proofErr w:type="spellEnd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>five</w:t>
            </w:r>
            <w:proofErr w:type="spellEnd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  <w:hideMark/>
          </w:tcPr>
          <w:p w14:paraId="06784747" w14:textId="6C5446F3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0,51 L/ha </w:t>
            </w:r>
          </w:p>
        </w:tc>
        <w:tc>
          <w:tcPr>
            <w:tcW w:w="1559" w:type="dxa"/>
            <w:hideMark/>
          </w:tcPr>
          <w:p w14:paraId="662C238D" w14:textId="29E6427F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Karenca ni potrebna </w:t>
            </w:r>
          </w:p>
        </w:tc>
        <w:tc>
          <w:tcPr>
            <w:tcW w:w="2410" w:type="dxa"/>
            <w:hideMark/>
          </w:tcPr>
          <w:p w14:paraId="0CBB04A8" w14:textId="0A5D768C" w:rsidR="274B721E" w:rsidRDefault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 se v času prisotnosti škodljivih </w:t>
            </w:r>
          </w:p>
          <w:p w14:paraId="12AE57F1" w14:textId="464683CA" w:rsidR="274B721E" w:rsidRDefault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žuželk. S sredstvom se lahko na istem zemljišču oz. </w:t>
            </w:r>
            <w:r w:rsidRPr="274B721E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 xml:space="preserve">istem zaščitenem prostoru tretira </w:t>
            </w:r>
          </w:p>
          <w:p w14:paraId="7A744B7A" w14:textId="1AA335A2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337202" w:rsidRPr="00F76055" w14:paraId="1B01FD9B" w14:textId="77777777" w:rsidTr="00B75E93">
        <w:trPr>
          <w:trHeight w:val="750"/>
        </w:trPr>
        <w:tc>
          <w:tcPr>
            <w:tcW w:w="2263" w:type="dxa"/>
            <w:vMerge/>
            <w:hideMark/>
          </w:tcPr>
          <w:p w14:paraId="4F9A6D8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7268825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2E5D73E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27" w:type="dxa"/>
            <w:hideMark/>
          </w:tcPr>
          <w:p w14:paraId="52349AE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417" w:type="dxa"/>
            <w:hideMark/>
          </w:tcPr>
          <w:p w14:paraId="47280B1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559" w:type="dxa"/>
            <w:hideMark/>
          </w:tcPr>
          <w:p w14:paraId="663DD2B5" w14:textId="1DCDF0E9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410" w:type="dxa"/>
            <w:hideMark/>
          </w:tcPr>
          <w:p w14:paraId="6CC95EC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337202" w:rsidRPr="00F76055" w14:paraId="118455F7" w14:textId="77777777" w:rsidTr="00B75E93">
        <w:trPr>
          <w:trHeight w:val="620"/>
        </w:trPr>
        <w:tc>
          <w:tcPr>
            <w:tcW w:w="2263" w:type="dxa"/>
            <w:vMerge w:val="restart"/>
            <w:hideMark/>
          </w:tcPr>
          <w:p w14:paraId="1FDEAA9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Bombaževčeva uš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2783DFFC" w14:textId="0042DB2B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ph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gossypi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66C0F2D8" w14:textId="77777777" w:rsidR="0062527C" w:rsidRPr="00F76055" w:rsidRDefault="00337202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331398A" w14:textId="34699332" w:rsidR="0062527C" w:rsidRPr="00F76055" w:rsidRDefault="0062527C" w:rsidP="00B84EF7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 spravilu pridelka </w:t>
            </w:r>
            <w:r w:rsidR="005E25B8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ostanke rastlin globoko zakoplje ali pa sežge.</w:t>
            </w:r>
          </w:p>
          <w:p w14:paraId="62791A47" w14:textId="77777777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5AF20A01" w14:textId="71359C8C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leti </w:t>
            </w:r>
            <w:r w:rsidR="005E25B8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kapusnice redno pregleduje.</w:t>
            </w:r>
          </w:p>
          <w:p w14:paraId="0934A0B0" w14:textId="1276BE01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4305471F" w14:textId="0F836BAF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27" w:type="dxa"/>
            <w:hideMark/>
          </w:tcPr>
          <w:p w14:paraId="3C86392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417" w:type="dxa"/>
            <w:hideMark/>
          </w:tcPr>
          <w:p w14:paraId="044BF65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559" w:type="dxa"/>
            <w:hideMark/>
          </w:tcPr>
          <w:p w14:paraId="713671F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2410" w:type="dxa"/>
            <w:hideMark/>
          </w:tcPr>
          <w:p w14:paraId="50C03048" w14:textId="6815B6D0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2-krat letno.                                                               </w:t>
            </w:r>
          </w:p>
        </w:tc>
      </w:tr>
      <w:tr w:rsidR="274B721E" w14:paraId="51249D3D" w14:textId="77777777" w:rsidTr="00B75E93">
        <w:trPr>
          <w:trHeight w:val="300"/>
        </w:trPr>
        <w:tc>
          <w:tcPr>
            <w:tcW w:w="2263" w:type="dxa"/>
            <w:vMerge/>
            <w:hideMark/>
          </w:tcPr>
          <w:p w14:paraId="65B04EA7" w14:textId="77777777" w:rsidR="006E5ECE" w:rsidRDefault="006E5ECE"/>
        </w:tc>
        <w:tc>
          <w:tcPr>
            <w:tcW w:w="2694" w:type="dxa"/>
            <w:vMerge/>
            <w:hideMark/>
          </w:tcPr>
          <w:p w14:paraId="2422CCA5" w14:textId="77777777" w:rsidR="006E5ECE" w:rsidRDefault="006E5ECE"/>
        </w:tc>
        <w:tc>
          <w:tcPr>
            <w:tcW w:w="2409" w:type="dxa"/>
            <w:hideMark/>
          </w:tcPr>
          <w:p w14:paraId="5765FA0C" w14:textId="2A72D833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piretrin </w:t>
            </w:r>
          </w:p>
        </w:tc>
        <w:tc>
          <w:tcPr>
            <w:tcW w:w="2127" w:type="dxa"/>
            <w:hideMark/>
          </w:tcPr>
          <w:p w14:paraId="1839D785" w14:textId="6DFE4A24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>Asset</w:t>
            </w:r>
            <w:proofErr w:type="spellEnd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>five</w:t>
            </w:r>
            <w:proofErr w:type="spellEnd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  <w:hideMark/>
          </w:tcPr>
          <w:p w14:paraId="164E608F" w14:textId="1638147D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0,51 L/ha </w:t>
            </w:r>
          </w:p>
        </w:tc>
        <w:tc>
          <w:tcPr>
            <w:tcW w:w="1559" w:type="dxa"/>
            <w:hideMark/>
          </w:tcPr>
          <w:p w14:paraId="38F59FD3" w14:textId="6ED42991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Karenca ni potrebna </w:t>
            </w:r>
          </w:p>
        </w:tc>
        <w:tc>
          <w:tcPr>
            <w:tcW w:w="2410" w:type="dxa"/>
            <w:hideMark/>
          </w:tcPr>
          <w:p w14:paraId="3672E82E" w14:textId="4BAD4FC9" w:rsidR="274B721E" w:rsidRDefault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 se v času prisotnosti škodljivih </w:t>
            </w:r>
          </w:p>
          <w:p w14:paraId="439DE743" w14:textId="43F7FF80" w:rsidR="274B721E" w:rsidRDefault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žuželk. S sredstvom se lahko na istem zemljišču oz. istem zaščitenem prostoru tretira </w:t>
            </w:r>
          </w:p>
          <w:p w14:paraId="19AE5FB0" w14:textId="4E429CFB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337202" w:rsidRPr="00F76055" w14:paraId="1615CC6E" w14:textId="77777777" w:rsidTr="00B75E93">
        <w:trPr>
          <w:trHeight w:val="750"/>
        </w:trPr>
        <w:tc>
          <w:tcPr>
            <w:tcW w:w="2263" w:type="dxa"/>
            <w:vMerge/>
            <w:hideMark/>
          </w:tcPr>
          <w:p w14:paraId="1CE295D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3B99FF1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1DDAF2F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27" w:type="dxa"/>
            <w:hideMark/>
          </w:tcPr>
          <w:p w14:paraId="73A8962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</w:t>
            </w:r>
          </w:p>
        </w:tc>
        <w:tc>
          <w:tcPr>
            <w:tcW w:w="1417" w:type="dxa"/>
            <w:hideMark/>
          </w:tcPr>
          <w:p w14:paraId="2594F92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559" w:type="dxa"/>
            <w:hideMark/>
          </w:tcPr>
          <w:p w14:paraId="5F276D23" w14:textId="490078CE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410" w:type="dxa"/>
            <w:hideMark/>
          </w:tcPr>
          <w:p w14:paraId="0692D05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337202" w:rsidRPr="00F76055" w14:paraId="4A157452" w14:textId="77777777" w:rsidTr="00B75E93">
        <w:trPr>
          <w:trHeight w:val="500"/>
        </w:trPr>
        <w:tc>
          <w:tcPr>
            <w:tcW w:w="2263" w:type="dxa"/>
            <w:vMerge/>
            <w:hideMark/>
          </w:tcPr>
          <w:p w14:paraId="27A809C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748AC1F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0A40424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27" w:type="dxa"/>
            <w:hideMark/>
          </w:tcPr>
          <w:p w14:paraId="5E3B68F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 </w:t>
            </w:r>
          </w:p>
        </w:tc>
        <w:tc>
          <w:tcPr>
            <w:tcW w:w="1417" w:type="dxa"/>
            <w:hideMark/>
          </w:tcPr>
          <w:p w14:paraId="2835ECE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559" w:type="dxa"/>
            <w:hideMark/>
          </w:tcPr>
          <w:p w14:paraId="37CD028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2410" w:type="dxa"/>
            <w:hideMark/>
          </w:tcPr>
          <w:p w14:paraId="41C1EA8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4EE5BA05" w14:textId="335EC3CC" w:rsidR="00337202" w:rsidRPr="00B75E93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B75E93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337202" w:rsidRPr="00F76055" w14:paraId="7A97A354" w14:textId="77777777" w:rsidTr="00B75E93">
        <w:trPr>
          <w:trHeight w:val="500"/>
        </w:trPr>
        <w:tc>
          <w:tcPr>
            <w:tcW w:w="2263" w:type="dxa"/>
            <w:vMerge w:val="restart"/>
            <w:hideMark/>
          </w:tcPr>
          <w:p w14:paraId="7531401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Kapus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</w:p>
          <w:p w14:paraId="4819F11F" w14:textId="07F8F73B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eyrode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roletel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20FAE17F" w14:textId="77777777" w:rsidR="0062527C" w:rsidRPr="00F76055" w:rsidRDefault="00337202" w:rsidP="0062527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</w:rPr>
              <w:t xml:space="preserve">  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                       </w:t>
            </w:r>
          </w:p>
          <w:p w14:paraId="53A98B7E" w14:textId="77777777" w:rsidR="0062527C" w:rsidRPr="00F76055" w:rsidRDefault="0062527C" w:rsidP="00B84EF7">
            <w:pPr>
              <w:pStyle w:val="Odstavekseznama"/>
              <w:numPr>
                <w:ilvl w:val="0"/>
                <w:numId w:val="86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ujemo plevelne vrste in rastlinske ostanke, na katerih b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lahko prezimil.</w:t>
            </w:r>
          </w:p>
          <w:p w14:paraId="2A59501E" w14:textId="77777777" w:rsidR="0062527C" w:rsidRPr="00F76055" w:rsidRDefault="0062527C" w:rsidP="0062527C">
            <w:pPr>
              <w:rPr>
                <w:rFonts w:cs="Arial"/>
                <w:sz w:val="18"/>
                <w:szCs w:val="18"/>
              </w:rPr>
            </w:pPr>
          </w:p>
          <w:p w14:paraId="26440B47" w14:textId="3F636597" w:rsidR="00337202" w:rsidRPr="00F76055" w:rsidRDefault="0062527C" w:rsidP="006252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Priporočljivo je redno vizualno pregledovanje rastlin na pristnost odrasl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409" w:type="dxa"/>
            <w:hideMark/>
          </w:tcPr>
          <w:p w14:paraId="1B71748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spirotetramat</w:t>
            </w:r>
            <w:proofErr w:type="spellEnd"/>
          </w:p>
        </w:tc>
        <w:tc>
          <w:tcPr>
            <w:tcW w:w="2127" w:type="dxa"/>
            <w:hideMark/>
          </w:tcPr>
          <w:p w14:paraId="6A90B27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 </w:t>
            </w:r>
          </w:p>
        </w:tc>
        <w:tc>
          <w:tcPr>
            <w:tcW w:w="1417" w:type="dxa"/>
            <w:hideMark/>
          </w:tcPr>
          <w:p w14:paraId="4C1C55E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559" w:type="dxa"/>
            <w:hideMark/>
          </w:tcPr>
          <w:p w14:paraId="761764D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2410" w:type="dxa"/>
            <w:hideMark/>
          </w:tcPr>
          <w:p w14:paraId="1145EB9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7A85611A" w14:textId="1F1002C1" w:rsidR="00337202" w:rsidRPr="00B75E93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B75E93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337202" w:rsidRPr="00F76055" w14:paraId="6668A423" w14:textId="77777777" w:rsidTr="00B75E93">
        <w:trPr>
          <w:trHeight w:val="700"/>
        </w:trPr>
        <w:tc>
          <w:tcPr>
            <w:tcW w:w="2263" w:type="dxa"/>
            <w:vMerge/>
            <w:hideMark/>
          </w:tcPr>
          <w:p w14:paraId="2661BAC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0E469E6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463703BF" w14:textId="06FB2D56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27" w:type="dxa"/>
            <w:hideMark/>
          </w:tcPr>
          <w:p w14:paraId="479790A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417" w:type="dxa"/>
            <w:hideMark/>
          </w:tcPr>
          <w:p w14:paraId="1C9611F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559" w:type="dxa"/>
            <w:hideMark/>
          </w:tcPr>
          <w:p w14:paraId="443C17C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2410" w:type="dxa"/>
            <w:hideMark/>
          </w:tcPr>
          <w:p w14:paraId="50683DF3" w14:textId="124C9E0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B75E93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2-krat letno.                                                              </w:t>
            </w:r>
          </w:p>
        </w:tc>
      </w:tr>
      <w:tr w:rsidR="00337202" w:rsidRPr="00F76055" w14:paraId="5B852066" w14:textId="77777777" w:rsidTr="00B75E93">
        <w:trPr>
          <w:trHeight w:val="750"/>
        </w:trPr>
        <w:tc>
          <w:tcPr>
            <w:tcW w:w="2263" w:type="dxa"/>
            <w:vMerge/>
            <w:hideMark/>
          </w:tcPr>
          <w:p w14:paraId="576DBED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283EF5B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1264CBB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27" w:type="dxa"/>
            <w:hideMark/>
          </w:tcPr>
          <w:p w14:paraId="3FE6FBD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417" w:type="dxa"/>
            <w:hideMark/>
          </w:tcPr>
          <w:p w14:paraId="1B5896A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559" w:type="dxa"/>
            <w:hideMark/>
          </w:tcPr>
          <w:p w14:paraId="3098C1A3" w14:textId="5960DA9C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410" w:type="dxa"/>
            <w:hideMark/>
          </w:tcPr>
          <w:p w14:paraId="6F4967C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337202" w:rsidRPr="00F76055" w14:paraId="5744CBD0" w14:textId="77777777" w:rsidTr="00B75E93">
        <w:trPr>
          <w:trHeight w:val="602"/>
        </w:trPr>
        <w:tc>
          <w:tcPr>
            <w:tcW w:w="2263" w:type="dxa"/>
            <w:vMerge w:val="restart"/>
            <w:hideMark/>
          </w:tcPr>
          <w:p w14:paraId="2191242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000CE36F" w14:textId="77777777" w:rsidR="0062527C" w:rsidRPr="00F76055" w:rsidRDefault="00337202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="0062527C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="0062527C"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97DC3D0" w14:textId="138DF79B" w:rsidR="0062527C" w:rsidRPr="00F76055" w:rsidRDefault="0062527C" w:rsidP="00B84EF7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 spravilu pridelka </w:t>
            </w:r>
            <w:r w:rsidR="005E25B8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ostanke rastlin globoko zakoplje ali pa sežge.</w:t>
            </w:r>
          </w:p>
          <w:p w14:paraId="38CDB5AA" w14:textId="77777777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46BF1D9B" w14:textId="25A92227" w:rsidR="0062527C" w:rsidRPr="00F76055" w:rsidRDefault="0062527C" w:rsidP="006252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leti </w:t>
            </w:r>
            <w:r w:rsidR="005E25B8"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kapusnice redno pregleduje.</w:t>
            </w:r>
          </w:p>
          <w:p w14:paraId="5823FA5A" w14:textId="2CDFABAF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77482BE7" w14:textId="6E4E1F8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27" w:type="dxa"/>
            <w:hideMark/>
          </w:tcPr>
          <w:p w14:paraId="26C93BA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 </w:t>
            </w:r>
          </w:p>
        </w:tc>
        <w:tc>
          <w:tcPr>
            <w:tcW w:w="1417" w:type="dxa"/>
            <w:hideMark/>
          </w:tcPr>
          <w:p w14:paraId="1101229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559" w:type="dxa"/>
            <w:hideMark/>
          </w:tcPr>
          <w:p w14:paraId="7399074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2410" w:type="dxa"/>
            <w:hideMark/>
          </w:tcPr>
          <w:p w14:paraId="50B8CB0A" w14:textId="48F30FA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Manjša uporaba. Uporaba največ 2-krat letno.                                                          </w:t>
            </w:r>
          </w:p>
        </w:tc>
      </w:tr>
      <w:tr w:rsidR="274B721E" w14:paraId="376227AF" w14:textId="77777777" w:rsidTr="00B75E93">
        <w:trPr>
          <w:trHeight w:val="300"/>
        </w:trPr>
        <w:tc>
          <w:tcPr>
            <w:tcW w:w="2263" w:type="dxa"/>
            <w:vMerge/>
            <w:hideMark/>
          </w:tcPr>
          <w:p w14:paraId="7660C135" w14:textId="77777777" w:rsidR="006E5ECE" w:rsidRDefault="006E5ECE"/>
        </w:tc>
        <w:tc>
          <w:tcPr>
            <w:tcW w:w="2694" w:type="dxa"/>
            <w:vMerge/>
            <w:hideMark/>
          </w:tcPr>
          <w:p w14:paraId="32CC1645" w14:textId="77777777" w:rsidR="006E5ECE" w:rsidRDefault="006E5ECE"/>
        </w:tc>
        <w:tc>
          <w:tcPr>
            <w:tcW w:w="2409" w:type="dxa"/>
            <w:hideMark/>
          </w:tcPr>
          <w:p w14:paraId="3EDF4A43" w14:textId="1F8B903A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 piretrin </w:t>
            </w:r>
          </w:p>
        </w:tc>
        <w:tc>
          <w:tcPr>
            <w:tcW w:w="2127" w:type="dxa"/>
            <w:hideMark/>
          </w:tcPr>
          <w:p w14:paraId="24DC0E7F" w14:textId="4495D62F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>Asset</w:t>
            </w:r>
            <w:proofErr w:type="spellEnd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>five</w:t>
            </w:r>
            <w:proofErr w:type="spellEnd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  <w:hideMark/>
          </w:tcPr>
          <w:p w14:paraId="49D6AC41" w14:textId="165FCE96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0,51 L/ha </w:t>
            </w:r>
          </w:p>
        </w:tc>
        <w:tc>
          <w:tcPr>
            <w:tcW w:w="1559" w:type="dxa"/>
            <w:hideMark/>
          </w:tcPr>
          <w:p w14:paraId="065EC03A" w14:textId="45BE9510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Karenca ni potrebna </w:t>
            </w:r>
          </w:p>
        </w:tc>
        <w:tc>
          <w:tcPr>
            <w:tcW w:w="2410" w:type="dxa"/>
            <w:hideMark/>
          </w:tcPr>
          <w:p w14:paraId="303D5073" w14:textId="44CF498C" w:rsidR="274B721E" w:rsidRDefault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 se v času prisotnosti škodljivih </w:t>
            </w:r>
          </w:p>
          <w:p w14:paraId="5647CF3D" w14:textId="571AE7DD" w:rsidR="274B721E" w:rsidRDefault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žuželk. S sredstvom se lahko na istem zemljišču oz. istem zaščitenem prostoru tretira </w:t>
            </w:r>
          </w:p>
          <w:p w14:paraId="154CF968" w14:textId="47F3F7A3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337202" w:rsidRPr="00F76055" w14:paraId="59B9C270" w14:textId="77777777" w:rsidTr="00B75E93">
        <w:trPr>
          <w:trHeight w:val="416"/>
        </w:trPr>
        <w:tc>
          <w:tcPr>
            <w:tcW w:w="2263" w:type="dxa"/>
            <w:vMerge/>
            <w:hideMark/>
          </w:tcPr>
          <w:p w14:paraId="054BD9F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49F64FD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0961ED4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27" w:type="dxa"/>
            <w:hideMark/>
          </w:tcPr>
          <w:p w14:paraId="0CD7C40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</w:t>
            </w:r>
          </w:p>
        </w:tc>
        <w:tc>
          <w:tcPr>
            <w:tcW w:w="1417" w:type="dxa"/>
            <w:hideMark/>
          </w:tcPr>
          <w:p w14:paraId="4C87620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559" w:type="dxa"/>
            <w:hideMark/>
          </w:tcPr>
          <w:p w14:paraId="00C9B16B" w14:textId="41D5DA29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410" w:type="dxa"/>
            <w:hideMark/>
          </w:tcPr>
          <w:p w14:paraId="54A812C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337202" w:rsidRPr="00F76055" w14:paraId="3473DB0C" w14:textId="77777777" w:rsidTr="00B75E93">
        <w:trPr>
          <w:trHeight w:val="500"/>
        </w:trPr>
        <w:tc>
          <w:tcPr>
            <w:tcW w:w="2263" w:type="dxa"/>
            <w:vMerge/>
            <w:hideMark/>
          </w:tcPr>
          <w:p w14:paraId="5070598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0128157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79CC6C9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27" w:type="dxa"/>
            <w:hideMark/>
          </w:tcPr>
          <w:p w14:paraId="326FC2F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</w:t>
            </w:r>
          </w:p>
        </w:tc>
        <w:tc>
          <w:tcPr>
            <w:tcW w:w="1417" w:type="dxa"/>
            <w:hideMark/>
          </w:tcPr>
          <w:p w14:paraId="049658F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559" w:type="dxa"/>
            <w:hideMark/>
          </w:tcPr>
          <w:p w14:paraId="16DFC52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2410" w:type="dxa"/>
            <w:hideMark/>
          </w:tcPr>
          <w:p w14:paraId="538CA96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219B9009" w14:textId="03900231" w:rsidR="00337202" w:rsidRPr="00514F77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514F77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337202" w:rsidRPr="00F76055" w14:paraId="79D9D288" w14:textId="77777777" w:rsidTr="00B75E93">
        <w:trPr>
          <w:trHeight w:val="558"/>
        </w:trPr>
        <w:tc>
          <w:tcPr>
            <w:tcW w:w="2263" w:type="dxa"/>
            <w:vMerge w:val="restart"/>
            <w:hideMark/>
          </w:tcPr>
          <w:p w14:paraId="5BA72B1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), 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Franklinie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5D388C7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641F146" w14:textId="77777777" w:rsidR="00337202" w:rsidRPr="00F76055" w:rsidRDefault="00337202" w:rsidP="00B84EF7">
            <w:pPr>
              <w:pStyle w:val="Odstavekseznama"/>
              <w:numPr>
                <w:ilvl w:val="0"/>
                <w:numId w:val="165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level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, tudi v okolici nasada/posevka,</w:t>
            </w:r>
          </w:p>
          <w:p w14:paraId="6C19B6EE" w14:textId="6DE125B3" w:rsidR="00337202" w:rsidRPr="00F76055" w:rsidRDefault="00337202" w:rsidP="00B84EF7">
            <w:pPr>
              <w:pStyle w:val="Odstavekseznama"/>
              <w:numPr>
                <w:ilvl w:val="0"/>
                <w:numId w:val="165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če je populacija tripsov velika, </w:t>
            </w:r>
            <w:r w:rsidR="005E25B8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s spravilom po nastopu tehnološke zrelosti ne odlaša. </w:t>
            </w:r>
          </w:p>
          <w:p w14:paraId="59AC7E5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  <w:p w14:paraId="372CA8A9" w14:textId="00842548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z uporabo insekticidov </w:t>
            </w:r>
            <w:r w:rsidR="005E25B8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škode ne prepreči, </w:t>
            </w:r>
            <w:r w:rsidR="005E25B8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jo le zmanjša.</w:t>
            </w:r>
          </w:p>
        </w:tc>
        <w:tc>
          <w:tcPr>
            <w:tcW w:w="2409" w:type="dxa"/>
            <w:hideMark/>
          </w:tcPr>
          <w:p w14:paraId="474F21AD" w14:textId="2B080229" w:rsidR="00337202" w:rsidRPr="00F76055" w:rsidRDefault="00B75E93" w:rsidP="274B721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eastAsiaTheme="minorEastAsia" w:cs="Arial"/>
                <w:color w:val="00B050"/>
                <w:sz w:val="18"/>
                <w:szCs w:val="18"/>
              </w:rPr>
              <w:t>s</w:t>
            </w:r>
            <w:r w:rsidR="77C0CBE7" w:rsidRPr="274B721E">
              <w:rPr>
                <w:rFonts w:eastAsiaTheme="minorEastAsia" w:cs="Arial"/>
                <w:color w:val="00B050"/>
                <w:sz w:val="18"/>
                <w:szCs w:val="18"/>
              </w:rPr>
              <w:t>pinosad</w:t>
            </w:r>
            <w:proofErr w:type="spellEnd"/>
            <w:r w:rsidR="0FA7716F"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="0FA7716F" w:rsidRPr="274B721E">
              <w:rPr>
                <w:rFonts w:eastAsiaTheme="minorEastAsia" w:cs="Arial"/>
                <w:color w:val="00B050"/>
                <w:sz w:val="18"/>
                <w:szCs w:val="18"/>
              </w:rPr>
              <w:t>spinosin</w:t>
            </w:r>
            <w:proofErr w:type="spellEnd"/>
            <w:r w:rsidR="0FA7716F"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A + </w:t>
            </w:r>
            <w:proofErr w:type="spellStart"/>
            <w:r w:rsidR="0FA7716F" w:rsidRPr="274B721E">
              <w:rPr>
                <w:rFonts w:eastAsiaTheme="minorEastAsia" w:cs="Arial"/>
                <w:color w:val="00B050"/>
                <w:sz w:val="18"/>
                <w:szCs w:val="18"/>
              </w:rPr>
              <w:t>spinosin</w:t>
            </w:r>
            <w:proofErr w:type="spellEnd"/>
            <w:r w:rsidR="0FA7716F"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127" w:type="dxa"/>
            <w:hideMark/>
          </w:tcPr>
          <w:p w14:paraId="41CBD23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Laser 240 SC  </w:t>
            </w:r>
          </w:p>
        </w:tc>
        <w:tc>
          <w:tcPr>
            <w:tcW w:w="1417" w:type="dxa"/>
            <w:hideMark/>
          </w:tcPr>
          <w:p w14:paraId="434CAF8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4 L/ha</w:t>
            </w:r>
          </w:p>
        </w:tc>
        <w:tc>
          <w:tcPr>
            <w:tcW w:w="1559" w:type="dxa"/>
            <w:hideMark/>
          </w:tcPr>
          <w:p w14:paraId="6FF660D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2410" w:type="dxa"/>
            <w:hideMark/>
          </w:tcPr>
          <w:p w14:paraId="59EE5560" w14:textId="2E45B4E8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3-krat v rastni sezoni.</w:t>
            </w:r>
          </w:p>
        </w:tc>
      </w:tr>
      <w:tr w:rsidR="274B721E" w14:paraId="2ED5E457" w14:textId="77777777" w:rsidTr="00B75E93">
        <w:trPr>
          <w:trHeight w:val="300"/>
        </w:trPr>
        <w:tc>
          <w:tcPr>
            <w:tcW w:w="2263" w:type="dxa"/>
            <w:vMerge/>
            <w:hideMark/>
          </w:tcPr>
          <w:p w14:paraId="5B3BBBEE" w14:textId="77777777" w:rsidR="006E5ECE" w:rsidRDefault="006E5ECE"/>
        </w:tc>
        <w:tc>
          <w:tcPr>
            <w:tcW w:w="2694" w:type="dxa"/>
            <w:vMerge/>
            <w:hideMark/>
          </w:tcPr>
          <w:p w14:paraId="5F98446A" w14:textId="77777777" w:rsidR="006E5ECE" w:rsidRDefault="006E5ECE"/>
        </w:tc>
        <w:tc>
          <w:tcPr>
            <w:tcW w:w="2409" w:type="dxa"/>
            <w:hideMark/>
          </w:tcPr>
          <w:p w14:paraId="01F349F0" w14:textId="0CA04BEC" w:rsidR="274B721E" w:rsidRDefault="274B721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127" w:type="dxa"/>
            <w:hideMark/>
          </w:tcPr>
          <w:p w14:paraId="195AA285" w14:textId="5D53EFD1" w:rsidR="274B721E" w:rsidRDefault="274B721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>Asset</w:t>
            </w:r>
            <w:proofErr w:type="spellEnd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417" w:type="dxa"/>
            <w:hideMark/>
          </w:tcPr>
          <w:p w14:paraId="4BC2A969" w14:textId="6E8198B3" w:rsidR="274B721E" w:rsidRDefault="274B721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>0,45 L/ha</w:t>
            </w:r>
          </w:p>
        </w:tc>
        <w:tc>
          <w:tcPr>
            <w:tcW w:w="1559" w:type="dxa"/>
            <w:hideMark/>
          </w:tcPr>
          <w:p w14:paraId="69ACA0DF" w14:textId="1BEEC048" w:rsidR="274B721E" w:rsidRDefault="274B721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2410" w:type="dxa"/>
            <w:hideMark/>
          </w:tcPr>
          <w:p w14:paraId="50B00306" w14:textId="0CA7D17F" w:rsidR="274B721E" w:rsidRDefault="274B721E" w:rsidP="274B721E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514F77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274B721E">
              <w:rPr>
                <w:rFonts w:eastAsia="Arial" w:cs="Arial"/>
                <w:color w:val="00B050"/>
                <w:sz w:val="18"/>
                <w:szCs w:val="18"/>
              </w:rPr>
              <w:t>; S sredstvom se lahko na istem zemljišču tretira največ 3-krat v rastni sezoni, v razmaku 7 dni.</w:t>
            </w:r>
          </w:p>
        </w:tc>
      </w:tr>
      <w:tr w:rsidR="00337202" w:rsidRPr="00F76055" w14:paraId="5739AE2B" w14:textId="77777777" w:rsidTr="00B75E93">
        <w:trPr>
          <w:trHeight w:val="500"/>
        </w:trPr>
        <w:tc>
          <w:tcPr>
            <w:tcW w:w="2263" w:type="dxa"/>
            <w:vMerge/>
            <w:hideMark/>
          </w:tcPr>
          <w:p w14:paraId="346E962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1184366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1828098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127" w:type="dxa"/>
            <w:hideMark/>
          </w:tcPr>
          <w:p w14:paraId="5301458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 </w:t>
            </w:r>
          </w:p>
        </w:tc>
        <w:tc>
          <w:tcPr>
            <w:tcW w:w="1417" w:type="dxa"/>
            <w:hideMark/>
          </w:tcPr>
          <w:p w14:paraId="72D5E1B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559" w:type="dxa"/>
            <w:hideMark/>
          </w:tcPr>
          <w:p w14:paraId="12417C8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2410" w:type="dxa"/>
            <w:hideMark/>
          </w:tcPr>
          <w:p w14:paraId="23A7960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2-krat v rastni sezoni.</w:t>
            </w:r>
          </w:p>
          <w:p w14:paraId="75542149" w14:textId="13F07C1C" w:rsidR="00337202" w:rsidRPr="00514F77" w:rsidRDefault="00337202" w:rsidP="00337202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514F77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337202" w:rsidRPr="00F76055" w14:paraId="30C1B5B5" w14:textId="77777777" w:rsidTr="00B75E93">
        <w:trPr>
          <w:trHeight w:val="1000"/>
        </w:trPr>
        <w:tc>
          <w:tcPr>
            <w:tcW w:w="2263" w:type="dxa"/>
            <w:vMerge/>
            <w:hideMark/>
          </w:tcPr>
          <w:p w14:paraId="5ADB85E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32ABF5E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0A05B813" w14:textId="0F7C3011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127" w:type="dxa"/>
            <w:hideMark/>
          </w:tcPr>
          <w:p w14:paraId="18736ED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 CS </w:t>
            </w:r>
          </w:p>
        </w:tc>
        <w:tc>
          <w:tcPr>
            <w:tcW w:w="1417" w:type="dxa"/>
            <w:hideMark/>
          </w:tcPr>
          <w:p w14:paraId="1F711CC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5 L/ha</w:t>
            </w:r>
          </w:p>
        </w:tc>
        <w:tc>
          <w:tcPr>
            <w:tcW w:w="1559" w:type="dxa"/>
            <w:hideMark/>
          </w:tcPr>
          <w:p w14:paraId="516AE2B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2410" w:type="dxa"/>
            <w:hideMark/>
          </w:tcPr>
          <w:p w14:paraId="0C88D5E3" w14:textId="0370B85B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514F77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2-krat letno.                                                            </w:t>
            </w:r>
          </w:p>
        </w:tc>
      </w:tr>
      <w:tr w:rsidR="00337202" w:rsidRPr="00F76055" w14:paraId="6B5373CB" w14:textId="77777777" w:rsidTr="00B75E93">
        <w:trPr>
          <w:trHeight w:val="1260"/>
        </w:trPr>
        <w:tc>
          <w:tcPr>
            <w:tcW w:w="2263" w:type="dxa"/>
            <w:hideMark/>
          </w:tcPr>
          <w:p w14:paraId="1264BB7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gorčice/nematod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Heterode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rucifer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hideMark/>
          </w:tcPr>
          <w:p w14:paraId="6080273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1316652A" w14:textId="77777777" w:rsidR="00337202" w:rsidRPr="00F76055" w:rsidRDefault="00337202" w:rsidP="00B84EF7">
            <w:pPr>
              <w:pStyle w:val="Odstavekseznama"/>
              <w:numPr>
                <w:ilvl w:val="0"/>
                <w:numId w:val="16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                                                      </w:t>
            </w:r>
          </w:p>
          <w:p w14:paraId="21B31EF0" w14:textId="77777777" w:rsidR="00337202" w:rsidRPr="00F76055" w:rsidRDefault="00337202" w:rsidP="00B84EF7">
            <w:pPr>
              <w:pStyle w:val="Odstavekseznama"/>
              <w:numPr>
                <w:ilvl w:val="0"/>
                <w:numId w:val="16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,                                     </w:t>
            </w:r>
          </w:p>
          <w:p w14:paraId="31474090" w14:textId="5D33A7A4" w:rsidR="00337202" w:rsidRPr="00F76055" w:rsidRDefault="00337202" w:rsidP="00B84EF7">
            <w:pPr>
              <w:pStyle w:val="Odstavekseznama"/>
              <w:numPr>
                <w:ilvl w:val="0"/>
                <w:numId w:val="16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saditev sort z vegetacijo krajšo od 80 dni, </w:t>
            </w:r>
          </w:p>
          <w:p w14:paraId="3D79A957" w14:textId="15849DE5" w:rsidR="00337202" w:rsidRPr="00F76055" w:rsidRDefault="00337202" w:rsidP="00B84EF7">
            <w:pPr>
              <w:pStyle w:val="Odstavekseznama"/>
              <w:numPr>
                <w:ilvl w:val="0"/>
                <w:numId w:val="166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razkuževanj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tvišč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409" w:type="dxa"/>
            <w:hideMark/>
          </w:tcPr>
          <w:p w14:paraId="7F623CE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27" w:type="dxa"/>
            <w:hideMark/>
          </w:tcPr>
          <w:p w14:paraId="76C7630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417" w:type="dxa"/>
            <w:hideMark/>
          </w:tcPr>
          <w:p w14:paraId="5A2DE53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59" w:type="dxa"/>
            <w:hideMark/>
          </w:tcPr>
          <w:p w14:paraId="2DBF76A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410" w:type="dxa"/>
            <w:hideMark/>
          </w:tcPr>
          <w:p w14:paraId="2538A2D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337202" w:rsidRPr="00F76055" w14:paraId="6EBB9BAB" w14:textId="77777777" w:rsidTr="00B75E93">
        <w:trPr>
          <w:trHeight w:val="267"/>
        </w:trPr>
        <w:tc>
          <w:tcPr>
            <w:tcW w:w="2263" w:type="dxa"/>
            <w:vMerge w:val="restart"/>
            <w:hideMark/>
          </w:tcPr>
          <w:p w14:paraId="41CBA82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7B8E1DF7" w14:textId="7492E0EC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4D3CB45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  Uporaba vab oziroma mehanski pasti. </w:t>
            </w:r>
          </w:p>
          <w:p w14:paraId="3DE77C2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  <w:p w14:paraId="16208A3D" w14:textId="73C68A30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Kemični ukrepi: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  Ob prisotnosti polžev </w:t>
            </w:r>
            <w:r w:rsidR="005E25B8"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vabe potrese na obrobje parcele od koder polži prihajajo. Vabe</w:t>
            </w:r>
            <w:r w:rsidR="005E25B8"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potrese po površini tal.</w:t>
            </w:r>
          </w:p>
        </w:tc>
        <w:tc>
          <w:tcPr>
            <w:tcW w:w="2409" w:type="dxa"/>
            <w:vMerge w:val="restart"/>
            <w:hideMark/>
          </w:tcPr>
          <w:p w14:paraId="7964033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127" w:type="dxa"/>
            <w:hideMark/>
          </w:tcPr>
          <w:p w14:paraId="0CDCA35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417" w:type="dxa"/>
            <w:hideMark/>
          </w:tcPr>
          <w:p w14:paraId="0772D70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559" w:type="dxa"/>
            <w:vMerge w:val="restart"/>
            <w:hideMark/>
          </w:tcPr>
          <w:p w14:paraId="5BAF4D7A" w14:textId="630025FB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2410" w:type="dxa"/>
            <w:hideMark/>
          </w:tcPr>
          <w:p w14:paraId="6F3C34C8" w14:textId="37BE91AD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varovanja voda. </w:t>
            </w:r>
          </w:p>
        </w:tc>
      </w:tr>
      <w:tr w:rsidR="00337202" w:rsidRPr="00F76055" w14:paraId="4AB800CD" w14:textId="77777777" w:rsidTr="00B75E93">
        <w:trPr>
          <w:trHeight w:val="416"/>
        </w:trPr>
        <w:tc>
          <w:tcPr>
            <w:tcW w:w="2263" w:type="dxa"/>
            <w:vMerge/>
            <w:hideMark/>
          </w:tcPr>
          <w:p w14:paraId="2E4FF0D3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4BD6925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01B7E1B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065B6E2C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olabio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417" w:type="dxa"/>
            <w:hideMark/>
          </w:tcPr>
          <w:p w14:paraId="7C9E3A0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559" w:type="dxa"/>
            <w:vMerge/>
            <w:hideMark/>
          </w:tcPr>
          <w:p w14:paraId="5D25A15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07AB39C9" w14:textId="24E75891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274B721E" w14:paraId="19120AF0" w14:textId="77777777" w:rsidTr="00B75E93">
        <w:trPr>
          <w:trHeight w:val="300"/>
        </w:trPr>
        <w:tc>
          <w:tcPr>
            <w:tcW w:w="2263" w:type="dxa"/>
            <w:vMerge/>
            <w:hideMark/>
          </w:tcPr>
          <w:p w14:paraId="152502E8" w14:textId="77777777" w:rsidR="006E5ECE" w:rsidRDefault="006E5ECE"/>
        </w:tc>
        <w:tc>
          <w:tcPr>
            <w:tcW w:w="2694" w:type="dxa"/>
            <w:vMerge/>
            <w:hideMark/>
          </w:tcPr>
          <w:p w14:paraId="1AFAA078" w14:textId="77777777" w:rsidR="006E5ECE" w:rsidRDefault="006E5ECE"/>
        </w:tc>
        <w:tc>
          <w:tcPr>
            <w:tcW w:w="2409" w:type="dxa"/>
            <w:vMerge/>
            <w:hideMark/>
          </w:tcPr>
          <w:p w14:paraId="0E3DE073" w14:textId="77777777" w:rsidR="006E5ECE" w:rsidRDefault="006E5ECE"/>
        </w:tc>
        <w:tc>
          <w:tcPr>
            <w:tcW w:w="2127" w:type="dxa"/>
            <w:hideMark/>
          </w:tcPr>
          <w:p w14:paraId="2BD962EB" w14:textId="740B6A02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417" w:type="dxa"/>
            <w:hideMark/>
          </w:tcPr>
          <w:p w14:paraId="05B88FE5" w14:textId="314B7256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559" w:type="dxa"/>
            <w:vMerge/>
            <w:hideMark/>
          </w:tcPr>
          <w:p w14:paraId="10DE7DFA" w14:textId="77777777" w:rsidR="006E5ECE" w:rsidRDefault="006E5ECE"/>
        </w:tc>
        <w:tc>
          <w:tcPr>
            <w:tcW w:w="2410" w:type="dxa"/>
            <w:hideMark/>
          </w:tcPr>
          <w:p w14:paraId="6798DAB6" w14:textId="465753A6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274B721E" w14:paraId="5A80133D" w14:textId="77777777" w:rsidTr="00B75E93">
        <w:trPr>
          <w:trHeight w:val="300"/>
        </w:trPr>
        <w:tc>
          <w:tcPr>
            <w:tcW w:w="2263" w:type="dxa"/>
            <w:vMerge/>
            <w:hideMark/>
          </w:tcPr>
          <w:p w14:paraId="6BB1D10C" w14:textId="77777777" w:rsidR="006E5ECE" w:rsidRDefault="006E5ECE"/>
        </w:tc>
        <w:tc>
          <w:tcPr>
            <w:tcW w:w="2694" w:type="dxa"/>
            <w:vMerge/>
            <w:hideMark/>
          </w:tcPr>
          <w:p w14:paraId="4AD23EE9" w14:textId="77777777" w:rsidR="006E5ECE" w:rsidRDefault="006E5ECE"/>
        </w:tc>
        <w:tc>
          <w:tcPr>
            <w:tcW w:w="2409" w:type="dxa"/>
            <w:vMerge/>
            <w:hideMark/>
          </w:tcPr>
          <w:p w14:paraId="07352E20" w14:textId="77777777" w:rsidR="006E5ECE" w:rsidRDefault="006E5ECE"/>
        </w:tc>
        <w:tc>
          <w:tcPr>
            <w:tcW w:w="2127" w:type="dxa"/>
            <w:hideMark/>
          </w:tcPr>
          <w:p w14:paraId="0DC61EEA" w14:textId="2657E4C7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417" w:type="dxa"/>
            <w:hideMark/>
          </w:tcPr>
          <w:p w14:paraId="4F2F866B" w14:textId="61535FD8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559" w:type="dxa"/>
            <w:vMerge/>
            <w:hideMark/>
          </w:tcPr>
          <w:p w14:paraId="14969967" w14:textId="77777777" w:rsidR="006E5ECE" w:rsidRDefault="006E5ECE"/>
        </w:tc>
        <w:tc>
          <w:tcPr>
            <w:tcW w:w="2410" w:type="dxa"/>
            <w:hideMark/>
          </w:tcPr>
          <w:p w14:paraId="7EC0821B" w14:textId="56A9CD4F" w:rsidR="274B721E" w:rsidRDefault="274B721E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337202" w:rsidRPr="00F76055" w14:paraId="7AD8B7ED" w14:textId="77777777" w:rsidTr="00B75E93">
        <w:trPr>
          <w:trHeight w:val="290"/>
        </w:trPr>
        <w:tc>
          <w:tcPr>
            <w:tcW w:w="2263" w:type="dxa"/>
            <w:vMerge/>
            <w:hideMark/>
          </w:tcPr>
          <w:p w14:paraId="1003853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7219CF5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63351AD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0752C3D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omb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417" w:type="dxa"/>
            <w:hideMark/>
          </w:tcPr>
          <w:p w14:paraId="0D2F782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559" w:type="dxa"/>
            <w:vMerge/>
            <w:hideMark/>
          </w:tcPr>
          <w:p w14:paraId="7122403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4A06976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664FCB78" w14:textId="77777777" w:rsidTr="00B75E93">
        <w:trPr>
          <w:trHeight w:val="250"/>
        </w:trPr>
        <w:tc>
          <w:tcPr>
            <w:tcW w:w="2263" w:type="dxa"/>
            <w:vMerge/>
            <w:hideMark/>
          </w:tcPr>
          <w:p w14:paraId="6714FF0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2B877F3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082911A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2A96892F" w14:textId="2C8EE799" w:rsidR="00337202" w:rsidRPr="00F76055" w:rsidRDefault="77C0CBE7" w:rsidP="274B721E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Naturen </w:t>
            </w:r>
            <w:proofErr w:type="spellStart"/>
            <w:r w:rsidR="21DF051F" w:rsidRPr="274B721E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="21DF051F"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>sredstvo proti polžem</w:t>
            </w:r>
          </w:p>
        </w:tc>
        <w:tc>
          <w:tcPr>
            <w:tcW w:w="1417" w:type="dxa"/>
            <w:hideMark/>
          </w:tcPr>
          <w:p w14:paraId="6C19AA4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0 kg/ha</w:t>
            </w:r>
          </w:p>
        </w:tc>
        <w:tc>
          <w:tcPr>
            <w:tcW w:w="1559" w:type="dxa"/>
            <w:vMerge/>
            <w:hideMark/>
          </w:tcPr>
          <w:p w14:paraId="2FA6A70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2762C92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5E805090" w14:textId="77777777" w:rsidTr="00B75E93">
        <w:trPr>
          <w:trHeight w:val="500"/>
        </w:trPr>
        <w:tc>
          <w:tcPr>
            <w:tcW w:w="2263" w:type="dxa"/>
            <w:vMerge/>
            <w:hideMark/>
          </w:tcPr>
          <w:p w14:paraId="1E3DB96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40FD583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522EF71F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6ECB4DB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lantel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rio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417" w:type="dxa"/>
            <w:hideMark/>
          </w:tcPr>
          <w:p w14:paraId="0871E73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8 kg/ha</w:t>
            </w:r>
          </w:p>
        </w:tc>
        <w:tc>
          <w:tcPr>
            <w:tcW w:w="1559" w:type="dxa"/>
            <w:vMerge/>
            <w:hideMark/>
          </w:tcPr>
          <w:p w14:paraId="14C0BCA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4111C33C" w14:textId="17D6C882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337202" w:rsidRPr="00F76055" w14:paraId="0E3D06F6" w14:textId="77777777" w:rsidTr="00B75E93">
        <w:trPr>
          <w:trHeight w:val="500"/>
        </w:trPr>
        <w:tc>
          <w:tcPr>
            <w:tcW w:w="2263" w:type="dxa"/>
            <w:vMerge/>
            <w:hideMark/>
          </w:tcPr>
          <w:p w14:paraId="7B9F7D4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3094F16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5CFD6DF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017027A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BIO vaba za zatiranje polžev</w:t>
            </w:r>
          </w:p>
        </w:tc>
        <w:tc>
          <w:tcPr>
            <w:tcW w:w="1417" w:type="dxa"/>
            <w:hideMark/>
          </w:tcPr>
          <w:p w14:paraId="46AEB8E4" w14:textId="0F3260EE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559" w:type="dxa"/>
            <w:vMerge/>
            <w:hideMark/>
          </w:tcPr>
          <w:p w14:paraId="37F7E0A4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410" w:type="dxa"/>
            <w:hideMark/>
          </w:tcPr>
          <w:p w14:paraId="3B71C267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337202" w:rsidRPr="00F76055" w14:paraId="0F81532E" w14:textId="77777777" w:rsidTr="00B75E93">
        <w:trPr>
          <w:trHeight w:val="250"/>
        </w:trPr>
        <w:tc>
          <w:tcPr>
            <w:tcW w:w="2263" w:type="dxa"/>
            <w:vMerge/>
            <w:hideMark/>
          </w:tcPr>
          <w:p w14:paraId="5640C8E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0E6764D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  <w:hideMark/>
          </w:tcPr>
          <w:p w14:paraId="2F9349D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27" w:type="dxa"/>
            <w:hideMark/>
          </w:tcPr>
          <w:p w14:paraId="4083B0F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417" w:type="dxa"/>
            <w:hideMark/>
          </w:tcPr>
          <w:p w14:paraId="1729C07D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0 kg/ha</w:t>
            </w:r>
          </w:p>
        </w:tc>
        <w:tc>
          <w:tcPr>
            <w:tcW w:w="1559" w:type="dxa"/>
            <w:hideMark/>
          </w:tcPr>
          <w:p w14:paraId="37CA487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2410" w:type="dxa"/>
            <w:hideMark/>
          </w:tcPr>
          <w:p w14:paraId="6649C009" w14:textId="6B371840" w:rsidR="00337202" w:rsidRPr="00F76055" w:rsidRDefault="00337202" w:rsidP="0033720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337202" w:rsidRPr="00F76055" w14:paraId="3BB23882" w14:textId="77777777" w:rsidTr="00B75E93">
        <w:trPr>
          <w:trHeight w:val="500"/>
        </w:trPr>
        <w:tc>
          <w:tcPr>
            <w:tcW w:w="2263" w:type="dxa"/>
            <w:vMerge/>
            <w:hideMark/>
          </w:tcPr>
          <w:p w14:paraId="6F60CBD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  <w:hideMark/>
          </w:tcPr>
          <w:p w14:paraId="6F793040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hideMark/>
          </w:tcPr>
          <w:p w14:paraId="173D012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127" w:type="dxa"/>
            <w:hideMark/>
          </w:tcPr>
          <w:p w14:paraId="1A6249C1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limex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417" w:type="dxa"/>
            <w:hideMark/>
          </w:tcPr>
          <w:p w14:paraId="47B42C02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kg/ha</w:t>
            </w:r>
          </w:p>
        </w:tc>
        <w:tc>
          <w:tcPr>
            <w:tcW w:w="1559" w:type="dxa"/>
            <w:hideMark/>
          </w:tcPr>
          <w:p w14:paraId="660919B9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2410" w:type="dxa"/>
            <w:hideMark/>
          </w:tcPr>
          <w:p w14:paraId="062CB59D" w14:textId="3BAA44AA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, do BBCH 41.</w:t>
            </w:r>
          </w:p>
        </w:tc>
      </w:tr>
      <w:tr w:rsidR="00337202" w:rsidRPr="00F76055" w14:paraId="2C070E17" w14:textId="77777777" w:rsidTr="00B75E93">
        <w:trPr>
          <w:trHeight w:val="870"/>
        </w:trPr>
        <w:tc>
          <w:tcPr>
            <w:tcW w:w="2263" w:type="dxa"/>
            <w:hideMark/>
          </w:tcPr>
          <w:p w14:paraId="342D47D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ovke (taln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) </w:t>
            </w:r>
          </w:p>
          <w:p w14:paraId="3F2E98AF" w14:textId="2BB404EA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)</w:t>
            </w:r>
          </w:p>
        </w:tc>
        <w:tc>
          <w:tcPr>
            <w:tcW w:w="2694" w:type="dxa"/>
            <w:hideMark/>
          </w:tcPr>
          <w:p w14:paraId="703B0D7B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1DA87CB5" w14:textId="77777777" w:rsidR="00337202" w:rsidRPr="00F76055" w:rsidRDefault="00337202" w:rsidP="00B84EF7">
            <w:pPr>
              <w:pStyle w:val="Odstavekseznama"/>
              <w:numPr>
                <w:ilvl w:val="0"/>
                <w:numId w:val="167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ogibanje večletnemu travinju kot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dposeve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                                            </w:t>
            </w:r>
          </w:p>
          <w:p w14:paraId="14979662" w14:textId="77777777" w:rsidR="00337202" w:rsidRPr="00F76055" w:rsidRDefault="00337202" w:rsidP="00B84EF7">
            <w:pPr>
              <w:pStyle w:val="Odstavekseznama"/>
              <w:numPr>
                <w:ilvl w:val="0"/>
                <w:numId w:val="167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večkratna obdelava tal,                                 </w:t>
            </w:r>
          </w:p>
          <w:p w14:paraId="032151D2" w14:textId="77777777" w:rsidR="00337202" w:rsidRPr="00F76055" w:rsidRDefault="00337202" w:rsidP="00B84EF7">
            <w:pPr>
              <w:pStyle w:val="Odstavekseznama"/>
              <w:numPr>
                <w:ilvl w:val="0"/>
                <w:numId w:val="167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optimalni roki sajenja in setve.   </w:t>
            </w:r>
          </w:p>
          <w:p w14:paraId="349FBB9E" w14:textId="77777777" w:rsidR="00337202" w:rsidRPr="00F76055" w:rsidRDefault="00337202" w:rsidP="0033720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  <w:p w14:paraId="79A45A05" w14:textId="0014AF8F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lastRenderedPageBreak/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  Uporaba FFS le pri pridelavi vrtnin na prostem</w:t>
            </w:r>
          </w:p>
        </w:tc>
        <w:tc>
          <w:tcPr>
            <w:tcW w:w="2409" w:type="dxa"/>
            <w:hideMark/>
          </w:tcPr>
          <w:p w14:paraId="311E79F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tebufenozid</w:t>
            </w:r>
            <w:proofErr w:type="spellEnd"/>
          </w:p>
        </w:tc>
        <w:tc>
          <w:tcPr>
            <w:tcW w:w="2127" w:type="dxa"/>
            <w:hideMark/>
          </w:tcPr>
          <w:p w14:paraId="7939ADDA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Mimic  </w:t>
            </w:r>
          </w:p>
        </w:tc>
        <w:tc>
          <w:tcPr>
            <w:tcW w:w="1417" w:type="dxa"/>
            <w:hideMark/>
          </w:tcPr>
          <w:p w14:paraId="34CF7C15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3 - 0,4 L/ha</w:t>
            </w:r>
          </w:p>
        </w:tc>
        <w:tc>
          <w:tcPr>
            <w:tcW w:w="1559" w:type="dxa"/>
            <w:hideMark/>
          </w:tcPr>
          <w:p w14:paraId="16D7FD16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2410" w:type="dxa"/>
            <w:hideMark/>
          </w:tcPr>
          <w:p w14:paraId="7714E518" w14:textId="77777777" w:rsidR="00337202" w:rsidRPr="00F76055" w:rsidRDefault="00337202" w:rsidP="0033720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 na prostem</w:t>
            </w:r>
          </w:p>
        </w:tc>
      </w:tr>
      <w:tr w:rsidR="00E11247" w:rsidRPr="00F76055" w14:paraId="54592BD1" w14:textId="77777777" w:rsidTr="00B75E93">
        <w:trPr>
          <w:trHeight w:val="300"/>
        </w:trPr>
        <w:tc>
          <w:tcPr>
            <w:tcW w:w="2263" w:type="dxa"/>
            <w:vMerge w:val="restart"/>
            <w:hideMark/>
          </w:tcPr>
          <w:p w14:paraId="2197872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trun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694" w:type="dxa"/>
            <w:vMerge w:val="restart"/>
            <w:hideMark/>
          </w:tcPr>
          <w:p w14:paraId="7BCDCC10" w14:textId="77777777" w:rsidR="00E11247" w:rsidRPr="00F76055" w:rsidRDefault="00E11247" w:rsidP="00E11247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11A774D" w14:textId="77777777" w:rsidR="00E11247" w:rsidRPr="00F76055" w:rsidRDefault="00E11247" w:rsidP="00E1124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olobar, </w:t>
            </w:r>
          </w:p>
          <w:p w14:paraId="0F5F979F" w14:textId="77777777" w:rsidR="00E11247" w:rsidRPr="00F76055" w:rsidRDefault="00E11247" w:rsidP="00E1124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gosta obdelava tal, </w:t>
            </w:r>
          </w:p>
          <w:p w14:paraId="61486FA6" w14:textId="77777777" w:rsidR="00E11247" w:rsidRPr="00F76055" w:rsidRDefault="00E11247" w:rsidP="00E1124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as in način setve, </w:t>
            </w:r>
          </w:p>
          <w:p w14:paraId="4D279796" w14:textId="75100413" w:rsidR="00E11247" w:rsidRPr="00E11247" w:rsidRDefault="00E11247" w:rsidP="00E1124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strezno gnojenje in zatiranje plevela.</w:t>
            </w:r>
            <w:r w:rsidRPr="00E11247">
              <w:rPr>
                <w:rFonts w:eastAsiaTheme="minorEastAsia" w:cs="Arial"/>
                <w:sz w:val="18"/>
                <w:szCs w:val="18"/>
              </w:rPr>
              <w:t xml:space="preserve">                    </w:t>
            </w:r>
          </w:p>
        </w:tc>
        <w:tc>
          <w:tcPr>
            <w:tcW w:w="2409" w:type="dxa"/>
            <w:vMerge w:val="restart"/>
            <w:hideMark/>
          </w:tcPr>
          <w:p w14:paraId="02EF41D8" w14:textId="02794671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127" w:type="dxa"/>
            <w:hideMark/>
          </w:tcPr>
          <w:p w14:paraId="2FBDA19C" w14:textId="01900225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olumb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0,8 MG *1. 2. 2025</w:t>
            </w:r>
          </w:p>
        </w:tc>
        <w:tc>
          <w:tcPr>
            <w:tcW w:w="1417" w:type="dxa"/>
            <w:hideMark/>
          </w:tcPr>
          <w:p w14:paraId="18EDA29C" w14:textId="0CAEF58D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2 kg/ha</w:t>
            </w:r>
          </w:p>
        </w:tc>
        <w:tc>
          <w:tcPr>
            <w:tcW w:w="1559" w:type="dxa"/>
            <w:hideMark/>
          </w:tcPr>
          <w:p w14:paraId="6F840958" w14:textId="2F0EDDDC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gotovljena z načinom uporabe</w:t>
            </w:r>
          </w:p>
        </w:tc>
        <w:tc>
          <w:tcPr>
            <w:tcW w:w="2410" w:type="dxa"/>
            <w:hideMark/>
          </w:tcPr>
          <w:p w14:paraId="37676A88" w14:textId="172A1EBF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1-krat v rastni sezoni.</w:t>
            </w:r>
          </w:p>
        </w:tc>
      </w:tr>
      <w:tr w:rsidR="00E11247" w:rsidRPr="00F76055" w14:paraId="1F04F886" w14:textId="77777777" w:rsidTr="00E11247">
        <w:trPr>
          <w:trHeight w:val="776"/>
        </w:trPr>
        <w:tc>
          <w:tcPr>
            <w:tcW w:w="2263" w:type="dxa"/>
            <w:vMerge/>
          </w:tcPr>
          <w:p w14:paraId="79464F5E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195FBB9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409" w:type="dxa"/>
            <w:vMerge/>
          </w:tcPr>
          <w:p w14:paraId="08AB6B3E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7513" w:type="dxa"/>
            <w:gridSpan w:val="4"/>
          </w:tcPr>
          <w:p w14:paraId="653435E8" w14:textId="46E1B8F5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radi zaščite vodnih</w:t>
            </w:r>
            <w:r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organizmov je treba upoštevati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netretira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arnostni pas 15 m tlorisne širine od meje brega</w:t>
            </w:r>
            <w:r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t>voda 1. reda in 5 m tlorisne širine od meje brega voda 2. reda. Ročno nanašanje sredstva ni dovoljeno.</w:t>
            </w:r>
          </w:p>
        </w:tc>
      </w:tr>
    </w:tbl>
    <w:p w14:paraId="5DE4DC30" w14:textId="2D7CF8AE" w:rsidR="003B5E7A" w:rsidRPr="00F76055" w:rsidRDefault="003B5E7A" w:rsidP="00645E4C">
      <w:pPr>
        <w:jc w:val="left"/>
        <w:rPr>
          <w:rFonts w:eastAsiaTheme="minorEastAsia" w:cs="Arial"/>
          <w:szCs w:val="20"/>
        </w:rPr>
      </w:pPr>
    </w:p>
    <w:p w14:paraId="6CDE35EE" w14:textId="77777777" w:rsidR="00AF54AC" w:rsidRPr="00F76055" w:rsidRDefault="00AF54AC" w:rsidP="00645E4C">
      <w:pPr>
        <w:jc w:val="left"/>
        <w:rPr>
          <w:rFonts w:eastAsiaTheme="minorEastAsia" w:cs="Arial"/>
          <w:szCs w:val="20"/>
        </w:rPr>
      </w:pPr>
    </w:p>
    <w:p w14:paraId="3F0CC5BB" w14:textId="5DF7943C" w:rsidR="003B5E7A" w:rsidRPr="00F76055" w:rsidRDefault="003B5E7A" w:rsidP="00EC3118">
      <w:pPr>
        <w:pStyle w:val="Naslov2"/>
        <w:spacing w:before="0" w:after="0"/>
        <w:rPr>
          <w:lang w:val="sl-SI"/>
        </w:rPr>
      </w:pPr>
      <w:bookmarkStart w:id="661" w:name="_Toc167122168"/>
      <w:bookmarkStart w:id="662" w:name="_Toc167122403"/>
      <w:bookmarkStart w:id="663" w:name="_Toc170778120"/>
      <w:r w:rsidRPr="00F76055">
        <w:rPr>
          <w:lang w:val="sl-SI"/>
        </w:rPr>
        <w:t>INTEGRIRANO VARSTVO PAK CHOIA</w:t>
      </w:r>
      <w:bookmarkEnd w:id="661"/>
      <w:bookmarkEnd w:id="662"/>
      <w:bookmarkEnd w:id="663"/>
    </w:p>
    <w:p w14:paraId="7DFEA7EC" w14:textId="77777777" w:rsidR="00EC3118" w:rsidRPr="00F76055" w:rsidRDefault="00EC3118" w:rsidP="00EC3118"/>
    <w:tbl>
      <w:tblPr>
        <w:tblStyle w:val="Tabelamrea"/>
        <w:tblW w:w="15304" w:type="dxa"/>
        <w:tblLook w:val="04A0" w:firstRow="1" w:lastRow="0" w:firstColumn="1" w:lastColumn="0" w:noHBand="0" w:noVBand="1"/>
      </w:tblPr>
      <w:tblGrid>
        <w:gridCol w:w="2547"/>
        <w:gridCol w:w="2977"/>
        <w:gridCol w:w="2665"/>
        <w:gridCol w:w="2154"/>
        <w:gridCol w:w="1559"/>
        <w:gridCol w:w="1701"/>
        <w:gridCol w:w="1701"/>
      </w:tblGrid>
      <w:tr w:rsidR="005B166B" w:rsidRPr="00F76055" w14:paraId="136A64CF" w14:textId="77777777" w:rsidTr="7430A39A">
        <w:trPr>
          <w:trHeight w:val="300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34091344" w14:textId="77777777" w:rsidR="005B166B" w:rsidRPr="00F76055" w:rsidRDefault="005B166B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  <w:hideMark/>
          </w:tcPr>
          <w:p w14:paraId="5B34DD29" w14:textId="77777777" w:rsidR="005B166B" w:rsidRPr="00F76055" w:rsidRDefault="005B166B" w:rsidP="005B166B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665" w:type="dxa"/>
            <w:shd w:val="clear" w:color="auto" w:fill="F2F2F2" w:themeFill="background1" w:themeFillShade="F2"/>
            <w:hideMark/>
          </w:tcPr>
          <w:p w14:paraId="16155659" w14:textId="77777777" w:rsidR="005B166B" w:rsidRPr="00F76055" w:rsidRDefault="005B166B" w:rsidP="005B166B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154" w:type="dxa"/>
            <w:shd w:val="clear" w:color="auto" w:fill="F2F2F2" w:themeFill="background1" w:themeFillShade="F2"/>
            <w:hideMark/>
          </w:tcPr>
          <w:p w14:paraId="4B9E4FC0" w14:textId="77777777" w:rsidR="005B166B" w:rsidRPr="00F76055" w:rsidRDefault="005B166B" w:rsidP="005B166B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1366542A" w14:textId="77777777" w:rsidR="005B166B" w:rsidRPr="00F76055" w:rsidRDefault="005B166B" w:rsidP="005B166B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57B799CF" w14:textId="4F927A55" w:rsidR="005B166B" w:rsidRPr="00F76055" w:rsidRDefault="005B166B" w:rsidP="005B166B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RENCA</w:t>
            </w:r>
            <w:r w:rsidR="00AF54AC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(dni)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39949023" w14:textId="77777777" w:rsidR="005B166B" w:rsidRPr="00F76055" w:rsidRDefault="005B166B" w:rsidP="005B166B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5B166B" w:rsidRPr="00F76055" w14:paraId="7DCDB6D1" w14:textId="77777777" w:rsidTr="7430A39A">
        <w:trPr>
          <w:trHeight w:val="300"/>
        </w:trPr>
        <w:tc>
          <w:tcPr>
            <w:tcW w:w="2547" w:type="dxa"/>
            <w:hideMark/>
          </w:tcPr>
          <w:p w14:paraId="32DC9D9E" w14:textId="77777777" w:rsidR="005B166B" w:rsidRPr="00F76055" w:rsidRDefault="005B166B" w:rsidP="005B166B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VIROZ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73AA27B9" w14:textId="3E1B280F" w:rsidR="005B166B" w:rsidRPr="00F76055" w:rsidRDefault="005B166B" w:rsidP="005B166B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Črn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bročkavost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kapusnic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urni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,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 1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Rumenica kolerab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in rep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 5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Rumeni  mozaik kolerabe in rep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urni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yellow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Cvetačni mozaik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auliflowe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</w:t>
            </w:r>
          </w:p>
        </w:tc>
        <w:tc>
          <w:tcPr>
            <w:tcW w:w="2977" w:type="dxa"/>
            <w:hideMark/>
          </w:tcPr>
          <w:p w14:paraId="54DE8D55" w14:textId="77777777" w:rsidR="005B166B" w:rsidRPr="00F76055" w:rsidRDefault="005B166B" w:rsidP="005B166B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61C2CBD5" w14:textId="54978BE4" w:rsidR="005B166B" w:rsidRPr="00F76055" w:rsidRDefault="005B166B" w:rsidP="00B84EF7">
            <w:pPr>
              <w:pStyle w:val="Odstavekseznama"/>
              <w:numPr>
                <w:ilvl w:val="0"/>
                <w:numId w:val="16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škodljivcev (prenašalcev bolezni), predvsem listnih uši</w:t>
            </w:r>
          </w:p>
        </w:tc>
        <w:tc>
          <w:tcPr>
            <w:tcW w:w="2665" w:type="dxa"/>
            <w:noWrap/>
            <w:hideMark/>
          </w:tcPr>
          <w:p w14:paraId="09128C50" w14:textId="77777777" w:rsidR="005B166B" w:rsidRPr="00F76055" w:rsidRDefault="005B166B" w:rsidP="005B166B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54" w:type="dxa"/>
            <w:noWrap/>
            <w:hideMark/>
          </w:tcPr>
          <w:p w14:paraId="279D9C0D" w14:textId="77777777" w:rsidR="005B166B" w:rsidRPr="00F76055" w:rsidRDefault="005B166B" w:rsidP="005B166B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59" w:type="dxa"/>
            <w:noWrap/>
            <w:hideMark/>
          </w:tcPr>
          <w:p w14:paraId="64786108" w14:textId="77777777" w:rsidR="005B166B" w:rsidRPr="00F76055" w:rsidRDefault="005B166B" w:rsidP="005B166B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792F6697" w14:textId="77777777" w:rsidR="005B166B" w:rsidRPr="00F76055" w:rsidRDefault="005B166B" w:rsidP="005B166B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hideMark/>
          </w:tcPr>
          <w:p w14:paraId="2A7FA445" w14:textId="77777777" w:rsidR="005B166B" w:rsidRPr="00F76055" w:rsidRDefault="005B166B" w:rsidP="005B166B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namenja bolezni so različna na različnih vrstah in sortah kapusnic. Prepoznavanje in dokončno potrditev bolezni prepustimo strokovnjakom</w:t>
            </w:r>
          </w:p>
        </w:tc>
      </w:tr>
      <w:tr w:rsidR="00E11247" w:rsidRPr="00F76055" w14:paraId="32FE9B2B" w14:textId="77777777" w:rsidTr="7430A39A">
        <w:trPr>
          <w:trHeight w:val="300"/>
        </w:trPr>
        <w:tc>
          <w:tcPr>
            <w:tcW w:w="2547" w:type="dxa"/>
            <w:vMerge w:val="restart"/>
            <w:hideMark/>
          </w:tcPr>
          <w:p w14:paraId="57EB624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GLIVIČNE BOLEZN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Padavica sadik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yti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.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hizocto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olan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Olpidi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om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ingam</w:t>
            </w:r>
            <w:proofErr w:type="spellEnd"/>
          </w:p>
        </w:tc>
        <w:tc>
          <w:tcPr>
            <w:tcW w:w="2977" w:type="dxa"/>
            <w:vMerge w:val="restart"/>
            <w:hideMark/>
          </w:tcPr>
          <w:p w14:paraId="25DC7EC4" w14:textId="77777777" w:rsidR="00E11247" w:rsidRPr="00F76055" w:rsidRDefault="00E11247" w:rsidP="00E11247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749A5BB" w14:textId="3418F017" w:rsidR="00E11247" w:rsidRPr="00F76055" w:rsidRDefault="00E11247" w:rsidP="00E11247">
            <w:pPr>
              <w:pStyle w:val="Odstavekseznama"/>
              <w:numPr>
                <w:ilvl w:val="0"/>
                <w:numId w:val="72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ostor, kjer </w:t>
            </w:r>
            <w:r>
              <w:rPr>
                <w:rFonts w:cs="Arial"/>
                <w:sz w:val="18"/>
                <w:szCs w:val="18"/>
              </w:rPr>
              <w:t>so</w:t>
            </w:r>
            <w:r w:rsidRPr="00F76055">
              <w:rPr>
                <w:rFonts w:cs="Arial"/>
                <w:sz w:val="18"/>
                <w:szCs w:val="18"/>
              </w:rPr>
              <w:t xml:space="preserve"> sadike,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redno zrači, </w:t>
            </w:r>
          </w:p>
          <w:p w14:paraId="7C25ABBB" w14:textId="6AA1410E" w:rsidR="00E11247" w:rsidRPr="00F76055" w:rsidRDefault="00E11247" w:rsidP="00E11247">
            <w:pPr>
              <w:pStyle w:val="Odstavekseznama"/>
              <w:numPr>
                <w:ilvl w:val="0"/>
                <w:numId w:val="7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a uporaba kakovostnega substrata in uporaba pripravka na osnovi dehidriranih živih spor in micelija glive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665" w:type="dxa"/>
            <w:vMerge w:val="restart"/>
            <w:hideMark/>
          </w:tcPr>
          <w:p w14:paraId="15A5480F" w14:textId="5958DA9D" w:rsidR="00E11247" w:rsidRPr="00F76055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274B721E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274B721E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274B721E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 xml:space="preserve"> J1446)</w:t>
            </w:r>
          </w:p>
          <w:p w14:paraId="4C3A2DC1" w14:textId="733C49D8" w:rsidR="00E11247" w:rsidRPr="00F76055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hideMark/>
          </w:tcPr>
          <w:p w14:paraId="6EFA12A9" w14:textId="6AE9E757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59" w:type="dxa"/>
            <w:noWrap/>
            <w:hideMark/>
          </w:tcPr>
          <w:p w14:paraId="0AAADD87" w14:textId="2A5CE8D2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0,05 %  </w:t>
            </w:r>
          </w:p>
        </w:tc>
        <w:tc>
          <w:tcPr>
            <w:tcW w:w="1701" w:type="dxa"/>
            <w:hideMark/>
          </w:tcPr>
          <w:p w14:paraId="58012888" w14:textId="495C8FA3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7EFF47C3" w14:textId="77777777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Uporaba v zaščitenih</w:t>
            </w:r>
          </w:p>
          <w:p w14:paraId="3F7CD4DB" w14:textId="22710518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prostorih</w:t>
            </w:r>
          </w:p>
        </w:tc>
      </w:tr>
      <w:tr w:rsidR="00E11247" w:rsidRPr="00F76055" w14:paraId="1E02F423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10C2849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16549D5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vMerge/>
            <w:hideMark/>
          </w:tcPr>
          <w:p w14:paraId="75CE33F6" w14:textId="1E880F1F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02AC5E6E" w14:textId="77777777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 xml:space="preserve">Prestop  </w:t>
            </w:r>
          </w:p>
        </w:tc>
        <w:tc>
          <w:tcPr>
            <w:tcW w:w="1559" w:type="dxa"/>
            <w:hideMark/>
          </w:tcPr>
          <w:p w14:paraId="29AF5164" w14:textId="77777777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>konc</w:t>
            </w:r>
            <w:proofErr w:type="spellEnd"/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701" w:type="dxa"/>
            <w:noWrap/>
            <w:hideMark/>
          </w:tcPr>
          <w:p w14:paraId="45D24258" w14:textId="77777777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1701" w:type="dxa"/>
          </w:tcPr>
          <w:p w14:paraId="2E4812B8" w14:textId="37EE890A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E11247" w:rsidRPr="00F76055" w14:paraId="1425B761" w14:textId="77777777" w:rsidTr="7430A39A">
        <w:trPr>
          <w:trHeight w:val="300"/>
        </w:trPr>
        <w:tc>
          <w:tcPr>
            <w:tcW w:w="2547" w:type="dxa"/>
            <w:vMerge/>
          </w:tcPr>
          <w:p w14:paraId="328CE07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18B218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vMerge/>
            <w:noWrap/>
          </w:tcPr>
          <w:p w14:paraId="3192D12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7115" w:type="dxa"/>
            <w:gridSpan w:val="4"/>
            <w:noWrap/>
          </w:tcPr>
          <w:p w14:paraId="550AA340" w14:textId="7FA1C6A1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V zavarovanih prostorih: na 1 m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z zalivanjem ali škropljenjem; v enem rastnem ciklusu so dovoljena največ 4 - 6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 fitofarmacevtskimi sredstvi na podlagi tega mikroorganizma, ki se jih ponavlja v 3 do 4 tedenskih razmikih; Po presajanju. Volumen (L) 0,5% suspenzije za 1000 rastlin.</w:t>
            </w:r>
          </w:p>
        </w:tc>
      </w:tr>
      <w:tr w:rsidR="00E11247" w:rsidRPr="00F76055" w14:paraId="4DF24E43" w14:textId="77777777" w:rsidTr="7430A39A">
        <w:trPr>
          <w:trHeight w:val="300"/>
        </w:trPr>
        <w:tc>
          <w:tcPr>
            <w:tcW w:w="2547" w:type="dxa"/>
            <w:hideMark/>
          </w:tcPr>
          <w:p w14:paraId="725CADA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 xml:space="preserve">Golšavost kapusnic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asmodiopho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7D581270" w14:textId="77777777" w:rsidR="00E11247" w:rsidRPr="00F76055" w:rsidRDefault="00E11247" w:rsidP="00E11247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87E5EFE" w14:textId="36C83DE9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apnenje tal (pH naj ne bo nižji od 7,2).</w:t>
            </w:r>
          </w:p>
        </w:tc>
        <w:tc>
          <w:tcPr>
            <w:tcW w:w="2665" w:type="dxa"/>
            <w:noWrap/>
          </w:tcPr>
          <w:p w14:paraId="530F1E33" w14:textId="02559FEE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54" w:type="dxa"/>
            <w:noWrap/>
          </w:tcPr>
          <w:p w14:paraId="060661E6" w14:textId="0615832A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  <w:noWrap/>
          </w:tcPr>
          <w:p w14:paraId="3DE66017" w14:textId="77AB6A2F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4A011A49" w14:textId="2D5381E8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275A4ABF" w14:textId="247B680D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E11247" w:rsidRPr="00F76055" w14:paraId="36D1C8E1" w14:textId="77777777" w:rsidTr="7430A39A">
        <w:trPr>
          <w:trHeight w:val="300"/>
        </w:trPr>
        <w:tc>
          <w:tcPr>
            <w:tcW w:w="2547" w:type="dxa"/>
            <w:vMerge w:val="restart"/>
            <w:hideMark/>
          </w:tcPr>
          <w:p w14:paraId="63B1481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na plese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eronospor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arasit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0C14C9B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62A225A7" w14:textId="77777777" w:rsidR="00E11247" w:rsidRPr="00F76055" w:rsidRDefault="00E11247" w:rsidP="00E11247">
            <w:pPr>
              <w:pStyle w:val="Odstavekseznama"/>
              <w:numPr>
                <w:ilvl w:val="0"/>
                <w:numId w:val="16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 v 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tvišču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</w:p>
          <w:p w14:paraId="5B469CEE" w14:textId="77777777" w:rsidR="00E11247" w:rsidRPr="00F76055" w:rsidRDefault="00E11247" w:rsidP="00E11247">
            <w:pPr>
              <w:pStyle w:val="Odstavekseznama"/>
              <w:numPr>
                <w:ilvl w:val="0"/>
                <w:numId w:val="16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e pregosta setev, </w:t>
            </w:r>
          </w:p>
          <w:p w14:paraId="23287055" w14:textId="4461A0E9" w:rsidR="00E11247" w:rsidRPr="00F76055" w:rsidRDefault="00E11247" w:rsidP="00E11247">
            <w:pPr>
              <w:pStyle w:val="Odstavekseznama"/>
              <w:numPr>
                <w:ilvl w:val="0"/>
                <w:numId w:val="16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pokrite grede </w:t>
            </w:r>
            <w:r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zrači.</w:t>
            </w:r>
          </w:p>
        </w:tc>
        <w:tc>
          <w:tcPr>
            <w:tcW w:w="2665" w:type="dxa"/>
            <w:vMerge w:val="restart"/>
            <w:hideMark/>
          </w:tcPr>
          <w:p w14:paraId="616A20A7" w14:textId="3D92DAEB" w:rsidR="00E11247" w:rsidRPr="00E11247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154" w:type="dxa"/>
            <w:hideMark/>
          </w:tcPr>
          <w:p w14:paraId="3F739437" w14:textId="77777777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59" w:type="dxa"/>
            <w:vMerge w:val="restart"/>
            <w:noWrap/>
            <w:hideMark/>
          </w:tcPr>
          <w:p w14:paraId="5009CAE3" w14:textId="77777777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701" w:type="dxa"/>
            <w:vMerge w:val="restart"/>
            <w:hideMark/>
          </w:tcPr>
          <w:p w14:paraId="22B93631" w14:textId="77777777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01" w:type="dxa"/>
            <w:vMerge w:val="restart"/>
            <w:hideMark/>
          </w:tcPr>
          <w:p w14:paraId="3660B378" w14:textId="0EAA676E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>Manjša uporaba. 2-krat v rastni sezoni, uporaba na prostem in v zavarovanih prostorih.</w:t>
            </w:r>
          </w:p>
        </w:tc>
      </w:tr>
      <w:tr w:rsidR="00E11247" w:rsidRPr="00F76055" w14:paraId="36E4C500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291421C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45F9D9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vMerge/>
            <w:hideMark/>
          </w:tcPr>
          <w:p w14:paraId="632C7CD8" w14:textId="77777777" w:rsidR="00E11247" w:rsidRPr="00E11247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hideMark/>
          </w:tcPr>
          <w:p w14:paraId="3CBE5B03" w14:textId="77777777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</w:t>
            </w:r>
          </w:p>
        </w:tc>
        <w:tc>
          <w:tcPr>
            <w:tcW w:w="1559" w:type="dxa"/>
            <w:vMerge/>
            <w:hideMark/>
          </w:tcPr>
          <w:p w14:paraId="6DB6552F" w14:textId="77777777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06EED6C7" w14:textId="77777777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13B23696" w14:textId="77777777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E11247" w14:paraId="2BDD8E89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23129A3B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3695A271" w14:textId="77777777" w:rsidR="00E11247" w:rsidRDefault="00E11247" w:rsidP="00E11247"/>
        </w:tc>
        <w:tc>
          <w:tcPr>
            <w:tcW w:w="2665" w:type="dxa"/>
            <w:hideMark/>
          </w:tcPr>
          <w:p w14:paraId="4F1E8C4C" w14:textId="7CC592F6" w:rsidR="00E11247" w:rsidRPr="00E11247" w:rsidRDefault="00E11247" w:rsidP="00E11247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154" w:type="dxa"/>
            <w:hideMark/>
          </w:tcPr>
          <w:p w14:paraId="77BE544B" w14:textId="34626505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59" w:type="dxa"/>
            <w:noWrap/>
            <w:hideMark/>
          </w:tcPr>
          <w:p w14:paraId="54E9640E" w14:textId="62F56B16" w:rsidR="00E11247" w:rsidRPr="00E11247" w:rsidRDefault="00E11247" w:rsidP="00E11247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0,05 %  </w:t>
            </w:r>
          </w:p>
        </w:tc>
        <w:tc>
          <w:tcPr>
            <w:tcW w:w="1701" w:type="dxa"/>
            <w:hideMark/>
          </w:tcPr>
          <w:p w14:paraId="0856B455" w14:textId="679B44B5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7E34F068" w14:textId="4124BD26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Uporaba v zaščitenih</w:t>
            </w:r>
          </w:p>
          <w:p w14:paraId="04861CE1" w14:textId="4F3E472F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prostorih</w:t>
            </w:r>
          </w:p>
        </w:tc>
      </w:tr>
      <w:tr w:rsidR="00E11247" w:rsidRPr="00F76055" w14:paraId="0DA187A8" w14:textId="77777777" w:rsidTr="7430A39A">
        <w:trPr>
          <w:trHeight w:val="300"/>
        </w:trPr>
        <w:tc>
          <w:tcPr>
            <w:tcW w:w="2547" w:type="dxa"/>
            <w:vMerge w:val="restart"/>
            <w:hideMark/>
          </w:tcPr>
          <w:p w14:paraId="6BC4B385" w14:textId="6C569661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016666CC" w14:textId="4A7B003B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095BDEF3" w14:textId="77777777" w:rsidR="00E11247" w:rsidRPr="00F76055" w:rsidRDefault="00E11247" w:rsidP="00E11247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08252C3" w14:textId="2484B31F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Talno in zračno vlago ter temperaturo v rastlinjakih (vzgoja sadik) je priporočljivo uravnavati tako, da je zračna vlaga čim nižja, temperatura pa optimalna za razvoj rastlin. </w:t>
            </w:r>
          </w:p>
        </w:tc>
        <w:tc>
          <w:tcPr>
            <w:tcW w:w="2665" w:type="dxa"/>
            <w:vMerge w:val="restart"/>
            <w:hideMark/>
          </w:tcPr>
          <w:p w14:paraId="45B2626C" w14:textId="4120EEB5" w:rsidR="00E11247" w:rsidRPr="00F76055" w:rsidRDefault="00E11247" w:rsidP="00E11247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J1446</w:t>
            </w:r>
            <w:r w:rsidRPr="274B721E">
              <w:rPr>
                <w:rFonts w:eastAsia="Arial" w:cs="Arial"/>
                <w:color w:val="00B050"/>
                <w:sz w:val="18"/>
                <w:szCs w:val="18"/>
              </w:rPr>
              <w:t>)</w:t>
            </w:r>
          </w:p>
          <w:p w14:paraId="32ADD497" w14:textId="1F9D9947" w:rsidR="00E11247" w:rsidRPr="00F76055" w:rsidRDefault="00E11247" w:rsidP="00E11247">
            <w:pPr>
              <w:spacing w:line="257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51C16A5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Prestop  </w:t>
            </w:r>
          </w:p>
        </w:tc>
        <w:tc>
          <w:tcPr>
            <w:tcW w:w="1559" w:type="dxa"/>
            <w:hideMark/>
          </w:tcPr>
          <w:p w14:paraId="0418678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701" w:type="dxa"/>
            <w:noWrap/>
            <w:hideMark/>
          </w:tcPr>
          <w:p w14:paraId="3747EE5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1701" w:type="dxa"/>
          </w:tcPr>
          <w:p w14:paraId="5D908DEC" w14:textId="0D379993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E11247" w:rsidRPr="00F76055" w14:paraId="227C5F4F" w14:textId="77777777" w:rsidTr="7430A39A">
        <w:trPr>
          <w:trHeight w:val="300"/>
        </w:trPr>
        <w:tc>
          <w:tcPr>
            <w:tcW w:w="2547" w:type="dxa"/>
            <w:vMerge/>
          </w:tcPr>
          <w:p w14:paraId="15234F95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6B0D10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vMerge/>
          </w:tcPr>
          <w:p w14:paraId="484F1750" w14:textId="462D5AC7" w:rsidR="00E11247" w:rsidRPr="00F76055" w:rsidRDefault="00E11247" w:rsidP="00E11247">
            <w:pPr>
              <w:spacing w:line="257" w:lineRule="auto"/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7115" w:type="dxa"/>
            <w:gridSpan w:val="4"/>
          </w:tcPr>
          <w:p w14:paraId="17CCAFAE" w14:textId="40A02900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V zavarovanih prostorih: na 1 m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z zalivanjem ali škropljenjem; v enem rastnem ciklusu so dovoljena največ 4 - 6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 fitofarmacevtskimi sredstvi na podlagi tega mikroorganizma, ki se jih ponavlja v 3 do 4 tedenskih razmikih; Po presajanju. Volumen (L) 0,5% suspenzije za 1000 rastlin.</w:t>
            </w:r>
          </w:p>
        </w:tc>
      </w:tr>
      <w:tr w:rsidR="00E11247" w14:paraId="1061136C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41A3F7D2" w14:textId="77777777" w:rsidR="00E11247" w:rsidRDefault="00E11247" w:rsidP="00E11247"/>
        </w:tc>
        <w:tc>
          <w:tcPr>
            <w:tcW w:w="2977" w:type="dxa"/>
            <w:vMerge/>
            <w:noWrap/>
            <w:hideMark/>
          </w:tcPr>
          <w:p w14:paraId="706A1828" w14:textId="77777777" w:rsidR="00E11247" w:rsidRDefault="00E11247" w:rsidP="00E11247"/>
        </w:tc>
        <w:tc>
          <w:tcPr>
            <w:tcW w:w="2665" w:type="dxa"/>
            <w:vMerge/>
            <w:hideMark/>
          </w:tcPr>
          <w:p w14:paraId="50970783" w14:textId="13D791CC" w:rsidR="00E11247" w:rsidRPr="00E11247" w:rsidRDefault="00E11247" w:rsidP="00E11247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hideMark/>
          </w:tcPr>
          <w:p w14:paraId="05DC09D2" w14:textId="3C9BBD2A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59" w:type="dxa"/>
            <w:noWrap/>
            <w:hideMark/>
          </w:tcPr>
          <w:p w14:paraId="28919F90" w14:textId="004C582D" w:rsidR="00E11247" w:rsidRPr="00E11247" w:rsidRDefault="00E11247" w:rsidP="00E11247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0,05 %  </w:t>
            </w:r>
          </w:p>
        </w:tc>
        <w:tc>
          <w:tcPr>
            <w:tcW w:w="1701" w:type="dxa"/>
            <w:hideMark/>
          </w:tcPr>
          <w:p w14:paraId="053CAF66" w14:textId="6BB36729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419388EC" w14:textId="415B34A1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Uporaba v zaščitenih</w:t>
            </w:r>
          </w:p>
          <w:p w14:paraId="2CA9A0C2" w14:textId="5573CC75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prostorih</w:t>
            </w:r>
          </w:p>
        </w:tc>
      </w:tr>
      <w:tr w:rsidR="00E11247" w:rsidRPr="00F76055" w14:paraId="422AB679" w14:textId="77777777" w:rsidTr="7430A39A">
        <w:trPr>
          <w:trHeight w:val="300"/>
        </w:trPr>
        <w:tc>
          <w:tcPr>
            <w:tcW w:w="2547" w:type="dxa"/>
            <w:vMerge w:val="restart"/>
            <w:hideMark/>
          </w:tcPr>
          <w:p w14:paraId="379ED38E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Črna listna pegavost kapusnic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6139AAB8" w14:textId="7427D838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6DC32A45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1D84FC9" w14:textId="73398DA7" w:rsidR="00E11247" w:rsidRPr="00F76055" w:rsidRDefault="00E11247" w:rsidP="00E11247">
            <w:pPr>
              <w:pStyle w:val="Odstavekseznama"/>
              <w:numPr>
                <w:ilvl w:val="0"/>
                <w:numId w:val="16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odstranjevanje ostankov, </w:t>
            </w:r>
          </w:p>
          <w:p w14:paraId="532A0CEB" w14:textId="77777777" w:rsidR="00E11247" w:rsidRPr="00F76055" w:rsidRDefault="00E11247" w:rsidP="00E11247">
            <w:pPr>
              <w:pStyle w:val="Odstavekseznama"/>
              <w:numPr>
                <w:ilvl w:val="0"/>
                <w:numId w:val="16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</w:t>
            </w:r>
          </w:p>
          <w:p w14:paraId="7C5742C3" w14:textId="0F3E6D37" w:rsidR="00E11247" w:rsidRPr="00F76055" w:rsidRDefault="00E11247" w:rsidP="00E11247">
            <w:pPr>
              <w:pStyle w:val="Odstavekseznama"/>
              <w:numPr>
                <w:ilvl w:val="0"/>
                <w:numId w:val="16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e sejemo/sadimo na vlažnih legah.</w:t>
            </w:r>
          </w:p>
        </w:tc>
        <w:tc>
          <w:tcPr>
            <w:tcW w:w="2665" w:type="dxa"/>
            <w:hideMark/>
          </w:tcPr>
          <w:p w14:paraId="3AA91E9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54" w:type="dxa"/>
            <w:noWrap/>
            <w:hideMark/>
          </w:tcPr>
          <w:p w14:paraId="0507422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59" w:type="dxa"/>
            <w:noWrap/>
            <w:hideMark/>
          </w:tcPr>
          <w:p w14:paraId="0280931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19981F3E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7BF35C59" w14:textId="46CF6C6A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E11247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3-krat letno </w:t>
            </w:r>
          </w:p>
        </w:tc>
      </w:tr>
      <w:tr w:rsidR="00E11247" w14:paraId="384802AB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71DBA04A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67A59A9F" w14:textId="77777777" w:rsidR="00E11247" w:rsidRDefault="00E11247" w:rsidP="00E11247"/>
        </w:tc>
        <w:tc>
          <w:tcPr>
            <w:tcW w:w="2665" w:type="dxa"/>
            <w:vMerge w:val="restart"/>
            <w:hideMark/>
          </w:tcPr>
          <w:p w14:paraId="38FDA5CC" w14:textId="660D16B7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54" w:type="dxa"/>
            <w:noWrap/>
            <w:hideMark/>
          </w:tcPr>
          <w:p w14:paraId="717B5FC6" w14:textId="68EF5F4B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559" w:type="dxa"/>
            <w:vMerge w:val="restart"/>
            <w:noWrap/>
            <w:hideMark/>
          </w:tcPr>
          <w:p w14:paraId="7BFBFDFB" w14:textId="77777777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74B721E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vMerge w:val="restart"/>
            <w:noWrap/>
            <w:hideMark/>
          </w:tcPr>
          <w:p w14:paraId="09068374" w14:textId="77777777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74B721E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5D4FF1C4" w14:textId="19AC10AC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74B721E">
              <w:rPr>
                <w:rFonts w:eastAsiaTheme="minorEastAsia" w:cs="Arial"/>
                <w:sz w:val="18"/>
                <w:szCs w:val="18"/>
              </w:rPr>
              <w:t xml:space="preserve"> Uporaba največ 2-krat letno </w:t>
            </w:r>
          </w:p>
        </w:tc>
      </w:tr>
      <w:tr w:rsidR="00E11247" w14:paraId="3FFCFCBB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43F82A64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009CADAC" w14:textId="77777777" w:rsidR="00E11247" w:rsidRDefault="00E11247" w:rsidP="00E11247"/>
        </w:tc>
        <w:tc>
          <w:tcPr>
            <w:tcW w:w="2665" w:type="dxa"/>
            <w:vMerge/>
            <w:hideMark/>
          </w:tcPr>
          <w:p w14:paraId="3A252C42" w14:textId="77777777" w:rsidR="00E11247" w:rsidRDefault="00E11247" w:rsidP="00E11247"/>
        </w:tc>
        <w:tc>
          <w:tcPr>
            <w:tcW w:w="2154" w:type="dxa"/>
            <w:noWrap/>
            <w:hideMark/>
          </w:tcPr>
          <w:p w14:paraId="0F91C850" w14:textId="38F988F2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559" w:type="dxa"/>
            <w:vMerge/>
            <w:noWrap/>
            <w:hideMark/>
          </w:tcPr>
          <w:p w14:paraId="22492776" w14:textId="77777777" w:rsidR="00E11247" w:rsidRDefault="00E11247" w:rsidP="00E11247"/>
        </w:tc>
        <w:tc>
          <w:tcPr>
            <w:tcW w:w="1701" w:type="dxa"/>
            <w:vMerge/>
            <w:noWrap/>
            <w:hideMark/>
          </w:tcPr>
          <w:p w14:paraId="43990501" w14:textId="77777777" w:rsidR="00E11247" w:rsidRDefault="00E11247" w:rsidP="00E11247"/>
        </w:tc>
        <w:tc>
          <w:tcPr>
            <w:tcW w:w="1701" w:type="dxa"/>
            <w:vMerge/>
            <w:hideMark/>
          </w:tcPr>
          <w:p w14:paraId="2996D807" w14:textId="77777777" w:rsidR="00E11247" w:rsidRDefault="00E11247" w:rsidP="00E11247"/>
        </w:tc>
      </w:tr>
      <w:tr w:rsidR="00E11247" w:rsidRPr="00F76055" w14:paraId="2C330ECB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7BA7086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1FA96C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vMerge w:val="restart"/>
            <w:hideMark/>
          </w:tcPr>
          <w:p w14:paraId="15777391" w14:textId="7FE40BB9" w:rsidR="00E11247" w:rsidRPr="00F76055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>
              <w:rPr>
                <w:rFonts w:eastAsiaTheme="minorEastAsia"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154" w:type="dxa"/>
            <w:hideMark/>
          </w:tcPr>
          <w:p w14:paraId="22992D4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59" w:type="dxa"/>
            <w:vMerge w:val="restart"/>
            <w:noWrap/>
            <w:hideMark/>
          </w:tcPr>
          <w:p w14:paraId="696B186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701" w:type="dxa"/>
            <w:vMerge w:val="restart"/>
            <w:hideMark/>
          </w:tcPr>
          <w:p w14:paraId="4C94A4F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01" w:type="dxa"/>
            <w:vMerge w:val="restart"/>
            <w:hideMark/>
          </w:tcPr>
          <w:p w14:paraId="7D89D811" w14:textId="091B53B9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2-krat v rastni sezoni, uporaba na prostem in v zavarovanih prostorih.</w:t>
            </w:r>
          </w:p>
        </w:tc>
      </w:tr>
      <w:tr w:rsidR="00E11247" w:rsidRPr="00F76055" w14:paraId="5B1B7D2C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3DCB5D1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DBED89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vMerge/>
            <w:hideMark/>
          </w:tcPr>
          <w:p w14:paraId="5D87797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hideMark/>
          </w:tcPr>
          <w:p w14:paraId="314B799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</w:t>
            </w:r>
          </w:p>
        </w:tc>
        <w:tc>
          <w:tcPr>
            <w:tcW w:w="1559" w:type="dxa"/>
            <w:vMerge/>
            <w:hideMark/>
          </w:tcPr>
          <w:p w14:paraId="3784418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67D3210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29A5DCF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E11247" w:rsidRPr="00F76055" w14:paraId="3A2D3A02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489DE1B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BE9166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hideMark/>
          </w:tcPr>
          <w:p w14:paraId="680E317B" w14:textId="77777777" w:rsidR="00E11247" w:rsidRPr="00F76055" w:rsidRDefault="00E11247" w:rsidP="00E11247">
            <w:pPr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154" w:type="dxa"/>
            <w:noWrap/>
            <w:hideMark/>
          </w:tcPr>
          <w:p w14:paraId="038D2C7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hideMark/>
          </w:tcPr>
          <w:p w14:paraId="59EF1FC7" w14:textId="06E2EE4C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85-0,37 kg/ha (Največji skupni odmerek ne sme preseči 3,7 kg/ha)</w:t>
            </w:r>
          </w:p>
        </w:tc>
        <w:tc>
          <w:tcPr>
            <w:tcW w:w="1701" w:type="dxa"/>
            <w:noWrap/>
            <w:hideMark/>
          </w:tcPr>
          <w:p w14:paraId="45A2F3A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17693544" w14:textId="375A609A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10-krat v rastni dobi.</w:t>
            </w:r>
          </w:p>
        </w:tc>
      </w:tr>
      <w:tr w:rsidR="00E11247" w:rsidRPr="00F76055" w14:paraId="5813C50E" w14:textId="77777777" w:rsidTr="7430A39A">
        <w:trPr>
          <w:trHeight w:val="300"/>
        </w:trPr>
        <w:tc>
          <w:tcPr>
            <w:tcW w:w="2547" w:type="dxa"/>
            <w:hideMark/>
          </w:tcPr>
          <w:p w14:paraId="7417436D" w14:textId="292FB24B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 xml:space="preserve">Črna žilavka kapusnic 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Xanthomona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v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6073620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: </w:t>
            </w:r>
          </w:p>
          <w:p w14:paraId="1361557A" w14:textId="77777777" w:rsidR="00E11247" w:rsidRPr="00F76055" w:rsidRDefault="00E11247" w:rsidP="00E11247">
            <w:pPr>
              <w:pStyle w:val="Odstavekseznama"/>
              <w:numPr>
                <w:ilvl w:val="0"/>
                <w:numId w:val="17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bira tolerantnih sort, </w:t>
            </w:r>
          </w:p>
          <w:p w14:paraId="0C14F8B5" w14:textId="77777777" w:rsidR="00E11247" w:rsidRPr="00F76055" w:rsidRDefault="00E11247" w:rsidP="00E11247">
            <w:pPr>
              <w:pStyle w:val="Odstavekseznama"/>
              <w:numPr>
                <w:ilvl w:val="0"/>
                <w:numId w:val="17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 (5 let za sadike, 2 leti za pridelavo), </w:t>
            </w:r>
          </w:p>
          <w:p w14:paraId="3B82B199" w14:textId="239C98C9" w:rsidR="00E11247" w:rsidRPr="00F76055" w:rsidRDefault="00E11247" w:rsidP="00E11247">
            <w:pPr>
              <w:pStyle w:val="Odstavekseznama"/>
              <w:numPr>
                <w:ilvl w:val="0"/>
                <w:numId w:val="17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razkuženega semena,  pravilno gnojenje s kalijem,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zatiranje škodljivcev (prenašalcev bolezni), predvsem listnih uši.</w:t>
            </w:r>
          </w:p>
        </w:tc>
        <w:tc>
          <w:tcPr>
            <w:tcW w:w="2665" w:type="dxa"/>
            <w:noWrap/>
            <w:hideMark/>
          </w:tcPr>
          <w:p w14:paraId="1FE3FDF2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54" w:type="dxa"/>
            <w:noWrap/>
            <w:hideMark/>
          </w:tcPr>
          <w:p w14:paraId="0891EBB5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59" w:type="dxa"/>
            <w:noWrap/>
            <w:hideMark/>
          </w:tcPr>
          <w:p w14:paraId="610C3A7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2D2C04E2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0CC40C2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E11247" w:rsidRPr="00F76055" w14:paraId="010F37C8" w14:textId="77777777" w:rsidTr="7430A39A">
        <w:trPr>
          <w:trHeight w:val="300"/>
        </w:trPr>
        <w:tc>
          <w:tcPr>
            <w:tcW w:w="2547" w:type="dxa"/>
            <w:vMerge w:val="restart"/>
            <w:hideMark/>
          </w:tcPr>
          <w:p w14:paraId="4E3F0D2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Bela rja križnic </w:t>
            </w:r>
          </w:p>
          <w:p w14:paraId="097B9875" w14:textId="2D310FFC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bugo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ndid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1A3CF54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DF9CDBA" w14:textId="77777777" w:rsidR="00E11247" w:rsidRPr="00F76055" w:rsidRDefault="00E11247" w:rsidP="00E11247">
            <w:pPr>
              <w:pStyle w:val="Odstavekseznama"/>
              <w:numPr>
                <w:ilvl w:val="0"/>
                <w:numId w:val="171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 iz družine križnic, </w:t>
            </w:r>
          </w:p>
          <w:p w14:paraId="65948955" w14:textId="7DA715BC" w:rsidR="00E11247" w:rsidRPr="00F76055" w:rsidRDefault="00E11247" w:rsidP="00E11247">
            <w:pPr>
              <w:pStyle w:val="Odstavekseznama"/>
              <w:numPr>
                <w:ilvl w:val="0"/>
                <w:numId w:val="171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dstranjevanje obolelih rastlin.</w:t>
            </w:r>
          </w:p>
        </w:tc>
        <w:tc>
          <w:tcPr>
            <w:tcW w:w="2665" w:type="dxa"/>
            <w:hideMark/>
          </w:tcPr>
          <w:p w14:paraId="0E65710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54" w:type="dxa"/>
            <w:noWrap/>
            <w:hideMark/>
          </w:tcPr>
          <w:p w14:paraId="64ACCEC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59" w:type="dxa"/>
            <w:noWrap/>
            <w:hideMark/>
          </w:tcPr>
          <w:p w14:paraId="5485E14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2F20BFC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166A24B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3-krat letno</w:t>
            </w:r>
          </w:p>
        </w:tc>
      </w:tr>
      <w:tr w:rsidR="00E11247" w14:paraId="669D8D84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4D4F1E54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6DEFB8EB" w14:textId="77777777" w:rsidR="00E11247" w:rsidRDefault="00E11247" w:rsidP="00E11247"/>
        </w:tc>
        <w:tc>
          <w:tcPr>
            <w:tcW w:w="2665" w:type="dxa"/>
            <w:vMerge w:val="restart"/>
            <w:hideMark/>
          </w:tcPr>
          <w:p w14:paraId="41CD259D" w14:textId="660D16B7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54" w:type="dxa"/>
            <w:noWrap/>
            <w:hideMark/>
          </w:tcPr>
          <w:p w14:paraId="2102B13E" w14:textId="68EF5F4B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559" w:type="dxa"/>
            <w:vMerge w:val="restart"/>
            <w:noWrap/>
            <w:hideMark/>
          </w:tcPr>
          <w:p w14:paraId="0D9F06D1" w14:textId="77777777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74B721E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vMerge w:val="restart"/>
            <w:noWrap/>
            <w:hideMark/>
          </w:tcPr>
          <w:p w14:paraId="208AB375" w14:textId="77777777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74B721E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504E8AED" w14:textId="642DB0D7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74B721E">
              <w:rPr>
                <w:rFonts w:eastAsiaTheme="minorEastAsia" w:cs="Arial"/>
                <w:sz w:val="18"/>
                <w:szCs w:val="18"/>
              </w:rPr>
              <w:t xml:space="preserve"> Uporaba največ 2-krat letno </w:t>
            </w:r>
          </w:p>
        </w:tc>
      </w:tr>
      <w:tr w:rsidR="00E11247" w14:paraId="1EEA9EC8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599482EB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401539C0" w14:textId="77777777" w:rsidR="00E11247" w:rsidRDefault="00E11247" w:rsidP="00E11247"/>
        </w:tc>
        <w:tc>
          <w:tcPr>
            <w:tcW w:w="2665" w:type="dxa"/>
            <w:vMerge/>
            <w:hideMark/>
          </w:tcPr>
          <w:p w14:paraId="4694BAB9" w14:textId="77777777" w:rsidR="00E11247" w:rsidRDefault="00E11247" w:rsidP="00E11247"/>
        </w:tc>
        <w:tc>
          <w:tcPr>
            <w:tcW w:w="2154" w:type="dxa"/>
            <w:noWrap/>
            <w:hideMark/>
          </w:tcPr>
          <w:p w14:paraId="50E826F8" w14:textId="38F988F2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559" w:type="dxa"/>
            <w:vMerge/>
            <w:noWrap/>
            <w:hideMark/>
          </w:tcPr>
          <w:p w14:paraId="151A7F8E" w14:textId="77777777" w:rsidR="00E11247" w:rsidRDefault="00E11247" w:rsidP="00E11247"/>
        </w:tc>
        <w:tc>
          <w:tcPr>
            <w:tcW w:w="1701" w:type="dxa"/>
            <w:vMerge/>
            <w:noWrap/>
            <w:hideMark/>
          </w:tcPr>
          <w:p w14:paraId="31C98D3A" w14:textId="77777777" w:rsidR="00E11247" w:rsidRDefault="00E11247" w:rsidP="00E11247"/>
        </w:tc>
        <w:tc>
          <w:tcPr>
            <w:tcW w:w="1701" w:type="dxa"/>
            <w:vMerge/>
            <w:hideMark/>
          </w:tcPr>
          <w:p w14:paraId="6B588E7D" w14:textId="77777777" w:rsidR="00E11247" w:rsidRDefault="00E11247" w:rsidP="00E11247"/>
        </w:tc>
      </w:tr>
      <w:tr w:rsidR="00E11247" w:rsidRPr="00F76055" w14:paraId="473DEDE2" w14:textId="77777777" w:rsidTr="7430A39A">
        <w:trPr>
          <w:trHeight w:val="300"/>
        </w:trPr>
        <w:tc>
          <w:tcPr>
            <w:tcW w:w="2547" w:type="dxa"/>
            <w:vMerge w:val="restart"/>
            <w:hideMark/>
          </w:tcPr>
          <w:p w14:paraId="2F55570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FDBA915" w14:textId="3685352A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777AB84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A4457BB" w14:textId="2A0D4EFF" w:rsidR="00E11247" w:rsidRPr="00F76055" w:rsidRDefault="00E11247" w:rsidP="00E11247">
            <w:pPr>
              <w:pStyle w:val="Odstavekseznama"/>
              <w:numPr>
                <w:ilvl w:val="0"/>
                <w:numId w:val="172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</w:t>
            </w:r>
          </w:p>
          <w:p w14:paraId="5B9C5E28" w14:textId="1CB62E66" w:rsidR="00E11247" w:rsidRPr="00F76055" w:rsidRDefault="00E11247" w:rsidP="00E11247">
            <w:pPr>
              <w:pStyle w:val="Odstavekseznama"/>
              <w:numPr>
                <w:ilvl w:val="0"/>
                <w:numId w:val="172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rastlinska higiena,</w:t>
            </w:r>
          </w:p>
          <w:p w14:paraId="141EB42F" w14:textId="1F28CCDF" w:rsidR="00E11247" w:rsidRPr="00F76055" w:rsidRDefault="00E11247" w:rsidP="00E11247">
            <w:pPr>
              <w:pStyle w:val="Odstavekseznama"/>
              <w:numPr>
                <w:ilvl w:val="0"/>
                <w:numId w:val="172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bdelava tal,</w:t>
            </w:r>
          </w:p>
          <w:p w14:paraId="68F251A9" w14:textId="3AE6778D" w:rsidR="00E11247" w:rsidRPr="00F76055" w:rsidRDefault="00E11247" w:rsidP="00E11247">
            <w:pPr>
              <w:pStyle w:val="Odstavekseznama"/>
              <w:numPr>
                <w:ilvl w:val="0"/>
                <w:numId w:val="172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merno gnojenje z dušikovimi gnojili.</w:t>
            </w:r>
          </w:p>
        </w:tc>
        <w:tc>
          <w:tcPr>
            <w:tcW w:w="2665" w:type="dxa"/>
            <w:vMerge w:val="restart"/>
            <w:noWrap/>
            <w:hideMark/>
          </w:tcPr>
          <w:p w14:paraId="65E26393" w14:textId="0219CF76" w:rsid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>-</w:t>
            </w:r>
          </w:p>
        </w:tc>
        <w:tc>
          <w:tcPr>
            <w:tcW w:w="2154" w:type="dxa"/>
            <w:noWrap/>
            <w:hideMark/>
          </w:tcPr>
          <w:p w14:paraId="3D676B65" w14:textId="75CAFC46" w:rsid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>-</w:t>
            </w:r>
          </w:p>
        </w:tc>
        <w:tc>
          <w:tcPr>
            <w:tcW w:w="1559" w:type="dxa"/>
            <w:vMerge w:val="restart"/>
            <w:noWrap/>
            <w:hideMark/>
          </w:tcPr>
          <w:p w14:paraId="74274C51" w14:textId="5E246EAC" w:rsid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>-</w:t>
            </w:r>
          </w:p>
        </w:tc>
        <w:tc>
          <w:tcPr>
            <w:tcW w:w="1701" w:type="dxa"/>
            <w:vMerge w:val="restart"/>
            <w:noWrap/>
            <w:hideMark/>
          </w:tcPr>
          <w:p w14:paraId="10297756" w14:textId="657E4E75" w:rsid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>-</w:t>
            </w:r>
          </w:p>
        </w:tc>
        <w:tc>
          <w:tcPr>
            <w:tcW w:w="1701" w:type="dxa"/>
            <w:vMerge w:val="restart"/>
            <w:noWrap/>
            <w:hideMark/>
          </w:tcPr>
          <w:p w14:paraId="128F4AD9" w14:textId="70A4509C" w:rsid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>-</w:t>
            </w:r>
          </w:p>
        </w:tc>
      </w:tr>
      <w:tr w:rsidR="00E11247" w14:paraId="76FFADB3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274308D9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70DF34EB" w14:textId="77777777" w:rsidR="00E11247" w:rsidRDefault="00E11247" w:rsidP="00E11247"/>
        </w:tc>
        <w:tc>
          <w:tcPr>
            <w:tcW w:w="2665" w:type="dxa"/>
            <w:vMerge/>
            <w:noWrap/>
            <w:hideMark/>
          </w:tcPr>
          <w:p w14:paraId="32129B9B" w14:textId="77777777" w:rsidR="00E11247" w:rsidRDefault="00E11247" w:rsidP="00E11247"/>
        </w:tc>
        <w:tc>
          <w:tcPr>
            <w:tcW w:w="2154" w:type="dxa"/>
            <w:noWrap/>
            <w:hideMark/>
          </w:tcPr>
          <w:p w14:paraId="4FA8C885" w14:textId="2122FA98" w:rsid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74692084">
              <w:rPr>
                <w:rFonts w:eastAsiaTheme="minorEastAsia" w:cs="Arial"/>
                <w:color w:val="00B050"/>
                <w:sz w:val="18"/>
                <w:szCs w:val="18"/>
              </w:rPr>
              <w:t>-</w:t>
            </w:r>
          </w:p>
        </w:tc>
        <w:tc>
          <w:tcPr>
            <w:tcW w:w="1559" w:type="dxa"/>
            <w:vMerge/>
            <w:noWrap/>
            <w:hideMark/>
          </w:tcPr>
          <w:p w14:paraId="78BA0C28" w14:textId="77777777" w:rsidR="00E11247" w:rsidRDefault="00E11247" w:rsidP="00E11247"/>
        </w:tc>
        <w:tc>
          <w:tcPr>
            <w:tcW w:w="1701" w:type="dxa"/>
            <w:vMerge/>
            <w:noWrap/>
            <w:hideMark/>
          </w:tcPr>
          <w:p w14:paraId="701B2897" w14:textId="77777777" w:rsidR="00E11247" w:rsidRDefault="00E11247" w:rsidP="00E11247"/>
        </w:tc>
        <w:tc>
          <w:tcPr>
            <w:tcW w:w="1701" w:type="dxa"/>
            <w:vMerge/>
            <w:noWrap/>
            <w:hideMark/>
          </w:tcPr>
          <w:p w14:paraId="6B792C90" w14:textId="77777777" w:rsidR="00E11247" w:rsidRDefault="00E11247" w:rsidP="00E11247"/>
        </w:tc>
      </w:tr>
      <w:tr w:rsidR="00E11247" w:rsidRPr="00F76055" w14:paraId="62FC6D54" w14:textId="77777777" w:rsidTr="7430A39A">
        <w:trPr>
          <w:trHeight w:val="300"/>
        </w:trPr>
        <w:tc>
          <w:tcPr>
            <w:tcW w:w="2547" w:type="dxa"/>
            <w:vMerge w:val="restart"/>
            <w:hideMark/>
          </w:tcPr>
          <w:p w14:paraId="2DDBBF2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rstanasta (obročkasta) listna pegavost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Mycosphaerel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ico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67946472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8245D9A" w14:textId="77777777" w:rsidR="00E11247" w:rsidRPr="00F76055" w:rsidRDefault="00E11247" w:rsidP="00E11247">
            <w:pPr>
              <w:pStyle w:val="Odstavekseznama"/>
              <w:numPr>
                <w:ilvl w:val="0"/>
                <w:numId w:val="173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</w:t>
            </w:r>
          </w:p>
          <w:p w14:paraId="1B09A0CD" w14:textId="77777777" w:rsidR="00E11247" w:rsidRPr="00F76055" w:rsidRDefault="00E11247" w:rsidP="00E11247">
            <w:pPr>
              <w:pStyle w:val="Odstavekseznama"/>
              <w:numPr>
                <w:ilvl w:val="0"/>
                <w:numId w:val="173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bira tolerantnih sort, </w:t>
            </w:r>
          </w:p>
          <w:p w14:paraId="21AFF924" w14:textId="4D217FF3" w:rsidR="00E11247" w:rsidRPr="00F76055" w:rsidRDefault="00E11247" w:rsidP="00E11247">
            <w:pPr>
              <w:pStyle w:val="Odstavekseznama"/>
              <w:numPr>
                <w:ilvl w:val="0"/>
                <w:numId w:val="173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pusnic </w:t>
            </w:r>
            <w:r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ne sadi/seje v bližini posevkov oljne ogrščice, uporaba zdravega semena, </w:t>
            </w:r>
          </w:p>
          <w:p w14:paraId="480D322F" w14:textId="77777777" w:rsidR="00E11247" w:rsidRPr="00F76055" w:rsidRDefault="00E11247" w:rsidP="00E11247">
            <w:pPr>
              <w:pStyle w:val="Odstavekseznama"/>
              <w:numPr>
                <w:ilvl w:val="0"/>
                <w:numId w:val="173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e pregosta setev, </w:t>
            </w:r>
          </w:p>
          <w:p w14:paraId="058D6168" w14:textId="77777777" w:rsidR="00E11247" w:rsidRPr="00F76055" w:rsidRDefault="00E11247" w:rsidP="00E11247">
            <w:pPr>
              <w:pStyle w:val="Odstavekseznama"/>
              <w:numPr>
                <w:ilvl w:val="0"/>
                <w:numId w:val="173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, </w:t>
            </w:r>
          </w:p>
          <w:p w14:paraId="62423DDF" w14:textId="48F31028" w:rsidR="00E11247" w:rsidRPr="00F76055" w:rsidRDefault="00E11247" w:rsidP="00E11247">
            <w:pPr>
              <w:pStyle w:val="Odstavekseznama"/>
              <w:numPr>
                <w:ilvl w:val="0"/>
                <w:numId w:val="173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takojšnje globoko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ostankov kapusnic.</w:t>
            </w:r>
          </w:p>
        </w:tc>
        <w:tc>
          <w:tcPr>
            <w:tcW w:w="2665" w:type="dxa"/>
            <w:hideMark/>
          </w:tcPr>
          <w:p w14:paraId="224C7F0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54" w:type="dxa"/>
            <w:noWrap/>
            <w:hideMark/>
          </w:tcPr>
          <w:p w14:paraId="6BB1584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59" w:type="dxa"/>
            <w:noWrap/>
            <w:hideMark/>
          </w:tcPr>
          <w:p w14:paraId="0D93780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6D6F6F7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67131AEA" w14:textId="1ABCEF62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E11247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največ 3-krat letno</w:t>
            </w:r>
          </w:p>
        </w:tc>
      </w:tr>
      <w:tr w:rsidR="00E11247" w14:paraId="05FF00E1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567256D0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3B6EE35D" w14:textId="77777777" w:rsidR="00E11247" w:rsidRDefault="00E11247" w:rsidP="00E11247"/>
        </w:tc>
        <w:tc>
          <w:tcPr>
            <w:tcW w:w="2665" w:type="dxa"/>
            <w:vMerge w:val="restart"/>
            <w:hideMark/>
          </w:tcPr>
          <w:p w14:paraId="7BDE9A1E" w14:textId="660D16B7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54" w:type="dxa"/>
            <w:noWrap/>
            <w:hideMark/>
          </w:tcPr>
          <w:p w14:paraId="03312894" w14:textId="68EF5F4B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559" w:type="dxa"/>
            <w:vMerge w:val="restart"/>
            <w:noWrap/>
            <w:hideMark/>
          </w:tcPr>
          <w:p w14:paraId="085FC757" w14:textId="77777777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74B721E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vMerge w:val="restart"/>
            <w:noWrap/>
            <w:hideMark/>
          </w:tcPr>
          <w:p w14:paraId="2E796B5E" w14:textId="77777777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74B721E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561AE4CE" w14:textId="6B6DB396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74B721E">
              <w:rPr>
                <w:rFonts w:eastAsiaTheme="minorEastAsia" w:cs="Arial"/>
                <w:sz w:val="18"/>
                <w:szCs w:val="18"/>
              </w:rPr>
              <w:t xml:space="preserve"> Uporaba največ 2-krat letno </w:t>
            </w:r>
          </w:p>
        </w:tc>
      </w:tr>
      <w:tr w:rsidR="00E11247" w14:paraId="743612FA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2A9C22A5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4FFDC4AC" w14:textId="77777777" w:rsidR="00E11247" w:rsidRDefault="00E11247" w:rsidP="00E11247"/>
        </w:tc>
        <w:tc>
          <w:tcPr>
            <w:tcW w:w="2665" w:type="dxa"/>
            <w:vMerge/>
            <w:hideMark/>
          </w:tcPr>
          <w:p w14:paraId="10774E4A" w14:textId="77777777" w:rsidR="00E11247" w:rsidRDefault="00E11247" w:rsidP="00E11247"/>
        </w:tc>
        <w:tc>
          <w:tcPr>
            <w:tcW w:w="2154" w:type="dxa"/>
            <w:noWrap/>
            <w:hideMark/>
          </w:tcPr>
          <w:p w14:paraId="50CEEEB1" w14:textId="38F988F2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559" w:type="dxa"/>
            <w:vMerge/>
            <w:noWrap/>
            <w:hideMark/>
          </w:tcPr>
          <w:p w14:paraId="4F0ED5C7" w14:textId="77777777" w:rsidR="00E11247" w:rsidRDefault="00E11247" w:rsidP="00E11247"/>
        </w:tc>
        <w:tc>
          <w:tcPr>
            <w:tcW w:w="1701" w:type="dxa"/>
            <w:vMerge/>
            <w:noWrap/>
            <w:hideMark/>
          </w:tcPr>
          <w:p w14:paraId="6B879E85" w14:textId="77777777" w:rsidR="00E11247" w:rsidRDefault="00E11247" w:rsidP="00E11247"/>
        </w:tc>
        <w:tc>
          <w:tcPr>
            <w:tcW w:w="1701" w:type="dxa"/>
            <w:vMerge/>
            <w:hideMark/>
          </w:tcPr>
          <w:p w14:paraId="1651F7C6" w14:textId="77777777" w:rsidR="00E11247" w:rsidRDefault="00E11247" w:rsidP="00E11247"/>
        </w:tc>
      </w:tr>
      <w:tr w:rsidR="00E11247" w:rsidRPr="00F76055" w14:paraId="1EAB0CA0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08FB260E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5EFA83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hideMark/>
          </w:tcPr>
          <w:p w14:paraId="76148072" w14:textId="77777777" w:rsidR="00E11247" w:rsidRPr="00F76055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154" w:type="dxa"/>
            <w:noWrap/>
            <w:hideMark/>
          </w:tcPr>
          <w:p w14:paraId="0B90800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hideMark/>
          </w:tcPr>
          <w:p w14:paraId="418CC564" w14:textId="2833D105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85-0,37 kg/ha (Največji skupni odmerek ne sme preseči 3,7 kg/ha)</w:t>
            </w:r>
          </w:p>
        </w:tc>
        <w:tc>
          <w:tcPr>
            <w:tcW w:w="1701" w:type="dxa"/>
            <w:noWrap/>
            <w:hideMark/>
          </w:tcPr>
          <w:p w14:paraId="507D6B4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7689C72D" w14:textId="549B7F9A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10-krat v rastni dobi.</w:t>
            </w:r>
          </w:p>
        </w:tc>
      </w:tr>
      <w:tr w:rsidR="00E11247" w:rsidRPr="00F76055" w14:paraId="53908BCF" w14:textId="77777777" w:rsidTr="7430A39A">
        <w:trPr>
          <w:trHeight w:val="300"/>
        </w:trPr>
        <w:tc>
          <w:tcPr>
            <w:tcW w:w="2547" w:type="dxa"/>
            <w:vMerge w:val="restart"/>
            <w:hideMark/>
          </w:tcPr>
          <w:p w14:paraId="6C3D6E3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 belin in repni beli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23101298" w14:textId="58A926AC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ap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73DEC13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AA61B19" w14:textId="6C8BF8AE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pobiranje listov s kolonijami gosenic na manjših njivah, uporaba zaščitnih mrež oz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665" w:type="dxa"/>
            <w:hideMark/>
          </w:tcPr>
          <w:p w14:paraId="116A6BAC" w14:textId="206DC124" w:rsidR="00E11247" w:rsidRPr="00E11247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E1124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E11247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E11247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E1124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Pr="00E11247">
              <w:rPr>
                <w:rFonts w:eastAsia="Tahoma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154" w:type="dxa"/>
            <w:noWrap/>
            <w:hideMark/>
          </w:tcPr>
          <w:p w14:paraId="3AB153F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59" w:type="dxa"/>
            <w:noWrap/>
            <w:hideMark/>
          </w:tcPr>
          <w:p w14:paraId="3FEE0FB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2ADD4D59" w14:textId="6E97477D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6ED2AD3" w14:textId="596457FB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E11247" w:rsidRPr="00F76055" w14:paraId="77F1A76E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6B50760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8CC4DE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hideMark/>
          </w:tcPr>
          <w:p w14:paraId="20D621E4" w14:textId="0528BFCA" w:rsidR="00E11247" w:rsidRPr="00E11247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  <w:r w:rsidR="0035052D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5052D">
              <w:rPr>
                <w:rFonts w:eastAsiaTheme="minorEastAsia" w:cs="Arial"/>
                <w:color w:val="00B050"/>
                <w:sz w:val="18"/>
                <w:szCs w:val="18"/>
              </w:rPr>
              <w:t>a</w:t>
            </w:r>
            <w:r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i</w:t>
            </w:r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zawai</w:t>
            </w:r>
            <w:proofErr w:type="spellEnd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E11247">
              <w:rPr>
                <w:rFonts w:eastAsia="Tahoma"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154" w:type="dxa"/>
            <w:noWrap/>
            <w:hideMark/>
          </w:tcPr>
          <w:p w14:paraId="51DEE26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</w:t>
            </w:r>
          </w:p>
        </w:tc>
        <w:tc>
          <w:tcPr>
            <w:tcW w:w="1559" w:type="dxa"/>
            <w:noWrap/>
            <w:hideMark/>
          </w:tcPr>
          <w:p w14:paraId="6EA124B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370A9EBB" w14:textId="28C1853B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D783763" w14:textId="79901923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.</w:t>
            </w:r>
          </w:p>
        </w:tc>
      </w:tr>
      <w:tr w:rsidR="00E11247" w:rsidRPr="00F76055" w14:paraId="441F4A41" w14:textId="77777777" w:rsidTr="7430A39A">
        <w:trPr>
          <w:trHeight w:val="300"/>
        </w:trPr>
        <w:tc>
          <w:tcPr>
            <w:tcW w:w="2547" w:type="dxa"/>
            <w:vMerge w:val="restart"/>
            <w:hideMark/>
          </w:tcPr>
          <w:p w14:paraId="5528C25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Kapusov molj </w:t>
            </w:r>
          </w:p>
          <w:p w14:paraId="0CB11855" w14:textId="41863840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utel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xylostel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17B494AB" w14:textId="77777777" w:rsidR="00E11247" w:rsidRPr="00F76055" w:rsidRDefault="00E11247" w:rsidP="00E11247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5B830C7" w14:textId="77777777" w:rsidR="00E11247" w:rsidRPr="00F76055" w:rsidRDefault="00E11247" w:rsidP="00E11247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pad lahko ublažimo:</w:t>
            </w:r>
          </w:p>
          <w:p w14:paraId="0633EECE" w14:textId="77777777" w:rsidR="00E11247" w:rsidRPr="00F76055" w:rsidRDefault="00E11247" w:rsidP="00E1124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 zgodnjo setvijo kapusnic, </w:t>
            </w:r>
          </w:p>
          <w:p w14:paraId="115D0445" w14:textId="77777777" w:rsidR="00E11247" w:rsidRPr="00F76055" w:rsidRDefault="00E11247" w:rsidP="00E1124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rednim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uničenevanj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stankov kapusnic,</w:t>
            </w:r>
          </w:p>
          <w:p w14:paraId="38797DB8" w14:textId="77777777" w:rsidR="00E11247" w:rsidRPr="00F76055" w:rsidRDefault="00E11247" w:rsidP="00E1124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27D8CD98" w14:textId="77777777" w:rsidR="00E11247" w:rsidRPr="00F76055" w:rsidRDefault="00E11247" w:rsidP="00E11247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im odstranjevanjem plevelov.</w:t>
            </w:r>
          </w:p>
          <w:p w14:paraId="4353FA37" w14:textId="77777777" w:rsidR="00E11247" w:rsidRPr="00F76055" w:rsidRDefault="00E11247" w:rsidP="00E11247">
            <w:pPr>
              <w:ind w:left="37"/>
              <w:jc w:val="left"/>
              <w:rPr>
                <w:rFonts w:cs="Arial"/>
                <w:sz w:val="18"/>
                <w:szCs w:val="18"/>
              </w:rPr>
            </w:pPr>
          </w:p>
          <w:p w14:paraId="07B2DA17" w14:textId="687F9D24" w:rsidR="00E11247" w:rsidRPr="00F76055" w:rsidRDefault="00E11247" w:rsidP="00E11247">
            <w:pPr>
              <w:ind w:left="3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jav škodljivca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lahko spremlja z uporabo rumenih lepljivih plošč.</w:t>
            </w:r>
          </w:p>
          <w:p w14:paraId="00FF219E" w14:textId="73654A1E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hideMark/>
          </w:tcPr>
          <w:p w14:paraId="56B9485E" w14:textId="20E38806" w:rsidR="00E11247" w:rsidRPr="00E11247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lastRenderedPageBreak/>
              <w:t>Bacillus</w:t>
            </w:r>
            <w:proofErr w:type="spellEnd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 xml:space="preserve"> var. </w:t>
            </w:r>
            <w:proofErr w:type="spellStart"/>
            <w:r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</w:t>
            </w:r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E11247">
              <w:rPr>
                <w:rFonts w:ascii="Tahoma" w:eastAsia="Tahoma" w:hAnsi="Tahoma" w:cs="Tahoma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154" w:type="dxa"/>
            <w:noWrap/>
            <w:hideMark/>
          </w:tcPr>
          <w:p w14:paraId="1D1A312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</w:t>
            </w:r>
          </w:p>
        </w:tc>
        <w:tc>
          <w:tcPr>
            <w:tcW w:w="1559" w:type="dxa"/>
            <w:noWrap/>
            <w:hideMark/>
          </w:tcPr>
          <w:p w14:paraId="10DCF69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07ECF300" w14:textId="43B1B0FE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832E8F2" w14:textId="28215591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.</w:t>
            </w:r>
          </w:p>
        </w:tc>
      </w:tr>
      <w:tr w:rsidR="00E11247" w:rsidRPr="00F76055" w14:paraId="265CB0D1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7F707E3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9A8208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hideMark/>
          </w:tcPr>
          <w:p w14:paraId="61F5061A" w14:textId="188695EC" w:rsidR="00E11247" w:rsidRPr="00E11247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E1124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E11247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E11247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E1124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Pr="00E11247">
              <w:rPr>
                <w:rFonts w:eastAsia="Tahoma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154" w:type="dxa"/>
            <w:noWrap/>
            <w:hideMark/>
          </w:tcPr>
          <w:p w14:paraId="0FF8079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59" w:type="dxa"/>
            <w:noWrap/>
            <w:hideMark/>
          </w:tcPr>
          <w:p w14:paraId="3947CDC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12AEEFD1" w14:textId="2E1BDA9A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C32DD32" w14:textId="6488F07F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E11247" w:rsidRPr="00F76055" w14:paraId="69A7E5CC" w14:textId="77777777" w:rsidTr="7430A39A">
        <w:trPr>
          <w:trHeight w:val="300"/>
        </w:trPr>
        <w:tc>
          <w:tcPr>
            <w:tcW w:w="2547" w:type="dxa"/>
            <w:vMerge w:val="restart"/>
            <w:hideMark/>
          </w:tcPr>
          <w:p w14:paraId="0643D61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a sovk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CF7F9BF" w14:textId="1D2A9932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Mamest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1BD14ED5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2A785F16" w14:textId="77777777" w:rsidR="00E11247" w:rsidRPr="00F76055" w:rsidRDefault="00E11247" w:rsidP="00E11247">
            <w:pPr>
              <w:pStyle w:val="Odstavekseznama"/>
              <w:numPr>
                <w:ilvl w:val="0"/>
                <w:numId w:val="174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globoko oranje, </w:t>
            </w:r>
          </w:p>
          <w:p w14:paraId="6034FA96" w14:textId="66E48AEF" w:rsidR="00E11247" w:rsidRPr="00F76055" w:rsidRDefault="00E11247" w:rsidP="00E11247">
            <w:pPr>
              <w:pStyle w:val="Odstavekseznama"/>
              <w:numPr>
                <w:ilvl w:val="0"/>
                <w:numId w:val="174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plevelov.</w:t>
            </w:r>
          </w:p>
        </w:tc>
        <w:tc>
          <w:tcPr>
            <w:tcW w:w="2665" w:type="dxa"/>
            <w:hideMark/>
          </w:tcPr>
          <w:p w14:paraId="6B7E4367" w14:textId="73467361" w:rsidR="00E11247" w:rsidRPr="00E11247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>subsp.</w:t>
            </w:r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E11247">
              <w:rPr>
                <w:rFonts w:eastAsia="Tahoma"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154" w:type="dxa"/>
            <w:noWrap/>
            <w:hideMark/>
          </w:tcPr>
          <w:p w14:paraId="65ECAA5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</w:t>
            </w:r>
          </w:p>
        </w:tc>
        <w:tc>
          <w:tcPr>
            <w:tcW w:w="1559" w:type="dxa"/>
            <w:noWrap/>
            <w:hideMark/>
          </w:tcPr>
          <w:p w14:paraId="4350E45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1154B1AE" w14:textId="31CC8685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79310C0A" w14:textId="747F3125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.</w:t>
            </w:r>
          </w:p>
        </w:tc>
      </w:tr>
      <w:tr w:rsidR="00E11247" w:rsidRPr="00F76055" w14:paraId="01C1F920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6927C13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52C295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hideMark/>
          </w:tcPr>
          <w:p w14:paraId="7A3B61BF" w14:textId="7E3238CD" w:rsidR="00E11247" w:rsidRPr="00E11247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E1124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E11247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E11247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E1124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Pr="00E11247">
              <w:rPr>
                <w:rFonts w:eastAsia="Tahoma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154" w:type="dxa"/>
            <w:noWrap/>
            <w:hideMark/>
          </w:tcPr>
          <w:p w14:paraId="5321C67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59" w:type="dxa"/>
            <w:noWrap/>
            <w:hideMark/>
          </w:tcPr>
          <w:p w14:paraId="51C864A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0FCB34B1" w14:textId="619FA2B5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1B116B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jveč 6-krat letno, razmik med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7 dni</w:t>
            </w:r>
          </w:p>
        </w:tc>
      </w:tr>
      <w:tr w:rsidR="00E11247" w:rsidRPr="00F76055" w14:paraId="716F43E7" w14:textId="77777777" w:rsidTr="7430A39A">
        <w:trPr>
          <w:trHeight w:val="300"/>
        </w:trPr>
        <w:tc>
          <w:tcPr>
            <w:tcW w:w="2547" w:type="dxa"/>
            <w:vMerge w:val="restart"/>
            <w:hideMark/>
          </w:tcPr>
          <w:p w14:paraId="097EF76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Južna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lodovrtk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169910B1" w14:textId="77777777" w:rsidR="00E11247" w:rsidRPr="00F76055" w:rsidRDefault="00E11247" w:rsidP="00E11247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   </w:t>
            </w:r>
            <w:r w:rsidRPr="00F76055">
              <w:rPr>
                <w:rFonts w:cs="Arial"/>
                <w:sz w:val="18"/>
                <w:szCs w:val="18"/>
              </w:rPr>
              <w:t xml:space="preserve">     </w:t>
            </w:r>
          </w:p>
          <w:p w14:paraId="0EE73631" w14:textId="77777777" w:rsidR="00E11247" w:rsidRPr="00F76055" w:rsidRDefault="00E11247" w:rsidP="00E11247">
            <w:pPr>
              <w:pStyle w:val="Odstavekseznama"/>
              <w:numPr>
                <w:ilvl w:val="0"/>
                <w:numId w:val="8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intenzivno obdelovanje tal povzroči propad številnih gosenic,</w:t>
            </w:r>
          </w:p>
          <w:p w14:paraId="66E5EC6C" w14:textId="3DB2C974" w:rsidR="00E11247" w:rsidRPr="00F76055" w:rsidRDefault="00E11247" w:rsidP="00E11247">
            <w:pPr>
              <w:pStyle w:val="Odstavekseznama"/>
              <w:numPr>
                <w:ilvl w:val="0"/>
                <w:numId w:val="8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koruznice (mulčenje).</w:t>
            </w:r>
          </w:p>
        </w:tc>
        <w:tc>
          <w:tcPr>
            <w:tcW w:w="2665" w:type="dxa"/>
            <w:hideMark/>
          </w:tcPr>
          <w:p w14:paraId="1DABE4CA" w14:textId="67BA07E8" w:rsidR="00E11247" w:rsidRPr="00E11247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E1124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E11247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E11247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E11247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Pr="00E11247">
              <w:rPr>
                <w:rFonts w:eastAsia="Tahoma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154" w:type="dxa"/>
            <w:noWrap/>
            <w:hideMark/>
          </w:tcPr>
          <w:p w14:paraId="6674DCD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59" w:type="dxa"/>
            <w:noWrap/>
            <w:hideMark/>
          </w:tcPr>
          <w:p w14:paraId="2C482A0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6781EC51" w14:textId="4A04980F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7E53D715" w14:textId="089D5B90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E11247" w:rsidRPr="00F76055" w14:paraId="4C4B8A57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548CD7B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A3DAAB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hideMark/>
          </w:tcPr>
          <w:p w14:paraId="6ACA9FF1" w14:textId="2F944433" w:rsidR="00E11247" w:rsidRPr="00E11247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  <w:r w:rsidR="0035052D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35052D">
              <w:rPr>
                <w:rFonts w:eastAsiaTheme="minorEastAsia" w:cs="Arial"/>
                <w:color w:val="00B050"/>
                <w:sz w:val="18"/>
                <w:szCs w:val="18"/>
              </w:rPr>
              <w:t>aiz</w:t>
            </w:r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wai</w:t>
            </w:r>
            <w:proofErr w:type="spellEnd"/>
            <w:r w:rsidRPr="00E11247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E11247">
              <w:rPr>
                <w:rFonts w:eastAsia="Tahoma"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154" w:type="dxa"/>
            <w:noWrap/>
            <w:hideMark/>
          </w:tcPr>
          <w:p w14:paraId="7A66D79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559" w:type="dxa"/>
            <w:noWrap/>
            <w:hideMark/>
          </w:tcPr>
          <w:p w14:paraId="566A6DA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4BFCEAB1" w14:textId="168D9C06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40C47865" w14:textId="17CE61F5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.</w:t>
            </w:r>
          </w:p>
        </w:tc>
      </w:tr>
      <w:tr w:rsidR="00E11247" w:rsidRPr="00F76055" w14:paraId="2F76B05A" w14:textId="77777777" w:rsidTr="7430A39A">
        <w:trPr>
          <w:trHeight w:val="300"/>
        </w:trPr>
        <w:tc>
          <w:tcPr>
            <w:tcW w:w="2547" w:type="dxa"/>
            <w:hideMark/>
          </w:tcPr>
          <w:p w14:paraId="58EAD1C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ljunotaji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                              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eutorhynchu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eurostigm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/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quadriden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6CEB6BC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37F48B0" w14:textId="59EF9712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zdravega sadilnega materiala.</w:t>
            </w:r>
          </w:p>
        </w:tc>
        <w:tc>
          <w:tcPr>
            <w:tcW w:w="2665" w:type="dxa"/>
            <w:hideMark/>
          </w:tcPr>
          <w:p w14:paraId="0514700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54" w:type="dxa"/>
            <w:noWrap/>
            <w:hideMark/>
          </w:tcPr>
          <w:p w14:paraId="7C1A086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59" w:type="dxa"/>
            <w:noWrap/>
            <w:hideMark/>
          </w:tcPr>
          <w:p w14:paraId="0DC0D45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399F231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hideMark/>
          </w:tcPr>
          <w:p w14:paraId="2911EB25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E11247" w:rsidRPr="00F76055" w14:paraId="54D5CADA" w14:textId="77777777" w:rsidTr="7430A39A">
        <w:trPr>
          <w:trHeight w:val="300"/>
        </w:trPr>
        <w:tc>
          <w:tcPr>
            <w:tcW w:w="2547" w:type="dxa"/>
            <w:hideMark/>
          </w:tcPr>
          <w:p w14:paraId="69C5478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a muh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5713587" w14:textId="578378FC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Del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adic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3B796F9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120F2814" w14:textId="77777777" w:rsidR="00E11247" w:rsidRPr="00F76055" w:rsidRDefault="00E11247" w:rsidP="00E11247">
            <w:pPr>
              <w:pStyle w:val="Odstavekseznama"/>
              <w:numPr>
                <w:ilvl w:val="0"/>
                <w:numId w:val="175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dravega sadilnega materiala, </w:t>
            </w:r>
          </w:p>
          <w:p w14:paraId="231F55A9" w14:textId="690E1347" w:rsidR="00E11247" w:rsidRPr="00F76055" w:rsidRDefault="00E11247" w:rsidP="00E11247">
            <w:pPr>
              <w:pStyle w:val="Odstavekseznama"/>
              <w:numPr>
                <w:ilvl w:val="0"/>
                <w:numId w:val="175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aščitnih mrež oz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665" w:type="dxa"/>
            <w:hideMark/>
          </w:tcPr>
          <w:p w14:paraId="0425F12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54" w:type="dxa"/>
            <w:noWrap/>
            <w:hideMark/>
          </w:tcPr>
          <w:p w14:paraId="3EA197A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59" w:type="dxa"/>
            <w:noWrap/>
            <w:hideMark/>
          </w:tcPr>
          <w:p w14:paraId="5843886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31D4D41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hideMark/>
          </w:tcPr>
          <w:p w14:paraId="4CD9A68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E11247" w:rsidRPr="00F76055" w14:paraId="592EF12B" w14:textId="77777777" w:rsidTr="7430A39A">
        <w:trPr>
          <w:trHeight w:val="300"/>
        </w:trPr>
        <w:tc>
          <w:tcPr>
            <w:tcW w:w="2547" w:type="dxa"/>
            <w:vMerge w:val="restart"/>
            <w:hideMark/>
          </w:tcPr>
          <w:p w14:paraId="28D3F02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Mokasta kapusova uš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evicoryn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65B1C629" w14:textId="7706A7A1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Kemični ukrepi: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Pravočasna uporaba insekticidov! Če </w:t>
            </w:r>
            <w:r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insekticid uporabi prepozno, si rastline ne opomorejo ali le delno. Insekticidu </w:t>
            </w:r>
            <w:r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dodaj</w:t>
            </w:r>
            <w:r>
              <w:rPr>
                <w:rFonts w:eastAsiaTheme="minorEastAsia" w:cs="Arial"/>
                <w:sz w:val="18"/>
                <w:szCs w:val="18"/>
              </w:rPr>
              <w:t>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močila, škropi</w:t>
            </w:r>
            <w:r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z visokim tlakom.</w:t>
            </w:r>
          </w:p>
        </w:tc>
        <w:tc>
          <w:tcPr>
            <w:tcW w:w="2665" w:type="dxa"/>
            <w:hideMark/>
          </w:tcPr>
          <w:p w14:paraId="700C0E9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lje navadne ogrščice</w:t>
            </w:r>
          </w:p>
        </w:tc>
        <w:tc>
          <w:tcPr>
            <w:tcW w:w="2154" w:type="dxa"/>
            <w:hideMark/>
          </w:tcPr>
          <w:p w14:paraId="1998FF8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59" w:type="dxa"/>
            <w:noWrap/>
            <w:hideMark/>
          </w:tcPr>
          <w:p w14:paraId="1D8F2F3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701" w:type="dxa"/>
            <w:noWrap/>
            <w:hideMark/>
          </w:tcPr>
          <w:p w14:paraId="191316AB" w14:textId="1B38F7E9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C594EC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E11247" w14:paraId="76247A11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1502B643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02AD6DE2" w14:textId="77777777" w:rsidR="00E11247" w:rsidRDefault="00E11247" w:rsidP="00E11247"/>
        </w:tc>
        <w:tc>
          <w:tcPr>
            <w:tcW w:w="2665" w:type="dxa"/>
            <w:hideMark/>
          </w:tcPr>
          <w:p w14:paraId="7BB67B6E" w14:textId="3C98E9CE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piretrin </w:t>
            </w:r>
          </w:p>
        </w:tc>
        <w:tc>
          <w:tcPr>
            <w:tcW w:w="2154" w:type="dxa"/>
            <w:hideMark/>
          </w:tcPr>
          <w:p w14:paraId="0A3DC305" w14:textId="6B3C17DD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Asset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five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noWrap/>
            <w:hideMark/>
          </w:tcPr>
          <w:p w14:paraId="232629A1" w14:textId="2BD2E7A7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0,51 L/ha </w:t>
            </w:r>
          </w:p>
        </w:tc>
        <w:tc>
          <w:tcPr>
            <w:tcW w:w="1701" w:type="dxa"/>
            <w:noWrap/>
            <w:hideMark/>
          </w:tcPr>
          <w:p w14:paraId="44F1EB89" w14:textId="33B4986E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ni potrebna </w:t>
            </w:r>
          </w:p>
        </w:tc>
        <w:tc>
          <w:tcPr>
            <w:tcW w:w="1701" w:type="dxa"/>
            <w:hideMark/>
          </w:tcPr>
          <w:p w14:paraId="3DA80B21" w14:textId="327A111E" w:rsidR="00E11247" w:rsidRPr="00E11247" w:rsidRDefault="00E11247" w:rsidP="00E11247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Uporaba na SADIKAH VRTNIN, gojenih na prostem in v </w:t>
            </w:r>
            <w:r w:rsidRPr="00E11247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 xml:space="preserve">zaščitenih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se v času prisotnosti škodljivih </w:t>
            </w:r>
          </w:p>
          <w:p w14:paraId="1201F337" w14:textId="18B5BA94" w:rsidR="00E11247" w:rsidRPr="00E11247" w:rsidRDefault="00E11247" w:rsidP="00E11247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žuželk. S sredstvom se lahko na istem zemljišču oz. istem zaščitenem prostoru tretira </w:t>
            </w:r>
          </w:p>
          <w:p w14:paraId="510908AC" w14:textId="3DF58006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E11247" w:rsidRPr="00F76055" w14:paraId="1FC76FCE" w14:textId="77777777" w:rsidTr="7430A39A">
        <w:trPr>
          <w:trHeight w:val="300"/>
        </w:trPr>
        <w:tc>
          <w:tcPr>
            <w:tcW w:w="2547" w:type="dxa"/>
            <w:vMerge w:val="restart"/>
            <w:hideMark/>
          </w:tcPr>
          <w:p w14:paraId="6A2D9CB5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Bombaževčeva uš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2B50D719" w14:textId="5ABB9AC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ph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gossypi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0854F06D" w14:textId="77777777" w:rsidR="00E11247" w:rsidRPr="00F76055" w:rsidRDefault="00E11247" w:rsidP="00E11247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D9834E1" w14:textId="42E1AAF7" w:rsidR="00E11247" w:rsidRPr="00F76055" w:rsidRDefault="00E11247" w:rsidP="00E11247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 spravilu pridelka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ostanke rastlin globoko zakoplje ali pa sežge.</w:t>
            </w:r>
          </w:p>
          <w:p w14:paraId="133166D2" w14:textId="77777777" w:rsidR="00E11247" w:rsidRPr="00F76055" w:rsidRDefault="00E11247" w:rsidP="00E11247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694239EA" w14:textId="00285A62" w:rsidR="00E11247" w:rsidRPr="00F76055" w:rsidRDefault="00E11247" w:rsidP="00E11247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leti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kapusnice redno pregleduje.</w:t>
            </w:r>
          </w:p>
          <w:p w14:paraId="57589772" w14:textId="2CB4A59E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hideMark/>
          </w:tcPr>
          <w:p w14:paraId="7CB6E78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54" w:type="dxa"/>
            <w:hideMark/>
          </w:tcPr>
          <w:p w14:paraId="0FDDDEB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59" w:type="dxa"/>
            <w:noWrap/>
            <w:hideMark/>
          </w:tcPr>
          <w:p w14:paraId="4DB6123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701" w:type="dxa"/>
            <w:noWrap/>
            <w:hideMark/>
          </w:tcPr>
          <w:p w14:paraId="5CE65605" w14:textId="560EE852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B7EEFF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E11247" w14:paraId="16C4C7D3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57E9FCE2" w14:textId="77777777" w:rsidR="00E11247" w:rsidRDefault="00E11247" w:rsidP="00E11247"/>
        </w:tc>
        <w:tc>
          <w:tcPr>
            <w:tcW w:w="2977" w:type="dxa"/>
            <w:vMerge/>
            <w:noWrap/>
            <w:hideMark/>
          </w:tcPr>
          <w:p w14:paraId="3C627E69" w14:textId="77777777" w:rsidR="00E11247" w:rsidRDefault="00E11247" w:rsidP="00E11247"/>
        </w:tc>
        <w:tc>
          <w:tcPr>
            <w:tcW w:w="2665" w:type="dxa"/>
            <w:hideMark/>
          </w:tcPr>
          <w:p w14:paraId="29797A39" w14:textId="0FD375E6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piretrin </w:t>
            </w:r>
          </w:p>
        </w:tc>
        <w:tc>
          <w:tcPr>
            <w:tcW w:w="2154" w:type="dxa"/>
            <w:hideMark/>
          </w:tcPr>
          <w:p w14:paraId="656EECA6" w14:textId="6AA26D9A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Asset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five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noWrap/>
            <w:hideMark/>
          </w:tcPr>
          <w:p w14:paraId="363C1496" w14:textId="50781030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0,51 L/ha </w:t>
            </w:r>
          </w:p>
        </w:tc>
        <w:tc>
          <w:tcPr>
            <w:tcW w:w="1701" w:type="dxa"/>
            <w:noWrap/>
            <w:hideMark/>
          </w:tcPr>
          <w:p w14:paraId="18BD6AA1" w14:textId="38BB8655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ni potrebna </w:t>
            </w:r>
          </w:p>
        </w:tc>
        <w:tc>
          <w:tcPr>
            <w:tcW w:w="1701" w:type="dxa"/>
            <w:hideMark/>
          </w:tcPr>
          <w:p w14:paraId="40158B68" w14:textId="54133CF2" w:rsidR="00E11247" w:rsidRPr="00E11247" w:rsidRDefault="00E11247" w:rsidP="00E11247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se v času prisotnosti škodljivih </w:t>
            </w:r>
          </w:p>
          <w:p w14:paraId="4883042C" w14:textId="17C81892" w:rsidR="00E11247" w:rsidRPr="00E11247" w:rsidRDefault="00E11247" w:rsidP="00E11247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žuželk. S sredstvom se lahko na istem zemljišču oz. istem zaščitenem prostoru tretira </w:t>
            </w:r>
          </w:p>
          <w:p w14:paraId="3FCB623C" w14:textId="5B84BE25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E11247" w:rsidRPr="00F76055" w14:paraId="3659AB41" w14:textId="77777777" w:rsidTr="7430A39A">
        <w:trPr>
          <w:trHeight w:val="300"/>
        </w:trPr>
        <w:tc>
          <w:tcPr>
            <w:tcW w:w="2547" w:type="dxa"/>
            <w:vMerge w:val="restart"/>
            <w:noWrap/>
            <w:hideMark/>
          </w:tcPr>
          <w:p w14:paraId="2EC2734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phdid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608440CA" w14:textId="77777777" w:rsidR="00E11247" w:rsidRPr="00F76055" w:rsidRDefault="00E11247" w:rsidP="00E11247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CB68223" w14:textId="20AD0845" w:rsidR="00E11247" w:rsidRPr="00F76055" w:rsidRDefault="00E11247" w:rsidP="00E11247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po spravilu pridelka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ostanke rastlin globoko zakoplje ali pa sežge.</w:t>
            </w:r>
          </w:p>
          <w:p w14:paraId="10AB631E" w14:textId="77777777" w:rsidR="00E11247" w:rsidRPr="00F76055" w:rsidRDefault="00E11247" w:rsidP="00E11247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1A0626AE" w14:textId="66156CC9" w:rsidR="00E11247" w:rsidRPr="00F76055" w:rsidRDefault="00E11247" w:rsidP="00E11247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leti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kapusnice redno pregleduje.</w:t>
            </w:r>
          </w:p>
          <w:p w14:paraId="74CD3C2A" w14:textId="79069E33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hideMark/>
          </w:tcPr>
          <w:p w14:paraId="0089FB2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olje navadne ogrščice</w:t>
            </w:r>
          </w:p>
        </w:tc>
        <w:tc>
          <w:tcPr>
            <w:tcW w:w="2154" w:type="dxa"/>
            <w:hideMark/>
          </w:tcPr>
          <w:p w14:paraId="48744C8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 xml:space="preserve">okrasne rastline - koncentrat  </w:t>
            </w:r>
          </w:p>
        </w:tc>
        <w:tc>
          <w:tcPr>
            <w:tcW w:w="1559" w:type="dxa"/>
            <w:noWrap/>
            <w:hideMark/>
          </w:tcPr>
          <w:p w14:paraId="30A79BB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2%</w:t>
            </w:r>
          </w:p>
        </w:tc>
        <w:tc>
          <w:tcPr>
            <w:tcW w:w="1701" w:type="dxa"/>
            <w:noWrap/>
            <w:hideMark/>
          </w:tcPr>
          <w:p w14:paraId="290DE99E" w14:textId="485A0F2F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5C80AF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E11247" w14:paraId="71ABB0D1" w14:textId="77777777" w:rsidTr="7430A39A">
        <w:trPr>
          <w:trHeight w:val="300"/>
        </w:trPr>
        <w:tc>
          <w:tcPr>
            <w:tcW w:w="2547" w:type="dxa"/>
            <w:vMerge/>
            <w:noWrap/>
            <w:hideMark/>
          </w:tcPr>
          <w:p w14:paraId="0A5DBD87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0D8C3AA6" w14:textId="77777777" w:rsidR="00E11247" w:rsidRDefault="00E11247" w:rsidP="00E11247"/>
        </w:tc>
        <w:tc>
          <w:tcPr>
            <w:tcW w:w="2665" w:type="dxa"/>
            <w:hideMark/>
          </w:tcPr>
          <w:p w14:paraId="049CFE3D" w14:textId="66E382CA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piretrin </w:t>
            </w:r>
          </w:p>
        </w:tc>
        <w:tc>
          <w:tcPr>
            <w:tcW w:w="2154" w:type="dxa"/>
            <w:hideMark/>
          </w:tcPr>
          <w:p w14:paraId="0537E21D" w14:textId="471C0CED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Asset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five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noWrap/>
            <w:hideMark/>
          </w:tcPr>
          <w:p w14:paraId="770B1512" w14:textId="24F63E2C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0,51 L/ha </w:t>
            </w:r>
          </w:p>
        </w:tc>
        <w:tc>
          <w:tcPr>
            <w:tcW w:w="1701" w:type="dxa"/>
            <w:noWrap/>
            <w:hideMark/>
          </w:tcPr>
          <w:p w14:paraId="1ED096CE" w14:textId="69B4FC77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Karenca ni potrebna </w:t>
            </w:r>
          </w:p>
        </w:tc>
        <w:tc>
          <w:tcPr>
            <w:tcW w:w="1701" w:type="dxa"/>
            <w:hideMark/>
          </w:tcPr>
          <w:p w14:paraId="55D35016" w14:textId="4EB69F90" w:rsidR="00E11247" w:rsidRPr="00E11247" w:rsidRDefault="00E11247" w:rsidP="00E11247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se v času prisotnosti škodljivih </w:t>
            </w:r>
          </w:p>
          <w:p w14:paraId="180B68F5" w14:textId="7F57380C" w:rsidR="00E11247" w:rsidRPr="00E11247" w:rsidRDefault="00E11247" w:rsidP="00E11247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žuželk. S sredstvom se lahko na istem zemljišču oz. istem zaščitenem prostoru tretira </w:t>
            </w:r>
          </w:p>
          <w:p w14:paraId="227E07B7" w14:textId="3530A525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E11247" w:rsidRPr="00F76055" w14:paraId="15EE246B" w14:textId="77777777" w:rsidTr="7430A39A">
        <w:trPr>
          <w:trHeight w:val="300"/>
        </w:trPr>
        <w:tc>
          <w:tcPr>
            <w:tcW w:w="2547" w:type="dxa"/>
            <w:vMerge w:val="restart"/>
            <w:hideMark/>
          </w:tcPr>
          <w:p w14:paraId="2FE4F82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), 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Franklinie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60180E8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1C1F593" w14:textId="77777777" w:rsidR="00E11247" w:rsidRPr="00F76055" w:rsidRDefault="00E11247" w:rsidP="00E11247">
            <w:pPr>
              <w:pStyle w:val="Odstavekseznama"/>
              <w:numPr>
                <w:ilvl w:val="0"/>
                <w:numId w:val="176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level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, tudi v okolici nasada/posevka,</w:t>
            </w:r>
          </w:p>
          <w:p w14:paraId="34FF7817" w14:textId="4A9B98D8" w:rsidR="00E11247" w:rsidRPr="00F76055" w:rsidRDefault="00E11247" w:rsidP="00E11247">
            <w:pPr>
              <w:pStyle w:val="Odstavekseznama"/>
              <w:numPr>
                <w:ilvl w:val="0"/>
                <w:numId w:val="176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če je populacija tripsov velika, s spravilom po nastopu tehnološke zrelosti </w:t>
            </w:r>
            <w:r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ne odlaša.                                                           </w:t>
            </w:r>
          </w:p>
          <w:p w14:paraId="7E0FE64C" w14:textId="507E741E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74B721E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Kemični ukrepi: </w:t>
            </w:r>
            <w:r w:rsidRPr="274B721E">
              <w:rPr>
                <w:rFonts w:eastAsiaTheme="minorEastAsia" w:cs="Arial"/>
                <w:sz w:val="18"/>
                <w:szCs w:val="18"/>
              </w:rPr>
              <w:t>z uporabo insekticidov se škode ne prepreči, se jo le zmanjša.</w:t>
            </w:r>
          </w:p>
        </w:tc>
        <w:tc>
          <w:tcPr>
            <w:tcW w:w="2665" w:type="dxa"/>
            <w:noWrap/>
            <w:hideMark/>
          </w:tcPr>
          <w:p w14:paraId="4302E96B" w14:textId="222AA58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eastAsiaTheme="minorEastAsia" w:cs="Arial"/>
                <w:color w:val="00B050"/>
                <w:sz w:val="18"/>
                <w:szCs w:val="18"/>
              </w:rPr>
              <w:t>s</w:t>
            </w:r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>pinosad</w:t>
            </w:r>
            <w:proofErr w:type="spellEnd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>spinosin</w:t>
            </w:r>
            <w:proofErr w:type="spellEnd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A + </w:t>
            </w:r>
            <w:proofErr w:type="spellStart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>spinosin</w:t>
            </w:r>
            <w:proofErr w:type="spellEnd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154" w:type="dxa"/>
            <w:noWrap/>
            <w:hideMark/>
          </w:tcPr>
          <w:p w14:paraId="61C198C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Laser 240 SC </w:t>
            </w:r>
          </w:p>
        </w:tc>
        <w:tc>
          <w:tcPr>
            <w:tcW w:w="1559" w:type="dxa"/>
            <w:noWrap/>
            <w:hideMark/>
          </w:tcPr>
          <w:p w14:paraId="5B0F854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4 L/ha</w:t>
            </w:r>
          </w:p>
        </w:tc>
        <w:tc>
          <w:tcPr>
            <w:tcW w:w="1701" w:type="dxa"/>
            <w:noWrap/>
            <w:hideMark/>
          </w:tcPr>
          <w:p w14:paraId="7D79C7D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3F48063" w14:textId="3E7B770A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3-krat v rastni sezoni.                                                                        </w:t>
            </w:r>
          </w:p>
        </w:tc>
      </w:tr>
      <w:tr w:rsidR="00E11247" w14:paraId="12004C0F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303CE0BE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12AC45F0" w14:textId="77777777" w:rsidR="00E11247" w:rsidRDefault="00E11247" w:rsidP="00E11247"/>
        </w:tc>
        <w:tc>
          <w:tcPr>
            <w:tcW w:w="2665" w:type="dxa"/>
            <w:noWrap/>
            <w:hideMark/>
          </w:tcPr>
          <w:p w14:paraId="3A38C61A" w14:textId="21638673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piretrin </w:t>
            </w:r>
          </w:p>
        </w:tc>
        <w:tc>
          <w:tcPr>
            <w:tcW w:w="2154" w:type="dxa"/>
            <w:noWrap/>
            <w:hideMark/>
          </w:tcPr>
          <w:p w14:paraId="49482477" w14:textId="496417B5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Asset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five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noWrap/>
            <w:hideMark/>
          </w:tcPr>
          <w:p w14:paraId="301941F3" w14:textId="401978A7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0,51 L/ha </w:t>
            </w:r>
          </w:p>
        </w:tc>
        <w:tc>
          <w:tcPr>
            <w:tcW w:w="1701" w:type="dxa"/>
            <w:noWrap/>
            <w:hideMark/>
          </w:tcPr>
          <w:p w14:paraId="6E3B46BF" w14:textId="47147C55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Karenca ni potrebna </w:t>
            </w:r>
          </w:p>
        </w:tc>
        <w:tc>
          <w:tcPr>
            <w:tcW w:w="1701" w:type="dxa"/>
            <w:hideMark/>
          </w:tcPr>
          <w:p w14:paraId="14EDE386" w14:textId="193CD7A2" w:rsidR="00E11247" w:rsidRPr="00E11247" w:rsidRDefault="00E11247" w:rsidP="00E11247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se v času prisotnosti škodljivih </w:t>
            </w:r>
          </w:p>
          <w:p w14:paraId="3A1D276D" w14:textId="384D7D56" w:rsidR="00E11247" w:rsidRPr="00E11247" w:rsidRDefault="00E11247" w:rsidP="00E11247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žuželk. S sredstvom se lahko na istem zemljišču oz. istem zaščitenem prostoru tretira </w:t>
            </w:r>
          </w:p>
          <w:p w14:paraId="10C0FFA1" w14:textId="30600A57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>največ tri krat v eni rastni sezoni, v razmaku 7 dni.</w:t>
            </w:r>
          </w:p>
        </w:tc>
      </w:tr>
      <w:tr w:rsidR="00E11247" w:rsidRPr="00F76055" w14:paraId="1308769E" w14:textId="77777777" w:rsidTr="7430A39A">
        <w:trPr>
          <w:trHeight w:val="300"/>
        </w:trPr>
        <w:tc>
          <w:tcPr>
            <w:tcW w:w="2547" w:type="dxa"/>
            <w:hideMark/>
          </w:tcPr>
          <w:p w14:paraId="6BF7D72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Ogorčice/nematod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Heterode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rucifer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6CC2F965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E050D75" w14:textId="77777777" w:rsidR="00E11247" w:rsidRPr="00F76055" w:rsidRDefault="00E11247" w:rsidP="00E11247">
            <w:pPr>
              <w:pStyle w:val="Odstavekseznama"/>
              <w:numPr>
                <w:ilvl w:val="0"/>
                <w:numId w:val="177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</w:t>
            </w:r>
          </w:p>
          <w:p w14:paraId="1798ECA2" w14:textId="77777777" w:rsidR="00E11247" w:rsidRPr="00F76055" w:rsidRDefault="00E11247" w:rsidP="00E11247">
            <w:pPr>
              <w:pStyle w:val="Odstavekseznama"/>
              <w:numPr>
                <w:ilvl w:val="0"/>
                <w:numId w:val="177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, </w:t>
            </w:r>
          </w:p>
          <w:p w14:paraId="79BA3A9A" w14:textId="77777777" w:rsidR="00E11247" w:rsidRPr="00F76055" w:rsidRDefault="00E11247" w:rsidP="00E11247">
            <w:pPr>
              <w:pStyle w:val="Odstavekseznama"/>
              <w:numPr>
                <w:ilvl w:val="0"/>
                <w:numId w:val="177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saditev sort z vegetacijo krajšo od 80 dni, </w:t>
            </w:r>
          </w:p>
          <w:p w14:paraId="1E064C3D" w14:textId="78671DFA" w:rsidR="00E11247" w:rsidRPr="00F76055" w:rsidRDefault="00E11247" w:rsidP="00E11247">
            <w:pPr>
              <w:pStyle w:val="Odstavekseznama"/>
              <w:numPr>
                <w:ilvl w:val="0"/>
                <w:numId w:val="177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razkuževanj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tvišč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665" w:type="dxa"/>
            <w:noWrap/>
            <w:hideMark/>
          </w:tcPr>
          <w:p w14:paraId="72A77BE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54" w:type="dxa"/>
            <w:noWrap/>
            <w:hideMark/>
          </w:tcPr>
          <w:p w14:paraId="1E4837A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59" w:type="dxa"/>
            <w:noWrap/>
            <w:hideMark/>
          </w:tcPr>
          <w:p w14:paraId="538C2ED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43ED4C1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018CD65E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E11247" w:rsidRPr="00F76055" w14:paraId="2DD56233" w14:textId="77777777" w:rsidTr="7430A39A">
        <w:trPr>
          <w:trHeight w:val="300"/>
        </w:trPr>
        <w:tc>
          <w:tcPr>
            <w:tcW w:w="2547" w:type="dxa"/>
            <w:vMerge w:val="restart"/>
            <w:hideMark/>
          </w:tcPr>
          <w:p w14:paraId="3A5D59F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6BB5428" w14:textId="540AB8B8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6AD6ED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1B984FD3" w14:textId="020D292D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vab oziroma mehanski pasti.                                             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Kemični ukrepi: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Ob prisotnosti polžev </w:t>
            </w:r>
            <w:r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vabe potrese na obrobje parcele od koder polži prihajajo. Vabe </w:t>
            </w:r>
            <w:r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potrese po površini tal.</w:t>
            </w:r>
          </w:p>
        </w:tc>
        <w:tc>
          <w:tcPr>
            <w:tcW w:w="2665" w:type="dxa"/>
            <w:vMerge w:val="restart"/>
            <w:noWrap/>
            <w:hideMark/>
          </w:tcPr>
          <w:p w14:paraId="3D3AFFC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154" w:type="dxa"/>
            <w:noWrap/>
            <w:hideMark/>
          </w:tcPr>
          <w:p w14:paraId="1B747DD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559" w:type="dxa"/>
            <w:hideMark/>
          </w:tcPr>
          <w:p w14:paraId="5F0C928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 w:val="restart"/>
            <w:hideMark/>
          </w:tcPr>
          <w:p w14:paraId="005EDEDA" w14:textId="077B6869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2980A71" w14:textId="0473263A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E11247" w:rsidRPr="00F76055" w14:paraId="22C73169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6E251BE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0ABB9B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vMerge/>
            <w:hideMark/>
          </w:tcPr>
          <w:p w14:paraId="7701859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106FBED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olabio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59" w:type="dxa"/>
            <w:noWrap/>
            <w:hideMark/>
          </w:tcPr>
          <w:p w14:paraId="29F8F9A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/>
            <w:hideMark/>
          </w:tcPr>
          <w:p w14:paraId="4F8F24D5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4184E80E" w14:textId="508E449A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E11247" w14:paraId="4301BF96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7763E676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66343FEF" w14:textId="77777777" w:rsidR="00E11247" w:rsidRDefault="00E11247" w:rsidP="00E11247"/>
        </w:tc>
        <w:tc>
          <w:tcPr>
            <w:tcW w:w="2665" w:type="dxa"/>
            <w:vMerge/>
            <w:noWrap/>
            <w:hideMark/>
          </w:tcPr>
          <w:p w14:paraId="0B93F723" w14:textId="77777777" w:rsidR="00E11247" w:rsidRDefault="00E11247" w:rsidP="00E11247"/>
        </w:tc>
        <w:tc>
          <w:tcPr>
            <w:tcW w:w="2154" w:type="dxa"/>
            <w:noWrap/>
            <w:hideMark/>
          </w:tcPr>
          <w:p w14:paraId="6DB7B1AB" w14:textId="740B6A02" w:rsid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6502E91" w14:textId="314B7256" w:rsid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vMerge/>
            <w:hideMark/>
          </w:tcPr>
          <w:p w14:paraId="704C2D94" w14:textId="77777777" w:rsidR="00E11247" w:rsidRDefault="00E11247" w:rsidP="00E11247"/>
        </w:tc>
        <w:tc>
          <w:tcPr>
            <w:tcW w:w="1701" w:type="dxa"/>
            <w:hideMark/>
          </w:tcPr>
          <w:p w14:paraId="53A72B66" w14:textId="6BBC7F91" w:rsid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>Uporaba 4-krat letno</w:t>
            </w:r>
          </w:p>
        </w:tc>
      </w:tr>
      <w:tr w:rsidR="00E11247" w14:paraId="2DCBE2CD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182FBB06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31B33EA2" w14:textId="77777777" w:rsidR="00E11247" w:rsidRDefault="00E11247" w:rsidP="00E11247"/>
        </w:tc>
        <w:tc>
          <w:tcPr>
            <w:tcW w:w="2665" w:type="dxa"/>
            <w:vMerge/>
            <w:noWrap/>
            <w:hideMark/>
          </w:tcPr>
          <w:p w14:paraId="6FBBAEC9" w14:textId="77777777" w:rsidR="00E11247" w:rsidRDefault="00E11247" w:rsidP="00E11247"/>
        </w:tc>
        <w:tc>
          <w:tcPr>
            <w:tcW w:w="2154" w:type="dxa"/>
            <w:noWrap/>
            <w:hideMark/>
          </w:tcPr>
          <w:p w14:paraId="40EA4D36" w14:textId="2657E4C7" w:rsid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="Arial"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AF35D34" w14:textId="61535FD8" w:rsid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274B721E">
              <w:rPr>
                <w:rFonts w:eastAsia="Arial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/>
            <w:hideMark/>
          </w:tcPr>
          <w:p w14:paraId="4402E697" w14:textId="77777777" w:rsidR="00E11247" w:rsidRDefault="00E11247" w:rsidP="00E11247"/>
        </w:tc>
        <w:tc>
          <w:tcPr>
            <w:tcW w:w="1701" w:type="dxa"/>
            <w:hideMark/>
          </w:tcPr>
          <w:p w14:paraId="74C0DA8D" w14:textId="31503D9E" w:rsid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>Uporaba 4-krat letno</w:t>
            </w:r>
          </w:p>
        </w:tc>
      </w:tr>
      <w:tr w:rsidR="00E11247" w:rsidRPr="00F76055" w14:paraId="6EA4350A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4EBF583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DA741D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vMerge/>
            <w:hideMark/>
          </w:tcPr>
          <w:p w14:paraId="3495C07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7005ED52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omb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2E6E5D4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/>
            <w:hideMark/>
          </w:tcPr>
          <w:p w14:paraId="5AFE05D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5E333C7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E11247" w:rsidRPr="00F76055" w14:paraId="21ECACA0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2C93B23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9291CA2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vMerge/>
            <w:hideMark/>
          </w:tcPr>
          <w:p w14:paraId="793C4A3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18F8183E" w14:textId="3AD73501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Naturen </w:t>
            </w:r>
            <w:proofErr w:type="spellStart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00C6CA8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0 kg/ha</w:t>
            </w:r>
          </w:p>
        </w:tc>
        <w:tc>
          <w:tcPr>
            <w:tcW w:w="1701" w:type="dxa"/>
            <w:vMerge/>
            <w:hideMark/>
          </w:tcPr>
          <w:p w14:paraId="65548C3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7794C8E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E11247" w:rsidRPr="00F76055" w14:paraId="3C0FAE46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0FA7341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C86388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vMerge/>
            <w:hideMark/>
          </w:tcPr>
          <w:p w14:paraId="6432D17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0C9B380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lantel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rio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59" w:type="dxa"/>
            <w:noWrap/>
            <w:hideMark/>
          </w:tcPr>
          <w:p w14:paraId="39C0031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8 kg/ha</w:t>
            </w:r>
          </w:p>
        </w:tc>
        <w:tc>
          <w:tcPr>
            <w:tcW w:w="1701" w:type="dxa"/>
            <w:vMerge/>
            <w:hideMark/>
          </w:tcPr>
          <w:p w14:paraId="1643277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294E4DE9" w14:textId="7CEAB75C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E11247" w:rsidRPr="00F76055" w14:paraId="14E42DD2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409D89F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6C2E76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vMerge/>
            <w:hideMark/>
          </w:tcPr>
          <w:p w14:paraId="2E3535D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4A601D1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BIO vaba za zatiranje polžev</w:t>
            </w:r>
          </w:p>
        </w:tc>
        <w:tc>
          <w:tcPr>
            <w:tcW w:w="1559" w:type="dxa"/>
            <w:hideMark/>
          </w:tcPr>
          <w:p w14:paraId="644942A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/>
            <w:hideMark/>
          </w:tcPr>
          <w:p w14:paraId="698F53E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3A922D6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E11247" w:rsidRPr="00F76055" w14:paraId="0B053CD9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10BE98A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AF1E29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vMerge/>
            <w:hideMark/>
          </w:tcPr>
          <w:p w14:paraId="2C8F1BC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54" w:type="dxa"/>
            <w:noWrap/>
            <w:hideMark/>
          </w:tcPr>
          <w:p w14:paraId="0929F95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2A4E3F3E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0 kg/ha</w:t>
            </w:r>
          </w:p>
        </w:tc>
        <w:tc>
          <w:tcPr>
            <w:tcW w:w="1701" w:type="dxa"/>
            <w:hideMark/>
          </w:tcPr>
          <w:p w14:paraId="16DCE47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3334C8B9" w14:textId="54AD195A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E11247" w:rsidRPr="00F76055" w14:paraId="0A08921F" w14:textId="77777777" w:rsidTr="7430A39A">
        <w:trPr>
          <w:trHeight w:val="300"/>
        </w:trPr>
        <w:tc>
          <w:tcPr>
            <w:tcW w:w="2547" w:type="dxa"/>
            <w:vMerge/>
            <w:hideMark/>
          </w:tcPr>
          <w:p w14:paraId="62FC09E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A15B2A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65" w:type="dxa"/>
            <w:noWrap/>
            <w:hideMark/>
          </w:tcPr>
          <w:p w14:paraId="2D7447B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154" w:type="dxa"/>
            <w:noWrap/>
            <w:hideMark/>
          </w:tcPr>
          <w:p w14:paraId="60EF885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limex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noWrap/>
            <w:hideMark/>
          </w:tcPr>
          <w:p w14:paraId="604EB4DE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kg/ha</w:t>
            </w:r>
          </w:p>
        </w:tc>
        <w:tc>
          <w:tcPr>
            <w:tcW w:w="1701" w:type="dxa"/>
            <w:hideMark/>
          </w:tcPr>
          <w:p w14:paraId="467D902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5A0EEF8B" w14:textId="0FB266AB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, do BBCH 41.</w:t>
            </w:r>
          </w:p>
        </w:tc>
      </w:tr>
      <w:tr w:rsidR="00E11247" w:rsidRPr="00F76055" w14:paraId="794371F3" w14:textId="77777777" w:rsidTr="7430A39A">
        <w:trPr>
          <w:trHeight w:val="300"/>
        </w:trPr>
        <w:tc>
          <w:tcPr>
            <w:tcW w:w="2547" w:type="dxa"/>
            <w:hideMark/>
          </w:tcPr>
          <w:p w14:paraId="05DA74F3" w14:textId="7F4920EE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ovke (talne</w:t>
            </w:r>
            <w:r w:rsidRPr="00F76055">
              <w:rPr>
                <w:rFonts w:eastAsiaTheme="minorEastAsia" w:cs="Arial"/>
                <w:sz w:val="18"/>
                <w:szCs w:val="18"/>
              </w:rPr>
              <w:t>)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hideMark/>
          </w:tcPr>
          <w:p w14:paraId="4037001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75870E95" w14:textId="77777777" w:rsidR="00E11247" w:rsidRPr="00F76055" w:rsidRDefault="00E11247" w:rsidP="00E11247">
            <w:pPr>
              <w:pStyle w:val="Odstavekseznama"/>
              <w:numPr>
                <w:ilvl w:val="0"/>
                <w:numId w:val="17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ogibanje večletnemu travinju kot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dposeve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</w:p>
          <w:p w14:paraId="2206A4CD" w14:textId="77777777" w:rsidR="00E11247" w:rsidRPr="00F76055" w:rsidRDefault="00E11247" w:rsidP="00E11247">
            <w:pPr>
              <w:pStyle w:val="Odstavekseznama"/>
              <w:numPr>
                <w:ilvl w:val="0"/>
                <w:numId w:val="17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večkratna obdelava tal, </w:t>
            </w:r>
          </w:p>
          <w:p w14:paraId="28C53EE8" w14:textId="4DF167AF" w:rsidR="00E11247" w:rsidRPr="00F76055" w:rsidRDefault="00E11247" w:rsidP="00E11247">
            <w:pPr>
              <w:pStyle w:val="Odstavekseznama"/>
              <w:numPr>
                <w:ilvl w:val="0"/>
                <w:numId w:val="17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optimalni roki sajenja in setve.                                                      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Kemični ukrepi: </w:t>
            </w:r>
            <w:r w:rsidRPr="00F76055">
              <w:rPr>
                <w:rFonts w:eastAsiaTheme="minorEastAsia" w:cs="Arial"/>
                <w:sz w:val="18"/>
                <w:szCs w:val="18"/>
              </w:rPr>
              <w:t>Uporaba FFS le pri pridelavi vrtnin na prostem</w:t>
            </w:r>
            <w:r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665" w:type="dxa"/>
            <w:noWrap/>
            <w:hideMark/>
          </w:tcPr>
          <w:p w14:paraId="320B1FB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54" w:type="dxa"/>
            <w:noWrap/>
            <w:hideMark/>
          </w:tcPr>
          <w:p w14:paraId="6FCBF29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59" w:type="dxa"/>
            <w:noWrap/>
            <w:hideMark/>
          </w:tcPr>
          <w:p w14:paraId="7E2564A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7B93AC6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hideMark/>
          </w:tcPr>
          <w:p w14:paraId="6B49620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E11247" w14:paraId="1C222B52" w14:textId="77777777" w:rsidTr="7430A39A">
        <w:trPr>
          <w:trHeight w:val="300"/>
        </w:trPr>
        <w:tc>
          <w:tcPr>
            <w:tcW w:w="2547" w:type="dxa"/>
            <w:hideMark/>
          </w:tcPr>
          <w:p w14:paraId="169CF6BF" w14:textId="1CA54401" w:rsidR="00E11247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274B721E">
              <w:rPr>
                <w:rFonts w:eastAsiaTheme="minorEastAsia" w:cs="Arial"/>
                <w:b/>
                <w:bCs/>
                <w:sz w:val="18"/>
                <w:szCs w:val="18"/>
              </w:rPr>
              <w:t>Strune</w:t>
            </w:r>
            <w:r w:rsidRPr="274B721E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274B721E">
              <w:rPr>
                <w:rFonts w:eastAsiaTheme="minorEastAsia"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274B721E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Theme="minorEastAsia" w:cs="Arial"/>
                <w:sz w:val="18"/>
                <w:szCs w:val="18"/>
              </w:rPr>
              <w:t>sp</w:t>
            </w:r>
            <w:proofErr w:type="spellEnd"/>
            <w:r w:rsidRPr="274B721E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2F741F14" w14:textId="1B4112A8" w:rsidR="00E11247" w:rsidRDefault="00E11247" w:rsidP="00E11247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274B721E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FC0DC43" w14:textId="79FD455B" w:rsidR="00E11247" w:rsidRDefault="00E11247" w:rsidP="00E1124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274B721E">
              <w:rPr>
                <w:rFonts w:cs="Arial"/>
                <w:sz w:val="18"/>
                <w:szCs w:val="18"/>
              </w:rPr>
              <w:lastRenderedPageBreak/>
              <w:t xml:space="preserve">kolobar, </w:t>
            </w:r>
          </w:p>
          <w:p w14:paraId="738D2A87" w14:textId="0D7EE18A" w:rsidR="00E11247" w:rsidRDefault="00E11247" w:rsidP="00E1124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274B721E">
              <w:rPr>
                <w:rFonts w:cs="Arial"/>
                <w:sz w:val="18"/>
                <w:szCs w:val="18"/>
              </w:rPr>
              <w:t xml:space="preserve">pogosta obdelava tal, </w:t>
            </w:r>
          </w:p>
          <w:p w14:paraId="5F994A13" w14:textId="67210B4F" w:rsidR="00E11247" w:rsidRDefault="00E11247" w:rsidP="00E1124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274B721E">
              <w:rPr>
                <w:rFonts w:cs="Arial"/>
                <w:sz w:val="18"/>
                <w:szCs w:val="18"/>
              </w:rPr>
              <w:t xml:space="preserve">čas in način setve, </w:t>
            </w:r>
          </w:p>
          <w:p w14:paraId="21DF1DF2" w14:textId="5CCCF534" w:rsidR="00E11247" w:rsidRDefault="00E11247" w:rsidP="00E11247">
            <w:pPr>
              <w:pStyle w:val="Odstavekseznama"/>
              <w:numPr>
                <w:ilvl w:val="0"/>
                <w:numId w:val="90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274B721E">
              <w:rPr>
                <w:rFonts w:cs="Arial"/>
                <w:sz w:val="18"/>
                <w:szCs w:val="18"/>
              </w:rPr>
              <w:t xml:space="preserve">ustrezno gnojenje in zatiranje plevela. </w:t>
            </w:r>
          </w:p>
          <w:p w14:paraId="54DD178A" w14:textId="5A369189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74B721E">
              <w:rPr>
                <w:rFonts w:eastAsiaTheme="minorEastAsia" w:cs="Arial"/>
                <w:sz w:val="18"/>
                <w:szCs w:val="18"/>
              </w:rPr>
              <w:t xml:space="preserve">                                                           </w:t>
            </w:r>
          </w:p>
        </w:tc>
        <w:tc>
          <w:tcPr>
            <w:tcW w:w="2665" w:type="dxa"/>
            <w:noWrap/>
            <w:hideMark/>
          </w:tcPr>
          <w:p w14:paraId="0F7FF047" w14:textId="4B0E1EF4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74B721E">
              <w:rPr>
                <w:rFonts w:eastAsiaTheme="minorEastAsia" w:cs="Arial"/>
                <w:sz w:val="18"/>
                <w:szCs w:val="18"/>
              </w:rPr>
              <w:lastRenderedPageBreak/>
              <w:t>-</w:t>
            </w:r>
          </w:p>
        </w:tc>
        <w:tc>
          <w:tcPr>
            <w:tcW w:w="2154" w:type="dxa"/>
            <w:noWrap/>
            <w:hideMark/>
          </w:tcPr>
          <w:p w14:paraId="2C039012" w14:textId="66767974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74B721E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59" w:type="dxa"/>
            <w:noWrap/>
            <w:hideMark/>
          </w:tcPr>
          <w:p w14:paraId="4B17E946" w14:textId="3AC26141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74B721E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770D2976" w14:textId="28B68328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74B721E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hideMark/>
          </w:tcPr>
          <w:p w14:paraId="0E8865A2" w14:textId="14E7F1B0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74B721E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</w:tbl>
    <w:p w14:paraId="107EEC01" w14:textId="7030AF76" w:rsidR="00EC3118" w:rsidRPr="00F76055" w:rsidRDefault="00EC3118" w:rsidP="00645E4C">
      <w:pPr>
        <w:jc w:val="left"/>
        <w:rPr>
          <w:rFonts w:eastAsiaTheme="minorEastAsia" w:cs="Arial"/>
          <w:szCs w:val="20"/>
        </w:rPr>
      </w:pPr>
    </w:p>
    <w:p w14:paraId="39EF29BC" w14:textId="77777777" w:rsidR="00EC3118" w:rsidRPr="00F76055" w:rsidRDefault="00EC3118" w:rsidP="00645E4C">
      <w:pPr>
        <w:jc w:val="left"/>
        <w:rPr>
          <w:rFonts w:eastAsiaTheme="minorEastAsia" w:cs="Arial"/>
          <w:szCs w:val="20"/>
        </w:rPr>
      </w:pPr>
    </w:p>
    <w:p w14:paraId="49D25859" w14:textId="41C5CF38" w:rsidR="003B5E7A" w:rsidRPr="00F76055" w:rsidRDefault="003B5E7A" w:rsidP="00EC3118">
      <w:pPr>
        <w:pStyle w:val="Naslov2"/>
        <w:spacing w:before="0" w:after="0"/>
        <w:rPr>
          <w:lang w:val="sl-SI"/>
        </w:rPr>
      </w:pPr>
      <w:bookmarkStart w:id="664" w:name="_Toc167122169"/>
      <w:bookmarkStart w:id="665" w:name="_Toc167122404"/>
      <w:bookmarkStart w:id="666" w:name="_Toc170778121"/>
      <w:r w:rsidRPr="00F76055">
        <w:rPr>
          <w:lang w:val="sl-SI"/>
        </w:rPr>
        <w:t>INTEGRIRANO VARSTVO NADZEMNE (RUMENE) KOLERABE</w:t>
      </w:r>
      <w:bookmarkEnd w:id="664"/>
      <w:bookmarkEnd w:id="665"/>
      <w:bookmarkEnd w:id="666"/>
    </w:p>
    <w:p w14:paraId="5CAB75C1" w14:textId="77777777" w:rsidR="00EC3118" w:rsidRPr="00F76055" w:rsidRDefault="00EC3118" w:rsidP="00EC3118"/>
    <w:tbl>
      <w:tblPr>
        <w:tblStyle w:val="Tabelamrea"/>
        <w:tblW w:w="15324" w:type="dxa"/>
        <w:tblLook w:val="04A0" w:firstRow="1" w:lastRow="0" w:firstColumn="1" w:lastColumn="0" w:noHBand="0" w:noVBand="1"/>
      </w:tblPr>
      <w:tblGrid>
        <w:gridCol w:w="2547"/>
        <w:gridCol w:w="2977"/>
        <w:gridCol w:w="2693"/>
        <w:gridCol w:w="2146"/>
        <w:gridCol w:w="1539"/>
        <w:gridCol w:w="1701"/>
        <w:gridCol w:w="1721"/>
      </w:tblGrid>
      <w:tr w:rsidR="00FD45BA" w:rsidRPr="00F76055" w14:paraId="5EA4F0F7" w14:textId="77777777" w:rsidTr="0033601A">
        <w:trPr>
          <w:trHeight w:val="230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49286985" w14:textId="77777777" w:rsidR="00FD45BA" w:rsidRPr="00F76055" w:rsidRDefault="00FD45BA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  <w:hideMark/>
          </w:tcPr>
          <w:p w14:paraId="2E64DD59" w14:textId="77777777" w:rsidR="00FD45BA" w:rsidRPr="00F76055" w:rsidRDefault="00FD45BA" w:rsidP="00FD45BA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693" w:type="dxa"/>
            <w:shd w:val="clear" w:color="auto" w:fill="F2F2F2" w:themeFill="background1" w:themeFillShade="F2"/>
            <w:hideMark/>
          </w:tcPr>
          <w:p w14:paraId="6E8C647D" w14:textId="77777777" w:rsidR="00FD45BA" w:rsidRPr="00F76055" w:rsidRDefault="00FD45BA" w:rsidP="00FD45BA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146" w:type="dxa"/>
            <w:shd w:val="clear" w:color="auto" w:fill="F2F2F2" w:themeFill="background1" w:themeFillShade="F2"/>
            <w:hideMark/>
          </w:tcPr>
          <w:p w14:paraId="1AF8025A" w14:textId="77777777" w:rsidR="00FD45BA" w:rsidRPr="00F76055" w:rsidRDefault="00FD45BA" w:rsidP="00FD45BA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39" w:type="dxa"/>
            <w:shd w:val="clear" w:color="auto" w:fill="F2F2F2" w:themeFill="background1" w:themeFillShade="F2"/>
            <w:hideMark/>
          </w:tcPr>
          <w:p w14:paraId="377F02C0" w14:textId="77777777" w:rsidR="00FD45BA" w:rsidRPr="00F76055" w:rsidRDefault="00FD45BA" w:rsidP="00FD45BA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1E99413D" w14:textId="077620CA" w:rsidR="00FD45BA" w:rsidRPr="00F76055" w:rsidRDefault="00FD45BA" w:rsidP="00FD45BA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RENCA</w:t>
            </w:r>
            <w:r w:rsidR="003546E6"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(dni)</w:t>
            </w:r>
          </w:p>
        </w:tc>
        <w:tc>
          <w:tcPr>
            <w:tcW w:w="1721" w:type="dxa"/>
            <w:shd w:val="clear" w:color="auto" w:fill="F2F2F2" w:themeFill="background1" w:themeFillShade="F2"/>
            <w:hideMark/>
          </w:tcPr>
          <w:p w14:paraId="7868918E" w14:textId="77777777" w:rsidR="00FD45BA" w:rsidRPr="00F76055" w:rsidRDefault="00FD45BA" w:rsidP="00FD45BA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FD45BA" w:rsidRPr="00F76055" w14:paraId="68D7E596" w14:textId="77777777" w:rsidTr="0033601A">
        <w:trPr>
          <w:trHeight w:val="2300"/>
        </w:trPr>
        <w:tc>
          <w:tcPr>
            <w:tcW w:w="2547" w:type="dxa"/>
            <w:hideMark/>
          </w:tcPr>
          <w:p w14:paraId="78BD21A6" w14:textId="77777777" w:rsidR="00FD45BA" w:rsidRPr="00F76055" w:rsidRDefault="00FD45BA" w:rsidP="00FD45BA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VIROZ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                                                        Črn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bročkavost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kapusnic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urni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,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 1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Rumenica kolerab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in rep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rass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 5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Rumeni  mozaik kolerabe in rep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urni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yellow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Cvetačni mozaik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auliflowe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saic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irus</w:t>
            </w:r>
          </w:p>
        </w:tc>
        <w:tc>
          <w:tcPr>
            <w:tcW w:w="2977" w:type="dxa"/>
            <w:hideMark/>
          </w:tcPr>
          <w:p w14:paraId="76CCCB98" w14:textId="77777777" w:rsidR="00FD45BA" w:rsidRPr="00F76055" w:rsidRDefault="00FD45BA" w:rsidP="00FD45BA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0AC0C90E" w14:textId="5A25CA3F" w:rsidR="00FD45BA" w:rsidRPr="00F76055" w:rsidRDefault="00FD45BA" w:rsidP="00B84EF7">
            <w:pPr>
              <w:pStyle w:val="Odstavekseznama"/>
              <w:numPr>
                <w:ilvl w:val="0"/>
                <w:numId w:val="179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atiranje škodljivcev (prenašalcev bolezni), predvsem listnih uši</w:t>
            </w:r>
          </w:p>
        </w:tc>
        <w:tc>
          <w:tcPr>
            <w:tcW w:w="2693" w:type="dxa"/>
            <w:noWrap/>
            <w:hideMark/>
          </w:tcPr>
          <w:p w14:paraId="20EDD95B" w14:textId="77777777" w:rsidR="00FD45BA" w:rsidRPr="00F76055" w:rsidRDefault="00FD45BA" w:rsidP="00FD45BA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5FB84588" w14:textId="77777777" w:rsidR="00FD45BA" w:rsidRPr="00F76055" w:rsidRDefault="00FD45BA" w:rsidP="00FD45BA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3B506B91" w14:textId="77777777" w:rsidR="00FD45BA" w:rsidRPr="00F76055" w:rsidRDefault="00FD45BA" w:rsidP="00FD45BA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173B6881" w14:textId="77777777" w:rsidR="00FD45BA" w:rsidRPr="00F76055" w:rsidRDefault="00FD45BA" w:rsidP="00FD45BA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21" w:type="dxa"/>
            <w:hideMark/>
          </w:tcPr>
          <w:p w14:paraId="5D24D3A2" w14:textId="77777777" w:rsidR="00FD45BA" w:rsidRPr="00F76055" w:rsidRDefault="00FD45BA" w:rsidP="00FD45BA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namenja bolezni so različna na različnih vrstah in sortah kapusnic. Prepoznavanje in dokončno potrditev bolezni prepustimo strokovnjakom</w:t>
            </w:r>
          </w:p>
        </w:tc>
      </w:tr>
      <w:tr w:rsidR="00E11247" w:rsidRPr="00F76055" w14:paraId="49287C7B" w14:textId="77777777" w:rsidTr="0033601A">
        <w:trPr>
          <w:trHeight w:val="300"/>
        </w:trPr>
        <w:tc>
          <w:tcPr>
            <w:tcW w:w="2547" w:type="dxa"/>
            <w:vMerge w:val="restart"/>
            <w:hideMark/>
          </w:tcPr>
          <w:p w14:paraId="3D8F8F5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GLIVIČNE BOLEZN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Padavica sadik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yti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.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hizocto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olan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Olpidi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om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ingam</w:t>
            </w:r>
            <w:proofErr w:type="spellEnd"/>
          </w:p>
        </w:tc>
        <w:tc>
          <w:tcPr>
            <w:tcW w:w="2977" w:type="dxa"/>
            <w:vMerge w:val="restart"/>
            <w:hideMark/>
          </w:tcPr>
          <w:p w14:paraId="5FF07D3A" w14:textId="77777777" w:rsidR="00E11247" w:rsidRPr="00F76055" w:rsidRDefault="00E11247" w:rsidP="00E11247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CA7115D" w14:textId="77777777" w:rsidR="00E11247" w:rsidRPr="00F76055" w:rsidRDefault="00E11247" w:rsidP="00E11247">
            <w:pPr>
              <w:pStyle w:val="Odstavekseznama"/>
              <w:numPr>
                <w:ilvl w:val="0"/>
                <w:numId w:val="72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ostor, kjer imamo sadike, redno zračimo, </w:t>
            </w:r>
          </w:p>
          <w:p w14:paraId="477C0E39" w14:textId="5111A300" w:rsidR="00E11247" w:rsidRPr="00F76055" w:rsidRDefault="00E11247" w:rsidP="00E11247">
            <w:pPr>
              <w:pStyle w:val="Odstavekseznama"/>
              <w:numPr>
                <w:ilvl w:val="0"/>
                <w:numId w:val="7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a uporaba kakovostnega substrata in uporaba pripravka na osnovi dehidriranih živih spor in micelija glive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hideMark/>
          </w:tcPr>
          <w:p w14:paraId="7D3A6AF5" w14:textId="3C1F74A6" w:rsidR="00E11247" w:rsidRPr="00F76055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eastAsiaTheme="minorEastAsia" w:cs="Arial"/>
                <w:sz w:val="18"/>
                <w:szCs w:val="18"/>
              </w:rPr>
              <w:t>fosetil</w:t>
            </w:r>
            <w:proofErr w:type="spellEnd"/>
            <w:r w:rsidRPr="74692084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74692084">
              <w:rPr>
                <w:rFonts w:eastAsiaTheme="minorEastAsia"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146" w:type="dxa"/>
            <w:hideMark/>
          </w:tcPr>
          <w:p w14:paraId="1DCADF6B" w14:textId="77777777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74692084">
              <w:rPr>
                <w:rFonts w:eastAsiaTheme="minorEastAsia" w:cs="Arial"/>
                <w:sz w:val="18"/>
                <w:szCs w:val="18"/>
              </w:rPr>
              <w:t>Previcur</w:t>
            </w:r>
            <w:proofErr w:type="spellEnd"/>
            <w:r w:rsidRPr="74692084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74692084">
              <w:rPr>
                <w:rFonts w:eastAsiaTheme="minorEastAsia" w:cs="Arial"/>
                <w:sz w:val="18"/>
                <w:szCs w:val="18"/>
              </w:rPr>
              <w:t>energy</w:t>
            </w:r>
            <w:proofErr w:type="spellEnd"/>
            <w:r w:rsidRPr="74692084">
              <w:rPr>
                <w:rFonts w:eastAsiaTheme="minorEastAsia" w:cs="Arial"/>
                <w:sz w:val="18"/>
                <w:szCs w:val="18"/>
              </w:rPr>
              <w:t xml:space="preserve">* </w:t>
            </w:r>
          </w:p>
          <w:p w14:paraId="4526396E" w14:textId="0AE9E0EB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(Samo na sejancih in sadikah gojenih v zaščitenih prostorih!)</w:t>
            </w:r>
          </w:p>
        </w:tc>
        <w:tc>
          <w:tcPr>
            <w:tcW w:w="1539" w:type="dxa"/>
            <w:noWrap/>
            <w:hideMark/>
          </w:tcPr>
          <w:p w14:paraId="667617B0" w14:textId="49665111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3 ml/m² (zalivanje)</w:t>
            </w:r>
          </w:p>
        </w:tc>
        <w:tc>
          <w:tcPr>
            <w:tcW w:w="1701" w:type="dxa"/>
            <w:hideMark/>
          </w:tcPr>
          <w:p w14:paraId="5B7795E6" w14:textId="7540CDC4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721" w:type="dxa"/>
            <w:hideMark/>
          </w:tcPr>
          <w:p w14:paraId="15BE8607" w14:textId="5222DB2D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 xml:space="preserve">Uporaba v zavarovanih prostorih največ 2-krat letno v presledku od 10 do 14 dni. Prvič pred vznikom in drugič po vzniku pred </w:t>
            </w:r>
            <w:proofErr w:type="spellStart"/>
            <w:r w:rsidRPr="74692084">
              <w:rPr>
                <w:rFonts w:eastAsiaTheme="minorEastAsia" w:cs="Arial"/>
                <w:sz w:val="18"/>
                <w:szCs w:val="18"/>
              </w:rPr>
              <w:t>presanjanjem</w:t>
            </w:r>
            <w:proofErr w:type="spellEnd"/>
            <w:r w:rsidRPr="74692084">
              <w:rPr>
                <w:rFonts w:eastAsiaTheme="minorEastAsia" w:cs="Arial"/>
                <w:sz w:val="18"/>
                <w:szCs w:val="18"/>
              </w:rPr>
              <w:t>.</w:t>
            </w:r>
          </w:p>
        </w:tc>
      </w:tr>
      <w:tr w:rsidR="00E11247" w14:paraId="273E9CF9" w14:textId="77777777" w:rsidTr="0033601A">
        <w:trPr>
          <w:trHeight w:val="300"/>
        </w:trPr>
        <w:tc>
          <w:tcPr>
            <w:tcW w:w="2547" w:type="dxa"/>
            <w:vMerge/>
            <w:hideMark/>
          </w:tcPr>
          <w:p w14:paraId="33EA986F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780AEDC4" w14:textId="77777777" w:rsidR="00E11247" w:rsidRDefault="00E11247" w:rsidP="00E11247"/>
        </w:tc>
        <w:tc>
          <w:tcPr>
            <w:tcW w:w="2693" w:type="dxa"/>
            <w:vMerge w:val="restart"/>
            <w:hideMark/>
          </w:tcPr>
          <w:p w14:paraId="3AFD6913" w14:textId="77777777" w:rsidR="00E11247" w:rsidRPr="00E11247" w:rsidRDefault="00E11247" w:rsidP="00E11247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J1446)</w:t>
            </w:r>
          </w:p>
          <w:p w14:paraId="1D49D53B" w14:textId="6FB5F3A5" w:rsidR="00E11247" w:rsidRPr="00E11247" w:rsidRDefault="00E11247" w:rsidP="00E11247">
            <w:pPr>
              <w:rPr>
                <w:rFonts w:eastAsia="Arial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6EB15BC" w14:textId="75AA400A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39" w:type="dxa"/>
            <w:hideMark/>
          </w:tcPr>
          <w:p w14:paraId="51E8BBC2" w14:textId="42E4CA1E" w:rsidR="00E11247" w:rsidRPr="00E11247" w:rsidRDefault="00E11247" w:rsidP="00E11247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0,05 %  </w:t>
            </w:r>
          </w:p>
        </w:tc>
        <w:tc>
          <w:tcPr>
            <w:tcW w:w="1701" w:type="dxa"/>
            <w:noWrap/>
            <w:hideMark/>
          </w:tcPr>
          <w:p w14:paraId="6CB0FB04" w14:textId="2372D8F8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21" w:type="dxa"/>
            <w:hideMark/>
          </w:tcPr>
          <w:p w14:paraId="526412BC" w14:textId="34A43CE2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Uporaba v zaščitenih</w:t>
            </w:r>
          </w:p>
          <w:p w14:paraId="7FC757F6" w14:textId="656F3061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prostorih</w:t>
            </w:r>
          </w:p>
        </w:tc>
      </w:tr>
      <w:tr w:rsidR="00E11247" w:rsidRPr="00F76055" w14:paraId="10A59D12" w14:textId="77777777" w:rsidTr="0033601A">
        <w:trPr>
          <w:trHeight w:val="699"/>
        </w:trPr>
        <w:tc>
          <w:tcPr>
            <w:tcW w:w="2547" w:type="dxa"/>
            <w:vMerge/>
            <w:hideMark/>
          </w:tcPr>
          <w:p w14:paraId="14416FC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D6A043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5731043A" w14:textId="634611EE" w:rsidR="00E11247" w:rsidRPr="00E11247" w:rsidRDefault="00E11247" w:rsidP="00E11247">
            <w:pPr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0E7C192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Prestop  </w:t>
            </w:r>
          </w:p>
        </w:tc>
        <w:tc>
          <w:tcPr>
            <w:tcW w:w="1539" w:type="dxa"/>
            <w:hideMark/>
          </w:tcPr>
          <w:p w14:paraId="49DD150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701" w:type="dxa"/>
            <w:noWrap/>
            <w:hideMark/>
          </w:tcPr>
          <w:p w14:paraId="417D7C8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1721" w:type="dxa"/>
            <w:hideMark/>
          </w:tcPr>
          <w:p w14:paraId="061FE51F" w14:textId="3FD10E6B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E11247" w:rsidRPr="00F76055" w14:paraId="5F4DDBBB" w14:textId="77777777" w:rsidTr="7430A39A">
        <w:trPr>
          <w:trHeight w:val="851"/>
        </w:trPr>
        <w:tc>
          <w:tcPr>
            <w:tcW w:w="2547" w:type="dxa"/>
            <w:vMerge/>
          </w:tcPr>
          <w:p w14:paraId="4AAAD6C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6FF4E3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noWrap/>
          </w:tcPr>
          <w:p w14:paraId="5B68625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7107" w:type="dxa"/>
            <w:gridSpan w:val="4"/>
            <w:noWrap/>
          </w:tcPr>
          <w:p w14:paraId="21E4BDB0" w14:textId="40EA6AD1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V zavarovanih prostorih: na 1 m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z zalivanjem ali škropljenjem; v enem rastnem ciklusu so dovoljena največ 4 - 6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 fitofarmacevtskimi sredstvi na podlagi tega mikroorganizma, ki se jih ponavlja v 3 do 4 tedenskih razmikih; Po presajanju. Volumen (L) 0,5% suspenzije za 1000 rastlin.</w:t>
            </w:r>
          </w:p>
        </w:tc>
      </w:tr>
      <w:tr w:rsidR="00E11247" w:rsidRPr="00F76055" w14:paraId="65B27421" w14:textId="77777777" w:rsidTr="0033601A">
        <w:trPr>
          <w:trHeight w:val="693"/>
        </w:trPr>
        <w:tc>
          <w:tcPr>
            <w:tcW w:w="2547" w:type="dxa"/>
            <w:hideMark/>
          </w:tcPr>
          <w:p w14:paraId="3C8787F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Golšavost kapusnic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asmodiopho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033364FD" w14:textId="77777777" w:rsidR="00E11247" w:rsidRPr="00F76055" w:rsidRDefault="00E11247" w:rsidP="00E11247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677F30F" w14:textId="65B5DF54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apnenje tal (pH naj ne bo nižji od 7,2).</w:t>
            </w:r>
          </w:p>
        </w:tc>
        <w:tc>
          <w:tcPr>
            <w:tcW w:w="2693" w:type="dxa"/>
            <w:noWrap/>
          </w:tcPr>
          <w:p w14:paraId="32B4689B" w14:textId="4F7277AB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4E1DDA33" w14:textId="196B9652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39" w:type="dxa"/>
            <w:noWrap/>
          </w:tcPr>
          <w:p w14:paraId="6A48B2D6" w14:textId="4F981BB4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201B38E" w14:textId="2D2DC2D4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</w:tcPr>
          <w:p w14:paraId="16521313" w14:textId="4113BC5B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E11247" w:rsidRPr="00F76055" w14:paraId="47C585E0" w14:textId="77777777" w:rsidTr="0033601A">
        <w:trPr>
          <w:trHeight w:val="230"/>
        </w:trPr>
        <w:tc>
          <w:tcPr>
            <w:tcW w:w="2547" w:type="dxa"/>
            <w:vMerge w:val="restart"/>
            <w:hideMark/>
          </w:tcPr>
          <w:p w14:paraId="0A1DF7A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na plese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eronospor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arasitic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630A7C6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FFD17E6" w14:textId="77777777" w:rsidR="00E11247" w:rsidRPr="00F76055" w:rsidRDefault="00E11247" w:rsidP="00E11247">
            <w:pPr>
              <w:pStyle w:val="Odstavekseznama"/>
              <w:numPr>
                <w:ilvl w:val="0"/>
                <w:numId w:val="17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 v 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tvišču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</w:p>
          <w:p w14:paraId="54D03029" w14:textId="77777777" w:rsidR="00E11247" w:rsidRPr="00F76055" w:rsidRDefault="00E11247" w:rsidP="00E11247">
            <w:pPr>
              <w:pStyle w:val="Odstavekseznama"/>
              <w:numPr>
                <w:ilvl w:val="0"/>
                <w:numId w:val="17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e pregosta setev, </w:t>
            </w:r>
          </w:p>
          <w:p w14:paraId="3AB15C3D" w14:textId="51D477F3" w:rsidR="00E11247" w:rsidRPr="00F76055" w:rsidRDefault="00E11247" w:rsidP="00E11247">
            <w:pPr>
              <w:pStyle w:val="Odstavekseznama"/>
              <w:numPr>
                <w:ilvl w:val="0"/>
                <w:numId w:val="17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pokrite grede zračimo.</w:t>
            </w:r>
          </w:p>
        </w:tc>
        <w:tc>
          <w:tcPr>
            <w:tcW w:w="2693" w:type="dxa"/>
            <w:vMerge w:val="restart"/>
            <w:noWrap/>
            <w:hideMark/>
          </w:tcPr>
          <w:p w14:paraId="412C62F5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EDD1FD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641AE52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76D5DA8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vMerge w:val="restart"/>
            <w:hideMark/>
          </w:tcPr>
          <w:p w14:paraId="052DC40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istem zemljišču se lahko s pripravkom tretira največ 2-krat v rastni sezoni</w:t>
            </w:r>
          </w:p>
        </w:tc>
      </w:tr>
      <w:tr w:rsidR="00E11247" w:rsidRPr="00F76055" w14:paraId="6B2142A9" w14:textId="77777777" w:rsidTr="0033601A">
        <w:trPr>
          <w:trHeight w:val="230"/>
        </w:trPr>
        <w:tc>
          <w:tcPr>
            <w:tcW w:w="2547" w:type="dxa"/>
            <w:vMerge/>
            <w:hideMark/>
          </w:tcPr>
          <w:p w14:paraId="7FADB39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5CFCA8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4F995DB5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9ACB93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024AC30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0929D9E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25989F3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E11247" w:rsidRPr="00F76055" w14:paraId="45A77250" w14:textId="77777777" w:rsidTr="0033601A">
        <w:trPr>
          <w:trHeight w:val="230"/>
        </w:trPr>
        <w:tc>
          <w:tcPr>
            <w:tcW w:w="2547" w:type="dxa"/>
            <w:vMerge/>
            <w:hideMark/>
          </w:tcPr>
          <w:p w14:paraId="76072CB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C4C411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64695DD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39416562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39" w:type="dxa"/>
            <w:vMerge/>
            <w:hideMark/>
          </w:tcPr>
          <w:p w14:paraId="1CDB328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202D206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7E42042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E11247" w14:paraId="392796B8" w14:textId="77777777" w:rsidTr="0033601A">
        <w:trPr>
          <w:trHeight w:val="300"/>
        </w:trPr>
        <w:tc>
          <w:tcPr>
            <w:tcW w:w="2547" w:type="dxa"/>
            <w:vMerge/>
            <w:hideMark/>
          </w:tcPr>
          <w:p w14:paraId="5383E31E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74D115A1" w14:textId="77777777" w:rsidR="00E11247" w:rsidRDefault="00E11247" w:rsidP="00E11247"/>
        </w:tc>
        <w:tc>
          <w:tcPr>
            <w:tcW w:w="2693" w:type="dxa"/>
            <w:hideMark/>
          </w:tcPr>
          <w:p w14:paraId="2BD7A8CE" w14:textId="6FB5F3A5" w:rsidR="00E11247" w:rsidRPr="0035052D" w:rsidRDefault="00E11247" w:rsidP="00E11247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35052D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35052D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5052D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35052D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5052D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35052D">
              <w:rPr>
                <w:rFonts w:eastAsia="Arial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35052D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35052D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5052D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35052D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35052D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35052D">
              <w:rPr>
                <w:rFonts w:eastAsia="Arial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146" w:type="dxa"/>
            <w:hideMark/>
          </w:tcPr>
          <w:p w14:paraId="003D2085" w14:textId="75AA400A" w:rsidR="00E11247" w:rsidRPr="0035052D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35052D">
              <w:rPr>
                <w:rFonts w:eastAsia="Arial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35052D">
              <w:rPr>
                <w:rFonts w:eastAsia="Arial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39" w:type="dxa"/>
            <w:hideMark/>
          </w:tcPr>
          <w:p w14:paraId="56263855" w14:textId="42E4CA1E" w:rsidR="00E11247" w:rsidRPr="0035052D" w:rsidRDefault="00E11247" w:rsidP="00E11247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35052D">
              <w:rPr>
                <w:rFonts w:eastAsia="Arial" w:cs="Arial"/>
                <w:color w:val="00B050"/>
                <w:sz w:val="18"/>
                <w:szCs w:val="18"/>
              </w:rPr>
              <w:t xml:space="preserve">0,05 %  </w:t>
            </w:r>
          </w:p>
        </w:tc>
        <w:tc>
          <w:tcPr>
            <w:tcW w:w="1701" w:type="dxa"/>
            <w:hideMark/>
          </w:tcPr>
          <w:p w14:paraId="4FF64EBD" w14:textId="2372D8F8" w:rsidR="00E11247" w:rsidRPr="0035052D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35052D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21" w:type="dxa"/>
            <w:hideMark/>
          </w:tcPr>
          <w:p w14:paraId="03481C6A" w14:textId="1300CB69" w:rsidR="00E11247" w:rsidRPr="0035052D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35052D">
              <w:rPr>
                <w:rFonts w:eastAsia="Arial" w:cs="Arial"/>
                <w:color w:val="00B050"/>
                <w:sz w:val="18"/>
                <w:szCs w:val="18"/>
              </w:rPr>
              <w:t>Uporaba v zaščitenih</w:t>
            </w:r>
          </w:p>
          <w:p w14:paraId="6550C5B2" w14:textId="656F3061" w:rsidR="00E11247" w:rsidRPr="0035052D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35052D">
              <w:rPr>
                <w:rFonts w:eastAsia="Arial" w:cs="Arial"/>
                <w:color w:val="00B050"/>
                <w:sz w:val="18"/>
                <w:szCs w:val="18"/>
              </w:rPr>
              <w:t>prostorih</w:t>
            </w:r>
          </w:p>
        </w:tc>
      </w:tr>
      <w:tr w:rsidR="00E11247" w14:paraId="220E15AF" w14:textId="77777777" w:rsidTr="0033601A">
        <w:trPr>
          <w:trHeight w:val="300"/>
        </w:trPr>
        <w:tc>
          <w:tcPr>
            <w:tcW w:w="2547" w:type="dxa"/>
            <w:vMerge/>
            <w:hideMark/>
          </w:tcPr>
          <w:p w14:paraId="0AA77F7F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4237651D" w14:textId="77777777" w:rsidR="00E11247" w:rsidRDefault="00E11247" w:rsidP="00E11247"/>
        </w:tc>
        <w:tc>
          <w:tcPr>
            <w:tcW w:w="2693" w:type="dxa"/>
            <w:hideMark/>
          </w:tcPr>
          <w:p w14:paraId="6F03C457" w14:textId="208832D2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>
              <w:rPr>
                <w:rFonts w:eastAsiaTheme="minorEastAsia" w:cs="Arial"/>
                <w:sz w:val="18"/>
                <w:szCs w:val="18"/>
              </w:rPr>
              <w:t>b</w:t>
            </w:r>
            <w:r w:rsidRPr="74692084">
              <w:rPr>
                <w:rFonts w:eastAsiaTheme="minorEastAsia" w:cs="Arial"/>
                <w:sz w:val="18"/>
                <w:szCs w:val="18"/>
              </w:rPr>
              <w:t>oskalid</w:t>
            </w:r>
            <w:proofErr w:type="spellEnd"/>
            <w:r w:rsidRPr="74692084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74692084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46" w:type="dxa"/>
            <w:hideMark/>
          </w:tcPr>
          <w:p w14:paraId="55087D7B" w14:textId="3D4F4240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 xml:space="preserve">Casino </w:t>
            </w:r>
            <w:proofErr w:type="spellStart"/>
            <w:r w:rsidRPr="74692084">
              <w:rPr>
                <w:rFonts w:eastAsiaTheme="minorEastAsia" w:cs="Arial"/>
                <w:sz w:val="18"/>
                <w:szCs w:val="18"/>
              </w:rPr>
              <w:t>royale</w:t>
            </w:r>
            <w:proofErr w:type="spellEnd"/>
          </w:p>
        </w:tc>
        <w:tc>
          <w:tcPr>
            <w:tcW w:w="1539" w:type="dxa"/>
            <w:hideMark/>
          </w:tcPr>
          <w:p w14:paraId="0045BC49" w14:textId="51C8A501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hideMark/>
          </w:tcPr>
          <w:p w14:paraId="7BD0195F" w14:textId="128173F8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14 dni</w:t>
            </w:r>
          </w:p>
        </w:tc>
        <w:tc>
          <w:tcPr>
            <w:tcW w:w="1721" w:type="dxa"/>
            <w:hideMark/>
          </w:tcPr>
          <w:p w14:paraId="50EAC7BC" w14:textId="7BD6E764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S sredstvom se lahko na isti površini tretira največ enkrat v eni rastni sezoni,</w:t>
            </w:r>
          </w:p>
        </w:tc>
      </w:tr>
      <w:tr w:rsidR="00E11247" w:rsidRPr="00F76055" w14:paraId="66C18F59" w14:textId="77777777" w:rsidTr="0033601A">
        <w:trPr>
          <w:trHeight w:val="300"/>
        </w:trPr>
        <w:tc>
          <w:tcPr>
            <w:tcW w:w="2547" w:type="dxa"/>
            <w:vMerge/>
            <w:hideMark/>
          </w:tcPr>
          <w:p w14:paraId="4F7A5D5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45BD61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72319B2E" w14:textId="2E30639F" w:rsidR="00E11247" w:rsidRPr="00F76055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74692084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74692084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74692084">
              <w:rPr>
                <w:rFonts w:eastAsiaTheme="minorEastAsia"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146" w:type="dxa"/>
            <w:hideMark/>
          </w:tcPr>
          <w:p w14:paraId="741B179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4E64DAA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701" w:type="dxa"/>
            <w:vMerge w:val="restart"/>
            <w:hideMark/>
          </w:tcPr>
          <w:p w14:paraId="0E2496E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21" w:type="dxa"/>
            <w:vMerge w:val="restart"/>
            <w:hideMark/>
          </w:tcPr>
          <w:p w14:paraId="2CBCEC4A" w14:textId="49EE1D05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2-krat v rastni sezoni, uporaba na prostem in v zavarovanih prostorih.</w:t>
            </w:r>
          </w:p>
        </w:tc>
      </w:tr>
      <w:tr w:rsidR="00E11247" w:rsidRPr="00F76055" w14:paraId="1CA59C07" w14:textId="77777777" w:rsidTr="0033601A">
        <w:trPr>
          <w:trHeight w:val="230"/>
        </w:trPr>
        <w:tc>
          <w:tcPr>
            <w:tcW w:w="2547" w:type="dxa"/>
            <w:vMerge/>
            <w:hideMark/>
          </w:tcPr>
          <w:p w14:paraId="2AA5399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F9E99F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228653B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1646F81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 </w:t>
            </w:r>
          </w:p>
        </w:tc>
        <w:tc>
          <w:tcPr>
            <w:tcW w:w="1539" w:type="dxa"/>
            <w:vMerge/>
            <w:hideMark/>
          </w:tcPr>
          <w:p w14:paraId="3BA844F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4169F9C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199FA5B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E11247" w:rsidRPr="00F76055" w14:paraId="69D82F46" w14:textId="77777777" w:rsidTr="0033601A">
        <w:trPr>
          <w:trHeight w:val="699"/>
        </w:trPr>
        <w:tc>
          <w:tcPr>
            <w:tcW w:w="2547" w:type="dxa"/>
            <w:vMerge w:val="restart"/>
            <w:hideMark/>
          </w:tcPr>
          <w:p w14:paraId="4FE2F379" w14:textId="76C37F65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185F68A6" w14:textId="59027F85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114B3D00" w14:textId="77777777" w:rsidR="00E11247" w:rsidRPr="00F76055" w:rsidRDefault="00E11247" w:rsidP="00E11247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F3E734F" w14:textId="0E6FE612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Talno in zračno vlago ter temperaturo v rastlinjakih (vzgoja sadik) je priporočljivo uravnavati tako, da je zračna vlaga čim nižja, temperatura pa optimalna za razvoj rastlin. </w:t>
            </w:r>
          </w:p>
        </w:tc>
        <w:tc>
          <w:tcPr>
            <w:tcW w:w="2693" w:type="dxa"/>
            <w:vMerge w:val="restart"/>
            <w:hideMark/>
          </w:tcPr>
          <w:p w14:paraId="4752AD92" w14:textId="34EB4C59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J1446)</w:t>
            </w:r>
          </w:p>
          <w:p w14:paraId="39DA70B8" w14:textId="69CC1D36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0C23269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Prestop  </w:t>
            </w:r>
          </w:p>
        </w:tc>
        <w:tc>
          <w:tcPr>
            <w:tcW w:w="1539" w:type="dxa"/>
            <w:hideMark/>
          </w:tcPr>
          <w:p w14:paraId="3B8BA62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5-10 g na 1-2 litra vode (v 0,5 %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.)</w:t>
            </w:r>
          </w:p>
        </w:tc>
        <w:tc>
          <w:tcPr>
            <w:tcW w:w="1701" w:type="dxa"/>
            <w:noWrap/>
            <w:hideMark/>
          </w:tcPr>
          <w:p w14:paraId="7772DED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1721" w:type="dxa"/>
          </w:tcPr>
          <w:p w14:paraId="0CDBDDC9" w14:textId="2ED301C0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E11247" w:rsidRPr="00F76055" w14:paraId="543C02F4" w14:textId="77777777" w:rsidTr="7430A39A">
        <w:trPr>
          <w:trHeight w:val="300"/>
        </w:trPr>
        <w:tc>
          <w:tcPr>
            <w:tcW w:w="2547" w:type="dxa"/>
            <w:vMerge/>
          </w:tcPr>
          <w:p w14:paraId="4B5A0C2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890902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3CF60DA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7107" w:type="dxa"/>
            <w:gridSpan w:val="4"/>
          </w:tcPr>
          <w:p w14:paraId="4A345209" w14:textId="2133F2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V zavarovanih prostorih: na 1 m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z zalivanjem ali škropljenjem; v enem rastnem ciklusu so dovoljena največ 4 - 6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 fitofarmacevtskimi sredstvi na podlagi tega mikroorganizma, ki se jih ponavlja v 3 do 4 tedenskih razmikih; Po presajanju. Volumen (L) 0,5% suspenzije za 1000 rastlin.</w:t>
            </w:r>
          </w:p>
        </w:tc>
      </w:tr>
      <w:tr w:rsidR="00E11247" w14:paraId="0B34ADF5" w14:textId="77777777" w:rsidTr="004A777C">
        <w:trPr>
          <w:trHeight w:val="300"/>
        </w:trPr>
        <w:tc>
          <w:tcPr>
            <w:tcW w:w="2547" w:type="dxa"/>
            <w:vMerge/>
            <w:hideMark/>
          </w:tcPr>
          <w:p w14:paraId="23C76297" w14:textId="77777777" w:rsidR="00E11247" w:rsidRDefault="00E11247" w:rsidP="00E11247"/>
        </w:tc>
        <w:tc>
          <w:tcPr>
            <w:tcW w:w="2977" w:type="dxa"/>
            <w:vMerge/>
            <w:noWrap/>
            <w:hideMark/>
          </w:tcPr>
          <w:p w14:paraId="54277D67" w14:textId="77777777" w:rsidR="00E11247" w:rsidRDefault="00E11247" w:rsidP="00E11247"/>
        </w:tc>
        <w:tc>
          <w:tcPr>
            <w:tcW w:w="2693" w:type="dxa"/>
            <w:hideMark/>
          </w:tcPr>
          <w:p w14:paraId="09AD6117" w14:textId="6FB5F3A5" w:rsidR="00E11247" w:rsidRPr="00E11247" w:rsidRDefault="00E11247" w:rsidP="00E11247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strain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146" w:type="dxa"/>
            <w:hideMark/>
          </w:tcPr>
          <w:p w14:paraId="18875C8D" w14:textId="75AA400A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>Lalstop</w:t>
            </w:r>
            <w:proofErr w:type="spellEnd"/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39" w:type="dxa"/>
            <w:noWrap/>
            <w:hideMark/>
          </w:tcPr>
          <w:p w14:paraId="5D77338A" w14:textId="42E4CA1E" w:rsidR="00E11247" w:rsidRPr="00E11247" w:rsidRDefault="00E11247" w:rsidP="00E11247">
            <w:pPr>
              <w:spacing w:line="257" w:lineRule="auto"/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 xml:space="preserve">0,05 %  </w:t>
            </w:r>
          </w:p>
        </w:tc>
        <w:tc>
          <w:tcPr>
            <w:tcW w:w="1701" w:type="dxa"/>
            <w:hideMark/>
          </w:tcPr>
          <w:p w14:paraId="251FCF8A" w14:textId="2372D8F8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21" w:type="dxa"/>
            <w:hideMark/>
          </w:tcPr>
          <w:p w14:paraId="660DAAA4" w14:textId="733E0034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Uporaba v zaščitenih</w:t>
            </w:r>
          </w:p>
          <w:p w14:paraId="1907AA9C" w14:textId="656F3061" w:rsidR="00E11247" w:rsidRPr="00E11247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E11247">
              <w:rPr>
                <w:rFonts w:eastAsia="Arial" w:cs="Arial"/>
                <w:color w:val="00B050"/>
                <w:sz w:val="18"/>
                <w:szCs w:val="18"/>
              </w:rPr>
              <w:t>prostorih</w:t>
            </w:r>
          </w:p>
        </w:tc>
      </w:tr>
      <w:tr w:rsidR="00E11247" w:rsidRPr="00F76055" w14:paraId="568F6B47" w14:textId="77777777" w:rsidTr="004A777C">
        <w:trPr>
          <w:trHeight w:val="230"/>
        </w:trPr>
        <w:tc>
          <w:tcPr>
            <w:tcW w:w="2547" w:type="dxa"/>
            <w:vMerge w:val="restart"/>
            <w:hideMark/>
          </w:tcPr>
          <w:p w14:paraId="7A0FD6D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epelovka križnic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053CEEA4" w14:textId="60E987E9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ruciferar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0D9BC33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2693" w:type="dxa"/>
            <w:vMerge w:val="restart"/>
            <w:noWrap/>
            <w:hideMark/>
          </w:tcPr>
          <w:p w14:paraId="2B9C492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5AF3DE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4EE68D8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7DCF4562" w14:textId="3DE0D6A1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14 dni</w:t>
            </w:r>
          </w:p>
        </w:tc>
        <w:tc>
          <w:tcPr>
            <w:tcW w:w="1721" w:type="dxa"/>
            <w:vMerge w:val="restart"/>
            <w:hideMark/>
          </w:tcPr>
          <w:p w14:paraId="13A5B14C" w14:textId="48E58A85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2 krat letno. </w:t>
            </w:r>
          </w:p>
        </w:tc>
      </w:tr>
      <w:tr w:rsidR="00E11247" w:rsidRPr="00F76055" w14:paraId="732772D9" w14:textId="77777777" w:rsidTr="004A777C">
        <w:trPr>
          <w:trHeight w:val="230"/>
        </w:trPr>
        <w:tc>
          <w:tcPr>
            <w:tcW w:w="2547" w:type="dxa"/>
            <w:vMerge/>
            <w:hideMark/>
          </w:tcPr>
          <w:p w14:paraId="5713653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E2015A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4FEB737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6BAA21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10E8DC65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505BBD3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6A7705D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E11247" w:rsidRPr="00F76055" w14:paraId="4D094D60" w14:textId="77777777" w:rsidTr="004A777C">
        <w:trPr>
          <w:trHeight w:val="230"/>
        </w:trPr>
        <w:tc>
          <w:tcPr>
            <w:tcW w:w="2547" w:type="dxa"/>
            <w:vMerge/>
            <w:hideMark/>
          </w:tcPr>
          <w:p w14:paraId="4B6DF10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3C59A9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5EC8CAB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816380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</w:t>
            </w:r>
          </w:p>
        </w:tc>
        <w:tc>
          <w:tcPr>
            <w:tcW w:w="1539" w:type="dxa"/>
            <w:vMerge/>
            <w:hideMark/>
          </w:tcPr>
          <w:p w14:paraId="67706B6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5ED5998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43707A1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E11247" w14:paraId="39FB42C9" w14:textId="77777777" w:rsidTr="004A777C">
        <w:trPr>
          <w:trHeight w:val="300"/>
        </w:trPr>
        <w:tc>
          <w:tcPr>
            <w:tcW w:w="2547" w:type="dxa"/>
            <w:vMerge/>
            <w:hideMark/>
          </w:tcPr>
          <w:p w14:paraId="1AC2188E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5ABB2967" w14:textId="77777777" w:rsidR="00E11247" w:rsidRDefault="00E11247" w:rsidP="00E11247"/>
        </w:tc>
        <w:tc>
          <w:tcPr>
            <w:tcW w:w="2693" w:type="dxa"/>
            <w:noWrap/>
            <w:hideMark/>
          </w:tcPr>
          <w:p w14:paraId="7FE06412" w14:textId="14E78FB7" w:rsidR="00E11247" w:rsidRPr="00E11247" w:rsidRDefault="00E11247" w:rsidP="00E11247">
            <w:pPr>
              <w:jc w:val="left"/>
              <w:rPr>
                <w:rFonts w:cs="Arial"/>
                <w:color w:val="00B050"/>
              </w:rPr>
            </w:pPr>
            <w:r w:rsidRPr="00E11247">
              <w:rPr>
                <w:rFonts w:eastAsia="Tahoma"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146" w:type="dxa"/>
            <w:noWrap/>
            <w:hideMark/>
          </w:tcPr>
          <w:p w14:paraId="4AB73193" w14:textId="4E858EE8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539" w:type="dxa"/>
            <w:noWrap/>
            <w:hideMark/>
          </w:tcPr>
          <w:p w14:paraId="7007C385" w14:textId="5914FD3E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01" w:type="dxa"/>
            <w:noWrap/>
            <w:hideMark/>
          </w:tcPr>
          <w:p w14:paraId="4D47E7A9" w14:textId="25CF4BA3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>3 dni</w:t>
            </w:r>
          </w:p>
        </w:tc>
        <w:tc>
          <w:tcPr>
            <w:tcW w:w="1721" w:type="dxa"/>
            <w:hideMark/>
          </w:tcPr>
          <w:p w14:paraId="225D4C74" w14:textId="68EFA40F" w:rsidR="00E11247" w:rsidRPr="00E11247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>S sredstvom se lahko na istem zemljišču tretira največ 6x v eni rastni sezoni</w:t>
            </w:r>
          </w:p>
        </w:tc>
      </w:tr>
      <w:tr w:rsidR="00E11247" w14:paraId="4420A948" w14:textId="77777777" w:rsidTr="004A777C">
        <w:trPr>
          <w:trHeight w:val="300"/>
        </w:trPr>
        <w:tc>
          <w:tcPr>
            <w:tcW w:w="2547" w:type="dxa"/>
            <w:vMerge/>
            <w:hideMark/>
          </w:tcPr>
          <w:p w14:paraId="2A2C701C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0916F0F1" w14:textId="77777777" w:rsidR="00E11247" w:rsidRDefault="00E11247" w:rsidP="00E11247"/>
        </w:tc>
        <w:tc>
          <w:tcPr>
            <w:tcW w:w="2693" w:type="dxa"/>
            <w:noWrap/>
            <w:hideMark/>
          </w:tcPr>
          <w:p w14:paraId="2718C953" w14:textId="00247D61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>
              <w:rPr>
                <w:rFonts w:eastAsiaTheme="minorEastAsia" w:cs="Arial"/>
                <w:sz w:val="18"/>
                <w:szCs w:val="18"/>
              </w:rPr>
              <w:t>b</w:t>
            </w:r>
            <w:r w:rsidRPr="74692084">
              <w:rPr>
                <w:rFonts w:eastAsiaTheme="minorEastAsia" w:cs="Arial"/>
                <w:sz w:val="18"/>
                <w:szCs w:val="18"/>
              </w:rPr>
              <w:t>oskalid</w:t>
            </w:r>
            <w:proofErr w:type="spellEnd"/>
            <w:r w:rsidRPr="74692084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74692084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184A59A" w14:textId="3D4F4240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 xml:space="preserve">Casino </w:t>
            </w:r>
            <w:proofErr w:type="spellStart"/>
            <w:r w:rsidRPr="74692084">
              <w:rPr>
                <w:rFonts w:eastAsiaTheme="minorEastAsia" w:cs="Arial"/>
                <w:sz w:val="18"/>
                <w:szCs w:val="18"/>
              </w:rPr>
              <w:t>royale</w:t>
            </w:r>
            <w:proofErr w:type="spellEnd"/>
          </w:p>
        </w:tc>
        <w:tc>
          <w:tcPr>
            <w:tcW w:w="1539" w:type="dxa"/>
            <w:noWrap/>
            <w:hideMark/>
          </w:tcPr>
          <w:p w14:paraId="7F1E1E49" w14:textId="51C8A501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7707D6B7" w14:textId="128173F8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14 dni</w:t>
            </w:r>
          </w:p>
        </w:tc>
        <w:tc>
          <w:tcPr>
            <w:tcW w:w="1721" w:type="dxa"/>
            <w:hideMark/>
          </w:tcPr>
          <w:p w14:paraId="68087241" w14:textId="7BD6E764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S sredstvom se lahko na isti površini tretira največ enkrat v eni rastni sezoni,</w:t>
            </w:r>
          </w:p>
        </w:tc>
      </w:tr>
      <w:tr w:rsidR="00E11247" w:rsidRPr="00F76055" w14:paraId="02BC0882" w14:textId="77777777" w:rsidTr="004A777C">
        <w:trPr>
          <w:trHeight w:val="230"/>
        </w:trPr>
        <w:tc>
          <w:tcPr>
            <w:tcW w:w="2547" w:type="dxa"/>
            <w:vMerge w:val="restart"/>
            <w:hideMark/>
          </w:tcPr>
          <w:p w14:paraId="744D265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Črna listna pegavost kapusnic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78EA4778" w14:textId="0C3BFC5D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218ABAFE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528ACDD" w14:textId="77777777" w:rsidR="00E11247" w:rsidRPr="00F76055" w:rsidRDefault="00E11247" w:rsidP="00E11247">
            <w:pPr>
              <w:pStyle w:val="Odstavekseznama"/>
              <w:numPr>
                <w:ilvl w:val="0"/>
                <w:numId w:val="181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odstranjevanje ostankov, </w:t>
            </w:r>
          </w:p>
          <w:p w14:paraId="08808AD1" w14:textId="3A5AB6EE" w:rsidR="00E11247" w:rsidRPr="00F76055" w:rsidRDefault="00E11247" w:rsidP="00E11247">
            <w:pPr>
              <w:pStyle w:val="Odstavekseznama"/>
              <w:numPr>
                <w:ilvl w:val="0"/>
                <w:numId w:val="181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</w:t>
            </w:r>
          </w:p>
          <w:p w14:paraId="4EC4C080" w14:textId="0450824D" w:rsidR="00E11247" w:rsidRPr="00F76055" w:rsidRDefault="00E11247" w:rsidP="00E11247">
            <w:pPr>
              <w:pStyle w:val="Odstavekseznama"/>
              <w:numPr>
                <w:ilvl w:val="0"/>
                <w:numId w:val="180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e seje/sadi</w:t>
            </w:r>
            <w:r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na vlažnih legah.</w:t>
            </w:r>
          </w:p>
        </w:tc>
        <w:tc>
          <w:tcPr>
            <w:tcW w:w="2693" w:type="dxa"/>
            <w:vMerge w:val="restart"/>
            <w:noWrap/>
            <w:hideMark/>
          </w:tcPr>
          <w:p w14:paraId="6D19DCB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435601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5EB4969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5102143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vMerge w:val="restart"/>
            <w:hideMark/>
          </w:tcPr>
          <w:p w14:paraId="57CD86DF" w14:textId="29509A7E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2 krat letno.</w:t>
            </w:r>
          </w:p>
        </w:tc>
      </w:tr>
      <w:tr w:rsidR="00E11247" w:rsidRPr="00F76055" w14:paraId="7CAD8AF5" w14:textId="77777777" w:rsidTr="004A777C">
        <w:trPr>
          <w:trHeight w:val="230"/>
        </w:trPr>
        <w:tc>
          <w:tcPr>
            <w:tcW w:w="2547" w:type="dxa"/>
            <w:vMerge/>
            <w:hideMark/>
          </w:tcPr>
          <w:p w14:paraId="029F217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DD4B67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5467EB7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31C0B49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48DD74A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72D0018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30D87FD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E11247" w:rsidRPr="00F76055" w14:paraId="688740FC" w14:textId="77777777" w:rsidTr="004A777C">
        <w:trPr>
          <w:trHeight w:val="230"/>
        </w:trPr>
        <w:tc>
          <w:tcPr>
            <w:tcW w:w="2547" w:type="dxa"/>
            <w:vMerge/>
            <w:hideMark/>
          </w:tcPr>
          <w:p w14:paraId="28B8E51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83AA38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5C9FBCD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71C85A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39" w:type="dxa"/>
            <w:vMerge/>
            <w:hideMark/>
          </w:tcPr>
          <w:p w14:paraId="1C405A0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6BCB33EE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6D942CC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E11247" w:rsidRPr="00F76055" w14:paraId="49C0124D" w14:textId="77777777" w:rsidTr="004A777C">
        <w:trPr>
          <w:trHeight w:val="300"/>
        </w:trPr>
        <w:tc>
          <w:tcPr>
            <w:tcW w:w="2547" w:type="dxa"/>
            <w:vMerge/>
            <w:hideMark/>
          </w:tcPr>
          <w:p w14:paraId="27D4EA4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E2C5A65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hideMark/>
          </w:tcPr>
          <w:p w14:paraId="76949BCC" w14:textId="67FF38C4" w:rsidR="00E11247" w:rsidRPr="00F76055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74692084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74692084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74692084">
              <w:rPr>
                <w:rFonts w:eastAsiaTheme="minorEastAsia" w:cs="Arial"/>
                <w:color w:val="00B050"/>
                <w:sz w:val="18"/>
                <w:szCs w:val="18"/>
              </w:rPr>
              <w:t xml:space="preserve">  sev M1</w:t>
            </w:r>
          </w:p>
        </w:tc>
        <w:tc>
          <w:tcPr>
            <w:tcW w:w="2146" w:type="dxa"/>
            <w:hideMark/>
          </w:tcPr>
          <w:p w14:paraId="3E29C96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yvers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642094F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701" w:type="dxa"/>
            <w:vMerge w:val="restart"/>
            <w:hideMark/>
          </w:tcPr>
          <w:p w14:paraId="5100919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dan oz. ČU</w:t>
            </w:r>
          </w:p>
        </w:tc>
        <w:tc>
          <w:tcPr>
            <w:tcW w:w="1721" w:type="dxa"/>
            <w:vMerge w:val="restart"/>
            <w:hideMark/>
          </w:tcPr>
          <w:p w14:paraId="1DDD317C" w14:textId="442C18BC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E11247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2-krat v rastni sezoni, uporaba na prostem in v zavarovanih prostorih.</w:t>
            </w:r>
          </w:p>
        </w:tc>
      </w:tr>
      <w:tr w:rsidR="00E11247" w:rsidRPr="00F76055" w14:paraId="7FFCC463" w14:textId="77777777" w:rsidTr="004A777C">
        <w:trPr>
          <w:trHeight w:val="230"/>
        </w:trPr>
        <w:tc>
          <w:tcPr>
            <w:tcW w:w="2547" w:type="dxa"/>
            <w:vMerge/>
            <w:hideMark/>
          </w:tcPr>
          <w:p w14:paraId="688AECE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4AF97C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4F5EDE7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058A9E3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E11247">
              <w:rPr>
                <w:rFonts w:eastAsiaTheme="minorEastAsia" w:cs="Arial"/>
                <w:color w:val="00B050"/>
                <w:sz w:val="18"/>
                <w:szCs w:val="18"/>
              </w:rPr>
              <w:t xml:space="preserve">Univerzalni fungicid </w:t>
            </w:r>
            <w:r w:rsidRPr="74692084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vMerge/>
            <w:hideMark/>
          </w:tcPr>
          <w:p w14:paraId="31E50D15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3B33BBB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4AB43FB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E11247" w14:paraId="06DB1736" w14:textId="77777777" w:rsidTr="004A777C">
        <w:trPr>
          <w:trHeight w:val="300"/>
        </w:trPr>
        <w:tc>
          <w:tcPr>
            <w:tcW w:w="2547" w:type="dxa"/>
            <w:vMerge/>
            <w:hideMark/>
          </w:tcPr>
          <w:p w14:paraId="3A6D7F2B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261ADEC7" w14:textId="77777777" w:rsidR="00E11247" w:rsidRDefault="00E11247" w:rsidP="00E11247"/>
        </w:tc>
        <w:tc>
          <w:tcPr>
            <w:tcW w:w="2693" w:type="dxa"/>
            <w:hideMark/>
          </w:tcPr>
          <w:p w14:paraId="1CC6C732" w14:textId="70EBAA79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>
              <w:rPr>
                <w:rFonts w:eastAsiaTheme="minorEastAsia" w:cs="Arial"/>
                <w:sz w:val="18"/>
                <w:szCs w:val="18"/>
              </w:rPr>
              <w:t>b</w:t>
            </w:r>
            <w:r w:rsidRPr="74692084">
              <w:rPr>
                <w:rFonts w:eastAsiaTheme="minorEastAsia" w:cs="Arial"/>
                <w:sz w:val="18"/>
                <w:szCs w:val="18"/>
              </w:rPr>
              <w:t>oskalid</w:t>
            </w:r>
            <w:proofErr w:type="spellEnd"/>
            <w:r w:rsidRPr="74692084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74692084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14B9241" w14:textId="3D4F4240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 xml:space="preserve">Casino </w:t>
            </w:r>
            <w:proofErr w:type="spellStart"/>
            <w:r w:rsidRPr="74692084">
              <w:rPr>
                <w:rFonts w:eastAsiaTheme="minorEastAsia" w:cs="Arial"/>
                <w:sz w:val="18"/>
                <w:szCs w:val="18"/>
              </w:rPr>
              <w:t>royale</w:t>
            </w:r>
            <w:proofErr w:type="spellEnd"/>
          </w:p>
        </w:tc>
        <w:tc>
          <w:tcPr>
            <w:tcW w:w="1539" w:type="dxa"/>
            <w:hideMark/>
          </w:tcPr>
          <w:p w14:paraId="594DFF87" w14:textId="51C8A501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4D36C9E8" w14:textId="128173F8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14 dni</w:t>
            </w:r>
          </w:p>
        </w:tc>
        <w:tc>
          <w:tcPr>
            <w:tcW w:w="1721" w:type="dxa"/>
            <w:hideMark/>
          </w:tcPr>
          <w:p w14:paraId="56E01198" w14:textId="12EAB036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S sredstvom se lahko na isti površini tretira največ enkrat v eni rastni sezoni.</w:t>
            </w:r>
          </w:p>
        </w:tc>
      </w:tr>
      <w:tr w:rsidR="00E11247" w:rsidRPr="00F76055" w14:paraId="2A2A3E37" w14:textId="77777777" w:rsidTr="004A777C">
        <w:trPr>
          <w:trHeight w:val="460"/>
        </w:trPr>
        <w:tc>
          <w:tcPr>
            <w:tcW w:w="2547" w:type="dxa"/>
            <w:vMerge/>
            <w:hideMark/>
          </w:tcPr>
          <w:p w14:paraId="1F070EA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CCA5D9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2A75F8F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ADC3CA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c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EC  </w:t>
            </w:r>
          </w:p>
        </w:tc>
        <w:tc>
          <w:tcPr>
            <w:tcW w:w="1539" w:type="dxa"/>
            <w:hideMark/>
          </w:tcPr>
          <w:p w14:paraId="3E0F72E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71B74C5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hideMark/>
          </w:tcPr>
          <w:p w14:paraId="1FF8E307" w14:textId="0D1FCBC9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E11247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Na istem zemljišču se v eni rastni sezoni lahko tretira največ 3 krat, v razmiku 14 dni, od tega </w:t>
            </w: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največ 2 krat v fazi BBCH 19-39.</w:t>
            </w:r>
          </w:p>
        </w:tc>
      </w:tr>
      <w:tr w:rsidR="00E11247" w14:paraId="211FC354" w14:textId="77777777" w:rsidTr="004A777C">
        <w:trPr>
          <w:trHeight w:val="300"/>
        </w:trPr>
        <w:tc>
          <w:tcPr>
            <w:tcW w:w="2547" w:type="dxa"/>
            <w:vMerge/>
            <w:hideMark/>
          </w:tcPr>
          <w:p w14:paraId="15E0179D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71B809AB" w14:textId="77777777" w:rsidR="00E11247" w:rsidRDefault="00E11247" w:rsidP="00E11247"/>
        </w:tc>
        <w:tc>
          <w:tcPr>
            <w:tcW w:w="2693" w:type="dxa"/>
            <w:hideMark/>
          </w:tcPr>
          <w:p w14:paraId="11AB4C15" w14:textId="03DF07E1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74692084">
              <w:rPr>
                <w:rFonts w:eastAsiaTheme="minorEastAsia" w:cs="Arial"/>
                <w:sz w:val="18"/>
                <w:szCs w:val="18"/>
              </w:rPr>
              <w:t>fluazinam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8D0169E" w14:textId="37409BD2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Banjo</w:t>
            </w:r>
          </w:p>
        </w:tc>
        <w:tc>
          <w:tcPr>
            <w:tcW w:w="1539" w:type="dxa"/>
            <w:hideMark/>
          </w:tcPr>
          <w:p w14:paraId="7A0AA1A3" w14:textId="6F477A59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0,2 L/ha</w:t>
            </w:r>
          </w:p>
        </w:tc>
        <w:tc>
          <w:tcPr>
            <w:tcW w:w="1701" w:type="dxa"/>
            <w:noWrap/>
            <w:hideMark/>
          </w:tcPr>
          <w:p w14:paraId="322C4CB4" w14:textId="59C0B260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hideMark/>
          </w:tcPr>
          <w:p w14:paraId="7861DBEA" w14:textId="1424582F" w:rsidR="00E11247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S sredstvom lahko na istem zemljišču tretiramo</w:t>
            </w:r>
          </w:p>
          <w:p w14:paraId="2FA76C98" w14:textId="73548C4A" w:rsidR="00E11247" w:rsidRDefault="00E11247" w:rsidP="00E11247">
            <w:pPr>
              <w:jc w:val="left"/>
            </w:pPr>
            <w:r w:rsidRPr="74692084">
              <w:rPr>
                <w:rFonts w:eastAsiaTheme="minorEastAsia" w:cs="Arial"/>
                <w:sz w:val="18"/>
                <w:szCs w:val="18"/>
              </w:rPr>
              <w:t>največ 2-krat v eni rastni sezoni, v razmiku od 7 do 10 dni.</w:t>
            </w:r>
          </w:p>
        </w:tc>
      </w:tr>
      <w:tr w:rsidR="00E11247" w:rsidRPr="00F76055" w14:paraId="664EF6F6" w14:textId="77777777" w:rsidTr="004A777C">
        <w:trPr>
          <w:trHeight w:val="1610"/>
        </w:trPr>
        <w:tc>
          <w:tcPr>
            <w:tcW w:w="2547" w:type="dxa"/>
            <w:hideMark/>
          </w:tcPr>
          <w:p w14:paraId="0C6AAF21" w14:textId="1C818AE0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Črna žilavka kapusnic 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Xanthomona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v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mpest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7E53CAC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6B76D0C4" w14:textId="77777777" w:rsidR="00E11247" w:rsidRPr="00F76055" w:rsidRDefault="00E11247" w:rsidP="00E11247">
            <w:pPr>
              <w:pStyle w:val="Odstavekseznama"/>
              <w:numPr>
                <w:ilvl w:val="0"/>
                <w:numId w:val="18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bira tolerantnih sort, </w:t>
            </w:r>
          </w:p>
          <w:p w14:paraId="099CCFBE" w14:textId="77777777" w:rsidR="00E11247" w:rsidRPr="00F76055" w:rsidRDefault="00E11247" w:rsidP="00E11247">
            <w:pPr>
              <w:pStyle w:val="Odstavekseznama"/>
              <w:numPr>
                <w:ilvl w:val="0"/>
                <w:numId w:val="18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 (5 let za sadike, 2 leti za pridelavo), </w:t>
            </w:r>
          </w:p>
          <w:p w14:paraId="73CD3E75" w14:textId="1F0EF300" w:rsidR="00E11247" w:rsidRPr="00F76055" w:rsidRDefault="00E11247" w:rsidP="00E11247">
            <w:pPr>
              <w:pStyle w:val="Odstavekseznama"/>
              <w:numPr>
                <w:ilvl w:val="0"/>
                <w:numId w:val="180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razkuženega semena, pravilno gnojenje s kalijem, zatiranje škodljivcev (prenašalcev bolezni), predvsem listnih uši.</w:t>
            </w:r>
          </w:p>
        </w:tc>
        <w:tc>
          <w:tcPr>
            <w:tcW w:w="2693" w:type="dxa"/>
            <w:noWrap/>
            <w:hideMark/>
          </w:tcPr>
          <w:p w14:paraId="23E1F48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2E6FD4B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13401DE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1DC76A2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21" w:type="dxa"/>
            <w:noWrap/>
            <w:hideMark/>
          </w:tcPr>
          <w:p w14:paraId="0640281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E11247" w:rsidRPr="00F76055" w14:paraId="0CD12CF9" w14:textId="77777777" w:rsidTr="004A777C">
        <w:trPr>
          <w:trHeight w:val="230"/>
        </w:trPr>
        <w:tc>
          <w:tcPr>
            <w:tcW w:w="2547" w:type="dxa"/>
            <w:vMerge w:val="restart"/>
            <w:hideMark/>
          </w:tcPr>
          <w:p w14:paraId="7B0C00B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Bela rja križnic </w:t>
            </w:r>
          </w:p>
          <w:p w14:paraId="7E6517D3" w14:textId="3D0EC799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bugo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ndid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5ECB457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1D164D10" w14:textId="77777777" w:rsidR="00E11247" w:rsidRPr="00F76055" w:rsidRDefault="00E11247" w:rsidP="00E11247">
            <w:pPr>
              <w:pStyle w:val="Odstavekseznama"/>
              <w:numPr>
                <w:ilvl w:val="0"/>
                <w:numId w:val="182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 iz družine križnic, </w:t>
            </w:r>
          </w:p>
          <w:p w14:paraId="074FFF67" w14:textId="302A2E02" w:rsidR="00E11247" w:rsidRPr="00F76055" w:rsidRDefault="00E11247" w:rsidP="00E11247">
            <w:pPr>
              <w:pStyle w:val="Odstavekseznama"/>
              <w:numPr>
                <w:ilvl w:val="0"/>
                <w:numId w:val="182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odstranjevanje obolelih rastlin.                                 </w:t>
            </w:r>
          </w:p>
        </w:tc>
        <w:tc>
          <w:tcPr>
            <w:tcW w:w="2693" w:type="dxa"/>
            <w:vMerge w:val="restart"/>
            <w:noWrap/>
            <w:hideMark/>
          </w:tcPr>
          <w:p w14:paraId="2305CEB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0D8E49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0BC6CDC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64D0F8F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vMerge w:val="restart"/>
            <w:hideMark/>
          </w:tcPr>
          <w:p w14:paraId="3FED4732" w14:textId="0606BA80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2 krat letno.</w:t>
            </w:r>
          </w:p>
        </w:tc>
      </w:tr>
      <w:tr w:rsidR="00E11247" w:rsidRPr="00F76055" w14:paraId="65BCC2E7" w14:textId="77777777" w:rsidTr="004A777C">
        <w:trPr>
          <w:trHeight w:val="230"/>
        </w:trPr>
        <w:tc>
          <w:tcPr>
            <w:tcW w:w="2547" w:type="dxa"/>
            <w:vMerge/>
            <w:hideMark/>
          </w:tcPr>
          <w:p w14:paraId="4FB6FDD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A34C91E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16145D97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6572D9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797CDB7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45FD17E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198A326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E11247" w:rsidRPr="00F76055" w14:paraId="247F2407" w14:textId="77777777" w:rsidTr="004A777C">
        <w:trPr>
          <w:trHeight w:val="230"/>
        </w:trPr>
        <w:tc>
          <w:tcPr>
            <w:tcW w:w="2547" w:type="dxa"/>
            <w:vMerge/>
            <w:hideMark/>
          </w:tcPr>
          <w:p w14:paraId="158E132E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682777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562E136E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0AC3ED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39" w:type="dxa"/>
            <w:vMerge/>
            <w:hideMark/>
          </w:tcPr>
          <w:p w14:paraId="2AF2F2A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4553CDE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3B0E091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E11247" w:rsidRPr="00F76055" w14:paraId="59506FBA" w14:textId="77777777" w:rsidTr="004A777C">
        <w:trPr>
          <w:trHeight w:val="690"/>
        </w:trPr>
        <w:tc>
          <w:tcPr>
            <w:tcW w:w="2547" w:type="dxa"/>
            <w:hideMark/>
          </w:tcPr>
          <w:p w14:paraId="0D9321A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C95D944" w14:textId="1685296E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2D4A1CB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5355EF5" w14:textId="7B48370A" w:rsidR="00E11247" w:rsidRPr="00F76055" w:rsidRDefault="00E11247" w:rsidP="00E11247">
            <w:pPr>
              <w:pStyle w:val="Odstavekseznama"/>
              <w:numPr>
                <w:ilvl w:val="0"/>
                <w:numId w:val="183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</w:t>
            </w:r>
          </w:p>
          <w:p w14:paraId="1C746509" w14:textId="2A5CB279" w:rsidR="00E11247" w:rsidRPr="00F76055" w:rsidRDefault="00E11247" w:rsidP="00E11247">
            <w:pPr>
              <w:pStyle w:val="Odstavekseznama"/>
              <w:numPr>
                <w:ilvl w:val="0"/>
                <w:numId w:val="183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rastlinska higiena, obdelava tal,</w:t>
            </w:r>
          </w:p>
          <w:p w14:paraId="5BBCCC6F" w14:textId="3B889CEB" w:rsidR="00E11247" w:rsidRPr="00F76055" w:rsidRDefault="00E11247" w:rsidP="00E11247">
            <w:pPr>
              <w:pStyle w:val="Odstavekseznama"/>
              <w:numPr>
                <w:ilvl w:val="0"/>
                <w:numId w:val="183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zmerno gnojenje z dušikovimi gnojili.</w:t>
            </w:r>
          </w:p>
        </w:tc>
        <w:tc>
          <w:tcPr>
            <w:tcW w:w="2693" w:type="dxa"/>
            <w:hideMark/>
          </w:tcPr>
          <w:p w14:paraId="74FBAA25" w14:textId="1C14F87E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5BB35E3" w14:textId="6B8DAEBF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39" w:type="dxa"/>
            <w:noWrap/>
            <w:hideMark/>
          </w:tcPr>
          <w:p w14:paraId="2A0F4DC3" w14:textId="3575BF56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2826F4E7" w14:textId="013A1A1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hideMark/>
          </w:tcPr>
          <w:p w14:paraId="798E0B32" w14:textId="2D07A1A6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E11247" w:rsidRPr="00F76055" w14:paraId="74233A42" w14:textId="77777777" w:rsidTr="004A777C">
        <w:trPr>
          <w:trHeight w:val="230"/>
        </w:trPr>
        <w:tc>
          <w:tcPr>
            <w:tcW w:w="2547" w:type="dxa"/>
            <w:vMerge w:val="restart"/>
            <w:hideMark/>
          </w:tcPr>
          <w:p w14:paraId="7DDB286E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rstanasta (obročkasta) listna pegavost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Mycosphaerel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ico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EEC4CB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84025A5" w14:textId="77777777" w:rsidR="00E11247" w:rsidRPr="00F76055" w:rsidRDefault="00E11247" w:rsidP="00E11247">
            <w:pPr>
              <w:pStyle w:val="Odstavekseznama"/>
              <w:numPr>
                <w:ilvl w:val="0"/>
                <w:numId w:val="184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</w:t>
            </w:r>
          </w:p>
          <w:p w14:paraId="2854CC3E" w14:textId="77777777" w:rsidR="00E11247" w:rsidRPr="00F76055" w:rsidRDefault="00E11247" w:rsidP="00E11247">
            <w:pPr>
              <w:pStyle w:val="Odstavekseznama"/>
              <w:numPr>
                <w:ilvl w:val="0"/>
                <w:numId w:val="184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bira tolerantnih sort, </w:t>
            </w:r>
          </w:p>
          <w:p w14:paraId="2FA35B87" w14:textId="15D693F5" w:rsidR="00E11247" w:rsidRPr="00F76055" w:rsidRDefault="00E11247" w:rsidP="00E11247">
            <w:pPr>
              <w:pStyle w:val="Odstavekseznama"/>
              <w:numPr>
                <w:ilvl w:val="0"/>
                <w:numId w:val="184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apusnic </w:t>
            </w:r>
            <w:r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ne sadi/seje v bližini posevkov oljne ogrščice, uporaba zdravega semena, </w:t>
            </w:r>
          </w:p>
          <w:p w14:paraId="41217A60" w14:textId="77777777" w:rsidR="00E11247" w:rsidRPr="00F76055" w:rsidRDefault="00E11247" w:rsidP="00E11247">
            <w:pPr>
              <w:pStyle w:val="Odstavekseznama"/>
              <w:numPr>
                <w:ilvl w:val="0"/>
                <w:numId w:val="184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e pregosta setev, </w:t>
            </w:r>
          </w:p>
          <w:p w14:paraId="5E727E1C" w14:textId="77777777" w:rsidR="00E11247" w:rsidRPr="00F76055" w:rsidRDefault="00E11247" w:rsidP="00E11247">
            <w:pPr>
              <w:pStyle w:val="Odstavekseznama"/>
              <w:numPr>
                <w:ilvl w:val="0"/>
                <w:numId w:val="184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, </w:t>
            </w:r>
          </w:p>
          <w:p w14:paraId="5BAAF972" w14:textId="695CDBF9" w:rsidR="00E11247" w:rsidRPr="00F76055" w:rsidRDefault="00E11247" w:rsidP="00E11247">
            <w:pPr>
              <w:pStyle w:val="Odstavekseznama"/>
              <w:numPr>
                <w:ilvl w:val="0"/>
                <w:numId w:val="184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takojšnje globoko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ostankov kapusnic.</w:t>
            </w:r>
          </w:p>
        </w:tc>
        <w:tc>
          <w:tcPr>
            <w:tcW w:w="2693" w:type="dxa"/>
            <w:vMerge w:val="restart"/>
            <w:noWrap/>
            <w:hideMark/>
          </w:tcPr>
          <w:p w14:paraId="4930836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52EAD7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vMerge w:val="restart"/>
            <w:noWrap/>
            <w:hideMark/>
          </w:tcPr>
          <w:p w14:paraId="4AC2536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1C074D3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21" w:type="dxa"/>
            <w:vMerge w:val="restart"/>
            <w:hideMark/>
          </w:tcPr>
          <w:p w14:paraId="5F2A4844" w14:textId="1CA69C5D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2 krat letno.</w:t>
            </w:r>
          </w:p>
        </w:tc>
      </w:tr>
      <w:tr w:rsidR="00E11247" w:rsidRPr="00F76055" w14:paraId="5A9B0B2C" w14:textId="77777777" w:rsidTr="004A777C">
        <w:trPr>
          <w:trHeight w:val="230"/>
        </w:trPr>
        <w:tc>
          <w:tcPr>
            <w:tcW w:w="2547" w:type="dxa"/>
            <w:vMerge/>
            <w:hideMark/>
          </w:tcPr>
          <w:p w14:paraId="067EE2D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CD175D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1AA1F51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243901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  </w:t>
            </w:r>
          </w:p>
        </w:tc>
        <w:tc>
          <w:tcPr>
            <w:tcW w:w="1539" w:type="dxa"/>
            <w:vMerge/>
            <w:hideMark/>
          </w:tcPr>
          <w:p w14:paraId="04FB0F42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2E850F1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41A10DCB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E11247" w:rsidRPr="00F76055" w14:paraId="35FD1294" w14:textId="77777777" w:rsidTr="004A777C">
        <w:trPr>
          <w:trHeight w:val="230"/>
        </w:trPr>
        <w:tc>
          <w:tcPr>
            <w:tcW w:w="2547" w:type="dxa"/>
            <w:vMerge/>
            <w:hideMark/>
          </w:tcPr>
          <w:p w14:paraId="09087C71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59AAC4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39D0069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C99D726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  </w:t>
            </w:r>
          </w:p>
        </w:tc>
        <w:tc>
          <w:tcPr>
            <w:tcW w:w="1539" w:type="dxa"/>
            <w:vMerge/>
            <w:hideMark/>
          </w:tcPr>
          <w:p w14:paraId="34DFB62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055BDEF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3086948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E11247" w:rsidRPr="00F76055" w14:paraId="450B0AE3" w14:textId="77777777" w:rsidTr="0033601A">
        <w:trPr>
          <w:trHeight w:val="46"/>
        </w:trPr>
        <w:tc>
          <w:tcPr>
            <w:tcW w:w="2547" w:type="dxa"/>
            <w:vMerge w:val="restart"/>
            <w:hideMark/>
          </w:tcPr>
          <w:p w14:paraId="0E5B4570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 belin in repni belin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48BE8431" w14:textId="2611A7B3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ier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ap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2340510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lastRenderedPageBreak/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6346309C" w14:textId="77777777" w:rsidR="00E11247" w:rsidRPr="00F76055" w:rsidRDefault="00E11247" w:rsidP="00E11247">
            <w:pPr>
              <w:pStyle w:val="Odstavekseznama"/>
              <w:numPr>
                <w:ilvl w:val="0"/>
                <w:numId w:val="185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 xml:space="preserve">pobiranje listov s kolonijami gosenic na manjših njivah, </w:t>
            </w:r>
          </w:p>
          <w:p w14:paraId="4FE23021" w14:textId="5473385D" w:rsidR="00E11247" w:rsidRPr="00F76055" w:rsidRDefault="00E11247" w:rsidP="00E11247">
            <w:pPr>
              <w:pStyle w:val="Odstavekseznama"/>
              <w:numPr>
                <w:ilvl w:val="0"/>
                <w:numId w:val="185"/>
              </w:numPr>
              <w:ind w:left="177" w:hanging="177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aščitnih mrež oz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hideMark/>
          </w:tcPr>
          <w:p w14:paraId="335D4425" w14:textId="0AFF4139" w:rsidR="00E11247" w:rsidRPr="004A777C" w:rsidRDefault="004A777C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4A777C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lastRenderedPageBreak/>
              <w:t>Bacillus</w:t>
            </w:r>
            <w:proofErr w:type="spellEnd"/>
            <w:r w:rsidRPr="004A777C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A777C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4A777C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A777C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4A777C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4A777C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Pr="004A777C">
              <w:rPr>
                <w:rFonts w:eastAsia="Tahoma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146" w:type="dxa"/>
            <w:noWrap/>
            <w:hideMark/>
          </w:tcPr>
          <w:p w14:paraId="1C0C1756" w14:textId="77777777" w:rsidR="00E11247" w:rsidRPr="004A777C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A777C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16E7F432" w14:textId="77777777" w:rsidR="00E11247" w:rsidRPr="004A777C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A777C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5B8FCD3F" w14:textId="256C6FC1" w:rsidR="00E11247" w:rsidRPr="004A777C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A777C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36C1D4BC" w14:textId="3394F737" w:rsidR="00E11247" w:rsidRPr="004A777C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A777C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E11247" w14:paraId="567D9AF5" w14:textId="77777777" w:rsidTr="004A777C">
        <w:trPr>
          <w:trHeight w:val="300"/>
        </w:trPr>
        <w:tc>
          <w:tcPr>
            <w:tcW w:w="2547" w:type="dxa"/>
            <w:vMerge/>
            <w:hideMark/>
          </w:tcPr>
          <w:p w14:paraId="49A1CC1E" w14:textId="77777777" w:rsidR="00E11247" w:rsidRDefault="00E11247" w:rsidP="00E11247"/>
        </w:tc>
        <w:tc>
          <w:tcPr>
            <w:tcW w:w="2977" w:type="dxa"/>
            <w:vMerge/>
            <w:hideMark/>
          </w:tcPr>
          <w:p w14:paraId="24760768" w14:textId="77777777" w:rsidR="00E11247" w:rsidRDefault="00E11247" w:rsidP="00E11247"/>
        </w:tc>
        <w:tc>
          <w:tcPr>
            <w:tcW w:w="2693" w:type="dxa"/>
            <w:noWrap/>
            <w:hideMark/>
          </w:tcPr>
          <w:p w14:paraId="0FBE4ED7" w14:textId="7F60B3DE" w:rsidR="00E11247" w:rsidRPr="004A777C" w:rsidRDefault="00E11247" w:rsidP="00E11247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04A777C">
              <w:rPr>
                <w:rFonts w:eastAsia="Arial"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6DFFE91" w14:textId="272ED83F" w:rsidR="00E11247" w:rsidRPr="004A777C" w:rsidRDefault="00E11247" w:rsidP="00E11247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04A777C">
              <w:rPr>
                <w:rFonts w:eastAsia="Arial"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39" w:type="dxa"/>
            <w:noWrap/>
            <w:hideMark/>
          </w:tcPr>
          <w:p w14:paraId="4156EA05" w14:textId="13329192" w:rsidR="00E11247" w:rsidRPr="004A777C" w:rsidRDefault="00E11247" w:rsidP="00E11247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4A777C">
              <w:rPr>
                <w:rFonts w:eastAsia="Arial"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  <w:hideMark/>
          </w:tcPr>
          <w:p w14:paraId="293FECFE" w14:textId="30592F58" w:rsidR="00E11247" w:rsidRPr="004A777C" w:rsidRDefault="00E11247" w:rsidP="00E11247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4A777C">
              <w:rPr>
                <w:rFonts w:eastAsia="Arial"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21" w:type="dxa"/>
            <w:hideMark/>
          </w:tcPr>
          <w:p w14:paraId="469ED84E" w14:textId="105CC6A8" w:rsidR="00E11247" w:rsidRPr="004A777C" w:rsidRDefault="00E11247" w:rsidP="00E11247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4A777C">
              <w:rPr>
                <w:rFonts w:eastAsia="Arial" w:cs="Arial"/>
                <w:b/>
                <w:bCs/>
                <w:sz w:val="18"/>
                <w:szCs w:val="18"/>
              </w:rPr>
              <w:t>Manjša uporaba.</w:t>
            </w:r>
            <w:r w:rsidRPr="004A777C">
              <w:rPr>
                <w:rFonts w:eastAsia="Arial" w:cs="Arial"/>
                <w:sz w:val="18"/>
                <w:szCs w:val="18"/>
              </w:rPr>
              <w:t xml:space="preserve"> S sredstvom se tretira ob pojavu škodljivih žuželk ter najdlje do spravila pridelka, pri čemer se</w:t>
            </w:r>
          </w:p>
          <w:p w14:paraId="27CFDD3B" w14:textId="70F4E954" w:rsidR="00E11247" w:rsidRPr="004A777C" w:rsidRDefault="00E11247" w:rsidP="00E11247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4A777C">
              <w:rPr>
                <w:rFonts w:eastAsia="Arial" w:cs="Arial"/>
                <w:sz w:val="18"/>
                <w:szCs w:val="18"/>
              </w:rPr>
              <w:t>upošteva karenco</w:t>
            </w:r>
          </w:p>
        </w:tc>
      </w:tr>
      <w:tr w:rsidR="00E11247" w:rsidRPr="00F76055" w14:paraId="3BFFAD6E" w14:textId="77777777" w:rsidTr="004A777C">
        <w:trPr>
          <w:trHeight w:val="720"/>
        </w:trPr>
        <w:tc>
          <w:tcPr>
            <w:tcW w:w="2547" w:type="dxa"/>
            <w:vMerge/>
            <w:hideMark/>
          </w:tcPr>
          <w:p w14:paraId="058D514F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974F049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3632D6EB" w14:textId="00E3C250" w:rsidR="00E11247" w:rsidRPr="00F76055" w:rsidRDefault="00E11247" w:rsidP="00E11247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4A777C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="004A777C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</w:t>
            </w:r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4A777C">
              <w:rPr>
                <w:rFonts w:ascii="Tahoma" w:eastAsia="Tahoma" w:hAnsi="Tahoma" w:cs="Tahoma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146" w:type="dxa"/>
            <w:noWrap/>
            <w:hideMark/>
          </w:tcPr>
          <w:p w14:paraId="576BCA4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539" w:type="dxa"/>
            <w:noWrap/>
            <w:hideMark/>
          </w:tcPr>
          <w:p w14:paraId="5D3B64D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4A97CF7D" w14:textId="6A25C32D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3CFFCA46" w14:textId="63823B8A" w:rsidR="00E11247" w:rsidRPr="00F76055" w:rsidRDefault="00E11247" w:rsidP="00E11247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.</w:t>
            </w:r>
          </w:p>
        </w:tc>
      </w:tr>
      <w:tr w:rsidR="00E11247" w:rsidRPr="00F76055" w14:paraId="28DA8CA2" w14:textId="77777777" w:rsidTr="004A777C">
        <w:trPr>
          <w:trHeight w:val="499"/>
        </w:trPr>
        <w:tc>
          <w:tcPr>
            <w:tcW w:w="2547" w:type="dxa"/>
            <w:vMerge/>
            <w:hideMark/>
          </w:tcPr>
          <w:p w14:paraId="5AAD322C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16A9A53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noWrap/>
            <w:hideMark/>
          </w:tcPr>
          <w:p w14:paraId="31AF41E9" w14:textId="02D0AA40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2146" w:type="dxa"/>
            <w:noWrap/>
            <w:hideMark/>
          </w:tcPr>
          <w:p w14:paraId="2B8066BB" w14:textId="367C1538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39" w:type="dxa"/>
            <w:vMerge w:val="restart"/>
            <w:noWrap/>
            <w:hideMark/>
          </w:tcPr>
          <w:p w14:paraId="77F1DAA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75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145E9795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vMerge w:val="restart"/>
            <w:hideMark/>
          </w:tcPr>
          <w:p w14:paraId="0BE9F14B" w14:textId="02D172C1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A777C">
              <w:rPr>
                <w:rFonts w:eastAsiaTheme="minorEastAsia" w:cs="Arial"/>
                <w:b/>
                <w:bCs/>
                <w:sz w:val="18"/>
                <w:szCs w:val="18"/>
              </w:rPr>
              <w:t>Manjša uporaba,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Na istem zemljišču 2-krat v rastni sezoni.                         </w:t>
            </w:r>
          </w:p>
        </w:tc>
      </w:tr>
      <w:tr w:rsidR="00E11247" w:rsidRPr="00F76055" w14:paraId="598B57C4" w14:textId="77777777" w:rsidTr="004A777C">
        <w:trPr>
          <w:trHeight w:val="420"/>
        </w:trPr>
        <w:tc>
          <w:tcPr>
            <w:tcW w:w="2547" w:type="dxa"/>
            <w:vMerge/>
          </w:tcPr>
          <w:p w14:paraId="389A48F4" w14:textId="77777777" w:rsidR="00E11247" w:rsidRPr="00F76055" w:rsidRDefault="00E11247" w:rsidP="00E11247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1ED7BEE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noWrap/>
          </w:tcPr>
          <w:p w14:paraId="5EB8114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567BDD5B" w14:textId="2A94ACF6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00 SC</w:t>
            </w:r>
          </w:p>
        </w:tc>
        <w:tc>
          <w:tcPr>
            <w:tcW w:w="1539" w:type="dxa"/>
            <w:vMerge/>
            <w:noWrap/>
          </w:tcPr>
          <w:p w14:paraId="68E7E2F8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22FB280D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</w:tcPr>
          <w:p w14:paraId="183C3A0A" w14:textId="77777777" w:rsidR="00E11247" w:rsidRPr="00F76055" w:rsidRDefault="00E11247" w:rsidP="00E11247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4A777C" w:rsidRPr="00F76055" w14:paraId="7455F96D" w14:textId="77777777" w:rsidTr="004A777C">
        <w:trPr>
          <w:trHeight w:val="415"/>
        </w:trPr>
        <w:tc>
          <w:tcPr>
            <w:tcW w:w="2547" w:type="dxa"/>
            <w:vMerge w:val="restart"/>
            <w:hideMark/>
          </w:tcPr>
          <w:p w14:paraId="0BDC1F13" w14:textId="77777777" w:rsidR="004A777C" w:rsidRPr="00F76055" w:rsidRDefault="004A777C" w:rsidP="004A777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Kapusov molj </w:t>
            </w:r>
          </w:p>
          <w:p w14:paraId="6351FA24" w14:textId="61B22FAE" w:rsidR="004A777C" w:rsidRPr="00F76055" w:rsidRDefault="004A777C" w:rsidP="004A777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lutel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xylostel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215CEAC1" w14:textId="662CEB60" w:rsidR="004A777C" w:rsidRPr="00F76055" w:rsidRDefault="004A777C" w:rsidP="004A77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4A6BA05" w14:textId="3236E64C" w:rsidR="004A777C" w:rsidRPr="00F76055" w:rsidRDefault="004A777C" w:rsidP="004A777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pad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lahko ublaži:</w:t>
            </w:r>
          </w:p>
          <w:p w14:paraId="0B3B055F" w14:textId="77777777" w:rsidR="004A777C" w:rsidRPr="00F76055" w:rsidRDefault="004A777C" w:rsidP="004A777C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 zgodnjo setvijo kapusnic, </w:t>
            </w:r>
          </w:p>
          <w:p w14:paraId="7249BFC9" w14:textId="77777777" w:rsidR="004A777C" w:rsidRPr="00F76055" w:rsidRDefault="004A777C" w:rsidP="004A777C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nim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uničenevanj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stankov kapusnic,</w:t>
            </w:r>
          </w:p>
          <w:p w14:paraId="124F7DA8" w14:textId="77777777" w:rsidR="004A777C" w:rsidRPr="00F76055" w:rsidRDefault="004A777C" w:rsidP="004A777C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0E943E6C" w14:textId="77777777" w:rsidR="004A777C" w:rsidRPr="00F76055" w:rsidRDefault="004A777C" w:rsidP="004A777C">
            <w:pPr>
              <w:pStyle w:val="Odstavekseznama"/>
              <w:numPr>
                <w:ilvl w:val="0"/>
                <w:numId w:val="370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im odstranjevanjem plevelov.</w:t>
            </w:r>
          </w:p>
          <w:p w14:paraId="682B6509" w14:textId="77777777" w:rsidR="004A777C" w:rsidRPr="00F76055" w:rsidRDefault="004A777C" w:rsidP="004A777C">
            <w:pPr>
              <w:ind w:left="37"/>
              <w:jc w:val="left"/>
              <w:rPr>
                <w:rFonts w:cs="Arial"/>
                <w:sz w:val="18"/>
                <w:szCs w:val="18"/>
              </w:rPr>
            </w:pPr>
          </w:p>
          <w:p w14:paraId="63D00620" w14:textId="2D1DE990" w:rsidR="004A777C" w:rsidRPr="00F76055" w:rsidRDefault="004A777C" w:rsidP="004A777C">
            <w:pPr>
              <w:ind w:left="3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jav škodljivca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lahko spremlja z uporabo rumenih lepljivih plošč.</w:t>
            </w:r>
          </w:p>
          <w:p w14:paraId="5AF6285E" w14:textId="3E87DD21" w:rsidR="004A777C" w:rsidRPr="00F76055" w:rsidRDefault="004A777C" w:rsidP="004A77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30779091" w14:textId="28AC0E2B" w:rsidR="004A777C" w:rsidRPr="004A777C" w:rsidRDefault="004A777C" w:rsidP="004A777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4A777C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4A777C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A777C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4A777C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A777C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Pr="004A777C">
              <w:rPr>
                <w:rFonts w:eastAsiaTheme="minorEastAsi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4A777C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 w:rsidRPr="004A777C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4A777C">
              <w:rPr>
                <w:rFonts w:ascii="Tahoma" w:eastAsia="Tahoma" w:hAnsi="Tahoma" w:cs="Tahoma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146" w:type="dxa"/>
            <w:noWrap/>
            <w:hideMark/>
          </w:tcPr>
          <w:p w14:paraId="75F1CC29" w14:textId="6BA8570B" w:rsidR="004A777C" w:rsidRPr="004A777C" w:rsidRDefault="004A777C" w:rsidP="004A777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4A777C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4A777C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539" w:type="dxa"/>
            <w:noWrap/>
            <w:hideMark/>
          </w:tcPr>
          <w:p w14:paraId="583237A8" w14:textId="34202F84" w:rsidR="004A777C" w:rsidRPr="004A777C" w:rsidRDefault="004A777C" w:rsidP="004A777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A777C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198DFE20" w14:textId="51CBB1CB" w:rsidR="004A777C" w:rsidRPr="004A777C" w:rsidRDefault="004A777C" w:rsidP="004A777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A777C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775AE026" w14:textId="0E70A698" w:rsidR="004A777C" w:rsidRPr="004A777C" w:rsidRDefault="004A777C" w:rsidP="004A777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4A777C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.</w:t>
            </w:r>
          </w:p>
        </w:tc>
      </w:tr>
      <w:tr w:rsidR="004A777C" w:rsidRPr="00F76055" w14:paraId="7D7FBEA0" w14:textId="77777777" w:rsidTr="004A777C">
        <w:trPr>
          <w:trHeight w:val="415"/>
        </w:trPr>
        <w:tc>
          <w:tcPr>
            <w:tcW w:w="2547" w:type="dxa"/>
            <w:vMerge/>
            <w:hideMark/>
          </w:tcPr>
          <w:p w14:paraId="48DBBDCF" w14:textId="77777777" w:rsidR="004A777C" w:rsidRPr="00F76055" w:rsidRDefault="004A777C" w:rsidP="004A777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10D7ED3" w14:textId="77777777" w:rsidR="004A777C" w:rsidRPr="00F76055" w:rsidRDefault="004A777C" w:rsidP="004A77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DC72936" w14:textId="48940A3C" w:rsidR="004A777C" w:rsidRPr="00F76055" w:rsidRDefault="004A777C" w:rsidP="004A777C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7374B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7374B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7374B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7374B8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7374B8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7374B8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7374B8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Pr="007374B8">
              <w:rPr>
                <w:rFonts w:eastAsia="Tahoma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146" w:type="dxa"/>
            <w:noWrap/>
          </w:tcPr>
          <w:p w14:paraId="0C84DE2D" w14:textId="72597C41" w:rsidR="004A777C" w:rsidRPr="00F76055" w:rsidRDefault="004A777C" w:rsidP="004A777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</w:tcPr>
          <w:p w14:paraId="604C2B01" w14:textId="6E00CF5C" w:rsidR="004A777C" w:rsidRPr="00F76055" w:rsidRDefault="004A777C" w:rsidP="004A777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</w:tcPr>
          <w:p w14:paraId="651AAA37" w14:textId="301FDF1B" w:rsidR="004A777C" w:rsidRPr="00F76055" w:rsidRDefault="004A777C" w:rsidP="004A777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</w:tcPr>
          <w:p w14:paraId="4B00EC8D" w14:textId="51BECAD3" w:rsidR="004A777C" w:rsidRPr="00F76055" w:rsidRDefault="004A777C" w:rsidP="004A777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AC63A2" w:rsidRPr="00F76055" w14:paraId="10A2E878" w14:textId="77777777" w:rsidTr="004A777C">
        <w:trPr>
          <w:trHeight w:val="416"/>
        </w:trPr>
        <w:tc>
          <w:tcPr>
            <w:tcW w:w="2547" w:type="dxa"/>
            <w:vMerge/>
          </w:tcPr>
          <w:p w14:paraId="115EB572" w14:textId="77777777" w:rsidR="00AC63A2" w:rsidRPr="00F76055" w:rsidRDefault="00AC63A2" w:rsidP="004A777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9639E44" w14:textId="77777777" w:rsidR="00AC63A2" w:rsidRPr="00F76055" w:rsidRDefault="00AC63A2" w:rsidP="004A77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noWrap/>
          </w:tcPr>
          <w:p w14:paraId="7DBB9E52" w14:textId="58CA748E" w:rsidR="00AC63A2" w:rsidRPr="00F76055" w:rsidRDefault="00AC63A2" w:rsidP="004A77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2146" w:type="dxa"/>
            <w:noWrap/>
          </w:tcPr>
          <w:p w14:paraId="21B5A74D" w14:textId="7BD71909" w:rsidR="00AC63A2" w:rsidRPr="0035052D" w:rsidRDefault="00AC63A2" w:rsidP="004A777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>
              <w:rPr>
                <w:rFonts w:eastAsiaTheme="minorEastAsia" w:cs="Arial"/>
                <w:sz w:val="18"/>
                <w:szCs w:val="18"/>
              </w:rPr>
              <w:t>Coragen</w:t>
            </w:r>
            <w:proofErr w:type="spellEnd"/>
          </w:p>
        </w:tc>
        <w:tc>
          <w:tcPr>
            <w:tcW w:w="1539" w:type="dxa"/>
            <w:vMerge w:val="restart"/>
            <w:noWrap/>
          </w:tcPr>
          <w:p w14:paraId="50E00405" w14:textId="139C1E2E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75 L/ha</w:t>
            </w:r>
          </w:p>
        </w:tc>
        <w:tc>
          <w:tcPr>
            <w:tcW w:w="1701" w:type="dxa"/>
            <w:vMerge w:val="restart"/>
            <w:noWrap/>
          </w:tcPr>
          <w:p w14:paraId="3D0725DC" w14:textId="7D5698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vMerge w:val="restart"/>
          </w:tcPr>
          <w:p w14:paraId="56442DEE" w14:textId="0AB3309C" w:rsidR="00AC63A2" w:rsidRPr="004A777C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4A777C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Na istem zemljišču 2-krat v rastni sezoni.                                                      </w:t>
            </w:r>
          </w:p>
        </w:tc>
      </w:tr>
      <w:tr w:rsidR="00AC63A2" w:rsidRPr="00F76055" w14:paraId="38AFE981" w14:textId="77777777" w:rsidTr="004A777C">
        <w:trPr>
          <w:trHeight w:val="416"/>
        </w:trPr>
        <w:tc>
          <w:tcPr>
            <w:tcW w:w="2547" w:type="dxa"/>
            <w:vMerge/>
          </w:tcPr>
          <w:p w14:paraId="3DEC38F1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A51401B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noWrap/>
          </w:tcPr>
          <w:p w14:paraId="0A151B63" w14:textId="2B00CD23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66C854B1" w14:textId="4BF5C7C9" w:rsidR="00AC63A2" w:rsidRPr="0035052D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35052D">
              <w:rPr>
                <w:rFonts w:eastAsiaTheme="minorEastAsia" w:cs="Arial"/>
                <w:sz w:val="18"/>
                <w:szCs w:val="18"/>
              </w:rPr>
              <w:t>Shenzi</w:t>
            </w:r>
            <w:proofErr w:type="spellEnd"/>
            <w:r w:rsidRPr="0035052D">
              <w:rPr>
                <w:rFonts w:eastAsiaTheme="minorEastAsia" w:cs="Arial"/>
                <w:sz w:val="18"/>
                <w:szCs w:val="18"/>
              </w:rPr>
              <w:t xml:space="preserve"> 200 SC</w:t>
            </w:r>
          </w:p>
        </w:tc>
        <w:tc>
          <w:tcPr>
            <w:tcW w:w="1539" w:type="dxa"/>
            <w:vMerge/>
            <w:noWrap/>
          </w:tcPr>
          <w:p w14:paraId="2E65FF31" w14:textId="457AD076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19FBBC11" w14:textId="5D360B26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</w:tcPr>
          <w:p w14:paraId="696A93AB" w14:textId="063DC4CA" w:rsidR="00AC63A2" w:rsidRPr="004A777C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</w:tr>
      <w:tr w:rsidR="00AC63A2" w:rsidRPr="00F76055" w14:paraId="0C822B26" w14:textId="77777777" w:rsidTr="00AC63A2">
        <w:trPr>
          <w:trHeight w:val="416"/>
        </w:trPr>
        <w:tc>
          <w:tcPr>
            <w:tcW w:w="2547" w:type="dxa"/>
            <w:vMerge/>
            <w:hideMark/>
          </w:tcPr>
          <w:p w14:paraId="7E90B812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0F28DF7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noWrap/>
            <w:hideMark/>
          </w:tcPr>
          <w:p w14:paraId="443D0749" w14:textId="569DA60F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744D4B17" w14:textId="070F7358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>
              <w:rPr>
                <w:rFonts w:eastAsiaTheme="minorEastAsia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39" w:type="dxa"/>
            <w:vMerge/>
            <w:noWrap/>
          </w:tcPr>
          <w:p w14:paraId="5446ADCF" w14:textId="40F8FE0B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3686D32A" w14:textId="271DE578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  <w:hideMark/>
          </w:tcPr>
          <w:p w14:paraId="6D5FBA7C" w14:textId="23ED564B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AC63A2" w:rsidRPr="00F76055" w14:paraId="1C66A4F1" w14:textId="77777777" w:rsidTr="004A777C">
        <w:trPr>
          <w:trHeight w:val="720"/>
        </w:trPr>
        <w:tc>
          <w:tcPr>
            <w:tcW w:w="2547" w:type="dxa"/>
            <w:vMerge/>
            <w:hideMark/>
          </w:tcPr>
          <w:p w14:paraId="54B83525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9DBB5A4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3CD42F51" w14:textId="5289B7C4" w:rsidR="00AC63A2" w:rsidRPr="00F76055" w:rsidRDefault="00AC63A2" w:rsidP="00AC63A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  <w:r w:rsidRPr="274B721E">
              <w:rPr>
                <w:rFonts w:eastAsiaTheme="minorEastAsi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 w:rsidRPr="274B721E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4A777C">
              <w:rPr>
                <w:rFonts w:ascii="Tahoma" w:eastAsia="Tahoma" w:hAnsi="Tahoma" w:cs="Tahoma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146" w:type="dxa"/>
            <w:noWrap/>
            <w:hideMark/>
          </w:tcPr>
          <w:p w14:paraId="33280EFE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539" w:type="dxa"/>
            <w:noWrap/>
            <w:hideMark/>
          </w:tcPr>
          <w:p w14:paraId="22D3F493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385A7E20" w14:textId="7CF411B8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02A5597C" w14:textId="653D7EDD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.</w:t>
            </w:r>
          </w:p>
        </w:tc>
      </w:tr>
      <w:tr w:rsidR="00AC63A2" w:rsidRPr="00F76055" w14:paraId="5474ED32" w14:textId="77777777" w:rsidTr="004A777C">
        <w:trPr>
          <w:trHeight w:val="414"/>
        </w:trPr>
        <w:tc>
          <w:tcPr>
            <w:tcW w:w="2547" w:type="dxa"/>
            <w:vMerge/>
            <w:hideMark/>
          </w:tcPr>
          <w:p w14:paraId="28D2828D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EE73344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76A67B96" w14:textId="16F026EF" w:rsidR="00AC63A2" w:rsidRPr="004A777C" w:rsidRDefault="00AC63A2" w:rsidP="00AC63A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4A777C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4A777C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A777C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4A777C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A777C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4A777C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4A777C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Pr="004A777C">
              <w:rPr>
                <w:rFonts w:eastAsia="Tahoma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146" w:type="dxa"/>
            <w:noWrap/>
            <w:hideMark/>
          </w:tcPr>
          <w:p w14:paraId="6BE0190F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0F2E4020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7C5EBFD9" w14:textId="770EFDA9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59F2D8D3" w14:textId="2E25C3AA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AC63A2" w:rsidRPr="00F76055" w14:paraId="6459B46E" w14:textId="77777777" w:rsidTr="004A777C">
        <w:trPr>
          <w:trHeight w:val="300"/>
        </w:trPr>
        <w:tc>
          <w:tcPr>
            <w:tcW w:w="2547" w:type="dxa"/>
            <w:vMerge w:val="restart"/>
            <w:hideMark/>
          </w:tcPr>
          <w:p w14:paraId="24BC6923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Južna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lodovrtk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5716C17A" w14:textId="77777777" w:rsidR="00AC63A2" w:rsidRPr="00F76055" w:rsidRDefault="00AC63A2" w:rsidP="00AC63A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   </w:t>
            </w:r>
            <w:r w:rsidRPr="00F76055">
              <w:rPr>
                <w:rFonts w:cs="Arial"/>
                <w:sz w:val="18"/>
                <w:szCs w:val="18"/>
              </w:rPr>
              <w:t xml:space="preserve">     </w:t>
            </w:r>
          </w:p>
          <w:p w14:paraId="451A6577" w14:textId="77777777" w:rsidR="00AC63A2" w:rsidRPr="00F76055" w:rsidRDefault="00AC63A2" w:rsidP="00AC63A2">
            <w:pPr>
              <w:pStyle w:val="Odstavekseznama"/>
              <w:numPr>
                <w:ilvl w:val="0"/>
                <w:numId w:val="8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intenzivno obdelovanje tal povzroči propad številnih gosenic,</w:t>
            </w:r>
          </w:p>
          <w:p w14:paraId="6B1A329D" w14:textId="2C5E9F84" w:rsidR="00AC63A2" w:rsidRPr="00F76055" w:rsidRDefault="00AC63A2" w:rsidP="00AC63A2">
            <w:pPr>
              <w:pStyle w:val="Odstavekseznama"/>
              <w:numPr>
                <w:ilvl w:val="0"/>
                <w:numId w:val="8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koruznice (mulčenje).</w:t>
            </w:r>
          </w:p>
        </w:tc>
        <w:tc>
          <w:tcPr>
            <w:tcW w:w="2693" w:type="dxa"/>
            <w:noWrap/>
            <w:hideMark/>
          </w:tcPr>
          <w:p w14:paraId="67149523" w14:textId="12F6926F" w:rsidR="00AC63A2" w:rsidRPr="004A777C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4A777C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4A777C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A777C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4A777C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A777C">
              <w:rPr>
                <w:rFonts w:eastAsia="Tahoma" w:cs="Arial"/>
                <w:color w:val="00B050"/>
                <w:sz w:val="18"/>
                <w:szCs w:val="18"/>
              </w:rPr>
              <w:t>subsp</w:t>
            </w:r>
            <w:proofErr w:type="spellEnd"/>
            <w:r w:rsidRPr="004A777C">
              <w:rPr>
                <w:rFonts w:eastAsia="Tahom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4A777C">
              <w:rPr>
                <w:rFonts w:eastAsia="Tahoma" w:cs="Arial"/>
                <w:color w:val="00B050"/>
                <w:sz w:val="18"/>
                <w:szCs w:val="18"/>
              </w:rPr>
              <w:t>k</w:t>
            </w:r>
            <w:r w:rsidRPr="004A777C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urstaki</w:t>
            </w:r>
            <w:proofErr w:type="spellEnd"/>
            <w:r w:rsidRPr="004A777C">
              <w:rPr>
                <w:rFonts w:eastAsia="Tahoma"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146" w:type="dxa"/>
            <w:noWrap/>
            <w:hideMark/>
          </w:tcPr>
          <w:p w14:paraId="1BAA5355" w14:textId="6160D48A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39" w:type="dxa"/>
            <w:noWrap/>
            <w:hideMark/>
          </w:tcPr>
          <w:p w14:paraId="704BA1C4" w14:textId="5AC69DF4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2089DDC2" w14:textId="10A68218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640D1133" w14:textId="5ED98E23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največ 6-krat letno.</w:t>
            </w:r>
          </w:p>
        </w:tc>
      </w:tr>
      <w:tr w:rsidR="00AC63A2" w:rsidRPr="00F76055" w14:paraId="59F00699" w14:textId="77777777" w:rsidTr="004A777C">
        <w:trPr>
          <w:trHeight w:val="555"/>
        </w:trPr>
        <w:tc>
          <w:tcPr>
            <w:tcW w:w="2547" w:type="dxa"/>
            <w:vMerge/>
            <w:hideMark/>
          </w:tcPr>
          <w:p w14:paraId="3017570C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A7329E6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7F1B1B6A" w14:textId="3A514564" w:rsidR="00AC63A2" w:rsidRPr="004A777C" w:rsidRDefault="00AC63A2" w:rsidP="00AC63A2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4A777C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4A777C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A777C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4A777C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>
              <w:rPr>
                <w:rFonts w:eastAsiaTheme="minorEastAsia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</w:t>
            </w:r>
            <w:r w:rsidRPr="004A777C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4A777C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4A777C">
              <w:rPr>
                <w:rFonts w:eastAsia="Tahoma"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146" w:type="dxa"/>
            <w:noWrap/>
            <w:hideMark/>
          </w:tcPr>
          <w:p w14:paraId="4DF7C0EC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WG  </w:t>
            </w:r>
          </w:p>
        </w:tc>
        <w:tc>
          <w:tcPr>
            <w:tcW w:w="1539" w:type="dxa"/>
            <w:noWrap/>
            <w:hideMark/>
          </w:tcPr>
          <w:p w14:paraId="34B0EAB0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02282A53" w14:textId="046C763F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59EC5119" w14:textId="6A9F0965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 istem zemljišču  3-krat v rastni sezoni.</w:t>
            </w:r>
          </w:p>
        </w:tc>
      </w:tr>
      <w:tr w:rsidR="00AC63A2" w:rsidRPr="00F76055" w14:paraId="051A116C" w14:textId="77777777" w:rsidTr="00AC63A2">
        <w:trPr>
          <w:trHeight w:val="383"/>
        </w:trPr>
        <w:tc>
          <w:tcPr>
            <w:tcW w:w="2547" w:type="dxa"/>
            <w:vMerge/>
            <w:hideMark/>
          </w:tcPr>
          <w:p w14:paraId="6839F63E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2A8A07D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noWrap/>
            <w:hideMark/>
          </w:tcPr>
          <w:p w14:paraId="6A218777" w14:textId="3CBB20BB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klorantranilipro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2146" w:type="dxa"/>
            <w:noWrap/>
          </w:tcPr>
          <w:p w14:paraId="2356D8F1" w14:textId="47F6E3D4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>
              <w:rPr>
                <w:rFonts w:eastAsiaTheme="minorEastAsia" w:cs="Arial"/>
                <w:sz w:val="18"/>
                <w:szCs w:val="18"/>
              </w:rPr>
              <w:t>Coragen</w:t>
            </w:r>
            <w:proofErr w:type="spellEnd"/>
          </w:p>
        </w:tc>
        <w:tc>
          <w:tcPr>
            <w:tcW w:w="1539" w:type="dxa"/>
            <w:vMerge w:val="restart"/>
            <w:noWrap/>
          </w:tcPr>
          <w:p w14:paraId="55CD60ED" w14:textId="1C5D1D5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125 L/ha</w:t>
            </w:r>
          </w:p>
        </w:tc>
        <w:tc>
          <w:tcPr>
            <w:tcW w:w="1701" w:type="dxa"/>
            <w:vMerge w:val="restart"/>
            <w:noWrap/>
          </w:tcPr>
          <w:p w14:paraId="430C59F6" w14:textId="2F9A61BB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21" w:type="dxa"/>
            <w:vMerge w:val="restart"/>
            <w:hideMark/>
          </w:tcPr>
          <w:p w14:paraId="4BE4017E" w14:textId="30A37005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A777C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Na istem zemljišču 2-krat v rastni sezoni.                              </w:t>
            </w:r>
          </w:p>
        </w:tc>
      </w:tr>
      <w:tr w:rsidR="00AC63A2" w:rsidRPr="00F76055" w14:paraId="32297869" w14:textId="77777777" w:rsidTr="004A777C">
        <w:trPr>
          <w:trHeight w:val="383"/>
        </w:trPr>
        <w:tc>
          <w:tcPr>
            <w:tcW w:w="2547" w:type="dxa"/>
            <w:vMerge/>
          </w:tcPr>
          <w:p w14:paraId="4F44FF2B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4FDF1AF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noWrap/>
          </w:tcPr>
          <w:p w14:paraId="3D2D90FA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181FAED3" w14:textId="5ECA0B3E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00 SC</w:t>
            </w:r>
          </w:p>
        </w:tc>
        <w:tc>
          <w:tcPr>
            <w:tcW w:w="1539" w:type="dxa"/>
            <w:vMerge/>
            <w:noWrap/>
          </w:tcPr>
          <w:p w14:paraId="12828CA0" w14:textId="1EDCEC2C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3559A3E7" w14:textId="09AC3C85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</w:tcPr>
          <w:p w14:paraId="4AF19D39" w14:textId="77777777" w:rsidR="00AC63A2" w:rsidRPr="004A777C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</w:tr>
      <w:tr w:rsidR="00AC63A2" w:rsidRPr="00F76055" w14:paraId="4262AA84" w14:textId="77777777" w:rsidTr="004A777C">
        <w:trPr>
          <w:trHeight w:val="383"/>
        </w:trPr>
        <w:tc>
          <w:tcPr>
            <w:tcW w:w="2547" w:type="dxa"/>
            <w:vMerge/>
          </w:tcPr>
          <w:p w14:paraId="6C3932B9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95BDA57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noWrap/>
          </w:tcPr>
          <w:p w14:paraId="03D4349E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7EF35248" w14:textId="5D6BA758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>
              <w:rPr>
                <w:rFonts w:eastAsiaTheme="minorEastAsia"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39" w:type="dxa"/>
            <w:vMerge/>
            <w:noWrap/>
          </w:tcPr>
          <w:p w14:paraId="57A89FE5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7B0B0B40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vMerge/>
          </w:tcPr>
          <w:p w14:paraId="71BB8823" w14:textId="77777777" w:rsidR="00AC63A2" w:rsidRPr="004A777C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</w:tr>
      <w:tr w:rsidR="00AC63A2" w:rsidRPr="00F76055" w14:paraId="7BAA9884" w14:textId="77777777" w:rsidTr="004A777C">
        <w:trPr>
          <w:trHeight w:val="920"/>
        </w:trPr>
        <w:tc>
          <w:tcPr>
            <w:tcW w:w="2547" w:type="dxa"/>
            <w:hideMark/>
          </w:tcPr>
          <w:p w14:paraId="0C219DFD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i bolhač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hyllotret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emor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t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nigripe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Ph.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Undulat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78C70A60" w14:textId="77777777" w:rsidR="00AC63A2" w:rsidRPr="00F76055" w:rsidRDefault="00AC63A2" w:rsidP="00AC63A2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9B15752" w14:textId="77777777" w:rsidR="00AC63A2" w:rsidRPr="00F76055" w:rsidRDefault="00AC63A2" w:rsidP="00AC63A2">
            <w:pPr>
              <w:pStyle w:val="Odstavekseznama"/>
              <w:numPr>
                <w:ilvl w:val="0"/>
                <w:numId w:val="371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motenje razmnoževanja bolhačev z namakanjem, ki povečuje vlago v tleh in tudi v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izemn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loju, </w:t>
            </w:r>
          </w:p>
          <w:p w14:paraId="00B6A9FD" w14:textId="21A6DE78" w:rsidR="00AC63A2" w:rsidRPr="00F76055" w:rsidRDefault="00AC63A2" w:rsidP="00AC63A2">
            <w:pPr>
              <w:pStyle w:val="Odstavekseznama"/>
              <w:numPr>
                <w:ilvl w:val="0"/>
                <w:numId w:val="371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 izvajanjem ostalih ukrepov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ito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kolobar, prekrivanje posevka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li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kopavanje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roše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rastlin, zatiranje plevelov in podobno) pripomoremo, da se mlade rastline hitro razvijajo in so tako manj dovzetne za napad bolhačev.</w:t>
            </w:r>
          </w:p>
        </w:tc>
        <w:tc>
          <w:tcPr>
            <w:tcW w:w="2693" w:type="dxa"/>
            <w:noWrap/>
            <w:hideMark/>
          </w:tcPr>
          <w:p w14:paraId="7AA3EF6D" w14:textId="7C2EDC48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E25225B" w14:textId="2CC5AAD2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39" w:type="dxa"/>
            <w:noWrap/>
            <w:hideMark/>
          </w:tcPr>
          <w:p w14:paraId="71A3E8E1" w14:textId="36370D16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3829E844" w14:textId="78FDD3D0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21" w:type="dxa"/>
            <w:hideMark/>
          </w:tcPr>
          <w:p w14:paraId="3AC03B2A" w14:textId="114119BA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AC63A2" w:rsidRPr="00F76055" w14:paraId="3D75B660" w14:textId="77777777" w:rsidTr="004A777C">
        <w:trPr>
          <w:trHeight w:val="690"/>
        </w:trPr>
        <w:tc>
          <w:tcPr>
            <w:tcW w:w="2547" w:type="dxa"/>
            <w:hideMark/>
          </w:tcPr>
          <w:p w14:paraId="76467CCF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apusova muha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5AA9ED1F" w14:textId="2C2082CB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Del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adic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09736F44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2BFAE9CA" w14:textId="77777777" w:rsidR="00AC63A2" w:rsidRPr="00F76055" w:rsidRDefault="00AC63A2" w:rsidP="00AC63A2">
            <w:pPr>
              <w:pStyle w:val="Odstavekseznama"/>
              <w:numPr>
                <w:ilvl w:val="0"/>
                <w:numId w:val="187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dravega sadilnega materiala, </w:t>
            </w:r>
          </w:p>
          <w:p w14:paraId="43FAB120" w14:textId="62095A0F" w:rsidR="00AC63A2" w:rsidRPr="00F76055" w:rsidRDefault="00AC63A2" w:rsidP="00AC63A2">
            <w:pPr>
              <w:pStyle w:val="Odstavekseznama"/>
              <w:numPr>
                <w:ilvl w:val="0"/>
                <w:numId w:val="187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zaščitnih mrež oz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hideMark/>
          </w:tcPr>
          <w:p w14:paraId="036A03ED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152552C6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53E527D5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1935EF2C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21" w:type="dxa"/>
            <w:hideMark/>
          </w:tcPr>
          <w:p w14:paraId="452527D3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AC63A2" w:rsidRPr="00F76055" w14:paraId="6B391BB8" w14:textId="77777777" w:rsidTr="004A777C">
        <w:trPr>
          <w:trHeight w:val="460"/>
        </w:trPr>
        <w:tc>
          <w:tcPr>
            <w:tcW w:w="2547" w:type="dxa"/>
            <w:vMerge w:val="restart"/>
            <w:hideMark/>
          </w:tcPr>
          <w:p w14:paraId="67E249DA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Mokasta kapusova uš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evicoryn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6F382D40" w14:textId="6B38115B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Pravočasna uporaba insekticidov! Če</w:t>
            </w:r>
            <w:r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insekticid uporabi prepozno, si rastline ne opomorejo ali le delno. Insekticidu </w:t>
            </w:r>
            <w:r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dodaja močila, škropi</w:t>
            </w:r>
            <w:r>
              <w:rPr>
                <w:rFonts w:eastAsiaTheme="minorEastAsia" w:cs="Arial"/>
                <w:sz w:val="18"/>
                <w:szCs w:val="18"/>
              </w:rPr>
              <w:t xml:space="preserve"> s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z visokim tlakom.</w:t>
            </w:r>
          </w:p>
        </w:tc>
        <w:tc>
          <w:tcPr>
            <w:tcW w:w="2693" w:type="dxa"/>
            <w:hideMark/>
          </w:tcPr>
          <w:p w14:paraId="592CD028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273A7B8E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39" w:type="dxa"/>
            <w:noWrap/>
            <w:hideMark/>
          </w:tcPr>
          <w:p w14:paraId="09A2B514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701" w:type="dxa"/>
            <w:noWrap/>
            <w:hideMark/>
          </w:tcPr>
          <w:p w14:paraId="42098679" w14:textId="526E13D3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0278B15E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AC63A2" w14:paraId="76A4B534" w14:textId="77777777" w:rsidTr="004A777C">
        <w:trPr>
          <w:trHeight w:val="300"/>
        </w:trPr>
        <w:tc>
          <w:tcPr>
            <w:tcW w:w="2547" w:type="dxa"/>
            <w:vMerge/>
            <w:hideMark/>
          </w:tcPr>
          <w:p w14:paraId="7D3A5E3C" w14:textId="77777777" w:rsidR="00AC63A2" w:rsidRDefault="00AC63A2" w:rsidP="00AC63A2"/>
        </w:tc>
        <w:tc>
          <w:tcPr>
            <w:tcW w:w="2977" w:type="dxa"/>
            <w:vMerge/>
            <w:noWrap/>
            <w:hideMark/>
          </w:tcPr>
          <w:p w14:paraId="57866321" w14:textId="77777777" w:rsidR="00AC63A2" w:rsidRDefault="00AC63A2" w:rsidP="00AC63A2"/>
        </w:tc>
        <w:tc>
          <w:tcPr>
            <w:tcW w:w="2693" w:type="dxa"/>
            <w:hideMark/>
          </w:tcPr>
          <w:p w14:paraId="51114860" w14:textId="21638673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piretrin </w:t>
            </w:r>
          </w:p>
        </w:tc>
        <w:tc>
          <w:tcPr>
            <w:tcW w:w="2146" w:type="dxa"/>
            <w:hideMark/>
          </w:tcPr>
          <w:p w14:paraId="351B05E9" w14:textId="496417B5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>Asset</w:t>
            </w:r>
            <w:proofErr w:type="spellEnd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>five</w:t>
            </w:r>
            <w:proofErr w:type="spellEnd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1FEDEDFF" w14:textId="401978A7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0,51 L/ha </w:t>
            </w:r>
          </w:p>
        </w:tc>
        <w:tc>
          <w:tcPr>
            <w:tcW w:w="1701" w:type="dxa"/>
            <w:noWrap/>
            <w:hideMark/>
          </w:tcPr>
          <w:p w14:paraId="04FE81E6" w14:textId="2E1FB1FF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ni potrebna </w:t>
            </w:r>
          </w:p>
        </w:tc>
        <w:tc>
          <w:tcPr>
            <w:tcW w:w="1721" w:type="dxa"/>
            <w:hideMark/>
          </w:tcPr>
          <w:p w14:paraId="556C9629" w14:textId="193CD7A2" w:rsidR="00AC63A2" w:rsidRDefault="00AC63A2" w:rsidP="00AC63A2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 se v času prisotnosti škodljivih </w:t>
            </w:r>
          </w:p>
          <w:p w14:paraId="00C64FDC" w14:textId="384D7D56" w:rsidR="00AC63A2" w:rsidRDefault="00AC63A2" w:rsidP="00AC63A2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žuželk. S sredstvom se lahko na istem zemljišču oz. istem </w:t>
            </w:r>
            <w:r w:rsidRPr="74692084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 xml:space="preserve">zaščitenem prostoru tretira </w:t>
            </w:r>
          </w:p>
          <w:p w14:paraId="7415768F" w14:textId="30600A57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AC63A2" w14:paraId="2AC08C4C" w14:textId="77777777" w:rsidTr="004A777C">
        <w:trPr>
          <w:trHeight w:val="300"/>
        </w:trPr>
        <w:tc>
          <w:tcPr>
            <w:tcW w:w="2547" w:type="dxa"/>
            <w:vMerge/>
            <w:hideMark/>
          </w:tcPr>
          <w:p w14:paraId="752A28AE" w14:textId="77777777" w:rsidR="00AC63A2" w:rsidRDefault="00AC63A2" w:rsidP="00AC63A2"/>
        </w:tc>
        <w:tc>
          <w:tcPr>
            <w:tcW w:w="2977" w:type="dxa"/>
            <w:vMerge/>
            <w:noWrap/>
            <w:hideMark/>
          </w:tcPr>
          <w:p w14:paraId="5EC08C4C" w14:textId="77777777" w:rsidR="00AC63A2" w:rsidRDefault="00AC63A2" w:rsidP="00AC63A2"/>
        </w:tc>
        <w:tc>
          <w:tcPr>
            <w:tcW w:w="2693" w:type="dxa"/>
            <w:hideMark/>
          </w:tcPr>
          <w:p w14:paraId="0275365A" w14:textId="6536B973" w:rsidR="00AC63A2" w:rsidRDefault="00AC63A2" w:rsidP="00AC63A2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74692084">
              <w:rPr>
                <w:rFonts w:eastAsia="Arial"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46" w:type="dxa"/>
            <w:hideMark/>
          </w:tcPr>
          <w:p w14:paraId="7C8127BD" w14:textId="3403F209" w:rsidR="00AC63A2" w:rsidRDefault="00AC63A2" w:rsidP="00AC63A2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74692084">
              <w:rPr>
                <w:rFonts w:eastAsia="Arial"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39" w:type="dxa"/>
            <w:noWrap/>
            <w:hideMark/>
          </w:tcPr>
          <w:p w14:paraId="7F6E5E7A" w14:textId="39938E41" w:rsidR="00AC63A2" w:rsidRDefault="00AC63A2" w:rsidP="00AC63A2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74692084">
              <w:rPr>
                <w:rFonts w:eastAsia="Arial"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  <w:hideMark/>
          </w:tcPr>
          <w:p w14:paraId="74301FE3" w14:textId="5022EEC7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21" w:type="dxa"/>
            <w:hideMark/>
          </w:tcPr>
          <w:p w14:paraId="15E33B70" w14:textId="05230361" w:rsidR="00AC63A2" w:rsidRDefault="00AC63A2" w:rsidP="00AC63A2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33601A">
              <w:rPr>
                <w:rFonts w:eastAsia="Arial" w:cs="Arial"/>
                <w:b/>
                <w:bCs/>
                <w:sz w:val="18"/>
                <w:szCs w:val="18"/>
              </w:rPr>
              <w:t>Manjša uporaba.</w:t>
            </w:r>
            <w:r w:rsidRPr="74692084">
              <w:rPr>
                <w:rFonts w:eastAsia="Arial" w:cs="Arial"/>
                <w:sz w:val="18"/>
                <w:szCs w:val="18"/>
              </w:rPr>
              <w:t xml:space="preserve"> S sredstvom se tretira ob pojavu škodljivih žuželk ter najdlje do spravila pridelka, pri čemer se</w:t>
            </w:r>
          </w:p>
          <w:p w14:paraId="7CEB0675" w14:textId="46476072" w:rsidR="00AC63A2" w:rsidRDefault="00AC63A2" w:rsidP="00AC63A2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74692084">
              <w:rPr>
                <w:rFonts w:eastAsia="Arial" w:cs="Arial"/>
                <w:sz w:val="18"/>
                <w:szCs w:val="18"/>
              </w:rPr>
              <w:t>upošteva karenco</w:t>
            </w:r>
          </w:p>
        </w:tc>
      </w:tr>
      <w:tr w:rsidR="00AC63A2" w:rsidRPr="00F76055" w14:paraId="44BA770B" w14:textId="77777777" w:rsidTr="004A777C">
        <w:trPr>
          <w:trHeight w:val="460"/>
        </w:trPr>
        <w:tc>
          <w:tcPr>
            <w:tcW w:w="2547" w:type="dxa"/>
            <w:vMerge w:val="restart"/>
            <w:hideMark/>
          </w:tcPr>
          <w:p w14:paraId="6E1D29C4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Bombaževčeva uš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548BBD72" w14:textId="092F13F4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ph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gossypi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5F8EFF4B" w14:textId="77777777" w:rsidR="00AC63A2" w:rsidRPr="00F76055" w:rsidRDefault="00AC63A2" w:rsidP="00AC63A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BE4BDFC" w14:textId="66F285AC" w:rsidR="00AC63A2" w:rsidRPr="00F76055" w:rsidRDefault="00AC63A2" w:rsidP="00AC63A2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 spravilu pridelka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ostanke rastlin globoko zakoplje ali pa sežge.</w:t>
            </w:r>
          </w:p>
          <w:p w14:paraId="615928F0" w14:textId="77777777" w:rsidR="00AC63A2" w:rsidRPr="00F76055" w:rsidRDefault="00AC63A2" w:rsidP="00AC63A2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34846876" w14:textId="1BFD0488" w:rsidR="00AC63A2" w:rsidRPr="00F76055" w:rsidRDefault="00AC63A2" w:rsidP="00AC63A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leti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kapusnice redno pregleduje.</w:t>
            </w:r>
          </w:p>
          <w:p w14:paraId="0FEF909D" w14:textId="56A85893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748B9479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29CBE410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</w:t>
            </w:r>
          </w:p>
        </w:tc>
        <w:tc>
          <w:tcPr>
            <w:tcW w:w="1539" w:type="dxa"/>
            <w:noWrap/>
            <w:hideMark/>
          </w:tcPr>
          <w:p w14:paraId="0DF90844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701" w:type="dxa"/>
            <w:noWrap/>
            <w:hideMark/>
          </w:tcPr>
          <w:p w14:paraId="25BED300" w14:textId="13CEDC96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24B1669E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AC63A2" w14:paraId="4C55CEF5" w14:textId="77777777" w:rsidTr="004A777C">
        <w:trPr>
          <w:trHeight w:val="300"/>
        </w:trPr>
        <w:tc>
          <w:tcPr>
            <w:tcW w:w="2547" w:type="dxa"/>
            <w:vMerge/>
            <w:hideMark/>
          </w:tcPr>
          <w:p w14:paraId="78D69935" w14:textId="77777777" w:rsidR="00AC63A2" w:rsidRDefault="00AC63A2" w:rsidP="00AC63A2"/>
        </w:tc>
        <w:tc>
          <w:tcPr>
            <w:tcW w:w="2977" w:type="dxa"/>
            <w:vMerge/>
            <w:noWrap/>
            <w:hideMark/>
          </w:tcPr>
          <w:p w14:paraId="17302C58" w14:textId="77777777" w:rsidR="00AC63A2" w:rsidRDefault="00AC63A2" w:rsidP="00AC63A2"/>
        </w:tc>
        <w:tc>
          <w:tcPr>
            <w:tcW w:w="2693" w:type="dxa"/>
            <w:hideMark/>
          </w:tcPr>
          <w:p w14:paraId="11F7FC2B" w14:textId="23357619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piretrin </w:t>
            </w:r>
          </w:p>
        </w:tc>
        <w:tc>
          <w:tcPr>
            <w:tcW w:w="2146" w:type="dxa"/>
            <w:hideMark/>
          </w:tcPr>
          <w:p w14:paraId="384D3690" w14:textId="4A275A85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>Asset</w:t>
            </w:r>
            <w:proofErr w:type="spellEnd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>five</w:t>
            </w:r>
            <w:proofErr w:type="spellEnd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5BBEDCE7" w14:textId="69C60298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0,51 L/ha </w:t>
            </w:r>
          </w:p>
        </w:tc>
        <w:tc>
          <w:tcPr>
            <w:tcW w:w="1701" w:type="dxa"/>
            <w:noWrap/>
            <w:hideMark/>
          </w:tcPr>
          <w:p w14:paraId="70E00835" w14:textId="1AE644F8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ni potrebna </w:t>
            </w:r>
          </w:p>
        </w:tc>
        <w:tc>
          <w:tcPr>
            <w:tcW w:w="1721" w:type="dxa"/>
            <w:hideMark/>
          </w:tcPr>
          <w:p w14:paraId="7B7FF36D" w14:textId="372EE249" w:rsidR="00AC63A2" w:rsidRDefault="00AC63A2" w:rsidP="00AC63A2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 se v času prisotnosti škodljivih </w:t>
            </w:r>
          </w:p>
          <w:p w14:paraId="4965C1DA" w14:textId="47E52671" w:rsidR="00AC63A2" w:rsidRDefault="00AC63A2" w:rsidP="00AC63A2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žuželk. S sredstvom se lahko na istem zemljišču oz. istem zaščitenem prostoru tretira </w:t>
            </w:r>
          </w:p>
          <w:p w14:paraId="4D0AD0DD" w14:textId="19EBAAC9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AC63A2" w14:paraId="0E49D790" w14:textId="77777777" w:rsidTr="004A777C">
        <w:trPr>
          <w:trHeight w:val="300"/>
        </w:trPr>
        <w:tc>
          <w:tcPr>
            <w:tcW w:w="2547" w:type="dxa"/>
            <w:vMerge/>
            <w:hideMark/>
          </w:tcPr>
          <w:p w14:paraId="2A16F15D" w14:textId="77777777" w:rsidR="00AC63A2" w:rsidRDefault="00AC63A2" w:rsidP="00AC63A2"/>
        </w:tc>
        <w:tc>
          <w:tcPr>
            <w:tcW w:w="2977" w:type="dxa"/>
            <w:vMerge/>
            <w:noWrap/>
            <w:hideMark/>
          </w:tcPr>
          <w:p w14:paraId="3E524E1B" w14:textId="77777777" w:rsidR="00AC63A2" w:rsidRDefault="00AC63A2" w:rsidP="00AC63A2"/>
        </w:tc>
        <w:tc>
          <w:tcPr>
            <w:tcW w:w="2693" w:type="dxa"/>
            <w:hideMark/>
          </w:tcPr>
          <w:p w14:paraId="5304D43B" w14:textId="2AFD8437" w:rsidR="00AC63A2" w:rsidRDefault="00AC63A2" w:rsidP="00AC63A2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74692084">
              <w:rPr>
                <w:rFonts w:eastAsia="Arial"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46" w:type="dxa"/>
            <w:hideMark/>
          </w:tcPr>
          <w:p w14:paraId="23E59EA2" w14:textId="780CB4CF" w:rsidR="00AC63A2" w:rsidRDefault="00AC63A2" w:rsidP="00AC63A2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74692084">
              <w:rPr>
                <w:rFonts w:eastAsia="Arial"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39" w:type="dxa"/>
            <w:noWrap/>
            <w:hideMark/>
          </w:tcPr>
          <w:p w14:paraId="3EFB10E4" w14:textId="0FE3DCAD" w:rsidR="00AC63A2" w:rsidRDefault="00AC63A2" w:rsidP="00AC63A2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74692084">
              <w:rPr>
                <w:rFonts w:eastAsia="Arial"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  <w:hideMark/>
          </w:tcPr>
          <w:p w14:paraId="74863D55" w14:textId="5D61AFAB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21" w:type="dxa"/>
            <w:hideMark/>
          </w:tcPr>
          <w:p w14:paraId="28A73AB6" w14:textId="0EF0A175" w:rsidR="00AC63A2" w:rsidRDefault="00AC63A2" w:rsidP="00AC63A2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33601A">
              <w:rPr>
                <w:rFonts w:eastAsia="Arial" w:cs="Arial"/>
                <w:b/>
                <w:bCs/>
                <w:sz w:val="18"/>
                <w:szCs w:val="18"/>
              </w:rPr>
              <w:t>Manjša uporaba.</w:t>
            </w:r>
            <w:r w:rsidRPr="74692084">
              <w:rPr>
                <w:rFonts w:eastAsia="Arial" w:cs="Arial"/>
                <w:sz w:val="18"/>
                <w:szCs w:val="18"/>
              </w:rPr>
              <w:t xml:space="preserve"> S sredstvom se tretira ob pojavu škodljivih žuželk ter najdlje do </w:t>
            </w:r>
            <w:r w:rsidRPr="74692084">
              <w:rPr>
                <w:rFonts w:eastAsia="Arial" w:cs="Arial"/>
                <w:sz w:val="18"/>
                <w:szCs w:val="18"/>
              </w:rPr>
              <w:lastRenderedPageBreak/>
              <w:t>spravila pridelka, pri čemer se</w:t>
            </w:r>
          </w:p>
          <w:p w14:paraId="1A7759D8" w14:textId="37621244" w:rsidR="00AC63A2" w:rsidRDefault="00AC63A2" w:rsidP="00AC63A2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74692084">
              <w:rPr>
                <w:rFonts w:eastAsia="Arial" w:cs="Arial"/>
                <w:sz w:val="18"/>
                <w:szCs w:val="18"/>
              </w:rPr>
              <w:t>upošteva karenco</w:t>
            </w:r>
          </w:p>
        </w:tc>
      </w:tr>
      <w:tr w:rsidR="00AC63A2" w:rsidRPr="00F76055" w14:paraId="36B10A23" w14:textId="77777777" w:rsidTr="004A777C">
        <w:trPr>
          <w:trHeight w:val="460"/>
        </w:trPr>
        <w:tc>
          <w:tcPr>
            <w:tcW w:w="2547" w:type="dxa"/>
            <w:hideMark/>
          </w:tcPr>
          <w:p w14:paraId="53FF1B65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 xml:space="preserve">Kapus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</w:p>
          <w:p w14:paraId="29B7C0E5" w14:textId="6FD831E5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eyrode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roletell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16F32825" w14:textId="77777777" w:rsidR="00AC63A2" w:rsidRPr="00F76055" w:rsidRDefault="00AC63A2" w:rsidP="00AC63A2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 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      </w:t>
            </w:r>
          </w:p>
          <w:p w14:paraId="0957CBA4" w14:textId="74F246FB" w:rsidR="00AC63A2" w:rsidRPr="00F76055" w:rsidRDefault="00AC63A2" w:rsidP="00AC63A2">
            <w:pPr>
              <w:pStyle w:val="Odstavekseznama"/>
              <w:numPr>
                <w:ilvl w:val="0"/>
                <w:numId w:val="86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uje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plevelne vrste in rastlinske ostanke, na katerih b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lahko prezimil.</w:t>
            </w:r>
          </w:p>
          <w:p w14:paraId="082C0EE6" w14:textId="77777777" w:rsidR="00AC63A2" w:rsidRPr="00F76055" w:rsidRDefault="00AC63A2" w:rsidP="00AC63A2">
            <w:pPr>
              <w:rPr>
                <w:rFonts w:cs="Arial"/>
                <w:sz w:val="18"/>
                <w:szCs w:val="18"/>
              </w:rPr>
            </w:pPr>
          </w:p>
          <w:p w14:paraId="096FD2D5" w14:textId="1D444980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o je redno vizualno pregledovanje rastlin na pristnost odrasl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čitk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hideMark/>
          </w:tcPr>
          <w:p w14:paraId="21F7ED5A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3F596379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39" w:type="dxa"/>
            <w:noWrap/>
            <w:hideMark/>
          </w:tcPr>
          <w:p w14:paraId="6349E143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701" w:type="dxa"/>
            <w:noWrap/>
            <w:hideMark/>
          </w:tcPr>
          <w:p w14:paraId="2453AC0C" w14:textId="306AEB24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38FC00A2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AC63A2" w:rsidRPr="00F76055" w14:paraId="005F6DB7" w14:textId="77777777" w:rsidTr="004A777C">
        <w:trPr>
          <w:trHeight w:val="460"/>
        </w:trPr>
        <w:tc>
          <w:tcPr>
            <w:tcW w:w="2547" w:type="dxa"/>
            <w:vMerge w:val="restart"/>
            <w:noWrap/>
            <w:hideMark/>
          </w:tcPr>
          <w:p w14:paraId="0B25AB06" w14:textId="77777777" w:rsidR="00AC63A2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9EFF827" w14:textId="21B3D601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phdid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7BAAF5D9" w14:textId="77777777" w:rsidR="00AC63A2" w:rsidRPr="00F76055" w:rsidRDefault="00AC63A2" w:rsidP="00AC63A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8A67EC4" w14:textId="77777777" w:rsidR="00AC63A2" w:rsidRPr="00F76055" w:rsidRDefault="00AC63A2" w:rsidP="00AC63A2">
            <w:pPr>
              <w:pStyle w:val="Odstavekseznama"/>
              <w:numPr>
                <w:ilvl w:val="0"/>
                <w:numId w:val="372"/>
              </w:numPr>
              <w:ind w:left="178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spravilu pridelka ostanke rastlin globoko zakopljemo ali pa sežgemo.</w:t>
            </w:r>
          </w:p>
          <w:p w14:paraId="565A05A3" w14:textId="77777777" w:rsidR="00AC63A2" w:rsidRPr="00F76055" w:rsidRDefault="00AC63A2" w:rsidP="00AC63A2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56970F49" w14:textId="77777777" w:rsidR="00AC63A2" w:rsidRPr="00F76055" w:rsidRDefault="00AC63A2" w:rsidP="00AC63A2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leti kapusnice redno pregledujemo.</w:t>
            </w:r>
          </w:p>
          <w:p w14:paraId="460FCF67" w14:textId="7C3251E3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hideMark/>
          </w:tcPr>
          <w:p w14:paraId="67947716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146" w:type="dxa"/>
            <w:hideMark/>
          </w:tcPr>
          <w:p w14:paraId="45A96A92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Naturen naravni insekticid za sadje, vrtnine in okrasne rastline - koncentrat </w:t>
            </w:r>
          </w:p>
        </w:tc>
        <w:tc>
          <w:tcPr>
            <w:tcW w:w="1539" w:type="dxa"/>
            <w:noWrap/>
            <w:hideMark/>
          </w:tcPr>
          <w:p w14:paraId="0F6A4C3E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2%</w:t>
            </w:r>
          </w:p>
        </w:tc>
        <w:tc>
          <w:tcPr>
            <w:tcW w:w="1701" w:type="dxa"/>
            <w:noWrap/>
            <w:hideMark/>
          </w:tcPr>
          <w:p w14:paraId="7BFB9AE5" w14:textId="3DA26792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7E72421E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-kraten nanos</w:t>
            </w:r>
          </w:p>
        </w:tc>
      </w:tr>
      <w:tr w:rsidR="00AC63A2" w14:paraId="36F404D9" w14:textId="77777777" w:rsidTr="004A777C">
        <w:trPr>
          <w:trHeight w:val="300"/>
        </w:trPr>
        <w:tc>
          <w:tcPr>
            <w:tcW w:w="2547" w:type="dxa"/>
            <w:vMerge/>
            <w:hideMark/>
          </w:tcPr>
          <w:p w14:paraId="0292A836" w14:textId="77777777" w:rsidR="00AC63A2" w:rsidRDefault="00AC63A2" w:rsidP="00AC63A2"/>
        </w:tc>
        <w:tc>
          <w:tcPr>
            <w:tcW w:w="2977" w:type="dxa"/>
            <w:vMerge/>
            <w:hideMark/>
          </w:tcPr>
          <w:p w14:paraId="3A4A13AD" w14:textId="77777777" w:rsidR="00AC63A2" w:rsidRDefault="00AC63A2" w:rsidP="00AC63A2"/>
        </w:tc>
        <w:tc>
          <w:tcPr>
            <w:tcW w:w="2693" w:type="dxa"/>
            <w:noWrap/>
            <w:hideMark/>
          </w:tcPr>
          <w:p w14:paraId="7F55FD81" w14:textId="31BE8985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piretrin </w:t>
            </w:r>
          </w:p>
        </w:tc>
        <w:tc>
          <w:tcPr>
            <w:tcW w:w="2146" w:type="dxa"/>
            <w:noWrap/>
            <w:hideMark/>
          </w:tcPr>
          <w:p w14:paraId="455BB9CD" w14:textId="14BE62B8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>Asset</w:t>
            </w:r>
            <w:proofErr w:type="spellEnd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>five</w:t>
            </w:r>
            <w:proofErr w:type="spellEnd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539" w:type="dxa"/>
            <w:noWrap/>
            <w:hideMark/>
          </w:tcPr>
          <w:p w14:paraId="2CCCFE83" w14:textId="68124280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0,51 L/ha </w:t>
            </w:r>
          </w:p>
        </w:tc>
        <w:tc>
          <w:tcPr>
            <w:tcW w:w="1701" w:type="dxa"/>
            <w:noWrap/>
            <w:hideMark/>
          </w:tcPr>
          <w:p w14:paraId="6DEACFEC" w14:textId="6B54C41F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ni potrebna </w:t>
            </w:r>
          </w:p>
        </w:tc>
        <w:tc>
          <w:tcPr>
            <w:tcW w:w="1721" w:type="dxa"/>
            <w:hideMark/>
          </w:tcPr>
          <w:p w14:paraId="3366CC04" w14:textId="130BCA5F" w:rsidR="00AC63A2" w:rsidRDefault="00AC63A2" w:rsidP="00AC63A2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Uporaba na SADIKAH VRTNIN, gojenih na prostem in v zaščitenih </w:t>
            </w:r>
            <w:proofErr w:type="spellStart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>prostorih.Tretira</w:t>
            </w:r>
            <w:proofErr w:type="spellEnd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 se v času prisotnosti škodljivih </w:t>
            </w:r>
          </w:p>
          <w:p w14:paraId="02D4393D" w14:textId="21E18A91" w:rsidR="00AC63A2" w:rsidRDefault="00AC63A2" w:rsidP="00AC63A2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 xml:space="preserve">žuželk. S sredstvom se lahko na istem zemljišču oz. istem zaščitenem prostoru tretira </w:t>
            </w:r>
          </w:p>
          <w:p w14:paraId="37500FE2" w14:textId="44949BDF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>največ tri krat v eni rastni sezoni, v razmaku 7 dni.</w:t>
            </w:r>
          </w:p>
        </w:tc>
      </w:tr>
      <w:tr w:rsidR="00AC63A2" w14:paraId="23A44000" w14:textId="77777777" w:rsidTr="004A777C">
        <w:trPr>
          <w:trHeight w:val="300"/>
        </w:trPr>
        <w:tc>
          <w:tcPr>
            <w:tcW w:w="2547" w:type="dxa"/>
            <w:vMerge/>
            <w:hideMark/>
          </w:tcPr>
          <w:p w14:paraId="16EEDD66" w14:textId="77777777" w:rsidR="00AC63A2" w:rsidRDefault="00AC63A2" w:rsidP="00AC63A2"/>
        </w:tc>
        <w:tc>
          <w:tcPr>
            <w:tcW w:w="2977" w:type="dxa"/>
            <w:vMerge/>
            <w:hideMark/>
          </w:tcPr>
          <w:p w14:paraId="35E36E15" w14:textId="77777777" w:rsidR="00AC63A2" w:rsidRDefault="00AC63A2" w:rsidP="00AC63A2"/>
        </w:tc>
        <w:tc>
          <w:tcPr>
            <w:tcW w:w="2693" w:type="dxa"/>
            <w:noWrap/>
            <w:hideMark/>
          </w:tcPr>
          <w:p w14:paraId="50286AB3" w14:textId="4C6F2788" w:rsidR="00AC63A2" w:rsidRDefault="00AC63A2" w:rsidP="00AC63A2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74692084">
              <w:rPr>
                <w:rFonts w:eastAsia="Arial"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79A6D9C" w14:textId="6CF6CB11" w:rsidR="00AC63A2" w:rsidRDefault="00AC63A2" w:rsidP="00AC63A2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74692084">
              <w:rPr>
                <w:rFonts w:eastAsia="Arial"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39" w:type="dxa"/>
            <w:noWrap/>
            <w:hideMark/>
          </w:tcPr>
          <w:p w14:paraId="2C7F79CD" w14:textId="43A3B83C" w:rsidR="00AC63A2" w:rsidRDefault="00AC63A2" w:rsidP="00AC63A2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74692084">
              <w:rPr>
                <w:rFonts w:eastAsia="Arial"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  <w:hideMark/>
          </w:tcPr>
          <w:p w14:paraId="211A30E2" w14:textId="07666293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21" w:type="dxa"/>
            <w:hideMark/>
          </w:tcPr>
          <w:p w14:paraId="43599DC3" w14:textId="12DC4B48" w:rsidR="00AC63A2" w:rsidRDefault="00AC63A2" w:rsidP="00AC63A2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33601A">
              <w:rPr>
                <w:rFonts w:eastAsia="Arial" w:cs="Arial"/>
                <w:b/>
                <w:bCs/>
                <w:sz w:val="18"/>
                <w:szCs w:val="18"/>
              </w:rPr>
              <w:t>Manjša uporaba.</w:t>
            </w:r>
            <w:r w:rsidRPr="74692084">
              <w:rPr>
                <w:rFonts w:eastAsia="Arial" w:cs="Arial"/>
                <w:sz w:val="18"/>
                <w:szCs w:val="18"/>
              </w:rPr>
              <w:t xml:space="preserve"> S sredstvom se tretira ob pojavu škodljivih žuželk ter najdlje do spravila pridelka, pri čemer se</w:t>
            </w:r>
          </w:p>
          <w:p w14:paraId="0E902A3C" w14:textId="792422E3" w:rsidR="00AC63A2" w:rsidRDefault="00AC63A2" w:rsidP="00AC63A2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74692084">
              <w:rPr>
                <w:rFonts w:eastAsia="Arial" w:cs="Arial"/>
                <w:sz w:val="18"/>
                <w:szCs w:val="18"/>
              </w:rPr>
              <w:lastRenderedPageBreak/>
              <w:t>upošteva karenco</w:t>
            </w:r>
          </w:p>
        </w:tc>
      </w:tr>
      <w:tr w:rsidR="00AC63A2" w:rsidRPr="00F76055" w14:paraId="41E3B567" w14:textId="77777777" w:rsidTr="004A777C">
        <w:trPr>
          <w:trHeight w:val="1380"/>
        </w:trPr>
        <w:tc>
          <w:tcPr>
            <w:tcW w:w="2547" w:type="dxa"/>
            <w:hideMark/>
          </w:tcPr>
          <w:p w14:paraId="4AB49BD6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 xml:space="preserve">Tobak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), 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Franklinie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0DF14F6C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674CAF71" w14:textId="77777777" w:rsidR="00AC63A2" w:rsidRPr="00F76055" w:rsidRDefault="00AC63A2" w:rsidP="00AC63A2">
            <w:pPr>
              <w:pStyle w:val="Odstavekseznama"/>
              <w:numPr>
                <w:ilvl w:val="0"/>
                <w:numId w:val="18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level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, tudi v okolici nasada/posevka,</w:t>
            </w:r>
          </w:p>
          <w:p w14:paraId="4B315DF7" w14:textId="77777777" w:rsidR="00AC63A2" w:rsidRPr="00F76055" w:rsidRDefault="00AC63A2" w:rsidP="00AC63A2">
            <w:pPr>
              <w:pStyle w:val="Odstavekseznama"/>
              <w:numPr>
                <w:ilvl w:val="0"/>
                <w:numId w:val="188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če je populacija tripsov velika, s spravilom po nastopu tehnološke zrelosti ne odlašamo.                 </w:t>
            </w:r>
          </w:p>
          <w:p w14:paraId="6D4AFEA2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  <w:p w14:paraId="0DCB4C58" w14:textId="7728F0FE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z uporabo insekticidov </w:t>
            </w:r>
            <w:r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škode ne prepreči, </w:t>
            </w:r>
            <w:r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jo le zmanjša.</w:t>
            </w:r>
          </w:p>
        </w:tc>
        <w:tc>
          <w:tcPr>
            <w:tcW w:w="2693" w:type="dxa"/>
            <w:noWrap/>
            <w:hideMark/>
          </w:tcPr>
          <w:p w14:paraId="4B3C7926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pinosa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A0094F2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Laser 240 SC </w:t>
            </w:r>
          </w:p>
        </w:tc>
        <w:tc>
          <w:tcPr>
            <w:tcW w:w="1539" w:type="dxa"/>
            <w:noWrap/>
            <w:hideMark/>
          </w:tcPr>
          <w:p w14:paraId="335F0891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4 L/ha</w:t>
            </w:r>
          </w:p>
        </w:tc>
        <w:tc>
          <w:tcPr>
            <w:tcW w:w="1701" w:type="dxa"/>
            <w:noWrap/>
            <w:hideMark/>
          </w:tcPr>
          <w:p w14:paraId="5FD877CB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21" w:type="dxa"/>
            <w:hideMark/>
          </w:tcPr>
          <w:p w14:paraId="0E788DC7" w14:textId="711777EC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3-krat v rastni sezoni.                                                              </w:t>
            </w:r>
          </w:p>
        </w:tc>
      </w:tr>
      <w:tr w:rsidR="00AC63A2" w:rsidRPr="00F76055" w14:paraId="4F5CC197" w14:textId="77777777" w:rsidTr="004A777C">
        <w:trPr>
          <w:trHeight w:val="690"/>
        </w:trPr>
        <w:tc>
          <w:tcPr>
            <w:tcW w:w="2547" w:type="dxa"/>
            <w:hideMark/>
          </w:tcPr>
          <w:p w14:paraId="57B30D67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Ogorčice/nematode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Heteroder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rucifer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0B74952B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042C9D56" w14:textId="77777777" w:rsidR="00AC63A2" w:rsidRPr="00F76055" w:rsidRDefault="00AC63A2" w:rsidP="00AC63A2">
            <w:pPr>
              <w:pStyle w:val="Odstavekseznama"/>
              <w:numPr>
                <w:ilvl w:val="0"/>
                <w:numId w:val="18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kolobar, </w:t>
            </w:r>
          </w:p>
          <w:p w14:paraId="188B9452" w14:textId="77777777" w:rsidR="00AC63A2" w:rsidRPr="00F76055" w:rsidRDefault="00AC63A2" w:rsidP="00AC63A2">
            <w:pPr>
              <w:pStyle w:val="Odstavekseznama"/>
              <w:numPr>
                <w:ilvl w:val="0"/>
                <w:numId w:val="18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tiranje plevelov, </w:t>
            </w:r>
          </w:p>
          <w:p w14:paraId="6A29161E" w14:textId="77777777" w:rsidR="00AC63A2" w:rsidRPr="00F76055" w:rsidRDefault="00AC63A2" w:rsidP="00AC63A2">
            <w:pPr>
              <w:pStyle w:val="Odstavekseznama"/>
              <w:numPr>
                <w:ilvl w:val="0"/>
                <w:numId w:val="18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saditev sort z vegetacijo krajšo od 80 dni, </w:t>
            </w:r>
          </w:p>
          <w:p w14:paraId="0B161238" w14:textId="45427263" w:rsidR="00AC63A2" w:rsidRPr="00F76055" w:rsidRDefault="00AC63A2" w:rsidP="00AC63A2">
            <w:pPr>
              <w:pStyle w:val="Odstavekseznama"/>
              <w:numPr>
                <w:ilvl w:val="0"/>
                <w:numId w:val="189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razkuževanje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tvišč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</w:t>
            </w:r>
          </w:p>
        </w:tc>
        <w:tc>
          <w:tcPr>
            <w:tcW w:w="2693" w:type="dxa"/>
            <w:noWrap/>
            <w:hideMark/>
          </w:tcPr>
          <w:p w14:paraId="68C5B41A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039B2769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72439213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2547E62E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21" w:type="dxa"/>
            <w:noWrap/>
            <w:hideMark/>
          </w:tcPr>
          <w:p w14:paraId="52562F2D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  <w:tr w:rsidR="00AC63A2" w:rsidRPr="00F76055" w14:paraId="44D53D54" w14:textId="77777777" w:rsidTr="004A777C">
        <w:trPr>
          <w:trHeight w:val="300"/>
        </w:trPr>
        <w:tc>
          <w:tcPr>
            <w:tcW w:w="2547" w:type="dxa"/>
            <w:vMerge w:val="restart"/>
            <w:hideMark/>
          </w:tcPr>
          <w:p w14:paraId="133B7CD3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347B9B71" w14:textId="3C89F2FC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0DA62D9F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B3FEB0A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vab oziroma mehanski pasti. </w:t>
            </w:r>
          </w:p>
          <w:p w14:paraId="3EB4E38A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  <w:p w14:paraId="050712E0" w14:textId="2C0C8BCF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Ob prisotnosti polžev </w:t>
            </w:r>
            <w:r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vabe potrese na obrobje parcele od koder polži prihajajo. Vabe </w:t>
            </w:r>
            <w:r>
              <w:rPr>
                <w:rFonts w:eastAsiaTheme="minorEastAsia" w:cs="Arial"/>
                <w:sz w:val="18"/>
                <w:szCs w:val="18"/>
              </w:rPr>
              <w:t xml:space="preserve">se </w:t>
            </w:r>
            <w:r w:rsidRPr="00F76055">
              <w:rPr>
                <w:rFonts w:eastAsiaTheme="minorEastAsia" w:cs="Arial"/>
                <w:sz w:val="18"/>
                <w:szCs w:val="18"/>
              </w:rPr>
              <w:t>potrese po površini tal.</w:t>
            </w:r>
          </w:p>
        </w:tc>
        <w:tc>
          <w:tcPr>
            <w:tcW w:w="2693" w:type="dxa"/>
            <w:vMerge w:val="restart"/>
            <w:noWrap/>
            <w:hideMark/>
          </w:tcPr>
          <w:p w14:paraId="7B6BC029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146" w:type="dxa"/>
            <w:noWrap/>
            <w:hideMark/>
          </w:tcPr>
          <w:p w14:paraId="6FB7EC36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539" w:type="dxa"/>
            <w:hideMark/>
          </w:tcPr>
          <w:p w14:paraId="7DEDD59D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 w:val="restart"/>
            <w:hideMark/>
          </w:tcPr>
          <w:p w14:paraId="2828EDEF" w14:textId="2FA9A2F8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21" w:type="dxa"/>
            <w:hideMark/>
          </w:tcPr>
          <w:p w14:paraId="453CB414" w14:textId="5AA4DB22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AC63A2" w:rsidRPr="00F76055" w14:paraId="76CD0BF1" w14:textId="77777777" w:rsidTr="004A777C">
        <w:trPr>
          <w:trHeight w:val="460"/>
        </w:trPr>
        <w:tc>
          <w:tcPr>
            <w:tcW w:w="2547" w:type="dxa"/>
            <w:vMerge/>
            <w:hideMark/>
          </w:tcPr>
          <w:p w14:paraId="439EA618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856B3BF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713A75BC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6AC394D8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olabio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39" w:type="dxa"/>
            <w:noWrap/>
            <w:hideMark/>
          </w:tcPr>
          <w:p w14:paraId="6C3223DE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/>
            <w:hideMark/>
          </w:tcPr>
          <w:p w14:paraId="5A96F016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hideMark/>
          </w:tcPr>
          <w:p w14:paraId="6B856052" w14:textId="01779760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AC63A2" w14:paraId="7669C46A" w14:textId="77777777" w:rsidTr="004A777C">
        <w:trPr>
          <w:trHeight w:val="300"/>
        </w:trPr>
        <w:tc>
          <w:tcPr>
            <w:tcW w:w="2547" w:type="dxa"/>
            <w:vMerge/>
            <w:hideMark/>
          </w:tcPr>
          <w:p w14:paraId="0E862A16" w14:textId="77777777" w:rsidR="00AC63A2" w:rsidRDefault="00AC63A2" w:rsidP="00AC63A2"/>
        </w:tc>
        <w:tc>
          <w:tcPr>
            <w:tcW w:w="2977" w:type="dxa"/>
            <w:vMerge/>
            <w:hideMark/>
          </w:tcPr>
          <w:p w14:paraId="2AF02093" w14:textId="77777777" w:rsidR="00AC63A2" w:rsidRDefault="00AC63A2" w:rsidP="00AC63A2"/>
        </w:tc>
        <w:tc>
          <w:tcPr>
            <w:tcW w:w="2693" w:type="dxa"/>
            <w:vMerge/>
            <w:noWrap/>
            <w:hideMark/>
          </w:tcPr>
          <w:p w14:paraId="732F96C2" w14:textId="77777777" w:rsidR="00AC63A2" w:rsidRDefault="00AC63A2" w:rsidP="00AC63A2"/>
        </w:tc>
        <w:tc>
          <w:tcPr>
            <w:tcW w:w="2146" w:type="dxa"/>
            <w:noWrap/>
            <w:hideMark/>
          </w:tcPr>
          <w:p w14:paraId="385E84E9" w14:textId="740B6A02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39" w:type="dxa"/>
            <w:noWrap/>
            <w:hideMark/>
          </w:tcPr>
          <w:p w14:paraId="449A795B" w14:textId="314B7256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vMerge/>
            <w:hideMark/>
          </w:tcPr>
          <w:p w14:paraId="40848A0E" w14:textId="77777777" w:rsidR="00AC63A2" w:rsidRDefault="00AC63A2" w:rsidP="00AC63A2"/>
        </w:tc>
        <w:tc>
          <w:tcPr>
            <w:tcW w:w="1721" w:type="dxa"/>
            <w:hideMark/>
          </w:tcPr>
          <w:p w14:paraId="00184B3E" w14:textId="4C920F4A" w:rsidR="00AC63A2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74692084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AC63A2" w14:paraId="2A197059" w14:textId="77777777" w:rsidTr="004A777C">
        <w:trPr>
          <w:trHeight w:val="300"/>
        </w:trPr>
        <w:tc>
          <w:tcPr>
            <w:tcW w:w="2547" w:type="dxa"/>
            <w:vMerge/>
            <w:hideMark/>
          </w:tcPr>
          <w:p w14:paraId="1A78BD4B" w14:textId="77777777" w:rsidR="00AC63A2" w:rsidRDefault="00AC63A2" w:rsidP="00AC63A2"/>
        </w:tc>
        <w:tc>
          <w:tcPr>
            <w:tcW w:w="2977" w:type="dxa"/>
            <w:vMerge/>
            <w:hideMark/>
          </w:tcPr>
          <w:p w14:paraId="258E1FF5" w14:textId="77777777" w:rsidR="00AC63A2" w:rsidRDefault="00AC63A2" w:rsidP="00AC63A2"/>
        </w:tc>
        <w:tc>
          <w:tcPr>
            <w:tcW w:w="2693" w:type="dxa"/>
            <w:vMerge/>
            <w:noWrap/>
            <w:hideMark/>
          </w:tcPr>
          <w:p w14:paraId="55AA6F5E" w14:textId="77777777" w:rsidR="00AC63A2" w:rsidRDefault="00AC63A2" w:rsidP="00AC63A2"/>
        </w:tc>
        <w:tc>
          <w:tcPr>
            <w:tcW w:w="2146" w:type="dxa"/>
            <w:noWrap/>
            <w:hideMark/>
          </w:tcPr>
          <w:p w14:paraId="5BC88C27" w14:textId="2657E4C7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74692084">
              <w:rPr>
                <w:rFonts w:eastAsia="Arial"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39" w:type="dxa"/>
            <w:noWrap/>
            <w:hideMark/>
          </w:tcPr>
          <w:p w14:paraId="20A3689F" w14:textId="61535FD8" w:rsidR="00AC63A2" w:rsidRDefault="00AC63A2" w:rsidP="00AC63A2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74692084">
              <w:rPr>
                <w:rFonts w:eastAsia="Arial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/>
            <w:hideMark/>
          </w:tcPr>
          <w:p w14:paraId="4E4065F7" w14:textId="77777777" w:rsidR="00AC63A2" w:rsidRDefault="00AC63A2" w:rsidP="00AC63A2"/>
        </w:tc>
        <w:tc>
          <w:tcPr>
            <w:tcW w:w="1721" w:type="dxa"/>
            <w:hideMark/>
          </w:tcPr>
          <w:p w14:paraId="419B93B2" w14:textId="716815CF" w:rsidR="00AC63A2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74692084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AC63A2" w:rsidRPr="00F76055" w14:paraId="037EA264" w14:textId="77777777" w:rsidTr="004A777C">
        <w:trPr>
          <w:trHeight w:val="230"/>
        </w:trPr>
        <w:tc>
          <w:tcPr>
            <w:tcW w:w="2547" w:type="dxa"/>
            <w:vMerge/>
            <w:hideMark/>
          </w:tcPr>
          <w:p w14:paraId="33501AF5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326ECF7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275D8FE8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B667865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omb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39" w:type="dxa"/>
            <w:noWrap/>
            <w:hideMark/>
          </w:tcPr>
          <w:p w14:paraId="35258E9D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/>
            <w:hideMark/>
          </w:tcPr>
          <w:p w14:paraId="7CDCE14B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noWrap/>
            <w:hideMark/>
          </w:tcPr>
          <w:p w14:paraId="40BBE64B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AC63A2" w:rsidRPr="00F76055" w14:paraId="20DD26BE" w14:textId="77777777" w:rsidTr="004A777C">
        <w:trPr>
          <w:trHeight w:val="230"/>
        </w:trPr>
        <w:tc>
          <w:tcPr>
            <w:tcW w:w="2547" w:type="dxa"/>
            <w:vMerge/>
            <w:hideMark/>
          </w:tcPr>
          <w:p w14:paraId="2C289352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BA88516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7B065DBA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3E46A660" w14:textId="4E7054F1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74692084">
              <w:rPr>
                <w:rFonts w:eastAsiaTheme="minorEastAsia" w:cs="Arial"/>
                <w:color w:val="00B050"/>
                <w:sz w:val="18"/>
                <w:szCs w:val="18"/>
              </w:rPr>
              <w:t xml:space="preserve">Naturen </w:t>
            </w:r>
            <w:proofErr w:type="spellStart"/>
            <w:r w:rsidRPr="74692084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74692084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39" w:type="dxa"/>
            <w:noWrap/>
            <w:hideMark/>
          </w:tcPr>
          <w:p w14:paraId="376989D1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0 kg/ha</w:t>
            </w:r>
          </w:p>
        </w:tc>
        <w:tc>
          <w:tcPr>
            <w:tcW w:w="1701" w:type="dxa"/>
            <w:vMerge/>
            <w:hideMark/>
          </w:tcPr>
          <w:p w14:paraId="66D8E1B4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noWrap/>
            <w:hideMark/>
          </w:tcPr>
          <w:p w14:paraId="29579ADF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AC63A2" w:rsidRPr="00F76055" w14:paraId="41373511" w14:textId="77777777" w:rsidTr="004A777C">
        <w:trPr>
          <w:trHeight w:val="230"/>
        </w:trPr>
        <w:tc>
          <w:tcPr>
            <w:tcW w:w="2547" w:type="dxa"/>
            <w:vMerge/>
            <w:hideMark/>
          </w:tcPr>
          <w:p w14:paraId="5F2416AC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686A18D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75F04243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1D2AEC58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lantel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rio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39" w:type="dxa"/>
            <w:noWrap/>
            <w:hideMark/>
          </w:tcPr>
          <w:p w14:paraId="12B9A3F1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8 kg/ha</w:t>
            </w:r>
          </w:p>
        </w:tc>
        <w:tc>
          <w:tcPr>
            <w:tcW w:w="1701" w:type="dxa"/>
            <w:vMerge/>
            <w:hideMark/>
          </w:tcPr>
          <w:p w14:paraId="76D32253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hideMark/>
          </w:tcPr>
          <w:p w14:paraId="1CD8B8D3" w14:textId="63F6E031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4-krat letno. </w:t>
            </w:r>
          </w:p>
        </w:tc>
      </w:tr>
      <w:tr w:rsidR="00AC63A2" w:rsidRPr="00F76055" w14:paraId="4F226C91" w14:textId="77777777" w:rsidTr="004A777C">
        <w:trPr>
          <w:trHeight w:val="230"/>
        </w:trPr>
        <w:tc>
          <w:tcPr>
            <w:tcW w:w="2547" w:type="dxa"/>
            <w:vMerge/>
            <w:hideMark/>
          </w:tcPr>
          <w:p w14:paraId="7DFBB2C6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C0661D2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5BE393EC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4AEAE62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BIO vaba za zatiranje polžev</w:t>
            </w:r>
          </w:p>
        </w:tc>
        <w:tc>
          <w:tcPr>
            <w:tcW w:w="1539" w:type="dxa"/>
            <w:hideMark/>
          </w:tcPr>
          <w:p w14:paraId="7C64C3C8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vMerge/>
            <w:hideMark/>
          </w:tcPr>
          <w:p w14:paraId="40B7DC39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21" w:type="dxa"/>
            <w:noWrap/>
            <w:hideMark/>
          </w:tcPr>
          <w:p w14:paraId="68884741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AC63A2" w:rsidRPr="00F76055" w14:paraId="435707D9" w14:textId="77777777" w:rsidTr="004A777C">
        <w:trPr>
          <w:trHeight w:val="230"/>
        </w:trPr>
        <w:tc>
          <w:tcPr>
            <w:tcW w:w="2547" w:type="dxa"/>
            <w:vMerge/>
            <w:hideMark/>
          </w:tcPr>
          <w:p w14:paraId="76ABDC5A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A315531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hideMark/>
          </w:tcPr>
          <w:p w14:paraId="119E133E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854EE36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39" w:type="dxa"/>
            <w:noWrap/>
            <w:hideMark/>
          </w:tcPr>
          <w:p w14:paraId="6D4392C3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40 kg/ha</w:t>
            </w:r>
          </w:p>
        </w:tc>
        <w:tc>
          <w:tcPr>
            <w:tcW w:w="1701" w:type="dxa"/>
            <w:hideMark/>
          </w:tcPr>
          <w:p w14:paraId="54623A80" w14:textId="77777777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21" w:type="dxa"/>
            <w:hideMark/>
          </w:tcPr>
          <w:p w14:paraId="576B1D7C" w14:textId="78C50D15" w:rsidR="00AC63A2" w:rsidRPr="00F76055" w:rsidRDefault="00AC63A2" w:rsidP="00AC63A2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Uporaba 4-krat letno.</w:t>
            </w:r>
          </w:p>
        </w:tc>
      </w:tr>
      <w:tr w:rsidR="00AC63A2" w:rsidRPr="00F76055" w14:paraId="29E6EAF0" w14:textId="77777777" w:rsidTr="004A777C">
        <w:trPr>
          <w:trHeight w:val="230"/>
        </w:trPr>
        <w:tc>
          <w:tcPr>
            <w:tcW w:w="2547" w:type="dxa"/>
            <w:vMerge/>
            <w:hideMark/>
          </w:tcPr>
          <w:p w14:paraId="7CD4D596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C12DFD2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693" w:type="dxa"/>
            <w:noWrap/>
            <w:hideMark/>
          </w:tcPr>
          <w:p w14:paraId="4B21265F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1C9F55C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limex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 </w:t>
            </w:r>
          </w:p>
        </w:tc>
        <w:tc>
          <w:tcPr>
            <w:tcW w:w="1539" w:type="dxa"/>
            <w:noWrap/>
            <w:hideMark/>
          </w:tcPr>
          <w:p w14:paraId="4BD6A503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kg/ha</w:t>
            </w:r>
          </w:p>
        </w:tc>
        <w:tc>
          <w:tcPr>
            <w:tcW w:w="1701" w:type="dxa"/>
            <w:hideMark/>
          </w:tcPr>
          <w:p w14:paraId="04852EB9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721" w:type="dxa"/>
            <w:hideMark/>
          </w:tcPr>
          <w:p w14:paraId="045E1F64" w14:textId="3A93C5F5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jveč 2-krat letno, do BBCH 41.</w:t>
            </w:r>
          </w:p>
        </w:tc>
      </w:tr>
      <w:tr w:rsidR="00AC63A2" w:rsidRPr="00F76055" w14:paraId="411C03A4" w14:textId="77777777" w:rsidTr="004A777C">
        <w:trPr>
          <w:trHeight w:val="1380"/>
        </w:trPr>
        <w:tc>
          <w:tcPr>
            <w:tcW w:w="2547" w:type="dxa"/>
            <w:hideMark/>
          </w:tcPr>
          <w:p w14:paraId="1ACFC817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Sovke (talne</w:t>
            </w:r>
            <w:r w:rsidRPr="00F76055">
              <w:rPr>
                <w:rFonts w:eastAsiaTheme="minorEastAsia" w:cs="Arial"/>
                <w:sz w:val="18"/>
                <w:szCs w:val="18"/>
              </w:rPr>
              <w:t>)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hideMark/>
          </w:tcPr>
          <w:p w14:paraId="4E046455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3376EAAD" w14:textId="77777777" w:rsidR="00AC63A2" w:rsidRPr="00F76055" w:rsidRDefault="00AC63A2" w:rsidP="00AC63A2">
            <w:pPr>
              <w:pStyle w:val="Odstavekseznama"/>
              <w:numPr>
                <w:ilvl w:val="0"/>
                <w:numId w:val="190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izogibanje večletnemu travinju kot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dposeve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</w:p>
          <w:p w14:paraId="7EB0486C" w14:textId="77777777" w:rsidR="00AC63A2" w:rsidRPr="00F76055" w:rsidRDefault="00AC63A2" w:rsidP="00AC63A2">
            <w:pPr>
              <w:pStyle w:val="Odstavekseznama"/>
              <w:numPr>
                <w:ilvl w:val="0"/>
                <w:numId w:val="190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večkratna obdelava tal, </w:t>
            </w:r>
          </w:p>
          <w:p w14:paraId="018FBA9E" w14:textId="77777777" w:rsidR="00AC63A2" w:rsidRPr="00F76055" w:rsidRDefault="00AC63A2" w:rsidP="00AC63A2">
            <w:pPr>
              <w:pStyle w:val="Odstavekseznama"/>
              <w:numPr>
                <w:ilvl w:val="0"/>
                <w:numId w:val="190"/>
              </w:numPr>
              <w:ind w:left="177" w:hanging="141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optimalni roki sajenja in setve.                                </w:t>
            </w:r>
          </w:p>
          <w:p w14:paraId="32E5F35B" w14:textId="77777777" w:rsidR="00AC63A2" w:rsidRPr="00F76055" w:rsidRDefault="00AC63A2" w:rsidP="00AC63A2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  <w:p w14:paraId="303BD819" w14:textId="6A11408B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Uporaba FFS le pri pridelavi vrtnin na prostem</w:t>
            </w:r>
          </w:p>
        </w:tc>
        <w:tc>
          <w:tcPr>
            <w:tcW w:w="2693" w:type="dxa"/>
            <w:noWrap/>
            <w:hideMark/>
          </w:tcPr>
          <w:p w14:paraId="02DE0456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2146" w:type="dxa"/>
            <w:noWrap/>
            <w:hideMark/>
          </w:tcPr>
          <w:p w14:paraId="1A591523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539" w:type="dxa"/>
            <w:noWrap/>
            <w:hideMark/>
          </w:tcPr>
          <w:p w14:paraId="668C948A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01" w:type="dxa"/>
            <w:noWrap/>
            <w:hideMark/>
          </w:tcPr>
          <w:p w14:paraId="3A2B6526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  <w:tc>
          <w:tcPr>
            <w:tcW w:w="1721" w:type="dxa"/>
            <w:hideMark/>
          </w:tcPr>
          <w:p w14:paraId="2DD435AD" w14:textId="77777777" w:rsidR="00AC63A2" w:rsidRPr="00F76055" w:rsidRDefault="00AC63A2" w:rsidP="00AC63A2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-</w:t>
            </w:r>
          </w:p>
        </w:tc>
      </w:tr>
    </w:tbl>
    <w:p w14:paraId="12DEFC94" w14:textId="77777777" w:rsidR="00EC3118" w:rsidRPr="00F76055" w:rsidRDefault="00EC3118" w:rsidP="00EC3118">
      <w:bookmarkStart w:id="667" w:name="_Hlk127206336"/>
    </w:p>
    <w:p w14:paraId="782DEF39" w14:textId="77777777" w:rsidR="003A4127" w:rsidRPr="00F76055" w:rsidRDefault="003A4127" w:rsidP="00EC3118">
      <w:bookmarkStart w:id="668" w:name="_Toc215563132"/>
      <w:bookmarkStart w:id="669" w:name="_Toc91332681"/>
      <w:bookmarkStart w:id="670" w:name="_Toc91332903"/>
      <w:bookmarkStart w:id="671" w:name="_Toc91333109"/>
      <w:bookmarkStart w:id="672" w:name="_Toc99452056"/>
      <w:bookmarkEnd w:id="667"/>
    </w:p>
    <w:p w14:paraId="72673B44" w14:textId="163A24A1" w:rsidR="005C3355" w:rsidRPr="00F76055" w:rsidRDefault="009D4B2D" w:rsidP="00EC3118">
      <w:pPr>
        <w:pStyle w:val="Naslov2"/>
        <w:spacing w:before="0" w:after="0"/>
        <w:rPr>
          <w:lang w:val="sl-SI"/>
        </w:rPr>
      </w:pPr>
      <w:bookmarkStart w:id="673" w:name="_Toc167122171"/>
      <w:bookmarkStart w:id="674" w:name="_Toc167122406"/>
      <w:bookmarkStart w:id="675" w:name="_Toc170778123"/>
      <w:r w:rsidRPr="00F76055">
        <w:rPr>
          <w:lang w:val="sl-SI"/>
        </w:rPr>
        <w:t>INTEGRIRANO VARSTVO PARADIŽNIKA</w:t>
      </w:r>
      <w:bookmarkEnd w:id="668"/>
      <w:bookmarkEnd w:id="669"/>
      <w:bookmarkEnd w:id="670"/>
      <w:bookmarkEnd w:id="671"/>
      <w:bookmarkEnd w:id="672"/>
      <w:r w:rsidRPr="00F76055">
        <w:rPr>
          <w:lang w:val="sl-SI"/>
        </w:rPr>
        <w:t xml:space="preserve"> </w:t>
      </w:r>
      <w:r w:rsidR="001B3446" w:rsidRPr="00F76055">
        <w:rPr>
          <w:lang w:val="sl-SI"/>
        </w:rPr>
        <w:t>NA PROSTEM</w:t>
      </w:r>
      <w:bookmarkEnd w:id="673"/>
      <w:bookmarkEnd w:id="674"/>
      <w:bookmarkEnd w:id="675"/>
    </w:p>
    <w:p w14:paraId="4F9C0137" w14:textId="77777777" w:rsidR="00EC3118" w:rsidRPr="00F76055" w:rsidRDefault="00EC3118" w:rsidP="00EC3118"/>
    <w:tbl>
      <w:tblPr>
        <w:tblStyle w:val="Tabelamrea3"/>
        <w:tblW w:w="15309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2551"/>
        <w:gridCol w:w="2268"/>
        <w:gridCol w:w="1559"/>
        <w:gridCol w:w="1701"/>
        <w:gridCol w:w="1701"/>
      </w:tblGrid>
      <w:tr w:rsidR="00710EA3" w:rsidRPr="00F76055" w14:paraId="3CF8C44C" w14:textId="77777777" w:rsidTr="48FC6856">
        <w:trPr>
          <w:trHeight w:val="530"/>
          <w:tblHeader/>
        </w:trPr>
        <w:tc>
          <w:tcPr>
            <w:tcW w:w="2552" w:type="dxa"/>
            <w:shd w:val="clear" w:color="auto" w:fill="F2F2F2" w:themeFill="background1" w:themeFillShade="F2"/>
            <w:hideMark/>
          </w:tcPr>
          <w:p w14:paraId="38C3B6FC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  <w:hideMark/>
          </w:tcPr>
          <w:p w14:paraId="474FBB16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  <w:hideMark/>
          </w:tcPr>
          <w:p w14:paraId="58C91727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358A1D0B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0E88FBBA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382DC20C" w14:textId="6B733CB9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</w:t>
            </w:r>
            <w:r w:rsidR="003546E6" w:rsidRPr="00F76055">
              <w:rPr>
                <w:rFonts w:cs="Arial"/>
                <w:b/>
                <w:bCs/>
                <w:sz w:val="18"/>
                <w:szCs w:val="18"/>
              </w:rPr>
              <w:t xml:space="preserve"> (dni)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4E7A1808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710EA3" w:rsidRPr="00F76055" w14:paraId="625995F1" w14:textId="77777777" w:rsidTr="48FC6856">
        <w:trPr>
          <w:trHeight w:val="1000"/>
        </w:trPr>
        <w:tc>
          <w:tcPr>
            <w:tcW w:w="2552" w:type="dxa"/>
            <w:vMerge w:val="restart"/>
            <w:hideMark/>
          </w:tcPr>
          <w:p w14:paraId="2E8F65D6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livične bolezni sejančkov oz. sadik</w:t>
            </w:r>
          </w:p>
        </w:tc>
        <w:tc>
          <w:tcPr>
            <w:tcW w:w="2977" w:type="dxa"/>
            <w:vMerge w:val="restart"/>
            <w:noWrap/>
            <w:hideMark/>
          </w:tcPr>
          <w:p w14:paraId="4E428E7F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A616A1D" w14:textId="77777777" w:rsidR="00710EA3" w:rsidRPr="00F76055" w:rsidRDefault="00710EA3" w:rsidP="00B84EF7">
            <w:pPr>
              <w:numPr>
                <w:ilvl w:val="0"/>
                <w:numId w:val="196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v neokužen substrat, </w:t>
            </w:r>
          </w:p>
          <w:p w14:paraId="3630BB6B" w14:textId="77777777" w:rsidR="00710EA3" w:rsidRPr="00F76055" w:rsidRDefault="00710EA3" w:rsidP="00B84EF7">
            <w:pPr>
              <w:numPr>
                <w:ilvl w:val="0"/>
                <w:numId w:val="196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zdravega, certificiranega semena, </w:t>
            </w:r>
          </w:p>
          <w:p w14:paraId="0692CC65" w14:textId="77777777" w:rsidR="00710EA3" w:rsidRPr="00F76055" w:rsidRDefault="00710EA3" w:rsidP="00B84EF7">
            <w:pPr>
              <w:numPr>
                <w:ilvl w:val="0"/>
                <w:numId w:val="196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odpornejših sort.</w:t>
            </w:r>
          </w:p>
        </w:tc>
        <w:tc>
          <w:tcPr>
            <w:tcW w:w="2551" w:type="dxa"/>
            <w:vMerge w:val="restart"/>
            <w:hideMark/>
          </w:tcPr>
          <w:p w14:paraId="48B7EDF9" w14:textId="77777777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M1</w:t>
            </w:r>
          </w:p>
          <w:p w14:paraId="53313489" w14:textId="77777777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1B945C3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559" w:type="dxa"/>
            <w:hideMark/>
          </w:tcPr>
          <w:p w14:paraId="5BB60315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g/10 L vode oz. 2g/3-8 L vode/100 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701" w:type="dxa"/>
            <w:hideMark/>
          </w:tcPr>
          <w:p w14:paraId="70A13423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735A180D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 sredstvom se tretira foliarno ali z zalivanjem, na prostem in v zaščitenih prostorih. Tretira se po vzniku (od BBCH 09)</w:t>
            </w:r>
          </w:p>
        </w:tc>
      </w:tr>
      <w:tr w:rsidR="00710EA3" w:rsidRPr="00F76055" w14:paraId="358650D3" w14:textId="77777777" w:rsidTr="48FC6856">
        <w:trPr>
          <w:trHeight w:val="268"/>
        </w:trPr>
        <w:tc>
          <w:tcPr>
            <w:tcW w:w="2552" w:type="dxa"/>
            <w:vMerge/>
          </w:tcPr>
          <w:p w14:paraId="21DA3C0F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4C3EC871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  <w:vAlign w:val="bottom"/>
          </w:tcPr>
          <w:p w14:paraId="1F9C6B59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4ECEF61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</w:tcPr>
          <w:p w14:paraId="74C2E7FA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 - 0,2 kg/ha</w:t>
            </w:r>
          </w:p>
        </w:tc>
        <w:tc>
          <w:tcPr>
            <w:tcW w:w="1701" w:type="dxa"/>
          </w:tcPr>
          <w:p w14:paraId="744A610C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701" w:type="dxa"/>
          </w:tcPr>
          <w:p w14:paraId="6479F3AE" w14:textId="5B9493E2" w:rsidR="00710EA3" w:rsidRPr="00F76055" w:rsidRDefault="005B0D67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="00710EA3" w:rsidRPr="00F76055">
              <w:rPr>
                <w:rFonts w:cs="Arial"/>
                <w:color w:val="00B050"/>
                <w:sz w:val="18"/>
                <w:szCs w:val="18"/>
              </w:rPr>
              <w:t xml:space="preserve">; </w:t>
            </w:r>
            <w:proofErr w:type="spellStart"/>
            <w:r w:rsidR="00710EA3" w:rsidRPr="00F76055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="00710EA3" w:rsidRPr="00F76055">
              <w:rPr>
                <w:rFonts w:cs="Arial"/>
                <w:color w:val="00B050"/>
                <w:sz w:val="18"/>
                <w:szCs w:val="18"/>
              </w:rPr>
              <w:t xml:space="preserve"> ob presajanju</w:t>
            </w:r>
          </w:p>
        </w:tc>
      </w:tr>
      <w:tr w:rsidR="00710EA3" w:rsidRPr="00F76055" w14:paraId="5CB3BD8A" w14:textId="77777777" w:rsidTr="48FC6856">
        <w:trPr>
          <w:trHeight w:val="401"/>
        </w:trPr>
        <w:tc>
          <w:tcPr>
            <w:tcW w:w="2552" w:type="dxa"/>
            <w:vMerge/>
          </w:tcPr>
          <w:p w14:paraId="7CD776BB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70F2DA18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  <w:vAlign w:val="bottom"/>
          </w:tcPr>
          <w:p w14:paraId="2FA5B5CB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033BF5F4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</w:tcPr>
          <w:p w14:paraId="2E5756E0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701" w:type="dxa"/>
          </w:tcPr>
          <w:p w14:paraId="67ACA2EC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701" w:type="dxa"/>
          </w:tcPr>
          <w:p w14:paraId="64F31684" w14:textId="30A42829" w:rsidR="00710EA3" w:rsidRPr="00F76055" w:rsidRDefault="005B0D67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="00710EA3" w:rsidRPr="00F76055">
              <w:rPr>
                <w:rFonts w:cs="Arial"/>
                <w:color w:val="00B050"/>
                <w:sz w:val="18"/>
                <w:szCs w:val="18"/>
              </w:rPr>
              <w:t xml:space="preserve">; foliarno </w:t>
            </w:r>
            <w:proofErr w:type="spellStart"/>
            <w:r w:rsidR="00710EA3" w:rsidRPr="00F76055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</w:p>
        </w:tc>
      </w:tr>
      <w:tr w:rsidR="00710EA3" w:rsidRPr="00F76055" w14:paraId="1612B837" w14:textId="77777777" w:rsidTr="48FC6856">
        <w:trPr>
          <w:trHeight w:val="550"/>
        </w:trPr>
        <w:tc>
          <w:tcPr>
            <w:tcW w:w="2552" w:type="dxa"/>
            <w:vMerge w:val="restart"/>
            <w:hideMark/>
          </w:tcPr>
          <w:p w14:paraId="767B2D13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Bela gniloba </w:t>
            </w:r>
          </w:p>
          <w:p w14:paraId="6E7D18D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502F5336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2982DBC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631F6D72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gotavljanje zadostne osvetljenosti posevka,</w:t>
            </w:r>
          </w:p>
          <w:p w14:paraId="47B69AAF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sklajeno gnojenje z dušikom in kalijem, </w:t>
            </w:r>
          </w:p>
          <w:p w14:paraId="43591779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erno namakanje in zračenje, </w:t>
            </w:r>
          </w:p>
          <w:p w14:paraId="4BE64603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in uničevanje okuženih rastlin in ostankov ali globoka zadelava v tla.</w:t>
            </w:r>
          </w:p>
          <w:p w14:paraId="5C18BEC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3C5AA78A" w14:textId="77777777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M1</w:t>
            </w:r>
          </w:p>
          <w:p w14:paraId="7CDA2029" w14:textId="77777777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710CC97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559" w:type="dxa"/>
            <w:hideMark/>
          </w:tcPr>
          <w:p w14:paraId="3A8594E6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g/10 L vode oz. 1-2g/2-4 L/100 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701" w:type="dxa"/>
            <w:hideMark/>
          </w:tcPr>
          <w:p w14:paraId="31ADFF71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7B2D5B41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BCH 12-14</w:t>
            </w:r>
          </w:p>
        </w:tc>
      </w:tr>
      <w:tr w:rsidR="00710EA3" w:rsidRPr="00F76055" w14:paraId="0B2CE8D6" w14:textId="77777777" w:rsidTr="48FC6856">
        <w:trPr>
          <w:trHeight w:val="1300"/>
        </w:trPr>
        <w:tc>
          <w:tcPr>
            <w:tcW w:w="2552" w:type="dxa"/>
            <w:vMerge/>
          </w:tcPr>
          <w:p w14:paraId="6731C329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7B18EA09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  <w:vAlign w:val="bottom"/>
          </w:tcPr>
          <w:p w14:paraId="05D75BED" w14:textId="77777777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31EE41EE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</w:tcPr>
          <w:p w14:paraId="1C640F18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701" w:type="dxa"/>
          </w:tcPr>
          <w:p w14:paraId="45A3D81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701" w:type="dxa"/>
          </w:tcPr>
          <w:p w14:paraId="39A507E7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710EA3" w:rsidRPr="00F76055" w14:paraId="4342606F" w14:textId="77777777" w:rsidTr="48FC6856">
        <w:trPr>
          <w:trHeight w:val="576"/>
        </w:trPr>
        <w:tc>
          <w:tcPr>
            <w:tcW w:w="2552" w:type="dxa"/>
            <w:vMerge w:val="restart"/>
            <w:hideMark/>
          </w:tcPr>
          <w:p w14:paraId="54ED0AE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Krompirjeva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br/>
              <w:t>(paradižnikova) plesen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tophtho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infestan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24C7D307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0F7733C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500C8768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sevki krompirja naj bodo čim bolj oddaljeni od pridelave paradižnika, </w:t>
            </w:r>
          </w:p>
          <w:p w14:paraId="0BB38CFB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amosevc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krompirja,</w:t>
            </w:r>
            <w:r w:rsidRPr="00F76055">
              <w:rPr>
                <w:rFonts w:cs="Arial"/>
                <w:color w:val="FF0000"/>
                <w:sz w:val="18"/>
                <w:szCs w:val="18"/>
              </w:rPr>
              <w:t xml:space="preserve"> </w:t>
            </w:r>
          </w:p>
          <w:p w14:paraId="023437C1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krb za zračnost nasadov (razdalja sajenja, odstranjevanje zalistnikov),</w:t>
            </w:r>
          </w:p>
          <w:p w14:paraId="284B8DEE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ravnoteženo namakanje in gnojenje.</w:t>
            </w:r>
          </w:p>
          <w:p w14:paraId="75909A6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77F97EA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4F3BEA8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G</w:t>
            </w:r>
          </w:p>
        </w:tc>
        <w:tc>
          <w:tcPr>
            <w:tcW w:w="1559" w:type="dxa"/>
            <w:noWrap/>
            <w:hideMark/>
          </w:tcPr>
          <w:p w14:paraId="15E5F3EC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6 kg/ha</w:t>
            </w:r>
          </w:p>
        </w:tc>
        <w:tc>
          <w:tcPr>
            <w:tcW w:w="1701" w:type="dxa"/>
            <w:hideMark/>
          </w:tcPr>
          <w:p w14:paraId="31CB63C0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62BE8D5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5CB945EE" w14:textId="77777777" w:rsidTr="48FC6856">
        <w:trPr>
          <w:trHeight w:val="770"/>
        </w:trPr>
        <w:tc>
          <w:tcPr>
            <w:tcW w:w="2552" w:type="dxa"/>
            <w:vMerge/>
            <w:hideMark/>
          </w:tcPr>
          <w:p w14:paraId="647A63E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6569B9C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39C8698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hidroksida +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imoksani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6E41D4F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opforc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extr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84519FF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kg/ha</w:t>
            </w:r>
          </w:p>
        </w:tc>
        <w:tc>
          <w:tcPr>
            <w:tcW w:w="1701" w:type="dxa"/>
            <w:noWrap/>
            <w:hideMark/>
          </w:tcPr>
          <w:p w14:paraId="2E030B41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5D3784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072A8195" w14:textId="77777777" w:rsidTr="48FC6856">
        <w:trPr>
          <w:trHeight w:val="770"/>
        </w:trPr>
        <w:tc>
          <w:tcPr>
            <w:tcW w:w="2552" w:type="dxa"/>
            <w:vMerge/>
            <w:hideMark/>
          </w:tcPr>
          <w:p w14:paraId="6346FEF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5AF2B4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C1B564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aker v obliki bakrovega hidroksida</w:t>
            </w:r>
          </w:p>
        </w:tc>
        <w:tc>
          <w:tcPr>
            <w:tcW w:w="2268" w:type="dxa"/>
            <w:noWrap/>
            <w:hideMark/>
          </w:tcPr>
          <w:p w14:paraId="5FCA7AD9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Kocid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2000</w:t>
            </w:r>
          </w:p>
        </w:tc>
        <w:tc>
          <w:tcPr>
            <w:tcW w:w="1559" w:type="dxa"/>
            <w:noWrap/>
            <w:hideMark/>
          </w:tcPr>
          <w:p w14:paraId="75D7BD7B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kg/ha</w:t>
            </w:r>
          </w:p>
        </w:tc>
        <w:tc>
          <w:tcPr>
            <w:tcW w:w="1701" w:type="dxa"/>
            <w:noWrap/>
            <w:hideMark/>
          </w:tcPr>
          <w:p w14:paraId="708D120A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EF9FB4C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BCH 19-89</w:t>
            </w:r>
          </w:p>
        </w:tc>
      </w:tr>
      <w:tr w:rsidR="00710EA3" w:rsidRPr="00F76055" w14:paraId="7278DAF4" w14:textId="77777777" w:rsidTr="48FC6856">
        <w:trPr>
          <w:trHeight w:val="1000"/>
        </w:trPr>
        <w:tc>
          <w:tcPr>
            <w:tcW w:w="2552" w:type="dxa"/>
            <w:vMerge/>
            <w:hideMark/>
          </w:tcPr>
          <w:p w14:paraId="04B9E50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A951F3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5DAF4E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aker v obliki bakrovega oksida</w:t>
            </w:r>
          </w:p>
        </w:tc>
        <w:tc>
          <w:tcPr>
            <w:tcW w:w="2268" w:type="dxa"/>
            <w:noWrap/>
            <w:hideMark/>
          </w:tcPr>
          <w:p w14:paraId="6BF2ABD7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ord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75 WG</w:t>
            </w:r>
          </w:p>
        </w:tc>
        <w:tc>
          <w:tcPr>
            <w:tcW w:w="1559" w:type="dxa"/>
            <w:noWrap/>
            <w:hideMark/>
          </w:tcPr>
          <w:p w14:paraId="57B75A9A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hideMark/>
          </w:tcPr>
          <w:p w14:paraId="301BBDC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0 dni za paradižnik za predelavo; 3 dni za paradižnik za svežo uporabo</w:t>
            </w:r>
          </w:p>
        </w:tc>
        <w:tc>
          <w:tcPr>
            <w:tcW w:w="1701" w:type="dxa"/>
            <w:hideMark/>
          </w:tcPr>
          <w:p w14:paraId="334B7FF6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BCH 15-89</w:t>
            </w:r>
          </w:p>
        </w:tc>
      </w:tr>
      <w:tr w:rsidR="00710EA3" w:rsidRPr="00F76055" w14:paraId="22830204" w14:textId="77777777" w:rsidTr="48FC6856">
        <w:trPr>
          <w:trHeight w:val="815"/>
        </w:trPr>
        <w:tc>
          <w:tcPr>
            <w:tcW w:w="2552" w:type="dxa"/>
            <w:vMerge/>
            <w:hideMark/>
          </w:tcPr>
          <w:p w14:paraId="2174B3A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51C246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3AD08A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ksiklori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andiprop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03230A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ergad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C</w:t>
            </w:r>
          </w:p>
        </w:tc>
        <w:tc>
          <w:tcPr>
            <w:tcW w:w="1559" w:type="dxa"/>
            <w:noWrap/>
            <w:hideMark/>
          </w:tcPr>
          <w:p w14:paraId="3081813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5 kg/ha</w:t>
            </w:r>
          </w:p>
        </w:tc>
        <w:tc>
          <w:tcPr>
            <w:tcW w:w="1701" w:type="dxa"/>
            <w:noWrap/>
            <w:hideMark/>
          </w:tcPr>
          <w:p w14:paraId="7346C8D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D9399D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14 - 85</w:t>
            </w:r>
          </w:p>
        </w:tc>
      </w:tr>
      <w:tr w:rsidR="00710EA3" w:rsidRPr="00F76055" w14:paraId="68C9D0D8" w14:textId="77777777" w:rsidTr="48FC6856">
        <w:trPr>
          <w:trHeight w:val="260"/>
        </w:trPr>
        <w:tc>
          <w:tcPr>
            <w:tcW w:w="2552" w:type="dxa"/>
            <w:vMerge/>
            <w:hideMark/>
          </w:tcPr>
          <w:p w14:paraId="16F10CA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87E204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59AA236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F1E1DA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7164A90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3DB6044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AD0012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16-89</w:t>
            </w:r>
          </w:p>
        </w:tc>
      </w:tr>
      <w:tr w:rsidR="00710EA3" w:rsidRPr="00F76055" w14:paraId="219F1BBE" w14:textId="77777777" w:rsidTr="48FC6856">
        <w:trPr>
          <w:trHeight w:val="264"/>
        </w:trPr>
        <w:tc>
          <w:tcPr>
            <w:tcW w:w="2552" w:type="dxa"/>
            <w:vMerge/>
            <w:hideMark/>
          </w:tcPr>
          <w:p w14:paraId="215DE2D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9D3E29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40A8933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E23C4E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D4670D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7262EF0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8787EA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16-89</w:t>
            </w:r>
          </w:p>
        </w:tc>
      </w:tr>
      <w:tr w:rsidR="00710EA3" w:rsidRPr="00F76055" w14:paraId="7179FD82" w14:textId="77777777" w:rsidTr="48FC6856">
        <w:trPr>
          <w:trHeight w:val="282"/>
        </w:trPr>
        <w:tc>
          <w:tcPr>
            <w:tcW w:w="2552" w:type="dxa"/>
            <w:vMerge/>
            <w:hideMark/>
          </w:tcPr>
          <w:p w14:paraId="6FF80A6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9B4357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3172D4B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D565D5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1546F68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5E6C1D1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74A4CDD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16-89</w:t>
            </w:r>
          </w:p>
        </w:tc>
      </w:tr>
      <w:tr w:rsidR="00710EA3" w:rsidRPr="00F76055" w14:paraId="3B2CDA90" w14:textId="77777777" w:rsidTr="48FC6856">
        <w:trPr>
          <w:trHeight w:val="500"/>
        </w:trPr>
        <w:tc>
          <w:tcPr>
            <w:tcW w:w="2552" w:type="dxa"/>
            <w:vMerge/>
            <w:hideMark/>
          </w:tcPr>
          <w:p w14:paraId="6FFF51D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0F3C1C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25DE84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ndipropam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ksatiapiprol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7A5B93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ond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ultra</w:t>
            </w:r>
          </w:p>
        </w:tc>
        <w:tc>
          <w:tcPr>
            <w:tcW w:w="1559" w:type="dxa"/>
            <w:noWrap/>
            <w:hideMark/>
          </w:tcPr>
          <w:p w14:paraId="6BBFA51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4 L/ha</w:t>
            </w:r>
          </w:p>
        </w:tc>
        <w:tc>
          <w:tcPr>
            <w:tcW w:w="1701" w:type="dxa"/>
            <w:noWrap/>
            <w:hideMark/>
          </w:tcPr>
          <w:p w14:paraId="322D0D9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5702AF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 BBCH 11</w:t>
            </w:r>
          </w:p>
        </w:tc>
      </w:tr>
      <w:tr w:rsidR="00A32E8B" w:rsidRPr="00F76055" w14:paraId="7C67DB77" w14:textId="77777777" w:rsidTr="48FC6856">
        <w:trPr>
          <w:trHeight w:val="500"/>
        </w:trPr>
        <w:tc>
          <w:tcPr>
            <w:tcW w:w="2552" w:type="dxa"/>
            <w:vMerge/>
          </w:tcPr>
          <w:p w14:paraId="44AC16A3" w14:textId="77777777" w:rsidR="00A32E8B" w:rsidRPr="00F76055" w:rsidRDefault="00A32E8B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8ED4A60" w14:textId="77777777" w:rsidR="00A32E8B" w:rsidRPr="00F76055" w:rsidRDefault="00A32E8B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24B1293" w14:textId="4DECF4CB" w:rsidR="00A32E8B" w:rsidRPr="00F76055" w:rsidRDefault="00A32E8B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azoksistrobin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+ </w:t>
            </w:r>
            <w:proofErr w:type="spellStart"/>
            <w:r>
              <w:rPr>
                <w:rFonts w:cs="Arial"/>
                <w:sz w:val="18"/>
                <w:szCs w:val="18"/>
              </w:rPr>
              <w:t>oksatiapiprolin</w:t>
            </w:r>
            <w:proofErr w:type="spellEnd"/>
          </w:p>
        </w:tc>
        <w:tc>
          <w:tcPr>
            <w:tcW w:w="2268" w:type="dxa"/>
            <w:noWrap/>
          </w:tcPr>
          <w:p w14:paraId="7514791A" w14:textId="79161D2E" w:rsidR="00A32E8B" w:rsidRPr="00F76055" w:rsidRDefault="00A32E8B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Orondis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Evo</w:t>
            </w:r>
          </w:p>
        </w:tc>
        <w:tc>
          <w:tcPr>
            <w:tcW w:w="1559" w:type="dxa"/>
            <w:noWrap/>
          </w:tcPr>
          <w:p w14:paraId="2D76C345" w14:textId="2CF56A56" w:rsidR="00A32E8B" w:rsidRPr="00F76055" w:rsidRDefault="00A32E8B" w:rsidP="00710EA3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noWrap/>
          </w:tcPr>
          <w:p w14:paraId="402E0C67" w14:textId="0FEF936D" w:rsidR="00A32E8B" w:rsidRPr="00F76055" w:rsidRDefault="00A32E8B" w:rsidP="00710EA3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</w:tcPr>
          <w:p w14:paraId="419E9932" w14:textId="77777777" w:rsidR="00A32E8B" w:rsidRPr="00F76055" w:rsidRDefault="00A32E8B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10EA3" w:rsidRPr="00F76055" w14:paraId="74D11869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1AC34C4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150FA2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A98BDC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ndiprop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0B4289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Revu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A8631C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692F671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A93D7F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11-89</w:t>
            </w:r>
          </w:p>
        </w:tc>
      </w:tr>
      <w:tr w:rsidR="00710EA3" w:rsidRPr="00F76055" w14:paraId="3D42887A" w14:textId="77777777" w:rsidTr="48FC6856">
        <w:trPr>
          <w:trHeight w:val="575"/>
        </w:trPr>
        <w:tc>
          <w:tcPr>
            <w:tcW w:w="2552" w:type="dxa"/>
            <w:vMerge/>
            <w:hideMark/>
          </w:tcPr>
          <w:p w14:paraId="14A273C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73F4D1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27E2C8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andiprop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D7DF19C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Revu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top</w:t>
            </w:r>
          </w:p>
        </w:tc>
        <w:tc>
          <w:tcPr>
            <w:tcW w:w="1559" w:type="dxa"/>
            <w:hideMark/>
          </w:tcPr>
          <w:p w14:paraId="33AAAF9C" w14:textId="35EB24B0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</w:t>
            </w:r>
            <w:r w:rsidR="007D229B" w:rsidRPr="00F76055">
              <w:rPr>
                <w:rFonts w:cs="Arial"/>
                <w:sz w:val="18"/>
                <w:szCs w:val="18"/>
              </w:rPr>
              <w:t>3</w:t>
            </w:r>
            <w:r w:rsidRPr="00F76055">
              <w:rPr>
                <w:rFonts w:cs="Arial"/>
                <w:sz w:val="18"/>
                <w:szCs w:val="18"/>
              </w:rPr>
              <w:t xml:space="preserve"> – </w:t>
            </w:r>
            <w:r w:rsidR="007D229B" w:rsidRPr="00F76055">
              <w:rPr>
                <w:rFonts w:cs="Arial"/>
                <w:sz w:val="18"/>
                <w:szCs w:val="18"/>
              </w:rPr>
              <w:t>0,6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="007D229B" w:rsidRPr="00F76055">
              <w:rPr>
                <w:rFonts w:cs="Arial"/>
                <w:sz w:val="18"/>
                <w:szCs w:val="18"/>
              </w:rPr>
              <w:t>L</w:t>
            </w:r>
            <w:r w:rsidRPr="00F76055">
              <w:rPr>
                <w:rFonts w:cs="Arial"/>
                <w:sz w:val="18"/>
                <w:szCs w:val="18"/>
              </w:rPr>
              <w:t>/ha (odmerek odvisen od višine rastlin)</w:t>
            </w:r>
          </w:p>
        </w:tc>
        <w:tc>
          <w:tcPr>
            <w:tcW w:w="1701" w:type="dxa"/>
            <w:noWrap/>
            <w:hideMark/>
          </w:tcPr>
          <w:p w14:paraId="361FC78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C35F69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21-89</w:t>
            </w:r>
          </w:p>
        </w:tc>
      </w:tr>
      <w:tr w:rsidR="00710EA3" w:rsidRPr="00F76055" w14:paraId="57D88CAD" w14:textId="77777777" w:rsidTr="48FC6856">
        <w:trPr>
          <w:trHeight w:val="250"/>
        </w:trPr>
        <w:tc>
          <w:tcPr>
            <w:tcW w:w="2552" w:type="dxa"/>
            <w:vMerge w:val="restart"/>
            <w:hideMark/>
          </w:tcPr>
          <w:p w14:paraId="3C7A8703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rna listna pegavost paradižnika </w:t>
            </w:r>
          </w:p>
          <w:p w14:paraId="439A5E0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olan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1414ECA9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1C7CDE4" w14:textId="77777777" w:rsidR="00710EA3" w:rsidRPr="00F76055" w:rsidRDefault="00710EA3" w:rsidP="00B84EF7">
            <w:pPr>
              <w:numPr>
                <w:ilvl w:val="0"/>
                <w:numId w:val="198"/>
              </w:numPr>
              <w:ind w:left="193" w:hanging="193"/>
              <w:contextualSpacing/>
              <w:jc w:val="left"/>
              <w:rPr>
                <w:rFonts w:cs="Arial"/>
                <w:color w:val="00B0F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skrb za zračnost nasadov (razdalja sajenja, odstranjevanje zalistnikov),</w:t>
            </w:r>
            <w:r w:rsidRPr="00F76055">
              <w:rPr>
                <w:rFonts w:cs="Arial"/>
                <w:color w:val="00B0F0"/>
                <w:sz w:val="18"/>
                <w:szCs w:val="18"/>
              </w:rPr>
              <w:t xml:space="preserve"> </w:t>
            </w:r>
          </w:p>
          <w:p w14:paraId="693243AC" w14:textId="77777777" w:rsidR="00710EA3" w:rsidRPr="00F76055" w:rsidRDefault="00710EA3" w:rsidP="00B84EF7">
            <w:pPr>
              <w:numPr>
                <w:ilvl w:val="0"/>
                <w:numId w:val="198"/>
              </w:numPr>
              <w:ind w:left="193" w:hanging="193"/>
              <w:contextualSpacing/>
              <w:jc w:val="left"/>
              <w:rPr>
                <w:rFonts w:cs="Arial"/>
                <w:color w:val="00B0F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ravnoteženo namakanje in gnojenje.</w:t>
            </w:r>
          </w:p>
        </w:tc>
        <w:tc>
          <w:tcPr>
            <w:tcW w:w="2551" w:type="dxa"/>
            <w:vMerge w:val="restart"/>
            <w:hideMark/>
          </w:tcPr>
          <w:p w14:paraId="485AFEE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lastRenderedPageBreak/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5F166C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7900434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1A22892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39F3C4F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100040F9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2999AB3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74ABCD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93C609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C52A02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8D6D87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353A9D5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24B35CE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3E69A0D6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74C93A4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6CD2A2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7D7FAB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3B9BCF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6793D11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2CC9F68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B03DE0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74CE52AD" w14:textId="77777777" w:rsidTr="48FC6856">
        <w:trPr>
          <w:trHeight w:val="865"/>
        </w:trPr>
        <w:tc>
          <w:tcPr>
            <w:tcW w:w="2552" w:type="dxa"/>
            <w:vMerge/>
            <w:hideMark/>
          </w:tcPr>
          <w:p w14:paraId="754C19F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38D0BF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5111105" w14:textId="5AC4265F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</w:t>
            </w:r>
            <w:r w:rsidR="0033601A">
              <w:rPr>
                <w:rFonts w:cs="Arial"/>
                <w:color w:val="00B050"/>
                <w:sz w:val="18"/>
                <w:szCs w:val="18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268" w:type="dxa"/>
            <w:noWrap/>
            <w:hideMark/>
          </w:tcPr>
          <w:p w14:paraId="0AC6C430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66110FA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,0 L/ha</w:t>
            </w:r>
          </w:p>
        </w:tc>
        <w:tc>
          <w:tcPr>
            <w:tcW w:w="1701" w:type="dxa"/>
            <w:noWrap/>
            <w:hideMark/>
          </w:tcPr>
          <w:p w14:paraId="54D4E863" w14:textId="4B091B62" w:rsidR="00710EA3" w:rsidRPr="00F76055" w:rsidRDefault="005B0D67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6E4063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okužb</w:t>
            </w:r>
          </w:p>
        </w:tc>
      </w:tr>
      <w:tr w:rsidR="00710EA3" w:rsidRPr="00F76055" w14:paraId="2A3EE66F" w14:textId="77777777" w:rsidTr="48FC6856">
        <w:trPr>
          <w:trHeight w:val="770"/>
        </w:trPr>
        <w:tc>
          <w:tcPr>
            <w:tcW w:w="2552" w:type="dxa"/>
            <w:vMerge/>
            <w:hideMark/>
          </w:tcPr>
          <w:p w14:paraId="2A469EA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24029A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289E699" w14:textId="77777777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  <w:hideMark/>
          </w:tcPr>
          <w:p w14:paraId="1F603EA5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A500939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  <w:p w14:paraId="7B7E9BE8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Najvišji skupni odmerek 3,7 kg/ha na rastni cikel)</w:t>
            </w:r>
          </w:p>
        </w:tc>
        <w:tc>
          <w:tcPr>
            <w:tcW w:w="1701" w:type="dxa"/>
            <w:noWrap/>
            <w:hideMark/>
          </w:tcPr>
          <w:p w14:paraId="4330091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24D8BFB2" w14:textId="79F65C82" w:rsidR="00710EA3" w:rsidRPr="00F76055" w:rsidRDefault="00F91741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z</w:t>
            </w:r>
            <w:r w:rsidR="00710EA3" w:rsidRPr="00F76055">
              <w:rPr>
                <w:rFonts w:cs="Arial"/>
                <w:color w:val="00B050"/>
                <w:sz w:val="18"/>
                <w:szCs w:val="18"/>
              </w:rPr>
              <w:t>manjševanje okužb</w:t>
            </w:r>
          </w:p>
        </w:tc>
      </w:tr>
      <w:tr w:rsidR="00710EA3" w:rsidRPr="00F76055" w14:paraId="7A98A8D7" w14:textId="77777777" w:rsidTr="48FC6856">
        <w:trPr>
          <w:trHeight w:val="1000"/>
        </w:trPr>
        <w:tc>
          <w:tcPr>
            <w:tcW w:w="2552" w:type="dxa"/>
            <w:vMerge/>
            <w:hideMark/>
          </w:tcPr>
          <w:p w14:paraId="4A1AF0D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6962AA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9EEBACE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68159E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P</w:t>
            </w:r>
          </w:p>
        </w:tc>
        <w:tc>
          <w:tcPr>
            <w:tcW w:w="1559" w:type="dxa"/>
            <w:noWrap/>
            <w:hideMark/>
          </w:tcPr>
          <w:p w14:paraId="0B622645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g/ha</w:t>
            </w:r>
          </w:p>
        </w:tc>
        <w:tc>
          <w:tcPr>
            <w:tcW w:w="1701" w:type="dxa"/>
            <w:hideMark/>
          </w:tcPr>
          <w:p w14:paraId="4F62DF83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0 dni za paradižnik za predelavo; 3 dni za paradižnik za svežo uporabo</w:t>
            </w:r>
          </w:p>
        </w:tc>
        <w:tc>
          <w:tcPr>
            <w:tcW w:w="1701" w:type="dxa"/>
            <w:hideMark/>
          </w:tcPr>
          <w:p w14:paraId="1F257225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okužb</w:t>
            </w:r>
          </w:p>
        </w:tc>
      </w:tr>
      <w:tr w:rsidR="00710EA3" w:rsidRPr="00F76055" w14:paraId="67FE2292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4D92312C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C75429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3987AFDC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572561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2E5CF7DC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3F9D8E6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1A6D23A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349D99BC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1B8137D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749310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DEA397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DABBAA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4025C2B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03AB92C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682A2A1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1DABEEF1" w14:textId="77777777" w:rsidTr="48FC6856">
        <w:trPr>
          <w:trHeight w:val="500"/>
        </w:trPr>
        <w:tc>
          <w:tcPr>
            <w:tcW w:w="2552" w:type="dxa"/>
            <w:vMerge/>
            <w:hideMark/>
          </w:tcPr>
          <w:p w14:paraId="1D1F91EC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F2DCF4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B7651C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52D125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2D2590F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noWrap/>
            <w:hideMark/>
          </w:tcPr>
          <w:p w14:paraId="153702C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A72B58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anjševanje okužb (tudi z </w:t>
            </w:r>
            <w:proofErr w:type="spellStart"/>
            <w:r w:rsidRPr="00F76055">
              <w:rPr>
                <w:rFonts w:cs="Arial"/>
                <w:i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i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sz w:val="18"/>
                <w:szCs w:val="18"/>
              </w:rPr>
              <w:t>alternat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</w:tr>
      <w:tr w:rsidR="00A32E8B" w:rsidRPr="00F76055" w14:paraId="38C90415" w14:textId="77777777" w:rsidTr="48FC6856">
        <w:trPr>
          <w:trHeight w:val="674"/>
        </w:trPr>
        <w:tc>
          <w:tcPr>
            <w:tcW w:w="2552" w:type="dxa"/>
            <w:vMerge/>
          </w:tcPr>
          <w:p w14:paraId="2B7333F8" w14:textId="77777777" w:rsidR="00A32E8B" w:rsidRPr="00F76055" w:rsidRDefault="00A32E8B" w:rsidP="00A32E8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D9D6936" w14:textId="77777777" w:rsidR="00A32E8B" w:rsidRPr="00F76055" w:rsidRDefault="00A32E8B" w:rsidP="00A32E8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1ADA3EB2" w14:textId="21CFC21F" w:rsidR="00A32E8B" w:rsidRPr="00F76055" w:rsidRDefault="00A32E8B" w:rsidP="00A32E8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azoksistrobin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+ </w:t>
            </w:r>
            <w:proofErr w:type="spellStart"/>
            <w:r>
              <w:rPr>
                <w:rFonts w:cs="Arial"/>
                <w:sz w:val="18"/>
                <w:szCs w:val="18"/>
              </w:rPr>
              <w:t>oksatiapiprolin</w:t>
            </w:r>
            <w:proofErr w:type="spellEnd"/>
          </w:p>
        </w:tc>
        <w:tc>
          <w:tcPr>
            <w:tcW w:w="2268" w:type="dxa"/>
            <w:noWrap/>
          </w:tcPr>
          <w:p w14:paraId="41A3F2BA" w14:textId="3A56EFA9" w:rsidR="00A32E8B" w:rsidRPr="00F76055" w:rsidRDefault="00A32E8B" w:rsidP="00A32E8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Orondis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Evo</w:t>
            </w:r>
          </w:p>
        </w:tc>
        <w:tc>
          <w:tcPr>
            <w:tcW w:w="1559" w:type="dxa"/>
          </w:tcPr>
          <w:p w14:paraId="49A3AF06" w14:textId="3434FC6A" w:rsidR="00A32E8B" w:rsidRPr="00F76055" w:rsidRDefault="00A32E8B" w:rsidP="00A32E8B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noWrap/>
          </w:tcPr>
          <w:p w14:paraId="277E50C6" w14:textId="6FC43610" w:rsidR="00A32E8B" w:rsidRPr="00F76055" w:rsidRDefault="00A32E8B" w:rsidP="00A32E8B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</w:tcPr>
          <w:p w14:paraId="33ED7C5E" w14:textId="77777777" w:rsidR="00A32E8B" w:rsidRPr="00F76055" w:rsidRDefault="00A32E8B" w:rsidP="00A32E8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10EA3" w:rsidRPr="00F76055" w14:paraId="03D424CE" w14:textId="77777777" w:rsidTr="48FC6856">
        <w:trPr>
          <w:trHeight w:val="674"/>
        </w:trPr>
        <w:tc>
          <w:tcPr>
            <w:tcW w:w="2552" w:type="dxa"/>
            <w:vMerge/>
            <w:hideMark/>
          </w:tcPr>
          <w:p w14:paraId="67FA4BD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83BA0F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299F55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andiprop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76723B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Revu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top</w:t>
            </w:r>
          </w:p>
        </w:tc>
        <w:tc>
          <w:tcPr>
            <w:tcW w:w="1559" w:type="dxa"/>
            <w:hideMark/>
          </w:tcPr>
          <w:p w14:paraId="6AD1F407" w14:textId="4043A45C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</w:t>
            </w:r>
            <w:r w:rsidR="007D229B" w:rsidRPr="00F76055">
              <w:rPr>
                <w:rFonts w:cs="Arial"/>
                <w:sz w:val="18"/>
                <w:szCs w:val="18"/>
              </w:rPr>
              <w:t>3-0,6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="007D229B" w:rsidRPr="00F76055">
              <w:rPr>
                <w:rFonts w:cs="Arial"/>
                <w:sz w:val="18"/>
                <w:szCs w:val="18"/>
              </w:rPr>
              <w:t>L</w:t>
            </w:r>
            <w:r w:rsidRPr="00F76055">
              <w:rPr>
                <w:rFonts w:cs="Arial"/>
                <w:sz w:val="18"/>
                <w:szCs w:val="18"/>
              </w:rPr>
              <w:t>/ha (odmerek odvisen od višine rastlin)</w:t>
            </w:r>
          </w:p>
        </w:tc>
        <w:tc>
          <w:tcPr>
            <w:tcW w:w="1701" w:type="dxa"/>
            <w:noWrap/>
            <w:hideMark/>
          </w:tcPr>
          <w:p w14:paraId="138B948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6CCCB1F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09423421" w14:textId="77777777" w:rsidTr="48FC6856">
        <w:trPr>
          <w:trHeight w:val="520"/>
        </w:trPr>
        <w:tc>
          <w:tcPr>
            <w:tcW w:w="2552" w:type="dxa"/>
            <w:vMerge w:val="restart"/>
            <w:hideMark/>
          </w:tcPr>
          <w:p w14:paraId="7C949ED1" w14:textId="350C93B4" w:rsidR="00710EA3" w:rsidRPr="00F76055" w:rsidRDefault="00710EA3" w:rsidP="00710EA3">
            <w:pPr>
              <w:jc w:val="left"/>
              <w:rPr>
                <w:rFonts w:cs="Arial"/>
                <w:i/>
                <w:i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epelovke razhudnikov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eveillu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urica</w:t>
            </w:r>
            <w:proofErr w:type="spellEnd"/>
            <w:r w:rsidR="00EC3118"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  <w:p w14:paraId="6C9DA9AA" w14:textId="77777777" w:rsidR="00710EA3" w:rsidRPr="00F76055" w:rsidRDefault="00710EA3" w:rsidP="00710EA3">
            <w:pPr>
              <w:jc w:val="left"/>
              <w:rPr>
                <w:rFonts w:cs="Arial"/>
                <w:i/>
                <w:iCs/>
                <w:sz w:val="18"/>
                <w:szCs w:val="18"/>
              </w:rPr>
            </w:pPr>
          </w:p>
          <w:p w14:paraId="7782D4C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.)</w:t>
            </w:r>
          </w:p>
          <w:p w14:paraId="712966B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5C55D8D6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 xml:space="preserve">Pepelovk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Sphaerothe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haerothe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.)</w:t>
            </w:r>
          </w:p>
        </w:tc>
        <w:tc>
          <w:tcPr>
            <w:tcW w:w="2977" w:type="dxa"/>
            <w:vMerge w:val="restart"/>
            <w:noWrap/>
            <w:hideMark/>
          </w:tcPr>
          <w:p w14:paraId="646C74A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FC47F51" w14:textId="77777777" w:rsidR="00710EA3" w:rsidRPr="00F76055" w:rsidRDefault="00710EA3" w:rsidP="00B84EF7">
            <w:pPr>
              <w:numPr>
                <w:ilvl w:val="0"/>
                <w:numId w:val="199"/>
              </w:numPr>
              <w:ind w:left="193" w:hanging="142"/>
              <w:contextualSpacing/>
              <w:jc w:val="left"/>
              <w:rPr>
                <w:rFonts w:cs="Arial"/>
                <w:color w:val="00B0F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krb za zračnost nasadov (razdalja sajenja, odstranjevanje zalistnikov, </w:t>
            </w:r>
          </w:p>
          <w:p w14:paraId="20550CF0" w14:textId="77777777" w:rsidR="00710EA3" w:rsidRPr="00F76055" w:rsidRDefault="00710EA3" w:rsidP="00B84EF7">
            <w:pPr>
              <w:numPr>
                <w:ilvl w:val="0"/>
                <w:numId w:val="199"/>
              </w:numPr>
              <w:ind w:left="193" w:hanging="142"/>
              <w:contextualSpacing/>
              <w:jc w:val="left"/>
              <w:rPr>
                <w:rFonts w:cs="Arial"/>
                <w:color w:val="00B0F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ravnoteženo namakanje in gnojenje. </w:t>
            </w:r>
          </w:p>
          <w:p w14:paraId="79DE03B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 </w:t>
            </w:r>
          </w:p>
        </w:tc>
        <w:tc>
          <w:tcPr>
            <w:tcW w:w="2551" w:type="dxa"/>
            <w:hideMark/>
          </w:tcPr>
          <w:p w14:paraId="55425E79" w14:textId="77777777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lastRenderedPageBreak/>
              <w:t>Ampelomyce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quisqua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AQ10</w:t>
            </w:r>
          </w:p>
        </w:tc>
        <w:tc>
          <w:tcPr>
            <w:tcW w:w="2268" w:type="dxa"/>
            <w:noWrap/>
            <w:hideMark/>
          </w:tcPr>
          <w:p w14:paraId="6E2F28B0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AQ-10</w:t>
            </w:r>
          </w:p>
        </w:tc>
        <w:tc>
          <w:tcPr>
            <w:tcW w:w="1559" w:type="dxa"/>
            <w:noWrap/>
            <w:hideMark/>
          </w:tcPr>
          <w:p w14:paraId="2238D4E3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5 g/ha</w:t>
            </w:r>
          </w:p>
        </w:tc>
        <w:tc>
          <w:tcPr>
            <w:tcW w:w="1701" w:type="dxa"/>
            <w:noWrap/>
            <w:hideMark/>
          </w:tcPr>
          <w:p w14:paraId="794BC02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6A16D6FA" w14:textId="4254903D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A32E8B">
              <w:rPr>
                <w:rFonts w:cs="Arial"/>
                <w:sz w:val="18"/>
                <w:szCs w:val="18"/>
              </w:rPr>
              <w:t>BBCH 21-89</w:t>
            </w:r>
          </w:p>
        </w:tc>
      </w:tr>
      <w:tr w:rsidR="00710EA3" w:rsidRPr="00F76055" w14:paraId="222667A0" w14:textId="77777777" w:rsidTr="48FC6856">
        <w:trPr>
          <w:trHeight w:val="290"/>
        </w:trPr>
        <w:tc>
          <w:tcPr>
            <w:tcW w:w="2552" w:type="dxa"/>
            <w:vMerge/>
            <w:hideMark/>
          </w:tcPr>
          <w:p w14:paraId="4BD67A6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  <w:hideMark/>
          </w:tcPr>
          <w:p w14:paraId="7E22A5E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1243324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6ECEA2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39E050A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6D8413F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noWrap/>
            <w:hideMark/>
          </w:tcPr>
          <w:p w14:paraId="7EFF45D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Tudi za zatiranje pepelovk iz rodu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.)</w:t>
            </w:r>
          </w:p>
        </w:tc>
      </w:tr>
      <w:tr w:rsidR="00710EA3" w:rsidRPr="00F76055" w14:paraId="4C0EA48B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366232F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04A701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2BB294C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12C4E0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BBB5C4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0DCF1C6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5D817FB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10EA3" w:rsidRPr="00F76055" w14:paraId="7D7D9875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68CB406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871F24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6685F3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D1A920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4F60315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3850BB0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0C24DEA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10EA3" w:rsidRPr="00F76055" w14:paraId="3F84D882" w14:textId="77777777" w:rsidTr="48FC6856">
        <w:trPr>
          <w:trHeight w:val="817"/>
        </w:trPr>
        <w:tc>
          <w:tcPr>
            <w:tcW w:w="2552" w:type="dxa"/>
            <w:vMerge/>
            <w:hideMark/>
          </w:tcPr>
          <w:p w14:paraId="564EB5C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4A0046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9D4F7D3" w14:textId="77777777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lanta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D747</w:t>
            </w:r>
          </w:p>
        </w:tc>
        <w:tc>
          <w:tcPr>
            <w:tcW w:w="2268" w:type="dxa"/>
            <w:noWrap/>
            <w:hideMark/>
          </w:tcPr>
          <w:p w14:paraId="6A34136B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myl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-X</w:t>
            </w:r>
          </w:p>
        </w:tc>
        <w:tc>
          <w:tcPr>
            <w:tcW w:w="1559" w:type="dxa"/>
            <w:noWrap/>
            <w:hideMark/>
          </w:tcPr>
          <w:p w14:paraId="6AD9F1CB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- 2,5 kg/ha</w:t>
            </w:r>
          </w:p>
        </w:tc>
        <w:tc>
          <w:tcPr>
            <w:tcW w:w="1701" w:type="dxa"/>
            <w:noWrap/>
            <w:hideMark/>
          </w:tcPr>
          <w:p w14:paraId="461DF79A" w14:textId="55107BA0" w:rsidR="00710EA3" w:rsidRPr="00F76055" w:rsidRDefault="005B0D67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6B0965B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tretira se preventivno</w:t>
            </w:r>
          </w:p>
        </w:tc>
      </w:tr>
      <w:tr w:rsidR="00710EA3" w:rsidRPr="00F76055" w14:paraId="77E282DC" w14:textId="77777777" w:rsidTr="48FC6856">
        <w:trPr>
          <w:trHeight w:val="770"/>
        </w:trPr>
        <w:tc>
          <w:tcPr>
            <w:tcW w:w="2552" w:type="dxa"/>
            <w:vMerge/>
            <w:hideMark/>
          </w:tcPr>
          <w:p w14:paraId="6672B69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9D37DA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1880506" w14:textId="77777777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  <w:hideMark/>
          </w:tcPr>
          <w:p w14:paraId="7A358819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2B32DE0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  <w:p w14:paraId="5EF3E1E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Najvišji skupni odmerek 3,7 kg/ha na rastni cikel)</w:t>
            </w:r>
          </w:p>
        </w:tc>
        <w:tc>
          <w:tcPr>
            <w:tcW w:w="1701" w:type="dxa"/>
            <w:noWrap/>
            <w:hideMark/>
          </w:tcPr>
          <w:p w14:paraId="4D2D9084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680DE3A1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okužb</w:t>
            </w:r>
          </w:p>
        </w:tc>
      </w:tr>
      <w:tr w:rsidR="00710EA3" w:rsidRPr="00F76055" w14:paraId="3D7D4726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47C316E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253563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722061A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F507C9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2DC9B7F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2EA2DD7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vMerge w:val="restart"/>
            <w:noWrap/>
            <w:hideMark/>
          </w:tcPr>
          <w:p w14:paraId="3916DF3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6F79E5FF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0A1F494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D4C20A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C8CC4E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F6A10C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03138E9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20523C4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vMerge/>
            <w:hideMark/>
          </w:tcPr>
          <w:p w14:paraId="0DE0431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10EA3" w:rsidRPr="00F76055" w14:paraId="7D0DC781" w14:textId="77777777" w:rsidTr="48FC6856">
        <w:trPr>
          <w:trHeight w:val="500"/>
        </w:trPr>
        <w:tc>
          <w:tcPr>
            <w:tcW w:w="2552" w:type="dxa"/>
            <w:vMerge/>
            <w:hideMark/>
          </w:tcPr>
          <w:p w14:paraId="32796D6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7662B4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5974B7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836D3B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2A6427BC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5F55297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6125AA9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5DB4B506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14AB949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570B1C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F613DB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opiram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08888B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Velum prime</w:t>
            </w:r>
          </w:p>
        </w:tc>
        <w:tc>
          <w:tcPr>
            <w:tcW w:w="1559" w:type="dxa"/>
            <w:noWrap/>
            <w:hideMark/>
          </w:tcPr>
          <w:p w14:paraId="40F0BC8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25 L/ha</w:t>
            </w:r>
          </w:p>
        </w:tc>
        <w:tc>
          <w:tcPr>
            <w:tcW w:w="1701" w:type="dxa"/>
            <w:hideMark/>
          </w:tcPr>
          <w:p w14:paraId="6E7D52C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8DE281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</w:t>
            </w:r>
          </w:p>
        </w:tc>
      </w:tr>
      <w:tr w:rsidR="00710EA3" w:rsidRPr="00F76055" w14:paraId="45B240E9" w14:textId="77777777" w:rsidTr="48FC6856">
        <w:trPr>
          <w:trHeight w:val="406"/>
        </w:trPr>
        <w:tc>
          <w:tcPr>
            <w:tcW w:w="2552" w:type="dxa"/>
            <w:vMerge/>
            <w:hideMark/>
          </w:tcPr>
          <w:p w14:paraId="789189A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259FF9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1B01C4D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kalijev hidrogen karbonat</w:t>
            </w:r>
          </w:p>
        </w:tc>
        <w:tc>
          <w:tcPr>
            <w:tcW w:w="2268" w:type="dxa"/>
            <w:noWrap/>
            <w:hideMark/>
          </w:tcPr>
          <w:p w14:paraId="6C3A8FE3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itisa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DAEE71C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-3,0 kg/ha</w:t>
            </w:r>
          </w:p>
        </w:tc>
        <w:tc>
          <w:tcPr>
            <w:tcW w:w="1701" w:type="dxa"/>
            <w:hideMark/>
          </w:tcPr>
          <w:p w14:paraId="59E4E986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3DDF970A" w14:textId="7DFDA2A7" w:rsidR="00710EA3" w:rsidRPr="00F91741" w:rsidRDefault="005B0D67" w:rsidP="00710EA3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710EA3" w:rsidRPr="00F76055" w14:paraId="53FE2F2A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6271022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46CBEB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7ADDCB9F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268" w:type="dxa"/>
            <w:noWrap/>
            <w:hideMark/>
          </w:tcPr>
          <w:p w14:paraId="29D97BBD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um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59" w:type="dxa"/>
            <w:noWrap/>
            <w:hideMark/>
          </w:tcPr>
          <w:p w14:paraId="176CC79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kg/ha</w:t>
            </w:r>
          </w:p>
        </w:tc>
        <w:tc>
          <w:tcPr>
            <w:tcW w:w="1701" w:type="dxa"/>
            <w:noWrap/>
            <w:hideMark/>
          </w:tcPr>
          <w:p w14:paraId="4330F193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47B05D7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transko delovanje na pršice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cari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.</w:t>
            </w:r>
          </w:p>
        </w:tc>
      </w:tr>
      <w:tr w:rsidR="00A32E8B" w:rsidRPr="00F76055" w14:paraId="4D636589" w14:textId="77777777" w:rsidTr="48FC6856">
        <w:trPr>
          <w:trHeight w:val="250"/>
        </w:trPr>
        <w:tc>
          <w:tcPr>
            <w:tcW w:w="2552" w:type="dxa"/>
            <w:vMerge/>
          </w:tcPr>
          <w:p w14:paraId="48C3F461" w14:textId="77777777" w:rsidR="00A32E8B" w:rsidRPr="00F76055" w:rsidRDefault="00A32E8B" w:rsidP="00A32E8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082F7F2" w14:textId="77777777" w:rsidR="00A32E8B" w:rsidRPr="00F76055" w:rsidRDefault="00A32E8B" w:rsidP="00A32E8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5B6EB60F" w14:textId="77777777" w:rsidR="00A32E8B" w:rsidRPr="00F76055" w:rsidRDefault="00A32E8B" w:rsidP="00A32E8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414B51AA" w14:textId="0152ED01" w:rsidR="00A32E8B" w:rsidRPr="00F76055" w:rsidRDefault="00A32E8B" w:rsidP="00A32E8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Sulfo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800 SC</w:t>
            </w:r>
          </w:p>
        </w:tc>
        <w:tc>
          <w:tcPr>
            <w:tcW w:w="1559" w:type="dxa"/>
            <w:noWrap/>
          </w:tcPr>
          <w:p w14:paraId="0188B609" w14:textId="655AF1F0" w:rsidR="00A32E8B" w:rsidRPr="00F76055" w:rsidRDefault="00A32E8B" w:rsidP="00A32E8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5-8 L/ha</w:t>
            </w:r>
          </w:p>
        </w:tc>
        <w:tc>
          <w:tcPr>
            <w:tcW w:w="1701" w:type="dxa"/>
            <w:noWrap/>
          </w:tcPr>
          <w:p w14:paraId="74BC317C" w14:textId="6D007554" w:rsidR="00A32E8B" w:rsidRPr="00F76055" w:rsidRDefault="00A32E8B" w:rsidP="00A32E8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72C3676B" w14:textId="77777777" w:rsidR="00A32E8B" w:rsidRPr="00F76055" w:rsidRDefault="00A32E8B" w:rsidP="00A32E8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32E8B" w:rsidRPr="00F76055" w14:paraId="65772AA4" w14:textId="77777777" w:rsidTr="48FC6856">
        <w:trPr>
          <w:trHeight w:val="250"/>
        </w:trPr>
        <w:tc>
          <w:tcPr>
            <w:tcW w:w="2552" w:type="dxa"/>
            <w:vMerge/>
          </w:tcPr>
          <w:p w14:paraId="48E0AAF8" w14:textId="77777777" w:rsidR="00A32E8B" w:rsidRPr="00F76055" w:rsidRDefault="00A32E8B" w:rsidP="00A32E8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E0BBDD7" w14:textId="77777777" w:rsidR="00A32E8B" w:rsidRPr="00F76055" w:rsidRDefault="00A32E8B" w:rsidP="00A32E8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537EC176" w14:textId="77777777" w:rsidR="00A32E8B" w:rsidRPr="00F76055" w:rsidRDefault="00A32E8B" w:rsidP="00A32E8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40D0BC7C" w14:textId="45A20775" w:rsidR="00A32E8B" w:rsidRPr="00F76055" w:rsidRDefault="00A32E8B" w:rsidP="00A32E8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Colpenn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80 WG</w:t>
            </w:r>
          </w:p>
        </w:tc>
        <w:tc>
          <w:tcPr>
            <w:tcW w:w="1559" w:type="dxa"/>
            <w:noWrap/>
          </w:tcPr>
          <w:p w14:paraId="22DBBB1D" w14:textId="7404FBBA" w:rsidR="00A32E8B" w:rsidRPr="00F76055" w:rsidRDefault="00A32E8B" w:rsidP="00A32E8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5-8 kg/ha</w:t>
            </w:r>
          </w:p>
        </w:tc>
        <w:tc>
          <w:tcPr>
            <w:tcW w:w="1701" w:type="dxa"/>
            <w:noWrap/>
          </w:tcPr>
          <w:p w14:paraId="62A607BF" w14:textId="7E3A01CE" w:rsidR="00A32E8B" w:rsidRPr="00F76055" w:rsidRDefault="00A32E8B" w:rsidP="00A32E8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16841DC7" w14:textId="77777777" w:rsidR="00A32E8B" w:rsidRPr="00F76055" w:rsidRDefault="00A32E8B" w:rsidP="00A32E8B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10EA3" w:rsidRPr="00F76055" w14:paraId="5030FCE7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59643A0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513A56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DBCCEAA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F510170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osa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1B0E994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8 kg/ha</w:t>
            </w:r>
          </w:p>
        </w:tc>
        <w:tc>
          <w:tcPr>
            <w:tcW w:w="1701" w:type="dxa"/>
            <w:noWrap/>
            <w:hideMark/>
          </w:tcPr>
          <w:p w14:paraId="7AFD759B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6895A6E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10EA3" w:rsidRPr="00F76055" w14:paraId="3FFBC4EA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026315F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E4E7BB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3ED3DA1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F6216AB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Microthi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dispers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10C550B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8 kg/ha</w:t>
            </w:r>
          </w:p>
        </w:tc>
        <w:tc>
          <w:tcPr>
            <w:tcW w:w="1701" w:type="dxa"/>
            <w:noWrap/>
            <w:hideMark/>
          </w:tcPr>
          <w:p w14:paraId="1127664F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2F8C99F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10EA3" w:rsidRPr="00F76055" w14:paraId="7756B917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38BE2E9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30DE15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68AD74A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772287F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Microthi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ecial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188584C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8 kg/ha</w:t>
            </w:r>
          </w:p>
        </w:tc>
        <w:tc>
          <w:tcPr>
            <w:tcW w:w="1701" w:type="dxa"/>
            <w:noWrap/>
            <w:hideMark/>
          </w:tcPr>
          <w:p w14:paraId="66B00C03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0AC9B5F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10EA3" w:rsidRPr="00F76055" w14:paraId="13D3C2E2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5507AAE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23544C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09D4C3A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D825284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epeli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BA47F1F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8 kg/ha</w:t>
            </w:r>
          </w:p>
        </w:tc>
        <w:tc>
          <w:tcPr>
            <w:tcW w:w="1701" w:type="dxa"/>
            <w:noWrap/>
            <w:hideMark/>
          </w:tcPr>
          <w:p w14:paraId="20ADBB0E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43EDC60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10EA3" w:rsidRPr="00F76055" w14:paraId="563D864E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3DE809A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9C641C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5D726EC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9FCF037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ulfar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7986EEE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0-8,0 kg/ha</w:t>
            </w:r>
          </w:p>
        </w:tc>
        <w:tc>
          <w:tcPr>
            <w:tcW w:w="1701" w:type="dxa"/>
            <w:noWrap/>
            <w:hideMark/>
          </w:tcPr>
          <w:p w14:paraId="2DE49187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34AFC5A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10EA3" w:rsidRPr="00F76055" w14:paraId="5437DF8A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11564FD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7423F2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37D96A9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4097C8F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hiovi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et</w:t>
            </w:r>
          </w:p>
        </w:tc>
        <w:tc>
          <w:tcPr>
            <w:tcW w:w="1559" w:type="dxa"/>
            <w:noWrap/>
            <w:hideMark/>
          </w:tcPr>
          <w:p w14:paraId="7AFC1F09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0-8,0 kg/ha</w:t>
            </w:r>
          </w:p>
        </w:tc>
        <w:tc>
          <w:tcPr>
            <w:tcW w:w="1701" w:type="dxa"/>
            <w:noWrap/>
            <w:hideMark/>
          </w:tcPr>
          <w:p w14:paraId="353F991A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63E1459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10EA3" w:rsidRPr="00F76055" w14:paraId="5FCA4737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7E878C9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12A814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6AE98F9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32F5EED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B59751A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,0 L/ha</w:t>
            </w:r>
          </w:p>
        </w:tc>
        <w:tc>
          <w:tcPr>
            <w:tcW w:w="1701" w:type="dxa"/>
            <w:hideMark/>
          </w:tcPr>
          <w:p w14:paraId="71EE3977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5B1F6DF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10EA3" w:rsidRPr="00F76055" w14:paraId="0A3B78ED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6E1AE27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86E049C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FB39C61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883088F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inde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80 WG</w:t>
            </w:r>
          </w:p>
        </w:tc>
        <w:tc>
          <w:tcPr>
            <w:tcW w:w="1559" w:type="dxa"/>
            <w:noWrap/>
            <w:hideMark/>
          </w:tcPr>
          <w:p w14:paraId="15EC2F31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8 kg/ha</w:t>
            </w:r>
          </w:p>
        </w:tc>
        <w:tc>
          <w:tcPr>
            <w:tcW w:w="1701" w:type="dxa"/>
            <w:hideMark/>
          </w:tcPr>
          <w:p w14:paraId="20DB2B17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1310E55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10EA3" w:rsidRPr="00F76055" w14:paraId="2CFAF8E6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269ADDA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E3673C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A03D1BD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F920797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Kumulus DF</w:t>
            </w:r>
          </w:p>
        </w:tc>
        <w:tc>
          <w:tcPr>
            <w:tcW w:w="1559" w:type="dxa"/>
            <w:noWrap/>
            <w:hideMark/>
          </w:tcPr>
          <w:p w14:paraId="503A1414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8 kg/ha</w:t>
            </w:r>
          </w:p>
        </w:tc>
        <w:tc>
          <w:tcPr>
            <w:tcW w:w="1701" w:type="dxa"/>
            <w:noWrap/>
            <w:hideMark/>
          </w:tcPr>
          <w:p w14:paraId="5F213694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1837BA8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10EA3" w:rsidRPr="00F76055" w14:paraId="7515F1F1" w14:textId="77777777" w:rsidTr="48FC6856">
        <w:trPr>
          <w:trHeight w:val="780"/>
        </w:trPr>
        <w:tc>
          <w:tcPr>
            <w:tcW w:w="2552" w:type="dxa"/>
            <w:vMerge/>
            <w:hideMark/>
          </w:tcPr>
          <w:p w14:paraId="332B6A1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  <w:hideMark/>
          </w:tcPr>
          <w:p w14:paraId="2390F83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B8E973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opiram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84B046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Velum prime</w:t>
            </w:r>
          </w:p>
        </w:tc>
        <w:tc>
          <w:tcPr>
            <w:tcW w:w="1559" w:type="dxa"/>
            <w:noWrap/>
            <w:hideMark/>
          </w:tcPr>
          <w:p w14:paraId="70F48F7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25 L/ha</w:t>
            </w:r>
          </w:p>
        </w:tc>
        <w:tc>
          <w:tcPr>
            <w:tcW w:w="1701" w:type="dxa"/>
            <w:hideMark/>
          </w:tcPr>
          <w:p w14:paraId="71310DA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1E6249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s pepelovkami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Sphaerothe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lastRenderedPageBreak/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haerothe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.)</w:t>
            </w:r>
          </w:p>
        </w:tc>
      </w:tr>
      <w:tr w:rsidR="00710EA3" w:rsidRPr="00F76055" w14:paraId="40839007" w14:textId="77777777" w:rsidTr="48FC6856">
        <w:trPr>
          <w:trHeight w:val="809"/>
        </w:trPr>
        <w:tc>
          <w:tcPr>
            <w:tcW w:w="2552" w:type="dxa"/>
            <w:vMerge w:val="restart"/>
            <w:hideMark/>
          </w:tcPr>
          <w:p w14:paraId="65EFA2E3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 xml:space="preserve">Siva plesen </w:t>
            </w:r>
          </w:p>
          <w:p w14:paraId="3548C47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43A5050F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CBFDA68" w14:textId="77777777" w:rsidR="00710EA3" w:rsidRPr="00F76055" w:rsidRDefault="00710EA3" w:rsidP="00B84EF7">
            <w:pPr>
              <w:numPr>
                <w:ilvl w:val="0"/>
                <w:numId w:val="200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in sprotno odstranjevanje zalistnikov (odstranjujemo jih v suhem in vročem delu dneva, ko so listi suhi),</w:t>
            </w:r>
          </w:p>
          <w:p w14:paraId="572A85F8" w14:textId="12F00AD4" w:rsidR="00710EA3" w:rsidRPr="00F76055" w:rsidRDefault="00710EA3" w:rsidP="00B84EF7">
            <w:pPr>
              <w:numPr>
                <w:ilvl w:val="0"/>
                <w:numId w:val="200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d</w:t>
            </w:r>
            <w:r w:rsidR="00454FAB">
              <w:rPr>
                <w:rFonts w:cs="Arial"/>
                <w:sz w:val="18"/>
                <w:szCs w:val="18"/>
              </w:rPr>
              <w:t>i se</w:t>
            </w:r>
            <w:r w:rsidRPr="00F76055">
              <w:rPr>
                <w:rFonts w:cs="Arial"/>
                <w:sz w:val="18"/>
                <w:szCs w:val="18"/>
              </w:rPr>
              <w:t xml:space="preserve"> na primerno medvrstno razdaljo, ki zagotavlja hitro osuševanje listov,</w:t>
            </w:r>
          </w:p>
          <w:p w14:paraId="15627228" w14:textId="77777777" w:rsidR="00710EA3" w:rsidRPr="00F76055" w:rsidRDefault="00710EA3" w:rsidP="00B84EF7">
            <w:pPr>
              <w:numPr>
                <w:ilvl w:val="0"/>
                <w:numId w:val="200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ravnoteženo namakanje in gnojenje.</w:t>
            </w:r>
          </w:p>
        </w:tc>
        <w:tc>
          <w:tcPr>
            <w:tcW w:w="2551" w:type="dxa"/>
            <w:hideMark/>
          </w:tcPr>
          <w:p w14:paraId="7CC2340E" w14:textId="77777777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lanta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D747</w:t>
            </w:r>
          </w:p>
        </w:tc>
        <w:tc>
          <w:tcPr>
            <w:tcW w:w="2268" w:type="dxa"/>
            <w:noWrap/>
            <w:hideMark/>
          </w:tcPr>
          <w:p w14:paraId="415400E3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myl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-X</w:t>
            </w:r>
          </w:p>
        </w:tc>
        <w:tc>
          <w:tcPr>
            <w:tcW w:w="1559" w:type="dxa"/>
            <w:noWrap/>
            <w:hideMark/>
          </w:tcPr>
          <w:p w14:paraId="4EB2CB6C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- 2,5 kg/ha</w:t>
            </w:r>
          </w:p>
        </w:tc>
        <w:tc>
          <w:tcPr>
            <w:tcW w:w="1701" w:type="dxa"/>
            <w:noWrap/>
            <w:hideMark/>
          </w:tcPr>
          <w:p w14:paraId="3C32C899" w14:textId="2798BB6E" w:rsidR="00710EA3" w:rsidRPr="00F76055" w:rsidRDefault="005B0D67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34671AC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tretira se preventivno</w:t>
            </w:r>
          </w:p>
        </w:tc>
      </w:tr>
      <w:tr w:rsidR="00710EA3" w:rsidRPr="00F76055" w14:paraId="4FAC7E3D" w14:textId="77777777" w:rsidTr="48FC6856">
        <w:trPr>
          <w:trHeight w:val="821"/>
        </w:trPr>
        <w:tc>
          <w:tcPr>
            <w:tcW w:w="2552" w:type="dxa"/>
            <w:vMerge/>
            <w:hideMark/>
          </w:tcPr>
          <w:p w14:paraId="12392D6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68F45CC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1756F3D" w14:textId="77777777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ureobasi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ullula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de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ary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)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rnau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seva DSM 14940 in 14941)</w:t>
            </w:r>
          </w:p>
        </w:tc>
        <w:tc>
          <w:tcPr>
            <w:tcW w:w="2268" w:type="dxa"/>
            <w:noWrap/>
            <w:hideMark/>
          </w:tcPr>
          <w:p w14:paraId="01393F9F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otector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C4A5CAE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1BD22F3E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696B2D0F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BCH 51-89</w:t>
            </w:r>
          </w:p>
        </w:tc>
      </w:tr>
      <w:tr w:rsidR="00710EA3" w:rsidRPr="00F76055" w14:paraId="4F10182E" w14:textId="77777777" w:rsidTr="48FC6856">
        <w:trPr>
          <w:trHeight w:val="787"/>
        </w:trPr>
        <w:tc>
          <w:tcPr>
            <w:tcW w:w="2552" w:type="dxa"/>
            <w:vMerge/>
            <w:hideMark/>
          </w:tcPr>
          <w:p w14:paraId="2773CDF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0B1547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E027455" w14:textId="7ED3A6A4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) </w:t>
            </w:r>
            <w:r w:rsidR="00F91741">
              <w:rPr>
                <w:rFonts w:cs="Arial"/>
                <w:color w:val="00B050"/>
                <w:sz w:val="18"/>
                <w:szCs w:val="18"/>
              </w:rPr>
              <w:t>s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268" w:type="dxa"/>
            <w:noWrap/>
            <w:hideMark/>
          </w:tcPr>
          <w:p w14:paraId="4F35BA91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B4336C6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,0 L/ha</w:t>
            </w:r>
          </w:p>
        </w:tc>
        <w:tc>
          <w:tcPr>
            <w:tcW w:w="1701" w:type="dxa"/>
            <w:noWrap/>
            <w:hideMark/>
          </w:tcPr>
          <w:p w14:paraId="3C992B90" w14:textId="2D4E7F70" w:rsidR="00710EA3" w:rsidRPr="00F76055" w:rsidRDefault="005B0D67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B2900C9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okužb</w:t>
            </w:r>
          </w:p>
        </w:tc>
      </w:tr>
      <w:tr w:rsidR="00A32E8B" w:rsidRPr="00F76055" w14:paraId="76D1E91B" w14:textId="77777777" w:rsidTr="00A32E8B">
        <w:trPr>
          <w:trHeight w:val="812"/>
        </w:trPr>
        <w:tc>
          <w:tcPr>
            <w:tcW w:w="2552" w:type="dxa"/>
            <w:vMerge w:val="restart"/>
          </w:tcPr>
          <w:p w14:paraId="1D488DCC" w14:textId="4DD94130" w:rsidR="00A32E8B" w:rsidRPr="00F76055" w:rsidRDefault="00A32E8B" w:rsidP="00A32E8B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5650F9">
              <w:rPr>
                <w:rFonts w:cs="Arial"/>
                <w:b/>
                <w:sz w:val="18"/>
                <w:szCs w:val="18"/>
              </w:rPr>
              <w:t>Rjava žametna pegavost paradižnika</w:t>
            </w:r>
            <w:r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5650F9">
              <w:rPr>
                <w:rFonts w:cs="Arial"/>
                <w:i/>
                <w:sz w:val="18"/>
                <w:szCs w:val="18"/>
              </w:rPr>
              <w:t>Fulvia</w:t>
            </w:r>
            <w:proofErr w:type="spellEnd"/>
            <w:r w:rsidRPr="005650F9">
              <w:rPr>
                <w:rFonts w:cs="Arial"/>
                <w:i/>
                <w:sz w:val="18"/>
                <w:szCs w:val="18"/>
              </w:rPr>
              <w:t xml:space="preserve"> </w:t>
            </w:r>
            <w:proofErr w:type="spellStart"/>
            <w:r w:rsidRPr="005650F9">
              <w:rPr>
                <w:rFonts w:cs="Arial"/>
                <w:i/>
                <w:sz w:val="18"/>
                <w:szCs w:val="18"/>
              </w:rPr>
              <w:t>fulva</w:t>
            </w:r>
            <w:proofErr w:type="spellEnd"/>
            <w:r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</w:tcPr>
          <w:p w14:paraId="22A6B218" w14:textId="786EA27A" w:rsidR="00A32E8B" w:rsidRPr="00A32E8B" w:rsidRDefault="00A32E8B" w:rsidP="00A32E8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A32E8B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00B0C85" w14:textId="77777777" w:rsidR="00A32E8B" w:rsidRPr="00F76055" w:rsidRDefault="00A32E8B" w:rsidP="00A32E8B">
            <w:pPr>
              <w:numPr>
                <w:ilvl w:val="0"/>
                <w:numId w:val="200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in spr</w:t>
            </w:r>
            <w:r>
              <w:rPr>
                <w:rFonts w:cs="Arial"/>
                <w:sz w:val="18"/>
                <w:szCs w:val="18"/>
              </w:rPr>
              <w:t>otno odstranjevanje zalistnikov</w:t>
            </w:r>
          </w:p>
          <w:p w14:paraId="72EC474B" w14:textId="77777777" w:rsidR="00A32E8B" w:rsidRDefault="00A32E8B" w:rsidP="00A32E8B">
            <w:pPr>
              <w:numPr>
                <w:ilvl w:val="0"/>
                <w:numId w:val="200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d</w:t>
            </w:r>
            <w:r>
              <w:rPr>
                <w:rFonts w:cs="Arial"/>
                <w:sz w:val="18"/>
                <w:szCs w:val="18"/>
              </w:rPr>
              <w:t>i se</w:t>
            </w:r>
            <w:r w:rsidRPr="00F76055">
              <w:rPr>
                <w:rFonts w:cs="Arial"/>
                <w:sz w:val="18"/>
                <w:szCs w:val="18"/>
              </w:rPr>
              <w:t xml:space="preserve"> na primerno medvrstno razdaljo, ki zagotavlja hitro osuševanje listov,</w:t>
            </w:r>
          </w:p>
          <w:p w14:paraId="03749FB5" w14:textId="6D78078C" w:rsidR="00A32E8B" w:rsidRPr="00F76055" w:rsidRDefault="00A32E8B" w:rsidP="00A32E8B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D541FF">
              <w:rPr>
                <w:rFonts w:cs="Arial"/>
                <w:sz w:val="18"/>
                <w:szCs w:val="18"/>
              </w:rPr>
              <w:t>uravnoteženo namakanje in gnojenje.</w:t>
            </w:r>
          </w:p>
        </w:tc>
        <w:tc>
          <w:tcPr>
            <w:tcW w:w="2551" w:type="dxa"/>
            <w:vMerge w:val="restart"/>
          </w:tcPr>
          <w:p w14:paraId="2C1F9901" w14:textId="3EC77EBF" w:rsidR="00A32E8B" w:rsidRPr="00F76055" w:rsidRDefault="00A32E8B" w:rsidP="00A32E8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iCs/>
                <w:color w:val="00B050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</w:tcPr>
          <w:p w14:paraId="533D8252" w14:textId="065646CC" w:rsidR="00A32E8B" w:rsidRPr="00F76055" w:rsidRDefault="00A32E8B" w:rsidP="00A32E8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Mavita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vMerge w:val="restart"/>
            <w:noWrap/>
          </w:tcPr>
          <w:p w14:paraId="79BD5E26" w14:textId="36E6B8AE" w:rsidR="00A32E8B" w:rsidRPr="00F76055" w:rsidRDefault="00A32E8B" w:rsidP="00A32E8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0,5 L/ha</w:t>
            </w:r>
          </w:p>
        </w:tc>
        <w:tc>
          <w:tcPr>
            <w:tcW w:w="1701" w:type="dxa"/>
            <w:vMerge w:val="restart"/>
          </w:tcPr>
          <w:p w14:paraId="70D1DA41" w14:textId="0BF27D56" w:rsidR="00A32E8B" w:rsidRPr="00F76055" w:rsidRDefault="00A32E8B" w:rsidP="00A32E8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vMerge w:val="restart"/>
          </w:tcPr>
          <w:p w14:paraId="3DAED298" w14:textId="77777777" w:rsidR="00A32E8B" w:rsidRPr="00F91741" w:rsidRDefault="00A32E8B" w:rsidP="00A32E8B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</w:p>
        </w:tc>
      </w:tr>
      <w:tr w:rsidR="00A32E8B" w:rsidRPr="00F76055" w14:paraId="126E14CF" w14:textId="77777777" w:rsidTr="00A32E8B">
        <w:trPr>
          <w:trHeight w:val="838"/>
        </w:trPr>
        <w:tc>
          <w:tcPr>
            <w:tcW w:w="2552" w:type="dxa"/>
            <w:vMerge/>
          </w:tcPr>
          <w:p w14:paraId="14E73FD8" w14:textId="77777777" w:rsidR="00A32E8B" w:rsidRPr="00F76055" w:rsidRDefault="00A32E8B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0688F566" w14:textId="77777777" w:rsidR="00A32E8B" w:rsidRPr="00F76055" w:rsidRDefault="00A32E8B" w:rsidP="00710EA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</w:tcPr>
          <w:p w14:paraId="4F3AF8CF" w14:textId="77777777" w:rsidR="00A32E8B" w:rsidRPr="00F76055" w:rsidRDefault="00A32E8B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2468043A" w14:textId="583AABAF" w:rsidR="00A32E8B" w:rsidRPr="00F76055" w:rsidRDefault="00A32E8B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Score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vMerge/>
            <w:noWrap/>
          </w:tcPr>
          <w:p w14:paraId="4576F58B" w14:textId="77777777" w:rsidR="00A32E8B" w:rsidRPr="00F76055" w:rsidRDefault="00A32E8B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7FB6B27B" w14:textId="77777777" w:rsidR="00A32E8B" w:rsidRPr="00F76055" w:rsidRDefault="00A32E8B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1EEA027C" w14:textId="77777777" w:rsidR="00A32E8B" w:rsidRPr="00F91741" w:rsidRDefault="00A32E8B" w:rsidP="00710EA3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</w:p>
        </w:tc>
      </w:tr>
      <w:tr w:rsidR="00710EA3" w:rsidRPr="00F76055" w14:paraId="3F7A98F2" w14:textId="77777777" w:rsidTr="48FC6856">
        <w:trPr>
          <w:trHeight w:val="1030"/>
        </w:trPr>
        <w:tc>
          <w:tcPr>
            <w:tcW w:w="2552" w:type="dxa"/>
            <w:hideMark/>
          </w:tcPr>
          <w:p w14:paraId="377C6B8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akterijske bolezni</w:t>
            </w:r>
            <w:r w:rsidRPr="00F76055">
              <w:rPr>
                <w:rFonts w:cs="Arial"/>
                <w:sz w:val="18"/>
                <w:szCs w:val="18"/>
              </w:rPr>
              <w:t xml:space="preserve"> iz rodov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mona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 in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Xanthomona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977" w:type="dxa"/>
            <w:noWrap/>
            <w:hideMark/>
          </w:tcPr>
          <w:p w14:paraId="3B3643E8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BD7ECA8" w14:textId="77777777" w:rsidR="00710EA3" w:rsidRPr="00F76055" w:rsidRDefault="00710EA3" w:rsidP="00B84EF7">
            <w:pPr>
              <w:numPr>
                <w:ilvl w:val="0"/>
                <w:numId w:val="201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159EA68D" w14:textId="77777777" w:rsidR="00710EA3" w:rsidRPr="00F76055" w:rsidRDefault="00710EA3" w:rsidP="00B84EF7">
            <w:pPr>
              <w:numPr>
                <w:ilvl w:val="0"/>
                <w:numId w:val="201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dravo in certificirano seme in sadike, </w:t>
            </w:r>
          </w:p>
          <w:p w14:paraId="02682793" w14:textId="77777777" w:rsidR="00710EA3" w:rsidRPr="00F76055" w:rsidRDefault="00710EA3" w:rsidP="00B84EF7">
            <w:pPr>
              <w:numPr>
                <w:ilvl w:val="0"/>
                <w:numId w:val="201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pljično namakanje, razkuževanje orodja in opreme, </w:t>
            </w:r>
          </w:p>
          <w:p w14:paraId="70C2D64A" w14:textId="77777777" w:rsidR="00710EA3" w:rsidRPr="00F76055" w:rsidRDefault="00710EA3" w:rsidP="00B84EF7">
            <w:pPr>
              <w:numPr>
                <w:ilvl w:val="0"/>
                <w:numId w:val="201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oporečna voda za namakanje.</w:t>
            </w:r>
          </w:p>
        </w:tc>
        <w:tc>
          <w:tcPr>
            <w:tcW w:w="2551" w:type="dxa"/>
            <w:hideMark/>
          </w:tcPr>
          <w:p w14:paraId="7DA3D54F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13B355B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G</w:t>
            </w:r>
          </w:p>
        </w:tc>
        <w:tc>
          <w:tcPr>
            <w:tcW w:w="1559" w:type="dxa"/>
            <w:noWrap/>
            <w:hideMark/>
          </w:tcPr>
          <w:p w14:paraId="277AAF10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6 kg/ha</w:t>
            </w:r>
          </w:p>
        </w:tc>
        <w:tc>
          <w:tcPr>
            <w:tcW w:w="1701" w:type="dxa"/>
            <w:hideMark/>
          </w:tcPr>
          <w:p w14:paraId="289ACBD6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558A8E1C" w14:textId="29164BF3" w:rsidR="00710EA3" w:rsidRPr="00F91741" w:rsidRDefault="005B0D67" w:rsidP="00710EA3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710EA3" w:rsidRPr="00F76055" w14:paraId="0598332F" w14:textId="77777777" w:rsidTr="48FC6856">
        <w:trPr>
          <w:trHeight w:val="613"/>
        </w:trPr>
        <w:tc>
          <w:tcPr>
            <w:tcW w:w="2552" w:type="dxa"/>
            <w:hideMark/>
          </w:tcPr>
          <w:p w14:paraId="5D4A4E6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Bakterijskih bolezni </w:t>
            </w:r>
            <w:r w:rsidRPr="00F76055">
              <w:rPr>
                <w:rFonts w:cs="Arial"/>
                <w:sz w:val="18"/>
                <w:szCs w:val="18"/>
              </w:rPr>
              <w:t xml:space="preserve">iz rodu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mona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977" w:type="dxa"/>
            <w:noWrap/>
            <w:hideMark/>
          </w:tcPr>
          <w:p w14:paraId="06AEEB7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7F8BD51F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aker v obliki bakrovega hidroksida</w:t>
            </w:r>
          </w:p>
        </w:tc>
        <w:tc>
          <w:tcPr>
            <w:tcW w:w="2268" w:type="dxa"/>
            <w:noWrap/>
            <w:hideMark/>
          </w:tcPr>
          <w:p w14:paraId="327BFC80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Kocid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2000</w:t>
            </w:r>
          </w:p>
        </w:tc>
        <w:tc>
          <w:tcPr>
            <w:tcW w:w="1559" w:type="dxa"/>
            <w:noWrap/>
            <w:hideMark/>
          </w:tcPr>
          <w:p w14:paraId="59928640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kg/ha</w:t>
            </w:r>
          </w:p>
        </w:tc>
        <w:tc>
          <w:tcPr>
            <w:tcW w:w="1701" w:type="dxa"/>
            <w:noWrap/>
            <w:hideMark/>
          </w:tcPr>
          <w:p w14:paraId="65353797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5A27CBD" w14:textId="745CFC34" w:rsidR="00710EA3" w:rsidRPr="00F91741" w:rsidRDefault="005B0D67" w:rsidP="00710EA3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710EA3" w:rsidRPr="00F76055" w14:paraId="1EB13054" w14:textId="77777777" w:rsidTr="48FC6856">
        <w:trPr>
          <w:trHeight w:val="250"/>
        </w:trPr>
        <w:tc>
          <w:tcPr>
            <w:tcW w:w="2552" w:type="dxa"/>
            <w:vMerge w:val="restart"/>
            <w:hideMark/>
          </w:tcPr>
          <w:p w14:paraId="7DE11FA1" w14:textId="77777777" w:rsidR="00EC3118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AF0415B" w14:textId="3E8B379C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2E080B23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5A017B5" w14:textId="77777777" w:rsidR="00710EA3" w:rsidRPr="00F76055" w:rsidRDefault="00710EA3" w:rsidP="00B84EF7">
            <w:pPr>
              <w:numPr>
                <w:ilvl w:val="0"/>
                <w:numId w:val="202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prečevanje zapleveljenosti, </w:t>
            </w:r>
          </w:p>
          <w:p w14:paraId="69BA33FF" w14:textId="77777777" w:rsidR="00710EA3" w:rsidRPr="00F76055" w:rsidRDefault="00710EA3" w:rsidP="00B84EF7">
            <w:pPr>
              <w:numPr>
                <w:ilvl w:val="0"/>
                <w:numId w:val="202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ravnoteženo namakanje in gnojenje,  </w:t>
            </w:r>
          </w:p>
          <w:p w14:paraId="2769B526" w14:textId="77777777" w:rsidR="00710EA3" w:rsidRPr="00F76055" w:rsidRDefault="00710EA3" w:rsidP="00B84EF7">
            <w:pPr>
              <w:numPr>
                <w:ilvl w:val="0"/>
                <w:numId w:val="202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odstranjevanje in uničevanje rastlinskih ostankov po spravilu pridelka.</w:t>
            </w:r>
          </w:p>
        </w:tc>
        <w:tc>
          <w:tcPr>
            <w:tcW w:w="2551" w:type="dxa"/>
            <w:hideMark/>
          </w:tcPr>
          <w:p w14:paraId="1D5741C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lastRenderedPageBreak/>
              <w:t>deltame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7835A5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hideMark/>
          </w:tcPr>
          <w:p w14:paraId="452E914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2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2688356C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27647E6" w14:textId="0D21B8D0" w:rsidR="00710EA3" w:rsidRPr="00F91741" w:rsidRDefault="005B0D67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710EA3" w:rsidRPr="00F76055" w14:paraId="27BB2644" w14:textId="77777777" w:rsidTr="48FC6856">
        <w:trPr>
          <w:trHeight w:val="500"/>
        </w:trPr>
        <w:tc>
          <w:tcPr>
            <w:tcW w:w="2552" w:type="dxa"/>
            <w:vMerge/>
          </w:tcPr>
          <w:p w14:paraId="0E97BDF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E5F701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</w:tcPr>
          <w:p w14:paraId="5E5C078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  <w:p w14:paraId="0B98E876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041AAF5E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loral</w:t>
            </w:r>
            <w:proofErr w:type="spellEnd"/>
          </w:p>
        </w:tc>
        <w:tc>
          <w:tcPr>
            <w:tcW w:w="1559" w:type="dxa"/>
          </w:tcPr>
          <w:p w14:paraId="0EC65AFB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% koncentracija oziroma 1,6 L/ha</w:t>
            </w:r>
          </w:p>
        </w:tc>
        <w:tc>
          <w:tcPr>
            <w:tcW w:w="1701" w:type="dxa"/>
          </w:tcPr>
          <w:p w14:paraId="6A9CFAA4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23484CE8" w14:textId="18E9F8E6" w:rsidR="00710EA3" w:rsidRPr="00F91741" w:rsidRDefault="005B0D67" w:rsidP="00710EA3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710EA3" w:rsidRPr="00F76055" w14:paraId="2171997F" w14:textId="77777777" w:rsidTr="48FC6856">
        <w:trPr>
          <w:trHeight w:val="497"/>
        </w:trPr>
        <w:tc>
          <w:tcPr>
            <w:tcW w:w="2552" w:type="dxa"/>
            <w:vMerge/>
            <w:hideMark/>
          </w:tcPr>
          <w:p w14:paraId="51B7CB3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2FB753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3CB9079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3724A39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Flor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erde</w:t>
            </w:r>
            <w:proofErr w:type="spellEnd"/>
          </w:p>
        </w:tc>
        <w:tc>
          <w:tcPr>
            <w:tcW w:w="1559" w:type="dxa"/>
            <w:hideMark/>
          </w:tcPr>
          <w:p w14:paraId="12964580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% koncentracija oziroma 1,6 L/ha</w:t>
            </w:r>
          </w:p>
        </w:tc>
        <w:tc>
          <w:tcPr>
            <w:tcW w:w="1701" w:type="dxa"/>
            <w:hideMark/>
          </w:tcPr>
          <w:p w14:paraId="29F4FC58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6818254" w14:textId="16A2F3E8" w:rsidR="00710EA3" w:rsidRPr="00F76055" w:rsidRDefault="005B0D67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="00710EA3" w:rsidRPr="00F91741">
              <w:rPr>
                <w:rFonts w:cs="Arial"/>
                <w:b/>
                <w:bCs/>
                <w:color w:val="00B050"/>
                <w:sz w:val="18"/>
                <w:szCs w:val="18"/>
              </w:rPr>
              <w:t>;</w:t>
            </w:r>
            <w:r w:rsidR="00710EA3" w:rsidRPr="00F76055">
              <w:rPr>
                <w:rFonts w:cs="Arial"/>
                <w:color w:val="00B050"/>
                <w:sz w:val="18"/>
                <w:szCs w:val="18"/>
              </w:rPr>
              <w:t xml:space="preserve"> sredstvo se uporabi ob pojavu škodljivih žuželk</w:t>
            </w:r>
          </w:p>
        </w:tc>
      </w:tr>
      <w:tr w:rsidR="00710EA3" w:rsidRPr="00F76055" w14:paraId="39E18E83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1E1A73D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7DA6BEC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16B29C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72DB60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hideMark/>
          </w:tcPr>
          <w:p w14:paraId="0FAD912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hideMark/>
          </w:tcPr>
          <w:p w14:paraId="10A7224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6DA905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4C02FA96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1D25172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2F4F0C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9C6E1E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DD6522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ospil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0 SG</w:t>
            </w:r>
          </w:p>
        </w:tc>
        <w:tc>
          <w:tcPr>
            <w:tcW w:w="1559" w:type="dxa"/>
            <w:hideMark/>
          </w:tcPr>
          <w:p w14:paraId="021ABB8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25 kg/ha</w:t>
            </w:r>
          </w:p>
        </w:tc>
        <w:tc>
          <w:tcPr>
            <w:tcW w:w="1701" w:type="dxa"/>
            <w:hideMark/>
          </w:tcPr>
          <w:p w14:paraId="5699BCB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62EA27B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7782967C" w14:textId="77777777" w:rsidTr="48FC6856">
        <w:trPr>
          <w:trHeight w:val="433"/>
        </w:trPr>
        <w:tc>
          <w:tcPr>
            <w:tcW w:w="2552" w:type="dxa"/>
            <w:vMerge/>
            <w:hideMark/>
          </w:tcPr>
          <w:p w14:paraId="29543B8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F7CD7F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37575AC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1C300CA5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hideMark/>
          </w:tcPr>
          <w:p w14:paraId="7A61E284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hideMark/>
          </w:tcPr>
          <w:p w14:paraId="183BD439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A494255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anje populacije</w:t>
            </w:r>
          </w:p>
        </w:tc>
      </w:tr>
      <w:tr w:rsidR="00710EA3" w:rsidRPr="00F76055" w14:paraId="53053DDC" w14:textId="77777777" w:rsidTr="48FC6856">
        <w:trPr>
          <w:trHeight w:val="686"/>
        </w:trPr>
        <w:tc>
          <w:tcPr>
            <w:tcW w:w="2552" w:type="dxa"/>
            <w:vMerge w:val="restart"/>
            <w:hideMark/>
          </w:tcPr>
          <w:p w14:paraId="23957FCF" w14:textId="77777777" w:rsidR="00EC3118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7D40A8E" w14:textId="40875A06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ranklini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CA5DF00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268CEAE" w14:textId="77777777" w:rsidR="00710EA3" w:rsidRPr="00F76055" w:rsidRDefault="00710EA3" w:rsidP="00B84EF7">
            <w:pPr>
              <w:numPr>
                <w:ilvl w:val="0"/>
                <w:numId w:val="203"/>
              </w:numPr>
              <w:ind w:left="193" w:hanging="193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prečevanje zapleveljenosti, </w:t>
            </w:r>
          </w:p>
          <w:p w14:paraId="59CDAE38" w14:textId="77777777" w:rsidR="00710EA3" w:rsidRPr="00F76055" w:rsidRDefault="00710EA3" w:rsidP="00B84EF7">
            <w:pPr>
              <w:numPr>
                <w:ilvl w:val="0"/>
                <w:numId w:val="203"/>
              </w:numPr>
              <w:ind w:left="193" w:hanging="193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ravnoteženo namakanje in gnojenje,  </w:t>
            </w:r>
          </w:p>
          <w:p w14:paraId="42A17F59" w14:textId="77777777" w:rsidR="00710EA3" w:rsidRPr="00F76055" w:rsidRDefault="00710EA3" w:rsidP="00B84EF7">
            <w:pPr>
              <w:numPr>
                <w:ilvl w:val="0"/>
                <w:numId w:val="203"/>
              </w:numPr>
              <w:ind w:left="193" w:hanging="193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in uničevanje rastlinskih ostankov po spravilu pridelka.</w:t>
            </w:r>
          </w:p>
          <w:p w14:paraId="489F4D7A" w14:textId="77777777" w:rsidR="00710EA3" w:rsidRPr="00F76055" w:rsidRDefault="00710EA3" w:rsidP="00710EA3">
            <w:pPr>
              <w:ind w:left="720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</w:p>
          <w:p w14:paraId="226C1A7D" w14:textId="77777777" w:rsidR="00710EA3" w:rsidRPr="00F76055" w:rsidRDefault="00710EA3" w:rsidP="00710EA3">
            <w:pPr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bCs/>
                <w:sz w:val="18"/>
                <w:szCs w:val="18"/>
              </w:rPr>
              <w:t>Spremljanje pojava s pregledovanjem rastlin ali z modrimi lepljivimi ploščami.</w:t>
            </w:r>
          </w:p>
        </w:tc>
        <w:tc>
          <w:tcPr>
            <w:tcW w:w="2551" w:type="dxa"/>
            <w:hideMark/>
          </w:tcPr>
          <w:p w14:paraId="2840E6BB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5CE06C0C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hideMark/>
          </w:tcPr>
          <w:p w14:paraId="289DF994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hideMark/>
          </w:tcPr>
          <w:p w14:paraId="4F7C67D9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2A8DBCD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anje populacije</w:t>
            </w:r>
          </w:p>
        </w:tc>
      </w:tr>
      <w:tr w:rsidR="00710EA3" w:rsidRPr="00F76055" w14:paraId="7F7238B5" w14:textId="77777777" w:rsidTr="48FC6856">
        <w:trPr>
          <w:trHeight w:val="580"/>
        </w:trPr>
        <w:tc>
          <w:tcPr>
            <w:tcW w:w="2552" w:type="dxa"/>
            <w:vMerge/>
            <w:hideMark/>
          </w:tcPr>
          <w:p w14:paraId="0B22FA7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7EF5D07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4D0BF6B" w14:textId="77777777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274C3899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hideMark/>
          </w:tcPr>
          <w:p w14:paraId="32241F6C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hideMark/>
          </w:tcPr>
          <w:p w14:paraId="2ED643E8" w14:textId="22B19994" w:rsidR="00710EA3" w:rsidRPr="00F76055" w:rsidRDefault="005B0D67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6CF7F4AB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no zatiranje</w:t>
            </w:r>
          </w:p>
        </w:tc>
      </w:tr>
      <w:tr w:rsidR="00710EA3" w:rsidRPr="00F76055" w14:paraId="074141FD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5BF669D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7485C11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E00B9A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CDF7F2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hideMark/>
          </w:tcPr>
          <w:p w14:paraId="751DF78C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2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19AEA3C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BCDF51D" w14:textId="66759524" w:rsidR="00710EA3" w:rsidRPr="00F91741" w:rsidRDefault="005B0D67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710EA3" w:rsidRPr="00F76055" w14:paraId="7ACE8843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6D8D425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F366BED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5D7540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0BEED0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hideMark/>
          </w:tcPr>
          <w:p w14:paraId="6797FBA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hideMark/>
          </w:tcPr>
          <w:p w14:paraId="4C9D6AD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E179C2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58AB5A1D" w14:textId="77777777" w:rsidTr="48FC6856">
        <w:trPr>
          <w:trHeight w:val="500"/>
        </w:trPr>
        <w:tc>
          <w:tcPr>
            <w:tcW w:w="2552" w:type="dxa"/>
            <w:vMerge/>
            <w:hideMark/>
          </w:tcPr>
          <w:p w14:paraId="604E7B7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DE320EE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4D7313BE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268" w:type="dxa"/>
            <w:noWrap/>
            <w:hideMark/>
          </w:tcPr>
          <w:p w14:paraId="52C92C3A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59" w:type="dxa"/>
            <w:hideMark/>
          </w:tcPr>
          <w:p w14:paraId="0AB27C7F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7 L/ha</w:t>
            </w:r>
          </w:p>
        </w:tc>
        <w:tc>
          <w:tcPr>
            <w:tcW w:w="1701" w:type="dxa"/>
            <w:hideMark/>
          </w:tcPr>
          <w:p w14:paraId="7C5EDC4A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5E360003" w14:textId="3B740762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no zatiranje</w:t>
            </w:r>
            <w:r w:rsidR="001310AB" w:rsidRPr="00F76055">
              <w:rPr>
                <w:rFonts w:cs="Arial"/>
                <w:color w:val="00B050"/>
                <w:sz w:val="18"/>
                <w:szCs w:val="18"/>
              </w:rPr>
              <w:t>; največ 3 krat na rastno dobo</w:t>
            </w:r>
          </w:p>
        </w:tc>
      </w:tr>
      <w:tr w:rsidR="00710EA3" w:rsidRPr="00F76055" w14:paraId="0B4AF286" w14:textId="77777777" w:rsidTr="48FC6856">
        <w:trPr>
          <w:trHeight w:val="338"/>
        </w:trPr>
        <w:tc>
          <w:tcPr>
            <w:tcW w:w="2552" w:type="dxa"/>
            <w:vMerge/>
            <w:hideMark/>
          </w:tcPr>
          <w:p w14:paraId="40AD015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81A767F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A40CFF0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375EFF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loral</w:t>
            </w:r>
            <w:proofErr w:type="spellEnd"/>
          </w:p>
        </w:tc>
        <w:tc>
          <w:tcPr>
            <w:tcW w:w="1559" w:type="dxa"/>
            <w:hideMark/>
          </w:tcPr>
          <w:p w14:paraId="3E82F4E0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% koncentracija oziroma 1,6 L/ha</w:t>
            </w:r>
          </w:p>
        </w:tc>
        <w:tc>
          <w:tcPr>
            <w:tcW w:w="1701" w:type="dxa"/>
            <w:hideMark/>
          </w:tcPr>
          <w:p w14:paraId="40F906AC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C81D166" w14:textId="1306E428" w:rsidR="00710EA3" w:rsidRPr="00F91741" w:rsidRDefault="005B0D67" w:rsidP="00710EA3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710EA3" w:rsidRPr="00F76055" w14:paraId="54526AE6" w14:textId="77777777" w:rsidTr="48FC6856">
        <w:trPr>
          <w:trHeight w:val="330"/>
        </w:trPr>
        <w:tc>
          <w:tcPr>
            <w:tcW w:w="2552" w:type="dxa"/>
            <w:vMerge/>
            <w:hideMark/>
          </w:tcPr>
          <w:p w14:paraId="5546C88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788F38A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BF3A396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CD7A30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Flor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erde</w:t>
            </w:r>
            <w:proofErr w:type="spellEnd"/>
          </w:p>
        </w:tc>
        <w:tc>
          <w:tcPr>
            <w:tcW w:w="1559" w:type="dxa"/>
            <w:hideMark/>
          </w:tcPr>
          <w:p w14:paraId="079564C3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% koncentracija oziroma 1,6 L/ha</w:t>
            </w:r>
          </w:p>
        </w:tc>
        <w:tc>
          <w:tcPr>
            <w:tcW w:w="1701" w:type="dxa"/>
            <w:hideMark/>
          </w:tcPr>
          <w:p w14:paraId="094748F0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EC5C63A" w14:textId="5C81CF8F" w:rsidR="00710EA3" w:rsidRPr="00F91741" w:rsidRDefault="005B0D67" w:rsidP="00710EA3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710EA3" w:rsidRPr="00F76055" w14:paraId="10DF1095" w14:textId="77777777" w:rsidTr="48FC6856">
        <w:trPr>
          <w:trHeight w:val="335"/>
        </w:trPr>
        <w:tc>
          <w:tcPr>
            <w:tcW w:w="2552" w:type="dxa"/>
            <w:vMerge/>
            <w:hideMark/>
          </w:tcPr>
          <w:p w14:paraId="78DBCC7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3412743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158C0A63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387731A9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hideMark/>
          </w:tcPr>
          <w:p w14:paraId="4FB8F4FD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hideMark/>
          </w:tcPr>
          <w:p w14:paraId="059B6A87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6525DA3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zmanjševanje številčnosti cvetličn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esarja</w:t>
            </w:r>
            <w:proofErr w:type="spellEnd"/>
          </w:p>
        </w:tc>
      </w:tr>
      <w:tr w:rsidR="00710EA3" w:rsidRPr="00F76055" w14:paraId="3147F5E4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588BD9D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831631B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9B3AD4A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D0BEFB6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240 SC</w:t>
            </w:r>
          </w:p>
        </w:tc>
        <w:tc>
          <w:tcPr>
            <w:tcW w:w="1559" w:type="dxa"/>
            <w:hideMark/>
          </w:tcPr>
          <w:p w14:paraId="3DF7EE50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4 L/ha</w:t>
            </w:r>
          </w:p>
        </w:tc>
        <w:tc>
          <w:tcPr>
            <w:tcW w:w="1701" w:type="dxa"/>
            <w:hideMark/>
          </w:tcPr>
          <w:p w14:paraId="6B7E3AB1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FB39E8C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številčnosti</w:t>
            </w:r>
          </w:p>
          <w:p w14:paraId="649E8B04" w14:textId="50EE4400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710EA3" w:rsidRPr="00F76055" w14:paraId="5479DCB2" w14:textId="77777777" w:rsidTr="48FC6856">
        <w:trPr>
          <w:trHeight w:val="290"/>
        </w:trPr>
        <w:tc>
          <w:tcPr>
            <w:tcW w:w="2552" w:type="dxa"/>
            <w:vMerge w:val="restart"/>
            <w:hideMark/>
          </w:tcPr>
          <w:p w14:paraId="30B0F2B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lastRenderedPageBreak/>
              <w:t>in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mis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</w:t>
            </w:r>
          </w:p>
        </w:tc>
        <w:tc>
          <w:tcPr>
            <w:tcW w:w="2977" w:type="dxa"/>
            <w:vMerge w:val="restart"/>
            <w:noWrap/>
            <w:hideMark/>
          </w:tcPr>
          <w:p w14:paraId="0F5C0384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7FF98CC" w14:textId="77777777" w:rsidR="00710EA3" w:rsidRPr="00F76055" w:rsidRDefault="00710EA3" w:rsidP="00B84EF7">
            <w:pPr>
              <w:numPr>
                <w:ilvl w:val="0"/>
                <w:numId w:val="204"/>
              </w:numPr>
              <w:ind w:left="193" w:hanging="142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prečevanje zapleveljenosti, </w:t>
            </w:r>
          </w:p>
          <w:p w14:paraId="0395ACA5" w14:textId="77777777" w:rsidR="00710EA3" w:rsidRPr="00F76055" w:rsidRDefault="00710EA3" w:rsidP="00B84EF7">
            <w:pPr>
              <w:numPr>
                <w:ilvl w:val="0"/>
                <w:numId w:val="204"/>
              </w:numPr>
              <w:ind w:left="193" w:hanging="142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uravnoteženo namakanje in gnojenje,  </w:t>
            </w:r>
          </w:p>
          <w:p w14:paraId="200CE3F3" w14:textId="77777777" w:rsidR="00710EA3" w:rsidRPr="00F76055" w:rsidRDefault="00710EA3" w:rsidP="00B84EF7">
            <w:pPr>
              <w:numPr>
                <w:ilvl w:val="0"/>
                <w:numId w:val="204"/>
              </w:numPr>
              <w:ind w:left="193" w:hanging="142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in uničevanje rastlinskih ostankov po spravilu pridelka. </w:t>
            </w:r>
          </w:p>
          <w:p w14:paraId="2991A8FC" w14:textId="77777777" w:rsidR="00710EA3" w:rsidRPr="00F76055" w:rsidRDefault="00710EA3" w:rsidP="00710EA3">
            <w:pPr>
              <w:ind w:left="720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</w:p>
          <w:p w14:paraId="540C9ED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Cs/>
                <w:sz w:val="18"/>
                <w:szCs w:val="18"/>
              </w:rPr>
              <w:t>Spremljanje pojava s pregledovanjem rastlin ali z rumenimi lepljivimi ploščami.</w:t>
            </w:r>
          </w:p>
        </w:tc>
        <w:tc>
          <w:tcPr>
            <w:tcW w:w="2551" w:type="dxa"/>
            <w:hideMark/>
          </w:tcPr>
          <w:p w14:paraId="033783E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lastRenderedPageBreak/>
              <w:t>acetamipr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3CB821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ospil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0 SG</w:t>
            </w:r>
          </w:p>
        </w:tc>
        <w:tc>
          <w:tcPr>
            <w:tcW w:w="1559" w:type="dxa"/>
            <w:hideMark/>
          </w:tcPr>
          <w:p w14:paraId="314B8CE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35 - 0,4 kg/ha</w:t>
            </w:r>
          </w:p>
        </w:tc>
        <w:tc>
          <w:tcPr>
            <w:tcW w:w="1701" w:type="dxa"/>
            <w:hideMark/>
          </w:tcPr>
          <w:p w14:paraId="3A690F6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6B81251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58A4A12D" w14:textId="77777777" w:rsidTr="48FC6856">
        <w:trPr>
          <w:trHeight w:val="421"/>
        </w:trPr>
        <w:tc>
          <w:tcPr>
            <w:tcW w:w="2552" w:type="dxa"/>
            <w:vMerge/>
            <w:hideMark/>
          </w:tcPr>
          <w:p w14:paraId="6214689C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3FE219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75C1798" w14:textId="77777777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7301E55A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hideMark/>
          </w:tcPr>
          <w:p w14:paraId="2AC8A44F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hideMark/>
          </w:tcPr>
          <w:p w14:paraId="6E5432DA" w14:textId="29B895BA" w:rsidR="00710EA3" w:rsidRPr="00F76055" w:rsidRDefault="005B0D67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F2FD254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no zatiranje</w:t>
            </w:r>
          </w:p>
        </w:tc>
      </w:tr>
      <w:tr w:rsidR="00710EA3" w:rsidRPr="00F76055" w14:paraId="7F962395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3EC8322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13A121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BD3B33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390640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hideMark/>
          </w:tcPr>
          <w:p w14:paraId="25597EB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2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755DF73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0E295B6" w14:textId="761846DA" w:rsidR="00710EA3" w:rsidRPr="00F91741" w:rsidRDefault="005B0D67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710EA3" w:rsidRPr="00F76055" w14:paraId="5A6EF611" w14:textId="77777777" w:rsidTr="48FC6856">
        <w:trPr>
          <w:trHeight w:val="690"/>
        </w:trPr>
        <w:tc>
          <w:tcPr>
            <w:tcW w:w="2552" w:type="dxa"/>
            <w:vMerge/>
            <w:hideMark/>
          </w:tcPr>
          <w:p w14:paraId="3DDFFB5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4BB493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2FF5D8A5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268" w:type="dxa"/>
            <w:noWrap/>
            <w:hideMark/>
          </w:tcPr>
          <w:p w14:paraId="0584F4DB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59" w:type="dxa"/>
            <w:hideMark/>
          </w:tcPr>
          <w:p w14:paraId="58B230E7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7 L/ha</w:t>
            </w:r>
          </w:p>
        </w:tc>
        <w:tc>
          <w:tcPr>
            <w:tcW w:w="1701" w:type="dxa"/>
            <w:hideMark/>
          </w:tcPr>
          <w:p w14:paraId="470AE25D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079AD877" w14:textId="07E26280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Delno zatiranje; </w:t>
            </w:r>
            <w:r w:rsidR="001310AB" w:rsidRPr="00F76055">
              <w:rPr>
                <w:rFonts w:cs="Arial"/>
                <w:color w:val="00B050"/>
                <w:sz w:val="18"/>
                <w:szCs w:val="18"/>
              </w:rPr>
              <w:t>največ 3 krat na rastno dobo</w:t>
            </w:r>
          </w:p>
        </w:tc>
      </w:tr>
      <w:tr w:rsidR="00710EA3" w:rsidRPr="00F76055" w14:paraId="653EB9DF" w14:textId="77777777" w:rsidTr="48FC6856">
        <w:trPr>
          <w:trHeight w:val="500"/>
        </w:trPr>
        <w:tc>
          <w:tcPr>
            <w:tcW w:w="2552" w:type="dxa"/>
            <w:vMerge/>
            <w:hideMark/>
          </w:tcPr>
          <w:p w14:paraId="6DE2C3C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F7DFF8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FC02A6C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A281EF0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loral</w:t>
            </w:r>
            <w:proofErr w:type="spellEnd"/>
          </w:p>
        </w:tc>
        <w:tc>
          <w:tcPr>
            <w:tcW w:w="1559" w:type="dxa"/>
            <w:hideMark/>
          </w:tcPr>
          <w:p w14:paraId="5037D5BF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% koncentracija oziroma 1,6 L/ha</w:t>
            </w:r>
          </w:p>
        </w:tc>
        <w:tc>
          <w:tcPr>
            <w:tcW w:w="1701" w:type="dxa"/>
            <w:hideMark/>
          </w:tcPr>
          <w:p w14:paraId="090FE432" w14:textId="77777777" w:rsidR="00710EA3" w:rsidRPr="00F91741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91741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1B2038B" w14:textId="21C3A4F1" w:rsidR="00710EA3" w:rsidRPr="00F91741" w:rsidRDefault="005B0D67" w:rsidP="00710EA3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710EA3" w:rsidRPr="00F76055" w14:paraId="74AC8255" w14:textId="77777777" w:rsidTr="48FC6856">
        <w:trPr>
          <w:trHeight w:val="500"/>
        </w:trPr>
        <w:tc>
          <w:tcPr>
            <w:tcW w:w="2552" w:type="dxa"/>
            <w:vMerge/>
            <w:hideMark/>
          </w:tcPr>
          <w:p w14:paraId="326D79B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CE2B22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FD8574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9984C73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Flor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erde</w:t>
            </w:r>
            <w:proofErr w:type="spellEnd"/>
          </w:p>
        </w:tc>
        <w:tc>
          <w:tcPr>
            <w:tcW w:w="1559" w:type="dxa"/>
            <w:hideMark/>
          </w:tcPr>
          <w:p w14:paraId="62B9D0EF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% koncentracija oziroma 1,6 L/ha</w:t>
            </w:r>
          </w:p>
        </w:tc>
        <w:tc>
          <w:tcPr>
            <w:tcW w:w="1701" w:type="dxa"/>
            <w:hideMark/>
          </w:tcPr>
          <w:p w14:paraId="0D915617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BA06E19" w14:textId="0A572585" w:rsidR="00710EA3" w:rsidRPr="00F76055" w:rsidRDefault="005B0D67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="00710EA3" w:rsidRPr="00F76055">
              <w:rPr>
                <w:rFonts w:cs="Arial"/>
                <w:color w:val="00B050"/>
                <w:sz w:val="18"/>
                <w:szCs w:val="18"/>
              </w:rPr>
              <w:t>; sredstvo se uporabi ob pojavu škodljivih žuželk</w:t>
            </w:r>
          </w:p>
        </w:tc>
      </w:tr>
      <w:tr w:rsidR="00710EA3" w:rsidRPr="00F76055" w14:paraId="2466791F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1910DB2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6B382B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FA983E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5356F2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hideMark/>
          </w:tcPr>
          <w:p w14:paraId="2DF64D9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2 L/ha</w:t>
            </w:r>
          </w:p>
        </w:tc>
        <w:tc>
          <w:tcPr>
            <w:tcW w:w="1701" w:type="dxa"/>
            <w:hideMark/>
          </w:tcPr>
          <w:p w14:paraId="5D0C521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CB5C57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426EEB80" w14:textId="77777777" w:rsidTr="48FC6856">
        <w:trPr>
          <w:trHeight w:val="520"/>
        </w:trPr>
        <w:tc>
          <w:tcPr>
            <w:tcW w:w="2552" w:type="dxa"/>
            <w:vMerge w:val="restart"/>
            <w:hideMark/>
          </w:tcPr>
          <w:p w14:paraId="0A4167E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Južna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plodovrtk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0A3B5033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0807B1D" w14:textId="77777777" w:rsidR="00710EA3" w:rsidRPr="00F76055" w:rsidRDefault="00710EA3" w:rsidP="00B84EF7">
            <w:pPr>
              <w:numPr>
                <w:ilvl w:val="0"/>
                <w:numId w:val="205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ntenzivna obdelava tal pred sajenjem, </w:t>
            </w:r>
          </w:p>
          <w:p w14:paraId="7BFFBF0E" w14:textId="77777777" w:rsidR="00710EA3" w:rsidRPr="00F76055" w:rsidRDefault="00710EA3" w:rsidP="00B84EF7">
            <w:pPr>
              <w:numPr>
                <w:ilvl w:val="0"/>
                <w:numId w:val="205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protno odstranjevanje in uničevanje napadenih plodov, </w:t>
            </w:r>
          </w:p>
          <w:p w14:paraId="1D516CC8" w14:textId="77777777" w:rsidR="00710EA3" w:rsidRPr="00F76055" w:rsidRDefault="00710EA3" w:rsidP="00B84EF7">
            <w:pPr>
              <w:numPr>
                <w:ilvl w:val="0"/>
                <w:numId w:val="205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Cs/>
                <w:sz w:val="18"/>
                <w:szCs w:val="18"/>
              </w:rPr>
              <w:t>spremljanje pojava s feromonskimi vabami.</w:t>
            </w:r>
          </w:p>
        </w:tc>
        <w:tc>
          <w:tcPr>
            <w:tcW w:w="2551" w:type="dxa"/>
            <w:hideMark/>
          </w:tcPr>
          <w:p w14:paraId="57C6EF53" w14:textId="4109DD5C" w:rsidR="00710EA3" w:rsidRPr="00A32E8B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A32E8B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="00A32E8B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="00A32E8B">
              <w:rPr>
                <w:rFonts w:cs="Arial"/>
                <w:color w:val="00B050"/>
                <w:sz w:val="18"/>
                <w:szCs w:val="18"/>
              </w:rPr>
              <w:t xml:space="preserve"> EG2348</w:t>
            </w:r>
          </w:p>
        </w:tc>
        <w:tc>
          <w:tcPr>
            <w:tcW w:w="2268" w:type="dxa"/>
            <w:noWrap/>
            <w:hideMark/>
          </w:tcPr>
          <w:p w14:paraId="05D8259D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hideMark/>
          </w:tcPr>
          <w:p w14:paraId="50279F1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hideMark/>
          </w:tcPr>
          <w:p w14:paraId="1B0E67BB" w14:textId="358B53FE" w:rsidR="00710EA3" w:rsidRPr="00F76055" w:rsidRDefault="005B0D67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2AE43E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številčnosti</w:t>
            </w:r>
          </w:p>
        </w:tc>
      </w:tr>
      <w:tr w:rsidR="00710EA3" w:rsidRPr="00F76055" w14:paraId="47A2F715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344D626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7C48ED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AA79E6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B748AE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hideMark/>
          </w:tcPr>
          <w:p w14:paraId="0102276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2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4AAD44B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432458C" w14:textId="5D442BF1" w:rsidR="00710EA3" w:rsidRPr="00F91741" w:rsidRDefault="005B0D67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3546E6" w:rsidRPr="00F76055" w14:paraId="54C73004" w14:textId="77777777" w:rsidTr="48FC6856">
        <w:trPr>
          <w:trHeight w:val="261"/>
        </w:trPr>
        <w:tc>
          <w:tcPr>
            <w:tcW w:w="2552" w:type="dxa"/>
            <w:vMerge/>
            <w:hideMark/>
          </w:tcPr>
          <w:p w14:paraId="51EDB7C5" w14:textId="77777777" w:rsidR="003546E6" w:rsidRPr="00F76055" w:rsidRDefault="003546E6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7AFE3EC" w14:textId="77777777" w:rsidR="003546E6" w:rsidRPr="00F76055" w:rsidRDefault="003546E6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21C7A908" w14:textId="77777777" w:rsidR="003546E6" w:rsidRPr="00F76055" w:rsidRDefault="003546E6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3AC58A6" w14:textId="77777777" w:rsidR="003546E6" w:rsidRPr="00F76055" w:rsidRDefault="003546E6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oragen</w:t>
            </w:r>
            <w:proofErr w:type="spellEnd"/>
          </w:p>
        </w:tc>
        <w:tc>
          <w:tcPr>
            <w:tcW w:w="1559" w:type="dxa"/>
            <w:hideMark/>
          </w:tcPr>
          <w:p w14:paraId="05D18963" w14:textId="77777777" w:rsidR="003546E6" w:rsidRPr="00F76055" w:rsidRDefault="003546E6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52904D77" w14:textId="77777777" w:rsidR="003546E6" w:rsidRPr="00F76055" w:rsidRDefault="003546E6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4F8B868" w14:textId="77777777" w:rsidR="003546E6" w:rsidRPr="00F76055" w:rsidRDefault="003546E6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2191BAEB" w14:textId="77777777" w:rsidTr="48FC6856">
        <w:trPr>
          <w:trHeight w:val="264"/>
        </w:trPr>
        <w:tc>
          <w:tcPr>
            <w:tcW w:w="2552" w:type="dxa"/>
            <w:vMerge/>
            <w:hideMark/>
          </w:tcPr>
          <w:p w14:paraId="7889F92B" w14:textId="77777777" w:rsidR="003546E6" w:rsidRPr="00F76055" w:rsidRDefault="003546E6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028E027" w14:textId="77777777" w:rsidR="003546E6" w:rsidRPr="00F76055" w:rsidRDefault="003546E6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B2C29FD" w14:textId="77777777" w:rsidR="003546E6" w:rsidRPr="00F76055" w:rsidRDefault="003546E6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8537F05" w14:textId="77777777" w:rsidR="003546E6" w:rsidRPr="00F76055" w:rsidRDefault="003546E6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59" w:type="dxa"/>
            <w:hideMark/>
          </w:tcPr>
          <w:p w14:paraId="063C8776" w14:textId="77777777" w:rsidR="003546E6" w:rsidRPr="00F76055" w:rsidRDefault="003546E6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5B256686" w14:textId="48FB4810" w:rsidR="003546E6" w:rsidRPr="00F76055" w:rsidRDefault="003546E6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4DB0669" w14:textId="77777777" w:rsidR="003546E6" w:rsidRPr="00F76055" w:rsidRDefault="003546E6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7EC0E4D6" w14:textId="77777777" w:rsidTr="48FC6856">
        <w:trPr>
          <w:trHeight w:val="264"/>
        </w:trPr>
        <w:tc>
          <w:tcPr>
            <w:tcW w:w="2552" w:type="dxa"/>
            <w:vMerge/>
          </w:tcPr>
          <w:p w14:paraId="4F9DB9C3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0EC4607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334772BB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570930E5" w14:textId="193A934C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00 SC</w:t>
            </w:r>
          </w:p>
        </w:tc>
        <w:tc>
          <w:tcPr>
            <w:tcW w:w="1559" w:type="dxa"/>
          </w:tcPr>
          <w:p w14:paraId="16A5AD8A" w14:textId="30C310AC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</w:tcPr>
          <w:p w14:paraId="6CFF53A2" w14:textId="62E068CA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1A385927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3546E6" w:rsidRPr="00F76055" w14:paraId="2AC7085F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6EBC9BDD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4B46CF6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8C506FD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9A9E7C9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hideMark/>
          </w:tcPr>
          <w:p w14:paraId="762DD59F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hideMark/>
          </w:tcPr>
          <w:p w14:paraId="5769192A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5F74961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650EAD14" w14:textId="77777777" w:rsidTr="48FC6856">
        <w:trPr>
          <w:trHeight w:val="500"/>
        </w:trPr>
        <w:tc>
          <w:tcPr>
            <w:tcW w:w="2552" w:type="dxa"/>
            <w:vMerge/>
            <w:hideMark/>
          </w:tcPr>
          <w:p w14:paraId="30990159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8D58F31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3E33F2A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2FFB0B8B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hideMark/>
          </w:tcPr>
          <w:p w14:paraId="4CF6B2CE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hideMark/>
          </w:tcPr>
          <w:p w14:paraId="2F366479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4B9556A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108A95DA" w14:textId="77777777" w:rsidTr="48FC6856">
        <w:trPr>
          <w:trHeight w:val="208"/>
        </w:trPr>
        <w:tc>
          <w:tcPr>
            <w:tcW w:w="2552" w:type="dxa"/>
            <w:vMerge/>
          </w:tcPr>
          <w:p w14:paraId="7F12D5D8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0A2A9CC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4B58A0FE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268" w:type="dxa"/>
            <w:noWrap/>
          </w:tcPr>
          <w:p w14:paraId="22251EB8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ffirm</w:t>
            </w:r>
            <w:proofErr w:type="spellEnd"/>
          </w:p>
        </w:tc>
        <w:tc>
          <w:tcPr>
            <w:tcW w:w="1559" w:type="dxa"/>
          </w:tcPr>
          <w:p w14:paraId="051848A5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 kg/ha</w:t>
            </w:r>
          </w:p>
        </w:tc>
        <w:tc>
          <w:tcPr>
            <w:tcW w:w="1701" w:type="dxa"/>
          </w:tcPr>
          <w:p w14:paraId="0FA7A694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2DAE3DEE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3546E6" w:rsidRPr="00F76055" w14:paraId="20AAC322" w14:textId="77777777" w:rsidTr="48FC6856">
        <w:trPr>
          <w:trHeight w:val="500"/>
        </w:trPr>
        <w:tc>
          <w:tcPr>
            <w:tcW w:w="2552" w:type="dxa"/>
            <w:vMerge/>
          </w:tcPr>
          <w:p w14:paraId="2FA37D20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E03FF8E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A6FB6A3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</w:tcPr>
          <w:p w14:paraId="5ABE7310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T/S</w:t>
            </w:r>
          </w:p>
        </w:tc>
        <w:tc>
          <w:tcPr>
            <w:tcW w:w="1559" w:type="dxa"/>
          </w:tcPr>
          <w:p w14:paraId="57512393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</w:tcPr>
          <w:p w14:paraId="5ECE946B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3620BACB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3546E6" w:rsidRPr="00F76055" w14:paraId="5E03169E" w14:textId="77777777" w:rsidTr="48FC6856">
        <w:trPr>
          <w:trHeight w:val="250"/>
        </w:trPr>
        <w:tc>
          <w:tcPr>
            <w:tcW w:w="2552" w:type="dxa"/>
            <w:vMerge w:val="restart"/>
            <w:hideMark/>
          </w:tcPr>
          <w:p w14:paraId="520CAA78" w14:textId="77777777" w:rsidR="003546E6" w:rsidRPr="00F76055" w:rsidRDefault="003546E6" w:rsidP="003546E6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Koruzna vešča </w:t>
            </w:r>
          </w:p>
          <w:p w14:paraId="4AF4A37F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str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nubil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26311A2D" w14:textId="77777777" w:rsidR="003546E6" w:rsidRPr="00F76055" w:rsidRDefault="003546E6" w:rsidP="003546E6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4C5FE6C" w14:textId="77777777" w:rsidR="003546E6" w:rsidRPr="00F76055" w:rsidRDefault="003546E6" w:rsidP="003546E6">
            <w:pPr>
              <w:numPr>
                <w:ilvl w:val="0"/>
                <w:numId w:val="206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lokacija pridelave naj bo čimbolj oddaljena od pridelave koruze in drugih gostiteljskih rastlin, </w:t>
            </w:r>
          </w:p>
          <w:p w14:paraId="7ABE5969" w14:textId="77777777" w:rsidR="003546E6" w:rsidRPr="00F76055" w:rsidRDefault="003546E6" w:rsidP="003546E6">
            <w:pPr>
              <w:numPr>
                <w:ilvl w:val="0"/>
                <w:numId w:val="206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protno odstranjevanje in uničevanje napadenih plodov.</w:t>
            </w:r>
          </w:p>
        </w:tc>
        <w:tc>
          <w:tcPr>
            <w:tcW w:w="2551" w:type="dxa"/>
            <w:hideMark/>
          </w:tcPr>
          <w:p w14:paraId="73790BB9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5C3BEB5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hideMark/>
          </w:tcPr>
          <w:p w14:paraId="4177DB07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2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2E1A7B01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8ED9893" w14:textId="68213A77" w:rsidR="003546E6" w:rsidRPr="00F91741" w:rsidRDefault="003546E6" w:rsidP="003546E6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3546E6" w:rsidRPr="00F76055" w14:paraId="1F24897F" w14:textId="77777777" w:rsidTr="48FC6856">
        <w:trPr>
          <w:trHeight w:val="250"/>
        </w:trPr>
        <w:tc>
          <w:tcPr>
            <w:tcW w:w="2552" w:type="dxa"/>
            <w:vMerge/>
          </w:tcPr>
          <w:p w14:paraId="378795B9" w14:textId="77777777" w:rsidR="003546E6" w:rsidRPr="00F76055" w:rsidRDefault="003546E6" w:rsidP="003546E6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6787AA61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5AA032B7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</w:tcPr>
          <w:p w14:paraId="4EC66A66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T/S</w:t>
            </w:r>
          </w:p>
        </w:tc>
        <w:tc>
          <w:tcPr>
            <w:tcW w:w="1559" w:type="dxa"/>
          </w:tcPr>
          <w:p w14:paraId="2CECB5AE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</w:tcPr>
          <w:p w14:paraId="100299E6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4ED6BD2F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3546E6" w:rsidRPr="00F76055" w14:paraId="6AB67E84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57BB834F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FA9540D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E0A5535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D73ADF7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ffir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9E5C328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 kg/ha</w:t>
            </w:r>
          </w:p>
        </w:tc>
        <w:tc>
          <w:tcPr>
            <w:tcW w:w="1701" w:type="dxa"/>
            <w:hideMark/>
          </w:tcPr>
          <w:p w14:paraId="3E7CBAFC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21E2D23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35226FF9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76206FE2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5711A73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F109699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A6E7034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hideMark/>
          </w:tcPr>
          <w:p w14:paraId="29D36836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hideMark/>
          </w:tcPr>
          <w:p w14:paraId="2E51B9FB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058AE46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068165A5" w14:textId="77777777" w:rsidTr="48FC6856">
        <w:trPr>
          <w:trHeight w:val="620"/>
        </w:trPr>
        <w:tc>
          <w:tcPr>
            <w:tcW w:w="2552" w:type="dxa"/>
            <w:vMerge w:val="restart"/>
            <w:hideMark/>
          </w:tcPr>
          <w:p w14:paraId="207F30D2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Listne sovk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52E744F" w14:textId="5E37DF52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xigu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ttor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ter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glagolk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utograph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amm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6230ADCC" w14:textId="77777777" w:rsidR="003546E6" w:rsidRPr="00F76055" w:rsidRDefault="003546E6" w:rsidP="003546E6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08866AC" w14:textId="77777777" w:rsidR="003546E6" w:rsidRPr="00F76055" w:rsidRDefault="003546E6" w:rsidP="003546E6">
            <w:pPr>
              <w:numPr>
                <w:ilvl w:val="0"/>
                <w:numId w:val="20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ntenzivna obdelava tal pred sajenjem, </w:t>
            </w:r>
          </w:p>
          <w:p w14:paraId="0BD775C2" w14:textId="77777777" w:rsidR="003546E6" w:rsidRPr="00F76055" w:rsidRDefault="003546E6" w:rsidP="003546E6">
            <w:pPr>
              <w:numPr>
                <w:ilvl w:val="0"/>
                <w:numId w:val="20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protno odstranjevanje in uničevanje napadenih plodov, </w:t>
            </w:r>
          </w:p>
          <w:p w14:paraId="63CD3977" w14:textId="77777777" w:rsidR="003546E6" w:rsidRPr="00F76055" w:rsidRDefault="003546E6" w:rsidP="003546E6">
            <w:pPr>
              <w:numPr>
                <w:ilvl w:val="0"/>
                <w:numId w:val="20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odstranjevanje in zatiranje plevelov.</w:t>
            </w:r>
          </w:p>
          <w:p w14:paraId="53227317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6BA62E3E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spremljanje pojava škodljivce (jajčeca pod listi, poškodbe listov in plodov, pojav iztrebkov,,…).</w:t>
            </w:r>
          </w:p>
        </w:tc>
        <w:tc>
          <w:tcPr>
            <w:tcW w:w="2551" w:type="dxa"/>
            <w:hideMark/>
          </w:tcPr>
          <w:p w14:paraId="6148E826" w14:textId="7C5CCCD4" w:rsidR="003546E6" w:rsidRPr="00F91741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F91741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="00F91741">
              <w:rPr>
                <w:rFonts w:cs="Arial"/>
                <w:color w:val="00B050"/>
                <w:sz w:val="18"/>
                <w:szCs w:val="18"/>
              </w:rPr>
              <w:t xml:space="preserve"> sev EG2348</w:t>
            </w:r>
          </w:p>
        </w:tc>
        <w:tc>
          <w:tcPr>
            <w:tcW w:w="2268" w:type="dxa"/>
            <w:noWrap/>
            <w:hideMark/>
          </w:tcPr>
          <w:p w14:paraId="44FEDBBC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hideMark/>
          </w:tcPr>
          <w:p w14:paraId="0040A4A6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hideMark/>
          </w:tcPr>
          <w:p w14:paraId="4AF9369E" w14:textId="5D81A805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5B11BB9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številčnosti</w:t>
            </w:r>
          </w:p>
        </w:tc>
      </w:tr>
      <w:tr w:rsidR="003546E6" w:rsidRPr="00F76055" w14:paraId="4BBAA445" w14:textId="77777777" w:rsidTr="48FC6856">
        <w:trPr>
          <w:trHeight w:val="270"/>
        </w:trPr>
        <w:tc>
          <w:tcPr>
            <w:tcW w:w="2552" w:type="dxa"/>
            <w:vMerge/>
            <w:hideMark/>
          </w:tcPr>
          <w:p w14:paraId="2D2531D3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6F53F0D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9808F92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4109035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hideMark/>
          </w:tcPr>
          <w:p w14:paraId="2A7915A0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2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023F62D6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4BF58B3" w14:textId="17F44937" w:rsidR="003546E6" w:rsidRPr="00F91741" w:rsidRDefault="003546E6" w:rsidP="003546E6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3546E6" w:rsidRPr="00F76055" w14:paraId="043BCC6D" w14:textId="77777777" w:rsidTr="48FC6856">
        <w:trPr>
          <w:trHeight w:val="274"/>
        </w:trPr>
        <w:tc>
          <w:tcPr>
            <w:tcW w:w="2552" w:type="dxa"/>
            <w:vMerge/>
            <w:hideMark/>
          </w:tcPr>
          <w:p w14:paraId="523CC25B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FF90E59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0A85EC0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647AD50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ffir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6D0AD6E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 kg/ha</w:t>
            </w:r>
          </w:p>
        </w:tc>
        <w:tc>
          <w:tcPr>
            <w:tcW w:w="1701" w:type="dxa"/>
            <w:hideMark/>
          </w:tcPr>
          <w:p w14:paraId="2E9A26DC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AD18DDA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3F759D6E" w14:textId="77777777" w:rsidTr="48FC6856">
        <w:trPr>
          <w:trHeight w:val="264"/>
        </w:trPr>
        <w:tc>
          <w:tcPr>
            <w:tcW w:w="2552" w:type="dxa"/>
            <w:vMerge/>
            <w:hideMark/>
          </w:tcPr>
          <w:p w14:paraId="051E1831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E92B1D1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0CBC8A9A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81DEA2C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oragen</w:t>
            </w:r>
            <w:proofErr w:type="spellEnd"/>
          </w:p>
        </w:tc>
        <w:tc>
          <w:tcPr>
            <w:tcW w:w="1559" w:type="dxa"/>
            <w:hideMark/>
          </w:tcPr>
          <w:p w14:paraId="6EAD649C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0CF9B195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21E4CCF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100E04D0" w14:textId="77777777" w:rsidTr="48FC6856">
        <w:trPr>
          <w:trHeight w:val="282"/>
        </w:trPr>
        <w:tc>
          <w:tcPr>
            <w:tcW w:w="2552" w:type="dxa"/>
            <w:vMerge/>
            <w:hideMark/>
          </w:tcPr>
          <w:p w14:paraId="1E2564F2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B9E658B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6AA3FDE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C60EE3A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59" w:type="dxa"/>
            <w:hideMark/>
          </w:tcPr>
          <w:p w14:paraId="5DA02B51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64AAB331" w14:textId="21D65E78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3A946CE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12B34F8B" w14:textId="77777777" w:rsidTr="48FC6856">
        <w:trPr>
          <w:trHeight w:val="282"/>
        </w:trPr>
        <w:tc>
          <w:tcPr>
            <w:tcW w:w="2552" w:type="dxa"/>
            <w:vMerge/>
          </w:tcPr>
          <w:p w14:paraId="3BB18772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4A5FD8D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0EFCDB99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15813A1A" w14:textId="454CBD7F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00 SC</w:t>
            </w:r>
          </w:p>
        </w:tc>
        <w:tc>
          <w:tcPr>
            <w:tcW w:w="1559" w:type="dxa"/>
          </w:tcPr>
          <w:p w14:paraId="199EAFCB" w14:textId="584A8BE6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</w:tcPr>
          <w:p w14:paraId="77CAC8FF" w14:textId="4F3195B4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398DDF11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3546E6" w:rsidRPr="00F76055" w14:paraId="58B25E12" w14:textId="77777777" w:rsidTr="48FC6856">
        <w:trPr>
          <w:trHeight w:val="272"/>
        </w:trPr>
        <w:tc>
          <w:tcPr>
            <w:tcW w:w="2552" w:type="dxa"/>
            <w:vMerge/>
            <w:hideMark/>
          </w:tcPr>
          <w:p w14:paraId="04DB46FB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B3EAD20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E848954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D953A27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hideMark/>
          </w:tcPr>
          <w:p w14:paraId="00E4AD75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2 L/ha</w:t>
            </w:r>
          </w:p>
        </w:tc>
        <w:tc>
          <w:tcPr>
            <w:tcW w:w="1701" w:type="dxa"/>
            <w:hideMark/>
          </w:tcPr>
          <w:p w14:paraId="5FDF1953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CDB6B5C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433CA836" w14:textId="77777777" w:rsidTr="48FC6856">
        <w:trPr>
          <w:trHeight w:val="418"/>
        </w:trPr>
        <w:tc>
          <w:tcPr>
            <w:tcW w:w="2552" w:type="dxa"/>
            <w:vMerge/>
            <w:hideMark/>
          </w:tcPr>
          <w:p w14:paraId="4DCFB47A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44B814A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FABCCF9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0CE3452D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hideMark/>
          </w:tcPr>
          <w:p w14:paraId="05E1853A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hideMark/>
          </w:tcPr>
          <w:p w14:paraId="37C0A630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4B4480A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2F65DEBD" w14:textId="77777777" w:rsidTr="48FC6856">
        <w:trPr>
          <w:trHeight w:val="620"/>
        </w:trPr>
        <w:tc>
          <w:tcPr>
            <w:tcW w:w="2552" w:type="dxa"/>
            <w:vMerge/>
          </w:tcPr>
          <w:p w14:paraId="090DEDC5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6676359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75B43CA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</w:tcPr>
          <w:p w14:paraId="0344A355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</w:tcPr>
          <w:p w14:paraId="7B3AAC99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</w:tcPr>
          <w:p w14:paraId="14FC56AF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2F962DC0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3546E6" w:rsidRPr="00F76055" w14:paraId="73D1D1B0" w14:textId="77777777" w:rsidTr="48FC6856">
        <w:trPr>
          <w:trHeight w:val="620"/>
        </w:trPr>
        <w:tc>
          <w:tcPr>
            <w:tcW w:w="2552" w:type="dxa"/>
            <w:vMerge w:val="restart"/>
            <w:hideMark/>
          </w:tcPr>
          <w:p w14:paraId="721ED724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aradižnikov molj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4308228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Tuta absoluta</w:t>
            </w:r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73FDF898" w14:textId="77777777" w:rsidR="003546E6" w:rsidRPr="00F76055" w:rsidRDefault="003546E6" w:rsidP="003546E6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136C4AB" w14:textId="77777777" w:rsidR="003546E6" w:rsidRPr="00F76055" w:rsidRDefault="003546E6" w:rsidP="003546E6">
            <w:pPr>
              <w:numPr>
                <w:ilvl w:val="0"/>
                <w:numId w:val="208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5D23D239" w14:textId="77777777" w:rsidR="003546E6" w:rsidRPr="00F76055" w:rsidRDefault="003546E6" w:rsidP="003546E6">
            <w:pPr>
              <w:numPr>
                <w:ilvl w:val="0"/>
                <w:numId w:val="208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protno odstranjevanje in uničenje napadenih rastlin,</w:t>
            </w:r>
          </w:p>
          <w:p w14:paraId="4244C985" w14:textId="77777777" w:rsidR="003546E6" w:rsidRPr="00F76055" w:rsidRDefault="003546E6" w:rsidP="003546E6">
            <w:pPr>
              <w:numPr>
                <w:ilvl w:val="0"/>
                <w:numId w:val="208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masovni ulov z uporabo feromonskih vab.</w:t>
            </w:r>
          </w:p>
          <w:p w14:paraId="63F3D3F9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1C17DD70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spremljanje (s pregledi in s pomočjo feromonskih vab).</w:t>
            </w:r>
          </w:p>
        </w:tc>
        <w:tc>
          <w:tcPr>
            <w:tcW w:w="2551" w:type="dxa"/>
            <w:hideMark/>
          </w:tcPr>
          <w:p w14:paraId="5A96CD54" w14:textId="5A385318" w:rsidR="003546E6" w:rsidRPr="00F91741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="00F91741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F91741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="00F91741">
              <w:rPr>
                <w:rFonts w:cs="Arial"/>
                <w:color w:val="00B050"/>
                <w:sz w:val="18"/>
                <w:szCs w:val="18"/>
              </w:rPr>
              <w:t>.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="00F9174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="00F91741">
              <w:rPr>
                <w:rFonts w:cs="Arial"/>
                <w:color w:val="00B050"/>
                <w:sz w:val="18"/>
                <w:szCs w:val="18"/>
              </w:rPr>
              <w:t>EG2348</w:t>
            </w:r>
          </w:p>
        </w:tc>
        <w:tc>
          <w:tcPr>
            <w:tcW w:w="2268" w:type="dxa"/>
            <w:noWrap/>
            <w:hideMark/>
          </w:tcPr>
          <w:p w14:paraId="664FFFD5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hideMark/>
          </w:tcPr>
          <w:p w14:paraId="261672EF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hideMark/>
          </w:tcPr>
          <w:p w14:paraId="46440B86" w14:textId="6F5C7ECE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3B7ADF35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številčnosti</w:t>
            </w:r>
          </w:p>
        </w:tc>
      </w:tr>
      <w:tr w:rsidR="003546E6" w:rsidRPr="00F76055" w14:paraId="60D117FE" w14:textId="77777777" w:rsidTr="48FC6856">
        <w:trPr>
          <w:trHeight w:val="243"/>
        </w:trPr>
        <w:tc>
          <w:tcPr>
            <w:tcW w:w="2552" w:type="dxa"/>
            <w:vMerge/>
            <w:hideMark/>
          </w:tcPr>
          <w:p w14:paraId="53663A2F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3D2F09F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E65CB8C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23E6DC9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ffir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0068D23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46615EBE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07C6F93" w14:textId="7F4B0298" w:rsidR="003546E6" w:rsidRPr="00F76055" w:rsidRDefault="4CEAB49F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48FC6856">
              <w:rPr>
                <w:rFonts w:cs="Arial"/>
                <w:sz w:val="18"/>
                <w:szCs w:val="18"/>
              </w:rPr>
              <w:t>Uporaba dovoljena najve</w:t>
            </w:r>
            <w:r w:rsidR="4DB68F14" w:rsidRPr="48FC6856">
              <w:rPr>
                <w:rFonts w:cs="Arial"/>
                <w:sz w:val="18"/>
                <w:szCs w:val="18"/>
              </w:rPr>
              <w:t>č</w:t>
            </w:r>
            <w:r w:rsidRPr="48FC6856">
              <w:rPr>
                <w:rFonts w:cs="Arial"/>
                <w:sz w:val="18"/>
                <w:szCs w:val="18"/>
              </w:rPr>
              <w:t xml:space="preserve"> trikrat v eni sezoni (BBCH 11-89).</w:t>
            </w:r>
          </w:p>
        </w:tc>
      </w:tr>
      <w:tr w:rsidR="003546E6" w:rsidRPr="00F76055" w14:paraId="207085A3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509250F3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83866C7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46CB945E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B07BD35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oragen</w:t>
            </w:r>
            <w:proofErr w:type="spellEnd"/>
          </w:p>
        </w:tc>
        <w:tc>
          <w:tcPr>
            <w:tcW w:w="1559" w:type="dxa"/>
            <w:hideMark/>
          </w:tcPr>
          <w:p w14:paraId="42F252AD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655A8811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D22F07B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028EB752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17C387B9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33A7EF3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62519B4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857D7AC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59" w:type="dxa"/>
            <w:hideMark/>
          </w:tcPr>
          <w:p w14:paraId="6CF9ADAF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4189085D" w14:textId="567D5D13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1129FF1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75B67CD5" w14:textId="77777777" w:rsidTr="48FC6856">
        <w:trPr>
          <w:trHeight w:val="250"/>
        </w:trPr>
        <w:tc>
          <w:tcPr>
            <w:tcW w:w="2552" w:type="dxa"/>
            <w:vMerge/>
          </w:tcPr>
          <w:p w14:paraId="1CCF5D36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A37B24A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25BF9A46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428E3DA8" w14:textId="3F663ACB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00 SC</w:t>
            </w:r>
          </w:p>
        </w:tc>
        <w:tc>
          <w:tcPr>
            <w:tcW w:w="1559" w:type="dxa"/>
          </w:tcPr>
          <w:p w14:paraId="65E021C8" w14:textId="6CB4A8B6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</w:tcPr>
          <w:p w14:paraId="627CE7FF" w14:textId="69B935EE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CDD0284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3546E6" w:rsidRPr="00F76055" w14:paraId="4B97CBE2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381B854E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2D5C3E1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DC83E3F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608B081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hideMark/>
          </w:tcPr>
          <w:p w14:paraId="466838DA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hideMark/>
          </w:tcPr>
          <w:p w14:paraId="2759E3EE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E89E80B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567929F1" w14:textId="77777777" w:rsidTr="48FC6856">
        <w:trPr>
          <w:trHeight w:val="520"/>
        </w:trPr>
        <w:tc>
          <w:tcPr>
            <w:tcW w:w="2552" w:type="dxa"/>
            <w:vMerge w:val="restart"/>
            <w:hideMark/>
          </w:tcPr>
          <w:p w14:paraId="1975676F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Marmorirana smrdljivk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alyomorph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aly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480DC7FE" w14:textId="77777777" w:rsidR="003546E6" w:rsidRPr="00F76055" w:rsidRDefault="003546E6" w:rsidP="003546E6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3BE3DBA" w14:textId="77777777" w:rsidR="003546E6" w:rsidRPr="00F76055" w:rsidRDefault="003546E6" w:rsidP="003546E6">
            <w:pPr>
              <w:numPr>
                <w:ilvl w:val="0"/>
                <w:numId w:val="209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,</w:t>
            </w:r>
          </w:p>
          <w:p w14:paraId="4452FC56" w14:textId="77777777" w:rsidR="003546E6" w:rsidRPr="00F76055" w:rsidRDefault="003546E6" w:rsidP="003546E6">
            <w:pPr>
              <w:numPr>
                <w:ilvl w:val="0"/>
                <w:numId w:val="209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spremljanje pojava škodljivca.</w:t>
            </w:r>
          </w:p>
        </w:tc>
        <w:tc>
          <w:tcPr>
            <w:tcW w:w="2551" w:type="dxa"/>
            <w:hideMark/>
          </w:tcPr>
          <w:p w14:paraId="3EA73B12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091F47C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hideMark/>
          </w:tcPr>
          <w:p w14:paraId="6A5D15CE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hideMark/>
          </w:tcPr>
          <w:p w14:paraId="101A7B19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2F119D7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292F7DB6" w14:textId="77777777" w:rsidTr="48FC6856">
        <w:trPr>
          <w:trHeight w:val="510"/>
        </w:trPr>
        <w:tc>
          <w:tcPr>
            <w:tcW w:w="2552" w:type="dxa"/>
            <w:vMerge/>
            <w:hideMark/>
          </w:tcPr>
          <w:p w14:paraId="014ADE6B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0435682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25A9671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84A2A88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ospil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0 SG</w:t>
            </w:r>
          </w:p>
        </w:tc>
        <w:tc>
          <w:tcPr>
            <w:tcW w:w="1559" w:type="dxa"/>
            <w:hideMark/>
          </w:tcPr>
          <w:p w14:paraId="204E6B74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35 -0,4 kg/ha</w:t>
            </w:r>
          </w:p>
        </w:tc>
        <w:tc>
          <w:tcPr>
            <w:tcW w:w="1701" w:type="dxa"/>
            <w:hideMark/>
          </w:tcPr>
          <w:p w14:paraId="7B7CFA45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049A294F" w14:textId="13E5C1F0" w:rsidR="003546E6" w:rsidRPr="00F76055" w:rsidRDefault="00F91741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9174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>
              <w:rPr>
                <w:rFonts w:cs="Arial"/>
                <w:sz w:val="18"/>
                <w:szCs w:val="18"/>
              </w:rPr>
              <w:t xml:space="preserve"> </w:t>
            </w:r>
          </w:p>
        </w:tc>
      </w:tr>
      <w:tr w:rsidR="003546E6" w:rsidRPr="00F76055" w14:paraId="72AD1134" w14:textId="77777777" w:rsidTr="48FC6856">
        <w:trPr>
          <w:trHeight w:val="250"/>
        </w:trPr>
        <w:tc>
          <w:tcPr>
            <w:tcW w:w="2552" w:type="dxa"/>
            <w:vMerge w:val="restart"/>
            <w:hideMark/>
          </w:tcPr>
          <w:p w14:paraId="1DF689EF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Talne sovke</w:t>
            </w:r>
            <w:r w:rsidRPr="00F76055">
              <w:rPr>
                <w:rFonts w:cs="Arial"/>
                <w:sz w:val="18"/>
                <w:szCs w:val="18"/>
              </w:rPr>
              <w:br/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) </w:t>
            </w:r>
          </w:p>
        </w:tc>
        <w:tc>
          <w:tcPr>
            <w:tcW w:w="2977" w:type="dxa"/>
            <w:vMerge w:val="restart"/>
            <w:noWrap/>
            <w:hideMark/>
          </w:tcPr>
          <w:p w14:paraId="16164EFF" w14:textId="77777777" w:rsidR="003546E6" w:rsidRPr="00F76055" w:rsidRDefault="003546E6" w:rsidP="003546E6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0E156D0" w14:textId="77777777" w:rsidR="003546E6" w:rsidRPr="00F76055" w:rsidRDefault="003546E6" w:rsidP="003546E6">
            <w:pPr>
              <w:numPr>
                <w:ilvl w:val="0"/>
                <w:numId w:val="210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odstranjevanje in zatiranje plevelov,</w:t>
            </w:r>
          </w:p>
          <w:p w14:paraId="0FCC6306" w14:textId="77777777" w:rsidR="003546E6" w:rsidRPr="00F76055" w:rsidRDefault="003546E6" w:rsidP="003546E6">
            <w:pPr>
              <w:numPr>
                <w:ilvl w:val="0"/>
                <w:numId w:val="210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intenzivna obdelava tal pred sajenjem.</w:t>
            </w:r>
          </w:p>
        </w:tc>
        <w:tc>
          <w:tcPr>
            <w:tcW w:w="2551" w:type="dxa"/>
            <w:hideMark/>
          </w:tcPr>
          <w:p w14:paraId="2EFFA197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lastRenderedPageBreak/>
              <w:t>ciperme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FE6F17A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olumb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0,8 MG</w:t>
            </w:r>
          </w:p>
        </w:tc>
        <w:tc>
          <w:tcPr>
            <w:tcW w:w="1559" w:type="dxa"/>
            <w:hideMark/>
          </w:tcPr>
          <w:p w14:paraId="79CAA411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2 kg/ha</w:t>
            </w:r>
          </w:p>
        </w:tc>
        <w:tc>
          <w:tcPr>
            <w:tcW w:w="1701" w:type="dxa"/>
            <w:hideMark/>
          </w:tcPr>
          <w:p w14:paraId="6E051CB4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552B2165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08E1DE5D" w14:textId="77777777" w:rsidTr="48FC6856">
        <w:trPr>
          <w:trHeight w:val="750"/>
        </w:trPr>
        <w:tc>
          <w:tcPr>
            <w:tcW w:w="2552" w:type="dxa"/>
            <w:vMerge/>
            <w:hideMark/>
          </w:tcPr>
          <w:p w14:paraId="7479FF35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7409642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3D11B25" w14:textId="77777777" w:rsidR="003546E6" w:rsidRPr="00F76055" w:rsidRDefault="003546E6" w:rsidP="003546E6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180B4AFD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hideMark/>
          </w:tcPr>
          <w:p w14:paraId="044878A5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,0 L/ha</w:t>
            </w:r>
          </w:p>
        </w:tc>
        <w:tc>
          <w:tcPr>
            <w:tcW w:w="1701" w:type="dxa"/>
            <w:hideMark/>
          </w:tcPr>
          <w:p w14:paraId="6B491646" w14:textId="353F1F1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6DE86E71" w14:textId="704DC902" w:rsidR="003546E6" w:rsidRPr="00F76055" w:rsidRDefault="00F91741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d</w:t>
            </w:r>
            <w:r w:rsidR="003546E6" w:rsidRPr="00F76055">
              <w:rPr>
                <w:rFonts w:cs="Arial"/>
                <w:color w:val="00B050"/>
                <w:sz w:val="18"/>
                <w:szCs w:val="18"/>
              </w:rPr>
              <w:t xml:space="preserve">elno zatiranje strun.                      Pripravljeno </w:t>
            </w:r>
            <w:r w:rsidR="003546E6"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škropilno brozgo je treba porabiti takoj</w:t>
            </w:r>
          </w:p>
        </w:tc>
      </w:tr>
      <w:tr w:rsidR="003546E6" w:rsidRPr="00F76055" w14:paraId="39D0E1D4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5C1C4C42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4A65BD7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D1E151B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61C8A05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olumb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0,8 MG</w:t>
            </w:r>
          </w:p>
        </w:tc>
        <w:tc>
          <w:tcPr>
            <w:tcW w:w="1559" w:type="dxa"/>
            <w:hideMark/>
          </w:tcPr>
          <w:p w14:paraId="4FE7BA28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2 kg/ha</w:t>
            </w:r>
          </w:p>
        </w:tc>
        <w:tc>
          <w:tcPr>
            <w:tcW w:w="1701" w:type="dxa"/>
            <w:hideMark/>
          </w:tcPr>
          <w:p w14:paraId="07DD704B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5529A5F7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27A98345" w14:textId="77777777" w:rsidTr="48FC6856">
        <w:trPr>
          <w:trHeight w:val="780"/>
        </w:trPr>
        <w:tc>
          <w:tcPr>
            <w:tcW w:w="2552" w:type="dxa"/>
            <w:hideMark/>
          </w:tcPr>
          <w:p w14:paraId="1D74477A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oloradski hrošč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eptinotars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ecemlineat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10E6D569" w14:textId="77777777" w:rsidR="003546E6" w:rsidRPr="00F76055" w:rsidRDefault="003546E6" w:rsidP="003546E6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295D891" w14:textId="77777777" w:rsidR="003546E6" w:rsidRPr="00F76055" w:rsidRDefault="003546E6" w:rsidP="003546E6">
            <w:pPr>
              <w:numPr>
                <w:ilvl w:val="0"/>
                <w:numId w:val="211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ničevanj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amosevc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krompirja,</w:t>
            </w:r>
          </w:p>
          <w:p w14:paraId="49A1E7BA" w14:textId="77777777" w:rsidR="003546E6" w:rsidRPr="00F76055" w:rsidRDefault="003546E6" w:rsidP="003546E6">
            <w:pPr>
              <w:numPr>
                <w:ilvl w:val="0"/>
                <w:numId w:val="211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prečevanje možnosti za hranjenje hroščev na ostankih gomoljev in krompirjevke, </w:t>
            </w:r>
          </w:p>
          <w:p w14:paraId="63439520" w14:textId="77777777" w:rsidR="003546E6" w:rsidRPr="00F76055" w:rsidRDefault="003546E6" w:rsidP="003546E6">
            <w:pPr>
              <w:numPr>
                <w:ilvl w:val="0"/>
                <w:numId w:val="211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sevek naj bo čim bolj oddaljen od posevkov krompirja.</w:t>
            </w:r>
          </w:p>
        </w:tc>
        <w:tc>
          <w:tcPr>
            <w:tcW w:w="2551" w:type="dxa"/>
            <w:hideMark/>
          </w:tcPr>
          <w:p w14:paraId="32BCD334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0FF3EEC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hideMark/>
          </w:tcPr>
          <w:p w14:paraId="2B1D8CB9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hideMark/>
          </w:tcPr>
          <w:p w14:paraId="27AC5665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97B3B95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16A7D387" w14:textId="77777777" w:rsidTr="48FC6856">
        <w:trPr>
          <w:trHeight w:val="1500"/>
        </w:trPr>
        <w:tc>
          <w:tcPr>
            <w:tcW w:w="2552" w:type="dxa"/>
            <w:hideMark/>
          </w:tcPr>
          <w:p w14:paraId="2D1DB420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zavrtalk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gromyz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67940318" w14:textId="77777777" w:rsidR="003546E6" w:rsidRPr="00F76055" w:rsidRDefault="003546E6" w:rsidP="003546E6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44796E5" w14:textId="77777777" w:rsidR="003546E6" w:rsidRPr="00F76055" w:rsidRDefault="003546E6" w:rsidP="003546E6">
            <w:pPr>
              <w:numPr>
                <w:ilvl w:val="0"/>
                <w:numId w:val="212"/>
              </w:numPr>
              <w:ind w:left="193" w:hanging="193"/>
              <w:contextualSpacing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prečevanje zapleveljenosti, </w:t>
            </w:r>
          </w:p>
          <w:p w14:paraId="3974AD9A" w14:textId="77777777" w:rsidR="003546E6" w:rsidRPr="00F76055" w:rsidRDefault="003546E6" w:rsidP="003546E6">
            <w:pPr>
              <w:numPr>
                <w:ilvl w:val="0"/>
                <w:numId w:val="212"/>
              </w:numPr>
              <w:ind w:left="193" w:hanging="193"/>
              <w:contextualSpacing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odstranjevanje in uničevanje napadenih delov rastlin.</w:t>
            </w:r>
          </w:p>
        </w:tc>
        <w:tc>
          <w:tcPr>
            <w:tcW w:w="2551" w:type="dxa"/>
            <w:hideMark/>
          </w:tcPr>
          <w:p w14:paraId="4C34C1B0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1EF7677D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hideMark/>
          </w:tcPr>
          <w:p w14:paraId="1449E521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hideMark/>
          </w:tcPr>
          <w:p w14:paraId="71E7D7BC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64C42B4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5426AD8D" w14:textId="77777777" w:rsidTr="48FC6856">
        <w:trPr>
          <w:trHeight w:val="520"/>
        </w:trPr>
        <w:tc>
          <w:tcPr>
            <w:tcW w:w="2552" w:type="dxa"/>
            <w:hideMark/>
          </w:tcPr>
          <w:p w14:paraId="3F6A973E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vadna pršic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etranych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tic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7738FE03" w14:textId="77777777" w:rsidR="003546E6" w:rsidRPr="00F76055" w:rsidRDefault="003546E6" w:rsidP="003546E6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075A6C9" w14:textId="77777777" w:rsidR="003546E6" w:rsidRPr="00F76055" w:rsidRDefault="003546E6" w:rsidP="003546E6">
            <w:pPr>
              <w:numPr>
                <w:ilvl w:val="0"/>
                <w:numId w:val="213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plevelov in rastlinskih ostankov, </w:t>
            </w:r>
          </w:p>
          <w:p w14:paraId="1C8C43DD" w14:textId="77777777" w:rsidR="003546E6" w:rsidRPr="00F76055" w:rsidRDefault="003546E6" w:rsidP="003546E6">
            <w:pPr>
              <w:numPr>
                <w:ilvl w:val="0"/>
                <w:numId w:val="213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ravnotežena prehrana rastlin.</w:t>
            </w:r>
          </w:p>
        </w:tc>
        <w:tc>
          <w:tcPr>
            <w:tcW w:w="2551" w:type="dxa"/>
            <w:hideMark/>
          </w:tcPr>
          <w:p w14:paraId="4C143CC4" w14:textId="77777777" w:rsidR="003546E6" w:rsidRPr="00F76055" w:rsidRDefault="003546E6" w:rsidP="003546E6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3F6C0FFB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hideMark/>
          </w:tcPr>
          <w:p w14:paraId="2FADF5CA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L/ha</w:t>
            </w:r>
          </w:p>
        </w:tc>
        <w:tc>
          <w:tcPr>
            <w:tcW w:w="1701" w:type="dxa"/>
            <w:hideMark/>
          </w:tcPr>
          <w:p w14:paraId="3FBB058C" w14:textId="64D421AC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4D0AA6C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no zatiranje</w:t>
            </w:r>
          </w:p>
        </w:tc>
      </w:tr>
      <w:tr w:rsidR="003546E6" w:rsidRPr="00F76055" w14:paraId="0DE194DD" w14:textId="77777777" w:rsidTr="48FC6856">
        <w:trPr>
          <w:trHeight w:val="780"/>
        </w:trPr>
        <w:tc>
          <w:tcPr>
            <w:tcW w:w="2552" w:type="dxa"/>
            <w:hideMark/>
          </w:tcPr>
          <w:p w14:paraId="6ADCDC87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aradižnikova rjasta pršic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6050CDF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culop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ycopersic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7ACB9B27" w14:textId="77777777" w:rsidR="003546E6" w:rsidRPr="00F76055" w:rsidRDefault="003546E6" w:rsidP="003546E6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00C26B1" w14:textId="77777777" w:rsidR="003546E6" w:rsidRPr="00F76055" w:rsidRDefault="003546E6" w:rsidP="003546E6">
            <w:pPr>
              <w:numPr>
                <w:ilvl w:val="0"/>
                <w:numId w:val="214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takojšnje odstranjevanje napadenih rastlin, </w:t>
            </w:r>
          </w:p>
          <w:p w14:paraId="1D355A80" w14:textId="77777777" w:rsidR="003546E6" w:rsidRPr="00F76055" w:rsidRDefault="003546E6" w:rsidP="003546E6">
            <w:pPr>
              <w:numPr>
                <w:ilvl w:val="0"/>
                <w:numId w:val="214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plevelov, </w:t>
            </w:r>
          </w:p>
          <w:p w14:paraId="22DDA044" w14:textId="77777777" w:rsidR="003546E6" w:rsidRPr="00F76055" w:rsidRDefault="003546E6" w:rsidP="003546E6">
            <w:pPr>
              <w:numPr>
                <w:ilvl w:val="0"/>
                <w:numId w:val="214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pregledovanje rastlin (povečevalno steklo z vsaj 14x povečava).</w:t>
            </w:r>
          </w:p>
        </w:tc>
        <w:tc>
          <w:tcPr>
            <w:tcW w:w="2551" w:type="dxa"/>
            <w:hideMark/>
          </w:tcPr>
          <w:p w14:paraId="2B5A1A49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268" w:type="dxa"/>
            <w:noWrap/>
            <w:hideMark/>
          </w:tcPr>
          <w:p w14:paraId="3AAF243B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C0DD0BC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,5 L/ha</w:t>
            </w:r>
          </w:p>
        </w:tc>
        <w:tc>
          <w:tcPr>
            <w:tcW w:w="1701" w:type="dxa"/>
            <w:hideMark/>
          </w:tcPr>
          <w:p w14:paraId="690DAC50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C98682E" w14:textId="77777777" w:rsidR="003546E6" w:rsidRPr="00F76055" w:rsidRDefault="003546E6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številčnosti populacije</w:t>
            </w:r>
          </w:p>
        </w:tc>
      </w:tr>
      <w:tr w:rsidR="003546E6" w:rsidRPr="00F76055" w14:paraId="45AA75F1" w14:textId="77777777" w:rsidTr="48FC6856">
        <w:trPr>
          <w:trHeight w:val="770"/>
        </w:trPr>
        <w:tc>
          <w:tcPr>
            <w:tcW w:w="2552" w:type="dxa"/>
            <w:hideMark/>
          </w:tcPr>
          <w:p w14:paraId="2218A832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gorčice koreninskih šišk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6F94BB3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eloidogyn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noWrap/>
            <w:hideMark/>
          </w:tcPr>
          <w:p w14:paraId="44D9DB15" w14:textId="77777777" w:rsidR="003546E6" w:rsidRPr="00F76055" w:rsidRDefault="003546E6" w:rsidP="003546E6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4B69249" w14:textId="77777777" w:rsidR="003546E6" w:rsidRPr="00F76055" w:rsidRDefault="003546E6" w:rsidP="003546E6">
            <w:pPr>
              <w:numPr>
                <w:ilvl w:val="0"/>
                <w:numId w:val="215"/>
              </w:numPr>
              <w:ind w:left="211" w:hanging="142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bCs/>
                <w:sz w:val="18"/>
                <w:szCs w:val="18"/>
              </w:rPr>
              <w:t xml:space="preserve">zdrav sadilni material, </w:t>
            </w:r>
          </w:p>
          <w:p w14:paraId="1B16FCAC" w14:textId="77777777" w:rsidR="003546E6" w:rsidRPr="00F76055" w:rsidRDefault="003546E6" w:rsidP="003546E6">
            <w:pPr>
              <w:numPr>
                <w:ilvl w:val="0"/>
                <w:numId w:val="215"/>
              </w:numPr>
              <w:ind w:left="211" w:hanging="142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bCs/>
                <w:sz w:val="18"/>
                <w:szCs w:val="18"/>
              </w:rPr>
              <w:t xml:space="preserve">kolobar, </w:t>
            </w:r>
          </w:p>
          <w:p w14:paraId="5BE81997" w14:textId="77777777" w:rsidR="003546E6" w:rsidRPr="00F76055" w:rsidRDefault="003546E6" w:rsidP="003546E6">
            <w:pPr>
              <w:numPr>
                <w:ilvl w:val="0"/>
                <w:numId w:val="215"/>
              </w:numPr>
              <w:ind w:left="211" w:hanging="142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bCs/>
                <w:sz w:val="18"/>
                <w:szCs w:val="18"/>
              </w:rPr>
              <w:t>sajenje sadik paradižnika cepljenih na tolerantne/odporne podlage.</w:t>
            </w:r>
          </w:p>
        </w:tc>
        <w:tc>
          <w:tcPr>
            <w:tcW w:w="2551" w:type="dxa"/>
            <w:hideMark/>
          </w:tcPr>
          <w:p w14:paraId="722A9E27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opiram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8023860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Velum prime</w:t>
            </w:r>
          </w:p>
        </w:tc>
        <w:tc>
          <w:tcPr>
            <w:tcW w:w="1559" w:type="dxa"/>
            <w:noWrap/>
            <w:hideMark/>
          </w:tcPr>
          <w:p w14:paraId="38399E9B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25 L/ha</w:t>
            </w:r>
          </w:p>
        </w:tc>
        <w:tc>
          <w:tcPr>
            <w:tcW w:w="1701" w:type="dxa"/>
            <w:hideMark/>
          </w:tcPr>
          <w:p w14:paraId="15867116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1AD0520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mo preko sistema kapljičnega namakanja</w:t>
            </w:r>
          </w:p>
        </w:tc>
      </w:tr>
      <w:tr w:rsidR="00BA4135" w:rsidRPr="00F76055" w14:paraId="5EEDF60E" w14:textId="77777777" w:rsidTr="48FC6856">
        <w:trPr>
          <w:trHeight w:val="250"/>
        </w:trPr>
        <w:tc>
          <w:tcPr>
            <w:tcW w:w="2552" w:type="dxa"/>
            <w:vMerge w:val="restart"/>
            <w:hideMark/>
          </w:tcPr>
          <w:p w14:paraId="377B65CF" w14:textId="77777777" w:rsidR="00BA4135" w:rsidRPr="00F76055" w:rsidRDefault="00BA4135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3FD8613" w14:textId="77777777" w:rsidR="00BA4135" w:rsidRPr="00F76055" w:rsidRDefault="00BA4135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000D5282" w14:textId="77777777" w:rsidR="00BA4135" w:rsidRPr="00F76055" w:rsidRDefault="00BA4135" w:rsidP="003546E6">
            <w:pPr>
              <w:jc w:val="left"/>
              <w:rPr>
                <w:rFonts w:eastAsia="Times New Roman" w:cs="Arial"/>
                <w:b/>
                <w:sz w:val="18"/>
                <w:szCs w:val="18"/>
                <w:u w:val="single"/>
              </w:rPr>
            </w:pPr>
            <w:r w:rsidRPr="00F76055">
              <w:rPr>
                <w:rFonts w:eastAsia="Times New Roman" w:cs="Arial"/>
                <w:b/>
                <w:sz w:val="18"/>
                <w:szCs w:val="18"/>
                <w:u w:val="single"/>
              </w:rPr>
              <w:lastRenderedPageBreak/>
              <w:t>Agrotehnični ukrepi:</w:t>
            </w:r>
          </w:p>
          <w:p w14:paraId="1A230345" w14:textId="77777777" w:rsidR="00BA4135" w:rsidRPr="00F76055" w:rsidRDefault="00BA4135" w:rsidP="003546E6">
            <w:pPr>
              <w:numPr>
                <w:ilvl w:val="0"/>
                <w:numId w:val="216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="Times New Roman" w:cs="Arial"/>
                <w:sz w:val="18"/>
                <w:szCs w:val="18"/>
              </w:rPr>
              <w:lastRenderedPageBreak/>
              <w:t xml:space="preserve">uničevanje plevelov in košnja zarasti, </w:t>
            </w:r>
          </w:p>
          <w:p w14:paraId="4C4130D4" w14:textId="77777777" w:rsidR="00BA4135" w:rsidRPr="00F76055" w:rsidRDefault="00BA4135" w:rsidP="003546E6">
            <w:pPr>
              <w:numPr>
                <w:ilvl w:val="0"/>
                <w:numId w:val="216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="Times New Roman" w:cs="Arial"/>
                <w:sz w:val="18"/>
                <w:szCs w:val="18"/>
              </w:rPr>
              <w:t>vzdrževanje čiste okolice (brez mest, kjer se zadržujejo polži).</w:t>
            </w:r>
          </w:p>
        </w:tc>
        <w:tc>
          <w:tcPr>
            <w:tcW w:w="2551" w:type="dxa"/>
            <w:vMerge w:val="restart"/>
            <w:hideMark/>
          </w:tcPr>
          <w:p w14:paraId="7BFB1670" w14:textId="77777777" w:rsidR="00BA4135" w:rsidRPr="00F76055" w:rsidRDefault="00BA4135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železov fosfat</w:t>
            </w:r>
          </w:p>
        </w:tc>
        <w:tc>
          <w:tcPr>
            <w:tcW w:w="2268" w:type="dxa"/>
            <w:noWrap/>
            <w:hideMark/>
          </w:tcPr>
          <w:p w14:paraId="6A98C41D" w14:textId="77777777" w:rsidR="00BA4135" w:rsidRPr="00F76055" w:rsidRDefault="00BA4135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59" w:type="dxa"/>
            <w:hideMark/>
          </w:tcPr>
          <w:p w14:paraId="01A88F70" w14:textId="77777777" w:rsidR="00BA4135" w:rsidRPr="00F76055" w:rsidRDefault="00BA4135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hideMark/>
          </w:tcPr>
          <w:p w14:paraId="3A937BAD" w14:textId="19EBE967" w:rsidR="00BA4135" w:rsidRPr="00F76055" w:rsidRDefault="00BA4135" w:rsidP="003546E6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46FC7A55" w14:textId="77777777" w:rsidR="00BA4135" w:rsidRPr="00F76055" w:rsidRDefault="00BA4135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BA4135" w:rsidRPr="00F76055" w14:paraId="6D7B8720" w14:textId="77777777" w:rsidTr="48FC6856">
        <w:trPr>
          <w:trHeight w:val="250"/>
        </w:trPr>
        <w:tc>
          <w:tcPr>
            <w:tcW w:w="2552" w:type="dxa"/>
            <w:vMerge/>
          </w:tcPr>
          <w:p w14:paraId="1E22436E" w14:textId="77777777" w:rsidR="00BA4135" w:rsidRPr="00F76055" w:rsidRDefault="00BA4135" w:rsidP="00BA4135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23819FB1" w14:textId="77777777" w:rsidR="00BA4135" w:rsidRPr="00F76055" w:rsidRDefault="00BA4135" w:rsidP="00BA4135">
            <w:pPr>
              <w:jc w:val="left"/>
              <w:rPr>
                <w:rFonts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</w:tcPr>
          <w:p w14:paraId="3ED7FCC7" w14:textId="77777777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7F092FF6" w14:textId="4AAF8C81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59" w:type="dxa"/>
          </w:tcPr>
          <w:p w14:paraId="1E81F01F" w14:textId="4BAE0F59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</w:tcPr>
          <w:p w14:paraId="79E5A38F" w14:textId="6F8FA50B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E61F68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</w:tcPr>
          <w:p w14:paraId="79C09E08" w14:textId="77777777" w:rsidR="00BA4135" w:rsidRPr="00F76055" w:rsidRDefault="00BA4135" w:rsidP="00BA4135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BA4135" w:rsidRPr="00F76055" w14:paraId="313FB8D9" w14:textId="77777777" w:rsidTr="48FC6856">
        <w:trPr>
          <w:trHeight w:val="250"/>
        </w:trPr>
        <w:tc>
          <w:tcPr>
            <w:tcW w:w="2552" w:type="dxa"/>
            <w:vMerge/>
          </w:tcPr>
          <w:p w14:paraId="1677B64F" w14:textId="77777777" w:rsidR="00BA4135" w:rsidRPr="00F76055" w:rsidRDefault="00BA4135" w:rsidP="00BA4135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0999C181" w14:textId="77777777" w:rsidR="00BA4135" w:rsidRPr="00F76055" w:rsidRDefault="00BA4135" w:rsidP="00BA4135">
            <w:pPr>
              <w:jc w:val="left"/>
              <w:rPr>
                <w:rFonts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</w:tcPr>
          <w:p w14:paraId="6AA12C4E" w14:textId="77777777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442DA040" w14:textId="74BB7D6C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59" w:type="dxa"/>
          </w:tcPr>
          <w:p w14:paraId="25699104" w14:textId="57C77DC3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50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g/ha</w:t>
            </w:r>
          </w:p>
        </w:tc>
        <w:tc>
          <w:tcPr>
            <w:tcW w:w="1701" w:type="dxa"/>
          </w:tcPr>
          <w:p w14:paraId="5DED1128" w14:textId="1B30807A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E61F68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</w:tcPr>
          <w:p w14:paraId="6AB8090A" w14:textId="77777777" w:rsidR="00BA4135" w:rsidRPr="00F76055" w:rsidRDefault="00BA4135" w:rsidP="00BA4135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3546E6" w:rsidRPr="00F76055" w14:paraId="3B326325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6A05557E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9ADBDE1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495A4B49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etaldehid</w:t>
            </w:r>
            <w:proofErr w:type="spellEnd"/>
          </w:p>
          <w:p w14:paraId="28071499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2AE0CB2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Gus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3 -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olžomor</w:t>
            </w:r>
            <w:proofErr w:type="spellEnd"/>
          </w:p>
        </w:tc>
        <w:tc>
          <w:tcPr>
            <w:tcW w:w="1559" w:type="dxa"/>
            <w:hideMark/>
          </w:tcPr>
          <w:p w14:paraId="5A29DDB5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6 kg/ha</w:t>
            </w:r>
          </w:p>
        </w:tc>
        <w:tc>
          <w:tcPr>
            <w:tcW w:w="1701" w:type="dxa"/>
            <w:hideMark/>
          </w:tcPr>
          <w:p w14:paraId="132B48D1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7E952827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546E6" w:rsidRPr="00F76055" w14:paraId="317DBEC4" w14:textId="77777777" w:rsidTr="48FC6856">
        <w:trPr>
          <w:trHeight w:val="250"/>
        </w:trPr>
        <w:tc>
          <w:tcPr>
            <w:tcW w:w="2552" w:type="dxa"/>
            <w:vMerge/>
            <w:hideMark/>
          </w:tcPr>
          <w:p w14:paraId="17124967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396A86B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5C7ECF5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1DA55E9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lant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rion</w:t>
            </w:r>
            <w:proofErr w:type="spellEnd"/>
          </w:p>
        </w:tc>
        <w:tc>
          <w:tcPr>
            <w:tcW w:w="1559" w:type="dxa"/>
            <w:hideMark/>
          </w:tcPr>
          <w:p w14:paraId="401E9C7E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6 kg/ha</w:t>
            </w:r>
          </w:p>
        </w:tc>
        <w:tc>
          <w:tcPr>
            <w:tcW w:w="1701" w:type="dxa"/>
            <w:hideMark/>
          </w:tcPr>
          <w:p w14:paraId="7166673C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0093645C" w14:textId="77777777" w:rsidR="003546E6" w:rsidRPr="00F76055" w:rsidRDefault="003546E6" w:rsidP="003546E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</w:tbl>
    <w:p w14:paraId="4D84508D" w14:textId="77777777" w:rsidR="00F91741" w:rsidRPr="00F76055" w:rsidRDefault="00F91741" w:rsidP="005C3355"/>
    <w:p w14:paraId="2C829E58" w14:textId="77777777" w:rsidR="00EC3118" w:rsidRPr="00F76055" w:rsidRDefault="00EC3118" w:rsidP="005C3355"/>
    <w:p w14:paraId="268760E9" w14:textId="2A016445" w:rsidR="001B3446" w:rsidRPr="00F76055" w:rsidRDefault="001B3446" w:rsidP="00EC3118">
      <w:pPr>
        <w:pStyle w:val="Naslov2"/>
        <w:spacing w:before="0" w:after="0"/>
        <w:rPr>
          <w:lang w:val="sl-SI"/>
        </w:rPr>
      </w:pPr>
      <w:bookmarkStart w:id="676" w:name="_Toc167122172"/>
      <w:bookmarkStart w:id="677" w:name="_Toc167122407"/>
      <w:bookmarkStart w:id="678" w:name="_Toc170778124"/>
      <w:r w:rsidRPr="00F76055">
        <w:rPr>
          <w:lang w:val="sl-SI"/>
        </w:rPr>
        <w:t>INTEGRIRANO VARSTVO PARADIŽNIKA V ZAVAROVANIH PROSTORIH</w:t>
      </w:r>
      <w:bookmarkEnd w:id="676"/>
      <w:bookmarkEnd w:id="677"/>
      <w:bookmarkEnd w:id="678"/>
    </w:p>
    <w:p w14:paraId="12707DCA" w14:textId="77777777" w:rsidR="00EC3118" w:rsidRPr="00F76055" w:rsidRDefault="00EC3118" w:rsidP="00EC3118"/>
    <w:tbl>
      <w:tblPr>
        <w:tblStyle w:val="Tabelamrea4"/>
        <w:tblW w:w="15309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2551"/>
        <w:gridCol w:w="2268"/>
        <w:gridCol w:w="1559"/>
        <w:gridCol w:w="1701"/>
        <w:gridCol w:w="1701"/>
      </w:tblGrid>
      <w:tr w:rsidR="00710EA3" w:rsidRPr="00F76055" w14:paraId="4CEA46A5" w14:textId="77777777" w:rsidTr="4E24DFE3">
        <w:trPr>
          <w:trHeight w:val="530"/>
          <w:tblHeader/>
        </w:trPr>
        <w:tc>
          <w:tcPr>
            <w:tcW w:w="2552" w:type="dxa"/>
            <w:shd w:val="clear" w:color="auto" w:fill="F2F2F2" w:themeFill="background1" w:themeFillShade="F2"/>
            <w:hideMark/>
          </w:tcPr>
          <w:p w14:paraId="2BB925C5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  <w:hideMark/>
          </w:tcPr>
          <w:p w14:paraId="78EAB79A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  <w:hideMark/>
          </w:tcPr>
          <w:p w14:paraId="5F928242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129C0CCC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07A3BA64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2F323E5C" w14:textId="69904C3B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358F1375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710EA3" w:rsidRPr="00F76055" w14:paraId="36D417F5" w14:textId="77777777" w:rsidTr="4E24DFE3">
        <w:trPr>
          <w:trHeight w:val="500"/>
        </w:trPr>
        <w:tc>
          <w:tcPr>
            <w:tcW w:w="2552" w:type="dxa"/>
            <w:vMerge w:val="restart"/>
            <w:hideMark/>
          </w:tcPr>
          <w:p w14:paraId="52A50B4C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adavica sadik</w:t>
            </w:r>
          </w:p>
        </w:tc>
        <w:tc>
          <w:tcPr>
            <w:tcW w:w="2977" w:type="dxa"/>
            <w:vMerge w:val="restart"/>
            <w:noWrap/>
            <w:hideMark/>
          </w:tcPr>
          <w:p w14:paraId="20AF36E8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CDA2304" w14:textId="77777777" w:rsidR="00710EA3" w:rsidRPr="00F76055" w:rsidRDefault="00710EA3" w:rsidP="00B84EF7">
            <w:pPr>
              <w:numPr>
                <w:ilvl w:val="0"/>
                <w:numId w:val="196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v neokužen substrat, </w:t>
            </w:r>
          </w:p>
          <w:p w14:paraId="577E4E42" w14:textId="77777777" w:rsidR="00710EA3" w:rsidRPr="00F76055" w:rsidRDefault="00710EA3" w:rsidP="00B84EF7">
            <w:pPr>
              <w:numPr>
                <w:ilvl w:val="0"/>
                <w:numId w:val="196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zdravega, certificiranega semena, </w:t>
            </w:r>
          </w:p>
          <w:p w14:paraId="238D12EB" w14:textId="77777777" w:rsidR="00710EA3" w:rsidRPr="00F76055" w:rsidRDefault="00710EA3" w:rsidP="00B84EF7">
            <w:pPr>
              <w:numPr>
                <w:ilvl w:val="0"/>
                <w:numId w:val="196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odpornejših sort.</w:t>
            </w:r>
          </w:p>
          <w:p w14:paraId="761B8C26" w14:textId="77777777" w:rsidR="00710EA3" w:rsidRPr="00F76055" w:rsidRDefault="00710EA3" w:rsidP="00710EA3">
            <w:pPr>
              <w:ind w:left="193"/>
              <w:contextualSpacing/>
              <w:jc w:val="left"/>
              <w:rPr>
                <w:rFonts w:cs="Arial"/>
                <w:sz w:val="18"/>
                <w:szCs w:val="18"/>
              </w:rPr>
            </w:pPr>
          </w:p>
          <w:p w14:paraId="19DC724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39192453" w14:textId="77777777" w:rsidR="00710EA3" w:rsidRPr="00F76055" w:rsidRDefault="00710EA3" w:rsidP="00710EA3">
            <w:pPr>
              <w:ind w:left="720"/>
              <w:contextualSpacing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4935AC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8-hidroksikinolin</w:t>
            </w:r>
          </w:p>
        </w:tc>
        <w:tc>
          <w:tcPr>
            <w:tcW w:w="2268" w:type="dxa"/>
            <w:noWrap/>
            <w:hideMark/>
          </w:tcPr>
          <w:p w14:paraId="740E108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eltanol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A9C160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4 L/ha</w:t>
            </w:r>
          </w:p>
        </w:tc>
        <w:tc>
          <w:tcPr>
            <w:tcW w:w="1701" w:type="dxa"/>
            <w:noWrap/>
            <w:hideMark/>
          </w:tcPr>
          <w:p w14:paraId="310508F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0</w:t>
            </w:r>
          </w:p>
        </w:tc>
        <w:tc>
          <w:tcPr>
            <w:tcW w:w="1701" w:type="dxa"/>
            <w:hideMark/>
          </w:tcPr>
          <w:p w14:paraId="2936CFF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anjševanje okužb;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reko kapljičnega sistema</w:t>
            </w:r>
          </w:p>
        </w:tc>
      </w:tr>
      <w:tr w:rsidR="00710EA3" w:rsidRPr="00F76055" w14:paraId="1F0AE952" w14:textId="77777777" w:rsidTr="4E24DFE3">
        <w:trPr>
          <w:trHeight w:val="446"/>
        </w:trPr>
        <w:tc>
          <w:tcPr>
            <w:tcW w:w="2552" w:type="dxa"/>
            <w:vMerge/>
            <w:hideMark/>
          </w:tcPr>
          <w:p w14:paraId="01A7EFD1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2A7E84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E871DA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08A3D1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evicu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energy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25594C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3 - 6 ml/m2 </w:t>
            </w:r>
          </w:p>
        </w:tc>
        <w:tc>
          <w:tcPr>
            <w:tcW w:w="1701" w:type="dxa"/>
            <w:noWrap/>
            <w:hideMark/>
          </w:tcPr>
          <w:p w14:paraId="7838443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19CFFB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anjševanje okužb z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 Po presajanju se lahko tretira navedene gojene rastline preko kapljičnega namakanja v odmerku 3 L/ha, pri priporočeni porabi vode 300-1500 L/ha.</w:t>
            </w:r>
          </w:p>
        </w:tc>
      </w:tr>
      <w:tr w:rsidR="00710EA3" w:rsidRPr="00F76055" w14:paraId="31083FF9" w14:textId="77777777" w:rsidTr="4E24DFE3">
        <w:trPr>
          <w:trHeight w:val="1010"/>
        </w:trPr>
        <w:tc>
          <w:tcPr>
            <w:tcW w:w="2552" w:type="dxa"/>
            <w:vMerge/>
            <w:hideMark/>
          </w:tcPr>
          <w:p w14:paraId="00A5C077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1D5484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E41DA3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F5CD42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ival</w:t>
            </w:r>
          </w:p>
        </w:tc>
        <w:tc>
          <w:tcPr>
            <w:tcW w:w="1559" w:type="dxa"/>
            <w:noWrap/>
            <w:hideMark/>
          </w:tcPr>
          <w:p w14:paraId="0744DA0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6 - 300 ml/m3</w:t>
            </w:r>
          </w:p>
        </w:tc>
        <w:tc>
          <w:tcPr>
            <w:tcW w:w="1701" w:type="dxa"/>
            <w:noWrap/>
            <w:hideMark/>
          </w:tcPr>
          <w:p w14:paraId="776C246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0ABDDE5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anjševanje okužb z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tophtho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 in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; Odmerek je odvisen od časa uporabe sredstva.</w:t>
            </w:r>
          </w:p>
        </w:tc>
      </w:tr>
      <w:tr w:rsidR="00710EA3" w:rsidRPr="00F76055" w14:paraId="0D7BF2D0" w14:textId="77777777" w:rsidTr="4E24DFE3">
        <w:trPr>
          <w:trHeight w:val="981"/>
        </w:trPr>
        <w:tc>
          <w:tcPr>
            <w:tcW w:w="2552" w:type="dxa"/>
            <w:vMerge/>
            <w:hideMark/>
          </w:tcPr>
          <w:p w14:paraId="248AF10D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14E3F0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1D528C4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268" w:type="dxa"/>
            <w:noWrap/>
            <w:hideMark/>
          </w:tcPr>
          <w:p w14:paraId="5989C1A4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559" w:type="dxa"/>
            <w:hideMark/>
          </w:tcPr>
          <w:p w14:paraId="14D69F23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0 -10,0 g na 1-2 litra vode</w:t>
            </w:r>
          </w:p>
        </w:tc>
        <w:tc>
          <w:tcPr>
            <w:tcW w:w="1701" w:type="dxa"/>
            <w:noWrap/>
            <w:hideMark/>
          </w:tcPr>
          <w:p w14:paraId="08A3C8C0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0E5928B9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ejančki in sadike vrtnin                                            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,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Fusari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,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Rhyzoctoni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.,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hytophthor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.)</w:t>
            </w:r>
          </w:p>
        </w:tc>
      </w:tr>
      <w:tr w:rsidR="00710EA3" w:rsidRPr="00F76055" w14:paraId="677C6CFA" w14:textId="77777777" w:rsidTr="4E24DFE3">
        <w:trPr>
          <w:trHeight w:val="1081"/>
        </w:trPr>
        <w:tc>
          <w:tcPr>
            <w:tcW w:w="2552" w:type="dxa"/>
            <w:vMerge/>
            <w:hideMark/>
          </w:tcPr>
          <w:p w14:paraId="671ED27A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47D860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7E8AE5F2" w14:textId="3ED88D8D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00DB792C"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M1</w:t>
            </w:r>
          </w:p>
          <w:p w14:paraId="31A47258" w14:textId="77777777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CC3768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  <w:hideMark/>
          </w:tcPr>
          <w:p w14:paraId="41A61937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. oz.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br/>
              <w:t>50 g/100 L vode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br/>
              <w:t xml:space="preserve">oz. 0,2 kg/ha </w:t>
            </w:r>
          </w:p>
        </w:tc>
        <w:tc>
          <w:tcPr>
            <w:tcW w:w="1701" w:type="dxa"/>
            <w:hideMark/>
          </w:tcPr>
          <w:p w14:paraId="1C223178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66D07DF1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mena v zaprtih prostorih - tretira se suho ali vlažno (ob dodatku vode). Predvidena poraba semena je 4 kg/ha. Od BBCH 09.</w:t>
            </w:r>
          </w:p>
        </w:tc>
      </w:tr>
      <w:tr w:rsidR="00710EA3" w:rsidRPr="00F76055" w14:paraId="10557139" w14:textId="77777777" w:rsidTr="4E24DFE3">
        <w:trPr>
          <w:trHeight w:val="1000"/>
        </w:trPr>
        <w:tc>
          <w:tcPr>
            <w:tcW w:w="2552" w:type="dxa"/>
            <w:vMerge/>
            <w:hideMark/>
          </w:tcPr>
          <w:p w14:paraId="2B6D9846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6778D0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369DF9E" w14:textId="77777777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FB49255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559" w:type="dxa"/>
            <w:hideMark/>
          </w:tcPr>
          <w:p w14:paraId="6D5E89DD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g/10 L vode oz. 2g/3-8 L vode/100 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701" w:type="dxa"/>
            <w:hideMark/>
          </w:tcPr>
          <w:p w14:paraId="5EDBCBF5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312C6CC4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 sredstvom se tretira foliarno ali z zalivanjem, na prostem in v zaščitenih prostorih. Tretira se po vzniku (od BBCH 09)</w:t>
            </w:r>
          </w:p>
        </w:tc>
      </w:tr>
      <w:tr w:rsidR="00710EA3" w:rsidRPr="00F76055" w14:paraId="6EB75A0B" w14:textId="77777777" w:rsidTr="4E24DFE3">
        <w:trPr>
          <w:trHeight w:val="501"/>
        </w:trPr>
        <w:tc>
          <w:tcPr>
            <w:tcW w:w="2552" w:type="dxa"/>
            <w:vMerge w:val="restart"/>
            <w:hideMark/>
          </w:tcPr>
          <w:p w14:paraId="38E55F4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livične bolezni sejančkov</w:t>
            </w:r>
            <w:r w:rsidRPr="00F76055">
              <w:rPr>
                <w:rFonts w:cs="Arial"/>
                <w:sz w:val="18"/>
                <w:szCs w:val="18"/>
              </w:rPr>
              <w:t xml:space="preserve"> oz.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>sadik bela gnilob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284791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3F262279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50561DC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2A880FF6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gotavljanje zadostne osvetljenosti posevka,</w:t>
            </w:r>
          </w:p>
          <w:p w14:paraId="40D91E71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sklajeno gnojenje z dušikom in kalijem, </w:t>
            </w:r>
          </w:p>
          <w:p w14:paraId="6471B93A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erno namakanje in zračenje, </w:t>
            </w:r>
          </w:p>
          <w:p w14:paraId="79DBE0A6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in uničevanje okuženih rastlin in ostankov ali globoka zadelava v tla.</w:t>
            </w:r>
          </w:p>
          <w:p w14:paraId="034646C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3A17021C" w14:textId="77EFC2D8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00DB792C"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M1</w:t>
            </w:r>
          </w:p>
          <w:p w14:paraId="1FB8CBA3" w14:textId="77777777" w:rsidR="00710EA3" w:rsidRPr="00F76055" w:rsidRDefault="00710EA3" w:rsidP="00710EA3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F68E01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559" w:type="dxa"/>
            <w:hideMark/>
          </w:tcPr>
          <w:p w14:paraId="4568BA53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g/10 L vode oz. 1-2g/2-4 L/100 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701" w:type="dxa"/>
            <w:hideMark/>
          </w:tcPr>
          <w:p w14:paraId="5DC0ED4C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4D5C731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710EA3" w:rsidRPr="00F76055" w14:paraId="6CCC9075" w14:textId="77777777" w:rsidTr="4E24DFE3">
        <w:trPr>
          <w:trHeight w:val="1300"/>
        </w:trPr>
        <w:tc>
          <w:tcPr>
            <w:tcW w:w="2552" w:type="dxa"/>
            <w:vMerge/>
          </w:tcPr>
          <w:p w14:paraId="0B065667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0D2D716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2363666A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375CB19F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</w:tcPr>
          <w:p w14:paraId="7A16F4AE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701" w:type="dxa"/>
          </w:tcPr>
          <w:p w14:paraId="5DB5A1D5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dan </w:t>
            </w:r>
          </w:p>
        </w:tc>
        <w:tc>
          <w:tcPr>
            <w:tcW w:w="1701" w:type="dxa"/>
          </w:tcPr>
          <w:p w14:paraId="1C0E5481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 zalivanjem; BBCH 12-14</w:t>
            </w:r>
          </w:p>
        </w:tc>
      </w:tr>
      <w:tr w:rsidR="00710EA3" w:rsidRPr="00F76055" w14:paraId="12380B0E" w14:textId="77777777" w:rsidTr="4E24DFE3">
        <w:trPr>
          <w:trHeight w:val="250"/>
        </w:trPr>
        <w:tc>
          <w:tcPr>
            <w:tcW w:w="2552" w:type="dxa"/>
            <w:vMerge w:val="restart"/>
            <w:hideMark/>
          </w:tcPr>
          <w:p w14:paraId="7ECED02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rompirjeva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br/>
              <w:t>(paradižnikova) plesen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tophtho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infestan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5F14B83E" w14:textId="77777777" w:rsidR="00710EA3" w:rsidRPr="00F76055" w:rsidRDefault="00710EA3" w:rsidP="00710EA3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8ED0C66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790171C7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posevki krompirja naj bodo čim bolj oddaljeni od pridelave paradižnika, </w:t>
            </w:r>
          </w:p>
          <w:p w14:paraId="4776DF7F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amosevc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krompirja,</w:t>
            </w:r>
            <w:r w:rsidRPr="00F76055">
              <w:rPr>
                <w:rFonts w:cs="Arial"/>
                <w:color w:val="FF0000"/>
                <w:sz w:val="18"/>
                <w:szCs w:val="18"/>
              </w:rPr>
              <w:t xml:space="preserve"> </w:t>
            </w:r>
          </w:p>
          <w:p w14:paraId="3668DCE2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krb za zračnost nasadov (razdalja sajenja, odstranjevanje zalistnikov, zračenje rastlinjakov),</w:t>
            </w:r>
          </w:p>
          <w:p w14:paraId="6FEEAA75" w14:textId="77777777" w:rsidR="00710EA3" w:rsidRPr="00F76055" w:rsidRDefault="00710EA3" w:rsidP="00B84EF7">
            <w:pPr>
              <w:numPr>
                <w:ilvl w:val="0"/>
                <w:numId w:val="19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ravnoteženo namakanje in gnojenje.</w:t>
            </w:r>
          </w:p>
        </w:tc>
        <w:tc>
          <w:tcPr>
            <w:tcW w:w="2551" w:type="dxa"/>
            <w:vMerge w:val="restart"/>
            <w:hideMark/>
          </w:tcPr>
          <w:p w14:paraId="320E3AF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lastRenderedPageBreak/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6F92EA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007FD8D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43ADB87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A89C42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6391C59C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0B0CD2C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5FE189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0016672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0C3C8E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1FE32B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0FEB4E3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123C03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70B64E5C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6A56E463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284875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148616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0CE907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6F89782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07D3563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519F8B7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393A90C4" w14:textId="77777777" w:rsidTr="4E24DFE3">
        <w:trPr>
          <w:trHeight w:val="1000"/>
        </w:trPr>
        <w:tc>
          <w:tcPr>
            <w:tcW w:w="2552" w:type="dxa"/>
            <w:vMerge/>
            <w:hideMark/>
          </w:tcPr>
          <w:p w14:paraId="1CE9227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6DC49F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C0E1937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aker v obliki bakrovega oksida</w:t>
            </w:r>
          </w:p>
        </w:tc>
        <w:tc>
          <w:tcPr>
            <w:tcW w:w="2268" w:type="dxa"/>
            <w:noWrap/>
            <w:hideMark/>
          </w:tcPr>
          <w:p w14:paraId="03EA2B53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ord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75 WG</w:t>
            </w:r>
          </w:p>
        </w:tc>
        <w:tc>
          <w:tcPr>
            <w:tcW w:w="1559" w:type="dxa"/>
            <w:noWrap/>
            <w:hideMark/>
          </w:tcPr>
          <w:p w14:paraId="498CC88C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hideMark/>
          </w:tcPr>
          <w:p w14:paraId="38F681F2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0 dni za paradižnik za predelavo; 3 dni za paradižnik za svežo uporabo</w:t>
            </w:r>
          </w:p>
        </w:tc>
        <w:tc>
          <w:tcPr>
            <w:tcW w:w="1701" w:type="dxa"/>
            <w:hideMark/>
          </w:tcPr>
          <w:p w14:paraId="63E3E7A5" w14:textId="77777777" w:rsidR="00710EA3" w:rsidRPr="00F76055" w:rsidRDefault="00710EA3" w:rsidP="00710EA3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710EA3" w:rsidRPr="00F76055" w14:paraId="696CAFAF" w14:textId="77777777" w:rsidTr="4E24DFE3">
        <w:trPr>
          <w:trHeight w:val="710"/>
        </w:trPr>
        <w:tc>
          <w:tcPr>
            <w:tcW w:w="2552" w:type="dxa"/>
            <w:vMerge/>
            <w:hideMark/>
          </w:tcPr>
          <w:p w14:paraId="16D0714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59705A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DC1262C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andiprop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5E2308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Revu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top</w:t>
            </w:r>
          </w:p>
        </w:tc>
        <w:tc>
          <w:tcPr>
            <w:tcW w:w="1559" w:type="dxa"/>
            <w:hideMark/>
          </w:tcPr>
          <w:p w14:paraId="216CEDB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3 – 0,6 L/ha (odmerek odvisen od višine rastlin)</w:t>
            </w:r>
          </w:p>
        </w:tc>
        <w:tc>
          <w:tcPr>
            <w:tcW w:w="1701" w:type="dxa"/>
            <w:noWrap/>
            <w:hideMark/>
          </w:tcPr>
          <w:p w14:paraId="6AE80ED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38E695B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09B1D0E0" w14:textId="77777777" w:rsidTr="4E24DFE3">
        <w:trPr>
          <w:trHeight w:val="500"/>
        </w:trPr>
        <w:tc>
          <w:tcPr>
            <w:tcW w:w="2552" w:type="dxa"/>
            <w:vMerge/>
            <w:hideMark/>
          </w:tcPr>
          <w:p w14:paraId="099CAE6F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ADC9457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B33BA6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ndipropam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ksatiapiprol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A82D15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ond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ultra</w:t>
            </w:r>
          </w:p>
        </w:tc>
        <w:tc>
          <w:tcPr>
            <w:tcW w:w="1559" w:type="dxa"/>
            <w:noWrap/>
            <w:hideMark/>
          </w:tcPr>
          <w:p w14:paraId="37A6D5B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4 L/ha</w:t>
            </w:r>
          </w:p>
        </w:tc>
        <w:tc>
          <w:tcPr>
            <w:tcW w:w="1701" w:type="dxa"/>
            <w:noWrap/>
            <w:hideMark/>
          </w:tcPr>
          <w:p w14:paraId="1661D421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213B92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0B68531D" w14:textId="77777777" w:rsidTr="4E24DFE3">
        <w:trPr>
          <w:trHeight w:val="250"/>
        </w:trPr>
        <w:tc>
          <w:tcPr>
            <w:tcW w:w="2552" w:type="dxa"/>
            <w:vMerge/>
          </w:tcPr>
          <w:p w14:paraId="1845DFA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BA18AD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F593CE5" w14:textId="2B860CC5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azoksistrobin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+ </w:t>
            </w:r>
            <w:proofErr w:type="spellStart"/>
            <w:r>
              <w:rPr>
                <w:rFonts w:cs="Arial"/>
                <w:sz w:val="18"/>
                <w:szCs w:val="18"/>
              </w:rPr>
              <w:t>oksatiapiprolin</w:t>
            </w:r>
            <w:proofErr w:type="spellEnd"/>
          </w:p>
        </w:tc>
        <w:tc>
          <w:tcPr>
            <w:tcW w:w="2268" w:type="dxa"/>
            <w:noWrap/>
          </w:tcPr>
          <w:p w14:paraId="6D81D34A" w14:textId="50A49FC2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Orondis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Evo</w:t>
            </w:r>
          </w:p>
        </w:tc>
        <w:tc>
          <w:tcPr>
            <w:tcW w:w="1559" w:type="dxa"/>
            <w:noWrap/>
          </w:tcPr>
          <w:p w14:paraId="28939D45" w14:textId="5691A62C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</w:tcPr>
          <w:p w14:paraId="42051C62" w14:textId="2CA0D7E0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</w:tcPr>
          <w:p w14:paraId="591EBDE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10EA3" w:rsidRPr="00F76055" w14:paraId="36BB451B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05A6E976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F56FD4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7405DF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ndiprop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B61DB9E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Revu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4332538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6927DA0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8E4A5D9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710EA3" w:rsidRPr="00F76055" w14:paraId="49491C66" w14:textId="77777777" w:rsidTr="4E24DFE3">
        <w:trPr>
          <w:trHeight w:val="250"/>
        </w:trPr>
        <w:tc>
          <w:tcPr>
            <w:tcW w:w="2552" w:type="dxa"/>
            <w:vMerge/>
          </w:tcPr>
          <w:p w14:paraId="2A77542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EE315D5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28C96DCA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8-hidroksikinolin</w:t>
            </w:r>
          </w:p>
        </w:tc>
        <w:tc>
          <w:tcPr>
            <w:tcW w:w="2268" w:type="dxa"/>
            <w:noWrap/>
          </w:tcPr>
          <w:p w14:paraId="528596F4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eltanol</w:t>
            </w:r>
            <w:proofErr w:type="spellEnd"/>
          </w:p>
        </w:tc>
        <w:tc>
          <w:tcPr>
            <w:tcW w:w="1559" w:type="dxa"/>
            <w:noWrap/>
          </w:tcPr>
          <w:p w14:paraId="69FCEDCC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4 l/ha</w:t>
            </w:r>
          </w:p>
        </w:tc>
        <w:tc>
          <w:tcPr>
            <w:tcW w:w="1701" w:type="dxa"/>
            <w:noWrap/>
          </w:tcPr>
          <w:p w14:paraId="273B9F2D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0</w:t>
            </w:r>
          </w:p>
        </w:tc>
        <w:tc>
          <w:tcPr>
            <w:tcW w:w="1701" w:type="dxa"/>
          </w:tcPr>
          <w:p w14:paraId="355642B0" w14:textId="77777777" w:rsidR="00710EA3" w:rsidRPr="00F76055" w:rsidRDefault="00710EA3" w:rsidP="00710EA3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340D3B99" w14:textId="77777777" w:rsidTr="4E24DFE3">
        <w:trPr>
          <w:trHeight w:val="250"/>
        </w:trPr>
        <w:tc>
          <w:tcPr>
            <w:tcW w:w="2552" w:type="dxa"/>
            <w:vMerge/>
          </w:tcPr>
          <w:p w14:paraId="14D3535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A30113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111F739" w14:textId="76F8C7CD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DB792C">
              <w:rPr>
                <w:rFonts w:cs="Arial"/>
                <w:sz w:val="18"/>
                <w:szCs w:val="18"/>
              </w:rPr>
              <w:t xml:space="preserve"> bakrove spojine- bakrov </w:t>
            </w:r>
            <w:proofErr w:type="spellStart"/>
            <w:r w:rsidRPr="00DB792C">
              <w:rPr>
                <w:rFonts w:cs="Arial"/>
                <w:sz w:val="18"/>
                <w:szCs w:val="18"/>
              </w:rPr>
              <w:t>oksiklorid</w:t>
            </w:r>
            <w:proofErr w:type="spellEnd"/>
            <w:r w:rsidRPr="00DB792C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DB792C">
              <w:rPr>
                <w:rFonts w:cs="Arial"/>
                <w:sz w:val="18"/>
                <w:szCs w:val="18"/>
              </w:rPr>
              <w:t>metalaksil</w:t>
            </w:r>
            <w:proofErr w:type="spellEnd"/>
            <w:r w:rsidRPr="00DB792C">
              <w:rPr>
                <w:rFonts w:cs="Arial"/>
                <w:sz w:val="18"/>
                <w:szCs w:val="18"/>
              </w:rPr>
              <w:t>-M</w:t>
            </w:r>
          </w:p>
        </w:tc>
        <w:tc>
          <w:tcPr>
            <w:tcW w:w="2268" w:type="dxa"/>
            <w:noWrap/>
          </w:tcPr>
          <w:p w14:paraId="59462A09" w14:textId="3989E054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DB792C">
              <w:rPr>
                <w:rFonts w:cs="Arial"/>
                <w:sz w:val="18"/>
                <w:szCs w:val="18"/>
              </w:rPr>
              <w:t>Ridomil</w:t>
            </w:r>
            <w:proofErr w:type="spellEnd"/>
            <w:r w:rsidRPr="00DB792C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DB792C">
              <w:rPr>
                <w:rFonts w:cs="Arial"/>
                <w:sz w:val="18"/>
                <w:szCs w:val="18"/>
              </w:rPr>
              <w:t>Gold</w:t>
            </w:r>
            <w:proofErr w:type="spellEnd"/>
            <w:r w:rsidRPr="00DB792C">
              <w:rPr>
                <w:rFonts w:cs="Arial"/>
                <w:sz w:val="18"/>
                <w:szCs w:val="18"/>
              </w:rPr>
              <w:t xml:space="preserve"> R</w:t>
            </w:r>
          </w:p>
        </w:tc>
        <w:tc>
          <w:tcPr>
            <w:tcW w:w="1559" w:type="dxa"/>
            <w:noWrap/>
          </w:tcPr>
          <w:p w14:paraId="73C77D7F" w14:textId="796FB7ED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DB792C">
              <w:rPr>
                <w:rFonts w:cs="Arial"/>
                <w:sz w:val="18"/>
                <w:szCs w:val="18"/>
              </w:rPr>
              <w:t xml:space="preserve">2,5 </w:t>
            </w:r>
            <w:proofErr w:type="spellStart"/>
            <w:r w:rsidRPr="00DB792C">
              <w:rPr>
                <w:rFonts w:cs="Arial"/>
                <w:sz w:val="18"/>
                <w:szCs w:val="18"/>
              </w:rPr>
              <w:t>kga</w:t>
            </w:r>
            <w:proofErr w:type="spellEnd"/>
            <w:r w:rsidRPr="00DB792C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</w:tcPr>
          <w:p w14:paraId="4726765C" w14:textId="4DEFEEE4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DB792C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29977FC4" w14:textId="2A419EB1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DB792C" w:rsidRPr="00F76055" w14:paraId="4770247C" w14:textId="77777777" w:rsidTr="4E24DFE3">
        <w:trPr>
          <w:trHeight w:val="250"/>
        </w:trPr>
        <w:tc>
          <w:tcPr>
            <w:tcW w:w="2552" w:type="dxa"/>
            <w:vMerge w:val="restart"/>
            <w:hideMark/>
          </w:tcPr>
          <w:p w14:paraId="7AB43BA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Črna listna pegavost paradižnik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F61D5D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olan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1755F805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81899FA" w14:textId="77777777" w:rsidR="00DB792C" w:rsidRPr="00F76055" w:rsidRDefault="00DB792C" w:rsidP="00DB792C">
            <w:pPr>
              <w:numPr>
                <w:ilvl w:val="0"/>
                <w:numId w:val="198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color w:val="00B0F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krb za zračnost nasadov (razdalja sajenja, odstranjevanje zalistnikov, zračenje rastlinjakov),</w:t>
            </w:r>
            <w:r w:rsidRPr="00F76055">
              <w:rPr>
                <w:rFonts w:cs="Arial"/>
                <w:color w:val="00B0F0"/>
                <w:sz w:val="18"/>
                <w:szCs w:val="18"/>
              </w:rPr>
              <w:t xml:space="preserve"> </w:t>
            </w:r>
          </w:p>
          <w:p w14:paraId="42D7F49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ravnoteženo namakanje in gnojenje.</w:t>
            </w:r>
          </w:p>
        </w:tc>
        <w:tc>
          <w:tcPr>
            <w:tcW w:w="2551" w:type="dxa"/>
            <w:vMerge w:val="restart"/>
            <w:hideMark/>
          </w:tcPr>
          <w:p w14:paraId="71CE5C5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4B8F3C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166E184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18A5371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53FB0D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378BFE6B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343496F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0906D7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FC4C2C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A72186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61DF5E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66FE01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CF469C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7AC46BDF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10AC2F0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89414E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3F3A09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464883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2FC9704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5DE541A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3F13EEF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2DED8E66" w14:textId="77777777" w:rsidTr="4E24DFE3">
        <w:trPr>
          <w:trHeight w:val="770"/>
        </w:trPr>
        <w:tc>
          <w:tcPr>
            <w:tcW w:w="2552" w:type="dxa"/>
            <w:vMerge/>
            <w:hideMark/>
          </w:tcPr>
          <w:p w14:paraId="5C6B55E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CCB5D8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0D0D3DF" w14:textId="77777777" w:rsidR="00DB792C" w:rsidRPr="00F76055" w:rsidRDefault="00DB792C" w:rsidP="00DB792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  <w:hideMark/>
          </w:tcPr>
          <w:p w14:paraId="265CF033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677945D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  <w:p w14:paraId="4483AAB2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Najvišji skupni odmerek 4,44 kg/ha na rastni cikel)</w:t>
            </w:r>
          </w:p>
        </w:tc>
        <w:tc>
          <w:tcPr>
            <w:tcW w:w="1701" w:type="dxa"/>
            <w:noWrap/>
            <w:hideMark/>
          </w:tcPr>
          <w:p w14:paraId="0A38529F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2DC65D14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okužb</w:t>
            </w:r>
          </w:p>
        </w:tc>
      </w:tr>
      <w:tr w:rsidR="00DB792C" w:rsidRPr="00F76055" w14:paraId="6A376A93" w14:textId="77777777" w:rsidTr="4E24DFE3">
        <w:trPr>
          <w:trHeight w:val="510"/>
        </w:trPr>
        <w:tc>
          <w:tcPr>
            <w:tcW w:w="2552" w:type="dxa"/>
            <w:vMerge/>
            <w:hideMark/>
          </w:tcPr>
          <w:p w14:paraId="0D7CB97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4E4F9D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F5118C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53141B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0DB21F9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noWrap/>
            <w:hideMark/>
          </w:tcPr>
          <w:p w14:paraId="0573644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6DA27D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anjševanje okužb (tudi z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t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</w:tr>
      <w:tr w:rsidR="00DB792C" w:rsidRPr="00F76055" w14:paraId="60BA19B7" w14:textId="77777777" w:rsidTr="4E24DFE3">
        <w:trPr>
          <w:trHeight w:val="510"/>
        </w:trPr>
        <w:tc>
          <w:tcPr>
            <w:tcW w:w="2552" w:type="dxa"/>
            <w:vMerge/>
          </w:tcPr>
          <w:p w14:paraId="6B0072D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B41F84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CDF47F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</w:tcPr>
          <w:p w14:paraId="1CD885B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</w:tcPr>
          <w:p w14:paraId="398F16F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</w:tcPr>
          <w:p w14:paraId="41721A1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</w:tcPr>
          <w:p w14:paraId="515FBBF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0950C433" w14:textId="77777777" w:rsidTr="4E24DFE3">
        <w:trPr>
          <w:trHeight w:val="590"/>
        </w:trPr>
        <w:tc>
          <w:tcPr>
            <w:tcW w:w="2552" w:type="dxa"/>
            <w:vMerge/>
            <w:hideMark/>
          </w:tcPr>
          <w:p w14:paraId="5E79636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1E79C7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D6B767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andiprop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EABEA2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Revu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top</w:t>
            </w:r>
          </w:p>
        </w:tc>
        <w:tc>
          <w:tcPr>
            <w:tcW w:w="1559" w:type="dxa"/>
            <w:hideMark/>
          </w:tcPr>
          <w:p w14:paraId="2443965E" w14:textId="69C0043C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3 – 0,6 L/ha (odmerek odvisen od višine rastlin)</w:t>
            </w:r>
          </w:p>
        </w:tc>
        <w:tc>
          <w:tcPr>
            <w:tcW w:w="1701" w:type="dxa"/>
            <w:noWrap/>
            <w:hideMark/>
          </w:tcPr>
          <w:p w14:paraId="4FEC5BB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986F42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28307144" w14:textId="77777777" w:rsidTr="4E24DFE3">
        <w:trPr>
          <w:trHeight w:val="250"/>
        </w:trPr>
        <w:tc>
          <w:tcPr>
            <w:tcW w:w="2552" w:type="dxa"/>
            <w:vMerge w:val="restart"/>
            <w:hideMark/>
          </w:tcPr>
          <w:p w14:paraId="7A839810" w14:textId="4BF12035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 xml:space="preserve">Pepelovke razhudnikov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eveillu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uri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  <w:p w14:paraId="256D9F3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7981CF2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.)</w:t>
            </w:r>
          </w:p>
          <w:p w14:paraId="03F4102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451BDEF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Sphaerothe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haerothe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.)</w:t>
            </w:r>
          </w:p>
        </w:tc>
        <w:tc>
          <w:tcPr>
            <w:tcW w:w="2977" w:type="dxa"/>
            <w:vMerge w:val="restart"/>
            <w:noWrap/>
            <w:hideMark/>
          </w:tcPr>
          <w:p w14:paraId="594571C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82C085C" w14:textId="77777777" w:rsidR="00DB792C" w:rsidRPr="00F76055" w:rsidRDefault="00DB792C" w:rsidP="00DB792C">
            <w:pPr>
              <w:numPr>
                <w:ilvl w:val="0"/>
                <w:numId w:val="199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krb za zračnost nasadov (razdalja sajenja, odstranjevanje zalistnikov, zračenje rastlinjakov), </w:t>
            </w:r>
          </w:p>
          <w:p w14:paraId="2C499C6C" w14:textId="77777777" w:rsidR="00DB792C" w:rsidRPr="00F76055" w:rsidRDefault="00DB792C" w:rsidP="00DB792C">
            <w:pPr>
              <w:numPr>
                <w:ilvl w:val="0"/>
                <w:numId w:val="199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ravnoteženo namakanje in gnojenje. </w:t>
            </w:r>
          </w:p>
          <w:p w14:paraId="1F029D6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vMerge w:val="restart"/>
            <w:hideMark/>
          </w:tcPr>
          <w:p w14:paraId="425D147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7E60A5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1F279CE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4DBAEF9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1786F52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Tudi za zatiranje pepelovk iz rodu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.)</w:t>
            </w:r>
          </w:p>
          <w:p w14:paraId="2F77F64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221406F1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6576054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BB4A0B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B86BAB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AB4D7E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6CC0E0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3D42796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3A386F5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18A85935" w14:textId="77777777" w:rsidTr="4E24DFE3">
        <w:trPr>
          <w:trHeight w:val="210"/>
        </w:trPr>
        <w:tc>
          <w:tcPr>
            <w:tcW w:w="2552" w:type="dxa"/>
            <w:vMerge/>
            <w:hideMark/>
          </w:tcPr>
          <w:p w14:paraId="755B171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29137B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812BB5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1AA1FB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568ECBC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3F2B67A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noWrap/>
            <w:hideMark/>
          </w:tcPr>
          <w:p w14:paraId="7F3468E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2848971B" w14:textId="77777777" w:rsidTr="4E24DFE3">
        <w:trPr>
          <w:trHeight w:val="537"/>
        </w:trPr>
        <w:tc>
          <w:tcPr>
            <w:tcW w:w="2552" w:type="dxa"/>
            <w:vMerge/>
            <w:hideMark/>
          </w:tcPr>
          <w:p w14:paraId="0D72F53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E36D45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87DDE42" w14:textId="77777777" w:rsidR="00DB792C" w:rsidRPr="00F76055" w:rsidRDefault="00DB792C" w:rsidP="00DB792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lanta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D747</w:t>
            </w:r>
          </w:p>
        </w:tc>
        <w:tc>
          <w:tcPr>
            <w:tcW w:w="2268" w:type="dxa"/>
            <w:noWrap/>
            <w:hideMark/>
          </w:tcPr>
          <w:p w14:paraId="3FC4681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myl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-X</w:t>
            </w:r>
          </w:p>
        </w:tc>
        <w:tc>
          <w:tcPr>
            <w:tcW w:w="1559" w:type="dxa"/>
            <w:noWrap/>
            <w:hideMark/>
          </w:tcPr>
          <w:p w14:paraId="6CD9F33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- 2,5 kg/ha</w:t>
            </w:r>
          </w:p>
        </w:tc>
        <w:tc>
          <w:tcPr>
            <w:tcW w:w="1701" w:type="dxa"/>
            <w:noWrap/>
            <w:hideMark/>
          </w:tcPr>
          <w:p w14:paraId="0054CCBE" w14:textId="02559875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03F5264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Tretira se preventivno </w:t>
            </w:r>
          </w:p>
        </w:tc>
      </w:tr>
      <w:tr w:rsidR="00DB792C" w:rsidRPr="00F76055" w14:paraId="36A7DB2B" w14:textId="77777777" w:rsidTr="4E24DFE3">
        <w:trPr>
          <w:trHeight w:val="545"/>
        </w:trPr>
        <w:tc>
          <w:tcPr>
            <w:tcW w:w="2552" w:type="dxa"/>
            <w:vMerge/>
            <w:hideMark/>
          </w:tcPr>
          <w:p w14:paraId="03D9A15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F0EE80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9E876EB" w14:textId="77777777" w:rsidR="00DB792C" w:rsidRPr="00F76055" w:rsidRDefault="00DB792C" w:rsidP="00DB792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  <w:hideMark/>
          </w:tcPr>
          <w:p w14:paraId="3626BA1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6BDB7F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 (Najvišji skupni odmerek 4,44 kg/ha na rastni cikel)</w:t>
            </w:r>
          </w:p>
        </w:tc>
        <w:tc>
          <w:tcPr>
            <w:tcW w:w="1701" w:type="dxa"/>
            <w:noWrap/>
            <w:hideMark/>
          </w:tcPr>
          <w:p w14:paraId="3747F7CB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5EF9F7E4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okužb</w:t>
            </w:r>
          </w:p>
        </w:tc>
      </w:tr>
      <w:tr w:rsidR="00DB792C" w:rsidRPr="00F76055" w14:paraId="1BE306C6" w14:textId="77777777" w:rsidTr="4E24DFE3">
        <w:trPr>
          <w:trHeight w:val="461"/>
        </w:trPr>
        <w:tc>
          <w:tcPr>
            <w:tcW w:w="2552" w:type="dxa"/>
            <w:vMerge/>
            <w:hideMark/>
          </w:tcPr>
          <w:p w14:paraId="608FC55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692170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D898C5B" w14:textId="77777777" w:rsidR="00DB792C" w:rsidRPr="00F76055" w:rsidRDefault="00DB792C" w:rsidP="00DB792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umilu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QST 2808</w:t>
            </w:r>
          </w:p>
        </w:tc>
        <w:tc>
          <w:tcPr>
            <w:tcW w:w="2268" w:type="dxa"/>
            <w:noWrap/>
            <w:hideMark/>
          </w:tcPr>
          <w:p w14:paraId="10DA56BA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onata</w:t>
            </w:r>
          </w:p>
        </w:tc>
        <w:tc>
          <w:tcPr>
            <w:tcW w:w="1559" w:type="dxa"/>
            <w:noWrap/>
            <w:hideMark/>
          </w:tcPr>
          <w:p w14:paraId="233DE4FB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0 -10,0 L/ha</w:t>
            </w:r>
          </w:p>
        </w:tc>
        <w:tc>
          <w:tcPr>
            <w:tcW w:w="1701" w:type="dxa"/>
            <w:noWrap/>
            <w:hideMark/>
          </w:tcPr>
          <w:p w14:paraId="188628A2" w14:textId="5E316ED1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6DD1923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okužb</w:t>
            </w:r>
          </w:p>
        </w:tc>
      </w:tr>
      <w:tr w:rsidR="00DB792C" w:rsidRPr="00F76055" w14:paraId="185A0C24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6F8795C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F8A91F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20EAF6F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COS-OGA</w:t>
            </w:r>
          </w:p>
        </w:tc>
        <w:tc>
          <w:tcPr>
            <w:tcW w:w="2268" w:type="dxa"/>
            <w:noWrap/>
            <w:hideMark/>
          </w:tcPr>
          <w:p w14:paraId="486D1515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ytosav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BCEA5B7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  <w:hideMark/>
          </w:tcPr>
          <w:p w14:paraId="61B82436" w14:textId="0F7498AB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70521770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no zmanjšanje okužb</w:t>
            </w:r>
          </w:p>
        </w:tc>
      </w:tr>
      <w:tr w:rsidR="00DB792C" w:rsidRPr="00F76055" w14:paraId="4E5E82C0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51907CA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F0AAF4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7F3928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opiram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64A484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Velum prime</w:t>
            </w:r>
          </w:p>
        </w:tc>
        <w:tc>
          <w:tcPr>
            <w:tcW w:w="1559" w:type="dxa"/>
            <w:noWrap/>
            <w:hideMark/>
          </w:tcPr>
          <w:p w14:paraId="4AC3747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25 L/ha</w:t>
            </w:r>
          </w:p>
        </w:tc>
        <w:tc>
          <w:tcPr>
            <w:tcW w:w="1701" w:type="dxa"/>
            <w:hideMark/>
          </w:tcPr>
          <w:p w14:paraId="47585E5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428DAC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anjševanje okužb; Tudi s pepelovkami iz rodu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haerothe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haerothe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.)</w:t>
            </w:r>
          </w:p>
        </w:tc>
      </w:tr>
      <w:tr w:rsidR="00DB792C" w:rsidRPr="00F76055" w14:paraId="5E332101" w14:textId="77777777" w:rsidTr="4E24DFE3">
        <w:trPr>
          <w:trHeight w:val="196"/>
        </w:trPr>
        <w:tc>
          <w:tcPr>
            <w:tcW w:w="2552" w:type="dxa"/>
            <w:vMerge/>
            <w:hideMark/>
          </w:tcPr>
          <w:p w14:paraId="1ACAD3E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22FD15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2F7F6FBE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kalijev hidrogen karbonat</w:t>
            </w:r>
          </w:p>
        </w:tc>
        <w:tc>
          <w:tcPr>
            <w:tcW w:w="2268" w:type="dxa"/>
            <w:noWrap/>
            <w:hideMark/>
          </w:tcPr>
          <w:p w14:paraId="46EEA437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itisa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C1EA3CD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-3,0 kg/ha</w:t>
            </w:r>
          </w:p>
        </w:tc>
        <w:tc>
          <w:tcPr>
            <w:tcW w:w="1701" w:type="dxa"/>
            <w:hideMark/>
          </w:tcPr>
          <w:p w14:paraId="4E7ED6C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73033C74" w14:textId="52E71528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Manjša uporaba</w:t>
            </w:r>
          </w:p>
        </w:tc>
      </w:tr>
      <w:tr w:rsidR="00DB792C" w:rsidRPr="00F76055" w14:paraId="7A650EAD" w14:textId="77777777" w:rsidTr="4E24DFE3">
        <w:trPr>
          <w:trHeight w:val="412"/>
        </w:trPr>
        <w:tc>
          <w:tcPr>
            <w:tcW w:w="2552" w:type="dxa"/>
            <w:vMerge/>
          </w:tcPr>
          <w:p w14:paraId="6A860EB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3F0274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1F20891F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3E391D10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Karbicure</w:t>
            </w:r>
            <w:proofErr w:type="spellEnd"/>
          </w:p>
        </w:tc>
        <w:tc>
          <w:tcPr>
            <w:tcW w:w="1559" w:type="dxa"/>
            <w:noWrap/>
          </w:tcPr>
          <w:p w14:paraId="301CCE7F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g/ha</w:t>
            </w:r>
          </w:p>
        </w:tc>
        <w:tc>
          <w:tcPr>
            <w:tcW w:w="1701" w:type="dxa"/>
          </w:tcPr>
          <w:p w14:paraId="5C2AB640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</w:tcPr>
          <w:p w14:paraId="6D9EA677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Tudi za zatiranje pepelovk iz rodu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p.)</w:t>
            </w:r>
          </w:p>
        </w:tc>
      </w:tr>
      <w:tr w:rsidR="00DB792C" w:rsidRPr="00F76055" w14:paraId="381E7970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11F0EEF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30C7E2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14F904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rezoksi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- metil</w:t>
            </w:r>
          </w:p>
        </w:tc>
        <w:tc>
          <w:tcPr>
            <w:tcW w:w="2268" w:type="dxa"/>
            <w:noWrap/>
            <w:hideMark/>
          </w:tcPr>
          <w:p w14:paraId="145DE66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troby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WG</w:t>
            </w:r>
          </w:p>
        </w:tc>
        <w:tc>
          <w:tcPr>
            <w:tcW w:w="1559" w:type="dxa"/>
            <w:noWrap/>
            <w:hideMark/>
          </w:tcPr>
          <w:p w14:paraId="715CE0B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1325005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0D8B67E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1E403FE6" w14:textId="77777777" w:rsidTr="4E24DFE3">
        <w:trPr>
          <w:trHeight w:val="250"/>
        </w:trPr>
        <w:tc>
          <w:tcPr>
            <w:tcW w:w="2552" w:type="dxa"/>
            <w:vMerge/>
          </w:tcPr>
          <w:p w14:paraId="29760BA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0A99B7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5BE4553" w14:textId="0DEC9999" w:rsidR="00DB792C" w:rsidRPr="00DB792C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B792C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  <w:r w:rsidRPr="00DB792C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2268" w:type="dxa"/>
            <w:noWrap/>
          </w:tcPr>
          <w:p w14:paraId="1F766F39" w14:textId="48CD36BB" w:rsidR="00DB792C" w:rsidRPr="00DB792C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B792C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</w:p>
        </w:tc>
        <w:tc>
          <w:tcPr>
            <w:tcW w:w="1559" w:type="dxa"/>
            <w:noWrap/>
          </w:tcPr>
          <w:p w14:paraId="1D95B11B" w14:textId="03B98DF6" w:rsidR="00DB792C" w:rsidRPr="00DB792C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B792C">
              <w:rPr>
                <w:rFonts w:cs="Arial"/>
                <w:color w:val="00B050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12B812A8" w14:textId="0087CAAC" w:rsidR="00DB792C" w:rsidRPr="00DB792C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B792C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3AB0733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13A3A5C2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04259A1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194A35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E4A412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en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1B2502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Topa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noWrap/>
            <w:hideMark/>
          </w:tcPr>
          <w:p w14:paraId="60B8EF7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31C743E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483E98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raba vode 300-1200 L/ha</w:t>
            </w:r>
          </w:p>
        </w:tc>
      </w:tr>
      <w:tr w:rsidR="00DB792C" w:rsidRPr="00F76055" w14:paraId="2A30079C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081ACDA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750792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3543AB53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268" w:type="dxa"/>
            <w:noWrap/>
            <w:hideMark/>
          </w:tcPr>
          <w:p w14:paraId="00105BCF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ulf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800 SC</w:t>
            </w:r>
          </w:p>
        </w:tc>
        <w:tc>
          <w:tcPr>
            <w:tcW w:w="1559" w:type="dxa"/>
            <w:noWrap/>
            <w:hideMark/>
          </w:tcPr>
          <w:p w14:paraId="0E9EC0B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8 L/ha</w:t>
            </w:r>
          </w:p>
        </w:tc>
        <w:tc>
          <w:tcPr>
            <w:tcW w:w="1701" w:type="dxa"/>
            <w:noWrap/>
            <w:hideMark/>
          </w:tcPr>
          <w:p w14:paraId="7B53B58B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568A287" w14:textId="1BD40D9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Manjša uporaba</w:t>
            </w:r>
          </w:p>
        </w:tc>
      </w:tr>
      <w:tr w:rsidR="00DB792C" w:rsidRPr="00F76055" w14:paraId="3A10E9D7" w14:textId="77777777" w:rsidTr="4E24DFE3">
        <w:trPr>
          <w:trHeight w:val="250"/>
        </w:trPr>
        <w:tc>
          <w:tcPr>
            <w:tcW w:w="2552" w:type="dxa"/>
            <w:vMerge/>
          </w:tcPr>
          <w:p w14:paraId="0FA0BB1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436763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vAlign w:val="bottom"/>
          </w:tcPr>
          <w:p w14:paraId="5862D8ED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vAlign w:val="bottom"/>
          </w:tcPr>
          <w:p w14:paraId="6328E2F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559" w:type="dxa"/>
            <w:noWrap/>
            <w:vAlign w:val="bottom"/>
          </w:tcPr>
          <w:p w14:paraId="3298535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01" w:type="dxa"/>
            <w:noWrap/>
            <w:vAlign w:val="bottom"/>
          </w:tcPr>
          <w:p w14:paraId="18C2AF4A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3 </w:t>
            </w:r>
          </w:p>
        </w:tc>
        <w:tc>
          <w:tcPr>
            <w:tcW w:w="1701" w:type="dxa"/>
            <w:vAlign w:val="bottom"/>
          </w:tcPr>
          <w:p w14:paraId="7FCB6C91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DB792C" w:rsidRPr="00F76055" w14:paraId="18C0FC70" w14:textId="77777777" w:rsidTr="4E24DFE3">
        <w:trPr>
          <w:trHeight w:val="250"/>
        </w:trPr>
        <w:tc>
          <w:tcPr>
            <w:tcW w:w="2552" w:type="dxa"/>
            <w:vMerge/>
          </w:tcPr>
          <w:p w14:paraId="35E7BDF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670676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Align w:val="bottom"/>
          </w:tcPr>
          <w:p w14:paraId="713CBC9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268" w:type="dxa"/>
            <w:noWrap/>
          </w:tcPr>
          <w:p w14:paraId="421C516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</w:tcPr>
          <w:p w14:paraId="536B1D1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7ha</w:t>
            </w:r>
          </w:p>
        </w:tc>
        <w:tc>
          <w:tcPr>
            <w:tcW w:w="1701" w:type="dxa"/>
            <w:noWrap/>
          </w:tcPr>
          <w:p w14:paraId="4F485BF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Align w:val="bottom"/>
          </w:tcPr>
          <w:p w14:paraId="25FDE82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2697C859" w14:textId="77777777" w:rsidTr="00596364">
        <w:trPr>
          <w:trHeight w:val="250"/>
        </w:trPr>
        <w:tc>
          <w:tcPr>
            <w:tcW w:w="2552" w:type="dxa"/>
            <w:vMerge/>
          </w:tcPr>
          <w:p w14:paraId="6B35CF4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A5DC04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49A6CD7E" w14:textId="5180C6A1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azoksistrobin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+ </w:t>
            </w:r>
            <w:proofErr w:type="spellStart"/>
            <w:r>
              <w:rPr>
                <w:rFonts w:cs="Arial"/>
                <w:sz w:val="18"/>
                <w:szCs w:val="18"/>
              </w:rPr>
              <w:t>oksatiapiprolin</w:t>
            </w:r>
            <w:proofErr w:type="spellEnd"/>
          </w:p>
        </w:tc>
        <w:tc>
          <w:tcPr>
            <w:tcW w:w="2268" w:type="dxa"/>
            <w:noWrap/>
          </w:tcPr>
          <w:p w14:paraId="1F264938" w14:textId="5450FF08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Orondis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Evo</w:t>
            </w:r>
          </w:p>
        </w:tc>
        <w:tc>
          <w:tcPr>
            <w:tcW w:w="1559" w:type="dxa"/>
            <w:noWrap/>
          </w:tcPr>
          <w:p w14:paraId="1AD3B925" w14:textId="4254A900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</w:tcPr>
          <w:p w14:paraId="47728513" w14:textId="44E44FB3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vAlign w:val="bottom"/>
          </w:tcPr>
          <w:p w14:paraId="0F68126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7E495CC8" w14:textId="77777777" w:rsidTr="4E24DFE3">
        <w:trPr>
          <w:trHeight w:val="716"/>
        </w:trPr>
        <w:tc>
          <w:tcPr>
            <w:tcW w:w="2552" w:type="dxa"/>
            <w:vMerge w:val="restart"/>
            <w:hideMark/>
          </w:tcPr>
          <w:p w14:paraId="3EA1125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449F35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640938FB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0DBCFFF" w14:textId="77777777" w:rsidR="00DB792C" w:rsidRPr="00F76055" w:rsidRDefault="00DB792C" w:rsidP="00DB792C">
            <w:pPr>
              <w:numPr>
                <w:ilvl w:val="0"/>
                <w:numId w:val="200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in sprotno odstranjevanje zalistnikov (odstranjujemo jih v suhem in vročem delu dneva, ko so listi suhi),</w:t>
            </w:r>
          </w:p>
          <w:p w14:paraId="1BC7492C" w14:textId="77777777" w:rsidR="00DB792C" w:rsidRPr="00F76055" w:rsidRDefault="00DB792C" w:rsidP="00DB792C">
            <w:pPr>
              <w:numPr>
                <w:ilvl w:val="0"/>
                <w:numId w:val="200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adimo na primerno medvrstno razdaljo, ki zagotavlja hitro osuševanje listov </w:t>
            </w:r>
          </w:p>
          <w:p w14:paraId="474EE72A" w14:textId="77777777" w:rsidR="00DB792C" w:rsidRPr="00F76055" w:rsidRDefault="00DB792C" w:rsidP="00DB792C">
            <w:pPr>
              <w:numPr>
                <w:ilvl w:val="0"/>
                <w:numId w:val="200"/>
              </w:numPr>
              <w:spacing w:after="160"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krb za zračenje rastlinjakov,</w:t>
            </w:r>
          </w:p>
          <w:p w14:paraId="3907095B" w14:textId="77777777" w:rsidR="00DB792C" w:rsidRPr="00F76055" w:rsidRDefault="00DB792C" w:rsidP="00DB792C">
            <w:pPr>
              <w:numPr>
                <w:ilvl w:val="0"/>
                <w:numId w:val="200"/>
              </w:numPr>
              <w:spacing w:after="160"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ravnoteženo namakanje in gnojenje.</w:t>
            </w:r>
          </w:p>
        </w:tc>
        <w:tc>
          <w:tcPr>
            <w:tcW w:w="2551" w:type="dxa"/>
            <w:hideMark/>
          </w:tcPr>
          <w:p w14:paraId="5DFEAC64" w14:textId="77777777" w:rsidR="00DB792C" w:rsidRPr="00F76055" w:rsidRDefault="00DB792C" w:rsidP="00DB792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ureobasi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ullula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de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ary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)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rnau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seva DSM 14940 in 14941)</w:t>
            </w:r>
          </w:p>
        </w:tc>
        <w:tc>
          <w:tcPr>
            <w:tcW w:w="2268" w:type="dxa"/>
            <w:noWrap/>
            <w:hideMark/>
          </w:tcPr>
          <w:p w14:paraId="0E286B5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otector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FAAE1D7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19A6CAE7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2EC2B29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3915562A" w14:textId="77777777" w:rsidTr="4E24DFE3">
        <w:trPr>
          <w:trHeight w:val="517"/>
        </w:trPr>
        <w:tc>
          <w:tcPr>
            <w:tcW w:w="2552" w:type="dxa"/>
            <w:vMerge/>
            <w:hideMark/>
          </w:tcPr>
          <w:p w14:paraId="5F796B6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019327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1B2E5D6" w14:textId="77777777" w:rsidR="00DB792C" w:rsidRPr="00F76055" w:rsidRDefault="00DB792C" w:rsidP="00DB792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lanta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D747</w:t>
            </w:r>
          </w:p>
        </w:tc>
        <w:tc>
          <w:tcPr>
            <w:tcW w:w="2268" w:type="dxa"/>
            <w:noWrap/>
            <w:hideMark/>
          </w:tcPr>
          <w:p w14:paraId="77282951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myl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-X</w:t>
            </w:r>
          </w:p>
        </w:tc>
        <w:tc>
          <w:tcPr>
            <w:tcW w:w="1559" w:type="dxa"/>
            <w:noWrap/>
            <w:hideMark/>
          </w:tcPr>
          <w:p w14:paraId="5AC5FBE4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- 2,5 kg/ha</w:t>
            </w:r>
          </w:p>
        </w:tc>
        <w:tc>
          <w:tcPr>
            <w:tcW w:w="1701" w:type="dxa"/>
            <w:noWrap/>
            <w:hideMark/>
          </w:tcPr>
          <w:p w14:paraId="785D3038" w14:textId="494765AF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A0FBEBE" w14:textId="44260918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17177FD4">
              <w:rPr>
                <w:rFonts w:cs="Arial"/>
                <w:color w:val="00B050"/>
                <w:sz w:val="18"/>
                <w:szCs w:val="18"/>
              </w:rPr>
              <w:t>Tretira se preventivno, v eni rastni dobi se lahko tretira največ šestkrat.</w:t>
            </w:r>
          </w:p>
        </w:tc>
      </w:tr>
      <w:tr w:rsidR="00DB792C" w:rsidRPr="00F76055" w14:paraId="33085BFA" w14:textId="77777777" w:rsidTr="4E24DFE3">
        <w:trPr>
          <w:trHeight w:val="553"/>
        </w:trPr>
        <w:tc>
          <w:tcPr>
            <w:tcW w:w="2552" w:type="dxa"/>
            <w:vMerge/>
            <w:hideMark/>
          </w:tcPr>
          <w:p w14:paraId="02976C9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62E975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470589F" w14:textId="0237C14E" w:rsidR="00DB792C" w:rsidRPr="00F76055" w:rsidRDefault="00DB792C" w:rsidP="00DB792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</w:t>
            </w:r>
            <w:r>
              <w:rPr>
                <w:rFonts w:cs="Arial"/>
                <w:color w:val="00B050"/>
                <w:sz w:val="18"/>
                <w:szCs w:val="18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268" w:type="dxa"/>
            <w:noWrap/>
            <w:hideMark/>
          </w:tcPr>
          <w:p w14:paraId="250493D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BA83942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,0 L/ha</w:t>
            </w:r>
          </w:p>
        </w:tc>
        <w:tc>
          <w:tcPr>
            <w:tcW w:w="1701" w:type="dxa"/>
            <w:noWrap/>
            <w:hideMark/>
          </w:tcPr>
          <w:p w14:paraId="3FA95B83" w14:textId="5C53041D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F2895D1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okužb</w:t>
            </w:r>
          </w:p>
        </w:tc>
      </w:tr>
      <w:tr w:rsidR="00DB792C" w:rsidRPr="00F76055" w14:paraId="44D6A4A6" w14:textId="77777777" w:rsidTr="4E24DFE3">
        <w:trPr>
          <w:trHeight w:val="827"/>
        </w:trPr>
        <w:tc>
          <w:tcPr>
            <w:tcW w:w="2552" w:type="dxa"/>
            <w:vMerge/>
            <w:hideMark/>
          </w:tcPr>
          <w:p w14:paraId="62BD529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4177E9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45F749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D089E9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559" w:type="dxa"/>
            <w:hideMark/>
          </w:tcPr>
          <w:p w14:paraId="0EBA047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0,8 % koncentracija;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mere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eneg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ne sme preseči 1,0 kg/ha</w:t>
            </w:r>
          </w:p>
        </w:tc>
        <w:tc>
          <w:tcPr>
            <w:tcW w:w="1701" w:type="dxa"/>
            <w:noWrap/>
            <w:hideMark/>
          </w:tcPr>
          <w:p w14:paraId="114A26B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4BD14D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0B7D83C3" w14:textId="77777777" w:rsidTr="4E24DFE3">
        <w:trPr>
          <w:trHeight w:val="981"/>
        </w:trPr>
        <w:tc>
          <w:tcPr>
            <w:tcW w:w="2552" w:type="dxa"/>
            <w:vMerge/>
            <w:hideMark/>
          </w:tcPr>
          <w:p w14:paraId="797754E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200677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48E731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268" w:type="dxa"/>
            <w:noWrap/>
            <w:hideMark/>
          </w:tcPr>
          <w:p w14:paraId="37E1DCA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559" w:type="dxa"/>
            <w:hideMark/>
          </w:tcPr>
          <w:p w14:paraId="6EDA94F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0 -10,0 g na 1-2 litra vode</w:t>
            </w:r>
          </w:p>
        </w:tc>
        <w:tc>
          <w:tcPr>
            <w:tcW w:w="1701" w:type="dxa"/>
            <w:noWrap/>
            <w:hideMark/>
          </w:tcPr>
          <w:p w14:paraId="529268BA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55C8980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ejančki in sadike vrtnin</w:t>
            </w:r>
          </w:p>
        </w:tc>
      </w:tr>
      <w:tr w:rsidR="00DB792C" w:rsidRPr="00F76055" w14:paraId="6A6A1484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6934984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1C367E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07545D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enpirazam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E05CCF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olectu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F94AA2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2 kg/ha</w:t>
            </w:r>
          </w:p>
        </w:tc>
        <w:tc>
          <w:tcPr>
            <w:tcW w:w="1701" w:type="dxa"/>
            <w:noWrap/>
            <w:hideMark/>
          </w:tcPr>
          <w:p w14:paraId="555030C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006CD66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0542415B" w14:textId="77777777" w:rsidTr="4E24DFE3">
        <w:trPr>
          <w:trHeight w:val="510"/>
        </w:trPr>
        <w:tc>
          <w:tcPr>
            <w:tcW w:w="2552" w:type="dxa"/>
            <w:vMerge/>
          </w:tcPr>
          <w:p w14:paraId="572EEAF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DF9920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2A64C1A9" w14:textId="04442D22" w:rsidR="00DB792C" w:rsidRPr="00DB792C" w:rsidRDefault="00DB792C" w:rsidP="00DB792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DB792C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  <w:r w:rsidRPr="00DB792C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2268" w:type="dxa"/>
            <w:noWrap/>
          </w:tcPr>
          <w:p w14:paraId="76662810" w14:textId="46842726" w:rsidR="00DB792C" w:rsidRPr="00DB792C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B792C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</w:p>
        </w:tc>
        <w:tc>
          <w:tcPr>
            <w:tcW w:w="1559" w:type="dxa"/>
          </w:tcPr>
          <w:p w14:paraId="481BEC71" w14:textId="56DEC6AD" w:rsidR="00DB792C" w:rsidRPr="00DB792C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B792C">
              <w:rPr>
                <w:rFonts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</w:tcPr>
          <w:p w14:paraId="724A83FD" w14:textId="3B78CDF0" w:rsidR="00DB792C" w:rsidRPr="00DB792C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B792C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2FB6720E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DB792C" w:rsidRPr="00F76055" w14:paraId="3358C7D1" w14:textId="77777777" w:rsidTr="4E24DFE3">
        <w:trPr>
          <w:trHeight w:val="510"/>
        </w:trPr>
        <w:tc>
          <w:tcPr>
            <w:tcW w:w="2552" w:type="dxa"/>
            <w:vMerge/>
          </w:tcPr>
          <w:p w14:paraId="7A4FCFB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2E125A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26E6715" w14:textId="24814A07" w:rsidR="00DB792C" w:rsidRPr="00DB792C" w:rsidRDefault="00DB792C" w:rsidP="00DB792C">
            <w:pPr>
              <w:jc w:val="left"/>
              <w:rPr>
                <w:rFonts w:cs="Arial"/>
                <w:i/>
                <w:iCs/>
                <w:sz w:val="18"/>
                <w:szCs w:val="18"/>
              </w:rPr>
            </w:pPr>
            <w:proofErr w:type="spellStart"/>
            <w:r w:rsidRPr="00DB792C">
              <w:rPr>
                <w:rFonts w:cs="Arial"/>
                <w:iCs/>
                <w:sz w:val="18"/>
                <w:szCs w:val="18"/>
              </w:rPr>
              <w:t>izofetamid</w:t>
            </w:r>
            <w:proofErr w:type="spellEnd"/>
          </w:p>
        </w:tc>
        <w:tc>
          <w:tcPr>
            <w:tcW w:w="2268" w:type="dxa"/>
            <w:noWrap/>
          </w:tcPr>
          <w:p w14:paraId="107594A8" w14:textId="0F01C038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DB792C">
              <w:rPr>
                <w:rFonts w:cs="Arial"/>
                <w:sz w:val="18"/>
                <w:szCs w:val="18"/>
              </w:rPr>
              <w:t>Zenby</w:t>
            </w:r>
            <w:proofErr w:type="spellEnd"/>
          </w:p>
        </w:tc>
        <w:tc>
          <w:tcPr>
            <w:tcW w:w="1559" w:type="dxa"/>
          </w:tcPr>
          <w:p w14:paraId="09D4A69C" w14:textId="5137D75F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DB792C">
              <w:rPr>
                <w:rFonts w:cs="Arial"/>
                <w:sz w:val="18"/>
                <w:szCs w:val="18"/>
              </w:rPr>
              <w:t>1-1,2 L/ha</w:t>
            </w:r>
          </w:p>
        </w:tc>
        <w:tc>
          <w:tcPr>
            <w:tcW w:w="1701" w:type="dxa"/>
          </w:tcPr>
          <w:p w14:paraId="3E085D47" w14:textId="664E25BC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DB792C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61EF45E2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DB792C" w:rsidRPr="00F76055" w14:paraId="2F54C4CE" w14:textId="77777777" w:rsidTr="4E24DFE3">
        <w:trPr>
          <w:trHeight w:val="510"/>
        </w:trPr>
        <w:tc>
          <w:tcPr>
            <w:tcW w:w="2552" w:type="dxa"/>
            <w:vMerge/>
            <w:hideMark/>
          </w:tcPr>
          <w:p w14:paraId="02A209C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D5D3BC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CCC2FFF" w14:textId="000E692C" w:rsidR="00DB792C" w:rsidRPr="00F76055" w:rsidRDefault="00DB792C" w:rsidP="00DB792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268" w:type="dxa"/>
            <w:noWrap/>
            <w:hideMark/>
          </w:tcPr>
          <w:p w14:paraId="605A122A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559" w:type="dxa"/>
            <w:hideMark/>
          </w:tcPr>
          <w:p w14:paraId="7A77CEDD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-2g/5-15 L vode/100 m2</w:t>
            </w:r>
          </w:p>
        </w:tc>
        <w:tc>
          <w:tcPr>
            <w:tcW w:w="1701" w:type="dxa"/>
            <w:hideMark/>
          </w:tcPr>
          <w:p w14:paraId="6147ECEB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1F58DE4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 sredstvom se tretira foliarno; BBCH 10-88</w:t>
            </w:r>
          </w:p>
        </w:tc>
      </w:tr>
      <w:tr w:rsidR="00DB792C" w:rsidRPr="00F76055" w14:paraId="6C878BCE" w14:textId="77777777" w:rsidTr="4E24DFE3">
        <w:trPr>
          <w:trHeight w:val="259"/>
        </w:trPr>
        <w:tc>
          <w:tcPr>
            <w:tcW w:w="2552" w:type="dxa"/>
            <w:vMerge/>
            <w:hideMark/>
          </w:tcPr>
          <w:p w14:paraId="620ED95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EB4DBE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B6461EB" w14:textId="312C4D9E" w:rsidR="00DB792C" w:rsidRPr="00F76055" w:rsidRDefault="00DB792C" w:rsidP="00DB792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123CC5">
              <w:rPr>
                <w:rFonts w:cs="Arial"/>
                <w:color w:val="00B050"/>
                <w:sz w:val="18"/>
                <w:szCs w:val="18"/>
              </w:rPr>
              <w:t>s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M1</w:t>
            </w:r>
          </w:p>
        </w:tc>
        <w:tc>
          <w:tcPr>
            <w:tcW w:w="2268" w:type="dxa"/>
            <w:noWrap/>
            <w:hideMark/>
          </w:tcPr>
          <w:p w14:paraId="450D2EBE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5C6F59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-0,2 kg/ha</w:t>
            </w:r>
          </w:p>
        </w:tc>
        <w:tc>
          <w:tcPr>
            <w:tcW w:w="1701" w:type="dxa"/>
            <w:noWrap/>
            <w:hideMark/>
          </w:tcPr>
          <w:p w14:paraId="5CC91931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29D85D7F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BCH 10-88</w:t>
            </w:r>
          </w:p>
        </w:tc>
      </w:tr>
      <w:tr w:rsidR="00DB792C" w:rsidRPr="00F76055" w14:paraId="39B6464C" w14:textId="77777777" w:rsidTr="4E24DFE3">
        <w:trPr>
          <w:trHeight w:val="971"/>
        </w:trPr>
        <w:tc>
          <w:tcPr>
            <w:tcW w:w="2552" w:type="dxa"/>
            <w:hideMark/>
          </w:tcPr>
          <w:p w14:paraId="270B404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Črna stebelna gnilob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idym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ycopersic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75AE4ACB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A784DE0" w14:textId="77777777" w:rsidR="00DB792C" w:rsidRPr="00F76055" w:rsidRDefault="00DB792C" w:rsidP="00DB792C">
            <w:pPr>
              <w:numPr>
                <w:ilvl w:val="0"/>
                <w:numId w:val="196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v neokužen substrat, </w:t>
            </w:r>
          </w:p>
          <w:p w14:paraId="3450553B" w14:textId="77777777" w:rsidR="00DB792C" w:rsidRPr="00F76055" w:rsidRDefault="00DB792C" w:rsidP="00DB792C">
            <w:pPr>
              <w:numPr>
                <w:ilvl w:val="0"/>
                <w:numId w:val="196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zdravega, certificiranega semena, </w:t>
            </w:r>
          </w:p>
          <w:p w14:paraId="08E27D85" w14:textId="77777777" w:rsidR="00DB792C" w:rsidRPr="00F76055" w:rsidRDefault="00DB792C" w:rsidP="00DB792C">
            <w:pPr>
              <w:numPr>
                <w:ilvl w:val="0"/>
                <w:numId w:val="196"/>
              </w:numPr>
              <w:spacing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odpornejših sort.</w:t>
            </w:r>
          </w:p>
        </w:tc>
        <w:tc>
          <w:tcPr>
            <w:tcW w:w="2551" w:type="dxa"/>
            <w:hideMark/>
          </w:tcPr>
          <w:p w14:paraId="73F61CE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268" w:type="dxa"/>
            <w:noWrap/>
            <w:hideMark/>
          </w:tcPr>
          <w:p w14:paraId="43C0801F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559" w:type="dxa"/>
            <w:hideMark/>
          </w:tcPr>
          <w:p w14:paraId="4AFFFECD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% koncentracija</w:t>
            </w:r>
          </w:p>
        </w:tc>
        <w:tc>
          <w:tcPr>
            <w:tcW w:w="1701" w:type="dxa"/>
            <w:noWrap/>
            <w:hideMark/>
          </w:tcPr>
          <w:p w14:paraId="59DEDAA2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557662B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ejančkih in sadikah vrtnin</w:t>
            </w:r>
          </w:p>
        </w:tc>
      </w:tr>
      <w:tr w:rsidR="00DB792C" w:rsidRPr="00F76055" w14:paraId="3F9FD149" w14:textId="77777777" w:rsidTr="4E24DFE3">
        <w:trPr>
          <w:trHeight w:val="1030"/>
        </w:trPr>
        <w:tc>
          <w:tcPr>
            <w:tcW w:w="2552" w:type="dxa"/>
            <w:hideMark/>
          </w:tcPr>
          <w:p w14:paraId="20B3AB7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Fuzarijsk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uvelost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ar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xyspor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27C52C73" w14:textId="77777777" w:rsidR="00DB792C" w:rsidRPr="00F76055" w:rsidRDefault="00DB792C" w:rsidP="00DB792C">
            <w:pPr>
              <w:jc w:val="left"/>
              <w:rPr>
                <w:rFonts w:eastAsia="Times New Roman" w:cs="Arial"/>
                <w:b/>
                <w:sz w:val="18"/>
                <w:szCs w:val="18"/>
                <w:u w:val="single"/>
              </w:rPr>
            </w:pPr>
            <w:r w:rsidRPr="00F76055">
              <w:rPr>
                <w:rFonts w:eastAsia="Times New Roman" w:cs="Arial"/>
                <w:b/>
                <w:sz w:val="18"/>
                <w:szCs w:val="18"/>
                <w:u w:val="single"/>
              </w:rPr>
              <w:t>Agrotehnični ukrepi:</w:t>
            </w:r>
          </w:p>
          <w:p w14:paraId="5247112A" w14:textId="77777777" w:rsidR="00DB792C" w:rsidRPr="00F76055" w:rsidRDefault="00DB792C" w:rsidP="00DB792C">
            <w:pPr>
              <w:numPr>
                <w:ilvl w:val="0"/>
                <w:numId w:val="217"/>
              </w:numPr>
              <w:ind w:left="211" w:hanging="211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razkuženega semena, </w:t>
            </w:r>
          </w:p>
          <w:p w14:paraId="0B6A6CDA" w14:textId="77777777" w:rsidR="00DB792C" w:rsidRPr="00F76055" w:rsidRDefault="00DB792C" w:rsidP="00DB792C">
            <w:pPr>
              <w:numPr>
                <w:ilvl w:val="0"/>
                <w:numId w:val="217"/>
              </w:numPr>
              <w:ind w:left="211" w:hanging="211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ajenje tolerantnih sort, </w:t>
            </w:r>
          </w:p>
          <w:p w14:paraId="0CDE8C97" w14:textId="77777777" w:rsidR="00DB792C" w:rsidRPr="00F76055" w:rsidRDefault="00DB792C" w:rsidP="00DB792C">
            <w:pPr>
              <w:numPr>
                <w:ilvl w:val="0"/>
                <w:numId w:val="217"/>
              </w:numPr>
              <w:ind w:left="211" w:hanging="211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Cs/>
                <w:sz w:val="18"/>
                <w:szCs w:val="18"/>
              </w:rPr>
              <w:t>sajenje sadik paradižnika cepljenih na tolerantne/odporne podlage</w:t>
            </w:r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50C42278" w14:textId="77777777" w:rsidR="00DB792C" w:rsidRPr="00F76055" w:rsidRDefault="00DB792C" w:rsidP="00DB792C">
            <w:pPr>
              <w:numPr>
                <w:ilvl w:val="0"/>
                <w:numId w:val="217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protno odstranjevanje rastlin z bolezenskimi znamenji ali globoko zadelava v tla, </w:t>
            </w:r>
          </w:p>
          <w:p w14:paraId="0F6B367B" w14:textId="77777777" w:rsidR="00DB792C" w:rsidRPr="00F76055" w:rsidRDefault="00DB792C" w:rsidP="00DB792C">
            <w:pPr>
              <w:numPr>
                <w:ilvl w:val="0"/>
                <w:numId w:val="217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zdrževanje ustreznega pH tal, </w:t>
            </w:r>
          </w:p>
          <w:p w14:paraId="1F15BAD7" w14:textId="77777777" w:rsidR="00DB792C" w:rsidRPr="00F76055" w:rsidRDefault="00DB792C" w:rsidP="00DB792C">
            <w:pPr>
              <w:numPr>
                <w:ilvl w:val="0"/>
                <w:numId w:val="217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ravnoteženo namakanje in gnojenje.</w:t>
            </w:r>
          </w:p>
        </w:tc>
        <w:tc>
          <w:tcPr>
            <w:tcW w:w="2551" w:type="dxa"/>
            <w:hideMark/>
          </w:tcPr>
          <w:p w14:paraId="1FAD9FC0" w14:textId="48544E32" w:rsidR="00DB792C" w:rsidRPr="00F76055" w:rsidRDefault="00DB792C" w:rsidP="00DB792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</w:t>
            </w:r>
            <w:r>
              <w:rPr>
                <w:rFonts w:cs="Arial"/>
                <w:color w:val="00B050"/>
                <w:sz w:val="18"/>
                <w:szCs w:val="18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268" w:type="dxa"/>
            <w:noWrap/>
            <w:hideMark/>
          </w:tcPr>
          <w:p w14:paraId="62D653D4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35AC601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0,0 L/ha</w:t>
            </w:r>
          </w:p>
        </w:tc>
        <w:tc>
          <w:tcPr>
            <w:tcW w:w="1701" w:type="dxa"/>
            <w:noWrap/>
            <w:hideMark/>
          </w:tcPr>
          <w:p w14:paraId="5C6AF3F8" w14:textId="420235E0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E1E689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okužb; BBCH 00-13</w:t>
            </w:r>
          </w:p>
        </w:tc>
      </w:tr>
      <w:tr w:rsidR="00DB792C" w:rsidRPr="00F76055" w14:paraId="3AFD542E" w14:textId="77777777" w:rsidTr="4E24DFE3">
        <w:trPr>
          <w:trHeight w:val="1290"/>
        </w:trPr>
        <w:tc>
          <w:tcPr>
            <w:tcW w:w="2552" w:type="dxa"/>
            <w:hideMark/>
          </w:tcPr>
          <w:p w14:paraId="712CA23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akterijska uvelost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lavibacter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ichiganens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in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bakterij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seudomona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977" w:type="dxa"/>
            <w:noWrap/>
          </w:tcPr>
          <w:p w14:paraId="58587A90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562CAF1" w14:textId="77777777" w:rsidR="00DB792C" w:rsidRPr="00F76055" w:rsidRDefault="00DB792C" w:rsidP="00DB792C">
            <w:pPr>
              <w:numPr>
                <w:ilvl w:val="0"/>
                <w:numId w:val="201"/>
              </w:numPr>
              <w:spacing w:after="160"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4A105737" w14:textId="77777777" w:rsidR="00DB792C" w:rsidRPr="00F76055" w:rsidRDefault="00DB792C" w:rsidP="00DB792C">
            <w:pPr>
              <w:numPr>
                <w:ilvl w:val="0"/>
                <w:numId w:val="201"/>
              </w:numPr>
              <w:spacing w:after="160"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dravo in certificirano seme in sadike, </w:t>
            </w:r>
          </w:p>
          <w:p w14:paraId="6FEEC6BF" w14:textId="77777777" w:rsidR="00DB792C" w:rsidRPr="00F76055" w:rsidRDefault="00DB792C" w:rsidP="00DB792C">
            <w:pPr>
              <w:numPr>
                <w:ilvl w:val="0"/>
                <w:numId w:val="201"/>
              </w:numPr>
              <w:spacing w:after="160"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pljično namakanje, razkuževanje orodja in opreme, </w:t>
            </w:r>
          </w:p>
          <w:p w14:paraId="364B9190" w14:textId="77777777" w:rsidR="00DB792C" w:rsidRPr="00F76055" w:rsidRDefault="00DB792C" w:rsidP="00DB792C">
            <w:pPr>
              <w:numPr>
                <w:ilvl w:val="0"/>
                <w:numId w:val="201"/>
              </w:numPr>
              <w:spacing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oporečna voda za namakanje.</w:t>
            </w:r>
          </w:p>
        </w:tc>
        <w:tc>
          <w:tcPr>
            <w:tcW w:w="2551" w:type="dxa"/>
            <w:hideMark/>
          </w:tcPr>
          <w:p w14:paraId="0C1C04A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8-hidroksikinolin</w:t>
            </w:r>
          </w:p>
        </w:tc>
        <w:tc>
          <w:tcPr>
            <w:tcW w:w="2268" w:type="dxa"/>
            <w:noWrap/>
            <w:hideMark/>
          </w:tcPr>
          <w:p w14:paraId="29EC1FA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eltanol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286924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4 L/ha</w:t>
            </w:r>
          </w:p>
        </w:tc>
        <w:tc>
          <w:tcPr>
            <w:tcW w:w="1701" w:type="dxa"/>
            <w:noWrap/>
            <w:hideMark/>
          </w:tcPr>
          <w:p w14:paraId="5FA73E8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0</w:t>
            </w:r>
          </w:p>
        </w:tc>
        <w:tc>
          <w:tcPr>
            <w:tcW w:w="1701" w:type="dxa"/>
            <w:hideMark/>
          </w:tcPr>
          <w:p w14:paraId="2E16C7D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anjševanje okužb;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reko kapljičnega sistema</w:t>
            </w:r>
          </w:p>
        </w:tc>
      </w:tr>
      <w:tr w:rsidR="00DB792C" w:rsidRPr="00F76055" w14:paraId="5C36978C" w14:textId="77777777" w:rsidTr="4E24DFE3">
        <w:trPr>
          <w:trHeight w:val="433"/>
        </w:trPr>
        <w:tc>
          <w:tcPr>
            <w:tcW w:w="2552" w:type="dxa"/>
            <w:vMerge w:val="restart"/>
            <w:hideMark/>
          </w:tcPr>
          <w:p w14:paraId="1002433E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Bakterijske bolezni </w:t>
            </w:r>
          </w:p>
          <w:p w14:paraId="239330B8" w14:textId="7C6D8132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 rodu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mona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977" w:type="dxa"/>
            <w:vMerge w:val="restart"/>
            <w:noWrap/>
            <w:hideMark/>
          </w:tcPr>
          <w:p w14:paraId="60C0CBAC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F52749A" w14:textId="77777777" w:rsidR="00DB792C" w:rsidRPr="00F76055" w:rsidRDefault="00DB792C" w:rsidP="00DB792C">
            <w:pPr>
              <w:numPr>
                <w:ilvl w:val="0"/>
                <w:numId w:val="201"/>
              </w:numPr>
              <w:spacing w:after="160"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79502018" w14:textId="77777777" w:rsidR="00DB792C" w:rsidRPr="00F76055" w:rsidRDefault="00DB792C" w:rsidP="00DB792C">
            <w:pPr>
              <w:numPr>
                <w:ilvl w:val="0"/>
                <w:numId w:val="201"/>
              </w:numPr>
              <w:spacing w:after="160"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dravo in certificirano seme in sadike, </w:t>
            </w:r>
          </w:p>
          <w:p w14:paraId="11EC24FE" w14:textId="77777777" w:rsidR="00DB792C" w:rsidRPr="00F76055" w:rsidRDefault="00DB792C" w:rsidP="00DB792C">
            <w:pPr>
              <w:numPr>
                <w:ilvl w:val="0"/>
                <w:numId w:val="201"/>
              </w:numPr>
              <w:spacing w:after="160"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pljično namakanje, razkuževanje orodja in opreme, </w:t>
            </w:r>
          </w:p>
          <w:p w14:paraId="2B53E9E2" w14:textId="77777777" w:rsidR="00DB792C" w:rsidRPr="00F76055" w:rsidRDefault="00DB792C" w:rsidP="00DB792C">
            <w:pPr>
              <w:numPr>
                <w:ilvl w:val="0"/>
                <w:numId w:val="201"/>
              </w:numPr>
              <w:spacing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oporečna voda za namakanje.</w:t>
            </w:r>
          </w:p>
        </w:tc>
        <w:tc>
          <w:tcPr>
            <w:tcW w:w="2551" w:type="dxa"/>
            <w:vMerge w:val="restart"/>
            <w:hideMark/>
          </w:tcPr>
          <w:p w14:paraId="4D405320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aker v obliki bakrovega hidroksida</w:t>
            </w:r>
          </w:p>
          <w:p w14:paraId="37C1CC2A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0C2436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Kocid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2000</w:t>
            </w:r>
          </w:p>
        </w:tc>
        <w:tc>
          <w:tcPr>
            <w:tcW w:w="1559" w:type="dxa"/>
            <w:noWrap/>
            <w:hideMark/>
          </w:tcPr>
          <w:p w14:paraId="57A149BE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kg/ha</w:t>
            </w:r>
          </w:p>
        </w:tc>
        <w:tc>
          <w:tcPr>
            <w:tcW w:w="1701" w:type="dxa"/>
            <w:noWrap/>
            <w:hideMark/>
          </w:tcPr>
          <w:p w14:paraId="6196F11D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6ACBF5F" w14:textId="4FC62451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Manjša uporaba</w:t>
            </w:r>
          </w:p>
        </w:tc>
      </w:tr>
      <w:tr w:rsidR="00DB792C" w:rsidRPr="00F76055" w14:paraId="69582065" w14:textId="77777777" w:rsidTr="4E24DFE3">
        <w:trPr>
          <w:trHeight w:val="770"/>
        </w:trPr>
        <w:tc>
          <w:tcPr>
            <w:tcW w:w="2552" w:type="dxa"/>
            <w:vMerge/>
          </w:tcPr>
          <w:p w14:paraId="3560AF66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5935B83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7CE8FFDA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11AC414A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G</w:t>
            </w:r>
          </w:p>
        </w:tc>
        <w:tc>
          <w:tcPr>
            <w:tcW w:w="1559" w:type="dxa"/>
            <w:noWrap/>
          </w:tcPr>
          <w:p w14:paraId="1851675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6 kg/ha</w:t>
            </w:r>
          </w:p>
        </w:tc>
        <w:tc>
          <w:tcPr>
            <w:tcW w:w="1701" w:type="dxa"/>
            <w:noWrap/>
          </w:tcPr>
          <w:p w14:paraId="05F7061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gotovljena s časom uporabe</w:t>
            </w:r>
          </w:p>
        </w:tc>
        <w:tc>
          <w:tcPr>
            <w:tcW w:w="1701" w:type="dxa"/>
          </w:tcPr>
          <w:p w14:paraId="70B1A01B" w14:textId="719CBB54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Manjša uporaba</w:t>
            </w:r>
          </w:p>
        </w:tc>
      </w:tr>
      <w:tr w:rsidR="00DB792C" w:rsidRPr="00F76055" w14:paraId="594D7DB4" w14:textId="77777777" w:rsidTr="4E24DFE3">
        <w:trPr>
          <w:trHeight w:val="770"/>
        </w:trPr>
        <w:tc>
          <w:tcPr>
            <w:tcW w:w="2552" w:type="dxa"/>
            <w:vMerge/>
          </w:tcPr>
          <w:p w14:paraId="4513C6D3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22BF6FC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25303169" w14:textId="7AFBF549" w:rsidR="00DB792C" w:rsidRPr="00DB792C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B792C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  <w:r w:rsidRPr="00DB792C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2268" w:type="dxa"/>
            <w:noWrap/>
          </w:tcPr>
          <w:p w14:paraId="44E4563F" w14:textId="2EFDED4E" w:rsidR="00DB792C" w:rsidRPr="00DB792C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B792C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</w:p>
        </w:tc>
        <w:tc>
          <w:tcPr>
            <w:tcW w:w="1559" w:type="dxa"/>
            <w:noWrap/>
          </w:tcPr>
          <w:p w14:paraId="06CD8535" w14:textId="5E859696" w:rsidR="00DB792C" w:rsidRPr="00DB792C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B792C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</w:tcPr>
          <w:p w14:paraId="157BFF53" w14:textId="45EEDCBF" w:rsidR="00DB792C" w:rsidRPr="00DB792C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B792C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50FEC80D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DB792C" w:rsidRPr="00F76055" w14:paraId="59558EC0" w14:textId="77777777" w:rsidTr="4E24DFE3">
        <w:trPr>
          <w:trHeight w:val="506"/>
        </w:trPr>
        <w:tc>
          <w:tcPr>
            <w:tcW w:w="2552" w:type="dxa"/>
            <w:vMerge w:val="restart"/>
            <w:hideMark/>
          </w:tcPr>
          <w:p w14:paraId="74DFB4C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Bakterijske bolezni iz rodu </w:t>
            </w:r>
            <w:proofErr w:type="spellStart"/>
            <w:r w:rsidRPr="00F76055">
              <w:rPr>
                <w:rFonts w:cs="Arial"/>
                <w:b/>
                <w:bCs/>
                <w:i/>
                <w:iCs/>
                <w:sz w:val="18"/>
                <w:szCs w:val="18"/>
              </w:rPr>
              <w:t>Xanthomona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Xanthomona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.)</w:t>
            </w:r>
          </w:p>
        </w:tc>
        <w:tc>
          <w:tcPr>
            <w:tcW w:w="2977" w:type="dxa"/>
            <w:vMerge w:val="restart"/>
            <w:noWrap/>
            <w:hideMark/>
          </w:tcPr>
          <w:p w14:paraId="4528352D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28CE062" w14:textId="77777777" w:rsidR="00DB792C" w:rsidRPr="00F76055" w:rsidRDefault="00DB792C" w:rsidP="00DB792C">
            <w:pPr>
              <w:numPr>
                <w:ilvl w:val="0"/>
                <w:numId w:val="201"/>
              </w:numPr>
              <w:spacing w:after="160"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6188CBB1" w14:textId="77777777" w:rsidR="00DB792C" w:rsidRPr="00F76055" w:rsidRDefault="00DB792C" w:rsidP="00DB792C">
            <w:pPr>
              <w:numPr>
                <w:ilvl w:val="0"/>
                <w:numId w:val="201"/>
              </w:numPr>
              <w:spacing w:after="160"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dravo in certificirano seme in sadike, </w:t>
            </w:r>
          </w:p>
          <w:p w14:paraId="57FB3910" w14:textId="77777777" w:rsidR="00DB792C" w:rsidRPr="00F76055" w:rsidRDefault="00DB792C" w:rsidP="00DB792C">
            <w:pPr>
              <w:numPr>
                <w:ilvl w:val="0"/>
                <w:numId w:val="201"/>
              </w:numPr>
              <w:spacing w:after="160"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pljično namakanje, razkuževanje orodja in opreme, </w:t>
            </w:r>
          </w:p>
          <w:p w14:paraId="5BC90D00" w14:textId="77777777" w:rsidR="00DB792C" w:rsidRPr="00F76055" w:rsidRDefault="00DB792C" w:rsidP="00DB792C">
            <w:pPr>
              <w:numPr>
                <w:ilvl w:val="0"/>
                <w:numId w:val="201"/>
              </w:numPr>
              <w:spacing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oporečna voda za namakanje.</w:t>
            </w:r>
          </w:p>
        </w:tc>
        <w:tc>
          <w:tcPr>
            <w:tcW w:w="2551" w:type="dxa"/>
            <w:hideMark/>
          </w:tcPr>
          <w:p w14:paraId="4B04B24F" w14:textId="3B42629D" w:rsidR="00DB792C" w:rsidRPr="00F76055" w:rsidRDefault="00DB792C" w:rsidP="00DB792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</w:t>
            </w:r>
            <w:r>
              <w:rPr>
                <w:rFonts w:cs="Arial"/>
                <w:color w:val="00B050"/>
                <w:sz w:val="18"/>
                <w:szCs w:val="18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268" w:type="dxa"/>
            <w:noWrap/>
            <w:hideMark/>
          </w:tcPr>
          <w:p w14:paraId="0E395D77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9C34CC3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,0 L/ha</w:t>
            </w:r>
          </w:p>
        </w:tc>
        <w:tc>
          <w:tcPr>
            <w:tcW w:w="1701" w:type="dxa"/>
            <w:noWrap/>
            <w:hideMark/>
          </w:tcPr>
          <w:p w14:paraId="6464A6F6" w14:textId="5B972F58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4660835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okužb</w:t>
            </w:r>
          </w:p>
        </w:tc>
      </w:tr>
      <w:tr w:rsidR="00DB792C" w:rsidRPr="00F76055" w14:paraId="6450E7BA" w14:textId="77777777" w:rsidTr="4E24DFE3">
        <w:trPr>
          <w:trHeight w:val="1030"/>
        </w:trPr>
        <w:tc>
          <w:tcPr>
            <w:tcW w:w="2552" w:type="dxa"/>
            <w:vMerge/>
          </w:tcPr>
          <w:p w14:paraId="4252501D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6AD845B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5F888BB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aker v obliki bakrovega hidroksida</w:t>
            </w:r>
          </w:p>
          <w:p w14:paraId="2AA22768" w14:textId="77777777" w:rsidR="00DB792C" w:rsidRPr="00F76055" w:rsidRDefault="00DB792C" w:rsidP="00DB792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29CE807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G</w:t>
            </w:r>
          </w:p>
        </w:tc>
        <w:tc>
          <w:tcPr>
            <w:tcW w:w="1559" w:type="dxa"/>
            <w:noWrap/>
          </w:tcPr>
          <w:p w14:paraId="72236491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6 kg/ha</w:t>
            </w:r>
          </w:p>
        </w:tc>
        <w:tc>
          <w:tcPr>
            <w:tcW w:w="1701" w:type="dxa"/>
            <w:noWrap/>
          </w:tcPr>
          <w:p w14:paraId="52D5FADF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gotovljena s časom uporabe</w:t>
            </w:r>
          </w:p>
        </w:tc>
        <w:tc>
          <w:tcPr>
            <w:tcW w:w="1701" w:type="dxa"/>
          </w:tcPr>
          <w:p w14:paraId="760621F0" w14:textId="2B0A214E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Manjša uporaba</w:t>
            </w:r>
          </w:p>
        </w:tc>
      </w:tr>
      <w:tr w:rsidR="00DB792C" w:rsidRPr="00F76055" w14:paraId="5E9CEB2B" w14:textId="77777777" w:rsidTr="4E24DFE3">
        <w:trPr>
          <w:trHeight w:val="1300"/>
        </w:trPr>
        <w:tc>
          <w:tcPr>
            <w:tcW w:w="2552" w:type="dxa"/>
            <w:hideMark/>
          </w:tcPr>
          <w:p w14:paraId="0ED6A802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 xml:space="preserve">agresivni izolati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Pepino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mozaik virusa, različka CH2 in delno izolati različkov EU in LP</w:t>
            </w:r>
          </w:p>
        </w:tc>
        <w:tc>
          <w:tcPr>
            <w:tcW w:w="2977" w:type="dxa"/>
            <w:noWrap/>
            <w:hideMark/>
          </w:tcPr>
          <w:p w14:paraId="5BF81B9B" w14:textId="77777777" w:rsidR="00DB792C" w:rsidRPr="00F76055" w:rsidRDefault="00DB792C" w:rsidP="00DB792C">
            <w:pPr>
              <w:jc w:val="left"/>
              <w:rPr>
                <w:rFonts w:eastAsia="Times New Roman" w:cs="Arial"/>
                <w:b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eastAsia="Times New Roman" w:cs="Arial"/>
                <w:b/>
                <w:sz w:val="18"/>
                <w:szCs w:val="18"/>
                <w:u w:val="single"/>
              </w:rPr>
              <w:t>Agrotehnični ukrepi:</w:t>
            </w:r>
          </w:p>
          <w:p w14:paraId="58480311" w14:textId="77777777" w:rsidR="00DB792C" w:rsidRPr="00F76055" w:rsidRDefault="00DB792C" w:rsidP="00DB792C">
            <w:pPr>
              <w:numPr>
                <w:ilvl w:val="0"/>
                <w:numId w:val="218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izvajanje strogih higienskih ukrepov v rastni sezoni,</w:t>
            </w:r>
          </w:p>
          <w:p w14:paraId="5DAA8362" w14:textId="77777777" w:rsidR="00DB792C" w:rsidRPr="00F76055" w:rsidRDefault="00DB792C" w:rsidP="00DB792C">
            <w:pPr>
              <w:numPr>
                <w:ilvl w:val="0"/>
                <w:numId w:val="218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temeljito čiščenje rastlinjakov ob koncu rastne sezone.</w:t>
            </w:r>
          </w:p>
        </w:tc>
        <w:tc>
          <w:tcPr>
            <w:tcW w:w="2551" w:type="dxa"/>
            <w:hideMark/>
          </w:tcPr>
          <w:p w14:paraId="717F2921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epin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mozaik virus sev CH2 izolat 1906</w:t>
            </w:r>
          </w:p>
        </w:tc>
        <w:tc>
          <w:tcPr>
            <w:tcW w:w="2268" w:type="dxa"/>
            <w:noWrap/>
            <w:hideMark/>
          </w:tcPr>
          <w:p w14:paraId="3659D1B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MV-01</w:t>
            </w:r>
          </w:p>
        </w:tc>
        <w:tc>
          <w:tcPr>
            <w:tcW w:w="1559" w:type="dxa"/>
            <w:hideMark/>
          </w:tcPr>
          <w:p w14:paraId="2ECF6E11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4,0 - 8,0 L/ha</w:t>
            </w:r>
          </w:p>
        </w:tc>
        <w:tc>
          <w:tcPr>
            <w:tcW w:w="1701" w:type="dxa"/>
            <w:hideMark/>
          </w:tcPr>
          <w:p w14:paraId="66BE3D11" w14:textId="6D0718B5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2B39AC8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69E24D31" w14:textId="77777777" w:rsidTr="00DB792C">
        <w:trPr>
          <w:trHeight w:val="420"/>
        </w:trPr>
        <w:tc>
          <w:tcPr>
            <w:tcW w:w="2552" w:type="dxa"/>
            <w:vMerge w:val="restart"/>
            <w:hideMark/>
          </w:tcPr>
          <w:p w14:paraId="44F6C3F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cs="Arial"/>
                <w:sz w:val="18"/>
                <w:szCs w:val="18"/>
              </w:rPr>
              <w:br/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49C79691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8E8245A" w14:textId="77777777" w:rsidR="00DB792C" w:rsidRPr="00F76055" w:rsidRDefault="00DB792C" w:rsidP="00DB792C">
            <w:pPr>
              <w:numPr>
                <w:ilvl w:val="0"/>
                <w:numId w:val="202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prečevanje zapleveljenosti, </w:t>
            </w:r>
          </w:p>
          <w:p w14:paraId="4CC744D8" w14:textId="77777777" w:rsidR="00DB792C" w:rsidRPr="00F76055" w:rsidRDefault="00DB792C" w:rsidP="00DB792C">
            <w:pPr>
              <w:numPr>
                <w:ilvl w:val="0"/>
                <w:numId w:val="202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ravnoteženo namakanje in gnojenje,  </w:t>
            </w:r>
          </w:p>
          <w:p w14:paraId="13A8FC7F" w14:textId="77777777" w:rsidR="00DB792C" w:rsidRPr="00F76055" w:rsidRDefault="00DB792C" w:rsidP="00DB792C">
            <w:pPr>
              <w:numPr>
                <w:ilvl w:val="0"/>
                <w:numId w:val="202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in uničevanje rastlinskih ostankov po spravilu pridelka.</w:t>
            </w:r>
          </w:p>
        </w:tc>
        <w:tc>
          <w:tcPr>
            <w:tcW w:w="2551" w:type="dxa"/>
            <w:vMerge w:val="restart"/>
            <w:hideMark/>
          </w:tcPr>
          <w:p w14:paraId="58BBD434" w14:textId="08AD3326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DB792C">
              <w:rPr>
                <w:rFonts w:cs="Arial"/>
                <w:sz w:val="18"/>
                <w:szCs w:val="18"/>
              </w:rPr>
              <w:t>acetamiprid</w:t>
            </w:r>
            <w:proofErr w:type="spellEnd"/>
          </w:p>
          <w:p w14:paraId="54EB4870" w14:textId="1A50260C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3E46EEA" w14:textId="77777777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DB792C">
              <w:rPr>
                <w:rFonts w:cs="Arial"/>
                <w:sz w:val="18"/>
                <w:szCs w:val="18"/>
              </w:rPr>
              <w:t>Acetogal</w:t>
            </w:r>
            <w:proofErr w:type="spellEnd"/>
          </w:p>
          <w:p w14:paraId="2FEBC608" w14:textId="0D06E820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19B6AA8B" w14:textId="55E37B93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6146C248" w14:textId="5D03D868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559" w:type="dxa"/>
            <w:vMerge w:val="restart"/>
            <w:hideMark/>
          </w:tcPr>
          <w:p w14:paraId="40EE78AC" w14:textId="65813624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DB792C">
              <w:rPr>
                <w:rFonts w:cs="Arial"/>
                <w:sz w:val="18"/>
                <w:szCs w:val="18"/>
              </w:rPr>
              <w:t>250 g/ha pri porabi vode 300-1500 L/ha</w:t>
            </w:r>
          </w:p>
          <w:p w14:paraId="72983CF0" w14:textId="18E5737C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noWrap/>
            <w:hideMark/>
          </w:tcPr>
          <w:p w14:paraId="78A0C34D" w14:textId="5EBEAD5E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DB792C">
              <w:rPr>
                <w:rFonts w:cs="Arial"/>
                <w:sz w:val="18"/>
                <w:szCs w:val="18"/>
              </w:rPr>
              <w:t>3</w:t>
            </w:r>
          </w:p>
          <w:p w14:paraId="5566BBE5" w14:textId="358C2A59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noWrap/>
            <w:hideMark/>
          </w:tcPr>
          <w:p w14:paraId="61433201" w14:textId="6716CDF2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DB792C">
              <w:rPr>
                <w:rFonts w:cs="Arial"/>
                <w:sz w:val="18"/>
                <w:szCs w:val="18"/>
              </w:rPr>
              <w:t xml:space="preserve">Ne sme se tretirati sort paradižnika češnjevca. Uporaba največ dvakrat v sezoni, med dvema </w:t>
            </w:r>
            <w:proofErr w:type="spellStart"/>
            <w:r w:rsidRPr="00DB792C">
              <w:rPr>
                <w:rFonts w:cs="Arial"/>
                <w:sz w:val="18"/>
                <w:szCs w:val="18"/>
              </w:rPr>
              <w:t>tretiranjema</w:t>
            </w:r>
            <w:proofErr w:type="spellEnd"/>
            <w:r w:rsidRPr="00DB792C">
              <w:rPr>
                <w:rFonts w:cs="Arial"/>
                <w:sz w:val="18"/>
                <w:szCs w:val="18"/>
              </w:rPr>
              <w:t xml:space="preserve"> mora biti najmanj 30 dni.</w:t>
            </w:r>
          </w:p>
        </w:tc>
      </w:tr>
      <w:tr w:rsidR="00DB792C" w14:paraId="10EBE720" w14:textId="77777777" w:rsidTr="4E24DFE3">
        <w:trPr>
          <w:trHeight w:val="300"/>
        </w:trPr>
        <w:tc>
          <w:tcPr>
            <w:tcW w:w="2552" w:type="dxa"/>
            <w:vMerge/>
          </w:tcPr>
          <w:p w14:paraId="2C41DA84" w14:textId="77777777" w:rsidR="00DB792C" w:rsidRDefault="00DB792C" w:rsidP="00DB792C"/>
        </w:tc>
        <w:tc>
          <w:tcPr>
            <w:tcW w:w="2977" w:type="dxa"/>
            <w:vMerge/>
            <w:noWrap/>
          </w:tcPr>
          <w:p w14:paraId="7568C45B" w14:textId="77777777" w:rsidR="00DB792C" w:rsidRDefault="00DB792C" w:rsidP="00DB792C"/>
        </w:tc>
        <w:tc>
          <w:tcPr>
            <w:tcW w:w="2551" w:type="dxa"/>
            <w:vMerge/>
          </w:tcPr>
          <w:p w14:paraId="4F41BF0F" w14:textId="77777777" w:rsidR="00DB792C" w:rsidRPr="48FC6856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284B80C9" w14:textId="4C64516C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DB792C">
              <w:rPr>
                <w:rFonts w:cs="Arial"/>
                <w:sz w:val="18"/>
                <w:szCs w:val="18"/>
              </w:rPr>
              <w:t>Alphaguard</w:t>
            </w:r>
            <w:proofErr w:type="spellEnd"/>
          </w:p>
        </w:tc>
        <w:tc>
          <w:tcPr>
            <w:tcW w:w="1559" w:type="dxa"/>
            <w:vMerge/>
          </w:tcPr>
          <w:p w14:paraId="73986CCB" w14:textId="77777777" w:rsidR="00DB792C" w:rsidRPr="48FC6856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3992966A" w14:textId="77777777" w:rsidR="00DB792C" w:rsidRPr="48FC6856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47A14549" w14:textId="77777777" w:rsidR="00DB792C" w:rsidRPr="48FC6856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DB792C" w14:paraId="4034A939" w14:textId="77777777" w:rsidTr="4E24DFE3">
        <w:trPr>
          <w:trHeight w:val="300"/>
        </w:trPr>
        <w:tc>
          <w:tcPr>
            <w:tcW w:w="2552" w:type="dxa"/>
            <w:vMerge/>
          </w:tcPr>
          <w:p w14:paraId="697930E4" w14:textId="77777777" w:rsidR="00DB792C" w:rsidRDefault="00DB792C" w:rsidP="00DB792C"/>
        </w:tc>
        <w:tc>
          <w:tcPr>
            <w:tcW w:w="2977" w:type="dxa"/>
            <w:vMerge/>
            <w:noWrap/>
          </w:tcPr>
          <w:p w14:paraId="69557A96" w14:textId="77777777" w:rsidR="00DB792C" w:rsidRDefault="00DB792C" w:rsidP="00DB792C"/>
        </w:tc>
        <w:tc>
          <w:tcPr>
            <w:tcW w:w="2551" w:type="dxa"/>
            <w:vMerge/>
          </w:tcPr>
          <w:p w14:paraId="0F4CAB94" w14:textId="77777777" w:rsidR="00DB792C" w:rsidRPr="48FC6856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0B5F1380" w14:textId="645394E0" w:rsidR="00DB792C" w:rsidRPr="00DB792C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DB792C">
              <w:rPr>
                <w:rFonts w:cs="Arial"/>
                <w:sz w:val="18"/>
                <w:szCs w:val="18"/>
              </w:rPr>
              <w:t>Imprus</w:t>
            </w:r>
            <w:proofErr w:type="spellEnd"/>
          </w:p>
        </w:tc>
        <w:tc>
          <w:tcPr>
            <w:tcW w:w="1559" w:type="dxa"/>
            <w:vMerge/>
          </w:tcPr>
          <w:p w14:paraId="597BDAF5" w14:textId="77777777" w:rsidR="00DB792C" w:rsidRPr="48FC6856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7F8BD173" w14:textId="77777777" w:rsidR="00DB792C" w:rsidRPr="48FC6856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31EF30EC" w14:textId="77777777" w:rsidR="00DB792C" w:rsidRPr="48FC6856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DB792C" w14:paraId="46115B85" w14:textId="77777777" w:rsidTr="4E24DFE3">
        <w:trPr>
          <w:trHeight w:val="300"/>
        </w:trPr>
        <w:tc>
          <w:tcPr>
            <w:tcW w:w="2552" w:type="dxa"/>
            <w:vMerge/>
            <w:hideMark/>
          </w:tcPr>
          <w:p w14:paraId="5FB3FD73" w14:textId="77777777" w:rsidR="00DB792C" w:rsidRDefault="00DB792C" w:rsidP="00DB792C"/>
        </w:tc>
        <w:tc>
          <w:tcPr>
            <w:tcW w:w="2977" w:type="dxa"/>
            <w:vMerge/>
            <w:noWrap/>
            <w:hideMark/>
          </w:tcPr>
          <w:p w14:paraId="1DBEE3F2" w14:textId="77777777" w:rsidR="00DB792C" w:rsidRDefault="00DB792C" w:rsidP="00DB792C"/>
        </w:tc>
        <w:tc>
          <w:tcPr>
            <w:tcW w:w="2551" w:type="dxa"/>
            <w:hideMark/>
          </w:tcPr>
          <w:p w14:paraId="0C930DDB" w14:textId="77777777" w:rsidR="00DB792C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48FC6856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48FC6856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143E27DA" w14:textId="77777777" w:rsidR="00DB792C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48FC6856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48FC6856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hideMark/>
          </w:tcPr>
          <w:p w14:paraId="057B40F0" w14:textId="77777777" w:rsidR="00DB792C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48FC6856">
              <w:rPr>
                <w:rFonts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noWrap/>
            <w:hideMark/>
          </w:tcPr>
          <w:p w14:paraId="47A33035" w14:textId="77777777" w:rsidR="00DB792C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48FC6856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4ED2F605" w14:textId="77777777" w:rsidR="00DB792C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48FC6856">
              <w:rPr>
                <w:rFonts w:cs="Arial"/>
                <w:color w:val="00B050"/>
                <w:sz w:val="18"/>
                <w:szCs w:val="18"/>
              </w:rPr>
              <w:t>zmanjšanje populacije</w:t>
            </w:r>
          </w:p>
        </w:tc>
      </w:tr>
      <w:tr w:rsidR="00DB792C" w:rsidRPr="00F76055" w14:paraId="426E62B7" w14:textId="77777777" w:rsidTr="4E24DFE3">
        <w:trPr>
          <w:trHeight w:val="562"/>
        </w:trPr>
        <w:tc>
          <w:tcPr>
            <w:tcW w:w="2552" w:type="dxa"/>
            <w:vMerge/>
            <w:hideMark/>
          </w:tcPr>
          <w:p w14:paraId="29B8422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CCF3EA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5A2FD4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8DC907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van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rime</w:t>
            </w:r>
          </w:p>
        </w:tc>
        <w:tc>
          <w:tcPr>
            <w:tcW w:w="1559" w:type="dxa"/>
            <w:hideMark/>
          </w:tcPr>
          <w:p w14:paraId="709F447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6 L/ha na meter višine oziroma v najvišjem odmerku 1,12 L/ha</w:t>
            </w:r>
          </w:p>
        </w:tc>
        <w:tc>
          <w:tcPr>
            <w:tcW w:w="1701" w:type="dxa"/>
            <w:hideMark/>
          </w:tcPr>
          <w:p w14:paraId="2911EF7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01C22C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 rastlinah gojenih brez stika s tlemi;</w:t>
            </w:r>
            <w:r w:rsidRPr="00F76055">
              <w:rPr>
                <w:rFonts w:cs="Arial"/>
                <w:sz w:val="18"/>
                <w:szCs w:val="18"/>
              </w:rPr>
              <w:t xml:space="preserve"> za zmanjševanje številčnosti</w:t>
            </w:r>
          </w:p>
        </w:tc>
      </w:tr>
      <w:tr w:rsidR="00DB792C" w:rsidRPr="00F76055" w14:paraId="09865034" w14:textId="77777777" w:rsidTr="4E24DFE3">
        <w:trPr>
          <w:trHeight w:val="432"/>
        </w:trPr>
        <w:tc>
          <w:tcPr>
            <w:tcW w:w="2552" w:type="dxa"/>
            <w:vMerge/>
            <w:hideMark/>
          </w:tcPr>
          <w:p w14:paraId="1FCDD21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601540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noWrap/>
            <w:hideMark/>
          </w:tcPr>
          <w:p w14:paraId="6C01A007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  <w:p w14:paraId="156526AE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648997AF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loral</w:t>
            </w:r>
            <w:proofErr w:type="spellEnd"/>
          </w:p>
        </w:tc>
        <w:tc>
          <w:tcPr>
            <w:tcW w:w="1559" w:type="dxa"/>
            <w:hideMark/>
          </w:tcPr>
          <w:p w14:paraId="0D8CF071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% koncentracija oziroma 1,6 L/ha</w:t>
            </w:r>
          </w:p>
        </w:tc>
        <w:tc>
          <w:tcPr>
            <w:tcW w:w="1701" w:type="dxa"/>
            <w:noWrap/>
            <w:hideMark/>
          </w:tcPr>
          <w:p w14:paraId="72F0C6AF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1A032B27" w14:textId="78CB1D8C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Manjša uporaba</w:t>
            </w:r>
          </w:p>
          <w:p w14:paraId="069B292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DB792C" w:rsidRPr="00F76055" w14:paraId="4002BD10" w14:textId="77777777" w:rsidTr="4E24DFE3">
        <w:trPr>
          <w:trHeight w:val="410"/>
        </w:trPr>
        <w:tc>
          <w:tcPr>
            <w:tcW w:w="2552" w:type="dxa"/>
            <w:vMerge/>
            <w:hideMark/>
          </w:tcPr>
          <w:p w14:paraId="00BF939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08EB4C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noWrap/>
            <w:hideMark/>
          </w:tcPr>
          <w:p w14:paraId="0DB9AF08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77C6D18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Flor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erde</w:t>
            </w:r>
            <w:proofErr w:type="spellEnd"/>
          </w:p>
        </w:tc>
        <w:tc>
          <w:tcPr>
            <w:tcW w:w="1559" w:type="dxa"/>
            <w:hideMark/>
          </w:tcPr>
          <w:p w14:paraId="6B720B7B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% koncentracija oziroma 1,6 L/ha</w:t>
            </w:r>
          </w:p>
        </w:tc>
        <w:tc>
          <w:tcPr>
            <w:tcW w:w="1701" w:type="dxa"/>
            <w:noWrap/>
            <w:hideMark/>
          </w:tcPr>
          <w:p w14:paraId="112F5EC1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152C955" w14:textId="6EA6617D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Manjša uporaba</w:t>
            </w:r>
          </w:p>
        </w:tc>
      </w:tr>
      <w:tr w:rsidR="00DB792C" w:rsidRPr="00F76055" w14:paraId="2E291E7E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441BD9F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B85B9A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431706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mikarb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7B2D73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m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0 WG</w:t>
            </w:r>
          </w:p>
        </w:tc>
        <w:tc>
          <w:tcPr>
            <w:tcW w:w="1559" w:type="dxa"/>
            <w:hideMark/>
          </w:tcPr>
          <w:p w14:paraId="72F66B9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hideMark/>
          </w:tcPr>
          <w:p w14:paraId="728A2BD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39C0A28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78143856" w14:textId="77777777" w:rsidTr="4E24DFE3">
        <w:trPr>
          <w:trHeight w:val="575"/>
        </w:trPr>
        <w:tc>
          <w:tcPr>
            <w:tcW w:w="2552" w:type="dxa"/>
            <w:vMerge/>
            <w:hideMark/>
          </w:tcPr>
          <w:p w14:paraId="7A8399B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5AE034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1FC0EBB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ulfoksaflor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71F063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loser</w:t>
            </w:r>
            <w:proofErr w:type="spellEnd"/>
          </w:p>
        </w:tc>
        <w:tc>
          <w:tcPr>
            <w:tcW w:w="1559" w:type="dxa"/>
            <w:hideMark/>
          </w:tcPr>
          <w:p w14:paraId="0C3F7F0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200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7AF8BE6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33AC67BB" w14:textId="78B48F9E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BBCH 20-87; </w:t>
            </w:r>
            <w:r w:rsidRPr="00F76055">
              <w:rPr>
                <w:rFonts w:cs="Arial"/>
                <w:b/>
                <w:sz w:val="18"/>
                <w:szCs w:val="18"/>
              </w:rPr>
              <w:t>Dosledno upoštevajte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navodila za uporabo!</w:t>
            </w:r>
          </w:p>
        </w:tc>
      </w:tr>
      <w:tr w:rsidR="00DB792C" w:rsidRPr="00F76055" w14:paraId="5627AC5E" w14:textId="77777777" w:rsidTr="4E24DFE3">
        <w:trPr>
          <w:trHeight w:val="513"/>
        </w:trPr>
        <w:tc>
          <w:tcPr>
            <w:tcW w:w="2552" w:type="dxa"/>
            <w:vMerge w:val="restart"/>
            <w:hideMark/>
          </w:tcPr>
          <w:p w14:paraId="71B65EC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 xml:space="preserve">Cvetlični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AC23F6B" w14:textId="41DA608A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ranklini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4907AF3B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6DA4F96" w14:textId="77777777" w:rsidR="00DB792C" w:rsidRPr="00F76055" w:rsidRDefault="00DB792C" w:rsidP="00DB792C">
            <w:pPr>
              <w:numPr>
                <w:ilvl w:val="0"/>
                <w:numId w:val="203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prečevanje zapleveljenosti, </w:t>
            </w:r>
          </w:p>
          <w:p w14:paraId="402C0F93" w14:textId="77777777" w:rsidR="00DB792C" w:rsidRPr="00F76055" w:rsidRDefault="00DB792C" w:rsidP="00DB792C">
            <w:pPr>
              <w:numPr>
                <w:ilvl w:val="0"/>
                <w:numId w:val="203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ravnoteženo namakanje in gnojenje,  </w:t>
            </w:r>
          </w:p>
          <w:p w14:paraId="755E4B52" w14:textId="77777777" w:rsidR="00DB792C" w:rsidRPr="00F76055" w:rsidRDefault="00DB792C" w:rsidP="00DB792C">
            <w:pPr>
              <w:numPr>
                <w:ilvl w:val="0"/>
                <w:numId w:val="203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in uničevanje rastlinskih ostankov po spravilu pridelka.</w:t>
            </w:r>
          </w:p>
          <w:p w14:paraId="3D7C8F96" w14:textId="77777777" w:rsidR="00DB792C" w:rsidRPr="00F76055" w:rsidRDefault="00DB792C" w:rsidP="00DB792C">
            <w:pPr>
              <w:ind w:left="720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</w:p>
          <w:p w14:paraId="6E9D3EA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Cs/>
                <w:sz w:val="18"/>
                <w:szCs w:val="18"/>
              </w:rPr>
              <w:t>Spremljanje pojava s pregledovanjem rastlin ali z modrimi lepljivimi ploščami.</w:t>
            </w:r>
          </w:p>
        </w:tc>
        <w:tc>
          <w:tcPr>
            <w:tcW w:w="2551" w:type="dxa"/>
            <w:hideMark/>
          </w:tcPr>
          <w:p w14:paraId="2178E88E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367E5472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hideMark/>
          </w:tcPr>
          <w:p w14:paraId="277A707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noWrap/>
            <w:hideMark/>
          </w:tcPr>
          <w:p w14:paraId="1F39FB13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0E61B9F5" w14:textId="7055E443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anje populacije</w:t>
            </w:r>
          </w:p>
        </w:tc>
      </w:tr>
      <w:tr w:rsidR="00DB792C" w:rsidRPr="00F76055" w14:paraId="40B61DE1" w14:textId="77777777" w:rsidTr="4E24DFE3">
        <w:trPr>
          <w:trHeight w:val="510"/>
        </w:trPr>
        <w:tc>
          <w:tcPr>
            <w:tcW w:w="2552" w:type="dxa"/>
            <w:vMerge/>
            <w:hideMark/>
          </w:tcPr>
          <w:p w14:paraId="4B0C6D1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6C2B8A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73253E0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10C8B29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hideMark/>
          </w:tcPr>
          <w:p w14:paraId="7E77E1C8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hideMark/>
          </w:tcPr>
          <w:p w14:paraId="581DA5D3" w14:textId="2C7AA5D2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046F6659" w14:textId="254E1493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no zatiranje</w:t>
            </w:r>
          </w:p>
        </w:tc>
      </w:tr>
      <w:tr w:rsidR="00DB792C" w:rsidRPr="00F76055" w14:paraId="52021B3B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25A5076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719928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3B17CB11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268" w:type="dxa"/>
            <w:noWrap/>
            <w:hideMark/>
          </w:tcPr>
          <w:p w14:paraId="1AD62C9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59" w:type="dxa"/>
            <w:hideMark/>
          </w:tcPr>
          <w:p w14:paraId="25792F11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7 L/ha</w:t>
            </w:r>
          </w:p>
        </w:tc>
        <w:tc>
          <w:tcPr>
            <w:tcW w:w="1701" w:type="dxa"/>
            <w:hideMark/>
          </w:tcPr>
          <w:p w14:paraId="350F57F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28AEB929" w14:textId="455B75C1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no zatiranje; največ 3 krat na rastno dobo</w:t>
            </w:r>
          </w:p>
        </w:tc>
      </w:tr>
      <w:tr w:rsidR="00DB792C" w:rsidRPr="00F76055" w14:paraId="6D0CCFCF" w14:textId="77777777" w:rsidTr="4E24DFE3">
        <w:trPr>
          <w:trHeight w:val="408"/>
        </w:trPr>
        <w:tc>
          <w:tcPr>
            <w:tcW w:w="2552" w:type="dxa"/>
            <w:vMerge/>
            <w:hideMark/>
          </w:tcPr>
          <w:p w14:paraId="35DB8F4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313B53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61CABF7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4FE1585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loral</w:t>
            </w:r>
            <w:proofErr w:type="spellEnd"/>
          </w:p>
        </w:tc>
        <w:tc>
          <w:tcPr>
            <w:tcW w:w="1559" w:type="dxa"/>
            <w:hideMark/>
          </w:tcPr>
          <w:p w14:paraId="528C73A5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% koncentracija oziroma 1,6 L/ha</w:t>
            </w:r>
          </w:p>
        </w:tc>
        <w:tc>
          <w:tcPr>
            <w:tcW w:w="1701" w:type="dxa"/>
            <w:noWrap/>
            <w:hideMark/>
          </w:tcPr>
          <w:p w14:paraId="713D632B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B126DD8" w14:textId="3DD53194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Manjša uporaba</w:t>
            </w:r>
          </w:p>
        </w:tc>
      </w:tr>
      <w:tr w:rsidR="00DB792C" w:rsidRPr="00F76055" w14:paraId="2C9D8974" w14:textId="77777777" w:rsidTr="4E24DFE3">
        <w:trPr>
          <w:trHeight w:val="414"/>
        </w:trPr>
        <w:tc>
          <w:tcPr>
            <w:tcW w:w="2552" w:type="dxa"/>
            <w:vMerge/>
            <w:hideMark/>
          </w:tcPr>
          <w:p w14:paraId="1F8D17F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2DCF13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11F85D4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15DF99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Flor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erde</w:t>
            </w:r>
            <w:proofErr w:type="spellEnd"/>
          </w:p>
        </w:tc>
        <w:tc>
          <w:tcPr>
            <w:tcW w:w="1559" w:type="dxa"/>
            <w:hideMark/>
          </w:tcPr>
          <w:p w14:paraId="6D3D3C6B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% koncentracija oziroma 1,6 L/ha</w:t>
            </w:r>
          </w:p>
        </w:tc>
        <w:tc>
          <w:tcPr>
            <w:tcW w:w="1701" w:type="dxa"/>
            <w:noWrap/>
            <w:hideMark/>
          </w:tcPr>
          <w:p w14:paraId="6143CCE8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118B9D3" w14:textId="27C62F05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Manjša uporaba</w:t>
            </w:r>
          </w:p>
        </w:tc>
      </w:tr>
      <w:tr w:rsidR="00DB792C" w:rsidRPr="00F76055" w14:paraId="2ABBE6AD" w14:textId="77777777" w:rsidTr="4E24DFE3">
        <w:trPr>
          <w:trHeight w:val="500"/>
        </w:trPr>
        <w:tc>
          <w:tcPr>
            <w:tcW w:w="2552" w:type="dxa"/>
            <w:vMerge/>
            <w:hideMark/>
          </w:tcPr>
          <w:p w14:paraId="32AEEAA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B6CE0E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AFC99AE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67A07A68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hideMark/>
          </w:tcPr>
          <w:p w14:paraId="1284CB97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  <w:hideMark/>
          </w:tcPr>
          <w:p w14:paraId="0B83113D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3E38F92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številčnosti</w:t>
            </w:r>
          </w:p>
        </w:tc>
      </w:tr>
      <w:tr w:rsidR="00DB792C" w:rsidRPr="00F76055" w14:paraId="700EEEC2" w14:textId="77777777" w:rsidTr="4E24DFE3">
        <w:trPr>
          <w:trHeight w:val="446"/>
        </w:trPr>
        <w:tc>
          <w:tcPr>
            <w:tcW w:w="2552" w:type="dxa"/>
            <w:vMerge w:val="restart"/>
            <w:hideMark/>
          </w:tcPr>
          <w:p w14:paraId="058D3E9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mis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  <w:r w:rsidRPr="00F76055">
              <w:rPr>
                <w:rFonts w:cs="Arial"/>
                <w:sz w:val="18"/>
                <w:szCs w:val="18"/>
              </w:rPr>
              <w:t xml:space="preserve"> in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srebreči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mis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rgentifoli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16A6BBC3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57DF552" w14:textId="77777777" w:rsidR="00DB792C" w:rsidRPr="00F76055" w:rsidRDefault="00DB792C" w:rsidP="00DB792C">
            <w:pPr>
              <w:numPr>
                <w:ilvl w:val="0"/>
                <w:numId w:val="204"/>
              </w:numPr>
              <w:ind w:left="193" w:hanging="142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prečevanje zapleveljenosti, </w:t>
            </w:r>
          </w:p>
          <w:p w14:paraId="1C38F739" w14:textId="77777777" w:rsidR="00DB792C" w:rsidRPr="00F76055" w:rsidRDefault="00DB792C" w:rsidP="00DB792C">
            <w:pPr>
              <w:numPr>
                <w:ilvl w:val="0"/>
                <w:numId w:val="204"/>
              </w:numPr>
              <w:ind w:left="193" w:hanging="142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ravnoteženo namakanje in gnojenje,  </w:t>
            </w:r>
          </w:p>
          <w:p w14:paraId="50711488" w14:textId="77777777" w:rsidR="00DB792C" w:rsidRPr="00F76055" w:rsidRDefault="00DB792C" w:rsidP="00DB792C">
            <w:pPr>
              <w:numPr>
                <w:ilvl w:val="0"/>
                <w:numId w:val="204"/>
              </w:numPr>
              <w:ind w:left="193" w:hanging="142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in uničevanje rastlinskih ostankov po spravilu pridelka. </w:t>
            </w:r>
          </w:p>
          <w:p w14:paraId="1D2D828B" w14:textId="77777777" w:rsidR="00DB792C" w:rsidRPr="00F76055" w:rsidRDefault="00DB792C" w:rsidP="00DB792C">
            <w:pPr>
              <w:ind w:left="720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</w:p>
          <w:p w14:paraId="75F5DFD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Cs/>
                <w:sz w:val="18"/>
                <w:szCs w:val="18"/>
              </w:rPr>
              <w:t>Spremljanje pojava s pregledovanjem rastlin ali z rumenimi lepljivimi ploščami.</w:t>
            </w:r>
          </w:p>
        </w:tc>
        <w:tc>
          <w:tcPr>
            <w:tcW w:w="2551" w:type="dxa"/>
            <w:hideMark/>
          </w:tcPr>
          <w:p w14:paraId="749A2B86" w14:textId="77777777" w:rsidR="00DB792C" w:rsidRPr="00F76055" w:rsidRDefault="00DB792C" w:rsidP="00DB792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GHA</w:t>
            </w:r>
          </w:p>
        </w:tc>
        <w:tc>
          <w:tcPr>
            <w:tcW w:w="2268" w:type="dxa"/>
            <w:noWrap/>
            <w:hideMark/>
          </w:tcPr>
          <w:p w14:paraId="5984B8D3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otanigar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WP</w:t>
            </w:r>
          </w:p>
        </w:tc>
        <w:tc>
          <w:tcPr>
            <w:tcW w:w="1559" w:type="dxa"/>
            <w:hideMark/>
          </w:tcPr>
          <w:p w14:paraId="53B36E50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9 kg/ha</w:t>
            </w:r>
          </w:p>
        </w:tc>
        <w:tc>
          <w:tcPr>
            <w:tcW w:w="1701" w:type="dxa"/>
            <w:hideMark/>
          </w:tcPr>
          <w:p w14:paraId="259BCFFA" w14:textId="20D04209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65866649" w14:textId="2CAEDA72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no zatiranje</w:t>
            </w:r>
          </w:p>
        </w:tc>
      </w:tr>
      <w:tr w:rsidR="00DB792C" w:rsidRPr="00F76055" w14:paraId="39827BDC" w14:textId="77777777" w:rsidTr="4E24DFE3">
        <w:trPr>
          <w:trHeight w:val="530"/>
        </w:trPr>
        <w:tc>
          <w:tcPr>
            <w:tcW w:w="2552" w:type="dxa"/>
            <w:vMerge/>
            <w:hideMark/>
          </w:tcPr>
          <w:p w14:paraId="07EA8C6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C1A067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D77E1E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1B21EB08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hideMark/>
          </w:tcPr>
          <w:p w14:paraId="7F424767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hideMark/>
          </w:tcPr>
          <w:p w14:paraId="2CBA2EC8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DA18BF0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 rastlinah gojenih brez stika s tlemi; za zmanjševanje številčnosti</w:t>
            </w:r>
          </w:p>
        </w:tc>
      </w:tr>
      <w:tr w:rsidR="00DB792C" w:rsidRPr="00F76055" w14:paraId="6442E04C" w14:textId="77777777" w:rsidTr="4E24DFE3">
        <w:trPr>
          <w:trHeight w:val="530"/>
        </w:trPr>
        <w:tc>
          <w:tcPr>
            <w:tcW w:w="2552" w:type="dxa"/>
            <w:vMerge/>
            <w:hideMark/>
          </w:tcPr>
          <w:p w14:paraId="5DD6828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95B876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7668A5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3D69C4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van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rime</w:t>
            </w:r>
          </w:p>
        </w:tc>
        <w:tc>
          <w:tcPr>
            <w:tcW w:w="1559" w:type="dxa"/>
            <w:hideMark/>
          </w:tcPr>
          <w:p w14:paraId="6B3613C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6 L/ha na meter višine oziroma v najvišjem odmerku 1,12 L/ha</w:t>
            </w:r>
          </w:p>
        </w:tc>
        <w:tc>
          <w:tcPr>
            <w:tcW w:w="1701" w:type="dxa"/>
            <w:hideMark/>
          </w:tcPr>
          <w:p w14:paraId="14A0A34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71A50F2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anje populacije</w:t>
            </w:r>
          </w:p>
        </w:tc>
      </w:tr>
      <w:tr w:rsidR="00DB792C" w:rsidRPr="00F76055" w14:paraId="215975BC" w14:textId="77777777" w:rsidTr="4E24DFE3">
        <w:trPr>
          <w:trHeight w:val="240"/>
        </w:trPr>
        <w:tc>
          <w:tcPr>
            <w:tcW w:w="2552" w:type="dxa"/>
            <w:vMerge/>
            <w:hideMark/>
          </w:tcPr>
          <w:p w14:paraId="74A3A62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529877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653E0EA2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pomarančevca</w:t>
            </w:r>
          </w:p>
        </w:tc>
        <w:tc>
          <w:tcPr>
            <w:tcW w:w="2268" w:type="dxa"/>
            <w:noWrap/>
            <w:hideMark/>
          </w:tcPr>
          <w:p w14:paraId="18C43E1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rocid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hideMark/>
          </w:tcPr>
          <w:p w14:paraId="3B8F892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4,0 L/ha</w:t>
            </w:r>
          </w:p>
        </w:tc>
        <w:tc>
          <w:tcPr>
            <w:tcW w:w="1701" w:type="dxa"/>
            <w:hideMark/>
          </w:tcPr>
          <w:p w14:paraId="0C8E1E07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43229922" w14:textId="10CD3EC3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anje populacije</w:t>
            </w:r>
          </w:p>
        </w:tc>
      </w:tr>
      <w:tr w:rsidR="00DB792C" w:rsidRPr="00F76055" w14:paraId="67A3EE05" w14:textId="77777777" w:rsidTr="4E24DFE3">
        <w:trPr>
          <w:trHeight w:val="272"/>
        </w:trPr>
        <w:tc>
          <w:tcPr>
            <w:tcW w:w="2552" w:type="dxa"/>
            <w:vMerge/>
            <w:hideMark/>
          </w:tcPr>
          <w:p w14:paraId="0006729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2677ED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7792851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E0C6D61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rev-gold</w:t>
            </w:r>
            <w:proofErr w:type="spellEnd"/>
          </w:p>
        </w:tc>
        <w:tc>
          <w:tcPr>
            <w:tcW w:w="1559" w:type="dxa"/>
            <w:hideMark/>
          </w:tcPr>
          <w:p w14:paraId="6DCD1494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4,0 L/ha</w:t>
            </w:r>
          </w:p>
        </w:tc>
        <w:tc>
          <w:tcPr>
            <w:tcW w:w="1701" w:type="dxa"/>
            <w:hideMark/>
          </w:tcPr>
          <w:p w14:paraId="6F9B52C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34C43EA4" w14:textId="14C2F70A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anje populacije</w:t>
            </w:r>
          </w:p>
        </w:tc>
      </w:tr>
      <w:tr w:rsidR="00DB792C" w:rsidRPr="00F76055" w14:paraId="300DF992" w14:textId="77777777" w:rsidTr="4E24DFE3">
        <w:trPr>
          <w:trHeight w:val="290"/>
        </w:trPr>
        <w:tc>
          <w:tcPr>
            <w:tcW w:w="2552" w:type="dxa"/>
            <w:vMerge/>
            <w:hideMark/>
          </w:tcPr>
          <w:p w14:paraId="16EF2AD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04BE2C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A470618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1C1837D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rev-gol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garden</w:t>
            </w:r>
          </w:p>
        </w:tc>
        <w:tc>
          <w:tcPr>
            <w:tcW w:w="1559" w:type="dxa"/>
            <w:hideMark/>
          </w:tcPr>
          <w:p w14:paraId="77DE11C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4,0 L/ha</w:t>
            </w:r>
          </w:p>
        </w:tc>
        <w:tc>
          <w:tcPr>
            <w:tcW w:w="1701" w:type="dxa"/>
            <w:hideMark/>
          </w:tcPr>
          <w:p w14:paraId="1D5DB294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2E989EB9" w14:textId="339E067C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no zatiranje</w:t>
            </w:r>
          </w:p>
        </w:tc>
      </w:tr>
      <w:tr w:rsidR="00DB792C" w:rsidRPr="00F76055" w14:paraId="07DA78DC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232C322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18BD88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1CFEAA42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268" w:type="dxa"/>
            <w:noWrap/>
            <w:hideMark/>
          </w:tcPr>
          <w:p w14:paraId="70D6592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59" w:type="dxa"/>
            <w:hideMark/>
          </w:tcPr>
          <w:p w14:paraId="6A270954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7 L/ha</w:t>
            </w:r>
          </w:p>
        </w:tc>
        <w:tc>
          <w:tcPr>
            <w:tcW w:w="1701" w:type="dxa"/>
            <w:noWrap/>
            <w:hideMark/>
          </w:tcPr>
          <w:p w14:paraId="769DC58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DB019CC" w14:textId="5537A06A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no zatiranje; največ 3 krat na rastno dobo</w:t>
            </w:r>
          </w:p>
        </w:tc>
      </w:tr>
      <w:tr w:rsidR="00DB792C" w:rsidRPr="00F76055" w14:paraId="38D94349" w14:textId="77777777" w:rsidTr="4E24DFE3">
        <w:trPr>
          <w:trHeight w:val="283"/>
        </w:trPr>
        <w:tc>
          <w:tcPr>
            <w:tcW w:w="2552" w:type="dxa"/>
            <w:vMerge/>
            <w:hideMark/>
          </w:tcPr>
          <w:p w14:paraId="635B49E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02F867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A46C272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79E7E3D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loral</w:t>
            </w:r>
            <w:proofErr w:type="spellEnd"/>
          </w:p>
        </w:tc>
        <w:tc>
          <w:tcPr>
            <w:tcW w:w="1559" w:type="dxa"/>
            <w:hideMark/>
          </w:tcPr>
          <w:p w14:paraId="665D902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% koncentracija oziroma 1,6 L/ha</w:t>
            </w:r>
          </w:p>
        </w:tc>
        <w:tc>
          <w:tcPr>
            <w:tcW w:w="1701" w:type="dxa"/>
            <w:noWrap/>
            <w:hideMark/>
          </w:tcPr>
          <w:p w14:paraId="2E6FDF2B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4D1348A" w14:textId="0EC749F8" w:rsidR="00DB792C" w:rsidRPr="00123CC5" w:rsidRDefault="00DB792C" w:rsidP="00DB792C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  <w:r w:rsidRPr="00123CC5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DB792C" w:rsidRPr="00F76055" w14:paraId="328D91CA" w14:textId="77777777" w:rsidTr="4E24DFE3">
        <w:trPr>
          <w:trHeight w:val="432"/>
        </w:trPr>
        <w:tc>
          <w:tcPr>
            <w:tcW w:w="2552" w:type="dxa"/>
            <w:vMerge/>
            <w:hideMark/>
          </w:tcPr>
          <w:p w14:paraId="01F7275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1AD8DC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A23C15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8BDE99E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Flor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erde</w:t>
            </w:r>
            <w:proofErr w:type="spellEnd"/>
          </w:p>
        </w:tc>
        <w:tc>
          <w:tcPr>
            <w:tcW w:w="1559" w:type="dxa"/>
            <w:hideMark/>
          </w:tcPr>
          <w:p w14:paraId="38B826B2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% koncentracija oziroma 1,6 L/ha</w:t>
            </w:r>
          </w:p>
        </w:tc>
        <w:tc>
          <w:tcPr>
            <w:tcW w:w="1701" w:type="dxa"/>
            <w:noWrap/>
            <w:hideMark/>
          </w:tcPr>
          <w:p w14:paraId="0BB13B68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2940B5DC" w14:textId="137CE2F5" w:rsidR="00DB792C" w:rsidRPr="00123CC5" w:rsidRDefault="00DB792C" w:rsidP="00DB792C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  <w:r w:rsidRPr="00123CC5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DB792C" w:rsidRPr="00F76055" w14:paraId="12FBEDB1" w14:textId="77777777" w:rsidTr="4E24DFE3">
        <w:trPr>
          <w:trHeight w:val="520"/>
        </w:trPr>
        <w:tc>
          <w:tcPr>
            <w:tcW w:w="2552" w:type="dxa"/>
            <w:vMerge/>
            <w:hideMark/>
          </w:tcPr>
          <w:p w14:paraId="7C1EB63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1405E6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5D725EC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proksife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7AAA51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Harpun</w:t>
            </w:r>
          </w:p>
        </w:tc>
        <w:tc>
          <w:tcPr>
            <w:tcW w:w="1559" w:type="dxa"/>
            <w:hideMark/>
          </w:tcPr>
          <w:p w14:paraId="388CA1C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125 L/ha</w:t>
            </w:r>
          </w:p>
        </w:tc>
        <w:tc>
          <w:tcPr>
            <w:tcW w:w="1701" w:type="dxa"/>
            <w:noWrap/>
            <w:hideMark/>
          </w:tcPr>
          <w:p w14:paraId="06260B4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7C8B9C6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30A568DC" w14:textId="77777777" w:rsidTr="4E24DFE3">
        <w:trPr>
          <w:trHeight w:val="520"/>
        </w:trPr>
        <w:tc>
          <w:tcPr>
            <w:tcW w:w="2552" w:type="dxa"/>
            <w:vMerge w:val="restart"/>
            <w:hideMark/>
          </w:tcPr>
          <w:p w14:paraId="65DA63D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Južna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plodovrtk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0635D07B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98BC531" w14:textId="77777777" w:rsidR="00DB792C" w:rsidRPr="00F76055" w:rsidRDefault="00DB792C" w:rsidP="00DB792C">
            <w:pPr>
              <w:numPr>
                <w:ilvl w:val="0"/>
                <w:numId w:val="205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ntenzivna obdelava tal pred sajenjem, </w:t>
            </w:r>
          </w:p>
          <w:p w14:paraId="6218BFB7" w14:textId="77777777" w:rsidR="00DB792C" w:rsidRPr="00F76055" w:rsidRDefault="00DB792C" w:rsidP="00DB792C">
            <w:pPr>
              <w:numPr>
                <w:ilvl w:val="0"/>
                <w:numId w:val="205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protno odstranjevanje in uničevanje napadenih plodov, </w:t>
            </w:r>
          </w:p>
          <w:p w14:paraId="6A7FC44B" w14:textId="77777777" w:rsidR="00DB792C" w:rsidRPr="00F76055" w:rsidRDefault="00DB792C" w:rsidP="00DB792C">
            <w:pPr>
              <w:numPr>
                <w:ilvl w:val="0"/>
                <w:numId w:val="205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Cs/>
                <w:sz w:val="18"/>
                <w:szCs w:val="18"/>
              </w:rPr>
              <w:t>spremljanje pojava s feromonskimi vabami.</w:t>
            </w:r>
          </w:p>
        </w:tc>
        <w:tc>
          <w:tcPr>
            <w:tcW w:w="2551" w:type="dxa"/>
            <w:hideMark/>
          </w:tcPr>
          <w:p w14:paraId="429A51E7" w14:textId="5E3F52C6" w:rsidR="00DB792C" w:rsidRPr="00123CC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B792C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>.</w:t>
            </w:r>
            <w:r w:rsidRPr="00123CC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123CC5">
              <w:rPr>
                <w:rFonts w:cs="Arial"/>
                <w:color w:val="00B050"/>
                <w:sz w:val="18"/>
                <w:szCs w:val="18"/>
              </w:rPr>
              <w:t>a</w:t>
            </w:r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123CC5">
              <w:rPr>
                <w:rFonts w:cs="Arial"/>
                <w:color w:val="00B050"/>
                <w:sz w:val="18"/>
                <w:szCs w:val="18"/>
              </w:rPr>
              <w:t xml:space="preserve"> sev GC-91</w:t>
            </w:r>
          </w:p>
        </w:tc>
        <w:tc>
          <w:tcPr>
            <w:tcW w:w="2268" w:type="dxa"/>
            <w:noWrap/>
            <w:hideMark/>
          </w:tcPr>
          <w:p w14:paraId="3544F0E5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59" w:type="dxa"/>
            <w:hideMark/>
          </w:tcPr>
          <w:p w14:paraId="30DA6333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– 1 kg/ha (odmerek odvisen od višine rastlin)</w:t>
            </w:r>
          </w:p>
        </w:tc>
        <w:tc>
          <w:tcPr>
            <w:tcW w:w="1701" w:type="dxa"/>
            <w:hideMark/>
          </w:tcPr>
          <w:p w14:paraId="451C657B" w14:textId="47F0578F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6D6E043C" w14:textId="431D26D9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17177FD4">
              <w:rPr>
                <w:rFonts w:cs="Arial"/>
                <w:sz w:val="18"/>
                <w:szCs w:val="18"/>
              </w:rPr>
              <w:t>Na istem zemljišču se lahko tretira največ šestkrat v eni rastni sezoni.</w:t>
            </w:r>
          </w:p>
        </w:tc>
      </w:tr>
      <w:tr w:rsidR="00DB792C" w:rsidRPr="00F76055" w14:paraId="7284184E" w14:textId="77777777" w:rsidTr="4E24DFE3">
        <w:trPr>
          <w:trHeight w:val="242"/>
        </w:trPr>
        <w:tc>
          <w:tcPr>
            <w:tcW w:w="2552" w:type="dxa"/>
            <w:vMerge/>
          </w:tcPr>
          <w:p w14:paraId="54B48B86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2D59781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5C60A6C0" w14:textId="77777777" w:rsidR="00DB792C" w:rsidRPr="00F76055" w:rsidRDefault="00DB792C" w:rsidP="00DB792C">
            <w:pPr>
              <w:jc w:val="left"/>
              <w:rPr>
                <w:rFonts w:cs="Arial"/>
                <w:iCs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Cs/>
                <w:sz w:val="18"/>
                <w:szCs w:val="18"/>
              </w:rPr>
              <w:t>metaflumizon</w:t>
            </w:r>
            <w:proofErr w:type="spellEnd"/>
          </w:p>
        </w:tc>
        <w:tc>
          <w:tcPr>
            <w:tcW w:w="2268" w:type="dxa"/>
            <w:noWrap/>
          </w:tcPr>
          <w:p w14:paraId="02EA0DE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lverde</w:t>
            </w:r>
            <w:proofErr w:type="spellEnd"/>
          </w:p>
        </w:tc>
        <w:tc>
          <w:tcPr>
            <w:tcW w:w="1559" w:type="dxa"/>
          </w:tcPr>
          <w:p w14:paraId="682373C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</w:tcPr>
          <w:p w14:paraId="331DDA5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1B4CF5F2" w14:textId="5DD1F7F9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17177FD4">
              <w:rPr>
                <w:rFonts w:cs="Arial"/>
                <w:sz w:val="18"/>
                <w:szCs w:val="18"/>
              </w:rPr>
              <w:t>Tretira se v času BBCH 21-89, kadar je prag škodljivosti presežen.</w:t>
            </w:r>
          </w:p>
        </w:tc>
      </w:tr>
      <w:tr w:rsidR="00DB792C" w:rsidRPr="00F76055" w14:paraId="5A2E0F9A" w14:textId="77777777" w:rsidTr="4E24DFE3">
        <w:trPr>
          <w:trHeight w:val="274"/>
        </w:trPr>
        <w:tc>
          <w:tcPr>
            <w:tcW w:w="2552" w:type="dxa"/>
            <w:vMerge/>
            <w:hideMark/>
          </w:tcPr>
          <w:p w14:paraId="50A56EE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59C9CC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438ABEF" w14:textId="1CCA0D97" w:rsidR="00DB792C" w:rsidRPr="00123CC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123CC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CC5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123CC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123CC5">
              <w:rPr>
                <w:rFonts w:cs="Arial"/>
                <w:color w:val="00B050"/>
                <w:sz w:val="18"/>
                <w:szCs w:val="18"/>
                <w:shd w:val="clear" w:color="auto" w:fill="FFFFFF"/>
              </w:rPr>
              <w:t>sev SA 11</w:t>
            </w:r>
          </w:p>
          <w:p w14:paraId="5D28B7AE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E1B6F77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59" w:type="dxa"/>
            <w:hideMark/>
          </w:tcPr>
          <w:p w14:paraId="7D901F9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hideMark/>
          </w:tcPr>
          <w:p w14:paraId="1D18CB55" w14:textId="60B3C11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B3D4FD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29E62270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34196ED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EBF386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E76D8D0" w14:textId="070A7F5B" w:rsidR="00DB792C" w:rsidRPr="00123CC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123CC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CC5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123CC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123CC5">
              <w:rPr>
                <w:rFonts w:cs="Arial"/>
                <w:color w:val="00B050"/>
                <w:sz w:val="18"/>
                <w:szCs w:val="18"/>
                <w:shd w:val="clear" w:color="auto" w:fill="FFFFFF"/>
              </w:rPr>
              <w:t>sev EG2348</w:t>
            </w:r>
          </w:p>
          <w:p w14:paraId="18E2B323" w14:textId="77777777" w:rsidR="00DB792C" w:rsidRPr="00F76055" w:rsidRDefault="00DB792C" w:rsidP="00DB792C">
            <w:pPr>
              <w:jc w:val="left"/>
              <w:rPr>
                <w:rFonts w:cs="Arial"/>
                <w:i/>
                <w:iCs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BFF0DA5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hideMark/>
          </w:tcPr>
          <w:p w14:paraId="12BB5B2B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hideMark/>
          </w:tcPr>
          <w:p w14:paraId="38A54D80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389AE8E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307CC6FD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7CC3FCD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5C7183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41F8259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7C6A2C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ffir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A5FFB2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 kg/ha</w:t>
            </w:r>
          </w:p>
        </w:tc>
        <w:tc>
          <w:tcPr>
            <w:tcW w:w="1701" w:type="dxa"/>
            <w:noWrap/>
            <w:hideMark/>
          </w:tcPr>
          <w:p w14:paraId="5F338E0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57DC10C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11-89</w:t>
            </w:r>
          </w:p>
        </w:tc>
      </w:tr>
      <w:tr w:rsidR="00DB792C" w:rsidRPr="00F76055" w14:paraId="3095F0FD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3DEA94D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B5C565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noWrap/>
            <w:hideMark/>
          </w:tcPr>
          <w:p w14:paraId="506932D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ECFC62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oragen</w:t>
            </w:r>
            <w:proofErr w:type="spellEnd"/>
          </w:p>
        </w:tc>
        <w:tc>
          <w:tcPr>
            <w:tcW w:w="1559" w:type="dxa"/>
            <w:hideMark/>
          </w:tcPr>
          <w:p w14:paraId="33F1CFE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5EC10BE8" w14:textId="5776632B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2EF2B85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delno zatiranje</w:t>
            </w:r>
          </w:p>
        </w:tc>
      </w:tr>
      <w:tr w:rsidR="00DB792C" w:rsidRPr="00F76055" w14:paraId="78A28309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034AF38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D6D3EC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30F70F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26D24D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59" w:type="dxa"/>
            <w:hideMark/>
          </w:tcPr>
          <w:p w14:paraId="402A608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34C53B5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0D8313F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0F3FA991" w14:textId="77777777" w:rsidTr="4E24DFE3">
        <w:trPr>
          <w:trHeight w:val="250"/>
        </w:trPr>
        <w:tc>
          <w:tcPr>
            <w:tcW w:w="2552" w:type="dxa"/>
            <w:vMerge/>
          </w:tcPr>
          <w:p w14:paraId="4FABAB0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7CD126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61487BC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34C119CC" w14:textId="72B2074E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00 SC</w:t>
            </w:r>
          </w:p>
        </w:tc>
        <w:tc>
          <w:tcPr>
            <w:tcW w:w="1559" w:type="dxa"/>
          </w:tcPr>
          <w:p w14:paraId="6F0769CB" w14:textId="23FE4A01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</w:tcPr>
          <w:p w14:paraId="0A7283EA" w14:textId="6D69BCE3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</w:tcPr>
          <w:p w14:paraId="663B628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461AF4EF" w14:textId="77777777" w:rsidTr="4E24DFE3">
        <w:trPr>
          <w:trHeight w:val="500"/>
        </w:trPr>
        <w:tc>
          <w:tcPr>
            <w:tcW w:w="2552" w:type="dxa"/>
            <w:vMerge/>
            <w:hideMark/>
          </w:tcPr>
          <w:p w14:paraId="0D89DDF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D15239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F0285E3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0ED7140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hideMark/>
          </w:tcPr>
          <w:p w14:paraId="6C284414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  <w:hideMark/>
          </w:tcPr>
          <w:p w14:paraId="5FC8B6EA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321E0E65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anje populacije</w:t>
            </w:r>
          </w:p>
        </w:tc>
      </w:tr>
      <w:tr w:rsidR="00DB792C" w:rsidRPr="00F76055" w14:paraId="2EA599D1" w14:textId="77777777" w:rsidTr="4E24DFE3">
        <w:trPr>
          <w:trHeight w:val="500"/>
        </w:trPr>
        <w:tc>
          <w:tcPr>
            <w:tcW w:w="2552" w:type="dxa"/>
            <w:vMerge/>
          </w:tcPr>
          <w:p w14:paraId="1333502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2971ED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A87182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</w:tcPr>
          <w:p w14:paraId="5BB6D8F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</w:tcPr>
          <w:p w14:paraId="10AEC0DF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noWrap/>
          </w:tcPr>
          <w:p w14:paraId="1B29DA85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</w:tcPr>
          <w:p w14:paraId="2FB0D9F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482860A6" w14:textId="77777777" w:rsidTr="4E24DFE3">
        <w:trPr>
          <w:trHeight w:val="574"/>
        </w:trPr>
        <w:tc>
          <w:tcPr>
            <w:tcW w:w="2552" w:type="dxa"/>
            <w:vMerge w:val="restart"/>
            <w:hideMark/>
          </w:tcPr>
          <w:p w14:paraId="220AA14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Koruzna vešč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CDAA73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str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nubil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3B4CE0B0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F548A45" w14:textId="77777777" w:rsidR="00DB792C" w:rsidRPr="00F76055" w:rsidRDefault="00DB792C" w:rsidP="00DB792C">
            <w:pPr>
              <w:numPr>
                <w:ilvl w:val="0"/>
                <w:numId w:val="206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lokacija pridelave naj bo čimbolj oddaljena od pridelave koruze in drugih gostiteljskih rastlin, </w:t>
            </w:r>
          </w:p>
          <w:p w14:paraId="394933BC" w14:textId="77777777" w:rsidR="00DB792C" w:rsidRPr="00F76055" w:rsidRDefault="00DB792C" w:rsidP="00DB792C">
            <w:pPr>
              <w:numPr>
                <w:ilvl w:val="0"/>
                <w:numId w:val="206"/>
              </w:numPr>
              <w:spacing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protno odstranjevanje in uničevanje napadenih plodov.</w:t>
            </w:r>
          </w:p>
        </w:tc>
        <w:tc>
          <w:tcPr>
            <w:tcW w:w="2551" w:type="dxa"/>
            <w:hideMark/>
          </w:tcPr>
          <w:p w14:paraId="485295C1" w14:textId="781AA093" w:rsidR="00DB792C" w:rsidRPr="00123CC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ar.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</w:t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123CC5">
              <w:rPr>
                <w:rFonts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268" w:type="dxa"/>
            <w:noWrap/>
            <w:hideMark/>
          </w:tcPr>
          <w:p w14:paraId="2347DA84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59" w:type="dxa"/>
            <w:hideMark/>
          </w:tcPr>
          <w:p w14:paraId="1696C5C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– 1 kg/ha (odmerek odvisen od višine rastlin)</w:t>
            </w:r>
          </w:p>
        </w:tc>
        <w:tc>
          <w:tcPr>
            <w:tcW w:w="1701" w:type="dxa"/>
            <w:hideMark/>
          </w:tcPr>
          <w:p w14:paraId="312E5C9A" w14:textId="2CBCD9B1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AA35CB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570FAA5C" w14:textId="77777777" w:rsidTr="4E24DFE3">
        <w:trPr>
          <w:trHeight w:val="520"/>
        </w:trPr>
        <w:tc>
          <w:tcPr>
            <w:tcW w:w="2552" w:type="dxa"/>
            <w:vMerge/>
            <w:hideMark/>
          </w:tcPr>
          <w:p w14:paraId="5010926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6CE3C7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0F14A30" w14:textId="014FCB3C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123CC5">
              <w:rPr>
                <w:rFonts w:cs="Arial"/>
                <w:color w:val="00B050"/>
                <w:sz w:val="18"/>
                <w:szCs w:val="18"/>
              </w:rPr>
              <w:t>sev SA 11</w:t>
            </w:r>
          </w:p>
        </w:tc>
        <w:tc>
          <w:tcPr>
            <w:tcW w:w="2268" w:type="dxa"/>
            <w:noWrap/>
            <w:hideMark/>
          </w:tcPr>
          <w:p w14:paraId="53B7E170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59" w:type="dxa"/>
            <w:hideMark/>
          </w:tcPr>
          <w:p w14:paraId="505062E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hideMark/>
          </w:tcPr>
          <w:p w14:paraId="36EEE9E5" w14:textId="4024C56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68FD5F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1507C224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0F07788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CA74BC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2912D36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244120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ffir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874253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 kg/ha</w:t>
            </w:r>
          </w:p>
        </w:tc>
        <w:tc>
          <w:tcPr>
            <w:tcW w:w="1701" w:type="dxa"/>
            <w:noWrap/>
            <w:hideMark/>
          </w:tcPr>
          <w:p w14:paraId="3AC512F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576437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22DA4195" w14:textId="77777777" w:rsidTr="4E24DFE3">
        <w:trPr>
          <w:trHeight w:val="560"/>
        </w:trPr>
        <w:tc>
          <w:tcPr>
            <w:tcW w:w="2552" w:type="dxa"/>
            <w:vMerge w:val="restart"/>
            <w:hideMark/>
          </w:tcPr>
          <w:p w14:paraId="34D398A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sovk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5AFAD9A" w14:textId="65B6E748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xigu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,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ttor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ter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glagolk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utograph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amm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1FA3D493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B1EC6E5" w14:textId="77777777" w:rsidR="00DB792C" w:rsidRPr="00F76055" w:rsidRDefault="00DB792C" w:rsidP="00DB792C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ntenzivna obdelava tal pred sajenjem, </w:t>
            </w:r>
          </w:p>
          <w:p w14:paraId="16C12193" w14:textId="77777777" w:rsidR="00DB792C" w:rsidRPr="00F76055" w:rsidRDefault="00DB792C" w:rsidP="00DB792C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protno odstranjevanje in uničevanje napadenih plodov, </w:t>
            </w:r>
          </w:p>
          <w:p w14:paraId="0A31CAEA" w14:textId="77777777" w:rsidR="00DB792C" w:rsidRPr="00F76055" w:rsidRDefault="00DB792C" w:rsidP="00DB792C">
            <w:pPr>
              <w:numPr>
                <w:ilvl w:val="0"/>
                <w:numId w:val="20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odstranjevanje in zatiranje plevelov.</w:t>
            </w:r>
          </w:p>
          <w:p w14:paraId="3342239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0B5B19C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spremljanje pojava škodljivce (jajčeca pod listi, poškodbe listov in plodov, pojav iztrebkov,,…).</w:t>
            </w:r>
          </w:p>
        </w:tc>
        <w:tc>
          <w:tcPr>
            <w:tcW w:w="2551" w:type="dxa"/>
            <w:hideMark/>
          </w:tcPr>
          <w:p w14:paraId="40F82E7F" w14:textId="100F336C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123CC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>.</w:t>
            </w:r>
            <w:r w:rsidRPr="00123CC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123CC5">
              <w:rPr>
                <w:rFonts w:cs="Arial"/>
                <w:color w:val="00B050"/>
                <w:sz w:val="18"/>
                <w:szCs w:val="18"/>
              </w:rPr>
              <w:t>a</w:t>
            </w:r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123CC5">
              <w:rPr>
                <w:rFonts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268" w:type="dxa"/>
            <w:noWrap/>
            <w:hideMark/>
          </w:tcPr>
          <w:p w14:paraId="0C1CA41E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59" w:type="dxa"/>
            <w:hideMark/>
          </w:tcPr>
          <w:p w14:paraId="41D0CE8B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– 1 kg/ha (odmerek odvisen od višine rastlin)</w:t>
            </w:r>
          </w:p>
        </w:tc>
        <w:tc>
          <w:tcPr>
            <w:tcW w:w="1701" w:type="dxa"/>
            <w:hideMark/>
          </w:tcPr>
          <w:p w14:paraId="02907474" w14:textId="23FBCDBB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7AD04454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DB792C" w:rsidRPr="00F76055" w14:paraId="31DDDE34" w14:textId="77777777" w:rsidTr="4E24DFE3">
        <w:trPr>
          <w:trHeight w:val="282"/>
        </w:trPr>
        <w:tc>
          <w:tcPr>
            <w:tcW w:w="2552" w:type="dxa"/>
            <w:vMerge/>
            <w:hideMark/>
          </w:tcPr>
          <w:p w14:paraId="2A12AD4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98F10F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08B34E3" w14:textId="65174E84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123CC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CC5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123CC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123CC5">
              <w:rPr>
                <w:rFonts w:cs="Arial"/>
                <w:color w:val="00B050"/>
                <w:sz w:val="18"/>
                <w:szCs w:val="18"/>
                <w:shd w:val="clear" w:color="auto" w:fill="FFFFFF"/>
              </w:rPr>
              <w:t>sev SA 11</w:t>
            </w:r>
          </w:p>
        </w:tc>
        <w:tc>
          <w:tcPr>
            <w:tcW w:w="2268" w:type="dxa"/>
            <w:noWrap/>
            <w:hideMark/>
          </w:tcPr>
          <w:p w14:paraId="2778E22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59" w:type="dxa"/>
            <w:hideMark/>
          </w:tcPr>
          <w:p w14:paraId="6388A50B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hideMark/>
          </w:tcPr>
          <w:p w14:paraId="0C307DA7" w14:textId="1EA1555D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3B511D4D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DB792C" w:rsidRPr="00F76055" w14:paraId="7FF928A8" w14:textId="77777777" w:rsidTr="4E24DFE3">
        <w:trPr>
          <w:trHeight w:val="276"/>
        </w:trPr>
        <w:tc>
          <w:tcPr>
            <w:tcW w:w="2552" w:type="dxa"/>
            <w:vMerge/>
            <w:hideMark/>
          </w:tcPr>
          <w:p w14:paraId="27A2327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476638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CBF8349" w14:textId="77777777" w:rsidR="00DB792C" w:rsidRPr="00123CC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123CC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CC5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123CC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 w:rsidRPr="00123CC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123CC5">
              <w:rPr>
                <w:rFonts w:cs="Arial"/>
                <w:color w:val="00B050"/>
                <w:sz w:val="18"/>
                <w:szCs w:val="18"/>
                <w:shd w:val="clear" w:color="auto" w:fill="FFFFFF"/>
              </w:rPr>
              <w:t>sev EG2348</w:t>
            </w:r>
          </w:p>
          <w:p w14:paraId="1CD44420" w14:textId="77777777" w:rsidR="00DB792C" w:rsidRPr="00F76055" w:rsidRDefault="00DB792C" w:rsidP="00DB792C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646478F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hideMark/>
          </w:tcPr>
          <w:p w14:paraId="2133FAD0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hideMark/>
          </w:tcPr>
          <w:p w14:paraId="6229CA70" w14:textId="7B153380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7848127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številčnosti</w:t>
            </w:r>
          </w:p>
        </w:tc>
      </w:tr>
      <w:tr w:rsidR="00DB792C" w:rsidRPr="00F76055" w14:paraId="5ACD032C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1499B58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7D6100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1A31AC6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EB0507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ffir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D0C165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 kg/ha</w:t>
            </w:r>
          </w:p>
        </w:tc>
        <w:tc>
          <w:tcPr>
            <w:tcW w:w="1701" w:type="dxa"/>
            <w:noWrap/>
            <w:hideMark/>
          </w:tcPr>
          <w:p w14:paraId="63C2B08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3EFBBEA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6B8945D8" w14:textId="77777777" w:rsidTr="4E24DFE3">
        <w:trPr>
          <w:trHeight w:val="250"/>
        </w:trPr>
        <w:tc>
          <w:tcPr>
            <w:tcW w:w="2552" w:type="dxa"/>
            <w:vMerge/>
          </w:tcPr>
          <w:p w14:paraId="05FFA34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B278AA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</w:tcPr>
          <w:p w14:paraId="76FFC4F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Cs/>
                <w:sz w:val="18"/>
                <w:szCs w:val="18"/>
              </w:rPr>
              <w:t>metaflumizon</w:t>
            </w:r>
            <w:proofErr w:type="spellEnd"/>
          </w:p>
        </w:tc>
        <w:tc>
          <w:tcPr>
            <w:tcW w:w="2268" w:type="dxa"/>
            <w:noWrap/>
          </w:tcPr>
          <w:p w14:paraId="4D33574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lverde</w:t>
            </w:r>
            <w:proofErr w:type="spellEnd"/>
          </w:p>
        </w:tc>
        <w:tc>
          <w:tcPr>
            <w:tcW w:w="1559" w:type="dxa"/>
            <w:noWrap/>
          </w:tcPr>
          <w:p w14:paraId="45A8E14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7AD7B62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</w:tcPr>
          <w:p w14:paraId="4075354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4A96D575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0C496F0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8340C7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noWrap/>
            <w:hideMark/>
          </w:tcPr>
          <w:p w14:paraId="7FCF3DA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C7CCC1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oragen</w:t>
            </w:r>
            <w:proofErr w:type="spellEnd"/>
          </w:p>
        </w:tc>
        <w:tc>
          <w:tcPr>
            <w:tcW w:w="1559" w:type="dxa"/>
            <w:hideMark/>
          </w:tcPr>
          <w:p w14:paraId="6AAD7C0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1C7BAF7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50077EC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6CA50049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1787C27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E3B5A3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5FFEE4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66509E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59" w:type="dxa"/>
            <w:hideMark/>
          </w:tcPr>
          <w:p w14:paraId="7D39191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12854A99" w14:textId="178788B0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1E8B9A2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17D065B8" w14:textId="77777777" w:rsidTr="4E24DFE3">
        <w:trPr>
          <w:trHeight w:val="250"/>
        </w:trPr>
        <w:tc>
          <w:tcPr>
            <w:tcW w:w="2552" w:type="dxa"/>
            <w:vMerge/>
          </w:tcPr>
          <w:p w14:paraId="6D7BCE1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19DF3F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63A519C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4FDAD955" w14:textId="702F3490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00 SC</w:t>
            </w:r>
          </w:p>
        </w:tc>
        <w:tc>
          <w:tcPr>
            <w:tcW w:w="1559" w:type="dxa"/>
          </w:tcPr>
          <w:p w14:paraId="19D07D41" w14:textId="2718908F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</w:tcPr>
          <w:p w14:paraId="6E61E540" w14:textId="5D1505D0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</w:tcPr>
          <w:p w14:paraId="3CA4C2C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54C64DC8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1108ECF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E78016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7CDB547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etaflumizo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54436F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lverd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4FD849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CD3523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4204FF6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5E36ED6A" w14:textId="77777777" w:rsidTr="4E24DFE3">
        <w:trPr>
          <w:trHeight w:val="500"/>
        </w:trPr>
        <w:tc>
          <w:tcPr>
            <w:tcW w:w="2552" w:type="dxa"/>
            <w:vMerge/>
            <w:hideMark/>
          </w:tcPr>
          <w:p w14:paraId="56A2E32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1F1EFF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98ECC0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76366D27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hideMark/>
          </w:tcPr>
          <w:p w14:paraId="210662F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  <w:hideMark/>
          </w:tcPr>
          <w:p w14:paraId="0D103418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41AB285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543023FA" w14:textId="77777777" w:rsidTr="4E24DFE3">
        <w:trPr>
          <w:trHeight w:val="672"/>
        </w:trPr>
        <w:tc>
          <w:tcPr>
            <w:tcW w:w="2552" w:type="dxa"/>
            <w:vMerge w:val="restart"/>
            <w:hideMark/>
          </w:tcPr>
          <w:p w14:paraId="7C3EDF9C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aradižnikov molj </w:t>
            </w:r>
          </w:p>
          <w:p w14:paraId="1315574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Tuta absoluta</w:t>
            </w:r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34C26FD9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249B9FD" w14:textId="77777777" w:rsidR="00DB792C" w:rsidRPr="00F76055" w:rsidRDefault="00DB792C" w:rsidP="00DB792C">
            <w:pPr>
              <w:numPr>
                <w:ilvl w:val="0"/>
                <w:numId w:val="20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ntenzivna obdelava tal pred sajenjem, </w:t>
            </w:r>
          </w:p>
          <w:p w14:paraId="0170F6CE" w14:textId="77777777" w:rsidR="00DB792C" w:rsidRPr="00F76055" w:rsidRDefault="00DB792C" w:rsidP="00DB792C">
            <w:pPr>
              <w:numPr>
                <w:ilvl w:val="0"/>
                <w:numId w:val="20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protno odstranjevanje in uničevanje napadenih plodov, </w:t>
            </w:r>
          </w:p>
          <w:p w14:paraId="65B8F2C8" w14:textId="77777777" w:rsidR="00DB792C" w:rsidRPr="00F76055" w:rsidRDefault="00DB792C" w:rsidP="00DB792C">
            <w:pPr>
              <w:numPr>
                <w:ilvl w:val="0"/>
                <w:numId w:val="20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odstranjevanje in zatiranje plevelov.</w:t>
            </w:r>
          </w:p>
          <w:p w14:paraId="0346DA7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5037FD8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spremljanje pojava škodljivce (jajčeca pod listi, poškodbe listov in plodov, pojav iztrebkov,,…).</w:t>
            </w:r>
          </w:p>
        </w:tc>
        <w:tc>
          <w:tcPr>
            <w:tcW w:w="2551" w:type="dxa"/>
            <w:hideMark/>
          </w:tcPr>
          <w:p w14:paraId="0F069013" w14:textId="4F6C6443" w:rsidR="00DB792C" w:rsidRPr="00123CC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>.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</w:t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izawa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sev GC-91</w:t>
            </w:r>
          </w:p>
        </w:tc>
        <w:tc>
          <w:tcPr>
            <w:tcW w:w="2268" w:type="dxa"/>
            <w:noWrap/>
            <w:hideMark/>
          </w:tcPr>
          <w:p w14:paraId="09D1D377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59" w:type="dxa"/>
            <w:hideMark/>
          </w:tcPr>
          <w:p w14:paraId="51AA364D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– 1 kg/ha (odmerek odvisen od višine rastlin)</w:t>
            </w:r>
          </w:p>
        </w:tc>
        <w:tc>
          <w:tcPr>
            <w:tcW w:w="1701" w:type="dxa"/>
            <w:hideMark/>
          </w:tcPr>
          <w:p w14:paraId="09F1F90C" w14:textId="1354B396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2EC095E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DB792C" w:rsidRPr="00F76055" w14:paraId="01A6CB6F" w14:textId="77777777" w:rsidTr="4E24DFE3">
        <w:trPr>
          <w:trHeight w:val="128"/>
        </w:trPr>
        <w:tc>
          <w:tcPr>
            <w:tcW w:w="2552" w:type="dxa"/>
            <w:vMerge/>
            <w:hideMark/>
          </w:tcPr>
          <w:p w14:paraId="55E11CF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8200B5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05FCE84" w14:textId="64464654" w:rsidR="00DB792C" w:rsidRPr="00123CC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268" w:type="dxa"/>
            <w:noWrap/>
            <w:hideMark/>
          </w:tcPr>
          <w:p w14:paraId="3682637D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59" w:type="dxa"/>
            <w:hideMark/>
          </w:tcPr>
          <w:p w14:paraId="432F7B77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hideMark/>
          </w:tcPr>
          <w:p w14:paraId="0FA061E5" w14:textId="750C4035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6D8439E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DB792C" w:rsidRPr="00F76055" w14:paraId="1423F121" w14:textId="77777777" w:rsidTr="4E24DFE3">
        <w:trPr>
          <w:trHeight w:val="344"/>
        </w:trPr>
        <w:tc>
          <w:tcPr>
            <w:tcW w:w="2552" w:type="dxa"/>
            <w:vMerge/>
            <w:hideMark/>
          </w:tcPr>
          <w:p w14:paraId="76D71C4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565413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883A371" w14:textId="7E15CBB2" w:rsidR="00DB792C" w:rsidRPr="00123CC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>.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>sev EG2348</w:t>
            </w:r>
          </w:p>
        </w:tc>
        <w:tc>
          <w:tcPr>
            <w:tcW w:w="2268" w:type="dxa"/>
            <w:noWrap/>
            <w:hideMark/>
          </w:tcPr>
          <w:p w14:paraId="3D21CBF7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hideMark/>
          </w:tcPr>
          <w:p w14:paraId="549A991F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hideMark/>
          </w:tcPr>
          <w:p w14:paraId="49F124A9" w14:textId="3E1675FF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43183E8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številčnosti</w:t>
            </w:r>
          </w:p>
        </w:tc>
      </w:tr>
      <w:tr w:rsidR="00DB792C" w:rsidRPr="00F76055" w14:paraId="635D0DDC" w14:textId="77777777" w:rsidTr="4E24DFE3">
        <w:trPr>
          <w:trHeight w:val="208"/>
        </w:trPr>
        <w:tc>
          <w:tcPr>
            <w:tcW w:w="2552" w:type="dxa"/>
            <w:vMerge/>
            <w:hideMark/>
          </w:tcPr>
          <w:p w14:paraId="41E62CE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6561A7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20426B6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F1F00E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ffir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373218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02DABA1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C221A70" w14:textId="2AC3C4BF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48FC6856">
              <w:rPr>
                <w:rFonts w:cs="Arial"/>
                <w:sz w:val="18"/>
                <w:szCs w:val="18"/>
              </w:rPr>
              <w:t>Uporaba dovoljena največ trikrat v eni sezoni (BBCH 11-89).</w:t>
            </w:r>
          </w:p>
        </w:tc>
      </w:tr>
      <w:tr w:rsidR="00DB792C" w:rsidRPr="00F76055" w14:paraId="0CCC0038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03E9933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2C1FDE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noWrap/>
            <w:hideMark/>
          </w:tcPr>
          <w:p w14:paraId="573634A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lorantraniliprol</w:t>
            </w:r>
            <w:proofErr w:type="spellEnd"/>
          </w:p>
          <w:p w14:paraId="558DB05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 </w:t>
            </w:r>
          </w:p>
        </w:tc>
        <w:tc>
          <w:tcPr>
            <w:tcW w:w="2268" w:type="dxa"/>
            <w:noWrap/>
            <w:hideMark/>
          </w:tcPr>
          <w:p w14:paraId="37B21D9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lastRenderedPageBreak/>
              <w:t>Coragen</w:t>
            </w:r>
            <w:proofErr w:type="spellEnd"/>
          </w:p>
        </w:tc>
        <w:tc>
          <w:tcPr>
            <w:tcW w:w="1559" w:type="dxa"/>
            <w:hideMark/>
          </w:tcPr>
          <w:p w14:paraId="472627F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1DD7D6B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C5610B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4AAF2FA3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09311F9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C96978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83F4F6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FD557C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59" w:type="dxa"/>
            <w:hideMark/>
          </w:tcPr>
          <w:p w14:paraId="2695BD8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599468B0" w14:textId="5F4694B2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D810BD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3B88A640" w14:textId="77777777" w:rsidTr="4E24DFE3">
        <w:trPr>
          <w:trHeight w:val="250"/>
        </w:trPr>
        <w:tc>
          <w:tcPr>
            <w:tcW w:w="2552" w:type="dxa"/>
            <w:vMerge/>
          </w:tcPr>
          <w:p w14:paraId="119C50B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4D0279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308C63F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14E2C6FB" w14:textId="1C3172F1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henz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00 SC</w:t>
            </w:r>
          </w:p>
        </w:tc>
        <w:tc>
          <w:tcPr>
            <w:tcW w:w="1559" w:type="dxa"/>
          </w:tcPr>
          <w:p w14:paraId="5AF84806" w14:textId="12B27998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</w:tcPr>
          <w:p w14:paraId="01EFFAE8" w14:textId="7C8BF9A6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E7938E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26C3E485" w14:textId="77777777" w:rsidTr="4E24DFE3">
        <w:trPr>
          <w:trHeight w:val="1283"/>
        </w:trPr>
        <w:tc>
          <w:tcPr>
            <w:tcW w:w="2552" w:type="dxa"/>
            <w:hideMark/>
          </w:tcPr>
          <w:p w14:paraId="3DC34A7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zavrtalk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gromyz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080CB7A9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AEE8E9B" w14:textId="77777777" w:rsidR="00DB792C" w:rsidRPr="00F76055" w:rsidRDefault="00DB792C" w:rsidP="00DB792C">
            <w:pPr>
              <w:numPr>
                <w:ilvl w:val="0"/>
                <w:numId w:val="212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,</w:t>
            </w:r>
          </w:p>
          <w:p w14:paraId="5CE1C3B2" w14:textId="77777777" w:rsidR="00DB792C" w:rsidRPr="00F76055" w:rsidRDefault="00DB792C" w:rsidP="00DB792C">
            <w:pPr>
              <w:numPr>
                <w:ilvl w:val="0"/>
                <w:numId w:val="212"/>
              </w:numPr>
              <w:spacing w:line="259" w:lineRule="auto"/>
              <w:ind w:left="193" w:hanging="193"/>
              <w:contextualSpacing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odstranjevanje in uničevanje napadenih delov rastlin.</w:t>
            </w:r>
          </w:p>
        </w:tc>
        <w:tc>
          <w:tcPr>
            <w:tcW w:w="2551" w:type="dxa"/>
            <w:hideMark/>
          </w:tcPr>
          <w:p w14:paraId="5C1D7960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71C63F6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hideMark/>
          </w:tcPr>
          <w:p w14:paraId="5D7C137C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hideMark/>
          </w:tcPr>
          <w:p w14:paraId="7C04629F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noWrap/>
            <w:hideMark/>
          </w:tcPr>
          <w:p w14:paraId="4F48612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29520EF5" w14:textId="77777777" w:rsidTr="4E24DFE3">
        <w:trPr>
          <w:trHeight w:val="510"/>
        </w:trPr>
        <w:tc>
          <w:tcPr>
            <w:tcW w:w="2552" w:type="dxa"/>
            <w:hideMark/>
          </w:tcPr>
          <w:p w14:paraId="3C76903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trun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4228381" w14:textId="30B8CBFE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griot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noWrap/>
            <w:hideMark/>
          </w:tcPr>
          <w:p w14:paraId="7B1BC6BF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3A49A40" w14:textId="77777777" w:rsidR="00DB792C" w:rsidRPr="00F76055" w:rsidRDefault="00DB792C" w:rsidP="00DB792C">
            <w:pPr>
              <w:numPr>
                <w:ilvl w:val="0"/>
                <w:numId w:val="208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0CBE75AD" w14:textId="77777777" w:rsidR="00DB792C" w:rsidRPr="00F76055" w:rsidRDefault="00DB792C" w:rsidP="00DB792C">
            <w:pPr>
              <w:numPr>
                <w:ilvl w:val="0"/>
                <w:numId w:val="208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protno odstranjevanje in uničenje napadenih rastlin,</w:t>
            </w:r>
          </w:p>
          <w:p w14:paraId="01B51B09" w14:textId="77777777" w:rsidR="00DB792C" w:rsidRPr="00F76055" w:rsidRDefault="00DB792C" w:rsidP="00DB792C">
            <w:pPr>
              <w:numPr>
                <w:ilvl w:val="0"/>
                <w:numId w:val="208"/>
              </w:numPr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masovni ulov z uporabo feromonskih vab.</w:t>
            </w:r>
          </w:p>
          <w:p w14:paraId="1BDAC9B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spremljanje (s pregledi in s pomočjo feromonskih vab).</w:t>
            </w:r>
          </w:p>
        </w:tc>
        <w:tc>
          <w:tcPr>
            <w:tcW w:w="2551" w:type="dxa"/>
            <w:hideMark/>
          </w:tcPr>
          <w:p w14:paraId="33783F3B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271E8032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hideMark/>
          </w:tcPr>
          <w:p w14:paraId="5828B5C2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,0 L/ha</w:t>
            </w:r>
          </w:p>
        </w:tc>
        <w:tc>
          <w:tcPr>
            <w:tcW w:w="1701" w:type="dxa"/>
            <w:hideMark/>
          </w:tcPr>
          <w:p w14:paraId="2CD1CB2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076ADAA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B792C" w:rsidRPr="00F76055" w14:paraId="0A418FFF" w14:textId="77777777" w:rsidTr="4E24DFE3">
        <w:trPr>
          <w:trHeight w:val="510"/>
        </w:trPr>
        <w:tc>
          <w:tcPr>
            <w:tcW w:w="2552" w:type="dxa"/>
            <w:vMerge w:val="restart"/>
            <w:hideMark/>
          </w:tcPr>
          <w:p w14:paraId="4C1496E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vadna pršic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etranych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t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4CED39B0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3CAE9C2" w14:textId="77777777" w:rsidR="00DB792C" w:rsidRPr="00F76055" w:rsidRDefault="00DB792C" w:rsidP="00DB792C">
            <w:pPr>
              <w:numPr>
                <w:ilvl w:val="0"/>
                <w:numId w:val="213"/>
              </w:numPr>
              <w:spacing w:after="160"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plevelov in rastlinskih ostankov, </w:t>
            </w:r>
          </w:p>
          <w:p w14:paraId="5A7682A1" w14:textId="77777777" w:rsidR="00DB792C" w:rsidRPr="00F76055" w:rsidRDefault="00DB792C" w:rsidP="00DB792C">
            <w:pPr>
              <w:numPr>
                <w:ilvl w:val="0"/>
                <w:numId w:val="213"/>
              </w:numPr>
              <w:spacing w:after="160"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ravnotežena prehrana rastlin, </w:t>
            </w:r>
          </w:p>
          <w:p w14:paraId="0F7E3B73" w14:textId="77777777" w:rsidR="00DB792C" w:rsidRPr="00F76055" w:rsidRDefault="00DB792C" w:rsidP="00DB792C">
            <w:pPr>
              <w:numPr>
                <w:ilvl w:val="0"/>
                <w:numId w:val="213"/>
              </w:numPr>
              <w:spacing w:after="160"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nčenje rastlinjakov,</w:t>
            </w:r>
          </w:p>
          <w:p w14:paraId="78BB5FE6" w14:textId="77777777" w:rsidR="00DB792C" w:rsidRPr="00F76055" w:rsidRDefault="00DB792C" w:rsidP="00DB792C">
            <w:pPr>
              <w:numPr>
                <w:ilvl w:val="0"/>
                <w:numId w:val="213"/>
              </w:numPr>
              <w:spacing w:after="160" w:line="259" w:lineRule="auto"/>
              <w:ind w:left="19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oše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avarovanih prostorov.</w:t>
            </w:r>
          </w:p>
        </w:tc>
        <w:tc>
          <w:tcPr>
            <w:tcW w:w="2551" w:type="dxa"/>
            <w:hideMark/>
          </w:tcPr>
          <w:p w14:paraId="475AF271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0713A482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hideMark/>
          </w:tcPr>
          <w:p w14:paraId="179ABF55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L/ha</w:t>
            </w:r>
          </w:p>
        </w:tc>
        <w:tc>
          <w:tcPr>
            <w:tcW w:w="1701" w:type="dxa"/>
            <w:hideMark/>
          </w:tcPr>
          <w:p w14:paraId="26AAEAE2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0601B320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anje populacije</w:t>
            </w:r>
          </w:p>
        </w:tc>
      </w:tr>
      <w:tr w:rsidR="00DB792C" w:rsidRPr="00F76055" w14:paraId="7F568816" w14:textId="77777777" w:rsidTr="4E24DFE3">
        <w:trPr>
          <w:trHeight w:val="750"/>
        </w:trPr>
        <w:tc>
          <w:tcPr>
            <w:tcW w:w="2552" w:type="dxa"/>
            <w:vMerge/>
            <w:hideMark/>
          </w:tcPr>
          <w:p w14:paraId="103DD40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EFCA2D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D0084E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enpiroksimat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7F64CA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u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SC</w:t>
            </w:r>
          </w:p>
        </w:tc>
        <w:tc>
          <w:tcPr>
            <w:tcW w:w="1559" w:type="dxa"/>
            <w:hideMark/>
          </w:tcPr>
          <w:p w14:paraId="0EE6B2BA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% koncentracija; najvišji odmerek ne sme preseči 1,5 L/ha</w:t>
            </w:r>
          </w:p>
        </w:tc>
        <w:tc>
          <w:tcPr>
            <w:tcW w:w="1701" w:type="dxa"/>
            <w:hideMark/>
          </w:tcPr>
          <w:p w14:paraId="4363552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54C75D6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anje populacije</w:t>
            </w:r>
          </w:p>
        </w:tc>
      </w:tr>
      <w:tr w:rsidR="00DB792C" w:rsidRPr="00F76055" w14:paraId="4B292D0B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35AFAE2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FB7DE7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3BDE30B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heksitiazoks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60043EF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Nissoru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 WP</w:t>
            </w:r>
          </w:p>
        </w:tc>
        <w:tc>
          <w:tcPr>
            <w:tcW w:w="1559" w:type="dxa"/>
            <w:hideMark/>
          </w:tcPr>
          <w:p w14:paraId="633B050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hideMark/>
          </w:tcPr>
          <w:p w14:paraId="6A3D029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4199FA6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anje populacije</w:t>
            </w:r>
          </w:p>
        </w:tc>
      </w:tr>
      <w:tr w:rsidR="00DB792C" w:rsidRPr="00F76055" w14:paraId="3F2D9A33" w14:textId="77777777" w:rsidTr="4E24DFE3">
        <w:trPr>
          <w:trHeight w:val="547"/>
        </w:trPr>
        <w:tc>
          <w:tcPr>
            <w:tcW w:w="2552" w:type="dxa"/>
            <w:vMerge/>
            <w:hideMark/>
          </w:tcPr>
          <w:p w14:paraId="05B1EC1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5BB1A2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5E818C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40C2BE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Nissoru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hideMark/>
          </w:tcPr>
          <w:p w14:paraId="11FCA53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6 - 0,32 L/ha (odmerek je odvisen od višine rastlin)</w:t>
            </w:r>
          </w:p>
        </w:tc>
        <w:tc>
          <w:tcPr>
            <w:tcW w:w="1701" w:type="dxa"/>
            <w:noWrap/>
            <w:hideMark/>
          </w:tcPr>
          <w:p w14:paraId="245C061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961FCD6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B792C" w:rsidRPr="00F76055" w14:paraId="670C14A6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53816520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6116B39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054B2115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pomarančevca</w:t>
            </w:r>
          </w:p>
        </w:tc>
        <w:tc>
          <w:tcPr>
            <w:tcW w:w="2268" w:type="dxa"/>
            <w:noWrap/>
            <w:hideMark/>
          </w:tcPr>
          <w:p w14:paraId="2E40DF06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rev-gold</w:t>
            </w:r>
            <w:proofErr w:type="spellEnd"/>
          </w:p>
        </w:tc>
        <w:tc>
          <w:tcPr>
            <w:tcW w:w="1559" w:type="dxa"/>
            <w:hideMark/>
          </w:tcPr>
          <w:p w14:paraId="09B8AC18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,0 L/ha</w:t>
            </w:r>
          </w:p>
        </w:tc>
        <w:tc>
          <w:tcPr>
            <w:tcW w:w="1701" w:type="dxa"/>
            <w:noWrap/>
            <w:hideMark/>
          </w:tcPr>
          <w:p w14:paraId="0CAED011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2970CA42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anje populacije</w:t>
            </w:r>
          </w:p>
        </w:tc>
      </w:tr>
      <w:tr w:rsidR="00DB792C" w:rsidRPr="00F76055" w14:paraId="2EB2FF65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558119DE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4CA3343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C1D7478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10A055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rev-gol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garden</w:t>
            </w:r>
          </w:p>
        </w:tc>
        <w:tc>
          <w:tcPr>
            <w:tcW w:w="1559" w:type="dxa"/>
            <w:hideMark/>
          </w:tcPr>
          <w:p w14:paraId="387BF495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,0 L/ha</w:t>
            </w:r>
          </w:p>
        </w:tc>
        <w:tc>
          <w:tcPr>
            <w:tcW w:w="1701" w:type="dxa"/>
            <w:hideMark/>
          </w:tcPr>
          <w:p w14:paraId="0662DC63" w14:textId="2CB62D88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19AD76CB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no zatiranje</w:t>
            </w:r>
          </w:p>
        </w:tc>
      </w:tr>
      <w:tr w:rsidR="00DB792C" w:rsidRPr="00F76055" w14:paraId="049B256A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23FCA1A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DD17275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720CB98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02F5EF0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rocid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hideMark/>
          </w:tcPr>
          <w:p w14:paraId="5459D30F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,0 L/ha</w:t>
            </w:r>
          </w:p>
        </w:tc>
        <w:tc>
          <w:tcPr>
            <w:tcW w:w="1701" w:type="dxa"/>
            <w:noWrap/>
            <w:hideMark/>
          </w:tcPr>
          <w:p w14:paraId="1502D74B" w14:textId="122D0690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290A20DA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DB792C" w:rsidRPr="00F76055" w14:paraId="571251C1" w14:textId="77777777" w:rsidTr="4E24DFE3">
        <w:trPr>
          <w:trHeight w:val="716"/>
        </w:trPr>
        <w:tc>
          <w:tcPr>
            <w:tcW w:w="2552" w:type="dxa"/>
            <w:vMerge w:val="restart"/>
            <w:hideMark/>
          </w:tcPr>
          <w:p w14:paraId="4EF6FB4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aradižnikova rjasta pršic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4135764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culop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ycopersi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250C8DCB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DA85EF7" w14:textId="77777777" w:rsidR="00DB792C" w:rsidRPr="00F76055" w:rsidRDefault="00DB792C" w:rsidP="00DB792C">
            <w:pPr>
              <w:numPr>
                <w:ilvl w:val="0"/>
                <w:numId w:val="214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takojšnje odstranjevanje napadenih rastlin, </w:t>
            </w:r>
          </w:p>
          <w:p w14:paraId="6F5008BD" w14:textId="77777777" w:rsidR="00DB792C" w:rsidRPr="00F76055" w:rsidRDefault="00DB792C" w:rsidP="00DB792C">
            <w:pPr>
              <w:numPr>
                <w:ilvl w:val="0"/>
                <w:numId w:val="214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odstranjevanje plevelov, </w:t>
            </w:r>
          </w:p>
          <w:p w14:paraId="6C6C20C9" w14:textId="77777777" w:rsidR="00DB792C" w:rsidRPr="00F76055" w:rsidRDefault="00DB792C" w:rsidP="00DB792C">
            <w:pPr>
              <w:numPr>
                <w:ilvl w:val="0"/>
                <w:numId w:val="214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pregledovanje rastlin (povečevalno steklo z vsaj 14x povečava),</w:t>
            </w:r>
            <w:r w:rsidRPr="00F76055">
              <w:rPr>
                <w:rFonts w:cs="Arial"/>
                <w:color w:val="00B0F0"/>
                <w:sz w:val="18"/>
                <w:szCs w:val="18"/>
              </w:rPr>
              <w:t xml:space="preserve"> </w:t>
            </w:r>
          </w:p>
          <w:p w14:paraId="0B32AF0A" w14:textId="77777777" w:rsidR="00DB792C" w:rsidRPr="00F76055" w:rsidRDefault="00DB792C" w:rsidP="00DB792C">
            <w:pPr>
              <w:numPr>
                <w:ilvl w:val="0"/>
                <w:numId w:val="214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nčenje rastlinjakov,</w:t>
            </w:r>
          </w:p>
          <w:p w14:paraId="3271DB64" w14:textId="77777777" w:rsidR="00DB792C" w:rsidRPr="00F76055" w:rsidRDefault="00DB792C" w:rsidP="00DB792C">
            <w:pPr>
              <w:numPr>
                <w:ilvl w:val="0"/>
                <w:numId w:val="214"/>
              </w:numPr>
              <w:spacing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oše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avarovanih prostorov.</w:t>
            </w:r>
          </w:p>
          <w:p w14:paraId="54FA4D1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216D3DCF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žveplo</w:t>
            </w:r>
          </w:p>
        </w:tc>
        <w:tc>
          <w:tcPr>
            <w:tcW w:w="2268" w:type="dxa"/>
            <w:noWrap/>
            <w:hideMark/>
          </w:tcPr>
          <w:p w14:paraId="76E8F3BB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hiovi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et</w:t>
            </w:r>
          </w:p>
        </w:tc>
        <w:tc>
          <w:tcPr>
            <w:tcW w:w="1559" w:type="dxa"/>
            <w:noWrap/>
            <w:hideMark/>
          </w:tcPr>
          <w:p w14:paraId="61DB3C5A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,0 kg/ha</w:t>
            </w:r>
          </w:p>
        </w:tc>
        <w:tc>
          <w:tcPr>
            <w:tcW w:w="1701" w:type="dxa"/>
            <w:noWrap/>
            <w:hideMark/>
          </w:tcPr>
          <w:p w14:paraId="32A7266F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17A2CB7" w14:textId="72625593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Manjša uporaba</w:t>
            </w:r>
          </w:p>
        </w:tc>
      </w:tr>
      <w:tr w:rsidR="00DB792C" w:rsidRPr="00F76055" w14:paraId="0217BE92" w14:textId="77777777" w:rsidTr="4E24DFE3">
        <w:trPr>
          <w:trHeight w:val="780"/>
        </w:trPr>
        <w:tc>
          <w:tcPr>
            <w:tcW w:w="2552" w:type="dxa"/>
            <w:vMerge/>
          </w:tcPr>
          <w:p w14:paraId="74D73AD1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7FF85EB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7657210B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079B9F9B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559" w:type="dxa"/>
            <w:noWrap/>
          </w:tcPr>
          <w:p w14:paraId="7846B37B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,5 L/ha</w:t>
            </w:r>
          </w:p>
        </w:tc>
        <w:tc>
          <w:tcPr>
            <w:tcW w:w="1701" w:type="dxa"/>
            <w:noWrap/>
          </w:tcPr>
          <w:p w14:paraId="4B605C09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4AB7A3E7" w14:textId="77777777" w:rsidR="00DB792C" w:rsidRPr="00F76055" w:rsidRDefault="00DB792C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populacije</w:t>
            </w:r>
          </w:p>
        </w:tc>
      </w:tr>
      <w:tr w:rsidR="00DB792C" w:rsidRPr="00F76055" w14:paraId="24DDB545" w14:textId="77777777" w:rsidTr="4E24DFE3">
        <w:trPr>
          <w:trHeight w:val="770"/>
        </w:trPr>
        <w:tc>
          <w:tcPr>
            <w:tcW w:w="2552" w:type="dxa"/>
            <w:hideMark/>
          </w:tcPr>
          <w:p w14:paraId="63F69EDC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gorčice koreninskih šišk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eloidogyn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noWrap/>
            <w:hideMark/>
          </w:tcPr>
          <w:p w14:paraId="07394421" w14:textId="77777777" w:rsidR="00DB792C" w:rsidRPr="00F76055" w:rsidRDefault="00DB792C" w:rsidP="00DB792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AF7672D" w14:textId="77777777" w:rsidR="00DB792C" w:rsidRPr="00F76055" w:rsidRDefault="00DB792C" w:rsidP="00DB792C">
            <w:pPr>
              <w:numPr>
                <w:ilvl w:val="0"/>
                <w:numId w:val="215"/>
              </w:numPr>
              <w:spacing w:line="259" w:lineRule="auto"/>
              <w:ind w:left="211" w:hanging="142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bCs/>
                <w:sz w:val="18"/>
                <w:szCs w:val="18"/>
              </w:rPr>
              <w:t xml:space="preserve">zdrav sadilni material, </w:t>
            </w:r>
          </w:p>
          <w:p w14:paraId="403E043C" w14:textId="77777777" w:rsidR="00DB792C" w:rsidRPr="00F76055" w:rsidRDefault="00DB792C" w:rsidP="00DB792C">
            <w:pPr>
              <w:numPr>
                <w:ilvl w:val="0"/>
                <w:numId w:val="215"/>
              </w:numPr>
              <w:spacing w:line="259" w:lineRule="auto"/>
              <w:ind w:left="211" w:hanging="142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bCs/>
                <w:sz w:val="18"/>
                <w:szCs w:val="18"/>
              </w:rPr>
              <w:t xml:space="preserve">kolobar, </w:t>
            </w:r>
          </w:p>
          <w:p w14:paraId="2635584D" w14:textId="77777777" w:rsidR="00DB792C" w:rsidRPr="00F76055" w:rsidRDefault="00DB792C" w:rsidP="00DB792C">
            <w:pPr>
              <w:numPr>
                <w:ilvl w:val="0"/>
                <w:numId w:val="215"/>
              </w:numPr>
              <w:spacing w:line="259" w:lineRule="auto"/>
              <w:ind w:left="211" w:hanging="142"/>
              <w:contextualSpacing/>
              <w:jc w:val="left"/>
              <w:rPr>
                <w:rFonts w:cs="Arial"/>
                <w:bCs/>
                <w:sz w:val="18"/>
                <w:szCs w:val="18"/>
              </w:rPr>
            </w:pPr>
            <w:r w:rsidRPr="00F76055">
              <w:rPr>
                <w:rFonts w:cs="Arial"/>
                <w:bCs/>
                <w:sz w:val="18"/>
                <w:szCs w:val="18"/>
              </w:rPr>
              <w:t>sajenje sadik paradižnika cepljenih na tolerantne/odporne podlage.</w:t>
            </w:r>
          </w:p>
        </w:tc>
        <w:tc>
          <w:tcPr>
            <w:tcW w:w="2551" w:type="dxa"/>
            <w:hideMark/>
          </w:tcPr>
          <w:p w14:paraId="67894807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opiram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89D2E61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Velum prime</w:t>
            </w:r>
          </w:p>
        </w:tc>
        <w:tc>
          <w:tcPr>
            <w:tcW w:w="1559" w:type="dxa"/>
            <w:noWrap/>
            <w:hideMark/>
          </w:tcPr>
          <w:p w14:paraId="6109000D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25 L/ha</w:t>
            </w:r>
          </w:p>
        </w:tc>
        <w:tc>
          <w:tcPr>
            <w:tcW w:w="1701" w:type="dxa"/>
            <w:hideMark/>
          </w:tcPr>
          <w:p w14:paraId="3153D122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78ADA18" w14:textId="77777777" w:rsidR="00DB792C" w:rsidRPr="00F76055" w:rsidRDefault="00DB792C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mo preko sistema kapljičnega namakanja</w:t>
            </w:r>
          </w:p>
        </w:tc>
      </w:tr>
      <w:tr w:rsidR="00FE7561" w:rsidRPr="00F76055" w14:paraId="4DADD3B0" w14:textId="77777777" w:rsidTr="4E24DFE3">
        <w:trPr>
          <w:trHeight w:val="250"/>
        </w:trPr>
        <w:tc>
          <w:tcPr>
            <w:tcW w:w="2552" w:type="dxa"/>
            <w:vMerge w:val="restart"/>
            <w:hideMark/>
          </w:tcPr>
          <w:p w14:paraId="687FD6EE" w14:textId="77777777" w:rsidR="00FE7561" w:rsidRPr="00F76055" w:rsidRDefault="00FE7561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B655184" w14:textId="77777777" w:rsidR="00FE7561" w:rsidRPr="00F76055" w:rsidRDefault="00FE7561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48F4DB64" w14:textId="77777777" w:rsidR="00FE7561" w:rsidRPr="00F76055" w:rsidRDefault="00FE7561" w:rsidP="00DB792C">
            <w:pPr>
              <w:jc w:val="left"/>
              <w:rPr>
                <w:rFonts w:eastAsia="Times New Roman" w:cs="Arial"/>
                <w:b/>
                <w:sz w:val="18"/>
                <w:szCs w:val="18"/>
                <w:u w:val="single"/>
              </w:rPr>
            </w:pPr>
            <w:r w:rsidRPr="00F76055">
              <w:rPr>
                <w:rFonts w:eastAsia="Times New Roman" w:cs="Arial"/>
                <w:b/>
                <w:sz w:val="18"/>
                <w:szCs w:val="18"/>
                <w:u w:val="single"/>
              </w:rPr>
              <w:t>Agrotehnični ukrepi:</w:t>
            </w:r>
          </w:p>
          <w:p w14:paraId="74916C22" w14:textId="77777777" w:rsidR="00FE7561" w:rsidRPr="00F76055" w:rsidRDefault="00FE7561" w:rsidP="00DB792C">
            <w:pPr>
              <w:numPr>
                <w:ilvl w:val="0"/>
                <w:numId w:val="216"/>
              </w:numPr>
              <w:spacing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="Times New Roman" w:cs="Arial"/>
                <w:sz w:val="18"/>
                <w:szCs w:val="18"/>
              </w:rPr>
              <w:t xml:space="preserve">uničevanje plevelov in košnja zarasti, </w:t>
            </w:r>
          </w:p>
          <w:p w14:paraId="09EE4845" w14:textId="77777777" w:rsidR="00FE7561" w:rsidRPr="00F76055" w:rsidRDefault="00FE7561" w:rsidP="00DB792C">
            <w:pPr>
              <w:numPr>
                <w:ilvl w:val="0"/>
                <w:numId w:val="216"/>
              </w:numPr>
              <w:spacing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="Times New Roman" w:cs="Arial"/>
                <w:sz w:val="18"/>
                <w:szCs w:val="18"/>
              </w:rPr>
              <w:t>vzdrževanje čiste okolice (brez mest, kjer se zadržujejo polži).</w:t>
            </w:r>
          </w:p>
        </w:tc>
        <w:tc>
          <w:tcPr>
            <w:tcW w:w="2551" w:type="dxa"/>
            <w:noWrap/>
            <w:hideMark/>
          </w:tcPr>
          <w:p w14:paraId="1557328C" w14:textId="77777777" w:rsidR="00FE7561" w:rsidRPr="00F76055" w:rsidRDefault="00FE7561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268" w:type="dxa"/>
            <w:noWrap/>
            <w:hideMark/>
          </w:tcPr>
          <w:p w14:paraId="4D3AD02B" w14:textId="77777777" w:rsidR="00FE7561" w:rsidRPr="00F76055" w:rsidRDefault="00FE7561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59" w:type="dxa"/>
            <w:hideMark/>
          </w:tcPr>
          <w:p w14:paraId="6450DB02" w14:textId="77777777" w:rsidR="00FE7561" w:rsidRPr="00F76055" w:rsidRDefault="00FE7561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hideMark/>
          </w:tcPr>
          <w:p w14:paraId="0CEED052" w14:textId="09DF58D6" w:rsidR="00FE7561" w:rsidRPr="00F76055" w:rsidRDefault="00FE7561" w:rsidP="00DB792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40BA7F2E" w14:textId="77777777" w:rsidR="00FE7561" w:rsidRPr="00F76055" w:rsidRDefault="00FE7561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FE7561" w:rsidRPr="00F76055" w14:paraId="60978580" w14:textId="77777777" w:rsidTr="4E24DFE3">
        <w:trPr>
          <w:trHeight w:val="250"/>
        </w:trPr>
        <w:tc>
          <w:tcPr>
            <w:tcW w:w="2552" w:type="dxa"/>
            <w:vMerge/>
            <w:hideMark/>
          </w:tcPr>
          <w:p w14:paraId="209EE7D2" w14:textId="77777777" w:rsidR="00FE7561" w:rsidRPr="00F76055" w:rsidRDefault="00FE7561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B3037D0" w14:textId="77777777" w:rsidR="00FE7561" w:rsidRPr="00F76055" w:rsidRDefault="00FE7561" w:rsidP="00DB792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53D9D5D7" w14:textId="77777777" w:rsidR="00FE7561" w:rsidRPr="00F76055" w:rsidRDefault="00FE7561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6ED8A8B" w14:textId="77777777" w:rsidR="00FE7561" w:rsidRPr="00F76055" w:rsidRDefault="00FE7561" w:rsidP="00DB792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lant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rion</w:t>
            </w:r>
            <w:proofErr w:type="spellEnd"/>
          </w:p>
        </w:tc>
        <w:tc>
          <w:tcPr>
            <w:tcW w:w="1559" w:type="dxa"/>
            <w:hideMark/>
          </w:tcPr>
          <w:p w14:paraId="41E8F6D9" w14:textId="77777777" w:rsidR="00FE7561" w:rsidRPr="00F76055" w:rsidRDefault="00FE7561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6 kg/ha</w:t>
            </w:r>
          </w:p>
        </w:tc>
        <w:tc>
          <w:tcPr>
            <w:tcW w:w="1701" w:type="dxa"/>
            <w:hideMark/>
          </w:tcPr>
          <w:p w14:paraId="2152C271" w14:textId="77777777" w:rsidR="00FE7561" w:rsidRPr="00F76055" w:rsidRDefault="00FE7561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noWrap/>
            <w:hideMark/>
          </w:tcPr>
          <w:p w14:paraId="7EFA3A32" w14:textId="77777777" w:rsidR="00FE7561" w:rsidRPr="00F76055" w:rsidRDefault="00FE7561" w:rsidP="00DB792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FE7561" w:rsidRPr="00F76055" w14:paraId="430D931E" w14:textId="77777777" w:rsidTr="4E24DFE3">
        <w:trPr>
          <w:trHeight w:val="250"/>
        </w:trPr>
        <w:tc>
          <w:tcPr>
            <w:tcW w:w="2552" w:type="dxa"/>
            <w:vMerge/>
          </w:tcPr>
          <w:p w14:paraId="6E39AD94" w14:textId="77777777" w:rsidR="00FE7561" w:rsidRPr="00F76055" w:rsidRDefault="00FE7561" w:rsidP="00FE756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5C4F489" w14:textId="77777777" w:rsidR="00FE7561" w:rsidRPr="00F76055" w:rsidRDefault="00FE7561" w:rsidP="00FE756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5FE609A7" w14:textId="77777777" w:rsidR="00FE7561" w:rsidRPr="00F76055" w:rsidRDefault="00FE7561" w:rsidP="00FE756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170D3C5D" w14:textId="28ED2940" w:rsidR="00FE7561" w:rsidRPr="00F76055" w:rsidRDefault="00FE7561" w:rsidP="00FE756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Gusto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3 - </w:t>
            </w:r>
            <w:proofErr w:type="spellStart"/>
            <w:r>
              <w:rPr>
                <w:rFonts w:cs="Arial"/>
                <w:sz w:val="18"/>
                <w:szCs w:val="18"/>
              </w:rPr>
              <w:t>Polžomor</w:t>
            </w:r>
            <w:proofErr w:type="spellEnd"/>
          </w:p>
        </w:tc>
        <w:tc>
          <w:tcPr>
            <w:tcW w:w="1559" w:type="dxa"/>
          </w:tcPr>
          <w:p w14:paraId="71D17674" w14:textId="2D5443E2" w:rsidR="00FE7561" w:rsidRPr="00F76055" w:rsidRDefault="00FE7561" w:rsidP="00FE7561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6 kg/ha</w:t>
            </w:r>
          </w:p>
        </w:tc>
        <w:tc>
          <w:tcPr>
            <w:tcW w:w="1701" w:type="dxa"/>
          </w:tcPr>
          <w:p w14:paraId="0BBA229A" w14:textId="232FD483" w:rsidR="00FE7561" w:rsidRPr="00F76055" w:rsidRDefault="00FE7561" w:rsidP="00FE7561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noWrap/>
          </w:tcPr>
          <w:p w14:paraId="7ECE1521" w14:textId="77777777" w:rsidR="00FE7561" w:rsidRPr="00F76055" w:rsidRDefault="00FE7561" w:rsidP="00FE756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</w:tbl>
    <w:p w14:paraId="3C5A80DD" w14:textId="77777777" w:rsidR="009D654A" w:rsidRPr="00F76055" w:rsidRDefault="009D654A" w:rsidP="001B3446"/>
    <w:p w14:paraId="7F64E88C" w14:textId="77777777" w:rsidR="001D5A4A" w:rsidRPr="00F76055" w:rsidRDefault="001D5A4A" w:rsidP="001B3446"/>
    <w:p w14:paraId="2ABE479A" w14:textId="00541D04" w:rsidR="001B3446" w:rsidRPr="00F76055" w:rsidRDefault="001B3446" w:rsidP="00EC3118">
      <w:pPr>
        <w:pStyle w:val="Naslov2"/>
        <w:spacing w:before="0" w:after="0"/>
        <w:rPr>
          <w:lang w:val="sl-SI"/>
        </w:rPr>
      </w:pPr>
      <w:bookmarkStart w:id="679" w:name="_Toc167122173"/>
      <w:bookmarkStart w:id="680" w:name="_Toc167122408"/>
      <w:bookmarkStart w:id="681" w:name="_Toc170778125"/>
      <w:r w:rsidRPr="00F76055">
        <w:rPr>
          <w:lang w:val="sl-SI"/>
        </w:rPr>
        <w:t>INTEGRIRANO VARSTVO PAPRIKE NA PROSTEM</w:t>
      </w:r>
      <w:bookmarkEnd w:id="679"/>
      <w:bookmarkEnd w:id="680"/>
      <w:bookmarkEnd w:id="681"/>
    </w:p>
    <w:p w14:paraId="35E9E30B" w14:textId="77777777" w:rsidR="00EC3118" w:rsidRPr="00F76055" w:rsidRDefault="00EC3118" w:rsidP="00EC3118"/>
    <w:tbl>
      <w:tblPr>
        <w:tblW w:w="15294" w:type="dxa"/>
        <w:tblInd w:w="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37"/>
        <w:gridCol w:w="2977"/>
        <w:gridCol w:w="2551"/>
        <w:gridCol w:w="2268"/>
        <w:gridCol w:w="1559"/>
        <w:gridCol w:w="1701"/>
        <w:gridCol w:w="1701"/>
      </w:tblGrid>
      <w:tr w:rsidR="006C486C" w:rsidRPr="00F76055" w14:paraId="1FF6C3A7" w14:textId="77777777" w:rsidTr="006D3251">
        <w:trPr>
          <w:trHeight w:val="454"/>
          <w:tblHeader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9B4F1CC" w14:textId="3FE78D7F" w:rsidR="006C486C" w:rsidRPr="00F76055" w:rsidRDefault="006C486C" w:rsidP="006C486C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DACF6DA" w14:textId="312C1FD9" w:rsidR="006C486C" w:rsidRPr="00F76055" w:rsidRDefault="006C486C" w:rsidP="006C486C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0F86D793" w14:textId="04CE9217" w:rsidR="006C486C" w:rsidRPr="00F76055" w:rsidRDefault="006C486C" w:rsidP="006C486C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4308D5BA" w14:textId="03C7300F" w:rsidR="006C486C" w:rsidRPr="00F76055" w:rsidRDefault="006C486C" w:rsidP="006C486C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4FC2AAB" w14:textId="0B8B6FAB" w:rsidR="006C486C" w:rsidRPr="00F76055" w:rsidRDefault="006C486C" w:rsidP="006C486C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ODMEREK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8FDC3C1" w14:textId="7F4799C8" w:rsidR="006C486C" w:rsidRPr="00F76055" w:rsidRDefault="006C486C" w:rsidP="006C486C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4B9096" w14:textId="78E3835E" w:rsidR="006C486C" w:rsidRPr="00F76055" w:rsidRDefault="006C486C" w:rsidP="006C486C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6C486C" w:rsidRPr="00F76055" w14:paraId="7463F51C" w14:textId="77777777" w:rsidTr="006D3251">
        <w:trPr>
          <w:trHeight w:val="354"/>
        </w:trPr>
        <w:tc>
          <w:tcPr>
            <w:tcW w:w="2537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364668C" w14:textId="77777777" w:rsidR="006C486C" w:rsidRPr="00F76055" w:rsidRDefault="006C486C" w:rsidP="006C486C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Padavica sadik </w:t>
            </w:r>
            <w:proofErr w:type="spellStart"/>
            <w:r w:rsidRPr="00F76055">
              <w:rPr>
                <w:rFonts w:cs="Arial"/>
                <w:b/>
                <w:bCs/>
                <w:i/>
                <w:iCs/>
                <w:color w:val="000000"/>
                <w:sz w:val="18"/>
                <w:szCs w:val="18"/>
                <w:lang w:eastAsia="sl-SI"/>
              </w:rPr>
              <w:t>Pythium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., </w:t>
            </w:r>
            <w:proofErr w:type="spellStart"/>
            <w:r w:rsidRPr="00F76055">
              <w:rPr>
                <w:rFonts w:cs="Arial"/>
                <w:b/>
                <w:bCs/>
                <w:i/>
                <w:iCs/>
                <w:color w:val="000000"/>
                <w:sz w:val="18"/>
                <w:szCs w:val="18"/>
                <w:lang w:eastAsia="sl-SI"/>
              </w:rPr>
              <w:t>Alternaria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., </w:t>
            </w:r>
            <w:proofErr w:type="spellStart"/>
            <w:r w:rsidRPr="00F76055">
              <w:rPr>
                <w:rFonts w:cs="Arial"/>
                <w:b/>
                <w:bCs/>
                <w:i/>
                <w:iCs/>
                <w:color w:val="000000"/>
                <w:sz w:val="18"/>
                <w:szCs w:val="18"/>
                <w:lang w:eastAsia="sl-SI"/>
              </w:rPr>
              <w:t>Phytophtora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., </w:t>
            </w:r>
            <w:proofErr w:type="spellStart"/>
            <w:r w:rsidRPr="00F76055">
              <w:rPr>
                <w:rFonts w:cs="Arial"/>
                <w:b/>
                <w:bCs/>
                <w:i/>
                <w:iCs/>
                <w:color w:val="000000"/>
                <w:sz w:val="18"/>
                <w:szCs w:val="18"/>
                <w:lang w:eastAsia="sl-SI"/>
              </w:rPr>
              <w:t>Sclerotinia</w:t>
            </w:r>
            <w:proofErr w:type="spellEnd"/>
            <w:r w:rsidRPr="00F76055">
              <w:rPr>
                <w:rFonts w:cs="Arial"/>
                <w:b/>
                <w:bCs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b/>
                <w:bCs/>
                <w:i/>
                <w:iCs/>
                <w:color w:val="000000"/>
                <w:sz w:val="18"/>
                <w:szCs w:val="18"/>
                <w:lang w:eastAsia="sl-SI"/>
              </w:rPr>
              <w:t>sclerotiorum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b/>
                <w:bCs/>
                <w:i/>
                <w:iCs/>
                <w:color w:val="000000"/>
                <w:sz w:val="18"/>
                <w:szCs w:val="18"/>
                <w:lang w:eastAsia="sl-SI"/>
              </w:rPr>
              <w:t>Fusarium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., </w:t>
            </w:r>
            <w:proofErr w:type="spellStart"/>
            <w:r w:rsidRPr="00F76055">
              <w:rPr>
                <w:rFonts w:cs="Arial"/>
                <w:b/>
                <w:bCs/>
                <w:i/>
                <w:iCs/>
                <w:color w:val="000000"/>
                <w:sz w:val="18"/>
                <w:szCs w:val="18"/>
                <w:lang w:eastAsia="sl-SI"/>
              </w:rPr>
              <w:t>Rhizoctonia</w:t>
            </w:r>
            <w:proofErr w:type="spellEnd"/>
            <w:r w:rsidRPr="00F76055">
              <w:rPr>
                <w:rFonts w:cs="Arial"/>
                <w:b/>
                <w:bCs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b/>
                <w:bCs/>
                <w:i/>
                <w:iCs/>
                <w:color w:val="000000"/>
                <w:sz w:val="18"/>
                <w:szCs w:val="18"/>
                <w:lang w:eastAsia="sl-SI"/>
              </w:rPr>
              <w:t>solani</w:t>
            </w:r>
            <w:proofErr w:type="spellEnd"/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B35CDDE" w14:textId="77777777" w:rsidR="006C486C" w:rsidRPr="00F76055" w:rsidRDefault="006C486C" w:rsidP="006C486C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6E3B0B55" w14:textId="77777777" w:rsidR="006C486C" w:rsidRPr="00F76055" w:rsidRDefault="006C486C" w:rsidP="00B84EF7">
            <w:pPr>
              <w:pStyle w:val="Odstavekseznama"/>
              <w:numPr>
                <w:ilvl w:val="0"/>
                <w:numId w:val="219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setev v razkužen substrat, </w:t>
            </w:r>
          </w:p>
          <w:p w14:paraId="1DD584AC" w14:textId="77777777" w:rsidR="006C486C" w:rsidRPr="00F76055" w:rsidRDefault="006C486C" w:rsidP="00B84EF7">
            <w:pPr>
              <w:pStyle w:val="Odstavekseznama"/>
              <w:numPr>
                <w:ilvl w:val="0"/>
                <w:numId w:val="219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poraba zdravega, </w:t>
            </w:r>
          </w:p>
          <w:p w14:paraId="3AA197E0" w14:textId="77777777" w:rsidR="006C486C" w:rsidRPr="00F76055" w:rsidRDefault="006C486C" w:rsidP="00B84EF7">
            <w:pPr>
              <w:pStyle w:val="Odstavekseznama"/>
              <w:numPr>
                <w:ilvl w:val="0"/>
                <w:numId w:val="219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certificiranega semena, </w:t>
            </w:r>
          </w:p>
          <w:p w14:paraId="5AA7BAC0" w14:textId="77777777" w:rsidR="006C486C" w:rsidRPr="00F76055" w:rsidRDefault="006C486C" w:rsidP="00B84EF7">
            <w:pPr>
              <w:pStyle w:val="Odstavekseznama"/>
              <w:numPr>
                <w:ilvl w:val="0"/>
                <w:numId w:val="219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redno prezračevanje rastlinjakov, </w:t>
            </w:r>
          </w:p>
          <w:p w14:paraId="2DBECFF8" w14:textId="6FB437A8" w:rsidR="006C486C" w:rsidRPr="00F76055" w:rsidRDefault="006C486C" w:rsidP="00B84EF7">
            <w:pPr>
              <w:pStyle w:val="Odstavekseznama"/>
              <w:numPr>
                <w:ilvl w:val="0"/>
                <w:numId w:val="219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razkuževanje tal z vodno paro ali solarizacija tal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C3D1F09" w14:textId="77777777" w:rsidR="006C486C" w:rsidRPr="00F76055" w:rsidRDefault="006C486C" w:rsidP="006C486C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oseti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+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pamokarb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FDC49C1" w14:textId="77777777" w:rsidR="006C486C" w:rsidRPr="00F76055" w:rsidRDefault="006C486C" w:rsidP="006C486C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evicu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ergy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*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062E67" w14:textId="77777777" w:rsidR="006C486C" w:rsidRPr="00F76055" w:rsidRDefault="006C486C" w:rsidP="006C486C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3 - 6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/m</w:t>
            </w:r>
            <w:r w:rsidRPr="00F76055">
              <w:rPr>
                <w:rFonts w:cs="Arial"/>
                <w:color w:val="000000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2F1596" w14:textId="77777777" w:rsidR="006C486C" w:rsidRPr="00F76055" w:rsidRDefault="006C486C" w:rsidP="006C486C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5BF21C" w14:textId="77777777" w:rsidR="006C486C" w:rsidRPr="00F76055" w:rsidRDefault="006C486C" w:rsidP="006C486C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alivanje sejancev gojenih na gojitvenih mizah</w:t>
            </w:r>
          </w:p>
        </w:tc>
      </w:tr>
      <w:tr w:rsidR="006C486C" w:rsidRPr="00F76055" w14:paraId="74CE17A6" w14:textId="77777777" w:rsidTr="007D3AAF">
        <w:trPr>
          <w:trHeight w:val="597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9BF2450" w14:textId="77777777" w:rsidR="006C486C" w:rsidRPr="00F76055" w:rsidRDefault="006C486C" w:rsidP="006C486C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4E0F5B0" w14:textId="77777777" w:rsidR="006C486C" w:rsidRPr="00F76055" w:rsidRDefault="006C486C" w:rsidP="006C486C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97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3E5EF7" w14:textId="77777777" w:rsidR="006C486C" w:rsidRPr="00F76055" w:rsidRDefault="006C486C" w:rsidP="006C486C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* Zaradi ostankov aktivne snovi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pamokarb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v tleh se korenovke in čebulnice, namenjene prehrani ljudi in živali, sme saditi oziroma sejati šele po preteku 120 dni od zadnjega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. Listnate in stebelne vrtnine, plodovke ter kapusnice pa 60 dni po zadnjem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u</w:t>
            </w:r>
            <w:proofErr w:type="spellEnd"/>
          </w:p>
        </w:tc>
      </w:tr>
      <w:tr w:rsidR="006C486C" w:rsidRPr="00F76055" w14:paraId="69C53223" w14:textId="77777777" w:rsidTr="006D3251">
        <w:trPr>
          <w:trHeight w:val="46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16E2721" w14:textId="77777777" w:rsidR="006C486C" w:rsidRPr="00F76055" w:rsidRDefault="006C486C" w:rsidP="006C486C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9DFDF27" w14:textId="77777777" w:rsidR="006C486C" w:rsidRPr="00F76055" w:rsidRDefault="006C486C" w:rsidP="006C486C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C809D8E" w14:textId="77777777" w:rsidR="006C486C" w:rsidRPr="00F76055" w:rsidRDefault="006C486C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Clonostachy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rose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J1446</w:t>
            </w:r>
          </w:p>
        </w:tc>
        <w:tc>
          <w:tcPr>
            <w:tcW w:w="226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2D2927E1" w14:textId="77777777" w:rsidR="006C486C" w:rsidRPr="00F76055" w:rsidRDefault="006C486C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resto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EBADAB" w14:textId="77777777" w:rsidR="006C486C" w:rsidRPr="00F76055" w:rsidRDefault="006C486C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00-500 g/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72452C" w14:textId="77777777" w:rsidR="006C486C" w:rsidRPr="00F76055" w:rsidRDefault="006C486C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Č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D490D7" w14:textId="77777777" w:rsidR="006C486C" w:rsidRPr="00F76055" w:rsidRDefault="006C486C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dodatek substratom (pred sajenjem) </w:t>
            </w:r>
          </w:p>
        </w:tc>
      </w:tr>
      <w:tr w:rsidR="006C486C" w:rsidRPr="00F76055" w14:paraId="24BB2ACF" w14:textId="77777777" w:rsidTr="006D3251">
        <w:trPr>
          <w:trHeight w:val="92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D216518" w14:textId="77777777" w:rsidR="006C486C" w:rsidRPr="00F76055" w:rsidRDefault="006C486C" w:rsidP="006C486C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53037A4" w14:textId="77777777" w:rsidR="006C486C" w:rsidRPr="00F76055" w:rsidRDefault="006C486C" w:rsidP="006C486C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D353F5" w14:textId="77777777" w:rsidR="006C486C" w:rsidRPr="00F76055" w:rsidRDefault="006C486C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48E5D9" w14:textId="77777777" w:rsidR="006C486C" w:rsidRPr="00F76055" w:rsidRDefault="006C486C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A69BCF" w14:textId="77777777" w:rsidR="006C486C" w:rsidRPr="00F76055" w:rsidRDefault="006C486C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00-500 g/1000 rastl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B43634" w14:textId="77777777" w:rsidR="006C486C" w:rsidRPr="00F76055" w:rsidRDefault="006C486C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Č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905936" w14:textId="77777777" w:rsidR="006C486C" w:rsidRPr="00F76055" w:rsidRDefault="006C486C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preko kapljičnega namakalnega sistema (po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lastRenderedPageBreak/>
              <w:t>presajanju ali sajenju v lončke)</w:t>
            </w:r>
          </w:p>
        </w:tc>
      </w:tr>
      <w:tr w:rsidR="006C486C" w:rsidRPr="00F76055" w14:paraId="170A909C" w14:textId="77777777" w:rsidTr="006D3251">
        <w:trPr>
          <w:trHeight w:val="46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617E6" w14:textId="77777777" w:rsidR="006C486C" w:rsidRPr="00F76055" w:rsidRDefault="006C486C" w:rsidP="006C486C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F9E15" w14:textId="77777777" w:rsidR="006C486C" w:rsidRPr="00F76055" w:rsidRDefault="006C486C" w:rsidP="006C486C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06911" w14:textId="77777777" w:rsidR="006C486C" w:rsidRPr="00F76055" w:rsidRDefault="006C486C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DB780E" w14:textId="77777777" w:rsidR="006C486C" w:rsidRPr="00F76055" w:rsidRDefault="006C486C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99AAD9" w14:textId="77777777" w:rsidR="006C486C" w:rsidRPr="00F76055" w:rsidRDefault="006C486C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0,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3C00AD" w14:textId="77777777" w:rsidR="006C486C" w:rsidRPr="00F76055" w:rsidRDefault="006C486C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Č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F2CF60" w14:textId="77777777" w:rsidR="006C486C" w:rsidRPr="00F76055" w:rsidRDefault="006C486C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alivanje, škropljenje sadik</w:t>
            </w:r>
          </w:p>
        </w:tc>
      </w:tr>
      <w:tr w:rsidR="00B37224" w:rsidRPr="00F76055" w14:paraId="18A485B2" w14:textId="77777777" w:rsidTr="006D3251">
        <w:trPr>
          <w:trHeight w:val="1040"/>
        </w:trPr>
        <w:tc>
          <w:tcPr>
            <w:tcW w:w="25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5A7888" w14:textId="77777777" w:rsidR="00B37224" w:rsidRPr="00F76055" w:rsidRDefault="00B37224" w:rsidP="006C486C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Glivične bolezni sejančkov in sadik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CEB44D" w14:textId="77777777" w:rsidR="00B37224" w:rsidRPr="00F76055" w:rsidRDefault="00B37224" w:rsidP="006C486C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E7BEF9" w14:textId="177AB6E4" w:rsidR="00B37224" w:rsidRPr="00F76055" w:rsidRDefault="00B37224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r w:rsidR="00123CC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1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961780" w14:textId="77777777" w:rsidR="00B37224" w:rsidRPr="00F76055" w:rsidRDefault="00B37224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olyversum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103016" w14:textId="77777777" w:rsidR="00B37224" w:rsidRPr="00F76055" w:rsidRDefault="00B37224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 g/kg semena                             Predvidena gostota 30.000 sadik/ha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11AABC" w14:textId="77777777" w:rsidR="00B37224" w:rsidRPr="00F76055" w:rsidRDefault="00B37224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CFE582" w14:textId="798A7A55" w:rsidR="00B37224" w:rsidRPr="00F76055" w:rsidRDefault="00B37224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123CC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Za suho ali vlažno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mena v ZAPRTIH PROSTORIH.</w:t>
            </w:r>
          </w:p>
        </w:tc>
      </w:tr>
      <w:tr w:rsidR="00B37224" w:rsidRPr="00F76055" w14:paraId="6FB9F020" w14:textId="77777777" w:rsidTr="006D3251">
        <w:trPr>
          <w:trHeight w:val="1115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9AC7E" w14:textId="77777777" w:rsidR="00B37224" w:rsidRPr="00F76055" w:rsidRDefault="00B37224" w:rsidP="006C486C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4B4BC4" w14:textId="77777777" w:rsidR="00B37224" w:rsidRPr="00F76055" w:rsidRDefault="00B37224" w:rsidP="006C486C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690EC" w14:textId="77777777" w:rsidR="00B37224" w:rsidRPr="00F76055" w:rsidRDefault="00B37224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21264BC" w14:textId="77777777" w:rsidR="00B37224" w:rsidRPr="00F76055" w:rsidRDefault="00B37224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AF4037" w14:textId="77777777" w:rsidR="00B37224" w:rsidRPr="00F76055" w:rsidRDefault="00B37224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0,0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.        (0,2 kg/ha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3F2F23" w14:textId="77777777" w:rsidR="00B37224" w:rsidRPr="00F76055" w:rsidRDefault="00B37224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000B2F" w14:textId="75128CA5" w:rsidR="00B37224" w:rsidRPr="00F76055" w:rsidRDefault="00B37224" w:rsidP="006C486C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123CC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otapljanje koreninske grude sadik pred presajanjem ali zalivanje po sajenju.</w:t>
            </w:r>
          </w:p>
        </w:tc>
      </w:tr>
      <w:tr w:rsidR="00B37224" w:rsidRPr="00F76055" w14:paraId="0979DB3B" w14:textId="77777777" w:rsidTr="006D3251">
        <w:trPr>
          <w:trHeight w:val="692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0801A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4967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FB3BB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EF96F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3CB67" w14:textId="2FF99775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1-0,2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8EEB1D" w14:textId="153434A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E6FF4" w14:textId="0ED4B9A5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123CC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Foliarno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li z zalivanjem (po vzniku)</w:t>
            </w:r>
          </w:p>
        </w:tc>
      </w:tr>
      <w:tr w:rsidR="00B37224" w:rsidRPr="00F76055" w14:paraId="30F4F5C9" w14:textId="77777777" w:rsidTr="006D3251">
        <w:trPr>
          <w:trHeight w:val="374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DE4C0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D6D99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E243E1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2B22E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Univerzalni fungicid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8A6554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 g/10 L vode oz. 2 g/4 L vode/100 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5E2074" w14:textId="77777777" w:rsidR="00B37224" w:rsidRPr="00F76055" w:rsidRDefault="00B37224" w:rsidP="00B37224">
            <w:pPr>
              <w:jc w:val="righ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0FF348" w14:textId="23546F7F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123CC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otapljanje koreninske grude mladih sadik pred sajenjem (namakanje) ali zalivanje.</w:t>
            </w:r>
          </w:p>
        </w:tc>
      </w:tr>
      <w:tr w:rsidR="00B37224" w:rsidRPr="00F76055" w14:paraId="2641F9AF" w14:textId="77777777" w:rsidTr="006D3251">
        <w:trPr>
          <w:trHeight w:val="69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5F7B0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BE257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727C8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DE705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4699B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-2 g/3-8 L vode/100 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D44163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DD6A41" w14:textId="12FB688F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123CC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Foliarno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li z zalivanjem (po vzniku). </w:t>
            </w:r>
          </w:p>
        </w:tc>
      </w:tr>
      <w:tr w:rsidR="00B37224" w:rsidRPr="00F76055" w14:paraId="6A29B7B3" w14:textId="77777777" w:rsidTr="006D3251">
        <w:trPr>
          <w:trHeight w:val="1620"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57A228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lastRenderedPageBreak/>
              <w:t>Bela gniloba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4C147FA6" w14:textId="3A08CAC4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clerotioru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6AB334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5811BC9E" w14:textId="77777777" w:rsidR="00B37224" w:rsidRPr="00F76055" w:rsidRDefault="00B37224" w:rsidP="00B84EF7">
            <w:pPr>
              <w:pStyle w:val="Odstavekseznama"/>
              <w:numPr>
                <w:ilvl w:val="0"/>
                <w:numId w:val="220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širok kolobar z vključevanjem žit v kolobar, </w:t>
            </w:r>
          </w:p>
          <w:p w14:paraId="650C5D9B" w14:textId="77777777" w:rsidR="00B37224" w:rsidRPr="00F76055" w:rsidRDefault="00B37224" w:rsidP="00B84EF7">
            <w:pPr>
              <w:pStyle w:val="Odstavekseznama"/>
              <w:numPr>
                <w:ilvl w:val="0"/>
                <w:numId w:val="220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odstranjevanje in uničevanje obolelih rastlin preden se formirajo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klerocij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</w:p>
          <w:p w14:paraId="4971E250" w14:textId="266FF56D" w:rsidR="00B37224" w:rsidRPr="00F76055" w:rsidRDefault="00B37224" w:rsidP="00B84EF7">
            <w:pPr>
              <w:pStyle w:val="Odstavekseznama"/>
              <w:numPr>
                <w:ilvl w:val="0"/>
                <w:numId w:val="220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imerne medvrstne razdalje, razkuževanje tal z vodno paro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03FD31" w14:textId="30D8FB93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r w:rsidR="00123CC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1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150A62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olyversum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3C1351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05 % oz. 50 g/100 L vode oz. 0,1-0,2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BDC95D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E2F04E" w14:textId="2450785B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123CC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Zalivanje (od razvojne faze, ko je drugi list na glavnem poganjku razvit, do faze, ko je četrti list na glavnem poganjku razvit).</w:t>
            </w:r>
          </w:p>
        </w:tc>
      </w:tr>
      <w:tr w:rsidR="00B37224" w:rsidRPr="00F76055" w14:paraId="700A3365" w14:textId="77777777" w:rsidTr="006D3251">
        <w:trPr>
          <w:trHeight w:val="1783"/>
        </w:trPr>
        <w:tc>
          <w:tcPr>
            <w:tcW w:w="25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794649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Gniloba plodov paprike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hytophtor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capsic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081785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4F1A918C" w14:textId="77777777" w:rsidR="00B37224" w:rsidRPr="00F76055" w:rsidRDefault="00B37224" w:rsidP="00B84EF7">
            <w:pPr>
              <w:pStyle w:val="Odstavekseznama"/>
              <w:numPr>
                <w:ilvl w:val="0"/>
                <w:numId w:val="221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setev v razkužen substrat, </w:t>
            </w:r>
          </w:p>
          <w:p w14:paraId="26DE443A" w14:textId="77777777" w:rsidR="00B37224" w:rsidRPr="00F76055" w:rsidRDefault="00B37224" w:rsidP="00B84EF7">
            <w:pPr>
              <w:pStyle w:val="Odstavekseznama"/>
              <w:numPr>
                <w:ilvl w:val="0"/>
                <w:numId w:val="221"/>
              </w:numPr>
              <w:ind w:left="212" w:hanging="141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dovolj široke medvrstne razdalje, gnojenje z dušikom na podlagi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mi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analiz.     </w:t>
            </w:r>
          </w:p>
          <w:p w14:paraId="4E172BF2" w14:textId="1D7B865C" w:rsidR="00B37224" w:rsidRPr="00F76055" w:rsidRDefault="00B37224" w:rsidP="00B37224">
            <w:pPr>
              <w:pStyle w:val="Odstavekseznama"/>
              <w:ind w:left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                      </w:t>
            </w:r>
          </w:p>
          <w:p w14:paraId="108A4CD1" w14:textId="7E76640D" w:rsidR="00B37224" w:rsidRPr="00F76055" w:rsidRDefault="00B37224" w:rsidP="00B37224">
            <w:pPr>
              <w:ind w:left="71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Kem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preventivno zalivanje sadik,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substrata ali tal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B1AFCA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aker v ob. trivalentnega bakrovega sulfata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B1A542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Cuproxat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1DBCC0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,3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DF018B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4B0BA3" w14:textId="2E59DCC5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123CC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       Za zmanjševanje okužb. Največ 4 krat v rastni dobi.</w:t>
            </w:r>
          </w:p>
        </w:tc>
      </w:tr>
      <w:tr w:rsidR="00B37224" w:rsidRPr="00F76055" w14:paraId="6533DFB9" w14:textId="77777777" w:rsidTr="006D3251">
        <w:trPr>
          <w:trHeight w:val="940"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41849E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Plutavost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paradižnikovih korenin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526298F6" w14:textId="1EE9467A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yrenochet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ycopersic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92E52B" w14:textId="4A899A7B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Nekemični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 xml:space="preserve">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razkuževanje tal z vodno paro ali solarizacija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6E6742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7C1123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AA5476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773085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8D4F9C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B37224" w:rsidRPr="00F76055" w14:paraId="50DF8103" w14:textId="77777777" w:rsidTr="006D3251">
        <w:trPr>
          <w:trHeight w:val="1380"/>
        </w:trPr>
        <w:tc>
          <w:tcPr>
            <w:tcW w:w="25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F10B50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Bela noga krompirja na paradižniku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121AA410" w14:textId="31742660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Rhizoctoni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olan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F7D52D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5546475E" w14:textId="77777777" w:rsidR="00B37224" w:rsidRPr="00F76055" w:rsidRDefault="00B37224" w:rsidP="00B84EF7">
            <w:pPr>
              <w:pStyle w:val="Odstavekseznama"/>
              <w:numPr>
                <w:ilvl w:val="0"/>
                <w:numId w:val="222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sklajeno, ne preobilno zalivanje, širok kolobar, </w:t>
            </w:r>
          </w:p>
          <w:p w14:paraId="46DFB89D" w14:textId="77777777" w:rsidR="00B37224" w:rsidRPr="00F76055" w:rsidRDefault="00B37224" w:rsidP="00B84EF7">
            <w:pPr>
              <w:pStyle w:val="Odstavekseznama"/>
              <w:numPr>
                <w:ilvl w:val="0"/>
                <w:numId w:val="222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razkuževanje tal z vodno paro ali solarizacija tal, </w:t>
            </w:r>
          </w:p>
          <w:p w14:paraId="2314A3D9" w14:textId="042CD478" w:rsidR="00B37224" w:rsidRPr="00F76055" w:rsidRDefault="00B37224" w:rsidP="00B84EF7">
            <w:pPr>
              <w:pStyle w:val="Odstavekseznama"/>
              <w:numPr>
                <w:ilvl w:val="0"/>
                <w:numId w:val="222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dstranjevanje in uničevanje obolelih rastlin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DE91D9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8E1FC1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64F47F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048D9F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B9CC4C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B37224" w:rsidRPr="00F76055" w14:paraId="4E9FAFED" w14:textId="77777777" w:rsidTr="006D3251">
        <w:trPr>
          <w:trHeight w:val="1610"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651E3E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Verticilijska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uvelost paprike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Verticilliu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dahlia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BB60B0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6ED749EC" w14:textId="77777777" w:rsidR="00B37224" w:rsidRPr="00F76055" w:rsidRDefault="00B37224" w:rsidP="00B84EF7">
            <w:pPr>
              <w:pStyle w:val="Odstavekseznama"/>
              <w:numPr>
                <w:ilvl w:val="0"/>
                <w:numId w:val="223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širok kolobar z vključevanjem žit v kolobar, </w:t>
            </w:r>
          </w:p>
          <w:p w14:paraId="141715A2" w14:textId="2C9FB13D" w:rsidR="00B37224" w:rsidRPr="00F76055" w:rsidRDefault="00B37224" w:rsidP="00B84EF7">
            <w:pPr>
              <w:pStyle w:val="Odstavekseznama"/>
              <w:numPr>
                <w:ilvl w:val="0"/>
                <w:numId w:val="223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dstranjevanje in uničevanje obolelih rastlin,</w:t>
            </w:r>
          </w:p>
          <w:p w14:paraId="2745F54F" w14:textId="54A5A60B" w:rsidR="00B37224" w:rsidRPr="00F76055" w:rsidRDefault="00B37224" w:rsidP="00B84EF7">
            <w:pPr>
              <w:pStyle w:val="Odstavekseznama"/>
              <w:numPr>
                <w:ilvl w:val="0"/>
                <w:numId w:val="223"/>
              </w:numPr>
              <w:ind w:left="212" w:hanging="141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imerne medvrstne razdalje, razkuževanje tal z vodno paro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E0A7CC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921D9D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870E71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41C8EF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C66864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B37224" w:rsidRPr="00F76055" w14:paraId="0C463FFD" w14:textId="77777777" w:rsidTr="006D3251">
        <w:trPr>
          <w:trHeight w:val="2070"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2CEAA4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lastRenderedPageBreak/>
              <w:t>Pritlehna trohnoba paradižnikovega stebla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hytophtor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cryptoge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hytophtor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nicotiana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hytophtor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capsic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hytophtor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citricol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96085B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5572E7B8" w14:textId="77777777" w:rsidR="00B37224" w:rsidRPr="00F76055" w:rsidRDefault="00B37224" w:rsidP="00B84EF7">
            <w:pPr>
              <w:pStyle w:val="Odstavekseznama"/>
              <w:numPr>
                <w:ilvl w:val="0"/>
                <w:numId w:val="224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poraba certificiranega semena in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darvih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sadik, </w:t>
            </w:r>
          </w:p>
          <w:p w14:paraId="3CDD2F0A" w14:textId="77777777" w:rsidR="00B37224" w:rsidRPr="00F76055" w:rsidRDefault="00B37224" w:rsidP="00B84EF7">
            <w:pPr>
              <w:pStyle w:val="Odstavekseznama"/>
              <w:numPr>
                <w:ilvl w:val="0"/>
                <w:numId w:val="224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sklajeno, ne preobilno zalivanje, razkuževanje tal z vodno paro ali solarizacija, </w:t>
            </w:r>
          </w:p>
          <w:p w14:paraId="6A430A66" w14:textId="77777777" w:rsidR="00B37224" w:rsidRPr="00F76055" w:rsidRDefault="00B37224" w:rsidP="00B84EF7">
            <w:pPr>
              <w:pStyle w:val="Odstavekseznama"/>
              <w:numPr>
                <w:ilvl w:val="0"/>
                <w:numId w:val="224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odstranjevanje in uničevanje obolelih rastlin, </w:t>
            </w:r>
          </w:p>
          <w:p w14:paraId="593283B9" w14:textId="28F2CA71" w:rsidR="00B37224" w:rsidRPr="00F76055" w:rsidRDefault="00B37224" w:rsidP="00B84EF7">
            <w:pPr>
              <w:pStyle w:val="Odstavekseznama"/>
              <w:numPr>
                <w:ilvl w:val="0"/>
                <w:numId w:val="224"/>
              </w:numPr>
              <w:ind w:left="212" w:hanging="141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širok kolobar, v katerem se plodovke ne pojavljajo vsako leto.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F42A80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0F1F42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2EE7A4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79660D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4CFB02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33177E" w:rsidRPr="00F76055" w14:paraId="2149D800" w14:textId="77777777" w:rsidTr="006D3251">
        <w:trPr>
          <w:trHeight w:val="289"/>
        </w:trPr>
        <w:tc>
          <w:tcPr>
            <w:tcW w:w="25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6E00A1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Črna listna pegavost krompirja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7E119297" w14:textId="2A4D316E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lternari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orr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.s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olan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C1A55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7298C15E" w14:textId="72326FE8" w:rsidR="0033177E" w:rsidRPr="00F76055" w:rsidRDefault="0033177E" w:rsidP="00B84EF7">
            <w:pPr>
              <w:pStyle w:val="Odstavekseznama"/>
              <w:numPr>
                <w:ilvl w:val="0"/>
                <w:numId w:val="226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razkuževanje tal z vodno paro ali solarizacija tal, </w:t>
            </w:r>
          </w:p>
          <w:p w14:paraId="0331A837" w14:textId="693F390B" w:rsidR="0033177E" w:rsidRPr="00F76055" w:rsidRDefault="0033177E" w:rsidP="00B84EF7">
            <w:pPr>
              <w:pStyle w:val="Odstavekseznama"/>
              <w:numPr>
                <w:ilvl w:val="0"/>
                <w:numId w:val="225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etev razkuženega semena.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30EF51D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zoksistrobin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DE16AF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irado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250 EC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18E415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F2CF6D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3D76D50D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Največ 2 krat v rastni dobi.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  <w:p w14:paraId="12D817E9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  <w:p w14:paraId="650C3B3F" w14:textId="071A12C0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33177E" w:rsidRPr="00F76055" w14:paraId="78EEFC80" w14:textId="77777777" w:rsidTr="006D3251">
        <w:trPr>
          <w:trHeight w:val="23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031FF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ACDBE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73BE27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52A69F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rtiva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F1468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4E89F6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hideMark/>
          </w:tcPr>
          <w:p w14:paraId="710F7456" w14:textId="0043A0A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33177E" w:rsidRPr="00F76055" w14:paraId="73BE51EA" w14:textId="77777777" w:rsidTr="006D3251">
        <w:trPr>
          <w:trHeight w:val="23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9C50C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90B4B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62FCFB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9026FE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aftr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AZT 25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3490DA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A5C5FA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A8C5EF" w14:textId="4D8E6914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B37224" w:rsidRPr="00F76055" w14:paraId="5EAF3B7B" w14:textId="77777777" w:rsidTr="006D3251">
        <w:trPr>
          <w:trHeight w:val="952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97405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4C0F3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2B2204" w14:textId="7F702669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="00123CC5" w:rsidRPr="00123CC5">
              <w:rPr>
                <w:rFonts w:cs="Arial"/>
                <w:color w:val="00B050"/>
                <w:sz w:val="18"/>
                <w:szCs w:val="18"/>
                <w:lang w:eastAsia="sl-SI"/>
              </w:rPr>
              <w:t>sev</w:t>
            </w:r>
            <w:r w:rsidR="00123CC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ZB24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C4B120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aegro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CBB88B" w14:textId="6845F79A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0,185-0,37 kg/ha  </w:t>
            </w:r>
            <w:r w:rsidR="002D1B66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(n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jvišji skupni odmerek 3,7 kg/ha na rastni ciklus</w:t>
            </w:r>
            <w:r w:rsidR="002D1B66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7394E0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2320D5" w14:textId="0F020A26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123CC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Delno zmanjševanje okužb.</w:t>
            </w:r>
            <w:r w:rsidR="002D1B66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Največ 10 krat v rastni dobi.</w:t>
            </w:r>
          </w:p>
        </w:tc>
      </w:tr>
      <w:tr w:rsidR="00B37224" w:rsidRPr="00F76055" w14:paraId="3DA8CCE9" w14:textId="77777777" w:rsidTr="006D3251">
        <w:trPr>
          <w:trHeight w:val="47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9CF0E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D90721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F35BED" w14:textId="07903CFA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</w:t>
            </w:r>
            <w:r w:rsidR="00123CC5">
              <w:rPr>
                <w:rFonts w:cs="Arial"/>
                <w:color w:val="00B050"/>
                <w:sz w:val="18"/>
                <w:szCs w:val="18"/>
                <w:lang w:eastAsia="sl-SI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QST 712 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1A4BE5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renade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o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DE5DE4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8 L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C4DB87" w14:textId="69CE7754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6B2DE" w14:textId="78123743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manjševanje okužb</w:t>
            </w:r>
            <w:r w:rsidR="00B1172D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Do 6 </w:t>
            </w:r>
            <w:proofErr w:type="spellStart"/>
            <w:r w:rsidR="00B1172D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</w:t>
            </w:r>
            <w:proofErr w:type="spellEnd"/>
            <w:r w:rsidR="00B1172D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v rastni dobi.</w:t>
            </w:r>
          </w:p>
        </w:tc>
      </w:tr>
      <w:tr w:rsidR="00B37224" w:rsidRPr="00F76055" w14:paraId="007EB301" w14:textId="77777777" w:rsidTr="006D3251">
        <w:trPr>
          <w:trHeight w:val="419"/>
        </w:trPr>
        <w:tc>
          <w:tcPr>
            <w:tcW w:w="25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D77DE7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Siva plesen </w:t>
            </w:r>
          </w:p>
          <w:p w14:paraId="0FC9CD74" w14:textId="523A04D0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Botryotin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fuckelian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85680D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061AB7F5" w14:textId="77777777" w:rsidR="00B37224" w:rsidRPr="00F76055" w:rsidRDefault="00B37224" w:rsidP="00B84EF7">
            <w:pPr>
              <w:pStyle w:val="Odstavekseznama"/>
              <w:numPr>
                <w:ilvl w:val="0"/>
                <w:numId w:val="225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plodove obiramo s škarjami ali nožem, </w:t>
            </w:r>
          </w:p>
          <w:p w14:paraId="5C87CC83" w14:textId="77777777" w:rsidR="00B37224" w:rsidRPr="00F76055" w:rsidRDefault="00B37224" w:rsidP="00B84EF7">
            <w:pPr>
              <w:pStyle w:val="Odstavekseznama"/>
              <w:numPr>
                <w:ilvl w:val="0"/>
                <w:numId w:val="225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odstranjevanje okuženih rastlinskih ostankov, </w:t>
            </w:r>
          </w:p>
          <w:p w14:paraId="678C046B" w14:textId="77777777" w:rsidR="00B37224" w:rsidRPr="00F76055" w:rsidRDefault="00B37224" w:rsidP="00B84EF7">
            <w:pPr>
              <w:pStyle w:val="Odstavekseznama"/>
              <w:numPr>
                <w:ilvl w:val="0"/>
                <w:numId w:val="225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kolobar, </w:t>
            </w:r>
          </w:p>
          <w:p w14:paraId="6B50D985" w14:textId="77777777" w:rsidR="00B37224" w:rsidRPr="00F76055" w:rsidRDefault="00B37224" w:rsidP="00B84EF7">
            <w:pPr>
              <w:pStyle w:val="Odstavekseznama"/>
              <w:numPr>
                <w:ilvl w:val="0"/>
                <w:numId w:val="225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strezne medvrstne in vrstne razdalje, </w:t>
            </w:r>
          </w:p>
          <w:p w14:paraId="4BDBA791" w14:textId="17B5C0D3" w:rsidR="00B37224" w:rsidRPr="00F76055" w:rsidRDefault="00B37224" w:rsidP="00B84EF7">
            <w:pPr>
              <w:pStyle w:val="Odstavekseznama"/>
              <w:numPr>
                <w:ilvl w:val="0"/>
                <w:numId w:val="225"/>
              </w:numPr>
              <w:ind w:left="212" w:hanging="141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kapljično namakanje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B84A01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lanta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ev D747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FBEA84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myl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-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0C836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5-2,5 kg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ED75A3" w14:textId="04FCC794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C6ECFF" w14:textId="5F0C1704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manjševanje okužb. Največ 6 krat v rastni dobi.</w:t>
            </w:r>
          </w:p>
        </w:tc>
      </w:tr>
      <w:tr w:rsidR="00B37224" w:rsidRPr="00F76055" w14:paraId="0FA0363D" w14:textId="77777777" w:rsidTr="006D3251">
        <w:trPr>
          <w:trHeight w:val="47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5E1F7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A87D6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9A108B" w14:textId="21A515ED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</w:t>
            </w:r>
            <w:r w:rsidR="00123CC5">
              <w:rPr>
                <w:rFonts w:cs="Arial"/>
                <w:color w:val="00B050"/>
                <w:sz w:val="18"/>
                <w:szCs w:val="18"/>
                <w:lang w:eastAsia="sl-SI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QST 713 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986F3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renade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o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B0C0A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8 L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49CDE6" w14:textId="25EA1F71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6CCA78" w14:textId="79485CAD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manjševanje okužb</w:t>
            </w:r>
            <w:r w:rsidR="00B1172D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Do 6 </w:t>
            </w:r>
            <w:proofErr w:type="spellStart"/>
            <w:r w:rsidR="00B1172D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</w:t>
            </w:r>
            <w:proofErr w:type="spellEnd"/>
            <w:r w:rsidR="00B1172D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v rastni dobi.</w:t>
            </w:r>
          </w:p>
        </w:tc>
      </w:tr>
      <w:tr w:rsidR="00B37224" w:rsidRPr="00F76055" w14:paraId="12EEA6B7" w14:textId="77777777" w:rsidTr="006D3251">
        <w:trPr>
          <w:trHeight w:val="454"/>
        </w:trPr>
        <w:tc>
          <w:tcPr>
            <w:tcW w:w="25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04D7112" w14:textId="2CD78664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Pepelovka </w:t>
            </w:r>
            <w:r w:rsidR="00DB4437"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razhudnikovk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eveillul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auric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4A8E221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05F767C8" w14:textId="6BCB9A51" w:rsidR="00B37224" w:rsidRPr="00F76055" w:rsidRDefault="00B37224" w:rsidP="00B84EF7">
            <w:pPr>
              <w:pStyle w:val="Odstavekseznama"/>
              <w:numPr>
                <w:ilvl w:val="0"/>
                <w:numId w:val="225"/>
              </w:numPr>
              <w:ind w:left="212" w:hanging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ajenje tolerantnih sort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550585" w14:textId="33D56EAA" w:rsidR="00B37224" w:rsidRPr="00BA413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BA413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pelomyces</w:t>
            </w:r>
            <w:proofErr w:type="spellEnd"/>
            <w:r w:rsidRPr="00BA413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BA413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quisqualis</w:t>
            </w:r>
            <w:proofErr w:type="spellEnd"/>
            <w:r w:rsidRPr="00BA413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r w:rsidR="00123CC5" w:rsidRPr="00BA413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v </w:t>
            </w:r>
            <w:r w:rsidRPr="00BA4135">
              <w:rPr>
                <w:rFonts w:cs="Arial"/>
                <w:color w:val="00B050"/>
                <w:sz w:val="18"/>
                <w:szCs w:val="18"/>
                <w:lang w:eastAsia="sl-SI"/>
              </w:rPr>
              <w:t>AQ10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C1C369" w14:textId="77777777" w:rsidR="00B37224" w:rsidRPr="00BA413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BA4135">
              <w:rPr>
                <w:rFonts w:cs="Arial"/>
                <w:color w:val="00B050"/>
                <w:sz w:val="18"/>
                <w:szCs w:val="18"/>
                <w:lang w:eastAsia="sl-SI"/>
              </w:rPr>
              <w:t>AQ-1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729C56" w14:textId="77777777" w:rsidR="00B37224" w:rsidRPr="00BA413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BA4135">
              <w:rPr>
                <w:rFonts w:cs="Arial"/>
                <w:color w:val="00B050"/>
                <w:sz w:val="18"/>
                <w:szCs w:val="18"/>
                <w:lang w:eastAsia="sl-SI"/>
              </w:rPr>
              <w:t>35 g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E47F8F" w14:textId="77777777" w:rsidR="00B37224" w:rsidRPr="00BA413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BA413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FE7581" w14:textId="48CA7AF0" w:rsidR="00B37224" w:rsidRPr="00BA413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BA4135">
              <w:rPr>
                <w:rFonts w:cs="Arial"/>
                <w:color w:val="00B050"/>
                <w:sz w:val="18"/>
                <w:szCs w:val="18"/>
                <w:lang w:eastAsia="sl-SI"/>
              </w:rPr>
              <w:t>Največ 2 krat v rastni dobi</w:t>
            </w:r>
          </w:p>
        </w:tc>
      </w:tr>
      <w:tr w:rsidR="0033177E" w:rsidRPr="00F76055" w14:paraId="306F6CE4" w14:textId="77777777" w:rsidTr="006D3251">
        <w:trPr>
          <w:trHeight w:val="26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7E6D94" w14:textId="77777777" w:rsidR="0033177E" w:rsidRPr="00F76055" w:rsidRDefault="0033177E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3EC252" w14:textId="77777777" w:rsidR="0033177E" w:rsidRPr="00F76055" w:rsidRDefault="0033177E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63B1B1C8" w14:textId="77777777" w:rsidR="0033177E" w:rsidRPr="00F76055" w:rsidRDefault="0033177E" w:rsidP="00B37224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azoksistrob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FE385F" w14:textId="77777777" w:rsidR="0033177E" w:rsidRPr="00F76055" w:rsidRDefault="0033177E" w:rsidP="00B37224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250 E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C571DF" w14:textId="77777777" w:rsidR="0033177E" w:rsidRPr="00F76055" w:rsidRDefault="0033177E" w:rsidP="00B37224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AE5E49" w14:textId="77777777" w:rsidR="0033177E" w:rsidRPr="00F76055" w:rsidRDefault="0033177E" w:rsidP="00B37224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6F1B795D" w14:textId="77777777" w:rsidR="0033177E" w:rsidRPr="00F76055" w:rsidRDefault="0033177E" w:rsidP="00B37224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Največ 2 krat v rastni dobi.</w:t>
            </w:r>
          </w:p>
          <w:p w14:paraId="0C0BD029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  <w:p w14:paraId="0E641467" w14:textId="3C3D739C" w:rsidR="0033177E" w:rsidRPr="00F76055" w:rsidRDefault="0033177E" w:rsidP="00B37224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33177E" w:rsidRPr="00F76055" w14:paraId="00908246" w14:textId="77777777" w:rsidTr="006D3251">
        <w:trPr>
          <w:trHeight w:val="26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B12685" w14:textId="77777777" w:rsidR="0033177E" w:rsidRPr="00F76055" w:rsidRDefault="0033177E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1F7EED" w14:textId="77777777" w:rsidR="0033177E" w:rsidRPr="00F76055" w:rsidRDefault="0033177E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55364B" w14:textId="77777777" w:rsidR="0033177E" w:rsidRPr="00F76055" w:rsidRDefault="0033177E" w:rsidP="00B37224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10C02C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rtiva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A94B86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C330F7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hideMark/>
          </w:tcPr>
          <w:p w14:paraId="483A530A" w14:textId="55AD296F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33177E" w:rsidRPr="00F76055" w14:paraId="027C9A40" w14:textId="77777777" w:rsidTr="006B4E08">
        <w:trPr>
          <w:trHeight w:val="26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E27086" w14:textId="77777777" w:rsidR="0033177E" w:rsidRPr="00F76055" w:rsidRDefault="0033177E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03AE42" w14:textId="77777777" w:rsidR="0033177E" w:rsidRPr="00F76055" w:rsidRDefault="0033177E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0D64C" w14:textId="77777777" w:rsidR="0033177E" w:rsidRPr="00F76055" w:rsidRDefault="0033177E" w:rsidP="00B37224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69DD8C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aftr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AZT 25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65500D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BCD6DE" w14:textId="77777777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8BDBD1" w14:textId="2EA99B8B" w:rsidR="0033177E" w:rsidRPr="00F76055" w:rsidRDefault="0033177E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B37224" w:rsidRPr="00F76055" w14:paraId="6E9FDBE5" w14:textId="77777777" w:rsidTr="006B4E08">
        <w:trPr>
          <w:trHeight w:val="47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363B02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826039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B2206C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lanta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ev D747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92C561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myl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-X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AE6BD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5-2,5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62CBF5" w14:textId="19B1BD33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37540B" w14:textId="6758529A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manjševanje okužb. Največ 6 krat v rastni dobi.</w:t>
            </w:r>
          </w:p>
        </w:tc>
      </w:tr>
      <w:tr w:rsidR="00B37224" w:rsidRPr="00F76055" w14:paraId="04FA22EE" w14:textId="77777777" w:rsidTr="006D3251">
        <w:trPr>
          <w:trHeight w:val="117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C3DF59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5C1640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CE6293" w14:textId="71667D23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="00123CC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ZB2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A88C9F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aegro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27AD32" w14:textId="231A8848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0,185-0,37 kg/ha  </w:t>
            </w:r>
            <w:r w:rsidR="002D1B66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(n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jvišji skupni odmerek 3,7 kg/ha na rastni ciklus</w:t>
            </w:r>
            <w:r w:rsidR="002D1B66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2C0D30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02C2DC" w14:textId="27607782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123CC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. Tudi za zmanjševanje okužb s paradižnikovo pepelovko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Oidi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neolycopersic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).</w:t>
            </w:r>
            <w:r w:rsidR="002D1B66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Največ 10 krat v rastni dobi.</w:t>
            </w:r>
          </w:p>
        </w:tc>
      </w:tr>
      <w:tr w:rsidR="006B4E08" w:rsidRPr="00F76055" w14:paraId="1DD352AE" w14:textId="77777777" w:rsidTr="004F114F">
        <w:trPr>
          <w:trHeight w:val="26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1AB000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DE9F67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960407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žveplo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253BD9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ertipi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75D7FA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6 L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EB4F7C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4504E3E0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manjševanje okužb. Največ 6 krat na rastno sezono.</w:t>
            </w:r>
          </w:p>
          <w:p w14:paraId="67A6E1C3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udi stransko delovanje na pršice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cari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).</w:t>
            </w:r>
          </w:p>
          <w:p w14:paraId="565534B1" w14:textId="082FEA6F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4 krat na rastno sezono.</w:t>
            </w:r>
          </w:p>
        </w:tc>
      </w:tr>
      <w:tr w:rsidR="006B4E08" w:rsidRPr="00F76055" w14:paraId="6ED3A8D8" w14:textId="77777777" w:rsidTr="004F114F">
        <w:trPr>
          <w:trHeight w:val="26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48B6407" w14:textId="77777777" w:rsidR="006B4E08" w:rsidRPr="00F76055" w:rsidRDefault="006B4E08" w:rsidP="006B4E08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28921A8" w14:textId="77777777" w:rsidR="006B4E08" w:rsidRPr="00F76055" w:rsidRDefault="006B4E08" w:rsidP="006B4E08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CFDF4" w14:textId="77777777" w:rsidR="006B4E08" w:rsidRPr="00F76055" w:rsidRDefault="006B4E08" w:rsidP="006B4E0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073DE7" w14:textId="7C7C5002" w:rsidR="006B4E08" w:rsidRPr="00F76055" w:rsidRDefault="006B4E08" w:rsidP="006B4E0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Colpenn</w:t>
            </w:r>
            <w:proofErr w:type="spellEnd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80 WG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E8C9A" w14:textId="48165F8D" w:rsidR="006B4E08" w:rsidRPr="00F76055" w:rsidRDefault="006B4E08" w:rsidP="006B4E0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C4C6F0" w14:textId="1D5C83C2" w:rsidR="006B4E08" w:rsidRPr="00F76055" w:rsidRDefault="006B4E08" w:rsidP="006B4E0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10BA9A" w14:textId="2DD44FC4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6B4E08" w:rsidRPr="00F76055" w14:paraId="745403B6" w14:textId="77777777" w:rsidTr="004F114F">
        <w:trPr>
          <w:trHeight w:val="26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1791A9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3BDFED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A77A4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9CA1AC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Cosa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F32E2E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3F8DBB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2CEB84" w14:textId="26B0B9E6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6B4E08" w:rsidRPr="00F76055" w14:paraId="04594E5E" w14:textId="77777777" w:rsidTr="004F114F">
        <w:trPr>
          <w:trHeight w:val="26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1F5860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8E2D13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3EF57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E1DAB5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Kumulus DF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90467E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ED2977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15C7DF7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6B4E08" w:rsidRPr="00F76055" w14:paraId="00040B88" w14:textId="77777777" w:rsidTr="004F114F">
        <w:trPr>
          <w:trHeight w:val="26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201355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92A401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AAB94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85384A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icrothi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isperss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CD3B89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71C9A3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5516E5E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6B4E08" w:rsidRPr="00F76055" w14:paraId="5234F2F1" w14:textId="77777777" w:rsidTr="004F114F">
        <w:trPr>
          <w:trHeight w:val="26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3B0BCA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4024BF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E64FD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052131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icrothi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ecial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D72221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4510D9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1A42BE6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6B4E08" w:rsidRPr="00F76055" w14:paraId="63E06E31" w14:textId="77777777" w:rsidTr="004F114F">
        <w:trPr>
          <w:trHeight w:val="26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58DFF7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94ED74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67C78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C1CEDA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epel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WG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295113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17EB24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CA4A87C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6B4E08" w:rsidRPr="00F76055" w14:paraId="6A57F0A3" w14:textId="77777777" w:rsidTr="004F114F">
        <w:trPr>
          <w:trHeight w:val="26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F04324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4C80CA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58E83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691C39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ulfar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6C6802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DF027F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96F9FF3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6B4E08" w:rsidRPr="00F76055" w14:paraId="23F942F2" w14:textId="77777777" w:rsidTr="004F114F">
        <w:trPr>
          <w:trHeight w:val="26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B7825E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11323A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0D25C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52CD7D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hiovi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je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A22BD9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78EBD6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3FC5FF0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6B4E08" w:rsidRPr="00F76055" w14:paraId="4CBD2B20" w14:textId="77777777" w:rsidTr="004F114F">
        <w:trPr>
          <w:trHeight w:val="26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9FFB4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23624C" w14:textId="77777777" w:rsidR="006B4E08" w:rsidRPr="00F76055" w:rsidRDefault="006B4E08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7EE981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D0E949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inde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80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924CE5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9CA995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2A266" w14:textId="77777777" w:rsidR="006B4E08" w:rsidRPr="00F76055" w:rsidRDefault="006B4E08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B37224" w:rsidRPr="00F76055" w14:paraId="04C9E1B5" w14:textId="77777777" w:rsidTr="006D3251">
        <w:trPr>
          <w:trHeight w:val="1973"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2C3F13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Bakterijska pegavost paradižnikovih plodov, Bakterijska pegavost paprike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seudomona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yringa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v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omato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Xantomona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campestr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v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vesicatori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C66F2B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1F6A8D65" w14:textId="77777777" w:rsidR="00B37224" w:rsidRPr="00F76055" w:rsidRDefault="00B37224" w:rsidP="00B84EF7">
            <w:pPr>
              <w:pStyle w:val="Odstavekseznama"/>
              <w:numPr>
                <w:ilvl w:val="0"/>
                <w:numId w:val="227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poraba zdravega razkuženega semena, </w:t>
            </w:r>
          </w:p>
          <w:p w14:paraId="36D6CCAA" w14:textId="77777777" w:rsidR="00B37224" w:rsidRPr="00F76055" w:rsidRDefault="00B37224" w:rsidP="00B84EF7">
            <w:pPr>
              <w:pStyle w:val="Odstavekseznama"/>
              <w:numPr>
                <w:ilvl w:val="0"/>
                <w:numId w:val="227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uporaba zdravih sadik,</w:t>
            </w:r>
          </w:p>
          <w:p w14:paraId="2510F340" w14:textId="77777777" w:rsidR="00B37224" w:rsidRPr="00F76055" w:rsidRDefault="00B37224" w:rsidP="00B84EF7">
            <w:pPr>
              <w:pStyle w:val="Odstavekseznama"/>
              <w:numPr>
                <w:ilvl w:val="0"/>
                <w:numId w:val="227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setev v razkužen substrat, </w:t>
            </w:r>
          </w:p>
          <w:p w14:paraId="2F4ED793" w14:textId="77777777" w:rsidR="00B37224" w:rsidRPr="00F76055" w:rsidRDefault="00B37224" w:rsidP="00B84EF7">
            <w:pPr>
              <w:pStyle w:val="Odstavekseznama"/>
              <w:numPr>
                <w:ilvl w:val="0"/>
                <w:numId w:val="227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širok kolobar, </w:t>
            </w:r>
          </w:p>
          <w:p w14:paraId="0C7C6438" w14:textId="4EFEC688" w:rsidR="00B37224" w:rsidRPr="00F76055" w:rsidRDefault="00B37224" w:rsidP="00B84EF7">
            <w:pPr>
              <w:pStyle w:val="Odstavekseznama"/>
              <w:numPr>
                <w:ilvl w:val="0"/>
                <w:numId w:val="227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odstranjevanje in uničevanje okuženih rastlinskih ostankov, uporaba listnih gnojil in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biostimulantov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, ki vsebujejo baker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1D612F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25FB53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278249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BDE9E9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C35CBE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B37224" w:rsidRPr="00F76055" w14:paraId="0888AD68" w14:textId="77777777" w:rsidTr="006D3251">
        <w:trPr>
          <w:trHeight w:val="1639"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E499D2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lastRenderedPageBreak/>
              <w:t>Kumarni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mozaik na papriki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ucumbe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osaic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virus), 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tobakov mozaik na papriki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obaco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osaic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virus), 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pisanost paprike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lfalf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osaic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virus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6BC663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 xml:space="preserve">Agrotehnični ukrepi: </w:t>
            </w:r>
          </w:p>
          <w:p w14:paraId="375F12B6" w14:textId="77777777" w:rsidR="00B37224" w:rsidRPr="00F76055" w:rsidRDefault="00B37224" w:rsidP="00B84EF7">
            <w:pPr>
              <w:pStyle w:val="Odstavekseznama"/>
              <w:numPr>
                <w:ilvl w:val="0"/>
                <w:numId w:val="228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setev zdravega semena v razkužen substrat, </w:t>
            </w:r>
          </w:p>
          <w:p w14:paraId="4A40DC52" w14:textId="77777777" w:rsidR="00B37224" w:rsidRPr="00F76055" w:rsidRDefault="00B37224" w:rsidP="00B84EF7">
            <w:pPr>
              <w:pStyle w:val="Odstavekseznama"/>
              <w:numPr>
                <w:ilvl w:val="0"/>
                <w:numId w:val="228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redno razkuževanje rok in orodja (preprečevanje mehanskega prenosa),</w:t>
            </w:r>
          </w:p>
          <w:p w14:paraId="0FEDE88E" w14:textId="27B73FAA" w:rsidR="00B37224" w:rsidRPr="00F76055" w:rsidRDefault="00B37224" w:rsidP="00B84EF7">
            <w:pPr>
              <w:pStyle w:val="Odstavekseznama"/>
              <w:numPr>
                <w:ilvl w:val="0"/>
                <w:numId w:val="228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zatiranje prenašalcev (listnih uši,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resarjev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FF4C34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1B3EB5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417B19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1C43A6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5C21C8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B37224" w:rsidRPr="00F76055" w14:paraId="77DE8D8A" w14:textId="77777777" w:rsidTr="006D3251">
        <w:trPr>
          <w:trHeight w:val="345"/>
        </w:trPr>
        <w:tc>
          <w:tcPr>
            <w:tcW w:w="25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E7127A6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Listne uši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phidida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8A90F0B" w14:textId="77777777" w:rsidR="00DB4437" w:rsidRPr="00F76055" w:rsidRDefault="00DB4437" w:rsidP="00DB4437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8B2EA85" w14:textId="77777777" w:rsidR="00DB4437" w:rsidRPr="00F76055" w:rsidRDefault="00DB4437" w:rsidP="00B84EF7">
            <w:pPr>
              <w:numPr>
                <w:ilvl w:val="0"/>
                <w:numId w:val="229"/>
              </w:numPr>
              <w:ind w:left="216" w:hanging="216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prečevanje zapleveljenosti, </w:t>
            </w:r>
          </w:p>
          <w:p w14:paraId="22DBBBC5" w14:textId="77777777" w:rsidR="00DB4437" w:rsidRPr="00F76055" w:rsidRDefault="00DB4437" w:rsidP="00B84EF7">
            <w:pPr>
              <w:numPr>
                <w:ilvl w:val="0"/>
                <w:numId w:val="229"/>
              </w:numPr>
              <w:ind w:left="216" w:hanging="216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ravnoteženo namakanje in gnojenje,  </w:t>
            </w:r>
          </w:p>
          <w:p w14:paraId="560B0656" w14:textId="62BF4B08" w:rsidR="00B37224" w:rsidRPr="00F76055" w:rsidRDefault="00DB4437" w:rsidP="00B84EF7">
            <w:pPr>
              <w:pStyle w:val="Odstavekseznama"/>
              <w:numPr>
                <w:ilvl w:val="0"/>
                <w:numId w:val="229"/>
              </w:numPr>
              <w:ind w:left="216" w:hanging="216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</w:rPr>
              <w:t>odstranjevanje in uničevanje rastlinskih ostankov po spravilu pridelka.</w:t>
            </w:r>
            <w:r w:rsidR="00B37224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FEF4F8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cetamiprid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08C53A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ospila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20 SG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833B15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25 kg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7E5597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A66E33" w14:textId="07A0D0B9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Največ 2 krat na rastno dobo.</w:t>
            </w:r>
          </w:p>
        </w:tc>
      </w:tr>
      <w:tr w:rsidR="00B37224" w:rsidRPr="00F76055" w14:paraId="49E65FEC" w14:textId="77777777" w:rsidTr="006D3251">
        <w:trPr>
          <w:trHeight w:val="604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E8E05E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F44C18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17F54F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iretrin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82AA135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se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iv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772900" w14:textId="12E7A972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0,51 L/ha ob porabi vode največ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br/>
              <w:t>800 L/h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46CA810" w14:textId="61CD700C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7783718" w14:textId="576BA022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123CC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Delno zatiranje. </w:t>
            </w:r>
            <w:r w:rsidRPr="00F7605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Sadike vrtnin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. Največ 3 krat na rastno dobo.</w:t>
            </w:r>
          </w:p>
        </w:tc>
      </w:tr>
      <w:tr w:rsidR="00B37224" w:rsidRPr="00F76055" w14:paraId="6D5E446E" w14:textId="77777777" w:rsidTr="006D3251">
        <w:trPr>
          <w:trHeight w:val="26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FAB029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44DD0E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E1127D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amba-cihalotrin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8F2C49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Karate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eo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 C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A2D57E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0,15 L/ha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E52EF7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47C506" w14:textId="4F92645C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2 krat v rastni dobi.</w:t>
            </w:r>
          </w:p>
        </w:tc>
      </w:tr>
      <w:tr w:rsidR="00B37224" w:rsidRPr="00F76055" w14:paraId="60035601" w14:textId="77777777" w:rsidTr="006D3251">
        <w:trPr>
          <w:trHeight w:val="510"/>
        </w:trPr>
        <w:tc>
          <w:tcPr>
            <w:tcW w:w="253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4741437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ščitka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rialeurode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vaporarioru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), 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ščitka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Bemis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abaci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D7FF061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5CA46C98" w14:textId="77777777" w:rsidR="00B37224" w:rsidRPr="00F76055" w:rsidRDefault="00B37224" w:rsidP="00B84EF7">
            <w:pPr>
              <w:pStyle w:val="Odstavekseznama"/>
              <w:numPr>
                <w:ilvl w:val="0"/>
                <w:numId w:val="230"/>
              </w:numPr>
              <w:ind w:left="212" w:hanging="141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preprečevanje zapleveljenosti, </w:t>
            </w:r>
          </w:p>
          <w:p w14:paraId="04385D52" w14:textId="25B2EFC0" w:rsidR="00B37224" w:rsidRPr="00F76055" w:rsidRDefault="00B37224" w:rsidP="00B84EF7">
            <w:pPr>
              <w:pStyle w:val="Odstavekseznama"/>
              <w:numPr>
                <w:ilvl w:val="0"/>
                <w:numId w:val="230"/>
              </w:numPr>
              <w:ind w:left="212" w:hanging="141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uporaba rumenih lepljivih plošč.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 xml:space="preserve">                                     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160D661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ev GHA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B0CF491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otanigar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W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0F5AC2" w14:textId="4524CBBE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6 kg/h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719A210" w14:textId="238EA29D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6B14A2" w14:textId="285B6C21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123CC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 xml:space="preserve">Sejančki in sadike. </w:t>
            </w:r>
          </w:p>
        </w:tc>
      </w:tr>
      <w:tr w:rsidR="00B37224" w:rsidRPr="00F76055" w14:paraId="3EF1C259" w14:textId="77777777" w:rsidTr="006D3251">
        <w:trPr>
          <w:trHeight w:val="47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074551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FB3646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5E1364" w14:textId="16879692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</w:t>
            </w:r>
            <w:r w:rsidR="00123CC5">
              <w:rPr>
                <w:rFonts w:cs="Arial"/>
                <w:color w:val="00B050"/>
                <w:sz w:val="18"/>
                <w:szCs w:val="18"/>
                <w:lang w:eastAsia="sl-SI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TTC 74040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1AB5C0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turalis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BB5919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5 L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55DF75" w14:textId="70AA5E2B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6A815F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</w:t>
            </w:r>
          </w:p>
        </w:tc>
      </w:tr>
      <w:tr w:rsidR="00B37224" w:rsidRPr="00F76055" w14:paraId="6B54193A" w14:textId="77777777" w:rsidTr="006D3251">
        <w:trPr>
          <w:trHeight w:val="25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B9A9F2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B98C0A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3E67BF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cetamiprid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1EFE00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ospila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20 S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032A55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35-0,4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7BBABE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B8103E" w14:textId="6F6570D2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Največ 2 krat na rastno dobo.</w:t>
            </w:r>
          </w:p>
        </w:tc>
      </w:tr>
      <w:tr w:rsidR="00B37224" w:rsidRPr="00F76055" w14:paraId="1408FC86" w14:textId="77777777" w:rsidTr="006D3251">
        <w:trPr>
          <w:trHeight w:val="25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58A5E8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E1750C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5416F1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iretri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00DD44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se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ive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3538A5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7 L/h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8CADB99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574544" w14:textId="3706CFC0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. Največ 3 krat v rastni sezoni.</w:t>
            </w:r>
          </w:p>
        </w:tc>
      </w:tr>
      <w:tr w:rsidR="00B37224" w:rsidRPr="00F76055" w14:paraId="3919BE8B" w14:textId="77777777" w:rsidTr="006D3251">
        <w:trPr>
          <w:trHeight w:val="26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C6AB6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68D47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06A95F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amba-cihalotrin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9C6D6A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Karate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eo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 C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1E556D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0,2 L/ha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BFE8E1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55AEA4" w14:textId="36C01174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2 krat v 1 rastni dobi.</w:t>
            </w:r>
          </w:p>
        </w:tc>
      </w:tr>
      <w:tr w:rsidR="00B37224" w:rsidRPr="00F76055" w14:paraId="7CAC7273" w14:textId="77777777" w:rsidTr="006D3251">
        <w:trPr>
          <w:trHeight w:val="260"/>
        </w:trPr>
        <w:tc>
          <w:tcPr>
            <w:tcW w:w="25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87B628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Resarji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2BAFA2CE" w14:textId="323E9931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hrip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abaci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Franklinell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occidental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eliothrip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aemorrhoidal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FB7609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479EACE5" w14:textId="77777777" w:rsidR="00B37224" w:rsidRPr="00F76055" w:rsidRDefault="00B37224" w:rsidP="00B84EF7">
            <w:pPr>
              <w:pStyle w:val="Odstavekseznama"/>
              <w:numPr>
                <w:ilvl w:val="0"/>
                <w:numId w:val="231"/>
              </w:numPr>
              <w:ind w:left="212" w:hanging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preprečevanje zapleveljenosti, </w:t>
            </w:r>
          </w:p>
          <w:p w14:paraId="0C05772E" w14:textId="1ABFB565" w:rsidR="00B37224" w:rsidRPr="00F76055" w:rsidRDefault="00B37224" w:rsidP="00B84EF7">
            <w:pPr>
              <w:pStyle w:val="Odstavekseznama"/>
              <w:numPr>
                <w:ilvl w:val="0"/>
                <w:numId w:val="231"/>
              </w:numPr>
              <w:ind w:left="212" w:hanging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poraba rumenih lepljivih plošč.                                      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B9D7FB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oj ATTC 74040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9FA1D6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turalis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104691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5 L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6FE885" w14:textId="3406C192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37E080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</w:t>
            </w:r>
          </w:p>
        </w:tc>
      </w:tr>
      <w:tr w:rsidR="00B37224" w:rsidRPr="00F76055" w14:paraId="3CBDBD39" w14:textId="77777777" w:rsidTr="006D3251">
        <w:trPr>
          <w:trHeight w:val="205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3C4F5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7A3CD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15E3BD2D" w14:textId="579430B1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iretrin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</w:tcPr>
          <w:p w14:paraId="5CDD28AF" w14:textId="182A8D78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se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ive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6EAA67" w14:textId="4A7D9BFB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70 L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8BE950" w14:textId="4FD5BC5B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828F3C" w14:textId="780079ED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. Največ 3 krat v rastni sezoni.</w:t>
            </w:r>
          </w:p>
        </w:tc>
      </w:tr>
      <w:tr w:rsidR="00B37224" w:rsidRPr="00F76055" w14:paraId="3A38FCE8" w14:textId="77777777" w:rsidTr="006D3251">
        <w:trPr>
          <w:trHeight w:val="69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AFB1D1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58B7F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05689E" w14:textId="6A2CE683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8B5B4E" w14:textId="37B79060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3A7404" w14:textId="5784738F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0,51 L/ha ob porabi vode največ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br/>
              <w:t>800 L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81652A" w14:textId="733B4405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12E070" w14:textId="2425DA4E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BA413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Delno zatiranje. </w:t>
            </w:r>
            <w:r w:rsidRPr="00F7605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Sadike vrtnin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.</w:t>
            </w:r>
          </w:p>
        </w:tc>
      </w:tr>
      <w:tr w:rsidR="00B37224" w:rsidRPr="00F76055" w14:paraId="3CC4B03C" w14:textId="77777777" w:rsidTr="006D3251">
        <w:trPr>
          <w:trHeight w:val="46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4B306A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8D2E12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52D4107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ad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24973C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aser 240 SC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CAD600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4 L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80ABD9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D6266" w14:textId="6250B25C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manjševanje številčnosti populacije. Največ 3 krat v rastni dobi.</w:t>
            </w:r>
          </w:p>
        </w:tc>
      </w:tr>
      <w:tr w:rsidR="00B37224" w:rsidRPr="00F76055" w14:paraId="7C645B2B" w14:textId="77777777" w:rsidTr="006D3251">
        <w:trPr>
          <w:trHeight w:val="26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A9BBB8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937E72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66DE3D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68A98C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aser pl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3D1C1A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2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6BECC9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67ACFE" w14:textId="12007C96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v rastni dobi.</w:t>
            </w:r>
          </w:p>
        </w:tc>
      </w:tr>
      <w:tr w:rsidR="00B37224" w:rsidRPr="00F76055" w14:paraId="0AB314EC" w14:textId="77777777" w:rsidTr="006D3251">
        <w:trPr>
          <w:trHeight w:val="26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0A8B17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86BE9A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4B2490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amba-cihalot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C683A6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Karate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eo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 C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B56141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0,15 L/ha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60CE4F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D7826A" w14:textId="1227D21A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2 krat v rastni dobi.</w:t>
            </w:r>
          </w:p>
        </w:tc>
      </w:tr>
      <w:tr w:rsidR="00B37224" w:rsidRPr="00F76055" w14:paraId="3381B4E9" w14:textId="77777777" w:rsidTr="006D3251">
        <w:trPr>
          <w:trHeight w:val="550"/>
        </w:trPr>
        <w:tc>
          <w:tcPr>
            <w:tcW w:w="253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7EF97B1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Listne sovke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13365151" w14:textId="3F63EFB4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glagolk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utograph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gamm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),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octu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)</w:t>
            </w:r>
          </w:p>
        </w:tc>
        <w:tc>
          <w:tcPr>
            <w:tcW w:w="297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25DCB7A" w14:textId="77777777" w:rsidR="00DB4437" w:rsidRPr="00F76055" w:rsidRDefault="00B37224" w:rsidP="00DB4437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 </w:t>
            </w:r>
            <w:r w:rsidR="00DB4437"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353D77F" w14:textId="77777777" w:rsidR="00DB4437" w:rsidRPr="00F76055" w:rsidRDefault="00DB4437" w:rsidP="00B84EF7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ntenzivna obdelava tal pred sajenjem, </w:t>
            </w:r>
          </w:p>
          <w:p w14:paraId="427EE440" w14:textId="77777777" w:rsidR="00DB4437" w:rsidRPr="00F76055" w:rsidRDefault="00DB4437" w:rsidP="00B84EF7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protno odstranjevanje in uničevanje napadenih plodov, </w:t>
            </w:r>
          </w:p>
          <w:p w14:paraId="19073F2D" w14:textId="77777777" w:rsidR="00DB4437" w:rsidRPr="00F76055" w:rsidRDefault="00DB4437" w:rsidP="00B84EF7">
            <w:pPr>
              <w:numPr>
                <w:ilvl w:val="0"/>
                <w:numId w:val="20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odstranjevanje in zatiranje plevelov.</w:t>
            </w:r>
          </w:p>
          <w:p w14:paraId="460F563F" w14:textId="77777777" w:rsidR="00DB4437" w:rsidRPr="00F76055" w:rsidRDefault="00DB4437" w:rsidP="00DB4437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25DA5104" w14:textId="556C91DE" w:rsidR="00B37224" w:rsidRPr="00F76055" w:rsidRDefault="00DB4437" w:rsidP="00DB4437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</w:rPr>
              <w:t>Redno spremljanje pojava škodljivce (jajčeca pod listi, poškodbe listov in plodov, pojav iztrebkov,,…)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62CFF5" w14:textId="79BF3AB1" w:rsidR="00B37224" w:rsidRPr="00BA413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="006B4E08"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kurstaki</w:t>
            </w:r>
            <w:proofErr w:type="spellEnd"/>
            <w:r w:rsidR="00BA413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v EG234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D0CB1C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l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0CDA99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2AE8DC" w14:textId="6E5D42AE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5DB366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za zatiranje gosenic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littora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in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exigu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.</w:t>
            </w:r>
          </w:p>
          <w:p w14:paraId="7E34327C" w14:textId="57B8434B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za zatiranje 1 generacije.</w:t>
            </w:r>
          </w:p>
        </w:tc>
      </w:tr>
      <w:tr w:rsidR="00B37224" w:rsidRPr="00F76055" w14:paraId="38D678E7" w14:textId="77777777" w:rsidTr="006D3251">
        <w:trPr>
          <w:trHeight w:val="47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061DD9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B3C116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0325C1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mamekt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CC693A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ffirm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EDC9B0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5F22D3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C7FA34" w14:textId="4ECD29C1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za zatiranje gosenic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in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eliot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; Največ 3 krat v rastni sezoni</w:t>
            </w:r>
          </w:p>
        </w:tc>
      </w:tr>
      <w:tr w:rsidR="00B37224" w:rsidRPr="00F76055" w14:paraId="4FA2402B" w14:textId="77777777" w:rsidTr="006D3251">
        <w:trPr>
          <w:trHeight w:val="26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E911DC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5ED388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E5BB21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ad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48E011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aser pl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C8C869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2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BD54FD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723685" w14:textId="34970E1B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v rastni dobi.</w:t>
            </w:r>
          </w:p>
        </w:tc>
      </w:tr>
      <w:tr w:rsidR="00B37224" w:rsidRPr="00F76055" w14:paraId="139211FA" w14:textId="77777777" w:rsidTr="006D3251">
        <w:trPr>
          <w:trHeight w:val="26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847FC6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2693B6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FDA394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amba-cihalot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794545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Karate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eo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 C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636679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0,15 L/ha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5EF3EB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C04E8B" w14:textId="449E0218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2 krat v rastni dobi.</w:t>
            </w:r>
          </w:p>
        </w:tc>
      </w:tr>
      <w:tr w:rsidR="00B37224" w:rsidRPr="00F76055" w14:paraId="2E7C4D97" w14:textId="77777777" w:rsidTr="006D3251">
        <w:trPr>
          <w:trHeight w:val="547"/>
        </w:trPr>
        <w:tc>
          <w:tcPr>
            <w:tcW w:w="253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65C85160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Južna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plodovrtk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elicoverp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rmiger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E78129E" w14:textId="77777777" w:rsidR="00DB4437" w:rsidRPr="00F76055" w:rsidRDefault="00DB4437" w:rsidP="00DB4437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F6EEC99" w14:textId="77777777" w:rsidR="00DB4437" w:rsidRPr="00F76055" w:rsidRDefault="00DB4437" w:rsidP="00B84EF7">
            <w:pPr>
              <w:numPr>
                <w:ilvl w:val="0"/>
                <w:numId w:val="205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ntenzivna obdelava tal pred sajenjem, </w:t>
            </w:r>
          </w:p>
          <w:p w14:paraId="25827059" w14:textId="77777777" w:rsidR="00DB4437" w:rsidRPr="00F76055" w:rsidRDefault="00DB4437" w:rsidP="00B84EF7">
            <w:pPr>
              <w:numPr>
                <w:ilvl w:val="0"/>
                <w:numId w:val="205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protno odstranjevanje in uničevanje napadenih plodov, </w:t>
            </w:r>
          </w:p>
          <w:p w14:paraId="50E6BA7F" w14:textId="14734749" w:rsidR="00B37224" w:rsidRPr="00F76055" w:rsidRDefault="00DB4437" w:rsidP="00B84EF7">
            <w:pPr>
              <w:numPr>
                <w:ilvl w:val="0"/>
                <w:numId w:val="205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Cs/>
                <w:sz w:val="18"/>
                <w:szCs w:val="18"/>
              </w:rPr>
              <w:t>spremljanje pojava s feromonskimi vabami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D862F" w14:textId="4299846A" w:rsidR="00B37224" w:rsidRPr="00BA413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="006B4E08"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 w:rsidR="006B4E08">
              <w:rPr>
                <w:rFonts w:cs="Arial"/>
                <w:color w:val="00B050"/>
                <w:sz w:val="18"/>
                <w:szCs w:val="18"/>
                <w:lang w:eastAsia="sl-SI"/>
              </w:rPr>
              <w:t>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kurstaki</w:t>
            </w:r>
            <w:proofErr w:type="spellEnd"/>
            <w:r w:rsidR="00BA413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="00BA4135">
              <w:rPr>
                <w:rFonts w:cs="Arial"/>
                <w:color w:val="00B050"/>
                <w:sz w:val="18"/>
                <w:szCs w:val="18"/>
                <w:lang w:eastAsia="sl-SI"/>
              </w:rPr>
              <w:t>sev EG234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619011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l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E0B197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09F0C2" w14:textId="00113B81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66028A" w14:textId="3DC2B580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za zatiranje 1 generacije.</w:t>
            </w:r>
          </w:p>
        </w:tc>
      </w:tr>
      <w:tr w:rsidR="00B37224" w:rsidRPr="00F76055" w14:paraId="2B80D63A" w14:textId="77777777" w:rsidTr="006D3251">
        <w:trPr>
          <w:trHeight w:val="26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B96215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F4C3BA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059967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mamekt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DACE60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ffirm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2BF710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B217E0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4AB7FA" w14:textId="2805B0A2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3 krat v rastni sezoni.</w:t>
            </w:r>
          </w:p>
        </w:tc>
      </w:tr>
      <w:tr w:rsidR="00B37224" w:rsidRPr="00F76055" w14:paraId="25D2C2F2" w14:textId="77777777" w:rsidTr="006D3251">
        <w:trPr>
          <w:trHeight w:val="26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A731D6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2F8C27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206A7D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amba-cihalot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A231B3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Karate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eo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 C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597644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0,15 L/ha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1B1187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7C4793" w14:textId="662120AA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2 krat v rastni dobi.</w:t>
            </w:r>
          </w:p>
        </w:tc>
      </w:tr>
      <w:tr w:rsidR="00B37224" w:rsidRPr="00F76055" w14:paraId="38F80491" w14:textId="77777777" w:rsidTr="006D3251">
        <w:trPr>
          <w:trHeight w:val="26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8D9103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00E46D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47F63F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ad</w:t>
            </w:r>
            <w:proofErr w:type="spellEnd"/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BEC820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aser pl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102335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2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2368D8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79EFF9" w14:textId="68A5FDED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v rastni dobi.</w:t>
            </w:r>
          </w:p>
        </w:tc>
      </w:tr>
      <w:tr w:rsidR="00B37224" w:rsidRPr="00F76055" w14:paraId="7E58439B" w14:textId="77777777" w:rsidTr="006D3251">
        <w:trPr>
          <w:trHeight w:val="260"/>
        </w:trPr>
        <w:tc>
          <w:tcPr>
            <w:tcW w:w="253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DE779C6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Koruzna vešča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1DD3F1BD" w14:textId="5DD98C4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Ostrini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nubilal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A60616A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</w:p>
          <w:p w14:paraId="66EDA8F0" w14:textId="2E85CB6B" w:rsidR="00B37224" w:rsidRPr="00F76055" w:rsidRDefault="00B37224" w:rsidP="00B84EF7">
            <w:pPr>
              <w:pStyle w:val="Odstavekseznama"/>
              <w:numPr>
                <w:ilvl w:val="0"/>
                <w:numId w:val="232"/>
              </w:numPr>
              <w:ind w:left="212" w:hanging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uničevanje rastlinskih ostankov (npr. koruznice) oz. mulčenje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76F1C1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mamekt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254889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ffirm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5C9E4B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3153A7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62EE2E" w14:textId="15CE57A9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3 krat v rastni sezoni.</w:t>
            </w:r>
          </w:p>
        </w:tc>
      </w:tr>
      <w:tr w:rsidR="00B37224" w:rsidRPr="00F76055" w14:paraId="43E7D67E" w14:textId="77777777" w:rsidTr="006B4E08">
        <w:trPr>
          <w:trHeight w:val="381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69CE7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E0CAE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1942FB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amba-cihalot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2B73DE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Karate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eo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 C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08FFEF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0,15 L/ha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4F706F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990880" w14:textId="2E0C7A5B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2 krat v rastni dobi.</w:t>
            </w:r>
          </w:p>
        </w:tc>
      </w:tr>
      <w:tr w:rsidR="00B37224" w:rsidRPr="00F76055" w14:paraId="62152708" w14:textId="77777777" w:rsidTr="006B4E08">
        <w:trPr>
          <w:trHeight w:val="920"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1C6645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lastRenderedPageBreak/>
              <w:t>Marmorirana smrdljivka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alyomorph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aly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FACD96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4C8C3C0F" w14:textId="130057AA" w:rsidR="00B37224" w:rsidRPr="00F76055" w:rsidRDefault="00B37224" w:rsidP="00B84EF7">
            <w:pPr>
              <w:pStyle w:val="Odstavekseznama"/>
              <w:numPr>
                <w:ilvl w:val="0"/>
                <w:numId w:val="232"/>
              </w:numPr>
              <w:ind w:left="212" w:hanging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poraba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tiinsektnih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mrež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E8E0DE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cetamiprid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078130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ospila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20 S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F3CE6E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35-0,4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430A16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6729D1" w14:textId="77777777" w:rsidR="00B37224" w:rsidRPr="00BA413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BA413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Manjša uporaba.</w:t>
            </w:r>
          </w:p>
          <w:p w14:paraId="23E6A358" w14:textId="62BC28D1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Največ 2 krat na rastno dobo.</w:t>
            </w:r>
          </w:p>
        </w:tc>
      </w:tr>
      <w:tr w:rsidR="00B37224" w:rsidRPr="00F76055" w14:paraId="68396427" w14:textId="77777777" w:rsidTr="006D3251">
        <w:trPr>
          <w:trHeight w:val="516"/>
        </w:trPr>
        <w:tc>
          <w:tcPr>
            <w:tcW w:w="25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87435C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Navadna pršica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etranychu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urtica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D119C1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</w:p>
          <w:p w14:paraId="4BCCDC4D" w14:textId="77777777" w:rsidR="00B37224" w:rsidRPr="00F76055" w:rsidRDefault="00B37224" w:rsidP="00B84EF7">
            <w:pPr>
              <w:pStyle w:val="Odstavekseznama"/>
              <w:numPr>
                <w:ilvl w:val="0"/>
                <w:numId w:val="232"/>
              </w:numPr>
              <w:ind w:left="212" w:hanging="141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odstranjevanje plevelov, </w:t>
            </w:r>
          </w:p>
          <w:p w14:paraId="402FF803" w14:textId="0EFE45EA" w:rsidR="00B37224" w:rsidRPr="00F76055" w:rsidRDefault="00B37224" w:rsidP="00B84EF7">
            <w:pPr>
              <w:pStyle w:val="Odstavekseznama"/>
              <w:numPr>
                <w:ilvl w:val="0"/>
                <w:numId w:val="232"/>
              </w:numPr>
              <w:ind w:left="212" w:hanging="141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dstranjevanje rastlinskih ostankov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4A71E5" w14:textId="3A062E32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, </w:t>
            </w:r>
            <w:r w:rsidR="00BA4135">
              <w:rPr>
                <w:rFonts w:cs="Arial"/>
                <w:color w:val="00B050"/>
                <w:sz w:val="18"/>
                <w:szCs w:val="18"/>
                <w:lang w:eastAsia="sl-SI"/>
              </w:rPr>
              <w:t>sev</w:t>
            </w:r>
            <w:r w:rsidR="006B4E08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TTC 74040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0019C2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turalis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E910D4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375754" w14:textId="004B4A12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1E01D7" w14:textId="067EEFA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.</w:t>
            </w:r>
          </w:p>
        </w:tc>
      </w:tr>
      <w:tr w:rsidR="00B37224" w:rsidRPr="00F76055" w14:paraId="640CBAA3" w14:textId="77777777" w:rsidTr="006D3251">
        <w:trPr>
          <w:trHeight w:val="390"/>
        </w:trPr>
        <w:tc>
          <w:tcPr>
            <w:tcW w:w="2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C41E35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C7C2A1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825934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amba-cihalotrin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A4FB01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Karate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eo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 C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3E2A69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0,15 L/ha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EDB7D7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B287B4" w14:textId="46AF583E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2 krat v rastni dobi.</w:t>
            </w:r>
          </w:p>
        </w:tc>
      </w:tr>
      <w:tr w:rsidR="00B37224" w:rsidRPr="00F76055" w14:paraId="68C8EDA2" w14:textId="77777777" w:rsidTr="006D3251">
        <w:trPr>
          <w:trHeight w:val="1366"/>
        </w:trPr>
        <w:tc>
          <w:tcPr>
            <w:tcW w:w="25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60EC89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Talne sovke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groti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egetu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groti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ipsilon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Euxo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emer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)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strune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griote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.), 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ogrci poljskega majskega hrošča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Melolonth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melolonth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897C88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 xml:space="preserve">Agrotehnični ukrepi: </w:t>
            </w:r>
          </w:p>
          <w:p w14:paraId="02776CEA" w14:textId="77777777" w:rsidR="00B37224" w:rsidRPr="00F76055" w:rsidRDefault="00B37224" w:rsidP="00B84EF7">
            <w:pPr>
              <w:pStyle w:val="Odstavekseznama"/>
              <w:numPr>
                <w:ilvl w:val="0"/>
                <w:numId w:val="233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izogibanje večletnemu travinju kot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edposevku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</w:p>
          <w:p w14:paraId="43A968D9" w14:textId="77777777" w:rsidR="00B37224" w:rsidRPr="00F76055" w:rsidRDefault="00B37224" w:rsidP="00B84EF7">
            <w:pPr>
              <w:pStyle w:val="Odstavekseznama"/>
              <w:numPr>
                <w:ilvl w:val="0"/>
                <w:numId w:val="233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večkratna plitva obdelava tal (v suhem vremenu), </w:t>
            </w:r>
          </w:p>
          <w:p w14:paraId="3C5F1E22" w14:textId="55281DFA" w:rsidR="00B37224" w:rsidRPr="00F76055" w:rsidRDefault="00B37224" w:rsidP="00B84EF7">
            <w:pPr>
              <w:pStyle w:val="Odstavekseznama"/>
              <w:numPr>
                <w:ilvl w:val="0"/>
                <w:numId w:val="233"/>
              </w:numPr>
              <w:ind w:left="212" w:hanging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optimalni roki sajenja 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13DA71" w14:textId="1A2717E5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</w:t>
            </w:r>
            <w:r w:rsidR="00BA4135">
              <w:rPr>
                <w:rFonts w:cs="Arial"/>
                <w:color w:val="00B050"/>
                <w:sz w:val="18"/>
                <w:szCs w:val="18"/>
                <w:lang w:eastAsia="sl-SI"/>
              </w:rPr>
              <w:t>ev</w:t>
            </w:r>
            <w:r w:rsidR="006B4E08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TTC 7404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AFDD98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turalis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D4E112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CB22A3" w14:textId="3E43C1BE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FCC2C5" w14:textId="27B12676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 strun</w:t>
            </w:r>
          </w:p>
        </w:tc>
      </w:tr>
      <w:tr w:rsidR="00B37224" w:rsidRPr="00F76055" w14:paraId="79F4B684" w14:textId="77777777" w:rsidTr="006D3251">
        <w:trPr>
          <w:trHeight w:val="470"/>
        </w:trPr>
        <w:tc>
          <w:tcPr>
            <w:tcW w:w="25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515988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Ogorčice koreninskih šišk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Meloidogyn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)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E4B602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75174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opiram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6CAA2E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Velum prim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C974C9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62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922733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F6A3BE" w14:textId="1EC93AC0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plikacija s kapljičnim namakalnim sistemom. Največ 2 krat v rastni sezoni.</w:t>
            </w:r>
          </w:p>
        </w:tc>
      </w:tr>
      <w:tr w:rsidR="00B37224" w:rsidRPr="00F76055" w14:paraId="24685CFF" w14:textId="77777777" w:rsidTr="006D3251">
        <w:trPr>
          <w:trHeight w:val="273"/>
        </w:trPr>
        <w:tc>
          <w:tcPr>
            <w:tcW w:w="253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C567100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Polži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3C0AE7F4" w14:textId="3D901A8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imacida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Gastropod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3D2427B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518B1109" w14:textId="77777777" w:rsidR="00B37224" w:rsidRPr="00F76055" w:rsidRDefault="00B37224" w:rsidP="00B84EF7">
            <w:pPr>
              <w:pStyle w:val="Odstavekseznama"/>
              <w:numPr>
                <w:ilvl w:val="0"/>
                <w:numId w:val="234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ničevanje plevelov in košnja zarasti, </w:t>
            </w:r>
          </w:p>
          <w:p w14:paraId="09715B2E" w14:textId="744D38DB" w:rsidR="00B37224" w:rsidRPr="00F76055" w:rsidRDefault="00B37224" w:rsidP="00B84EF7">
            <w:pPr>
              <w:pStyle w:val="Odstavekseznama"/>
              <w:numPr>
                <w:ilvl w:val="0"/>
                <w:numId w:val="234"/>
              </w:numPr>
              <w:ind w:left="212" w:hanging="141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stavitev vab in mehanično zatiranje.</w:t>
            </w:r>
          </w:p>
        </w:tc>
        <w:tc>
          <w:tcPr>
            <w:tcW w:w="25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CC39786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železov fosfa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98E923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lantell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rio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roti polž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34CE6A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8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DF8528" w14:textId="002F43F0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90448C4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B37224" w:rsidRPr="00F76055" w14:paraId="53CB9B42" w14:textId="77777777" w:rsidTr="006D3251">
        <w:trPr>
          <w:trHeight w:val="46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C47BA7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C8876A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FFCDDD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987C1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redstvo proti polž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29C33E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4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33E9FB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agotovljena z načinom uporabe</w:t>
            </w:r>
          </w:p>
        </w:tc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A40E75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B37224" w:rsidRPr="00F76055" w14:paraId="5F94185E" w14:textId="77777777" w:rsidTr="006D3251">
        <w:trPr>
          <w:trHeight w:val="46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101D73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46A2E4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E3BDB3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F150B2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Comp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redstvo proti polž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B1A03E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5D53CD" w14:textId="3DD32F3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649AD0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B37224" w:rsidRPr="00F76055" w14:paraId="3E523B3F" w14:textId="77777777" w:rsidTr="006D3251">
        <w:trPr>
          <w:trHeight w:val="23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77C330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87D7A3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6861D4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7DE525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erramol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CCA232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772543" w14:textId="156712A2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DD7806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BA4135" w:rsidRPr="00F76055" w14:paraId="1C8551DA" w14:textId="77777777" w:rsidTr="006D3251">
        <w:trPr>
          <w:trHeight w:val="23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6BE3FA3" w14:textId="77777777" w:rsidR="00BA4135" w:rsidRPr="00F76055" w:rsidRDefault="00BA4135" w:rsidP="00BA4135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B9C1200" w14:textId="77777777" w:rsidR="00BA4135" w:rsidRPr="00F76055" w:rsidRDefault="00BA4135" w:rsidP="00BA4135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D6B7646" w14:textId="77777777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520F6" w14:textId="2F76F993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Ferrocious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EE6CC8" w14:textId="47FF2174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7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038AD" w14:textId="4E085BBF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71B4725" w14:textId="77777777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BA4135" w:rsidRPr="00F76055" w14:paraId="73263F59" w14:textId="77777777" w:rsidTr="006D3251">
        <w:trPr>
          <w:trHeight w:val="23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02CBE0A" w14:textId="77777777" w:rsidR="00BA4135" w:rsidRPr="00F76055" w:rsidRDefault="00BA4135" w:rsidP="00BA4135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F834A45" w14:textId="77777777" w:rsidR="00BA4135" w:rsidRPr="00F76055" w:rsidRDefault="00BA4135" w:rsidP="00BA4135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AC4FB3B" w14:textId="77777777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6C8D2" w14:textId="2A8F2C5F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Hierro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2F794" w14:textId="4B26F92D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0DA0E" w14:textId="31B48022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84A3D81" w14:textId="77777777" w:rsidR="00BA4135" w:rsidRPr="00F76055" w:rsidRDefault="00BA4135" w:rsidP="00BA4135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B37224" w:rsidRPr="00F76055" w14:paraId="0BE8A7DB" w14:textId="77777777" w:rsidTr="006D3251">
        <w:trPr>
          <w:trHeight w:val="23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B7BB26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9383C8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338DE9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D7FFF5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Iron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r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832B73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7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26C5A0" w14:textId="49797513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7865DE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B37224" w:rsidRPr="00F76055" w14:paraId="0D16B2DE" w14:textId="77777777" w:rsidTr="006D3251">
        <w:trPr>
          <w:trHeight w:val="46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7C247E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90EEDB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2835C8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A3F4A0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Naturen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redstvo proti polž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EC7619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7B4AA3" w14:textId="6B7CAC64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EB39D6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B37224" w:rsidRPr="00F76055" w14:paraId="581B80CD" w14:textId="77777777" w:rsidTr="006D3251">
        <w:trPr>
          <w:trHeight w:val="46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D8A63F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6E9030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9E37FC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6A161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olžomo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vaba za zatiranje polžev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F9D01F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B1EC7C" w14:textId="5D2E86C6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CA25DE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B37224" w:rsidRPr="00F76055" w14:paraId="53537472" w14:textId="77777777" w:rsidTr="006D3251">
        <w:trPr>
          <w:trHeight w:val="23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29196E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C16C72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6A494D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8ADA6C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olabi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roti polž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EA5E12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277D55" w14:textId="4725EED9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FFE079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B37224" w:rsidRPr="00F76055" w14:paraId="1EDEAA73" w14:textId="77777777" w:rsidTr="006D3251">
        <w:trPr>
          <w:trHeight w:val="240"/>
        </w:trPr>
        <w:tc>
          <w:tcPr>
            <w:tcW w:w="25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A7283C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BF5212" w14:textId="77777777" w:rsidR="00B37224" w:rsidRPr="00F76055" w:rsidRDefault="00B37224" w:rsidP="00B3722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BC794C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etaldehid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861CB8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elaflo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imex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089CF3" w14:textId="77777777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7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7A1BDF" w14:textId="27416E94" w:rsidR="00B37224" w:rsidRPr="00F76055" w:rsidRDefault="00B37224" w:rsidP="00B3722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8C351E" w14:textId="77777777" w:rsidR="00B37224" w:rsidRPr="00F76055" w:rsidRDefault="00B37224" w:rsidP="00B37224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</w:tbl>
    <w:p w14:paraId="2A834CDC" w14:textId="175777D3" w:rsidR="00DB4437" w:rsidRPr="00F76055" w:rsidRDefault="00DB4437" w:rsidP="00DB4437">
      <w:pPr>
        <w:pStyle w:val="Naslov2"/>
        <w:numPr>
          <w:ilvl w:val="0"/>
          <w:numId w:val="0"/>
        </w:numPr>
        <w:spacing w:before="0" w:after="0"/>
        <w:ind w:left="576"/>
        <w:rPr>
          <w:lang w:val="sl-SI"/>
        </w:rPr>
      </w:pPr>
      <w:bookmarkStart w:id="682" w:name="_Toc215563134"/>
      <w:bookmarkStart w:id="683" w:name="_Toc91332683"/>
      <w:bookmarkStart w:id="684" w:name="_Toc91332905"/>
      <w:bookmarkStart w:id="685" w:name="_Toc91333111"/>
      <w:bookmarkStart w:id="686" w:name="_Toc99452058"/>
    </w:p>
    <w:p w14:paraId="4B04EF27" w14:textId="77777777" w:rsidR="00DB4437" w:rsidRPr="00F76055" w:rsidRDefault="00DB4437" w:rsidP="00DB4437">
      <w:pPr>
        <w:pStyle w:val="Naslov2"/>
        <w:numPr>
          <w:ilvl w:val="0"/>
          <w:numId w:val="0"/>
        </w:numPr>
        <w:spacing w:before="0" w:after="0"/>
        <w:ind w:left="576"/>
        <w:rPr>
          <w:lang w:val="sl-SI"/>
        </w:rPr>
      </w:pPr>
    </w:p>
    <w:p w14:paraId="6520F5F5" w14:textId="2B16186C" w:rsidR="006D5398" w:rsidRPr="00F76055" w:rsidRDefault="006D5398" w:rsidP="00DB4437">
      <w:pPr>
        <w:pStyle w:val="Naslov2"/>
        <w:spacing w:before="0" w:after="0"/>
        <w:rPr>
          <w:lang w:val="sl-SI"/>
        </w:rPr>
      </w:pPr>
      <w:bookmarkStart w:id="687" w:name="_Toc167122174"/>
      <w:bookmarkStart w:id="688" w:name="_Toc167122409"/>
      <w:bookmarkStart w:id="689" w:name="_Toc170778126"/>
      <w:r w:rsidRPr="00F76055">
        <w:rPr>
          <w:lang w:val="sl-SI"/>
        </w:rPr>
        <w:t>INTEGRIRANO VARSTVO PAPRIKE V ZAVAROVANIH PROSTORIH</w:t>
      </w:r>
      <w:bookmarkEnd w:id="687"/>
      <w:bookmarkEnd w:id="688"/>
      <w:bookmarkEnd w:id="689"/>
    </w:p>
    <w:p w14:paraId="09B3AA39" w14:textId="77777777" w:rsidR="00DB4437" w:rsidRPr="00F76055" w:rsidRDefault="00DB4437" w:rsidP="00DB4437"/>
    <w:tbl>
      <w:tblPr>
        <w:tblW w:w="15294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37"/>
        <w:gridCol w:w="2977"/>
        <w:gridCol w:w="2551"/>
        <w:gridCol w:w="2268"/>
        <w:gridCol w:w="1559"/>
        <w:gridCol w:w="1701"/>
        <w:gridCol w:w="1701"/>
      </w:tblGrid>
      <w:tr w:rsidR="00A432A2" w:rsidRPr="00F76055" w14:paraId="7DDC6D23" w14:textId="77777777" w:rsidTr="006D3251">
        <w:trPr>
          <w:trHeight w:val="429"/>
          <w:tblHeader/>
        </w:trPr>
        <w:tc>
          <w:tcPr>
            <w:tcW w:w="2537" w:type="dxa"/>
            <w:shd w:val="clear" w:color="auto" w:fill="F2F2F2" w:themeFill="background1" w:themeFillShade="F2"/>
          </w:tcPr>
          <w:p w14:paraId="4038B9CD" w14:textId="4490AFDE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5B3CBE9E" w14:textId="7DB7B83A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4469A8BC" w14:textId="0C238E72" w:rsidR="00A432A2" w:rsidRPr="00F76055" w:rsidRDefault="00A432A2" w:rsidP="00A432A2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noWrap/>
          </w:tcPr>
          <w:p w14:paraId="247B1F5F" w14:textId="4B1C6B2D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226F48A5" w14:textId="1C488D4B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ODMEREK </w:t>
            </w:r>
          </w:p>
        </w:tc>
        <w:tc>
          <w:tcPr>
            <w:tcW w:w="1701" w:type="dxa"/>
            <w:shd w:val="clear" w:color="auto" w:fill="F2F2F2" w:themeFill="background1" w:themeFillShade="F2"/>
            <w:noWrap/>
          </w:tcPr>
          <w:p w14:paraId="2242A035" w14:textId="266137F6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108E8EB" w14:textId="7AAC974E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A432A2" w:rsidRPr="00F76055" w14:paraId="690A3397" w14:textId="77777777" w:rsidTr="006D3251">
        <w:trPr>
          <w:trHeight w:val="1620"/>
        </w:trPr>
        <w:tc>
          <w:tcPr>
            <w:tcW w:w="2537" w:type="dxa"/>
            <w:vMerge w:val="restart"/>
            <w:shd w:val="clear" w:color="auto" w:fill="auto"/>
            <w:hideMark/>
          </w:tcPr>
          <w:p w14:paraId="5FB89EF2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Padavica sadik </w:t>
            </w:r>
          </w:p>
          <w:p w14:paraId="1C6509ED" w14:textId="6171A44A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ythiu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.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lternari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.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hytophtor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.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clerotioru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Fusariu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.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Rhizocton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olani</w:t>
            </w:r>
            <w:proofErr w:type="spellEnd"/>
          </w:p>
        </w:tc>
        <w:tc>
          <w:tcPr>
            <w:tcW w:w="2977" w:type="dxa"/>
            <w:vMerge w:val="restart"/>
            <w:shd w:val="clear" w:color="auto" w:fill="auto"/>
            <w:hideMark/>
          </w:tcPr>
          <w:p w14:paraId="1EFD1CDD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5EE58BE1" w14:textId="77777777" w:rsidR="00A432A2" w:rsidRPr="00F76055" w:rsidRDefault="00A432A2" w:rsidP="00B84EF7">
            <w:pPr>
              <w:pStyle w:val="Odstavekseznama"/>
              <w:numPr>
                <w:ilvl w:val="0"/>
                <w:numId w:val="235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setev v razkužen substrat, </w:t>
            </w:r>
          </w:p>
          <w:p w14:paraId="172CE43F" w14:textId="77777777" w:rsidR="00A432A2" w:rsidRPr="00F76055" w:rsidRDefault="00A432A2" w:rsidP="00B84EF7">
            <w:pPr>
              <w:pStyle w:val="Odstavekseznama"/>
              <w:numPr>
                <w:ilvl w:val="0"/>
                <w:numId w:val="235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poraba zdravega, certificiranega semena, </w:t>
            </w:r>
          </w:p>
          <w:p w14:paraId="6B3A84D0" w14:textId="2734299B" w:rsidR="00A432A2" w:rsidRPr="00F76055" w:rsidRDefault="00A432A2" w:rsidP="00B84EF7">
            <w:pPr>
              <w:pStyle w:val="Odstavekseznama"/>
              <w:numPr>
                <w:ilvl w:val="0"/>
                <w:numId w:val="235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redno prezračevanje rastlinjakov, razkuževanje tal z vodno paro ali solarizacija tal</w:t>
            </w:r>
          </w:p>
        </w:tc>
        <w:tc>
          <w:tcPr>
            <w:tcW w:w="2551" w:type="dxa"/>
            <w:shd w:val="clear" w:color="auto" w:fill="auto"/>
            <w:hideMark/>
          </w:tcPr>
          <w:p w14:paraId="3F0616D9" w14:textId="53A77001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</w:t>
            </w:r>
            <w:r w:rsidR="00BA4135">
              <w:rPr>
                <w:rFonts w:cs="Arial"/>
                <w:color w:val="00B050"/>
                <w:sz w:val="18"/>
                <w:szCs w:val="18"/>
                <w:lang w:eastAsia="sl-SI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QST 712 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67A76343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renade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o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1B97F8C7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0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02FB24D" w14:textId="5AD0A840" w:rsidR="00A432A2" w:rsidRPr="00F76055" w:rsidRDefault="005B0D67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30D7FCCE" w14:textId="7F08884D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Tretiramo v brazde oz. v tla v katerih rastejo rastline pred ali po presajanju. Za zmanjševanje okužb s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uzarijsk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uvelostjo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Fusar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oxyspo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)</w:t>
            </w:r>
            <w:r w:rsidR="00B1172D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Dovoljeno je eno </w:t>
            </w:r>
            <w:proofErr w:type="spellStart"/>
            <w:r w:rsidR="00B1172D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e</w:t>
            </w:r>
            <w:proofErr w:type="spellEnd"/>
            <w:r w:rsidR="00B1172D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na istem zemljišču.</w:t>
            </w:r>
          </w:p>
        </w:tc>
      </w:tr>
      <w:tr w:rsidR="00A432A2" w:rsidRPr="00F76055" w14:paraId="47DA4352" w14:textId="77777777" w:rsidTr="006D3251">
        <w:trPr>
          <w:trHeight w:val="690"/>
        </w:trPr>
        <w:tc>
          <w:tcPr>
            <w:tcW w:w="2537" w:type="dxa"/>
            <w:vMerge/>
            <w:vAlign w:val="center"/>
            <w:hideMark/>
          </w:tcPr>
          <w:p w14:paraId="476A1001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4AF4E2A2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shd w:val="clear" w:color="auto" w:fill="auto"/>
            <w:noWrap/>
            <w:hideMark/>
          </w:tcPr>
          <w:p w14:paraId="2FA74CC0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oseti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+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pamokarb</w:t>
            </w:r>
            <w:proofErr w:type="spellEnd"/>
          </w:p>
        </w:tc>
        <w:tc>
          <w:tcPr>
            <w:tcW w:w="2268" w:type="dxa"/>
            <w:vMerge w:val="restart"/>
            <w:shd w:val="clear" w:color="auto" w:fill="auto"/>
            <w:noWrap/>
            <w:hideMark/>
          </w:tcPr>
          <w:p w14:paraId="40382ACE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evicu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ergy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*</w:t>
            </w:r>
          </w:p>
        </w:tc>
        <w:tc>
          <w:tcPr>
            <w:tcW w:w="1559" w:type="dxa"/>
            <w:shd w:val="clear" w:color="auto" w:fill="auto"/>
            <w:hideMark/>
          </w:tcPr>
          <w:p w14:paraId="45CEFE7F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10629ED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54833021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mo po presajanju preko kapljičnega namakalnega sistema</w:t>
            </w:r>
          </w:p>
        </w:tc>
      </w:tr>
      <w:tr w:rsidR="00A432A2" w:rsidRPr="00F76055" w14:paraId="1A52BC31" w14:textId="77777777" w:rsidTr="006D3251">
        <w:trPr>
          <w:trHeight w:val="690"/>
        </w:trPr>
        <w:tc>
          <w:tcPr>
            <w:tcW w:w="2537" w:type="dxa"/>
            <w:vMerge/>
            <w:vAlign w:val="center"/>
            <w:hideMark/>
          </w:tcPr>
          <w:p w14:paraId="1B5578C2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39066765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45B95B04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72E593AC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559" w:type="dxa"/>
            <w:shd w:val="clear" w:color="auto" w:fill="auto"/>
            <w:hideMark/>
          </w:tcPr>
          <w:p w14:paraId="6C5F2AE9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3 - 6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/m</w:t>
            </w:r>
            <w:r w:rsidRPr="00F76055">
              <w:rPr>
                <w:rFonts w:cs="Arial"/>
                <w:color w:val="000000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9FE2F8C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4772CDEC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alivanje sejancev gojenih na gojitvenih mizah</w:t>
            </w:r>
          </w:p>
        </w:tc>
      </w:tr>
      <w:tr w:rsidR="00A432A2" w:rsidRPr="00F76055" w14:paraId="0A2401FB" w14:textId="77777777" w:rsidTr="00A432A2">
        <w:trPr>
          <w:trHeight w:val="704"/>
        </w:trPr>
        <w:tc>
          <w:tcPr>
            <w:tcW w:w="2537" w:type="dxa"/>
            <w:vMerge/>
            <w:vAlign w:val="center"/>
            <w:hideMark/>
          </w:tcPr>
          <w:p w14:paraId="730A5507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6E6CD458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9780" w:type="dxa"/>
            <w:gridSpan w:val="5"/>
            <w:shd w:val="clear" w:color="auto" w:fill="auto"/>
            <w:hideMark/>
          </w:tcPr>
          <w:p w14:paraId="601B15E6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* Zaradi ostankov aktivne snovi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pamokarb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v tleh se korenovke in čebulnice, namenjene prehrani ljudi in živali, sme saditi oziroma sejati šele po preteku 120 dni od zadnjega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. Listnate in stebelne vrtnine, plodovke ter kapusnice pa 60 dni po zadnjem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u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</w:t>
            </w:r>
          </w:p>
        </w:tc>
      </w:tr>
      <w:tr w:rsidR="00A432A2" w:rsidRPr="00F76055" w14:paraId="6EC323E4" w14:textId="77777777" w:rsidTr="006D3251">
        <w:trPr>
          <w:trHeight w:val="460"/>
        </w:trPr>
        <w:tc>
          <w:tcPr>
            <w:tcW w:w="2537" w:type="dxa"/>
            <w:vMerge/>
            <w:vAlign w:val="center"/>
            <w:hideMark/>
          </w:tcPr>
          <w:p w14:paraId="226CC377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4193786F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shd w:val="clear" w:color="auto" w:fill="auto"/>
            <w:hideMark/>
          </w:tcPr>
          <w:p w14:paraId="518009BF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Clonostachy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rose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J1446</w:t>
            </w:r>
          </w:p>
        </w:tc>
        <w:tc>
          <w:tcPr>
            <w:tcW w:w="2268" w:type="dxa"/>
            <w:vMerge w:val="restart"/>
            <w:shd w:val="clear" w:color="auto" w:fill="auto"/>
            <w:noWrap/>
            <w:hideMark/>
          </w:tcPr>
          <w:p w14:paraId="3802D2E8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restop</w:t>
            </w:r>
          </w:p>
        </w:tc>
        <w:tc>
          <w:tcPr>
            <w:tcW w:w="1559" w:type="dxa"/>
            <w:shd w:val="clear" w:color="auto" w:fill="auto"/>
            <w:hideMark/>
          </w:tcPr>
          <w:p w14:paraId="5F61E50C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00-500 g/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99CE43C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ČU</w:t>
            </w:r>
          </w:p>
        </w:tc>
        <w:tc>
          <w:tcPr>
            <w:tcW w:w="1701" w:type="dxa"/>
            <w:shd w:val="clear" w:color="auto" w:fill="auto"/>
            <w:hideMark/>
          </w:tcPr>
          <w:p w14:paraId="22ECBAB3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dodatek substratom (pred sajenjem) </w:t>
            </w:r>
          </w:p>
        </w:tc>
      </w:tr>
      <w:tr w:rsidR="00A432A2" w:rsidRPr="00F76055" w14:paraId="4494F722" w14:textId="77777777" w:rsidTr="006D3251">
        <w:trPr>
          <w:trHeight w:val="920"/>
        </w:trPr>
        <w:tc>
          <w:tcPr>
            <w:tcW w:w="2537" w:type="dxa"/>
            <w:vMerge/>
            <w:vAlign w:val="center"/>
            <w:hideMark/>
          </w:tcPr>
          <w:p w14:paraId="4F44CAE1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1D27E6B1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1EC9DCAF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4123EAE2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559" w:type="dxa"/>
            <w:shd w:val="clear" w:color="auto" w:fill="auto"/>
            <w:hideMark/>
          </w:tcPr>
          <w:p w14:paraId="19F6BA9E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00-500 g/1000 rastlin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962030F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ČU</w:t>
            </w:r>
          </w:p>
        </w:tc>
        <w:tc>
          <w:tcPr>
            <w:tcW w:w="1701" w:type="dxa"/>
            <w:shd w:val="clear" w:color="auto" w:fill="auto"/>
            <w:hideMark/>
          </w:tcPr>
          <w:p w14:paraId="301C311D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reko kapljičnega namakalnega sistema (po presajanju ali sajenju v lončke)</w:t>
            </w:r>
          </w:p>
        </w:tc>
      </w:tr>
      <w:tr w:rsidR="00A432A2" w:rsidRPr="00F76055" w14:paraId="37ADA20A" w14:textId="77777777" w:rsidTr="006D3251">
        <w:trPr>
          <w:trHeight w:val="460"/>
        </w:trPr>
        <w:tc>
          <w:tcPr>
            <w:tcW w:w="2537" w:type="dxa"/>
            <w:vMerge/>
            <w:vAlign w:val="center"/>
            <w:hideMark/>
          </w:tcPr>
          <w:p w14:paraId="21D9A5C6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35B96F47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25EEC22C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539BE17C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559" w:type="dxa"/>
            <w:shd w:val="clear" w:color="auto" w:fill="auto"/>
            <w:hideMark/>
          </w:tcPr>
          <w:p w14:paraId="1E26212C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0,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.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7D367A2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ČU</w:t>
            </w:r>
          </w:p>
        </w:tc>
        <w:tc>
          <w:tcPr>
            <w:tcW w:w="1701" w:type="dxa"/>
            <w:shd w:val="clear" w:color="auto" w:fill="auto"/>
            <w:hideMark/>
          </w:tcPr>
          <w:p w14:paraId="443B72BD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alivanje, škropljenje sadik</w:t>
            </w:r>
          </w:p>
        </w:tc>
      </w:tr>
      <w:tr w:rsidR="00A432A2" w:rsidRPr="00F76055" w14:paraId="6394A7CA" w14:textId="77777777" w:rsidTr="006D3251">
        <w:trPr>
          <w:trHeight w:val="1335"/>
        </w:trPr>
        <w:tc>
          <w:tcPr>
            <w:tcW w:w="2537" w:type="dxa"/>
            <w:vMerge/>
            <w:vAlign w:val="center"/>
            <w:hideMark/>
          </w:tcPr>
          <w:p w14:paraId="1B2E2A42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5517EA89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118D6B54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difenokonazo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+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ksapiroksad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795B3C05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ercad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plus</w:t>
            </w:r>
          </w:p>
        </w:tc>
        <w:tc>
          <w:tcPr>
            <w:tcW w:w="1559" w:type="dxa"/>
            <w:shd w:val="clear" w:color="auto" w:fill="auto"/>
            <w:hideMark/>
          </w:tcPr>
          <w:p w14:paraId="3C1A8919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0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10A5288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shd w:val="clear" w:color="auto" w:fill="auto"/>
            <w:hideMark/>
          </w:tcPr>
          <w:p w14:paraId="640D0C10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Za zmanjševanje okužb z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lternar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lternat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    Ne priporoča se uporaba od 1. oktobra do 1. marca.</w:t>
            </w:r>
          </w:p>
        </w:tc>
      </w:tr>
      <w:tr w:rsidR="00A432A2" w:rsidRPr="00F76055" w14:paraId="32ADFBDA" w14:textId="77777777" w:rsidTr="006D3251">
        <w:trPr>
          <w:trHeight w:val="1040"/>
        </w:trPr>
        <w:tc>
          <w:tcPr>
            <w:tcW w:w="2537" w:type="dxa"/>
            <w:vMerge w:val="restart"/>
            <w:shd w:val="clear" w:color="auto" w:fill="auto"/>
            <w:hideMark/>
          </w:tcPr>
          <w:p w14:paraId="58F5D263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Glivične bolezni sejančkov in sadik</w:t>
            </w:r>
          </w:p>
        </w:tc>
        <w:tc>
          <w:tcPr>
            <w:tcW w:w="2977" w:type="dxa"/>
            <w:vMerge w:val="restart"/>
            <w:shd w:val="clear" w:color="auto" w:fill="auto"/>
            <w:noWrap/>
            <w:hideMark/>
          </w:tcPr>
          <w:p w14:paraId="69951048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551" w:type="dxa"/>
            <w:vMerge w:val="restart"/>
            <w:shd w:val="clear" w:color="auto" w:fill="auto"/>
            <w:noWrap/>
            <w:hideMark/>
          </w:tcPr>
          <w:p w14:paraId="169E7EB6" w14:textId="783417BD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r w:rsidR="00BA413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1</w:t>
            </w:r>
          </w:p>
        </w:tc>
        <w:tc>
          <w:tcPr>
            <w:tcW w:w="2268" w:type="dxa"/>
            <w:vMerge w:val="restart"/>
            <w:shd w:val="clear" w:color="auto" w:fill="auto"/>
            <w:noWrap/>
            <w:hideMark/>
          </w:tcPr>
          <w:p w14:paraId="596FDCD0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olyversum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33770974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 g/kg semena                Predvidena gostota je 30.000 sadik/ha.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8B28493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shd w:val="clear" w:color="auto" w:fill="auto"/>
            <w:hideMark/>
          </w:tcPr>
          <w:p w14:paraId="7394E8A5" w14:textId="30E55C89" w:rsidR="00A432A2" w:rsidRPr="00F76055" w:rsidRDefault="005B0D67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BA413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  <w:r w:rsidR="00A432A2" w:rsidRPr="00BA413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.</w:t>
            </w:r>
            <w:r w:rsidR="00A432A2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Za suho ali vlažno </w:t>
            </w:r>
            <w:proofErr w:type="spellStart"/>
            <w:r w:rsidR="00A432A2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e</w:t>
            </w:r>
            <w:proofErr w:type="spellEnd"/>
            <w:r w:rsidR="00A432A2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mena v ZAPRTIH PROSTORIH.</w:t>
            </w:r>
          </w:p>
        </w:tc>
      </w:tr>
      <w:tr w:rsidR="00A432A2" w:rsidRPr="00F76055" w14:paraId="25BA9BAD" w14:textId="77777777" w:rsidTr="006D3251">
        <w:trPr>
          <w:trHeight w:val="1040"/>
        </w:trPr>
        <w:tc>
          <w:tcPr>
            <w:tcW w:w="2537" w:type="dxa"/>
            <w:vMerge/>
            <w:vAlign w:val="center"/>
            <w:hideMark/>
          </w:tcPr>
          <w:p w14:paraId="57A3A20D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3B8CADFB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1EFB472F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28E6971D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559" w:type="dxa"/>
            <w:shd w:val="clear" w:color="auto" w:fill="auto"/>
            <w:hideMark/>
          </w:tcPr>
          <w:p w14:paraId="3140007D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0,0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.        (0,2 kg/ha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F5F83CA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shd w:val="clear" w:color="auto" w:fill="auto"/>
            <w:hideMark/>
          </w:tcPr>
          <w:p w14:paraId="0E4FC80F" w14:textId="45950366" w:rsidR="00A432A2" w:rsidRPr="00F76055" w:rsidRDefault="005B0D67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BA413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  <w:r w:rsidR="00A432A2" w:rsidRPr="00BA413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,</w:t>
            </w:r>
            <w:r w:rsidR="00A432A2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otapljanje koreninske grude sadik pred presajanjem ali zalivanje po sajenju</w:t>
            </w:r>
          </w:p>
        </w:tc>
      </w:tr>
      <w:tr w:rsidR="00A432A2" w:rsidRPr="00F76055" w14:paraId="5910C31E" w14:textId="77777777" w:rsidTr="006D3251">
        <w:trPr>
          <w:trHeight w:val="1275"/>
        </w:trPr>
        <w:tc>
          <w:tcPr>
            <w:tcW w:w="2537" w:type="dxa"/>
            <w:vMerge/>
            <w:vAlign w:val="center"/>
            <w:hideMark/>
          </w:tcPr>
          <w:p w14:paraId="3E5FEB6E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00D7B687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6E820B2B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 w:val="restart"/>
            <w:shd w:val="clear" w:color="auto" w:fill="auto"/>
            <w:noWrap/>
            <w:hideMark/>
          </w:tcPr>
          <w:p w14:paraId="0DF35E52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Univerzalni fungicid</w:t>
            </w:r>
          </w:p>
        </w:tc>
        <w:tc>
          <w:tcPr>
            <w:tcW w:w="1559" w:type="dxa"/>
            <w:shd w:val="clear" w:color="auto" w:fill="auto"/>
            <w:hideMark/>
          </w:tcPr>
          <w:p w14:paraId="4C762BCE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 g/10 L vode oz. 2 g/4 L vode/100 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C7B6AA1" w14:textId="77777777" w:rsidR="00A432A2" w:rsidRPr="00F76055" w:rsidRDefault="00A432A2" w:rsidP="00A432A2">
            <w:pPr>
              <w:jc w:val="righ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shd w:val="clear" w:color="auto" w:fill="auto"/>
            <w:hideMark/>
          </w:tcPr>
          <w:p w14:paraId="55B698CD" w14:textId="45D34D53" w:rsidR="00A432A2" w:rsidRPr="00F76055" w:rsidRDefault="005B0D67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BA413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  <w:r w:rsidR="00A432A2" w:rsidRPr="00BA413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.</w:t>
            </w:r>
            <w:r w:rsidR="00A432A2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otapljanje koreninske grude mladih sadik pred sajenjem (namakanje) ali zalivanje.</w:t>
            </w:r>
          </w:p>
        </w:tc>
      </w:tr>
      <w:tr w:rsidR="00A432A2" w:rsidRPr="00F76055" w14:paraId="47AD970D" w14:textId="77777777" w:rsidTr="006D3251">
        <w:trPr>
          <w:trHeight w:val="930"/>
        </w:trPr>
        <w:tc>
          <w:tcPr>
            <w:tcW w:w="2537" w:type="dxa"/>
            <w:vMerge/>
            <w:vAlign w:val="center"/>
            <w:hideMark/>
          </w:tcPr>
          <w:p w14:paraId="731A3D26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50A8C02F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74E19BC5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0E21C676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559" w:type="dxa"/>
            <w:shd w:val="clear" w:color="auto" w:fill="auto"/>
            <w:hideMark/>
          </w:tcPr>
          <w:p w14:paraId="40C753F1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-2 g/3-8 L vode/100 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9EC0B6F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shd w:val="clear" w:color="auto" w:fill="auto"/>
            <w:hideMark/>
          </w:tcPr>
          <w:p w14:paraId="2F7F74B9" w14:textId="7B9C890F" w:rsidR="00A432A2" w:rsidRPr="00F76055" w:rsidRDefault="005B0D67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BA413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  <w:r w:rsidR="00A432A2" w:rsidRPr="00BA413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.</w:t>
            </w:r>
            <w:r w:rsidR="00A432A2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Foliarno </w:t>
            </w:r>
            <w:proofErr w:type="spellStart"/>
            <w:r w:rsidR="00A432A2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e</w:t>
            </w:r>
            <w:proofErr w:type="spellEnd"/>
            <w:r w:rsidR="00A432A2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li z zalivanjem (po vzniku). </w:t>
            </w:r>
          </w:p>
        </w:tc>
      </w:tr>
      <w:tr w:rsidR="006B4E08" w:rsidRPr="00F76055" w14:paraId="0C6B0F78" w14:textId="77777777" w:rsidTr="006D3251">
        <w:trPr>
          <w:trHeight w:val="1610"/>
        </w:trPr>
        <w:tc>
          <w:tcPr>
            <w:tcW w:w="2537" w:type="dxa"/>
            <w:vMerge w:val="restart"/>
            <w:shd w:val="clear" w:color="auto" w:fill="auto"/>
            <w:hideMark/>
          </w:tcPr>
          <w:p w14:paraId="1A72A4D2" w14:textId="77777777" w:rsidR="006B4E08" w:rsidRPr="00F76055" w:rsidRDefault="006B4E08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Bela gniloba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6988B040" w14:textId="7DD61F10" w:rsidR="006B4E08" w:rsidRPr="00F76055" w:rsidRDefault="006B4E08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clerotioru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shd w:val="clear" w:color="auto" w:fill="auto"/>
            <w:hideMark/>
          </w:tcPr>
          <w:p w14:paraId="7D69DF86" w14:textId="77777777" w:rsidR="006B4E08" w:rsidRPr="00F76055" w:rsidRDefault="006B4E08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628C23CF" w14:textId="77777777" w:rsidR="006B4E08" w:rsidRPr="00F76055" w:rsidRDefault="006B4E08" w:rsidP="00B84EF7">
            <w:pPr>
              <w:pStyle w:val="Odstavekseznama"/>
              <w:numPr>
                <w:ilvl w:val="0"/>
                <w:numId w:val="236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širok kolobar z vključevanjem žit v kolobar, </w:t>
            </w:r>
          </w:p>
          <w:p w14:paraId="32EBA1E8" w14:textId="1C31CBA0" w:rsidR="006B4E08" w:rsidRPr="00F76055" w:rsidRDefault="006B4E08" w:rsidP="00B84EF7">
            <w:pPr>
              <w:pStyle w:val="Odstavekseznama"/>
              <w:numPr>
                <w:ilvl w:val="0"/>
                <w:numId w:val="236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dstranjevanje in uničevanje obolelih rastlin,</w:t>
            </w:r>
          </w:p>
          <w:p w14:paraId="3BDE81FC" w14:textId="2EEDE7C6" w:rsidR="006B4E08" w:rsidRPr="00F76055" w:rsidRDefault="006B4E08" w:rsidP="00B84EF7">
            <w:pPr>
              <w:pStyle w:val="Odstavekseznama"/>
              <w:numPr>
                <w:ilvl w:val="0"/>
                <w:numId w:val="236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imerne medvrstne razdalje, razkuževanje tal z vodno paro.</w:t>
            </w:r>
          </w:p>
        </w:tc>
        <w:tc>
          <w:tcPr>
            <w:tcW w:w="2551" w:type="dxa"/>
            <w:vMerge w:val="restart"/>
            <w:shd w:val="clear" w:color="auto" w:fill="auto"/>
            <w:hideMark/>
          </w:tcPr>
          <w:p w14:paraId="622D6840" w14:textId="55C215A1" w:rsidR="006B4E08" w:rsidRPr="00F76055" w:rsidRDefault="006B4E08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1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030558F0" w14:textId="77777777" w:rsidR="006B4E08" w:rsidRPr="00F76055" w:rsidRDefault="006B4E08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olyversum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7F31A20F" w14:textId="77777777" w:rsidR="006B4E08" w:rsidRPr="00F76055" w:rsidRDefault="006B4E08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05 % oz. 50 g/100 L vode oz. 0,1-0,2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E232678" w14:textId="77777777" w:rsidR="006B4E08" w:rsidRPr="00F76055" w:rsidRDefault="006B4E08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shd w:val="clear" w:color="auto" w:fill="auto"/>
            <w:hideMark/>
          </w:tcPr>
          <w:p w14:paraId="15878E4E" w14:textId="0AD6B83E" w:rsidR="006B4E08" w:rsidRPr="00F76055" w:rsidRDefault="006B4E08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BA413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Zalivanje (od razvojne faze, ko je drugi list na glavnem poganjku razvit, do faze, ko 80 % plodov kaže značilno barvo polne zrelosti.</w:t>
            </w:r>
          </w:p>
        </w:tc>
      </w:tr>
      <w:tr w:rsidR="006B4E08" w:rsidRPr="00F76055" w14:paraId="59B7E5DF" w14:textId="77777777" w:rsidTr="006D3251">
        <w:trPr>
          <w:trHeight w:val="864"/>
        </w:trPr>
        <w:tc>
          <w:tcPr>
            <w:tcW w:w="2537" w:type="dxa"/>
            <w:vMerge/>
            <w:vAlign w:val="center"/>
            <w:hideMark/>
          </w:tcPr>
          <w:p w14:paraId="023D2CDD" w14:textId="77777777" w:rsidR="006B4E08" w:rsidRPr="00F76055" w:rsidRDefault="006B4E08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7FEECB96" w14:textId="77777777" w:rsidR="006B4E08" w:rsidRPr="00F76055" w:rsidRDefault="006B4E08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07052745" w14:textId="77777777" w:rsidR="006B4E08" w:rsidRPr="00F76055" w:rsidRDefault="006B4E08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noWrap/>
            <w:hideMark/>
          </w:tcPr>
          <w:p w14:paraId="6BC02A27" w14:textId="77777777" w:rsidR="006B4E08" w:rsidRPr="00F76055" w:rsidRDefault="006B4E08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Univerzalni fungicid</w:t>
            </w:r>
          </w:p>
        </w:tc>
        <w:tc>
          <w:tcPr>
            <w:tcW w:w="1559" w:type="dxa"/>
            <w:shd w:val="clear" w:color="auto" w:fill="auto"/>
            <w:hideMark/>
          </w:tcPr>
          <w:p w14:paraId="461DFAD3" w14:textId="77777777" w:rsidR="006B4E08" w:rsidRPr="00F76055" w:rsidRDefault="006B4E08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5 g/10 L vode oz. 2 g/4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vod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/100 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72C56C9" w14:textId="77777777" w:rsidR="006B4E08" w:rsidRPr="00F76055" w:rsidRDefault="006B4E08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shd w:val="clear" w:color="auto" w:fill="auto"/>
            <w:hideMark/>
          </w:tcPr>
          <w:p w14:paraId="4B0A003C" w14:textId="088B1463" w:rsidR="006B4E08" w:rsidRPr="00F76055" w:rsidRDefault="006B4E08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BA413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z zalivanjem (BBCH 12-14).</w:t>
            </w:r>
          </w:p>
        </w:tc>
      </w:tr>
      <w:tr w:rsidR="006B4E08" w:rsidRPr="00F76055" w14:paraId="32670D9C" w14:textId="77777777" w:rsidTr="006B4E08">
        <w:trPr>
          <w:trHeight w:val="497"/>
        </w:trPr>
        <w:tc>
          <w:tcPr>
            <w:tcW w:w="2537" w:type="dxa"/>
            <w:vMerge/>
            <w:shd w:val="clear" w:color="auto" w:fill="auto"/>
          </w:tcPr>
          <w:p w14:paraId="3E37BC4C" w14:textId="77777777" w:rsidR="006B4E08" w:rsidRPr="00F76055" w:rsidRDefault="006B4E08" w:rsidP="006B4E08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shd w:val="clear" w:color="auto" w:fill="auto"/>
          </w:tcPr>
          <w:p w14:paraId="7B3F9210" w14:textId="77777777" w:rsidR="006B4E08" w:rsidRPr="00F76055" w:rsidRDefault="006B4E08" w:rsidP="006B4E08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</w:tcPr>
          <w:p w14:paraId="50D36393" w14:textId="5348C08E" w:rsidR="006B4E08" w:rsidRPr="00626949" w:rsidRDefault="006B4E08" w:rsidP="006B4E08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proofErr w:type="spellStart"/>
            <w:r w:rsidRPr="00626949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izofetamid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</w:tcPr>
          <w:p w14:paraId="589FF0AB" w14:textId="290FDF67" w:rsidR="006B4E08" w:rsidRPr="00626949" w:rsidRDefault="006B4E08" w:rsidP="006B4E08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proofErr w:type="spellStart"/>
            <w:r w:rsidRPr="00626949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Zenby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0AE0AA0A" w14:textId="60FA47C2" w:rsidR="006B4E08" w:rsidRPr="00626949" w:rsidRDefault="006B4E08" w:rsidP="006B4E08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0626949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1-1,2 L/ha</w:t>
            </w:r>
          </w:p>
        </w:tc>
        <w:tc>
          <w:tcPr>
            <w:tcW w:w="1701" w:type="dxa"/>
            <w:shd w:val="clear" w:color="auto" w:fill="auto"/>
            <w:noWrap/>
          </w:tcPr>
          <w:p w14:paraId="67E7F3E8" w14:textId="7C9FD968" w:rsidR="006B4E08" w:rsidRPr="00626949" w:rsidRDefault="006B4E08" w:rsidP="006B4E08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0626949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shd w:val="clear" w:color="auto" w:fill="auto"/>
          </w:tcPr>
          <w:p w14:paraId="488506EA" w14:textId="77777777" w:rsidR="006B4E08" w:rsidRPr="00626949" w:rsidRDefault="006B4E08" w:rsidP="006B4E08">
            <w:pPr>
              <w:jc w:val="left"/>
              <w:rPr>
                <w:rFonts w:cs="Arial"/>
                <w:b/>
                <w:bCs/>
                <w:color w:val="000000" w:themeColor="text1"/>
                <w:sz w:val="18"/>
                <w:szCs w:val="18"/>
                <w:lang w:eastAsia="sl-SI"/>
              </w:rPr>
            </w:pPr>
          </w:p>
        </w:tc>
      </w:tr>
      <w:tr w:rsidR="00A432A2" w:rsidRPr="00F76055" w14:paraId="113F91CD" w14:textId="77777777" w:rsidTr="006D3251">
        <w:trPr>
          <w:trHeight w:val="1783"/>
        </w:trPr>
        <w:tc>
          <w:tcPr>
            <w:tcW w:w="2537" w:type="dxa"/>
            <w:shd w:val="clear" w:color="auto" w:fill="auto"/>
            <w:hideMark/>
          </w:tcPr>
          <w:p w14:paraId="7EFA8150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Gniloba plodov paprike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   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hytophtor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capsic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shd w:val="clear" w:color="auto" w:fill="auto"/>
            <w:hideMark/>
          </w:tcPr>
          <w:p w14:paraId="722A4213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59BA94FA" w14:textId="77777777" w:rsidR="00A432A2" w:rsidRPr="00F76055" w:rsidRDefault="00A432A2" w:rsidP="00B84EF7">
            <w:pPr>
              <w:pStyle w:val="Odstavekseznama"/>
              <w:numPr>
                <w:ilvl w:val="0"/>
                <w:numId w:val="237"/>
              </w:numPr>
              <w:ind w:left="212" w:hanging="283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setev v razkužen substrat, </w:t>
            </w:r>
          </w:p>
          <w:p w14:paraId="667DAEB3" w14:textId="77777777" w:rsidR="00A432A2" w:rsidRPr="00F76055" w:rsidRDefault="00A432A2" w:rsidP="00B84EF7">
            <w:pPr>
              <w:pStyle w:val="Odstavekseznama"/>
              <w:numPr>
                <w:ilvl w:val="0"/>
                <w:numId w:val="237"/>
              </w:numPr>
              <w:ind w:left="212" w:hanging="283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dovolj široke medvrstne razdalje, </w:t>
            </w:r>
          </w:p>
          <w:p w14:paraId="653594CE" w14:textId="77777777" w:rsidR="00842C29" w:rsidRPr="00F76055" w:rsidRDefault="00A432A2" w:rsidP="00B84EF7">
            <w:pPr>
              <w:pStyle w:val="Odstavekseznama"/>
              <w:numPr>
                <w:ilvl w:val="0"/>
                <w:numId w:val="237"/>
              </w:numPr>
              <w:ind w:left="212" w:hanging="283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gnojenje z dušikom na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ldag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mi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analiz.  </w:t>
            </w:r>
          </w:p>
          <w:p w14:paraId="28D57524" w14:textId="4F2BFA7E" w:rsidR="00A432A2" w:rsidRPr="00F76055" w:rsidRDefault="00A432A2" w:rsidP="00842C29">
            <w:pPr>
              <w:pStyle w:val="Odstavekseznama"/>
              <w:ind w:left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                        </w:t>
            </w:r>
          </w:p>
          <w:p w14:paraId="6B3FCA14" w14:textId="167C996F" w:rsidR="00A432A2" w:rsidRPr="00F76055" w:rsidRDefault="00A432A2" w:rsidP="00A432A2">
            <w:pPr>
              <w:ind w:left="-71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Kem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preventivno zalivanje sadik,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substrata ali tal.</w:t>
            </w:r>
          </w:p>
        </w:tc>
        <w:tc>
          <w:tcPr>
            <w:tcW w:w="2551" w:type="dxa"/>
            <w:shd w:val="clear" w:color="auto" w:fill="auto"/>
            <w:hideMark/>
          </w:tcPr>
          <w:p w14:paraId="09385063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aker v ob. trivalentnega bakrovega sulfata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5070A7D3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Cuproxat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0CE33CE5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,3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4A3DE9C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7</w:t>
            </w:r>
          </w:p>
        </w:tc>
        <w:tc>
          <w:tcPr>
            <w:tcW w:w="1701" w:type="dxa"/>
            <w:shd w:val="clear" w:color="auto" w:fill="auto"/>
            <w:hideMark/>
          </w:tcPr>
          <w:p w14:paraId="3AEC4ED3" w14:textId="77777777" w:rsidR="00A432A2" w:rsidRPr="00F76055" w:rsidRDefault="005B0D67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BA413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  <w:r w:rsidR="00A432A2" w:rsidRPr="00BA413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.</w:t>
            </w:r>
            <w:r w:rsidR="00A432A2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Za zmanjševanje okužb.</w:t>
            </w:r>
          </w:p>
          <w:p w14:paraId="1D9FA9BE" w14:textId="758BDA59" w:rsidR="00A85325" w:rsidRPr="00F76055" w:rsidRDefault="00A85325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4 krat v rastni dobi.</w:t>
            </w:r>
          </w:p>
        </w:tc>
      </w:tr>
      <w:tr w:rsidR="00A432A2" w:rsidRPr="00F76055" w14:paraId="60BCDD1D" w14:textId="77777777" w:rsidTr="006D3251">
        <w:trPr>
          <w:trHeight w:val="940"/>
        </w:trPr>
        <w:tc>
          <w:tcPr>
            <w:tcW w:w="2537" w:type="dxa"/>
            <w:shd w:val="clear" w:color="auto" w:fill="auto"/>
            <w:hideMark/>
          </w:tcPr>
          <w:p w14:paraId="4EC92CA7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Plutavost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paradižnikovih korenin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                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yrenochet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ycopersic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shd w:val="clear" w:color="auto" w:fill="auto"/>
            <w:hideMark/>
          </w:tcPr>
          <w:p w14:paraId="1E25EA86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Nekemični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 xml:space="preserve">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16C2F1F0" w14:textId="2FA2CC68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razkuževanje tal z vodno paro ali solarizacija.</w:t>
            </w:r>
          </w:p>
        </w:tc>
        <w:tc>
          <w:tcPr>
            <w:tcW w:w="2551" w:type="dxa"/>
            <w:shd w:val="clear" w:color="auto" w:fill="auto"/>
            <w:hideMark/>
          </w:tcPr>
          <w:p w14:paraId="4FC853E9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5347F5AC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559" w:type="dxa"/>
            <w:shd w:val="clear" w:color="auto" w:fill="auto"/>
            <w:hideMark/>
          </w:tcPr>
          <w:p w14:paraId="0AA8B422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5133E5E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shd w:val="clear" w:color="auto" w:fill="auto"/>
            <w:hideMark/>
          </w:tcPr>
          <w:p w14:paraId="4E4C5099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A432A2" w:rsidRPr="00F76055" w14:paraId="4EB477DA" w14:textId="77777777" w:rsidTr="006D3251">
        <w:trPr>
          <w:trHeight w:val="1380"/>
        </w:trPr>
        <w:tc>
          <w:tcPr>
            <w:tcW w:w="2537" w:type="dxa"/>
            <w:shd w:val="clear" w:color="auto" w:fill="auto"/>
            <w:hideMark/>
          </w:tcPr>
          <w:p w14:paraId="1BA7FF79" w14:textId="77777777" w:rsidR="00B1172D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Bela noga krompirja na paradižniku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="00B1172D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  </w:t>
            </w:r>
          </w:p>
          <w:p w14:paraId="487B9214" w14:textId="6C733AE9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Rhizoctoni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olan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shd w:val="clear" w:color="auto" w:fill="auto"/>
            <w:hideMark/>
          </w:tcPr>
          <w:p w14:paraId="73FD36FF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636AAE92" w14:textId="77777777" w:rsidR="00A432A2" w:rsidRPr="00F76055" w:rsidRDefault="00A432A2" w:rsidP="00B84EF7">
            <w:pPr>
              <w:pStyle w:val="Odstavekseznama"/>
              <w:numPr>
                <w:ilvl w:val="0"/>
                <w:numId w:val="238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usklajeno, ne preobilno zalivanje,</w:t>
            </w:r>
          </w:p>
          <w:p w14:paraId="4D1BFEC9" w14:textId="77777777" w:rsidR="00A432A2" w:rsidRPr="00F76055" w:rsidRDefault="00A432A2" w:rsidP="00B84EF7">
            <w:pPr>
              <w:pStyle w:val="Odstavekseznama"/>
              <w:numPr>
                <w:ilvl w:val="0"/>
                <w:numId w:val="238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širok kolobar, </w:t>
            </w:r>
          </w:p>
          <w:p w14:paraId="12E94649" w14:textId="77777777" w:rsidR="00A432A2" w:rsidRPr="00F76055" w:rsidRDefault="00A432A2" w:rsidP="00B84EF7">
            <w:pPr>
              <w:pStyle w:val="Odstavekseznama"/>
              <w:numPr>
                <w:ilvl w:val="0"/>
                <w:numId w:val="238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razkuževanje tal z vodno paro ali solarizacija tal, </w:t>
            </w:r>
          </w:p>
          <w:p w14:paraId="479FDC5C" w14:textId="460A4441" w:rsidR="00A432A2" w:rsidRPr="00F76055" w:rsidRDefault="00A432A2" w:rsidP="00B84EF7">
            <w:pPr>
              <w:pStyle w:val="Odstavekseznama"/>
              <w:numPr>
                <w:ilvl w:val="0"/>
                <w:numId w:val="238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dstranjevanje in uničevanje obolelih rastlin.</w:t>
            </w:r>
          </w:p>
        </w:tc>
        <w:tc>
          <w:tcPr>
            <w:tcW w:w="2551" w:type="dxa"/>
            <w:shd w:val="clear" w:color="auto" w:fill="auto"/>
            <w:hideMark/>
          </w:tcPr>
          <w:p w14:paraId="5AD5A01E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506C91EA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559" w:type="dxa"/>
            <w:shd w:val="clear" w:color="auto" w:fill="auto"/>
            <w:hideMark/>
          </w:tcPr>
          <w:p w14:paraId="702690E0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290DD89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shd w:val="clear" w:color="auto" w:fill="auto"/>
            <w:hideMark/>
          </w:tcPr>
          <w:p w14:paraId="5A8F837F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A432A2" w:rsidRPr="00F76055" w14:paraId="2BE2D87F" w14:textId="77777777" w:rsidTr="006D3251">
        <w:trPr>
          <w:trHeight w:val="1610"/>
        </w:trPr>
        <w:tc>
          <w:tcPr>
            <w:tcW w:w="2537" w:type="dxa"/>
            <w:shd w:val="clear" w:color="auto" w:fill="auto"/>
            <w:hideMark/>
          </w:tcPr>
          <w:p w14:paraId="7C66C26E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Verticilijska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uvelost paprike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                 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Verticilliu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dahlia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shd w:val="clear" w:color="auto" w:fill="auto"/>
            <w:hideMark/>
          </w:tcPr>
          <w:p w14:paraId="7A53091E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16B8A6D1" w14:textId="77777777" w:rsidR="00A432A2" w:rsidRPr="00F76055" w:rsidRDefault="00A432A2" w:rsidP="00B84EF7">
            <w:pPr>
              <w:pStyle w:val="Odstavekseznama"/>
              <w:numPr>
                <w:ilvl w:val="0"/>
                <w:numId w:val="239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širok kolobar z vključevanjem žit v kolobar, </w:t>
            </w:r>
          </w:p>
          <w:p w14:paraId="7E414CBB" w14:textId="196EF3C7" w:rsidR="00A432A2" w:rsidRPr="00F76055" w:rsidRDefault="00A432A2" w:rsidP="00B84EF7">
            <w:pPr>
              <w:pStyle w:val="Odstavekseznama"/>
              <w:numPr>
                <w:ilvl w:val="0"/>
                <w:numId w:val="239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dstranjevanje in uničevanje obolelih rastlin,</w:t>
            </w:r>
          </w:p>
          <w:p w14:paraId="0D3DE6CE" w14:textId="508AC919" w:rsidR="00A432A2" w:rsidRPr="00F76055" w:rsidRDefault="00A432A2" w:rsidP="00B84EF7">
            <w:pPr>
              <w:pStyle w:val="Odstavekseznama"/>
              <w:numPr>
                <w:ilvl w:val="0"/>
                <w:numId w:val="239"/>
              </w:numPr>
              <w:ind w:left="212" w:hanging="141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imerne medvrstne razdalje, razkuževanje tal z vodno paro.</w:t>
            </w:r>
          </w:p>
        </w:tc>
        <w:tc>
          <w:tcPr>
            <w:tcW w:w="2551" w:type="dxa"/>
            <w:shd w:val="clear" w:color="auto" w:fill="auto"/>
            <w:hideMark/>
          </w:tcPr>
          <w:p w14:paraId="1ACC3598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2730CA02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559" w:type="dxa"/>
            <w:shd w:val="clear" w:color="auto" w:fill="auto"/>
            <w:hideMark/>
          </w:tcPr>
          <w:p w14:paraId="15C274A3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00156BF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shd w:val="clear" w:color="auto" w:fill="auto"/>
            <w:hideMark/>
          </w:tcPr>
          <w:p w14:paraId="2E69CCCE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A432A2" w:rsidRPr="00F76055" w14:paraId="2F69A510" w14:textId="77777777" w:rsidTr="006D3251">
        <w:trPr>
          <w:trHeight w:val="2070"/>
        </w:trPr>
        <w:tc>
          <w:tcPr>
            <w:tcW w:w="2537" w:type="dxa"/>
            <w:shd w:val="clear" w:color="auto" w:fill="auto"/>
            <w:hideMark/>
          </w:tcPr>
          <w:p w14:paraId="38985BED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lastRenderedPageBreak/>
              <w:t>Pritlehna trohnoba paradižnikovega stebla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hytophtor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cryptoge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hytophtor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nicotiana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hytophtor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capsic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hytophtor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citricol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shd w:val="clear" w:color="auto" w:fill="auto"/>
            <w:hideMark/>
          </w:tcPr>
          <w:p w14:paraId="1C505946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574A89AB" w14:textId="77777777" w:rsidR="00A432A2" w:rsidRPr="00F76055" w:rsidRDefault="00A432A2" w:rsidP="00B84EF7">
            <w:pPr>
              <w:pStyle w:val="Odstavekseznama"/>
              <w:numPr>
                <w:ilvl w:val="0"/>
                <w:numId w:val="240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poraba certificiranega semena in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darvih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sadik,</w:t>
            </w:r>
          </w:p>
          <w:p w14:paraId="0E7D4E5C" w14:textId="77777777" w:rsidR="00A432A2" w:rsidRPr="00F76055" w:rsidRDefault="00A432A2" w:rsidP="00B84EF7">
            <w:pPr>
              <w:pStyle w:val="Odstavekseznama"/>
              <w:numPr>
                <w:ilvl w:val="0"/>
                <w:numId w:val="240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usklajeno, ne preobilno zalivanje,</w:t>
            </w:r>
          </w:p>
          <w:p w14:paraId="15D265FC" w14:textId="77777777" w:rsidR="00A432A2" w:rsidRPr="00F76055" w:rsidRDefault="00A432A2" w:rsidP="00B84EF7">
            <w:pPr>
              <w:pStyle w:val="Odstavekseznama"/>
              <w:numPr>
                <w:ilvl w:val="0"/>
                <w:numId w:val="240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razkuževanje tal z vodno paro ali solarizacija, </w:t>
            </w:r>
          </w:p>
          <w:p w14:paraId="4FAC135D" w14:textId="77777777" w:rsidR="00A432A2" w:rsidRPr="00F76055" w:rsidRDefault="00A432A2" w:rsidP="00B84EF7">
            <w:pPr>
              <w:pStyle w:val="Odstavekseznama"/>
              <w:numPr>
                <w:ilvl w:val="0"/>
                <w:numId w:val="240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odstranjevanje in uničevanje obolelih rastlin, </w:t>
            </w:r>
          </w:p>
          <w:p w14:paraId="480B5A21" w14:textId="330B7978" w:rsidR="00A432A2" w:rsidRPr="00F76055" w:rsidRDefault="00A432A2" w:rsidP="00B84EF7">
            <w:pPr>
              <w:pStyle w:val="Odstavekseznama"/>
              <w:numPr>
                <w:ilvl w:val="0"/>
                <w:numId w:val="240"/>
              </w:numPr>
              <w:ind w:left="212" w:hanging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dovolj širok kolobar, v katerem se plodovke ne pojavljajo vsako leto.</w:t>
            </w:r>
          </w:p>
        </w:tc>
        <w:tc>
          <w:tcPr>
            <w:tcW w:w="2551" w:type="dxa"/>
            <w:shd w:val="clear" w:color="auto" w:fill="auto"/>
            <w:hideMark/>
          </w:tcPr>
          <w:p w14:paraId="768D8551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2E4072C2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559" w:type="dxa"/>
            <w:shd w:val="clear" w:color="auto" w:fill="auto"/>
            <w:hideMark/>
          </w:tcPr>
          <w:p w14:paraId="797F398A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0CF64C3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shd w:val="clear" w:color="auto" w:fill="auto"/>
            <w:hideMark/>
          </w:tcPr>
          <w:p w14:paraId="4F59499B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33177E" w:rsidRPr="00F76055" w14:paraId="73666C76" w14:textId="77777777" w:rsidTr="006D3251">
        <w:trPr>
          <w:trHeight w:val="261"/>
        </w:trPr>
        <w:tc>
          <w:tcPr>
            <w:tcW w:w="2537" w:type="dxa"/>
            <w:vMerge w:val="restart"/>
            <w:shd w:val="clear" w:color="auto" w:fill="auto"/>
            <w:hideMark/>
          </w:tcPr>
          <w:p w14:paraId="36EA401D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Črna listna pegavost krompirja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02EE23EB" w14:textId="550B8B42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lternari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orr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.s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olan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shd w:val="clear" w:color="auto" w:fill="auto"/>
            <w:hideMark/>
          </w:tcPr>
          <w:p w14:paraId="68E396DC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21FF4A2F" w14:textId="30593218" w:rsidR="0033177E" w:rsidRPr="00F76055" w:rsidRDefault="0033177E" w:rsidP="00B84EF7">
            <w:pPr>
              <w:pStyle w:val="Odstavekseznama"/>
              <w:numPr>
                <w:ilvl w:val="0"/>
                <w:numId w:val="241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razkuževanje tal z vodno paro ali solarizacija tal, </w:t>
            </w:r>
          </w:p>
          <w:p w14:paraId="04E49E54" w14:textId="59CDB933" w:rsidR="0033177E" w:rsidRPr="00F76055" w:rsidRDefault="0033177E" w:rsidP="00B84EF7">
            <w:pPr>
              <w:pStyle w:val="Odstavekseznama"/>
              <w:numPr>
                <w:ilvl w:val="0"/>
                <w:numId w:val="241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etev razkuženega semena.</w:t>
            </w:r>
          </w:p>
        </w:tc>
        <w:tc>
          <w:tcPr>
            <w:tcW w:w="2551" w:type="dxa"/>
            <w:vMerge w:val="restart"/>
            <w:shd w:val="clear" w:color="auto" w:fill="auto"/>
            <w:hideMark/>
          </w:tcPr>
          <w:p w14:paraId="519AB995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zoksistrobin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37CE7B63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irado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250 EC</w:t>
            </w:r>
          </w:p>
        </w:tc>
        <w:tc>
          <w:tcPr>
            <w:tcW w:w="1559" w:type="dxa"/>
            <w:shd w:val="clear" w:color="auto" w:fill="auto"/>
            <w:hideMark/>
          </w:tcPr>
          <w:p w14:paraId="07604F99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4DA50C4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 w:val="restart"/>
            <w:shd w:val="clear" w:color="auto" w:fill="auto"/>
            <w:hideMark/>
          </w:tcPr>
          <w:p w14:paraId="73BCB754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Največ 2 krat v rastni dobi.</w:t>
            </w:r>
          </w:p>
          <w:p w14:paraId="29D21504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  <w:p w14:paraId="16591AD0" w14:textId="7B7D0BE6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33177E" w:rsidRPr="00F76055" w14:paraId="2C4B83BE" w14:textId="77777777" w:rsidTr="006D3251">
        <w:trPr>
          <w:trHeight w:val="230"/>
        </w:trPr>
        <w:tc>
          <w:tcPr>
            <w:tcW w:w="2537" w:type="dxa"/>
            <w:vMerge/>
            <w:vAlign w:val="center"/>
            <w:hideMark/>
          </w:tcPr>
          <w:p w14:paraId="3B5BCEF9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4C1FF3B5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00D54B03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noWrap/>
            <w:hideMark/>
          </w:tcPr>
          <w:p w14:paraId="11AB66EB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rtiva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7797FB05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C85D642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shd w:val="clear" w:color="auto" w:fill="auto"/>
            <w:hideMark/>
          </w:tcPr>
          <w:p w14:paraId="55795F58" w14:textId="75FFDC8B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33177E" w:rsidRPr="00F76055" w14:paraId="7E4A675D" w14:textId="77777777" w:rsidTr="006D3251">
        <w:trPr>
          <w:trHeight w:val="230"/>
        </w:trPr>
        <w:tc>
          <w:tcPr>
            <w:tcW w:w="2537" w:type="dxa"/>
            <w:vMerge/>
            <w:vAlign w:val="center"/>
            <w:hideMark/>
          </w:tcPr>
          <w:p w14:paraId="6809E284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5E43E1A1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6D33CB1B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noWrap/>
            <w:hideMark/>
          </w:tcPr>
          <w:p w14:paraId="7703C10B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aftr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AZT 250 SC</w:t>
            </w:r>
          </w:p>
        </w:tc>
        <w:tc>
          <w:tcPr>
            <w:tcW w:w="1559" w:type="dxa"/>
            <w:shd w:val="clear" w:color="auto" w:fill="auto"/>
            <w:hideMark/>
          </w:tcPr>
          <w:p w14:paraId="6611B51C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05DE596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shd w:val="clear" w:color="auto" w:fill="auto"/>
            <w:hideMark/>
          </w:tcPr>
          <w:p w14:paraId="3D3D9358" w14:textId="1FDE60AB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FE63EB" w:rsidRPr="00F76055" w14:paraId="7548443A" w14:textId="77777777" w:rsidTr="006D3251">
        <w:trPr>
          <w:trHeight w:val="1020"/>
        </w:trPr>
        <w:tc>
          <w:tcPr>
            <w:tcW w:w="2537" w:type="dxa"/>
            <w:vMerge/>
            <w:vAlign w:val="center"/>
            <w:hideMark/>
          </w:tcPr>
          <w:p w14:paraId="076C572B" w14:textId="77777777" w:rsidR="00FE63EB" w:rsidRPr="00F76055" w:rsidRDefault="00FE63EB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6258D42D" w14:textId="77777777" w:rsidR="00FE63EB" w:rsidRPr="00F76055" w:rsidRDefault="00FE63EB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04D0AE19" w14:textId="5E73C039" w:rsidR="00FE63EB" w:rsidRPr="00F76055" w:rsidRDefault="00FE63EB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="00BA4135" w:rsidRPr="00BA4135">
              <w:rPr>
                <w:rFonts w:cs="Arial"/>
                <w:color w:val="00B050"/>
                <w:sz w:val="18"/>
                <w:szCs w:val="18"/>
                <w:lang w:eastAsia="sl-SI"/>
              </w:rPr>
              <w:t>sev</w:t>
            </w:r>
            <w:r w:rsidR="00BA413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ZB24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54B3B033" w14:textId="77777777" w:rsidR="00FE63EB" w:rsidRPr="00F76055" w:rsidRDefault="00FE63EB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aegro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0C7B7A6F" w14:textId="0CCC1FB3" w:rsidR="00FE63EB" w:rsidRPr="00F76055" w:rsidRDefault="00FE63EB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185-0,37 kg/ha  (</w:t>
            </w:r>
            <w:r w:rsidR="002D1B66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jvišji skupni odmerek 4,44 kg/ha na rastni ciklus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814A8FF" w14:textId="77777777" w:rsidR="00FE63EB" w:rsidRPr="00F76055" w:rsidRDefault="00FE63EB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shd w:val="clear" w:color="auto" w:fill="auto"/>
            <w:hideMark/>
          </w:tcPr>
          <w:p w14:paraId="4BA43313" w14:textId="5DDC97F4" w:rsidR="00FE63EB" w:rsidRPr="00F76055" w:rsidRDefault="00FE63EB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manjševanje okužb.</w:t>
            </w:r>
            <w:r w:rsidR="002D1B66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Največ 12 krat v rastni dobi.</w:t>
            </w:r>
          </w:p>
        </w:tc>
      </w:tr>
      <w:tr w:rsidR="00FE63EB" w:rsidRPr="00F76055" w14:paraId="479AD3D4" w14:textId="77777777" w:rsidTr="006D3251">
        <w:trPr>
          <w:trHeight w:val="629"/>
        </w:trPr>
        <w:tc>
          <w:tcPr>
            <w:tcW w:w="2537" w:type="dxa"/>
            <w:vMerge/>
            <w:vAlign w:val="center"/>
            <w:hideMark/>
          </w:tcPr>
          <w:p w14:paraId="706E6D96" w14:textId="77777777" w:rsidR="00FE63EB" w:rsidRPr="00F76055" w:rsidRDefault="00FE63EB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576F11E5" w14:textId="77777777" w:rsidR="00FE63EB" w:rsidRPr="00F76055" w:rsidRDefault="00FE63EB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shd w:val="clear" w:color="auto" w:fill="auto"/>
            <w:hideMark/>
          </w:tcPr>
          <w:p w14:paraId="5B0E6883" w14:textId="77777777" w:rsidR="00FE63EB" w:rsidRPr="00F76055" w:rsidRDefault="00FE63EB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difenokonazo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+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ksapiroksad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52CC6020" w14:textId="77777777" w:rsidR="00FE63EB" w:rsidRPr="00F76055" w:rsidRDefault="00FE63EB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ercad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plus</w:t>
            </w:r>
          </w:p>
        </w:tc>
        <w:tc>
          <w:tcPr>
            <w:tcW w:w="1559" w:type="dxa"/>
            <w:shd w:val="clear" w:color="auto" w:fill="auto"/>
            <w:hideMark/>
          </w:tcPr>
          <w:p w14:paraId="0590931B" w14:textId="77777777" w:rsidR="00FE63EB" w:rsidRPr="00F76055" w:rsidRDefault="00FE63EB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0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668205E" w14:textId="3F838085" w:rsidR="00FE63EB" w:rsidRPr="00F76055" w:rsidRDefault="00FE63EB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3</w:t>
            </w:r>
          </w:p>
        </w:tc>
        <w:tc>
          <w:tcPr>
            <w:tcW w:w="1701" w:type="dxa"/>
            <w:shd w:val="clear" w:color="auto" w:fill="auto"/>
            <w:hideMark/>
          </w:tcPr>
          <w:p w14:paraId="33AE7A69" w14:textId="79F29552" w:rsidR="00FE63EB" w:rsidRPr="00F76055" w:rsidRDefault="00FE63EB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Tudi za zmanjševanje okužb z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lternar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alternata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.                            </w:t>
            </w:r>
          </w:p>
        </w:tc>
      </w:tr>
      <w:tr w:rsidR="00FE63EB" w:rsidRPr="00F76055" w14:paraId="38BDABCE" w14:textId="77777777" w:rsidTr="00FE63EB">
        <w:trPr>
          <w:trHeight w:val="505"/>
        </w:trPr>
        <w:tc>
          <w:tcPr>
            <w:tcW w:w="2537" w:type="dxa"/>
            <w:vMerge/>
            <w:vAlign w:val="center"/>
          </w:tcPr>
          <w:p w14:paraId="68D63CE9" w14:textId="77777777" w:rsidR="00FE63EB" w:rsidRPr="00F76055" w:rsidRDefault="00FE63EB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</w:tcPr>
          <w:p w14:paraId="7DEBAC0E" w14:textId="77777777" w:rsidR="00FE63EB" w:rsidRPr="00F76055" w:rsidRDefault="00FE63EB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shd w:val="clear" w:color="auto" w:fill="auto"/>
          </w:tcPr>
          <w:p w14:paraId="55348720" w14:textId="77777777" w:rsidR="00FE63EB" w:rsidRPr="00F76055" w:rsidRDefault="00FE63EB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7229" w:type="dxa"/>
            <w:gridSpan w:val="4"/>
            <w:shd w:val="clear" w:color="auto" w:fill="auto"/>
            <w:noWrap/>
          </w:tcPr>
          <w:p w14:paraId="386C95DA" w14:textId="054A662F" w:rsidR="00FE63EB" w:rsidRPr="00F76055" w:rsidRDefault="00FE63EB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e priporoča se uporaba od 1. oktobra do 1. marca</w:t>
            </w:r>
            <w:r w:rsidRPr="00F76055">
              <w:rPr>
                <w:rFonts w:cs="Arial"/>
                <w:color w:val="000000"/>
                <w:sz w:val="18"/>
                <w:szCs w:val="18"/>
              </w:rPr>
              <w:t xml:space="preserve">. </w:t>
            </w:r>
            <w:r w:rsidRPr="00F76055">
              <w:rPr>
                <w:rFonts w:cs="Arial"/>
                <w:sz w:val="18"/>
                <w:szCs w:val="18"/>
              </w:rPr>
              <w:t>S sredstvom se lahko na istem zemljišču oz. v istem zaščitenem prostoru v enem rastnem ciklusu tretira največ dvakrat.</w:t>
            </w:r>
          </w:p>
        </w:tc>
      </w:tr>
      <w:tr w:rsidR="00A432A2" w:rsidRPr="00F76055" w14:paraId="3B31D24B" w14:textId="77777777" w:rsidTr="006D3251">
        <w:trPr>
          <w:trHeight w:val="402"/>
        </w:trPr>
        <w:tc>
          <w:tcPr>
            <w:tcW w:w="2537" w:type="dxa"/>
            <w:vMerge w:val="restart"/>
            <w:shd w:val="clear" w:color="auto" w:fill="auto"/>
            <w:hideMark/>
          </w:tcPr>
          <w:p w14:paraId="373666A5" w14:textId="77777777" w:rsidR="0072575F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Siva plesen </w:t>
            </w:r>
          </w:p>
          <w:p w14:paraId="19BD4303" w14:textId="41716B83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Botryotin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fuckelian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shd w:val="clear" w:color="auto" w:fill="auto"/>
            <w:hideMark/>
          </w:tcPr>
          <w:p w14:paraId="7E4E88FD" w14:textId="77777777" w:rsidR="00DA5EDA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26B0D310" w14:textId="77777777" w:rsidR="00DA5EDA" w:rsidRPr="00F76055" w:rsidRDefault="00A432A2" w:rsidP="00B84EF7">
            <w:pPr>
              <w:pStyle w:val="Odstavekseznama"/>
              <w:numPr>
                <w:ilvl w:val="0"/>
                <w:numId w:val="242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lodo</w:t>
            </w:r>
            <w:r w:rsidR="00DA5EDA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v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e obiramo s škarjami ali nožem, </w:t>
            </w:r>
          </w:p>
          <w:p w14:paraId="0B2257CD" w14:textId="77777777" w:rsidR="00DA5EDA" w:rsidRPr="00F76055" w:rsidRDefault="00A432A2" w:rsidP="00B84EF7">
            <w:pPr>
              <w:pStyle w:val="Odstavekseznama"/>
              <w:numPr>
                <w:ilvl w:val="0"/>
                <w:numId w:val="242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odstranjevanje okuženih rastlinskih ostankov, </w:t>
            </w:r>
          </w:p>
          <w:p w14:paraId="6FDBE97C" w14:textId="77777777" w:rsidR="00DA5EDA" w:rsidRPr="00F76055" w:rsidRDefault="00A432A2" w:rsidP="00B84EF7">
            <w:pPr>
              <w:pStyle w:val="Odstavekseznama"/>
              <w:numPr>
                <w:ilvl w:val="0"/>
                <w:numId w:val="242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kolobar, </w:t>
            </w:r>
          </w:p>
          <w:p w14:paraId="2B81D93E" w14:textId="77777777" w:rsidR="00DA5EDA" w:rsidRPr="00F76055" w:rsidRDefault="00A432A2" w:rsidP="00B84EF7">
            <w:pPr>
              <w:pStyle w:val="Odstavekseznama"/>
              <w:numPr>
                <w:ilvl w:val="0"/>
                <w:numId w:val="242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strezne medvrstne in vrstne razdalje, </w:t>
            </w:r>
          </w:p>
          <w:p w14:paraId="0CC07926" w14:textId="2F77E9B4" w:rsidR="00A432A2" w:rsidRPr="00F76055" w:rsidRDefault="00A432A2" w:rsidP="00B84EF7">
            <w:pPr>
              <w:pStyle w:val="Odstavekseznama"/>
              <w:numPr>
                <w:ilvl w:val="0"/>
                <w:numId w:val="242"/>
              </w:numPr>
              <w:ind w:left="212" w:hanging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kapljično namakanje</w:t>
            </w:r>
            <w:r w:rsidR="00DA5EDA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</w:t>
            </w:r>
          </w:p>
        </w:tc>
        <w:tc>
          <w:tcPr>
            <w:tcW w:w="2551" w:type="dxa"/>
            <w:shd w:val="clear" w:color="auto" w:fill="auto"/>
            <w:hideMark/>
          </w:tcPr>
          <w:p w14:paraId="4EF45CFA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planta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ev D747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0F9FC92D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myl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-X</w:t>
            </w:r>
          </w:p>
        </w:tc>
        <w:tc>
          <w:tcPr>
            <w:tcW w:w="1559" w:type="dxa"/>
            <w:shd w:val="clear" w:color="auto" w:fill="auto"/>
            <w:hideMark/>
          </w:tcPr>
          <w:p w14:paraId="7FF57B77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5-2,5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78E864F" w14:textId="78D0996A" w:rsidR="00A432A2" w:rsidRPr="00F76055" w:rsidRDefault="005B0D67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01C344C4" w14:textId="0252AFA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manjševanje okužb</w:t>
            </w:r>
            <w:r w:rsidR="006F353A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. Največ 6 krat v rastni dobi.</w:t>
            </w:r>
          </w:p>
        </w:tc>
      </w:tr>
      <w:tr w:rsidR="00A432A2" w:rsidRPr="00F76055" w14:paraId="235CA8C3" w14:textId="77777777" w:rsidTr="006D3251">
        <w:trPr>
          <w:trHeight w:val="470"/>
        </w:trPr>
        <w:tc>
          <w:tcPr>
            <w:tcW w:w="2537" w:type="dxa"/>
            <w:vMerge/>
            <w:vAlign w:val="center"/>
            <w:hideMark/>
          </w:tcPr>
          <w:p w14:paraId="015D5ED8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760C358B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4D6F14BA" w14:textId="0C3856E8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</w:t>
            </w:r>
            <w:r w:rsidR="00BA4135">
              <w:rPr>
                <w:rFonts w:cs="Arial"/>
                <w:color w:val="00B050"/>
                <w:sz w:val="18"/>
                <w:szCs w:val="18"/>
                <w:lang w:eastAsia="sl-SI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QST 713 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397AF2EC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renade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o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3CC608EC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8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45120A0" w14:textId="3DF8A097" w:rsidR="00A432A2" w:rsidRPr="00F76055" w:rsidRDefault="005B0D67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075D5A44" w14:textId="7393259F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manjševanje okužb</w:t>
            </w:r>
            <w:r w:rsidR="00B1172D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Do 6 </w:t>
            </w:r>
            <w:proofErr w:type="spellStart"/>
            <w:r w:rsidR="00B1172D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</w:t>
            </w:r>
            <w:proofErr w:type="spellEnd"/>
            <w:r w:rsidR="00B1172D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v rastni dobi.</w:t>
            </w:r>
          </w:p>
        </w:tc>
      </w:tr>
      <w:tr w:rsidR="00A432A2" w:rsidRPr="00F76055" w14:paraId="2F4AB529" w14:textId="77777777" w:rsidTr="006D3251">
        <w:trPr>
          <w:trHeight w:val="230"/>
        </w:trPr>
        <w:tc>
          <w:tcPr>
            <w:tcW w:w="2537" w:type="dxa"/>
            <w:vMerge/>
            <w:vAlign w:val="center"/>
            <w:hideMark/>
          </w:tcPr>
          <w:p w14:paraId="34C31450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3AEF01E0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7E27CCC8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iprodini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+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dioksonil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57E80FC3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witch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62,5 WG</w:t>
            </w:r>
          </w:p>
        </w:tc>
        <w:tc>
          <w:tcPr>
            <w:tcW w:w="1559" w:type="dxa"/>
            <w:shd w:val="clear" w:color="auto" w:fill="auto"/>
            <w:hideMark/>
          </w:tcPr>
          <w:p w14:paraId="11128502" w14:textId="77777777" w:rsidR="00DA5EDA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0,08 % </w:t>
            </w:r>
          </w:p>
          <w:p w14:paraId="7CB19676" w14:textId="0A58F09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ax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 1 kg/ha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3E618EA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6D56A026" w14:textId="18E65DBD" w:rsidR="00A432A2" w:rsidRPr="00F76055" w:rsidRDefault="002D1B66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3 krat v rastni sezoni.</w:t>
            </w:r>
          </w:p>
        </w:tc>
      </w:tr>
      <w:tr w:rsidR="00A432A2" w:rsidRPr="00F76055" w14:paraId="0066605F" w14:textId="77777777" w:rsidTr="006D3251">
        <w:trPr>
          <w:trHeight w:val="690"/>
        </w:trPr>
        <w:tc>
          <w:tcPr>
            <w:tcW w:w="2537" w:type="dxa"/>
            <w:vMerge/>
            <w:vAlign w:val="center"/>
            <w:hideMark/>
          </w:tcPr>
          <w:p w14:paraId="6014BA56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163D6A48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4D231B5B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Clonostachy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J1446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56DD4BAC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restop</w:t>
            </w:r>
          </w:p>
        </w:tc>
        <w:tc>
          <w:tcPr>
            <w:tcW w:w="1559" w:type="dxa"/>
            <w:shd w:val="clear" w:color="auto" w:fill="auto"/>
            <w:hideMark/>
          </w:tcPr>
          <w:p w14:paraId="02ACE89E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5%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E64B4CA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ČU</w:t>
            </w:r>
          </w:p>
        </w:tc>
        <w:tc>
          <w:tcPr>
            <w:tcW w:w="1701" w:type="dxa"/>
            <w:shd w:val="clear" w:color="auto" w:fill="auto"/>
            <w:hideMark/>
          </w:tcPr>
          <w:p w14:paraId="3878767D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Škropljenje stebelne osnove in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lastRenderedPageBreak/>
              <w:t>poškodovanih delov rastlin</w:t>
            </w:r>
          </w:p>
        </w:tc>
      </w:tr>
      <w:tr w:rsidR="00A432A2" w:rsidRPr="00F76055" w14:paraId="114132CF" w14:textId="77777777" w:rsidTr="006D3251">
        <w:trPr>
          <w:trHeight w:val="920"/>
        </w:trPr>
        <w:tc>
          <w:tcPr>
            <w:tcW w:w="2537" w:type="dxa"/>
            <w:vMerge/>
            <w:vAlign w:val="center"/>
            <w:hideMark/>
          </w:tcPr>
          <w:p w14:paraId="728BD082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78CB0DAD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20D89737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enpirazamin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302DEC14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lectus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6CC67F99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80-120 g/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h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ob uporabi 600-1200 L vode 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ax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 odmerek 1,2 kg/ha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61A039A" w14:textId="77777777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shd w:val="clear" w:color="auto" w:fill="auto"/>
            <w:hideMark/>
          </w:tcPr>
          <w:p w14:paraId="7F08D786" w14:textId="188EB186" w:rsidR="00A432A2" w:rsidRPr="00F76055" w:rsidRDefault="00A432A2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3</w:t>
            </w:r>
            <w:r w:rsidR="00B37224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krat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v eni rastni sezoni </w:t>
            </w:r>
          </w:p>
        </w:tc>
      </w:tr>
      <w:tr w:rsidR="006B4E08" w:rsidRPr="00F76055" w14:paraId="5A0452FD" w14:textId="77777777" w:rsidTr="006B4E08">
        <w:trPr>
          <w:trHeight w:val="233"/>
        </w:trPr>
        <w:tc>
          <w:tcPr>
            <w:tcW w:w="2537" w:type="dxa"/>
            <w:vMerge/>
            <w:vAlign w:val="center"/>
          </w:tcPr>
          <w:p w14:paraId="22DA0FE1" w14:textId="77777777" w:rsidR="006B4E08" w:rsidRPr="00F76055" w:rsidRDefault="006B4E08" w:rsidP="006B4E08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</w:tcPr>
          <w:p w14:paraId="229FE975" w14:textId="77777777" w:rsidR="006B4E08" w:rsidRPr="00F76055" w:rsidRDefault="006B4E08" w:rsidP="006B4E08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</w:tcPr>
          <w:p w14:paraId="6BCBE240" w14:textId="4A5819C1" w:rsidR="006B4E08" w:rsidRPr="006B4E08" w:rsidRDefault="006B4E08" w:rsidP="006B4E08">
            <w:pPr>
              <w:jc w:val="left"/>
              <w:rPr>
                <w:rFonts w:cs="Arial"/>
                <w:i/>
                <w:iCs/>
                <w:color w:val="000000" w:themeColor="text1"/>
                <w:sz w:val="18"/>
                <w:szCs w:val="18"/>
                <w:lang w:eastAsia="sl-SI"/>
              </w:rPr>
            </w:pPr>
            <w:proofErr w:type="spellStart"/>
            <w:r w:rsidRPr="006B4E08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izofetamid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</w:tcPr>
          <w:p w14:paraId="07B3ACA9" w14:textId="30E0D76F" w:rsidR="006B4E08" w:rsidRPr="006B4E08" w:rsidRDefault="006B4E08" w:rsidP="006B4E08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proofErr w:type="spellStart"/>
            <w:r w:rsidRPr="006B4E08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Zenby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12F3892B" w14:textId="3CB57A64" w:rsidR="006B4E08" w:rsidRPr="006B4E08" w:rsidRDefault="006B4E08" w:rsidP="006B4E08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06B4E08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1-1,2 L/ha</w:t>
            </w:r>
          </w:p>
        </w:tc>
        <w:tc>
          <w:tcPr>
            <w:tcW w:w="1701" w:type="dxa"/>
            <w:shd w:val="clear" w:color="auto" w:fill="auto"/>
            <w:noWrap/>
          </w:tcPr>
          <w:p w14:paraId="23E1EBD2" w14:textId="19252998" w:rsidR="006B4E08" w:rsidRPr="006B4E08" w:rsidRDefault="006B4E08" w:rsidP="006B4E08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06B4E08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shd w:val="clear" w:color="auto" w:fill="auto"/>
          </w:tcPr>
          <w:p w14:paraId="2D20AFC8" w14:textId="77777777" w:rsidR="006B4E08" w:rsidRPr="00F76055" w:rsidRDefault="006B4E08" w:rsidP="006B4E0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6B4E08" w:rsidRPr="00F76055" w14:paraId="6CC70C54" w14:textId="77777777" w:rsidTr="006B4E08">
        <w:trPr>
          <w:trHeight w:val="279"/>
        </w:trPr>
        <w:tc>
          <w:tcPr>
            <w:tcW w:w="2537" w:type="dxa"/>
            <w:vMerge/>
            <w:vAlign w:val="center"/>
          </w:tcPr>
          <w:p w14:paraId="66F60CD4" w14:textId="77777777" w:rsidR="006B4E08" w:rsidRPr="00F76055" w:rsidRDefault="006B4E08" w:rsidP="006B4E08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</w:tcPr>
          <w:p w14:paraId="085704E6" w14:textId="77777777" w:rsidR="006B4E08" w:rsidRPr="00F76055" w:rsidRDefault="006B4E08" w:rsidP="006B4E08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</w:tcPr>
          <w:p w14:paraId="0D63A3E7" w14:textId="41B968D6" w:rsidR="006B4E08" w:rsidRPr="00F76055" w:rsidRDefault="006B4E08" w:rsidP="006B4E08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laminarin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</w:tcPr>
          <w:p w14:paraId="42939F2C" w14:textId="00F7B190" w:rsidR="006B4E08" w:rsidRPr="00F76055" w:rsidRDefault="006B4E08" w:rsidP="006B4E0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Vacciplant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344E350D" w14:textId="3963904B" w:rsidR="006B4E08" w:rsidRPr="00F76055" w:rsidRDefault="006B4E08" w:rsidP="006B4E0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3 L/ha</w:t>
            </w:r>
          </w:p>
        </w:tc>
        <w:tc>
          <w:tcPr>
            <w:tcW w:w="1701" w:type="dxa"/>
            <w:shd w:val="clear" w:color="auto" w:fill="auto"/>
            <w:noWrap/>
          </w:tcPr>
          <w:p w14:paraId="3755F3F0" w14:textId="3BA362D1" w:rsidR="006B4E08" w:rsidRPr="00F76055" w:rsidRDefault="006B4E08" w:rsidP="006B4E0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</w:tcPr>
          <w:p w14:paraId="777C0B36" w14:textId="77777777" w:rsidR="006B4E08" w:rsidRPr="00F76055" w:rsidRDefault="006B4E08" w:rsidP="006B4E0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A432A2" w:rsidRPr="00F76055" w14:paraId="1EE9C4E4" w14:textId="77777777" w:rsidTr="006D3251">
        <w:trPr>
          <w:trHeight w:val="744"/>
        </w:trPr>
        <w:tc>
          <w:tcPr>
            <w:tcW w:w="2537" w:type="dxa"/>
            <w:vMerge/>
            <w:vAlign w:val="center"/>
            <w:hideMark/>
          </w:tcPr>
          <w:p w14:paraId="0D46DDE2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72BAE0CB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 w:val="restart"/>
            <w:shd w:val="clear" w:color="auto" w:fill="auto"/>
            <w:hideMark/>
          </w:tcPr>
          <w:p w14:paraId="064EC6B5" w14:textId="5C0D6E65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r w:rsidR="00BA413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1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1729C414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olyversum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38540131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1-0,2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9BE8B0C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vMerge w:val="restart"/>
            <w:shd w:val="clear" w:color="auto" w:fill="auto"/>
            <w:hideMark/>
          </w:tcPr>
          <w:p w14:paraId="6DE90175" w14:textId="04013845" w:rsidR="00A432A2" w:rsidRPr="00F76055" w:rsidRDefault="005B0D67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anjša uporaba</w:t>
            </w:r>
            <w:r w:rsidR="00A432A2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: Foliarna uporaba (od razvojne faze, ko so klični listi v celoti razviti, do faze, ko 80% plodov kaže značilno barvo polne zrelosti).</w:t>
            </w:r>
          </w:p>
        </w:tc>
      </w:tr>
      <w:tr w:rsidR="00A432A2" w:rsidRPr="00F76055" w14:paraId="1C0074BC" w14:textId="77777777" w:rsidTr="006D3251">
        <w:trPr>
          <w:trHeight w:val="630"/>
        </w:trPr>
        <w:tc>
          <w:tcPr>
            <w:tcW w:w="2537" w:type="dxa"/>
            <w:vMerge/>
            <w:vAlign w:val="center"/>
            <w:hideMark/>
          </w:tcPr>
          <w:p w14:paraId="09331B26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08A53CC0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46185137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noWrap/>
            <w:hideMark/>
          </w:tcPr>
          <w:p w14:paraId="2DF07F0D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Univerzalni fungicid</w:t>
            </w:r>
          </w:p>
        </w:tc>
        <w:tc>
          <w:tcPr>
            <w:tcW w:w="1559" w:type="dxa"/>
            <w:shd w:val="clear" w:color="auto" w:fill="auto"/>
            <w:hideMark/>
          </w:tcPr>
          <w:p w14:paraId="7E46E7EA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-2 g/5-15 L vode/100 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13C062E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vMerge/>
            <w:vAlign w:val="center"/>
            <w:hideMark/>
          </w:tcPr>
          <w:p w14:paraId="76C5C416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33177E" w:rsidRPr="00F76055" w14:paraId="2DD042F6" w14:textId="77777777" w:rsidTr="006D3251">
        <w:trPr>
          <w:trHeight w:val="523"/>
        </w:trPr>
        <w:tc>
          <w:tcPr>
            <w:tcW w:w="2537" w:type="dxa"/>
            <w:vMerge w:val="restart"/>
            <w:shd w:val="clear" w:color="auto" w:fill="auto"/>
            <w:hideMark/>
          </w:tcPr>
          <w:p w14:paraId="588B0F29" w14:textId="64211791" w:rsidR="0033177E" w:rsidRPr="00F76055" w:rsidRDefault="0033177E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Pepelovka </w:t>
            </w:r>
            <w:r w:rsidR="00DB4437"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razhudnikovk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eveillul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auric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shd w:val="clear" w:color="auto" w:fill="auto"/>
            <w:hideMark/>
          </w:tcPr>
          <w:p w14:paraId="1F716A41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69D180F1" w14:textId="5D061422" w:rsidR="0033177E" w:rsidRPr="00F76055" w:rsidRDefault="0033177E" w:rsidP="00B84EF7">
            <w:pPr>
              <w:pStyle w:val="Odstavekseznama"/>
              <w:numPr>
                <w:ilvl w:val="0"/>
                <w:numId w:val="243"/>
              </w:numPr>
              <w:ind w:left="212" w:hanging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ajenje tolerantnih sort.</w:t>
            </w:r>
          </w:p>
        </w:tc>
        <w:tc>
          <w:tcPr>
            <w:tcW w:w="2551" w:type="dxa"/>
            <w:vMerge w:val="restart"/>
            <w:shd w:val="clear" w:color="auto" w:fill="auto"/>
            <w:hideMark/>
          </w:tcPr>
          <w:p w14:paraId="254C90B8" w14:textId="77777777" w:rsidR="0033177E" w:rsidRPr="00F76055" w:rsidRDefault="0033177E" w:rsidP="00A432A2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azoksistrobin</w:t>
            </w:r>
            <w:proofErr w:type="spellEnd"/>
          </w:p>
        </w:tc>
        <w:tc>
          <w:tcPr>
            <w:tcW w:w="2268" w:type="dxa"/>
            <w:shd w:val="clear" w:color="000000" w:fill="FFFFFF"/>
            <w:hideMark/>
          </w:tcPr>
          <w:p w14:paraId="05589D4B" w14:textId="77777777" w:rsidR="0033177E" w:rsidRPr="00F76055" w:rsidRDefault="0033177E" w:rsidP="00A432A2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250 EC</w:t>
            </w:r>
          </w:p>
        </w:tc>
        <w:tc>
          <w:tcPr>
            <w:tcW w:w="1559" w:type="dxa"/>
            <w:shd w:val="clear" w:color="auto" w:fill="auto"/>
            <w:hideMark/>
          </w:tcPr>
          <w:p w14:paraId="3396ED6F" w14:textId="77777777" w:rsidR="0033177E" w:rsidRPr="00F76055" w:rsidRDefault="0033177E" w:rsidP="00A432A2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shd w:val="clear" w:color="auto" w:fill="auto"/>
            <w:hideMark/>
          </w:tcPr>
          <w:p w14:paraId="401F9517" w14:textId="77777777" w:rsidR="0033177E" w:rsidRPr="00F76055" w:rsidRDefault="0033177E" w:rsidP="00A432A2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 w:val="restart"/>
            <w:shd w:val="clear" w:color="auto" w:fill="auto"/>
            <w:hideMark/>
          </w:tcPr>
          <w:p w14:paraId="2CE0BE93" w14:textId="77777777" w:rsidR="0033177E" w:rsidRPr="00F76055" w:rsidRDefault="0033177E" w:rsidP="00A432A2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Tudi za zatiranje pepelovk iz rodu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>. Največ 2 krat v rastni dobi.</w:t>
            </w:r>
          </w:p>
          <w:p w14:paraId="44FBC73F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  <w:p w14:paraId="16A75E10" w14:textId="0A179E6C" w:rsidR="0033177E" w:rsidRPr="00F76055" w:rsidRDefault="0033177E" w:rsidP="00A432A2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33177E" w:rsidRPr="00F76055" w14:paraId="13EAFE0F" w14:textId="77777777" w:rsidTr="006D3251">
        <w:trPr>
          <w:trHeight w:val="260"/>
        </w:trPr>
        <w:tc>
          <w:tcPr>
            <w:tcW w:w="2537" w:type="dxa"/>
            <w:vMerge/>
            <w:vAlign w:val="center"/>
            <w:hideMark/>
          </w:tcPr>
          <w:p w14:paraId="29A5A538" w14:textId="77777777" w:rsidR="0033177E" w:rsidRPr="00F76055" w:rsidRDefault="0033177E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52C0249E" w14:textId="77777777" w:rsidR="0033177E" w:rsidRPr="00F76055" w:rsidRDefault="0033177E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3049A1FB" w14:textId="77777777" w:rsidR="0033177E" w:rsidRPr="00F76055" w:rsidRDefault="0033177E" w:rsidP="00A432A2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000000" w:fill="FFFFFF"/>
            <w:noWrap/>
            <w:hideMark/>
          </w:tcPr>
          <w:p w14:paraId="13D7F932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rtiva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5F7FB2ED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1001E0A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shd w:val="clear" w:color="auto" w:fill="auto"/>
            <w:hideMark/>
          </w:tcPr>
          <w:p w14:paraId="3C8D4DB5" w14:textId="4B62EB11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33177E" w:rsidRPr="00F76055" w14:paraId="7FDAED15" w14:textId="77777777" w:rsidTr="006D3251">
        <w:trPr>
          <w:trHeight w:val="260"/>
        </w:trPr>
        <w:tc>
          <w:tcPr>
            <w:tcW w:w="2537" w:type="dxa"/>
            <w:vMerge/>
            <w:vAlign w:val="center"/>
            <w:hideMark/>
          </w:tcPr>
          <w:p w14:paraId="39214F1B" w14:textId="77777777" w:rsidR="0033177E" w:rsidRPr="00F76055" w:rsidRDefault="0033177E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4DE4877D" w14:textId="77777777" w:rsidR="0033177E" w:rsidRPr="00F76055" w:rsidRDefault="0033177E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532EA797" w14:textId="77777777" w:rsidR="0033177E" w:rsidRPr="00F76055" w:rsidRDefault="0033177E" w:rsidP="00A432A2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000000" w:fill="FFFFFF"/>
            <w:noWrap/>
            <w:hideMark/>
          </w:tcPr>
          <w:p w14:paraId="3FE03C40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aftr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AZT 250 SC</w:t>
            </w:r>
          </w:p>
        </w:tc>
        <w:tc>
          <w:tcPr>
            <w:tcW w:w="1559" w:type="dxa"/>
            <w:shd w:val="clear" w:color="auto" w:fill="auto"/>
            <w:hideMark/>
          </w:tcPr>
          <w:p w14:paraId="18742869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B3F10B9" w14:textId="77777777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shd w:val="clear" w:color="auto" w:fill="auto"/>
            <w:hideMark/>
          </w:tcPr>
          <w:p w14:paraId="7D71551B" w14:textId="7D853B20" w:rsidR="0033177E" w:rsidRPr="00F76055" w:rsidRDefault="0033177E" w:rsidP="00A432A2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A432A2" w:rsidRPr="00F76055" w14:paraId="65310143" w14:textId="77777777" w:rsidTr="006D3251">
        <w:trPr>
          <w:trHeight w:val="570"/>
        </w:trPr>
        <w:tc>
          <w:tcPr>
            <w:tcW w:w="2537" w:type="dxa"/>
            <w:vMerge/>
            <w:vAlign w:val="center"/>
            <w:hideMark/>
          </w:tcPr>
          <w:p w14:paraId="0CC63DA3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2C374532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5F6664BB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planta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ev D747</w:t>
            </w:r>
          </w:p>
        </w:tc>
        <w:tc>
          <w:tcPr>
            <w:tcW w:w="2268" w:type="dxa"/>
            <w:shd w:val="clear" w:color="000000" w:fill="FFFFFF"/>
            <w:noWrap/>
            <w:hideMark/>
          </w:tcPr>
          <w:p w14:paraId="76334467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myl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-X</w:t>
            </w:r>
          </w:p>
        </w:tc>
        <w:tc>
          <w:tcPr>
            <w:tcW w:w="1559" w:type="dxa"/>
            <w:shd w:val="clear" w:color="auto" w:fill="auto"/>
            <w:hideMark/>
          </w:tcPr>
          <w:p w14:paraId="27D427E5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5-2,5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10B3511" w14:textId="530EDE3B" w:rsidR="00A432A2" w:rsidRPr="00F76055" w:rsidRDefault="005B0D67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75FF7B7A" w14:textId="4C1B90C1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manjševanje okužb Tudi zmanjševanje okužb s paradižnikovo pepelovko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Oi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neolycopersic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)</w:t>
            </w:r>
            <w:r w:rsidR="006F353A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. Največ 6 krat v rastni dobi.</w:t>
            </w:r>
          </w:p>
        </w:tc>
      </w:tr>
      <w:tr w:rsidR="00A432A2" w:rsidRPr="00F76055" w14:paraId="5B1A7EBF" w14:textId="77777777" w:rsidTr="006D3251">
        <w:trPr>
          <w:trHeight w:val="1050"/>
        </w:trPr>
        <w:tc>
          <w:tcPr>
            <w:tcW w:w="2537" w:type="dxa"/>
            <w:vMerge/>
            <w:vAlign w:val="center"/>
            <w:hideMark/>
          </w:tcPr>
          <w:p w14:paraId="240A509E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3AC378BE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77FBE577" w14:textId="005F794F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="00BA413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ZB24</w:t>
            </w:r>
          </w:p>
        </w:tc>
        <w:tc>
          <w:tcPr>
            <w:tcW w:w="2268" w:type="dxa"/>
            <w:shd w:val="clear" w:color="000000" w:fill="FFFFFF"/>
            <w:noWrap/>
            <w:hideMark/>
          </w:tcPr>
          <w:p w14:paraId="159EFB45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aegro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0F1A556B" w14:textId="33DB3888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0,185-0,37 kg/ha  </w:t>
            </w:r>
            <w:r w:rsidR="002D1B66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(n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jvišji skupni odmerek 4,44 kg/ha na rastni ciklus</w:t>
            </w:r>
            <w:r w:rsidR="002D1B66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04BAB10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shd w:val="clear" w:color="auto" w:fill="auto"/>
            <w:hideMark/>
          </w:tcPr>
          <w:p w14:paraId="71EE3956" w14:textId="42898DE3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Zmanjševanje okužb. Tudi za paradižnikovo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br/>
              <w:t>pepelovko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Oidi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neolycopersic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).</w:t>
            </w:r>
            <w:r w:rsidR="002D1B66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r w:rsidR="002D1B66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lastRenderedPageBreak/>
              <w:t>Največ 12 krat v rastni dobi.</w:t>
            </w:r>
          </w:p>
        </w:tc>
      </w:tr>
      <w:tr w:rsidR="00A432A2" w:rsidRPr="00F76055" w14:paraId="1F50A0B4" w14:textId="77777777" w:rsidTr="006D3251">
        <w:trPr>
          <w:trHeight w:val="1350"/>
        </w:trPr>
        <w:tc>
          <w:tcPr>
            <w:tcW w:w="2537" w:type="dxa"/>
            <w:vMerge/>
            <w:vAlign w:val="center"/>
            <w:hideMark/>
          </w:tcPr>
          <w:p w14:paraId="227D39D5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39206F0E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2C513B49" w14:textId="48246F32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pumi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="00BA4135" w:rsidRPr="00BA4135">
              <w:rPr>
                <w:rFonts w:cs="Arial"/>
                <w:color w:val="00B050"/>
                <w:sz w:val="18"/>
                <w:szCs w:val="18"/>
                <w:lang w:eastAsia="sl-SI"/>
              </w:rPr>
              <w:t>sev</w:t>
            </w:r>
            <w:r w:rsidR="00BA413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QST 2808</w:t>
            </w:r>
          </w:p>
        </w:tc>
        <w:tc>
          <w:tcPr>
            <w:tcW w:w="2268" w:type="dxa"/>
            <w:shd w:val="clear" w:color="000000" w:fill="FFFFFF"/>
            <w:noWrap/>
            <w:hideMark/>
          </w:tcPr>
          <w:p w14:paraId="435C3922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onata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4408B07B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10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C674470" w14:textId="7C862D76" w:rsidR="00A432A2" w:rsidRPr="00F76055" w:rsidRDefault="005B0D67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40B949CA" w14:textId="4C47DC68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Tudi z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amanjševanj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okužb z avstralsko paradižnikovo pepelovko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Euoi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lycopersic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)</w:t>
            </w:r>
            <w:r w:rsidR="00B1172D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. Največ 6 krat v ras</w:t>
            </w:r>
            <w:r w:rsidR="00626949">
              <w:rPr>
                <w:rFonts w:cs="Arial"/>
                <w:color w:val="00B050"/>
                <w:sz w:val="18"/>
                <w:szCs w:val="18"/>
                <w:lang w:eastAsia="sl-SI"/>
              </w:rPr>
              <w:t>t</w:t>
            </w:r>
            <w:r w:rsidR="00B1172D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dobi.</w:t>
            </w:r>
            <w:r w:rsidR="00626949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r w:rsidR="00626949" w:rsidRPr="0062694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Zaloge v uporabi do 28.2.2026</w:t>
            </w:r>
            <w:r w:rsidR="0062694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.</w:t>
            </w:r>
          </w:p>
        </w:tc>
      </w:tr>
      <w:tr w:rsidR="00A432A2" w:rsidRPr="00F76055" w14:paraId="40E179A9" w14:textId="77777777" w:rsidTr="006D3251">
        <w:trPr>
          <w:trHeight w:val="393"/>
        </w:trPr>
        <w:tc>
          <w:tcPr>
            <w:tcW w:w="2537" w:type="dxa"/>
            <w:vMerge/>
            <w:vAlign w:val="center"/>
            <w:hideMark/>
          </w:tcPr>
          <w:p w14:paraId="7331D674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59FD21C4" w14:textId="77777777" w:rsidR="00A432A2" w:rsidRPr="00F76055" w:rsidRDefault="00A432A2" w:rsidP="00A432A2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5F053F55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COS-OGA</w:t>
            </w:r>
          </w:p>
        </w:tc>
        <w:tc>
          <w:tcPr>
            <w:tcW w:w="2268" w:type="dxa"/>
            <w:shd w:val="clear" w:color="000000" w:fill="FFFFFF"/>
            <w:noWrap/>
            <w:hideMark/>
          </w:tcPr>
          <w:p w14:paraId="675B85A1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ytosave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hideMark/>
          </w:tcPr>
          <w:p w14:paraId="3D2264F4" w14:textId="77777777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B87BAF5" w14:textId="697F7AC5" w:rsidR="00A432A2" w:rsidRPr="00F76055" w:rsidRDefault="005B0D67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511C2C6F" w14:textId="0E11A93B" w:rsidR="00A432A2" w:rsidRPr="00F76055" w:rsidRDefault="00A432A2" w:rsidP="00A432A2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manjševanje okužb.</w:t>
            </w:r>
            <w:r w:rsidR="00A85325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Največ 5 krat v rastni dobi.</w:t>
            </w:r>
          </w:p>
        </w:tc>
      </w:tr>
      <w:tr w:rsidR="00626949" w:rsidRPr="00F76055" w14:paraId="2076DE57" w14:textId="77777777" w:rsidTr="006D3251">
        <w:trPr>
          <w:trHeight w:val="393"/>
        </w:trPr>
        <w:tc>
          <w:tcPr>
            <w:tcW w:w="2537" w:type="dxa"/>
            <w:vMerge/>
            <w:vAlign w:val="center"/>
          </w:tcPr>
          <w:p w14:paraId="6E78A6E0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</w:tcPr>
          <w:p w14:paraId="25A6D0BE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</w:tcPr>
          <w:p w14:paraId="0BA2DC1F" w14:textId="008872F5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laminarin</w:t>
            </w:r>
            <w:proofErr w:type="spellEnd"/>
          </w:p>
        </w:tc>
        <w:tc>
          <w:tcPr>
            <w:tcW w:w="2268" w:type="dxa"/>
            <w:shd w:val="clear" w:color="000000" w:fill="FFFFFF"/>
            <w:noWrap/>
          </w:tcPr>
          <w:p w14:paraId="01E3559A" w14:textId="0DAECF50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Vacciplant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</w:tcPr>
          <w:p w14:paraId="09579B3D" w14:textId="0653ED49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shd w:val="clear" w:color="auto" w:fill="auto"/>
            <w:noWrap/>
          </w:tcPr>
          <w:p w14:paraId="00EB1FAD" w14:textId="5CC2B17E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</w:tcPr>
          <w:p w14:paraId="572ACFE8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626949" w:rsidRPr="00F76055" w14:paraId="3D16C642" w14:textId="77777777" w:rsidTr="006D3251">
        <w:trPr>
          <w:trHeight w:val="340"/>
        </w:trPr>
        <w:tc>
          <w:tcPr>
            <w:tcW w:w="2537" w:type="dxa"/>
            <w:vMerge/>
            <w:vAlign w:val="center"/>
            <w:hideMark/>
          </w:tcPr>
          <w:p w14:paraId="25053258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53692DAA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 w:val="restart"/>
            <w:shd w:val="clear" w:color="auto" w:fill="auto"/>
            <w:hideMark/>
          </w:tcPr>
          <w:p w14:paraId="0509A87B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difenokonazo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+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ksapiroksad</w:t>
            </w:r>
            <w:proofErr w:type="spellEnd"/>
          </w:p>
        </w:tc>
        <w:tc>
          <w:tcPr>
            <w:tcW w:w="2268" w:type="dxa"/>
            <w:shd w:val="clear" w:color="000000" w:fill="FFFFFF"/>
            <w:noWrap/>
            <w:hideMark/>
          </w:tcPr>
          <w:p w14:paraId="5E91225E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ercad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plus</w:t>
            </w:r>
          </w:p>
        </w:tc>
        <w:tc>
          <w:tcPr>
            <w:tcW w:w="1559" w:type="dxa"/>
            <w:shd w:val="clear" w:color="auto" w:fill="auto"/>
            <w:hideMark/>
          </w:tcPr>
          <w:p w14:paraId="00E04605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6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6EAE770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6CBD8150" w14:textId="53A7D0AF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626949" w:rsidRPr="00F76055" w14:paraId="30F11117" w14:textId="77777777" w:rsidTr="00FE63EB">
        <w:trPr>
          <w:trHeight w:val="557"/>
        </w:trPr>
        <w:tc>
          <w:tcPr>
            <w:tcW w:w="2537" w:type="dxa"/>
            <w:vMerge/>
            <w:vAlign w:val="center"/>
          </w:tcPr>
          <w:p w14:paraId="3503BAAC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</w:tcPr>
          <w:p w14:paraId="6B1D3252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shd w:val="clear" w:color="auto" w:fill="auto"/>
          </w:tcPr>
          <w:p w14:paraId="5A206BD3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7229" w:type="dxa"/>
            <w:gridSpan w:val="4"/>
            <w:shd w:val="clear" w:color="000000" w:fill="FFFFFF"/>
            <w:noWrap/>
          </w:tcPr>
          <w:p w14:paraId="465B2040" w14:textId="73952278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e priporoča se uporaba od 1. oktobra do 1. marca</w:t>
            </w:r>
            <w:r w:rsidRPr="00F76055">
              <w:rPr>
                <w:rFonts w:cs="Arial"/>
                <w:color w:val="000000"/>
                <w:sz w:val="18"/>
                <w:szCs w:val="18"/>
              </w:rPr>
              <w:t xml:space="preserve">. </w:t>
            </w:r>
            <w:r w:rsidRPr="00F76055">
              <w:rPr>
                <w:rFonts w:cs="Arial"/>
                <w:sz w:val="18"/>
                <w:szCs w:val="18"/>
              </w:rPr>
              <w:t>S sredstvom se lahko na istem zemljišču oz. v istem zaščitenem prostoru v enem rastnem ciklusu tretira največ dvakrat.</w:t>
            </w:r>
          </w:p>
        </w:tc>
      </w:tr>
      <w:tr w:rsidR="00626949" w:rsidRPr="00F76055" w14:paraId="5653BD3E" w14:textId="77777777" w:rsidTr="006D3251">
        <w:trPr>
          <w:trHeight w:val="230"/>
        </w:trPr>
        <w:tc>
          <w:tcPr>
            <w:tcW w:w="2537" w:type="dxa"/>
            <w:vMerge/>
            <w:vAlign w:val="center"/>
            <w:hideMark/>
          </w:tcPr>
          <w:p w14:paraId="2DC0B6E8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5535AF75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0798F8CB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kalijev hidrogen karbonat</w:t>
            </w:r>
          </w:p>
        </w:tc>
        <w:tc>
          <w:tcPr>
            <w:tcW w:w="2268" w:type="dxa"/>
            <w:shd w:val="clear" w:color="000000" w:fill="FFFFFF"/>
            <w:noWrap/>
            <w:hideMark/>
          </w:tcPr>
          <w:p w14:paraId="128D3CB2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Karbicure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4F5E2DF0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B152FA5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shd w:val="clear" w:color="auto" w:fill="auto"/>
            <w:hideMark/>
          </w:tcPr>
          <w:p w14:paraId="26D1B684" w14:textId="52EDEECC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manjševanje okužb. Največ 8 krat v rastni dobi.</w:t>
            </w:r>
          </w:p>
        </w:tc>
      </w:tr>
      <w:tr w:rsidR="00626949" w:rsidRPr="00F76055" w14:paraId="68C625F7" w14:textId="77777777" w:rsidTr="006D3251">
        <w:trPr>
          <w:trHeight w:val="230"/>
        </w:trPr>
        <w:tc>
          <w:tcPr>
            <w:tcW w:w="2537" w:type="dxa"/>
            <w:vMerge/>
            <w:vAlign w:val="center"/>
            <w:hideMark/>
          </w:tcPr>
          <w:p w14:paraId="658FE4D0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5C49F1FA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1BD4EBAC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krezoksi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-metil</w:t>
            </w:r>
          </w:p>
        </w:tc>
        <w:tc>
          <w:tcPr>
            <w:tcW w:w="2268" w:type="dxa"/>
            <w:shd w:val="clear" w:color="000000" w:fill="FFFFFF"/>
            <w:noWrap/>
            <w:hideMark/>
          </w:tcPr>
          <w:p w14:paraId="5261F5E2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troby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WG</w:t>
            </w:r>
          </w:p>
        </w:tc>
        <w:tc>
          <w:tcPr>
            <w:tcW w:w="1559" w:type="dxa"/>
            <w:shd w:val="clear" w:color="auto" w:fill="auto"/>
            <w:hideMark/>
          </w:tcPr>
          <w:p w14:paraId="1322B51F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5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58B2DD2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376996AC" w14:textId="2FD8FE70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3 krat v rastni dobi.</w:t>
            </w:r>
          </w:p>
        </w:tc>
      </w:tr>
      <w:tr w:rsidR="00626949" w:rsidRPr="00F76055" w14:paraId="49186E00" w14:textId="77777777" w:rsidTr="006D3251">
        <w:trPr>
          <w:trHeight w:val="230"/>
        </w:trPr>
        <w:tc>
          <w:tcPr>
            <w:tcW w:w="2537" w:type="dxa"/>
            <w:vMerge/>
            <w:vAlign w:val="center"/>
            <w:hideMark/>
          </w:tcPr>
          <w:p w14:paraId="14AB5AA3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0CC0D3E5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5C8D9FE7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enkonazol</w:t>
            </w:r>
            <w:proofErr w:type="spellEnd"/>
          </w:p>
        </w:tc>
        <w:tc>
          <w:tcPr>
            <w:tcW w:w="2268" w:type="dxa"/>
            <w:shd w:val="clear" w:color="000000" w:fill="FFFFFF"/>
            <w:noWrap/>
            <w:hideMark/>
          </w:tcPr>
          <w:p w14:paraId="403C4519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opa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100 EC</w:t>
            </w:r>
          </w:p>
        </w:tc>
        <w:tc>
          <w:tcPr>
            <w:tcW w:w="1559" w:type="dxa"/>
            <w:shd w:val="clear" w:color="auto" w:fill="auto"/>
            <w:hideMark/>
          </w:tcPr>
          <w:p w14:paraId="6333A44D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5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F32FE1B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724B2D5E" w14:textId="3972BD3C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4 krat v rastni dobi.</w:t>
            </w:r>
          </w:p>
        </w:tc>
      </w:tr>
      <w:tr w:rsidR="00626949" w:rsidRPr="00F76055" w14:paraId="352E4097" w14:textId="77777777" w:rsidTr="006D3251">
        <w:trPr>
          <w:trHeight w:val="260"/>
        </w:trPr>
        <w:tc>
          <w:tcPr>
            <w:tcW w:w="2537" w:type="dxa"/>
            <w:vMerge/>
            <w:vAlign w:val="center"/>
            <w:hideMark/>
          </w:tcPr>
          <w:p w14:paraId="4940E3C5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596EDA60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0CBC7E9A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žveplo</w:t>
            </w:r>
          </w:p>
        </w:tc>
        <w:tc>
          <w:tcPr>
            <w:tcW w:w="2268" w:type="dxa"/>
            <w:shd w:val="clear" w:color="000000" w:fill="FFFFFF"/>
            <w:noWrap/>
            <w:hideMark/>
          </w:tcPr>
          <w:p w14:paraId="365198BC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ertipin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735D4660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6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C61C829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2E48AD54" w14:textId="2D0C7282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manjševanje okužb. Največ 6 krat na rastno sezono.</w:t>
            </w:r>
          </w:p>
        </w:tc>
      </w:tr>
      <w:tr w:rsidR="00626949" w:rsidRPr="00F76055" w14:paraId="5139A84F" w14:textId="77777777" w:rsidTr="00626949">
        <w:trPr>
          <w:trHeight w:val="1684"/>
        </w:trPr>
        <w:tc>
          <w:tcPr>
            <w:tcW w:w="2537" w:type="dxa"/>
            <w:vMerge w:val="restart"/>
            <w:shd w:val="clear" w:color="auto" w:fill="auto"/>
            <w:hideMark/>
          </w:tcPr>
          <w:p w14:paraId="52A2812F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lastRenderedPageBreak/>
              <w:t>Bakterijska pegavost paradižnikovih plodov, Bakterijska pegavost paprike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4A70A8DC" w14:textId="0B262D3F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seudomona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yringa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v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omato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Xantomona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campestr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v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vesicatori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shd w:val="clear" w:color="auto" w:fill="auto"/>
            <w:hideMark/>
          </w:tcPr>
          <w:p w14:paraId="7F60BC50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74468818" w14:textId="77777777" w:rsidR="00626949" w:rsidRPr="00F76055" w:rsidRDefault="00626949" w:rsidP="00626949">
            <w:pPr>
              <w:pStyle w:val="Odstavekseznama"/>
              <w:numPr>
                <w:ilvl w:val="0"/>
                <w:numId w:val="244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poraba zdravega razkuženega semena, </w:t>
            </w:r>
          </w:p>
          <w:p w14:paraId="397C92EB" w14:textId="77777777" w:rsidR="00626949" w:rsidRPr="00F76055" w:rsidRDefault="00626949" w:rsidP="00626949">
            <w:pPr>
              <w:pStyle w:val="Odstavekseznama"/>
              <w:numPr>
                <w:ilvl w:val="0"/>
                <w:numId w:val="244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poraba zdravih sadik, </w:t>
            </w:r>
          </w:p>
          <w:p w14:paraId="6639D08A" w14:textId="77777777" w:rsidR="00626949" w:rsidRPr="00F76055" w:rsidRDefault="00626949" w:rsidP="00626949">
            <w:pPr>
              <w:pStyle w:val="Odstavekseznama"/>
              <w:numPr>
                <w:ilvl w:val="0"/>
                <w:numId w:val="244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setev v razkužen substrat, </w:t>
            </w:r>
          </w:p>
          <w:p w14:paraId="1785E1C5" w14:textId="77777777" w:rsidR="00626949" w:rsidRPr="00F76055" w:rsidRDefault="00626949" w:rsidP="00626949">
            <w:pPr>
              <w:pStyle w:val="Odstavekseznama"/>
              <w:numPr>
                <w:ilvl w:val="0"/>
                <w:numId w:val="244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širok kolobar, </w:t>
            </w:r>
          </w:p>
          <w:p w14:paraId="5F0AEF1D" w14:textId="093923B1" w:rsidR="00626949" w:rsidRPr="00F76055" w:rsidRDefault="00626949" w:rsidP="00626949">
            <w:pPr>
              <w:pStyle w:val="Odstavekseznama"/>
              <w:numPr>
                <w:ilvl w:val="0"/>
                <w:numId w:val="244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odstranjevanje in uničevanje okuženih rastlinskih ostankov, uporaba listnih gnojil in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biostimulantov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, ki vsebujejo baker.</w:t>
            </w:r>
          </w:p>
        </w:tc>
        <w:tc>
          <w:tcPr>
            <w:tcW w:w="2551" w:type="dxa"/>
            <w:shd w:val="clear" w:color="auto" w:fill="auto"/>
            <w:hideMark/>
          </w:tcPr>
          <w:p w14:paraId="41841AA7" w14:textId="6280A7E9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ev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QST 712 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03FF60D3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renade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o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77321E32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8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8BD500F" w14:textId="3CEBC722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71B53EDD" w14:textId="38F0CC31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Za zmanjševanje okužb z bakterijskimi boleznimi iz rodu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Xanthomona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Xanthomona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p.). Do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v rastni dobi.</w:t>
            </w:r>
          </w:p>
        </w:tc>
      </w:tr>
      <w:tr w:rsidR="00626949" w:rsidRPr="00F76055" w14:paraId="3A10A4B8" w14:textId="77777777" w:rsidTr="00626949">
        <w:trPr>
          <w:trHeight w:val="559"/>
        </w:trPr>
        <w:tc>
          <w:tcPr>
            <w:tcW w:w="2537" w:type="dxa"/>
            <w:vMerge/>
            <w:shd w:val="clear" w:color="auto" w:fill="auto"/>
          </w:tcPr>
          <w:p w14:paraId="39BEC8CC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shd w:val="clear" w:color="auto" w:fill="auto"/>
          </w:tcPr>
          <w:p w14:paraId="672A10E0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</w:tcPr>
          <w:p w14:paraId="53D64840" w14:textId="6F82FE2B" w:rsidR="00626949" w:rsidRPr="00F76055" w:rsidRDefault="00626949" w:rsidP="00626949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laminarin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</w:tcPr>
          <w:p w14:paraId="5E9EA826" w14:textId="0F5DB4FB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Vacciplant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07A59F09" w14:textId="18F4B051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2 L/ha</w:t>
            </w:r>
          </w:p>
        </w:tc>
        <w:tc>
          <w:tcPr>
            <w:tcW w:w="1701" w:type="dxa"/>
            <w:shd w:val="clear" w:color="auto" w:fill="auto"/>
            <w:noWrap/>
          </w:tcPr>
          <w:p w14:paraId="77D2DEF4" w14:textId="7E1CD090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</w:tcPr>
          <w:p w14:paraId="6FC029CE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626949" w:rsidRPr="00F76055" w14:paraId="6B52B7BD" w14:textId="77777777" w:rsidTr="006D3251">
        <w:trPr>
          <w:trHeight w:val="1678"/>
        </w:trPr>
        <w:tc>
          <w:tcPr>
            <w:tcW w:w="2537" w:type="dxa"/>
            <w:shd w:val="clear" w:color="auto" w:fill="auto"/>
            <w:hideMark/>
          </w:tcPr>
          <w:p w14:paraId="2BFABAA3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Kumarni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mozaik na papriki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ucumbe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osaic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virus), 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tobakov mozaik na papriki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obaco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osaic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virus), 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pisanost paprike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lfalf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osaic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virus)</w:t>
            </w:r>
          </w:p>
        </w:tc>
        <w:tc>
          <w:tcPr>
            <w:tcW w:w="2977" w:type="dxa"/>
            <w:shd w:val="clear" w:color="auto" w:fill="auto"/>
            <w:hideMark/>
          </w:tcPr>
          <w:p w14:paraId="7E063509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 xml:space="preserve">Agrotehnični ukrepi: </w:t>
            </w:r>
          </w:p>
          <w:p w14:paraId="23440904" w14:textId="77777777" w:rsidR="00626949" w:rsidRPr="00F76055" w:rsidRDefault="00626949" w:rsidP="00626949">
            <w:pPr>
              <w:pStyle w:val="Odstavekseznama"/>
              <w:numPr>
                <w:ilvl w:val="0"/>
                <w:numId w:val="245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setev zdravega semena v razkužen substrat, </w:t>
            </w:r>
          </w:p>
          <w:p w14:paraId="0A506D79" w14:textId="77777777" w:rsidR="00626949" w:rsidRPr="00F76055" w:rsidRDefault="00626949" w:rsidP="00626949">
            <w:pPr>
              <w:pStyle w:val="Odstavekseznama"/>
              <w:numPr>
                <w:ilvl w:val="0"/>
                <w:numId w:val="245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redno razkuževanje rok in orodja (preprečevanje mehanskega prenosa),                          </w:t>
            </w:r>
          </w:p>
          <w:p w14:paraId="4CD6D42F" w14:textId="442CEB6C" w:rsidR="00626949" w:rsidRPr="00F76055" w:rsidRDefault="00626949" w:rsidP="00626949">
            <w:pPr>
              <w:pStyle w:val="Odstavekseznama"/>
              <w:numPr>
                <w:ilvl w:val="0"/>
                <w:numId w:val="245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zatiranje prenašalcev (listnih uši,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resarjev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.</w:t>
            </w:r>
          </w:p>
        </w:tc>
        <w:tc>
          <w:tcPr>
            <w:tcW w:w="2551" w:type="dxa"/>
            <w:shd w:val="clear" w:color="auto" w:fill="auto"/>
            <w:hideMark/>
          </w:tcPr>
          <w:p w14:paraId="6896E829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268" w:type="dxa"/>
            <w:shd w:val="clear" w:color="000000" w:fill="FFFFFF"/>
            <w:noWrap/>
            <w:hideMark/>
          </w:tcPr>
          <w:p w14:paraId="00556BFA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559" w:type="dxa"/>
            <w:shd w:val="clear" w:color="auto" w:fill="auto"/>
            <w:hideMark/>
          </w:tcPr>
          <w:p w14:paraId="681C0BB1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6F97626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shd w:val="clear" w:color="auto" w:fill="auto"/>
            <w:hideMark/>
          </w:tcPr>
          <w:p w14:paraId="7B36406E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626949" w:rsidRPr="00F76055" w14:paraId="03EAD772" w14:textId="77777777" w:rsidTr="006D3251">
        <w:trPr>
          <w:trHeight w:val="553"/>
        </w:trPr>
        <w:tc>
          <w:tcPr>
            <w:tcW w:w="2537" w:type="dxa"/>
            <w:vMerge w:val="restart"/>
            <w:shd w:val="clear" w:color="auto" w:fill="auto"/>
            <w:hideMark/>
          </w:tcPr>
          <w:p w14:paraId="4F3C5A00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Listne uši </w:t>
            </w:r>
          </w:p>
          <w:p w14:paraId="5F5FD08F" w14:textId="6491FA4D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phidida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shd w:val="clear" w:color="auto" w:fill="auto"/>
            <w:hideMark/>
          </w:tcPr>
          <w:p w14:paraId="060E21AD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 </w:t>
            </w:r>
          </w:p>
          <w:p w14:paraId="18CFDD9D" w14:textId="77777777" w:rsidR="00626949" w:rsidRPr="00F76055" w:rsidRDefault="00626949" w:rsidP="00626949">
            <w:pPr>
              <w:pStyle w:val="Odstavekseznama"/>
              <w:numPr>
                <w:ilvl w:val="0"/>
                <w:numId w:val="246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preprečevanje zapleveljenosti, </w:t>
            </w:r>
          </w:p>
          <w:p w14:paraId="2EDDEC42" w14:textId="77777777" w:rsidR="00626949" w:rsidRPr="00F76055" w:rsidRDefault="00626949" w:rsidP="00626949">
            <w:pPr>
              <w:pStyle w:val="Odstavekseznama"/>
              <w:numPr>
                <w:ilvl w:val="0"/>
                <w:numId w:val="246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sklajeno gnojenje z dušikom, </w:t>
            </w:r>
          </w:p>
          <w:p w14:paraId="79D0E45F" w14:textId="797594E4" w:rsidR="00626949" w:rsidRPr="00F76055" w:rsidRDefault="00626949" w:rsidP="00626949">
            <w:pPr>
              <w:pStyle w:val="Odstavekseznama"/>
              <w:numPr>
                <w:ilvl w:val="0"/>
                <w:numId w:val="246"/>
              </w:numPr>
              <w:ind w:left="212" w:hanging="212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poraba rumenih lepljivih plošč.    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5DD61C54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7A099A41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T/S</w:t>
            </w:r>
          </w:p>
        </w:tc>
        <w:tc>
          <w:tcPr>
            <w:tcW w:w="1559" w:type="dxa"/>
            <w:shd w:val="clear" w:color="auto" w:fill="auto"/>
            <w:hideMark/>
          </w:tcPr>
          <w:p w14:paraId="5D6FA45A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-3 L/ha (odmerek odvisen od višine rastlin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F00EA89" w14:textId="77777777" w:rsidR="00626949" w:rsidRPr="00F76055" w:rsidRDefault="00626949" w:rsidP="00626949">
            <w:pPr>
              <w:jc w:val="righ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01325B72" w14:textId="2EAEF0AE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manjševanje populacije. Največ 3 krat na rastno dobo.</w:t>
            </w:r>
          </w:p>
        </w:tc>
      </w:tr>
      <w:tr w:rsidR="00626949" w:rsidRPr="00F76055" w14:paraId="7227B8D6" w14:textId="77777777" w:rsidTr="006D3251">
        <w:trPr>
          <w:trHeight w:val="405"/>
        </w:trPr>
        <w:tc>
          <w:tcPr>
            <w:tcW w:w="2537" w:type="dxa"/>
            <w:vMerge/>
            <w:vAlign w:val="center"/>
            <w:hideMark/>
          </w:tcPr>
          <w:p w14:paraId="6357D846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3C10F30B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shd w:val="clear" w:color="auto" w:fill="auto"/>
            <w:hideMark/>
          </w:tcPr>
          <w:p w14:paraId="7148C004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onikamid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0EFB3D30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finto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576704EC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12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634AB33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vMerge w:val="restart"/>
            <w:shd w:val="clear" w:color="auto" w:fill="auto"/>
            <w:hideMark/>
          </w:tcPr>
          <w:p w14:paraId="4CB95537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Manjša uporaba.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Uporaba na papriki se priporoča le v času od 1. aprila do 31. oktobra.</w:t>
            </w:r>
          </w:p>
          <w:p w14:paraId="4D9898B8" w14:textId="633F17BF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2 krat v rastni sezoni.</w:t>
            </w:r>
          </w:p>
        </w:tc>
      </w:tr>
      <w:tr w:rsidR="00626949" w:rsidRPr="00F76055" w14:paraId="032E55C1" w14:textId="77777777" w:rsidTr="006D3251">
        <w:trPr>
          <w:trHeight w:val="405"/>
        </w:trPr>
        <w:tc>
          <w:tcPr>
            <w:tcW w:w="2537" w:type="dxa"/>
            <w:vMerge/>
            <w:vAlign w:val="center"/>
            <w:hideMark/>
          </w:tcPr>
          <w:p w14:paraId="78EADC74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651851F0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710C5181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noWrap/>
            <w:hideMark/>
          </w:tcPr>
          <w:p w14:paraId="009FC298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eppeki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0BF8F718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12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92C1E32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vMerge/>
            <w:vAlign w:val="center"/>
            <w:hideMark/>
          </w:tcPr>
          <w:p w14:paraId="5C8F5EA2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626949" w:rsidRPr="00F76055" w14:paraId="6FE63B61" w14:textId="77777777" w:rsidTr="006D3251">
        <w:trPr>
          <w:trHeight w:val="402"/>
        </w:trPr>
        <w:tc>
          <w:tcPr>
            <w:tcW w:w="2537" w:type="dxa"/>
            <w:vMerge/>
            <w:vAlign w:val="center"/>
            <w:hideMark/>
          </w:tcPr>
          <w:p w14:paraId="239C8BFB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47B2DEDF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noWrap/>
            <w:hideMark/>
          </w:tcPr>
          <w:p w14:paraId="341CF4D1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piradifuron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55E8CDAA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ivanto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prime</w:t>
            </w:r>
          </w:p>
        </w:tc>
        <w:tc>
          <w:tcPr>
            <w:tcW w:w="1559" w:type="dxa"/>
            <w:shd w:val="clear" w:color="auto" w:fill="auto"/>
            <w:hideMark/>
          </w:tcPr>
          <w:p w14:paraId="5F26E77F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56 L/ha na m višine rastlin 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ax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 1,12 L/ha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28BCCD3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783DA4BF" w14:textId="1D8840A2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Uporaba na rastlinah gojenih BREZ stika s tlemi (glej navodilo za uporabo). Največ 2 krat v roku 1 leta.</w:t>
            </w:r>
          </w:p>
        </w:tc>
      </w:tr>
      <w:tr w:rsidR="00626949" w:rsidRPr="00F76055" w14:paraId="361FA959" w14:textId="77777777" w:rsidTr="006D3251">
        <w:trPr>
          <w:trHeight w:val="690"/>
        </w:trPr>
        <w:tc>
          <w:tcPr>
            <w:tcW w:w="2537" w:type="dxa"/>
            <w:vMerge/>
            <w:vAlign w:val="center"/>
            <w:hideMark/>
          </w:tcPr>
          <w:p w14:paraId="6E80EC26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62F06E01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shd w:val="clear" w:color="auto" w:fill="auto"/>
            <w:hideMark/>
          </w:tcPr>
          <w:p w14:paraId="3CB91479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iretrin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23534651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se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ive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4CBD5B88" w14:textId="3D0C8A8E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0,51 L/ha ob porabi vode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lastRenderedPageBreak/>
              <w:t xml:space="preserve">največ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br/>
              <w:t xml:space="preserve">800 L/ha 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76D3C89" w14:textId="7A1F3783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lastRenderedPageBreak/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1C07A07C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Delno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lastRenderedPageBreak/>
              <w:t xml:space="preserve">zmanjševanje. </w:t>
            </w:r>
            <w:r w:rsidRPr="00F7605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Sadike!</w:t>
            </w:r>
          </w:p>
          <w:p w14:paraId="54B81C39" w14:textId="5E7DF84D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v rastni sezoni.</w:t>
            </w:r>
          </w:p>
        </w:tc>
      </w:tr>
      <w:tr w:rsidR="00626949" w:rsidRPr="00F76055" w14:paraId="4EA3EB8D" w14:textId="77777777" w:rsidTr="006D3251">
        <w:trPr>
          <w:trHeight w:val="460"/>
        </w:trPr>
        <w:tc>
          <w:tcPr>
            <w:tcW w:w="2537" w:type="dxa"/>
            <w:vMerge/>
            <w:vAlign w:val="center"/>
            <w:hideMark/>
          </w:tcPr>
          <w:p w14:paraId="77B091B9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4BD3509B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04C82174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noWrap/>
            <w:hideMark/>
          </w:tcPr>
          <w:p w14:paraId="0CB81C23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loral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0E1C18A6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6 L/ha ob porabi vode 800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6EA590A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0F5DE909" w14:textId="77777777" w:rsidR="00626949" w:rsidRPr="008F5FC9" w:rsidRDefault="00626949" w:rsidP="00626949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</w:p>
          <w:p w14:paraId="4766D270" w14:textId="20C1AD40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v rastni sezoni.</w:t>
            </w:r>
          </w:p>
        </w:tc>
      </w:tr>
      <w:tr w:rsidR="00626949" w:rsidRPr="00F76055" w14:paraId="28C963CE" w14:textId="77777777" w:rsidTr="006D3251">
        <w:trPr>
          <w:trHeight w:val="460"/>
        </w:trPr>
        <w:tc>
          <w:tcPr>
            <w:tcW w:w="2537" w:type="dxa"/>
            <w:vMerge/>
            <w:vAlign w:val="center"/>
            <w:hideMark/>
          </w:tcPr>
          <w:p w14:paraId="01906A66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1C4E8D4B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0C8F3F9B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noWrap/>
            <w:hideMark/>
          </w:tcPr>
          <w:p w14:paraId="6E87D59D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Flor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erde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6C1AE859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6 L/ha ob porabi vode 800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F508DC0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73A2A674" w14:textId="77777777" w:rsidR="00626949" w:rsidRPr="008F5FC9" w:rsidRDefault="00626949" w:rsidP="00626949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</w:p>
          <w:p w14:paraId="305ADC7D" w14:textId="41D893A5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v rastni dobi.</w:t>
            </w:r>
          </w:p>
        </w:tc>
      </w:tr>
      <w:tr w:rsidR="00626949" w:rsidRPr="00F76055" w14:paraId="62764720" w14:textId="77777777" w:rsidTr="006D3251">
        <w:trPr>
          <w:trHeight w:val="201"/>
        </w:trPr>
        <w:tc>
          <w:tcPr>
            <w:tcW w:w="2537" w:type="dxa"/>
            <w:vMerge/>
            <w:vAlign w:val="center"/>
            <w:hideMark/>
          </w:tcPr>
          <w:p w14:paraId="510698BF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051EB919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noWrap/>
            <w:hideMark/>
          </w:tcPr>
          <w:p w14:paraId="06AFA22B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irimikarb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1AECF3EF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irimo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0 WG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F56E707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75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3E9AACC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7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64A10E1" w14:textId="53DB6A5F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2 krat v rastni sezoni.</w:t>
            </w:r>
          </w:p>
        </w:tc>
      </w:tr>
      <w:tr w:rsidR="00626949" w:rsidRPr="00F76055" w14:paraId="7D2E23DE" w14:textId="77777777" w:rsidTr="006D3251">
        <w:trPr>
          <w:trHeight w:val="345"/>
        </w:trPr>
        <w:tc>
          <w:tcPr>
            <w:tcW w:w="2537" w:type="dxa"/>
            <w:vMerge/>
            <w:vAlign w:val="center"/>
            <w:hideMark/>
          </w:tcPr>
          <w:p w14:paraId="6E938A16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2D256AAD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shd w:val="clear" w:color="auto" w:fill="auto"/>
            <w:hideMark/>
          </w:tcPr>
          <w:p w14:paraId="0F7A2BEB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ulfaksaflor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5CF38B45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lose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*</w:t>
            </w:r>
          </w:p>
        </w:tc>
        <w:tc>
          <w:tcPr>
            <w:tcW w:w="1559" w:type="dxa"/>
            <w:shd w:val="clear" w:color="auto" w:fill="auto"/>
            <w:hideMark/>
          </w:tcPr>
          <w:p w14:paraId="0632B90D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200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2F1D92C" w14:textId="0B9D5B6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shd w:val="clear" w:color="auto" w:fill="auto"/>
            <w:hideMark/>
          </w:tcPr>
          <w:p w14:paraId="732568B0" w14:textId="262DDDA9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2 krat na rastno sezono.</w:t>
            </w:r>
          </w:p>
        </w:tc>
      </w:tr>
      <w:tr w:rsidR="00626949" w:rsidRPr="00F76055" w14:paraId="7319117F" w14:textId="77777777" w:rsidTr="00057596">
        <w:trPr>
          <w:trHeight w:val="964"/>
        </w:trPr>
        <w:tc>
          <w:tcPr>
            <w:tcW w:w="2537" w:type="dxa"/>
            <w:vMerge/>
            <w:vAlign w:val="center"/>
            <w:hideMark/>
          </w:tcPr>
          <w:p w14:paraId="6E22E645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4BE8D130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3DADFC79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7229" w:type="dxa"/>
            <w:gridSpan w:val="4"/>
            <w:shd w:val="clear" w:color="auto" w:fill="auto"/>
            <w:hideMark/>
          </w:tcPr>
          <w:p w14:paraId="56BB8639" w14:textId="6F41A7ED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* </w:t>
            </w:r>
            <w:r w:rsidRPr="00F76055">
              <w:rPr>
                <w:rFonts w:cs="Arial"/>
                <w:color w:val="000000"/>
                <w:sz w:val="16"/>
                <w:szCs w:val="16"/>
                <w:lang w:eastAsia="sl-SI"/>
              </w:rPr>
              <w:t xml:space="preserve">Zaradi zaščite divjih opraševalcev je potrebno zaščiteni prostor pred </w:t>
            </w:r>
            <w:proofErr w:type="spellStart"/>
            <w:r w:rsidRPr="00F76055">
              <w:rPr>
                <w:rFonts w:cs="Arial"/>
                <w:color w:val="000000"/>
                <w:sz w:val="16"/>
                <w:szCs w:val="16"/>
                <w:lang w:eastAsia="sl-SI"/>
              </w:rPr>
              <w:t>tretiranjem</w:t>
            </w:r>
            <w:proofErr w:type="spellEnd"/>
            <w:r w:rsidRPr="00F76055">
              <w:rPr>
                <w:rFonts w:cs="Arial"/>
                <w:color w:val="000000"/>
                <w:sz w:val="16"/>
                <w:szCs w:val="16"/>
                <w:lang w:eastAsia="sl-SI"/>
              </w:rPr>
              <w:t xml:space="preserve"> zapreti. Zaščiteni prostor je dovoljeno odpreti šele 6 dni po končanem </w:t>
            </w:r>
            <w:proofErr w:type="spellStart"/>
            <w:r w:rsidRPr="00F76055">
              <w:rPr>
                <w:rFonts w:cs="Arial"/>
                <w:color w:val="000000"/>
                <w:sz w:val="16"/>
                <w:szCs w:val="16"/>
                <w:lang w:eastAsia="sl-SI"/>
              </w:rPr>
              <w:t>tretiranju</w:t>
            </w:r>
            <w:proofErr w:type="spellEnd"/>
            <w:r w:rsidRPr="00F76055">
              <w:rPr>
                <w:rFonts w:cs="Arial"/>
                <w:color w:val="000000"/>
                <w:sz w:val="16"/>
                <w:szCs w:val="16"/>
                <w:lang w:eastAsia="sl-SI"/>
              </w:rPr>
              <w:t xml:space="preserve">. Kolonije opraševalcev je potrebno med </w:t>
            </w:r>
            <w:proofErr w:type="spellStart"/>
            <w:r w:rsidRPr="00F76055">
              <w:rPr>
                <w:rFonts w:cs="Arial"/>
                <w:color w:val="000000"/>
                <w:sz w:val="16"/>
                <w:szCs w:val="16"/>
                <w:lang w:eastAsia="sl-SI"/>
              </w:rPr>
              <w:t>tretiranjem</w:t>
            </w:r>
            <w:proofErr w:type="spellEnd"/>
            <w:r w:rsidRPr="00F76055">
              <w:rPr>
                <w:rFonts w:cs="Arial"/>
                <w:color w:val="000000"/>
                <w:sz w:val="16"/>
                <w:szCs w:val="16"/>
                <w:lang w:eastAsia="sl-SI"/>
              </w:rPr>
              <w:t xml:space="preserve"> odstraniti iz zaščitenih prostorov. V tretiran prostor se jih lahko ponovno namesti najmanj 5 dni po </w:t>
            </w:r>
            <w:proofErr w:type="spellStart"/>
            <w:r w:rsidRPr="00F76055">
              <w:rPr>
                <w:rFonts w:cs="Arial"/>
                <w:color w:val="000000"/>
                <w:sz w:val="16"/>
                <w:szCs w:val="16"/>
                <w:lang w:eastAsia="sl-SI"/>
              </w:rPr>
              <w:t>tretiranju</w:t>
            </w:r>
            <w:proofErr w:type="spellEnd"/>
            <w:r w:rsidRPr="00F76055">
              <w:rPr>
                <w:rFonts w:cs="Arial"/>
                <w:color w:val="000000"/>
                <w:sz w:val="16"/>
                <w:szCs w:val="16"/>
                <w:lang w:eastAsia="sl-SI"/>
              </w:rPr>
              <w:t>. Koristne žuželke (</w:t>
            </w:r>
            <w:proofErr w:type="spellStart"/>
            <w:r w:rsidRPr="00F76055">
              <w:rPr>
                <w:rFonts w:cs="Arial"/>
                <w:color w:val="000000"/>
                <w:sz w:val="16"/>
                <w:szCs w:val="16"/>
                <w:lang w:eastAsia="sl-SI"/>
              </w:rPr>
              <w:t>predatorje</w:t>
            </w:r>
            <w:proofErr w:type="spellEnd"/>
            <w:r w:rsidRPr="00F76055">
              <w:rPr>
                <w:rFonts w:cs="Arial"/>
                <w:color w:val="000000"/>
                <w:sz w:val="16"/>
                <w:szCs w:val="16"/>
                <w:lang w:eastAsia="sl-SI"/>
              </w:rPr>
              <w:t xml:space="preserve">) se v tretiran prostor lahko naseli </w:t>
            </w:r>
            <w:r w:rsidRPr="00F76055">
              <w:rPr>
                <w:rFonts w:cs="Arial"/>
                <w:color w:val="000000"/>
                <w:sz w:val="16"/>
                <w:szCs w:val="16"/>
                <w:lang w:eastAsia="sl-SI"/>
              </w:rPr>
              <w:br/>
              <w:t xml:space="preserve">šele 2 meseca po </w:t>
            </w:r>
            <w:proofErr w:type="spellStart"/>
            <w:r w:rsidRPr="00F76055">
              <w:rPr>
                <w:rFonts w:cs="Arial"/>
                <w:color w:val="000000"/>
                <w:sz w:val="16"/>
                <w:szCs w:val="16"/>
                <w:lang w:eastAsia="sl-SI"/>
              </w:rPr>
              <w:t>tretiranju</w:t>
            </w:r>
            <w:proofErr w:type="spellEnd"/>
            <w:r w:rsidRPr="00F76055">
              <w:rPr>
                <w:rFonts w:cs="Arial"/>
                <w:color w:val="000000"/>
                <w:sz w:val="16"/>
                <w:szCs w:val="16"/>
                <w:lang w:eastAsia="sl-SI"/>
              </w:rPr>
              <w:t>.</w:t>
            </w:r>
          </w:p>
        </w:tc>
      </w:tr>
      <w:tr w:rsidR="00626949" w:rsidRPr="00F76055" w14:paraId="0A0CFD4E" w14:textId="77777777" w:rsidTr="006D3251">
        <w:trPr>
          <w:trHeight w:val="277"/>
        </w:trPr>
        <w:tc>
          <w:tcPr>
            <w:tcW w:w="2537" w:type="dxa"/>
            <w:vMerge w:val="restart"/>
            <w:shd w:val="clear" w:color="auto" w:fill="auto"/>
            <w:hideMark/>
          </w:tcPr>
          <w:p w14:paraId="23C11858" w14:textId="62F70E9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ščitka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rialeurode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vaporarioru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), 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ščitka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Bemis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abaci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shd w:val="clear" w:color="auto" w:fill="auto"/>
            <w:hideMark/>
          </w:tcPr>
          <w:p w14:paraId="422BA6D3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5B8CB191" w14:textId="77777777" w:rsidR="00626949" w:rsidRPr="00F76055" w:rsidRDefault="00626949" w:rsidP="00626949">
            <w:pPr>
              <w:pStyle w:val="Odstavekseznama"/>
              <w:numPr>
                <w:ilvl w:val="0"/>
                <w:numId w:val="247"/>
              </w:numPr>
              <w:ind w:left="212" w:hanging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preprečevanje zapleveljenosti, </w:t>
            </w:r>
          </w:p>
          <w:p w14:paraId="41CFAE54" w14:textId="45EE219F" w:rsidR="00626949" w:rsidRPr="00F76055" w:rsidRDefault="00626949" w:rsidP="00626949">
            <w:pPr>
              <w:pStyle w:val="Odstavekseznama"/>
              <w:numPr>
                <w:ilvl w:val="0"/>
                <w:numId w:val="247"/>
              </w:numPr>
              <w:ind w:left="212" w:hanging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uporaba rumenih lepljivih plošč.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 xml:space="preserve">                                      </w:t>
            </w:r>
          </w:p>
        </w:tc>
        <w:tc>
          <w:tcPr>
            <w:tcW w:w="2551" w:type="dxa"/>
            <w:vMerge w:val="restart"/>
            <w:shd w:val="clear" w:color="auto" w:fill="auto"/>
            <w:hideMark/>
          </w:tcPr>
          <w:p w14:paraId="575F957F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ev GHA</w:t>
            </w:r>
          </w:p>
        </w:tc>
        <w:tc>
          <w:tcPr>
            <w:tcW w:w="2268" w:type="dxa"/>
            <w:vMerge w:val="restart"/>
            <w:shd w:val="clear" w:color="auto" w:fill="auto"/>
            <w:noWrap/>
            <w:hideMark/>
          </w:tcPr>
          <w:p w14:paraId="091057AE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otanigar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WP</w:t>
            </w:r>
          </w:p>
          <w:p w14:paraId="08F6FFD5" w14:textId="530056AC" w:rsidR="00626949" w:rsidRPr="00F76055" w:rsidRDefault="00626949" w:rsidP="00626949">
            <w:pPr>
              <w:jc w:val="center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559" w:type="dxa"/>
            <w:shd w:val="clear" w:color="auto" w:fill="auto"/>
            <w:hideMark/>
          </w:tcPr>
          <w:p w14:paraId="06C147ED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9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FF115C1" w14:textId="460E7DCD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EDC71F8" w14:textId="0F945571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6 krat v rastni dobi.</w:t>
            </w:r>
          </w:p>
        </w:tc>
      </w:tr>
      <w:tr w:rsidR="00626949" w:rsidRPr="00F76055" w14:paraId="2B8FE3B4" w14:textId="77777777" w:rsidTr="006D3251">
        <w:trPr>
          <w:trHeight w:val="564"/>
        </w:trPr>
        <w:tc>
          <w:tcPr>
            <w:tcW w:w="2537" w:type="dxa"/>
            <w:vMerge/>
            <w:vAlign w:val="center"/>
            <w:hideMark/>
          </w:tcPr>
          <w:p w14:paraId="2F5E5461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50D7EC2C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068C3326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shd w:val="clear" w:color="auto" w:fill="auto"/>
            <w:noWrap/>
            <w:hideMark/>
          </w:tcPr>
          <w:p w14:paraId="4B92E024" w14:textId="0FD56856" w:rsidR="00626949" w:rsidRPr="00F76055" w:rsidRDefault="00626949" w:rsidP="00626949">
            <w:pPr>
              <w:jc w:val="center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559" w:type="dxa"/>
            <w:shd w:val="clear" w:color="auto" w:fill="auto"/>
            <w:hideMark/>
          </w:tcPr>
          <w:p w14:paraId="5CADACC7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75 kg/ha (zavarovani prostori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DCA371F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shd w:val="clear" w:color="auto" w:fill="auto"/>
            <w:hideMark/>
          </w:tcPr>
          <w:p w14:paraId="21B15829" w14:textId="0D45A39C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Manjša uporaba. </w:t>
            </w:r>
            <w:r w:rsidRPr="00F7605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Sejančki in sadike.</w:t>
            </w:r>
          </w:p>
        </w:tc>
      </w:tr>
      <w:tr w:rsidR="00626949" w:rsidRPr="00F76055" w14:paraId="2AF39003" w14:textId="77777777" w:rsidTr="006D3251">
        <w:trPr>
          <w:trHeight w:val="205"/>
        </w:trPr>
        <w:tc>
          <w:tcPr>
            <w:tcW w:w="2537" w:type="dxa"/>
            <w:vMerge/>
            <w:vAlign w:val="center"/>
            <w:hideMark/>
          </w:tcPr>
          <w:p w14:paraId="4A1F3CD1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2B6D0242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0FFC59C6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noWrap/>
            <w:hideMark/>
          </w:tcPr>
          <w:p w14:paraId="5F0CB275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otanigar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OD</w:t>
            </w:r>
          </w:p>
        </w:tc>
        <w:tc>
          <w:tcPr>
            <w:tcW w:w="1559" w:type="dxa"/>
            <w:shd w:val="clear" w:color="auto" w:fill="auto"/>
            <w:hideMark/>
          </w:tcPr>
          <w:p w14:paraId="05270ED2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8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670395F" w14:textId="65D239CC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5A55DC5C" w14:textId="11FA29DD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6 krat na rastni ciklus.</w:t>
            </w:r>
          </w:p>
        </w:tc>
      </w:tr>
      <w:tr w:rsidR="00626949" w:rsidRPr="00F76055" w14:paraId="51045F8A" w14:textId="77777777" w:rsidTr="006D3251">
        <w:trPr>
          <w:trHeight w:val="470"/>
        </w:trPr>
        <w:tc>
          <w:tcPr>
            <w:tcW w:w="2537" w:type="dxa"/>
            <w:vMerge/>
            <w:vAlign w:val="center"/>
            <w:hideMark/>
          </w:tcPr>
          <w:p w14:paraId="5CE88DB8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6091A262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4E0F81F0" w14:textId="2D67A021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ev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TTC 74040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43F8A316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turalis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34956719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5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2A0F755" w14:textId="1AB4A82A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543D5C22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</w:t>
            </w:r>
          </w:p>
        </w:tc>
      </w:tr>
      <w:tr w:rsidR="00626949" w:rsidRPr="00F76055" w14:paraId="67673BB1" w14:textId="77777777" w:rsidTr="006D3251">
        <w:trPr>
          <w:trHeight w:val="920"/>
        </w:trPr>
        <w:tc>
          <w:tcPr>
            <w:tcW w:w="2537" w:type="dxa"/>
            <w:vMerge/>
            <w:vAlign w:val="center"/>
            <w:hideMark/>
          </w:tcPr>
          <w:p w14:paraId="2FD20D25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284F2061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7E99FE34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piradifuron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74BA1057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ivanto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prime</w:t>
            </w:r>
          </w:p>
        </w:tc>
        <w:tc>
          <w:tcPr>
            <w:tcW w:w="1559" w:type="dxa"/>
            <w:shd w:val="clear" w:color="auto" w:fill="auto"/>
            <w:hideMark/>
          </w:tcPr>
          <w:p w14:paraId="2111D8C3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56 L/ha na m višine rastlin 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ax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 1,12 L/ha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4B56DC2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7F4078CD" w14:textId="7EB72C06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Uporaba na rastlinah gojenih BREZ stika s tlemi (glej navodilo za uporabo). Največ 2 krat v roku 1 leta.</w:t>
            </w:r>
          </w:p>
        </w:tc>
      </w:tr>
      <w:tr w:rsidR="00626949" w:rsidRPr="00F76055" w14:paraId="5E1AB4B7" w14:textId="77777777" w:rsidTr="006D3251">
        <w:trPr>
          <w:trHeight w:val="284"/>
        </w:trPr>
        <w:tc>
          <w:tcPr>
            <w:tcW w:w="2537" w:type="dxa"/>
            <w:vMerge/>
            <w:vAlign w:val="center"/>
            <w:hideMark/>
          </w:tcPr>
          <w:p w14:paraId="7E69F2CD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4194AC31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 w:val="restart"/>
            <w:shd w:val="clear" w:color="auto" w:fill="auto"/>
            <w:hideMark/>
          </w:tcPr>
          <w:p w14:paraId="7F9EA83E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olje pomarančevca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04A94791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Orocid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lus</w:t>
            </w:r>
          </w:p>
        </w:tc>
        <w:tc>
          <w:tcPr>
            <w:tcW w:w="1559" w:type="dxa"/>
            <w:vMerge w:val="restart"/>
            <w:shd w:val="clear" w:color="auto" w:fill="auto"/>
            <w:hideMark/>
          </w:tcPr>
          <w:p w14:paraId="6D2B2EA9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4 L/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h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. odmerek 4 L/ha)</w:t>
            </w:r>
          </w:p>
        </w:tc>
        <w:tc>
          <w:tcPr>
            <w:tcW w:w="1701" w:type="dxa"/>
            <w:vMerge w:val="restart"/>
            <w:shd w:val="clear" w:color="auto" w:fill="auto"/>
            <w:noWrap/>
            <w:hideMark/>
          </w:tcPr>
          <w:p w14:paraId="2CA9F0F2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vMerge w:val="restart"/>
            <w:shd w:val="clear" w:color="auto" w:fill="auto"/>
            <w:hideMark/>
          </w:tcPr>
          <w:p w14:paraId="19531D90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Zmanjševanje številčnosti populacije. </w:t>
            </w:r>
            <w:r w:rsidRPr="00F7605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 xml:space="preserve">Ostankov </w:t>
            </w:r>
            <w:proofErr w:type="spellStart"/>
            <w:r w:rsidRPr="00F7605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tretiranih</w:t>
            </w:r>
            <w:proofErr w:type="spellEnd"/>
            <w:r w:rsidRPr="00F7605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 xml:space="preserve"> rastlin </w:t>
            </w:r>
            <w:r w:rsidRPr="00F7605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lastRenderedPageBreak/>
              <w:t>se ne sme kompostirati!</w:t>
            </w:r>
          </w:p>
          <w:p w14:paraId="0E8D4EF5" w14:textId="24A1E219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6 krat na rastno dobo.</w:t>
            </w:r>
          </w:p>
        </w:tc>
      </w:tr>
      <w:tr w:rsidR="00626949" w:rsidRPr="00F76055" w14:paraId="02EEB5D2" w14:textId="77777777" w:rsidTr="006D3251">
        <w:trPr>
          <w:trHeight w:val="230"/>
        </w:trPr>
        <w:tc>
          <w:tcPr>
            <w:tcW w:w="2537" w:type="dxa"/>
            <w:vMerge/>
            <w:vAlign w:val="center"/>
            <w:hideMark/>
          </w:tcPr>
          <w:p w14:paraId="4193B4A9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5A868B9D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76A6E62A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noWrap/>
            <w:hideMark/>
          </w:tcPr>
          <w:p w14:paraId="7BD8DB2E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rev-gold</w:t>
            </w:r>
            <w:proofErr w:type="spellEnd"/>
          </w:p>
        </w:tc>
        <w:tc>
          <w:tcPr>
            <w:tcW w:w="1559" w:type="dxa"/>
            <w:vMerge/>
            <w:vAlign w:val="center"/>
            <w:hideMark/>
          </w:tcPr>
          <w:p w14:paraId="495D72B7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2106ABD3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17FA9339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626949" w:rsidRPr="00F76055" w14:paraId="214F3C45" w14:textId="77777777" w:rsidTr="006D3251">
        <w:trPr>
          <w:trHeight w:val="525"/>
        </w:trPr>
        <w:tc>
          <w:tcPr>
            <w:tcW w:w="2537" w:type="dxa"/>
            <w:vMerge/>
            <w:vAlign w:val="center"/>
            <w:hideMark/>
          </w:tcPr>
          <w:p w14:paraId="1AC1F10A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1D48C582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0BCDD18A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noWrap/>
            <w:hideMark/>
          </w:tcPr>
          <w:p w14:paraId="71EC4F48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rev-gol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garden</w:t>
            </w:r>
          </w:p>
        </w:tc>
        <w:tc>
          <w:tcPr>
            <w:tcW w:w="1559" w:type="dxa"/>
            <w:vMerge/>
            <w:vAlign w:val="center"/>
            <w:hideMark/>
          </w:tcPr>
          <w:p w14:paraId="11AA672F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51452A73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657A5657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626949" w:rsidRPr="00F76055" w14:paraId="6DF89BA5" w14:textId="77777777" w:rsidTr="006D3251">
        <w:trPr>
          <w:trHeight w:val="303"/>
        </w:trPr>
        <w:tc>
          <w:tcPr>
            <w:tcW w:w="2537" w:type="dxa"/>
            <w:vMerge/>
            <w:vAlign w:val="center"/>
            <w:hideMark/>
          </w:tcPr>
          <w:p w14:paraId="77C7F5C9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4D2D0E3D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 w:val="restart"/>
            <w:shd w:val="clear" w:color="auto" w:fill="auto"/>
            <w:hideMark/>
          </w:tcPr>
          <w:p w14:paraId="54881B7E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iretrin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049388BE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se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ive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2AF19DF1" w14:textId="591A1AC8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0,70 L/ha 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244F3E1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shd w:val="clear" w:color="auto" w:fill="auto"/>
            <w:hideMark/>
          </w:tcPr>
          <w:p w14:paraId="7A4CC398" w14:textId="77E0BB21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; Največ 3 krat v rastni sezoni.</w:t>
            </w:r>
          </w:p>
        </w:tc>
      </w:tr>
      <w:tr w:rsidR="00626949" w:rsidRPr="00F76055" w14:paraId="58CAACBB" w14:textId="77777777" w:rsidTr="006D3251">
        <w:trPr>
          <w:trHeight w:val="460"/>
        </w:trPr>
        <w:tc>
          <w:tcPr>
            <w:tcW w:w="2537" w:type="dxa"/>
            <w:vMerge/>
            <w:vAlign w:val="center"/>
            <w:hideMark/>
          </w:tcPr>
          <w:p w14:paraId="75780BD7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196B1D89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3D58CFEF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noWrap/>
            <w:hideMark/>
          </w:tcPr>
          <w:p w14:paraId="132DE263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loral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6252AC48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6 L/ha ob porabi vode 800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8A82877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12EDBB0F" w14:textId="77777777" w:rsidR="00626949" w:rsidRPr="008F5FC9" w:rsidRDefault="00626949" w:rsidP="00626949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</w:p>
          <w:p w14:paraId="06251CB3" w14:textId="452DED9D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v rastni sezoni.</w:t>
            </w:r>
          </w:p>
        </w:tc>
      </w:tr>
      <w:tr w:rsidR="00626949" w:rsidRPr="00F76055" w14:paraId="2609C11F" w14:textId="77777777" w:rsidTr="006D3251">
        <w:trPr>
          <w:trHeight w:val="460"/>
        </w:trPr>
        <w:tc>
          <w:tcPr>
            <w:tcW w:w="2537" w:type="dxa"/>
            <w:vMerge/>
            <w:vAlign w:val="center"/>
            <w:hideMark/>
          </w:tcPr>
          <w:p w14:paraId="72517A7E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3AD51794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1BF66082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noWrap/>
            <w:hideMark/>
          </w:tcPr>
          <w:p w14:paraId="55E1299A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Flor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erde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3A05D2A3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6 L/ha ob porabi vode 800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C6E7AF4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41C54B5E" w14:textId="77777777" w:rsidR="00626949" w:rsidRPr="008F5FC9" w:rsidRDefault="00626949" w:rsidP="00626949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</w:p>
          <w:p w14:paraId="056F9DEA" w14:textId="48E93AAD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v rastni dobi.</w:t>
            </w:r>
          </w:p>
        </w:tc>
      </w:tr>
      <w:tr w:rsidR="00626949" w:rsidRPr="00F76055" w14:paraId="5FD182C4" w14:textId="77777777" w:rsidTr="006D3251">
        <w:trPr>
          <w:trHeight w:val="402"/>
        </w:trPr>
        <w:tc>
          <w:tcPr>
            <w:tcW w:w="2537" w:type="dxa"/>
            <w:vMerge w:val="restart"/>
            <w:shd w:val="clear" w:color="auto" w:fill="auto"/>
            <w:hideMark/>
          </w:tcPr>
          <w:p w14:paraId="79E4391E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Resarji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               </w:t>
            </w:r>
          </w:p>
          <w:p w14:paraId="5F42950E" w14:textId="4A5D5720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hrip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abaci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Franklinell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occidental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eliothrip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aemorrhoidal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shd w:val="clear" w:color="auto" w:fill="auto"/>
            <w:hideMark/>
          </w:tcPr>
          <w:p w14:paraId="7CDDC20D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14BB19A7" w14:textId="77777777" w:rsidR="00626949" w:rsidRPr="00F76055" w:rsidRDefault="00626949" w:rsidP="00626949">
            <w:pPr>
              <w:pStyle w:val="Odstavekseznama"/>
              <w:numPr>
                <w:ilvl w:val="0"/>
                <w:numId w:val="248"/>
              </w:numPr>
              <w:ind w:left="212" w:hanging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preprečevanje zapleveljenosti, </w:t>
            </w:r>
          </w:p>
          <w:p w14:paraId="185D2F47" w14:textId="5791F043" w:rsidR="00626949" w:rsidRPr="00F76055" w:rsidRDefault="00626949" w:rsidP="00626949">
            <w:pPr>
              <w:pStyle w:val="Odstavekseznama"/>
              <w:numPr>
                <w:ilvl w:val="0"/>
                <w:numId w:val="248"/>
              </w:numPr>
              <w:ind w:left="212" w:hanging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poraba rumenih lepljivih plošč.                                      </w:t>
            </w:r>
          </w:p>
        </w:tc>
        <w:tc>
          <w:tcPr>
            <w:tcW w:w="2551" w:type="dxa"/>
            <w:shd w:val="clear" w:color="auto" w:fill="auto"/>
            <w:hideMark/>
          </w:tcPr>
          <w:p w14:paraId="49EB6D91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67D7250C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T/S</w:t>
            </w:r>
          </w:p>
        </w:tc>
        <w:tc>
          <w:tcPr>
            <w:tcW w:w="1559" w:type="dxa"/>
            <w:shd w:val="clear" w:color="auto" w:fill="auto"/>
            <w:hideMark/>
          </w:tcPr>
          <w:p w14:paraId="43B5213D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-3 L/ha (odmerek odvisen od višine rastlin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6C8FFDF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380CD844" w14:textId="6A4F1CE3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manjševanje populacije. Največ 3 krat na rastno dobo.</w:t>
            </w:r>
          </w:p>
        </w:tc>
      </w:tr>
      <w:tr w:rsidR="00626949" w:rsidRPr="00F76055" w14:paraId="775CD73C" w14:textId="77777777" w:rsidTr="006D3251">
        <w:trPr>
          <w:trHeight w:val="510"/>
        </w:trPr>
        <w:tc>
          <w:tcPr>
            <w:tcW w:w="2537" w:type="dxa"/>
            <w:vMerge/>
            <w:vAlign w:val="center"/>
            <w:hideMark/>
          </w:tcPr>
          <w:p w14:paraId="03927FC9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263CE8AF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09B750ED" w14:textId="43F533A5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ev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TTC 74040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58A85549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turalis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4CDCAC68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5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8CEF848" w14:textId="75D0A75E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4717CE94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</w:t>
            </w:r>
          </w:p>
        </w:tc>
      </w:tr>
      <w:tr w:rsidR="00626949" w:rsidRPr="00F76055" w14:paraId="0E8C5E3F" w14:textId="77777777" w:rsidTr="006D3251">
        <w:trPr>
          <w:trHeight w:val="301"/>
        </w:trPr>
        <w:tc>
          <w:tcPr>
            <w:tcW w:w="2537" w:type="dxa"/>
            <w:vMerge/>
            <w:vAlign w:val="center"/>
            <w:hideMark/>
          </w:tcPr>
          <w:p w14:paraId="3FB9FFF9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5D9DD1F1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 w:val="restart"/>
            <w:shd w:val="clear" w:color="auto" w:fill="auto"/>
            <w:hideMark/>
          </w:tcPr>
          <w:p w14:paraId="0A8BE644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iretrin</w:t>
            </w:r>
          </w:p>
        </w:tc>
        <w:tc>
          <w:tcPr>
            <w:tcW w:w="2268" w:type="dxa"/>
            <w:vMerge w:val="restart"/>
            <w:shd w:val="clear" w:color="auto" w:fill="auto"/>
            <w:noWrap/>
            <w:hideMark/>
          </w:tcPr>
          <w:p w14:paraId="340D7EC5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se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ive</w:t>
            </w:r>
            <w:proofErr w:type="spellEnd"/>
          </w:p>
        </w:tc>
        <w:tc>
          <w:tcPr>
            <w:tcW w:w="1559" w:type="dxa"/>
            <w:shd w:val="clear" w:color="auto" w:fill="auto"/>
            <w:vAlign w:val="bottom"/>
            <w:hideMark/>
          </w:tcPr>
          <w:p w14:paraId="04C50AA9" w14:textId="45ED995D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70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636A6A0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shd w:val="clear" w:color="auto" w:fill="auto"/>
            <w:hideMark/>
          </w:tcPr>
          <w:p w14:paraId="49A30890" w14:textId="5A9B4894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. Največ 3 krat v rastni sezoni.</w:t>
            </w:r>
          </w:p>
        </w:tc>
      </w:tr>
      <w:tr w:rsidR="00626949" w:rsidRPr="00F76055" w14:paraId="740A1D51" w14:textId="77777777" w:rsidTr="006D3251">
        <w:trPr>
          <w:trHeight w:val="690"/>
        </w:trPr>
        <w:tc>
          <w:tcPr>
            <w:tcW w:w="2537" w:type="dxa"/>
            <w:vMerge/>
            <w:vAlign w:val="center"/>
            <w:hideMark/>
          </w:tcPr>
          <w:p w14:paraId="3A0859E0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6D6CA8AF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7C903842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43CB3164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559" w:type="dxa"/>
            <w:shd w:val="clear" w:color="auto" w:fill="auto"/>
            <w:hideMark/>
          </w:tcPr>
          <w:p w14:paraId="65329514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0,51 L/ha ob porabi vode največ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br/>
              <w:t>800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08E129B" w14:textId="1BF4E6A8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456CA531" w14:textId="4F1682E3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Delno zmanjševanje. </w:t>
            </w:r>
            <w:r w:rsidRPr="00F7605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Sadike!</w:t>
            </w:r>
          </w:p>
        </w:tc>
      </w:tr>
      <w:tr w:rsidR="00626949" w:rsidRPr="00F76055" w14:paraId="15F9F214" w14:textId="77777777" w:rsidTr="006D3251">
        <w:trPr>
          <w:trHeight w:val="460"/>
        </w:trPr>
        <w:tc>
          <w:tcPr>
            <w:tcW w:w="2537" w:type="dxa"/>
            <w:vMerge/>
            <w:vAlign w:val="center"/>
            <w:hideMark/>
          </w:tcPr>
          <w:p w14:paraId="4313A86F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6431757A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5874AA47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noWrap/>
            <w:hideMark/>
          </w:tcPr>
          <w:p w14:paraId="0EB54149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loral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5A9638AD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6 L/ha ob porabi vode 800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00936AA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5521C160" w14:textId="77777777" w:rsidR="00626949" w:rsidRPr="008F5FC9" w:rsidRDefault="00626949" w:rsidP="00626949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</w:p>
          <w:p w14:paraId="0C82EE3B" w14:textId="0B0457FF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v rastni sezoni.</w:t>
            </w:r>
          </w:p>
        </w:tc>
      </w:tr>
      <w:tr w:rsidR="00626949" w:rsidRPr="00F76055" w14:paraId="613132FD" w14:textId="77777777" w:rsidTr="006D3251">
        <w:trPr>
          <w:trHeight w:val="460"/>
        </w:trPr>
        <w:tc>
          <w:tcPr>
            <w:tcW w:w="2537" w:type="dxa"/>
            <w:vMerge/>
            <w:vAlign w:val="center"/>
            <w:hideMark/>
          </w:tcPr>
          <w:p w14:paraId="30C895ED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1A2C6277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33CA4001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noWrap/>
            <w:hideMark/>
          </w:tcPr>
          <w:p w14:paraId="710638DB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Flor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erde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16C0293D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6 L/ha ob porabi vode 800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4FAD06A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764DF485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.</w:t>
            </w:r>
          </w:p>
          <w:p w14:paraId="051A68C0" w14:textId="27AA8F73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v rastni dobi.</w:t>
            </w:r>
          </w:p>
        </w:tc>
      </w:tr>
      <w:tr w:rsidR="00626949" w:rsidRPr="00F76055" w14:paraId="4886DB0D" w14:textId="77777777" w:rsidTr="006D3251">
        <w:trPr>
          <w:trHeight w:val="230"/>
        </w:trPr>
        <w:tc>
          <w:tcPr>
            <w:tcW w:w="2537" w:type="dxa"/>
            <w:vMerge/>
            <w:vAlign w:val="center"/>
            <w:hideMark/>
          </w:tcPr>
          <w:p w14:paraId="377DF851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76ABFE2F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3F434B35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ad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13A90D18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aser plus</w:t>
            </w:r>
          </w:p>
        </w:tc>
        <w:tc>
          <w:tcPr>
            <w:tcW w:w="1559" w:type="dxa"/>
            <w:shd w:val="clear" w:color="auto" w:fill="auto"/>
            <w:hideMark/>
          </w:tcPr>
          <w:p w14:paraId="57680737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25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CE9BD58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3E11B62E" w14:textId="085863CC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v rastni dobi.</w:t>
            </w:r>
          </w:p>
        </w:tc>
      </w:tr>
      <w:tr w:rsidR="00626949" w:rsidRPr="00F76055" w14:paraId="761BC00C" w14:textId="77777777" w:rsidTr="006D3251">
        <w:trPr>
          <w:trHeight w:val="690"/>
        </w:trPr>
        <w:tc>
          <w:tcPr>
            <w:tcW w:w="2537" w:type="dxa"/>
            <w:vMerge w:val="restart"/>
            <w:shd w:val="clear" w:color="auto" w:fill="auto"/>
            <w:hideMark/>
          </w:tcPr>
          <w:p w14:paraId="0CA83D0B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Listne sovke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788E617A" w14:textId="0063B876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glagolk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utograph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gamm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),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octu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)</w:t>
            </w:r>
          </w:p>
        </w:tc>
        <w:tc>
          <w:tcPr>
            <w:tcW w:w="2977" w:type="dxa"/>
            <w:vMerge w:val="restart"/>
            <w:shd w:val="clear" w:color="auto" w:fill="auto"/>
            <w:hideMark/>
          </w:tcPr>
          <w:p w14:paraId="114278BB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E1E5F32" w14:textId="77777777" w:rsidR="00626949" w:rsidRPr="00F76055" w:rsidRDefault="00626949" w:rsidP="00626949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ntenzivna obdelava tal pred sajenjem, </w:t>
            </w:r>
          </w:p>
          <w:p w14:paraId="2E36E306" w14:textId="77777777" w:rsidR="00626949" w:rsidRPr="00F76055" w:rsidRDefault="00626949" w:rsidP="00626949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sprotno odstranjevanje in uničevanje napadenih plodov, </w:t>
            </w:r>
          </w:p>
          <w:p w14:paraId="0AB01933" w14:textId="77777777" w:rsidR="00626949" w:rsidRPr="00F76055" w:rsidRDefault="00626949" w:rsidP="00626949">
            <w:pPr>
              <w:numPr>
                <w:ilvl w:val="0"/>
                <w:numId w:val="20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odstranjevanje in zatiranje plevelov.</w:t>
            </w:r>
          </w:p>
          <w:p w14:paraId="20C37FF6" w14:textId="77777777" w:rsidR="00626949" w:rsidRPr="00F76055" w:rsidRDefault="00626949" w:rsidP="00626949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093E8AC5" w14:textId="0710D052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</w:rPr>
              <w:t>Redno spremljanje pojava škodljivce (jajčeca pod listi, poškodbe listov in plodov, pojav iztrebkov,,…).</w:t>
            </w:r>
          </w:p>
        </w:tc>
        <w:tc>
          <w:tcPr>
            <w:tcW w:w="2551" w:type="dxa"/>
            <w:shd w:val="clear" w:color="auto" w:fill="auto"/>
            <w:hideMark/>
          </w:tcPr>
          <w:p w14:paraId="3F5E6E60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lastRenderedPageBreak/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24BD254E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T/S</w:t>
            </w:r>
          </w:p>
        </w:tc>
        <w:tc>
          <w:tcPr>
            <w:tcW w:w="1559" w:type="dxa"/>
            <w:shd w:val="clear" w:color="auto" w:fill="auto"/>
            <w:hideMark/>
          </w:tcPr>
          <w:p w14:paraId="074CDF4E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-3 L/ha (odmerek odvisen od višine rastlin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B1F6F21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6FF71CE0" w14:textId="36D9CF52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v rastni sezoni.</w:t>
            </w:r>
          </w:p>
        </w:tc>
      </w:tr>
      <w:tr w:rsidR="00626949" w:rsidRPr="00F76055" w14:paraId="14408E31" w14:textId="77777777" w:rsidTr="006D3251">
        <w:trPr>
          <w:trHeight w:val="675"/>
        </w:trPr>
        <w:tc>
          <w:tcPr>
            <w:tcW w:w="2537" w:type="dxa"/>
            <w:vMerge/>
            <w:vAlign w:val="center"/>
            <w:hideMark/>
          </w:tcPr>
          <w:p w14:paraId="21A3842C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1912508C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6EA8C60D" w14:textId="7D7A931E" w:rsidR="00626949" w:rsidRPr="008F5FC9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izawa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ev GC-91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5BC2CD98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WG</w:t>
            </w:r>
          </w:p>
        </w:tc>
        <w:tc>
          <w:tcPr>
            <w:tcW w:w="1559" w:type="dxa"/>
            <w:shd w:val="clear" w:color="auto" w:fill="auto"/>
            <w:hideMark/>
          </w:tcPr>
          <w:p w14:paraId="5B561736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5-1 kg/ha (odmerek odvisen od višine rastlin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0C5480A" w14:textId="75FC3792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7B695DCD" w14:textId="1489B224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6 krat v rastni dobi</w:t>
            </w:r>
          </w:p>
        </w:tc>
      </w:tr>
      <w:tr w:rsidR="00626949" w:rsidRPr="00F76055" w14:paraId="218563AE" w14:textId="77777777" w:rsidTr="006D3251">
        <w:trPr>
          <w:trHeight w:val="259"/>
        </w:trPr>
        <w:tc>
          <w:tcPr>
            <w:tcW w:w="2537" w:type="dxa"/>
            <w:vMerge/>
            <w:vAlign w:val="center"/>
            <w:hideMark/>
          </w:tcPr>
          <w:p w14:paraId="0B9BA613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6D3EEA2F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21AB11A0" w14:textId="11D79B22" w:rsidR="00626949" w:rsidRPr="008F5FC9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kurstak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v SA 11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3ACFE70A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fin WG</w:t>
            </w:r>
          </w:p>
        </w:tc>
        <w:tc>
          <w:tcPr>
            <w:tcW w:w="1559" w:type="dxa"/>
            <w:shd w:val="clear" w:color="auto" w:fill="auto"/>
            <w:hideMark/>
          </w:tcPr>
          <w:p w14:paraId="54DF4226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75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3F98BA4" w14:textId="04CCE812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676ED244" w14:textId="5729DD8D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 6 krat v rastni sezoni.</w:t>
            </w:r>
          </w:p>
        </w:tc>
      </w:tr>
      <w:tr w:rsidR="00626949" w:rsidRPr="00F76055" w14:paraId="7826DB34" w14:textId="77777777" w:rsidTr="008F5FC9">
        <w:trPr>
          <w:trHeight w:val="702"/>
        </w:trPr>
        <w:tc>
          <w:tcPr>
            <w:tcW w:w="2537" w:type="dxa"/>
            <w:vMerge/>
            <w:vAlign w:val="center"/>
            <w:hideMark/>
          </w:tcPr>
          <w:p w14:paraId="154DD00C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65331AEC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749CC345" w14:textId="314C7BA3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kurstak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v EG2348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3CFC31B7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lus</w:t>
            </w:r>
          </w:p>
        </w:tc>
        <w:tc>
          <w:tcPr>
            <w:tcW w:w="1559" w:type="dxa"/>
            <w:shd w:val="clear" w:color="auto" w:fill="auto"/>
            <w:hideMark/>
          </w:tcPr>
          <w:p w14:paraId="320C18DE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522B8E5" w14:textId="5C444903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0E089641" w14:textId="77777777" w:rsidR="00626949" w:rsidRPr="00F76055" w:rsidRDefault="00626949" w:rsidP="00626949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za zatiranje gosenic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littora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in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exigu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.</w:t>
            </w:r>
          </w:p>
          <w:p w14:paraId="701BDE2A" w14:textId="7A78EF63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za zatiranje 1 generacije.</w:t>
            </w:r>
          </w:p>
        </w:tc>
      </w:tr>
      <w:tr w:rsidR="00626949" w:rsidRPr="00F76055" w14:paraId="70F95E6B" w14:textId="77777777" w:rsidTr="006D3251">
        <w:trPr>
          <w:trHeight w:val="470"/>
        </w:trPr>
        <w:tc>
          <w:tcPr>
            <w:tcW w:w="2537" w:type="dxa"/>
            <w:vMerge/>
            <w:vAlign w:val="center"/>
            <w:hideMark/>
          </w:tcPr>
          <w:p w14:paraId="05B4541A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720B26CF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30DCCA56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mamektin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214B17E4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ffirm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58E046B7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F05BFDC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0A9E2B8C" w14:textId="4C96E540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za zatiranje gosenic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in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eliot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; Največ 3 krat v rastni sezoni.</w:t>
            </w:r>
          </w:p>
        </w:tc>
      </w:tr>
      <w:tr w:rsidR="00626949" w:rsidRPr="00F76055" w14:paraId="49E40198" w14:textId="77777777" w:rsidTr="006D3251">
        <w:trPr>
          <w:trHeight w:val="260"/>
        </w:trPr>
        <w:tc>
          <w:tcPr>
            <w:tcW w:w="2537" w:type="dxa"/>
            <w:vMerge/>
            <w:vAlign w:val="center"/>
            <w:hideMark/>
          </w:tcPr>
          <w:p w14:paraId="29A8106E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2F8B129F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noWrap/>
            <w:hideMark/>
          </w:tcPr>
          <w:p w14:paraId="05561C41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etaflumizon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5386AFD2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lverde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hideMark/>
          </w:tcPr>
          <w:p w14:paraId="7113ECB1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46C479A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90397D0" w14:textId="7B037853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2 krat v rastni sezoni.</w:t>
            </w:r>
          </w:p>
        </w:tc>
      </w:tr>
      <w:tr w:rsidR="00626949" w:rsidRPr="00F76055" w14:paraId="514275A4" w14:textId="77777777" w:rsidTr="006D3251">
        <w:trPr>
          <w:trHeight w:val="260"/>
        </w:trPr>
        <w:tc>
          <w:tcPr>
            <w:tcW w:w="2537" w:type="dxa"/>
            <w:vMerge/>
            <w:vAlign w:val="center"/>
            <w:hideMark/>
          </w:tcPr>
          <w:p w14:paraId="4B1E07CC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5A1E064F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4CE4DF70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ad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035CA442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aser plus</w:t>
            </w:r>
          </w:p>
        </w:tc>
        <w:tc>
          <w:tcPr>
            <w:tcW w:w="1559" w:type="dxa"/>
            <w:shd w:val="clear" w:color="auto" w:fill="auto"/>
            <w:hideMark/>
          </w:tcPr>
          <w:p w14:paraId="14161FEB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25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FD326BB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52819BCA" w14:textId="5B4116F2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v rastni dobi.</w:t>
            </w:r>
          </w:p>
        </w:tc>
      </w:tr>
      <w:tr w:rsidR="00626949" w:rsidRPr="00F76055" w14:paraId="28D67626" w14:textId="77777777" w:rsidTr="006D3251">
        <w:trPr>
          <w:trHeight w:val="260"/>
        </w:trPr>
        <w:tc>
          <w:tcPr>
            <w:tcW w:w="2537" w:type="dxa"/>
            <w:vMerge w:val="restart"/>
            <w:shd w:val="clear" w:color="auto" w:fill="auto"/>
            <w:hideMark/>
          </w:tcPr>
          <w:p w14:paraId="7DA7E592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Južna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plodovrtk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elicoverp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rmiger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shd w:val="clear" w:color="auto" w:fill="auto"/>
            <w:hideMark/>
          </w:tcPr>
          <w:p w14:paraId="2164681F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3FB423C" w14:textId="77777777" w:rsidR="00626949" w:rsidRPr="00F76055" w:rsidRDefault="00626949" w:rsidP="00626949">
            <w:pPr>
              <w:numPr>
                <w:ilvl w:val="0"/>
                <w:numId w:val="205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ntenzivna obdelava tal pred sajenjem, </w:t>
            </w:r>
          </w:p>
          <w:p w14:paraId="377EBAF3" w14:textId="77777777" w:rsidR="00626949" w:rsidRPr="00F76055" w:rsidRDefault="00626949" w:rsidP="00626949">
            <w:pPr>
              <w:numPr>
                <w:ilvl w:val="0"/>
                <w:numId w:val="205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protno odstranjevanje in uničevanje napadenih plodov, </w:t>
            </w:r>
          </w:p>
          <w:p w14:paraId="2D1F1FCE" w14:textId="431FD6C2" w:rsidR="00626949" w:rsidRPr="00F76055" w:rsidRDefault="00626949" w:rsidP="00626949">
            <w:pPr>
              <w:numPr>
                <w:ilvl w:val="0"/>
                <w:numId w:val="205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Cs/>
                <w:sz w:val="18"/>
                <w:szCs w:val="18"/>
              </w:rPr>
              <w:t>spremljanje pojava s feromonskimi vabami.</w:t>
            </w:r>
          </w:p>
        </w:tc>
        <w:tc>
          <w:tcPr>
            <w:tcW w:w="2551" w:type="dxa"/>
            <w:shd w:val="clear" w:color="auto" w:fill="auto"/>
            <w:hideMark/>
          </w:tcPr>
          <w:p w14:paraId="1E13EECA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7DBC83C3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T/S</w:t>
            </w:r>
          </w:p>
        </w:tc>
        <w:tc>
          <w:tcPr>
            <w:tcW w:w="1559" w:type="dxa"/>
            <w:shd w:val="clear" w:color="auto" w:fill="auto"/>
            <w:hideMark/>
          </w:tcPr>
          <w:p w14:paraId="4417BB83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-3 L/ha (odmerek odvisen od višine rastlin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D816B2D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48F98E57" w14:textId="232605EA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v rastni sezoni.</w:t>
            </w:r>
          </w:p>
        </w:tc>
      </w:tr>
      <w:tr w:rsidR="00626949" w:rsidRPr="00F76055" w14:paraId="6A0FD603" w14:textId="77777777" w:rsidTr="006D3251">
        <w:trPr>
          <w:trHeight w:val="686"/>
        </w:trPr>
        <w:tc>
          <w:tcPr>
            <w:tcW w:w="2537" w:type="dxa"/>
            <w:vMerge/>
            <w:vAlign w:val="center"/>
            <w:hideMark/>
          </w:tcPr>
          <w:p w14:paraId="467F61C7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1FD6DE32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1116E1E8" w14:textId="3A5043BA" w:rsidR="00626949" w:rsidRPr="008F5FC9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izawa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ev GC-91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35E54E89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WG</w:t>
            </w:r>
          </w:p>
        </w:tc>
        <w:tc>
          <w:tcPr>
            <w:tcW w:w="1559" w:type="dxa"/>
            <w:shd w:val="clear" w:color="auto" w:fill="auto"/>
            <w:hideMark/>
          </w:tcPr>
          <w:p w14:paraId="39029BA9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5-1 kg/ha (odmerek odvisen od višine rastlin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41A7D95" w14:textId="3DEBA54F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77509923" w14:textId="03902788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6 krat v rastni dobi.</w:t>
            </w:r>
          </w:p>
        </w:tc>
      </w:tr>
      <w:tr w:rsidR="00626949" w:rsidRPr="00F76055" w14:paraId="2485A84B" w14:textId="77777777" w:rsidTr="006D3251">
        <w:trPr>
          <w:trHeight w:val="260"/>
        </w:trPr>
        <w:tc>
          <w:tcPr>
            <w:tcW w:w="2537" w:type="dxa"/>
            <w:vMerge/>
            <w:vAlign w:val="center"/>
            <w:hideMark/>
          </w:tcPr>
          <w:p w14:paraId="7C922C7E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0EC1E433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3F5C26E9" w14:textId="318438AB" w:rsidR="00626949" w:rsidRPr="008F5FC9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kurstak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ev SA 11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4D4D7CD4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fin WG</w:t>
            </w:r>
          </w:p>
        </w:tc>
        <w:tc>
          <w:tcPr>
            <w:tcW w:w="1559" w:type="dxa"/>
            <w:shd w:val="clear" w:color="auto" w:fill="auto"/>
            <w:hideMark/>
          </w:tcPr>
          <w:p w14:paraId="30BAB618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75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5E891D6" w14:textId="50650D6A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462F6D6C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626949" w:rsidRPr="00F76055" w14:paraId="276E45E4" w14:textId="77777777" w:rsidTr="008F5FC9">
        <w:trPr>
          <w:trHeight w:val="278"/>
        </w:trPr>
        <w:tc>
          <w:tcPr>
            <w:tcW w:w="2537" w:type="dxa"/>
            <w:vMerge/>
            <w:vAlign w:val="center"/>
            <w:hideMark/>
          </w:tcPr>
          <w:p w14:paraId="369619D7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376A29B8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7ECF3ECC" w14:textId="5A300969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kurstak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ev EG2348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6FA918D5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lus</w:t>
            </w:r>
          </w:p>
        </w:tc>
        <w:tc>
          <w:tcPr>
            <w:tcW w:w="1559" w:type="dxa"/>
            <w:shd w:val="clear" w:color="auto" w:fill="auto"/>
            <w:hideMark/>
          </w:tcPr>
          <w:p w14:paraId="452AA5FB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02E58BE" w14:textId="26907B6D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5D0F1A3C" w14:textId="54BFFA55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za zatiranje 1 generacije.</w:t>
            </w:r>
          </w:p>
        </w:tc>
      </w:tr>
      <w:tr w:rsidR="00626949" w:rsidRPr="00F76055" w14:paraId="605B0A3F" w14:textId="77777777" w:rsidTr="006D3251">
        <w:trPr>
          <w:trHeight w:val="260"/>
        </w:trPr>
        <w:tc>
          <w:tcPr>
            <w:tcW w:w="2537" w:type="dxa"/>
            <w:vMerge/>
            <w:vAlign w:val="center"/>
            <w:hideMark/>
          </w:tcPr>
          <w:p w14:paraId="4C7C0A5A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4DA60652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754D59A4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mamektin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3374F153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ffirm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285AC3A9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D110150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506C2883" w14:textId="3DF28A64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3 krat v rastni sezoni.</w:t>
            </w:r>
          </w:p>
        </w:tc>
      </w:tr>
      <w:tr w:rsidR="00626949" w:rsidRPr="00F76055" w14:paraId="05090C9E" w14:textId="77777777" w:rsidTr="006D3251">
        <w:trPr>
          <w:trHeight w:val="260"/>
        </w:trPr>
        <w:tc>
          <w:tcPr>
            <w:tcW w:w="2537" w:type="dxa"/>
            <w:vMerge/>
            <w:vAlign w:val="center"/>
            <w:hideMark/>
          </w:tcPr>
          <w:p w14:paraId="1FA4F8DE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16EC184B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noWrap/>
            <w:hideMark/>
          </w:tcPr>
          <w:p w14:paraId="7A6CBF32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etaflumizon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38EFEC15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lverde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hideMark/>
          </w:tcPr>
          <w:p w14:paraId="6740B279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80BCBC9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795B337" w14:textId="19620231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2 krat v rastni sezoni.</w:t>
            </w:r>
          </w:p>
        </w:tc>
      </w:tr>
      <w:tr w:rsidR="00626949" w:rsidRPr="00F76055" w14:paraId="563D0CFD" w14:textId="77777777" w:rsidTr="006D3251">
        <w:trPr>
          <w:trHeight w:val="260"/>
        </w:trPr>
        <w:tc>
          <w:tcPr>
            <w:tcW w:w="2537" w:type="dxa"/>
            <w:vMerge/>
            <w:vAlign w:val="center"/>
            <w:hideMark/>
          </w:tcPr>
          <w:p w14:paraId="4735AF63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71964653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2D14C46E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ad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10C0878E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aser plus</w:t>
            </w:r>
          </w:p>
        </w:tc>
        <w:tc>
          <w:tcPr>
            <w:tcW w:w="1559" w:type="dxa"/>
            <w:shd w:val="clear" w:color="auto" w:fill="auto"/>
            <w:hideMark/>
          </w:tcPr>
          <w:p w14:paraId="451D1306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25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76FAF1D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29DAE85" w14:textId="1F2E145A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v rastni dobi.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626949" w:rsidRPr="00F76055" w14:paraId="75005A74" w14:textId="77777777" w:rsidTr="006D3251">
        <w:trPr>
          <w:trHeight w:val="320"/>
        </w:trPr>
        <w:tc>
          <w:tcPr>
            <w:tcW w:w="2537" w:type="dxa"/>
            <w:vMerge w:val="restart"/>
            <w:shd w:val="clear" w:color="auto" w:fill="auto"/>
            <w:hideMark/>
          </w:tcPr>
          <w:p w14:paraId="2F2D8968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Koruzna vešča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7F283C98" w14:textId="4C4932C5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Ostrini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nubilal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shd w:val="clear" w:color="auto" w:fill="auto"/>
            <w:hideMark/>
          </w:tcPr>
          <w:p w14:paraId="1AA2BA54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45A988A2" w14:textId="6FD2EC79" w:rsidR="00626949" w:rsidRPr="00F76055" w:rsidRDefault="00626949" w:rsidP="00626949">
            <w:pPr>
              <w:pStyle w:val="Odstavekseznama"/>
              <w:numPr>
                <w:ilvl w:val="0"/>
                <w:numId w:val="249"/>
              </w:numPr>
              <w:ind w:left="212" w:hanging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uničevanje rastlinskih ostankov (npr. koruznice) oz. mulčenje.</w:t>
            </w:r>
          </w:p>
        </w:tc>
        <w:tc>
          <w:tcPr>
            <w:tcW w:w="2551" w:type="dxa"/>
            <w:shd w:val="clear" w:color="auto" w:fill="auto"/>
            <w:hideMark/>
          </w:tcPr>
          <w:p w14:paraId="13EB7A9B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4BCB5849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T/S</w:t>
            </w:r>
          </w:p>
        </w:tc>
        <w:tc>
          <w:tcPr>
            <w:tcW w:w="1559" w:type="dxa"/>
            <w:shd w:val="clear" w:color="auto" w:fill="auto"/>
            <w:hideMark/>
          </w:tcPr>
          <w:p w14:paraId="5306C967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-3 L/ha (odmerek odvisen od višine rastlin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66948F0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501FF4D4" w14:textId="1EB6601E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 krat v rastni sezoni.</w:t>
            </w:r>
          </w:p>
        </w:tc>
      </w:tr>
      <w:tr w:rsidR="00626949" w:rsidRPr="00F76055" w14:paraId="74241A9F" w14:textId="77777777" w:rsidTr="006D3251">
        <w:trPr>
          <w:trHeight w:val="690"/>
        </w:trPr>
        <w:tc>
          <w:tcPr>
            <w:tcW w:w="2537" w:type="dxa"/>
            <w:vMerge/>
            <w:vAlign w:val="center"/>
            <w:hideMark/>
          </w:tcPr>
          <w:p w14:paraId="299B147F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3D6E0575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40D4319F" w14:textId="2B644BC6" w:rsidR="00626949" w:rsidRPr="008F5FC9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izawa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ev GC-91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27806B9E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WG</w:t>
            </w:r>
          </w:p>
        </w:tc>
        <w:tc>
          <w:tcPr>
            <w:tcW w:w="1559" w:type="dxa"/>
            <w:shd w:val="clear" w:color="auto" w:fill="auto"/>
            <w:hideMark/>
          </w:tcPr>
          <w:p w14:paraId="04AD517C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5-1 kg/ha (odmerek odvisen od višine rastlin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81BC7A9" w14:textId="7F44F3A0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2CC7480E" w14:textId="4092894A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6 krat v rastni dobi.</w:t>
            </w:r>
          </w:p>
        </w:tc>
      </w:tr>
      <w:tr w:rsidR="00626949" w:rsidRPr="00F76055" w14:paraId="13929499" w14:textId="77777777" w:rsidTr="006D3251">
        <w:trPr>
          <w:trHeight w:val="480"/>
        </w:trPr>
        <w:tc>
          <w:tcPr>
            <w:tcW w:w="2537" w:type="dxa"/>
            <w:vMerge/>
            <w:vAlign w:val="center"/>
            <w:hideMark/>
          </w:tcPr>
          <w:p w14:paraId="281E484A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2CC8028B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1016692A" w14:textId="5B246558" w:rsidR="00626949" w:rsidRPr="008F5FC9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kurstak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v SA 11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46CD1B7E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fin WG</w:t>
            </w:r>
          </w:p>
        </w:tc>
        <w:tc>
          <w:tcPr>
            <w:tcW w:w="1559" w:type="dxa"/>
            <w:shd w:val="clear" w:color="auto" w:fill="auto"/>
            <w:hideMark/>
          </w:tcPr>
          <w:p w14:paraId="45A48332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75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349E782" w14:textId="16256594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554357F7" w14:textId="1EEA8394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6 krat v rastni dobi.</w:t>
            </w:r>
          </w:p>
        </w:tc>
      </w:tr>
      <w:tr w:rsidR="00626949" w:rsidRPr="00F76055" w14:paraId="4BC3C38A" w14:textId="77777777" w:rsidTr="006D3251">
        <w:trPr>
          <w:trHeight w:val="333"/>
        </w:trPr>
        <w:tc>
          <w:tcPr>
            <w:tcW w:w="2537" w:type="dxa"/>
            <w:vMerge/>
            <w:vAlign w:val="center"/>
            <w:hideMark/>
          </w:tcPr>
          <w:p w14:paraId="795B5A57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40A5B49D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300ED25D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mamektin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43A8FFC5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ffirm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4568F511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68E7879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02B097FF" w14:textId="1AF01148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3 krat v rastni sezoni.</w:t>
            </w:r>
          </w:p>
        </w:tc>
      </w:tr>
      <w:tr w:rsidR="00626949" w:rsidRPr="00F76055" w14:paraId="74147810" w14:textId="77777777" w:rsidTr="006D3251">
        <w:trPr>
          <w:trHeight w:val="409"/>
        </w:trPr>
        <w:tc>
          <w:tcPr>
            <w:tcW w:w="2537" w:type="dxa"/>
            <w:shd w:val="clear" w:color="auto" w:fill="auto"/>
            <w:hideMark/>
          </w:tcPr>
          <w:p w14:paraId="30315DED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Marmorirana smrdljivka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alyomorph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aly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shd w:val="clear" w:color="auto" w:fill="auto"/>
            <w:hideMark/>
          </w:tcPr>
          <w:p w14:paraId="2E0198D3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70ED20F1" w14:textId="1A074797" w:rsidR="00626949" w:rsidRPr="00F76055" w:rsidRDefault="00626949" w:rsidP="00626949">
            <w:pPr>
              <w:pStyle w:val="Odstavekseznama"/>
              <w:numPr>
                <w:ilvl w:val="0"/>
                <w:numId w:val="249"/>
              </w:numPr>
              <w:ind w:left="212" w:hanging="141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poraba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tiinsektnih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mrež.</w:t>
            </w:r>
          </w:p>
        </w:tc>
        <w:tc>
          <w:tcPr>
            <w:tcW w:w="2551" w:type="dxa"/>
            <w:shd w:val="clear" w:color="auto" w:fill="auto"/>
            <w:hideMark/>
          </w:tcPr>
          <w:p w14:paraId="5415A134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5CD63835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559" w:type="dxa"/>
            <w:shd w:val="clear" w:color="auto" w:fill="auto"/>
            <w:hideMark/>
          </w:tcPr>
          <w:p w14:paraId="21372DCF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CE52EE5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701" w:type="dxa"/>
            <w:shd w:val="clear" w:color="auto" w:fill="auto"/>
            <w:hideMark/>
          </w:tcPr>
          <w:p w14:paraId="5F44F915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626949" w:rsidRPr="00F76055" w14:paraId="4BBB893C" w14:textId="77777777" w:rsidTr="006D3251">
        <w:trPr>
          <w:trHeight w:val="415"/>
        </w:trPr>
        <w:tc>
          <w:tcPr>
            <w:tcW w:w="2537" w:type="dxa"/>
            <w:vMerge w:val="restart"/>
            <w:shd w:val="clear" w:color="auto" w:fill="auto"/>
            <w:hideMark/>
          </w:tcPr>
          <w:p w14:paraId="504EEB0F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Navadna pršica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etranychu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urtica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shd w:val="clear" w:color="auto" w:fill="auto"/>
            <w:hideMark/>
          </w:tcPr>
          <w:p w14:paraId="15E78AC4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34E44A3B" w14:textId="77777777" w:rsidR="00626949" w:rsidRPr="00F76055" w:rsidRDefault="00626949" w:rsidP="00626949">
            <w:pPr>
              <w:pStyle w:val="Odstavekseznama"/>
              <w:numPr>
                <w:ilvl w:val="0"/>
                <w:numId w:val="249"/>
              </w:numPr>
              <w:ind w:left="212" w:hanging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odstranjevanje plevelov, </w:t>
            </w:r>
          </w:p>
          <w:p w14:paraId="7E9C71FE" w14:textId="1C8BA922" w:rsidR="00626949" w:rsidRPr="00F76055" w:rsidRDefault="00626949" w:rsidP="00626949">
            <w:pPr>
              <w:pStyle w:val="Odstavekseznama"/>
              <w:numPr>
                <w:ilvl w:val="0"/>
                <w:numId w:val="249"/>
              </w:numPr>
              <w:ind w:left="212" w:hanging="212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dstranjevanje rastlinskih ostankov.</w:t>
            </w:r>
          </w:p>
        </w:tc>
        <w:tc>
          <w:tcPr>
            <w:tcW w:w="2551" w:type="dxa"/>
            <w:shd w:val="clear" w:color="auto" w:fill="auto"/>
            <w:hideMark/>
          </w:tcPr>
          <w:p w14:paraId="52CE0B6B" w14:textId="38807215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TTC 74040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4598E24F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turalis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152ED3C2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07E71E6" w14:textId="7FDE31A1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4DE455C7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</w:t>
            </w:r>
          </w:p>
        </w:tc>
      </w:tr>
      <w:tr w:rsidR="00626949" w:rsidRPr="00F76055" w14:paraId="40B615FD" w14:textId="77777777" w:rsidTr="006D3251">
        <w:trPr>
          <w:trHeight w:val="420"/>
        </w:trPr>
        <w:tc>
          <w:tcPr>
            <w:tcW w:w="2537" w:type="dxa"/>
            <w:vMerge/>
            <w:vAlign w:val="center"/>
            <w:hideMark/>
          </w:tcPr>
          <w:p w14:paraId="748CA9BF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5358F441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169F42CC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enpiroksimat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76D25623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rtu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 SC</w:t>
            </w:r>
          </w:p>
        </w:tc>
        <w:tc>
          <w:tcPr>
            <w:tcW w:w="1559" w:type="dxa"/>
            <w:shd w:val="clear" w:color="auto" w:fill="auto"/>
            <w:hideMark/>
          </w:tcPr>
          <w:p w14:paraId="7E3F683C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15 % (najvišji odmerek 1,5 L/ha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18EB8CF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7</w:t>
            </w:r>
          </w:p>
        </w:tc>
        <w:tc>
          <w:tcPr>
            <w:tcW w:w="1701" w:type="dxa"/>
            <w:shd w:val="clear" w:color="auto" w:fill="auto"/>
            <w:hideMark/>
          </w:tcPr>
          <w:p w14:paraId="3B54D682" w14:textId="0D81A60C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krat na rastno sezono.</w:t>
            </w:r>
          </w:p>
        </w:tc>
      </w:tr>
      <w:tr w:rsidR="00626949" w:rsidRPr="00F76055" w14:paraId="2D53F39A" w14:textId="77777777" w:rsidTr="006D3251">
        <w:trPr>
          <w:trHeight w:val="271"/>
        </w:trPr>
        <w:tc>
          <w:tcPr>
            <w:tcW w:w="2537" w:type="dxa"/>
            <w:vMerge/>
            <w:vAlign w:val="center"/>
            <w:hideMark/>
          </w:tcPr>
          <w:p w14:paraId="24765FCE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6C4633F4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 w:val="restart"/>
            <w:shd w:val="clear" w:color="auto" w:fill="auto"/>
            <w:hideMark/>
          </w:tcPr>
          <w:p w14:paraId="5C441AD7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heksitiazok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hideMark/>
          </w:tcPr>
          <w:p w14:paraId="3BC6860B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issoru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10 WP</w:t>
            </w:r>
          </w:p>
        </w:tc>
        <w:tc>
          <w:tcPr>
            <w:tcW w:w="1559" w:type="dxa"/>
            <w:shd w:val="clear" w:color="auto" w:fill="auto"/>
            <w:hideMark/>
          </w:tcPr>
          <w:p w14:paraId="4A1128F7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F5D64D3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0CF1A502" w14:textId="2C9A5C42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1 krat na rastno sezono.</w:t>
            </w:r>
          </w:p>
        </w:tc>
      </w:tr>
      <w:tr w:rsidR="00626949" w:rsidRPr="00F76055" w14:paraId="79565FEF" w14:textId="77777777" w:rsidTr="006D3251">
        <w:trPr>
          <w:trHeight w:val="690"/>
        </w:trPr>
        <w:tc>
          <w:tcPr>
            <w:tcW w:w="2537" w:type="dxa"/>
            <w:vMerge/>
            <w:vAlign w:val="center"/>
            <w:hideMark/>
          </w:tcPr>
          <w:p w14:paraId="08B5256E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28698F34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74A7981A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noWrap/>
            <w:hideMark/>
          </w:tcPr>
          <w:p w14:paraId="5C8311F5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issoru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250 SC</w:t>
            </w:r>
          </w:p>
        </w:tc>
        <w:tc>
          <w:tcPr>
            <w:tcW w:w="1559" w:type="dxa"/>
            <w:shd w:val="clear" w:color="auto" w:fill="auto"/>
            <w:hideMark/>
          </w:tcPr>
          <w:p w14:paraId="2B54CF3A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16-0,32 L/ha (odmerek odvisen od višine rastlin)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F9EBB22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377E0A1A" w14:textId="50F8EB79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manjševanje številčnosti populacije. 1 krat na rastno sezono.</w:t>
            </w:r>
          </w:p>
        </w:tc>
      </w:tr>
      <w:tr w:rsidR="00626949" w:rsidRPr="00F76055" w14:paraId="052EA943" w14:textId="77777777" w:rsidTr="006D3251">
        <w:trPr>
          <w:trHeight w:val="230"/>
        </w:trPr>
        <w:tc>
          <w:tcPr>
            <w:tcW w:w="2537" w:type="dxa"/>
            <w:vMerge/>
            <w:vAlign w:val="center"/>
            <w:hideMark/>
          </w:tcPr>
          <w:p w14:paraId="01AB4186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21FD6229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 w:val="restart"/>
            <w:shd w:val="clear" w:color="auto" w:fill="auto"/>
            <w:hideMark/>
          </w:tcPr>
          <w:p w14:paraId="10AB8662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olje pomarančevca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1F4F0CA9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Orocid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lus</w:t>
            </w:r>
          </w:p>
        </w:tc>
        <w:tc>
          <w:tcPr>
            <w:tcW w:w="1559" w:type="dxa"/>
            <w:vMerge w:val="restart"/>
            <w:shd w:val="clear" w:color="auto" w:fill="auto"/>
            <w:hideMark/>
          </w:tcPr>
          <w:p w14:paraId="36A56592" w14:textId="43DACA4F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4 - 0,8 L/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h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. odmerek 8 L/ha)</w:t>
            </w:r>
          </w:p>
        </w:tc>
        <w:tc>
          <w:tcPr>
            <w:tcW w:w="1701" w:type="dxa"/>
            <w:vMerge w:val="restart"/>
            <w:shd w:val="clear" w:color="auto" w:fill="auto"/>
            <w:noWrap/>
            <w:hideMark/>
          </w:tcPr>
          <w:p w14:paraId="02365208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vMerge w:val="restart"/>
            <w:shd w:val="clear" w:color="auto" w:fill="auto"/>
            <w:hideMark/>
          </w:tcPr>
          <w:p w14:paraId="4448CDDD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Zmanjševanje številčnosti populacije. </w:t>
            </w:r>
            <w:r w:rsidRPr="00F7605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 xml:space="preserve">Ostankov </w:t>
            </w:r>
            <w:proofErr w:type="spellStart"/>
            <w:r w:rsidRPr="00F7605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tretiranih</w:t>
            </w:r>
            <w:proofErr w:type="spellEnd"/>
            <w:r w:rsidRPr="00F7605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 xml:space="preserve"> rastlin se ne sme kompostirati!</w:t>
            </w:r>
          </w:p>
          <w:p w14:paraId="78F5B506" w14:textId="30B1D6D6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5 krat na rastno dobo.</w:t>
            </w:r>
          </w:p>
        </w:tc>
      </w:tr>
      <w:tr w:rsidR="00626949" w:rsidRPr="00F76055" w14:paraId="568A5DE4" w14:textId="77777777" w:rsidTr="006D3251">
        <w:trPr>
          <w:trHeight w:val="230"/>
        </w:trPr>
        <w:tc>
          <w:tcPr>
            <w:tcW w:w="2537" w:type="dxa"/>
            <w:vMerge/>
            <w:vAlign w:val="center"/>
            <w:hideMark/>
          </w:tcPr>
          <w:p w14:paraId="6A20201E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6D7D0240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6FCC4BE8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noWrap/>
            <w:hideMark/>
          </w:tcPr>
          <w:p w14:paraId="0B88EA76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rev-gold</w:t>
            </w:r>
            <w:proofErr w:type="spellEnd"/>
          </w:p>
        </w:tc>
        <w:tc>
          <w:tcPr>
            <w:tcW w:w="1559" w:type="dxa"/>
            <w:vMerge/>
            <w:vAlign w:val="center"/>
            <w:hideMark/>
          </w:tcPr>
          <w:p w14:paraId="1E9768FE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31A38DA0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6A7CF330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626949" w:rsidRPr="00F76055" w14:paraId="0B03651D" w14:textId="77777777" w:rsidTr="006D3251">
        <w:trPr>
          <w:trHeight w:val="870"/>
        </w:trPr>
        <w:tc>
          <w:tcPr>
            <w:tcW w:w="2537" w:type="dxa"/>
            <w:vMerge/>
            <w:vAlign w:val="center"/>
            <w:hideMark/>
          </w:tcPr>
          <w:p w14:paraId="1540CB6C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71C8AEAC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3AE1DE6B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noWrap/>
            <w:hideMark/>
          </w:tcPr>
          <w:p w14:paraId="061E71F0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rev-gol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garden</w:t>
            </w:r>
          </w:p>
        </w:tc>
        <w:tc>
          <w:tcPr>
            <w:tcW w:w="1559" w:type="dxa"/>
            <w:vMerge/>
            <w:vAlign w:val="center"/>
            <w:hideMark/>
          </w:tcPr>
          <w:p w14:paraId="5905A71A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48E88303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1AF6D984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626949" w:rsidRPr="00F76055" w14:paraId="3362E9CE" w14:textId="77777777" w:rsidTr="006D3251">
        <w:trPr>
          <w:trHeight w:val="260"/>
        </w:trPr>
        <w:tc>
          <w:tcPr>
            <w:tcW w:w="2537" w:type="dxa"/>
            <w:shd w:val="clear" w:color="auto" w:fill="auto"/>
            <w:hideMark/>
          </w:tcPr>
          <w:p w14:paraId="1C4AB9F1" w14:textId="16F356FA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lastRenderedPageBreak/>
              <w:t xml:space="preserve">Paradižnikova rjasta pršica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culop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ycopersic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shd w:val="clear" w:color="auto" w:fill="auto"/>
            <w:hideMark/>
          </w:tcPr>
          <w:p w14:paraId="79CC1310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 </w:t>
            </w:r>
          </w:p>
        </w:tc>
        <w:tc>
          <w:tcPr>
            <w:tcW w:w="2551" w:type="dxa"/>
            <w:shd w:val="clear" w:color="auto" w:fill="auto"/>
            <w:hideMark/>
          </w:tcPr>
          <w:p w14:paraId="250435B7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žveplo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2D8D6C59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hiovi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jet</w:t>
            </w:r>
          </w:p>
        </w:tc>
        <w:tc>
          <w:tcPr>
            <w:tcW w:w="1559" w:type="dxa"/>
            <w:shd w:val="clear" w:color="auto" w:fill="auto"/>
            <w:hideMark/>
          </w:tcPr>
          <w:p w14:paraId="25825505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 kg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4046D9F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08EE2736" w14:textId="4FC5E345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Največ 4 krat v rastni sezoni.</w:t>
            </w:r>
          </w:p>
        </w:tc>
      </w:tr>
      <w:tr w:rsidR="00626949" w:rsidRPr="00F76055" w14:paraId="16F64097" w14:textId="77777777" w:rsidTr="006D3251">
        <w:trPr>
          <w:trHeight w:val="1259"/>
        </w:trPr>
        <w:tc>
          <w:tcPr>
            <w:tcW w:w="2537" w:type="dxa"/>
            <w:shd w:val="clear" w:color="auto" w:fill="auto"/>
            <w:hideMark/>
          </w:tcPr>
          <w:p w14:paraId="74B05D99" w14:textId="1209F12B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Talne sovke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groti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egetu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groti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ipsilon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Euxo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emer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)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strune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griote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.), 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ogrci poljskega majskega hrošča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Melolonth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melolonth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shd w:val="clear" w:color="auto" w:fill="auto"/>
            <w:hideMark/>
          </w:tcPr>
          <w:p w14:paraId="16ABCCDD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 xml:space="preserve">Agrotehnični ukrepi: </w:t>
            </w:r>
          </w:p>
          <w:p w14:paraId="1E7C61B4" w14:textId="77777777" w:rsidR="00626949" w:rsidRPr="00F76055" w:rsidRDefault="00626949" w:rsidP="00626949">
            <w:pPr>
              <w:pStyle w:val="Odstavekseznama"/>
              <w:numPr>
                <w:ilvl w:val="0"/>
                <w:numId w:val="250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izogibanje večletnemu travinju kot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edposevku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</w:p>
          <w:p w14:paraId="012D9B40" w14:textId="77777777" w:rsidR="00626949" w:rsidRPr="00F76055" w:rsidRDefault="00626949" w:rsidP="00626949">
            <w:pPr>
              <w:pStyle w:val="Odstavekseznama"/>
              <w:numPr>
                <w:ilvl w:val="0"/>
                <w:numId w:val="250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večkratna plitva obdelava tal (v suhem vremenu), </w:t>
            </w:r>
          </w:p>
          <w:p w14:paraId="2D03A7A6" w14:textId="007AEF3A" w:rsidR="00626949" w:rsidRPr="00F76055" w:rsidRDefault="00626949" w:rsidP="00626949">
            <w:pPr>
              <w:pStyle w:val="Odstavekseznama"/>
              <w:numPr>
                <w:ilvl w:val="0"/>
                <w:numId w:val="250"/>
              </w:numPr>
              <w:ind w:left="212" w:hanging="141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optimalni roki sajenja. </w:t>
            </w:r>
          </w:p>
        </w:tc>
        <w:tc>
          <w:tcPr>
            <w:tcW w:w="2551" w:type="dxa"/>
            <w:shd w:val="clear" w:color="auto" w:fill="auto"/>
            <w:hideMark/>
          </w:tcPr>
          <w:p w14:paraId="004368E5" w14:textId="5E5F797E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ev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TTC 74040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351BC7A6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turalis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05C6F677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 L/h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CE9D5D9" w14:textId="787E570C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shd w:val="clear" w:color="auto" w:fill="auto"/>
            <w:hideMark/>
          </w:tcPr>
          <w:p w14:paraId="71BDBC85" w14:textId="7997F06A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 strun</w:t>
            </w:r>
          </w:p>
        </w:tc>
      </w:tr>
      <w:tr w:rsidR="00626949" w:rsidRPr="00F76055" w14:paraId="7F409CD9" w14:textId="77777777" w:rsidTr="006D3251">
        <w:trPr>
          <w:trHeight w:val="470"/>
        </w:trPr>
        <w:tc>
          <w:tcPr>
            <w:tcW w:w="2537" w:type="dxa"/>
            <w:shd w:val="clear" w:color="auto" w:fill="auto"/>
            <w:hideMark/>
          </w:tcPr>
          <w:p w14:paraId="0018A784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Ogorčice koreninskih šišk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Meloidogyn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)</w:t>
            </w:r>
          </w:p>
        </w:tc>
        <w:tc>
          <w:tcPr>
            <w:tcW w:w="2977" w:type="dxa"/>
            <w:shd w:val="clear" w:color="auto" w:fill="auto"/>
            <w:hideMark/>
          </w:tcPr>
          <w:p w14:paraId="4CDF3171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551" w:type="dxa"/>
            <w:shd w:val="clear" w:color="auto" w:fill="auto"/>
            <w:hideMark/>
          </w:tcPr>
          <w:p w14:paraId="2978A8A0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opiram</w:t>
            </w:r>
            <w:proofErr w:type="spellEnd"/>
          </w:p>
        </w:tc>
        <w:tc>
          <w:tcPr>
            <w:tcW w:w="2268" w:type="dxa"/>
            <w:shd w:val="clear" w:color="auto" w:fill="auto"/>
            <w:hideMark/>
          </w:tcPr>
          <w:p w14:paraId="14E9CACF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Velum prime</w:t>
            </w:r>
          </w:p>
        </w:tc>
        <w:tc>
          <w:tcPr>
            <w:tcW w:w="1559" w:type="dxa"/>
            <w:shd w:val="clear" w:color="auto" w:fill="auto"/>
            <w:hideMark/>
          </w:tcPr>
          <w:p w14:paraId="68162204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625 L/ha</w:t>
            </w:r>
          </w:p>
        </w:tc>
        <w:tc>
          <w:tcPr>
            <w:tcW w:w="1701" w:type="dxa"/>
            <w:shd w:val="clear" w:color="auto" w:fill="auto"/>
            <w:hideMark/>
          </w:tcPr>
          <w:p w14:paraId="3423E3D9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shd w:val="clear" w:color="auto" w:fill="auto"/>
            <w:hideMark/>
          </w:tcPr>
          <w:p w14:paraId="5FE8C0FD" w14:textId="27499EEE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plikacija s kapljičnim namakalnim sistemom. Največ 2 krat v rastni sezoni.</w:t>
            </w:r>
          </w:p>
        </w:tc>
      </w:tr>
      <w:tr w:rsidR="00626949" w:rsidRPr="00F76055" w14:paraId="05D9C367" w14:textId="77777777" w:rsidTr="006D3251">
        <w:trPr>
          <w:trHeight w:val="349"/>
        </w:trPr>
        <w:tc>
          <w:tcPr>
            <w:tcW w:w="2537" w:type="dxa"/>
            <w:vMerge w:val="restart"/>
            <w:shd w:val="clear" w:color="auto" w:fill="auto"/>
            <w:hideMark/>
          </w:tcPr>
          <w:p w14:paraId="791ABF44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Polži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6CCE2318" w14:textId="6702FFC3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imacida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Gastropod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shd w:val="clear" w:color="auto" w:fill="auto"/>
            <w:hideMark/>
          </w:tcPr>
          <w:p w14:paraId="4BF604E2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  <w:t>Agrotehnični ukrepi: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  <w:p w14:paraId="2C9E60A5" w14:textId="77777777" w:rsidR="00626949" w:rsidRPr="00F76055" w:rsidRDefault="00626949" w:rsidP="00626949">
            <w:pPr>
              <w:pStyle w:val="Odstavekseznama"/>
              <w:numPr>
                <w:ilvl w:val="0"/>
                <w:numId w:val="251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uničevanje plevelov in košnja zarasti, </w:t>
            </w:r>
          </w:p>
          <w:p w14:paraId="178F141B" w14:textId="77777777" w:rsidR="00626949" w:rsidRPr="00F76055" w:rsidRDefault="00626949" w:rsidP="00626949">
            <w:pPr>
              <w:pStyle w:val="Odstavekseznama"/>
              <w:numPr>
                <w:ilvl w:val="0"/>
                <w:numId w:val="251"/>
              </w:numPr>
              <w:ind w:left="212" w:hanging="141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postavitev vab, </w:t>
            </w:r>
          </w:p>
          <w:p w14:paraId="3B255012" w14:textId="06F8F301" w:rsidR="00626949" w:rsidRPr="00F76055" w:rsidRDefault="00626949" w:rsidP="00626949">
            <w:pPr>
              <w:pStyle w:val="Odstavekseznama"/>
              <w:numPr>
                <w:ilvl w:val="0"/>
                <w:numId w:val="251"/>
              </w:numPr>
              <w:ind w:left="212" w:hanging="141"/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ehanično zatiranje.</w:t>
            </w:r>
          </w:p>
        </w:tc>
        <w:tc>
          <w:tcPr>
            <w:tcW w:w="2551" w:type="dxa"/>
            <w:vMerge w:val="restart"/>
            <w:shd w:val="clear" w:color="auto" w:fill="auto"/>
            <w:hideMark/>
          </w:tcPr>
          <w:p w14:paraId="217DA23A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železov fosfat</w:t>
            </w:r>
          </w:p>
        </w:tc>
        <w:tc>
          <w:tcPr>
            <w:tcW w:w="2268" w:type="dxa"/>
            <w:shd w:val="clear" w:color="auto" w:fill="auto"/>
            <w:hideMark/>
          </w:tcPr>
          <w:p w14:paraId="6BC53CD2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lantell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rio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roti polžem</w:t>
            </w:r>
          </w:p>
        </w:tc>
        <w:tc>
          <w:tcPr>
            <w:tcW w:w="1559" w:type="dxa"/>
            <w:shd w:val="clear" w:color="auto" w:fill="auto"/>
            <w:hideMark/>
          </w:tcPr>
          <w:p w14:paraId="08BB3582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8 kg/ha</w:t>
            </w:r>
          </w:p>
        </w:tc>
        <w:tc>
          <w:tcPr>
            <w:tcW w:w="1701" w:type="dxa"/>
            <w:shd w:val="clear" w:color="auto" w:fill="auto"/>
            <w:hideMark/>
          </w:tcPr>
          <w:p w14:paraId="11008163" w14:textId="6C6E6EAD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 w:val="restart"/>
            <w:shd w:val="clear" w:color="auto" w:fill="auto"/>
            <w:hideMark/>
          </w:tcPr>
          <w:p w14:paraId="5B707F8A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626949" w:rsidRPr="00F76055" w14:paraId="6F50B3D9" w14:textId="77777777" w:rsidTr="006D3251">
        <w:trPr>
          <w:trHeight w:val="355"/>
        </w:trPr>
        <w:tc>
          <w:tcPr>
            <w:tcW w:w="2537" w:type="dxa"/>
            <w:vMerge/>
            <w:vAlign w:val="center"/>
            <w:hideMark/>
          </w:tcPr>
          <w:p w14:paraId="0E29F9F9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7B6777BB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4B693C91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hideMark/>
          </w:tcPr>
          <w:p w14:paraId="1F45556E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Comp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redstvo proti polžem</w:t>
            </w:r>
          </w:p>
        </w:tc>
        <w:tc>
          <w:tcPr>
            <w:tcW w:w="1559" w:type="dxa"/>
            <w:shd w:val="clear" w:color="auto" w:fill="auto"/>
            <w:hideMark/>
          </w:tcPr>
          <w:p w14:paraId="41EB0CC4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shd w:val="clear" w:color="auto" w:fill="auto"/>
            <w:hideMark/>
          </w:tcPr>
          <w:p w14:paraId="715590B2" w14:textId="77548931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/>
            <w:vAlign w:val="center"/>
            <w:hideMark/>
          </w:tcPr>
          <w:p w14:paraId="7A9CE02A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626949" w:rsidRPr="00F76055" w14:paraId="55412012" w14:textId="77777777" w:rsidTr="006D3251">
        <w:trPr>
          <w:trHeight w:val="230"/>
        </w:trPr>
        <w:tc>
          <w:tcPr>
            <w:tcW w:w="2537" w:type="dxa"/>
            <w:vMerge/>
            <w:vAlign w:val="center"/>
            <w:hideMark/>
          </w:tcPr>
          <w:p w14:paraId="06109122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449C7E39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42A32560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hideMark/>
          </w:tcPr>
          <w:p w14:paraId="07DDB775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erramol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5FD3C657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shd w:val="clear" w:color="auto" w:fill="auto"/>
            <w:hideMark/>
          </w:tcPr>
          <w:p w14:paraId="5A6CD258" w14:textId="49950F35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/>
            <w:vAlign w:val="center"/>
            <w:hideMark/>
          </w:tcPr>
          <w:p w14:paraId="1BCE5289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626949" w:rsidRPr="00F76055" w14:paraId="6E2C94AA" w14:textId="77777777" w:rsidTr="006D3251">
        <w:trPr>
          <w:trHeight w:val="230"/>
        </w:trPr>
        <w:tc>
          <w:tcPr>
            <w:tcW w:w="2537" w:type="dxa"/>
            <w:vMerge/>
            <w:vAlign w:val="center"/>
            <w:hideMark/>
          </w:tcPr>
          <w:p w14:paraId="3E782543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223A4333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3030B66C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hideMark/>
          </w:tcPr>
          <w:p w14:paraId="57D31E3B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Iron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ro</w:t>
            </w:r>
          </w:p>
        </w:tc>
        <w:tc>
          <w:tcPr>
            <w:tcW w:w="1559" w:type="dxa"/>
            <w:shd w:val="clear" w:color="auto" w:fill="auto"/>
            <w:hideMark/>
          </w:tcPr>
          <w:p w14:paraId="593BA4D5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7 kg/ha</w:t>
            </w:r>
          </w:p>
        </w:tc>
        <w:tc>
          <w:tcPr>
            <w:tcW w:w="1701" w:type="dxa"/>
            <w:shd w:val="clear" w:color="auto" w:fill="auto"/>
            <w:hideMark/>
          </w:tcPr>
          <w:p w14:paraId="602F72B1" w14:textId="0D46000E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/>
            <w:vAlign w:val="center"/>
            <w:hideMark/>
          </w:tcPr>
          <w:p w14:paraId="174FDF0C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626949" w:rsidRPr="00F76055" w14:paraId="533140E5" w14:textId="77777777" w:rsidTr="006D3251">
        <w:trPr>
          <w:trHeight w:val="460"/>
        </w:trPr>
        <w:tc>
          <w:tcPr>
            <w:tcW w:w="2537" w:type="dxa"/>
            <w:vMerge/>
            <w:vAlign w:val="center"/>
            <w:hideMark/>
          </w:tcPr>
          <w:p w14:paraId="3F503EA3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047FB6E1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32978A0A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hideMark/>
          </w:tcPr>
          <w:p w14:paraId="7A97733A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Naturen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redstvo proti polžem</w:t>
            </w:r>
          </w:p>
        </w:tc>
        <w:tc>
          <w:tcPr>
            <w:tcW w:w="1559" w:type="dxa"/>
            <w:shd w:val="clear" w:color="auto" w:fill="auto"/>
            <w:hideMark/>
          </w:tcPr>
          <w:p w14:paraId="1F2C70DB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0 kg/ha</w:t>
            </w:r>
          </w:p>
        </w:tc>
        <w:tc>
          <w:tcPr>
            <w:tcW w:w="1701" w:type="dxa"/>
            <w:shd w:val="clear" w:color="auto" w:fill="auto"/>
            <w:hideMark/>
          </w:tcPr>
          <w:p w14:paraId="06F253E9" w14:textId="39F496AD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/>
            <w:vAlign w:val="center"/>
            <w:hideMark/>
          </w:tcPr>
          <w:p w14:paraId="1989B6A9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626949" w:rsidRPr="00F76055" w14:paraId="2150B4EE" w14:textId="77777777" w:rsidTr="006D3251">
        <w:trPr>
          <w:trHeight w:val="460"/>
        </w:trPr>
        <w:tc>
          <w:tcPr>
            <w:tcW w:w="2537" w:type="dxa"/>
            <w:vMerge/>
            <w:vAlign w:val="center"/>
            <w:hideMark/>
          </w:tcPr>
          <w:p w14:paraId="23936051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67E2D612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043B57CB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hideMark/>
          </w:tcPr>
          <w:p w14:paraId="73A3C5C2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olžomo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vaba za zatiranje polžev</w:t>
            </w:r>
          </w:p>
        </w:tc>
        <w:tc>
          <w:tcPr>
            <w:tcW w:w="1559" w:type="dxa"/>
            <w:shd w:val="clear" w:color="auto" w:fill="auto"/>
            <w:hideMark/>
          </w:tcPr>
          <w:p w14:paraId="6CE69A76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shd w:val="clear" w:color="auto" w:fill="auto"/>
            <w:hideMark/>
          </w:tcPr>
          <w:p w14:paraId="65C08BCA" w14:textId="386B99F9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/>
            <w:vAlign w:val="center"/>
            <w:hideMark/>
          </w:tcPr>
          <w:p w14:paraId="26BFA604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626949" w:rsidRPr="00F76055" w14:paraId="191E7FF4" w14:textId="77777777" w:rsidTr="006D3251">
        <w:trPr>
          <w:trHeight w:val="230"/>
        </w:trPr>
        <w:tc>
          <w:tcPr>
            <w:tcW w:w="2537" w:type="dxa"/>
            <w:vMerge/>
            <w:vAlign w:val="center"/>
            <w:hideMark/>
          </w:tcPr>
          <w:p w14:paraId="3039E142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37836FCD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4864E89C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  <w:hideMark/>
          </w:tcPr>
          <w:p w14:paraId="623C7A0B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olabi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roti polžem</w:t>
            </w:r>
          </w:p>
        </w:tc>
        <w:tc>
          <w:tcPr>
            <w:tcW w:w="1559" w:type="dxa"/>
            <w:shd w:val="clear" w:color="auto" w:fill="auto"/>
            <w:hideMark/>
          </w:tcPr>
          <w:p w14:paraId="4522DBE0" w14:textId="77777777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shd w:val="clear" w:color="auto" w:fill="auto"/>
            <w:hideMark/>
          </w:tcPr>
          <w:p w14:paraId="6559FF15" w14:textId="4E154549" w:rsidR="00626949" w:rsidRPr="00F76055" w:rsidRDefault="00626949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/>
            <w:vAlign w:val="center"/>
            <w:hideMark/>
          </w:tcPr>
          <w:p w14:paraId="489BB93F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626949" w:rsidRPr="00F76055" w14:paraId="2CBEB9DF" w14:textId="77777777" w:rsidTr="006D3251">
        <w:trPr>
          <w:trHeight w:val="240"/>
        </w:trPr>
        <w:tc>
          <w:tcPr>
            <w:tcW w:w="2537" w:type="dxa"/>
            <w:vMerge/>
            <w:vAlign w:val="center"/>
            <w:hideMark/>
          </w:tcPr>
          <w:p w14:paraId="421F73DB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vAlign w:val="center"/>
            <w:hideMark/>
          </w:tcPr>
          <w:p w14:paraId="4BAC6596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u w:val="single"/>
                <w:lang w:eastAsia="sl-SI"/>
              </w:rPr>
            </w:pPr>
          </w:p>
        </w:tc>
        <w:tc>
          <w:tcPr>
            <w:tcW w:w="2551" w:type="dxa"/>
            <w:shd w:val="clear" w:color="auto" w:fill="auto"/>
            <w:hideMark/>
          </w:tcPr>
          <w:p w14:paraId="2FC1FAD8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etaldehid</w:t>
            </w:r>
            <w:proofErr w:type="spellEnd"/>
          </w:p>
        </w:tc>
        <w:tc>
          <w:tcPr>
            <w:tcW w:w="2268" w:type="dxa"/>
            <w:shd w:val="clear" w:color="auto" w:fill="auto"/>
            <w:hideMark/>
          </w:tcPr>
          <w:p w14:paraId="3FC0F1A8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elaflo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imex</w:t>
            </w:r>
            <w:proofErr w:type="spellEnd"/>
          </w:p>
        </w:tc>
        <w:tc>
          <w:tcPr>
            <w:tcW w:w="1559" w:type="dxa"/>
            <w:shd w:val="clear" w:color="auto" w:fill="auto"/>
            <w:hideMark/>
          </w:tcPr>
          <w:p w14:paraId="680394EB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7 kg/ha</w:t>
            </w:r>
          </w:p>
        </w:tc>
        <w:tc>
          <w:tcPr>
            <w:tcW w:w="1701" w:type="dxa"/>
            <w:shd w:val="clear" w:color="auto" w:fill="auto"/>
            <w:hideMark/>
          </w:tcPr>
          <w:p w14:paraId="6C74E1DF" w14:textId="7A815185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vMerge/>
            <w:vAlign w:val="center"/>
            <w:hideMark/>
          </w:tcPr>
          <w:p w14:paraId="5B0A146E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</w:tbl>
    <w:p w14:paraId="52C42E85" w14:textId="4B398127" w:rsidR="00E82D65" w:rsidRPr="00F76055" w:rsidRDefault="00E82D65" w:rsidP="006D5398"/>
    <w:p w14:paraId="781C9107" w14:textId="77777777" w:rsidR="00E82D65" w:rsidRPr="00F76055" w:rsidRDefault="00E82D65" w:rsidP="006D5398"/>
    <w:p w14:paraId="54DA9703" w14:textId="567FF5D9" w:rsidR="006D5398" w:rsidRPr="00F76055" w:rsidRDefault="006D5398" w:rsidP="00DB4437">
      <w:pPr>
        <w:pStyle w:val="Naslov2"/>
        <w:spacing w:before="0" w:after="0"/>
        <w:rPr>
          <w:lang w:val="sl-SI"/>
        </w:rPr>
      </w:pPr>
      <w:bookmarkStart w:id="690" w:name="_Toc167122175"/>
      <w:bookmarkStart w:id="691" w:name="_Toc167122410"/>
      <w:bookmarkStart w:id="692" w:name="_Toc170778127"/>
      <w:r w:rsidRPr="00F76055">
        <w:rPr>
          <w:lang w:val="sl-SI"/>
        </w:rPr>
        <w:t>INTEGRIRANO VARSTVO JAJČEVCA NA PROSTEM</w:t>
      </w:r>
      <w:bookmarkEnd w:id="690"/>
      <w:bookmarkEnd w:id="691"/>
      <w:bookmarkEnd w:id="692"/>
    </w:p>
    <w:p w14:paraId="06077089" w14:textId="77777777" w:rsidR="00DB4437" w:rsidRPr="00F76055" w:rsidRDefault="00DB4437" w:rsidP="00DB4437"/>
    <w:tbl>
      <w:tblPr>
        <w:tblW w:w="15309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52"/>
        <w:gridCol w:w="2977"/>
        <w:gridCol w:w="2551"/>
        <w:gridCol w:w="2268"/>
        <w:gridCol w:w="1559"/>
        <w:gridCol w:w="1701"/>
        <w:gridCol w:w="1701"/>
      </w:tblGrid>
      <w:tr w:rsidR="006D5398" w:rsidRPr="00F76055" w14:paraId="160034C5" w14:textId="77777777" w:rsidTr="007A49CC">
        <w:trPr>
          <w:trHeight w:val="590"/>
          <w:tblHeader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D759067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231C11F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9CA85EB" w14:textId="77777777" w:rsidR="006D5398" w:rsidRPr="00F76055" w:rsidRDefault="006D5398" w:rsidP="006D5398">
            <w:pPr>
              <w:jc w:val="left"/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9808966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323DFA6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247DC17" w14:textId="1AF1DAD3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9D330B3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6D5398" w:rsidRPr="00F76055" w14:paraId="37595A92" w14:textId="77777777" w:rsidTr="007A49CC">
        <w:trPr>
          <w:trHeight w:val="249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F53911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lang w:eastAsia="sl-SI"/>
              </w:rPr>
              <w:t>Glivične bolezni</w:t>
            </w:r>
            <w:r w:rsidRPr="00F76055">
              <w:rPr>
                <w:rFonts w:cs="Arial"/>
                <w:b/>
                <w:bCs/>
                <w:sz w:val="18"/>
                <w:szCs w:val="18"/>
                <w:lang w:eastAsia="sl-SI"/>
              </w:rPr>
              <w:br/>
              <w:t>sejančkov oz.</w:t>
            </w:r>
            <w:r w:rsidRPr="00F76055">
              <w:rPr>
                <w:rFonts w:cs="Arial"/>
                <w:b/>
                <w:bCs/>
                <w:sz w:val="18"/>
                <w:szCs w:val="18"/>
                <w:lang w:eastAsia="sl-SI"/>
              </w:rPr>
              <w:br/>
              <w:t>sadik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9B104C" w14:textId="77777777" w:rsidR="006D5398" w:rsidRPr="00F76055" w:rsidRDefault="006D5398" w:rsidP="006D5398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9CD2C9F" w14:textId="77777777" w:rsidR="006D5398" w:rsidRPr="00F76055" w:rsidRDefault="006D5398" w:rsidP="00B84EF7">
            <w:pPr>
              <w:numPr>
                <w:ilvl w:val="0"/>
                <w:numId w:val="196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setev v neokužen substrat, </w:t>
            </w:r>
          </w:p>
          <w:p w14:paraId="3F3590BA" w14:textId="77777777" w:rsidR="006D5398" w:rsidRPr="00F76055" w:rsidRDefault="006D5398" w:rsidP="00B84EF7">
            <w:pPr>
              <w:numPr>
                <w:ilvl w:val="0"/>
                <w:numId w:val="196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lastRenderedPageBreak/>
              <w:t>uporaba zdravega, certificiranega semena,</w:t>
            </w:r>
          </w:p>
          <w:p w14:paraId="04FDF58F" w14:textId="77777777" w:rsidR="006D5398" w:rsidRPr="00F76055" w:rsidRDefault="006D5398" w:rsidP="00B84EF7">
            <w:pPr>
              <w:numPr>
                <w:ilvl w:val="0"/>
                <w:numId w:val="196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sajenje odpornejših sort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21517" w14:textId="1E8AB13C" w:rsidR="006D5398" w:rsidRPr="00F76055" w:rsidRDefault="006D5398" w:rsidP="006D5398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lastRenderedPageBreak/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oligandrum</w:t>
            </w:r>
            <w:proofErr w:type="spellEnd"/>
            <w:r w:rsidR="008F5FC9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="008F5FC9" w:rsidRPr="008F5FC9">
              <w:rPr>
                <w:rFonts w:cs="Arial"/>
                <w:color w:val="00B050"/>
                <w:sz w:val="18"/>
                <w:szCs w:val="18"/>
                <w:lang w:eastAsia="sl-SI"/>
              </w:rPr>
              <w:t>sev</w:t>
            </w:r>
            <w:r w:rsidR="008F5FC9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1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AFD84A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olyversum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096CEB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0,0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oz. 50 g/100 L vode oz. 0,2 kg/ha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A44BA3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F68502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Namaka se tako, da se izvede eno potapljanje koreninske grude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lastRenderedPageBreak/>
              <w:t>mladih sadik pred presajanjem.</w:t>
            </w:r>
          </w:p>
        </w:tc>
      </w:tr>
      <w:tr w:rsidR="006D5398" w:rsidRPr="00F76055" w14:paraId="16F770AC" w14:textId="77777777" w:rsidTr="007A49CC">
        <w:trPr>
          <w:trHeight w:val="534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4F515A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lastRenderedPageBreak/>
              <w:t xml:space="preserve">Gniloba plodov </w:t>
            </w:r>
          </w:p>
          <w:p w14:paraId="79F45965" w14:textId="742BEDD1" w:rsidR="006D5398" w:rsidRPr="00F76055" w:rsidRDefault="006D5398" w:rsidP="006D5398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hytophtor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capsic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166709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7B9B1D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oksiklorifa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FA6F05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Z 35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81D13B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6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44AA09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Č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3C00CD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4x v eni rastni sezoni</w:t>
            </w:r>
          </w:p>
        </w:tc>
      </w:tr>
      <w:tr w:rsidR="006D5398" w:rsidRPr="00F76055" w14:paraId="30FC0CF1" w14:textId="77777777" w:rsidTr="007A49CC">
        <w:trPr>
          <w:trHeight w:val="320"/>
        </w:trPr>
        <w:tc>
          <w:tcPr>
            <w:tcW w:w="25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DAA32CE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lang w:eastAsia="sl-SI"/>
              </w:rPr>
              <w:t>Paradižnikova (krompirjeva) plesen</w:t>
            </w:r>
            <w:r w:rsidRPr="00F76055">
              <w:rPr>
                <w:rFonts w:cs="Arial"/>
                <w:i/>
                <w:iCs/>
                <w:sz w:val="18"/>
                <w:szCs w:val="18"/>
                <w:lang w:eastAsia="sl-SI"/>
              </w:rPr>
              <w:br/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  <w:lang w:eastAsia="sl-SI"/>
              </w:rPr>
              <w:t>Phytophto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  <w:lang w:eastAsia="sl-SI"/>
              </w:rPr>
              <w:t>infestan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756BC4C7" w14:textId="77777777" w:rsidR="006D5398" w:rsidRPr="00F76055" w:rsidRDefault="006D5398" w:rsidP="006D5398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268EC1F" w14:textId="77777777" w:rsidR="006D5398" w:rsidRPr="00F76055" w:rsidRDefault="006D5398" w:rsidP="00B84EF7">
            <w:pPr>
              <w:numPr>
                <w:ilvl w:val="0"/>
                <w:numId w:val="197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širok kolobar, </w:t>
            </w:r>
          </w:p>
          <w:p w14:paraId="4E373568" w14:textId="77777777" w:rsidR="006D5398" w:rsidRPr="00F76055" w:rsidRDefault="006D5398" w:rsidP="00B84EF7">
            <w:pPr>
              <w:numPr>
                <w:ilvl w:val="0"/>
                <w:numId w:val="197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posevki krompirja naj bodo čim bolj oddaljeni od pridelave paradižnika, </w:t>
            </w:r>
          </w:p>
          <w:p w14:paraId="3708AFF2" w14:textId="77777777" w:rsidR="006D5398" w:rsidRPr="00F76055" w:rsidRDefault="006D5398" w:rsidP="00B84EF7">
            <w:pPr>
              <w:numPr>
                <w:ilvl w:val="0"/>
                <w:numId w:val="197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odstranjevanje </w:t>
            </w:r>
            <w:proofErr w:type="spellStart"/>
            <w:r w:rsidRPr="00F76055">
              <w:rPr>
                <w:rFonts w:eastAsia="Calibri" w:cs="Arial"/>
                <w:sz w:val="18"/>
                <w:szCs w:val="18"/>
              </w:rPr>
              <w:t>samosevcev</w:t>
            </w:r>
            <w:proofErr w:type="spellEnd"/>
            <w:r w:rsidRPr="00F76055">
              <w:rPr>
                <w:rFonts w:eastAsia="Calibri" w:cs="Arial"/>
                <w:sz w:val="18"/>
                <w:szCs w:val="18"/>
              </w:rPr>
              <w:t xml:space="preserve"> krompirja,</w:t>
            </w:r>
            <w:r w:rsidRPr="00F76055">
              <w:rPr>
                <w:rFonts w:eastAsia="Calibri" w:cs="Arial"/>
                <w:color w:val="FF0000"/>
                <w:sz w:val="18"/>
                <w:szCs w:val="18"/>
              </w:rPr>
              <w:t xml:space="preserve"> </w:t>
            </w:r>
          </w:p>
          <w:p w14:paraId="6352B698" w14:textId="77777777" w:rsidR="006D5398" w:rsidRPr="00F76055" w:rsidRDefault="006D5398" w:rsidP="00B84EF7">
            <w:pPr>
              <w:numPr>
                <w:ilvl w:val="0"/>
                <w:numId w:val="197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skrb za zračnost nasadov (razdalja sajenja, odstranjevanje zalistnikov),</w:t>
            </w:r>
          </w:p>
          <w:p w14:paraId="7733E3B2" w14:textId="77777777" w:rsidR="006D5398" w:rsidRPr="00F76055" w:rsidRDefault="006D5398" w:rsidP="00B84EF7">
            <w:pPr>
              <w:numPr>
                <w:ilvl w:val="0"/>
                <w:numId w:val="197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uravnoteženo namakanje in gnojenje.</w:t>
            </w:r>
          </w:p>
          <w:p w14:paraId="1CB314E2" w14:textId="77777777" w:rsidR="006D5398" w:rsidRPr="00F76055" w:rsidRDefault="006D5398" w:rsidP="006D5398">
            <w:pPr>
              <w:spacing w:after="160" w:line="259" w:lineRule="auto"/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D34E743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azoksistrob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98C1EB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25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42046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266F758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2BC39C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6D5398" w:rsidRPr="00F76055" w14:paraId="4F318ABA" w14:textId="77777777" w:rsidTr="007A49CC">
        <w:trPr>
          <w:trHeight w:val="32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894826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A1C866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91CECB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B6FE24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Ortiva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06DFE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BC87B9E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3B4E25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6D5398" w:rsidRPr="00F76055" w14:paraId="5B389FB6" w14:textId="77777777" w:rsidTr="007A49CC">
        <w:trPr>
          <w:trHeight w:val="32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A3DEA2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A0B742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A3209E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27055F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AZT 25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05DB4B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FBA6E30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220C24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6D5398" w:rsidRPr="00F76055" w14:paraId="7749CD25" w14:textId="77777777" w:rsidTr="007A49CC">
        <w:trPr>
          <w:trHeight w:val="50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53F2C5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952762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14E72A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aker v obliki bakrovega hidroksid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F52D2B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Kocid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20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D2AE93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02315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CEA2D7" w14:textId="497E4721" w:rsidR="006D5398" w:rsidRPr="00F76055" w:rsidRDefault="005B0D67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  <w:r w:rsidR="006D5398"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.</w:t>
            </w:r>
            <w:r w:rsidR="006D5398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ri </w:t>
            </w:r>
            <w:proofErr w:type="spellStart"/>
            <w:r w:rsidR="006D5398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u</w:t>
            </w:r>
            <w:proofErr w:type="spellEnd"/>
            <w:r w:rsidR="006D5398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na prostem uporaba ročne škropilnice ni dovoljena!</w:t>
            </w:r>
          </w:p>
        </w:tc>
      </w:tr>
      <w:tr w:rsidR="006D5398" w:rsidRPr="00F76055" w14:paraId="08FA7913" w14:textId="77777777" w:rsidTr="007A49CC">
        <w:trPr>
          <w:trHeight w:val="50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5009BD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9276E5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E803DC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aker v obliki bakrovega oksid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E8F281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ord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75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AC01C7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ACCEAA3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5243A8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6D5398" w:rsidRPr="00F76055" w14:paraId="0895A5A8" w14:textId="77777777" w:rsidTr="007A49CC">
        <w:trPr>
          <w:trHeight w:val="50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0376BE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EF0A45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6A0290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oksiklorida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F10DC7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Z 35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AA5F5D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6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61944FB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Č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7834FC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4x v eni rastni sezoni</w:t>
            </w:r>
          </w:p>
        </w:tc>
      </w:tr>
      <w:tr w:rsidR="006D5398" w:rsidRPr="00F76055" w14:paraId="4B6F9E55" w14:textId="77777777" w:rsidTr="007A49CC">
        <w:trPr>
          <w:trHeight w:val="203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00C61E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BD4D8E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5526B7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piraklostrob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BB040F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Casino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royal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979B86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1,5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36490F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9D9526" w14:textId="7BFCF8B1" w:rsidR="006D5398" w:rsidRPr="008F5FC9" w:rsidRDefault="005B0D67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sz w:val="18"/>
                <w:szCs w:val="18"/>
                <w:lang w:eastAsia="sl-SI"/>
              </w:rPr>
              <w:t>Manjša uporaba</w:t>
            </w:r>
          </w:p>
        </w:tc>
      </w:tr>
      <w:tr w:rsidR="006D5398" w:rsidRPr="00F76055" w14:paraId="6C04DC8C" w14:textId="77777777" w:rsidTr="007A49CC">
        <w:trPr>
          <w:trHeight w:val="263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1A0051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8AEA4F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4BAC19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ciazofamid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15F4EE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Ranman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to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620AA0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0,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F3E96DC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2E3DC7" w14:textId="7CEB179A" w:rsidR="006D5398" w:rsidRPr="008F5FC9" w:rsidRDefault="005B0D67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sz w:val="18"/>
                <w:szCs w:val="18"/>
                <w:lang w:eastAsia="sl-SI"/>
              </w:rPr>
              <w:t>Manjša uporaba</w:t>
            </w:r>
          </w:p>
        </w:tc>
      </w:tr>
      <w:tr w:rsidR="00626949" w:rsidRPr="00F76055" w14:paraId="1CB2556B" w14:textId="77777777" w:rsidTr="007A49CC">
        <w:trPr>
          <w:trHeight w:val="312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0F1BA9B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4909058" w14:textId="77777777" w:rsidR="00626949" w:rsidRPr="00F76055" w:rsidRDefault="00626949" w:rsidP="00626949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E571B" w14:textId="369EEC1C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sz w:val="18"/>
                <w:szCs w:val="18"/>
                <w:lang w:eastAsia="sl-SI"/>
              </w:rPr>
              <w:t>mandipromid</w:t>
            </w:r>
            <w:proofErr w:type="spellEnd"/>
            <w:r>
              <w:rPr>
                <w:rFonts w:cs="Arial"/>
                <w:sz w:val="18"/>
                <w:szCs w:val="18"/>
                <w:lang w:eastAsia="sl-SI"/>
              </w:rPr>
              <w:t xml:space="preserve"> + </w:t>
            </w:r>
            <w:proofErr w:type="spellStart"/>
            <w:r>
              <w:rPr>
                <w:rFonts w:cs="Arial"/>
                <w:sz w:val="18"/>
                <w:szCs w:val="18"/>
                <w:lang w:eastAsia="sl-SI"/>
              </w:rPr>
              <w:t>oksatiapiprol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60B087" w14:textId="20EEE45C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sz w:val="18"/>
                <w:szCs w:val="18"/>
                <w:lang w:eastAsia="sl-SI"/>
              </w:rPr>
              <w:t>Orondis</w:t>
            </w:r>
            <w:proofErr w:type="spellEnd"/>
            <w:r>
              <w:rPr>
                <w:rFonts w:cs="Arial"/>
                <w:sz w:val="18"/>
                <w:szCs w:val="18"/>
                <w:lang w:eastAsia="sl-SI"/>
              </w:rPr>
              <w:t xml:space="preserve"> ev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60FF7D" w14:textId="07BB5060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cs="Arial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62D16" w14:textId="38073A22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C7431" w14:textId="77777777" w:rsidR="00626949" w:rsidRPr="008F5FC9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</w:tr>
      <w:tr w:rsidR="00626949" w:rsidRPr="00F76055" w14:paraId="0EBFFCD2" w14:textId="77777777" w:rsidTr="00F57060">
        <w:trPr>
          <w:trHeight w:val="312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8DDE39" w14:textId="77777777" w:rsidR="00626949" w:rsidRPr="00F76055" w:rsidRDefault="00626949" w:rsidP="00626949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92F1D3" w14:textId="77777777" w:rsidR="00626949" w:rsidRPr="00F76055" w:rsidRDefault="00626949" w:rsidP="00626949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53D935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andipropamid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+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ksatiapipronil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C0B0E1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rond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ultr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4E6D6B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4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C89F3B" w14:textId="77777777" w:rsidR="00626949" w:rsidRPr="00F76055" w:rsidRDefault="00626949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914991" w14:textId="1ECD011B" w:rsidR="00626949" w:rsidRPr="008F5FC9" w:rsidRDefault="00626949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Manjša uporaba</w:t>
            </w:r>
          </w:p>
        </w:tc>
      </w:tr>
      <w:tr w:rsidR="00F57060" w:rsidRPr="00F76055" w14:paraId="7BFBA18E" w14:textId="77777777" w:rsidTr="00F57060">
        <w:trPr>
          <w:trHeight w:val="250"/>
        </w:trPr>
        <w:tc>
          <w:tcPr>
            <w:tcW w:w="2552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52C027" w14:textId="77777777" w:rsidR="00F57060" w:rsidRPr="00F76055" w:rsidRDefault="00F57060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Črna listna pegavost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lternar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orri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f.sp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olan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A29D64" w14:textId="77777777" w:rsidR="00F57060" w:rsidRPr="00F76055" w:rsidRDefault="00F57060" w:rsidP="00626949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C7CDDAA" w14:textId="77777777" w:rsidR="00F57060" w:rsidRPr="00F76055" w:rsidRDefault="00F57060" w:rsidP="00626949">
            <w:pPr>
              <w:numPr>
                <w:ilvl w:val="0"/>
                <w:numId w:val="198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skrb za zračnost nasadov (razdalja sajenja, odstranjevanje zalistnikov),</w:t>
            </w:r>
          </w:p>
          <w:p w14:paraId="5D50C8E1" w14:textId="77777777" w:rsidR="00F57060" w:rsidRPr="00F76055" w:rsidRDefault="00F57060" w:rsidP="00626949">
            <w:pPr>
              <w:numPr>
                <w:ilvl w:val="0"/>
                <w:numId w:val="198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uravnoteženo namakanje in gnojenje.</w:t>
            </w:r>
          </w:p>
        </w:tc>
        <w:tc>
          <w:tcPr>
            <w:tcW w:w="25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7F373EF8" w14:textId="77777777" w:rsidR="00F57060" w:rsidRPr="00F76055" w:rsidRDefault="00F57060" w:rsidP="00626949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azoksistrobin</w:t>
            </w:r>
            <w:proofErr w:type="spellEnd"/>
          </w:p>
          <w:p w14:paraId="0577AB21" w14:textId="77777777" w:rsidR="00F57060" w:rsidRPr="00F76055" w:rsidRDefault="00F57060" w:rsidP="00626949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ECCE5A" w14:textId="77777777" w:rsidR="00F57060" w:rsidRPr="00F76055" w:rsidRDefault="00F57060" w:rsidP="00626949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25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B549D5" w14:textId="77777777" w:rsidR="00F57060" w:rsidRPr="00F76055" w:rsidRDefault="00F57060" w:rsidP="00626949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ADE42E0" w14:textId="77777777" w:rsidR="00F57060" w:rsidRPr="00F76055" w:rsidRDefault="00F57060" w:rsidP="00626949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B864B0" w14:textId="77777777" w:rsidR="00F57060" w:rsidRPr="00F76055" w:rsidRDefault="00F57060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686A946B" w14:textId="77777777" w:rsidTr="00F57060">
        <w:trPr>
          <w:trHeight w:val="25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1BAD2" w14:textId="77777777" w:rsidR="00F57060" w:rsidRPr="00F76055" w:rsidRDefault="00F57060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8FC68" w14:textId="77777777" w:rsidR="00F57060" w:rsidRPr="00F76055" w:rsidRDefault="00F57060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hideMark/>
          </w:tcPr>
          <w:p w14:paraId="5E97EDD5" w14:textId="77777777" w:rsidR="00F57060" w:rsidRPr="00F76055" w:rsidRDefault="00F57060" w:rsidP="00626949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8BEC3C" w14:textId="77777777" w:rsidR="00F57060" w:rsidRPr="00F76055" w:rsidRDefault="00F57060" w:rsidP="00626949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Ortiva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F263D4" w14:textId="77777777" w:rsidR="00F57060" w:rsidRPr="00F76055" w:rsidRDefault="00F57060" w:rsidP="00626949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4ECB865" w14:textId="77777777" w:rsidR="00F57060" w:rsidRPr="00F76055" w:rsidRDefault="00F57060" w:rsidP="00626949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6AE89C" w14:textId="77777777" w:rsidR="00F57060" w:rsidRPr="00F76055" w:rsidRDefault="00F57060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726AEA7E" w14:textId="77777777" w:rsidTr="00F57060">
        <w:trPr>
          <w:trHeight w:val="25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CAE5A" w14:textId="77777777" w:rsidR="00F57060" w:rsidRPr="00F76055" w:rsidRDefault="00F57060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99899" w14:textId="77777777" w:rsidR="00F57060" w:rsidRPr="00F76055" w:rsidRDefault="00F57060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70009E" w14:textId="77777777" w:rsidR="00F57060" w:rsidRPr="00F76055" w:rsidRDefault="00F57060" w:rsidP="00626949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D4A1D6" w14:textId="77777777" w:rsidR="00F57060" w:rsidRPr="00F76055" w:rsidRDefault="00F57060" w:rsidP="00626949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AZT 25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5172EC" w14:textId="77777777" w:rsidR="00F57060" w:rsidRPr="00F76055" w:rsidRDefault="00F57060" w:rsidP="00626949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2B29BF5" w14:textId="77777777" w:rsidR="00F57060" w:rsidRPr="00F76055" w:rsidRDefault="00F57060" w:rsidP="00626949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15BFC7" w14:textId="77777777" w:rsidR="00F57060" w:rsidRPr="00F76055" w:rsidRDefault="00F57060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135244F0" w14:textId="77777777" w:rsidTr="00F57060">
        <w:trPr>
          <w:trHeight w:val="50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B2D345" w14:textId="77777777" w:rsidR="00F57060" w:rsidRPr="00F76055" w:rsidRDefault="00F57060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FBC56" w14:textId="77777777" w:rsidR="00F57060" w:rsidRPr="00F76055" w:rsidRDefault="00F57060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C8E08C" w14:textId="77777777" w:rsidR="00F57060" w:rsidRPr="00F76055" w:rsidRDefault="00F57060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aker v obliki bakrovega oksid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5B2245" w14:textId="77777777" w:rsidR="00F57060" w:rsidRPr="00F76055" w:rsidRDefault="00F57060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ord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75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3E6883" w14:textId="77777777" w:rsidR="00F57060" w:rsidRPr="00F76055" w:rsidRDefault="00F57060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7-1,6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13C5351" w14:textId="77777777" w:rsidR="00F57060" w:rsidRPr="00F76055" w:rsidRDefault="00F57060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55094B" w14:textId="77777777" w:rsidR="00F57060" w:rsidRPr="00F76055" w:rsidRDefault="00F57060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2444C077" w14:textId="77777777" w:rsidTr="00F57060">
        <w:trPr>
          <w:trHeight w:val="1017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B5D20" w14:textId="77777777" w:rsidR="00F57060" w:rsidRPr="00F76055" w:rsidRDefault="00F57060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06D14" w14:textId="77777777" w:rsidR="00F57060" w:rsidRPr="00F76055" w:rsidRDefault="00F57060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56F56" w14:textId="77777777" w:rsidR="00F57060" w:rsidRPr="00F76055" w:rsidRDefault="00F57060" w:rsidP="00626949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ev FZB2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0CEC45" w14:textId="77777777" w:rsidR="00F57060" w:rsidRPr="00F76055" w:rsidRDefault="00F57060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aegro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D0C51E" w14:textId="77777777" w:rsidR="00F57060" w:rsidRPr="00F76055" w:rsidRDefault="00F57060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185-0,37 kg/ha (Najvišji skupni odmerek v rastni dobi 3,7 kg/ha na rastni cikel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126F6A1" w14:textId="77777777" w:rsidR="00F57060" w:rsidRPr="00F76055" w:rsidRDefault="00F57060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D03316" w14:textId="77777777" w:rsidR="00F57060" w:rsidRPr="00F76055" w:rsidRDefault="00F57060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 istem zemljišču tretira največ 10 krat v eni rastni dobi .</w:t>
            </w:r>
          </w:p>
        </w:tc>
      </w:tr>
      <w:tr w:rsidR="00F57060" w:rsidRPr="00F76055" w14:paraId="62316DE3" w14:textId="77777777" w:rsidTr="00F57060">
        <w:trPr>
          <w:trHeight w:val="475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9862A1" w14:textId="77777777" w:rsidR="00F57060" w:rsidRPr="00F76055" w:rsidRDefault="00F57060" w:rsidP="00626949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CACAD" w14:textId="77777777" w:rsidR="00F57060" w:rsidRPr="00F76055" w:rsidRDefault="00F57060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496228" w14:textId="7053AA0D" w:rsidR="00F57060" w:rsidRPr="00F76055" w:rsidRDefault="00F57060" w:rsidP="00626949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QST 71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47755F" w14:textId="77777777" w:rsidR="00F57060" w:rsidRPr="00F76055" w:rsidRDefault="00F57060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erenade AS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6E7302" w14:textId="77777777" w:rsidR="00F57060" w:rsidRPr="00F76055" w:rsidRDefault="00F57060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8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43F0817" w14:textId="6E53EAFF" w:rsidR="00F57060" w:rsidRPr="00F76055" w:rsidRDefault="00F57060" w:rsidP="00626949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2637A3" w14:textId="77777777" w:rsidR="00F57060" w:rsidRPr="00F76055" w:rsidRDefault="00F57060" w:rsidP="0062694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61BB2F73" w14:textId="77777777" w:rsidTr="00F57060">
        <w:trPr>
          <w:trHeight w:val="475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60DBE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A2D36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151568" w14:textId="56D41138" w:rsidR="00F57060" w:rsidRPr="00F76055" w:rsidRDefault="00F57060" w:rsidP="00F57060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sz w:val="18"/>
                <w:szCs w:val="18"/>
                <w:lang w:eastAsia="sl-SI"/>
              </w:rPr>
              <w:t>mandipromid</w:t>
            </w:r>
            <w:proofErr w:type="spellEnd"/>
            <w:r>
              <w:rPr>
                <w:rFonts w:cs="Arial"/>
                <w:sz w:val="18"/>
                <w:szCs w:val="18"/>
                <w:lang w:eastAsia="sl-SI"/>
              </w:rPr>
              <w:t xml:space="preserve"> + </w:t>
            </w:r>
            <w:proofErr w:type="spellStart"/>
            <w:r>
              <w:rPr>
                <w:rFonts w:cs="Arial"/>
                <w:sz w:val="18"/>
                <w:szCs w:val="18"/>
                <w:lang w:eastAsia="sl-SI"/>
              </w:rPr>
              <w:t>oksatiapiprol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E317BC" w14:textId="32276C0D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sz w:val="18"/>
                <w:szCs w:val="18"/>
                <w:lang w:eastAsia="sl-SI"/>
              </w:rPr>
              <w:t>Orondis</w:t>
            </w:r>
            <w:proofErr w:type="spellEnd"/>
            <w:r>
              <w:rPr>
                <w:rFonts w:cs="Arial"/>
                <w:sz w:val="18"/>
                <w:szCs w:val="18"/>
                <w:lang w:eastAsia="sl-SI"/>
              </w:rPr>
              <w:t xml:space="preserve"> ev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128926" w14:textId="2D6900C5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cs="Arial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E244867" w14:textId="304F5B6F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FA69D7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F57060" w:rsidRPr="00F76055" w14:paraId="7C6C9BF9" w14:textId="77777777" w:rsidTr="00F57060">
        <w:trPr>
          <w:trHeight w:val="770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51791B" w14:textId="4B8D249E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Pepelovke razhudnikov 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eveillul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auric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9FB9E7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FABBC7E" w14:textId="77777777" w:rsidR="00F57060" w:rsidRPr="00F76055" w:rsidRDefault="00F57060" w:rsidP="00F57060">
            <w:pPr>
              <w:numPr>
                <w:ilvl w:val="0"/>
                <w:numId w:val="199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color w:val="00B0F0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skrb za zračnost nasadov (razdalja sajenja, odstranjevanje zalistnikov),</w:t>
            </w:r>
          </w:p>
          <w:p w14:paraId="5A6B04FD" w14:textId="77777777" w:rsidR="00F57060" w:rsidRPr="00F76055" w:rsidRDefault="00F57060" w:rsidP="00F57060">
            <w:pPr>
              <w:numPr>
                <w:ilvl w:val="0"/>
                <w:numId w:val="199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color w:val="00B0F0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uravnoteženo namakanje in gnojenje. </w:t>
            </w:r>
          </w:p>
          <w:p w14:paraId="56AB483B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EF5F9" w14:textId="2F49FEF0" w:rsidR="00F57060" w:rsidRPr="00F76055" w:rsidRDefault="00F57060" w:rsidP="00F57060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pelomyce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quisqua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v AQ1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2F1291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Q-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E83EF6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5 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FC427A0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31112C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Za zatiranje p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epelovk iz rodu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rysiph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Erysiph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sp.)</w:t>
            </w:r>
          </w:p>
        </w:tc>
      </w:tr>
      <w:tr w:rsidR="00F57060" w:rsidRPr="00F76055" w14:paraId="548DFA45" w14:textId="77777777" w:rsidTr="007A49CC">
        <w:trPr>
          <w:trHeight w:val="175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A89B3C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584FB2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F64617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azoksistrobin</w:t>
            </w:r>
            <w:proofErr w:type="spellEnd"/>
          </w:p>
          <w:p w14:paraId="78EBC5E1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134DBD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25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9A0F05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3F17F9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B87672D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Tudi za zatiranje pepelovk iz rodu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rysiph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Erysiph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sp.)</w:t>
            </w:r>
          </w:p>
        </w:tc>
      </w:tr>
      <w:tr w:rsidR="00F57060" w:rsidRPr="00F76055" w14:paraId="068C73AD" w14:textId="77777777" w:rsidTr="007A49CC">
        <w:trPr>
          <w:trHeight w:val="25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7097F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44493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878369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C91BFA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Ortiva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430E94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93058F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hideMark/>
          </w:tcPr>
          <w:p w14:paraId="0048DE80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F57060" w:rsidRPr="00F76055" w14:paraId="6618231B" w14:textId="77777777" w:rsidTr="007A49CC">
        <w:trPr>
          <w:trHeight w:val="231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E620A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43F1D1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A0CF78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4401B0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AZT 25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01A7A3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88E4DE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C0EB85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F57060" w:rsidRPr="00F76055" w14:paraId="5594AB7F" w14:textId="77777777" w:rsidTr="007A49CC">
        <w:trPr>
          <w:trHeight w:val="1051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07C230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17D30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1C546F" w14:textId="77777777" w:rsidR="00F57060" w:rsidRPr="00F76055" w:rsidRDefault="00F57060" w:rsidP="00F57060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v FZB2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DFF06F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aegro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177817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185-0,37 kg/ha (Najvišji skupni odmerek v rastni dobi 3,7 kg/ha na rastni cikel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566D2D1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241D7" w14:textId="34878AB3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; na istem zemljišču največ 10 krat v eni rastni dobi</w:t>
            </w:r>
          </w:p>
        </w:tc>
      </w:tr>
      <w:tr w:rsidR="00F57060" w:rsidRPr="00F76055" w14:paraId="7399B011" w14:textId="77777777" w:rsidTr="007A49CC">
        <w:trPr>
          <w:trHeight w:val="839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41189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18BE9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814D00" w14:textId="77777777" w:rsidR="00F57060" w:rsidRPr="00F76055" w:rsidRDefault="00F57060" w:rsidP="00F57060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var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planta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ev D74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73CD4C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myl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X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979D5A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5 - 2,5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37C36C5" w14:textId="3CD5AB71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4E22CB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Največ 6 krat, časovni interval med posameznimi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je 7 do 10 dni.</w:t>
            </w:r>
          </w:p>
        </w:tc>
      </w:tr>
      <w:tr w:rsidR="00F57060" w:rsidRPr="00F76055" w14:paraId="1EBAEA91" w14:textId="77777777" w:rsidTr="007A49CC">
        <w:trPr>
          <w:trHeight w:val="992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0472C9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4778A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5ABFE6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fluopiram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80C16E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Velum prim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8981F1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0,62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D4A9A05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396BF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prvič uporabi 1-3 dni pred presajanjem ali takoj po presajanju, drugič se ga uporabi 15 do 30 dni po presajanju</w:t>
            </w:r>
          </w:p>
        </w:tc>
      </w:tr>
      <w:tr w:rsidR="00F57060" w:rsidRPr="00F76055" w14:paraId="660F7C24" w14:textId="77777777" w:rsidTr="007A49CC">
        <w:trPr>
          <w:trHeight w:val="228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5739A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093E4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666D77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žvepl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824DB1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zum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EB4284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D6372CE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83328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6 krat</w:t>
            </w:r>
          </w:p>
        </w:tc>
      </w:tr>
      <w:tr w:rsidR="00F57060" w:rsidRPr="00F76055" w14:paraId="2669CC46" w14:textId="77777777" w:rsidTr="007A49CC">
        <w:trPr>
          <w:trHeight w:val="415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A5F98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24759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8085C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D8AB41" w14:textId="77777777" w:rsidR="00F57060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ulf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800 SC</w:t>
            </w:r>
          </w:p>
          <w:p w14:paraId="1A30CE66" w14:textId="77777777" w:rsidR="00F57060" w:rsidRDefault="00F57060" w:rsidP="00F57060">
            <w:pPr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  <w:p w14:paraId="1A3581E6" w14:textId="77777777" w:rsidR="00F57060" w:rsidRPr="00514F77" w:rsidRDefault="00F57060" w:rsidP="00F57060">
            <w:pPr>
              <w:ind w:firstLine="170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C50B2E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F4AA725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FB228F" w14:textId="21EE4681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514F77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;  največ 4 krat, v razmiku 7-14 dni </w:t>
            </w:r>
          </w:p>
        </w:tc>
      </w:tr>
      <w:tr w:rsidR="00F57060" w:rsidRPr="00F76055" w14:paraId="281C834E" w14:textId="77777777" w:rsidTr="003D3D2F">
        <w:trPr>
          <w:trHeight w:val="28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68939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B2008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8A1F6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C9FFAF" w14:textId="1301614C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Colpenn</w:t>
            </w:r>
            <w:proofErr w:type="spellEnd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80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2A196" w14:textId="36FE4A45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FDDB622" w14:textId="5474129B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A10A7E" w14:textId="090C9ED3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transko delovanje na pršice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cari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).</w:t>
            </w:r>
          </w:p>
        </w:tc>
      </w:tr>
      <w:tr w:rsidR="00F57060" w:rsidRPr="00F76055" w14:paraId="781645C0" w14:textId="77777777" w:rsidTr="003D3D2F">
        <w:trPr>
          <w:trHeight w:val="28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E6AE0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6FE39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3AB4C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BF4D3D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Cosan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02F3B4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14C125C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6948B0" w14:textId="00BA604A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F57060" w:rsidRPr="00F76055" w14:paraId="56157230" w14:textId="77777777" w:rsidTr="003D3D2F">
        <w:trPr>
          <w:trHeight w:val="27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ED156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318A03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870A7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568F29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Kumulus DF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EDF3A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5868AEA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8BFA7E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F57060" w:rsidRPr="00F76055" w14:paraId="2ADCA208" w14:textId="77777777" w:rsidTr="003D3D2F">
        <w:trPr>
          <w:trHeight w:val="274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A810B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54229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7FD74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132DD2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icrothi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isperss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D1B397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DE3B40C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37F0481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F57060" w:rsidRPr="00F76055" w14:paraId="13FD83DB" w14:textId="77777777" w:rsidTr="003D3D2F">
        <w:trPr>
          <w:trHeight w:val="264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0C639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1772F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6374A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C3FD55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icrothi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ecial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DA6BA3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3602A2D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B3ED1A5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F57060" w:rsidRPr="00F76055" w14:paraId="5A56D5BA" w14:textId="77777777" w:rsidTr="003D3D2F">
        <w:trPr>
          <w:trHeight w:val="14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82506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71476C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CDD7F8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E327DA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epelin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7C991B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D0A8284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73DD666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F57060" w:rsidRPr="00F76055" w14:paraId="5154C016" w14:textId="77777777" w:rsidTr="003D3D2F">
        <w:trPr>
          <w:trHeight w:val="20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523622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38FF6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6D9DD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40B2C1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ulfar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1643D2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34A17D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524015B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F57060" w:rsidRPr="00F76055" w14:paraId="39462FAB" w14:textId="77777777" w:rsidTr="003D3D2F">
        <w:trPr>
          <w:trHeight w:val="274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9DAC8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AF118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FCF4D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70B5E8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hiovi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Je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F7107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79FFB06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6DFB14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F57060" w:rsidRPr="00F76055" w14:paraId="2AF94795" w14:textId="77777777" w:rsidTr="007A49CC">
        <w:trPr>
          <w:trHeight w:val="42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9F8145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F1F38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D5114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AC4CC6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ertipin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0A1FF9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6,0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7795759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18942C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6x v eni rastni sezoni</w:t>
            </w:r>
          </w:p>
        </w:tc>
      </w:tr>
      <w:tr w:rsidR="00F57060" w:rsidRPr="00F76055" w14:paraId="122C3B95" w14:textId="77777777" w:rsidTr="007A49CC">
        <w:trPr>
          <w:trHeight w:val="50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BF2AD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99EA0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A760C7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38877D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inde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80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B28E0A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5000859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4D1BB0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transko delovanje na pršice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cari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).</w:t>
            </w:r>
          </w:p>
        </w:tc>
      </w:tr>
      <w:tr w:rsidR="00F57060" w:rsidRPr="00F76055" w14:paraId="7EE256E0" w14:textId="77777777" w:rsidTr="007A49CC">
        <w:trPr>
          <w:trHeight w:val="816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5F6745B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Siva plesen      </w:t>
            </w:r>
            <w:r w:rsidRPr="00F76055">
              <w:rPr>
                <w:rFonts w:cs="Arial"/>
                <w:b/>
                <w:bCs/>
                <w:i/>
                <w:iCs/>
                <w:color w:val="000000"/>
                <w:sz w:val="18"/>
                <w:szCs w:val="18"/>
                <w:lang w:eastAsia="sl-SI"/>
              </w:rPr>
              <w:t xml:space="preserve">    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Botryotin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fuckelian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1ADAADDD" w14:textId="77777777" w:rsidR="00F57060" w:rsidRPr="00F76055" w:rsidRDefault="00F57060" w:rsidP="00F57060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24CB2DA" w14:textId="77777777" w:rsidR="00F57060" w:rsidRPr="00F76055" w:rsidRDefault="00F57060" w:rsidP="00F57060">
            <w:pPr>
              <w:numPr>
                <w:ilvl w:val="0"/>
                <w:numId w:val="200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redno in sprotno odstranjevanje zalistnikov (odstranjujemo jih v suhem in vročem delu dneva, ko so listi suhi),</w:t>
            </w:r>
          </w:p>
          <w:p w14:paraId="63763E8B" w14:textId="77777777" w:rsidR="00F57060" w:rsidRPr="00F76055" w:rsidRDefault="00F57060" w:rsidP="00F57060">
            <w:pPr>
              <w:numPr>
                <w:ilvl w:val="0"/>
                <w:numId w:val="200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sadimo na primerno medvrstno razdaljo, ki zagotavlja hitro osuševanje listov, </w:t>
            </w:r>
          </w:p>
          <w:p w14:paraId="4A4A432C" w14:textId="77777777" w:rsidR="00F57060" w:rsidRPr="00F76055" w:rsidRDefault="00F57060" w:rsidP="00F57060">
            <w:pPr>
              <w:numPr>
                <w:ilvl w:val="0"/>
                <w:numId w:val="200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uravnoteženo namakanje in gnojenje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FBF4F" w14:textId="5538DEBF" w:rsidR="00F57060" w:rsidRPr="00F76055" w:rsidRDefault="00F57060" w:rsidP="00F57060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ar.</w:t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planta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v D74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5B08BF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myl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X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6B796D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5 - 2,5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81E3620" w14:textId="77BE927D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0F0FEB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Največ 6 krat, časovni interval med posameznimi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je 7 do 10 dni.</w:t>
            </w:r>
          </w:p>
        </w:tc>
      </w:tr>
      <w:tr w:rsidR="00F57060" w:rsidRPr="00F76055" w14:paraId="45A97722" w14:textId="77777777" w:rsidTr="007A49CC">
        <w:trPr>
          <w:trHeight w:val="90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2BCB88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2BF97F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0F55D9" w14:textId="43ACCCDC" w:rsidR="00F57060" w:rsidRPr="00F76055" w:rsidRDefault="00F57060" w:rsidP="00F57060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Pr="008F5FC9">
              <w:rPr>
                <w:rFonts w:cs="Arial"/>
                <w:color w:val="00B050"/>
                <w:sz w:val="18"/>
                <w:szCs w:val="18"/>
                <w:lang w:eastAsia="sl-SI"/>
              </w:rPr>
              <w:t>sev</w:t>
            </w:r>
            <w:r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QST 71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5D686E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erenade AS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7C34E1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8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A056B4F" w14:textId="508A21C3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F2B228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513E447F" w14:textId="77777777" w:rsidTr="008F5FC9">
        <w:trPr>
          <w:trHeight w:val="851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4C1B96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Bakterijske bolezni iz rodu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Pseudomonas</w:t>
            </w:r>
            <w:proofErr w:type="spellEnd"/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CB00DE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ED010B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aker v obliki bakrovega hidroksid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4DC5E8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Kocid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20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AE36FD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05C5C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63DDBC" w14:textId="7F92CF0F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; Pri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na prostem uporaba ročne škropilnice ni dovoljena!</w:t>
            </w:r>
          </w:p>
        </w:tc>
      </w:tr>
      <w:tr w:rsidR="00F57060" w:rsidRPr="00F76055" w14:paraId="7471B1C3" w14:textId="77777777" w:rsidTr="008F5FC9">
        <w:trPr>
          <w:trHeight w:val="450"/>
        </w:trPr>
        <w:tc>
          <w:tcPr>
            <w:tcW w:w="25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CD695C0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Listne uši              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 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phidida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2F3BC9E2" w14:textId="77777777" w:rsidR="00F57060" w:rsidRPr="00F76055" w:rsidRDefault="00F57060" w:rsidP="00F57060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3BCA27E" w14:textId="77777777" w:rsidR="00F57060" w:rsidRPr="00F76055" w:rsidRDefault="00F57060" w:rsidP="00F57060">
            <w:pPr>
              <w:numPr>
                <w:ilvl w:val="0"/>
                <w:numId w:val="202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preprečevanje zapleveljenosti, </w:t>
            </w:r>
          </w:p>
          <w:p w14:paraId="16B288E1" w14:textId="77777777" w:rsidR="00F57060" w:rsidRPr="00F76055" w:rsidRDefault="00F57060" w:rsidP="00F57060">
            <w:pPr>
              <w:numPr>
                <w:ilvl w:val="0"/>
                <w:numId w:val="202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uravnoteženo namakanje in gnojenje,  </w:t>
            </w:r>
          </w:p>
          <w:p w14:paraId="5A39CFB1" w14:textId="77777777" w:rsidR="00F57060" w:rsidRPr="00F76055" w:rsidRDefault="00F57060" w:rsidP="00F57060">
            <w:pPr>
              <w:numPr>
                <w:ilvl w:val="0"/>
                <w:numId w:val="202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odstranjevanje in uničevanje rastlinskih ostankov po spravilu pridelka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E19CBA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acetamiprid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68D32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Mospilan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20 SG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A39A4B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0,25 kg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631501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296E19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45ACA03A" w14:textId="77777777" w:rsidTr="007A49CC">
        <w:trPr>
          <w:trHeight w:val="799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BD77A8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A43E93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015F5F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B4B4C6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T/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7F409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A9CA86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CB3493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-krat v eni rastni dob</w:t>
            </w:r>
          </w:p>
        </w:tc>
      </w:tr>
      <w:tr w:rsidR="00F57060" w:rsidRPr="00F76055" w14:paraId="1769B04B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8BAD16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7BDA91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7CC1A5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deltametrin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1DB008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100 EC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F6FB9F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125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>/h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1FDF00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BACD7B" w14:textId="2E444352" w:rsidR="00F57060" w:rsidRPr="008F5FC9" w:rsidRDefault="00F57060" w:rsidP="00F57060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sz w:val="18"/>
                <w:szCs w:val="18"/>
                <w:lang w:eastAsia="sl-SI"/>
              </w:rPr>
              <w:t>Manjša uporaba</w:t>
            </w:r>
          </w:p>
        </w:tc>
      </w:tr>
      <w:tr w:rsidR="00F57060" w:rsidRPr="00F76055" w14:paraId="00F61434" w14:textId="77777777" w:rsidTr="008F5FC9">
        <w:trPr>
          <w:trHeight w:val="33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9CE119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744A3C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50A495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cihalotrin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C6B83A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5 C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966994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0,15 L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5D2ACF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400B16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16E80027" w14:textId="77777777" w:rsidTr="008F5FC9">
        <w:trPr>
          <w:trHeight w:val="48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FEC0B45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915D5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14ABE762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iretrin</w:t>
            </w:r>
          </w:p>
          <w:p w14:paraId="694755F5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B98014" w14:textId="214894E2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se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iv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36492" w14:textId="273041A5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5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5FEB2" w14:textId="6FB8B1EB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8BB58" w14:textId="2332EB5F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Delno zatiranje; </w:t>
            </w:r>
            <w:r w:rsidRPr="00F7605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Sadike!</w:t>
            </w:r>
          </w:p>
        </w:tc>
      </w:tr>
      <w:tr w:rsidR="00F57060" w:rsidRPr="00F76055" w14:paraId="5B08CF14" w14:textId="77777777" w:rsidTr="008F5FC9">
        <w:trPr>
          <w:trHeight w:val="48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71ADC2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3E563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7CDBA2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029205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loral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A89E2F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6 L/ha ob porabi vode 800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C95F25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53E1C4" w14:textId="60F90D28" w:rsidR="00F57060" w:rsidRPr="008F5FC9" w:rsidRDefault="00F57060" w:rsidP="00F57060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</w:p>
        </w:tc>
      </w:tr>
      <w:tr w:rsidR="00F57060" w:rsidRPr="00F76055" w14:paraId="68CD4573" w14:textId="77777777" w:rsidTr="00F57060">
        <w:trPr>
          <w:trHeight w:val="36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FD18EA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B1C35E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A0B874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D102AB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Flor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erde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6053BB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6 L/ha ob porabi vode 800 L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78FF34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E358A9" w14:textId="72641877" w:rsidR="00F57060" w:rsidRPr="008F5FC9" w:rsidRDefault="00F57060" w:rsidP="00F57060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</w:p>
        </w:tc>
      </w:tr>
      <w:tr w:rsidR="00F57060" w:rsidRPr="00F76055" w14:paraId="389093B0" w14:textId="77777777" w:rsidTr="00F57060">
        <w:trPr>
          <w:trHeight w:val="409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4909D92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AF9B1AB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1DFD6" w14:textId="73A3BB85" w:rsidR="00F57060" w:rsidRPr="00F76055" w:rsidRDefault="00F57060" w:rsidP="00F57060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zadirahti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94F21B" w14:textId="6EC176FB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eemaza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- T/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18B5BA" w14:textId="0EFE776B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051BA" w14:textId="5337FDA4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C060B" w14:textId="444110C4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3-krat v eni rastni dobi</w:t>
            </w:r>
          </w:p>
        </w:tc>
      </w:tr>
      <w:tr w:rsidR="00F57060" w:rsidRPr="00F76055" w14:paraId="3F13907E" w14:textId="77777777" w:rsidTr="007A49CC">
        <w:trPr>
          <w:trHeight w:val="409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377A85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63F85E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3BDC88" w14:textId="77777777" w:rsidR="00F57060" w:rsidRPr="00F76055" w:rsidRDefault="00F57060" w:rsidP="00F57060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ev ATCC 7404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881198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turalis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17B2EF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3855F0" w14:textId="10DA9622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45AD3B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08744BAC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9B065D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5020C3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059FCC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deltamet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D02F7A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100 E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A110B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125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>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2CB5E7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B2FC4" w14:textId="25B3DEDE" w:rsidR="00F57060" w:rsidRPr="008F5FC9" w:rsidRDefault="00F57060" w:rsidP="00F57060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sz w:val="18"/>
                <w:szCs w:val="18"/>
                <w:lang w:eastAsia="sl-SI"/>
              </w:rPr>
              <w:t>Manjša uporaba</w:t>
            </w:r>
          </w:p>
        </w:tc>
      </w:tr>
      <w:tr w:rsidR="00F57060" w:rsidRPr="00F76055" w14:paraId="30F302C3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87B450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1D4F0F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6EBECC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ambda-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ihalot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9A9BD5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Karate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eo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 C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5920CF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1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4C644A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B0427A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60370033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BC724D7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1DD0893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79EB948" w14:textId="3DE474DE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iretrin</w:t>
            </w:r>
          </w:p>
        </w:tc>
        <w:tc>
          <w:tcPr>
            <w:tcW w:w="226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</w:tcPr>
          <w:p w14:paraId="7F36DCBD" w14:textId="620E9DAD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se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iv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F39D7" w14:textId="65C3F214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7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ADEA0" w14:textId="292AD4B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B5ACC" w14:textId="549D00C4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. Največ 3 krat v rastni sezoni.</w:t>
            </w:r>
          </w:p>
        </w:tc>
      </w:tr>
      <w:tr w:rsidR="00F57060" w:rsidRPr="00F76055" w14:paraId="6C53EAF6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BDAE68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D8B522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hideMark/>
          </w:tcPr>
          <w:p w14:paraId="7CA99BCF" w14:textId="2D9B67A8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CB58D3" w14:textId="208B12B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B5D9C" w14:textId="01EFFC19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5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E30409" w14:textId="779ECDE2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EA95C" w14:textId="5163100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Delno zatiranje; </w:t>
            </w:r>
            <w:r w:rsidRPr="00F7605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Sadike!</w:t>
            </w:r>
          </w:p>
        </w:tc>
      </w:tr>
      <w:tr w:rsidR="00F57060" w:rsidRPr="00F76055" w14:paraId="449DD260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69D693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59C54D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hideMark/>
          </w:tcPr>
          <w:p w14:paraId="03F31D80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BF7B2A" w14:textId="4586453E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loral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4AE8E" w14:textId="4B1B2D32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1,6 L/ha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9758C" w14:textId="6CA1B08D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F4E5B" w14:textId="11FF05D0" w:rsidR="00F57060" w:rsidRPr="008F5FC9" w:rsidRDefault="00F57060" w:rsidP="00F57060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</w:p>
        </w:tc>
      </w:tr>
      <w:tr w:rsidR="00F57060" w:rsidRPr="00F76055" w14:paraId="580F54B5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59C7421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E200C3A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81D8D2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67E2A1" w14:textId="0B3A21C3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Flor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erd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E1B85" w14:textId="502DE4D2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1,6 L/ha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29FC6" w14:textId="0BB021DC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583C54" w14:textId="7F0FB907" w:rsidR="00F57060" w:rsidRPr="008F5FC9" w:rsidRDefault="00F57060" w:rsidP="00F57060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</w:p>
        </w:tc>
      </w:tr>
      <w:tr w:rsidR="00F57060" w:rsidRPr="00F76055" w14:paraId="191F3DF4" w14:textId="77777777" w:rsidTr="007A49CC">
        <w:trPr>
          <w:trHeight w:val="231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F3176B3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A38DCB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28835347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D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E9CEA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aser pl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7699D9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2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F8CF55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36BDE1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25E3E068" w14:textId="77777777" w:rsidTr="007A49CC">
        <w:trPr>
          <w:trHeight w:val="276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986B9E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656C29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F3199E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2A8921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aser 24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DBA2D0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4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01C7A7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550D16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52B06C97" w14:textId="77777777" w:rsidTr="007A49CC">
        <w:trPr>
          <w:trHeight w:val="260"/>
        </w:trPr>
        <w:tc>
          <w:tcPr>
            <w:tcW w:w="25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224CBCD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ščitka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br/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rialeurode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vaporarioru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in tobakov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ščitkar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Bemis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abac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48AB3F07" w14:textId="77777777" w:rsidR="00F57060" w:rsidRPr="00F76055" w:rsidRDefault="00F57060" w:rsidP="00F57060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 </w:t>
            </w: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C9DDB4A" w14:textId="77777777" w:rsidR="00F57060" w:rsidRPr="00F76055" w:rsidRDefault="00F57060" w:rsidP="00F57060">
            <w:pPr>
              <w:numPr>
                <w:ilvl w:val="0"/>
                <w:numId w:val="204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preprečevanje zapleveljenosti, </w:t>
            </w:r>
          </w:p>
          <w:p w14:paraId="7EF2875C" w14:textId="77777777" w:rsidR="00F57060" w:rsidRPr="00F76055" w:rsidRDefault="00F57060" w:rsidP="00F57060">
            <w:pPr>
              <w:numPr>
                <w:ilvl w:val="0"/>
                <w:numId w:val="204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uravnoteženo namakanje in gnojenje,  </w:t>
            </w:r>
          </w:p>
          <w:p w14:paraId="393FE0C3" w14:textId="77777777" w:rsidR="00F57060" w:rsidRPr="00F76055" w:rsidRDefault="00F57060" w:rsidP="00F57060">
            <w:pPr>
              <w:numPr>
                <w:ilvl w:val="0"/>
                <w:numId w:val="204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odstranjevanje in uničevanje rastlinskih ostankov po spravilu pridelka. </w:t>
            </w:r>
          </w:p>
          <w:p w14:paraId="629E7AEB" w14:textId="77777777" w:rsidR="00F57060" w:rsidRPr="00F76055" w:rsidRDefault="00F57060" w:rsidP="00F57060">
            <w:pPr>
              <w:ind w:left="720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</w:p>
          <w:p w14:paraId="74DE80A7" w14:textId="77777777" w:rsidR="00F57060" w:rsidRPr="00F76055" w:rsidRDefault="00F57060" w:rsidP="00F57060">
            <w:pPr>
              <w:spacing w:line="259" w:lineRule="auto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bCs/>
                <w:sz w:val="18"/>
                <w:szCs w:val="18"/>
              </w:rPr>
              <w:t>Spremljanje pojava s pregledovanjem rastlin ali z rumenimi lepljivimi ploščami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FA8D78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cetamiprid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11DF61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ospila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20 S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B35B37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35 - 0,4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F11B1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167C6F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4903813D" w14:textId="77777777" w:rsidTr="007A49CC">
        <w:trPr>
          <w:trHeight w:val="51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42B485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144015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EB69CD" w14:textId="77777777" w:rsidR="00F57060" w:rsidRPr="00F76055" w:rsidRDefault="00F57060" w:rsidP="00F57060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ev ATCC 7404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46C733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turalis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54AE52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B03B81" w14:textId="1ADB3EEC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E7BB27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4A4E6C9B" w14:textId="77777777" w:rsidTr="007A49CC">
        <w:trPr>
          <w:trHeight w:val="344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681D23C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D6B0FCD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4A1AAA" w14:textId="77777777" w:rsidR="00F57060" w:rsidRPr="00F76055" w:rsidRDefault="00F57060" w:rsidP="00F57060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an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, </w:t>
            </w:r>
            <w:r w:rsidRPr="00F76055">
              <w:rPr>
                <w:rFonts w:cs="Arial"/>
                <w:iCs/>
                <w:color w:val="00B050"/>
                <w:sz w:val="18"/>
                <w:szCs w:val="18"/>
                <w:lang w:eastAsia="sl-SI"/>
              </w:rPr>
              <w:t>sev GH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EDDAE1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otanigar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W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2AB9A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6 kg/g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DFFD3" w14:textId="56DA77AC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C0310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F57060" w:rsidRPr="00F76055" w14:paraId="7DCE2E36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A95073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8012F6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643047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deltamet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9CBD28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100 E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116532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125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>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641BD0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8BBC94" w14:textId="05E347A1" w:rsidR="00F57060" w:rsidRPr="008F5FC9" w:rsidRDefault="00F57060" w:rsidP="00F57060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sz w:val="18"/>
                <w:szCs w:val="18"/>
                <w:lang w:eastAsia="sl-SI"/>
              </w:rPr>
              <w:t>Manjša uporaba</w:t>
            </w:r>
          </w:p>
        </w:tc>
      </w:tr>
      <w:tr w:rsidR="00F57060" w:rsidRPr="00F76055" w14:paraId="773ED3CF" w14:textId="77777777" w:rsidTr="007A49CC">
        <w:trPr>
          <w:trHeight w:val="26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CFD383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F23935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898051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ambda-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ihalot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0C8A01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Karate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eo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 C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171563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2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9C6CAE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021079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78824FD5" w14:textId="77777777" w:rsidTr="007A49CC">
        <w:trPr>
          <w:trHeight w:val="26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50B518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402E29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0037CFF0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iretri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30D32C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se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ive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22268A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7 L/h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2D3F0C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D86AB4" w14:textId="49FC6CF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; Največ 3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-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krat v rastni sezoni.</w:t>
            </w:r>
          </w:p>
        </w:tc>
      </w:tr>
      <w:tr w:rsidR="00F57060" w:rsidRPr="00F76055" w14:paraId="12780566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3D936B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4D3F38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97F2EE6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36E214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loral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8BFFC5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6 L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FEEA1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D24398" w14:textId="54FB61CB" w:rsidR="00F57060" w:rsidRPr="008F5FC9" w:rsidRDefault="00F57060" w:rsidP="00F57060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</w:p>
        </w:tc>
      </w:tr>
      <w:tr w:rsidR="00F57060" w:rsidRPr="00F76055" w14:paraId="1549BA2B" w14:textId="77777777" w:rsidTr="007A49CC">
        <w:trPr>
          <w:trHeight w:val="50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73D22E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2E40F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3F9E0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95EBE8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Flor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erd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87DB7A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6 L/ha ob porabi vode 800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FBBA01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1B744F" w14:textId="19375693" w:rsidR="00F57060" w:rsidRPr="008F5FC9" w:rsidRDefault="00F57060" w:rsidP="00F57060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  <w:r w:rsidRPr="008F5FC9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</w:p>
        </w:tc>
      </w:tr>
      <w:tr w:rsidR="00F57060" w:rsidRPr="00F76055" w14:paraId="4F7CD732" w14:textId="77777777" w:rsidTr="007A49CC">
        <w:trPr>
          <w:trHeight w:val="785"/>
        </w:trPr>
        <w:tc>
          <w:tcPr>
            <w:tcW w:w="25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877B154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Koloradski hrošč            </w:t>
            </w:r>
            <w:r w:rsidRPr="00F76055">
              <w:rPr>
                <w:rFonts w:cs="Arial"/>
                <w:b/>
                <w:bCs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eptinotars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decemlineat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DAC137" w14:textId="77777777" w:rsidR="00F57060" w:rsidRPr="00F76055" w:rsidRDefault="00F57060" w:rsidP="00F57060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D33271C" w14:textId="77777777" w:rsidR="00F57060" w:rsidRPr="00F76055" w:rsidRDefault="00F57060" w:rsidP="00F57060">
            <w:pPr>
              <w:numPr>
                <w:ilvl w:val="0"/>
                <w:numId w:val="211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uničevanje </w:t>
            </w:r>
            <w:proofErr w:type="spellStart"/>
            <w:r w:rsidRPr="00F76055">
              <w:rPr>
                <w:rFonts w:eastAsia="Calibri" w:cs="Arial"/>
                <w:sz w:val="18"/>
                <w:szCs w:val="18"/>
              </w:rPr>
              <w:t>samosevcev</w:t>
            </w:r>
            <w:proofErr w:type="spellEnd"/>
            <w:r w:rsidRPr="00F76055">
              <w:rPr>
                <w:rFonts w:eastAsia="Calibri" w:cs="Arial"/>
                <w:sz w:val="18"/>
                <w:szCs w:val="18"/>
              </w:rPr>
              <w:t xml:space="preserve"> krompirja,</w:t>
            </w:r>
          </w:p>
          <w:p w14:paraId="7E7025A0" w14:textId="77777777" w:rsidR="00F57060" w:rsidRPr="00F76055" w:rsidRDefault="00F57060" w:rsidP="00F57060">
            <w:pPr>
              <w:numPr>
                <w:ilvl w:val="0"/>
                <w:numId w:val="211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preprečevanje možnosti za hranjenje hroščev na ostankih gomoljev in krompirjevke, </w:t>
            </w:r>
          </w:p>
          <w:p w14:paraId="2F605DC4" w14:textId="77777777" w:rsidR="00F57060" w:rsidRPr="00F76055" w:rsidRDefault="00F57060" w:rsidP="00F57060">
            <w:pPr>
              <w:numPr>
                <w:ilvl w:val="0"/>
                <w:numId w:val="211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posevek naj bo čim bolj oddaljen od posevkov krompirja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F9FEBF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AEB75B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T/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BD1353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B14F7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804251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-krat v eni rastni dob</w:t>
            </w:r>
          </w:p>
        </w:tc>
      </w:tr>
      <w:tr w:rsidR="00F57060" w:rsidRPr="00F76055" w14:paraId="56E3DBED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5874BB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2DC0F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411924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cihalotrin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6E7749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5 C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E2F315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0,15 L/h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940BA6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8FC0C9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7BB2E8F3" w14:textId="77777777" w:rsidTr="005648F4">
        <w:trPr>
          <w:trHeight w:val="387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78E511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zavrtalke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iz rodov                                     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iriomyz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in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hytomyz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F8B26F" w14:textId="77777777" w:rsidR="00F57060" w:rsidRPr="00F76055" w:rsidRDefault="00F57060" w:rsidP="00F57060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5E256DE" w14:textId="77777777" w:rsidR="00F57060" w:rsidRPr="00F76055" w:rsidRDefault="00F57060" w:rsidP="00F57060">
            <w:pPr>
              <w:numPr>
                <w:ilvl w:val="0"/>
                <w:numId w:val="212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preprečevanje zapleveljenosti, </w:t>
            </w:r>
          </w:p>
          <w:p w14:paraId="772B56F1" w14:textId="77777777" w:rsidR="00F57060" w:rsidRPr="00F76055" w:rsidRDefault="00F57060" w:rsidP="00F57060">
            <w:pPr>
              <w:numPr>
                <w:ilvl w:val="0"/>
                <w:numId w:val="212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odstranjevanje in uničevanje napadenih delov rastlin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342A7" w14:textId="3130C37D" w:rsidR="00F57060" w:rsidRPr="00F57060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57060">
              <w:rPr>
                <w:rFonts w:cs="Arial"/>
                <w:color w:val="00B050"/>
                <w:sz w:val="18"/>
                <w:szCs w:val="18"/>
                <w:lang w:eastAsia="sl-SI"/>
              </w:rPr>
              <w:t>azadirahtin</w:t>
            </w:r>
            <w:proofErr w:type="spellEnd"/>
            <w:r w:rsidRPr="00F57060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10D81B" w14:textId="7AD386B1" w:rsidR="00F57060" w:rsidRPr="00F57060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57060">
              <w:rPr>
                <w:rFonts w:cs="Arial"/>
                <w:color w:val="00B050"/>
                <w:sz w:val="18"/>
                <w:szCs w:val="18"/>
                <w:lang w:eastAsia="sl-SI"/>
              </w:rPr>
              <w:t>Neemazal</w:t>
            </w:r>
            <w:proofErr w:type="spellEnd"/>
            <w:r w:rsidRPr="00F57060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T/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3F830A" w14:textId="1FE31DF4" w:rsidR="00F57060" w:rsidRPr="00F57060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57060">
              <w:rPr>
                <w:rFonts w:eastAsia="Calibri"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2DA97" w14:textId="6700D19C" w:rsidR="00F57060" w:rsidRPr="00F57060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57060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8C965" w14:textId="257641D0" w:rsidR="00F57060" w:rsidRPr="00F57060" w:rsidRDefault="00F57060" w:rsidP="00F57060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  <w:r w:rsidRPr="00F57060">
              <w:rPr>
                <w:rFonts w:cs="Arial"/>
                <w:color w:val="00B050"/>
                <w:sz w:val="18"/>
                <w:szCs w:val="18"/>
                <w:lang w:eastAsia="sl-SI"/>
              </w:rPr>
              <w:t>Največ 3-krat v eni rastni dobi</w:t>
            </w:r>
          </w:p>
        </w:tc>
      </w:tr>
      <w:tr w:rsidR="00F57060" w:rsidRPr="00F76055" w14:paraId="705113D9" w14:textId="77777777" w:rsidTr="007A49CC">
        <w:trPr>
          <w:trHeight w:val="250"/>
        </w:trPr>
        <w:tc>
          <w:tcPr>
            <w:tcW w:w="25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54C603D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Marmorirana smrdljivka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br/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alyomorph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aly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0E150B7C" w14:textId="77777777" w:rsidR="00F57060" w:rsidRPr="00F76055" w:rsidRDefault="00F57060" w:rsidP="00F57060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8664952" w14:textId="77777777" w:rsidR="00F57060" w:rsidRPr="00F76055" w:rsidRDefault="00F57060" w:rsidP="00F57060">
            <w:pPr>
              <w:numPr>
                <w:ilvl w:val="0"/>
                <w:numId w:val="209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eastAsia="Calibri"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eastAsia="Calibri" w:cs="Arial"/>
                <w:sz w:val="18"/>
                <w:szCs w:val="18"/>
              </w:rPr>
              <w:t xml:space="preserve"> mrež,</w:t>
            </w:r>
          </w:p>
          <w:p w14:paraId="6717AE3F" w14:textId="77777777" w:rsidR="00F57060" w:rsidRPr="00F76055" w:rsidRDefault="00F57060" w:rsidP="00F57060">
            <w:pPr>
              <w:numPr>
                <w:ilvl w:val="0"/>
                <w:numId w:val="209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redno spremljanje pojava škodljivca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849077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cetamiprid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A6D616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ospila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20 S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6FCDF3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35 - 0,4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3CD9D1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7CFF0A" w14:textId="71F94325" w:rsidR="00F57060" w:rsidRPr="005648F4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5648F4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Manjša uporaba</w:t>
            </w:r>
          </w:p>
        </w:tc>
      </w:tr>
      <w:tr w:rsidR="00F57060" w:rsidRPr="00F76055" w14:paraId="260623D0" w14:textId="77777777" w:rsidTr="007A49CC">
        <w:trPr>
          <w:trHeight w:val="67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735747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E82AE9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C3310C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ambda-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ihalot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3D4B55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Karate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eo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 C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800200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1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D9993D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D86777" w14:textId="30D62F85" w:rsidR="00F57060" w:rsidRPr="005648F4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5648F4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Manjša uporaba</w:t>
            </w:r>
          </w:p>
        </w:tc>
      </w:tr>
      <w:tr w:rsidR="00F57060" w:rsidRPr="00F76055" w14:paraId="2C9E78DC" w14:textId="77777777" w:rsidTr="007A49CC">
        <w:trPr>
          <w:trHeight w:val="236"/>
        </w:trPr>
        <w:tc>
          <w:tcPr>
            <w:tcW w:w="255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8A566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Južna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plodovrtka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elicoverp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rmiger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0E14CA" w14:textId="77777777" w:rsidR="00F57060" w:rsidRPr="00F76055" w:rsidRDefault="00F57060" w:rsidP="00F57060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A40884F" w14:textId="77777777" w:rsidR="00F57060" w:rsidRPr="00F76055" w:rsidRDefault="00F57060" w:rsidP="00F57060">
            <w:pPr>
              <w:numPr>
                <w:ilvl w:val="0"/>
                <w:numId w:val="205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intenzivna obdelava tal pred sajenjem, </w:t>
            </w:r>
          </w:p>
          <w:p w14:paraId="78BA3382" w14:textId="77777777" w:rsidR="00F57060" w:rsidRPr="00F76055" w:rsidRDefault="00F57060" w:rsidP="00F57060">
            <w:pPr>
              <w:numPr>
                <w:ilvl w:val="0"/>
                <w:numId w:val="205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sprotno odstranjevanje in uničevanje napadenih plodov, </w:t>
            </w:r>
          </w:p>
          <w:p w14:paraId="1A570940" w14:textId="77777777" w:rsidR="00F57060" w:rsidRPr="00F76055" w:rsidRDefault="00F57060" w:rsidP="00F57060">
            <w:pPr>
              <w:numPr>
                <w:ilvl w:val="0"/>
                <w:numId w:val="205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bCs/>
                <w:sz w:val="18"/>
                <w:szCs w:val="18"/>
              </w:rPr>
              <w:t>spremljanje pojava s feromonskimi vabami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0A9C04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deltamet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100F08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100 E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1D8DFC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125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>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DCBB7C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117412" w14:textId="59B5424E" w:rsidR="00F57060" w:rsidRPr="005648F4" w:rsidRDefault="00F57060" w:rsidP="00F57060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5648F4">
              <w:rPr>
                <w:rFonts w:cs="Arial"/>
                <w:b/>
                <w:bCs/>
                <w:sz w:val="18"/>
                <w:szCs w:val="18"/>
                <w:lang w:eastAsia="sl-SI"/>
              </w:rPr>
              <w:t>Manjša uporaba</w:t>
            </w:r>
          </w:p>
        </w:tc>
      </w:tr>
      <w:tr w:rsidR="00F57060" w:rsidRPr="00F76055" w14:paraId="6E7D613C" w14:textId="77777777" w:rsidTr="007A49CC">
        <w:trPr>
          <w:trHeight w:val="546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8F4ABD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33250D" w14:textId="77777777" w:rsidR="00F57060" w:rsidRPr="00F76055" w:rsidRDefault="00F57060" w:rsidP="00F57060">
            <w:pPr>
              <w:spacing w:after="160" w:line="259" w:lineRule="auto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14F40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E9F078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T/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AD122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F5DF45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3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830C57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</w:tr>
      <w:tr w:rsidR="00F57060" w:rsidRPr="00F76055" w14:paraId="71D6CC17" w14:textId="77777777" w:rsidTr="007A49CC">
        <w:trPr>
          <w:trHeight w:val="201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82FE9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2D3E3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2787EE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mamekt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966E7C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ffirm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19474A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D0BD38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F7F74C" w14:textId="06681B6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0000"/>
                <w:sz w:val="18"/>
                <w:szCs w:val="18"/>
                <w:lang w:eastAsia="sl-SI"/>
              </w:rPr>
              <w:t>Največ 3-krat v eni rastni dobi.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542F24BE" w14:textId="77777777" w:rsidTr="007A49CC">
        <w:trPr>
          <w:trHeight w:val="407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07202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2A70C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F358E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D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4632EC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aser pl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1C5343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2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B30EC7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4AAF2D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50A03AFF" w14:textId="77777777" w:rsidTr="00286560">
        <w:trPr>
          <w:trHeight w:val="39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16D3C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852F6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C3A21A" w14:textId="51282866" w:rsidR="00F57060" w:rsidRPr="005648F4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var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kurstak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v EG234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2E8728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l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03B67D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1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7CB2A7" w14:textId="77D9759B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DE70F4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2D9576C7" w14:textId="77777777" w:rsidTr="007A49CC">
        <w:trPr>
          <w:trHeight w:val="248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043A3B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AAAFE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BED001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ambda-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ihalot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3E8869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Karate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eo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 C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03FA04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1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9B2512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EA1788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26599F28" w14:textId="77777777" w:rsidTr="007A49CC">
        <w:trPr>
          <w:trHeight w:val="250"/>
        </w:trPr>
        <w:tc>
          <w:tcPr>
            <w:tcW w:w="25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D06A653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Koruzna vešča </w:t>
            </w:r>
          </w:p>
          <w:p w14:paraId="59FA76E0" w14:textId="48C01C33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Ostrin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nubilal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78AF4D42" w14:textId="77777777" w:rsidR="00F57060" w:rsidRPr="00F76055" w:rsidRDefault="00F57060" w:rsidP="00F57060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833CDAA" w14:textId="77777777" w:rsidR="00F57060" w:rsidRPr="00F76055" w:rsidRDefault="00F57060" w:rsidP="00F57060">
            <w:pPr>
              <w:numPr>
                <w:ilvl w:val="0"/>
                <w:numId w:val="206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lokacija pridelave naj bo čimbolj oddaljena od pridelave koruze in drugih gostiteljskih rastlin, </w:t>
            </w:r>
          </w:p>
          <w:p w14:paraId="7665FA26" w14:textId="77777777" w:rsidR="00F57060" w:rsidRPr="00F76055" w:rsidRDefault="00F57060" w:rsidP="00F57060">
            <w:pPr>
              <w:numPr>
                <w:ilvl w:val="0"/>
                <w:numId w:val="206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lastRenderedPageBreak/>
              <w:t>sprotno odstranjevanje in uničevanje napadenih plodov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3A8CB3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lastRenderedPageBreak/>
              <w:t>deltamet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348378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100 E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A487A2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125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>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F42134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AA8915" w14:textId="18B7EAAD" w:rsidR="00F57060" w:rsidRPr="005648F4" w:rsidRDefault="00F57060" w:rsidP="00F57060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5648F4">
              <w:rPr>
                <w:rFonts w:cs="Arial"/>
                <w:b/>
                <w:bCs/>
                <w:sz w:val="18"/>
                <w:szCs w:val="18"/>
                <w:lang w:eastAsia="sl-SI"/>
              </w:rPr>
              <w:t>Manjša uporaba</w:t>
            </w:r>
          </w:p>
        </w:tc>
      </w:tr>
      <w:tr w:rsidR="00F57060" w:rsidRPr="00F76055" w14:paraId="3B486C72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3B81AB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EA698B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DFCCF7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ambda-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ihalot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C706E8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Karate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eo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 C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60D0B0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1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32EB0C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6FEF9F" w14:textId="79A86038" w:rsidR="00F57060" w:rsidRPr="005648F4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5648F4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Manjša uporaba</w:t>
            </w:r>
          </w:p>
        </w:tc>
      </w:tr>
      <w:tr w:rsidR="00F57060" w:rsidRPr="00F76055" w14:paraId="2BB5D4FA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752867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9BF332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CDC810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mamekt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80F43E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ffir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26AD9C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DF379F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5DC01" w14:textId="53BD6724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0000"/>
                <w:sz w:val="18"/>
                <w:szCs w:val="18"/>
                <w:lang w:eastAsia="sl-SI"/>
              </w:rPr>
              <w:t>Največ 3-krat v eni rastni dobi.</w:t>
            </w:r>
          </w:p>
        </w:tc>
      </w:tr>
      <w:tr w:rsidR="00F57060" w:rsidRPr="00F76055" w14:paraId="1C9D0499" w14:textId="77777777" w:rsidTr="00286560">
        <w:trPr>
          <w:trHeight w:val="347"/>
        </w:trPr>
        <w:tc>
          <w:tcPr>
            <w:tcW w:w="2552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25E9AC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Listne sovke </w:t>
            </w:r>
          </w:p>
          <w:p w14:paraId="79B840A6" w14:textId="00C2AAFA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podopter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ittoral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podopter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exigu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 in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glagolka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utograph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gamm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) </w:t>
            </w:r>
          </w:p>
        </w:tc>
        <w:tc>
          <w:tcPr>
            <w:tcW w:w="2977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952B99" w14:textId="77777777" w:rsidR="00F57060" w:rsidRPr="00F76055" w:rsidRDefault="00F57060" w:rsidP="00F57060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1B659D5" w14:textId="77777777" w:rsidR="00F57060" w:rsidRPr="00F76055" w:rsidRDefault="00F57060" w:rsidP="00F57060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intenzivna obdelava tal pred sajenjem, </w:t>
            </w:r>
          </w:p>
          <w:p w14:paraId="7BA124A1" w14:textId="77777777" w:rsidR="00F57060" w:rsidRPr="00F76055" w:rsidRDefault="00F57060" w:rsidP="00F57060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sprotno odstranjevanje in uničevanje napadenih plodov, </w:t>
            </w:r>
          </w:p>
          <w:p w14:paraId="70073630" w14:textId="77777777" w:rsidR="00F57060" w:rsidRPr="00F76055" w:rsidRDefault="00F57060" w:rsidP="00F57060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redno odstranjevanje in zatiranje plevelov.</w:t>
            </w:r>
          </w:p>
          <w:p w14:paraId="5FB6B976" w14:textId="77777777" w:rsidR="00F57060" w:rsidRPr="00F76055" w:rsidRDefault="00F57060" w:rsidP="00F57060">
            <w:pPr>
              <w:spacing w:line="259" w:lineRule="auto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Redno spremljanje pojava škodljivce (jajčeca pod listi, poškodbe listov in plodov, pojav iztrebkov,,…)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F5BE9A" w14:textId="1D51709F" w:rsidR="00F57060" w:rsidRPr="005648F4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kurstak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v EG234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9E18E1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l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2D17D2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1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F7DA4F" w14:textId="47CCC4B8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7EEED4" w14:textId="77777777" w:rsidR="00F57060" w:rsidRPr="00F76055" w:rsidRDefault="00F57060" w:rsidP="00F57060">
            <w:pPr>
              <w:jc w:val="left"/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14D1E007" w14:textId="77777777" w:rsidTr="007A49CC">
        <w:trPr>
          <w:trHeight w:val="25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6234B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4D98D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5ABFE1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deltamet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7FE36C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100 E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44610E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125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>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C201E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78E410" w14:textId="10C19868" w:rsidR="00F57060" w:rsidRPr="005648F4" w:rsidRDefault="00F57060" w:rsidP="00F57060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5648F4">
              <w:rPr>
                <w:rFonts w:cs="Arial"/>
                <w:b/>
                <w:bCs/>
                <w:sz w:val="18"/>
                <w:szCs w:val="18"/>
                <w:lang w:eastAsia="sl-SI"/>
              </w:rPr>
              <w:t>Manjša uporaba</w:t>
            </w:r>
          </w:p>
        </w:tc>
      </w:tr>
      <w:tr w:rsidR="00F57060" w:rsidRPr="00F76055" w14:paraId="42C68DD3" w14:textId="77777777" w:rsidTr="007A49CC">
        <w:trPr>
          <w:trHeight w:val="25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C3872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E4753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E33A29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ambda-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ihalot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3AE5CD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Karate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eo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 C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8EB812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1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87922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8BEB16" w14:textId="240CB6EB" w:rsidR="00F57060" w:rsidRPr="005648F4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5648F4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Manjša uporaba</w:t>
            </w:r>
          </w:p>
        </w:tc>
      </w:tr>
      <w:tr w:rsidR="00F57060" w:rsidRPr="00F76055" w14:paraId="1CA06B0C" w14:textId="77777777" w:rsidTr="007A49CC">
        <w:trPr>
          <w:trHeight w:val="25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BA19B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39BDD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6F3DFC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mamekt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A9B814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ffirm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078E56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EC667D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249CCE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4DD95A0A" w14:textId="77777777" w:rsidTr="007A49CC">
        <w:trPr>
          <w:trHeight w:val="50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76787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B7A69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E3FC36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D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4F9D4D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aser pl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526C37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2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0E3A45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DE3D10" w14:textId="77777777" w:rsidR="00F57060" w:rsidRPr="00F76055" w:rsidRDefault="00F57060" w:rsidP="00F57060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Spodopter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in</w:t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Heliotis</w:t>
            </w:r>
            <w:proofErr w:type="spellEnd"/>
          </w:p>
        </w:tc>
      </w:tr>
      <w:tr w:rsidR="00F57060" w:rsidRPr="00F76055" w14:paraId="6064329D" w14:textId="77777777" w:rsidTr="007A49CC">
        <w:trPr>
          <w:trHeight w:val="50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0198F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15A51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2A752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C9E316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T/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1984DA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A9270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09440" w14:textId="77777777" w:rsidR="00F57060" w:rsidRPr="00F76055" w:rsidRDefault="00F57060" w:rsidP="00F57060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</w:p>
        </w:tc>
      </w:tr>
      <w:tr w:rsidR="00F57060" w:rsidRPr="00F76055" w14:paraId="6D2B6D11" w14:textId="77777777" w:rsidTr="005648F4">
        <w:trPr>
          <w:trHeight w:val="309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EF6A94B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Navadna pršica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etranychu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urtica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57C9908A" w14:textId="77777777" w:rsidR="00F57060" w:rsidRPr="00F76055" w:rsidRDefault="00F57060" w:rsidP="00F57060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ABAE65B" w14:textId="77777777" w:rsidR="00F57060" w:rsidRPr="00F76055" w:rsidRDefault="00F57060" w:rsidP="00F57060">
            <w:pPr>
              <w:numPr>
                <w:ilvl w:val="0"/>
                <w:numId w:val="213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odstranjevanje plevelov in rastlinskih ostankov, </w:t>
            </w:r>
          </w:p>
          <w:p w14:paraId="1F24244D" w14:textId="77777777" w:rsidR="00F57060" w:rsidRPr="00F76055" w:rsidRDefault="00F57060" w:rsidP="00F57060">
            <w:pPr>
              <w:numPr>
                <w:ilvl w:val="0"/>
                <w:numId w:val="213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uravnotežena prehrana rastlin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15F63" w14:textId="4AF47DF0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ev ATCC 7404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052266" w14:textId="20904D83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turalis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556D5" w14:textId="5AFA4E9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,0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0F090" w14:textId="4FA5D2F1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798D37" w14:textId="279A4A75" w:rsidR="00F57060" w:rsidRPr="00F76055" w:rsidRDefault="00F57060" w:rsidP="00F57060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</w:tr>
      <w:tr w:rsidR="00F57060" w:rsidRPr="00F76055" w14:paraId="6FA62A89" w14:textId="77777777" w:rsidTr="007A49CC">
        <w:trPr>
          <w:trHeight w:val="1601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87475F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Paradižnikova rjasta pršica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culop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ycopersic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C9C015" w14:textId="77777777" w:rsidR="00F57060" w:rsidRPr="00F76055" w:rsidRDefault="00F57060" w:rsidP="00F57060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CDAC4CB" w14:textId="77777777" w:rsidR="00F57060" w:rsidRPr="00F76055" w:rsidRDefault="00F57060" w:rsidP="00F57060">
            <w:pPr>
              <w:numPr>
                <w:ilvl w:val="0"/>
                <w:numId w:val="214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takojšnje odstranjevanje napadenih rastlin, </w:t>
            </w:r>
          </w:p>
          <w:p w14:paraId="3FBC4715" w14:textId="77777777" w:rsidR="00F57060" w:rsidRPr="00F76055" w:rsidRDefault="00F57060" w:rsidP="00F57060">
            <w:pPr>
              <w:numPr>
                <w:ilvl w:val="0"/>
                <w:numId w:val="214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odstranjevanje plevelov, </w:t>
            </w:r>
          </w:p>
          <w:p w14:paraId="34FFD855" w14:textId="77777777" w:rsidR="00F57060" w:rsidRPr="00F76055" w:rsidRDefault="00F57060" w:rsidP="00F57060">
            <w:pPr>
              <w:numPr>
                <w:ilvl w:val="0"/>
                <w:numId w:val="214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redno pregledovanje rastlin (povečevalno steklo z vsaj 14x povečava)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1AF757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žvepl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8FA2DD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ertipin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7E575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7,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DA85EE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 dn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50DFCB" w14:textId="77777777" w:rsidR="00F57060" w:rsidRPr="00F76055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1513824E" w14:textId="77777777" w:rsidTr="007A49CC">
        <w:trPr>
          <w:trHeight w:val="703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AC806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Sovke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griot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br/>
              <w:t>Strune</w:t>
            </w:r>
            <w:r w:rsidRPr="00F76055">
              <w:rPr>
                <w:rFonts w:cs="Arial"/>
                <w:b/>
                <w:bCs/>
                <w:i/>
                <w:iCs/>
                <w:color w:val="000000"/>
                <w:sz w:val="18"/>
                <w:szCs w:val="18"/>
                <w:lang w:eastAsia="sl-SI"/>
              </w:rPr>
              <w:br/>
            </w:r>
            <w:proofErr w:type="spellStart"/>
            <w:r w:rsidRPr="00F76055">
              <w:rPr>
                <w:rFonts w:cs="Arial"/>
                <w:b/>
                <w:bCs/>
                <w:i/>
                <w:iCs/>
                <w:color w:val="000000"/>
                <w:sz w:val="18"/>
                <w:szCs w:val="18"/>
                <w:lang w:eastAsia="sl-SI"/>
              </w:rPr>
              <w:t>Elateridae</w:t>
            </w:r>
            <w:proofErr w:type="spellEnd"/>
            <w:r w:rsidRPr="00F76055">
              <w:rPr>
                <w:rFonts w:cs="Arial"/>
                <w:b/>
                <w:bCs/>
                <w:i/>
                <w:iCs/>
                <w:color w:val="000000"/>
                <w:sz w:val="18"/>
                <w:szCs w:val="18"/>
                <w:lang w:eastAsia="sl-SI"/>
              </w:rPr>
              <w:br/>
              <w:t>Ogrci majskega hrošča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Melolonth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melolonth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br/>
              <w:t>Bramor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Gryllotalp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gryllotalpa</w:t>
            </w:r>
            <w:proofErr w:type="spellEnd"/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986A92" w14:textId="77777777" w:rsidR="00F57060" w:rsidRPr="00F76055" w:rsidRDefault="00F57060" w:rsidP="00F57060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E3D1518" w14:textId="77777777" w:rsidR="00F57060" w:rsidRPr="00F76055" w:rsidRDefault="00F57060" w:rsidP="00F57060">
            <w:pPr>
              <w:numPr>
                <w:ilvl w:val="0"/>
                <w:numId w:val="208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širok kolobar, </w:t>
            </w:r>
          </w:p>
          <w:p w14:paraId="285EFA15" w14:textId="77777777" w:rsidR="00F57060" w:rsidRPr="00F76055" w:rsidRDefault="00F57060" w:rsidP="00F57060">
            <w:pPr>
              <w:numPr>
                <w:ilvl w:val="0"/>
                <w:numId w:val="208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sprotno odstranjevanje in uničenje napadenih rastlin,</w:t>
            </w:r>
          </w:p>
          <w:p w14:paraId="2717D854" w14:textId="6577E1F7" w:rsidR="00F57060" w:rsidRPr="00F76055" w:rsidRDefault="00F57060" w:rsidP="00F57060">
            <w:pPr>
              <w:numPr>
                <w:ilvl w:val="0"/>
                <w:numId w:val="208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masovni ulov z uporabo feromonskih vab.</w:t>
            </w:r>
          </w:p>
          <w:p w14:paraId="58D2D074" w14:textId="77777777" w:rsidR="00F57060" w:rsidRPr="00F76055" w:rsidRDefault="00F57060" w:rsidP="00F57060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Redno spremljanje (s pregledi in s pomočjo feromonskih vab)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93C5FD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ipermet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1F3835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olumbo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0,8 M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BBECB3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2,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43F48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Č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AC9D18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F57060" w:rsidRPr="00F76055" w14:paraId="7E6892B4" w14:textId="77777777" w:rsidTr="00F57060">
        <w:trPr>
          <w:trHeight w:val="570"/>
        </w:trPr>
        <w:tc>
          <w:tcPr>
            <w:tcW w:w="255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7AA2FC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Strune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br/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Elateridae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3CB5D51" w14:textId="77777777" w:rsidR="00F57060" w:rsidRPr="00F76055" w:rsidRDefault="00F57060" w:rsidP="00F57060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BC78FA5" w14:textId="77777777" w:rsidR="00F57060" w:rsidRPr="00F76055" w:rsidRDefault="00F57060" w:rsidP="00F57060">
            <w:pPr>
              <w:numPr>
                <w:ilvl w:val="0"/>
                <w:numId w:val="208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širok kolobar, </w:t>
            </w:r>
          </w:p>
          <w:p w14:paraId="21DE6EA8" w14:textId="77777777" w:rsidR="00F57060" w:rsidRPr="00F76055" w:rsidRDefault="00F57060" w:rsidP="00F57060">
            <w:pPr>
              <w:numPr>
                <w:ilvl w:val="0"/>
                <w:numId w:val="208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lastRenderedPageBreak/>
              <w:t>sprotno odstranjevanje in uničenje napadenih rastlin,</w:t>
            </w:r>
          </w:p>
          <w:p w14:paraId="79B4D71C" w14:textId="73FC69D6" w:rsidR="00F57060" w:rsidRPr="00F76055" w:rsidRDefault="00F57060" w:rsidP="00F57060">
            <w:pPr>
              <w:numPr>
                <w:ilvl w:val="0"/>
                <w:numId w:val="208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masovni ulov z uporabo feromonskih vab.</w:t>
            </w:r>
          </w:p>
          <w:p w14:paraId="29AD3C4B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Redno spremljanje (s pregledi in s pomočjo feromonskih vab).</w:t>
            </w:r>
          </w:p>
          <w:p w14:paraId="75EECB1B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F2BE0C" w14:textId="77777777" w:rsidR="00F57060" w:rsidRPr="005648F4" w:rsidRDefault="00F57060" w:rsidP="00F57060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5648F4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lastRenderedPageBreak/>
              <w:t>Beauveria</w:t>
            </w:r>
            <w:proofErr w:type="spellEnd"/>
            <w:r w:rsidRPr="005648F4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5648F4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5648F4">
              <w:rPr>
                <w:rFonts w:cs="Arial"/>
                <w:color w:val="00B050"/>
                <w:sz w:val="18"/>
                <w:szCs w:val="18"/>
                <w:lang w:eastAsia="sl-SI"/>
              </w:rPr>
              <w:t>, sev ATCC 7404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71BA49" w14:textId="77777777" w:rsidR="00F57060" w:rsidRPr="005648F4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5648F4">
              <w:rPr>
                <w:rFonts w:cs="Arial"/>
                <w:color w:val="00B050"/>
                <w:sz w:val="18"/>
                <w:szCs w:val="18"/>
                <w:lang w:eastAsia="sl-SI"/>
              </w:rPr>
              <w:t>Naturalis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0459E2" w14:textId="77777777" w:rsidR="00F57060" w:rsidRPr="005648F4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5648F4">
              <w:rPr>
                <w:rFonts w:cs="Arial"/>
                <w:color w:val="00B050"/>
                <w:sz w:val="18"/>
                <w:szCs w:val="18"/>
                <w:lang w:eastAsia="sl-SI"/>
              </w:rPr>
              <w:t>3,0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F92B5D" w14:textId="70EA1A42" w:rsidR="00F57060" w:rsidRPr="005648F4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5648F4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0156B7" w14:textId="77777777" w:rsidR="00F57060" w:rsidRPr="005648F4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5648F4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 strun</w:t>
            </w:r>
          </w:p>
        </w:tc>
      </w:tr>
      <w:tr w:rsidR="00F57060" w:rsidRPr="00F76055" w14:paraId="3E6FF4AC" w14:textId="77777777" w:rsidTr="00526FAF">
        <w:trPr>
          <w:trHeight w:val="885"/>
        </w:trPr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585F3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D0BBC8" w14:textId="77777777" w:rsidR="00F57060" w:rsidRPr="00F76055" w:rsidRDefault="00F57060" w:rsidP="00F57060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C0AEEA" w14:textId="5D77BD11" w:rsidR="00F57060" w:rsidRPr="00F57060" w:rsidRDefault="00F57060" w:rsidP="00F57060">
            <w:pPr>
              <w:jc w:val="left"/>
              <w:rPr>
                <w:rFonts w:cs="Arial"/>
                <w:i/>
                <w:iCs/>
                <w:sz w:val="18"/>
                <w:szCs w:val="18"/>
                <w:lang w:eastAsia="sl-SI"/>
              </w:rPr>
            </w:pPr>
            <w:proofErr w:type="spellStart"/>
            <w:r w:rsidRPr="00F57060">
              <w:rPr>
                <w:rFonts w:cs="Arial"/>
                <w:iCs/>
                <w:sz w:val="18"/>
                <w:szCs w:val="18"/>
                <w:lang w:eastAsia="sl-SI"/>
              </w:rPr>
              <w:t>teflut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0316E1" w14:textId="559D190E" w:rsidR="00F57060" w:rsidRPr="00F57060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57060">
              <w:rPr>
                <w:rFonts w:cs="Arial"/>
                <w:sz w:val="18"/>
                <w:szCs w:val="18"/>
                <w:lang w:eastAsia="sl-SI"/>
              </w:rPr>
              <w:t>Soilguard</w:t>
            </w:r>
            <w:proofErr w:type="spellEnd"/>
            <w:r w:rsidRPr="00F57060">
              <w:rPr>
                <w:rFonts w:cs="Arial"/>
                <w:sz w:val="18"/>
                <w:szCs w:val="18"/>
                <w:lang w:eastAsia="sl-SI"/>
              </w:rPr>
              <w:t xml:space="preserve"> 0,5 G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91A7B5" w14:textId="06D70CCD" w:rsidR="00F57060" w:rsidRPr="00F57060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57060">
              <w:rPr>
                <w:rFonts w:cs="Arial"/>
                <w:sz w:val="18"/>
                <w:szCs w:val="18"/>
                <w:lang w:eastAsia="sl-SI"/>
              </w:rPr>
              <w:t>15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B88DF" w14:textId="18EC91AB" w:rsidR="00F57060" w:rsidRPr="00F57060" w:rsidRDefault="002865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>
              <w:rPr>
                <w:rFonts w:cs="Arial"/>
                <w:sz w:val="18"/>
                <w:szCs w:val="18"/>
                <w:lang w:eastAsia="sl-SI"/>
              </w:rPr>
              <w:t>Č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1E9CBD" w14:textId="0312B85E" w:rsidR="00F57060" w:rsidRPr="00F57060" w:rsidRDefault="00F57060" w:rsidP="00F57060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57060">
              <w:rPr>
                <w:rFonts w:cs="Arial"/>
                <w:sz w:val="18"/>
                <w:szCs w:val="18"/>
                <w:lang w:eastAsia="sl-SI"/>
              </w:rPr>
              <w:t>Delno zmanjševanje številčnosti populacije strun</w:t>
            </w:r>
          </w:p>
        </w:tc>
      </w:tr>
      <w:tr w:rsidR="00F57060" w:rsidRPr="00F76055" w14:paraId="1C630BAD" w14:textId="77777777" w:rsidTr="007A49CC">
        <w:trPr>
          <w:trHeight w:val="125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0F6B5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Ogorčice koreninskih šišk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br/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Meloidogyn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)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954636" w14:textId="77777777" w:rsidR="00F57060" w:rsidRPr="00F76055" w:rsidRDefault="00F57060" w:rsidP="00F57060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4B351E5" w14:textId="77777777" w:rsidR="00F57060" w:rsidRPr="00F76055" w:rsidRDefault="00F57060" w:rsidP="00F57060">
            <w:pPr>
              <w:numPr>
                <w:ilvl w:val="0"/>
                <w:numId w:val="215"/>
              </w:numPr>
              <w:spacing w:after="160" w:line="259" w:lineRule="auto"/>
              <w:ind w:left="211" w:hanging="142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bCs/>
                <w:sz w:val="18"/>
                <w:szCs w:val="18"/>
              </w:rPr>
              <w:t xml:space="preserve">zdrav sadilni material, </w:t>
            </w:r>
          </w:p>
          <w:p w14:paraId="2E599496" w14:textId="77777777" w:rsidR="00F57060" w:rsidRPr="00F76055" w:rsidRDefault="00F57060" w:rsidP="00F57060">
            <w:pPr>
              <w:numPr>
                <w:ilvl w:val="0"/>
                <w:numId w:val="215"/>
              </w:numPr>
              <w:spacing w:after="160" w:line="259" w:lineRule="auto"/>
              <w:ind w:left="211" w:hanging="142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bCs/>
                <w:sz w:val="18"/>
                <w:szCs w:val="18"/>
              </w:rPr>
              <w:t xml:space="preserve">kolobar, </w:t>
            </w:r>
          </w:p>
          <w:p w14:paraId="3DA60287" w14:textId="77777777" w:rsidR="00F57060" w:rsidRPr="00F76055" w:rsidRDefault="00F57060" w:rsidP="00F57060">
            <w:pPr>
              <w:numPr>
                <w:ilvl w:val="0"/>
                <w:numId w:val="215"/>
              </w:numPr>
              <w:spacing w:after="160" w:line="259" w:lineRule="auto"/>
              <w:ind w:left="211" w:hanging="142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bCs/>
                <w:sz w:val="18"/>
                <w:szCs w:val="18"/>
              </w:rPr>
              <w:t>sajenje sadik paradižnika cepljenih na tolerantne/odporne podlage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BBCC30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opiram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950A6E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Velum prim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BDF242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62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038EB6" w14:textId="0B40542F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86D9EC" w14:textId="469CFDF9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Dovoljena samo uporaba preko kapljičnega sistema; 1-3 dni pred presajanjem</w:t>
            </w:r>
          </w:p>
        </w:tc>
      </w:tr>
      <w:tr w:rsidR="00F57060" w:rsidRPr="00F76055" w14:paraId="4991139A" w14:textId="77777777" w:rsidTr="007A49CC">
        <w:trPr>
          <w:trHeight w:val="512"/>
        </w:trPr>
        <w:tc>
          <w:tcPr>
            <w:tcW w:w="25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EC3B6A1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Polži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br/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imacidae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,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Gastropod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5541FC9A" w14:textId="77777777" w:rsidR="00F57060" w:rsidRPr="00F76055" w:rsidRDefault="00F57060" w:rsidP="00F57060">
            <w:pPr>
              <w:spacing w:line="259" w:lineRule="auto"/>
              <w:jc w:val="left"/>
              <w:rPr>
                <w:rFonts w:cs="Arial"/>
                <w:b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sz w:val="18"/>
                <w:szCs w:val="18"/>
                <w:u w:val="single"/>
              </w:rPr>
              <w:t>Agrotehnični ukrepi:</w:t>
            </w:r>
          </w:p>
          <w:p w14:paraId="5F849009" w14:textId="77777777" w:rsidR="00F57060" w:rsidRPr="00F76055" w:rsidRDefault="00F57060" w:rsidP="00F57060">
            <w:pPr>
              <w:numPr>
                <w:ilvl w:val="0"/>
                <w:numId w:val="216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ničevanje plevelov in košnja zarasti, </w:t>
            </w:r>
          </w:p>
          <w:p w14:paraId="7B969F47" w14:textId="77777777" w:rsidR="00F57060" w:rsidRPr="00F76055" w:rsidRDefault="00F57060" w:rsidP="00F57060">
            <w:pPr>
              <w:numPr>
                <w:ilvl w:val="0"/>
                <w:numId w:val="216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vzdrževanje čiste okolice (brez mest, kjer se zadržujejo polži).</w:t>
            </w:r>
          </w:p>
          <w:p w14:paraId="5C696A37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1CB0E6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etaldehid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BB3722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elaflo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imex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3EC315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7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CECB27" w14:textId="3C2E6998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547ECB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dovoljeno od setve do stadija prvega lista</w:t>
            </w:r>
          </w:p>
        </w:tc>
      </w:tr>
      <w:tr w:rsidR="00F57060" w:rsidRPr="00F76055" w14:paraId="34A6A118" w14:textId="77777777" w:rsidTr="007A49CC">
        <w:trPr>
          <w:trHeight w:val="4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A9DD53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9CA5F2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972B3B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železov fosfat</w:t>
            </w:r>
          </w:p>
          <w:p w14:paraId="1E6222A5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  <w:p w14:paraId="35D7CDDD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015A6C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lantell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rio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roti polž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F6B17B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8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03AA20" w14:textId="1CB3956D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A283C9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67859630" w14:textId="77777777" w:rsidTr="007A49CC">
        <w:trPr>
          <w:trHeight w:val="23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7EDED9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380F76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5F99B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35A40D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redstvo proti polž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E33A0D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4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36C875" w14:textId="0C8E511B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B51223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4BBBB316" w14:textId="77777777" w:rsidTr="007A49CC">
        <w:trPr>
          <w:trHeight w:val="46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DFA89A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53C468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A2A6EB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EA56BF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Comp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redstvo proti polž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E9AE7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96EA1" w14:textId="479EEEE0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F5E0BE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2F8D422D" w14:textId="77777777" w:rsidTr="007A49CC">
        <w:trPr>
          <w:trHeight w:val="26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D23991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F76310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A05286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8AC64F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erramol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E68031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D0BA2E" w14:textId="016FB6E0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836382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43600977" w14:textId="77777777" w:rsidTr="00286560">
        <w:trPr>
          <w:trHeight w:val="195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18D07C9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A70A772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4C32A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4FFABF" w14:textId="1913AC00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Ferrocious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35F15" w14:textId="002F47E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7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37F79" w14:textId="505A2D54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E0C71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F57060" w:rsidRPr="00F76055" w14:paraId="719E0545" w14:textId="77777777" w:rsidTr="00286560">
        <w:trPr>
          <w:trHeight w:val="255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7B177BB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E4B1AA0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492FDD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BDEC8E" w14:textId="4FA310B2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Hierro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28D110" w14:textId="1BBB154E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9259B" w14:textId="2E89DE7C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4A07F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F57060" w:rsidRPr="00F76055" w14:paraId="0264C602" w14:textId="77777777" w:rsidTr="00286560">
        <w:trPr>
          <w:trHeight w:val="39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308AEB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4E39A8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06A52A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FB32E0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Iron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r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DB5D2B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7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921164" w14:textId="3A22D9A8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1E9D7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Število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je omejeno z največjim dovoljenim skupnim odmerkom na isti površini, ki znaša 28 kg/ha na leto</w:t>
            </w:r>
          </w:p>
        </w:tc>
      </w:tr>
      <w:tr w:rsidR="00F57060" w:rsidRPr="00F76055" w14:paraId="0DD8EF2C" w14:textId="77777777" w:rsidTr="007A49CC">
        <w:trPr>
          <w:trHeight w:val="371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0CF997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FCFFEE8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72EE29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27799A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Naturen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redstvo proti polž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0F990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22E360" w14:textId="6481FF86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79C074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715285D9" w14:textId="77777777" w:rsidTr="007A49CC">
        <w:trPr>
          <w:trHeight w:val="378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5C13F8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76F8A6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2DACD4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4C2784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olžomo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vaba za polž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94DF60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4A3959" w14:textId="02DE3205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86CC24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57060" w:rsidRPr="00F76055" w14:paraId="43425487" w14:textId="77777777" w:rsidTr="007A49CC">
        <w:trPr>
          <w:trHeight w:val="26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E5D0F1" w14:textId="77777777" w:rsidR="00F57060" w:rsidRPr="00F76055" w:rsidRDefault="00F57060" w:rsidP="00F570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8D71CF" w14:textId="77777777" w:rsidR="00F57060" w:rsidRPr="00F76055" w:rsidRDefault="00F57060" w:rsidP="00F570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53FE3F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4D8DE0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olabi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roti polž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48C628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E6C912" w14:textId="0771D7AA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BC7786" w14:textId="77777777" w:rsidR="00F57060" w:rsidRPr="00F76055" w:rsidRDefault="00F57060" w:rsidP="00F570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</w:tbl>
    <w:p w14:paraId="409911D3" w14:textId="3DADA51E" w:rsidR="006D5398" w:rsidRPr="00F76055" w:rsidRDefault="006D5398" w:rsidP="006D5398"/>
    <w:p w14:paraId="49A44ADC" w14:textId="77777777" w:rsidR="00DB4437" w:rsidRPr="00F76055" w:rsidRDefault="00DB4437" w:rsidP="006D5398"/>
    <w:p w14:paraId="1D523214" w14:textId="743E0755" w:rsidR="006D5398" w:rsidRPr="00F76055" w:rsidRDefault="009D4B2D" w:rsidP="00DB4437">
      <w:pPr>
        <w:pStyle w:val="Naslov2"/>
        <w:spacing w:before="0" w:after="0"/>
        <w:rPr>
          <w:lang w:val="sl-SI"/>
        </w:rPr>
      </w:pPr>
      <w:bookmarkStart w:id="693" w:name="_Toc167122176"/>
      <w:bookmarkStart w:id="694" w:name="_Toc167122411"/>
      <w:bookmarkStart w:id="695" w:name="_Toc170778128"/>
      <w:r w:rsidRPr="00F76055">
        <w:rPr>
          <w:lang w:val="sl-SI"/>
        </w:rPr>
        <w:t>INTEGRIRANO VARSTVO JAJČEVCA</w:t>
      </w:r>
      <w:bookmarkEnd w:id="682"/>
      <w:bookmarkEnd w:id="683"/>
      <w:bookmarkEnd w:id="684"/>
      <w:bookmarkEnd w:id="685"/>
      <w:bookmarkEnd w:id="686"/>
      <w:r w:rsidR="006D5398" w:rsidRPr="00F76055">
        <w:rPr>
          <w:lang w:val="sl-SI"/>
        </w:rPr>
        <w:t xml:space="preserve"> V ZAVAROVANIH PROSTORIH</w:t>
      </w:r>
      <w:bookmarkEnd w:id="693"/>
      <w:bookmarkEnd w:id="694"/>
      <w:bookmarkEnd w:id="695"/>
    </w:p>
    <w:p w14:paraId="0AAC2B8A" w14:textId="77777777" w:rsidR="00DB4437" w:rsidRPr="00F76055" w:rsidRDefault="00DB4437" w:rsidP="00DB4437"/>
    <w:tbl>
      <w:tblPr>
        <w:tblW w:w="15309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52"/>
        <w:gridCol w:w="2977"/>
        <w:gridCol w:w="2551"/>
        <w:gridCol w:w="2268"/>
        <w:gridCol w:w="1559"/>
        <w:gridCol w:w="1701"/>
        <w:gridCol w:w="1701"/>
      </w:tblGrid>
      <w:tr w:rsidR="006D5398" w:rsidRPr="00F76055" w14:paraId="5E5840FA" w14:textId="77777777" w:rsidTr="007A49CC">
        <w:trPr>
          <w:trHeight w:val="510"/>
          <w:tblHeader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</w:tcPr>
          <w:p w14:paraId="32A0A3B4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7B504FC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68D1428" w14:textId="77777777" w:rsidR="006D5398" w:rsidRPr="00F76055" w:rsidRDefault="006D5398" w:rsidP="006D5398">
            <w:pPr>
              <w:jc w:val="left"/>
              <w:rPr>
                <w:rFonts w:cs="Arial"/>
                <w:i/>
                <w:iCs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D4B2FD9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877988F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F248230" w14:textId="3D6E69D4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</w:rPr>
              <w:t>KARENCA</w:t>
            </w:r>
            <w:r w:rsidR="00965D48" w:rsidRPr="00F76055">
              <w:rPr>
                <w:rFonts w:eastAsia="Calibri" w:cs="Arial"/>
                <w:b/>
                <w:bCs/>
                <w:sz w:val="18"/>
                <w:szCs w:val="18"/>
              </w:rPr>
              <w:t xml:space="preserve"> (dni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6A335EB" w14:textId="77777777" w:rsidR="006D5398" w:rsidRPr="00F76055" w:rsidRDefault="006D5398" w:rsidP="006D5398">
            <w:pPr>
              <w:jc w:val="left"/>
              <w:rPr>
                <w:rFonts w:cs="Arial"/>
                <w:i/>
                <w:iCs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965D48" w:rsidRPr="00F76055" w14:paraId="1FBF972F" w14:textId="77777777" w:rsidTr="007A49CC">
        <w:trPr>
          <w:trHeight w:val="510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AC19108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lang w:eastAsia="sl-SI"/>
              </w:rPr>
              <w:t>Padavica sadik</w:t>
            </w:r>
            <w:r w:rsidRPr="00F76055">
              <w:rPr>
                <w:rFonts w:cs="Arial"/>
                <w:sz w:val="18"/>
                <w:szCs w:val="18"/>
                <w:lang w:eastAsia="sl-SI"/>
              </w:rPr>
              <w:t xml:space="preserve"> oz. glivične bolezni sejančkov in sadik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E5D46B" w14:textId="77777777" w:rsidR="006D5398" w:rsidRPr="00F76055" w:rsidRDefault="006D5398" w:rsidP="006D5398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212F819" w14:textId="77777777" w:rsidR="006D5398" w:rsidRPr="00F76055" w:rsidRDefault="006D5398" w:rsidP="00B84EF7">
            <w:pPr>
              <w:numPr>
                <w:ilvl w:val="0"/>
                <w:numId w:val="196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setev v neokužen substrat, </w:t>
            </w:r>
          </w:p>
          <w:p w14:paraId="2CC487DD" w14:textId="77777777" w:rsidR="006D5398" w:rsidRPr="00F76055" w:rsidRDefault="006D5398" w:rsidP="00B84EF7">
            <w:pPr>
              <w:numPr>
                <w:ilvl w:val="0"/>
                <w:numId w:val="196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uporaba zdravega, certificiranega semena,</w:t>
            </w:r>
          </w:p>
          <w:p w14:paraId="0A9CE648" w14:textId="77777777" w:rsidR="006D5398" w:rsidRPr="00F76055" w:rsidRDefault="006D5398" w:rsidP="00B84EF7">
            <w:pPr>
              <w:numPr>
                <w:ilvl w:val="0"/>
                <w:numId w:val="196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sajenje odpornejših sort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3B1D17" w14:textId="77777777" w:rsidR="006D5398" w:rsidRPr="00F76055" w:rsidRDefault="006D5398" w:rsidP="006D5398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v J1446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D7D964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restop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BBA999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5%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660502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DB00EE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Pythi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,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lternari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,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Phytophtor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,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Sclerotini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sclerotio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Fusari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,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Rhizocton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solan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na sejančkih in sadikah vrtnin</w:t>
            </w:r>
          </w:p>
        </w:tc>
      </w:tr>
      <w:tr w:rsidR="00965D48" w:rsidRPr="00F76055" w14:paraId="4DA1761B" w14:textId="77777777" w:rsidTr="007A49CC">
        <w:trPr>
          <w:trHeight w:val="51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17AF0F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A382C7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DCEC33" w14:textId="77777777" w:rsidR="006D5398" w:rsidRPr="00F76055" w:rsidRDefault="006D5398" w:rsidP="006D5398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v J144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5E4D8D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resto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D1D8CA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00-500 g/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  <w:lang w:eastAsia="sl-SI"/>
              </w:rPr>
              <w:t>3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768A90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ČU</w:t>
            </w: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E6D3C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</w:tr>
      <w:tr w:rsidR="00965D48" w:rsidRPr="00F76055" w14:paraId="4FC4AA40" w14:textId="77777777" w:rsidTr="007A49CC">
        <w:trPr>
          <w:trHeight w:val="656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3CC572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6F85E0" w14:textId="77777777" w:rsidR="006D5398" w:rsidRPr="00F76055" w:rsidRDefault="006D5398" w:rsidP="006D5398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6FA595" w14:textId="70EA21C5" w:rsidR="006D5398" w:rsidRPr="00F76055" w:rsidRDefault="006D5398" w:rsidP="006D5398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oligandr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="005648F4" w:rsidRPr="005648F4">
              <w:rPr>
                <w:rFonts w:cs="Arial"/>
                <w:color w:val="00B050"/>
                <w:sz w:val="18"/>
                <w:szCs w:val="18"/>
                <w:lang w:eastAsia="sl-SI"/>
              </w:rPr>
              <w:t>sev</w:t>
            </w:r>
            <w:r w:rsidR="005648F4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3042B6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olyversum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7C0413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0,0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oz. 50 g/100 L vode oz. 0,2 kg/ha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54370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E90729" w14:textId="563F1E43" w:rsidR="006D5398" w:rsidRPr="00F76055" w:rsidRDefault="005B0D67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5648F4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  <w:r w:rsidR="006D5398"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; Namaka se tako, da se izvede eno potapljanje koreninske grude mladih sadik pred presajanjem.</w:t>
            </w:r>
          </w:p>
        </w:tc>
      </w:tr>
      <w:tr w:rsidR="00965D48" w:rsidRPr="00F76055" w14:paraId="52D44024" w14:textId="77777777" w:rsidTr="007A49CC">
        <w:trPr>
          <w:trHeight w:val="242"/>
        </w:trPr>
        <w:tc>
          <w:tcPr>
            <w:tcW w:w="25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6C44AD7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lang w:eastAsia="sl-SI"/>
              </w:rPr>
              <w:t>Paradižnikova (krompirjeva) plesen</w:t>
            </w:r>
            <w:r w:rsidRPr="00F76055">
              <w:rPr>
                <w:rFonts w:cs="Arial"/>
                <w:i/>
                <w:iCs/>
                <w:sz w:val="18"/>
                <w:szCs w:val="18"/>
                <w:lang w:eastAsia="sl-SI"/>
              </w:rPr>
              <w:br/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  <w:lang w:eastAsia="sl-SI"/>
              </w:rPr>
              <w:t>Phytophto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  <w:lang w:eastAsia="sl-SI"/>
              </w:rPr>
              <w:t>infestan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3780207" w14:textId="77777777" w:rsidR="006D5398" w:rsidRPr="00F76055" w:rsidRDefault="006D5398" w:rsidP="006D5398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DF2C445" w14:textId="77777777" w:rsidR="006D5398" w:rsidRPr="00F76055" w:rsidRDefault="006D5398" w:rsidP="00B84EF7">
            <w:pPr>
              <w:numPr>
                <w:ilvl w:val="0"/>
                <w:numId w:val="197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širok kolobar, </w:t>
            </w:r>
          </w:p>
          <w:p w14:paraId="4560837A" w14:textId="77777777" w:rsidR="006D5398" w:rsidRPr="00F76055" w:rsidRDefault="006D5398" w:rsidP="00B84EF7">
            <w:pPr>
              <w:numPr>
                <w:ilvl w:val="0"/>
                <w:numId w:val="197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posevki krompirja naj bodo čim bolj oddaljeni od pridelave paradižnika, </w:t>
            </w:r>
          </w:p>
          <w:p w14:paraId="22A0B531" w14:textId="77777777" w:rsidR="006D5398" w:rsidRPr="00F76055" w:rsidRDefault="006D5398" w:rsidP="00B84EF7">
            <w:pPr>
              <w:numPr>
                <w:ilvl w:val="0"/>
                <w:numId w:val="197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odstranjevanje </w:t>
            </w:r>
            <w:proofErr w:type="spellStart"/>
            <w:r w:rsidRPr="00F76055">
              <w:rPr>
                <w:rFonts w:eastAsia="Calibri" w:cs="Arial"/>
                <w:sz w:val="18"/>
                <w:szCs w:val="18"/>
              </w:rPr>
              <w:t>samosevcev</w:t>
            </w:r>
            <w:proofErr w:type="spellEnd"/>
            <w:r w:rsidRPr="00F76055">
              <w:rPr>
                <w:rFonts w:eastAsia="Calibri" w:cs="Arial"/>
                <w:sz w:val="18"/>
                <w:szCs w:val="18"/>
              </w:rPr>
              <w:t xml:space="preserve"> krompirja,</w:t>
            </w:r>
            <w:r w:rsidRPr="00F76055">
              <w:rPr>
                <w:rFonts w:eastAsia="Calibri" w:cs="Arial"/>
                <w:color w:val="FF0000"/>
                <w:sz w:val="18"/>
                <w:szCs w:val="18"/>
              </w:rPr>
              <w:t xml:space="preserve"> </w:t>
            </w:r>
          </w:p>
          <w:p w14:paraId="0A53D26D" w14:textId="77777777" w:rsidR="006D5398" w:rsidRPr="00F76055" w:rsidRDefault="006D5398" w:rsidP="00B84EF7">
            <w:pPr>
              <w:numPr>
                <w:ilvl w:val="0"/>
                <w:numId w:val="197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skrb za zračnost nasadov (razdalja sajenja, odstranjevanje zalistnikov, zračenje rastlinjakov),</w:t>
            </w:r>
          </w:p>
          <w:p w14:paraId="4CBC46DC" w14:textId="77777777" w:rsidR="006D5398" w:rsidRPr="00F76055" w:rsidRDefault="006D5398" w:rsidP="00B84EF7">
            <w:pPr>
              <w:numPr>
                <w:ilvl w:val="0"/>
                <w:numId w:val="197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uravnoteženo namakanje in gnojenje.</w:t>
            </w:r>
          </w:p>
          <w:p w14:paraId="6DF746A7" w14:textId="77777777" w:rsidR="006D5398" w:rsidRPr="00F76055" w:rsidRDefault="006D5398" w:rsidP="006D5398">
            <w:pPr>
              <w:spacing w:after="160" w:line="259" w:lineRule="auto"/>
              <w:jc w:val="left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425E619D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zoksistrobin</w:t>
            </w:r>
            <w:proofErr w:type="spellEnd"/>
          </w:p>
          <w:p w14:paraId="39D3A212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FD64CF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irado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25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110BA0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F7DC55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CC6F3D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3-krat v rastni sezoni</w:t>
            </w:r>
          </w:p>
        </w:tc>
      </w:tr>
      <w:tr w:rsidR="00965D48" w:rsidRPr="00F76055" w14:paraId="578A26CD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AD7BC5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72147A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hideMark/>
          </w:tcPr>
          <w:p w14:paraId="308852FB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E425AC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rtiva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86240E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220E92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95B694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965D48" w:rsidRPr="00F76055" w14:paraId="6CA4DFDF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FF7AE9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91B20D4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C712DE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2BD526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aftr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AZT 25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9CC814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B486BA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A150C7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965D48" w:rsidRPr="00F76055" w14:paraId="29AD03BB" w14:textId="77777777" w:rsidTr="007A49CC">
        <w:trPr>
          <w:trHeight w:val="593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2D5857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A2AB7E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99C8DA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aker v obliki bakrovega hidroksid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BB495C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Kocid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20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FA1321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BCC87B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63FB50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Pri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na prostem uporaba ročne škropilnice ni dovoljena!</w:t>
            </w:r>
          </w:p>
        </w:tc>
      </w:tr>
      <w:tr w:rsidR="00965D48" w:rsidRPr="00F76055" w14:paraId="649F5A90" w14:textId="77777777" w:rsidTr="007A49CC">
        <w:trPr>
          <w:trHeight w:val="389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74E456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68BB6B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ABB3C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aker v obliki bakrovega oksid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1DAB96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ord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75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4C7B92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2D8754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AD5B96" w14:textId="77777777" w:rsidR="006D5398" w:rsidRPr="00F76055" w:rsidRDefault="006D5398" w:rsidP="006D5398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965D48" w:rsidRPr="00F76055" w14:paraId="5176586D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6234AE" w14:textId="77777777" w:rsidR="006D5398" w:rsidRPr="00F76055" w:rsidRDefault="006D5398" w:rsidP="006D5398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8BE667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12EC8A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iazofamid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092BEB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Ranma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to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E6C2A5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C5F98D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03663F" w14:textId="77777777" w:rsidR="006D5398" w:rsidRPr="00F76055" w:rsidRDefault="006D5398" w:rsidP="006D53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286560" w:rsidRPr="00F76055" w14:paraId="6ABEDF6F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FDF258B" w14:textId="77777777" w:rsidR="00286560" w:rsidRPr="00F76055" w:rsidRDefault="00286560" w:rsidP="00286560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EB0082E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36BFE0" w14:textId="04A1CF70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sz w:val="18"/>
                <w:szCs w:val="18"/>
                <w:lang w:eastAsia="sl-SI"/>
              </w:rPr>
              <w:t>mandipromid</w:t>
            </w:r>
            <w:proofErr w:type="spellEnd"/>
            <w:r>
              <w:rPr>
                <w:rFonts w:cs="Arial"/>
                <w:sz w:val="18"/>
                <w:szCs w:val="18"/>
                <w:lang w:eastAsia="sl-SI"/>
              </w:rPr>
              <w:t xml:space="preserve"> + </w:t>
            </w:r>
            <w:proofErr w:type="spellStart"/>
            <w:r>
              <w:rPr>
                <w:rFonts w:cs="Arial"/>
                <w:sz w:val="18"/>
                <w:szCs w:val="18"/>
                <w:lang w:eastAsia="sl-SI"/>
              </w:rPr>
              <w:t>oksatiapiprol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6BD542" w14:textId="4167DCCF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sz w:val="18"/>
                <w:szCs w:val="18"/>
                <w:lang w:eastAsia="sl-SI"/>
              </w:rPr>
              <w:t>Orondis</w:t>
            </w:r>
            <w:proofErr w:type="spellEnd"/>
            <w:r>
              <w:rPr>
                <w:rFonts w:cs="Arial"/>
                <w:sz w:val="18"/>
                <w:szCs w:val="18"/>
                <w:lang w:eastAsia="sl-SI"/>
              </w:rPr>
              <w:t xml:space="preserve"> ev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1197F" w14:textId="488EC6EB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cs="Arial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9BF2C7" w14:textId="2871F76B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BDADBC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286560" w:rsidRPr="00F76055" w14:paraId="018BEA37" w14:textId="77777777" w:rsidTr="007A49CC">
        <w:trPr>
          <w:trHeight w:val="853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2B29C2" w14:textId="77777777" w:rsidR="00286560" w:rsidRPr="00F76055" w:rsidRDefault="00286560" w:rsidP="00286560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EDE15A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EB066C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andipropamid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+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ksatiapipronil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623714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rond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ultr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E7A594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4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C7D1CB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826FA" w14:textId="0E2CF324" w:rsidR="00286560" w:rsidRPr="005648F4" w:rsidRDefault="00286560" w:rsidP="002865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5648F4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Manjša uporaba</w:t>
            </w:r>
          </w:p>
        </w:tc>
      </w:tr>
      <w:tr w:rsidR="00286560" w:rsidRPr="00F76055" w14:paraId="3886E238" w14:textId="77777777" w:rsidTr="007A49CC">
        <w:trPr>
          <w:trHeight w:val="270"/>
        </w:trPr>
        <w:tc>
          <w:tcPr>
            <w:tcW w:w="25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6FA4E598" w14:textId="77777777" w:rsidR="00286560" w:rsidRPr="00F76055" w:rsidRDefault="00286560" w:rsidP="002865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Črna listna pegavost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lternar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orri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f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s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olan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2408D91B" w14:textId="77777777" w:rsidR="00286560" w:rsidRPr="00F76055" w:rsidRDefault="00286560" w:rsidP="00286560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27D9A95" w14:textId="77777777" w:rsidR="00286560" w:rsidRPr="00F76055" w:rsidRDefault="00286560" w:rsidP="00286560">
            <w:pPr>
              <w:numPr>
                <w:ilvl w:val="0"/>
                <w:numId w:val="198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color w:val="00B0F0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lastRenderedPageBreak/>
              <w:t>skrb za zračnost nasadov (razdalja sajenja, odstranjevanje zalistnikov, zračenje rastlinjakov),</w:t>
            </w:r>
            <w:r w:rsidRPr="00F76055">
              <w:rPr>
                <w:rFonts w:eastAsia="Calibri" w:cs="Arial"/>
                <w:color w:val="00B0F0"/>
                <w:sz w:val="18"/>
                <w:szCs w:val="18"/>
              </w:rPr>
              <w:t xml:space="preserve"> </w:t>
            </w:r>
          </w:p>
          <w:p w14:paraId="279FFB54" w14:textId="77777777" w:rsidR="00286560" w:rsidRPr="00F76055" w:rsidRDefault="00286560" w:rsidP="00286560">
            <w:pPr>
              <w:numPr>
                <w:ilvl w:val="0"/>
                <w:numId w:val="198"/>
              </w:numPr>
              <w:spacing w:after="160" w:line="259" w:lineRule="auto"/>
              <w:ind w:left="210" w:hanging="210"/>
              <w:contextualSpacing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uravnoteženo namakanje in gnojenje.</w:t>
            </w:r>
          </w:p>
        </w:tc>
        <w:tc>
          <w:tcPr>
            <w:tcW w:w="25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3F799E02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lastRenderedPageBreak/>
              <w:t>azoksistrob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AF9110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irado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25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5CE096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720C92A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D20E98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286560" w:rsidRPr="00F76055" w14:paraId="36844568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A141B5" w14:textId="77777777" w:rsidR="00286560" w:rsidRPr="00F76055" w:rsidRDefault="00286560" w:rsidP="002865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27B8C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F2A6594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87AFB0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rtiva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6BD35F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B98B495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54A67F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286560" w:rsidRPr="00F76055" w14:paraId="6B5A9AD4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677682" w14:textId="77777777" w:rsidR="00286560" w:rsidRPr="00F76055" w:rsidRDefault="00286560" w:rsidP="002865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3A16E5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D157A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7DAB56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aftr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AZT 25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22B6B1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BC783D6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1972ED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286560" w:rsidRPr="00F76055" w14:paraId="49BABC7D" w14:textId="77777777" w:rsidTr="007A49CC">
        <w:trPr>
          <w:trHeight w:val="1018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2A1B8" w14:textId="77777777" w:rsidR="00286560" w:rsidRPr="00F76055" w:rsidRDefault="00286560" w:rsidP="002865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32C3EC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92F16E" w14:textId="77777777" w:rsidR="00286560" w:rsidRPr="00F76055" w:rsidRDefault="00286560" w:rsidP="00286560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v FZB2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44C161" w14:textId="77777777" w:rsidR="00286560" w:rsidRPr="00F76055" w:rsidRDefault="00286560" w:rsidP="002865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aegro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BB9DD3" w14:textId="77777777" w:rsidR="00286560" w:rsidRPr="00F76055" w:rsidRDefault="00286560" w:rsidP="002865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185-0,37 kg/ha (Najvišji skupni odmerek 4,44 kg/ha na rastni cikel rastline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EA27D98" w14:textId="77777777" w:rsidR="00286560" w:rsidRPr="00F76055" w:rsidRDefault="00286560" w:rsidP="002865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B9172C" w14:textId="77777777" w:rsidR="00286560" w:rsidRPr="00F76055" w:rsidRDefault="00286560" w:rsidP="002865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 istem zemljišču tretira največ dvanajst krat v eni rastni dobi.</w:t>
            </w:r>
          </w:p>
        </w:tc>
      </w:tr>
      <w:tr w:rsidR="00286560" w:rsidRPr="00F76055" w14:paraId="6C99CD11" w14:textId="77777777" w:rsidTr="007A49CC">
        <w:trPr>
          <w:trHeight w:val="41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DDE885" w14:textId="77777777" w:rsidR="00286560" w:rsidRPr="00F76055" w:rsidRDefault="00286560" w:rsidP="00286560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2DF961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4C785" w14:textId="77777777" w:rsidR="00286560" w:rsidRPr="00F76055" w:rsidRDefault="00286560" w:rsidP="002865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aker v obliki bakrovega oksid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270585" w14:textId="77777777" w:rsidR="00286560" w:rsidRPr="00F76055" w:rsidRDefault="00286560" w:rsidP="002865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ord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75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0B8EBD" w14:textId="77777777" w:rsidR="00286560" w:rsidRPr="00F76055" w:rsidRDefault="00286560" w:rsidP="002865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36FD72D" w14:textId="77777777" w:rsidR="00286560" w:rsidRPr="00F76055" w:rsidRDefault="00286560" w:rsidP="00286560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ED68D" w14:textId="77777777" w:rsidR="00286560" w:rsidRPr="00F76055" w:rsidRDefault="00286560" w:rsidP="00286560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DF0B61" w:rsidRPr="00F76055" w14:paraId="3B5686D2" w14:textId="77777777" w:rsidTr="00DF0B61">
        <w:trPr>
          <w:trHeight w:val="219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FEA29E0" w14:textId="77777777" w:rsidR="00DF0B61" w:rsidRPr="00F76055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5554CEA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4A558" w14:textId="59FE4A36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sz w:val="18"/>
                <w:szCs w:val="18"/>
                <w:lang w:eastAsia="sl-SI"/>
              </w:rPr>
              <w:t>mandipromid</w:t>
            </w:r>
            <w:proofErr w:type="spellEnd"/>
            <w:r>
              <w:rPr>
                <w:rFonts w:cs="Arial"/>
                <w:sz w:val="18"/>
                <w:szCs w:val="18"/>
                <w:lang w:eastAsia="sl-SI"/>
              </w:rPr>
              <w:t xml:space="preserve"> + </w:t>
            </w:r>
            <w:proofErr w:type="spellStart"/>
            <w:r>
              <w:rPr>
                <w:rFonts w:cs="Arial"/>
                <w:sz w:val="18"/>
                <w:szCs w:val="18"/>
                <w:lang w:eastAsia="sl-SI"/>
              </w:rPr>
              <w:t>oksatiapiprol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F7EFDE" w14:textId="46A42054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sz w:val="18"/>
                <w:szCs w:val="18"/>
                <w:lang w:eastAsia="sl-SI"/>
              </w:rPr>
              <w:t>Orondis</w:t>
            </w:r>
            <w:proofErr w:type="spellEnd"/>
            <w:r>
              <w:rPr>
                <w:rFonts w:cs="Arial"/>
                <w:sz w:val="18"/>
                <w:szCs w:val="18"/>
                <w:lang w:eastAsia="sl-SI"/>
              </w:rPr>
              <w:t xml:space="preserve"> ev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9FBC1" w14:textId="217915AD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cs="Arial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4FBE85D" w14:textId="3D415B8C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0E1C0A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DF0B61" w:rsidRPr="00F76055" w14:paraId="196613AA" w14:textId="77777777" w:rsidTr="007A49CC">
        <w:trPr>
          <w:trHeight w:val="50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5CE9F4" w14:textId="77777777" w:rsidR="00DF0B61" w:rsidRPr="00F76055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881B51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8CDEEC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ksapiroksad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+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difenokonazol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50DE2D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ercad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pl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68210B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7C85B6A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67E918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DF0B61" w:rsidRPr="00F76055" w14:paraId="09CB33A6" w14:textId="77777777" w:rsidTr="007A49CC">
        <w:trPr>
          <w:trHeight w:val="260"/>
        </w:trPr>
        <w:tc>
          <w:tcPr>
            <w:tcW w:w="2552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0D2158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Pepelovka razhudnikovk   </w:t>
            </w:r>
            <w:r w:rsidRPr="00F76055">
              <w:rPr>
                <w:rFonts w:cs="Arial"/>
                <w:b/>
                <w:bCs/>
                <w:i/>
                <w:iCs/>
                <w:color w:val="000000"/>
                <w:sz w:val="18"/>
                <w:szCs w:val="18"/>
                <w:lang w:eastAsia="sl-SI"/>
              </w:rPr>
              <w:t xml:space="preserve">   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eveillul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auric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  <w:p w14:paraId="14224F75" w14:textId="77777777" w:rsidR="00DF0B61" w:rsidRPr="00F76055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  <w:p w14:paraId="0AF01EEE" w14:textId="79FAA073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Paradižnikova pepelovka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br/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Golovinomyce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ycopersic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  <w:p w14:paraId="38DF3421" w14:textId="77777777" w:rsidR="00DF0B61" w:rsidRPr="00F76055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  <w:p w14:paraId="65DF9B25" w14:textId="77777777" w:rsidR="00DF0B61" w:rsidRPr="00F76055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Pepelovke iz rodu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Erysiphe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rysiphace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4FCD61" w14:textId="77777777" w:rsidR="00DF0B61" w:rsidRPr="00F76055" w:rsidRDefault="00DF0B61" w:rsidP="00DF0B61">
            <w:pPr>
              <w:spacing w:line="259" w:lineRule="auto"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 </w:t>
            </w: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686F480" w14:textId="77777777" w:rsidR="00DF0B61" w:rsidRPr="00F76055" w:rsidRDefault="00DF0B61" w:rsidP="00DF0B61">
            <w:pPr>
              <w:numPr>
                <w:ilvl w:val="0"/>
                <w:numId w:val="199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skrb za zračnost nasadov (razdalja sajenja, odstranjevanje zalistnikov, zračenje rastlinjakov), </w:t>
            </w:r>
          </w:p>
          <w:p w14:paraId="625ED2C7" w14:textId="77777777" w:rsidR="00DF0B61" w:rsidRPr="00F76055" w:rsidRDefault="00DF0B61" w:rsidP="00DF0B61">
            <w:pPr>
              <w:numPr>
                <w:ilvl w:val="0"/>
                <w:numId w:val="199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uravnoteženo namakanje in gnojenje. </w:t>
            </w:r>
          </w:p>
          <w:p w14:paraId="6AC8F4EE" w14:textId="77777777" w:rsidR="00DF0B61" w:rsidRPr="00F76055" w:rsidRDefault="00DF0B61" w:rsidP="00DF0B61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 </w:t>
            </w:r>
          </w:p>
          <w:p w14:paraId="3A694A18" w14:textId="77777777" w:rsidR="00DF0B61" w:rsidRPr="00F76055" w:rsidRDefault="00DF0B61" w:rsidP="00DF0B61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4C4977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zoksistrob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AB56C3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irado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25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2C4C7C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7EFC20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B319E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DF0B61" w:rsidRPr="00F76055" w14:paraId="6C5E7C79" w14:textId="77777777" w:rsidTr="007A49CC">
        <w:trPr>
          <w:trHeight w:val="26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91216" w14:textId="77777777" w:rsidR="00DF0B61" w:rsidRPr="00F76055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7CB54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04097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0AA9FD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rtiva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280D2C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8E4F04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7A1403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DF0B61" w:rsidRPr="00F76055" w14:paraId="66E1D5ED" w14:textId="77777777" w:rsidTr="007A49CC">
        <w:trPr>
          <w:trHeight w:val="25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A0F6F" w14:textId="77777777" w:rsidR="00DF0B61" w:rsidRPr="00F76055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F21AA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0B58D6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5C011A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aftr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AZT 25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A329EC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18C16A7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4DEF4B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DF0B61" w:rsidRPr="00F76055" w14:paraId="69750FAE" w14:textId="77777777" w:rsidTr="007A49CC">
        <w:trPr>
          <w:trHeight w:val="50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8E275" w14:textId="77777777" w:rsidR="00DF0B61" w:rsidRPr="00F76055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45190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9B77C" w14:textId="77777777" w:rsidR="00DF0B61" w:rsidRPr="00F76055" w:rsidRDefault="00DF0B61" w:rsidP="00DF0B6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var.</w:t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planta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ev D74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B101E6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myl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X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2C1A7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5 - 2,5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5EBE921" w14:textId="73CDCFAE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5B5913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Največ 6 krat, časovni interval med posameznimi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je 7 do 10 dni.</w:t>
            </w:r>
          </w:p>
        </w:tc>
      </w:tr>
      <w:tr w:rsidR="00DF0B61" w:rsidRPr="00F76055" w14:paraId="4BFE69C3" w14:textId="77777777" w:rsidTr="007A49CC">
        <w:trPr>
          <w:trHeight w:val="50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787FD" w14:textId="77777777" w:rsidR="00DF0B61" w:rsidRPr="00F76055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8BF77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607CD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v FZB2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563FEE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aegro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DF5C0F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185-0,37 kg/ha (najvišji skupni odmerek v rastni dobi 4,44 kg/ha na rastni cikel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DB9A0A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175BB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Na istem zemljišču tretira največ dvanajst krat v eni rastni dobi </w:t>
            </w:r>
          </w:p>
        </w:tc>
      </w:tr>
      <w:tr w:rsidR="00DF0B61" w:rsidRPr="00F76055" w14:paraId="40EA9B6C" w14:textId="77777777" w:rsidTr="007A49CC">
        <w:trPr>
          <w:trHeight w:val="204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C4E27" w14:textId="77777777" w:rsidR="00DF0B61" w:rsidRPr="00F76055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F3917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DD1D8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pumilu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QST 280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67FE92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onat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DFC3B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10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5E2516D" w14:textId="1372DED4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5AB550" w14:textId="10181C55" w:rsidR="00DF0B61" w:rsidRPr="00DF0B61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DF0B61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Zaloge v uporabi do 28.2.2026.</w:t>
            </w:r>
          </w:p>
        </w:tc>
      </w:tr>
      <w:tr w:rsidR="00DF0B61" w:rsidRPr="00F76055" w14:paraId="731C6532" w14:textId="77777777" w:rsidTr="007A49CC">
        <w:trPr>
          <w:trHeight w:val="204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96484" w14:textId="77777777" w:rsidR="00DF0B61" w:rsidRPr="00F76055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1CD1C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664A5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COS-OG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DFCDA1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ytosav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08276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5F9D511" w14:textId="4C5B14D8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6FABBE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DF0B61" w:rsidRPr="00F76055" w14:paraId="6E23B883" w14:textId="77777777" w:rsidTr="007A49CC">
        <w:trPr>
          <w:trHeight w:val="406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332D1" w14:textId="77777777" w:rsidR="00DF0B61" w:rsidRPr="00F76055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134F3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90A85" w14:textId="77777777" w:rsidR="00DF0B61" w:rsidRPr="00F76055" w:rsidRDefault="00DF0B61" w:rsidP="00DF0B6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ksapiroksad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+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difenokonazol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56BA7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ercad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pl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FCF9F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6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FDCB43F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B922E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DF0B61" w:rsidRPr="00F76055" w14:paraId="7DB3B26B" w14:textId="77777777" w:rsidTr="007A49CC">
        <w:trPr>
          <w:trHeight w:val="26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A7691" w14:textId="77777777" w:rsidR="00DF0B61" w:rsidRPr="00F76055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5397FA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FA430A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opiram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EA9BCA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Velum prim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678753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62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BBF4735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1B7DBF" w14:textId="77777777" w:rsidR="00DF0B61" w:rsidRPr="00F76055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Sredstvo se ne sme uporabljati v primerih, ko je potrebno zatirati samo glivične bolezni!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prvič uporabi 1-3 dni pred presajanjem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lastRenderedPageBreak/>
              <w:t>ali takoj po presajanju, drugič se ga uporabi 15 do 30 dni po presajanju</w:t>
            </w:r>
          </w:p>
        </w:tc>
      </w:tr>
      <w:tr w:rsidR="00DF0B61" w:rsidRPr="00F76055" w14:paraId="634635F1" w14:textId="77777777" w:rsidTr="007A49CC">
        <w:trPr>
          <w:trHeight w:val="25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0AF40" w14:textId="77777777" w:rsidR="00DF0B61" w:rsidRPr="00F76055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0182B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C1571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kalijev hidrogen karbona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9F7893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Karbicur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18827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E31179D" w14:textId="77777777" w:rsidR="00DF0B61" w:rsidRPr="00F76055" w:rsidRDefault="00DF0B61" w:rsidP="00DF0B61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3948A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DF0B61" w:rsidRPr="00F76055" w14:paraId="433BBB76" w14:textId="77777777" w:rsidTr="007A49CC">
        <w:trPr>
          <w:trHeight w:val="25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04727" w14:textId="77777777" w:rsidR="00DF0B61" w:rsidRPr="00F76055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66C87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7E23DA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krezoksi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- meti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322D80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troby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085008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5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5F31628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A5A870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DF0B61" w:rsidRPr="00F76055" w14:paraId="3264C9A3" w14:textId="77777777" w:rsidTr="00FE765E">
        <w:trPr>
          <w:trHeight w:val="563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3717C" w14:textId="77777777" w:rsidR="00DF0B61" w:rsidRPr="00F76055" w:rsidRDefault="00DF0B61" w:rsidP="00DF0B61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759728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34D611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enkonazol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04F94F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opa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100 E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DD08D8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BA90257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CB7C19" w14:textId="77777777" w:rsidR="00DF0B61" w:rsidRPr="00F76055" w:rsidRDefault="00DF0B61" w:rsidP="00DF0B61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Razmik med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mora biti pri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u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najmanj 10 dni; največ 3-krat</w:t>
            </w:r>
          </w:p>
        </w:tc>
      </w:tr>
      <w:tr w:rsidR="00FE765E" w:rsidRPr="00F76055" w14:paraId="1286A9E6" w14:textId="77777777" w:rsidTr="00FE765E">
        <w:trPr>
          <w:trHeight w:val="391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0F1C0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72C5D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DCEEA" w14:textId="4A07C766" w:rsidR="00FE765E" w:rsidRPr="00FE765E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E765E">
              <w:rPr>
                <w:rFonts w:cs="Arial"/>
                <w:color w:val="00B050"/>
                <w:sz w:val="18"/>
                <w:szCs w:val="18"/>
                <w:lang w:eastAsia="sl-SI"/>
              </w:rPr>
              <w:t>lamina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27CCD6" w14:textId="27796547" w:rsidR="00FE765E" w:rsidRPr="00FE765E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E765E">
              <w:rPr>
                <w:rFonts w:cs="Arial"/>
                <w:color w:val="00B050"/>
                <w:sz w:val="18"/>
                <w:szCs w:val="18"/>
                <w:lang w:eastAsia="sl-SI"/>
              </w:rPr>
              <w:t>Vacciplant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A01D0" w14:textId="772F2ABC" w:rsidR="00FE765E" w:rsidRPr="00FE765E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E765E">
              <w:rPr>
                <w:rFonts w:cs="Arial"/>
                <w:color w:val="00B050"/>
                <w:sz w:val="18"/>
                <w:szCs w:val="18"/>
                <w:lang w:eastAsia="sl-SI"/>
              </w:rPr>
              <w:t>3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0545AC3" w14:textId="6787553F" w:rsidR="00FE765E" w:rsidRPr="00FE765E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E765E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AA848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FE765E" w:rsidRPr="00F76055" w14:paraId="6809FA12" w14:textId="77777777" w:rsidTr="00FE765E">
        <w:trPr>
          <w:trHeight w:val="391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8441C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9D477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2FD8C175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žvepl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827275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ulf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80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DBAE3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-8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8A75BC5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89571" w14:textId="3E4158E5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Manjša uporaba; največ 4 krat, v razmiku 7-14 dni </w:t>
            </w:r>
          </w:p>
        </w:tc>
      </w:tr>
      <w:tr w:rsidR="00FE765E" w:rsidRPr="00F76055" w14:paraId="7F5A8DCF" w14:textId="77777777" w:rsidTr="00394C86">
        <w:trPr>
          <w:trHeight w:val="241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B85A4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2BD24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F02BE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0905BF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ertipin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E383E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6,0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83083C8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3C60CE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6x v eni rastni sezoni</w:t>
            </w:r>
          </w:p>
        </w:tc>
      </w:tr>
      <w:tr w:rsidR="00FE765E" w:rsidRPr="00F76055" w14:paraId="4E7AD99F" w14:textId="77777777" w:rsidTr="00394C86">
        <w:trPr>
          <w:trHeight w:val="816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FF2945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Siva plesen          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Botryotin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fuckelian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DF2BA3" w14:textId="77777777" w:rsidR="00FE765E" w:rsidRPr="00F76055" w:rsidRDefault="00FE765E" w:rsidP="00FE765E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E99D173" w14:textId="77777777" w:rsidR="00FE765E" w:rsidRPr="00F76055" w:rsidRDefault="00FE765E" w:rsidP="00FE765E">
            <w:pPr>
              <w:numPr>
                <w:ilvl w:val="0"/>
                <w:numId w:val="200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redno in sprotno odstranjevanje zalistnikov (odstranjujemo jih v suhem in vročem delu dneva, ko so listi suhi),</w:t>
            </w:r>
          </w:p>
          <w:p w14:paraId="5E04FC52" w14:textId="78BEB582" w:rsidR="00FE765E" w:rsidRPr="00F76055" w:rsidRDefault="00FE765E" w:rsidP="00FE765E">
            <w:pPr>
              <w:numPr>
                <w:ilvl w:val="0"/>
                <w:numId w:val="200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sadi</w:t>
            </w:r>
            <w:r>
              <w:rPr>
                <w:rFonts w:eastAsia="Calibri" w:cs="Arial"/>
                <w:sz w:val="18"/>
                <w:szCs w:val="18"/>
              </w:rPr>
              <w:t xml:space="preserve"> se</w:t>
            </w:r>
            <w:r w:rsidRPr="00F76055">
              <w:rPr>
                <w:rFonts w:eastAsia="Calibri" w:cs="Arial"/>
                <w:sz w:val="18"/>
                <w:szCs w:val="18"/>
              </w:rPr>
              <w:t xml:space="preserve"> na primerno medvrstno razdaljo, ki zagotavlja hitro osuševanje listov,</w:t>
            </w:r>
          </w:p>
          <w:p w14:paraId="0050C3F0" w14:textId="77777777" w:rsidR="00FE765E" w:rsidRPr="00F76055" w:rsidRDefault="00FE765E" w:rsidP="00FE765E">
            <w:pPr>
              <w:numPr>
                <w:ilvl w:val="0"/>
                <w:numId w:val="200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skrb za zračenje rastlinjakov,</w:t>
            </w:r>
          </w:p>
          <w:p w14:paraId="3579821D" w14:textId="77777777" w:rsidR="00FE765E" w:rsidRPr="00F76055" w:rsidRDefault="00FE765E" w:rsidP="00FE765E">
            <w:pPr>
              <w:numPr>
                <w:ilvl w:val="0"/>
                <w:numId w:val="200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uravnoteženo namakanje in gnojenje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8167A9" w14:textId="1A5D0E9E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QST 71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726715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erenade AS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E95C4F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8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28707B6" w14:textId="517DED71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3F8FC3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36B75588" w14:textId="77777777" w:rsidTr="00394C86">
        <w:trPr>
          <w:trHeight w:val="103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B98EE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26B914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970D34" w14:textId="77777777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var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planta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ev D74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E27508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myl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X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B0988A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5 - 2,5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4D89771" w14:textId="2B4BAE2D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366B19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Največ 6 krat, časovni interval med posameznimi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je 7 do 10 dni.</w:t>
            </w:r>
          </w:p>
        </w:tc>
      </w:tr>
      <w:tr w:rsidR="00FE765E" w:rsidRPr="00F76055" w14:paraId="3B184AA5" w14:textId="77777777" w:rsidTr="00394C86">
        <w:trPr>
          <w:trHeight w:val="759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905C5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F155C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232624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iprodini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+ 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dioksonil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7B0400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witch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62,5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55546E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0,08% (odmerek enega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ne sme preseči 1 kg/ha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494F766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E3CC10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Od pojava cvetnih popkov dalje; Odmerek enega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ne sme preseči 1 kg/ha</w:t>
            </w:r>
          </w:p>
        </w:tc>
      </w:tr>
      <w:tr w:rsidR="00FE765E" w:rsidRPr="00F76055" w14:paraId="21664C17" w14:textId="77777777" w:rsidTr="00394C86">
        <w:trPr>
          <w:trHeight w:val="462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464B3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C7E8D1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3B5FD5" w14:textId="77777777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v J144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D85A4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resto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0C1ED8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5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A08487E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D1E5B6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ejančki in sadike vrtnin</w:t>
            </w:r>
          </w:p>
        </w:tc>
      </w:tr>
      <w:tr w:rsidR="00FE765E" w:rsidRPr="00F76055" w14:paraId="528F778A" w14:textId="77777777" w:rsidTr="00394C86">
        <w:trPr>
          <w:trHeight w:val="992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14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91B58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FADB34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J1446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catenulat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J1446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B84ABB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resto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7D6E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,0 -10,0 g na 1-2 litra vod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9C3636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D8645F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ejančki in sadike vrtnin</w:t>
            </w:r>
          </w:p>
        </w:tc>
      </w:tr>
      <w:tr w:rsidR="00FE765E" w:rsidRPr="00F76055" w14:paraId="7B209371" w14:textId="77777777" w:rsidTr="00394C86">
        <w:trPr>
          <w:trHeight w:val="1064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9B99B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24C4B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B5C30C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enpirazam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08691E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lectus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B581DD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80 - 120 g/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h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najvišji odmerek pri enem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u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ax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 1,2 kg/ha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943A638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4C8F42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d začetka cvetenja dalje; do 3 krat v eni rastni sezon</w:t>
            </w:r>
          </w:p>
        </w:tc>
      </w:tr>
      <w:tr w:rsidR="00FE765E" w:rsidRPr="00F76055" w14:paraId="6525278C" w14:textId="77777777" w:rsidTr="00394C86">
        <w:trPr>
          <w:trHeight w:val="269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19A5F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BF027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8C023" w14:textId="18D61132" w:rsidR="00FE765E" w:rsidRPr="00FE765E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E765E">
              <w:rPr>
                <w:rFonts w:cs="Arial"/>
                <w:color w:val="00B050"/>
                <w:sz w:val="18"/>
                <w:szCs w:val="18"/>
                <w:lang w:eastAsia="sl-SI"/>
              </w:rPr>
              <w:t>lamina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EFF2DA" w14:textId="675E6F1F" w:rsidR="00FE765E" w:rsidRPr="00FE765E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E765E">
              <w:rPr>
                <w:rFonts w:cs="Arial"/>
                <w:color w:val="00B050"/>
                <w:sz w:val="18"/>
                <w:szCs w:val="18"/>
                <w:lang w:eastAsia="sl-SI"/>
              </w:rPr>
              <w:t>Vacciplant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48403" w14:textId="2CD9EECD" w:rsidR="00FE765E" w:rsidRPr="00FE765E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E765E">
              <w:rPr>
                <w:rFonts w:cs="Arial"/>
                <w:color w:val="00B050"/>
                <w:sz w:val="18"/>
                <w:szCs w:val="18"/>
                <w:lang w:eastAsia="sl-SI"/>
              </w:rPr>
              <w:t>3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8959BC" w14:textId="3FAAEF96" w:rsidR="00FE765E" w:rsidRPr="00FE765E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E765E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43154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FE765E" w:rsidRPr="00F76055" w14:paraId="65F66539" w14:textId="77777777" w:rsidTr="00394C86">
        <w:trPr>
          <w:trHeight w:val="273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DC1E9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50440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0E7B5" w14:textId="1BB6216A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color w:val="000000"/>
                <w:sz w:val="18"/>
                <w:szCs w:val="18"/>
                <w:lang w:eastAsia="sl-SI"/>
              </w:rPr>
              <w:t>izofetamid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661081" w14:textId="352CA3C5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>
              <w:rPr>
                <w:rFonts w:cs="Arial"/>
                <w:color w:val="000000"/>
                <w:sz w:val="18"/>
                <w:szCs w:val="18"/>
                <w:lang w:eastAsia="sl-SI"/>
              </w:rPr>
              <w:t>Zenby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3E12F" w14:textId="0C938241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0000"/>
                <w:sz w:val="18"/>
                <w:szCs w:val="18"/>
                <w:lang w:eastAsia="sl-SI"/>
              </w:rPr>
              <w:t>1-1,2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F328404" w14:textId="11F8A83F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cs="Arial"/>
                <w:color w:val="00000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FF7347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FE765E" w:rsidRPr="00F76055" w14:paraId="625CEF6D" w14:textId="77777777" w:rsidTr="00394C86">
        <w:trPr>
          <w:trHeight w:val="78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31A2AA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fuzarijska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uvelost </w:t>
            </w:r>
          </w:p>
          <w:p w14:paraId="2BC5464C" w14:textId="63EE68A6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Fusarium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oxysporu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C39178" w14:textId="77777777" w:rsidR="00FE765E" w:rsidRPr="00F76055" w:rsidRDefault="00FE765E" w:rsidP="00FE765E">
            <w:pPr>
              <w:spacing w:line="259" w:lineRule="auto"/>
              <w:jc w:val="left"/>
              <w:rPr>
                <w:rFonts w:cs="Arial"/>
                <w:b/>
                <w:sz w:val="18"/>
                <w:szCs w:val="18"/>
                <w:u w:val="single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  <w:r w:rsidRPr="00F76055">
              <w:rPr>
                <w:rFonts w:cs="Arial"/>
                <w:b/>
                <w:sz w:val="18"/>
                <w:szCs w:val="18"/>
                <w:u w:val="single"/>
              </w:rPr>
              <w:t xml:space="preserve">Agrotehnični ukrepi: </w:t>
            </w:r>
          </w:p>
          <w:p w14:paraId="4E059784" w14:textId="77777777" w:rsidR="00FE765E" w:rsidRPr="00F76055" w:rsidRDefault="00FE765E" w:rsidP="00FE765E">
            <w:pPr>
              <w:pStyle w:val="Odstavekseznama"/>
              <w:numPr>
                <w:ilvl w:val="0"/>
                <w:numId w:val="374"/>
              </w:numPr>
              <w:spacing w:line="259" w:lineRule="auto"/>
              <w:ind w:left="216" w:hanging="283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uporaba razkuženega semena, </w:t>
            </w:r>
          </w:p>
          <w:p w14:paraId="6939E859" w14:textId="77777777" w:rsidR="00FE765E" w:rsidRPr="00F76055" w:rsidRDefault="00FE765E" w:rsidP="00FE765E">
            <w:pPr>
              <w:pStyle w:val="Odstavekseznama"/>
              <w:numPr>
                <w:ilvl w:val="0"/>
                <w:numId w:val="374"/>
              </w:numPr>
              <w:spacing w:line="259" w:lineRule="auto"/>
              <w:ind w:left="216" w:hanging="283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sajenje tolerantnih sort,</w:t>
            </w:r>
          </w:p>
          <w:p w14:paraId="511F177F" w14:textId="77777777" w:rsidR="00FE765E" w:rsidRPr="00F76055" w:rsidRDefault="00FE765E" w:rsidP="00FE765E">
            <w:pPr>
              <w:pStyle w:val="Odstavekseznama"/>
              <w:numPr>
                <w:ilvl w:val="0"/>
                <w:numId w:val="374"/>
              </w:numPr>
              <w:spacing w:line="259" w:lineRule="auto"/>
              <w:ind w:left="216" w:hanging="283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sprotno odstranjevanje rastlin z bolezenskimi znamenji, </w:t>
            </w:r>
          </w:p>
          <w:p w14:paraId="4A2688FB" w14:textId="30D53BC7" w:rsidR="00FE765E" w:rsidRPr="00F76055" w:rsidRDefault="00FE765E" w:rsidP="00FE765E">
            <w:pPr>
              <w:pStyle w:val="Odstavekseznama"/>
              <w:numPr>
                <w:ilvl w:val="0"/>
                <w:numId w:val="374"/>
              </w:numPr>
              <w:spacing w:line="259" w:lineRule="auto"/>
              <w:ind w:left="216" w:hanging="283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pomembno je nadzorovati pH tal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61E7F0" w14:textId="17792853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QST 71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0BCB7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renade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o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894F93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0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BE8ED9" w14:textId="09A6B8FC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7AE983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zmanjševanje okužb</w:t>
            </w:r>
          </w:p>
        </w:tc>
      </w:tr>
      <w:tr w:rsidR="00FE765E" w:rsidRPr="00F76055" w14:paraId="3B95421B" w14:textId="77777777" w:rsidTr="00FE765E">
        <w:trPr>
          <w:trHeight w:val="78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5A0237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bakterijske bolezni iz rodu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Xanthomonas</w:t>
            </w:r>
            <w:proofErr w:type="spellEnd"/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13B4BF" w14:textId="77777777" w:rsidR="00FE765E" w:rsidRPr="00F76055" w:rsidRDefault="00FE765E" w:rsidP="00FE765E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909E923" w14:textId="77777777" w:rsidR="00FE765E" w:rsidRPr="00F76055" w:rsidRDefault="00FE765E" w:rsidP="00FE765E">
            <w:pPr>
              <w:numPr>
                <w:ilvl w:val="0"/>
                <w:numId w:val="201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širok kolobar, </w:t>
            </w:r>
          </w:p>
          <w:p w14:paraId="0C41D755" w14:textId="77777777" w:rsidR="00FE765E" w:rsidRPr="00F76055" w:rsidRDefault="00FE765E" w:rsidP="00FE765E">
            <w:pPr>
              <w:numPr>
                <w:ilvl w:val="0"/>
                <w:numId w:val="201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zdravo in certificirano seme in sadike, </w:t>
            </w:r>
          </w:p>
          <w:p w14:paraId="54EE95D8" w14:textId="77777777" w:rsidR="00FE765E" w:rsidRPr="00F76055" w:rsidRDefault="00FE765E" w:rsidP="00FE765E">
            <w:pPr>
              <w:numPr>
                <w:ilvl w:val="0"/>
                <w:numId w:val="201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kapljično namakanje, razkuževanje orodja in opreme, </w:t>
            </w:r>
          </w:p>
          <w:p w14:paraId="5FF761A0" w14:textId="77777777" w:rsidR="00FE765E" w:rsidRPr="00F76055" w:rsidRDefault="00FE765E" w:rsidP="00FE765E">
            <w:pPr>
              <w:numPr>
                <w:ilvl w:val="0"/>
                <w:numId w:val="201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neoporečna voda za namakanje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690F04" w14:textId="1E0CB06D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QST 71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71E8C4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erenade AS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FB78A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8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06328" w14:textId="6B1C12BD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F8A9C3" w14:textId="77777777" w:rsidR="00FE765E" w:rsidRPr="00F76055" w:rsidRDefault="00FE765E" w:rsidP="00FE765E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3FF076D3" w14:textId="77777777" w:rsidTr="00FE765E">
        <w:trPr>
          <w:trHeight w:val="474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15DC5A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bakterijske bolezni iz rodu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Pseudomonas</w:t>
            </w:r>
            <w:proofErr w:type="spellEnd"/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B351AC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0F951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aker v obliki bakrovega hidroksid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797D5B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Kocid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20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CAD93D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FCB014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FBF4F0" w14:textId="43F82EA5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5648F4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Pri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na prostem uporaba ročne škropilnice ni dovoljena!</w:t>
            </w:r>
          </w:p>
        </w:tc>
      </w:tr>
      <w:tr w:rsidR="00FE765E" w:rsidRPr="00F76055" w14:paraId="23ED9E9A" w14:textId="77777777" w:rsidTr="00FE765E">
        <w:trPr>
          <w:trHeight w:val="216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EBF48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6CD876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9269F" w14:textId="6308EE9C" w:rsidR="00FE765E" w:rsidRPr="00FE765E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E765E">
              <w:rPr>
                <w:rFonts w:cs="Arial"/>
                <w:color w:val="00B050"/>
                <w:sz w:val="18"/>
                <w:szCs w:val="18"/>
                <w:lang w:eastAsia="sl-SI"/>
              </w:rPr>
              <w:t>laminar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0B7010" w14:textId="68B6CB8F" w:rsidR="00FE765E" w:rsidRPr="00FE765E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E765E">
              <w:rPr>
                <w:rFonts w:cs="Arial"/>
                <w:color w:val="00B050"/>
                <w:sz w:val="18"/>
                <w:szCs w:val="18"/>
                <w:lang w:eastAsia="sl-SI"/>
              </w:rPr>
              <w:t>Vacciplant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D6E888" w14:textId="47AC1493" w:rsidR="00FE765E" w:rsidRPr="00FE765E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E765E">
              <w:rPr>
                <w:rFonts w:cs="Arial"/>
                <w:color w:val="00B050"/>
                <w:sz w:val="18"/>
                <w:szCs w:val="18"/>
                <w:lang w:eastAsia="sl-SI"/>
              </w:rPr>
              <w:t>3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A397A1" w14:textId="2F9E2D43" w:rsidR="00FE765E" w:rsidRPr="00FE765E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E765E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CB662" w14:textId="77777777" w:rsidR="00FE765E" w:rsidRPr="005648F4" w:rsidRDefault="00FE765E" w:rsidP="00FE765E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</w:p>
        </w:tc>
      </w:tr>
      <w:tr w:rsidR="00FE765E" w:rsidRPr="00F76055" w14:paraId="6B5161AE" w14:textId="77777777" w:rsidTr="007A49CC">
        <w:trPr>
          <w:trHeight w:val="827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0B5C1D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Listne uši              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 (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phidida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D987BF" w14:textId="77777777" w:rsidR="00FE765E" w:rsidRPr="00F76055" w:rsidRDefault="00FE765E" w:rsidP="00FE765E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939819B" w14:textId="77777777" w:rsidR="00FE765E" w:rsidRPr="00F76055" w:rsidRDefault="00FE765E" w:rsidP="00FE765E">
            <w:pPr>
              <w:numPr>
                <w:ilvl w:val="0"/>
                <w:numId w:val="202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preprečevanje zapleveljenosti, </w:t>
            </w:r>
          </w:p>
          <w:p w14:paraId="7E2DDB44" w14:textId="77777777" w:rsidR="00FE765E" w:rsidRPr="00F76055" w:rsidRDefault="00FE765E" w:rsidP="00FE765E">
            <w:pPr>
              <w:numPr>
                <w:ilvl w:val="0"/>
                <w:numId w:val="202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lastRenderedPageBreak/>
              <w:t xml:space="preserve">uravnoteženo namakanje in gnojenje,  </w:t>
            </w:r>
          </w:p>
          <w:p w14:paraId="4041B63D" w14:textId="77777777" w:rsidR="00FE765E" w:rsidRPr="00F76055" w:rsidRDefault="00FE765E" w:rsidP="00FE765E">
            <w:pPr>
              <w:numPr>
                <w:ilvl w:val="0"/>
                <w:numId w:val="202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odstranjevanje in uničevanje rastlinskih ostankov po spravilu pridelka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F929C9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lastRenderedPageBreak/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C4E5DF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T/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B3A4C2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C46CFB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95D678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-krat v eni rastni dob</w:t>
            </w:r>
          </w:p>
        </w:tc>
      </w:tr>
      <w:tr w:rsidR="00FE765E" w:rsidRPr="00F76055" w14:paraId="45CC4A86" w14:textId="77777777" w:rsidTr="007A49CC">
        <w:trPr>
          <w:trHeight w:val="712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D30DF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E89AC6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54868DDF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piradifuro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FD8C3D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ivanto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prim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F9CD09" w14:textId="1DE415C4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56 L/ha na meter višine rastlin (najvišji dovoljeni odmerek 1,12 L/ha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3BBA0C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5D27CA" w14:textId="2134CC0D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</w:tr>
      <w:tr w:rsidR="00FE765E" w:rsidRPr="00F76055" w14:paraId="50345FDD" w14:textId="77777777" w:rsidTr="006F21B3">
        <w:trPr>
          <w:trHeight w:val="435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D56D9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99853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58BA8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722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C2E769" w14:textId="0184D5E9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Pri pridelavi jajčevca gojenega brez stika s tlemi, tako da rastline niso posajene neposredno v tla (npr. hidroponika, sadilne vreče, sadilne mize)!</w:t>
            </w:r>
          </w:p>
        </w:tc>
      </w:tr>
      <w:tr w:rsidR="00FE765E" w:rsidRPr="00F76055" w14:paraId="0992C694" w14:textId="77777777" w:rsidTr="007A49CC">
        <w:trPr>
          <w:trHeight w:val="51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7CF3B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5D969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C7C5A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iretrin</w:t>
            </w:r>
          </w:p>
          <w:p w14:paraId="3C8255DB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247BB0" w14:textId="4776FF5D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se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iv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9F390" w14:textId="2478ED20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5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1D96B" w14:textId="7C5DB151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EAC3F" w14:textId="728F26DA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Delno zatiranje; </w:t>
            </w:r>
            <w:r w:rsidRPr="00F7605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Sadike!</w:t>
            </w:r>
          </w:p>
        </w:tc>
      </w:tr>
      <w:tr w:rsidR="00FE765E" w:rsidRPr="00F76055" w14:paraId="2A929C69" w14:textId="77777777" w:rsidTr="007A49CC">
        <w:trPr>
          <w:trHeight w:val="51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3BDDC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79031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1D33B6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55936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loral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04986E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6 L/ha ob porabi vode 800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588EC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6A2177" w14:textId="76E53EC5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anjša uporaba</w:t>
            </w:r>
          </w:p>
        </w:tc>
      </w:tr>
      <w:tr w:rsidR="00FE765E" w:rsidRPr="00F76055" w14:paraId="11E29000" w14:textId="77777777" w:rsidTr="007A49CC">
        <w:trPr>
          <w:trHeight w:val="50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73B3D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87DDC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012D93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3E3346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Flor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erd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41DA38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6 L/ha ob porabi vode 800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5D95B9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45ABF4" w14:textId="257D068A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anjša uporaba</w:t>
            </w:r>
          </w:p>
        </w:tc>
      </w:tr>
      <w:tr w:rsidR="00FE765E" w:rsidRPr="00F76055" w14:paraId="49D81B31" w14:textId="77777777" w:rsidTr="007A49CC">
        <w:trPr>
          <w:trHeight w:val="666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B1A1B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549F0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5244A4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irimikarb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203A39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irimo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0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664CBD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75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9AB2B2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C62DCF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Največ dva krat v eni rastni sezoni, v 7 do 14 dnevnem razmiku med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i</w:t>
            </w:r>
            <w:proofErr w:type="spellEnd"/>
          </w:p>
        </w:tc>
      </w:tr>
      <w:tr w:rsidR="00FE765E" w:rsidRPr="00F76055" w14:paraId="4EF520D5" w14:textId="77777777" w:rsidTr="007A49CC">
        <w:trPr>
          <w:trHeight w:val="42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7FB19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8AED3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65A785BB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ulfoksaflor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C246CD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loser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230794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200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E6A231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E8FB14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jveč dva krat, v časovnem razmiku 21 dni</w:t>
            </w:r>
          </w:p>
        </w:tc>
      </w:tr>
      <w:tr w:rsidR="00FE765E" w:rsidRPr="00F76055" w14:paraId="195A48DF" w14:textId="77777777" w:rsidTr="00FE765E">
        <w:trPr>
          <w:trHeight w:val="532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95ACE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D58FD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BDF0B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722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D869A9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LE v TRAJNIH RASTLINJAKIH. Zaradi zaščite divjih opraševalcev je potrebno zaščiteni prostor pred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e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zapreti. Zaščiteni prostor je dovoljeno odpreti šele 6 dni po končanem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u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</w:t>
            </w:r>
          </w:p>
        </w:tc>
      </w:tr>
      <w:tr w:rsidR="00FE765E" w:rsidRPr="00F76055" w14:paraId="782FE658" w14:textId="77777777" w:rsidTr="00FE765E">
        <w:trPr>
          <w:trHeight w:val="492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AA60A3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Cvetlični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resar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Frankliniell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occidental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,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tobakov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resar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hrip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abac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,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svetleči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resar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eliothrip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aemorrhoidali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4A2DF3" w14:textId="77777777" w:rsidR="00FE765E" w:rsidRPr="00F76055" w:rsidRDefault="00FE765E" w:rsidP="00FE765E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ED189DD" w14:textId="77777777" w:rsidR="00FE765E" w:rsidRPr="00F76055" w:rsidRDefault="00FE765E" w:rsidP="00FE765E">
            <w:pPr>
              <w:numPr>
                <w:ilvl w:val="0"/>
                <w:numId w:val="203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preprečevanje zapleveljenosti, </w:t>
            </w:r>
          </w:p>
          <w:p w14:paraId="67A29ACE" w14:textId="77777777" w:rsidR="00FE765E" w:rsidRPr="00F76055" w:rsidRDefault="00FE765E" w:rsidP="00FE765E">
            <w:pPr>
              <w:numPr>
                <w:ilvl w:val="0"/>
                <w:numId w:val="203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uravnoteženo namakanje in gnojenje,  </w:t>
            </w:r>
          </w:p>
          <w:p w14:paraId="6419C187" w14:textId="3DEA537C" w:rsidR="00FE765E" w:rsidRPr="00F76055" w:rsidRDefault="00FE765E" w:rsidP="00FE765E">
            <w:pPr>
              <w:numPr>
                <w:ilvl w:val="0"/>
                <w:numId w:val="203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odstranjevanje in uničevanje rastlinskih ostankov po spravilu pridelka.</w:t>
            </w:r>
          </w:p>
          <w:p w14:paraId="61918FAA" w14:textId="77777777" w:rsidR="00FE765E" w:rsidRPr="00F76055" w:rsidRDefault="00FE765E" w:rsidP="00FE765E">
            <w:pPr>
              <w:spacing w:after="160" w:line="259" w:lineRule="auto"/>
              <w:ind w:left="193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</w:p>
          <w:p w14:paraId="4B223913" w14:textId="77777777" w:rsidR="00FE765E" w:rsidRPr="00F76055" w:rsidRDefault="00FE765E" w:rsidP="00FE765E">
            <w:pPr>
              <w:spacing w:after="160" w:line="259" w:lineRule="auto"/>
              <w:jc w:val="left"/>
              <w:rPr>
                <w:rFonts w:eastAsia="Calibri" w:cs="Arial"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bCs/>
                <w:sz w:val="18"/>
                <w:szCs w:val="18"/>
              </w:rPr>
              <w:lastRenderedPageBreak/>
              <w:t>Spremljanje pojava s pregledovanjem rastlin ali z modrimi lepljivimi ploščami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F4705B" w14:textId="2261B618" w:rsidR="00FE765E" w:rsidRPr="00F76055" w:rsidRDefault="00FE765E" w:rsidP="00FE765E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6B42B0">
              <w:rPr>
                <w:rFonts w:cs="Arial"/>
                <w:color w:val="00B050"/>
                <w:sz w:val="18"/>
                <w:szCs w:val="18"/>
                <w:lang w:eastAsia="sl-SI"/>
              </w:rPr>
              <w:lastRenderedPageBreak/>
              <w:t>azadirahtin</w:t>
            </w:r>
            <w:proofErr w:type="spellEnd"/>
            <w:r w:rsidRPr="006B42B0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8746D3" w14:textId="19936AA6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6B42B0">
              <w:rPr>
                <w:rFonts w:cs="Arial"/>
                <w:color w:val="00B050"/>
                <w:sz w:val="18"/>
                <w:szCs w:val="18"/>
                <w:lang w:eastAsia="sl-SI"/>
              </w:rPr>
              <w:t>Neemazal</w:t>
            </w:r>
            <w:proofErr w:type="spellEnd"/>
            <w:r w:rsidRPr="006B42B0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T/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4D88D" w14:textId="476F110F" w:rsidR="00FE765E" w:rsidRPr="00F76055" w:rsidRDefault="00FE765E" w:rsidP="00FE765E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5648F4">
              <w:rPr>
                <w:rFonts w:eastAsia="Calibri"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E49981" w14:textId="0AEE537B" w:rsidR="00FE765E" w:rsidRPr="00F76055" w:rsidRDefault="00FE765E" w:rsidP="00FE765E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6B42B0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E19C23" w14:textId="74053FCA" w:rsidR="00FE765E" w:rsidRPr="00F76055" w:rsidRDefault="00FE765E" w:rsidP="00FE765E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6B42B0">
              <w:rPr>
                <w:rFonts w:cs="Arial"/>
                <w:color w:val="00B050"/>
                <w:sz w:val="18"/>
                <w:szCs w:val="18"/>
                <w:lang w:eastAsia="sl-SI"/>
              </w:rPr>
              <w:t>Največ 3-krat v eni rastni dobi</w:t>
            </w:r>
          </w:p>
        </w:tc>
      </w:tr>
      <w:tr w:rsidR="00FE765E" w:rsidRPr="00F76055" w14:paraId="752232FA" w14:textId="77777777" w:rsidTr="00FE765E">
        <w:trPr>
          <w:trHeight w:val="481"/>
        </w:trPr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630A6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509B4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81F71C" w14:textId="77777777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ev ATCC 7404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F1DA44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turalis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4F4E8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845322" w14:textId="590D5A59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75FAC6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4F822D2D" w14:textId="77777777" w:rsidTr="00FE765E">
        <w:trPr>
          <w:trHeight w:val="250"/>
        </w:trPr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A91BD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5CF4E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6EE6C3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iretrin</w:t>
            </w:r>
          </w:p>
          <w:p w14:paraId="1D979165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AB19F44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se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iv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7C9CB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7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4565A2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58DF7A" w14:textId="134224F4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</w:t>
            </w:r>
          </w:p>
        </w:tc>
      </w:tr>
      <w:tr w:rsidR="00FE765E" w:rsidRPr="00F76055" w14:paraId="5A7F6A6F" w14:textId="77777777" w:rsidTr="00FE765E">
        <w:trPr>
          <w:trHeight w:val="250"/>
        </w:trPr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7784B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E84E7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D597A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5E62B4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FD74E0" w14:textId="18928EFB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51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7974EA" w14:textId="28A6528B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7100B" w14:textId="09969306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Delno zatiranje; </w:t>
            </w:r>
            <w:r w:rsidRPr="00F76055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Sadike!</w:t>
            </w:r>
          </w:p>
        </w:tc>
      </w:tr>
      <w:tr w:rsidR="00FE765E" w:rsidRPr="00F76055" w14:paraId="5946AEE4" w14:textId="77777777" w:rsidTr="00FE765E">
        <w:trPr>
          <w:trHeight w:val="250"/>
        </w:trPr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BF9BA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8415D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708318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6228BA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loral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C14EE5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1,6 L/ha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FC938B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B4E1C8" w14:textId="21A10114" w:rsidR="00FE765E" w:rsidRPr="005648F4" w:rsidRDefault="00FE765E" w:rsidP="00FE765E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  <w:r w:rsidRPr="005648F4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</w:p>
        </w:tc>
      </w:tr>
      <w:tr w:rsidR="00FE765E" w:rsidRPr="00F76055" w14:paraId="56D0A281" w14:textId="77777777" w:rsidTr="00FE765E">
        <w:trPr>
          <w:trHeight w:val="479"/>
        </w:trPr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036C6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320A85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A59D3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E4AE65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Flor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erd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03421E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1,6 L/ha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0C422D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53AAE9" w14:textId="4AFC4057" w:rsidR="00FE765E" w:rsidRPr="005648F4" w:rsidRDefault="00FE765E" w:rsidP="00FE765E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</w:pPr>
            <w:r w:rsidRPr="005648F4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a uporaba</w:t>
            </w:r>
          </w:p>
        </w:tc>
      </w:tr>
      <w:tr w:rsidR="00FE765E" w:rsidRPr="00F76055" w14:paraId="2F3AA6A9" w14:textId="77777777" w:rsidTr="00FE765E">
        <w:trPr>
          <w:trHeight w:val="447"/>
        </w:trPr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32D788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837663" w14:textId="77777777" w:rsidR="00FE765E" w:rsidRPr="00F76055" w:rsidRDefault="00FE765E" w:rsidP="00FE765E">
            <w:pPr>
              <w:spacing w:line="259" w:lineRule="auto"/>
              <w:jc w:val="left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1A914" w14:textId="5B563965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D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A03A6F" w14:textId="4BBF528A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aser pl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E89D1" w14:textId="05CE484F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2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9FA6E" w14:textId="55B8BFD0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93031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</w:tr>
      <w:tr w:rsidR="00FE765E" w:rsidRPr="00F76055" w14:paraId="6EA5A8DE" w14:textId="77777777" w:rsidTr="00FE765E">
        <w:trPr>
          <w:trHeight w:val="447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DB3066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ščitka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rialeurode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vaporarioru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), 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ščitka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Bemis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tabaci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)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,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br/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srebreči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ščitka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Bemis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rgentifolii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)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72DC72E6" w14:textId="77777777" w:rsidR="00FE765E" w:rsidRPr="00F76055" w:rsidRDefault="00FE765E" w:rsidP="00FE765E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 </w:t>
            </w: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E30C417" w14:textId="77777777" w:rsidR="00FE765E" w:rsidRPr="00F76055" w:rsidRDefault="00FE765E" w:rsidP="00FE765E">
            <w:pPr>
              <w:numPr>
                <w:ilvl w:val="0"/>
                <w:numId w:val="204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preprečevanje zapleveljenosti, </w:t>
            </w:r>
          </w:p>
          <w:p w14:paraId="7FDF546F" w14:textId="77777777" w:rsidR="00FE765E" w:rsidRPr="00F76055" w:rsidRDefault="00FE765E" w:rsidP="00FE765E">
            <w:pPr>
              <w:numPr>
                <w:ilvl w:val="0"/>
                <w:numId w:val="204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uravnoteženo namakanje in gnojenje,  </w:t>
            </w:r>
          </w:p>
          <w:p w14:paraId="35B71B5D" w14:textId="77777777" w:rsidR="00FE765E" w:rsidRPr="00F76055" w:rsidRDefault="00FE765E" w:rsidP="00FE765E">
            <w:pPr>
              <w:numPr>
                <w:ilvl w:val="0"/>
                <w:numId w:val="204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odstranjevanje in uničevanje rastlinskih ostankov po spravilu pridelka. </w:t>
            </w:r>
          </w:p>
          <w:p w14:paraId="4CA18E22" w14:textId="77777777" w:rsidR="00FE765E" w:rsidRPr="00F76055" w:rsidRDefault="00FE765E" w:rsidP="00FE765E">
            <w:pPr>
              <w:ind w:left="720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</w:p>
          <w:p w14:paraId="6CD695E6" w14:textId="77777777" w:rsidR="00FE765E" w:rsidRPr="00F76055" w:rsidRDefault="00FE765E" w:rsidP="00FE765E">
            <w:pPr>
              <w:spacing w:after="160" w:line="259" w:lineRule="auto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bCs/>
                <w:sz w:val="18"/>
                <w:szCs w:val="18"/>
              </w:rPr>
              <w:t>Spremljanje pojava s pregledovanjem rastlin ali z rumenimi lepljivimi ploščami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4199CD" w14:textId="77777777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ev ATCC 7404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65A6A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turalis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B7619B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2873FE" w14:textId="44FA9444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F6945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2E32A14C" w14:textId="77777777" w:rsidTr="005648F4">
        <w:trPr>
          <w:trHeight w:val="242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C2FA0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CC0B61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DD648E" w14:textId="77777777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ev GHA</w:t>
            </w:r>
          </w:p>
          <w:p w14:paraId="5F6746AB" w14:textId="7F013653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0EF8F9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otanigar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W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721CAF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9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C33033" w14:textId="732F2E75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1D1170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22225712" w14:textId="77777777" w:rsidTr="000D1693">
        <w:trPr>
          <w:trHeight w:val="416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2AF82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F3F255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A47421" w14:textId="77777777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07FA3E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otanigar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W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17F7B6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75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86DD21" w14:textId="122611E3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DE16ED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0D1693">
              <w:rPr>
                <w:rFonts w:cs="Arial"/>
                <w:b/>
                <w:bCs/>
                <w:color w:val="00B050"/>
                <w:sz w:val="18"/>
                <w:szCs w:val="18"/>
                <w:lang w:eastAsia="sl-SI"/>
              </w:rPr>
              <w:t>Manjše uporaba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na sejančkih in sadikah vrtnin; </w:t>
            </w:r>
          </w:p>
        </w:tc>
      </w:tr>
      <w:tr w:rsidR="00FE765E" w:rsidRPr="00F76055" w14:paraId="3A12BD81" w14:textId="77777777" w:rsidTr="000D1693">
        <w:trPr>
          <w:trHeight w:val="266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30045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DE096B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1C2A1D" w14:textId="77777777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883EA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otanigar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bCs/>
                <w:color w:val="00B050"/>
                <w:sz w:val="18"/>
                <w:szCs w:val="18"/>
                <w:lang w:eastAsia="sl-SI"/>
              </w:rPr>
              <w:t>OD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D85546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8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4C38A5" w14:textId="74423D88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25E018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1C489B2C" w14:textId="77777777" w:rsidTr="000D1693">
        <w:trPr>
          <w:trHeight w:val="761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CCDF5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C7636E0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4E24076A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piradifuro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3D57C1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ivanto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prim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5C76AE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56 L/ha na meter višine rastlin (najvišji dovoljen odmerek 1,12 L/ha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41DCCE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C0C4BF" w14:textId="45CF634D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</w:tr>
      <w:tr w:rsidR="00FE765E" w:rsidRPr="00F76055" w14:paraId="3BDD9D63" w14:textId="77777777" w:rsidTr="00BA5ADB">
        <w:trPr>
          <w:trHeight w:val="448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5321C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11006E2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4D41C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722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CFC5A2" w14:textId="402150D9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Pri pridelavi jajčevca gojenega brez stika s tlemi, tako da rastline niso posajene neposredno v tla (npr. hidroponika, sadilne vreče, sadilne mize)!</w:t>
            </w:r>
          </w:p>
        </w:tc>
      </w:tr>
      <w:tr w:rsidR="00FE765E" w:rsidRPr="00F76055" w14:paraId="6B537FBA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8D12F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EADDD61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3F129BE5" w14:textId="47CA7502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iretrin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F368DF" w14:textId="6233676B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sse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iv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B1431" w14:textId="69135FD8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7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4128C32" w14:textId="2750C87F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991F52" w14:textId="6128809C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</w:t>
            </w:r>
          </w:p>
        </w:tc>
      </w:tr>
      <w:tr w:rsidR="00FE765E" w:rsidRPr="00F76055" w14:paraId="76277170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42BA0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9A7283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A28002D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9BB077" w14:textId="0A3A59E2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Biotip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loral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D9136" w14:textId="7B96D7D0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1,6 L/ha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87F23" w14:textId="64E246EA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2363C" w14:textId="57C75EB1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anjša uporaba</w:t>
            </w:r>
          </w:p>
        </w:tc>
      </w:tr>
      <w:tr w:rsidR="00FE765E" w:rsidRPr="00F76055" w14:paraId="4C9F8391" w14:textId="77777777" w:rsidTr="007A49CC">
        <w:trPr>
          <w:trHeight w:val="2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7C721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DF1721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7142B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1DA4E4" w14:textId="3C99EF06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Flor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erd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4B8E8D" w14:textId="78738441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1,6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89B40" w14:textId="02A5B1F8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8D2E5" w14:textId="29A9306A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Manjša uporaba</w:t>
            </w:r>
          </w:p>
        </w:tc>
      </w:tr>
      <w:tr w:rsidR="00FE765E" w:rsidRPr="00F76055" w14:paraId="605DF50E" w14:textId="77777777" w:rsidTr="00FE765E">
        <w:trPr>
          <w:trHeight w:val="659"/>
        </w:trPr>
        <w:tc>
          <w:tcPr>
            <w:tcW w:w="255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872C7E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Južna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plodovrtka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Helicoverp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rmiger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C296F2" w14:textId="77777777" w:rsidR="00FE765E" w:rsidRPr="00F76055" w:rsidRDefault="00FE765E" w:rsidP="00FE765E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E258C18" w14:textId="77777777" w:rsidR="00FE765E" w:rsidRPr="00F76055" w:rsidRDefault="00FE765E" w:rsidP="00FE765E">
            <w:pPr>
              <w:numPr>
                <w:ilvl w:val="0"/>
                <w:numId w:val="205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intenzivna obdelava tal pred sajenjem, </w:t>
            </w:r>
          </w:p>
          <w:p w14:paraId="417C47D1" w14:textId="77777777" w:rsidR="00FE765E" w:rsidRPr="00F76055" w:rsidRDefault="00FE765E" w:rsidP="00FE765E">
            <w:pPr>
              <w:numPr>
                <w:ilvl w:val="0"/>
                <w:numId w:val="205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sprotno odstranjevanje in uničevanje napadenih plodov, </w:t>
            </w:r>
          </w:p>
          <w:p w14:paraId="57DBE142" w14:textId="77777777" w:rsidR="00FE765E" w:rsidRPr="00F76055" w:rsidRDefault="00FE765E" w:rsidP="00FE765E">
            <w:pPr>
              <w:numPr>
                <w:ilvl w:val="0"/>
                <w:numId w:val="205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bCs/>
                <w:sz w:val="18"/>
                <w:szCs w:val="18"/>
              </w:rPr>
              <w:t>spremljanje pojava s feromonskimi vabami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5D93FE" w14:textId="2354098C" w:rsidR="00FE765E" w:rsidRPr="000D1693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izawa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v GC-9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034A26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40433C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color w:val="00B050"/>
                <w:sz w:val="18"/>
                <w:szCs w:val="18"/>
              </w:rPr>
              <w:t>0,5 – 1 kg/ha (odmerek odvisen od višine rastlin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602DD1" w14:textId="1876C54E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CA5650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3C8F28FE" w14:textId="77777777" w:rsidTr="00FE765E">
        <w:trPr>
          <w:trHeight w:val="212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F0A8E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4B5B6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0BF5F0" w14:textId="61DC3652" w:rsidR="00FE765E" w:rsidRPr="000D1693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kurstak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ev EG234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E6C48A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l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0EBF7E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1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D52B0E" w14:textId="75E0CDE4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E1693E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11A27720" w14:textId="77777777" w:rsidTr="00FE765E">
        <w:trPr>
          <w:trHeight w:val="331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47E53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F1F21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29FAD2" w14:textId="0E4F8F46" w:rsidR="00FE765E" w:rsidRPr="000D1693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.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kurstak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ev SA 1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882F38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fin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884484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75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B97F9B" w14:textId="6FA3E44F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611654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1766FA14" w14:textId="77777777" w:rsidTr="00FE765E">
        <w:trPr>
          <w:trHeight w:val="25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0BB9A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9C688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72231A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mamekt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B97229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ffirm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5D874E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1C9133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FB57DF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457956B0" w14:textId="77777777" w:rsidTr="00FE765E">
        <w:trPr>
          <w:trHeight w:val="478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492AD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BE6A4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5BFBB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D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D4890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aser pl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999A73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2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6FD81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F7FB87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615BCEA8" w14:textId="77777777" w:rsidTr="00FE765E">
        <w:trPr>
          <w:trHeight w:val="50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F8676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6459F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995B1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30723B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T/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B0D7C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color w:val="00B050"/>
                <w:sz w:val="18"/>
                <w:szCs w:val="18"/>
              </w:rPr>
              <w:t xml:space="preserve">2,0 – 3,0 L/ha (odmerek </w:t>
            </w:r>
            <w:r w:rsidRPr="00F76055">
              <w:rPr>
                <w:rFonts w:eastAsia="Calibri" w:cs="Arial"/>
                <w:color w:val="00B050"/>
                <w:sz w:val="18"/>
                <w:szCs w:val="18"/>
              </w:rPr>
              <w:lastRenderedPageBreak/>
              <w:t>odvisen od višine rastlin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135E6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lastRenderedPageBreak/>
              <w:t>3 dn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5D88F4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FE765E" w:rsidRPr="00F76055" w14:paraId="0099BCF4" w14:textId="77777777" w:rsidTr="00FE765E">
        <w:trPr>
          <w:trHeight w:val="474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A13F0F4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Koruzna vešča </w:t>
            </w:r>
          </w:p>
          <w:p w14:paraId="0A0F8607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Ostrini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nubilali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109575AA" w14:textId="77777777" w:rsidR="00FE765E" w:rsidRPr="00F76055" w:rsidRDefault="00FE765E" w:rsidP="00FE765E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0CFBA4C" w14:textId="77777777" w:rsidR="00FE765E" w:rsidRPr="00F76055" w:rsidRDefault="00FE765E" w:rsidP="00FE765E">
            <w:pPr>
              <w:numPr>
                <w:ilvl w:val="0"/>
                <w:numId w:val="206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lokacija pridelave naj bo čimbolj oddaljena od pridelave koruze in drugih gostiteljskih rastlin,</w:t>
            </w:r>
          </w:p>
          <w:p w14:paraId="4C2AD0A6" w14:textId="77777777" w:rsidR="00FE765E" w:rsidRPr="00F76055" w:rsidRDefault="00FE765E" w:rsidP="00FE765E">
            <w:pPr>
              <w:numPr>
                <w:ilvl w:val="0"/>
                <w:numId w:val="206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sprotno odstranjevanje in uničevanje napadenih plodov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933E62" w14:textId="1949D43C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izawa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v GC-9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CCF36B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A3241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color w:val="00B050"/>
                <w:sz w:val="18"/>
                <w:szCs w:val="18"/>
              </w:rPr>
              <w:t>0,5 – 1 kg/ha (odmerek odvisen od višine rastlin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C667D" w14:textId="6368EF5A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E4A4FA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1684D7CF" w14:textId="77777777" w:rsidTr="007A49CC">
        <w:trPr>
          <w:trHeight w:val="60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F27D9C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C9A085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1FBAF0" w14:textId="104D3763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kurstak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ev SA 1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535641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fin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20BB43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75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BCF204" w14:textId="38C7FF55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9D3847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02422F9C" w14:textId="77777777" w:rsidTr="007A49CC">
        <w:trPr>
          <w:trHeight w:val="206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7D5C7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0E1E7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D70DA6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mamekt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335728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ffir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A3846A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1BC7CC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CCCF87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5890100B" w14:textId="77777777" w:rsidTr="007A49CC">
        <w:trPr>
          <w:trHeight w:val="580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2924AD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Listne sovke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ittorali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exigu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)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in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glagolka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utograph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gamm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70D2C0" w14:textId="77777777" w:rsidR="00FE765E" w:rsidRPr="00F76055" w:rsidRDefault="00FE765E" w:rsidP="00FE765E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451C852" w14:textId="77777777" w:rsidR="00FE765E" w:rsidRPr="00F76055" w:rsidRDefault="00FE765E" w:rsidP="00FE765E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intenzivna obdelava tal pred sajenjem, </w:t>
            </w:r>
          </w:p>
          <w:p w14:paraId="607ED0F2" w14:textId="77777777" w:rsidR="00FE765E" w:rsidRPr="00F76055" w:rsidRDefault="00FE765E" w:rsidP="00FE765E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sprotno odstranjevanje in uničevanje napadenih plodov, </w:t>
            </w:r>
          </w:p>
          <w:p w14:paraId="7C22C7FA" w14:textId="77777777" w:rsidR="00FE765E" w:rsidRPr="00F76055" w:rsidRDefault="00FE765E" w:rsidP="00FE765E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redno odstranjevanje in zatiranje plevelov.</w:t>
            </w:r>
          </w:p>
          <w:p w14:paraId="5D5EA985" w14:textId="77777777" w:rsidR="00FE765E" w:rsidRPr="00F76055" w:rsidRDefault="00FE765E" w:rsidP="00FE765E">
            <w:pPr>
              <w:jc w:val="left"/>
              <w:rPr>
                <w:rFonts w:eastAsia="Calibri" w:cs="Arial"/>
                <w:sz w:val="18"/>
                <w:szCs w:val="18"/>
              </w:rPr>
            </w:pPr>
          </w:p>
          <w:p w14:paraId="139A3C25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Redno spremljanje pojava škodljivce (jajčeca pod listi, poškodbe listov in plodov, pojav iztrebkov,…)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20F57" w14:textId="1FCF3D4B" w:rsidR="00FE765E" w:rsidRPr="000D1693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aizawa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ev GC-9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13436A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0E05EF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color w:val="00B050"/>
                <w:sz w:val="18"/>
                <w:szCs w:val="18"/>
              </w:rPr>
              <w:t>0,5 – 1 kg/ha (odmerek odvisen od višine rastlin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068627" w14:textId="3A83F63A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556853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46F4BD29" w14:textId="77777777" w:rsidTr="000D1693">
        <w:trPr>
          <w:trHeight w:val="222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C4524F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67225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A5E04B" w14:textId="5E403945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kurstak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ev EG234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9A519F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l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3A1955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1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EA79D0" w14:textId="0BC78F2F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5019A6" w14:textId="77777777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448DD337" w14:textId="77777777" w:rsidTr="000D1693">
        <w:trPr>
          <w:trHeight w:val="282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9AF27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13C2B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BDFEA8" w14:textId="4FB4C7FF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kurstak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  <w:lang w:eastAsia="sl-SI"/>
              </w:rPr>
              <w:t>sev SA 1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DF6659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fin W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662CB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75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CE2DCA" w14:textId="24DB3EDD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BF78E5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7BEB10C8" w14:textId="77777777" w:rsidTr="007A49CC">
        <w:trPr>
          <w:trHeight w:val="250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CBFA6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0EE8B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4BF68E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mamekt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3E77EE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ffirm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BD734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CBB564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FA8C73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47B6F4FF" w14:textId="77777777" w:rsidTr="007A49CC">
        <w:trPr>
          <w:trHeight w:val="443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EFD646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BFA99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C977C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D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04EFF9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Laser pl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7705C4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0,2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24EFAB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0B4731" w14:textId="77777777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Spodopter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in</w:t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Heliotis</w:t>
            </w:r>
            <w:proofErr w:type="spellEnd"/>
          </w:p>
        </w:tc>
      </w:tr>
      <w:tr w:rsidR="00FE765E" w:rsidRPr="00F76055" w14:paraId="5318FAB4" w14:textId="77777777" w:rsidTr="007A49CC">
        <w:trPr>
          <w:trHeight w:val="548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1BE71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3CCCA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4561F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C8BD19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T/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B601E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733871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 dn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8FCD9" w14:textId="77777777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</w:p>
        </w:tc>
      </w:tr>
      <w:tr w:rsidR="00FE765E" w:rsidRPr="00F76055" w14:paraId="5BAF371A" w14:textId="77777777" w:rsidTr="00FE765E">
        <w:trPr>
          <w:trHeight w:val="474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56BE7C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Koloradski hrošč             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eptinotars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decemlineat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D64E86" w14:textId="77777777" w:rsidR="00FE765E" w:rsidRPr="00F76055" w:rsidRDefault="00FE765E" w:rsidP="00FE765E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A8F3C5B" w14:textId="77777777" w:rsidR="00FE765E" w:rsidRPr="00F76055" w:rsidRDefault="00FE765E" w:rsidP="00FE765E">
            <w:pPr>
              <w:numPr>
                <w:ilvl w:val="0"/>
                <w:numId w:val="211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uničevanje </w:t>
            </w:r>
            <w:proofErr w:type="spellStart"/>
            <w:r w:rsidRPr="00F76055">
              <w:rPr>
                <w:rFonts w:eastAsia="Calibri" w:cs="Arial"/>
                <w:sz w:val="18"/>
                <w:szCs w:val="18"/>
              </w:rPr>
              <w:t>samosevcev</w:t>
            </w:r>
            <w:proofErr w:type="spellEnd"/>
            <w:r w:rsidRPr="00F76055">
              <w:rPr>
                <w:rFonts w:eastAsia="Calibri" w:cs="Arial"/>
                <w:sz w:val="18"/>
                <w:szCs w:val="18"/>
              </w:rPr>
              <w:t xml:space="preserve"> krompirja,</w:t>
            </w:r>
          </w:p>
          <w:p w14:paraId="540B3078" w14:textId="77777777" w:rsidR="00FE765E" w:rsidRPr="00F76055" w:rsidRDefault="00FE765E" w:rsidP="00FE765E">
            <w:pPr>
              <w:numPr>
                <w:ilvl w:val="0"/>
                <w:numId w:val="211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preprečevanje možnosti za hranjenje hroščev na ostankih gomoljev in krompirjevke, </w:t>
            </w:r>
          </w:p>
          <w:p w14:paraId="4C4F5B63" w14:textId="77777777" w:rsidR="00FE765E" w:rsidRPr="00F76055" w:rsidRDefault="00FE765E" w:rsidP="00FE765E">
            <w:pPr>
              <w:numPr>
                <w:ilvl w:val="0"/>
                <w:numId w:val="211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posevek naj bo čim bolj oddaljen od posevkov krompirja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71BF1B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BD35FD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T/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CD1A2D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722683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3C344C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-krat v eni rastni dob</w:t>
            </w:r>
          </w:p>
        </w:tc>
      </w:tr>
      <w:tr w:rsidR="00FE765E" w:rsidRPr="00F76055" w14:paraId="1C9700B4" w14:textId="77777777" w:rsidTr="000D1693">
        <w:trPr>
          <w:trHeight w:val="52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6BE1C512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zavrtalke</w:t>
            </w:r>
            <w:proofErr w:type="spellEnd"/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iz rodov                                     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iriomyz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 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in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hytomyza</w:t>
            </w:r>
            <w:proofErr w:type="spellEnd"/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4F524191" w14:textId="77777777" w:rsidR="00FE765E" w:rsidRPr="00F76055" w:rsidRDefault="00FE765E" w:rsidP="00FE765E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1AA4599" w14:textId="77777777" w:rsidR="00FE765E" w:rsidRPr="00F76055" w:rsidRDefault="00FE765E" w:rsidP="00FE765E">
            <w:pPr>
              <w:numPr>
                <w:ilvl w:val="0"/>
                <w:numId w:val="212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preprečevanje zapleveljenosti, </w:t>
            </w:r>
          </w:p>
          <w:p w14:paraId="1C3CC3F8" w14:textId="77777777" w:rsidR="00FE765E" w:rsidRPr="00F76055" w:rsidRDefault="00FE765E" w:rsidP="00FE765E">
            <w:pPr>
              <w:numPr>
                <w:ilvl w:val="0"/>
                <w:numId w:val="212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odstranjevanje in uničevanje napadenih delov rastlin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6BC36" w14:textId="6AC99997" w:rsidR="00FE765E" w:rsidRPr="00F76055" w:rsidRDefault="00FE765E" w:rsidP="00FE765E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DF4984" w14:textId="53163276" w:rsidR="00FE765E" w:rsidRPr="00F76055" w:rsidRDefault="00FE765E" w:rsidP="00FE765E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- T/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44E5A" w14:textId="159AB568" w:rsidR="00FE765E" w:rsidRPr="00F76055" w:rsidRDefault="00FE765E" w:rsidP="00FE765E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color w:val="00B050"/>
                <w:sz w:val="18"/>
                <w:szCs w:val="18"/>
              </w:rPr>
              <w:t>2,0 – 3,0 L/ha (odmerek odvisen od višine rastlin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EC721" w14:textId="6B2E16C5" w:rsidR="00FE765E" w:rsidRPr="00F76055" w:rsidRDefault="00FE765E" w:rsidP="00FE765E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A4789" w14:textId="5BBA6882" w:rsidR="00FE765E" w:rsidRPr="00F76055" w:rsidRDefault="00FE765E" w:rsidP="00FE765E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jveč 3-krat v eni rastni dobi</w:t>
            </w:r>
          </w:p>
        </w:tc>
      </w:tr>
      <w:tr w:rsidR="00FE765E" w:rsidRPr="00F76055" w14:paraId="0EE0DABF" w14:textId="77777777" w:rsidTr="000D1693">
        <w:trPr>
          <w:trHeight w:val="392"/>
        </w:trPr>
        <w:tc>
          <w:tcPr>
            <w:tcW w:w="25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AB4A7EC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lang w:eastAsia="sl-SI"/>
              </w:rPr>
              <w:lastRenderedPageBreak/>
              <w:t xml:space="preserve">Navadna pršica </w:t>
            </w:r>
            <w:r w:rsidRPr="00F76055">
              <w:rPr>
                <w:rFonts w:cs="Arial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  <w:lang w:eastAsia="sl-SI"/>
              </w:rPr>
              <w:t>Tetranych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  <w:lang w:eastAsia="sl-SI"/>
              </w:rPr>
              <w:t>urticae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9ADDDA" w14:textId="77777777" w:rsidR="00FE765E" w:rsidRPr="00F76055" w:rsidRDefault="00FE765E" w:rsidP="00FE765E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33DDB39" w14:textId="77777777" w:rsidR="00FE765E" w:rsidRPr="00F76055" w:rsidRDefault="00FE765E" w:rsidP="00FE765E">
            <w:pPr>
              <w:numPr>
                <w:ilvl w:val="0"/>
                <w:numId w:val="213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odstranjevanje plevelov in rastlinskih ostankov, </w:t>
            </w:r>
          </w:p>
          <w:p w14:paraId="070FEA2F" w14:textId="77777777" w:rsidR="00FE765E" w:rsidRPr="00F76055" w:rsidRDefault="00FE765E" w:rsidP="00FE765E">
            <w:pPr>
              <w:numPr>
                <w:ilvl w:val="0"/>
                <w:numId w:val="213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uravnotežena prehrana rastlin, </w:t>
            </w:r>
          </w:p>
          <w:p w14:paraId="0897C3B3" w14:textId="77777777" w:rsidR="00FE765E" w:rsidRPr="00F76055" w:rsidRDefault="00FE765E" w:rsidP="00FE765E">
            <w:pPr>
              <w:numPr>
                <w:ilvl w:val="0"/>
                <w:numId w:val="213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senčenje rastlinjakov,</w:t>
            </w:r>
          </w:p>
          <w:p w14:paraId="413B6D77" w14:textId="77777777" w:rsidR="00FE765E" w:rsidRPr="00F76055" w:rsidRDefault="00FE765E" w:rsidP="00FE765E">
            <w:pPr>
              <w:numPr>
                <w:ilvl w:val="0"/>
                <w:numId w:val="213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proofErr w:type="spellStart"/>
            <w:r w:rsidRPr="00F76055">
              <w:rPr>
                <w:rFonts w:eastAsia="Calibri" w:cs="Arial"/>
                <w:sz w:val="18"/>
                <w:szCs w:val="18"/>
              </w:rPr>
              <w:t>oroševanje</w:t>
            </w:r>
            <w:proofErr w:type="spellEnd"/>
            <w:r w:rsidRPr="00F76055">
              <w:rPr>
                <w:rFonts w:eastAsia="Calibri" w:cs="Arial"/>
                <w:sz w:val="18"/>
                <w:szCs w:val="18"/>
              </w:rPr>
              <w:t xml:space="preserve"> zavarovanih prostorov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333FE" w14:textId="2017A9E2" w:rsidR="00FE765E" w:rsidRPr="00F76055" w:rsidRDefault="00FE765E" w:rsidP="00FE765E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ev ATCC 7404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4E4EDE" w14:textId="46DCF53A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turalis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4924F" w14:textId="25B89FC4" w:rsidR="00FE765E" w:rsidRPr="00F76055" w:rsidRDefault="00FE765E" w:rsidP="00FE765E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2,0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DBD9C" w14:textId="36D5F90C" w:rsidR="00FE765E" w:rsidRPr="00F76055" w:rsidRDefault="00FE765E" w:rsidP="00FE765E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FEC80" w14:textId="49C008D7" w:rsidR="00FE765E" w:rsidRPr="00F76055" w:rsidRDefault="00FE765E" w:rsidP="00FE765E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4DFA63CB" w14:textId="77777777" w:rsidTr="007A49CC">
        <w:trPr>
          <w:trHeight w:val="75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2DC795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E5F6B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AF5FDE" w14:textId="77777777" w:rsidR="00FE765E" w:rsidRPr="00F76055" w:rsidRDefault="00FE765E" w:rsidP="00FE765E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sl-SI"/>
              </w:rPr>
              <w:t>fenpiroksimat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FD92E0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rtu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F8834D" w14:textId="77777777" w:rsidR="00FE765E" w:rsidRPr="00F76055" w:rsidRDefault="00FE765E" w:rsidP="00FE765E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0,15 % koncentracija; najvišji odmerek 1,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D1F857" w14:textId="77777777" w:rsidR="00FE765E" w:rsidRPr="00F76055" w:rsidRDefault="00FE765E" w:rsidP="00FE765E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0F382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541EF8BA" w14:textId="77777777" w:rsidTr="007A49CC">
        <w:trPr>
          <w:trHeight w:val="26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D34AFA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00ACC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DB13DE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heksitiazoks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960ABC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issoru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10 W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269508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30195D" w14:textId="77777777" w:rsidR="00FE765E" w:rsidRPr="00F76055" w:rsidRDefault="00FE765E" w:rsidP="00FE765E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49ED3C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1D6874FA" w14:textId="77777777" w:rsidTr="007A49CC">
        <w:trPr>
          <w:trHeight w:val="919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38E0EB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19800B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521CB0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2334A0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issoru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25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A6A9CD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16 - 0,32 L/ha (odmerek je odvisen od višine rastlin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CD08D8" w14:textId="77777777" w:rsidR="00FE765E" w:rsidRPr="00F76055" w:rsidRDefault="00FE765E" w:rsidP="00FE765E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D92B8C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72DA8163" w14:textId="77777777" w:rsidTr="007A49CC">
        <w:trPr>
          <w:trHeight w:val="108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5C4980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Paradižnikova rjasta pršica </w:t>
            </w:r>
          </w:p>
          <w:p w14:paraId="2E7C938F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culop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ycopersic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35A98A" w14:textId="77777777" w:rsidR="00FE765E" w:rsidRPr="00F76055" w:rsidRDefault="00FE765E" w:rsidP="00FE765E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1B6161C" w14:textId="77777777" w:rsidR="00FE765E" w:rsidRPr="00F76055" w:rsidRDefault="00FE765E" w:rsidP="00FE765E">
            <w:pPr>
              <w:numPr>
                <w:ilvl w:val="0"/>
                <w:numId w:val="214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takojšnje odstranjevanje napadenih rastlin, </w:t>
            </w:r>
          </w:p>
          <w:p w14:paraId="317AF721" w14:textId="77777777" w:rsidR="00FE765E" w:rsidRPr="00F76055" w:rsidRDefault="00FE765E" w:rsidP="00FE765E">
            <w:pPr>
              <w:numPr>
                <w:ilvl w:val="0"/>
                <w:numId w:val="214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odstranjevanje plevelov, </w:t>
            </w:r>
          </w:p>
          <w:p w14:paraId="5567875A" w14:textId="77777777" w:rsidR="00FE765E" w:rsidRPr="00F76055" w:rsidRDefault="00FE765E" w:rsidP="00FE765E">
            <w:pPr>
              <w:numPr>
                <w:ilvl w:val="0"/>
                <w:numId w:val="214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redno pregledovanje rastlin (povečevalno steklo z vsaj 14x povečava),</w:t>
            </w:r>
            <w:r w:rsidRPr="00F76055">
              <w:rPr>
                <w:rFonts w:eastAsia="Calibri" w:cs="Arial"/>
                <w:color w:val="00B0F0"/>
                <w:sz w:val="18"/>
                <w:szCs w:val="18"/>
              </w:rPr>
              <w:t xml:space="preserve"> </w:t>
            </w:r>
          </w:p>
          <w:p w14:paraId="7FC063C7" w14:textId="77777777" w:rsidR="00FE765E" w:rsidRPr="00F76055" w:rsidRDefault="00FE765E" w:rsidP="00FE765E">
            <w:pPr>
              <w:numPr>
                <w:ilvl w:val="0"/>
                <w:numId w:val="214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senčenje rastlinjakov,</w:t>
            </w:r>
          </w:p>
          <w:p w14:paraId="12C0D291" w14:textId="77777777" w:rsidR="00FE765E" w:rsidRPr="00F76055" w:rsidRDefault="00FE765E" w:rsidP="00FE765E">
            <w:pPr>
              <w:numPr>
                <w:ilvl w:val="0"/>
                <w:numId w:val="214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proofErr w:type="spellStart"/>
            <w:r w:rsidRPr="00F76055">
              <w:rPr>
                <w:rFonts w:eastAsia="Calibri" w:cs="Arial"/>
                <w:sz w:val="18"/>
                <w:szCs w:val="18"/>
              </w:rPr>
              <w:t>oroševanje</w:t>
            </w:r>
            <w:proofErr w:type="spellEnd"/>
            <w:r w:rsidRPr="00F76055">
              <w:rPr>
                <w:rFonts w:eastAsia="Calibri" w:cs="Arial"/>
                <w:sz w:val="18"/>
                <w:szCs w:val="18"/>
              </w:rPr>
              <w:t xml:space="preserve"> zavarovanih prostorov.</w:t>
            </w:r>
          </w:p>
          <w:p w14:paraId="0A5AAF2A" w14:textId="77777777" w:rsidR="00FE765E" w:rsidRPr="00F76055" w:rsidRDefault="00FE765E" w:rsidP="00FE765E">
            <w:pPr>
              <w:spacing w:after="160" w:line="259" w:lineRule="auto"/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FE915C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žvepl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1B4B9D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Vertipin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30B40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7,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76342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27B86A" w14:textId="77777777" w:rsidR="00FE765E" w:rsidRPr="00F76055" w:rsidRDefault="00FE765E" w:rsidP="00FE765E">
            <w:pPr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427E00DF" w14:textId="77777777" w:rsidTr="007A49CC">
        <w:trPr>
          <w:trHeight w:val="532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A2ACB9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Strune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br/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Elateridae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C9157D" w14:textId="77777777" w:rsidR="00FE765E" w:rsidRPr="00F76055" w:rsidRDefault="00FE765E" w:rsidP="00FE765E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74A45EA" w14:textId="77777777" w:rsidR="00FE765E" w:rsidRPr="00F76055" w:rsidRDefault="00FE765E" w:rsidP="00FE765E">
            <w:pPr>
              <w:numPr>
                <w:ilvl w:val="0"/>
                <w:numId w:val="208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 xml:space="preserve">širok kolobar, </w:t>
            </w:r>
          </w:p>
          <w:p w14:paraId="4768CBE5" w14:textId="77777777" w:rsidR="00FE765E" w:rsidRPr="00F76055" w:rsidRDefault="00FE765E" w:rsidP="00FE765E">
            <w:pPr>
              <w:numPr>
                <w:ilvl w:val="0"/>
                <w:numId w:val="208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sprotno odstranjevanje in uničenje napadenih rastlin,</w:t>
            </w:r>
          </w:p>
          <w:p w14:paraId="1A62D846" w14:textId="77777777" w:rsidR="00FE765E" w:rsidRPr="00F76055" w:rsidRDefault="00FE765E" w:rsidP="00FE765E">
            <w:pPr>
              <w:numPr>
                <w:ilvl w:val="0"/>
                <w:numId w:val="208"/>
              </w:numPr>
              <w:spacing w:after="160" w:line="259" w:lineRule="auto"/>
              <w:ind w:left="193" w:hanging="142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masovni ulov z uporabo feromonskih vab.</w:t>
            </w:r>
          </w:p>
          <w:p w14:paraId="5D0FC53A" w14:textId="77777777" w:rsidR="00FE765E" w:rsidRPr="00F76055" w:rsidRDefault="00FE765E" w:rsidP="00FE765E">
            <w:pPr>
              <w:spacing w:line="259" w:lineRule="auto"/>
              <w:jc w:val="left"/>
              <w:rPr>
                <w:rFonts w:eastAsia="Calibri" w:cs="Arial"/>
                <w:sz w:val="18"/>
                <w:szCs w:val="18"/>
              </w:rPr>
            </w:pPr>
          </w:p>
          <w:p w14:paraId="410E2D11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eastAsia="Calibri" w:cs="Arial"/>
                <w:sz w:val="18"/>
                <w:szCs w:val="18"/>
              </w:rPr>
              <w:t>Redno spremljanje (s pregledi in s pomočjo feromonskih vab)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E3CDB3" w14:textId="77777777" w:rsidR="00FE765E" w:rsidRPr="00F76055" w:rsidRDefault="00FE765E" w:rsidP="00FE765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  <w:lang w:eastAsia="sl-SI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, sev ATCC 7404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5734C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aturalis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908D9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,0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947E6C" w14:textId="56B8F439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C2C149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delno zatiranje</w:t>
            </w:r>
          </w:p>
        </w:tc>
      </w:tr>
      <w:tr w:rsidR="00FE765E" w:rsidRPr="00F76055" w14:paraId="5AFBD9C8" w14:textId="77777777" w:rsidTr="007A49CC">
        <w:trPr>
          <w:trHeight w:val="972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F44A05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Ogorčice koreninskih šišk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br/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Meloidogyn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p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)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C887F2" w14:textId="77777777" w:rsidR="00FE765E" w:rsidRPr="00F76055" w:rsidRDefault="00FE765E" w:rsidP="00FE765E">
            <w:pPr>
              <w:spacing w:line="259" w:lineRule="auto"/>
              <w:jc w:val="left"/>
              <w:rPr>
                <w:rFonts w:eastAsia="Calibri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C141891" w14:textId="77777777" w:rsidR="00FE765E" w:rsidRPr="00F76055" w:rsidRDefault="00FE765E" w:rsidP="00FE765E">
            <w:pPr>
              <w:numPr>
                <w:ilvl w:val="0"/>
                <w:numId w:val="215"/>
              </w:numPr>
              <w:spacing w:after="160" w:line="259" w:lineRule="auto"/>
              <w:ind w:left="211" w:hanging="142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bCs/>
                <w:sz w:val="18"/>
                <w:szCs w:val="18"/>
              </w:rPr>
              <w:t xml:space="preserve">zdrav sadilni material, </w:t>
            </w:r>
          </w:p>
          <w:p w14:paraId="59FF61B8" w14:textId="77777777" w:rsidR="00FE765E" w:rsidRPr="00F76055" w:rsidRDefault="00FE765E" w:rsidP="00FE765E">
            <w:pPr>
              <w:numPr>
                <w:ilvl w:val="0"/>
                <w:numId w:val="215"/>
              </w:numPr>
              <w:spacing w:after="160" w:line="259" w:lineRule="auto"/>
              <w:ind w:left="211" w:hanging="142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bCs/>
                <w:sz w:val="18"/>
                <w:szCs w:val="18"/>
              </w:rPr>
              <w:t xml:space="preserve">kolobar, </w:t>
            </w:r>
          </w:p>
          <w:p w14:paraId="3554B12D" w14:textId="77777777" w:rsidR="00FE765E" w:rsidRPr="00F76055" w:rsidRDefault="00FE765E" w:rsidP="00FE765E">
            <w:pPr>
              <w:numPr>
                <w:ilvl w:val="0"/>
                <w:numId w:val="215"/>
              </w:numPr>
              <w:spacing w:after="160" w:line="259" w:lineRule="auto"/>
              <w:ind w:left="211" w:hanging="142"/>
              <w:contextualSpacing/>
              <w:jc w:val="left"/>
              <w:rPr>
                <w:rFonts w:eastAsia="Calibri" w:cs="Arial"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bCs/>
                <w:sz w:val="18"/>
                <w:szCs w:val="18"/>
              </w:rPr>
              <w:t>sajenje sadik paradižnika cepljenih na tolerantne/odporne podlage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1DE351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opiram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A65758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Velum prim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71984B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625 L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EC6078" w14:textId="106F8C5F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3DB2A8" w14:textId="1214D665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Dovoljena samo uporaba preko kapljičnega sistema; 1-3 dni pred presajanjem</w:t>
            </w:r>
          </w:p>
        </w:tc>
      </w:tr>
      <w:tr w:rsidR="00FE765E" w:rsidRPr="00F76055" w14:paraId="1F351954" w14:textId="77777777" w:rsidTr="007A49CC">
        <w:trPr>
          <w:trHeight w:val="464"/>
        </w:trPr>
        <w:tc>
          <w:tcPr>
            <w:tcW w:w="25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ADEA626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lastRenderedPageBreak/>
              <w:t>Polži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br/>
              <w:t>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Limacidae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,</w:t>
            </w:r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Gastropod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297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1A98C724" w14:textId="77777777" w:rsidR="00FE765E" w:rsidRPr="00F76055" w:rsidRDefault="00FE765E" w:rsidP="00FE765E">
            <w:pPr>
              <w:spacing w:line="259" w:lineRule="auto"/>
              <w:jc w:val="left"/>
              <w:rPr>
                <w:rFonts w:cs="Arial"/>
                <w:b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sz w:val="18"/>
                <w:szCs w:val="18"/>
                <w:u w:val="single"/>
              </w:rPr>
              <w:t>Agrotehnični ukrepi:</w:t>
            </w:r>
          </w:p>
          <w:p w14:paraId="721C608E" w14:textId="77777777" w:rsidR="00FE765E" w:rsidRPr="00F76055" w:rsidRDefault="00FE765E" w:rsidP="00FE765E">
            <w:pPr>
              <w:numPr>
                <w:ilvl w:val="0"/>
                <w:numId w:val="216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ničevanje plevelov in košnja zarasti, </w:t>
            </w:r>
          </w:p>
          <w:p w14:paraId="45B1156E" w14:textId="77777777" w:rsidR="00FE765E" w:rsidRPr="00F76055" w:rsidRDefault="00FE765E" w:rsidP="00FE765E">
            <w:pPr>
              <w:numPr>
                <w:ilvl w:val="0"/>
                <w:numId w:val="216"/>
              </w:numPr>
              <w:spacing w:after="160" w:line="259" w:lineRule="auto"/>
              <w:ind w:left="193" w:hanging="193"/>
              <w:contextualSpacing/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vzdrževanje čiste okolice (brez mest, kjer se zadržujejo polži).</w:t>
            </w:r>
          </w:p>
          <w:p w14:paraId="359001E4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A55500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etaldehid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BAE4A7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elaflor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imex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E293B0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7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48A98C" w14:textId="5164EEA3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9D14D5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dovoljeno od setve do stadija prvega lista</w:t>
            </w:r>
          </w:p>
        </w:tc>
      </w:tr>
      <w:tr w:rsidR="00FE765E" w:rsidRPr="00F76055" w14:paraId="40A9CF2D" w14:textId="77777777" w:rsidTr="007A49CC">
        <w:trPr>
          <w:trHeight w:val="272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197F36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321057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A98549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železov fosfa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6B3DC1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redstvo proti polž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2CCEBB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4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03CFED" w14:textId="010C91C0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4C717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2AE4F990" w14:textId="77777777" w:rsidTr="007A49CC">
        <w:trPr>
          <w:trHeight w:val="418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7DCF3B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83FB20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45DBA8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089E91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ioplantel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rio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roti polž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4B7CEAE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8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80D747" w14:textId="68834233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CFB87A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477881D4" w14:textId="77777777" w:rsidTr="007A49CC">
        <w:trPr>
          <w:trHeight w:val="41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46C99A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B0ECF1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EA4C8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844E38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Comp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redstvo proti polž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B991B5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17C504" w14:textId="3592CB93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EDF262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682F29F2" w14:textId="77777777" w:rsidTr="007A49CC">
        <w:trPr>
          <w:trHeight w:val="26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196EE4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C0089A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6EBD0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616BBF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Ferramol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6F486A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39F608" w14:textId="06EC975C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A05D7D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04FA45C3" w14:textId="77777777" w:rsidTr="007A49CC">
        <w:trPr>
          <w:trHeight w:val="986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692930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5E1572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96566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63A944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Iron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r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613EF3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7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B8DD09" w14:textId="23D9023B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0481F4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Število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je omejeno z največjim dovoljenim skupnim odmerkom na isti površini, ki znaša 28 kg/ha na leto</w:t>
            </w:r>
          </w:p>
        </w:tc>
      </w:tr>
      <w:tr w:rsidR="00FE765E" w:rsidRPr="00F76055" w14:paraId="38724552" w14:textId="77777777" w:rsidTr="007A49CC">
        <w:trPr>
          <w:trHeight w:val="378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52EE55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8DF7F6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E8456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D7CDA0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Naturen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sredstvo proti polž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F87308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3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61AFC8" w14:textId="0396F40E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A15623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4CE56E19" w14:textId="77777777" w:rsidTr="007A49CC">
        <w:trPr>
          <w:trHeight w:val="37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DA3501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303583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81CDBD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BE9BC3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Polžomo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vaba za zatiranje polžev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6A41FB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723897" w14:textId="710C9AA3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F1BCD0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  <w:tr w:rsidR="00FE765E" w:rsidRPr="00F76055" w14:paraId="7FBCAAC5" w14:textId="77777777" w:rsidTr="007A49CC">
        <w:trPr>
          <w:trHeight w:val="260"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BD9C90" w14:textId="77777777" w:rsidR="00FE765E" w:rsidRPr="00F76055" w:rsidRDefault="00FE765E" w:rsidP="00FE765E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97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2BEDDF" w14:textId="77777777" w:rsidR="00FE765E" w:rsidRPr="00F76055" w:rsidRDefault="00FE765E" w:rsidP="00FE765E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514845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4E6B1E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Solabi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 xml:space="preserve"> proti polž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700E8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50 kg/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EA2677" w14:textId="7BA5A72F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ni potreb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D25967" w14:textId="77777777" w:rsidR="00FE765E" w:rsidRPr="00F76055" w:rsidRDefault="00FE765E" w:rsidP="00FE765E">
            <w:pPr>
              <w:jc w:val="left"/>
              <w:rPr>
                <w:rFonts w:cs="Arial"/>
                <w:color w:val="00B05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 </w:t>
            </w:r>
          </w:p>
        </w:tc>
      </w:tr>
    </w:tbl>
    <w:p w14:paraId="44C5D95A" w14:textId="13351464" w:rsidR="002825F8" w:rsidRDefault="002825F8" w:rsidP="00645E4C">
      <w:pPr>
        <w:jc w:val="left"/>
        <w:rPr>
          <w:rFonts w:eastAsiaTheme="minorEastAsia" w:cs="Arial"/>
          <w:szCs w:val="20"/>
        </w:rPr>
      </w:pPr>
    </w:p>
    <w:p w14:paraId="222540C6" w14:textId="77777777" w:rsidR="009D57CC" w:rsidRPr="00F76055" w:rsidRDefault="009D57CC" w:rsidP="00645E4C">
      <w:pPr>
        <w:jc w:val="left"/>
        <w:rPr>
          <w:rFonts w:eastAsiaTheme="minorEastAsia" w:cs="Arial"/>
          <w:szCs w:val="20"/>
        </w:rPr>
      </w:pPr>
    </w:p>
    <w:p w14:paraId="42ACDAD8" w14:textId="0C5AA4FC" w:rsidR="009D57CC" w:rsidRDefault="002825F8" w:rsidP="009D57CC">
      <w:pPr>
        <w:pStyle w:val="Naslov2"/>
        <w:spacing w:before="0" w:after="0"/>
        <w:rPr>
          <w:lang w:val="sl-SI"/>
        </w:rPr>
      </w:pPr>
      <w:r w:rsidRPr="00F76055">
        <w:rPr>
          <w:lang w:val="sl-SI"/>
        </w:rPr>
        <w:t xml:space="preserve"> </w:t>
      </w:r>
      <w:bookmarkStart w:id="696" w:name="_Toc215563135"/>
      <w:bookmarkStart w:id="697" w:name="_Toc91332684"/>
      <w:bookmarkStart w:id="698" w:name="_Toc91332906"/>
      <w:bookmarkStart w:id="699" w:name="_Toc91333112"/>
      <w:bookmarkStart w:id="700" w:name="_Toc99452059"/>
      <w:bookmarkStart w:id="701" w:name="_Toc167122177"/>
      <w:bookmarkStart w:id="702" w:name="_Toc167122412"/>
      <w:bookmarkStart w:id="703" w:name="_Toc170778129"/>
      <w:r w:rsidRPr="00F76055">
        <w:rPr>
          <w:lang w:val="sl-SI"/>
        </w:rPr>
        <w:t xml:space="preserve">INTEGRIRANO VARSTVO SOLATNIH KUMAR </w:t>
      </w:r>
      <w:bookmarkEnd w:id="696"/>
      <w:bookmarkEnd w:id="697"/>
      <w:bookmarkEnd w:id="698"/>
      <w:bookmarkEnd w:id="699"/>
      <w:bookmarkEnd w:id="700"/>
      <w:r w:rsidR="00E82D65" w:rsidRPr="00F76055">
        <w:rPr>
          <w:lang w:val="sl-SI"/>
        </w:rPr>
        <w:t>NA PROSTEM</w:t>
      </w:r>
      <w:bookmarkEnd w:id="701"/>
      <w:bookmarkEnd w:id="702"/>
      <w:bookmarkEnd w:id="703"/>
    </w:p>
    <w:p w14:paraId="63E37FB1" w14:textId="77777777" w:rsidR="009D57CC" w:rsidRPr="009D57CC" w:rsidRDefault="009D57CC" w:rsidP="009D57CC"/>
    <w:tbl>
      <w:tblPr>
        <w:tblStyle w:val="Tabelamrea7"/>
        <w:tblW w:w="15304" w:type="dxa"/>
        <w:tblLook w:val="04A0" w:firstRow="1" w:lastRow="0" w:firstColumn="1" w:lastColumn="0" w:noHBand="0" w:noVBand="1"/>
      </w:tblPr>
      <w:tblGrid>
        <w:gridCol w:w="2473"/>
        <w:gridCol w:w="2977"/>
        <w:gridCol w:w="2449"/>
        <w:gridCol w:w="2268"/>
        <w:gridCol w:w="1701"/>
        <w:gridCol w:w="1735"/>
        <w:gridCol w:w="1701"/>
      </w:tblGrid>
      <w:tr w:rsidR="009D57CC" w:rsidRPr="00F76055" w14:paraId="2051D2BC" w14:textId="77777777" w:rsidTr="00D07C01">
        <w:trPr>
          <w:trHeight w:val="530"/>
          <w:tblHeader/>
        </w:trPr>
        <w:tc>
          <w:tcPr>
            <w:tcW w:w="2473" w:type="dxa"/>
            <w:shd w:val="clear" w:color="auto" w:fill="F2F2F2"/>
            <w:hideMark/>
          </w:tcPr>
          <w:p w14:paraId="2E892D2A" w14:textId="77777777" w:rsidR="009D57CC" w:rsidRPr="00F76055" w:rsidRDefault="009D57CC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/>
            <w:hideMark/>
          </w:tcPr>
          <w:p w14:paraId="5F967E2C" w14:textId="77777777" w:rsidR="009D57CC" w:rsidRPr="00F76055" w:rsidRDefault="009D57CC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449" w:type="dxa"/>
            <w:shd w:val="clear" w:color="auto" w:fill="F2F2F2"/>
            <w:hideMark/>
          </w:tcPr>
          <w:p w14:paraId="2B7336A0" w14:textId="77777777" w:rsidR="009D57CC" w:rsidRPr="00F76055" w:rsidRDefault="009D57CC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/>
            <w:hideMark/>
          </w:tcPr>
          <w:p w14:paraId="7E036D64" w14:textId="77777777" w:rsidR="009D57CC" w:rsidRPr="00F76055" w:rsidRDefault="009D57CC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701" w:type="dxa"/>
            <w:shd w:val="clear" w:color="auto" w:fill="F2F2F2"/>
            <w:hideMark/>
          </w:tcPr>
          <w:p w14:paraId="64888A4A" w14:textId="77777777" w:rsidR="009D57CC" w:rsidRPr="00F76055" w:rsidRDefault="009D57CC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35" w:type="dxa"/>
            <w:shd w:val="clear" w:color="auto" w:fill="F2F2F2"/>
            <w:hideMark/>
          </w:tcPr>
          <w:p w14:paraId="652E278D" w14:textId="77777777" w:rsidR="009D57CC" w:rsidRPr="00F76055" w:rsidRDefault="009D57CC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/>
            <w:hideMark/>
          </w:tcPr>
          <w:p w14:paraId="36B030ED" w14:textId="77777777" w:rsidR="009D57CC" w:rsidRPr="00F76055" w:rsidRDefault="009D57CC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9D57CC" w:rsidRPr="00F76055" w14:paraId="03F720C9" w14:textId="77777777" w:rsidTr="00D07C01">
        <w:trPr>
          <w:trHeight w:val="833"/>
        </w:trPr>
        <w:tc>
          <w:tcPr>
            <w:tcW w:w="2473" w:type="dxa"/>
            <w:vMerge w:val="restart"/>
            <w:hideMark/>
          </w:tcPr>
          <w:p w14:paraId="7E0E3994" w14:textId="77777777" w:rsidR="009D57CC" w:rsidRPr="00F76055" w:rsidRDefault="009D57CC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livične bolezni sejančkov oz. sadik</w:t>
            </w:r>
          </w:p>
        </w:tc>
        <w:tc>
          <w:tcPr>
            <w:tcW w:w="2977" w:type="dxa"/>
            <w:vMerge w:val="restart"/>
            <w:noWrap/>
            <w:hideMark/>
          </w:tcPr>
          <w:p w14:paraId="02C3E751" w14:textId="77777777" w:rsidR="009D57CC" w:rsidRPr="00F76055" w:rsidRDefault="009D57CC" w:rsidP="00D07C01">
            <w:pPr>
              <w:spacing w:line="259" w:lineRule="auto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08DCE57" w14:textId="77777777" w:rsidR="009D57CC" w:rsidRPr="00F76055" w:rsidRDefault="009D57CC" w:rsidP="009D57CC">
            <w:pPr>
              <w:pStyle w:val="Odstavekseznama"/>
              <w:numPr>
                <w:ilvl w:val="0"/>
                <w:numId w:val="252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v razkužen substrat, uporaba zdravega, certificiranega semena, </w:t>
            </w:r>
          </w:p>
          <w:p w14:paraId="4B31B720" w14:textId="77777777" w:rsidR="009D57CC" w:rsidRPr="00F76055" w:rsidRDefault="009D57CC" w:rsidP="009D57CC">
            <w:pPr>
              <w:pStyle w:val="Odstavekseznama"/>
              <w:numPr>
                <w:ilvl w:val="0"/>
                <w:numId w:val="252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odpornejših sort,</w:t>
            </w:r>
          </w:p>
          <w:p w14:paraId="4D4B1719" w14:textId="77777777" w:rsidR="009D57CC" w:rsidRPr="00F76055" w:rsidRDefault="009D57CC" w:rsidP="009D57CC">
            <w:pPr>
              <w:pStyle w:val="Odstavekseznama"/>
              <w:numPr>
                <w:ilvl w:val="0"/>
                <w:numId w:val="252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olobar, </w:t>
            </w:r>
          </w:p>
          <w:p w14:paraId="54C1F711" w14:textId="77777777" w:rsidR="009D57CC" w:rsidRPr="00F76055" w:rsidRDefault="009D57CC" w:rsidP="009D57CC">
            <w:pPr>
              <w:pStyle w:val="Odstavekseznama"/>
              <w:numPr>
                <w:ilvl w:val="0"/>
                <w:numId w:val="252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lastRenderedPageBreak/>
              <w:t>biofumigacij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setev križnic in zadelava v tla).</w:t>
            </w:r>
          </w:p>
        </w:tc>
        <w:tc>
          <w:tcPr>
            <w:tcW w:w="2449" w:type="dxa"/>
            <w:vMerge w:val="restart"/>
            <w:hideMark/>
          </w:tcPr>
          <w:p w14:paraId="303030FA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lastRenderedPageBreak/>
              <w:t>Pythi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268" w:type="dxa"/>
            <w:noWrap/>
            <w:hideMark/>
          </w:tcPr>
          <w:p w14:paraId="43D3AC94" w14:textId="77777777" w:rsidR="009D57CC" w:rsidRPr="00D07C01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Univerzalni fungicid</w:t>
            </w:r>
          </w:p>
        </w:tc>
        <w:tc>
          <w:tcPr>
            <w:tcW w:w="1701" w:type="dxa"/>
            <w:hideMark/>
          </w:tcPr>
          <w:p w14:paraId="2A9087BA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g/10 L vode 0,625 g/100 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735" w:type="dxa"/>
            <w:noWrap/>
            <w:hideMark/>
          </w:tcPr>
          <w:p w14:paraId="05B3BBDF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5B3B108F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Število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ni omejeno. Tretira se po vzniku (od BBCH 09). Intervali med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naj bodo 5-7 dni.</w:t>
            </w:r>
          </w:p>
        </w:tc>
      </w:tr>
      <w:tr w:rsidR="009D57CC" w:rsidRPr="00F76055" w14:paraId="05C8BFB2" w14:textId="77777777" w:rsidTr="00D07C01">
        <w:trPr>
          <w:trHeight w:val="832"/>
        </w:trPr>
        <w:tc>
          <w:tcPr>
            <w:tcW w:w="2473" w:type="dxa"/>
            <w:vMerge/>
          </w:tcPr>
          <w:p w14:paraId="3AB16289" w14:textId="77777777" w:rsidR="009D57CC" w:rsidRPr="00F76055" w:rsidRDefault="009D57CC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421DFF5B" w14:textId="77777777" w:rsidR="009D57CC" w:rsidRPr="00F76055" w:rsidRDefault="009D57CC" w:rsidP="00D07C01">
            <w:pPr>
              <w:spacing w:line="259" w:lineRule="auto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449" w:type="dxa"/>
            <w:vMerge/>
          </w:tcPr>
          <w:p w14:paraId="13DA1AE1" w14:textId="77777777" w:rsidR="009D57CC" w:rsidRPr="00F76055" w:rsidRDefault="009D57CC" w:rsidP="00D07C0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3145F4E5" w14:textId="77777777" w:rsidR="009D57CC" w:rsidRPr="00D07C01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Polyversum</w:t>
            </w:r>
            <w:proofErr w:type="spellEnd"/>
          </w:p>
        </w:tc>
        <w:tc>
          <w:tcPr>
            <w:tcW w:w="1701" w:type="dxa"/>
          </w:tcPr>
          <w:p w14:paraId="63D0AFC9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05 % koncentracija</w:t>
            </w:r>
          </w:p>
        </w:tc>
        <w:tc>
          <w:tcPr>
            <w:tcW w:w="1735" w:type="dxa"/>
            <w:noWrap/>
          </w:tcPr>
          <w:p w14:paraId="57F48D81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  <w:r>
              <w:rPr>
                <w:rFonts w:cs="Arial"/>
                <w:color w:val="00B050"/>
                <w:sz w:val="18"/>
                <w:szCs w:val="18"/>
              </w:rPr>
              <w:t>/ČU</w:t>
            </w:r>
          </w:p>
        </w:tc>
        <w:tc>
          <w:tcPr>
            <w:tcW w:w="1701" w:type="dxa"/>
          </w:tcPr>
          <w:p w14:paraId="5BE585BF" w14:textId="73817548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7CC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. S sredstvom se tretira z zalivanjem, na prostem in v</w:t>
            </w:r>
          </w:p>
          <w:p w14:paraId="0F48E235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ščitenih prostorih.</w:t>
            </w:r>
          </w:p>
          <w:p w14:paraId="7A1ABB5B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Število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ni omejeno.</w:t>
            </w:r>
          </w:p>
          <w:p w14:paraId="6E92836C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Tretira se po vzniku (od BBCH 09)</w:t>
            </w:r>
          </w:p>
        </w:tc>
      </w:tr>
      <w:tr w:rsidR="009D57CC" w:rsidRPr="00F76055" w14:paraId="3994B0C3" w14:textId="77777777" w:rsidTr="00D07C01">
        <w:trPr>
          <w:trHeight w:val="622"/>
        </w:trPr>
        <w:tc>
          <w:tcPr>
            <w:tcW w:w="2473" w:type="dxa"/>
            <w:vMerge w:val="restart"/>
            <w:hideMark/>
          </w:tcPr>
          <w:p w14:paraId="016ED414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fuzarioz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ar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13CAB086" w14:textId="77777777" w:rsidR="009D57CC" w:rsidRPr="00F76055" w:rsidRDefault="009D57CC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61E2D36E" w14:textId="77777777" w:rsidR="009D57CC" w:rsidRPr="00F76055" w:rsidRDefault="009D57CC" w:rsidP="009D57CC">
            <w:pPr>
              <w:pStyle w:val="Odstavekseznama"/>
              <w:numPr>
                <w:ilvl w:val="0"/>
                <w:numId w:val="25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 z uvedbo žit v kolobar</w:t>
            </w:r>
          </w:p>
          <w:p w14:paraId="55D604A1" w14:textId="77777777" w:rsidR="009D57CC" w:rsidRPr="00F76055" w:rsidRDefault="009D57CC" w:rsidP="009D57CC">
            <w:pPr>
              <w:pStyle w:val="Odstavekseznama"/>
              <w:numPr>
                <w:ilvl w:val="0"/>
                <w:numId w:val="25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-odstranjevanje in sežiganje bolnih rastlin preden se formiraj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kleroci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E7C7899" w14:textId="77777777" w:rsidR="009D57CC" w:rsidRPr="00F76055" w:rsidRDefault="009D57CC" w:rsidP="009D57CC">
            <w:pPr>
              <w:pStyle w:val="Odstavekseznama"/>
              <w:numPr>
                <w:ilvl w:val="0"/>
                <w:numId w:val="25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gnojenje z dušikom na osnovi potreb</w:t>
            </w:r>
          </w:p>
          <w:p w14:paraId="582B2C78" w14:textId="77777777" w:rsidR="009D57CC" w:rsidRPr="00F76055" w:rsidRDefault="009D57CC" w:rsidP="009D57CC">
            <w:pPr>
              <w:pStyle w:val="Odstavekseznama"/>
              <w:numPr>
                <w:ilvl w:val="0"/>
                <w:numId w:val="25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zastirke ali vzdrževanje rahlih in strukturnih tal.</w:t>
            </w:r>
          </w:p>
        </w:tc>
        <w:tc>
          <w:tcPr>
            <w:tcW w:w="2449" w:type="dxa"/>
            <w:vMerge w:val="restart"/>
            <w:hideMark/>
          </w:tcPr>
          <w:p w14:paraId="0B55DBDA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268" w:type="dxa"/>
            <w:noWrap/>
            <w:hideMark/>
          </w:tcPr>
          <w:p w14:paraId="77DFEF04" w14:textId="77777777" w:rsidR="009D57CC" w:rsidRPr="00D07C01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Univerzalni fungicid</w:t>
            </w:r>
          </w:p>
        </w:tc>
        <w:tc>
          <w:tcPr>
            <w:tcW w:w="1701" w:type="dxa"/>
            <w:hideMark/>
          </w:tcPr>
          <w:p w14:paraId="64E16ED4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g/10 L vode oz. 1-2g/2-4 L vode/100 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735" w:type="dxa"/>
            <w:noWrap/>
            <w:hideMark/>
          </w:tcPr>
          <w:p w14:paraId="376596F4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4F5CE39C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BBCH 12-14)</w:t>
            </w:r>
          </w:p>
        </w:tc>
      </w:tr>
      <w:tr w:rsidR="009D57CC" w:rsidRPr="00F76055" w14:paraId="5897318A" w14:textId="77777777" w:rsidTr="00D07C01">
        <w:trPr>
          <w:trHeight w:val="1035"/>
        </w:trPr>
        <w:tc>
          <w:tcPr>
            <w:tcW w:w="2473" w:type="dxa"/>
            <w:vMerge/>
          </w:tcPr>
          <w:p w14:paraId="184E018F" w14:textId="77777777" w:rsidR="009D57CC" w:rsidRPr="00F76055" w:rsidRDefault="009D57CC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039E80D4" w14:textId="77777777" w:rsidR="009D57CC" w:rsidRPr="00F76055" w:rsidRDefault="009D57CC" w:rsidP="00D07C0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449" w:type="dxa"/>
            <w:vMerge/>
          </w:tcPr>
          <w:p w14:paraId="72C0E921" w14:textId="77777777" w:rsidR="009D57CC" w:rsidRPr="00F76055" w:rsidRDefault="009D57CC" w:rsidP="00D07C0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6DBC85F4" w14:textId="77777777" w:rsidR="009D57CC" w:rsidRPr="00D07C01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Polyversum</w:t>
            </w:r>
            <w:proofErr w:type="spellEnd"/>
          </w:p>
        </w:tc>
        <w:tc>
          <w:tcPr>
            <w:tcW w:w="1701" w:type="dxa"/>
          </w:tcPr>
          <w:p w14:paraId="746BE24A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05% koncentracija</w:t>
            </w:r>
          </w:p>
        </w:tc>
        <w:tc>
          <w:tcPr>
            <w:tcW w:w="1735" w:type="dxa"/>
            <w:noWrap/>
          </w:tcPr>
          <w:p w14:paraId="69D52C70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  <w:r>
              <w:rPr>
                <w:rFonts w:cs="Arial"/>
                <w:color w:val="00B050"/>
                <w:sz w:val="18"/>
                <w:szCs w:val="18"/>
              </w:rPr>
              <w:t>/ČU</w:t>
            </w:r>
          </w:p>
        </w:tc>
        <w:tc>
          <w:tcPr>
            <w:tcW w:w="1701" w:type="dxa"/>
          </w:tcPr>
          <w:p w14:paraId="3216B2C2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 sredstvom se tretira z namakanjem, na prostem in v</w:t>
            </w:r>
          </w:p>
          <w:p w14:paraId="2BD48FCC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ščitenih prostorih.</w:t>
            </w:r>
          </w:p>
          <w:p w14:paraId="149D5E5A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Tretira se tako, da se izvede eno potapljanje koreninske</w:t>
            </w:r>
          </w:p>
          <w:p w14:paraId="743962FB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grude mladih rastlin ob presajanju.</w:t>
            </w:r>
          </w:p>
        </w:tc>
      </w:tr>
      <w:tr w:rsidR="009D57CC" w:rsidRPr="00F76055" w14:paraId="5FA56AC8" w14:textId="77777777" w:rsidTr="00D07C01">
        <w:trPr>
          <w:trHeight w:val="375"/>
        </w:trPr>
        <w:tc>
          <w:tcPr>
            <w:tcW w:w="2473" w:type="dxa"/>
            <w:vMerge w:val="restart"/>
            <w:hideMark/>
          </w:tcPr>
          <w:p w14:paraId="3B546CCD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lesni, ki jih povzročajo glive: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haerothec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</w:p>
        </w:tc>
        <w:tc>
          <w:tcPr>
            <w:tcW w:w="2977" w:type="dxa"/>
            <w:vMerge w:val="restart"/>
            <w:noWrap/>
            <w:hideMark/>
          </w:tcPr>
          <w:p w14:paraId="30DEBD01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449" w:type="dxa"/>
            <w:vMerge w:val="restart"/>
            <w:hideMark/>
          </w:tcPr>
          <w:p w14:paraId="6C05A29B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268" w:type="dxa"/>
            <w:noWrap/>
            <w:hideMark/>
          </w:tcPr>
          <w:p w14:paraId="2F3C0CF2" w14:textId="77777777" w:rsidR="009D57CC" w:rsidRPr="00D07C01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Univerzalni fungicid</w:t>
            </w:r>
          </w:p>
        </w:tc>
        <w:tc>
          <w:tcPr>
            <w:tcW w:w="1701" w:type="dxa"/>
            <w:hideMark/>
          </w:tcPr>
          <w:p w14:paraId="2DC9647A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-2g/4-15 L vode/100 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735" w:type="dxa"/>
            <w:noWrap/>
            <w:hideMark/>
          </w:tcPr>
          <w:p w14:paraId="22205784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4DCA2976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BBCH 10-88), tretira se največ 4 krat</w:t>
            </w:r>
          </w:p>
        </w:tc>
      </w:tr>
      <w:tr w:rsidR="009D57CC" w:rsidRPr="00F76055" w14:paraId="026B7925" w14:textId="77777777" w:rsidTr="00D07C01">
        <w:trPr>
          <w:trHeight w:val="500"/>
        </w:trPr>
        <w:tc>
          <w:tcPr>
            <w:tcW w:w="2473" w:type="dxa"/>
            <w:vMerge/>
            <w:hideMark/>
          </w:tcPr>
          <w:p w14:paraId="67FE6F78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7072F41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59AC903A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C25E313" w14:textId="77777777" w:rsidR="009D57CC" w:rsidRPr="00D07C01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Polyversum</w:t>
            </w:r>
            <w:proofErr w:type="spellEnd"/>
          </w:p>
        </w:tc>
        <w:tc>
          <w:tcPr>
            <w:tcW w:w="1701" w:type="dxa"/>
            <w:hideMark/>
          </w:tcPr>
          <w:p w14:paraId="64854038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-0,2 kg/ha 400-1500 L</w:t>
            </w:r>
          </w:p>
        </w:tc>
        <w:tc>
          <w:tcPr>
            <w:tcW w:w="1735" w:type="dxa"/>
            <w:noWrap/>
            <w:hideMark/>
          </w:tcPr>
          <w:p w14:paraId="66FD88E5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  <w:r>
              <w:rPr>
                <w:rFonts w:cs="Arial"/>
                <w:color w:val="00B050"/>
                <w:sz w:val="18"/>
                <w:szCs w:val="18"/>
              </w:rPr>
              <w:t>/ČU</w:t>
            </w:r>
          </w:p>
        </w:tc>
        <w:tc>
          <w:tcPr>
            <w:tcW w:w="1701" w:type="dxa"/>
            <w:hideMark/>
          </w:tcPr>
          <w:p w14:paraId="2779B041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 sredstvom se tretira foliarno, na prostem.</w:t>
            </w:r>
          </w:p>
        </w:tc>
      </w:tr>
      <w:tr w:rsidR="009D57CC" w:rsidRPr="00F76055" w14:paraId="0ABA561D" w14:textId="77777777" w:rsidTr="00D07C01">
        <w:trPr>
          <w:trHeight w:val="250"/>
        </w:trPr>
        <w:tc>
          <w:tcPr>
            <w:tcW w:w="2473" w:type="dxa"/>
            <w:vMerge w:val="restart"/>
            <w:hideMark/>
          </w:tcPr>
          <w:p w14:paraId="70133783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lesen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peronospo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ubens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2C4589D7" w14:textId="77777777" w:rsidR="009D57CC" w:rsidRPr="00F76055" w:rsidRDefault="009D57CC" w:rsidP="00D07C01">
            <w:pPr>
              <w:spacing w:line="259" w:lineRule="auto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2C5C138" w14:textId="77777777" w:rsidR="009D57CC" w:rsidRPr="00F76055" w:rsidRDefault="009D57CC" w:rsidP="009D57CC">
            <w:pPr>
              <w:pStyle w:val="Odstavekseznama"/>
              <w:numPr>
                <w:ilvl w:val="0"/>
                <w:numId w:val="254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avočasna setev oziroma sajenje, </w:t>
            </w:r>
          </w:p>
          <w:p w14:paraId="77923916" w14:textId="77777777" w:rsidR="009D57CC" w:rsidRPr="00F76055" w:rsidRDefault="009D57CC" w:rsidP="009D57CC">
            <w:pPr>
              <w:pStyle w:val="Odstavekseznama"/>
              <w:numPr>
                <w:ilvl w:val="0"/>
                <w:numId w:val="254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sajenje odpornih hibridov.</w:t>
            </w:r>
          </w:p>
        </w:tc>
        <w:tc>
          <w:tcPr>
            <w:tcW w:w="2449" w:type="dxa"/>
            <w:vMerge w:val="restart"/>
            <w:hideMark/>
          </w:tcPr>
          <w:p w14:paraId="3FA50698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lastRenderedPageBreak/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8FABA87" w14:textId="77777777" w:rsidR="009D57CC" w:rsidRPr="00D07C01" w:rsidRDefault="009D57CC" w:rsidP="00D07C01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sz w:val="18"/>
                <w:szCs w:val="18"/>
                <w:u w:val="single"/>
              </w:rPr>
              <w:t>Mirador</w:t>
            </w:r>
            <w:proofErr w:type="spellEnd"/>
            <w:r w:rsidRPr="00D07C01">
              <w:rPr>
                <w:rFonts w:cs="Arial"/>
                <w:sz w:val="18"/>
                <w:szCs w:val="18"/>
                <w:u w:val="single"/>
              </w:rPr>
              <w:t xml:space="preserve"> 250 SC</w:t>
            </w:r>
          </w:p>
        </w:tc>
        <w:tc>
          <w:tcPr>
            <w:tcW w:w="1701" w:type="dxa"/>
            <w:noWrap/>
            <w:hideMark/>
          </w:tcPr>
          <w:p w14:paraId="05D2A78F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35" w:type="dxa"/>
            <w:noWrap/>
            <w:hideMark/>
          </w:tcPr>
          <w:p w14:paraId="7D72DC9B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3A862756" w14:textId="77777777" w:rsidR="009D57CC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BBCH 16-89), največ dvakrat</w:t>
            </w:r>
            <w:r>
              <w:rPr>
                <w:rFonts w:cs="Arial"/>
                <w:sz w:val="18"/>
                <w:szCs w:val="18"/>
              </w:rPr>
              <w:t>,</w:t>
            </w:r>
          </w:p>
          <w:p w14:paraId="479FDFFD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lastRenderedPageBreak/>
              <w:t xml:space="preserve">registracija do </w:t>
            </w:r>
            <w:r w:rsidRPr="005B3712">
              <w:rPr>
                <w:rFonts w:cs="Arial"/>
                <w:sz w:val="18"/>
                <w:szCs w:val="18"/>
              </w:rPr>
              <w:t>31.12.2025</w:t>
            </w:r>
          </w:p>
          <w:p w14:paraId="5B60CD44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2BAF9A2C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9D57CC" w:rsidRPr="00F76055" w14:paraId="48704F1F" w14:textId="77777777" w:rsidTr="00D07C01">
        <w:trPr>
          <w:trHeight w:val="500"/>
        </w:trPr>
        <w:tc>
          <w:tcPr>
            <w:tcW w:w="2473" w:type="dxa"/>
            <w:vMerge/>
            <w:hideMark/>
          </w:tcPr>
          <w:p w14:paraId="29865EFE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2F7028D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7929B19D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F8FBE6F" w14:textId="77777777" w:rsidR="009D57CC" w:rsidRPr="00D07C01" w:rsidRDefault="009D57CC" w:rsidP="00D07C01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sz w:val="18"/>
                <w:szCs w:val="18"/>
                <w:u w:val="single"/>
              </w:rPr>
              <w:t>Ortiva</w:t>
            </w:r>
            <w:proofErr w:type="spellEnd"/>
          </w:p>
        </w:tc>
        <w:tc>
          <w:tcPr>
            <w:tcW w:w="1701" w:type="dxa"/>
            <w:noWrap/>
            <w:hideMark/>
          </w:tcPr>
          <w:p w14:paraId="58897F77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35" w:type="dxa"/>
            <w:noWrap/>
            <w:hideMark/>
          </w:tcPr>
          <w:p w14:paraId="2DEBDB96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4C53DDC9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9D57CC" w:rsidRPr="00F76055" w14:paraId="15ECB201" w14:textId="77777777" w:rsidTr="00D07C01">
        <w:trPr>
          <w:trHeight w:val="500"/>
        </w:trPr>
        <w:tc>
          <w:tcPr>
            <w:tcW w:w="2473" w:type="dxa"/>
            <w:vMerge/>
            <w:hideMark/>
          </w:tcPr>
          <w:p w14:paraId="17982FB5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46AE541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53E9D8C9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D2E7F9E" w14:textId="77777777" w:rsidR="009D57CC" w:rsidRPr="00D07C01" w:rsidRDefault="009D57CC" w:rsidP="00D07C01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sz w:val="18"/>
                <w:szCs w:val="18"/>
                <w:u w:val="single"/>
              </w:rPr>
              <w:t>Zaftra</w:t>
            </w:r>
            <w:proofErr w:type="spellEnd"/>
            <w:r w:rsidRPr="00D07C01">
              <w:rPr>
                <w:rFonts w:cs="Arial"/>
                <w:sz w:val="18"/>
                <w:szCs w:val="18"/>
                <w:u w:val="single"/>
              </w:rPr>
              <w:t xml:space="preserve"> AZT 250 SC</w:t>
            </w:r>
          </w:p>
        </w:tc>
        <w:tc>
          <w:tcPr>
            <w:tcW w:w="1701" w:type="dxa"/>
            <w:noWrap/>
            <w:hideMark/>
          </w:tcPr>
          <w:p w14:paraId="0BE2C01F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35" w:type="dxa"/>
            <w:noWrap/>
            <w:hideMark/>
          </w:tcPr>
          <w:p w14:paraId="14F11212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7F4F07D7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D6DFB" w:rsidRPr="00F76055" w14:paraId="785FE5CE" w14:textId="77777777" w:rsidTr="00FD6DFB">
        <w:trPr>
          <w:trHeight w:val="359"/>
        </w:trPr>
        <w:tc>
          <w:tcPr>
            <w:tcW w:w="2473" w:type="dxa"/>
            <w:vMerge/>
            <w:hideMark/>
          </w:tcPr>
          <w:p w14:paraId="34757D3F" w14:textId="77777777" w:rsidR="00FD6DFB" w:rsidRPr="00F76055" w:rsidRDefault="00FD6DFB" w:rsidP="00FD6D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A52AC29" w14:textId="77777777" w:rsidR="00FD6DFB" w:rsidRPr="00F76055" w:rsidRDefault="00FD6DFB" w:rsidP="00FD6D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 w:val="restart"/>
          </w:tcPr>
          <w:p w14:paraId="70A3654D" w14:textId="52DB06E2" w:rsidR="00FD6DFB" w:rsidRPr="00F76055" w:rsidRDefault="00FD6DFB" w:rsidP="00FD6D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 xml:space="preserve">bakrov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oksiklorid</w:t>
            </w:r>
            <w:proofErr w:type="spellEnd"/>
          </w:p>
        </w:tc>
        <w:tc>
          <w:tcPr>
            <w:tcW w:w="2268" w:type="dxa"/>
            <w:noWrap/>
          </w:tcPr>
          <w:p w14:paraId="477234F5" w14:textId="37A3E0EC" w:rsidR="00FD6DFB" w:rsidRPr="00D07C01" w:rsidRDefault="00FD6DFB" w:rsidP="00FD6DFB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  <w:u w:val="single"/>
              </w:rPr>
              <w:t>Cuprablau</w:t>
            </w:r>
            <w:proofErr w:type="spellEnd"/>
            <w:r>
              <w:rPr>
                <w:rFonts w:cs="Arial"/>
                <w:color w:val="00B050"/>
                <w:sz w:val="18"/>
                <w:szCs w:val="18"/>
                <w:u w:val="single"/>
              </w:rPr>
              <w:t xml:space="preserve"> Z 35 WG</w:t>
            </w:r>
          </w:p>
        </w:tc>
        <w:tc>
          <w:tcPr>
            <w:tcW w:w="1701" w:type="dxa"/>
            <w:noWrap/>
          </w:tcPr>
          <w:p w14:paraId="036669C2" w14:textId="24F888E4" w:rsidR="00FD6DFB" w:rsidRPr="00F76055" w:rsidRDefault="00FD6DFB" w:rsidP="00FD6D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35" w:type="dxa"/>
            <w:noWrap/>
          </w:tcPr>
          <w:p w14:paraId="0AF3E749" w14:textId="6DA84D6B" w:rsidR="00FD6DFB" w:rsidRPr="00F76055" w:rsidRDefault="00FD6DFB" w:rsidP="00FD6D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49FC8AA6" w14:textId="3673AFDD" w:rsidR="00FD6DFB" w:rsidRPr="00FD6DFB" w:rsidRDefault="00FD6DFB" w:rsidP="00FD6D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D6DFB">
              <w:rPr>
                <w:color w:val="00B050"/>
                <w:sz w:val="18"/>
                <w:szCs w:val="18"/>
              </w:rPr>
              <w:t>največ 1 krat</w:t>
            </w:r>
          </w:p>
        </w:tc>
      </w:tr>
      <w:tr w:rsidR="00FD6DFB" w:rsidRPr="00F76055" w14:paraId="48F88B01" w14:textId="77777777" w:rsidTr="00FD6DFB">
        <w:trPr>
          <w:trHeight w:val="293"/>
        </w:trPr>
        <w:tc>
          <w:tcPr>
            <w:tcW w:w="2473" w:type="dxa"/>
            <w:vMerge/>
          </w:tcPr>
          <w:p w14:paraId="6407314D" w14:textId="77777777" w:rsidR="00FD6DFB" w:rsidRPr="00F76055" w:rsidRDefault="00FD6DFB" w:rsidP="00FD6D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2FB4366" w14:textId="77777777" w:rsidR="00FD6DFB" w:rsidRPr="00F76055" w:rsidRDefault="00FD6DFB" w:rsidP="00FD6DFB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</w:tcPr>
          <w:p w14:paraId="7C554D28" w14:textId="5C4FE16B" w:rsidR="00FD6DFB" w:rsidRDefault="00FD6DFB" w:rsidP="00FD6D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6F7E0512" w14:textId="112EA1CF" w:rsidR="00FD6DFB" w:rsidRPr="00D07C01" w:rsidRDefault="00FD6DFB" w:rsidP="00FD6DFB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5795E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D5795E">
              <w:rPr>
                <w:rFonts w:cs="Arial"/>
                <w:color w:val="00B050"/>
                <w:sz w:val="18"/>
                <w:szCs w:val="18"/>
              </w:rPr>
              <w:t xml:space="preserve"> Z 35 W</w:t>
            </w:r>
            <w:r>
              <w:rPr>
                <w:rFonts w:cs="Arial"/>
                <w:color w:val="00B050"/>
                <w:sz w:val="18"/>
                <w:szCs w:val="18"/>
              </w:rPr>
              <w:t>P</w:t>
            </w:r>
          </w:p>
        </w:tc>
        <w:tc>
          <w:tcPr>
            <w:tcW w:w="1701" w:type="dxa"/>
            <w:noWrap/>
          </w:tcPr>
          <w:p w14:paraId="509578F3" w14:textId="45022E55" w:rsidR="00FD6DFB" w:rsidRPr="00F76055" w:rsidRDefault="00FD6DFB" w:rsidP="00FD6D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5795E">
              <w:rPr>
                <w:rFonts w:cs="Arial"/>
                <w:color w:val="00B050"/>
                <w:sz w:val="18"/>
                <w:szCs w:val="18"/>
              </w:rPr>
              <w:t>1,5 kg/ha</w:t>
            </w:r>
            <w:r w:rsidRPr="00D5795E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35" w:type="dxa"/>
            <w:noWrap/>
          </w:tcPr>
          <w:p w14:paraId="114DF465" w14:textId="7FB84C31" w:rsidR="00FD6DFB" w:rsidRPr="00F76055" w:rsidRDefault="00FD6DFB" w:rsidP="00FD6D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76A592AA" w14:textId="0F2E9013" w:rsidR="00FD6DFB" w:rsidRPr="00FD6DFB" w:rsidRDefault="00FD6DFB" w:rsidP="00FD6DF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D6DFB">
              <w:rPr>
                <w:color w:val="00B050"/>
                <w:sz w:val="18"/>
                <w:szCs w:val="18"/>
              </w:rPr>
              <w:t>največ 1 krat</w:t>
            </w:r>
          </w:p>
        </w:tc>
      </w:tr>
      <w:tr w:rsidR="009D57CC" w:rsidRPr="00F76055" w14:paraId="4D214BF8" w14:textId="77777777" w:rsidTr="00D07C01">
        <w:trPr>
          <w:trHeight w:val="433"/>
        </w:trPr>
        <w:tc>
          <w:tcPr>
            <w:tcW w:w="2473" w:type="dxa"/>
            <w:vMerge/>
            <w:hideMark/>
          </w:tcPr>
          <w:p w14:paraId="1200186F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8B612E6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6BFFBA59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aker v obliki trivalentnega bakrovega sulfata</w:t>
            </w:r>
          </w:p>
        </w:tc>
        <w:tc>
          <w:tcPr>
            <w:tcW w:w="2268" w:type="dxa"/>
            <w:noWrap/>
            <w:hideMark/>
          </w:tcPr>
          <w:p w14:paraId="4C9CDC65" w14:textId="77777777" w:rsidR="009D57CC" w:rsidRPr="00D07C01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Cuproxat</w:t>
            </w:r>
            <w:proofErr w:type="spellEnd"/>
          </w:p>
        </w:tc>
        <w:tc>
          <w:tcPr>
            <w:tcW w:w="1701" w:type="dxa"/>
            <w:noWrap/>
            <w:hideMark/>
          </w:tcPr>
          <w:p w14:paraId="38BFF678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3 L/ha</w:t>
            </w:r>
          </w:p>
        </w:tc>
        <w:tc>
          <w:tcPr>
            <w:tcW w:w="1735" w:type="dxa"/>
            <w:noWrap/>
            <w:hideMark/>
          </w:tcPr>
          <w:p w14:paraId="375F2306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7CF7751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4 krat v eni rastni sezoni</w:t>
            </w:r>
          </w:p>
        </w:tc>
      </w:tr>
      <w:tr w:rsidR="009D57CC" w:rsidRPr="00F76055" w14:paraId="4A7C9C05" w14:textId="77777777" w:rsidTr="00D07C01">
        <w:trPr>
          <w:trHeight w:val="250"/>
        </w:trPr>
        <w:tc>
          <w:tcPr>
            <w:tcW w:w="2473" w:type="dxa"/>
            <w:vMerge/>
            <w:hideMark/>
          </w:tcPr>
          <w:p w14:paraId="116C585E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486B783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3F3ADA42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-Al</w:t>
            </w:r>
          </w:p>
        </w:tc>
        <w:tc>
          <w:tcPr>
            <w:tcW w:w="2268" w:type="dxa"/>
            <w:noWrap/>
            <w:hideMark/>
          </w:tcPr>
          <w:p w14:paraId="4FD3DC42" w14:textId="77777777" w:rsidR="009D57CC" w:rsidRPr="00D07C01" w:rsidRDefault="009D57CC" w:rsidP="00D07C01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sz w:val="18"/>
                <w:szCs w:val="18"/>
                <w:u w:val="single"/>
              </w:rPr>
              <w:t>Aliette</w:t>
            </w:r>
            <w:proofErr w:type="spellEnd"/>
            <w:r w:rsidRPr="00D07C01">
              <w:rPr>
                <w:rFonts w:cs="Arial"/>
                <w:sz w:val="18"/>
                <w:szCs w:val="18"/>
                <w:u w:val="single"/>
              </w:rPr>
              <w:t xml:space="preserve"> </w:t>
            </w:r>
            <w:proofErr w:type="spellStart"/>
            <w:r w:rsidRPr="00D07C01">
              <w:rPr>
                <w:rFonts w:cs="Arial"/>
                <w:sz w:val="18"/>
                <w:szCs w:val="18"/>
                <w:u w:val="single"/>
              </w:rPr>
              <w:t>flash</w:t>
            </w:r>
            <w:proofErr w:type="spellEnd"/>
          </w:p>
        </w:tc>
        <w:tc>
          <w:tcPr>
            <w:tcW w:w="1701" w:type="dxa"/>
            <w:noWrap/>
            <w:hideMark/>
          </w:tcPr>
          <w:p w14:paraId="0DB5B85B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4 kg/ha</w:t>
            </w:r>
          </w:p>
        </w:tc>
        <w:tc>
          <w:tcPr>
            <w:tcW w:w="1735" w:type="dxa"/>
            <w:noWrap/>
            <w:hideMark/>
          </w:tcPr>
          <w:p w14:paraId="0F6E2F83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1216DC3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9D57CC" w:rsidRPr="00F76055" w14:paraId="4871CDCD" w14:textId="77777777" w:rsidTr="00D07C01">
        <w:trPr>
          <w:trHeight w:val="500"/>
        </w:trPr>
        <w:tc>
          <w:tcPr>
            <w:tcW w:w="2473" w:type="dxa"/>
            <w:vMerge/>
          </w:tcPr>
          <w:p w14:paraId="2D758947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12034EC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</w:tcPr>
          <w:p w14:paraId="1B9B0A31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3C3081">
              <w:rPr>
                <w:rFonts w:cs="Arial"/>
                <w:sz w:val="18"/>
                <w:szCs w:val="18"/>
              </w:rPr>
              <w:t>oksatiapiprolin</w:t>
            </w:r>
            <w:proofErr w:type="spellEnd"/>
            <w:r w:rsidRPr="003C3081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 xml:space="preserve">+ </w:t>
            </w:r>
            <w:proofErr w:type="spellStart"/>
            <w:r w:rsidRPr="003C3081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</w:tcPr>
          <w:p w14:paraId="25E2C614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Orondis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evo</w:t>
            </w:r>
          </w:p>
        </w:tc>
        <w:tc>
          <w:tcPr>
            <w:tcW w:w="1701" w:type="dxa"/>
            <w:noWrap/>
          </w:tcPr>
          <w:p w14:paraId="07D5C3A9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35" w:type="dxa"/>
            <w:noWrap/>
          </w:tcPr>
          <w:p w14:paraId="2EBFEE6E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142AC91B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ajveč 2 krat, dovoljen samo pri gojenju brez opore</w:t>
            </w:r>
          </w:p>
        </w:tc>
      </w:tr>
      <w:tr w:rsidR="009D57CC" w:rsidRPr="00F76055" w14:paraId="2C446F11" w14:textId="77777777" w:rsidTr="00D07C01">
        <w:trPr>
          <w:trHeight w:val="363"/>
        </w:trPr>
        <w:tc>
          <w:tcPr>
            <w:tcW w:w="2473" w:type="dxa"/>
            <w:vMerge/>
            <w:hideMark/>
          </w:tcPr>
          <w:p w14:paraId="50F105C4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977174E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 w:val="restart"/>
            <w:hideMark/>
          </w:tcPr>
          <w:p w14:paraId="78C5E2C6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D07C01">
              <w:rPr>
                <w:rFonts w:cs="Arial"/>
                <w:color w:val="00B050"/>
                <w:sz w:val="18"/>
                <w:szCs w:val="18"/>
              </w:rPr>
              <w:t>sev</w:t>
            </w:r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268" w:type="dxa"/>
            <w:noWrap/>
            <w:hideMark/>
          </w:tcPr>
          <w:p w14:paraId="5A99C528" w14:textId="77777777" w:rsidR="009D57CC" w:rsidRPr="00624B4A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701" w:type="dxa"/>
            <w:hideMark/>
          </w:tcPr>
          <w:p w14:paraId="582D79DA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 kg/ha 300-1000 L vode/ha</w:t>
            </w:r>
          </w:p>
        </w:tc>
        <w:tc>
          <w:tcPr>
            <w:tcW w:w="1735" w:type="dxa"/>
            <w:noWrap/>
            <w:hideMark/>
          </w:tcPr>
          <w:p w14:paraId="63A896BB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  <w:r>
              <w:rPr>
                <w:rFonts w:cs="Arial"/>
                <w:color w:val="00B050"/>
                <w:sz w:val="18"/>
                <w:szCs w:val="18"/>
              </w:rPr>
              <w:t>/ČU</w:t>
            </w:r>
          </w:p>
        </w:tc>
        <w:tc>
          <w:tcPr>
            <w:tcW w:w="1701" w:type="dxa"/>
            <w:hideMark/>
          </w:tcPr>
          <w:p w14:paraId="55AB6B69" w14:textId="37EEFDFF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b/>
                <w:bCs/>
                <w:color w:val="00B050"/>
                <w:sz w:val="18"/>
                <w:szCs w:val="18"/>
              </w:rPr>
              <w:t>Manjš</w:t>
            </w:r>
            <w:r w:rsidR="00624B4A" w:rsidRPr="00624B4A">
              <w:rPr>
                <w:rFonts w:cs="Arial"/>
                <w:b/>
                <w:bCs/>
                <w:color w:val="00B050"/>
                <w:sz w:val="18"/>
                <w:szCs w:val="18"/>
              </w:rPr>
              <w:t>a</w:t>
            </w:r>
            <w:r w:rsidRPr="00624B4A">
              <w:rPr>
                <w:rFonts w:cs="Arial"/>
                <w:b/>
                <w:bCs/>
                <w:color w:val="00B050"/>
                <w:sz w:val="18"/>
                <w:szCs w:val="18"/>
              </w:rPr>
              <w:t xml:space="preserve"> uporab</w:t>
            </w:r>
            <w:r w:rsidR="00624B4A" w:rsidRPr="00624B4A">
              <w:rPr>
                <w:rFonts w:cs="Arial"/>
                <w:b/>
                <w:bCs/>
                <w:color w:val="00B050"/>
                <w:sz w:val="18"/>
                <w:szCs w:val="18"/>
              </w:rPr>
              <w:t>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Število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ni omejeno. Tretira se od razvojne faze, ko je 10 cvetov odprtih na glavni vreži, naprej (od BBCH 61).</w:t>
            </w:r>
          </w:p>
        </w:tc>
      </w:tr>
      <w:tr w:rsidR="009D57CC" w:rsidRPr="00F76055" w14:paraId="3475D918" w14:textId="77777777" w:rsidTr="00D07C01">
        <w:trPr>
          <w:trHeight w:val="250"/>
        </w:trPr>
        <w:tc>
          <w:tcPr>
            <w:tcW w:w="2473" w:type="dxa"/>
            <w:vMerge/>
            <w:hideMark/>
          </w:tcPr>
          <w:p w14:paraId="5865A36F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E3BC55F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660FA480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126BE49" w14:textId="77777777" w:rsidR="009D57CC" w:rsidRPr="00624B4A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701" w:type="dxa"/>
            <w:noWrap/>
            <w:hideMark/>
          </w:tcPr>
          <w:p w14:paraId="465EACB1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g/3-10 L vode/100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735" w:type="dxa"/>
            <w:noWrap/>
            <w:hideMark/>
          </w:tcPr>
          <w:p w14:paraId="3913E8A8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4BD1389E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Število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ni omejeno. Tretira se od razvojne faze, ko je 10 cvetov odprtih na glavni vreži, naprej (od BBCH 61).</w:t>
            </w:r>
          </w:p>
        </w:tc>
      </w:tr>
      <w:tr w:rsidR="009D57CC" w:rsidRPr="00F76055" w14:paraId="60136E66" w14:textId="77777777" w:rsidTr="00C057EE">
        <w:trPr>
          <w:trHeight w:val="290"/>
        </w:trPr>
        <w:tc>
          <w:tcPr>
            <w:tcW w:w="2473" w:type="dxa"/>
            <w:vMerge w:val="restart"/>
            <w:hideMark/>
          </w:tcPr>
          <w:p w14:paraId="28164370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epelovk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olovinomyc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ichorace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a bučevk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dospha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7925F1BB" w14:textId="77777777" w:rsidR="009D57CC" w:rsidRPr="00F76055" w:rsidRDefault="009D57CC" w:rsidP="00D07C01">
            <w:pPr>
              <w:spacing w:line="259" w:lineRule="auto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FB78F2A" w14:textId="77777777" w:rsidR="009D57CC" w:rsidRPr="00F76055" w:rsidRDefault="009D57CC" w:rsidP="009D57CC">
            <w:pPr>
              <w:pStyle w:val="Odstavekseznama"/>
              <w:numPr>
                <w:ilvl w:val="0"/>
                <w:numId w:val="254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idelava odpornejših hibridov.</w:t>
            </w:r>
          </w:p>
        </w:tc>
        <w:tc>
          <w:tcPr>
            <w:tcW w:w="2449" w:type="dxa"/>
            <w:vMerge w:val="restart"/>
            <w:hideMark/>
          </w:tcPr>
          <w:p w14:paraId="7FFC1E63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626BDE5" w14:textId="77777777" w:rsidR="009D57CC" w:rsidRPr="00624B4A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701" w:type="dxa"/>
            <w:noWrap/>
            <w:hideMark/>
          </w:tcPr>
          <w:p w14:paraId="174FAC79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35" w:type="dxa"/>
            <w:noWrap/>
            <w:hideMark/>
          </w:tcPr>
          <w:p w14:paraId="66984CDC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7BC988E2" w14:textId="77777777" w:rsidR="009D57CC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BBCH 16-89</w:t>
            </w:r>
            <w:r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sz w:val="18"/>
                <w:szCs w:val="18"/>
              </w:rPr>
              <w:t>največ dvakrat</w:t>
            </w:r>
            <w:r>
              <w:rPr>
                <w:rFonts w:cs="Arial"/>
                <w:sz w:val="18"/>
                <w:szCs w:val="18"/>
              </w:rPr>
              <w:t>,</w:t>
            </w:r>
          </w:p>
          <w:p w14:paraId="7D9534B1" w14:textId="347AB453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9D57CC" w:rsidRPr="00F76055" w14:paraId="2688A934" w14:textId="77777777" w:rsidTr="00D07C01">
        <w:trPr>
          <w:trHeight w:val="500"/>
        </w:trPr>
        <w:tc>
          <w:tcPr>
            <w:tcW w:w="2473" w:type="dxa"/>
            <w:vMerge/>
            <w:hideMark/>
          </w:tcPr>
          <w:p w14:paraId="647F21E2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C43CB57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4FDCCC8E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4A0387A" w14:textId="77777777" w:rsidR="009D57CC" w:rsidRPr="00624B4A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701" w:type="dxa"/>
            <w:noWrap/>
            <w:hideMark/>
          </w:tcPr>
          <w:p w14:paraId="71A398CD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35" w:type="dxa"/>
            <w:noWrap/>
            <w:hideMark/>
          </w:tcPr>
          <w:p w14:paraId="2C29F3AC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6075E96B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9D57CC" w:rsidRPr="00F76055" w14:paraId="0D2B5769" w14:textId="77777777" w:rsidTr="00C057EE">
        <w:trPr>
          <w:trHeight w:val="354"/>
        </w:trPr>
        <w:tc>
          <w:tcPr>
            <w:tcW w:w="2473" w:type="dxa"/>
            <w:vMerge/>
            <w:hideMark/>
          </w:tcPr>
          <w:p w14:paraId="63D008FA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EF55DE6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66201CCA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8FD6239" w14:textId="77777777" w:rsidR="009D57CC" w:rsidRPr="00624B4A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701" w:type="dxa"/>
            <w:noWrap/>
            <w:hideMark/>
          </w:tcPr>
          <w:p w14:paraId="2BAE13AD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35" w:type="dxa"/>
            <w:noWrap/>
            <w:hideMark/>
          </w:tcPr>
          <w:p w14:paraId="5035AE23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366649D6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9D57CC" w:rsidRPr="00F76055" w14:paraId="53CA4D01" w14:textId="77777777" w:rsidTr="00D07C01">
        <w:trPr>
          <w:trHeight w:val="500"/>
        </w:trPr>
        <w:tc>
          <w:tcPr>
            <w:tcW w:w="2473" w:type="dxa"/>
            <w:vMerge/>
          </w:tcPr>
          <w:p w14:paraId="52C50141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ACDF799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</w:tcPr>
          <w:p w14:paraId="7AA09261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</w:tcPr>
          <w:p w14:paraId="7D1C7F5B" w14:textId="77777777" w:rsidR="009D57CC" w:rsidRPr="00624B4A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701" w:type="dxa"/>
            <w:noWrap/>
          </w:tcPr>
          <w:p w14:paraId="494ECA75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  <w:p w14:paraId="6EB9C2D8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(najvišji skupni odmerek 3,7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kg/ha v rastni dobi)</w:t>
            </w:r>
          </w:p>
        </w:tc>
        <w:tc>
          <w:tcPr>
            <w:tcW w:w="1735" w:type="dxa"/>
            <w:noWrap/>
          </w:tcPr>
          <w:p w14:paraId="6774B83A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1</w:t>
            </w:r>
          </w:p>
        </w:tc>
        <w:tc>
          <w:tcPr>
            <w:tcW w:w="1701" w:type="dxa"/>
          </w:tcPr>
          <w:p w14:paraId="03CC684F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b/>
                <w:bCs/>
                <w:color w:val="00B050"/>
                <w:sz w:val="18"/>
                <w:szCs w:val="18"/>
              </w:rPr>
              <w:t>Manjše uporabe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, največ 10 krat v eni rastni dobi</w:t>
            </w:r>
          </w:p>
        </w:tc>
      </w:tr>
      <w:tr w:rsidR="009D57CC" w:rsidRPr="00F76055" w14:paraId="5326A23F" w14:textId="77777777" w:rsidTr="00D07C01">
        <w:trPr>
          <w:trHeight w:val="500"/>
        </w:trPr>
        <w:tc>
          <w:tcPr>
            <w:tcW w:w="2473" w:type="dxa"/>
            <w:vMerge/>
          </w:tcPr>
          <w:p w14:paraId="12F902F2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5F2C0BF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</w:tcPr>
          <w:p w14:paraId="7CD9607C" w14:textId="77777777" w:rsidR="009D57CC" w:rsidRPr="00D07C01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</w:rPr>
              <w:t>COS-OGA</w:t>
            </w:r>
            <w:r w:rsidRPr="00D07C01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2268" w:type="dxa"/>
            <w:noWrap/>
          </w:tcPr>
          <w:p w14:paraId="3A57740D" w14:textId="77777777" w:rsidR="009D57CC" w:rsidRPr="00624B4A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Fytosave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480BEC11" w14:textId="77777777" w:rsidR="009D57CC" w:rsidRPr="004602E6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</w:rPr>
              <w:t>2 L/ha</w:t>
            </w:r>
            <w:r w:rsidRPr="00D07C01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35" w:type="dxa"/>
            <w:noWrap/>
          </w:tcPr>
          <w:p w14:paraId="0C6C1DBF" w14:textId="77777777" w:rsidR="009D57CC" w:rsidRPr="004602E6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</w:rPr>
              <w:t>ni potrebna</w:t>
            </w:r>
            <w:r w:rsidRPr="00D07C01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</w:tcPr>
          <w:p w14:paraId="2ABDEC80" w14:textId="77777777" w:rsidR="009D57CC" w:rsidRPr="004602E6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</w:rPr>
              <w:t>največ 5 krat v eni rastni sezoni</w:t>
            </w:r>
          </w:p>
        </w:tc>
      </w:tr>
      <w:tr w:rsidR="009D57CC" w:rsidRPr="00F76055" w14:paraId="73D9107E" w14:textId="77777777" w:rsidTr="00D07C01">
        <w:trPr>
          <w:trHeight w:val="500"/>
        </w:trPr>
        <w:tc>
          <w:tcPr>
            <w:tcW w:w="2473" w:type="dxa"/>
            <w:vMerge/>
            <w:hideMark/>
          </w:tcPr>
          <w:p w14:paraId="0C2B2A20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EFBBBEE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 w:val="restart"/>
            <w:hideMark/>
          </w:tcPr>
          <w:p w14:paraId="4A657D0A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27AD1E9" w14:textId="77777777" w:rsidR="009D57CC" w:rsidRPr="00624B4A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Duaxo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koncentrat</w:t>
            </w:r>
          </w:p>
        </w:tc>
        <w:tc>
          <w:tcPr>
            <w:tcW w:w="1701" w:type="dxa"/>
            <w:noWrap/>
            <w:hideMark/>
          </w:tcPr>
          <w:p w14:paraId="2CD392FD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% koncentracija</w:t>
            </w:r>
          </w:p>
        </w:tc>
        <w:tc>
          <w:tcPr>
            <w:tcW w:w="1735" w:type="dxa"/>
            <w:noWrap/>
            <w:hideMark/>
          </w:tcPr>
          <w:p w14:paraId="4BBAC85B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7A519BB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trikrat v eni rastni dobi</w:t>
            </w:r>
          </w:p>
        </w:tc>
      </w:tr>
      <w:tr w:rsidR="009D57CC" w:rsidRPr="00F76055" w14:paraId="211DE626" w14:textId="77777777" w:rsidTr="00D07C01">
        <w:trPr>
          <w:trHeight w:val="500"/>
        </w:trPr>
        <w:tc>
          <w:tcPr>
            <w:tcW w:w="2473" w:type="dxa"/>
            <w:vMerge/>
            <w:hideMark/>
          </w:tcPr>
          <w:p w14:paraId="695AB1C0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761F5E1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64229E7D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F2714E1" w14:textId="77777777" w:rsidR="009D57CC" w:rsidRPr="00624B4A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Duaxo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sprej</w:t>
            </w:r>
            <w:proofErr w:type="spellEnd"/>
          </w:p>
        </w:tc>
        <w:tc>
          <w:tcPr>
            <w:tcW w:w="1701" w:type="dxa"/>
            <w:noWrap/>
            <w:hideMark/>
          </w:tcPr>
          <w:p w14:paraId="3958ABB1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00%</w:t>
            </w:r>
          </w:p>
        </w:tc>
        <w:tc>
          <w:tcPr>
            <w:tcW w:w="1735" w:type="dxa"/>
            <w:noWrap/>
            <w:hideMark/>
          </w:tcPr>
          <w:p w14:paraId="19BF88BC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3ED4932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-krat v eni rastni dobi</w:t>
            </w:r>
          </w:p>
        </w:tc>
      </w:tr>
      <w:tr w:rsidR="009D57CC" w:rsidRPr="00F76055" w14:paraId="04ECFD56" w14:textId="77777777" w:rsidTr="00D07C01">
        <w:trPr>
          <w:trHeight w:val="250"/>
        </w:trPr>
        <w:tc>
          <w:tcPr>
            <w:tcW w:w="2473" w:type="dxa"/>
            <w:vMerge/>
            <w:hideMark/>
          </w:tcPr>
          <w:p w14:paraId="1312F143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8BE4652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169C8D5C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EE7C689" w14:textId="77777777" w:rsidR="009D57CC" w:rsidRPr="00624B4A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701" w:type="dxa"/>
            <w:noWrap/>
            <w:hideMark/>
          </w:tcPr>
          <w:p w14:paraId="6CB82D84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35" w:type="dxa"/>
            <w:noWrap/>
            <w:hideMark/>
          </w:tcPr>
          <w:p w14:paraId="70B7002F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78F062F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9D57CC" w:rsidRPr="00F76055" w14:paraId="133CE405" w14:textId="77777777" w:rsidTr="00D07C01">
        <w:trPr>
          <w:trHeight w:val="446"/>
        </w:trPr>
        <w:tc>
          <w:tcPr>
            <w:tcW w:w="2473" w:type="dxa"/>
            <w:vMerge/>
            <w:hideMark/>
          </w:tcPr>
          <w:p w14:paraId="12BF91EE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A4E0817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7E992FC5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5CA9B77" w14:textId="77777777" w:rsidR="009D57CC" w:rsidRPr="00624B4A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701" w:type="dxa"/>
            <w:noWrap/>
            <w:hideMark/>
          </w:tcPr>
          <w:p w14:paraId="58BB0AA8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35" w:type="dxa"/>
            <w:noWrap/>
            <w:hideMark/>
          </w:tcPr>
          <w:p w14:paraId="1A94B47D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5DCD0A3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-krat v eni rastni sezoni</w:t>
            </w:r>
          </w:p>
        </w:tc>
      </w:tr>
      <w:tr w:rsidR="009D57CC" w:rsidRPr="00F76055" w14:paraId="4CD95E10" w14:textId="77777777" w:rsidTr="00D07C01">
        <w:trPr>
          <w:trHeight w:val="410"/>
        </w:trPr>
        <w:tc>
          <w:tcPr>
            <w:tcW w:w="2473" w:type="dxa"/>
            <w:vMerge/>
          </w:tcPr>
          <w:p w14:paraId="22044F63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A664BF4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</w:tcPr>
          <w:p w14:paraId="617C91F3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</w:tcPr>
          <w:p w14:paraId="02F80DF8" w14:textId="77777777" w:rsidR="009D57CC" w:rsidRPr="00624B4A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701" w:type="dxa"/>
            <w:noWrap/>
          </w:tcPr>
          <w:p w14:paraId="013C8BC9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35" w:type="dxa"/>
            <w:noWrap/>
          </w:tcPr>
          <w:p w14:paraId="0ACB4357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32E31640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9D57CC" w:rsidRPr="00F76055" w14:paraId="32D0F7B7" w14:textId="77777777" w:rsidTr="00D07C01">
        <w:trPr>
          <w:trHeight w:val="410"/>
        </w:trPr>
        <w:tc>
          <w:tcPr>
            <w:tcW w:w="2473" w:type="dxa"/>
            <w:vMerge/>
            <w:hideMark/>
          </w:tcPr>
          <w:p w14:paraId="49FA5C6F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4B8F940" w14:textId="77777777" w:rsidR="009D57CC" w:rsidRPr="00F76055" w:rsidRDefault="009D57C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673EC771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kalijev hidrogen karbonat</w:t>
            </w:r>
          </w:p>
        </w:tc>
        <w:tc>
          <w:tcPr>
            <w:tcW w:w="2268" w:type="dxa"/>
            <w:noWrap/>
            <w:hideMark/>
          </w:tcPr>
          <w:p w14:paraId="6E7626EB" w14:textId="77777777" w:rsidR="009D57CC" w:rsidRPr="00624B4A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Vitisan</w:t>
            </w:r>
            <w:proofErr w:type="spellEnd"/>
          </w:p>
        </w:tc>
        <w:tc>
          <w:tcPr>
            <w:tcW w:w="1701" w:type="dxa"/>
            <w:noWrap/>
            <w:hideMark/>
          </w:tcPr>
          <w:p w14:paraId="45C002A7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-3 kg/ha</w:t>
            </w:r>
          </w:p>
        </w:tc>
        <w:tc>
          <w:tcPr>
            <w:tcW w:w="1735" w:type="dxa"/>
            <w:noWrap/>
            <w:hideMark/>
          </w:tcPr>
          <w:p w14:paraId="72328F1D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18A9528F" w14:textId="77777777" w:rsidR="009D57CC" w:rsidRPr="00F76055" w:rsidRDefault="009D57C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- krat v eni rastni dobi</w:t>
            </w:r>
          </w:p>
        </w:tc>
      </w:tr>
      <w:tr w:rsidR="00A97BCB" w:rsidRPr="00F76055" w14:paraId="5469568D" w14:textId="77777777" w:rsidTr="00D07C01">
        <w:trPr>
          <w:trHeight w:val="401"/>
        </w:trPr>
        <w:tc>
          <w:tcPr>
            <w:tcW w:w="2473" w:type="dxa"/>
            <w:vMerge w:val="restart"/>
            <w:hideMark/>
          </w:tcPr>
          <w:p w14:paraId="15BBF110" w14:textId="77777777" w:rsidR="00A97BCB" w:rsidRPr="00F76055" w:rsidRDefault="00A97BCB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e, ki jih povzročajo gliv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661BB486" w14:textId="77777777" w:rsidR="00A97BCB" w:rsidRPr="00F76055" w:rsidRDefault="00A97BCB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4FE95DFB" w14:textId="77777777" w:rsidR="00A97BCB" w:rsidRPr="00F76055" w:rsidRDefault="00A97BCB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6C75634" w14:textId="77777777" w:rsidR="00A97BCB" w:rsidRPr="00F76055" w:rsidRDefault="00A97BCB" w:rsidP="009D57CC">
            <w:pPr>
              <w:pStyle w:val="Odstavekseznama"/>
              <w:numPr>
                <w:ilvl w:val="0"/>
                <w:numId w:val="254"/>
              </w:numPr>
              <w:ind w:left="170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delava odpornejših hibridov.  </w:t>
            </w:r>
          </w:p>
        </w:tc>
        <w:tc>
          <w:tcPr>
            <w:tcW w:w="2449" w:type="dxa"/>
            <w:hideMark/>
          </w:tcPr>
          <w:p w14:paraId="6842D192" w14:textId="77777777" w:rsidR="00A97BCB" w:rsidRPr="00790D96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790D96">
              <w:rPr>
                <w:rFonts w:cs="Arial"/>
                <w:i/>
                <w:iCs/>
                <w:color w:val="00B050"/>
                <w:sz w:val="18"/>
                <w:szCs w:val="18"/>
                <w:u w:val="single"/>
              </w:rPr>
              <w:t>Ampelomyces</w:t>
            </w:r>
            <w:proofErr w:type="spellEnd"/>
            <w:r w:rsidRPr="00790D96">
              <w:rPr>
                <w:rFonts w:cs="Arial"/>
                <w:i/>
                <w:iCs/>
                <w:color w:val="00B050"/>
                <w:sz w:val="18"/>
                <w:szCs w:val="18"/>
                <w:u w:val="single"/>
              </w:rPr>
              <w:t xml:space="preserve"> </w:t>
            </w:r>
            <w:proofErr w:type="spellStart"/>
            <w:r w:rsidRPr="00790D96">
              <w:rPr>
                <w:rFonts w:cs="Arial"/>
                <w:i/>
                <w:iCs/>
                <w:color w:val="00B050"/>
                <w:sz w:val="18"/>
                <w:szCs w:val="18"/>
                <w:u w:val="single"/>
              </w:rPr>
              <w:t>quisqualis</w:t>
            </w:r>
            <w:proofErr w:type="spellEnd"/>
            <w:r w:rsidRPr="00790D96">
              <w:rPr>
                <w:rFonts w:cs="Arial"/>
                <w:color w:val="00B050"/>
                <w:sz w:val="18"/>
                <w:szCs w:val="18"/>
                <w:u w:val="single"/>
              </w:rPr>
              <w:t xml:space="preserve"> sev AQ10</w:t>
            </w:r>
          </w:p>
        </w:tc>
        <w:tc>
          <w:tcPr>
            <w:tcW w:w="2268" w:type="dxa"/>
            <w:noWrap/>
            <w:hideMark/>
          </w:tcPr>
          <w:p w14:paraId="666EAF38" w14:textId="77777777" w:rsidR="00A97BCB" w:rsidRPr="00624B4A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AQ-10</w:t>
            </w:r>
          </w:p>
        </w:tc>
        <w:tc>
          <w:tcPr>
            <w:tcW w:w="1701" w:type="dxa"/>
            <w:noWrap/>
            <w:hideMark/>
          </w:tcPr>
          <w:p w14:paraId="3F44E7BD" w14:textId="77777777" w:rsidR="00A97BCB" w:rsidRPr="00790D96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790D96">
              <w:rPr>
                <w:rFonts w:cs="Arial"/>
                <w:color w:val="00B050"/>
                <w:sz w:val="18"/>
                <w:szCs w:val="18"/>
                <w:u w:val="single"/>
              </w:rPr>
              <w:t>35 g na ha</w:t>
            </w:r>
          </w:p>
        </w:tc>
        <w:tc>
          <w:tcPr>
            <w:tcW w:w="1735" w:type="dxa"/>
            <w:noWrap/>
            <w:hideMark/>
          </w:tcPr>
          <w:p w14:paraId="517B02D1" w14:textId="77777777" w:rsidR="00A97BCB" w:rsidRPr="00790D96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790D96">
              <w:rPr>
                <w:rFonts w:cs="Arial"/>
                <w:color w:val="00B050"/>
                <w:sz w:val="18"/>
                <w:szCs w:val="18"/>
                <w:u w:val="single"/>
              </w:rPr>
              <w:t>1</w:t>
            </w:r>
          </w:p>
        </w:tc>
        <w:tc>
          <w:tcPr>
            <w:tcW w:w="1701" w:type="dxa"/>
            <w:hideMark/>
          </w:tcPr>
          <w:p w14:paraId="7727FEDD" w14:textId="77777777" w:rsidR="00A97BCB" w:rsidRPr="00790D96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790D96">
              <w:rPr>
                <w:rFonts w:cs="Arial"/>
                <w:color w:val="00B050"/>
                <w:sz w:val="18"/>
                <w:szCs w:val="18"/>
                <w:u w:val="single"/>
              </w:rPr>
              <w:t>(BBCH 52-89)</w:t>
            </w:r>
          </w:p>
        </w:tc>
      </w:tr>
      <w:tr w:rsidR="00A97BCB" w:rsidRPr="00F76055" w14:paraId="1B222591" w14:textId="77777777" w:rsidTr="00D07C01">
        <w:trPr>
          <w:trHeight w:val="453"/>
        </w:trPr>
        <w:tc>
          <w:tcPr>
            <w:tcW w:w="2473" w:type="dxa"/>
            <w:vMerge/>
            <w:hideMark/>
          </w:tcPr>
          <w:p w14:paraId="682A3936" w14:textId="77777777" w:rsidR="00A97BCB" w:rsidRPr="00F76055" w:rsidRDefault="00A97BCB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6E1AC3A" w14:textId="77777777" w:rsidR="00A97BCB" w:rsidRPr="00F76055" w:rsidRDefault="00A97BCB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0A98FE39" w14:textId="77777777" w:rsidR="00A97BCB" w:rsidRPr="00F76055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  <w:hideMark/>
          </w:tcPr>
          <w:p w14:paraId="2A5D7952" w14:textId="77777777" w:rsidR="00A97BCB" w:rsidRPr="00624B4A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701" w:type="dxa"/>
            <w:noWrap/>
            <w:hideMark/>
          </w:tcPr>
          <w:p w14:paraId="5F04037F" w14:textId="77777777" w:rsidR="00A97BCB" w:rsidRPr="00F76055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 (n</w:t>
            </w:r>
            <w:r w:rsidRPr="00F76055">
              <w:rPr>
                <w:rFonts w:cs="Arial"/>
                <w:color w:val="00B050"/>
                <w:sz w:val="18"/>
                <w:szCs w:val="18"/>
                <w:lang w:eastAsia="sl-SI"/>
              </w:rPr>
              <w:t>ajvišji skupni odmerek v rastni dobi 3,7 kg/ha na rastni cikel)</w:t>
            </w:r>
          </w:p>
        </w:tc>
        <w:tc>
          <w:tcPr>
            <w:tcW w:w="1735" w:type="dxa"/>
            <w:noWrap/>
            <w:hideMark/>
          </w:tcPr>
          <w:p w14:paraId="38070EA1" w14:textId="77777777" w:rsidR="00A97BCB" w:rsidRPr="00F76055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01C91B1F" w14:textId="77777777" w:rsidR="00A97BCB" w:rsidRPr="00F76055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0-krat v eni rastni</w:t>
            </w:r>
          </w:p>
        </w:tc>
      </w:tr>
      <w:tr w:rsidR="00A97BCB" w:rsidRPr="00F76055" w14:paraId="5B1EA191" w14:textId="77777777" w:rsidTr="00D07C01">
        <w:trPr>
          <w:trHeight w:val="290"/>
        </w:trPr>
        <w:tc>
          <w:tcPr>
            <w:tcW w:w="2473" w:type="dxa"/>
            <w:vMerge/>
            <w:hideMark/>
          </w:tcPr>
          <w:p w14:paraId="0807F317" w14:textId="77777777" w:rsidR="00A97BCB" w:rsidRPr="00F76055" w:rsidRDefault="00A97BCB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4056171" w14:textId="77777777" w:rsidR="00A97BCB" w:rsidRPr="00F76055" w:rsidRDefault="00A97BCB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4D780CB5" w14:textId="77777777" w:rsidR="00A97BCB" w:rsidRPr="00F76055" w:rsidRDefault="00A97BCB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18C61BC" w14:textId="77777777" w:rsidR="00A97BCB" w:rsidRPr="00624B4A" w:rsidRDefault="00A97BCB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701" w:type="dxa"/>
            <w:noWrap/>
            <w:hideMark/>
          </w:tcPr>
          <w:p w14:paraId="518E24F0" w14:textId="77777777" w:rsidR="00A97BCB" w:rsidRPr="00F76055" w:rsidRDefault="00A97BCB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35" w:type="dxa"/>
            <w:noWrap/>
            <w:hideMark/>
          </w:tcPr>
          <w:p w14:paraId="552BFB81" w14:textId="77777777" w:rsidR="00A97BCB" w:rsidRPr="00F76055" w:rsidRDefault="00A97BCB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35C686C" w14:textId="27EF504D" w:rsidR="00A97BCB" w:rsidRPr="00F76055" w:rsidRDefault="00A97BCB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</w:t>
            </w:r>
            <w:r>
              <w:rPr>
                <w:rFonts w:cs="Arial"/>
                <w:sz w:val="18"/>
                <w:szCs w:val="18"/>
              </w:rPr>
              <w:t>-</w:t>
            </w:r>
            <w:r w:rsidRPr="00F76055">
              <w:rPr>
                <w:rFonts w:cs="Arial"/>
                <w:sz w:val="18"/>
                <w:szCs w:val="18"/>
              </w:rPr>
              <w:t>krat</w:t>
            </w:r>
          </w:p>
        </w:tc>
      </w:tr>
      <w:tr w:rsidR="00A97BCB" w:rsidRPr="00F76055" w14:paraId="63610D6B" w14:textId="77777777" w:rsidTr="00D07C01">
        <w:trPr>
          <w:trHeight w:val="296"/>
        </w:trPr>
        <w:tc>
          <w:tcPr>
            <w:tcW w:w="2473" w:type="dxa"/>
            <w:vMerge/>
            <w:hideMark/>
          </w:tcPr>
          <w:p w14:paraId="41292991" w14:textId="77777777" w:rsidR="00A97BCB" w:rsidRPr="00F76055" w:rsidRDefault="00A97BCB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32C7D1C" w14:textId="77777777" w:rsidR="00A97BCB" w:rsidRPr="00F76055" w:rsidRDefault="00A97BCB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3CC8886B" w14:textId="77777777" w:rsidR="00A97BCB" w:rsidRPr="00F76055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kalijev hidrogen karbonat</w:t>
            </w:r>
          </w:p>
        </w:tc>
        <w:tc>
          <w:tcPr>
            <w:tcW w:w="2268" w:type="dxa"/>
            <w:noWrap/>
            <w:hideMark/>
          </w:tcPr>
          <w:p w14:paraId="74264443" w14:textId="77777777" w:rsidR="00A97BCB" w:rsidRPr="00624B4A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Karbicure</w:t>
            </w:r>
            <w:proofErr w:type="spellEnd"/>
          </w:p>
        </w:tc>
        <w:tc>
          <w:tcPr>
            <w:tcW w:w="1701" w:type="dxa"/>
            <w:noWrap/>
            <w:hideMark/>
          </w:tcPr>
          <w:p w14:paraId="7B15C4E8" w14:textId="77777777" w:rsidR="00A97BCB" w:rsidRPr="00F76055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g/ha</w:t>
            </w:r>
          </w:p>
        </w:tc>
        <w:tc>
          <w:tcPr>
            <w:tcW w:w="1735" w:type="dxa"/>
            <w:noWrap/>
            <w:hideMark/>
          </w:tcPr>
          <w:p w14:paraId="0D30012E" w14:textId="77777777" w:rsidR="00A97BCB" w:rsidRPr="00F76055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05A9EFCC" w14:textId="49065760" w:rsidR="00A97BCB" w:rsidRPr="00F76055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8</w:t>
            </w:r>
            <w:r>
              <w:rPr>
                <w:rFonts w:cs="Arial"/>
                <w:color w:val="00B050"/>
                <w:sz w:val="18"/>
                <w:szCs w:val="18"/>
              </w:rPr>
              <w:t>-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krat</w:t>
            </w:r>
          </w:p>
        </w:tc>
      </w:tr>
      <w:tr w:rsidR="00A97BCB" w:rsidRPr="00F76055" w14:paraId="215F0778" w14:textId="77777777" w:rsidTr="00D07C01">
        <w:trPr>
          <w:trHeight w:val="250"/>
        </w:trPr>
        <w:tc>
          <w:tcPr>
            <w:tcW w:w="2473" w:type="dxa"/>
            <w:vMerge/>
            <w:hideMark/>
          </w:tcPr>
          <w:p w14:paraId="1D4CB770" w14:textId="77777777" w:rsidR="00A97BCB" w:rsidRPr="00F76055" w:rsidRDefault="00A97BCB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325F6F1" w14:textId="77777777" w:rsidR="00A97BCB" w:rsidRPr="00F76055" w:rsidRDefault="00A97BCB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 w:val="restart"/>
            <w:hideMark/>
          </w:tcPr>
          <w:p w14:paraId="027F3852" w14:textId="77777777" w:rsidR="00A97BCB" w:rsidRPr="00F76055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268" w:type="dxa"/>
            <w:noWrap/>
            <w:hideMark/>
          </w:tcPr>
          <w:p w14:paraId="65A0612D" w14:textId="77777777" w:rsidR="00A97BCB" w:rsidRPr="00624B4A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sulfo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800 SC</w:t>
            </w:r>
          </w:p>
        </w:tc>
        <w:tc>
          <w:tcPr>
            <w:tcW w:w="1701" w:type="dxa"/>
            <w:noWrap/>
            <w:hideMark/>
          </w:tcPr>
          <w:p w14:paraId="54BCEED0" w14:textId="6380FC64" w:rsidR="00A97BCB" w:rsidRPr="00F76055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  -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7,5 L/ha </w:t>
            </w:r>
          </w:p>
        </w:tc>
        <w:tc>
          <w:tcPr>
            <w:tcW w:w="1735" w:type="dxa"/>
            <w:noWrap/>
            <w:hideMark/>
          </w:tcPr>
          <w:p w14:paraId="6F228EE1" w14:textId="77777777" w:rsidR="00A97BCB" w:rsidRPr="00F76055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BD04E78" w14:textId="013D61C1" w:rsidR="00A97BCB" w:rsidRPr="00F76055" w:rsidRDefault="00A97BCB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BBCH 10-89)</w:t>
            </w:r>
          </w:p>
        </w:tc>
      </w:tr>
      <w:tr w:rsidR="00A97BCB" w:rsidRPr="00F76055" w14:paraId="478E70DD" w14:textId="77777777" w:rsidTr="00D07C01">
        <w:trPr>
          <w:trHeight w:val="349"/>
        </w:trPr>
        <w:tc>
          <w:tcPr>
            <w:tcW w:w="2473" w:type="dxa"/>
            <w:vMerge/>
          </w:tcPr>
          <w:p w14:paraId="091AE7DD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83DC168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</w:tcPr>
          <w:p w14:paraId="24318E7F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1C345E34" w14:textId="5A8F5850" w:rsidR="00A97BCB" w:rsidRPr="00624B4A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Colpenn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80 WG*</w:t>
            </w:r>
          </w:p>
        </w:tc>
        <w:tc>
          <w:tcPr>
            <w:tcW w:w="1701" w:type="dxa"/>
            <w:noWrap/>
          </w:tcPr>
          <w:p w14:paraId="200EAFFC" w14:textId="73121EAF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 -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7,5 L/ha </w:t>
            </w:r>
          </w:p>
        </w:tc>
        <w:tc>
          <w:tcPr>
            <w:tcW w:w="1735" w:type="dxa"/>
            <w:noWrap/>
          </w:tcPr>
          <w:p w14:paraId="6E8207C6" w14:textId="6FA27135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0D711DBC" w14:textId="6B83A0A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ajveč 6-krat</w:t>
            </w:r>
          </w:p>
        </w:tc>
      </w:tr>
      <w:tr w:rsidR="00A97BCB" w:rsidRPr="00F76055" w14:paraId="13F2DE47" w14:textId="77777777" w:rsidTr="00D07C01">
        <w:trPr>
          <w:trHeight w:val="349"/>
        </w:trPr>
        <w:tc>
          <w:tcPr>
            <w:tcW w:w="2473" w:type="dxa"/>
            <w:vMerge/>
            <w:hideMark/>
          </w:tcPr>
          <w:p w14:paraId="55AE5112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B690E83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285E6B71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94C9C33" w14:textId="483BEB60" w:rsidR="00A97BCB" w:rsidRPr="00624B4A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Cosan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701" w:type="dxa"/>
            <w:noWrap/>
            <w:hideMark/>
          </w:tcPr>
          <w:p w14:paraId="1B113BAD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35" w:type="dxa"/>
            <w:noWrap/>
            <w:hideMark/>
          </w:tcPr>
          <w:p w14:paraId="7F2B2BF1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641C36C" w14:textId="0FDD3E7E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</w:t>
            </w:r>
            <w:r>
              <w:rPr>
                <w:rFonts w:cs="Arial"/>
                <w:color w:val="00B050"/>
                <w:sz w:val="18"/>
                <w:szCs w:val="18"/>
              </w:rPr>
              <w:t>-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krat v eni rastni dobi</w:t>
            </w:r>
          </w:p>
        </w:tc>
      </w:tr>
      <w:tr w:rsidR="00A97BCB" w:rsidRPr="00F76055" w14:paraId="51BF2D3A" w14:textId="77777777" w:rsidTr="00D07C01">
        <w:trPr>
          <w:trHeight w:val="354"/>
        </w:trPr>
        <w:tc>
          <w:tcPr>
            <w:tcW w:w="2473" w:type="dxa"/>
            <w:vMerge/>
            <w:hideMark/>
          </w:tcPr>
          <w:p w14:paraId="67460DAD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587956B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3D7BEF1B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690B25A" w14:textId="3DC19472" w:rsidR="00A97BCB" w:rsidRPr="00624B4A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Kumulus DF</w:t>
            </w:r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701" w:type="dxa"/>
            <w:noWrap/>
            <w:hideMark/>
          </w:tcPr>
          <w:p w14:paraId="081714D8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5-7,5 kg/ha </w:t>
            </w:r>
          </w:p>
        </w:tc>
        <w:tc>
          <w:tcPr>
            <w:tcW w:w="1735" w:type="dxa"/>
            <w:noWrap/>
            <w:hideMark/>
          </w:tcPr>
          <w:p w14:paraId="78875664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B0A35CF" w14:textId="33F54EBE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4</w:t>
            </w:r>
            <w:r>
              <w:rPr>
                <w:rFonts w:cs="Arial"/>
                <w:color w:val="00B050"/>
                <w:sz w:val="18"/>
                <w:szCs w:val="18"/>
              </w:rPr>
              <w:t>-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krat v eni rastni dobi</w:t>
            </w:r>
          </w:p>
        </w:tc>
      </w:tr>
      <w:tr w:rsidR="00A97BCB" w:rsidRPr="00F76055" w14:paraId="74E142E5" w14:textId="77777777" w:rsidTr="00D07C01">
        <w:trPr>
          <w:trHeight w:val="217"/>
        </w:trPr>
        <w:tc>
          <w:tcPr>
            <w:tcW w:w="2473" w:type="dxa"/>
            <w:vMerge/>
            <w:hideMark/>
          </w:tcPr>
          <w:p w14:paraId="2E36DA9F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96DC35B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52EC395F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B61DE02" w14:textId="4668B9B2" w:rsidR="00A97BCB" w:rsidRPr="00624B4A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Microthiol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disperss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701" w:type="dxa"/>
            <w:noWrap/>
            <w:hideMark/>
          </w:tcPr>
          <w:p w14:paraId="048ECD2B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5-7,5 kg/ha </w:t>
            </w:r>
          </w:p>
        </w:tc>
        <w:tc>
          <w:tcPr>
            <w:tcW w:w="1735" w:type="dxa"/>
            <w:noWrap/>
            <w:hideMark/>
          </w:tcPr>
          <w:p w14:paraId="7561A74F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3E5C86D9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  <w:p w14:paraId="7EAE0420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A97BCB" w:rsidRPr="00F76055" w14:paraId="209F77F8" w14:textId="77777777" w:rsidTr="00D07C01">
        <w:trPr>
          <w:trHeight w:val="250"/>
        </w:trPr>
        <w:tc>
          <w:tcPr>
            <w:tcW w:w="2473" w:type="dxa"/>
            <w:vMerge/>
            <w:hideMark/>
          </w:tcPr>
          <w:p w14:paraId="00D05464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34223EB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2B68D2ED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F70AA42" w14:textId="3AA8CB2A" w:rsidR="00A97BCB" w:rsidRPr="00624B4A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Microthiol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special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701" w:type="dxa"/>
            <w:noWrap/>
            <w:hideMark/>
          </w:tcPr>
          <w:p w14:paraId="50408FD9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35" w:type="dxa"/>
            <w:noWrap/>
            <w:hideMark/>
          </w:tcPr>
          <w:p w14:paraId="57DB6AFF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17A49972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A97BCB" w:rsidRPr="00F76055" w14:paraId="2496663E" w14:textId="77777777" w:rsidTr="00D07C01">
        <w:trPr>
          <w:trHeight w:val="295"/>
        </w:trPr>
        <w:tc>
          <w:tcPr>
            <w:tcW w:w="2473" w:type="dxa"/>
            <w:vMerge/>
            <w:hideMark/>
          </w:tcPr>
          <w:p w14:paraId="20CA187F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41A8AD8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094D379F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25B763F" w14:textId="7886DA81" w:rsidR="00A97BCB" w:rsidRPr="00624B4A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Pepelin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701" w:type="dxa"/>
            <w:noWrap/>
            <w:hideMark/>
          </w:tcPr>
          <w:p w14:paraId="39D44486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35" w:type="dxa"/>
            <w:noWrap/>
            <w:hideMark/>
          </w:tcPr>
          <w:p w14:paraId="1F55A96A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34510E17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A97BCB" w:rsidRPr="00F76055" w14:paraId="552A9547" w14:textId="77777777" w:rsidTr="00D07C01">
        <w:trPr>
          <w:trHeight w:val="271"/>
        </w:trPr>
        <w:tc>
          <w:tcPr>
            <w:tcW w:w="2473" w:type="dxa"/>
            <w:vMerge/>
            <w:hideMark/>
          </w:tcPr>
          <w:p w14:paraId="38DD22DA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68EE63B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03232188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5CA0571" w14:textId="6879754E" w:rsidR="00A97BCB" w:rsidRPr="00624B4A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Sulfar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701" w:type="dxa"/>
            <w:noWrap/>
            <w:hideMark/>
          </w:tcPr>
          <w:p w14:paraId="623FB23E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35" w:type="dxa"/>
            <w:noWrap/>
            <w:hideMark/>
          </w:tcPr>
          <w:p w14:paraId="40A5DE8C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36577B86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A97BCB" w:rsidRPr="00F76055" w14:paraId="5C5E9F82" w14:textId="77777777" w:rsidTr="00D07C01">
        <w:trPr>
          <w:trHeight w:val="275"/>
        </w:trPr>
        <w:tc>
          <w:tcPr>
            <w:tcW w:w="2473" w:type="dxa"/>
            <w:vMerge/>
            <w:hideMark/>
          </w:tcPr>
          <w:p w14:paraId="5DAD9736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78EEB53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70E6C0E4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F82E0B0" w14:textId="3FFBBAA8" w:rsidR="00A97BCB" w:rsidRPr="00624B4A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Thiovit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jet</w:t>
            </w:r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701" w:type="dxa"/>
            <w:noWrap/>
            <w:hideMark/>
          </w:tcPr>
          <w:p w14:paraId="3AF2B580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35" w:type="dxa"/>
            <w:noWrap/>
            <w:hideMark/>
          </w:tcPr>
          <w:p w14:paraId="0C29C91E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3A1540AA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A97BCB" w:rsidRPr="00F76055" w14:paraId="4AF26980" w14:textId="77777777" w:rsidTr="00D07C01">
        <w:trPr>
          <w:trHeight w:val="137"/>
        </w:trPr>
        <w:tc>
          <w:tcPr>
            <w:tcW w:w="2473" w:type="dxa"/>
            <w:vMerge/>
            <w:hideMark/>
          </w:tcPr>
          <w:p w14:paraId="351A31B1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8F1299E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66D675D4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C732147" w14:textId="3734A888" w:rsidR="00A97BCB" w:rsidRPr="00624B4A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701" w:type="dxa"/>
            <w:noWrap/>
            <w:hideMark/>
          </w:tcPr>
          <w:p w14:paraId="77D083C5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35" w:type="dxa"/>
            <w:noWrap/>
            <w:hideMark/>
          </w:tcPr>
          <w:p w14:paraId="155C1AC0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097AE6BC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A97BCB" w:rsidRPr="00F76055" w14:paraId="5447B378" w14:textId="77777777" w:rsidTr="00D07C01">
        <w:trPr>
          <w:trHeight w:val="304"/>
        </w:trPr>
        <w:tc>
          <w:tcPr>
            <w:tcW w:w="2473" w:type="dxa"/>
            <w:vMerge/>
            <w:hideMark/>
          </w:tcPr>
          <w:p w14:paraId="50C63DF9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0445791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38E034E9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C5AA351" w14:textId="7A3239A7" w:rsidR="00A97BCB" w:rsidRPr="00624B4A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Vindex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80 WG</w:t>
            </w:r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701" w:type="dxa"/>
            <w:noWrap/>
            <w:hideMark/>
          </w:tcPr>
          <w:p w14:paraId="0C3817A5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35" w:type="dxa"/>
            <w:noWrap/>
            <w:hideMark/>
          </w:tcPr>
          <w:p w14:paraId="5EEFD7C7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3235C808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A97BCB" w:rsidRPr="00F76055" w14:paraId="597B2903" w14:textId="77777777" w:rsidTr="007B17EF">
        <w:trPr>
          <w:trHeight w:val="304"/>
        </w:trPr>
        <w:tc>
          <w:tcPr>
            <w:tcW w:w="2473" w:type="dxa"/>
            <w:vMerge/>
          </w:tcPr>
          <w:p w14:paraId="608A9B71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07A2D05" w14:textId="77777777" w:rsidR="00A97BCB" w:rsidRPr="00F76055" w:rsidRDefault="00A97BCB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</w:tcPr>
          <w:p w14:paraId="2A1DF308" w14:textId="77777777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7405" w:type="dxa"/>
            <w:gridSpan w:val="4"/>
            <w:noWrap/>
          </w:tcPr>
          <w:p w14:paraId="198D36C7" w14:textId="7B69BC4E" w:rsidR="00A97BCB" w:rsidRPr="00F76055" w:rsidRDefault="00A97BCB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Opomba *: Sredstva imajo stransko delovanje na pršice.</w:t>
            </w:r>
          </w:p>
        </w:tc>
      </w:tr>
      <w:tr w:rsidR="00C057EE" w:rsidRPr="00F76055" w14:paraId="614F69DB" w14:textId="77777777" w:rsidTr="00D07C01">
        <w:trPr>
          <w:trHeight w:val="1112"/>
        </w:trPr>
        <w:tc>
          <w:tcPr>
            <w:tcW w:w="2473" w:type="dxa"/>
            <w:hideMark/>
          </w:tcPr>
          <w:p w14:paraId="5DBCF741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in stebelne bolezni kumar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tagonosporops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ucurbitace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in.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ycosphar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elon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idym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yoni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356671B3" w14:textId="77777777" w:rsidR="00C057EE" w:rsidRPr="00F76055" w:rsidRDefault="00C057EE" w:rsidP="00C057E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:</w:t>
            </w:r>
          </w:p>
          <w:p w14:paraId="3624A7E2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setev zdravega, razkuženega semena.</w:t>
            </w:r>
          </w:p>
        </w:tc>
        <w:tc>
          <w:tcPr>
            <w:tcW w:w="2449" w:type="dxa"/>
            <w:hideMark/>
          </w:tcPr>
          <w:p w14:paraId="37496A5C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6821C6C" w14:textId="77777777" w:rsidR="00C057EE" w:rsidRPr="009D57CC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9D57CC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701" w:type="dxa"/>
            <w:noWrap/>
            <w:hideMark/>
          </w:tcPr>
          <w:p w14:paraId="18891C46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35" w:type="dxa"/>
            <w:noWrap/>
            <w:hideMark/>
          </w:tcPr>
          <w:p w14:paraId="5F0E7661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8E055FB" w14:textId="4DB0A352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</w:t>
            </w:r>
            <w:r>
              <w:rPr>
                <w:rFonts w:cs="Arial"/>
                <w:sz w:val="18"/>
                <w:szCs w:val="18"/>
              </w:rPr>
              <w:t>-</w:t>
            </w:r>
            <w:r w:rsidRPr="00F76055">
              <w:rPr>
                <w:rFonts w:cs="Arial"/>
                <w:sz w:val="18"/>
                <w:szCs w:val="18"/>
              </w:rPr>
              <w:t>krat</w:t>
            </w:r>
          </w:p>
        </w:tc>
      </w:tr>
      <w:tr w:rsidR="00C057EE" w:rsidRPr="00F76055" w14:paraId="4739F8C1" w14:textId="77777777" w:rsidTr="00D07C01">
        <w:trPr>
          <w:trHeight w:val="250"/>
        </w:trPr>
        <w:tc>
          <w:tcPr>
            <w:tcW w:w="2473" w:type="dxa"/>
            <w:vMerge w:val="restart"/>
            <w:hideMark/>
          </w:tcPr>
          <w:p w14:paraId="3E9CD113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Gliv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210D8991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449" w:type="dxa"/>
            <w:vMerge w:val="restart"/>
            <w:hideMark/>
          </w:tcPr>
          <w:p w14:paraId="1F6333FA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BCDCF6B" w14:textId="77777777" w:rsidR="00C057EE" w:rsidRPr="00624B4A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701" w:type="dxa"/>
            <w:noWrap/>
            <w:hideMark/>
          </w:tcPr>
          <w:p w14:paraId="619B0E4A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35" w:type="dxa"/>
            <w:noWrap/>
            <w:hideMark/>
          </w:tcPr>
          <w:p w14:paraId="14802598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132F039A" w14:textId="3334E786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</w:t>
            </w:r>
            <w:r>
              <w:rPr>
                <w:rFonts w:cs="Arial"/>
                <w:sz w:val="18"/>
                <w:szCs w:val="18"/>
              </w:rPr>
              <w:t>-</w:t>
            </w:r>
            <w:r w:rsidRPr="00F76055">
              <w:rPr>
                <w:rFonts w:cs="Arial"/>
                <w:sz w:val="18"/>
                <w:szCs w:val="18"/>
              </w:rPr>
              <w:t>krat v eni rastni sezoni</w:t>
            </w:r>
          </w:p>
          <w:p w14:paraId="0DA9D416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C057EE" w:rsidRPr="00F76055" w14:paraId="53E8AD2C" w14:textId="77777777" w:rsidTr="00D07C01">
        <w:trPr>
          <w:trHeight w:val="295"/>
        </w:trPr>
        <w:tc>
          <w:tcPr>
            <w:tcW w:w="2473" w:type="dxa"/>
            <w:vMerge/>
            <w:hideMark/>
          </w:tcPr>
          <w:p w14:paraId="1608D6C3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C23B7BA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314C3FF3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53E1DF9" w14:textId="77777777" w:rsidR="00C057EE" w:rsidRPr="00624B4A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701" w:type="dxa"/>
            <w:noWrap/>
            <w:hideMark/>
          </w:tcPr>
          <w:p w14:paraId="4B10CB59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35" w:type="dxa"/>
            <w:noWrap/>
            <w:hideMark/>
          </w:tcPr>
          <w:p w14:paraId="5E55F2C4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224F3673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C057EE" w:rsidRPr="00F76055" w14:paraId="07A404EF" w14:textId="77777777" w:rsidTr="00D07C01">
        <w:trPr>
          <w:trHeight w:val="780"/>
        </w:trPr>
        <w:tc>
          <w:tcPr>
            <w:tcW w:w="2473" w:type="dxa"/>
            <w:hideMark/>
          </w:tcPr>
          <w:p w14:paraId="20485132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akterijski ožig bučnic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mona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yring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115FA756" w14:textId="77777777" w:rsidR="00C057EE" w:rsidRPr="00F76055" w:rsidRDefault="00C057EE" w:rsidP="00C057E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DA33C40" w14:textId="77777777" w:rsidR="00C057EE" w:rsidRPr="00F76055" w:rsidRDefault="00C057EE" w:rsidP="00C057EE">
            <w:pPr>
              <w:pStyle w:val="Odstavekseznama"/>
              <w:numPr>
                <w:ilvl w:val="0"/>
                <w:numId w:val="254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</w:t>
            </w:r>
          </w:p>
          <w:p w14:paraId="1A4B2AF6" w14:textId="77777777" w:rsidR="00C057EE" w:rsidRPr="00F76055" w:rsidRDefault="00C057EE" w:rsidP="00C057EE">
            <w:pPr>
              <w:pStyle w:val="Odstavekseznama"/>
              <w:numPr>
                <w:ilvl w:val="0"/>
                <w:numId w:val="254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zdravega  semena </w:t>
            </w:r>
          </w:p>
          <w:p w14:paraId="50BBCC53" w14:textId="77777777" w:rsidR="00C057EE" w:rsidRPr="00F76055" w:rsidRDefault="00C057EE" w:rsidP="00C057EE">
            <w:pPr>
              <w:pStyle w:val="Odstavekseznama"/>
              <w:numPr>
                <w:ilvl w:val="0"/>
                <w:numId w:val="254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medvrstne razdalje in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vetrenost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nasada</w:t>
            </w:r>
          </w:p>
          <w:p w14:paraId="4F9A6564" w14:textId="77777777" w:rsidR="00C057EE" w:rsidRPr="00F76055" w:rsidRDefault="00C057EE" w:rsidP="00C057EE">
            <w:pPr>
              <w:pStyle w:val="Odstavekseznama"/>
              <w:ind w:left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kapljično namakanje</w:t>
            </w:r>
          </w:p>
          <w:p w14:paraId="713093FA" w14:textId="77777777" w:rsidR="00C057EE" w:rsidRPr="00F76055" w:rsidRDefault="00C057EE" w:rsidP="00C057EE">
            <w:pPr>
              <w:pStyle w:val="Odstavekseznama"/>
              <w:numPr>
                <w:ilvl w:val="0"/>
                <w:numId w:val="254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med vrste kumar sajenje vrst koruze</w:t>
            </w:r>
          </w:p>
          <w:p w14:paraId="6FA9D82D" w14:textId="77777777" w:rsidR="00C057EE" w:rsidRPr="00F76055" w:rsidRDefault="00C057EE" w:rsidP="00C057EE">
            <w:pPr>
              <w:pStyle w:val="Odstavekseznama"/>
              <w:numPr>
                <w:ilvl w:val="0"/>
                <w:numId w:val="254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biostimulato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in bakrenih listnih gnojil v času nevarnosti okužbe.</w:t>
            </w:r>
          </w:p>
        </w:tc>
        <w:tc>
          <w:tcPr>
            <w:tcW w:w="2449" w:type="dxa"/>
          </w:tcPr>
          <w:p w14:paraId="61D72803" w14:textId="77777777" w:rsidR="00C057EE" w:rsidRPr="00F76055" w:rsidRDefault="00C057EE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1626EA10" w14:textId="77777777" w:rsidR="00C057EE" w:rsidRPr="00F76055" w:rsidRDefault="00C057EE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noWrap/>
          </w:tcPr>
          <w:p w14:paraId="6DEE1BA9" w14:textId="77777777" w:rsidR="00C057EE" w:rsidRPr="00F76055" w:rsidRDefault="00C057EE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35" w:type="dxa"/>
            <w:noWrap/>
          </w:tcPr>
          <w:p w14:paraId="62A816E8" w14:textId="77777777" w:rsidR="00C057EE" w:rsidRPr="00F76055" w:rsidRDefault="00C057EE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6583AD80" w14:textId="77777777" w:rsidR="00C057EE" w:rsidRPr="00F76055" w:rsidRDefault="00C057EE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C057EE" w:rsidRPr="00F76055" w14:paraId="23928BF0" w14:textId="77777777" w:rsidTr="00D07C01">
        <w:trPr>
          <w:trHeight w:val="260"/>
        </w:trPr>
        <w:tc>
          <w:tcPr>
            <w:tcW w:w="2473" w:type="dxa"/>
            <w:vMerge w:val="restart"/>
            <w:hideMark/>
          </w:tcPr>
          <w:p w14:paraId="3A5DFAD9" w14:textId="77777777" w:rsidR="00C057EE" w:rsidRPr="00F76055" w:rsidRDefault="00C057EE" w:rsidP="00C057EE">
            <w:pPr>
              <w:spacing w:line="259" w:lineRule="auto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426D2F3F" w14:textId="77777777" w:rsidR="00C057EE" w:rsidRPr="00F76055" w:rsidRDefault="00C057EE" w:rsidP="00C057E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71BA6A9C" w14:textId="77777777" w:rsidR="00C057EE" w:rsidRPr="00F76055" w:rsidRDefault="00C057EE" w:rsidP="00C057EE">
            <w:pPr>
              <w:pStyle w:val="Odstavekseznama"/>
              <w:numPr>
                <w:ilvl w:val="0"/>
                <w:numId w:val="254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, gostiteljev.</w:t>
            </w:r>
          </w:p>
          <w:p w14:paraId="1798E400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5F6F9B41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57A402D9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A0E30CC" w14:textId="77777777" w:rsidR="00C057EE" w:rsidRPr="00624B4A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Mospilan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20 SG</w:t>
            </w:r>
          </w:p>
        </w:tc>
        <w:tc>
          <w:tcPr>
            <w:tcW w:w="1701" w:type="dxa"/>
            <w:noWrap/>
            <w:hideMark/>
          </w:tcPr>
          <w:p w14:paraId="1D72E684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25 kg/ha</w:t>
            </w:r>
          </w:p>
        </w:tc>
        <w:tc>
          <w:tcPr>
            <w:tcW w:w="1735" w:type="dxa"/>
            <w:noWrap/>
            <w:hideMark/>
          </w:tcPr>
          <w:p w14:paraId="5C0218B6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77AF840" w14:textId="1A10DEFA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ajveč 2-krat</w:t>
            </w:r>
          </w:p>
        </w:tc>
      </w:tr>
      <w:tr w:rsidR="00C057EE" w:rsidRPr="00F76055" w14:paraId="00A78036" w14:textId="77777777" w:rsidTr="00D07C01">
        <w:trPr>
          <w:trHeight w:val="750"/>
        </w:trPr>
        <w:tc>
          <w:tcPr>
            <w:tcW w:w="2473" w:type="dxa"/>
            <w:vMerge/>
            <w:hideMark/>
          </w:tcPr>
          <w:p w14:paraId="480F441D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CB4E2C8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126CC8C2" w14:textId="77777777" w:rsidR="00C057EE" w:rsidRPr="00F76055" w:rsidRDefault="00C057EE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725E737F" w14:textId="77777777" w:rsidR="00C057EE" w:rsidRPr="00624B4A" w:rsidRDefault="00C057EE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701" w:type="dxa"/>
            <w:hideMark/>
          </w:tcPr>
          <w:p w14:paraId="2C81B1BE" w14:textId="77777777" w:rsidR="00C057EE" w:rsidRPr="00F76055" w:rsidRDefault="00C057EE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2,0 L/ha - 3,0 L/ha (odmerek je odvisen od višine rastline)</w:t>
            </w:r>
          </w:p>
        </w:tc>
        <w:tc>
          <w:tcPr>
            <w:tcW w:w="1735" w:type="dxa"/>
            <w:noWrap/>
            <w:hideMark/>
          </w:tcPr>
          <w:p w14:paraId="068CA15D" w14:textId="77777777" w:rsidR="00C057EE" w:rsidRPr="00F76055" w:rsidRDefault="00C057EE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C17305E" w14:textId="7D301414" w:rsidR="00C057EE" w:rsidRPr="00F76055" w:rsidRDefault="00C057EE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</w:t>
            </w:r>
            <w:r>
              <w:rPr>
                <w:rFonts w:cs="Arial"/>
                <w:color w:val="00B050"/>
                <w:sz w:val="18"/>
                <w:szCs w:val="18"/>
              </w:rPr>
              <w:t>-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krat v eni rastni dobi</w:t>
            </w:r>
          </w:p>
        </w:tc>
      </w:tr>
      <w:tr w:rsidR="00C057EE" w:rsidRPr="00F76055" w14:paraId="307880CC" w14:textId="77777777" w:rsidTr="00C057EE">
        <w:trPr>
          <w:trHeight w:val="148"/>
        </w:trPr>
        <w:tc>
          <w:tcPr>
            <w:tcW w:w="2473" w:type="dxa"/>
            <w:vMerge/>
            <w:hideMark/>
          </w:tcPr>
          <w:p w14:paraId="34EE46F9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4259081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 w:val="restart"/>
            <w:hideMark/>
          </w:tcPr>
          <w:p w14:paraId="2025863C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onik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A9B7410" w14:textId="77777777" w:rsidR="00C057EE" w:rsidRPr="00624B4A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Afinto</w:t>
            </w:r>
            <w:proofErr w:type="spellEnd"/>
          </w:p>
        </w:tc>
        <w:tc>
          <w:tcPr>
            <w:tcW w:w="1701" w:type="dxa"/>
            <w:noWrap/>
            <w:hideMark/>
          </w:tcPr>
          <w:p w14:paraId="18C07E37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 kg/ha</w:t>
            </w:r>
          </w:p>
        </w:tc>
        <w:tc>
          <w:tcPr>
            <w:tcW w:w="1735" w:type="dxa"/>
            <w:noWrap/>
            <w:hideMark/>
          </w:tcPr>
          <w:p w14:paraId="2BB6D175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1F8E484D" w14:textId="03945835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jveč 3</w:t>
            </w:r>
            <w:r>
              <w:rPr>
                <w:rFonts w:cs="Arial"/>
                <w:sz w:val="18"/>
                <w:szCs w:val="18"/>
              </w:rPr>
              <w:t>-</w:t>
            </w:r>
            <w:r w:rsidRPr="00F76055">
              <w:rPr>
                <w:rFonts w:cs="Arial"/>
                <w:sz w:val="18"/>
                <w:szCs w:val="18"/>
              </w:rPr>
              <w:t>krat</w:t>
            </w:r>
          </w:p>
        </w:tc>
      </w:tr>
      <w:tr w:rsidR="00C057EE" w:rsidRPr="00F76055" w14:paraId="746B1579" w14:textId="77777777" w:rsidTr="00D07C01">
        <w:trPr>
          <w:trHeight w:val="250"/>
        </w:trPr>
        <w:tc>
          <w:tcPr>
            <w:tcW w:w="2473" w:type="dxa"/>
            <w:vMerge/>
            <w:hideMark/>
          </w:tcPr>
          <w:p w14:paraId="19F1EF3F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1741542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0D6068DC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6A37858" w14:textId="77777777" w:rsidR="00C057EE" w:rsidRPr="00624B4A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Teppeki</w:t>
            </w:r>
            <w:proofErr w:type="spellEnd"/>
          </w:p>
        </w:tc>
        <w:tc>
          <w:tcPr>
            <w:tcW w:w="1701" w:type="dxa"/>
            <w:noWrap/>
            <w:hideMark/>
          </w:tcPr>
          <w:p w14:paraId="084C9932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 kg/ha</w:t>
            </w:r>
          </w:p>
        </w:tc>
        <w:tc>
          <w:tcPr>
            <w:tcW w:w="1735" w:type="dxa"/>
            <w:noWrap/>
            <w:hideMark/>
          </w:tcPr>
          <w:p w14:paraId="7D9DC2BD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2844D9FA" w14:textId="7D3831B3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</w:t>
            </w:r>
            <w:r>
              <w:rPr>
                <w:rFonts w:cs="Arial"/>
                <w:sz w:val="18"/>
                <w:szCs w:val="18"/>
              </w:rPr>
              <w:t>-</w:t>
            </w:r>
            <w:r w:rsidRPr="00F76055">
              <w:rPr>
                <w:rFonts w:cs="Arial"/>
                <w:sz w:val="18"/>
                <w:szCs w:val="18"/>
              </w:rPr>
              <w:t>krat</w:t>
            </w:r>
          </w:p>
        </w:tc>
      </w:tr>
      <w:tr w:rsidR="00C057EE" w:rsidRPr="00F76055" w14:paraId="754F61C7" w14:textId="77777777" w:rsidTr="00D07C01">
        <w:trPr>
          <w:trHeight w:val="250"/>
        </w:trPr>
        <w:tc>
          <w:tcPr>
            <w:tcW w:w="2473" w:type="dxa"/>
            <w:vMerge/>
            <w:hideMark/>
          </w:tcPr>
          <w:p w14:paraId="4B23B200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3708B55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7F9E13D7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E6C28BF" w14:textId="77777777" w:rsidR="00C057EE" w:rsidRPr="00624B4A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701" w:type="dxa"/>
            <w:noWrap/>
            <w:hideMark/>
          </w:tcPr>
          <w:p w14:paraId="46641B27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-0,15 L/ha</w:t>
            </w:r>
          </w:p>
        </w:tc>
        <w:tc>
          <w:tcPr>
            <w:tcW w:w="1735" w:type="dxa"/>
            <w:noWrap/>
            <w:hideMark/>
          </w:tcPr>
          <w:p w14:paraId="09727313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6B55375" w14:textId="3C701D19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>
              <w:rPr>
                <w:rFonts w:cs="Arial"/>
                <w:sz w:val="18"/>
                <w:szCs w:val="18"/>
              </w:rPr>
              <w:t>največ 2-krat</w:t>
            </w:r>
          </w:p>
        </w:tc>
      </w:tr>
      <w:tr w:rsidR="00C057EE" w:rsidRPr="00F76055" w14:paraId="653AA747" w14:textId="77777777" w:rsidTr="00D07C01">
        <w:trPr>
          <w:trHeight w:val="250"/>
        </w:trPr>
        <w:tc>
          <w:tcPr>
            <w:tcW w:w="2473" w:type="dxa"/>
            <w:vMerge/>
          </w:tcPr>
          <w:p w14:paraId="01670AEE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91AF4D8" w14:textId="77777777" w:rsidR="00C057EE" w:rsidRPr="00F76055" w:rsidRDefault="00C057EE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</w:tcPr>
          <w:p w14:paraId="4A2FFF00" w14:textId="77777777" w:rsidR="00C057EE" w:rsidRPr="00F05C86" w:rsidRDefault="00C057EE" w:rsidP="00C057E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F05C86">
              <w:rPr>
                <w:rFonts w:cs="Arial"/>
                <w:color w:val="00B050"/>
                <w:sz w:val="18"/>
                <w:szCs w:val="18"/>
                <w:u w:val="single"/>
              </w:rPr>
              <w:t>piretrin</w:t>
            </w:r>
          </w:p>
        </w:tc>
        <w:tc>
          <w:tcPr>
            <w:tcW w:w="2268" w:type="dxa"/>
            <w:noWrap/>
          </w:tcPr>
          <w:p w14:paraId="2E5683F5" w14:textId="77777777" w:rsidR="00C057EE" w:rsidRPr="00624B4A" w:rsidRDefault="00C057EE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701" w:type="dxa"/>
            <w:noWrap/>
          </w:tcPr>
          <w:p w14:paraId="4811297E" w14:textId="77777777" w:rsidR="00C057EE" w:rsidRPr="00F05C86" w:rsidRDefault="00C057EE" w:rsidP="00C057E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F05C86">
              <w:rPr>
                <w:rFonts w:cs="Arial"/>
                <w:color w:val="00B050"/>
                <w:sz w:val="18"/>
                <w:szCs w:val="18"/>
                <w:u w:val="single"/>
              </w:rPr>
              <w:t>0,51 L/ha</w:t>
            </w:r>
          </w:p>
        </w:tc>
        <w:tc>
          <w:tcPr>
            <w:tcW w:w="1735" w:type="dxa"/>
            <w:noWrap/>
          </w:tcPr>
          <w:p w14:paraId="5571984B" w14:textId="77777777" w:rsidR="00C057EE" w:rsidRPr="00F05C86" w:rsidRDefault="00C057EE" w:rsidP="00C057E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F05C86">
              <w:rPr>
                <w:rFonts w:cs="Arial"/>
                <w:color w:val="00B050"/>
                <w:sz w:val="18"/>
                <w:szCs w:val="18"/>
                <w:u w:val="single"/>
              </w:rPr>
              <w:t>1</w:t>
            </w:r>
          </w:p>
        </w:tc>
        <w:tc>
          <w:tcPr>
            <w:tcW w:w="1701" w:type="dxa"/>
          </w:tcPr>
          <w:p w14:paraId="01EC6711" w14:textId="2129879C" w:rsidR="00C057EE" w:rsidRPr="00F05C86" w:rsidRDefault="00C057EE" w:rsidP="00C057E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F05C86">
              <w:rPr>
                <w:rFonts w:cs="Arial"/>
                <w:color w:val="00B050"/>
                <w:sz w:val="18"/>
                <w:szCs w:val="18"/>
                <w:u w:val="single"/>
              </w:rPr>
              <w:t>Delno zatiranje; največ 3</w:t>
            </w:r>
            <w:r>
              <w:rPr>
                <w:rFonts w:cs="Arial"/>
                <w:color w:val="00B050"/>
                <w:sz w:val="18"/>
                <w:szCs w:val="18"/>
                <w:u w:val="single"/>
              </w:rPr>
              <w:t>-k</w:t>
            </w:r>
            <w:r w:rsidRPr="00F05C86">
              <w:rPr>
                <w:rFonts w:cs="Arial"/>
                <w:color w:val="00B050"/>
                <w:sz w:val="18"/>
                <w:szCs w:val="18"/>
                <w:u w:val="single"/>
              </w:rPr>
              <w:t>rat na rastno sezono</w:t>
            </w:r>
          </w:p>
        </w:tc>
      </w:tr>
      <w:tr w:rsidR="00914065" w:rsidRPr="00F76055" w14:paraId="28AD3E4B" w14:textId="77777777" w:rsidTr="00D07C01">
        <w:trPr>
          <w:trHeight w:val="750"/>
        </w:trPr>
        <w:tc>
          <w:tcPr>
            <w:tcW w:w="2473" w:type="dxa"/>
            <w:vMerge w:val="restart"/>
            <w:hideMark/>
          </w:tcPr>
          <w:p w14:paraId="1630402A" w14:textId="77777777" w:rsidR="00914065" w:rsidRPr="00F76055" w:rsidRDefault="00914065" w:rsidP="00C057E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Resar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hysanopt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541A4EEB" w14:textId="77777777" w:rsidR="00914065" w:rsidRPr="00F76055" w:rsidRDefault="00914065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1052680A" w14:textId="77777777" w:rsidR="00914065" w:rsidRPr="00F76055" w:rsidRDefault="00914065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446DF2DE" w14:textId="77777777" w:rsidR="00914065" w:rsidRPr="00F76055" w:rsidRDefault="00914065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490B0112" w14:textId="77777777" w:rsidR="00914065" w:rsidRPr="00624B4A" w:rsidRDefault="00914065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701" w:type="dxa"/>
            <w:hideMark/>
          </w:tcPr>
          <w:p w14:paraId="4634E1E3" w14:textId="77777777" w:rsidR="00914065" w:rsidRPr="00F76055" w:rsidRDefault="00914065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2,0 L/ha - 3,0 L/ha (odmerek je odvisen od višine rastline)</w:t>
            </w:r>
          </w:p>
        </w:tc>
        <w:tc>
          <w:tcPr>
            <w:tcW w:w="1735" w:type="dxa"/>
            <w:noWrap/>
            <w:hideMark/>
          </w:tcPr>
          <w:p w14:paraId="75CA8CD7" w14:textId="77777777" w:rsidR="00914065" w:rsidRPr="00F76055" w:rsidRDefault="00914065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68A09F7" w14:textId="54872AFE" w:rsidR="00914065" w:rsidRPr="00F76055" w:rsidRDefault="00914065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285BF1">
              <w:rPr>
                <w:rFonts w:cs="Arial"/>
                <w:color w:val="00B050"/>
                <w:sz w:val="18"/>
                <w:szCs w:val="18"/>
              </w:rPr>
              <w:t>največ 3</w:t>
            </w:r>
            <w:r>
              <w:rPr>
                <w:rFonts w:cs="Arial"/>
                <w:color w:val="00B050"/>
                <w:sz w:val="18"/>
                <w:szCs w:val="18"/>
              </w:rPr>
              <w:t>-k</w:t>
            </w:r>
            <w:r w:rsidRPr="00285BF1">
              <w:rPr>
                <w:rFonts w:cs="Arial"/>
                <w:color w:val="00B050"/>
                <w:sz w:val="18"/>
                <w:szCs w:val="18"/>
              </w:rPr>
              <w:t>rat v eni rastni dobi</w:t>
            </w:r>
          </w:p>
        </w:tc>
      </w:tr>
      <w:tr w:rsidR="00914065" w:rsidRPr="00F76055" w14:paraId="52C720C5" w14:textId="77777777" w:rsidTr="00D07C01">
        <w:trPr>
          <w:trHeight w:val="449"/>
        </w:trPr>
        <w:tc>
          <w:tcPr>
            <w:tcW w:w="2473" w:type="dxa"/>
            <w:vMerge/>
            <w:hideMark/>
          </w:tcPr>
          <w:p w14:paraId="193B9CF0" w14:textId="77777777" w:rsidR="00914065" w:rsidRPr="00F76055" w:rsidRDefault="00914065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F0066ED" w14:textId="77777777" w:rsidR="00914065" w:rsidRPr="00F76055" w:rsidRDefault="00914065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6D794D5D" w14:textId="77777777" w:rsidR="00914065" w:rsidRPr="00F76055" w:rsidRDefault="00914065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6199DC9F" w14:textId="77777777" w:rsidR="00914065" w:rsidRPr="00624B4A" w:rsidRDefault="00914065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701" w:type="dxa"/>
            <w:noWrap/>
            <w:hideMark/>
          </w:tcPr>
          <w:p w14:paraId="66B1B912" w14:textId="77777777" w:rsidR="00914065" w:rsidRPr="00F76055" w:rsidRDefault="00914065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35" w:type="dxa"/>
            <w:noWrap/>
            <w:hideMark/>
          </w:tcPr>
          <w:p w14:paraId="4B15C44D" w14:textId="77777777" w:rsidR="00914065" w:rsidRPr="00F76055" w:rsidRDefault="00914065" w:rsidP="00C057E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D1892DE" w14:textId="77777777" w:rsidR="00914065" w:rsidRPr="00F76055" w:rsidRDefault="00914065" w:rsidP="00C057EE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-5 </w:t>
            </w:r>
            <w:proofErr w:type="spellStart"/>
            <w:r>
              <w:rPr>
                <w:rFonts w:cs="Arial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914065" w:rsidRPr="00F76055" w14:paraId="70893DDC" w14:textId="77777777" w:rsidTr="00D07C01">
        <w:trPr>
          <w:trHeight w:val="250"/>
        </w:trPr>
        <w:tc>
          <w:tcPr>
            <w:tcW w:w="2473" w:type="dxa"/>
            <w:vMerge/>
            <w:hideMark/>
          </w:tcPr>
          <w:p w14:paraId="3C410267" w14:textId="77777777" w:rsidR="00914065" w:rsidRPr="00F76055" w:rsidRDefault="00914065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5060548" w14:textId="77777777" w:rsidR="00914065" w:rsidRPr="00F76055" w:rsidRDefault="00914065" w:rsidP="00C057E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73056927" w14:textId="77777777" w:rsidR="00914065" w:rsidRPr="00F76055" w:rsidRDefault="00914065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1A000BE" w14:textId="77777777" w:rsidR="00914065" w:rsidRPr="00624B4A" w:rsidRDefault="00914065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701" w:type="dxa"/>
            <w:noWrap/>
            <w:hideMark/>
          </w:tcPr>
          <w:p w14:paraId="6249515D" w14:textId="77777777" w:rsidR="00914065" w:rsidRPr="00F76055" w:rsidRDefault="00914065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-0,15 L/ha</w:t>
            </w:r>
          </w:p>
        </w:tc>
        <w:tc>
          <w:tcPr>
            <w:tcW w:w="1735" w:type="dxa"/>
            <w:noWrap/>
            <w:hideMark/>
          </w:tcPr>
          <w:p w14:paraId="31C33C8B" w14:textId="77777777" w:rsidR="00914065" w:rsidRPr="00F76055" w:rsidRDefault="00914065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9F67F95" w14:textId="77777777" w:rsidR="00914065" w:rsidRPr="00F76055" w:rsidRDefault="00914065" w:rsidP="00C057E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914065" w:rsidRPr="00F76055" w14:paraId="3811385C" w14:textId="77777777" w:rsidTr="00D07C01">
        <w:trPr>
          <w:trHeight w:val="250"/>
        </w:trPr>
        <w:tc>
          <w:tcPr>
            <w:tcW w:w="2473" w:type="dxa"/>
            <w:vMerge/>
          </w:tcPr>
          <w:p w14:paraId="5DB89A9E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E1097BD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 w:val="restart"/>
          </w:tcPr>
          <w:p w14:paraId="2D99D633" w14:textId="6FECFDD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</w:tcPr>
          <w:p w14:paraId="01BB2046" w14:textId="71D31DC9" w:rsidR="00914065" w:rsidRPr="00624B4A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Laser 240 SC</w:t>
            </w:r>
          </w:p>
        </w:tc>
        <w:tc>
          <w:tcPr>
            <w:tcW w:w="1701" w:type="dxa"/>
            <w:noWrap/>
          </w:tcPr>
          <w:p w14:paraId="02D1C452" w14:textId="4558E0AD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</w:t>
            </w:r>
            <w:r>
              <w:rPr>
                <w:rFonts w:cs="Arial"/>
                <w:color w:val="00B050"/>
                <w:sz w:val="18"/>
                <w:szCs w:val="18"/>
              </w:rPr>
              <w:t>4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L/ha</w:t>
            </w:r>
          </w:p>
        </w:tc>
        <w:tc>
          <w:tcPr>
            <w:tcW w:w="1735" w:type="dxa"/>
            <w:noWrap/>
          </w:tcPr>
          <w:p w14:paraId="44653BAF" w14:textId="3A34961E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7AAF7465" w14:textId="0E6FC07D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</w:t>
            </w:r>
            <w:r>
              <w:rPr>
                <w:rFonts w:cs="Arial"/>
                <w:color w:val="00B050"/>
                <w:sz w:val="18"/>
                <w:szCs w:val="18"/>
              </w:rPr>
              <w:t>-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krat v eni rastni dobi</w:t>
            </w:r>
          </w:p>
        </w:tc>
      </w:tr>
      <w:tr w:rsidR="00914065" w:rsidRPr="00F76055" w14:paraId="0C518800" w14:textId="77777777" w:rsidTr="00D07C01">
        <w:trPr>
          <w:trHeight w:val="250"/>
        </w:trPr>
        <w:tc>
          <w:tcPr>
            <w:tcW w:w="2473" w:type="dxa"/>
            <w:vMerge/>
          </w:tcPr>
          <w:p w14:paraId="7A001A96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108F30E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</w:tcPr>
          <w:p w14:paraId="7F6155F2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542B1A7A" w14:textId="703828BD" w:rsidR="00914065" w:rsidRPr="00624B4A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701" w:type="dxa"/>
            <w:noWrap/>
          </w:tcPr>
          <w:p w14:paraId="14A39403" w14:textId="357FD6BE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35" w:type="dxa"/>
            <w:noWrap/>
          </w:tcPr>
          <w:p w14:paraId="6271FAD3" w14:textId="045E0913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49B05249" w14:textId="268ECD69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</w:t>
            </w:r>
            <w:r>
              <w:rPr>
                <w:rFonts w:cs="Arial"/>
                <w:color w:val="00B050"/>
                <w:sz w:val="18"/>
                <w:szCs w:val="18"/>
              </w:rPr>
              <w:t>-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krat v eni rastni dobi</w:t>
            </w:r>
          </w:p>
        </w:tc>
      </w:tr>
      <w:tr w:rsidR="00914065" w:rsidRPr="00F76055" w14:paraId="45CA5B6D" w14:textId="77777777" w:rsidTr="00D07C01">
        <w:trPr>
          <w:trHeight w:val="303"/>
        </w:trPr>
        <w:tc>
          <w:tcPr>
            <w:tcW w:w="2473" w:type="dxa"/>
            <w:vMerge w:val="restart"/>
            <w:hideMark/>
          </w:tcPr>
          <w:p w14:paraId="5C170CBE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mis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7B50BD8C" w14:textId="77777777" w:rsidR="00914065" w:rsidRPr="00F76055" w:rsidRDefault="00914065" w:rsidP="00914065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  <w:u w:val="single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63848C9B" w14:textId="77777777" w:rsidR="00914065" w:rsidRPr="00F76055" w:rsidRDefault="00914065" w:rsidP="00914065">
            <w:pPr>
              <w:pStyle w:val="Odstavekseznama"/>
              <w:numPr>
                <w:ilvl w:val="0"/>
                <w:numId w:val="254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</w:t>
            </w:r>
          </w:p>
          <w:p w14:paraId="6F13141C" w14:textId="77777777" w:rsidR="00914065" w:rsidRPr="00F76055" w:rsidRDefault="00914065" w:rsidP="00914065">
            <w:pPr>
              <w:pStyle w:val="Odstavekseznama"/>
              <w:numPr>
                <w:ilvl w:val="0"/>
                <w:numId w:val="254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rumenih lepljivih plošč.</w:t>
            </w:r>
          </w:p>
          <w:p w14:paraId="49F77566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355FB461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397BD6A" w14:textId="77777777" w:rsidR="00914065" w:rsidRPr="00624B4A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Mospilan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20 SG</w:t>
            </w:r>
          </w:p>
        </w:tc>
        <w:tc>
          <w:tcPr>
            <w:tcW w:w="1701" w:type="dxa"/>
            <w:noWrap/>
            <w:hideMark/>
          </w:tcPr>
          <w:p w14:paraId="5F4A4C9E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35 – 0,40 kg/ha</w:t>
            </w:r>
          </w:p>
        </w:tc>
        <w:tc>
          <w:tcPr>
            <w:tcW w:w="1735" w:type="dxa"/>
            <w:noWrap/>
            <w:hideMark/>
          </w:tcPr>
          <w:p w14:paraId="406A43AF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7B354D5" w14:textId="7D767ADC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ajveč 2-krat</w:t>
            </w:r>
          </w:p>
        </w:tc>
      </w:tr>
      <w:tr w:rsidR="00914065" w:rsidRPr="00F76055" w14:paraId="5CB03184" w14:textId="77777777" w:rsidTr="00D07C01">
        <w:trPr>
          <w:trHeight w:val="407"/>
        </w:trPr>
        <w:tc>
          <w:tcPr>
            <w:tcW w:w="2473" w:type="dxa"/>
            <w:vMerge/>
            <w:hideMark/>
          </w:tcPr>
          <w:p w14:paraId="7F223B96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F54E546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56EC8AF7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4B9C0C15" w14:textId="77777777" w:rsidR="00914065" w:rsidRPr="00624B4A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701" w:type="dxa"/>
            <w:noWrap/>
            <w:hideMark/>
          </w:tcPr>
          <w:p w14:paraId="3C88601D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35" w:type="dxa"/>
            <w:noWrap/>
            <w:hideMark/>
          </w:tcPr>
          <w:p w14:paraId="56DC143F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4019B50" w14:textId="248163A4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-5 </w:t>
            </w:r>
            <w:proofErr w:type="spellStart"/>
            <w:r>
              <w:rPr>
                <w:rFonts w:cs="Arial"/>
                <w:sz w:val="18"/>
                <w:szCs w:val="18"/>
              </w:rPr>
              <w:t>tretiranj</w:t>
            </w:r>
            <w:proofErr w:type="spellEnd"/>
          </w:p>
        </w:tc>
      </w:tr>
      <w:tr w:rsidR="00914065" w:rsidRPr="00F76055" w14:paraId="3F5BA55E" w14:textId="77777777" w:rsidTr="00D07C01">
        <w:trPr>
          <w:trHeight w:val="271"/>
        </w:trPr>
        <w:tc>
          <w:tcPr>
            <w:tcW w:w="2473" w:type="dxa"/>
            <w:vMerge/>
            <w:hideMark/>
          </w:tcPr>
          <w:p w14:paraId="6E686C8B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718F74C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53D4008A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725977C" w14:textId="77777777" w:rsidR="00914065" w:rsidRPr="00624B4A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701" w:type="dxa"/>
            <w:noWrap/>
            <w:hideMark/>
          </w:tcPr>
          <w:p w14:paraId="4831325C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2 L na ha</w:t>
            </w:r>
          </w:p>
        </w:tc>
        <w:tc>
          <w:tcPr>
            <w:tcW w:w="1735" w:type="dxa"/>
            <w:noWrap/>
            <w:hideMark/>
          </w:tcPr>
          <w:p w14:paraId="2265C3BF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5134570" w14:textId="23699D8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ajveč 2-krat</w:t>
            </w:r>
          </w:p>
        </w:tc>
      </w:tr>
      <w:tr w:rsidR="00914065" w:rsidRPr="00F76055" w14:paraId="0F43B955" w14:textId="77777777" w:rsidTr="00D07C01">
        <w:trPr>
          <w:trHeight w:val="275"/>
        </w:trPr>
        <w:tc>
          <w:tcPr>
            <w:tcW w:w="2473" w:type="dxa"/>
            <w:vMerge w:val="restart"/>
            <w:hideMark/>
          </w:tcPr>
          <w:p w14:paraId="39E3CC28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sovk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31BFF88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ames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  <w:p w14:paraId="1426FEEB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 w:val="restart"/>
            <w:noWrap/>
            <w:hideMark/>
          </w:tcPr>
          <w:p w14:paraId="370E3040" w14:textId="77777777" w:rsidR="00914065" w:rsidRPr="00F76055" w:rsidRDefault="00914065" w:rsidP="00914065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65DC78A" w14:textId="77777777" w:rsidR="00914065" w:rsidRPr="00F76055" w:rsidRDefault="00914065" w:rsidP="00914065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ntenzivna obdelava tal pred sajenjem, </w:t>
            </w:r>
          </w:p>
          <w:p w14:paraId="46BCCD21" w14:textId="77777777" w:rsidR="00914065" w:rsidRPr="00F76055" w:rsidRDefault="00914065" w:rsidP="00914065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protno odstranjevanje in uničevanje napadenih plodov, </w:t>
            </w:r>
          </w:p>
          <w:p w14:paraId="54163637" w14:textId="77777777" w:rsidR="00914065" w:rsidRPr="00F76055" w:rsidRDefault="00914065" w:rsidP="00914065">
            <w:pPr>
              <w:numPr>
                <w:ilvl w:val="0"/>
                <w:numId w:val="20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odstranjevanje in zatiranje plevelov.</w:t>
            </w:r>
          </w:p>
          <w:p w14:paraId="732AC3E7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4AAA72A6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spremljanje pojava škodljivce (jajčeca pod listi, poškodbe listov in plodov, pojav iztrebkov,,…).</w:t>
            </w:r>
          </w:p>
          <w:p w14:paraId="07FD1C5B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14357E91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63453A4B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1DA433B" w14:textId="77777777" w:rsidR="00914065" w:rsidRPr="00624B4A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Karate </w:t>
            </w: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zeon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5 CS</w:t>
            </w:r>
          </w:p>
        </w:tc>
        <w:tc>
          <w:tcPr>
            <w:tcW w:w="1701" w:type="dxa"/>
            <w:noWrap/>
            <w:hideMark/>
          </w:tcPr>
          <w:p w14:paraId="5D523587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-0,15 L na ha</w:t>
            </w:r>
          </w:p>
        </w:tc>
        <w:tc>
          <w:tcPr>
            <w:tcW w:w="1735" w:type="dxa"/>
            <w:noWrap/>
            <w:hideMark/>
          </w:tcPr>
          <w:p w14:paraId="35DC6911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3B76FAA" w14:textId="714126FC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ajveč 2-krat</w:t>
            </w:r>
          </w:p>
        </w:tc>
      </w:tr>
      <w:tr w:rsidR="00914065" w:rsidRPr="00F76055" w14:paraId="5913EBF9" w14:textId="77777777" w:rsidTr="00D07C01">
        <w:trPr>
          <w:trHeight w:val="311"/>
        </w:trPr>
        <w:tc>
          <w:tcPr>
            <w:tcW w:w="2473" w:type="dxa"/>
            <w:vMerge/>
            <w:hideMark/>
          </w:tcPr>
          <w:p w14:paraId="3429ACEC" w14:textId="77777777" w:rsidR="00914065" w:rsidRPr="00F76055" w:rsidRDefault="00914065" w:rsidP="00914065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  <w:hideMark/>
          </w:tcPr>
          <w:p w14:paraId="3DDBB8AB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 w:val="restart"/>
            <w:hideMark/>
          </w:tcPr>
          <w:p w14:paraId="31485748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3F4932DB" w14:textId="77777777" w:rsidR="00914065" w:rsidRPr="00624B4A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Laser 240 SC</w:t>
            </w:r>
          </w:p>
        </w:tc>
        <w:tc>
          <w:tcPr>
            <w:tcW w:w="1701" w:type="dxa"/>
            <w:noWrap/>
            <w:hideMark/>
          </w:tcPr>
          <w:p w14:paraId="7630E342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L/ha</w:t>
            </w:r>
          </w:p>
        </w:tc>
        <w:tc>
          <w:tcPr>
            <w:tcW w:w="1735" w:type="dxa"/>
            <w:noWrap/>
            <w:hideMark/>
          </w:tcPr>
          <w:p w14:paraId="4C8B43CD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5B4EDCF" w14:textId="6400AD16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</w:t>
            </w:r>
            <w:r>
              <w:rPr>
                <w:rFonts w:cs="Arial"/>
                <w:color w:val="00B050"/>
                <w:sz w:val="18"/>
                <w:szCs w:val="18"/>
              </w:rPr>
              <w:t>-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krat v eni rastni dobi</w:t>
            </w:r>
          </w:p>
        </w:tc>
      </w:tr>
      <w:tr w:rsidR="00914065" w:rsidRPr="00F76055" w14:paraId="31018124" w14:textId="77777777" w:rsidTr="00D07C01">
        <w:trPr>
          <w:trHeight w:val="317"/>
        </w:trPr>
        <w:tc>
          <w:tcPr>
            <w:tcW w:w="2473" w:type="dxa"/>
            <w:vMerge/>
            <w:hideMark/>
          </w:tcPr>
          <w:p w14:paraId="6C509E20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BCF1654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02987327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D866288" w14:textId="77777777" w:rsidR="00914065" w:rsidRPr="00624B4A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701" w:type="dxa"/>
            <w:noWrap/>
            <w:hideMark/>
          </w:tcPr>
          <w:p w14:paraId="177EBA34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35" w:type="dxa"/>
            <w:noWrap/>
            <w:hideMark/>
          </w:tcPr>
          <w:p w14:paraId="73BA093F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301A41B" w14:textId="6DDCF6A2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</w:t>
            </w:r>
            <w:r>
              <w:rPr>
                <w:rFonts w:cs="Arial"/>
                <w:color w:val="00B050"/>
                <w:sz w:val="18"/>
                <w:szCs w:val="18"/>
              </w:rPr>
              <w:t>-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krat v eni rastni dobi</w:t>
            </w:r>
          </w:p>
        </w:tc>
      </w:tr>
      <w:tr w:rsidR="00914065" w:rsidRPr="00F76055" w14:paraId="58D59429" w14:textId="77777777" w:rsidTr="00D07C01">
        <w:trPr>
          <w:trHeight w:val="750"/>
        </w:trPr>
        <w:tc>
          <w:tcPr>
            <w:tcW w:w="2473" w:type="dxa"/>
            <w:hideMark/>
          </w:tcPr>
          <w:p w14:paraId="21C41A0C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zavrtalk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gromyz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7B27FB46" w14:textId="77777777" w:rsidR="00914065" w:rsidRPr="00F76055" w:rsidRDefault="00914065" w:rsidP="00914065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47DFA01E" w14:textId="77777777" w:rsidR="00914065" w:rsidRPr="00F76055" w:rsidRDefault="00914065" w:rsidP="00914065">
            <w:pPr>
              <w:pStyle w:val="Odstavekseznama"/>
              <w:numPr>
                <w:ilvl w:val="0"/>
                <w:numId w:val="255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.</w:t>
            </w:r>
          </w:p>
        </w:tc>
        <w:tc>
          <w:tcPr>
            <w:tcW w:w="2449" w:type="dxa"/>
            <w:hideMark/>
          </w:tcPr>
          <w:p w14:paraId="690E8A1E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6DD59E53" w14:textId="77777777" w:rsidR="00914065" w:rsidRPr="00624B4A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701" w:type="dxa"/>
            <w:hideMark/>
          </w:tcPr>
          <w:p w14:paraId="3727D8E7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L/ha - 3,0 L/ha (odmerek je odvisen od višine rastline)</w:t>
            </w:r>
          </w:p>
        </w:tc>
        <w:tc>
          <w:tcPr>
            <w:tcW w:w="1735" w:type="dxa"/>
            <w:noWrap/>
            <w:hideMark/>
          </w:tcPr>
          <w:p w14:paraId="0EB8EE69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79EF979" w14:textId="6C61B14C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</w:t>
            </w:r>
            <w:r>
              <w:rPr>
                <w:rFonts w:cs="Arial"/>
                <w:color w:val="00B050"/>
                <w:sz w:val="18"/>
                <w:szCs w:val="18"/>
              </w:rPr>
              <w:t>-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krat v eni rastni dobi</w:t>
            </w:r>
          </w:p>
        </w:tc>
      </w:tr>
      <w:tr w:rsidR="00914065" w:rsidRPr="00F76055" w14:paraId="401732BE" w14:textId="77777777" w:rsidTr="00D07C01">
        <w:trPr>
          <w:trHeight w:val="750"/>
        </w:trPr>
        <w:tc>
          <w:tcPr>
            <w:tcW w:w="2473" w:type="dxa"/>
            <w:vMerge w:val="restart"/>
          </w:tcPr>
          <w:p w14:paraId="14A1D6BE" w14:textId="77777777" w:rsidR="00914065" w:rsidRPr="00F76055" w:rsidRDefault="00914065" w:rsidP="00914065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Marmorirana smrdljivka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alyomorph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aly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</w:tcPr>
          <w:p w14:paraId="1FB7F571" w14:textId="77777777" w:rsidR="00914065" w:rsidRPr="00F76055" w:rsidRDefault="00914065" w:rsidP="00914065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F4FAF4A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ab/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,</w:t>
            </w:r>
          </w:p>
          <w:p w14:paraId="5F048F69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  <w:r w:rsidRPr="00F76055">
              <w:rPr>
                <w:rFonts w:cs="Arial"/>
                <w:sz w:val="18"/>
                <w:szCs w:val="18"/>
              </w:rPr>
              <w:tab/>
              <w:t>redno spremljanje pojava škodljivca.</w:t>
            </w:r>
          </w:p>
        </w:tc>
        <w:tc>
          <w:tcPr>
            <w:tcW w:w="2449" w:type="dxa"/>
          </w:tcPr>
          <w:p w14:paraId="4CFE8DC7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</w:tcPr>
          <w:p w14:paraId="5C91F4F1" w14:textId="77777777" w:rsidR="00914065" w:rsidRPr="00624B4A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701" w:type="dxa"/>
          </w:tcPr>
          <w:p w14:paraId="666E9FBC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35" w:type="dxa"/>
            <w:noWrap/>
          </w:tcPr>
          <w:p w14:paraId="3CF2D580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4AF5600C" w14:textId="7ADBB0E2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Manjše uporabe. Največ 2</w:t>
            </w:r>
            <w:r>
              <w:rPr>
                <w:rFonts w:cs="Arial"/>
                <w:sz w:val="18"/>
                <w:szCs w:val="18"/>
              </w:rPr>
              <w:t>-</w:t>
            </w:r>
            <w:r w:rsidRPr="00F76055">
              <w:rPr>
                <w:rFonts w:cs="Arial"/>
                <w:sz w:val="18"/>
                <w:szCs w:val="18"/>
              </w:rPr>
              <w:t xml:space="preserve"> krat, sredstvo se uporabi ob prvem pojavu</w:t>
            </w:r>
          </w:p>
          <w:p w14:paraId="42729050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škodljivih žuželk</w:t>
            </w:r>
          </w:p>
        </w:tc>
      </w:tr>
      <w:tr w:rsidR="00914065" w:rsidRPr="00F76055" w14:paraId="4E14D7B4" w14:textId="77777777" w:rsidTr="00D07C01">
        <w:trPr>
          <w:trHeight w:val="403"/>
        </w:trPr>
        <w:tc>
          <w:tcPr>
            <w:tcW w:w="2473" w:type="dxa"/>
            <w:vMerge/>
          </w:tcPr>
          <w:p w14:paraId="55026928" w14:textId="77777777" w:rsidR="00914065" w:rsidRPr="00F76055" w:rsidRDefault="00914065" w:rsidP="00914065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5888FDF8" w14:textId="77777777" w:rsidR="00914065" w:rsidRPr="00F76055" w:rsidRDefault="00914065" w:rsidP="00914065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449" w:type="dxa"/>
          </w:tcPr>
          <w:p w14:paraId="1A83F627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268" w:type="dxa"/>
            <w:noWrap/>
          </w:tcPr>
          <w:p w14:paraId="5386EE97" w14:textId="77777777" w:rsidR="00914065" w:rsidRPr="00624B4A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Mospilan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20 SG</w:t>
            </w:r>
          </w:p>
        </w:tc>
        <w:tc>
          <w:tcPr>
            <w:tcW w:w="1701" w:type="dxa"/>
          </w:tcPr>
          <w:p w14:paraId="7A7BE813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0,35 – 0,40 kg/ha </w:t>
            </w:r>
          </w:p>
        </w:tc>
        <w:tc>
          <w:tcPr>
            <w:tcW w:w="1735" w:type="dxa"/>
            <w:noWrap/>
          </w:tcPr>
          <w:p w14:paraId="7E831D34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07046149" w14:textId="5D595FBC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jveč </w:t>
            </w:r>
            <w:r>
              <w:rPr>
                <w:rFonts w:cs="Arial"/>
                <w:sz w:val="18"/>
                <w:szCs w:val="18"/>
              </w:rPr>
              <w:t>2-</w:t>
            </w:r>
            <w:r w:rsidRPr="00F76055">
              <w:rPr>
                <w:rFonts w:cs="Arial"/>
                <w:sz w:val="18"/>
                <w:szCs w:val="18"/>
              </w:rPr>
              <w:t xml:space="preserve"> krat v eni rastni sezoni</w:t>
            </w:r>
          </w:p>
        </w:tc>
      </w:tr>
      <w:tr w:rsidR="00914065" w:rsidRPr="00F76055" w14:paraId="123591E5" w14:textId="77777777" w:rsidTr="00D07C01">
        <w:trPr>
          <w:trHeight w:val="335"/>
        </w:trPr>
        <w:tc>
          <w:tcPr>
            <w:tcW w:w="2473" w:type="dxa"/>
            <w:vMerge w:val="restart"/>
            <w:hideMark/>
          </w:tcPr>
          <w:p w14:paraId="10A3F859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vadna pršic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etranych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t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7D7B2DA5" w14:textId="77777777" w:rsidR="00914065" w:rsidRPr="00F76055" w:rsidRDefault="00914065" w:rsidP="00914065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7992FF6F" w14:textId="77777777" w:rsidR="00914065" w:rsidRPr="00F76055" w:rsidRDefault="00914065" w:rsidP="00914065">
            <w:pPr>
              <w:pStyle w:val="Odstavekseznama"/>
              <w:numPr>
                <w:ilvl w:val="0"/>
                <w:numId w:val="256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</w:t>
            </w:r>
          </w:p>
          <w:p w14:paraId="175E4621" w14:textId="77777777" w:rsidR="00914065" w:rsidRPr="00F76055" w:rsidRDefault="00914065" w:rsidP="00914065">
            <w:pPr>
              <w:pStyle w:val="Odstavekseznama"/>
              <w:numPr>
                <w:ilvl w:val="0"/>
                <w:numId w:val="256"/>
              </w:numPr>
              <w:ind w:left="253" w:hanging="25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rastlinskih ostankov.</w:t>
            </w:r>
          </w:p>
          <w:p w14:paraId="16B51CC2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3D1CFDDE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cekvinoci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C43FAC1" w14:textId="77777777" w:rsidR="00914065" w:rsidRPr="00624B4A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Kanemite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SC</w:t>
            </w:r>
          </w:p>
        </w:tc>
        <w:tc>
          <w:tcPr>
            <w:tcW w:w="1701" w:type="dxa"/>
            <w:noWrap/>
            <w:hideMark/>
          </w:tcPr>
          <w:p w14:paraId="76F76E10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25 L/ha</w:t>
            </w:r>
          </w:p>
        </w:tc>
        <w:tc>
          <w:tcPr>
            <w:tcW w:w="1735" w:type="dxa"/>
            <w:noWrap/>
            <w:hideMark/>
          </w:tcPr>
          <w:p w14:paraId="0D46659C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0B4C6A5" w14:textId="39A9F8AD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1</w:t>
            </w:r>
            <w:r>
              <w:rPr>
                <w:rFonts w:cs="Arial"/>
                <w:sz w:val="18"/>
                <w:szCs w:val="18"/>
              </w:rPr>
              <w:t>-</w:t>
            </w:r>
            <w:r w:rsidRPr="00F76055">
              <w:rPr>
                <w:rFonts w:cs="Arial"/>
                <w:sz w:val="18"/>
                <w:szCs w:val="18"/>
              </w:rPr>
              <w:t>krat</w:t>
            </w:r>
          </w:p>
        </w:tc>
      </w:tr>
      <w:tr w:rsidR="00914065" w:rsidRPr="00F76055" w14:paraId="36ECCCE4" w14:textId="77777777" w:rsidTr="00D07C01">
        <w:trPr>
          <w:trHeight w:val="510"/>
        </w:trPr>
        <w:tc>
          <w:tcPr>
            <w:tcW w:w="2473" w:type="dxa"/>
            <w:vMerge/>
            <w:hideMark/>
          </w:tcPr>
          <w:p w14:paraId="2C2AAB86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C030965" w14:textId="77777777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hideMark/>
          </w:tcPr>
          <w:p w14:paraId="1B8C601B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734F9B63" w14:textId="77777777" w:rsidR="00914065" w:rsidRPr="00624B4A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701" w:type="dxa"/>
            <w:noWrap/>
            <w:hideMark/>
          </w:tcPr>
          <w:p w14:paraId="50090BEA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35" w:type="dxa"/>
            <w:noWrap/>
            <w:hideMark/>
          </w:tcPr>
          <w:p w14:paraId="061B0008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4DCD539" w14:textId="2ADBE5CF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-5 </w:t>
            </w:r>
            <w:proofErr w:type="spellStart"/>
            <w:r>
              <w:rPr>
                <w:rFonts w:cs="Arial"/>
                <w:sz w:val="18"/>
                <w:szCs w:val="18"/>
              </w:rPr>
              <w:t>tretiranj</w:t>
            </w:r>
            <w:proofErr w:type="spellEnd"/>
          </w:p>
        </w:tc>
      </w:tr>
      <w:tr w:rsidR="00914065" w:rsidRPr="00F76055" w14:paraId="462842F5" w14:textId="77777777" w:rsidTr="00624B4A">
        <w:trPr>
          <w:trHeight w:val="310"/>
        </w:trPr>
        <w:tc>
          <w:tcPr>
            <w:tcW w:w="2473" w:type="dxa"/>
            <w:vMerge w:val="restart"/>
          </w:tcPr>
          <w:p w14:paraId="3EF45131" w14:textId="77777777" w:rsidR="00914065" w:rsidRPr="00F76055" w:rsidRDefault="00914065" w:rsidP="00914065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olži </w:t>
            </w:r>
          </w:p>
          <w:p w14:paraId="32D3E359" w14:textId="3DDB9DD1" w:rsidR="00914065" w:rsidRPr="00F76055" w:rsidRDefault="00914065" w:rsidP="00914065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</w:tcPr>
          <w:p w14:paraId="683DA096" w14:textId="77777777" w:rsidR="00914065" w:rsidRPr="00F76055" w:rsidRDefault="00914065" w:rsidP="00914065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1F468AF6" w14:textId="77777777" w:rsidR="00914065" w:rsidRPr="00F76055" w:rsidRDefault="00914065" w:rsidP="00914065">
            <w:pPr>
              <w:pStyle w:val="Odstavekseznama"/>
              <w:numPr>
                <w:ilvl w:val="0"/>
                <w:numId w:val="257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plevelov in košnja zarasti,</w:t>
            </w:r>
          </w:p>
          <w:p w14:paraId="05C58BC0" w14:textId="704DCB7E" w:rsidR="00914065" w:rsidRPr="00F76055" w:rsidRDefault="00914065" w:rsidP="00914065">
            <w:pPr>
              <w:pStyle w:val="Odstavekseznama"/>
              <w:numPr>
                <w:ilvl w:val="0"/>
                <w:numId w:val="257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stavitev vab in mehanično zatiranje.</w:t>
            </w:r>
          </w:p>
        </w:tc>
        <w:tc>
          <w:tcPr>
            <w:tcW w:w="2449" w:type="dxa"/>
            <w:vMerge w:val="restart"/>
          </w:tcPr>
          <w:p w14:paraId="068F03FE" w14:textId="0C1482D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268" w:type="dxa"/>
            <w:noWrap/>
          </w:tcPr>
          <w:p w14:paraId="3798E670" w14:textId="0BFDAF18" w:rsidR="00914065" w:rsidRPr="00624B4A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701" w:type="dxa"/>
            <w:noWrap/>
          </w:tcPr>
          <w:p w14:paraId="7FCD353E" w14:textId="4B231D20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35" w:type="dxa"/>
            <w:noWrap/>
          </w:tcPr>
          <w:p w14:paraId="7E809490" w14:textId="562CBA44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F7D9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25D0610F" w14:textId="77777777" w:rsidR="00914065" w:rsidRPr="00F76055" w:rsidDel="009D57CC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914065" w:rsidRPr="00F76055" w14:paraId="50F7C36B" w14:textId="77777777" w:rsidTr="00624B4A">
        <w:trPr>
          <w:trHeight w:val="273"/>
        </w:trPr>
        <w:tc>
          <w:tcPr>
            <w:tcW w:w="2473" w:type="dxa"/>
            <w:vMerge/>
          </w:tcPr>
          <w:p w14:paraId="65269741" w14:textId="38B6269E" w:rsidR="00914065" w:rsidRPr="00F76055" w:rsidRDefault="00914065" w:rsidP="00914065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14859838" w14:textId="0A75E778" w:rsidR="00914065" w:rsidRPr="00F76055" w:rsidRDefault="00914065" w:rsidP="00914065">
            <w:pPr>
              <w:pStyle w:val="Odstavekseznama"/>
              <w:numPr>
                <w:ilvl w:val="0"/>
                <w:numId w:val="257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</w:tcPr>
          <w:p w14:paraId="642D5CA1" w14:textId="028038ED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3B4786D9" w14:textId="70AAD948" w:rsidR="00914065" w:rsidRPr="00624B4A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701" w:type="dxa"/>
            <w:noWrap/>
          </w:tcPr>
          <w:p w14:paraId="420CFE0F" w14:textId="7D10BC25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35" w:type="dxa"/>
            <w:noWrap/>
          </w:tcPr>
          <w:p w14:paraId="077B6D61" w14:textId="0CF2B400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F7D9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251FD33E" w14:textId="77777777" w:rsidR="00914065" w:rsidRPr="00F76055" w:rsidDel="009D57CC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914065" w:rsidRPr="00F76055" w14:paraId="662DA5AD" w14:textId="77777777" w:rsidTr="00D07C01">
        <w:trPr>
          <w:trHeight w:val="510"/>
        </w:trPr>
        <w:tc>
          <w:tcPr>
            <w:tcW w:w="2473" w:type="dxa"/>
            <w:vMerge/>
            <w:hideMark/>
          </w:tcPr>
          <w:p w14:paraId="19FC8D15" w14:textId="00966ABA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  <w:hideMark/>
          </w:tcPr>
          <w:p w14:paraId="1FEF4473" w14:textId="21DE0C92" w:rsidR="00914065" w:rsidRPr="00F76055" w:rsidRDefault="00914065" w:rsidP="00914065">
            <w:pPr>
              <w:pStyle w:val="Odstavekseznama"/>
              <w:numPr>
                <w:ilvl w:val="0"/>
                <w:numId w:val="257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449" w:type="dxa"/>
            <w:vMerge/>
            <w:hideMark/>
          </w:tcPr>
          <w:p w14:paraId="3921A20E" w14:textId="1635F522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A52C85A" w14:textId="77777777" w:rsidR="00914065" w:rsidRPr="00624B4A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  <w:u w:val="single"/>
              </w:rPr>
              <w:t>Ironmax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  <w:u w:val="single"/>
              </w:rPr>
              <w:t xml:space="preserve"> pro</w:t>
            </w:r>
          </w:p>
        </w:tc>
        <w:tc>
          <w:tcPr>
            <w:tcW w:w="1701" w:type="dxa"/>
            <w:noWrap/>
            <w:hideMark/>
          </w:tcPr>
          <w:p w14:paraId="34DD19A9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35" w:type="dxa"/>
            <w:noWrap/>
            <w:hideMark/>
          </w:tcPr>
          <w:p w14:paraId="212E30A1" w14:textId="77777777" w:rsidR="00914065" w:rsidRPr="00F76055" w:rsidRDefault="00914065" w:rsidP="0091406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40C47DD" w14:textId="44C337E9" w:rsidR="00914065" w:rsidRPr="00F76055" w:rsidRDefault="00914065" w:rsidP="00914065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Do </w:t>
            </w:r>
            <w:r w:rsidRPr="00BF69C8">
              <w:rPr>
                <w:rFonts w:cs="Arial"/>
                <w:sz w:val="18"/>
                <w:szCs w:val="18"/>
              </w:rPr>
              <w:t>28 kg/ha na leto</w:t>
            </w:r>
          </w:p>
        </w:tc>
      </w:tr>
    </w:tbl>
    <w:p w14:paraId="5E1D507D" w14:textId="77777777" w:rsidR="002218E6" w:rsidRPr="00F76055" w:rsidRDefault="002218E6" w:rsidP="002218E6">
      <w:pPr>
        <w:spacing w:after="160" w:line="259" w:lineRule="auto"/>
        <w:jc w:val="left"/>
        <w:rPr>
          <w:rFonts w:eastAsia="Calibri" w:cs="Arial"/>
          <w:b/>
          <w:bCs/>
          <w:sz w:val="18"/>
          <w:szCs w:val="18"/>
        </w:rPr>
      </w:pPr>
    </w:p>
    <w:p w14:paraId="0D49A7A4" w14:textId="727643D9" w:rsidR="00E82D65" w:rsidRDefault="00E82D65" w:rsidP="00FB2F0B">
      <w:pPr>
        <w:pStyle w:val="Naslov2"/>
        <w:spacing w:before="0" w:after="0"/>
        <w:rPr>
          <w:lang w:val="sl-SI"/>
        </w:rPr>
      </w:pPr>
      <w:r w:rsidRPr="00F76055">
        <w:rPr>
          <w:lang w:val="sl-SI"/>
        </w:rPr>
        <w:t xml:space="preserve"> </w:t>
      </w:r>
      <w:r w:rsidRPr="00F76055" w:rsidDel="00447A4D">
        <w:rPr>
          <w:lang w:val="sl-SI"/>
        </w:rPr>
        <w:t xml:space="preserve"> </w:t>
      </w:r>
      <w:bookmarkStart w:id="704" w:name="_Toc167122178"/>
      <w:bookmarkStart w:id="705" w:name="_Toc167122413"/>
      <w:bookmarkStart w:id="706" w:name="_Toc170778130"/>
      <w:r w:rsidRPr="00F76055">
        <w:rPr>
          <w:lang w:val="sl-SI"/>
        </w:rPr>
        <w:t>INTEGRIRANO VARSTVO SOLATNIH KUMAR V ZAVAROVANIH PROSTORIH</w:t>
      </w:r>
      <w:bookmarkEnd w:id="704"/>
      <w:bookmarkEnd w:id="705"/>
      <w:bookmarkEnd w:id="706"/>
      <w:r w:rsidRPr="00F76055">
        <w:rPr>
          <w:lang w:val="sl-SI"/>
        </w:rPr>
        <w:t xml:space="preserve"> </w:t>
      </w:r>
    </w:p>
    <w:p w14:paraId="626E0D9E" w14:textId="77777777" w:rsidR="00624B4A" w:rsidRPr="00624B4A" w:rsidRDefault="00624B4A" w:rsidP="00624B4A"/>
    <w:tbl>
      <w:tblPr>
        <w:tblStyle w:val="Tabelamrea8"/>
        <w:tblW w:w="15304" w:type="dxa"/>
        <w:tblLook w:val="04A0" w:firstRow="1" w:lastRow="0" w:firstColumn="1" w:lastColumn="0" w:noHBand="0" w:noVBand="1"/>
      </w:tblPr>
      <w:tblGrid>
        <w:gridCol w:w="2405"/>
        <w:gridCol w:w="2977"/>
        <w:gridCol w:w="2551"/>
        <w:gridCol w:w="2268"/>
        <w:gridCol w:w="1701"/>
        <w:gridCol w:w="1701"/>
        <w:gridCol w:w="1701"/>
      </w:tblGrid>
      <w:tr w:rsidR="00624B4A" w:rsidRPr="00F76055" w14:paraId="171D00BD" w14:textId="77777777" w:rsidTr="00D07C01">
        <w:trPr>
          <w:trHeight w:val="520"/>
          <w:tblHeader/>
        </w:trPr>
        <w:tc>
          <w:tcPr>
            <w:tcW w:w="2405" w:type="dxa"/>
            <w:shd w:val="clear" w:color="auto" w:fill="F2F2F2"/>
            <w:hideMark/>
          </w:tcPr>
          <w:p w14:paraId="0DE1274E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/>
            <w:hideMark/>
          </w:tcPr>
          <w:p w14:paraId="11AD91D0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/>
            <w:hideMark/>
          </w:tcPr>
          <w:p w14:paraId="4ABF8E10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/>
            <w:hideMark/>
          </w:tcPr>
          <w:p w14:paraId="31B9C9D0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701" w:type="dxa"/>
            <w:shd w:val="clear" w:color="auto" w:fill="F2F2F2"/>
            <w:hideMark/>
          </w:tcPr>
          <w:p w14:paraId="3F800DC6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/>
            <w:hideMark/>
          </w:tcPr>
          <w:p w14:paraId="2E9D3D46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/>
            <w:hideMark/>
          </w:tcPr>
          <w:p w14:paraId="61445FD3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624B4A" w:rsidRPr="00F76055" w14:paraId="0CEBC6F3" w14:textId="77777777" w:rsidTr="00D07C01">
        <w:trPr>
          <w:trHeight w:val="790"/>
        </w:trPr>
        <w:tc>
          <w:tcPr>
            <w:tcW w:w="2405" w:type="dxa"/>
            <w:vMerge w:val="restart"/>
            <w:hideMark/>
          </w:tcPr>
          <w:p w14:paraId="4EB21964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adavica na sejancih </w:t>
            </w:r>
          </w:p>
          <w:p w14:paraId="2184FD27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05F08342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: </w:t>
            </w:r>
          </w:p>
          <w:p w14:paraId="76E83664" w14:textId="77777777" w:rsidR="00624B4A" w:rsidRPr="00F76055" w:rsidRDefault="00624B4A" w:rsidP="00D07C01">
            <w:pPr>
              <w:pStyle w:val="Odstavekseznama"/>
              <w:numPr>
                <w:ilvl w:val="0"/>
                <w:numId w:val="259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tev v razkužen substrat</w:t>
            </w:r>
          </w:p>
          <w:p w14:paraId="457B9C1B" w14:textId="77777777" w:rsidR="00624B4A" w:rsidRPr="00F76055" w:rsidRDefault="00624B4A" w:rsidP="00D07C01">
            <w:pPr>
              <w:pStyle w:val="Odstavekseznama"/>
              <w:numPr>
                <w:ilvl w:val="0"/>
                <w:numId w:val="259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zdravega, certificiranega semena</w:t>
            </w:r>
          </w:p>
          <w:p w14:paraId="3220825D" w14:textId="77777777" w:rsidR="00624B4A" w:rsidRPr="00F76055" w:rsidRDefault="00624B4A" w:rsidP="00D07C01">
            <w:pPr>
              <w:pStyle w:val="Odstavekseznama"/>
              <w:numPr>
                <w:ilvl w:val="0"/>
                <w:numId w:val="259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prezračevanje rastlinjaka,</w:t>
            </w:r>
          </w:p>
          <w:p w14:paraId="2435F95C" w14:textId="77777777" w:rsidR="00624B4A" w:rsidRPr="00F76055" w:rsidRDefault="00624B4A" w:rsidP="00D07C01">
            <w:pPr>
              <w:pStyle w:val="Odstavekseznama"/>
              <w:numPr>
                <w:ilvl w:val="0"/>
                <w:numId w:val="259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azkuževanje tal z vodno paro.</w:t>
            </w:r>
          </w:p>
          <w:p w14:paraId="45AC1484" w14:textId="77777777" w:rsidR="00624B4A" w:rsidRPr="00F76055" w:rsidRDefault="00624B4A" w:rsidP="00D07C01">
            <w:pPr>
              <w:pStyle w:val="Odstavekseznama"/>
              <w:numPr>
                <w:ilvl w:val="0"/>
                <w:numId w:val="259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ajenje odpornejših sort. </w:t>
            </w:r>
          </w:p>
          <w:p w14:paraId="759BDA7A" w14:textId="77777777" w:rsidR="00624B4A" w:rsidRPr="00F76055" w:rsidRDefault="00624B4A" w:rsidP="00D07C01">
            <w:pPr>
              <w:pStyle w:val="Odstavekseznama"/>
              <w:numPr>
                <w:ilvl w:val="0"/>
                <w:numId w:val="259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olobar </w:t>
            </w:r>
          </w:p>
          <w:p w14:paraId="771961F1" w14:textId="77777777" w:rsidR="00624B4A" w:rsidRPr="00F76055" w:rsidRDefault="00624B4A" w:rsidP="00D07C01">
            <w:pPr>
              <w:pStyle w:val="Odstavekseznama"/>
              <w:numPr>
                <w:ilvl w:val="0"/>
                <w:numId w:val="259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prezimnih zelenih križnic :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biofumigacij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51" w:type="dxa"/>
            <w:vMerge w:val="restart"/>
            <w:hideMark/>
          </w:tcPr>
          <w:p w14:paraId="23CF62D9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268" w:type="dxa"/>
            <w:vMerge w:val="restart"/>
            <w:noWrap/>
            <w:hideMark/>
          </w:tcPr>
          <w:p w14:paraId="660FE1E4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Previcur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energy</w:t>
            </w:r>
            <w:proofErr w:type="spellEnd"/>
          </w:p>
        </w:tc>
        <w:tc>
          <w:tcPr>
            <w:tcW w:w="1701" w:type="dxa"/>
            <w:hideMark/>
          </w:tcPr>
          <w:p w14:paraId="0A59D77A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 organskem substratu se zaliva v odmerku 3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m</w:t>
            </w:r>
            <w:r w:rsidRPr="00F76055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701" w:type="dxa"/>
            <w:noWrap/>
            <w:hideMark/>
          </w:tcPr>
          <w:p w14:paraId="33AC0929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9E83951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624B4A" w:rsidRPr="00F76055" w14:paraId="4307D552" w14:textId="77777777" w:rsidTr="00D07C01">
        <w:trPr>
          <w:trHeight w:val="841"/>
        </w:trPr>
        <w:tc>
          <w:tcPr>
            <w:tcW w:w="2405" w:type="dxa"/>
            <w:vMerge/>
            <w:hideMark/>
          </w:tcPr>
          <w:p w14:paraId="4C3C08AE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625E217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65F4EE4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7162660E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66F21022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6F61DBAA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834F781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. Kapljično namakanje v zaščitenem prostoru</w:t>
            </w:r>
          </w:p>
        </w:tc>
      </w:tr>
      <w:tr w:rsidR="00624B4A" w:rsidRPr="00F76055" w14:paraId="48A14966" w14:textId="77777777" w:rsidTr="00D07C01">
        <w:trPr>
          <w:trHeight w:val="335"/>
        </w:trPr>
        <w:tc>
          <w:tcPr>
            <w:tcW w:w="2405" w:type="dxa"/>
            <w:vMerge/>
          </w:tcPr>
          <w:p w14:paraId="1E8F933E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5106CF2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</w:tcPr>
          <w:p w14:paraId="623034F6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268" w:type="dxa"/>
            <w:vMerge w:val="restart"/>
          </w:tcPr>
          <w:p w14:paraId="6E6CB248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701" w:type="dxa"/>
            <w:noWrap/>
          </w:tcPr>
          <w:p w14:paraId="5B006A18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701" w:type="dxa"/>
            <w:noWrap/>
          </w:tcPr>
          <w:p w14:paraId="39F2F0F6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3812E9D4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odatek substratom (pred sajenjem)</w:t>
            </w:r>
          </w:p>
        </w:tc>
      </w:tr>
      <w:tr w:rsidR="00624B4A" w:rsidRPr="00F76055" w14:paraId="1C1AE91A" w14:textId="77777777" w:rsidTr="00D07C01">
        <w:trPr>
          <w:trHeight w:val="335"/>
        </w:trPr>
        <w:tc>
          <w:tcPr>
            <w:tcW w:w="2405" w:type="dxa"/>
            <w:vMerge/>
          </w:tcPr>
          <w:p w14:paraId="6E89B0A8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34B1EBC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63E6D5F5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29AAF2AB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</w:tcPr>
          <w:p w14:paraId="1E2C5BB8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1000 rastlin</w:t>
            </w:r>
          </w:p>
        </w:tc>
        <w:tc>
          <w:tcPr>
            <w:tcW w:w="1701" w:type="dxa"/>
            <w:noWrap/>
          </w:tcPr>
          <w:p w14:paraId="26C77444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4CC4270D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Preko kapljičnega namakalnega sistema (po presajanju ali sajenju v lončke),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največ 4 krat v eni rastni dobi</w:t>
            </w:r>
          </w:p>
        </w:tc>
      </w:tr>
      <w:tr w:rsidR="00624B4A" w:rsidRPr="00F76055" w14:paraId="7EE8B701" w14:textId="77777777" w:rsidTr="00D07C01">
        <w:trPr>
          <w:trHeight w:val="335"/>
        </w:trPr>
        <w:tc>
          <w:tcPr>
            <w:tcW w:w="2405" w:type="dxa"/>
            <w:vMerge/>
          </w:tcPr>
          <w:p w14:paraId="4F6D59F2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120680A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43441A47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26B0FD0C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</w:tcPr>
          <w:p w14:paraId="6EE8745F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% koncentracija</w:t>
            </w:r>
          </w:p>
        </w:tc>
        <w:tc>
          <w:tcPr>
            <w:tcW w:w="1701" w:type="dxa"/>
            <w:noWrap/>
          </w:tcPr>
          <w:p w14:paraId="66C5577F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701" w:type="dxa"/>
          </w:tcPr>
          <w:p w14:paraId="3BBA8E0F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livanje ali škropljenje, največ 4 krat v rastni dobi</w:t>
            </w:r>
          </w:p>
        </w:tc>
      </w:tr>
      <w:tr w:rsidR="00624B4A" w:rsidRPr="00F76055" w14:paraId="1E037B14" w14:textId="77777777" w:rsidTr="00D07C01">
        <w:trPr>
          <w:trHeight w:val="1739"/>
        </w:trPr>
        <w:tc>
          <w:tcPr>
            <w:tcW w:w="2405" w:type="dxa"/>
            <w:vMerge w:val="restart"/>
            <w:hideMark/>
          </w:tcPr>
          <w:p w14:paraId="40C18E3C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livične bolezni sejančkov oz. sadik</w:t>
            </w:r>
          </w:p>
        </w:tc>
        <w:tc>
          <w:tcPr>
            <w:tcW w:w="2977" w:type="dxa"/>
            <w:vMerge w:val="restart"/>
            <w:noWrap/>
            <w:hideMark/>
          </w:tcPr>
          <w:p w14:paraId="5C7A6ACA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vMerge w:val="restart"/>
            <w:hideMark/>
          </w:tcPr>
          <w:p w14:paraId="5F5F9CCD" w14:textId="0C2D6B1A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624B4A">
              <w:rPr>
                <w:rFonts w:cs="Arial"/>
                <w:color w:val="00B050"/>
                <w:sz w:val="18"/>
                <w:szCs w:val="18"/>
              </w:rPr>
              <w:t>s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M1</w:t>
            </w:r>
          </w:p>
        </w:tc>
        <w:tc>
          <w:tcPr>
            <w:tcW w:w="2268" w:type="dxa"/>
            <w:vMerge w:val="restart"/>
            <w:noWrap/>
            <w:hideMark/>
          </w:tcPr>
          <w:p w14:paraId="720F4102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701" w:type="dxa"/>
            <w:hideMark/>
          </w:tcPr>
          <w:p w14:paraId="4E3DD014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oz. 50 g/100 L vode oz. 5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/sadiko (62,5 g/ha)</w:t>
            </w:r>
          </w:p>
        </w:tc>
        <w:tc>
          <w:tcPr>
            <w:tcW w:w="1701" w:type="dxa"/>
            <w:noWrap/>
            <w:hideMark/>
          </w:tcPr>
          <w:p w14:paraId="34646DE7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  <w:r>
              <w:rPr>
                <w:rFonts w:cs="Arial"/>
                <w:color w:val="00B050"/>
                <w:sz w:val="18"/>
                <w:szCs w:val="18"/>
              </w:rPr>
              <w:t>/ČU</w:t>
            </w:r>
          </w:p>
        </w:tc>
        <w:tc>
          <w:tcPr>
            <w:tcW w:w="1701" w:type="dxa"/>
            <w:hideMark/>
          </w:tcPr>
          <w:p w14:paraId="0BD8FA35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S sredstvom se tretira z zalivanjem, na prostem in v zaščitenih prostorih. Število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ni omejeno. Tretira se po vzniku (od BBCH 09).</w:t>
            </w:r>
          </w:p>
        </w:tc>
      </w:tr>
      <w:tr w:rsidR="00624B4A" w:rsidRPr="00F76055" w14:paraId="138A9194" w14:textId="77777777" w:rsidTr="00D07C01">
        <w:trPr>
          <w:trHeight w:val="1405"/>
        </w:trPr>
        <w:tc>
          <w:tcPr>
            <w:tcW w:w="2405" w:type="dxa"/>
            <w:vMerge/>
            <w:hideMark/>
          </w:tcPr>
          <w:p w14:paraId="06956E1C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DADD25C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06BD104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433E45C5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47075CB3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2 g/kg semena (5-10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ode/kg semena) (8 g/ha)</w:t>
            </w:r>
          </w:p>
        </w:tc>
        <w:tc>
          <w:tcPr>
            <w:tcW w:w="1701" w:type="dxa"/>
            <w:noWrap/>
            <w:hideMark/>
          </w:tcPr>
          <w:p w14:paraId="007C24EF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35A19980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mena v zaprtih prostorih - tretira se suho ali vlažno (ob dodatku vode). Predvidena poraba semena je 4 kg/ha.</w:t>
            </w:r>
          </w:p>
        </w:tc>
      </w:tr>
      <w:tr w:rsidR="00624B4A" w:rsidRPr="00F76055" w14:paraId="549D8B1D" w14:textId="77777777" w:rsidTr="00D07C01">
        <w:trPr>
          <w:trHeight w:val="470"/>
        </w:trPr>
        <w:tc>
          <w:tcPr>
            <w:tcW w:w="2405" w:type="dxa"/>
            <w:vMerge/>
          </w:tcPr>
          <w:p w14:paraId="45FFA40C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B452C8F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</w:tcPr>
          <w:p w14:paraId="27CB5FBD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268" w:type="dxa"/>
            <w:vMerge w:val="restart"/>
          </w:tcPr>
          <w:p w14:paraId="40249DD1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701" w:type="dxa"/>
          </w:tcPr>
          <w:p w14:paraId="57C731B1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701" w:type="dxa"/>
            <w:noWrap/>
          </w:tcPr>
          <w:p w14:paraId="0FCA3A2E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5C26B93F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odatek substratom (pred sajenjem)</w:t>
            </w:r>
          </w:p>
        </w:tc>
      </w:tr>
      <w:tr w:rsidR="00624B4A" w:rsidRPr="00F76055" w14:paraId="70FBC9DF" w14:textId="77777777" w:rsidTr="00D07C01">
        <w:trPr>
          <w:trHeight w:val="470"/>
        </w:trPr>
        <w:tc>
          <w:tcPr>
            <w:tcW w:w="2405" w:type="dxa"/>
            <w:vMerge/>
          </w:tcPr>
          <w:p w14:paraId="3AEEC096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45F074A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7CA7A90D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470D4BA3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641B860D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1000 rastlin</w:t>
            </w:r>
          </w:p>
        </w:tc>
        <w:tc>
          <w:tcPr>
            <w:tcW w:w="1701" w:type="dxa"/>
            <w:noWrap/>
          </w:tcPr>
          <w:p w14:paraId="0EF298C3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0BDB23DF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reko kapljičnega namakalnega sistema (po presajanju ali sajenju v lončke), največ 4 krat v eni rastni dobi</w:t>
            </w:r>
          </w:p>
        </w:tc>
      </w:tr>
      <w:tr w:rsidR="00624B4A" w:rsidRPr="00F76055" w14:paraId="1C1CAC24" w14:textId="77777777" w:rsidTr="00D07C01">
        <w:trPr>
          <w:trHeight w:val="470"/>
        </w:trPr>
        <w:tc>
          <w:tcPr>
            <w:tcW w:w="2405" w:type="dxa"/>
            <w:vMerge/>
          </w:tcPr>
          <w:p w14:paraId="067C6222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CCD580A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1CB75F7C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41D6E898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6CA5F32C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% koncentracija</w:t>
            </w:r>
          </w:p>
        </w:tc>
        <w:tc>
          <w:tcPr>
            <w:tcW w:w="1701" w:type="dxa"/>
            <w:noWrap/>
          </w:tcPr>
          <w:p w14:paraId="356EC4AA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701" w:type="dxa"/>
          </w:tcPr>
          <w:p w14:paraId="757B73F6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livanje ali škropljenje, največ 4 krat v rastni dobi</w:t>
            </w:r>
          </w:p>
        </w:tc>
      </w:tr>
      <w:tr w:rsidR="00624B4A" w:rsidRPr="00F76055" w14:paraId="56788F73" w14:textId="77777777" w:rsidTr="00D07C01">
        <w:trPr>
          <w:trHeight w:val="732"/>
        </w:trPr>
        <w:tc>
          <w:tcPr>
            <w:tcW w:w="2405" w:type="dxa"/>
            <w:vMerge w:val="restart"/>
            <w:hideMark/>
          </w:tcPr>
          <w:p w14:paraId="130499A7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Bela gnilob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fuzarioz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ar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32875477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0CC026EF" w14:textId="77777777" w:rsidR="00624B4A" w:rsidRPr="00F76055" w:rsidRDefault="00624B4A" w:rsidP="00D07C01">
            <w:pPr>
              <w:pStyle w:val="Odstavekseznama"/>
              <w:numPr>
                <w:ilvl w:val="0"/>
                <w:numId w:val="260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 z uvedbo žit v kolobar,</w:t>
            </w:r>
          </w:p>
          <w:p w14:paraId="42A26029" w14:textId="77777777" w:rsidR="00624B4A" w:rsidRPr="00F76055" w:rsidRDefault="00624B4A" w:rsidP="00D07C01">
            <w:pPr>
              <w:pStyle w:val="Odstavekseznama"/>
              <w:numPr>
                <w:ilvl w:val="0"/>
                <w:numId w:val="260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in sežiganje bolnih rastlin,</w:t>
            </w:r>
          </w:p>
          <w:p w14:paraId="6A4FEDB8" w14:textId="77777777" w:rsidR="00624B4A" w:rsidRPr="00F76055" w:rsidRDefault="00624B4A" w:rsidP="00D07C01">
            <w:pPr>
              <w:pStyle w:val="Odstavekseznama"/>
              <w:numPr>
                <w:ilvl w:val="0"/>
                <w:numId w:val="260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gnojenje z dušikom na osnovi potreb</w:t>
            </w:r>
          </w:p>
          <w:p w14:paraId="175F8A1B" w14:textId="77777777" w:rsidR="00624B4A" w:rsidRPr="00F76055" w:rsidRDefault="00624B4A" w:rsidP="00D07C01">
            <w:pPr>
              <w:pStyle w:val="Odstavekseznama"/>
              <w:numPr>
                <w:ilvl w:val="0"/>
                <w:numId w:val="260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stirke ali vzdrževanje rahlih in strukturnih tal.</w:t>
            </w:r>
          </w:p>
        </w:tc>
        <w:tc>
          <w:tcPr>
            <w:tcW w:w="2551" w:type="dxa"/>
            <w:vMerge w:val="restart"/>
            <w:hideMark/>
          </w:tcPr>
          <w:p w14:paraId="4741F49E" w14:textId="6863972D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268" w:type="dxa"/>
            <w:vMerge w:val="restart"/>
            <w:noWrap/>
            <w:hideMark/>
          </w:tcPr>
          <w:p w14:paraId="48521DD3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701" w:type="dxa"/>
            <w:hideMark/>
          </w:tcPr>
          <w:p w14:paraId="114F0BFC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. oz. 50 g/100 L vode oz. 0,1-0,2 kg/ha 200-400 L vode/ha</w:t>
            </w:r>
          </w:p>
        </w:tc>
        <w:tc>
          <w:tcPr>
            <w:tcW w:w="1701" w:type="dxa"/>
            <w:noWrap/>
            <w:hideMark/>
          </w:tcPr>
          <w:p w14:paraId="208B7E58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  <w:r>
              <w:rPr>
                <w:rFonts w:cs="Arial"/>
                <w:color w:val="00B050"/>
                <w:sz w:val="18"/>
                <w:szCs w:val="18"/>
              </w:rPr>
              <w:t>/ČU</w:t>
            </w:r>
          </w:p>
        </w:tc>
        <w:tc>
          <w:tcPr>
            <w:tcW w:w="1701" w:type="dxa"/>
            <w:hideMark/>
          </w:tcPr>
          <w:p w14:paraId="227AA780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 sredstvom se tretira z zalivanjem, na prostem in v zaščitenih prostorih. Tretira se od razvojne faze, ko je drugi pravi list na glavnem steblu v celoti razvit, do faze, ko je četrti pravi list na glavnem steblu v celoti razvit (BBCH 12-14).</w:t>
            </w:r>
          </w:p>
        </w:tc>
      </w:tr>
      <w:tr w:rsidR="00624B4A" w:rsidRPr="00F76055" w14:paraId="25956E7B" w14:textId="77777777" w:rsidTr="00D07C01">
        <w:trPr>
          <w:trHeight w:val="750"/>
        </w:trPr>
        <w:tc>
          <w:tcPr>
            <w:tcW w:w="2405" w:type="dxa"/>
            <w:vMerge/>
            <w:hideMark/>
          </w:tcPr>
          <w:p w14:paraId="6A240039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229758F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B8FA32E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2073BFFB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1398C75C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. oz. 50 g/100 L vode oz. 0,1-0,2 kg/ha</w:t>
            </w:r>
          </w:p>
        </w:tc>
        <w:tc>
          <w:tcPr>
            <w:tcW w:w="1701" w:type="dxa"/>
            <w:noWrap/>
            <w:hideMark/>
          </w:tcPr>
          <w:p w14:paraId="6724CE14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0A02B990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624B4A" w:rsidRPr="00F76055" w14:paraId="513D6D0A" w14:textId="77777777" w:rsidTr="00D07C01">
        <w:trPr>
          <w:trHeight w:val="540"/>
        </w:trPr>
        <w:tc>
          <w:tcPr>
            <w:tcW w:w="2405" w:type="dxa"/>
            <w:vMerge/>
            <w:hideMark/>
          </w:tcPr>
          <w:p w14:paraId="70BC1BC1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B81A85B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824A4F8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70D985F3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Univerzalni fungicid</w:t>
            </w:r>
          </w:p>
        </w:tc>
        <w:tc>
          <w:tcPr>
            <w:tcW w:w="1701" w:type="dxa"/>
            <w:hideMark/>
          </w:tcPr>
          <w:p w14:paraId="63F49C88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g/10 L vode oz. 1-2g/2-4 L vode/100 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701" w:type="dxa"/>
            <w:noWrap/>
            <w:hideMark/>
          </w:tcPr>
          <w:p w14:paraId="3A2604EB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5F977A58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BBCH 12-14)</w:t>
            </w:r>
          </w:p>
        </w:tc>
      </w:tr>
      <w:tr w:rsidR="00624B4A" w:rsidRPr="00F76055" w14:paraId="2A859F1C" w14:textId="77777777" w:rsidTr="00D07C01">
        <w:trPr>
          <w:trHeight w:val="1250"/>
        </w:trPr>
        <w:tc>
          <w:tcPr>
            <w:tcW w:w="2405" w:type="dxa"/>
            <w:vMerge/>
            <w:hideMark/>
          </w:tcPr>
          <w:p w14:paraId="3C8D0820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97D9842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246CD48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613E0A90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24281420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g/10 L vode oz. 1-2g/100 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701" w:type="dxa"/>
            <w:noWrap/>
            <w:hideMark/>
          </w:tcPr>
          <w:p w14:paraId="3098D2FD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71E2F2B3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Tretira se tako, da se izvede eno potapljanje koreninske grude mladih rastlin ob presajanju.</w:t>
            </w:r>
          </w:p>
        </w:tc>
      </w:tr>
      <w:tr w:rsidR="00624B4A" w:rsidRPr="00F76055" w14:paraId="7B8260B9" w14:textId="77777777" w:rsidTr="00D07C01">
        <w:trPr>
          <w:trHeight w:val="415"/>
        </w:trPr>
        <w:tc>
          <w:tcPr>
            <w:tcW w:w="2405" w:type="dxa"/>
            <w:vMerge/>
          </w:tcPr>
          <w:p w14:paraId="6335C62B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1004706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</w:tcPr>
          <w:p w14:paraId="22B17E22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268" w:type="dxa"/>
            <w:vMerge w:val="restart"/>
          </w:tcPr>
          <w:p w14:paraId="0E40A6BC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701" w:type="dxa"/>
          </w:tcPr>
          <w:p w14:paraId="61493F9B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701" w:type="dxa"/>
            <w:noWrap/>
          </w:tcPr>
          <w:p w14:paraId="5219F7D2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49451D50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odatek substratom (pred sajenjem)</w:t>
            </w:r>
          </w:p>
        </w:tc>
      </w:tr>
      <w:tr w:rsidR="00624B4A" w:rsidRPr="00F76055" w14:paraId="73559CA1" w14:textId="77777777" w:rsidTr="00D07C01">
        <w:trPr>
          <w:trHeight w:val="415"/>
        </w:trPr>
        <w:tc>
          <w:tcPr>
            <w:tcW w:w="2405" w:type="dxa"/>
            <w:vMerge/>
          </w:tcPr>
          <w:p w14:paraId="53C5912B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D5EF11E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1E54E537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39EA363D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692F9208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1000 rastlin</w:t>
            </w:r>
          </w:p>
        </w:tc>
        <w:tc>
          <w:tcPr>
            <w:tcW w:w="1701" w:type="dxa"/>
            <w:noWrap/>
          </w:tcPr>
          <w:p w14:paraId="61022EDF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2BCD056B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reko kapljičnega namakalnega sistema (po presajanju ali sajenju v lončke), največ 4 krat v eni rastni dobi</w:t>
            </w:r>
          </w:p>
        </w:tc>
      </w:tr>
      <w:tr w:rsidR="00624B4A" w:rsidRPr="00F76055" w14:paraId="713D609C" w14:textId="77777777" w:rsidTr="00D07C01">
        <w:trPr>
          <w:trHeight w:val="415"/>
        </w:trPr>
        <w:tc>
          <w:tcPr>
            <w:tcW w:w="2405" w:type="dxa"/>
            <w:vMerge/>
          </w:tcPr>
          <w:p w14:paraId="3666C69F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FDE9E9A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3A772F72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0963F66B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5AF11DB8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% koncentracija</w:t>
            </w:r>
          </w:p>
        </w:tc>
        <w:tc>
          <w:tcPr>
            <w:tcW w:w="1701" w:type="dxa"/>
            <w:noWrap/>
          </w:tcPr>
          <w:p w14:paraId="6F0DF42F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701" w:type="dxa"/>
          </w:tcPr>
          <w:p w14:paraId="055D8ED6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livanje ali škropljenje, največ 4 krat v rastni dobi</w:t>
            </w:r>
          </w:p>
        </w:tc>
      </w:tr>
      <w:tr w:rsidR="00624B4A" w:rsidRPr="00F76055" w14:paraId="395A8465" w14:textId="77777777" w:rsidTr="00D07C01">
        <w:trPr>
          <w:trHeight w:val="446"/>
        </w:trPr>
        <w:tc>
          <w:tcPr>
            <w:tcW w:w="2405" w:type="dxa"/>
          </w:tcPr>
          <w:p w14:paraId="04FBCE4D" w14:textId="77777777" w:rsidR="00C057EE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Siva plesen </w:t>
            </w:r>
          </w:p>
          <w:p w14:paraId="5AB03BB4" w14:textId="48B5E415" w:rsidR="00624B4A" w:rsidRPr="00D07C01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(</w:t>
            </w:r>
            <w:proofErr w:type="spellStart"/>
            <w:r>
              <w:rPr>
                <w:rFonts w:cs="Arial"/>
                <w:i/>
                <w:iCs/>
                <w:sz w:val="18"/>
                <w:szCs w:val="18"/>
              </w:rPr>
              <w:t>Botrytinia</w:t>
            </w:r>
            <w:proofErr w:type="spellEnd"/>
            <w:r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</w:tcPr>
          <w:p w14:paraId="35EF4C1F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38481209" w14:textId="578EB924" w:rsidR="00624B4A" w:rsidRPr="00F76055" w:rsidDel="00C97F0C" w:rsidRDefault="00624B4A" w:rsidP="00D07C0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</w:t>
            </w:r>
            <w:r>
              <w:rPr>
                <w:rFonts w:cs="Arial"/>
                <w:color w:val="00B050"/>
                <w:sz w:val="18"/>
                <w:szCs w:val="18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268" w:type="dxa"/>
            <w:noWrap/>
          </w:tcPr>
          <w:p w14:paraId="3FE8B5C4" w14:textId="77777777" w:rsidR="00624B4A" w:rsidRPr="00624B4A" w:rsidDel="00C97F0C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701" w:type="dxa"/>
            <w:noWrap/>
          </w:tcPr>
          <w:p w14:paraId="5D91F984" w14:textId="77777777" w:rsidR="00624B4A" w:rsidRPr="00F76055" w:rsidDel="00C97F0C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0 L/ha</w:t>
            </w:r>
          </w:p>
        </w:tc>
        <w:tc>
          <w:tcPr>
            <w:tcW w:w="1701" w:type="dxa"/>
            <w:noWrap/>
          </w:tcPr>
          <w:p w14:paraId="441E2A93" w14:textId="77777777" w:rsidR="00624B4A" w:rsidRPr="00F76055" w:rsidDel="00C97F0C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54541946" w14:textId="77777777" w:rsidR="00624B4A" w:rsidRPr="00F76055" w:rsidDel="00925E0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Do 6 krat v eni rastni dobi</w:t>
            </w:r>
          </w:p>
        </w:tc>
      </w:tr>
      <w:tr w:rsidR="00624B4A" w:rsidRPr="00F76055" w14:paraId="7E53C5ED" w14:textId="77777777" w:rsidTr="00D07C01">
        <w:trPr>
          <w:trHeight w:val="446"/>
        </w:trPr>
        <w:tc>
          <w:tcPr>
            <w:tcW w:w="2405" w:type="dxa"/>
            <w:hideMark/>
          </w:tcPr>
          <w:p w14:paraId="6095FB18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Fuzarijsk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uvelost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ar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xysp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74CEB0D7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3863223D" w14:textId="77777777" w:rsidR="00624B4A" w:rsidRPr="00F76055" w:rsidRDefault="00624B4A" w:rsidP="00D07C01">
            <w:pPr>
              <w:pStyle w:val="Odstavekseznama"/>
              <w:numPr>
                <w:ilvl w:val="0"/>
                <w:numId w:val="261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tev v razkužen substrat,</w:t>
            </w:r>
          </w:p>
          <w:p w14:paraId="4E255AFF" w14:textId="77777777" w:rsidR="00624B4A" w:rsidRPr="00F76055" w:rsidRDefault="00624B4A" w:rsidP="00D07C01">
            <w:pPr>
              <w:pStyle w:val="Odstavekseznama"/>
              <w:numPr>
                <w:ilvl w:val="0"/>
                <w:numId w:val="261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zdravega, certificiranega semena.</w:t>
            </w:r>
          </w:p>
          <w:p w14:paraId="0A20C481" w14:textId="77777777" w:rsidR="00624B4A" w:rsidRPr="00F76055" w:rsidRDefault="00624B4A" w:rsidP="00D07C01">
            <w:pPr>
              <w:pStyle w:val="Odstavekseznama"/>
              <w:numPr>
                <w:ilvl w:val="0"/>
                <w:numId w:val="261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prezračevanje rastlinjaka,</w:t>
            </w:r>
          </w:p>
          <w:p w14:paraId="261F3081" w14:textId="77777777" w:rsidR="00624B4A" w:rsidRPr="00F76055" w:rsidRDefault="00624B4A" w:rsidP="00D07C01">
            <w:pPr>
              <w:pStyle w:val="Odstavekseznama"/>
              <w:numPr>
                <w:ilvl w:val="0"/>
                <w:numId w:val="261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azkuževanje tal z vodno paro,</w:t>
            </w:r>
          </w:p>
          <w:p w14:paraId="15947BB7" w14:textId="77777777" w:rsidR="00624B4A" w:rsidRPr="00F76055" w:rsidRDefault="00624B4A" w:rsidP="00D07C01">
            <w:pPr>
              <w:pStyle w:val="Odstavekseznama"/>
              <w:numPr>
                <w:ilvl w:val="0"/>
                <w:numId w:val="261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odpornejših sort,</w:t>
            </w:r>
          </w:p>
          <w:p w14:paraId="7C5ACD74" w14:textId="77777777" w:rsidR="00624B4A" w:rsidRPr="00F76055" w:rsidRDefault="00624B4A" w:rsidP="00D07C01">
            <w:pPr>
              <w:pStyle w:val="Odstavekseznama"/>
              <w:numPr>
                <w:ilvl w:val="0"/>
                <w:numId w:val="261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kolobar,</w:t>
            </w:r>
          </w:p>
          <w:p w14:paraId="4288E143" w14:textId="77777777" w:rsidR="00624B4A" w:rsidRPr="00F76055" w:rsidRDefault="00624B4A" w:rsidP="00D07C01">
            <w:pPr>
              <w:pStyle w:val="Odstavekseznama"/>
              <w:numPr>
                <w:ilvl w:val="0"/>
                <w:numId w:val="261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prezimnih zelenih križnic: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biofumigacij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51" w:type="dxa"/>
          </w:tcPr>
          <w:p w14:paraId="1836A694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03A12A13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noWrap/>
          </w:tcPr>
          <w:p w14:paraId="58D7D81E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noWrap/>
          </w:tcPr>
          <w:p w14:paraId="6B8AE018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49C3F9D2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624B4A" w:rsidRPr="00F76055" w14:paraId="72DECF9A" w14:textId="77777777" w:rsidTr="00D07C01">
        <w:trPr>
          <w:trHeight w:val="273"/>
        </w:trPr>
        <w:tc>
          <w:tcPr>
            <w:tcW w:w="2405" w:type="dxa"/>
            <w:vMerge w:val="restart"/>
            <w:hideMark/>
          </w:tcPr>
          <w:p w14:paraId="20773447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lesen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peronospo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ubens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181D5A71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92361F0" w14:textId="77777777" w:rsidR="00624B4A" w:rsidRPr="00F76055" w:rsidRDefault="00624B4A" w:rsidP="00D07C01">
            <w:pPr>
              <w:pStyle w:val="Odstavekseznama"/>
              <w:numPr>
                <w:ilvl w:val="0"/>
                <w:numId w:val="26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avočasna setev oziroma sajenje,</w:t>
            </w:r>
          </w:p>
          <w:p w14:paraId="1D711991" w14:textId="77777777" w:rsidR="00624B4A" w:rsidRPr="00F76055" w:rsidRDefault="00624B4A" w:rsidP="00D07C01">
            <w:pPr>
              <w:pStyle w:val="Odstavekseznama"/>
              <w:numPr>
                <w:ilvl w:val="0"/>
                <w:numId w:val="26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,</w:t>
            </w:r>
          </w:p>
          <w:p w14:paraId="16EEA04D" w14:textId="77777777" w:rsidR="00624B4A" w:rsidRPr="00F76055" w:rsidRDefault="00624B4A" w:rsidP="00D07C01">
            <w:pPr>
              <w:pStyle w:val="Odstavekseznama"/>
              <w:numPr>
                <w:ilvl w:val="0"/>
                <w:numId w:val="26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odpornih hibridov.</w:t>
            </w:r>
          </w:p>
        </w:tc>
        <w:tc>
          <w:tcPr>
            <w:tcW w:w="2551" w:type="dxa"/>
            <w:vMerge w:val="restart"/>
            <w:hideMark/>
          </w:tcPr>
          <w:p w14:paraId="5B886E88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C0538F7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701" w:type="dxa"/>
            <w:noWrap/>
            <w:hideMark/>
          </w:tcPr>
          <w:p w14:paraId="0F67223E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02995515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4F61AEB7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</w:t>
            </w:r>
            <w:r>
              <w:rPr>
                <w:rFonts w:cs="Arial"/>
                <w:sz w:val="18"/>
                <w:szCs w:val="18"/>
              </w:rPr>
              <w:t xml:space="preserve">, </w:t>
            </w:r>
          </w:p>
          <w:p w14:paraId="71788323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374BD2B2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624B4A" w:rsidRPr="00F76055" w14:paraId="270506E6" w14:textId="77777777" w:rsidTr="00624B4A">
        <w:trPr>
          <w:trHeight w:val="203"/>
        </w:trPr>
        <w:tc>
          <w:tcPr>
            <w:tcW w:w="2405" w:type="dxa"/>
            <w:vMerge/>
            <w:hideMark/>
          </w:tcPr>
          <w:p w14:paraId="68CF3816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0A7889E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631136D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3C32A85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701" w:type="dxa"/>
            <w:noWrap/>
            <w:hideMark/>
          </w:tcPr>
          <w:p w14:paraId="7142F5B3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30D8B583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04B82235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624B4A" w:rsidRPr="00F76055" w14:paraId="42AD97FE" w14:textId="77777777" w:rsidTr="00624B4A">
        <w:trPr>
          <w:trHeight w:val="263"/>
        </w:trPr>
        <w:tc>
          <w:tcPr>
            <w:tcW w:w="2405" w:type="dxa"/>
            <w:vMerge/>
            <w:hideMark/>
          </w:tcPr>
          <w:p w14:paraId="06E66F83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150B2C8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FE7735B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D413597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701" w:type="dxa"/>
            <w:noWrap/>
            <w:hideMark/>
          </w:tcPr>
          <w:p w14:paraId="19B198EE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4D44A958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5E21685D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624B4A" w:rsidRPr="00F76055" w14:paraId="227DC803" w14:textId="77777777" w:rsidTr="00D07C01">
        <w:trPr>
          <w:trHeight w:val="486"/>
        </w:trPr>
        <w:tc>
          <w:tcPr>
            <w:tcW w:w="2405" w:type="dxa"/>
            <w:vMerge/>
            <w:hideMark/>
          </w:tcPr>
          <w:p w14:paraId="4D305436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21B72FC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216FF73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aker v obliki trivalentnega bakrovega sulfata</w:t>
            </w:r>
          </w:p>
        </w:tc>
        <w:tc>
          <w:tcPr>
            <w:tcW w:w="2268" w:type="dxa"/>
            <w:noWrap/>
            <w:hideMark/>
          </w:tcPr>
          <w:p w14:paraId="47528058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Cuproxat</w:t>
            </w:r>
            <w:proofErr w:type="spellEnd"/>
          </w:p>
        </w:tc>
        <w:tc>
          <w:tcPr>
            <w:tcW w:w="1701" w:type="dxa"/>
            <w:noWrap/>
            <w:hideMark/>
          </w:tcPr>
          <w:p w14:paraId="43129832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3 L/ha</w:t>
            </w:r>
          </w:p>
        </w:tc>
        <w:tc>
          <w:tcPr>
            <w:tcW w:w="1701" w:type="dxa"/>
            <w:noWrap/>
            <w:hideMark/>
          </w:tcPr>
          <w:p w14:paraId="3B659A0B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3D376B5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4 krat v eni rastni sezoni</w:t>
            </w:r>
          </w:p>
        </w:tc>
      </w:tr>
      <w:tr w:rsidR="00624B4A" w:rsidRPr="00F76055" w14:paraId="60C13545" w14:textId="77777777" w:rsidTr="00D07C01">
        <w:trPr>
          <w:trHeight w:val="500"/>
        </w:trPr>
        <w:tc>
          <w:tcPr>
            <w:tcW w:w="2405" w:type="dxa"/>
            <w:vMerge/>
            <w:hideMark/>
          </w:tcPr>
          <w:p w14:paraId="4E6ECECA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C0001F7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7580764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azof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7207D0B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Ranman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top</w:t>
            </w:r>
          </w:p>
        </w:tc>
        <w:tc>
          <w:tcPr>
            <w:tcW w:w="1701" w:type="dxa"/>
            <w:noWrap/>
            <w:hideMark/>
          </w:tcPr>
          <w:p w14:paraId="0469D043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6A6755D5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954AEC3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jveč 3 krat v eni rastni sezoni. </w:t>
            </w:r>
          </w:p>
        </w:tc>
      </w:tr>
      <w:tr w:rsidR="00624B4A" w:rsidRPr="00F76055" w14:paraId="24D2F270" w14:textId="77777777" w:rsidTr="00624B4A">
        <w:trPr>
          <w:trHeight w:val="409"/>
        </w:trPr>
        <w:tc>
          <w:tcPr>
            <w:tcW w:w="2405" w:type="dxa"/>
            <w:vMerge/>
          </w:tcPr>
          <w:p w14:paraId="6F258E60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ED3F1D0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3F072A1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</w:p>
        </w:tc>
        <w:tc>
          <w:tcPr>
            <w:tcW w:w="2268" w:type="dxa"/>
            <w:noWrap/>
          </w:tcPr>
          <w:p w14:paraId="6A6A81EC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13072942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</w:tcPr>
          <w:p w14:paraId="14C67962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1D2B651E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največ 7 krat</w:t>
            </w:r>
          </w:p>
        </w:tc>
      </w:tr>
      <w:tr w:rsidR="00624B4A" w:rsidRPr="00F76055" w14:paraId="53D53129" w14:textId="77777777" w:rsidTr="00D07C01">
        <w:trPr>
          <w:trHeight w:val="250"/>
        </w:trPr>
        <w:tc>
          <w:tcPr>
            <w:tcW w:w="2405" w:type="dxa"/>
            <w:vMerge/>
            <w:hideMark/>
          </w:tcPr>
          <w:p w14:paraId="4BAB718D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B301747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EF9A53B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-Al</w:t>
            </w:r>
          </w:p>
        </w:tc>
        <w:tc>
          <w:tcPr>
            <w:tcW w:w="2268" w:type="dxa"/>
            <w:noWrap/>
            <w:hideMark/>
          </w:tcPr>
          <w:p w14:paraId="5A44A93D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Aliette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flash</w:t>
            </w:r>
            <w:proofErr w:type="spellEnd"/>
          </w:p>
        </w:tc>
        <w:tc>
          <w:tcPr>
            <w:tcW w:w="1701" w:type="dxa"/>
            <w:noWrap/>
            <w:hideMark/>
          </w:tcPr>
          <w:p w14:paraId="171D7D14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4 kg/ha</w:t>
            </w:r>
          </w:p>
        </w:tc>
        <w:tc>
          <w:tcPr>
            <w:tcW w:w="1701" w:type="dxa"/>
            <w:noWrap/>
            <w:hideMark/>
          </w:tcPr>
          <w:p w14:paraId="61541BAA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2B639D2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624B4A" w:rsidRPr="00F76055" w14:paraId="4214ACC3" w14:textId="77777777" w:rsidTr="00D07C01">
        <w:trPr>
          <w:trHeight w:val="250"/>
        </w:trPr>
        <w:tc>
          <w:tcPr>
            <w:tcW w:w="2405" w:type="dxa"/>
            <w:vMerge/>
          </w:tcPr>
          <w:p w14:paraId="34CBE61C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D478F73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D56E900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CD1E1B">
              <w:rPr>
                <w:rFonts w:cs="Arial"/>
                <w:sz w:val="18"/>
                <w:szCs w:val="18"/>
              </w:rPr>
              <w:t>oksatiapiprolin</w:t>
            </w:r>
            <w:proofErr w:type="spellEnd"/>
            <w:r w:rsidRPr="00CD1E1B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CD1E1B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</w:tcPr>
          <w:p w14:paraId="5A355DA5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Orondis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evo</w:t>
            </w:r>
          </w:p>
        </w:tc>
        <w:tc>
          <w:tcPr>
            <w:tcW w:w="1701" w:type="dxa"/>
            <w:noWrap/>
          </w:tcPr>
          <w:p w14:paraId="4C566911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CD1E1B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2A09A11F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4E76E3F9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</w:t>
            </w:r>
            <w:r w:rsidRPr="00CD1E1B">
              <w:rPr>
                <w:rFonts w:cs="Arial"/>
                <w:sz w:val="18"/>
                <w:szCs w:val="18"/>
              </w:rPr>
              <w:t>ajveč 2 krat, dovoljen samo pri gojenju brez opore</w:t>
            </w:r>
          </w:p>
        </w:tc>
      </w:tr>
      <w:tr w:rsidR="00624B4A" w:rsidRPr="00F76055" w14:paraId="54B4FC1E" w14:textId="77777777" w:rsidTr="00D07C01">
        <w:trPr>
          <w:trHeight w:val="271"/>
        </w:trPr>
        <w:tc>
          <w:tcPr>
            <w:tcW w:w="2405" w:type="dxa"/>
            <w:vMerge w:val="restart"/>
            <w:hideMark/>
          </w:tcPr>
          <w:p w14:paraId="73976B85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epelovk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 xml:space="preserve">ali tobakova pepelasta plesen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olovinomyc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ichorace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a bučevk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dospha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1304C8F3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>:</w:t>
            </w:r>
          </w:p>
          <w:p w14:paraId="399DE107" w14:textId="77777777" w:rsidR="00624B4A" w:rsidRPr="00F76055" w:rsidRDefault="00624B4A" w:rsidP="00D07C01">
            <w:pPr>
              <w:pStyle w:val="Odstavekseznama"/>
              <w:numPr>
                <w:ilvl w:val="0"/>
                <w:numId w:val="26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odpornejših hibridov.  </w:t>
            </w:r>
          </w:p>
        </w:tc>
        <w:tc>
          <w:tcPr>
            <w:tcW w:w="2551" w:type="dxa"/>
            <w:vMerge w:val="restart"/>
            <w:hideMark/>
          </w:tcPr>
          <w:p w14:paraId="78CE9FB5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9D1DE9D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701" w:type="dxa"/>
            <w:noWrap/>
            <w:hideMark/>
          </w:tcPr>
          <w:p w14:paraId="7355EA40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42088273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5B815084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</w:t>
            </w:r>
          </w:p>
          <w:p w14:paraId="0AFAB086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4E52AC9E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624B4A" w:rsidRPr="00F76055" w14:paraId="6758FEFE" w14:textId="77777777" w:rsidTr="00624B4A">
        <w:trPr>
          <w:trHeight w:val="307"/>
        </w:trPr>
        <w:tc>
          <w:tcPr>
            <w:tcW w:w="2405" w:type="dxa"/>
            <w:vMerge/>
            <w:hideMark/>
          </w:tcPr>
          <w:p w14:paraId="3E38F91E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AB9D528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6333088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4D99271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701" w:type="dxa"/>
            <w:noWrap/>
            <w:hideMark/>
          </w:tcPr>
          <w:p w14:paraId="09D3EC5E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21F9A88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317818B7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624B4A" w:rsidRPr="00F76055" w14:paraId="375DFA2D" w14:textId="77777777" w:rsidTr="00624B4A">
        <w:trPr>
          <w:trHeight w:val="283"/>
        </w:trPr>
        <w:tc>
          <w:tcPr>
            <w:tcW w:w="2405" w:type="dxa"/>
            <w:vMerge/>
            <w:hideMark/>
          </w:tcPr>
          <w:p w14:paraId="5C3B404C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81E7E45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4DF1506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D367FF7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701" w:type="dxa"/>
            <w:noWrap/>
            <w:hideMark/>
          </w:tcPr>
          <w:p w14:paraId="1ED7F914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5E7B3FA4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39456C71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624B4A" w:rsidRPr="00F76055" w14:paraId="47B19A8B" w14:textId="77777777" w:rsidTr="00D07C01">
        <w:trPr>
          <w:trHeight w:val="500"/>
        </w:trPr>
        <w:tc>
          <w:tcPr>
            <w:tcW w:w="2405" w:type="dxa"/>
            <w:vMerge/>
          </w:tcPr>
          <w:p w14:paraId="2B5362FF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9099186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3F20A70F" w14:textId="5784A02B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umilu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QST 2808</w:t>
            </w:r>
          </w:p>
        </w:tc>
        <w:tc>
          <w:tcPr>
            <w:tcW w:w="2268" w:type="dxa"/>
            <w:noWrap/>
          </w:tcPr>
          <w:p w14:paraId="62B5BB12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Sonata</w:t>
            </w:r>
          </w:p>
        </w:tc>
        <w:tc>
          <w:tcPr>
            <w:tcW w:w="1701" w:type="dxa"/>
            <w:noWrap/>
          </w:tcPr>
          <w:p w14:paraId="70D68C76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10 L/ha</w:t>
            </w:r>
          </w:p>
        </w:tc>
        <w:tc>
          <w:tcPr>
            <w:tcW w:w="1701" w:type="dxa"/>
            <w:noWrap/>
          </w:tcPr>
          <w:p w14:paraId="71D76C6C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70675841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sezoni na istem zemljišču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, </w:t>
            </w:r>
            <w:r w:rsidRPr="00624B4A">
              <w:rPr>
                <w:rFonts w:cs="Arial"/>
                <w:b/>
                <w:bCs/>
                <w:color w:val="00B050"/>
                <w:sz w:val="17"/>
                <w:szCs w:val="17"/>
              </w:rPr>
              <w:lastRenderedPageBreak/>
              <w:t>zaloge v uporabi do 28.02.2026</w:t>
            </w:r>
          </w:p>
        </w:tc>
      </w:tr>
      <w:tr w:rsidR="00624B4A" w:rsidRPr="00F76055" w14:paraId="1021AD25" w14:textId="77777777" w:rsidTr="00D07C01">
        <w:trPr>
          <w:trHeight w:val="500"/>
        </w:trPr>
        <w:tc>
          <w:tcPr>
            <w:tcW w:w="2405" w:type="dxa"/>
            <w:vMerge/>
          </w:tcPr>
          <w:p w14:paraId="038293C0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36AEAA4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7B870C3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</w:tcPr>
          <w:p w14:paraId="79CAEB36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701" w:type="dxa"/>
            <w:noWrap/>
          </w:tcPr>
          <w:p w14:paraId="78AE78EA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</w:tc>
        <w:tc>
          <w:tcPr>
            <w:tcW w:w="1701" w:type="dxa"/>
            <w:noWrap/>
          </w:tcPr>
          <w:p w14:paraId="5861A46A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34ED56A4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 sredstvom se lahko na istem zemljišču tretira največ dvanajst krat v eni rastni dobi v najvišjem skupnem odmerku 4,44 kg/ha na rastni cikel rastline.</w:t>
            </w:r>
          </w:p>
        </w:tc>
      </w:tr>
      <w:tr w:rsidR="00624B4A" w:rsidRPr="00F76055" w14:paraId="39658025" w14:textId="77777777" w:rsidTr="00624B4A">
        <w:trPr>
          <w:trHeight w:val="315"/>
        </w:trPr>
        <w:tc>
          <w:tcPr>
            <w:tcW w:w="2405" w:type="dxa"/>
            <w:vMerge/>
          </w:tcPr>
          <w:p w14:paraId="76FC1691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FFAA65F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DCD615B" w14:textId="77777777" w:rsidR="00624B4A" w:rsidRPr="00D07C01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  <w:r w:rsidRPr="00D07C01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2268" w:type="dxa"/>
            <w:noWrap/>
          </w:tcPr>
          <w:p w14:paraId="1B1CA78B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35543DEA" w14:textId="77777777" w:rsidR="00624B4A" w:rsidRPr="00655153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</w:rPr>
              <w:t>3 L/ha</w:t>
            </w:r>
            <w:r w:rsidRPr="00D07C01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7BD7F93E" w14:textId="77777777" w:rsidR="00624B4A" w:rsidRPr="00655153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2781CB6B" w14:textId="77777777" w:rsidR="00624B4A" w:rsidRPr="00655153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</w:rPr>
              <w:t>največ 7 krat</w:t>
            </w:r>
          </w:p>
        </w:tc>
      </w:tr>
      <w:tr w:rsidR="00624B4A" w:rsidRPr="00F76055" w14:paraId="671AE275" w14:textId="77777777" w:rsidTr="00624B4A">
        <w:trPr>
          <w:trHeight w:val="419"/>
        </w:trPr>
        <w:tc>
          <w:tcPr>
            <w:tcW w:w="2405" w:type="dxa"/>
            <w:vMerge/>
          </w:tcPr>
          <w:p w14:paraId="05F1CEBB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89493C2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6F53950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COS-OGA</w:t>
            </w:r>
          </w:p>
        </w:tc>
        <w:tc>
          <w:tcPr>
            <w:tcW w:w="2268" w:type="dxa"/>
            <w:noWrap/>
          </w:tcPr>
          <w:p w14:paraId="68A4A8F9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Fytosave</w:t>
            </w:r>
            <w:proofErr w:type="spellEnd"/>
          </w:p>
        </w:tc>
        <w:tc>
          <w:tcPr>
            <w:tcW w:w="1701" w:type="dxa"/>
            <w:noWrap/>
          </w:tcPr>
          <w:p w14:paraId="0FF33C6A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</w:tcPr>
          <w:p w14:paraId="01616DD4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11BEFDCA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5 krat v eni rastni sezoni</w:t>
            </w:r>
          </w:p>
        </w:tc>
      </w:tr>
      <w:tr w:rsidR="00624B4A" w:rsidRPr="00F76055" w14:paraId="5AC10E2E" w14:textId="77777777" w:rsidTr="00D07C01">
        <w:trPr>
          <w:trHeight w:val="500"/>
        </w:trPr>
        <w:tc>
          <w:tcPr>
            <w:tcW w:w="2405" w:type="dxa"/>
            <w:vMerge/>
          </w:tcPr>
          <w:p w14:paraId="385D7163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3D3AE44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1AD15599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</w:tcPr>
          <w:p w14:paraId="6BCDA1D3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701" w:type="dxa"/>
            <w:noWrap/>
          </w:tcPr>
          <w:p w14:paraId="4AC61449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</w:tcPr>
          <w:p w14:paraId="2C051F72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5B94139B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624B4A" w:rsidRPr="00F76055" w14:paraId="5D458210" w14:textId="77777777" w:rsidTr="00D07C01">
        <w:trPr>
          <w:trHeight w:val="500"/>
        </w:trPr>
        <w:tc>
          <w:tcPr>
            <w:tcW w:w="2405" w:type="dxa"/>
            <w:vMerge/>
          </w:tcPr>
          <w:p w14:paraId="3B49D1A1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9FBDBF1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E3166D8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rezoksi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- metil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</w:p>
        </w:tc>
        <w:tc>
          <w:tcPr>
            <w:tcW w:w="2268" w:type="dxa"/>
            <w:noWrap/>
          </w:tcPr>
          <w:p w14:paraId="78435271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Collis</w:t>
            </w:r>
            <w:proofErr w:type="spellEnd"/>
          </w:p>
        </w:tc>
        <w:tc>
          <w:tcPr>
            <w:tcW w:w="1701" w:type="dxa"/>
            <w:noWrap/>
          </w:tcPr>
          <w:p w14:paraId="49BEC17F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</w:tcPr>
          <w:p w14:paraId="3611F623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A1C5DC0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 krat v enem rastnem ciklusu</w:t>
            </w:r>
          </w:p>
        </w:tc>
      </w:tr>
      <w:tr w:rsidR="00624B4A" w:rsidRPr="00F76055" w14:paraId="27D126A7" w14:textId="77777777" w:rsidTr="00D07C01">
        <w:trPr>
          <w:trHeight w:val="500"/>
        </w:trPr>
        <w:tc>
          <w:tcPr>
            <w:tcW w:w="2405" w:type="dxa"/>
            <w:vMerge/>
          </w:tcPr>
          <w:p w14:paraId="4E9B8E8E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0B8C942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C0DC37E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kalijev hidrogen karbonat</w:t>
            </w:r>
          </w:p>
        </w:tc>
        <w:tc>
          <w:tcPr>
            <w:tcW w:w="2268" w:type="dxa"/>
            <w:noWrap/>
          </w:tcPr>
          <w:p w14:paraId="07117C70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Vitisan</w:t>
            </w:r>
            <w:proofErr w:type="spellEnd"/>
          </w:p>
        </w:tc>
        <w:tc>
          <w:tcPr>
            <w:tcW w:w="1701" w:type="dxa"/>
            <w:noWrap/>
          </w:tcPr>
          <w:p w14:paraId="44DF88FD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-3 kg/ha</w:t>
            </w:r>
          </w:p>
        </w:tc>
        <w:tc>
          <w:tcPr>
            <w:tcW w:w="1701" w:type="dxa"/>
            <w:noWrap/>
          </w:tcPr>
          <w:p w14:paraId="4E972382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173A04A7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krat v eni rastni dobi</w:t>
            </w:r>
          </w:p>
        </w:tc>
      </w:tr>
      <w:tr w:rsidR="00624B4A" w:rsidRPr="00F76055" w14:paraId="791B3DE8" w14:textId="77777777" w:rsidTr="00D07C01">
        <w:trPr>
          <w:trHeight w:val="289"/>
        </w:trPr>
        <w:tc>
          <w:tcPr>
            <w:tcW w:w="2405" w:type="dxa"/>
            <w:vMerge/>
            <w:hideMark/>
          </w:tcPr>
          <w:p w14:paraId="1DC4A00C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B3CBBDC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3FFB60D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enkonazol</w:t>
            </w:r>
            <w:proofErr w:type="spellEnd"/>
          </w:p>
        </w:tc>
        <w:tc>
          <w:tcPr>
            <w:tcW w:w="2268" w:type="dxa"/>
            <w:noWrap/>
          </w:tcPr>
          <w:p w14:paraId="03F7BD02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Topas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701" w:type="dxa"/>
            <w:noWrap/>
          </w:tcPr>
          <w:p w14:paraId="521AB69D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</w:tcPr>
          <w:p w14:paraId="65DC8A69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58B6D521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4 krat</w:t>
            </w:r>
          </w:p>
        </w:tc>
      </w:tr>
      <w:tr w:rsidR="00624B4A" w:rsidRPr="00F76055" w14:paraId="753AAE82" w14:textId="77777777" w:rsidTr="00D07C01">
        <w:trPr>
          <w:trHeight w:val="368"/>
        </w:trPr>
        <w:tc>
          <w:tcPr>
            <w:tcW w:w="2405" w:type="dxa"/>
            <w:vMerge w:val="restart"/>
            <w:hideMark/>
          </w:tcPr>
          <w:p w14:paraId="2522F534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epelovka bučnic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925928C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4173E9B7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6D9D7B1" w14:textId="77777777" w:rsidR="00624B4A" w:rsidRPr="00F76055" w:rsidRDefault="00624B4A" w:rsidP="00D07C01">
            <w:pPr>
              <w:pStyle w:val="Odstavekseznama"/>
              <w:numPr>
                <w:ilvl w:val="0"/>
                <w:numId w:val="263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odpornejših hibridov.  </w:t>
            </w:r>
          </w:p>
        </w:tc>
        <w:tc>
          <w:tcPr>
            <w:tcW w:w="2551" w:type="dxa"/>
            <w:hideMark/>
          </w:tcPr>
          <w:p w14:paraId="3E345C58" w14:textId="77777777" w:rsidR="00624B4A" w:rsidRPr="00790D96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790D96">
              <w:rPr>
                <w:rFonts w:cs="Arial"/>
                <w:i/>
                <w:iCs/>
                <w:color w:val="00B050"/>
                <w:sz w:val="18"/>
                <w:szCs w:val="18"/>
                <w:u w:val="single"/>
              </w:rPr>
              <w:t>Ampelomyces</w:t>
            </w:r>
            <w:proofErr w:type="spellEnd"/>
            <w:r w:rsidRPr="00790D96">
              <w:rPr>
                <w:rFonts w:cs="Arial"/>
                <w:i/>
                <w:iCs/>
                <w:color w:val="00B050"/>
                <w:sz w:val="18"/>
                <w:szCs w:val="18"/>
                <w:u w:val="single"/>
              </w:rPr>
              <w:t xml:space="preserve"> </w:t>
            </w:r>
            <w:proofErr w:type="spellStart"/>
            <w:r w:rsidRPr="00790D96">
              <w:rPr>
                <w:rFonts w:cs="Arial"/>
                <w:i/>
                <w:iCs/>
                <w:color w:val="00B050"/>
                <w:sz w:val="18"/>
                <w:szCs w:val="18"/>
                <w:u w:val="single"/>
              </w:rPr>
              <w:t>quisqualis</w:t>
            </w:r>
            <w:proofErr w:type="spellEnd"/>
            <w:r w:rsidRPr="00790D96">
              <w:rPr>
                <w:rFonts w:cs="Arial"/>
                <w:color w:val="00B050"/>
                <w:sz w:val="18"/>
                <w:szCs w:val="18"/>
                <w:u w:val="single"/>
              </w:rPr>
              <w:t xml:space="preserve"> sev AQ10</w:t>
            </w:r>
          </w:p>
        </w:tc>
        <w:tc>
          <w:tcPr>
            <w:tcW w:w="2268" w:type="dxa"/>
            <w:noWrap/>
            <w:hideMark/>
          </w:tcPr>
          <w:p w14:paraId="79C77AE6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AQ-10</w:t>
            </w:r>
          </w:p>
        </w:tc>
        <w:tc>
          <w:tcPr>
            <w:tcW w:w="1701" w:type="dxa"/>
            <w:noWrap/>
            <w:hideMark/>
          </w:tcPr>
          <w:p w14:paraId="74C2CF13" w14:textId="77777777" w:rsidR="00624B4A" w:rsidRPr="00790D96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790D96">
              <w:rPr>
                <w:rFonts w:cs="Arial"/>
                <w:color w:val="00B050"/>
                <w:sz w:val="18"/>
                <w:szCs w:val="18"/>
                <w:u w:val="single"/>
              </w:rPr>
              <w:t>35 g na ha</w:t>
            </w:r>
          </w:p>
        </w:tc>
        <w:tc>
          <w:tcPr>
            <w:tcW w:w="1701" w:type="dxa"/>
            <w:noWrap/>
            <w:hideMark/>
          </w:tcPr>
          <w:p w14:paraId="708F001D" w14:textId="77777777" w:rsidR="00624B4A" w:rsidRPr="00790D96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790D96">
              <w:rPr>
                <w:rFonts w:cs="Arial"/>
                <w:color w:val="00B050"/>
                <w:sz w:val="18"/>
                <w:szCs w:val="18"/>
                <w:u w:val="single"/>
              </w:rPr>
              <w:t>1</w:t>
            </w:r>
          </w:p>
        </w:tc>
        <w:tc>
          <w:tcPr>
            <w:tcW w:w="1701" w:type="dxa"/>
            <w:hideMark/>
          </w:tcPr>
          <w:p w14:paraId="39044E40" w14:textId="77777777" w:rsidR="00624B4A" w:rsidRPr="00790D96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790D96">
              <w:rPr>
                <w:rFonts w:cs="Arial"/>
                <w:color w:val="00B050"/>
                <w:sz w:val="18"/>
                <w:szCs w:val="18"/>
                <w:u w:val="single"/>
              </w:rPr>
              <w:t>največ 2 krat v rastni sezoni (BBCH 52-89)</w:t>
            </w:r>
          </w:p>
        </w:tc>
      </w:tr>
      <w:tr w:rsidR="00624B4A" w:rsidRPr="00F76055" w14:paraId="7DF6BD35" w14:textId="77777777" w:rsidTr="00D07C01">
        <w:trPr>
          <w:trHeight w:val="217"/>
        </w:trPr>
        <w:tc>
          <w:tcPr>
            <w:tcW w:w="2405" w:type="dxa"/>
            <w:vMerge/>
            <w:hideMark/>
          </w:tcPr>
          <w:p w14:paraId="6745B972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8E82CF1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E111448" w14:textId="3BFFF03E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umilu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QST 2808</w:t>
            </w:r>
          </w:p>
        </w:tc>
        <w:tc>
          <w:tcPr>
            <w:tcW w:w="2268" w:type="dxa"/>
            <w:noWrap/>
            <w:hideMark/>
          </w:tcPr>
          <w:p w14:paraId="7043FC60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Sonata</w:t>
            </w:r>
          </w:p>
        </w:tc>
        <w:tc>
          <w:tcPr>
            <w:tcW w:w="1701" w:type="dxa"/>
            <w:noWrap/>
            <w:hideMark/>
          </w:tcPr>
          <w:p w14:paraId="7B35D034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10 L/ha</w:t>
            </w:r>
          </w:p>
        </w:tc>
        <w:tc>
          <w:tcPr>
            <w:tcW w:w="1701" w:type="dxa"/>
            <w:noWrap/>
            <w:hideMark/>
          </w:tcPr>
          <w:p w14:paraId="5A81594B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F4B7C92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602E6">
              <w:rPr>
                <w:rFonts w:cs="Arial"/>
                <w:color w:val="00B050"/>
                <w:sz w:val="18"/>
                <w:szCs w:val="18"/>
              </w:rPr>
              <w:t>največ 6 krat v eni rastni sezoni na istem zemljišču, zaloge v uporabi do 28.02.2026</w:t>
            </w:r>
            <w:r>
              <w:rPr>
                <w:rFonts w:cs="Arial"/>
                <w:color w:val="00B050"/>
                <w:sz w:val="18"/>
                <w:szCs w:val="18"/>
              </w:rPr>
              <w:t>, zaloge v prodaji do 28.02.2025</w:t>
            </w:r>
          </w:p>
        </w:tc>
      </w:tr>
      <w:tr w:rsidR="00624B4A" w:rsidRPr="00F76055" w14:paraId="3DF5A6D0" w14:textId="77777777" w:rsidTr="00D07C01">
        <w:trPr>
          <w:trHeight w:val="277"/>
        </w:trPr>
        <w:tc>
          <w:tcPr>
            <w:tcW w:w="2405" w:type="dxa"/>
            <w:vMerge/>
            <w:hideMark/>
          </w:tcPr>
          <w:p w14:paraId="7DC5A817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2CE74B7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5605BC8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COS-OGA</w:t>
            </w:r>
          </w:p>
        </w:tc>
        <w:tc>
          <w:tcPr>
            <w:tcW w:w="2268" w:type="dxa"/>
            <w:noWrap/>
            <w:hideMark/>
          </w:tcPr>
          <w:p w14:paraId="3CADF68D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Fytosave</w:t>
            </w:r>
            <w:proofErr w:type="spellEnd"/>
          </w:p>
        </w:tc>
        <w:tc>
          <w:tcPr>
            <w:tcW w:w="1701" w:type="dxa"/>
            <w:noWrap/>
            <w:hideMark/>
          </w:tcPr>
          <w:p w14:paraId="78D85277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  <w:hideMark/>
          </w:tcPr>
          <w:p w14:paraId="1DE097DE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4C2EE435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do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</w:p>
        </w:tc>
      </w:tr>
      <w:tr w:rsidR="00624B4A" w:rsidRPr="00F76055" w14:paraId="287887B2" w14:textId="77777777" w:rsidTr="00D07C01">
        <w:trPr>
          <w:trHeight w:val="500"/>
        </w:trPr>
        <w:tc>
          <w:tcPr>
            <w:tcW w:w="2405" w:type="dxa"/>
            <w:vMerge/>
            <w:hideMark/>
          </w:tcPr>
          <w:p w14:paraId="140D4013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B5FC974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4C05BF5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294804C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701" w:type="dxa"/>
            <w:noWrap/>
            <w:hideMark/>
          </w:tcPr>
          <w:p w14:paraId="760AC995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16E46180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27D3574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624B4A" w:rsidRPr="00F76055" w14:paraId="6DB5CD21" w14:textId="77777777" w:rsidTr="00D07C01">
        <w:trPr>
          <w:trHeight w:val="293"/>
        </w:trPr>
        <w:tc>
          <w:tcPr>
            <w:tcW w:w="2405" w:type="dxa"/>
            <w:vMerge/>
            <w:hideMark/>
          </w:tcPr>
          <w:p w14:paraId="32FA885D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04E2350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0AD917F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kalijev hidrogen karbonat</w:t>
            </w:r>
          </w:p>
        </w:tc>
        <w:tc>
          <w:tcPr>
            <w:tcW w:w="2268" w:type="dxa"/>
            <w:noWrap/>
            <w:hideMark/>
          </w:tcPr>
          <w:p w14:paraId="7DB3A261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Karbicure</w:t>
            </w:r>
            <w:proofErr w:type="spellEnd"/>
          </w:p>
        </w:tc>
        <w:tc>
          <w:tcPr>
            <w:tcW w:w="1701" w:type="dxa"/>
            <w:noWrap/>
            <w:hideMark/>
          </w:tcPr>
          <w:p w14:paraId="6F695CFF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g/ha</w:t>
            </w:r>
          </w:p>
        </w:tc>
        <w:tc>
          <w:tcPr>
            <w:tcW w:w="1701" w:type="dxa"/>
            <w:noWrap/>
            <w:hideMark/>
          </w:tcPr>
          <w:p w14:paraId="382182EC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78A85AF1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8 krat</w:t>
            </w:r>
          </w:p>
        </w:tc>
      </w:tr>
      <w:tr w:rsidR="00624B4A" w:rsidRPr="00F76055" w14:paraId="5C8DDCF0" w14:textId="77777777" w:rsidTr="00D07C01">
        <w:trPr>
          <w:trHeight w:val="250"/>
        </w:trPr>
        <w:tc>
          <w:tcPr>
            <w:tcW w:w="2405" w:type="dxa"/>
            <w:vMerge/>
            <w:hideMark/>
          </w:tcPr>
          <w:p w14:paraId="728B554F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654AE4F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59AFFB38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268" w:type="dxa"/>
            <w:noWrap/>
            <w:hideMark/>
          </w:tcPr>
          <w:p w14:paraId="4F456A1C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sulfo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800 SC</w:t>
            </w:r>
          </w:p>
        </w:tc>
        <w:tc>
          <w:tcPr>
            <w:tcW w:w="1701" w:type="dxa"/>
            <w:noWrap/>
            <w:hideMark/>
          </w:tcPr>
          <w:p w14:paraId="35049B0D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5- 7,5 L/ha </w:t>
            </w:r>
          </w:p>
        </w:tc>
        <w:tc>
          <w:tcPr>
            <w:tcW w:w="1701" w:type="dxa"/>
            <w:noWrap/>
            <w:hideMark/>
          </w:tcPr>
          <w:p w14:paraId="0CBD0443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A593D34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</w:t>
            </w:r>
          </w:p>
        </w:tc>
      </w:tr>
      <w:tr w:rsidR="00624B4A" w:rsidRPr="00F76055" w14:paraId="457C2810" w14:textId="77777777" w:rsidTr="00D07C01">
        <w:trPr>
          <w:trHeight w:val="318"/>
        </w:trPr>
        <w:tc>
          <w:tcPr>
            <w:tcW w:w="2405" w:type="dxa"/>
            <w:vMerge/>
            <w:hideMark/>
          </w:tcPr>
          <w:p w14:paraId="4961D65A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9691B81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050F16A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C4A4946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701" w:type="dxa"/>
            <w:noWrap/>
            <w:hideMark/>
          </w:tcPr>
          <w:p w14:paraId="68E9CD22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01" w:type="dxa"/>
            <w:noWrap/>
            <w:hideMark/>
          </w:tcPr>
          <w:p w14:paraId="6C6F6EDC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9FCE224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sezoni</w:t>
            </w:r>
          </w:p>
        </w:tc>
      </w:tr>
      <w:tr w:rsidR="00624B4A" w:rsidRPr="00F76055" w14:paraId="722D8174" w14:textId="77777777" w:rsidTr="00D07C01">
        <w:trPr>
          <w:trHeight w:val="478"/>
        </w:trPr>
        <w:tc>
          <w:tcPr>
            <w:tcW w:w="2405" w:type="dxa"/>
            <w:vMerge w:val="restart"/>
            <w:hideMark/>
          </w:tcPr>
          <w:p w14:paraId="4719D55D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in stebelne bolezni kumar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tagonosporops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ucurbitace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in.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ycosphar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elon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idym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yoni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451B2BAC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:</w:t>
            </w:r>
          </w:p>
          <w:p w14:paraId="3E674BFD" w14:textId="77777777" w:rsidR="00624B4A" w:rsidRPr="00F76055" w:rsidRDefault="00624B4A" w:rsidP="00D07C01">
            <w:pPr>
              <w:pStyle w:val="Odstavekseznama"/>
              <w:numPr>
                <w:ilvl w:val="0"/>
                <w:numId w:val="263"/>
              </w:numPr>
              <w:ind w:left="177" w:hanging="177"/>
              <w:jc w:val="left"/>
              <w:rPr>
                <w:rFonts w:cs="Arial"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setev zdravega, razkuženega semena.</w:t>
            </w:r>
          </w:p>
        </w:tc>
        <w:tc>
          <w:tcPr>
            <w:tcW w:w="2551" w:type="dxa"/>
            <w:hideMark/>
          </w:tcPr>
          <w:p w14:paraId="1BDAEEF8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90E7391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701" w:type="dxa"/>
            <w:noWrap/>
            <w:hideMark/>
          </w:tcPr>
          <w:p w14:paraId="7A74427C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592793D2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E5EB408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 v eni rastni dobi.</w:t>
            </w:r>
          </w:p>
        </w:tc>
      </w:tr>
      <w:tr w:rsidR="00624B4A" w:rsidRPr="00F76055" w14:paraId="1B27C19E" w14:textId="77777777" w:rsidTr="00D07C01">
        <w:trPr>
          <w:trHeight w:val="478"/>
        </w:trPr>
        <w:tc>
          <w:tcPr>
            <w:tcW w:w="2405" w:type="dxa"/>
            <w:vMerge/>
          </w:tcPr>
          <w:p w14:paraId="56CC2438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70965387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520F646B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DC4440">
              <w:rPr>
                <w:rFonts w:cs="Arial"/>
                <w:sz w:val="18"/>
                <w:szCs w:val="18"/>
              </w:rPr>
              <w:t>oksatiapiprolin</w:t>
            </w:r>
            <w:proofErr w:type="spellEnd"/>
            <w:r w:rsidRPr="00DC4440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DC4440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</w:tcPr>
          <w:p w14:paraId="338C38CF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Orondis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evo</w:t>
            </w:r>
          </w:p>
        </w:tc>
        <w:tc>
          <w:tcPr>
            <w:tcW w:w="1701" w:type="dxa"/>
            <w:noWrap/>
          </w:tcPr>
          <w:p w14:paraId="256C322B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DC4440">
              <w:rPr>
                <w:rFonts w:cs="Arial"/>
                <w:sz w:val="18"/>
                <w:szCs w:val="18"/>
              </w:rPr>
              <w:t>1 L/ha</w:t>
            </w:r>
            <w:r w:rsidRPr="00DC4440">
              <w:rPr>
                <w:rFonts w:cs="Arial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42CD74B6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5F0342D5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DC4440">
              <w:rPr>
                <w:rFonts w:cs="Arial"/>
                <w:sz w:val="18"/>
                <w:szCs w:val="18"/>
              </w:rPr>
              <w:t>največ 2 krat, dovoljen samo pri gojenju brez opore</w:t>
            </w:r>
          </w:p>
        </w:tc>
      </w:tr>
      <w:tr w:rsidR="00624B4A" w:rsidRPr="00F76055" w14:paraId="0D3ACBFF" w14:textId="77777777" w:rsidTr="00D07C01">
        <w:trPr>
          <w:trHeight w:val="446"/>
        </w:trPr>
        <w:tc>
          <w:tcPr>
            <w:tcW w:w="2405" w:type="dxa"/>
            <w:vMerge w:val="restart"/>
            <w:hideMark/>
          </w:tcPr>
          <w:p w14:paraId="5F3B94E0" w14:textId="77777777" w:rsidR="00624B4A" w:rsidRPr="00F76055" w:rsidRDefault="00624B4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Siva plesen </w:t>
            </w:r>
          </w:p>
          <w:p w14:paraId="0BCB4459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</w:t>
            </w:r>
          </w:p>
        </w:tc>
        <w:tc>
          <w:tcPr>
            <w:tcW w:w="2977" w:type="dxa"/>
            <w:vMerge w:val="restart"/>
            <w:noWrap/>
            <w:hideMark/>
          </w:tcPr>
          <w:p w14:paraId="1009BE30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60D1DF39" w14:textId="6E044FC9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</w:t>
            </w:r>
            <w:r>
              <w:rPr>
                <w:rFonts w:cs="Arial"/>
                <w:color w:val="00B050"/>
                <w:sz w:val="18"/>
                <w:szCs w:val="18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268" w:type="dxa"/>
            <w:noWrap/>
            <w:hideMark/>
          </w:tcPr>
          <w:p w14:paraId="6E6D78DA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701" w:type="dxa"/>
            <w:noWrap/>
            <w:hideMark/>
          </w:tcPr>
          <w:p w14:paraId="78C239A7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4E2AC29D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978E01E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do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rastni dobi na istem zemljišču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, </w:t>
            </w:r>
          </w:p>
        </w:tc>
      </w:tr>
      <w:tr w:rsidR="00624B4A" w:rsidRPr="00F76055" w14:paraId="5DD5DD12" w14:textId="77777777" w:rsidTr="00D07C01">
        <w:trPr>
          <w:trHeight w:val="260"/>
        </w:trPr>
        <w:tc>
          <w:tcPr>
            <w:tcW w:w="2405" w:type="dxa"/>
            <w:vMerge/>
            <w:hideMark/>
          </w:tcPr>
          <w:p w14:paraId="23B0BB19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E06702B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80A0367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33161D4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701" w:type="dxa"/>
            <w:noWrap/>
            <w:hideMark/>
          </w:tcPr>
          <w:p w14:paraId="7882F2EE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hideMark/>
          </w:tcPr>
          <w:p w14:paraId="52AE8A66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0D00414D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2-krat v eni rastni dobi</w:t>
            </w:r>
          </w:p>
        </w:tc>
      </w:tr>
      <w:tr w:rsidR="00624B4A" w:rsidRPr="00F76055" w14:paraId="03CF0391" w14:textId="77777777" w:rsidTr="00D07C01">
        <w:trPr>
          <w:trHeight w:val="260"/>
        </w:trPr>
        <w:tc>
          <w:tcPr>
            <w:tcW w:w="2405" w:type="dxa"/>
            <w:vMerge/>
          </w:tcPr>
          <w:p w14:paraId="708EDAEC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3717257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223C4EF2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</w:p>
        </w:tc>
        <w:tc>
          <w:tcPr>
            <w:tcW w:w="2268" w:type="dxa"/>
            <w:noWrap/>
          </w:tcPr>
          <w:p w14:paraId="7EAD5D7F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</w:p>
        </w:tc>
        <w:tc>
          <w:tcPr>
            <w:tcW w:w="1701" w:type="dxa"/>
            <w:noWrap/>
          </w:tcPr>
          <w:p w14:paraId="5BE8CB32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</w:tcPr>
          <w:p w14:paraId="0CC812F6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728C1A04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največ 7 krat</w:t>
            </w:r>
          </w:p>
        </w:tc>
      </w:tr>
      <w:tr w:rsidR="00624B4A" w:rsidRPr="00F76055" w14:paraId="6E5DA234" w14:textId="77777777" w:rsidTr="00D07C01">
        <w:trPr>
          <w:trHeight w:val="260"/>
        </w:trPr>
        <w:tc>
          <w:tcPr>
            <w:tcW w:w="2405" w:type="dxa"/>
            <w:vMerge/>
          </w:tcPr>
          <w:p w14:paraId="37C88BBF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3A5EF76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2FE049E0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J1446)</w:t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ab/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ab/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ab/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ab/>
            </w:r>
          </w:p>
        </w:tc>
        <w:tc>
          <w:tcPr>
            <w:tcW w:w="2268" w:type="dxa"/>
            <w:noWrap/>
          </w:tcPr>
          <w:p w14:paraId="4A7EDF34" w14:textId="77777777" w:rsidR="00624B4A" w:rsidRPr="00624B4A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701" w:type="dxa"/>
            <w:noWrap/>
          </w:tcPr>
          <w:p w14:paraId="0045BD03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 do 10 g na 1 do 2 litra vode</w:t>
            </w:r>
          </w:p>
        </w:tc>
        <w:tc>
          <w:tcPr>
            <w:tcW w:w="1701" w:type="dxa"/>
          </w:tcPr>
          <w:p w14:paraId="0E70DDE1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1AFCC6A7" w14:textId="77777777" w:rsidR="00624B4A" w:rsidRPr="00F76055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3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</w:p>
        </w:tc>
      </w:tr>
      <w:tr w:rsidR="00624B4A" w:rsidRPr="00F76055" w14:paraId="12F36AE3" w14:textId="77777777" w:rsidTr="00D07C01">
        <w:trPr>
          <w:trHeight w:val="260"/>
        </w:trPr>
        <w:tc>
          <w:tcPr>
            <w:tcW w:w="2405" w:type="dxa"/>
            <w:vMerge/>
          </w:tcPr>
          <w:p w14:paraId="19249762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BD0530F" w14:textId="77777777" w:rsidR="00624B4A" w:rsidRPr="00F76055" w:rsidRDefault="00624B4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20F32B9" w14:textId="77777777" w:rsidR="00624B4A" w:rsidRPr="002161AD" w:rsidRDefault="00624B4A" w:rsidP="00D07C0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u w:val="single"/>
              </w:rPr>
            </w:pPr>
            <w:proofErr w:type="spellStart"/>
            <w:r w:rsidRPr="002161AD">
              <w:rPr>
                <w:rFonts w:cs="Arial"/>
                <w:i/>
                <w:iCs/>
                <w:color w:val="00B050"/>
                <w:sz w:val="18"/>
                <w:szCs w:val="18"/>
                <w:u w:val="single"/>
              </w:rPr>
              <w:t>Bacillus</w:t>
            </w:r>
            <w:proofErr w:type="spellEnd"/>
          </w:p>
          <w:p w14:paraId="4C19DFF6" w14:textId="77777777" w:rsidR="00624B4A" w:rsidRPr="002161AD" w:rsidRDefault="00624B4A" w:rsidP="00D07C0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  <w:u w:val="single"/>
              </w:rPr>
            </w:pPr>
            <w:proofErr w:type="spellStart"/>
            <w:r w:rsidRPr="002161AD">
              <w:rPr>
                <w:rFonts w:cs="Arial"/>
                <w:i/>
                <w:iCs/>
                <w:color w:val="00B050"/>
                <w:sz w:val="18"/>
                <w:szCs w:val="18"/>
                <w:u w:val="single"/>
              </w:rPr>
              <w:t>amyloliquefaciens</w:t>
            </w:r>
            <w:proofErr w:type="spellEnd"/>
            <w:r w:rsidRPr="002161AD">
              <w:rPr>
                <w:rFonts w:cs="Arial"/>
                <w:i/>
                <w:iCs/>
                <w:color w:val="00B050"/>
                <w:sz w:val="18"/>
                <w:szCs w:val="18"/>
                <w:u w:val="single"/>
              </w:rPr>
              <w:t xml:space="preserve"> var. </w:t>
            </w:r>
            <w:proofErr w:type="spellStart"/>
            <w:r w:rsidRPr="002161AD">
              <w:rPr>
                <w:rFonts w:cs="Arial"/>
                <w:i/>
                <w:iCs/>
                <w:color w:val="00B050"/>
                <w:sz w:val="18"/>
                <w:szCs w:val="18"/>
                <w:u w:val="single"/>
              </w:rPr>
              <w:t>plantarum</w:t>
            </w:r>
            <w:proofErr w:type="spellEnd"/>
            <w:r w:rsidRPr="002161AD">
              <w:rPr>
                <w:rFonts w:cs="Arial"/>
                <w:i/>
                <w:iCs/>
                <w:color w:val="00B050"/>
                <w:sz w:val="18"/>
                <w:szCs w:val="18"/>
                <w:u w:val="single"/>
              </w:rPr>
              <w:t>, sev D747</w:t>
            </w:r>
          </w:p>
        </w:tc>
        <w:tc>
          <w:tcPr>
            <w:tcW w:w="2268" w:type="dxa"/>
            <w:noWrap/>
          </w:tcPr>
          <w:p w14:paraId="17B1CAD8" w14:textId="77777777" w:rsidR="00624B4A" w:rsidRPr="00624B4A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Amylo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- x</w:t>
            </w:r>
          </w:p>
        </w:tc>
        <w:tc>
          <w:tcPr>
            <w:tcW w:w="1701" w:type="dxa"/>
            <w:noWrap/>
          </w:tcPr>
          <w:p w14:paraId="1ABF7838" w14:textId="77777777" w:rsidR="00624B4A" w:rsidRPr="002161AD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2161AD">
              <w:rPr>
                <w:rFonts w:cs="Arial"/>
                <w:color w:val="00B050"/>
                <w:sz w:val="18"/>
                <w:szCs w:val="18"/>
                <w:u w:val="single"/>
              </w:rPr>
              <w:t>1,5 do 2,5 kg na ha</w:t>
            </w:r>
          </w:p>
        </w:tc>
        <w:tc>
          <w:tcPr>
            <w:tcW w:w="1701" w:type="dxa"/>
          </w:tcPr>
          <w:p w14:paraId="3E73B537" w14:textId="77777777" w:rsidR="00624B4A" w:rsidRPr="002161AD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2161AD">
              <w:rPr>
                <w:rFonts w:cs="Arial"/>
                <w:color w:val="00B050"/>
                <w:sz w:val="18"/>
                <w:szCs w:val="18"/>
                <w:u w:val="single"/>
              </w:rPr>
              <w:t>Ni potrebna</w:t>
            </w:r>
          </w:p>
        </w:tc>
        <w:tc>
          <w:tcPr>
            <w:tcW w:w="1701" w:type="dxa"/>
          </w:tcPr>
          <w:p w14:paraId="77FBD3A5" w14:textId="77777777" w:rsidR="00624B4A" w:rsidRPr="002161AD" w:rsidRDefault="00624B4A" w:rsidP="00D07C01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2161AD">
              <w:rPr>
                <w:rFonts w:cs="Arial"/>
                <w:color w:val="00B050"/>
                <w:sz w:val="18"/>
                <w:szCs w:val="18"/>
                <w:u w:val="single"/>
              </w:rPr>
              <w:t>največ 6 krat</w:t>
            </w:r>
          </w:p>
        </w:tc>
      </w:tr>
      <w:tr w:rsidR="004A7D3D" w:rsidRPr="00F76055" w14:paraId="7DA118A5" w14:textId="77777777" w:rsidTr="00D07C01">
        <w:trPr>
          <w:trHeight w:val="325"/>
        </w:trPr>
        <w:tc>
          <w:tcPr>
            <w:tcW w:w="2405" w:type="dxa"/>
            <w:vMerge w:val="restart"/>
            <w:hideMark/>
          </w:tcPr>
          <w:p w14:paraId="03F48E5A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5805B995" w14:textId="77777777" w:rsidR="004A7D3D" w:rsidRPr="00F76055" w:rsidRDefault="004A7D3D" w:rsidP="004A7D3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6EAD6D61" w14:textId="77777777" w:rsidR="004A7D3D" w:rsidRPr="00F76055" w:rsidRDefault="004A7D3D" w:rsidP="004A7D3D">
            <w:pPr>
              <w:pStyle w:val="Odstavekseznama"/>
              <w:numPr>
                <w:ilvl w:val="0"/>
                <w:numId w:val="263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, gostiteljev.</w:t>
            </w:r>
          </w:p>
          <w:p w14:paraId="0E4A23CB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4D4BD878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1BC567F" w14:textId="416404B5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</w:tcPr>
          <w:p w14:paraId="614F3D59" w14:textId="35157E4E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701" w:type="dxa"/>
            <w:noWrap/>
          </w:tcPr>
          <w:p w14:paraId="37F158DF" w14:textId="149B350E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2,0 L/ha - 3,0 L/ha (odmerek je odvisen od višine rastline)</w:t>
            </w:r>
          </w:p>
        </w:tc>
        <w:tc>
          <w:tcPr>
            <w:tcW w:w="1701" w:type="dxa"/>
            <w:noWrap/>
          </w:tcPr>
          <w:p w14:paraId="40EB3F2C" w14:textId="214F0ED6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1BE364DC" w14:textId="70F8FCC8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uporaba največ 2-krat</w:t>
            </w:r>
          </w:p>
        </w:tc>
      </w:tr>
      <w:tr w:rsidR="004A7D3D" w:rsidRPr="00F76055" w14:paraId="66448EB8" w14:textId="77777777" w:rsidTr="004A7D3D">
        <w:trPr>
          <w:trHeight w:val="239"/>
        </w:trPr>
        <w:tc>
          <w:tcPr>
            <w:tcW w:w="2405" w:type="dxa"/>
            <w:vMerge/>
          </w:tcPr>
          <w:p w14:paraId="58A972B1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7A1CE7C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157B5141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8F42EC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noWrap/>
          </w:tcPr>
          <w:p w14:paraId="36E8D4CC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8F42EC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701" w:type="dxa"/>
          </w:tcPr>
          <w:p w14:paraId="1D387A11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F42EC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</w:tcPr>
          <w:p w14:paraId="1AAF9D7E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F42EC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5E39B0E8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F42EC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4A7D3D" w:rsidRPr="00F76055" w14:paraId="4C26BF36" w14:textId="77777777" w:rsidTr="00D07C01">
        <w:trPr>
          <w:trHeight w:val="250"/>
        </w:trPr>
        <w:tc>
          <w:tcPr>
            <w:tcW w:w="2405" w:type="dxa"/>
            <w:vMerge/>
            <w:hideMark/>
          </w:tcPr>
          <w:p w14:paraId="6F240BE5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4E95557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167BBBE8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onik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3E469D5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Afinto</w:t>
            </w:r>
            <w:proofErr w:type="spellEnd"/>
          </w:p>
        </w:tc>
        <w:tc>
          <w:tcPr>
            <w:tcW w:w="1701" w:type="dxa"/>
            <w:noWrap/>
            <w:hideMark/>
          </w:tcPr>
          <w:p w14:paraId="0CBCCCD9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 kg/ha</w:t>
            </w:r>
          </w:p>
        </w:tc>
        <w:tc>
          <w:tcPr>
            <w:tcW w:w="1701" w:type="dxa"/>
            <w:noWrap/>
            <w:hideMark/>
          </w:tcPr>
          <w:p w14:paraId="420B6AB6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4B09A5B4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4A7D3D" w:rsidRPr="00F76055" w14:paraId="0BD1A873" w14:textId="77777777" w:rsidTr="00D07C01">
        <w:trPr>
          <w:trHeight w:val="375"/>
        </w:trPr>
        <w:tc>
          <w:tcPr>
            <w:tcW w:w="2405" w:type="dxa"/>
            <w:vMerge/>
            <w:hideMark/>
          </w:tcPr>
          <w:p w14:paraId="058245C6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1BB7785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FE52B2B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5B5E238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Teppeki</w:t>
            </w:r>
            <w:proofErr w:type="spellEnd"/>
          </w:p>
        </w:tc>
        <w:tc>
          <w:tcPr>
            <w:tcW w:w="1701" w:type="dxa"/>
            <w:noWrap/>
            <w:hideMark/>
          </w:tcPr>
          <w:p w14:paraId="3DB450C4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 kg/ha</w:t>
            </w:r>
          </w:p>
        </w:tc>
        <w:tc>
          <w:tcPr>
            <w:tcW w:w="1701" w:type="dxa"/>
            <w:noWrap/>
            <w:hideMark/>
          </w:tcPr>
          <w:p w14:paraId="498B418D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E5E8999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-krat v eni rastni dobi</w:t>
            </w:r>
          </w:p>
        </w:tc>
      </w:tr>
      <w:tr w:rsidR="004A7D3D" w:rsidRPr="00F76055" w14:paraId="73A299A8" w14:textId="77777777" w:rsidTr="00D07C01">
        <w:trPr>
          <w:trHeight w:val="446"/>
        </w:trPr>
        <w:tc>
          <w:tcPr>
            <w:tcW w:w="2405" w:type="dxa"/>
            <w:vMerge/>
            <w:hideMark/>
          </w:tcPr>
          <w:p w14:paraId="0537EC9E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D7D1CA6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53C0EF6F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BAE5B14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Sivanto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prime</w:t>
            </w:r>
          </w:p>
        </w:tc>
        <w:tc>
          <w:tcPr>
            <w:tcW w:w="1701" w:type="dxa"/>
            <w:noWrap/>
            <w:hideMark/>
          </w:tcPr>
          <w:p w14:paraId="5AE8DB5E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0,56 L/ha </w:t>
            </w:r>
          </w:p>
        </w:tc>
        <w:tc>
          <w:tcPr>
            <w:tcW w:w="1701" w:type="dxa"/>
            <w:noWrap/>
            <w:hideMark/>
          </w:tcPr>
          <w:p w14:paraId="32347B78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27167AA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2 krat pri gojenju brez stika s tlemi</w:t>
            </w:r>
          </w:p>
        </w:tc>
      </w:tr>
      <w:tr w:rsidR="004A7D3D" w:rsidRPr="00F76055" w14:paraId="6A5A3BF9" w14:textId="77777777" w:rsidTr="00D07C01">
        <w:trPr>
          <w:trHeight w:val="446"/>
        </w:trPr>
        <w:tc>
          <w:tcPr>
            <w:tcW w:w="2405" w:type="dxa"/>
            <w:vMerge/>
          </w:tcPr>
          <w:p w14:paraId="3FEDA503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AE03BFC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2769E87F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7371" w:type="dxa"/>
            <w:gridSpan w:val="4"/>
            <w:noWrap/>
          </w:tcPr>
          <w:p w14:paraId="25092196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sz w:val="18"/>
                <w:szCs w:val="18"/>
              </w:rPr>
              <w:t>Pri pridelavi rastlin gojenih brez stika s tlemi, tako da rastline niso posajene neposredno v tla (npr. hidroponika, sadilne vreče, sadilne mize, v (BBCH 12-89).</w:t>
            </w:r>
          </w:p>
        </w:tc>
      </w:tr>
      <w:tr w:rsidR="004A7D3D" w:rsidRPr="00F76055" w14:paraId="7798CE7F" w14:textId="77777777" w:rsidTr="00D07C01">
        <w:trPr>
          <w:trHeight w:val="260"/>
        </w:trPr>
        <w:tc>
          <w:tcPr>
            <w:tcW w:w="2405" w:type="dxa"/>
            <w:vMerge/>
            <w:hideMark/>
          </w:tcPr>
          <w:p w14:paraId="22BBC069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7D146C7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294F079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6DA23EE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701" w:type="dxa"/>
            <w:noWrap/>
            <w:hideMark/>
          </w:tcPr>
          <w:p w14:paraId="69A1305C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-0,15 L/ha</w:t>
            </w:r>
          </w:p>
        </w:tc>
        <w:tc>
          <w:tcPr>
            <w:tcW w:w="1701" w:type="dxa"/>
            <w:noWrap/>
            <w:hideMark/>
          </w:tcPr>
          <w:p w14:paraId="67C91D86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97E914C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4A7D3D" w:rsidRPr="00F76055" w14:paraId="190E3C42" w14:textId="77777777" w:rsidTr="00D07C01">
        <w:trPr>
          <w:trHeight w:val="250"/>
        </w:trPr>
        <w:tc>
          <w:tcPr>
            <w:tcW w:w="2405" w:type="dxa"/>
            <w:vMerge/>
            <w:hideMark/>
          </w:tcPr>
          <w:p w14:paraId="3C36DFB0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0303F07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75EEAC15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268" w:type="dxa"/>
            <w:noWrap/>
            <w:hideMark/>
          </w:tcPr>
          <w:p w14:paraId="604C98D7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floral</w:t>
            </w:r>
            <w:proofErr w:type="spellEnd"/>
          </w:p>
        </w:tc>
        <w:tc>
          <w:tcPr>
            <w:tcW w:w="1701" w:type="dxa"/>
            <w:noWrap/>
            <w:hideMark/>
          </w:tcPr>
          <w:p w14:paraId="759049A4" w14:textId="77777777" w:rsidR="004A7D3D" w:rsidRPr="00A734C4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A734C4">
              <w:rPr>
                <w:rFonts w:cs="Arial"/>
                <w:color w:val="00B050"/>
                <w:sz w:val="18"/>
                <w:szCs w:val="18"/>
                <w:u w:val="single"/>
              </w:rPr>
              <w:t>1,6 L/ha</w:t>
            </w:r>
          </w:p>
        </w:tc>
        <w:tc>
          <w:tcPr>
            <w:tcW w:w="1701" w:type="dxa"/>
            <w:noWrap/>
            <w:hideMark/>
          </w:tcPr>
          <w:p w14:paraId="3B661B1B" w14:textId="77777777" w:rsidR="004A7D3D" w:rsidRPr="00A734C4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A734C4">
              <w:rPr>
                <w:rFonts w:cs="Arial"/>
                <w:color w:val="00B050"/>
                <w:sz w:val="18"/>
                <w:szCs w:val="18"/>
                <w:u w:val="single"/>
              </w:rPr>
              <w:t>3</w:t>
            </w:r>
          </w:p>
        </w:tc>
        <w:tc>
          <w:tcPr>
            <w:tcW w:w="1701" w:type="dxa"/>
          </w:tcPr>
          <w:p w14:paraId="572A9E78" w14:textId="77777777" w:rsidR="004A7D3D" w:rsidRPr="00A734C4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A734C4">
              <w:rPr>
                <w:rFonts w:cs="Arial"/>
                <w:color w:val="00B050"/>
                <w:sz w:val="18"/>
                <w:szCs w:val="18"/>
                <w:u w:val="single"/>
              </w:rPr>
              <w:t>največ 3 krat v rastni sezoni na istem zemljišču</w:t>
            </w:r>
          </w:p>
        </w:tc>
      </w:tr>
      <w:tr w:rsidR="004A7D3D" w:rsidRPr="00F76055" w14:paraId="58B8AD02" w14:textId="77777777" w:rsidTr="00D07C01">
        <w:trPr>
          <w:trHeight w:val="260"/>
        </w:trPr>
        <w:tc>
          <w:tcPr>
            <w:tcW w:w="2405" w:type="dxa"/>
            <w:vMerge/>
            <w:hideMark/>
          </w:tcPr>
          <w:p w14:paraId="522A8193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3B9B6D3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6A78F00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525BE61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Flora </w:t>
            </w: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verde</w:t>
            </w:r>
            <w:proofErr w:type="spellEnd"/>
          </w:p>
        </w:tc>
        <w:tc>
          <w:tcPr>
            <w:tcW w:w="1701" w:type="dxa"/>
            <w:noWrap/>
            <w:hideMark/>
          </w:tcPr>
          <w:p w14:paraId="34055EBD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6 L/ha</w:t>
            </w:r>
          </w:p>
        </w:tc>
        <w:tc>
          <w:tcPr>
            <w:tcW w:w="1701" w:type="dxa"/>
            <w:noWrap/>
            <w:hideMark/>
          </w:tcPr>
          <w:p w14:paraId="4D1047C9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49EBCAB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  <w:r>
              <w:rPr>
                <w:rFonts w:cs="Arial"/>
                <w:color w:val="00B050"/>
                <w:sz w:val="18"/>
                <w:szCs w:val="18"/>
              </w:rPr>
              <w:t>Največ 3 krat</w:t>
            </w:r>
          </w:p>
        </w:tc>
      </w:tr>
      <w:tr w:rsidR="004A7D3D" w:rsidRPr="00F76055" w14:paraId="1396C0D5" w14:textId="77777777" w:rsidTr="00D07C01">
        <w:trPr>
          <w:trHeight w:val="250"/>
        </w:trPr>
        <w:tc>
          <w:tcPr>
            <w:tcW w:w="2405" w:type="dxa"/>
            <w:vMerge/>
            <w:hideMark/>
          </w:tcPr>
          <w:p w14:paraId="3FD20B1B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800DB6E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3EEF5E2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mikarb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15BC0BC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Pirimor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50 WG</w:t>
            </w:r>
          </w:p>
        </w:tc>
        <w:tc>
          <w:tcPr>
            <w:tcW w:w="1701" w:type="dxa"/>
            <w:noWrap/>
            <w:hideMark/>
          </w:tcPr>
          <w:p w14:paraId="07FDB9C7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noWrap/>
            <w:hideMark/>
          </w:tcPr>
          <w:p w14:paraId="2BCCB3BA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6717B565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4A7D3D" w:rsidRPr="00F76055" w14:paraId="7C0515ED" w14:textId="77777777" w:rsidTr="00D07C01">
        <w:trPr>
          <w:trHeight w:val="198"/>
        </w:trPr>
        <w:tc>
          <w:tcPr>
            <w:tcW w:w="2405" w:type="dxa"/>
            <w:vMerge/>
            <w:hideMark/>
          </w:tcPr>
          <w:p w14:paraId="19705664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5AEF7D9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2466F82E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ulfoksaflor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D4BC6F8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Closer</w:t>
            </w:r>
            <w:proofErr w:type="spellEnd"/>
          </w:p>
        </w:tc>
        <w:tc>
          <w:tcPr>
            <w:tcW w:w="1701" w:type="dxa"/>
            <w:noWrap/>
            <w:hideMark/>
          </w:tcPr>
          <w:p w14:paraId="7F1CCBCA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200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/ha </w:t>
            </w:r>
          </w:p>
        </w:tc>
        <w:tc>
          <w:tcPr>
            <w:tcW w:w="1701" w:type="dxa"/>
            <w:noWrap/>
            <w:hideMark/>
          </w:tcPr>
          <w:p w14:paraId="0EC31154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6C7C6A40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4A7D3D" w:rsidRPr="00F76055" w14:paraId="66297CBC" w14:textId="77777777" w:rsidTr="00D07C01">
        <w:trPr>
          <w:trHeight w:val="198"/>
        </w:trPr>
        <w:tc>
          <w:tcPr>
            <w:tcW w:w="2405" w:type="dxa"/>
            <w:vMerge/>
          </w:tcPr>
          <w:p w14:paraId="6A272EE3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C3EBC2A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0DC58136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7371" w:type="dxa"/>
            <w:gridSpan w:val="4"/>
            <w:noWrap/>
          </w:tcPr>
          <w:p w14:paraId="6CFAA219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sz w:val="18"/>
                <w:szCs w:val="18"/>
              </w:rPr>
              <w:t xml:space="preserve">Opozorilo za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Closer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: Zaradi zaščite divjih opraševalcev je potrebno zaščiteni prostor pred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tretiranjem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zapreti. Zaščiteni prostor je dovoljeno odpreti šele 6 dni po končanem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. Kolonije opraševalcev je potrebno med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tretiranjem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odstraniti iz zaščitenih prostorov. V tretiran prostor se jih lahko ponovno namesti najmanj 5 dni po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>. Koristne žuželke (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predatorje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) se v tretiran prostor lahko naseli šele 2 meseca po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tretiranju</w:t>
            </w:r>
            <w:proofErr w:type="spellEnd"/>
          </w:p>
        </w:tc>
      </w:tr>
      <w:tr w:rsidR="004A7D3D" w:rsidRPr="00F76055" w14:paraId="4368F394" w14:textId="77777777" w:rsidTr="00D07C01">
        <w:trPr>
          <w:trHeight w:val="750"/>
        </w:trPr>
        <w:tc>
          <w:tcPr>
            <w:tcW w:w="2405" w:type="dxa"/>
            <w:vMerge w:val="restart"/>
            <w:hideMark/>
          </w:tcPr>
          <w:p w14:paraId="60A3289D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hysanopt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6E59F396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BE2B88F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13CEEB31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701" w:type="dxa"/>
            <w:hideMark/>
          </w:tcPr>
          <w:p w14:paraId="042174D8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L/ha - 3,0 L/ha (odmerek je odvisen od višine rastline)</w:t>
            </w:r>
          </w:p>
        </w:tc>
        <w:tc>
          <w:tcPr>
            <w:tcW w:w="1701" w:type="dxa"/>
            <w:noWrap/>
            <w:hideMark/>
          </w:tcPr>
          <w:p w14:paraId="128C453C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A48BC34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4A7D3D" w:rsidRPr="00F76055" w14:paraId="51F50E59" w14:textId="77777777" w:rsidTr="00D07C01">
        <w:trPr>
          <w:trHeight w:val="510"/>
        </w:trPr>
        <w:tc>
          <w:tcPr>
            <w:tcW w:w="2405" w:type="dxa"/>
            <w:vMerge/>
            <w:hideMark/>
          </w:tcPr>
          <w:p w14:paraId="2C5542B1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DEC568B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EC0EEF5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5A9C0C63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701" w:type="dxa"/>
            <w:noWrap/>
            <w:hideMark/>
          </w:tcPr>
          <w:p w14:paraId="2F941492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  <w:hideMark/>
          </w:tcPr>
          <w:p w14:paraId="5EE60060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38A94CD3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 xml:space="preserve">3-5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</w:p>
        </w:tc>
      </w:tr>
      <w:tr w:rsidR="004A7D3D" w:rsidRPr="00F76055" w14:paraId="56863C30" w14:textId="77777777" w:rsidTr="00D07C01">
        <w:trPr>
          <w:trHeight w:val="250"/>
        </w:trPr>
        <w:tc>
          <w:tcPr>
            <w:tcW w:w="2405" w:type="dxa"/>
            <w:vMerge/>
            <w:hideMark/>
          </w:tcPr>
          <w:p w14:paraId="4134420D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CD6BEC6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5616170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3E3BF4F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701" w:type="dxa"/>
            <w:noWrap/>
            <w:hideMark/>
          </w:tcPr>
          <w:p w14:paraId="732F0752" w14:textId="77777777" w:rsidR="004A7D3D" w:rsidRPr="00D07C01" w:rsidRDefault="004A7D3D" w:rsidP="004A7D3D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r w:rsidRPr="00D07C01">
              <w:rPr>
                <w:rFonts w:cs="Arial"/>
                <w:sz w:val="18"/>
                <w:szCs w:val="18"/>
                <w:u w:val="single"/>
              </w:rPr>
              <w:t>0,1-0,15 L na ha</w:t>
            </w:r>
          </w:p>
        </w:tc>
        <w:tc>
          <w:tcPr>
            <w:tcW w:w="1701" w:type="dxa"/>
            <w:noWrap/>
            <w:hideMark/>
          </w:tcPr>
          <w:p w14:paraId="6E38DBE2" w14:textId="77777777" w:rsidR="004A7D3D" w:rsidRPr="00D07C01" w:rsidRDefault="004A7D3D" w:rsidP="004A7D3D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r w:rsidRPr="00D07C01">
              <w:rPr>
                <w:rFonts w:cs="Arial"/>
                <w:sz w:val="18"/>
                <w:szCs w:val="18"/>
                <w:u w:val="single"/>
              </w:rPr>
              <w:t>3</w:t>
            </w:r>
          </w:p>
        </w:tc>
        <w:tc>
          <w:tcPr>
            <w:tcW w:w="1701" w:type="dxa"/>
            <w:hideMark/>
          </w:tcPr>
          <w:p w14:paraId="16585A20" w14:textId="77777777" w:rsidR="004A7D3D" w:rsidRPr="00D07C01" w:rsidRDefault="004A7D3D" w:rsidP="004A7D3D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r w:rsidRPr="00D07C01">
              <w:rPr>
                <w:rFonts w:cs="Arial"/>
                <w:sz w:val="18"/>
                <w:szCs w:val="18"/>
                <w:u w:val="single"/>
              </w:rPr>
              <w:t> Največ 2 krat</w:t>
            </w:r>
          </w:p>
        </w:tc>
      </w:tr>
      <w:tr w:rsidR="004A7D3D" w:rsidRPr="00F76055" w14:paraId="2802B2C3" w14:textId="77777777" w:rsidTr="00D07C01">
        <w:trPr>
          <w:trHeight w:val="250"/>
        </w:trPr>
        <w:tc>
          <w:tcPr>
            <w:tcW w:w="2405" w:type="dxa"/>
            <w:vMerge/>
            <w:hideMark/>
          </w:tcPr>
          <w:p w14:paraId="76BFF0F9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C8C841B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75B4DF30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268" w:type="dxa"/>
            <w:noWrap/>
            <w:hideMark/>
          </w:tcPr>
          <w:p w14:paraId="36E33D68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floral</w:t>
            </w:r>
            <w:proofErr w:type="spellEnd"/>
          </w:p>
        </w:tc>
        <w:tc>
          <w:tcPr>
            <w:tcW w:w="1701" w:type="dxa"/>
            <w:noWrap/>
            <w:hideMark/>
          </w:tcPr>
          <w:p w14:paraId="46B79A1E" w14:textId="77777777" w:rsidR="004A7D3D" w:rsidRPr="00A734C4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A734C4">
              <w:rPr>
                <w:rFonts w:cs="Arial"/>
                <w:color w:val="00B050"/>
                <w:sz w:val="18"/>
                <w:szCs w:val="18"/>
                <w:u w:val="single"/>
              </w:rPr>
              <w:t>1,6 L/ha</w:t>
            </w:r>
          </w:p>
        </w:tc>
        <w:tc>
          <w:tcPr>
            <w:tcW w:w="1701" w:type="dxa"/>
            <w:noWrap/>
            <w:hideMark/>
          </w:tcPr>
          <w:p w14:paraId="0CA05ADA" w14:textId="77777777" w:rsidR="004A7D3D" w:rsidRPr="00A734C4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A734C4">
              <w:rPr>
                <w:rFonts w:cs="Arial"/>
                <w:color w:val="00B050"/>
                <w:sz w:val="18"/>
                <w:szCs w:val="18"/>
                <w:u w:val="single"/>
              </w:rPr>
              <w:t>3</w:t>
            </w:r>
          </w:p>
        </w:tc>
        <w:tc>
          <w:tcPr>
            <w:tcW w:w="1701" w:type="dxa"/>
          </w:tcPr>
          <w:p w14:paraId="7ECA0A86" w14:textId="77777777" w:rsidR="004A7D3D" w:rsidRPr="00A734C4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A734C4">
              <w:rPr>
                <w:rFonts w:cs="Arial"/>
                <w:color w:val="00B050"/>
                <w:sz w:val="18"/>
                <w:szCs w:val="18"/>
                <w:u w:val="single"/>
              </w:rPr>
              <w:t>največ 3 krat v rastni sezoni na istem zemljišču</w:t>
            </w:r>
          </w:p>
        </w:tc>
      </w:tr>
      <w:tr w:rsidR="004A7D3D" w:rsidRPr="00F76055" w14:paraId="1F4BF10C" w14:textId="77777777" w:rsidTr="00D07C01">
        <w:trPr>
          <w:trHeight w:val="260"/>
        </w:trPr>
        <w:tc>
          <w:tcPr>
            <w:tcW w:w="2405" w:type="dxa"/>
            <w:vMerge/>
            <w:hideMark/>
          </w:tcPr>
          <w:p w14:paraId="0A90B4E4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C783E55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BFC22DC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2D245FC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Flora </w:t>
            </w: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verde</w:t>
            </w:r>
            <w:proofErr w:type="spellEnd"/>
          </w:p>
        </w:tc>
        <w:tc>
          <w:tcPr>
            <w:tcW w:w="1701" w:type="dxa"/>
            <w:noWrap/>
            <w:hideMark/>
          </w:tcPr>
          <w:p w14:paraId="07D3BC40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6 L/ha</w:t>
            </w:r>
          </w:p>
        </w:tc>
        <w:tc>
          <w:tcPr>
            <w:tcW w:w="1701" w:type="dxa"/>
            <w:noWrap/>
            <w:hideMark/>
          </w:tcPr>
          <w:p w14:paraId="60E9A5B6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E871560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  <w:r>
              <w:rPr>
                <w:rFonts w:cs="Arial"/>
                <w:color w:val="00B050"/>
                <w:sz w:val="18"/>
                <w:szCs w:val="18"/>
              </w:rPr>
              <w:t>Največ 3 krat</w:t>
            </w:r>
          </w:p>
        </w:tc>
      </w:tr>
      <w:tr w:rsidR="004A7D3D" w:rsidRPr="00F76055" w14:paraId="3621E147" w14:textId="77777777" w:rsidTr="004A7D3D">
        <w:trPr>
          <w:trHeight w:val="283"/>
        </w:trPr>
        <w:tc>
          <w:tcPr>
            <w:tcW w:w="2405" w:type="dxa"/>
            <w:vMerge/>
            <w:hideMark/>
          </w:tcPr>
          <w:p w14:paraId="3F6B25DD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C985439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4AE3C661" w14:textId="10E34764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</w:p>
        </w:tc>
        <w:tc>
          <w:tcPr>
            <w:tcW w:w="2268" w:type="dxa"/>
            <w:noWrap/>
          </w:tcPr>
          <w:p w14:paraId="1F3E4F82" w14:textId="4FEC480F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701" w:type="dxa"/>
            <w:noWrap/>
          </w:tcPr>
          <w:p w14:paraId="347CE0A8" w14:textId="36955525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</w:tcPr>
          <w:p w14:paraId="35C349E0" w14:textId="19F04349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1FF5DCBC" w14:textId="31520F01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ajveč 3 krat</w:t>
            </w:r>
          </w:p>
        </w:tc>
      </w:tr>
      <w:tr w:rsidR="004A7D3D" w:rsidRPr="00F76055" w14:paraId="2FC2684B" w14:textId="77777777" w:rsidTr="00D07C01">
        <w:trPr>
          <w:trHeight w:val="500"/>
        </w:trPr>
        <w:tc>
          <w:tcPr>
            <w:tcW w:w="2405" w:type="dxa"/>
            <w:vMerge w:val="restart"/>
            <w:hideMark/>
          </w:tcPr>
          <w:p w14:paraId="0D08A0F4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mis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1F13598E" w14:textId="77777777" w:rsidR="004A7D3D" w:rsidRPr="00F76055" w:rsidRDefault="004A7D3D" w:rsidP="004A7D3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445F56CE" w14:textId="77777777" w:rsidR="004A7D3D" w:rsidRPr="00F76055" w:rsidRDefault="004A7D3D" w:rsidP="004A7D3D">
            <w:pPr>
              <w:pStyle w:val="Odstavekseznama"/>
              <w:numPr>
                <w:ilvl w:val="0"/>
                <w:numId w:val="264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</w:t>
            </w:r>
          </w:p>
          <w:p w14:paraId="1891FBD9" w14:textId="77777777" w:rsidR="004A7D3D" w:rsidRPr="00F76055" w:rsidRDefault="004A7D3D" w:rsidP="004A7D3D">
            <w:pPr>
              <w:pStyle w:val="Odstavekseznama"/>
              <w:numPr>
                <w:ilvl w:val="0"/>
                <w:numId w:val="264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rumenih lepljivih plošč.</w:t>
            </w:r>
          </w:p>
          <w:p w14:paraId="33777399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89A7E2A" w14:textId="7F1EF3E2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</w:tcPr>
          <w:p w14:paraId="29E6D2F9" w14:textId="617F1E69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701" w:type="dxa"/>
            <w:noWrap/>
          </w:tcPr>
          <w:p w14:paraId="17385966" w14:textId="64BE7EFB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</w:tcPr>
          <w:p w14:paraId="67CA67B5" w14:textId="7B1A3F0B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5AF979CC" w14:textId="38F17D5C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 xml:space="preserve">3-5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</w:p>
        </w:tc>
      </w:tr>
      <w:tr w:rsidR="004A7D3D" w:rsidRPr="00F76055" w14:paraId="269E9BC1" w14:textId="77777777" w:rsidTr="00D07C01">
        <w:trPr>
          <w:trHeight w:val="500"/>
        </w:trPr>
        <w:tc>
          <w:tcPr>
            <w:tcW w:w="2405" w:type="dxa"/>
            <w:vMerge/>
            <w:hideMark/>
          </w:tcPr>
          <w:p w14:paraId="1F6D39EC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C53CA1B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757D5090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GHA</w:t>
            </w:r>
          </w:p>
        </w:tc>
        <w:tc>
          <w:tcPr>
            <w:tcW w:w="2268" w:type="dxa"/>
            <w:noWrap/>
            <w:hideMark/>
          </w:tcPr>
          <w:p w14:paraId="63888D96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Botanigard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OD</w:t>
            </w:r>
          </w:p>
        </w:tc>
        <w:tc>
          <w:tcPr>
            <w:tcW w:w="1701" w:type="dxa"/>
            <w:noWrap/>
            <w:hideMark/>
          </w:tcPr>
          <w:p w14:paraId="08AC9547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8 l/ha</w:t>
            </w:r>
          </w:p>
        </w:tc>
        <w:tc>
          <w:tcPr>
            <w:tcW w:w="1701" w:type="dxa"/>
            <w:noWrap/>
            <w:hideMark/>
          </w:tcPr>
          <w:p w14:paraId="5FE779D7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4E3A1E06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3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</w:p>
        </w:tc>
      </w:tr>
      <w:tr w:rsidR="004A7D3D" w:rsidRPr="00F76055" w14:paraId="5CEB6B44" w14:textId="77777777" w:rsidTr="00D07C01">
        <w:trPr>
          <w:trHeight w:val="250"/>
        </w:trPr>
        <w:tc>
          <w:tcPr>
            <w:tcW w:w="2405" w:type="dxa"/>
            <w:vMerge/>
            <w:hideMark/>
          </w:tcPr>
          <w:p w14:paraId="2DCA1135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C02ECC8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74275EB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BB29A3B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Botanigard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WP</w:t>
            </w:r>
          </w:p>
        </w:tc>
        <w:tc>
          <w:tcPr>
            <w:tcW w:w="1701" w:type="dxa"/>
            <w:noWrap/>
            <w:hideMark/>
          </w:tcPr>
          <w:p w14:paraId="7DD38573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9 kg/ha</w:t>
            </w:r>
          </w:p>
        </w:tc>
        <w:tc>
          <w:tcPr>
            <w:tcW w:w="1701" w:type="dxa"/>
            <w:noWrap/>
            <w:hideMark/>
          </w:tcPr>
          <w:p w14:paraId="36B37993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E4BCC5A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4A7D3D" w:rsidRPr="00F76055" w14:paraId="3AD3096F" w14:textId="77777777" w:rsidTr="00D07C01">
        <w:trPr>
          <w:trHeight w:val="250"/>
        </w:trPr>
        <w:tc>
          <w:tcPr>
            <w:tcW w:w="2405" w:type="dxa"/>
            <w:vMerge/>
            <w:hideMark/>
          </w:tcPr>
          <w:p w14:paraId="4E7EEFFC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6C9800B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B421C9C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25054D4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Botanigard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WP</w:t>
            </w:r>
          </w:p>
        </w:tc>
        <w:tc>
          <w:tcPr>
            <w:tcW w:w="1701" w:type="dxa"/>
            <w:noWrap/>
            <w:hideMark/>
          </w:tcPr>
          <w:p w14:paraId="7ED31FC7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ejančki in sadike</w:t>
            </w:r>
          </w:p>
        </w:tc>
        <w:tc>
          <w:tcPr>
            <w:tcW w:w="1701" w:type="dxa"/>
            <w:noWrap/>
            <w:hideMark/>
          </w:tcPr>
          <w:p w14:paraId="04772289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6974A461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4A7D3D" w:rsidRPr="00F76055" w14:paraId="100CF48C" w14:textId="77777777" w:rsidTr="00D07C01">
        <w:trPr>
          <w:trHeight w:val="162"/>
        </w:trPr>
        <w:tc>
          <w:tcPr>
            <w:tcW w:w="2405" w:type="dxa"/>
            <w:vMerge/>
          </w:tcPr>
          <w:p w14:paraId="4D1DCC41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B31A6CB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AD870AC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8F42EC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noWrap/>
          </w:tcPr>
          <w:p w14:paraId="2C672F6E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701" w:type="dxa"/>
            <w:noWrap/>
          </w:tcPr>
          <w:p w14:paraId="0D936A9A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8F42EC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</w:tcPr>
          <w:p w14:paraId="6B6D4F0A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8F42EC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5B7E1C35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8F42EC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4A7D3D" w:rsidRPr="00F76055" w14:paraId="09AFE58C" w14:textId="77777777" w:rsidTr="00D07C01">
        <w:trPr>
          <w:trHeight w:val="162"/>
        </w:trPr>
        <w:tc>
          <w:tcPr>
            <w:tcW w:w="2405" w:type="dxa"/>
            <w:vMerge/>
            <w:hideMark/>
          </w:tcPr>
          <w:p w14:paraId="5C0E69C9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FFD3670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201E282D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FF816BF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Sivanto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prime</w:t>
            </w:r>
          </w:p>
        </w:tc>
        <w:tc>
          <w:tcPr>
            <w:tcW w:w="1701" w:type="dxa"/>
            <w:noWrap/>
            <w:hideMark/>
          </w:tcPr>
          <w:p w14:paraId="2B8D7368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0,56 L/ha </w:t>
            </w:r>
          </w:p>
        </w:tc>
        <w:tc>
          <w:tcPr>
            <w:tcW w:w="1701" w:type="dxa"/>
            <w:noWrap/>
            <w:hideMark/>
          </w:tcPr>
          <w:p w14:paraId="6C912456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72BE2FE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916B26">
              <w:rPr>
                <w:rFonts w:cs="Arial"/>
                <w:sz w:val="18"/>
                <w:szCs w:val="18"/>
              </w:rPr>
              <w:t>2 krat pri gojenju brez stika s tlemi.</w:t>
            </w:r>
          </w:p>
        </w:tc>
      </w:tr>
      <w:tr w:rsidR="004A7D3D" w:rsidRPr="00F76055" w14:paraId="5E106E06" w14:textId="77777777" w:rsidTr="00D07C01">
        <w:trPr>
          <w:trHeight w:val="647"/>
        </w:trPr>
        <w:tc>
          <w:tcPr>
            <w:tcW w:w="2405" w:type="dxa"/>
            <w:vMerge/>
          </w:tcPr>
          <w:p w14:paraId="3C05D2F9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67B6D41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081B2571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7371" w:type="dxa"/>
            <w:gridSpan w:val="4"/>
            <w:noWrap/>
          </w:tcPr>
          <w:p w14:paraId="147816D4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sz w:val="18"/>
                <w:szCs w:val="18"/>
              </w:rPr>
              <w:t xml:space="preserve">gojenih brez stika s tlemi, tako da rastline niso posajene neposredno v tla (npr. hidroponika, sadilne vreče, sadilne mize, v (BBCH 12-89). Dovoljeno je samo foliarno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>.</w:t>
            </w:r>
          </w:p>
        </w:tc>
      </w:tr>
      <w:tr w:rsidR="004A7D3D" w:rsidRPr="00F76055" w14:paraId="1B729468" w14:textId="77777777" w:rsidTr="00D07C01">
        <w:trPr>
          <w:trHeight w:val="250"/>
        </w:trPr>
        <w:tc>
          <w:tcPr>
            <w:tcW w:w="2405" w:type="dxa"/>
            <w:vMerge/>
            <w:hideMark/>
          </w:tcPr>
          <w:p w14:paraId="3759C00F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929DE2A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63C9526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D32ACDD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701" w:type="dxa"/>
            <w:noWrap/>
            <w:hideMark/>
          </w:tcPr>
          <w:p w14:paraId="1C1EA73A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2 L na ha</w:t>
            </w:r>
          </w:p>
        </w:tc>
        <w:tc>
          <w:tcPr>
            <w:tcW w:w="1701" w:type="dxa"/>
            <w:noWrap/>
            <w:hideMark/>
          </w:tcPr>
          <w:p w14:paraId="5F02292C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0F2534D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4A7D3D" w:rsidRPr="00F76055" w14:paraId="42062448" w14:textId="77777777" w:rsidTr="00D07C01">
        <w:trPr>
          <w:trHeight w:val="260"/>
        </w:trPr>
        <w:tc>
          <w:tcPr>
            <w:tcW w:w="2405" w:type="dxa"/>
            <w:vMerge/>
            <w:hideMark/>
          </w:tcPr>
          <w:p w14:paraId="15B40EC2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7A6EC10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19BAF583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pomarančevca</w:t>
            </w:r>
          </w:p>
        </w:tc>
        <w:tc>
          <w:tcPr>
            <w:tcW w:w="2268" w:type="dxa"/>
            <w:noWrap/>
            <w:hideMark/>
          </w:tcPr>
          <w:p w14:paraId="346951F2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Orocide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701" w:type="dxa"/>
            <w:noWrap/>
            <w:hideMark/>
          </w:tcPr>
          <w:p w14:paraId="477982F6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,2 L/ha</w:t>
            </w:r>
          </w:p>
        </w:tc>
        <w:tc>
          <w:tcPr>
            <w:tcW w:w="1701" w:type="dxa"/>
            <w:noWrap/>
            <w:hideMark/>
          </w:tcPr>
          <w:p w14:paraId="1BA1ED3D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1 dan</w:t>
            </w:r>
          </w:p>
        </w:tc>
        <w:tc>
          <w:tcPr>
            <w:tcW w:w="1701" w:type="dxa"/>
            <w:vMerge w:val="restart"/>
            <w:hideMark/>
          </w:tcPr>
          <w:p w14:paraId="2E16F6C8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3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rastni dobi; Ostankov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ih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rastlin se ne sme kompostirati!</w:t>
            </w:r>
          </w:p>
        </w:tc>
      </w:tr>
      <w:tr w:rsidR="004A7D3D" w:rsidRPr="00F76055" w14:paraId="1EA6164B" w14:textId="77777777" w:rsidTr="00D07C01">
        <w:trPr>
          <w:trHeight w:val="250"/>
        </w:trPr>
        <w:tc>
          <w:tcPr>
            <w:tcW w:w="2405" w:type="dxa"/>
            <w:vMerge/>
            <w:hideMark/>
          </w:tcPr>
          <w:p w14:paraId="00AABEE5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169F769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9455508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3DBE9BE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Prev-gold</w:t>
            </w:r>
            <w:proofErr w:type="spellEnd"/>
          </w:p>
        </w:tc>
        <w:tc>
          <w:tcPr>
            <w:tcW w:w="1701" w:type="dxa"/>
            <w:noWrap/>
            <w:hideMark/>
          </w:tcPr>
          <w:p w14:paraId="26A2C0F1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,2 L/ha</w:t>
            </w:r>
          </w:p>
        </w:tc>
        <w:tc>
          <w:tcPr>
            <w:tcW w:w="1701" w:type="dxa"/>
            <w:noWrap/>
            <w:hideMark/>
          </w:tcPr>
          <w:p w14:paraId="4CD0A9C1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1 dan</w:t>
            </w:r>
          </w:p>
        </w:tc>
        <w:tc>
          <w:tcPr>
            <w:tcW w:w="1701" w:type="dxa"/>
            <w:vMerge/>
            <w:hideMark/>
          </w:tcPr>
          <w:p w14:paraId="7C0D2089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4A7D3D" w:rsidRPr="00F76055" w14:paraId="48469466" w14:textId="77777777" w:rsidTr="00D07C01">
        <w:trPr>
          <w:trHeight w:val="250"/>
        </w:trPr>
        <w:tc>
          <w:tcPr>
            <w:tcW w:w="2405" w:type="dxa"/>
            <w:vMerge/>
            <w:hideMark/>
          </w:tcPr>
          <w:p w14:paraId="64B1EBB9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8AD060E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40CE0580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268" w:type="dxa"/>
            <w:noWrap/>
            <w:hideMark/>
          </w:tcPr>
          <w:p w14:paraId="3AB5E51A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floral</w:t>
            </w:r>
            <w:proofErr w:type="spellEnd"/>
          </w:p>
        </w:tc>
        <w:tc>
          <w:tcPr>
            <w:tcW w:w="1701" w:type="dxa"/>
            <w:noWrap/>
            <w:hideMark/>
          </w:tcPr>
          <w:p w14:paraId="6F22FBF8" w14:textId="77777777" w:rsidR="004A7D3D" w:rsidRPr="00A734C4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A734C4">
              <w:rPr>
                <w:rFonts w:cs="Arial"/>
                <w:color w:val="00B050"/>
                <w:sz w:val="18"/>
                <w:szCs w:val="18"/>
                <w:u w:val="single"/>
              </w:rPr>
              <w:t>1,6 L/ha</w:t>
            </w:r>
          </w:p>
        </w:tc>
        <w:tc>
          <w:tcPr>
            <w:tcW w:w="1701" w:type="dxa"/>
            <w:noWrap/>
            <w:hideMark/>
          </w:tcPr>
          <w:p w14:paraId="2C295E05" w14:textId="77777777" w:rsidR="004A7D3D" w:rsidRPr="00A734C4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>
              <w:rPr>
                <w:rFonts w:cs="Arial"/>
                <w:color w:val="00B050"/>
                <w:sz w:val="18"/>
                <w:szCs w:val="18"/>
                <w:u w:val="single"/>
              </w:rPr>
              <w:t>3 dni</w:t>
            </w:r>
          </w:p>
        </w:tc>
        <w:tc>
          <w:tcPr>
            <w:tcW w:w="1701" w:type="dxa"/>
            <w:vMerge w:val="restart"/>
            <w:vAlign w:val="center"/>
            <w:hideMark/>
          </w:tcPr>
          <w:p w14:paraId="4A08A249" w14:textId="77777777" w:rsidR="004A7D3D" w:rsidRPr="00A734C4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A734C4">
              <w:rPr>
                <w:rFonts w:cs="Arial"/>
                <w:color w:val="00B050"/>
                <w:sz w:val="18"/>
                <w:szCs w:val="18"/>
                <w:u w:val="single"/>
              </w:rPr>
              <w:t>največ 3 krat v rastni sezoni na istem zemljišču</w:t>
            </w:r>
          </w:p>
        </w:tc>
      </w:tr>
      <w:tr w:rsidR="004A7D3D" w:rsidRPr="00F76055" w14:paraId="0674EF92" w14:textId="77777777" w:rsidTr="00D07C01">
        <w:trPr>
          <w:trHeight w:val="250"/>
        </w:trPr>
        <w:tc>
          <w:tcPr>
            <w:tcW w:w="2405" w:type="dxa"/>
            <w:vMerge/>
            <w:hideMark/>
          </w:tcPr>
          <w:p w14:paraId="56B7EAA4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8B16A65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94B9634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3CE5036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Flora </w:t>
            </w: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verde</w:t>
            </w:r>
            <w:proofErr w:type="spellEnd"/>
          </w:p>
        </w:tc>
        <w:tc>
          <w:tcPr>
            <w:tcW w:w="1701" w:type="dxa"/>
            <w:noWrap/>
            <w:hideMark/>
          </w:tcPr>
          <w:p w14:paraId="7CE80340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6 L/ha</w:t>
            </w:r>
          </w:p>
        </w:tc>
        <w:tc>
          <w:tcPr>
            <w:tcW w:w="1701" w:type="dxa"/>
            <w:noWrap/>
            <w:hideMark/>
          </w:tcPr>
          <w:p w14:paraId="6BD1B412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3 dni</w:t>
            </w:r>
          </w:p>
        </w:tc>
        <w:tc>
          <w:tcPr>
            <w:tcW w:w="1701" w:type="dxa"/>
            <w:vMerge/>
            <w:hideMark/>
          </w:tcPr>
          <w:p w14:paraId="66F60043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4A7D3D" w:rsidRPr="00F76055" w14:paraId="7E8D9691" w14:textId="77777777" w:rsidTr="00D07C01">
        <w:trPr>
          <w:trHeight w:val="1000"/>
        </w:trPr>
        <w:tc>
          <w:tcPr>
            <w:tcW w:w="2405" w:type="dxa"/>
            <w:vMerge/>
            <w:hideMark/>
          </w:tcPr>
          <w:p w14:paraId="4F1776BA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2328A5F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7F33F51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proksife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9D0FA57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sz w:val="18"/>
                <w:szCs w:val="18"/>
              </w:rPr>
              <w:t>Harpun</w:t>
            </w:r>
          </w:p>
        </w:tc>
        <w:tc>
          <w:tcPr>
            <w:tcW w:w="1701" w:type="dxa"/>
            <w:hideMark/>
          </w:tcPr>
          <w:p w14:paraId="7120B571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redstva na 100 L vode, pri porabi vode 1000 do 1500 L/ha</w:t>
            </w:r>
          </w:p>
        </w:tc>
        <w:tc>
          <w:tcPr>
            <w:tcW w:w="1701" w:type="dxa"/>
            <w:noWrap/>
            <w:hideMark/>
          </w:tcPr>
          <w:p w14:paraId="0EDDA817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14 dni</w:t>
            </w:r>
          </w:p>
        </w:tc>
        <w:tc>
          <w:tcPr>
            <w:tcW w:w="1701" w:type="dxa"/>
            <w:hideMark/>
          </w:tcPr>
          <w:p w14:paraId="68862D88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merek pri posamičnem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ne sme preseči 1,125 L sredstva na ha</w:t>
            </w:r>
            <w:r>
              <w:rPr>
                <w:rFonts w:cs="Arial"/>
                <w:sz w:val="18"/>
                <w:szCs w:val="18"/>
              </w:rPr>
              <w:t>, do 2 krat v enem rastnem ciklusu.</w:t>
            </w:r>
          </w:p>
        </w:tc>
      </w:tr>
      <w:tr w:rsidR="004A7D3D" w:rsidRPr="00F76055" w14:paraId="39969183" w14:textId="77777777" w:rsidTr="00D07C01">
        <w:trPr>
          <w:trHeight w:val="520"/>
        </w:trPr>
        <w:tc>
          <w:tcPr>
            <w:tcW w:w="2405" w:type="dxa"/>
            <w:vMerge w:val="restart"/>
            <w:hideMark/>
          </w:tcPr>
          <w:p w14:paraId="18D6228D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sovk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9F84806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xigu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ttor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lioth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)</w:t>
            </w:r>
          </w:p>
          <w:p w14:paraId="74EFEEFC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 w:val="restart"/>
            <w:noWrap/>
            <w:hideMark/>
          </w:tcPr>
          <w:p w14:paraId="33B02D76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8CCE1B6" w14:textId="77777777" w:rsidR="004A7D3D" w:rsidRPr="00F76055" w:rsidRDefault="004A7D3D" w:rsidP="004A7D3D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ntenzivna obdelava tal pred sajenjem, </w:t>
            </w:r>
          </w:p>
          <w:p w14:paraId="36FBAE6D" w14:textId="77777777" w:rsidR="004A7D3D" w:rsidRPr="00F76055" w:rsidRDefault="004A7D3D" w:rsidP="004A7D3D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protno odstranjevanje in uničevanje napadenih plodov, </w:t>
            </w:r>
          </w:p>
          <w:p w14:paraId="705F64FC" w14:textId="77777777" w:rsidR="004A7D3D" w:rsidRPr="00F76055" w:rsidRDefault="004A7D3D" w:rsidP="004A7D3D">
            <w:pPr>
              <w:numPr>
                <w:ilvl w:val="0"/>
                <w:numId w:val="20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odstranjevanje in zatiranje plevelov.</w:t>
            </w:r>
          </w:p>
          <w:p w14:paraId="16B20C23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47886678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Redno spremljanje pojava škodljivce (jajčeca pod listi, poškodbe listov in plodov, pojav iztrebkov,,…).</w:t>
            </w:r>
          </w:p>
          <w:p w14:paraId="56CFD592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E4122EB" w14:textId="5E9405C4" w:rsidR="004A7D3D" w:rsidRPr="004A7D3D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ar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268" w:type="dxa"/>
            <w:noWrap/>
            <w:hideMark/>
          </w:tcPr>
          <w:p w14:paraId="23E58C41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701" w:type="dxa"/>
            <w:noWrap/>
            <w:hideMark/>
          </w:tcPr>
          <w:p w14:paraId="38426F42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67B3020D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962AD13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</w:p>
        </w:tc>
      </w:tr>
      <w:tr w:rsidR="004A7D3D" w:rsidRPr="00F76055" w14:paraId="16A0155A" w14:textId="77777777" w:rsidTr="00D07C01">
        <w:trPr>
          <w:trHeight w:val="385"/>
        </w:trPr>
        <w:tc>
          <w:tcPr>
            <w:tcW w:w="2405" w:type="dxa"/>
            <w:vMerge/>
            <w:hideMark/>
          </w:tcPr>
          <w:p w14:paraId="60591FBC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62364A2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6D885ED" w14:textId="7BEF146F" w:rsidR="004A7D3D" w:rsidRPr="004A7D3D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ar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sev EG2348</w:t>
            </w:r>
          </w:p>
        </w:tc>
        <w:tc>
          <w:tcPr>
            <w:tcW w:w="2268" w:type="dxa"/>
            <w:noWrap/>
            <w:hideMark/>
          </w:tcPr>
          <w:p w14:paraId="5B969E3A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701" w:type="dxa"/>
            <w:noWrap/>
            <w:hideMark/>
          </w:tcPr>
          <w:p w14:paraId="3C40FBB3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noWrap/>
            <w:hideMark/>
          </w:tcPr>
          <w:p w14:paraId="2404D9B2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9204912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4A7D3D" w:rsidRPr="00F76055" w14:paraId="12F4F516" w14:textId="77777777" w:rsidTr="00D07C01">
        <w:trPr>
          <w:trHeight w:val="250"/>
        </w:trPr>
        <w:tc>
          <w:tcPr>
            <w:tcW w:w="2405" w:type="dxa"/>
            <w:vMerge/>
          </w:tcPr>
          <w:p w14:paraId="165FE10F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749BB3C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2A0F53D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8F42EC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noWrap/>
          </w:tcPr>
          <w:p w14:paraId="53ED1C85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701" w:type="dxa"/>
            <w:noWrap/>
          </w:tcPr>
          <w:p w14:paraId="4A6C01B8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8F42EC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</w:tcPr>
          <w:p w14:paraId="2C8ABCCC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8F42EC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179A67D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8F42EC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4A7D3D" w:rsidRPr="00F76055" w14:paraId="616953B5" w14:textId="77777777" w:rsidTr="00D07C01">
        <w:trPr>
          <w:trHeight w:val="250"/>
        </w:trPr>
        <w:tc>
          <w:tcPr>
            <w:tcW w:w="2405" w:type="dxa"/>
            <w:vMerge/>
            <w:hideMark/>
          </w:tcPr>
          <w:p w14:paraId="5A6B0124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617AC1A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5323C1B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338CFC5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Affirm</w:t>
            </w:r>
            <w:proofErr w:type="spellEnd"/>
          </w:p>
        </w:tc>
        <w:tc>
          <w:tcPr>
            <w:tcW w:w="1701" w:type="dxa"/>
            <w:noWrap/>
            <w:hideMark/>
          </w:tcPr>
          <w:p w14:paraId="45878AFD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2 kg/ha </w:t>
            </w:r>
          </w:p>
        </w:tc>
        <w:tc>
          <w:tcPr>
            <w:tcW w:w="1701" w:type="dxa"/>
            <w:noWrap/>
            <w:hideMark/>
          </w:tcPr>
          <w:p w14:paraId="7BEBDE41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2BA555B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-krat v eni rastni dobi</w:t>
            </w:r>
          </w:p>
        </w:tc>
      </w:tr>
      <w:tr w:rsidR="004A7D3D" w:rsidRPr="00F76055" w14:paraId="29711DD9" w14:textId="77777777" w:rsidTr="00D07C01">
        <w:trPr>
          <w:trHeight w:val="383"/>
        </w:trPr>
        <w:tc>
          <w:tcPr>
            <w:tcW w:w="2405" w:type="dxa"/>
            <w:vMerge/>
            <w:hideMark/>
          </w:tcPr>
          <w:p w14:paraId="20BD23D1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313D355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A9F2583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</w:tcPr>
          <w:p w14:paraId="466F174A" w14:textId="10E56376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24B4A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701" w:type="dxa"/>
            <w:noWrap/>
          </w:tcPr>
          <w:p w14:paraId="2EDD3FBC" w14:textId="4B256974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</w:tcPr>
          <w:p w14:paraId="78E2DE91" w14:textId="754B5AD5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3281679F" w14:textId="66E89975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-krat v eni rastni dobi</w:t>
            </w:r>
          </w:p>
        </w:tc>
      </w:tr>
      <w:tr w:rsidR="004A7D3D" w:rsidRPr="00F76055" w14:paraId="1F6FEB22" w14:textId="77777777" w:rsidTr="00D07C01">
        <w:trPr>
          <w:trHeight w:val="439"/>
        </w:trPr>
        <w:tc>
          <w:tcPr>
            <w:tcW w:w="2405" w:type="dxa"/>
            <w:vMerge/>
            <w:hideMark/>
          </w:tcPr>
          <w:p w14:paraId="263F714E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  <w:hideMark/>
          </w:tcPr>
          <w:p w14:paraId="6AEA935A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423D19D" w14:textId="77777777" w:rsidR="004A7D3D" w:rsidRPr="004A7D3D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4A7D3D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4A7D3D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D2D5FDC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624B4A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701" w:type="dxa"/>
            <w:noWrap/>
            <w:hideMark/>
          </w:tcPr>
          <w:p w14:paraId="40C33D02" w14:textId="77777777" w:rsidR="004A7D3D" w:rsidRPr="004A7D3D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4A7D3D">
              <w:rPr>
                <w:rFonts w:cs="Arial"/>
                <w:sz w:val="18"/>
                <w:szCs w:val="18"/>
              </w:rPr>
              <w:t>0,1-0,15 L/ha</w:t>
            </w:r>
          </w:p>
        </w:tc>
        <w:tc>
          <w:tcPr>
            <w:tcW w:w="1701" w:type="dxa"/>
            <w:noWrap/>
            <w:hideMark/>
          </w:tcPr>
          <w:p w14:paraId="1D085783" w14:textId="77777777" w:rsidR="004A7D3D" w:rsidRPr="004A7D3D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4A7D3D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411F1A3" w14:textId="77777777" w:rsidR="004A7D3D" w:rsidRPr="004A7D3D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4A7D3D">
              <w:rPr>
                <w:rFonts w:cs="Arial"/>
                <w:sz w:val="18"/>
                <w:szCs w:val="18"/>
              </w:rPr>
              <w:t>največ 2-krat v eni rastni dobi</w:t>
            </w:r>
          </w:p>
        </w:tc>
      </w:tr>
      <w:tr w:rsidR="004A7D3D" w:rsidRPr="00F76055" w14:paraId="572D48EE" w14:textId="77777777" w:rsidTr="00D07C01">
        <w:trPr>
          <w:trHeight w:val="750"/>
        </w:trPr>
        <w:tc>
          <w:tcPr>
            <w:tcW w:w="2405" w:type="dxa"/>
            <w:hideMark/>
          </w:tcPr>
          <w:p w14:paraId="239C46ED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zavrtalk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gromyz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3D59C831" w14:textId="77777777" w:rsidR="004A7D3D" w:rsidRPr="00F76055" w:rsidRDefault="004A7D3D" w:rsidP="004A7D3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3861CE54" w14:textId="77777777" w:rsidR="004A7D3D" w:rsidRPr="00F76055" w:rsidRDefault="004A7D3D" w:rsidP="004A7D3D">
            <w:pPr>
              <w:pStyle w:val="Odstavekseznama"/>
              <w:numPr>
                <w:ilvl w:val="0"/>
                <w:numId w:val="265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.</w:t>
            </w:r>
          </w:p>
        </w:tc>
        <w:tc>
          <w:tcPr>
            <w:tcW w:w="2551" w:type="dxa"/>
            <w:hideMark/>
          </w:tcPr>
          <w:p w14:paraId="1B352DC8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622A0D26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701" w:type="dxa"/>
            <w:hideMark/>
          </w:tcPr>
          <w:p w14:paraId="02474D31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2,0 - 3,0 L/ha (odmerek je odvisen od višine rastline)</w:t>
            </w:r>
          </w:p>
        </w:tc>
        <w:tc>
          <w:tcPr>
            <w:tcW w:w="1701" w:type="dxa"/>
            <w:noWrap/>
            <w:hideMark/>
          </w:tcPr>
          <w:p w14:paraId="0468F0E0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48ED6AF6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uporaba največ 3-krat</w:t>
            </w:r>
          </w:p>
        </w:tc>
      </w:tr>
      <w:tr w:rsidR="004A7D3D" w:rsidRPr="00F76055" w14:paraId="415BBDC4" w14:textId="77777777" w:rsidTr="00D07C01">
        <w:trPr>
          <w:trHeight w:val="520"/>
        </w:trPr>
        <w:tc>
          <w:tcPr>
            <w:tcW w:w="2405" w:type="dxa"/>
            <w:vMerge w:val="restart"/>
            <w:hideMark/>
          </w:tcPr>
          <w:p w14:paraId="7F53C0C0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vadna pršic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etranych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t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4B169457" w14:textId="77777777" w:rsidR="004A7D3D" w:rsidRPr="00F76055" w:rsidRDefault="004A7D3D" w:rsidP="004A7D3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3C459A8F" w14:textId="77777777" w:rsidR="004A7D3D" w:rsidRPr="00F76055" w:rsidRDefault="004A7D3D" w:rsidP="004A7D3D">
            <w:pPr>
              <w:pStyle w:val="Odstavekseznama"/>
              <w:numPr>
                <w:ilvl w:val="0"/>
                <w:numId w:val="266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,</w:t>
            </w:r>
          </w:p>
          <w:p w14:paraId="55472854" w14:textId="77777777" w:rsidR="004A7D3D" w:rsidRPr="00F76055" w:rsidRDefault="004A7D3D" w:rsidP="004A7D3D">
            <w:pPr>
              <w:pStyle w:val="Odstavekseznama"/>
              <w:numPr>
                <w:ilvl w:val="0"/>
                <w:numId w:val="266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rastlinskih ostankov.</w:t>
            </w:r>
          </w:p>
          <w:p w14:paraId="25E30A31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20AADF4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cekvinoci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EC02D4D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Kanemite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SC</w:t>
            </w:r>
          </w:p>
        </w:tc>
        <w:tc>
          <w:tcPr>
            <w:tcW w:w="1701" w:type="dxa"/>
            <w:noWrap/>
            <w:hideMark/>
          </w:tcPr>
          <w:p w14:paraId="6D96BDA2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25 - 1,25 l/ha</w:t>
            </w:r>
          </w:p>
        </w:tc>
        <w:tc>
          <w:tcPr>
            <w:tcW w:w="1701" w:type="dxa"/>
            <w:noWrap/>
            <w:hideMark/>
          </w:tcPr>
          <w:p w14:paraId="4AF5E7D0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56CAE90F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BF69C8">
              <w:rPr>
                <w:rFonts w:cs="Arial"/>
                <w:sz w:val="18"/>
                <w:szCs w:val="18"/>
              </w:rPr>
              <w:t>največ 1 krat</w:t>
            </w:r>
          </w:p>
        </w:tc>
      </w:tr>
      <w:tr w:rsidR="004A7D3D" w:rsidRPr="00F76055" w14:paraId="147F2C7A" w14:textId="77777777" w:rsidTr="00D07C01">
        <w:trPr>
          <w:trHeight w:val="510"/>
        </w:trPr>
        <w:tc>
          <w:tcPr>
            <w:tcW w:w="2405" w:type="dxa"/>
            <w:vMerge/>
            <w:hideMark/>
          </w:tcPr>
          <w:p w14:paraId="778BCF75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9A2B1BE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18991C8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15AA4B46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701" w:type="dxa"/>
            <w:noWrap/>
            <w:hideMark/>
          </w:tcPr>
          <w:p w14:paraId="411676F3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  <w:hideMark/>
          </w:tcPr>
          <w:p w14:paraId="15DE284D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6BCCFDE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 xml:space="preserve">3-5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</w:p>
        </w:tc>
      </w:tr>
      <w:tr w:rsidR="004A7D3D" w:rsidRPr="00F76055" w14:paraId="69BCB8B5" w14:textId="77777777" w:rsidTr="00D07C01">
        <w:trPr>
          <w:trHeight w:val="1500"/>
        </w:trPr>
        <w:tc>
          <w:tcPr>
            <w:tcW w:w="2405" w:type="dxa"/>
            <w:vMerge/>
            <w:hideMark/>
          </w:tcPr>
          <w:p w14:paraId="6DD9F9F7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E577B07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D17B6F3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enpiroksimat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1D26855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Ortus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5 SC</w:t>
            </w:r>
          </w:p>
        </w:tc>
        <w:tc>
          <w:tcPr>
            <w:tcW w:w="1701" w:type="dxa"/>
            <w:noWrap/>
            <w:hideMark/>
          </w:tcPr>
          <w:p w14:paraId="2FF97FD6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  <w:hideMark/>
          </w:tcPr>
          <w:p w14:paraId="11AA116E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446B76E3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redstvo se prvič uporabi 1-3 dni pred presajanjem ali takoj po presajanju, drugič se ga uporabi 15 do 30 dni po presajanju.</w:t>
            </w:r>
          </w:p>
        </w:tc>
      </w:tr>
      <w:tr w:rsidR="004A7D3D" w:rsidRPr="00F76055" w14:paraId="0451EB30" w14:textId="77777777" w:rsidTr="00D07C01">
        <w:trPr>
          <w:trHeight w:val="403"/>
        </w:trPr>
        <w:tc>
          <w:tcPr>
            <w:tcW w:w="2405" w:type="dxa"/>
            <w:vMerge/>
            <w:hideMark/>
          </w:tcPr>
          <w:p w14:paraId="0806D438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908215E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7F4CF65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heksitiazoks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5C50AAB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Nissorun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10 WP</w:t>
            </w:r>
          </w:p>
        </w:tc>
        <w:tc>
          <w:tcPr>
            <w:tcW w:w="1701" w:type="dxa"/>
            <w:noWrap/>
            <w:hideMark/>
          </w:tcPr>
          <w:p w14:paraId="133705B6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8 kg/ha</w:t>
            </w:r>
          </w:p>
        </w:tc>
        <w:tc>
          <w:tcPr>
            <w:tcW w:w="1701" w:type="dxa"/>
            <w:noWrap/>
            <w:hideMark/>
          </w:tcPr>
          <w:p w14:paraId="40E2C473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697457F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rat v eni rastni sezoni</w:t>
            </w:r>
          </w:p>
        </w:tc>
      </w:tr>
      <w:tr w:rsidR="004A7D3D" w:rsidRPr="00F76055" w14:paraId="23C428AE" w14:textId="77777777" w:rsidTr="00D07C01">
        <w:trPr>
          <w:trHeight w:val="692"/>
        </w:trPr>
        <w:tc>
          <w:tcPr>
            <w:tcW w:w="2405" w:type="dxa"/>
            <w:vMerge/>
            <w:hideMark/>
          </w:tcPr>
          <w:p w14:paraId="55B83FF1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879E089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6A7B566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heksitiazoks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AE6C46D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sz w:val="18"/>
                <w:szCs w:val="18"/>
              </w:rPr>
              <w:t>Nissorun</w:t>
            </w:r>
            <w:proofErr w:type="spellEnd"/>
            <w:r w:rsidRPr="00624B4A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701" w:type="dxa"/>
            <w:hideMark/>
          </w:tcPr>
          <w:p w14:paraId="420A502E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6 - 0,32 L/ha (odmerek odvisen od višine rastlin)</w:t>
            </w:r>
          </w:p>
        </w:tc>
        <w:tc>
          <w:tcPr>
            <w:tcW w:w="1701" w:type="dxa"/>
            <w:noWrap/>
            <w:hideMark/>
          </w:tcPr>
          <w:p w14:paraId="20B2D299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074601EA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rat v rasti sezoni</w:t>
            </w:r>
          </w:p>
        </w:tc>
      </w:tr>
      <w:tr w:rsidR="004A7D3D" w:rsidRPr="00F76055" w14:paraId="3396A000" w14:textId="77777777" w:rsidTr="00D07C01">
        <w:trPr>
          <w:trHeight w:val="455"/>
        </w:trPr>
        <w:tc>
          <w:tcPr>
            <w:tcW w:w="2405" w:type="dxa"/>
            <w:hideMark/>
          </w:tcPr>
          <w:p w14:paraId="3759574E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gorčice koreninskih šišk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eloidogyn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noWrap/>
            <w:hideMark/>
          </w:tcPr>
          <w:p w14:paraId="797718BC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68FCD67C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opiram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6BD4C5B" w14:textId="77777777" w:rsidR="004A7D3D" w:rsidRPr="00624B4A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624B4A">
              <w:rPr>
                <w:rFonts w:cs="Arial"/>
                <w:sz w:val="18"/>
                <w:szCs w:val="18"/>
              </w:rPr>
              <w:t>Velum prime</w:t>
            </w:r>
          </w:p>
        </w:tc>
        <w:tc>
          <w:tcPr>
            <w:tcW w:w="1701" w:type="dxa"/>
            <w:noWrap/>
            <w:hideMark/>
          </w:tcPr>
          <w:p w14:paraId="67271BD1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25 L/ha</w:t>
            </w:r>
          </w:p>
        </w:tc>
        <w:tc>
          <w:tcPr>
            <w:tcW w:w="1701" w:type="dxa"/>
            <w:noWrap/>
            <w:hideMark/>
          </w:tcPr>
          <w:p w14:paraId="62631C2E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F3D0933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samo v sistemu kapljičnega namakanja, največ 2 krat</w:t>
            </w:r>
          </w:p>
        </w:tc>
      </w:tr>
      <w:tr w:rsidR="004A7D3D" w:rsidRPr="00F76055" w14:paraId="3B05EA55" w14:textId="77777777" w:rsidTr="00D07C01">
        <w:trPr>
          <w:trHeight w:val="510"/>
        </w:trPr>
        <w:tc>
          <w:tcPr>
            <w:tcW w:w="2405" w:type="dxa"/>
            <w:hideMark/>
          </w:tcPr>
          <w:p w14:paraId="3484FBDD" w14:textId="77777777" w:rsidR="004A7D3D" w:rsidRPr="00F76055" w:rsidRDefault="004A7D3D" w:rsidP="004A7D3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olži </w:t>
            </w:r>
          </w:p>
          <w:p w14:paraId="6CBF1B48" w14:textId="77777777" w:rsidR="004A7D3D" w:rsidRPr="00F76055" w:rsidRDefault="004A7D3D" w:rsidP="004A7D3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7A869CBA" w14:textId="77777777" w:rsidR="004A7D3D" w:rsidRPr="00F76055" w:rsidRDefault="004A7D3D" w:rsidP="004A7D3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: </w:t>
            </w:r>
          </w:p>
          <w:p w14:paraId="19378A47" w14:textId="77777777" w:rsidR="004A7D3D" w:rsidRPr="00F76055" w:rsidRDefault="004A7D3D" w:rsidP="004A7D3D">
            <w:pPr>
              <w:pStyle w:val="Odstavekseznama"/>
              <w:numPr>
                <w:ilvl w:val="0"/>
                <w:numId w:val="258"/>
              </w:numPr>
              <w:ind w:left="211" w:hanging="21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plevelov in košnja zarasti,</w:t>
            </w:r>
          </w:p>
          <w:p w14:paraId="02C07F44" w14:textId="77777777" w:rsidR="004A7D3D" w:rsidRPr="00F76055" w:rsidRDefault="004A7D3D" w:rsidP="004A7D3D">
            <w:pPr>
              <w:pStyle w:val="Odstavekseznama"/>
              <w:numPr>
                <w:ilvl w:val="0"/>
                <w:numId w:val="258"/>
              </w:numPr>
              <w:ind w:left="211" w:hanging="21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stavitev vab in mehanično zatiranje.</w:t>
            </w:r>
          </w:p>
        </w:tc>
        <w:tc>
          <w:tcPr>
            <w:tcW w:w="2551" w:type="dxa"/>
            <w:hideMark/>
          </w:tcPr>
          <w:p w14:paraId="2DDF1365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268" w:type="dxa"/>
            <w:noWrap/>
            <w:hideMark/>
          </w:tcPr>
          <w:p w14:paraId="61F7CC4E" w14:textId="77777777" w:rsidR="004A7D3D" w:rsidRPr="00624B4A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24B4A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00624B4A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701" w:type="dxa"/>
            <w:noWrap/>
            <w:hideMark/>
          </w:tcPr>
          <w:p w14:paraId="7A65A92B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2917D8D9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2E6CAFC" w14:textId="77777777" w:rsidR="004A7D3D" w:rsidRPr="00F76055" w:rsidRDefault="004A7D3D" w:rsidP="004A7D3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do 28 kg/leto</w:t>
            </w:r>
          </w:p>
        </w:tc>
      </w:tr>
    </w:tbl>
    <w:p w14:paraId="3D69E616" w14:textId="77777777" w:rsidR="00624B4A" w:rsidRPr="00F76055" w:rsidRDefault="00624B4A" w:rsidP="00FB2F0B"/>
    <w:p w14:paraId="7AD2BB78" w14:textId="77777777" w:rsidR="00FB2F0B" w:rsidRPr="00F76055" w:rsidRDefault="00FB2F0B" w:rsidP="002218E6"/>
    <w:p w14:paraId="374EEFB9" w14:textId="016EE69B" w:rsidR="00E82D65" w:rsidRPr="00F76055" w:rsidRDefault="00E82D65" w:rsidP="00FB2F0B">
      <w:pPr>
        <w:pStyle w:val="Naslov2"/>
        <w:spacing w:before="0" w:after="0"/>
        <w:rPr>
          <w:lang w:val="sl-SI"/>
        </w:rPr>
      </w:pPr>
      <w:r w:rsidRPr="00F76055">
        <w:rPr>
          <w:lang w:val="sl-SI"/>
        </w:rPr>
        <w:t xml:space="preserve"> </w:t>
      </w:r>
      <w:r w:rsidRPr="00F76055" w:rsidDel="00447A4D">
        <w:rPr>
          <w:lang w:val="sl-SI"/>
        </w:rPr>
        <w:t xml:space="preserve"> </w:t>
      </w:r>
      <w:bookmarkStart w:id="707" w:name="_Toc167122179"/>
      <w:bookmarkStart w:id="708" w:name="_Toc167122414"/>
      <w:bookmarkStart w:id="709" w:name="_Toc170778131"/>
      <w:r w:rsidRPr="00F76055">
        <w:rPr>
          <w:lang w:val="sl-SI"/>
        </w:rPr>
        <w:t xml:space="preserve">INTEGRIRANO VARSTVO KUMAR ZA VLAGANJE </w:t>
      </w:r>
      <w:r w:rsidR="0052422B" w:rsidRPr="00F76055">
        <w:rPr>
          <w:lang w:val="sl-SI"/>
        </w:rPr>
        <w:t>NA PROSTE</w:t>
      </w:r>
      <w:r w:rsidR="00BD1D9B" w:rsidRPr="00F76055">
        <w:rPr>
          <w:lang w:val="sl-SI"/>
        </w:rPr>
        <w:t>M</w:t>
      </w:r>
      <w:bookmarkEnd w:id="707"/>
      <w:bookmarkEnd w:id="708"/>
      <w:bookmarkEnd w:id="709"/>
    </w:p>
    <w:p w14:paraId="16916D1A" w14:textId="77777777" w:rsidR="00FB2F0B" w:rsidRPr="00F76055" w:rsidRDefault="00FB2F0B" w:rsidP="00FB2F0B"/>
    <w:tbl>
      <w:tblPr>
        <w:tblStyle w:val="Tabelamrea"/>
        <w:tblW w:w="15304" w:type="dxa"/>
        <w:tblLook w:val="04A0" w:firstRow="1" w:lastRow="0" w:firstColumn="1" w:lastColumn="0" w:noHBand="0" w:noVBand="1"/>
      </w:tblPr>
      <w:tblGrid>
        <w:gridCol w:w="2547"/>
        <w:gridCol w:w="2977"/>
        <w:gridCol w:w="2551"/>
        <w:gridCol w:w="2268"/>
        <w:gridCol w:w="1559"/>
        <w:gridCol w:w="1701"/>
        <w:gridCol w:w="1701"/>
      </w:tblGrid>
      <w:tr w:rsidR="00D0152E" w:rsidRPr="00F76055" w14:paraId="66B7E92A" w14:textId="77777777" w:rsidTr="00D07C01">
        <w:trPr>
          <w:trHeight w:val="540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59908685" w14:textId="77777777" w:rsidR="00D0152E" w:rsidRPr="00F76055" w:rsidRDefault="00D0152E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  <w:hideMark/>
          </w:tcPr>
          <w:p w14:paraId="18858153" w14:textId="77777777" w:rsidR="00D0152E" w:rsidRPr="00F76055" w:rsidRDefault="00D0152E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  <w:hideMark/>
          </w:tcPr>
          <w:p w14:paraId="54BEFAEF" w14:textId="77777777" w:rsidR="00D0152E" w:rsidRPr="00F76055" w:rsidRDefault="00D0152E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3DAD7BFD" w14:textId="77777777" w:rsidR="00D0152E" w:rsidRPr="00F76055" w:rsidRDefault="00D0152E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437A7898" w14:textId="77777777" w:rsidR="00D0152E" w:rsidRPr="00F76055" w:rsidRDefault="00D0152E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4C713756" w14:textId="77777777" w:rsidR="00D0152E" w:rsidRPr="00F76055" w:rsidRDefault="00D0152E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2E64A919" w14:textId="77777777" w:rsidR="00D0152E" w:rsidRPr="00F76055" w:rsidRDefault="00D0152E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D0152E" w:rsidRPr="00F76055" w14:paraId="4487EFD9" w14:textId="77777777" w:rsidTr="00D07C01">
        <w:trPr>
          <w:trHeight w:val="510"/>
        </w:trPr>
        <w:tc>
          <w:tcPr>
            <w:tcW w:w="2547" w:type="dxa"/>
            <w:hideMark/>
          </w:tcPr>
          <w:p w14:paraId="3878DC3B" w14:textId="77777777" w:rsidR="00D0152E" w:rsidRPr="00F76055" w:rsidRDefault="00D0152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lesni, ki jih povzročajo glive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haerothec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c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</w:p>
        </w:tc>
        <w:tc>
          <w:tcPr>
            <w:tcW w:w="2977" w:type="dxa"/>
            <w:noWrap/>
            <w:hideMark/>
          </w:tcPr>
          <w:p w14:paraId="0FA59376" w14:textId="77777777" w:rsidR="00D0152E" w:rsidRPr="00F76055" w:rsidRDefault="00D0152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5E16C90B" w14:textId="6A61B1D9" w:rsidR="00D0152E" w:rsidRPr="00F76055" w:rsidRDefault="00D0152E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268" w:type="dxa"/>
            <w:noWrap/>
          </w:tcPr>
          <w:p w14:paraId="2B2B8729" w14:textId="77777777" w:rsidR="00D0152E" w:rsidRPr="00F76055" w:rsidRDefault="00D0152E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</w:tcPr>
          <w:p w14:paraId="3FECF368" w14:textId="77777777" w:rsidR="00D0152E" w:rsidRPr="00F76055" w:rsidRDefault="00D0152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-0,2 kg/ha 400-1500 L</w:t>
            </w:r>
          </w:p>
        </w:tc>
        <w:tc>
          <w:tcPr>
            <w:tcW w:w="1701" w:type="dxa"/>
            <w:noWrap/>
          </w:tcPr>
          <w:p w14:paraId="0042A983" w14:textId="77777777" w:rsidR="00D0152E" w:rsidRPr="00F76055" w:rsidRDefault="00D0152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  <w:r>
              <w:rPr>
                <w:rFonts w:cs="Arial"/>
                <w:color w:val="00B050"/>
                <w:sz w:val="18"/>
                <w:szCs w:val="18"/>
              </w:rPr>
              <w:t>/ČU</w:t>
            </w:r>
          </w:p>
        </w:tc>
        <w:tc>
          <w:tcPr>
            <w:tcW w:w="1701" w:type="dxa"/>
          </w:tcPr>
          <w:p w14:paraId="186DBA11" w14:textId="77777777" w:rsidR="00D0152E" w:rsidRPr="00F76055" w:rsidRDefault="00D0152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BBCH 10-88), tretira se največ 4 krat</w:t>
            </w:r>
          </w:p>
        </w:tc>
      </w:tr>
      <w:tr w:rsidR="00D0152E" w:rsidRPr="00F76055" w14:paraId="7FC6DAC5" w14:textId="77777777" w:rsidTr="00D07C01">
        <w:trPr>
          <w:trHeight w:val="540"/>
        </w:trPr>
        <w:tc>
          <w:tcPr>
            <w:tcW w:w="2547" w:type="dxa"/>
            <w:hideMark/>
          </w:tcPr>
          <w:p w14:paraId="1CB3C9C7" w14:textId="77777777" w:rsidR="00D0152E" w:rsidRPr="00F76055" w:rsidRDefault="00D0152E" w:rsidP="00D0152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fuzarioz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Fusar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noWrap/>
            <w:hideMark/>
          </w:tcPr>
          <w:p w14:paraId="38508C6B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527B666" w14:textId="77777777" w:rsidR="00D0152E" w:rsidRPr="00F76055" w:rsidRDefault="00D0152E" w:rsidP="00D0152E">
            <w:pPr>
              <w:pStyle w:val="Odstavekseznama"/>
              <w:numPr>
                <w:ilvl w:val="0"/>
                <w:numId w:val="267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 z uvedbo žit v kolobar</w:t>
            </w:r>
          </w:p>
          <w:p w14:paraId="5F8D0C25" w14:textId="77777777" w:rsidR="00D0152E" w:rsidRPr="00F76055" w:rsidRDefault="00D0152E" w:rsidP="00D0152E">
            <w:pPr>
              <w:pStyle w:val="Odstavekseznama"/>
              <w:numPr>
                <w:ilvl w:val="0"/>
                <w:numId w:val="267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in uničenje bolnih rastlin,</w:t>
            </w:r>
          </w:p>
          <w:p w14:paraId="4117BDE9" w14:textId="77777777" w:rsidR="00D0152E" w:rsidRPr="00F76055" w:rsidRDefault="00D0152E" w:rsidP="00D0152E">
            <w:pPr>
              <w:pStyle w:val="Odstavekseznama"/>
              <w:numPr>
                <w:ilvl w:val="0"/>
                <w:numId w:val="267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gnojenje z dušikom na osnovi potreb,</w:t>
            </w:r>
          </w:p>
          <w:p w14:paraId="46DD5EA6" w14:textId="77777777" w:rsidR="00D0152E" w:rsidRPr="00F76055" w:rsidRDefault="00D0152E" w:rsidP="00D0152E">
            <w:pPr>
              <w:pStyle w:val="Odstavekseznama"/>
              <w:numPr>
                <w:ilvl w:val="0"/>
                <w:numId w:val="267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stirke ali vzdrževanje rahlih in strukturnih tal.</w:t>
            </w:r>
          </w:p>
        </w:tc>
        <w:tc>
          <w:tcPr>
            <w:tcW w:w="2551" w:type="dxa"/>
            <w:hideMark/>
          </w:tcPr>
          <w:p w14:paraId="3584D954" w14:textId="50A8B8D3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lastRenderedPageBreak/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268" w:type="dxa"/>
            <w:noWrap/>
          </w:tcPr>
          <w:p w14:paraId="449228E2" w14:textId="3FFD1E95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Polyversum</w:t>
            </w:r>
            <w:proofErr w:type="spellEnd"/>
          </w:p>
        </w:tc>
        <w:tc>
          <w:tcPr>
            <w:tcW w:w="1559" w:type="dxa"/>
          </w:tcPr>
          <w:p w14:paraId="363736E0" w14:textId="6C8B0A13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E05469">
              <w:rPr>
                <w:rFonts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0E05469">
              <w:rPr>
                <w:rFonts w:cs="Arial"/>
                <w:color w:val="00B050"/>
                <w:sz w:val="18"/>
                <w:szCs w:val="18"/>
              </w:rPr>
              <w:t>konc</w:t>
            </w:r>
            <w:proofErr w:type="spellEnd"/>
            <w:r w:rsidRPr="00E05469">
              <w:rPr>
                <w:rFonts w:cs="Arial"/>
                <w:color w:val="00B050"/>
                <w:sz w:val="18"/>
                <w:szCs w:val="18"/>
              </w:rPr>
              <w:t>. oz. 50 g/100 L vode oz. 0,1-0,2 kg/ha</w:t>
            </w:r>
          </w:p>
        </w:tc>
        <w:tc>
          <w:tcPr>
            <w:tcW w:w="1701" w:type="dxa"/>
            <w:noWrap/>
          </w:tcPr>
          <w:p w14:paraId="7F4101DE" w14:textId="2D0E73D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1 dan/ČU</w:t>
            </w:r>
          </w:p>
        </w:tc>
        <w:tc>
          <w:tcPr>
            <w:tcW w:w="1701" w:type="dxa"/>
          </w:tcPr>
          <w:p w14:paraId="7BF1A153" w14:textId="1E7EB92D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E05469">
              <w:rPr>
                <w:rFonts w:cs="Arial"/>
                <w:color w:val="00B050"/>
                <w:sz w:val="18"/>
                <w:szCs w:val="18"/>
              </w:rPr>
              <w:t xml:space="preserve">Tretira se tako, da se izvede eno potapljanje koreninske grude </w:t>
            </w:r>
            <w:r w:rsidRPr="00E05469">
              <w:rPr>
                <w:rFonts w:cs="Arial"/>
                <w:color w:val="00B050"/>
                <w:sz w:val="18"/>
                <w:szCs w:val="18"/>
              </w:rPr>
              <w:lastRenderedPageBreak/>
              <w:t>mladih rastlin ob presajanju.</w:t>
            </w:r>
          </w:p>
        </w:tc>
      </w:tr>
      <w:tr w:rsidR="00D0152E" w:rsidRPr="00F76055" w14:paraId="20A87049" w14:textId="77777777" w:rsidTr="00D0152E">
        <w:trPr>
          <w:trHeight w:val="290"/>
        </w:trPr>
        <w:tc>
          <w:tcPr>
            <w:tcW w:w="2547" w:type="dxa"/>
            <w:vMerge w:val="restart"/>
            <w:hideMark/>
          </w:tcPr>
          <w:p w14:paraId="1A4D73C8" w14:textId="77777777" w:rsidR="00D0152E" w:rsidRPr="00F76055" w:rsidRDefault="00D0152E" w:rsidP="00D0152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lesen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peronospo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ubens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285F887D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403EC2A" w14:textId="77777777" w:rsidR="00D0152E" w:rsidRPr="00F76055" w:rsidRDefault="00D0152E" w:rsidP="00D0152E">
            <w:pPr>
              <w:pStyle w:val="Odstavekseznama"/>
              <w:numPr>
                <w:ilvl w:val="0"/>
                <w:numId w:val="268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avočasna setev oziroma sajenje</w:t>
            </w:r>
          </w:p>
          <w:p w14:paraId="5587EF68" w14:textId="77777777" w:rsidR="00D0152E" w:rsidRPr="00F76055" w:rsidRDefault="00D0152E" w:rsidP="00D0152E">
            <w:pPr>
              <w:pStyle w:val="Odstavekseznama"/>
              <w:numPr>
                <w:ilvl w:val="0"/>
                <w:numId w:val="268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,</w:t>
            </w:r>
          </w:p>
          <w:p w14:paraId="5AF85533" w14:textId="77777777" w:rsidR="00D0152E" w:rsidRPr="00F76055" w:rsidRDefault="00D0152E" w:rsidP="00D0152E">
            <w:pPr>
              <w:pStyle w:val="Odstavekseznama"/>
              <w:numPr>
                <w:ilvl w:val="0"/>
                <w:numId w:val="268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odpornih hibridov.</w:t>
            </w:r>
          </w:p>
        </w:tc>
        <w:tc>
          <w:tcPr>
            <w:tcW w:w="2551" w:type="dxa"/>
            <w:vMerge w:val="restart"/>
            <w:hideMark/>
          </w:tcPr>
          <w:p w14:paraId="03E97F5D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FC7D399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200D72FE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3F014F05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50E7E014" w14:textId="5B526D1C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BBCH 16-89), največ 3 krat v eni rastni dobi</w:t>
            </w:r>
          </w:p>
          <w:p w14:paraId="6A8C3A60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</w:tr>
      <w:tr w:rsidR="00D0152E" w:rsidRPr="00F76055" w14:paraId="5A2C7FBD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78E85A36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4D9C494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1571817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543F847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B98B866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3CE6FD97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049B7036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</w:tr>
      <w:tr w:rsidR="00D0152E" w:rsidRPr="00F76055" w14:paraId="714C0430" w14:textId="77777777" w:rsidTr="00D0152E">
        <w:trPr>
          <w:trHeight w:val="308"/>
        </w:trPr>
        <w:tc>
          <w:tcPr>
            <w:tcW w:w="2547" w:type="dxa"/>
            <w:vMerge/>
            <w:hideMark/>
          </w:tcPr>
          <w:p w14:paraId="782D515F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D978FEF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A79CFB7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E227E1D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3C4D082F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723FD168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155176EC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</w:tr>
      <w:tr w:rsidR="00D0152E" w:rsidRPr="00F76055" w14:paraId="1D6E4BD4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0C499815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E5C0DCE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C8A902C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AC9B708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P</w:t>
            </w:r>
          </w:p>
        </w:tc>
        <w:tc>
          <w:tcPr>
            <w:tcW w:w="1559" w:type="dxa"/>
            <w:noWrap/>
            <w:hideMark/>
          </w:tcPr>
          <w:p w14:paraId="077F9FF3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4627F249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586BF87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krat v eni rastni sezoni, do začetka zorenja plodov (BBCH 81)</w:t>
            </w:r>
          </w:p>
        </w:tc>
      </w:tr>
      <w:tr w:rsidR="00D0152E" w:rsidRPr="00F76055" w14:paraId="1869DC5E" w14:textId="77777777" w:rsidTr="00D07C01">
        <w:trPr>
          <w:trHeight w:val="469"/>
        </w:trPr>
        <w:tc>
          <w:tcPr>
            <w:tcW w:w="2547" w:type="dxa"/>
            <w:vMerge/>
            <w:hideMark/>
          </w:tcPr>
          <w:p w14:paraId="2B5FB6D2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11F54F9D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hideMark/>
          </w:tcPr>
          <w:p w14:paraId="0AFBEBCB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aker v obliki trivalentnega bakrovega sulfata</w:t>
            </w:r>
          </w:p>
        </w:tc>
        <w:tc>
          <w:tcPr>
            <w:tcW w:w="2268" w:type="dxa"/>
            <w:noWrap/>
            <w:hideMark/>
          </w:tcPr>
          <w:p w14:paraId="7D916F3C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oxat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F653C3E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3 L/ha</w:t>
            </w:r>
          </w:p>
        </w:tc>
        <w:tc>
          <w:tcPr>
            <w:tcW w:w="1701" w:type="dxa"/>
            <w:noWrap/>
            <w:hideMark/>
          </w:tcPr>
          <w:p w14:paraId="79C502A4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60351E8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</w:t>
            </w:r>
            <w:r>
              <w:rPr>
                <w:rFonts w:cs="Arial"/>
                <w:color w:val="00B050"/>
                <w:sz w:val="18"/>
                <w:szCs w:val="18"/>
              </w:rPr>
              <w:t>4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rat</w:t>
            </w:r>
          </w:p>
        </w:tc>
      </w:tr>
      <w:tr w:rsidR="00D0152E" w:rsidRPr="00F76055" w14:paraId="260D3B43" w14:textId="77777777" w:rsidTr="00D07C01">
        <w:trPr>
          <w:trHeight w:val="500"/>
        </w:trPr>
        <w:tc>
          <w:tcPr>
            <w:tcW w:w="2547" w:type="dxa"/>
            <w:vMerge/>
          </w:tcPr>
          <w:p w14:paraId="45528B73" w14:textId="77777777" w:rsidR="00D0152E" w:rsidRPr="00F76055" w:rsidRDefault="00D0152E" w:rsidP="00D0152E">
            <w:pPr>
              <w:jc w:val="left"/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</w:tcPr>
          <w:p w14:paraId="0ABC9452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</w:tcPr>
          <w:p w14:paraId="7F92C396" w14:textId="46200D6C" w:rsidR="00D0152E" w:rsidRPr="00F76055" w:rsidRDefault="00D0152E" w:rsidP="00D0152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o</w:t>
            </w:r>
            <w:r w:rsidRPr="004D1B38">
              <w:rPr>
                <w:rFonts w:cs="Arial"/>
                <w:sz w:val="18"/>
                <w:szCs w:val="18"/>
              </w:rPr>
              <w:t>ksatiapiprolin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</w:t>
            </w:r>
            <w:r w:rsidRPr="004D1B38">
              <w:rPr>
                <w:rFonts w:cs="Arial"/>
                <w:sz w:val="18"/>
                <w:szCs w:val="18"/>
              </w:rPr>
              <w:t xml:space="preserve">+ </w:t>
            </w:r>
            <w:proofErr w:type="spellStart"/>
            <w:r w:rsidRPr="004D1B38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</w:tcPr>
          <w:p w14:paraId="3C663B5E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4D1B38">
              <w:rPr>
                <w:rFonts w:cs="Arial"/>
                <w:sz w:val="18"/>
                <w:szCs w:val="18"/>
              </w:rPr>
              <w:t>Orondis</w:t>
            </w:r>
            <w:proofErr w:type="spellEnd"/>
            <w:r w:rsidRPr="004D1B38">
              <w:rPr>
                <w:rFonts w:cs="Arial"/>
                <w:sz w:val="18"/>
                <w:szCs w:val="18"/>
              </w:rPr>
              <w:t xml:space="preserve"> evo</w:t>
            </w:r>
            <w:r w:rsidRPr="004D1B38">
              <w:rPr>
                <w:rFonts w:cs="Arial"/>
                <w:sz w:val="18"/>
                <w:szCs w:val="18"/>
              </w:rPr>
              <w:tab/>
            </w:r>
          </w:p>
        </w:tc>
        <w:tc>
          <w:tcPr>
            <w:tcW w:w="1559" w:type="dxa"/>
            <w:noWrap/>
          </w:tcPr>
          <w:p w14:paraId="390051F3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4D1B38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5C54B815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4D1B38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3926F18B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4D1B38">
              <w:rPr>
                <w:rFonts w:cs="Arial"/>
                <w:sz w:val="18"/>
                <w:szCs w:val="18"/>
              </w:rPr>
              <w:t>Največ 2 krat</w:t>
            </w:r>
            <w:r>
              <w:rPr>
                <w:rFonts w:cs="Arial"/>
                <w:sz w:val="18"/>
                <w:szCs w:val="18"/>
              </w:rPr>
              <w:t>, dovoljen samo pri gojenju brez opore</w:t>
            </w:r>
          </w:p>
        </w:tc>
      </w:tr>
      <w:tr w:rsidR="00D0152E" w:rsidRPr="00F76055" w14:paraId="7F979714" w14:textId="77777777" w:rsidTr="00D07C01">
        <w:trPr>
          <w:trHeight w:val="1500"/>
        </w:trPr>
        <w:tc>
          <w:tcPr>
            <w:tcW w:w="2547" w:type="dxa"/>
            <w:vMerge/>
            <w:hideMark/>
          </w:tcPr>
          <w:p w14:paraId="64A7440B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7FEA3781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hideMark/>
          </w:tcPr>
          <w:p w14:paraId="57604413" w14:textId="28976CE6" w:rsidR="00D0152E" w:rsidRPr="00D0152E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152E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D0152E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0152E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D0152E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D0152E">
              <w:rPr>
                <w:rFonts w:cs="Arial"/>
                <w:color w:val="00B050"/>
                <w:sz w:val="18"/>
                <w:szCs w:val="18"/>
              </w:rPr>
              <w:t>sev M1</w:t>
            </w:r>
          </w:p>
        </w:tc>
        <w:tc>
          <w:tcPr>
            <w:tcW w:w="2268" w:type="dxa"/>
            <w:noWrap/>
          </w:tcPr>
          <w:p w14:paraId="2320829E" w14:textId="77777777" w:rsidR="00D0152E" w:rsidRPr="00D0152E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152E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</w:tcPr>
          <w:p w14:paraId="313FA896" w14:textId="77777777" w:rsidR="00D0152E" w:rsidRPr="00D0152E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D0152E">
              <w:rPr>
                <w:rFonts w:cs="Arial"/>
                <w:color w:val="00B050"/>
                <w:sz w:val="18"/>
                <w:szCs w:val="18"/>
              </w:rPr>
              <w:t>0,1 kg/ha 300-1000 L vode/ha</w:t>
            </w:r>
          </w:p>
        </w:tc>
        <w:tc>
          <w:tcPr>
            <w:tcW w:w="1701" w:type="dxa"/>
            <w:noWrap/>
          </w:tcPr>
          <w:p w14:paraId="72335D61" w14:textId="77777777" w:rsidR="00D0152E" w:rsidRPr="00D0152E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D0152E">
              <w:rPr>
                <w:rFonts w:cs="Arial"/>
                <w:color w:val="00B050"/>
                <w:sz w:val="18"/>
                <w:szCs w:val="18"/>
              </w:rPr>
              <w:t>1/ČU</w:t>
            </w:r>
          </w:p>
        </w:tc>
        <w:tc>
          <w:tcPr>
            <w:tcW w:w="1701" w:type="dxa"/>
          </w:tcPr>
          <w:p w14:paraId="379238BE" w14:textId="77777777" w:rsidR="00D0152E" w:rsidRPr="00D0152E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D0152E">
              <w:rPr>
                <w:rFonts w:cs="Arial"/>
                <w:color w:val="00B050"/>
                <w:sz w:val="18"/>
                <w:szCs w:val="18"/>
              </w:rPr>
              <w:t xml:space="preserve">Število </w:t>
            </w:r>
            <w:proofErr w:type="spellStart"/>
            <w:r w:rsidRPr="00D0152E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D0152E">
              <w:rPr>
                <w:rFonts w:cs="Arial"/>
                <w:color w:val="00B050"/>
                <w:sz w:val="18"/>
                <w:szCs w:val="18"/>
              </w:rPr>
              <w:t xml:space="preserve"> ni omejeno. Tretira se od razvojne faze, ko je 10 cvetov odprtih na glavni vreži, naprej (od BBCH 61)</w:t>
            </w:r>
          </w:p>
        </w:tc>
      </w:tr>
      <w:tr w:rsidR="00D0152E" w:rsidRPr="00F76055" w14:paraId="6D2F7A00" w14:textId="77777777" w:rsidTr="00D0152E">
        <w:trPr>
          <w:trHeight w:val="730"/>
        </w:trPr>
        <w:tc>
          <w:tcPr>
            <w:tcW w:w="2547" w:type="dxa"/>
            <w:vMerge/>
          </w:tcPr>
          <w:p w14:paraId="758BD419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</w:tcPr>
          <w:p w14:paraId="1054AA69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</w:tcPr>
          <w:p w14:paraId="1B1A4434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azofamid</w:t>
            </w:r>
            <w:proofErr w:type="spellEnd"/>
          </w:p>
        </w:tc>
        <w:tc>
          <w:tcPr>
            <w:tcW w:w="2268" w:type="dxa"/>
            <w:noWrap/>
          </w:tcPr>
          <w:p w14:paraId="59B7525C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Ranm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top</w:t>
            </w:r>
          </w:p>
        </w:tc>
        <w:tc>
          <w:tcPr>
            <w:tcW w:w="1559" w:type="dxa"/>
          </w:tcPr>
          <w:p w14:paraId="68DF7A99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</w:tcPr>
          <w:p w14:paraId="606F1DFD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21DE6E05" w14:textId="40D4382C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Manjš</w:t>
            </w:r>
            <w:r>
              <w:rPr>
                <w:rFonts w:cs="Arial"/>
                <w:sz w:val="18"/>
                <w:szCs w:val="18"/>
              </w:rPr>
              <w:t>a</w:t>
            </w:r>
            <w:r w:rsidRPr="00F76055">
              <w:rPr>
                <w:rFonts w:cs="Arial"/>
                <w:sz w:val="18"/>
                <w:szCs w:val="18"/>
              </w:rPr>
              <w:t xml:space="preserve"> uporab</w:t>
            </w:r>
            <w:r>
              <w:rPr>
                <w:rFonts w:cs="Arial"/>
                <w:sz w:val="18"/>
                <w:szCs w:val="18"/>
              </w:rPr>
              <w:t>a</w:t>
            </w:r>
            <w:r w:rsidRPr="00F76055">
              <w:rPr>
                <w:rFonts w:cs="Arial"/>
                <w:sz w:val="18"/>
                <w:szCs w:val="18"/>
              </w:rPr>
              <w:t xml:space="preserve">, največ 3 krat v eni rastni sezoni. </w:t>
            </w:r>
          </w:p>
        </w:tc>
      </w:tr>
      <w:tr w:rsidR="00D0152E" w:rsidRPr="00F76055" w14:paraId="52CFE3CC" w14:textId="77777777" w:rsidTr="00D0152E">
        <w:trPr>
          <w:trHeight w:val="369"/>
        </w:trPr>
        <w:tc>
          <w:tcPr>
            <w:tcW w:w="2547" w:type="dxa"/>
            <w:vMerge w:val="restart"/>
            <w:hideMark/>
          </w:tcPr>
          <w:p w14:paraId="4C0F7B20" w14:textId="77777777" w:rsidR="00D0152E" w:rsidRPr="00F76055" w:rsidRDefault="00D0152E" w:rsidP="00D0152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epelovk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olovinomyc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ichorace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a bučevk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dospha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08F36A0C" w14:textId="77777777" w:rsidR="00D0152E" w:rsidRPr="00F76055" w:rsidRDefault="00D0152E" w:rsidP="00D0152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D3805A7" w14:textId="77777777" w:rsidR="00D0152E" w:rsidRPr="00F76055" w:rsidRDefault="00D0152E" w:rsidP="00D0152E">
            <w:pPr>
              <w:pStyle w:val="Odstavekseznama"/>
              <w:numPr>
                <w:ilvl w:val="0"/>
                <w:numId w:val="268"/>
              </w:numPr>
              <w:ind w:left="177" w:hanging="141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setev odpornejših hibridov.</w:t>
            </w:r>
          </w:p>
        </w:tc>
        <w:tc>
          <w:tcPr>
            <w:tcW w:w="2551" w:type="dxa"/>
            <w:vMerge w:val="restart"/>
            <w:hideMark/>
          </w:tcPr>
          <w:p w14:paraId="693DD9D1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4DA1466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3D4D4EFE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59DC3A1E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70AE748D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 v eni rastni dobi</w:t>
            </w:r>
            <w:r>
              <w:rPr>
                <w:rFonts w:cs="Arial"/>
                <w:sz w:val="18"/>
                <w:szCs w:val="18"/>
              </w:rPr>
              <w:t xml:space="preserve">, </w:t>
            </w:r>
          </w:p>
          <w:p w14:paraId="6FBA3563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  <w:p w14:paraId="559F1405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</w:tr>
      <w:tr w:rsidR="00D0152E" w:rsidRPr="00F76055" w14:paraId="1E40D6B5" w14:textId="77777777" w:rsidTr="00D0152E">
        <w:trPr>
          <w:trHeight w:val="261"/>
        </w:trPr>
        <w:tc>
          <w:tcPr>
            <w:tcW w:w="2547" w:type="dxa"/>
            <w:vMerge/>
            <w:hideMark/>
          </w:tcPr>
          <w:p w14:paraId="0C62FD1A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C9488D0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9518081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268" w:type="dxa"/>
            <w:noWrap/>
            <w:hideMark/>
          </w:tcPr>
          <w:p w14:paraId="46BBD91D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F84F7F1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1B289A31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7FB001C5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</w:tr>
      <w:tr w:rsidR="00D0152E" w:rsidRPr="00F76055" w14:paraId="17A5D89C" w14:textId="77777777" w:rsidTr="00D0152E">
        <w:trPr>
          <w:trHeight w:val="339"/>
        </w:trPr>
        <w:tc>
          <w:tcPr>
            <w:tcW w:w="2547" w:type="dxa"/>
            <w:vMerge/>
            <w:hideMark/>
          </w:tcPr>
          <w:p w14:paraId="3879A636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DEA31E5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C88F496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268" w:type="dxa"/>
            <w:noWrap/>
            <w:hideMark/>
          </w:tcPr>
          <w:p w14:paraId="7D1BE286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31CE2C30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4D81EA81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0C0E3221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</w:tr>
      <w:tr w:rsidR="00D0152E" w:rsidRPr="00F76055" w14:paraId="6A91288A" w14:textId="77777777" w:rsidTr="00D07C01">
        <w:trPr>
          <w:trHeight w:val="250"/>
        </w:trPr>
        <w:tc>
          <w:tcPr>
            <w:tcW w:w="2547" w:type="dxa"/>
            <w:vMerge/>
          </w:tcPr>
          <w:p w14:paraId="50738A20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B86C2F7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BF279A9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</w:tcPr>
          <w:p w14:paraId="20323305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</w:tcPr>
          <w:p w14:paraId="40DC0C93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</w:tc>
        <w:tc>
          <w:tcPr>
            <w:tcW w:w="1701" w:type="dxa"/>
            <w:noWrap/>
          </w:tcPr>
          <w:p w14:paraId="54DB415D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7A675E14" w14:textId="174E07B6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Manjš</w:t>
            </w:r>
            <w:r>
              <w:rPr>
                <w:rFonts w:cs="Arial"/>
                <w:color w:val="00B050"/>
                <w:sz w:val="18"/>
                <w:szCs w:val="18"/>
              </w:rPr>
              <w:t>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uporab</w:t>
            </w:r>
            <w:r>
              <w:rPr>
                <w:rFonts w:cs="Arial"/>
                <w:color w:val="00B050"/>
                <w:sz w:val="18"/>
                <w:szCs w:val="18"/>
              </w:rPr>
              <w:t>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. Največ 10 krat v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 eni rastni dobi</w:t>
            </w:r>
          </w:p>
        </w:tc>
      </w:tr>
      <w:tr w:rsidR="00D0152E" w:rsidRPr="00F76055" w14:paraId="6089629A" w14:textId="77777777" w:rsidTr="00D07C01">
        <w:trPr>
          <w:trHeight w:val="250"/>
        </w:trPr>
        <w:tc>
          <w:tcPr>
            <w:tcW w:w="2547" w:type="dxa"/>
            <w:vMerge/>
          </w:tcPr>
          <w:p w14:paraId="5DCD18F6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043859D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59698F42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tr. QST 713</w:t>
            </w:r>
          </w:p>
        </w:tc>
        <w:tc>
          <w:tcPr>
            <w:tcW w:w="2268" w:type="dxa"/>
            <w:noWrap/>
          </w:tcPr>
          <w:p w14:paraId="41A9ABCC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Serenade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559" w:type="dxa"/>
            <w:noWrap/>
          </w:tcPr>
          <w:p w14:paraId="25307C44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8 L/ha</w:t>
            </w:r>
          </w:p>
        </w:tc>
        <w:tc>
          <w:tcPr>
            <w:tcW w:w="1701" w:type="dxa"/>
            <w:noWrap/>
          </w:tcPr>
          <w:p w14:paraId="501BF74C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5BEAFA18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</w:t>
            </w:r>
            <w:r>
              <w:rPr>
                <w:rFonts w:cs="Arial"/>
                <w:color w:val="00B050"/>
                <w:sz w:val="18"/>
                <w:szCs w:val="18"/>
              </w:rPr>
              <w:t>6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rat</w:t>
            </w:r>
            <w:r>
              <w:t xml:space="preserve"> </w:t>
            </w:r>
          </w:p>
        </w:tc>
      </w:tr>
      <w:tr w:rsidR="00D0152E" w:rsidRPr="004602E6" w14:paraId="46727F5D" w14:textId="77777777" w:rsidTr="00D07C01">
        <w:trPr>
          <w:trHeight w:val="250"/>
        </w:trPr>
        <w:tc>
          <w:tcPr>
            <w:tcW w:w="2547" w:type="dxa"/>
            <w:vMerge/>
          </w:tcPr>
          <w:p w14:paraId="11989FC4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735D24F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56D1EBB4" w14:textId="77777777" w:rsidR="00D0152E" w:rsidRPr="00D07C01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</w:rPr>
              <w:t>COS-OGA</w:t>
            </w:r>
          </w:p>
        </w:tc>
        <w:tc>
          <w:tcPr>
            <w:tcW w:w="2268" w:type="dxa"/>
            <w:noWrap/>
          </w:tcPr>
          <w:p w14:paraId="4E4C2B69" w14:textId="77777777" w:rsidR="00D0152E" w:rsidRPr="004602E6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</w:rPr>
              <w:t>Fytosave</w:t>
            </w:r>
            <w:proofErr w:type="spellEnd"/>
          </w:p>
        </w:tc>
        <w:tc>
          <w:tcPr>
            <w:tcW w:w="1559" w:type="dxa"/>
            <w:noWrap/>
          </w:tcPr>
          <w:p w14:paraId="5B2A3EDF" w14:textId="77777777" w:rsidR="00D0152E" w:rsidRPr="004602E6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</w:tcPr>
          <w:p w14:paraId="7EBAE825" w14:textId="77777777" w:rsidR="00D0152E" w:rsidRPr="004602E6" w:rsidDel="00984190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6368CC4D" w14:textId="77777777" w:rsidR="00D0152E" w:rsidRPr="004602E6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</w:rPr>
              <w:t>največ 5 krat v eni rastni sezoni</w:t>
            </w:r>
          </w:p>
        </w:tc>
      </w:tr>
      <w:tr w:rsidR="00D0152E" w:rsidRPr="00F76055" w14:paraId="65074373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318CE103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4A0FBD9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2EEA5973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F764B4B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28337721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596E02A1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C67CBED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D0152E" w:rsidRPr="00F76055" w14:paraId="4CF3885F" w14:textId="77777777" w:rsidTr="00D07C01">
        <w:trPr>
          <w:trHeight w:val="267"/>
        </w:trPr>
        <w:tc>
          <w:tcPr>
            <w:tcW w:w="2547" w:type="dxa"/>
            <w:vMerge/>
            <w:hideMark/>
          </w:tcPr>
          <w:p w14:paraId="62B37275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93AF0FC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53BBE67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268" w:type="dxa"/>
            <w:noWrap/>
            <w:hideMark/>
          </w:tcPr>
          <w:p w14:paraId="60043A80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1D452C79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01C7EDFC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6E018FB8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8 krat</w:t>
            </w:r>
          </w:p>
        </w:tc>
      </w:tr>
      <w:tr w:rsidR="00D0152E" w:rsidRPr="00F76055" w14:paraId="6F80BD56" w14:textId="77777777" w:rsidTr="00D07C01">
        <w:trPr>
          <w:trHeight w:val="500"/>
        </w:trPr>
        <w:tc>
          <w:tcPr>
            <w:tcW w:w="2547" w:type="dxa"/>
            <w:vMerge/>
          </w:tcPr>
          <w:p w14:paraId="345AB58D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6F3A86F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1C91655F" w14:textId="77777777" w:rsidR="00D0152E" w:rsidRPr="00D0152E" w:rsidRDefault="00D0152E" w:rsidP="00D0152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152E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D0152E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D0152E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</w:tcPr>
          <w:p w14:paraId="10EAA616" w14:textId="77777777" w:rsidR="00D0152E" w:rsidRPr="00D0152E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152E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D0152E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</w:tcPr>
          <w:p w14:paraId="14F252CA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</w:tcPr>
          <w:p w14:paraId="2F5EDD16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5545654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do </w:t>
            </w:r>
            <w:r>
              <w:rPr>
                <w:rFonts w:cs="Arial"/>
                <w:sz w:val="18"/>
                <w:szCs w:val="18"/>
              </w:rPr>
              <w:t>3 krat</w:t>
            </w:r>
            <w:r w:rsidRPr="00F76055">
              <w:rPr>
                <w:rFonts w:cs="Arial"/>
                <w:sz w:val="18"/>
                <w:szCs w:val="18"/>
              </w:rPr>
              <w:t xml:space="preserve"> v eni rastni dobi</w:t>
            </w:r>
          </w:p>
        </w:tc>
      </w:tr>
      <w:tr w:rsidR="00D0152E" w:rsidRPr="00F76055" w14:paraId="42753BAE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38EC90DE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67E5B9A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88D23AD" w14:textId="77777777" w:rsidR="00D0152E" w:rsidRPr="00D0152E" w:rsidRDefault="00D0152E" w:rsidP="00D0152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0152E">
              <w:rPr>
                <w:rFonts w:cs="Arial"/>
                <w:color w:val="00B050"/>
                <w:sz w:val="18"/>
                <w:szCs w:val="18"/>
              </w:rPr>
              <w:t>kalijev hidrogen karbonat</w:t>
            </w:r>
          </w:p>
        </w:tc>
        <w:tc>
          <w:tcPr>
            <w:tcW w:w="2268" w:type="dxa"/>
            <w:noWrap/>
            <w:hideMark/>
          </w:tcPr>
          <w:p w14:paraId="799E5991" w14:textId="77777777" w:rsidR="00D0152E" w:rsidRPr="00D0152E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152E">
              <w:rPr>
                <w:rFonts w:cs="Arial"/>
                <w:color w:val="00B050"/>
                <w:sz w:val="18"/>
                <w:szCs w:val="18"/>
              </w:rPr>
              <w:t>Vitisa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ADF18F2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-3 kg/ha</w:t>
            </w:r>
          </w:p>
        </w:tc>
        <w:tc>
          <w:tcPr>
            <w:tcW w:w="1701" w:type="dxa"/>
            <w:noWrap/>
            <w:hideMark/>
          </w:tcPr>
          <w:p w14:paraId="6BCCCCC2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AD82E4E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trikrat v eni rastni dobi</w:t>
            </w:r>
          </w:p>
        </w:tc>
      </w:tr>
      <w:tr w:rsidR="00A97BCB" w:rsidRPr="00790D96" w14:paraId="48BABAD5" w14:textId="77777777" w:rsidTr="00D07C01">
        <w:trPr>
          <w:trHeight w:val="520"/>
        </w:trPr>
        <w:tc>
          <w:tcPr>
            <w:tcW w:w="2547" w:type="dxa"/>
            <w:vMerge w:val="restart"/>
            <w:hideMark/>
          </w:tcPr>
          <w:p w14:paraId="267F57C8" w14:textId="77777777" w:rsidR="00A97BCB" w:rsidRPr="00F76055" w:rsidRDefault="00A97BCB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Erysiphe</w:t>
            </w:r>
            <w:proofErr w:type="spellEnd"/>
          </w:p>
          <w:p w14:paraId="7E5757C3" w14:textId="77777777" w:rsidR="00A97BCB" w:rsidRPr="00F76055" w:rsidRDefault="00A97BCB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77CED84F" w14:textId="77777777" w:rsidR="00A97BCB" w:rsidRPr="00F76055" w:rsidRDefault="00A97BCB" w:rsidP="00D0152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54D544C" w14:textId="77777777" w:rsidR="00A97BCB" w:rsidRPr="00F76055" w:rsidRDefault="00A97BCB" w:rsidP="00D0152E">
            <w:pPr>
              <w:pStyle w:val="Odstavekseznama"/>
              <w:numPr>
                <w:ilvl w:val="0"/>
                <w:numId w:val="268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tev odpornejših hibridov.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  </w:t>
            </w:r>
          </w:p>
        </w:tc>
        <w:tc>
          <w:tcPr>
            <w:tcW w:w="2551" w:type="dxa"/>
            <w:hideMark/>
          </w:tcPr>
          <w:p w14:paraId="12A7BC5B" w14:textId="77777777" w:rsidR="00A97BCB" w:rsidRPr="00D0152E" w:rsidRDefault="00A97BCB" w:rsidP="00D0152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152E">
              <w:rPr>
                <w:rFonts w:cs="Arial"/>
                <w:i/>
                <w:iCs/>
                <w:color w:val="00B050"/>
                <w:sz w:val="18"/>
                <w:szCs w:val="18"/>
              </w:rPr>
              <w:t>Ampelomyces</w:t>
            </w:r>
            <w:proofErr w:type="spellEnd"/>
            <w:r w:rsidRPr="00D0152E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0152E">
              <w:rPr>
                <w:rFonts w:cs="Arial"/>
                <w:i/>
                <w:iCs/>
                <w:color w:val="00B050"/>
                <w:sz w:val="18"/>
                <w:szCs w:val="18"/>
              </w:rPr>
              <w:t>quisqualis</w:t>
            </w:r>
            <w:proofErr w:type="spellEnd"/>
            <w:r w:rsidRPr="00D0152E">
              <w:rPr>
                <w:rFonts w:cs="Arial"/>
                <w:color w:val="00B050"/>
                <w:sz w:val="18"/>
                <w:szCs w:val="18"/>
              </w:rPr>
              <w:t xml:space="preserve"> sev AQ10</w:t>
            </w:r>
          </w:p>
        </w:tc>
        <w:tc>
          <w:tcPr>
            <w:tcW w:w="2268" w:type="dxa"/>
            <w:noWrap/>
            <w:hideMark/>
          </w:tcPr>
          <w:p w14:paraId="47F1B33E" w14:textId="77777777" w:rsidR="00A97BCB" w:rsidRPr="00D0152E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D0152E">
              <w:rPr>
                <w:rFonts w:cs="Arial"/>
                <w:color w:val="00B050"/>
                <w:sz w:val="18"/>
                <w:szCs w:val="18"/>
              </w:rPr>
              <w:t>AQ-10</w:t>
            </w:r>
          </w:p>
        </w:tc>
        <w:tc>
          <w:tcPr>
            <w:tcW w:w="1559" w:type="dxa"/>
            <w:noWrap/>
            <w:hideMark/>
          </w:tcPr>
          <w:p w14:paraId="1E76369B" w14:textId="77777777" w:rsidR="00A97BCB" w:rsidRPr="00790D96" w:rsidRDefault="00A97BCB" w:rsidP="00D0152E">
            <w:pPr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790D96">
              <w:rPr>
                <w:rFonts w:cs="Arial"/>
                <w:color w:val="00B050"/>
                <w:sz w:val="18"/>
                <w:szCs w:val="18"/>
                <w:u w:val="single"/>
              </w:rPr>
              <w:t>35 g na ha</w:t>
            </w:r>
          </w:p>
        </w:tc>
        <w:tc>
          <w:tcPr>
            <w:tcW w:w="1701" w:type="dxa"/>
            <w:noWrap/>
            <w:hideMark/>
          </w:tcPr>
          <w:p w14:paraId="38198D0F" w14:textId="77777777" w:rsidR="00A97BCB" w:rsidRPr="00790D96" w:rsidRDefault="00A97BCB" w:rsidP="00D0152E">
            <w:pPr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790D96">
              <w:rPr>
                <w:rFonts w:cs="Arial"/>
                <w:color w:val="00B050"/>
                <w:sz w:val="18"/>
                <w:szCs w:val="18"/>
                <w:u w:val="single"/>
              </w:rPr>
              <w:t>3</w:t>
            </w:r>
          </w:p>
        </w:tc>
        <w:tc>
          <w:tcPr>
            <w:tcW w:w="1701" w:type="dxa"/>
            <w:hideMark/>
          </w:tcPr>
          <w:p w14:paraId="47454D7E" w14:textId="77777777" w:rsidR="00A97BCB" w:rsidRPr="00790D96" w:rsidRDefault="00A97BCB" w:rsidP="00D0152E">
            <w:pPr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790D96">
              <w:rPr>
                <w:rFonts w:cs="Arial"/>
                <w:color w:val="00B050"/>
                <w:sz w:val="18"/>
                <w:szCs w:val="18"/>
                <w:u w:val="single"/>
              </w:rPr>
              <w:t>največ 6 krat v eni rastni dobi</w:t>
            </w:r>
          </w:p>
        </w:tc>
      </w:tr>
      <w:tr w:rsidR="00A97BCB" w:rsidRPr="00F76055" w14:paraId="678E5461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3E9E51F9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5ABB9A11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hideMark/>
          </w:tcPr>
          <w:p w14:paraId="6A126B7E" w14:textId="77777777" w:rsidR="00A97BCB" w:rsidRPr="00F76055" w:rsidRDefault="00A97BCB" w:rsidP="00D0152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FB2C180" w14:textId="77777777" w:rsidR="00A97BCB" w:rsidRPr="00D0152E" w:rsidRDefault="00A97BCB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D0152E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D0152E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67B62796" w14:textId="77777777" w:rsidR="00A97BCB" w:rsidRPr="00F76055" w:rsidRDefault="00A97BCB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52198866" w14:textId="77777777" w:rsidR="00A97BCB" w:rsidRPr="00F76055" w:rsidRDefault="00A97BCB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89281E7" w14:textId="77777777" w:rsidR="00A97BCB" w:rsidRPr="00F76055" w:rsidRDefault="00A97BCB" w:rsidP="00D0152E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 krat </w:t>
            </w:r>
            <w:r w:rsidRPr="00F76055">
              <w:rPr>
                <w:rFonts w:cs="Arial"/>
                <w:sz w:val="18"/>
                <w:szCs w:val="18"/>
              </w:rPr>
              <w:t>v eni rastni sezoni</w:t>
            </w:r>
          </w:p>
        </w:tc>
      </w:tr>
      <w:tr w:rsidR="00A97BCB" w:rsidRPr="00F76055" w14:paraId="16924FBE" w14:textId="77777777" w:rsidTr="00D07C01">
        <w:trPr>
          <w:trHeight w:val="290"/>
        </w:trPr>
        <w:tc>
          <w:tcPr>
            <w:tcW w:w="2547" w:type="dxa"/>
            <w:vMerge/>
            <w:hideMark/>
          </w:tcPr>
          <w:p w14:paraId="5A4808CB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188641BE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hideMark/>
          </w:tcPr>
          <w:p w14:paraId="7194E25F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kalijev hidrogen karbonat</w:t>
            </w:r>
          </w:p>
        </w:tc>
        <w:tc>
          <w:tcPr>
            <w:tcW w:w="2268" w:type="dxa"/>
            <w:noWrap/>
            <w:hideMark/>
          </w:tcPr>
          <w:p w14:paraId="77BD5A3C" w14:textId="77777777" w:rsidR="00A97BCB" w:rsidRPr="00D0152E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152E">
              <w:rPr>
                <w:rFonts w:cs="Arial"/>
                <w:color w:val="00B050"/>
                <w:sz w:val="18"/>
                <w:szCs w:val="18"/>
              </w:rPr>
              <w:t>Karbicur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63B963A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g/ha</w:t>
            </w:r>
          </w:p>
        </w:tc>
        <w:tc>
          <w:tcPr>
            <w:tcW w:w="1701" w:type="dxa"/>
            <w:noWrap/>
            <w:hideMark/>
          </w:tcPr>
          <w:p w14:paraId="26FEEE3D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1D06525C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  <w:highlight w:val="yellow"/>
              </w:rPr>
            </w:pPr>
          </w:p>
        </w:tc>
      </w:tr>
      <w:tr w:rsidR="00A97BCB" w:rsidRPr="00F76055" w14:paraId="46A35737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0609E7F8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4514D48F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vMerge w:val="restart"/>
            <w:hideMark/>
          </w:tcPr>
          <w:p w14:paraId="4B2B4605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268" w:type="dxa"/>
            <w:noWrap/>
          </w:tcPr>
          <w:p w14:paraId="562A0003" w14:textId="77777777" w:rsidR="00A97BCB" w:rsidRPr="00D0152E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D0152E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D0152E">
              <w:rPr>
                <w:rFonts w:cs="Arial"/>
                <w:color w:val="00B050"/>
                <w:sz w:val="18"/>
                <w:szCs w:val="18"/>
              </w:rPr>
              <w:t>sulfo</w:t>
            </w:r>
            <w:proofErr w:type="spellEnd"/>
            <w:r w:rsidRPr="00D0152E">
              <w:rPr>
                <w:rFonts w:cs="Arial"/>
                <w:color w:val="00B050"/>
                <w:sz w:val="18"/>
                <w:szCs w:val="18"/>
              </w:rPr>
              <w:t xml:space="preserve"> 800 SC</w:t>
            </w:r>
          </w:p>
        </w:tc>
        <w:tc>
          <w:tcPr>
            <w:tcW w:w="1559" w:type="dxa"/>
            <w:noWrap/>
          </w:tcPr>
          <w:p w14:paraId="244F56E5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5- 7,5 L/ha </w:t>
            </w:r>
          </w:p>
        </w:tc>
        <w:tc>
          <w:tcPr>
            <w:tcW w:w="1701" w:type="dxa"/>
            <w:noWrap/>
          </w:tcPr>
          <w:p w14:paraId="12C566EF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3A0AAD33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A97BCB" w:rsidRPr="00F76055" w14:paraId="765FE9F9" w14:textId="77777777" w:rsidTr="00D07C01">
        <w:trPr>
          <w:trHeight w:val="500"/>
        </w:trPr>
        <w:tc>
          <w:tcPr>
            <w:tcW w:w="2547" w:type="dxa"/>
            <w:vMerge/>
          </w:tcPr>
          <w:p w14:paraId="485637E3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</w:tcPr>
          <w:p w14:paraId="2EAADDBA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vMerge/>
          </w:tcPr>
          <w:p w14:paraId="6C08EF60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2DD428AB" w14:textId="2269EC22" w:rsidR="00A97BCB" w:rsidRPr="0024252E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Colpenn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80 WG*</w:t>
            </w:r>
          </w:p>
        </w:tc>
        <w:tc>
          <w:tcPr>
            <w:tcW w:w="1559" w:type="dxa"/>
            <w:noWrap/>
          </w:tcPr>
          <w:p w14:paraId="3F28E616" w14:textId="2F9230EB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5 – 7,5 kg/ha</w:t>
            </w:r>
          </w:p>
        </w:tc>
        <w:tc>
          <w:tcPr>
            <w:tcW w:w="1701" w:type="dxa"/>
            <w:noWrap/>
          </w:tcPr>
          <w:p w14:paraId="1F0FBC27" w14:textId="166B7453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39B1D5B2" w14:textId="273A03BA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ajveč 6 krat v rastni dobi</w:t>
            </w:r>
          </w:p>
        </w:tc>
      </w:tr>
      <w:tr w:rsidR="00A97BCB" w:rsidRPr="00F76055" w14:paraId="3D703AF2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0355C315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0C29B7E7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vMerge/>
            <w:hideMark/>
          </w:tcPr>
          <w:p w14:paraId="3780C008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153C5B3" w14:textId="54948820" w:rsidR="00A97BCB" w:rsidRPr="0024252E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24252E">
              <w:rPr>
                <w:rFonts w:cs="Arial"/>
                <w:color w:val="00B050"/>
                <w:sz w:val="18"/>
                <w:szCs w:val="18"/>
              </w:rPr>
              <w:t>Cosan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65D45937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1E6F701E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42D0046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4 krat v eni rastni dobi</w:t>
            </w:r>
          </w:p>
        </w:tc>
      </w:tr>
      <w:tr w:rsidR="00A97BCB" w:rsidRPr="00F76055" w14:paraId="14258F3E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159234A0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24F9A862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vMerge/>
            <w:hideMark/>
          </w:tcPr>
          <w:p w14:paraId="18BD6B4E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5CA4F8D" w14:textId="6137212B" w:rsidR="00A97BCB" w:rsidRPr="0024252E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24252E">
              <w:rPr>
                <w:rFonts w:cs="Arial"/>
                <w:color w:val="00B050"/>
                <w:sz w:val="18"/>
                <w:szCs w:val="18"/>
              </w:rPr>
              <w:t>Kumulus DF</w:t>
            </w:r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2D5AA140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5-7,5 kg/ha </w:t>
            </w:r>
          </w:p>
        </w:tc>
        <w:tc>
          <w:tcPr>
            <w:tcW w:w="1701" w:type="dxa"/>
            <w:noWrap/>
            <w:hideMark/>
          </w:tcPr>
          <w:p w14:paraId="08E8E39A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9704C21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A97BCB" w:rsidRPr="00F76055" w14:paraId="4F39ACFB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7FF4FDA9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74B428D0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vMerge/>
            <w:hideMark/>
          </w:tcPr>
          <w:p w14:paraId="3E8EAD79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2A1C2D1" w14:textId="1B005DE4" w:rsidR="00A97BCB" w:rsidRPr="0024252E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24252E">
              <w:rPr>
                <w:rFonts w:cs="Arial"/>
                <w:color w:val="00B050"/>
                <w:sz w:val="18"/>
                <w:szCs w:val="18"/>
              </w:rPr>
              <w:t>Microthiol</w:t>
            </w:r>
            <w:proofErr w:type="spellEnd"/>
            <w:r w:rsidRPr="0024252E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24252E">
              <w:rPr>
                <w:rFonts w:cs="Arial"/>
                <w:color w:val="00B050"/>
                <w:sz w:val="18"/>
                <w:szCs w:val="18"/>
              </w:rPr>
              <w:t>disperss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12BB86D3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3F2FF74A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E2EA9ED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 krat</w:t>
            </w:r>
          </w:p>
        </w:tc>
      </w:tr>
      <w:tr w:rsidR="00A97BCB" w:rsidRPr="00F76055" w14:paraId="70F5DAAC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72AE08C0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1992995A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vMerge/>
            <w:hideMark/>
          </w:tcPr>
          <w:p w14:paraId="2811BEE1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BD48585" w14:textId="77777777" w:rsidR="00A97BCB" w:rsidRPr="0024252E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24252E">
              <w:rPr>
                <w:rFonts w:cs="Arial"/>
                <w:color w:val="00B050"/>
                <w:sz w:val="18"/>
                <w:szCs w:val="18"/>
              </w:rPr>
              <w:t>Microthiol</w:t>
            </w:r>
            <w:proofErr w:type="spellEnd"/>
            <w:r w:rsidRPr="0024252E">
              <w:rPr>
                <w:rFonts w:cs="Arial"/>
                <w:color w:val="00B050"/>
                <w:sz w:val="18"/>
                <w:szCs w:val="18"/>
              </w:rPr>
              <w:t xml:space="preserve"> SC</w:t>
            </w:r>
          </w:p>
        </w:tc>
        <w:tc>
          <w:tcPr>
            <w:tcW w:w="1559" w:type="dxa"/>
            <w:noWrap/>
            <w:hideMark/>
          </w:tcPr>
          <w:p w14:paraId="3313199B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0-7,5 L/ha</w:t>
            </w:r>
          </w:p>
        </w:tc>
        <w:tc>
          <w:tcPr>
            <w:tcW w:w="1701" w:type="dxa"/>
            <w:noWrap/>
            <w:hideMark/>
          </w:tcPr>
          <w:p w14:paraId="7ECA246C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BE450A0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</w:t>
            </w:r>
          </w:p>
        </w:tc>
      </w:tr>
      <w:tr w:rsidR="00A97BCB" w:rsidRPr="00F76055" w14:paraId="4410BC24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22D2DC71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0E5F9A85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vMerge/>
            <w:hideMark/>
          </w:tcPr>
          <w:p w14:paraId="04B78E07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0D04E61" w14:textId="781EC38C" w:rsidR="00A97BCB" w:rsidRPr="0024252E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24252E">
              <w:rPr>
                <w:rFonts w:cs="Arial"/>
                <w:color w:val="00B050"/>
                <w:sz w:val="18"/>
                <w:szCs w:val="18"/>
              </w:rPr>
              <w:t>Microthiol</w:t>
            </w:r>
            <w:proofErr w:type="spellEnd"/>
            <w:r w:rsidRPr="0024252E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24252E">
              <w:rPr>
                <w:rFonts w:cs="Arial"/>
                <w:color w:val="00B050"/>
                <w:sz w:val="18"/>
                <w:szCs w:val="18"/>
              </w:rPr>
              <w:t>special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225B9CAE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2F9696F4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F29DD04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A97BCB" w:rsidRPr="00F76055" w14:paraId="3915FC33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510E9B2D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3863EEFB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vMerge/>
            <w:hideMark/>
          </w:tcPr>
          <w:p w14:paraId="6CD3E0A8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75E8631" w14:textId="4F40DC40" w:rsidR="00A97BCB" w:rsidRPr="0024252E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24252E">
              <w:rPr>
                <w:rFonts w:cs="Arial"/>
                <w:color w:val="00B050"/>
                <w:sz w:val="18"/>
                <w:szCs w:val="18"/>
              </w:rPr>
              <w:t>Pepelin</w:t>
            </w:r>
            <w:proofErr w:type="spellEnd"/>
            <w:r w:rsidRPr="0024252E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204ED4B4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0B42BB23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A11D49B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A97BCB" w:rsidRPr="00F76055" w14:paraId="792B31BB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1B790BB8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0DC3477F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vMerge/>
            <w:hideMark/>
          </w:tcPr>
          <w:p w14:paraId="179A88B7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E7B8317" w14:textId="064E6FFA" w:rsidR="00A97BCB" w:rsidRPr="0024252E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24252E">
              <w:rPr>
                <w:rFonts w:cs="Arial"/>
                <w:color w:val="00B050"/>
                <w:sz w:val="18"/>
                <w:szCs w:val="18"/>
              </w:rPr>
              <w:t>Sulfar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0360BC16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311C4A58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55CEE35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krat v eni rastni dobi</w:t>
            </w:r>
          </w:p>
        </w:tc>
      </w:tr>
      <w:tr w:rsidR="00A97BCB" w:rsidRPr="00F76055" w14:paraId="26A6286B" w14:textId="77777777" w:rsidTr="00D07C01">
        <w:trPr>
          <w:trHeight w:val="525"/>
        </w:trPr>
        <w:tc>
          <w:tcPr>
            <w:tcW w:w="2547" w:type="dxa"/>
            <w:vMerge/>
            <w:hideMark/>
          </w:tcPr>
          <w:p w14:paraId="091FC1E8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225E9535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vMerge/>
            <w:hideMark/>
          </w:tcPr>
          <w:p w14:paraId="218EE760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24F0E8B" w14:textId="0A2A6C71" w:rsidR="00A97BCB" w:rsidRPr="0024252E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24252E">
              <w:rPr>
                <w:rFonts w:cs="Arial"/>
                <w:color w:val="00B050"/>
                <w:sz w:val="18"/>
                <w:szCs w:val="18"/>
              </w:rPr>
              <w:t>Thiovit</w:t>
            </w:r>
            <w:proofErr w:type="spellEnd"/>
            <w:r w:rsidRPr="0024252E">
              <w:rPr>
                <w:rFonts w:cs="Arial"/>
                <w:color w:val="00B050"/>
                <w:sz w:val="18"/>
                <w:szCs w:val="18"/>
              </w:rPr>
              <w:t xml:space="preserve"> jet</w:t>
            </w:r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2DED949B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0E6ADB4D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46BCD0D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A97BCB" w:rsidRPr="00F76055" w14:paraId="0F7B3E86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4F69494B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152D9379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vMerge/>
            <w:hideMark/>
          </w:tcPr>
          <w:p w14:paraId="107F388A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  <w:highlight w:val="yellow"/>
              </w:rPr>
            </w:pPr>
          </w:p>
        </w:tc>
        <w:tc>
          <w:tcPr>
            <w:tcW w:w="2268" w:type="dxa"/>
            <w:noWrap/>
          </w:tcPr>
          <w:p w14:paraId="7BA8C6B8" w14:textId="188EDB62" w:rsidR="00A97BCB" w:rsidRPr="0024252E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24252E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</w:tcPr>
          <w:p w14:paraId="14DC70B7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01" w:type="dxa"/>
            <w:noWrap/>
          </w:tcPr>
          <w:p w14:paraId="67DCD74C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1E3C6F01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 xml:space="preserve">6 krat </w:t>
            </w:r>
          </w:p>
        </w:tc>
      </w:tr>
      <w:tr w:rsidR="00A97BCB" w:rsidRPr="00F76055" w14:paraId="310C47DF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061A6743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3DF81AE1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vMerge/>
            <w:hideMark/>
          </w:tcPr>
          <w:p w14:paraId="722C03A6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  <w:highlight w:val="yellow"/>
              </w:rPr>
            </w:pPr>
          </w:p>
        </w:tc>
        <w:tc>
          <w:tcPr>
            <w:tcW w:w="2268" w:type="dxa"/>
            <w:noWrap/>
            <w:hideMark/>
          </w:tcPr>
          <w:p w14:paraId="1D94F650" w14:textId="3B82F826" w:rsidR="00A97BCB" w:rsidRPr="0024252E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24252E">
              <w:rPr>
                <w:rFonts w:cs="Arial"/>
                <w:color w:val="00B050"/>
                <w:sz w:val="18"/>
                <w:szCs w:val="18"/>
              </w:rPr>
              <w:t>Vindex</w:t>
            </w:r>
            <w:proofErr w:type="spellEnd"/>
            <w:r w:rsidRPr="0024252E">
              <w:rPr>
                <w:rFonts w:cs="Arial"/>
                <w:color w:val="00B050"/>
                <w:sz w:val="18"/>
                <w:szCs w:val="18"/>
              </w:rPr>
              <w:t xml:space="preserve"> 80 WG</w:t>
            </w:r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76BA0A0A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5A201D90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1D1B07F0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krat v eni rastni dobi</w:t>
            </w:r>
          </w:p>
        </w:tc>
      </w:tr>
      <w:tr w:rsidR="00A97BCB" w:rsidRPr="00F76055" w14:paraId="69C76D43" w14:textId="77777777" w:rsidTr="00A97BCB">
        <w:trPr>
          <w:trHeight w:val="287"/>
        </w:trPr>
        <w:tc>
          <w:tcPr>
            <w:tcW w:w="2547" w:type="dxa"/>
            <w:vMerge/>
          </w:tcPr>
          <w:p w14:paraId="21FE98A1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</w:tcPr>
          <w:p w14:paraId="3F321AF3" w14:textId="77777777" w:rsidR="00A97BCB" w:rsidRPr="00F76055" w:rsidRDefault="00A97BCB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vMerge/>
          </w:tcPr>
          <w:p w14:paraId="0040BA8B" w14:textId="77777777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  <w:highlight w:val="yellow"/>
              </w:rPr>
            </w:pPr>
          </w:p>
        </w:tc>
        <w:tc>
          <w:tcPr>
            <w:tcW w:w="7229" w:type="dxa"/>
            <w:gridSpan w:val="4"/>
            <w:noWrap/>
          </w:tcPr>
          <w:p w14:paraId="0A689922" w14:textId="52465220" w:rsidR="00A97BCB" w:rsidRPr="00F76055" w:rsidRDefault="00A97BCB" w:rsidP="00D0152E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Opomba *: Sredstva imajo stransko delovanje na pršice.</w:t>
            </w:r>
          </w:p>
        </w:tc>
      </w:tr>
      <w:tr w:rsidR="00D0152E" w:rsidRPr="00F76055" w14:paraId="5262905C" w14:textId="77777777" w:rsidTr="00D07C01">
        <w:trPr>
          <w:trHeight w:val="432"/>
        </w:trPr>
        <w:tc>
          <w:tcPr>
            <w:tcW w:w="2547" w:type="dxa"/>
            <w:hideMark/>
          </w:tcPr>
          <w:p w14:paraId="3F2E0D01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4B5B4C8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29E53932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59CFF327" w14:textId="1B3A8599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) </w:t>
            </w:r>
            <w:r>
              <w:rPr>
                <w:rFonts w:cs="Arial"/>
                <w:color w:val="00B050"/>
                <w:sz w:val="18"/>
                <w:szCs w:val="18"/>
              </w:rPr>
              <w:t>s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268" w:type="dxa"/>
            <w:noWrap/>
          </w:tcPr>
          <w:p w14:paraId="19AFFDA8" w14:textId="05EC024B" w:rsidR="00D0152E" w:rsidRPr="00A97BCB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A97BCB">
              <w:rPr>
                <w:rFonts w:cs="Arial"/>
                <w:color w:val="00B050"/>
                <w:sz w:val="18"/>
                <w:szCs w:val="18"/>
              </w:rPr>
              <w:t>Serenad</w:t>
            </w:r>
            <w:r w:rsidR="00A50E91" w:rsidRPr="00A97BCB">
              <w:rPr>
                <w:rFonts w:cs="Arial"/>
                <w:color w:val="00B050"/>
                <w:sz w:val="18"/>
                <w:szCs w:val="18"/>
              </w:rPr>
              <w:t>e ASO</w:t>
            </w:r>
          </w:p>
        </w:tc>
        <w:tc>
          <w:tcPr>
            <w:tcW w:w="1559" w:type="dxa"/>
            <w:noWrap/>
          </w:tcPr>
          <w:p w14:paraId="0FA2CB62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8 L/ha</w:t>
            </w:r>
          </w:p>
        </w:tc>
        <w:tc>
          <w:tcPr>
            <w:tcW w:w="1701" w:type="dxa"/>
            <w:noWrap/>
          </w:tcPr>
          <w:p w14:paraId="73612EAA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72481535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 do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</w:t>
            </w:r>
            <w:r>
              <w:rPr>
                <w:rFonts w:cs="Arial"/>
                <w:color w:val="00B050"/>
                <w:sz w:val="18"/>
                <w:szCs w:val="18"/>
              </w:rPr>
              <w:t>i</w:t>
            </w:r>
          </w:p>
        </w:tc>
      </w:tr>
      <w:tr w:rsidR="00D0152E" w:rsidRPr="00F76055" w14:paraId="1912E606" w14:textId="77777777" w:rsidTr="00D07C01">
        <w:trPr>
          <w:trHeight w:val="1140"/>
        </w:trPr>
        <w:tc>
          <w:tcPr>
            <w:tcW w:w="2547" w:type="dxa"/>
            <w:hideMark/>
          </w:tcPr>
          <w:p w14:paraId="2A48E7E0" w14:textId="77777777" w:rsidR="00D0152E" w:rsidRPr="00F76055" w:rsidRDefault="00D0152E" w:rsidP="00D0152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in stebelne bolezni kumar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9F436AB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tagonosporops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ucurbitace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in.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ycosphar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elon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idym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yoni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38E22419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:</w:t>
            </w:r>
          </w:p>
          <w:p w14:paraId="568FB516" w14:textId="77777777" w:rsidR="00D0152E" w:rsidRPr="00F76055" w:rsidRDefault="00D0152E" w:rsidP="00D0152E">
            <w:pPr>
              <w:pStyle w:val="Odstavekseznama"/>
              <w:numPr>
                <w:ilvl w:val="0"/>
                <w:numId w:val="268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tev zdravega, razkuženega semena.</w:t>
            </w:r>
          </w:p>
        </w:tc>
        <w:tc>
          <w:tcPr>
            <w:tcW w:w="2551" w:type="dxa"/>
            <w:hideMark/>
          </w:tcPr>
          <w:p w14:paraId="6222FD4F" w14:textId="77777777" w:rsidR="00D0152E" w:rsidRPr="00F76055" w:rsidRDefault="00D0152E" w:rsidP="00D0152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35CA440" w14:textId="77777777" w:rsidR="00D0152E" w:rsidRPr="0091406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914065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914065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44162250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202F22AB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B51B829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do 3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 eni rastni dobi</w:t>
            </w:r>
          </w:p>
        </w:tc>
      </w:tr>
      <w:tr w:rsidR="00D0152E" w:rsidRPr="00F76055" w14:paraId="58AC96D3" w14:textId="77777777" w:rsidTr="00D0152E">
        <w:trPr>
          <w:trHeight w:val="321"/>
        </w:trPr>
        <w:tc>
          <w:tcPr>
            <w:tcW w:w="2547" w:type="dxa"/>
            <w:vMerge w:val="restart"/>
            <w:hideMark/>
          </w:tcPr>
          <w:p w14:paraId="050F2197" w14:textId="77777777" w:rsidR="00D0152E" w:rsidRPr="00F76055" w:rsidRDefault="00D0152E" w:rsidP="00D0152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Gliv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3088542E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vMerge w:val="restart"/>
            <w:hideMark/>
          </w:tcPr>
          <w:p w14:paraId="791236A2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AC6E175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4AC4220A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615ABFFC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71840507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 krat v eni rastni sezoni</w:t>
            </w:r>
          </w:p>
          <w:p w14:paraId="70C1DF9E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</w:tr>
      <w:tr w:rsidR="00D0152E" w:rsidRPr="00F76055" w14:paraId="007F9774" w14:textId="77777777" w:rsidTr="00D0152E">
        <w:trPr>
          <w:trHeight w:val="269"/>
        </w:trPr>
        <w:tc>
          <w:tcPr>
            <w:tcW w:w="2547" w:type="dxa"/>
            <w:vMerge/>
            <w:hideMark/>
          </w:tcPr>
          <w:p w14:paraId="7023022D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0A177D46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vMerge/>
            <w:hideMark/>
          </w:tcPr>
          <w:p w14:paraId="422DA2E6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268" w:type="dxa"/>
            <w:noWrap/>
            <w:hideMark/>
          </w:tcPr>
          <w:p w14:paraId="6BCF1B6E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035C4EEA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074C158B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0CE32142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</w:tr>
      <w:tr w:rsidR="00D0152E" w:rsidRPr="00F76055" w14:paraId="62233DA5" w14:textId="77777777" w:rsidTr="00D07C01">
        <w:trPr>
          <w:trHeight w:val="780"/>
        </w:trPr>
        <w:tc>
          <w:tcPr>
            <w:tcW w:w="2547" w:type="dxa"/>
            <w:hideMark/>
          </w:tcPr>
          <w:p w14:paraId="39E1F2A4" w14:textId="77777777" w:rsidR="00D0152E" w:rsidRPr="00F76055" w:rsidRDefault="00D0152E" w:rsidP="00D0152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Bakterijski ožig bučnic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mona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yring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2C264B95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42E5571" w14:textId="77777777" w:rsidR="00D0152E" w:rsidRPr="00F76055" w:rsidRDefault="00D0152E" w:rsidP="00D0152E">
            <w:pPr>
              <w:pStyle w:val="Odstavekseznama"/>
              <w:numPr>
                <w:ilvl w:val="0"/>
                <w:numId w:val="269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,</w:t>
            </w:r>
          </w:p>
          <w:p w14:paraId="1090A061" w14:textId="77777777" w:rsidR="00D0152E" w:rsidRPr="00F76055" w:rsidRDefault="00D0152E" w:rsidP="00D0152E">
            <w:pPr>
              <w:pStyle w:val="Odstavekseznama"/>
              <w:numPr>
                <w:ilvl w:val="0"/>
                <w:numId w:val="269"/>
              </w:numPr>
              <w:ind w:left="177" w:hanging="141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et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dravega  semena,</w:t>
            </w:r>
          </w:p>
          <w:p w14:paraId="176551ED" w14:textId="77777777" w:rsidR="00D0152E" w:rsidRPr="00F76055" w:rsidRDefault="00D0152E" w:rsidP="00D0152E">
            <w:pPr>
              <w:pStyle w:val="Odstavekseznama"/>
              <w:numPr>
                <w:ilvl w:val="0"/>
                <w:numId w:val="269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medvrstne razdalje in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vetrenost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nasada,</w:t>
            </w:r>
          </w:p>
          <w:p w14:paraId="2504BCC7" w14:textId="77777777" w:rsidR="00D0152E" w:rsidRPr="00F76055" w:rsidRDefault="00D0152E" w:rsidP="00D0152E">
            <w:pPr>
              <w:pStyle w:val="Odstavekseznama"/>
              <w:numPr>
                <w:ilvl w:val="0"/>
                <w:numId w:val="269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kapljično namakanje,</w:t>
            </w:r>
          </w:p>
          <w:p w14:paraId="41CAE34D" w14:textId="77777777" w:rsidR="00D0152E" w:rsidRPr="00F76055" w:rsidRDefault="00D0152E" w:rsidP="00D0152E">
            <w:pPr>
              <w:pStyle w:val="Odstavekseznama"/>
              <w:numPr>
                <w:ilvl w:val="0"/>
                <w:numId w:val="269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med vrste kumar sajenje vrst koruze,</w:t>
            </w:r>
          </w:p>
          <w:p w14:paraId="1F7EE5FA" w14:textId="77777777" w:rsidR="00D0152E" w:rsidRPr="00F76055" w:rsidRDefault="00D0152E" w:rsidP="00D0152E">
            <w:pPr>
              <w:pStyle w:val="Odstavekseznama"/>
              <w:numPr>
                <w:ilvl w:val="0"/>
                <w:numId w:val="269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biostimulanto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in bakrenih listnih gnojil v času nevarnosti okužbe.</w:t>
            </w:r>
          </w:p>
        </w:tc>
        <w:tc>
          <w:tcPr>
            <w:tcW w:w="2551" w:type="dxa"/>
            <w:hideMark/>
          </w:tcPr>
          <w:p w14:paraId="62497BF7" w14:textId="77777777" w:rsidR="00D0152E" w:rsidRPr="00F76055" w:rsidRDefault="00D0152E" w:rsidP="00D0152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8258BE5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P</w:t>
            </w:r>
          </w:p>
        </w:tc>
        <w:tc>
          <w:tcPr>
            <w:tcW w:w="1559" w:type="dxa"/>
            <w:noWrap/>
            <w:hideMark/>
          </w:tcPr>
          <w:p w14:paraId="1374AFE1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7E8BFC7D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B6238A0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2 krat v eni rastni sezoni.</w:t>
            </w:r>
          </w:p>
        </w:tc>
      </w:tr>
      <w:tr w:rsidR="00D0152E" w:rsidRPr="00F76055" w14:paraId="4BBD3FED" w14:textId="77777777" w:rsidTr="00D07C01">
        <w:trPr>
          <w:trHeight w:val="260"/>
        </w:trPr>
        <w:tc>
          <w:tcPr>
            <w:tcW w:w="2547" w:type="dxa"/>
            <w:vMerge w:val="restart"/>
            <w:hideMark/>
          </w:tcPr>
          <w:p w14:paraId="7D00D5E1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241A0B02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624FF5B" w14:textId="77777777" w:rsidR="00D0152E" w:rsidRPr="00F76055" w:rsidRDefault="00D0152E" w:rsidP="00D0152E">
            <w:pPr>
              <w:pStyle w:val="Odstavekseznama"/>
              <w:numPr>
                <w:ilvl w:val="0"/>
                <w:numId w:val="269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, gostiteljev.</w:t>
            </w:r>
          </w:p>
          <w:p w14:paraId="2464FF4E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  <w:p w14:paraId="51A3247C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ABB7805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268" w:type="dxa"/>
            <w:noWrap/>
          </w:tcPr>
          <w:p w14:paraId="04F842E5" w14:textId="77777777" w:rsidR="00D0152E" w:rsidRPr="0091406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914065">
              <w:rPr>
                <w:rFonts w:cs="Arial"/>
                <w:sz w:val="18"/>
                <w:szCs w:val="18"/>
              </w:rPr>
              <w:t>Mospilan</w:t>
            </w:r>
            <w:proofErr w:type="spellEnd"/>
            <w:r w:rsidRPr="00914065">
              <w:rPr>
                <w:rFonts w:cs="Arial"/>
                <w:sz w:val="18"/>
                <w:szCs w:val="18"/>
              </w:rPr>
              <w:t xml:space="preserve"> 20 SG</w:t>
            </w:r>
          </w:p>
        </w:tc>
        <w:tc>
          <w:tcPr>
            <w:tcW w:w="1559" w:type="dxa"/>
            <w:noWrap/>
          </w:tcPr>
          <w:p w14:paraId="432AEE08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25 kg/ha</w:t>
            </w:r>
          </w:p>
        </w:tc>
        <w:tc>
          <w:tcPr>
            <w:tcW w:w="1701" w:type="dxa"/>
            <w:noWrap/>
          </w:tcPr>
          <w:p w14:paraId="60FA9480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</w:tcPr>
          <w:p w14:paraId="081FEC69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D0152E" w:rsidRPr="00F76055" w14:paraId="4A84E7E7" w14:textId="77777777" w:rsidTr="00D07C01">
        <w:trPr>
          <w:trHeight w:val="750"/>
        </w:trPr>
        <w:tc>
          <w:tcPr>
            <w:tcW w:w="2547" w:type="dxa"/>
            <w:vMerge/>
            <w:hideMark/>
          </w:tcPr>
          <w:p w14:paraId="364A4163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59BB4815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hideMark/>
          </w:tcPr>
          <w:p w14:paraId="00C934A9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41F5E181" w14:textId="77777777" w:rsidR="00D0152E" w:rsidRPr="0091406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91406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91406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hideMark/>
          </w:tcPr>
          <w:p w14:paraId="10D8EEDB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L/ha - 3,0 L/ha (odmerek je odvisen od višine rastline)</w:t>
            </w:r>
          </w:p>
        </w:tc>
        <w:tc>
          <w:tcPr>
            <w:tcW w:w="1701" w:type="dxa"/>
            <w:noWrap/>
            <w:hideMark/>
          </w:tcPr>
          <w:p w14:paraId="6D4FF018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EBAACD3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-krat v eni rastni dobi</w:t>
            </w:r>
          </w:p>
        </w:tc>
      </w:tr>
      <w:tr w:rsidR="00D0152E" w:rsidRPr="00F76055" w14:paraId="334E37E2" w14:textId="77777777" w:rsidTr="00D0152E">
        <w:trPr>
          <w:trHeight w:val="279"/>
        </w:trPr>
        <w:tc>
          <w:tcPr>
            <w:tcW w:w="2547" w:type="dxa"/>
            <w:vMerge/>
          </w:tcPr>
          <w:p w14:paraId="67C16D2B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</w:tcPr>
          <w:p w14:paraId="02860C2D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</w:tcPr>
          <w:p w14:paraId="6B8DCFFE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noWrap/>
          </w:tcPr>
          <w:p w14:paraId="3A714594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</w:tcPr>
          <w:p w14:paraId="26870460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</w:tcPr>
          <w:p w14:paraId="24BFA6E7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7729F18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ajveč 3 krat</w:t>
            </w:r>
          </w:p>
        </w:tc>
      </w:tr>
      <w:tr w:rsidR="00D0152E" w:rsidRPr="00F76055" w14:paraId="294721A4" w14:textId="77777777" w:rsidTr="00D07C01">
        <w:trPr>
          <w:trHeight w:val="750"/>
        </w:trPr>
        <w:tc>
          <w:tcPr>
            <w:tcW w:w="2547" w:type="dxa"/>
            <w:vMerge w:val="restart"/>
            <w:hideMark/>
          </w:tcPr>
          <w:p w14:paraId="540F14F9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hysanopt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61A47018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7C6D282D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2AB2FED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7C5A4806" w14:textId="77777777" w:rsidR="00D0152E" w:rsidRPr="0091406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91406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91406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hideMark/>
          </w:tcPr>
          <w:p w14:paraId="2E89FF7A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2,0 L/ha - 3,0 L/ha (odmerek je odvisen od višine rastline)</w:t>
            </w:r>
          </w:p>
        </w:tc>
        <w:tc>
          <w:tcPr>
            <w:tcW w:w="1701" w:type="dxa"/>
            <w:noWrap/>
            <w:hideMark/>
          </w:tcPr>
          <w:p w14:paraId="7F1AA815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3</w:t>
            </w:r>
          </w:p>
        </w:tc>
        <w:tc>
          <w:tcPr>
            <w:tcW w:w="1701" w:type="dxa"/>
            <w:hideMark/>
          </w:tcPr>
          <w:p w14:paraId="3CAF39BF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največ 3-krat v eni rastni dobi</w:t>
            </w:r>
          </w:p>
        </w:tc>
      </w:tr>
      <w:tr w:rsidR="00D0152E" w:rsidRPr="00F76055" w14:paraId="6A92AC97" w14:textId="77777777" w:rsidTr="00D07C01">
        <w:trPr>
          <w:trHeight w:val="510"/>
        </w:trPr>
        <w:tc>
          <w:tcPr>
            <w:tcW w:w="2547" w:type="dxa"/>
            <w:vMerge/>
            <w:hideMark/>
          </w:tcPr>
          <w:p w14:paraId="28E24E78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  <w:hideMark/>
          </w:tcPr>
          <w:p w14:paraId="0CE92CC9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hideMark/>
          </w:tcPr>
          <w:p w14:paraId="6867D0AB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</w:tcPr>
          <w:p w14:paraId="71BD0C0E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</w:tcPr>
          <w:p w14:paraId="7C84706A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</w:tcPr>
          <w:p w14:paraId="7FD9921B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58C722E6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-5 krat v eni rastni dobi</w:t>
            </w:r>
          </w:p>
        </w:tc>
      </w:tr>
      <w:tr w:rsidR="00D0152E" w:rsidRPr="00F76055" w14:paraId="29FCC5C5" w14:textId="77777777" w:rsidTr="00D07C01">
        <w:trPr>
          <w:trHeight w:val="250"/>
        </w:trPr>
        <w:tc>
          <w:tcPr>
            <w:tcW w:w="2547" w:type="dxa"/>
            <w:vMerge w:val="restart"/>
            <w:hideMark/>
          </w:tcPr>
          <w:p w14:paraId="15384B9A" w14:textId="77777777" w:rsidR="00D0152E" w:rsidRPr="00F76055" w:rsidRDefault="00D0152E" w:rsidP="00D0152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mis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2BB901B4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383170D" w14:textId="77777777" w:rsidR="00D0152E" w:rsidRPr="00F76055" w:rsidRDefault="00D0152E" w:rsidP="00D0152E">
            <w:pPr>
              <w:pStyle w:val="Odstavekseznama"/>
              <w:numPr>
                <w:ilvl w:val="0"/>
                <w:numId w:val="2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</w:t>
            </w:r>
          </w:p>
          <w:p w14:paraId="07184490" w14:textId="77777777" w:rsidR="00D0152E" w:rsidRPr="00F76055" w:rsidRDefault="00D0152E" w:rsidP="00D0152E">
            <w:pPr>
              <w:pStyle w:val="Odstavekseznama"/>
              <w:numPr>
                <w:ilvl w:val="0"/>
                <w:numId w:val="2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rumenih lepljivih plošč.</w:t>
            </w:r>
          </w:p>
          <w:p w14:paraId="490AFF16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45E8C05D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268" w:type="dxa"/>
            <w:noWrap/>
          </w:tcPr>
          <w:p w14:paraId="0D2893AB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ospil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0 SG</w:t>
            </w:r>
          </w:p>
        </w:tc>
        <w:tc>
          <w:tcPr>
            <w:tcW w:w="1559" w:type="dxa"/>
            <w:noWrap/>
          </w:tcPr>
          <w:p w14:paraId="68B5BF77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35 – 0,40 kg/ha</w:t>
            </w:r>
          </w:p>
        </w:tc>
        <w:tc>
          <w:tcPr>
            <w:tcW w:w="1701" w:type="dxa"/>
            <w:noWrap/>
          </w:tcPr>
          <w:p w14:paraId="1F7F28DA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</w:tcPr>
          <w:p w14:paraId="6C4EE6E5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D0152E" w:rsidRPr="00F76055" w14:paraId="56A22902" w14:textId="77777777" w:rsidTr="00D07C01">
        <w:trPr>
          <w:trHeight w:val="510"/>
        </w:trPr>
        <w:tc>
          <w:tcPr>
            <w:tcW w:w="2547" w:type="dxa"/>
            <w:vMerge/>
            <w:hideMark/>
          </w:tcPr>
          <w:p w14:paraId="613BE3AA" w14:textId="77777777" w:rsidR="00D0152E" w:rsidRPr="00F76055" w:rsidRDefault="00D0152E" w:rsidP="00D0152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199ED70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1936C51F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</w:tcPr>
          <w:p w14:paraId="6534EB29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</w:tcPr>
          <w:p w14:paraId="3A2E66E0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</w:tcPr>
          <w:p w14:paraId="212D7731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68426824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-5 krat v eni rastni dobi</w:t>
            </w:r>
          </w:p>
        </w:tc>
      </w:tr>
      <w:tr w:rsidR="00D0152E" w:rsidRPr="00F76055" w14:paraId="4996D43B" w14:textId="77777777" w:rsidTr="00D07C01">
        <w:trPr>
          <w:trHeight w:val="267"/>
        </w:trPr>
        <w:tc>
          <w:tcPr>
            <w:tcW w:w="2547" w:type="dxa"/>
            <w:vMerge/>
          </w:tcPr>
          <w:p w14:paraId="260C1C34" w14:textId="77777777" w:rsidR="00D0152E" w:rsidRPr="00F76055" w:rsidRDefault="00D0152E" w:rsidP="00D0152E">
            <w:pPr>
              <w:jc w:val="left"/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977" w:type="dxa"/>
            <w:vMerge/>
          </w:tcPr>
          <w:p w14:paraId="39A2AEA3" w14:textId="77777777" w:rsidR="00D0152E" w:rsidRPr="00F76055" w:rsidRDefault="00D0152E" w:rsidP="00D0152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</w:tcPr>
          <w:p w14:paraId="31128273" w14:textId="77777777" w:rsidR="00D0152E" w:rsidRPr="00D0152E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D0152E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noWrap/>
          </w:tcPr>
          <w:p w14:paraId="2E234A73" w14:textId="77777777" w:rsidR="00D0152E" w:rsidRPr="00D0152E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D0152E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  <w:noWrap/>
          </w:tcPr>
          <w:p w14:paraId="1AEBDAFF" w14:textId="77777777" w:rsidR="00D0152E" w:rsidRPr="00D0152E" w:rsidRDefault="00D0152E" w:rsidP="00D0152E">
            <w:pPr>
              <w:rPr>
                <w:rFonts w:cs="Arial"/>
                <w:sz w:val="18"/>
                <w:szCs w:val="18"/>
              </w:rPr>
            </w:pPr>
            <w:r w:rsidRPr="00D0152E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</w:tcPr>
          <w:p w14:paraId="653D2B79" w14:textId="77777777" w:rsidR="00D0152E" w:rsidRPr="00D0152E" w:rsidRDefault="00D0152E" w:rsidP="00D0152E">
            <w:pPr>
              <w:rPr>
                <w:rFonts w:cs="Arial"/>
                <w:sz w:val="18"/>
                <w:szCs w:val="18"/>
              </w:rPr>
            </w:pPr>
            <w:r w:rsidRPr="00D0152E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76B99BB1" w14:textId="77777777" w:rsidR="00D0152E" w:rsidRPr="00D0152E" w:rsidRDefault="00D0152E" w:rsidP="00D0152E">
            <w:pPr>
              <w:rPr>
                <w:rFonts w:cs="Arial"/>
                <w:sz w:val="18"/>
                <w:szCs w:val="18"/>
              </w:rPr>
            </w:pPr>
            <w:r w:rsidRPr="00D0152E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D0152E" w:rsidRPr="00F76055" w14:paraId="3482AC5E" w14:textId="77777777" w:rsidTr="00D0152E">
        <w:trPr>
          <w:trHeight w:val="500"/>
        </w:trPr>
        <w:tc>
          <w:tcPr>
            <w:tcW w:w="2547" w:type="dxa"/>
            <w:hideMark/>
          </w:tcPr>
          <w:p w14:paraId="07CF8364" w14:textId="77777777" w:rsidR="00D0152E" w:rsidRPr="00F76055" w:rsidRDefault="00D0152E" w:rsidP="00D0152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sovk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EF057E3" w14:textId="77777777" w:rsidR="00D0152E" w:rsidRPr="00F76055" w:rsidRDefault="00D0152E" w:rsidP="00D0152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ames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noWrap/>
            <w:hideMark/>
          </w:tcPr>
          <w:p w14:paraId="25688106" w14:textId="77777777" w:rsidR="00D0152E" w:rsidRPr="00F76055" w:rsidRDefault="00D0152E" w:rsidP="00D0152E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52A89B0" w14:textId="77777777" w:rsidR="00D0152E" w:rsidRPr="00F76055" w:rsidRDefault="00D0152E" w:rsidP="00D0152E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ntenzivna obdelava tal pred sajenjem, </w:t>
            </w:r>
          </w:p>
          <w:p w14:paraId="3BF0FBDB" w14:textId="77777777" w:rsidR="00D0152E" w:rsidRPr="00F76055" w:rsidRDefault="00D0152E" w:rsidP="00D0152E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protno odstranjevanje in uničevanje napadenih plodov, </w:t>
            </w:r>
          </w:p>
          <w:p w14:paraId="26FACF03" w14:textId="77777777" w:rsidR="00D0152E" w:rsidRPr="00F76055" w:rsidRDefault="00D0152E" w:rsidP="00D0152E">
            <w:pPr>
              <w:numPr>
                <w:ilvl w:val="0"/>
                <w:numId w:val="20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odstranjevanje in zatiranje plevelov.</w:t>
            </w:r>
          </w:p>
          <w:p w14:paraId="7EE46061" w14:textId="77777777" w:rsidR="00D0152E" w:rsidRPr="00F76055" w:rsidRDefault="00D0152E" w:rsidP="00D0152E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1A527595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spremljanje pojava škodljivce (jajčeca pod listi, poškodbe listov in plodov, pojav iztrebkov).</w:t>
            </w:r>
          </w:p>
        </w:tc>
        <w:tc>
          <w:tcPr>
            <w:tcW w:w="2551" w:type="dxa"/>
          </w:tcPr>
          <w:p w14:paraId="687590D8" w14:textId="16D219D4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152E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noWrap/>
          </w:tcPr>
          <w:p w14:paraId="0142A5C2" w14:textId="1535A4E0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152E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  <w:noWrap/>
          </w:tcPr>
          <w:p w14:paraId="74DDBD8B" w14:textId="4602CF99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D0152E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</w:tcPr>
          <w:p w14:paraId="79BD74EE" w14:textId="74E2F4D6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D0152E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743BC85E" w14:textId="41D7AC94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D0152E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D0152E" w:rsidRPr="00F76055" w14:paraId="315E39B0" w14:textId="77777777" w:rsidTr="00D07C01">
        <w:trPr>
          <w:trHeight w:val="750"/>
        </w:trPr>
        <w:tc>
          <w:tcPr>
            <w:tcW w:w="2547" w:type="dxa"/>
            <w:hideMark/>
          </w:tcPr>
          <w:p w14:paraId="26C0D1B3" w14:textId="77777777" w:rsidR="00D0152E" w:rsidRPr="00F76055" w:rsidRDefault="00D0152E" w:rsidP="00D0152E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zavrtalke</w:t>
            </w:r>
            <w:proofErr w:type="spellEnd"/>
          </w:p>
        </w:tc>
        <w:tc>
          <w:tcPr>
            <w:tcW w:w="2977" w:type="dxa"/>
            <w:noWrap/>
            <w:hideMark/>
          </w:tcPr>
          <w:p w14:paraId="4E398556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FBD0EC2" w14:textId="77777777" w:rsidR="00D0152E" w:rsidRPr="00F76055" w:rsidRDefault="00D0152E" w:rsidP="00D0152E">
            <w:pPr>
              <w:pStyle w:val="Odstavekseznama"/>
              <w:numPr>
                <w:ilvl w:val="0"/>
                <w:numId w:val="2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.</w:t>
            </w:r>
          </w:p>
        </w:tc>
        <w:tc>
          <w:tcPr>
            <w:tcW w:w="2551" w:type="dxa"/>
            <w:hideMark/>
          </w:tcPr>
          <w:p w14:paraId="62EBEC23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0FCED562" w14:textId="77777777" w:rsidR="00D0152E" w:rsidRPr="00D07C01" w:rsidRDefault="00D0152E" w:rsidP="00D0152E">
            <w:pPr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Neemazal</w:t>
            </w:r>
            <w:proofErr w:type="spellEnd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 xml:space="preserve"> - T/S</w:t>
            </w:r>
          </w:p>
        </w:tc>
        <w:tc>
          <w:tcPr>
            <w:tcW w:w="1559" w:type="dxa"/>
            <w:hideMark/>
          </w:tcPr>
          <w:p w14:paraId="0CDCBBD7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2,0 L/ha - 3,0 L/ha (odmerek je odvisen od višine rastline)</w:t>
            </w:r>
          </w:p>
        </w:tc>
        <w:tc>
          <w:tcPr>
            <w:tcW w:w="1701" w:type="dxa"/>
            <w:noWrap/>
            <w:hideMark/>
          </w:tcPr>
          <w:p w14:paraId="0B1ED32B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897C49B" w14:textId="77777777" w:rsidR="00D0152E" w:rsidRPr="00F76055" w:rsidRDefault="00D0152E" w:rsidP="00D0152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-krat v eni rastni dobi</w:t>
            </w:r>
          </w:p>
        </w:tc>
      </w:tr>
      <w:tr w:rsidR="00D0152E" w:rsidRPr="00F76055" w14:paraId="0DA4DA3E" w14:textId="77777777" w:rsidTr="00D07C01">
        <w:trPr>
          <w:trHeight w:val="750"/>
        </w:trPr>
        <w:tc>
          <w:tcPr>
            <w:tcW w:w="2547" w:type="dxa"/>
            <w:vMerge w:val="restart"/>
          </w:tcPr>
          <w:p w14:paraId="06D7E471" w14:textId="77777777" w:rsidR="00D0152E" w:rsidRPr="00F76055" w:rsidRDefault="00D0152E" w:rsidP="00D0152E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Marmorirana smrdljivka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alyomorph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aly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</w:tcPr>
          <w:p w14:paraId="23636BD0" w14:textId="77777777" w:rsidR="00D0152E" w:rsidRPr="00F76055" w:rsidRDefault="00D0152E" w:rsidP="00D0152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82BDD36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ab/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,</w:t>
            </w:r>
          </w:p>
          <w:p w14:paraId="05D22182" w14:textId="77777777" w:rsidR="00D0152E" w:rsidRPr="00F76055" w:rsidRDefault="00D0152E" w:rsidP="00D0152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  <w:r w:rsidRPr="00F76055">
              <w:rPr>
                <w:rFonts w:cs="Arial"/>
                <w:sz w:val="18"/>
                <w:szCs w:val="18"/>
              </w:rPr>
              <w:tab/>
              <w:t>redno spremljanje pojava škodljivca.</w:t>
            </w:r>
          </w:p>
        </w:tc>
        <w:tc>
          <w:tcPr>
            <w:tcW w:w="2551" w:type="dxa"/>
          </w:tcPr>
          <w:p w14:paraId="695C373D" w14:textId="2D52F499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la</w:t>
            </w:r>
            <w:r w:rsidRPr="00F76055">
              <w:rPr>
                <w:rFonts w:cs="Arial"/>
                <w:sz w:val="18"/>
                <w:szCs w:val="18"/>
              </w:rPr>
              <w:t xml:space="preserve">mbda -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</w:tcPr>
          <w:p w14:paraId="11C01626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</w:tcPr>
          <w:p w14:paraId="111E745E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</w:tcPr>
          <w:p w14:paraId="5862F557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76AF779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Največ 2 krat. </w:t>
            </w:r>
          </w:p>
        </w:tc>
      </w:tr>
      <w:tr w:rsidR="00D0152E" w:rsidRPr="00F76055" w14:paraId="416E7118" w14:textId="77777777" w:rsidTr="00D07C01">
        <w:trPr>
          <w:trHeight w:val="750"/>
        </w:trPr>
        <w:tc>
          <w:tcPr>
            <w:tcW w:w="2547" w:type="dxa"/>
            <w:vMerge/>
          </w:tcPr>
          <w:p w14:paraId="0855249D" w14:textId="77777777" w:rsidR="00D0152E" w:rsidRPr="00F76055" w:rsidRDefault="00D0152E" w:rsidP="00D0152E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456A5554" w14:textId="77777777" w:rsidR="00D0152E" w:rsidRPr="00F76055" w:rsidRDefault="00D0152E" w:rsidP="00D0152E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1B585D7F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268" w:type="dxa"/>
            <w:noWrap/>
          </w:tcPr>
          <w:p w14:paraId="28078CC8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ospil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0 SG</w:t>
            </w:r>
          </w:p>
        </w:tc>
        <w:tc>
          <w:tcPr>
            <w:tcW w:w="1559" w:type="dxa"/>
          </w:tcPr>
          <w:p w14:paraId="44B09E9C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35 – 0,40 kg/ha (3,5 – 4 g na 100 m2 )</w:t>
            </w:r>
          </w:p>
        </w:tc>
        <w:tc>
          <w:tcPr>
            <w:tcW w:w="1701" w:type="dxa"/>
            <w:noWrap/>
          </w:tcPr>
          <w:p w14:paraId="46C1AB3A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</w:tcPr>
          <w:p w14:paraId="0ED2A0C5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Manjše uporabe. Največ 2 krat.</w:t>
            </w:r>
          </w:p>
        </w:tc>
      </w:tr>
      <w:tr w:rsidR="00D0152E" w:rsidRPr="00F76055" w14:paraId="45584CB1" w14:textId="77777777" w:rsidTr="00D07C01">
        <w:trPr>
          <w:trHeight w:val="273"/>
        </w:trPr>
        <w:tc>
          <w:tcPr>
            <w:tcW w:w="2547" w:type="dxa"/>
            <w:hideMark/>
          </w:tcPr>
          <w:p w14:paraId="44F58328" w14:textId="77777777" w:rsidR="00D0152E" w:rsidRPr="00F76055" w:rsidRDefault="00D0152E" w:rsidP="00D0152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vadna pršic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etranych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t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19B55C6B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DA721E7" w14:textId="77777777" w:rsidR="00D0152E" w:rsidRPr="00F76055" w:rsidRDefault="00D0152E" w:rsidP="00D0152E">
            <w:pPr>
              <w:pStyle w:val="Odstavekseznama"/>
              <w:numPr>
                <w:ilvl w:val="0"/>
                <w:numId w:val="269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</w:t>
            </w:r>
          </w:p>
          <w:p w14:paraId="6FCC7B20" w14:textId="77777777" w:rsidR="00D0152E" w:rsidRPr="00F76055" w:rsidRDefault="00D0152E" w:rsidP="00D0152E">
            <w:pPr>
              <w:pStyle w:val="Odstavekseznama"/>
              <w:numPr>
                <w:ilvl w:val="0"/>
                <w:numId w:val="269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rastlinskih ostankov.</w:t>
            </w:r>
          </w:p>
          <w:p w14:paraId="129C5D29" w14:textId="7777777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13AE9BFA" w14:textId="5A472338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</w:tcPr>
          <w:p w14:paraId="2CA2947F" w14:textId="761EFC4C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</w:tcPr>
          <w:p w14:paraId="74279B55" w14:textId="1DC1F176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</w:tcPr>
          <w:p w14:paraId="2E7F0BDC" w14:textId="1900C97C" w:rsidR="00D0152E" w:rsidRPr="00F76055" w:rsidRDefault="004043DE" w:rsidP="00D0152E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</w:t>
            </w:r>
            <w:r w:rsidR="00D0152E" w:rsidRPr="00F76055">
              <w:rPr>
                <w:rFonts w:cs="Arial"/>
                <w:color w:val="00B050"/>
                <w:sz w:val="18"/>
                <w:szCs w:val="18"/>
              </w:rPr>
              <w:t>i potrebna</w:t>
            </w:r>
          </w:p>
        </w:tc>
        <w:tc>
          <w:tcPr>
            <w:tcW w:w="1701" w:type="dxa"/>
          </w:tcPr>
          <w:p w14:paraId="5AF6B3B0" w14:textId="576660A7" w:rsidR="00D0152E" w:rsidRPr="00F76055" w:rsidRDefault="00D0152E" w:rsidP="00D0152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največ 3 do 5 krat v eni rastni dobi</w:t>
            </w:r>
          </w:p>
        </w:tc>
      </w:tr>
      <w:tr w:rsidR="004043DE" w:rsidRPr="00F76055" w14:paraId="1276A79D" w14:textId="77777777" w:rsidTr="004043DE">
        <w:trPr>
          <w:trHeight w:val="255"/>
        </w:trPr>
        <w:tc>
          <w:tcPr>
            <w:tcW w:w="2547" w:type="dxa"/>
            <w:vMerge w:val="restart"/>
            <w:hideMark/>
          </w:tcPr>
          <w:p w14:paraId="216E19DF" w14:textId="77777777" w:rsidR="004043DE" w:rsidRPr="00F76055" w:rsidRDefault="004043DE" w:rsidP="004043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7E337B0" w14:textId="77777777" w:rsidR="004043DE" w:rsidRPr="00F76055" w:rsidRDefault="004043DE" w:rsidP="004043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02DC0CD8" w14:textId="77777777" w:rsidR="004043DE" w:rsidRPr="00F76055" w:rsidRDefault="004043DE" w:rsidP="004043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EE56CE5" w14:textId="77777777" w:rsidR="004043DE" w:rsidRPr="00F76055" w:rsidRDefault="004043DE" w:rsidP="004043DE">
            <w:pPr>
              <w:pStyle w:val="Odstavekseznama"/>
              <w:numPr>
                <w:ilvl w:val="0"/>
                <w:numId w:val="269"/>
              </w:numPr>
              <w:ind w:left="177" w:hanging="141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plevelov in košnja zarasti,</w:t>
            </w:r>
          </w:p>
          <w:p w14:paraId="528F7066" w14:textId="77777777" w:rsidR="004043DE" w:rsidRPr="00F76055" w:rsidRDefault="004043DE" w:rsidP="004043DE">
            <w:pPr>
              <w:pStyle w:val="Odstavekseznama"/>
              <w:numPr>
                <w:ilvl w:val="0"/>
                <w:numId w:val="269"/>
              </w:numPr>
              <w:ind w:left="177" w:hanging="177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stavitev vab in mehanično zatiranje.</w:t>
            </w:r>
          </w:p>
        </w:tc>
        <w:tc>
          <w:tcPr>
            <w:tcW w:w="2551" w:type="dxa"/>
            <w:vMerge w:val="restart"/>
          </w:tcPr>
          <w:p w14:paraId="63D7D66A" w14:textId="634110EA" w:rsidR="004043DE" w:rsidRPr="00F76055" w:rsidRDefault="004043DE" w:rsidP="004043DE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268" w:type="dxa"/>
            <w:noWrap/>
          </w:tcPr>
          <w:p w14:paraId="6A4986C8" w14:textId="33800EDD" w:rsidR="004043DE" w:rsidRPr="00F76055" w:rsidRDefault="004043DE" w:rsidP="004043D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59" w:type="dxa"/>
            <w:noWrap/>
          </w:tcPr>
          <w:p w14:paraId="21C4A48A" w14:textId="69D0E356" w:rsidR="004043DE" w:rsidRPr="00F76055" w:rsidRDefault="004043DE" w:rsidP="004043DE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</w:tcPr>
          <w:p w14:paraId="0FE8FB9B" w14:textId="403EBC86" w:rsidR="004043DE" w:rsidRPr="00F76055" w:rsidRDefault="004043DE" w:rsidP="004043DE">
            <w:pPr>
              <w:rPr>
                <w:rFonts w:cs="Arial"/>
                <w:color w:val="00B050"/>
                <w:sz w:val="18"/>
                <w:szCs w:val="18"/>
              </w:rPr>
            </w:pPr>
            <w:r w:rsidRPr="003A28E7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780928FF" w14:textId="77777777" w:rsidR="004043DE" w:rsidRPr="00F76055" w:rsidRDefault="004043DE" w:rsidP="004043D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4043DE" w:rsidRPr="00F76055" w14:paraId="3584325E" w14:textId="77777777" w:rsidTr="00D07C01">
        <w:trPr>
          <w:trHeight w:val="510"/>
        </w:trPr>
        <w:tc>
          <w:tcPr>
            <w:tcW w:w="2547" w:type="dxa"/>
            <w:vMerge/>
          </w:tcPr>
          <w:p w14:paraId="3F9F57F7" w14:textId="77777777" w:rsidR="004043DE" w:rsidRPr="00F76055" w:rsidRDefault="004043DE" w:rsidP="004043DE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5EFE7A71" w14:textId="77777777" w:rsidR="004043DE" w:rsidRPr="00F76055" w:rsidRDefault="004043DE" w:rsidP="004043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63AC277A" w14:textId="77777777" w:rsidR="004043DE" w:rsidRDefault="004043DE" w:rsidP="004043D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5E7358C6" w14:textId="74802027" w:rsidR="004043DE" w:rsidRDefault="004043DE" w:rsidP="004043D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59" w:type="dxa"/>
            <w:noWrap/>
          </w:tcPr>
          <w:p w14:paraId="0A217B86" w14:textId="6A1BB62C" w:rsidR="004043DE" w:rsidRPr="00F76055" w:rsidRDefault="004043DE" w:rsidP="004043DE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</w:tcPr>
          <w:p w14:paraId="418C841E" w14:textId="41D3258A" w:rsidR="004043DE" w:rsidRPr="00F76055" w:rsidRDefault="004043DE" w:rsidP="004043DE">
            <w:pPr>
              <w:rPr>
                <w:rFonts w:cs="Arial"/>
                <w:color w:val="00B050"/>
                <w:sz w:val="18"/>
                <w:szCs w:val="18"/>
              </w:rPr>
            </w:pPr>
            <w:r w:rsidRPr="003A28E7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46B554D4" w14:textId="77777777" w:rsidR="004043DE" w:rsidRPr="00F76055" w:rsidRDefault="004043DE" w:rsidP="004043D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</w:tbl>
    <w:p w14:paraId="00121366" w14:textId="6860F185" w:rsidR="0052422B" w:rsidRPr="00F76055" w:rsidRDefault="00E82D65" w:rsidP="00FB2F0B">
      <w:pPr>
        <w:pStyle w:val="Naslov2"/>
        <w:spacing w:before="0" w:after="0"/>
        <w:rPr>
          <w:lang w:val="sl-SI"/>
        </w:rPr>
      </w:pPr>
      <w:bookmarkStart w:id="710" w:name="_Toc167122180"/>
      <w:bookmarkStart w:id="711" w:name="_Toc167122415"/>
      <w:bookmarkStart w:id="712" w:name="_Toc170778132"/>
      <w:r w:rsidRPr="00F76055">
        <w:rPr>
          <w:lang w:val="sl-SI"/>
        </w:rPr>
        <w:lastRenderedPageBreak/>
        <w:t xml:space="preserve">INTEGRIRANO VARSTVO KUMAR ZA VLAGANJE </w:t>
      </w:r>
      <w:r w:rsidR="0052422B" w:rsidRPr="00F76055">
        <w:rPr>
          <w:lang w:val="sl-SI"/>
        </w:rPr>
        <w:t>V ZAVAROVANIH PROSTORIH</w:t>
      </w:r>
      <w:bookmarkEnd w:id="710"/>
      <w:bookmarkEnd w:id="711"/>
      <w:bookmarkEnd w:id="712"/>
    </w:p>
    <w:p w14:paraId="6A1E60EB" w14:textId="77777777" w:rsidR="00FB2F0B" w:rsidRDefault="00FB2F0B" w:rsidP="00FB2F0B"/>
    <w:tbl>
      <w:tblPr>
        <w:tblStyle w:val="Tabelamrea9"/>
        <w:tblW w:w="15304" w:type="dxa"/>
        <w:tblLook w:val="04A0" w:firstRow="1" w:lastRow="0" w:firstColumn="1" w:lastColumn="0" w:noHBand="0" w:noVBand="1"/>
      </w:tblPr>
      <w:tblGrid>
        <w:gridCol w:w="2547"/>
        <w:gridCol w:w="2977"/>
        <w:gridCol w:w="2551"/>
        <w:gridCol w:w="2268"/>
        <w:gridCol w:w="1559"/>
        <w:gridCol w:w="1701"/>
        <w:gridCol w:w="1701"/>
      </w:tblGrid>
      <w:tr w:rsidR="004043DE" w:rsidRPr="00F76055" w14:paraId="5B78E166" w14:textId="77777777" w:rsidTr="00D07C01">
        <w:trPr>
          <w:trHeight w:val="520"/>
          <w:tblHeader/>
        </w:trPr>
        <w:tc>
          <w:tcPr>
            <w:tcW w:w="2547" w:type="dxa"/>
            <w:shd w:val="clear" w:color="auto" w:fill="F2F2F2"/>
            <w:hideMark/>
          </w:tcPr>
          <w:p w14:paraId="26121641" w14:textId="77777777" w:rsidR="004043DE" w:rsidRPr="00F76055" w:rsidRDefault="004043D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/>
            <w:hideMark/>
          </w:tcPr>
          <w:p w14:paraId="1EEC76CF" w14:textId="77777777" w:rsidR="004043DE" w:rsidRPr="00F76055" w:rsidRDefault="004043D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/>
            <w:hideMark/>
          </w:tcPr>
          <w:p w14:paraId="7096A9B4" w14:textId="77777777" w:rsidR="004043DE" w:rsidRPr="00F76055" w:rsidRDefault="004043D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/>
            <w:hideMark/>
          </w:tcPr>
          <w:p w14:paraId="5EF95BAB" w14:textId="77777777" w:rsidR="004043DE" w:rsidRPr="00F76055" w:rsidRDefault="004043D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/>
            <w:hideMark/>
          </w:tcPr>
          <w:p w14:paraId="1F3EA3F0" w14:textId="77777777" w:rsidR="004043DE" w:rsidRPr="00F76055" w:rsidRDefault="004043D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/>
            <w:hideMark/>
          </w:tcPr>
          <w:p w14:paraId="4123E87B" w14:textId="77777777" w:rsidR="004043DE" w:rsidRPr="00F76055" w:rsidRDefault="004043D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/>
            <w:hideMark/>
          </w:tcPr>
          <w:p w14:paraId="199A9CAA" w14:textId="77777777" w:rsidR="004043DE" w:rsidRPr="00F76055" w:rsidRDefault="004043D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4043DE" w:rsidRPr="00F76055" w14:paraId="1575D177" w14:textId="77777777" w:rsidTr="00D07C01">
        <w:trPr>
          <w:trHeight w:val="790"/>
        </w:trPr>
        <w:tc>
          <w:tcPr>
            <w:tcW w:w="2547" w:type="dxa"/>
            <w:vMerge w:val="restart"/>
            <w:hideMark/>
          </w:tcPr>
          <w:p w14:paraId="476BF65F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adavica sejančkov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13D77F12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: </w:t>
            </w:r>
          </w:p>
          <w:p w14:paraId="4D327FE0" w14:textId="77777777" w:rsidR="004043DE" w:rsidRPr="00F76055" w:rsidRDefault="004043DE" w:rsidP="004043DE">
            <w:pPr>
              <w:pStyle w:val="Odstavekseznama"/>
              <w:numPr>
                <w:ilvl w:val="0"/>
                <w:numId w:val="270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tev v razkužen substrat</w:t>
            </w:r>
          </w:p>
          <w:p w14:paraId="25607FE8" w14:textId="77777777" w:rsidR="004043DE" w:rsidRPr="00F76055" w:rsidRDefault="004043DE" w:rsidP="004043DE">
            <w:pPr>
              <w:pStyle w:val="Odstavekseznama"/>
              <w:numPr>
                <w:ilvl w:val="0"/>
                <w:numId w:val="270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zdravega, certificiranega semena,</w:t>
            </w:r>
          </w:p>
          <w:p w14:paraId="02179E5C" w14:textId="77777777" w:rsidR="004043DE" w:rsidRPr="00F76055" w:rsidRDefault="004043DE" w:rsidP="004043DE">
            <w:pPr>
              <w:pStyle w:val="Odstavekseznama"/>
              <w:numPr>
                <w:ilvl w:val="0"/>
                <w:numId w:val="270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prezračevanje rastlinjaka,</w:t>
            </w:r>
          </w:p>
          <w:p w14:paraId="5F22CFF0" w14:textId="77777777" w:rsidR="004043DE" w:rsidRPr="00F76055" w:rsidRDefault="004043DE" w:rsidP="004043DE">
            <w:pPr>
              <w:pStyle w:val="Odstavekseznama"/>
              <w:numPr>
                <w:ilvl w:val="0"/>
                <w:numId w:val="270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azkuževanje tal z vodno paro,</w:t>
            </w:r>
          </w:p>
          <w:p w14:paraId="559023F3" w14:textId="77777777" w:rsidR="004043DE" w:rsidRPr="00F76055" w:rsidRDefault="004043DE" w:rsidP="004043DE">
            <w:pPr>
              <w:pStyle w:val="Odstavekseznama"/>
              <w:numPr>
                <w:ilvl w:val="0"/>
                <w:numId w:val="270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odpornejših sort,</w:t>
            </w:r>
          </w:p>
          <w:p w14:paraId="15BFF221" w14:textId="77777777" w:rsidR="004043DE" w:rsidRPr="00F76055" w:rsidRDefault="004043DE" w:rsidP="004043DE">
            <w:pPr>
              <w:pStyle w:val="Odstavekseznama"/>
              <w:numPr>
                <w:ilvl w:val="0"/>
                <w:numId w:val="270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olobar, </w:t>
            </w:r>
          </w:p>
          <w:p w14:paraId="7FB88F16" w14:textId="77777777" w:rsidR="004043DE" w:rsidRPr="00F76055" w:rsidRDefault="004043DE" w:rsidP="004043DE">
            <w:pPr>
              <w:pStyle w:val="Odstavekseznama"/>
              <w:numPr>
                <w:ilvl w:val="0"/>
                <w:numId w:val="270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prezimnih zelenih križnic: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biofumigacij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51" w:type="dxa"/>
            <w:vMerge w:val="restart"/>
          </w:tcPr>
          <w:p w14:paraId="66563A8C" w14:textId="6FFC1B25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268" w:type="dxa"/>
            <w:vMerge w:val="restart"/>
            <w:noWrap/>
          </w:tcPr>
          <w:p w14:paraId="1510FAEF" w14:textId="35AA41C5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Prestop</w:t>
            </w:r>
          </w:p>
        </w:tc>
        <w:tc>
          <w:tcPr>
            <w:tcW w:w="1559" w:type="dxa"/>
          </w:tcPr>
          <w:p w14:paraId="47774FC8" w14:textId="5FA9E89F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701" w:type="dxa"/>
            <w:noWrap/>
          </w:tcPr>
          <w:p w14:paraId="473C84E5" w14:textId="144E1599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77C32BD7" w14:textId="129F4F66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odatek substratom (pred sajenjem)</w:t>
            </w:r>
          </w:p>
        </w:tc>
      </w:tr>
      <w:tr w:rsidR="004043DE" w:rsidRPr="00F76055" w14:paraId="250A7DCD" w14:textId="77777777" w:rsidTr="00D07C01">
        <w:trPr>
          <w:trHeight w:val="1000"/>
        </w:trPr>
        <w:tc>
          <w:tcPr>
            <w:tcW w:w="2547" w:type="dxa"/>
            <w:vMerge/>
            <w:hideMark/>
          </w:tcPr>
          <w:p w14:paraId="63F18D88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4CF894D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68D32237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06D4909E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559" w:type="dxa"/>
            <w:noWrap/>
          </w:tcPr>
          <w:p w14:paraId="23BCC1CF" w14:textId="62639518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1000 rastlin</w:t>
            </w:r>
          </w:p>
        </w:tc>
        <w:tc>
          <w:tcPr>
            <w:tcW w:w="1701" w:type="dxa"/>
            <w:noWrap/>
          </w:tcPr>
          <w:p w14:paraId="1B63F5D2" w14:textId="215B9416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64DA4809" w14:textId="514CC5B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reko kapljičnega namakalnega sistema (po presajanju ali sajenju v lončke), največ 4 krat v eni rastni dobi</w:t>
            </w:r>
          </w:p>
        </w:tc>
      </w:tr>
      <w:tr w:rsidR="004043DE" w:rsidRPr="00F76055" w14:paraId="172D4D82" w14:textId="77777777" w:rsidTr="00D07C01">
        <w:trPr>
          <w:trHeight w:val="335"/>
        </w:trPr>
        <w:tc>
          <w:tcPr>
            <w:tcW w:w="2547" w:type="dxa"/>
            <w:vMerge/>
          </w:tcPr>
          <w:p w14:paraId="1E88F6F8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777453D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05A7F108" w14:textId="308C105A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16D67868" w14:textId="0EE63501" w:rsidR="004043DE" w:rsidRPr="00D07C01" w:rsidRDefault="004043DE" w:rsidP="004043DE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</w:p>
        </w:tc>
        <w:tc>
          <w:tcPr>
            <w:tcW w:w="1559" w:type="dxa"/>
            <w:noWrap/>
          </w:tcPr>
          <w:p w14:paraId="3CD5DF9C" w14:textId="075D408E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% koncentracija</w:t>
            </w:r>
          </w:p>
        </w:tc>
        <w:tc>
          <w:tcPr>
            <w:tcW w:w="1701" w:type="dxa"/>
            <w:noWrap/>
          </w:tcPr>
          <w:p w14:paraId="73F0357E" w14:textId="1F824781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701" w:type="dxa"/>
          </w:tcPr>
          <w:p w14:paraId="61410A19" w14:textId="63FDD104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livanje ali škropljenje, največ 4 krat v rastni dobi</w:t>
            </w:r>
          </w:p>
        </w:tc>
      </w:tr>
      <w:tr w:rsidR="004043DE" w:rsidRPr="00F76055" w14:paraId="268102AA" w14:textId="77777777" w:rsidTr="00D07C01">
        <w:trPr>
          <w:trHeight w:val="1520"/>
        </w:trPr>
        <w:tc>
          <w:tcPr>
            <w:tcW w:w="2547" w:type="dxa"/>
            <w:vMerge w:val="restart"/>
            <w:hideMark/>
          </w:tcPr>
          <w:p w14:paraId="65D9A721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livične bolezni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br/>
              <w:t>sejančkov oz.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br/>
              <w:t xml:space="preserve">sadik </w:t>
            </w:r>
          </w:p>
        </w:tc>
        <w:tc>
          <w:tcPr>
            <w:tcW w:w="2977" w:type="dxa"/>
            <w:vMerge w:val="restart"/>
            <w:noWrap/>
            <w:hideMark/>
          </w:tcPr>
          <w:p w14:paraId="69ED8656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vMerge w:val="restart"/>
          </w:tcPr>
          <w:p w14:paraId="584779EA" w14:textId="56F2E14F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268" w:type="dxa"/>
            <w:vMerge w:val="restart"/>
            <w:noWrap/>
          </w:tcPr>
          <w:p w14:paraId="491CFCB2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</w:tcPr>
          <w:p w14:paraId="781707B6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2 g/kg semena (5-10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ode/kg semena) (8 g/ha)</w:t>
            </w:r>
          </w:p>
        </w:tc>
        <w:tc>
          <w:tcPr>
            <w:tcW w:w="1701" w:type="dxa"/>
            <w:noWrap/>
          </w:tcPr>
          <w:p w14:paraId="268FC329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1/ČU</w:t>
            </w:r>
          </w:p>
        </w:tc>
        <w:tc>
          <w:tcPr>
            <w:tcW w:w="1701" w:type="dxa"/>
          </w:tcPr>
          <w:p w14:paraId="743EC10D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mena v zaprtih prostorih - tretira se suho ali vlažno (ob dodatku vode). Predvidena poraba semena je 4 kg/ha.</w:t>
            </w:r>
          </w:p>
        </w:tc>
      </w:tr>
      <w:tr w:rsidR="004043DE" w:rsidRPr="00F76055" w14:paraId="68483ED8" w14:textId="77777777" w:rsidTr="00D07C01">
        <w:trPr>
          <w:trHeight w:val="446"/>
        </w:trPr>
        <w:tc>
          <w:tcPr>
            <w:tcW w:w="2547" w:type="dxa"/>
            <w:vMerge/>
            <w:hideMark/>
          </w:tcPr>
          <w:p w14:paraId="3E4FFFCF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E15900D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3C44131F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1A9E6248" w14:textId="0B3D0DDD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</w:tcPr>
          <w:p w14:paraId="492D2BB6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. oz. 50 g/100 L vode oz</w:t>
            </w:r>
            <w:r>
              <w:rPr>
                <w:rFonts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701" w:type="dxa"/>
            <w:noWrap/>
          </w:tcPr>
          <w:p w14:paraId="64F2D0DD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1/ČU</w:t>
            </w:r>
          </w:p>
        </w:tc>
        <w:tc>
          <w:tcPr>
            <w:tcW w:w="1701" w:type="dxa"/>
          </w:tcPr>
          <w:p w14:paraId="52438FC4" w14:textId="77777777" w:rsidR="004043DE" w:rsidRPr="008E7C3F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E7C3F">
              <w:rPr>
                <w:rFonts w:cs="Arial"/>
                <w:color w:val="00B050"/>
                <w:sz w:val="18"/>
                <w:szCs w:val="18"/>
              </w:rPr>
              <w:t>Namaka se tako, da se izvede eno potapljanje koreninske</w:t>
            </w:r>
          </w:p>
          <w:p w14:paraId="04EF381C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E7C3F">
              <w:rPr>
                <w:rFonts w:cs="Arial"/>
                <w:color w:val="00B050"/>
                <w:sz w:val="18"/>
                <w:szCs w:val="18"/>
              </w:rPr>
              <w:t xml:space="preserve">grude mladih sadik pred </w:t>
            </w:r>
            <w:proofErr w:type="spellStart"/>
            <w:r w:rsidRPr="008E7C3F">
              <w:rPr>
                <w:rFonts w:cs="Arial"/>
                <w:color w:val="00B050"/>
                <w:sz w:val="18"/>
                <w:szCs w:val="18"/>
              </w:rPr>
              <w:t>presajanjemS</w:t>
            </w:r>
            <w:proofErr w:type="spellEnd"/>
          </w:p>
        </w:tc>
      </w:tr>
      <w:tr w:rsidR="004043DE" w:rsidRPr="00F76055" w14:paraId="0601F698" w14:textId="77777777" w:rsidTr="00D07C01">
        <w:trPr>
          <w:trHeight w:val="150"/>
        </w:trPr>
        <w:tc>
          <w:tcPr>
            <w:tcW w:w="2547" w:type="dxa"/>
            <w:vMerge/>
          </w:tcPr>
          <w:p w14:paraId="369FD8E9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D512076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</w:tcPr>
          <w:p w14:paraId="1C572317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268" w:type="dxa"/>
            <w:vMerge w:val="restart"/>
            <w:noWrap/>
          </w:tcPr>
          <w:p w14:paraId="55E9E320" w14:textId="77777777" w:rsidR="004043DE" w:rsidRPr="00D07C0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Prestop</w:t>
            </w:r>
          </w:p>
        </w:tc>
        <w:tc>
          <w:tcPr>
            <w:tcW w:w="1559" w:type="dxa"/>
          </w:tcPr>
          <w:p w14:paraId="08BB1E31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701" w:type="dxa"/>
            <w:noWrap/>
          </w:tcPr>
          <w:p w14:paraId="0D81EFEE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4CDE44CB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odatek substratom (pred sajenjem)</w:t>
            </w:r>
          </w:p>
        </w:tc>
      </w:tr>
      <w:tr w:rsidR="004043DE" w:rsidRPr="00F76055" w14:paraId="008163DA" w14:textId="77777777" w:rsidTr="00D07C01">
        <w:trPr>
          <w:trHeight w:val="150"/>
        </w:trPr>
        <w:tc>
          <w:tcPr>
            <w:tcW w:w="2547" w:type="dxa"/>
            <w:vMerge/>
          </w:tcPr>
          <w:p w14:paraId="145DC657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C8EB605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39E9C36B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57FAC566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</w:tcPr>
          <w:p w14:paraId="4A73B89D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1000 rastlin</w:t>
            </w:r>
          </w:p>
        </w:tc>
        <w:tc>
          <w:tcPr>
            <w:tcW w:w="1701" w:type="dxa"/>
            <w:noWrap/>
          </w:tcPr>
          <w:p w14:paraId="547E41B7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0AABEBCA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Preko kapljičnega namakalnega sistema (po presajanju ali sajenju v lončke),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največ 4 krat v eni rastni dobi</w:t>
            </w:r>
          </w:p>
        </w:tc>
      </w:tr>
      <w:tr w:rsidR="004043DE" w:rsidRPr="00F76055" w14:paraId="279B9F4E" w14:textId="77777777" w:rsidTr="00D07C01">
        <w:trPr>
          <w:trHeight w:val="150"/>
        </w:trPr>
        <w:tc>
          <w:tcPr>
            <w:tcW w:w="2547" w:type="dxa"/>
            <w:vMerge/>
          </w:tcPr>
          <w:p w14:paraId="7EE04FE6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E66231D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2F5DFEF4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440AB460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</w:tcPr>
          <w:p w14:paraId="69B6A9A1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% koncentracija</w:t>
            </w:r>
          </w:p>
        </w:tc>
        <w:tc>
          <w:tcPr>
            <w:tcW w:w="1701" w:type="dxa"/>
            <w:noWrap/>
          </w:tcPr>
          <w:p w14:paraId="1F966EC4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701" w:type="dxa"/>
          </w:tcPr>
          <w:p w14:paraId="6924108B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livanje ali škropljenje, največ 4 krat v rastni dobi</w:t>
            </w:r>
          </w:p>
        </w:tc>
      </w:tr>
      <w:tr w:rsidR="004043DE" w:rsidRPr="00F76055" w14:paraId="05B9AADE" w14:textId="77777777" w:rsidTr="00D07C01">
        <w:trPr>
          <w:trHeight w:val="2750"/>
        </w:trPr>
        <w:tc>
          <w:tcPr>
            <w:tcW w:w="2547" w:type="dxa"/>
            <w:vMerge w:val="restart"/>
            <w:hideMark/>
          </w:tcPr>
          <w:p w14:paraId="183B420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fuzarioz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ar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34603C4A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6AF5BC7F" w14:textId="77777777" w:rsidR="004043DE" w:rsidRPr="00F76055" w:rsidRDefault="004043DE" w:rsidP="004043DE">
            <w:pPr>
              <w:pStyle w:val="Odstavekseznama"/>
              <w:numPr>
                <w:ilvl w:val="0"/>
                <w:numId w:val="271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 z uvedbo žit v kolobar</w:t>
            </w:r>
          </w:p>
          <w:p w14:paraId="704D3744" w14:textId="77777777" w:rsidR="004043DE" w:rsidRPr="00F76055" w:rsidRDefault="004043DE" w:rsidP="004043DE">
            <w:pPr>
              <w:pStyle w:val="Odstavekseznama"/>
              <w:numPr>
                <w:ilvl w:val="0"/>
                <w:numId w:val="271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in uničevanje bolnih rastlin,</w:t>
            </w:r>
          </w:p>
          <w:p w14:paraId="5D4E1187" w14:textId="77777777" w:rsidR="004043DE" w:rsidRPr="00F76055" w:rsidRDefault="004043DE" w:rsidP="004043DE">
            <w:pPr>
              <w:pStyle w:val="Odstavekseznama"/>
              <w:numPr>
                <w:ilvl w:val="0"/>
                <w:numId w:val="271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gnojenje z dušikom na osnovi potreb,</w:t>
            </w:r>
          </w:p>
          <w:p w14:paraId="1703628E" w14:textId="77777777" w:rsidR="004043DE" w:rsidRPr="00F76055" w:rsidRDefault="004043DE" w:rsidP="004043DE">
            <w:pPr>
              <w:pStyle w:val="Odstavekseznama"/>
              <w:numPr>
                <w:ilvl w:val="0"/>
                <w:numId w:val="271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stirke ali vzdrževanje rahlih in strukturnih tal.</w:t>
            </w:r>
          </w:p>
        </w:tc>
        <w:tc>
          <w:tcPr>
            <w:tcW w:w="2551" w:type="dxa"/>
            <w:hideMark/>
          </w:tcPr>
          <w:p w14:paraId="77E89462" w14:textId="149D9AAE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M1</w:t>
            </w:r>
          </w:p>
        </w:tc>
        <w:tc>
          <w:tcPr>
            <w:tcW w:w="2268" w:type="dxa"/>
            <w:noWrap/>
          </w:tcPr>
          <w:p w14:paraId="309179A6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</w:tcPr>
          <w:p w14:paraId="57F4AD7F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. oz. 50 g/100 L vode oz. 0,1-0,2 kg/ha 200-400 L vode/ha</w:t>
            </w:r>
          </w:p>
        </w:tc>
        <w:tc>
          <w:tcPr>
            <w:tcW w:w="1701" w:type="dxa"/>
            <w:noWrap/>
          </w:tcPr>
          <w:p w14:paraId="60B0B2F5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  <w:r>
              <w:rPr>
                <w:rFonts w:cs="Arial"/>
                <w:color w:val="00B050"/>
                <w:sz w:val="18"/>
                <w:szCs w:val="18"/>
              </w:rPr>
              <w:t>/ČU</w:t>
            </w:r>
          </w:p>
        </w:tc>
        <w:tc>
          <w:tcPr>
            <w:tcW w:w="1701" w:type="dxa"/>
          </w:tcPr>
          <w:p w14:paraId="75CE4854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 sredstvom se tretira z zalivanjem, na prostem in v zaščitenih prostorih. Tretira se od razvojne faze, ko je drugi pravi list na glavnem steblu v celoti razvit, do faze, ko je četrti pravi list na glavnem steblu v celoti razvit (BBCH 12-14).</w:t>
            </w:r>
          </w:p>
        </w:tc>
      </w:tr>
      <w:tr w:rsidR="004043DE" w:rsidRPr="00F76055" w14:paraId="20290872" w14:textId="77777777" w:rsidTr="00D07C01">
        <w:trPr>
          <w:trHeight w:val="415"/>
        </w:trPr>
        <w:tc>
          <w:tcPr>
            <w:tcW w:w="2547" w:type="dxa"/>
            <w:vMerge/>
          </w:tcPr>
          <w:p w14:paraId="0928D62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EABA2A0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</w:tcPr>
          <w:p w14:paraId="198AD0E2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268" w:type="dxa"/>
            <w:vMerge w:val="restart"/>
            <w:noWrap/>
          </w:tcPr>
          <w:p w14:paraId="7D7C3235" w14:textId="77777777" w:rsidR="004043DE" w:rsidRPr="00D07C0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Prestop</w:t>
            </w:r>
          </w:p>
        </w:tc>
        <w:tc>
          <w:tcPr>
            <w:tcW w:w="1559" w:type="dxa"/>
          </w:tcPr>
          <w:p w14:paraId="209F1FBB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701" w:type="dxa"/>
            <w:noWrap/>
          </w:tcPr>
          <w:p w14:paraId="139101CF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3CFF1081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odatek substratom (pred sajenjem)</w:t>
            </w:r>
          </w:p>
        </w:tc>
      </w:tr>
      <w:tr w:rsidR="004043DE" w:rsidRPr="00F76055" w14:paraId="767B8558" w14:textId="77777777" w:rsidTr="00D07C01">
        <w:trPr>
          <w:trHeight w:val="415"/>
        </w:trPr>
        <w:tc>
          <w:tcPr>
            <w:tcW w:w="2547" w:type="dxa"/>
            <w:vMerge/>
          </w:tcPr>
          <w:p w14:paraId="6135C040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61D31FC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09138F7B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4E74099F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</w:tcPr>
          <w:p w14:paraId="54A1EB7B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1000 rastlin</w:t>
            </w:r>
          </w:p>
        </w:tc>
        <w:tc>
          <w:tcPr>
            <w:tcW w:w="1701" w:type="dxa"/>
            <w:noWrap/>
          </w:tcPr>
          <w:p w14:paraId="62D3BBE7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6FDC6E2C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reko kapljičnega namakalnega sistema (po presajanju ali sajenju v lončke), največ 4 krat v eni rastni dobi</w:t>
            </w:r>
          </w:p>
        </w:tc>
      </w:tr>
      <w:tr w:rsidR="004043DE" w:rsidRPr="00F76055" w14:paraId="44207474" w14:textId="77777777" w:rsidTr="00D07C01">
        <w:trPr>
          <w:trHeight w:val="415"/>
        </w:trPr>
        <w:tc>
          <w:tcPr>
            <w:tcW w:w="2547" w:type="dxa"/>
            <w:vMerge/>
          </w:tcPr>
          <w:p w14:paraId="7BB76871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62EB169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0858D474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52DB084F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</w:tcPr>
          <w:p w14:paraId="37DA91F2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% koncentracija</w:t>
            </w:r>
          </w:p>
        </w:tc>
        <w:tc>
          <w:tcPr>
            <w:tcW w:w="1701" w:type="dxa"/>
            <w:noWrap/>
          </w:tcPr>
          <w:p w14:paraId="571DC32F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701" w:type="dxa"/>
          </w:tcPr>
          <w:p w14:paraId="2BD5CCD9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livanje ali škropljenje, največ 4 krat v rastni dobi</w:t>
            </w:r>
          </w:p>
        </w:tc>
      </w:tr>
      <w:tr w:rsidR="004043DE" w:rsidRPr="00F76055" w14:paraId="3C6E21E0" w14:textId="77777777" w:rsidTr="00D07C01">
        <w:trPr>
          <w:trHeight w:val="444"/>
        </w:trPr>
        <w:tc>
          <w:tcPr>
            <w:tcW w:w="2547" w:type="dxa"/>
            <w:vMerge w:val="restart"/>
            <w:hideMark/>
          </w:tcPr>
          <w:p w14:paraId="2C2054E4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lesen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peronospo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ubens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6F6584FE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4AC0022" w14:textId="77777777" w:rsidR="004043DE" w:rsidRPr="00F76055" w:rsidRDefault="004043DE" w:rsidP="004043DE">
            <w:pPr>
              <w:pStyle w:val="Odstavekseznama"/>
              <w:numPr>
                <w:ilvl w:val="0"/>
                <w:numId w:val="272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avočasna setev oziroma sajenje,</w:t>
            </w:r>
          </w:p>
          <w:p w14:paraId="758DD591" w14:textId="77777777" w:rsidR="004043DE" w:rsidRPr="00F76055" w:rsidRDefault="004043DE" w:rsidP="004043DE">
            <w:pPr>
              <w:pStyle w:val="Odstavekseznama"/>
              <w:numPr>
                <w:ilvl w:val="0"/>
                <w:numId w:val="272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,</w:t>
            </w:r>
          </w:p>
          <w:p w14:paraId="5D4704E0" w14:textId="77777777" w:rsidR="004043DE" w:rsidRPr="00F76055" w:rsidRDefault="004043DE" w:rsidP="004043DE">
            <w:pPr>
              <w:pStyle w:val="Odstavekseznama"/>
              <w:numPr>
                <w:ilvl w:val="0"/>
                <w:numId w:val="272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sajenje odpornih hibridov.</w:t>
            </w:r>
          </w:p>
        </w:tc>
        <w:tc>
          <w:tcPr>
            <w:tcW w:w="2551" w:type="dxa"/>
            <w:vMerge w:val="restart"/>
            <w:hideMark/>
          </w:tcPr>
          <w:p w14:paraId="0892E01E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lastRenderedPageBreak/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5AC911B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484760BF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7557521B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31F5C408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 v eni rastni dobi</w:t>
            </w:r>
          </w:p>
        </w:tc>
      </w:tr>
      <w:tr w:rsidR="004043DE" w:rsidRPr="00F76055" w14:paraId="63E7CFD7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68166657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E60FAE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985A3CB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6E9679C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3387C60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69084B42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7E3C21C0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4043DE" w:rsidRPr="00F76055" w14:paraId="4B98521A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4F1D4625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118C785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EAAF722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FD7A79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2F446C2C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6EF6AF8B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08B9665A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4043DE" w:rsidRPr="00F76055" w14:paraId="20A47E6A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2D928D42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A41E056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C482864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7428CC5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P</w:t>
            </w:r>
          </w:p>
        </w:tc>
        <w:tc>
          <w:tcPr>
            <w:tcW w:w="1559" w:type="dxa"/>
            <w:noWrap/>
            <w:hideMark/>
          </w:tcPr>
          <w:p w14:paraId="4F1F58ED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00A36394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72FD253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2 krat v eni rastni dobi</w:t>
            </w:r>
          </w:p>
        </w:tc>
      </w:tr>
      <w:tr w:rsidR="004043DE" w:rsidRPr="00F76055" w14:paraId="054EF28C" w14:textId="77777777" w:rsidTr="00D07C01">
        <w:trPr>
          <w:trHeight w:val="447"/>
        </w:trPr>
        <w:tc>
          <w:tcPr>
            <w:tcW w:w="2547" w:type="dxa"/>
            <w:vMerge/>
            <w:hideMark/>
          </w:tcPr>
          <w:p w14:paraId="619279B1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B5360F1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8BAD36B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aker v obliki trivalentnega bakrovega sulfata</w:t>
            </w:r>
          </w:p>
        </w:tc>
        <w:tc>
          <w:tcPr>
            <w:tcW w:w="2268" w:type="dxa"/>
            <w:noWrap/>
            <w:hideMark/>
          </w:tcPr>
          <w:p w14:paraId="124D8FDB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oxat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494922F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3 L/ha</w:t>
            </w:r>
          </w:p>
        </w:tc>
        <w:tc>
          <w:tcPr>
            <w:tcW w:w="1701" w:type="dxa"/>
            <w:noWrap/>
            <w:hideMark/>
          </w:tcPr>
          <w:p w14:paraId="12B8F5CF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CBACCC8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4 krat v eni rastni sezoni</w:t>
            </w:r>
          </w:p>
        </w:tc>
      </w:tr>
      <w:tr w:rsidR="004043DE" w:rsidRPr="00F76055" w14:paraId="59EB121D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40BB88D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57CE7AE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3D10707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azof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5078B76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Ranm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top</w:t>
            </w:r>
          </w:p>
        </w:tc>
        <w:tc>
          <w:tcPr>
            <w:tcW w:w="1559" w:type="dxa"/>
            <w:noWrap/>
            <w:hideMark/>
          </w:tcPr>
          <w:p w14:paraId="5D7DE144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4137DEC5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76A0914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 krat v eni rastni sezoni</w:t>
            </w:r>
          </w:p>
        </w:tc>
      </w:tr>
      <w:tr w:rsidR="004043DE" w:rsidRPr="00F76055" w14:paraId="71A1C207" w14:textId="77777777" w:rsidTr="00D07C01">
        <w:trPr>
          <w:trHeight w:val="250"/>
        </w:trPr>
        <w:tc>
          <w:tcPr>
            <w:tcW w:w="2547" w:type="dxa"/>
            <w:vMerge/>
          </w:tcPr>
          <w:p w14:paraId="28D543CC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896A3EE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61BAB7D" w14:textId="77777777" w:rsidR="004043DE" w:rsidRPr="00D07C0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</w:p>
        </w:tc>
        <w:tc>
          <w:tcPr>
            <w:tcW w:w="2268" w:type="dxa"/>
            <w:noWrap/>
          </w:tcPr>
          <w:p w14:paraId="4E8EC5EF" w14:textId="77777777" w:rsidR="004043DE" w:rsidRPr="00D07C0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  <w:r w:rsidRPr="00D07C01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559" w:type="dxa"/>
            <w:noWrap/>
          </w:tcPr>
          <w:p w14:paraId="564C2E66" w14:textId="77777777" w:rsidR="004043DE" w:rsidRPr="00D07C0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</w:tcPr>
          <w:p w14:paraId="439CF152" w14:textId="77777777" w:rsidR="004043DE" w:rsidRPr="00D07C0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76E2B0B3" w14:textId="77777777" w:rsidR="004043DE" w:rsidRPr="00D07C0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</w:rPr>
              <w:t>največ 7 krat</w:t>
            </w:r>
          </w:p>
        </w:tc>
      </w:tr>
      <w:tr w:rsidR="004043DE" w:rsidRPr="00F76055" w14:paraId="265964D8" w14:textId="77777777" w:rsidTr="00D07C01">
        <w:trPr>
          <w:trHeight w:val="250"/>
        </w:trPr>
        <w:tc>
          <w:tcPr>
            <w:tcW w:w="2547" w:type="dxa"/>
            <w:vMerge/>
          </w:tcPr>
          <w:p w14:paraId="659D823F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69AA6E4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56016A45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DC4440">
              <w:rPr>
                <w:rFonts w:cs="Arial"/>
                <w:sz w:val="18"/>
                <w:szCs w:val="18"/>
              </w:rPr>
              <w:t>oksatiapiprolin</w:t>
            </w:r>
            <w:proofErr w:type="spellEnd"/>
            <w:r w:rsidRPr="00DC4440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DC4440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</w:tcPr>
          <w:p w14:paraId="0F56B30F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DC4440">
              <w:rPr>
                <w:rFonts w:cs="Arial"/>
                <w:sz w:val="18"/>
                <w:szCs w:val="18"/>
              </w:rPr>
              <w:t>Orondis</w:t>
            </w:r>
            <w:proofErr w:type="spellEnd"/>
            <w:r w:rsidRPr="00DC4440">
              <w:rPr>
                <w:rFonts w:cs="Arial"/>
                <w:sz w:val="18"/>
                <w:szCs w:val="18"/>
              </w:rPr>
              <w:t xml:space="preserve"> evo</w:t>
            </w:r>
            <w:r w:rsidRPr="00DC4440">
              <w:rPr>
                <w:rFonts w:cs="Arial"/>
                <w:sz w:val="18"/>
                <w:szCs w:val="18"/>
              </w:rPr>
              <w:tab/>
            </w:r>
          </w:p>
        </w:tc>
        <w:tc>
          <w:tcPr>
            <w:tcW w:w="1559" w:type="dxa"/>
            <w:noWrap/>
          </w:tcPr>
          <w:p w14:paraId="0C1FFFB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DC4440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42A120D0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3A749A8A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DC4440">
              <w:rPr>
                <w:rFonts w:cs="Arial"/>
                <w:sz w:val="18"/>
                <w:szCs w:val="18"/>
              </w:rPr>
              <w:t>največ 2 krat, dovoljen samo pri gojenju brez opore</w:t>
            </w:r>
          </w:p>
        </w:tc>
      </w:tr>
      <w:tr w:rsidR="004043DE" w:rsidRPr="00F76055" w14:paraId="31954319" w14:textId="77777777" w:rsidTr="004043DE">
        <w:trPr>
          <w:trHeight w:val="347"/>
        </w:trPr>
        <w:tc>
          <w:tcPr>
            <w:tcW w:w="2547" w:type="dxa"/>
            <w:vMerge w:val="restart"/>
            <w:hideMark/>
          </w:tcPr>
          <w:p w14:paraId="1FD4E716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epelovk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 xml:space="preserve">ali tobakova pepelasta plesen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olovinomyc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ichorace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a bučevk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dospha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45B1F170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688233D" w14:textId="77777777" w:rsidR="004043DE" w:rsidRPr="00F76055" w:rsidRDefault="004043DE" w:rsidP="004043DE">
            <w:pPr>
              <w:pStyle w:val="Odstavekseznama"/>
              <w:numPr>
                <w:ilvl w:val="0"/>
                <w:numId w:val="27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odpornejših hibridov. </w:t>
            </w:r>
          </w:p>
        </w:tc>
        <w:tc>
          <w:tcPr>
            <w:tcW w:w="2551" w:type="dxa"/>
            <w:vMerge w:val="restart"/>
            <w:hideMark/>
          </w:tcPr>
          <w:p w14:paraId="3FBCB4ED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575B2CD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4F593FFC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DF87466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2F963C55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 v eni rastni dobi</w:t>
            </w:r>
          </w:p>
        </w:tc>
      </w:tr>
      <w:tr w:rsidR="004043DE" w:rsidRPr="00F76055" w14:paraId="19212B55" w14:textId="77777777" w:rsidTr="004043DE">
        <w:trPr>
          <w:trHeight w:val="267"/>
        </w:trPr>
        <w:tc>
          <w:tcPr>
            <w:tcW w:w="2547" w:type="dxa"/>
            <w:vMerge/>
            <w:hideMark/>
          </w:tcPr>
          <w:p w14:paraId="463BF517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536597D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113B3A1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BDEE93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1A52ED4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69026B08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1CD10107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4043DE" w:rsidRPr="00F76055" w14:paraId="0B66B008" w14:textId="77777777" w:rsidTr="004043DE">
        <w:trPr>
          <w:trHeight w:val="270"/>
        </w:trPr>
        <w:tc>
          <w:tcPr>
            <w:tcW w:w="2547" w:type="dxa"/>
            <w:vMerge/>
            <w:hideMark/>
          </w:tcPr>
          <w:p w14:paraId="288821CA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98507EB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F8D8B6D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42AB24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750569C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6BB74B3C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71CE1E20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4043DE" w:rsidRPr="00F76055" w14:paraId="404AB6C8" w14:textId="77777777" w:rsidTr="00D07C01">
        <w:trPr>
          <w:trHeight w:val="500"/>
        </w:trPr>
        <w:tc>
          <w:tcPr>
            <w:tcW w:w="2547" w:type="dxa"/>
            <w:vMerge/>
          </w:tcPr>
          <w:p w14:paraId="2F21F2A1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465CAC7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1021084A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</w:tcPr>
          <w:p w14:paraId="5E47CA1C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</w:tcPr>
          <w:p w14:paraId="03217C1A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</w:tc>
        <w:tc>
          <w:tcPr>
            <w:tcW w:w="1701" w:type="dxa"/>
            <w:noWrap/>
          </w:tcPr>
          <w:p w14:paraId="36A2A27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183EE7AE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</w:t>
            </w:r>
            <w:r>
              <w:rPr>
                <w:rFonts w:cs="Arial"/>
                <w:color w:val="00B050"/>
                <w:sz w:val="18"/>
                <w:szCs w:val="18"/>
              </w:rPr>
              <w:t>12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rat v eni rastni dobi </w:t>
            </w:r>
          </w:p>
        </w:tc>
      </w:tr>
      <w:tr w:rsidR="004043DE" w:rsidRPr="00F76055" w14:paraId="4E5DC204" w14:textId="77777777" w:rsidTr="00D07C01">
        <w:trPr>
          <w:trHeight w:val="500"/>
        </w:trPr>
        <w:tc>
          <w:tcPr>
            <w:tcW w:w="2547" w:type="dxa"/>
            <w:vMerge/>
          </w:tcPr>
          <w:p w14:paraId="0D52F5D2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2AD20A0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6C981D4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AD5EE8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</w:p>
        </w:tc>
        <w:tc>
          <w:tcPr>
            <w:tcW w:w="2268" w:type="dxa"/>
            <w:noWrap/>
          </w:tcPr>
          <w:p w14:paraId="7B866479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AD5EE8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  <w:r w:rsidRPr="00AD5EE8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559" w:type="dxa"/>
            <w:noWrap/>
          </w:tcPr>
          <w:p w14:paraId="6DC97A94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3 L/ha</w:t>
            </w:r>
            <w:r w:rsidRPr="00AD5EE8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65706D16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2515BF6F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največ 7 krat</w:t>
            </w:r>
          </w:p>
        </w:tc>
      </w:tr>
      <w:tr w:rsidR="004043DE" w:rsidRPr="00F76055" w14:paraId="6D9229BF" w14:textId="77777777" w:rsidTr="00D07C01">
        <w:trPr>
          <w:trHeight w:val="500"/>
        </w:trPr>
        <w:tc>
          <w:tcPr>
            <w:tcW w:w="2547" w:type="dxa"/>
            <w:vMerge/>
          </w:tcPr>
          <w:p w14:paraId="4DA7BAA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6AFE066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14407316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</w:tcPr>
          <w:p w14:paraId="078BD828" w14:textId="77777777" w:rsidR="004043DE" w:rsidRPr="00D07C0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sz w:val="18"/>
                <w:szCs w:val="18"/>
                <w:u w:val="single"/>
              </w:rPr>
              <w:t>Sercadis</w:t>
            </w:r>
            <w:proofErr w:type="spellEnd"/>
            <w:r w:rsidRPr="00D07C01">
              <w:rPr>
                <w:rFonts w:cs="Arial"/>
                <w:sz w:val="18"/>
                <w:szCs w:val="18"/>
                <w:u w:val="single"/>
              </w:rPr>
              <w:t xml:space="preserve"> plus</w:t>
            </w:r>
          </w:p>
        </w:tc>
        <w:tc>
          <w:tcPr>
            <w:tcW w:w="1559" w:type="dxa"/>
            <w:noWrap/>
          </w:tcPr>
          <w:p w14:paraId="1AF01CBF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</w:tcPr>
          <w:p w14:paraId="088B974B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E37CBCB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4043DE" w:rsidRPr="00F76055" w14:paraId="4705DF90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1B588019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D36EE5D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F6330DD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kalijev hidrogen karbonat</w:t>
            </w:r>
          </w:p>
        </w:tc>
        <w:tc>
          <w:tcPr>
            <w:tcW w:w="2268" w:type="dxa"/>
            <w:noWrap/>
            <w:hideMark/>
          </w:tcPr>
          <w:p w14:paraId="0B566847" w14:textId="77777777" w:rsidR="004043DE" w:rsidRPr="00D07C0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Vitisa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CEB250B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-3 kg/ha</w:t>
            </w:r>
          </w:p>
        </w:tc>
        <w:tc>
          <w:tcPr>
            <w:tcW w:w="1701" w:type="dxa"/>
            <w:noWrap/>
            <w:hideMark/>
          </w:tcPr>
          <w:p w14:paraId="33F8C1C8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692EE4A1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krat v eni rastni dobi</w:t>
            </w:r>
          </w:p>
        </w:tc>
      </w:tr>
      <w:tr w:rsidR="004043DE" w:rsidRPr="00F76055" w14:paraId="4975BCA0" w14:textId="77777777" w:rsidTr="00D07C01">
        <w:trPr>
          <w:trHeight w:val="500"/>
        </w:trPr>
        <w:tc>
          <w:tcPr>
            <w:tcW w:w="2547" w:type="dxa"/>
            <w:vMerge/>
          </w:tcPr>
          <w:p w14:paraId="475E6071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AA6B3AF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3847F1E1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rezoksi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- metil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</w:p>
        </w:tc>
        <w:tc>
          <w:tcPr>
            <w:tcW w:w="2268" w:type="dxa"/>
            <w:noWrap/>
          </w:tcPr>
          <w:p w14:paraId="3B170C25" w14:textId="77777777" w:rsidR="004043DE" w:rsidRPr="00D07C0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sz w:val="18"/>
                <w:szCs w:val="18"/>
                <w:u w:val="single"/>
              </w:rPr>
              <w:t>Collis</w:t>
            </w:r>
            <w:proofErr w:type="spellEnd"/>
          </w:p>
        </w:tc>
        <w:tc>
          <w:tcPr>
            <w:tcW w:w="1559" w:type="dxa"/>
            <w:noWrap/>
          </w:tcPr>
          <w:p w14:paraId="7E39C540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</w:tcPr>
          <w:p w14:paraId="095111FA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062B62B0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 krat v enem rastnem ciklusu</w:t>
            </w:r>
          </w:p>
        </w:tc>
      </w:tr>
      <w:tr w:rsidR="004043DE" w:rsidRPr="00F76055" w14:paraId="3CA4488C" w14:textId="77777777" w:rsidTr="00D07C01">
        <w:trPr>
          <w:trHeight w:val="520"/>
        </w:trPr>
        <w:tc>
          <w:tcPr>
            <w:tcW w:w="2547" w:type="dxa"/>
            <w:vMerge w:val="restart"/>
            <w:hideMark/>
          </w:tcPr>
          <w:p w14:paraId="77E415F0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Erysiphe</w:t>
            </w:r>
            <w:proofErr w:type="spellEnd"/>
          </w:p>
          <w:p w14:paraId="042A9D90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71EB5D13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D5E91D8" w14:textId="77777777" w:rsidR="004043DE" w:rsidRPr="00F76055" w:rsidRDefault="004043DE" w:rsidP="004043DE">
            <w:pPr>
              <w:pStyle w:val="Odstavekseznama"/>
              <w:numPr>
                <w:ilvl w:val="0"/>
                <w:numId w:val="272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tev odpornejših hibridov.</w:t>
            </w:r>
          </w:p>
        </w:tc>
        <w:tc>
          <w:tcPr>
            <w:tcW w:w="2551" w:type="dxa"/>
            <w:hideMark/>
          </w:tcPr>
          <w:p w14:paraId="600DF3B1" w14:textId="77777777" w:rsidR="004043DE" w:rsidRPr="00790D96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790D96">
              <w:rPr>
                <w:rFonts w:cs="Arial"/>
                <w:i/>
                <w:iCs/>
                <w:color w:val="00B050"/>
                <w:sz w:val="18"/>
                <w:szCs w:val="18"/>
                <w:u w:val="single"/>
              </w:rPr>
              <w:t>Ampelomyces</w:t>
            </w:r>
            <w:proofErr w:type="spellEnd"/>
            <w:r w:rsidRPr="00790D96">
              <w:rPr>
                <w:rFonts w:cs="Arial"/>
                <w:i/>
                <w:iCs/>
                <w:color w:val="00B050"/>
                <w:sz w:val="18"/>
                <w:szCs w:val="18"/>
                <w:u w:val="single"/>
              </w:rPr>
              <w:t xml:space="preserve"> </w:t>
            </w:r>
            <w:proofErr w:type="spellStart"/>
            <w:r w:rsidRPr="00790D96">
              <w:rPr>
                <w:rFonts w:cs="Arial"/>
                <w:i/>
                <w:iCs/>
                <w:color w:val="00B050"/>
                <w:sz w:val="18"/>
                <w:szCs w:val="18"/>
                <w:u w:val="single"/>
              </w:rPr>
              <w:t>quisqualis</w:t>
            </w:r>
            <w:proofErr w:type="spellEnd"/>
            <w:r w:rsidRPr="00790D96">
              <w:rPr>
                <w:rFonts w:cs="Arial"/>
                <w:color w:val="00B050"/>
                <w:sz w:val="18"/>
                <w:szCs w:val="18"/>
                <w:u w:val="single"/>
              </w:rPr>
              <w:t xml:space="preserve"> sev AQ10</w:t>
            </w:r>
          </w:p>
        </w:tc>
        <w:tc>
          <w:tcPr>
            <w:tcW w:w="2268" w:type="dxa"/>
            <w:noWrap/>
            <w:hideMark/>
          </w:tcPr>
          <w:p w14:paraId="124AC09E" w14:textId="77777777" w:rsidR="004043DE" w:rsidRPr="00790D96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790D96">
              <w:rPr>
                <w:rFonts w:cs="Arial"/>
                <w:color w:val="00B050"/>
                <w:sz w:val="18"/>
                <w:szCs w:val="18"/>
                <w:u w:val="single"/>
              </w:rPr>
              <w:t>AQ-10</w:t>
            </w:r>
          </w:p>
        </w:tc>
        <w:tc>
          <w:tcPr>
            <w:tcW w:w="1559" w:type="dxa"/>
            <w:noWrap/>
            <w:hideMark/>
          </w:tcPr>
          <w:p w14:paraId="58CC35C7" w14:textId="77777777" w:rsidR="004043DE" w:rsidRPr="00790D96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790D96">
              <w:rPr>
                <w:rFonts w:cs="Arial"/>
                <w:color w:val="00B050"/>
                <w:sz w:val="18"/>
                <w:szCs w:val="18"/>
                <w:u w:val="single"/>
              </w:rPr>
              <w:t>35 g na ha</w:t>
            </w:r>
          </w:p>
        </w:tc>
        <w:tc>
          <w:tcPr>
            <w:tcW w:w="1701" w:type="dxa"/>
            <w:noWrap/>
            <w:hideMark/>
          </w:tcPr>
          <w:p w14:paraId="2D37FEF7" w14:textId="77777777" w:rsidR="004043DE" w:rsidRPr="00790D96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790D96">
              <w:rPr>
                <w:rFonts w:cs="Arial"/>
                <w:color w:val="00B050"/>
                <w:sz w:val="18"/>
                <w:szCs w:val="18"/>
                <w:u w:val="single"/>
              </w:rPr>
              <w:t>1</w:t>
            </w:r>
          </w:p>
        </w:tc>
        <w:tc>
          <w:tcPr>
            <w:tcW w:w="1701" w:type="dxa"/>
            <w:hideMark/>
          </w:tcPr>
          <w:p w14:paraId="583D243E" w14:textId="77777777" w:rsidR="004043DE" w:rsidRPr="004043DE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043DE">
              <w:rPr>
                <w:rFonts w:cs="Arial"/>
                <w:color w:val="00B050"/>
                <w:sz w:val="18"/>
                <w:szCs w:val="18"/>
              </w:rPr>
              <w:t>največ 2 krat</w:t>
            </w:r>
          </w:p>
        </w:tc>
      </w:tr>
      <w:tr w:rsidR="004043DE" w:rsidRPr="00F76055" w14:paraId="0A97933F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057FFD87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A2DCF47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A75A936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EE97554" w14:textId="77777777" w:rsidR="004043DE" w:rsidRPr="00D07C01" w:rsidRDefault="004043DE" w:rsidP="004043DE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sz w:val="18"/>
                <w:szCs w:val="18"/>
                <w:u w:val="single"/>
              </w:rPr>
              <w:t>Sercadis</w:t>
            </w:r>
            <w:proofErr w:type="spellEnd"/>
            <w:r w:rsidRPr="00D07C01">
              <w:rPr>
                <w:rFonts w:cs="Arial"/>
                <w:sz w:val="18"/>
                <w:szCs w:val="18"/>
                <w:u w:val="single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1D46E2E5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437B3AB1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987676C" w14:textId="0A628B56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4043DE" w:rsidRPr="00F76055" w14:paraId="68317B2D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73F898C6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309C94F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97CAC66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kalijev hidrogen karbonat</w:t>
            </w:r>
          </w:p>
        </w:tc>
        <w:tc>
          <w:tcPr>
            <w:tcW w:w="2268" w:type="dxa"/>
            <w:noWrap/>
            <w:hideMark/>
          </w:tcPr>
          <w:p w14:paraId="4EEE9095" w14:textId="77777777" w:rsidR="004043DE" w:rsidRPr="00D07C0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Karbicur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12D8191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g/ha</w:t>
            </w:r>
          </w:p>
        </w:tc>
        <w:tc>
          <w:tcPr>
            <w:tcW w:w="1701" w:type="dxa"/>
            <w:noWrap/>
            <w:hideMark/>
          </w:tcPr>
          <w:p w14:paraId="39D05E8F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09C86759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8 krat</w:t>
            </w:r>
          </w:p>
        </w:tc>
      </w:tr>
      <w:tr w:rsidR="004043DE" w:rsidRPr="00F76055" w14:paraId="482AB784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532B2CCF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A62D259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7C2C6F4E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  <w:p w14:paraId="4FB6EE68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</w:tcPr>
          <w:p w14:paraId="37E4FB5A" w14:textId="77777777" w:rsidR="004043DE" w:rsidRPr="006E0ED3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  <w:highlight w:val="yellow"/>
              </w:rPr>
            </w:pPr>
            <w:r w:rsidRPr="006E0ED3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6E0ED3">
              <w:rPr>
                <w:rFonts w:cs="Arial"/>
                <w:color w:val="00B050"/>
                <w:sz w:val="18"/>
                <w:szCs w:val="18"/>
              </w:rPr>
              <w:t>sulfo</w:t>
            </w:r>
            <w:proofErr w:type="spellEnd"/>
            <w:r w:rsidRPr="006E0ED3">
              <w:rPr>
                <w:rFonts w:cs="Arial"/>
                <w:color w:val="00B050"/>
                <w:sz w:val="18"/>
                <w:szCs w:val="18"/>
              </w:rPr>
              <w:t xml:space="preserve"> 800 SC</w:t>
            </w:r>
          </w:p>
        </w:tc>
        <w:tc>
          <w:tcPr>
            <w:tcW w:w="1559" w:type="dxa"/>
            <w:noWrap/>
          </w:tcPr>
          <w:p w14:paraId="668B70ED" w14:textId="77777777" w:rsidR="004043DE" w:rsidRPr="00A50E9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A50E91">
              <w:rPr>
                <w:rFonts w:cs="Arial"/>
                <w:color w:val="00B050"/>
                <w:sz w:val="18"/>
                <w:szCs w:val="18"/>
              </w:rPr>
              <w:t xml:space="preserve">5- 7,5 L/ha </w:t>
            </w:r>
          </w:p>
        </w:tc>
        <w:tc>
          <w:tcPr>
            <w:tcW w:w="1701" w:type="dxa"/>
            <w:noWrap/>
          </w:tcPr>
          <w:p w14:paraId="0E782E02" w14:textId="77777777" w:rsidR="004043DE" w:rsidRPr="00A50E9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A50E91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3389CA82" w14:textId="1254A9BA" w:rsidR="004043DE" w:rsidRPr="00D07C01" w:rsidRDefault="00E43106" w:rsidP="004043DE">
            <w:pPr>
              <w:jc w:val="left"/>
              <w:rPr>
                <w:rFonts w:cs="Arial"/>
                <w:color w:val="00B050"/>
                <w:sz w:val="18"/>
                <w:szCs w:val="18"/>
                <w:highlight w:val="yellow"/>
              </w:rPr>
            </w:pPr>
            <w:r w:rsidRPr="00E43106">
              <w:rPr>
                <w:rFonts w:cs="Arial"/>
                <w:color w:val="00B050"/>
                <w:sz w:val="18"/>
                <w:szCs w:val="18"/>
              </w:rPr>
              <w:t>največ 6 krat</w:t>
            </w:r>
          </w:p>
        </w:tc>
      </w:tr>
      <w:tr w:rsidR="004043DE" w:rsidRPr="00F76055" w14:paraId="217780DA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29CF181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8DB5192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0D4F826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6540A6CA" w14:textId="77777777" w:rsidR="004043DE" w:rsidRPr="006E0ED3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E0ED3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559" w:type="dxa"/>
            <w:noWrap/>
          </w:tcPr>
          <w:p w14:paraId="7C4B7D2E" w14:textId="77777777" w:rsidR="004043DE" w:rsidRPr="00977742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77742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01" w:type="dxa"/>
            <w:noWrap/>
          </w:tcPr>
          <w:p w14:paraId="770E39D4" w14:textId="77777777" w:rsidR="004043DE" w:rsidRPr="00977742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77742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77CD7E69" w14:textId="77777777" w:rsidR="004043DE" w:rsidRPr="00977742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77742">
              <w:rPr>
                <w:rFonts w:cs="Arial"/>
                <w:color w:val="00B050"/>
                <w:sz w:val="18"/>
                <w:szCs w:val="18"/>
              </w:rPr>
              <w:t>največ 6 krat v eni rastni sezoni</w:t>
            </w:r>
          </w:p>
        </w:tc>
      </w:tr>
      <w:tr w:rsidR="004043DE" w:rsidRPr="00F76055" w14:paraId="6A34FBEC" w14:textId="77777777" w:rsidTr="00D07C01">
        <w:trPr>
          <w:trHeight w:val="398"/>
        </w:trPr>
        <w:tc>
          <w:tcPr>
            <w:tcW w:w="2547" w:type="dxa"/>
            <w:vMerge w:val="restart"/>
            <w:hideMark/>
          </w:tcPr>
          <w:p w14:paraId="6B443285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in stebelne bolezni kumar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tagonosporops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ucurbitace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in.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ycosphar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elon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idym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yoni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3253056A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:</w:t>
            </w:r>
          </w:p>
          <w:p w14:paraId="360378F8" w14:textId="77777777" w:rsidR="004043DE" w:rsidRPr="00F76055" w:rsidRDefault="004043DE" w:rsidP="004043DE">
            <w:pPr>
              <w:pStyle w:val="Odstavekseznama"/>
              <w:numPr>
                <w:ilvl w:val="0"/>
                <w:numId w:val="272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tev zdravega, razkuženega semena.</w:t>
            </w:r>
          </w:p>
        </w:tc>
        <w:tc>
          <w:tcPr>
            <w:tcW w:w="2551" w:type="dxa"/>
            <w:hideMark/>
          </w:tcPr>
          <w:p w14:paraId="3E44842E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58FBA7E" w14:textId="77777777" w:rsidR="004043DE" w:rsidRPr="00D07C01" w:rsidRDefault="004043DE" w:rsidP="004043DE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sz w:val="18"/>
                <w:szCs w:val="18"/>
                <w:u w:val="single"/>
              </w:rPr>
              <w:t>Sercadis</w:t>
            </w:r>
            <w:proofErr w:type="spellEnd"/>
            <w:r w:rsidRPr="00D07C01">
              <w:rPr>
                <w:rFonts w:cs="Arial"/>
                <w:sz w:val="18"/>
                <w:szCs w:val="18"/>
                <w:u w:val="single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55F24F2F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4BD4AEFE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94A15D9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4043DE" w:rsidRPr="00F76055" w14:paraId="76538C62" w14:textId="77777777" w:rsidTr="00D07C01">
        <w:trPr>
          <w:trHeight w:val="397"/>
        </w:trPr>
        <w:tc>
          <w:tcPr>
            <w:tcW w:w="2547" w:type="dxa"/>
            <w:vMerge/>
          </w:tcPr>
          <w:p w14:paraId="0DB181A0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6DC69863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76D0EFD1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DC4440">
              <w:rPr>
                <w:rFonts w:cs="Arial"/>
                <w:sz w:val="18"/>
                <w:szCs w:val="18"/>
              </w:rPr>
              <w:t>oksatiapiprolin</w:t>
            </w:r>
            <w:proofErr w:type="spellEnd"/>
            <w:r w:rsidRPr="00DC4440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DC4440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</w:tcPr>
          <w:p w14:paraId="488D2DD2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DC4440">
              <w:rPr>
                <w:rFonts w:cs="Arial"/>
                <w:sz w:val="18"/>
                <w:szCs w:val="18"/>
              </w:rPr>
              <w:t>Orondis</w:t>
            </w:r>
            <w:proofErr w:type="spellEnd"/>
            <w:r w:rsidRPr="00DC4440">
              <w:rPr>
                <w:rFonts w:cs="Arial"/>
                <w:sz w:val="18"/>
                <w:szCs w:val="18"/>
              </w:rPr>
              <w:t xml:space="preserve"> evo</w:t>
            </w:r>
          </w:p>
        </w:tc>
        <w:tc>
          <w:tcPr>
            <w:tcW w:w="1559" w:type="dxa"/>
            <w:noWrap/>
          </w:tcPr>
          <w:p w14:paraId="6B23A5BB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DC4440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5199EBF9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18FE7ECF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DC4440">
              <w:rPr>
                <w:rFonts w:cs="Arial"/>
                <w:sz w:val="18"/>
                <w:szCs w:val="18"/>
              </w:rPr>
              <w:t>največ 2 krat, dovoljen samo pri gojenju brez opore</w:t>
            </w:r>
          </w:p>
        </w:tc>
      </w:tr>
      <w:tr w:rsidR="004043DE" w:rsidRPr="00F76055" w14:paraId="45195302" w14:textId="77777777" w:rsidTr="00D07C01">
        <w:trPr>
          <w:trHeight w:val="446"/>
        </w:trPr>
        <w:tc>
          <w:tcPr>
            <w:tcW w:w="2547" w:type="dxa"/>
            <w:vMerge w:val="restart"/>
            <w:hideMark/>
          </w:tcPr>
          <w:p w14:paraId="7E3D8CD9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A516DC6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40ED1208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</w:tcPr>
          <w:p w14:paraId="61D99339" w14:textId="02125545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</w:p>
        </w:tc>
        <w:tc>
          <w:tcPr>
            <w:tcW w:w="2268" w:type="dxa"/>
            <w:noWrap/>
          </w:tcPr>
          <w:p w14:paraId="72F1D522" w14:textId="145DEF24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7C01">
              <w:rPr>
                <w:rFonts w:cs="Arial"/>
                <w:sz w:val="18"/>
                <w:szCs w:val="18"/>
                <w:u w:val="single"/>
              </w:rPr>
              <w:t>Switc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559" w:type="dxa"/>
            <w:noWrap/>
          </w:tcPr>
          <w:p w14:paraId="428A7AFA" w14:textId="72ABFEF6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</w:tcPr>
          <w:p w14:paraId="559CABF3" w14:textId="4B610DC4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767D6F07" w14:textId="6559EF58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 v eni rastni dobi</w:t>
            </w:r>
          </w:p>
        </w:tc>
      </w:tr>
      <w:tr w:rsidR="004043DE" w:rsidRPr="00F76055" w14:paraId="42EC0CB6" w14:textId="77777777" w:rsidTr="00D07C01">
        <w:trPr>
          <w:trHeight w:val="500"/>
        </w:trPr>
        <w:tc>
          <w:tcPr>
            <w:tcW w:w="2547" w:type="dxa"/>
            <w:vMerge/>
          </w:tcPr>
          <w:p w14:paraId="38379A11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81E4E59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4DB093CF" w14:textId="77777777" w:rsidR="004043DE" w:rsidRPr="004043DE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043DE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</w:p>
        </w:tc>
        <w:tc>
          <w:tcPr>
            <w:tcW w:w="2268" w:type="dxa"/>
            <w:noWrap/>
          </w:tcPr>
          <w:p w14:paraId="0A23401F" w14:textId="77777777" w:rsidR="004043DE" w:rsidRPr="004043DE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043DE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  <w:r w:rsidRPr="004043DE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559" w:type="dxa"/>
            <w:noWrap/>
          </w:tcPr>
          <w:p w14:paraId="055FA986" w14:textId="77777777" w:rsidR="004043DE" w:rsidRPr="004043DE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043DE">
              <w:rPr>
                <w:rFonts w:cs="Arial"/>
                <w:color w:val="00B050"/>
                <w:sz w:val="18"/>
                <w:szCs w:val="18"/>
              </w:rPr>
              <w:t>3 L/ha</w:t>
            </w:r>
            <w:r w:rsidRPr="004043DE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41F73F5D" w14:textId="77777777" w:rsidR="004043DE" w:rsidRPr="004043DE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043DE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4546A9C7" w14:textId="77777777" w:rsidR="004043DE" w:rsidRPr="004043DE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043DE">
              <w:rPr>
                <w:rFonts w:cs="Arial"/>
                <w:color w:val="00B050"/>
                <w:sz w:val="18"/>
                <w:szCs w:val="18"/>
              </w:rPr>
              <w:t>največ 7 krat</w:t>
            </w:r>
          </w:p>
        </w:tc>
      </w:tr>
      <w:tr w:rsidR="004043DE" w:rsidRPr="00F76055" w14:paraId="392BCA8D" w14:textId="77777777" w:rsidTr="00D07C01">
        <w:trPr>
          <w:trHeight w:val="500"/>
        </w:trPr>
        <w:tc>
          <w:tcPr>
            <w:tcW w:w="2547" w:type="dxa"/>
            <w:vMerge/>
          </w:tcPr>
          <w:p w14:paraId="74B07EA7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1F7B305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69BA574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268" w:type="dxa"/>
            <w:noWrap/>
          </w:tcPr>
          <w:p w14:paraId="1C27166E" w14:textId="77777777" w:rsidR="004043DE" w:rsidRPr="006E0ED3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6E0ED3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559" w:type="dxa"/>
            <w:noWrap/>
          </w:tcPr>
          <w:p w14:paraId="229431C9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 – 10 g na 1-2 L vode</w:t>
            </w:r>
          </w:p>
        </w:tc>
        <w:tc>
          <w:tcPr>
            <w:tcW w:w="1701" w:type="dxa"/>
            <w:noWrap/>
          </w:tcPr>
          <w:p w14:paraId="2A46ABDC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743BE778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</w:t>
            </w:r>
          </w:p>
        </w:tc>
      </w:tr>
      <w:tr w:rsidR="004043DE" w:rsidRPr="00F76055" w14:paraId="43CB158F" w14:textId="77777777" w:rsidTr="00D07C01">
        <w:trPr>
          <w:trHeight w:val="500"/>
        </w:trPr>
        <w:tc>
          <w:tcPr>
            <w:tcW w:w="2547" w:type="dxa"/>
            <w:vMerge/>
          </w:tcPr>
          <w:p w14:paraId="600642AF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B392E01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BA6D4ED" w14:textId="77777777" w:rsidR="004043DE" w:rsidRPr="00A97BCB" w:rsidRDefault="004043DE" w:rsidP="004043D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A97BCB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</w:p>
          <w:p w14:paraId="1A43459E" w14:textId="77777777" w:rsidR="004043DE" w:rsidRPr="002161AD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A97BCB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A97BCB">
              <w:rPr>
                <w:rFonts w:cs="Arial"/>
                <w:color w:val="00B050"/>
                <w:sz w:val="18"/>
                <w:szCs w:val="18"/>
              </w:rPr>
              <w:t xml:space="preserve"> var. </w:t>
            </w:r>
            <w:proofErr w:type="spellStart"/>
            <w:r w:rsidRPr="00A97BCB">
              <w:rPr>
                <w:rFonts w:cs="Arial"/>
                <w:color w:val="00B050"/>
                <w:sz w:val="18"/>
                <w:szCs w:val="18"/>
              </w:rPr>
              <w:t>plantarum</w:t>
            </w:r>
            <w:proofErr w:type="spellEnd"/>
            <w:r w:rsidRPr="00A97BCB">
              <w:rPr>
                <w:rFonts w:cs="Arial"/>
                <w:color w:val="00B050"/>
                <w:sz w:val="18"/>
                <w:szCs w:val="18"/>
              </w:rPr>
              <w:t>, sev D747</w:t>
            </w:r>
          </w:p>
        </w:tc>
        <w:tc>
          <w:tcPr>
            <w:tcW w:w="2268" w:type="dxa"/>
            <w:noWrap/>
          </w:tcPr>
          <w:p w14:paraId="21D276BF" w14:textId="77777777" w:rsidR="004043DE" w:rsidRPr="006E0ED3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E0ED3">
              <w:rPr>
                <w:rFonts w:cs="Arial"/>
                <w:color w:val="00B050"/>
                <w:sz w:val="18"/>
                <w:szCs w:val="18"/>
              </w:rPr>
              <w:t>Amylo</w:t>
            </w:r>
            <w:proofErr w:type="spellEnd"/>
            <w:r w:rsidRPr="006E0ED3">
              <w:rPr>
                <w:rFonts w:cs="Arial"/>
                <w:color w:val="00B050"/>
                <w:sz w:val="18"/>
                <w:szCs w:val="18"/>
              </w:rPr>
              <w:t>-x</w:t>
            </w:r>
          </w:p>
        </w:tc>
        <w:tc>
          <w:tcPr>
            <w:tcW w:w="1559" w:type="dxa"/>
            <w:noWrap/>
          </w:tcPr>
          <w:p w14:paraId="222247A5" w14:textId="063AFEE2" w:rsidR="004043DE" w:rsidRPr="006E0ED3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E0ED3">
              <w:rPr>
                <w:rFonts w:cs="Arial"/>
                <w:color w:val="00B050"/>
                <w:sz w:val="18"/>
                <w:szCs w:val="18"/>
              </w:rPr>
              <w:t>1,5 do 2,5 kg</w:t>
            </w:r>
          </w:p>
        </w:tc>
        <w:tc>
          <w:tcPr>
            <w:tcW w:w="1701" w:type="dxa"/>
            <w:noWrap/>
          </w:tcPr>
          <w:p w14:paraId="182338A5" w14:textId="5630F8DE" w:rsidR="004043DE" w:rsidRPr="006E0ED3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E0ED3">
              <w:rPr>
                <w:rFonts w:cs="Arial"/>
                <w:color w:val="00B050"/>
                <w:sz w:val="18"/>
                <w:szCs w:val="18"/>
              </w:rPr>
              <w:t>ni potreba</w:t>
            </w:r>
          </w:p>
        </w:tc>
        <w:tc>
          <w:tcPr>
            <w:tcW w:w="1701" w:type="dxa"/>
          </w:tcPr>
          <w:p w14:paraId="1A40D228" w14:textId="77777777" w:rsidR="004043DE" w:rsidRPr="006E0ED3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E0ED3">
              <w:rPr>
                <w:rFonts w:cs="Arial"/>
                <w:color w:val="00B050"/>
                <w:sz w:val="18"/>
                <w:szCs w:val="18"/>
              </w:rPr>
              <w:t>v eni rastni dobi največ 6 krat</w:t>
            </w:r>
          </w:p>
        </w:tc>
      </w:tr>
      <w:tr w:rsidR="004043DE" w:rsidRPr="00F76055" w14:paraId="23CACA7C" w14:textId="77777777" w:rsidTr="00D07C01">
        <w:trPr>
          <w:trHeight w:val="510"/>
        </w:trPr>
        <w:tc>
          <w:tcPr>
            <w:tcW w:w="2547" w:type="dxa"/>
            <w:hideMark/>
          </w:tcPr>
          <w:p w14:paraId="6106DE4C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akterijski ožig bučnic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mona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yring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5F8AF129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70528CC8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9EFBB29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P</w:t>
            </w:r>
          </w:p>
        </w:tc>
        <w:tc>
          <w:tcPr>
            <w:tcW w:w="1559" w:type="dxa"/>
            <w:noWrap/>
            <w:hideMark/>
          </w:tcPr>
          <w:p w14:paraId="6CEBD9F3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1000 rastlin</w:t>
            </w:r>
          </w:p>
        </w:tc>
        <w:tc>
          <w:tcPr>
            <w:tcW w:w="1701" w:type="dxa"/>
            <w:noWrap/>
            <w:hideMark/>
          </w:tcPr>
          <w:p w14:paraId="2F15391D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5C3CCE7F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reko kapljičnega namakalnega sistema (po presajanju ali sajenju v lončke), največ 4 krat v eni rastni dobi</w:t>
            </w:r>
          </w:p>
        </w:tc>
      </w:tr>
      <w:tr w:rsidR="004043DE" w:rsidRPr="00F76055" w14:paraId="5430D3E6" w14:textId="77777777" w:rsidTr="004043DE">
        <w:trPr>
          <w:trHeight w:val="257"/>
        </w:trPr>
        <w:tc>
          <w:tcPr>
            <w:tcW w:w="2547" w:type="dxa"/>
            <w:vMerge w:val="restart"/>
            <w:hideMark/>
          </w:tcPr>
          <w:p w14:paraId="35C6C38D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548BD29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728D8590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3A49E3F1" w14:textId="77777777" w:rsidR="004043DE" w:rsidRPr="00F76055" w:rsidRDefault="004043DE" w:rsidP="004043DE">
            <w:pPr>
              <w:pStyle w:val="Odstavekseznama"/>
              <w:numPr>
                <w:ilvl w:val="0"/>
                <w:numId w:val="272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, gostiteljev.</w:t>
            </w:r>
          </w:p>
          <w:p w14:paraId="3FBA6D7E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</w:p>
          <w:p w14:paraId="6E07458D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</w:tcPr>
          <w:p w14:paraId="280416B4" w14:textId="064E3611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268" w:type="dxa"/>
            <w:noWrap/>
          </w:tcPr>
          <w:p w14:paraId="3FE7C132" w14:textId="017CCB39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Acetogal</w:t>
            </w:r>
            <w:proofErr w:type="spellEnd"/>
          </w:p>
        </w:tc>
        <w:tc>
          <w:tcPr>
            <w:tcW w:w="1559" w:type="dxa"/>
            <w:vMerge w:val="restart"/>
            <w:noWrap/>
          </w:tcPr>
          <w:p w14:paraId="38EB71C8" w14:textId="2B8D0128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250 g/ha</w:t>
            </w:r>
          </w:p>
        </w:tc>
        <w:tc>
          <w:tcPr>
            <w:tcW w:w="1701" w:type="dxa"/>
            <w:vMerge w:val="restart"/>
            <w:noWrap/>
          </w:tcPr>
          <w:p w14:paraId="3B78DE99" w14:textId="5B721EE4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27005E5D" w14:textId="4418017C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ajveč 2 krat v eni rastni dobi</w:t>
            </w:r>
          </w:p>
        </w:tc>
      </w:tr>
      <w:tr w:rsidR="004043DE" w:rsidRPr="00F76055" w14:paraId="2BAD8121" w14:textId="77777777" w:rsidTr="00D07C01">
        <w:trPr>
          <w:trHeight w:val="260"/>
        </w:trPr>
        <w:tc>
          <w:tcPr>
            <w:tcW w:w="2547" w:type="dxa"/>
            <w:vMerge/>
          </w:tcPr>
          <w:p w14:paraId="2B0ECC69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71C49D00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</w:tcPr>
          <w:p w14:paraId="1EC8066F" w14:textId="41840189" w:rsidR="004043DE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7AAB867E" w14:textId="237905CC" w:rsidR="004043DE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Alphaguard</w:t>
            </w:r>
            <w:proofErr w:type="spellEnd"/>
          </w:p>
        </w:tc>
        <w:tc>
          <w:tcPr>
            <w:tcW w:w="1559" w:type="dxa"/>
            <w:vMerge/>
            <w:noWrap/>
          </w:tcPr>
          <w:p w14:paraId="21539C7E" w14:textId="359FBC95" w:rsidR="004043DE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1FA7460C" w14:textId="560E18D4" w:rsidR="004043DE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6F36FDA4" w14:textId="5F8E2610" w:rsidR="004043DE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4043DE" w:rsidRPr="00F76055" w14:paraId="725B3A29" w14:textId="77777777" w:rsidTr="00D07C01">
        <w:trPr>
          <w:trHeight w:val="260"/>
        </w:trPr>
        <w:tc>
          <w:tcPr>
            <w:tcW w:w="2547" w:type="dxa"/>
            <w:vMerge/>
          </w:tcPr>
          <w:p w14:paraId="703E0EA5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17C4C5F5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</w:tcPr>
          <w:p w14:paraId="72EAFEC6" w14:textId="003BC6DB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3C3CE9AA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Imprus</w:t>
            </w:r>
            <w:proofErr w:type="spellEnd"/>
          </w:p>
        </w:tc>
        <w:tc>
          <w:tcPr>
            <w:tcW w:w="1559" w:type="dxa"/>
            <w:vMerge/>
            <w:noWrap/>
          </w:tcPr>
          <w:p w14:paraId="07DD02CA" w14:textId="4C127386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44C0C5AA" w14:textId="75DB67B6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326BF322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4043DE" w:rsidRPr="00F76055" w14:paraId="3BE95EFC" w14:textId="77777777" w:rsidTr="00D07C01">
        <w:trPr>
          <w:trHeight w:val="750"/>
        </w:trPr>
        <w:tc>
          <w:tcPr>
            <w:tcW w:w="2547" w:type="dxa"/>
            <w:vMerge/>
            <w:hideMark/>
          </w:tcPr>
          <w:p w14:paraId="57F2488B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4D5DA6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B27ABEF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5BFBAA7E" w14:textId="77777777" w:rsidR="004043DE" w:rsidRPr="00D07C0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Neemazal</w:t>
            </w:r>
            <w:proofErr w:type="spellEnd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 xml:space="preserve"> - T/S</w:t>
            </w:r>
          </w:p>
        </w:tc>
        <w:tc>
          <w:tcPr>
            <w:tcW w:w="1559" w:type="dxa"/>
            <w:hideMark/>
          </w:tcPr>
          <w:p w14:paraId="60C8863A" w14:textId="1B1897FF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L/ha - 3,0 L/ha (odmerek je odvisen od višine rastline)</w:t>
            </w:r>
          </w:p>
        </w:tc>
        <w:tc>
          <w:tcPr>
            <w:tcW w:w="1701" w:type="dxa"/>
            <w:noWrap/>
            <w:hideMark/>
          </w:tcPr>
          <w:p w14:paraId="07D252D7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AC0A792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4043DE" w:rsidRPr="00F76055" w14:paraId="6C23372D" w14:textId="77777777" w:rsidTr="00D07C01">
        <w:trPr>
          <w:trHeight w:val="750"/>
        </w:trPr>
        <w:tc>
          <w:tcPr>
            <w:tcW w:w="2547" w:type="dxa"/>
            <w:vMerge/>
          </w:tcPr>
          <w:p w14:paraId="02EDC650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6DD9997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2E5A2E58" w14:textId="77777777" w:rsidR="004043DE" w:rsidRPr="004043DE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043DE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noWrap/>
          </w:tcPr>
          <w:p w14:paraId="54B0B385" w14:textId="77777777" w:rsidR="004043DE" w:rsidRPr="004043DE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043DE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</w:tcPr>
          <w:p w14:paraId="19E3CF15" w14:textId="77777777" w:rsidR="004043DE" w:rsidRPr="004043DE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4043DE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</w:tcPr>
          <w:p w14:paraId="538C2355" w14:textId="77777777" w:rsidR="004043DE" w:rsidRPr="004043DE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4043DE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42345164" w14:textId="77777777" w:rsidR="004043DE" w:rsidRPr="004043DE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4043DE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4043DE" w:rsidRPr="00F76055" w14:paraId="2A5D2349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1587ABA0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0CFCC9B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0EE9019F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ulfoksaflor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BEFE3CA" w14:textId="77777777" w:rsidR="004043DE" w:rsidRPr="00D07C01" w:rsidRDefault="004043DE" w:rsidP="004043DE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sz w:val="18"/>
                <w:szCs w:val="18"/>
                <w:u w:val="single"/>
              </w:rPr>
              <w:t>Closer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D028A9B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200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458C4E6D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32A9779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jveč 2 krat</w:t>
            </w:r>
          </w:p>
        </w:tc>
      </w:tr>
      <w:tr w:rsidR="004043DE" w:rsidRPr="00F76055" w14:paraId="7BFD339B" w14:textId="77777777" w:rsidTr="00D07C01">
        <w:trPr>
          <w:trHeight w:val="250"/>
        </w:trPr>
        <w:tc>
          <w:tcPr>
            <w:tcW w:w="2547" w:type="dxa"/>
            <w:vMerge/>
          </w:tcPr>
          <w:p w14:paraId="521F7C0A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CE66147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4D2EABDF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7229" w:type="dxa"/>
            <w:gridSpan w:val="4"/>
            <w:noWrap/>
          </w:tcPr>
          <w:p w14:paraId="12846401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pozorilo z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lose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: Zaradi zaščite divjih opraševalcev je potrebno zaščiteni prostor pred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apreti. Zaščiteni prostor je dovoljeno odpreti šele 6 dni po končanem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 Kolonije opraševalcev je potrebno med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dstraniti iz zaščitenih prostorov. V tretiran prostor se jih lahko ponovno namesti najmanj 5 dni p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 Koristne žuželke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dator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se v tretiran prostor lahko naseli šele 2 meseca p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</w:p>
        </w:tc>
      </w:tr>
      <w:tr w:rsidR="004043DE" w:rsidRPr="00F76055" w14:paraId="5574D84A" w14:textId="77777777" w:rsidTr="00D07C01">
        <w:trPr>
          <w:trHeight w:val="750"/>
        </w:trPr>
        <w:tc>
          <w:tcPr>
            <w:tcW w:w="2547" w:type="dxa"/>
            <w:vMerge w:val="restart"/>
            <w:hideMark/>
          </w:tcPr>
          <w:p w14:paraId="3BB1B8D2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C0C1F57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hysanopt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681B1848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727F6D87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D99B90C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2D5CD581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hideMark/>
          </w:tcPr>
          <w:p w14:paraId="5D778F07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2,0 L/ha - 3,0 L/ha (odmerek je odvisen od višine rastline)</w:t>
            </w:r>
          </w:p>
        </w:tc>
        <w:tc>
          <w:tcPr>
            <w:tcW w:w="1701" w:type="dxa"/>
            <w:noWrap/>
            <w:hideMark/>
          </w:tcPr>
          <w:p w14:paraId="4EB6DF3A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89E8C2F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4043DE" w:rsidRPr="00F76055" w14:paraId="7E7F252D" w14:textId="77777777" w:rsidTr="00D07C01">
        <w:trPr>
          <w:trHeight w:val="510"/>
        </w:trPr>
        <w:tc>
          <w:tcPr>
            <w:tcW w:w="2547" w:type="dxa"/>
            <w:vMerge/>
            <w:hideMark/>
          </w:tcPr>
          <w:p w14:paraId="7E9A7A54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753D47E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360B8F82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</w:tcPr>
          <w:p w14:paraId="748D4EBB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</w:tcPr>
          <w:p w14:paraId="6C125A56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</w:tcPr>
          <w:p w14:paraId="17207F91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54CAADEC" w14:textId="77777777" w:rsidR="004043DE" w:rsidRPr="004043DE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043DE">
              <w:rPr>
                <w:rFonts w:cs="Arial"/>
                <w:color w:val="00B050"/>
                <w:sz w:val="18"/>
                <w:szCs w:val="18"/>
              </w:rPr>
              <w:t>3-5 krat v eni rastni dobi</w:t>
            </w:r>
          </w:p>
        </w:tc>
      </w:tr>
      <w:tr w:rsidR="004043DE" w:rsidRPr="00F76055" w14:paraId="39506A86" w14:textId="77777777" w:rsidTr="00D07C01">
        <w:trPr>
          <w:trHeight w:val="250"/>
        </w:trPr>
        <w:tc>
          <w:tcPr>
            <w:tcW w:w="2547" w:type="dxa"/>
            <w:vMerge w:val="restart"/>
            <w:hideMark/>
          </w:tcPr>
          <w:p w14:paraId="5A21178C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mis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429140A2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59695A78" w14:textId="77777777" w:rsidR="004043DE" w:rsidRPr="00F76055" w:rsidRDefault="004043DE" w:rsidP="004043DE">
            <w:pPr>
              <w:pStyle w:val="Odstavekseznama"/>
              <w:numPr>
                <w:ilvl w:val="0"/>
                <w:numId w:val="272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</w:t>
            </w:r>
          </w:p>
          <w:p w14:paraId="39C0A2B5" w14:textId="77777777" w:rsidR="004043DE" w:rsidRPr="00F76055" w:rsidRDefault="004043DE" w:rsidP="004043DE">
            <w:pPr>
              <w:pStyle w:val="Odstavekseznama"/>
              <w:numPr>
                <w:ilvl w:val="0"/>
                <w:numId w:val="272"/>
              </w:num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rumenih lepljivih plošč.</w:t>
            </w:r>
          </w:p>
          <w:p w14:paraId="2E2ECFEC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54EB663A" w14:textId="1BA5438D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  <w:u w:val="single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</w:tcPr>
          <w:p w14:paraId="65BDA293" w14:textId="2E1D2F39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</w:tcPr>
          <w:p w14:paraId="3712C3A2" w14:textId="30A95D9F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</w:tcPr>
          <w:p w14:paraId="65E7FCB5" w14:textId="6C79744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0FD6AA50" w14:textId="0A6EA7A1" w:rsidR="004043DE" w:rsidRPr="004043DE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043DE">
              <w:rPr>
                <w:rFonts w:cs="Arial"/>
                <w:color w:val="00B050"/>
                <w:sz w:val="18"/>
                <w:szCs w:val="18"/>
              </w:rPr>
              <w:t>3-5 krat v eni rastni dobi</w:t>
            </w:r>
          </w:p>
        </w:tc>
      </w:tr>
      <w:tr w:rsidR="004043DE" w:rsidRPr="00F76055" w14:paraId="5397D148" w14:textId="77777777" w:rsidTr="00D07C01">
        <w:trPr>
          <w:trHeight w:val="750"/>
        </w:trPr>
        <w:tc>
          <w:tcPr>
            <w:tcW w:w="2547" w:type="dxa"/>
            <w:vMerge/>
            <w:hideMark/>
          </w:tcPr>
          <w:p w14:paraId="7EF7BB30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0D50FC9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08CB4280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GHA</w:t>
            </w:r>
          </w:p>
        </w:tc>
        <w:tc>
          <w:tcPr>
            <w:tcW w:w="2268" w:type="dxa"/>
            <w:noWrap/>
            <w:hideMark/>
          </w:tcPr>
          <w:p w14:paraId="78C2EFFB" w14:textId="77777777" w:rsidR="004043DE" w:rsidRPr="00D07C0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Botanigard</w:t>
            </w:r>
            <w:proofErr w:type="spellEnd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 xml:space="preserve"> OD</w:t>
            </w:r>
          </w:p>
        </w:tc>
        <w:tc>
          <w:tcPr>
            <w:tcW w:w="1559" w:type="dxa"/>
            <w:noWrap/>
            <w:hideMark/>
          </w:tcPr>
          <w:p w14:paraId="697D6076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8 l/ha</w:t>
            </w:r>
          </w:p>
        </w:tc>
        <w:tc>
          <w:tcPr>
            <w:tcW w:w="1701" w:type="dxa"/>
            <w:noWrap/>
            <w:hideMark/>
          </w:tcPr>
          <w:p w14:paraId="09EA833C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4B94BA6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Interval med dvem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em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ne sme biti krajši od 5 dni.</w:t>
            </w:r>
          </w:p>
        </w:tc>
      </w:tr>
      <w:tr w:rsidR="004043DE" w:rsidRPr="00F76055" w14:paraId="1A6670D4" w14:textId="77777777" w:rsidTr="00D07C01">
        <w:trPr>
          <w:trHeight w:val="169"/>
        </w:trPr>
        <w:tc>
          <w:tcPr>
            <w:tcW w:w="2547" w:type="dxa"/>
            <w:vMerge/>
            <w:hideMark/>
          </w:tcPr>
          <w:p w14:paraId="024496EB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C5E6E18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DB25573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D851F9A" w14:textId="77777777" w:rsidR="004043DE" w:rsidRPr="00D07C0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Botanigard</w:t>
            </w:r>
            <w:proofErr w:type="spellEnd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 xml:space="preserve"> WP</w:t>
            </w:r>
          </w:p>
        </w:tc>
        <w:tc>
          <w:tcPr>
            <w:tcW w:w="1559" w:type="dxa"/>
            <w:noWrap/>
            <w:hideMark/>
          </w:tcPr>
          <w:p w14:paraId="271A367B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9 kg/ha</w:t>
            </w:r>
          </w:p>
        </w:tc>
        <w:tc>
          <w:tcPr>
            <w:tcW w:w="1701" w:type="dxa"/>
            <w:noWrap/>
            <w:hideMark/>
          </w:tcPr>
          <w:p w14:paraId="33A8D6F0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6F4A8F40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o 10 krat na rastni ciklus</w:t>
            </w:r>
          </w:p>
        </w:tc>
      </w:tr>
      <w:tr w:rsidR="004043DE" w:rsidRPr="00F76055" w14:paraId="207811BD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6703421D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30C4F38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A47D46A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0AC9B6A" w14:textId="77777777" w:rsidR="004043DE" w:rsidRPr="00D07C0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Botanigard</w:t>
            </w:r>
            <w:proofErr w:type="spellEnd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 xml:space="preserve"> WP</w:t>
            </w:r>
          </w:p>
        </w:tc>
        <w:tc>
          <w:tcPr>
            <w:tcW w:w="1559" w:type="dxa"/>
            <w:noWrap/>
            <w:hideMark/>
          </w:tcPr>
          <w:p w14:paraId="78D2DEC1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75 kg/ha sejančki in sadike</w:t>
            </w:r>
          </w:p>
        </w:tc>
        <w:tc>
          <w:tcPr>
            <w:tcW w:w="1701" w:type="dxa"/>
            <w:noWrap/>
            <w:hideMark/>
          </w:tcPr>
          <w:p w14:paraId="4CB877F8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BDF4C1E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4043DE" w:rsidRPr="00F76055" w14:paraId="5D1F8B0C" w14:textId="77777777" w:rsidTr="00D07C01">
        <w:trPr>
          <w:trHeight w:val="223"/>
        </w:trPr>
        <w:tc>
          <w:tcPr>
            <w:tcW w:w="2547" w:type="dxa"/>
            <w:vMerge/>
          </w:tcPr>
          <w:p w14:paraId="394D3649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22851F4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3FDCE9C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noWrap/>
          </w:tcPr>
          <w:p w14:paraId="1900BBCD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  <w:noWrap/>
          </w:tcPr>
          <w:p w14:paraId="4C3178C5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</w:tcPr>
          <w:p w14:paraId="20F2FA7B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247FFD27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ajveč 3 krat</w:t>
            </w:r>
          </w:p>
        </w:tc>
      </w:tr>
      <w:tr w:rsidR="004043DE" w:rsidRPr="00F76055" w14:paraId="410C6C43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72345EDE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E284E4D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4B50D04A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pomarančevca</w:t>
            </w:r>
          </w:p>
        </w:tc>
        <w:tc>
          <w:tcPr>
            <w:tcW w:w="2268" w:type="dxa"/>
            <w:noWrap/>
            <w:hideMark/>
          </w:tcPr>
          <w:p w14:paraId="76538B6F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Orocid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7E191862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,2 L/ha</w:t>
            </w:r>
          </w:p>
        </w:tc>
        <w:tc>
          <w:tcPr>
            <w:tcW w:w="1701" w:type="dxa"/>
            <w:noWrap/>
            <w:hideMark/>
          </w:tcPr>
          <w:p w14:paraId="23C95992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7E7DF427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  <w:r>
              <w:rPr>
                <w:rFonts w:cs="Arial"/>
                <w:color w:val="00B050"/>
                <w:sz w:val="18"/>
                <w:szCs w:val="18"/>
              </w:rPr>
              <w:t>Največ 3 krat</w:t>
            </w:r>
          </w:p>
        </w:tc>
      </w:tr>
      <w:tr w:rsidR="004043DE" w:rsidRPr="00F76055" w14:paraId="27D725A4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14A215FE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93267F9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DCB85DD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3DB30EC" w14:textId="77777777" w:rsidR="004043DE" w:rsidRPr="00D07C01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Prev-gold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AF0AC12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,2 L/ha</w:t>
            </w:r>
          </w:p>
        </w:tc>
        <w:tc>
          <w:tcPr>
            <w:tcW w:w="1701" w:type="dxa"/>
            <w:noWrap/>
            <w:hideMark/>
          </w:tcPr>
          <w:p w14:paraId="1E05FC51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66AD77BB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3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</w:p>
        </w:tc>
      </w:tr>
      <w:tr w:rsidR="004043DE" w:rsidRPr="00F76055" w14:paraId="51FCD191" w14:textId="77777777" w:rsidTr="00D07C01">
        <w:trPr>
          <w:trHeight w:val="520"/>
        </w:trPr>
        <w:tc>
          <w:tcPr>
            <w:tcW w:w="2547" w:type="dxa"/>
            <w:vMerge w:val="restart"/>
            <w:hideMark/>
          </w:tcPr>
          <w:p w14:paraId="04B55915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sovk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C273A9E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ames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48009DE2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AB5C2D0" w14:textId="77777777" w:rsidR="004043DE" w:rsidRPr="00F76055" w:rsidRDefault="004043DE" w:rsidP="004043DE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intenzivna obdelava tal pred sajenjem, </w:t>
            </w:r>
          </w:p>
          <w:p w14:paraId="09FF8BFE" w14:textId="77777777" w:rsidR="004043DE" w:rsidRPr="00F76055" w:rsidRDefault="004043DE" w:rsidP="004043DE">
            <w:pPr>
              <w:numPr>
                <w:ilvl w:val="0"/>
                <w:numId w:val="207"/>
              </w:numPr>
              <w:spacing w:after="160" w:line="259" w:lineRule="auto"/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protno odstranjevanje in uničevanje napadenih plodov, </w:t>
            </w:r>
          </w:p>
          <w:p w14:paraId="2BAA4E5D" w14:textId="77777777" w:rsidR="004043DE" w:rsidRPr="00F76055" w:rsidRDefault="004043DE" w:rsidP="004043DE">
            <w:pPr>
              <w:numPr>
                <w:ilvl w:val="0"/>
                <w:numId w:val="207"/>
              </w:numPr>
              <w:ind w:left="193" w:hanging="19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odstranjevanje in zatiranje plevelov.</w:t>
            </w:r>
          </w:p>
          <w:p w14:paraId="3F8D1D60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381B18C8" w14:textId="5F76C393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spremljanje pojava škodljivce (jajčeca pod listi, poškodbe listov in plodov, pojav iztrebkov).</w:t>
            </w:r>
          </w:p>
          <w:p w14:paraId="029273A5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76B4341" w14:textId="2A9E428E" w:rsidR="004043DE" w:rsidRPr="004043DE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lastRenderedPageBreak/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A97BCB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sev GC-91</w:t>
            </w:r>
          </w:p>
        </w:tc>
        <w:tc>
          <w:tcPr>
            <w:tcW w:w="2268" w:type="dxa"/>
            <w:noWrap/>
            <w:hideMark/>
          </w:tcPr>
          <w:p w14:paraId="78FFE4F0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59" w:type="dxa"/>
            <w:noWrap/>
            <w:hideMark/>
          </w:tcPr>
          <w:p w14:paraId="0BFEB13E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44E25A49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3AAE764A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4043DE" w:rsidRPr="00F76055" w14:paraId="7E8EDE66" w14:textId="77777777" w:rsidTr="00D07C01">
        <w:trPr>
          <w:trHeight w:val="520"/>
        </w:trPr>
        <w:tc>
          <w:tcPr>
            <w:tcW w:w="2547" w:type="dxa"/>
            <w:vMerge/>
            <w:hideMark/>
          </w:tcPr>
          <w:p w14:paraId="6B009BF6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16C28FA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D6CB4FD" w14:textId="7557EA1C" w:rsidR="004043DE" w:rsidRPr="004043DE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A97BCB" w:rsidRPr="00A97BCB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>sev SA 11</w:t>
            </w:r>
          </w:p>
        </w:tc>
        <w:tc>
          <w:tcPr>
            <w:tcW w:w="2268" w:type="dxa"/>
            <w:noWrap/>
            <w:hideMark/>
          </w:tcPr>
          <w:p w14:paraId="4E685AA0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59" w:type="dxa"/>
            <w:noWrap/>
            <w:hideMark/>
          </w:tcPr>
          <w:p w14:paraId="14698AC3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noWrap/>
            <w:hideMark/>
          </w:tcPr>
          <w:p w14:paraId="2FFD1E20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C798FD0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</w:p>
        </w:tc>
      </w:tr>
      <w:tr w:rsidR="004043DE" w:rsidRPr="00F76055" w14:paraId="71842982" w14:textId="77777777" w:rsidTr="00D07C01">
        <w:trPr>
          <w:trHeight w:val="457"/>
        </w:trPr>
        <w:tc>
          <w:tcPr>
            <w:tcW w:w="2547" w:type="dxa"/>
            <w:vMerge/>
          </w:tcPr>
          <w:p w14:paraId="49F6E5F7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FE118C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197FB720" w14:textId="77777777" w:rsidR="004043DE" w:rsidRPr="004043DE" w:rsidRDefault="004043DE" w:rsidP="004043DE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proofErr w:type="spellStart"/>
            <w:r w:rsidRPr="004043DE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noWrap/>
          </w:tcPr>
          <w:p w14:paraId="53A108A3" w14:textId="77777777" w:rsidR="004043DE" w:rsidRPr="004043DE" w:rsidRDefault="004043DE" w:rsidP="004043DE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proofErr w:type="spellStart"/>
            <w:r w:rsidRPr="004043DE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  <w:noWrap/>
          </w:tcPr>
          <w:p w14:paraId="63D53007" w14:textId="77777777" w:rsidR="004043DE" w:rsidRPr="004043DE" w:rsidRDefault="004043DE" w:rsidP="004043DE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r w:rsidRPr="004043DE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</w:tcPr>
          <w:p w14:paraId="04A05C15" w14:textId="77777777" w:rsidR="004043DE" w:rsidRPr="004043DE" w:rsidRDefault="004043DE" w:rsidP="004043DE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r w:rsidRPr="004043DE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16F93573" w14:textId="77777777" w:rsidR="004043DE" w:rsidRPr="004043DE" w:rsidRDefault="004043DE" w:rsidP="004043DE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r w:rsidRPr="004043DE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4043DE" w:rsidRPr="00F76055" w14:paraId="5FFFF99C" w14:textId="77777777" w:rsidTr="00D07C01">
        <w:trPr>
          <w:trHeight w:val="750"/>
        </w:trPr>
        <w:tc>
          <w:tcPr>
            <w:tcW w:w="2547" w:type="dxa"/>
            <w:hideMark/>
          </w:tcPr>
          <w:p w14:paraId="52CBBC19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zavrtalk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gromyz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6CFBDD47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1564D09A" w14:textId="77777777" w:rsidR="004043DE" w:rsidRPr="00F76055" w:rsidRDefault="004043DE" w:rsidP="004043DE">
            <w:pPr>
              <w:pStyle w:val="Odstavekseznama"/>
              <w:numPr>
                <w:ilvl w:val="0"/>
                <w:numId w:val="273"/>
              </w:numPr>
              <w:ind w:left="177" w:hanging="141"/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.</w:t>
            </w:r>
          </w:p>
        </w:tc>
        <w:tc>
          <w:tcPr>
            <w:tcW w:w="2551" w:type="dxa"/>
            <w:hideMark/>
          </w:tcPr>
          <w:p w14:paraId="57A35552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300D1F87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hideMark/>
          </w:tcPr>
          <w:p w14:paraId="027F57BC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L/ha - 3,0 L/ha (odmerek je odvisen od višine rastline)</w:t>
            </w:r>
          </w:p>
        </w:tc>
        <w:tc>
          <w:tcPr>
            <w:tcW w:w="1701" w:type="dxa"/>
            <w:noWrap/>
            <w:hideMark/>
          </w:tcPr>
          <w:p w14:paraId="6A558B08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EC3938A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4043DE" w:rsidRPr="00F76055" w14:paraId="3390E952" w14:textId="77777777" w:rsidTr="00D07C01">
        <w:trPr>
          <w:trHeight w:val="329"/>
        </w:trPr>
        <w:tc>
          <w:tcPr>
            <w:tcW w:w="2547" w:type="dxa"/>
            <w:vMerge w:val="restart"/>
            <w:hideMark/>
          </w:tcPr>
          <w:p w14:paraId="7A17C5D6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vadna pršic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etranych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t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7D0D9FB8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0EB55526" w14:textId="77777777" w:rsidR="004043DE" w:rsidRPr="00F76055" w:rsidRDefault="004043DE" w:rsidP="004043DE">
            <w:p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 odstranjevanje plevelov,</w:t>
            </w:r>
          </w:p>
          <w:p w14:paraId="5D905DA8" w14:textId="77777777" w:rsidR="004043DE" w:rsidRPr="00F76055" w:rsidRDefault="004043DE" w:rsidP="004043DE">
            <w:pPr>
              <w:ind w:left="177" w:hanging="177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 odstranjevanje rastlinskih ostankov.</w:t>
            </w:r>
          </w:p>
          <w:p w14:paraId="0665E17B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D87F14C" w14:textId="63674642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043DE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4043DE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043DE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4043DE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</w:tcPr>
          <w:p w14:paraId="33409A45" w14:textId="0BFF4FC9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043DE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</w:tcPr>
          <w:p w14:paraId="506B229B" w14:textId="5CA48485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4043DE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</w:tcPr>
          <w:p w14:paraId="391B7079" w14:textId="2E7CCC7E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4043DE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6CB69577" w14:textId="04BDC004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4043DE">
              <w:rPr>
                <w:rFonts w:cs="Arial"/>
                <w:color w:val="00B050"/>
                <w:sz w:val="18"/>
                <w:szCs w:val="18"/>
              </w:rPr>
              <w:t>3-5 krat v eni rastni dobi</w:t>
            </w:r>
          </w:p>
        </w:tc>
      </w:tr>
      <w:tr w:rsidR="004043DE" w:rsidRPr="00F76055" w14:paraId="436D198F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5EB7BCF1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9D860C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0D04F24F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heksitiazoks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1D06F88" w14:textId="77777777" w:rsidR="004043DE" w:rsidRPr="004043DE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043DE">
              <w:rPr>
                <w:rFonts w:cs="Arial"/>
                <w:sz w:val="18"/>
                <w:szCs w:val="18"/>
              </w:rPr>
              <w:t>Nissorun</w:t>
            </w:r>
            <w:proofErr w:type="spellEnd"/>
            <w:r w:rsidRPr="004043DE">
              <w:rPr>
                <w:rFonts w:cs="Arial"/>
                <w:sz w:val="18"/>
                <w:szCs w:val="18"/>
              </w:rPr>
              <w:t xml:space="preserve"> 10 WP</w:t>
            </w:r>
          </w:p>
        </w:tc>
        <w:tc>
          <w:tcPr>
            <w:tcW w:w="1559" w:type="dxa"/>
            <w:noWrap/>
            <w:hideMark/>
          </w:tcPr>
          <w:p w14:paraId="04537C0B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8 kg/ha</w:t>
            </w:r>
          </w:p>
        </w:tc>
        <w:tc>
          <w:tcPr>
            <w:tcW w:w="1701" w:type="dxa"/>
            <w:noWrap/>
            <w:hideMark/>
          </w:tcPr>
          <w:p w14:paraId="11CA57FD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A9E3BE9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rat v rasti sezoni</w:t>
            </w:r>
          </w:p>
        </w:tc>
      </w:tr>
      <w:tr w:rsidR="004043DE" w:rsidRPr="00F76055" w14:paraId="75B62F5B" w14:textId="77777777" w:rsidTr="00D07C01">
        <w:trPr>
          <w:trHeight w:val="750"/>
        </w:trPr>
        <w:tc>
          <w:tcPr>
            <w:tcW w:w="2547" w:type="dxa"/>
            <w:vMerge/>
            <w:hideMark/>
          </w:tcPr>
          <w:p w14:paraId="4B7A5A77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FED6711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197B6DD" w14:textId="49903610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44F2542" w14:textId="77777777" w:rsidR="004043DE" w:rsidRPr="004043DE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043DE">
              <w:rPr>
                <w:rFonts w:cs="Arial"/>
                <w:sz w:val="18"/>
                <w:szCs w:val="18"/>
              </w:rPr>
              <w:t>Nissorun</w:t>
            </w:r>
            <w:proofErr w:type="spellEnd"/>
            <w:r w:rsidRPr="004043DE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hideMark/>
          </w:tcPr>
          <w:p w14:paraId="1B55412D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6 - 0,32 L/ha (odmerek odvisen od višine rastlin)</w:t>
            </w:r>
          </w:p>
        </w:tc>
        <w:tc>
          <w:tcPr>
            <w:tcW w:w="1701" w:type="dxa"/>
            <w:noWrap/>
            <w:hideMark/>
          </w:tcPr>
          <w:p w14:paraId="30B219EA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B98F32F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rat v eni rastni sezoni</w:t>
            </w:r>
          </w:p>
        </w:tc>
      </w:tr>
      <w:tr w:rsidR="004043DE" w:rsidRPr="00F76055" w14:paraId="199D74D2" w14:textId="77777777" w:rsidTr="00D07C01">
        <w:trPr>
          <w:trHeight w:val="510"/>
        </w:trPr>
        <w:tc>
          <w:tcPr>
            <w:tcW w:w="2547" w:type="dxa"/>
            <w:hideMark/>
          </w:tcPr>
          <w:p w14:paraId="303173CE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74346A18" w14:textId="77777777" w:rsidR="004043DE" w:rsidRPr="00F76055" w:rsidRDefault="004043DE" w:rsidP="004043D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19D706C5" w14:textId="77777777" w:rsidR="004043DE" w:rsidRPr="00F76055" w:rsidRDefault="004043DE" w:rsidP="004043DE">
            <w:pPr>
              <w:pStyle w:val="Odstavekseznama"/>
              <w:numPr>
                <w:ilvl w:val="0"/>
                <w:numId w:val="273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plevelov in košnja zarasti,</w:t>
            </w:r>
          </w:p>
          <w:p w14:paraId="692B6458" w14:textId="77777777" w:rsidR="004043DE" w:rsidRPr="00F76055" w:rsidRDefault="004043DE" w:rsidP="004043DE">
            <w:pPr>
              <w:pStyle w:val="Odstavekseznama"/>
              <w:numPr>
                <w:ilvl w:val="0"/>
                <w:numId w:val="273"/>
              </w:numPr>
              <w:ind w:left="177" w:hanging="141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stavitev vab in mehanično zatiranje.</w:t>
            </w:r>
          </w:p>
          <w:p w14:paraId="40B56753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A49AF73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47DC8F84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  <w:noWrap/>
          </w:tcPr>
          <w:p w14:paraId="737A9264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noWrap/>
          </w:tcPr>
          <w:p w14:paraId="404F058F" w14:textId="77777777" w:rsidR="004043DE" w:rsidRPr="00F76055" w:rsidRDefault="004043DE" w:rsidP="004043D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329502E9" w14:textId="77777777" w:rsidR="004043DE" w:rsidRPr="00F76055" w:rsidRDefault="004043DE" w:rsidP="004043DE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</w:tbl>
    <w:p w14:paraId="41BA2352" w14:textId="77777777" w:rsidR="00AE0851" w:rsidRDefault="00AE0851" w:rsidP="00AE0851"/>
    <w:p w14:paraId="361ED605" w14:textId="77777777" w:rsidR="00D0152E" w:rsidRPr="00F76055" w:rsidRDefault="00D0152E" w:rsidP="00AE0851"/>
    <w:p w14:paraId="02E05A00" w14:textId="652B1323" w:rsidR="009D4B31" w:rsidRPr="00F76055" w:rsidRDefault="009D4B31" w:rsidP="00FB2F0B">
      <w:pPr>
        <w:pStyle w:val="Naslov2"/>
        <w:spacing w:before="0" w:after="0"/>
        <w:rPr>
          <w:lang w:val="sl-SI"/>
        </w:rPr>
      </w:pPr>
      <w:r w:rsidRPr="00F76055">
        <w:rPr>
          <w:lang w:val="sl-SI"/>
        </w:rPr>
        <w:t xml:space="preserve"> </w:t>
      </w:r>
      <w:r w:rsidRPr="00F76055" w:rsidDel="00447A4D">
        <w:rPr>
          <w:lang w:val="sl-SI"/>
        </w:rPr>
        <w:t xml:space="preserve"> </w:t>
      </w:r>
      <w:bookmarkStart w:id="713" w:name="_Toc167122181"/>
      <w:bookmarkStart w:id="714" w:name="_Toc167122416"/>
      <w:bookmarkStart w:id="715" w:name="_Toc170778133"/>
      <w:r w:rsidRPr="00F76055">
        <w:rPr>
          <w:lang w:val="sl-SI"/>
        </w:rPr>
        <w:t xml:space="preserve">INTEGRIRANO VARSTVO </w:t>
      </w:r>
      <w:r w:rsidR="0084257F" w:rsidRPr="00F76055">
        <w:rPr>
          <w:lang w:val="sl-SI"/>
        </w:rPr>
        <w:t>BUČK NA PROSTEM</w:t>
      </w:r>
      <w:bookmarkEnd w:id="713"/>
      <w:bookmarkEnd w:id="714"/>
      <w:bookmarkEnd w:id="715"/>
    </w:p>
    <w:p w14:paraId="408A1223" w14:textId="77777777" w:rsidR="00FB2F0B" w:rsidRPr="00F76055" w:rsidRDefault="00FB2F0B" w:rsidP="00FB2F0B"/>
    <w:tbl>
      <w:tblPr>
        <w:tblStyle w:val="Tabelamrea10"/>
        <w:tblW w:w="15304" w:type="dxa"/>
        <w:tblLook w:val="04A0" w:firstRow="1" w:lastRow="0" w:firstColumn="1" w:lastColumn="0" w:noHBand="0" w:noVBand="1"/>
      </w:tblPr>
      <w:tblGrid>
        <w:gridCol w:w="2547"/>
        <w:gridCol w:w="2977"/>
        <w:gridCol w:w="2551"/>
        <w:gridCol w:w="2268"/>
        <w:gridCol w:w="1559"/>
        <w:gridCol w:w="1701"/>
        <w:gridCol w:w="1701"/>
      </w:tblGrid>
      <w:tr w:rsidR="00D44238" w:rsidRPr="00F76055" w14:paraId="12E5D1D5" w14:textId="77777777" w:rsidTr="00D07C01">
        <w:trPr>
          <w:trHeight w:val="438"/>
          <w:tblHeader/>
        </w:trPr>
        <w:tc>
          <w:tcPr>
            <w:tcW w:w="2547" w:type="dxa"/>
            <w:shd w:val="clear" w:color="auto" w:fill="F2F2F2" w:themeFill="background1" w:themeFillShade="F2"/>
          </w:tcPr>
          <w:p w14:paraId="3C0AA6A6" w14:textId="77777777" w:rsidR="00D44238" w:rsidRPr="00F76055" w:rsidRDefault="00D44238" w:rsidP="00D07C01">
            <w:pPr>
              <w:jc w:val="left"/>
              <w:rPr>
                <w:rFonts w:eastAsia="Calibri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  <w:noWrap/>
          </w:tcPr>
          <w:p w14:paraId="7FA7F3FC" w14:textId="77777777" w:rsidR="00D44238" w:rsidRPr="00F76055" w:rsidRDefault="00D44238" w:rsidP="00D07C0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694807E6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noWrap/>
          </w:tcPr>
          <w:p w14:paraId="0B63FE6A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</w:tcPr>
          <w:p w14:paraId="1623E5A7" w14:textId="77777777" w:rsidR="00D44238" w:rsidRPr="00F76055" w:rsidRDefault="00D44238" w:rsidP="00D07C01">
            <w:pPr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noWrap/>
          </w:tcPr>
          <w:p w14:paraId="7A2DF388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4FE4ADA1" w14:textId="77777777" w:rsidR="00D44238" w:rsidRPr="00F76055" w:rsidRDefault="00D44238" w:rsidP="00D07C01">
            <w:pPr>
              <w:jc w:val="left"/>
              <w:rPr>
                <w:rFonts w:eastAsia="Calibri"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D44238" w:rsidRPr="00F76055" w14:paraId="2AB25D54" w14:textId="77777777" w:rsidTr="00D07C01">
        <w:trPr>
          <w:trHeight w:val="402"/>
        </w:trPr>
        <w:tc>
          <w:tcPr>
            <w:tcW w:w="2547" w:type="dxa"/>
          </w:tcPr>
          <w:p w14:paraId="15AF91C7" w14:textId="77777777" w:rsidR="00D44238" w:rsidRPr="00F76055" w:rsidRDefault="00D44238" w:rsidP="00D07C01">
            <w:pPr>
              <w:jc w:val="left"/>
              <w:rPr>
                <w:rFonts w:eastAsia="Calibri" w:cs="Arial"/>
                <w:b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</w:rPr>
              <w:t>Glivične bolezni</w:t>
            </w:r>
          </w:p>
          <w:p w14:paraId="0B783804" w14:textId="77777777" w:rsidR="00D44238" w:rsidRPr="00F76055" w:rsidRDefault="00D44238" w:rsidP="00D07C01">
            <w:pPr>
              <w:jc w:val="left"/>
              <w:rPr>
                <w:rFonts w:eastAsia="Calibri" w:cs="Arial"/>
                <w:b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</w:rPr>
              <w:t>sejančkov oz.</w:t>
            </w:r>
          </w:p>
          <w:p w14:paraId="1E09B830" w14:textId="77777777" w:rsidR="00D44238" w:rsidRPr="00F76055" w:rsidRDefault="00D44238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eastAsia="Calibri" w:cs="Arial"/>
                <w:b/>
                <w:bCs/>
                <w:sz w:val="18"/>
                <w:szCs w:val="18"/>
              </w:rPr>
              <w:t>sadik</w:t>
            </w:r>
          </w:p>
        </w:tc>
        <w:tc>
          <w:tcPr>
            <w:tcW w:w="2977" w:type="dxa"/>
            <w:noWrap/>
          </w:tcPr>
          <w:p w14:paraId="75EBCEE5" w14:textId="77777777" w:rsidR="00D44238" w:rsidRPr="00F76055" w:rsidRDefault="00D44238" w:rsidP="00D07C0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726D0FA4" w14:textId="77777777" w:rsidR="00D44238" w:rsidRPr="00F76055" w:rsidRDefault="00D4423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268" w:type="dxa"/>
            <w:noWrap/>
          </w:tcPr>
          <w:p w14:paraId="5CFDE882" w14:textId="77777777" w:rsidR="00D44238" w:rsidRPr="00D44238" w:rsidRDefault="00D4423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  <w:noWrap/>
          </w:tcPr>
          <w:p w14:paraId="13CDACA7" w14:textId="77777777" w:rsidR="00D44238" w:rsidRPr="00F76055" w:rsidRDefault="00D4423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eastAsia="Calibri"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0F76055">
              <w:rPr>
                <w:rFonts w:eastAsia="Calibri"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eastAsia="Calibri" w:cs="Arial"/>
                <w:color w:val="00B050"/>
                <w:sz w:val="18"/>
                <w:szCs w:val="18"/>
              </w:rPr>
              <w:t xml:space="preserve">. oz. 50 g/100 L vode oz. </w:t>
            </w:r>
            <w:r>
              <w:rPr>
                <w:rFonts w:eastAsia="Calibri"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701" w:type="dxa"/>
            <w:noWrap/>
          </w:tcPr>
          <w:p w14:paraId="54654BF2" w14:textId="77777777" w:rsidR="00D44238" w:rsidRPr="00F76055" w:rsidRDefault="00D4423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  <w:r>
              <w:rPr>
                <w:rFonts w:cs="Arial"/>
                <w:color w:val="00B050"/>
                <w:sz w:val="18"/>
                <w:szCs w:val="18"/>
              </w:rPr>
              <w:t>/ČU</w:t>
            </w:r>
          </w:p>
        </w:tc>
        <w:tc>
          <w:tcPr>
            <w:tcW w:w="1701" w:type="dxa"/>
          </w:tcPr>
          <w:p w14:paraId="4D1F757B" w14:textId="77777777" w:rsidR="00D44238" w:rsidRPr="00DE3310" w:rsidRDefault="00D44238" w:rsidP="00D07C01">
            <w:pPr>
              <w:jc w:val="left"/>
              <w:rPr>
                <w:rFonts w:eastAsia="Calibri" w:cs="Arial"/>
                <w:color w:val="00B050"/>
                <w:sz w:val="18"/>
                <w:szCs w:val="18"/>
              </w:rPr>
            </w:pPr>
            <w:r w:rsidRPr="00DE3310">
              <w:rPr>
                <w:rFonts w:eastAsia="Calibri" w:cs="Arial"/>
                <w:color w:val="00B050"/>
                <w:sz w:val="18"/>
                <w:szCs w:val="18"/>
              </w:rPr>
              <w:t>Namaka se tako, da se izvede eno potapljanje koreninske</w:t>
            </w:r>
          </w:p>
          <w:p w14:paraId="4AEABF1B" w14:textId="77777777" w:rsidR="00D44238" w:rsidRPr="00F76055" w:rsidRDefault="00D4423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E3310">
              <w:rPr>
                <w:rFonts w:eastAsia="Calibri" w:cs="Arial"/>
                <w:color w:val="00B050"/>
                <w:sz w:val="18"/>
                <w:szCs w:val="18"/>
              </w:rPr>
              <w:lastRenderedPageBreak/>
              <w:t>grude mladih sadik pred presajanjem</w:t>
            </w:r>
          </w:p>
        </w:tc>
      </w:tr>
      <w:tr w:rsidR="00D44238" w:rsidRPr="00F76055" w14:paraId="49D7E87F" w14:textId="77777777" w:rsidTr="00D44238">
        <w:trPr>
          <w:trHeight w:val="351"/>
        </w:trPr>
        <w:tc>
          <w:tcPr>
            <w:tcW w:w="2547" w:type="dxa"/>
            <w:vMerge w:val="restart"/>
            <w:hideMark/>
          </w:tcPr>
          <w:p w14:paraId="17B33649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lesen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peronospo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ubens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51364F08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B82CECF" w14:textId="77777777" w:rsidR="00D44238" w:rsidRPr="00F76055" w:rsidRDefault="00D44238" w:rsidP="00D44238">
            <w:pPr>
              <w:pStyle w:val="Odstavekseznama"/>
              <w:numPr>
                <w:ilvl w:val="0"/>
                <w:numId w:val="274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avočasna setev, oziroma sajenje </w:t>
            </w:r>
          </w:p>
          <w:p w14:paraId="54449A10" w14:textId="77777777" w:rsidR="00D44238" w:rsidRPr="00F76055" w:rsidRDefault="00D44238" w:rsidP="00D44238">
            <w:pPr>
              <w:pStyle w:val="Odstavekseznama"/>
              <w:numPr>
                <w:ilvl w:val="0"/>
                <w:numId w:val="274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</w:t>
            </w:r>
          </w:p>
          <w:p w14:paraId="66D740DC" w14:textId="77777777" w:rsidR="00D44238" w:rsidRPr="00F76055" w:rsidRDefault="00D44238" w:rsidP="00D44238">
            <w:pPr>
              <w:pStyle w:val="Odstavekseznama"/>
              <w:numPr>
                <w:ilvl w:val="0"/>
                <w:numId w:val="274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odpornih hibridov.</w:t>
            </w:r>
          </w:p>
        </w:tc>
        <w:tc>
          <w:tcPr>
            <w:tcW w:w="2551" w:type="dxa"/>
            <w:vMerge w:val="restart"/>
            <w:hideMark/>
          </w:tcPr>
          <w:p w14:paraId="6AE02B16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4E1CBCD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D44238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55544506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1CE8D0F2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2AA49E9F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BBCH 16-89), največ 3 krat v eni rastni dobi</w:t>
            </w:r>
          </w:p>
          <w:p w14:paraId="0865F0EA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D44238" w:rsidRPr="00F76055" w14:paraId="2696C9AA" w14:textId="77777777" w:rsidTr="00D44238">
        <w:trPr>
          <w:trHeight w:val="271"/>
        </w:trPr>
        <w:tc>
          <w:tcPr>
            <w:tcW w:w="2547" w:type="dxa"/>
            <w:vMerge/>
            <w:hideMark/>
          </w:tcPr>
          <w:p w14:paraId="7AFF1F68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864DFBB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0E7C1A8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5FD10C4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878F4AA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434EDFD8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43EE4340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D44238" w:rsidRPr="00F76055" w14:paraId="373222ED" w14:textId="77777777" w:rsidTr="00D44238">
        <w:trPr>
          <w:trHeight w:val="275"/>
        </w:trPr>
        <w:tc>
          <w:tcPr>
            <w:tcW w:w="2547" w:type="dxa"/>
            <w:vMerge/>
            <w:hideMark/>
          </w:tcPr>
          <w:p w14:paraId="01C34951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BE051A3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7A8B050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D80AC3B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D44238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1C5C0BA2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1 L/ha</w:t>
            </w:r>
          </w:p>
        </w:tc>
        <w:tc>
          <w:tcPr>
            <w:tcW w:w="1701" w:type="dxa"/>
            <w:noWrap/>
            <w:hideMark/>
          </w:tcPr>
          <w:p w14:paraId="1237022C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635B0DED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D44238" w:rsidRPr="00F76055" w14:paraId="2B655104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1972B22B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029EDD1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3954EBB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44238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D44238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1FA33AD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D44238">
              <w:rPr>
                <w:rFonts w:cs="Arial"/>
                <w:color w:val="00B050"/>
                <w:sz w:val="18"/>
                <w:szCs w:val="18"/>
              </w:rPr>
              <w:t xml:space="preserve"> Z 35 WP</w:t>
            </w:r>
          </w:p>
        </w:tc>
        <w:tc>
          <w:tcPr>
            <w:tcW w:w="1559" w:type="dxa"/>
            <w:noWrap/>
            <w:hideMark/>
          </w:tcPr>
          <w:p w14:paraId="069D423A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5A025E65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7EC32CB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2 krat v eni rastni dobi</w:t>
            </w:r>
          </w:p>
        </w:tc>
      </w:tr>
      <w:tr w:rsidR="00D44238" w:rsidRPr="00F76055" w14:paraId="7014443E" w14:textId="77777777" w:rsidTr="00D07C01">
        <w:trPr>
          <w:trHeight w:val="750"/>
        </w:trPr>
        <w:tc>
          <w:tcPr>
            <w:tcW w:w="2547" w:type="dxa"/>
            <w:vMerge/>
            <w:hideMark/>
          </w:tcPr>
          <w:p w14:paraId="68E1D3ED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A8C2442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D57C6CD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44238">
              <w:rPr>
                <w:rFonts w:cs="Arial"/>
                <w:color w:val="00B050"/>
                <w:sz w:val="18"/>
                <w:szCs w:val="18"/>
              </w:rPr>
              <w:t>baker v obliki trivalentnega bakrovega sulfata</w:t>
            </w:r>
          </w:p>
        </w:tc>
        <w:tc>
          <w:tcPr>
            <w:tcW w:w="2268" w:type="dxa"/>
            <w:noWrap/>
            <w:hideMark/>
          </w:tcPr>
          <w:p w14:paraId="1B72839C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</w:rPr>
              <w:t>Cuproxat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32FC90C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3 L/ha</w:t>
            </w:r>
          </w:p>
        </w:tc>
        <w:tc>
          <w:tcPr>
            <w:tcW w:w="1701" w:type="dxa"/>
            <w:noWrap/>
            <w:hideMark/>
          </w:tcPr>
          <w:p w14:paraId="2B408EE1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6B60615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4 krat v eni rastni sezoni</w:t>
            </w:r>
          </w:p>
        </w:tc>
      </w:tr>
      <w:tr w:rsidR="00D44238" w:rsidRPr="00F76055" w14:paraId="398CAE7B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548AFEF3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3639700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EA4DC53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fosetil</w:t>
            </w:r>
            <w:proofErr w:type="spellEnd"/>
            <w:r w:rsidRPr="00D44238">
              <w:rPr>
                <w:rFonts w:cs="Arial"/>
                <w:sz w:val="18"/>
                <w:szCs w:val="18"/>
              </w:rPr>
              <w:t>-Al</w:t>
            </w:r>
          </w:p>
        </w:tc>
        <w:tc>
          <w:tcPr>
            <w:tcW w:w="2268" w:type="dxa"/>
            <w:noWrap/>
            <w:hideMark/>
          </w:tcPr>
          <w:p w14:paraId="25A549C6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Aliette</w:t>
            </w:r>
            <w:proofErr w:type="spellEnd"/>
            <w:r w:rsidRPr="00D44238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D44238">
              <w:rPr>
                <w:rFonts w:cs="Arial"/>
                <w:sz w:val="18"/>
                <w:szCs w:val="18"/>
              </w:rPr>
              <w:t>flash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10C00CD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r w:rsidRPr="00D44238">
              <w:rPr>
                <w:rFonts w:cs="Arial"/>
                <w:sz w:val="18"/>
                <w:szCs w:val="18"/>
              </w:rPr>
              <w:t>4 kg/ha</w:t>
            </w:r>
          </w:p>
        </w:tc>
        <w:tc>
          <w:tcPr>
            <w:tcW w:w="1701" w:type="dxa"/>
            <w:noWrap/>
            <w:hideMark/>
          </w:tcPr>
          <w:p w14:paraId="5487AA70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r w:rsidRPr="00D44238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3A26F17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r w:rsidRPr="00D44238"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D44238" w:rsidRPr="00F76055" w14:paraId="6B33061F" w14:textId="77777777" w:rsidTr="00D07C01">
        <w:trPr>
          <w:trHeight w:val="250"/>
        </w:trPr>
        <w:tc>
          <w:tcPr>
            <w:tcW w:w="2547" w:type="dxa"/>
            <w:vMerge/>
          </w:tcPr>
          <w:p w14:paraId="650E7887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732B6B2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F97BAD4" w14:textId="77777777" w:rsidR="00D44238" w:rsidRPr="00D44238" w:rsidRDefault="00D44238" w:rsidP="00D4423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oksatiapiprolin</w:t>
            </w:r>
            <w:proofErr w:type="spellEnd"/>
            <w:r w:rsidRPr="00D44238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D44238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</w:tcPr>
          <w:p w14:paraId="2AE75413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Orondis</w:t>
            </w:r>
            <w:proofErr w:type="spellEnd"/>
            <w:r w:rsidRPr="00D44238">
              <w:rPr>
                <w:rFonts w:cs="Arial"/>
                <w:sz w:val="18"/>
                <w:szCs w:val="18"/>
              </w:rPr>
              <w:t xml:space="preserve"> evo</w:t>
            </w:r>
            <w:r w:rsidRPr="00D44238">
              <w:rPr>
                <w:rFonts w:cs="Arial"/>
                <w:sz w:val="18"/>
                <w:szCs w:val="18"/>
              </w:rPr>
              <w:tab/>
            </w:r>
          </w:p>
        </w:tc>
        <w:tc>
          <w:tcPr>
            <w:tcW w:w="1559" w:type="dxa"/>
            <w:noWrap/>
          </w:tcPr>
          <w:p w14:paraId="07911687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r w:rsidRPr="00D44238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6419E04E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r w:rsidRPr="00D44238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4FBEF111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r w:rsidRPr="00D44238">
              <w:rPr>
                <w:rFonts w:cs="Arial"/>
                <w:sz w:val="18"/>
                <w:szCs w:val="18"/>
              </w:rPr>
              <w:t>Največ 2 krat, dovoljen samo pri gojenju brez opore</w:t>
            </w:r>
          </w:p>
        </w:tc>
      </w:tr>
      <w:tr w:rsidR="00D44238" w:rsidRPr="00F76055" w14:paraId="05006C2A" w14:textId="77777777" w:rsidTr="00D07C01">
        <w:trPr>
          <w:trHeight w:val="500"/>
        </w:trPr>
        <w:tc>
          <w:tcPr>
            <w:tcW w:w="2547" w:type="dxa"/>
            <w:vMerge/>
          </w:tcPr>
          <w:p w14:paraId="5D5DF702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8D9E0AA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598CCAE6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azofamid</w:t>
            </w:r>
            <w:proofErr w:type="spellEnd"/>
          </w:p>
        </w:tc>
        <w:tc>
          <w:tcPr>
            <w:tcW w:w="2268" w:type="dxa"/>
            <w:noWrap/>
          </w:tcPr>
          <w:p w14:paraId="0950BE30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Ranman</w:t>
            </w:r>
            <w:proofErr w:type="spellEnd"/>
            <w:r w:rsidRPr="00D44238">
              <w:rPr>
                <w:rFonts w:cs="Arial"/>
                <w:sz w:val="18"/>
                <w:szCs w:val="18"/>
              </w:rPr>
              <w:t xml:space="preserve"> top</w:t>
            </w:r>
          </w:p>
        </w:tc>
        <w:tc>
          <w:tcPr>
            <w:tcW w:w="1559" w:type="dxa"/>
            <w:noWrap/>
          </w:tcPr>
          <w:p w14:paraId="799CE8BD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</w:tcPr>
          <w:p w14:paraId="1399886F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0413C1DA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jveč 3 krat. </w:t>
            </w:r>
          </w:p>
        </w:tc>
      </w:tr>
      <w:tr w:rsidR="00D44238" w:rsidRPr="00F76055" w14:paraId="2B958154" w14:textId="77777777" w:rsidTr="00D07C01">
        <w:trPr>
          <w:trHeight w:val="290"/>
        </w:trPr>
        <w:tc>
          <w:tcPr>
            <w:tcW w:w="2547" w:type="dxa"/>
            <w:vMerge w:val="restart"/>
          </w:tcPr>
          <w:p w14:paraId="7C4241EC" w14:textId="77777777" w:rsidR="00D44238" w:rsidRPr="00F76055" w:rsidRDefault="00D44238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epelovk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olovinomyc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ichorace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a bučevk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dospha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</w:tcPr>
          <w:p w14:paraId="14E8038E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3DD2C24" w14:textId="77777777" w:rsidR="00D44238" w:rsidRPr="00F76055" w:rsidRDefault="00D44238" w:rsidP="00D44238">
            <w:pPr>
              <w:pStyle w:val="Odstavekseznama"/>
              <w:numPr>
                <w:ilvl w:val="0"/>
                <w:numId w:val="275"/>
              </w:numPr>
              <w:ind w:left="213" w:hanging="213"/>
              <w:contextualSpacing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setev odpornejših hibridov.</w:t>
            </w:r>
          </w:p>
        </w:tc>
        <w:tc>
          <w:tcPr>
            <w:tcW w:w="2551" w:type="dxa"/>
          </w:tcPr>
          <w:p w14:paraId="76F3147A" w14:textId="77777777" w:rsidR="00D44238" w:rsidRPr="00790D96" w:rsidRDefault="00D44238" w:rsidP="00D07C01">
            <w:pPr>
              <w:rPr>
                <w:rFonts w:cs="Arial"/>
                <w:sz w:val="18"/>
                <w:szCs w:val="18"/>
                <w:u w:val="single"/>
              </w:rPr>
            </w:pPr>
            <w:proofErr w:type="spellStart"/>
            <w:r w:rsidRPr="00A97BCB">
              <w:rPr>
                <w:rFonts w:cs="Arial"/>
                <w:color w:val="00B050"/>
                <w:sz w:val="18"/>
                <w:szCs w:val="18"/>
              </w:rPr>
              <w:t>Ampelomyces</w:t>
            </w:r>
            <w:proofErr w:type="spellEnd"/>
            <w:r w:rsidRPr="00A97BCB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A97BCB">
              <w:rPr>
                <w:rFonts w:cs="Arial"/>
                <w:i/>
                <w:iCs/>
                <w:color w:val="00B050"/>
                <w:sz w:val="18"/>
                <w:szCs w:val="18"/>
              </w:rPr>
              <w:t>quisqualis</w:t>
            </w:r>
            <w:proofErr w:type="spellEnd"/>
            <w:r w:rsidRPr="00A97BCB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A97BCB">
              <w:rPr>
                <w:rFonts w:cs="Arial"/>
                <w:color w:val="00B050"/>
                <w:sz w:val="18"/>
                <w:szCs w:val="18"/>
              </w:rPr>
              <w:t>sev AQ10</w:t>
            </w:r>
          </w:p>
        </w:tc>
        <w:tc>
          <w:tcPr>
            <w:tcW w:w="2268" w:type="dxa"/>
            <w:noWrap/>
          </w:tcPr>
          <w:p w14:paraId="66657D63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r w:rsidRPr="00D44238">
              <w:rPr>
                <w:rFonts w:cs="Arial"/>
                <w:color w:val="00B050"/>
                <w:sz w:val="18"/>
                <w:szCs w:val="18"/>
              </w:rPr>
              <w:t>AQ-10</w:t>
            </w:r>
          </w:p>
        </w:tc>
        <w:tc>
          <w:tcPr>
            <w:tcW w:w="1559" w:type="dxa"/>
            <w:noWrap/>
          </w:tcPr>
          <w:p w14:paraId="5E881C8C" w14:textId="77777777" w:rsidR="00D44238" w:rsidRPr="00790D96" w:rsidRDefault="00D44238" w:rsidP="00D07C01">
            <w:pPr>
              <w:rPr>
                <w:rFonts w:cs="Arial"/>
                <w:sz w:val="18"/>
                <w:szCs w:val="18"/>
                <w:u w:val="single"/>
              </w:rPr>
            </w:pPr>
            <w:r w:rsidRPr="00790D96">
              <w:rPr>
                <w:rFonts w:cs="Arial"/>
                <w:color w:val="00B050"/>
                <w:sz w:val="18"/>
                <w:szCs w:val="18"/>
                <w:u w:val="single"/>
              </w:rPr>
              <w:t>35 g na ha</w:t>
            </w:r>
          </w:p>
        </w:tc>
        <w:tc>
          <w:tcPr>
            <w:tcW w:w="1701" w:type="dxa"/>
            <w:noWrap/>
          </w:tcPr>
          <w:p w14:paraId="26BC220B" w14:textId="77777777" w:rsidR="00D44238" w:rsidRPr="00790D96" w:rsidRDefault="00D44238" w:rsidP="00D07C01">
            <w:pPr>
              <w:rPr>
                <w:rFonts w:cs="Arial"/>
                <w:sz w:val="18"/>
                <w:szCs w:val="18"/>
                <w:u w:val="single"/>
              </w:rPr>
            </w:pPr>
            <w:r w:rsidRPr="00790D96">
              <w:rPr>
                <w:rFonts w:cs="Arial"/>
                <w:color w:val="00B050"/>
                <w:sz w:val="18"/>
                <w:szCs w:val="18"/>
                <w:u w:val="single"/>
              </w:rPr>
              <w:t>1</w:t>
            </w:r>
          </w:p>
        </w:tc>
        <w:tc>
          <w:tcPr>
            <w:tcW w:w="1701" w:type="dxa"/>
          </w:tcPr>
          <w:p w14:paraId="1A72CB27" w14:textId="77777777" w:rsidR="00D44238" w:rsidRDefault="00D44238" w:rsidP="00D07C01">
            <w:pPr>
              <w:rPr>
                <w:rFonts w:cs="Arial"/>
                <w:color w:val="00B050"/>
                <w:sz w:val="18"/>
                <w:szCs w:val="18"/>
                <w:u w:val="single"/>
              </w:rPr>
            </w:pPr>
          </w:p>
          <w:p w14:paraId="40E851C3" w14:textId="77777777" w:rsidR="00D44238" w:rsidRPr="00790D96" w:rsidRDefault="00D44238" w:rsidP="00D07C01">
            <w:pPr>
              <w:rPr>
                <w:rFonts w:cs="Arial"/>
                <w:sz w:val="18"/>
                <w:szCs w:val="18"/>
                <w:u w:val="single"/>
              </w:rPr>
            </w:pPr>
          </w:p>
        </w:tc>
      </w:tr>
      <w:tr w:rsidR="00D44238" w:rsidRPr="00F76055" w14:paraId="0844A08F" w14:textId="77777777" w:rsidTr="00D07C01">
        <w:trPr>
          <w:trHeight w:val="290"/>
        </w:trPr>
        <w:tc>
          <w:tcPr>
            <w:tcW w:w="2547" w:type="dxa"/>
            <w:vMerge/>
          </w:tcPr>
          <w:p w14:paraId="218F450A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10585C17" w14:textId="77777777" w:rsidR="00D44238" w:rsidRPr="00F76055" w:rsidRDefault="00D44238" w:rsidP="00D44238">
            <w:pPr>
              <w:pStyle w:val="Odstavekseznama"/>
              <w:numPr>
                <w:ilvl w:val="0"/>
                <w:numId w:val="275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28D18E76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</w:tcPr>
          <w:p w14:paraId="0A530FE0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</w:tcPr>
          <w:p w14:paraId="2F94B109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 (Najvišji skupni odmerek 3,7 kg/ha na rastni cikel)</w:t>
            </w:r>
          </w:p>
        </w:tc>
        <w:tc>
          <w:tcPr>
            <w:tcW w:w="1701" w:type="dxa"/>
            <w:noWrap/>
          </w:tcPr>
          <w:p w14:paraId="765863A2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37F334FD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0 krat v eni rastni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 dobi</w:t>
            </w:r>
          </w:p>
        </w:tc>
      </w:tr>
      <w:tr w:rsidR="00D44238" w:rsidRPr="00F76055" w14:paraId="12C5F826" w14:textId="77777777" w:rsidTr="00D07C01">
        <w:trPr>
          <w:trHeight w:val="290"/>
        </w:trPr>
        <w:tc>
          <w:tcPr>
            <w:tcW w:w="2547" w:type="dxa"/>
            <w:vMerge/>
            <w:hideMark/>
          </w:tcPr>
          <w:p w14:paraId="4BD04ED6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  <w:hideMark/>
          </w:tcPr>
          <w:p w14:paraId="116D4D20" w14:textId="77777777" w:rsidR="00D44238" w:rsidRPr="00F76055" w:rsidRDefault="00D44238" w:rsidP="00D44238">
            <w:pPr>
              <w:pStyle w:val="Odstavekseznama"/>
              <w:numPr>
                <w:ilvl w:val="0"/>
                <w:numId w:val="275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29346EE3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B8EBF06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0E432ABD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41CB5B2B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3175578A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 v eni rastni dobi</w:t>
            </w:r>
          </w:p>
          <w:p w14:paraId="7DAC1794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  <w:p w14:paraId="4E118FC9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D44238" w:rsidRPr="00F76055" w14:paraId="7A84F0A0" w14:textId="77777777" w:rsidTr="00D07C01">
        <w:trPr>
          <w:trHeight w:val="373"/>
        </w:trPr>
        <w:tc>
          <w:tcPr>
            <w:tcW w:w="2547" w:type="dxa"/>
            <w:vMerge/>
            <w:hideMark/>
          </w:tcPr>
          <w:p w14:paraId="4FCD9362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C9BFEAE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27861827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E5959D2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4D7BC56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0360EA11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380031D8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D44238" w:rsidRPr="00F76055" w14:paraId="53A68337" w14:textId="77777777" w:rsidTr="00D07C01">
        <w:trPr>
          <w:trHeight w:val="365"/>
        </w:trPr>
        <w:tc>
          <w:tcPr>
            <w:tcW w:w="2547" w:type="dxa"/>
            <w:vMerge/>
            <w:hideMark/>
          </w:tcPr>
          <w:p w14:paraId="59101D10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A37E13A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2CC855EC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C950F23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1D72615F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480E4111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65E314EC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D44238" w:rsidRPr="00F76055" w14:paraId="0762C1FE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3604BAE2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E824B23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17897228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EED2680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uax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koncentrat</w:t>
            </w:r>
          </w:p>
        </w:tc>
        <w:tc>
          <w:tcPr>
            <w:tcW w:w="1559" w:type="dxa"/>
            <w:noWrap/>
            <w:hideMark/>
          </w:tcPr>
          <w:p w14:paraId="3AEAB84B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% koncentracija</w:t>
            </w:r>
          </w:p>
        </w:tc>
        <w:tc>
          <w:tcPr>
            <w:tcW w:w="1701" w:type="dxa"/>
            <w:noWrap/>
            <w:hideMark/>
          </w:tcPr>
          <w:p w14:paraId="59ACED23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A123406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 v eni rastni dobi</w:t>
            </w:r>
          </w:p>
        </w:tc>
      </w:tr>
      <w:tr w:rsidR="00D44238" w:rsidRPr="00F76055" w14:paraId="47C83559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72B8F1C1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C1F7A11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E9AA8E2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E4D9D40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Duaxo</w:t>
            </w:r>
            <w:proofErr w:type="spellEnd"/>
            <w:r w:rsidRPr="00D44238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D44238">
              <w:rPr>
                <w:rFonts w:cs="Arial"/>
                <w:sz w:val="18"/>
                <w:szCs w:val="18"/>
              </w:rPr>
              <w:t>sprej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2966E19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100AAAB9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4443595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 v eni rastni dobi</w:t>
            </w:r>
          </w:p>
        </w:tc>
      </w:tr>
      <w:tr w:rsidR="00D44238" w:rsidRPr="00F76055" w14:paraId="1F112252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66B37537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DA4AFAD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1F43A85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175BC69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D44238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6CC9D58C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16123EB1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54FBD641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 krat v eni rastni sezoni</w:t>
            </w:r>
          </w:p>
          <w:p w14:paraId="5C57602A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44238" w:rsidRPr="00F76055" w14:paraId="74EFD318" w14:textId="77777777" w:rsidTr="00D07C01">
        <w:trPr>
          <w:trHeight w:val="333"/>
        </w:trPr>
        <w:tc>
          <w:tcPr>
            <w:tcW w:w="2547" w:type="dxa"/>
            <w:vMerge/>
            <w:hideMark/>
          </w:tcPr>
          <w:p w14:paraId="6F5E6F50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4E153DD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35B0C3F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6F180E2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D44238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29EA608E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1F86E435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14ED76B6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D44238" w:rsidRPr="00F76055" w14:paraId="73081F53" w14:textId="77777777" w:rsidTr="00D07C01">
        <w:trPr>
          <w:trHeight w:val="417"/>
        </w:trPr>
        <w:tc>
          <w:tcPr>
            <w:tcW w:w="2547" w:type="dxa"/>
            <w:vMerge/>
            <w:hideMark/>
          </w:tcPr>
          <w:p w14:paraId="2F823BA7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23739EE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BB62526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5BBD36E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D44238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71AB1EBD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4CC73B8F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244C361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D44238" w:rsidRPr="00F76055" w14:paraId="55B480D5" w14:textId="77777777" w:rsidTr="00D07C01">
        <w:trPr>
          <w:trHeight w:val="267"/>
        </w:trPr>
        <w:tc>
          <w:tcPr>
            <w:tcW w:w="2547" w:type="dxa"/>
            <w:vMerge/>
            <w:hideMark/>
          </w:tcPr>
          <w:p w14:paraId="19A6B11C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AE53FB0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37C9057A" w14:textId="77777777" w:rsidR="00D44238" w:rsidRPr="00F76055" w:rsidRDefault="00D4423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kalijev hidrogen karbonat</w:t>
            </w:r>
          </w:p>
        </w:tc>
        <w:tc>
          <w:tcPr>
            <w:tcW w:w="2268" w:type="dxa"/>
            <w:noWrap/>
          </w:tcPr>
          <w:p w14:paraId="35E3D830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</w:rPr>
              <w:t>Karbicure</w:t>
            </w:r>
            <w:proofErr w:type="spellEnd"/>
          </w:p>
        </w:tc>
        <w:tc>
          <w:tcPr>
            <w:tcW w:w="1559" w:type="dxa"/>
            <w:noWrap/>
          </w:tcPr>
          <w:p w14:paraId="00E96C21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g/ha</w:t>
            </w:r>
          </w:p>
        </w:tc>
        <w:tc>
          <w:tcPr>
            <w:tcW w:w="1701" w:type="dxa"/>
            <w:noWrap/>
          </w:tcPr>
          <w:p w14:paraId="15E5D46E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2D133A68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8 krat</w:t>
            </w:r>
          </w:p>
        </w:tc>
      </w:tr>
      <w:tr w:rsidR="00D44238" w:rsidRPr="00F76055" w14:paraId="35DBA478" w14:textId="77777777" w:rsidTr="00D07C01">
        <w:trPr>
          <w:trHeight w:val="271"/>
        </w:trPr>
        <w:tc>
          <w:tcPr>
            <w:tcW w:w="2547" w:type="dxa"/>
            <w:vMerge/>
          </w:tcPr>
          <w:p w14:paraId="08BF53CC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2EFE5DD3" w14:textId="77777777" w:rsidR="00D44238" w:rsidRPr="00F76055" w:rsidRDefault="00D44238" w:rsidP="00D44238">
            <w:pPr>
              <w:pStyle w:val="Odstavekseznama"/>
              <w:numPr>
                <w:ilvl w:val="0"/>
                <w:numId w:val="275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6F6241A3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277D1030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</w:rPr>
              <w:t>Vitisan</w:t>
            </w:r>
            <w:proofErr w:type="spellEnd"/>
          </w:p>
        </w:tc>
        <w:tc>
          <w:tcPr>
            <w:tcW w:w="1559" w:type="dxa"/>
            <w:noWrap/>
          </w:tcPr>
          <w:p w14:paraId="03E2D297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-3 kg/ha</w:t>
            </w:r>
          </w:p>
        </w:tc>
        <w:tc>
          <w:tcPr>
            <w:tcW w:w="1701" w:type="dxa"/>
            <w:noWrap/>
          </w:tcPr>
          <w:p w14:paraId="2FB59378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63E7274D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krat v eni rastni dobi</w:t>
            </w:r>
          </w:p>
        </w:tc>
      </w:tr>
      <w:tr w:rsidR="00D44238" w:rsidRPr="00F76055" w14:paraId="64CE80CF" w14:textId="77777777" w:rsidTr="00D07C01">
        <w:trPr>
          <w:trHeight w:val="250"/>
        </w:trPr>
        <w:tc>
          <w:tcPr>
            <w:tcW w:w="2547" w:type="dxa"/>
            <w:vMerge/>
          </w:tcPr>
          <w:p w14:paraId="46414DDC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254C896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19A01044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268" w:type="dxa"/>
            <w:noWrap/>
            <w:hideMark/>
          </w:tcPr>
          <w:p w14:paraId="2C9CB827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44238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D44238">
              <w:rPr>
                <w:rFonts w:cs="Arial"/>
                <w:color w:val="00B050"/>
                <w:sz w:val="18"/>
                <w:szCs w:val="18"/>
              </w:rPr>
              <w:t>sulfo</w:t>
            </w:r>
            <w:proofErr w:type="spellEnd"/>
            <w:r w:rsidRPr="00D44238">
              <w:rPr>
                <w:rFonts w:cs="Arial"/>
                <w:color w:val="00B050"/>
                <w:sz w:val="18"/>
                <w:szCs w:val="18"/>
              </w:rPr>
              <w:t xml:space="preserve"> 800 SC</w:t>
            </w:r>
          </w:p>
        </w:tc>
        <w:tc>
          <w:tcPr>
            <w:tcW w:w="1559" w:type="dxa"/>
            <w:noWrap/>
            <w:hideMark/>
          </w:tcPr>
          <w:p w14:paraId="13517388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5- 7,5 L/ha </w:t>
            </w:r>
          </w:p>
        </w:tc>
        <w:tc>
          <w:tcPr>
            <w:tcW w:w="1701" w:type="dxa"/>
            <w:noWrap/>
            <w:hideMark/>
          </w:tcPr>
          <w:p w14:paraId="36C9E732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AB74B3E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ajveč 6 krat</w:t>
            </w:r>
          </w:p>
        </w:tc>
      </w:tr>
      <w:tr w:rsidR="00E43106" w:rsidRPr="00F76055" w14:paraId="59838931" w14:textId="77777777" w:rsidTr="00D07C01">
        <w:trPr>
          <w:trHeight w:val="345"/>
        </w:trPr>
        <w:tc>
          <w:tcPr>
            <w:tcW w:w="2547" w:type="dxa"/>
            <w:vMerge/>
          </w:tcPr>
          <w:p w14:paraId="584A7C64" w14:textId="77777777" w:rsidR="00E43106" w:rsidRPr="00F76055" w:rsidRDefault="00E43106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C92DF9F" w14:textId="77777777" w:rsidR="00E43106" w:rsidRPr="00F76055" w:rsidRDefault="00E43106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6999A1B0" w14:textId="77777777" w:rsidR="00E43106" w:rsidRPr="00F76055" w:rsidRDefault="00E43106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45DCCF5A" w14:textId="5550726E" w:rsidR="00E43106" w:rsidRPr="00D44238" w:rsidRDefault="00E43106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Colpenn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80 WG</w:t>
            </w:r>
          </w:p>
        </w:tc>
        <w:tc>
          <w:tcPr>
            <w:tcW w:w="1559" w:type="dxa"/>
            <w:noWrap/>
          </w:tcPr>
          <w:p w14:paraId="430B978C" w14:textId="27C95348" w:rsidR="00E43106" w:rsidRPr="00F76055" w:rsidRDefault="00E43106" w:rsidP="00D07C01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5 – 7,5 kg/ha</w:t>
            </w:r>
          </w:p>
        </w:tc>
        <w:tc>
          <w:tcPr>
            <w:tcW w:w="1701" w:type="dxa"/>
            <w:noWrap/>
          </w:tcPr>
          <w:p w14:paraId="2EC1A642" w14:textId="718CCB71" w:rsidR="00E43106" w:rsidRPr="00F76055" w:rsidRDefault="00E43106" w:rsidP="00D07C01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561407FE" w14:textId="15B2BE13" w:rsidR="00E43106" w:rsidRPr="00F76055" w:rsidRDefault="00E43106" w:rsidP="00D07C01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ajveč 6 krat</w:t>
            </w:r>
          </w:p>
        </w:tc>
      </w:tr>
      <w:tr w:rsidR="00D44238" w:rsidRPr="00F76055" w14:paraId="1AE5EA5A" w14:textId="77777777" w:rsidTr="00D07C01">
        <w:trPr>
          <w:trHeight w:val="345"/>
        </w:trPr>
        <w:tc>
          <w:tcPr>
            <w:tcW w:w="2547" w:type="dxa"/>
            <w:vMerge/>
          </w:tcPr>
          <w:p w14:paraId="613065A1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8B7C8ED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DA3F41A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5D878A3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</w:rPr>
              <w:t>Cosa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C98F456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62E2491A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E1B5DB0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D44238" w:rsidRPr="00F76055" w14:paraId="71A62158" w14:textId="77777777" w:rsidTr="00D07C01">
        <w:trPr>
          <w:trHeight w:val="337"/>
        </w:trPr>
        <w:tc>
          <w:tcPr>
            <w:tcW w:w="2547" w:type="dxa"/>
            <w:vMerge/>
          </w:tcPr>
          <w:p w14:paraId="015C4821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C47CDC3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9AD9F62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4C86D56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44238">
              <w:rPr>
                <w:rFonts w:cs="Arial"/>
                <w:color w:val="00B050"/>
                <w:sz w:val="18"/>
                <w:szCs w:val="18"/>
              </w:rPr>
              <w:t>Kumulus DF</w:t>
            </w:r>
          </w:p>
        </w:tc>
        <w:tc>
          <w:tcPr>
            <w:tcW w:w="1559" w:type="dxa"/>
            <w:noWrap/>
            <w:hideMark/>
          </w:tcPr>
          <w:p w14:paraId="68174419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5-7,5 kg/ha </w:t>
            </w:r>
          </w:p>
        </w:tc>
        <w:tc>
          <w:tcPr>
            <w:tcW w:w="1701" w:type="dxa"/>
            <w:noWrap/>
            <w:hideMark/>
          </w:tcPr>
          <w:p w14:paraId="5F9C5456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B5C5E9B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4 krat v eni rastni dobi</w:t>
            </w:r>
          </w:p>
        </w:tc>
      </w:tr>
      <w:tr w:rsidR="00D44238" w:rsidRPr="00F76055" w14:paraId="74D30765" w14:textId="77777777" w:rsidTr="00D07C01">
        <w:trPr>
          <w:trHeight w:val="459"/>
        </w:trPr>
        <w:tc>
          <w:tcPr>
            <w:tcW w:w="2547" w:type="dxa"/>
            <w:vMerge/>
          </w:tcPr>
          <w:p w14:paraId="0D5A2049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59558F9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D833B19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E7F047A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Microthi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dispers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9DB805B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5-7,5 kg/ha </w:t>
            </w:r>
          </w:p>
        </w:tc>
        <w:tc>
          <w:tcPr>
            <w:tcW w:w="1701" w:type="dxa"/>
            <w:noWrap/>
            <w:hideMark/>
          </w:tcPr>
          <w:p w14:paraId="34D7FA34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CA659E1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D44238" w:rsidRPr="00F76055" w14:paraId="5C10CF62" w14:textId="77777777" w:rsidTr="00D07C01">
        <w:trPr>
          <w:trHeight w:val="250"/>
        </w:trPr>
        <w:tc>
          <w:tcPr>
            <w:tcW w:w="2547" w:type="dxa"/>
            <w:vMerge/>
          </w:tcPr>
          <w:p w14:paraId="5ECF94CB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C8C0730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2FC954E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EF89526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  <w:u w:val="single"/>
              </w:rPr>
              <w:t>Microthiol</w:t>
            </w:r>
            <w:proofErr w:type="spellEnd"/>
            <w:r w:rsidRPr="00D44238">
              <w:rPr>
                <w:rFonts w:cs="Arial"/>
                <w:color w:val="00B050"/>
                <w:sz w:val="18"/>
                <w:szCs w:val="18"/>
                <w:u w:val="single"/>
              </w:rPr>
              <w:t xml:space="preserve"> SC</w:t>
            </w:r>
          </w:p>
        </w:tc>
        <w:tc>
          <w:tcPr>
            <w:tcW w:w="1559" w:type="dxa"/>
            <w:noWrap/>
            <w:hideMark/>
          </w:tcPr>
          <w:p w14:paraId="117E950C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0-7,5 L/ha</w:t>
            </w:r>
          </w:p>
        </w:tc>
        <w:tc>
          <w:tcPr>
            <w:tcW w:w="1701" w:type="dxa"/>
            <w:noWrap/>
            <w:hideMark/>
          </w:tcPr>
          <w:p w14:paraId="4028A75B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2A91829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 krat</w:t>
            </w:r>
          </w:p>
        </w:tc>
      </w:tr>
      <w:tr w:rsidR="00D44238" w:rsidRPr="00F76055" w14:paraId="097BA426" w14:textId="77777777" w:rsidTr="00D07C01">
        <w:trPr>
          <w:trHeight w:val="250"/>
        </w:trPr>
        <w:tc>
          <w:tcPr>
            <w:tcW w:w="2547" w:type="dxa"/>
            <w:vMerge/>
          </w:tcPr>
          <w:p w14:paraId="0BF0D16D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09EE883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B4ABFFB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DB3EA95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  <w:u w:val="single"/>
              </w:rPr>
              <w:t>Microthiol</w:t>
            </w:r>
            <w:proofErr w:type="spellEnd"/>
            <w:r w:rsidRPr="00D44238">
              <w:rPr>
                <w:rFonts w:cs="Arial"/>
                <w:color w:val="00B050"/>
                <w:sz w:val="18"/>
                <w:szCs w:val="18"/>
                <w:u w:val="single"/>
              </w:rPr>
              <w:t xml:space="preserve"> </w:t>
            </w:r>
            <w:proofErr w:type="spellStart"/>
            <w:r w:rsidRPr="00D44238">
              <w:rPr>
                <w:rFonts w:cs="Arial"/>
                <w:color w:val="00B050"/>
                <w:sz w:val="18"/>
                <w:szCs w:val="18"/>
                <w:u w:val="single"/>
              </w:rPr>
              <w:t>special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A3B2D45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2B44936C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00D86A88" w14:textId="77777777" w:rsidR="00D44238" w:rsidRPr="00F76055" w:rsidRDefault="00D4423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D44238" w:rsidRPr="00F76055" w14:paraId="7F9E5106" w14:textId="77777777" w:rsidTr="00D07C01">
        <w:trPr>
          <w:trHeight w:val="343"/>
        </w:trPr>
        <w:tc>
          <w:tcPr>
            <w:tcW w:w="2547" w:type="dxa"/>
            <w:vMerge/>
          </w:tcPr>
          <w:p w14:paraId="6754F6E2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1902078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13A6E04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99B61CD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  <w:u w:val="single"/>
              </w:rPr>
              <w:t>Pepelin</w:t>
            </w:r>
            <w:proofErr w:type="spellEnd"/>
            <w:r w:rsidRPr="00D44238">
              <w:rPr>
                <w:rFonts w:cs="Arial"/>
                <w:color w:val="00B050"/>
                <w:sz w:val="18"/>
                <w:szCs w:val="18"/>
                <w:u w:val="single"/>
              </w:rPr>
              <w:t xml:space="preserve"> WG</w:t>
            </w:r>
          </w:p>
        </w:tc>
        <w:tc>
          <w:tcPr>
            <w:tcW w:w="1559" w:type="dxa"/>
            <w:noWrap/>
            <w:hideMark/>
          </w:tcPr>
          <w:p w14:paraId="6903C0D9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500A3AB2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337A8DCA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D44238" w:rsidRPr="00F76055" w14:paraId="799AEEF8" w14:textId="77777777" w:rsidTr="00D07C01">
        <w:trPr>
          <w:trHeight w:val="277"/>
        </w:trPr>
        <w:tc>
          <w:tcPr>
            <w:tcW w:w="2547" w:type="dxa"/>
            <w:vMerge/>
          </w:tcPr>
          <w:p w14:paraId="779760CB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5693147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F942911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1F83476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  <w:u w:val="single"/>
              </w:rPr>
              <w:t>Sulfar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A01710E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745AE5EC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5E3385A5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D44238" w:rsidRPr="00F76055" w14:paraId="428BDAE4" w14:textId="77777777" w:rsidTr="00D07C01">
        <w:trPr>
          <w:trHeight w:val="281"/>
        </w:trPr>
        <w:tc>
          <w:tcPr>
            <w:tcW w:w="2547" w:type="dxa"/>
            <w:vMerge/>
          </w:tcPr>
          <w:p w14:paraId="47CE8CBD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9FA172F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A584ED2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8D4CBF1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  <w:u w:val="single"/>
              </w:rPr>
              <w:t>Vindex</w:t>
            </w:r>
            <w:proofErr w:type="spellEnd"/>
            <w:r w:rsidRPr="00D44238">
              <w:rPr>
                <w:rFonts w:cs="Arial"/>
                <w:color w:val="00B050"/>
                <w:sz w:val="18"/>
                <w:szCs w:val="18"/>
                <w:u w:val="single"/>
              </w:rPr>
              <w:t xml:space="preserve"> 80 WG</w:t>
            </w:r>
          </w:p>
        </w:tc>
        <w:tc>
          <w:tcPr>
            <w:tcW w:w="1559" w:type="dxa"/>
            <w:noWrap/>
            <w:hideMark/>
          </w:tcPr>
          <w:p w14:paraId="76A0CDD7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1205A386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7D5F0D3D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D44238" w:rsidRPr="00F76055" w14:paraId="638B7831" w14:textId="77777777" w:rsidTr="00D07C01">
        <w:trPr>
          <w:trHeight w:val="257"/>
        </w:trPr>
        <w:tc>
          <w:tcPr>
            <w:tcW w:w="2547" w:type="dxa"/>
            <w:vMerge/>
          </w:tcPr>
          <w:p w14:paraId="0A592EE1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A681D3F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736B382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8914FD9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  <w:u w:val="single"/>
              </w:rPr>
              <w:t>Thiovit</w:t>
            </w:r>
            <w:proofErr w:type="spellEnd"/>
            <w:r w:rsidRPr="00D44238">
              <w:rPr>
                <w:rFonts w:cs="Arial"/>
                <w:color w:val="00B050"/>
                <w:sz w:val="18"/>
                <w:szCs w:val="18"/>
                <w:u w:val="single"/>
              </w:rPr>
              <w:t xml:space="preserve"> jet</w:t>
            </w:r>
          </w:p>
        </w:tc>
        <w:tc>
          <w:tcPr>
            <w:tcW w:w="1559" w:type="dxa"/>
            <w:noWrap/>
            <w:hideMark/>
          </w:tcPr>
          <w:p w14:paraId="79B13EED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1FC7F71F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55601ED3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D44238" w:rsidRPr="00F76055" w14:paraId="60B16652" w14:textId="77777777" w:rsidTr="00D07C01">
        <w:trPr>
          <w:trHeight w:val="402"/>
        </w:trPr>
        <w:tc>
          <w:tcPr>
            <w:tcW w:w="2547" w:type="dxa"/>
            <w:vMerge/>
          </w:tcPr>
          <w:p w14:paraId="788ECD15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95EA44E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ED1F99C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861B522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  <w:u w:val="single"/>
              </w:rPr>
              <w:t>Vertipi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76E9C91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01" w:type="dxa"/>
            <w:noWrap/>
            <w:hideMark/>
          </w:tcPr>
          <w:p w14:paraId="09791788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0588805F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D44238" w:rsidRPr="00F76055" w14:paraId="3F44DE9E" w14:textId="77777777" w:rsidTr="00D07C01">
        <w:trPr>
          <w:trHeight w:val="544"/>
        </w:trPr>
        <w:tc>
          <w:tcPr>
            <w:tcW w:w="2547" w:type="dxa"/>
            <w:vMerge/>
          </w:tcPr>
          <w:p w14:paraId="10AF3F45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2E1AE7A0" w14:textId="77777777" w:rsidR="00D44238" w:rsidRPr="00F76055" w:rsidRDefault="00D44238" w:rsidP="00D44238">
            <w:pPr>
              <w:pStyle w:val="Odstavekseznama"/>
              <w:numPr>
                <w:ilvl w:val="0"/>
                <w:numId w:val="275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934A962" w14:textId="69AC0C2B" w:rsidR="00D44238" w:rsidRPr="00F76055" w:rsidRDefault="00D4423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) </w:t>
            </w:r>
            <w:r w:rsidRPr="00D44238">
              <w:rPr>
                <w:rFonts w:cs="Arial"/>
                <w:color w:val="00B050"/>
                <w:sz w:val="18"/>
                <w:szCs w:val="18"/>
              </w:rPr>
              <w:t>sev</w:t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QST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713</w:t>
            </w:r>
          </w:p>
        </w:tc>
        <w:tc>
          <w:tcPr>
            <w:tcW w:w="2268" w:type="dxa"/>
            <w:noWrap/>
            <w:hideMark/>
          </w:tcPr>
          <w:p w14:paraId="545300A6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D44238">
              <w:rPr>
                <w:rFonts w:cs="Arial"/>
                <w:color w:val="00B050"/>
                <w:sz w:val="18"/>
                <w:szCs w:val="18"/>
                <w:u w:val="single"/>
              </w:rPr>
              <w:t xml:space="preserve">Serenade </w:t>
            </w:r>
            <w:proofErr w:type="spellStart"/>
            <w:r w:rsidRPr="00D44238">
              <w:rPr>
                <w:rFonts w:cs="Arial"/>
                <w:color w:val="00B050"/>
                <w:sz w:val="18"/>
                <w:szCs w:val="18"/>
                <w:u w:val="single"/>
              </w:rPr>
              <w:t>as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F4CB74D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0D20B408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3AA74D14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do šest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, </w:t>
            </w:r>
          </w:p>
        </w:tc>
      </w:tr>
      <w:tr w:rsidR="00D44238" w:rsidRPr="00F76055" w14:paraId="7F8605FD" w14:textId="77777777" w:rsidTr="00D07C01">
        <w:trPr>
          <w:trHeight w:val="770"/>
        </w:trPr>
        <w:tc>
          <w:tcPr>
            <w:tcW w:w="2547" w:type="dxa"/>
            <w:vMerge/>
          </w:tcPr>
          <w:p w14:paraId="501D31E2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B0F86D1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DB3BFFD" w14:textId="77777777" w:rsidR="00D44238" w:rsidRPr="00F76055" w:rsidRDefault="00D4423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  <w:hideMark/>
          </w:tcPr>
          <w:p w14:paraId="23D9325D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  <w:u w:val="single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  <w:u w:val="single"/>
              </w:rPr>
              <w:t>Taeg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E6DF186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  <w:p w14:paraId="3AD7966B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Najvišji skupni odmerek 3,7 kg/ha na rastni cikel)</w:t>
            </w:r>
          </w:p>
        </w:tc>
        <w:tc>
          <w:tcPr>
            <w:tcW w:w="1701" w:type="dxa"/>
            <w:noWrap/>
            <w:hideMark/>
          </w:tcPr>
          <w:p w14:paraId="7BB2608F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052F380D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0krat v eni rastni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 dobi</w:t>
            </w:r>
          </w:p>
        </w:tc>
      </w:tr>
      <w:tr w:rsidR="00D44238" w:rsidRPr="00F76055" w14:paraId="186F65A8" w14:textId="77777777" w:rsidTr="00D07C01">
        <w:trPr>
          <w:trHeight w:val="500"/>
        </w:trPr>
        <w:tc>
          <w:tcPr>
            <w:tcW w:w="2547" w:type="dxa"/>
            <w:vMerge/>
          </w:tcPr>
          <w:p w14:paraId="53A0AEC0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65CCEB2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1725F6D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BC3AD7D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D44238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7CE38CE4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40A10A07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D0A8A7A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D44238" w:rsidRPr="00F76055" w14:paraId="27F1C8CD" w14:textId="77777777" w:rsidTr="00D07C01">
        <w:trPr>
          <w:trHeight w:val="933"/>
        </w:trPr>
        <w:tc>
          <w:tcPr>
            <w:tcW w:w="2547" w:type="dxa"/>
            <w:hideMark/>
          </w:tcPr>
          <w:p w14:paraId="049B90E9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F12FAEE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763176D1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62A82184" w14:textId="77777777" w:rsidR="00D44238" w:rsidRPr="00F76055" w:rsidRDefault="00D4423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tr. QST 713</w:t>
            </w:r>
          </w:p>
        </w:tc>
        <w:tc>
          <w:tcPr>
            <w:tcW w:w="2268" w:type="dxa"/>
            <w:noWrap/>
            <w:hideMark/>
          </w:tcPr>
          <w:p w14:paraId="671AACE0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44238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D44238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5670B1C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5D21DCB4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771CD3AF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do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, </w:t>
            </w:r>
          </w:p>
        </w:tc>
      </w:tr>
      <w:tr w:rsidR="00D44238" w:rsidRPr="00F76055" w14:paraId="301FD63C" w14:textId="77777777" w:rsidTr="00D07C01">
        <w:trPr>
          <w:trHeight w:val="1300"/>
        </w:trPr>
        <w:tc>
          <w:tcPr>
            <w:tcW w:w="2547" w:type="dxa"/>
            <w:hideMark/>
          </w:tcPr>
          <w:p w14:paraId="01B12D6E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Listne in stebelne bolezni kumar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tagonosporops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ucurbitace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in.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ycosphar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elon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idym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yoni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052876FB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:</w:t>
            </w:r>
          </w:p>
          <w:p w14:paraId="7C69407E" w14:textId="77777777" w:rsidR="00D44238" w:rsidRPr="00F76055" w:rsidRDefault="00D44238" w:rsidP="00D44238">
            <w:pPr>
              <w:pStyle w:val="Odstavekseznama"/>
              <w:numPr>
                <w:ilvl w:val="0"/>
                <w:numId w:val="276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tev zdravega, razkuženega semena.</w:t>
            </w:r>
          </w:p>
        </w:tc>
        <w:tc>
          <w:tcPr>
            <w:tcW w:w="2551" w:type="dxa"/>
            <w:hideMark/>
          </w:tcPr>
          <w:p w14:paraId="6CDC1347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1DC82E7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D44238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1396B85B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182B25C5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A54BE92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D44238" w:rsidRPr="00F76055" w14:paraId="6965BE4F" w14:textId="77777777" w:rsidTr="00D07C01">
        <w:trPr>
          <w:trHeight w:val="510"/>
        </w:trPr>
        <w:tc>
          <w:tcPr>
            <w:tcW w:w="2547" w:type="dxa"/>
            <w:hideMark/>
          </w:tcPr>
          <w:p w14:paraId="506A848D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Gliv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noWrap/>
            <w:hideMark/>
          </w:tcPr>
          <w:p w14:paraId="216BFD60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46E411C8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68B118E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D44238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102D3DA5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32A29A3D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303F1F3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44238" w:rsidRPr="00F76055" w14:paraId="6127381B" w14:textId="77777777" w:rsidTr="00D07C01">
        <w:trPr>
          <w:trHeight w:val="520"/>
        </w:trPr>
        <w:tc>
          <w:tcPr>
            <w:tcW w:w="2547" w:type="dxa"/>
            <w:hideMark/>
          </w:tcPr>
          <w:p w14:paraId="7F42BE07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akterijski ožig bučnic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mona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yring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3E8110DF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8711E70" w14:textId="77777777" w:rsidR="00D44238" w:rsidRPr="00F76055" w:rsidRDefault="00D44238" w:rsidP="00D44238">
            <w:pPr>
              <w:pStyle w:val="Odstavekseznama"/>
              <w:numPr>
                <w:ilvl w:val="0"/>
                <w:numId w:val="277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</w:t>
            </w:r>
          </w:p>
          <w:p w14:paraId="26A9B051" w14:textId="77777777" w:rsidR="00D44238" w:rsidRPr="00F76055" w:rsidRDefault="00D44238" w:rsidP="00D44238">
            <w:pPr>
              <w:pStyle w:val="Odstavekseznama"/>
              <w:numPr>
                <w:ilvl w:val="0"/>
                <w:numId w:val="277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tev zdravega  semena</w:t>
            </w:r>
          </w:p>
          <w:p w14:paraId="56DDD031" w14:textId="77777777" w:rsidR="00D44238" w:rsidRPr="00F76055" w:rsidRDefault="00D44238" w:rsidP="00D44238">
            <w:pPr>
              <w:pStyle w:val="Odstavekseznama"/>
              <w:numPr>
                <w:ilvl w:val="0"/>
                <w:numId w:val="277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strezno zalivanje oz. namakanje.</w:t>
            </w:r>
          </w:p>
        </w:tc>
        <w:tc>
          <w:tcPr>
            <w:tcW w:w="2551" w:type="dxa"/>
            <w:hideMark/>
          </w:tcPr>
          <w:p w14:paraId="1688CD8E" w14:textId="77777777" w:rsidR="00D44238" w:rsidRPr="00F76055" w:rsidRDefault="00D4423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9428DB1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D44238">
              <w:rPr>
                <w:rFonts w:cs="Arial"/>
                <w:color w:val="00B050"/>
                <w:sz w:val="18"/>
                <w:szCs w:val="18"/>
              </w:rPr>
              <w:t xml:space="preserve"> Z 35 WP</w:t>
            </w:r>
          </w:p>
        </w:tc>
        <w:tc>
          <w:tcPr>
            <w:tcW w:w="1559" w:type="dxa"/>
            <w:noWrap/>
            <w:hideMark/>
          </w:tcPr>
          <w:p w14:paraId="29426F42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74B2F40A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0492543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2 krat v eni rastni dobi</w:t>
            </w:r>
          </w:p>
        </w:tc>
      </w:tr>
      <w:tr w:rsidR="00D44238" w:rsidRPr="00F76055" w14:paraId="1AF2C393" w14:textId="77777777" w:rsidTr="00D07C01">
        <w:trPr>
          <w:trHeight w:val="260"/>
        </w:trPr>
        <w:tc>
          <w:tcPr>
            <w:tcW w:w="2547" w:type="dxa"/>
            <w:vMerge w:val="restart"/>
            <w:hideMark/>
          </w:tcPr>
          <w:p w14:paraId="38A04990" w14:textId="77777777" w:rsidR="00D44238" w:rsidRPr="00F76055" w:rsidRDefault="00D44238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uši </w:t>
            </w:r>
          </w:p>
          <w:p w14:paraId="7832E669" w14:textId="77777777" w:rsidR="00D44238" w:rsidRPr="00F76055" w:rsidRDefault="00D4423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53BE46D3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5AFF015" w14:textId="77777777" w:rsidR="00D44238" w:rsidRPr="00F76055" w:rsidRDefault="00D44238" w:rsidP="00D44238">
            <w:pPr>
              <w:pStyle w:val="Odstavekseznama"/>
              <w:numPr>
                <w:ilvl w:val="0"/>
                <w:numId w:val="278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.</w:t>
            </w:r>
          </w:p>
          <w:p w14:paraId="099A30E5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  <w:p w14:paraId="7B527DCE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6B14604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9D7DCCB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Mospilan</w:t>
            </w:r>
            <w:proofErr w:type="spellEnd"/>
            <w:r w:rsidRPr="00D44238">
              <w:rPr>
                <w:rFonts w:cs="Arial"/>
                <w:sz w:val="18"/>
                <w:szCs w:val="18"/>
              </w:rPr>
              <w:t xml:space="preserve"> 20 SG</w:t>
            </w:r>
          </w:p>
        </w:tc>
        <w:tc>
          <w:tcPr>
            <w:tcW w:w="1559" w:type="dxa"/>
            <w:noWrap/>
            <w:hideMark/>
          </w:tcPr>
          <w:p w14:paraId="693E53AD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25 kg/ha</w:t>
            </w:r>
          </w:p>
        </w:tc>
        <w:tc>
          <w:tcPr>
            <w:tcW w:w="1701" w:type="dxa"/>
            <w:noWrap/>
            <w:hideMark/>
          </w:tcPr>
          <w:p w14:paraId="171CFE79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E5B2DA4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D44238" w:rsidRPr="00F76055" w14:paraId="5993D3AD" w14:textId="77777777" w:rsidTr="00D07C01">
        <w:trPr>
          <w:trHeight w:val="600"/>
        </w:trPr>
        <w:tc>
          <w:tcPr>
            <w:tcW w:w="2547" w:type="dxa"/>
            <w:vMerge/>
            <w:hideMark/>
          </w:tcPr>
          <w:p w14:paraId="6E458D74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D509E09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8CBCC10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5D6040FA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D44238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hideMark/>
          </w:tcPr>
          <w:p w14:paraId="50A99561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  <w:hideMark/>
          </w:tcPr>
          <w:p w14:paraId="14D48CEC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92EF5AE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D44238" w:rsidRPr="00F76055" w14:paraId="6E0989B5" w14:textId="77777777" w:rsidTr="00D07C01">
        <w:trPr>
          <w:trHeight w:val="600"/>
        </w:trPr>
        <w:tc>
          <w:tcPr>
            <w:tcW w:w="2547" w:type="dxa"/>
            <w:vMerge/>
          </w:tcPr>
          <w:p w14:paraId="172C67EC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D9B7492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FD3C27A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noWrap/>
          </w:tcPr>
          <w:p w14:paraId="29D8C06D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</w:tcPr>
          <w:p w14:paraId="7B5AE40B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</w:tcPr>
          <w:p w14:paraId="68EB8104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2DC15C95" w14:textId="77777777" w:rsidR="00D44238" w:rsidRPr="00F76055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ajveč 3 krat</w:t>
            </w:r>
          </w:p>
        </w:tc>
      </w:tr>
      <w:tr w:rsidR="00D44238" w:rsidRPr="00F76055" w14:paraId="67F7D210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7EF4CCD3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062C666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19237C88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flonikamid</w:t>
            </w:r>
            <w:proofErr w:type="spellEnd"/>
          </w:p>
          <w:p w14:paraId="3861E164" w14:textId="7AEEE6E1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E1084DC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Afint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AC5A2FE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r w:rsidRPr="00D44238">
              <w:rPr>
                <w:rFonts w:cs="Arial"/>
                <w:sz w:val="18"/>
                <w:szCs w:val="18"/>
              </w:rPr>
              <w:t>0,1 kg/ha</w:t>
            </w:r>
          </w:p>
        </w:tc>
        <w:tc>
          <w:tcPr>
            <w:tcW w:w="1701" w:type="dxa"/>
            <w:noWrap/>
            <w:hideMark/>
          </w:tcPr>
          <w:p w14:paraId="0B0AD786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r w:rsidRPr="00D44238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39FADCDD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r w:rsidRPr="00D44238">
              <w:rPr>
                <w:rFonts w:cs="Arial"/>
                <w:sz w:val="18"/>
                <w:szCs w:val="18"/>
              </w:rPr>
              <w:t>uporaba največ 3 krat</w:t>
            </w:r>
          </w:p>
        </w:tc>
      </w:tr>
      <w:tr w:rsidR="00D44238" w:rsidRPr="00F76055" w14:paraId="43050ED8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2942B077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E789A58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3C62F5B" w14:textId="51CBF930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513ACF9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Teppeki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EDF8A20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r w:rsidRPr="00D44238">
              <w:rPr>
                <w:rFonts w:cs="Arial"/>
                <w:sz w:val="18"/>
                <w:szCs w:val="18"/>
              </w:rPr>
              <w:t>0,1 kg/ha</w:t>
            </w:r>
          </w:p>
        </w:tc>
        <w:tc>
          <w:tcPr>
            <w:tcW w:w="1701" w:type="dxa"/>
            <w:noWrap/>
            <w:hideMark/>
          </w:tcPr>
          <w:p w14:paraId="50C2B3E8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r w:rsidRPr="00D44238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587CB3A8" w14:textId="77777777" w:rsidR="00D44238" w:rsidRPr="00D44238" w:rsidRDefault="00D44238" w:rsidP="00D07C01">
            <w:pPr>
              <w:rPr>
                <w:rFonts w:cs="Arial"/>
                <w:sz w:val="18"/>
                <w:szCs w:val="18"/>
              </w:rPr>
            </w:pPr>
            <w:r w:rsidRPr="00D44238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D44238" w:rsidRPr="00F76055" w14:paraId="6ECC2869" w14:textId="77777777" w:rsidTr="00D07C01">
        <w:trPr>
          <w:trHeight w:val="250"/>
        </w:trPr>
        <w:tc>
          <w:tcPr>
            <w:tcW w:w="2547" w:type="dxa"/>
            <w:vMerge/>
          </w:tcPr>
          <w:p w14:paraId="34175401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DFE748A" w14:textId="77777777" w:rsidR="00D44238" w:rsidRPr="00F76055" w:rsidRDefault="00D44238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25C9CB98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44238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268" w:type="dxa"/>
            <w:noWrap/>
          </w:tcPr>
          <w:p w14:paraId="49944AA1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00D44238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44238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59" w:type="dxa"/>
            <w:noWrap/>
          </w:tcPr>
          <w:p w14:paraId="58FFD61B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44238">
              <w:rPr>
                <w:rFonts w:cs="Arial"/>
                <w:color w:val="00B050"/>
                <w:sz w:val="18"/>
                <w:szCs w:val="18"/>
              </w:rPr>
              <w:t>0,51 L/ha</w:t>
            </w:r>
          </w:p>
        </w:tc>
        <w:tc>
          <w:tcPr>
            <w:tcW w:w="1701" w:type="dxa"/>
            <w:noWrap/>
          </w:tcPr>
          <w:p w14:paraId="69C5BEEB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44238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623A39E6" w14:textId="77777777" w:rsidR="00D44238" w:rsidRPr="00D44238" w:rsidRDefault="00D44238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44238">
              <w:rPr>
                <w:rFonts w:cs="Arial"/>
                <w:color w:val="00B050"/>
                <w:sz w:val="18"/>
                <w:szCs w:val="18"/>
              </w:rPr>
              <w:t>Delno zatiranje; največ 3 krat na rastno sezono</w:t>
            </w:r>
          </w:p>
        </w:tc>
      </w:tr>
      <w:tr w:rsidR="00D44238" w:rsidRPr="00F76055" w14:paraId="126D0BD5" w14:textId="77777777" w:rsidTr="00D07C01">
        <w:trPr>
          <w:trHeight w:val="918"/>
        </w:trPr>
        <w:tc>
          <w:tcPr>
            <w:tcW w:w="2547" w:type="dxa"/>
            <w:vMerge w:val="restart"/>
            <w:hideMark/>
          </w:tcPr>
          <w:p w14:paraId="293727A7" w14:textId="77777777" w:rsidR="00D44238" w:rsidRPr="00F76055" w:rsidRDefault="00D44238" w:rsidP="00D4423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ranklini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43F8ED89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3FBD7FA1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3D61BAD" w14:textId="3C6C876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</w:tcPr>
          <w:p w14:paraId="27F0B409" w14:textId="2A934C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noWrap/>
          </w:tcPr>
          <w:p w14:paraId="58377E3B" w14:textId="6FE94718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</w:tcPr>
          <w:p w14:paraId="63F289C7" w14:textId="63596A10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A9C8A28" w14:textId="7846DBE0" w:rsidR="00D44238" w:rsidRPr="00F76055" w:rsidRDefault="00D44238" w:rsidP="00D4423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D44238" w:rsidRPr="00F76055" w14:paraId="65FDE233" w14:textId="77777777" w:rsidTr="00D07C01">
        <w:trPr>
          <w:trHeight w:val="510"/>
        </w:trPr>
        <w:tc>
          <w:tcPr>
            <w:tcW w:w="2547" w:type="dxa"/>
            <w:vMerge/>
            <w:hideMark/>
          </w:tcPr>
          <w:p w14:paraId="308CB48F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0F7A5B9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79D6087" w14:textId="77777777" w:rsidR="00D44238" w:rsidRPr="00F76055" w:rsidRDefault="00D44238" w:rsidP="00D4423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4B8D0F55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D92061E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  <w:hideMark/>
          </w:tcPr>
          <w:p w14:paraId="6601AFB9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69BF2BBD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3-5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</w:p>
        </w:tc>
      </w:tr>
      <w:tr w:rsidR="00D44238" w:rsidRPr="00F76055" w14:paraId="4BCFBCAA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57DBB7FC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32E293F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CF1228A" w14:textId="77777777" w:rsidR="00D44238" w:rsidRPr="00F76055" w:rsidRDefault="00D44238" w:rsidP="00D4423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09C6DB02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240 SC</w:t>
            </w:r>
          </w:p>
        </w:tc>
        <w:tc>
          <w:tcPr>
            <w:tcW w:w="1559" w:type="dxa"/>
            <w:noWrap/>
            <w:hideMark/>
          </w:tcPr>
          <w:p w14:paraId="2CCC8B28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4 L/ha</w:t>
            </w:r>
          </w:p>
        </w:tc>
        <w:tc>
          <w:tcPr>
            <w:tcW w:w="1701" w:type="dxa"/>
            <w:noWrap/>
            <w:hideMark/>
          </w:tcPr>
          <w:p w14:paraId="3E03568C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11C0A9C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rat v eni rastni dobi</w:t>
            </w:r>
          </w:p>
        </w:tc>
      </w:tr>
      <w:tr w:rsidR="00D44238" w:rsidRPr="00F76055" w14:paraId="12247ABD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7B85B639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3AC9B32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FCABBFC" w14:textId="77777777" w:rsidR="00D44238" w:rsidRPr="00F76055" w:rsidRDefault="00D44238" w:rsidP="00D4423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3F9A7ED3" w14:textId="77777777" w:rsidR="00D44238" w:rsidRPr="00D07C01" w:rsidRDefault="00D44238" w:rsidP="00D44238">
            <w:pPr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Laser plus</w:t>
            </w:r>
          </w:p>
        </w:tc>
        <w:tc>
          <w:tcPr>
            <w:tcW w:w="1559" w:type="dxa"/>
            <w:noWrap/>
            <w:hideMark/>
          </w:tcPr>
          <w:p w14:paraId="25003B0C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  <w:hideMark/>
          </w:tcPr>
          <w:p w14:paraId="14E5FF66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6839CD5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D44238" w:rsidRPr="00F76055" w14:paraId="03F53E38" w14:textId="77777777" w:rsidTr="00D07C01">
        <w:trPr>
          <w:trHeight w:val="254"/>
        </w:trPr>
        <w:tc>
          <w:tcPr>
            <w:tcW w:w="2547" w:type="dxa"/>
            <w:vMerge w:val="restart"/>
            <w:hideMark/>
          </w:tcPr>
          <w:p w14:paraId="1C855298" w14:textId="77777777" w:rsidR="00D44238" w:rsidRPr="00F76055" w:rsidRDefault="00D44238" w:rsidP="00D4423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,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mis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41BE51F5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D5AFB72" w14:textId="77777777" w:rsidR="00D44238" w:rsidRPr="00F76055" w:rsidRDefault="00D44238" w:rsidP="00D44238">
            <w:pPr>
              <w:pStyle w:val="Odstavekseznama"/>
              <w:numPr>
                <w:ilvl w:val="0"/>
                <w:numId w:val="278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</w:t>
            </w:r>
          </w:p>
          <w:p w14:paraId="666D1D47" w14:textId="77777777" w:rsidR="00D44238" w:rsidRPr="00F76055" w:rsidRDefault="00D44238" w:rsidP="00D44238">
            <w:pPr>
              <w:pStyle w:val="Odstavekseznama"/>
              <w:numPr>
                <w:ilvl w:val="0"/>
                <w:numId w:val="278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rumenih lepljivih plošč.</w:t>
            </w:r>
          </w:p>
          <w:p w14:paraId="030916F8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  <w:p w14:paraId="0EC2EA55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6A4883C" w14:textId="77777777" w:rsidR="00D44238" w:rsidRPr="00F76055" w:rsidRDefault="00D44238" w:rsidP="00D4423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10B4FF8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proofErr w:type="spellStart"/>
            <w:r w:rsidRPr="00D07C01">
              <w:rPr>
                <w:rFonts w:cs="Arial"/>
                <w:sz w:val="18"/>
                <w:szCs w:val="18"/>
                <w:u w:val="single"/>
              </w:rPr>
              <w:t>Mospil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0 SG</w:t>
            </w:r>
          </w:p>
        </w:tc>
        <w:tc>
          <w:tcPr>
            <w:tcW w:w="1559" w:type="dxa"/>
            <w:noWrap/>
            <w:hideMark/>
          </w:tcPr>
          <w:p w14:paraId="3A07C5B2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35 – 0,40 kg/ha</w:t>
            </w:r>
          </w:p>
        </w:tc>
        <w:tc>
          <w:tcPr>
            <w:tcW w:w="1701" w:type="dxa"/>
            <w:noWrap/>
            <w:hideMark/>
          </w:tcPr>
          <w:p w14:paraId="57380705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B721DFD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D44238" w:rsidRPr="00F76055" w14:paraId="07FFD275" w14:textId="77777777" w:rsidTr="00D07C01">
        <w:trPr>
          <w:trHeight w:val="254"/>
        </w:trPr>
        <w:tc>
          <w:tcPr>
            <w:tcW w:w="2547" w:type="dxa"/>
            <w:vMerge/>
          </w:tcPr>
          <w:p w14:paraId="72608C82" w14:textId="77777777" w:rsidR="00D44238" w:rsidRPr="00F76055" w:rsidRDefault="00D44238" w:rsidP="00D44238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7CFB50D5" w14:textId="77777777" w:rsidR="00D44238" w:rsidRPr="00F76055" w:rsidRDefault="00D44238" w:rsidP="00D44238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5058F416" w14:textId="77777777" w:rsidR="00D44238" w:rsidRPr="00F76055" w:rsidRDefault="00D44238" w:rsidP="00D4423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noWrap/>
          </w:tcPr>
          <w:p w14:paraId="7F98E1CE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  <w:noWrap/>
          </w:tcPr>
          <w:p w14:paraId="271B98AB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</w:tcPr>
          <w:p w14:paraId="68BCA346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27D09564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ajveč 3 krat</w:t>
            </w:r>
          </w:p>
        </w:tc>
      </w:tr>
      <w:tr w:rsidR="00D44238" w:rsidRPr="00F76055" w14:paraId="26615255" w14:textId="77777777" w:rsidTr="00D07C01">
        <w:trPr>
          <w:trHeight w:val="510"/>
        </w:trPr>
        <w:tc>
          <w:tcPr>
            <w:tcW w:w="2547" w:type="dxa"/>
            <w:vMerge/>
            <w:hideMark/>
          </w:tcPr>
          <w:p w14:paraId="7C397DA9" w14:textId="77777777" w:rsidR="00D44238" w:rsidRPr="00F76055" w:rsidRDefault="00D44238" w:rsidP="00D4423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496AE36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3A62428" w14:textId="77777777" w:rsidR="00D44238" w:rsidRPr="00F76055" w:rsidRDefault="00D44238" w:rsidP="00D4423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77C60ADD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39BB58D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  <w:hideMark/>
          </w:tcPr>
          <w:p w14:paraId="0790A00B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25873DA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3-5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</w:p>
        </w:tc>
      </w:tr>
      <w:tr w:rsidR="00D44238" w:rsidRPr="00F76055" w14:paraId="3E44305B" w14:textId="77777777" w:rsidTr="00D44238">
        <w:trPr>
          <w:trHeight w:val="575"/>
        </w:trPr>
        <w:tc>
          <w:tcPr>
            <w:tcW w:w="2547" w:type="dxa"/>
            <w:vMerge w:val="restart"/>
            <w:hideMark/>
          </w:tcPr>
          <w:p w14:paraId="7EA03C13" w14:textId="77777777" w:rsidR="00D44238" w:rsidRPr="00F76055" w:rsidRDefault="00D44238" w:rsidP="00D4423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ovk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42DA3C1" w14:textId="77777777" w:rsidR="00D44238" w:rsidRPr="00F76055" w:rsidRDefault="00D44238" w:rsidP="00D4423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ttor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xigu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45F010E2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25C48BEA" w14:textId="58822125" w:rsidR="00D44238" w:rsidRPr="00D44238" w:rsidRDefault="00D44238" w:rsidP="00D4423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A97BCB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sev EG2348</w:t>
            </w:r>
          </w:p>
        </w:tc>
        <w:tc>
          <w:tcPr>
            <w:tcW w:w="2268" w:type="dxa"/>
            <w:noWrap/>
            <w:hideMark/>
          </w:tcPr>
          <w:p w14:paraId="0038535F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0BE3224E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23A7C60F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7665E662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D44238" w:rsidRPr="00F76055" w14:paraId="4D4BD3E1" w14:textId="77777777" w:rsidTr="00D07C01">
        <w:trPr>
          <w:trHeight w:val="553"/>
        </w:trPr>
        <w:tc>
          <w:tcPr>
            <w:tcW w:w="2547" w:type="dxa"/>
            <w:vMerge/>
          </w:tcPr>
          <w:p w14:paraId="58FFE0C2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B5E5A2D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1DB6592D" w14:textId="77777777" w:rsidR="00D44238" w:rsidRPr="00D44238" w:rsidRDefault="00D44238" w:rsidP="00D44238">
            <w:pPr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color w:val="000000" w:themeColor="text1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noWrap/>
          </w:tcPr>
          <w:p w14:paraId="7787CB51" w14:textId="77777777" w:rsidR="00D44238" w:rsidRPr="00D44238" w:rsidRDefault="00D44238" w:rsidP="00D44238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color w:val="000000" w:themeColor="text1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  <w:noWrap/>
          </w:tcPr>
          <w:p w14:paraId="2F8FD691" w14:textId="77777777" w:rsidR="00D44238" w:rsidRPr="00D44238" w:rsidRDefault="00D44238" w:rsidP="00D44238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D44238">
              <w:rPr>
                <w:rFonts w:cs="Arial"/>
                <w:color w:val="000000" w:themeColor="text1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</w:tcPr>
          <w:p w14:paraId="3C274122" w14:textId="77777777" w:rsidR="00D44238" w:rsidRPr="00D44238" w:rsidRDefault="00D44238" w:rsidP="00D44238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D44238">
              <w:rPr>
                <w:rFonts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48FA81A1" w14:textId="77777777" w:rsidR="00D44238" w:rsidRPr="00D44238" w:rsidRDefault="00D44238" w:rsidP="00D44238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D44238">
              <w:rPr>
                <w:rFonts w:cs="Arial"/>
                <w:color w:val="000000" w:themeColor="text1"/>
                <w:sz w:val="18"/>
                <w:szCs w:val="18"/>
              </w:rPr>
              <w:t>največ 3 krat</w:t>
            </w:r>
          </w:p>
        </w:tc>
      </w:tr>
      <w:tr w:rsidR="00D44238" w:rsidRPr="00F76055" w14:paraId="05B4A855" w14:textId="77777777" w:rsidTr="00D07C01">
        <w:trPr>
          <w:trHeight w:val="553"/>
        </w:trPr>
        <w:tc>
          <w:tcPr>
            <w:tcW w:w="2547" w:type="dxa"/>
            <w:vMerge/>
            <w:hideMark/>
          </w:tcPr>
          <w:p w14:paraId="710C4922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F5E9ADA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B67A6FC" w14:textId="77777777" w:rsidR="00D44238" w:rsidRPr="00F76055" w:rsidRDefault="00D44238" w:rsidP="00D4423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027E1340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240 SC</w:t>
            </w:r>
          </w:p>
        </w:tc>
        <w:tc>
          <w:tcPr>
            <w:tcW w:w="1559" w:type="dxa"/>
            <w:noWrap/>
            <w:hideMark/>
          </w:tcPr>
          <w:p w14:paraId="39B541E9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79AE624F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1FE594D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rat v eni rastni dobi</w:t>
            </w:r>
          </w:p>
        </w:tc>
      </w:tr>
      <w:tr w:rsidR="00D44238" w:rsidRPr="00F76055" w14:paraId="5024297D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7EAA71AF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BD8383D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0F26B21" w14:textId="77777777" w:rsidR="00D44238" w:rsidRPr="00F76055" w:rsidRDefault="00D44238" w:rsidP="00D4423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4F04AB47" w14:textId="77777777" w:rsidR="00D44238" w:rsidRPr="00D44238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D44238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noWrap/>
            <w:hideMark/>
          </w:tcPr>
          <w:p w14:paraId="012B97EA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  <w:hideMark/>
          </w:tcPr>
          <w:p w14:paraId="006FACAD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74012F5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D44238" w:rsidRPr="00F76055" w14:paraId="1B658642" w14:textId="77777777" w:rsidTr="00D07C01">
        <w:trPr>
          <w:trHeight w:val="520"/>
        </w:trPr>
        <w:tc>
          <w:tcPr>
            <w:tcW w:w="2547" w:type="dxa"/>
            <w:hideMark/>
          </w:tcPr>
          <w:p w14:paraId="165881E5" w14:textId="77777777" w:rsidR="00D44238" w:rsidRPr="00F76055" w:rsidRDefault="00D44238" w:rsidP="00D4423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zavrtalke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Liriomyz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977" w:type="dxa"/>
            <w:noWrap/>
            <w:hideMark/>
          </w:tcPr>
          <w:p w14:paraId="5C7BEDBB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95BF9F9" w14:textId="77777777" w:rsidR="00D44238" w:rsidRPr="00F76055" w:rsidRDefault="00D44238" w:rsidP="00D44238">
            <w:pPr>
              <w:pStyle w:val="Odstavekseznama"/>
              <w:numPr>
                <w:ilvl w:val="0"/>
                <w:numId w:val="279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.</w:t>
            </w:r>
          </w:p>
        </w:tc>
        <w:tc>
          <w:tcPr>
            <w:tcW w:w="2551" w:type="dxa"/>
          </w:tcPr>
          <w:p w14:paraId="78919387" w14:textId="2255384E" w:rsidR="00D44238" w:rsidRPr="00F76055" w:rsidRDefault="00D44238" w:rsidP="00D4423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</w:tcPr>
          <w:p w14:paraId="03D5AC97" w14:textId="3A5DD224" w:rsidR="00D44238" w:rsidRPr="00D44238" w:rsidRDefault="00D44238" w:rsidP="00D44238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D44238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noWrap/>
          </w:tcPr>
          <w:p w14:paraId="374ACACA" w14:textId="3C5385B2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</w:tcPr>
          <w:p w14:paraId="4B52681F" w14:textId="6B3CD69A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337144B4" w14:textId="1801C31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D44238" w:rsidRPr="00F76055" w14:paraId="625F9B17" w14:textId="77777777" w:rsidTr="00D07C01">
        <w:trPr>
          <w:trHeight w:val="260"/>
        </w:trPr>
        <w:tc>
          <w:tcPr>
            <w:tcW w:w="2547" w:type="dxa"/>
            <w:hideMark/>
          </w:tcPr>
          <w:p w14:paraId="6553CE84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trune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>talne sovke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noWrap/>
            <w:hideMark/>
          </w:tcPr>
          <w:p w14:paraId="5B26873A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701E9DC6" w14:textId="77777777" w:rsidR="00D44238" w:rsidRPr="00F76055" w:rsidRDefault="00D44238" w:rsidP="00D4423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197AFBC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Trik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expert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33DB46A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5 kg/ha</w:t>
            </w:r>
          </w:p>
        </w:tc>
        <w:tc>
          <w:tcPr>
            <w:tcW w:w="1701" w:type="dxa"/>
            <w:noWrap/>
            <w:hideMark/>
          </w:tcPr>
          <w:p w14:paraId="413EF650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277C308F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44238" w:rsidRPr="00F76055" w14:paraId="71784168" w14:textId="77777777" w:rsidTr="00D07C01">
        <w:trPr>
          <w:trHeight w:val="260"/>
        </w:trPr>
        <w:tc>
          <w:tcPr>
            <w:tcW w:w="2547" w:type="dxa"/>
          </w:tcPr>
          <w:p w14:paraId="08CDA397" w14:textId="77777777" w:rsidR="00D44238" w:rsidRPr="00F76055" w:rsidRDefault="00D44238" w:rsidP="00D4423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Marmorirana smrdljivka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alyomorph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aly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</w:tcPr>
          <w:p w14:paraId="5409905A" w14:textId="77777777" w:rsidR="00D44238" w:rsidRPr="00F76055" w:rsidRDefault="00D44238" w:rsidP="00D44238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DF3A4E4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ab/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,</w:t>
            </w:r>
          </w:p>
          <w:p w14:paraId="57096A49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  <w:r w:rsidRPr="00F76055">
              <w:rPr>
                <w:rFonts w:cs="Arial"/>
                <w:sz w:val="18"/>
                <w:szCs w:val="18"/>
              </w:rPr>
              <w:tab/>
              <w:t>redno spremljanje pojava škodljivca.</w:t>
            </w:r>
          </w:p>
        </w:tc>
        <w:tc>
          <w:tcPr>
            <w:tcW w:w="2551" w:type="dxa"/>
          </w:tcPr>
          <w:p w14:paraId="1F3F59D9" w14:textId="77777777" w:rsidR="00D44238" w:rsidRPr="00F76055" w:rsidRDefault="00D44238" w:rsidP="00D4423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cetamiprid</w:t>
            </w:r>
            <w:proofErr w:type="spellEnd"/>
          </w:p>
        </w:tc>
        <w:tc>
          <w:tcPr>
            <w:tcW w:w="2268" w:type="dxa"/>
            <w:noWrap/>
          </w:tcPr>
          <w:p w14:paraId="5C669FD0" w14:textId="77777777" w:rsidR="00D44238" w:rsidRPr="00D44238" w:rsidRDefault="00D44238" w:rsidP="00D44238">
            <w:pPr>
              <w:rPr>
                <w:rFonts w:cs="Arial"/>
                <w:sz w:val="18"/>
                <w:szCs w:val="18"/>
              </w:rPr>
            </w:pPr>
            <w:proofErr w:type="spellStart"/>
            <w:r w:rsidRPr="00D44238">
              <w:rPr>
                <w:rFonts w:cs="Arial"/>
                <w:sz w:val="18"/>
                <w:szCs w:val="18"/>
              </w:rPr>
              <w:t>Mospilan</w:t>
            </w:r>
            <w:proofErr w:type="spellEnd"/>
            <w:r w:rsidRPr="00D44238">
              <w:rPr>
                <w:rFonts w:cs="Arial"/>
                <w:sz w:val="18"/>
                <w:szCs w:val="18"/>
              </w:rPr>
              <w:t xml:space="preserve"> 20 SG</w:t>
            </w:r>
          </w:p>
        </w:tc>
        <w:tc>
          <w:tcPr>
            <w:tcW w:w="1559" w:type="dxa"/>
            <w:noWrap/>
          </w:tcPr>
          <w:p w14:paraId="680DE16D" w14:textId="6490441D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0,35 – 0,40 kg/ha </w:t>
            </w:r>
          </w:p>
        </w:tc>
        <w:tc>
          <w:tcPr>
            <w:tcW w:w="1701" w:type="dxa"/>
            <w:noWrap/>
          </w:tcPr>
          <w:p w14:paraId="778DFDE4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1D52183B" w14:textId="3902312B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D44238" w:rsidRPr="00F76055" w14:paraId="3993B000" w14:textId="77777777" w:rsidTr="00D07C01">
        <w:trPr>
          <w:trHeight w:val="520"/>
        </w:trPr>
        <w:tc>
          <w:tcPr>
            <w:tcW w:w="2547" w:type="dxa"/>
            <w:hideMark/>
          </w:tcPr>
          <w:p w14:paraId="2D7238E8" w14:textId="77777777" w:rsidR="00D44238" w:rsidRPr="00F76055" w:rsidRDefault="00D44238" w:rsidP="00E43106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vadna pršic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etranych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t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11FDD528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1E70DD6" w14:textId="77777777" w:rsidR="00D44238" w:rsidRPr="00F76055" w:rsidRDefault="00D44238" w:rsidP="00D44238">
            <w:pPr>
              <w:pStyle w:val="Odstavekseznama"/>
              <w:numPr>
                <w:ilvl w:val="0"/>
                <w:numId w:val="279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,</w:t>
            </w:r>
          </w:p>
          <w:p w14:paraId="280AAE53" w14:textId="77777777" w:rsidR="00D44238" w:rsidRPr="00F76055" w:rsidRDefault="00D44238" w:rsidP="00D44238">
            <w:pPr>
              <w:pStyle w:val="Odstavekseznama"/>
              <w:numPr>
                <w:ilvl w:val="0"/>
                <w:numId w:val="279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rastlinskih ostankov.</w:t>
            </w:r>
          </w:p>
          <w:p w14:paraId="3CCE68FD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  <w:p w14:paraId="559E8CA6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3E8694DF" w14:textId="1C78C1DB" w:rsidR="00D44238" w:rsidRPr="00F76055" w:rsidRDefault="00D44238" w:rsidP="00D4423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</w:tcPr>
          <w:p w14:paraId="4C09FD50" w14:textId="5FB1AC5F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</w:tcPr>
          <w:p w14:paraId="3647B8C9" w14:textId="3E2EB318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</w:tcPr>
          <w:p w14:paraId="7888BEDF" w14:textId="20997FDB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310F78A2" w14:textId="3BCAA9C2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3-5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</w:p>
        </w:tc>
      </w:tr>
      <w:tr w:rsidR="00D44238" w:rsidRPr="00F76055" w14:paraId="6CBB3A5C" w14:textId="77777777" w:rsidTr="00D44238">
        <w:trPr>
          <w:trHeight w:val="246"/>
        </w:trPr>
        <w:tc>
          <w:tcPr>
            <w:tcW w:w="2547" w:type="dxa"/>
            <w:vMerge w:val="restart"/>
          </w:tcPr>
          <w:p w14:paraId="122E4BBC" w14:textId="77777777" w:rsidR="00D44238" w:rsidRPr="00F76055" w:rsidRDefault="00D44238" w:rsidP="00D4423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olži </w:t>
            </w:r>
          </w:p>
          <w:p w14:paraId="0335E8B6" w14:textId="151C17E2" w:rsidR="00D44238" w:rsidRPr="00F76055" w:rsidRDefault="00D44238" w:rsidP="00D4423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</w:tcPr>
          <w:p w14:paraId="0A53ED0D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0B9CC3C" w14:textId="77777777" w:rsidR="00D44238" w:rsidRPr="00F76055" w:rsidRDefault="00D44238" w:rsidP="00D44238">
            <w:pPr>
              <w:pStyle w:val="Odstavekseznama"/>
              <w:numPr>
                <w:ilvl w:val="0"/>
                <w:numId w:val="280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plevelov in košnja zarasti,</w:t>
            </w:r>
          </w:p>
          <w:p w14:paraId="462D3408" w14:textId="02DD02B3" w:rsidR="00D44238" w:rsidRPr="00F76055" w:rsidRDefault="00D44238" w:rsidP="00D44238">
            <w:pPr>
              <w:pStyle w:val="Odstavekseznama"/>
              <w:numPr>
                <w:ilvl w:val="0"/>
                <w:numId w:val="280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postavitev vab in mehanično zatiranje.</w:t>
            </w:r>
          </w:p>
        </w:tc>
        <w:tc>
          <w:tcPr>
            <w:tcW w:w="2551" w:type="dxa"/>
            <w:vMerge w:val="restart"/>
          </w:tcPr>
          <w:p w14:paraId="4F31ED4D" w14:textId="091237D0" w:rsidR="00D44238" w:rsidRPr="00F76055" w:rsidRDefault="00D44238" w:rsidP="00D4423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železov fosfat</w:t>
            </w:r>
          </w:p>
        </w:tc>
        <w:tc>
          <w:tcPr>
            <w:tcW w:w="2268" w:type="dxa"/>
            <w:noWrap/>
          </w:tcPr>
          <w:p w14:paraId="49697E03" w14:textId="1D342A44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59" w:type="dxa"/>
            <w:noWrap/>
          </w:tcPr>
          <w:p w14:paraId="6F14072A" w14:textId="07B27A99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</w:tcPr>
          <w:p w14:paraId="6E63BA6F" w14:textId="4122897D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633473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02F42EFC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</w:tr>
      <w:tr w:rsidR="00D44238" w:rsidRPr="00F76055" w14:paraId="4E39ACB4" w14:textId="77777777" w:rsidTr="00D07C01">
        <w:trPr>
          <w:trHeight w:val="510"/>
        </w:trPr>
        <w:tc>
          <w:tcPr>
            <w:tcW w:w="2547" w:type="dxa"/>
            <w:vMerge/>
          </w:tcPr>
          <w:p w14:paraId="2A2CDF04" w14:textId="772CF134" w:rsidR="00D44238" w:rsidRPr="00F76055" w:rsidRDefault="00D44238" w:rsidP="00D4423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16746A3B" w14:textId="4A8C7AE8" w:rsidR="00D44238" w:rsidRPr="00F76055" w:rsidRDefault="00D44238" w:rsidP="00D44238">
            <w:pPr>
              <w:pStyle w:val="Odstavekseznama"/>
              <w:numPr>
                <w:ilvl w:val="0"/>
                <w:numId w:val="280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0B1C21BE" w14:textId="39B25275" w:rsidR="00D44238" w:rsidRPr="00F76055" w:rsidRDefault="00D44238" w:rsidP="00D4423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5147345D" w14:textId="0EEF9DDF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59" w:type="dxa"/>
            <w:noWrap/>
          </w:tcPr>
          <w:p w14:paraId="33B0B26C" w14:textId="486586E4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</w:tcPr>
          <w:p w14:paraId="1CB99C86" w14:textId="65014DA9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633473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17B67881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</w:tr>
      <w:tr w:rsidR="00D44238" w:rsidRPr="00F76055" w14:paraId="01710EB9" w14:textId="77777777" w:rsidTr="00D07C01">
        <w:trPr>
          <w:trHeight w:val="510"/>
        </w:trPr>
        <w:tc>
          <w:tcPr>
            <w:tcW w:w="2547" w:type="dxa"/>
            <w:vMerge/>
            <w:hideMark/>
          </w:tcPr>
          <w:p w14:paraId="6A6D66A5" w14:textId="5857372A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  <w:hideMark/>
          </w:tcPr>
          <w:p w14:paraId="44089A51" w14:textId="016EF7BC" w:rsidR="00D44238" w:rsidRPr="00F76055" w:rsidRDefault="00D44238" w:rsidP="00D44238">
            <w:pPr>
              <w:pStyle w:val="Odstavekseznama"/>
              <w:numPr>
                <w:ilvl w:val="0"/>
                <w:numId w:val="280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914E407" w14:textId="29204ABC" w:rsidR="00D44238" w:rsidRPr="00F76055" w:rsidRDefault="00D44238" w:rsidP="00D4423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17CA8C6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59" w:type="dxa"/>
            <w:noWrap/>
            <w:hideMark/>
          </w:tcPr>
          <w:p w14:paraId="366391AA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24D80984" w14:textId="77777777" w:rsidR="00D44238" w:rsidRPr="00F76055" w:rsidRDefault="00D44238" w:rsidP="00D44238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EF1CFDE" w14:textId="60742AD6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tevil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je omejeno z največjim dovoljenim skupnim odmerkom na isti</w:t>
            </w:r>
          </w:p>
          <w:p w14:paraId="6DC032FD" w14:textId="77777777" w:rsidR="00D44238" w:rsidRPr="00F76055" w:rsidRDefault="00D44238" w:rsidP="00D44238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vršini, ki znaša 28 kg/ha na leto</w:t>
            </w:r>
          </w:p>
        </w:tc>
      </w:tr>
    </w:tbl>
    <w:p w14:paraId="024ED864" w14:textId="77777777" w:rsidR="00D44238" w:rsidRPr="00F76055" w:rsidRDefault="00D44238" w:rsidP="00D44238"/>
    <w:p w14:paraId="0AF4A8D8" w14:textId="77777777" w:rsidR="00B84EF7" w:rsidRPr="00F76055" w:rsidRDefault="00B84EF7" w:rsidP="002218E6"/>
    <w:p w14:paraId="33240201" w14:textId="78E1748B" w:rsidR="009D4B31" w:rsidRPr="00F76055" w:rsidRDefault="009D4B31" w:rsidP="00FB2F0B">
      <w:pPr>
        <w:pStyle w:val="Naslov2"/>
        <w:spacing w:before="0" w:after="0"/>
        <w:rPr>
          <w:lang w:val="sl-SI"/>
        </w:rPr>
      </w:pPr>
      <w:bookmarkStart w:id="716" w:name="_Toc167122182"/>
      <w:bookmarkStart w:id="717" w:name="_Toc167122417"/>
      <w:bookmarkStart w:id="718" w:name="_Toc170778134"/>
      <w:r w:rsidRPr="00F76055">
        <w:rPr>
          <w:lang w:val="sl-SI"/>
        </w:rPr>
        <w:t xml:space="preserve">INTEGRIRANO VARSTVO </w:t>
      </w:r>
      <w:r w:rsidR="0084257F" w:rsidRPr="00F76055">
        <w:rPr>
          <w:lang w:val="sl-SI"/>
        </w:rPr>
        <w:t>BUČK V ZAVAROVANIH PROSTORIH</w:t>
      </w:r>
      <w:bookmarkEnd w:id="716"/>
      <w:bookmarkEnd w:id="717"/>
      <w:bookmarkEnd w:id="718"/>
    </w:p>
    <w:p w14:paraId="7C40E92F" w14:textId="77777777" w:rsidR="00FB2F0B" w:rsidRPr="00F76055" w:rsidRDefault="00FB2F0B" w:rsidP="00FB2F0B"/>
    <w:tbl>
      <w:tblPr>
        <w:tblStyle w:val="Tabelamrea11"/>
        <w:tblW w:w="15304" w:type="dxa"/>
        <w:tblLook w:val="04A0" w:firstRow="1" w:lastRow="0" w:firstColumn="1" w:lastColumn="0" w:noHBand="0" w:noVBand="1"/>
      </w:tblPr>
      <w:tblGrid>
        <w:gridCol w:w="2538"/>
        <w:gridCol w:w="2977"/>
        <w:gridCol w:w="2540"/>
        <w:gridCol w:w="2146"/>
        <w:gridCol w:w="1701"/>
        <w:gridCol w:w="1701"/>
        <w:gridCol w:w="1701"/>
      </w:tblGrid>
      <w:tr w:rsidR="00481908" w:rsidRPr="00F76055" w14:paraId="0AD3E108" w14:textId="77777777" w:rsidTr="00D07C01">
        <w:trPr>
          <w:trHeight w:val="427"/>
          <w:tblHeader/>
        </w:trPr>
        <w:tc>
          <w:tcPr>
            <w:tcW w:w="2538" w:type="dxa"/>
            <w:shd w:val="clear" w:color="auto" w:fill="F2F2F2" w:themeFill="background1" w:themeFillShade="F2"/>
          </w:tcPr>
          <w:p w14:paraId="2EE00326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  <w:noWrap/>
          </w:tcPr>
          <w:p w14:paraId="62E5965B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40" w:type="dxa"/>
            <w:shd w:val="clear" w:color="auto" w:fill="F2F2F2" w:themeFill="background1" w:themeFillShade="F2"/>
          </w:tcPr>
          <w:p w14:paraId="1CC5FAD3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146" w:type="dxa"/>
            <w:shd w:val="clear" w:color="auto" w:fill="F2F2F2" w:themeFill="background1" w:themeFillShade="F2"/>
            <w:noWrap/>
          </w:tcPr>
          <w:p w14:paraId="72343B5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701" w:type="dxa"/>
            <w:shd w:val="clear" w:color="auto" w:fill="F2F2F2" w:themeFill="background1" w:themeFillShade="F2"/>
            <w:noWrap/>
          </w:tcPr>
          <w:p w14:paraId="58D5EF91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noWrap/>
          </w:tcPr>
          <w:p w14:paraId="225481E4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1F07D71B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481908" w:rsidRPr="00F76055" w14:paraId="37D08DE2" w14:textId="77777777" w:rsidTr="00D07C01">
        <w:trPr>
          <w:trHeight w:val="780"/>
        </w:trPr>
        <w:tc>
          <w:tcPr>
            <w:tcW w:w="2538" w:type="dxa"/>
          </w:tcPr>
          <w:p w14:paraId="7D6CA88C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bookmarkStart w:id="719" w:name="_Hlk166072508"/>
            <w:r w:rsidRPr="00F76055">
              <w:rPr>
                <w:rFonts w:cs="Arial"/>
                <w:b/>
                <w:bCs/>
                <w:sz w:val="18"/>
                <w:szCs w:val="18"/>
              </w:rPr>
              <w:t>Glivične bolezni</w:t>
            </w:r>
          </w:p>
          <w:p w14:paraId="4C8B0F59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ejančkov oz.</w:t>
            </w:r>
          </w:p>
          <w:p w14:paraId="0DD8B95A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adik</w:t>
            </w:r>
          </w:p>
        </w:tc>
        <w:tc>
          <w:tcPr>
            <w:tcW w:w="2977" w:type="dxa"/>
            <w:noWrap/>
          </w:tcPr>
          <w:p w14:paraId="4E4B7A60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40" w:type="dxa"/>
          </w:tcPr>
          <w:p w14:paraId="40A2960F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146" w:type="dxa"/>
            <w:noWrap/>
          </w:tcPr>
          <w:p w14:paraId="3863877B" w14:textId="77777777" w:rsidR="00481908" w:rsidRPr="00E43106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E43106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701" w:type="dxa"/>
            <w:noWrap/>
          </w:tcPr>
          <w:p w14:paraId="5D513ED7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oz. 50 g/100 L vode oz. </w:t>
            </w:r>
            <w:r>
              <w:rPr>
                <w:rFonts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701" w:type="dxa"/>
            <w:noWrap/>
          </w:tcPr>
          <w:p w14:paraId="10E4B10C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  <w:r>
              <w:rPr>
                <w:rFonts w:cs="Arial"/>
                <w:color w:val="00B050"/>
                <w:sz w:val="18"/>
                <w:szCs w:val="18"/>
              </w:rPr>
              <w:t>/ČU</w:t>
            </w:r>
          </w:p>
        </w:tc>
        <w:tc>
          <w:tcPr>
            <w:tcW w:w="1701" w:type="dxa"/>
          </w:tcPr>
          <w:p w14:paraId="43301541" w14:textId="3F9EA3FC" w:rsidR="00481908" w:rsidRPr="00865FAE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65FAE">
              <w:rPr>
                <w:rFonts w:cs="Arial"/>
                <w:color w:val="00B050"/>
                <w:sz w:val="18"/>
                <w:szCs w:val="18"/>
              </w:rPr>
              <w:t>.Namaka se tako, da se izvede eno potapljanje koreninske</w:t>
            </w:r>
          </w:p>
          <w:p w14:paraId="26AC3741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65FAE">
              <w:rPr>
                <w:rFonts w:cs="Arial"/>
                <w:color w:val="00B050"/>
                <w:sz w:val="18"/>
                <w:szCs w:val="18"/>
              </w:rPr>
              <w:t>grude mladih sadik pred presajanjem</w:t>
            </w:r>
          </w:p>
        </w:tc>
      </w:tr>
      <w:bookmarkEnd w:id="719"/>
      <w:tr w:rsidR="00481908" w:rsidRPr="00F76055" w14:paraId="3D3AD40A" w14:textId="77777777" w:rsidTr="00481908">
        <w:trPr>
          <w:trHeight w:val="249"/>
        </w:trPr>
        <w:tc>
          <w:tcPr>
            <w:tcW w:w="2538" w:type="dxa"/>
            <w:vMerge w:val="restart"/>
            <w:hideMark/>
          </w:tcPr>
          <w:p w14:paraId="56DFE5B3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lesen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peronospo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ubens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667BF29F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C179B7F" w14:textId="77777777" w:rsidR="00481908" w:rsidRPr="00F76055" w:rsidRDefault="00481908" w:rsidP="00481908">
            <w:pPr>
              <w:pStyle w:val="Odstavekseznama"/>
              <w:numPr>
                <w:ilvl w:val="0"/>
                <w:numId w:val="285"/>
              </w:numPr>
              <w:ind w:left="173" w:hanging="141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avočasna setev, oziroma sajenje </w:t>
            </w:r>
          </w:p>
          <w:p w14:paraId="70B539E4" w14:textId="77777777" w:rsidR="00481908" w:rsidRPr="00F76055" w:rsidRDefault="00481908" w:rsidP="00481908">
            <w:pPr>
              <w:pStyle w:val="Odstavekseznama"/>
              <w:numPr>
                <w:ilvl w:val="0"/>
                <w:numId w:val="285"/>
              </w:numPr>
              <w:ind w:left="173" w:hanging="141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</w:t>
            </w:r>
          </w:p>
          <w:p w14:paraId="737AC919" w14:textId="77777777" w:rsidR="00481908" w:rsidRPr="00F76055" w:rsidRDefault="00481908" w:rsidP="00481908">
            <w:pPr>
              <w:pStyle w:val="Odstavekseznama"/>
              <w:numPr>
                <w:ilvl w:val="0"/>
                <w:numId w:val="285"/>
              </w:numPr>
              <w:ind w:left="173" w:hanging="141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odpornih hibridov.</w:t>
            </w:r>
          </w:p>
        </w:tc>
        <w:tc>
          <w:tcPr>
            <w:tcW w:w="2540" w:type="dxa"/>
            <w:vMerge w:val="restart"/>
            <w:hideMark/>
          </w:tcPr>
          <w:p w14:paraId="4881CC3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684A88F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701" w:type="dxa"/>
            <w:noWrap/>
            <w:hideMark/>
          </w:tcPr>
          <w:p w14:paraId="1A434779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219B869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4FC46A9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 v eni rastni dobi</w:t>
            </w:r>
          </w:p>
        </w:tc>
      </w:tr>
      <w:tr w:rsidR="00481908" w:rsidRPr="00F76055" w14:paraId="3919716C" w14:textId="77777777" w:rsidTr="00481908">
        <w:trPr>
          <w:trHeight w:val="283"/>
        </w:trPr>
        <w:tc>
          <w:tcPr>
            <w:tcW w:w="2538" w:type="dxa"/>
            <w:vMerge/>
            <w:hideMark/>
          </w:tcPr>
          <w:p w14:paraId="14E556A8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D3A2866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/>
            <w:hideMark/>
          </w:tcPr>
          <w:p w14:paraId="7B2CA1D3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A491482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701" w:type="dxa"/>
            <w:noWrap/>
            <w:hideMark/>
          </w:tcPr>
          <w:p w14:paraId="60A4BEF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B3F717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3BF174C5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481908" w:rsidRPr="00F76055" w14:paraId="5153098E" w14:textId="77777777" w:rsidTr="00481908">
        <w:trPr>
          <w:trHeight w:val="257"/>
        </w:trPr>
        <w:tc>
          <w:tcPr>
            <w:tcW w:w="2538" w:type="dxa"/>
            <w:vMerge/>
            <w:hideMark/>
          </w:tcPr>
          <w:p w14:paraId="20211D7E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1753BC6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/>
            <w:hideMark/>
          </w:tcPr>
          <w:p w14:paraId="7982DBF7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C3D860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701" w:type="dxa"/>
            <w:noWrap/>
            <w:hideMark/>
          </w:tcPr>
          <w:p w14:paraId="4F4C42D0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1 L/ha</w:t>
            </w:r>
          </w:p>
        </w:tc>
        <w:tc>
          <w:tcPr>
            <w:tcW w:w="1701" w:type="dxa"/>
            <w:noWrap/>
            <w:hideMark/>
          </w:tcPr>
          <w:p w14:paraId="3BAC1834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54295948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481908" w:rsidRPr="00F76055" w14:paraId="1FF66BEE" w14:textId="77777777" w:rsidTr="00D07C01">
        <w:trPr>
          <w:trHeight w:val="500"/>
        </w:trPr>
        <w:tc>
          <w:tcPr>
            <w:tcW w:w="2538" w:type="dxa"/>
            <w:vMerge/>
            <w:hideMark/>
          </w:tcPr>
          <w:p w14:paraId="79A263B9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5D8B9E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hideMark/>
          </w:tcPr>
          <w:p w14:paraId="46618D8B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77FDC2C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P</w:t>
            </w:r>
          </w:p>
        </w:tc>
        <w:tc>
          <w:tcPr>
            <w:tcW w:w="1701" w:type="dxa"/>
            <w:noWrap/>
            <w:hideMark/>
          </w:tcPr>
          <w:p w14:paraId="6F2E532E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5F3A0BB0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0DF4211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2 krat v eni rastni dobi</w:t>
            </w:r>
          </w:p>
        </w:tc>
      </w:tr>
      <w:tr w:rsidR="00481908" w:rsidRPr="00F76055" w14:paraId="681740DE" w14:textId="77777777" w:rsidTr="00D07C01">
        <w:trPr>
          <w:trHeight w:val="466"/>
        </w:trPr>
        <w:tc>
          <w:tcPr>
            <w:tcW w:w="2538" w:type="dxa"/>
            <w:vMerge/>
            <w:hideMark/>
          </w:tcPr>
          <w:p w14:paraId="4B975690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7E0A8A2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hideMark/>
          </w:tcPr>
          <w:p w14:paraId="50B20BEB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aker v obliki trivalentnega bakrovega sulfata</w:t>
            </w:r>
          </w:p>
        </w:tc>
        <w:tc>
          <w:tcPr>
            <w:tcW w:w="2146" w:type="dxa"/>
            <w:noWrap/>
            <w:hideMark/>
          </w:tcPr>
          <w:p w14:paraId="598011A2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oxat</w:t>
            </w:r>
            <w:proofErr w:type="spellEnd"/>
          </w:p>
        </w:tc>
        <w:tc>
          <w:tcPr>
            <w:tcW w:w="1701" w:type="dxa"/>
            <w:noWrap/>
            <w:hideMark/>
          </w:tcPr>
          <w:p w14:paraId="213156D6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3 L/ha</w:t>
            </w:r>
          </w:p>
        </w:tc>
        <w:tc>
          <w:tcPr>
            <w:tcW w:w="1701" w:type="dxa"/>
            <w:noWrap/>
            <w:hideMark/>
          </w:tcPr>
          <w:p w14:paraId="7CDD0131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583B082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4 krat v eni rastni sezoni</w:t>
            </w:r>
          </w:p>
        </w:tc>
      </w:tr>
      <w:tr w:rsidR="00481908" w:rsidRPr="00F76055" w14:paraId="448A4770" w14:textId="77777777" w:rsidTr="00D07C01">
        <w:trPr>
          <w:trHeight w:val="250"/>
        </w:trPr>
        <w:tc>
          <w:tcPr>
            <w:tcW w:w="2538" w:type="dxa"/>
            <w:vMerge/>
            <w:hideMark/>
          </w:tcPr>
          <w:p w14:paraId="5F207617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B5F2A57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hideMark/>
          </w:tcPr>
          <w:p w14:paraId="0CE85195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-Al</w:t>
            </w:r>
          </w:p>
        </w:tc>
        <w:tc>
          <w:tcPr>
            <w:tcW w:w="2146" w:type="dxa"/>
            <w:noWrap/>
            <w:hideMark/>
          </w:tcPr>
          <w:p w14:paraId="478E6BE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liett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ash</w:t>
            </w:r>
            <w:proofErr w:type="spellEnd"/>
          </w:p>
        </w:tc>
        <w:tc>
          <w:tcPr>
            <w:tcW w:w="1701" w:type="dxa"/>
            <w:noWrap/>
            <w:hideMark/>
          </w:tcPr>
          <w:p w14:paraId="3DCEBEF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4 kg/ha</w:t>
            </w:r>
          </w:p>
        </w:tc>
        <w:tc>
          <w:tcPr>
            <w:tcW w:w="1701" w:type="dxa"/>
            <w:noWrap/>
            <w:hideMark/>
          </w:tcPr>
          <w:p w14:paraId="3F818E42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83B431B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481908" w:rsidRPr="00F76055" w14:paraId="10211B95" w14:textId="77777777" w:rsidTr="00D07C01">
        <w:trPr>
          <w:trHeight w:val="250"/>
        </w:trPr>
        <w:tc>
          <w:tcPr>
            <w:tcW w:w="2538" w:type="dxa"/>
            <w:vMerge/>
          </w:tcPr>
          <w:p w14:paraId="07E36B5B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A9A4977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4C01380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AD5EE8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</w:p>
        </w:tc>
        <w:tc>
          <w:tcPr>
            <w:tcW w:w="2146" w:type="dxa"/>
            <w:noWrap/>
          </w:tcPr>
          <w:p w14:paraId="65CFC15B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AD5EE8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  <w:r w:rsidRPr="00AD5EE8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6E39A536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3 L/ha</w:t>
            </w:r>
            <w:r w:rsidRPr="00AD5EE8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3483EAB3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43CFA606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največ 7 krat</w:t>
            </w:r>
          </w:p>
        </w:tc>
      </w:tr>
      <w:tr w:rsidR="00481908" w:rsidRPr="00F76055" w14:paraId="352796A5" w14:textId="77777777" w:rsidTr="00481908">
        <w:trPr>
          <w:trHeight w:val="119"/>
        </w:trPr>
        <w:tc>
          <w:tcPr>
            <w:tcW w:w="2538" w:type="dxa"/>
            <w:vMerge/>
          </w:tcPr>
          <w:p w14:paraId="612BF014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DA61E02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18DA1E67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5630D0">
              <w:rPr>
                <w:rFonts w:cs="Arial"/>
                <w:sz w:val="18"/>
                <w:szCs w:val="18"/>
              </w:rPr>
              <w:t>oksatiapiprolin</w:t>
            </w:r>
            <w:proofErr w:type="spellEnd"/>
            <w:r w:rsidRPr="005630D0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5630D0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</w:tcPr>
          <w:p w14:paraId="02CD09A6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5630D0">
              <w:rPr>
                <w:rFonts w:cs="Arial"/>
                <w:sz w:val="18"/>
                <w:szCs w:val="18"/>
              </w:rPr>
              <w:t>Orondis</w:t>
            </w:r>
            <w:proofErr w:type="spellEnd"/>
            <w:r w:rsidRPr="005630D0">
              <w:rPr>
                <w:rFonts w:cs="Arial"/>
                <w:sz w:val="18"/>
                <w:szCs w:val="18"/>
              </w:rPr>
              <w:t xml:space="preserve"> evo</w:t>
            </w:r>
            <w:r w:rsidRPr="005630D0">
              <w:rPr>
                <w:rFonts w:cs="Arial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0EF7C993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5630D0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52FCBC95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44DB891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5630D0">
              <w:rPr>
                <w:rFonts w:cs="Arial"/>
                <w:sz w:val="18"/>
                <w:szCs w:val="18"/>
              </w:rPr>
              <w:t>največ 2 krat, dovoljen samo pri gojenju brez opore</w:t>
            </w:r>
          </w:p>
        </w:tc>
      </w:tr>
      <w:tr w:rsidR="00481908" w:rsidRPr="00F76055" w14:paraId="77AB0A6B" w14:textId="77777777" w:rsidTr="00D07C01">
        <w:trPr>
          <w:trHeight w:val="500"/>
        </w:trPr>
        <w:tc>
          <w:tcPr>
            <w:tcW w:w="2538" w:type="dxa"/>
            <w:vMerge/>
          </w:tcPr>
          <w:p w14:paraId="1132F4CD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AE60648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158BDFA3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azofamid</w:t>
            </w:r>
            <w:proofErr w:type="spellEnd"/>
          </w:p>
        </w:tc>
        <w:tc>
          <w:tcPr>
            <w:tcW w:w="2146" w:type="dxa"/>
            <w:noWrap/>
          </w:tcPr>
          <w:p w14:paraId="320F1DD9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Ranm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top</w:t>
            </w:r>
          </w:p>
        </w:tc>
        <w:tc>
          <w:tcPr>
            <w:tcW w:w="1701" w:type="dxa"/>
            <w:noWrap/>
          </w:tcPr>
          <w:p w14:paraId="08F8D910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</w:tcPr>
          <w:p w14:paraId="4DABFC60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59FDC63D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Manjše uporabe. Največ 3 krat, </w:t>
            </w:r>
          </w:p>
        </w:tc>
      </w:tr>
      <w:tr w:rsidR="00481908" w:rsidRPr="00F76055" w14:paraId="65689411" w14:textId="77777777" w:rsidTr="00D07C01">
        <w:trPr>
          <w:trHeight w:val="268"/>
        </w:trPr>
        <w:tc>
          <w:tcPr>
            <w:tcW w:w="2538" w:type="dxa"/>
            <w:vMerge w:val="restart"/>
          </w:tcPr>
          <w:p w14:paraId="77BB992A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bookmarkStart w:id="720" w:name="_Hlk197522441"/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epelovk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 xml:space="preserve">ali tobakova pepelasta plesen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olovinomyc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ichorace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a bučevk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dospha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  <w:bookmarkEnd w:id="720"/>
          </w:p>
        </w:tc>
        <w:tc>
          <w:tcPr>
            <w:tcW w:w="2977" w:type="dxa"/>
            <w:vMerge w:val="restart"/>
            <w:noWrap/>
          </w:tcPr>
          <w:p w14:paraId="72EFC87B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3EB09FF" w14:textId="77777777" w:rsidR="00481908" w:rsidRPr="00F76055" w:rsidRDefault="00481908" w:rsidP="00481908">
            <w:pPr>
              <w:numPr>
                <w:ilvl w:val="0"/>
                <w:numId w:val="281"/>
              </w:numPr>
              <w:ind w:left="213" w:hanging="213"/>
              <w:contextualSpacing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setev odpornejših hibridov.</w:t>
            </w:r>
          </w:p>
        </w:tc>
        <w:tc>
          <w:tcPr>
            <w:tcW w:w="2540" w:type="dxa"/>
          </w:tcPr>
          <w:p w14:paraId="1AEB6A75" w14:textId="77777777" w:rsidR="00481908" w:rsidRPr="00481908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>Ampelomyces</w:t>
            </w:r>
            <w:proofErr w:type="spellEnd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>quisqualis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sev AQ10</w:t>
            </w:r>
          </w:p>
        </w:tc>
        <w:tc>
          <w:tcPr>
            <w:tcW w:w="2146" w:type="dxa"/>
            <w:noWrap/>
          </w:tcPr>
          <w:p w14:paraId="545FD6DB" w14:textId="77777777" w:rsidR="00481908" w:rsidRPr="00481908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AQ-10</w:t>
            </w:r>
          </w:p>
        </w:tc>
        <w:tc>
          <w:tcPr>
            <w:tcW w:w="1701" w:type="dxa"/>
            <w:noWrap/>
          </w:tcPr>
          <w:p w14:paraId="7BC26CEA" w14:textId="77777777" w:rsidR="00481908" w:rsidRPr="00481908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35 g/ha</w:t>
            </w:r>
          </w:p>
        </w:tc>
        <w:tc>
          <w:tcPr>
            <w:tcW w:w="1701" w:type="dxa"/>
            <w:noWrap/>
          </w:tcPr>
          <w:p w14:paraId="6CD959A5" w14:textId="77777777" w:rsidR="00481908" w:rsidRPr="00481908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69510CE5" w14:textId="77777777" w:rsidR="00481908" w:rsidRPr="00481908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(BBCH 16-89), največ 2 krat</w:t>
            </w:r>
          </w:p>
        </w:tc>
      </w:tr>
      <w:tr w:rsidR="00481908" w:rsidRPr="00F76055" w14:paraId="7FC68177" w14:textId="77777777" w:rsidTr="00D07C01">
        <w:trPr>
          <w:trHeight w:val="237"/>
        </w:trPr>
        <w:tc>
          <w:tcPr>
            <w:tcW w:w="2538" w:type="dxa"/>
            <w:vMerge/>
            <w:hideMark/>
          </w:tcPr>
          <w:p w14:paraId="78053913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  <w:hideMark/>
          </w:tcPr>
          <w:p w14:paraId="7B6B7321" w14:textId="77777777" w:rsidR="00481908" w:rsidRPr="00F76055" w:rsidRDefault="00481908" w:rsidP="00481908">
            <w:pPr>
              <w:numPr>
                <w:ilvl w:val="0"/>
                <w:numId w:val="281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 w:val="restart"/>
            <w:hideMark/>
          </w:tcPr>
          <w:p w14:paraId="642CA21C" w14:textId="77777777" w:rsidR="00481908" w:rsidRPr="00481908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F540662" w14:textId="77777777" w:rsidR="00481908" w:rsidRPr="00481908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481908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701" w:type="dxa"/>
            <w:noWrap/>
            <w:hideMark/>
          </w:tcPr>
          <w:p w14:paraId="75859AE4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1940CFF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47C36954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 v eni rastni dobi</w:t>
            </w:r>
          </w:p>
          <w:p w14:paraId="2EAC9B6D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2ED36B42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481908" w:rsidRPr="00F76055" w14:paraId="273A849D" w14:textId="77777777" w:rsidTr="00481908">
        <w:trPr>
          <w:trHeight w:val="211"/>
        </w:trPr>
        <w:tc>
          <w:tcPr>
            <w:tcW w:w="2538" w:type="dxa"/>
            <w:vMerge/>
            <w:hideMark/>
          </w:tcPr>
          <w:p w14:paraId="7D619EC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515FFF5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/>
            <w:hideMark/>
          </w:tcPr>
          <w:p w14:paraId="5809199E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7028A467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701" w:type="dxa"/>
            <w:noWrap/>
            <w:hideMark/>
          </w:tcPr>
          <w:p w14:paraId="6237F3B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178E57EE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4ACFF6C3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481908" w:rsidRPr="00F76055" w14:paraId="77E33813" w14:textId="77777777" w:rsidTr="00481908">
        <w:trPr>
          <w:trHeight w:val="271"/>
        </w:trPr>
        <w:tc>
          <w:tcPr>
            <w:tcW w:w="2538" w:type="dxa"/>
            <w:vMerge/>
            <w:hideMark/>
          </w:tcPr>
          <w:p w14:paraId="0AFE327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4E38268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/>
            <w:hideMark/>
          </w:tcPr>
          <w:p w14:paraId="370EB4EF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A4016E8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701" w:type="dxa"/>
            <w:noWrap/>
            <w:hideMark/>
          </w:tcPr>
          <w:p w14:paraId="17BB9335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120B1254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4DCACB39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481908" w:rsidRPr="00F76055" w14:paraId="6A3DE2D0" w14:textId="77777777" w:rsidTr="00D07C01">
        <w:trPr>
          <w:trHeight w:val="268"/>
        </w:trPr>
        <w:tc>
          <w:tcPr>
            <w:tcW w:w="2538" w:type="dxa"/>
            <w:vMerge/>
          </w:tcPr>
          <w:p w14:paraId="62EB2018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13B27D6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057424E5" w14:textId="0A5822A0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umilu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QST 2808</w:t>
            </w:r>
          </w:p>
        </w:tc>
        <w:tc>
          <w:tcPr>
            <w:tcW w:w="2146" w:type="dxa"/>
            <w:noWrap/>
          </w:tcPr>
          <w:p w14:paraId="53B82B40" w14:textId="77777777" w:rsidR="00481908" w:rsidRPr="00E43106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E43106">
              <w:rPr>
                <w:rFonts w:cs="Arial"/>
                <w:color w:val="00B050"/>
                <w:sz w:val="18"/>
                <w:szCs w:val="18"/>
              </w:rPr>
              <w:t>Sonata</w:t>
            </w:r>
          </w:p>
        </w:tc>
        <w:tc>
          <w:tcPr>
            <w:tcW w:w="1701" w:type="dxa"/>
            <w:noWrap/>
          </w:tcPr>
          <w:p w14:paraId="5B6009B8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10 L/ha</w:t>
            </w:r>
          </w:p>
        </w:tc>
        <w:tc>
          <w:tcPr>
            <w:tcW w:w="1701" w:type="dxa"/>
            <w:noWrap/>
          </w:tcPr>
          <w:p w14:paraId="0E61BF06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56EA013A" w14:textId="6E3AAE9C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4214D6">
              <w:rPr>
                <w:rFonts w:cs="Arial"/>
                <w:color w:val="00B050"/>
                <w:sz w:val="18"/>
                <w:szCs w:val="18"/>
              </w:rPr>
              <w:t xml:space="preserve">največ 6 krat v eni rastni sezoni na istem zemljišču, </w:t>
            </w:r>
            <w:r w:rsidRPr="00481908">
              <w:rPr>
                <w:rFonts w:cs="Arial"/>
                <w:b/>
                <w:bCs/>
                <w:color w:val="00B050"/>
                <w:sz w:val="18"/>
                <w:szCs w:val="18"/>
              </w:rPr>
              <w:t>zaloge v uporabi do 28.02.2026</w:t>
            </w:r>
          </w:p>
        </w:tc>
      </w:tr>
      <w:tr w:rsidR="00481908" w:rsidRPr="00F76055" w14:paraId="5C467BE9" w14:textId="77777777" w:rsidTr="00D07C01">
        <w:trPr>
          <w:trHeight w:val="268"/>
        </w:trPr>
        <w:tc>
          <w:tcPr>
            <w:tcW w:w="2538" w:type="dxa"/>
            <w:vMerge/>
          </w:tcPr>
          <w:p w14:paraId="6333301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DC98740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77567D5C" w14:textId="77777777" w:rsidR="00481908" w:rsidRPr="00F76055" w:rsidRDefault="00481908" w:rsidP="00D07C0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146" w:type="dxa"/>
            <w:noWrap/>
          </w:tcPr>
          <w:p w14:paraId="4C142DD4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701" w:type="dxa"/>
            <w:noWrap/>
          </w:tcPr>
          <w:p w14:paraId="3D2EFE26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</w:tc>
        <w:tc>
          <w:tcPr>
            <w:tcW w:w="1701" w:type="dxa"/>
            <w:noWrap/>
          </w:tcPr>
          <w:p w14:paraId="4ED8D35E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6F3195A3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</w:t>
            </w:r>
            <w:r>
              <w:rPr>
                <w:rFonts w:cs="Arial"/>
                <w:color w:val="00B050"/>
                <w:sz w:val="18"/>
                <w:szCs w:val="18"/>
              </w:rPr>
              <w:t>12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rat v eni rastni dobi</w:t>
            </w:r>
          </w:p>
        </w:tc>
      </w:tr>
      <w:tr w:rsidR="00481908" w:rsidRPr="00F76055" w14:paraId="636C4F8B" w14:textId="77777777" w:rsidTr="00D07C01">
        <w:trPr>
          <w:trHeight w:val="474"/>
        </w:trPr>
        <w:tc>
          <w:tcPr>
            <w:tcW w:w="2538" w:type="dxa"/>
            <w:vMerge/>
          </w:tcPr>
          <w:p w14:paraId="170C707D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34432E4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7A61399A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AD5EE8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</w:p>
        </w:tc>
        <w:tc>
          <w:tcPr>
            <w:tcW w:w="2146" w:type="dxa"/>
            <w:noWrap/>
          </w:tcPr>
          <w:p w14:paraId="7EEBD4E8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AD5EE8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  <w:r w:rsidRPr="00AD5EE8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3853D42C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3 L/ha</w:t>
            </w:r>
            <w:r w:rsidRPr="00AD5EE8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02FF7A9F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1E0FE90D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največ 7 krat</w:t>
            </w:r>
          </w:p>
        </w:tc>
      </w:tr>
      <w:tr w:rsidR="00481908" w:rsidRPr="00F76055" w14:paraId="35CD5E89" w14:textId="77777777" w:rsidTr="00D07C01">
        <w:trPr>
          <w:trHeight w:val="474"/>
        </w:trPr>
        <w:tc>
          <w:tcPr>
            <w:tcW w:w="2538" w:type="dxa"/>
            <w:vMerge/>
          </w:tcPr>
          <w:p w14:paraId="4D3484B3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2D3B4DF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3ECEB3C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COS-OGA</w:t>
            </w:r>
          </w:p>
        </w:tc>
        <w:tc>
          <w:tcPr>
            <w:tcW w:w="2146" w:type="dxa"/>
            <w:noWrap/>
          </w:tcPr>
          <w:p w14:paraId="1AD43210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ytosave</w:t>
            </w:r>
            <w:proofErr w:type="spellEnd"/>
          </w:p>
        </w:tc>
        <w:tc>
          <w:tcPr>
            <w:tcW w:w="1701" w:type="dxa"/>
            <w:noWrap/>
          </w:tcPr>
          <w:p w14:paraId="599155F2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</w:tcPr>
          <w:p w14:paraId="379AFF5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504302C0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5 krat v eni rastni sezoni</w:t>
            </w:r>
          </w:p>
        </w:tc>
      </w:tr>
      <w:tr w:rsidR="00481908" w:rsidRPr="00F76055" w14:paraId="3E39C30C" w14:textId="77777777" w:rsidTr="00D07C01">
        <w:trPr>
          <w:trHeight w:val="396"/>
        </w:trPr>
        <w:tc>
          <w:tcPr>
            <w:tcW w:w="2538" w:type="dxa"/>
            <w:vMerge/>
            <w:hideMark/>
          </w:tcPr>
          <w:p w14:paraId="22B07EFE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804AC37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hideMark/>
          </w:tcPr>
          <w:p w14:paraId="164FA0EF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7DDBA55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701" w:type="dxa"/>
            <w:noWrap/>
            <w:hideMark/>
          </w:tcPr>
          <w:p w14:paraId="6042099F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6078022F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6F8B4B7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 krat v eni rastni sezoni</w:t>
            </w:r>
          </w:p>
        </w:tc>
      </w:tr>
      <w:tr w:rsidR="00481908" w:rsidRPr="00F76055" w14:paraId="03E43D4E" w14:textId="77777777" w:rsidTr="00D07C01">
        <w:trPr>
          <w:trHeight w:val="250"/>
        </w:trPr>
        <w:tc>
          <w:tcPr>
            <w:tcW w:w="2538" w:type="dxa"/>
            <w:vMerge/>
            <w:hideMark/>
          </w:tcPr>
          <w:p w14:paraId="64A3D7A5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C94CB40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 w:val="restart"/>
          </w:tcPr>
          <w:p w14:paraId="73464F2E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kalijev hidrogen karbonat</w:t>
            </w:r>
          </w:p>
        </w:tc>
        <w:tc>
          <w:tcPr>
            <w:tcW w:w="2146" w:type="dxa"/>
            <w:noWrap/>
          </w:tcPr>
          <w:p w14:paraId="6B589E81" w14:textId="77777777" w:rsidR="00481908" w:rsidRPr="00E43106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E43106">
              <w:rPr>
                <w:rFonts w:cs="Arial"/>
                <w:color w:val="00B050"/>
                <w:sz w:val="18"/>
                <w:szCs w:val="18"/>
              </w:rPr>
              <w:t>Karbicure</w:t>
            </w:r>
            <w:proofErr w:type="spellEnd"/>
          </w:p>
        </w:tc>
        <w:tc>
          <w:tcPr>
            <w:tcW w:w="1701" w:type="dxa"/>
            <w:noWrap/>
          </w:tcPr>
          <w:p w14:paraId="41C5B260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g/ha</w:t>
            </w:r>
          </w:p>
        </w:tc>
        <w:tc>
          <w:tcPr>
            <w:tcW w:w="1701" w:type="dxa"/>
            <w:noWrap/>
          </w:tcPr>
          <w:p w14:paraId="5858DBE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63F9DEC6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8 krat</w:t>
            </w:r>
          </w:p>
        </w:tc>
      </w:tr>
      <w:tr w:rsidR="00481908" w:rsidRPr="00F76055" w14:paraId="2E7529FA" w14:textId="77777777" w:rsidTr="00D07C01">
        <w:trPr>
          <w:trHeight w:val="385"/>
        </w:trPr>
        <w:tc>
          <w:tcPr>
            <w:tcW w:w="2538" w:type="dxa"/>
            <w:vMerge/>
            <w:hideMark/>
          </w:tcPr>
          <w:p w14:paraId="661097F9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25A325F7" w14:textId="77777777" w:rsidR="00481908" w:rsidRPr="00F76055" w:rsidRDefault="00481908" w:rsidP="00481908">
            <w:pPr>
              <w:numPr>
                <w:ilvl w:val="0"/>
                <w:numId w:val="281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/>
          </w:tcPr>
          <w:p w14:paraId="7EF44DE4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7D5D29DF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itisan</w:t>
            </w:r>
            <w:proofErr w:type="spellEnd"/>
          </w:p>
        </w:tc>
        <w:tc>
          <w:tcPr>
            <w:tcW w:w="1701" w:type="dxa"/>
            <w:noWrap/>
          </w:tcPr>
          <w:p w14:paraId="7A1C4E90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-3 kg/ha</w:t>
            </w:r>
          </w:p>
        </w:tc>
        <w:tc>
          <w:tcPr>
            <w:tcW w:w="1701" w:type="dxa"/>
            <w:noWrap/>
          </w:tcPr>
          <w:p w14:paraId="2AFEE293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0F46E969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krat v eni rastni dobi</w:t>
            </w:r>
          </w:p>
        </w:tc>
      </w:tr>
      <w:tr w:rsidR="00481908" w:rsidRPr="00F76055" w14:paraId="6F49E70C" w14:textId="77777777" w:rsidTr="00D07C01">
        <w:trPr>
          <w:trHeight w:val="343"/>
        </w:trPr>
        <w:tc>
          <w:tcPr>
            <w:tcW w:w="2538" w:type="dxa"/>
            <w:vMerge/>
            <w:hideMark/>
          </w:tcPr>
          <w:p w14:paraId="5FD82493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200038F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5595247E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rezoksi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- metil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</w:p>
        </w:tc>
        <w:tc>
          <w:tcPr>
            <w:tcW w:w="2146" w:type="dxa"/>
            <w:noWrap/>
          </w:tcPr>
          <w:p w14:paraId="55A5E1AC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ollis</w:t>
            </w:r>
            <w:proofErr w:type="spellEnd"/>
          </w:p>
        </w:tc>
        <w:tc>
          <w:tcPr>
            <w:tcW w:w="1701" w:type="dxa"/>
            <w:noWrap/>
          </w:tcPr>
          <w:p w14:paraId="57CF638B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</w:tcPr>
          <w:p w14:paraId="4A2AA017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04C6EF7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 krat v enem rastnem ciklusu</w:t>
            </w:r>
          </w:p>
        </w:tc>
      </w:tr>
      <w:tr w:rsidR="00481908" w:rsidRPr="00F76055" w14:paraId="230275D1" w14:textId="77777777" w:rsidTr="00D07C01">
        <w:trPr>
          <w:trHeight w:val="271"/>
        </w:trPr>
        <w:tc>
          <w:tcPr>
            <w:tcW w:w="2538" w:type="dxa"/>
            <w:vMerge/>
            <w:hideMark/>
          </w:tcPr>
          <w:p w14:paraId="0131B817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B70003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42C5A1EA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enkonazol</w:t>
            </w:r>
            <w:proofErr w:type="spellEnd"/>
          </w:p>
        </w:tc>
        <w:tc>
          <w:tcPr>
            <w:tcW w:w="2146" w:type="dxa"/>
            <w:noWrap/>
          </w:tcPr>
          <w:p w14:paraId="32E16227" w14:textId="77777777" w:rsidR="00481908" w:rsidRPr="00481908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sz w:val="18"/>
                <w:szCs w:val="18"/>
              </w:rPr>
              <w:t>Topas</w:t>
            </w:r>
            <w:proofErr w:type="spellEnd"/>
            <w:r w:rsidRPr="00481908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701" w:type="dxa"/>
            <w:noWrap/>
          </w:tcPr>
          <w:p w14:paraId="0B7F4B56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</w:tcPr>
          <w:p w14:paraId="2D79DB90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36E8FB6E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4 krat</w:t>
            </w:r>
          </w:p>
        </w:tc>
      </w:tr>
      <w:tr w:rsidR="00481908" w:rsidRPr="00F76055" w14:paraId="0BAB09FE" w14:textId="77777777" w:rsidTr="00D07C01">
        <w:trPr>
          <w:trHeight w:val="430"/>
        </w:trPr>
        <w:tc>
          <w:tcPr>
            <w:tcW w:w="2538" w:type="dxa"/>
            <w:vMerge/>
            <w:hideMark/>
          </w:tcPr>
          <w:p w14:paraId="306E9803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DCA70B3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hideMark/>
          </w:tcPr>
          <w:p w14:paraId="7A52530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348F343" w14:textId="77777777" w:rsidR="00481908" w:rsidRPr="00481908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481908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701" w:type="dxa"/>
            <w:noWrap/>
            <w:hideMark/>
          </w:tcPr>
          <w:p w14:paraId="60A92D93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5546513E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5A7A67F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>
              <w:rPr>
                <w:rFonts w:cs="Arial"/>
                <w:sz w:val="18"/>
                <w:szCs w:val="18"/>
              </w:rPr>
              <w:t>3 krat</w:t>
            </w:r>
          </w:p>
        </w:tc>
      </w:tr>
      <w:tr w:rsidR="00481908" w:rsidRPr="00F76055" w14:paraId="691DC526" w14:textId="77777777" w:rsidTr="00D07C01">
        <w:trPr>
          <w:trHeight w:val="290"/>
        </w:trPr>
        <w:tc>
          <w:tcPr>
            <w:tcW w:w="2538" w:type="dxa"/>
            <w:vMerge/>
            <w:hideMark/>
          </w:tcPr>
          <w:p w14:paraId="3BAAFD10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9BB1399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 w:val="restart"/>
            <w:hideMark/>
          </w:tcPr>
          <w:p w14:paraId="08EBA4AF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146" w:type="dxa"/>
            <w:noWrap/>
            <w:hideMark/>
          </w:tcPr>
          <w:p w14:paraId="531987B8" w14:textId="77777777" w:rsidR="00481908" w:rsidRPr="00481908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sulfo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800 SC</w:t>
            </w:r>
          </w:p>
        </w:tc>
        <w:tc>
          <w:tcPr>
            <w:tcW w:w="1701" w:type="dxa"/>
            <w:noWrap/>
            <w:hideMark/>
          </w:tcPr>
          <w:p w14:paraId="157875E3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5- 7,5 L/ha </w:t>
            </w:r>
          </w:p>
        </w:tc>
        <w:tc>
          <w:tcPr>
            <w:tcW w:w="1701" w:type="dxa"/>
            <w:noWrap/>
            <w:hideMark/>
          </w:tcPr>
          <w:p w14:paraId="494F495A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1BDCAE8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BBCH 10-89)</w:t>
            </w:r>
            <w:r>
              <w:rPr>
                <w:rFonts w:cs="Arial"/>
                <w:color w:val="00B050"/>
                <w:sz w:val="18"/>
                <w:szCs w:val="18"/>
              </w:rPr>
              <w:t>, največ 6 krat</w:t>
            </w:r>
          </w:p>
        </w:tc>
      </w:tr>
      <w:tr w:rsidR="00481908" w:rsidRPr="00F76055" w14:paraId="5A15FC72" w14:textId="77777777" w:rsidTr="00D07C01">
        <w:trPr>
          <w:trHeight w:val="389"/>
        </w:trPr>
        <w:tc>
          <w:tcPr>
            <w:tcW w:w="2538" w:type="dxa"/>
            <w:vMerge/>
            <w:hideMark/>
          </w:tcPr>
          <w:p w14:paraId="36213CB7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4231744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/>
            <w:hideMark/>
          </w:tcPr>
          <w:p w14:paraId="41405CED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D39C60A" w14:textId="77777777" w:rsidR="00481908" w:rsidRPr="00481908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701" w:type="dxa"/>
            <w:noWrap/>
            <w:hideMark/>
          </w:tcPr>
          <w:p w14:paraId="0C6F5496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01" w:type="dxa"/>
            <w:noWrap/>
            <w:hideMark/>
          </w:tcPr>
          <w:p w14:paraId="260CC800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36162BE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sezoni</w:t>
            </w:r>
          </w:p>
        </w:tc>
      </w:tr>
      <w:tr w:rsidR="00481908" w:rsidRPr="00F76055" w14:paraId="60EF0EB6" w14:textId="77777777" w:rsidTr="00D07C01">
        <w:trPr>
          <w:trHeight w:val="493"/>
        </w:trPr>
        <w:tc>
          <w:tcPr>
            <w:tcW w:w="2538" w:type="dxa"/>
            <w:vMerge w:val="restart"/>
            <w:hideMark/>
          </w:tcPr>
          <w:p w14:paraId="1882910F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403B8A6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</w:t>
            </w:r>
          </w:p>
        </w:tc>
        <w:tc>
          <w:tcPr>
            <w:tcW w:w="2977" w:type="dxa"/>
            <w:vMerge w:val="restart"/>
            <w:noWrap/>
            <w:hideMark/>
          </w:tcPr>
          <w:p w14:paraId="7DCFAE17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40" w:type="dxa"/>
            <w:hideMark/>
          </w:tcPr>
          <w:p w14:paraId="235696E0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tr. QST 713</w:t>
            </w:r>
          </w:p>
        </w:tc>
        <w:tc>
          <w:tcPr>
            <w:tcW w:w="2146" w:type="dxa"/>
            <w:noWrap/>
            <w:hideMark/>
          </w:tcPr>
          <w:p w14:paraId="4BE6E637" w14:textId="77777777" w:rsidR="00481908" w:rsidRPr="00481908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701" w:type="dxa"/>
            <w:noWrap/>
            <w:hideMark/>
          </w:tcPr>
          <w:p w14:paraId="741AB9D3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4057B86E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04B39A5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do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, </w:t>
            </w:r>
          </w:p>
        </w:tc>
      </w:tr>
      <w:tr w:rsidR="00481908" w:rsidRPr="00F76055" w14:paraId="646D91E9" w14:textId="77777777" w:rsidTr="00D07C01">
        <w:trPr>
          <w:trHeight w:val="429"/>
        </w:trPr>
        <w:tc>
          <w:tcPr>
            <w:tcW w:w="2538" w:type="dxa"/>
            <w:vMerge/>
            <w:hideMark/>
          </w:tcPr>
          <w:p w14:paraId="4E14368E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87DD706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hideMark/>
          </w:tcPr>
          <w:p w14:paraId="0EAF0189" w14:textId="77777777" w:rsidR="00481908" w:rsidRPr="00481908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>plantarum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>, sev D747</w:t>
            </w:r>
          </w:p>
        </w:tc>
        <w:tc>
          <w:tcPr>
            <w:tcW w:w="2146" w:type="dxa"/>
            <w:noWrap/>
            <w:hideMark/>
          </w:tcPr>
          <w:p w14:paraId="6ADA9E16" w14:textId="77777777" w:rsidR="00481908" w:rsidRPr="00481908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Amylo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>-X</w:t>
            </w:r>
          </w:p>
        </w:tc>
        <w:tc>
          <w:tcPr>
            <w:tcW w:w="1701" w:type="dxa"/>
            <w:noWrap/>
            <w:hideMark/>
          </w:tcPr>
          <w:p w14:paraId="5FEFB078" w14:textId="77777777" w:rsidR="00481908" w:rsidRPr="00481908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1,5 do 2,5 kg/ha</w:t>
            </w:r>
          </w:p>
        </w:tc>
        <w:tc>
          <w:tcPr>
            <w:tcW w:w="1701" w:type="dxa"/>
            <w:noWrap/>
            <w:hideMark/>
          </w:tcPr>
          <w:p w14:paraId="0951DCD0" w14:textId="77777777" w:rsidR="00481908" w:rsidRPr="00481908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490DCA6" w14:textId="77777777" w:rsidR="00481908" w:rsidRPr="00481908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v eni rastni dobi največ 6 krat</w:t>
            </w:r>
          </w:p>
        </w:tc>
      </w:tr>
      <w:tr w:rsidR="00481908" w:rsidRPr="00F76055" w14:paraId="27121C48" w14:textId="77777777" w:rsidTr="00D07C01">
        <w:trPr>
          <w:trHeight w:val="407"/>
        </w:trPr>
        <w:tc>
          <w:tcPr>
            <w:tcW w:w="2538" w:type="dxa"/>
            <w:vMerge/>
            <w:hideMark/>
          </w:tcPr>
          <w:p w14:paraId="5A838E08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3ECA273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hideMark/>
          </w:tcPr>
          <w:p w14:paraId="2820CB94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enpirazam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D2EB048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olectus</w:t>
            </w:r>
            <w:proofErr w:type="spellEnd"/>
          </w:p>
        </w:tc>
        <w:tc>
          <w:tcPr>
            <w:tcW w:w="1701" w:type="dxa"/>
            <w:noWrap/>
            <w:hideMark/>
          </w:tcPr>
          <w:p w14:paraId="532D6085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2 kg/ha</w:t>
            </w:r>
          </w:p>
        </w:tc>
        <w:tc>
          <w:tcPr>
            <w:tcW w:w="1701" w:type="dxa"/>
            <w:noWrap/>
            <w:hideMark/>
          </w:tcPr>
          <w:p w14:paraId="0EDCA829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422BD834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do 3 krat v eni rastni sezoni</w:t>
            </w:r>
          </w:p>
        </w:tc>
      </w:tr>
      <w:tr w:rsidR="00481908" w:rsidRPr="00F76055" w14:paraId="20E87E27" w14:textId="77777777" w:rsidTr="00D07C01">
        <w:trPr>
          <w:trHeight w:val="413"/>
        </w:trPr>
        <w:tc>
          <w:tcPr>
            <w:tcW w:w="2538" w:type="dxa"/>
            <w:vMerge/>
            <w:hideMark/>
          </w:tcPr>
          <w:p w14:paraId="7CD3C461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321AF5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hideMark/>
          </w:tcPr>
          <w:p w14:paraId="1E51021D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4CAD406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701" w:type="dxa"/>
            <w:noWrap/>
            <w:hideMark/>
          </w:tcPr>
          <w:p w14:paraId="1434BA95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45E695C9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A0D0794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 v eni rastni dobi</w:t>
            </w:r>
          </w:p>
        </w:tc>
      </w:tr>
      <w:tr w:rsidR="00481908" w:rsidRPr="00F76055" w14:paraId="1DD3B11A" w14:textId="77777777" w:rsidTr="00E43106">
        <w:trPr>
          <w:trHeight w:val="697"/>
        </w:trPr>
        <w:tc>
          <w:tcPr>
            <w:tcW w:w="2538" w:type="dxa"/>
            <w:vMerge/>
          </w:tcPr>
          <w:p w14:paraId="123C594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03A2B6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42A0A946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AD5EE8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</w:p>
        </w:tc>
        <w:tc>
          <w:tcPr>
            <w:tcW w:w="2146" w:type="dxa"/>
            <w:noWrap/>
          </w:tcPr>
          <w:p w14:paraId="288AB082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AD5EE8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  <w:r w:rsidRPr="00AD5EE8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6BA2290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3 L/ha</w:t>
            </w:r>
            <w:r w:rsidRPr="00AD5EE8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470D5F37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670AA11D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največ 7 krat</w:t>
            </w:r>
          </w:p>
        </w:tc>
      </w:tr>
      <w:tr w:rsidR="00481908" w:rsidRPr="00F76055" w14:paraId="14DDB527" w14:textId="77777777" w:rsidTr="00481908">
        <w:trPr>
          <w:trHeight w:val="666"/>
        </w:trPr>
        <w:tc>
          <w:tcPr>
            <w:tcW w:w="2538" w:type="dxa"/>
            <w:vMerge/>
          </w:tcPr>
          <w:p w14:paraId="5D3DE492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A76A2B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244DDD24" w14:textId="5F470BF2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J1446)</w:t>
            </w:r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ab/>
            </w:r>
          </w:p>
        </w:tc>
        <w:tc>
          <w:tcPr>
            <w:tcW w:w="2146" w:type="dxa"/>
            <w:noWrap/>
          </w:tcPr>
          <w:p w14:paraId="5A29758F" w14:textId="77777777" w:rsidR="00481908" w:rsidRPr="00E43106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E43106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701" w:type="dxa"/>
            <w:noWrap/>
          </w:tcPr>
          <w:p w14:paraId="038FD3BB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 do 10 g na 1 do 2 litra vode</w:t>
            </w:r>
          </w:p>
        </w:tc>
        <w:tc>
          <w:tcPr>
            <w:tcW w:w="1701" w:type="dxa"/>
            <w:noWrap/>
          </w:tcPr>
          <w:p w14:paraId="3FBA6C2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6DD4B982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3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</w:p>
        </w:tc>
      </w:tr>
      <w:tr w:rsidR="00481908" w:rsidRPr="00F76055" w14:paraId="6829F365" w14:textId="77777777" w:rsidTr="00D07C01">
        <w:trPr>
          <w:trHeight w:val="501"/>
        </w:trPr>
        <w:tc>
          <w:tcPr>
            <w:tcW w:w="2538" w:type="dxa"/>
            <w:vMerge w:val="restart"/>
            <w:hideMark/>
          </w:tcPr>
          <w:p w14:paraId="187B55A3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in stebelne bolezni kumar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E911818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tagonosporops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ucurbitace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in.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ycosphar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elon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idym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yoni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2F562E4E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40" w:type="dxa"/>
            <w:hideMark/>
          </w:tcPr>
          <w:p w14:paraId="183B3B28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35938AF" w14:textId="77777777" w:rsidR="00481908" w:rsidRPr="00E43106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E43106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E43106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701" w:type="dxa"/>
            <w:noWrap/>
            <w:hideMark/>
          </w:tcPr>
          <w:p w14:paraId="00E07289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3D96A6E5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78D70B7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481908" w:rsidRPr="00F76055" w14:paraId="329EDBE2" w14:textId="77777777" w:rsidTr="00D07C01">
        <w:trPr>
          <w:trHeight w:val="501"/>
        </w:trPr>
        <w:tc>
          <w:tcPr>
            <w:tcW w:w="2538" w:type="dxa"/>
            <w:vMerge/>
          </w:tcPr>
          <w:p w14:paraId="2C6B5E82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2E155B86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0464E34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5630D0">
              <w:rPr>
                <w:rFonts w:cs="Arial"/>
                <w:sz w:val="18"/>
                <w:szCs w:val="18"/>
              </w:rPr>
              <w:t>oksatiapiprolin</w:t>
            </w:r>
            <w:proofErr w:type="spellEnd"/>
            <w:r w:rsidRPr="005630D0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5630D0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146" w:type="dxa"/>
            <w:noWrap/>
          </w:tcPr>
          <w:p w14:paraId="2D709641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5630D0">
              <w:rPr>
                <w:rFonts w:cs="Arial"/>
                <w:sz w:val="18"/>
                <w:szCs w:val="18"/>
              </w:rPr>
              <w:t>Orondis</w:t>
            </w:r>
            <w:proofErr w:type="spellEnd"/>
            <w:r w:rsidRPr="005630D0">
              <w:rPr>
                <w:rFonts w:cs="Arial"/>
                <w:sz w:val="18"/>
                <w:szCs w:val="18"/>
              </w:rPr>
              <w:t xml:space="preserve"> evo</w:t>
            </w:r>
          </w:p>
        </w:tc>
        <w:tc>
          <w:tcPr>
            <w:tcW w:w="1701" w:type="dxa"/>
            <w:noWrap/>
          </w:tcPr>
          <w:p w14:paraId="53410591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5630D0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007F703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34015822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5630D0">
              <w:rPr>
                <w:rFonts w:cs="Arial"/>
                <w:sz w:val="18"/>
                <w:szCs w:val="18"/>
              </w:rPr>
              <w:t>največ 2 krat, dovoljen samo pri gojenju brez opore</w:t>
            </w:r>
          </w:p>
        </w:tc>
      </w:tr>
      <w:tr w:rsidR="00481908" w:rsidRPr="00F76055" w14:paraId="75FDDF59" w14:textId="77777777" w:rsidTr="00D07C01">
        <w:trPr>
          <w:trHeight w:val="1030"/>
        </w:trPr>
        <w:tc>
          <w:tcPr>
            <w:tcW w:w="2538" w:type="dxa"/>
            <w:vMerge w:val="restart"/>
            <w:hideMark/>
          </w:tcPr>
          <w:p w14:paraId="13662FAE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Fuzarijsk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uvelost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ar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xysp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523FD561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5E9BE0B" w14:textId="77777777" w:rsidR="00481908" w:rsidRPr="00F76055" w:rsidRDefault="00481908" w:rsidP="00481908">
            <w:pPr>
              <w:numPr>
                <w:ilvl w:val="0"/>
                <w:numId w:val="282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,</w:t>
            </w:r>
          </w:p>
          <w:p w14:paraId="232C9F63" w14:textId="77777777" w:rsidR="00481908" w:rsidRPr="00F76055" w:rsidRDefault="00481908" w:rsidP="00481908">
            <w:pPr>
              <w:numPr>
                <w:ilvl w:val="0"/>
                <w:numId w:val="282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manj občutljivih kultivarjev,</w:t>
            </w:r>
          </w:p>
          <w:p w14:paraId="01EB6851" w14:textId="77777777" w:rsidR="00481908" w:rsidRPr="00F76055" w:rsidRDefault="00481908" w:rsidP="00481908">
            <w:pPr>
              <w:numPr>
                <w:ilvl w:val="0"/>
                <w:numId w:val="282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sadik cepljenih na odporne podlage,</w:t>
            </w:r>
          </w:p>
          <w:p w14:paraId="3F0DAC9D" w14:textId="77777777" w:rsidR="00481908" w:rsidRPr="00F76055" w:rsidRDefault="00481908" w:rsidP="00481908">
            <w:pPr>
              <w:numPr>
                <w:ilvl w:val="0"/>
                <w:numId w:val="282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azkuževanje tal z vodno paro.  </w:t>
            </w:r>
          </w:p>
        </w:tc>
        <w:tc>
          <w:tcPr>
            <w:tcW w:w="2540" w:type="dxa"/>
            <w:hideMark/>
          </w:tcPr>
          <w:p w14:paraId="0AA3DDEE" w14:textId="4ED99601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</w:t>
            </w:r>
            <w:r>
              <w:rPr>
                <w:rFonts w:cs="Arial"/>
                <w:color w:val="00B050"/>
                <w:sz w:val="18"/>
                <w:szCs w:val="18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146" w:type="dxa"/>
            <w:noWrap/>
            <w:hideMark/>
          </w:tcPr>
          <w:p w14:paraId="4B85A43D" w14:textId="77777777" w:rsidR="00481908" w:rsidRPr="00481908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701" w:type="dxa"/>
            <w:noWrap/>
            <w:hideMark/>
          </w:tcPr>
          <w:p w14:paraId="60FA9B83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0 L/ha</w:t>
            </w:r>
          </w:p>
        </w:tc>
        <w:tc>
          <w:tcPr>
            <w:tcW w:w="1701" w:type="dxa"/>
            <w:noWrap/>
            <w:hideMark/>
          </w:tcPr>
          <w:p w14:paraId="092CEB40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B49B6FE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 xml:space="preserve">Do 6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</w:p>
        </w:tc>
      </w:tr>
      <w:tr w:rsidR="00481908" w:rsidRPr="00F76055" w14:paraId="7F7C8519" w14:textId="77777777" w:rsidTr="00D07C01">
        <w:trPr>
          <w:trHeight w:val="345"/>
        </w:trPr>
        <w:tc>
          <w:tcPr>
            <w:tcW w:w="2538" w:type="dxa"/>
            <w:vMerge/>
          </w:tcPr>
          <w:p w14:paraId="276E5890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4F485046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40" w:type="dxa"/>
            <w:vMerge w:val="restart"/>
          </w:tcPr>
          <w:p w14:paraId="243C5D9B" w14:textId="77777777" w:rsidR="00481908" w:rsidRPr="00F76055" w:rsidRDefault="00481908" w:rsidP="00D07C0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146" w:type="dxa"/>
            <w:vMerge w:val="restart"/>
            <w:noWrap/>
          </w:tcPr>
          <w:p w14:paraId="3ADFC46C" w14:textId="77777777" w:rsidR="00481908" w:rsidRPr="00481908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701" w:type="dxa"/>
            <w:noWrap/>
          </w:tcPr>
          <w:p w14:paraId="357F3728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701" w:type="dxa"/>
            <w:noWrap/>
          </w:tcPr>
          <w:p w14:paraId="6C73BDCA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2F44DA6E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odatek substratom (pred sajenjem)</w:t>
            </w:r>
          </w:p>
        </w:tc>
      </w:tr>
      <w:tr w:rsidR="00481908" w:rsidRPr="00F76055" w14:paraId="404F5416" w14:textId="77777777" w:rsidTr="00D07C01">
        <w:trPr>
          <w:trHeight w:val="345"/>
        </w:trPr>
        <w:tc>
          <w:tcPr>
            <w:tcW w:w="2538" w:type="dxa"/>
            <w:vMerge/>
          </w:tcPr>
          <w:p w14:paraId="670B19CC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2FE9A1EB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40" w:type="dxa"/>
            <w:vMerge/>
          </w:tcPr>
          <w:p w14:paraId="30F5830C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vMerge/>
            <w:noWrap/>
          </w:tcPr>
          <w:p w14:paraId="55B1328F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noWrap/>
          </w:tcPr>
          <w:p w14:paraId="09ED7191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1000 rastlin</w:t>
            </w:r>
          </w:p>
        </w:tc>
        <w:tc>
          <w:tcPr>
            <w:tcW w:w="1701" w:type="dxa"/>
            <w:noWrap/>
          </w:tcPr>
          <w:p w14:paraId="752A8471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7B27C8CD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reko kapljičnega namakalnega sistema (po presajanju ali sajenju v lončke), največ 4 krat v eni rastni dobi</w:t>
            </w:r>
          </w:p>
        </w:tc>
      </w:tr>
      <w:tr w:rsidR="00481908" w:rsidRPr="00F76055" w14:paraId="36C6681D" w14:textId="77777777" w:rsidTr="00E43106">
        <w:trPr>
          <w:trHeight w:val="493"/>
        </w:trPr>
        <w:tc>
          <w:tcPr>
            <w:tcW w:w="2538" w:type="dxa"/>
            <w:vMerge/>
          </w:tcPr>
          <w:p w14:paraId="3E59B452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12678FF3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40" w:type="dxa"/>
            <w:vMerge/>
          </w:tcPr>
          <w:p w14:paraId="2A0A0ECE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vMerge/>
            <w:noWrap/>
          </w:tcPr>
          <w:p w14:paraId="5EE6D125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noWrap/>
          </w:tcPr>
          <w:p w14:paraId="57F27040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% koncentracija</w:t>
            </w:r>
          </w:p>
        </w:tc>
        <w:tc>
          <w:tcPr>
            <w:tcW w:w="1701" w:type="dxa"/>
            <w:noWrap/>
          </w:tcPr>
          <w:p w14:paraId="0AC9321A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701" w:type="dxa"/>
          </w:tcPr>
          <w:p w14:paraId="6393C3AB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livanje ali škropljenje, največ 4 krat v rastni dobi</w:t>
            </w:r>
          </w:p>
        </w:tc>
      </w:tr>
      <w:tr w:rsidR="00481908" w:rsidRPr="00F76055" w14:paraId="4FACF5C5" w14:textId="77777777" w:rsidTr="00D07C01">
        <w:trPr>
          <w:trHeight w:val="520"/>
        </w:trPr>
        <w:tc>
          <w:tcPr>
            <w:tcW w:w="2538" w:type="dxa"/>
            <w:hideMark/>
          </w:tcPr>
          <w:p w14:paraId="648F3C00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akterijski ožig bučnic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mona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yring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65FDCA7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40" w:type="dxa"/>
            <w:hideMark/>
          </w:tcPr>
          <w:p w14:paraId="544D9B89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054C238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P</w:t>
            </w:r>
          </w:p>
        </w:tc>
        <w:tc>
          <w:tcPr>
            <w:tcW w:w="1701" w:type="dxa"/>
            <w:noWrap/>
            <w:hideMark/>
          </w:tcPr>
          <w:p w14:paraId="0EABA3F5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% koncentracija</w:t>
            </w:r>
          </w:p>
        </w:tc>
        <w:tc>
          <w:tcPr>
            <w:tcW w:w="1701" w:type="dxa"/>
            <w:noWrap/>
            <w:hideMark/>
          </w:tcPr>
          <w:p w14:paraId="69BD97A9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701" w:type="dxa"/>
            <w:hideMark/>
          </w:tcPr>
          <w:p w14:paraId="29702E4C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livanje ali škropljenje, največ 4 krat v rastni dobi</w:t>
            </w:r>
          </w:p>
        </w:tc>
      </w:tr>
      <w:tr w:rsidR="00481908" w:rsidRPr="00F76055" w14:paraId="264D182C" w14:textId="77777777" w:rsidTr="00D07C01">
        <w:trPr>
          <w:trHeight w:val="260"/>
        </w:trPr>
        <w:tc>
          <w:tcPr>
            <w:tcW w:w="2538" w:type="dxa"/>
            <w:vMerge w:val="restart"/>
            <w:hideMark/>
          </w:tcPr>
          <w:p w14:paraId="395D7071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50AF6BC7" w14:textId="77777777" w:rsidR="00481908" w:rsidRPr="00F76055" w:rsidRDefault="00481908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74C68B21" w14:textId="77777777" w:rsidR="00481908" w:rsidRPr="00F76055" w:rsidRDefault="00481908" w:rsidP="00481908">
            <w:pPr>
              <w:numPr>
                <w:ilvl w:val="0"/>
                <w:numId w:val="283"/>
              </w:numPr>
              <w:ind w:left="235" w:hanging="235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odstranjevanje plevelov.</w:t>
            </w:r>
          </w:p>
          <w:p w14:paraId="7FD46905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12CDE4B9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7FCC4314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5A36471B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</w:tcPr>
          <w:p w14:paraId="6F52C5ED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</w:tcPr>
          <w:p w14:paraId="557FFD3F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2A23464F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481908" w:rsidRPr="00F76055" w14:paraId="53711C66" w14:textId="77777777" w:rsidTr="00481908">
        <w:trPr>
          <w:trHeight w:val="689"/>
        </w:trPr>
        <w:tc>
          <w:tcPr>
            <w:tcW w:w="2538" w:type="dxa"/>
            <w:vMerge/>
            <w:hideMark/>
          </w:tcPr>
          <w:p w14:paraId="76A510CB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5824085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hideMark/>
          </w:tcPr>
          <w:p w14:paraId="60F2030F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  <w:hideMark/>
          </w:tcPr>
          <w:p w14:paraId="3F6C40FF" w14:textId="77777777" w:rsidR="00481908" w:rsidRPr="00481908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701" w:type="dxa"/>
            <w:hideMark/>
          </w:tcPr>
          <w:p w14:paraId="37065BB7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  <w:hideMark/>
          </w:tcPr>
          <w:p w14:paraId="09F95699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D7BDA43" w14:textId="77777777" w:rsidR="00481908" w:rsidRPr="00F76055" w:rsidRDefault="00481908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481908" w:rsidRPr="00F76055" w14:paraId="00FD0894" w14:textId="77777777" w:rsidTr="00481908">
        <w:trPr>
          <w:trHeight w:val="359"/>
        </w:trPr>
        <w:tc>
          <w:tcPr>
            <w:tcW w:w="2538" w:type="dxa"/>
            <w:vMerge/>
          </w:tcPr>
          <w:p w14:paraId="355B49A6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A2541EB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525E9B54" w14:textId="77777777" w:rsidR="00481908" w:rsidRPr="00D07C01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D07C01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46" w:type="dxa"/>
            <w:noWrap/>
          </w:tcPr>
          <w:p w14:paraId="1279BFE2" w14:textId="77777777" w:rsidR="00481908" w:rsidRPr="00481908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701" w:type="dxa"/>
          </w:tcPr>
          <w:p w14:paraId="63C2F6D3" w14:textId="77777777" w:rsidR="00481908" w:rsidRPr="00D07C01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D07C01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</w:tcPr>
          <w:p w14:paraId="4983DF8F" w14:textId="77777777" w:rsidR="00481908" w:rsidRPr="00D07C01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D07C01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32441CC" w14:textId="77777777" w:rsidR="00481908" w:rsidRPr="00D07C01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D07C01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481908" w:rsidRPr="00F76055" w14:paraId="5E4B59E2" w14:textId="77777777" w:rsidTr="00D07C01">
        <w:trPr>
          <w:trHeight w:val="250"/>
        </w:trPr>
        <w:tc>
          <w:tcPr>
            <w:tcW w:w="2538" w:type="dxa"/>
            <w:vMerge/>
            <w:hideMark/>
          </w:tcPr>
          <w:p w14:paraId="063EC49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108E937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 w:val="restart"/>
            <w:hideMark/>
          </w:tcPr>
          <w:p w14:paraId="3DE7BAD4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onikam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DF73B61" w14:textId="77777777" w:rsidR="00481908" w:rsidRPr="00481908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sz w:val="18"/>
                <w:szCs w:val="18"/>
              </w:rPr>
              <w:t>Afinto</w:t>
            </w:r>
            <w:proofErr w:type="spellEnd"/>
          </w:p>
        </w:tc>
        <w:tc>
          <w:tcPr>
            <w:tcW w:w="1701" w:type="dxa"/>
            <w:noWrap/>
            <w:hideMark/>
          </w:tcPr>
          <w:p w14:paraId="10ADF107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 kg/ha</w:t>
            </w:r>
          </w:p>
        </w:tc>
        <w:tc>
          <w:tcPr>
            <w:tcW w:w="1701" w:type="dxa"/>
            <w:noWrap/>
            <w:hideMark/>
          </w:tcPr>
          <w:p w14:paraId="7C044586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4AEC176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jveč 3 krat</w:t>
            </w:r>
          </w:p>
        </w:tc>
      </w:tr>
      <w:tr w:rsidR="00481908" w:rsidRPr="00F76055" w14:paraId="7E25A7DE" w14:textId="77777777" w:rsidTr="00D07C01">
        <w:trPr>
          <w:trHeight w:val="250"/>
        </w:trPr>
        <w:tc>
          <w:tcPr>
            <w:tcW w:w="2538" w:type="dxa"/>
            <w:vMerge/>
            <w:hideMark/>
          </w:tcPr>
          <w:p w14:paraId="0BC4102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BACE5A9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/>
            <w:hideMark/>
          </w:tcPr>
          <w:p w14:paraId="32F36C65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3F923D07" w14:textId="77777777" w:rsidR="00481908" w:rsidRPr="00481908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sz w:val="18"/>
                <w:szCs w:val="18"/>
              </w:rPr>
              <w:t>Teppeki</w:t>
            </w:r>
            <w:proofErr w:type="spellEnd"/>
          </w:p>
        </w:tc>
        <w:tc>
          <w:tcPr>
            <w:tcW w:w="1701" w:type="dxa"/>
            <w:noWrap/>
            <w:hideMark/>
          </w:tcPr>
          <w:p w14:paraId="683C0351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 kg/ha</w:t>
            </w:r>
          </w:p>
        </w:tc>
        <w:tc>
          <w:tcPr>
            <w:tcW w:w="1701" w:type="dxa"/>
            <w:noWrap/>
            <w:hideMark/>
          </w:tcPr>
          <w:p w14:paraId="61582918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0E2D626D" w14:textId="5BB1460C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481908" w:rsidRPr="00F76055" w14:paraId="114C4EBF" w14:textId="77777777" w:rsidTr="00D07C01">
        <w:trPr>
          <w:trHeight w:val="157"/>
        </w:trPr>
        <w:tc>
          <w:tcPr>
            <w:tcW w:w="2538" w:type="dxa"/>
            <w:vMerge/>
            <w:hideMark/>
          </w:tcPr>
          <w:p w14:paraId="05A5D94D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68E16F2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 w:val="restart"/>
            <w:hideMark/>
          </w:tcPr>
          <w:p w14:paraId="54130FB0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A4DC19A" w14:textId="77777777" w:rsidR="00481908" w:rsidRPr="00481908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sz w:val="18"/>
                <w:szCs w:val="18"/>
              </w:rPr>
              <w:t>Sivanto</w:t>
            </w:r>
            <w:proofErr w:type="spellEnd"/>
            <w:r w:rsidRPr="00481908">
              <w:rPr>
                <w:rFonts w:cs="Arial"/>
                <w:sz w:val="18"/>
                <w:szCs w:val="18"/>
              </w:rPr>
              <w:t xml:space="preserve"> prime</w:t>
            </w:r>
          </w:p>
        </w:tc>
        <w:tc>
          <w:tcPr>
            <w:tcW w:w="1701" w:type="dxa"/>
            <w:noWrap/>
            <w:hideMark/>
          </w:tcPr>
          <w:p w14:paraId="14093C04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0,56 L/ha </w:t>
            </w:r>
          </w:p>
        </w:tc>
        <w:tc>
          <w:tcPr>
            <w:tcW w:w="1701" w:type="dxa"/>
            <w:noWrap/>
            <w:hideMark/>
          </w:tcPr>
          <w:p w14:paraId="41501DB9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39912BDB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A166F8">
              <w:rPr>
                <w:rFonts w:cs="Arial"/>
                <w:sz w:val="18"/>
                <w:szCs w:val="18"/>
              </w:rPr>
              <w:t>2 krat pri gojenju brez stika s tlemi.</w:t>
            </w:r>
          </w:p>
        </w:tc>
      </w:tr>
      <w:tr w:rsidR="00481908" w:rsidRPr="00F76055" w14:paraId="461EE602" w14:textId="77777777" w:rsidTr="00D07C01">
        <w:trPr>
          <w:trHeight w:val="656"/>
        </w:trPr>
        <w:tc>
          <w:tcPr>
            <w:tcW w:w="2538" w:type="dxa"/>
            <w:vMerge/>
          </w:tcPr>
          <w:p w14:paraId="3775B53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9B6429E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/>
          </w:tcPr>
          <w:p w14:paraId="20268B5B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7249" w:type="dxa"/>
            <w:gridSpan w:val="4"/>
            <w:noWrap/>
          </w:tcPr>
          <w:p w14:paraId="01BCE161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 pridelavi rastlin gojenih brez stika s tlemi, tako da rastline niso posajene neposredno v tla (npr. hidroponika, sadilne vreče, sadilne mize, v (BBCH 12-89). Dovoljeno je samo foliarn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</w:tr>
      <w:tr w:rsidR="00481908" w:rsidRPr="00F76055" w14:paraId="27DC4D33" w14:textId="77777777" w:rsidTr="00D07C01">
        <w:trPr>
          <w:trHeight w:val="411"/>
        </w:trPr>
        <w:tc>
          <w:tcPr>
            <w:tcW w:w="2538" w:type="dxa"/>
            <w:vMerge/>
            <w:hideMark/>
          </w:tcPr>
          <w:p w14:paraId="2A6AB52B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AB50651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hideMark/>
          </w:tcPr>
          <w:p w14:paraId="6DC02724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mikarb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FAA887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D07C01">
              <w:rPr>
                <w:rFonts w:cs="Arial"/>
                <w:sz w:val="18"/>
                <w:szCs w:val="18"/>
                <w:u w:val="single"/>
              </w:rPr>
              <w:t>Pirim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0 WG </w:t>
            </w:r>
          </w:p>
        </w:tc>
        <w:tc>
          <w:tcPr>
            <w:tcW w:w="1701" w:type="dxa"/>
            <w:noWrap/>
            <w:hideMark/>
          </w:tcPr>
          <w:p w14:paraId="4C42F95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noWrap/>
            <w:hideMark/>
          </w:tcPr>
          <w:p w14:paraId="4064D8B9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77DB01AD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dva krat v eni rastni sezoni</w:t>
            </w:r>
          </w:p>
        </w:tc>
      </w:tr>
      <w:tr w:rsidR="00481908" w:rsidRPr="00F76055" w14:paraId="79E2AF07" w14:textId="77777777" w:rsidTr="00D07C01">
        <w:trPr>
          <w:trHeight w:val="250"/>
        </w:trPr>
        <w:tc>
          <w:tcPr>
            <w:tcW w:w="2538" w:type="dxa"/>
            <w:vMerge/>
            <w:hideMark/>
          </w:tcPr>
          <w:p w14:paraId="498A610A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CB9895C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 w:val="restart"/>
            <w:hideMark/>
          </w:tcPr>
          <w:p w14:paraId="54D76843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ulfoksaflor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6C7A402" w14:textId="77777777" w:rsidR="00481908" w:rsidRPr="00D07C01" w:rsidRDefault="00481908" w:rsidP="00D07C01">
            <w:pPr>
              <w:jc w:val="left"/>
              <w:rPr>
                <w:rFonts w:cs="Arial"/>
                <w:sz w:val="18"/>
                <w:szCs w:val="18"/>
                <w:u w:val="single"/>
              </w:rPr>
            </w:pPr>
            <w:proofErr w:type="spellStart"/>
            <w:r w:rsidRPr="00D07C01">
              <w:rPr>
                <w:rFonts w:cs="Arial"/>
                <w:sz w:val="18"/>
                <w:szCs w:val="18"/>
                <w:u w:val="single"/>
              </w:rPr>
              <w:t>Closer</w:t>
            </w:r>
            <w:proofErr w:type="spellEnd"/>
          </w:p>
        </w:tc>
        <w:tc>
          <w:tcPr>
            <w:tcW w:w="1701" w:type="dxa"/>
            <w:noWrap/>
            <w:hideMark/>
          </w:tcPr>
          <w:p w14:paraId="13EBE07B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200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5B0F9CE8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01036267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jveč 2 krat</w:t>
            </w:r>
          </w:p>
        </w:tc>
      </w:tr>
      <w:tr w:rsidR="00481908" w:rsidRPr="00F76055" w14:paraId="6CF136BE" w14:textId="77777777" w:rsidTr="00D07C01">
        <w:trPr>
          <w:trHeight w:val="250"/>
        </w:trPr>
        <w:tc>
          <w:tcPr>
            <w:tcW w:w="2538" w:type="dxa"/>
            <w:vMerge/>
          </w:tcPr>
          <w:p w14:paraId="0861A6CB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5487385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/>
          </w:tcPr>
          <w:p w14:paraId="67846A83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7249" w:type="dxa"/>
            <w:gridSpan w:val="4"/>
            <w:noWrap/>
          </w:tcPr>
          <w:p w14:paraId="5DF72271" w14:textId="77777777" w:rsidR="00481908" w:rsidRPr="00F76055" w:rsidRDefault="00481908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pozorilo z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lose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: Zaradi zaščite divjih opraševalcev je potrebno zaščiteni prostor pred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apreti. Zaščiteni prostor je dovoljeno odpreti šele 6 dni po končanem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 Kolonije opraševalcev je potrebno med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dstraniti iz zaščitenih prostorov. V tretiran prostor se jih lahko ponovno namesti najmanj 5 dni p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 Koristne žuželke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dator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se v tretiran prostor lahko naseli šele 2 meseca p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</w:p>
        </w:tc>
      </w:tr>
      <w:tr w:rsidR="00481908" w:rsidRPr="00F76055" w14:paraId="600DB4EF" w14:textId="77777777" w:rsidTr="00481908">
        <w:trPr>
          <w:trHeight w:val="716"/>
        </w:trPr>
        <w:tc>
          <w:tcPr>
            <w:tcW w:w="2538" w:type="dxa"/>
            <w:vMerge w:val="restart"/>
            <w:hideMark/>
          </w:tcPr>
          <w:p w14:paraId="7CCE143A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ranklini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)</w:t>
            </w:r>
          </w:p>
        </w:tc>
        <w:tc>
          <w:tcPr>
            <w:tcW w:w="2977" w:type="dxa"/>
            <w:vMerge w:val="restart"/>
            <w:noWrap/>
            <w:hideMark/>
          </w:tcPr>
          <w:p w14:paraId="08EAE2FE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3612EFBC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0F83C163" w14:textId="5DF56284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</w:tcPr>
          <w:p w14:paraId="4C9EAE62" w14:textId="29D14B87" w:rsidR="00481908" w:rsidRPr="00481908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701" w:type="dxa"/>
            <w:noWrap/>
          </w:tcPr>
          <w:p w14:paraId="7E94C103" w14:textId="5D4B5142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</w:tcPr>
          <w:p w14:paraId="2BBD8102" w14:textId="2D793B4D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200AF961" w14:textId="1EE4C926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481908" w:rsidRPr="00F76055" w14:paraId="4F65CF0C" w14:textId="77777777" w:rsidTr="00D07C01">
        <w:trPr>
          <w:trHeight w:val="359"/>
        </w:trPr>
        <w:tc>
          <w:tcPr>
            <w:tcW w:w="2538" w:type="dxa"/>
            <w:vMerge/>
            <w:hideMark/>
          </w:tcPr>
          <w:p w14:paraId="675B327A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0AC4F75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hideMark/>
          </w:tcPr>
          <w:p w14:paraId="5D710CE0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146" w:type="dxa"/>
            <w:noWrap/>
            <w:hideMark/>
          </w:tcPr>
          <w:p w14:paraId="5507D141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701" w:type="dxa"/>
            <w:noWrap/>
            <w:hideMark/>
          </w:tcPr>
          <w:p w14:paraId="27F38953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  <w:hideMark/>
          </w:tcPr>
          <w:p w14:paraId="44E7FF68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33E12D9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3-5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</w:p>
        </w:tc>
      </w:tr>
      <w:tr w:rsidR="00481908" w:rsidRPr="00F76055" w14:paraId="6585F29B" w14:textId="77777777" w:rsidTr="00D07C01">
        <w:trPr>
          <w:trHeight w:val="357"/>
        </w:trPr>
        <w:tc>
          <w:tcPr>
            <w:tcW w:w="2538" w:type="dxa"/>
            <w:vMerge/>
            <w:hideMark/>
          </w:tcPr>
          <w:p w14:paraId="6068BD70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D385831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hideMark/>
          </w:tcPr>
          <w:p w14:paraId="659C15DB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146" w:type="dxa"/>
            <w:noWrap/>
            <w:hideMark/>
          </w:tcPr>
          <w:p w14:paraId="2FFF6C65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701" w:type="dxa"/>
            <w:noWrap/>
            <w:hideMark/>
          </w:tcPr>
          <w:p w14:paraId="74EE1F80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  <w:hideMark/>
          </w:tcPr>
          <w:p w14:paraId="6E3B7645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A35302C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481908" w:rsidRPr="00F76055" w14:paraId="51296834" w14:textId="77777777" w:rsidTr="00D07C01">
        <w:trPr>
          <w:trHeight w:val="250"/>
        </w:trPr>
        <w:tc>
          <w:tcPr>
            <w:tcW w:w="2538" w:type="dxa"/>
            <w:vMerge w:val="restart"/>
            <w:hideMark/>
          </w:tcPr>
          <w:p w14:paraId="5EB9106E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mis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7CB829EB" w14:textId="77777777" w:rsidR="00481908" w:rsidRPr="00F76055" w:rsidRDefault="00481908" w:rsidP="00481908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402D1408" w14:textId="77777777" w:rsidR="00481908" w:rsidRPr="00F76055" w:rsidRDefault="00481908" w:rsidP="00481908">
            <w:pPr>
              <w:numPr>
                <w:ilvl w:val="0"/>
                <w:numId w:val="283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,</w:t>
            </w:r>
          </w:p>
          <w:p w14:paraId="1C6653E5" w14:textId="77777777" w:rsidR="00481908" w:rsidRPr="00F76055" w:rsidRDefault="00481908" w:rsidP="00481908">
            <w:pPr>
              <w:numPr>
                <w:ilvl w:val="0"/>
                <w:numId w:val="283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rumenih lepljivih plošč.</w:t>
            </w:r>
          </w:p>
          <w:p w14:paraId="1CAD3BA1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3CD5553F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5F342FD8" w14:textId="78132690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146" w:type="dxa"/>
            <w:noWrap/>
          </w:tcPr>
          <w:p w14:paraId="701C6920" w14:textId="11BB5688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701" w:type="dxa"/>
            <w:noWrap/>
          </w:tcPr>
          <w:p w14:paraId="0CF9F3E7" w14:textId="5AF34864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</w:tcPr>
          <w:p w14:paraId="6C0EA162" w14:textId="422D0BE1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08521CD9" w14:textId="552D91A0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 3-5 </w:t>
            </w: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</w:p>
        </w:tc>
      </w:tr>
      <w:tr w:rsidR="00C14ADC" w:rsidRPr="00F76055" w14:paraId="32255B29" w14:textId="77777777" w:rsidTr="00D07C01">
        <w:trPr>
          <w:trHeight w:val="387"/>
        </w:trPr>
        <w:tc>
          <w:tcPr>
            <w:tcW w:w="2538" w:type="dxa"/>
            <w:vMerge/>
            <w:hideMark/>
          </w:tcPr>
          <w:p w14:paraId="53C66060" w14:textId="77777777" w:rsidR="00C14ADC" w:rsidRPr="00F76055" w:rsidRDefault="00C14ADC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C6C2F4B" w14:textId="77777777" w:rsidR="00C14ADC" w:rsidRPr="00F76055" w:rsidRDefault="00C14ADC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 w:val="restart"/>
            <w:hideMark/>
          </w:tcPr>
          <w:p w14:paraId="5D5F4A14" w14:textId="77777777" w:rsidR="00C14ADC" w:rsidRPr="00F76055" w:rsidRDefault="00C14ADC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GHA</w:t>
            </w:r>
          </w:p>
        </w:tc>
        <w:tc>
          <w:tcPr>
            <w:tcW w:w="2146" w:type="dxa"/>
            <w:noWrap/>
            <w:hideMark/>
          </w:tcPr>
          <w:p w14:paraId="2BA9C898" w14:textId="77777777" w:rsidR="00C14ADC" w:rsidRPr="00481908" w:rsidRDefault="00C14ADC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Botanigard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OD</w:t>
            </w:r>
          </w:p>
        </w:tc>
        <w:tc>
          <w:tcPr>
            <w:tcW w:w="1701" w:type="dxa"/>
            <w:noWrap/>
            <w:hideMark/>
          </w:tcPr>
          <w:p w14:paraId="2B813534" w14:textId="77777777" w:rsidR="00C14ADC" w:rsidRPr="00F76055" w:rsidRDefault="00C14ADC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,8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lLh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16E2D865" w14:textId="77777777" w:rsidR="00C14ADC" w:rsidRPr="00F76055" w:rsidRDefault="00C14ADC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7945FA1" w14:textId="77777777" w:rsidR="00C14ADC" w:rsidRPr="00F76055" w:rsidRDefault="00C14ADC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0 krat na rastni ciklus</w:t>
            </w:r>
          </w:p>
        </w:tc>
      </w:tr>
      <w:tr w:rsidR="00C14ADC" w:rsidRPr="00F76055" w14:paraId="756472A4" w14:textId="77777777" w:rsidTr="00C14ADC">
        <w:trPr>
          <w:trHeight w:val="379"/>
        </w:trPr>
        <w:tc>
          <w:tcPr>
            <w:tcW w:w="2538" w:type="dxa"/>
            <w:vMerge/>
            <w:hideMark/>
          </w:tcPr>
          <w:p w14:paraId="5E270C29" w14:textId="77777777" w:rsidR="00C14ADC" w:rsidRPr="00F76055" w:rsidRDefault="00C14ADC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B0A59B0" w14:textId="77777777" w:rsidR="00C14ADC" w:rsidRPr="00F76055" w:rsidRDefault="00C14ADC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/>
          </w:tcPr>
          <w:p w14:paraId="771F71C7" w14:textId="1BF916D8" w:rsidR="00C14ADC" w:rsidRPr="00F76055" w:rsidRDefault="00C14ADC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0C5CCC04" w14:textId="77777777" w:rsidR="00C14ADC" w:rsidRPr="00E43106" w:rsidRDefault="00C14ADC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E43106">
              <w:rPr>
                <w:rFonts w:cs="Arial"/>
                <w:color w:val="00B050"/>
                <w:sz w:val="18"/>
                <w:szCs w:val="18"/>
              </w:rPr>
              <w:t>Botanigard</w:t>
            </w:r>
            <w:proofErr w:type="spellEnd"/>
            <w:r w:rsidRPr="00E43106">
              <w:rPr>
                <w:rFonts w:cs="Arial"/>
                <w:color w:val="00B050"/>
                <w:sz w:val="18"/>
                <w:szCs w:val="18"/>
              </w:rPr>
              <w:t xml:space="preserve"> WP</w:t>
            </w:r>
          </w:p>
        </w:tc>
        <w:tc>
          <w:tcPr>
            <w:tcW w:w="1701" w:type="dxa"/>
            <w:noWrap/>
            <w:hideMark/>
          </w:tcPr>
          <w:p w14:paraId="5F0B7E82" w14:textId="77777777" w:rsidR="00C14ADC" w:rsidRPr="00F76055" w:rsidRDefault="00C14ADC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9 kg/ha</w:t>
            </w:r>
          </w:p>
        </w:tc>
        <w:tc>
          <w:tcPr>
            <w:tcW w:w="1701" w:type="dxa"/>
            <w:noWrap/>
            <w:hideMark/>
          </w:tcPr>
          <w:p w14:paraId="57011EE3" w14:textId="77777777" w:rsidR="00C14ADC" w:rsidRPr="00F76055" w:rsidRDefault="00C14ADC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610AC640" w14:textId="77777777" w:rsidR="00C14ADC" w:rsidRPr="00F76055" w:rsidRDefault="00C14ADC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0 krat na rastni ciklus</w:t>
            </w:r>
          </w:p>
        </w:tc>
      </w:tr>
      <w:tr w:rsidR="00C14ADC" w:rsidRPr="00F76055" w14:paraId="2971B204" w14:textId="77777777" w:rsidTr="00C14ADC">
        <w:trPr>
          <w:trHeight w:val="510"/>
        </w:trPr>
        <w:tc>
          <w:tcPr>
            <w:tcW w:w="2538" w:type="dxa"/>
            <w:vMerge/>
            <w:hideMark/>
          </w:tcPr>
          <w:p w14:paraId="298F0546" w14:textId="77777777" w:rsidR="00C14ADC" w:rsidRPr="00F76055" w:rsidRDefault="00C14ADC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ECA2678" w14:textId="77777777" w:rsidR="00C14ADC" w:rsidRPr="00F76055" w:rsidRDefault="00C14ADC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/>
          </w:tcPr>
          <w:p w14:paraId="5C32B3D7" w14:textId="3DEE1F28" w:rsidR="00C14ADC" w:rsidRPr="00F76055" w:rsidRDefault="00C14ADC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02A2ED3" w14:textId="77777777" w:rsidR="00C14ADC" w:rsidRPr="00481908" w:rsidRDefault="00C14ADC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Botanigard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WP</w:t>
            </w:r>
          </w:p>
        </w:tc>
        <w:tc>
          <w:tcPr>
            <w:tcW w:w="1701" w:type="dxa"/>
            <w:noWrap/>
            <w:hideMark/>
          </w:tcPr>
          <w:p w14:paraId="0D5327D3" w14:textId="77777777" w:rsidR="00C14ADC" w:rsidRPr="00F76055" w:rsidRDefault="00C14ADC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noWrap/>
            <w:hideMark/>
          </w:tcPr>
          <w:p w14:paraId="4A2B94F4" w14:textId="77777777" w:rsidR="00C14ADC" w:rsidRPr="00F76055" w:rsidRDefault="00C14ADC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4FE438A" w14:textId="77777777" w:rsidR="00C14ADC" w:rsidRPr="00F76055" w:rsidRDefault="00C14ADC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ejančki in sadike</w:t>
            </w:r>
          </w:p>
        </w:tc>
      </w:tr>
      <w:tr w:rsidR="00481908" w:rsidRPr="00F76055" w14:paraId="013033FB" w14:textId="77777777" w:rsidTr="00D07C01">
        <w:trPr>
          <w:trHeight w:val="510"/>
        </w:trPr>
        <w:tc>
          <w:tcPr>
            <w:tcW w:w="2538" w:type="dxa"/>
            <w:vMerge/>
          </w:tcPr>
          <w:p w14:paraId="09C715BA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59944FB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53F824CD" w14:textId="77777777" w:rsidR="00481908" w:rsidRPr="00D07C01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8F42EC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46" w:type="dxa"/>
            <w:noWrap/>
          </w:tcPr>
          <w:p w14:paraId="71A8C195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8F42EC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701" w:type="dxa"/>
            <w:noWrap/>
          </w:tcPr>
          <w:p w14:paraId="72176DA8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F42EC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</w:tcPr>
          <w:p w14:paraId="07D6C20B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F42EC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54DEC4C9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F42EC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481908" w:rsidRPr="00F76055" w14:paraId="41E7FC30" w14:textId="77777777" w:rsidTr="00D07C01">
        <w:trPr>
          <w:trHeight w:val="320"/>
        </w:trPr>
        <w:tc>
          <w:tcPr>
            <w:tcW w:w="2538" w:type="dxa"/>
            <w:vMerge/>
            <w:hideMark/>
          </w:tcPr>
          <w:p w14:paraId="3146D94F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60B7D3A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 w:val="restart"/>
            <w:hideMark/>
          </w:tcPr>
          <w:p w14:paraId="01CFCAAA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B9E9A83" w14:textId="77777777" w:rsidR="00481908" w:rsidRPr="00481908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sz w:val="18"/>
                <w:szCs w:val="18"/>
              </w:rPr>
              <w:t>Sivanto</w:t>
            </w:r>
            <w:proofErr w:type="spellEnd"/>
            <w:r w:rsidRPr="00481908">
              <w:rPr>
                <w:rFonts w:cs="Arial"/>
                <w:sz w:val="18"/>
                <w:szCs w:val="18"/>
              </w:rPr>
              <w:t xml:space="preserve"> prime</w:t>
            </w:r>
          </w:p>
        </w:tc>
        <w:tc>
          <w:tcPr>
            <w:tcW w:w="1701" w:type="dxa"/>
            <w:noWrap/>
            <w:hideMark/>
          </w:tcPr>
          <w:p w14:paraId="2E9A5F02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0,56 L/ha </w:t>
            </w:r>
          </w:p>
        </w:tc>
        <w:tc>
          <w:tcPr>
            <w:tcW w:w="1701" w:type="dxa"/>
            <w:noWrap/>
            <w:hideMark/>
          </w:tcPr>
          <w:p w14:paraId="733BA687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2708696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A166F8">
              <w:rPr>
                <w:rFonts w:cs="Arial"/>
                <w:sz w:val="18"/>
                <w:szCs w:val="18"/>
              </w:rPr>
              <w:t>2 krat pri gojenju brez stika s tlemi.</w:t>
            </w:r>
          </w:p>
        </w:tc>
      </w:tr>
      <w:tr w:rsidR="00481908" w:rsidRPr="00F76055" w14:paraId="2B2A6521" w14:textId="77777777" w:rsidTr="00D07C01">
        <w:trPr>
          <w:trHeight w:val="514"/>
        </w:trPr>
        <w:tc>
          <w:tcPr>
            <w:tcW w:w="2538" w:type="dxa"/>
            <w:vMerge/>
          </w:tcPr>
          <w:p w14:paraId="7BC29327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2943793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/>
          </w:tcPr>
          <w:p w14:paraId="3B24FEB6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7249" w:type="dxa"/>
            <w:gridSpan w:val="4"/>
            <w:noWrap/>
          </w:tcPr>
          <w:p w14:paraId="154C4CC9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 gojenju brez stika s tlemi, tako da rastline niso posajene neposredno v tla (npr. hidroponika, sadilne vreče, sadilne mize, v (BBCH 12-89). Dovoljeno je samo foliarn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</w:tr>
      <w:tr w:rsidR="00481908" w:rsidRPr="00F76055" w14:paraId="46C03591" w14:textId="77777777" w:rsidTr="00D07C01">
        <w:trPr>
          <w:trHeight w:val="500"/>
        </w:trPr>
        <w:tc>
          <w:tcPr>
            <w:tcW w:w="2538" w:type="dxa"/>
            <w:vMerge/>
            <w:hideMark/>
          </w:tcPr>
          <w:p w14:paraId="14767FFA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1185D42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 w:val="restart"/>
            <w:hideMark/>
          </w:tcPr>
          <w:p w14:paraId="3EBE72BC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olje pomarančevca</w:t>
            </w:r>
          </w:p>
        </w:tc>
        <w:tc>
          <w:tcPr>
            <w:tcW w:w="2146" w:type="dxa"/>
            <w:noWrap/>
            <w:hideMark/>
          </w:tcPr>
          <w:p w14:paraId="2B447442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Orocide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701" w:type="dxa"/>
            <w:noWrap/>
            <w:hideMark/>
          </w:tcPr>
          <w:p w14:paraId="7C2CD945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7,2 L/ha</w:t>
            </w:r>
          </w:p>
        </w:tc>
        <w:tc>
          <w:tcPr>
            <w:tcW w:w="1701" w:type="dxa"/>
            <w:noWrap/>
            <w:hideMark/>
          </w:tcPr>
          <w:p w14:paraId="5F982F57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6C5CFF6F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3 </w:t>
            </w: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</w:p>
        </w:tc>
      </w:tr>
      <w:tr w:rsidR="00481908" w:rsidRPr="00F76055" w14:paraId="7D638D3B" w14:textId="77777777" w:rsidTr="00D07C01">
        <w:trPr>
          <w:trHeight w:val="500"/>
        </w:trPr>
        <w:tc>
          <w:tcPr>
            <w:tcW w:w="2538" w:type="dxa"/>
            <w:vMerge/>
            <w:hideMark/>
          </w:tcPr>
          <w:p w14:paraId="56D3D969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84873E7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/>
            <w:hideMark/>
          </w:tcPr>
          <w:p w14:paraId="2E9327D5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5E6BD1B8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Prev-gold</w:t>
            </w:r>
            <w:proofErr w:type="spellEnd"/>
          </w:p>
        </w:tc>
        <w:tc>
          <w:tcPr>
            <w:tcW w:w="1701" w:type="dxa"/>
            <w:noWrap/>
            <w:hideMark/>
          </w:tcPr>
          <w:p w14:paraId="69597AA6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7,2 L/ha</w:t>
            </w:r>
          </w:p>
        </w:tc>
        <w:tc>
          <w:tcPr>
            <w:tcW w:w="1701" w:type="dxa"/>
            <w:noWrap/>
            <w:hideMark/>
          </w:tcPr>
          <w:p w14:paraId="28C32758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61C92A2B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3 </w:t>
            </w: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</w:p>
        </w:tc>
      </w:tr>
      <w:tr w:rsidR="00481908" w:rsidRPr="00F76055" w14:paraId="50DE5ED0" w14:textId="77777777" w:rsidTr="00D07C01">
        <w:trPr>
          <w:trHeight w:val="422"/>
        </w:trPr>
        <w:tc>
          <w:tcPr>
            <w:tcW w:w="2538" w:type="dxa"/>
            <w:vMerge w:val="restart"/>
            <w:hideMark/>
          </w:tcPr>
          <w:p w14:paraId="6F2E19ED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ovk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6A57EED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ttor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xigu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26031E3E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40" w:type="dxa"/>
            <w:hideMark/>
          </w:tcPr>
          <w:p w14:paraId="60AC09B0" w14:textId="72EC1FE0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C14ADC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sev GC-91</w:t>
            </w:r>
          </w:p>
        </w:tc>
        <w:tc>
          <w:tcPr>
            <w:tcW w:w="2146" w:type="dxa"/>
            <w:noWrap/>
            <w:hideMark/>
          </w:tcPr>
          <w:p w14:paraId="42FC849F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701" w:type="dxa"/>
            <w:noWrap/>
            <w:hideMark/>
          </w:tcPr>
          <w:p w14:paraId="6C789FE0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6A9A4597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3B6C9D61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481908" w:rsidRPr="00F76055" w14:paraId="10B5C516" w14:textId="77777777" w:rsidTr="00D07C01">
        <w:trPr>
          <w:trHeight w:val="415"/>
        </w:trPr>
        <w:tc>
          <w:tcPr>
            <w:tcW w:w="2538" w:type="dxa"/>
            <w:vMerge/>
            <w:hideMark/>
          </w:tcPr>
          <w:p w14:paraId="7DE843D3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27EF5EE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hideMark/>
          </w:tcPr>
          <w:p w14:paraId="6BAD8419" w14:textId="2C1F05DD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C14ADC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="00C14ADC">
              <w:rPr>
                <w:rFonts w:cs="Arial"/>
                <w:color w:val="00B050"/>
                <w:sz w:val="18"/>
                <w:szCs w:val="18"/>
              </w:rPr>
              <w:t>.</w:t>
            </w:r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>sev EG2348</w:t>
            </w:r>
          </w:p>
        </w:tc>
        <w:tc>
          <w:tcPr>
            <w:tcW w:w="2146" w:type="dxa"/>
            <w:noWrap/>
            <w:hideMark/>
          </w:tcPr>
          <w:p w14:paraId="7AB1AEB6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701" w:type="dxa"/>
            <w:noWrap/>
            <w:hideMark/>
          </w:tcPr>
          <w:p w14:paraId="0D88713C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466CBAAD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4425B4F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481908" w:rsidRPr="00F76055" w14:paraId="135EB138" w14:textId="77777777" w:rsidTr="00D07C01">
        <w:trPr>
          <w:trHeight w:val="407"/>
        </w:trPr>
        <w:tc>
          <w:tcPr>
            <w:tcW w:w="2538" w:type="dxa"/>
            <w:vMerge/>
            <w:hideMark/>
          </w:tcPr>
          <w:p w14:paraId="2856993C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D416E23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hideMark/>
          </w:tcPr>
          <w:p w14:paraId="722AF84C" w14:textId="4B42749C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C14ADC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="00C14ADC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481908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>sev SA 11</w:t>
            </w:r>
          </w:p>
        </w:tc>
        <w:tc>
          <w:tcPr>
            <w:tcW w:w="2146" w:type="dxa"/>
            <w:noWrap/>
            <w:hideMark/>
          </w:tcPr>
          <w:p w14:paraId="758475AA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701" w:type="dxa"/>
            <w:noWrap/>
            <w:hideMark/>
          </w:tcPr>
          <w:p w14:paraId="75A2F6E9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u 0,75 kg/ha</w:t>
            </w:r>
          </w:p>
        </w:tc>
        <w:tc>
          <w:tcPr>
            <w:tcW w:w="1701" w:type="dxa"/>
            <w:noWrap/>
            <w:hideMark/>
          </w:tcPr>
          <w:p w14:paraId="07E7481A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4EC5BFDF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največ 6 </w:t>
            </w: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</w:p>
        </w:tc>
      </w:tr>
      <w:tr w:rsidR="00481908" w:rsidRPr="00F76055" w14:paraId="20587955" w14:textId="77777777" w:rsidTr="00D07C01">
        <w:trPr>
          <w:trHeight w:val="413"/>
        </w:trPr>
        <w:tc>
          <w:tcPr>
            <w:tcW w:w="2538" w:type="dxa"/>
            <w:vMerge/>
          </w:tcPr>
          <w:p w14:paraId="32C177B4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319FD5F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5719FC34" w14:textId="77777777" w:rsidR="00481908" w:rsidRPr="00481908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146" w:type="dxa"/>
            <w:noWrap/>
          </w:tcPr>
          <w:p w14:paraId="1AED36CD" w14:textId="77777777" w:rsidR="00481908" w:rsidRPr="00481908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701" w:type="dxa"/>
            <w:noWrap/>
          </w:tcPr>
          <w:p w14:paraId="195C1D22" w14:textId="77777777" w:rsidR="00481908" w:rsidRPr="00481908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481908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</w:tcPr>
          <w:p w14:paraId="7DD65FD7" w14:textId="77777777" w:rsidR="00481908" w:rsidRPr="00481908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481908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2427A7AE" w14:textId="77777777" w:rsidR="00481908" w:rsidRPr="00481908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481908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481908" w:rsidRPr="00F76055" w14:paraId="39309666" w14:textId="77777777" w:rsidTr="00D07C01">
        <w:trPr>
          <w:trHeight w:val="413"/>
        </w:trPr>
        <w:tc>
          <w:tcPr>
            <w:tcW w:w="2538" w:type="dxa"/>
            <w:vMerge/>
            <w:hideMark/>
          </w:tcPr>
          <w:p w14:paraId="7D33716A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992F0E9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hideMark/>
          </w:tcPr>
          <w:p w14:paraId="5530E8CB" w14:textId="77777777" w:rsidR="00481908" w:rsidRPr="00481908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05F9EE5" w14:textId="77777777" w:rsidR="00481908" w:rsidRPr="00481908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sz w:val="18"/>
                <w:szCs w:val="18"/>
              </w:rPr>
              <w:t>Affirm</w:t>
            </w:r>
            <w:proofErr w:type="spellEnd"/>
          </w:p>
        </w:tc>
        <w:tc>
          <w:tcPr>
            <w:tcW w:w="1701" w:type="dxa"/>
            <w:noWrap/>
            <w:hideMark/>
          </w:tcPr>
          <w:p w14:paraId="7F5F8749" w14:textId="77777777" w:rsidR="00481908" w:rsidRPr="00481908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481908">
              <w:rPr>
                <w:rFonts w:cs="Arial"/>
                <w:sz w:val="18"/>
                <w:szCs w:val="18"/>
              </w:rPr>
              <w:t xml:space="preserve">2 kg/ha </w:t>
            </w:r>
          </w:p>
        </w:tc>
        <w:tc>
          <w:tcPr>
            <w:tcW w:w="1701" w:type="dxa"/>
            <w:noWrap/>
            <w:hideMark/>
          </w:tcPr>
          <w:p w14:paraId="0ED60265" w14:textId="77777777" w:rsidR="00481908" w:rsidRPr="00481908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481908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3268E5E" w14:textId="77777777" w:rsidR="00481908" w:rsidRPr="00481908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481908">
              <w:rPr>
                <w:rFonts w:cs="Arial"/>
                <w:sz w:val="18"/>
                <w:szCs w:val="18"/>
              </w:rPr>
              <w:t>največ 3 krat v eni rastni dobi</w:t>
            </w:r>
          </w:p>
        </w:tc>
      </w:tr>
      <w:tr w:rsidR="00481908" w:rsidRPr="00F76055" w14:paraId="21F017CC" w14:textId="77777777" w:rsidTr="00D07C01">
        <w:trPr>
          <w:trHeight w:val="411"/>
        </w:trPr>
        <w:tc>
          <w:tcPr>
            <w:tcW w:w="2538" w:type="dxa"/>
            <w:vMerge/>
            <w:hideMark/>
          </w:tcPr>
          <w:p w14:paraId="3C92E444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A4BE821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hideMark/>
          </w:tcPr>
          <w:p w14:paraId="7D153B9C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146" w:type="dxa"/>
            <w:noWrap/>
            <w:hideMark/>
          </w:tcPr>
          <w:p w14:paraId="329CD904" w14:textId="77777777" w:rsidR="00481908" w:rsidRPr="00481908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481908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701" w:type="dxa"/>
            <w:noWrap/>
            <w:hideMark/>
          </w:tcPr>
          <w:p w14:paraId="463E4658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  <w:hideMark/>
          </w:tcPr>
          <w:p w14:paraId="5E1D7A47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BE8ED9B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481908" w:rsidRPr="00F76055" w14:paraId="5AE1CDBB" w14:textId="77777777" w:rsidTr="00D07C01">
        <w:trPr>
          <w:trHeight w:val="520"/>
        </w:trPr>
        <w:tc>
          <w:tcPr>
            <w:tcW w:w="2538" w:type="dxa"/>
            <w:hideMark/>
          </w:tcPr>
          <w:p w14:paraId="12CDA156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zavrtalke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iz rodu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Liriomyz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5B32ADE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riomyz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noWrap/>
            <w:hideMark/>
          </w:tcPr>
          <w:p w14:paraId="7580838D" w14:textId="77777777" w:rsidR="00481908" w:rsidRPr="00F76055" w:rsidRDefault="00481908" w:rsidP="00481908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5E43B0A2" w14:textId="77777777" w:rsidR="00481908" w:rsidRPr="00F76055" w:rsidRDefault="00481908" w:rsidP="00481908">
            <w:pPr>
              <w:numPr>
                <w:ilvl w:val="0"/>
                <w:numId w:val="283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.</w:t>
            </w:r>
          </w:p>
        </w:tc>
        <w:tc>
          <w:tcPr>
            <w:tcW w:w="2540" w:type="dxa"/>
          </w:tcPr>
          <w:p w14:paraId="65DC0CCB" w14:textId="34B6D483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146" w:type="dxa"/>
            <w:noWrap/>
          </w:tcPr>
          <w:p w14:paraId="45E3AEB3" w14:textId="65036A99" w:rsidR="00481908" w:rsidRPr="00481908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481908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701" w:type="dxa"/>
            <w:noWrap/>
          </w:tcPr>
          <w:p w14:paraId="4AB1D288" w14:textId="4F1D5496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</w:tcPr>
          <w:p w14:paraId="22E68C84" w14:textId="3342D2A3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01A96705" w14:textId="25979062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481908" w:rsidRPr="00F76055" w14:paraId="41B558C5" w14:textId="77777777" w:rsidTr="00D07C01">
        <w:trPr>
          <w:trHeight w:val="520"/>
        </w:trPr>
        <w:tc>
          <w:tcPr>
            <w:tcW w:w="2538" w:type="dxa"/>
            <w:vMerge w:val="restart"/>
            <w:hideMark/>
          </w:tcPr>
          <w:p w14:paraId="6DA9E69D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vadna pršic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etranych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t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2A010C9F" w14:textId="77777777" w:rsidR="00481908" w:rsidRPr="00F76055" w:rsidRDefault="00481908" w:rsidP="00481908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054E05B5" w14:textId="77777777" w:rsidR="00481908" w:rsidRPr="00F76055" w:rsidRDefault="00481908" w:rsidP="00481908">
            <w:pPr>
              <w:numPr>
                <w:ilvl w:val="0"/>
                <w:numId w:val="284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,</w:t>
            </w:r>
          </w:p>
          <w:p w14:paraId="1D3DB158" w14:textId="77777777" w:rsidR="00481908" w:rsidRPr="00F76055" w:rsidRDefault="00481908" w:rsidP="00481908">
            <w:pPr>
              <w:numPr>
                <w:ilvl w:val="0"/>
                <w:numId w:val="284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rastlinskih ostankov.</w:t>
            </w:r>
          </w:p>
          <w:p w14:paraId="62C94679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5EA17110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</w:tcPr>
          <w:p w14:paraId="727B5C3C" w14:textId="56E5A395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146" w:type="dxa"/>
            <w:noWrap/>
          </w:tcPr>
          <w:p w14:paraId="018E5972" w14:textId="42C17CF2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701" w:type="dxa"/>
            <w:noWrap/>
          </w:tcPr>
          <w:p w14:paraId="4D0A1067" w14:textId="13E32662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</w:tcPr>
          <w:p w14:paraId="16241CC8" w14:textId="0C44489C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0270F00A" w14:textId="32A23555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3-5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</w:p>
        </w:tc>
      </w:tr>
      <w:tr w:rsidR="00481908" w:rsidRPr="00F76055" w14:paraId="273AB050" w14:textId="77777777" w:rsidTr="00D07C01">
        <w:trPr>
          <w:trHeight w:val="250"/>
        </w:trPr>
        <w:tc>
          <w:tcPr>
            <w:tcW w:w="2538" w:type="dxa"/>
            <w:vMerge/>
            <w:hideMark/>
          </w:tcPr>
          <w:p w14:paraId="7C58CF55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616F5C6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hideMark/>
          </w:tcPr>
          <w:p w14:paraId="69DF9D8B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enpiroksim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2ABDE00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u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SC</w:t>
            </w:r>
          </w:p>
        </w:tc>
        <w:tc>
          <w:tcPr>
            <w:tcW w:w="1701" w:type="dxa"/>
            <w:noWrap/>
            <w:hideMark/>
          </w:tcPr>
          <w:p w14:paraId="56706D2E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  <w:hideMark/>
          </w:tcPr>
          <w:p w14:paraId="32196CFB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1476A8E9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rat v rasti sezoni</w:t>
            </w:r>
          </w:p>
        </w:tc>
      </w:tr>
      <w:tr w:rsidR="00481908" w:rsidRPr="00F76055" w14:paraId="0AF60662" w14:textId="77777777" w:rsidTr="00D07C01">
        <w:trPr>
          <w:trHeight w:val="250"/>
        </w:trPr>
        <w:tc>
          <w:tcPr>
            <w:tcW w:w="2538" w:type="dxa"/>
            <w:vMerge/>
            <w:hideMark/>
          </w:tcPr>
          <w:p w14:paraId="118AB359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10F1F59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 w:val="restart"/>
            <w:hideMark/>
          </w:tcPr>
          <w:p w14:paraId="0C324DC9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heksitiazoks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0DED132" w14:textId="77777777" w:rsidR="00481908" w:rsidRPr="00481908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sz w:val="18"/>
                <w:szCs w:val="18"/>
              </w:rPr>
              <w:t>Nissorun</w:t>
            </w:r>
            <w:proofErr w:type="spellEnd"/>
            <w:r w:rsidRPr="00481908">
              <w:rPr>
                <w:rFonts w:cs="Arial"/>
                <w:sz w:val="18"/>
                <w:szCs w:val="18"/>
              </w:rPr>
              <w:t xml:space="preserve"> 10 WP</w:t>
            </w:r>
          </w:p>
        </w:tc>
        <w:tc>
          <w:tcPr>
            <w:tcW w:w="1701" w:type="dxa"/>
            <w:noWrap/>
            <w:hideMark/>
          </w:tcPr>
          <w:p w14:paraId="7F0C0EFA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8 kg/ha</w:t>
            </w:r>
          </w:p>
        </w:tc>
        <w:tc>
          <w:tcPr>
            <w:tcW w:w="1701" w:type="dxa"/>
            <w:noWrap/>
            <w:hideMark/>
          </w:tcPr>
          <w:p w14:paraId="0CA78649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1D7481C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rat v rasti sezoni</w:t>
            </w:r>
          </w:p>
        </w:tc>
      </w:tr>
      <w:tr w:rsidR="00481908" w:rsidRPr="00F76055" w14:paraId="0BD05770" w14:textId="77777777" w:rsidTr="00D07C01">
        <w:trPr>
          <w:trHeight w:val="750"/>
        </w:trPr>
        <w:tc>
          <w:tcPr>
            <w:tcW w:w="2538" w:type="dxa"/>
            <w:vMerge/>
            <w:hideMark/>
          </w:tcPr>
          <w:p w14:paraId="1B5F9786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D44B2D1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40" w:type="dxa"/>
            <w:vMerge/>
            <w:hideMark/>
          </w:tcPr>
          <w:p w14:paraId="0F8CCC2D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2781A26E" w14:textId="77777777" w:rsidR="00481908" w:rsidRPr="00481908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481908">
              <w:rPr>
                <w:rFonts w:cs="Arial"/>
                <w:sz w:val="18"/>
                <w:szCs w:val="18"/>
              </w:rPr>
              <w:t>Nissorun</w:t>
            </w:r>
            <w:proofErr w:type="spellEnd"/>
            <w:r w:rsidRPr="00481908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701" w:type="dxa"/>
            <w:hideMark/>
          </w:tcPr>
          <w:p w14:paraId="334125C3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6 L/ha do 0,32 L/ha (odmerek odvisen od višine rastline)</w:t>
            </w:r>
          </w:p>
        </w:tc>
        <w:tc>
          <w:tcPr>
            <w:tcW w:w="1701" w:type="dxa"/>
            <w:noWrap/>
            <w:hideMark/>
          </w:tcPr>
          <w:p w14:paraId="65526E79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665007C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rat v eni rastni sezoni</w:t>
            </w:r>
          </w:p>
        </w:tc>
      </w:tr>
      <w:tr w:rsidR="00481908" w:rsidRPr="00F76055" w14:paraId="7A061276" w14:textId="77777777" w:rsidTr="0060097E">
        <w:trPr>
          <w:trHeight w:val="1264"/>
        </w:trPr>
        <w:tc>
          <w:tcPr>
            <w:tcW w:w="2538" w:type="dxa"/>
            <w:hideMark/>
          </w:tcPr>
          <w:p w14:paraId="52B7149D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Ogorčice koreninskih šišk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eloidogyn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.</w:t>
            </w:r>
          </w:p>
        </w:tc>
        <w:tc>
          <w:tcPr>
            <w:tcW w:w="2977" w:type="dxa"/>
            <w:noWrap/>
            <w:hideMark/>
          </w:tcPr>
          <w:p w14:paraId="549EBC53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40" w:type="dxa"/>
            <w:hideMark/>
          </w:tcPr>
          <w:p w14:paraId="68ABAE91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opiram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D54D887" w14:textId="77777777" w:rsidR="00481908" w:rsidRPr="00481908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481908">
              <w:rPr>
                <w:rFonts w:cs="Arial"/>
                <w:sz w:val="18"/>
                <w:szCs w:val="18"/>
              </w:rPr>
              <w:t>Velum prime</w:t>
            </w:r>
          </w:p>
        </w:tc>
        <w:tc>
          <w:tcPr>
            <w:tcW w:w="1701" w:type="dxa"/>
            <w:noWrap/>
            <w:hideMark/>
          </w:tcPr>
          <w:p w14:paraId="5B038371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25 L/ha</w:t>
            </w:r>
          </w:p>
        </w:tc>
        <w:tc>
          <w:tcPr>
            <w:tcW w:w="1701" w:type="dxa"/>
            <w:noWrap/>
            <w:hideMark/>
          </w:tcPr>
          <w:p w14:paraId="30D65C12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2A96E619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9E1063">
              <w:rPr>
                <w:rFonts w:cs="Arial"/>
                <w:sz w:val="18"/>
                <w:szCs w:val="18"/>
              </w:rPr>
              <w:t>samo v sistemu kapljičnega namakanja, največ 2 krat</w:t>
            </w:r>
            <w:r>
              <w:rPr>
                <w:rFonts w:cs="Arial"/>
                <w:sz w:val="18"/>
                <w:szCs w:val="18"/>
              </w:rPr>
              <w:t>, pred presajanjem in po presajanju</w:t>
            </w:r>
          </w:p>
        </w:tc>
      </w:tr>
      <w:tr w:rsidR="00481908" w:rsidRPr="00F76055" w14:paraId="49955C1A" w14:textId="77777777" w:rsidTr="00D07C01">
        <w:trPr>
          <w:trHeight w:val="260"/>
        </w:trPr>
        <w:tc>
          <w:tcPr>
            <w:tcW w:w="2538" w:type="dxa"/>
            <w:hideMark/>
          </w:tcPr>
          <w:p w14:paraId="55FF40B6" w14:textId="77777777" w:rsidR="00481908" w:rsidRPr="00F76055" w:rsidRDefault="00481908" w:rsidP="00481908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olži </w:t>
            </w:r>
          </w:p>
          <w:p w14:paraId="3C626C18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26D9B6BA" w14:textId="77777777" w:rsidR="00481908" w:rsidRPr="00F76055" w:rsidRDefault="00481908" w:rsidP="00481908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: </w:t>
            </w:r>
          </w:p>
          <w:p w14:paraId="0943C787" w14:textId="77777777" w:rsidR="00481908" w:rsidRPr="00F76055" w:rsidRDefault="00481908" w:rsidP="00481908">
            <w:pPr>
              <w:numPr>
                <w:ilvl w:val="0"/>
                <w:numId w:val="290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plevelov in košnja zarasti,</w:t>
            </w:r>
          </w:p>
          <w:p w14:paraId="084A443D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stavitev vab in mehanično zatiranje.</w:t>
            </w:r>
          </w:p>
        </w:tc>
        <w:tc>
          <w:tcPr>
            <w:tcW w:w="2540" w:type="dxa"/>
            <w:hideMark/>
          </w:tcPr>
          <w:p w14:paraId="2428827F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146" w:type="dxa"/>
            <w:noWrap/>
            <w:hideMark/>
          </w:tcPr>
          <w:p w14:paraId="41230DAA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701" w:type="dxa"/>
            <w:noWrap/>
            <w:hideMark/>
          </w:tcPr>
          <w:p w14:paraId="78D01031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610A150B" w14:textId="77777777" w:rsidR="00481908" w:rsidRPr="00F76055" w:rsidRDefault="00481908" w:rsidP="00481908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AD640E7" w14:textId="35300F92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tevil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je omejeno z največjim dovoljenim skupnim odmerkom na isti</w:t>
            </w:r>
          </w:p>
          <w:p w14:paraId="6884CC0F" w14:textId="77777777" w:rsidR="00481908" w:rsidRPr="00F76055" w:rsidRDefault="00481908" w:rsidP="00481908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vršini, ki znaša 28 kg/ha na leto</w:t>
            </w:r>
          </w:p>
        </w:tc>
      </w:tr>
    </w:tbl>
    <w:p w14:paraId="01FB2691" w14:textId="77777777" w:rsidR="00481908" w:rsidRPr="00F76055" w:rsidRDefault="00481908" w:rsidP="00481908"/>
    <w:p w14:paraId="31FB5B9D" w14:textId="77777777" w:rsidR="00481908" w:rsidRPr="00F76055" w:rsidRDefault="00481908" w:rsidP="002218E6"/>
    <w:p w14:paraId="1978487E" w14:textId="2169649A" w:rsidR="00E82D65" w:rsidRPr="00F76055" w:rsidRDefault="002553AC" w:rsidP="00FB2F0B">
      <w:pPr>
        <w:pStyle w:val="Naslov2"/>
        <w:spacing w:before="0" w:after="0"/>
        <w:rPr>
          <w:lang w:val="sl-SI"/>
        </w:rPr>
      </w:pPr>
      <w:bookmarkStart w:id="721" w:name="_Toc167122183"/>
      <w:bookmarkStart w:id="722" w:name="_Toc167122418"/>
      <w:bookmarkStart w:id="723" w:name="_Toc170778135"/>
      <w:r w:rsidRPr="00F76055">
        <w:rPr>
          <w:lang w:val="sl-SI"/>
        </w:rPr>
        <w:t>INTEGRIRANO VARSTVO LUBENIC NA PROSTEM</w:t>
      </w:r>
      <w:bookmarkEnd w:id="721"/>
      <w:bookmarkEnd w:id="722"/>
      <w:bookmarkEnd w:id="723"/>
    </w:p>
    <w:p w14:paraId="634530EC" w14:textId="77777777" w:rsidR="00FB2F0B" w:rsidRPr="00F76055" w:rsidRDefault="00FB2F0B" w:rsidP="00FB2F0B"/>
    <w:tbl>
      <w:tblPr>
        <w:tblStyle w:val="Tabelamrea12"/>
        <w:tblW w:w="15304" w:type="dxa"/>
        <w:tblLook w:val="04A0" w:firstRow="1" w:lastRow="0" w:firstColumn="1" w:lastColumn="0" w:noHBand="0" w:noVBand="1"/>
      </w:tblPr>
      <w:tblGrid>
        <w:gridCol w:w="2547"/>
        <w:gridCol w:w="2977"/>
        <w:gridCol w:w="2551"/>
        <w:gridCol w:w="2268"/>
        <w:gridCol w:w="1559"/>
        <w:gridCol w:w="1701"/>
        <w:gridCol w:w="1701"/>
      </w:tblGrid>
      <w:tr w:rsidR="0060097E" w:rsidRPr="00F76055" w14:paraId="3FEB1649" w14:textId="77777777" w:rsidTr="00D07C01">
        <w:trPr>
          <w:trHeight w:val="476"/>
          <w:tblHeader/>
        </w:trPr>
        <w:tc>
          <w:tcPr>
            <w:tcW w:w="2547" w:type="dxa"/>
            <w:shd w:val="clear" w:color="auto" w:fill="F2F2F2"/>
          </w:tcPr>
          <w:p w14:paraId="071967D0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/>
          </w:tcPr>
          <w:p w14:paraId="74B04C22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/>
          </w:tcPr>
          <w:p w14:paraId="2A65AFAF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/>
          </w:tcPr>
          <w:p w14:paraId="1A11A5D1" w14:textId="77777777" w:rsidR="0060097E" w:rsidRPr="0060097E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60097E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/>
          </w:tcPr>
          <w:p w14:paraId="32130337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/>
          </w:tcPr>
          <w:p w14:paraId="1E6F28FA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/>
          </w:tcPr>
          <w:p w14:paraId="2983CA0D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60097E" w:rsidRPr="00F76055" w14:paraId="35B8535F" w14:textId="77777777" w:rsidTr="00D07C01">
        <w:trPr>
          <w:trHeight w:val="271"/>
        </w:trPr>
        <w:tc>
          <w:tcPr>
            <w:tcW w:w="2547" w:type="dxa"/>
          </w:tcPr>
          <w:p w14:paraId="38C2C5E3" w14:textId="77777777" w:rsidR="0060097E" w:rsidRPr="00F76055" w:rsidRDefault="0060097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livične bolezni</w:t>
            </w:r>
          </w:p>
          <w:p w14:paraId="232E675D" w14:textId="77777777" w:rsidR="0060097E" w:rsidRPr="00F76055" w:rsidRDefault="0060097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ejančkov oz.</w:t>
            </w:r>
          </w:p>
          <w:p w14:paraId="464022B7" w14:textId="77777777" w:rsidR="0060097E" w:rsidRPr="00F76055" w:rsidRDefault="0060097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adik</w:t>
            </w:r>
          </w:p>
        </w:tc>
        <w:tc>
          <w:tcPr>
            <w:tcW w:w="2977" w:type="dxa"/>
            <w:noWrap/>
          </w:tcPr>
          <w:p w14:paraId="2580AEB5" w14:textId="77777777" w:rsidR="0060097E" w:rsidRPr="00F76055" w:rsidRDefault="0060097E" w:rsidP="00D07C0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54BB22A1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A97BCB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A97BCB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A97BCB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268" w:type="dxa"/>
            <w:noWrap/>
          </w:tcPr>
          <w:p w14:paraId="2A2C6244" w14:textId="77777777" w:rsidR="0060097E" w:rsidRPr="0060097E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  <w:noWrap/>
          </w:tcPr>
          <w:p w14:paraId="03C29423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oz. 50 g/100 L vode oz. </w:t>
            </w:r>
            <w:r>
              <w:rPr>
                <w:rFonts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701" w:type="dxa"/>
            <w:noWrap/>
          </w:tcPr>
          <w:p w14:paraId="5AB9B67D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  <w:r>
              <w:rPr>
                <w:rFonts w:cs="Arial"/>
                <w:color w:val="00B050"/>
                <w:sz w:val="18"/>
                <w:szCs w:val="18"/>
              </w:rPr>
              <w:t>/ČU</w:t>
            </w:r>
          </w:p>
        </w:tc>
        <w:tc>
          <w:tcPr>
            <w:tcW w:w="1701" w:type="dxa"/>
          </w:tcPr>
          <w:p w14:paraId="219AC6F5" w14:textId="77777777" w:rsidR="0060097E" w:rsidRPr="00865FAE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65FAE">
              <w:rPr>
                <w:rFonts w:cs="Arial"/>
                <w:color w:val="00B050"/>
                <w:sz w:val="18"/>
                <w:szCs w:val="18"/>
              </w:rPr>
              <w:t>Namaka se tako, da se izvede eno potapljanje koreninske</w:t>
            </w:r>
          </w:p>
          <w:p w14:paraId="49CF6DE9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865FAE">
              <w:rPr>
                <w:rFonts w:cs="Arial"/>
                <w:color w:val="00B050"/>
                <w:sz w:val="18"/>
                <w:szCs w:val="18"/>
              </w:rPr>
              <w:t>grude mladih sadik pred presajanjem</w:t>
            </w:r>
          </w:p>
        </w:tc>
      </w:tr>
      <w:tr w:rsidR="0060097E" w:rsidRPr="00F76055" w14:paraId="0C530B0B" w14:textId="77777777" w:rsidTr="00D07C01">
        <w:trPr>
          <w:trHeight w:val="271"/>
        </w:trPr>
        <w:tc>
          <w:tcPr>
            <w:tcW w:w="2547" w:type="dxa"/>
            <w:vMerge w:val="restart"/>
            <w:hideMark/>
          </w:tcPr>
          <w:p w14:paraId="7B63212D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lesen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peronospo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ubens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24FCA7FF" w14:textId="77777777" w:rsidR="0060097E" w:rsidRPr="00F76055" w:rsidRDefault="0060097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BC5A3CD" w14:textId="77777777" w:rsidR="0060097E" w:rsidRPr="00F76055" w:rsidRDefault="0060097E" w:rsidP="0060097E">
            <w:pPr>
              <w:pStyle w:val="Odstavekseznama"/>
              <w:numPr>
                <w:ilvl w:val="0"/>
                <w:numId w:val="368"/>
              </w:numPr>
              <w:ind w:left="318" w:hanging="318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avočasna setev, oziroma sajenje, </w:t>
            </w:r>
          </w:p>
          <w:p w14:paraId="3829B1DC" w14:textId="77777777" w:rsidR="0060097E" w:rsidRPr="00F76055" w:rsidRDefault="0060097E" w:rsidP="0060097E">
            <w:pPr>
              <w:pStyle w:val="Odstavekseznama"/>
              <w:numPr>
                <w:ilvl w:val="0"/>
                <w:numId w:val="368"/>
              </w:numPr>
              <w:ind w:left="318" w:hanging="318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,</w:t>
            </w:r>
          </w:p>
          <w:p w14:paraId="32991C37" w14:textId="77777777" w:rsidR="0060097E" w:rsidRPr="00F76055" w:rsidRDefault="0060097E" w:rsidP="0060097E">
            <w:pPr>
              <w:pStyle w:val="Odstavekseznama"/>
              <w:numPr>
                <w:ilvl w:val="0"/>
                <w:numId w:val="368"/>
              </w:numPr>
              <w:ind w:left="318" w:hanging="318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odpornih hibridov.</w:t>
            </w:r>
          </w:p>
        </w:tc>
        <w:tc>
          <w:tcPr>
            <w:tcW w:w="2551" w:type="dxa"/>
            <w:vMerge w:val="restart"/>
            <w:hideMark/>
          </w:tcPr>
          <w:p w14:paraId="36DC34E9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8E69AB3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01C98685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B3A465A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75A9C0B6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; največ 2 krat v eni rastni sezoni</w:t>
            </w:r>
          </w:p>
        </w:tc>
      </w:tr>
      <w:tr w:rsidR="0060097E" w:rsidRPr="00F76055" w14:paraId="7114D51A" w14:textId="77777777" w:rsidTr="00D07C01">
        <w:trPr>
          <w:trHeight w:val="293"/>
        </w:trPr>
        <w:tc>
          <w:tcPr>
            <w:tcW w:w="2547" w:type="dxa"/>
            <w:vMerge/>
            <w:hideMark/>
          </w:tcPr>
          <w:p w14:paraId="68DB6176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336DC1C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AA6FBC2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315164B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B052CC3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509315CC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35B80E99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60097E" w:rsidRPr="00F76055" w14:paraId="23A29239" w14:textId="77777777" w:rsidTr="00D07C01">
        <w:trPr>
          <w:trHeight w:val="482"/>
        </w:trPr>
        <w:tc>
          <w:tcPr>
            <w:tcW w:w="2547" w:type="dxa"/>
            <w:vMerge/>
            <w:hideMark/>
          </w:tcPr>
          <w:p w14:paraId="47403843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5BB38E3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A820812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97C8FCD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6AA58FA6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1 L/ha</w:t>
            </w:r>
          </w:p>
        </w:tc>
        <w:tc>
          <w:tcPr>
            <w:tcW w:w="1701" w:type="dxa"/>
            <w:noWrap/>
            <w:hideMark/>
          </w:tcPr>
          <w:p w14:paraId="6C84CDE3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3DDB5D99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60097E" w:rsidRPr="00F76055" w14:paraId="16B093B3" w14:textId="77777777" w:rsidTr="00D07C01">
        <w:trPr>
          <w:trHeight w:val="250"/>
        </w:trPr>
        <w:tc>
          <w:tcPr>
            <w:tcW w:w="2547" w:type="dxa"/>
            <w:vMerge/>
          </w:tcPr>
          <w:p w14:paraId="2ED04DCE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8459B0D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159F293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rov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</w:t>
            </w:r>
            <w:proofErr w:type="spellEnd"/>
          </w:p>
        </w:tc>
        <w:tc>
          <w:tcPr>
            <w:tcW w:w="2268" w:type="dxa"/>
            <w:noWrap/>
          </w:tcPr>
          <w:p w14:paraId="22BBDBBA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G</w:t>
            </w:r>
          </w:p>
        </w:tc>
        <w:tc>
          <w:tcPr>
            <w:tcW w:w="1559" w:type="dxa"/>
            <w:noWrap/>
          </w:tcPr>
          <w:p w14:paraId="1BE93ED2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</w:tcPr>
          <w:p w14:paraId="5E1BC65E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</w:tcPr>
          <w:p w14:paraId="6A95FA4F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Manjša uporaba. Največ 1 krat v sezoni. </w:t>
            </w:r>
          </w:p>
        </w:tc>
      </w:tr>
      <w:tr w:rsidR="0060097E" w:rsidRPr="00F76055" w14:paraId="0444DCEC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0F1EFC31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2BDA630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09D56BB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-Al</w:t>
            </w:r>
          </w:p>
        </w:tc>
        <w:tc>
          <w:tcPr>
            <w:tcW w:w="2268" w:type="dxa"/>
            <w:noWrap/>
            <w:hideMark/>
          </w:tcPr>
          <w:p w14:paraId="1F150EDD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liett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ash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5E80057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4 kg/ha</w:t>
            </w:r>
          </w:p>
        </w:tc>
        <w:tc>
          <w:tcPr>
            <w:tcW w:w="1701" w:type="dxa"/>
            <w:noWrap/>
            <w:hideMark/>
          </w:tcPr>
          <w:p w14:paraId="3061CB18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2B9281E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60097E" w:rsidRPr="00F76055" w14:paraId="6BCFA2F7" w14:textId="77777777" w:rsidTr="00D07C01">
        <w:trPr>
          <w:trHeight w:val="250"/>
        </w:trPr>
        <w:tc>
          <w:tcPr>
            <w:tcW w:w="2547" w:type="dxa"/>
            <w:vMerge/>
          </w:tcPr>
          <w:p w14:paraId="60DBEAED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FD071D8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2AAC4CF4" w14:textId="77777777" w:rsidR="0060097E" w:rsidRPr="00D4529B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D07C01">
              <w:rPr>
                <w:sz w:val="18"/>
                <w:szCs w:val="18"/>
              </w:rPr>
              <w:t>oksatiapiprolin</w:t>
            </w:r>
            <w:proofErr w:type="spellEnd"/>
            <w:r w:rsidRPr="00D07C01">
              <w:rPr>
                <w:sz w:val="18"/>
                <w:szCs w:val="18"/>
              </w:rPr>
              <w:t xml:space="preserve"> + </w:t>
            </w:r>
            <w:proofErr w:type="spellStart"/>
            <w:r w:rsidRPr="00D07C01">
              <w:rPr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</w:tcPr>
          <w:p w14:paraId="2F10EC42" w14:textId="77777777" w:rsidR="0060097E" w:rsidRPr="00D4529B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D07C01">
              <w:rPr>
                <w:sz w:val="18"/>
                <w:szCs w:val="18"/>
              </w:rPr>
              <w:t>Orondis</w:t>
            </w:r>
            <w:proofErr w:type="spellEnd"/>
            <w:r w:rsidRPr="00D07C01">
              <w:rPr>
                <w:sz w:val="18"/>
                <w:szCs w:val="18"/>
              </w:rPr>
              <w:t xml:space="preserve"> evo</w:t>
            </w:r>
          </w:p>
        </w:tc>
        <w:tc>
          <w:tcPr>
            <w:tcW w:w="1559" w:type="dxa"/>
            <w:noWrap/>
          </w:tcPr>
          <w:p w14:paraId="37445B9F" w14:textId="77777777" w:rsidR="0060097E" w:rsidRPr="00D4529B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D07C01">
              <w:rPr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547BACB7" w14:textId="77777777" w:rsidR="0060097E" w:rsidRPr="00D4529B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279DCD09" w14:textId="77777777" w:rsidR="0060097E" w:rsidRPr="00D4529B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D07C01">
              <w:rPr>
                <w:sz w:val="18"/>
                <w:szCs w:val="18"/>
              </w:rPr>
              <w:t>Največ 2 krat</w:t>
            </w:r>
            <w:r>
              <w:rPr>
                <w:sz w:val="18"/>
                <w:szCs w:val="18"/>
              </w:rPr>
              <w:t xml:space="preserve">, dovoljen samo pri </w:t>
            </w:r>
            <w:r>
              <w:rPr>
                <w:sz w:val="18"/>
                <w:szCs w:val="18"/>
              </w:rPr>
              <w:lastRenderedPageBreak/>
              <w:t>gojenju brez opore</w:t>
            </w:r>
          </w:p>
        </w:tc>
      </w:tr>
      <w:tr w:rsidR="0060097E" w:rsidRPr="00F76055" w14:paraId="385753B3" w14:textId="77777777" w:rsidTr="00D07C01">
        <w:trPr>
          <w:trHeight w:val="302"/>
        </w:trPr>
        <w:tc>
          <w:tcPr>
            <w:tcW w:w="2547" w:type="dxa"/>
            <w:vMerge w:val="restart"/>
          </w:tcPr>
          <w:p w14:paraId="402A97D9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 xml:space="preserve">Pepelovk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  <w:p w14:paraId="3D1047B8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epelovk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olovinomyc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ichorace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</w:p>
          <w:p w14:paraId="349C44F2" w14:textId="77777777" w:rsidR="0060097E" w:rsidRPr="00F76055" w:rsidRDefault="0060097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a bučevk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dospha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</w:tcPr>
          <w:p w14:paraId="6A0DCF5A" w14:textId="77777777" w:rsidR="0060097E" w:rsidRPr="00F76055" w:rsidRDefault="0060097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>:</w:t>
            </w:r>
          </w:p>
          <w:p w14:paraId="2ED8AEED" w14:textId="77777777" w:rsidR="0060097E" w:rsidRPr="00F76055" w:rsidRDefault="0060097E" w:rsidP="0060097E">
            <w:pPr>
              <w:numPr>
                <w:ilvl w:val="0"/>
                <w:numId w:val="286"/>
              </w:numPr>
              <w:ind w:left="213" w:hanging="213"/>
              <w:contextualSpacing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sajenje odpornejših hibridov.</w:t>
            </w:r>
          </w:p>
        </w:tc>
        <w:tc>
          <w:tcPr>
            <w:tcW w:w="2551" w:type="dxa"/>
          </w:tcPr>
          <w:p w14:paraId="49BB7DE8" w14:textId="77777777" w:rsidR="0060097E" w:rsidRPr="0060097E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>Ampelomyces</w:t>
            </w:r>
            <w:proofErr w:type="spellEnd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>quisqualis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sev AQ10</w:t>
            </w:r>
          </w:p>
        </w:tc>
        <w:tc>
          <w:tcPr>
            <w:tcW w:w="2268" w:type="dxa"/>
            <w:noWrap/>
          </w:tcPr>
          <w:p w14:paraId="38DA15E2" w14:textId="77777777" w:rsidR="0060097E" w:rsidRPr="0060097E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AQ-10</w:t>
            </w:r>
          </w:p>
        </w:tc>
        <w:tc>
          <w:tcPr>
            <w:tcW w:w="1559" w:type="dxa"/>
            <w:noWrap/>
          </w:tcPr>
          <w:p w14:paraId="21864875" w14:textId="77777777" w:rsidR="0060097E" w:rsidRPr="0060097E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35 g/ha</w:t>
            </w:r>
          </w:p>
        </w:tc>
        <w:tc>
          <w:tcPr>
            <w:tcW w:w="1701" w:type="dxa"/>
            <w:noWrap/>
          </w:tcPr>
          <w:p w14:paraId="379683AD" w14:textId="77777777" w:rsidR="0060097E" w:rsidRPr="0060097E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24464F27" w14:textId="77777777" w:rsidR="0060097E" w:rsidRPr="0060097E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60097E">
              <w:rPr>
                <w:rFonts w:cs="Arial"/>
                <w:sz w:val="18"/>
                <w:szCs w:val="18"/>
              </w:rPr>
              <w:t>Največ 2 krat v eni rastni sezoni na istem zemljišču (BBCH 52-78)</w:t>
            </w:r>
          </w:p>
        </w:tc>
      </w:tr>
      <w:tr w:rsidR="0060097E" w:rsidRPr="00F76055" w14:paraId="704C0E64" w14:textId="77777777" w:rsidTr="00D07C01">
        <w:trPr>
          <w:trHeight w:val="302"/>
        </w:trPr>
        <w:tc>
          <w:tcPr>
            <w:tcW w:w="2547" w:type="dxa"/>
            <w:vMerge/>
            <w:hideMark/>
          </w:tcPr>
          <w:p w14:paraId="0932CD47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  <w:hideMark/>
          </w:tcPr>
          <w:p w14:paraId="7CF9C8B3" w14:textId="77777777" w:rsidR="0060097E" w:rsidRPr="00F76055" w:rsidRDefault="0060097E" w:rsidP="0060097E">
            <w:pPr>
              <w:numPr>
                <w:ilvl w:val="0"/>
                <w:numId w:val="286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159565CE" w14:textId="77777777" w:rsidR="0060097E" w:rsidRPr="0060097E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  <w:p w14:paraId="1F6F3D2B" w14:textId="77777777" w:rsidR="0060097E" w:rsidRPr="0060097E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60097E">
              <w:rPr>
                <w:rFonts w:cs="Arial"/>
                <w:sz w:val="18"/>
                <w:szCs w:val="18"/>
              </w:rPr>
              <w:t> </w:t>
            </w:r>
          </w:p>
          <w:p w14:paraId="098A7058" w14:textId="77777777" w:rsidR="0060097E" w:rsidRPr="0060097E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60097E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1F048BA7" w14:textId="77777777" w:rsidR="0060097E" w:rsidRPr="0060097E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60097E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0C6E5B8A" w14:textId="77777777" w:rsidR="0060097E" w:rsidRPr="0060097E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60097E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00BA76C2" w14:textId="77777777" w:rsidR="0060097E" w:rsidRPr="0060097E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60097E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0C6A97BE" w14:textId="77777777" w:rsidR="0060097E" w:rsidRPr="0060097E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60097E">
              <w:rPr>
                <w:rFonts w:cs="Arial"/>
                <w:sz w:val="18"/>
                <w:szCs w:val="18"/>
              </w:rPr>
              <w:t>največ 2 krat v eni rastni dobi</w:t>
            </w:r>
          </w:p>
        </w:tc>
      </w:tr>
      <w:tr w:rsidR="0060097E" w:rsidRPr="00F76055" w14:paraId="1082B82E" w14:textId="77777777" w:rsidTr="00D07C01">
        <w:trPr>
          <w:trHeight w:val="181"/>
        </w:trPr>
        <w:tc>
          <w:tcPr>
            <w:tcW w:w="2547" w:type="dxa"/>
            <w:vMerge/>
            <w:hideMark/>
          </w:tcPr>
          <w:p w14:paraId="30D10AC7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E973A80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AAC21E8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89DA037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2183D25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76EE5BC7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3143C8FF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60097E" w:rsidRPr="00F76055" w14:paraId="4A8FD340" w14:textId="77777777" w:rsidTr="00D07C01">
        <w:trPr>
          <w:trHeight w:val="241"/>
        </w:trPr>
        <w:tc>
          <w:tcPr>
            <w:tcW w:w="2547" w:type="dxa"/>
            <w:vMerge/>
            <w:hideMark/>
          </w:tcPr>
          <w:p w14:paraId="01E07283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A95CF1A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036E52E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502B9D3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649FC29F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5FFA365C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1D045724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60097E" w:rsidRPr="00F76055" w14:paraId="71147104" w14:textId="77777777" w:rsidTr="00D07C01">
        <w:trPr>
          <w:trHeight w:val="250"/>
        </w:trPr>
        <w:tc>
          <w:tcPr>
            <w:tcW w:w="2547" w:type="dxa"/>
            <w:vMerge/>
          </w:tcPr>
          <w:p w14:paraId="0AA8098E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B83551D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28653325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</w:tcPr>
          <w:p w14:paraId="4D67E4C9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</w:tcPr>
          <w:p w14:paraId="25C0E4C3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  <w:p w14:paraId="7414DC56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najvišji skupni odmerek 3,7 kg/ha na rastni cikel)</w:t>
            </w:r>
          </w:p>
        </w:tc>
        <w:tc>
          <w:tcPr>
            <w:tcW w:w="1701" w:type="dxa"/>
            <w:noWrap/>
          </w:tcPr>
          <w:p w14:paraId="5F55C4BA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78690C94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največ 10 krat v eni rastni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 dobi</w:t>
            </w:r>
          </w:p>
        </w:tc>
      </w:tr>
      <w:tr w:rsidR="0060097E" w:rsidRPr="00F76055" w14:paraId="5848F646" w14:textId="77777777" w:rsidTr="00D07C01">
        <w:trPr>
          <w:trHeight w:val="250"/>
        </w:trPr>
        <w:tc>
          <w:tcPr>
            <w:tcW w:w="2547" w:type="dxa"/>
            <w:vMerge/>
          </w:tcPr>
          <w:p w14:paraId="38408BFB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F46FAD2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1110D94" w14:textId="74CF0ACE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</w:t>
            </w:r>
            <w:r>
              <w:rPr>
                <w:rFonts w:cs="Arial"/>
                <w:color w:val="00B050"/>
                <w:sz w:val="18"/>
                <w:szCs w:val="18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268" w:type="dxa"/>
            <w:noWrap/>
          </w:tcPr>
          <w:p w14:paraId="06429E97" w14:textId="77777777" w:rsidR="0060097E" w:rsidRPr="0060097E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559" w:type="dxa"/>
            <w:noWrap/>
          </w:tcPr>
          <w:p w14:paraId="44CAC6B2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</w:tcPr>
          <w:p w14:paraId="323576B6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4817E8C0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Do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, </w:t>
            </w:r>
          </w:p>
        </w:tc>
      </w:tr>
      <w:tr w:rsidR="0060097E" w:rsidRPr="00F76055" w14:paraId="79947EE6" w14:textId="77777777" w:rsidTr="00D07C01">
        <w:trPr>
          <w:trHeight w:val="250"/>
        </w:trPr>
        <w:tc>
          <w:tcPr>
            <w:tcW w:w="2547" w:type="dxa"/>
            <w:vMerge/>
          </w:tcPr>
          <w:p w14:paraId="021CC42F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49EF001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06A214C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COS-OGA</w:t>
            </w:r>
          </w:p>
        </w:tc>
        <w:tc>
          <w:tcPr>
            <w:tcW w:w="2268" w:type="dxa"/>
            <w:noWrap/>
          </w:tcPr>
          <w:p w14:paraId="028C1D4E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ytosave</w:t>
            </w:r>
            <w:proofErr w:type="spellEnd"/>
          </w:p>
        </w:tc>
        <w:tc>
          <w:tcPr>
            <w:tcW w:w="1559" w:type="dxa"/>
            <w:noWrap/>
          </w:tcPr>
          <w:p w14:paraId="544CF1C2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</w:tcPr>
          <w:p w14:paraId="26E37C33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00207E28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Manjša uporaba. Delno zmanjševanje okužb. Največ 5 krat na rastno sezono.</w:t>
            </w:r>
          </w:p>
        </w:tc>
      </w:tr>
      <w:tr w:rsidR="0060097E" w:rsidRPr="00F76055" w14:paraId="7D334A9F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50D52A80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CCC5CC6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670FDD76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  <w:p w14:paraId="66AFE749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0548B92F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51F4F57F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3D7AF688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150A0BD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 v rastni sezoni</w:t>
            </w:r>
          </w:p>
        </w:tc>
      </w:tr>
      <w:tr w:rsidR="0060097E" w:rsidRPr="00F76055" w14:paraId="265C3023" w14:textId="77777777" w:rsidTr="00D07C01">
        <w:trPr>
          <w:trHeight w:val="442"/>
        </w:trPr>
        <w:tc>
          <w:tcPr>
            <w:tcW w:w="2547" w:type="dxa"/>
            <w:vMerge/>
            <w:hideMark/>
          </w:tcPr>
          <w:p w14:paraId="33C2BF68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135C62E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700C4E8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38EA4DE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62578F0B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54179441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79F53BD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 krat v eni rastni sezoni</w:t>
            </w:r>
          </w:p>
        </w:tc>
      </w:tr>
      <w:tr w:rsidR="0060097E" w:rsidRPr="00F76055" w14:paraId="1419A74C" w14:textId="77777777" w:rsidTr="00D07C01">
        <w:trPr>
          <w:trHeight w:val="442"/>
        </w:trPr>
        <w:tc>
          <w:tcPr>
            <w:tcW w:w="2547" w:type="dxa"/>
            <w:vMerge/>
          </w:tcPr>
          <w:p w14:paraId="39AF6437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8A45FFC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502FD64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268" w:type="dxa"/>
            <w:noWrap/>
          </w:tcPr>
          <w:p w14:paraId="0EBFE409" w14:textId="77777777" w:rsidR="0060097E" w:rsidRPr="0060097E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60097E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</w:tcPr>
          <w:p w14:paraId="729BE6BD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</w:tcPr>
          <w:p w14:paraId="61EFC6B6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46A71D3E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 v rastni sezoni</w:t>
            </w:r>
          </w:p>
        </w:tc>
      </w:tr>
      <w:tr w:rsidR="0060097E" w:rsidRPr="00F76055" w14:paraId="200C2F51" w14:textId="77777777" w:rsidTr="00D07C01">
        <w:trPr>
          <w:trHeight w:val="443"/>
        </w:trPr>
        <w:tc>
          <w:tcPr>
            <w:tcW w:w="2547" w:type="dxa"/>
            <w:vMerge/>
          </w:tcPr>
          <w:p w14:paraId="3733C4EF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816D2C0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</w:tcPr>
          <w:p w14:paraId="7E9FE5FD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kalijev hidrogen karbonat</w:t>
            </w:r>
          </w:p>
          <w:p w14:paraId="57471DBC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5E4C94D4" w14:textId="77777777" w:rsidR="0060097E" w:rsidRPr="0060097E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Karbicure</w:t>
            </w:r>
            <w:proofErr w:type="spellEnd"/>
          </w:p>
        </w:tc>
        <w:tc>
          <w:tcPr>
            <w:tcW w:w="1559" w:type="dxa"/>
            <w:noWrap/>
          </w:tcPr>
          <w:p w14:paraId="3AF6798F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g/ha</w:t>
            </w:r>
          </w:p>
        </w:tc>
        <w:tc>
          <w:tcPr>
            <w:tcW w:w="1701" w:type="dxa"/>
            <w:noWrap/>
          </w:tcPr>
          <w:p w14:paraId="1CA2360C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16002EB2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8 krat na rastno dobo</w:t>
            </w:r>
          </w:p>
        </w:tc>
      </w:tr>
      <w:tr w:rsidR="0060097E" w:rsidRPr="00F76055" w14:paraId="50C4AD22" w14:textId="77777777" w:rsidTr="00D07C01">
        <w:trPr>
          <w:trHeight w:val="411"/>
        </w:trPr>
        <w:tc>
          <w:tcPr>
            <w:tcW w:w="2547" w:type="dxa"/>
            <w:vMerge/>
            <w:hideMark/>
          </w:tcPr>
          <w:p w14:paraId="0E80094D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0F17E67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B8B0E6F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0B58A13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itisa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F7EB4E6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-3 kg/ha</w:t>
            </w:r>
          </w:p>
        </w:tc>
        <w:tc>
          <w:tcPr>
            <w:tcW w:w="1701" w:type="dxa"/>
            <w:noWrap/>
            <w:hideMark/>
          </w:tcPr>
          <w:p w14:paraId="5AEEA5A8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10561086" w14:textId="5CF6C6F2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ajveč 6 krat v eni rastni dobi</w:t>
            </w:r>
          </w:p>
        </w:tc>
      </w:tr>
      <w:tr w:rsidR="0060097E" w:rsidRPr="00F76055" w14:paraId="20940553" w14:textId="77777777" w:rsidTr="00D07C01">
        <w:trPr>
          <w:trHeight w:val="250"/>
        </w:trPr>
        <w:tc>
          <w:tcPr>
            <w:tcW w:w="2547" w:type="dxa"/>
            <w:vMerge/>
          </w:tcPr>
          <w:p w14:paraId="2432E3FE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F615DAA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65532D27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  <w:p w14:paraId="42F82EAC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6235FD7" w14:textId="77777777" w:rsidR="0060097E" w:rsidRPr="0060097E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sulfo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800 SC</w:t>
            </w:r>
          </w:p>
        </w:tc>
        <w:tc>
          <w:tcPr>
            <w:tcW w:w="1559" w:type="dxa"/>
            <w:noWrap/>
            <w:hideMark/>
          </w:tcPr>
          <w:p w14:paraId="56208F66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 7,5 L/ha</w:t>
            </w:r>
          </w:p>
        </w:tc>
        <w:tc>
          <w:tcPr>
            <w:tcW w:w="1701" w:type="dxa"/>
            <w:noWrap/>
            <w:hideMark/>
          </w:tcPr>
          <w:p w14:paraId="3A2A2328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D938CF8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6 krat n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ratsn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obo</w:t>
            </w:r>
          </w:p>
        </w:tc>
      </w:tr>
      <w:tr w:rsidR="00C14ADC" w:rsidRPr="00F76055" w14:paraId="36CB38C5" w14:textId="77777777" w:rsidTr="00D07C01">
        <w:trPr>
          <w:trHeight w:val="348"/>
        </w:trPr>
        <w:tc>
          <w:tcPr>
            <w:tcW w:w="2547" w:type="dxa"/>
            <w:vMerge/>
          </w:tcPr>
          <w:p w14:paraId="45B4EC63" w14:textId="77777777" w:rsidR="00C14ADC" w:rsidRPr="00F76055" w:rsidRDefault="00C14AD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8DD6882" w14:textId="77777777" w:rsidR="00C14ADC" w:rsidRPr="00F76055" w:rsidRDefault="00C14AD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70FF1532" w14:textId="77777777" w:rsidR="00C14ADC" w:rsidRPr="00F76055" w:rsidRDefault="00C14ADC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04DD146E" w14:textId="4DFBA3F7" w:rsidR="00C14ADC" w:rsidRPr="0060097E" w:rsidRDefault="00C14AD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Colpenn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80 WG*</w:t>
            </w:r>
          </w:p>
        </w:tc>
        <w:tc>
          <w:tcPr>
            <w:tcW w:w="1559" w:type="dxa"/>
            <w:noWrap/>
          </w:tcPr>
          <w:p w14:paraId="30657DC7" w14:textId="4AEAD237" w:rsidR="00C14ADC" w:rsidRPr="00F76055" w:rsidRDefault="00C14AD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</w:tcPr>
          <w:p w14:paraId="40970F83" w14:textId="2D8F59CE" w:rsidR="00C14ADC" w:rsidRPr="00F76055" w:rsidRDefault="00C14AD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7E3AF4B8" w14:textId="05594D6B" w:rsidR="00C14ADC" w:rsidRPr="00F76055" w:rsidRDefault="00C14ADC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60097E" w:rsidRPr="00F76055" w14:paraId="0E4688B3" w14:textId="77777777" w:rsidTr="00D07C01">
        <w:trPr>
          <w:trHeight w:val="348"/>
        </w:trPr>
        <w:tc>
          <w:tcPr>
            <w:tcW w:w="2547" w:type="dxa"/>
            <w:vMerge/>
          </w:tcPr>
          <w:p w14:paraId="699D051C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7D9F9B5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104D7C3C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7A3B75B" w14:textId="77777777" w:rsidR="0060097E" w:rsidRPr="0060097E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Cosan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2EBDE252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45A02979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C63DDF3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60097E" w:rsidRPr="00F76055" w14:paraId="037FDE39" w14:textId="77777777" w:rsidTr="00D07C01">
        <w:trPr>
          <w:trHeight w:val="355"/>
        </w:trPr>
        <w:tc>
          <w:tcPr>
            <w:tcW w:w="2547" w:type="dxa"/>
            <w:vMerge/>
          </w:tcPr>
          <w:p w14:paraId="42F6F133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69017E2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30F0F139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662F36C" w14:textId="77777777" w:rsidR="0060097E" w:rsidRPr="0060097E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Kumulus DF*</w:t>
            </w:r>
          </w:p>
        </w:tc>
        <w:tc>
          <w:tcPr>
            <w:tcW w:w="1559" w:type="dxa"/>
            <w:noWrap/>
            <w:hideMark/>
          </w:tcPr>
          <w:p w14:paraId="3D21364C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5-7,5 kg/ha </w:t>
            </w:r>
          </w:p>
        </w:tc>
        <w:tc>
          <w:tcPr>
            <w:tcW w:w="1701" w:type="dxa"/>
            <w:noWrap/>
            <w:hideMark/>
          </w:tcPr>
          <w:p w14:paraId="3E2CE710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BA92867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4 krat v eni rastni dobi</w:t>
            </w:r>
          </w:p>
        </w:tc>
      </w:tr>
      <w:tr w:rsidR="0060097E" w:rsidRPr="00F76055" w14:paraId="2EB659F5" w14:textId="77777777" w:rsidTr="00D07C01">
        <w:trPr>
          <w:trHeight w:val="500"/>
        </w:trPr>
        <w:tc>
          <w:tcPr>
            <w:tcW w:w="2547" w:type="dxa"/>
            <w:vMerge/>
          </w:tcPr>
          <w:p w14:paraId="5B7CEC46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28122C7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0F2014F9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CD13E6A" w14:textId="77777777" w:rsidR="0060097E" w:rsidRPr="0060097E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Microthiol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disperss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62545DEB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59A3F269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1979185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60097E" w:rsidRPr="00F76055" w14:paraId="4CE6C69F" w14:textId="77777777" w:rsidTr="00D07C01">
        <w:trPr>
          <w:trHeight w:val="250"/>
        </w:trPr>
        <w:tc>
          <w:tcPr>
            <w:tcW w:w="2547" w:type="dxa"/>
            <w:vMerge/>
          </w:tcPr>
          <w:p w14:paraId="24A5E027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A94F679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0FC047EE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E9427A0" w14:textId="77777777" w:rsidR="0060097E" w:rsidRPr="0060097E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Microthiol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SC</w:t>
            </w:r>
          </w:p>
        </w:tc>
        <w:tc>
          <w:tcPr>
            <w:tcW w:w="1559" w:type="dxa"/>
            <w:noWrap/>
            <w:hideMark/>
          </w:tcPr>
          <w:p w14:paraId="74C1031F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0-7,5 L/ha</w:t>
            </w:r>
          </w:p>
        </w:tc>
        <w:tc>
          <w:tcPr>
            <w:tcW w:w="1701" w:type="dxa"/>
            <w:noWrap/>
            <w:hideMark/>
          </w:tcPr>
          <w:p w14:paraId="2BA1A444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3277CAC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; največ 1 krat na rastno dobo</w:t>
            </w:r>
          </w:p>
        </w:tc>
      </w:tr>
      <w:tr w:rsidR="0060097E" w:rsidRPr="00F76055" w14:paraId="5FE2593F" w14:textId="77777777" w:rsidTr="00D07C01">
        <w:trPr>
          <w:trHeight w:val="250"/>
        </w:trPr>
        <w:tc>
          <w:tcPr>
            <w:tcW w:w="2547" w:type="dxa"/>
            <w:vMerge/>
          </w:tcPr>
          <w:p w14:paraId="4C5EB095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7A91067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5BE73C2C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0FC4E62" w14:textId="77777777" w:rsidR="0060097E" w:rsidRPr="0060097E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Microthiol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special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7A57DCBD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17BC4862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2D3185AF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60097E" w:rsidRPr="00F76055" w14:paraId="50ED9B49" w14:textId="77777777" w:rsidTr="00D07C01">
        <w:trPr>
          <w:trHeight w:val="177"/>
        </w:trPr>
        <w:tc>
          <w:tcPr>
            <w:tcW w:w="2547" w:type="dxa"/>
            <w:vMerge/>
          </w:tcPr>
          <w:p w14:paraId="0986BB74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0D20465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63FF5375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5319541" w14:textId="77777777" w:rsidR="0060097E" w:rsidRPr="0060097E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Pepelin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WG*</w:t>
            </w:r>
          </w:p>
        </w:tc>
        <w:tc>
          <w:tcPr>
            <w:tcW w:w="1559" w:type="dxa"/>
            <w:noWrap/>
            <w:hideMark/>
          </w:tcPr>
          <w:p w14:paraId="6A37D213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7A831F94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135F7A90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60097E" w:rsidRPr="00F76055" w14:paraId="21B6E06C" w14:textId="77777777" w:rsidTr="00D07C01">
        <w:trPr>
          <w:trHeight w:val="251"/>
        </w:trPr>
        <w:tc>
          <w:tcPr>
            <w:tcW w:w="2547" w:type="dxa"/>
            <w:vMerge/>
          </w:tcPr>
          <w:p w14:paraId="466B2978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822B44B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066B509B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DFFF5FE" w14:textId="77777777" w:rsidR="0060097E" w:rsidRPr="0060097E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Sulfar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3F8CE724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1B8C3010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6C1CA370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60097E" w:rsidRPr="00F76055" w14:paraId="7FC14276" w14:textId="77777777" w:rsidTr="00D07C01">
        <w:trPr>
          <w:trHeight w:val="269"/>
        </w:trPr>
        <w:tc>
          <w:tcPr>
            <w:tcW w:w="2547" w:type="dxa"/>
            <w:vMerge/>
          </w:tcPr>
          <w:p w14:paraId="7FCC55E3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D07F0AE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14A92FEF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39A0ACCE" w14:textId="77777777" w:rsidR="0060097E" w:rsidRPr="0060097E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</w:tcPr>
          <w:p w14:paraId="64123187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01" w:type="dxa"/>
            <w:noWrap/>
          </w:tcPr>
          <w:p w14:paraId="2902E7F4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6F89424C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60097E" w:rsidRPr="00F76055" w14:paraId="0FDEBA09" w14:textId="77777777" w:rsidTr="00D07C01">
        <w:trPr>
          <w:trHeight w:val="269"/>
        </w:trPr>
        <w:tc>
          <w:tcPr>
            <w:tcW w:w="2547" w:type="dxa"/>
            <w:vMerge/>
          </w:tcPr>
          <w:p w14:paraId="341F9597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ABA8AE9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16FEA4F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D7C8E1F" w14:textId="77777777" w:rsidR="0060097E" w:rsidRPr="0060097E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Vindex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80 WG*</w:t>
            </w:r>
          </w:p>
        </w:tc>
        <w:tc>
          <w:tcPr>
            <w:tcW w:w="1559" w:type="dxa"/>
            <w:noWrap/>
            <w:hideMark/>
          </w:tcPr>
          <w:p w14:paraId="0E6528A9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59D5965D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71F645C0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60097E" w:rsidRPr="00F76055" w14:paraId="32A56CBB" w14:textId="77777777" w:rsidTr="00D07C01">
        <w:trPr>
          <w:trHeight w:val="273"/>
        </w:trPr>
        <w:tc>
          <w:tcPr>
            <w:tcW w:w="2547" w:type="dxa"/>
            <w:vMerge/>
          </w:tcPr>
          <w:p w14:paraId="6E93924E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E60AC87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DC789FD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B058BAB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hiovi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et*</w:t>
            </w:r>
          </w:p>
        </w:tc>
        <w:tc>
          <w:tcPr>
            <w:tcW w:w="1559" w:type="dxa"/>
            <w:noWrap/>
            <w:hideMark/>
          </w:tcPr>
          <w:p w14:paraId="1ECC1A61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171CCD70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4701FF21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60097E" w:rsidRPr="00F76055" w14:paraId="7ACFF980" w14:textId="77777777" w:rsidTr="00D07C01">
        <w:trPr>
          <w:trHeight w:val="273"/>
        </w:trPr>
        <w:tc>
          <w:tcPr>
            <w:tcW w:w="2547" w:type="dxa"/>
            <w:vMerge/>
          </w:tcPr>
          <w:p w14:paraId="0F491050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1038064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7E61400F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7229" w:type="dxa"/>
            <w:gridSpan w:val="4"/>
            <w:noWrap/>
          </w:tcPr>
          <w:p w14:paraId="73E38771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pomba: * sredstva imajo stransko delovanje na pršico</w:t>
            </w:r>
          </w:p>
        </w:tc>
      </w:tr>
      <w:tr w:rsidR="0060097E" w:rsidRPr="00F76055" w14:paraId="09A3B476" w14:textId="77777777" w:rsidTr="00D07C01">
        <w:trPr>
          <w:trHeight w:val="1030"/>
        </w:trPr>
        <w:tc>
          <w:tcPr>
            <w:tcW w:w="2547" w:type="dxa"/>
            <w:vMerge w:val="restart"/>
          </w:tcPr>
          <w:p w14:paraId="17A3A2A8" w14:textId="77777777" w:rsidR="0060097E" w:rsidRPr="00F76055" w:rsidRDefault="0060097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         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</w:tcPr>
          <w:p w14:paraId="7BA3C3F2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</w:tcPr>
          <w:p w14:paraId="54A10E9A" w14:textId="77777777" w:rsidR="0060097E" w:rsidRPr="00F76055" w:rsidRDefault="0060097E" w:rsidP="00D07C0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</w:tcPr>
          <w:p w14:paraId="41BA152B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</w:tcPr>
          <w:p w14:paraId="1ACAE9B1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  <w:p w14:paraId="7573E152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najvišji skupni odmerek 3,7 kg/ha na rastni cikel)</w:t>
            </w:r>
          </w:p>
        </w:tc>
        <w:tc>
          <w:tcPr>
            <w:tcW w:w="1701" w:type="dxa"/>
            <w:noWrap/>
          </w:tcPr>
          <w:p w14:paraId="79980591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581A7267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ajveč 10 krat v eni rastni dobi</w:t>
            </w:r>
          </w:p>
        </w:tc>
      </w:tr>
      <w:tr w:rsidR="0060097E" w:rsidRPr="00F76055" w14:paraId="649147CA" w14:textId="77777777" w:rsidTr="00D07C01">
        <w:trPr>
          <w:trHeight w:val="431"/>
        </w:trPr>
        <w:tc>
          <w:tcPr>
            <w:tcW w:w="2547" w:type="dxa"/>
            <w:vMerge/>
            <w:hideMark/>
          </w:tcPr>
          <w:p w14:paraId="684EBA94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  <w:hideMark/>
          </w:tcPr>
          <w:p w14:paraId="2F58A3F2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6964F21" w14:textId="355E18A6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</w:t>
            </w:r>
            <w:r>
              <w:rPr>
                <w:rFonts w:cs="Arial"/>
                <w:color w:val="00B050"/>
                <w:sz w:val="18"/>
                <w:szCs w:val="18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268" w:type="dxa"/>
            <w:noWrap/>
            <w:hideMark/>
          </w:tcPr>
          <w:p w14:paraId="7F66AB7B" w14:textId="77777777" w:rsidR="0060097E" w:rsidRPr="0060097E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0CD8FB0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090E0C1D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7AF35859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do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</w:t>
            </w:r>
            <w:r>
              <w:t xml:space="preserve"> </w:t>
            </w:r>
          </w:p>
        </w:tc>
      </w:tr>
      <w:tr w:rsidR="0060097E" w:rsidRPr="00F76055" w14:paraId="546D0895" w14:textId="77777777" w:rsidTr="00D07C01">
        <w:trPr>
          <w:trHeight w:val="211"/>
        </w:trPr>
        <w:tc>
          <w:tcPr>
            <w:tcW w:w="2547" w:type="dxa"/>
            <w:vMerge w:val="restart"/>
            <w:hideMark/>
          </w:tcPr>
          <w:p w14:paraId="347BFB28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Gliv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135F0127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vMerge w:val="restart"/>
            <w:hideMark/>
          </w:tcPr>
          <w:p w14:paraId="3EBC03EB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DEF248A" w14:textId="77777777" w:rsidR="0060097E" w:rsidRPr="00C14ADC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C14ADC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C14ADC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6A5997A0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0A1AB8A2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66B8A3B3" w14:textId="3256E9CA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 v eni rastni sezoni</w:t>
            </w:r>
          </w:p>
        </w:tc>
      </w:tr>
      <w:tr w:rsidR="0060097E" w:rsidRPr="00F76055" w14:paraId="71CE5640" w14:textId="77777777" w:rsidTr="00D07C01">
        <w:trPr>
          <w:trHeight w:val="129"/>
        </w:trPr>
        <w:tc>
          <w:tcPr>
            <w:tcW w:w="2547" w:type="dxa"/>
            <w:vMerge/>
            <w:hideMark/>
          </w:tcPr>
          <w:p w14:paraId="75EF0DF3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EF70A9A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65EA25F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787C3B1" w14:textId="77777777" w:rsidR="0060097E" w:rsidRPr="00C14ADC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C14ADC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C14ADC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3E6B4B72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353A2EB4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141E8483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60097E" w:rsidRPr="00F76055" w14:paraId="00344941" w14:textId="77777777" w:rsidTr="00D07C01">
        <w:trPr>
          <w:trHeight w:val="280"/>
        </w:trPr>
        <w:tc>
          <w:tcPr>
            <w:tcW w:w="2547" w:type="dxa"/>
            <w:vMerge w:val="restart"/>
            <w:hideMark/>
          </w:tcPr>
          <w:p w14:paraId="13CFCC17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</w:t>
            </w:r>
          </w:p>
        </w:tc>
        <w:tc>
          <w:tcPr>
            <w:tcW w:w="2977" w:type="dxa"/>
            <w:vMerge w:val="restart"/>
            <w:noWrap/>
            <w:hideMark/>
          </w:tcPr>
          <w:p w14:paraId="25D54521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  <w:u w:val="single"/>
              </w:rPr>
              <w:t>Agrotehnični ukrepi</w:t>
            </w:r>
            <w:r w:rsidRPr="00F76055">
              <w:rPr>
                <w:rFonts w:cs="Arial"/>
                <w:sz w:val="18"/>
                <w:szCs w:val="18"/>
              </w:rPr>
              <w:t xml:space="preserve">: </w:t>
            </w:r>
          </w:p>
          <w:p w14:paraId="01C9D45D" w14:textId="77777777" w:rsidR="0060097E" w:rsidRPr="00F76055" w:rsidRDefault="0060097E" w:rsidP="0060097E">
            <w:pPr>
              <w:numPr>
                <w:ilvl w:val="0"/>
                <w:numId w:val="287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.</w:t>
            </w:r>
          </w:p>
          <w:p w14:paraId="36E4B14D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E72B5AE" w14:textId="031BA45F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</w:tcPr>
          <w:p w14:paraId="11B0DBD6" w14:textId="567D78AC" w:rsidR="0060097E" w:rsidRPr="00C14ADC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C14ADC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C14ADC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noWrap/>
          </w:tcPr>
          <w:p w14:paraId="48EE4B87" w14:textId="268B461D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</w:tcPr>
          <w:p w14:paraId="78D44904" w14:textId="480D9908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03020988" w14:textId="4CB4A138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60097E" w:rsidRPr="00F76055" w14:paraId="66AFD671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25D74858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EFF133D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2A91D8A3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onik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830B803" w14:textId="77777777" w:rsidR="0060097E" w:rsidRPr="0060097E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Afint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01019EA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 kg/ha</w:t>
            </w:r>
          </w:p>
        </w:tc>
        <w:tc>
          <w:tcPr>
            <w:tcW w:w="1701" w:type="dxa"/>
            <w:noWrap/>
            <w:hideMark/>
          </w:tcPr>
          <w:p w14:paraId="44BF0325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6EE873D0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jveč 3 krat</w:t>
            </w:r>
          </w:p>
        </w:tc>
      </w:tr>
      <w:tr w:rsidR="0060097E" w:rsidRPr="00F76055" w14:paraId="5E727550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02C28BD7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C7B61F6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46A16AD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4F4C271" w14:textId="77777777" w:rsidR="0060097E" w:rsidRPr="0060097E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Teppeki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CD4297E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 kg/ha</w:t>
            </w:r>
          </w:p>
        </w:tc>
        <w:tc>
          <w:tcPr>
            <w:tcW w:w="1701" w:type="dxa"/>
            <w:noWrap/>
            <w:hideMark/>
          </w:tcPr>
          <w:p w14:paraId="42488257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72BD2CF4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60097E" w:rsidRPr="00F76055" w14:paraId="3705C2DE" w14:textId="77777777" w:rsidTr="00D07C01">
        <w:trPr>
          <w:trHeight w:val="852"/>
        </w:trPr>
        <w:tc>
          <w:tcPr>
            <w:tcW w:w="2547" w:type="dxa"/>
            <w:vMerge w:val="restart"/>
            <w:hideMark/>
          </w:tcPr>
          <w:p w14:paraId="680B74D2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Resar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ranklini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)</w:t>
            </w:r>
          </w:p>
        </w:tc>
        <w:tc>
          <w:tcPr>
            <w:tcW w:w="2977" w:type="dxa"/>
            <w:vMerge w:val="restart"/>
            <w:noWrap/>
            <w:hideMark/>
          </w:tcPr>
          <w:p w14:paraId="1A8D98AC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  <w:p w14:paraId="4526C60A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B885960" w14:textId="6B245002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</w:tcPr>
          <w:p w14:paraId="38D9BFB9" w14:textId="6B1E5117" w:rsidR="0060097E" w:rsidRPr="0060097E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noWrap/>
          </w:tcPr>
          <w:p w14:paraId="149CDBD3" w14:textId="0519BCA5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</w:tcPr>
          <w:p w14:paraId="60A9E94B" w14:textId="4766BEF6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7167D290" w14:textId="4BB8C5F9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60097E" w:rsidRPr="00F76055" w14:paraId="24E7A707" w14:textId="77777777" w:rsidTr="00D07C01">
        <w:trPr>
          <w:trHeight w:val="407"/>
        </w:trPr>
        <w:tc>
          <w:tcPr>
            <w:tcW w:w="2547" w:type="dxa"/>
            <w:vMerge/>
            <w:hideMark/>
          </w:tcPr>
          <w:p w14:paraId="55D7EB9B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7768282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8798FF6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6A94CF4B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9E1650F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  <w:hideMark/>
          </w:tcPr>
          <w:p w14:paraId="06EED11C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2D8DECA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3-5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</w:p>
        </w:tc>
      </w:tr>
      <w:tr w:rsidR="0060097E" w:rsidRPr="00F76055" w14:paraId="4FC924BF" w14:textId="77777777" w:rsidTr="00D07C01">
        <w:trPr>
          <w:trHeight w:val="413"/>
        </w:trPr>
        <w:tc>
          <w:tcPr>
            <w:tcW w:w="2547" w:type="dxa"/>
            <w:vMerge/>
            <w:hideMark/>
          </w:tcPr>
          <w:p w14:paraId="65FF817F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617C9B2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9A15C00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2E533787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240 SC</w:t>
            </w:r>
          </w:p>
        </w:tc>
        <w:tc>
          <w:tcPr>
            <w:tcW w:w="1559" w:type="dxa"/>
            <w:noWrap/>
            <w:hideMark/>
          </w:tcPr>
          <w:p w14:paraId="4986137A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4 L/ha</w:t>
            </w:r>
          </w:p>
        </w:tc>
        <w:tc>
          <w:tcPr>
            <w:tcW w:w="1701" w:type="dxa"/>
            <w:noWrap/>
            <w:hideMark/>
          </w:tcPr>
          <w:p w14:paraId="37A61C91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AA2BA11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rat v eni rastni dobi; zmanjševanje številčnosti populacije</w:t>
            </w:r>
          </w:p>
        </w:tc>
      </w:tr>
      <w:tr w:rsidR="0060097E" w:rsidRPr="00F76055" w14:paraId="31CCF3F3" w14:textId="77777777" w:rsidTr="00D07C01">
        <w:trPr>
          <w:trHeight w:val="419"/>
        </w:trPr>
        <w:tc>
          <w:tcPr>
            <w:tcW w:w="2547" w:type="dxa"/>
            <w:vMerge/>
            <w:hideMark/>
          </w:tcPr>
          <w:p w14:paraId="729395EA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2EB2CBE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3203CE1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76CC64FE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noWrap/>
            <w:hideMark/>
          </w:tcPr>
          <w:p w14:paraId="1A4B5BA3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  <w:hideMark/>
          </w:tcPr>
          <w:p w14:paraId="58073D54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8C89370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; zmanjševanje številčnosti populacije</w:t>
            </w:r>
          </w:p>
        </w:tc>
      </w:tr>
      <w:tr w:rsidR="0060097E" w:rsidRPr="00F76055" w14:paraId="483250B7" w14:textId="77777777" w:rsidTr="00D07C01">
        <w:trPr>
          <w:trHeight w:val="360"/>
        </w:trPr>
        <w:tc>
          <w:tcPr>
            <w:tcW w:w="2547" w:type="dxa"/>
            <w:hideMark/>
          </w:tcPr>
          <w:p w14:paraId="1EB776F7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mis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7F5B925B" w14:textId="77777777" w:rsidR="0060097E" w:rsidRPr="00F76055" w:rsidRDefault="0060097E" w:rsidP="0060097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: </w:t>
            </w:r>
          </w:p>
          <w:p w14:paraId="770AA8D6" w14:textId="77777777" w:rsidR="0060097E" w:rsidRPr="00F76055" w:rsidRDefault="0060097E" w:rsidP="0060097E">
            <w:pPr>
              <w:numPr>
                <w:ilvl w:val="0"/>
                <w:numId w:val="288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</w:t>
            </w:r>
          </w:p>
          <w:p w14:paraId="6EFC1CA4" w14:textId="77777777" w:rsidR="0060097E" w:rsidRPr="00F76055" w:rsidRDefault="0060097E" w:rsidP="0060097E">
            <w:pPr>
              <w:numPr>
                <w:ilvl w:val="0"/>
                <w:numId w:val="288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rumenih lepljivih plošč.</w:t>
            </w:r>
          </w:p>
        </w:tc>
        <w:tc>
          <w:tcPr>
            <w:tcW w:w="2551" w:type="dxa"/>
          </w:tcPr>
          <w:p w14:paraId="58E3A601" w14:textId="10155B39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</w:tcPr>
          <w:p w14:paraId="306459E4" w14:textId="1E59611E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</w:tcPr>
          <w:p w14:paraId="14D95E64" w14:textId="65EF7358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</w:tcPr>
          <w:p w14:paraId="7206DEA5" w14:textId="2E28E0B2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0C984240" w14:textId="7140CB74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 3-5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</w:p>
        </w:tc>
      </w:tr>
      <w:tr w:rsidR="0060097E" w:rsidRPr="00F76055" w14:paraId="2639020E" w14:textId="77777777" w:rsidTr="00D07C01">
        <w:trPr>
          <w:trHeight w:val="520"/>
        </w:trPr>
        <w:tc>
          <w:tcPr>
            <w:tcW w:w="2547" w:type="dxa"/>
            <w:vMerge w:val="restart"/>
            <w:hideMark/>
          </w:tcPr>
          <w:p w14:paraId="17E118BB" w14:textId="77777777" w:rsidR="0060097E" w:rsidRPr="00F76055" w:rsidRDefault="0060097E" w:rsidP="0060097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Sovke  </w:t>
            </w:r>
          </w:p>
          <w:p w14:paraId="317E6BF1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ttor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xigu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59FFDB42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478B6398" w14:textId="393332EE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ar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sev EG2348</w:t>
            </w:r>
          </w:p>
        </w:tc>
        <w:tc>
          <w:tcPr>
            <w:tcW w:w="2268" w:type="dxa"/>
            <w:noWrap/>
            <w:hideMark/>
          </w:tcPr>
          <w:p w14:paraId="49789848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3276E8BC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16CB4153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E95DC81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0097E" w:rsidRPr="00F76055" w14:paraId="6BAD1C37" w14:textId="77777777" w:rsidTr="00D07C01">
        <w:trPr>
          <w:trHeight w:val="250"/>
        </w:trPr>
        <w:tc>
          <w:tcPr>
            <w:tcW w:w="2547" w:type="dxa"/>
            <w:vMerge/>
            <w:hideMark/>
          </w:tcPr>
          <w:p w14:paraId="7410879C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92F522D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7704E67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A7CBF40" w14:textId="77777777" w:rsidR="0060097E" w:rsidRPr="0060097E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Affir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EC1E16C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2 kg/ha </w:t>
            </w:r>
          </w:p>
        </w:tc>
        <w:tc>
          <w:tcPr>
            <w:tcW w:w="1701" w:type="dxa"/>
            <w:noWrap/>
            <w:hideMark/>
          </w:tcPr>
          <w:p w14:paraId="6EF1F101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2B7AE78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BBCH 11-89)</w:t>
            </w:r>
            <w:r>
              <w:rPr>
                <w:rFonts w:cs="Arial"/>
                <w:sz w:val="18"/>
                <w:szCs w:val="18"/>
              </w:rPr>
              <w:t>, največ 3 krat</w:t>
            </w:r>
          </w:p>
        </w:tc>
      </w:tr>
      <w:tr w:rsidR="0060097E" w:rsidRPr="00F76055" w14:paraId="21F4733D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6B205606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29121AF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4C61A02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5EE073A0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240 SC</w:t>
            </w:r>
          </w:p>
        </w:tc>
        <w:tc>
          <w:tcPr>
            <w:tcW w:w="1559" w:type="dxa"/>
            <w:noWrap/>
            <w:hideMark/>
          </w:tcPr>
          <w:p w14:paraId="63C0A41A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7064779F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94E0A78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rat v eni rastni dobi</w:t>
            </w:r>
          </w:p>
        </w:tc>
      </w:tr>
      <w:tr w:rsidR="0060097E" w:rsidRPr="00F76055" w14:paraId="2FD4448E" w14:textId="77777777" w:rsidTr="00D07C01">
        <w:trPr>
          <w:trHeight w:val="500"/>
        </w:trPr>
        <w:tc>
          <w:tcPr>
            <w:tcW w:w="2547" w:type="dxa"/>
            <w:vMerge/>
            <w:hideMark/>
          </w:tcPr>
          <w:p w14:paraId="39F5B63D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25D1C27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90DBD69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4F285CA8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noWrap/>
            <w:hideMark/>
          </w:tcPr>
          <w:p w14:paraId="5A776801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  <w:hideMark/>
          </w:tcPr>
          <w:p w14:paraId="31DDD970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6EB66D2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60097E" w:rsidRPr="00F76055" w14:paraId="2DD5C609" w14:textId="77777777" w:rsidTr="00D07C01">
        <w:trPr>
          <w:trHeight w:val="520"/>
        </w:trPr>
        <w:tc>
          <w:tcPr>
            <w:tcW w:w="2547" w:type="dxa"/>
            <w:hideMark/>
          </w:tcPr>
          <w:p w14:paraId="7D56D340" w14:textId="77777777" w:rsidR="0060097E" w:rsidRPr="00F76055" w:rsidRDefault="0060097E" w:rsidP="0060097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zavrtalke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Liriomyz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06F32C06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riomyz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noWrap/>
            <w:hideMark/>
          </w:tcPr>
          <w:p w14:paraId="39EC99B4" w14:textId="77777777" w:rsidR="0060097E" w:rsidRPr="00F76055" w:rsidRDefault="0060097E" w:rsidP="0060097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: </w:t>
            </w:r>
          </w:p>
          <w:p w14:paraId="44D158B8" w14:textId="77777777" w:rsidR="0060097E" w:rsidRPr="00F76055" w:rsidRDefault="0060097E" w:rsidP="0060097E">
            <w:pPr>
              <w:numPr>
                <w:ilvl w:val="0"/>
                <w:numId w:val="289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.</w:t>
            </w:r>
          </w:p>
        </w:tc>
        <w:tc>
          <w:tcPr>
            <w:tcW w:w="2551" w:type="dxa"/>
          </w:tcPr>
          <w:p w14:paraId="2E456BE1" w14:textId="44124B43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</w:tcPr>
          <w:p w14:paraId="384852D5" w14:textId="0CDE2654" w:rsidR="0060097E" w:rsidRPr="0060097E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noWrap/>
          </w:tcPr>
          <w:p w14:paraId="499E82C8" w14:textId="417127F4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</w:tcPr>
          <w:p w14:paraId="610BFE7B" w14:textId="2D168166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242EADFF" w14:textId="536F0404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60097E" w:rsidRPr="00F76055" w14:paraId="3A7F140F" w14:textId="77777777" w:rsidTr="00D07C01">
        <w:trPr>
          <w:trHeight w:val="520"/>
        </w:trPr>
        <w:tc>
          <w:tcPr>
            <w:tcW w:w="2547" w:type="dxa"/>
            <w:hideMark/>
          </w:tcPr>
          <w:p w14:paraId="1ED2F861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vadna pršic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etranychu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t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1E8F67F9" w14:textId="77777777" w:rsidR="0060097E" w:rsidRPr="00F76055" w:rsidRDefault="0060097E" w:rsidP="0060097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7E9480E9" w14:textId="77777777" w:rsidR="0060097E" w:rsidRPr="00F76055" w:rsidRDefault="0060097E" w:rsidP="0060097E">
            <w:pPr>
              <w:numPr>
                <w:ilvl w:val="0"/>
                <w:numId w:val="289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,</w:t>
            </w:r>
          </w:p>
          <w:p w14:paraId="22227976" w14:textId="77777777" w:rsidR="0060097E" w:rsidRPr="00F76055" w:rsidRDefault="0060097E" w:rsidP="0060097E">
            <w:pPr>
              <w:numPr>
                <w:ilvl w:val="0"/>
                <w:numId w:val="289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rastlinskih ostankov.</w:t>
            </w:r>
          </w:p>
        </w:tc>
        <w:tc>
          <w:tcPr>
            <w:tcW w:w="2551" w:type="dxa"/>
          </w:tcPr>
          <w:p w14:paraId="1F9A5F70" w14:textId="538B0E69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</w:tcPr>
          <w:p w14:paraId="004C0EAD" w14:textId="18B4AE89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</w:tcPr>
          <w:p w14:paraId="00DBC52A" w14:textId="66986FD2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</w:tcPr>
          <w:p w14:paraId="0A278639" w14:textId="0106B205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2954EFC5" w14:textId="78E81E6A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3-5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</w:p>
        </w:tc>
      </w:tr>
      <w:tr w:rsidR="0060097E" w:rsidRPr="00F76055" w14:paraId="68A68F92" w14:textId="77777777" w:rsidTr="0060097E">
        <w:trPr>
          <w:trHeight w:val="360"/>
        </w:trPr>
        <w:tc>
          <w:tcPr>
            <w:tcW w:w="2547" w:type="dxa"/>
            <w:vMerge w:val="restart"/>
          </w:tcPr>
          <w:p w14:paraId="6BB1CC34" w14:textId="218AEC5C" w:rsidR="0060097E" w:rsidRPr="00F76055" w:rsidRDefault="0060097E" w:rsidP="0060097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          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</w:tcPr>
          <w:p w14:paraId="27D759E4" w14:textId="77777777" w:rsidR="0060097E" w:rsidRPr="00F76055" w:rsidRDefault="0060097E" w:rsidP="0060097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: </w:t>
            </w:r>
          </w:p>
          <w:p w14:paraId="0BA04ECE" w14:textId="77777777" w:rsidR="0060097E" w:rsidRPr="00F76055" w:rsidRDefault="0060097E" w:rsidP="0060097E">
            <w:pPr>
              <w:numPr>
                <w:ilvl w:val="0"/>
                <w:numId w:val="290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uničevanje plevelov in košnja zarasti,</w:t>
            </w:r>
          </w:p>
          <w:p w14:paraId="1EF3E0F3" w14:textId="1FFBF98C" w:rsidR="0060097E" w:rsidRPr="00F76055" w:rsidRDefault="0060097E" w:rsidP="0060097E">
            <w:pPr>
              <w:numPr>
                <w:ilvl w:val="0"/>
                <w:numId w:val="290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stavitev vab in mehanično zatiranje.</w:t>
            </w:r>
          </w:p>
        </w:tc>
        <w:tc>
          <w:tcPr>
            <w:tcW w:w="2551" w:type="dxa"/>
            <w:vMerge w:val="restart"/>
          </w:tcPr>
          <w:p w14:paraId="0D09A013" w14:textId="3DE488D0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železov fosfat</w:t>
            </w:r>
          </w:p>
        </w:tc>
        <w:tc>
          <w:tcPr>
            <w:tcW w:w="2268" w:type="dxa"/>
            <w:noWrap/>
          </w:tcPr>
          <w:p w14:paraId="454EAB8E" w14:textId="5FC3A302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59" w:type="dxa"/>
            <w:noWrap/>
          </w:tcPr>
          <w:p w14:paraId="76183854" w14:textId="5772320B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</w:tcPr>
          <w:p w14:paraId="1A35F53D" w14:textId="715E151F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A0647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230DEF6B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60097E" w:rsidRPr="00F76055" w14:paraId="0A262EDD" w14:textId="77777777" w:rsidTr="0060097E">
        <w:trPr>
          <w:trHeight w:val="266"/>
        </w:trPr>
        <w:tc>
          <w:tcPr>
            <w:tcW w:w="2547" w:type="dxa"/>
            <w:vMerge/>
          </w:tcPr>
          <w:p w14:paraId="3F171CAC" w14:textId="73FBE4F1" w:rsidR="0060097E" w:rsidRPr="00F76055" w:rsidRDefault="0060097E" w:rsidP="0060097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</w:tcPr>
          <w:p w14:paraId="74B3D5E9" w14:textId="5EDEE3D5" w:rsidR="0060097E" w:rsidRPr="00F76055" w:rsidRDefault="0060097E" w:rsidP="0060097E">
            <w:pPr>
              <w:numPr>
                <w:ilvl w:val="0"/>
                <w:numId w:val="290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32224D46" w14:textId="58FB5B25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68FB3332" w14:textId="6F517398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59" w:type="dxa"/>
            <w:noWrap/>
          </w:tcPr>
          <w:p w14:paraId="07E7EAEC" w14:textId="3FB91DF1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</w:tcPr>
          <w:p w14:paraId="672C0678" w14:textId="415D342F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A0647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1F012647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60097E" w:rsidRPr="00F76055" w14:paraId="269A4B74" w14:textId="77777777" w:rsidTr="00D07C01">
        <w:trPr>
          <w:trHeight w:val="510"/>
        </w:trPr>
        <w:tc>
          <w:tcPr>
            <w:tcW w:w="2547" w:type="dxa"/>
            <w:vMerge/>
            <w:hideMark/>
          </w:tcPr>
          <w:p w14:paraId="29E534EB" w14:textId="03936AD3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noWrap/>
            <w:hideMark/>
          </w:tcPr>
          <w:p w14:paraId="2544DFA6" w14:textId="138EF689" w:rsidR="0060097E" w:rsidRPr="00F76055" w:rsidRDefault="0060097E" w:rsidP="0060097E">
            <w:pPr>
              <w:numPr>
                <w:ilvl w:val="0"/>
                <w:numId w:val="290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E44BA85" w14:textId="54A7ED1B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DB46AA5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59" w:type="dxa"/>
            <w:noWrap/>
            <w:hideMark/>
          </w:tcPr>
          <w:p w14:paraId="5D6BE5C0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0F59DE3B" w14:textId="77777777" w:rsidR="0060097E" w:rsidRPr="00F76055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5AF2AFE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tevil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je omejeno z največjim dovoljenim skupnim odmerkom na isti</w:t>
            </w:r>
          </w:p>
          <w:p w14:paraId="2C111689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vršini, ki znaša 28 kg/ha na leto</w:t>
            </w:r>
          </w:p>
        </w:tc>
      </w:tr>
    </w:tbl>
    <w:p w14:paraId="7B9A6EF1" w14:textId="41F4AF25" w:rsidR="00FB2F0B" w:rsidRPr="00F76055" w:rsidRDefault="00FB2F0B" w:rsidP="00E82D65"/>
    <w:p w14:paraId="62F000E5" w14:textId="3D755C53" w:rsidR="00FB2F0B" w:rsidRPr="00F76055" w:rsidRDefault="00FB2F0B" w:rsidP="00E82D65"/>
    <w:p w14:paraId="4728D8EE" w14:textId="69487177" w:rsidR="002553AC" w:rsidRDefault="002553AC" w:rsidP="00FB2F0B">
      <w:pPr>
        <w:pStyle w:val="Naslov2"/>
        <w:spacing w:before="0" w:after="0"/>
        <w:rPr>
          <w:lang w:val="sl-SI"/>
        </w:rPr>
      </w:pPr>
      <w:bookmarkStart w:id="724" w:name="_Toc167122184"/>
      <w:bookmarkStart w:id="725" w:name="_Toc167122419"/>
      <w:bookmarkStart w:id="726" w:name="_Toc170778136"/>
      <w:r w:rsidRPr="00F76055">
        <w:rPr>
          <w:lang w:val="sl-SI"/>
        </w:rPr>
        <w:t>INTEGRIRANO VARSTVO LUBENIC V ZAVAROVANIH PROSTORIH</w:t>
      </w:r>
      <w:bookmarkEnd w:id="724"/>
      <w:bookmarkEnd w:id="725"/>
      <w:bookmarkEnd w:id="726"/>
    </w:p>
    <w:p w14:paraId="523FBE60" w14:textId="77777777" w:rsidR="0060097E" w:rsidRDefault="0060097E" w:rsidP="0060097E"/>
    <w:tbl>
      <w:tblPr>
        <w:tblStyle w:val="Tabelamrea"/>
        <w:tblW w:w="15304" w:type="dxa"/>
        <w:tblLook w:val="04A0" w:firstRow="1" w:lastRow="0" w:firstColumn="1" w:lastColumn="0" w:noHBand="0" w:noVBand="1"/>
      </w:tblPr>
      <w:tblGrid>
        <w:gridCol w:w="2524"/>
        <w:gridCol w:w="3000"/>
        <w:gridCol w:w="2551"/>
        <w:gridCol w:w="2268"/>
        <w:gridCol w:w="1559"/>
        <w:gridCol w:w="1701"/>
        <w:gridCol w:w="1701"/>
      </w:tblGrid>
      <w:tr w:rsidR="0060097E" w:rsidRPr="00F76055" w14:paraId="63F94462" w14:textId="77777777" w:rsidTr="00D07C01">
        <w:trPr>
          <w:trHeight w:val="383"/>
          <w:tblHeader/>
        </w:trPr>
        <w:tc>
          <w:tcPr>
            <w:tcW w:w="2524" w:type="dxa"/>
            <w:shd w:val="clear" w:color="auto" w:fill="F2F2F2" w:themeFill="background1" w:themeFillShade="F2"/>
            <w:hideMark/>
          </w:tcPr>
          <w:p w14:paraId="3BAD0F85" w14:textId="77777777" w:rsidR="0060097E" w:rsidRPr="00F76055" w:rsidRDefault="0060097E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3000" w:type="dxa"/>
            <w:shd w:val="clear" w:color="auto" w:fill="F2F2F2" w:themeFill="background1" w:themeFillShade="F2"/>
          </w:tcPr>
          <w:p w14:paraId="79392A98" w14:textId="77777777" w:rsidR="0060097E" w:rsidRPr="00F76055" w:rsidRDefault="0060097E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2123FBC9" w14:textId="77777777" w:rsidR="0060097E" w:rsidRPr="00F76055" w:rsidRDefault="0060097E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7C7F1D84" w14:textId="77777777" w:rsidR="0060097E" w:rsidRPr="00F76055" w:rsidRDefault="0060097E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339C4671" w14:textId="77777777" w:rsidR="0060097E" w:rsidRPr="00F76055" w:rsidRDefault="0060097E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0D472FB3" w14:textId="77777777" w:rsidR="0060097E" w:rsidRPr="00F76055" w:rsidRDefault="0060097E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EFDA6E9" w14:textId="77777777" w:rsidR="0060097E" w:rsidRPr="00F76055" w:rsidRDefault="0060097E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60097E" w:rsidRPr="00F76055" w14:paraId="55B2D9E3" w14:textId="77777777" w:rsidTr="00D07C01">
        <w:trPr>
          <w:trHeight w:val="250"/>
        </w:trPr>
        <w:tc>
          <w:tcPr>
            <w:tcW w:w="2524" w:type="dxa"/>
          </w:tcPr>
          <w:p w14:paraId="6CC15AA9" w14:textId="77777777" w:rsidR="0060097E" w:rsidRPr="00F76055" w:rsidRDefault="0060097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livične bolezni</w:t>
            </w:r>
          </w:p>
          <w:p w14:paraId="50BFF749" w14:textId="77777777" w:rsidR="0060097E" w:rsidRPr="00F76055" w:rsidRDefault="0060097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ejančkov oz.</w:t>
            </w:r>
          </w:p>
          <w:p w14:paraId="6F7E88F4" w14:textId="77777777" w:rsidR="0060097E" w:rsidRPr="00F76055" w:rsidRDefault="0060097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adik</w:t>
            </w:r>
          </w:p>
        </w:tc>
        <w:tc>
          <w:tcPr>
            <w:tcW w:w="3000" w:type="dxa"/>
            <w:noWrap/>
          </w:tcPr>
          <w:p w14:paraId="6458E5E2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41780903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268" w:type="dxa"/>
            <w:noWrap/>
          </w:tcPr>
          <w:p w14:paraId="34FE7FDF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  <w:noWrap/>
          </w:tcPr>
          <w:p w14:paraId="227C684D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oz. 50 g/100 L vode oz. </w:t>
            </w:r>
            <w:r>
              <w:rPr>
                <w:rFonts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701" w:type="dxa"/>
            <w:noWrap/>
          </w:tcPr>
          <w:p w14:paraId="19BA2718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  <w:r>
              <w:rPr>
                <w:rFonts w:cs="Arial"/>
                <w:color w:val="00B050"/>
                <w:sz w:val="18"/>
                <w:szCs w:val="18"/>
              </w:rPr>
              <w:t>/ČU</w:t>
            </w:r>
          </w:p>
        </w:tc>
        <w:tc>
          <w:tcPr>
            <w:tcW w:w="1701" w:type="dxa"/>
          </w:tcPr>
          <w:p w14:paraId="157A8463" w14:textId="77777777" w:rsidR="0060097E" w:rsidRPr="00865FAE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</w:t>
            </w:r>
            <w:r w:rsidRPr="00865FAE">
              <w:rPr>
                <w:rFonts w:cs="Arial"/>
                <w:color w:val="00B050"/>
                <w:sz w:val="18"/>
                <w:szCs w:val="18"/>
              </w:rPr>
              <w:t>amaka se tako, da se izvede eno potapljanje koreninske</w:t>
            </w:r>
          </w:p>
          <w:p w14:paraId="18357414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865FAE">
              <w:rPr>
                <w:rFonts w:cs="Arial"/>
                <w:color w:val="00B050"/>
                <w:sz w:val="18"/>
                <w:szCs w:val="18"/>
              </w:rPr>
              <w:t>grude mladih sadik pred presajanjem</w:t>
            </w:r>
          </w:p>
        </w:tc>
      </w:tr>
      <w:tr w:rsidR="0060097E" w:rsidRPr="00F76055" w14:paraId="79BEEA91" w14:textId="77777777" w:rsidTr="00D07C01">
        <w:trPr>
          <w:trHeight w:val="250"/>
        </w:trPr>
        <w:tc>
          <w:tcPr>
            <w:tcW w:w="2524" w:type="dxa"/>
            <w:vMerge w:val="restart"/>
            <w:hideMark/>
          </w:tcPr>
          <w:p w14:paraId="495DC343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lesen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peronospo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ubens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vMerge w:val="restart"/>
            <w:noWrap/>
            <w:hideMark/>
          </w:tcPr>
          <w:p w14:paraId="2D18CD76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</w:t>
            </w:r>
            <w:r w:rsidRPr="00F76055">
              <w:rPr>
                <w:rFonts w:cs="Arial"/>
                <w:sz w:val="18"/>
                <w:szCs w:val="18"/>
              </w:rPr>
              <w:t>:</w:t>
            </w:r>
          </w:p>
          <w:p w14:paraId="2B8F05D4" w14:textId="77777777" w:rsidR="0060097E" w:rsidRPr="00F76055" w:rsidRDefault="0060097E" w:rsidP="0060097E">
            <w:pPr>
              <w:pStyle w:val="Odstavekseznama"/>
              <w:numPr>
                <w:ilvl w:val="0"/>
                <w:numId w:val="291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avočasna setev, oziroma sajenje, </w:t>
            </w:r>
          </w:p>
          <w:p w14:paraId="28DF6751" w14:textId="77777777" w:rsidR="0060097E" w:rsidRPr="00F76055" w:rsidRDefault="0060097E" w:rsidP="0060097E">
            <w:pPr>
              <w:pStyle w:val="Odstavekseznama"/>
              <w:numPr>
                <w:ilvl w:val="0"/>
                <w:numId w:val="291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,</w:t>
            </w:r>
          </w:p>
          <w:p w14:paraId="1D8B44FA" w14:textId="77777777" w:rsidR="0060097E" w:rsidRPr="00F76055" w:rsidRDefault="0060097E" w:rsidP="0060097E">
            <w:pPr>
              <w:pStyle w:val="Odstavekseznama"/>
              <w:numPr>
                <w:ilvl w:val="0"/>
                <w:numId w:val="291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odpornih hibridov.</w:t>
            </w:r>
          </w:p>
        </w:tc>
        <w:tc>
          <w:tcPr>
            <w:tcW w:w="2551" w:type="dxa"/>
            <w:vMerge w:val="restart"/>
            <w:hideMark/>
          </w:tcPr>
          <w:p w14:paraId="02E1E74B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F72CBC3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60097E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61FFD56D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EABA26C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0982CB53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 v eni rastni sezoni; zmanjševanje okužb</w:t>
            </w:r>
          </w:p>
        </w:tc>
      </w:tr>
      <w:tr w:rsidR="0060097E" w:rsidRPr="00F76055" w14:paraId="6DBF4A3F" w14:textId="77777777" w:rsidTr="00D07C01">
        <w:trPr>
          <w:trHeight w:val="279"/>
        </w:trPr>
        <w:tc>
          <w:tcPr>
            <w:tcW w:w="2524" w:type="dxa"/>
            <w:vMerge/>
            <w:hideMark/>
          </w:tcPr>
          <w:p w14:paraId="2C39BE74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3E4C32B2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C41A63E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D934841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647B424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7D68A58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6C860D76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60097E" w:rsidRPr="00F76055" w14:paraId="387FE17D" w14:textId="77777777" w:rsidTr="00D07C01">
        <w:trPr>
          <w:trHeight w:val="283"/>
        </w:trPr>
        <w:tc>
          <w:tcPr>
            <w:tcW w:w="2524" w:type="dxa"/>
            <w:vMerge/>
            <w:hideMark/>
          </w:tcPr>
          <w:p w14:paraId="5E903FC2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5EEACC77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0B2ED02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B3B68A1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60097E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5129A88D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1 L/ha</w:t>
            </w:r>
          </w:p>
        </w:tc>
        <w:tc>
          <w:tcPr>
            <w:tcW w:w="1701" w:type="dxa"/>
            <w:noWrap/>
            <w:hideMark/>
          </w:tcPr>
          <w:p w14:paraId="46340EAD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5623DA70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60097E" w:rsidRPr="00F76055" w14:paraId="0477A05B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1CFA5A58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4B68A4F4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88D0D52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-Al</w:t>
            </w:r>
          </w:p>
        </w:tc>
        <w:tc>
          <w:tcPr>
            <w:tcW w:w="2268" w:type="dxa"/>
            <w:noWrap/>
            <w:hideMark/>
          </w:tcPr>
          <w:p w14:paraId="2644ACC0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Aliette</w:t>
            </w:r>
            <w:proofErr w:type="spellEnd"/>
            <w:r w:rsidRPr="006009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60097E">
              <w:rPr>
                <w:rFonts w:cs="Arial"/>
                <w:sz w:val="18"/>
                <w:szCs w:val="18"/>
              </w:rPr>
              <w:t>flash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3A410CD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4 kg/ha</w:t>
            </w:r>
          </w:p>
        </w:tc>
        <w:tc>
          <w:tcPr>
            <w:tcW w:w="1701" w:type="dxa"/>
            <w:noWrap/>
            <w:hideMark/>
          </w:tcPr>
          <w:p w14:paraId="38255427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B1A212E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60097E" w:rsidRPr="00F76055" w14:paraId="048D679A" w14:textId="77777777" w:rsidTr="00D07C01">
        <w:trPr>
          <w:trHeight w:val="250"/>
        </w:trPr>
        <w:tc>
          <w:tcPr>
            <w:tcW w:w="2524" w:type="dxa"/>
            <w:vMerge/>
          </w:tcPr>
          <w:p w14:paraId="7C4F70D6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0EA8C146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B0B53E5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AD5EE8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</w:p>
        </w:tc>
        <w:tc>
          <w:tcPr>
            <w:tcW w:w="2268" w:type="dxa"/>
            <w:noWrap/>
          </w:tcPr>
          <w:p w14:paraId="7C9E849B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559" w:type="dxa"/>
            <w:noWrap/>
          </w:tcPr>
          <w:p w14:paraId="6852176E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3 L/ha</w:t>
            </w:r>
            <w:r w:rsidRPr="00AD5EE8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3059D12C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00BA4248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največ 7 krat</w:t>
            </w:r>
          </w:p>
        </w:tc>
      </w:tr>
      <w:tr w:rsidR="0060097E" w:rsidRPr="00F76055" w14:paraId="4B7D792E" w14:textId="77777777" w:rsidTr="00D07C01">
        <w:trPr>
          <w:trHeight w:val="250"/>
        </w:trPr>
        <w:tc>
          <w:tcPr>
            <w:tcW w:w="2524" w:type="dxa"/>
            <w:vMerge/>
          </w:tcPr>
          <w:p w14:paraId="3FCC2F33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173B9BF8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4DB248D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13493A">
              <w:rPr>
                <w:rFonts w:cs="Arial"/>
                <w:sz w:val="18"/>
                <w:szCs w:val="18"/>
              </w:rPr>
              <w:t>oksatiapiprolin</w:t>
            </w:r>
            <w:proofErr w:type="spellEnd"/>
            <w:r w:rsidRPr="0013493A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13493A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</w:tcPr>
          <w:p w14:paraId="46161C8C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Orondis</w:t>
            </w:r>
            <w:proofErr w:type="spellEnd"/>
            <w:r w:rsidRPr="0060097E">
              <w:rPr>
                <w:rFonts w:cs="Arial"/>
                <w:sz w:val="18"/>
                <w:szCs w:val="18"/>
              </w:rPr>
              <w:t xml:space="preserve"> evo</w:t>
            </w:r>
          </w:p>
        </w:tc>
        <w:tc>
          <w:tcPr>
            <w:tcW w:w="1559" w:type="dxa"/>
            <w:noWrap/>
          </w:tcPr>
          <w:p w14:paraId="59521334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13493A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3CB7A4C2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C386B69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13493A">
              <w:rPr>
                <w:rFonts w:cs="Arial"/>
                <w:sz w:val="18"/>
                <w:szCs w:val="18"/>
              </w:rPr>
              <w:t>največ 2 krat, dovoljen samo pri gojenju brez opore</w:t>
            </w:r>
          </w:p>
        </w:tc>
      </w:tr>
      <w:tr w:rsidR="0060097E" w:rsidRPr="00F76055" w14:paraId="63BA6D9E" w14:textId="77777777" w:rsidTr="00D07C01">
        <w:trPr>
          <w:trHeight w:val="291"/>
        </w:trPr>
        <w:tc>
          <w:tcPr>
            <w:tcW w:w="2524" w:type="dxa"/>
            <w:vMerge w:val="restart"/>
            <w:hideMark/>
          </w:tcPr>
          <w:p w14:paraId="279EB20E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  <w:p w14:paraId="0E217C7C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epelovk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D07C01">
              <w:rPr>
                <w:rFonts w:cs="Arial"/>
                <w:b/>
                <w:bCs/>
                <w:sz w:val="18"/>
                <w:szCs w:val="18"/>
              </w:rPr>
              <w:t xml:space="preserve">ali tobakova pepelasta plesen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olovinomyc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ichorace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</w:p>
          <w:p w14:paraId="35B159C5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 xml:space="preserve">Pepelovka bučevk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dospha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vMerge w:val="restart"/>
            <w:noWrap/>
            <w:hideMark/>
          </w:tcPr>
          <w:p w14:paraId="6FCDA14C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lastRenderedPageBreak/>
              <w:t>Agrotehnični ukrepi:</w:t>
            </w:r>
          </w:p>
          <w:p w14:paraId="3EB1CC6E" w14:textId="77777777" w:rsidR="0060097E" w:rsidRPr="00F76055" w:rsidRDefault="0060097E" w:rsidP="0060097E">
            <w:pPr>
              <w:pStyle w:val="Odstavekseznama"/>
              <w:numPr>
                <w:ilvl w:val="0"/>
                <w:numId w:val="291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odpornejših hibridov.</w:t>
            </w:r>
          </w:p>
        </w:tc>
        <w:tc>
          <w:tcPr>
            <w:tcW w:w="2551" w:type="dxa"/>
          </w:tcPr>
          <w:p w14:paraId="45FC807C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05C86">
              <w:rPr>
                <w:rFonts w:cs="Arial"/>
                <w:i/>
                <w:iCs/>
                <w:color w:val="00B050"/>
                <w:sz w:val="18"/>
                <w:szCs w:val="18"/>
              </w:rPr>
              <w:t>Ampelomyces</w:t>
            </w:r>
            <w:proofErr w:type="spellEnd"/>
            <w:r w:rsidRPr="00F05C86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05C86">
              <w:rPr>
                <w:rFonts w:cs="Arial"/>
                <w:i/>
                <w:iCs/>
                <w:color w:val="00B050"/>
                <w:sz w:val="18"/>
                <w:szCs w:val="18"/>
              </w:rPr>
              <w:t>quisqualis</w:t>
            </w:r>
            <w:proofErr w:type="spellEnd"/>
            <w:r w:rsidRPr="00D07C01">
              <w:rPr>
                <w:rFonts w:cs="Arial"/>
                <w:color w:val="00B050"/>
                <w:sz w:val="18"/>
                <w:szCs w:val="18"/>
              </w:rPr>
              <w:t xml:space="preserve"> sev AQ10</w:t>
            </w:r>
          </w:p>
        </w:tc>
        <w:tc>
          <w:tcPr>
            <w:tcW w:w="2268" w:type="dxa"/>
            <w:noWrap/>
          </w:tcPr>
          <w:p w14:paraId="02D9FDCD" w14:textId="77777777" w:rsidR="0060097E" w:rsidRPr="0060097E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AQ-10</w:t>
            </w:r>
          </w:p>
        </w:tc>
        <w:tc>
          <w:tcPr>
            <w:tcW w:w="1559" w:type="dxa"/>
            <w:noWrap/>
          </w:tcPr>
          <w:p w14:paraId="7FEA5266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</w:rPr>
              <w:t>35 g/ha</w:t>
            </w:r>
          </w:p>
        </w:tc>
        <w:tc>
          <w:tcPr>
            <w:tcW w:w="1701" w:type="dxa"/>
            <w:noWrap/>
          </w:tcPr>
          <w:p w14:paraId="5B680459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407BAD76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</w:t>
            </w:r>
            <w:r w:rsidRPr="00D07C01">
              <w:rPr>
                <w:rFonts w:cs="Arial"/>
                <w:color w:val="00B050"/>
                <w:sz w:val="18"/>
                <w:szCs w:val="18"/>
              </w:rPr>
              <w:t>ajveč 2 krat v eni rastni sezoni na istem zemljišču (BBCH 52-78)</w:t>
            </w:r>
          </w:p>
        </w:tc>
      </w:tr>
      <w:tr w:rsidR="0060097E" w:rsidRPr="00F76055" w14:paraId="63813F98" w14:textId="77777777" w:rsidTr="00D07C01">
        <w:trPr>
          <w:trHeight w:val="510"/>
        </w:trPr>
        <w:tc>
          <w:tcPr>
            <w:tcW w:w="2524" w:type="dxa"/>
            <w:vMerge/>
          </w:tcPr>
          <w:p w14:paraId="020C39DE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2A14A99B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5BB5C60" w14:textId="77777777" w:rsidR="0060097E" w:rsidRPr="00F76055" w:rsidRDefault="0060097E" w:rsidP="00D07C0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umilu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QST 2808</w:t>
            </w:r>
          </w:p>
        </w:tc>
        <w:tc>
          <w:tcPr>
            <w:tcW w:w="2268" w:type="dxa"/>
            <w:noWrap/>
          </w:tcPr>
          <w:p w14:paraId="2FD3C124" w14:textId="77777777" w:rsidR="0060097E" w:rsidRPr="0060097E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Sonata</w:t>
            </w:r>
          </w:p>
        </w:tc>
        <w:tc>
          <w:tcPr>
            <w:tcW w:w="1559" w:type="dxa"/>
            <w:noWrap/>
          </w:tcPr>
          <w:p w14:paraId="69A55C11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10 L/ha</w:t>
            </w:r>
          </w:p>
        </w:tc>
        <w:tc>
          <w:tcPr>
            <w:tcW w:w="1701" w:type="dxa"/>
            <w:noWrap/>
          </w:tcPr>
          <w:p w14:paraId="07C9D7CA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65680B2A" w14:textId="10DD2960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4214D6">
              <w:rPr>
                <w:rFonts w:cs="Arial"/>
                <w:color w:val="00B050"/>
                <w:sz w:val="18"/>
                <w:szCs w:val="18"/>
              </w:rPr>
              <w:t xml:space="preserve">največ 6 krat v eni rastni sezoni na istem zemljišču, </w:t>
            </w:r>
            <w:r w:rsidRPr="0060097E">
              <w:rPr>
                <w:rFonts w:cs="Arial"/>
                <w:b/>
                <w:bCs/>
                <w:color w:val="00B050"/>
                <w:sz w:val="18"/>
                <w:szCs w:val="18"/>
              </w:rPr>
              <w:lastRenderedPageBreak/>
              <w:t>zaloge v uporabi do 28.02.2026</w:t>
            </w:r>
          </w:p>
        </w:tc>
      </w:tr>
      <w:tr w:rsidR="0060097E" w:rsidRPr="00F76055" w14:paraId="0A8BCF3C" w14:textId="77777777" w:rsidTr="00D07C01">
        <w:trPr>
          <w:trHeight w:val="510"/>
        </w:trPr>
        <w:tc>
          <w:tcPr>
            <w:tcW w:w="2524" w:type="dxa"/>
            <w:vMerge/>
          </w:tcPr>
          <w:p w14:paraId="7071954A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50792760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52E87281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</w:tcPr>
          <w:p w14:paraId="3A7D9688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</w:tcPr>
          <w:p w14:paraId="7F04A6CF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  <w:p w14:paraId="7080575F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najvišji skupni odmerek 4,44 kg/ha na rastni cikel)</w:t>
            </w:r>
          </w:p>
        </w:tc>
        <w:tc>
          <w:tcPr>
            <w:tcW w:w="1701" w:type="dxa"/>
            <w:noWrap/>
          </w:tcPr>
          <w:p w14:paraId="06A4C13D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79960006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2 krat v eni rastni</w:t>
            </w:r>
          </w:p>
        </w:tc>
      </w:tr>
      <w:tr w:rsidR="0060097E" w:rsidRPr="00F76055" w14:paraId="3E795DE0" w14:textId="77777777" w:rsidTr="00BA5552">
        <w:trPr>
          <w:trHeight w:val="391"/>
        </w:trPr>
        <w:tc>
          <w:tcPr>
            <w:tcW w:w="2524" w:type="dxa"/>
            <w:vMerge/>
          </w:tcPr>
          <w:p w14:paraId="3099D763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18E8B959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331B50A4" w14:textId="77777777" w:rsidR="0060097E" w:rsidRPr="00D07C01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AD5EE8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</w:p>
        </w:tc>
        <w:tc>
          <w:tcPr>
            <w:tcW w:w="2268" w:type="dxa"/>
            <w:noWrap/>
          </w:tcPr>
          <w:p w14:paraId="39F17E18" w14:textId="77777777" w:rsidR="0060097E" w:rsidRPr="0060097E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559" w:type="dxa"/>
            <w:noWrap/>
          </w:tcPr>
          <w:p w14:paraId="007F2262" w14:textId="77777777" w:rsidR="0060097E" w:rsidRPr="00F76055" w:rsidRDefault="0060097E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3 L/ha</w:t>
            </w:r>
            <w:r w:rsidRPr="00AD5EE8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2856BDE7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22C01885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največ 7 krat</w:t>
            </w:r>
          </w:p>
        </w:tc>
      </w:tr>
      <w:tr w:rsidR="0060097E" w:rsidRPr="00F76055" w14:paraId="5603D127" w14:textId="77777777" w:rsidTr="00D07C01">
        <w:trPr>
          <w:trHeight w:val="510"/>
        </w:trPr>
        <w:tc>
          <w:tcPr>
            <w:tcW w:w="2524" w:type="dxa"/>
            <w:vMerge/>
          </w:tcPr>
          <w:p w14:paraId="51133B5E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69D97756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56C4178D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</w:tcPr>
          <w:p w14:paraId="3BC858FC" w14:textId="77777777" w:rsidR="0060097E" w:rsidRPr="0060097E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60097E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</w:tcPr>
          <w:p w14:paraId="100A9072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</w:tcPr>
          <w:p w14:paraId="0054112D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3423A1D2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ajveč trikrat</w:t>
            </w:r>
          </w:p>
        </w:tc>
      </w:tr>
      <w:tr w:rsidR="0060097E" w:rsidRPr="00F76055" w14:paraId="14D6BCFB" w14:textId="77777777" w:rsidTr="00D07C01">
        <w:trPr>
          <w:trHeight w:val="510"/>
        </w:trPr>
        <w:tc>
          <w:tcPr>
            <w:tcW w:w="2524" w:type="dxa"/>
            <w:vMerge/>
            <w:hideMark/>
          </w:tcPr>
          <w:p w14:paraId="6B7BA18D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00F19D01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</w:tcPr>
          <w:p w14:paraId="5020EFBA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kalijev hidrogen karbonat</w:t>
            </w:r>
          </w:p>
        </w:tc>
        <w:tc>
          <w:tcPr>
            <w:tcW w:w="2268" w:type="dxa"/>
            <w:noWrap/>
          </w:tcPr>
          <w:p w14:paraId="1A998D89" w14:textId="77777777" w:rsidR="0060097E" w:rsidRPr="0060097E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Karbicure</w:t>
            </w:r>
            <w:proofErr w:type="spellEnd"/>
          </w:p>
        </w:tc>
        <w:tc>
          <w:tcPr>
            <w:tcW w:w="1559" w:type="dxa"/>
            <w:noWrap/>
          </w:tcPr>
          <w:p w14:paraId="0FD79358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g/ha</w:t>
            </w:r>
          </w:p>
        </w:tc>
        <w:tc>
          <w:tcPr>
            <w:tcW w:w="1701" w:type="dxa"/>
            <w:noWrap/>
          </w:tcPr>
          <w:p w14:paraId="5C3C50E3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10F7FDF8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BCH 10 – 89;  največ 8 krat na rastno dobo</w:t>
            </w:r>
          </w:p>
        </w:tc>
      </w:tr>
      <w:tr w:rsidR="0060097E" w:rsidRPr="00F76055" w14:paraId="48F7F01F" w14:textId="77777777" w:rsidTr="00D07C01">
        <w:trPr>
          <w:trHeight w:val="401"/>
        </w:trPr>
        <w:tc>
          <w:tcPr>
            <w:tcW w:w="2524" w:type="dxa"/>
            <w:vMerge/>
            <w:hideMark/>
          </w:tcPr>
          <w:p w14:paraId="0D1CB145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20C94D81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65AF127F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08657AAA" w14:textId="77777777" w:rsidR="0060097E" w:rsidRPr="0060097E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Vitisan</w:t>
            </w:r>
            <w:proofErr w:type="spellEnd"/>
          </w:p>
        </w:tc>
        <w:tc>
          <w:tcPr>
            <w:tcW w:w="1559" w:type="dxa"/>
            <w:noWrap/>
          </w:tcPr>
          <w:p w14:paraId="381F8E25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-3 kg/ha</w:t>
            </w:r>
          </w:p>
        </w:tc>
        <w:tc>
          <w:tcPr>
            <w:tcW w:w="1701" w:type="dxa"/>
            <w:noWrap/>
          </w:tcPr>
          <w:p w14:paraId="2D9CF8BC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79FF0F39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60097E" w:rsidRPr="00F76055" w14:paraId="5C2A6573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6AC3BD2F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723DB1CD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43DAFDBC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268" w:type="dxa"/>
            <w:noWrap/>
            <w:hideMark/>
          </w:tcPr>
          <w:p w14:paraId="4344DD4E" w14:textId="77777777" w:rsidR="0060097E" w:rsidRPr="0060097E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sulfo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800 SC</w:t>
            </w:r>
          </w:p>
        </w:tc>
        <w:tc>
          <w:tcPr>
            <w:tcW w:w="1559" w:type="dxa"/>
            <w:noWrap/>
            <w:hideMark/>
          </w:tcPr>
          <w:p w14:paraId="43EAC22B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 7,5 L/ha</w:t>
            </w:r>
          </w:p>
        </w:tc>
        <w:tc>
          <w:tcPr>
            <w:tcW w:w="1701" w:type="dxa"/>
            <w:noWrap/>
            <w:hideMark/>
          </w:tcPr>
          <w:p w14:paraId="2027B461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E3FAF07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rastni sezoni; (BBCH 10-89)</w:t>
            </w:r>
          </w:p>
        </w:tc>
      </w:tr>
      <w:tr w:rsidR="0060097E" w:rsidRPr="00F76055" w14:paraId="08F8B394" w14:textId="77777777" w:rsidTr="00D07C01">
        <w:trPr>
          <w:trHeight w:val="500"/>
        </w:trPr>
        <w:tc>
          <w:tcPr>
            <w:tcW w:w="2524" w:type="dxa"/>
            <w:vMerge/>
            <w:hideMark/>
          </w:tcPr>
          <w:p w14:paraId="6182D8AC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73BF2DE6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850D495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FF80DB4" w14:textId="77777777" w:rsidR="0060097E" w:rsidRPr="0060097E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A32875D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01" w:type="dxa"/>
            <w:noWrap/>
            <w:hideMark/>
          </w:tcPr>
          <w:p w14:paraId="4F7FAD83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030534D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sezoni; zmanjševanje okužb</w:t>
            </w:r>
          </w:p>
        </w:tc>
      </w:tr>
      <w:tr w:rsidR="0060097E" w:rsidRPr="00F76055" w14:paraId="02D099F8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480DD8F5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</w:tcPr>
          <w:p w14:paraId="5648FE94" w14:textId="77777777" w:rsidR="0060097E" w:rsidRPr="00F76055" w:rsidRDefault="0060097E" w:rsidP="0060097E">
            <w:pPr>
              <w:pStyle w:val="Odstavekseznama"/>
              <w:numPr>
                <w:ilvl w:val="0"/>
                <w:numId w:val="291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495B49DC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E2D4B72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60097E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3AB43C0A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F702D7E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7D8DF6CA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</w:t>
            </w:r>
          </w:p>
          <w:p w14:paraId="4A41902E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  <w:p w14:paraId="504504A9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60097E" w:rsidRPr="00F76055" w14:paraId="2495F50C" w14:textId="77777777" w:rsidTr="0060097E">
        <w:trPr>
          <w:trHeight w:val="253"/>
        </w:trPr>
        <w:tc>
          <w:tcPr>
            <w:tcW w:w="2524" w:type="dxa"/>
            <w:vMerge/>
            <w:hideMark/>
          </w:tcPr>
          <w:p w14:paraId="17AF7904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41C25197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6C0F51B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387F230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162EC0F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5B06E65F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32C0AC12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60097E" w:rsidRPr="00F76055" w14:paraId="2603C1E3" w14:textId="77777777" w:rsidTr="0060097E">
        <w:trPr>
          <w:trHeight w:val="271"/>
        </w:trPr>
        <w:tc>
          <w:tcPr>
            <w:tcW w:w="2524" w:type="dxa"/>
            <w:vMerge/>
            <w:hideMark/>
          </w:tcPr>
          <w:p w14:paraId="27E6A447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5639063E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4B1592E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2B71FB1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60097E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464784F2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40C401DF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3A889D35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60097E" w:rsidRPr="00F76055" w14:paraId="265DCC76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7931EDD0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0B7D484A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04AFEF2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en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8236F5E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Topas</w:t>
            </w:r>
            <w:proofErr w:type="spellEnd"/>
            <w:r w:rsidRPr="0060097E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noWrap/>
            <w:hideMark/>
          </w:tcPr>
          <w:p w14:paraId="427440BD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00E47977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81485CC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 v eni rastni sezoni</w:t>
            </w:r>
          </w:p>
        </w:tc>
      </w:tr>
      <w:tr w:rsidR="0060097E" w:rsidRPr="00754C56" w14:paraId="0B194CF7" w14:textId="77777777" w:rsidTr="00D07C01">
        <w:trPr>
          <w:trHeight w:val="427"/>
        </w:trPr>
        <w:tc>
          <w:tcPr>
            <w:tcW w:w="2524" w:type="dxa"/>
          </w:tcPr>
          <w:p w14:paraId="777998A4" w14:textId="77777777" w:rsidR="0060097E" w:rsidRPr="00754C56" w:rsidRDefault="0060097E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754C56">
              <w:rPr>
                <w:rFonts w:cs="Arial"/>
                <w:b/>
                <w:bCs/>
                <w:sz w:val="18"/>
                <w:szCs w:val="18"/>
              </w:rPr>
              <w:t xml:space="preserve">Listne in stebelne bolezni kumar </w:t>
            </w:r>
          </w:p>
          <w:p w14:paraId="0EE1BA40" w14:textId="77777777" w:rsidR="0060097E" w:rsidRPr="00D07C01" w:rsidRDefault="0060097E" w:rsidP="00D07C01">
            <w:pPr>
              <w:rPr>
                <w:rFonts w:cs="Arial"/>
                <w:sz w:val="18"/>
                <w:szCs w:val="18"/>
              </w:rPr>
            </w:pPr>
            <w:r w:rsidRPr="00D07C01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D07C01">
              <w:rPr>
                <w:rFonts w:cs="Arial"/>
                <w:i/>
                <w:iCs/>
                <w:sz w:val="18"/>
                <w:szCs w:val="18"/>
              </w:rPr>
              <w:t>Stagonosporopsis</w:t>
            </w:r>
            <w:proofErr w:type="spellEnd"/>
            <w:r w:rsidRPr="00D07C01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D07C01">
              <w:rPr>
                <w:rFonts w:cs="Arial"/>
                <w:i/>
                <w:iCs/>
                <w:sz w:val="18"/>
                <w:szCs w:val="18"/>
              </w:rPr>
              <w:t>cucurbitacearum</w:t>
            </w:r>
            <w:proofErr w:type="spellEnd"/>
            <w:r w:rsidRPr="00D07C01">
              <w:rPr>
                <w:rFonts w:cs="Arial"/>
                <w:i/>
                <w:iCs/>
                <w:sz w:val="18"/>
                <w:szCs w:val="18"/>
              </w:rPr>
              <w:t xml:space="preserve"> sin. </w:t>
            </w:r>
            <w:proofErr w:type="spellStart"/>
            <w:r w:rsidRPr="00D07C01">
              <w:rPr>
                <w:rFonts w:cs="Arial"/>
                <w:i/>
                <w:iCs/>
                <w:sz w:val="18"/>
                <w:szCs w:val="18"/>
              </w:rPr>
              <w:t>Mycospharella</w:t>
            </w:r>
            <w:proofErr w:type="spellEnd"/>
            <w:r w:rsidRPr="00D07C01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D07C01">
              <w:rPr>
                <w:rFonts w:cs="Arial"/>
                <w:i/>
                <w:iCs/>
                <w:sz w:val="18"/>
                <w:szCs w:val="18"/>
              </w:rPr>
              <w:t>melonis</w:t>
            </w:r>
            <w:proofErr w:type="spellEnd"/>
            <w:r w:rsidRPr="00D07C01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D07C01">
              <w:rPr>
                <w:rFonts w:cs="Arial"/>
                <w:i/>
                <w:iCs/>
                <w:sz w:val="18"/>
                <w:szCs w:val="18"/>
              </w:rPr>
              <w:t>Didymella</w:t>
            </w:r>
            <w:proofErr w:type="spellEnd"/>
            <w:r w:rsidRPr="00D07C01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D07C01">
              <w:rPr>
                <w:rFonts w:cs="Arial"/>
                <w:i/>
                <w:iCs/>
                <w:sz w:val="18"/>
                <w:szCs w:val="18"/>
              </w:rPr>
              <w:t>bryoniae</w:t>
            </w:r>
            <w:proofErr w:type="spellEnd"/>
            <w:r w:rsidRPr="00D07C01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noWrap/>
          </w:tcPr>
          <w:p w14:paraId="04B2E7AB" w14:textId="77777777" w:rsidR="0060097E" w:rsidRPr="00754C56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5E6E4A5C" w14:textId="77777777" w:rsidR="0060097E" w:rsidRPr="00754C56" w:rsidRDefault="0060097E" w:rsidP="0060097E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D07C01">
              <w:rPr>
                <w:rFonts w:cs="Arial"/>
                <w:sz w:val="18"/>
                <w:szCs w:val="18"/>
              </w:rPr>
              <w:t>oksatiapiprolin</w:t>
            </w:r>
            <w:proofErr w:type="spellEnd"/>
            <w:r w:rsidRPr="00D07C01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D07C01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</w:tcPr>
          <w:p w14:paraId="482790F3" w14:textId="77777777" w:rsidR="0060097E" w:rsidRPr="00754C56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07C01">
              <w:rPr>
                <w:rFonts w:cs="Arial"/>
                <w:sz w:val="18"/>
                <w:szCs w:val="18"/>
              </w:rPr>
              <w:t>Orondis</w:t>
            </w:r>
            <w:proofErr w:type="spellEnd"/>
            <w:r w:rsidRPr="00D07C01">
              <w:rPr>
                <w:rFonts w:cs="Arial"/>
                <w:sz w:val="18"/>
                <w:szCs w:val="18"/>
              </w:rPr>
              <w:t xml:space="preserve"> evo</w:t>
            </w:r>
          </w:p>
        </w:tc>
        <w:tc>
          <w:tcPr>
            <w:tcW w:w="1559" w:type="dxa"/>
            <w:noWrap/>
          </w:tcPr>
          <w:p w14:paraId="30F098D7" w14:textId="77777777" w:rsidR="0060097E" w:rsidRPr="00754C56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19242C6D" w14:textId="77777777" w:rsidR="0060097E" w:rsidRPr="00754C56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754C56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1BC90D8B" w14:textId="77777777" w:rsidR="0060097E" w:rsidRPr="00754C56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sz w:val="18"/>
                <w:szCs w:val="18"/>
              </w:rPr>
              <w:t>največ 2 krat, dovoljen samo pri gojenju brez opore</w:t>
            </w:r>
          </w:p>
        </w:tc>
      </w:tr>
      <w:tr w:rsidR="0060097E" w:rsidRPr="00F76055" w14:paraId="7E7252BA" w14:textId="77777777" w:rsidTr="00D07C01">
        <w:trPr>
          <w:trHeight w:val="427"/>
        </w:trPr>
        <w:tc>
          <w:tcPr>
            <w:tcW w:w="2524" w:type="dxa"/>
            <w:vMerge w:val="restart"/>
            <w:hideMark/>
          </w:tcPr>
          <w:p w14:paraId="64AA4D6F" w14:textId="77777777" w:rsidR="0060097E" w:rsidRPr="00F76055" w:rsidRDefault="0060097E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Siva plesen          </w:t>
            </w:r>
          </w:p>
          <w:p w14:paraId="746993E2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</w:t>
            </w:r>
          </w:p>
        </w:tc>
        <w:tc>
          <w:tcPr>
            <w:tcW w:w="3000" w:type="dxa"/>
            <w:vMerge w:val="restart"/>
            <w:noWrap/>
            <w:hideMark/>
          </w:tcPr>
          <w:p w14:paraId="115B28E9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713D2405" w14:textId="6A4315C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>) s</w:t>
            </w:r>
            <w:r>
              <w:rPr>
                <w:rFonts w:cs="Arial"/>
                <w:color w:val="00B050"/>
                <w:sz w:val="18"/>
                <w:szCs w:val="18"/>
              </w:rPr>
              <w:t>ev</w:t>
            </w:r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268" w:type="dxa"/>
            <w:noWrap/>
            <w:hideMark/>
          </w:tcPr>
          <w:p w14:paraId="519BC88E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069C96C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55612C45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BEC2C76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do 6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</w:p>
        </w:tc>
      </w:tr>
      <w:tr w:rsidR="0060097E" w:rsidRPr="00F76055" w14:paraId="179B79BB" w14:textId="77777777" w:rsidTr="00D07C01">
        <w:trPr>
          <w:trHeight w:val="416"/>
        </w:trPr>
        <w:tc>
          <w:tcPr>
            <w:tcW w:w="2524" w:type="dxa"/>
            <w:vMerge/>
            <w:hideMark/>
          </w:tcPr>
          <w:p w14:paraId="02DC9BB1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644D7AFD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B7423C4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Bacillus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amyloliquefaciens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plantarum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>, sev D747</w:t>
            </w:r>
          </w:p>
        </w:tc>
        <w:tc>
          <w:tcPr>
            <w:tcW w:w="2268" w:type="dxa"/>
            <w:noWrap/>
            <w:hideMark/>
          </w:tcPr>
          <w:p w14:paraId="018CD73F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Amylo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>-X</w:t>
            </w:r>
          </w:p>
        </w:tc>
        <w:tc>
          <w:tcPr>
            <w:tcW w:w="1559" w:type="dxa"/>
            <w:noWrap/>
            <w:hideMark/>
          </w:tcPr>
          <w:p w14:paraId="132A327A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1,5 do 2,5 kg/ha</w:t>
            </w:r>
          </w:p>
        </w:tc>
        <w:tc>
          <w:tcPr>
            <w:tcW w:w="1701" w:type="dxa"/>
            <w:noWrap/>
            <w:hideMark/>
          </w:tcPr>
          <w:p w14:paraId="54DF3AB4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2DBDC34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v eni rastni dobi največ 6 krat; zmanjševanje okužb</w:t>
            </w:r>
          </w:p>
        </w:tc>
      </w:tr>
      <w:tr w:rsidR="0060097E" w:rsidRPr="00F76055" w14:paraId="479FBDEA" w14:textId="77777777" w:rsidTr="00D07C01">
        <w:trPr>
          <w:trHeight w:val="416"/>
        </w:trPr>
        <w:tc>
          <w:tcPr>
            <w:tcW w:w="2524" w:type="dxa"/>
            <w:vMerge/>
          </w:tcPr>
          <w:p w14:paraId="4299AF4F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1CE74244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EE5F900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</w:p>
        </w:tc>
        <w:tc>
          <w:tcPr>
            <w:tcW w:w="2268" w:type="dxa"/>
            <w:noWrap/>
          </w:tcPr>
          <w:p w14:paraId="078E6E16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559" w:type="dxa"/>
            <w:noWrap/>
          </w:tcPr>
          <w:p w14:paraId="7E2209D8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3 L/ha</w:t>
            </w:r>
            <w:r w:rsidRPr="0060097E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7AE0AB16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18106281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največ 7 krat</w:t>
            </w:r>
          </w:p>
        </w:tc>
      </w:tr>
      <w:tr w:rsidR="0060097E" w:rsidRPr="00F76055" w14:paraId="05BF6EAD" w14:textId="77777777" w:rsidTr="00D07C01">
        <w:trPr>
          <w:trHeight w:val="824"/>
        </w:trPr>
        <w:tc>
          <w:tcPr>
            <w:tcW w:w="2524" w:type="dxa"/>
            <w:vMerge/>
          </w:tcPr>
          <w:p w14:paraId="564585AF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442675F2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1287A9EC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268" w:type="dxa"/>
            <w:noWrap/>
          </w:tcPr>
          <w:p w14:paraId="798E7083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559" w:type="dxa"/>
            <w:noWrap/>
          </w:tcPr>
          <w:p w14:paraId="687F511E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5 do 10 g na 1 do 2 litra vode</w:t>
            </w:r>
          </w:p>
        </w:tc>
        <w:tc>
          <w:tcPr>
            <w:tcW w:w="1701" w:type="dxa"/>
            <w:noWrap/>
          </w:tcPr>
          <w:p w14:paraId="7757CBBB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7E2FAAFC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Največ 3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</w:p>
        </w:tc>
      </w:tr>
      <w:tr w:rsidR="0060097E" w:rsidRPr="00F76055" w14:paraId="0227593F" w14:textId="77777777" w:rsidTr="00D07C01">
        <w:trPr>
          <w:trHeight w:val="1030"/>
        </w:trPr>
        <w:tc>
          <w:tcPr>
            <w:tcW w:w="2524" w:type="dxa"/>
            <w:vMerge w:val="restart"/>
            <w:hideMark/>
          </w:tcPr>
          <w:p w14:paraId="1C059055" w14:textId="77777777" w:rsidR="0060097E" w:rsidRPr="00F76055" w:rsidRDefault="0060097E" w:rsidP="00D07C01">
            <w:pPr>
              <w:jc w:val="left"/>
              <w:rPr>
                <w:rFonts w:cs="Arial"/>
                <w:sz w:val="18"/>
                <w:szCs w:val="18"/>
              </w:rPr>
            </w:pPr>
            <w:bookmarkStart w:id="727" w:name="_Hlk166062035"/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Fuzarijsk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uvelost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ar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xysp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vMerge w:val="restart"/>
            <w:noWrap/>
            <w:hideMark/>
          </w:tcPr>
          <w:p w14:paraId="1C7ECA2C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71EC3CA" w14:textId="77777777" w:rsidR="0060097E" w:rsidRPr="00F76055" w:rsidRDefault="0060097E" w:rsidP="0060097E">
            <w:pPr>
              <w:pStyle w:val="Odstavekseznama"/>
              <w:numPr>
                <w:ilvl w:val="0"/>
                <w:numId w:val="292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ši  kolobar,</w:t>
            </w:r>
          </w:p>
          <w:p w14:paraId="0249F301" w14:textId="77777777" w:rsidR="0060097E" w:rsidRPr="00F76055" w:rsidRDefault="0060097E" w:rsidP="0060097E">
            <w:pPr>
              <w:pStyle w:val="Odstavekseznama"/>
              <w:numPr>
                <w:ilvl w:val="0"/>
                <w:numId w:val="292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manj občutljivih kultivarjev,</w:t>
            </w:r>
          </w:p>
          <w:p w14:paraId="69FC1FF0" w14:textId="77777777" w:rsidR="0060097E" w:rsidRPr="00F76055" w:rsidRDefault="0060097E" w:rsidP="0060097E">
            <w:pPr>
              <w:pStyle w:val="Odstavekseznama"/>
              <w:numPr>
                <w:ilvl w:val="0"/>
                <w:numId w:val="292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sadik cepljenih na odporne podlage,</w:t>
            </w:r>
          </w:p>
          <w:p w14:paraId="08622B56" w14:textId="77777777" w:rsidR="0060097E" w:rsidRPr="00F76055" w:rsidRDefault="0060097E" w:rsidP="0060097E">
            <w:pPr>
              <w:pStyle w:val="Odstavekseznama"/>
              <w:numPr>
                <w:ilvl w:val="0"/>
                <w:numId w:val="292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azkuževanje tal z vodno paro.</w:t>
            </w:r>
          </w:p>
        </w:tc>
        <w:tc>
          <w:tcPr>
            <w:tcW w:w="2551" w:type="dxa"/>
            <w:hideMark/>
          </w:tcPr>
          <w:p w14:paraId="39253100" w14:textId="57207A96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60097E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>) s</w:t>
            </w:r>
            <w:r>
              <w:rPr>
                <w:rFonts w:cs="Arial"/>
                <w:color w:val="00B050"/>
                <w:sz w:val="18"/>
                <w:szCs w:val="18"/>
              </w:rPr>
              <w:t>ev</w:t>
            </w:r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268" w:type="dxa"/>
            <w:noWrap/>
            <w:hideMark/>
          </w:tcPr>
          <w:p w14:paraId="62D58DA9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5A8833B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10 L/ha</w:t>
            </w:r>
          </w:p>
        </w:tc>
        <w:tc>
          <w:tcPr>
            <w:tcW w:w="1701" w:type="dxa"/>
            <w:noWrap/>
            <w:hideMark/>
          </w:tcPr>
          <w:p w14:paraId="1CBF4B6C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71BD31AB" w14:textId="77777777" w:rsidR="0060097E" w:rsidRPr="0060097E" w:rsidRDefault="0060097E" w:rsidP="0060097E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do 6 </w:t>
            </w: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</w:p>
        </w:tc>
      </w:tr>
      <w:tr w:rsidR="0060097E" w:rsidRPr="00F76055" w14:paraId="14EDB8CA" w14:textId="77777777" w:rsidTr="00D07C01">
        <w:trPr>
          <w:trHeight w:val="345"/>
        </w:trPr>
        <w:tc>
          <w:tcPr>
            <w:tcW w:w="2524" w:type="dxa"/>
            <w:vMerge/>
          </w:tcPr>
          <w:p w14:paraId="3A977D8F" w14:textId="77777777" w:rsidR="0060097E" w:rsidRPr="00F76055" w:rsidRDefault="0060097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</w:tcPr>
          <w:p w14:paraId="60B8AF37" w14:textId="77777777" w:rsidR="0060097E" w:rsidRPr="00F76055" w:rsidRDefault="0060097E" w:rsidP="00D07C0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 w:val="restart"/>
          </w:tcPr>
          <w:p w14:paraId="2826C0C6" w14:textId="77777777" w:rsidR="0060097E" w:rsidRPr="00F76055" w:rsidRDefault="0060097E" w:rsidP="00D07C0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268" w:type="dxa"/>
            <w:vMerge w:val="restart"/>
            <w:noWrap/>
          </w:tcPr>
          <w:p w14:paraId="71BE4611" w14:textId="77777777" w:rsidR="0060097E" w:rsidRPr="0060097E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559" w:type="dxa"/>
            <w:noWrap/>
          </w:tcPr>
          <w:p w14:paraId="2B92E7B9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701" w:type="dxa"/>
            <w:noWrap/>
          </w:tcPr>
          <w:p w14:paraId="3DD06D43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7FFC80FF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odatek substratom (pred sajenjem)</w:t>
            </w:r>
          </w:p>
        </w:tc>
      </w:tr>
      <w:tr w:rsidR="0060097E" w:rsidRPr="00F76055" w14:paraId="4CB04A82" w14:textId="77777777" w:rsidTr="00D07C01">
        <w:trPr>
          <w:trHeight w:val="345"/>
        </w:trPr>
        <w:tc>
          <w:tcPr>
            <w:tcW w:w="2524" w:type="dxa"/>
            <w:vMerge/>
          </w:tcPr>
          <w:p w14:paraId="7ED6E47C" w14:textId="77777777" w:rsidR="0060097E" w:rsidRPr="00F76055" w:rsidRDefault="0060097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</w:tcPr>
          <w:p w14:paraId="150877B7" w14:textId="77777777" w:rsidR="0060097E" w:rsidRPr="00F76055" w:rsidRDefault="0060097E" w:rsidP="00D07C0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</w:tcPr>
          <w:p w14:paraId="00E554F7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78F94505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  <w:noWrap/>
          </w:tcPr>
          <w:p w14:paraId="0DD9C0FD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1000 rastlin</w:t>
            </w:r>
          </w:p>
        </w:tc>
        <w:tc>
          <w:tcPr>
            <w:tcW w:w="1701" w:type="dxa"/>
            <w:noWrap/>
          </w:tcPr>
          <w:p w14:paraId="75CD65C6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63C66226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reko kapljičnega namakalnega sistema (po presajanju ali sajenju v lončke), največ 4 krat v eni rastni dobi</w:t>
            </w:r>
          </w:p>
        </w:tc>
      </w:tr>
      <w:tr w:rsidR="0060097E" w:rsidRPr="00F76055" w14:paraId="2C7C4DBA" w14:textId="77777777" w:rsidTr="00D07C01">
        <w:trPr>
          <w:trHeight w:val="345"/>
        </w:trPr>
        <w:tc>
          <w:tcPr>
            <w:tcW w:w="2524" w:type="dxa"/>
            <w:vMerge/>
          </w:tcPr>
          <w:p w14:paraId="22273CFD" w14:textId="77777777" w:rsidR="0060097E" w:rsidRPr="00F76055" w:rsidRDefault="0060097E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</w:tcPr>
          <w:p w14:paraId="565B6EA1" w14:textId="77777777" w:rsidR="0060097E" w:rsidRPr="00F76055" w:rsidRDefault="0060097E" w:rsidP="00D07C0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</w:tcPr>
          <w:p w14:paraId="0CB00396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578656F3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  <w:noWrap/>
          </w:tcPr>
          <w:p w14:paraId="57C290BA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% koncentracija</w:t>
            </w:r>
          </w:p>
        </w:tc>
        <w:tc>
          <w:tcPr>
            <w:tcW w:w="1701" w:type="dxa"/>
            <w:noWrap/>
          </w:tcPr>
          <w:p w14:paraId="5E37115A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1 </w:t>
            </w:r>
          </w:p>
        </w:tc>
        <w:tc>
          <w:tcPr>
            <w:tcW w:w="1701" w:type="dxa"/>
          </w:tcPr>
          <w:p w14:paraId="01A1851D" w14:textId="77777777" w:rsidR="0060097E" w:rsidRPr="00F76055" w:rsidRDefault="0060097E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livanje ali škropljenje, največ 4 krat v rastni dobi</w:t>
            </w:r>
          </w:p>
        </w:tc>
      </w:tr>
      <w:bookmarkEnd w:id="727"/>
      <w:tr w:rsidR="0060097E" w:rsidRPr="00F76055" w14:paraId="7AD178D3" w14:textId="77777777" w:rsidTr="00D07C01">
        <w:trPr>
          <w:trHeight w:val="260"/>
        </w:trPr>
        <w:tc>
          <w:tcPr>
            <w:tcW w:w="2524" w:type="dxa"/>
            <w:vMerge w:val="restart"/>
            <w:hideMark/>
          </w:tcPr>
          <w:p w14:paraId="37BEA825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</w:t>
            </w:r>
          </w:p>
        </w:tc>
        <w:tc>
          <w:tcPr>
            <w:tcW w:w="3000" w:type="dxa"/>
            <w:vMerge w:val="restart"/>
            <w:noWrap/>
            <w:hideMark/>
          </w:tcPr>
          <w:p w14:paraId="2845750A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BA7B77C" w14:textId="77777777" w:rsidR="0060097E" w:rsidRPr="00F76055" w:rsidRDefault="0060097E" w:rsidP="0060097E">
            <w:pPr>
              <w:pStyle w:val="Odstavekseznama"/>
              <w:numPr>
                <w:ilvl w:val="0"/>
                <w:numId w:val="292"/>
              </w:numPr>
              <w:ind w:left="235" w:hanging="305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.</w:t>
            </w:r>
          </w:p>
          <w:p w14:paraId="3C36C206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  <w:p w14:paraId="1BBE3FF1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CA7B945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</w:tcPr>
          <w:p w14:paraId="797B7929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noWrap/>
          </w:tcPr>
          <w:p w14:paraId="10E405B8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</w:tcPr>
          <w:p w14:paraId="16BC2602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B0ADD1D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60097E" w:rsidRPr="00F76055" w14:paraId="33EBD6AD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511527F1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33AA3AF8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24A4FD95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onik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8A10D86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Afint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590CA11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 kg/ha</w:t>
            </w:r>
          </w:p>
        </w:tc>
        <w:tc>
          <w:tcPr>
            <w:tcW w:w="1701" w:type="dxa"/>
            <w:noWrap/>
            <w:hideMark/>
          </w:tcPr>
          <w:p w14:paraId="1EA48F5F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2A1CF4E6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jveč 3 krat</w:t>
            </w:r>
          </w:p>
        </w:tc>
      </w:tr>
      <w:tr w:rsidR="0060097E" w:rsidRPr="00F76055" w14:paraId="7B388ABD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79976A62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40D93301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7867B83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D3D3BBD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Teppeki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12991C3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 kg/ha</w:t>
            </w:r>
          </w:p>
        </w:tc>
        <w:tc>
          <w:tcPr>
            <w:tcW w:w="1701" w:type="dxa"/>
            <w:noWrap/>
            <w:hideMark/>
          </w:tcPr>
          <w:p w14:paraId="52C99FFC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1C0B5E97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60097E" w:rsidRPr="00F76055" w14:paraId="6DB12CC4" w14:textId="77777777" w:rsidTr="00D07C01">
        <w:trPr>
          <w:trHeight w:val="226"/>
        </w:trPr>
        <w:tc>
          <w:tcPr>
            <w:tcW w:w="2524" w:type="dxa"/>
            <w:vMerge/>
            <w:hideMark/>
          </w:tcPr>
          <w:p w14:paraId="432F643B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0C24F0BF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0034838B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9A708CA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Sivanto</w:t>
            </w:r>
            <w:proofErr w:type="spellEnd"/>
            <w:r w:rsidRPr="0060097E">
              <w:rPr>
                <w:rFonts w:cs="Arial"/>
                <w:sz w:val="18"/>
                <w:szCs w:val="18"/>
              </w:rPr>
              <w:t xml:space="preserve"> prime</w:t>
            </w:r>
          </w:p>
        </w:tc>
        <w:tc>
          <w:tcPr>
            <w:tcW w:w="1559" w:type="dxa"/>
            <w:noWrap/>
            <w:hideMark/>
          </w:tcPr>
          <w:p w14:paraId="18092E6A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0,56 L/ha </w:t>
            </w:r>
          </w:p>
        </w:tc>
        <w:tc>
          <w:tcPr>
            <w:tcW w:w="1701" w:type="dxa"/>
            <w:noWrap/>
            <w:hideMark/>
          </w:tcPr>
          <w:p w14:paraId="33465221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2BC9899E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A166F8">
              <w:rPr>
                <w:rFonts w:cs="Arial"/>
                <w:sz w:val="18"/>
                <w:szCs w:val="18"/>
              </w:rPr>
              <w:t>2 krat pri gojenju brez stika s tlemi.</w:t>
            </w:r>
          </w:p>
        </w:tc>
      </w:tr>
      <w:tr w:rsidR="0060097E" w:rsidRPr="00F76055" w14:paraId="2BC5482F" w14:textId="77777777" w:rsidTr="00D07C01">
        <w:trPr>
          <w:trHeight w:val="457"/>
        </w:trPr>
        <w:tc>
          <w:tcPr>
            <w:tcW w:w="2524" w:type="dxa"/>
            <w:vMerge/>
          </w:tcPr>
          <w:p w14:paraId="410F4826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024FB7D8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474C8B5F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7229" w:type="dxa"/>
            <w:gridSpan w:val="4"/>
            <w:noWrap/>
          </w:tcPr>
          <w:p w14:paraId="5E8B944D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r w:rsidRPr="0060097E">
              <w:rPr>
                <w:rFonts w:cs="Arial"/>
                <w:sz w:val="18"/>
                <w:szCs w:val="18"/>
              </w:rPr>
              <w:t xml:space="preserve">Pri pridelavi rastlin gojenih brez stika s tlemi, tako da rastline niso posajene neposredno v tla (npr. hidroponika, sadilne vreče, sadilne mize). Dovoljeno je samo foliarno </w:t>
            </w:r>
            <w:proofErr w:type="spellStart"/>
            <w:r w:rsidRPr="0060097E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060097E">
              <w:rPr>
                <w:rFonts w:cs="Arial"/>
                <w:sz w:val="18"/>
                <w:szCs w:val="18"/>
              </w:rPr>
              <w:t>.</w:t>
            </w:r>
          </w:p>
        </w:tc>
      </w:tr>
      <w:tr w:rsidR="0060097E" w:rsidRPr="00F76055" w14:paraId="72B416E5" w14:textId="77777777" w:rsidTr="00D07C01">
        <w:trPr>
          <w:trHeight w:val="500"/>
        </w:trPr>
        <w:tc>
          <w:tcPr>
            <w:tcW w:w="2524" w:type="dxa"/>
            <w:vMerge/>
            <w:hideMark/>
          </w:tcPr>
          <w:p w14:paraId="4A6EF05E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1D080FF5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958DA42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mikarb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0B9EEEB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Pirimor</w:t>
            </w:r>
            <w:proofErr w:type="spellEnd"/>
            <w:r w:rsidRPr="0060097E">
              <w:rPr>
                <w:rFonts w:cs="Arial"/>
                <w:sz w:val="18"/>
                <w:szCs w:val="18"/>
              </w:rPr>
              <w:t xml:space="preserve"> 50 WG </w:t>
            </w:r>
          </w:p>
        </w:tc>
        <w:tc>
          <w:tcPr>
            <w:tcW w:w="1559" w:type="dxa"/>
            <w:noWrap/>
            <w:hideMark/>
          </w:tcPr>
          <w:p w14:paraId="380F7826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noWrap/>
            <w:hideMark/>
          </w:tcPr>
          <w:p w14:paraId="44812E49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2AD97040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 v eni rastni sezoni</w:t>
            </w:r>
          </w:p>
        </w:tc>
      </w:tr>
      <w:tr w:rsidR="0060097E" w:rsidRPr="00F76055" w14:paraId="55908558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01DF529F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6F7141F3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66FBFD37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ulfoksaflor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C2E1426" w14:textId="77777777" w:rsidR="0060097E" w:rsidRPr="0060097E" w:rsidRDefault="0060097E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Closer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EC7E898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200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1632F38D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3BB62404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jveč 2 krat</w:t>
            </w:r>
          </w:p>
        </w:tc>
      </w:tr>
      <w:tr w:rsidR="0060097E" w:rsidRPr="00F76055" w14:paraId="5D213D9C" w14:textId="77777777" w:rsidTr="00D07C01">
        <w:trPr>
          <w:trHeight w:val="250"/>
        </w:trPr>
        <w:tc>
          <w:tcPr>
            <w:tcW w:w="2524" w:type="dxa"/>
            <w:vMerge/>
          </w:tcPr>
          <w:p w14:paraId="24585D48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6CFF649A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1CC352CC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7229" w:type="dxa"/>
            <w:gridSpan w:val="4"/>
            <w:noWrap/>
          </w:tcPr>
          <w:p w14:paraId="0C4C107D" w14:textId="77777777" w:rsidR="0060097E" w:rsidRPr="00F76055" w:rsidRDefault="0060097E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Opozorilo za </w:t>
            </w:r>
            <w:proofErr w:type="spellStart"/>
            <w:r w:rsidRPr="00F76055">
              <w:rPr>
                <w:sz w:val="18"/>
                <w:szCs w:val="18"/>
              </w:rPr>
              <w:t>Closer</w:t>
            </w:r>
            <w:proofErr w:type="spellEnd"/>
            <w:r w:rsidRPr="00F76055">
              <w:rPr>
                <w:sz w:val="18"/>
                <w:szCs w:val="18"/>
              </w:rPr>
              <w:t xml:space="preserve">: Zaradi zaščite divjih opraševalcev je potrebno zaščiteni prostor pred </w:t>
            </w:r>
            <w:proofErr w:type="spellStart"/>
            <w:r w:rsidRPr="00F76055">
              <w:rPr>
                <w:sz w:val="18"/>
                <w:szCs w:val="18"/>
              </w:rPr>
              <w:t>tretiranjem</w:t>
            </w:r>
            <w:proofErr w:type="spellEnd"/>
            <w:r w:rsidRPr="00F76055">
              <w:rPr>
                <w:sz w:val="18"/>
                <w:szCs w:val="18"/>
              </w:rPr>
              <w:t xml:space="preserve"> zapreti. Zaščiteni prostor je dovoljeno odpreti šele 6 dni po končanem </w:t>
            </w:r>
            <w:proofErr w:type="spellStart"/>
            <w:r w:rsidRPr="00F76055">
              <w:rPr>
                <w:sz w:val="18"/>
                <w:szCs w:val="18"/>
              </w:rPr>
              <w:t>tretiranju</w:t>
            </w:r>
            <w:proofErr w:type="spellEnd"/>
            <w:r w:rsidRPr="00F76055">
              <w:rPr>
                <w:sz w:val="18"/>
                <w:szCs w:val="18"/>
              </w:rPr>
              <w:t xml:space="preserve">. Kolonije opraševalcev je potrebno med </w:t>
            </w:r>
            <w:proofErr w:type="spellStart"/>
            <w:r w:rsidRPr="00F76055">
              <w:rPr>
                <w:sz w:val="18"/>
                <w:szCs w:val="18"/>
              </w:rPr>
              <w:t>tretiranjem</w:t>
            </w:r>
            <w:proofErr w:type="spellEnd"/>
            <w:r w:rsidRPr="00F76055">
              <w:rPr>
                <w:sz w:val="18"/>
                <w:szCs w:val="18"/>
              </w:rPr>
              <w:t xml:space="preserve"> odstraniti iz zaščitenih prostorov. V tretiran prostor se jih lahko ponovno namesti najmanj 5 dni po </w:t>
            </w:r>
            <w:proofErr w:type="spellStart"/>
            <w:r w:rsidRPr="00F76055">
              <w:rPr>
                <w:sz w:val="18"/>
                <w:szCs w:val="18"/>
              </w:rPr>
              <w:t>tretiranju</w:t>
            </w:r>
            <w:proofErr w:type="spellEnd"/>
            <w:r w:rsidRPr="00F76055">
              <w:rPr>
                <w:sz w:val="18"/>
                <w:szCs w:val="18"/>
              </w:rPr>
              <w:t>. Koristne žuželke (</w:t>
            </w:r>
            <w:proofErr w:type="spellStart"/>
            <w:r w:rsidRPr="00F76055">
              <w:rPr>
                <w:sz w:val="18"/>
                <w:szCs w:val="18"/>
              </w:rPr>
              <w:t>predatorje</w:t>
            </w:r>
            <w:proofErr w:type="spellEnd"/>
            <w:r w:rsidRPr="00F76055">
              <w:rPr>
                <w:sz w:val="18"/>
                <w:szCs w:val="18"/>
              </w:rPr>
              <w:t xml:space="preserve">) se v tretiran prostor lahko naseli šele 2 meseca po </w:t>
            </w:r>
            <w:proofErr w:type="spellStart"/>
            <w:r w:rsidRPr="00F76055">
              <w:rPr>
                <w:sz w:val="18"/>
                <w:szCs w:val="18"/>
              </w:rPr>
              <w:t>tretiranju</w:t>
            </w:r>
            <w:proofErr w:type="spellEnd"/>
          </w:p>
        </w:tc>
      </w:tr>
      <w:tr w:rsidR="0060097E" w:rsidRPr="00F76055" w14:paraId="6C193D6E" w14:textId="77777777" w:rsidTr="00D07C01">
        <w:trPr>
          <w:trHeight w:val="500"/>
        </w:trPr>
        <w:tc>
          <w:tcPr>
            <w:tcW w:w="2524" w:type="dxa"/>
            <w:vMerge w:val="restart"/>
            <w:hideMark/>
          </w:tcPr>
          <w:p w14:paraId="5F457E55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80C7BF7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ranklini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)</w:t>
            </w:r>
          </w:p>
        </w:tc>
        <w:tc>
          <w:tcPr>
            <w:tcW w:w="3000" w:type="dxa"/>
            <w:vMerge w:val="restart"/>
            <w:noWrap/>
            <w:hideMark/>
          </w:tcPr>
          <w:p w14:paraId="61FC7A96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2DF7ADC0" w14:textId="69BDD23B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</w:tcPr>
          <w:p w14:paraId="11D16FC0" w14:textId="32371127" w:rsidR="0060097E" w:rsidRPr="0060097E" w:rsidRDefault="0060097E" w:rsidP="0060097E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noWrap/>
          </w:tcPr>
          <w:p w14:paraId="2AB8D9CA" w14:textId="0599D858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</w:tcPr>
          <w:p w14:paraId="1087E756" w14:textId="7A0D4CE8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48C2969F" w14:textId="6B4C4F2C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;</w:t>
            </w:r>
          </w:p>
        </w:tc>
      </w:tr>
      <w:tr w:rsidR="0060097E" w:rsidRPr="00F76055" w14:paraId="5A49C54C" w14:textId="77777777" w:rsidTr="00D07C01">
        <w:trPr>
          <w:trHeight w:val="417"/>
        </w:trPr>
        <w:tc>
          <w:tcPr>
            <w:tcW w:w="2524" w:type="dxa"/>
            <w:vMerge/>
            <w:hideMark/>
          </w:tcPr>
          <w:p w14:paraId="0A0B71C9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7418D48E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79F2FB0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30F5668E" w14:textId="77777777" w:rsidR="0060097E" w:rsidRPr="0060097E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16C138D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  <w:hideMark/>
          </w:tcPr>
          <w:p w14:paraId="3A36EA61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67CA6321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 xml:space="preserve">3-5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</w:p>
        </w:tc>
      </w:tr>
      <w:tr w:rsidR="0060097E" w:rsidRPr="00F76055" w14:paraId="230ACC66" w14:textId="77777777" w:rsidTr="00D07C01">
        <w:trPr>
          <w:trHeight w:val="500"/>
        </w:trPr>
        <w:tc>
          <w:tcPr>
            <w:tcW w:w="2524" w:type="dxa"/>
            <w:vMerge/>
            <w:hideMark/>
          </w:tcPr>
          <w:p w14:paraId="1FB2AE51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24D6173F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44690BF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622BC674" w14:textId="77777777" w:rsidR="0060097E" w:rsidRPr="0060097E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noWrap/>
            <w:hideMark/>
          </w:tcPr>
          <w:p w14:paraId="44692C87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  <w:hideMark/>
          </w:tcPr>
          <w:p w14:paraId="11DE0F76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F03E23C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; zmanjševanje številčnosti populacije</w:t>
            </w:r>
          </w:p>
        </w:tc>
      </w:tr>
      <w:tr w:rsidR="0060097E" w:rsidRPr="00F76055" w14:paraId="116AE15A" w14:textId="77777777" w:rsidTr="00D07C01">
        <w:trPr>
          <w:trHeight w:val="274"/>
        </w:trPr>
        <w:tc>
          <w:tcPr>
            <w:tcW w:w="2524" w:type="dxa"/>
            <w:vMerge w:val="restart"/>
            <w:hideMark/>
          </w:tcPr>
          <w:p w14:paraId="70502C29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mis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vMerge w:val="restart"/>
            <w:noWrap/>
            <w:hideMark/>
          </w:tcPr>
          <w:p w14:paraId="4EBB0932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85C9701" w14:textId="77777777" w:rsidR="0060097E" w:rsidRPr="00F76055" w:rsidRDefault="0060097E" w:rsidP="0060097E">
            <w:pPr>
              <w:pStyle w:val="Odstavekseznama"/>
              <w:numPr>
                <w:ilvl w:val="0"/>
                <w:numId w:val="292"/>
              </w:numPr>
              <w:ind w:left="213" w:hanging="250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,</w:t>
            </w:r>
          </w:p>
          <w:p w14:paraId="131A0B62" w14:textId="77777777" w:rsidR="0060097E" w:rsidRPr="00F76055" w:rsidRDefault="0060097E" w:rsidP="0060097E">
            <w:pPr>
              <w:pStyle w:val="Odstavekseznama"/>
              <w:numPr>
                <w:ilvl w:val="0"/>
                <w:numId w:val="292"/>
              </w:numPr>
              <w:ind w:left="213" w:hanging="250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rumenih lepljivih plošč.</w:t>
            </w:r>
          </w:p>
          <w:p w14:paraId="6933788E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  <w:p w14:paraId="76A4C423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2A0569C7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</w:tcPr>
          <w:p w14:paraId="2CB7C2E6" w14:textId="77777777" w:rsidR="0060097E" w:rsidRPr="0060097E" w:rsidRDefault="0060097E" w:rsidP="0060097E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</w:tcPr>
          <w:p w14:paraId="20BCAF99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</w:tcPr>
          <w:p w14:paraId="01A94359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55895ABD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5 krat v eni rastni dobi</w:t>
            </w:r>
          </w:p>
        </w:tc>
      </w:tr>
      <w:tr w:rsidR="0060097E" w:rsidRPr="00F76055" w14:paraId="693DC8E1" w14:textId="77777777" w:rsidTr="00D07C01">
        <w:trPr>
          <w:trHeight w:val="301"/>
        </w:trPr>
        <w:tc>
          <w:tcPr>
            <w:tcW w:w="2524" w:type="dxa"/>
            <w:vMerge/>
            <w:hideMark/>
          </w:tcPr>
          <w:p w14:paraId="4C53ECB9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4AAD436F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7400C513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piradifuro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C955C3E" w14:textId="77777777" w:rsidR="0060097E" w:rsidRPr="0060097E" w:rsidRDefault="0060097E" w:rsidP="0060097E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Sivanto</w:t>
            </w:r>
            <w:proofErr w:type="spellEnd"/>
            <w:r w:rsidRPr="0060097E">
              <w:rPr>
                <w:rFonts w:cs="Arial"/>
                <w:sz w:val="18"/>
                <w:szCs w:val="18"/>
              </w:rPr>
              <w:t xml:space="preserve"> prime</w:t>
            </w:r>
          </w:p>
        </w:tc>
        <w:tc>
          <w:tcPr>
            <w:tcW w:w="1559" w:type="dxa"/>
            <w:noWrap/>
            <w:hideMark/>
          </w:tcPr>
          <w:p w14:paraId="6900978E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0,56 L/ha </w:t>
            </w:r>
          </w:p>
        </w:tc>
        <w:tc>
          <w:tcPr>
            <w:tcW w:w="1701" w:type="dxa"/>
            <w:noWrap/>
            <w:hideMark/>
          </w:tcPr>
          <w:p w14:paraId="56C3050A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12A54466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A166F8">
              <w:rPr>
                <w:rFonts w:cs="Arial"/>
                <w:sz w:val="18"/>
                <w:szCs w:val="18"/>
              </w:rPr>
              <w:t>2 krat pri gojenju brez stika s tlemi.</w:t>
            </w:r>
          </w:p>
        </w:tc>
      </w:tr>
      <w:tr w:rsidR="0060097E" w:rsidRPr="00F76055" w14:paraId="0AD1ABCE" w14:textId="77777777" w:rsidTr="00D07C01">
        <w:trPr>
          <w:trHeight w:val="671"/>
        </w:trPr>
        <w:tc>
          <w:tcPr>
            <w:tcW w:w="2524" w:type="dxa"/>
            <w:vMerge/>
          </w:tcPr>
          <w:p w14:paraId="0250590D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5F74FE1E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2645C029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7229" w:type="dxa"/>
            <w:gridSpan w:val="4"/>
            <w:noWrap/>
          </w:tcPr>
          <w:p w14:paraId="5CE9A7A7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 pridelavi rastlin gojenih brez stika s tlemi, tako da rastline niso posajene neposredno v tla (npr. hidroponika, sadilne vreče, sadilne mize, v (BBCH 12-89). Dovoljeno je samo foliarn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</w:tr>
      <w:tr w:rsidR="0060097E" w:rsidRPr="00F76055" w14:paraId="4C22140C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28B8B429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50E456D2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62E38C88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pomarančevca</w:t>
            </w:r>
          </w:p>
        </w:tc>
        <w:tc>
          <w:tcPr>
            <w:tcW w:w="2268" w:type="dxa"/>
            <w:noWrap/>
            <w:hideMark/>
          </w:tcPr>
          <w:p w14:paraId="4E9319DE" w14:textId="77777777" w:rsidR="0060097E" w:rsidRPr="0060097E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Orocide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7C543907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,2 L/ha</w:t>
            </w:r>
          </w:p>
        </w:tc>
        <w:tc>
          <w:tcPr>
            <w:tcW w:w="1701" w:type="dxa"/>
            <w:noWrap/>
            <w:hideMark/>
          </w:tcPr>
          <w:p w14:paraId="461CCA83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vMerge w:val="restart"/>
            <w:hideMark/>
          </w:tcPr>
          <w:p w14:paraId="5991DEED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3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. Manjša uporaba. Ostankov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ih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rastlin se ne sme kompostirati.</w:t>
            </w:r>
          </w:p>
        </w:tc>
      </w:tr>
      <w:tr w:rsidR="0060097E" w:rsidRPr="00F76055" w14:paraId="4A64680C" w14:textId="77777777" w:rsidTr="00D07C01">
        <w:trPr>
          <w:trHeight w:val="287"/>
        </w:trPr>
        <w:tc>
          <w:tcPr>
            <w:tcW w:w="2524" w:type="dxa"/>
            <w:vMerge/>
            <w:hideMark/>
          </w:tcPr>
          <w:p w14:paraId="5267E40E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76A4C2CD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9D22AE2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EC3F60A" w14:textId="77777777" w:rsidR="0060097E" w:rsidRPr="0060097E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Prev-gold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EC2EAF3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,2 L/ha</w:t>
            </w:r>
          </w:p>
        </w:tc>
        <w:tc>
          <w:tcPr>
            <w:tcW w:w="1701" w:type="dxa"/>
            <w:noWrap/>
            <w:hideMark/>
          </w:tcPr>
          <w:p w14:paraId="56BC35EE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vMerge/>
            <w:hideMark/>
          </w:tcPr>
          <w:p w14:paraId="0D6DDA82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60097E" w:rsidRPr="00F76055" w14:paraId="4021E344" w14:textId="77777777" w:rsidTr="00D07C01">
        <w:trPr>
          <w:trHeight w:val="435"/>
        </w:trPr>
        <w:tc>
          <w:tcPr>
            <w:tcW w:w="2524" w:type="dxa"/>
            <w:vMerge w:val="restart"/>
            <w:hideMark/>
          </w:tcPr>
          <w:p w14:paraId="08F85E64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ovk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B49E77D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ttor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xigu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vMerge w:val="restart"/>
            <w:noWrap/>
            <w:hideMark/>
          </w:tcPr>
          <w:p w14:paraId="1D4272FD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19421FD1" w14:textId="17EE7B2E" w:rsidR="0060097E" w:rsidRPr="0060097E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BA5552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="00BA5552">
              <w:rPr>
                <w:rFonts w:cs="Arial"/>
                <w:color w:val="00B050"/>
                <w:sz w:val="18"/>
                <w:szCs w:val="18"/>
              </w:rPr>
              <w:t>.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sev GC-91</w:t>
            </w:r>
          </w:p>
        </w:tc>
        <w:tc>
          <w:tcPr>
            <w:tcW w:w="2268" w:type="dxa"/>
            <w:noWrap/>
            <w:hideMark/>
          </w:tcPr>
          <w:p w14:paraId="18CB487B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BA5552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59" w:type="dxa"/>
            <w:noWrap/>
            <w:hideMark/>
          </w:tcPr>
          <w:p w14:paraId="49A848F6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– 1 kg/ha</w:t>
            </w:r>
          </w:p>
          <w:p w14:paraId="5803DAA2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odmerek je odvisen od višine rastlin)</w:t>
            </w:r>
          </w:p>
        </w:tc>
        <w:tc>
          <w:tcPr>
            <w:tcW w:w="1701" w:type="dxa"/>
            <w:noWrap/>
            <w:hideMark/>
          </w:tcPr>
          <w:p w14:paraId="26E76DD1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76CB329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60097E" w:rsidRPr="00F76055" w14:paraId="2A62C175" w14:textId="77777777" w:rsidTr="00D07C01">
        <w:trPr>
          <w:trHeight w:val="413"/>
        </w:trPr>
        <w:tc>
          <w:tcPr>
            <w:tcW w:w="2524" w:type="dxa"/>
            <w:vMerge/>
            <w:hideMark/>
          </w:tcPr>
          <w:p w14:paraId="6F188A75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1B8493C8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8261B13" w14:textId="563E4917" w:rsidR="0060097E" w:rsidRPr="0060097E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BA5552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var EG2348</w:t>
            </w:r>
          </w:p>
        </w:tc>
        <w:tc>
          <w:tcPr>
            <w:tcW w:w="2268" w:type="dxa"/>
            <w:noWrap/>
            <w:hideMark/>
          </w:tcPr>
          <w:p w14:paraId="78E98350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315F84FB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387D60D5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3CF8A871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 Največ 3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</w:p>
        </w:tc>
      </w:tr>
      <w:tr w:rsidR="0060097E" w:rsidRPr="00F76055" w14:paraId="16F39977" w14:textId="77777777" w:rsidTr="00D07C01">
        <w:trPr>
          <w:trHeight w:val="418"/>
        </w:trPr>
        <w:tc>
          <w:tcPr>
            <w:tcW w:w="2524" w:type="dxa"/>
            <w:vMerge/>
            <w:hideMark/>
          </w:tcPr>
          <w:p w14:paraId="29A46725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2315AE6A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1D0E649" w14:textId="6789116F" w:rsidR="0060097E" w:rsidRPr="0060097E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BA5552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60097E">
              <w:rPr>
                <w:rFonts w:cs="Arial"/>
                <w:color w:val="00B050"/>
                <w:sz w:val="18"/>
                <w:szCs w:val="18"/>
              </w:rPr>
              <w:t>sev SA 11</w:t>
            </w:r>
          </w:p>
        </w:tc>
        <w:tc>
          <w:tcPr>
            <w:tcW w:w="2268" w:type="dxa"/>
            <w:noWrap/>
            <w:hideMark/>
          </w:tcPr>
          <w:p w14:paraId="161F46D4" w14:textId="77777777" w:rsidR="0060097E" w:rsidRPr="0060097E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59" w:type="dxa"/>
            <w:noWrap/>
            <w:hideMark/>
          </w:tcPr>
          <w:p w14:paraId="48ECF15B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noWrap/>
            <w:hideMark/>
          </w:tcPr>
          <w:p w14:paraId="44F40EB1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61E485F3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</w:p>
        </w:tc>
      </w:tr>
      <w:tr w:rsidR="0060097E" w:rsidRPr="00F76055" w14:paraId="6186EC90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1A532A12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0381C517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472C0F3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160E997" w14:textId="77777777" w:rsidR="0060097E" w:rsidRPr="0060097E" w:rsidRDefault="0060097E" w:rsidP="0060097E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Affir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DEE325A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2 kg/ha </w:t>
            </w:r>
          </w:p>
        </w:tc>
        <w:tc>
          <w:tcPr>
            <w:tcW w:w="1701" w:type="dxa"/>
            <w:noWrap/>
            <w:hideMark/>
          </w:tcPr>
          <w:p w14:paraId="160E8123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57CD868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BBCH 11-89)</w:t>
            </w:r>
            <w:r>
              <w:rPr>
                <w:rFonts w:cs="Arial"/>
                <w:sz w:val="18"/>
                <w:szCs w:val="18"/>
              </w:rPr>
              <w:t>, največ 3 krat</w:t>
            </w:r>
          </w:p>
        </w:tc>
      </w:tr>
      <w:tr w:rsidR="0060097E" w:rsidRPr="00F76055" w14:paraId="268AD614" w14:textId="77777777" w:rsidTr="00D07C01">
        <w:trPr>
          <w:trHeight w:val="429"/>
        </w:trPr>
        <w:tc>
          <w:tcPr>
            <w:tcW w:w="2524" w:type="dxa"/>
            <w:vMerge/>
            <w:hideMark/>
          </w:tcPr>
          <w:p w14:paraId="102E47E7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5A89187F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87DA716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</w:tcPr>
          <w:p w14:paraId="677FE6DC" w14:textId="3DCC8328" w:rsidR="0060097E" w:rsidRPr="0060097E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60097E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noWrap/>
          </w:tcPr>
          <w:p w14:paraId="30C86708" w14:textId="69D075D0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</w:tcPr>
          <w:p w14:paraId="132560F8" w14:textId="7D44960F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1C05D360" w14:textId="4B3DB40F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60097E" w:rsidRPr="00F76055" w14:paraId="0C5C04C9" w14:textId="77777777" w:rsidTr="00D07C01">
        <w:trPr>
          <w:trHeight w:val="520"/>
        </w:trPr>
        <w:tc>
          <w:tcPr>
            <w:tcW w:w="2524" w:type="dxa"/>
            <w:hideMark/>
          </w:tcPr>
          <w:p w14:paraId="49FDCE82" w14:textId="77777777" w:rsidR="0060097E" w:rsidRPr="00F76055" w:rsidRDefault="0060097E" w:rsidP="0060097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zavrtalk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Liriomyz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3000" w:type="dxa"/>
            <w:noWrap/>
            <w:hideMark/>
          </w:tcPr>
          <w:p w14:paraId="28E81EC7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BF1920E" w14:textId="77777777" w:rsidR="0060097E" w:rsidRPr="00F76055" w:rsidRDefault="0060097E" w:rsidP="0060097E">
            <w:pPr>
              <w:pStyle w:val="Odstavekseznama"/>
              <w:numPr>
                <w:ilvl w:val="0"/>
                <w:numId w:val="292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.</w:t>
            </w:r>
          </w:p>
        </w:tc>
        <w:tc>
          <w:tcPr>
            <w:tcW w:w="2551" w:type="dxa"/>
          </w:tcPr>
          <w:p w14:paraId="2D7D1427" w14:textId="3A39744C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</w:tcPr>
          <w:p w14:paraId="327AF9C1" w14:textId="492F5E00" w:rsidR="0060097E" w:rsidRPr="0060097E" w:rsidRDefault="0060097E" w:rsidP="0060097E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60097E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noWrap/>
          </w:tcPr>
          <w:p w14:paraId="32CC35EF" w14:textId="39361066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</w:tcPr>
          <w:p w14:paraId="5F3DDCFA" w14:textId="6A1FF032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35343C7" w14:textId="664E9184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60097E" w:rsidRPr="00F76055" w14:paraId="41B4B2B0" w14:textId="77777777" w:rsidTr="00D07C01">
        <w:trPr>
          <w:trHeight w:val="520"/>
        </w:trPr>
        <w:tc>
          <w:tcPr>
            <w:tcW w:w="2524" w:type="dxa"/>
            <w:vMerge w:val="restart"/>
            <w:hideMark/>
          </w:tcPr>
          <w:p w14:paraId="167B4C20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vadna pršic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etranych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t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vMerge w:val="restart"/>
            <w:noWrap/>
            <w:hideMark/>
          </w:tcPr>
          <w:p w14:paraId="13241A81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B198726" w14:textId="77777777" w:rsidR="0060097E" w:rsidRPr="00F76055" w:rsidRDefault="0060097E" w:rsidP="0060097E">
            <w:pPr>
              <w:pStyle w:val="Odstavekseznama"/>
              <w:numPr>
                <w:ilvl w:val="0"/>
                <w:numId w:val="293"/>
              </w:numPr>
              <w:ind w:left="235" w:hanging="235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,</w:t>
            </w:r>
          </w:p>
          <w:p w14:paraId="4D62B729" w14:textId="77777777" w:rsidR="0060097E" w:rsidRPr="00F76055" w:rsidRDefault="0060097E" w:rsidP="0060097E">
            <w:pPr>
              <w:pStyle w:val="Odstavekseznama"/>
              <w:numPr>
                <w:ilvl w:val="0"/>
                <w:numId w:val="293"/>
              </w:numPr>
              <w:ind w:left="235" w:hanging="235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rastlinskih ostankov.</w:t>
            </w:r>
          </w:p>
          <w:p w14:paraId="5F19918F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  <w:p w14:paraId="72F209D7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4A7076B7" w14:textId="5A856EDA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</w:tcPr>
          <w:p w14:paraId="57871CD3" w14:textId="4BFA7CE8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</w:tcPr>
          <w:p w14:paraId="7569BC64" w14:textId="6396B6B5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</w:tcPr>
          <w:p w14:paraId="746D3E30" w14:textId="27EC2335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1DF7AD01" w14:textId="290F7FD9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  <w:r>
              <w:rPr>
                <w:rFonts w:cs="Arial"/>
                <w:color w:val="00B050"/>
                <w:sz w:val="18"/>
                <w:szCs w:val="18"/>
              </w:rPr>
              <w:t>3-5 krat</w:t>
            </w:r>
          </w:p>
        </w:tc>
      </w:tr>
      <w:tr w:rsidR="0060097E" w:rsidRPr="00F76055" w14:paraId="300F69C1" w14:textId="77777777" w:rsidTr="00D07C01">
        <w:trPr>
          <w:trHeight w:val="750"/>
        </w:trPr>
        <w:tc>
          <w:tcPr>
            <w:tcW w:w="2524" w:type="dxa"/>
            <w:vMerge/>
            <w:hideMark/>
          </w:tcPr>
          <w:p w14:paraId="63952098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6B105835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6D14E628" w14:textId="77777777" w:rsidR="0060097E" w:rsidRPr="00F76055" w:rsidRDefault="0060097E" w:rsidP="0060097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heksitiazoks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5CE84F1" w14:textId="77777777" w:rsidR="0060097E" w:rsidRPr="0060097E" w:rsidRDefault="0060097E" w:rsidP="0060097E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Nissorun</w:t>
            </w:r>
            <w:proofErr w:type="spellEnd"/>
            <w:r w:rsidRPr="0060097E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hideMark/>
          </w:tcPr>
          <w:p w14:paraId="6ECEE77E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6 L/ha do 0,32 L/ha (odmerek odvisen od višine rastline)</w:t>
            </w:r>
          </w:p>
        </w:tc>
        <w:tc>
          <w:tcPr>
            <w:tcW w:w="1701" w:type="dxa"/>
            <w:noWrap/>
            <w:hideMark/>
          </w:tcPr>
          <w:p w14:paraId="1293B3BA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762B03A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rat v eni rastni sezoni</w:t>
            </w:r>
          </w:p>
        </w:tc>
      </w:tr>
      <w:tr w:rsidR="0060097E" w:rsidRPr="00F76055" w14:paraId="5E631941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5A58CBEE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1B9459DB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547EBB8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32ABE6B" w14:textId="77777777" w:rsidR="0060097E" w:rsidRPr="0060097E" w:rsidRDefault="0060097E" w:rsidP="0060097E">
            <w:pPr>
              <w:rPr>
                <w:rFonts w:cs="Arial"/>
                <w:sz w:val="18"/>
                <w:szCs w:val="18"/>
              </w:rPr>
            </w:pPr>
            <w:proofErr w:type="spellStart"/>
            <w:r w:rsidRPr="0060097E">
              <w:rPr>
                <w:rFonts w:cs="Arial"/>
                <w:sz w:val="18"/>
                <w:szCs w:val="18"/>
              </w:rPr>
              <w:t>Nissorun</w:t>
            </w:r>
            <w:proofErr w:type="spellEnd"/>
            <w:r w:rsidRPr="0060097E">
              <w:rPr>
                <w:rFonts w:cs="Arial"/>
                <w:sz w:val="18"/>
                <w:szCs w:val="18"/>
              </w:rPr>
              <w:t xml:space="preserve"> 10 WP</w:t>
            </w:r>
          </w:p>
        </w:tc>
        <w:tc>
          <w:tcPr>
            <w:tcW w:w="1559" w:type="dxa"/>
            <w:noWrap/>
            <w:hideMark/>
          </w:tcPr>
          <w:p w14:paraId="29D80123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8 kg/ha</w:t>
            </w:r>
          </w:p>
        </w:tc>
        <w:tc>
          <w:tcPr>
            <w:tcW w:w="1701" w:type="dxa"/>
            <w:noWrap/>
            <w:hideMark/>
          </w:tcPr>
          <w:p w14:paraId="5EB075A1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29D7A21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60097E" w:rsidRPr="00F76055" w14:paraId="7C2A95A6" w14:textId="77777777" w:rsidTr="00D07C01">
        <w:trPr>
          <w:trHeight w:val="510"/>
        </w:trPr>
        <w:tc>
          <w:tcPr>
            <w:tcW w:w="2524" w:type="dxa"/>
            <w:hideMark/>
          </w:tcPr>
          <w:p w14:paraId="1ACCC794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D1140FF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noWrap/>
            <w:hideMark/>
          </w:tcPr>
          <w:p w14:paraId="59F7545F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06CA345" w14:textId="77777777" w:rsidR="0060097E" w:rsidRPr="00F76055" w:rsidRDefault="0060097E" w:rsidP="0060097E">
            <w:pPr>
              <w:pStyle w:val="Odstavekseznama"/>
              <w:numPr>
                <w:ilvl w:val="0"/>
                <w:numId w:val="294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plevelov in košnja zarasti,</w:t>
            </w:r>
          </w:p>
          <w:p w14:paraId="62C050FA" w14:textId="77777777" w:rsidR="0060097E" w:rsidRPr="00F76055" w:rsidRDefault="0060097E" w:rsidP="0060097E">
            <w:pPr>
              <w:pStyle w:val="Odstavekseznama"/>
              <w:numPr>
                <w:ilvl w:val="0"/>
                <w:numId w:val="294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stavitev vab in mehanično zatiranje.</w:t>
            </w:r>
          </w:p>
        </w:tc>
        <w:tc>
          <w:tcPr>
            <w:tcW w:w="2551" w:type="dxa"/>
            <w:hideMark/>
          </w:tcPr>
          <w:p w14:paraId="06EF6888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268" w:type="dxa"/>
            <w:noWrap/>
            <w:hideMark/>
          </w:tcPr>
          <w:p w14:paraId="2989E2F4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59" w:type="dxa"/>
            <w:noWrap/>
            <w:hideMark/>
          </w:tcPr>
          <w:p w14:paraId="29D4714D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560B5576" w14:textId="77777777" w:rsidR="0060097E" w:rsidRPr="00F76055" w:rsidRDefault="0060097E" w:rsidP="0060097E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BDA7C71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 Števil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je omejeno z največjim dovoljenim skupnim odmerkom na isti</w:t>
            </w:r>
          </w:p>
          <w:p w14:paraId="57E4B618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vršini, ki znaša 28 kg/ha na leto</w:t>
            </w:r>
          </w:p>
        </w:tc>
      </w:tr>
      <w:tr w:rsidR="0060097E" w:rsidRPr="00F76055" w14:paraId="7055E0EB" w14:textId="77777777" w:rsidTr="00D07C01">
        <w:trPr>
          <w:trHeight w:val="1500"/>
        </w:trPr>
        <w:tc>
          <w:tcPr>
            <w:tcW w:w="2524" w:type="dxa"/>
            <w:hideMark/>
          </w:tcPr>
          <w:p w14:paraId="08BC06D5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gorčice koreninskih šišk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eloidogyn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.</w:t>
            </w:r>
          </w:p>
        </w:tc>
        <w:tc>
          <w:tcPr>
            <w:tcW w:w="3000" w:type="dxa"/>
            <w:noWrap/>
            <w:hideMark/>
          </w:tcPr>
          <w:p w14:paraId="305EC0DE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3E19D3EC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opiram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FE3E550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D07C01">
              <w:rPr>
                <w:rFonts w:cs="Arial"/>
                <w:sz w:val="18"/>
                <w:szCs w:val="18"/>
                <w:u w:val="single"/>
              </w:rPr>
              <w:t>Velum</w:t>
            </w:r>
            <w:r w:rsidRPr="00F76055">
              <w:rPr>
                <w:rFonts w:cs="Arial"/>
                <w:sz w:val="18"/>
                <w:szCs w:val="18"/>
              </w:rPr>
              <w:t xml:space="preserve"> prime</w:t>
            </w:r>
          </w:p>
        </w:tc>
        <w:tc>
          <w:tcPr>
            <w:tcW w:w="1559" w:type="dxa"/>
            <w:noWrap/>
            <w:hideMark/>
          </w:tcPr>
          <w:p w14:paraId="64E1336F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25 L/ha</w:t>
            </w:r>
          </w:p>
        </w:tc>
        <w:tc>
          <w:tcPr>
            <w:tcW w:w="1701" w:type="dxa"/>
            <w:noWrap/>
            <w:hideMark/>
          </w:tcPr>
          <w:p w14:paraId="2E7F0F74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5B809EB8" w14:textId="77777777" w:rsidR="0060097E" w:rsidRPr="00F76055" w:rsidRDefault="0060097E" w:rsidP="0060097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redstvo se prvič uporabi 1-3 dni pred presajanjem ali takoj po presajanju, drugič se ga uporabi 15 do 30 dni po presajanju</w:t>
            </w:r>
            <w:r>
              <w:rPr>
                <w:rFonts w:cs="Arial"/>
                <w:sz w:val="18"/>
                <w:szCs w:val="18"/>
              </w:rPr>
              <w:t xml:space="preserve">, 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7E6A67">
              <w:rPr>
                <w:rFonts w:cs="Arial"/>
                <w:sz w:val="18"/>
                <w:szCs w:val="18"/>
              </w:rPr>
              <w:t xml:space="preserve">samo v sistemu kapljičnega </w:t>
            </w:r>
            <w:r w:rsidRPr="007E6A67">
              <w:rPr>
                <w:rFonts w:cs="Arial"/>
                <w:sz w:val="18"/>
                <w:szCs w:val="18"/>
              </w:rPr>
              <w:lastRenderedPageBreak/>
              <w:t>namakanja, največ 2 krat</w:t>
            </w:r>
          </w:p>
        </w:tc>
      </w:tr>
    </w:tbl>
    <w:p w14:paraId="6DA0E25C" w14:textId="77777777" w:rsidR="0060097E" w:rsidRPr="0060097E" w:rsidRDefault="0060097E" w:rsidP="0060097E"/>
    <w:p w14:paraId="1B35E489" w14:textId="77777777" w:rsidR="00FB2F0B" w:rsidRPr="00F76055" w:rsidRDefault="00FB2F0B" w:rsidP="00FB2F0B"/>
    <w:p w14:paraId="528D4AC8" w14:textId="2F9F8A12" w:rsidR="002553AC" w:rsidRPr="00F76055" w:rsidRDefault="002553AC" w:rsidP="006F2D4C">
      <w:pPr>
        <w:pStyle w:val="Naslov2"/>
        <w:spacing w:before="0" w:after="0"/>
        <w:rPr>
          <w:lang w:val="sl-SI"/>
        </w:rPr>
      </w:pPr>
      <w:bookmarkStart w:id="728" w:name="_Toc167122185"/>
      <w:bookmarkStart w:id="729" w:name="_Toc167122420"/>
      <w:bookmarkStart w:id="730" w:name="_Toc170778137"/>
      <w:r w:rsidRPr="00F76055">
        <w:rPr>
          <w:lang w:val="sl-SI"/>
        </w:rPr>
        <w:t>INTEGRIRANO VARSTVO MELON NA PROSTEM</w:t>
      </w:r>
      <w:bookmarkEnd w:id="728"/>
      <w:bookmarkEnd w:id="729"/>
      <w:bookmarkEnd w:id="730"/>
    </w:p>
    <w:p w14:paraId="375D9087" w14:textId="77777777" w:rsidR="00881C2F" w:rsidRPr="00F76055" w:rsidRDefault="00881C2F" w:rsidP="00881C2F"/>
    <w:tbl>
      <w:tblPr>
        <w:tblStyle w:val="Tabelamrea"/>
        <w:tblW w:w="15304" w:type="dxa"/>
        <w:tblLook w:val="04A0" w:firstRow="1" w:lastRow="0" w:firstColumn="1" w:lastColumn="0" w:noHBand="0" w:noVBand="1"/>
      </w:tblPr>
      <w:tblGrid>
        <w:gridCol w:w="2524"/>
        <w:gridCol w:w="3000"/>
        <w:gridCol w:w="2551"/>
        <w:gridCol w:w="2268"/>
        <w:gridCol w:w="1559"/>
        <w:gridCol w:w="1701"/>
        <w:gridCol w:w="1701"/>
      </w:tblGrid>
      <w:tr w:rsidR="00881C2F" w:rsidRPr="00F76055" w14:paraId="06F9EA1C" w14:textId="77777777" w:rsidTr="00D07C01">
        <w:trPr>
          <w:trHeight w:val="461"/>
          <w:tblHeader/>
        </w:trPr>
        <w:tc>
          <w:tcPr>
            <w:tcW w:w="2524" w:type="dxa"/>
            <w:shd w:val="clear" w:color="auto" w:fill="F2F2F2" w:themeFill="background1" w:themeFillShade="F2"/>
          </w:tcPr>
          <w:p w14:paraId="1B7E5167" w14:textId="77777777" w:rsidR="00881C2F" w:rsidRPr="00F76055" w:rsidRDefault="00881C2F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3000" w:type="dxa"/>
            <w:shd w:val="clear" w:color="auto" w:fill="F2F2F2" w:themeFill="background1" w:themeFillShade="F2"/>
          </w:tcPr>
          <w:p w14:paraId="5805A566" w14:textId="77777777" w:rsidR="00881C2F" w:rsidRPr="00F76055" w:rsidRDefault="00881C2F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6BA710BF" w14:textId="77777777" w:rsidR="00881C2F" w:rsidRPr="00F76055" w:rsidRDefault="00881C2F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033A4F4D" w14:textId="77777777" w:rsidR="00881C2F" w:rsidRPr="00F76055" w:rsidRDefault="00881C2F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6F00DD44" w14:textId="77777777" w:rsidR="00881C2F" w:rsidRPr="00F76055" w:rsidRDefault="00881C2F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0F355E90" w14:textId="77777777" w:rsidR="00881C2F" w:rsidRPr="00F76055" w:rsidRDefault="00881C2F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0D79713D" w14:textId="77777777" w:rsidR="00881C2F" w:rsidRPr="00F76055" w:rsidRDefault="00881C2F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881C2F" w:rsidRPr="00F76055" w14:paraId="1E317AFB" w14:textId="77777777" w:rsidTr="00D07C01">
        <w:trPr>
          <w:trHeight w:val="260"/>
        </w:trPr>
        <w:tc>
          <w:tcPr>
            <w:tcW w:w="2524" w:type="dxa"/>
          </w:tcPr>
          <w:p w14:paraId="3C96E972" w14:textId="77777777" w:rsidR="00881C2F" w:rsidRPr="00F76055" w:rsidRDefault="00881C2F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livične bolezni</w:t>
            </w:r>
          </w:p>
          <w:p w14:paraId="048699E0" w14:textId="77777777" w:rsidR="00881C2F" w:rsidRPr="00F76055" w:rsidRDefault="00881C2F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ejančkov oz.</w:t>
            </w:r>
          </w:p>
          <w:p w14:paraId="3AC9E996" w14:textId="77777777" w:rsidR="00881C2F" w:rsidRPr="00F76055" w:rsidRDefault="00881C2F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adik</w:t>
            </w:r>
          </w:p>
        </w:tc>
        <w:tc>
          <w:tcPr>
            <w:tcW w:w="3000" w:type="dxa"/>
            <w:noWrap/>
          </w:tcPr>
          <w:p w14:paraId="6F12F6B5" w14:textId="77777777" w:rsidR="00881C2F" w:rsidRPr="00F76055" w:rsidRDefault="00881C2F" w:rsidP="00D07C0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458F6814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881C2F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881C2F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881C2F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268" w:type="dxa"/>
            <w:noWrap/>
          </w:tcPr>
          <w:p w14:paraId="29989784" w14:textId="77777777" w:rsidR="00881C2F" w:rsidRPr="00881C2F" w:rsidRDefault="00881C2F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881C2F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  <w:noWrap/>
          </w:tcPr>
          <w:p w14:paraId="5DF96B08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oz. 50 g/100 L vode oz. </w:t>
            </w:r>
            <w:r>
              <w:rPr>
                <w:rFonts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701" w:type="dxa"/>
            <w:noWrap/>
          </w:tcPr>
          <w:p w14:paraId="448C0811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  <w:r>
              <w:rPr>
                <w:rFonts w:cs="Arial"/>
                <w:color w:val="00B050"/>
                <w:sz w:val="18"/>
                <w:szCs w:val="18"/>
              </w:rPr>
              <w:t>/ČU</w:t>
            </w:r>
          </w:p>
        </w:tc>
        <w:tc>
          <w:tcPr>
            <w:tcW w:w="1701" w:type="dxa"/>
          </w:tcPr>
          <w:p w14:paraId="4B1E5F2C" w14:textId="77777777" w:rsidR="00881C2F" w:rsidRPr="00865FAE" w:rsidRDefault="00881C2F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65FAE">
              <w:rPr>
                <w:rFonts w:cs="Arial"/>
                <w:color w:val="00B050"/>
                <w:sz w:val="18"/>
                <w:szCs w:val="18"/>
              </w:rPr>
              <w:t>Namaka se tako, da se izvede eno potapljanje koreninske</w:t>
            </w:r>
          </w:p>
          <w:p w14:paraId="67360382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865FAE">
              <w:rPr>
                <w:rFonts w:cs="Arial"/>
                <w:color w:val="00B050"/>
                <w:sz w:val="18"/>
                <w:szCs w:val="18"/>
              </w:rPr>
              <w:t>grude mladih sadik pred presajanjem</w:t>
            </w:r>
          </w:p>
        </w:tc>
      </w:tr>
      <w:tr w:rsidR="00881C2F" w:rsidRPr="00F76055" w14:paraId="49815E29" w14:textId="77777777" w:rsidTr="00D07C01">
        <w:trPr>
          <w:trHeight w:val="260"/>
        </w:trPr>
        <w:tc>
          <w:tcPr>
            <w:tcW w:w="2524" w:type="dxa"/>
            <w:vMerge w:val="restart"/>
            <w:hideMark/>
          </w:tcPr>
          <w:p w14:paraId="6B47A01C" w14:textId="77777777" w:rsidR="00881C2F" w:rsidRPr="00F76055" w:rsidRDefault="00881C2F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lesen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peronospo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ubens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vMerge w:val="restart"/>
            <w:noWrap/>
            <w:hideMark/>
          </w:tcPr>
          <w:p w14:paraId="35D64377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7E6F848" w14:textId="77777777" w:rsidR="00881C2F" w:rsidRPr="00F76055" w:rsidRDefault="00881C2F" w:rsidP="00881C2F">
            <w:pPr>
              <w:pStyle w:val="Odstavekseznama"/>
              <w:numPr>
                <w:ilvl w:val="0"/>
                <w:numId w:val="295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avočasna setev, oziroma sajenje, </w:t>
            </w:r>
          </w:p>
          <w:p w14:paraId="72CFCA01" w14:textId="77777777" w:rsidR="00881C2F" w:rsidRPr="00F76055" w:rsidRDefault="00881C2F" w:rsidP="00881C2F">
            <w:pPr>
              <w:pStyle w:val="Odstavekseznama"/>
              <w:numPr>
                <w:ilvl w:val="0"/>
                <w:numId w:val="295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,</w:t>
            </w:r>
          </w:p>
          <w:p w14:paraId="28857F47" w14:textId="77777777" w:rsidR="00881C2F" w:rsidRPr="00F76055" w:rsidRDefault="00881C2F" w:rsidP="00881C2F">
            <w:pPr>
              <w:pStyle w:val="Odstavekseznama"/>
              <w:numPr>
                <w:ilvl w:val="0"/>
                <w:numId w:val="295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odpornih hibridov.</w:t>
            </w:r>
          </w:p>
        </w:tc>
        <w:tc>
          <w:tcPr>
            <w:tcW w:w="2551" w:type="dxa"/>
            <w:vMerge w:val="restart"/>
            <w:hideMark/>
          </w:tcPr>
          <w:p w14:paraId="24708476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B966927" w14:textId="77777777" w:rsidR="00881C2F" w:rsidRPr="00881C2F" w:rsidRDefault="00881C2F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881C2F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881C2F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244CBF2F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F4F2286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</w:tcPr>
          <w:p w14:paraId="09EC4E38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 v eni rastni sezoni</w:t>
            </w:r>
          </w:p>
        </w:tc>
      </w:tr>
      <w:tr w:rsidR="00881C2F" w:rsidRPr="00F76055" w14:paraId="0826B009" w14:textId="77777777" w:rsidTr="00D07C01">
        <w:trPr>
          <w:trHeight w:val="231"/>
        </w:trPr>
        <w:tc>
          <w:tcPr>
            <w:tcW w:w="2524" w:type="dxa"/>
            <w:vMerge/>
            <w:hideMark/>
          </w:tcPr>
          <w:p w14:paraId="03061DFE" w14:textId="77777777" w:rsidR="00881C2F" w:rsidRPr="00F76055" w:rsidRDefault="00881C2F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1CB95D9C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E48F654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01EB807" w14:textId="77777777" w:rsidR="00881C2F" w:rsidRPr="00881C2F" w:rsidRDefault="00881C2F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881C2F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586B145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B4B7DE8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0A29FEF5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881C2F" w:rsidRPr="00F76055" w14:paraId="60DD26FE" w14:textId="77777777" w:rsidTr="00D07C01">
        <w:trPr>
          <w:trHeight w:val="277"/>
        </w:trPr>
        <w:tc>
          <w:tcPr>
            <w:tcW w:w="2524" w:type="dxa"/>
            <w:vMerge/>
            <w:hideMark/>
          </w:tcPr>
          <w:p w14:paraId="4F3BF121" w14:textId="77777777" w:rsidR="00881C2F" w:rsidRPr="00F76055" w:rsidRDefault="00881C2F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499E711B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E65E4C9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606D3E8" w14:textId="77777777" w:rsidR="00881C2F" w:rsidRPr="00881C2F" w:rsidRDefault="00881C2F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881C2F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881C2F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4EFC1970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1 L/ha</w:t>
            </w:r>
          </w:p>
        </w:tc>
        <w:tc>
          <w:tcPr>
            <w:tcW w:w="1701" w:type="dxa"/>
            <w:noWrap/>
            <w:hideMark/>
          </w:tcPr>
          <w:p w14:paraId="3868B355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23B48EF6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881C2F" w:rsidRPr="00F76055" w14:paraId="4BB83DDD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1F2DBDE2" w14:textId="77777777" w:rsidR="00881C2F" w:rsidRPr="00F76055" w:rsidRDefault="00881C2F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38DA5840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B785E3A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-Al</w:t>
            </w:r>
          </w:p>
        </w:tc>
        <w:tc>
          <w:tcPr>
            <w:tcW w:w="2268" w:type="dxa"/>
            <w:noWrap/>
            <w:hideMark/>
          </w:tcPr>
          <w:p w14:paraId="43C39BC8" w14:textId="77777777" w:rsidR="00881C2F" w:rsidRPr="00881C2F" w:rsidRDefault="00881C2F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881C2F">
              <w:rPr>
                <w:rFonts w:cs="Arial"/>
                <w:sz w:val="18"/>
                <w:szCs w:val="18"/>
              </w:rPr>
              <w:t>Aliette</w:t>
            </w:r>
            <w:proofErr w:type="spellEnd"/>
            <w:r w:rsidRPr="00881C2F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881C2F">
              <w:rPr>
                <w:rFonts w:cs="Arial"/>
                <w:sz w:val="18"/>
                <w:szCs w:val="18"/>
              </w:rPr>
              <w:t>flash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23C10C9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4 kg/ha</w:t>
            </w:r>
          </w:p>
        </w:tc>
        <w:tc>
          <w:tcPr>
            <w:tcW w:w="1701" w:type="dxa"/>
            <w:noWrap/>
            <w:hideMark/>
          </w:tcPr>
          <w:p w14:paraId="155CD3A7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5305EF9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881C2F" w:rsidRPr="00F76055" w14:paraId="0E42D4DD" w14:textId="77777777" w:rsidTr="00D07C01">
        <w:trPr>
          <w:trHeight w:val="250"/>
        </w:trPr>
        <w:tc>
          <w:tcPr>
            <w:tcW w:w="2524" w:type="dxa"/>
            <w:vMerge/>
          </w:tcPr>
          <w:p w14:paraId="762A2518" w14:textId="77777777" w:rsidR="00881C2F" w:rsidRPr="00F76055" w:rsidRDefault="00881C2F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49DDF371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2D11B47" w14:textId="77777777" w:rsidR="00881C2F" w:rsidRPr="00F76055" w:rsidRDefault="00881C2F" w:rsidP="00881C2F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D4529B">
              <w:rPr>
                <w:rFonts w:cs="Arial"/>
                <w:sz w:val="18"/>
                <w:szCs w:val="18"/>
              </w:rPr>
              <w:t>oksatiapiprolin</w:t>
            </w:r>
            <w:proofErr w:type="spellEnd"/>
            <w:r w:rsidRPr="00D4529B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D4529B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</w:tcPr>
          <w:p w14:paraId="0B105BD9" w14:textId="77777777" w:rsidR="00881C2F" w:rsidRPr="00881C2F" w:rsidRDefault="00881C2F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881C2F">
              <w:rPr>
                <w:rFonts w:cs="Arial"/>
                <w:sz w:val="18"/>
                <w:szCs w:val="18"/>
              </w:rPr>
              <w:t>Orondis</w:t>
            </w:r>
            <w:proofErr w:type="spellEnd"/>
            <w:r w:rsidRPr="00881C2F">
              <w:rPr>
                <w:rFonts w:cs="Arial"/>
                <w:sz w:val="18"/>
                <w:szCs w:val="18"/>
              </w:rPr>
              <w:t xml:space="preserve"> evo</w:t>
            </w:r>
          </w:p>
        </w:tc>
        <w:tc>
          <w:tcPr>
            <w:tcW w:w="1559" w:type="dxa"/>
            <w:noWrap/>
          </w:tcPr>
          <w:p w14:paraId="0DA03A46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D4529B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56E849DF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D4529B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2866E3ED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</w:t>
            </w:r>
            <w:r w:rsidRPr="00D4529B">
              <w:rPr>
                <w:rFonts w:cs="Arial"/>
                <w:sz w:val="18"/>
                <w:szCs w:val="18"/>
              </w:rPr>
              <w:t>ajveč 2 krat</w:t>
            </w:r>
            <w:r>
              <w:rPr>
                <w:rFonts w:cs="Arial"/>
                <w:sz w:val="18"/>
                <w:szCs w:val="18"/>
              </w:rPr>
              <w:t>, dovoljen samo pri gojenju brez opore</w:t>
            </w:r>
          </w:p>
        </w:tc>
      </w:tr>
      <w:tr w:rsidR="00BA5552" w:rsidRPr="00F76055" w14:paraId="482153A3" w14:textId="77777777" w:rsidTr="00D07C01">
        <w:trPr>
          <w:trHeight w:val="267"/>
        </w:trPr>
        <w:tc>
          <w:tcPr>
            <w:tcW w:w="2524" w:type="dxa"/>
            <w:vMerge w:val="restart"/>
          </w:tcPr>
          <w:p w14:paraId="516F6671" w14:textId="77777777" w:rsidR="00BA5552" w:rsidRPr="00F76055" w:rsidRDefault="00BA5552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  <w:p w14:paraId="39B9EB6C" w14:textId="77777777" w:rsidR="00BA5552" w:rsidRPr="00F76055" w:rsidRDefault="00BA5552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epelovk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olovinomyc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ichorace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</w:p>
          <w:p w14:paraId="2C895711" w14:textId="77777777" w:rsidR="00BA5552" w:rsidRPr="00F76055" w:rsidRDefault="00BA5552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a bučevk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dospha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vMerge w:val="restart"/>
            <w:noWrap/>
          </w:tcPr>
          <w:p w14:paraId="2BDDEFEF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</w:t>
            </w:r>
            <w:r w:rsidRPr="00F76055">
              <w:rPr>
                <w:rFonts w:cs="Arial"/>
                <w:sz w:val="18"/>
                <w:szCs w:val="18"/>
              </w:rPr>
              <w:t>:</w:t>
            </w:r>
          </w:p>
          <w:p w14:paraId="7C4A659C" w14:textId="77777777" w:rsidR="00BA5552" w:rsidRPr="00F76055" w:rsidRDefault="00BA5552" w:rsidP="00881C2F">
            <w:pPr>
              <w:pStyle w:val="Odstavekseznama"/>
              <w:numPr>
                <w:ilvl w:val="0"/>
                <w:numId w:val="296"/>
              </w:numPr>
              <w:ind w:left="213" w:hanging="213"/>
              <w:contextualSpacing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sajenje odpornejših hibridov.</w:t>
            </w:r>
          </w:p>
        </w:tc>
        <w:tc>
          <w:tcPr>
            <w:tcW w:w="2551" w:type="dxa"/>
          </w:tcPr>
          <w:p w14:paraId="4D28FDF1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pelomyce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quisqua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AQ10</w:t>
            </w:r>
          </w:p>
        </w:tc>
        <w:tc>
          <w:tcPr>
            <w:tcW w:w="2268" w:type="dxa"/>
            <w:noWrap/>
          </w:tcPr>
          <w:p w14:paraId="38A2F286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AQ-10</w:t>
            </w:r>
          </w:p>
        </w:tc>
        <w:tc>
          <w:tcPr>
            <w:tcW w:w="1559" w:type="dxa"/>
            <w:noWrap/>
          </w:tcPr>
          <w:p w14:paraId="5E3ECEB4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5 g na ha</w:t>
            </w:r>
          </w:p>
        </w:tc>
        <w:tc>
          <w:tcPr>
            <w:tcW w:w="1701" w:type="dxa"/>
            <w:noWrap/>
          </w:tcPr>
          <w:p w14:paraId="2A8CA8EE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71398E9F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BBCH 52-89)</w:t>
            </w:r>
          </w:p>
        </w:tc>
      </w:tr>
      <w:tr w:rsidR="00BA5552" w:rsidRPr="00F76055" w14:paraId="2B41FDF0" w14:textId="77777777" w:rsidTr="00D07C01">
        <w:trPr>
          <w:trHeight w:val="267"/>
        </w:trPr>
        <w:tc>
          <w:tcPr>
            <w:tcW w:w="2524" w:type="dxa"/>
            <w:vMerge/>
            <w:hideMark/>
          </w:tcPr>
          <w:p w14:paraId="41926104" w14:textId="77777777" w:rsidR="00BA5552" w:rsidRPr="00F76055" w:rsidRDefault="00BA5552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  <w:hideMark/>
          </w:tcPr>
          <w:p w14:paraId="27A0B743" w14:textId="77777777" w:rsidR="00BA5552" w:rsidRPr="00F76055" w:rsidRDefault="00BA5552" w:rsidP="00881C2F">
            <w:pPr>
              <w:pStyle w:val="Odstavekseznama"/>
              <w:numPr>
                <w:ilvl w:val="0"/>
                <w:numId w:val="296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5BA352E4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3AFCE98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2A9567ED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40C0A63F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39B68CBD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 v eni rastni dobi</w:t>
            </w:r>
          </w:p>
        </w:tc>
      </w:tr>
      <w:tr w:rsidR="00BA5552" w:rsidRPr="00F76055" w14:paraId="69AC2BD5" w14:textId="77777777" w:rsidTr="00D07C01">
        <w:trPr>
          <w:trHeight w:val="228"/>
        </w:trPr>
        <w:tc>
          <w:tcPr>
            <w:tcW w:w="2524" w:type="dxa"/>
            <w:vMerge/>
            <w:hideMark/>
          </w:tcPr>
          <w:p w14:paraId="1DB79A69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27AB66CB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5933982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C12202C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E68F9D9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C45C6B6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0BE4F588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BA5552" w:rsidRPr="00F76055" w14:paraId="71A03A51" w14:textId="77777777" w:rsidTr="00D07C01">
        <w:trPr>
          <w:trHeight w:val="287"/>
        </w:trPr>
        <w:tc>
          <w:tcPr>
            <w:tcW w:w="2524" w:type="dxa"/>
            <w:vMerge/>
          </w:tcPr>
          <w:p w14:paraId="0D1A8AE2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4E4EC748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3F40046D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15F69953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</w:tcPr>
          <w:p w14:paraId="3064C2D2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2492B893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2BBFA16A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BA5552" w:rsidRPr="00F76055" w14:paraId="32462BF1" w14:textId="77777777" w:rsidTr="00D07C01">
        <w:trPr>
          <w:trHeight w:val="500"/>
        </w:trPr>
        <w:tc>
          <w:tcPr>
            <w:tcW w:w="2524" w:type="dxa"/>
            <w:vMerge/>
          </w:tcPr>
          <w:p w14:paraId="2AEA3B53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76F2A967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5659D4D8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</w:tcPr>
          <w:p w14:paraId="4F474932" w14:textId="77777777" w:rsidR="00BA5552" w:rsidRPr="00DA7EEA" w:rsidRDefault="00BA5552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</w:tcPr>
          <w:p w14:paraId="7CCFDE20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  <w:p w14:paraId="4D895F18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najvišji skupni odmerek 3,7 kg/ha na rastni cikel)</w:t>
            </w:r>
          </w:p>
        </w:tc>
        <w:tc>
          <w:tcPr>
            <w:tcW w:w="1701" w:type="dxa"/>
            <w:noWrap/>
          </w:tcPr>
          <w:p w14:paraId="2A120418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1033E789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0 krat v eni rastni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 dobi</w:t>
            </w:r>
          </w:p>
        </w:tc>
      </w:tr>
      <w:tr w:rsidR="00BA5552" w:rsidRPr="00F76055" w14:paraId="64E932AE" w14:textId="77777777" w:rsidTr="00D07C01">
        <w:trPr>
          <w:trHeight w:val="357"/>
        </w:trPr>
        <w:tc>
          <w:tcPr>
            <w:tcW w:w="2524" w:type="dxa"/>
            <w:vMerge/>
          </w:tcPr>
          <w:p w14:paraId="491086BB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1A0D8708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1402023E" w14:textId="407FC749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</w:t>
            </w:r>
            <w:r>
              <w:rPr>
                <w:rFonts w:cs="Arial"/>
                <w:color w:val="00B050"/>
                <w:sz w:val="18"/>
                <w:szCs w:val="18"/>
              </w:rPr>
              <w:t>ev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268" w:type="dxa"/>
            <w:noWrap/>
          </w:tcPr>
          <w:p w14:paraId="2C1CD12D" w14:textId="77777777" w:rsidR="00BA5552" w:rsidRPr="00DA7EEA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559" w:type="dxa"/>
            <w:noWrap/>
          </w:tcPr>
          <w:p w14:paraId="68917E37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</w:tcPr>
          <w:p w14:paraId="30A40023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1EA617BB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do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</w:p>
        </w:tc>
      </w:tr>
      <w:tr w:rsidR="00BA5552" w:rsidRPr="00F76055" w14:paraId="4FF4D8C8" w14:textId="77777777" w:rsidTr="00D07C01">
        <w:trPr>
          <w:trHeight w:val="357"/>
        </w:trPr>
        <w:tc>
          <w:tcPr>
            <w:tcW w:w="2524" w:type="dxa"/>
            <w:vMerge/>
          </w:tcPr>
          <w:p w14:paraId="614A1D91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735D3424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59A63B91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COS-OGA</w:t>
            </w:r>
          </w:p>
        </w:tc>
        <w:tc>
          <w:tcPr>
            <w:tcW w:w="2268" w:type="dxa"/>
            <w:noWrap/>
          </w:tcPr>
          <w:p w14:paraId="5948187E" w14:textId="77777777" w:rsidR="00BA5552" w:rsidRPr="00DA7EEA" w:rsidRDefault="00BA5552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Fytosave</w:t>
            </w:r>
            <w:proofErr w:type="spellEnd"/>
          </w:p>
        </w:tc>
        <w:tc>
          <w:tcPr>
            <w:tcW w:w="1559" w:type="dxa"/>
            <w:noWrap/>
          </w:tcPr>
          <w:p w14:paraId="3DE08C6A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</w:tcPr>
          <w:p w14:paraId="6A7794E6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089825F5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5 krat v eni rastni sezoni</w:t>
            </w:r>
          </w:p>
        </w:tc>
      </w:tr>
      <w:tr w:rsidR="00BA5552" w:rsidRPr="00F76055" w14:paraId="5E5186F6" w14:textId="77777777" w:rsidTr="00D07C01">
        <w:trPr>
          <w:trHeight w:val="357"/>
        </w:trPr>
        <w:tc>
          <w:tcPr>
            <w:tcW w:w="2524" w:type="dxa"/>
            <w:vMerge/>
          </w:tcPr>
          <w:p w14:paraId="7F2D5402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08FCCB63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51355C7" w14:textId="77777777" w:rsidR="00BA5552" w:rsidRPr="00F76055" w:rsidRDefault="00BA5552" w:rsidP="00DA7E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</w:tcPr>
          <w:p w14:paraId="31CE91B4" w14:textId="77777777" w:rsidR="00BA5552" w:rsidRPr="00DA7EEA" w:rsidRDefault="00BA5552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DA7EEA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</w:tcPr>
          <w:p w14:paraId="5CB87B22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</w:tcPr>
          <w:p w14:paraId="2C58B1E7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1ADA9A2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BA5552" w:rsidRPr="00F76055" w14:paraId="209DF91E" w14:textId="77777777" w:rsidTr="00D07C01">
        <w:trPr>
          <w:trHeight w:val="357"/>
        </w:trPr>
        <w:tc>
          <w:tcPr>
            <w:tcW w:w="2524" w:type="dxa"/>
            <w:vMerge/>
            <w:hideMark/>
          </w:tcPr>
          <w:p w14:paraId="78B386C5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1A4639FE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132B73A8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500B838" w14:textId="77777777" w:rsidR="00BA5552" w:rsidRPr="00DA7EEA" w:rsidRDefault="00BA5552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DA7EEA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07A7FB10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52574990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9ADEE5A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 krat v eni rastni sezoni</w:t>
            </w:r>
          </w:p>
        </w:tc>
      </w:tr>
      <w:tr w:rsidR="00BA5552" w:rsidRPr="00F76055" w14:paraId="7E867223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676AC8A4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06A02621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8E37EB4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A809A81" w14:textId="77777777" w:rsidR="00BA5552" w:rsidRPr="00DA7EEA" w:rsidRDefault="00BA5552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DA7EEA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12B41BE9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229F7357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A18A533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2 krat v eni rastni sezoni</w:t>
            </w:r>
          </w:p>
        </w:tc>
      </w:tr>
      <w:tr w:rsidR="00BA5552" w:rsidRPr="00F76055" w14:paraId="472F11A6" w14:textId="77777777" w:rsidTr="00D07C01">
        <w:trPr>
          <w:trHeight w:val="456"/>
        </w:trPr>
        <w:tc>
          <w:tcPr>
            <w:tcW w:w="2524" w:type="dxa"/>
            <w:vMerge/>
            <w:hideMark/>
          </w:tcPr>
          <w:p w14:paraId="06D5960A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4AE9B1B5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02534FD0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kalijev hidrogen karbonat</w:t>
            </w:r>
          </w:p>
        </w:tc>
        <w:tc>
          <w:tcPr>
            <w:tcW w:w="2268" w:type="dxa"/>
            <w:noWrap/>
          </w:tcPr>
          <w:p w14:paraId="512996FC" w14:textId="77777777" w:rsidR="00BA5552" w:rsidRPr="00DA7EEA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Karbicure</w:t>
            </w:r>
            <w:proofErr w:type="spellEnd"/>
          </w:p>
        </w:tc>
        <w:tc>
          <w:tcPr>
            <w:tcW w:w="1559" w:type="dxa"/>
            <w:noWrap/>
          </w:tcPr>
          <w:p w14:paraId="439212C6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g/ha</w:t>
            </w:r>
          </w:p>
        </w:tc>
        <w:tc>
          <w:tcPr>
            <w:tcW w:w="1701" w:type="dxa"/>
            <w:noWrap/>
          </w:tcPr>
          <w:p w14:paraId="55E6FC83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19720B7A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8 krat</w:t>
            </w:r>
          </w:p>
        </w:tc>
      </w:tr>
      <w:tr w:rsidR="00BA5552" w:rsidRPr="00F76055" w14:paraId="5298ECDF" w14:textId="77777777" w:rsidTr="00D07C01">
        <w:trPr>
          <w:trHeight w:val="520"/>
        </w:trPr>
        <w:tc>
          <w:tcPr>
            <w:tcW w:w="2524" w:type="dxa"/>
            <w:vMerge/>
            <w:hideMark/>
          </w:tcPr>
          <w:p w14:paraId="73C4EE56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  <w:hideMark/>
          </w:tcPr>
          <w:p w14:paraId="64F83BB2" w14:textId="77777777" w:rsidR="00BA5552" w:rsidRPr="00F76055" w:rsidRDefault="00BA5552" w:rsidP="00881C2F">
            <w:pPr>
              <w:pStyle w:val="Odstavekseznama"/>
              <w:numPr>
                <w:ilvl w:val="0"/>
                <w:numId w:val="296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22170F95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69BD7A87" w14:textId="77777777" w:rsidR="00BA5552" w:rsidRPr="00DA7EEA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Vitisan</w:t>
            </w:r>
            <w:proofErr w:type="spellEnd"/>
          </w:p>
        </w:tc>
        <w:tc>
          <w:tcPr>
            <w:tcW w:w="1559" w:type="dxa"/>
            <w:noWrap/>
          </w:tcPr>
          <w:p w14:paraId="25127E1D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-3 kg/ha</w:t>
            </w:r>
          </w:p>
        </w:tc>
        <w:tc>
          <w:tcPr>
            <w:tcW w:w="1701" w:type="dxa"/>
            <w:noWrap/>
          </w:tcPr>
          <w:p w14:paraId="517CD5AF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3D1E686D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krat v eni rastni dobi</w:t>
            </w:r>
          </w:p>
        </w:tc>
      </w:tr>
      <w:tr w:rsidR="00BA5552" w:rsidRPr="00F76055" w14:paraId="1BCA505F" w14:textId="77777777" w:rsidTr="00D07C01">
        <w:trPr>
          <w:trHeight w:val="500"/>
        </w:trPr>
        <w:tc>
          <w:tcPr>
            <w:tcW w:w="2524" w:type="dxa"/>
            <w:vMerge/>
            <w:hideMark/>
          </w:tcPr>
          <w:p w14:paraId="4FC40798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2E64313B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54C16432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268" w:type="dxa"/>
            <w:noWrap/>
          </w:tcPr>
          <w:p w14:paraId="1A2DC21C" w14:textId="3D25295B" w:rsidR="00BA5552" w:rsidRPr="00BA5552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BA5552">
              <w:rPr>
                <w:rFonts w:cs="Arial"/>
                <w:color w:val="00B050"/>
                <w:sz w:val="18"/>
                <w:szCs w:val="18"/>
              </w:rPr>
              <w:t>Cosan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</w:tcPr>
          <w:p w14:paraId="687C6DE2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</w:tcPr>
          <w:p w14:paraId="08905C69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2535CB70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BA5552" w:rsidRPr="00F76055" w14:paraId="3E1FDE5F" w14:textId="77777777" w:rsidTr="00D07C01">
        <w:trPr>
          <w:trHeight w:val="500"/>
        </w:trPr>
        <w:tc>
          <w:tcPr>
            <w:tcW w:w="2524" w:type="dxa"/>
            <w:vMerge/>
          </w:tcPr>
          <w:p w14:paraId="356AE6D0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61258C0F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787AF4C3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200CCA76" w14:textId="55B05A07" w:rsidR="00BA5552" w:rsidRPr="00BA5552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BA5552">
              <w:rPr>
                <w:rFonts w:cs="Arial"/>
                <w:color w:val="00B050"/>
                <w:sz w:val="18"/>
                <w:szCs w:val="18"/>
              </w:rPr>
              <w:t>Colpenn</w:t>
            </w:r>
            <w:proofErr w:type="spellEnd"/>
            <w:r w:rsidRPr="00BA5552">
              <w:rPr>
                <w:rFonts w:cs="Arial"/>
                <w:color w:val="00B050"/>
                <w:sz w:val="18"/>
                <w:szCs w:val="18"/>
              </w:rPr>
              <w:t xml:space="preserve"> 80 WG</w:t>
            </w:r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</w:tcPr>
          <w:p w14:paraId="25BFE0D1" w14:textId="2A5C3C91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</w:tcPr>
          <w:p w14:paraId="4D20847F" w14:textId="14DD7030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7387DC6B" w14:textId="55556995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BA5552" w:rsidRPr="00F76055" w14:paraId="0EB7DC85" w14:textId="77777777" w:rsidTr="00D07C01">
        <w:trPr>
          <w:trHeight w:val="500"/>
        </w:trPr>
        <w:tc>
          <w:tcPr>
            <w:tcW w:w="2524" w:type="dxa"/>
            <w:vMerge/>
            <w:hideMark/>
          </w:tcPr>
          <w:p w14:paraId="3B7A0755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537811E8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053DCCE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C4A9769" w14:textId="697AB3CE" w:rsidR="00BA5552" w:rsidRPr="00BA5552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BA5552">
              <w:rPr>
                <w:rFonts w:cs="Arial"/>
                <w:color w:val="00B050"/>
                <w:sz w:val="18"/>
                <w:szCs w:val="18"/>
              </w:rPr>
              <w:t>Kumulus DF</w:t>
            </w:r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049F896A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5-7,5 kg/ha </w:t>
            </w:r>
          </w:p>
        </w:tc>
        <w:tc>
          <w:tcPr>
            <w:tcW w:w="1701" w:type="dxa"/>
            <w:noWrap/>
            <w:hideMark/>
          </w:tcPr>
          <w:p w14:paraId="77675B21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32006F6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4 krat v eni rastni dobi</w:t>
            </w:r>
          </w:p>
        </w:tc>
      </w:tr>
      <w:tr w:rsidR="00BA5552" w:rsidRPr="00F76055" w14:paraId="696E6214" w14:textId="77777777" w:rsidTr="00D07C01">
        <w:trPr>
          <w:trHeight w:val="500"/>
        </w:trPr>
        <w:tc>
          <w:tcPr>
            <w:tcW w:w="2524" w:type="dxa"/>
            <w:vMerge/>
            <w:hideMark/>
          </w:tcPr>
          <w:p w14:paraId="3E9382EE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3C12A92C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2F0C61E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9ED2B2A" w14:textId="2350C9F1" w:rsidR="00BA5552" w:rsidRPr="00BA5552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BA5552">
              <w:rPr>
                <w:rFonts w:cs="Arial"/>
                <w:color w:val="00B050"/>
                <w:sz w:val="18"/>
                <w:szCs w:val="18"/>
              </w:rPr>
              <w:t>Microthiol</w:t>
            </w:r>
            <w:proofErr w:type="spellEnd"/>
            <w:r w:rsidRPr="00BA5552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A5552">
              <w:rPr>
                <w:rFonts w:cs="Arial"/>
                <w:color w:val="00B050"/>
                <w:sz w:val="18"/>
                <w:szCs w:val="18"/>
              </w:rPr>
              <w:t>disperss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7A9DC1EC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5-7,5 kg/ha </w:t>
            </w:r>
          </w:p>
        </w:tc>
        <w:tc>
          <w:tcPr>
            <w:tcW w:w="1701" w:type="dxa"/>
            <w:noWrap/>
            <w:hideMark/>
          </w:tcPr>
          <w:p w14:paraId="11256882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326FABF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BA5552" w:rsidRPr="00F76055" w14:paraId="6DFF3620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4AB57A4C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2F219811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6D39194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D84A697" w14:textId="77777777" w:rsidR="00BA5552" w:rsidRPr="00BA5552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BA5552">
              <w:rPr>
                <w:rFonts w:cs="Arial"/>
                <w:color w:val="00B050"/>
                <w:sz w:val="18"/>
                <w:szCs w:val="18"/>
              </w:rPr>
              <w:t>Microthiol</w:t>
            </w:r>
            <w:proofErr w:type="spellEnd"/>
            <w:r w:rsidRPr="00BA5552">
              <w:rPr>
                <w:rFonts w:cs="Arial"/>
                <w:color w:val="00B050"/>
                <w:sz w:val="18"/>
                <w:szCs w:val="18"/>
              </w:rPr>
              <w:t xml:space="preserve"> SC</w:t>
            </w:r>
          </w:p>
        </w:tc>
        <w:tc>
          <w:tcPr>
            <w:tcW w:w="1559" w:type="dxa"/>
            <w:noWrap/>
            <w:hideMark/>
          </w:tcPr>
          <w:p w14:paraId="14F7E82B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0-7,5 L/ha</w:t>
            </w:r>
          </w:p>
        </w:tc>
        <w:tc>
          <w:tcPr>
            <w:tcW w:w="1701" w:type="dxa"/>
            <w:noWrap/>
            <w:hideMark/>
          </w:tcPr>
          <w:p w14:paraId="05927019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DE32494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1 krat</w:t>
            </w:r>
          </w:p>
        </w:tc>
      </w:tr>
      <w:tr w:rsidR="00BA5552" w:rsidRPr="00F76055" w14:paraId="3184F03E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72CC6D32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278615DF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E01C57B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501E5BD" w14:textId="6D5FEFCD" w:rsidR="00BA5552" w:rsidRPr="00BA5552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BA5552">
              <w:rPr>
                <w:rFonts w:cs="Arial"/>
                <w:color w:val="00B050"/>
                <w:sz w:val="18"/>
                <w:szCs w:val="18"/>
              </w:rPr>
              <w:t>Microthiol</w:t>
            </w:r>
            <w:proofErr w:type="spellEnd"/>
            <w:r w:rsidRPr="00BA5552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BA5552">
              <w:rPr>
                <w:rFonts w:cs="Arial"/>
                <w:color w:val="00B050"/>
                <w:sz w:val="18"/>
                <w:szCs w:val="18"/>
              </w:rPr>
              <w:t>special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34D74646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41AFB143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0C303C46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BA5552" w:rsidRPr="00F76055" w14:paraId="391DAAB6" w14:textId="77777777" w:rsidTr="00D07C01">
        <w:trPr>
          <w:trHeight w:val="215"/>
        </w:trPr>
        <w:tc>
          <w:tcPr>
            <w:tcW w:w="2524" w:type="dxa"/>
            <w:vMerge/>
            <w:hideMark/>
          </w:tcPr>
          <w:p w14:paraId="540157CF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52927F82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93279DD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079F2BF" w14:textId="147F6FBB" w:rsidR="00BA5552" w:rsidRPr="00BA5552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BA5552">
              <w:rPr>
                <w:rFonts w:cs="Arial"/>
                <w:color w:val="00B050"/>
                <w:sz w:val="18"/>
                <w:szCs w:val="18"/>
              </w:rPr>
              <w:t>Pepelin</w:t>
            </w:r>
            <w:proofErr w:type="spellEnd"/>
            <w:r w:rsidRPr="00BA5552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61624C98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132160CE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028B67E7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BA5552" w:rsidRPr="00F76055" w14:paraId="43961D32" w14:textId="77777777" w:rsidTr="00D07C01">
        <w:trPr>
          <w:trHeight w:val="277"/>
        </w:trPr>
        <w:tc>
          <w:tcPr>
            <w:tcW w:w="2524" w:type="dxa"/>
            <w:vMerge/>
            <w:hideMark/>
          </w:tcPr>
          <w:p w14:paraId="422ADEE3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01B581FC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B485A05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1B23183" w14:textId="77EE0DE8" w:rsidR="00BA5552" w:rsidRPr="00BA5552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BA5552">
              <w:rPr>
                <w:rFonts w:cs="Arial"/>
                <w:color w:val="00B050"/>
                <w:sz w:val="18"/>
                <w:szCs w:val="18"/>
              </w:rPr>
              <w:t>Sulfar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7C2221D6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4479183C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74A39B9F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BA5552" w:rsidRPr="00F76055" w14:paraId="0771C25D" w14:textId="77777777" w:rsidTr="00D07C01">
        <w:trPr>
          <w:trHeight w:val="267"/>
        </w:trPr>
        <w:tc>
          <w:tcPr>
            <w:tcW w:w="2524" w:type="dxa"/>
            <w:vMerge/>
            <w:hideMark/>
          </w:tcPr>
          <w:p w14:paraId="70EAD982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7CA741F7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79A96BE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095D429" w14:textId="0298673C" w:rsidR="00BA5552" w:rsidRPr="00BA5552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BA5552">
              <w:rPr>
                <w:rFonts w:cs="Arial"/>
                <w:color w:val="00B050"/>
                <w:sz w:val="18"/>
                <w:szCs w:val="18"/>
              </w:rPr>
              <w:t>Thiovit</w:t>
            </w:r>
            <w:proofErr w:type="spellEnd"/>
            <w:r w:rsidRPr="00BA5552">
              <w:rPr>
                <w:rFonts w:cs="Arial"/>
                <w:color w:val="00B050"/>
                <w:sz w:val="18"/>
                <w:szCs w:val="18"/>
              </w:rPr>
              <w:t xml:space="preserve"> jet</w:t>
            </w:r>
            <w:r>
              <w:rPr>
                <w:rFonts w:cs="Arial"/>
                <w:color w:val="00B050"/>
                <w:sz w:val="18"/>
                <w:szCs w:val="18"/>
              </w:rPr>
              <w:t>*</w:t>
            </w:r>
          </w:p>
        </w:tc>
        <w:tc>
          <w:tcPr>
            <w:tcW w:w="1559" w:type="dxa"/>
            <w:noWrap/>
            <w:hideMark/>
          </w:tcPr>
          <w:p w14:paraId="4EF8FA44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40A5E695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378BC0D7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BA5552" w:rsidRPr="00F76055" w14:paraId="256B47AC" w14:textId="77777777" w:rsidTr="00D07C01">
        <w:trPr>
          <w:trHeight w:val="232"/>
        </w:trPr>
        <w:tc>
          <w:tcPr>
            <w:tcW w:w="2524" w:type="dxa"/>
            <w:vMerge/>
          </w:tcPr>
          <w:p w14:paraId="323A1D7D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7A8A049F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1BE03B27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044A1685" w14:textId="77777777" w:rsidR="00BA5552" w:rsidRPr="00BA5552" w:rsidRDefault="00BA5552" w:rsidP="00D07C01">
            <w:pPr>
              <w:rPr>
                <w:rFonts w:cs="Arial"/>
                <w:color w:val="00B050"/>
                <w:sz w:val="18"/>
                <w:szCs w:val="18"/>
                <w:vertAlign w:val="superscript"/>
              </w:rPr>
            </w:pPr>
            <w:proofErr w:type="spellStart"/>
            <w:r w:rsidRPr="00BA5552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559" w:type="dxa"/>
            <w:noWrap/>
          </w:tcPr>
          <w:p w14:paraId="294EAD81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01" w:type="dxa"/>
            <w:noWrap/>
          </w:tcPr>
          <w:p w14:paraId="4A6308C0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54539440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BA5552" w:rsidRPr="00F76055" w14:paraId="43402DC0" w14:textId="77777777" w:rsidTr="00D07C01">
        <w:trPr>
          <w:trHeight w:val="232"/>
        </w:trPr>
        <w:tc>
          <w:tcPr>
            <w:tcW w:w="2524" w:type="dxa"/>
            <w:vMerge/>
            <w:hideMark/>
          </w:tcPr>
          <w:p w14:paraId="1FA964F5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4092CBD1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AA1EF56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1678AFD" w14:textId="77777777" w:rsidR="00BA5552" w:rsidRPr="00BA5552" w:rsidRDefault="00BA5552" w:rsidP="00D07C01">
            <w:pPr>
              <w:rPr>
                <w:rFonts w:cs="Arial"/>
                <w:color w:val="00B050"/>
                <w:sz w:val="18"/>
                <w:szCs w:val="18"/>
                <w:vertAlign w:val="superscript"/>
              </w:rPr>
            </w:pPr>
            <w:proofErr w:type="spellStart"/>
            <w:r w:rsidRPr="00BA5552">
              <w:rPr>
                <w:rFonts w:cs="Arial"/>
                <w:color w:val="00B050"/>
                <w:sz w:val="18"/>
                <w:szCs w:val="18"/>
              </w:rPr>
              <w:t>Vindex</w:t>
            </w:r>
            <w:proofErr w:type="spellEnd"/>
            <w:r w:rsidRPr="00BA5552">
              <w:rPr>
                <w:rFonts w:cs="Arial"/>
                <w:color w:val="00B050"/>
                <w:sz w:val="18"/>
                <w:szCs w:val="18"/>
              </w:rPr>
              <w:t xml:space="preserve"> 80 WG</w:t>
            </w:r>
          </w:p>
        </w:tc>
        <w:tc>
          <w:tcPr>
            <w:tcW w:w="1559" w:type="dxa"/>
            <w:noWrap/>
            <w:hideMark/>
          </w:tcPr>
          <w:p w14:paraId="4C4BD018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7,5 kg/ha</w:t>
            </w:r>
          </w:p>
        </w:tc>
        <w:tc>
          <w:tcPr>
            <w:tcW w:w="1701" w:type="dxa"/>
            <w:noWrap/>
            <w:hideMark/>
          </w:tcPr>
          <w:p w14:paraId="137B0DCD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72CD2638" w14:textId="77777777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BA5552" w:rsidRPr="00F76055" w14:paraId="7D1B3827" w14:textId="77777777" w:rsidTr="00C60FED">
        <w:trPr>
          <w:trHeight w:val="232"/>
        </w:trPr>
        <w:tc>
          <w:tcPr>
            <w:tcW w:w="2524" w:type="dxa"/>
            <w:vMerge/>
          </w:tcPr>
          <w:p w14:paraId="051132C0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7FD4A70B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1C195326" w14:textId="77777777" w:rsidR="00BA5552" w:rsidRPr="00F76055" w:rsidRDefault="00BA5552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7229" w:type="dxa"/>
            <w:gridSpan w:val="4"/>
            <w:noWrap/>
          </w:tcPr>
          <w:p w14:paraId="782D4E21" w14:textId="7430A230" w:rsidR="00BA5552" w:rsidRPr="00F76055" w:rsidRDefault="00BA5552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pomba: * sredstva imajo stransko delovanje na pršico</w:t>
            </w:r>
          </w:p>
        </w:tc>
      </w:tr>
      <w:tr w:rsidR="00881C2F" w:rsidRPr="00F76055" w14:paraId="08343A9D" w14:textId="77777777" w:rsidTr="00D07C01">
        <w:trPr>
          <w:trHeight w:val="516"/>
        </w:trPr>
        <w:tc>
          <w:tcPr>
            <w:tcW w:w="2524" w:type="dxa"/>
            <w:hideMark/>
          </w:tcPr>
          <w:p w14:paraId="1027FEE3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969FFA9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noWrap/>
            <w:hideMark/>
          </w:tcPr>
          <w:p w14:paraId="2281F540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6EAA5F94" w14:textId="1E37F989" w:rsidR="00881C2F" w:rsidRPr="00F76055" w:rsidRDefault="00881C2F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s</w:t>
            </w:r>
            <w:r w:rsidR="00DA7EEA">
              <w:rPr>
                <w:rFonts w:cs="Arial"/>
                <w:color w:val="00B050"/>
                <w:sz w:val="18"/>
                <w:szCs w:val="18"/>
              </w:rPr>
              <w:t xml:space="preserve">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QST 713</w:t>
            </w:r>
          </w:p>
        </w:tc>
        <w:tc>
          <w:tcPr>
            <w:tcW w:w="2268" w:type="dxa"/>
            <w:noWrap/>
            <w:hideMark/>
          </w:tcPr>
          <w:p w14:paraId="1921ADF9" w14:textId="77777777" w:rsidR="00881C2F" w:rsidRPr="00DA7EEA" w:rsidRDefault="00881C2F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C1BF104" w14:textId="77777777" w:rsidR="00881C2F" w:rsidRPr="00F76055" w:rsidRDefault="00881C2F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16F9EBD7" w14:textId="77777777" w:rsidR="00881C2F" w:rsidRPr="00F76055" w:rsidRDefault="00881C2F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CD9523A" w14:textId="77777777" w:rsidR="00881C2F" w:rsidRPr="00F76055" w:rsidRDefault="00881C2F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Do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</w:p>
        </w:tc>
      </w:tr>
      <w:tr w:rsidR="00881C2F" w:rsidRPr="00F76055" w14:paraId="13406FAA" w14:textId="77777777" w:rsidTr="00D07C01">
        <w:trPr>
          <w:trHeight w:val="239"/>
        </w:trPr>
        <w:tc>
          <w:tcPr>
            <w:tcW w:w="2524" w:type="dxa"/>
            <w:vMerge w:val="restart"/>
            <w:hideMark/>
          </w:tcPr>
          <w:p w14:paraId="56B94DB5" w14:textId="77777777" w:rsidR="00881C2F" w:rsidRPr="00F76055" w:rsidRDefault="00881C2F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Gliv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000" w:type="dxa"/>
            <w:vMerge w:val="restart"/>
            <w:noWrap/>
            <w:hideMark/>
          </w:tcPr>
          <w:p w14:paraId="1DE70D32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vMerge w:val="restart"/>
            <w:hideMark/>
          </w:tcPr>
          <w:p w14:paraId="43F1F4FB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4501567" w14:textId="77777777" w:rsidR="00881C2F" w:rsidRPr="00DA7EEA" w:rsidRDefault="00881C2F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DA7EEA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7F51F08C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05862CCA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0770F3AA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2 krat v eni rastni sezoni</w:t>
            </w:r>
          </w:p>
        </w:tc>
      </w:tr>
      <w:tr w:rsidR="00881C2F" w:rsidRPr="00F76055" w14:paraId="38A63D63" w14:textId="77777777" w:rsidTr="00D07C01">
        <w:trPr>
          <w:trHeight w:val="427"/>
        </w:trPr>
        <w:tc>
          <w:tcPr>
            <w:tcW w:w="2524" w:type="dxa"/>
            <w:vMerge/>
            <w:hideMark/>
          </w:tcPr>
          <w:p w14:paraId="2A089B5C" w14:textId="77777777" w:rsidR="00881C2F" w:rsidRPr="00F76055" w:rsidRDefault="00881C2F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273CE0A8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5834467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7E4062C" w14:textId="77777777" w:rsidR="00881C2F" w:rsidRPr="00DA7EEA" w:rsidRDefault="00881C2F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DA7EEA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01CDAF43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4AC958C2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295EE5E5" w14:textId="77777777" w:rsidR="00881C2F" w:rsidRPr="00F76055" w:rsidRDefault="00881C2F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DA7EEA" w:rsidRPr="00F76055" w14:paraId="3A9350A7" w14:textId="77777777" w:rsidTr="00D07C01">
        <w:trPr>
          <w:trHeight w:val="260"/>
        </w:trPr>
        <w:tc>
          <w:tcPr>
            <w:tcW w:w="2524" w:type="dxa"/>
            <w:vMerge w:val="restart"/>
            <w:hideMark/>
          </w:tcPr>
          <w:p w14:paraId="5C8DC579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</w:t>
            </w:r>
          </w:p>
        </w:tc>
        <w:tc>
          <w:tcPr>
            <w:tcW w:w="3000" w:type="dxa"/>
            <w:vMerge w:val="restart"/>
            <w:noWrap/>
            <w:hideMark/>
          </w:tcPr>
          <w:p w14:paraId="45DD89E0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EFF24D3" w14:textId="77777777" w:rsidR="00DA7EEA" w:rsidRPr="00F76055" w:rsidRDefault="00DA7EEA" w:rsidP="00DA7EEA">
            <w:pPr>
              <w:pStyle w:val="Odstavekseznama"/>
              <w:numPr>
                <w:ilvl w:val="0"/>
                <w:numId w:val="297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.</w:t>
            </w:r>
          </w:p>
          <w:p w14:paraId="7D34934E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  <w:p w14:paraId="650423AD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AD985ED" w14:textId="1281D8E6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</w:tcPr>
          <w:p w14:paraId="35F3CC62" w14:textId="1A6AAB5A" w:rsidR="00DA7EEA" w:rsidRPr="00DA7EEA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noWrap/>
          </w:tcPr>
          <w:p w14:paraId="64F4AC08" w14:textId="093C4D3A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</w:tcPr>
          <w:p w14:paraId="1978A658" w14:textId="696B6004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449245FA" w14:textId="574F7143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DA7EEA" w:rsidRPr="00F76055" w14:paraId="43E4E55C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102E0C48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5199D7D5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15F9F0A1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onik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09119B2" w14:textId="77777777" w:rsidR="00DA7EEA" w:rsidRPr="00DA7EEA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Afint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99386E6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 kg/ha</w:t>
            </w:r>
          </w:p>
        </w:tc>
        <w:tc>
          <w:tcPr>
            <w:tcW w:w="1701" w:type="dxa"/>
            <w:noWrap/>
            <w:hideMark/>
          </w:tcPr>
          <w:p w14:paraId="3BAAF91A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2923223A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DA7EEA" w:rsidRPr="00F76055" w14:paraId="2051B5C0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3F3FCF8A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0E09C82A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8509D5F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7B1FC23" w14:textId="77777777" w:rsidR="00DA7EEA" w:rsidRPr="00DA7EEA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Teppeki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2228E27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 kg/ha</w:t>
            </w:r>
          </w:p>
        </w:tc>
        <w:tc>
          <w:tcPr>
            <w:tcW w:w="1701" w:type="dxa"/>
            <w:noWrap/>
            <w:hideMark/>
          </w:tcPr>
          <w:p w14:paraId="42B433ED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1638E910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DA7EEA" w:rsidRPr="00F76055" w14:paraId="29AC61AD" w14:textId="77777777" w:rsidTr="00D07C01">
        <w:trPr>
          <w:trHeight w:val="490"/>
        </w:trPr>
        <w:tc>
          <w:tcPr>
            <w:tcW w:w="2524" w:type="dxa"/>
            <w:vMerge w:val="restart"/>
            <w:hideMark/>
          </w:tcPr>
          <w:p w14:paraId="79B63D4B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F5A6F70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ranklini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)</w:t>
            </w:r>
          </w:p>
        </w:tc>
        <w:tc>
          <w:tcPr>
            <w:tcW w:w="3000" w:type="dxa"/>
            <w:vMerge w:val="restart"/>
            <w:noWrap/>
            <w:hideMark/>
          </w:tcPr>
          <w:p w14:paraId="2B720C02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  <w:p w14:paraId="514366EB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  <w:p w14:paraId="21D01612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46EB7C11" w14:textId="291C9139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</w:tcPr>
          <w:p w14:paraId="5303759C" w14:textId="47FC0C3A" w:rsidR="00DA7EEA" w:rsidRPr="00DA7EEA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noWrap/>
          </w:tcPr>
          <w:p w14:paraId="46C3CEEB" w14:textId="2B6DE2B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</w:tcPr>
          <w:p w14:paraId="60E5E0C4" w14:textId="319F518F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DEC9F69" w14:textId="4808B4F0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DA7EEA" w:rsidRPr="00F76055" w14:paraId="28B9EF93" w14:textId="77777777" w:rsidTr="00D07C01">
        <w:trPr>
          <w:trHeight w:val="378"/>
        </w:trPr>
        <w:tc>
          <w:tcPr>
            <w:tcW w:w="2524" w:type="dxa"/>
            <w:vMerge/>
            <w:hideMark/>
          </w:tcPr>
          <w:p w14:paraId="5FE4F4AB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6D8B1F62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D3FD596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64F18D05" w14:textId="7777777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1BBD521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  <w:hideMark/>
          </w:tcPr>
          <w:p w14:paraId="3DEC2470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73EA12C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  <w:r>
              <w:rPr>
                <w:rFonts w:cs="Arial"/>
                <w:color w:val="00B050"/>
                <w:sz w:val="18"/>
                <w:szCs w:val="18"/>
              </w:rPr>
              <w:t>3-5 krat</w:t>
            </w:r>
          </w:p>
        </w:tc>
      </w:tr>
      <w:tr w:rsidR="00DA7EEA" w:rsidRPr="00F76055" w14:paraId="6D198019" w14:textId="77777777" w:rsidTr="00D07C01">
        <w:trPr>
          <w:trHeight w:val="371"/>
        </w:trPr>
        <w:tc>
          <w:tcPr>
            <w:tcW w:w="2524" w:type="dxa"/>
            <w:vMerge/>
            <w:hideMark/>
          </w:tcPr>
          <w:p w14:paraId="0028A509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324FFA73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4147DFC0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7D5FA608" w14:textId="7777777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Laser 240 SC</w:t>
            </w:r>
          </w:p>
        </w:tc>
        <w:tc>
          <w:tcPr>
            <w:tcW w:w="1559" w:type="dxa"/>
            <w:noWrap/>
            <w:hideMark/>
          </w:tcPr>
          <w:p w14:paraId="59718694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4 L/ha</w:t>
            </w:r>
          </w:p>
        </w:tc>
        <w:tc>
          <w:tcPr>
            <w:tcW w:w="1701" w:type="dxa"/>
            <w:noWrap/>
            <w:hideMark/>
          </w:tcPr>
          <w:p w14:paraId="7344B766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E3CC9E1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rat v eni rastni dobi</w:t>
            </w:r>
          </w:p>
        </w:tc>
      </w:tr>
      <w:tr w:rsidR="00DA7EEA" w:rsidRPr="00F76055" w14:paraId="50EF8C76" w14:textId="77777777" w:rsidTr="00D07C01">
        <w:trPr>
          <w:trHeight w:val="377"/>
        </w:trPr>
        <w:tc>
          <w:tcPr>
            <w:tcW w:w="2524" w:type="dxa"/>
            <w:vMerge/>
            <w:hideMark/>
          </w:tcPr>
          <w:p w14:paraId="0654243D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64FEF407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3E48F67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25E3A9D" w14:textId="7777777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noWrap/>
            <w:hideMark/>
          </w:tcPr>
          <w:p w14:paraId="43FB447E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  <w:hideMark/>
          </w:tcPr>
          <w:p w14:paraId="197F7D1A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AEF146E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2 krat v eni rastni dobi</w:t>
            </w:r>
          </w:p>
        </w:tc>
      </w:tr>
      <w:tr w:rsidR="00DA7EEA" w:rsidRPr="00F76055" w14:paraId="0A80ADCB" w14:textId="77777777" w:rsidTr="00D07C01">
        <w:trPr>
          <w:trHeight w:val="241"/>
        </w:trPr>
        <w:tc>
          <w:tcPr>
            <w:tcW w:w="2524" w:type="dxa"/>
            <w:hideMark/>
          </w:tcPr>
          <w:p w14:paraId="10EC762B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mis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noWrap/>
            <w:hideMark/>
          </w:tcPr>
          <w:p w14:paraId="5A7E074B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FEAA083" w14:textId="77777777" w:rsidR="00DA7EEA" w:rsidRPr="00F76055" w:rsidRDefault="00DA7EEA" w:rsidP="00DA7EEA">
            <w:pPr>
              <w:pStyle w:val="Odstavekseznama"/>
              <w:numPr>
                <w:ilvl w:val="0"/>
                <w:numId w:val="297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,</w:t>
            </w:r>
          </w:p>
          <w:p w14:paraId="571C9A61" w14:textId="77777777" w:rsidR="00DA7EEA" w:rsidRPr="00F76055" w:rsidRDefault="00DA7EEA" w:rsidP="00DA7EEA">
            <w:pPr>
              <w:pStyle w:val="Odstavekseznama"/>
              <w:numPr>
                <w:ilvl w:val="0"/>
                <w:numId w:val="297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rumenih lepljivih plošč.</w:t>
            </w:r>
          </w:p>
        </w:tc>
        <w:tc>
          <w:tcPr>
            <w:tcW w:w="2551" w:type="dxa"/>
          </w:tcPr>
          <w:p w14:paraId="7F5B5E71" w14:textId="3A25C76C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</w:tcPr>
          <w:p w14:paraId="6F4301C5" w14:textId="56605B57" w:rsidR="00DA7EEA" w:rsidRPr="00DA7EEA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</w:tcPr>
          <w:p w14:paraId="78A7D1FB" w14:textId="499D0208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</w:tcPr>
          <w:p w14:paraId="592F8E48" w14:textId="2763B630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107242FD" w14:textId="37511BA4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DA7EEA">
              <w:rPr>
                <w:rFonts w:cs="Arial"/>
                <w:color w:val="00B050"/>
                <w:sz w:val="18"/>
                <w:szCs w:val="18"/>
              </w:rPr>
              <w:t>3-5 krat</w:t>
            </w:r>
          </w:p>
        </w:tc>
      </w:tr>
      <w:tr w:rsidR="00DA7EEA" w:rsidRPr="00F76055" w14:paraId="3960C7D2" w14:textId="77777777" w:rsidTr="00A97BCB">
        <w:trPr>
          <w:trHeight w:val="435"/>
        </w:trPr>
        <w:tc>
          <w:tcPr>
            <w:tcW w:w="2524" w:type="dxa"/>
            <w:vMerge w:val="restart"/>
            <w:hideMark/>
          </w:tcPr>
          <w:p w14:paraId="2106BA09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ovk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A1BBA2C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ttor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xigu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vMerge w:val="restart"/>
            <w:noWrap/>
            <w:hideMark/>
          </w:tcPr>
          <w:p w14:paraId="34C1E7BA" w14:textId="77777777" w:rsidR="00DA7EEA" w:rsidRPr="00F76055" w:rsidRDefault="00DA7EEA" w:rsidP="00A97BCB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0DE397D3" w14:textId="5DCBBADF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A97BCB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>sev EG2348</w:t>
            </w:r>
          </w:p>
        </w:tc>
        <w:tc>
          <w:tcPr>
            <w:tcW w:w="2268" w:type="dxa"/>
            <w:noWrap/>
            <w:hideMark/>
          </w:tcPr>
          <w:p w14:paraId="6F44378A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2713AAB0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3887D7A9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4E69514D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DA7EEA" w:rsidRPr="00F76055" w14:paraId="10E1DF80" w14:textId="77777777" w:rsidTr="00D07C01">
        <w:trPr>
          <w:trHeight w:val="91"/>
        </w:trPr>
        <w:tc>
          <w:tcPr>
            <w:tcW w:w="2524" w:type="dxa"/>
            <w:vMerge/>
            <w:hideMark/>
          </w:tcPr>
          <w:p w14:paraId="50DE9CC1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07306D4F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7DE3754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2FD843B" w14:textId="77777777" w:rsidR="00DA7EEA" w:rsidRPr="00DA7EEA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Affir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2C6A8CB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2 kg/ha </w:t>
            </w:r>
          </w:p>
        </w:tc>
        <w:tc>
          <w:tcPr>
            <w:tcW w:w="1701" w:type="dxa"/>
            <w:noWrap/>
            <w:hideMark/>
          </w:tcPr>
          <w:p w14:paraId="7A465A05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7F86FB1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BBCH 11-89)</w:t>
            </w:r>
            <w:r>
              <w:rPr>
                <w:rFonts w:cs="Arial"/>
                <w:sz w:val="18"/>
                <w:szCs w:val="18"/>
              </w:rPr>
              <w:t>, največ 3 krat</w:t>
            </w:r>
          </w:p>
        </w:tc>
      </w:tr>
      <w:tr w:rsidR="00DA7EEA" w:rsidRPr="00F76055" w14:paraId="4089E34E" w14:textId="77777777" w:rsidTr="00D07C01">
        <w:trPr>
          <w:trHeight w:val="448"/>
        </w:trPr>
        <w:tc>
          <w:tcPr>
            <w:tcW w:w="2524" w:type="dxa"/>
            <w:vMerge/>
            <w:hideMark/>
          </w:tcPr>
          <w:p w14:paraId="4447F144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16FF8749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63F5BD3B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  <w:hideMark/>
          </w:tcPr>
          <w:p w14:paraId="656965BC" w14:textId="7777777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Laser 240 SC</w:t>
            </w:r>
          </w:p>
        </w:tc>
        <w:tc>
          <w:tcPr>
            <w:tcW w:w="1559" w:type="dxa"/>
            <w:noWrap/>
            <w:hideMark/>
          </w:tcPr>
          <w:p w14:paraId="1770CD51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5D81651B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8109DFE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rat v eni rastni dobi</w:t>
            </w:r>
          </w:p>
        </w:tc>
      </w:tr>
      <w:tr w:rsidR="00DA7EEA" w:rsidRPr="00F76055" w14:paraId="5D70BA52" w14:textId="77777777" w:rsidTr="00D07C01">
        <w:trPr>
          <w:trHeight w:val="412"/>
        </w:trPr>
        <w:tc>
          <w:tcPr>
            <w:tcW w:w="2524" w:type="dxa"/>
            <w:vMerge/>
            <w:hideMark/>
          </w:tcPr>
          <w:p w14:paraId="04E1EC80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6A3A90B6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3CE8862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552F185" w14:textId="7777777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noWrap/>
            <w:hideMark/>
          </w:tcPr>
          <w:p w14:paraId="5A082D98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  <w:hideMark/>
          </w:tcPr>
          <w:p w14:paraId="06C9F57E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CDB8B03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2 krat v eni rastni dobi</w:t>
            </w:r>
          </w:p>
        </w:tc>
      </w:tr>
      <w:tr w:rsidR="00DA7EEA" w:rsidRPr="00F76055" w14:paraId="034807E3" w14:textId="77777777" w:rsidTr="00D07C01">
        <w:trPr>
          <w:trHeight w:val="520"/>
        </w:trPr>
        <w:tc>
          <w:tcPr>
            <w:tcW w:w="2524" w:type="dxa"/>
          </w:tcPr>
          <w:p w14:paraId="48A8B986" w14:textId="77777777" w:rsidR="00DA7EEA" w:rsidRPr="00F76055" w:rsidRDefault="00DA7EEA" w:rsidP="00DA7E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Marmorirana smrdljivka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alyomorph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aly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3000" w:type="dxa"/>
            <w:noWrap/>
          </w:tcPr>
          <w:p w14:paraId="0BE22C70" w14:textId="77777777" w:rsidR="00DA7EEA" w:rsidRPr="00F76055" w:rsidRDefault="00DA7EEA" w:rsidP="00DA7EEA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ECF8798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ab/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,</w:t>
            </w:r>
          </w:p>
          <w:p w14:paraId="7A91DA49" w14:textId="77777777" w:rsidR="00DA7EEA" w:rsidRPr="00F76055" w:rsidRDefault="00DA7EEA" w:rsidP="00DA7EEA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-</w:t>
            </w:r>
            <w:r w:rsidRPr="00F76055">
              <w:rPr>
                <w:rFonts w:cs="Arial"/>
                <w:sz w:val="18"/>
                <w:szCs w:val="18"/>
              </w:rPr>
              <w:tab/>
              <w:t>redno spremljanje pojava škodljivca.</w:t>
            </w:r>
          </w:p>
        </w:tc>
        <w:tc>
          <w:tcPr>
            <w:tcW w:w="2551" w:type="dxa"/>
          </w:tcPr>
          <w:p w14:paraId="48701D54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1021EE45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59" w:type="dxa"/>
            <w:noWrap/>
          </w:tcPr>
          <w:p w14:paraId="00BE7CE0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</w:tcPr>
          <w:p w14:paraId="26C94C82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388D45F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A7EEA" w:rsidRPr="00F76055" w14:paraId="179F0EEE" w14:textId="77777777" w:rsidTr="00D07C01">
        <w:trPr>
          <w:trHeight w:val="520"/>
        </w:trPr>
        <w:tc>
          <w:tcPr>
            <w:tcW w:w="2524" w:type="dxa"/>
            <w:hideMark/>
          </w:tcPr>
          <w:p w14:paraId="7D63303E" w14:textId="77777777" w:rsidR="00DA7EEA" w:rsidRPr="00F76055" w:rsidRDefault="00DA7EEA" w:rsidP="00DA7E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zavrtalk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Liriomyz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             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riomyz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000" w:type="dxa"/>
            <w:noWrap/>
            <w:hideMark/>
          </w:tcPr>
          <w:p w14:paraId="613EB97D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</w:t>
            </w:r>
            <w:r w:rsidRPr="00F76055">
              <w:rPr>
                <w:rFonts w:cs="Arial"/>
                <w:sz w:val="18"/>
                <w:szCs w:val="18"/>
              </w:rPr>
              <w:t xml:space="preserve">: </w:t>
            </w:r>
          </w:p>
          <w:p w14:paraId="3E5EEC6B" w14:textId="77777777" w:rsidR="00DA7EEA" w:rsidRPr="00F76055" w:rsidRDefault="00DA7EEA" w:rsidP="00DA7EEA">
            <w:pPr>
              <w:pStyle w:val="Odstavekseznama"/>
              <w:numPr>
                <w:ilvl w:val="0"/>
                <w:numId w:val="297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.</w:t>
            </w:r>
          </w:p>
        </w:tc>
        <w:tc>
          <w:tcPr>
            <w:tcW w:w="2551" w:type="dxa"/>
          </w:tcPr>
          <w:p w14:paraId="5AA08FF3" w14:textId="33718A2C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</w:tcPr>
          <w:p w14:paraId="5CBF3744" w14:textId="25CE91BA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D07C01">
              <w:rPr>
                <w:rFonts w:cs="Arial"/>
                <w:color w:val="00B050"/>
                <w:sz w:val="18"/>
                <w:szCs w:val="18"/>
                <w:u w:val="single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noWrap/>
          </w:tcPr>
          <w:p w14:paraId="2EB80B50" w14:textId="00B95AF3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</w:tcPr>
          <w:p w14:paraId="6596CD35" w14:textId="61E2CF9A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54B5F97" w14:textId="5543310B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DA7EEA" w:rsidRPr="00F76055" w14:paraId="0D11938C" w14:textId="77777777" w:rsidTr="00D07C01">
        <w:trPr>
          <w:trHeight w:val="520"/>
        </w:trPr>
        <w:tc>
          <w:tcPr>
            <w:tcW w:w="2524" w:type="dxa"/>
            <w:hideMark/>
          </w:tcPr>
          <w:p w14:paraId="230199F0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Navadna pršic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etranych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t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noWrap/>
            <w:hideMark/>
          </w:tcPr>
          <w:p w14:paraId="0F7B4643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743230E" w14:textId="77777777" w:rsidR="00DA7EEA" w:rsidRPr="00F76055" w:rsidRDefault="00DA7EEA" w:rsidP="00DA7EEA">
            <w:pPr>
              <w:pStyle w:val="Odstavekseznama"/>
              <w:numPr>
                <w:ilvl w:val="0"/>
                <w:numId w:val="298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,</w:t>
            </w:r>
          </w:p>
          <w:p w14:paraId="35A471BB" w14:textId="77777777" w:rsidR="00DA7EEA" w:rsidRPr="00F76055" w:rsidRDefault="00DA7EEA" w:rsidP="00DA7EEA">
            <w:pPr>
              <w:pStyle w:val="Odstavekseznama"/>
              <w:numPr>
                <w:ilvl w:val="0"/>
                <w:numId w:val="298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rastlinskih ostankov.</w:t>
            </w:r>
          </w:p>
          <w:p w14:paraId="00ABDBC5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5C1AB6F5" w14:textId="523B1E9B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</w:tcPr>
          <w:p w14:paraId="07E9BD29" w14:textId="4111F7E6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</w:tcPr>
          <w:p w14:paraId="2D0A78E8" w14:textId="6960195B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</w:tcPr>
          <w:p w14:paraId="05CD19CD" w14:textId="26B999FE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286385D2" w14:textId="39556843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  <w:r>
              <w:rPr>
                <w:rFonts w:cs="Arial"/>
                <w:color w:val="00B050"/>
                <w:sz w:val="18"/>
                <w:szCs w:val="18"/>
              </w:rPr>
              <w:t>3-5 krat</w:t>
            </w:r>
          </w:p>
        </w:tc>
      </w:tr>
      <w:tr w:rsidR="00DA7EEA" w:rsidRPr="00F76055" w14:paraId="3C3CAB5C" w14:textId="77777777" w:rsidTr="00DA7EEA">
        <w:trPr>
          <w:trHeight w:val="255"/>
        </w:trPr>
        <w:tc>
          <w:tcPr>
            <w:tcW w:w="2524" w:type="dxa"/>
            <w:vMerge w:val="restart"/>
          </w:tcPr>
          <w:p w14:paraId="4C0AA95E" w14:textId="109D01E3" w:rsidR="00DA7EEA" w:rsidRPr="00F76055" w:rsidRDefault="00DA7EEA" w:rsidP="00DA7E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olži 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           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vMerge w:val="restart"/>
            <w:noWrap/>
          </w:tcPr>
          <w:p w14:paraId="3E3147A0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3959A2C" w14:textId="77777777" w:rsidR="00DA7EEA" w:rsidRPr="00F76055" w:rsidRDefault="00DA7EEA" w:rsidP="00DA7EEA">
            <w:pPr>
              <w:pStyle w:val="Odstavekseznama"/>
              <w:numPr>
                <w:ilvl w:val="0"/>
                <w:numId w:val="299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plevelov in košnja zarasti,</w:t>
            </w:r>
          </w:p>
          <w:p w14:paraId="5010580F" w14:textId="1D4843AE" w:rsidR="00DA7EEA" w:rsidRPr="00F76055" w:rsidRDefault="00DA7EEA" w:rsidP="00DA7EEA">
            <w:pPr>
              <w:pStyle w:val="Odstavekseznama"/>
              <w:numPr>
                <w:ilvl w:val="0"/>
                <w:numId w:val="299"/>
              </w:numPr>
              <w:ind w:left="213" w:hanging="213"/>
              <w:contextualSpacing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postavitev vab in mehanično zatiranje.</w:t>
            </w:r>
          </w:p>
        </w:tc>
        <w:tc>
          <w:tcPr>
            <w:tcW w:w="2551" w:type="dxa"/>
            <w:vMerge w:val="restart"/>
          </w:tcPr>
          <w:p w14:paraId="1E0F1A48" w14:textId="722A384E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268" w:type="dxa"/>
            <w:noWrap/>
          </w:tcPr>
          <w:p w14:paraId="44700609" w14:textId="55733E0A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59" w:type="dxa"/>
            <w:noWrap/>
          </w:tcPr>
          <w:p w14:paraId="18A464DC" w14:textId="1FB06503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</w:tcPr>
          <w:p w14:paraId="75BDFA60" w14:textId="07D281F0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C87AF3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143B2665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</w:tr>
      <w:tr w:rsidR="00DA7EEA" w:rsidRPr="00F76055" w14:paraId="4ABEC9BA" w14:textId="77777777" w:rsidTr="00DA7EEA">
        <w:trPr>
          <w:trHeight w:val="273"/>
        </w:trPr>
        <w:tc>
          <w:tcPr>
            <w:tcW w:w="2524" w:type="dxa"/>
            <w:vMerge/>
          </w:tcPr>
          <w:p w14:paraId="25F2C0C9" w14:textId="2E1256E9" w:rsidR="00DA7EEA" w:rsidRPr="00F76055" w:rsidRDefault="00DA7EEA" w:rsidP="00DA7E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</w:tcPr>
          <w:p w14:paraId="6CDAA7B3" w14:textId="6BABF05E" w:rsidR="00DA7EEA" w:rsidRPr="00F76055" w:rsidRDefault="00DA7EEA" w:rsidP="00DA7EEA">
            <w:pPr>
              <w:pStyle w:val="Odstavekseznama"/>
              <w:numPr>
                <w:ilvl w:val="0"/>
                <w:numId w:val="299"/>
              </w:numPr>
              <w:ind w:left="213" w:hanging="213"/>
              <w:contextualSpacing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</w:tcPr>
          <w:p w14:paraId="1B605F36" w14:textId="1DEB97C6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5B3164B8" w14:textId="102C999C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59" w:type="dxa"/>
            <w:noWrap/>
          </w:tcPr>
          <w:p w14:paraId="10F1D956" w14:textId="69D498ED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</w:tcPr>
          <w:p w14:paraId="292B80B3" w14:textId="31CF9141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C87AF3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04F51F4F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</w:tr>
      <w:tr w:rsidR="00DA7EEA" w:rsidRPr="00F76055" w14:paraId="6D7C729D" w14:textId="77777777" w:rsidTr="00D07C01">
        <w:trPr>
          <w:trHeight w:val="510"/>
        </w:trPr>
        <w:tc>
          <w:tcPr>
            <w:tcW w:w="2524" w:type="dxa"/>
            <w:vMerge/>
            <w:hideMark/>
          </w:tcPr>
          <w:p w14:paraId="15403110" w14:textId="12A21DE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  <w:hideMark/>
          </w:tcPr>
          <w:p w14:paraId="706C6B34" w14:textId="24B73374" w:rsidR="00DA7EEA" w:rsidRPr="00F76055" w:rsidRDefault="00DA7EEA" w:rsidP="00DA7EEA">
            <w:pPr>
              <w:pStyle w:val="Odstavekseznama"/>
              <w:numPr>
                <w:ilvl w:val="0"/>
                <w:numId w:val="299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A59AF7E" w14:textId="56511499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DAE2328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59" w:type="dxa"/>
            <w:noWrap/>
            <w:hideMark/>
          </w:tcPr>
          <w:p w14:paraId="0C8779B8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4455468F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680B711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tevil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je omejeno z največjim dovoljenim skupnim odmerkom na isti</w:t>
            </w:r>
          </w:p>
          <w:p w14:paraId="62FBB5DB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vršini, ki znaša 28 kg/ha na leto</w:t>
            </w:r>
          </w:p>
        </w:tc>
      </w:tr>
    </w:tbl>
    <w:p w14:paraId="7DA0D8BF" w14:textId="77777777" w:rsidR="006F2D4C" w:rsidRDefault="006F2D4C" w:rsidP="00F54301">
      <w:pPr>
        <w:rPr>
          <w:rFonts w:cs="Arial"/>
          <w:b/>
          <w:bCs/>
          <w:sz w:val="18"/>
          <w:szCs w:val="18"/>
        </w:rPr>
      </w:pPr>
    </w:p>
    <w:p w14:paraId="777A6F83" w14:textId="77777777" w:rsidR="00881C2F" w:rsidRPr="00F76055" w:rsidRDefault="00881C2F" w:rsidP="00F54301">
      <w:pPr>
        <w:rPr>
          <w:rFonts w:cs="Arial"/>
          <w:b/>
          <w:bCs/>
          <w:sz w:val="18"/>
          <w:szCs w:val="18"/>
        </w:rPr>
      </w:pPr>
    </w:p>
    <w:p w14:paraId="21523D58" w14:textId="1EA81844" w:rsidR="002553AC" w:rsidRPr="00F76055" w:rsidRDefault="002553AC" w:rsidP="006F2D4C">
      <w:pPr>
        <w:pStyle w:val="Naslov2"/>
        <w:spacing w:before="0" w:after="0"/>
        <w:rPr>
          <w:lang w:val="sl-SI"/>
        </w:rPr>
      </w:pPr>
      <w:bookmarkStart w:id="731" w:name="_Toc167122186"/>
      <w:bookmarkStart w:id="732" w:name="_Toc167122421"/>
      <w:bookmarkStart w:id="733" w:name="_Toc170778138"/>
      <w:r w:rsidRPr="00F76055">
        <w:rPr>
          <w:lang w:val="sl-SI"/>
        </w:rPr>
        <w:t>INTEGRIRANO VARSTVO MELON V ZAVAROVANIH PROSTORIH</w:t>
      </w:r>
      <w:bookmarkEnd w:id="731"/>
      <w:bookmarkEnd w:id="732"/>
      <w:bookmarkEnd w:id="733"/>
    </w:p>
    <w:p w14:paraId="4A089F15" w14:textId="3513338B" w:rsidR="00F54301" w:rsidRDefault="00F54301" w:rsidP="00F54301"/>
    <w:tbl>
      <w:tblPr>
        <w:tblStyle w:val="Tabelamrea"/>
        <w:tblW w:w="15304" w:type="dxa"/>
        <w:tblLook w:val="04A0" w:firstRow="1" w:lastRow="0" w:firstColumn="1" w:lastColumn="0" w:noHBand="0" w:noVBand="1"/>
      </w:tblPr>
      <w:tblGrid>
        <w:gridCol w:w="2524"/>
        <w:gridCol w:w="3000"/>
        <w:gridCol w:w="2551"/>
        <w:gridCol w:w="2268"/>
        <w:gridCol w:w="1559"/>
        <w:gridCol w:w="1701"/>
        <w:gridCol w:w="1701"/>
      </w:tblGrid>
      <w:tr w:rsidR="00DA7EEA" w:rsidRPr="00F76055" w14:paraId="40F03C4C" w14:textId="77777777" w:rsidTr="00D07C01">
        <w:trPr>
          <w:trHeight w:val="410"/>
          <w:tblHeader/>
        </w:trPr>
        <w:tc>
          <w:tcPr>
            <w:tcW w:w="2524" w:type="dxa"/>
            <w:shd w:val="clear" w:color="auto" w:fill="F2F2F2" w:themeFill="background1" w:themeFillShade="F2"/>
          </w:tcPr>
          <w:p w14:paraId="2B83535B" w14:textId="77777777" w:rsidR="00DA7EEA" w:rsidRPr="00F76055" w:rsidRDefault="00DA7EEA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3000" w:type="dxa"/>
            <w:shd w:val="clear" w:color="auto" w:fill="F2F2F2" w:themeFill="background1" w:themeFillShade="F2"/>
          </w:tcPr>
          <w:p w14:paraId="68218DDE" w14:textId="77777777" w:rsidR="00DA7EEA" w:rsidRPr="00F76055" w:rsidRDefault="00DA7EEA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6A4C663F" w14:textId="77777777" w:rsidR="00DA7EEA" w:rsidRPr="00F76055" w:rsidRDefault="00DA7EEA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0FFB6E9C" w14:textId="77777777" w:rsidR="00DA7EEA" w:rsidRPr="00F76055" w:rsidRDefault="00DA7EEA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3BCF037B" w14:textId="77777777" w:rsidR="00DA7EEA" w:rsidRPr="00F76055" w:rsidRDefault="00DA7EEA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0FC550FD" w14:textId="77777777" w:rsidR="00DA7EEA" w:rsidRPr="00F76055" w:rsidRDefault="00DA7EEA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1FC0C271" w14:textId="77777777" w:rsidR="00DA7EEA" w:rsidRPr="00F76055" w:rsidRDefault="00DA7EEA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DA7EEA" w:rsidRPr="00F76055" w14:paraId="1C72D669" w14:textId="77777777" w:rsidTr="00D07C01">
        <w:trPr>
          <w:trHeight w:val="1000"/>
        </w:trPr>
        <w:tc>
          <w:tcPr>
            <w:tcW w:w="2524" w:type="dxa"/>
          </w:tcPr>
          <w:p w14:paraId="5B4601E1" w14:textId="77777777" w:rsidR="00DA7EEA" w:rsidRPr="00F76055" w:rsidRDefault="00DA7EE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livične bolezni</w:t>
            </w:r>
          </w:p>
          <w:p w14:paraId="27C2FF83" w14:textId="77777777" w:rsidR="00DA7EEA" w:rsidRPr="00F76055" w:rsidRDefault="00DA7EE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ejančkov oz.</w:t>
            </w:r>
          </w:p>
          <w:p w14:paraId="7ED11835" w14:textId="77777777" w:rsidR="00DA7EEA" w:rsidRPr="00F76055" w:rsidRDefault="00DA7EEA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adik</w:t>
            </w:r>
          </w:p>
        </w:tc>
        <w:tc>
          <w:tcPr>
            <w:tcW w:w="3000" w:type="dxa"/>
            <w:noWrap/>
          </w:tcPr>
          <w:p w14:paraId="369A9E5E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4BA5264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M1</w:t>
            </w:r>
          </w:p>
        </w:tc>
        <w:tc>
          <w:tcPr>
            <w:tcW w:w="2268" w:type="dxa"/>
            <w:noWrap/>
          </w:tcPr>
          <w:p w14:paraId="5AF7A2CA" w14:textId="77777777" w:rsidR="00DA7EEA" w:rsidRPr="00DA7EEA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  <w:noWrap/>
          </w:tcPr>
          <w:p w14:paraId="692CFEC4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konc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oz. 50 g/100 L vode oz. </w:t>
            </w:r>
            <w:r>
              <w:rPr>
                <w:rFonts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701" w:type="dxa"/>
            <w:noWrap/>
          </w:tcPr>
          <w:p w14:paraId="7E3687CE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  <w:r>
              <w:rPr>
                <w:rFonts w:cs="Arial"/>
                <w:color w:val="00B050"/>
                <w:sz w:val="18"/>
                <w:szCs w:val="18"/>
              </w:rPr>
              <w:t>/ČU</w:t>
            </w:r>
          </w:p>
        </w:tc>
        <w:tc>
          <w:tcPr>
            <w:tcW w:w="1701" w:type="dxa"/>
          </w:tcPr>
          <w:p w14:paraId="0D04EB8A" w14:textId="77777777" w:rsidR="00DA7EEA" w:rsidRPr="00865FAE" w:rsidRDefault="00DA7EE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65FAE">
              <w:rPr>
                <w:rFonts w:cs="Arial"/>
                <w:color w:val="00B050"/>
                <w:sz w:val="18"/>
                <w:szCs w:val="18"/>
              </w:rPr>
              <w:t>Namaka se tako, da se izvede eno potapljanje koreninske</w:t>
            </w:r>
          </w:p>
          <w:p w14:paraId="10CCD0CC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865FAE">
              <w:rPr>
                <w:rFonts w:cs="Arial"/>
                <w:color w:val="00B050"/>
                <w:sz w:val="18"/>
                <w:szCs w:val="18"/>
              </w:rPr>
              <w:t>grude mladih sadik pred presajanjem</w:t>
            </w:r>
          </w:p>
        </w:tc>
      </w:tr>
      <w:tr w:rsidR="00DA7EEA" w:rsidRPr="00F76055" w14:paraId="57CBBB0E" w14:textId="77777777" w:rsidTr="00D07C01">
        <w:trPr>
          <w:trHeight w:val="1000"/>
        </w:trPr>
        <w:tc>
          <w:tcPr>
            <w:tcW w:w="2524" w:type="dxa"/>
            <w:vMerge w:val="restart"/>
            <w:hideMark/>
          </w:tcPr>
          <w:p w14:paraId="7C984BBD" w14:textId="77777777" w:rsidR="00DA7EEA" w:rsidRPr="00F76055" w:rsidRDefault="00DA7EEA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adavica sadik in sejančkov</w:t>
            </w:r>
          </w:p>
          <w:p w14:paraId="799E8A71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yth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000" w:type="dxa"/>
            <w:vMerge w:val="restart"/>
            <w:noWrap/>
            <w:hideMark/>
          </w:tcPr>
          <w:p w14:paraId="523209C2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64AD494A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6E198B6" w14:textId="77777777" w:rsidR="00DA7EEA" w:rsidRPr="00DA7EEA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Previcur</w:t>
            </w:r>
            <w:proofErr w:type="spellEnd"/>
            <w:r w:rsidRPr="00DA7EEA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DA7EEA">
              <w:rPr>
                <w:rFonts w:cs="Arial"/>
                <w:sz w:val="18"/>
                <w:szCs w:val="18"/>
              </w:rPr>
              <w:t>energy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7AC6F7B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2D3DBB12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43E5EE8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e. Kapljično namakanje v zaščitenem prostoru, organski substrat)</w:t>
            </w:r>
          </w:p>
        </w:tc>
      </w:tr>
      <w:tr w:rsidR="00DA7EEA" w:rsidRPr="00F76055" w14:paraId="7E89A661" w14:textId="77777777" w:rsidTr="00D07C01">
        <w:trPr>
          <w:trHeight w:val="1250"/>
        </w:trPr>
        <w:tc>
          <w:tcPr>
            <w:tcW w:w="2524" w:type="dxa"/>
            <w:vMerge/>
            <w:hideMark/>
          </w:tcPr>
          <w:p w14:paraId="3DD3DA95" w14:textId="77777777" w:rsidR="00DA7EEA" w:rsidRPr="00F76055" w:rsidRDefault="00DA7EEA" w:rsidP="00D07C0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03755F73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8DB5FAC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2F2195C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evicu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energy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CC3AA06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395E8C96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B441940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e. Kapljično namakanje v zaščitenem prostoru (umetni</w:t>
            </w:r>
            <w:r w:rsidRPr="00F76055">
              <w:rPr>
                <w:rFonts w:cs="Arial"/>
                <w:sz w:val="18"/>
                <w:szCs w:val="18"/>
              </w:rPr>
              <w:br/>
              <w:t>substrat</w:t>
            </w:r>
          </w:p>
        </w:tc>
      </w:tr>
      <w:tr w:rsidR="00DA7EEA" w:rsidRPr="00F76055" w14:paraId="7FB85F56" w14:textId="77777777" w:rsidTr="00D07C01">
        <w:trPr>
          <w:trHeight w:val="250"/>
        </w:trPr>
        <w:tc>
          <w:tcPr>
            <w:tcW w:w="2524" w:type="dxa"/>
            <w:vMerge w:val="restart"/>
            <w:hideMark/>
          </w:tcPr>
          <w:p w14:paraId="01C0DA71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lesen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peronospo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ubens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vMerge w:val="restart"/>
            <w:noWrap/>
            <w:hideMark/>
          </w:tcPr>
          <w:p w14:paraId="5E88D69F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29E8D19" w14:textId="77777777" w:rsidR="00DA7EEA" w:rsidRPr="00F76055" w:rsidRDefault="00DA7EEA" w:rsidP="00DA7EEA">
            <w:pPr>
              <w:pStyle w:val="Odstavekseznama"/>
              <w:numPr>
                <w:ilvl w:val="0"/>
                <w:numId w:val="300"/>
              </w:numPr>
              <w:ind w:left="21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avočasna setev, oziroma sajenje, </w:t>
            </w:r>
          </w:p>
          <w:p w14:paraId="5797C1CF" w14:textId="77777777" w:rsidR="00DA7EEA" w:rsidRPr="00F76055" w:rsidRDefault="00DA7EEA" w:rsidP="00DA7EEA">
            <w:pPr>
              <w:pStyle w:val="Odstavekseznama"/>
              <w:numPr>
                <w:ilvl w:val="0"/>
                <w:numId w:val="300"/>
              </w:numPr>
              <w:ind w:left="21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,</w:t>
            </w:r>
          </w:p>
          <w:p w14:paraId="73F31835" w14:textId="77777777" w:rsidR="00DA7EEA" w:rsidRPr="00F76055" w:rsidRDefault="00DA7EEA" w:rsidP="00DA7EEA">
            <w:pPr>
              <w:pStyle w:val="Odstavekseznama"/>
              <w:numPr>
                <w:ilvl w:val="0"/>
                <w:numId w:val="300"/>
              </w:numPr>
              <w:ind w:left="213" w:hanging="142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odpornih hibridov.</w:t>
            </w:r>
          </w:p>
        </w:tc>
        <w:tc>
          <w:tcPr>
            <w:tcW w:w="2551" w:type="dxa"/>
            <w:vMerge w:val="restart"/>
            <w:hideMark/>
          </w:tcPr>
          <w:p w14:paraId="4FF4ACAD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  <w:p w14:paraId="789159C3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B2D83C6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1C253F8A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5C03474E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04D361B1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</w:t>
            </w:r>
          </w:p>
          <w:p w14:paraId="3C577B6C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  <w:p w14:paraId="0326B9F3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DA7EEA" w:rsidRPr="00F76055" w14:paraId="7CD0A568" w14:textId="77777777" w:rsidTr="00DA7EEA">
        <w:trPr>
          <w:trHeight w:val="308"/>
        </w:trPr>
        <w:tc>
          <w:tcPr>
            <w:tcW w:w="2524" w:type="dxa"/>
            <w:vMerge/>
            <w:hideMark/>
          </w:tcPr>
          <w:p w14:paraId="5F2E720F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13DA981F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40A9B9A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6004194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2E0B46A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717624B1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5C6A8080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DA7EEA" w:rsidRPr="00F76055" w14:paraId="7AD50369" w14:textId="77777777" w:rsidTr="00DA7EEA">
        <w:trPr>
          <w:trHeight w:val="271"/>
        </w:trPr>
        <w:tc>
          <w:tcPr>
            <w:tcW w:w="2524" w:type="dxa"/>
            <w:vMerge/>
            <w:hideMark/>
          </w:tcPr>
          <w:p w14:paraId="6B669119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58D951E9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4282BCB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424BD8C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0088838C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1 L/ha</w:t>
            </w:r>
          </w:p>
        </w:tc>
        <w:tc>
          <w:tcPr>
            <w:tcW w:w="1701" w:type="dxa"/>
            <w:noWrap/>
            <w:hideMark/>
          </w:tcPr>
          <w:p w14:paraId="102B439D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66CDA8E3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DA7EEA" w:rsidRPr="00F76055" w14:paraId="66D25179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58F0CDBA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291138B4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4B92CF5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-Al</w:t>
            </w:r>
          </w:p>
        </w:tc>
        <w:tc>
          <w:tcPr>
            <w:tcW w:w="2268" w:type="dxa"/>
            <w:noWrap/>
            <w:hideMark/>
          </w:tcPr>
          <w:p w14:paraId="1EFE6522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liett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ash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07A90B0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4 kg/ha</w:t>
            </w:r>
          </w:p>
        </w:tc>
        <w:tc>
          <w:tcPr>
            <w:tcW w:w="1701" w:type="dxa"/>
            <w:noWrap/>
            <w:hideMark/>
          </w:tcPr>
          <w:p w14:paraId="190D606B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138B05B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</w:t>
            </w:r>
          </w:p>
        </w:tc>
      </w:tr>
      <w:tr w:rsidR="00DA7EEA" w:rsidRPr="00F76055" w14:paraId="7963746B" w14:textId="77777777" w:rsidTr="00D07C01">
        <w:trPr>
          <w:trHeight w:val="250"/>
        </w:trPr>
        <w:tc>
          <w:tcPr>
            <w:tcW w:w="2524" w:type="dxa"/>
            <w:vMerge/>
          </w:tcPr>
          <w:p w14:paraId="2D8C7490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0060777B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FD461E2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AD5EE8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</w:p>
        </w:tc>
        <w:tc>
          <w:tcPr>
            <w:tcW w:w="2268" w:type="dxa"/>
            <w:noWrap/>
          </w:tcPr>
          <w:p w14:paraId="61BBD76B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AD5EE8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  <w:r w:rsidRPr="00AD5EE8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559" w:type="dxa"/>
            <w:noWrap/>
          </w:tcPr>
          <w:p w14:paraId="7E44148B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3 L/ha</w:t>
            </w:r>
            <w:r w:rsidRPr="00AD5EE8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14D50166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4AA364EB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največ 7 krat</w:t>
            </w:r>
          </w:p>
        </w:tc>
      </w:tr>
      <w:tr w:rsidR="00DA7EEA" w:rsidRPr="00F76055" w14:paraId="71DE3767" w14:textId="77777777" w:rsidTr="00D07C01">
        <w:trPr>
          <w:trHeight w:val="250"/>
        </w:trPr>
        <w:tc>
          <w:tcPr>
            <w:tcW w:w="2524" w:type="dxa"/>
            <w:vMerge/>
          </w:tcPr>
          <w:p w14:paraId="77762008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09B7DA28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D38DEC2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2B59E4">
              <w:rPr>
                <w:rFonts w:cs="Arial"/>
                <w:sz w:val="18"/>
                <w:szCs w:val="18"/>
              </w:rPr>
              <w:t>oksatiapiprolin</w:t>
            </w:r>
            <w:proofErr w:type="spellEnd"/>
            <w:r w:rsidRPr="002B59E4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2B59E4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</w:tcPr>
          <w:p w14:paraId="39C6BB74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2B59E4">
              <w:rPr>
                <w:rFonts w:cs="Arial"/>
                <w:sz w:val="18"/>
                <w:szCs w:val="18"/>
              </w:rPr>
              <w:t>Orondis</w:t>
            </w:r>
            <w:proofErr w:type="spellEnd"/>
            <w:r w:rsidRPr="002B59E4">
              <w:rPr>
                <w:rFonts w:cs="Arial"/>
                <w:sz w:val="18"/>
                <w:szCs w:val="18"/>
              </w:rPr>
              <w:t xml:space="preserve"> evo</w:t>
            </w:r>
            <w:r w:rsidRPr="002B59E4">
              <w:rPr>
                <w:rFonts w:cs="Arial"/>
                <w:sz w:val="18"/>
                <w:szCs w:val="18"/>
              </w:rPr>
              <w:tab/>
            </w:r>
          </w:p>
        </w:tc>
        <w:tc>
          <w:tcPr>
            <w:tcW w:w="1559" w:type="dxa"/>
            <w:noWrap/>
          </w:tcPr>
          <w:p w14:paraId="1812181A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2B59E4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09335173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10C85E81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2B59E4">
              <w:rPr>
                <w:rFonts w:cs="Arial"/>
                <w:sz w:val="18"/>
                <w:szCs w:val="18"/>
              </w:rPr>
              <w:t>največ 2 krat, dovoljen samo pri gojenju brez opore</w:t>
            </w:r>
          </w:p>
        </w:tc>
      </w:tr>
      <w:tr w:rsidR="00DA7EEA" w:rsidRPr="00F76055" w14:paraId="751A9237" w14:textId="77777777" w:rsidTr="00D07C01">
        <w:trPr>
          <w:trHeight w:val="500"/>
        </w:trPr>
        <w:tc>
          <w:tcPr>
            <w:tcW w:w="2524" w:type="dxa"/>
            <w:vMerge/>
            <w:hideMark/>
          </w:tcPr>
          <w:p w14:paraId="750061A0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2AAE3707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881E3C7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ndiprop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A0C3A23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Revu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21F1979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6E20F8BE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1F37D4D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4 krat v eni rastni dobi</w:t>
            </w:r>
          </w:p>
        </w:tc>
      </w:tr>
      <w:tr w:rsidR="00DA7EEA" w:rsidRPr="00F76055" w14:paraId="4B29325F" w14:textId="77777777" w:rsidTr="00D07C01">
        <w:trPr>
          <w:trHeight w:val="250"/>
        </w:trPr>
        <w:tc>
          <w:tcPr>
            <w:tcW w:w="2524" w:type="dxa"/>
            <w:vMerge w:val="restart"/>
          </w:tcPr>
          <w:p w14:paraId="443146C9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  <w:p w14:paraId="31755314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umarn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pepelovk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 xml:space="preserve">ali tobakova pepelasta plesen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olovinomyc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ichorace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</w:p>
          <w:p w14:paraId="7D00F9BB" w14:textId="77777777" w:rsidR="00DA7EEA" w:rsidRPr="00F76055" w:rsidRDefault="00DA7EE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a bučevk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dospha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c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vMerge w:val="restart"/>
            <w:noWrap/>
          </w:tcPr>
          <w:p w14:paraId="2979887A" w14:textId="77777777" w:rsidR="00DA7EEA" w:rsidRPr="00F76055" w:rsidRDefault="00DA7EEA" w:rsidP="00D07C0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6756871" w14:textId="77777777" w:rsidR="00DA7EEA" w:rsidRPr="00F76055" w:rsidRDefault="00DA7EEA" w:rsidP="00DA7EEA">
            <w:pPr>
              <w:pStyle w:val="Odstavekseznama"/>
              <w:numPr>
                <w:ilvl w:val="0"/>
                <w:numId w:val="301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odpornejših hibridov.</w:t>
            </w:r>
          </w:p>
          <w:p w14:paraId="513492C3" w14:textId="77777777" w:rsidR="00DA7EEA" w:rsidRPr="00F76055" w:rsidRDefault="00DA7EEA" w:rsidP="00D07C0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68EF2944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pelomyce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quisqua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AQ10</w:t>
            </w:r>
          </w:p>
        </w:tc>
        <w:tc>
          <w:tcPr>
            <w:tcW w:w="2268" w:type="dxa"/>
            <w:noWrap/>
          </w:tcPr>
          <w:p w14:paraId="3A0EFB28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AQ-10</w:t>
            </w:r>
          </w:p>
        </w:tc>
        <w:tc>
          <w:tcPr>
            <w:tcW w:w="1559" w:type="dxa"/>
            <w:noWrap/>
          </w:tcPr>
          <w:p w14:paraId="6BC6051F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5 g na ha</w:t>
            </w:r>
          </w:p>
        </w:tc>
        <w:tc>
          <w:tcPr>
            <w:tcW w:w="1701" w:type="dxa"/>
            <w:noWrap/>
          </w:tcPr>
          <w:p w14:paraId="26BF5D11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166210BF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BBCH 52-89)</w:t>
            </w:r>
          </w:p>
        </w:tc>
      </w:tr>
      <w:tr w:rsidR="00DA7EEA" w:rsidRPr="00F76055" w14:paraId="7D471090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067E4F31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  <w:hideMark/>
          </w:tcPr>
          <w:p w14:paraId="36B0B4C3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34136BE4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81ED581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01F1A13D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DC35FCD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</w:tcPr>
          <w:p w14:paraId="3B3F0F9F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 v eni rastni sezoni</w:t>
            </w:r>
          </w:p>
        </w:tc>
      </w:tr>
      <w:tr w:rsidR="00DA7EEA" w:rsidRPr="00F76055" w14:paraId="592A1CB0" w14:textId="77777777" w:rsidTr="00D07C01">
        <w:trPr>
          <w:trHeight w:val="263"/>
        </w:trPr>
        <w:tc>
          <w:tcPr>
            <w:tcW w:w="2524" w:type="dxa"/>
            <w:vMerge/>
            <w:hideMark/>
          </w:tcPr>
          <w:p w14:paraId="2A53614B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5BC8532F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F2C2338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B4FD975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1564D99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76EBB63A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</w:tcPr>
          <w:p w14:paraId="4BBAD27F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DA7EEA" w:rsidRPr="00F76055" w14:paraId="3C8E3DE5" w14:textId="77777777" w:rsidTr="00D07C01">
        <w:trPr>
          <w:trHeight w:val="280"/>
        </w:trPr>
        <w:tc>
          <w:tcPr>
            <w:tcW w:w="2524" w:type="dxa"/>
            <w:vMerge/>
            <w:hideMark/>
          </w:tcPr>
          <w:p w14:paraId="3F9B81E0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4BD24478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C997E1E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7882C87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0E20F28A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1055427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647A2299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</w:tr>
      <w:tr w:rsidR="00DA7EEA" w:rsidRPr="00F76055" w14:paraId="7548E062" w14:textId="77777777" w:rsidTr="00D07C01">
        <w:trPr>
          <w:trHeight w:val="299"/>
        </w:trPr>
        <w:tc>
          <w:tcPr>
            <w:tcW w:w="2524" w:type="dxa"/>
            <w:vMerge/>
          </w:tcPr>
          <w:p w14:paraId="6A444B10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5900A277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865A087" w14:textId="77777777" w:rsidR="00DA7EEA" w:rsidRPr="00D07C01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</w:tcPr>
          <w:p w14:paraId="3DCC00BB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</w:tcPr>
          <w:p w14:paraId="5644EDC8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</w:tcPr>
          <w:p w14:paraId="2D63086B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4B46C6E3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DA7EEA" w:rsidRPr="00F76055" w14:paraId="428C8EC3" w14:textId="77777777" w:rsidTr="00D07C01">
        <w:trPr>
          <w:trHeight w:val="299"/>
        </w:trPr>
        <w:tc>
          <w:tcPr>
            <w:tcW w:w="2524" w:type="dxa"/>
            <w:vMerge/>
          </w:tcPr>
          <w:p w14:paraId="07D4FB5A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10BB66F8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069DF36" w14:textId="197887B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umilu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sev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QST 2808</w:t>
            </w:r>
          </w:p>
        </w:tc>
        <w:tc>
          <w:tcPr>
            <w:tcW w:w="2268" w:type="dxa"/>
            <w:noWrap/>
          </w:tcPr>
          <w:p w14:paraId="78A4C70C" w14:textId="77777777" w:rsidR="00DA7EEA" w:rsidRPr="00DA7EEA" w:rsidRDefault="00DA7EEA" w:rsidP="00D07C01">
            <w:pPr>
              <w:rPr>
                <w:rFonts w:cs="Arial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Sonata</w:t>
            </w:r>
          </w:p>
        </w:tc>
        <w:tc>
          <w:tcPr>
            <w:tcW w:w="1559" w:type="dxa"/>
            <w:noWrap/>
          </w:tcPr>
          <w:p w14:paraId="64750C8C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10 L/ha</w:t>
            </w:r>
          </w:p>
        </w:tc>
        <w:tc>
          <w:tcPr>
            <w:tcW w:w="1701" w:type="dxa"/>
            <w:noWrap/>
          </w:tcPr>
          <w:p w14:paraId="796F4261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3C52762E" w14:textId="180A6D6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  <w:r w:rsidRPr="004214D6">
              <w:rPr>
                <w:rFonts w:cs="Arial"/>
                <w:color w:val="00B050"/>
                <w:sz w:val="18"/>
                <w:szCs w:val="18"/>
              </w:rPr>
              <w:t xml:space="preserve">največ 6 krat v eni rastni sezoni na istem zemljišču, </w:t>
            </w:r>
            <w:r w:rsidRPr="00DA7EEA">
              <w:rPr>
                <w:rFonts w:cs="Arial"/>
                <w:b/>
                <w:bCs/>
                <w:color w:val="00B050"/>
                <w:sz w:val="18"/>
                <w:szCs w:val="18"/>
              </w:rPr>
              <w:t>zaloge v uporabi do 28.02.2026</w:t>
            </w:r>
          </w:p>
        </w:tc>
      </w:tr>
      <w:tr w:rsidR="00DA7EEA" w:rsidRPr="00F76055" w14:paraId="69D0064C" w14:textId="77777777" w:rsidTr="00D07C01">
        <w:trPr>
          <w:trHeight w:val="299"/>
        </w:trPr>
        <w:tc>
          <w:tcPr>
            <w:tcW w:w="2524" w:type="dxa"/>
            <w:vMerge/>
          </w:tcPr>
          <w:p w14:paraId="254DB6B1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316674B3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4297CD0C" w14:textId="77777777" w:rsidR="00DA7EEA" w:rsidRPr="00F76055" w:rsidRDefault="00DA7EEA" w:rsidP="00D07C0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</w:tcPr>
          <w:p w14:paraId="54A20CEA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</w:tcPr>
          <w:p w14:paraId="67D658C1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</w:tc>
        <w:tc>
          <w:tcPr>
            <w:tcW w:w="1701" w:type="dxa"/>
            <w:noWrap/>
          </w:tcPr>
          <w:p w14:paraId="2517C599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1C043E20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</w:t>
            </w:r>
            <w:r>
              <w:rPr>
                <w:rFonts w:cs="Arial"/>
                <w:color w:val="00B050"/>
                <w:sz w:val="18"/>
                <w:szCs w:val="18"/>
              </w:rPr>
              <w:t>12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krat v eni rastni dobi</w:t>
            </w:r>
          </w:p>
        </w:tc>
      </w:tr>
      <w:tr w:rsidR="00DA7EEA" w:rsidRPr="00F76055" w14:paraId="386A8973" w14:textId="77777777" w:rsidTr="00D07C01">
        <w:trPr>
          <w:trHeight w:val="500"/>
        </w:trPr>
        <w:tc>
          <w:tcPr>
            <w:tcW w:w="2524" w:type="dxa"/>
            <w:vMerge/>
          </w:tcPr>
          <w:p w14:paraId="6C8E860C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32B95E8A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C6CA86E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COS-OGA</w:t>
            </w:r>
          </w:p>
        </w:tc>
        <w:tc>
          <w:tcPr>
            <w:tcW w:w="2268" w:type="dxa"/>
            <w:noWrap/>
          </w:tcPr>
          <w:p w14:paraId="3F8644B3" w14:textId="77777777" w:rsidR="00DA7EEA" w:rsidRPr="00DA7EEA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Fytosave</w:t>
            </w:r>
            <w:proofErr w:type="spellEnd"/>
          </w:p>
        </w:tc>
        <w:tc>
          <w:tcPr>
            <w:tcW w:w="1559" w:type="dxa"/>
            <w:noWrap/>
          </w:tcPr>
          <w:p w14:paraId="1D065E79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</w:tcPr>
          <w:p w14:paraId="1862FA76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282F44AE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5 krat v eni rastni sezoni</w:t>
            </w:r>
          </w:p>
        </w:tc>
      </w:tr>
      <w:tr w:rsidR="00DA7EEA" w:rsidRPr="00F76055" w14:paraId="77334348" w14:textId="77777777" w:rsidTr="00D07C01">
        <w:trPr>
          <w:trHeight w:val="500"/>
        </w:trPr>
        <w:tc>
          <w:tcPr>
            <w:tcW w:w="2524" w:type="dxa"/>
            <w:vMerge/>
          </w:tcPr>
          <w:p w14:paraId="6A27CA21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13824D86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8E4D8FC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AD5EE8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</w:p>
        </w:tc>
        <w:tc>
          <w:tcPr>
            <w:tcW w:w="2268" w:type="dxa"/>
            <w:noWrap/>
          </w:tcPr>
          <w:p w14:paraId="4E650414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559" w:type="dxa"/>
            <w:noWrap/>
          </w:tcPr>
          <w:p w14:paraId="145A4684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3 L/ha</w:t>
            </w:r>
            <w:r w:rsidRPr="00AD5EE8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664FE1DC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21989FB2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največ 7 krat</w:t>
            </w:r>
          </w:p>
        </w:tc>
      </w:tr>
      <w:tr w:rsidR="00DA7EEA" w:rsidRPr="00F76055" w14:paraId="6D20157C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04A91646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65C82B4F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</w:tcPr>
          <w:p w14:paraId="4B325229" w14:textId="77777777" w:rsidR="00DA7EEA" w:rsidRPr="00F76055" w:rsidRDefault="00DA7EEA" w:rsidP="00D07C0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kalijev hidrogen karbonat</w:t>
            </w:r>
          </w:p>
        </w:tc>
        <w:tc>
          <w:tcPr>
            <w:tcW w:w="2268" w:type="dxa"/>
            <w:noWrap/>
          </w:tcPr>
          <w:p w14:paraId="6486CE47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Karbicure</w:t>
            </w:r>
            <w:proofErr w:type="spellEnd"/>
          </w:p>
        </w:tc>
        <w:tc>
          <w:tcPr>
            <w:tcW w:w="1559" w:type="dxa"/>
            <w:noWrap/>
          </w:tcPr>
          <w:p w14:paraId="22A45C67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g/ha</w:t>
            </w:r>
          </w:p>
        </w:tc>
        <w:tc>
          <w:tcPr>
            <w:tcW w:w="1701" w:type="dxa"/>
            <w:noWrap/>
          </w:tcPr>
          <w:p w14:paraId="16799065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50A53647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8 krat</w:t>
            </w:r>
          </w:p>
        </w:tc>
      </w:tr>
      <w:tr w:rsidR="00DA7EEA" w:rsidRPr="00F76055" w14:paraId="7345EA0E" w14:textId="77777777" w:rsidTr="00D07C01">
        <w:trPr>
          <w:trHeight w:val="435"/>
        </w:trPr>
        <w:tc>
          <w:tcPr>
            <w:tcW w:w="2524" w:type="dxa"/>
            <w:vMerge/>
          </w:tcPr>
          <w:p w14:paraId="02E53222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  <w:hideMark/>
          </w:tcPr>
          <w:p w14:paraId="2DC0EE09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5D78A523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786426B3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Vitisan</w:t>
            </w:r>
            <w:proofErr w:type="spellEnd"/>
          </w:p>
        </w:tc>
        <w:tc>
          <w:tcPr>
            <w:tcW w:w="1559" w:type="dxa"/>
            <w:noWrap/>
          </w:tcPr>
          <w:p w14:paraId="352D8BF3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-3 kg/ha</w:t>
            </w:r>
          </w:p>
        </w:tc>
        <w:tc>
          <w:tcPr>
            <w:tcW w:w="1701" w:type="dxa"/>
            <w:noWrap/>
          </w:tcPr>
          <w:p w14:paraId="2F5ECAE9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629B1A1E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krat v eni rastni dobi</w:t>
            </w:r>
          </w:p>
        </w:tc>
      </w:tr>
      <w:tr w:rsidR="00DA7EEA" w:rsidRPr="00F76055" w14:paraId="79AF44FB" w14:textId="77777777" w:rsidTr="00D07C01">
        <w:trPr>
          <w:trHeight w:val="236"/>
        </w:trPr>
        <w:tc>
          <w:tcPr>
            <w:tcW w:w="2524" w:type="dxa"/>
            <w:vMerge/>
          </w:tcPr>
          <w:p w14:paraId="5C311046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614A2A90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54FCE0C" w14:textId="77777777" w:rsidR="00DA7EEA" w:rsidRPr="00D07C01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07C01">
              <w:rPr>
                <w:rFonts w:cs="Arial"/>
                <w:sz w:val="18"/>
                <w:szCs w:val="18"/>
              </w:rPr>
              <w:t>penkonazol</w:t>
            </w:r>
            <w:proofErr w:type="spellEnd"/>
          </w:p>
        </w:tc>
        <w:tc>
          <w:tcPr>
            <w:tcW w:w="2268" w:type="dxa"/>
            <w:noWrap/>
          </w:tcPr>
          <w:p w14:paraId="11A0863E" w14:textId="77777777" w:rsidR="00DA7EEA" w:rsidRPr="00DA7EEA" w:rsidRDefault="00DA7EEA" w:rsidP="00D07C01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Topas</w:t>
            </w:r>
            <w:proofErr w:type="spellEnd"/>
            <w:r w:rsidRPr="00DA7EEA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noWrap/>
          </w:tcPr>
          <w:p w14:paraId="564AB0F2" w14:textId="77777777" w:rsidR="00DA7EEA" w:rsidRPr="00D07C01" w:rsidRDefault="00DA7EEA" w:rsidP="00D07C01">
            <w:pPr>
              <w:rPr>
                <w:rFonts w:cs="Arial"/>
                <w:sz w:val="18"/>
                <w:szCs w:val="18"/>
              </w:rPr>
            </w:pPr>
            <w:r w:rsidRPr="00D07C01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</w:tcPr>
          <w:p w14:paraId="0A730524" w14:textId="77777777" w:rsidR="00DA7EEA" w:rsidRPr="00D07C01" w:rsidRDefault="00DA7EEA" w:rsidP="00D07C01">
            <w:pPr>
              <w:rPr>
                <w:rFonts w:cs="Arial"/>
                <w:sz w:val="18"/>
                <w:szCs w:val="18"/>
              </w:rPr>
            </w:pPr>
            <w:r w:rsidRPr="00D07C01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7998E5A8" w14:textId="77777777" w:rsidR="00DA7EEA" w:rsidRPr="00D07C01" w:rsidRDefault="00DA7EEA" w:rsidP="00D07C01">
            <w:pPr>
              <w:rPr>
                <w:rFonts w:cs="Arial"/>
                <w:sz w:val="18"/>
                <w:szCs w:val="18"/>
              </w:rPr>
            </w:pPr>
            <w:r w:rsidRPr="00D07C01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DA7EEA" w:rsidRPr="00F76055" w14:paraId="729D404A" w14:textId="77777777" w:rsidTr="00D07C01">
        <w:trPr>
          <w:trHeight w:val="416"/>
        </w:trPr>
        <w:tc>
          <w:tcPr>
            <w:tcW w:w="2524" w:type="dxa"/>
            <w:vMerge/>
          </w:tcPr>
          <w:p w14:paraId="53F64133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293030A6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8C71218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268" w:type="dxa"/>
            <w:noWrap/>
            <w:hideMark/>
          </w:tcPr>
          <w:p w14:paraId="480DE8A0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8A22E05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01" w:type="dxa"/>
            <w:noWrap/>
            <w:hideMark/>
          </w:tcPr>
          <w:p w14:paraId="60CC653C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C548C76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sezoni</w:t>
            </w:r>
          </w:p>
        </w:tc>
      </w:tr>
      <w:tr w:rsidR="00DA7EEA" w:rsidRPr="00754C56" w14:paraId="2E04CA02" w14:textId="77777777" w:rsidTr="00D07C01">
        <w:trPr>
          <w:trHeight w:val="427"/>
        </w:trPr>
        <w:tc>
          <w:tcPr>
            <w:tcW w:w="2524" w:type="dxa"/>
          </w:tcPr>
          <w:p w14:paraId="15B84448" w14:textId="77777777" w:rsidR="00DA7EEA" w:rsidRPr="00754C56" w:rsidRDefault="00DA7EEA" w:rsidP="00D07C0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754C56">
              <w:rPr>
                <w:rFonts w:cs="Arial"/>
                <w:b/>
                <w:bCs/>
                <w:sz w:val="18"/>
                <w:szCs w:val="18"/>
              </w:rPr>
              <w:t xml:space="preserve">Listne in stebelne bolezni kumar </w:t>
            </w:r>
          </w:p>
          <w:p w14:paraId="59203920" w14:textId="77777777" w:rsidR="00DA7EEA" w:rsidRPr="00E84FD2" w:rsidRDefault="00DA7EEA" w:rsidP="00D07C01">
            <w:pPr>
              <w:rPr>
                <w:rFonts w:cs="Arial"/>
                <w:sz w:val="18"/>
                <w:szCs w:val="18"/>
              </w:rPr>
            </w:pPr>
            <w:r w:rsidRPr="00E84FD2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E84FD2">
              <w:rPr>
                <w:rFonts w:cs="Arial"/>
                <w:i/>
                <w:iCs/>
                <w:sz w:val="18"/>
                <w:szCs w:val="18"/>
              </w:rPr>
              <w:t>Stagonosporopsis</w:t>
            </w:r>
            <w:proofErr w:type="spellEnd"/>
            <w:r w:rsidRPr="00E84FD2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E84FD2">
              <w:rPr>
                <w:rFonts w:cs="Arial"/>
                <w:i/>
                <w:iCs/>
                <w:sz w:val="18"/>
                <w:szCs w:val="18"/>
              </w:rPr>
              <w:t>cucurbitacearum</w:t>
            </w:r>
            <w:proofErr w:type="spellEnd"/>
            <w:r w:rsidRPr="00E84FD2">
              <w:rPr>
                <w:rFonts w:cs="Arial"/>
                <w:i/>
                <w:iCs/>
                <w:sz w:val="18"/>
                <w:szCs w:val="18"/>
              </w:rPr>
              <w:t xml:space="preserve"> sin. </w:t>
            </w:r>
            <w:proofErr w:type="spellStart"/>
            <w:r w:rsidRPr="00E84FD2">
              <w:rPr>
                <w:rFonts w:cs="Arial"/>
                <w:i/>
                <w:iCs/>
                <w:sz w:val="18"/>
                <w:szCs w:val="18"/>
              </w:rPr>
              <w:t>Mycospharella</w:t>
            </w:r>
            <w:proofErr w:type="spellEnd"/>
            <w:r w:rsidRPr="00E84FD2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E84FD2">
              <w:rPr>
                <w:rFonts w:cs="Arial"/>
                <w:i/>
                <w:iCs/>
                <w:sz w:val="18"/>
                <w:szCs w:val="18"/>
              </w:rPr>
              <w:t>melonis</w:t>
            </w:r>
            <w:proofErr w:type="spellEnd"/>
            <w:r w:rsidRPr="00E84FD2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E84FD2">
              <w:rPr>
                <w:rFonts w:cs="Arial"/>
                <w:i/>
                <w:iCs/>
                <w:sz w:val="18"/>
                <w:szCs w:val="18"/>
              </w:rPr>
              <w:t>Didymella</w:t>
            </w:r>
            <w:proofErr w:type="spellEnd"/>
            <w:r w:rsidRPr="00E84FD2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E84FD2">
              <w:rPr>
                <w:rFonts w:cs="Arial"/>
                <w:i/>
                <w:iCs/>
                <w:sz w:val="18"/>
                <w:szCs w:val="18"/>
              </w:rPr>
              <w:t>bryoniae</w:t>
            </w:r>
            <w:proofErr w:type="spellEnd"/>
            <w:r w:rsidRPr="00E84FD2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noWrap/>
          </w:tcPr>
          <w:p w14:paraId="443C5897" w14:textId="77777777" w:rsidR="00DA7EEA" w:rsidRPr="00754C56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5A1F7C22" w14:textId="77777777" w:rsidR="00DA7EEA" w:rsidRPr="00754C56" w:rsidRDefault="00DA7EEA" w:rsidP="00DA7EEA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E84FD2">
              <w:rPr>
                <w:rFonts w:cs="Arial"/>
                <w:sz w:val="18"/>
                <w:szCs w:val="18"/>
              </w:rPr>
              <w:t>oksatiapiprolin</w:t>
            </w:r>
            <w:proofErr w:type="spellEnd"/>
            <w:r w:rsidRPr="00E84FD2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E84FD2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</w:tcPr>
          <w:p w14:paraId="04EA180B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Orondis</w:t>
            </w:r>
            <w:proofErr w:type="spellEnd"/>
            <w:r w:rsidRPr="00DA7EEA">
              <w:rPr>
                <w:rFonts w:cs="Arial"/>
                <w:sz w:val="18"/>
                <w:szCs w:val="18"/>
              </w:rPr>
              <w:t xml:space="preserve"> evo</w:t>
            </w:r>
          </w:p>
        </w:tc>
        <w:tc>
          <w:tcPr>
            <w:tcW w:w="1559" w:type="dxa"/>
            <w:noWrap/>
          </w:tcPr>
          <w:p w14:paraId="23A922DB" w14:textId="77777777" w:rsidR="00DA7EEA" w:rsidRPr="00754C56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E84FD2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2AAB02A0" w14:textId="77777777" w:rsidR="00DA7EEA" w:rsidRPr="00754C56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754C56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7D909082" w14:textId="77777777" w:rsidR="00DA7EEA" w:rsidRPr="00754C56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E84FD2">
              <w:rPr>
                <w:rFonts w:cs="Arial"/>
                <w:sz w:val="18"/>
                <w:szCs w:val="18"/>
              </w:rPr>
              <w:t>največ 2 krat, dovoljen samo pri gojenju brez opore</w:t>
            </w:r>
          </w:p>
        </w:tc>
      </w:tr>
      <w:tr w:rsidR="00DA7EEA" w:rsidRPr="00F76055" w14:paraId="2428CC5B" w14:textId="77777777" w:rsidTr="00D07C01">
        <w:trPr>
          <w:trHeight w:val="424"/>
        </w:trPr>
        <w:tc>
          <w:tcPr>
            <w:tcW w:w="2524" w:type="dxa"/>
            <w:vMerge w:val="restart"/>
            <w:hideMark/>
          </w:tcPr>
          <w:p w14:paraId="08C66F18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FA0A052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</w:t>
            </w:r>
          </w:p>
        </w:tc>
        <w:tc>
          <w:tcPr>
            <w:tcW w:w="3000" w:type="dxa"/>
            <w:vMerge w:val="restart"/>
            <w:noWrap/>
            <w:hideMark/>
          </w:tcPr>
          <w:p w14:paraId="103330E6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16E7A97F" w14:textId="1AC764EE" w:rsidR="00DA7EEA" w:rsidRPr="00DA7EEA" w:rsidRDefault="00DA7EEA" w:rsidP="00DA7E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>)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 sev</w:t>
            </w:r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268" w:type="dxa"/>
            <w:noWrap/>
            <w:hideMark/>
          </w:tcPr>
          <w:p w14:paraId="505E1A9E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530030E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5DF1F9E4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70C7672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do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</w:p>
        </w:tc>
      </w:tr>
      <w:tr w:rsidR="00DA7EEA" w:rsidRPr="00F76055" w14:paraId="3272FCAD" w14:textId="77777777" w:rsidTr="00D07C01">
        <w:trPr>
          <w:trHeight w:val="501"/>
        </w:trPr>
        <w:tc>
          <w:tcPr>
            <w:tcW w:w="2524" w:type="dxa"/>
            <w:vMerge/>
            <w:hideMark/>
          </w:tcPr>
          <w:p w14:paraId="4C3489D6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1698BB39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C53436F" w14:textId="77777777" w:rsidR="00DA7EEA" w:rsidRPr="00DA7EEA" w:rsidRDefault="00DA7EEA" w:rsidP="00DA7E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plantarum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>, sev D747</w:t>
            </w:r>
          </w:p>
        </w:tc>
        <w:tc>
          <w:tcPr>
            <w:tcW w:w="2268" w:type="dxa"/>
            <w:noWrap/>
            <w:hideMark/>
          </w:tcPr>
          <w:p w14:paraId="214EEF57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Amylo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>-X</w:t>
            </w:r>
          </w:p>
        </w:tc>
        <w:tc>
          <w:tcPr>
            <w:tcW w:w="1559" w:type="dxa"/>
            <w:noWrap/>
            <w:hideMark/>
          </w:tcPr>
          <w:p w14:paraId="6C409360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1,5 do 2,5 kg/ha</w:t>
            </w:r>
          </w:p>
        </w:tc>
        <w:tc>
          <w:tcPr>
            <w:tcW w:w="1701" w:type="dxa"/>
            <w:noWrap/>
            <w:hideMark/>
          </w:tcPr>
          <w:p w14:paraId="0462C19D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BAA61B3" w14:textId="77777777" w:rsidR="00DA7EEA" w:rsidRPr="002161AD" w:rsidRDefault="00DA7EEA" w:rsidP="00D07C01">
            <w:pPr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2161AD">
              <w:rPr>
                <w:rFonts w:cs="Arial"/>
                <w:color w:val="00B050"/>
                <w:sz w:val="18"/>
                <w:szCs w:val="18"/>
                <w:u w:val="single"/>
              </w:rPr>
              <w:t>v eni rastni dobi največ 6 krat</w:t>
            </w:r>
          </w:p>
        </w:tc>
      </w:tr>
      <w:tr w:rsidR="00DA7EEA" w:rsidRPr="00F76055" w14:paraId="30209F8D" w14:textId="77777777" w:rsidTr="00D07C01">
        <w:trPr>
          <w:trHeight w:val="501"/>
        </w:trPr>
        <w:tc>
          <w:tcPr>
            <w:tcW w:w="2524" w:type="dxa"/>
            <w:vMerge/>
          </w:tcPr>
          <w:p w14:paraId="00543ADD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3A62E4BC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EEDDFD4" w14:textId="77777777" w:rsidR="00DA7EEA" w:rsidRPr="00DA7EEA" w:rsidRDefault="00DA7EEA" w:rsidP="00DA7E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laminarin</w:t>
            </w:r>
            <w:proofErr w:type="spellEnd"/>
          </w:p>
        </w:tc>
        <w:tc>
          <w:tcPr>
            <w:tcW w:w="2268" w:type="dxa"/>
            <w:noWrap/>
          </w:tcPr>
          <w:p w14:paraId="06B0C6F3" w14:textId="77777777" w:rsidR="00DA7EEA" w:rsidRPr="00DA7EEA" w:rsidRDefault="00DA7EEA" w:rsidP="00D07C0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Vacciplant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559" w:type="dxa"/>
            <w:noWrap/>
          </w:tcPr>
          <w:p w14:paraId="46CD005D" w14:textId="77777777" w:rsidR="00DA7EEA" w:rsidRPr="00DA7EEA" w:rsidRDefault="00DA7EEA" w:rsidP="00D07C0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3 L/ha</w:t>
            </w:r>
            <w:r w:rsidRPr="00DA7EEA">
              <w:rPr>
                <w:rFonts w:cs="Arial"/>
                <w:color w:val="00B050"/>
                <w:sz w:val="18"/>
                <w:szCs w:val="18"/>
              </w:rPr>
              <w:tab/>
            </w:r>
          </w:p>
        </w:tc>
        <w:tc>
          <w:tcPr>
            <w:tcW w:w="1701" w:type="dxa"/>
            <w:noWrap/>
          </w:tcPr>
          <w:p w14:paraId="4193D071" w14:textId="77777777" w:rsidR="00DA7EEA" w:rsidRPr="00DA7EEA" w:rsidRDefault="00DA7EEA" w:rsidP="00D07C0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5EB06507" w14:textId="77777777" w:rsidR="00DA7EEA" w:rsidRPr="00F76055" w:rsidRDefault="00DA7EEA" w:rsidP="00D07C0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r w:rsidRPr="00AD5EE8">
              <w:rPr>
                <w:rFonts w:cs="Arial"/>
                <w:color w:val="00B050"/>
                <w:sz w:val="18"/>
                <w:szCs w:val="18"/>
              </w:rPr>
              <w:t>največ 7 krat</w:t>
            </w:r>
          </w:p>
        </w:tc>
      </w:tr>
      <w:tr w:rsidR="00DA7EEA" w:rsidRPr="00F76055" w14:paraId="66C2DAB5" w14:textId="77777777" w:rsidTr="00D07C01">
        <w:trPr>
          <w:trHeight w:val="501"/>
        </w:trPr>
        <w:tc>
          <w:tcPr>
            <w:tcW w:w="2524" w:type="dxa"/>
            <w:vMerge/>
          </w:tcPr>
          <w:p w14:paraId="6E95AE2D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7F47D8E6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258E6C5" w14:textId="77777777" w:rsidR="00DA7EEA" w:rsidRPr="00DA7EEA" w:rsidRDefault="00DA7EEA" w:rsidP="00DA7EEA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strain</w:t>
            </w:r>
            <w:proofErr w:type="spellEnd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strain</w:t>
            </w:r>
            <w:proofErr w:type="spellEnd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J1446)</w:t>
            </w:r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ab/>
            </w:r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ab/>
            </w:r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ab/>
            </w:r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ab/>
            </w:r>
          </w:p>
        </w:tc>
        <w:tc>
          <w:tcPr>
            <w:tcW w:w="2268" w:type="dxa"/>
            <w:noWrap/>
          </w:tcPr>
          <w:p w14:paraId="2799C6BF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559" w:type="dxa"/>
            <w:noWrap/>
          </w:tcPr>
          <w:p w14:paraId="516A4330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5 do 10 g na 1 do 2 litra vode</w:t>
            </w:r>
          </w:p>
        </w:tc>
        <w:tc>
          <w:tcPr>
            <w:tcW w:w="1701" w:type="dxa"/>
            <w:noWrap/>
          </w:tcPr>
          <w:p w14:paraId="74A062F3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4800EE4D" w14:textId="77777777" w:rsidR="00DA7EEA" w:rsidRPr="000F6D0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07C01">
              <w:rPr>
                <w:rFonts w:cs="Arial"/>
                <w:color w:val="00B050"/>
                <w:sz w:val="18"/>
                <w:szCs w:val="18"/>
              </w:rPr>
              <w:t xml:space="preserve">Največ 3 </w:t>
            </w:r>
            <w:proofErr w:type="spellStart"/>
            <w:r w:rsidRPr="00D07C01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</w:p>
        </w:tc>
      </w:tr>
      <w:tr w:rsidR="00DA7EEA" w:rsidRPr="00F76055" w14:paraId="7DD10205" w14:textId="77777777" w:rsidTr="00D07C01">
        <w:trPr>
          <w:trHeight w:val="543"/>
        </w:trPr>
        <w:tc>
          <w:tcPr>
            <w:tcW w:w="2524" w:type="dxa"/>
            <w:vMerge w:val="restart"/>
            <w:hideMark/>
          </w:tcPr>
          <w:p w14:paraId="5C4D50AE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Fuzarijsk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uvelost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ar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xysp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vMerge w:val="restart"/>
            <w:noWrap/>
            <w:hideMark/>
          </w:tcPr>
          <w:p w14:paraId="1D1D17E0" w14:textId="77777777" w:rsidR="00DA7EEA" w:rsidRPr="00F76055" w:rsidRDefault="00DA7EEA" w:rsidP="00D07C0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</w:t>
            </w:r>
            <w:r w:rsidRPr="00F76055">
              <w:rPr>
                <w:rFonts w:cs="Arial"/>
                <w:sz w:val="18"/>
                <w:szCs w:val="18"/>
              </w:rPr>
              <w:t>:</w:t>
            </w:r>
          </w:p>
          <w:p w14:paraId="0029BF1A" w14:textId="77777777" w:rsidR="00DA7EEA" w:rsidRPr="00F76055" w:rsidRDefault="00DA7EEA" w:rsidP="00DA7EEA">
            <w:pPr>
              <w:pStyle w:val="Odstavekseznama"/>
              <w:numPr>
                <w:ilvl w:val="0"/>
                <w:numId w:val="301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 kolobar,</w:t>
            </w:r>
          </w:p>
          <w:p w14:paraId="5C94E9F0" w14:textId="77777777" w:rsidR="00DA7EEA" w:rsidRPr="00F76055" w:rsidRDefault="00DA7EEA" w:rsidP="00DA7EEA">
            <w:pPr>
              <w:pStyle w:val="Odstavekseznama"/>
              <w:numPr>
                <w:ilvl w:val="0"/>
                <w:numId w:val="301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manj občutljivih kultivarjev</w:t>
            </w:r>
          </w:p>
          <w:p w14:paraId="57DF7D72" w14:textId="77777777" w:rsidR="00DA7EEA" w:rsidRPr="00F76055" w:rsidRDefault="00DA7EEA" w:rsidP="00DA7EEA">
            <w:pPr>
              <w:pStyle w:val="Odstavekseznama"/>
              <w:numPr>
                <w:ilvl w:val="0"/>
                <w:numId w:val="301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 sadik cepljenih na odporne podlage,</w:t>
            </w:r>
          </w:p>
          <w:p w14:paraId="33DC5DCD" w14:textId="77777777" w:rsidR="00DA7EEA" w:rsidRPr="00F76055" w:rsidRDefault="00DA7EEA" w:rsidP="00DA7EEA">
            <w:pPr>
              <w:pStyle w:val="Odstavekseznama"/>
              <w:numPr>
                <w:ilvl w:val="0"/>
                <w:numId w:val="301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azkuževanje tal z vodno paro.  </w:t>
            </w:r>
          </w:p>
        </w:tc>
        <w:tc>
          <w:tcPr>
            <w:tcW w:w="2551" w:type="dxa"/>
            <w:hideMark/>
          </w:tcPr>
          <w:p w14:paraId="28073DB7" w14:textId="77777777" w:rsidR="00DA7EEA" w:rsidRPr="00DA7EEA" w:rsidRDefault="00DA7EEA" w:rsidP="00DA7EEA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>) str. QST 713</w:t>
            </w:r>
          </w:p>
        </w:tc>
        <w:tc>
          <w:tcPr>
            <w:tcW w:w="2268" w:type="dxa"/>
            <w:noWrap/>
            <w:hideMark/>
          </w:tcPr>
          <w:p w14:paraId="38D770D2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C0FEBE0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10 L/ha</w:t>
            </w:r>
          </w:p>
        </w:tc>
        <w:tc>
          <w:tcPr>
            <w:tcW w:w="1701" w:type="dxa"/>
            <w:noWrap/>
            <w:hideMark/>
          </w:tcPr>
          <w:p w14:paraId="49D8C412" w14:textId="77777777" w:rsidR="00DA7EEA" w:rsidRPr="00DA7EEA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BE6BC42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 xml:space="preserve">do 6 </w:t>
            </w: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</w:p>
        </w:tc>
      </w:tr>
      <w:tr w:rsidR="00DA7EEA" w:rsidRPr="00F76055" w14:paraId="37DF6E5A" w14:textId="77777777" w:rsidTr="00D07C01">
        <w:trPr>
          <w:trHeight w:val="345"/>
        </w:trPr>
        <w:tc>
          <w:tcPr>
            <w:tcW w:w="2524" w:type="dxa"/>
            <w:vMerge/>
          </w:tcPr>
          <w:p w14:paraId="5647760C" w14:textId="77777777" w:rsidR="00DA7EEA" w:rsidRPr="00F76055" w:rsidRDefault="00DA7EE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</w:tcPr>
          <w:p w14:paraId="0E888A7F" w14:textId="77777777" w:rsidR="00DA7EEA" w:rsidRPr="00F76055" w:rsidRDefault="00DA7EEA" w:rsidP="00D07C0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 w:val="restart"/>
          </w:tcPr>
          <w:p w14:paraId="2735DF56" w14:textId="77777777" w:rsidR="00DA7EEA" w:rsidRPr="00F76055" w:rsidRDefault="00DA7EEA" w:rsidP="00DA7EEA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tra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268" w:type="dxa"/>
            <w:vMerge w:val="restart"/>
            <w:noWrap/>
          </w:tcPr>
          <w:p w14:paraId="58C5BEBB" w14:textId="77777777" w:rsidR="00DA7EEA" w:rsidRPr="00D07C01" w:rsidRDefault="00DA7EEA" w:rsidP="00D07C01">
            <w:pPr>
              <w:rPr>
                <w:rFonts w:cs="Arial"/>
                <w:color w:val="00B050"/>
                <w:sz w:val="18"/>
                <w:szCs w:val="18"/>
                <w:u w:val="single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559" w:type="dxa"/>
            <w:noWrap/>
          </w:tcPr>
          <w:p w14:paraId="3532F9A1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m</w:t>
            </w:r>
            <w:r w:rsidRPr="00F76055">
              <w:rPr>
                <w:rFonts w:cs="Arial"/>
                <w:color w:val="00B05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701" w:type="dxa"/>
            <w:noWrap/>
          </w:tcPr>
          <w:p w14:paraId="7F9F6C54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220BC05D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odatek substratom (pred sajenjem)</w:t>
            </w:r>
          </w:p>
        </w:tc>
      </w:tr>
      <w:tr w:rsidR="00DA7EEA" w:rsidRPr="00F76055" w14:paraId="424B7383" w14:textId="77777777" w:rsidTr="00D07C01">
        <w:trPr>
          <w:trHeight w:val="345"/>
        </w:trPr>
        <w:tc>
          <w:tcPr>
            <w:tcW w:w="2524" w:type="dxa"/>
            <w:vMerge/>
          </w:tcPr>
          <w:p w14:paraId="11993FE0" w14:textId="77777777" w:rsidR="00DA7EEA" w:rsidRPr="00F76055" w:rsidRDefault="00DA7EE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</w:tcPr>
          <w:p w14:paraId="3F342B4C" w14:textId="77777777" w:rsidR="00DA7EEA" w:rsidRPr="00F76055" w:rsidRDefault="00DA7EEA" w:rsidP="00D07C0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</w:tcPr>
          <w:p w14:paraId="4F6DE1EB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4580D002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  <w:noWrap/>
          </w:tcPr>
          <w:p w14:paraId="79B8BC2F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00 – 500 g/1000 rastlin</w:t>
            </w:r>
          </w:p>
        </w:tc>
        <w:tc>
          <w:tcPr>
            <w:tcW w:w="1701" w:type="dxa"/>
            <w:noWrap/>
          </w:tcPr>
          <w:p w14:paraId="3F1840A6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2074F799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reko kapljičnega namakalnega sistema (po presajanju ali sajenju v lončke), največ 4 krat v eni rastni dobi</w:t>
            </w:r>
          </w:p>
        </w:tc>
      </w:tr>
      <w:tr w:rsidR="00DA7EEA" w:rsidRPr="00F76055" w14:paraId="50EE0852" w14:textId="77777777" w:rsidTr="00D07C01">
        <w:trPr>
          <w:trHeight w:val="345"/>
        </w:trPr>
        <w:tc>
          <w:tcPr>
            <w:tcW w:w="2524" w:type="dxa"/>
            <w:vMerge/>
          </w:tcPr>
          <w:p w14:paraId="639B34A4" w14:textId="77777777" w:rsidR="00DA7EEA" w:rsidRPr="00F76055" w:rsidRDefault="00DA7EE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</w:tcPr>
          <w:p w14:paraId="543F5F6E" w14:textId="77777777" w:rsidR="00DA7EEA" w:rsidRPr="00F76055" w:rsidRDefault="00DA7EEA" w:rsidP="00D07C0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</w:tcPr>
          <w:p w14:paraId="1E3CCF5D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1DEBD271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  <w:noWrap/>
          </w:tcPr>
          <w:p w14:paraId="7AF5009B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% koncentracija</w:t>
            </w:r>
          </w:p>
        </w:tc>
        <w:tc>
          <w:tcPr>
            <w:tcW w:w="1701" w:type="dxa"/>
            <w:noWrap/>
          </w:tcPr>
          <w:p w14:paraId="2425260F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4031C8B8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livanje ali škropljenje, največ 4 krat v rastni dobi</w:t>
            </w:r>
          </w:p>
        </w:tc>
      </w:tr>
      <w:tr w:rsidR="00DA7EEA" w:rsidRPr="00F76055" w14:paraId="066D387C" w14:textId="77777777" w:rsidTr="00D07C01">
        <w:trPr>
          <w:trHeight w:val="345"/>
        </w:trPr>
        <w:tc>
          <w:tcPr>
            <w:tcW w:w="2524" w:type="dxa"/>
          </w:tcPr>
          <w:p w14:paraId="56C20495" w14:textId="77777777" w:rsidR="00DA7EEA" w:rsidRPr="00F76055" w:rsidRDefault="00DA7EEA" w:rsidP="00D07C0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 xml:space="preserve">Gliv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C36BD50" w14:textId="77777777" w:rsidR="00DA7EEA" w:rsidRPr="00F76055" w:rsidRDefault="00DA7EEA" w:rsidP="00D07C0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3000" w:type="dxa"/>
            <w:noWrap/>
          </w:tcPr>
          <w:p w14:paraId="0B09A991" w14:textId="77777777" w:rsidR="00DA7EEA" w:rsidRPr="00F76055" w:rsidRDefault="00DA7EEA" w:rsidP="00D07C0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0CBACAC3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</w:tcPr>
          <w:p w14:paraId="75015F52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</w:tcPr>
          <w:p w14:paraId="50B2CDBD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</w:tcPr>
          <w:p w14:paraId="768BBCB9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9D40914" w14:textId="77777777" w:rsidR="00DA7EEA" w:rsidRPr="00F76055" w:rsidRDefault="00DA7EEA" w:rsidP="00D07C0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 krat v eni rastni sezoni</w:t>
            </w:r>
          </w:p>
        </w:tc>
      </w:tr>
      <w:tr w:rsidR="00DA7EEA" w:rsidRPr="00F76055" w14:paraId="57A28EFB" w14:textId="77777777" w:rsidTr="00D07C01">
        <w:trPr>
          <w:trHeight w:val="518"/>
        </w:trPr>
        <w:tc>
          <w:tcPr>
            <w:tcW w:w="2524" w:type="dxa"/>
            <w:vMerge w:val="restart"/>
            <w:hideMark/>
          </w:tcPr>
          <w:p w14:paraId="271C95F6" w14:textId="77777777" w:rsidR="00DA7EEA" w:rsidRPr="00F76055" w:rsidRDefault="00DA7EEA" w:rsidP="00DA7E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uši </w:t>
            </w:r>
          </w:p>
          <w:p w14:paraId="0EB1B897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</w:t>
            </w:r>
          </w:p>
        </w:tc>
        <w:tc>
          <w:tcPr>
            <w:tcW w:w="3000" w:type="dxa"/>
            <w:vMerge w:val="restart"/>
            <w:noWrap/>
            <w:hideMark/>
          </w:tcPr>
          <w:p w14:paraId="53033180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C8EE1A1" w14:textId="77777777" w:rsidR="00DA7EEA" w:rsidRPr="00F76055" w:rsidRDefault="00DA7EEA" w:rsidP="00DA7EEA">
            <w:pPr>
              <w:pStyle w:val="Odstavekseznama"/>
              <w:numPr>
                <w:ilvl w:val="0"/>
                <w:numId w:val="302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.</w:t>
            </w:r>
          </w:p>
          <w:p w14:paraId="5072A711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  <w:p w14:paraId="59801F40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</w:tcPr>
          <w:p w14:paraId="70618FE6" w14:textId="77777777" w:rsidR="00DA7EEA" w:rsidRPr="00F76055" w:rsidRDefault="00DA7EEA" w:rsidP="00DA7EEA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  <w:p w14:paraId="233BBF8E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69DA6416" w14:textId="7777777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  <w:p w14:paraId="4630743E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  <w:noWrap/>
          </w:tcPr>
          <w:p w14:paraId="4BE83734" w14:textId="7A3E91CE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</w:tcPr>
          <w:p w14:paraId="269AA713" w14:textId="4D6C88AA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16084DEF" w14:textId="57C3D346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DA7EEA" w:rsidRPr="00F76055" w14:paraId="25062758" w14:textId="77777777" w:rsidTr="00DA7EEA">
        <w:trPr>
          <w:trHeight w:val="291"/>
        </w:trPr>
        <w:tc>
          <w:tcPr>
            <w:tcW w:w="2524" w:type="dxa"/>
            <w:vMerge/>
          </w:tcPr>
          <w:p w14:paraId="764F9902" w14:textId="77777777" w:rsidR="00DA7EEA" w:rsidRPr="00F76055" w:rsidRDefault="00DA7EEA" w:rsidP="00DA7E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</w:tcPr>
          <w:p w14:paraId="66ADD99C" w14:textId="77777777" w:rsidR="00DA7EEA" w:rsidRPr="00F76055" w:rsidRDefault="00DA7EEA" w:rsidP="00DA7EEA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 w:val="restart"/>
          </w:tcPr>
          <w:p w14:paraId="3682277D" w14:textId="77777777" w:rsidR="00DA7EEA" w:rsidRPr="00F76055" w:rsidRDefault="00DA7EEA" w:rsidP="00DA7EEA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onikamid</w:t>
            </w:r>
            <w:proofErr w:type="spellEnd"/>
          </w:p>
        </w:tc>
        <w:tc>
          <w:tcPr>
            <w:tcW w:w="2268" w:type="dxa"/>
            <w:noWrap/>
          </w:tcPr>
          <w:p w14:paraId="3A31BCE1" w14:textId="7777777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Afinto</w:t>
            </w:r>
            <w:proofErr w:type="spellEnd"/>
          </w:p>
        </w:tc>
        <w:tc>
          <w:tcPr>
            <w:tcW w:w="1559" w:type="dxa"/>
            <w:noWrap/>
          </w:tcPr>
          <w:p w14:paraId="2127CEBE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 kg/ha</w:t>
            </w:r>
          </w:p>
        </w:tc>
        <w:tc>
          <w:tcPr>
            <w:tcW w:w="1701" w:type="dxa"/>
            <w:noWrap/>
          </w:tcPr>
          <w:p w14:paraId="0F33220C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37ADE3BA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jveč 3 krat</w:t>
            </w:r>
          </w:p>
        </w:tc>
      </w:tr>
      <w:tr w:rsidR="00DA7EEA" w:rsidRPr="00F76055" w14:paraId="776030FE" w14:textId="77777777" w:rsidTr="00D07C01">
        <w:trPr>
          <w:trHeight w:val="274"/>
        </w:trPr>
        <w:tc>
          <w:tcPr>
            <w:tcW w:w="2524" w:type="dxa"/>
            <w:vMerge/>
            <w:hideMark/>
          </w:tcPr>
          <w:p w14:paraId="78202D76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  <w:hideMark/>
          </w:tcPr>
          <w:p w14:paraId="057D078D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8974D1E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F7647C5" w14:textId="77777777" w:rsidR="00DA7EEA" w:rsidRPr="00DA7EEA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Teppeki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7AC4289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 kg/ha</w:t>
            </w:r>
          </w:p>
        </w:tc>
        <w:tc>
          <w:tcPr>
            <w:tcW w:w="1701" w:type="dxa"/>
            <w:noWrap/>
            <w:hideMark/>
          </w:tcPr>
          <w:p w14:paraId="76813FCF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5779D153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3 krat</w:t>
            </w:r>
          </w:p>
        </w:tc>
      </w:tr>
      <w:tr w:rsidR="00DA7EEA" w:rsidRPr="00F76055" w14:paraId="69635AA6" w14:textId="77777777" w:rsidTr="00D07C01">
        <w:trPr>
          <w:trHeight w:val="520"/>
        </w:trPr>
        <w:tc>
          <w:tcPr>
            <w:tcW w:w="2524" w:type="dxa"/>
            <w:vMerge/>
          </w:tcPr>
          <w:p w14:paraId="40448A4B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</w:tcPr>
          <w:p w14:paraId="207A2934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98B6E16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mikarb</w:t>
            </w:r>
            <w:proofErr w:type="spellEnd"/>
          </w:p>
        </w:tc>
        <w:tc>
          <w:tcPr>
            <w:tcW w:w="2268" w:type="dxa"/>
            <w:noWrap/>
          </w:tcPr>
          <w:p w14:paraId="450AEC54" w14:textId="77777777" w:rsidR="00DA7EEA" w:rsidRPr="00DA7EEA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Pirimor</w:t>
            </w:r>
            <w:proofErr w:type="spellEnd"/>
            <w:r w:rsidRPr="00DA7EEA">
              <w:rPr>
                <w:rFonts w:cs="Arial"/>
                <w:sz w:val="18"/>
                <w:szCs w:val="18"/>
              </w:rPr>
              <w:t xml:space="preserve"> 50 WG </w:t>
            </w:r>
          </w:p>
        </w:tc>
        <w:tc>
          <w:tcPr>
            <w:tcW w:w="1559" w:type="dxa"/>
            <w:noWrap/>
          </w:tcPr>
          <w:p w14:paraId="4F191E0B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noWrap/>
          </w:tcPr>
          <w:p w14:paraId="11A2696F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</w:tcPr>
          <w:p w14:paraId="1EB38E35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 v eni rastni sezoni</w:t>
            </w:r>
          </w:p>
        </w:tc>
      </w:tr>
      <w:tr w:rsidR="00DA7EEA" w:rsidRPr="00F76055" w14:paraId="0999E20F" w14:textId="77777777" w:rsidTr="00D07C01">
        <w:trPr>
          <w:trHeight w:val="520"/>
        </w:trPr>
        <w:tc>
          <w:tcPr>
            <w:tcW w:w="2524" w:type="dxa"/>
            <w:vMerge/>
          </w:tcPr>
          <w:p w14:paraId="23997284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</w:tcPr>
          <w:p w14:paraId="50CAEE1F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141DEFA2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ulfoksaflor</w:t>
            </w:r>
            <w:proofErr w:type="spellEnd"/>
          </w:p>
        </w:tc>
        <w:tc>
          <w:tcPr>
            <w:tcW w:w="2268" w:type="dxa"/>
            <w:noWrap/>
          </w:tcPr>
          <w:p w14:paraId="5B7EE18E" w14:textId="77777777" w:rsidR="00DA7EEA" w:rsidRPr="00DA7EEA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Closer</w:t>
            </w:r>
            <w:proofErr w:type="spellEnd"/>
          </w:p>
        </w:tc>
        <w:tc>
          <w:tcPr>
            <w:tcW w:w="1559" w:type="dxa"/>
            <w:noWrap/>
          </w:tcPr>
          <w:p w14:paraId="2D9FFE45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200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na ha </w:t>
            </w:r>
          </w:p>
        </w:tc>
        <w:tc>
          <w:tcPr>
            <w:tcW w:w="1701" w:type="dxa"/>
            <w:noWrap/>
          </w:tcPr>
          <w:p w14:paraId="6DEA764E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56C974FD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največ 2 krat</w:t>
            </w:r>
          </w:p>
        </w:tc>
      </w:tr>
      <w:tr w:rsidR="00DA7EEA" w:rsidRPr="00F76055" w14:paraId="437BB25A" w14:textId="77777777" w:rsidTr="00D07C01">
        <w:trPr>
          <w:trHeight w:val="520"/>
        </w:trPr>
        <w:tc>
          <w:tcPr>
            <w:tcW w:w="2524" w:type="dxa"/>
            <w:vMerge/>
          </w:tcPr>
          <w:p w14:paraId="6F820C3F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noWrap/>
          </w:tcPr>
          <w:p w14:paraId="6B1CD2EE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9780" w:type="dxa"/>
            <w:gridSpan w:val="5"/>
          </w:tcPr>
          <w:p w14:paraId="4BD4F304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pozorilo z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lose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: Zaradi zaščite divjih opraševalcev je potrebno zaščiteni prostor pred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apreti. Zaščiteni prostor je dovoljeno odpreti šele 6 dni po končanem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 Kolonije opraševalcev je potrebno med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dstraniti iz zaščitenih prostorov. V tretiran prostor se jih lahko ponovno namesti najmanj 5 dni p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 Koristne žuželke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dator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se v tretiran prostor lahko naseli šele 2 meseca p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</w:p>
        </w:tc>
      </w:tr>
      <w:tr w:rsidR="00DA7EEA" w:rsidRPr="00F76055" w14:paraId="0D60085C" w14:textId="77777777" w:rsidTr="00D07C01">
        <w:trPr>
          <w:trHeight w:val="260"/>
        </w:trPr>
        <w:tc>
          <w:tcPr>
            <w:tcW w:w="2524" w:type="dxa"/>
            <w:vMerge w:val="restart"/>
            <w:hideMark/>
          </w:tcPr>
          <w:p w14:paraId="7B75EEA0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ranklini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)</w:t>
            </w:r>
          </w:p>
        </w:tc>
        <w:tc>
          <w:tcPr>
            <w:tcW w:w="3000" w:type="dxa"/>
            <w:vMerge w:val="restart"/>
            <w:noWrap/>
            <w:hideMark/>
          </w:tcPr>
          <w:p w14:paraId="76505859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35A41A7" w14:textId="77777777" w:rsidR="00DA7EEA" w:rsidRPr="00F76055" w:rsidRDefault="00DA7EEA" w:rsidP="00DA7EEA">
            <w:pPr>
              <w:pStyle w:val="Odstavekseznama"/>
              <w:numPr>
                <w:ilvl w:val="0"/>
                <w:numId w:val="302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.</w:t>
            </w:r>
          </w:p>
          <w:p w14:paraId="389545C3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  <w:p w14:paraId="51A2161E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5237534A" w14:textId="4D829C10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</w:tcPr>
          <w:p w14:paraId="2F832848" w14:textId="26A9FB77" w:rsidR="00DA7EEA" w:rsidRPr="00DA7EEA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noWrap/>
          </w:tcPr>
          <w:p w14:paraId="55AD294C" w14:textId="6220BC0D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</w:tcPr>
          <w:p w14:paraId="6F162BF6" w14:textId="1CDB24ED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40A17706" w14:textId="1E2468A6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DA7EEA" w:rsidRPr="00F76055" w14:paraId="0273B41E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2B80A093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009CE752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E62E5F2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531C2E62" w14:textId="77777777" w:rsidR="00DA7EEA" w:rsidRPr="00DA7EEA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B2C5727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  <w:hideMark/>
          </w:tcPr>
          <w:p w14:paraId="6F186AC0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6C4440F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5 krat</w:t>
            </w:r>
          </w:p>
        </w:tc>
      </w:tr>
      <w:tr w:rsidR="00DA7EEA" w:rsidRPr="00F76055" w14:paraId="5B83F02B" w14:textId="77777777" w:rsidTr="00D07C01">
        <w:trPr>
          <w:trHeight w:val="250"/>
        </w:trPr>
        <w:tc>
          <w:tcPr>
            <w:tcW w:w="2524" w:type="dxa"/>
            <w:vMerge/>
            <w:hideMark/>
          </w:tcPr>
          <w:p w14:paraId="2BD18D02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211B62B8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2A6E0EC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noWrap/>
          </w:tcPr>
          <w:p w14:paraId="470F7A6D" w14:textId="018D77F9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noWrap/>
          </w:tcPr>
          <w:p w14:paraId="37D88662" w14:textId="2B402BC1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</w:tcPr>
          <w:p w14:paraId="08A82ED4" w14:textId="57DB499B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37192A99" w14:textId="12A39105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2 krat v eni rastni dobi</w:t>
            </w:r>
          </w:p>
        </w:tc>
      </w:tr>
      <w:tr w:rsidR="00DA7EEA" w:rsidRPr="00F76055" w14:paraId="077F187C" w14:textId="77777777" w:rsidTr="00D07C01">
        <w:trPr>
          <w:trHeight w:val="500"/>
        </w:trPr>
        <w:tc>
          <w:tcPr>
            <w:tcW w:w="2524" w:type="dxa"/>
            <w:vMerge w:val="restart"/>
          </w:tcPr>
          <w:p w14:paraId="137AE233" w14:textId="77777777" w:rsidR="00DA7EEA" w:rsidRPr="00F76055" w:rsidRDefault="00DA7EEA" w:rsidP="00DA7EEA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mis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vMerge w:val="restart"/>
            <w:noWrap/>
          </w:tcPr>
          <w:p w14:paraId="6C448110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B18280B" w14:textId="77777777" w:rsidR="00DA7EEA" w:rsidRPr="00F76055" w:rsidRDefault="00DA7EEA" w:rsidP="00DA7EEA">
            <w:pPr>
              <w:pStyle w:val="Odstavekseznama"/>
              <w:numPr>
                <w:ilvl w:val="0"/>
                <w:numId w:val="302"/>
              </w:numPr>
              <w:ind w:left="213" w:hanging="250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,</w:t>
            </w:r>
          </w:p>
          <w:p w14:paraId="08C4F0C3" w14:textId="77777777" w:rsidR="00DA7EEA" w:rsidRPr="00F76055" w:rsidRDefault="00DA7EEA" w:rsidP="00DA7EEA">
            <w:pPr>
              <w:pStyle w:val="Odstavekseznama"/>
              <w:numPr>
                <w:ilvl w:val="0"/>
                <w:numId w:val="302"/>
              </w:numPr>
              <w:ind w:left="213" w:hanging="250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rumenih lepljivih plošč.</w:t>
            </w:r>
          </w:p>
          <w:p w14:paraId="06551640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  <w:p w14:paraId="09434B94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5B71453" w14:textId="1CF27CA0" w:rsidR="00DA7EEA" w:rsidRPr="00F76055" w:rsidRDefault="00DA7EEA" w:rsidP="00DA7EEA">
            <w:pPr>
              <w:rPr>
                <w:rFonts w:cs="Arial"/>
                <w:i/>
                <w:iCs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</w:tcPr>
          <w:p w14:paraId="0B93B0C3" w14:textId="1DA3B8DB" w:rsidR="00DA7EEA" w:rsidRPr="00DA7EEA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</w:tcPr>
          <w:p w14:paraId="3BF0DF03" w14:textId="2CF75BE9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</w:tcPr>
          <w:p w14:paraId="22A85C72" w14:textId="288DD5E2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2FEF3989" w14:textId="64530994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Največ 5 krat</w:t>
            </w:r>
          </w:p>
        </w:tc>
      </w:tr>
      <w:tr w:rsidR="00DA7EEA" w:rsidRPr="00F76055" w14:paraId="10760BF5" w14:textId="77777777" w:rsidTr="00D07C01">
        <w:trPr>
          <w:trHeight w:val="558"/>
        </w:trPr>
        <w:tc>
          <w:tcPr>
            <w:tcW w:w="2524" w:type="dxa"/>
            <w:vMerge/>
            <w:hideMark/>
          </w:tcPr>
          <w:p w14:paraId="76C3F6BB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56DD55F9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0438285F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GHA</w:t>
            </w:r>
          </w:p>
        </w:tc>
        <w:tc>
          <w:tcPr>
            <w:tcW w:w="2268" w:type="dxa"/>
            <w:noWrap/>
            <w:hideMark/>
          </w:tcPr>
          <w:p w14:paraId="79718219" w14:textId="7777777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Botanigard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 OD</w:t>
            </w:r>
          </w:p>
        </w:tc>
        <w:tc>
          <w:tcPr>
            <w:tcW w:w="1559" w:type="dxa"/>
            <w:hideMark/>
          </w:tcPr>
          <w:p w14:paraId="12990520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8 l/ha</w:t>
            </w:r>
          </w:p>
        </w:tc>
        <w:tc>
          <w:tcPr>
            <w:tcW w:w="1701" w:type="dxa"/>
            <w:noWrap/>
            <w:hideMark/>
          </w:tcPr>
          <w:p w14:paraId="136662D6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9EA66C9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0 / rastni ciklus</w:t>
            </w:r>
          </w:p>
        </w:tc>
      </w:tr>
      <w:tr w:rsidR="00DA7EEA" w:rsidRPr="00F76055" w14:paraId="5D37BF09" w14:textId="77777777" w:rsidTr="00D07C01">
        <w:trPr>
          <w:trHeight w:val="370"/>
        </w:trPr>
        <w:tc>
          <w:tcPr>
            <w:tcW w:w="2524" w:type="dxa"/>
            <w:vMerge/>
            <w:hideMark/>
          </w:tcPr>
          <w:p w14:paraId="1BB56ECD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1A687C2D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35708BB0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9ABA166" w14:textId="7777777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Botanigard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 WP</w:t>
            </w:r>
          </w:p>
        </w:tc>
        <w:tc>
          <w:tcPr>
            <w:tcW w:w="1559" w:type="dxa"/>
            <w:noWrap/>
            <w:hideMark/>
          </w:tcPr>
          <w:p w14:paraId="085BA451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9 kg/ha</w:t>
            </w:r>
          </w:p>
        </w:tc>
        <w:tc>
          <w:tcPr>
            <w:tcW w:w="1701" w:type="dxa"/>
            <w:noWrap/>
            <w:hideMark/>
          </w:tcPr>
          <w:p w14:paraId="3EBB7E3C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39E69039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0 / rastni ciklus</w:t>
            </w:r>
          </w:p>
        </w:tc>
      </w:tr>
      <w:tr w:rsidR="00DA7EEA" w:rsidRPr="00F76055" w14:paraId="19E5FC0A" w14:textId="77777777" w:rsidTr="00D07C01">
        <w:trPr>
          <w:trHeight w:val="359"/>
        </w:trPr>
        <w:tc>
          <w:tcPr>
            <w:tcW w:w="2524" w:type="dxa"/>
            <w:vMerge/>
            <w:hideMark/>
          </w:tcPr>
          <w:p w14:paraId="3EA89E6D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65D2937D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5A70FEB8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BE8D0A8" w14:textId="7777777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Botanigard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 WP</w:t>
            </w:r>
          </w:p>
        </w:tc>
        <w:tc>
          <w:tcPr>
            <w:tcW w:w="1559" w:type="dxa"/>
            <w:noWrap/>
            <w:hideMark/>
          </w:tcPr>
          <w:p w14:paraId="6D998183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noWrap/>
            <w:hideMark/>
          </w:tcPr>
          <w:p w14:paraId="350A7F8B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6ECBC232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ejančki in sadike, 25/leto</w:t>
            </w:r>
          </w:p>
        </w:tc>
      </w:tr>
      <w:tr w:rsidR="00DA7EEA" w:rsidRPr="00F76055" w14:paraId="25B143A3" w14:textId="77777777" w:rsidTr="00D07C01">
        <w:trPr>
          <w:trHeight w:val="350"/>
        </w:trPr>
        <w:tc>
          <w:tcPr>
            <w:tcW w:w="2524" w:type="dxa"/>
            <w:vMerge/>
            <w:hideMark/>
          </w:tcPr>
          <w:p w14:paraId="2702D97C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335E3952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40C9DF5F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olje pomarančevca</w:t>
            </w:r>
          </w:p>
        </w:tc>
        <w:tc>
          <w:tcPr>
            <w:tcW w:w="2268" w:type="dxa"/>
            <w:noWrap/>
            <w:hideMark/>
          </w:tcPr>
          <w:p w14:paraId="1B8B1E86" w14:textId="7777777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Orocide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431EBA72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,2 L/ha</w:t>
            </w:r>
          </w:p>
        </w:tc>
        <w:tc>
          <w:tcPr>
            <w:tcW w:w="1701" w:type="dxa"/>
            <w:noWrap/>
            <w:hideMark/>
          </w:tcPr>
          <w:p w14:paraId="0CE370FF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0C72A85A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do 3 krat v eni rastni dobi</w:t>
            </w:r>
          </w:p>
        </w:tc>
      </w:tr>
      <w:tr w:rsidR="00DA7EEA" w:rsidRPr="00F76055" w14:paraId="1B566689" w14:textId="77777777" w:rsidTr="00D07C01">
        <w:trPr>
          <w:trHeight w:val="350"/>
        </w:trPr>
        <w:tc>
          <w:tcPr>
            <w:tcW w:w="2524" w:type="dxa"/>
            <w:vMerge/>
          </w:tcPr>
          <w:p w14:paraId="1C7C8DDF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</w:tcPr>
          <w:p w14:paraId="715B6CB1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5B65A37B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653D9626" w14:textId="7777777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Prev-gold</w:t>
            </w:r>
            <w:proofErr w:type="spellEnd"/>
          </w:p>
        </w:tc>
        <w:tc>
          <w:tcPr>
            <w:tcW w:w="1559" w:type="dxa"/>
            <w:noWrap/>
          </w:tcPr>
          <w:p w14:paraId="06B6224D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,2 L/ha</w:t>
            </w:r>
          </w:p>
        </w:tc>
        <w:tc>
          <w:tcPr>
            <w:tcW w:w="1701" w:type="dxa"/>
            <w:noWrap/>
          </w:tcPr>
          <w:p w14:paraId="144E8611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237A0674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do 3 krat v eni rastni dobi</w:t>
            </w:r>
          </w:p>
        </w:tc>
      </w:tr>
      <w:tr w:rsidR="00DA7EEA" w:rsidRPr="00F76055" w14:paraId="5F4A9E3C" w14:textId="77777777" w:rsidTr="00D07C01">
        <w:trPr>
          <w:trHeight w:val="250"/>
        </w:trPr>
        <w:tc>
          <w:tcPr>
            <w:tcW w:w="2524" w:type="dxa"/>
            <w:vMerge w:val="restart"/>
            <w:hideMark/>
          </w:tcPr>
          <w:p w14:paraId="5CA859CE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Sovk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18A0AFA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ttor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odopte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xigu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vMerge w:val="restart"/>
            <w:noWrap/>
            <w:hideMark/>
          </w:tcPr>
          <w:p w14:paraId="67D3FC2C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A7E1EA4" w14:textId="77777777" w:rsidR="00DA7EEA" w:rsidRPr="00F76055" w:rsidRDefault="00DA7EEA" w:rsidP="00DA7EEA">
            <w:pPr>
              <w:pStyle w:val="Odstavekseznama"/>
              <w:numPr>
                <w:ilvl w:val="0"/>
                <w:numId w:val="302"/>
              </w:numPr>
              <w:ind w:left="213" w:hanging="250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,</w:t>
            </w:r>
          </w:p>
          <w:p w14:paraId="636A60AD" w14:textId="77777777" w:rsidR="00DA7EEA" w:rsidRPr="00F76055" w:rsidRDefault="00DA7EEA" w:rsidP="00DA7EEA">
            <w:pPr>
              <w:pStyle w:val="Odstavekseznama"/>
              <w:numPr>
                <w:ilvl w:val="0"/>
                <w:numId w:val="302"/>
              </w:numPr>
              <w:ind w:left="213" w:hanging="250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rumenih lepljivih plošč.</w:t>
            </w:r>
          </w:p>
          <w:p w14:paraId="030BCAA8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  <w:p w14:paraId="766A4188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6560E894" w14:textId="2B64557C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A97BCB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sev EG2348</w:t>
            </w:r>
          </w:p>
          <w:p w14:paraId="51C7755E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BEE7DCC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</w:tcPr>
          <w:p w14:paraId="375CF578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</w:tcPr>
          <w:p w14:paraId="0441C7E7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6A9E8B15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Največ 3 krat</w:t>
            </w:r>
          </w:p>
        </w:tc>
      </w:tr>
      <w:tr w:rsidR="00DA7EEA" w:rsidRPr="00F76055" w14:paraId="102E282D" w14:textId="77777777" w:rsidTr="00D07C01">
        <w:trPr>
          <w:trHeight w:val="375"/>
        </w:trPr>
        <w:tc>
          <w:tcPr>
            <w:tcW w:w="2524" w:type="dxa"/>
            <w:vMerge/>
            <w:hideMark/>
          </w:tcPr>
          <w:p w14:paraId="4CA55C6E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7ED7D2BB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8BC49EB" w14:textId="2BABF04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A97BCB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sev GC-91</w:t>
            </w:r>
          </w:p>
        </w:tc>
        <w:tc>
          <w:tcPr>
            <w:tcW w:w="2268" w:type="dxa"/>
            <w:noWrap/>
            <w:hideMark/>
          </w:tcPr>
          <w:p w14:paraId="2A6C8B1F" w14:textId="7777777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59" w:type="dxa"/>
            <w:noWrap/>
            <w:hideMark/>
          </w:tcPr>
          <w:p w14:paraId="2121FA6E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2F912375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6E09FCA5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 krat v eni rastni dobi</w:t>
            </w:r>
          </w:p>
        </w:tc>
      </w:tr>
      <w:tr w:rsidR="00DA7EEA" w:rsidRPr="00F76055" w14:paraId="44BA8EDB" w14:textId="77777777" w:rsidTr="00D07C01">
        <w:trPr>
          <w:trHeight w:val="257"/>
        </w:trPr>
        <w:tc>
          <w:tcPr>
            <w:tcW w:w="2524" w:type="dxa"/>
            <w:vMerge/>
            <w:hideMark/>
          </w:tcPr>
          <w:p w14:paraId="55C7FEEB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748B5C87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21699B1C" w14:textId="4FF13C1A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A97BCB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kurstak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sev SA 11</w:t>
            </w:r>
          </w:p>
        </w:tc>
        <w:tc>
          <w:tcPr>
            <w:tcW w:w="2268" w:type="dxa"/>
            <w:noWrap/>
            <w:hideMark/>
          </w:tcPr>
          <w:p w14:paraId="6B704295" w14:textId="7777777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Delfin WG</w:t>
            </w:r>
          </w:p>
        </w:tc>
        <w:tc>
          <w:tcPr>
            <w:tcW w:w="1559" w:type="dxa"/>
            <w:noWrap/>
            <w:hideMark/>
          </w:tcPr>
          <w:p w14:paraId="4CB73DEC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noWrap/>
            <w:hideMark/>
          </w:tcPr>
          <w:p w14:paraId="2CCF60E0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AC4388F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</w:p>
        </w:tc>
      </w:tr>
      <w:tr w:rsidR="00DA7EEA" w:rsidRPr="00F76055" w14:paraId="1F72D428" w14:textId="77777777" w:rsidTr="00D07C01">
        <w:trPr>
          <w:trHeight w:val="261"/>
        </w:trPr>
        <w:tc>
          <w:tcPr>
            <w:tcW w:w="2524" w:type="dxa"/>
            <w:vMerge/>
            <w:hideMark/>
          </w:tcPr>
          <w:p w14:paraId="44073748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63E0A92F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3CC75CB9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73CE738" w14:textId="7777777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Affir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67F2A29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2 kg/ha </w:t>
            </w:r>
          </w:p>
        </w:tc>
        <w:tc>
          <w:tcPr>
            <w:tcW w:w="1701" w:type="dxa"/>
            <w:noWrap/>
            <w:hideMark/>
          </w:tcPr>
          <w:p w14:paraId="57812010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FB7F65C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 krat v eni rastni dobi</w:t>
            </w:r>
          </w:p>
        </w:tc>
      </w:tr>
      <w:tr w:rsidR="00DA7EEA" w:rsidRPr="00F76055" w14:paraId="6A47E431" w14:textId="77777777" w:rsidTr="00DA7EEA">
        <w:trPr>
          <w:trHeight w:val="142"/>
        </w:trPr>
        <w:tc>
          <w:tcPr>
            <w:tcW w:w="2524" w:type="dxa"/>
            <w:vMerge/>
            <w:hideMark/>
          </w:tcPr>
          <w:p w14:paraId="1341C6DE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5D76FF4C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92CFFD8" w14:textId="77777777" w:rsidR="00DA7EEA" w:rsidRPr="00F76055" w:rsidRDefault="00DA7EEA" w:rsidP="00A97BCB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  <w:p w14:paraId="0E5FD744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0DD1FE5C" w14:textId="2F97622C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noWrap/>
          </w:tcPr>
          <w:p w14:paraId="4C17BACE" w14:textId="5D9E0A06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</w:tcPr>
          <w:p w14:paraId="45665132" w14:textId="12F3726E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0145B546" w14:textId="2079AF2B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2 krat v eni rastni dobi</w:t>
            </w:r>
          </w:p>
        </w:tc>
      </w:tr>
      <w:tr w:rsidR="00DA7EEA" w:rsidRPr="00F76055" w14:paraId="7C0BBBD3" w14:textId="77777777" w:rsidTr="00D07C01">
        <w:trPr>
          <w:trHeight w:val="305"/>
        </w:trPr>
        <w:tc>
          <w:tcPr>
            <w:tcW w:w="2524" w:type="dxa"/>
            <w:hideMark/>
          </w:tcPr>
          <w:p w14:paraId="00186145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zavrtalk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Liriomyz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                                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riomyz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  <w:p w14:paraId="425851CF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noWrap/>
            <w:hideMark/>
          </w:tcPr>
          <w:p w14:paraId="51473F73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355A10AB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zapleveljenosti.</w:t>
            </w:r>
          </w:p>
          <w:p w14:paraId="5B3E4D8E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  <w:p w14:paraId="00322DD6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59E3D0A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  <w:p w14:paraId="201517C7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643DE723" w14:textId="22985DAF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noWrap/>
          </w:tcPr>
          <w:p w14:paraId="35D91AA2" w14:textId="4A4ECD21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,0 - 3,0 L/ha (odmerek odvisen od višine rastlin)</w:t>
            </w:r>
          </w:p>
        </w:tc>
        <w:tc>
          <w:tcPr>
            <w:tcW w:w="1701" w:type="dxa"/>
            <w:noWrap/>
          </w:tcPr>
          <w:p w14:paraId="64DF886C" w14:textId="4C203A90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14:paraId="6E8193B0" w14:textId="0B737C69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3 krat v eni rastni dobi</w:t>
            </w:r>
          </w:p>
        </w:tc>
      </w:tr>
      <w:tr w:rsidR="00DA7EEA" w:rsidRPr="00F76055" w14:paraId="6A9A4778" w14:textId="77777777" w:rsidTr="00D07C01">
        <w:trPr>
          <w:trHeight w:val="271"/>
        </w:trPr>
        <w:tc>
          <w:tcPr>
            <w:tcW w:w="2524" w:type="dxa"/>
            <w:vMerge w:val="restart"/>
            <w:hideMark/>
          </w:tcPr>
          <w:p w14:paraId="3A7F69C2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vadna pršica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etranych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t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vMerge w:val="restart"/>
            <w:hideMark/>
          </w:tcPr>
          <w:p w14:paraId="4508F9B7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460AAD7" w14:textId="77777777" w:rsidR="00DA7EEA" w:rsidRPr="00F76055" w:rsidRDefault="00DA7EEA" w:rsidP="00DA7EEA">
            <w:pPr>
              <w:pStyle w:val="Odstavekseznama"/>
              <w:numPr>
                <w:ilvl w:val="0"/>
                <w:numId w:val="303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,</w:t>
            </w:r>
          </w:p>
          <w:p w14:paraId="0B86A6EB" w14:textId="77777777" w:rsidR="00DA7EEA" w:rsidRPr="00F76055" w:rsidRDefault="00DA7EEA" w:rsidP="00DA7EEA">
            <w:pPr>
              <w:pStyle w:val="Odstavekseznama"/>
              <w:numPr>
                <w:ilvl w:val="0"/>
                <w:numId w:val="303"/>
              </w:numPr>
              <w:ind w:left="213" w:hanging="21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rastlinskih ostankov.</w:t>
            </w:r>
          </w:p>
          <w:p w14:paraId="47BE2A50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56A0797" w14:textId="318A0F6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A7EEA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</w:tcPr>
          <w:p w14:paraId="2FB22577" w14:textId="187DB0CC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</w:tcPr>
          <w:p w14:paraId="60541880" w14:textId="28F43570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</w:tcPr>
          <w:p w14:paraId="153CD147" w14:textId="3BB2CD6C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59353E0C" w14:textId="557F89DD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DA7EEA">
              <w:rPr>
                <w:rFonts w:cs="Arial"/>
                <w:color w:val="00B050"/>
                <w:sz w:val="18"/>
                <w:szCs w:val="18"/>
              </w:rPr>
              <w:t> 3-5 krat</w:t>
            </w:r>
          </w:p>
        </w:tc>
      </w:tr>
      <w:tr w:rsidR="00DA7EEA" w:rsidRPr="00F76055" w14:paraId="2BD378BD" w14:textId="77777777" w:rsidTr="00D07C01">
        <w:trPr>
          <w:trHeight w:val="436"/>
        </w:trPr>
        <w:tc>
          <w:tcPr>
            <w:tcW w:w="2524" w:type="dxa"/>
            <w:vMerge/>
            <w:hideMark/>
          </w:tcPr>
          <w:p w14:paraId="299BEEA1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5E1E62FD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0ACE5DE6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heksitiazoks</w:t>
            </w:r>
            <w:proofErr w:type="spellEnd"/>
          </w:p>
          <w:p w14:paraId="4EC86F35" w14:textId="659B4AA4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A5F2249" w14:textId="7777777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Nissorun</w:t>
            </w:r>
            <w:proofErr w:type="spellEnd"/>
            <w:r w:rsidRPr="00DA7EEA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2EB34926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6 L/ha do 0,32 L/ha (odmerek odvisen od višine rastline)</w:t>
            </w:r>
          </w:p>
        </w:tc>
        <w:tc>
          <w:tcPr>
            <w:tcW w:w="1701" w:type="dxa"/>
            <w:noWrap/>
            <w:hideMark/>
          </w:tcPr>
          <w:p w14:paraId="2F0A0FBF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00ADD2B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rat v eni rastni sezoni</w:t>
            </w:r>
          </w:p>
        </w:tc>
      </w:tr>
      <w:tr w:rsidR="00DA7EEA" w:rsidRPr="00F76055" w14:paraId="7C86D457" w14:textId="77777777" w:rsidTr="00D07C01">
        <w:trPr>
          <w:trHeight w:val="500"/>
        </w:trPr>
        <w:tc>
          <w:tcPr>
            <w:tcW w:w="2524" w:type="dxa"/>
            <w:vMerge/>
            <w:hideMark/>
          </w:tcPr>
          <w:p w14:paraId="6ACBB463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vMerge/>
            <w:hideMark/>
          </w:tcPr>
          <w:p w14:paraId="23D42FFB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E4166F5" w14:textId="6D52568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E179660" w14:textId="77777777" w:rsidR="00DA7EEA" w:rsidRPr="00DA7EEA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sz w:val="18"/>
                <w:szCs w:val="18"/>
              </w:rPr>
              <w:t>Nissorun</w:t>
            </w:r>
            <w:proofErr w:type="spellEnd"/>
            <w:r w:rsidRPr="00DA7EEA">
              <w:rPr>
                <w:rFonts w:cs="Arial"/>
                <w:sz w:val="18"/>
                <w:szCs w:val="18"/>
              </w:rPr>
              <w:t xml:space="preserve"> 10 WP</w:t>
            </w:r>
          </w:p>
        </w:tc>
        <w:tc>
          <w:tcPr>
            <w:tcW w:w="1559" w:type="dxa"/>
            <w:noWrap/>
            <w:hideMark/>
          </w:tcPr>
          <w:p w14:paraId="79F0C4C0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8 kg/ha</w:t>
            </w:r>
          </w:p>
        </w:tc>
        <w:tc>
          <w:tcPr>
            <w:tcW w:w="1701" w:type="dxa"/>
            <w:noWrap/>
            <w:hideMark/>
          </w:tcPr>
          <w:p w14:paraId="24B8FED3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814AEE7" w14:textId="77777777" w:rsidR="00DA7EEA" w:rsidRPr="00F76055" w:rsidRDefault="00DA7EEA" w:rsidP="00DA7EE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rat v eni rastni sezoni</w:t>
            </w:r>
          </w:p>
        </w:tc>
      </w:tr>
      <w:tr w:rsidR="00DA7EEA" w:rsidRPr="00F76055" w14:paraId="62BF3987" w14:textId="77777777" w:rsidTr="00D07C01">
        <w:trPr>
          <w:trHeight w:val="1550"/>
        </w:trPr>
        <w:tc>
          <w:tcPr>
            <w:tcW w:w="2524" w:type="dxa"/>
            <w:hideMark/>
          </w:tcPr>
          <w:p w14:paraId="5B8D1A8B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gorčice koreninskih šišk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eloidogyn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.</w:t>
            </w:r>
          </w:p>
          <w:p w14:paraId="4F4039F6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000" w:type="dxa"/>
            <w:noWrap/>
          </w:tcPr>
          <w:p w14:paraId="6DFC68AF" w14:textId="77777777" w:rsidR="00DA7EEA" w:rsidRPr="00F76055" w:rsidRDefault="00DA7EEA" w:rsidP="00DA7EEA">
            <w:pPr>
              <w:contextualSpacing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748E502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opiram</w:t>
            </w:r>
            <w:proofErr w:type="spellEnd"/>
          </w:p>
        </w:tc>
        <w:tc>
          <w:tcPr>
            <w:tcW w:w="2268" w:type="dxa"/>
            <w:noWrap/>
          </w:tcPr>
          <w:p w14:paraId="128632B4" w14:textId="77777777" w:rsidR="00DA7EEA" w:rsidRPr="00DA7EEA" w:rsidRDefault="00DA7EEA" w:rsidP="00DA7EEA">
            <w:pPr>
              <w:rPr>
                <w:rFonts w:cs="Arial"/>
                <w:sz w:val="18"/>
                <w:szCs w:val="18"/>
              </w:rPr>
            </w:pPr>
            <w:r w:rsidRPr="00DA7EEA">
              <w:rPr>
                <w:rFonts w:cs="Arial"/>
                <w:sz w:val="18"/>
                <w:szCs w:val="18"/>
              </w:rPr>
              <w:t>Velum prime</w:t>
            </w:r>
          </w:p>
        </w:tc>
        <w:tc>
          <w:tcPr>
            <w:tcW w:w="1559" w:type="dxa"/>
            <w:noWrap/>
          </w:tcPr>
          <w:p w14:paraId="4153E6FA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25 L/ha</w:t>
            </w:r>
          </w:p>
        </w:tc>
        <w:tc>
          <w:tcPr>
            <w:tcW w:w="1701" w:type="dxa"/>
            <w:noWrap/>
          </w:tcPr>
          <w:p w14:paraId="4AD0D884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490F15AC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redstvo se prvič uporabi 1-3 dni pred presajanjem ali takoj po presajanju, drugič se ga uporabi 15 do 30 dni po presajanju</w:t>
            </w:r>
            <w:r>
              <w:rPr>
                <w:rFonts w:cs="Arial"/>
                <w:sz w:val="18"/>
                <w:szCs w:val="18"/>
              </w:rPr>
              <w:t xml:space="preserve">, </w:t>
            </w:r>
            <w:r w:rsidRPr="007E6A67">
              <w:rPr>
                <w:rFonts w:cs="Arial"/>
                <w:sz w:val="18"/>
                <w:szCs w:val="18"/>
              </w:rPr>
              <w:t>samo v sistemu kapljičnega namakanja, največ 2 krat</w:t>
            </w:r>
          </w:p>
        </w:tc>
      </w:tr>
      <w:tr w:rsidR="00DA7EEA" w:rsidRPr="00F76055" w14:paraId="7E61CEB4" w14:textId="77777777" w:rsidTr="00D07C01">
        <w:trPr>
          <w:trHeight w:val="447"/>
        </w:trPr>
        <w:tc>
          <w:tcPr>
            <w:tcW w:w="2524" w:type="dxa"/>
          </w:tcPr>
          <w:p w14:paraId="5D0EEC46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cs="Arial"/>
                <w:sz w:val="18"/>
                <w:szCs w:val="18"/>
              </w:rPr>
              <w:t xml:space="preserve">    </w:t>
            </w:r>
          </w:p>
          <w:p w14:paraId="208B196A" w14:textId="77777777" w:rsidR="00DA7EEA" w:rsidRPr="00F76055" w:rsidRDefault="00DA7EEA" w:rsidP="00DA7EE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000" w:type="dxa"/>
            <w:noWrap/>
          </w:tcPr>
          <w:p w14:paraId="135AC523" w14:textId="77777777" w:rsidR="00DA7EEA" w:rsidRPr="00F76055" w:rsidRDefault="00DA7EEA" w:rsidP="00DA7EEA">
            <w:pPr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 Agrotehnični ukrepi</w:t>
            </w:r>
          </w:p>
          <w:p w14:paraId="1C498A16" w14:textId="77777777" w:rsidR="00DA7EEA" w:rsidRPr="00F76055" w:rsidRDefault="00DA7EEA" w:rsidP="00DA7EEA">
            <w:pPr>
              <w:pStyle w:val="Odstavekseznama"/>
              <w:numPr>
                <w:ilvl w:val="0"/>
                <w:numId w:val="304"/>
              </w:numPr>
              <w:ind w:left="213" w:hanging="28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stavitev vab in mehanično zatiranje</w:t>
            </w:r>
          </w:p>
          <w:p w14:paraId="4C433493" w14:textId="77777777" w:rsidR="00DA7EEA" w:rsidRPr="00F76055" w:rsidRDefault="00DA7EEA" w:rsidP="00DA7EEA">
            <w:pPr>
              <w:pStyle w:val="Odstavekseznama"/>
              <w:numPr>
                <w:ilvl w:val="0"/>
                <w:numId w:val="304"/>
              </w:numPr>
              <w:ind w:left="213" w:hanging="283"/>
              <w:contextualSpacing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uničevanje plevelov in košnja zarasti</w:t>
            </w:r>
          </w:p>
          <w:p w14:paraId="4944C94A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6EEAE636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železov fosfat</w:t>
            </w:r>
          </w:p>
        </w:tc>
        <w:tc>
          <w:tcPr>
            <w:tcW w:w="2268" w:type="dxa"/>
            <w:noWrap/>
          </w:tcPr>
          <w:p w14:paraId="448E86A6" w14:textId="77777777" w:rsidR="00DA7EEA" w:rsidRPr="00DA7EEA" w:rsidRDefault="00DA7EEA" w:rsidP="00DA7E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DA7EEA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00DA7EEA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59" w:type="dxa"/>
            <w:noWrap/>
          </w:tcPr>
          <w:p w14:paraId="2AD070D6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</w:tcPr>
          <w:p w14:paraId="1985961D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34DC9E3E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 Števil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je omejeno z največjim dovoljenim </w:t>
            </w:r>
            <w:r w:rsidRPr="00F76055">
              <w:rPr>
                <w:rFonts w:cs="Arial"/>
                <w:sz w:val="18"/>
                <w:szCs w:val="18"/>
              </w:rPr>
              <w:lastRenderedPageBreak/>
              <w:t>skupnim odmerkom na isti</w:t>
            </w:r>
          </w:p>
          <w:p w14:paraId="0EAF83D9" w14:textId="77777777" w:rsidR="00DA7EEA" w:rsidRPr="00F76055" w:rsidRDefault="00DA7EEA" w:rsidP="00DA7E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vršini, ki znaša 28 kg/ha na leto</w:t>
            </w:r>
          </w:p>
        </w:tc>
      </w:tr>
    </w:tbl>
    <w:p w14:paraId="65DF1018" w14:textId="77777777" w:rsidR="00DA7EEA" w:rsidRPr="00F76055" w:rsidRDefault="00DA7EEA" w:rsidP="00F54301"/>
    <w:p w14:paraId="1A7F0B68" w14:textId="77777777" w:rsidR="006F2D4C" w:rsidRPr="00F76055" w:rsidRDefault="006F2D4C" w:rsidP="00F54301"/>
    <w:p w14:paraId="5108F53C" w14:textId="5A3A890E" w:rsidR="00E869CF" w:rsidRPr="00F76055" w:rsidRDefault="00BE5251" w:rsidP="006F2D4C">
      <w:pPr>
        <w:pStyle w:val="Naslov2"/>
        <w:spacing w:before="0" w:after="0"/>
        <w:rPr>
          <w:lang w:val="sl-SI"/>
        </w:rPr>
      </w:pPr>
      <w:bookmarkStart w:id="734" w:name="_Toc511303462"/>
      <w:bookmarkStart w:id="735" w:name="_Toc99452062"/>
      <w:bookmarkStart w:id="736" w:name="_Toc167122187"/>
      <w:bookmarkStart w:id="737" w:name="_Toc167122422"/>
      <w:bookmarkStart w:id="738" w:name="_Toc170778139"/>
      <w:bookmarkStart w:id="739" w:name="_Toc28393490"/>
      <w:bookmarkStart w:id="740" w:name="_Toc38347080"/>
      <w:bookmarkStart w:id="741" w:name="_Toc166556132"/>
      <w:bookmarkStart w:id="742" w:name="_Toc215563139"/>
      <w:bookmarkStart w:id="743" w:name="_Toc91332688"/>
      <w:bookmarkStart w:id="744" w:name="_Toc91332910"/>
      <w:bookmarkStart w:id="745" w:name="_Toc91333116"/>
      <w:r w:rsidRPr="00F76055">
        <w:rPr>
          <w:lang w:val="sl-SI"/>
        </w:rPr>
        <w:t>INTEGRIRANO VARSTVO SOLATE</w:t>
      </w:r>
      <w:bookmarkEnd w:id="734"/>
      <w:bookmarkEnd w:id="735"/>
      <w:bookmarkEnd w:id="736"/>
      <w:bookmarkEnd w:id="737"/>
      <w:bookmarkEnd w:id="738"/>
      <w:r w:rsidRPr="00F76055">
        <w:rPr>
          <w:lang w:val="sl-SI"/>
        </w:rPr>
        <w:t xml:space="preserve"> </w:t>
      </w:r>
    </w:p>
    <w:p w14:paraId="12A8B395" w14:textId="77777777" w:rsidR="006F2D4C" w:rsidRPr="00F76055" w:rsidRDefault="006F2D4C" w:rsidP="006F2D4C"/>
    <w:tbl>
      <w:tblPr>
        <w:tblStyle w:val="Tabelamrea"/>
        <w:tblW w:w="15304" w:type="dxa"/>
        <w:tblLayout w:type="fixed"/>
        <w:tblLook w:val="04A0" w:firstRow="1" w:lastRow="0" w:firstColumn="1" w:lastColumn="0" w:noHBand="0" w:noVBand="1"/>
      </w:tblPr>
      <w:tblGrid>
        <w:gridCol w:w="2547"/>
        <w:gridCol w:w="2977"/>
        <w:gridCol w:w="2551"/>
        <w:gridCol w:w="2268"/>
        <w:gridCol w:w="1559"/>
        <w:gridCol w:w="1701"/>
        <w:gridCol w:w="1701"/>
      </w:tblGrid>
      <w:tr w:rsidR="00E869CF" w:rsidRPr="00F76055" w14:paraId="70266788" w14:textId="77777777" w:rsidTr="1287ED21">
        <w:trPr>
          <w:trHeight w:val="300"/>
          <w:tblHeader/>
        </w:trPr>
        <w:tc>
          <w:tcPr>
            <w:tcW w:w="2547" w:type="dxa"/>
            <w:shd w:val="clear" w:color="auto" w:fill="F2F2F2" w:themeFill="background1" w:themeFillShade="F2"/>
          </w:tcPr>
          <w:p w14:paraId="5CA99E2E" w14:textId="534479DC" w:rsidR="00E869CF" w:rsidRPr="00F76055" w:rsidRDefault="00E869CF" w:rsidP="00E869CF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7226370E" w14:textId="0503CC89" w:rsidR="00E869CF" w:rsidRPr="00F76055" w:rsidRDefault="00E869CF" w:rsidP="00E869CF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3F1B06F4" w14:textId="7DCA4E8D" w:rsidR="00E869CF" w:rsidRPr="00F76055" w:rsidRDefault="00E869CF" w:rsidP="00E869CF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0AE683A7" w14:textId="55346C8F" w:rsidR="00E869CF" w:rsidRPr="00F76055" w:rsidRDefault="00E869CF" w:rsidP="00E869CF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48555C4F" w14:textId="5735952C" w:rsidR="00E869CF" w:rsidRPr="00F76055" w:rsidRDefault="00E869CF" w:rsidP="00E869CF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0DC316D9" w14:textId="3DA8900D" w:rsidR="00E869CF" w:rsidRPr="00F76055" w:rsidRDefault="00E869CF" w:rsidP="00E869CF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105035A3" w14:textId="06AB1F1D" w:rsidR="00E869CF" w:rsidRPr="00F76055" w:rsidRDefault="00E869CF" w:rsidP="00E869CF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E869CF" w:rsidRPr="00F76055" w14:paraId="2A7290F9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0C5ECAE4" w14:textId="77777777" w:rsidR="00E869CF" w:rsidRPr="00F76055" w:rsidRDefault="00E869CF" w:rsidP="00E869CF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olatna plesen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rem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actuca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2CA32FC" w14:textId="77777777" w:rsidR="00D917EC" w:rsidRPr="00F76055" w:rsidRDefault="00E869CF" w:rsidP="00D917E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88D7D3D" w14:textId="77777777" w:rsidR="00D917EC" w:rsidRPr="00F76055" w:rsidRDefault="00E869CF" w:rsidP="00B84EF7">
            <w:pPr>
              <w:pStyle w:val="Odstavekseznama"/>
              <w:numPr>
                <w:ilvl w:val="0"/>
                <w:numId w:val="305"/>
              </w:numPr>
              <w:ind w:left="318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širok kolobar</w:t>
            </w:r>
          </w:p>
          <w:p w14:paraId="3E95186D" w14:textId="77777777" w:rsidR="00D917EC" w:rsidRPr="00F76055" w:rsidRDefault="00E869CF" w:rsidP="00B84EF7">
            <w:pPr>
              <w:pStyle w:val="Odstavekseznama"/>
              <w:numPr>
                <w:ilvl w:val="0"/>
                <w:numId w:val="305"/>
              </w:numPr>
              <w:ind w:left="318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ničevanje obolelih rastlin</w:t>
            </w:r>
          </w:p>
          <w:p w14:paraId="56C20B98" w14:textId="77777777" w:rsidR="00D917EC" w:rsidRPr="00F76055" w:rsidRDefault="00E869CF" w:rsidP="00B84EF7">
            <w:pPr>
              <w:pStyle w:val="Odstavekseznama"/>
              <w:numPr>
                <w:ilvl w:val="0"/>
                <w:numId w:val="305"/>
              </w:numPr>
              <w:ind w:left="318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skrbeti z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dcednost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tal</w:t>
            </w:r>
          </w:p>
          <w:p w14:paraId="0B99C598" w14:textId="77777777" w:rsidR="00D917EC" w:rsidRPr="00F76055" w:rsidRDefault="00E869CF" w:rsidP="00B84EF7">
            <w:pPr>
              <w:pStyle w:val="Odstavekseznama"/>
              <w:numPr>
                <w:ilvl w:val="0"/>
                <w:numId w:val="305"/>
              </w:numPr>
              <w:ind w:left="318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e pregosta sadnja</w:t>
            </w:r>
          </w:p>
          <w:p w14:paraId="012EEA32" w14:textId="7FDB4133" w:rsidR="00D917EC" w:rsidRPr="00F76055" w:rsidRDefault="00E869CF" w:rsidP="00B84EF7">
            <w:pPr>
              <w:pStyle w:val="Odstavekseznama"/>
              <w:numPr>
                <w:ilvl w:val="0"/>
                <w:numId w:val="305"/>
              </w:numPr>
              <w:ind w:left="318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redno prezračevanje rastlinjakov</w:t>
            </w:r>
          </w:p>
          <w:p w14:paraId="2B9A3152" w14:textId="3C8015C0" w:rsidR="00E869CF" w:rsidRPr="00F76055" w:rsidRDefault="00E869CF" w:rsidP="00B84EF7">
            <w:pPr>
              <w:pStyle w:val="Odstavekseznama"/>
              <w:numPr>
                <w:ilvl w:val="0"/>
                <w:numId w:val="305"/>
              </w:numPr>
              <w:ind w:left="318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</w:t>
            </w:r>
            <w:r w:rsidR="00D917EC" w:rsidRPr="00F76055">
              <w:rPr>
                <w:rFonts w:eastAsiaTheme="minorEastAsia" w:cs="Arial"/>
                <w:sz w:val="18"/>
                <w:szCs w:val="18"/>
              </w:rPr>
              <w:t>odpornih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kultivarjev.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</w:p>
        </w:tc>
        <w:tc>
          <w:tcPr>
            <w:tcW w:w="2551" w:type="dxa"/>
            <w:hideMark/>
          </w:tcPr>
          <w:p w14:paraId="5562DBDF" w14:textId="77777777" w:rsidR="00E869CF" w:rsidRPr="00F76055" w:rsidRDefault="424286E0" w:rsidP="05D012CD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5D012C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 </w:t>
            </w:r>
            <w:r w:rsidR="00E869CF">
              <w:br/>
            </w:r>
            <w:proofErr w:type="spellStart"/>
            <w:r w:rsidRPr="05D012C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5D012C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73BF8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Pr="00D73BF8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  <w:r w:rsidRPr="05D012C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5D012C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lantarum</w:t>
            </w:r>
            <w:proofErr w:type="spellEnd"/>
            <w:r w:rsidRPr="05D012CD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, </w:t>
            </w:r>
            <w:r w:rsidRPr="00D73BF8">
              <w:rPr>
                <w:rFonts w:eastAsiaTheme="minorEastAsia" w:cs="Arial"/>
                <w:color w:val="00B050"/>
                <w:sz w:val="18"/>
                <w:szCs w:val="18"/>
              </w:rPr>
              <w:t>sev D747</w:t>
            </w:r>
          </w:p>
        </w:tc>
        <w:tc>
          <w:tcPr>
            <w:tcW w:w="2268" w:type="dxa"/>
            <w:noWrap/>
            <w:hideMark/>
          </w:tcPr>
          <w:p w14:paraId="4C99E5FC" w14:textId="77777777" w:rsidR="00E869CF" w:rsidRPr="00F76055" w:rsidRDefault="00E869CF" w:rsidP="00E869C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myl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-X</w:t>
            </w:r>
          </w:p>
        </w:tc>
        <w:tc>
          <w:tcPr>
            <w:tcW w:w="1559" w:type="dxa"/>
            <w:noWrap/>
            <w:hideMark/>
          </w:tcPr>
          <w:p w14:paraId="4718C492" w14:textId="77777777" w:rsidR="00E869CF" w:rsidRPr="00F76055" w:rsidRDefault="00E869CF" w:rsidP="00E869CF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,5-2,5 kg/ha</w:t>
            </w:r>
          </w:p>
        </w:tc>
        <w:tc>
          <w:tcPr>
            <w:tcW w:w="1701" w:type="dxa"/>
            <w:noWrap/>
            <w:hideMark/>
          </w:tcPr>
          <w:p w14:paraId="1C39EE95" w14:textId="5E305727" w:rsidR="00E869CF" w:rsidRPr="00F76055" w:rsidRDefault="2C4793C8" w:rsidP="05D012CD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5D012CD">
              <w:rPr>
                <w:rFonts w:eastAsiaTheme="minorEastAsia" w:cs="Arial"/>
                <w:color w:val="00B050"/>
                <w:sz w:val="18"/>
                <w:szCs w:val="18"/>
              </w:rPr>
              <w:t>n</w:t>
            </w:r>
            <w:r w:rsidR="28433EE3" w:rsidRPr="05D012CD">
              <w:rPr>
                <w:rFonts w:eastAsiaTheme="minorEastAsia" w:cs="Arial"/>
                <w:color w:val="00B050"/>
                <w:sz w:val="18"/>
                <w:szCs w:val="18"/>
              </w:rPr>
              <w:t>i potrebna</w:t>
            </w:r>
          </w:p>
        </w:tc>
        <w:tc>
          <w:tcPr>
            <w:tcW w:w="1701" w:type="dxa"/>
            <w:hideMark/>
          </w:tcPr>
          <w:p w14:paraId="75827FED" w14:textId="158C9943" w:rsidR="00E869CF" w:rsidRPr="003D77A9" w:rsidRDefault="5EDB9FE7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D77A9">
              <w:rPr>
                <w:rFonts w:eastAsiaTheme="minorEastAsia" w:cs="Arial"/>
                <w:color w:val="00B050"/>
                <w:sz w:val="18"/>
                <w:szCs w:val="18"/>
              </w:rPr>
              <w:t>Za zmanjševanje okužb. Na prostem in v zaščitenih prostorih, največ 6x</w:t>
            </w:r>
            <w:r w:rsidR="0C33BE0C" w:rsidRPr="003D77A9">
              <w:rPr>
                <w:rFonts w:eastAsia="Arial" w:cs="Arial"/>
                <w:color w:val="00B050"/>
                <w:sz w:val="18"/>
                <w:szCs w:val="18"/>
              </w:rPr>
              <w:t xml:space="preserve"> v eni rastni dobi</w:t>
            </w:r>
            <w:r w:rsidRPr="003D77A9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</w:p>
        </w:tc>
      </w:tr>
      <w:tr w:rsidR="00E869CF" w:rsidRPr="00F76055" w14:paraId="37468AE9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08306D43" w14:textId="77777777" w:rsidR="00E869CF" w:rsidRPr="00F76055" w:rsidRDefault="00E869CF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4DC5DC9" w14:textId="77777777" w:rsidR="00E869CF" w:rsidRPr="00F76055" w:rsidRDefault="00E869CF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5506B592" w14:textId="77777777" w:rsidR="00E869CF" w:rsidRPr="00F76055" w:rsidRDefault="00E869CF" w:rsidP="00D917E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bakrov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ksiklor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D707BCD" w14:textId="77777777" w:rsidR="00E869CF" w:rsidRPr="00F76055" w:rsidRDefault="00E869CF" w:rsidP="00D917E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-Z 35 WG</w:t>
            </w:r>
          </w:p>
        </w:tc>
        <w:tc>
          <w:tcPr>
            <w:tcW w:w="1559" w:type="dxa"/>
            <w:noWrap/>
            <w:hideMark/>
          </w:tcPr>
          <w:p w14:paraId="5F4A588A" w14:textId="77777777" w:rsidR="00E869CF" w:rsidRPr="00F76055" w:rsidRDefault="00E869CF" w:rsidP="00D917E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423383B8" w14:textId="77777777" w:rsidR="00E869CF" w:rsidRPr="00F76055" w:rsidRDefault="00E869CF" w:rsidP="00D917E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4D50FEA9" w14:textId="7E06570B" w:rsidR="00E869CF" w:rsidRPr="003D77A9" w:rsidRDefault="321601FC" w:rsidP="5C6B226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D77A9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3D77A9">
              <w:rPr>
                <w:rFonts w:eastAsiaTheme="minorEastAsia" w:cs="Arial"/>
                <w:color w:val="00B050"/>
                <w:sz w:val="18"/>
                <w:szCs w:val="18"/>
              </w:rPr>
              <w:t xml:space="preserve">. </w:t>
            </w:r>
            <w:r w:rsidR="5EDB9FE7" w:rsidRPr="003D77A9">
              <w:rPr>
                <w:rFonts w:eastAsiaTheme="minorEastAsia" w:cs="Arial"/>
                <w:color w:val="00B050"/>
                <w:sz w:val="18"/>
                <w:szCs w:val="18"/>
              </w:rPr>
              <w:t>Na prostem, največ 1x v eni rastni sezoni.</w:t>
            </w:r>
            <w:r w:rsidR="00E869CF" w:rsidRPr="003D77A9">
              <w:rPr>
                <w:color w:val="00B050"/>
              </w:rPr>
              <w:br/>
            </w:r>
          </w:p>
        </w:tc>
      </w:tr>
      <w:tr w:rsidR="00E869CF" w:rsidRPr="00F76055" w14:paraId="39EDDF9C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0672FF5B" w14:textId="77777777" w:rsidR="00E869CF" w:rsidRPr="00F76055" w:rsidRDefault="00E869CF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4BAEE60" w14:textId="77777777" w:rsidR="00E869CF" w:rsidRPr="00F76055" w:rsidRDefault="00E869CF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125781B7" w14:textId="77777777" w:rsidR="00E869CF" w:rsidRPr="00F76055" w:rsidRDefault="00E869CF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opiko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217FCBB" w14:textId="77777777" w:rsidR="00E869CF" w:rsidRPr="00F76055" w:rsidRDefault="00E869CF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Infinit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D477511" w14:textId="77777777" w:rsidR="00E869CF" w:rsidRPr="00F76055" w:rsidRDefault="00E869CF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,6 L/ha</w:t>
            </w:r>
          </w:p>
        </w:tc>
        <w:tc>
          <w:tcPr>
            <w:tcW w:w="1701" w:type="dxa"/>
            <w:noWrap/>
            <w:hideMark/>
          </w:tcPr>
          <w:p w14:paraId="2962CC91" w14:textId="77777777" w:rsidR="00E869CF" w:rsidRPr="00F76055" w:rsidRDefault="00E869CF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4E4EA3C7" w14:textId="24FB41F7" w:rsidR="00E869CF" w:rsidRPr="00F76055" w:rsidRDefault="6076F000" w:rsidP="2C4FCFED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2C4FCFED">
              <w:rPr>
                <w:rFonts w:eastAsiaTheme="minorEastAsia" w:cs="Arial"/>
                <w:sz w:val="18"/>
                <w:szCs w:val="18"/>
              </w:rPr>
              <w:t xml:space="preserve">Samo na prostem, največ 3x v eni rastni sezoni. </w:t>
            </w:r>
            <w:proofErr w:type="spellStart"/>
            <w:r w:rsidRPr="2C4FCFED">
              <w:rPr>
                <w:rFonts w:eastAsiaTheme="minorEastAsia" w:cs="Arial"/>
                <w:sz w:val="18"/>
                <w:szCs w:val="18"/>
              </w:rPr>
              <w:t>Netretiran</w:t>
            </w:r>
            <w:proofErr w:type="spellEnd"/>
            <w:r w:rsidRPr="2C4FCFED">
              <w:rPr>
                <w:rFonts w:eastAsiaTheme="minorEastAsia" w:cs="Arial"/>
                <w:sz w:val="18"/>
                <w:szCs w:val="18"/>
              </w:rPr>
              <w:t xml:space="preserve"> varnostni pas 15m od voda 1. in 10m od voda 2. reda.</w:t>
            </w:r>
          </w:p>
        </w:tc>
      </w:tr>
      <w:tr w:rsidR="00665DE7" w:rsidRPr="00F76055" w14:paraId="7F4C9E8D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5A84719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3BC8BB5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noWrap/>
            <w:hideMark/>
          </w:tcPr>
          <w:p w14:paraId="034881E3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FABA0DC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4646BEA9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230D46B8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4F5EB4D8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na prostem in v zaščitenem prostoru.  Največ 2x v eni rastni sezoni.</w:t>
            </w:r>
          </w:p>
        </w:tc>
      </w:tr>
      <w:tr w:rsidR="00665DE7" w:rsidRPr="00F76055" w14:paraId="71B756C7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396B907E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E93029E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8D8673B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0FCF16A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2C64513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4B54D460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/>
          </w:tcPr>
          <w:p w14:paraId="106444FD" w14:textId="25F9D4AA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665DE7" w:rsidRPr="00F76055" w14:paraId="3B01EDA4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21890B54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18452E2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C6C78DF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865FBE0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noWrap/>
            <w:hideMark/>
          </w:tcPr>
          <w:p w14:paraId="1B7C7367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106404A5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/>
          </w:tcPr>
          <w:p w14:paraId="6812F9B1" w14:textId="7C603221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665DE7" w:rsidRPr="00F76055" w14:paraId="30CE585D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54068D76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A6DBC64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EE0F79B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787E6C1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53AC2DE3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0F694B03" w14:textId="77777777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/>
          </w:tcPr>
          <w:p w14:paraId="556F7AFE" w14:textId="11701AEC" w:rsidR="00665DE7" w:rsidRPr="00F76055" w:rsidRDefault="00665DE7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4143EFDB" w14:paraId="69A55F19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67A7A765" w14:textId="77777777" w:rsidR="006E5ECE" w:rsidRDefault="006E5ECE"/>
        </w:tc>
        <w:tc>
          <w:tcPr>
            <w:tcW w:w="2977" w:type="dxa"/>
            <w:vMerge/>
            <w:hideMark/>
          </w:tcPr>
          <w:p w14:paraId="17E4ADDA" w14:textId="77777777" w:rsidR="006E5ECE" w:rsidRDefault="006E5ECE"/>
        </w:tc>
        <w:tc>
          <w:tcPr>
            <w:tcW w:w="2551" w:type="dxa"/>
            <w:noWrap/>
            <w:hideMark/>
          </w:tcPr>
          <w:p w14:paraId="0D65C568" w14:textId="2499011C" w:rsidR="0EEA6213" w:rsidRPr="00D73BF8" w:rsidRDefault="0EEA6213" w:rsidP="4143EFDB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D73BF8">
              <w:rPr>
                <w:rFonts w:eastAsiaTheme="minorEastAsia" w:cs="Arial"/>
                <w:sz w:val="18"/>
                <w:szCs w:val="18"/>
              </w:rPr>
              <w:t>azoksistrobin</w:t>
            </w:r>
            <w:proofErr w:type="spellEnd"/>
            <w:r w:rsidRPr="00D73BF8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D73BF8">
              <w:rPr>
                <w:rFonts w:eastAsiaTheme="minorEastAsia" w:cs="Arial"/>
                <w:sz w:val="18"/>
                <w:szCs w:val="18"/>
              </w:rPr>
              <w:t>oksatiapiprol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79E7AF7" w14:textId="3DFDCF8F" w:rsidR="0EEA6213" w:rsidRPr="00D73BF8" w:rsidRDefault="0EEA6213" w:rsidP="4143EFDB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D73BF8">
              <w:rPr>
                <w:rFonts w:eastAsiaTheme="minorEastAsia" w:cs="Arial"/>
                <w:sz w:val="18"/>
                <w:szCs w:val="18"/>
              </w:rPr>
              <w:t>Orondis</w:t>
            </w:r>
            <w:proofErr w:type="spellEnd"/>
            <w:r w:rsidRPr="00D73BF8">
              <w:rPr>
                <w:rFonts w:eastAsiaTheme="minorEastAsia" w:cs="Arial"/>
                <w:sz w:val="18"/>
                <w:szCs w:val="18"/>
              </w:rPr>
              <w:t xml:space="preserve"> Evo</w:t>
            </w:r>
          </w:p>
        </w:tc>
        <w:tc>
          <w:tcPr>
            <w:tcW w:w="1559" w:type="dxa"/>
            <w:noWrap/>
            <w:hideMark/>
          </w:tcPr>
          <w:p w14:paraId="682DE229" w14:textId="13FD501D" w:rsidR="0EEA6213" w:rsidRPr="00D73BF8" w:rsidRDefault="0EEA6213" w:rsidP="4143EFDB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D73BF8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5A21F3EC" w14:textId="5EE2091A" w:rsidR="0EEA6213" w:rsidRPr="00D73BF8" w:rsidRDefault="0EEA6213" w:rsidP="4143EFDB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D73BF8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4E30A361" w14:textId="16B80604" w:rsidR="61A0ADD4" w:rsidRPr="00D73BF8" w:rsidRDefault="61A0ADD4" w:rsidP="4143EFDB">
            <w:pPr>
              <w:jc w:val="left"/>
            </w:pPr>
            <w:r w:rsidRPr="00D73BF8">
              <w:rPr>
                <w:rFonts w:eastAsia="Arial" w:cs="Arial"/>
                <w:sz w:val="18"/>
                <w:szCs w:val="18"/>
              </w:rPr>
              <w:t>Na prostem in v zaščitenih prostorih, največ 2x v eni rastni dobi.</w:t>
            </w:r>
          </w:p>
        </w:tc>
      </w:tr>
      <w:tr w:rsidR="00E869CF" w:rsidRPr="00F76055" w14:paraId="26FA358F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5EA7D693" w14:textId="77777777" w:rsidR="00E869CF" w:rsidRPr="00F76055" w:rsidRDefault="00E869CF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7DFBE69" w14:textId="77777777" w:rsidR="00E869CF" w:rsidRPr="00F76055" w:rsidRDefault="00E869CF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0D98A966" w14:textId="7A566F26" w:rsidR="00E869CF" w:rsidRPr="00F76055" w:rsidRDefault="009F1189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</w:t>
            </w:r>
            <w:r w:rsidR="00E869CF" w:rsidRPr="00F76055">
              <w:rPr>
                <w:rFonts w:eastAsiaTheme="minorEastAsia" w:cs="Arial"/>
                <w:sz w:val="18"/>
                <w:szCs w:val="18"/>
              </w:rPr>
              <w:t>andipropam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="00E869CF" w:rsidRPr="00F76055">
              <w:rPr>
                <w:rFonts w:eastAsiaTheme="minorEastAsia" w:cs="Arial"/>
                <w:sz w:val="18"/>
                <w:szCs w:val="18"/>
              </w:rPr>
              <w:t>+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="00E869CF" w:rsidRPr="00F76055">
              <w:rPr>
                <w:rFonts w:eastAsiaTheme="minorEastAsia" w:cs="Arial"/>
                <w:sz w:val="18"/>
                <w:szCs w:val="18"/>
              </w:rPr>
              <w:t>oksatiapiprol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4A76D12" w14:textId="77777777" w:rsidR="00E869CF" w:rsidRPr="00F76055" w:rsidRDefault="00E869CF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Orond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Ultra</w:t>
            </w:r>
          </w:p>
        </w:tc>
        <w:tc>
          <w:tcPr>
            <w:tcW w:w="1559" w:type="dxa"/>
            <w:noWrap/>
            <w:hideMark/>
          </w:tcPr>
          <w:p w14:paraId="16101C2A" w14:textId="77777777" w:rsidR="00E869CF" w:rsidRPr="00F76055" w:rsidRDefault="00E869CF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4 L/ha</w:t>
            </w:r>
          </w:p>
        </w:tc>
        <w:tc>
          <w:tcPr>
            <w:tcW w:w="1701" w:type="dxa"/>
            <w:noWrap/>
            <w:hideMark/>
          </w:tcPr>
          <w:p w14:paraId="03153BD2" w14:textId="77777777" w:rsidR="00E869CF" w:rsidRPr="00F76055" w:rsidRDefault="00E869CF" w:rsidP="00D917EC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60A4A27B" w14:textId="5B23990E" w:rsidR="00E869CF" w:rsidRPr="00F76055" w:rsidRDefault="7470A588" w:rsidP="5C6B226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>N</w:t>
            </w:r>
            <w:r w:rsidR="5EDB9FE7" w:rsidRPr="5C6B2269">
              <w:rPr>
                <w:rFonts w:eastAsiaTheme="minorEastAsia" w:cs="Arial"/>
                <w:sz w:val="18"/>
                <w:szCs w:val="18"/>
              </w:rPr>
              <w:t>a prostem in v zaščitenem prostoru.  Največ 2x v eni rastni sezoni.</w:t>
            </w:r>
          </w:p>
        </w:tc>
      </w:tr>
      <w:tr w:rsidR="003D77A9" w:rsidRPr="00F76055" w14:paraId="67044E0E" w14:textId="77777777" w:rsidTr="1287ED21">
        <w:trPr>
          <w:trHeight w:val="300"/>
        </w:trPr>
        <w:tc>
          <w:tcPr>
            <w:tcW w:w="2547" w:type="dxa"/>
            <w:vMerge/>
          </w:tcPr>
          <w:p w14:paraId="3AE71EA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F90C06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noWrap/>
          </w:tcPr>
          <w:p w14:paraId="7F31AB98" w14:textId="07650906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4C2048">
              <w:rPr>
                <w:rFonts w:eastAsiaTheme="minorEastAsia" w:cs="Arial"/>
                <w:sz w:val="18"/>
                <w:szCs w:val="18"/>
              </w:rPr>
              <w:t>amisulbrom</w:t>
            </w:r>
            <w:proofErr w:type="spellEnd"/>
            <w:r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4C2048">
              <w:rPr>
                <w:rFonts w:eastAsiaTheme="minorEastAsia" w:cs="Arial"/>
                <w:sz w:val="18"/>
                <w:szCs w:val="18"/>
              </w:rPr>
              <w:t>oksatiapiprolin</w:t>
            </w:r>
            <w:proofErr w:type="spellEnd"/>
          </w:p>
        </w:tc>
        <w:tc>
          <w:tcPr>
            <w:tcW w:w="2268" w:type="dxa"/>
            <w:noWrap/>
          </w:tcPr>
          <w:p w14:paraId="2F90DC4F" w14:textId="4A17EFF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bookmarkStart w:id="746" w:name="_Hlk200016598"/>
            <w:proofErr w:type="spellStart"/>
            <w:r w:rsidRPr="004C2048">
              <w:rPr>
                <w:rFonts w:eastAsiaTheme="minorEastAsia" w:cs="Arial"/>
                <w:sz w:val="18"/>
                <w:szCs w:val="18"/>
              </w:rPr>
              <w:t>Zorvec</w:t>
            </w:r>
            <w:proofErr w:type="spellEnd"/>
            <w:r w:rsidRPr="004C2048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Theme="minorEastAsia" w:cs="Arial"/>
                <w:sz w:val="18"/>
                <w:szCs w:val="18"/>
              </w:rPr>
              <w:t>E</w:t>
            </w:r>
            <w:r w:rsidRPr="004C2048">
              <w:rPr>
                <w:rFonts w:eastAsiaTheme="minorEastAsia" w:cs="Arial"/>
                <w:sz w:val="18"/>
                <w:szCs w:val="18"/>
              </w:rPr>
              <w:t>ntecta</w:t>
            </w:r>
            <w:bookmarkEnd w:id="746"/>
            <w:proofErr w:type="spellEnd"/>
          </w:p>
        </w:tc>
        <w:tc>
          <w:tcPr>
            <w:tcW w:w="1559" w:type="dxa"/>
            <w:noWrap/>
          </w:tcPr>
          <w:p w14:paraId="6360805D" w14:textId="135DA6D5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4C2048">
              <w:rPr>
                <w:rFonts w:eastAsiaTheme="minorEastAsia" w:cs="Arial"/>
                <w:sz w:val="18"/>
                <w:szCs w:val="18"/>
              </w:rPr>
              <w:t>0,25</w:t>
            </w:r>
            <w:r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Pr="004C2048">
              <w:rPr>
                <w:rFonts w:eastAsiaTheme="minorEastAsia" w:cs="Arial"/>
                <w:sz w:val="18"/>
                <w:szCs w:val="18"/>
              </w:rPr>
              <w:t>L/ha</w:t>
            </w:r>
          </w:p>
        </w:tc>
        <w:tc>
          <w:tcPr>
            <w:tcW w:w="1701" w:type="dxa"/>
            <w:noWrap/>
          </w:tcPr>
          <w:p w14:paraId="08295C6F" w14:textId="0AD5F38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701" w:type="dxa"/>
          </w:tcPr>
          <w:p w14:paraId="35CBD056" w14:textId="15526B9C" w:rsidR="003D77A9" w:rsidRPr="5C6B2269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0051EF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>
              <w:rPr>
                <w:rFonts w:eastAsiaTheme="minorEastAsia" w:cs="Arial"/>
                <w:sz w:val="18"/>
                <w:szCs w:val="18"/>
              </w:rPr>
              <w:t xml:space="preserve"> Na prostem, 1x </w:t>
            </w:r>
            <w:r w:rsidRPr="004C2048">
              <w:rPr>
                <w:rFonts w:eastAsiaTheme="minorEastAsia" w:cs="Arial"/>
                <w:sz w:val="18"/>
                <w:szCs w:val="18"/>
              </w:rPr>
              <w:t>v eni rastni dobi na istem zemljišču</w:t>
            </w:r>
            <w:r>
              <w:rPr>
                <w:rFonts w:eastAsiaTheme="minorEastAsia" w:cs="Arial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eastAsiaTheme="minorEastAsia" w:cs="Arial"/>
                <w:sz w:val="18"/>
                <w:szCs w:val="18"/>
              </w:rPr>
              <w:t>N</w:t>
            </w:r>
            <w:r w:rsidRPr="004C2048">
              <w:rPr>
                <w:rFonts w:eastAsiaTheme="minorEastAsia" w:cs="Arial"/>
                <w:sz w:val="18"/>
                <w:szCs w:val="18"/>
              </w:rPr>
              <w:t>etretiran</w:t>
            </w:r>
            <w:proofErr w:type="spellEnd"/>
            <w:r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Pr="004C2048">
              <w:rPr>
                <w:rFonts w:eastAsiaTheme="minorEastAsia" w:cs="Arial"/>
                <w:sz w:val="18"/>
                <w:szCs w:val="18"/>
              </w:rPr>
              <w:t>pas 15 m od brega voda 1.</w:t>
            </w:r>
            <w:r>
              <w:rPr>
                <w:rFonts w:eastAsiaTheme="minorEastAsia" w:cs="Arial"/>
                <w:sz w:val="18"/>
                <w:szCs w:val="18"/>
              </w:rPr>
              <w:t xml:space="preserve"> reda </w:t>
            </w:r>
            <w:r w:rsidRPr="004C2048">
              <w:rPr>
                <w:rFonts w:eastAsiaTheme="minorEastAsia" w:cs="Arial"/>
                <w:sz w:val="18"/>
                <w:szCs w:val="18"/>
              </w:rPr>
              <w:t>in 10 m od voda 2.</w:t>
            </w:r>
            <w:r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Pr="004C2048">
              <w:rPr>
                <w:rFonts w:eastAsiaTheme="minorEastAsia" w:cs="Arial"/>
                <w:sz w:val="18"/>
                <w:szCs w:val="18"/>
              </w:rPr>
              <w:t>reda</w:t>
            </w:r>
            <w:r>
              <w:rPr>
                <w:rFonts w:eastAsiaTheme="minorEastAsia" w:cs="Arial"/>
                <w:sz w:val="18"/>
                <w:szCs w:val="18"/>
              </w:rPr>
              <w:t>.</w:t>
            </w:r>
          </w:p>
        </w:tc>
      </w:tr>
      <w:tr w:rsidR="003D77A9" w:rsidRPr="00F76055" w14:paraId="6909EABD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67E5768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9001E9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noWrap/>
            <w:hideMark/>
          </w:tcPr>
          <w:p w14:paraId="44A3282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opamokarb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oseti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248461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vicu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nergy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9B4FB93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,5 L/ha</w:t>
            </w:r>
          </w:p>
        </w:tc>
        <w:tc>
          <w:tcPr>
            <w:tcW w:w="1701" w:type="dxa"/>
            <w:noWrap/>
            <w:hideMark/>
          </w:tcPr>
          <w:p w14:paraId="5F242AD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hideMark/>
          </w:tcPr>
          <w:p w14:paraId="098C5E4A" w14:textId="7FB385AC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4143EFDB">
              <w:rPr>
                <w:rFonts w:eastAsiaTheme="minorEastAsia" w:cs="Arial"/>
                <w:sz w:val="18"/>
                <w:szCs w:val="18"/>
              </w:rPr>
              <w:t xml:space="preserve">Foliarno </w:t>
            </w:r>
            <w:proofErr w:type="spellStart"/>
            <w:r w:rsidRPr="4143EFDB">
              <w:rPr>
                <w:rFonts w:eastAsiaTheme="minorEastAsia" w:cs="Arial"/>
                <w:sz w:val="18"/>
                <w:szCs w:val="18"/>
              </w:rPr>
              <w:t>tretiranje</w:t>
            </w:r>
            <w:proofErr w:type="spellEnd"/>
            <w:r w:rsidRPr="4143EFDB">
              <w:rPr>
                <w:rFonts w:eastAsiaTheme="minorEastAsia" w:cs="Arial"/>
                <w:sz w:val="18"/>
                <w:szCs w:val="18"/>
              </w:rPr>
              <w:t xml:space="preserve"> po presajanju, v zaščitenem prostoru, največ 2x v eni rastni sezoni.</w:t>
            </w:r>
          </w:p>
        </w:tc>
      </w:tr>
      <w:tr w:rsidR="003D77A9" w:rsidRPr="00F76055" w14:paraId="6CA85010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3C7F34CB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7192B4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B9F4E3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7229" w:type="dxa"/>
            <w:gridSpan w:val="4"/>
            <w:hideMark/>
          </w:tcPr>
          <w:p w14:paraId="49877535" w14:textId="3A12E106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Zaradi ostankov aktivne snovi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opamokarb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 tleh se korenovke in čebulnice, namenjene prehrani ljudi in živali, sme saditi oziroma sejati šele po preteku 120 dni od zadnjeg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. Listnate in stebelne vrtnine, plodovke ter kapusnice pa 60 dni po zadnjem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. (Za zalivanje sejancev do presajanja 3mL/m</w:t>
            </w:r>
            <w:r w:rsidRPr="00F76055">
              <w:rPr>
                <w:rFonts w:eastAsiaTheme="minorEastAsia" w:cs="Arial"/>
                <w:sz w:val="18"/>
                <w:szCs w:val="18"/>
                <w:vertAlign w:val="superscript"/>
              </w:rPr>
              <w:t>2</w:t>
            </w:r>
            <w:r w:rsidRPr="00F76055">
              <w:rPr>
                <w:rFonts w:eastAsiaTheme="minorEastAsia" w:cs="Arial"/>
                <w:sz w:val="18"/>
                <w:szCs w:val="18"/>
              </w:rPr>
              <w:t>.)</w:t>
            </w:r>
          </w:p>
        </w:tc>
      </w:tr>
      <w:tr w:rsidR="003D77A9" w:rsidRPr="00F76055" w14:paraId="374D31E6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10145F8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8A1EFFF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7780F2AF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andiprop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8EB16E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Revu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DD9F148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0D0A49C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5EBDED8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jveč 2x v eni rastni dobi na prostem ali 1x v zaščitenih prostorih.</w:t>
            </w:r>
          </w:p>
        </w:tc>
      </w:tr>
      <w:tr w:rsidR="003D77A9" w:rsidRPr="00F76055" w14:paraId="78C33CB2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27801BB3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8B35F0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451171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268" w:type="dxa"/>
            <w:noWrap/>
            <w:hideMark/>
          </w:tcPr>
          <w:p w14:paraId="05F0745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4AC58B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85-0,37 kg/ha</w:t>
            </w:r>
          </w:p>
        </w:tc>
        <w:tc>
          <w:tcPr>
            <w:tcW w:w="1701" w:type="dxa"/>
            <w:noWrap/>
            <w:hideMark/>
          </w:tcPr>
          <w:p w14:paraId="12D545C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1AE25AD4" w14:textId="02DD651F" w:rsidR="003D77A9" w:rsidRPr="00F76055" w:rsidRDefault="003D77A9" w:rsidP="003D77A9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 xml:space="preserve">Za zmanjševanje okužb. V zaščitenih prostorih največ 12x (skupni odmerek do 4,44 kg/ha). Na prostem največ 10x (skupni odmerek do 3,7 </w:t>
            </w: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kg/ha) - manjša uporaba.</w:t>
            </w:r>
          </w:p>
        </w:tc>
      </w:tr>
      <w:tr w:rsidR="003D77A9" w:rsidRPr="00F76055" w14:paraId="7819F199" w14:textId="77777777" w:rsidTr="1287ED21">
        <w:trPr>
          <w:trHeight w:val="300"/>
        </w:trPr>
        <w:tc>
          <w:tcPr>
            <w:tcW w:w="2547" w:type="dxa"/>
            <w:hideMark/>
          </w:tcPr>
          <w:p w14:paraId="74FC760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Solatna pegavost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Microdochi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anattonian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6E49B1D6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Agrotehnični ukrepi:</w:t>
            </w:r>
          </w:p>
          <w:p w14:paraId="14487350" w14:textId="681BA5D4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zdravega semena.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</w:p>
        </w:tc>
        <w:tc>
          <w:tcPr>
            <w:tcW w:w="2551" w:type="dxa"/>
            <w:noWrap/>
            <w:hideMark/>
          </w:tcPr>
          <w:p w14:paraId="3A7C8148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bakrov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ksiklor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57869F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-Z 35 WG</w:t>
            </w:r>
          </w:p>
        </w:tc>
        <w:tc>
          <w:tcPr>
            <w:tcW w:w="1559" w:type="dxa"/>
            <w:noWrap/>
            <w:hideMark/>
          </w:tcPr>
          <w:p w14:paraId="0787100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637E1BA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77F7CA54" w14:textId="093BCA2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D73BF8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>. Na prostem, največ 1x v eni rastni sezoni.</w:t>
            </w:r>
          </w:p>
        </w:tc>
      </w:tr>
      <w:tr w:rsidR="003D77A9" w:rsidRPr="00F76055" w14:paraId="10CEE982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165668C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Črna listna pegavost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ichori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egavosti iz rodu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ercospo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p.)</w:t>
            </w:r>
          </w:p>
        </w:tc>
        <w:tc>
          <w:tcPr>
            <w:tcW w:w="2977" w:type="dxa"/>
            <w:vMerge w:val="restart"/>
            <w:noWrap/>
            <w:hideMark/>
          </w:tcPr>
          <w:p w14:paraId="0BFF61CF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noWrap/>
            <w:hideMark/>
          </w:tcPr>
          <w:p w14:paraId="5F57F3C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bakrov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ksiklor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C30E2C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-Z 35 WG</w:t>
            </w:r>
          </w:p>
        </w:tc>
        <w:tc>
          <w:tcPr>
            <w:tcW w:w="1559" w:type="dxa"/>
            <w:noWrap/>
            <w:hideMark/>
          </w:tcPr>
          <w:p w14:paraId="0A77D37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31F75AE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796773B5" w14:textId="6A2CE1CC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D73BF8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 xml:space="preserve"> Na prostem, največ 1x v eni rastni sezoni.</w:t>
            </w:r>
          </w:p>
        </w:tc>
      </w:tr>
      <w:tr w:rsidR="003D77A9" w:rsidRPr="00F76055" w14:paraId="109BEE8F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6CE0D25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7F2B46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noWrap/>
            <w:hideMark/>
          </w:tcPr>
          <w:p w14:paraId="04FF372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DF45A7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323F6C03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461F6E5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3ED8720B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prostem, največ 2x v rastni sezoni. </w:t>
            </w:r>
          </w:p>
        </w:tc>
      </w:tr>
      <w:tr w:rsidR="003D77A9" w:rsidRPr="00F76055" w14:paraId="21A7F147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491BA04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3E0330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B11B98F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20850A8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540B0F3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475407E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/>
            <w:hideMark/>
          </w:tcPr>
          <w:p w14:paraId="7DBEF41D" w14:textId="07B596E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D77A9" w:rsidRPr="00F76055" w14:paraId="0B887BD5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42DFE44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Gnilobe koreninskega vratu</w:t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br/>
              <w:t>Bela gniloba solat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min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inere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Verticillium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dahli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Rhizocto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olani</w:t>
            </w:r>
            <w:proofErr w:type="spellEnd"/>
          </w:p>
        </w:tc>
        <w:tc>
          <w:tcPr>
            <w:tcW w:w="2977" w:type="dxa"/>
            <w:vMerge w:val="restart"/>
            <w:hideMark/>
          </w:tcPr>
          <w:p w14:paraId="2F4F7BB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: </w:t>
            </w:r>
          </w:p>
          <w:p w14:paraId="7C0D7C48" w14:textId="77777777" w:rsidR="003D77A9" w:rsidRPr="00F76055" w:rsidRDefault="003D77A9" w:rsidP="003D77A9">
            <w:pPr>
              <w:pStyle w:val="Odstavekseznama"/>
              <w:numPr>
                <w:ilvl w:val="0"/>
                <w:numId w:val="306"/>
              </w:numPr>
              <w:ind w:left="318" w:hanging="318"/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mejiti namakanje in preprečitev zastajanja vode v tleh,</w:t>
            </w:r>
          </w:p>
          <w:p w14:paraId="3AAFC977" w14:textId="77777777" w:rsidR="003D77A9" w:rsidRPr="00F76055" w:rsidRDefault="003D77A9" w:rsidP="003D77A9">
            <w:pPr>
              <w:pStyle w:val="Odstavekseznama"/>
              <w:numPr>
                <w:ilvl w:val="0"/>
                <w:numId w:val="306"/>
              </w:numPr>
              <w:ind w:left="318" w:hanging="318"/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dstranjevanje obolelih rastlin,</w:t>
            </w:r>
          </w:p>
          <w:p w14:paraId="1514335C" w14:textId="77777777" w:rsidR="003D77A9" w:rsidRPr="00F76055" w:rsidRDefault="003D77A9" w:rsidP="003D77A9">
            <w:pPr>
              <w:pStyle w:val="Odstavekseznama"/>
              <w:numPr>
                <w:ilvl w:val="0"/>
                <w:numId w:val="306"/>
              </w:numPr>
              <w:ind w:left="318" w:hanging="318"/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poraba odpornih kultivarjev,</w:t>
            </w:r>
          </w:p>
          <w:p w14:paraId="2244FCBE" w14:textId="34B81541" w:rsidR="003D77A9" w:rsidRPr="00F76055" w:rsidRDefault="003D77A9" w:rsidP="003D77A9">
            <w:pPr>
              <w:pStyle w:val="Odstavekseznama"/>
              <w:numPr>
                <w:ilvl w:val="0"/>
                <w:numId w:val="306"/>
              </w:numPr>
              <w:ind w:left="318" w:hanging="318"/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poraba solarizacije ali razkuževanje tal z vodno paro.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</w:p>
        </w:tc>
        <w:tc>
          <w:tcPr>
            <w:tcW w:w="2551" w:type="dxa"/>
            <w:vMerge w:val="restart"/>
            <w:noWrap/>
            <w:hideMark/>
          </w:tcPr>
          <w:p w14:paraId="4BA0B80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2268" w:type="dxa"/>
            <w:vMerge w:val="restart"/>
            <w:noWrap/>
            <w:hideMark/>
          </w:tcPr>
          <w:p w14:paraId="6FC198F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71156E0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 L/ha na prostem</w:t>
            </w:r>
          </w:p>
        </w:tc>
        <w:tc>
          <w:tcPr>
            <w:tcW w:w="1701" w:type="dxa"/>
            <w:vMerge w:val="restart"/>
            <w:noWrap/>
            <w:hideMark/>
          </w:tcPr>
          <w:p w14:paraId="5E2AF4F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noWrap/>
            <w:hideMark/>
          </w:tcPr>
          <w:p w14:paraId="310442E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jveč 1x v eni rastni sezoni na prostem ali 2x v zaščitenih prostorih. Za zatiranje bele gnilobe in solatne bele gnilobe.</w:t>
            </w:r>
          </w:p>
        </w:tc>
      </w:tr>
      <w:tr w:rsidR="003D77A9" w:rsidRPr="00F76055" w14:paraId="77D72BED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0E0345E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E9DE9F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B24846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42F8A36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559" w:type="dxa"/>
            <w:noWrap/>
            <w:hideMark/>
          </w:tcPr>
          <w:p w14:paraId="57A0CE8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,2 L/ha v zaščitenih prostorih</w:t>
            </w:r>
          </w:p>
        </w:tc>
        <w:tc>
          <w:tcPr>
            <w:tcW w:w="1701" w:type="dxa"/>
            <w:vMerge/>
            <w:hideMark/>
          </w:tcPr>
          <w:p w14:paraId="4F1FE86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1623D60B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D77A9" w:rsidRPr="00F76055" w14:paraId="0E556E7D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14BD0B53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3683C1B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0D6A03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4CC3D1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A5135B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0885649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00711C40" w14:textId="6A9E2A8D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 xml:space="preserve">Na prostem in v zaščitenem prostoru, največ 2x </w:t>
            </w:r>
            <w:r w:rsidRPr="5C6B2269">
              <w:rPr>
                <w:rFonts w:eastAsia="Arial" w:cs="Arial"/>
                <w:sz w:val="18"/>
                <w:szCs w:val="18"/>
              </w:rPr>
              <w:t>v eni rastni dobi</w:t>
            </w:r>
            <w:r w:rsidRPr="5C6B2269">
              <w:rPr>
                <w:rFonts w:eastAsiaTheme="minorEastAsia" w:cs="Arial"/>
                <w:sz w:val="18"/>
                <w:szCs w:val="18"/>
              </w:rPr>
              <w:t xml:space="preserve">. </w:t>
            </w: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Tretiranje</w:t>
            </w:r>
            <w:proofErr w:type="spellEnd"/>
            <w:r w:rsidRPr="5C6B2269">
              <w:rPr>
                <w:rFonts w:eastAsiaTheme="minorEastAsia" w:cs="Arial"/>
                <w:sz w:val="18"/>
                <w:szCs w:val="18"/>
              </w:rPr>
              <w:t xml:space="preserve"> v območju 20 m od voda 1. in 2. reda ni dovoljeno.</w:t>
            </w:r>
          </w:p>
        </w:tc>
      </w:tr>
      <w:tr w:rsidR="003D77A9" w:rsidRPr="00F76055" w14:paraId="1C413DB6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E7C5D7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41AA27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CD6A331" w14:textId="600E1058" w:rsidR="003D77A9" w:rsidRPr="00F76055" w:rsidRDefault="003D77A9" w:rsidP="003D77A9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r w:rsidRPr="05D012CD">
              <w:rPr>
                <w:rFonts w:eastAsiaTheme="minorEastAsia" w:cs="Arial"/>
                <w:i/>
                <w:iCs/>
                <w:color w:val="00B050"/>
                <w:sz w:val="18"/>
                <w:szCs w:val="18"/>
                <w:lang w:val="en-US"/>
              </w:rPr>
              <w:t xml:space="preserve">Bacillus </w:t>
            </w:r>
            <w:proofErr w:type="spellStart"/>
            <w:r w:rsidRPr="05D012CD">
              <w:rPr>
                <w:rFonts w:eastAsiaTheme="minorEastAsia" w:cs="Arial"/>
                <w:i/>
                <w:iCs/>
                <w:color w:val="00B050"/>
                <w:sz w:val="18"/>
                <w:szCs w:val="18"/>
                <w:lang w:val="en-US"/>
              </w:rPr>
              <w:t>amyloliquefaciens</w:t>
            </w:r>
            <w:proofErr w:type="spellEnd"/>
            <w:r w:rsidRPr="05D012CD">
              <w:rPr>
                <w:rFonts w:eastAsiaTheme="minorEastAsia" w:cs="Arial"/>
                <w:i/>
                <w:iCs/>
                <w:color w:val="00B050"/>
                <w:sz w:val="18"/>
                <w:szCs w:val="18"/>
                <w:lang w:val="en-US"/>
              </w:rPr>
              <w:t xml:space="preserve"> </w:t>
            </w:r>
            <w:r w:rsidRPr="00D73BF8">
              <w:rPr>
                <w:rFonts w:eastAsiaTheme="minorEastAsia" w:cs="Arial"/>
                <w:color w:val="00B050"/>
                <w:sz w:val="18"/>
                <w:szCs w:val="18"/>
                <w:lang w:val="en-US"/>
              </w:rPr>
              <w:t>(</w:t>
            </w:r>
            <w:proofErr w:type="spellStart"/>
            <w:r w:rsidRPr="00D73BF8">
              <w:rPr>
                <w:rFonts w:eastAsiaTheme="minorEastAsia" w:cs="Arial"/>
                <w:color w:val="00B050"/>
                <w:sz w:val="18"/>
                <w:szCs w:val="18"/>
                <w:lang w:val="en-US"/>
              </w:rPr>
              <w:t>prej</w:t>
            </w:r>
            <w:proofErr w:type="spellEnd"/>
            <w:r w:rsidRPr="00D73BF8">
              <w:rPr>
                <w:rFonts w:eastAsiaTheme="minorEastAsia" w:cs="Arial"/>
                <w:color w:val="00B050"/>
                <w:sz w:val="18"/>
                <w:szCs w:val="18"/>
                <w:lang w:val="en-US"/>
              </w:rPr>
              <w:t xml:space="preserve"> </w:t>
            </w:r>
            <w:r w:rsidRPr="05D012CD">
              <w:rPr>
                <w:rFonts w:eastAsiaTheme="minorEastAsia" w:cs="Arial"/>
                <w:i/>
                <w:iCs/>
                <w:color w:val="00B050"/>
                <w:sz w:val="18"/>
                <w:szCs w:val="18"/>
                <w:lang w:val="en-US"/>
              </w:rPr>
              <w:t>subtilis</w:t>
            </w:r>
            <w:r w:rsidRPr="00D73BF8">
              <w:rPr>
                <w:rFonts w:eastAsiaTheme="minorEastAsia" w:cs="Arial"/>
                <w:color w:val="00B050"/>
                <w:sz w:val="18"/>
                <w:szCs w:val="18"/>
                <w:lang w:val="en-US"/>
              </w:rPr>
              <w:t xml:space="preserve">) </w:t>
            </w:r>
            <w:proofErr w:type="spellStart"/>
            <w:r w:rsidRPr="00D73BF8">
              <w:rPr>
                <w:rFonts w:eastAsiaTheme="minorEastAsia" w:cs="Arial"/>
                <w:color w:val="00B050"/>
                <w:sz w:val="18"/>
                <w:szCs w:val="18"/>
                <w:lang w:val="en-US"/>
              </w:rPr>
              <w:t>sev</w:t>
            </w:r>
            <w:proofErr w:type="spellEnd"/>
            <w:r w:rsidRPr="00D73BF8">
              <w:rPr>
                <w:rFonts w:eastAsiaTheme="minorEastAsia" w:cs="Arial"/>
                <w:color w:val="00B050"/>
                <w:sz w:val="18"/>
                <w:szCs w:val="18"/>
                <w:lang w:val="en-US"/>
              </w:rPr>
              <w:t xml:space="preserve"> QST 713</w:t>
            </w:r>
          </w:p>
        </w:tc>
        <w:tc>
          <w:tcPr>
            <w:tcW w:w="2268" w:type="dxa"/>
            <w:noWrap/>
            <w:hideMark/>
          </w:tcPr>
          <w:p w14:paraId="213F55F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erenade ASO</w:t>
            </w:r>
          </w:p>
        </w:tc>
        <w:tc>
          <w:tcPr>
            <w:tcW w:w="1559" w:type="dxa"/>
            <w:noWrap/>
            <w:hideMark/>
          </w:tcPr>
          <w:p w14:paraId="15D26D7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44BDCADD" w14:textId="20CA09B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401C6451" w14:textId="5ABA1F26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 xml:space="preserve">Na prostem in v zaščitenem prostoru, največ 6 </w:t>
            </w:r>
            <w:proofErr w:type="spellStart"/>
            <w:r w:rsidRPr="00D73BF8">
              <w:rPr>
                <w:rFonts w:eastAsiaTheme="minorEastAsia"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D73BF8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Pr="00D73BF8">
              <w:rPr>
                <w:rFonts w:eastAsia="Arial" w:cs="Arial"/>
                <w:color w:val="00B050"/>
                <w:sz w:val="18"/>
                <w:szCs w:val="18"/>
              </w:rPr>
              <w:t>v eni rastni dobi</w:t>
            </w:r>
            <w:r w:rsidRPr="00D73BF8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</w:p>
        </w:tc>
      </w:tr>
      <w:tr w:rsidR="003D77A9" w:rsidRPr="00F76055" w14:paraId="759DF707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0DE9312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60E99C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392F2D0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prodini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+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dioksani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1DE6FE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witch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62,5 WG</w:t>
            </w:r>
          </w:p>
        </w:tc>
        <w:tc>
          <w:tcPr>
            <w:tcW w:w="1559" w:type="dxa"/>
            <w:noWrap/>
            <w:hideMark/>
          </w:tcPr>
          <w:p w14:paraId="2D77EA6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6 kg/ha</w:t>
            </w:r>
          </w:p>
        </w:tc>
        <w:tc>
          <w:tcPr>
            <w:tcW w:w="1701" w:type="dxa"/>
            <w:noWrap/>
            <w:hideMark/>
          </w:tcPr>
          <w:p w14:paraId="6C674F9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5264870E" w14:textId="2F0F0E30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4143EFDB">
              <w:rPr>
                <w:rFonts w:eastAsiaTheme="minorEastAsia" w:cs="Arial"/>
                <w:sz w:val="18"/>
                <w:szCs w:val="18"/>
              </w:rPr>
              <w:t>Na prostem in v zaščitenem prostoru, največ 2x v eni rastni dobi.</w:t>
            </w:r>
          </w:p>
        </w:tc>
      </w:tr>
      <w:tr w:rsidR="003D77A9" w:rsidRPr="00F76055" w14:paraId="63D35962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481ACAAB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6DDD72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794465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ev FZB24</w:t>
            </w:r>
          </w:p>
        </w:tc>
        <w:tc>
          <w:tcPr>
            <w:tcW w:w="2268" w:type="dxa"/>
            <w:noWrap/>
            <w:hideMark/>
          </w:tcPr>
          <w:p w14:paraId="1E5A6606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D08AA6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185-0,37 kg/ha</w:t>
            </w:r>
          </w:p>
        </w:tc>
        <w:tc>
          <w:tcPr>
            <w:tcW w:w="1701" w:type="dxa"/>
            <w:noWrap/>
            <w:hideMark/>
          </w:tcPr>
          <w:p w14:paraId="207F04E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43EC85BC" w14:textId="4EBDF115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D73BF8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 xml:space="preserve">. Za zmanjševanje okužb. Na prostem, največ 10x (skupni odmerek do 3,7 kg/ha) . </w:t>
            </w:r>
          </w:p>
        </w:tc>
      </w:tr>
      <w:tr w:rsidR="003D77A9" w:rsidRPr="00F76055" w14:paraId="6A88075E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3E18E78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C763713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E2BAD5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 </w:t>
            </w:r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myloliguefacien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lantarum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, sev D747</w:t>
            </w:r>
          </w:p>
        </w:tc>
        <w:tc>
          <w:tcPr>
            <w:tcW w:w="2268" w:type="dxa"/>
            <w:noWrap/>
            <w:hideMark/>
          </w:tcPr>
          <w:p w14:paraId="2CA6C458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myl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-X</w:t>
            </w:r>
          </w:p>
        </w:tc>
        <w:tc>
          <w:tcPr>
            <w:tcW w:w="1559" w:type="dxa"/>
            <w:noWrap/>
            <w:hideMark/>
          </w:tcPr>
          <w:p w14:paraId="14C72B9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,5-2,5 kg/ha</w:t>
            </w:r>
          </w:p>
        </w:tc>
        <w:tc>
          <w:tcPr>
            <w:tcW w:w="1701" w:type="dxa"/>
            <w:noWrap/>
            <w:hideMark/>
          </w:tcPr>
          <w:p w14:paraId="37E07F4C" w14:textId="0FF4AB05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3A8063F8" w14:textId="20DAF315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>Zmanjševanje okužb, na prostem in v zaščitenih prostorih, največ 6x</w:t>
            </w:r>
            <w:r w:rsidRPr="5C6B2269">
              <w:rPr>
                <w:rFonts w:eastAsia="Arial" w:cs="Arial"/>
                <w:sz w:val="18"/>
                <w:szCs w:val="18"/>
              </w:rPr>
              <w:t xml:space="preserve"> </w:t>
            </w:r>
            <w:r w:rsidRPr="003D77A9">
              <w:rPr>
                <w:rFonts w:eastAsia="Arial" w:cs="Arial"/>
                <w:color w:val="00B050"/>
                <w:sz w:val="18"/>
                <w:szCs w:val="18"/>
              </w:rPr>
              <w:t>v eni rastni dobi.</w:t>
            </w:r>
          </w:p>
        </w:tc>
      </w:tr>
      <w:tr w:rsidR="003D77A9" w:rsidRPr="00F76055" w14:paraId="6C038214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F8F9F06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3D4AF6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5158DC0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izofet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8FCDBF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Zenby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78E94A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33E8A36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hideMark/>
          </w:tcPr>
          <w:p w14:paraId="7ED27C9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jveč 1x v eni rastni sezoni na prostem ali 1x v enem rastnem ciklu v zaščitenem prostoru.</w:t>
            </w:r>
          </w:p>
        </w:tc>
      </w:tr>
      <w:tr w:rsidR="003D77A9" w14:paraId="117570DF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6D2AD14A" w14:textId="2092A57B" w:rsidR="003D77A9" w:rsidRDefault="003D77A9" w:rsidP="003D77A9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  <w:r w:rsidRPr="3BCE2CD1">
              <w:rPr>
                <w:rFonts w:eastAsiaTheme="minorEastAsia" w:cs="Arial"/>
                <w:b/>
                <w:bCs/>
                <w:sz w:val="18"/>
                <w:szCs w:val="18"/>
              </w:rPr>
              <w:t>Siva plesen</w:t>
            </w:r>
            <w:r>
              <w:br/>
            </w:r>
            <w:r w:rsidRPr="3BCE2CD1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3BCE2CD1">
              <w:rPr>
                <w:rFonts w:eastAsiaTheme="minorEastAsia"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3BCE2CD1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3BCE2CD1">
              <w:rPr>
                <w:rFonts w:eastAsiaTheme="minorEastAsia" w:cs="Arial"/>
                <w:i/>
                <w:iCs/>
                <w:sz w:val="18"/>
                <w:szCs w:val="18"/>
              </w:rPr>
              <w:t>cinerea</w:t>
            </w:r>
            <w:proofErr w:type="spellEnd"/>
            <w:r w:rsidRPr="3BCE2CD1">
              <w:rPr>
                <w:rFonts w:eastAsiaTheme="minorEastAsia" w:cs="Arial"/>
                <w:sz w:val="18"/>
                <w:szCs w:val="18"/>
              </w:rPr>
              <w:t>)</w:t>
            </w:r>
          </w:p>
          <w:p w14:paraId="38AF87A8" w14:textId="628B0207" w:rsidR="003D77A9" w:rsidRDefault="003D77A9" w:rsidP="003D77A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 w:val="restart"/>
            <w:hideMark/>
          </w:tcPr>
          <w:p w14:paraId="6BD61E13" w14:textId="5857ED9F" w:rsidR="003D77A9" w:rsidRDefault="003D77A9" w:rsidP="003D77A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 w:val="restart"/>
            <w:noWrap/>
            <w:hideMark/>
          </w:tcPr>
          <w:p w14:paraId="53B0E2D6" w14:textId="41E96A3E" w:rsidR="003D77A9" w:rsidRPr="00D73BF8" w:rsidRDefault="003D77A9" w:rsidP="003D77A9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D73BF8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D73BF8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73BF8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D73BF8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 (</w:t>
            </w:r>
            <w:proofErr w:type="spellStart"/>
            <w:r w:rsidRPr="00D73BF8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D73BF8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73BF8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D73BF8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)</w:t>
            </w:r>
          </w:p>
        </w:tc>
        <w:tc>
          <w:tcPr>
            <w:tcW w:w="2268" w:type="dxa"/>
            <w:noWrap/>
            <w:hideMark/>
          </w:tcPr>
          <w:p w14:paraId="3814495F" w14:textId="271EEF06" w:rsidR="003D77A9" w:rsidRPr="00D73BF8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73BF8">
              <w:rPr>
                <w:rFonts w:cs="Arial"/>
                <w:color w:val="00B050"/>
                <w:sz w:val="18"/>
                <w:szCs w:val="18"/>
              </w:rPr>
              <w:t>Lalstop</w:t>
            </w:r>
            <w:proofErr w:type="spellEnd"/>
            <w:r w:rsidRPr="00D73BF8">
              <w:rPr>
                <w:rFonts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59" w:type="dxa"/>
            <w:noWrap/>
            <w:hideMark/>
          </w:tcPr>
          <w:p w14:paraId="37276E34" w14:textId="7EAC6834" w:rsidR="003D77A9" w:rsidRPr="00D73BF8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D73BF8">
              <w:rPr>
                <w:rFonts w:eastAsiaTheme="minorEastAsia" w:cs="Arial"/>
                <w:color w:val="00B050"/>
                <w:sz w:val="18"/>
                <w:szCs w:val="18"/>
              </w:rPr>
              <w:t>10 g v 20 L vode na 100 m</w:t>
            </w:r>
            <w:r w:rsidRPr="00D73BF8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D73BF8">
              <w:rPr>
                <w:rFonts w:eastAsiaTheme="minorEastAsia" w:cs="Arial"/>
                <w:color w:val="00B050"/>
                <w:sz w:val="18"/>
                <w:szCs w:val="18"/>
              </w:rPr>
              <w:t xml:space="preserve"> oz. 0,05% </w:t>
            </w:r>
          </w:p>
        </w:tc>
        <w:tc>
          <w:tcPr>
            <w:tcW w:w="1701" w:type="dxa"/>
            <w:noWrap/>
            <w:hideMark/>
          </w:tcPr>
          <w:p w14:paraId="019A0A5B" w14:textId="56663E99" w:rsidR="003D77A9" w:rsidRPr="00D73BF8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D73BF8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0186FFAD" w14:textId="30AE717E" w:rsidR="003D77A9" w:rsidRPr="00D73BF8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D73BF8">
              <w:rPr>
                <w:rFonts w:eastAsiaTheme="minorEastAsia" w:cs="Arial"/>
                <w:color w:val="00B050"/>
                <w:sz w:val="18"/>
                <w:szCs w:val="18"/>
              </w:rPr>
              <w:t>Vključno s sadikami in potaknjenci. Škropi se stebelno osnovo in vse poškodovane dele. 1. ob ali čimprej po presajanju, najpozneje po odstranjevanju listov s ciljem zaščite poškodb povrhnjice. V enem rastnem ciklu največ 4x  v razmaku 21 dni.</w:t>
            </w:r>
          </w:p>
        </w:tc>
      </w:tr>
      <w:tr w:rsidR="003D77A9" w14:paraId="2110B5D2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2AA5723C" w14:textId="77777777" w:rsidR="003D77A9" w:rsidRDefault="003D77A9" w:rsidP="003D77A9"/>
        </w:tc>
        <w:tc>
          <w:tcPr>
            <w:tcW w:w="2977" w:type="dxa"/>
            <w:vMerge/>
            <w:hideMark/>
          </w:tcPr>
          <w:p w14:paraId="0B6A36CD" w14:textId="77777777" w:rsidR="003D77A9" w:rsidRDefault="003D77A9" w:rsidP="003D77A9"/>
        </w:tc>
        <w:tc>
          <w:tcPr>
            <w:tcW w:w="2551" w:type="dxa"/>
            <w:vMerge/>
            <w:noWrap/>
            <w:hideMark/>
          </w:tcPr>
          <w:p w14:paraId="5BEB3673" w14:textId="77777777" w:rsidR="003D77A9" w:rsidRDefault="003D77A9" w:rsidP="003D77A9"/>
        </w:tc>
        <w:tc>
          <w:tcPr>
            <w:tcW w:w="2268" w:type="dxa"/>
            <w:noWrap/>
            <w:hideMark/>
          </w:tcPr>
          <w:p w14:paraId="6EB5BA7E" w14:textId="709830B2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452B7A2C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559" w:type="dxa"/>
            <w:noWrap/>
            <w:hideMark/>
          </w:tcPr>
          <w:p w14:paraId="645E4E96" w14:textId="089961E0" w:rsidR="003D77A9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52B7A2C">
              <w:rPr>
                <w:rFonts w:eastAsiaTheme="minorEastAsia" w:cs="Arial"/>
                <w:color w:val="00B050"/>
                <w:sz w:val="18"/>
                <w:szCs w:val="18"/>
              </w:rPr>
              <w:t xml:space="preserve">0,5% </w:t>
            </w:r>
          </w:p>
        </w:tc>
        <w:tc>
          <w:tcPr>
            <w:tcW w:w="1701" w:type="dxa"/>
            <w:noWrap/>
            <w:hideMark/>
          </w:tcPr>
          <w:p w14:paraId="16D6FA0A" w14:textId="5DBF644F" w:rsidR="003D77A9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52B7A2C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06BC72A4" w14:textId="5F26B3EB" w:rsidR="003D77A9" w:rsidRDefault="003D77A9" w:rsidP="003D77A9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52B7A2C">
              <w:rPr>
                <w:rFonts w:eastAsiaTheme="minorEastAsia" w:cs="Arial"/>
                <w:color w:val="00B050"/>
                <w:sz w:val="18"/>
                <w:szCs w:val="18"/>
              </w:rPr>
              <w:t xml:space="preserve">V zaščitenih prostorih na sejančkih in </w:t>
            </w:r>
            <w:r w:rsidRPr="452B7A2C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 xml:space="preserve">sadikah vrtnin. 1. čimprej po presajanju ter najpozneje po odstranjevanju listov. V enem rastnem ciklusu so dovoljena največ 3 </w:t>
            </w:r>
            <w:proofErr w:type="spellStart"/>
            <w:r w:rsidRPr="452B7A2C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452B7A2C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</w:p>
        </w:tc>
      </w:tr>
      <w:tr w:rsidR="003D77A9" w14:paraId="2609CE4A" w14:textId="77777777" w:rsidTr="1287ED21">
        <w:tc>
          <w:tcPr>
            <w:tcW w:w="2547" w:type="dxa"/>
            <w:vMerge w:val="restart"/>
            <w:hideMark/>
          </w:tcPr>
          <w:p w14:paraId="08709273" w14:textId="3EFC585A" w:rsidR="003D77A9" w:rsidRPr="003D77A9" w:rsidRDefault="003D77A9" w:rsidP="003D77A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3D77A9">
              <w:rPr>
                <w:rFonts w:cs="Arial"/>
                <w:b/>
                <w:bCs/>
                <w:sz w:val="18"/>
                <w:szCs w:val="18"/>
              </w:rPr>
              <w:lastRenderedPageBreak/>
              <w:t xml:space="preserve">Padavica sadik in koreninske gnilobe </w:t>
            </w:r>
            <w:r w:rsidRPr="003D77A9">
              <w:rPr>
                <w:rFonts w:cs="Arial"/>
                <w:sz w:val="18"/>
                <w:szCs w:val="18"/>
              </w:rPr>
              <w:t xml:space="preserve">povzročene z glivami iz rodov </w:t>
            </w:r>
            <w:proofErr w:type="spellStart"/>
            <w:r w:rsidRPr="003D77A9">
              <w:rPr>
                <w:rFonts w:cs="Arial"/>
                <w:i/>
                <w:iCs/>
                <w:sz w:val="18"/>
                <w:szCs w:val="18"/>
              </w:rPr>
              <w:t>Pythium</w:t>
            </w:r>
            <w:proofErr w:type="spellEnd"/>
            <w:r w:rsidRPr="003D77A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3D77A9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3D77A9">
              <w:rPr>
                <w:rFonts w:cs="Arial"/>
                <w:sz w:val="18"/>
                <w:szCs w:val="18"/>
              </w:rPr>
              <w:t xml:space="preserve">., </w:t>
            </w:r>
            <w:proofErr w:type="spellStart"/>
            <w:r w:rsidRPr="003D77A9">
              <w:rPr>
                <w:rFonts w:cs="Arial"/>
                <w:i/>
                <w:iCs/>
                <w:sz w:val="18"/>
                <w:szCs w:val="18"/>
              </w:rPr>
              <w:t>Fusarium</w:t>
            </w:r>
            <w:proofErr w:type="spellEnd"/>
            <w:r w:rsidRPr="003D77A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3D77A9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3D77A9">
              <w:rPr>
                <w:rFonts w:cs="Arial"/>
                <w:sz w:val="18"/>
                <w:szCs w:val="18"/>
              </w:rPr>
              <w:t xml:space="preserve">., </w:t>
            </w:r>
            <w:proofErr w:type="spellStart"/>
            <w:r w:rsidRPr="003D77A9">
              <w:rPr>
                <w:rFonts w:cs="Arial"/>
                <w:i/>
                <w:iCs/>
                <w:sz w:val="18"/>
                <w:szCs w:val="18"/>
              </w:rPr>
              <w:t>Rhyzoctonia</w:t>
            </w:r>
            <w:proofErr w:type="spellEnd"/>
            <w:r w:rsidRPr="003D77A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3D77A9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3D77A9">
              <w:rPr>
                <w:rFonts w:cs="Arial"/>
                <w:sz w:val="18"/>
                <w:szCs w:val="18"/>
              </w:rPr>
              <w:t xml:space="preserve">. in </w:t>
            </w:r>
            <w:proofErr w:type="spellStart"/>
            <w:r w:rsidRPr="003D77A9">
              <w:rPr>
                <w:rFonts w:cs="Arial"/>
                <w:i/>
                <w:iCs/>
                <w:sz w:val="18"/>
                <w:szCs w:val="18"/>
              </w:rPr>
              <w:t>Phytophthora</w:t>
            </w:r>
            <w:proofErr w:type="spellEnd"/>
            <w:r w:rsidRPr="003D77A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3D77A9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3D77A9">
              <w:rPr>
                <w:rFonts w:cs="Arial"/>
                <w:sz w:val="18"/>
                <w:szCs w:val="18"/>
              </w:rPr>
              <w:t>.</w:t>
            </w:r>
          </w:p>
          <w:p w14:paraId="0188358C" w14:textId="1AC93A4D" w:rsidR="003D77A9" w:rsidRDefault="003D77A9" w:rsidP="003D77A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  <w:p w14:paraId="3CB006B0" w14:textId="2437520F" w:rsidR="003D77A9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 w:val="restart"/>
            <w:hideMark/>
          </w:tcPr>
          <w:p w14:paraId="7987DB20" w14:textId="20786FB6" w:rsidR="003D77A9" w:rsidRDefault="003D77A9" w:rsidP="003D77A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 w:val="restart"/>
            <w:noWrap/>
            <w:hideMark/>
          </w:tcPr>
          <w:p w14:paraId="78B609F9" w14:textId="41E96A3E" w:rsidR="003D77A9" w:rsidRPr="00D73BF8" w:rsidRDefault="003D77A9" w:rsidP="003D77A9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D73BF8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D73BF8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73BF8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D73BF8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 (</w:t>
            </w:r>
            <w:proofErr w:type="spellStart"/>
            <w:r w:rsidRPr="00D73BF8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D73BF8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73BF8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D73BF8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)</w:t>
            </w:r>
          </w:p>
        </w:tc>
        <w:tc>
          <w:tcPr>
            <w:tcW w:w="2268" w:type="dxa"/>
            <w:vMerge w:val="restart"/>
            <w:noWrap/>
            <w:hideMark/>
          </w:tcPr>
          <w:p w14:paraId="64A6A491" w14:textId="271EEF06" w:rsidR="003D77A9" w:rsidRPr="00D73BF8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73BF8">
              <w:rPr>
                <w:rFonts w:cs="Arial"/>
                <w:color w:val="00B050"/>
                <w:sz w:val="18"/>
                <w:szCs w:val="18"/>
              </w:rPr>
              <w:t>Lalstop</w:t>
            </w:r>
            <w:proofErr w:type="spellEnd"/>
            <w:r w:rsidRPr="00D73BF8">
              <w:rPr>
                <w:rFonts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59" w:type="dxa"/>
            <w:noWrap/>
            <w:hideMark/>
          </w:tcPr>
          <w:p w14:paraId="05A0EC95" w14:textId="195CFCC8" w:rsidR="003D77A9" w:rsidRPr="00D73BF8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73BF8">
              <w:rPr>
                <w:rFonts w:cs="Arial"/>
                <w:color w:val="00B050"/>
                <w:sz w:val="18"/>
                <w:szCs w:val="18"/>
              </w:rPr>
              <w:t>20-50 g/m</w:t>
            </w:r>
            <w:r w:rsidRPr="00D73BF8">
              <w:rPr>
                <w:rFonts w:cs="Arial"/>
                <w:color w:val="00B050"/>
                <w:sz w:val="18"/>
                <w:szCs w:val="18"/>
                <w:vertAlign w:val="superscript"/>
              </w:rPr>
              <w:t>3</w:t>
            </w:r>
            <w:r w:rsidRPr="00D73BF8">
              <w:rPr>
                <w:rFonts w:cs="Arial"/>
                <w:color w:val="00B050"/>
                <w:sz w:val="18"/>
                <w:szCs w:val="18"/>
              </w:rPr>
              <w:t xml:space="preserve"> oz.  0,05%; dodatek substratu pred sajenjem</w:t>
            </w:r>
          </w:p>
        </w:tc>
        <w:tc>
          <w:tcPr>
            <w:tcW w:w="1701" w:type="dxa"/>
            <w:vMerge w:val="restart"/>
            <w:noWrap/>
            <w:hideMark/>
          </w:tcPr>
          <w:p w14:paraId="4CA253B4" w14:textId="27AFFBAD" w:rsidR="003D77A9" w:rsidRPr="00D73BF8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00D73BF8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vMerge w:val="restart"/>
            <w:hideMark/>
          </w:tcPr>
          <w:p w14:paraId="5741F156" w14:textId="48AF50BE" w:rsidR="003D77A9" w:rsidRPr="00D73BF8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73BF8">
              <w:rPr>
                <w:rFonts w:cs="Arial"/>
                <w:color w:val="00B050"/>
                <w:sz w:val="18"/>
                <w:szCs w:val="18"/>
              </w:rPr>
              <w:t xml:space="preserve">Preventivna uporaba. V enem rastnem ciklu je dovoljeno največ 1 </w:t>
            </w:r>
            <w:proofErr w:type="spellStart"/>
            <w:r w:rsidRPr="00D73BF8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0D73BF8">
              <w:rPr>
                <w:rFonts w:cs="Arial"/>
                <w:color w:val="00B050"/>
                <w:sz w:val="18"/>
                <w:szCs w:val="18"/>
              </w:rPr>
              <w:t xml:space="preserve"> substrata. Pri uporabi takoj po vzniku so dovoljena do 3 </w:t>
            </w:r>
            <w:proofErr w:type="spellStart"/>
            <w:r w:rsidRPr="00D73BF8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D73BF8">
              <w:rPr>
                <w:rFonts w:cs="Arial"/>
                <w:color w:val="00B050"/>
                <w:sz w:val="18"/>
                <w:szCs w:val="18"/>
              </w:rPr>
              <w:t>, v intervalu 21 dni, z</w:t>
            </w:r>
            <w:r w:rsidRPr="00D73BF8">
              <w:rPr>
                <w:rFonts w:eastAsia="Arial" w:cs="Arial"/>
                <w:color w:val="00B050"/>
                <w:sz w:val="18"/>
                <w:szCs w:val="18"/>
              </w:rPr>
              <w:t xml:space="preserve"> zalivanjem ali kapljičnim namakanjem po presajanju od 3. lista dalje pa do 4 </w:t>
            </w:r>
            <w:proofErr w:type="spellStart"/>
            <w:r w:rsidRPr="00D73BF8">
              <w:rPr>
                <w:rFonts w:eastAsia="Arial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D73BF8">
              <w:rPr>
                <w:rFonts w:eastAsia="Arial" w:cs="Arial"/>
                <w:color w:val="00B050"/>
                <w:sz w:val="18"/>
                <w:szCs w:val="18"/>
              </w:rPr>
              <w:t>. Dovoljeno je 1x namakanje potaknjencev /sadik pred presajanjem.</w:t>
            </w:r>
          </w:p>
        </w:tc>
      </w:tr>
      <w:tr w:rsidR="003D77A9" w14:paraId="21D2952E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6F76BF0B" w14:textId="77777777" w:rsidR="003D77A9" w:rsidRDefault="003D77A9" w:rsidP="003D77A9"/>
        </w:tc>
        <w:tc>
          <w:tcPr>
            <w:tcW w:w="2977" w:type="dxa"/>
            <w:vMerge/>
            <w:hideMark/>
          </w:tcPr>
          <w:p w14:paraId="17BAAC04" w14:textId="77777777" w:rsidR="003D77A9" w:rsidRDefault="003D77A9" w:rsidP="003D77A9"/>
        </w:tc>
        <w:tc>
          <w:tcPr>
            <w:tcW w:w="2551" w:type="dxa"/>
            <w:vMerge/>
            <w:noWrap/>
            <w:hideMark/>
          </w:tcPr>
          <w:p w14:paraId="29BBE6A8" w14:textId="77777777" w:rsidR="003D77A9" w:rsidRDefault="003D77A9" w:rsidP="003D77A9"/>
        </w:tc>
        <w:tc>
          <w:tcPr>
            <w:tcW w:w="2268" w:type="dxa"/>
            <w:vMerge/>
            <w:noWrap/>
            <w:hideMark/>
          </w:tcPr>
          <w:p w14:paraId="65A5535E" w14:textId="77777777" w:rsidR="003D77A9" w:rsidRDefault="003D77A9" w:rsidP="003D77A9"/>
        </w:tc>
        <w:tc>
          <w:tcPr>
            <w:tcW w:w="1559" w:type="dxa"/>
            <w:noWrap/>
            <w:hideMark/>
          </w:tcPr>
          <w:p w14:paraId="06A1B364" w14:textId="060F992B" w:rsidR="003D77A9" w:rsidRPr="00D73BF8" w:rsidRDefault="003D77A9" w:rsidP="003D77A9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D73BF8">
              <w:rPr>
                <w:rFonts w:eastAsia="Arial" w:cs="Arial"/>
                <w:color w:val="00B050"/>
                <w:sz w:val="18"/>
                <w:szCs w:val="18"/>
              </w:rPr>
              <w:t>50-100 g na 100 m</w:t>
            </w:r>
            <w:r w:rsidRPr="00D73BF8">
              <w:rPr>
                <w:rFonts w:eastAsia="Arial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D73BF8">
              <w:rPr>
                <w:rFonts w:eastAsia="Arial" w:cs="Arial"/>
                <w:color w:val="00B050"/>
                <w:sz w:val="18"/>
                <w:szCs w:val="18"/>
              </w:rPr>
              <w:t xml:space="preserve"> oz. 0,05%; </w:t>
            </w:r>
          </w:p>
          <w:p w14:paraId="44ABB02B" w14:textId="16671D8B" w:rsidR="003D77A9" w:rsidRPr="00D73BF8" w:rsidRDefault="003D77A9" w:rsidP="003D77A9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D73BF8">
              <w:rPr>
                <w:rFonts w:eastAsia="Arial" w:cs="Arial"/>
                <w:color w:val="00B050"/>
                <w:sz w:val="18"/>
                <w:szCs w:val="18"/>
              </w:rPr>
              <w:t>z zalivanjem ali kapljičnim namakanjem takoj po vzniku</w:t>
            </w:r>
          </w:p>
        </w:tc>
        <w:tc>
          <w:tcPr>
            <w:tcW w:w="1701" w:type="dxa"/>
            <w:vMerge/>
            <w:noWrap/>
            <w:hideMark/>
          </w:tcPr>
          <w:p w14:paraId="72A4C8AB" w14:textId="77777777" w:rsidR="003D77A9" w:rsidRDefault="003D77A9" w:rsidP="003D77A9"/>
        </w:tc>
        <w:tc>
          <w:tcPr>
            <w:tcW w:w="1701" w:type="dxa"/>
            <w:vMerge/>
            <w:hideMark/>
          </w:tcPr>
          <w:p w14:paraId="5D3AFD2F" w14:textId="77777777" w:rsidR="003D77A9" w:rsidRDefault="003D77A9" w:rsidP="003D77A9"/>
        </w:tc>
      </w:tr>
      <w:tr w:rsidR="003D77A9" w14:paraId="718AA54E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68E57C5" w14:textId="77777777" w:rsidR="003D77A9" w:rsidRDefault="003D77A9" w:rsidP="003D77A9"/>
        </w:tc>
        <w:tc>
          <w:tcPr>
            <w:tcW w:w="2977" w:type="dxa"/>
            <w:vMerge/>
            <w:hideMark/>
          </w:tcPr>
          <w:p w14:paraId="3C130DA7" w14:textId="77777777" w:rsidR="003D77A9" w:rsidRDefault="003D77A9" w:rsidP="003D77A9"/>
        </w:tc>
        <w:tc>
          <w:tcPr>
            <w:tcW w:w="2551" w:type="dxa"/>
            <w:vMerge/>
            <w:noWrap/>
            <w:hideMark/>
          </w:tcPr>
          <w:p w14:paraId="7F24F933" w14:textId="77777777" w:rsidR="003D77A9" w:rsidRDefault="003D77A9" w:rsidP="003D77A9"/>
        </w:tc>
        <w:tc>
          <w:tcPr>
            <w:tcW w:w="2268" w:type="dxa"/>
            <w:vMerge/>
            <w:noWrap/>
            <w:hideMark/>
          </w:tcPr>
          <w:p w14:paraId="73C603F5" w14:textId="77777777" w:rsidR="003D77A9" w:rsidRDefault="003D77A9" w:rsidP="003D77A9"/>
        </w:tc>
        <w:tc>
          <w:tcPr>
            <w:tcW w:w="1559" w:type="dxa"/>
            <w:noWrap/>
            <w:hideMark/>
          </w:tcPr>
          <w:p w14:paraId="704A719B" w14:textId="2E82E142" w:rsidR="003D77A9" w:rsidRPr="00D73BF8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73BF8">
              <w:rPr>
                <w:rFonts w:cs="Arial"/>
                <w:color w:val="00B050"/>
                <w:sz w:val="18"/>
                <w:szCs w:val="18"/>
              </w:rPr>
              <w:t>20-25 g na 1000 rastlin;</w:t>
            </w:r>
          </w:p>
          <w:p w14:paraId="5BA89B3F" w14:textId="41A0EDD7" w:rsidR="003D77A9" w:rsidRPr="00D73BF8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73BF8">
              <w:rPr>
                <w:rFonts w:cs="Arial"/>
                <w:color w:val="00B050"/>
                <w:sz w:val="18"/>
                <w:szCs w:val="18"/>
              </w:rPr>
              <w:t>z zalivanjem ali kapljičnim namakanjem po presajanju od 3. lista dalje</w:t>
            </w:r>
          </w:p>
        </w:tc>
        <w:tc>
          <w:tcPr>
            <w:tcW w:w="1701" w:type="dxa"/>
            <w:vMerge/>
            <w:noWrap/>
            <w:hideMark/>
          </w:tcPr>
          <w:p w14:paraId="222F997E" w14:textId="77777777" w:rsidR="003D77A9" w:rsidRDefault="003D77A9" w:rsidP="003D77A9"/>
        </w:tc>
        <w:tc>
          <w:tcPr>
            <w:tcW w:w="1701" w:type="dxa"/>
            <w:vMerge/>
            <w:hideMark/>
          </w:tcPr>
          <w:p w14:paraId="6811A02E" w14:textId="77777777" w:rsidR="003D77A9" w:rsidRDefault="003D77A9" w:rsidP="003D77A9"/>
        </w:tc>
      </w:tr>
      <w:tr w:rsidR="003D77A9" w14:paraId="469B3DAC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235ABB35" w14:textId="77777777" w:rsidR="003D77A9" w:rsidRDefault="003D77A9" w:rsidP="003D77A9"/>
        </w:tc>
        <w:tc>
          <w:tcPr>
            <w:tcW w:w="2977" w:type="dxa"/>
            <w:vMerge/>
            <w:hideMark/>
          </w:tcPr>
          <w:p w14:paraId="1FE06E5E" w14:textId="77777777" w:rsidR="003D77A9" w:rsidRDefault="003D77A9" w:rsidP="003D77A9"/>
        </w:tc>
        <w:tc>
          <w:tcPr>
            <w:tcW w:w="2551" w:type="dxa"/>
            <w:vMerge/>
            <w:noWrap/>
            <w:hideMark/>
          </w:tcPr>
          <w:p w14:paraId="13ACF240" w14:textId="77777777" w:rsidR="003D77A9" w:rsidRDefault="003D77A9" w:rsidP="003D77A9"/>
        </w:tc>
        <w:tc>
          <w:tcPr>
            <w:tcW w:w="2268" w:type="dxa"/>
            <w:vMerge/>
            <w:noWrap/>
            <w:hideMark/>
          </w:tcPr>
          <w:p w14:paraId="78D4F3F6" w14:textId="77777777" w:rsidR="003D77A9" w:rsidRDefault="003D77A9" w:rsidP="003D77A9"/>
        </w:tc>
        <w:tc>
          <w:tcPr>
            <w:tcW w:w="1559" w:type="dxa"/>
            <w:noWrap/>
            <w:hideMark/>
          </w:tcPr>
          <w:p w14:paraId="7DEB1982" w14:textId="11474090" w:rsidR="003D77A9" w:rsidRPr="00D73BF8" w:rsidRDefault="003D77A9" w:rsidP="003D77A9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D73BF8">
              <w:rPr>
                <w:rFonts w:eastAsia="Arial" w:cs="Arial"/>
                <w:color w:val="00B050"/>
                <w:sz w:val="18"/>
                <w:szCs w:val="18"/>
              </w:rPr>
              <w:t>0,05%;</w:t>
            </w:r>
          </w:p>
          <w:p w14:paraId="796EA563" w14:textId="570374DF" w:rsidR="003D77A9" w:rsidRPr="00D73BF8" w:rsidRDefault="003D77A9" w:rsidP="003D77A9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D73BF8">
              <w:rPr>
                <w:rFonts w:eastAsia="Arial" w:cs="Arial"/>
                <w:color w:val="00B050"/>
                <w:sz w:val="18"/>
                <w:szCs w:val="18"/>
              </w:rPr>
              <w:t>z namakanjem ukoreninjenih potaknjencev/ sadik pred presajanjem</w:t>
            </w:r>
          </w:p>
        </w:tc>
        <w:tc>
          <w:tcPr>
            <w:tcW w:w="1701" w:type="dxa"/>
            <w:vMerge/>
            <w:noWrap/>
            <w:hideMark/>
          </w:tcPr>
          <w:p w14:paraId="6209AE58" w14:textId="77777777" w:rsidR="003D77A9" w:rsidRDefault="003D77A9" w:rsidP="003D77A9"/>
        </w:tc>
        <w:tc>
          <w:tcPr>
            <w:tcW w:w="1701" w:type="dxa"/>
            <w:vMerge/>
            <w:hideMark/>
          </w:tcPr>
          <w:p w14:paraId="20EACA80" w14:textId="77777777" w:rsidR="003D77A9" w:rsidRDefault="003D77A9" w:rsidP="003D77A9"/>
        </w:tc>
      </w:tr>
      <w:tr w:rsidR="003D77A9" w14:paraId="56E3C3C8" w14:textId="77777777" w:rsidTr="1287ED21">
        <w:tc>
          <w:tcPr>
            <w:tcW w:w="2547" w:type="dxa"/>
            <w:vMerge/>
            <w:hideMark/>
          </w:tcPr>
          <w:p w14:paraId="66AE4771" w14:textId="77777777" w:rsidR="003D77A9" w:rsidRDefault="003D77A9" w:rsidP="003D77A9"/>
        </w:tc>
        <w:tc>
          <w:tcPr>
            <w:tcW w:w="2977" w:type="dxa"/>
            <w:vMerge/>
            <w:hideMark/>
          </w:tcPr>
          <w:p w14:paraId="4E014F19" w14:textId="77777777" w:rsidR="003D77A9" w:rsidRDefault="003D77A9" w:rsidP="003D77A9"/>
        </w:tc>
        <w:tc>
          <w:tcPr>
            <w:tcW w:w="2551" w:type="dxa"/>
            <w:vMerge/>
            <w:noWrap/>
            <w:hideMark/>
          </w:tcPr>
          <w:p w14:paraId="51305D4B" w14:textId="77777777" w:rsidR="003D77A9" w:rsidRDefault="003D77A9" w:rsidP="003D77A9"/>
        </w:tc>
        <w:tc>
          <w:tcPr>
            <w:tcW w:w="2268" w:type="dxa"/>
            <w:vMerge w:val="restart"/>
            <w:noWrap/>
            <w:hideMark/>
          </w:tcPr>
          <w:p w14:paraId="19CC038A" w14:textId="24294BD9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1287ED21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559" w:type="dxa"/>
            <w:noWrap/>
            <w:hideMark/>
          </w:tcPr>
          <w:p w14:paraId="2585843B" w14:textId="6F662423" w:rsidR="003D77A9" w:rsidRDefault="003D77A9" w:rsidP="003D77A9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1287ED21">
              <w:rPr>
                <w:rFonts w:eastAsia="Arial" w:cs="Arial"/>
                <w:color w:val="00B050"/>
                <w:sz w:val="18"/>
                <w:szCs w:val="18"/>
              </w:rPr>
              <w:t>200-500 g na m</w:t>
            </w:r>
            <w:r w:rsidRPr="1287ED21">
              <w:rPr>
                <w:rFonts w:eastAsia="Arial" w:cs="Arial"/>
                <w:color w:val="00B050"/>
                <w:sz w:val="18"/>
                <w:szCs w:val="18"/>
                <w:vertAlign w:val="superscript"/>
              </w:rPr>
              <w:t>3</w:t>
            </w:r>
            <w:r w:rsidRPr="1287ED21">
              <w:rPr>
                <w:rFonts w:eastAsia="Arial" w:cs="Arial"/>
                <w:color w:val="00B050"/>
                <w:sz w:val="18"/>
                <w:szCs w:val="18"/>
              </w:rPr>
              <w:t xml:space="preserve"> kot dodatek rastnemu substratu</w:t>
            </w:r>
          </w:p>
        </w:tc>
        <w:tc>
          <w:tcPr>
            <w:tcW w:w="1701" w:type="dxa"/>
            <w:vMerge w:val="restart"/>
            <w:noWrap/>
            <w:hideMark/>
          </w:tcPr>
          <w:p w14:paraId="5A2F2F65" w14:textId="05C96A19" w:rsidR="003D77A9" w:rsidRDefault="003D77A9" w:rsidP="003D77A9">
            <w:pPr>
              <w:spacing w:line="259" w:lineRule="auto"/>
              <w:rPr>
                <w:rFonts w:cs="Arial"/>
                <w:color w:val="00B050"/>
                <w:sz w:val="18"/>
                <w:szCs w:val="18"/>
              </w:rPr>
            </w:pPr>
            <w:r w:rsidRPr="1287ED21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1BF37454" w14:textId="2FBD1D1D" w:rsidR="003D77A9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1287ED21">
              <w:rPr>
                <w:rFonts w:cs="Arial"/>
                <w:color w:val="00B050"/>
                <w:sz w:val="18"/>
                <w:szCs w:val="18"/>
              </w:rPr>
              <w:t xml:space="preserve">V zaščitenih prostorih na sejančkih in sadikah  – pred sajenjem. Dovoljeno je 1 </w:t>
            </w:r>
            <w:proofErr w:type="spellStart"/>
            <w:r w:rsidRPr="1287ED21">
              <w:rPr>
                <w:rFonts w:cs="Arial"/>
                <w:color w:val="00B050"/>
                <w:sz w:val="18"/>
                <w:szCs w:val="18"/>
              </w:rPr>
              <w:lastRenderedPageBreak/>
              <w:t>tretiranje</w:t>
            </w:r>
            <w:proofErr w:type="spellEnd"/>
            <w:r w:rsidRPr="1287ED21">
              <w:rPr>
                <w:rFonts w:cs="Arial"/>
                <w:color w:val="00B050"/>
                <w:sz w:val="18"/>
                <w:szCs w:val="18"/>
              </w:rPr>
              <w:t xml:space="preserve"> substrata.</w:t>
            </w:r>
          </w:p>
        </w:tc>
      </w:tr>
      <w:tr w:rsidR="003D77A9" w14:paraId="08ED4814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0C85C52C" w14:textId="77777777" w:rsidR="003D77A9" w:rsidRDefault="003D77A9" w:rsidP="003D77A9"/>
        </w:tc>
        <w:tc>
          <w:tcPr>
            <w:tcW w:w="2977" w:type="dxa"/>
            <w:vMerge/>
            <w:hideMark/>
          </w:tcPr>
          <w:p w14:paraId="074D3AC9" w14:textId="77777777" w:rsidR="003D77A9" w:rsidRDefault="003D77A9" w:rsidP="003D77A9"/>
        </w:tc>
        <w:tc>
          <w:tcPr>
            <w:tcW w:w="2551" w:type="dxa"/>
            <w:vMerge/>
            <w:noWrap/>
            <w:hideMark/>
          </w:tcPr>
          <w:p w14:paraId="126F194D" w14:textId="77777777" w:rsidR="003D77A9" w:rsidRDefault="003D77A9" w:rsidP="003D77A9"/>
        </w:tc>
        <w:tc>
          <w:tcPr>
            <w:tcW w:w="2268" w:type="dxa"/>
            <w:vMerge/>
            <w:noWrap/>
            <w:hideMark/>
          </w:tcPr>
          <w:p w14:paraId="31021548" w14:textId="77777777" w:rsidR="003D77A9" w:rsidRDefault="003D77A9" w:rsidP="003D77A9"/>
        </w:tc>
        <w:tc>
          <w:tcPr>
            <w:tcW w:w="1559" w:type="dxa"/>
            <w:noWrap/>
            <w:hideMark/>
          </w:tcPr>
          <w:p w14:paraId="1796D87A" w14:textId="264224A6" w:rsidR="003D77A9" w:rsidRDefault="003D77A9" w:rsidP="003D77A9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1287ED21">
              <w:rPr>
                <w:rFonts w:eastAsia="Arial" w:cs="Arial"/>
                <w:color w:val="00B050"/>
                <w:sz w:val="18"/>
                <w:szCs w:val="18"/>
              </w:rPr>
              <w:t>0,5%;</w:t>
            </w:r>
          </w:p>
          <w:p w14:paraId="71D55A77" w14:textId="582CDB12" w:rsidR="003D77A9" w:rsidRDefault="003D77A9" w:rsidP="003D77A9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1287ED21">
              <w:rPr>
                <w:rFonts w:eastAsia="Arial" w:cs="Arial"/>
                <w:color w:val="00B050"/>
                <w:sz w:val="18"/>
                <w:szCs w:val="18"/>
              </w:rPr>
              <w:t>z zalivanjem ali škropljenjem</w:t>
            </w:r>
          </w:p>
        </w:tc>
        <w:tc>
          <w:tcPr>
            <w:tcW w:w="1701" w:type="dxa"/>
            <w:vMerge/>
            <w:noWrap/>
            <w:hideMark/>
          </w:tcPr>
          <w:p w14:paraId="77401797" w14:textId="77777777" w:rsidR="003D77A9" w:rsidRDefault="003D77A9" w:rsidP="003D77A9"/>
        </w:tc>
        <w:tc>
          <w:tcPr>
            <w:tcW w:w="1701" w:type="dxa"/>
            <w:hideMark/>
          </w:tcPr>
          <w:p w14:paraId="49ED432A" w14:textId="64922261" w:rsidR="003D77A9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1287ED21">
              <w:rPr>
                <w:rFonts w:cs="Arial"/>
                <w:color w:val="00B050"/>
                <w:sz w:val="18"/>
                <w:szCs w:val="18"/>
              </w:rPr>
              <w:t xml:space="preserve">V zaščitenih prostorih na sejančkih in sadikah – z zalivanjem ali škropljenjem; v enem rastnem ciklusu so dovoljena največ 4 </w:t>
            </w:r>
            <w:proofErr w:type="spellStart"/>
            <w:r w:rsidRPr="1287ED21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1287ED21">
              <w:rPr>
                <w:rFonts w:cs="Arial"/>
                <w:color w:val="00B050"/>
                <w:sz w:val="18"/>
                <w:szCs w:val="18"/>
              </w:rPr>
              <w:t>.</w:t>
            </w:r>
          </w:p>
        </w:tc>
      </w:tr>
      <w:tr w:rsidR="003D77A9" w14:paraId="15E00902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49657B45" w14:textId="77777777" w:rsidR="003D77A9" w:rsidRDefault="003D77A9" w:rsidP="003D77A9"/>
        </w:tc>
        <w:tc>
          <w:tcPr>
            <w:tcW w:w="2977" w:type="dxa"/>
            <w:vMerge/>
            <w:hideMark/>
          </w:tcPr>
          <w:p w14:paraId="7DB73BDC" w14:textId="77777777" w:rsidR="003D77A9" w:rsidRDefault="003D77A9" w:rsidP="003D77A9"/>
        </w:tc>
        <w:tc>
          <w:tcPr>
            <w:tcW w:w="2551" w:type="dxa"/>
            <w:vMerge/>
            <w:noWrap/>
            <w:hideMark/>
          </w:tcPr>
          <w:p w14:paraId="66DBFFBF" w14:textId="77777777" w:rsidR="003D77A9" w:rsidRDefault="003D77A9" w:rsidP="003D77A9"/>
        </w:tc>
        <w:tc>
          <w:tcPr>
            <w:tcW w:w="2268" w:type="dxa"/>
            <w:vMerge/>
            <w:noWrap/>
            <w:hideMark/>
          </w:tcPr>
          <w:p w14:paraId="09764FD2" w14:textId="77777777" w:rsidR="003D77A9" w:rsidRDefault="003D77A9" w:rsidP="003D77A9"/>
        </w:tc>
        <w:tc>
          <w:tcPr>
            <w:tcW w:w="1559" w:type="dxa"/>
            <w:noWrap/>
            <w:hideMark/>
          </w:tcPr>
          <w:p w14:paraId="7D89A3C0" w14:textId="4E765F5D" w:rsidR="003D77A9" w:rsidRDefault="003D77A9" w:rsidP="003D77A9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1287ED21">
              <w:rPr>
                <w:rFonts w:eastAsia="Arial" w:cs="Arial"/>
                <w:color w:val="00B050"/>
                <w:sz w:val="18"/>
                <w:szCs w:val="18"/>
              </w:rPr>
              <w:t>200-250 g na 1000 rastlin s kapljičnim namakanjem</w:t>
            </w:r>
          </w:p>
        </w:tc>
        <w:tc>
          <w:tcPr>
            <w:tcW w:w="1701" w:type="dxa"/>
            <w:vMerge/>
            <w:noWrap/>
            <w:hideMark/>
          </w:tcPr>
          <w:p w14:paraId="7D8C3778" w14:textId="77777777" w:rsidR="003D77A9" w:rsidRDefault="003D77A9" w:rsidP="003D77A9"/>
        </w:tc>
        <w:tc>
          <w:tcPr>
            <w:tcW w:w="1701" w:type="dxa"/>
            <w:hideMark/>
          </w:tcPr>
          <w:p w14:paraId="2AC9D957" w14:textId="22F68EE5" w:rsidR="003D77A9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1287ED21">
              <w:rPr>
                <w:rFonts w:cs="Arial"/>
                <w:color w:val="00B050"/>
                <w:sz w:val="18"/>
                <w:szCs w:val="18"/>
              </w:rPr>
              <w:t>V zaščitenih prostorih na sejančkih in sadikah – po presajanju ali sajenju rastlin v lončke.</w:t>
            </w:r>
          </w:p>
        </w:tc>
      </w:tr>
      <w:tr w:rsidR="003D77A9" w14:paraId="549113B1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43173C20" w14:textId="0A2D2A9A" w:rsidR="003D77A9" w:rsidRDefault="003D77A9" w:rsidP="003D77A9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60EC54C">
              <w:rPr>
                <w:rFonts w:cs="Arial"/>
                <w:b/>
                <w:bCs/>
                <w:sz w:val="18"/>
                <w:szCs w:val="18"/>
              </w:rPr>
              <w:t>Glivične bolezni sejančkov oz. sadik</w:t>
            </w:r>
          </w:p>
        </w:tc>
        <w:tc>
          <w:tcPr>
            <w:tcW w:w="2977" w:type="dxa"/>
            <w:vMerge w:val="restart"/>
            <w:hideMark/>
          </w:tcPr>
          <w:p w14:paraId="59F28BFF" w14:textId="596DD2EB" w:rsidR="003D77A9" w:rsidRDefault="003D77A9" w:rsidP="003D77A9">
            <w:pPr>
              <w:jc w:val="left"/>
              <w:rPr>
                <w:rFonts w:cs="Arial"/>
                <w:b/>
                <w:bCs/>
                <w:i/>
                <w:i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 w:val="restart"/>
            <w:hideMark/>
          </w:tcPr>
          <w:p w14:paraId="420D7779" w14:textId="7FDF19E2" w:rsidR="003D77A9" w:rsidRPr="00D73BF8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D73BF8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D73BF8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D73BF8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D73BF8">
              <w:rPr>
                <w:rFonts w:cs="Arial"/>
                <w:color w:val="00B050"/>
                <w:sz w:val="18"/>
                <w:szCs w:val="18"/>
              </w:rPr>
              <w:t xml:space="preserve"> sev M1</w:t>
            </w:r>
          </w:p>
          <w:p w14:paraId="0E9589A5" w14:textId="12C25E9E" w:rsidR="003D77A9" w:rsidRDefault="003D77A9" w:rsidP="003D77A9">
            <w:pPr>
              <w:jc w:val="left"/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226B5BB3" w14:textId="799263B6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30CE17C" w14:textId="1F5AE2E4" w:rsidR="003D77A9" w:rsidRDefault="003D77A9" w:rsidP="003D77A9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>1,6 g/ha</w:t>
            </w:r>
          </w:p>
        </w:tc>
        <w:tc>
          <w:tcPr>
            <w:tcW w:w="1701" w:type="dxa"/>
            <w:noWrap/>
            <w:hideMark/>
          </w:tcPr>
          <w:p w14:paraId="06FD5096" w14:textId="763DA68B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50A6AE69" w14:textId="576A52DD" w:rsidR="003D77A9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73BF8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. Eno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semena v zaprtih prostorih - tretira se suho ali vlažno (ob dodatku vode). Predvidena gostota je 80.000 semen/ha.</w:t>
            </w:r>
          </w:p>
        </w:tc>
      </w:tr>
      <w:tr w:rsidR="003D77A9" w14:paraId="26EFC29B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4E43627E" w14:textId="77777777" w:rsidR="003D77A9" w:rsidRDefault="003D77A9" w:rsidP="003D77A9"/>
        </w:tc>
        <w:tc>
          <w:tcPr>
            <w:tcW w:w="2977" w:type="dxa"/>
            <w:vMerge/>
            <w:hideMark/>
          </w:tcPr>
          <w:p w14:paraId="02E0A1FE" w14:textId="77777777" w:rsidR="003D77A9" w:rsidRDefault="003D77A9" w:rsidP="003D77A9"/>
        </w:tc>
        <w:tc>
          <w:tcPr>
            <w:tcW w:w="2551" w:type="dxa"/>
            <w:vMerge/>
            <w:hideMark/>
          </w:tcPr>
          <w:p w14:paraId="72306FB3" w14:textId="77777777" w:rsidR="003D77A9" w:rsidRDefault="003D77A9" w:rsidP="003D77A9"/>
        </w:tc>
        <w:tc>
          <w:tcPr>
            <w:tcW w:w="2268" w:type="dxa"/>
            <w:vMerge/>
            <w:noWrap/>
            <w:hideMark/>
          </w:tcPr>
          <w:p w14:paraId="2CFC1C73" w14:textId="77777777" w:rsidR="003D77A9" w:rsidRDefault="003D77A9" w:rsidP="003D77A9"/>
        </w:tc>
        <w:tc>
          <w:tcPr>
            <w:tcW w:w="1559" w:type="dxa"/>
            <w:noWrap/>
            <w:hideMark/>
          </w:tcPr>
          <w:p w14:paraId="17C62167" w14:textId="7CBF05B6" w:rsidR="003D77A9" w:rsidRDefault="003D77A9" w:rsidP="003D77A9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>konc</w:t>
            </w:r>
            <w:proofErr w:type="spellEnd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. </w:t>
            </w:r>
          </w:p>
          <w:p w14:paraId="09E6EA4E" w14:textId="307BACEB" w:rsidR="003D77A9" w:rsidRDefault="003D77A9" w:rsidP="003D77A9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>oz. 0,2 kg/ha</w:t>
            </w:r>
          </w:p>
        </w:tc>
        <w:tc>
          <w:tcPr>
            <w:tcW w:w="1701" w:type="dxa"/>
            <w:noWrap/>
            <w:hideMark/>
          </w:tcPr>
          <w:p w14:paraId="5452FFA9" w14:textId="5CD0056D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790270DB" w14:textId="2EFD570F" w:rsidR="003D77A9" w:rsidRDefault="003D77A9" w:rsidP="003D77A9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D73BF8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 z namakanjem, na prostem in v zaščitenih prostorih. Izvede se eno potapljanje koreninske grude mladih sadik pred presajanjem.</w:t>
            </w:r>
          </w:p>
        </w:tc>
      </w:tr>
      <w:tr w:rsidR="003D77A9" w14:paraId="3798AEFE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AD3EC4B" w14:textId="77777777" w:rsidR="003D77A9" w:rsidRDefault="003D77A9" w:rsidP="003D77A9"/>
        </w:tc>
        <w:tc>
          <w:tcPr>
            <w:tcW w:w="2977" w:type="dxa"/>
            <w:vMerge/>
            <w:hideMark/>
          </w:tcPr>
          <w:p w14:paraId="3570F8D1" w14:textId="77777777" w:rsidR="003D77A9" w:rsidRDefault="003D77A9" w:rsidP="003D77A9"/>
        </w:tc>
        <w:tc>
          <w:tcPr>
            <w:tcW w:w="2551" w:type="dxa"/>
            <w:vMerge/>
            <w:hideMark/>
          </w:tcPr>
          <w:p w14:paraId="65FD973D" w14:textId="77777777" w:rsidR="003D77A9" w:rsidRDefault="003D77A9" w:rsidP="003D77A9"/>
        </w:tc>
        <w:tc>
          <w:tcPr>
            <w:tcW w:w="2268" w:type="dxa"/>
            <w:noWrap/>
            <w:hideMark/>
          </w:tcPr>
          <w:p w14:paraId="0643D58F" w14:textId="79F5D4E7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559" w:type="dxa"/>
            <w:noWrap/>
            <w:hideMark/>
          </w:tcPr>
          <w:p w14:paraId="7900B7BF" w14:textId="6662FC47" w:rsidR="003D77A9" w:rsidRDefault="003D77A9" w:rsidP="003D77A9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701" w:type="dxa"/>
            <w:noWrap/>
            <w:hideMark/>
          </w:tcPr>
          <w:p w14:paraId="332DDAEB" w14:textId="5CD0056D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26C7D81C" w14:textId="2EFD570F" w:rsidR="003D77A9" w:rsidRDefault="003D77A9" w:rsidP="003D77A9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D73BF8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 z </w:t>
            </w:r>
            <w:r w:rsidRPr="060EC54C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>namakanjem, na prostem in v zaščitenih prostorih. Izvede se eno potapljanje koreninske grude mladih sadik pred presajanjem.</w:t>
            </w:r>
          </w:p>
        </w:tc>
      </w:tr>
      <w:tr w:rsidR="003D77A9" w:rsidRPr="00F76055" w14:paraId="39D56016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5DA21A9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lastRenderedPageBreak/>
              <w:t>Bakterijske bolezni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seudomona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ichori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Erwini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caratovo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796AC6BB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B1CEAF6" w14:textId="77777777" w:rsidR="003D77A9" w:rsidRPr="00F76055" w:rsidRDefault="003D77A9" w:rsidP="003D77A9">
            <w:pPr>
              <w:pStyle w:val="Odstavekseznama"/>
              <w:numPr>
                <w:ilvl w:val="0"/>
                <w:numId w:val="307"/>
              </w:numPr>
              <w:ind w:left="316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širok kolobar (vsaj 4. letni)</w:t>
            </w:r>
          </w:p>
          <w:p w14:paraId="0E1C9991" w14:textId="7A3BFAAE" w:rsidR="003D77A9" w:rsidRPr="00F76055" w:rsidRDefault="003D77A9" w:rsidP="003D77A9">
            <w:pPr>
              <w:pStyle w:val="Odstavekseznama"/>
              <w:numPr>
                <w:ilvl w:val="0"/>
                <w:numId w:val="307"/>
              </w:numPr>
              <w:ind w:left="316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uravnoteženo gnojenje z dušikom in kalijem</w:t>
            </w:r>
          </w:p>
          <w:p w14:paraId="32E64BE3" w14:textId="77777777" w:rsidR="003D77A9" w:rsidRPr="00F76055" w:rsidRDefault="003D77A9" w:rsidP="003D77A9">
            <w:pPr>
              <w:pStyle w:val="Odstavekseznama"/>
              <w:numPr>
                <w:ilvl w:val="0"/>
                <w:numId w:val="307"/>
              </w:numPr>
              <w:ind w:left="316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dstranjevanje obolelih rastlin</w:t>
            </w:r>
          </w:p>
          <w:p w14:paraId="2EE337A0" w14:textId="7C13F8F3" w:rsidR="003D77A9" w:rsidRPr="00F76055" w:rsidRDefault="003D77A9" w:rsidP="003D77A9">
            <w:pPr>
              <w:pStyle w:val="Odstavekseznama"/>
              <w:numPr>
                <w:ilvl w:val="0"/>
                <w:numId w:val="307"/>
              </w:numPr>
              <w:ind w:left="316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dsvetujemo namakanje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iz vodnih virov, katerih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občasno ne očistimo rastlinskih ostankov.</w:t>
            </w:r>
          </w:p>
        </w:tc>
        <w:tc>
          <w:tcPr>
            <w:tcW w:w="2551" w:type="dxa"/>
            <w:hideMark/>
          </w:tcPr>
          <w:p w14:paraId="5DD9B90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 </w:t>
            </w:r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br/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plantarum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,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ev</w:t>
            </w:r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747</w:t>
            </w:r>
          </w:p>
        </w:tc>
        <w:tc>
          <w:tcPr>
            <w:tcW w:w="2268" w:type="dxa"/>
            <w:noWrap/>
            <w:hideMark/>
          </w:tcPr>
          <w:p w14:paraId="049B714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Amyl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-X</w:t>
            </w:r>
          </w:p>
        </w:tc>
        <w:tc>
          <w:tcPr>
            <w:tcW w:w="1559" w:type="dxa"/>
            <w:noWrap/>
            <w:hideMark/>
          </w:tcPr>
          <w:p w14:paraId="5A5635D8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,5-2,5 kg/ha</w:t>
            </w:r>
          </w:p>
        </w:tc>
        <w:tc>
          <w:tcPr>
            <w:tcW w:w="1701" w:type="dxa"/>
            <w:noWrap/>
            <w:hideMark/>
          </w:tcPr>
          <w:p w14:paraId="385C7304" w14:textId="1EB4D184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5D012CD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4DB5283C" w14:textId="1E9A18E8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 xml:space="preserve">Za zmanjševanje </w:t>
            </w:r>
            <w:r w:rsidRPr="00D73BF8">
              <w:rPr>
                <w:rFonts w:eastAsiaTheme="minorEastAsia" w:cs="Arial"/>
                <w:color w:val="00B050"/>
                <w:sz w:val="18"/>
                <w:szCs w:val="18"/>
              </w:rPr>
              <w:t xml:space="preserve">okužb. Na prostem in v zaščitenih prostorih, največ 6x </w:t>
            </w:r>
            <w:r w:rsidRPr="00D73BF8">
              <w:rPr>
                <w:rFonts w:eastAsia="Arial" w:cs="Arial"/>
                <w:color w:val="00B050"/>
                <w:sz w:val="18"/>
                <w:szCs w:val="18"/>
              </w:rPr>
              <w:t>v eni rastni dobi</w:t>
            </w:r>
            <w:r w:rsidRPr="00D73BF8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</w:p>
        </w:tc>
      </w:tr>
      <w:tr w:rsidR="003D77A9" w:rsidRPr="00F76055" w14:paraId="64C5D4B9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49D4011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53B763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3532530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bakrov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oksiklor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6A703F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-Z 35 WG</w:t>
            </w:r>
          </w:p>
        </w:tc>
        <w:tc>
          <w:tcPr>
            <w:tcW w:w="1559" w:type="dxa"/>
            <w:noWrap/>
            <w:hideMark/>
          </w:tcPr>
          <w:p w14:paraId="3050C45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25895018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1FD26051" w14:textId="58EA9631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D73BF8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>. Na prostem, največ 1x v eni rastni sezoni.</w:t>
            </w:r>
          </w:p>
        </w:tc>
      </w:tr>
      <w:tr w:rsidR="003D77A9" w:rsidRPr="00F76055" w14:paraId="13BE4771" w14:textId="77777777" w:rsidTr="1287ED21">
        <w:trPr>
          <w:trHeight w:val="300"/>
        </w:trPr>
        <w:tc>
          <w:tcPr>
            <w:tcW w:w="2547" w:type="dxa"/>
            <w:hideMark/>
          </w:tcPr>
          <w:p w14:paraId="147E9A1F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VIRUSI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 xml:space="preserve">CMV,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LeMV</w:t>
            </w:r>
            <w:proofErr w:type="spellEnd"/>
          </w:p>
        </w:tc>
        <w:tc>
          <w:tcPr>
            <w:tcW w:w="2977" w:type="dxa"/>
            <w:hideMark/>
          </w:tcPr>
          <w:p w14:paraId="66430E0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085E959" w14:textId="0C55ED60" w:rsidR="003D77A9" w:rsidRPr="00F76055" w:rsidRDefault="003D77A9" w:rsidP="003D77A9">
            <w:pPr>
              <w:pStyle w:val="Odstavekseznama"/>
              <w:numPr>
                <w:ilvl w:val="0"/>
                <w:numId w:val="308"/>
              </w:numPr>
              <w:ind w:left="316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brezvirusneg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, certificiranega sadilnega materiala,</w:t>
            </w:r>
          </w:p>
          <w:p w14:paraId="26B97579" w14:textId="77777777" w:rsidR="003D77A9" w:rsidRPr="00F76055" w:rsidRDefault="003D77A9" w:rsidP="003D77A9">
            <w:pPr>
              <w:pStyle w:val="Odstavekseznama"/>
              <w:numPr>
                <w:ilvl w:val="0"/>
                <w:numId w:val="308"/>
              </w:numPr>
              <w:ind w:left="316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dstraniti plevele ob robovih njivskih površin,</w:t>
            </w:r>
          </w:p>
          <w:p w14:paraId="57EB53BA" w14:textId="20366B2D" w:rsidR="003D77A9" w:rsidRPr="00F76055" w:rsidRDefault="003D77A9" w:rsidP="003D77A9">
            <w:pPr>
              <w:pStyle w:val="Odstavekseznama"/>
              <w:numPr>
                <w:ilvl w:val="0"/>
                <w:numId w:val="308"/>
              </w:numPr>
              <w:ind w:left="316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dstranitev obolelih rastlin,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omejiti gnojenje z dušičnimi gnojili.</w:t>
            </w:r>
          </w:p>
        </w:tc>
        <w:tc>
          <w:tcPr>
            <w:tcW w:w="2551" w:type="dxa"/>
            <w:noWrap/>
            <w:hideMark/>
          </w:tcPr>
          <w:p w14:paraId="79F7F6CF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38C46726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1559" w:type="dxa"/>
            <w:noWrap/>
            <w:hideMark/>
          </w:tcPr>
          <w:p w14:paraId="61B5F1B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1C06322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34BEB8A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</w:tr>
      <w:tr w:rsidR="003D77A9" w:rsidRPr="00F76055" w14:paraId="12DE91AB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05C7880E" w14:textId="00D3743F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Uroleuchon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sonchi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Hyperomyzu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actucae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t>idr.)</w:t>
            </w:r>
          </w:p>
        </w:tc>
        <w:tc>
          <w:tcPr>
            <w:tcW w:w="2977" w:type="dxa"/>
            <w:vMerge w:val="restart"/>
            <w:hideMark/>
          </w:tcPr>
          <w:p w14:paraId="00E618F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2BB37EF" w14:textId="16578A4E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vlaknatih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 katerimi fizično preprečimo dostop škodljivcev do gojenih rastlin.</w:t>
            </w:r>
          </w:p>
        </w:tc>
        <w:tc>
          <w:tcPr>
            <w:tcW w:w="2551" w:type="dxa"/>
            <w:vMerge w:val="restart"/>
            <w:noWrap/>
            <w:hideMark/>
          </w:tcPr>
          <w:p w14:paraId="735DA42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268" w:type="dxa"/>
            <w:noWrap/>
            <w:hideMark/>
          </w:tcPr>
          <w:p w14:paraId="6A6FBF0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Floral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BFFDBB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,6 L/ha (na prostem); 1,18 L/ha (v zavarovanih prostorih)</w:t>
            </w:r>
          </w:p>
        </w:tc>
        <w:tc>
          <w:tcPr>
            <w:tcW w:w="1701" w:type="dxa"/>
            <w:noWrap/>
            <w:hideMark/>
          </w:tcPr>
          <w:p w14:paraId="019BC39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4FABF4E3" w14:textId="6D4A8EE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D73BF8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>
              <w:rPr>
                <w:rFonts w:eastAsiaTheme="minorEastAsia" w:cs="Arial"/>
                <w:color w:val="00B050"/>
                <w:sz w:val="18"/>
                <w:szCs w:val="18"/>
              </w:rPr>
              <w:t xml:space="preserve">. </w:t>
            </w:r>
            <w:r w:rsidRPr="05D012CD">
              <w:rPr>
                <w:rFonts w:eastAsiaTheme="minorEastAsia" w:cs="Arial"/>
                <w:color w:val="00B050"/>
                <w:sz w:val="18"/>
                <w:szCs w:val="18"/>
              </w:rPr>
              <w:t>S sredstvom se lahko na istem zemljišču oziroma v zaščitenem prostoru tretira največ 3 krat v eni rastni sezoni.</w:t>
            </w:r>
          </w:p>
          <w:p w14:paraId="051C11FA" w14:textId="4971B5C4" w:rsidR="003D77A9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</w:p>
        </w:tc>
      </w:tr>
      <w:tr w:rsidR="003D77A9" w:rsidRPr="00F76055" w14:paraId="76D6DF7D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F870CF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B0909E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4CE3A0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69557F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Flora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verd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A5D744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,6 L/ha (na prostem); 1,18 L/ha (v zavarovanih prostorih)</w:t>
            </w:r>
          </w:p>
        </w:tc>
        <w:tc>
          <w:tcPr>
            <w:tcW w:w="1701" w:type="dxa"/>
            <w:noWrap/>
            <w:hideMark/>
          </w:tcPr>
          <w:p w14:paraId="6E41B84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6A486851" w14:textId="2CAB79F0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3D77A9" w14:paraId="3A72F50A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4A396F44" w14:textId="77777777" w:rsidR="003D77A9" w:rsidRDefault="003D77A9" w:rsidP="003D77A9"/>
        </w:tc>
        <w:tc>
          <w:tcPr>
            <w:tcW w:w="2977" w:type="dxa"/>
            <w:vMerge/>
            <w:hideMark/>
          </w:tcPr>
          <w:p w14:paraId="61672844" w14:textId="77777777" w:rsidR="003D77A9" w:rsidRDefault="003D77A9" w:rsidP="003D77A9"/>
        </w:tc>
        <w:tc>
          <w:tcPr>
            <w:tcW w:w="2551" w:type="dxa"/>
            <w:noWrap/>
            <w:hideMark/>
          </w:tcPr>
          <w:p w14:paraId="344FC1DB" w14:textId="46C27CD6" w:rsidR="003D77A9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268" w:type="dxa"/>
            <w:noWrap/>
            <w:hideMark/>
          </w:tcPr>
          <w:p w14:paraId="3A4BD2DB" w14:textId="32FBED4A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 </w:t>
            </w: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129A7D3" w14:textId="679CE363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 0,51 L/ha</w:t>
            </w:r>
          </w:p>
        </w:tc>
        <w:tc>
          <w:tcPr>
            <w:tcW w:w="1701" w:type="dxa"/>
            <w:noWrap/>
            <w:hideMark/>
          </w:tcPr>
          <w:p w14:paraId="1288205A" w14:textId="21CC513D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 ni potrebna</w:t>
            </w:r>
          </w:p>
        </w:tc>
        <w:tc>
          <w:tcPr>
            <w:tcW w:w="1701" w:type="dxa"/>
            <w:hideMark/>
          </w:tcPr>
          <w:p w14:paraId="119883E0" w14:textId="76F74905" w:rsidR="003D77A9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D73BF8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. Sadike vrtnin, na </w:t>
            </w:r>
            <w:r w:rsidRPr="74692084">
              <w:rPr>
                <w:rFonts w:cs="Arial"/>
                <w:color w:val="00B050"/>
                <w:sz w:val="18"/>
                <w:szCs w:val="18"/>
              </w:rPr>
              <w:lastRenderedPageBreak/>
              <w:t>prostem in v zaščitenem prostoru, na istem zemljišču do 3x v eni rastni sezoni, v razmaku 7 dni.</w:t>
            </w:r>
          </w:p>
        </w:tc>
      </w:tr>
      <w:tr w:rsidR="003D77A9" w14:paraId="5CFFFDBC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209677A0" w14:textId="77777777" w:rsidR="003D77A9" w:rsidRDefault="003D77A9" w:rsidP="003D77A9"/>
        </w:tc>
        <w:tc>
          <w:tcPr>
            <w:tcW w:w="2977" w:type="dxa"/>
            <w:vMerge/>
            <w:hideMark/>
          </w:tcPr>
          <w:p w14:paraId="602EC1A0" w14:textId="77777777" w:rsidR="003D77A9" w:rsidRDefault="003D77A9" w:rsidP="003D77A9"/>
        </w:tc>
        <w:tc>
          <w:tcPr>
            <w:tcW w:w="2551" w:type="dxa"/>
            <w:noWrap/>
            <w:hideMark/>
          </w:tcPr>
          <w:p w14:paraId="41EF09CB" w14:textId="69CDB71B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268" w:type="dxa"/>
            <w:noWrap/>
            <w:hideMark/>
          </w:tcPr>
          <w:p w14:paraId="77DEBB2D" w14:textId="758BE91C" w:rsidR="003D77A9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Celaflor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59" w:type="dxa"/>
            <w:noWrap/>
            <w:hideMark/>
          </w:tcPr>
          <w:p w14:paraId="69BA2F6E" w14:textId="2641FF2E" w:rsidR="003D77A9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2% </w:t>
            </w:r>
          </w:p>
          <w:p w14:paraId="4F934E37" w14:textId="352C27A1" w:rsidR="003D77A9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(20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mL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>/1 L vode)</w:t>
            </w:r>
          </w:p>
        </w:tc>
        <w:tc>
          <w:tcPr>
            <w:tcW w:w="1701" w:type="dxa"/>
            <w:noWrap/>
            <w:hideMark/>
          </w:tcPr>
          <w:p w14:paraId="394FB0D8" w14:textId="69D07A01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B5C7A7E" w14:textId="54263EDB" w:rsidR="003D77A9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Uporaba na prostem in v zaščitenih prostorih. Do 3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v eni rastni dobi. Priporočeno je </w:t>
            </w:r>
            <w:proofErr w:type="spellStart"/>
            <w:r w:rsidRPr="00D73BF8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0D73BF8">
              <w:rPr>
                <w:rFonts w:eastAsia="Arial" w:cs="Arial"/>
                <w:color w:val="00B050"/>
                <w:sz w:val="18"/>
                <w:szCs w:val="18"/>
              </w:rPr>
              <w:t xml:space="preserve"> ponoviti v 7 do 10 dnevnih razmikih.</w:t>
            </w:r>
          </w:p>
        </w:tc>
      </w:tr>
      <w:tr w:rsidR="003D77A9" w:rsidRPr="00F76055" w14:paraId="1A1C43F3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509D84F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6034063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05CA007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268" w:type="dxa"/>
            <w:hideMark/>
          </w:tcPr>
          <w:p w14:paraId="317FA6C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</w:t>
            </w:r>
          </w:p>
        </w:tc>
        <w:tc>
          <w:tcPr>
            <w:tcW w:w="1559" w:type="dxa"/>
            <w:noWrap/>
            <w:hideMark/>
          </w:tcPr>
          <w:p w14:paraId="092EBF5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45 L/ha</w:t>
            </w:r>
          </w:p>
        </w:tc>
        <w:tc>
          <w:tcPr>
            <w:tcW w:w="1701" w:type="dxa"/>
            <w:noWrap/>
            <w:hideMark/>
          </w:tcPr>
          <w:p w14:paraId="616F67A3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66ECA243" w14:textId="5263C021" w:rsidR="003D77A9" w:rsidRPr="00F76055" w:rsidRDefault="003D77A9" w:rsidP="003D77A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 xml:space="preserve">Na prostem in v zaščitenem prostoru, največ 2 </w:t>
            </w: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5C6B2269"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Pr="5C6B2269">
              <w:rPr>
                <w:rFonts w:eastAsia="Arial" w:cs="Arial"/>
                <w:sz w:val="18"/>
                <w:szCs w:val="18"/>
              </w:rPr>
              <w:t>v eni rastni sezoni</w:t>
            </w:r>
            <w:r w:rsidRPr="5C6B2269">
              <w:rPr>
                <w:rFonts w:eastAsiaTheme="minorEastAsia" w:cs="Arial"/>
                <w:sz w:val="18"/>
                <w:szCs w:val="18"/>
              </w:rPr>
              <w:t xml:space="preserve">.     </w:t>
            </w:r>
          </w:p>
          <w:p w14:paraId="09E7BBCC" w14:textId="0C5E57DE" w:rsidR="003D77A9" w:rsidRPr="00813701" w:rsidRDefault="003D77A9" w:rsidP="003D77A9">
            <w:pPr>
              <w:jc w:val="left"/>
              <w:rPr>
                <w:rFonts w:eastAsiaTheme="minorEastAsia" w:cs="Arial"/>
                <w:sz w:val="17"/>
                <w:szCs w:val="17"/>
              </w:rPr>
            </w:pPr>
            <w:r w:rsidRPr="00813701">
              <w:rPr>
                <w:rFonts w:eastAsiaTheme="minorEastAsia" w:cs="Arial"/>
                <w:b/>
                <w:bCs/>
                <w:sz w:val="17"/>
                <w:szCs w:val="17"/>
              </w:rPr>
              <w:t>Zaloge v uporabi do 30.10.2025</w:t>
            </w:r>
          </w:p>
        </w:tc>
      </w:tr>
      <w:tr w:rsidR="003D77A9" w14:paraId="5FF26459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625C2DC9" w14:textId="77777777" w:rsidR="003D77A9" w:rsidRDefault="003D77A9" w:rsidP="003D77A9"/>
        </w:tc>
        <w:tc>
          <w:tcPr>
            <w:tcW w:w="2977" w:type="dxa"/>
            <w:vMerge/>
            <w:hideMark/>
          </w:tcPr>
          <w:p w14:paraId="12B1C371" w14:textId="77777777" w:rsidR="003D77A9" w:rsidRDefault="003D77A9" w:rsidP="003D77A9"/>
        </w:tc>
        <w:tc>
          <w:tcPr>
            <w:tcW w:w="2551" w:type="dxa"/>
            <w:noWrap/>
            <w:hideMark/>
          </w:tcPr>
          <w:p w14:paraId="0E2E5535" w14:textId="5EBB4C49" w:rsidR="003D77A9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5D012CD">
              <w:rPr>
                <w:rFonts w:eastAsiaTheme="minorEastAsia"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hideMark/>
          </w:tcPr>
          <w:p w14:paraId="4B34AAE3" w14:textId="66B1C15E" w:rsidR="003D77A9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5D012CD">
              <w:rPr>
                <w:rFonts w:eastAsiaTheme="minorEastAsia"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DF692CA" w14:textId="6F0CEBA9" w:rsidR="003D77A9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5D012CD">
              <w:rPr>
                <w:rFonts w:eastAsiaTheme="minorEastAsia"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  <w:hideMark/>
          </w:tcPr>
          <w:p w14:paraId="35107F74" w14:textId="598415F9" w:rsidR="003D77A9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5D012CD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1AECB172" w14:textId="6750AAB7" w:rsidR="003D77A9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813701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813701"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Pr="5C6B2269">
              <w:rPr>
                <w:rFonts w:eastAsiaTheme="minorEastAsia" w:cs="Arial"/>
                <w:sz w:val="18"/>
                <w:szCs w:val="18"/>
              </w:rPr>
              <w:t xml:space="preserve">Na prostem, največ 3x v eni rastni sezoni, ob upoštevanju intervala 7 dni med </w:t>
            </w: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5C6B2269">
              <w:rPr>
                <w:rFonts w:eastAsiaTheme="minorEastAsia" w:cs="Arial"/>
                <w:sz w:val="18"/>
                <w:szCs w:val="18"/>
              </w:rPr>
              <w:t xml:space="preserve">. </w:t>
            </w:r>
          </w:p>
        </w:tc>
      </w:tr>
      <w:tr w:rsidR="003D77A9" w:rsidRPr="00F76055" w14:paraId="1AB06B51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496775A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119603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658DAC18" w14:textId="77777777" w:rsidR="003D77A9" w:rsidRPr="00F76055" w:rsidRDefault="003D77A9" w:rsidP="003D77A9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,</w:t>
            </w:r>
            <w:r w:rsidRPr="00F76055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ev ATCC 74040</w:t>
            </w:r>
          </w:p>
        </w:tc>
        <w:tc>
          <w:tcPr>
            <w:tcW w:w="2268" w:type="dxa"/>
            <w:noWrap/>
            <w:hideMark/>
          </w:tcPr>
          <w:p w14:paraId="07100DCF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DEE5FB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0CD9EA90" w14:textId="6458E266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5D012CD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F0840F3" w14:textId="5DC3F253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 xml:space="preserve">Do 5 </w:t>
            </w:r>
            <w:proofErr w:type="spellStart"/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>tretiranj</w:t>
            </w:r>
            <w:proofErr w:type="spellEnd"/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 xml:space="preserve"> na istem zemljišču, na prostem in v zaščitenem prostoru.</w:t>
            </w:r>
          </w:p>
        </w:tc>
      </w:tr>
      <w:tr w:rsidR="003D77A9" w:rsidRPr="00F76055" w14:paraId="47A49206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D11CF6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F4D849F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4BE58D38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imikarb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06785CB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irim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50 WG</w:t>
            </w:r>
          </w:p>
        </w:tc>
        <w:tc>
          <w:tcPr>
            <w:tcW w:w="1559" w:type="dxa"/>
            <w:noWrap/>
            <w:hideMark/>
          </w:tcPr>
          <w:p w14:paraId="5E849E8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0,5 kg/ha  </w:t>
            </w:r>
          </w:p>
        </w:tc>
        <w:tc>
          <w:tcPr>
            <w:tcW w:w="1701" w:type="dxa"/>
            <w:noWrap/>
            <w:hideMark/>
          </w:tcPr>
          <w:p w14:paraId="20C27C7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602D5F0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2x v rastni sezoni, na prostem in v zaščitenem prostoru.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Netretiran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lastRenderedPageBreak/>
              <w:t>varnostni pas 15 m od voda 1. in 10 m 2. reda.</w:t>
            </w:r>
          </w:p>
        </w:tc>
      </w:tr>
      <w:tr w:rsidR="003D77A9" w:rsidRPr="00F76055" w14:paraId="10B8EE8E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0F82C64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6FD39F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5BA52D4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flupiradifluro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AC66B8F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iva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rime</w:t>
            </w:r>
          </w:p>
        </w:tc>
        <w:tc>
          <w:tcPr>
            <w:tcW w:w="1559" w:type="dxa"/>
            <w:noWrap/>
            <w:hideMark/>
          </w:tcPr>
          <w:p w14:paraId="59192F5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0,625 L/ha</w:t>
            </w:r>
          </w:p>
        </w:tc>
        <w:tc>
          <w:tcPr>
            <w:tcW w:w="1701" w:type="dxa"/>
            <w:noWrap/>
            <w:hideMark/>
          </w:tcPr>
          <w:p w14:paraId="36399663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5A4B2AE1" w14:textId="0C9E2D09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5D012CD">
              <w:rPr>
                <w:rFonts w:eastAsiaTheme="minorEastAsia" w:cs="Arial"/>
                <w:sz w:val="18"/>
                <w:szCs w:val="18"/>
              </w:rPr>
              <w:t xml:space="preserve">Uporaba prostem, največ 1 </w:t>
            </w:r>
            <w:proofErr w:type="spellStart"/>
            <w:r w:rsidRPr="05D012CD">
              <w:rPr>
                <w:rFonts w:eastAsiaTheme="minorEastAsia" w:cs="Arial"/>
                <w:sz w:val="18"/>
                <w:szCs w:val="18"/>
              </w:rPr>
              <w:t>tretiranje</w:t>
            </w:r>
            <w:proofErr w:type="spellEnd"/>
            <w:r w:rsidRPr="05D012CD">
              <w:rPr>
                <w:rFonts w:eastAsiaTheme="minorEastAsia" w:cs="Arial"/>
                <w:sz w:val="18"/>
                <w:szCs w:val="18"/>
              </w:rPr>
              <w:t xml:space="preserve"> v </w:t>
            </w:r>
            <w:proofErr w:type="spellStart"/>
            <w:r w:rsidRPr="05D012CD">
              <w:rPr>
                <w:rFonts w:eastAsiaTheme="minorEastAsia" w:cs="Arial"/>
                <w:sz w:val="18"/>
                <w:szCs w:val="18"/>
              </w:rPr>
              <w:t>v</w:t>
            </w:r>
            <w:proofErr w:type="spellEnd"/>
            <w:r w:rsidRPr="05D012CD">
              <w:rPr>
                <w:rFonts w:eastAsiaTheme="minorEastAsia" w:cs="Arial"/>
                <w:sz w:val="18"/>
                <w:szCs w:val="18"/>
              </w:rPr>
              <w:t xml:space="preserve"> roku enega leta.</w:t>
            </w:r>
          </w:p>
        </w:tc>
      </w:tr>
      <w:tr w:rsidR="003D77A9" w:rsidRPr="00F76055" w14:paraId="21E3DBB9" w14:textId="77777777" w:rsidTr="1287ED21">
        <w:trPr>
          <w:trHeight w:val="300"/>
        </w:trPr>
        <w:tc>
          <w:tcPr>
            <w:tcW w:w="2547" w:type="dxa"/>
            <w:hideMark/>
          </w:tcPr>
          <w:p w14:paraId="21A477E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Koreninske uši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Pemphygu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bursariu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, Trama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roglodyte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…)</w:t>
            </w:r>
          </w:p>
        </w:tc>
        <w:tc>
          <w:tcPr>
            <w:tcW w:w="2977" w:type="dxa"/>
            <w:hideMark/>
          </w:tcPr>
          <w:p w14:paraId="5351E1C8" w14:textId="77777777" w:rsidR="003D77A9" w:rsidRPr="00F76055" w:rsidRDefault="003D77A9" w:rsidP="003D77A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696F349" w14:textId="0800066D" w:rsidR="003D77A9" w:rsidRPr="00F76055" w:rsidRDefault="003D77A9" w:rsidP="003D77A9">
            <w:pPr>
              <w:pStyle w:val="Odstavekseznama"/>
              <w:numPr>
                <w:ilvl w:val="0"/>
                <w:numId w:val="309"/>
              </w:numPr>
              <w:ind w:left="316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širok kolobar (vsaj 4. letni),</w:t>
            </w:r>
          </w:p>
          <w:p w14:paraId="3D97D8B7" w14:textId="0403267B" w:rsidR="003D77A9" w:rsidRPr="00F76055" w:rsidRDefault="003D77A9" w:rsidP="003D77A9">
            <w:pPr>
              <w:pStyle w:val="Odstavekseznama"/>
              <w:numPr>
                <w:ilvl w:val="0"/>
                <w:numId w:val="309"/>
              </w:numPr>
              <w:ind w:left="316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odstranjevanje obolelih rastlin.</w:t>
            </w:r>
          </w:p>
        </w:tc>
        <w:tc>
          <w:tcPr>
            <w:tcW w:w="2551" w:type="dxa"/>
            <w:noWrap/>
            <w:hideMark/>
          </w:tcPr>
          <w:p w14:paraId="0561C67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268" w:type="dxa"/>
            <w:hideMark/>
          </w:tcPr>
          <w:p w14:paraId="1308735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C 100</w:t>
            </w:r>
          </w:p>
        </w:tc>
        <w:tc>
          <w:tcPr>
            <w:tcW w:w="1559" w:type="dxa"/>
            <w:noWrap/>
            <w:hideMark/>
          </w:tcPr>
          <w:p w14:paraId="463E9B57" w14:textId="2B326838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5D012CD">
              <w:rPr>
                <w:rFonts w:eastAsiaTheme="minorEastAsia"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noWrap/>
            <w:hideMark/>
          </w:tcPr>
          <w:p w14:paraId="6ADA294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136A7227" w14:textId="47D4FDCA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 xml:space="preserve">Na prostem, največ 2 </w:t>
            </w: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5C6B2269">
              <w:rPr>
                <w:rFonts w:eastAsiaTheme="minorEastAsia" w:cs="Arial"/>
                <w:sz w:val="18"/>
                <w:szCs w:val="18"/>
              </w:rPr>
              <w:t xml:space="preserve"> v eni rastni sezoni.    </w:t>
            </w:r>
          </w:p>
          <w:p w14:paraId="75A53E1E" w14:textId="497CDB14" w:rsidR="003D77A9" w:rsidRDefault="003D77A9" w:rsidP="003D77A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bookmarkStart w:id="747" w:name="_Hlk200016844"/>
            <w:r>
              <w:rPr>
                <w:rFonts w:eastAsiaTheme="minorEastAsia" w:cs="Arial"/>
                <w:b/>
                <w:bCs/>
                <w:sz w:val="18"/>
                <w:szCs w:val="18"/>
              </w:rPr>
              <w:t>Z</w:t>
            </w:r>
            <w:r w:rsidRPr="004F08E7">
              <w:rPr>
                <w:rFonts w:eastAsiaTheme="minorEastAsia" w:cs="Arial"/>
                <w:b/>
                <w:bCs/>
                <w:sz w:val="18"/>
                <w:szCs w:val="18"/>
              </w:rPr>
              <w:t>aloge v uporabi do 30.10.2025</w:t>
            </w:r>
            <w:bookmarkEnd w:id="747"/>
          </w:p>
          <w:p w14:paraId="4E6F60DD" w14:textId="3204CF31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D77A9" w:rsidRPr="00F76055" w14:paraId="7EC13DBF" w14:textId="77777777" w:rsidTr="1287ED21">
        <w:trPr>
          <w:trHeight w:val="300"/>
        </w:trPr>
        <w:tc>
          <w:tcPr>
            <w:tcW w:w="2547" w:type="dxa"/>
            <w:hideMark/>
          </w:tcPr>
          <w:p w14:paraId="3D48331F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Listne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zavrtalke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Liriomyz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p.)</w:t>
            </w:r>
          </w:p>
        </w:tc>
        <w:tc>
          <w:tcPr>
            <w:tcW w:w="2977" w:type="dxa"/>
            <w:hideMark/>
          </w:tcPr>
          <w:p w14:paraId="26DA307D" w14:textId="1B82F238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5DE0042" w14:textId="09931AC6" w:rsidR="003D77A9" w:rsidRPr="00F76055" w:rsidRDefault="003D77A9" w:rsidP="003D77A9">
            <w:pPr>
              <w:pStyle w:val="Odstavekseznama"/>
              <w:numPr>
                <w:ilvl w:val="0"/>
                <w:numId w:val="310"/>
              </w:numPr>
              <w:ind w:left="316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poraba vlaknatih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 katerimi fizično preprečimo dostop škodljivcev do gojenih rastlin.</w:t>
            </w:r>
          </w:p>
        </w:tc>
        <w:tc>
          <w:tcPr>
            <w:tcW w:w="2551" w:type="dxa"/>
            <w:noWrap/>
            <w:hideMark/>
          </w:tcPr>
          <w:p w14:paraId="00BCAF3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619A45D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1559" w:type="dxa"/>
            <w:noWrap/>
            <w:hideMark/>
          </w:tcPr>
          <w:p w14:paraId="76753A4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0A4A2C9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5A9E1CB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</w:tr>
      <w:tr w:rsidR="003D77A9" w:rsidRPr="00F76055" w14:paraId="0E57B742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566AC65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Južna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plodovrtka</w:t>
            </w:r>
            <w:proofErr w:type="spellEnd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 in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druge sovke</w:t>
            </w:r>
          </w:p>
        </w:tc>
        <w:tc>
          <w:tcPr>
            <w:tcW w:w="2977" w:type="dxa"/>
            <w:vMerge w:val="restart"/>
            <w:hideMark/>
          </w:tcPr>
          <w:p w14:paraId="2DE383F0" w14:textId="75A1B7CD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  <w:p w14:paraId="05CA2C1A" w14:textId="77777777" w:rsidR="003D77A9" w:rsidRPr="00F76055" w:rsidRDefault="003D77A9" w:rsidP="003D77A9">
            <w:pPr>
              <w:pStyle w:val="Odstavekseznama"/>
              <w:numPr>
                <w:ilvl w:val="0"/>
                <w:numId w:val="310"/>
              </w:numPr>
              <w:ind w:left="316" w:hanging="316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uničevanje koruznice (mulčenje), </w:t>
            </w:r>
          </w:p>
          <w:p w14:paraId="0787645A" w14:textId="77777777" w:rsidR="003D77A9" w:rsidRPr="00F76055" w:rsidRDefault="003D77A9" w:rsidP="003D77A9">
            <w:pPr>
              <w:pStyle w:val="Odstavekseznama"/>
              <w:numPr>
                <w:ilvl w:val="0"/>
                <w:numId w:val="310"/>
              </w:numPr>
              <w:ind w:left="316" w:hanging="316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pridelovanje koruze oddaljeno od pridelovanja zelenjave, kjer je možno, tudi od rastlinjakov.</w:t>
            </w:r>
          </w:p>
          <w:p w14:paraId="5947DE7B" w14:textId="037CCCB4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br/>
            </w:r>
            <w:r w:rsidRPr="00F76055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>Kemični ukrep:</w:t>
            </w:r>
            <w:r w:rsidRPr="00F76055">
              <w:rPr>
                <w:rFonts w:eastAsiaTheme="minorEastAsia" w:cs="Arial"/>
                <w:sz w:val="18"/>
                <w:szCs w:val="18"/>
              </w:rPr>
              <w:br/>
              <w:t>uporaba insekticidov takoj po pojavu prvih gosenic.</w:t>
            </w:r>
          </w:p>
        </w:tc>
        <w:tc>
          <w:tcPr>
            <w:tcW w:w="2551" w:type="dxa"/>
            <w:noWrap/>
            <w:hideMark/>
          </w:tcPr>
          <w:p w14:paraId="352EFD96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mamekt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6C3225B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Affir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709E61B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01CD8CF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45A60D44" w14:textId="68A7CF7B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5D012CD">
              <w:rPr>
                <w:rFonts w:eastAsiaTheme="minorEastAsia" w:cs="Arial"/>
                <w:sz w:val="18"/>
                <w:szCs w:val="18"/>
              </w:rPr>
              <w:t xml:space="preserve">Na prostem, največ 3x v eni rastni dobi. </w:t>
            </w:r>
            <w:proofErr w:type="spellStart"/>
            <w:r w:rsidRPr="05D012CD">
              <w:rPr>
                <w:rFonts w:eastAsiaTheme="minorEastAsia" w:cs="Arial"/>
                <w:sz w:val="18"/>
                <w:szCs w:val="18"/>
              </w:rPr>
              <w:t>Netretiran</w:t>
            </w:r>
            <w:proofErr w:type="spellEnd"/>
            <w:r w:rsidRPr="05D012CD">
              <w:rPr>
                <w:rFonts w:eastAsiaTheme="minorEastAsia" w:cs="Arial"/>
                <w:sz w:val="18"/>
                <w:szCs w:val="18"/>
              </w:rPr>
              <w:t xml:space="preserve"> varnostni pas 15 m od voda 1. in 2. reda.</w:t>
            </w:r>
          </w:p>
        </w:tc>
      </w:tr>
      <w:tr w:rsidR="003D77A9" w:rsidRPr="00F76055" w14:paraId="3F6ECFCC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561E296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E26563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noWrap/>
            <w:hideMark/>
          </w:tcPr>
          <w:p w14:paraId="7FC7407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pinosa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A0215E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Laser 240 SC</w:t>
            </w:r>
          </w:p>
        </w:tc>
        <w:tc>
          <w:tcPr>
            <w:tcW w:w="1559" w:type="dxa"/>
            <w:noWrap/>
            <w:hideMark/>
          </w:tcPr>
          <w:p w14:paraId="5D0F7A76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  <w:hideMark/>
          </w:tcPr>
          <w:p w14:paraId="35D9F38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055F989F" w14:textId="5B75BC82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5D012CD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 prostem, največ 3x v rastni dobi. </w:t>
            </w:r>
            <w:proofErr w:type="spellStart"/>
            <w:r w:rsidRPr="05D012CD">
              <w:rPr>
                <w:rFonts w:eastAsiaTheme="minorEastAsia" w:cs="Arial"/>
                <w:color w:val="00B050"/>
                <w:sz w:val="18"/>
                <w:szCs w:val="18"/>
              </w:rPr>
              <w:t>Netretiran</w:t>
            </w:r>
            <w:proofErr w:type="spellEnd"/>
            <w:r w:rsidRPr="05D012CD">
              <w:rPr>
                <w:rFonts w:eastAsiaTheme="minorEastAsia" w:cs="Arial"/>
                <w:color w:val="00B050"/>
                <w:sz w:val="18"/>
                <w:szCs w:val="18"/>
              </w:rPr>
              <w:t xml:space="preserve"> varnostni pas 15 m od voda 1. in 10 m od voda 2. reda.</w:t>
            </w:r>
          </w:p>
        </w:tc>
      </w:tr>
      <w:tr w:rsidR="003D77A9" w:rsidRPr="00F76055" w14:paraId="23A77492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19269C4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945269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CE6DC9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FA9E71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noWrap/>
            <w:hideMark/>
          </w:tcPr>
          <w:p w14:paraId="64146EBF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  <w:hideMark/>
          </w:tcPr>
          <w:p w14:paraId="7EE9712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5CA7926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D77A9" w:rsidRPr="00F76055" w14:paraId="7DE951FC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6A2FDD0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93E52A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76F55144" w14:textId="4AFD8202" w:rsidR="003D77A9" w:rsidRPr="00F76055" w:rsidRDefault="003D77A9" w:rsidP="003D77A9">
            <w:pPr>
              <w:jc w:val="left"/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</w:pPr>
            <w:r w:rsidRPr="05D012CD">
              <w:rPr>
                <w:rFonts w:eastAsiaTheme="minorEastAsia" w:cs="Arial"/>
                <w:i/>
                <w:iCs/>
                <w:color w:val="00B050"/>
                <w:sz w:val="18"/>
                <w:szCs w:val="18"/>
                <w:lang w:val="en-US"/>
              </w:rPr>
              <w:t xml:space="preserve">Bacillus thuringiensis </w:t>
            </w:r>
            <w:r w:rsidRPr="00813701">
              <w:rPr>
                <w:rFonts w:eastAsiaTheme="minorEastAsia" w:cs="Arial"/>
                <w:color w:val="00B050"/>
                <w:sz w:val="18"/>
                <w:szCs w:val="18"/>
                <w:lang w:val="en-US"/>
              </w:rPr>
              <w:t xml:space="preserve">subsp. </w:t>
            </w:r>
            <w:proofErr w:type="spellStart"/>
            <w:r>
              <w:rPr>
                <w:rFonts w:eastAsiaTheme="minorEastAsia" w:cs="Arial"/>
                <w:i/>
                <w:iCs/>
                <w:color w:val="00B050"/>
                <w:sz w:val="18"/>
                <w:szCs w:val="18"/>
                <w:lang w:val="en-US"/>
              </w:rPr>
              <w:t>k</w:t>
            </w:r>
            <w:r w:rsidRPr="05D012CD">
              <w:rPr>
                <w:rFonts w:eastAsiaTheme="minorEastAsia" w:cs="Arial"/>
                <w:i/>
                <w:iCs/>
                <w:color w:val="00B050"/>
                <w:sz w:val="18"/>
                <w:szCs w:val="18"/>
                <w:lang w:val="en-US"/>
              </w:rPr>
              <w:t>urstaki</w:t>
            </w:r>
            <w:proofErr w:type="spellEnd"/>
            <w:r w:rsidRPr="05D012CD">
              <w:rPr>
                <w:rFonts w:eastAsiaTheme="minorEastAsia" w:cs="Arial"/>
                <w:i/>
                <w:iCs/>
                <w:color w:val="00B05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813701">
              <w:rPr>
                <w:rFonts w:eastAsiaTheme="minorEastAsia" w:cs="Arial"/>
                <w:color w:val="00B050"/>
                <w:sz w:val="18"/>
                <w:szCs w:val="18"/>
                <w:lang w:val="en-US"/>
              </w:rPr>
              <w:t>sev</w:t>
            </w:r>
            <w:proofErr w:type="spellEnd"/>
            <w:r w:rsidRPr="00813701">
              <w:rPr>
                <w:rFonts w:eastAsiaTheme="minorEastAsia" w:cs="Arial"/>
                <w:color w:val="00B050"/>
                <w:sz w:val="18"/>
                <w:szCs w:val="18"/>
                <w:lang w:val="en-US"/>
              </w:rPr>
              <w:t xml:space="preserve"> EG2348</w:t>
            </w:r>
          </w:p>
        </w:tc>
        <w:tc>
          <w:tcPr>
            <w:tcW w:w="2268" w:type="dxa"/>
            <w:noWrap/>
            <w:hideMark/>
          </w:tcPr>
          <w:p w14:paraId="3C3B88E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5300C33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5F4EDE83" w14:textId="07311327" w:rsidR="003D77A9" w:rsidRPr="00F76055" w:rsidRDefault="003D77A9" w:rsidP="003D77A9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143EFDB">
              <w:rPr>
                <w:rFonts w:eastAsiaTheme="minorEastAsia"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1701" w:type="dxa"/>
            <w:hideMark/>
          </w:tcPr>
          <w:p w14:paraId="6FBB423F" w14:textId="2E438A30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143EFDB">
              <w:rPr>
                <w:rFonts w:eastAsiaTheme="minorEastAsia" w:cs="Arial"/>
                <w:color w:val="00B050"/>
                <w:sz w:val="18"/>
                <w:szCs w:val="18"/>
              </w:rPr>
              <w:t xml:space="preserve">Na prostem in v zaščitenih prostorih, </w:t>
            </w:r>
            <w:proofErr w:type="spellStart"/>
            <w:r w:rsidRPr="4143EFDB">
              <w:rPr>
                <w:rFonts w:eastAsiaTheme="minorEastAsia" w:cs="Arial"/>
                <w:color w:val="00B050"/>
                <w:sz w:val="18"/>
                <w:szCs w:val="18"/>
              </w:rPr>
              <w:t>navječ</w:t>
            </w:r>
            <w:proofErr w:type="spellEnd"/>
            <w:r w:rsidRPr="4143EFDB">
              <w:rPr>
                <w:rFonts w:eastAsiaTheme="minorEastAsia" w:cs="Arial"/>
                <w:color w:val="00B050"/>
                <w:sz w:val="18"/>
                <w:szCs w:val="18"/>
              </w:rPr>
              <w:t xml:space="preserve"> 3x.</w:t>
            </w:r>
          </w:p>
        </w:tc>
      </w:tr>
      <w:tr w:rsidR="003D77A9" w:rsidRPr="00F76055" w14:paraId="761BD2AD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AFB2E5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12E0BA3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2E813712" w14:textId="77777777" w:rsidR="003D77A9" w:rsidRPr="00813701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2E2A72A0" w14:textId="77777777" w:rsidR="003D77A9" w:rsidRPr="00813701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Azatin</w:t>
            </w:r>
            <w:proofErr w:type="spellEnd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 xml:space="preserve"> EC</w:t>
            </w:r>
          </w:p>
        </w:tc>
        <w:tc>
          <w:tcPr>
            <w:tcW w:w="1559" w:type="dxa"/>
            <w:noWrap/>
            <w:hideMark/>
          </w:tcPr>
          <w:p w14:paraId="2D7C29BC" w14:textId="77777777" w:rsidR="003D77A9" w:rsidRPr="00813701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  <w:hideMark/>
          </w:tcPr>
          <w:p w14:paraId="0F59E153" w14:textId="77777777" w:rsidR="003D77A9" w:rsidRPr="00813701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0625E055" w14:textId="77777777" w:rsidR="003D77A9" w:rsidRPr="00813701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v zaščitenem </w:t>
            </w:r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prostoru, največ 3x letno.</w:t>
            </w:r>
          </w:p>
        </w:tc>
      </w:tr>
      <w:tr w:rsidR="003D77A9" w14:paraId="55E165EE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30BCC14D" w14:textId="77777777" w:rsidR="003D77A9" w:rsidRDefault="003D77A9" w:rsidP="003D77A9"/>
        </w:tc>
        <w:tc>
          <w:tcPr>
            <w:tcW w:w="2977" w:type="dxa"/>
            <w:vMerge/>
            <w:hideMark/>
          </w:tcPr>
          <w:p w14:paraId="3513482D" w14:textId="77777777" w:rsidR="003D77A9" w:rsidRDefault="003D77A9" w:rsidP="003D77A9"/>
        </w:tc>
        <w:tc>
          <w:tcPr>
            <w:tcW w:w="2551" w:type="dxa"/>
            <w:noWrap/>
            <w:hideMark/>
          </w:tcPr>
          <w:p w14:paraId="32413592" w14:textId="18742647" w:rsidR="003D77A9" w:rsidRDefault="003D77A9" w:rsidP="003D77A9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>t</w:t>
            </w:r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3BCE2CD1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3BCE2CD1">
              <w:rPr>
                <w:rFonts w:cs="Arial"/>
                <w:color w:val="00B050"/>
                <w:sz w:val="18"/>
                <w:szCs w:val="18"/>
              </w:rPr>
              <w:t>.</w:t>
            </w:r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3BCE2CD1">
              <w:rPr>
                <w:rFonts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268" w:type="dxa"/>
            <w:noWrap/>
            <w:hideMark/>
          </w:tcPr>
          <w:p w14:paraId="219713D3" w14:textId="68D6BE3A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3BCE2CD1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3BCE2CD1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  <w:p w14:paraId="30780178" w14:textId="234D8F66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  <w:noWrap/>
            <w:hideMark/>
          </w:tcPr>
          <w:p w14:paraId="1E427B5C" w14:textId="26E0F27C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3BCE2CD1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41CE97DB" w14:textId="49C4C90F" w:rsidR="003D77A9" w:rsidRDefault="003D77A9" w:rsidP="003D77A9">
            <w:pPr>
              <w:spacing w:line="259" w:lineRule="auto"/>
              <w:rPr>
                <w:rFonts w:cs="Arial"/>
                <w:color w:val="00B050"/>
                <w:sz w:val="18"/>
                <w:szCs w:val="18"/>
              </w:rPr>
            </w:pPr>
            <w:r w:rsidRPr="3BCE2CD1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7A82DDC0" w14:textId="7383E121" w:rsidR="003D77A9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3BCE2CD1">
              <w:rPr>
                <w:rFonts w:cs="Arial"/>
                <w:color w:val="00B050"/>
                <w:sz w:val="18"/>
                <w:szCs w:val="18"/>
              </w:rPr>
              <w:t xml:space="preserve">Na prostem in v zaščitenih prostorih, največ 3x v eni rastni dobi. Prvo </w:t>
            </w:r>
            <w:proofErr w:type="spellStart"/>
            <w:r w:rsidRPr="3BCE2CD1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3BCE2CD1">
              <w:rPr>
                <w:rFonts w:cs="Arial"/>
                <w:color w:val="00B050"/>
                <w:sz w:val="18"/>
                <w:szCs w:val="18"/>
              </w:rPr>
              <w:t xml:space="preserve"> se opravi, ko se izležejo prve ličinke škodljivih metuljev.</w:t>
            </w:r>
          </w:p>
        </w:tc>
      </w:tr>
      <w:tr w:rsidR="003D77A9" w:rsidRPr="00F76055" w14:paraId="104D298C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6766469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br/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Frankliniella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)</w:t>
            </w:r>
          </w:p>
          <w:p w14:paraId="246E20B9" w14:textId="7864CD11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in ostali </w:t>
            </w:r>
            <w:proofErr w:type="spellStart"/>
            <w:r w:rsidRPr="74692084">
              <w:rPr>
                <w:rFonts w:eastAsiaTheme="minorEastAsia" w:cs="Arial"/>
                <w:b/>
                <w:bCs/>
                <w:sz w:val="18"/>
                <w:szCs w:val="18"/>
              </w:rPr>
              <w:t>resarji</w:t>
            </w:r>
            <w:proofErr w:type="spellEnd"/>
            <w:r w:rsidRPr="74692084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 </w:t>
            </w:r>
            <w:r w:rsidRPr="74692084">
              <w:rPr>
                <w:rFonts w:eastAsiaTheme="minorEastAsia" w:cs="Arial"/>
                <w:sz w:val="18"/>
                <w:szCs w:val="18"/>
              </w:rPr>
              <w:t>(</w:t>
            </w:r>
            <w:proofErr w:type="spellStart"/>
            <w:r w:rsidRPr="74692084">
              <w:rPr>
                <w:rFonts w:eastAsiaTheme="minorEastAsia" w:cs="Arial"/>
                <w:sz w:val="18"/>
                <w:szCs w:val="18"/>
              </w:rPr>
              <w:t>Thrips</w:t>
            </w:r>
            <w:proofErr w:type="spellEnd"/>
            <w:r w:rsidRPr="74692084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74692084">
              <w:rPr>
                <w:rFonts w:eastAsiaTheme="minorEastAsia" w:cs="Arial"/>
                <w:sz w:val="18"/>
                <w:szCs w:val="18"/>
              </w:rPr>
              <w:t>spp</w:t>
            </w:r>
            <w:proofErr w:type="spellEnd"/>
            <w:r w:rsidRPr="74692084">
              <w:rPr>
                <w:rFonts w:eastAsiaTheme="minorEastAsia"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hideMark/>
          </w:tcPr>
          <w:p w14:paraId="2FEA2603" w14:textId="7EFA2489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  <w:p w14:paraId="503DEE85" w14:textId="77777777" w:rsidR="003D77A9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74692084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vMerge w:val="restart"/>
            <w:noWrap/>
            <w:hideMark/>
          </w:tcPr>
          <w:p w14:paraId="44C0FB8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pinosa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A7E845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Laser 240 SC</w:t>
            </w:r>
          </w:p>
        </w:tc>
        <w:tc>
          <w:tcPr>
            <w:tcW w:w="1559" w:type="dxa"/>
            <w:noWrap/>
            <w:hideMark/>
          </w:tcPr>
          <w:p w14:paraId="22A7178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  <w:hideMark/>
          </w:tcPr>
          <w:p w14:paraId="7F3F6D4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3F508D65" w14:textId="2339E45A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Uporaba na prostem, največ 3x v rastni dobi.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etretiran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varnostni pas 15 m od voda 1. in 10 m od voda 2. reda.</w:t>
            </w:r>
          </w:p>
        </w:tc>
      </w:tr>
      <w:tr w:rsidR="003D77A9" w:rsidRPr="00F76055" w14:paraId="7662D235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B3F88C4" w14:textId="7B683280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F6ECE26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8E766E3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062FF9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noWrap/>
            <w:hideMark/>
          </w:tcPr>
          <w:p w14:paraId="40F2FCC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0,25 L/ha</w:t>
            </w:r>
          </w:p>
        </w:tc>
        <w:tc>
          <w:tcPr>
            <w:tcW w:w="1701" w:type="dxa"/>
            <w:noWrap/>
            <w:hideMark/>
          </w:tcPr>
          <w:p w14:paraId="44D7FA0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/>
            <w:hideMark/>
          </w:tcPr>
          <w:p w14:paraId="2C9F4D3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D77A9" w:rsidRPr="00F76055" w14:paraId="02981D00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48272C2C" w14:textId="0AAFE9E5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 w:val="restart"/>
            <w:hideMark/>
          </w:tcPr>
          <w:p w14:paraId="21D663A3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vMerge w:val="restart"/>
            <w:noWrap/>
            <w:hideMark/>
          </w:tcPr>
          <w:p w14:paraId="38B91AE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268" w:type="dxa"/>
            <w:noWrap/>
            <w:hideMark/>
          </w:tcPr>
          <w:p w14:paraId="304A4D6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Floral</w:t>
            </w:r>
            <w:proofErr w:type="spellEnd"/>
          </w:p>
        </w:tc>
        <w:tc>
          <w:tcPr>
            <w:tcW w:w="1559" w:type="dxa"/>
            <w:vMerge w:val="restart"/>
            <w:noWrap/>
            <w:hideMark/>
          </w:tcPr>
          <w:p w14:paraId="2D889D2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,6 L/ha (na prostem); 1,18 L/ha (v zavarovanih prostorih)</w:t>
            </w:r>
          </w:p>
        </w:tc>
        <w:tc>
          <w:tcPr>
            <w:tcW w:w="1701" w:type="dxa"/>
            <w:vMerge w:val="restart"/>
            <w:noWrap/>
            <w:hideMark/>
          </w:tcPr>
          <w:p w14:paraId="6D0172C6" w14:textId="7BC26520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6B9D0A11" w14:textId="2A7B5198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3D77A9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>Na istem zemljišču oziroma v zaščitenem prostoru se lahko tretira največ 3 krat v eni rastni sezoni.</w:t>
            </w:r>
          </w:p>
        </w:tc>
      </w:tr>
      <w:tr w:rsidR="003D77A9" w:rsidRPr="00F76055" w14:paraId="6268BFBC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209D2EF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9207D46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E72BD58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2D6CDC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Flora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verde</w:t>
            </w:r>
            <w:proofErr w:type="spellEnd"/>
          </w:p>
        </w:tc>
        <w:tc>
          <w:tcPr>
            <w:tcW w:w="1559" w:type="dxa"/>
            <w:vMerge/>
            <w:noWrap/>
            <w:hideMark/>
          </w:tcPr>
          <w:p w14:paraId="55A15263" w14:textId="6BAE76C1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  <w:hideMark/>
          </w:tcPr>
          <w:p w14:paraId="28E28CEA" w14:textId="6E16CC2B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1644A488" w14:textId="0924CBE6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3D77A9" w14:paraId="1A53F1DE" w14:textId="77777777" w:rsidTr="1287ED21">
        <w:trPr>
          <w:trHeight w:val="600"/>
        </w:trPr>
        <w:tc>
          <w:tcPr>
            <w:tcW w:w="2547" w:type="dxa"/>
            <w:vMerge/>
            <w:hideMark/>
          </w:tcPr>
          <w:p w14:paraId="103CDD90" w14:textId="77777777" w:rsidR="003D77A9" w:rsidRDefault="003D77A9" w:rsidP="003D77A9"/>
        </w:tc>
        <w:tc>
          <w:tcPr>
            <w:tcW w:w="2977" w:type="dxa"/>
            <w:vMerge/>
            <w:hideMark/>
          </w:tcPr>
          <w:p w14:paraId="6EACB92D" w14:textId="77777777" w:rsidR="003D77A9" w:rsidRDefault="003D77A9" w:rsidP="003D77A9"/>
        </w:tc>
        <w:tc>
          <w:tcPr>
            <w:tcW w:w="2551" w:type="dxa"/>
            <w:noWrap/>
            <w:hideMark/>
          </w:tcPr>
          <w:p w14:paraId="68D64DDC" w14:textId="5A3FDB24" w:rsidR="003D77A9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268" w:type="dxa"/>
            <w:noWrap/>
            <w:hideMark/>
          </w:tcPr>
          <w:p w14:paraId="75B7A519" w14:textId="32FBED4A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 </w:t>
            </w: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BDE4713" w14:textId="679CE363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 0,51 L/ha</w:t>
            </w:r>
          </w:p>
        </w:tc>
        <w:tc>
          <w:tcPr>
            <w:tcW w:w="1701" w:type="dxa"/>
            <w:noWrap/>
            <w:hideMark/>
          </w:tcPr>
          <w:p w14:paraId="4C9B305C" w14:textId="21CC513D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 ni potrebna</w:t>
            </w:r>
          </w:p>
        </w:tc>
        <w:tc>
          <w:tcPr>
            <w:tcW w:w="1701" w:type="dxa"/>
            <w:hideMark/>
          </w:tcPr>
          <w:p w14:paraId="30D5AE04" w14:textId="76F74905" w:rsidR="003D77A9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1370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 Sadike vrtnin, na prostem in v zaščitenem prostoru, na istem zemljišču do 3x v eni rastni sezoni, v razmaku 7 dni.</w:t>
            </w:r>
          </w:p>
        </w:tc>
      </w:tr>
      <w:tr w:rsidR="003D77A9" w:rsidRPr="00F76055" w14:paraId="3B9B72E5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6790705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 xml:space="preserve">Rastlinjakov </w:t>
            </w:r>
            <w:proofErr w:type="spellStart"/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br/>
              <w:t>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2B3228F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vMerge w:val="restart"/>
            <w:noWrap/>
            <w:hideMark/>
          </w:tcPr>
          <w:p w14:paraId="3E5AA5D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268" w:type="dxa"/>
            <w:noWrap/>
            <w:hideMark/>
          </w:tcPr>
          <w:p w14:paraId="3699B4C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Biotip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Floral</w:t>
            </w:r>
            <w:proofErr w:type="spellEnd"/>
          </w:p>
        </w:tc>
        <w:tc>
          <w:tcPr>
            <w:tcW w:w="1559" w:type="dxa"/>
            <w:vMerge w:val="restart"/>
            <w:noWrap/>
            <w:hideMark/>
          </w:tcPr>
          <w:p w14:paraId="41B7FCB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1,6 L/ha (na prostem); 1,18 L/ha (v </w:t>
            </w: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zavarovanih prostorih)</w:t>
            </w:r>
          </w:p>
        </w:tc>
        <w:tc>
          <w:tcPr>
            <w:tcW w:w="1701" w:type="dxa"/>
            <w:vMerge w:val="restart"/>
            <w:noWrap/>
            <w:hideMark/>
          </w:tcPr>
          <w:p w14:paraId="4A66156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3</w:t>
            </w:r>
          </w:p>
        </w:tc>
        <w:tc>
          <w:tcPr>
            <w:tcW w:w="1701" w:type="dxa"/>
            <w:vMerge w:val="restart"/>
            <w:hideMark/>
          </w:tcPr>
          <w:p w14:paraId="4950CB7E" w14:textId="53E27A83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 xml:space="preserve">Manjša uporaba. </w:t>
            </w: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 xml:space="preserve">Na istem zemljišču oziroma v zaščitenem </w:t>
            </w: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prostoru se lahko tretira največ 3 krat v eni rastni sezoni.</w:t>
            </w:r>
          </w:p>
        </w:tc>
      </w:tr>
      <w:tr w:rsidR="003D77A9" w:rsidRPr="00F76055" w14:paraId="707BE3FC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5593980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A3C2068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FB403C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801ECDF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Flora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verde</w:t>
            </w:r>
            <w:proofErr w:type="spellEnd"/>
          </w:p>
        </w:tc>
        <w:tc>
          <w:tcPr>
            <w:tcW w:w="1559" w:type="dxa"/>
            <w:vMerge/>
            <w:noWrap/>
          </w:tcPr>
          <w:p w14:paraId="4CE8D8FD" w14:textId="0D4E3E6B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1BD941AC" w14:textId="1C51E86C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78B91C34" w14:textId="0DBD57C8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3D77A9" w:rsidRPr="00813701" w14:paraId="6991D5E7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69274453" w14:textId="77777777" w:rsidR="003D77A9" w:rsidRPr="00813701" w:rsidRDefault="003D77A9" w:rsidP="003D77A9">
            <w:pPr>
              <w:rPr>
                <w:color w:val="00B050"/>
              </w:rPr>
            </w:pPr>
          </w:p>
        </w:tc>
        <w:tc>
          <w:tcPr>
            <w:tcW w:w="2977" w:type="dxa"/>
            <w:vMerge/>
            <w:hideMark/>
          </w:tcPr>
          <w:p w14:paraId="26F40C22" w14:textId="77777777" w:rsidR="003D77A9" w:rsidRPr="00813701" w:rsidRDefault="003D77A9" w:rsidP="003D77A9">
            <w:pPr>
              <w:rPr>
                <w:color w:val="00B050"/>
              </w:rPr>
            </w:pPr>
          </w:p>
        </w:tc>
        <w:tc>
          <w:tcPr>
            <w:tcW w:w="2551" w:type="dxa"/>
            <w:noWrap/>
            <w:hideMark/>
          </w:tcPr>
          <w:p w14:paraId="6A0A81B1" w14:textId="69CDB71B" w:rsidR="003D77A9" w:rsidRPr="00813701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00813701">
              <w:rPr>
                <w:rFonts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268" w:type="dxa"/>
            <w:noWrap/>
            <w:hideMark/>
          </w:tcPr>
          <w:p w14:paraId="224BEACA" w14:textId="758BE91C" w:rsidR="003D77A9" w:rsidRPr="00813701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813701">
              <w:rPr>
                <w:rFonts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813701">
              <w:rPr>
                <w:rFonts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59" w:type="dxa"/>
            <w:noWrap/>
            <w:hideMark/>
          </w:tcPr>
          <w:p w14:paraId="7DF520D1" w14:textId="2641FF2E" w:rsidR="003D77A9" w:rsidRPr="00813701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13701">
              <w:rPr>
                <w:rFonts w:cs="Arial"/>
                <w:color w:val="00B050"/>
                <w:sz w:val="18"/>
                <w:szCs w:val="18"/>
              </w:rPr>
              <w:t xml:space="preserve">2% </w:t>
            </w:r>
          </w:p>
          <w:p w14:paraId="4A2BFEA8" w14:textId="352C27A1" w:rsidR="003D77A9" w:rsidRPr="00813701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13701">
              <w:rPr>
                <w:rFonts w:cs="Arial"/>
                <w:color w:val="00B050"/>
                <w:sz w:val="18"/>
                <w:szCs w:val="18"/>
              </w:rPr>
              <w:t xml:space="preserve">(20 </w:t>
            </w:r>
            <w:proofErr w:type="spellStart"/>
            <w:r w:rsidRPr="00813701">
              <w:rPr>
                <w:rFonts w:cs="Arial"/>
                <w:color w:val="00B050"/>
                <w:sz w:val="18"/>
                <w:szCs w:val="18"/>
              </w:rPr>
              <w:t>mL</w:t>
            </w:r>
            <w:proofErr w:type="spellEnd"/>
            <w:r w:rsidRPr="00813701">
              <w:rPr>
                <w:rFonts w:cs="Arial"/>
                <w:color w:val="00B050"/>
                <w:sz w:val="18"/>
                <w:szCs w:val="18"/>
              </w:rPr>
              <w:t>/1 L vode)</w:t>
            </w:r>
          </w:p>
        </w:tc>
        <w:tc>
          <w:tcPr>
            <w:tcW w:w="1701" w:type="dxa"/>
            <w:noWrap/>
            <w:hideMark/>
          </w:tcPr>
          <w:p w14:paraId="466C0898" w14:textId="69D07A01" w:rsidR="003D77A9" w:rsidRPr="00813701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00813701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E00B5E1" w14:textId="54263EDB" w:rsidR="003D77A9" w:rsidRPr="00813701" w:rsidRDefault="003D77A9" w:rsidP="003D77A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13701">
              <w:rPr>
                <w:rFonts w:cs="Arial"/>
                <w:color w:val="00B050"/>
                <w:sz w:val="18"/>
                <w:szCs w:val="18"/>
              </w:rPr>
              <w:t xml:space="preserve">Uporaba na prostem in v zaščitenih prostorih. Do 3 </w:t>
            </w:r>
            <w:proofErr w:type="spellStart"/>
            <w:r w:rsidRPr="00813701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813701">
              <w:rPr>
                <w:rFonts w:cs="Arial"/>
                <w:color w:val="00B050"/>
                <w:sz w:val="18"/>
                <w:szCs w:val="18"/>
              </w:rPr>
              <w:t xml:space="preserve"> v eni rastni dobi. Priporočeno je </w:t>
            </w:r>
            <w:proofErr w:type="spellStart"/>
            <w:r w:rsidRPr="00813701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0813701">
              <w:rPr>
                <w:rFonts w:eastAsia="Arial" w:cs="Arial"/>
                <w:color w:val="00B050"/>
                <w:sz w:val="18"/>
                <w:szCs w:val="18"/>
              </w:rPr>
              <w:t xml:space="preserve"> ponoviti v 7 do 10 dnevnih razmikih.</w:t>
            </w:r>
          </w:p>
        </w:tc>
      </w:tr>
      <w:tr w:rsidR="003D77A9" w:rsidRPr="00813701" w14:paraId="1E6E109B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475A018F" w14:textId="77777777" w:rsidR="003D77A9" w:rsidRPr="00813701" w:rsidRDefault="003D77A9" w:rsidP="003D77A9">
            <w:pPr>
              <w:rPr>
                <w:color w:val="00B050"/>
              </w:rPr>
            </w:pPr>
          </w:p>
        </w:tc>
        <w:tc>
          <w:tcPr>
            <w:tcW w:w="2977" w:type="dxa"/>
            <w:vMerge/>
            <w:hideMark/>
          </w:tcPr>
          <w:p w14:paraId="5CAA81B8" w14:textId="77777777" w:rsidR="003D77A9" w:rsidRPr="00813701" w:rsidRDefault="003D77A9" w:rsidP="003D77A9">
            <w:pPr>
              <w:rPr>
                <w:color w:val="00B050"/>
              </w:rPr>
            </w:pPr>
          </w:p>
        </w:tc>
        <w:tc>
          <w:tcPr>
            <w:tcW w:w="2551" w:type="dxa"/>
            <w:noWrap/>
            <w:hideMark/>
          </w:tcPr>
          <w:p w14:paraId="4CE2130C" w14:textId="239BC7E4" w:rsidR="003D77A9" w:rsidRPr="00813701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81370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81370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81370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81370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sev GHA</w:t>
            </w:r>
          </w:p>
        </w:tc>
        <w:tc>
          <w:tcPr>
            <w:tcW w:w="2268" w:type="dxa"/>
            <w:noWrap/>
            <w:hideMark/>
          </w:tcPr>
          <w:p w14:paraId="5C0E1641" w14:textId="3897F046" w:rsidR="003D77A9" w:rsidRPr="00813701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Botanigard</w:t>
            </w:r>
            <w:proofErr w:type="spellEnd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 xml:space="preserve"> WP</w:t>
            </w:r>
          </w:p>
        </w:tc>
        <w:tc>
          <w:tcPr>
            <w:tcW w:w="1559" w:type="dxa"/>
            <w:noWrap/>
            <w:hideMark/>
          </w:tcPr>
          <w:p w14:paraId="28EF38EB" w14:textId="07AF0451" w:rsidR="003D77A9" w:rsidRPr="00813701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noWrap/>
            <w:hideMark/>
          </w:tcPr>
          <w:p w14:paraId="47619494" w14:textId="7E58FDC2" w:rsidR="003D77A9" w:rsidRPr="00813701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185FF27" w14:textId="59DD1CD7" w:rsidR="003D77A9" w:rsidRPr="00813701" w:rsidRDefault="003D77A9" w:rsidP="003D77A9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 xml:space="preserve">Manjša uporaba. Na sejančkih in sadikah vrtnin na prostem in v zavarovanih prostorih. Do 25 </w:t>
            </w:r>
            <w:proofErr w:type="spellStart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 xml:space="preserve"> na rastni </w:t>
            </w:r>
            <w:proofErr w:type="spellStart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cilkel</w:t>
            </w:r>
            <w:proofErr w:type="spellEnd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 xml:space="preserve"> oz. na leto. Interval med </w:t>
            </w:r>
            <w:proofErr w:type="spellStart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tretiranjema</w:t>
            </w:r>
            <w:proofErr w:type="spellEnd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 xml:space="preserve"> vsaj 5 dni.</w:t>
            </w:r>
          </w:p>
        </w:tc>
      </w:tr>
      <w:tr w:rsidR="003D77A9" w:rsidRPr="00813701" w14:paraId="4A642419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5BE6265E" w14:textId="77777777" w:rsidR="003D77A9" w:rsidRPr="00813701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813701">
              <w:rPr>
                <w:rFonts w:eastAsiaTheme="minorEastAsia" w:cs="Arial"/>
                <w:b/>
                <w:bCs/>
                <w:sz w:val="18"/>
                <w:szCs w:val="18"/>
              </w:rPr>
              <w:t>Polži</w:t>
            </w:r>
            <w:r w:rsidRPr="00813701"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Pr="00813701">
              <w:rPr>
                <w:rFonts w:eastAsiaTheme="minorEastAsia" w:cs="Arial"/>
                <w:sz w:val="18"/>
                <w:szCs w:val="18"/>
              </w:rPr>
              <w:br/>
              <w:t>(</w:t>
            </w:r>
            <w:proofErr w:type="spellStart"/>
            <w:r w:rsidRPr="00813701">
              <w:rPr>
                <w:rFonts w:eastAsiaTheme="minorEastAsia" w:cs="Arial"/>
                <w:i/>
                <w:iCs/>
                <w:sz w:val="18"/>
                <w:szCs w:val="18"/>
              </w:rPr>
              <w:t>Limacidae</w:t>
            </w:r>
            <w:proofErr w:type="spellEnd"/>
            <w:r w:rsidRPr="00813701">
              <w:rPr>
                <w:rFonts w:eastAsiaTheme="minorEastAsia" w:cs="Arial"/>
                <w:i/>
                <w:iCs/>
                <w:sz w:val="18"/>
                <w:szCs w:val="18"/>
              </w:rPr>
              <w:t>,</w:t>
            </w:r>
            <w:r w:rsidRPr="00813701">
              <w:rPr>
                <w:rFonts w:eastAsiaTheme="minorEastAsia" w:cs="Arial"/>
                <w:i/>
                <w:iCs/>
                <w:sz w:val="18"/>
                <w:szCs w:val="18"/>
              </w:rPr>
              <w:br/>
            </w:r>
            <w:proofErr w:type="spellStart"/>
            <w:r w:rsidRPr="00813701">
              <w:rPr>
                <w:rFonts w:eastAsiaTheme="minorEastAsia" w:cs="Arial"/>
                <w:i/>
                <w:iCs/>
                <w:sz w:val="18"/>
                <w:szCs w:val="18"/>
              </w:rPr>
              <w:t>Gastropoda</w:t>
            </w:r>
            <w:proofErr w:type="spellEnd"/>
            <w:r w:rsidRPr="00813701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76C6D0A3" w14:textId="77777777" w:rsidR="003D77A9" w:rsidRPr="00813701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813701"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5C8A7ABA" w14:textId="77777777" w:rsidR="003D77A9" w:rsidRPr="00813701" w:rsidRDefault="003D77A9" w:rsidP="003D77A9">
            <w:pPr>
              <w:pStyle w:val="Odstavekseznama"/>
              <w:numPr>
                <w:ilvl w:val="0"/>
                <w:numId w:val="311"/>
              </w:numPr>
              <w:ind w:left="315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813701">
              <w:rPr>
                <w:rFonts w:eastAsiaTheme="minorEastAsia" w:cs="Arial"/>
                <w:sz w:val="18"/>
                <w:szCs w:val="18"/>
              </w:rPr>
              <w:t>uničevanje plevelov in košnja zarasti,</w:t>
            </w:r>
          </w:p>
          <w:p w14:paraId="2F16D7B0" w14:textId="62D7CABE" w:rsidR="003D77A9" w:rsidRPr="00813701" w:rsidRDefault="003D77A9" w:rsidP="003D77A9">
            <w:pPr>
              <w:pStyle w:val="Odstavekseznama"/>
              <w:numPr>
                <w:ilvl w:val="0"/>
                <w:numId w:val="311"/>
              </w:numPr>
              <w:ind w:left="315" w:hanging="283"/>
              <w:jc w:val="left"/>
              <w:rPr>
                <w:rFonts w:eastAsiaTheme="minorEastAsia" w:cs="Arial"/>
                <w:sz w:val="18"/>
                <w:szCs w:val="18"/>
              </w:rPr>
            </w:pPr>
            <w:r w:rsidRPr="00813701">
              <w:rPr>
                <w:rFonts w:eastAsiaTheme="minorEastAsia" w:cs="Arial"/>
                <w:sz w:val="18"/>
                <w:szCs w:val="18"/>
              </w:rPr>
              <w:t xml:space="preserve">postavitev vab in mehanično zatiranje. </w:t>
            </w:r>
          </w:p>
          <w:p w14:paraId="0967A985" w14:textId="77777777" w:rsidR="003D77A9" w:rsidRPr="00813701" w:rsidRDefault="003D77A9" w:rsidP="003D77A9">
            <w:pPr>
              <w:ind w:left="360"/>
              <w:jc w:val="left"/>
              <w:rPr>
                <w:rFonts w:eastAsiaTheme="minorEastAsia" w:cs="Arial"/>
                <w:sz w:val="18"/>
                <w:szCs w:val="18"/>
              </w:rPr>
            </w:pPr>
          </w:p>
          <w:p w14:paraId="275ACCAD" w14:textId="58E92032" w:rsidR="003D77A9" w:rsidRPr="00813701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813701">
              <w:rPr>
                <w:rFonts w:eastAsiaTheme="minorEastAsia" w:cs="Arial"/>
                <w:sz w:val="18"/>
                <w:szCs w:val="18"/>
              </w:rPr>
              <w:t>Ob prisotnosti polžev se zrnate vabe potrosi po tleh v okolici gojenih rastlin, med vrstami ali ob robovih njiv in gred.</w:t>
            </w:r>
          </w:p>
        </w:tc>
        <w:tc>
          <w:tcPr>
            <w:tcW w:w="2551" w:type="dxa"/>
            <w:vMerge w:val="restart"/>
            <w:noWrap/>
            <w:hideMark/>
          </w:tcPr>
          <w:p w14:paraId="616ACB3B" w14:textId="77777777" w:rsidR="003D77A9" w:rsidRPr="00813701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železov (III) fosfat</w:t>
            </w:r>
          </w:p>
        </w:tc>
        <w:tc>
          <w:tcPr>
            <w:tcW w:w="2268" w:type="dxa"/>
            <w:noWrap/>
            <w:hideMark/>
          </w:tcPr>
          <w:p w14:paraId="59039416" w14:textId="77777777" w:rsidR="003D77A9" w:rsidRPr="00813701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plantella</w:t>
            </w:r>
            <w:proofErr w:type="spellEnd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arion</w:t>
            </w:r>
            <w:proofErr w:type="spellEnd"/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59" w:type="dxa"/>
            <w:noWrap/>
            <w:hideMark/>
          </w:tcPr>
          <w:p w14:paraId="79550148" w14:textId="77777777" w:rsidR="003D77A9" w:rsidRPr="00813701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38 kg/ha</w:t>
            </w:r>
          </w:p>
        </w:tc>
        <w:tc>
          <w:tcPr>
            <w:tcW w:w="1701" w:type="dxa"/>
            <w:noWrap/>
            <w:hideMark/>
          </w:tcPr>
          <w:p w14:paraId="4D1F1992" w14:textId="1CF43E6F" w:rsidR="003D77A9" w:rsidRPr="00813701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41770E47" w14:textId="549E2895" w:rsidR="003D77A9" w:rsidRPr="00813701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813701">
              <w:rPr>
                <w:rFonts w:eastAsiaTheme="minorEastAsia" w:cs="Arial"/>
                <w:color w:val="00B050"/>
                <w:sz w:val="18"/>
                <w:szCs w:val="18"/>
              </w:rPr>
              <w:t>Do 4 krat v eni rastni dobi.</w:t>
            </w:r>
          </w:p>
          <w:p w14:paraId="15276C67" w14:textId="25044EAC" w:rsidR="003D77A9" w:rsidRPr="00813701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  <w:p w14:paraId="3CD5FE02" w14:textId="314ADA74" w:rsidR="003D77A9" w:rsidRPr="00813701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</w:p>
          <w:p w14:paraId="13C12BAC" w14:textId="0A265BB8" w:rsidR="003D77A9" w:rsidRPr="00813701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3D77A9" w:rsidRPr="00F76055" w14:paraId="2A5A96EB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EC9A4F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8CAF91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DC3B5C3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820C6B8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3C74424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10 kg/ha; največji letni odmerek 40 kg/ha</w:t>
            </w:r>
          </w:p>
        </w:tc>
        <w:tc>
          <w:tcPr>
            <w:tcW w:w="1701" w:type="dxa"/>
            <w:noWrap/>
            <w:hideMark/>
          </w:tcPr>
          <w:p w14:paraId="531EA768" w14:textId="3282D9DE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5D012CD">
              <w:rPr>
                <w:rFonts w:eastAsiaTheme="minorEastAsia" w:cs="Arial"/>
                <w:color w:val="00B050"/>
                <w:sz w:val="18"/>
                <w:szCs w:val="18"/>
              </w:rPr>
              <w:t xml:space="preserve">zagotovljena s časom oz. načinom </w:t>
            </w:r>
            <w:r>
              <w:br/>
            </w:r>
            <w:r w:rsidRPr="05D012CD">
              <w:rPr>
                <w:rFonts w:eastAsiaTheme="minorEastAsia" w:cs="Arial"/>
                <w:color w:val="00B050"/>
                <w:sz w:val="18"/>
                <w:szCs w:val="18"/>
              </w:rPr>
              <w:t>uporabe</w:t>
            </w:r>
          </w:p>
        </w:tc>
        <w:tc>
          <w:tcPr>
            <w:tcW w:w="1701" w:type="dxa"/>
            <w:hideMark/>
          </w:tcPr>
          <w:p w14:paraId="5A091AEB" w14:textId="49958CBD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 sredstvom se lahko na istem zemljišču tretira 4 krat v eni rastni sezoni</w:t>
            </w:r>
          </w:p>
        </w:tc>
      </w:tr>
      <w:tr w:rsidR="003D77A9" w:rsidRPr="00F76055" w14:paraId="278F56D9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05C7E46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765398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15C60FB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00169D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Comp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5145D28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7EAAE0E1" w14:textId="202FAB4F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7C822340" w14:textId="549E2895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o 4 krat v eni rastni dobi.</w:t>
            </w:r>
          </w:p>
        </w:tc>
      </w:tr>
      <w:tr w:rsidR="003D77A9" w:rsidRPr="00F76055" w14:paraId="7F6531A7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41037B6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DA1FD9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A89E478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70E90E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4DAE34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4C4E45C7" w14:textId="25FD344D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 w:val="restart"/>
            <w:hideMark/>
          </w:tcPr>
          <w:p w14:paraId="71D7D076" w14:textId="5B90AAA6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o 4 krat v eni rastni dobi.</w:t>
            </w:r>
          </w:p>
        </w:tc>
      </w:tr>
      <w:tr w:rsidR="003D77A9" w14:paraId="6CE0CB51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5ED51B63" w14:textId="77777777" w:rsidR="003D77A9" w:rsidRDefault="003D77A9" w:rsidP="003D77A9"/>
        </w:tc>
        <w:tc>
          <w:tcPr>
            <w:tcW w:w="2977" w:type="dxa"/>
            <w:vMerge/>
            <w:hideMark/>
          </w:tcPr>
          <w:p w14:paraId="7388BA20" w14:textId="77777777" w:rsidR="003D77A9" w:rsidRDefault="003D77A9" w:rsidP="003D77A9"/>
        </w:tc>
        <w:tc>
          <w:tcPr>
            <w:tcW w:w="2551" w:type="dxa"/>
            <w:vMerge/>
            <w:noWrap/>
            <w:hideMark/>
          </w:tcPr>
          <w:p w14:paraId="6DEF1429" w14:textId="77777777" w:rsidR="003D77A9" w:rsidRDefault="003D77A9" w:rsidP="003D77A9"/>
        </w:tc>
        <w:tc>
          <w:tcPr>
            <w:tcW w:w="2268" w:type="dxa"/>
            <w:noWrap/>
            <w:hideMark/>
          </w:tcPr>
          <w:p w14:paraId="2E46DA4B" w14:textId="148C0B6E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B92675C" w14:textId="77777777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688794A4" w14:textId="4415AB9A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/>
            <w:hideMark/>
          </w:tcPr>
          <w:p w14:paraId="375A2F02" w14:textId="77777777" w:rsidR="003D77A9" w:rsidRDefault="003D77A9" w:rsidP="003D77A9"/>
        </w:tc>
      </w:tr>
      <w:tr w:rsidR="003D77A9" w14:paraId="2F6D7E53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25186765" w14:textId="77777777" w:rsidR="003D77A9" w:rsidRDefault="003D77A9" w:rsidP="003D77A9"/>
        </w:tc>
        <w:tc>
          <w:tcPr>
            <w:tcW w:w="2977" w:type="dxa"/>
            <w:vMerge/>
            <w:hideMark/>
          </w:tcPr>
          <w:p w14:paraId="09AAC434" w14:textId="77777777" w:rsidR="003D77A9" w:rsidRDefault="003D77A9" w:rsidP="003D77A9"/>
        </w:tc>
        <w:tc>
          <w:tcPr>
            <w:tcW w:w="2551" w:type="dxa"/>
            <w:vMerge/>
            <w:noWrap/>
            <w:hideMark/>
          </w:tcPr>
          <w:p w14:paraId="5D765D4B" w14:textId="77777777" w:rsidR="003D77A9" w:rsidRDefault="003D77A9" w:rsidP="003D77A9"/>
        </w:tc>
        <w:tc>
          <w:tcPr>
            <w:tcW w:w="2268" w:type="dxa"/>
            <w:noWrap/>
            <w:hideMark/>
          </w:tcPr>
          <w:p w14:paraId="6608F547" w14:textId="6C870994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50F5445" w14:textId="77777777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5D16C081" w14:textId="56EFA1CE" w:rsidR="003D77A9" w:rsidRDefault="003D77A9" w:rsidP="003D77A9">
            <w:pPr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/>
            <w:hideMark/>
          </w:tcPr>
          <w:p w14:paraId="6DFC678F" w14:textId="77777777" w:rsidR="003D77A9" w:rsidRDefault="003D77A9" w:rsidP="003D77A9"/>
        </w:tc>
      </w:tr>
      <w:tr w:rsidR="003D77A9" w:rsidRPr="00F76055" w14:paraId="0A9D015E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682EDE5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91551A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1EA5286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56CDD3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Ironmax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59" w:type="dxa"/>
            <w:noWrap/>
            <w:hideMark/>
          </w:tcPr>
          <w:p w14:paraId="7C7018B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73702C98" w14:textId="1FD4F4C8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316BAB7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kupni odmerek ne sme preseči 28 kg/ha na leto.</w:t>
            </w:r>
          </w:p>
        </w:tc>
      </w:tr>
      <w:tr w:rsidR="003D77A9" w:rsidRPr="00F76055" w14:paraId="14062E14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444A3B8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EDA95B6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2AE67F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7D8654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Naturen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13B2EF4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30 kg/ha</w:t>
            </w:r>
          </w:p>
        </w:tc>
        <w:tc>
          <w:tcPr>
            <w:tcW w:w="1701" w:type="dxa"/>
            <w:noWrap/>
            <w:hideMark/>
          </w:tcPr>
          <w:p w14:paraId="52922207" w14:textId="13CD9EDE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4B3038F7" w14:textId="1C359461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5D012CD">
              <w:rPr>
                <w:rFonts w:eastAsiaTheme="minorEastAsia" w:cs="Arial"/>
                <w:color w:val="00B050"/>
                <w:sz w:val="18"/>
                <w:szCs w:val="18"/>
              </w:rPr>
              <w:t>Do 4 krat v eni rastni dobi.</w:t>
            </w:r>
          </w:p>
          <w:p w14:paraId="44641431" w14:textId="39AC2F81" w:rsidR="003D77A9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  <w:p w14:paraId="1A643DF2" w14:textId="54B158B9" w:rsidR="003D77A9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</w:p>
        </w:tc>
      </w:tr>
      <w:tr w:rsidR="003D77A9" w:rsidRPr="00F76055" w14:paraId="0C9DE177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4C2280A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2AE097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9AD032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D5FA7FF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vaba za zatiranje polžev </w:t>
            </w:r>
          </w:p>
        </w:tc>
        <w:tc>
          <w:tcPr>
            <w:tcW w:w="1559" w:type="dxa"/>
            <w:noWrap/>
            <w:hideMark/>
          </w:tcPr>
          <w:p w14:paraId="29BCA28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44B3D40F" w14:textId="0C2426D9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41DB1413" w14:textId="51A93494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o 4 krat v eni rastni dobi.</w:t>
            </w:r>
          </w:p>
        </w:tc>
      </w:tr>
      <w:tr w:rsidR="003D77A9" w:rsidRPr="00F76055" w14:paraId="68925355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1FDF4D6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4AA151B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BF883B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7E24506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Solabiol</w:t>
            </w:r>
            <w:proofErr w:type="spellEnd"/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59" w:type="dxa"/>
            <w:noWrap/>
            <w:hideMark/>
          </w:tcPr>
          <w:p w14:paraId="2E7EB17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4D6B54EF" w14:textId="4550FED5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9A636D5" w14:textId="090AC4B6" w:rsidR="003D77A9" w:rsidRPr="00F76055" w:rsidRDefault="003D77A9" w:rsidP="003D77A9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F76055">
              <w:rPr>
                <w:rFonts w:eastAsiaTheme="minorEastAsia" w:cs="Arial"/>
                <w:color w:val="00B050"/>
                <w:sz w:val="18"/>
                <w:szCs w:val="18"/>
              </w:rPr>
              <w:t>Do 4 krat v eni rastni dobi.</w:t>
            </w:r>
          </w:p>
        </w:tc>
      </w:tr>
      <w:tr w:rsidR="003D77A9" w:rsidRPr="00F76055" w14:paraId="4F5C1D81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5093C86F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07D1B0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noWrap/>
            <w:hideMark/>
          </w:tcPr>
          <w:p w14:paraId="6A8280B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B907D3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Biotip vaba za polže</w:t>
            </w:r>
          </w:p>
        </w:tc>
        <w:tc>
          <w:tcPr>
            <w:tcW w:w="1559" w:type="dxa"/>
            <w:noWrap/>
            <w:hideMark/>
          </w:tcPr>
          <w:p w14:paraId="611F87AE" w14:textId="32A58D5F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5D012CD">
              <w:rPr>
                <w:rFonts w:eastAsiaTheme="minorEastAsia" w:cs="Arial"/>
                <w:sz w:val="18"/>
                <w:szCs w:val="18"/>
              </w:rPr>
              <w:t xml:space="preserve">4 kg/ha                </w:t>
            </w:r>
          </w:p>
        </w:tc>
        <w:tc>
          <w:tcPr>
            <w:tcW w:w="1701" w:type="dxa"/>
            <w:noWrap/>
            <w:hideMark/>
          </w:tcPr>
          <w:p w14:paraId="11A517F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0595654E" w14:textId="0B533908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5D012CD">
              <w:rPr>
                <w:rFonts w:eastAsiaTheme="minorEastAsia" w:cs="Arial"/>
                <w:sz w:val="18"/>
                <w:szCs w:val="18"/>
              </w:rPr>
              <w:t xml:space="preserve">Do 3 </w:t>
            </w:r>
            <w:proofErr w:type="spellStart"/>
            <w:r w:rsidRPr="05D012CD">
              <w:rPr>
                <w:rFonts w:eastAsiaTheme="minorEastAsia" w:cs="Arial"/>
                <w:sz w:val="18"/>
                <w:szCs w:val="18"/>
              </w:rPr>
              <w:t>tretiranja</w:t>
            </w:r>
            <w:proofErr w:type="spellEnd"/>
            <w:r w:rsidRPr="05D012CD">
              <w:rPr>
                <w:rFonts w:eastAsiaTheme="minorEastAsia" w:cs="Arial"/>
                <w:sz w:val="18"/>
                <w:szCs w:val="18"/>
              </w:rPr>
              <w:t xml:space="preserve"> v eni rastni dobi, skupni odmerek ne sme preseči 12 kg/ha.</w:t>
            </w:r>
          </w:p>
        </w:tc>
      </w:tr>
      <w:tr w:rsidR="003D77A9" w:rsidRPr="00F76055" w14:paraId="5B784F91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1BE4B23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F966F81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9407B2F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9C2935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limex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89A4AB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123122A1" w14:textId="5C38180C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20A2D4B" w14:textId="6DEEFE73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5C6B2269">
              <w:rPr>
                <w:rFonts w:eastAsiaTheme="minorEastAsia" w:cs="Arial"/>
                <w:sz w:val="18"/>
                <w:szCs w:val="18"/>
              </w:rPr>
              <w:t xml:space="preserve">Na istem zemljišču  do 2 </w:t>
            </w:r>
            <w:proofErr w:type="spellStart"/>
            <w:r w:rsidRPr="5C6B2269">
              <w:rPr>
                <w:rFonts w:eastAsiaTheme="minorEastAsia" w:cs="Arial"/>
                <w:sz w:val="18"/>
                <w:szCs w:val="18"/>
              </w:rPr>
              <w:t>tretiranji</w:t>
            </w:r>
            <w:proofErr w:type="spellEnd"/>
            <w:r w:rsidRPr="5C6B2269">
              <w:rPr>
                <w:rFonts w:eastAsiaTheme="minorEastAsia" w:cs="Arial"/>
                <w:sz w:val="18"/>
                <w:szCs w:val="18"/>
              </w:rPr>
              <w:t xml:space="preserve"> v eni rastni sezoni.</w:t>
            </w:r>
          </w:p>
        </w:tc>
      </w:tr>
      <w:tr w:rsidR="003D77A9" w:rsidRPr="00F76055" w14:paraId="016C6D2B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319145C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D2F5E9B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D4D1C5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24488F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cometal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A46A23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kg/ha</w:t>
            </w:r>
          </w:p>
        </w:tc>
        <w:tc>
          <w:tcPr>
            <w:tcW w:w="1701" w:type="dxa"/>
            <w:hideMark/>
          </w:tcPr>
          <w:p w14:paraId="02CA5DA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 in karenca je zagotovljena z načinom uporabe</w:t>
            </w:r>
          </w:p>
        </w:tc>
        <w:tc>
          <w:tcPr>
            <w:tcW w:w="1701" w:type="dxa"/>
            <w:hideMark/>
          </w:tcPr>
          <w:p w14:paraId="28773D03" w14:textId="5A7DD2CF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Na istem zemljišču je dovoljenih od 2 do največ 6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 eni rastni dobi.</w:t>
            </w:r>
          </w:p>
        </w:tc>
      </w:tr>
      <w:tr w:rsidR="003D77A9" w:rsidRPr="00F76055" w14:paraId="4EF514D6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37A4C34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6E3EDD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127D96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0CCE44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Lim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gold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3%</w:t>
            </w:r>
          </w:p>
        </w:tc>
        <w:tc>
          <w:tcPr>
            <w:tcW w:w="1559" w:type="dxa"/>
            <w:noWrap/>
            <w:hideMark/>
          </w:tcPr>
          <w:p w14:paraId="2F5EE5D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66A445B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vMerge w:val="restart"/>
            <w:hideMark/>
          </w:tcPr>
          <w:p w14:paraId="47136ACD" w14:textId="04A47223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5D012CD">
              <w:rPr>
                <w:rFonts w:eastAsiaTheme="minorEastAsia" w:cs="Arial"/>
                <w:sz w:val="18"/>
                <w:szCs w:val="18"/>
              </w:rPr>
              <w:t xml:space="preserve">Do 3 </w:t>
            </w:r>
            <w:proofErr w:type="spellStart"/>
            <w:r w:rsidRPr="05D012CD">
              <w:rPr>
                <w:rFonts w:eastAsiaTheme="minorEastAsia" w:cs="Arial"/>
                <w:sz w:val="18"/>
                <w:szCs w:val="18"/>
              </w:rPr>
              <w:t>tretiranja</w:t>
            </w:r>
            <w:proofErr w:type="spellEnd"/>
            <w:r w:rsidRPr="05D012CD">
              <w:rPr>
                <w:rFonts w:eastAsiaTheme="minorEastAsia" w:cs="Arial"/>
                <w:sz w:val="18"/>
                <w:szCs w:val="18"/>
              </w:rPr>
              <w:t xml:space="preserve"> v eni rastni dobi, skupni odmerek ne sme preseči 21 kg/ha.</w:t>
            </w:r>
          </w:p>
        </w:tc>
      </w:tr>
      <w:tr w:rsidR="003D77A9" w:rsidRPr="00F76055" w14:paraId="53977AE4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2B2D31D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FDD74EB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DDB529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1FBF7A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edal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A59375D" w14:textId="33BB573F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5D012CD">
              <w:rPr>
                <w:rFonts w:eastAsiaTheme="minorEastAsia" w:cs="Arial"/>
                <w:sz w:val="18"/>
                <w:szCs w:val="18"/>
              </w:rPr>
              <w:t xml:space="preserve">7 kg/ha        </w:t>
            </w:r>
          </w:p>
        </w:tc>
        <w:tc>
          <w:tcPr>
            <w:tcW w:w="1701" w:type="dxa"/>
            <w:noWrap/>
            <w:hideMark/>
          </w:tcPr>
          <w:p w14:paraId="1BAD8EE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vMerge/>
            <w:hideMark/>
          </w:tcPr>
          <w:p w14:paraId="6C4FFC85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D77A9" w:rsidRPr="00F76055" w14:paraId="70B6B805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552715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6D301C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7F7195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D94CCF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Metarex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inov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0871051" w14:textId="350EDE02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5D012CD">
              <w:rPr>
                <w:rFonts w:eastAsiaTheme="minorEastAsia" w:cs="Arial"/>
                <w:sz w:val="18"/>
                <w:szCs w:val="18"/>
              </w:rPr>
              <w:t xml:space="preserve">4-5 kg/ha      </w:t>
            </w:r>
          </w:p>
        </w:tc>
        <w:tc>
          <w:tcPr>
            <w:tcW w:w="1701" w:type="dxa"/>
            <w:noWrap/>
            <w:hideMark/>
          </w:tcPr>
          <w:p w14:paraId="6889DA73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0B8E649E" w14:textId="1667CF91" w:rsidR="003D77A9" w:rsidRPr="00F76055" w:rsidRDefault="003D77A9" w:rsidP="003D77A9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 xml:space="preserve">Skupni odmerek v eni rastni dobi do 17,5 kg/ha. Interval med </w:t>
            </w:r>
            <w:proofErr w:type="spellStart"/>
            <w:r w:rsidRPr="05D012CD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vsaj 5 dni.</w:t>
            </w:r>
          </w:p>
        </w:tc>
      </w:tr>
      <w:tr w:rsidR="003D77A9" w:rsidRPr="00F76055" w14:paraId="7AAD38CE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2CBE819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37F5029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632EC7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AA76F12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Polžokill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noWrap/>
            <w:hideMark/>
          </w:tcPr>
          <w:p w14:paraId="145CE274" w14:textId="4E17C4D3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5D012CD">
              <w:rPr>
                <w:rFonts w:eastAsiaTheme="minorEastAsia" w:cs="Arial"/>
                <w:sz w:val="18"/>
                <w:szCs w:val="18"/>
              </w:rPr>
              <w:t xml:space="preserve">4 kg/ha                 </w:t>
            </w:r>
          </w:p>
        </w:tc>
        <w:tc>
          <w:tcPr>
            <w:tcW w:w="1701" w:type="dxa"/>
            <w:noWrap/>
            <w:hideMark/>
          </w:tcPr>
          <w:p w14:paraId="4A68389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1B50828E" w14:textId="6EDFF4F4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5D012CD">
              <w:rPr>
                <w:rFonts w:eastAsiaTheme="minorEastAsia" w:cs="Arial"/>
                <w:sz w:val="18"/>
                <w:szCs w:val="18"/>
              </w:rPr>
              <w:t xml:space="preserve">Do 3 </w:t>
            </w:r>
            <w:proofErr w:type="spellStart"/>
            <w:r w:rsidRPr="05D012CD">
              <w:rPr>
                <w:rFonts w:eastAsiaTheme="minorEastAsia" w:cs="Arial"/>
                <w:sz w:val="18"/>
                <w:szCs w:val="18"/>
              </w:rPr>
              <w:t>tretiranja</w:t>
            </w:r>
            <w:proofErr w:type="spellEnd"/>
            <w:r w:rsidRPr="05D012CD">
              <w:rPr>
                <w:rFonts w:eastAsiaTheme="minorEastAsia" w:cs="Arial"/>
                <w:sz w:val="18"/>
                <w:szCs w:val="18"/>
              </w:rPr>
              <w:t xml:space="preserve"> v eni rastni dobi, skupni odmerek </w:t>
            </w:r>
            <w:r w:rsidRPr="05D012CD">
              <w:rPr>
                <w:rFonts w:eastAsiaTheme="minorEastAsia" w:cs="Arial"/>
                <w:sz w:val="18"/>
                <w:szCs w:val="18"/>
              </w:rPr>
              <w:lastRenderedPageBreak/>
              <w:t>ne sme preseči 12 kg/ha.</w:t>
            </w:r>
          </w:p>
          <w:p w14:paraId="39D7CC87" w14:textId="00E6A17B" w:rsidR="003D77A9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D77A9" w:rsidRPr="00F76055" w14:paraId="484207E6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62693204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8B0B4F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E1B6F0D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D80215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erminator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plus vaba za polže </w:t>
            </w:r>
          </w:p>
        </w:tc>
        <w:tc>
          <w:tcPr>
            <w:tcW w:w="1559" w:type="dxa"/>
            <w:noWrap/>
            <w:hideMark/>
          </w:tcPr>
          <w:p w14:paraId="678CA5E1" w14:textId="4E7EC720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5D012CD">
              <w:rPr>
                <w:rFonts w:eastAsiaTheme="minorEastAsia" w:cs="Arial"/>
                <w:sz w:val="18"/>
                <w:szCs w:val="18"/>
              </w:rPr>
              <w:t xml:space="preserve">4 kg/ha              </w:t>
            </w:r>
          </w:p>
        </w:tc>
        <w:tc>
          <w:tcPr>
            <w:tcW w:w="1701" w:type="dxa"/>
            <w:noWrap/>
            <w:hideMark/>
          </w:tcPr>
          <w:p w14:paraId="19C49277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25339E06" w14:textId="47B41936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Do 3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v eni rastni dobi</w:t>
            </w:r>
          </w:p>
        </w:tc>
      </w:tr>
      <w:tr w:rsidR="003D77A9" w14:paraId="6874FBD4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7E055A67" w14:textId="517ABA63" w:rsidR="003D77A9" w:rsidRDefault="003D77A9" w:rsidP="003D77A9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5D012CD">
              <w:rPr>
                <w:rFonts w:eastAsiaTheme="minorEastAsia" w:cs="Arial"/>
                <w:b/>
                <w:bCs/>
                <w:sz w:val="18"/>
                <w:szCs w:val="18"/>
              </w:rPr>
              <w:t>Talni škodljivci:</w:t>
            </w:r>
            <w:r>
              <w:br/>
            </w:r>
            <w:r w:rsidRPr="05D012CD">
              <w:rPr>
                <w:rFonts w:eastAsiaTheme="minorEastAsia" w:cs="Arial"/>
                <w:b/>
                <w:bCs/>
                <w:sz w:val="18"/>
                <w:szCs w:val="18"/>
              </w:rPr>
              <w:t>Strune</w:t>
            </w:r>
            <w:r w:rsidRPr="05D012CD"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Pr="05D012CD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5D012CD">
              <w:rPr>
                <w:rFonts w:eastAsiaTheme="minorEastAsia"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5D012CD">
              <w:rPr>
                <w:rFonts w:eastAsiaTheme="minorEastAsia" w:cs="Arial"/>
                <w:sz w:val="18"/>
                <w:szCs w:val="18"/>
              </w:rPr>
              <w:t xml:space="preserve"> sp.),</w:t>
            </w:r>
            <w:r>
              <w:br/>
            </w:r>
            <w:r w:rsidRPr="05D012CD">
              <w:rPr>
                <w:rFonts w:eastAsiaTheme="minorEastAsia" w:cs="Arial"/>
                <w:b/>
                <w:bCs/>
                <w:sz w:val="18"/>
                <w:szCs w:val="18"/>
              </w:rPr>
              <w:t>Sovke</w:t>
            </w:r>
            <w:r w:rsidRPr="05D012CD"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Pr="05D012CD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5D012CD">
              <w:rPr>
                <w:rFonts w:eastAsiaTheme="minorEastAsia"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5D012CD">
              <w:rPr>
                <w:rFonts w:eastAsiaTheme="minorEastAsia" w:cs="Arial"/>
                <w:sz w:val="18"/>
                <w:szCs w:val="18"/>
              </w:rPr>
              <w:t xml:space="preserve"> sp.),</w:t>
            </w:r>
            <w:r>
              <w:br/>
            </w:r>
            <w:r w:rsidRPr="05D012CD">
              <w:rPr>
                <w:rFonts w:eastAsiaTheme="minorEastAsia" w:cs="Arial"/>
                <w:b/>
                <w:bCs/>
                <w:sz w:val="18"/>
                <w:szCs w:val="18"/>
              </w:rPr>
              <w:t>Majski hrošč</w:t>
            </w:r>
            <w:r w:rsidRPr="05D012CD"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Pr="05D012CD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5D012CD">
              <w:rPr>
                <w:rFonts w:eastAsiaTheme="minorEastAsia" w:cs="Arial"/>
                <w:i/>
                <w:iCs/>
                <w:sz w:val="18"/>
                <w:szCs w:val="18"/>
              </w:rPr>
              <w:t>Melolontha</w:t>
            </w:r>
            <w:proofErr w:type="spellEnd"/>
            <w:r w:rsidRPr="05D012CD">
              <w:rPr>
                <w:rFonts w:eastAsiaTheme="minorEastAsia" w:cs="Arial"/>
                <w:sz w:val="18"/>
                <w:szCs w:val="18"/>
              </w:rPr>
              <w:t xml:space="preserve"> sp.),…</w:t>
            </w:r>
          </w:p>
          <w:p w14:paraId="37215484" w14:textId="5C415585" w:rsidR="003D77A9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>
              <w:br/>
            </w:r>
          </w:p>
        </w:tc>
        <w:tc>
          <w:tcPr>
            <w:tcW w:w="2977" w:type="dxa"/>
            <w:vMerge w:val="restart"/>
            <w:noWrap/>
            <w:hideMark/>
          </w:tcPr>
          <w:p w14:paraId="2A90995C" w14:textId="6C7E7B36" w:rsidR="003D77A9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  <w:p w14:paraId="6C14A1D5" w14:textId="77777777" w:rsidR="003D77A9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5D012CD">
              <w:rPr>
                <w:rFonts w:eastAsiaTheme="minorEastAsia"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noWrap/>
            <w:hideMark/>
          </w:tcPr>
          <w:p w14:paraId="6B079392" w14:textId="77777777" w:rsidR="003D77A9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5D012CD">
              <w:rPr>
                <w:rFonts w:eastAsiaTheme="minorEastAsia" w:cs="Arial"/>
                <w:sz w:val="18"/>
                <w:szCs w:val="18"/>
              </w:rPr>
              <w:t>teflu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2CAD119" w14:textId="1EAEDAFB" w:rsidR="003D77A9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proofErr w:type="spellStart"/>
            <w:r w:rsidRPr="05D012CD">
              <w:rPr>
                <w:rFonts w:eastAsiaTheme="minorEastAsia" w:cs="Arial"/>
                <w:sz w:val="18"/>
                <w:szCs w:val="18"/>
              </w:rPr>
              <w:t>Soilguard</w:t>
            </w:r>
            <w:proofErr w:type="spellEnd"/>
            <w:r w:rsidRPr="05D012CD">
              <w:rPr>
                <w:rFonts w:eastAsiaTheme="minorEastAsia" w:cs="Arial"/>
                <w:sz w:val="18"/>
                <w:szCs w:val="18"/>
              </w:rPr>
              <w:t xml:space="preserve"> 0.5 GR</w:t>
            </w:r>
          </w:p>
        </w:tc>
        <w:tc>
          <w:tcPr>
            <w:tcW w:w="1559" w:type="dxa"/>
            <w:noWrap/>
            <w:hideMark/>
          </w:tcPr>
          <w:p w14:paraId="5272A3DD" w14:textId="039EDFDB" w:rsidR="003D77A9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5D012CD">
              <w:rPr>
                <w:rFonts w:eastAsiaTheme="minorEastAsia" w:cs="Arial"/>
                <w:sz w:val="18"/>
                <w:szCs w:val="18"/>
              </w:rPr>
              <w:t>15 kg/ha</w:t>
            </w:r>
          </w:p>
        </w:tc>
        <w:tc>
          <w:tcPr>
            <w:tcW w:w="1701" w:type="dxa"/>
            <w:hideMark/>
          </w:tcPr>
          <w:p w14:paraId="30BD879D" w14:textId="71EF3E6A" w:rsidR="003D77A9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5D012CD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61A09477" w14:textId="23EC5599" w:rsidR="003D77A9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5D012CD">
              <w:rPr>
                <w:rFonts w:eastAsiaTheme="minorEastAsia" w:cs="Arial"/>
                <w:sz w:val="18"/>
                <w:szCs w:val="18"/>
              </w:rPr>
              <w:t>Samo na prostem, ob setvi oz. presajanju, največ 1x v rastni dobi. Ne ročno.</w:t>
            </w:r>
          </w:p>
        </w:tc>
      </w:tr>
      <w:tr w:rsidR="003D77A9" w:rsidRPr="00F76055" w14:paraId="752BDB47" w14:textId="77777777" w:rsidTr="003D77A9">
        <w:trPr>
          <w:trHeight w:val="300"/>
        </w:trPr>
        <w:tc>
          <w:tcPr>
            <w:tcW w:w="2547" w:type="dxa"/>
            <w:vMerge/>
          </w:tcPr>
          <w:p w14:paraId="592143D1" w14:textId="60ECF12A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C339D36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13231D3A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524F03E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 xml:space="preserve">Trika </w:t>
            </w:r>
            <w:proofErr w:type="spellStart"/>
            <w:r w:rsidRPr="00F76055">
              <w:rPr>
                <w:rFonts w:eastAsiaTheme="minorEastAsia" w:cs="Arial"/>
                <w:sz w:val="18"/>
                <w:szCs w:val="18"/>
              </w:rPr>
              <w:t>expert</w:t>
            </w:r>
            <w:proofErr w:type="spellEnd"/>
          </w:p>
        </w:tc>
        <w:tc>
          <w:tcPr>
            <w:tcW w:w="1559" w:type="dxa"/>
            <w:hideMark/>
          </w:tcPr>
          <w:p w14:paraId="352160E0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15 kg/ha</w:t>
            </w:r>
          </w:p>
        </w:tc>
        <w:tc>
          <w:tcPr>
            <w:tcW w:w="1701" w:type="dxa"/>
            <w:noWrap/>
            <w:hideMark/>
          </w:tcPr>
          <w:p w14:paraId="5C8E4FDC" w14:textId="77777777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5A9A86A2" w14:textId="03964901" w:rsidR="003D77A9" w:rsidRPr="00F76055" w:rsidRDefault="003D77A9" w:rsidP="003D77A9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sz w:val="18"/>
                <w:szCs w:val="18"/>
              </w:rPr>
              <w:t>Na prostem, največ 1 krat v eni rastni sezoni, za zatiranje talnih sovk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groti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p.) in strun (</w:t>
            </w:r>
            <w:proofErr w:type="spellStart"/>
            <w:r w:rsidRPr="00F76055">
              <w:rPr>
                <w:rFonts w:eastAsiaTheme="minorEastAsia"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0F76055">
              <w:rPr>
                <w:rFonts w:eastAsiaTheme="minorEastAsia" w:cs="Arial"/>
                <w:sz w:val="18"/>
                <w:szCs w:val="18"/>
              </w:rPr>
              <w:t xml:space="preserve"> sp.).</w:t>
            </w:r>
          </w:p>
        </w:tc>
      </w:tr>
    </w:tbl>
    <w:p w14:paraId="6333566C" w14:textId="77777777" w:rsidR="006F2D4C" w:rsidRPr="00F76055" w:rsidRDefault="006F2D4C" w:rsidP="006F2D4C">
      <w:pPr>
        <w:pStyle w:val="Naslov2"/>
        <w:numPr>
          <w:ilvl w:val="0"/>
          <w:numId w:val="0"/>
        </w:numPr>
        <w:spacing w:before="0" w:after="0"/>
        <w:ind w:left="576"/>
        <w:rPr>
          <w:lang w:val="sl-SI"/>
        </w:rPr>
      </w:pPr>
      <w:bookmarkStart w:id="748" w:name="_Toc511303463"/>
      <w:bookmarkStart w:id="749" w:name="_Toc99452063"/>
      <w:bookmarkStart w:id="750" w:name="_Hlk127344575"/>
      <w:bookmarkEnd w:id="739"/>
      <w:bookmarkEnd w:id="740"/>
      <w:bookmarkEnd w:id="741"/>
      <w:bookmarkEnd w:id="742"/>
      <w:bookmarkEnd w:id="743"/>
      <w:bookmarkEnd w:id="744"/>
      <w:bookmarkEnd w:id="745"/>
    </w:p>
    <w:p w14:paraId="3CCEE8E3" w14:textId="77777777" w:rsidR="006F2D4C" w:rsidRPr="00F76055" w:rsidRDefault="006F2D4C" w:rsidP="006F2D4C">
      <w:pPr>
        <w:pStyle w:val="Naslov2"/>
        <w:numPr>
          <w:ilvl w:val="0"/>
          <w:numId w:val="0"/>
        </w:numPr>
        <w:spacing w:before="0" w:after="0"/>
        <w:ind w:left="576"/>
        <w:rPr>
          <w:lang w:val="sl-SI"/>
        </w:rPr>
      </w:pPr>
    </w:p>
    <w:p w14:paraId="3377CE91" w14:textId="68C916F1" w:rsidR="00BE5251" w:rsidRPr="00F76055" w:rsidRDefault="00BE5251" w:rsidP="006F2D4C">
      <w:pPr>
        <w:pStyle w:val="Naslov2"/>
        <w:spacing w:before="0" w:after="0"/>
        <w:rPr>
          <w:lang w:val="sl-SI"/>
        </w:rPr>
      </w:pPr>
      <w:bookmarkStart w:id="751" w:name="_Toc167122188"/>
      <w:bookmarkStart w:id="752" w:name="_Toc167122423"/>
      <w:bookmarkStart w:id="753" w:name="_Toc170778140"/>
      <w:r w:rsidRPr="00F76055">
        <w:rPr>
          <w:lang w:val="sl-SI"/>
        </w:rPr>
        <w:t>INTEGRIRANO VARSTVO ŠPARGLJEV</w:t>
      </w:r>
      <w:bookmarkEnd w:id="748"/>
      <w:bookmarkEnd w:id="749"/>
      <w:bookmarkEnd w:id="751"/>
      <w:bookmarkEnd w:id="752"/>
      <w:bookmarkEnd w:id="753"/>
      <w:r w:rsidRPr="00F76055">
        <w:rPr>
          <w:lang w:val="sl-SI"/>
        </w:rPr>
        <w:t xml:space="preserve"> </w:t>
      </w:r>
    </w:p>
    <w:p w14:paraId="05820A86" w14:textId="77777777" w:rsidR="006F2D4C" w:rsidRPr="00F76055" w:rsidRDefault="006F2D4C" w:rsidP="006F2D4C"/>
    <w:tbl>
      <w:tblPr>
        <w:tblStyle w:val="Tabelamrea"/>
        <w:tblW w:w="15304" w:type="dxa"/>
        <w:tblLayout w:type="fixed"/>
        <w:tblLook w:val="04A0" w:firstRow="1" w:lastRow="0" w:firstColumn="1" w:lastColumn="0" w:noHBand="0" w:noVBand="1"/>
      </w:tblPr>
      <w:tblGrid>
        <w:gridCol w:w="2547"/>
        <w:gridCol w:w="2977"/>
        <w:gridCol w:w="2551"/>
        <w:gridCol w:w="2268"/>
        <w:gridCol w:w="1559"/>
        <w:gridCol w:w="1701"/>
        <w:gridCol w:w="1701"/>
      </w:tblGrid>
      <w:tr w:rsidR="00D846DE" w:rsidRPr="00F76055" w14:paraId="2E1D0BB6" w14:textId="77777777" w:rsidTr="6F67CE4A">
        <w:trPr>
          <w:trHeight w:val="460"/>
          <w:tblHeader/>
        </w:trPr>
        <w:tc>
          <w:tcPr>
            <w:tcW w:w="2547" w:type="dxa"/>
            <w:shd w:val="clear" w:color="auto" w:fill="F2F2F2" w:themeFill="background1" w:themeFillShade="F2"/>
          </w:tcPr>
          <w:p w14:paraId="1DDF38BA" w14:textId="77777777" w:rsidR="00D846DE" w:rsidRPr="00F76055" w:rsidRDefault="00D846DE" w:rsidP="001F46F8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178FF277" w14:textId="77777777" w:rsidR="00D846DE" w:rsidRPr="00F76055" w:rsidRDefault="00D846DE" w:rsidP="001F46F8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0855903B" w14:textId="77777777" w:rsidR="00D846DE" w:rsidRPr="00F76055" w:rsidRDefault="00D846DE" w:rsidP="001F46F8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558AE878" w14:textId="77777777" w:rsidR="00D846DE" w:rsidRPr="00F76055" w:rsidRDefault="00D846DE" w:rsidP="001F46F8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4D0536E8" w14:textId="77777777" w:rsidR="00D846DE" w:rsidRPr="00F76055" w:rsidRDefault="00D846DE" w:rsidP="001F46F8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5C185106" w14:textId="77777777" w:rsidR="00D846DE" w:rsidRPr="00F76055" w:rsidRDefault="00D846DE" w:rsidP="001F46F8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2BE93EDA" w14:textId="77777777" w:rsidR="00D846DE" w:rsidRPr="00F76055" w:rsidRDefault="00D846DE" w:rsidP="001F46F8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D846DE" w:rsidRPr="00F76055" w14:paraId="3986EC98" w14:textId="77777777" w:rsidTr="6F67CE4A">
        <w:trPr>
          <w:trHeight w:val="167"/>
        </w:trPr>
        <w:tc>
          <w:tcPr>
            <w:tcW w:w="2547" w:type="dxa"/>
            <w:vMerge w:val="restart"/>
            <w:hideMark/>
          </w:tcPr>
          <w:p w14:paraId="18485B4D" w14:textId="77777777" w:rsidR="00D846DE" w:rsidRPr="00F76055" w:rsidRDefault="00D846DE" w:rsidP="00D846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eluševa rja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ucc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sparag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3AD8BB7A" w14:textId="77777777" w:rsidR="00E3539A" w:rsidRPr="00F76055" w:rsidRDefault="00D846DE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F198082" w14:textId="7063D9A2" w:rsidR="00E3539A" w:rsidRPr="00F76055" w:rsidRDefault="00D846DE" w:rsidP="00B84EF7">
            <w:pPr>
              <w:pStyle w:val="Odstavekseznama"/>
              <w:numPr>
                <w:ilvl w:val="0"/>
                <w:numId w:val="312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divjih špargljev v bližini nasada</w:t>
            </w:r>
            <w:r w:rsidR="00E3539A" w:rsidRPr="00F76055">
              <w:rPr>
                <w:rFonts w:cs="Arial"/>
                <w:sz w:val="18"/>
                <w:szCs w:val="18"/>
              </w:rPr>
              <w:t>,</w:t>
            </w:r>
          </w:p>
          <w:p w14:paraId="5B1847B2" w14:textId="77777777" w:rsidR="00E3539A" w:rsidRPr="00F76055" w:rsidRDefault="00D846DE" w:rsidP="00B84EF7">
            <w:pPr>
              <w:pStyle w:val="Odstavekseznama"/>
              <w:numPr>
                <w:ilvl w:val="0"/>
                <w:numId w:val="312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jeseni uničimo nadzemne del  obolelih rastline</w:t>
            </w:r>
            <w:r w:rsidR="00E3539A" w:rsidRPr="00F76055">
              <w:rPr>
                <w:rFonts w:cs="Arial"/>
                <w:sz w:val="18"/>
                <w:szCs w:val="18"/>
              </w:rPr>
              <w:t>,</w:t>
            </w:r>
          </w:p>
          <w:p w14:paraId="2AE34B2D" w14:textId="09397C2B" w:rsidR="00D846DE" w:rsidRPr="00F76055" w:rsidRDefault="00E3539A" w:rsidP="00B84EF7">
            <w:pPr>
              <w:pStyle w:val="Odstavekseznama"/>
              <w:numPr>
                <w:ilvl w:val="0"/>
                <w:numId w:val="312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jenje</w:t>
            </w:r>
            <w:r w:rsidR="00D846DE" w:rsidRPr="00F76055">
              <w:rPr>
                <w:rFonts w:cs="Arial"/>
                <w:sz w:val="18"/>
                <w:szCs w:val="18"/>
              </w:rPr>
              <w:t xml:space="preserve"> odpornih ali tolerantnih kultivarjev.</w:t>
            </w:r>
          </w:p>
        </w:tc>
        <w:tc>
          <w:tcPr>
            <w:tcW w:w="2551" w:type="dxa"/>
            <w:vMerge w:val="restart"/>
            <w:noWrap/>
            <w:hideMark/>
          </w:tcPr>
          <w:p w14:paraId="6CC7CBA5" w14:textId="77777777" w:rsidR="00D846DE" w:rsidRPr="00F76055" w:rsidRDefault="00D846D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7DC7206" w14:textId="77777777" w:rsidR="00D846DE" w:rsidRPr="00F76055" w:rsidRDefault="00D846D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559" w:type="dxa"/>
            <w:vMerge w:val="restart"/>
            <w:noWrap/>
            <w:hideMark/>
          </w:tcPr>
          <w:p w14:paraId="6F0F3E66" w14:textId="77777777" w:rsidR="00D846DE" w:rsidRPr="00F76055" w:rsidRDefault="00D846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36D9B050" w14:textId="77777777" w:rsidR="00D846DE" w:rsidRPr="00F76055" w:rsidRDefault="00D846DE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vMerge w:val="restart"/>
            <w:hideMark/>
          </w:tcPr>
          <w:p w14:paraId="584DBE35" w14:textId="6C4412C2" w:rsidR="00D846DE" w:rsidRPr="00F76055" w:rsidRDefault="00D846DE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jveč 2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 eni rastni dobi, samo po spravilu pridelka. </w:t>
            </w:r>
            <w:r w:rsidR="001A0283" w:rsidRPr="00F76055">
              <w:rPr>
                <w:rFonts w:cs="Arial"/>
                <w:sz w:val="18"/>
                <w:szCs w:val="18"/>
              </w:rPr>
              <w:t xml:space="preserve">  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Netretir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arnostni pas 15 m od voda 1. in 10 m od voda 2. reda.</w:t>
            </w:r>
          </w:p>
        </w:tc>
      </w:tr>
      <w:tr w:rsidR="00D846DE" w:rsidRPr="00F76055" w14:paraId="695E94B9" w14:textId="77777777" w:rsidTr="6F67CE4A">
        <w:trPr>
          <w:trHeight w:val="232"/>
        </w:trPr>
        <w:tc>
          <w:tcPr>
            <w:tcW w:w="2547" w:type="dxa"/>
            <w:vMerge/>
            <w:hideMark/>
          </w:tcPr>
          <w:p w14:paraId="082F47EF" w14:textId="77777777" w:rsidR="00D846DE" w:rsidRPr="00F76055" w:rsidRDefault="00D846DE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8E73E98" w14:textId="77777777" w:rsidR="00D846DE" w:rsidRPr="00F76055" w:rsidRDefault="00D846DE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A590B7B" w14:textId="77777777" w:rsidR="00D846DE" w:rsidRPr="00F76055" w:rsidRDefault="00D84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51A6BB7" w14:textId="77777777" w:rsidR="00D846DE" w:rsidRPr="00F76055" w:rsidRDefault="00D846D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/>
            <w:noWrap/>
          </w:tcPr>
          <w:p w14:paraId="21A3130A" w14:textId="1C5D751B" w:rsidR="00D846DE" w:rsidRPr="00F76055" w:rsidRDefault="00D84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081E2C05" w14:textId="2E3B3A6F" w:rsidR="00D846DE" w:rsidRPr="00F76055" w:rsidRDefault="00D84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088B76F0" w14:textId="35312587" w:rsidR="00D846DE" w:rsidRPr="00F76055" w:rsidRDefault="00D846DE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846DE" w:rsidRPr="00F76055" w14:paraId="7C0E5A2C" w14:textId="77777777" w:rsidTr="6F67CE4A">
        <w:trPr>
          <w:trHeight w:val="232"/>
        </w:trPr>
        <w:tc>
          <w:tcPr>
            <w:tcW w:w="2547" w:type="dxa"/>
            <w:vMerge/>
            <w:hideMark/>
          </w:tcPr>
          <w:p w14:paraId="6C7C7E9B" w14:textId="77777777" w:rsidR="00D846DE" w:rsidRPr="00F76055" w:rsidRDefault="00D846DE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F11F4BE" w14:textId="77777777" w:rsidR="00D846DE" w:rsidRPr="00F76055" w:rsidRDefault="00D846DE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EE727B7" w14:textId="77777777" w:rsidR="00D846DE" w:rsidRPr="00F76055" w:rsidRDefault="00D84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4EB79B6" w14:textId="77777777" w:rsidR="00D846DE" w:rsidRPr="00F76055" w:rsidRDefault="00D846D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559" w:type="dxa"/>
            <w:vMerge/>
            <w:noWrap/>
          </w:tcPr>
          <w:p w14:paraId="48A91A0D" w14:textId="48624A53" w:rsidR="00D846DE" w:rsidRPr="00F76055" w:rsidRDefault="00D84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1A5943E2" w14:textId="313D81CD" w:rsidR="00D846DE" w:rsidRPr="00F76055" w:rsidRDefault="00D84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6D8E02CD" w14:textId="397969DC" w:rsidR="00D846DE" w:rsidRPr="00F76055" w:rsidRDefault="00D846DE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846DE" w:rsidRPr="00F76055" w14:paraId="6201126E" w14:textId="77777777" w:rsidTr="6F67CE4A">
        <w:trPr>
          <w:trHeight w:val="232"/>
        </w:trPr>
        <w:tc>
          <w:tcPr>
            <w:tcW w:w="2547" w:type="dxa"/>
            <w:vMerge/>
            <w:hideMark/>
          </w:tcPr>
          <w:p w14:paraId="4DA632CF" w14:textId="77777777" w:rsidR="00D846DE" w:rsidRPr="00F76055" w:rsidRDefault="00D846DE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BF80D88" w14:textId="77777777" w:rsidR="00D846DE" w:rsidRPr="00F76055" w:rsidRDefault="00D846DE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62C0E8B" w14:textId="77777777" w:rsidR="00D846DE" w:rsidRPr="00F76055" w:rsidRDefault="00D84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336D951" w14:textId="77777777" w:rsidR="00D846DE" w:rsidRPr="00F76055" w:rsidRDefault="00D846D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  <w:noWrap/>
          </w:tcPr>
          <w:p w14:paraId="3A3BC4C7" w14:textId="7DCA30DC" w:rsidR="00D846DE" w:rsidRPr="00F76055" w:rsidRDefault="00D84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21F8E3A8" w14:textId="1FA96845" w:rsidR="00D846DE" w:rsidRPr="00F76055" w:rsidRDefault="00D84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644263F1" w14:textId="01DEF125" w:rsidR="00D846DE" w:rsidRPr="00F76055" w:rsidRDefault="00D846DE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846DE" w:rsidRPr="00F76055" w14:paraId="23B5AD71" w14:textId="77777777" w:rsidTr="6F67CE4A">
        <w:trPr>
          <w:trHeight w:val="136"/>
        </w:trPr>
        <w:tc>
          <w:tcPr>
            <w:tcW w:w="2547" w:type="dxa"/>
            <w:vMerge/>
            <w:hideMark/>
          </w:tcPr>
          <w:p w14:paraId="5E2CE5CB" w14:textId="77777777" w:rsidR="00D846DE" w:rsidRPr="00F76055" w:rsidRDefault="00D846DE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B7882CC" w14:textId="77777777" w:rsidR="00D846DE" w:rsidRPr="00F76055" w:rsidRDefault="00D846DE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93EB515" w14:textId="77777777" w:rsidR="00D846DE" w:rsidRPr="00F76055" w:rsidRDefault="00D84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5B5D2E6" w14:textId="77777777" w:rsidR="00D846DE" w:rsidRPr="00F76055" w:rsidRDefault="00D846D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  <w:noWrap/>
          </w:tcPr>
          <w:p w14:paraId="3B68AD74" w14:textId="50C1588A" w:rsidR="00D846DE" w:rsidRPr="00F76055" w:rsidRDefault="00D84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39D30432" w14:textId="4111EDE4" w:rsidR="00D846DE" w:rsidRPr="00F76055" w:rsidRDefault="00D84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6F54CFD2" w14:textId="60D5D236" w:rsidR="00D846DE" w:rsidRPr="00F76055" w:rsidRDefault="00D846DE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D846DE" w:rsidRPr="00F76055" w14:paraId="57E392BD" w14:textId="77777777" w:rsidTr="6F67CE4A">
        <w:trPr>
          <w:trHeight w:val="210"/>
        </w:trPr>
        <w:tc>
          <w:tcPr>
            <w:tcW w:w="2547" w:type="dxa"/>
            <w:vMerge/>
            <w:hideMark/>
          </w:tcPr>
          <w:p w14:paraId="0BCB8F29" w14:textId="77777777" w:rsidR="00D846DE" w:rsidRPr="00F76055" w:rsidRDefault="00D846DE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B3FD9D6" w14:textId="77777777" w:rsidR="00D846DE" w:rsidRPr="00F76055" w:rsidRDefault="00D846DE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B949438" w14:textId="77777777" w:rsidR="00D846DE" w:rsidRPr="00F76055" w:rsidRDefault="00D84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E07325D" w14:textId="77777777" w:rsidR="00D846DE" w:rsidRPr="00F76055" w:rsidRDefault="00D846DE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oxis</w:t>
            </w:r>
            <w:proofErr w:type="spellEnd"/>
          </w:p>
        </w:tc>
        <w:tc>
          <w:tcPr>
            <w:tcW w:w="1559" w:type="dxa"/>
            <w:vMerge/>
            <w:noWrap/>
          </w:tcPr>
          <w:p w14:paraId="4523E3BD" w14:textId="246E8046" w:rsidR="00D846DE" w:rsidRPr="00F76055" w:rsidRDefault="00D84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0CE4AE38" w14:textId="67E020F6" w:rsidR="00D846DE" w:rsidRPr="00F76055" w:rsidRDefault="00D846D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3BFC44AE" w14:textId="1FADFD35" w:rsidR="00D846DE" w:rsidRPr="00F76055" w:rsidRDefault="00D846DE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E48F2" w:rsidRPr="00F76055" w14:paraId="274B9237" w14:textId="77777777" w:rsidTr="6F67CE4A">
        <w:trPr>
          <w:trHeight w:val="256"/>
        </w:trPr>
        <w:tc>
          <w:tcPr>
            <w:tcW w:w="2547" w:type="dxa"/>
            <w:vMerge/>
            <w:hideMark/>
          </w:tcPr>
          <w:p w14:paraId="50813A18" w14:textId="77777777" w:rsidR="00FE48F2" w:rsidRPr="00F76055" w:rsidRDefault="00FE48F2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89E97F8" w14:textId="77777777" w:rsidR="00FE48F2" w:rsidRPr="00F76055" w:rsidRDefault="00FE48F2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noWrap/>
            <w:hideMark/>
          </w:tcPr>
          <w:p w14:paraId="4738B220" w14:textId="77777777" w:rsidR="00FE48F2" w:rsidRPr="00F76055" w:rsidRDefault="00FE48F2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51655D5" w14:textId="77777777" w:rsidR="00FE48F2" w:rsidRPr="00F76055" w:rsidRDefault="00FE48F2">
            <w:pPr>
              <w:rPr>
                <w:rFonts w:cs="Arial"/>
                <w:sz w:val="18"/>
                <w:szCs w:val="18"/>
              </w:rPr>
            </w:pPr>
            <w:proofErr w:type="spellStart"/>
            <w:r w:rsidRPr="6F67CE4A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123AC1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24E7AEE9" w14:textId="77777777" w:rsidR="00FE48F2" w:rsidRPr="00F76055" w:rsidRDefault="00FE48F2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672DF503" w14:textId="77777777" w:rsidR="00FE48F2" w:rsidRPr="00F76055" w:rsidRDefault="00FE48F2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vMerge w:val="restart"/>
            <w:hideMark/>
          </w:tcPr>
          <w:p w14:paraId="691D6228" w14:textId="26A72903" w:rsidR="00FE48F2" w:rsidRPr="00F76055" w:rsidRDefault="00FE48F2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 pobiranju, največ 2x.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Netretir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arnostni pas 20 m od voda 1. in 2. reda.</w:t>
            </w:r>
          </w:p>
        </w:tc>
      </w:tr>
      <w:tr w:rsidR="00FE48F2" w:rsidRPr="00F76055" w14:paraId="7184C423" w14:textId="77777777" w:rsidTr="6F67CE4A">
        <w:trPr>
          <w:trHeight w:val="288"/>
        </w:trPr>
        <w:tc>
          <w:tcPr>
            <w:tcW w:w="2547" w:type="dxa"/>
            <w:vMerge/>
            <w:hideMark/>
          </w:tcPr>
          <w:p w14:paraId="19352139" w14:textId="77777777" w:rsidR="00FE48F2" w:rsidRPr="00F76055" w:rsidRDefault="00FE48F2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64847FF" w14:textId="77777777" w:rsidR="00FE48F2" w:rsidRPr="00F76055" w:rsidRDefault="00FE48F2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DFED5A2" w14:textId="77777777" w:rsidR="00FE48F2" w:rsidRPr="00F76055" w:rsidRDefault="00FE48F2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4567314" w14:textId="77777777" w:rsidR="00FE48F2" w:rsidRPr="00F76055" w:rsidRDefault="00FE48F2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3389AE31" w14:textId="77777777" w:rsidR="00FE48F2" w:rsidRPr="00F76055" w:rsidRDefault="00FE48F2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vMerge/>
            <w:noWrap/>
          </w:tcPr>
          <w:p w14:paraId="43EC653E" w14:textId="0F303669" w:rsidR="00FE48F2" w:rsidRPr="00F76055" w:rsidRDefault="00FE48F2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5EF4D463" w14:textId="332DCCDB" w:rsidR="00FE48F2" w:rsidRPr="00F76055" w:rsidRDefault="00FE48F2">
            <w:pPr>
              <w:rPr>
                <w:rFonts w:cs="Arial"/>
                <w:sz w:val="18"/>
                <w:szCs w:val="18"/>
              </w:rPr>
            </w:pPr>
          </w:p>
        </w:tc>
      </w:tr>
      <w:tr w:rsidR="00FE48F2" w:rsidRPr="00F76055" w14:paraId="7DEF590D" w14:textId="77777777" w:rsidTr="6F67CE4A">
        <w:trPr>
          <w:trHeight w:val="1347"/>
        </w:trPr>
        <w:tc>
          <w:tcPr>
            <w:tcW w:w="2547" w:type="dxa"/>
            <w:vMerge/>
            <w:hideMark/>
          </w:tcPr>
          <w:p w14:paraId="0D655B51" w14:textId="77777777" w:rsidR="00FE48F2" w:rsidRPr="00F76055" w:rsidRDefault="00FE48F2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46CFBC9" w14:textId="77777777" w:rsidR="00FE48F2" w:rsidRPr="00F76055" w:rsidRDefault="00FE48F2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403FAD3" w14:textId="77777777" w:rsidR="00FE48F2" w:rsidRPr="00F76055" w:rsidRDefault="00FE48F2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7BA6253" w14:textId="77777777" w:rsidR="00FE48F2" w:rsidRPr="00F76055" w:rsidRDefault="00FE48F2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c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145AAC53" w14:textId="77777777" w:rsidR="00FE48F2" w:rsidRPr="00F76055" w:rsidRDefault="00FE48F2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vMerge/>
            <w:noWrap/>
          </w:tcPr>
          <w:p w14:paraId="75919908" w14:textId="47A4175C" w:rsidR="00FE48F2" w:rsidRPr="00F76055" w:rsidRDefault="00FE48F2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6DA8C08A" w14:textId="3AC00631" w:rsidR="00FE48F2" w:rsidRPr="00F76055" w:rsidRDefault="00FE48F2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 spravilu pridelka, največ 3x.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Netretir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br/>
              <w:t>varnostni pas 30 m od voda 1. in 2. reda.</w:t>
            </w:r>
            <w:r w:rsidR="00E3539A"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r w:rsidR="005B0D67" w:rsidRPr="00123AC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</w:tr>
      <w:tr w:rsidR="001A0283" w:rsidRPr="00F76055" w14:paraId="2BB33702" w14:textId="77777777" w:rsidTr="6F67CE4A">
        <w:trPr>
          <w:trHeight w:val="304"/>
        </w:trPr>
        <w:tc>
          <w:tcPr>
            <w:tcW w:w="2547" w:type="dxa"/>
            <w:vMerge w:val="restart"/>
            <w:hideMark/>
          </w:tcPr>
          <w:p w14:paraId="62384FB7" w14:textId="77777777" w:rsidR="001A0283" w:rsidRPr="00F76055" w:rsidRDefault="001A0283" w:rsidP="00D846D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Rjava beluševa pegavost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temphill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esicator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0F3EE1A3" w14:textId="77777777" w:rsidR="001A0283" w:rsidRPr="00F76055" w:rsidRDefault="001A0283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:</w:t>
            </w:r>
          </w:p>
          <w:p w14:paraId="25571366" w14:textId="6D090CD9" w:rsidR="001A0283" w:rsidRPr="00F76055" w:rsidRDefault="001A0283" w:rsidP="00B84EF7">
            <w:pPr>
              <w:pStyle w:val="Odstavekseznama"/>
              <w:numPr>
                <w:ilvl w:val="0"/>
                <w:numId w:val="313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in zažiganje obolelih nadzemnih delov rastlin zaradi zmanjšanja infekcijskega potenciala za naslednje leto.</w:t>
            </w:r>
          </w:p>
        </w:tc>
        <w:tc>
          <w:tcPr>
            <w:tcW w:w="2551" w:type="dxa"/>
            <w:vMerge w:val="restart"/>
            <w:noWrap/>
            <w:hideMark/>
          </w:tcPr>
          <w:p w14:paraId="188FE375" w14:textId="77777777" w:rsidR="001A0283" w:rsidRPr="00F76055" w:rsidRDefault="001A028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315CA35" w14:textId="77777777" w:rsidR="001A0283" w:rsidRPr="00F76055" w:rsidRDefault="001A028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559" w:type="dxa"/>
            <w:vMerge w:val="restart"/>
            <w:noWrap/>
            <w:hideMark/>
          </w:tcPr>
          <w:p w14:paraId="11F21433" w14:textId="77777777" w:rsidR="001A0283" w:rsidRPr="00F76055" w:rsidRDefault="001A028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  <w:p w14:paraId="55FB30C3" w14:textId="5D97E132" w:rsidR="001A0283" w:rsidRPr="00F76055" w:rsidRDefault="001A0283" w:rsidP="00B544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noWrap/>
            <w:hideMark/>
          </w:tcPr>
          <w:p w14:paraId="208A9D0E" w14:textId="77777777" w:rsidR="001A0283" w:rsidRPr="00F76055" w:rsidRDefault="001A0283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vMerge w:val="restart"/>
            <w:hideMark/>
          </w:tcPr>
          <w:p w14:paraId="2CF3891F" w14:textId="77777777" w:rsidR="001A0283" w:rsidRPr="00F76055" w:rsidRDefault="001A0283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jveč 2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 eni rastni dobi, samo po spravilu pridelka. </w:t>
            </w:r>
          </w:p>
          <w:p w14:paraId="3E7A3CA9" w14:textId="0A4C5207" w:rsidR="001A0283" w:rsidRPr="00F76055" w:rsidRDefault="001A0283" w:rsidP="00E3539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Netretir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arnostni pas 15 m od voda 1. in 10 m od voda 2. reda.</w:t>
            </w:r>
          </w:p>
          <w:p w14:paraId="00B7F15D" w14:textId="46D43C9B" w:rsidR="001A0283" w:rsidRPr="00F76055" w:rsidRDefault="001A0283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1A0283" w:rsidRPr="00F76055" w14:paraId="1DFFD02E" w14:textId="77777777" w:rsidTr="6F67CE4A">
        <w:trPr>
          <w:trHeight w:val="281"/>
        </w:trPr>
        <w:tc>
          <w:tcPr>
            <w:tcW w:w="2547" w:type="dxa"/>
            <w:vMerge/>
            <w:hideMark/>
          </w:tcPr>
          <w:p w14:paraId="15520060" w14:textId="77777777" w:rsidR="001A0283" w:rsidRPr="00F76055" w:rsidRDefault="001A0283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5E52E25" w14:textId="77777777" w:rsidR="001A0283" w:rsidRPr="00F76055" w:rsidRDefault="001A0283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427F34E" w14:textId="77777777" w:rsidR="001A0283" w:rsidRPr="00F76055" w:rsidRDefault="001A028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BADDFD3" w14:textId="77777777" w:rsidR="001A0283" w:rsidRPr="00F76055" w:rsidRDefault="001A028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/>
            <w:noWrap/>
            <w:hideMark/>
          </w:tcPr>
          <w:p w14:paraId="687073C6" w14:textId="2D11763F" w:rsidR="001A0283" w:rsidRPr="00F76055" w:rsidRDefault="001A0283" w:rsidP="00B544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3D164FC4" w14:textId="77444E89" w:rsidR="001A0283" w:rsidRPr="00F76055" w:rsidRDefault="001A028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1BFEEE11" w14:textId="62DC74D0" w:rsidR="001A0283" w:rsidRPr="00F76055" w:rsidRDefault="001A0283" w:rsidP="00384E63">
            <w:pPr>
              <w:rPr>
                <w:rFonts w:cs="Arial"/>
                <w:sz w:val="18"/>
                <w:szCs w:val="18"/>
              </w:rPr>
            </w:pPr>
          </w:p>
        </w:tc>
      </w:tr>
      <w:tr w:rsidR="001A0283" w:rsidRPr="00F76055" w14:paraId="6CACC928" w14:textId="77777777" w:rsidTr="6F67CE4A">
        <w:trPr>
          <w:trHeight w:val="272"/>
        </w:trPr>
        <w:tc>
          <w:tcPr>
            <w:tcW w:w="2547" w:type="dxa"/>
            <w:vMerge/>
            <w:hideMark/>
          </w:tcPr>
          <w:p w14:paraId="79E22B8E" w14:textId="77777777" w:rsidR="001A0283" w:rsidRPr="00F76055" w:rsidRDefault="001A0283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4ADE549" w14:textId="77777777" w:rsidR="001A0283" w:rsidRPr="00F76055" w:rsidRDefault="001A0283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E4227B7" w14:textId="77777777" w:rsidR="001A0283" w:rsidRPr="00F76055" w:rsidRDefault="001A028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AFA7D9B" w14:textId="77777777" w:rsidR="001A0283" w:rsidRPr="00F76055" w:rsidRDefault="001A028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559" w:type="dxa"/>
            <w:vMerge/>
            <w:noWrap/>
            <w:hideMark/>
          </w:tcPr>
          <w:p w14:paraId="56B19340" w14:textId="47740343" w:rsidR="001A0283" w:rsidRPr="00F76055" w:rsidRDefault="001A0283" w:rsidP="00B544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756AE653" w14:textId="1285CADE" w:rsidR="001A0283" w:rsidRPr="00F76055" w:rsidRDefault="001A028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2112E375" w14:textId="355555A4" w:rsidR="001A0283" w:rsidRPr="00F76055" w:rsidRDefault="001A0283" w:rsidP="00384E63">
            <w:pPr>
              <w:rPr>
                <w:rFonts w:cs="Arial"/>
                <w:sz w:val="18"/>
                <w:szCs w:val="18"/>
              </w:rPr>
            </w:pPr>
          </w:p>
        </w:tc>
      </w:tr>
      <w:tr w:rsidR="001A0283" w:rsidRPr="00F76055" w14:paraId="40CDA106" w14:textId="77777777" w:rsidTr="6F67CE4A">
        <w:trPr>
          <w:trHeight w:val="217"/>
        </w:trPr>
        <w:tc>
          <w:tcPr>
            <w:tcW w:w="2547" w:type="dxa"/>
            <w:vMerge/>
            <w:hideMark/>
          </w:tcPr>
          <w:p w14:paraId="3BADF293" w14:textId="77777777" w:rsidR="001A0283" w:rsidRPr="00F76055" w:rsidRDefault="001A0283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B3FD2BD" w14:textId="77777777" w:rsidR="001A0283" w:rsidRPr="00F76055" w:rsidRDefault="001A0283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A844E42" w14:textId="77777777" w:rsidR="001A0283" w:rsidRPr="00F76055" w:rsidRDefault="001A028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0BB439F" w14:textId="77777777" w:rsidR="001A0283" w:rsidRPr="00F76055" w:rsidRDefault="001A028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  <w:noWrap/>
            <w:hideMark/>
          </w:tcPr>
          <w:p w14:paraId="6B1DF829" w14:textId="40BD96B7" w:rsidR="001A0283" w:rsidRPr="00F76055" w:rsidRDefault="001A0283" w:rsidP="00B544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77C62F15" w14:textId="31C46C1C" w:rsidR="001A0283" w:rsidRPr="00F76055" w:rsidRDefault="001A028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090931F1" w14:textId="59AC1299" w:rsidR="001A0283" w:rsidRPr="00F76055" w:rsidRDefault="001A0283" w:rsidP="00384E63">
            <w:pPr>
              <w:rPr>
                <w:rFonts w:cs="Arial"/>
                <w:sz w:val="18"/>
                <w:szCs w:val="18"/>
              </w:rPr>
            </w:pPr>
          </w:p>
        </w:tc>
      </w:tr>
      <w:tr w:rsidR="001A0283" w:rsidRPr="00F76055" w14:paraId="44A3F6BD" w14:textId="77777777" w:rsidTr="6F67CE4A">
        <w:trPr>
          <w:trHeight w:val="276"/>
        </w:trPr>
        <w:tc>
          <w:tcPr>
            <w:tcW w:w="2547" w:type="dxa"/>
            <w:vMerge/>
            <w:hideMark/>
          </w:tcPr>
          <w:p w14:paraId="2BA73F0B" w14:textId="77777777" w:rsidR="001A0283" w:rsidRPr="00F76055" w:rsidRDefault="001A0283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A2A56FF" w14:textId="77777777" w:rsidR="001A0283" w:rsidRPr="00F76055" w:rsidRDefault="001A0283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55851D9" w14:textId="77777777" w:rsidR="001A0283" w:rsidRPr="00F76055" w:rsidRDefault="001A028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848CA2C" w14:textId="77777777" w:rsidR="001A0283" w:rsidRPr="00F76055" w:rsidRDefault="001A0283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  <w:noWrap/>
            <w:hideMark/>
          </w:tcPr>
          <w:p w14:paraId="5B80D9BE" w14:textId="6C1CB9B1" w:rsidR="001A0283" w:rsidRPr="00F76055" w:rsidRDefault="001A0283" w:rsidP="00B544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792E2D1B" w14:textId="57743042" w:rsidR="001A0283" w:rsidRPr="00F76055" w:rsidRDefault="001A028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7B8551E7" w14:textId="6C533C59" w:rsidR="001A0283" w:rsidRPr="00F76055" w:rsidRDefault="001A0283" w:rsidP="00384E63">
            <w:pPr>
              <w:rPr>
                <w:rFonts w:cs="Arial"/>
                <w:sz w:val="18"/>
                <w:szCs w:val="18"/>
              </w:rPr>
            </w:pPr>
          </w:p>
        </w:tc>
      </w:tr>
      <w:tr w:rsidR="001A0283" w:rsidRPr="00F76055" w14:paraId="7800D8B9" w14:textId="77777777" w:rsidTr="6F67CE4A">
        <w:trPr>
          <w:trHeight w:val="281"/>
        </w:trPr>
        <w:tc>
          <w:tcPr>
            <w:tcW w:w="2547" w:type="dxa"/>
            <w:vMerge/>
            <w:hideMark/>
          </w:tcPr>
          <w:p w14:paraId="613D992F" w14:textId="77777777" w:rsidR="001A0283" w:rsidRPr="00F76055" w:rsidRDefault="001A0283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32A88D4" w14:textId="77777777" w:rsidR="001A0283" w:rsidRPr="00F76055" w:rsidRDefault="001A0283" w:rsidP="00D846DE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1CFDDF1" w14:textId="77777777" w:rsidR="001A0283" w:rsidRPr="00F76055" w:rsidRDefault="001A028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7E8257D7" w14:textId="58610C83" w:rsidR="001A0283" w:rsidRPr="00F76055" w:rsidRDefault="001A0283">
            <w:pPr>
              <w:rPr>
                <w:rFonts w:cs="Arial"/>
                <w:sz w:val="18"/>
                <w:szCs w:val="18"/>
              </w:rPr>
            </w:pPr>
            <w:proofErr w:type="spellStart"/>
            <w:r w:rsidRPr="6F67CE4A">
              <w:rPr>
                <w:rFonts w:cs="Arial"/>
                <w:sz w:val="18"/>
                <w:szCs w:val="18"/>
              </w:rPr>
              <w:t>Zoxis</w:t>
            </w:r>
            <w:proofErr w:type="spellEnd"/>
            <w:r w:rsidR="3931A025" w:rsidRPr="6F67CE4A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/>
            <w:noWrap/>
            <w:hideMark/>
          </w:tcPr>
          <w:p w14:paraId="6970C585" w14:textId="10B4B805" w:rsidR="001A0283" w:rsidRPr="00F76055" w:rsidRDefault="001A028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2656673E" w14:textId="1F6C35C3" w:rsidR="001A0283" w:rsidRPr="00F76055" w:rsidRDefault="001A028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5BC38CE3" w14:textId="1EFC7523" w:rsidR="001A0283" w:rsidRPr="00F76055" w:rsidRDefault="001A0283" w:rsidP="00384E63">
            <w:pPr>
              <w:rPr>
                <w:rFonts w:cs="Arial"/>
                <w:sz w:val="18"/>
                <w:szCs w:val="18"/>
              </w:rPr>
            </w:pPr>
          </w:p>
        </w:tc>
      </w:tr>
      <w:tr w:rsidR="00E3539A" w:rsidRPr="00F76055" w14:paraId="1D97B773" w14:textId="77777777" w:rsidTr="6F67CE4A">
        <w:trPr>
          <w:trHeight w:val="374"/>
        </w:trPr>
        <w:tc>
          <w:tcPr>
            <w:tcW w:w="2547" w:type="dxa"/>
            <w:vMerge/>
          </w:tcPr>
          <w:p w14:paraId="4C666FC3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0DA75CB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noWrap/>
          </w:tcPr>
          <w:p w14:paraId="27E59A14" w14:textId="0B7F1061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</w:tcPr>
          <w:p w14:paraId="2E54C6FC" w14:textId="13C0B613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c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vMerge w:val="restart"/>
            <w:noWrap/>
          </w:tcPr>
          <w:p w14:paraId="05628399" w14:textId="6315BCCF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vMerge w:val="restart"/>
            <w:noWrap/>
          </w:tcPr>
          <w:p w14:paraId="2F5F3417" w14:textId="53F93D18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555FA51C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 spravilu pridelka, največ 3x. </w:t>
            </w:r>
          </w:p>
          <w:p w14:paraId="725E0FF9" w14:textId="4F27D16E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Netretir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arnostni pas 30 m od voda 1. in 2. reda. (</w:t>
            </w:r>
            <w:r w:rsidR="005B0D67" w:rsidRPr="00123AC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</w:tr>
      <w:tr w:rsidR="00E3539A" w:rsidRPr="00F76055" w14:paraId="6AC7C9CE" w14:textId="77777777" w:rsidTr="6F67CE4A">
        <w:trPr>
          <w:trHeight w:val="366"/>
        </w:trPr>
        <w:tc>
          <w:tcPr>
            <w:tcW w:w="2547" w:type="dxa"/>
            <w:vMerge/>
          </w:tcPr>
          <w:p w14:paraId="6F5439E1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D3D7257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noWrap/>
          </w:tcPr>
          <w:p w14:paraId="095821FD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151CAB19" w14:textId="26D0F218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vMerge/>
            <w:noWrap/>
          </w:tcPr>
          <w:p w14:paraId="07DC9CCD" w14:textId="2ACE6C53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35781939" w14:textId="5EE2AD3E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</w:tcPr>
          <w:p w14:paraId="3B45E75A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o pobiranju, največ 2x. </w:t>
            </w:r>
          </w:p>
          <w:p w14:paraId="5B6C74C0" w14:textId="03C944C3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Netretir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arnostni pas 20 m od voda 1. in 2. reda.</w:t>
            </w:r>
          </w:p>
        </w:tc>
      </w:tr>
      <w:tr w:rsidR="00E3539A" w:rsidRPr="00F76055" w14:paraId="23C3F24A" w14:textId="77777777" w:rsidTr="6F67CE4A">
        <w:trPr>
          <w:trHeight w:val="697"/>
        </w:trPr>
        <w:tc>
          <w:tcPr>
            <w:tcW w:w="2547" w:type="dxa"/>
            <w:vMerge/>
          </w:tcPr>
          <w:p w14:paraId="0986D19D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424171B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noWrap/>
          </w:tcPr>
          <w:p w14:paraId="47971A95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0AE3B3AD" w14:textId="441BE2B0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vMerge/>
            <w:noWrap/>
          </w:tcPr>
          <w:p w14:paraId="5C70BCC0" w14:textId="4C1E846B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6C0607D6" w14:textId="391D0ED2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E6780C6" w14:textId="1BAEB51D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</w:p>
        </w:tc>
      </w:tr>
      <w:tr w:rsidR="00E3539A" w:rsidRPr="00F76055" w14:paraId="6B51CBF5" w14:textId="77777777" w:rsidTr="6F67CE4A">
        <w:trPr>
          <w:trHeight w:val="772"/>
        </w:trPr>
        <w:tc>
          <w:tcPr>
            <w:tcW w:w="2547" w:type="dxa"/>
            <w:vMerge/>
            <w:hideMark/>
          </w:tcPr>
          <w:p w14:paraId="599A43F3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E2DB917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0B226BD8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28FF1B2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559" w:type="dxa"/>
            <w:noWrap/>
            <w:hideMark/>
          </w:tcPr>
          <w:p w14:paraId="2738044B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2B0987CA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 mesecev</w:t>
            </w:r>
          </w:p>
        </w:tc>
        <w:tc>
          <w:tcPr>
            <w:tcW w:w="1701" w:type="dxa"/>
            <w:hideMark/>
          </w:tcPr>
          <w:p w14:paraId="27AB225B" w14:textId="4D8DDB4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spravilu, največ 3x v rastni dobi.</w:t>
            </w:r>
            <w:r w:rsidRPr="00F76055">
              <w:rPr>
                <w:rFonts w:cs="Arial"/>
                <w:sz w:val="18"/>
                <w:szCs w:val="18"/>
              </w:rPr>
              <w:br/>
              <w:t>(</w:t>
            </w:r>
            <w:r w:rsidR="005B0D67" w:rsidRPr="00123AC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</w:tr>
      <w:tr w:rsidR="00E3539A" w:rsidRPr="00F76055" w14:paraId="32147B33" w14:textId="77777777" w:rsidTr="00B62686">
        <w:trPr>
          <w:trHeight w:val="941"/>
        </w:trPr>
        <w:tc>
          <w:tcPr>
            <w:tcW w:w="2547" w:type="dxa"/>
            <w:vMerge/>
            <w:hideMark/>
          </w:tcPr>
          <w:p w14:paraId="3C0A5A1C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42FB16C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64B6607D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kalijev hidrogen karbonat</w:t>
            </w:r>
          </w:p>
        </w:tc>
        <w:tc>
          <w:tcPr>
            <w:tcW w:w="2268" w:type="dxa"/>
            <w:noWrap/>
            <w:hideMark/>
          </w:tcPr>
          <w:p w14:paraId="43A076BF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itisa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DF86755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kg/ha</w:t>
            </w:r>
          </w:p>
        </w:tc>
        <w:tc>
          <w:tcPr>
            <w:tcW w:w="1701" w:type="dxa"/>
            <w:noWrap/>
            <w:hideMark/>
          </w:tcPr>
          <w:p w14:paraId="3DA121F0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699FC9FA" w14:textId="738AB1AD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6x v eni rastni dobi.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br/>
              <w:t>(</w:t>
            </w:r>
            <w:r w:rsidR="005B0D67" w:rsidRPr="00FD3AA8">
              <w:rPr>
                <w:rFonts w:cs="Arial"/>
                <w:b/>
                <w:bCs/>
                <w:color w:val="00B050"/>
                <w:sz w:val="18"/>
                <w:szCs w:val="18"/>
              </w:rPr>
              <w:t>MA</w:t>
            </w:r>
            <w:r w:rsidR="005B0D67" w:rsidRPr="00B62686">
              <w:rPr>
                <w:rFonts w:cs="Arial"/>
                <w:b/>
                <w:bCs/>
                <w:color w:val="00B050"/>
                <w:sz w:val="18"/>
                <w:szCs w:val="18"/>
              </w:rPr>
              <w:t>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)</w:t>
            </w:r>
          </w:p>
        </w:tc>
      </w:tr>
      <w:tr w:rsidR="00E3539A" w:rsidRPr="00F76055" w14:paraId="01AFB42B" w14:textId="77777777" w:rsidTr="6F67CE4A">
        <w:trPr>
          <w:trHeight w:val="1224"/>
        </w:trPr>
        <w:tc>
          <w:tcPr>
            <w:tcW w:w="2547" w:type="dxa"/>
            <w:hideMark/>
          </w:tcPr>
          <w:p w14:paraId="56C72546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Nožne bolezni beluša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ar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xyspor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.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sp.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sparag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ar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oniliform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ar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olan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sar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rose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6F31CBEF" w14:textId="5CD1C4C3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6B2D02A" w14:textId="77B5C3F6" w:rsidR="00E3539A" w:rsidRPr="00F76055" w:rsidRDefault="00E3539A" w:rsidP="00B84EF7">
            <w:pPr>
              <w:pStyle w:val="Odstavekseznama"/>
              <w:numPr>
                <w:ilvl w:val="0"/>
                <w:numId w:val="313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brezvirusneg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, certificiranega sadilnega materiala,</w:t>
            </w:r>
          </w:p>
          <w:p w14:paraId="30EDCECA" w14:textId="504BF5B6" w:rsidR="00E3539A" w:rsidRPr="00F76055" w:rsidRDefault="00D62D8E" w:rsidP="00B84EF7">
            <w:pPr>
              <w:pStyle w:val="Odstavekseznama"/>
              <w:numPr>
                <w:ilvl w:val="0"/>
                <w:numId w:val="313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izvajanje</w:t>
            </w:r>
            <w:r w:rsidR="00E3539A" w:rsidRPr="00F76055">
              <w:rPr>
                <w:rFonts w:cs="Arial"/>
                <w:sz w:val="18"/>
                <w:szCs w:val="18"/>
              </w:rPr>
              <w:t xml:space="preserve"> širokega kolobarja.</w:t>
            </w:r>
          </w:p>
        </w:tc>
        <w:tc>
          <w:tcPr>
            <w:tcW w:w="2551" w:type="dxa"/>
            <w:noWrap/>
            <w:hideMark/>
          </w:tcPr>
          <w:p w14:paraId="2E22E57D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0BCAB88A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559" w:type="dxa"/>
            <w:noWrap/>
            <w:hideMark/>
          </w:tcPr>
          <w:p w14:paraId="7B164E96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21D1C322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hideMark/>
          </w:tcPr>
          <w:p w14:paraId="0737C5E6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E3539A" w:rsidRPr="00F76055" w14:paraId="6F86C0F5" w14:textId="77777777" w:rsidTr="6F67CE4A">
        <w:trPr>
          <w:trHeight w:val="1099"/>
        </w:trPr>
        <w:tc>
          <w:tcPr>
            <w:tcW w:w="2547" w:type="dxa"/>
            <w:hideMark/>
          </w:tcPr>
          <w:p w14:paraId="4C9F7E28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niloba koreninskega vratu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tophto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hideMark/>
          </w:tcPr>
          <w:p w14:paraId="2E85A156" w14:textId="77777777" w:rsidR="00D62D8E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69CDE81" w14:textId="598A1673" w:rsidR="00D62D8E" w:rsidRPr="00F76055" w:rsidRDefault="00E3539A" w:rsidP="00B84EF7">
            <w:pPr>
              <w:pStyle w:val="Odstavekseznama"/>
              <w:numPr>
                <w:ilvl w:val="0"/>
                <w:numId w:val="314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brezvirusneg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, certificiranega sadilnega materiala</w:t>
            </w:r>
            <w:r w:rsidR="00D62D8E" w:rsidRPr="00F76055">
              <w:rPr>
                <w:rFonts w:cs="Arial"/>
                <w:sz w:val="18"/>
                <w:szCs w:val="18"/>
              </w:rPr>
              <w:t>,</w:t>
            </w:r>
          </w:p>
          <w:p w14:paraId="1DB7A8A4" w14:textId="08CF138B" w:rsidR="00E3539A" w:rsidRPr="00F76055" w:rsidRDefault="00D62D8E" w:rsidP="00B84EF7">
            <w:pPr>
              <w:pStyle w:val="Odstavekseznama"/>
              <w:numPr>
                <w:ilvl w:val="0"/>
                <w:numId w:val="314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izvajanje</w:t>
            </w:r>
            <w:r w:rsidR="00E3539A" w:rsidRPr="00F76055">
              <w:rPr>
                <w:rFonts w:cs="Arial"/>
                <w:sz w:val="18"/>
                <w:szCs w:val="18"/>
              </w:rPr>
              <w:t xml:space="preserve"> širokega kolobarja</w:t>
            </w:r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51" w:type="dxa"/>
            <w:noWrap/>
            <w:hideMark/>
          </w:tcPr>
          <w:p w14:paraId="29CD5978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45EE2BC8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559" w:type="dxa"/>
            <w:noWrap/>
            <w:hideMark/>
          </w:tcPr>
          <w:p w14:paraId="5D1273AB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27EC430F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hideMark/>
          </w:tcPr>
          <w:p w14:paraId="2DD56B6B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E3539A" w:rsidRPr="00F76055" w14:paraId="33E12DE8" w14:textId="77777777" w:rsidTr="6F67CE4A">
        <w:trPr>
          <w:trHeight w:val="988"/>
        </w:trPr>
        <w:tc>
          <w:tcPr>
            <w:tcW w:w="2547" w:type="dxa"/>
            <w:vMerge w:val="restart"/>
            <w:hideMark/>
          </w:tcPr>
          <w:p w14:paraId="1FA57616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6C06D10B" w14:textId="77777777" w:rsidR="00D62D8E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9AFDFDE" w14:textId="7C51DFE2" w:rsidR="00E3539A" w:rsidRPr="00F76055" w:rsidRDefault="00E3539A" w:rsidP="00B84EF7">
            <w:pPr>
              <w:pStyle w:val="Odstavekseznama"/>
              <w:numPr>
                <w:ilvl w:val="0"/>
                <w:numId w:val="315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izvajanje širokega kolobarja.</w:t>
            </w:r>
          </w:p>
        </w:tc>
        <w:tc>
          <w:tcPr>
            <w:tcW w:w="2551" w:type="dxa"/>
            <w:noWrap/>
            <w:hideMark/>
          </w:tcPr>
          <w:p w14:paraId="5B2C1220" w14:textId="77777777" w:rsidR="00E3539A" w:rsidRPr="00F76055" w:rsidRDefault="00E3539A" w:rsidP="00123AC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)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tr. QST 713</w:t>
            </w:r>
          </w:p>
        </w:tc>
        <w:tc>
          <w:tcPr>
            <w:tcW w:w="2268" w:type="dxa"/>
            <w:noWrap/>
            <w:hideMark/>
          </w:tcPr>
          <w:p w14:paraId="44C04498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erenade ASO</w:t>
            </w:r>
          </w:p>
        </w:tc>
        <w:tc>
          <w:tcPr>
            <w:tcW w:w="1559" w:type="dxa"/>
            <w:noWrap/>
            <w:hideMark/>
          </w:tcPr>
          <w:p w14:paraId="1F14556F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6A1E5179" w14:textId="28439A22" w:rsidR="00E3539A" w:rsidRPr="00F76055" w:rsidRDefault="00123AC1" w:rsidP="00E3539A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n</w:t>
            </w:r>
            <w:r w:rsidR="005B0D67" w:rsidRPr="00F76055">
              <w:rPr>
                <w:rFonts w:cs="Arial"/>
                <w:color w:val="00B050"/>
                <w:sz w:val="18"/>
                <w:szCs w:val="18"/>
              </w:rPr>
              <w:t>i potrebna</w:t>
            </w:r>
          </w:p>
        </w:tc>
        <w:tc>
          <w:tcPr>
            <w:tcW w:w="1701" w:type="dxa"/>
            <w:hideMark/>
          </w:tcPr>
          <w:p w14:paraId="28287A1B" w14:textId="68CAEF4C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6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, po pobiranju špargljev.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br/>
              <w:t>(</w:t>
            </w:r>
            <w:r w:rsidR="005B0D67" w:rsidRPr="00123AC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)</w:t>
            </w:r>
          </w:p>
        </w:tc>
      </w:tr>
      <w:tr w:rsidR="6F67CE4A" w14:paraId="39B09952" w14:textId="77777777" w:rsidTr="6F67CE4A">
        <w:trPr>
          <w:trHeight w:val="300"/>
        </w:trPr>
        <w:tc>
          <w:tcPr>
            <w:tcW w:w="2547" w:type="dxa"/>
            <w:vMerge/>
            <w:hideMark/>
          </w:tcPr>
          <w:p w14:paraId="35DB4F1F" w14:textId="77777777" w:rsidR="006E5ECE" w:rsidRDefault="006E5ECE"/>
        </w:tc>
        <w:tc>
          <w:tcPr>
            <w:tcW w:w="2977" w:type="dxa"/>
            <w:vMerge/>
            <w:hideMark/>
          </w:tcPr>
          <w:p w14:paraId="3A4AF261" w14:textId="77777777" w:rsidR="006E5ECE" w:rsidRDefault="006E5ECE"/>
        </w:tc>
        <w:tc>
          <w:tcPr>
            <w:tcW w:w="2551" w:type="dxa"/>
            <w:noWrap/>
            <w:hideMark/>
          </w:tcPr>
          <w:p w14:paraId="53ACB886" w14:textId="591D2DEE" w:rsidR="65523F9D" w:rsidRPr="00123AC1" w:rsidRDefault="65523F9D" w:rsidP="00123AC1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123AC1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123AC1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AC1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123AC1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AC1">
              <w:rPr>
                <w:rFonts w:eastAsia="Tahom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123AC1">
              <w:rPr>
                <w:rFonts w:eastAsia="Tahoma" w:cs="Arial"/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123AC1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123AC1">
              <w:rPr>
                <w:rFonts w:eastAsia="Tahom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AC1">
              <w:rPr>
                <w:rFonts w:eastAsia="Tahoma" w:cs="Arial"/>
                <w:color w:val="00B050"/>
                <w:sz w:val="18"/>
                <w:szCs w:val="18"/>
              </w:rPr>
              <w:t>catenulatum</w:t>
            </w:r>
            <w:proofErr w:type="spellEnd"/>
            <w:r w:rsidRPr="00123AC1">
              <w:rPr>
                <w:rFonts w:eastAsia="Tahoma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AC1">
              <w:rPr>
                <w:rFonts w:eastAsia="Tahoma" w:cs="Arial"/>
                <w:color w:val="00B050"/>
                <w:sz w:val="18"/>
                <w:szCs w:val="18"/>
              </w:rPr>
              <w:t>strain</w:t>
            </w:r>
            <w:proofErr w:type="spellEnd"/>
            <w:r w:rsidRPr="00123AC1">
              <w:rPr>
                <w:rFonts w:eastAsia="Tahoma" w:cs="Arial"/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268" w:type="dxa"/>
            <w:noWrap/>
            <w:hideMark/>
          </w:tcPr>
          <w:p w14:paraId="4CC02324" w14:textId="447CDC9F" w:rsidR="65523F9D" w:rsidRPr="00123AC1" w:rsidRDefault="65523F9D" w:rsidP="6F67CE4A">
            <w:pPr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123AC1">
              <w:rPr>
                <w:rFonts w:eastAsia="Tahoma" w:cs="Arial"/>
                <w:b/>
                <w:bCs/>
                <w:color w:val="00B050"/>
                <w:sz w:val="18"/>
                <w:szCs w:val="18"/>
              </w:rPr>
              <w:t>L</w:t>
            </w:r>
            <w:r w:rsidR="00123AC1" w:rsidRPr="00123AC1">
              <w:rPr>
                <w:rFonts w:eastAsia="Tahoma" w:cs="Arial"/>
                <w:b/>
                <w:bCs/>
                <w:color w:val="00B050"/>
                <w:sz w:val="18"/>
                <w:szCs w:val="18"/>
              </w:rPr>
              <w:t>alstop</w:t>
            </w:r>
            <w:proofErr w:type="spellEnd"/>
            <w:r w:rsidRPr="00123AC1">
              <w:rPr>
                <w:rFonts w:eastAsia="Tahoma" w:cs="Arial"/>
                <w:b/>
                <w:bCs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59" w:type="dxa"/>
            <w:noWrap/>
            <w:hideMark/>
          </w:tcPr>
          <w:p w14:paraId="397A58A8" w14:textId="2B5D6E12" w:rsidR="65523F9D" w:rsidRPr="00123AC1" w:rsidRDefault="65523F9D" w:rsidP="6F67CE4A">
            <w:pPr>
              <w:rPr>
                <w:rFonts w:cs="Arial"/>
                <w:color w:val="00B050"/>
                <w:sz w:val="18"/>
                <w:szCs w:val="18"/>
              </w:rPr>
            </w:pPr>
            <w:r w:rsidRPr="00123AC1">
              <w:rPr>
                <w:rFonts w:cs="Arial"/>
                <w:color w:val="00B050"/>
                <w:sz w:val="18"/>
                <w:szCs w:val="18"/>
              </w:rPr>
              <w:t>10g sredstva v 20L vode na 100m2</w:t>
            </w:r>
          </w:p>
        </w:tc>
        <w:tc>
          <w:tcPr>
            <w:tcW w:w="1701" w:type="dxa"/>
            <w:noWrap/>
            <w:hideMark/>
          </w:tcPr>
          <w:p w14:paraId="66F6FFC1" w14:textId="0528AA8A" w:rsidR="65523F9D" w:rsidRPr="00123AC1" w:rsidRDefault="00123AC1" w:rsidP="6F67CE4A">
            <w:pPr>
              <w:rPr>
                <w:rFonts w:cs="Arial"/>
                <w:color w:val="00B050"/>
                <w:sz w:val="18"/>
                <w:szCs w:val="18"/>
              </w:rPr>
            </w:pPr>
            <w:r w:rsidRPr="00123AC1">
              <w:rPr>
                <w:rFonts w:cs="Arial"/>
                <w:color w:val="00B050"/>
                <w:sz w:val="18"/>
                <w:szCs w:val="18"/>
              </w:rPr>
              <w:t>n</w:t>
            </w:r>
            <w:r w:rsidR="65523F9D" w:rsidRPr="00123AC1">
              <w:rPr>
                <w:rFonts w:cs="Arial"/>
                <w:color w:val="00B050"/>
                <w:sz w:val="18"/>
                <w:szCs w:val="18"/>
              </w:rPr>
              <w:t>i potrebna</w:t>
            </w:r>
          </w:p>
        </w:tc>
        <w:tc>
          <w:tcPr>
            <w:tcW w:w="1701" w:type="dxa"/>
            <w:hideMark/>
          </w:tcPr>
          <w:p w14:paraId="28E8131D" w14:textId="3565D6F9" w:rsidR="65523F9D" w:rsidRPr="00123AC1" w:rsidRDefault="65523F9D">
            <w:pPr>
              <w:rPr>
                <w:rFonts w:cs="Arial"/>
                <w:color w:val="00B050"/>
              </w:rPr>
            </w:pPr>
            <w:r w:rsidRPr="00123AC1">
              <w:rPr>
                <w:rFonts w:eastAsia="Arial" w:cs="Arial"/>
                <w:color w:val="00B050"/>
                <w:sz w:val="18"/>
                <w:szCs w:val="18"/>
              </w:rPr>
              <w:t xml:space="preserve">Največ 4 </w:t>
            </w:r>
            <w:proofErr w:type="spellStart"/>
            <w:r w:rsidRPr="00123AC1">
              <w:rPr>
                <w:rFonts w:eastAsia="Arial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123AC1">
              <w:rPr>
                <w:rFonts w:eastAsia="Arial" w:cs="Arial"/>
                <w:color w:val="00B050"/>
                <w:sz w:val="18"/>
                <w:szCs w:val="18"/>
              </w:rPr>
              <w:t>, v intervalu 21 dni.</w:t>
            </w:r>
          </w:p>
        </w:tc>
      </w:tr>
      <w:tr w:rsidR="00E3539A" w:rsidRPr="00F76055" w14:paraId="292F01FA" w14:textId="77777777" w:rsidTr="6F67CE4A">
        <w:trPr>
          <w:trHeight w:val="1641"/>
        </w:trPr>
        <w:tc>
          <w:tcPr>
            <w:tcW w:w="2547" w:type="dxa"/>
            <w:vMerge/>
            <w:hideMark/>
          </w:tcPr>
          <w:p w14:paraId="60AAFDCA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AD7066D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61E477C" w14:textId="77777777" w:rsidR="00E3539A" w:rsidRPr="00F76055" w:rsidRDefault="00E3539A" w:rsidP="00D62D8E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</w:t>
            </w:r>
            <w:r w:rsidRPr="00F76055">
              <w:rPr>
                <w:rFonts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2A92941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EA067D8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6ABCC360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7575A2FC" w14:textId="3F00A0BB" w:rsidR="00D62D8E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tiranje sive plesni, po </w:t>
            </w:r>
            <w:r w:rsidR="00D62D8E" w:rsidRPr="00F76055">
              <w:rPr>
                <w:rFonts w:cs="Arial"/>
                <w:sz w:val="18"/>
                <w:szCs w:val="18"/>
              </w:rPr>
              <w:t>p</w:t>
            </w:r>
            <w:r w:rsidRPr="00F76055">
              <w:rPr>
                <w:rFonts w:cs="Arial"/>
                <w:sz w:val="18"/>
                <w:szCs w:val="18"/>
              </w:rPr>
              <w:t>obiranju, največ 2</w:t>
            </w:r>
            <w:r w:rsidR="00D62D8E" w:rsidRPr="00F76055">
              <w:rPr>
                <w:rFonts w:cs="Arial"/>
                <w:sz w:val="18"/>
                <w:szCs w:val="18"/>
              </w:rPr>
              <w:t xml:space="preserve"> krat</w:t>
            </w:r>
            <w:r w:rsidRPr="00F76055">
              <w:rPr>
                <w:rFonts w:cs="Arial"/>
                <w:sz w:val="18"/>
                <w:szCs w:val="18"/>
              </w:rPr>
              <w:t xml:space="preserve">. </w:t>
            </w:r>
          </w:p>
          <w:p w14:paraId="66A02818" w14:textId="7B54C8CF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 območju 20 m od voda 1. in 2. reda ni dovoljeno.</w:t>
            </w:r>
            <w:r w:rsidRPr="00F76055">
              <w:rPr>
                <w:rFonts w:cs="Arial"/>
                <w:sz w:val="18"/>
                <w:szCs w:val="18"/>
              </w:rPr>
              <w:br/>
              <w:t>(</w:t>
            </w:r>
            <w:r w:rsidR="005B0D67" w:rsidRPr="00123AC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</w:tr>
      <w:tr w:rsidR="00E3539A" w:rsidRPr="00F76055" w14:paraId="50A2DE58" w14:textId="77777777" w:rsidTr="6F67CE4A">
        <w:trPr>
          <w:trHeight w:val="956"/>
        </w:trPr>
        <w:tc>
          <w:tcPr>
            <w:tcW w:w="2547" w:type="dxa"/>
            <w:vMerge/>
            <w:hideMark/>
          </w:tcPr>
          <w:p w14:paraId="0B6BA4D2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B9ECD54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637DC77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811AFFA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559" w:type="dxa"/>
            <w:noWrap/>
            <w:hideMark/>
          </w:tcPr>
          <w:p w14:paraId="1998CF22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164EFF81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 mesecev</w:t>
            </w:r>
          </w:p>
        </w:tc>
        <w:tc>
          <w:tcPr>
            <w:tcW w:w="1701" w:type="dxa"/>
            <w:hideMark/>
          </w:tcPr>
          <w:p w14:paraId="6FACBB85" w14:textId="299AE860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sive plesni, po spravilu, največ 3</w:t>
            </w:r>
            <w:r w:rsidR="00D62D8E" w:rsidRPr="00F76055">
              <w:rPr>
                <w:rFonts w:cs="Arial"/>
                <w:sz w:val="18"/>
                <w:szCs w:val="18"/>
              </w:rPr>
              <w:t xml:space="preserve"> krat </w:t>
            </w:r>
            <w:r w:rsidRPr="00F76055">
              <w:rPr>
                <w:rFonts w:cs="Arial"/>
                <w:sz w:val="18"/>
                <w:szCs w:val="18"/>
              </w:rPr>
              <w:t>v rastni dobi.</w:t>
            </w:r>
            <w:r w:rsidRPr="00F76055">
              <w:rPr>
                <w:rFonts w:cs="Arial"/>
                <w:sz w:val="18"/>
                <w:szCs w:val="18"/>
              </w:rPr>
              <w:br/>
              <w:t>(</w:t>
            </w:r>
            <w:r w:rsidR="005B0D67" w:rsidRPr="00123AC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</w:tr>
      <w:tr w:rsidR="00E3539A" w:rsidRPr="00F76055" w14:paraId="59A7AE43" w14:textId="77777777" w:rsidTr="6F67CE4A">
        <w:trPr>
          <w:trHeight w:val="1198"/>
        </w:trPr>
        <w:tc>
          <w:tcPr>
            <w:tcW w:w="2547" w:type="dxa"/>
            <w:vMerge/>
            <w:hideMark/>
          </w:tcPr>
          <w:p w14:paraId="1338A7B8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F86F7D6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77DEBD35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  <w:hideMark/>
          </w:tcPr>
          <w:p w14:paraId="370D8CD2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DE023CA" w14:textId="2F5310FB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  <w:r w:rsidR="00D62D8E" w:rsidRPr="00F76055">
              <w:rPr>
                <w:rFonts w:cs="Arial"/>
                <w:color w:val="00B050"/>
                <w:sz w:val="18"/>
                <w:szCs w:val="18"/>
              </w:rPr>
              <w:t xml:space="preserve">  (največji skupni odmerek  do 3,7 kg/ha)</w:t>
            </w:r>
            <w:r w:rsidR="00D62D8E" w:rsidRPr="00F76055">
              <w:rPr>
                <w:rFonts w:cs="Arial"/>
                <w:color w:val="00B050"/>
                <w:sz w:val="18"/>
                <w:szCs w:val="18"/>
              </w:rPr>
              <w:br/>
            </w:r>
          </w:p>
        </w:tc>
        <w:tc>
          <w:tcPr>
            <w:tcW w:w="1701" w:type="dxa"/>
            <w:noWrap/>
            <w:hideMark/>
          </w:tcPr>
          <w:p w14:paraId="3AC9CB82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63B8BE00" w14:textId="4B7EE45D" w:rsidR="00D62D8E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 zmanjševanje okužb. Največ 10</w:t>
            </w:r>
            <w:r w:rsidR="00D62D8E" w:rsidRPr="00F76055">
              <w:rPr>
                <w:rFonts w:cs="Arial"/>
                <w:color w:val="00B050"/>
                <w:sz w:val="18"/>
                <w:szCs w:val="18"/>
              </w:rPr>
              <w:t xml:space="preserve"> krat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sezoni</w:t>
            </w:r>
            <w:r w:rsidR="00D62D8E" w:rsidRPr="00F76055">
              <w:rPr>
                <w:rFonts w:cs="Arial"/>
                <w:color w:val="00B050"/>
                <w:sz w:val="18"/>
                <w:szCs w:val="18"/>
              </w:rPr>
              <w:t>.</w:t>
            </w:r>
          </w:p>
          <w:p w14:paraId="6A910CDF" w14:textId="1AAFE244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</w:t>
            </w:r>
            <w:r w:rsidR="005B0D67" w:rsidRPr="00FD3AA8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)</w:t>
            </w:r>
          </w:p>
        </w:tc>
      </w:tr>
      <w:tr w:rsidR="00E3539A" w:rsidRPr="00F76055" w14:paraId="1AED8B6A" w14:textId="77777777" w:rsidTr="6F67CE4A">
        <w:trPr>
          <w:trHeight w:val="1366"/>
        </w:trPr>
        <w:tc>
          <w:tcPr>
            <w:tcW w:w="2547" w:type="dxa"/>
            <w:hideMark/>
          </w:tcPr>
          <w:p w14:paraId="10D525B9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Vijoličasta morilka korenin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Rhizocto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iolace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2520D9A6" w14:textId="2909D05F" w:rsidR="00D62D8E" w:rsidRPr="00F76055" w:rsidRDefault="00E3539A" w:rsidP="00D62D8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193940A" w14:textId="788BA65A" w:rsidR="00D62D8E" w:rsidRPr="00F76055" w:rsidRDefault="00E3539A" w:rsidP="00B84EF7">
            <w:pPr>
              <w:pStyle w:val="Odstavekseznama"/>
              <w:numPr>
                <w:ilvl w:val="0"/>
                <w:numId w:val="315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vrstenje manj občutljivih kultivarjev</w:t>
            </w:r>
            <w:r w:rsidR="00D62D8E" w:rsidRPr="00F76055">
              <w:rPr>
                <w:rFonts w:cs="Arial"/>
                <w:sz w:val="18"/>
                <w:szCs w:val="18"/>
              </w:rPr>
              <w:t>,</w:t>
            </w:r>
          </w:p>
          <w:p w14:paraId="5008DC77" w14:textId="2079B35F" w:rsidR="00D62D8E" w:rsidRPr="00F76055" w:rsidRDefault="00E3539A" w:rsidP="00B84EF7">
            <w:pPr>
              <w:pStyle w:val="Odstavekseznama"/>
              <w:numPr>
                <w:ilvl w:val="0"/>
                <w:numId w:val="315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zdravih sadik</w:t>
            </w:r>
            <w:r w:rsidR="00D62D8E" w:rsidRPr="00F76055">
              <w:rPr>
                <w:rFonts w:cs="Arial"/>
                <w:sz w:val="18"/>
                <w:szCs w:val="18"/>
              </w:rPr>
              <w:t>,</w:t>
            </w:r>
          </w:p>
          <w:p w14:paraId="5C14D477" w14:textId="7EFEB43E" w:rsidR="00E3539A" w:rsidRPr="00F76055" w:rsidRDefault="00E3539A" w:rsidP="00B84EF7">
            <w:pPr>
              <w:pStyle w:val="Odstavekseznama"/>
              <w:numPr>
                <w:ilvl w:val="0"/>
                <w:numId w:val="315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b prisotnosti bolezni pravočasno odstraniti obolele in tudi sosedn</w:t>
            </w:r>
            <w:r w:rsidR="00D62D8E" w:rsidRPr="00F76055">
              <w:rPr>
                <w:rFonts w:cs="Arial"/>
                <w:sz w:val="18"/>
                <w:szCs w:val="18"/>
              </w:rPr>
              <w:t>j</w:t>
            </w:r>
            <w:r w:rsidRPr="00F76055">
              <w:rPr>
                <w:rFonts w:cs="Arial"/>
                <w:sz w:val="18"/>
                <w:szCs w:val="18"/>
              </w:rPr>
              <w:t>e rastline.</w:t>
            </w:r>
          </w:p>
        </w:tc>
        <w:tc>
          <w:tcPr>
            <w:tcW w:w="2551" w:type="dxa"/>
            <w:noWrap/>
            <w:hideMark/>
          </w:tcPr>
          <w:p w14:paraId="2627C428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5E9CEDB9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559" w:type="dxa"/>
            <w:noWrap/>
            <w:hideMark/>
          </w:tcPr>
          <w:p w14:paraId="4558BF14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78A7392E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hideMark/>
          </w:tcPr>
          <w:p w14:paraId="42498E86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E3539A" w:rsidRPr="00F76055" w14:paraId="33DAE978" w14:textId="77777777" w:rsidTr="6F67CE4A">
        <w:trPr>
          <w:trHeight w:val="834"/>
        </w:trPr>
        <w:tc>
          <w:tcPr>
            <w:tcW w:w="2547" w:type="dxa"/>
            <w:hideMark/>
          </w:tcPr>
          <w:p w14:paraId="260A2818" w14:textId="37356FBF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Virusi</w:t>
            </w:r>
            <w:r w:rsidRPr="00F76055">
              <w:rPr>
                <w:rFonts w:cs="Arial"/>
                <w:sz w:val="18"/>
                <w:szCs w:val="18"/>
              </w:rPr>
              <w:br/>
              <w:t>AV1- špargljev virus 1</w:t>
            </w:r>
            <w:r w:rsidRPr="00F76055">
              <w:rPr>
                <w:rFonts w:cs="Arial"/>
                <w:sz w:val="18"/>
                <w:szCs w:val="18"/>
              </w:rPr>
              <w:br/>
              <w:t>AV2 - špargljev virus 2</w:t>
            </w:r>
          </w:p>
        </w:tc>
        <w:tc>
          <w:tcPr>
            <w:tcW w:w="2977" w:type="dxa"/>
            <w:hideMark/>
          </w:tcPr>
          <w:p w14:paraId="5D7FA7A9" w14:textId="1567D33D" w:rsidR="00D62D8E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EB0D83D" w14:textId="77E313E8" w:rsidR="00E3539A" w:rsidRPr="00F76055" w:rsidRDefault="00E3539A" w:rsidP="00B84EF7">
            <w:pPr>
              <w:pStyle w:val="Odstavekseznama"/>
              <w:numPr>
                <w:ilvl w:val="0"/>
                <w:numId w:val="316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brez virusnega, certificiranega sadilnega materiala.</w:t>
            </w:r>
          </w:p>
        </w:tc>
        <w:tc>
          <w:tcPr>
            <w:tcW w:w="2551" w:type="dxa"/>
            <w:noWrap/>
            <w:hideMark/>
          </w:tcPr>
          <w:p w14:paraId="11648CDB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597C683A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559" w:type="dxa"/>
            <w:noWrap/>
            <w:hideMark/>
          </w:tcPr>
          <w:p w14:paraId="14B75B87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593F1771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hideMark/>
          </w:tcPr>
          <w:p w14:paraId="64733C3D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123AC1" w:rsidRPr="00F76055" w14:paraId="1FE3146C" w14:textId="77777777" w:rsidTr="00123AC1">
        <w:trPr>
          <w:trHeight w:val="2054"/>
        </w:trPr>
        <w:tc>
          <w:tcPr>
            <w:tcW w:w="2547" w:type="dxa"/>
            <w:vMerge w:val="restart"/>
            <w:hideMark/>
          </w:tcPr>
          <w:p w14:paraId="593E7E93" w14:textId="77777777" w:rsidR="00123AC1" w:rsidRPr="00F76055" w:rsidRDefault="00123AC1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6F67CE4A">
              <w:rPr>
                <w:rFonts w:cs="Arial"/>
                <w:b/>
                <w:bCs/>
                <w:sz w:val="18"/>
                <w:szCs w:val="18"/>
              </w:rPr>
              <w:t>Beluševa muha</w:t>
            </w:r>
            <w:r>
              <w:br/>
            </w:r>
            <w:r w:rsidRPr="6F67CE4A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6F67CE4A">
              <w:rPr>
                <w:rFonts w:cs="Arial"/>
                <w:i/>
                <w:iCs/>
                <w:sz w:val="18"/>
                <w:szCs w:val="18"/>
              </w:rPr>
              <w:t>Platyparea</w:t>
            </w:r>
            <w:proofErr w:type="spellEnd"/>
            <w:r w:rsidRPr="6F67CE4A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6F67CE4A">
              <w:rPr>
                <w:rFonts w:cs="Arial"/>
                <w:i/>
                <w:iCs/>
                <w:sz w:val="18"/>
                <w:szCs w:val="18"/>
              </w:rPr>
              <w:t>poeciloptera</w:t>
            </w:r>
            <w:proofErr w:type="spellEnd"/>
            <w:r w:rsidRPr="6F67CE4A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</w:tcPr>
          <w:p w14:paraId="20F52038" w14:textId="4986F3A9" w:rsidR="00123AC1" w:rsidRDefault="00123AC1" w:rsidP="6F67CE4A">
            <w:pPr>
              <w:jc w:val="left"/>
              <w:rPr>
                <w:rFonts w:cs="Arial"/>
                <w:sz w:val="18"/>
                <w:szCs w:val="18"/>
              </w:rPr>
            </w:pPr>
            <w:r w:rsidRPr="6F67CE4A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2E76C2D7" w14:textId="77777777" w:rsidR="00123AC1" w:rsidRPr="00F76055" w:rsidRDefault="00123AC1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D1D6F8D" w14:textId="77777777" w:rsidR="00123AC1" w:rsidRPr="00F76055" w:rsidRDefault="00123AC1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noWrap/>
            <w:hideMark/>
          </w:tcPr>
          <w:p w14:paraId="0D4D259B" w14:textId="77777777" w:rsidR="00123AC1" w:rsidRPr="00F76055" w:rsidRDefault="00123AC1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63A85352" w14:textId="77777777" w:rsidR="00123AC1" w:rsidRPr="00F76055" w:rsidRDefault="00123AC1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2278843F" w14:textId="77777777" w:rsidR="00123AC1" w:rsidRPr="00F76055" w:rsidRDefault="00123AC1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amo po pobiranju pridelka, največ 2 krat v eni rastni sezoni. </w:t>
            </w:r>
          </w:p>
          <w:p w14:paraId="4B914A7A" w14:textId="43E43FBF" w:rsidR="00123AC1" w:rsidRPr="00F76055" w:rsidRDefault="00123AC1" w:rsidP="00E3539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Netretir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arnostni pas 30 m od voda 1. in 2. reda in pas 15 m do nekmetijske površine.</w:t>
            </w:r>
            <w:r w:rsidRPr="00F76055">
              <w:rPr>
                <w:rFonts w:cs="Arial"/>
                <w:sz w:val="18"/>
                <w:szCs w:val="18"/>
              </w:rPr>
              <w:br/>
              <w:t>(</w:t>
            </w:r>
            <w:r w:rsidRPr="00123AC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</w:tr>
      <w:tr w:rsidR="00123AC1" w14:paraId="70B0E93A" w14:textId="77777777" w:rsidTr="00123AC1">
        <w:trPr>
          <w:trHeight w:val="300"/>
        </w:trPr>
        <w:tc>
          <w:tcPr>
            <w:tcW w:w="2547" w:type="dxa"/>
            <w:vMerge/>
            <w:hideMark/>
          </w:tcPr>
          <w:p w14:paraId="182E768E" w14:textId="77777777" w:rsidR="00123AC1" w:rsidRDefault="00123AC1"/>
        </w:tc>
        <w:tc>
          <w:tcPr>
            <w:tcW w:w="2977" w:type="dxa"/>
            <w:vMerge/>
          </w:tcPr>
          <w:p w14:paraId="4DCC83B3" w14:textId="3F6EC954" w:rsidR="00123AC1" w:rsidRDefault="00123AC1"/>
        </w:tc>
        <w:tc>
          <w:tcPr>
            <w:tcW w:w="2551" w:type="dxa"/>
            <w:hideMark/>
          </w:tcPr>
          <w:p w14:paraId="1EB5FA62" w14:textId="77777777" w:rsidR="00123AC1" w:rsidRDefault="00123AC1" w:rsidP="6F67CE4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6F67CE4A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6F67CE4A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1131FE84" w14:textId="77777777" w:rsidR="00123AC1" w:rsidRDefault="00123AC1" w:rsidP="6F67CE4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6F67CE4A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6F67CE4A">
              <w:rPr>
                <w:rFonts w:cs="Arial"/>
                <w:color w:val="00B050"/>
                <w:sz w:val="18"/>
                <w:szCs w:val="18"/>
              </w:rPr>
              <w:t xml:space="preserve"> T/S</w:t>
            </w:r>
          </w:p>
        </w:tc>
        <w:tc>
          <w:tcPr>
            <w:tcW w:w="1559" w:type="dxa"/>
            <w:noWrap/>
            <w:hideMark/>
          </w:tcPr>
          <w:p w14:paraId="1DFF39BD" w14:textId="77777777" w:rsidR="00123AC1" w:rsidRDefault="00123AC1" w:rsidP="6F67CE4A">
            <w:pPr>
              <w:rPr>
                <w:rFonts w:cs="Arial"/>
                <w:color w:val="00B050"/>
                <w:sz w:val="18"/>
                <w:szCs w:val="18"/>
              </w:rPr>
            </w:pPr>
            <w:r w:rsidRPr="6F67CE4A">
              <w:rPr>
                <w:rFonts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1D71A783" w14:textId="77777777" w:rsidR="00123AC1" w:rsidRDefault="00123AC1" w:rsidP="6F67CE4A">
            <w:pPr>
              <w:rPr>
                <w:rFonts w:cs="Arial"/>
                <w:color w:val="00B050"/>
                <w:sz w:val="18"/>
                <w:szCs w:val="18"/>
              </w:rPr>
            </w:pPr>
            <w:r w:rsidRPr="6F67CE4A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2D8C0AB8" w14:textId="5A0AD19C" w:rsidR="00123AC1" w:rsidRDefault="00123AC1" w:rsidP="6F67CE4A">
            <w:pPr>
              <w:rPr>
                <w:rFonts w:cs="Arial"/>
                <w:color w:val="00B050"/>
                <w:sz w:val="18"/>
                <w:szCs w:val="18"/>
              </w:rPr>
            </w:pPr>
            <w:r w:rsidRPr="6F67CE4A">
              <w:rPr>
                <w:rFonts w:cs="Arial"/>
                <w:color w:val="00B050"/>
                <w:sz w:val="18"/>
                <w:szCs w:val="18"/>
              </w:rPr>
              <w:t>Največ 2 krat v eni rastni dobi.</w:t>
            </w:r>
            <w:r>
              <w:br/>
            </w:r>
            <w:r w:rsidRPr="6F67CE4A">
              <w:rPr>
                <w:rFonts w:cs="Arial"/>
                <w:color w:val="00B050"/>
                <w:sz w:val="18"/>
                <w:szCs w:val="18"/>
              </w:rPr>
              <w:t>Manjša uporaba</w:t>
            </w:r>
          </w:p>
        </w:tc>
      </w:tr>
      <w:tr w:rsidR="00E3539A" w:rsidRPr="00F76055" w14:paraId="1752C457" w14:textId="77777777" w:rsidTr="6F67CE4A">
        <w:trPr>
          <w:trHeight w:val="1051"/>
        </w:trPr>
        <w:tc>
          <w:tcPr>
            <w:tcW w:w="2547" w:type="dxa"/>
            <w:vMerge w:val="restart"/>
            <w:hideMark/>
          </w:tcPr>
          <w:p w14:paraId="65932E80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asta beluševka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riocer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sparag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>Pikčasta beluševka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</w:t>
            </w:r>
            <w:r w:rsidRPr="00F76055">
              <w:rPr>
                <w:rFonts w:cs="Arial"/>
                <w:sz w:val="18"/>
                <w:szCs w:val="18"/>
              </w:rPr>
              <w:t>riocer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uodecinpunctat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5A6BD856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noWrap/>
            <w:hideMark/>
          </w:tcPr>
          <w:p w14:paraId="76575466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268" w:type="dxa"/>
            <w:noWrap/>
            <w:hideMark/>
          </w:tcPr>
          <w:p w14:paraId="0F4DC23F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521A1A9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51 l /ha</w:t>
            </w:r>
          </w:p>
        </w:tc>
        <w:tc>
          <w:tcPr>
            <w:tcW w:w="1701" w:type="dxa"/>
            <w:noWrap/>
            <w:hideMark/>
          </w:tcPr>
          <w:p w14:paraId="6643A1C4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5BC2290F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Po spravilu pridelka, največ 3</w:t>
            </w:r>
            <w:r w:rsidR="00D62D8E" w:rsidRPr="00F76055">
              <w:rPr>
                <w:rFonts w:cs="Arial"/>
                <w:color w:val="00B050"/>
                <w:sz w:val="18"/>
                <w:szCs w:val="18"/>
              </w:rPr>
              <w:t xml:space="preserve"> krat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. </w:t>
            </w:r>
          </w:p>
          <w:p w14:paraId="4BA1C015" w14:textId="4F6EE981" w:rsidR="006F21B3" w:rsidRPr="00123AC1" w:rsidRDefault="006F21B3" w:rsidP="00E3539A">
            <w:pPr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  <w:r w:rsidRPr="00123AC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E3539A" w:rsidRPr="00F76055" w14:paraId="39919F45" w14:textId="77777777" w:rsidTr="00123AC1">
        <w:trPr>
          <w:trHeight w:val="657"/>
        </w:trPr>
        <w:tc>
          <w:tcPr>
            <w:tcW w:w="2547" w:type="dxa"/>
            <w:vMerge/>
            <w:hideMark/>
          </w:tcPr>
          <w:p w14:paraId="5D4307DC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F915CFC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36A91620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0FC296BB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T/S</w:t>
            </w:r>
          </w:p>
        </w:tc>
        <w:tc>
          <w:tcPr>
            <w:tcW w:w="1559" w:type="dxa"/>
            <w:noWrap/>
            <w:hideMark/>
          </w:tcPr>
          <w:p w14:paraId="371D33E3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765C6EE4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53172274" w14:textId="5A0AD19C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2</w:t>
            </w:r>
            <w:r w:rsidR="00D62D8E" w:rsidRPr="00F76055">
              <w:rPr>
                <w:rFonts w:cs="Arial"/>
                <w:color w:val="00B050"/>
                <w:sz w:val="18"/>
                <w:szCs w:val="18"/>
              </w:rPr>
              <w:t xml:space="preserve"> krat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 eni rastni dobi.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br/>
            </w:r>
            <w:r w:rsidR="006F21B3" w:rsidRPr="00123AC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E3539A" w:rsidRPr="00F76055" w14:paraId="4F682E36" w14:textId="77777777" w:rsidTr="6F67CE4A">
        <w:trPr>
          <w:trHeight w:val="1508"/>
        </w:trPr>
        <w:tc>
          <w:tcPr>
            <w:tcW w:w="2547" w:type="dxa"/>
            <w:hideMark/>
          </w:tcPr>
          <w:p w14:paraId="2297FFD2" w14:textId="77777777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Beluše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korenin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ypopt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aestr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667F08FC" w14:textId="65AA1339" w:rsidR="00D62D8E" w:rsidRPr="00F76055" w:rsidRDefault="00E3539A" w:rsidP="00D62D8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B920FFF" w14:textId="2D7C9203" w:rsidR="00D62D8E" w:rsidRPr="00F76055" w:rsidRDefault="00E3539A" w:rsidP="00B84EF7">
            <w:pPr>
              <w:pStyle w:val="Odstavekseznama"/>
              <w:numPr>
                <w:ilvl w:val="0"/>
                <w:numId w:val="316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našanje in uničevanje bub</w:t>
            </w:r>
            <w:r w:rsidR="00D62D8E" w:rsidRPr="00F76055">
              <w:rPr>
                <w:rFonts w:cs="Arial"/>
                <w:sz w:val="18"/>
                <w:szCs w:val="18"/>
              </w:rPr>
              <w:t>,</w:t>
            </w:r>
          </w:p>
          <w:p w14:paraId="3C3DE864" w14:textId="6BDF9633" w:rsidR="00E3539A" w:rsidRPr="00F76055" w:rsidRDefault="00E3539A" w:rsidP="00B84EF7">
            <w:pPr>
              <w:pStyle w:val="Odstavekseznama"/>
              <w:numPr>
                <w:ilvl w:val="0"/>
                <w:numId w:val="316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 pobiranjem poganjkov nadaljujemo še najmanj 20 dni od normalnega termina zaključka pobiranja, da preprečimo sovkam odlaganje jajčec.</w:t>
            </w:r>
          </w:p>
        </w:tc>
        <w:tc>
          <w:tcPr>
            <w:tcW w:w="2551" w:type="dxa"/>
            <w:noWrap/>
            <w:hideMark/>
          </w:tcPr>
          <w:p w14:paraId="2E091AA6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2E500F5F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559" w:type="dxa"/>
            <w:noWrap/>
            <w:hideMark/>
          </w:tcPr>
          <w:p w14:paraId="506A8AC6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225AB0E9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hideMark/>
          </w:tcPr>
          <w:p w14:paraId="0C41B277" w14:textId="77777777" w:rsidR="00E3539A" w:rsidRPr="00F76055" w:rsidRDefault="00E3539A" w:rsidP="00E3539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E3539A" w:rsidRPr="00F76055" w14:paraId="7C0F582A" w14:textId="77777777" w:rsidTr="6F67CE4A">
        <w:trPr>
          <w:trHeight w:val="799"/>
        </w:trPr>
        <w:tc>
          <w:tcPr>
            <w:tcW w:w="2547" w:type="dxa"/>
            <w:hideMark/>
          </w:tcPr>
          <w:p w14:paraId="5F77A6EE" w14:textId="77777777" w:rsidR="001A0283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6AC1A32F" w14:textId="1907E8B8" w:rsidR="00E3539A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ranklini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04EA7909" w14:textId="77777777" w:rsidR="001A0283" w:rsidRPr="00F76055" w:rsidRDefault="00E3539A" w:rsidP="00E3539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19E2C8D" w14:textId="0BA1FA7F" w:rsidR="00E3539A" w:rsidRPr="00F76055" w:rsidRDefault="00E3539A" w:rsidP="00B84EF7">
            <w:pPr>
              <w:pStyle w:val="Odstavekseznama"/>
              <w:numPr>
                <w:ilvl w:val="0"/>
                <w:numId w:val="316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krepi za zmanjšanje zapleveljenosti posevka.</w:t>
            </w:r>
          </w:p>
        </w:tc>
        <w:tc>
          <w:tcPr>
            <w:tcW w:w="2551" w:type="dxa"/>
            <w:noWrap/>
            <w:hideMark/>
          </w:tcPr>
          <w:p w14:paraId="4C1FD4F8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7C3A0D53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T/S</w:t>
            </w:r>
          </w:p>
        </w:tc>
        <w:tc>
          <w:tcPr>
            <w:tcW w:w="1559" w:type="dxa"/>
            <w:noWrap/>
            <w:hideMark/>
          </w:tcPr>
          <w:p w14:paraId="5A1E242F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515F02CE" w14:textId="77777777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44FB699C" w14:textId="28371312" w:rsidR="00E3539A" w:rsidRPr="00F76055" w:rsidRDefault="00E3539A" w:rsidP="00E3539A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ajveč 2x v eni rastni dobi.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br/>
              <w:t>(</w:t>
            </w:r>
            <w:r w:rsidR="005B0D67" w:rsidRPr="00123AC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)</w:t>
            </w:r>
          </w:p>
        </w:tc>
      </w:tr>
    </w:tbl>
    <w:p w14:paraId="2038E639" w14:textId="11DC703F" w:rsidR="00D846DE" w:rsidRPr="00F76055" w:rsidRDefault="00D846DE" w:rsidP="00D846DE">
      <w:pPr>
        <w:rPr>
          <w:rFonts w:cs="Arial"/>
          <w:sz w:val="18"/>
          <w:szCs w:val="18"/>
        </w:rPr>
      </w:pPr>
    </w:p>
    <w:p w14:paraId="50CAEA04" w14:textId="77777777" w:rsidR="006F2D4C" w:rsidRPr="00F76055" w:rsidRDefault="006F2D4C" w:rsidP="00D846DE">
      <w:pPr>
        <w:rPr>
          <w:rFonts w:cs="Arial"/>
          <w:sz w:val="18"/>
          <w:szCs w:val="18"/>
        </w:rPr>
      </w:pPr>
    </w:p>
    <w:p w14:paraId="5DE59C96" w14:textId="7DD99403" w:rsidR="00BE5251" w:rsidRPr="00F76055" w:rsidRDefault="00BE5251" w:rsidP="006F2D4C">
      <w:pPr>
        <w:pStyle w:val="Naslov2"/>
        <w:spacing w:before="0" w:after="0"/>
        <w:rPr>
          <w:rFonts w:cs="Arial"/>
          <w:szCs w:val="20"/>
          <w:lang w:val="sl-SI"/>
        </w:rPr>
      </w:pPr>
      <w:bookmarkStart w:id="754" w:name="_Toc28393491"/>
      <w:bookmarkStart w:id="755" w:name="_Toc38347081"/>
      <w:bookmarkStart w:id="756" w:name="_Toc166556133"/>
      <w:bookmarkStart w:id="757" w:name="_Toc215563140"/>
      <w:bookmarkStart w:id="758" w:name="_Toc91332689"/>
      <w:bookmarkStart w:id="759" w:name="_Toc91332911"/>
      <w:bookmarkStart w:id="760" w:name="_Toc91333117"/>
      <w:bookmarkStart w:id="761" w:name="_Toc511303464"/>
      <w:bookmarkStart w:id="762" w:name="_Toc99452064"/>
      <w:bookmarkStart w:id="763" w:name="_Toc167122189"/>
      <w:bookmarkStart w:id="764" w:name="_Toc167122424"/>
      <w:bookmarkStart w:id="765" w:name="_Toc170778141"/>
      <w:bookmarkStart w:id="766" w:name="_Toc28393492"/>
      <w:bookmarkStart w:id="767" w:name="_Toc38347082"/>
      <w:bookmarkEnd w:id="750"/>
      <w:r w:rsidRPr="00F76055">
        <w:rPr>
          <w:rFonts w:cs="Arial"/>
          <w:szCs w:val="20"/>
          <w:lang w:val="sl-SI"/>
        </w:rPr>
        <w:t>INTEGRIRANO VARSTVO ŠPINAČE</w:t>
      </w:r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</w:p>
    <w:p w14:paraId="1F103B44" w14:textId="77777777" w:rsidR="006F2D4C" w:rsidRPr="00F76055" w:rsidRDefault="006F2D4C" w:rsidP="006F2D4C"/>
    <w:tbl>
      <w:tblPr>
        <w:tblStyle w:val="Tabelamrea"/>
        <w:tblW w:w="15304" w:type="dxa"/>
        <w:tblLayout w:type="fixed"/>
        <w:tblLook w:val="04A0" w:firstRow="1" w:lastRow="0" w:firstColumn="1" w:lastColumn="0" w:noHBand="0" w:noVBand="1"/>
      </w:tblPr>
      <w:tblGrid>
        <w:gridCol w:w="2547"/>
        <w:gridCol w:w="2977"/>
        <w:gridCol w:w="2551"/>
        <w:gridCol w:w="2268"/>
        <w:gridCol w:w="1559"/>
        <w:gridCol w:w="1701"/>
        <w:gridCol w:w="1701"/>
      </w:tblGrid>
      <w:tr w:rsidR="001A0283" w:rsidRPr="00F76055" w14:paraId="65780AE5" w14:textId="77777777" w:rsidTr="1287ED21">
        <w:trPr>
          <w:trHeight w:val="460"/>
          <w:tblHeader/>
        </w:trPr>
        <w:tc>
          <w:tcPr>
            <w:tcW w:w="2547" w:type="dxa"/>
            <w:shd w:val="clear" w:color="auto" w:fill="F2F2F2" w:themeFill="background1" w:themeFillShade="F2"/>
          </w:tcPr>
          <w:p w14:paraId="40B5AAB6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1462D346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2E4FDF06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492BC4AB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2F24A5A5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2BF37665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3611D729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625CDF" w:rsidRPr="00F76055" w14:paraId="2C673E1D" w14:textId="77777777" w:rsidTr="1287ED21">
        <w:trPr>
          <w:trHeight w:val="785"/>
        </w:trPr>
        <w:tc>
          <w:tcPr>
            <w:tcW w:w="2547" w:type="dxa"/>
            <w:vMerge w:val="restart"/>
            <w:hideMark/>
          </w:tcPr>
          <w:p w14:paraId="28E652BB" w14:textId="77777777" w:rsidR="00625CDF" w:rsidRPr="00F76055" w:rsidRDefault="00625CDF" w:rsidP="00625CD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Pleseni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        </w:t>
            </w:r>
          </w:p>
          <w:p w14:paraId="5E3BF116" w14:textId="748B3065" w:rsidR="00625CDF" w:rsidRPr="00F76055" w:rsidRDefault="00625CDF" w:rsidP="00625CD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Peronospora </w:t>
            </w:r>
            <w:r w:rsidRPr="00F76055">
              <w:rPr>
                <w:rFonts w:cs="Arial"/>
                <w:sz w:val="18"/>
                <w:szCs w:val="18"/>
              </w:rPr>
              <w:t>sp.)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1ACC9A9D" w14:textId="77777777" w:rsidR="00625CDF" w:rsidRPr="00F76055" w:rsidRDefault="00625CDF" w:rsidP="00625CD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  <w:p w14:paraId="62A225C1" w14:textId="77777777" w:rsidR="00625CDF" w:rsidRPr="00F76055" w:rsidRDefault="00625CDF" w:rsidP="00625CDF">
            <w:pPr>
              <w:jc w:val="left"/>
              <w:rPr>
                <w:rFonts w:cs="Arial"/>
                <w:i/>
                <w:i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Solatna plesen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 </w:t>
            </w:r>
          </w:p>
          <w:p w14:paraId="2D5D7DCA" w14:textId="77777777" w:rsidR="00625CDF" w:rsidRPr="00F76055" w:rsidRDefault="00625CDF" w:rsidP="00625CDF">
            <w:pPr>
              <w:jc w:val="left"/>
              <w:rPr>
                <w:rFonts w:cs="Arial"/>
                <w:i/>
                <w:i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em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actu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</w:p>
          <w:p w14:paraId="460CCFC2" w14:textId="77777777" w:rsidR="00625CDF" w:rsidRPr="00F76055" w:rsidRDefault="00625CDF" w:rsidP="00625CDF">
            <w:pPr>
              <w:jc w:val="left"/>
              <w:rPr>
                <w:rFonts w:cs="Arial"/>
                <w:i/>
                <w:iCs/>
                <w:sz w:val="18"/>
                <w:szCs w:val="18"/>
              </w:rPr>
            </w:pPr>
          </w:p>
          <w:p w14:paraId="0891CF12" w14:textId="76AF81A0" w:rsidR="00625CDF" w:rsidRPr="00F76055" w:rsidRDefault="00625CDF" w:rsidP="00625CD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pinačna plesen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Peronospora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arinos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591C4E27" w14:textId="77777777" w:rsidR="00625CDF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8E1A611" w14:textId="77777777" w:rsidR="00625CDF" w:rsidRPr="00F76055" w:rsidRDefault="00625CDF" w:rsidP="00B84EF7">
            <w:pPr>
              <w:pStyle w:val="Odstavekseznama"/>
              <w:numPr>
                <w:ilvl w:val="0"/>
                <w:numId w:val="316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64464654" w14:textId="77777777" w:rsidR="00625CDF" w:rsidRPr="00F76055" w:rsidRDefault="00625CDF" w:rsidP="00B84EF7">
            <w:pPr>
              <w:pStyle w:val="Odstavekseznama"/>
              <w:numPr>
                <w:ilvl w:val="0"/>
                <w:numId w:val="316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in uničevanje okuženih rastlin in listov, </w:t>
            </w:r>
          </w:p>
          <w:p w14:paraId="14C12D78" w14:textId="77777777" w:rsidR="00625CDF" w:rsidRPr="00F76055" w:rsidRDefault="00625CDF" w:rsidP="00B84EF7">
            <w:pPr>
              <w:pStyle w:val="Odstavekseznama"/>
              <w:numPr>
                <w:ilvl w:val="0"/>
                <w:numId w:val="316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zdravega in razkuženega semena, </w:t>
            </w:r>
          </w:p>
          <w:p w14:paraId="5CC19B1D" w14:textId="51FA170E" w:rsidR="00625CDF" w:rsidRPr="00F76055" w:rsidRDefault="00625CDF" w:rsidP="00B84EF7">
            <w:pPr>
              <w:pStyle w:val="Odstavekseznama"/>
              <w:numPr>
                <w:ilvl w:val="0"/>
                <w:numId w:val="316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odpornih kultivarjev.</w:t>
            </w:r>
          </w:p>
        </w:tc>
        <w:tc>
          <w:tcPr>
            <w:tcW w:w="2551" w:type="dxa"/>
            <w:hideMark/>
          </w:tcPr>
          <w:p w14:paraId="08DE3C29" w14:textId="77777777" w:rsidR="00625CDF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opiko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</w:p>
          <w:p w14:paraId="0A687C82" w14:textId="1F227B3B" w:rsidR="00625CDF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57D39F3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Infinit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0251E5C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6 L/ha</w:t>
            </w:r>
          </w:p>
        </w:tc>
        <w:tc>
          <w:tcPr>
            <w:tcW w:w="1701" w:type="dxa"/>
            <w:noWrap/>
            <w:hideMark/>
          </w:tcPr>
          <w:p w14:paraId="7B0A654B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58DCDF16" w14:textId="745505FE" w:rsidR="00625CDF" w:rsidRPr="00F76055" w:rsidRDefault="3456A072" w:rsidP="05D012CD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5D012CD">
              <w:rPr>
                <w:rFonts w:eastAsia="Arial" w:cs="Arial"/>
                <w:sz w:val="18"/>
                <w:szCs w:val="18"/>
              </w:rPr>
              <w:t xml:space="preserve">Samo na prostem, </w:t>
            </w:r>
            <w:r w:rsidR="11E93577" w:rsidRPr="00123AC1">
              <w:rPr>
                <w:rFonts w:eastAsia="Arial" w:cs="Arial"/>
                <w:sz w:val="18"/>
                <w:szCs w:val="18"/>
              </w:rPr>
              <w:t>n</w:t>
            </w:r>
            <w:r w:rsidR="37FDD3A3" w:rsidRPr="00123AC1">
              <w:rPr>
                <w:rFonts w:eastAsia="Arial" w:cs="Arial"/>
                <w:sz w:val="18"/>
                <w:szCs w:val="18"/>
              </w:rPr>
              <w:t xml:space="preserve">a istem zemljišču  največ 3 krat v eni rastni sezoni. </w:t>
            </w:r>
            <w:proofErr w:type="spellStart"/>
            <w:r w:rsidR="235B62DF" w:rsidRPr="00123AC1">
              <w:rPr>
                <w:rFonts w:eastAsia="Arial" w:cs="Arial"/>
                <w:sz w:val="18"/>
                <w:szCs w:val="18"/>
              </w:rPr>
              <w:t>Netretiran</w:t>
            </w:r>
            <w:proofErr w:type="spellEnd"/>
            <w:r w:rsidR="235B62DF" w:rsidRPr="00123AC1">
              <w:rPr>
                <w:rFonts w:eastAsia="Arial" w:cs="Arial"/>
                <w:sz w:val="18"/>
                <w:szCs w:val="18"/>
              </w:rPr>
              <w:t xml:space="preserve"> varnostni pas 15 m od meje brega voda 1. in 10 m od voda 2. reda.</w:t>
            </w:r>
          </w:p>
        </w:tc>
      </w:tr>
      <w:tr w:rsidR="00625CDF" w:rsidRPr="00F76055" w14:paraId="697B18F6" w14:textId="77777777" w:rsidTr="1287ED21">
        <w:trPr>
          <w:trHeight w:val="920"/>
        </w:trPr>
        <w:tc>
          <w:tcPr>
            <w:tcW w:w="2547" w:type="dxa"/>
            <w:vMerge/>
            <w:hideMark/>
          </w:tcPr>
          <w:p w14:paraId="0FC6A053" w14:textId="77777777" w:rsidR="00625CDF" w:rsidRPr="00F76055" w:rsidRDefault="00625CDF" w:rsidP="00625CD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201560F" w14:textId="77777777" w:rsidR="00625CDF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84F6959" w14:textId="77777777" w:rsidR="00625CDF" w:rsidRPr="00F76055" w:rsidRDefault="00625CDF" w:rsidP="00625CDF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9894463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G</w:t>
            </w:r>
          </w:p>
        </w:tc>
        <w:tc>
          <w:tcPr>
            <w:tcW w:w="1559" w:type="dxa"/>
            <w:noWrap/>
            <w:hideMark/>
          </w:tcPr>
          <w:p w14:paraId="621167A0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50C140E9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20E4180B" w14:textId="7D5C42AE" w:rsidR="00625CDF" w:rsidRPr="00F76055" w:rsidRDefault="57B86C94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123AC1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5C6B2269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4AB7EA90" w:rsidRPr="5C6B2269">
              <w:rPr>
                <w:rFonts w:cs="Arial"/>
                <w:color w:val="00B050"/>
                <w:sz w:val="18"/>
                <w:szCs w:val="18"/>
              </w:rPr>
              <w:t>Uporaba na prostem, na istem zemljišču se lahko tretira največ 1 krat v eni rastni sezoni.</w:t>
            </w:r>
          </w:p>
        </w:tc>
      </w:tr>
      <w:tr w:rsidR="00625CDF" w:rsidRPr="00F76055" w14:paraId="59899D4E" w14:textId="77777777" w:rsidTr="1287ED21">
        <w:trPr>
          <w:trHeight w:val="1888"/>
        </w:trPr>
        <w:tc>
          <w:tcPr>
            <w:tcW w:w="2547" w:type="dxa"/>
            <w:vMerge/>
            <w:hideMark/>
          </w:tcPr>
          <w:p w14:paraId="327993B3" w14:textId="77777777" w:rsidR="00625CDF" w:rsidRPr="00F76055" w:rsidRDefault="00625CDF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D23F6F1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67C56F3D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ndiprop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C496263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Revu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65020AB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hideMark/>
          </w:tcPr>
          <w:p w14:paraId="0B021C83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6B0C7FA4" w14:textId="4DDDF868" w:rsidR="00625CDF" w:rsidRPr="00123AC1" w:rsidRDefault="37FDD3A3" w:rsidP="05D012CD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123AC1">
              <w:rPr>
                <w:rFonts w:eastAsia="Arial" w:cs="Arial"/>
                <w:sz w:val="18"/>
                <w:szCs w:val="18"/>
              </w:rPr>
              <w:t>Na prostem se lahko uporabi največ 2 krat v eni rastni dobi</w:t>
            </w:r>
            <w:r w:rsidR="0C0D5132" w:rsidRPr="00123AC1">
              <w:rPr>
                <w:rFonts w:eastAsia="Arial" w:cs="Arial"/>
                <w:sz w:val="18"/>
                <w:szCs w:val="18"/>
              </w:rPr>
              <w:t xml:space="preserve">. </w:t>
            </w:r>
            <w:r w:rsidRPr="00123AC1">
              <w:rPr>
                <w:rFonts w:eastAsia="Arial" w:cs="Arial"/>
                <w:sz w:val="18"/>
                <w:szCs w:val="18"/>
              </w:rPr>
              <w:t xml:space="preserve">V zaščitenih prostorih se lahko sredstvo uporabi največ 1 krat v eni rastni dobi. </w:t>
            </w:r>
          </w:p>
        </w:tc>
      </w:tr>
      <w:tr w:rsidR="00625CDF" w:rsidRPr="00F76055" w14:paraId="2315F1F2" w14:textId="77777777" w:rsidTr="1287ED21">
        <w:trPr>
          <w:trHeight w:val="979"/>
        </w:trPr>
        <w:tc>
          <w:tcPr>
            <w:tcW w:w="2547" w:type="dxa"/>
            <w:hideMark/>
          </w:tcPr>
          <w:p w14:paraId="6B9BC4F1" w14:textId="77777777" w:rsidR="00625CDF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Antaknoz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F649461" w14:textId="407535BF" w:rsidR="00625CDF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olecotrih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emat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.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.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inaci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79F08669" w14:textId="77777777" w:rsidR="00F7470E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028ED77" w14:textId="77777777" w:rsidR="00F7470E" w:rsidRPr="00F76055" w:rsidRDefault="00625CDF" w:rsidP="00B84EF7">
            <w:pPr>
              <w:pStyle w:val="Odstavekseznama"/>
              <w:numPr>
                <w:ilvl w:val="0"/>
                <w:numId w:val="324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zdravega in razkuženega semena, </w:t>
            </w:r>
          </w:p>
          <w:p w14:paraId="209CF4F4" w14:textId="3D2A9558" w:rsidR="00625CDF" w:rsidRPr="00F76055" w:rsidRDefault="00625CDF" w:rsidP="00B84EF7">
            <w:pPr>
              <w:pStyle w:val="Odstavekseznama"/>
              <w:numPr>
                <w:ilvl w:val="0"/>
                <w:numId w:val="324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</w:t>
            </w:r>
            <w:r w:rsidR="00F7470E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51" w:type="dxa"/>
            <w:hideMark/>
          </w:tcPr>
          <w:p w14:paraId="406DF275" w14:textId="77777777" w:rsidR="00625CDF" w:rsidRPr="00F76055" w:rsidRDefault="00625CDF" w:rsidP="00625CDF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4FB46B9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G</w:t>
            </w:r>
          </w:p>
        </w:tc>
        <w:tc>
          <w:tcPr>
            <w:tcW w:w="1559" w:type="dxa"/>
            <w:noWrap/>
            <w:hideMark/>
          </w:tcPr>
          <w:p w14:paraId="46D50757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7587702A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67E6FA1C" w14:textId="14D756FF" w:rsidR="00625CDF" w:rsidRPr="00123AC1" w:rsidRDefault="122CE8E4" w:rsidP="05D012C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123AC1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  <w:r w:rsidRPr="5C6B2269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r w:rsidR="086C375F" w:rsidRPr="00123AC1">
              <w:rPr>
                <w:rFonts w:eastAsia="Arial" w:cs="Arial"/>
                <w:color w:val="00B050"/>
                <w:sz w:val="18"/>
                <w:szCs w:val="18"/>
              </w:rPr>
              <w:t xml:space="preserve">Uporaba na prostem, na istem zemljišču se lahko tretira največ 1 krat v eni rastni sezoni. </w:t>
            </w:r>
          </w:p>
        </w:tc>
      </w:tr>
      <w:tr w:rsidR="00625CDF" w:rsidRPr="00F76055" w14:paraId="4EAFB2AF" w14:textId="77777777" w:rsidTr="1287ED21">
        <w:trPr>
          <w:trHeight w:val="374"/>
        </w:trPr>
        <w:tc>
          <w:tcPr>
            <w:tcW w:w="2547" w:type="dxa"/>
            <w:hideMark/>
          </w:tcPr>
          <w:p w14:paraId="7A59A405" w14:textId="77777777" w:rsidR="00625CDF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sna rja </w:t>
            </w:r>
            <w:r w:rsidRPr="00F76055">
              <w:rPr>
                <w:rFonts w:cs="Arial"/>
                <w:sz w:val="18"/>
                <w:szCs w:val="18"/>
              </w:rPr>
              <w:t xml:space="preserve">       </w:t>
            </w:r>
          </w:p>
          <w:p w14:paraId="1BEF885D" w14:textId="5BF6469B" w:rsidR="00625CDF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omyce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et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4F4F1B25" w14:textId="77777777" w:rsidR="00625CDF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28D13F99" w14:textId="77777777" w:rsidR="00625CDF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E818C4C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c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4AF036E5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7C76CF9F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0</w:t>
            </w:r>
          </w:p>
        </w:tc>
        <w:tc>
          <w:tcPr>
            <w:tcW w:w="1701" w:type="dxa"/>
            <w:hideMark/>
          </w:tcPr>
          <w:p w14:paraId="148F61DE" w14:textId="024D52E9" w:rsidR="00625CDF" w:rsidRPr="00123AC1" w:rsidRDefault="3B110FB6" w:rsidP="05D012CD">
            <w:pPr>
              <w:jc w:val="left"/>
              <w:rPr>
                <w:rFonts w:eastAsia="Arial" w:cs="Arial"/>
                <w:color w:val="000000" w:themeColor="text1"/>
                <w:sz w:val="18"/>
                <w:szCs w:val="18"/>
              </w:rPr>
            </w:pPr>
            <w:r w:rsidRPr="00123AC1">
              <w:rPr>
                <w:rFonts w:eastAsiaTheme="minorEastAsia" w:cs="Arial"/>
                <w:b/>
                <w:bCs/>
                <w:color w:val="000000" w:themeColor="text1"/>
                <w:sz w:val="18"/>
                <w:szCs w:val="18"/>
              </w:rPr>
              <w:t>Manjša uporaba</w:t>
            </w:r>
            <w:r w:rsidRPr="00123AC1">
              <w:rPr>
                <w:rFonts w:eastAsiaTheme="minorEastAsia" w:cs="Arial"/>
                <w:color w:val="000000" w:themeColor="text1"/>
                <w:sz w:val="18"/>
                <w:szCs w:val="18"/>
              </w:rPr>
              <w:t xml:space="preserve">. </w:t>
            </w:r>
            <w:r w:rsidR="5F9251AC" w:rsidRPr="00123AC1">
              <w:rPr>
                <w:rFonts w:eastAsia="Arial" w:cs="Arial"/>
                <w:color w:val="000000" w:themeColor="text1"/>
                <w:sz w:val="18"/>
                <w:szCs w:val="18"/>
              </w:rPr>
              <w:t xml:space="preserve">Uporaba na prostem, </w:t>
            </w:r>
          </w:p>
          <w:p w14:paraId="7507FE32" w14:textId="2BAA410C" w:rsidR="00625CDF" w:rsidRPr="00123AC1" w:rsidRDefault="5F9251AC" w:rsidP="05D012CD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123AC1">
              <w:rPr>
                <w:rFonts w:eastAsia="Arial" w:cs="Arial"/>
                <w:color w:val="000000" w:themeColor="text1"/>
                <w:sz w:val="18"/>
                <w:szCs w:val="18"/>
              </w:rPr>
              <w:t>največ 3x v eni rastni sezoni, od tega največ 2x v fazi BBCH 19-39.</w:t>
            </w:r>
          </w:p>
        </w:tc>
      </w:tr>
      <w:tr w:rsidR="00625CDF" w:rsidRPr="00F76055" w14:paraId="345E682E" w14:textId="77777777" w:rsidTr="1287ED21">
        <w:trPr>
          <w:trHeight w:val="1150"/>
        </w:trPr>
        <w:tc>
          <w:tcPr>
            <w:tcW w:w="2547" w:type="dxa"/>
            <w:vMerge w:val="restart"/>
            <w:hideMark/>
          </w:tcPr>
          <w:p w14:paraId="6FB111B7" w14:textId="77777777" w:rsidR="00625CDF" w:rsidRPr="00F76055" w:rsidRDefault="00625CDF" w:rsidP="00F7470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epelovk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Erysiphe</w:t>
            </w:r>
            <w:proofErr w:type="spellEnd"/>
          </w:p>
          <w:p w14:paraId="4566BA6B" w14:textId="0FAA314E" w:rsidR="00F7470E" w:rsidRPr="00F76055" w:rsidRDefault="00F7470E" w:rsidP="00F7470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110A625B" w14:textId="77777777" w:rsidR="00625CDF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566BFB79" w14:textId="77777777" w:rsidR="00625CDF" w:rsidRPr="00F76055" w:rsidRDefault="00625CDF" w:rsidP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268" w:type="dxa"/>
            <w:noWrap/>
            <w:hideMark/>
          </w:tcPr>
          <w:p w14:paraId="079B3690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888F17A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01" w:type="dxa"/>
            <w:noWrap/>
            <w:hideMark/>
          </w:tcPr>
          <w:p w14:paraId="68A4B3E1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195A16C" w14:textId="0EC6CADF" w:rsidR="00625CDF" w:rsidRPr="00F76055" w:rsidRDefault="7B3754D9" w:rsidP="5C6B2269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123AC1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5C6B2269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r w:rsidR="32E072F3" w:rsidRPr="00123AC1">
              <w:rPr>
                <w:rFonts w:eastAsia="Arial" w:cs="Arial"/>
                <w:color w:val="00B050"/>
                <w:sz w:val="18"/>
                <w:szCs w:val="18"/>
              </w:rPr>
              <w:t>Na prostem in v zaščitenih prostorih</w:t>
            </w:r>
            <w:r w:rsidR="26FF1426" w:rsidRPr="5C6B2269">
              <w:rPr>
                <w:rFonts w:eastAsia="Arial" w:cs="Arial"/>
                <w:color w:val="00B050"/>
                <w:sz w:val="18"/>
                <w:szCs w:val="18"/>
              </w:rPr>
              <w:t>,</w:t>
            </w:r>
            <w:r w:rsidR="77FFA0E5" w:rsidRPr="5C6B2269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r w:rsidR="7EEB9E89" w:rsidRPr="5C6B2269">
              <w:rPr>
                <w:rFonts w:eastAsia="Arial" w:cs="Arial"/>
                <w:color w:val="00B050"/>
                <w:sz w:val="18"/>
                <w:szCs w:val="18"/>
              </w:rPr>
              <w:t>v 7 dnevnih razmikih</w:t>
            </w:r>
            <w:r w:rsidR="4AF67C8D" w:rsidRPr="5C6B2269">
              <w:rPr>
                <w:rFonts w:eastAsia="Arial" w:cs="Arial"/>
                <w:color w:val="00B050"/>
                <w:sz w:val="18"/>
                <w:szCs w:val="18"/>
              </w:rPr>
              <w:t xml:space="preserve">, </w:t>
            </w:r>
            <w:r w:rsidR="32E072F3" w:rsidRPr="00123AC1">
              <w:rPr>
                <w:rFonts w:eastAsia="Arial" w:cs="Arial"/>
                <w:color w:val="00B050"/>
                <w:sz w:val="18"/>
                <w:szCs w:val="18"/>
              </w:rPr>
              <w:t xml:space="preserve"> največ 6</w:t>
            </w:r>
            <w:r w:rsidR="6CF8559F" w:rsidRPr="00123AC1">
              <w:rPr>
                <w:rFonts w:eastAsia="Arial" w:cs="Arial"/>
                <w:color w:val="00B050"/>
                <w:sz w:val="18"/>
                <w:szCs w:val="18"/>
              </w:rPr>
              <w:t xml:space="preserve"> krat</w:t>
            </w:r>
            <w:r w:rsidR="32E072F3" w:rsidRPr="00123AC1">
              <w:rPr>
                <w:rFonts w:eastAsia="Arial" w:cs="Arial"/>
                <w:color w:val="00B050"/>
                <w:sz w:val="18"/>
                <w:szCs w:val="18"/>
              </w:rPr>
              <w:t xml:space="preserve"> v eni rastni sezoni.</w:t>
            </w:r>
          </w:p>
        </w:tc>
      </w:tr>
      <w:tr w:rsidR="00625CDF" w:rsidRPr="00F76055" w14:paraId="0F6DF50B" w14:textId="77777777" w:rsidTr="1287ED21">
        <w:trPr>
          <w:trHeight w:val="1610"/>
        </w:trPr>
        <w:tc>
          <w:tcPr>
            <w:tcW w:w="2547" w:type="dxa"/>
            <w:vMerge/>
            <w:hideMark/>
          </w:tcPr>
          <w:p w14:paraId="24CF6C2D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475CE6B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767CB110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COS-OGA</w:t>
            </w:r>
          </w:p>
        </w:tc>
        <w:tc>
          <w:tcPr>
            <w:tcW w:w="2268" w:type="dxa"/>
            <w:noWrap/>
            <w:hideMark/>
          </w:tcPr>
          <w:p w14:paraId="28A1BCFB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ytosav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FDBC0EC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  <w:hideMark/>
          </w:tcPr>
          <w:p w14:paraId="0C85127A" w14:textId="0D7702E5" w:rsidR="00625CDF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  <w:r w:rsidR="00625CDF" w:rsidRPr="00F76055">
              <w:rPr>
                <w:rFonts w:cs="Arial"/>
                <w:color w:val="00B050"/>
                <w:sz w:val="18"/>
                <w:szCs w:val="18"/>
              </w:rPr>
              <w:t>.</w:t>
            </w:r>
          </w:p>
        </w:tc>
        <w:tc>
          <w:tcPr>
            <w:tcW w:w="1701" w:type="dxa"/>
            <w:hideMark/>
          </w:tcPr>
          <w:p w14:paraId="682285A5" w14:textId="45653D88" w:rsidR="00625CDF" w:rsidRPr="00F76055" w:rsidRDefault="71F5D86E" w:rsidP="5C6B2269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123AC1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5C6B2269">
              <w:rPr>
                <w:rFonts w:eastAsia="Arial" w:cs="Arial"/>
                <w:sz w:val="18"/>
                <w:szCs w:val="18"/>
              </w:rPr>
              <w:t xml:space="preserve"> </w:t>
            </w:r>
            <w:r w:rsidR="2309B2D1" w:rsidRPr="00B62686">
              <w:rPr>
                <w:rFonts w:eastAsia="Arial" w:cs="Arial"/>
                <w:color w:val="00B050"/>
                <w:sz w:val="18"/>
                <w:szCs w:val="18"/>
              </w:rPr>
              <w:t>Zmanjševanje okužb. Na prostem in v zaščitenih prostorih</w:t>
            </w:r>
            <w:r w:rsidR="7F40C598" w:rsidRPr="00B62686">
              <w:rPr>
                <w:rFonts w:eastAsia="Arial" w:cs="Arial"/>
                <w:color w:val="00B050"/>
                <w:sz w:val="18"/>
                <w:szCs w:val="18"/>
              </w:rPr>
              <w:t>. D</w:t>
            </w:r>
            <w:r w:rsidR="2309B2D1" w:rsidRPr="00B62686">
              <w:rPr>
                <w:rFonts w:eastAsia="Arial" w:cs="Arial"/>
                <w:color w:val="00B050"/>
                <w:sz w:val="18"/>
                <w:szCs w:val="18"/>
              </w:rPr>
              <w:t xml:space="preserve">o 5x v eni rastni sezoni, med </w:t>
            </w:r>
            <w:proofErr w:type="spellStart"/>
            <w:r w:rsidR="2309B2D1" w:rsidRPr="00B62686">
              <w:rPr>
                <w:rFonts w:eastAsia="Arial" w:cs="Arial"/>
                <w:color w:val="00B050"/>
                <w:sz w:val="18"/>
                <w:szCs w:val="18"/>
              </w:rPr>
              <w:t>tretiranji</w:t>
            </w:r>
            <w:proofErr w:type="spellEnd"/>
            <w:r w:rsidR="2309B2D1" w:rsidRPr="00B62686">
              <w:rPr>
                <w:rFonts w:eastAsia="Arial" w:cs="Arial"/>
                <w:color w:val="00B050"/>
                <w:sz w:val="18"/>
                <w:szCs w:val="18"/>
              </w:rPr>
              <w:t xml:space="preserve"> naj preteče vsaj 7 dni</w:t>
            </w:r>
            <w:r w:rsidR="728ED8F8" w:rsidRPr="00B62686">
              <w:rPr>
                <w:rFonts w:eastAsia="Arial" w:cs="Arial"/>
                <w:color w:val="00B050"/>
                <w:sz w:val="18"/>
                <w:szCs w:val="18"/>
              </w:rPr>
              <w:t>.</w:t>
            </w:r>
          </w:p>
        </w:tc>
      </w:tr>
      <w:tr w:rsidR="00625CDF" w:rsidRPr="00F76055" w14:paraId="43773BD6" w14:textId="77777777" w:rsidTr="1287ED21">
        <w:trPr>
          <w:trHeight w:val="1262"/>
        </w:trPr>
        <w:tc>
          <w:tcPr>
            <w:tcW w:w="2547" w:type="dxa"/>
            <w:vMerge w:val="restart"/>
            <w:hideMark/>
          </w:tcPr>
          <w:p w14:paraId="13C98A43" w14:textId="77777777" w:rsidR="00F7470E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Bela gnilob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F95E454" w14:textId="77777777" w:rsidR="00F7470E" w:rsidRPr="00F76055" w:rsidRDefault="00625CDF" w:rsidP="00625CDF">
            <w:pPr>
              <w:jc w:val="left"/>
              <w:rPr>
                <w:rFonts w:cs="Arial"/>
                <w:i/>
                <w:i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  <w:p w14:paraId="70C310B5" w14:textId="77777777" w:rsidR="00F7470E" w:rsidRPr="00F76055" w:rsidRDefault="00F7470E" w:rsidP="00625CD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  <w:p w14:paraId="65120CE4" w14:textId="77777777" w:rsidR="00F7470E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 </w:t>
            </w:r>
          </w:p>
          <w:p w14:paraId="085E6245" w14:textId="0664D37D" w:rsidR="00625CDF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18FAE782" w14:textId="77777777" w:rsidR="00F7470E" w:rsidRPr="00F76055" w:rsidRDefault="00625CDF" w:rsidP="00F7470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  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</w:t>
            </w:r>
          </w:p>
          <w:p w14:paraId="1D8BB03A" w14:textId="036A1D83" w:rsidR="00F7470E" w:rsidRPr="00F76055" w:rsidRDefault="00625CDF" w:rsidP="00B84EF7">
            <w:pPr>
              <w:pStyle w:val="Odstavekseznama"/>
              <w:numPr>
                <w:ilvl w:val="0"/>
                <w:numId w:val="326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prečitev goste vegetativne rasti rastlin z redčenjem listov in zadostnim razmikom med sejnim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rastlinami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27EC982E" w14:textId="4561993E" w:rsidR="00625CDF" w:rsidRPr="00F76055" w:rsidRDefault="00625CDF" w:rsidP="00B84EF7">
            <w:pPr>
              <w:pStyle w:val="Odstavekseznama"/>
              <w:numPr>
                <w:ilvl w:val="0"/>
                <w:numId w:val="325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kolobarjenje posevkov</w:t>
            </w:r>
            <w:r w:rsidR="00F7470E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51" w:type="dxa"/>
            <w:hideMark/>
          </w:tcPr>
          <w:p w14:paraId="3A96EF82" w14:textId="173A6DD6" w:rsidR="00625CDF" w:rsidRPr="00F76055" w:rsidRDefault="1CE57DDB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123AC1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123AC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AC1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(prej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subtilis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>) sev QST 713</w:t>
            </w:r>
          </w:p>
        </w:tc>
        <w:tc>
          <w:tcPr>
            <w:tcW w:w="2268" w:type="dxa"/>
            <w:noWrap/>
            <w:hideMark/>
          </w:tcPr>
          <w:p w14:paraId="4B6F1D0D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erenade ASO</w:t>
            </w:r>
          </w:p>
        </w:tc>
        <w:tc>
          <w:tcPr>
            <w:tcW w:w="1559" w:type="dxa"/>
            <w:noWrap/>
            <w:hideMark/>
          </w:tcPr>
          <w:p w14:paraId="00BA58DD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07EFC14C" w14:textId="63756F84" w:rsidR="00625CDF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  <w:r w:rsidR="00625CDF" w:rsidRPr="00F76055">
              <w:rPr>
                <w:rFonts w:cs="Arial"/>
                <w:color w:val="00B050"/>
                <w:sz w:val="18"/>
                <w:szCs w:val="18"/>
              </w:rPr>
              <w:t>.</w:t>
            </w:r>
          </w:p>
        </w:tc>
        <w:tc>
          <w:tcPr>
            <w:tcW w:w="1701" w:type="dxa"/>
            <w:hideMark/>
          </w:tcPr>
          <w:p w14:paraId="13D73E21" w14:textId="44232892" w:rsidR="00625CDF" w:rsidRPr="00F76055" w:rsidRDefault="5DFB2C2A" w:rsidP="05D012CD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123AC1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5C6B2269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32E072F3" w:rsidRPr="5C6B2269">
              <w:rPr>
                <w:rFonts w:cs="Arial"/>
                <w:color w:val="00B050"/>
                <w:sz w:val="18"/>
                <w:szCs w:val="18"/>
              </w:rPr>
              <w:t xml:space="preserve">Na prostem in v zaščitenih prostorih. Na istem zemljišču je dovoljenih do </w:t>
            </w:r>
            <w:r w:rsidR="785BB2CC" w:rsidRPr="5C6B2269">
              <w:rPr>
                <w:rFonts w:cs="Arial"/>
                <w:color w:val="00B050"/>
                <w:sz w:val="18"/>
                <w:szCs w:val="18"/>
              </w:rPr>
              <w:t>6</w:t>
            </w:r>
            <w:r w:rsidR="32E072F3" w:rsidRPr="5C6B2269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32E072F3" w:rsidRPr="5C6B2269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="32E072F3" w:rsidRPr="5C6B2269">
              <w:rPr>
                <w:rFonts w:cs="Arial"/>
                <w:color w:val="00B050"/>
                <w:sz w:val="18"/>
                <w:szCs w:val="18"/>
              </w:rPr>
              <w:t xml:space="preserve"> v eni rastni dobi</w:t>
            </w:r>
            <w:r w:rsidR="785BB2CC" w:rsidRPr="5C6B2269">
              <w:rPr>
                <w:rFonts w:cs="Arial"/>
                <w:color w:val="00B050"/>
                <w:sz w:val="18"/>
                <w:szCs w:val="18"/>
              </w:rPr>
              <w:t>.</w:t>
            </w:r>
          </w:p>
        </w:tc>
      </w:tr>
      <w:tr w:rsidR="00625CDF" w:rsidRPr="00F76055" w14:paraId="76DD052A" w14:textId="77777777" w:rsidTr="1287ED21">
        <w:trPr>
          <w:trHeight w:val="840"/>
        </w:trPr>
        <w:tc>
          <w:tcPr>
            <w:tcW w:w="2547" w:type="dxa"/>
            <w:vMerge/>
            <w:hideMark/>
          </w:tcPr>
          <w:p w14:paraId="503F59A5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95EE975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92EF12A" w14:textId="77777777" w:rsidR="00625CDF" w:rsidRPr="00F76055" w:rsidRDefault="1675BBCD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2C4FCFED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2C4FCFED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  <w:hideMark/>
          </w:tcPr>
          <w:p w14:paraId="58E6B2EB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797B20D" w14:textId="77777777" w:rsidR="00123AC1" w:rsidRDefault="37FDD3A3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0,185</w:t>
            </w:r>
            <w:r w:rsidR="11398962" w:rsidRPr="05D012CD">
              <w:rPr>
                <w:rFonts w:cs="Arial"/>
                <w:color w:val="00B050"/>
                <w:sz w:val="18"/>
                <w:szCs w:val="18"/>
              </w:rPr>
              <w:t>-</w:t>
            </w:r>
            <w:r w:rsidRPr="05D012CD">
              <w:rPr>
                <w:rFonts w:cs="Arial"/>
                <w:color w:val="00B050"/>
                <w:sz w:val="18"/>
                <w:szCs w:val="18"/>
              </w:rPr>
              <w:t>0,37 kg/ha</w:t>
            </w:r>
            <w:r w:rsidR="00123AC1" w:rsidRPr="5C6B2269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</w:p>
          <w:p w14:paraId="7F8CE2BB" w14:textId="77777777" w:rsidR="00123AC1" w:rsidRDefault="00123AC1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  <w:p w14:paraId="256AD955" w14:textId="289BA0C2" w:rsidR="00625CDF" w:rsidRPr="00F76055" w:rsidRDefault="00123AC1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5C6B2269">
              <w:rPr>
                <w:rFonts w:cs="Arial"/>
                <w:color w:val="00B050"/>
                <w:sz w:val="18"/>
                <w:szCs w:val="18"/>
              </w:rPr>
              <w:t>V</w:t>
            </w:r>
            <w:r>
              <w:rPr>
                <w:rFonts w:cs="Arial"/>
                <w:color w:val="00B050"/>
                <w:sz w:val="18"/>
                <w:szCs w:val="18"/>
              </w:rPr>
              <w:t xml:space="preserve"> največjem</w:t>
            </w:r>
            <w:r w:rsidRPr="5C6B2269">
              <w:rPr>
                <w:rFonts w:cs="Arial"/>
                <w:color w:val="00B050"/>
                <w:sz w:val="18"/>
                <w:szCs w:val="18"/>
              </w:rPr>
              <w:t xml:space="preserve"> skupnem odmerku do 3,7 kg/ha.</w:t>
            </w:r>
          </w:p>
        </w:tc>
        <w:tc>
          <w:tcPr>
            <w:tcW w:w="1701" w:type="dxa"/>
            <w:noWrap/>
            <w:hideMark/>
          </w:tcPr>
          <w:p w14:paraId="0F20644E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0F063B5B" w14:textId="379475BF" w:rsidR="00625CDF" w:rsidRPr="00F76055" w:rsidRDefault="6B07A5D7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123AC1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1B3C8132" w:rsidRPr="5C6B2269">
              <w:rPr>
                <w:rFonts w:cs="Arial"/>
                <w:color w:val="00B050"/>
                <w:sz w:val="18"/>
                <w:szCs w:val="18"/>
              </w:rPr>
              <w:t>Za zmanjševanje okužb. Uporaba na prostem in v zaščitenih prostorih,</w:t>
            </w:r>
          </w:p>
          <w:p w14:paraId="68B4B051" w14:textId="2DEF1025" w:rsidR="00625CDF" w:rsidRPr="00F76055" w:rsidRDefault="1B3C8132" w:rsidP="05D012CD">
            <w:pPr>
              <w:jc w:val="left"/>
            </w:pPr>
            <w:r w:rsidRPr="5C6B2269">
              <w:rPr>
                <w:rFonts w:cs="Arial"/>
                <w:color w:val="00B050"/>
                <w:sz w:val="18"/>
                <w:szCs w:val="18"/>
              </w:rPr>
              <w:t xml:space="preserve">največ 10x, </w:t>
            </w:r>
          </w:p>
        </w:tc>
      </w:tr>
      <w:tr w:rsidR="00625CDF" w:rsidRPr="00F76055" w14:paraId="480D48AF" w14:textId="77777777" w:rsidTr="00123AC1">
        <w:trPr>
          <w:trHeight w:val="3054"/>
        </w:trPr>
        <w:tc>
          <w:tcPr>
            <w:tcW w:w="2547" w:type="dxa"/>
            <w:vMerge/>
            <w:hideMark/>
          </w:tcPr>
          <w:p w14:paraId="27BE0776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030F67C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316CCADD" w14:textId="77777777" w:rsidR="00625CDF" w:rsidRPr="00F76055" w:rsidRDefault="1675BBCD" w:rsidP="2C4FCFE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izofet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5AF55A1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enby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274D70F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776B1E8E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hideMark/>
          </w:tcPr>
          <w:p w14:paraId="6380320F" w14:textId="43A7A721" w:rsidR="00625CDF" w:rsidRPr="00F76055" w:rsidRDefault="3B51504E" w:rsidP="00123AC1">
            <w:pPr>
              <w:spacing w:line="259" w:lineRule="auto"/>
              <w:jc w:val="left"/>
              <w:rPr>
                <w:rFonts w:cs="Arial"/>
                <w:sz w:val="18"/>
                <w:szCs w:val="18"/>
              </w:rPr>
            </w:pPr>
            <w:r w:rsidRPr="5C6B2269">
              <w:rPr>
                <w:rFonts w:cs="Arial"/>
                <w:sz w:val="18"/>
                <w:szCs w:val="18"/>
              </w:rPr>
              <w:t>N</w:t>
            </w:r>
            <w:r w:rsidR="32E072F3" w:rsidRPr="5C6B2269">
              <w:rPr>
                <w:rFonts w:cs="Arial"/>
                <w:sz w:val="18"/>
                <w:szCs w:val="18"/>
              </w:rPr>
              <w:t xml:space="preserve">a prostem je dovoljeno največ </w:t>
            </w:r>
            <w:r w:rsidR="785BB2CC" w:rsidRPr="5C6B2269">
              <w:rPr>
                <w:rFonts w:cs="Arial"/>
                <w:sz w:val="18"/>
                <w:szCs w:val="18"/>
              </w:rPr>
              <w:t>1</w:t>
            </w:r>
            <w:r w:rsidR="32E072F3" w:rsidRPr="5C6B226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="32E072F3" w:rsidRPr="5C6B2269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="32E072F3" w:rsidRPr="5C6B2269">
              <w:rPr>
                <w:rFonts w:cs="Arial"/>
                <w:sz w:val="18"/>
                <w:szCs w:val="18"/>
              </w:rPr>
              <w:t xml:space="preserve"> v eni rastni sezoni. </w:t>
            </w:r>
            <w:r w:rsidR="004D286B" w:rsidRPr="5C6B2269">
              <w:rPr>
                <w:rFonts w:cs="Arial"/>
                <w:sz w:val="18"/>
                <w:szCs w:val="18"/>
              </w:rPr>
              <w:t>V</w:t>
            </w:r>
            <w:r w:rsidR="32E072F3" w:rsidRPr="5C6B2269">
              <w:rPr>
                <w:rFonts w:cs="Arial"/>
                <w:sz w:val="18"/>
                <w:szCs w:val="18"/>
              </w:rPr>
              <w:t xml:space="preserve"> zaščitenih prostorih</w:t>
            </w:r>
            <w:r w:rsidR="6D42F107" w:rsidRPr="5C6B2269">
              <w:rPr>
                <w:rFonts w:cs="Arial"/>
                <w:sz w:val="18"/>
                <w:szCs w:val="18"/>
              </w:rPr>
              <w:t xml:space="preserve"> pa</w:t>
            </w:r>
            <w:r w:rsidR="32E072F3" w:rsidRPr="5C6B2269">
              <w:rPr>
                <w:rFonts w:cs="Arial"/>
                <w:sz w:val="18"/>
                <w:szCs w:val="18"/>
              </w:rPr>
              <w:t xml:space="preserve"> </w:t>
            </w:r>
            <w:r w:rsidR="785BB2CC" w:rsidRPr="5C6B2269">
              <w:rPr>
                <w:rFonts w:cs="Arial"/>
                <w:sz w:val="18"/>
                <w:szCs w:val="18"/>
              </w:rPr>
              <w:t xml:space="preserve">1 </w:t>
            </w:r>
            <w:proofErr w:type="spellStart"/>
            <w:r w:rsidR="32E072F3" w:rsidRPr="5C6B2269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="32E072F3" w:rsidRPr="5C6B2269">
              <w:rPr>
                <w:rFonts w:cs="Arial"/>
                <w:sz w:val="18"/>
                <w:szCs w:val="18"/>
              </w:rPr>
              <w:t xml:space="preserve"> v enem rastnem ciklu, pri čemer so v istem zaščitenem prostoru dovoljeni največ 3 rastni cikli v obdobju 12 mesecev.</w:t>
            </w:r>
          </w:p>
        </w:tc>
      </w:tr>
      <w:tr w:rsidR="3BCE2CD1" w14:paraId="2888D8EF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56DF36CC" w14:textId="6E429AF4" w:rsidR="3BCE2CD1" w:rsidRDefault="3BCE2CD1" w:rsidP="3BCE2CD1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  <w:r w:rsidRPr="3BCE2CD1">
              <w:rPr>
                <w:rFonts w:eastAsiaTheme="minorEastAsia" w:cs="Arial"/>
                <w:b/>
                <w:bCs/>
                <w:sz w:val="18"/>
                <w:szCs w:val="18"/>
              </w:rPr>
              <w:t>Siva plesen</w:t>
            </w:r>
            <w:r>
              <w:br/>
            </w:r>
            <w:r w:rsidRPr="3BCE2CD1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3BCE2CD1">
              <w:rPr>
                <w:rFonts w:eastAsiaTheme="minorEastAsia"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3BCE2CD1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3BCE2CD1">
              <w:rPr>
                <w:rFonts w:eastAsiaTheme="minorEastAsia" w:cs="Arial"/>
                <w:i/>
                <w:iCs/>
                <w:sz w:val="18"/>
                <w:szCs w:val="18"/>
              </w:rPr>
              <w:t>cinerea</w:t>
            </w:r>
            <w:proofErr w:type="spellEnd"/>
            <w:r w:rsidRPr="3BCE2CD1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53F6A8BC" w14:textId="5857ED9F" w:rsidR="3BCE2CD1" w:rsidRDefault="3BCE2CD1" w:rsidP="3BCE2CD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 w:val="restart"/>
            <w:hideMark/>
          </w:tcPr>
          <w:p w14:paraId="55C8B29C" w14:textId="41E96A3E" w:rsidR="3BCE2CD1" w:rsidRPr="00123AC1" w:rsidRDefault="6557657D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123AC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123AC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AC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123AC1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 (</w:t>
            </w:r>
            <w:proofErr w:type="spellStart"/>
            <w:r w:rsidRPr="00123AC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123AC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123AC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123AC1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)</w:t>
            </w:r>
          </w:p>
        </w:tc>
        <w:tc>
          <w:tcPr>
            <w:tcW w:w="2268" w:type="dxa"/>
            <w:noWrap/>
            <w:hideMark/>
          </w:tcPr>
          <w:p w14:paraId="7CACB424" w14:textId="271EEF06" w:rsidR="3BCE2CD1" w:rsidRPr="00123AC1" w:rsidRDefault="6557657D" w:rsidP="060EC54C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123AC1">
              <w:rPr>
                <w:rFonts w:cs="Arial"/>
                <w:color w:val="00B050"/>
                <w:sz w:val="18"/>
                <w:szCs w:val="18"/>
              </w:rPr>
              <w:t>Lalstop</w:t>
            </w:r>
            <w:proofErr w:type="spellEnd"/>
            <w:r w:rsidRPr="00123AC1">
              <w:rPr>
                <w:rFonts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59" w:type="dxa"/>
            <w:noWrap/>
            <w:hideMark/>
          </w:tcPr>
          <w:p w14:paraId="0110DA8E" w14:textId="7EAC6834" w:rsidR="3BCE2CD1" w:rsidRPr="00123AC1" w:rsidRDefault="6557657D" w:rsidP="060EC54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123AC1">
              <w:rPr>
                <w:rFonts w:eastAsiaTheme="minorEastAsia" w:cs="Arial"/>
                <w:color w:val="00B050"/>
                <w:sz w:val="18"/>
                <w:szCs w:val="18"/>
              </w:rPr>
              <w:t>10 g v 20 L vode na 100 m</w:t>
            </w:r>
            <w:r w:rsidRPr="00123AC1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123AC1">
              <w:rPr>
                <w:rFonts w:eastAsiaTheme="minorEastAsia" w:cs="Arial"/>
                <w:color w:val="00B050"/>
                <w:sz w:val="18"/>
                <w:szCs w:val="18"/>
              </w:rPr>
              <w:t xml:space="preserve"> oz. 0,05% </w:t>
            </w:r>
          </w:p>
        </w:tc>
        <w:tc>
          <w:tcPr>
            <w:tcW w:w="1701" w:type="dxa"/>
            <w:noWrap/>
            <w:hideMark/>
          </w:tcPr>
          <w:p w14:paraId="6813F78E" w14:textId="56663E99" w:rsidR="3BCE2CD1" w:rsidRPr="00123AC1" w:rsidRDefault="6557657D" w:rsidP="060EC54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123AC1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35C82F6C" w14:textId="1BF03E0A" w:rsidR="3BCE2CD1" w:rsidRPr="00123AC1" w:rsidRDefault="6557657D" w:rsidP="060EC54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123AC1">
              <w:rPr>
                <w:rFonts w:eastAsiaTheme="minorEastAsia" w:cs="Arial"/>
                <w:color w:val="00B050"/>
                <w:sz w:val="18"/>
                <w:szCs w:val="18"/>
              </w:rPr>
              <w:t xml:space="preserve">Vključno s sadikami in potaknjenci. Škropi se stebelno osnovo in vse poškodovane dele. 1. ob ali čimprej po presajanju, </w:t>
            </w:r>
            <w:r w:rsidRPr="00123AC1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najpozneje po odstranjevanju listov s ciljem zaščite poškodb povrhnjice. V enem rastnem ciklu največ 4x  v razmaku 21 dni.</w:t>
            </w:r>
          </w:p>
        </w:tc>
      </w:tr>
      <w:tr w:rsidR="452B7A2C" w14:paraId="31F8A7A2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25577B1A" w14:textId="77777777" w:rsidR="006E5ECE" w:rsidRDefault="006E5ECE"/>
        </w:tc>
        <w:tc>
          <w:tcPr>
            <w:tcW w:w="2977" w:type="dxa"/>
            <w:vMerge/>
            <w:hideMark/>
          </w:tcPr>
          <w:p w14:paraId="27430C3A" w14:textId="76613CA6" w:rsidR="452B7A2C" w:rsidRDefault="452B7A2C" w:rsidP="452B7A2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  <w:hideMark/>
          </w:tcPr>
          <w:p w14:paraId="181CDF40" w14:textId="77777777" w:rsidR="006E5ECE" w:rsidRDefault="006E5ECE"/>
        </w:tc>
        <w:tc>
          <w:tcPr>
            <w:tcW w:w="2268" w:type="dxa"/>
            <w:noWrap/>
            <w:hideMark/>
          </w:tcPr>
          <w:p w14:paraId="0BA891C9" w14:textId="709830B2" w:rsidR="452B7A2C" w:rsidRDefault="452B7A2C" w:rsidP="452B7A2C">
            <w:pPr>
              <w:rPr>
                <w:rFonts w:cs="Arial"/>
                <w:color w:val="00B050"/>
                <w:sz w:val="18"/>
                <w:szCs w:val="18"/>
              </w:rPr>
            </w:pPr>
            <w:r w:rsidRPr="452B7A2C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559" w:type="dxa"/>
            <w:noWrap/>
            <w:hideMark/>
          </w:tcPr>
          <w:p w14:paraId="47F56647" w14:textId="089961E0" w:rsidR="452B7A2C" w:rsidRDefault="452B7A2C" w:rsidP="452B7A2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52B7A2C">
              <w:rPr>
                <w:rFonts w:eastAsiaTheme="minorEastAsia" w:cs="Arial"/>
                <w:color w:val="00B050"/>
                <w:sz w:val="18"/>
                <w:szCs w:val="18"/>
              </w:rPr>
              <w:t xml:space="preserve">0,5% </w:t>
            </w:r>
          </w:p>
        </w:tc>
        <w:tc>
          <w:tcPr>
            <w:tcW w:w="1701" w:type="dxa"/>
            <w:noWrap/>
            <w:hideMark/>
          </w:tcPr>
          <w:p w14:paraId="3749D007" w14:textId="5DBF644F" w:rsidR="452B7A2C" w:rsidRDefault="452B7A2C" w:rsidP="452B7A2C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52B7A2C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66D0DCA6" w14:textId="5F26B3EB" w:rsidR="452B7A2C" w:rsidRDefault="452B7A2C" w:rsidP="452B7A2C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452B7A2C">
              <w:rPr>
                <w:rFonts w:eastAsiaTheme="minorEastAsia" w:cs="Arial"/>
                <w:color w:val="00B050"/>
                <w:sz w:val="18"/>
                <w:szCs w:val="18"/>
              </w:rPr>
              <w:t xml:space="preserve">V zaščitenih prostorih na sejančkih in sadikah vrtnin. 1. čimprej po presajanju ter najpozneje po odstranjevanju listov. V enem rastnem ciklusu so dovoljena največ 3 </w:t>
            </w:r>
            <w:proofErr w:type="spellStart"/>
            <w:r w:rsidRPr="452B7A2C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452B7A2C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</w:p>
        </w:tc>
      </w:tr>
      <w:tr w:rsidR="3BCE2CD1" w14:paraId="71A70BBB" w14:textId="77777777" w:rsidTr="1287ED21">
        <w:tc>
          <w:tcPr>
            <w:tcW w:w="2547" w:type="dxa"/>
            <w:vMerge w:val="restart"/>
            <w:hideMark/>
          </w:tcPr>
          <w:p w14:paraId="44F38724" w14:textId="3EFC585A" w:rsidR="3BCE2CD1" w:rsidRDefault="3BCE2CD1" w:rsidP="3BCE2CD1">
            <w:pPr>
              <w:jc w:val="left"/>
              <w:rPr>
                <w:rFonts w:cs="Arial"/>
                <w:b/>
                <w:bCs/>
                <w:sz w:val="18"/>
                <w:szCs w:val="18"/>
                <w:lang w:val="en-US"/>
              </w:rPr>
            </w:pPr>
            <w:r w:rsidRPr="00B62686">
              <w:rPr>
                <w:rFonts w:cs="Arial"/>
                <w:b/>
                <w:bCs/>
                <w:sz w:val="18"/>
                <w:szCs w:val="18"/>
              </w:rPr>
              <w:t xml:space="preserve">Padavica sadik in koreninske gnilobe </w:t>
            </w:r>
            <w:r w:rsidRPr="00B62686">
              <w:rPr>
                <w:rFonts w:cs="Arial"/>
                <w:sz w:val="18"/>
                <w:szCs w:val="18"/>
              </w:rPr>
              <w:t xml:space="preserve">povzročene z glivami iz rodov </w:t>
            </w:r>
            <w:proofErr w:type="spellStart"/>
            <w:r w:rsidRPr="00B62686">
              <w:rPr>
                <w:rFonts w:cs="Arial"/>
                <w:i/>
                <w:iCs/>
                <w:sz w:val="18"/>
                <w:szCs w:val="18"/>
              </w:rPr>
              <w:t>Pythium</w:t>
            </w:r>
            <w:proofErr w:type="spellEnd"/>
            <w:r w:rsidRPr="00B62686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B62686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B62686">
              <w:rPr>
                <w:rFonts w:cs="Arial"/>
                <w:sz w:val="18"/>
                <w:szCs w:val="18"/>
              </w:rPr>
              <w:t xml:space="preserve">., </w:t>
            </w:r>
            <w:proofErr w:type="spellStart"/>
            <w:r w:rsidRPr="00B62686">
              <w:rPr>
                <w:rFonts w:cs="Arial"/>
                <w:i/>
                <w:iCs/>
                <w:sz w:val="18"/>
                <w:szCs w:val="18"/>
              </w:rPr>
              <w:t>Fusarium</w:t>
            </w:r>
            <w:proofErr w:type="spellEnd"/>
            <w:r w:rsidRPr="00B62686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B62686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B62686">
              <w:rPr>
                <w:rFonts w:cs="Arial"/>
                <w:sz w:val="18"/>
                <w:szCs w:val="18"/>
              </w:rPr>
              <w:t xml:space="preserve">., </w:t>
            </w:r>
            <w:proofErr w:type="spellStart"/>
            <w:r w:rsidRPr="00B62686">
              <w:rPr>
                <w:rFonts w:cs="Arial"/>
                <w:i/>
                <w:iCs/>
                <w:sz w:val="18"/>
                <w:szCs w:val="18"/>
              </w:rPr>
              <w:t>Rhyzoctonia</w:t>
            </w:r>
            <w:proofErr w:type="spellEnd"/>
            <w:r w:rsidRPr="00B62686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B62686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B62686">
              <w:rPr>
                <w:rFonts w:cs="Arial"/>
                <w:sz w:val="18"/>
                <w:szCs w:val="18"/>
              </w:rPr>
              <w:t xml:space="preserve">. in </w:t>
            </w:r>
            <w:proofErr w:type="spellStart"/>
            <w:r w:rsidRPr="00B62686">
              <w:rPr>
                <w:rFonts w:cs="Arial"/>
                <w:i/>
                <w:iCs/>
                <w:sz w:val="18"/>
                <w:szCs w:val="18"/>
              </w:rPr>
              <w:t>Phytophthora</w:t>
            </w:r>
            <w:proofErr w:type="spellEnd"/>
            <w:r w:rsidRPr="00B62686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B62686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3BCE2CD1">
              <w:rPr>
                <w:rFonts w:cs="Arial"/>
                <w:sz w:val="18"/>
                <w:szCs w:val="18"/>
                <w:lang w:val="en-US"/>
              </w:rPr>
              <w:t>.</w:t>
            </w:r>
          </w:p>
          <w:p w14:paraId="64FAA142" w14:textId="1AC93A4D" w:rsidR="3BCE2CD1" w:rsidRDefault="3BCE2CD1" w:rsidP="3BCE2CD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</w:p>
          <w:p w14:paraId="5CD5B537" w14:textId="2437520F" w:rsidR="3BCE2CD1" w:rsidRDefault="3BCE2CD1" w:rsidP="3BCE2CD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 w:val="restart"/>
            <w:hideMark/>
          </w:tcPr>
          <w:p w14:paraId="57C08307" w14:textId="20786FB6" w:rsidR="3BCE2CD1" w:rsidRDefault="3BCE2CD1" w:rsidP="3BCE2CD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 w:val="restart"/>
            <w:hideMark/>
          </w:tcPr>
          <w:p w14:paraId="37233B00" w14:textId="41E96A3E" w:rsidR="3BCE2CD1" w:rsidRPr="009D5B8D" w:rsidRDefault="6557657D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9D5B8D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9D5B8D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D5B8D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9D5B8D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 (</w:t>
            </w:r>
            <w:proofErr w:type="spellStart"/>
            <w:r w:rsidRPr="009D5B8D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9D5B8D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D5B8D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9D5B8D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)</w:t>
            </w:r>
          </w:p>
        </w:tc>
        <w:tc>
          <w:tcPr>
            <w:tcW w:w="2268" w:type="dxa"/>
            <w:vMerge w:val="restart"/>
            <w:noWrap/>
            <w:hideMark/>
          </w:tcPr>
          <w:p w14:paraId="77130BEA" w14:textId="271EEF06" w:rsidR="3BCE2CD1" w:rsidRPr="009D5B8D" w:rsidRDefault="6557657D" w:rsidP="060EC54C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9D5B8D">
              <w:rPr>
                <w:rFonts w:cs="Arial"/>
                <w:color w:val="00B050"/>
                <w:sz w:val="18"/>
                <w:szCs w:val="18"/>
              </w:rPr>
              <w:t>Lalstop</w:t>
            </w:r>
            <w:proofErr w:type="spellEnd"/>
            <w:r w:rsidRPr="009D5B8D">
              <w:rPr>
                <w:rFonts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59" w:type="dxa"/>
            <w:noWrap/>
            <w:hideMark/>
          </w:tcPr>
          <w:p w14:paraId="4C954ACD" w14:textId="195CFCC8" w:rsidR="3BCE2CD1" w:rsidRPr="009D5B8D" w:rsidRDefault="6557657D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color w:val="00B050"/>
                <w:sz w:val="18"/>
                <w:szCs w:val="18"/>
              </w:rPr>
              <w:t>20-50 g/m</w:t>
            </w:r>
            <w:r w:rsidRPr="009D5B8D">
              <w:rPr>
                <w:rFonts w:cs="Arial"/>
                <w:color w:val="00B050"/>
                <w:sz w:val="18"/>
                <w:szCs w:val="18"/>
                <w:vertAlign w:val="superscript"/>
              </w:rPr>
              <w:t>3</w:t>
            </w:r>
            <w:r w:rsidRPr="009D5B8D">
              <w:rPr>
                <w:rFonts w:cs="Arial"/>
                <w:color w:val="00B050"/>
                <w:sz w:val="18"/>
                <w:szCs w:val="18"/>
              </w:rPr>
              <w:t xml:space="preserve"> oz.  0,05%; dodatek substratu pred sajenjem</w:t>
            </w:r>
          </w:p>
        </w:tc>
        <w:tc>
          <w:tcPr>
            <w:tcW w:w="1701" w:type="dxa"/>
            <w:vMerge w:val="restart"/>
            <w:noWrap/>
            <w:hideMark/>
          </w:tcPr>
          <w:p w14:paraId="528F05F6" w14:textId="27AFFBAD" w:rsidR="3BCE2CD1" w:rsidRPr="009D5B8D" w:rsidRDefault="6557657D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vMerge w:val="restart"/>
            <w:hideMark/>
          </w:tcPr>
          <w:p w14:paraId="6AD81145" w14:textId="7D97BD10" w:rsidR="3BCE2CD1" w:rsidRPr="009D5B8D" w:rsidRDefault="6557657D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color w:val="00B050"/>
                <w:sz w:val="18"/>
                <w:szCs w:val="18"/>
              </w:rPr>
              <w:t xml:space="preserve">Preventivna uporaba. V enem rastnem ciklu je dovoljeno največ 1 </w:t>
            </w:r>
            <w:proofErr w:type="spellStart"/>
            <w:r w:rsidRPr="009D5B8D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09D5B8D">
              <w:rPr>
                <w:rFonts w:cs="Arial"/>
                <w:color w:val="00B050"/>
                <w:sz w:val="18"/>
                <w:szCs w:val="18"/>
              </w:rPr>
              <w:t xml:space="preserve"> substrata. Pri uporabi takoj po vzniku so dovoljena do 3 </w:t>
            </w:r>
            <w:proofErr w:type="spellStart"/>
            <w:r w:rsidRPr="009D5B8D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9D5B8D">
              <w:rPr>
                <w:rFonts w:cs="Arial"/>
                <w:color w:val="00B050"/>
                <w:sz w:val="18"/>
                <w:szCs w:val="18"/>
              </w:rPr>
              <w:t>, v intervalu 21 dni, z</w:t>
            </w:r>
            <w:r w:rsidRPr="009D5B8D">
              <w:rPr>
                <w:rFonts w:eastAsia="Arial" w:cs="Arial"/>
                <w:color w:val="00B050"/>
                <w:sz w:val="18"/>
                <w:szCs w:val="18"/>
              </w:rPr>
              <w:t xml:space="preserve"> zalivanjem ali kapljičnim namakanjem po presajanju od 3. lista dalje pa do 4 </w:t>
            </w:r>
            <w:proofErr w:type="spellStart"/>
            <w:r w:rsidRPr="009D5B8D">
              <w:rPr>
                <w:rFonts w:eastAsia="Arial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9D5B8D">
              <w:rPr>
                <w:rFonts w:eastAsia="Arial" w:cs="Arial"/>
                <w:color w:val="00B050"/>
                <w:sz w:val="18"/>
                <w:szCs w:val="18"/>
              </w:rPr>
              <w:t xml:space="preserve">. Dovoljeno je 1x namakanje </w:t>
            </w:r>
            <w:r w:rsidRPr="009D5B8D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>potaknjencev /sadik pred presajanjem.</w:t>
            </w:r>
          </w:p>
        </w:tc>
      </w:tr>
      <w:tr w:rsidR="3BCE2CD1" w14:paraId="7708663E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01A1ACB5" w14:textId="77777777" w:rsidR="006E5ECE" w:rsidRDefault="006E5ECE"/>
        </w:tc>
        <w:tc>
          <w:tcPr>
            <w:tcW w:w="2977" w:type="dxa"/>
            <w:vMerge/>
            <w:hideMark/>
          </w:tcPr>
          <w:p w14:paraId="67D0C403" w14:textId="77777777" w:rsidR="006E5ECE" w:rsidRDefault="006E5ECE"/>
        </w:tc>
        <w:tc>
          <w:tcPr>
            <w:tcW w:w="2551" w:type="dxa"/>
            <w:vMerge/>
            <w:hideMark/>
          </w:tcPr>
          <w:p w14:paraId="149621BA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4FC8437D" w14:textId="77777777" w:rsidR="006E5ECE" w:rsidRDefault="006E5ECE"/>
        </w:tc>
        <w:tc>
          <w:tcPr>
            <w:tcW w:w="1559" w:type="dxa"/>
            <w:noWrap/>
            <w:hideMark/>
          </w:tcPr>
          <w:p w14:paraId="27D10623" w14:textId="060F992B" w:rsidR="3BCE2CD1" w:rsidRPr="009D5B8D" w:rsidRDefault="6557657D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9D5B8D">
              <w:rPr>
                <w:rFonts w:eastAsia="Arial" w:cs="Arial"/>
                <w:color w:val="00B050"/>
                <w:sz w:val="18"/>
                <w:szCs w:val="18"/>
              </w:rPr>
              <w:t>50-100 g na 100 m</w:t>
            </w:r>
            <w:r w:rsidRPr="009D5B8D">
              <w:rPr>
                <w:rFonts w:eastAsia="Arial" w:cs="Arial"/>
                <w:color w:val="00B050"/>
                <w:sz w:val="18"/>
                <w:szCs w:val="18"/>
                <w:vertAlign w:val="superscript"/>
              </w:rPr>
              <w:t>2</w:t>
            </w:r>
            <w:r w:rsidRPr="009D5B8D">
              <w:rPr>
                <w:rFonts w:eastAsia="Arial" w:cs="Arial"/>
                <w:color w:val="00B050"/>
                <w:sz w:val="18"/>
                <w:szCs w:val="18"/>
              </w:rPr>
              <w:t xml:space="preserve"> oz. 0,05%; </w:t>
            </w:r>
          </w:p>
          <w:p w14:paraId="146C7A61" w14:textId="16671D8B" w:rsidR="3BCE2CD1" w:rsidRPr="009D5B8D" w:rsidRDefault="6557657D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9D5B8D">
              <w:rPr>
                <w:rFonts w:eastAsia="Arial" w:cs="Arial"/>
                <w:color w:val="00B050"/>
                <w:sz w:val="18"/>
                <w:szCs w:val="18"/>
              </w:rPr>
              <w:t>z zalivanjem ali kapljičnim namakanjem takoj po vzniku</w:t>
            </w:r>
          </w:p>
        </w:tc>
        <w:tc>
          <w:tcPr>
            <w:tcW w:w="1701" w:type="dxa"/>
            <w:vMerge/>
            <w:noWrap/>
            <w:hideMark/>
          </w:tcPr>
          <w:p w14:paraId="08AD4657" w14:textId="77777777" w:rsidR="006E5ECE" w:rsidRDefault="006E5ECE"/>
        </w:tc>
        <w:tc>
          <w:tcPr>
            <w:tcW w:w="1701" w:type="dxa"/>
            <w:vMerge/>
            <w:hideMark/>
          </w:tcPr>
          <w:p w14:paraId="75782394" w14:textId="77777777" w:rsidR="006E5ECE" w:rsidRDefault="006E5ECE"/>
        </w:tc>
      </w:tr>
      <w:tr w:rsidR="3BCE2CD1" w14:paraId="45D48C9A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5157999A" w14:textId="77777777" w:rsidR="006E5ECE" w:rsidRDefault="006E5ECE"/>
        </w:tc>
        <w:tc>
          <w:tcPr>
            <w:tcW w:w="2977" w:type="dxa"/>
            <w:vMerge/>
            <w:hideMark/>
          </w:tcPr>
          <w:p w14:paraId="45BB5C5C" w14:textId="77777777" w:rsidR="006E5ECE" w:rsidRDefault="006E5ECE"/>
        </w:tc>
        <w:tc>
          <w:tcPr>
            <w:tcW w:w="2551" w:type="dxa"/>
            <w:vMerge/>
            <w:hideMark/>
          </w:tcPr>
          <w:p w14:paraId="7EF4ACA0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5464647F" w14:textId="77777777" w:rsidR="006E5ECE" w:rsidRDefault="006E5ECE"/>
        </w:tc>
        <w:tc>
          <w:tcPr>
            <w:tcW w:w="1559" w:type="dxa"/>
            <w:noWrap/>
            <w:hideMark/>
          </w:tcPr>
          <w:p w14:paraId="3427DBDA" w14:textId="2E82E142" w:rsidR="3BCE2CD1" w:rsidRPr="009D5B8D" w:rsidRDefault="6557657D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color w:val="00B050"/>
                <w:sz w:val="18"/>
                <w:szCs w:val="18"/>
              </w:rPr>
              <w:t>20-25 g na 1000 rastlin;</w:t>
            </w:r>
          </w:p>
          <w:p w14:paraId="4A9F05C4" w14:textId="41A0EDD7" w:rsidR="3BCE2CD1" w:rsidRPr="009D5B8D" w:rsidRDefault="6557657D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color w:val="00B050"/>
                <w:sz w:val="18"/>
                <w:szCs w:val="18"/>
              </w:rPr>
              <w:t>z zalivanjem ali kapljičnim namakanjem po presajanju od 3. lista dalje</w:t>
            </w:r>
          </w:p>
        </w:tc>
        <w:tc>
          <w:tcPr>
            <w:tcW w:w="1701" w:type="dxa"/>
            <w:vMerge/>
            <w:noWrap/>
            <w:hideMark/>
          </w:tcPr>
          <w:p w14:paraId="0C7DBC97" w14:textId="77777777" w:rsidR="006E5ECE" w:rsidRDefault="006E5ECE"/>
        </w:tc>
        <w:tc>
          <w:tcPr>
            <w:tcW w:w="1701" w:type="dxa"/>
            <w:vMerge/>
            <w:hideMark/>
          </w:tcPr>
          <w:p w14:paraId="3D1F6EEF" w14:textId="77777777" w:rsidR="006E5ECE" w:rsidRDefault="006E5ECE"/>
        </w:tc>
      </w:tr>
      <w:tr w:rsidR="3BCE2CD1" w14:paraId="2D8B81C8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1539FC95" w14:textId="77777777" w:rsidR="006E5ECE" w:rsidRDefault="006E5ECE"/>
        </w:tc>
        <w:tc>
          <w:tcPr>
            <w:tcW w:w="2977" w:type="dxa"/>
            <w:vMerge/>
            <w:hideMark/>
          </w:tcPr>
          <w:p w14:paraId="1BE188B0" w14:textId="77777777" w:rsidR="006E5ECE" w:rsidRDefault="006E5ECE"/>
        </w:tc>
        <w:tc>
          <w:tcPr>
            <w:tcW w:w="2551" w:type="dxa"/>
            <w:vMerge/>
            <w:hideMark/>
          </w:tcPr>
          <w:p w14:paraId="3E4AC6AA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03E0EC38" w14:textId="77777777" w:rsidR="006E5ECE" w:rsidRDefault="006E5ECE"/>
        </w:tc>
        <w:tc>
          <w:tcPr>
            <w:tcW w:w="1559" w:type="dxa"/>
            <w:noWrap/>
            <w:hideMark/>
          </w:tcPr>
          <w:p w14:paraId="4C533642" w14:textId="32A77114" w:rsidR="3BCE2CD1" w:rsidRPr="009D5B8D" w:rsidRDefault="6557657D" w:rsidP="060EC54C">
            <w:pPr>
              <w:rPr>
                <w:rFonts w:eastAsia="Arial" w:cs="Arial"/>
                <w:color w:val="00B050"/>
                <w:sz w:val="18"/>
                <w:szCs w:val="18"/>
              </w:rPr>
            </w:pPr>
            <w:r w:rsidRPr="009D5B8D">
              <w:rPr>
                <w:rFonts w:eastAsia="Arial" w:cs="Arial"/>
                <w:color w:val="00B050"/>
                <w:sz w:val="18"/>
                <w:szCs w:val="18"/>
              </w:rPr>
              <w:t>0,05%</w:t>
            </w:r>
          </w:p>
          <w:p w14:paraId="2CE36B09" w14:textId="570374DF" w:rsidR="3BCE2CD1" w:rsidRPr="009D5B8D" w:rsidRDefault="6557657D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9D5B8D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>z namakanjem ukoreninjenih potaknjencev/ sadik pred presajanjem</w:t>
            </w:r>
          </w:p>
        </w:tc>
        <w:tc>
          <w:tcPr>
            <w:tcW w:w="1701" w:type="dxa"/>
            <w:vMerge/>
            <w:noWrap/>
            <w:hideMark/>
          </w:tcPr>
          <w:p w14:paraId="214E3E5E" w14:textId="77777777" w:rsidR="006E5ECE" w:rsidRDefault="006E5ECE"/>
        </w:tc>
        <w:tc>
          <w:tcPr>
            <w:tcW w:w="1701" w:type="dxa"/>
            <w:vMerge/>
            <w:hideMark/>
          </w:tcPr>
          <w:p w14:paraId="09628520" w14:textId="77777777" w:rsidR="006E5ECE" w:rsidRDefault="006E5ECE"/>
        </w:tc>
      </w:tr>
      <w:tr w:rsidR="1287ED21" w14:paraId="01B8AF75" w14:textId="77777777" w:rsidTr="1287ED21">
        <w:tc>
          <w:tcPr>
            <w:tcW w:w="2547" w:type="dxa"/>
            <w:vMerge/>
            <w:hideMark/>
          </w:tcPr>
          <w:p w14:paraId="1A631DF4" w14:textId="77777777" w:rsidR="006E5ECE" w:rsidRDefault="006E5ECE"/>
        </w:tc>
        <w:tc>
          <w:tcPr>
            <w:tcW w:w="2977" w:type="dxa"/>
            <w:vMerge/>
            <w:hideMark/>
          </w:tcPr>
          <w:p w14:paraId="5FC2F5AE" w14:textId="77777777" w:rsidR="006E5ECE" w:rsidRDefault="006E5ECE"/>
        </w:tc>
        <w:tc>
          <w:tcPr>
            <w:tcW w:w="2551" w:type="dxa"/>
            <w:vMerge/>
            <w:hideMark/>
          </w:tcPr>
          <w:p w14:paraId="0BBC66D6" w14:textId="77777777" w:rsidR="006E5ECE" w:rsidRDefault="006E5ECE"/>
        </w:tc>
        <w:tc>
          <w:tcPr>
            <w:tcW w:w="2268" w:type="dxa"/>
            <w:vMerge w:val="restart"/>
            <w:noWrap/>
            <w:hideMark/>
          </w:tcPr>
          <w:p w14:paraId="21245937" w14:textId="24294BD9" w:rsidR="1287ED21" w:rsidRDefault="1287ED21" w:rsidP="1287ED21">
            <w:pPr>
              <w:rPr>
                <w:rFonts w:cs="Arial"/>
                <w:color w:val="00B050"/>
                <w:sz w:val="18"/>
                <w:szCs w:val="18"/>
              </w:rPr>
            </w:pPr>
            <w:r w:rsidRPr="1287ED21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559" w:type="dxa"/>
            <w:noWrap/>
            <w:hideMark/>
          </w:tcPr>
          <w:p w14:paraId="02C46C2E" w14:textId="6F662423" w:rsidR="1287ED21" w:rsidRDefault="1287ED21" w:rsidP="1287ED21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1287ED21">
              <w:rPr>
                <w:rFonts w:eastAsia="Arial" w:cs="Arial"/>
                <w:color w:val="00B050"/>
                <w:sz w:val="18"/>
                <w:szCs w:val="18"/>
              </w:rPr>
              <w:t>200-500 g na m</w:t>
            </w:r>
            <w:r w:rsidRPr="1287ED21">
              <w:rPr>
                <w:rFonts w:eastAsia="Arial" w:cs="Arial"/>
                <w:color w:val="00B050"/>
                <w:sz w:val="18"/>
                <w:szCs w:val="18"/>
                <w:vertAlign w:val="superscript"/>
              </w:rPr>
              <w:t>3</w:t>
            </w:r>
            <w:r w:rsidRPr="1287ED21">
              <w:rPr>
                <w:rFonts w:eastAsia="Arial" w:cs="Arial"/>
                <w:color w:val="00B050"/>
                <w:sz w:val="18"/>
                <w:szCs w:val="18"/>
              </w:rPr>
              <w:t xml:space="preserve"> kot dodatek rastnemu substratu</w:t>
            </w:r>
          </w:p>
        </w:tc>
        <w:tc>
          <w:tcPr>
            <w:tcW w:w="1701" w:type="dxa"/>
            <w:vMerge w:val="restart"/>
            <w:noWrap/>
            <w:hideMark/>
          </w:tcPr>
          <w:p w14:paraId="18A68BE1" w14:textId="05C96A19" w:rsidR="1287ED21" w:rsidRDefault="1287ED21" w:rsidP="1287ED21">
            <w:pPr>
              <w:spacing w:line="259" w:lineRule="auto"/>
              <w:rPr>
                <w:rFonts w:cs="Arial"/>
                <w:color w:val="00B050"/>
                <w:sz w:val="18"/>
                <w:szCs w:val="18"/>
              </w:rPr>
            </w:pPr>
            <w:r w:rsidRPr="1287ED21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52C8727D" w14:textId="2FBD1D1D" w:rsidR="1287ED21" w:rsidRDefault="1287ED21" w:rsidP="1287ED2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1287ED21">
              <w:rPr>
                <w:rFonts w:cs="Arial"/>
                <w:color w:val="00B050"/>
                <w:sz w:val="18"/>
                <w:szCs w:val="18"/>
              </w:rPr>
              <w:t xml:space="preserve">V zaščitenih prostorih na sejančkih in sadikah  – pred sajenjem. Dovoljeno je 1 </w:t>
            </w:r>
            <w:proofErr w:type="spellStart"/>
            <w:r w:rsidRPr="1287ED21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1287ED21">
              <w:rPr>
                <w:rFonts w:cs="Arial"/>
                <w:color w:val="00B050"/>
                <w:sz w:val="18"/>
                <w:szCs w:val="18"/>
              </w:rPr>
              <w:t xml:space="preserve"> substrata.</w:t>
            </w:r>
          </w:p>
        </w:tc>
      </w:tr>
      <w:tr w:rsidR="1287ED21" w14:paraId="6040CFD9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5E40F1AF" w14:textId="77777777" w:rsidR="006E5ECE" w:rsidRDefault="006E5ECE"/>
        </w:tc>
        <w:tc>
          <w:tcPr>
            <w:tcW w:w="2977" w:type="dxa"/>
            <w:vMerge/>
            <w:hideMark/>
          </w:tcPr>
          <w:p w14:paraId="75F9ADDE" w14:textId="77777777" w:rsidR="006E5ECE" w:rsidRDefault="006E5ECE"/>
        </w:tc>
        <w:tc>
          <w:tcPr>
            <w:tcW w:w="2551" w:type="dxa"/>
            <w:vMerge/>
            <w:hideMark/>
          </w:tcPr>
          <w:p w14:paraId="7E5E0B04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180D9254" w14:textId="77777777" w:rsidR="006E5ECE" w:rsidRDefault="006E5ECE"/>
        </w:tc>
        <w:tc>
          <w:tcPr>
            <w:tcW w:w="1559" w:type="dxa"/>
            <w:noWrap/>
            <w:hideMark/>
          </w:tcPr>
          <w:p w14:paraId="6D63EB5F" w14:textId="264224A6" w:rsidR="1287ED21" w:rsidRDefault="1287ED21" w:rsidP="1287ED21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1287ED21">
              <w:rPr>
                <w:rFonts w:eastAsia="Arial" w:cs="Arial"/>
                <w:color w:val="00B050"/>
                <w:sz w:val="18"/>
                <w:szCs w:val="18"/>
              </w:rPr>
              <w:t>0,5%;</w:t>
            </w:r>
          </w:p>
          <w:p w14:paraId="5CB7D465" w14:textId="582CDB12" w:rsidR="1287ED21" w:rsidRDefault="1287ED21" w:rsidP="1287ED21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1287ED21">
              <w:rPr>
                <w:rFonts w:eastAsia="Arial" w:cs="Arial"/>
                <w:color w:val="00B050"/>
                <w:sz w:val="18"/>
                <w:szCs w:val="18"/>
              </w:rPr>
              <w:t>z zalivanjem ali škropljenjem</w:t>
            </w:r>
          </w:p>
        </w:tc>
        <w:tc>
          <w:tcPr>
            <w:tcW w:w="1701" w:type="dxa"/>
            <w:vMerge/>
            <w:noWrap/>
            <w:hideMark/>
          </w:tcPr>
          <w:p w14:paraId="57197103" w14:textId="77777777" w:rsidR="006E5ECE" w:rsidRDefault="006E5ECE"/>
        </w:tc>
        <w:tc>
          <w:tcPr>
            <w:tcW w:w="1701" w:type="dxa"/>
            <w:hideMark/>
          </w:tcPr>
          <w:p w14:paraId="162A8B7F" w14:textId="64922261" w:rsidR="1287ED21" w:rsidRDefault="1287ED21" w:rsidP="1287ED2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1287ED21">
              <w:rPr>
                <w:rFonts w:cs="Arial"/>
                <w:color w:val="00B050"/>
                <w:sz w:val="18"/>
                <w:szCs w:val="18"/>
              </w:rPr>
              <w:t xml:space="preserve">V zaščitenih prostorih na sejančkih in sadikah – z zalivanjem ali škropljenjem; v enem rastnem ciklusu so dovoljena največ 4 </w:t>
            </w:r>
            <w:proofErr w:type="spellStart"/>
            <w:r w:rsidRPr="1287ED21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1287ED21">
              <w:rPr>
                <w:rFonts w:cs="Arial"/>
                <w:color w:val="00B050"/>
                <w:sz w:val="18"/>
                <w:szCs w:val="18"/>
              </w:rPr>
              <w:t>.</w:t>
            </w:r>
          </w:p>
        </w:tc>
      </w:tr>
      <w:tr w:rsidR="1287ED21" w14:paraId="01FED7D3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3D16D949" w14:textId="77777777" w:rsidR="006E5ECE" w:rsidRDefault="006E5ECE"/>
        </w:tc>
        <w:tc>
          <w:tcPr>
            <w:tcW w:w="2977" w:type="dxa"/>
            <w:vMerge/>
            <w:hideMark/>
          </w:tcPr>
          <w:p w14:paraId="4BBEFE55" w14:textId="77777777" w:rsidR="006E5ECE" w:rsidRDefault="006E5ECE"/>
        </w:tc>
        <w:tc>
          <w:tcPr>
            <w:tcW w:w="2551" w:type="dxa"/>
            <w:vMerge/>
            <w:hideMark/>
          </w:tcPr>
          <w:p w14:paraId="7D3D8500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2C8CB039" w14:textId="77777777" w:rsidR="006E5ECE" w:rsidRDefault="006E5ECE"/>
        </w:tc>
        <w:tc>
          <w:tcPr>
            <w:tcW w:w="1559" w:type="dxa"/>
            <w:noWrap/>
            <w:hideMark/>
          </w:tcPr>
          <w:p w14:paraId="43601C1E" w14:textId="4E765F5D" w:rsidR="1287ED21" w:rsidRDefault="1287ED21" w:rsidP="1287ED21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1287ED21">
              <w:rPr>
                <w:rFonts w:eastAsia="Arial" w:cs="Arial"/>
                <w:color w:val="00B050"/>
                <w:sz w:val="18"/>
                <w:szCs w:val="18"/>
              </w:rPr>
              <w:t>200-250 g na 1000 rastlin s kapljičnim namakanjem</w:t>
            </w:r>
          </w:p>
        </w:tc>
        <w:tc>
          <w:tcPr>
            <w:tcW w:w="1701" w:type="dxa"/>
            <w:vMerge/>
            <w:noWrap/>
            <w:hideMark/>
          </w:tcPr>
          <w:p w14:paraId="02C9D98C" w14:textId="77777777" w:rsidR="006E5ECE" w:rsidRDefault="006E5ECE"/>
        </w:tc>
        <w:tc>
          <w:tcPr>
            <w:tcW w:w="1701" w:type="dxa"/>
            <w:hideMark/>
          </w:tcPr>
          <w:p w14:paraId="4734ABD5" w14:textId="22F68EE5" w:rsidR="1287ED21" w:rsidRDefault="1287ED21" w:rsidP="1287ED2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1287ED21">
              <w:rPr>
                <w:rFonts w:cs="Arial"/>
                <w:color w:val="00B050"/>
                <w:sz w:val="18"/>
                <w:szCs w:val="18"/>
              </w:rPr>
              <w:t>V zaščitenih prostorih na sejančkih in sadikah – po presajanju ali sajenju rastlin v lončke.</w:t>
            </w:r>
          </w:p>
        </w:tc>
      </w:tr>
      <w:tr w:rsidR="060EC54C" w14:paraId="4BD56E33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23616C0E" w14:textId="0A2D2A9A" w:rsidR="060EC54C" w:rsidRDefault="060EC54C" w:rsidP="060EC54C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60EC54C">
              <w:rPr>
                <w:rFonts w:cs="Arial"/>
                <w:b/>
                <w:bCs/>
                <w:sz w:val="18"/>
                <w:szCs w:val="18"/>
              </w:rPr>
              <w:t>Glivične bolezni sejančkov oz. sadik</w:t>
            </w:r>
          </w:p>
        </w:tc>
        <w:tc>
          <w:tcPr>
            <w:tcW w:w="2977" w:type="dxa"/>
            <w:vMerge w:val="restart"/>
            <w:hideMark/>
          </w:tcPr>
          <w:p w14:paraId="445BD7DA" w14:textId="596DD2EB" w:rsidR="060EC54C" w:rsidRDefault="060EC54C" w:rsidP="060EC54C">
            <w:pPr>
              <w:jc w:val="left"/>
              <w:rPr>
                <w:rFonts w:cs="Arial"/>
                <w:b/>
                <w:bCs/>
                <w:i/>
                <w:i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 w:val="restart"/>
            <w:hideMark/>
          </w:tcPr>
          <w:p w14:paraId="4F29D902" w14:textId="7FDF19E2" w:rsidR="060EC54C" w:rsidRPr="009D5B8D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9D5B8D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9D5B8D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D5B8D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9D5B8D">
              <w:rPr>
                <w:rFonts w:cs="Arial"/>
                <w:color w:val="00B050"/>
                <w:sz w:val="18"/>
                <w:szCs w:val="18"/>
              </w:rPr>
              <w:t xml:space="preserve"> sev M1</w:t>
            </w:r>
          </w:p>
          <w:p w14:paraId="014CE54A" w14:textId="12C25E9E" w:rsidR="060EC54C" w:rsidRDefault="060EC54C" w:rsidP="060EC54C">
            <w:pPr>
              <w:jc w:val="left"/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17EA1092" w14:textId="799263B6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5D05798" w14:textId="2F69F37B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>1,6 g/ha</w:t>
            </w:r>
          </w:p>
        </w:tc>
        <w:tc>
          <w:tcPr>
            <w:tcW w:w="1701" w:type="dxa"/>
            <w:noWrap/>
            <w:hideMark/>
          </w:tcPr>
          <w:p w14:paraId="5BD193F2" w14:textId="763DA68B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002E1C6B" w14:textId="576A52DD" w:rsidR="060EC54C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Manjša uporaba. Eno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semena v zaprtih prostorih - tretira se suho ali vlažno (ob dodatku vode). Predvidena gostota je 80.000 semen/ha.</w:t>
            </w:r>
          </w:p>
        </w:tc>
      </w:tr>
      <w:tr w:rsidR="060EC54C" w14:paraId="562E5677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0C64E680" w14:textId="77777777" w:rsidR="006E5ECE" w:rsidRDefault="006E5ECE"/>
        </w:tc>
        <w:tc>
          <w:tcPr>
            <w:tcW w:w="2977" w:type="dxa"/>
            <w:vMerge/>
            <w:hideMark/>
          </w:tcPr>
          <w:p w14:paraId="4213AC0B" w14:textId="77777777" w:rsidR="006E5ECE" w:rsidRDefault="006E5ECE"/>
        </w:tc>
        <w:tc>
          <w:tcPr>
            <w:tcW w:w="2551" w:type="dxa"/>
            <w:vMerge/>
            <w:hideMark/>
          </w:tcPr>
          <w:p w14:paraId="713E6CCB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21E81463" w14:textId="77777777" w:rsidR="006E5ECE" w:rsidRDefault="006E5ECE"/>
        </w:tc>
        <w:tc>
          <w:tcPr>
            <w:tcW w:w="1559" w:type="dxa"/>
            <w:noWrap/>
            <w:hideMark/>
          </w:tcPr>
          <w:p w14:paraId="668D8539" w14:textId="240A4751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>konc</w:t>
            </w:r>
            <w:proofErr w:type="spellEnd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. </w:t>
            </w:r>
          </w:p>
          <w:p w14:paraId="6A80D88E" w14:textId="307BACEB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>oz. 0,2 kg/ha</w:t>
            </w:r>
          </w:p>
        </w:tc>
        <w:tc>
          <w:tcPr>
            <w:tcW w:w="1701" w:type="dxa"/>
            <w:noWrap/>
            <w:hideMark/>
          </w:tcPr>
          <w:p w14:paraId="2497252B" w14:textId="5CD0056D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392F9135" w14:textId="2EFD570F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9D5B8D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 z namakanjem, na prostem in v zaščitenih prostorih. Izvede se eno potapljanje koreninske grude mladih sadik pred presajanjem.</w:t>
            </w:r>
          </w:p>
        </w:tc>
      </w:tr>
      <w:tr w:rsidR="060EC54C" w14:paraId="221A31CC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5F57AAA8" w14:textId="77777777" w:rsidR="006E5ECE" w:rsidRDefault="006E5ECE"/>
        </w:tc>
        <w:tc>
          <w:tcPr>
            <w:tcW w:w="2977" w:type="dxa"/>
            <w:vMerge/>
            <w:hideMark/>
          </w:tcPr>
          <w:p w14:paraId="3800C624" w14:textId="77777777" w:rsidR="006E5ECE" w:rsidRDefault="006E5ECE"/>
        </w:tc>
        <w:tc>
          <w:tcPr>
            <w:tcW w:w="2551" w:type="dxa"/>
            <w:vMerge/>
            <w:hideMark/>
          </w:tcPr>
          <w:p w14:paraId="69B43904" w14:textId="77777777" w:rsidR="006E5ECE" w:rsidRDefault="006E5ECE"/>
        </w:tc>
        <w:tc>
          <w:tcPr>
            <w:tcW w:w="2268" w:type="dxa"/>
            <w:noWrap/>
            <w:hideMark/>
          </w:tcPr>
          <w:p w14:paraId="0B9783CA" w14:textId="79F5D4E7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559" w:type="dxa"/>
            <w:noWrap/>
            <w:hideMark/>
          </w:tcPr>
          <w:p w14:paraId="3680A4F5" w14:textId="6662FC47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701" w:type="dxa"/>
            <w:noWrap/>
            <w:hideMark/>
          </w:tcPr>
          <w:p w14:paraId="617E25DC" w14:textId="5CD0056D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215029DF" w14:textId="2EFD570F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9D5B8D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 z namakanjem, na prostem in v zaščitenih prostorih. Izvede se eno potapljanje koreninske grude mladih sadik pred presajanjem.</w:t>
            </w:r>
          </w:p>
        </w:tc>
      </w:tr>
      <w:tr w:rsidR="05D012CD" w14:paraId="0AFBE84C" w14:textId="77777777" w:rsidTr="1287ED21">
        <w:trPr>
          <w:trHeight w:val="300"/>
        </w:trPr>
        <w:tc>
          <w:tcPr>
            <w:tcW w:w="2547" w:type="dxa"/>
            <w:hideMark/>
          </w:tcPr>
          <w:p w14:paraId="2D661ADB" w14:textId="1F8D14C7" w:rsidR="2AAD6437" w:rsidRDefault="2AAD6437" w:rsidP="05D012CD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 xml:space="preserve">Črna listna pegavost </w:t>
            </w:r>
          </w:p>
          <w:p w14:paraId="66FD5B42" w14:textId="66091370" w:rsidR="2AAD6437" w:rsidRDefault="2AAD6437" w:rsidP="05D012CD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9D5B8D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9D5B8D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9D5B8D">
              <w:rPr>
                <w:rFonts w:cs="Arial"/>
                <w:i/>
                <w:iCs/>
                <w:sz w:val="18"/>
                <w:szCs w:val="18"/>
              </w:rPr>
              <w:t>brassicae</w:t>
            </w:r>
            <w:proofErr w:type="spellEnd"/>
            <w:r w:rsidRPr="05D012CD">
              <w:rPr>
                <w:rFonts w:cs="Arial"/>
                <w:i/>
                <w:iCs/>
                <w:sz w:val="18"/>
                <w:szCs w:val="18"/>
              </w:rPr>
              <w:t>)</w:t>
            </w:r>
            <w:r w:rsidR="25C8E2BD" w:rsidRPr="05D012CD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r w:rsidR="25C8E2BD" w:rsidRPr="009D5B8D">
              <w:rPr>
                <w:rFonts w:cs="Arial"/>
                <w:sz w:val="18"/>
                <w:szCs w:val="18"/>
              </w:rPr>
              <w:t>in drugih bolezni na listju</w:t>
            </w:r>
          </w:p>
        </w:tc>
        <w:tc>
          <w:tcPr>
            <w:tcW w:w="2977" w:type="dxa"/>
            <w:hideMark/>
          </w:tcPr>
          <w:p w14:paraId="5FAAB4F1" w14:textId="5A60AA42" w:rsidR="05D012CD" w:rsidRDefault="05D012CD" w:rsidP="05D012CD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hideMark/>
          </w:tcPr>
          <w:p w14:paraId="47C9A3D4" w14:textId="77777777" w:rsidR="05D012CD" w:rsidRDefault="05D012CD" w:rsidP="2C4FCFE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73A3875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98A9F9C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2C5A4963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6B325632" w14:textId="395EC139" w:rsidR="05D012CD" w:rsidRDefault="654838EA" w:rsidP="05D012CD">
            <w:pPr>
              <w:jc w:val="left"/>
              <w:rPr>
                <w:rFonts w:cs="Arial"/>
                <w:sz w:val="18"/>
                <w:szCs w:val="18"/>
              </w:rPr>
            </w:pPr>
            <w:r w:rsidRPr="00B62686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B62686">
              <w:rPr>
                <w:rFonts w:cs="Arial"/>
                <w:sz w:val="18"/>
                <w:szCs w:val="18"/>
              </w:rPr>
              <w:t xml:space="preserve"> </w:t>
            </w:r>
            <w:r w:rsidR="437A22CA" w:rsidRPr="00B62686">
              <w:rPr>
                <w:rFonts w:cs="Arial"/>
                <w:sz w:val="18"/>
                <w:szCs w:val="18"/>
              </w:rPr>
              <w:t>Na</w:t>
            </w:r>
            <w:r w:rsidR="53E50C12" w:rsidRPr="00B62686">
              <w:rPr>
                <w:rFonts w:cs="Arial"/>
                <w:sz w:val="18"/>
                <w:szCs w:val="18"/>
              </w:rPr>
              <w:t xml:space="preserve"> prostem, </w:t>
            </w:r>
            <w:proofErr w:type="spellStart"/>
            <w:r w:rsidR="53E50C12" w:rsidRPr="00B62686">
              <w:rPr>
                <w:rFonts w:cs="Arial"/>
                <w:sz w:val="18"/>
                <w:szCs w:val="18"/>
              </w:rPr>
              <w:t>na</w:t>
            </w:r>
            <w:r w:rsidR="437A22CA" w:rsidRPr="00B62686">
              <w:rPr>
                <w:rFonts w:cs="Arial"/>
                <w:sz w:val="18"/>
                <w:szCs w:val="18"/>
              </w:rPr>
              <w:t>istem</w:t>
            </w:r>
            <w:proofErr w:type="spellEnd"/>
            <w:r w:rsidR="437A22CA" w:rsidRPr="00B62686">
              <w:rPr>
                <w:rFonts w:cs="Arial"/>
                <w:sz w:val="18"/>
                <w:szCs w:val="18"/>
              </w:rPr>
              <w:t xml:space="preserve"> zemljišču sta dovoljeni 2 </w:t>
            </w:r>
            <w:proofErr w:type="spellStart"/>
            <w:r w:rsidR="437A22CA" w:rsidRPr="00B62686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="437A22CA" w:rsidRPr="00B62686">
              <w:rPr>
                <w:rFonts w:cs="Arial"/>
                <w:sz w:val="18"/>
                <w:szCs w:val="18"/>
              </w:rPr>
              <w:t xml:space="preserve"> v eni rastni dobi. Razmak med </w:t>
            </w:r>
            <w:proofErr w:type="spellStart"/>
            <w:r w:rsidR="437A22CA" w:rsidRPr="00B62686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="437A22CA" w:rsidRPr="00B62686">
              <w:rPr>
                <w:rFonts w:cs="Arial"/>
                <w:sz w:val="18"/>
                <w:szCs w:val="18"/>
              </w:rPr>
              <w:t xml:space="preserve"> naj bo 8-12 dni.</w:t>
            </w:r>
          </w:p>
        </w:tc>
      </w:tr>
      <w:tr w:rsidR="00625CDF" w:rsidRPr="00F76055" w14:paraId="274F779D" w14:textId="77777777" w:rsidTr="1287ED21">
        <w:trPr>
          <w:trHeight w:val="900"/>
        </w:trPr>
        <w:tc>
          <w:tcPr>
            <w:tcW w:w="2547" w:type="dxa"/>
            <w:hideMark/>
          </w:tcPr>
          <w:p w14:paraId="1C1B4304" w14:textId="77777777" w:rsidR="00F7470E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akterijske pegavosti in ožigi</w:t>
            </w:r>
            <w:r w:rsidRPr="00F76055">
              <w:rPr>
                <w:rFonts w:cs="Arial"/>
                <w:sz w:val="18"/>
                <w:szCs w:val="18"/>
              </w:rPr>
              <w:t xml:space="preserve">       </w:t>
            </w:r>
          </w:p>
          <w:p w14:paraId="40AA363E" w14:textId="0DDAC098" w:rsidR="00625CDF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mon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.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Xantomona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.)</w:t>
            </w:r>
          </w:p>
        </w:tc>
        <w:tc>
          <w:tcPr>
            <w:tcW w:w="2977" w:type="dxa"/>
            <w:hideMark/>
          </w:tcPr>
          <w:p w14:paraId="37164D07" w14:textId="77777777" w:rsidR="00F7470E" w:rsidRPr="00F76055" w:rsidRDefault="00625CDF" w:rsidP="00F7470E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 </w:t>
            </w:r>
          </w:p>
          <w:p w14:paraId="16E0F680" w14:textId="15108DA2" w:rsidR="00F7470E" w:rsidRPr="00F76055" w:rsidRDefault="00625CDF" w:rsidP="009D5B8D">
            <w:pPr>
              <w:pStyle w:val="Odstavekseznama"/>
              <w:numPr>
                <w:ilvl w:val="0"/>
                <w:numId w:val="325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zdravega in razkuženega semena, </w:t>
            </w:r>
          </w:p>
          <w:p w14:paraId="5CEFCC1A" w14:textId="4F5D3795" w:rsidR="00625CDF" w:rsidRPr="00F76055" w:rsidRDefault="00625CDF" w:rsidP="009D5B8D">
            <w:pPr>
              <w:pStyle w:val="Odstavekseznama"/>
              <w:numPr>
                <w:ilvl w:val="0"/>
                <w:numId w:val="327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</w:t>
            </w:r>
            <w:r w:rsidR="00F7470E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51" w:type="dxa"/>
            <w:hideMark/>
          </w:tcPr>
          <w:p w14:paraId="7675EAA4" w14:textId="77777777" w:rsidR="00625CDF" w:rsidRPr="00F76055" w:rsidRDefault="00625CDF" w:rsidP="00625CDF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4B796AE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G</w:t>
            </w:r>
          </w:p>
        </w:tc>
        <w:tc>
          <w:tcPr>
            <w:tcW w:w="1559" w:type="dxa"/>
            <w:noWrap/>
            <w:hideMark/>
          </w:tcPr>
          <w:p w14:paraId="321C69DA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noWrap/>
            <w:hideMark/>
          </w:tcPr>
          <w:p w14:paraId="0715A578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647994D4" w14:textId="296BAA37" w:rsidR="00625CDF" w:rsidRPr="00F76055" w:rsidRDefault="6D98B6F1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5C6B2269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64624254" w:rsidRPr="5C6B2269">
              <w:rPr>
                <w:rFonts w:cs="Arial"/>
                <w:color w:val="00B050"/>
                <w:sz w:val="18"/>
                <w:szCs w:val="18"/>
              </w:rPr>
              <w:t>Uporaba na prostem, na istem zemljišču se lahko tretira največ 1 krat v eni rastni sezoni.</w:t>
            </w:r>
          </w:p>
        </w:tc>
      </w:tr>
      <w:tr w:rsidR="00625CDF" w:rsidRPr="00F76055" w14:paraId="62085E27" w14:textId="77777777" w:rsidTr="1287ED21">
        <w:trPr>
          <w:trHeight w:val="1168"/>
        </w:trPr>
        <w:tc>
          <w:tcPr>
            <w:tcW w:w="2547" w:type="dxa"/>
            <w:hideMark/>
          </w:tcPr>
          <w:p w14:paraId="2EAC7969" w14:textId="77777777" w:rsidR="00625CDF" w:rsidRPr="00F76055" w:rsidRDefault="00625CDF" w:rsidP="00625CD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Virusi  (CMV)</w:t>
            </w:r>
          </w:p>
        </w:tc>
        <w:tc>
          <w:tcPr>
            <w:tcW w:w="2977" w:type="dxa"/>
            <w:hideMark/>
          </w:tcPr>
          <w:p w14:paraId="6F70A55B" w14:textId="77777777" w:rsidR="00F7470E" w:rsidRPr="00F76055" w:rsidRDefault="00625CDF" w:rsidP="00625CDF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259F51E2" w14:textId="77777777" w:rsidR="00F7470E" w:rsidRPr="00F76055" w:rsidRDefault="00625CDF" w:rsidP="00B84EF7">
            <w:pPr>
              <w:pStyle w:val="Odstavekseznama"/>
              <w:numPr>
                <w:ilvl w:val="0"/>
                <w:numId w:val="328"/>
              </w:numPr>
              <w:ind w:left="318" w:hanging="283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odpornih kultivarjev, </w:t>
            </w:r>
          </w:p>
          <w:p w14:paraId="29BA6D8A" w14:textId="7DF470FB" w:rsidR="00625CDF" w:rsidRPr="00F76055" w:rsidRDefault="00F7470E" w:rsidP="00B84EF7">
            <w:pPr>
              <w:pStyle w:val="Odstavekseznama"/>
              <w:numPr>
                <w:ilvl w:val="0"/>
                <w:numId w:val="328"/>
              </w:numPr>
              <w:ind w:left="318" w:hanging="283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zatiranje prenašalcev (</w:t>
            </w:r>
            <w:proofErr w:type="spellStart"/>
            <w:r w:rsidR="00625CDF" w:rsidRPr="00F76055">
              <w:rPr>
                <w:rFonts w:cs="Arial"/>
                <w:sz w:val="18"/>
                <w:szCs w:val="18"/>
              </w:rPr>
              <w:t>listinih</w:t>
            </w:r>
            <w:proofErr w:type="spellEnd"/>
            <w:r w:rsidR="00625CDF" w:rsidRPr="00F76055">
              <w:rPr>
                <w:rFonts w:cs="Arial"/>
                <w:sz w:val="18"/>
                <w:szCs w:val="18"/>
              </w:rPr>
              <w:t xml:space="preserve"> uši</w:t>
            </w:r>
            <w:r w:rsidRPr="00F76055">
              <w:rPr>
                <w:rFonts w:cs="Arial"/>
                <w:sz w:val="18"/>
                <w:szCs w:val="18"/>
              </w:rPr>
              <w:t>).</w:t>
            </w:r>
          </w:p>
        </w:tc>
        <w:tc>
          <w:tcPr>
            <w:tcW w:w="2551" w:type="dxa"/>
            <w:hideMark/>
          </w:tcPr>
          <w:p w14:paraId="70090A0B" w14:textId="77777777" w:rsidR="00625CDF" w:rsidRPr="00F76055" w:rsidRDefault="1675BBCD" w:rsidP="2C4FCFED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25D329B4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559" w:type="dxa"/>
            <w:noWrap/>
            <w:hideMark/>
          </w:tcPr>
          <w:p w14:paraId="30F3B2D6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10208A6C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hideMark/>
          </w:tcPr>
          <w:p w14:paraId="4B6AFA12" w14:textId="77777777" w:rsidR="00625CDF" w:rsidRPr="00F76055" w:rsidRDefault="37FDD3A3" w:rsidP="05D012CD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 </w:t>
            </w:r>
          </w:p>
        </w:tc>
      </w:tr>
      <w:tr w:rsidR="00625CDF" w:rsidRPr="00F76055" w14:paraId="35A0E316" w14:textId="77777777" w:rsidTr="1287ED21">
        <w:trPr>
          <w:trHeight w:val="1600"/>
        </w:trPr>
        <w:tc>
          <w:tcPr>
            <w:tcW w:w="2547" w:type="dxa"/>
            <w:vMerge w:val="restart"/>
            <w:hideMark/>
          </w:tcPr>
          <w:p w14:paraId="7610E14C" w14:textId="77777777" w:rsidR="00625CDF" w:rsidRPr="00F76055" w:rsidRDefault="00625CDF" w:rsidP="009D5B8D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uši                              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yz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ersic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  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ph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ab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C063DC4" w14:textId="77777777" w:rsidR="003B52CD" w:rsidRPr="00F76055" w:rsidRDefault="00625CDF" w:rsidP="003B52C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  </w:t>
            </w:r>
          </w:p>
          <w:p w14:paraId="2EAE02B3" w14:textId="6794A18B" w:rsidR="00F7470E" w:rsidRPr="00F76055" w:rsidRDefault="00625CDF" w:rsidP="00B84EF7">
            <w:pPr>
              <w:pStyle w:val="Odstavekseznama"/>
              <w:numPr>
                <w:ilvl w:val="0"/>
                <w:numId w:val="328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vlaknat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 katerimi preprečimo dostop škodljivcev do gojenih rastlin, </w:t>
            </w:r>
          </w:p>
          <w:p w14:paraId="1A97A6FB" w14:textId="77777777" w:rsidR="003B52CD" w:rsidRPr="00F76055" w:rsidRDefault="00625CDF" w:rsidP="00B84EF7">
            <w:pPr>
              <w:pStyle w:val="Odstavekseznama"/>
              <w:numPr>
                <w:ilvl w:val="0"/>
                <w:numId w:val="328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dovolj širok kolobar, </w:t>
            </w:r>
          </w:p>
          <w:p w14:paraId="2551268B" w14:textId="77777777" w:rsidR="003B52CD" w:rsidRPr="00F76055" w:rsidRDefault="00625CDF" w:rsidP="00B84EF7">
            <w:pPr>
              <w:pStyle w:val="Odstavekseznama"/>
              <w:numPr>
                <w:ilvl w:val="0"/>
                <w:numId w:val="328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števanje priporočene gostote setve in po vzniku rastline v posevku razredčiti, </w:t>
            </w:r>
          </w:p>
          <w:p w14:paraId="35123134" w14:textId="77777777" w:rsidR="003B52CD" w:rsidRPr="00F76055" w:rsidRDefault="00625CDF" w:rsidP="00B84EF7">
            <w:pPr>
              <w:pStyle w:val="Odstavekseznama"/>
              <w:numPr>
                <w:ilvl w:val="0"/>
                <w:numId w:val="328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dušična gnojila se nanaša </w:t>
            </w:r>
            <w:r w:rsidR="003B52CD" w:rsidRPr="00F76055">
              <w:rPr>
                <w:rFonts w:cs="Arial"/>
                <w:sz w:val="18"/>
                <w:szCs w:val="18"/>
              </w:rPr>
              <w:t>v</w:t>
            </w:r>
            <w:r w:rsidRPr="00F76055">
              <w:rPr>
                <w:rFonts w:cs="Arial"/>
                <w:sz w:val="18"/>
                <w:szCs w:val="18"/>
              </w:rPr>
              <w:t xml:space="preserve"> manjših obrokih, glede na predhodne rezultate analize tal, </w:t>
            </w:r>
          </w:p>
          <w:p w14:paraId="44B75763" w14:textId="77777777" w:rsidR="003B52CD" w:rsidRPr="00F76055" w:rsidRDefault="00625CDF" w:rsidP="00B84EF7">
            <w:pPr>
              <w:pStyle w:val="Odstavekseznama"/>
              <w:numPr>
                <w:ilvl w:val="0"/>
                <w:numId w:val="328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pregledovanje rastlin,</w:t>
            </w:r>
          </w:p>
          <w:p w14:paraId="00A0065E" w14:textId="2B505AC7" w:rsidR="00625CDF" w:rsidRPr="00F76055" w:rsidRDefault="00625CDF" w:rsidP="00B84EF7">
            <w:pPr>
              <w:pStyle w:val="Odstavekseznama"/>
              <w:numPr>
                <w:ilvl w:val="0"/>
                <w:numId w:val="328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plevelov jeseni</w:t>
            </w:r>
            <w:r w:rsidR="003B52CD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51" w:type="dxa"/>
            <w:noWrap/>
            <w:hideMark/>
          </w:tcPr>
          <w:p w14:paraId="1620EB0A" w14:textId="77777777" w:rsidR="00625CDF" w:rsidRPr="009D5B8D" w:rsidRDefault="18944FA7" w:rsidP="7469208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color w:val="00B050"/>
                <w:sz w:val="18"/>
                <w:szCs w:val="18"/>
              </w:rPr>
              <w:t>piretrin</w:t>
            </w:r>
          </w:p>
        </w:tc>
        <w:tc>
          <w:tcPr>
            <w:tcW w:w="2268" w:type="dxa"/>
            <w:noWrap/>
            <w:hideMark/>
          </w:tcPr>
          <w:p w14:paraId="07E59C87" w14:textId="77777777" w:rsidR="00625CDF" w:rsidRPr="009D5B8D" w:rsidRDefault="2AC2A688" w:rsidP="74692084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9D5B8D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009D5B8D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D5B8D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EB2A75F" w14:textId="77777777" w:rsidR="00625CDF" w:rsidRPr="009D5B8D" w:rsidRDefault="2AC2A688" w:rsidP="74692084">
            <w:pPr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color w:val="00B050"/>
                <w:sz w:val="18"/>
                <w:szCs w:val="18"/>
              </w:rPr>
              <w:t>0,51 L/ha</w:t>
            </w:r>
          </w:p>
        </w:tc>
        <w:tc>
          <w:tcPr>
            <w:tcW w:w="1701" w:type="dxa"/>
            <w:noWrap/>
            <w:hideMark/>
          </w:tcPr>
          <w:p w14:paraId="76CBABCE" w14:textId="198521FD" w:rsidR="00625CDF" w:rsidRPr="009D5B8D" w:rsidRDefault="580B9514" w:rsidP="009D5B8D">
            <w:pPr>
              <w:spacing w:line="259" w:lineRule="auto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7E8B008B" w14:textId="12F60860" w:rsidR="00625CDF" w:rsidRPr="009D5B8D" w:rsidRDefault="3847FCB1" w:rsidP="7469208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9D5B8D">
              <w:rPr>
                <w:rFonts w:cs="Arial"/>
                <w:color w:val="00B050"/>
                <w:sz w:val="18"/>
                <w:szCs w:val="18"/>
              </w:rPr>
              <w:t xml:space="preserve"> Sadike vrtnin, na prostem in v zaščitenem prostoru, na istem zemljišču do 3x v eni rastni sezoni, v razmaku 7 dni. </w:t>
            </w:r>
          </w:p>
        </w:tc>
      </w:tr>
      <w:tr w:rsidR="060EC54C" w14:paraId="4B76434D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6C5F6678" w14:textId="77777777" w:rsidR="006E5ECE" w:rsidRDefault="006E5ECE"/>
        </w:tc>
        <w:tc>
          <w:tcPr>
            <w:tcW w:w="2977" w:type="dxa"/>
            <w:vMerge/>
            <w:hideMark/>
          </w:tcPr>
          <w:p w14:paraId="7C2E39F3" w14:textId="77777777" w:rsidR="006E5ECE" w:rsidRDefault="006E5ECE"/>
        </w:tc>
        <w:tc>
          <w:tcPr>
            <w:tcW w:w="2551" w:type="dxa"/>
            <w:noWrap/>
            <w:hideMark/>
          </w:tcPr>
          <w:p w14:paraId="52F4BC83" w14:textId="69CDB71B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268" w:type="dxa"/>
            <w:noWrap/>
            <w:hideMark/>
          </w:tcPr>
          <w:p w14:paraId="61142C44" w14:textId="758BE91C" w:rsidR="060EC54C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Celaflor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59" w:type="dxa"/>
            <w:noWrap/>
            <w:hideMark/>
          </w:tcPr>
          <w:p w14:paraId="2489393E" w14:textId="2641FF2E" w:rsidR="060EC54C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2% </w:t>
            </w:r>
          </w:p>
          <w:p w14:paraId="239C88D4" w14:textId="352C27A1" w:rsidR="060EC54C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(20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mL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>/1 L vode)</w:t>
            </w:r>
          </w:p>
        </w:tc>
        <w:tc>
          <w:tcPr>
            <w:tcW w:w="1701" w:type="dxa"/>
            <w:noWrap/>
            <w:hideMark/>
          </w:tcPr>
          <w:p w14:paraId="65943AFA" w14:textId="69D07A01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4DBAED91" w14:textId="54263EDB" w:rsidR="060EC54C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Uporaba na prostem in v zaščitenih prostorih. Do 3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v eni rastni dobi. Priporočeno je </w:t>
            </w:r>
            <w:proofErr w:type="spellStart"/>
            <w:r w:rsidRPr="009D5B8D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09D5B8D">
              <w:rPr>
                <w:rFonts w:eastAsia="Arial" w:cs="Arial"/>
                <w:color w:val="00B050"/>
                <w:sz w:val="18"/>
                <w:szCs w:val="18"/>
              </w:rPr>
              <w:t xml:space="preserve"> ponoviti v 7 do 10 dnevnih razmikih.</w:t>
            </w:r>
          </w:p>
        </w:tc>
      </w:tr>
      <w:tr w:rsidR="00625CDF" w:rsidRPr="00F76055" w14:paraId="1C6B1CEC" w14:textId="77777777" w:rsidTr="1287ED21">
        <w:trPr>
          <w:trHeight w:val="2070"/>
        </w:trPr>
        <w:tc>
          <w:tcPr>
            <w:tcW w:w="2547" w:type="dxa"/>
            <w:vMerge/>
            <w:hideMark/>
          </w:tcPr>
          <w:p w14:paraId="78348FF1" w14:textId="77777777" w:rsidR="00625CDF" w:rsidRPr="00F76055" w:rsidRDefault="00625CDF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382FF4C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2388CC12" w14:textId="77777777" w:rsidR="00625CDF" w:rsidRPr="00F76055" w:rsidRDefault="1675BBCD" w:rsidP="2C4FCFED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20990A0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noWrap/>
            <w:hideMark/>
          </w:tcPr>
          <w:p w14:paraId="53FE2BE8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58E73EB1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A5CFD38" w14:textId="02562323" w:rsidR="00625CDF" w:rsidRPr="009D5B8D" w:rsidRDefault="16F43B27" w:rsidP="05D012CD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9D5B8D">
              <w:rPr>
                <w:rFonts w:eastAsia="Arial" w:cs="Arial"/>
                <w:sz w:val="18"/>
                <w:szCs w:val="18"/>
              </w:rPr>
              <w:t xml:space="preserve">Največ 2x v eni rastni sezoni. </w:t>
            </w:r>
            <w:r w:rsidR="37FDD3A3" w:rsidRPr="009D5B8D">
              <w:rPr>
                <w:rFonts w:eastAsia="Arial" w:cs="Arial"/>
                <w:sz w:val="18"/>
                <w:szCs w:val="18"/>
              </w:rPr>
              <w:t xml:space="preserve">Nevarno za čebele. Vrtnine do višine 50cm: upoštevati </w:t>
            </w:r>
            <w:proofErr w:type="spellStart"/>
            <w:r w:rsidR="37FDD3A3" w:rsidRPr="009D5B8D">
              <w:rPr>
                <w:rFonts w:eastAsia="Arial" w:cs="Arial"/>
                <w:sz w:val="18"/>
                <w:szCs w:val="18"/>
              </w:rPr>
              <w:t>netretiran</w:t>
            </w:r>
            <w:proofErr w:type="spellEnd"/>
            <w:r w:rsidR="00625CDF">
              <w:br/>
            </w:r>
            <w:r w:rsidR="37FDD3A3" w:rsidRPr="009D5B8D">
              <w:rPr>
                <w:rFonts w:eastAsia="Arial" w:cs="Arial"/>
                <w:sz w:val="18"/>
                <w:szCs w:val="18"/>
              </w:rPr>
              <w:t xml:space="preserve">varnostni pas 15m tlorisne širine od meja brega voda 1. reda in 10m  od meja brega voda 2. reda. </w:t>
            </w:r>
          </w:p>
        </w:tc>
      </w:tr>
      <w:tr w:rsidR="00625CDF" w:rsidRPr="00F76055" w14:paraId="7D1E16C0" w14:textId="77777777" w:rsidTr="00394C86">
        <w:trPr>
          <w:trHeight w:val="374"/>
        </w:trPr>
        <w:tc>
          <w:tcPr>
            <w:tcW w:w="2547" w:type="dxa"/>
            <w:vMerge/>
            <w:hideMark/>
          </w:tcPr>
          <w:p w14:paraId="54413976" w14:textId="77777777" w:rsidR="00625CDF" w:rsidRPr="00F76055" w:rsidRDefault="00625CDF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54658C1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56C7CBBD" w14:textId="77777777" w:rsidR="00625CDF" w:rsidRPr="00F76055" w:rsidRDefault="1675BBCD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2C4FCFED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49DFF384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T/S</w:t>
            </w:r>
          </w:p>
        </w:tc>
        <w:tc>
          <w:tcPr>
            <w:tcW w:w="1559" w:type="dxa"/>
            <w:noWrap/>
            <w:hideMark/>
          </w:tcPr>
          <w:p w14:paraId="2F8DF156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737036AC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32EE5ACC" w14:textId="0CA76553" w:rsidR="00625CDF" w:rsidRPr="009D5B8D" w:rsidRDefault="37FDD3A3" w:rsidP="05D012C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9D5B8D">
              <w:rPr>
                <w:rFonts w:eastAsia="Arial" w:cs="Arial"/>
                <w:color w:val="00B050"/>
                <w:sz w:val="18"/>
                <w:szCs w:val="18"/>
              </w:rPr>
              <w:t>Uporaba na prostem, največ 3</w:t>
            </w:r>
            <w:r w:rsidR="486B9D33" w:rsidRPr="009D5B8D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r w:rsidR="486B9D33" w:rsidRPr="009D5B8D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>krat</w:t>
            </w:r>
            <w:r w:rsidRPr="009D5B8D">
              <w:rPr>
                <w:rFonts w:eastAsia="Arial" w:cs="Arial"/>
                <w:color w:val="00B050"/>
                <w:sz w:val="18"/>
                <w:szCs w:val="18"/>
              </w:rPr>
              <w:t xml:space="preserve"> v eni rastni dobi</w:t>
            </w:r>
            <w:r w:rsidR="64B11664" w:rsidRPr="009D5B8D">
              <w:rPr>
                <w:rFonts w:eastAsia="Arial" w:cs="Arial"/>
                <w:color w:val="00B050"/>
                <w:sz w:val="18"/>
                <w:szCs w:val="18"/>
              </w:rPr>
              <w:t>.</w:t>
            </w:r>
          </w:p>
        </w:tc>
      </w:tr>
      <w:tr w:rsidR="00625CDF" w:rsidRPr="00F76055" w14:paraId="310EF61E" w14:textId="77777777" w:rsidTr="1287ED21">
        <w:trPr>
          <w:trHeight w:val="640"/>
        </w:trPr>
        <w:tc>
          <w:tcPr>
            <w:tcW w:w="2547" w:type="dxa"/>
            <w:vMerge w:val="restart"/>
            <w:hideMark/>
          </w:tcPr>
          <w:p w14:paraId="065BD15E" w14:textId="77777777" w:rsidR="00625CDF" w:rsidRPr="00F76055" w:rsidRDefault="00625CDF" w:rsidP="00625CD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 xml:space="preserve">Rastlinj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ščitkar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ialeurodes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vaporarior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3C3577AF" w14:textId="77777777" w:rsidR="003B52CD" w:rsidRPr="00F76055" w:rsidRDefault="00625CDF" w:rsidP="003B52C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94CF457" w14:textId="34D27192" w:rsidR="003B52CD" w:rsidRPr="00F76055" w:rsidRDefault="003B52CD" w:rsidP="00B84EF7">
            <w:pPr>
              <w:pStyle w:val="Odstavekseznama"/>
              <w:numPr>
                <w:ilvl w:val="0"/>
                <w:numId w:val="329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</w:t>
            </w:r>
            <w:r w:rsidR="00625CDF" w:rsidRPr="00F76055">
              <w:rPr>
                <w:rFonts w:cs="Arial"/>
                <w:sz w:val="18"/>
                <w:szCs w:val="18"/>
              </w:rPr>
              <w:t xml:space="preserve">reprečevanje zapleveljenosti, </w:t>
            </w:r>
          </w:p>
          <w:p w14:paraId="418631A3" w14:textId="77777777" w:rsidR="003B52CD" w:rsidRPr="00F76055" w:rsidRDefault="00625CDF" w:rsidP="00B84EF7">
            <w:pPr>
              <w:pStyle w:val="Odstavekseznama"/>
              <w:numPr>
                <w:ilvl w:val="0"/>
                <w:numId w:val="329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rumenih lepljivih plošč, </w:t>
            </w:r>
          </w:p>
          <w:p w14:paraId="1DBC73D9" w14:textId="77777777" w:rsidR="003B52CD" w:rsidRPr="00F76055" w:rsidRDefault="00625CDF" w:rsidP="00B84EF7">
            <w:pPr>
              <w:pStyle w:val="Odstavekseznama"/>
              <w:numPr>
                <w:ilvl w:val="0"/>
                <w:numId w:val="329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no pregledovanje rastlin, </w:t>
            </w:r>
          </w:p>
          <w:p w14:paraId="0B7BC251" w14:textId="7C09C44B" w:rsidR="00625CDF" w:rsidRPr="00F76055" w:rsidRDefault="00625CDF" w:rsidP="00B84EF7">
            <w:pPr>
              <w:pStyle w:val="Odstavekseznama"/>
              <w:numPr>
                <w:ilvl w:val="0"/>
                <w:numId w:val="329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prečevanje vnosa žuželk od zunaj prek sadik in drugega rastlinskega materiala</w:t>
            </w:r>
            <w:r w:rsidR="003B52CD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51" w:type="dxa"/>
            <w:noWrap/>
            <w:hideMark/>
          </w:tcPr>
          <w:p w14:paraId="25DA55A0" w14:textId="77777777" w:rsidR="00625CDF" w:rsidRPr="00F76055" w:rsidRDefault="1675BBCD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2C4FCFED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44139771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T/S</w:t>
            </w:r>
          </w:p>
        </w:tc>
        <w:tc>
          <w:tcPr>
            <w:tcW w:w="1559" w:type="dxa"/>
            <w:noWrap/>
            <w:hideMark/>
          </w:tcPr>
          <w:p w14:paraId="3EA5AC5B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74D204E2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38124C89" w14:textId="04BC8488" w:rsidR="00625CDF" w:rsidRPr="009D5B8D" w:rsidRDefault="37FDD3A3" w:rsidP="05D012C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9D5B8D">
              <w:rPr>
                <w:rFonts w:eastAsia="Arial" w:cs="Arial"/>
                <w:color w:val="00B050"/>
                <w:sz w:val="18"/>
                <w:szCs w:val="18"/>
              </w:rPr>
              <w:t>Uporaba na prostem, največ 3</w:t>
            </w:r>
            <w:r w:rsidR="486B9D33" w:rsidRPr="009D5B8D">
              <w:rPr>
                <w:rFonts w:eastAsia="Arial" w:cs="Arial"/>
                <w:color w:val="00B050"/>
                <w:sz w:val="18"/>
                <w:szCs w:val="18"/>
              </w:rPr>
              <w:t xml:space="preserve"> krat</w:t>
            </w:r>
            <w:r w:rsidRPr="009D5B8D">
              <w:rPr>
                <w:rFonts w:eastAsia="Arial" w:cs="Arial"/>
                <w:color w:val="00B050"/>
                <w:sz w:val="18"/>
                <w:szCs w:val="18"/>
              </w:rPr>
              <w:t xml:space="preserve"> v eni rastni dobi</w:t>
            </w:r>
            <w:r w:rsidR="69AFDCCE" w:rsidRPr="009D5B8D">
              <w:rPr>
                <w:rFonts w:eastAsia="Arial" w:cs="Arial"/>
                <w:color w:val="00B050"/>
                <w:sz w:val="18"/>
                <w:szCs w:val="18"/>
              </w:rPr>
              <w:t>.</w:t>
            </w:r>
          </w:p>
        </w:tc>
      </w:tr>
      <w:tr w:rsidR="3BCE2CD1" w14:paraId="140CCFDA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01E329B5" w14:textId="77777777" w:rsidR="006E5ECE" w:rsidRDefault="006E5ECE"/>
        </w:tc>
        <w:tc>
          <w:tcPr>
            <w:tcW w:w="2977" w:type="dxa"/>
            <w:vMerge/>
            <w:hideMark/>
          </w:tcPr>
          <w:p w14:paraId="201E1B44" w14:textId="77777777" w:rsidR="006E5ECE" w:rsidRDefault="006E5ECE"/>
        </w:tc>
        <w:tc>
          <w:tcPr>
            <w:tcW w:w="2551" w:type="dxa"/>
            <w:noWrap/>
            <w:hideMark/>
          </w:tcPr>
          <w:p w14:paraId="1F7907C6" w14:textId="239BC7E4" w:rsidR="3BCE2CD1" w:rsidRDefault="3BCE2CD1" w:rsidP="3BCE2CD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3BCE2CD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3BCE2CD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3BCE2CD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3BCE2CD1">
              <w:rPr>
                <w:rFonts w:eastAsiaTheme="minorEastAsia"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3BCE2CD1">
              <w:rPr>
                <w:rFonts w:eastAsiaTheme="minorEastAsia" w:cs="Arial"/>
                <w:color w:val="00B050"/>
                <w:sz w:val="18"/>
                <w:szCs w:val="18"/>
              </w:rPr>
              <w:t>sev GHA</w:t>
            </w:r>
          </w:p>
        </w:tc>
        <w:tc>
          <w:tcPr>
            <w:tcW w:w="2268" w:type="dxa"/>
            <w:noWrap/>
            <w:hideMark/>
          </w:tcPr>
          <w:p w14:paraId="48775471" w14:textId="3897F046" w:rsidR="3BCE2CD1" w:rsidRDefault="3BCE2CD1" w:rsidP="3BCE2CD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proofErr w:type="spellStart"/>
            <w:r w:rsidRPr="3BCE2CD1">
              <w:rPr>
                <w:rFonts w:eastAsiaTheme="minorEastAsia" w:cs="Arial"/>
                <w:color w:val="00B050"/>
                <w:sz w:val="18"/>
                <w:szCs w:val="18"/>
              </w:rPr>
              <w:t>Botanigard</w:t>
            </w:r>
            <w:proofErr w:type="spellEnd"/>
            <w:r w:rsidRPr="3BCE2CD1">
              <w:rPr>
                <w:rFonts w:eastAsiaTheme="minorEastAsia" w:cs="Arial"/>
                <w:color w:val="00B050"/>
                <w:sz w:val="18"/>
                <w:szCs w:val="18"/>
              </w:rPr>
              <w:t xml:space="preserve"> WP</w:t>
            </w:r>
          </w:p>
        </w:tc>
        <w:tc>
          <w:tcPr>
            <w:tcW w:w="1559" w:type="dxa"/>
            <w:noWrap/>
            <w:hideMark/>
          </w:tcPr>
          <w:p w14:paraId="24DFFE2A" w14:textId="07AF0451" w:rsidR="3BCE2CD1" w:rsidRDefault="3BCE2CD1" w:rsidP="3BCE2CD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BCE2CD1">
              <w:rPr>
                <w:rFonts w:eastAsiaTheme="minorEastAsia" w:cs="Arial"/>
                <w:color w:val="00B050"/>
                <w:sz w:val="18"/>
                <w:szCs w:val="18"/>
              </w:rPr>
              <w:t>0,75 kg/ha</w:t>
            </w:r>
          </w:p>
        </w:tc>
        <w:tc>
          <w:tcPr>
            <w:tcW w:w="1701" w:type="dxa"/>
            <w:noWrap/>
            <w:hideMark/>
          </w:tcPr>
          <w:p w14:paraId="48BB1D56" w14:textId="7E58FDC2" w:rsidR="3BCE2CD1" w:rsidRDefault="3BCE2CD1" w:rsidP="3BCE2CD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3BCE2CD1">
              <w:rPr>
                <w:rFonts w:eastAsiaTheme="minorEastAsia"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3E69BB4" w14:textId="59DD1CD7" w:rsidR="3BCE2CD1" w:rsidRDefault="3BCE2CD1" w:rsidP="3BCE2CD1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009D5B8D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3BCE2CD1">
              <w:rPr>
                <w:rFonts w:eastAsiaTheme="minorEastAsia" w:cs="Arial"/>
                <w:color w:val="00B050"/>
                <w:sz w:val="18"/>
                <w:szCs w:val="18"/>
              </w:rPr>
              <w:t xml:space="preserve"> Na sejančkih in sadikah vrtnin na prostem in v zavarovanih prostorih. Do 25 </w:t>
            </w:r>
            <w:proofErr w:type="spellStart"/>
            <w:r w:rsidRPr="3BCE2CD1">
              <w:rPr>
                <w:rFonts w:eastAsiaTheme="minorEastAsia" w:cs="Arial"/>
                <w:color w:val="00B050"/>
                <w:sz w:val="18"/>
                <w:szCs w:val="18"/>
              </w:rPr>
              <w:t>tretiranj</w:t>
            </w:r>
            <w:proofErr w:type="spellEnd"/>
            <w:r w:rsidRPr="3BCE2CD1">
              <w:rPr>
                <w:rFonts w:eastAsiaTheme="minorEastAsia" w:cs="Arial"/>
                <w:color w:val="00B050"/>
                <w:sz w:val="18"/>
                <w:szCs w:val="18"/>
              </w:rPr>
              <w:t xml:space="preserve"> na rastni </w:t>
            </w:r>
            <w:proofErr w:type="spellStart"/>
            <w:r w:rsidRPr="3BCE2CD1">
              <w:rPr>
                <w:rFonts w:eastAsiaTheme="minorEastAsia" w:cs="Arial"/>
                <w:color w:val="00B050"/>
                <w:sz w:val="18"/>
                <w:szCs w:val="18"/>
              </w:rPr>
              <w:t>cilkel</w:t>
            </w:r>
            <w:proofErr w:type="spellEnd"/>
            <w:r w:rsidRPr="3BCE2CD1">
              <w:rPr>
                <w:rFonts w:eastAsiaTheme="minorEastAsia" w:cs="Arial"/>
                <w:color w:val="00B050"/>
                <w:sz w:val="18"/>
                <w:szCs w:val="18"/>
              </w:rPr>
              <w:t xml:space="preserve"> oz. na leto. Interval med </w:t>
            </w:r>
            <w:proofErr w:type="spellStart"/>
            <w:r w:rsidRPr="3BCE2CD1">
              <w:rPr>
                <w:rFonts w:eastAsiaTheme="minorEastAsia" w:cs="Arial"/>
                <w:color w:val="00B050"/>
                <w:sz w:val="18"/>
                <w:szCs w:val="18"/>
              </w:rPr>
              <w:t>tretiranjema</w:t>
            </w:r>
            <w:proofErr w:type="spellEnd"/>
            <w:r w:rsidRPr="3BCE2CD1">
              <w:rPr>
                <w:rFonts w:eastAsiaTheme="minorEastAsia" w:cs="Arial"/>
                <w:color w:val="00B050"/>
                <w:sz w:val="18"/>
                <w:szCs w:val="18"/>
              </w:rPr>
              <w:t xml:space="preserve"> vsaj 5 dni.</w:t>
            </w:r>
          </w:p>
        </w:tc>
      </w:tr>
      <w:tr w:rsidR="060EC54C" w14:paraId="04EFD656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5A3E93D1" w14:textId="77777777" w:rsidR="006E5ECE" w:rsidRDefault="006E5ECE"/>
        </w:tc>
        <w:tc>
          <w:tcPr>
            <w:tcW w:w="2977" w:type="dxa"/>
            <w:vMerge/>
            <w:hideMark/>
          </w:tcPr>
          <w:p w14:paraId="0049B35F" w14:textId="77777777" w:rsidR="006E5ECE" w:rsidRDefault="006E5ECE"/>
        </w:tc>
        <w:tc>
          <w:tcPr>
            <w:tcW w:w="2551" w:type="dxa"/>
            <w:noWrap/>
            <w:hideMark/>
          </w:tcPr>
          <w:p w14:paraId="0EDB6AB8" w14:textId="69CDB71B" w:rsidR="060EC54C" w:rsidRPr="009D5B8D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268" w:type="dxa"/>
            <w:noWrap/>
            <w:hideMark/>
          </w:tcPr>
          <w:p w14:paraId="6B31E72D" w14:textId="758BE91C" w:rsidR="060EC54C" w:rsidRPr="009D5B8D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9D5B8D">
              <w:rPr>
                <w:rFonts w:cs="Arial"/>
                <w:color w:val="00B050"/>
                <w:sz w:val="18"/>
                <w:szCs w:val="18"/>
              </w:rPr>
              <w:t>Celaflor</w:t>
            </w:r>
            <w:proofErr w:type="spellEnd"/>
            <w:r w:rsidRPr="009D5B8D">
              <w:rPr>
                <w:rFonts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59" w:type="dxa"/>
            <w:noWrap/>
            <w:hideMark/>
          </w:tcPr>
          <w:p w14:paraId="05189767" w14:textId="2641FF2E" w:rsidR="060EC54C" w:rsidRPr="009D5B8D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color w:val="00B050"/>
                <w:sz w:val="18"/>
                <w:szCs w:val="18"/>
              </w:rPr>
              <w:t xml:space="preserve">2% </w:t>
            </w:r>
          </w:p>
          <w:p w14:paraId="40246578" w14:textId="352C27A1" w:rsidR="060EC54C" w:rsidRPr="009D5B8D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color w:val="00B050"/>
                <w:sz w:val="18"/>
                <w:szCs w:val="18"/>
              </w:rPr>
              <w:t xml:space="preserve">(20 </w:t>
            </w:r>
            <w:proofErr w:type="spellStart"/>
            <w:r w:rsidRPr="009D5B8D">
              <w:rPr>
                <w:rFonts w:cs="Arial"/>
                <w:color w:val="00B050"/>
                <w:sz w:val="18"/>
                <w:szCs w:val="18"/>
              </w:rPr>
              <w:t>mL</w:t>
            </w:r>
            <w:proofErr w:type="spellEnd"/>
            <w:r w:rsidRPr="009D5B8D">
              <w:rPr>
                <w:rFonts w:cs="Arial"/>
                <w:color w:val="00B050"/>
                <w:sz w:val="18"/>
                <w:szCs w:val="18"/>
              </w:rPr>
              <w:t>/1 L vode)</w:t>
            </w:r>
          </w:p>
        </w:tc>
        <w:tc>
          <w:tcPr>
            <w:tcW w:w="1701" w:type="dxa"/>
            <w:noWrap/>
            <w:hideMark/>
          </w:tcPr>
          <w:p w14:paraId="6F7F5FFF" w14:textId="69D07A01" w:rsidR="060EC54C" w:rsidRPr="009D5B8D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40D71691" w14:textId="54263EDB" w:rsidR="060EC54C" w:rsidRPr="009D5B8D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color w:val="00B050"/>
                <w:sz w:val="18"/>
                <w:szCs w:val="18"/>
              </w:rPr>
              <w:t xml:space="preserve">Uporaba na prostem in v zaščitenih prostorih. Do 3 </w:t>
            </w:r>
            <w:proofErr w:type="spellStart"/>
            <w:r w:rsidRPr="009D5B8D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9D5B8D">
              <w:rPr>
                <w:rFonts w:cs="Arial"/>
                <w:color w:val="00B050"/>
                <w:sz w:val="18"/>
                <w:szCs w:val="18"/>
              </w:rPr>
              <w:t xml:space="preserve"> v eni rastni dobi. Priporočeno je </w:t>
            </w:r>
            <w:proofErr w:type="spellStart"/>
            <w:r w:rsidRPr="009D5B8D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09D5B8D">
              <w:rPr>
                <w:rFonts w:eastAsia="Arial" w:cs="Arial"/>
                <w:color w:val="00B050"/>
                <w:sz w:val="18"/>
                <w:szCs w:val="18"/>
              </w:rPr>
              <w:t xml:space="preserve"> ponoviti v 7 do 10 dnevnih razmikih.</w:t>
            </w:r>
          </w:p>
        </w:tc>
      </w:tr>
      <w:tr w:rsidR="00625CDF" w:rsidRPr="00F76055" w14:paraId="7968FF9E" w14:textId="77777777" w:rsidTr="1287ED21">
        <w:trPr>
          <w:trHeight w:val="2168"/>
        </w:trPr>
        <w:tc>
          <w:tcPr>
            <w:tcW w:w="2547" w:type="dxa"/>
            <w:vMerge/>
            <w:hideMark/>
          </w:tcPr>
          <w:p w14:paraId="2604A847" w14:textId="77777777" w:rsidR="00625CDF" w:rsidRPr="00F76055" w:rsidRDefault="00625CDF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BB87B4B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0F5EBB60" w14:textId="77777777" w:rsidR="00625CDF" w:rsidRPr="00F76055" w:rsidRDefault="1675BBCD" w:rsidP="2C4FCFED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046FE28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noWrap/>
            <w:hideMark/>
          </w:tcPr>
          <w:p w14:paraId="7E912BC7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2 L/ha</w:t>
            </w:r>
          </w:p>
        </w:tc>
        <w:tc>
          <w:tcPr>
            <w:tcW w:w="1701" w:type="dxa"/>
            <w:noWrap/>
            <w:hideMark/>
          </w:tcPr>
          <w:p w14:paraId="22497D09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84E92F7" w14:textId="19B1D3D6" w:rsidR="00625CDF" w:rsidRPr="009D5B8D" w:rsidRDefault="3D30EDFE" w:rsidP="05D012CD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9D5B8D">
              <w:rPr>
                <w:rFonts w:eastAsia="Arial" w:cs="Arial"/>
                <w:sz w:val="18"/>
                <w:szCs w:val="18"/>
              </w:rPr>
              <w:t xml:space="preserve">Največ 2x v eni rastni sezoni. </w:t>
            </w:r>
            <w:r w:rsidR="486B9D33" w:rsidRPr="009D5B8D">
              <w:rPr>
                <w:rFonts w:eastAsia="Arial" w:cs="Arial"/>
                <w:sz w:val="18"/>
                <w:szCs w:val="18"/>
              </w:rPr>
              <w:t>V</w:t>
            </w:r>
            <w:r w:rsidR="37FDD3A3" w:rsidRPr="009D5B8D">
              <w:rPr>
                <w:rFonts w:eastAsia="Arial" w:cs="Arial"/>
                <w:sz w:val="18"/>
                <w:szCs w:val="18"/>
              </w:rPr>
              <w:t>rtnine do višine 50cm</w:t>
            </w:r>
            <w:r w:rsidR="486B9D33" w:rsidRPr="009D5B8D">
              <w:rPr>
                <w:rFonts w:eastAsia="Arial" w:cs="Arial"/>
                <w:sz w:val="18"/>
                <w:szCs w:val="18"/>
              </w:rPr>
              <w:t xml:space="preserve">; </w:t>
            </w:r>
            <w:proofErr w:type="spellStart"/>
            <w:r w:rsidR="37FDD3A3" w:rsidRPr="009D5B8D">
              <w:rPr>
                <w:rFonts w:eastAsia="Arial" w:cs="Arial"/>
                <w:sz w:val="18"/>
                <w:szCs w:val="18"/>
              </w:rPr>
              <w:t>netretiran</w:t>
            </w:r>
            <w:proofErr w:type="spellEnd"/>
            <w:r w:rsidR="003B52CD">
              <w:br/>
            </w:r>
            <w:r w:rsidR="37FDD3A3" w:rsidRPr="009D5B8D">
              <w:rPr>
                <w:rFonts w:eastAsia="Arial" w:cs="Arial"/>
                <w:sz w:val="18"/>
                <w:szCs w:val="18"/>
              </w:rPr>
              <w:t xml:space="preserve">varnostni pas 15m tlorisne širine od meja brega voda 1. reda in 10m  od meja brega voda 2. reda. </w:t>
            </w:r>
          </w:p>
        </w:tc>
      </w:tr>
      <w:tr w:rsidR="00625CDF" w:rsidRPr="00F76055" w14:paraId="7B5CB1E2" w14:textId="77777777" w:rsidTr="00514F77">
        <w:trPr>
          <w:trHeight w:val="799"/>
        </w:trPr>
        <w:tc>
          <w:tcPr>
            <w:tcW w:w="2547" w:type="dxa"/>
            <w:vMerge w:val="restart"/>
            <w:hideMark/>
          </w:tcPr>
          <w:p w14:paraId="4C235432" w14:textId="77777777" w:rsidR="00625CDF" w:rsidRPr="00F76055" w:rsidRDefault="00625CDF" w:rsidP="00625CD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 xml:space="preserve">Južna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plodovrtk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38C41071" w14:textId="77777777" w:rsidR="003B52CD" w:rsidRPr="00F76055" w:rsidRDefault="00625CDF" w:rsidP="003B52CD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                     </w:t>
            </w:r>
          </w:p>
          <w:p w14:paraId="1ECDDE67" w14:textId="77777777" w:rsidR="003B52CD" w:rsidRPr="00F76055" w:rsidRDefault="00625CDF" w:rsidP="00B84EF7">
            <w:pPr>
              <w:pStyle w:val="Odstavekseznama"/>
              <w:numPr>
                <w:ilvl w:val="0"/>
                <w:numId w:val="330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dhodna obdelava tal pred presajanjem in kasnejše okopavanje, </w:t>
            </w:r>
          </w:p>
          <w:p w14:paraId="748BD65B" w14:textId="77777777" w:rsidR="003B52CD" w:rsidRPr="00F76055" w:rsidRDefault="00625CDF" w:rsidP="00B84EF7">
            <w:pPr>
              <w:pStyle w:val="Odstavekseznama"/>
              <w:numPr>
                <w:ilvl w:val="0"/>
                <w:numId w:val="330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krb za zračnost posevka za nižanje zračne vlage, </w:t>
            </w:r>
          </w:p>
          <w:p w14:paraId="4D274278" w14:textId="77777777" w:rsidR="003B52CD" w:rsidRPr="00F76055" w:rsidRDefault="00625CDF" w:rsidP="00B84EF7">
            <w:pPr>
              <w:pStyle w:val="Odstavekseznama"/>
              <w:numPr>
                <w:ilvl w:val="0"/>
                <w:numId w:val="330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ničevanje koruznice, </w:t>
            </w:r>
          </w:p>
          <w:p w14:paraId="0261EF7D" w14:textId="762DE456" w:rsidR="00625CDF" w:rsidRPr="00F76055" w:rsidRDefault="00625CDF" w:rsidP="00B84EF7">
            <w:pPr>
              <w:pStyle w:val="Odstavekseznama"/>
              <w:numPr>
                <w:ilvl w:val="0"/>
                <w:numId w:val="330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idelovanje koruze oddaljeno od pridelovanja zelenjave, kjer je možno, tudi od rastlinjakov</w:t>
            </w:r>
            <w:r w:rsidR="003B52CD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51" w:type="dxa"/>
            <w:noWrap/>
            <w:hideMark/>
          </w:tcPr>
          <w:p w14:paraId="022D426A" w14:textId="77777777" w:rsidR="00625CDF" w:rsidRPr="00F76055" w:rsidRDefault="1675BBCD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2C4FCFED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1D59923C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T/S</w:t>
            </w:r>
          </w:p>
        </w:tc>
        <w:tc>
          <w:tcPr>
            <w:tcW w:w="1559" w:type="dxa"/>
            <w:noWrap/>
            <w:hideMark/>
          </w:tcPr>
          <w:p w14:paraId="104BDB57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492A58BE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789B5D71" w14:textId="671489ED" w:rsidR="00625CDF" w:rsidRPr="009D5B8D" w:rsidRDefault="25AF8021" w:rsidP="05D012C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9D5B8D">
              <w:rPr>
                <w:rFonts w:eastAsia="Arial" w:cs="Arial"/>
                <w:color w:val="00B050"/>
                <w:sz w:val="18"/>
                <w:szCs w:val="18"/>
              </w:rPr>
              <w:t>Uporaba na prostem, največ 3 krat v eni rastni dobi.</w:t>
            </w:r>
          </w:p>
        </w:tc>
      </w:tr>
      <w:tr w:rsidR="00625CDF" w:rsidRPr="00F76055" w14:paraId="26C92A5C" w14:textId="77777777" w:rsidTr="1287ED21">
        <w:trPr>
          <w:trHeight w:val="1150"/>
        </w:trPr>
        <w:tc>
          <w:tcPr>
            <w:tcW w:w="2547" w:type="dxa"/>
            <w:vMerge/>
            <w:hideMark/>
          </w:tcPr>
          <w:p w14:paraId="2E21126E" w14:textId="77777777" w:rsidR="00625CDF" w:rsidRPr="00F76055" w:rsidRDefault="00625CDF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5CCCC05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5CBBAF49" w14:textId="77777777" w:rsidR="00625CDF" w:rsidRPr="00F76055" w:rsidRDefault="1675BBCD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7406AB3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240 SC</w:t>
            </w:r>
          </w:p>
        </w:tc>
        <w:tc>
          <w:tcPr>
            <w:tcW w:w="1559" w:type="dxa"/>
            <w:noWrap/>
            <w:hideMark/>
          </w:tcPr>
          <w:p w14:paraId="6D4A0D12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  <w:hideMark/>
          </w:tcPr>
          <w:p w14:paraId="4CE466A5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7142B290" w14:textId="19FC3A8B" w:rsidR="00625CDF" w:rsidRPr="00F76055" w:rsidRDefault="0655A6C8" w:rsidP="05D012C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9D5B8D">
              <w:rPr>
                <w:rFonts w:eastAsia="Arial" w:cs="Arial"/>
                <w:color w:val="00B050"/>
                <w:sz w:val="18"/>
                <w:szCs w:val="18"/>
              </w:rPr>
              <w:t xml:space="preserve">Uporaba na prostem, največ 3x v rastni dobi. </w:t>
            </w:r>
            <w:proofErr w:type="spellStart"/>
            <w:r w:rsidRPr="009D5B8D">
              <w:rPr>
                <w:rFonts w:eastAsia="Arial" w:cs="Arial"/>
                <w:color w:val="00B050"/>
                <w:sz w:val="18"/>
                <w:szCs w:val="18"/>
              </w:rPr>
              <w:t>Netretiran</w:t>
            </w:r>
            <w:proofErr w:type="spellEnd"/>
            <w:r w:rsidRPr="009D5B8D">
              <w:rPr>
                <w:rFonts w:eastAsia="Arial" w:cs="Arial"/>
                <w:color w:val="00B050"/>
                <w:sz w:val="18"/>
                <w:szCs w:val="18"/>
              </w:rPr>
              <w:t xml:space="preserve"> varnostni pas 15 m od voda 1. in 10 m od voda 2. reda.</w:t>
            </w:r>
          </w:p>
        </w:tc>
      </w:tr>
      <w:tr w:rsidR="00625CDF" w:rsidRPr="00F76055" w14:paraId="53C057AB" w14:textId="77777777" w:rsidTr="1287ED21">
        <w:trPr>
          <w:trHeight w:val="1225"/>
        </w:trPr>
        <w:tc>
          <w:tcPr>
            <w:tcW w:w="2547" w:type="dxa"/>
            <w:vMerge/>
            <w:hideMark/>
          </w:tcPr>
          <w:p w14:paraId="0E6AE291" w14:textId="77777777" w:rsidR="00625CDF" w:rsidRPr="00F76055" w:rsidRDefault="00625CDF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58291AB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D1B216A" w14:textId="25F072C6" w:rsidR="00625CDF" w:rsidRPr="00F76055" w:rsidRDefault="304B4E30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i/>
                <w:iCs/>
                <w:color w:val="00B050"/>
                <w:sz w:val="18"/>
                <w:szCs w:val="18"/>
                <w:lang w:val="en-US"/>
              </w:rPr>
              <w:t xml:space="preserve">Bacillus </w:t>
            </w:r>
            <w:r w:rsidR="27223924" w:rsidRPr="05D012CD">
              <w:rPr>
                <w:rFonts w:cs="Arial"/>
                <w:i/>
                <w:iCs/>
                <w:color w:val="00B050"/>
                <w:sz w:val="18"/>
                <w:szCs w:val="18"/>
                <w:lang w:val="en-US"/>
              </w:rPr>
              <w:t>t</w:t>
            </w:r>
            <w:r w:rsidRPr="05D012CD">
              <w:rPr>
                <w:rFonts w:cs="Arial"/>
                <w:i/>
                <w:iCs/>
                <w:color w:val="00B050"/>
                <w:sz w:val="18"/>
                <w:szCs w:val="18"/>
                <w:lang w:val="en-US"/>
              </w:rPr>
              <w:t>huringiensis</w:t>
            </w:r>
            <w:r w:rsidRPr="009D5B8D">
              <w:rPr>
                <w:rFonts w:cs="Arial"/>
                <w:color w:val="00B050"/>
                <w:sz w:val="18"/>
                <w:szCs w:val="18"/>
                <w:lang w:val="en-US"/>
              </w:rPr>
              <w:t xml:space="preserve"> subsp.</w:t>
            </w:r>
            <w:r w:rsidRPr="05D012CD">
              <w:rPr>
                <w:rFonts w:cs="Arial"/>
                <w:i/>
                <w:iCs/>
                <w:color w:val="00B050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9D5B8D">
              <w:rPr>
                <w:rFonts w:cs="Arial"/>
                <w:i/>
                <w:iCs/>
                <w:color w:val="00B050"/>
                <w:sz w:val="18"/>
                <w:szCs w:val="18"/>
                <w:lang w:val="en-US"/>
              </w:rPr>
              <w:t>k</w:t>
            </w:r>
            <w:r w:rsidRPr="05D012CD">
              <w:rPr>
                <w:rFonts w:cs="Arial"/>
                <w:i/>
                <w:iCs/>
                <w:color w:val="00B050"/>
                <w:sz w:val="18"/>
                <w:szCs w:val="18"/>
                <w:lang w:val="en-US"/>
              </w:rPr>
              <w:t>urstaki</w:t>
            </w:r>
            <w:proofErr w:type="spellEnd"/>
            <w:r w:rsidRPr="009D5B8D">
              <w:rPr>
                <w:rFonts w:cs="Arial"/>
                <w:color w:val="00B05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D5B8D">
              <w:rPr>
                <w:rFonts w:cs="Arial"/>
                <w:color w:val="00B050"/>
                <w:sz w:val="18"/>
                <w:szCs w:val="18"/>
                <w:lang w:val="en-US"/>
              </w:rPr>
              <w:t>sev</w:t>
            </w:r>
            <w:proofErr w:type="spellEnd"/>
            <w:r w:rsidRPr="009D5B8D">
              <w:rPr>
                <w:rFonts w:cs="Arial"/>
                <w:color w:val="00B050"/>
                <w:sz w:val="18"/>
                <w:szCs w:val="18"/>
                <w:lang w:val="en-US"/>
              </w:rPr>
              <w:t xml:space="preserve"> EG2348</w:t>
            </w:r>
          </w:p>
        </w:tc>
        <w:tc>
          <w:tcPr>
            <w:tcW w:w="2268" w:type="dxa"/>
            <w:noWrap/>
            <w:hideMark/>
          </w:tcPr>
          <w:p w14:paraId="44DDC69C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0B19261E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5ED7FF66" w14:textId="6B13A213" w:rsidR="00625CDF" w:rsidRPr="00F76055" w:rsidRDefault="4813D3EF" w:rsidP="009D5B8D">
            <w:pPr>
              <w:spacing w:line="259" w:lineRule="auto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1701" w:type="dxa"/>
            <w:hideMark/>
          </w:tcPr>
          <w:p w14:paraId="1F6DD63B" w14:textId="1941C61D" w:rsidR="00625CDF" w:rsidRPr="009D5B8D" w:rsidRDefault="37FDD3A3" w:rsidP="05D012C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9D5B8D">
              <w:rPr>
                <w:rFonts w:eastAsia="Arial" w:cs="Arial"/>
                <w:color w:val="00B050"/>
                <w:sz w:val="18"/>
                <w:szCs w:val="18"/>
              </w:rPr>
              <w:t xml:space="preserve">Na prostem in v zaščitenih prostorih. Za zatiranje ene generacije so dovoljena največ 3 </w:t>
            </w:r>
            <w:proofErr w:type="spellStart"/>
            <w:r w:rsidRPr="009D5B8D">
              <w:rPr>
                <w:rFonts w:eastAsia="Arial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09D5B8D">
              <w:rPr>
                <w:rFonts w:eastAsia="Arial" w:cs="Arial"/>
                <w:color w:val="00B050"/>
                <w:sz w:val="18"/>
                <w:szCs w:val="18"/>
              </w:rPr>
              <w:t xml:space="preserve">. </w:t>
            </w:r>
          </w:p>
        </w:tc>
      </w:tr>
      <w:tr w:rsidR="3BCE2CD1" w14:paraId="57409C26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5240779B" w14:textId="77777777" w:rsidR="006E5ECE" w:rsidRDefault="006E5ECE"/>
        </w:tc>
        <w:tc>
          <w:tcPr>
            <w:tcW w:w="2977" w:type="dxa"/>
            <w:vMerge/>
            <w:hideMark/>
          </w:tcPr>
          <w:p w14:paraId="3351C0D0" w14:textId="77777777" w:rsidR="006E5ECE" w:rsidRDefault="006E5ECE"/>
        </w:tc>
        <w:tc>
          <w:tcPr>
            <w:tcW w:w="2551" w:type="dxa"/>
            <w:hideMark/>
          </w:tcPr>
          <w:p w14:paraId="77642266" w14:textId="146FD4CC" w:rsidR="3BCE2CD1" w:rsidRDefault="3BCE2CD1" w:rsidP="3BCE2CD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9D5B8D">
              <w:rPr>
                <w:rFonts w:cs="Arial"/>
                <w:i/>
                <w:iCs/>
                <w:color w:val="00B050"/>
                <w:sz w:val="18"/>
                <w:szCs w:val="18"/>
              </w:rPr>
              <w:t>t</w:t>
            </w:r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3BCE2CD1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3BCE2CD1">
              <w:rPr>
                <w:rFonts w:cs="Arial"/>
                <w:color w:val="00B050"/>
                <w:sz w:val="18"/>
                <w:szCs w:val="18"/>
              </w:rPr>
              <w:t>.</w:t>
            </w:r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3BCE2CD1">
              <w:rPr>
                <w:rFonts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268" w:type="dxa"/>
            <w:noWrap/>
            <w:hideMark/>
          </w:tcPr>
          <w:p w14:paraId="3DA8D37D" w14:textId="68D6BE3A" w:rsidR="3BCE2CD1" w:rsidRDefault="3BCE2CD1" w:rsidP="3BCE2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3BCE2CD1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3BCE2CD1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  <w:p w14:paraId="3164628A" w14:textId="234D8F66" w:rsidR="3BCE2CD1" w:rsidRDefault="3BCE2CD1" w:rsidP="3BCE2CD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  <w:noWrap/>
            <w:hideMark/>
          </w:tcPr>
          <w:p w14:paraId="128B37EE" w14:textId="26E0F27C" w:rsidR="3BCE2CD1" w:rsidRDefault="3BCE2CD1" w:rsidP="3BCE2CD1">
            <w:pPr>
              <w:rPr>
                <w:rFonts w:cs="Arial"/>
                <w:color w:val="00B050"/>
                <w:sz w:val="18"/>
                <w:szCs w:val="18"/>
              </w:rPr>
            </w:pPr>
            <w:r w:rsidRPr="3BCE2CD1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6A08E34E" w14:textId="49C4C90F" w:rsidR="3BCE2CD1" w:rsidRDefault="3BCE2CD1" w:rsidP="3BCE2CD1">
            <w:pPr>
              <w:spacing w:line="259" w:lineRule="auto"/>
              <w:rPr>
                <w:rFonts w:cs="Arial"/>
                <w:color w:val="00B050"/>
                <w:sz w:val="18"/>
                <w:szCs w:val="18"/>
              </w:rPr>
            </w:pPr>
            <w:r w:rsidRPr="3BCE2CD1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700206FA" w14:textId="7383E121" w:rsidR="3BCE2CD1" w:rsidRDefault="3BCE2CD1" w:rsidP="3BCE2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3BCE2CD1">
              <w:rPr>
                <w:rFonts w:cs="Arial"/>
                <w:color w:val="00B050"/>
                <w:sz w:val="18"/>
                <w:szCs w:val="18"/>
              </w:rPr>
              <w:t xml:space="preserve">Na prostem in v zaščitenih prostorih, največ 3x v eni rastni dobi. Prvo </w:t>
            </w:r>
            <w:proofErr w:type="spellStart"/>
            <w:r w:rsidRPr="3BCE2CD1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3BCE2CD1">
              <w:rPr>
                <w:rFonts w:cs="Arial"/>
                <w:color w:val="00B050"/>
                <w:sz w:val="18"/>
                <w:szCs w:val="18"/>
              </w:rPr>
              <w:t xml:space="preserve"> se opravi, ko se izležejo prve ličinke škodljivih metuljev.</w:t>
            </w:r>
          </w:p>
        </w:tc>
      </w:tr>
      <w:tr w:rsidR="00625CDF" w:rsidRPr="00F76055" w14:paraId="26FB0D22" w14:textId="77777777" w:rsidTr="1287ED21">
        <w:trPr>
          <w:trHeight w:val="430"/>
        </w:trPr>
        <w:tc>
          <w:tcPr>
            <w:tcW w:w="2547" w:type="dxa"/>
            <w:vMerge w:val="restart"/>
            <w:hideMark/>
          </w:tcPr>
          <w:p w14:paraId="2659C0C9" w14:textId="77777777" w:rsidR="003B52CD" w:rsidRPr="00F76055" w:rsidRDefault="00625CDF" w:rsidP="00625CD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14F02AD8" w14:textId="71F3859D" w:rsidR="00625CDF" w:rsidRPr="00F76055" w:rsidRDefault="00625CDF" w:rsidP="00625CD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ranklini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5808B25E" w14:textId="39ED3C3C" w:rsidR="003B52CD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               </w:t>
            </w:r>
          </w:p>
          <w:p w14:paraId="520BC318" w14:textId="77777777" w:rsidR="003B52CD" w:rsidRPr="00F76055" w:rsidRDefault="00625CDF" w:rsidP="00B84EF7">
            <w:pPr>
              <w:pStyle w:val="Odstavekseznama"/>
              <w:numPr>
                <w:ilvl w:val="0"/>
                <w:numId w:val="331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adimo zdrav sadilni material in pred sajenjem preverimo napadenost z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resar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7993B519" w14:textId="77777777" w:rsidR="003B52CD" w:rsidRPr="00F76055" w:rsidRDefault="00625CDF" w:rsidP="00B84EF7">
            <w:pPr>
              <w:pStyle w:val="Odstavekseznama"/>
              <w:numPr>
                <w:ilvl w:val="0"/>
                <w:numId w:val="331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uporaba modrih lepljivih plošč, </w:t>
            </w:r>
          </w:p>
          <w:p w14:paraId="79B0FBCC" w14:textId="77777777" w:rsidR="003B52CD" w:rsidRPr="00F76055" w:rsidRDefault="00625CDF" w:rsidP="00B84EF7">
            <w:pPr>
              <w:pStyle w:val="Odstavekseznama"/>
              <w:numPr>
                <w:ilvl w:val="0"/>
                <w:numId w:val="331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erno gnojenje z dušikom v več odmerkih, </w:t>
            </w:r>
          </w:p>
          <w:p w14:paraId="11259927" w14:textId="77777777" w:rsidR="003B52CD" w:rsidRPr="00F76055" w:rsidRDefault="00625CDF" w:rsidP="00B84EF7">
            <w:pPr>
              <w:pStyle w:val="Odstavekseznama"/>
              <w:numPr>
                <w:ilvl w:val="0"/>
                <w:numId w:val="331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azmnoževanj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res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vira</w:t>
            </w:r>
            <w:r w:rsidR="003B52CD" w:rsidRPr="00F76055">
              <w:rPr>
                <w:rFonts w:cs="Arial"/>
                <w:sz w:val="18"/>
                <w:szCs w:val="18"/>
              </w:rPr>
              <w:t>mo z</w:t>
            </w:r>
            <w:r w:rsidRPr="00F76055">
              <w:rPr>
                <w:rFonts w:cs="Arial"/>
                <w:sz w:val="18"/>
                <w:szCs w:val="18"/>
              </w:rPr>
              <w:t xml:space="preserve"> namakanje</w:t>
            </w:r>
            <w:r w:rsidR="003B52CD" w:rsidRPr="00F76055">
              <w:rPr>
                <w:rFonts w:cs="Arial"/>
                <w:sz w:val="18"/>
                <w:szCs w:val="18"/>
              </w:rPr>
              <w:t>m</w:t>
            </w:r>
            <w:r w:rsidRPr="00F76055">
              <w:rPr>
                <w:rFonts w:cs="Arial"/>
                <w:sz w:val="18"/>
                <w:szCs w:val="18"/>
              </w:rPr>
              <w:t xml:space="preserve"> rastlin z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roševanje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 vrha, </w:t>
            </w:r>
          </w:p>
          <w:p w14:paraId="5CA84D46" w14:textId="56C0B504" w:rsidR="00625CDF" w:rsidRPr="00F76055" w:rsidRDefault="00625CDF" w:rsidP="00B84EF7">
            <w:pPr>
              <w:pStyle w:val="Odstavekseznama"/>
              <w:numPr>
                <w:ilvl w:val="0"/>
                <w:numId w:val="331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ekirav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 dovolj gostim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ketnim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ami</w:t>
            </w:r>
            <w:r w:rsidR="003B52CD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51" w:type="dxa"/>
            <w:noWrap/>
            <w:hideMark/>
          </w:tcPr>
          <w:p w14:paraId="3FA96819" w14:textId="77777777" w:rsidR="00625CDF" w:rsidRPr="00F76055" w:rsidRDefault="1675BBCD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color w:val="00B050"/>
                <w:sz w:val="18"/>
                <w:szCs w:val="18"/>
              </w:rPr>
              <w:lastRenderedPageBreak/>
              <w:t>azadirahtin</w:t>
            </w:r>
            <w:proofErr w:type="spellEnd"/>
            <w:r w:rsidRPr="2C4FCFED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610B4F9C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T/S</w:t>
            </w:r>
          </w:p>
        </w:tc>
        <w:tc>
          <w:tcPr>
            <w:tcW w:w="1559" w:type="dxa"/>
            <w:noWrap/>
            <w:hideMark/>
          </w:tcPr>
          <w:p w14:paraId="09FA0D49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noWrap/>
            <w:hideMark/>
          </w:tcPr>
          <w:p w14:paraId="58DC556D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17C62160" w14:textId="0321F4EF" w:rsidR="00625CDF" w:rsidRPr="009D5B8D" w:rsidRDefault="2DF0A100" w:rsidP="05D012C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9D5B8D">
              <w:rPr>
                <w:rFonts w:eastAsia="Arial" w:cs="Arial"/>
                <w:color w:val="00B050"/>
                <w:sz w:val="18"/>
                <w:szCs w:val="18"/>
              </w:rPr>
              <w:t>Uporaba na prostem, največ 3 krat v eni rastni dobi.</w:t>
            </w:r>
          </w:p>
        </w:tc>
      </w:tr>
      <w:tr w:rsidR="00625CDF" w:rsidRPr="00F76055" w14:paraId="04715ECF" w14:textId="77777777" w:rsidTr="1287ED21">
        <w:trPr>
          <w:trHeight w:val="2084"/>
        </w:trPr>
        <w:tc>
          <w:tcPr>
            <w:tcW w:w="2547" w:type="dxa"/>
            <w:vMerge/>
            <w:hideMark/>
          </w:tcPr>
          <w:p w14:paraId="0833A01B" w14:textId="77777777" w:rsidR="00625CDF" w:rsidRPr="00F76055" w:rsidRDefault="00625CDF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F91DB9D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59A2EB87" w14:textId="77777777" w:rsidR="00625CDF" w:rsidRPr="00F76055" w:rsidRDefault="1675BBCD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A327D8C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240 SC</w:t>
            </w:r>
          </w:p>
        </w:tc>
        <w:tc>
          <w:tcPr>
            <w:tcW w:w="1559" w:type="dxa"/>
            <w:noWrap/>
            <w:hideMark/>
          </w:tcPr>
          <w:p w14:paraId="5E074617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3 L/ha</w:t>
            </w:r>
          </w:p>
        </w:tc>
        <w:tc>
          <w:tcPr>
            <w:tcW w:w="1701" w:type="dxa"/>
            <w:noWrap/>
            <w:hideMark/>
          </w:tcPr>
          <w:p w14:paraId="5818BF37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486C792C" w14:textId="5556031C" w:rsidR="00625CDF" w:rsidRPr="00B62686" w:rsidRDefault="3ACFCD73" w:rsidP="05D012C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B62686">
              <w:rPr>
                <w:rFonts w:eastAsia="Arial" w:cs="Arial"/>
                <w:color w:val="00B050"/>
                <w:sz w:val="18"/>
                <w:szCs w:val="18"/>
              </w:rPr>
              <w:t xml:space="preserve">Uporaba na prostem, največ 3x v rastni dobi. </w:t>
            </w:r>
            <w:r w:rsidR="37FDD3A3" w:rsidRPr="00B62686">
              <w:rPr>
                <w:rFonts w:eastAsia="Arial" w:cs="Arial"/>
                <w:color w:val="00B050"/>
                <w:sz w:val="18"/>
                <w:szCs w:val="18"/>
              </w:rPr>
              <w:t xml:space="preserve">Prvič se tretira, ko se pojavijo prve izlegle ličinke oziroma takoj po izleganju jajčec. </w:t>
            </w:r>
            <w:proofErr w:type="spellStart"/>
            <w:r w:rsidR="550C5E23" w:rsidRPr="00B62686">
              <w:rPr>
                <w:rFonts w:eastAsia="Arial" w:cs="Arial"/>
                <w:color w:val="00B050"/>
                <w:sz w:val="18"/>
                <w:szCs w:val="18"/>
              </w:rPr>
              <w:t>Netretiran</w:t>
            </w:r>
            <w:proofErr w:type="spellEnd"/>
            <w:r w:rsidR="550C5E23" w:rsidRPr="00B62686">
              <w:rPr>
                <w:rFonts w:eastAsia="Arial" w:cs="Arial"/>
                <w:color w:val="00B050"/>
                <w:sz w:val="18"/>
                <w:szCs w:val="18"/>
              </w:rPr>
              <w:t xml:space="preserve"> varnostni pas 15 m od voda 1. in 10 m od voda 2. reda.</w:t>
            </w:r>
          </w:p>
        </w:tc>
      </w:tr>
      <w:tr w:rsidR="74692084" w14:paraId="5D5ABED0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8B12036" w14:textId="77777777" w:rsidR="006E5ECE" w:rsidRDefault="006E5ECE"/>
        </w:tc>
        <w:tc>
          <w:tcPr>
            <w:tcW w:w="2977" w:type="dxa"/>
            <w:vMerge/>
            <w:hideMark/>
          </w:tcPr>
          <w:p w14:paraId="7E412AB1" w14:textId="77777777" w:rsidR="006E5ECE" w:rsidRDefault="006E5ECE"/>
        </w:tc>
        <w:tc>
          <w:tcPr>
            <w:tcW w:w="2551" w:type="dxa"/>
            <w:noWrap/>
            <w:hideMark/>
          </w:tcPr>
          <w:p w14:paraId="78DBBE92" w14:textId="6638E81C" w:rsidR="74692084" w:rsidRDefault="74692084" w:rsidP="7469208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 piretrin</w:t>
            </w:r>
          </w:p>
        </w:tc>
        <w:tc>
          <w:tcPr>
            <w:tcW w:w="2268" w:type="dxa"/>
            <w:noWrap/>
            <w:hideMark/>
          </w:tcPr>
          <w:p w14:paraId="33942610" w14:textId="32FBED4A" w:rsidR="74692084" w:rsidRDefault="74692084" w:rsidP="74692084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 </w:t>
            </w: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F45347D" w14:textId="679CE363" w:rsidR="74692084" w:rsidRDefault="74692084" w:rsidP="74692084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 0,51 L/ha</w:t>
            </w:r>
          </w:p>
        </w:tc>
        <w:tc>
          <w:tcPr>
            <w:tcW w:w="1701" w:type="dxa"/>
            <w:noWrap/>
            <w:hideMark/>
          </w:tcPr>
          <w:p w14:paraId="1D0AD2E4" w14:textId="21CC513D" w:rsidR="74692084" w:rsidRDefault="74692084" w:rsidP="74692084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 ni potrebna</w:t>
            </w:r>
          </w:p>
        </w:tc>
        <w:tc>
          <w:tcPr>
            <w:tcW w:w="1701" w:type="dxa"/>
            <w:hideMark/>
          </w:tcPr>
          <w:p w14:paraId="0C31A1DA" w14:textId="76F74905" w:rsidR="74692084" w:rsidRDefault="74692084" w:rsidP="7469208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 Sadike vrtnin, na prostem in v zaščitenem prostoru, na istem zemljišču do 3x v eni rastni sezoni, v razmaku 7 dni.</w:t>
            </w:r>
          </w:p>
        </w:tc>
      </w:tr>
      <w:tr w:rsidR="00625CDF" w:rsidRPr="00F76055" w14:paraId="05AB2A80" w14:textId="77777777" w:rsidTr="1287ED21">
        <w:trPr>
          <w:trHeight w:val="280"/>
        </w:trPr>
        <w:tc>
          <w:tcPr>
            <w:tcW w:w="2547" w:type="dxa"/>
            <w:vMerge w:val="restart"/>
            <w:hideMark/>
          </w:tcPr>
          <w:p w14:paraId="13C32B60" w14:textId="77777777" w:rsidR="00625CDF" w:rsidRPr="00F76055" w:rsidRDefault="00625CDF" w:rsidP="00625CD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olži </w:t>
            </w:r>
          </w:p>
          <w:p w14:paraId="0C4EEC2A" w14:textId="11FF8CA4" w:rsidR="00625CDF" w:rsidRPr="00F76055" w:rsidRDefault="00625CDF" w:rsidP="00625CD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4AC6CD3E" w14:textId="77777777" w:rsidR="00625CDF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vMerge w:val="restart"/>
            <w:noWrap/>
            <w:hideMark/>
          </w:tcPr>
          <w:p w14:paraId="47BC9006" w14:textId="77777777" w:rsidR="00625CDF" w:rsidRPr="00F76055" w:rsidRDefault="1675BBCD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268" w:type="dxa"/>
            <w:hideMark/>
          </w:tcPr>
          <w:p w14:paraId="27EE217B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lantell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rio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59" w:type="dxa"/>
            <w:noWrap/>
            <w:hideMark/>
          </w:tcPr>
          <w:p w14:paraId="7587235A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8 kg/ha</w:t>
            </w:r>
          </w:p>
        </w:tc>
        <w:tc>
          <w:tcPr>
            <w:tcW w:w="1701" w:type="dxa"/>
            <w:noWrap/>
            <w:hideMark/>
          </w:tcPr>
          <w:p w14:paraId="5C643253" w14:textId="4C5AC753" w:rsidR="00625CDF" w:rsidRPr="00F76055" w:rsidRDefault="005B0D67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2ED169F3" w14:textId="77777777" w:rsidR="5954EE27" w:rsidRDefault="5954EE27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Do 4 x v eni rastni dobi.</w:t>
            </w:r>
          </w:p>
          <w:p w14:paraId="0D04D0D1" w14:textId="0522326E" w:rsidR="5954EE27" w:rsidRDefault="5954EE27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  <w:p w14:paraId="346B4481" w14:textId="0BF54E5A" w:rsidR="604900CD" w:rsidRDefault="604900CD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625CDF" w:rsidRPr="00F76055" w14:paraId="2A1131FF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128A2E9E" w14:textId="77777777" w:rsidR="00625CDF" w:rsidRPr="00F76055" w:rsidRDefault="00625CDF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A2B2D20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56F1AA3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525DBC46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710CBA32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0 kg/ha</w:t>
            </w:r>
          </w:p>
        </w:tc>
        <w:tc>
          <w:tcPr>
            <w:tcW w:w="1701" w:type="dxa"/>
            <w:noWrap/>
            <w:hideMark/>
          </w:tcPr>
          <w:p w14:paraId="104FF82B" w14:textId="5CCB8280" w:rsidR="00625CDF" w:rsidRPr="00F76055" w:rsidRDefault="1F5EE9EB" w:rsidP="009D5B8D">
            <w:pPr>
              <w:spacing w:line="259" w:lineRule="auto"/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ČU oz. zagotovljena z načinom uporabe</w:t>
            </w:r>
          </w:p>
        </w:tc>
        <w:tc>
          <w:tcPr>
            <w:tcW w:w="1701" w:type="dxa"/>
            <w:noWrap/>
            <w:hideMark/>
          </w:tcPr>
          <w:p w14:paraId="66F04197" w14:textId="77777777" w:rsidR="00625CDF" w:rsidRPr="00F76055" w:rsidRDefault="37FDD3A3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Do 4 x v eni rastni dobi.</w:t>
            </w:r>
          </w:p>
        </w:tc>
      </w:tr>
      <w:tr w:rsidR="00625CDF" w:rsidRPr="00F76055" w14:paraId="6F53382B" w14:textId="77777777" w:rsidTr="1287ED21">
        <w:trPr>
          <w:trHeight w:val="460"/>
        </w:trPr>
        <w:tc>
          <w:tcPr>
            <w:tcW w:w="2547" w:type="dxa"/>
            <w:vMerge/>
            <w:hideMark/>
          </w:tcPr>
          <w:p w14:paraId="70B7CBF1" w14:textId="77777777" w:rsidR="00625CDF" w:rsidRPr="00F76055" w:rsidRDefault="00625CDF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617C141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85DB93F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6E988F88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omp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6DC758F4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13AC6EEC" w14:textId="491B1499" w:rsidR="00625CDF" w:rsidRPr="00F76055" w:rsidRDefault="28433EE3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592804F6" w14:textId="48702589" w:rsidR="00625CDF" w:rsidRPr="00F76055" w:rsidRDefault="37FDD3A3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 </w:t>
            </w:r>
            <w:r w:rsidR="24ED68BA" w:rsidRPr="05D012CD">
              <w:rPr>
                <w:rFonts w:cs="Arial"/>
                <w:color w:val="00B050"/>
                <w:sz w:val="18"/>
                <w:szCs w:val="18"/>
              </w:rPr>
              <w:t>Do 4 x v eni rastni dobi.</w:t>
            </w:r>
          </w:p>
        </w:tc>
      </w:tr>
      <w:tr w:rsidR="003B52CD" w:rsidRPr="00F76055" w14:paraId="0D5862AD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669EAB8D" w14:textId="77777777" w:rsidR="003B52CD" w:rsidRPr="00F76055" w:rsidRDefault="003B52CD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02829A5" w14:textId="77777777" w:rsidR="003B52CD" w:rsidRPr="00F76055" w:rsidRDefault="003B52C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FD28E95" w14:textId="77777777" w:rsidR="003B52CD" w:rsidRPr="00F76055" w:rsidRDefault="003B52CD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BB4DCD8" w14:textId="77777777" w:rsidR="003B52CD" w:rsidRPr="00F76055" w:rsidRDefault="003B52C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48927D4" w14:textId="77777777" w:rsidR="003B52CD" w:rsidRPr="00F76055" w:rsidRDefault="003B52C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5CC9D64B" w14:textId="1770771D" w:rsidR="003B52CD" w:rsidRPr="00F76055" w:rsidRDefault="28433EE3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462ED2C3" w14:textId="33E896A3" w:rsidR="003B52CD" w:rsidRPr="00F76055" w:rsidRDefault="486B9D33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Do 4 x v eni rastni dobi.</w:t>
            </w:r>
          </w:p>
        </w:tc>
      </w:tr>
      <w:tr w:rsidR="003B52CD" w:rsidRPr="00F76055" w14:paraId="4855ADAE" w14:textId="77777777" w:rsidTr="1287ED21">
        <w:trPr>
          <w:trHeight w:val="137"/>
        </w:trPr>
        <w:tc>
          <w:tcPr>
            <w:tcW w:w="2547" w:type="dxa"/>
            <w:vMerge/>
            <w:hideMark/>
          </w:tcPr>
          <w:p w14:paraId="12CE468A" w14:textId="77777777" w:rsidR="003B52CD" w:rsidRPr="00F76055" w:rsidRDefault="003B52CD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E74DEBF" w14:textId="77777777" w:rsidR="003B52CD" w:rsidRPr="00F76055" w:rsidRDefault="003B52C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4920B39" w14:textId="77777777" w:rsidR="003B52CD" w:rsidRPr="00F76055" w:rsidRDefault="003B52CD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1C54845" w14:textId="77777777" w:rsidR="003B52CD" w:rsidRPr="00F76055" w:rsidRDefault="003B52C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59" w:type="dxa"/>
            <w:noWrap/>
            <w:hideMark/>
          </w:tcPr>
          <w:p w14:paraId="6872729B" w14:textId="77777777" w:rsidR="003B52CD" w:rsidRPr="00F76055" w:rsidRDefault="003B52C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09A38199" w14:textId="341D2280" w:rsidR="003B52CD" w:rsidRPr="00F76055" w:rsidRDefault="28433EE3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19196613" w14:textId="75943A6A" w:rsidR="06F66E32" w:rsidRDefault="06F66E32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Skupni odmerek ne sme preseči 28 kg/ha letno.</w:t>
            </w:r>
          </w:p>
        </w:tc>
      </w:tr>
      <w:tr w:rsidR="05D012CD" w14:paraId="1156B6EC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17A9D1E8" w14:textId="77777777" w:rsidR="006E5ECE" w:rsidRDefault="006E5ECE"/>
        </w:tc>
        <w:tc>
          <w:tcPr>
            <w:tcW w:w="2977" w:type="dxa"/>
            <w:vMerge/>
            <w:noWrap/>
            <w:hideMark/>
          </w:tcPr>
          <w:p w14:paraId="5E6B0386" w14:textId="77777777" w:rsidR="006E5ECE" w:rsidRDefault="006E5ECE"/>
        </w:tc>
        <w:tc>
          <w:tcPr>
            <w:tcW w:w="2551" w:type="dxa"/>
            <w:vMerge/>
            <w:noWrap/>
            <w:hideMark/>
          </w:tcPr>
          <w:p w14:paraId="0E183DE7" w14:textId="77777777" w:rsidR="006E5ECE" w:rsidRDefault="006E5ECE"/>
        </w:tc>
        <w:tc>
          <w:tcPr>
            <w:tcW w:w="2268" w:type="dxa"/>
            <w:hideMark/>
          </w:tcPr>
          <w:p w14:paraId="24FF63B1" w14:textId="148C0B6E" w:rsidR="05D012CD" w:rsidRDefault="05D012CD" w:rsidP="05D012C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465655C" w14:textId="77777777" w:rsidR="05D012CD" w:rsidRDefault="05D012CD" w:rsidP="05D012CD">
            <w:pPr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4901FD64" w14:textId="4415AB9A" w:rsidR="05D012CD" w:rsidRDefault="05D012CD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1C1264E9" w14:textId="4785BC77" w:rsidR="05D012CD" w:rsidRDefault="05D012CD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Do 4 x v eni rastni dobi.</w:t>
            </w:r>
          </w:p>
          <w:p w14:paraId="1165E3FD" w14:textId="173FBE2A" w:rsidR="05D012CD" w:rsidRDefault="05D012CD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  <w:p w14:paraId="27C33A14" w14:textId="036F002B" w:rsidR="604900CD" w:rsidRDefault="604900CD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5D012CD" w14:paraId="7A02CB4A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6E1ABFA0" w14:textId="77777777" w:rsidR="006E5ECE" w:rsidRDefault="006E5ECE"/>
        </w:tc>
        <w:tc>
          <w:tcPr>
            <w:tcW w:w="2977" w:type="dxa"/>
            <w:vMerge/>
            <w:noWrap/>
            <w:hideMark/>
          </w:tcPr>
          <w:p w14:paraId="656E8271" w14:textId="77777777" w:rsidR="006E5ECE" w:rsidRDefault="006E5ECE"/>
        </w:tc>
        <w:tc>
          <w:tcPr>
            <w:tcW w:w="2551" w:type="dxa"/>
            <w:vMerge/>
            <w:noWrap/>
            <w:hideMark/>
          </w:tcPr>
          <w:p w14:paraId="1E2324D4" w14:textId="77777777" w:rsidR="006E5ECE" w:rsidRDefault="006E5ECE"/>
        </w:tc>
        <w:tc>
          <w:tcPr>
            <w:tcW w:w="2268" w:type="dxa"/>
            <w:hideMark/>
          </w:tcPr>
          <w:p w14:paraId="495E20B7" w14:textId="6C870994" w:rsidR="05D012CD" w:rsidRDefault="05D012CD" w:rsidP="05D012C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48F605B" w14:textId="77777777" w:rsidR="05D012CD" w:rsidRDefault="05D012CD" w:rsidP="05D012CD">
            <w:pPr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7CA71436" w14:textId="56EFA1CE" w:rsidR="05D012CD" w:rsidRDefault="05D012CD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25319E87" w14:textId="77777777" w:rsidR="05D012CD" w:rsidRDefault="05D012CD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Do 4 x v eni rastni dobi.</w:t>
            </w:r>
          </w:p>
        </w:tc>
      </w:tr>
      <w:tr w:rsidR="00625CDF" w:rsidRPr="00F76055" w14:paraId="1D3A18B5" w14:textId="77777777" w:rsidTr="1287ED21">
        <w:trPr>
          <w:trHeight w:val="460"/>
        </w:trPr>
        <w:tc>
          <w:tcPr>
            <w:tcW w:w="2547" w:type="dxa"/>
            <w:vMerge/>
            <w:hideMark/>
          </w:tcPr>
          <w:p w14:paraId="19F4CBAC" w14:textId="77777777" w:rsidR="00625CDF" w:rsidRPr="00F76055" w:rsidRDefault="00625CDF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F3648B2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08FABE2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62C1C10F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turen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3E1852FC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0 kg/ha</w:t>
            </w:r>
          </w:p>
        </w:tc>
        <w:tc>
          <w:tcPr>
            <w:tcW w:w="1701" w:type="dxa"/>
            <w:noWrap/>
            <w:hideMark/>
          </w:tcPr>
          <w:p w14:paraId="46347506" w14:textId="7E659DA0" w:rsidR="00625CDF" w:rsidRPr="00F76055" w:rsidRDefault="28433EE3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657A3B19" w14:textId="03477A9B" w:rsidR="00625CDF" w:rsidRPr="00F76055" w:rsidRDefault="1D11A1B8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Do 4 x v eni rastni dobi.</w:t>
            </w:r>
          </w:p>
        </w:tc>
      </w:tr>
      <w:tr w:rsidR="003B52CD" w:rsidRPr="00F76055" w14:paraId="6C8DF28F" w14:textId="77777777" w:rsidTr="1287ED21">
        <w:trPr>
          <w:trHeight w:val="460"/>
        </w:trPr>
        <w:tc>
          <w:tcPr>
            <w:tcW w:w="2547" w:type="dxa"/>
            <w:vMerge/>
            <w:hideMark/>
          </w:tcPr>
          <w:p w14:paraId="58D29D70" w14:textId="77777777" w:rsidR="003B52CD" w:rsidRPr="00F76055" w:rsidRDefault="003B52CD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2EEA8AE" w14:textId="77777777" w:rsidR="003B52CD" w:rsidRPr="00F76055" w:rsidRDefault="003B52C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8C9F0A1" w14:textId="77777777" w:rsidR="003B52CD" w:rsidRPr="00F76055" w:rsidRDefault="003B52CD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6212D07" w14:textId="77777777" w:rsidR="003B52CD" w:rsidRPr="00F76055" w:rsidRDefault="003B52C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aba za zatiranje polžev</w:t>
            </w:r>
          </w:p>
        </w:tc>
        <w:tc>
          <w:tcPr>
            <w:tcW w:w="1559" w:type="dxa"/>
            <w:noWrap/>
            <w:hideMark/>
          </w:tcPr>
          <w:p w14:paraId="31C92588" w14:textId="77777777" w:rsidR="003B52CD" w:rsidRPr="00F76055" w:rsidRDefault="003B52C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0CB1B0E5" w14:textId="577B601C" w:rsidR="003B52CD" w:rsidRPr="00F76055" w:rsidRDefault="28433EE3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 w:val="restart"/>
            <w:noWrap/>
            <w:hideMark/>
          </w:tcPr>
          <w:p w14:paraId="17DBF68B" w14:textId="6F04B701" w:rsidR="003B52CD" w:rsidRPr="00F76055" w:rsidRDefault="486B9D33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Do 4 x v eni rastni dobi</w:t>
            </w:r>
          </w:p>
        </w:tc>
      </w:tr>
      <w:tr w:rsidR="003B52CD" w:rsidRPr="00F76055" w14:paraId="7B03CC5D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1C9F3D68" w14:textId="77777777" w:rsidR="003B52CD" w:rsidRPr="00F76055" w:rsidRDefault="003B52CD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4037029" w14:textId="77777777" w:rsidR="003B52CD" w:rsidRPr="00F76055" w:rsidRDefault="003B52C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2F2A345" w14:textId="77777777" w:rsidR="003B52CD" w:rsidRPr="00F76055" w:rsidRDefault="003B52CD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16E67C2" w14:textId="77777777" w:rsidR="003B52CD" w:rsidRPr="00F76055" w:rsidRDefault="003B52C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olabi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59" w:type="dxa"/>
            <w:noWrap/>
            <w:hideMark/>
          </w:tcPr>
          <w:p w14:paraId="238F4137" w14:textId="77777777" w:rsidR="003B52CD" w:rsidRPr="00F76055" w:rsidRDefault="003B52CD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49C59640" w14:textId="6062C2A1" w:rsidR="003B52CD" w:rsidRPr="00F76055" w:rsidRDefault="28433EE3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/>
            <w:noWrap/>
            <w:hideMark/>
          </w:tcPr>
          <w:p w14:paraId="3C21E2BA" w14:textId="460CAAE4" w:rsidR="003B52CD" w:rsidRPr="00F76055" w:rsidRDefault="003B52CD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625CDF" w:rsidRPr="00F76055" w14:paraId="4A37F077" w14:textId="77777777" w:rsidTr="1287ED21">
        <w:trPr>
          <w:trHeight w:val="460"/>
        </w:trPr>
        <w:tc>
          <w:tcPr>
            <w:tcW w:w="2547" w:type="dxa"/>
            <w:vMerge/>
            <w:hideMark/>
          </w:tcPr>
          <w:p w14:paraId="5BC400F9" w14:textId="77777777" w:rsidR="00625CDF" w:rsidRPr="00F76055" w:rsidRDefault="00625CDF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9662D99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noWrap/>
            <w:hideMark/>
          </w:tcPr>
          <w:p w14:paraId="2FEFF198" w14:textId="77777777" w:rsidR="00625CDF" w:rsidRPr="00F76055" w:rsidRDefault="1675BBCD" w:rsidP="2C4FCFED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31411BD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ex</w:t>
            </w:r>
            <w:proofErr w:type="spellEnd"/>
          </w:p>
        </w:tc>
        <w:tc>
          <w:tcPr>
            <w:tcW w:w="1559" w:type="dxa"/>
            <w:hideMark/>
          </w:tcPr>
          <w:p w14:paraId="53F93801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1AE66EFC" w14:textId="77777777" w:rsidR="00625CDF" w:rsidRPr="00F76055" w:rsidRDefault="37FDD3A3" w:rsidP="05D012CD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153C6D40" w14:textId="77777777" w:rsidR="00625CDF" w:rsidRPr="00F76055" w:rsidRDefault="37FDD3A3" w:rsidP="05D012CD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 xml:space="preserve">Do 2 </w:t>
            </w:r>
            <w:proofErr w:type="spellStart"/>
            <w:r w:rsidRPr="05D012CD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v eni rastni dobi, skupni letni odmerek do 14 kg/ha.</w:t>
            </w:r>
          </w:p>
        </w:tc>
      </w:tr>
      <w:tr w:rsidR="00625CDF" w:rsidRPr="00F76055" w14:paraId="22B08609" w14:textId="77777777" w:rsidTr="1287ED21">
        <w:trPr>
          <w:trHeight w:val="1150"/>
        </w:trPr>
        <w:tc>
          <w:tcPr>
            <w:tcW w:w="2547" w:type="dxa"/>
            <w:vMerge/>
            <w:hideMark/>
          </w:tcPr>
          <w:p w14:paraId="5F10D241" w14:textId="77777777" w:rsidR="00625CDF" w:rsidRPr="00F76055" w:rsidRDefault="00625CDF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35EFD54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E2940B5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5FA41447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etarex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inov</w:t>
            </w:r>
            <w:proofErr w:type="spellEnd"/>
          </w:p>
        </w:tc>
        <w:tc>
          <w:tcPr>
            <w:tcW w:w="1559" w:type="dxa"/>
            <w:hideMark/>
          </w:tcPr>
          <w:p w14:paraId="34AACE4C" w14:textId="77777777" w:rsidR="00625CDF" w:rsidRPr="00F76055" w:rsidRDefault="37FDD3A3" w:rsidP="05D012CD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 xml:space="preserve">5 kg/ha pri </w:t>
            </w:r>
            <w:proofErr w:type="spellStart"/>
            <w:r w:rsidRPr="05D012CD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po celotni površini in v vrsti, 4 kg/ha pri </w:t>
            </w:r>
            <w:proofErr w:type="spellStart"/>
            <w:r w:rsidRPr="05D012CD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v brazde ali ob setvi semena</w:t>
            </w:r>
          </w:p>
        </w:tc>
        <w:tc>
          <w:tcPr>
            <w:tcW w:w="1701" w:type="dxa"/>
            <w:hideMark/>
          </w:tcPr>
          <w:p w14:paraId="17B8FFAC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4CE280ED" w14:textId="4B74730E" w:rsidR="00625CDF" w:rsidRPr="00F76055" w:rsidRDefault="37FDD3A3" w:rsidP="05D012CD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Skupni odmerek v eni rastni dobi do 17,5 kg/ha.</w:t>
            </w:r>
            <w:r w:rsidR="1216CFA6" w:rsidRPr="05D012CD">
              <w:rPr>
                <w:rFonts w:cs="Arial"/>
                <w:sz w:val="18"/>
                <w:szCs w:val="18"/>
              </w:rPr>
              <w:t xml:space="preserve"> Interval med </w:t>
            </w:r>
            <w:proofErr w:type="spellStart"/>
            <w:r w:rsidR="1216CFA6" w:rsidRPr="05D012CD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="1216CFA6" w:rsidRPr="05D012CD">
              <w:rPr>
                <w:rFonts w:cs="Arial"/>
                <w:sz w:val="18"/>
                <w:szCs w:val="18"/>
              </w:rPr>
              <w:t xml:space="preserve"> vsaj 5 dni.</w:t>
            </w:r>
          </w:p>
          <w:p w14:paraId="2F351698" w14:textId="7E0A08F0" w:rsidR="00625CDF" w:rsidRPr="00F76055" w:rsidRDefault="00625CDF" w:rsidP="05D012CD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625CDF" w:rsidRPr="00F76055" w14:paraId="1CA2F497" w14:textId="77777777" w:rsidTr="1287ED21">
        <w:trPr>
          <w:trHeight w:val="2037"/>
        </w:trPr>
        <w:tc>
          <w:tcPr>
            <w:tcW w:w="2547" w:type="dxa"/>
            <w:hideMark/>
          </w:tcPr>
          <w:p w14:paraId="6912BF50" w14:textId="02ED4110" w:rsidR="00625CDF" w:rsidRPr="00F76055" w:rsidRDefault="003B52CD" w:rsidP="00625CD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s</w:t>
            </w:r>
            <w:r w:rsidR="00625CDF" w:rsidRPr="00F76055">
              <w:rPr>
                <w:rFonts w:cs="Arial"/>
                <w:b/>
                <w:bCs/>
                <w:sz w:val="18"/>
                <w:szCs w:val="18"/>
              </w:rPr>
              <w:t xml:space="preserve">ovke                      </w:t>
            </w:r>
            <w:r w:rsidR="00625CDF"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="00625CDF" w:rsidRPr="00F76055">
              <w:rPr>
                <w:rFonts w:cs="Arial"/>
                <w:sz w:val="18"/>
                <w:szCs w:val="18"/>
              </w:rPr>
              <w:t>Noctuidae</w:t>
            </w:r>
            <w:proofErr w:type="spellEnd"/>
            <w:r w:rsidR="00625CDF"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639EEED3" w14:textId="77777777" w:rsidR="003B52CD" w:rsidRPr="00F76055" w:rsidRDefault="00625CDF" w:rsidP="00625CDF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C3EF1E9" w14:textId="77777777" w:rsidR="003B52CD" w:rsidRPr="00F76055" w:rsidRDefault="00625CDF" w:rsidP="00B84EF7">
            <w:pPr>
              <w:pStyle w:val="Odstavekseznama"/>
              <w:numPr>
                <w:ilvl w:val="0"/>
                <w:numId w:val="332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lov metuljev n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vetloben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li feromonske vabe, </w:t>
            </w:r>
          </w:p>
          <w:p w14:paraId="36E243C8" w14:textId="77777777" w:rsidR="003B52CD" w:rsidRPr="00F76055" w:rsidRDefault="00625CDF" w:rsidP="00B84EF7">
            <w:pPr>
              <w:pStyle w:val="Odstavekseznama"/>
              <w:numPr>
                <w:ilvl w:val="0"/>
                <w:numId w:val="332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odstranjevanje in zatiranje plevelov,</w:t>
            </w:r>
          </w:p>
          <w:p w14:paraId="757BF8DB" w14:textId="77777777" w:rsidR="003B52CD" w:rsidRPr="00F76055" w:rsidRDefault="00625CDF" w:rsidP="00B84EF7">
            <w:pPr>
              <w:pStyle w:val="Odstavekseznama"/>
              <w:numPr>
                <w:ilvl w:val="0"/>
                <w:numId w:val="332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erna oskrba z dušikom, </w:t>
            </w:r>
          </w:p>
          <w:p w14:paraId="0F425B2C" w14:textId="3006EB8F" w:rsidR="00625CDF" w:rsidRPr="00F76055" w:rsidRDefault="00625CDF" w:rsidP="00B84EF7">
            <w:pPr>
              <w:pStyle w:val="Odstavekseznama"/>
              <w:numPr>
                <w:ilvl w:val="0"/>
                <w:numId w:val="332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dhodna obdelava tal in okopavanje lahko zmanjša število bub v tleh</w:t>
            </w:r>
            <w:r w:rsidR="003B52CD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51" w:type="dxa"/>
            <w:noWrap/>
            <w:hideMark/>
          </w:tcPr>
          <w:p w14:paraId="7FB06B2A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noWrap/>
            <w:hideMark/>
          </w:tcPr>
          <w:p w14:paraId="2E0C35B3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EC</w:t>
            </w:r>
          </w:p>
        </w:tc>
        <w:tc>
          <w:tcPr>
            <w:tcW w:w="1559" w:type="dxa"/>
            <w:noWrap/>
            <w:hideMark/>
          </w:tcPr>
          <w:p w14:paraId="2574EF38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L/ha</w:t>
            </w:r>
          </w:p>
        </w:tc>
        <w:tc>
          <w:tcPr>
            <w:tcW w:w="1701" w:type="dxa"/>
            <w:noWrap/>
            <w:hideMark/>
          </w:tcPr>
          <w:p w14:paraId="1209ECFF" w14:textId="77777777" w:rsidR="00625CDF" w:rsidRPr="00F76055" w:rsidRDefault="00625CDF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21D5A836" w14:textId="77777777" w:rsidR="00625CDF" w:rsidRPr="00F76055" w:rsidRDefault="37FDD3A3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V zaščitenih prostorih za zmanjševanje številčnosti populacije gosenic sovk, s sredstvom se sme v istem zaščitenem prostoru tretirati največ 3 krat letno.</w:t>
            </w:r>
          </w:p>
        </w:tc>
      </w:tr>
      <w:tr w:rsidR="00625CDF" w:rsidRPr="00F76055" w14:paraId="2EB9665F" w14:textId="77777777" w:rsidTr="1287ED21">
        <w:trPr>
          <w:trHeight w:val="1656"/>
        </w:trPr>
        <w:tc>
          <w:tcPr>
            <w:tcW w:w="2547" w:type="dxa"/>
            <w:hideMark/>
          </w:tcPr>
          <w:p w14:paraId="328DF795" w14:textId="77777777" w:rsidR="00625CDF" w:rsidRPr="00F76055" w:rsidRDefault="00625CDF" w:rsidP="00625CDF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Navadna pršica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etranych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urti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67497081" w14:textId="77777777" w:rsidR="00C636AA" w:rsidRPr="00F76055" w:rsidRDefault="00625CDF" w:rsidP="00C636A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sz w:val="18"/>
                <w:szCs w:val="18"/>
              </w:rPr>
              <w:t xml:space="preserve">   </w:t>
            </w:r>
          </w:p>
          <w:p w14:paraId="22DC2DD1" w14:textId="77777777" w:rsidR="00C636AA" w:rsidRPr="00F76055" w:rsidRDefault="00625CDF" w:rsidP="00B84EF7">
            <w:pPr>
              <w:pStyle w:val="Odstavekseznama"/>
              <w:numPr>
                <w:ilvl w:val="0"/>
                <w:numId w:val="33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ravnotežena prehrana rastlin, </w:t>
            </w:r>
          </w:p>
          <w:p w14:paraId="6CD70387" w14:textId="77777777" w:rsidR="00C636AA" w:rsidRPr="00F76055" w:rsidRDefault="00625CDF" w:rsidP="00B84EF7">
            <w:pPr>
              <w:pStyle w:val="Odstavekseznama"/>
              <w:numPr>
                <w:ilvl w:val="0"/>
                <w:numId w:val="33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večanje zračnosti v zavarovanih prostorih,</w:t>
            </w:r>
          </w:p>
          <w:p w14:paraId="502A6F38" w14:textId="77777777" w:rsidR="00C636AA" w:rsidRPr="00F76055" w:rsidRDefault="00625CDF" w:rsidP="00B84EF7">
            <w:pPr>
              <w:pStyle w:val="Odstavekseznama"/>
              <w:numPr>
                <w:ilvl w:val="0"/>
                <w:numId w:val="33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močno napadenih  rastlin, </w:t>
            </w:r>
          </w:p>
          <w:p w14:paraId="0B5FE7D9" w14:textId="06F9965B" w:rsidR="00625CDF" w:rsidRPr="00F76055" w:rsidRDefault="00625CDF" w:rsidP="00B84EF7">
            <w:pPr>
              <w:pStyle w:val="Odstavekseznama"/>
              <w:numPr>
                <w:ilvl w:val="0"/>
                <w:numId w:val="33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širokolistnih plevelov</w:t>
            </w:r>
            <w:r w:rsidR="00C636AA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51" w:type="dxa"/>
            <w:noWrap/>
            <w:hideMark/>
          </w:tcPr>
          <w:p w14:paraId="794E25B4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46095B3C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559" w:type="dxa"/>
            <w:noWrap/>
            <w:hideMark/>
          </w:tcPr>
          <w:p w14:paraId="6FFDD58D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77F66A5F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435BAAEF" w14:textId="77777777" w:rsidR="00625CDF" w:rsidRPr="00F76055" w:rsidRDefault="00625CDF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</w:tbl>
    <w:p w14:paraId="3EB662C1" w14:textId="566C9873" w:rsidR="00625CDF" w:rsidRPr="00F76055" w:rsidRDefault="00625CDF" w:rsidP="001A0283"/>
    <w:p w14:paraId="1F2161C7" w14:textId="77777777" w:rsidR="006F2D4C" w:rsidRPr="00F76055" w:rsidRDefault="006F2D4C" w:rsidP="001A0283"/>
    <w:p w14:paraId="54A49863" w14:textId="36F6BF81" w:rsidR="00BE5251" w:rsidRPr="00F76055" w:rsidRDefault="00BE5251" w:rsidP="006F2D4C">
      <w:pPr>
        <w:pStyle w:val="Naslov2"/>
        <w:spacing w:before="0" w:after="0"/>
        <w:rPr>
          <w:lang w:val="sl-SI"/>
        </w:rPr>
      </w:pPr>
      <w:bookmarkStart w:id="768" w:name="_Toc99452066"/>
      <w:bookmarkStart w:id="769" w:name="_Toc511303466"/>
      <w:bookmarkStart w:id="770" w:name="_Toc167122190"/>
      <w:bookmarkStart w:id="771" w:name="_Toc167122425"/>
      <w:bookmarkStart w:id="772" w:name="_Toc170778142"/>
      <w:bookmarkEnd w:id="766"/>
      <w:bookmarkEnd w:id="767"/>
      <w:r w:rsidRPr="00F76055">
        <w:rPr>
          <w:lang w:val="sl-SI"/>
        </w:rPr>
        <w:lastRenderedPageBreak/>
        <w:t>INTEGRIRANO VARSTVO RADIČA</w:t>
      </w:r>
      <w:bookmarkEnd w:id="768"/>
      <w:bookmarkEnd w:id="769"/>
      <w:bookmarkEnd w:id="770"/>
      <w:bookmarkEnd w:id="771"/>
      <w:bookmarkEnd w:id="772"/>
    </w:p>
    <w:p w14:paraId="331D7BF9" w14:textId="77777777" w:rsidR="006F2D4C" w:rsidRPr="00F76055" w:rsidRDefault="006F2D4C" w:rsidP="006F2D4C"/>
    <w:tbl>
      <w:tblPr>
        <w:tblStyle w:val="Tabelamrea"/>
        <w:tblW w:w="15304" w:type="dxa"/>
        <w:tblLayout w:type="fixed"/>
        <w:tblLook w:val="04A0" w:firstRow="1" w:lastRow="0" w:firstColumn="1" w:lastColumn="0" w:noHBand="0" w:noVBand="1"/>
      </w:tblPr>
      <w:tblGrid>
        <w:gridCol w:w="2547"/>
        <w:gridCol w:w="2977"/>
        <w:gridCol w:w="2551"/>
        <w:gridCol w:w="2268"/>
        <w:gridCol w:w="1559"/>
        <w:gridCol w:w="1701"/>
        <w:gridCol w:w="1701"/>
      </w:tblGrid>
      <w:tr w:rsidR="001A0283" w:rsidRPr="00F76055" w14:paraId="58DF8E1E" w14:textId="77777777" w:rsidTr="1287ED21">
        <w:trPr>
          <w:trHeight w:val="460"/>
          <w:tblHeader/>
        </w:trPr>
        <w:tc>
          <w:tcPr>
            <w:tcW w:w="2547" w:type="dxa"/>
            <w:shd w:val="clear" w:color="auto" w:fill="F2F2F2" w:themeFill="background1" w:themeFillShade="F2"/>
          </w:tcPr>
          <w:p w14:paraId="22396A14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0FA7484D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1F8D6CF2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0F993185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030D783D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36CA6320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0D49877D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3A01DC" w:rsidRPr="00F76055" w14:paraId="5808BB20" w14:textId="77777777" w:rsidTr="1287ED21">
        <w:trPr>
          <w:trHeight w:val="503"/>
        </w:trPr>
        <w:tc>
          <w:tcPr>
            <w:tcW w:w="2547" w:type="dxa"/>
            <w:vMerge w:val="restart"/>
            <w:hideMark/>
          </w:tcPr>
          <w:p w14:paraId="1F77B02B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ela gniloba solate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in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inere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>Bela gniloba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02EA21D5" w14:textId="061F6FD8" w:rsidR="003A01DC" w:rsidRPr="00F76055" w:rsidRDefault="003A01DC" w:rsidP="003A01D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BF34DC3" w14:textId="34DBA6A0" w:rsidR="003A01DC" w:rsidRPr="00F76055" w:rsidRDefault="003A01DC" w:rsidP="00B84EF7">
            <w:pPr>
              <w:pStyle w:val="Odstavekseznama"/>
              <w:numPr>
                <w:ilvl w:val="0"/>
                <w:numId w:val="316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mejiti namakanje in preprečitev</w:t>
            </w:r>
            <w:r w:rsidR="007404E0"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zastajanja vode v tleh,</w:t>
            </w:r>
          </w:p>
          <w:p w14:paraId="7FD45F96" w14:textId="77777777" w:rsidR="003A01DC" w:rsidRPr="00F76055" w:rsidRDefault="003A01DC" w:rsidP="00B84EF7">
            <w:pPr>
              <w:pStyle w:val="Odstavekseznama"/>
              <w:numPr>
                <w:ilvl w:val="0"/>
                <w:numId w:val="316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obolelih rastlin,</w:t>
            </w:r>
          </w:p>
          <w:p w14:paraId="37645FF3" w14:textId="77777777" w:rsidR="003A01DC" w:rsidRPr="00F76055" w:rsidRDefault="003A01DC" w:rsidP="00B84EF7">
            <w:pPr>
              <w:pStyle w:val="Odstavekseznama"/>
              <w:numPr>
                <w:ilvl w:val="0"/>
                <w:numId w:val="316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odpornih kultivarjev,</w:t>
            </w:r>
          </w:p>
          <w:p w14:paraId="410B9335" w14:textId="77777777" w:rsidR="003A01DC" w:rsidRPr="00F76055" w:rsidRDefault="003A01DC" w:rsidP="00B84EF7">
            <w:pPr>
              <w:pStyle w:val="Odstavekseznama"/>
              <w:numPr>
                <w:ilvl w:val="0"/>
                <w:numId w:val="316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solarizacije,</w:t>
            </w:r>
          </w:p>
          <w:p w14:paraId="4DAE2941" w14:textId="759DC7EC" w:rsidR="003A01DC" w:rsidRPr="00F76055" w:rsidRDefault="003A01DC" w:rsidP="00B84EF7">
            <w:pPr>
              <w:pStyle w:val="Odstavekseznama"/>
              <w:numPr>
                <w:ilvl w:val="0"/>
                <w:numId w:val="316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folij in dvignjenih gredic.</w:t>
            </w:r>
          </w:p>
        </w:tc>
        <w:tc>
          <w:tcPr>
            <w:tcW w:w="2551" w:type="dxa"/>
            <w:vMerge w:val="restart"/>
            <w:hideMark/>
          </w:tcPr>
          <w:p w14:paraId="2D716EF7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2268" w:type="dxa"/>
            <w:vMerge w:val="restart"/>
            <w:noWrap/>
            <w:hideMark/>
          </w:tcPr>
          <w:p w14:paraId="73BAD717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hideMark/>
          </w:tcPr>
          <w:p w14:paraId="61DA73A1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 L/ha</w:t>
            </w:r>
            <w:r w:rsidRPr="00F76055">
              <w:rPr>
                <w:rFonts w:cs="Arial"/>
                <w:sz w:val="18"/>
                <w:szCs w:val="18"/>
              </w:rPr>
              <w:br/>
              <w:t>na prostem</w:t>
            </w:r>
          </w:p>
        </w:tc>
        <w:tc>
          <w:tcPr>
            <w:tcW w:w="1701" w:type="dxa"/>
            <w:vMerge w:val="restart"/>
            <w:noWrap/>
            <w:hideMark/>
          </w:tcPr>
          <w:p w14:paraId="1492E572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627906DA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1 krat v eni rastni sezoni na prostem ali 2 krat v zaščitenih prostorih.</w:t>
            </w:r>
          </w:p>
        </w:tc>
      </w:tr>
      <w:tr w:rsidR="003A01DC" w:rsidRPr="00F76055" w14:paraId="3EE4E740" w14:textId="77777777" w:rsidTr="1287ED21">
        <w:trPr>
          <w:trHeight w:val="567"/>
        </w:trPr>
        <w:tc>
          <w:tcPr>
            <w:tcW w:w="2547" w:type="dxa"/>
            <w:vMerge/>
            <w:hideMark/>
          </w:tcPr>
          <w:p w14:paraId="61FFA3F9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7427022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AD498AD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08F1F3E7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559" w:type="dxa"/>
            <w:hideMark/>
          </w:tcPr>
          <w:p w14:paraId="45268A3B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,2 L/ha </w:t>
            </w:r>
            <w:r w:rsidRPr="00F76055">
              <w:rPr>
                <w:rFonts w:cs="Arial"/>
                <w:sz w:val="18"/>
                <w:szCs w:val="18"/>
              </w:rPr>
              <w:br/>
              <w:t>v zaščitenih prostorih</w:t>
            </w:r>
          </w:p>
        </w:tc>
        <w:tc>
          <w:tcPr>
            <w:tcW w:w="1701" w:type="dxa"/>
            <w:vMerge/>
            <w:hideMark/>
          </w:tcPr>
          <w:p w14:paraId="7291E4CE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620397D6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3A01DC" w:rsidRPr="00F76055" w14:paraId="52DEB03E" w14:textId="77777777" w:rsidTr="1287ED21">
        <w:trPr>
          <w:trHeight w:val="1058"/>
        </w:trPr>
        <w:tc>
          <w:tcPr>
            <w:tcW w:w="2547" w:type="dxa"/>
            <w:vMerge/>
            <w:hideMark/>
          </w:tcPr>
          <w:p w14:paraId="6E885B6A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027D132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2911CFF" w14:textId="695810FA" w:rsidR="003A01DC" w:rsidRPr="009D5B8D" w:rsidRDefault="39464358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9D5B8D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9D5B8D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D5B8D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9D5B8D">
              <w:rPr>
                <w:rFonts w:cs="Arial"/>
                <w:color w:val="00B050"/>
                <w:sz w:val="18"/>
                <w:szCs w:val="18"/>
              </w:rPr>
              <w:t xml:space="preserve"> (prej </w:t>
            </w:r>
            <w:proofErr w:type="spellStart"/>
            <w:r w:rsidRPr="009D5B8D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9D5B8D">
              <w:rPr>
                <w:rFonts w:cs="Arial"/>
                <w:color w:val="00B050"/>
                <w:sz w:val="18"/>
                <w:szCs w:val="18"/>
              </w:rPr>
              <w:t>) sev QST 713</w:t>
            </w:r>
          </w:p>
        </w:tc>
        <w:tc>
          <w:tcPr>
            <w:tcW w:w="2268" w:type="dxa"/>
            <w:noWrap/>
            <w:hideMark/>
          </w:tcPr>
          <w:p w14:paraId="64120E18" w14:textId="77777777" w:rsidR="003A01DC" w:rsidRPr="009D5B8D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color w:val="00B050"/>
                <w:sz w:val="18"/>
                <w:szCs w:val="18"/>
              </w:rPr>
              <w:t>Serenade ASO</w:t>
            </w:r>
          </w:p>
        </w:tc>
        <w:tc>
          <w:tcPr>
            <w:tcW w:w="1559" w:type="dxa"/>
            <w:noWrap/>
            <w:hideMark/>
          </w:tcPr>
          <w:p w14:paraId="23B3A46A" w14:textId="77777777" w:rsidR="003A01DC" w:rsidRPr="009D5B8D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3DB73F90" w14:textId="24C1A0F3" w:rsidR="003A01DC" w:rsidRPr="009D5B8D" w:rsidRDefault="005B0D67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3A0E54F9" w14:textId="740E92F0" w:rsidR="003A01DC" w:rsidRPr="009D5B8D" w:rsidRDefault="39A71A1D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9D5B8D">
              <w:rPr>
                <w:rFonts w:eastAsiaTheme="minorEastAsia" w:cs="Arial"/>
                <w:color w:val="00B050"/>
                <w:sz w:val="18"/>
                <w:szCs w:val="18"/>
              </w:rPr>
              <w:t xml:space="preserve">. </w:t>
            </w:r>
            <w:r w:rsidR="65F34229" w:rsidRPr="009D5B8D">
              <w:rPr>
                <w:rFonts w:cs="Arial"/>
                <w:color w:val="00B050"/>
                <w:sz w:val="18"/>
                <w:szCs w:val="18"/>
              </w:rPr>
              <w:t xml:space="preserve">Največ 6 </w:t>
            </w:r>
            <w:proofErr w:type="spellStart"/>
            <w:r w:rsidR="65F34229" w:rsidRPr="009D5B8D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="12C0A88B" w:rsidRPr="009D5B8D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12C0A88B" w:rsidRPr="009D5B8D">
              <w:rPr>
                <w:rFonts w:eastAsia="Arial" w:cs="Arial"/>
                <w:color w:val="00B050"/>
                <w:sz w:val="18"/>
                <w:szCs w:val="18"/>
              </w:rPr>
              <w:t>v eni rastni dobi</w:t>
            </w:r>
            <w:r w:rsidR="65F34229" w:rsidRPr="009D5B8D">
              <w:rPr>
                <w:rFonts w:cs="Arial"/>
                <w:color w:val="00B050"/>
                <w:sz w:val="18"/>
                <w:szCs w:val="18"/>
              </w:rPr>
              <w:t>, na prostem in v zaščitenem prostoru.</w:t>
            </w:r>
          </w:p>
        </w:tc>
      </w:tr>
      <w:tr w:rsidR="003A01DC" w:rsidRPr="00F76055" w14:paraId="384E292B" w14:textId="77777777" w:rsidTr="1287ED21">
        <w:trPr>
          <w:trHeight w:val="799"/>
        </w:trPr>
        <w:tc>
          <w:tcPr>
            <w:tcW w:w="2547" w:type="dxa"/>
            <w:vMerge/>
            <w:hideMark/>
          </w:tcPr>
          <w:p w14:paraId="441C27EB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73443B5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B16285A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</w:t>
            </w:r>
            <w:r w:rsidRPr="00F76055">
              <w:rPr>
                <w:rFonts w:cs="Arial"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dioksani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C170E57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559" w:type="dxa"/>
            <w:noWrap/>
            <w:hideMark/>
          </w:tcPr>
          <w:p w14:paraId="3B8DED02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kg/ha</w:t>
            </w:r>
          </w:p>
        </w:tc>
        <w:tc>
          <w:tcPr>
            <w:tcW w:w="1701" w:type="dxa"/>
            <w:noWrap/>
            <w:hideMark/>
          </w:tcPr>
          <w:p w14:paraId="4ECA318E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3DDBE788" w14:textId="6E27E5BD" w:rsidR="003A01DC" w:rsidRPr="00F76055" w:rsidRDefault="6BE45388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5C6B2269">
              <w:rPr>
                <w:rFonts w:cs="Arial"/>
                <w:sz w:val="18"/>
                <w:szCs w:val="18"/>
              </w:rPr>
              <w:t xml:space="preserve">Na prostem in v zaščitenem prostoru. </w:t>
            </w:r>
            <w:r w:rsidR="554E9821" w:rsidRPr="5C6B2269">
              <w:rPr>
                <w:rFonts w:cs="Arial"/>
                <w:sz w:val="18"/>
                <w:szCs w:val="18"/>
              </w:rPr>
              <w:t>Največ 2 krat</w:t>
            </w:r>
            <w:r w:rsidR="642D39E3" w:rsidRPr="5C6B2269">
              <w:rPr>
                <w:rFonts w:cs="Arial"/>
                <w:sz w:val="18"/>
                <w:szCs w:val="18"/>
              </w:rPr>
              <w:t xml:space="preserve"> v eni rastni dobi</w:t>
            </w:r>
            <w:r w:rsidR="554E9821" w:rsidRPr="5C6B2269">
              <w:rPr>
                <w:rFonts w:cs="Arial"/>
                <w:sz w:val="18"/>
                <w:szCs w:val="18"/>
              </w:rPr>
              <w:t xml:space="preserve">, </w:t>
            </w:r>
            <w:r w:rsidR="3B47AB69" w:rsidRPr="5C6B2269">
              <w:rPr>
                <w:rFonts w:eastAsia="Arial" w:cs="Arial"/>
                <w:sz w:val="18"/>
                <w:szCs w:val="18"/>
              </w:rPr>
              <w:t xml:space="preserve">razmik med </w:t>
            </w:r>
            <w:proofErr w:type="spellStart"/>
            <w:r w:rsidR="3B47AB69" w:rsidRPr="5C6B2269">
              <w:rPr>
                <w:rFonts w:eastAsia="Arial" w:cs="Arial"/>
                <w:sz w:val="18"/>
                <w:szCs w:val="18"/>
              </w:rPr>
              <w:t>tretiranji</w:t>
            </w:r>
            <w:proofErr w:type="spellEnd"/>
            <w:r w:rsidR="3B47AB69" w:rsidRPr="5C6B2269">
              <w:rPr>
                <w:rFonts w:eastAsia="Arial" w:cs="Arial"/>
                <w:sz w:val="18"/>
                <w:szCs w:val="18"/>
              </w:rPr>
              <w:t xml:space="preserve"> mora biti najmanj 10 dni. </w:t>
            </w:r>
          </w:p>
        </w:tc>
      </w:tr>
      <w:tr w:rsidR="003A01DC" w:rsidRPr="00F76055" w14:paraId="711C9CA3" w14:textId="77777777" w:rsidTr="1287ED21">
        <w:trPr>
          <w:trHeight w:val="1280"/>
        </w:trPr>
        <w:tc>
          <w:tcPr>
            <w:tcW w:w="2547" w:type="dxa"/>
            <w:vMerge/>
            <w:hideMark/>
          </w:tcPr>
          <w:p w14:paraId="298E2B84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E283913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8226ABC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lantar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,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D747</w:t>
            </w:r>
          </w:p>
        </w:tc>
        <w:tc>
          <w:tcPr>
            <w:tcW w:w="2268" w:type="dxa"/>
            <w:noWrap/>
            <w:hideMark/>
          </w:tcPr>
          <w:p w14:paraId="5B65B085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myl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-X</w:t>
            </w:r>
          </w:p>
        </w:tc>
        <w:tc>
          <w:tcPr>
            <w:tcW w:w="1559" w:type="dxa"/>
            <w:noWrap/>
            <w:hideMark/>
          </w:tcPr>
          <w:p w14:paraId="6731D2D4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-2,5 kg/ha</w:t>
            </w:r>
          </w:p>
        </w:tc>
        <w:tc>
          <w:tcPr>
            <w:tcW w:w="1701" w:type="dxa"/>
            <w:noWrap/>
            <w:hideMark/>
          </w:tcPr>
          <w:p w14:paraId="7D71FA29" w14:textId="771993E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005B0D67"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896ED5C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 zmanjševanje okužb. Na prostem in v zaščitenih prostorih, v eni rastni dobi največ 6 krat.</w:t>
            </w:r>
          </w:p>
        </w:tc>
      </w:tr>
      <w:tr w:rsidR="1287ED21" w14:paraId="6F3AA48E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0EB040D2" w14:textId="17189598" w:rsidR="1287ED21" w:rsidRDefault="1287ED21" w:rsidP="1287ED21">
            <w:pPr>
              <w:jc w:val="left"/>
              <w:rPr>
                <w:rFonts w:eastAsiaTheme="minorEastAsia" w:cs="Arial"/>
                <w:i/>
                <w:iCs/>
                <w:sz w:val="18"/>
                <w:szCs w:val="18"/>
              </w:rPr>
            </w:pPr>
            <w:r w:rsidRPr="1287ED21">
              <w:rPr>
                <w:rFonts w:eastAsiaTheme="minorEastAsia" w:cs="Arial"/>
                <w:b/>
                <w:bCs/>
                <w:sz w:val="18"/>
                <w:szCs w:val="18"/>
              </w:rPr>
              <w:t>Siva plesen</w:t>
            </w:r>
            <w:r>
              <w:br/>
            </w:r>
            <w:r w:rsidRPr="1287ED21">
              <w:rPr>
                <w:rFonts w:eastAsiaTheme="minorEastAs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1287ED21">
              <w:rPr>
                <w:rFonts w:eastAsiaTheme="minorEastAsia"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1287ED21">
              <w:rPr>
                <w:rFonts w:eastAsiaTheme="minorEastAsia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1287ED21">
              <w:rPr>
                <w:rFonts w:eastAsiaTheme="minorEastAsia" w:cs="Arial"/>
                <w:i/>
                <w:iCs/>
                <w:sz w:val="18"/>
                <w:szCs w:val="18"/>
              </w:rPr>
              <w:t>cinerea</w:t>
            </w:r>
            <w:proofErr w:type="spellEnd"/>
            <w:r w:rsidRPr="1287ED21">
              <w:rPr>
                <w:rFonts w:eastAsiaTheme="minorEastAsia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324F0C82" w14:textId="5857ED9F" w:rsidR="1287ED21" w:rsidRDefault="1287ED21" w:rsidP="1287ED2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 w:val="restart"/>
            <w:hideMark/>
          </w:tcPr>
          <w:p w14:paraId="320010CF" w14:textId="41E96A3E" w:rsidR="1287ED21" w:rsidRDefault="1287ED21" w:rsidP="1287ED21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1287ED2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1287ED2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1287ED2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1287ED21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 (</w:t>
            </w:r>
            <w:proofErr w:type="spellStart"/>
            <w:r w:rsidRPr="1287ED2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1287ED2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1287ED2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1287ED21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)</w:t>
            </w:r>
          </w:p>
        </w:tc>
        <w:tc>
          <w:tcPr>
            <w:tcW w:w="2268" w:type="dxa"/>
            <w:noWrap/>
            <w:hideMark/>
          </w:tcPr>
          <w:p w14:paraId="3299A1EE" w14:textId="271EEF06" w:rsidR="1287ED21" w:rsidRDefault="1287ED21" w:rsidP="1287ED2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1287ED21">
              <w:rPr>
                <w:rFonts w:cs="Arial"/>
                <w:color w:val="00B050"/>
                <w:sz w:val="18"/>
                <w:szCs w:val="18"/>
              </w:rPr>
              <w:t>Lalstop</w:t>
            </w:r>
            <w:proofErr w:type="spellEnd"/>
            <w:r w:rsidRPr="1287ED21">
              <w:rPr>
                <w:rFonts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59" w:type="dxa"/>
            <w:noWrap/>
            <w:hideMark/>
          </w:tcPr>
          <w:p w14:paraId="4C4595F6" w14:textId="7EAC6834" w:rsidR="1287ED21" w:rsidRDefault="1287ED21" w:rsidP="1287ED2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1287ED21">
              <w:rPr>
                <w:rFonts w:eastAsiaTheme="minorEastAsia" w:cs="Arial"/>
                <w:color w:val="00B050"/>
                <w:sz w:val="18"/>
                <w:szCs w:val="18"/>
              </w:rPr>
              <w:t>10 g v 20 L vode na 100 m</w:t>
            </w:r>
            <w:r w:rsidRPr="1287ED21">
              <w:rPr>
                <w:rFonts w:eastAsiaTheme="minorEastAsia" w:cs="Arial"/>
                <w:color w:val="00B050"/>
                <w:sz w:val="18"/>
                <w:szCs w:val="18"/>
                <w:vertAlign w:val="superscript"/>
              </w:rPr>
              <w:t>2</w:t>
            </w:r>
            <w:r w:rsidRPr="1287ED21">
              <w:rPr>
                <w:rFonts w:eastAsiaTheme="minorEastAsia" w:cs="Arial"/>
                <w:color w:val="00B050"/>
                <w:sz w:val="18"/>
                <w:szCs w:val="18"/>
              </w:rPr>
              <w:t xml:space="preserve"> oz. 0,05% </w:t>
            </w:r>
          </w:p>
        </w:tc>
        <w:tc>
          <w:tcPr>
            <w:tcW w:w="1701" w:type="dxa"/>
            <w:noWrap/>
            <w:hideMark/>
          </w:tcPr>
          <w:p w14:paraId="05AEBCF8" w14:textId="56663E99" w:rsidR="1287ED21" w:rsidRDefault="1287ED21" w:rsidP="1287ED2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1287ED21">
              <w:rPr>
                <w:rFonts w:eastAsiaTheme="minorEastAsia"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765E8B4A" w14:textId="30AE717E" w:rsidR="1287ED21" w:rsidRDefault="1287ED21" w:rsidP="1287ED2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1287ED21">
              <w:rPr>
                <w:rFonts w:eastAsiaTheme="minorEastAsia" w:cs="Arial"/>
                <w:color w:val="00B050"/>
                <w:sz w:val="18"/>
                <w:szCs w:val="18"/>
              </w:rPr>
              <w:t xml:space="preserve">Vključno s sadikami in potaknjenci. Škropi se stebelno osnovo in vse poškodovane dele. 1. ob ali čimprej po presajanju, najpozneje po odstranjevanju listov s ciljem </w:t>
            </w:r>
            <w:r w:rsidRPr="1287ED21">
              <w:rPr>
                <w:rFonts w:eastAsiaTheme="minorEastAsia" w:cs="Arial"/>
                <w:color w:val="00B050"/>
                <w:sz w:val="18"/>
                <w:szCs w:val="18"/>
              </w:rPr>
              <w:lastRenderedPageBreak/>
              <w:t>zaščite poškodb povrhnjice. V enem rastnem ciklu največ 4x  v razmaku 21 dni.</w:t>
            </w:r>
          </w:p>
        </w:tc>
      </w:tr>
      <w:tr w:rsidR="1287ED21" w14:paraId="67B6E6EC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6CAA96A3" w14:textId="77777777" w:rsidR="006E5ECE" w:rsidRDefault="006E5ECE"/>
        </w:tc>
        <w:tc>
          <w:tcPr>
            <w:tcW w:w="2977" w:type="dxa"/>
            <w:vMerge/>
            <w:hideMark/>
          </w:tcPr>
          <w:p w14:paraId="71D842BE" w14:textId="77777777" w:rsidR="006E5ECE" w:rsidRDefault="006E5ECE"/>
        </w:tc>
        <w:tc>
          <w:tcPr>
            <w:tcW w:w="2551" w:type="dxa"/>
            <w:vMerge/>
            <w:hideMark/>
          </w:tcPr>
          <w:p w14:paraId="69D9CE76" w14:textId="77777777" w:rsidR="006E5ECE" w:rsidRDefault="006E5ECE"/>
        </w:tc>
        <w:tc>
          <w:tcPr>
            <w:tcW w:w="2268" w:type="dxa"/>
            <w:noWrap/>
            <w:hideMark/>
          </w:tcPr>
          <w:p w14:paraId="0BA88711" w14:textId="709830B2" w:rsidR="1287ED21" w:rsidRDefault="1287ED21" w:rsidP="1287ED21">
            <w:pPr>
              <w:rPr>
                <w:rFonts w:cs="Arial"/>
                <w:color w:val="00B050"/>
                <w:sz w:val="18"/>
                <w:szCs w:val="18"/>
              </w:rPr>
            </w:pPr>
            <w:r w:rsidRPr="1287ED21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559" w:type="dxa"/>
            <w:noWrap/>
            <w:hideMark/>
          </w:tcPr>
          <w:p w14:paraId="50B8D527" w14:textId="089961E0" w:rsidR="1287ED21" w:rsidRDefault="1287ED21" w:rsidP="1287ED2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1287ED21">
              <w:rPr>
                <w:rFonts w:eastAsiaTheme="minorEastAsia" w:cs="Arial"/>
                <w:color w:val="00B050"/>
                <w:sz w:val="18"/>
                <w:szCs w:val="18"/>
              </w:rPr>
              <w:t xml:space="preserve">0,5% </w:t>
            </w:r>
          </w:p>
        </w:tc>
        <w:tc>
          <w:tcPr>
            <w:tcW w:w="1701" w:type="dxa"/>
            <w:noWrap/>
            <w:hideMark/>
          </w:tcPr>
          <w:p w14:paraId="622F43F1" w14:textId="5DBF644F" w:rsidR="1287ED21" w:rsidRDefault="1287ED21" w:rsidP="1287ED21">
            <w:pPr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1287ED21">
              <w:rPr>
                <w:rFonts w:eastAsiaTheme="minorEastAsia"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725C67AD" w14:textId="5F26B3EB" w:rsidR="1287ED21" w:rsidRDefault="1287ED21" w:rsidP="1287ED21">
            <w:pPr>
              <w:spacing w:line="259" w:lineRule="auto"/>
              <w:jc w:val="left"/>
              <w:rPr>
                <w:rFonts w:eastAsiaTheme="minorEastAsia" w:cs="Arial"/>
                <w:color w:val="00B050"/>
                <w:sz w:val="18"/>
                <w:szCs w:val="18"/>
              </w:rPr>
            </w:pPr>
            <w:r w:rsidRPr="1287ED21">
              <w:rPr>
                <w:rFonts w:eastAsiaTheme="minorEastAsia" w:cs="Arial"/>
                <w:color w:val="00B050"/>
                <w:sz w:val="18"/>
                <w:szCs w:val="18"/>
              </w:rPr>
              <w:t xml:space="preserve">V zaščitenih prostorih na sejančkih in sadikah vrtnin. 1. čimprej po presajanju ter najpozneje po odstranjevanju listov. V enem rastnem ciklusu so dovoljena največ 3 </w:t>
            </w:r>
            <w:proofErr w:type="spellStart"/>
            <w:r w:rsidRPr="1287ED21">
              <w:rPr>
                <w:rFonts w:eastAsiaTheme="minorEastAsia"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1287ED21">
              <w:rPr>
                <w:rFonts w:eastAsiaTheme="minorEastAsia" w:cs="Arial"/>
                <w:color w:val="00B050"/>
                <w:sz w:val="18"/>
                <w:szCs w:val="18"/>
              </w:rPr>
              <w:t>.</w:t>
            </w:r>
          </w:p>
        </w:tc>
      </w:tr>
      <w:tr w:rsidR="00B62686" w:rsidRPr="00F76055" w14:paraId="7F8426C8" w14:textId="77777777" w:rsidTr="009D5B8D">
        <w:trPr>
          <w:trHeight w:val="313"/>
        </w:trPr>
        <w:tc>
          <w:tcPr>
            <w:tcW w:w="2547" w:type="dxa"/>
            <w:vMerge w:val="restart"/>
            <w:hideMark/>
          </w:tcPr>
          <w:p w14:paraId="71B21E96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Radičeva pepelovka 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ichoracear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594C469E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vMerge w:val="restart"/>
            <w:hideMark/>
          </w:tcPr>
          <w:p w14:paraId="5E3E0B6A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D48D08E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D759268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1 L/ha</w:t>
            </w:r>
          </w:p>
          <w:p w14:paraId="4AF21EDF" w14:textId="73617524" w:rsidR="00B62686" w:rsidRDefault="00B62686" w:rsidP="05D012CD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4FD15FA8" w14:textId="7CD7E48E" w:rsidR="00B62686" w:rsidRDefault="00B62686" w:rsidP="05D012C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7F74CE3E" w14:textId="0C51EE05" w:rsidR="00B62686" w:rsidRDefault="00B62686" w:rsidP="009D5B8D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 xml:space="preserve">14 </w:t>
            </w:r>
            <w:r w:rsidRPr="009D5B8D">
              <w:rPr>
                <w:rFonts w:cs="Arial"/>
                <w:b/>
                <w:bCs/>
                <w:sz w:val="18"/>
                <w:szCs w:val="18"/>
              </w:rPr>
              <w:t>A</w:t>
            </w:r>
            <w:r>
              <w:rPr>
                <w:rFonts w:cs="Arial"/>
                <w:sz w:val="18"/>
                <w:szCs w:val="18"/>
              </w:rPr>
              <w:t xml:space="preserve">, </w:t>
            </w:r>
            <w:r w:rsidRPr="05D012CD">
              <w:rPr>
                <w:rFonts w:cs="Arial"/>
                <w:sz w:val="18"/>
                <w:szCs w:val="18"/>
              </w:rPr>
              <w:t xml:space="preserve">21 </w:t>
            </w:r>
            <w:r w:rsidRPr="009D5B8D">
              <w:rPr>
                <w:rFonts w:cs="Arial"/>
                <w:b/>
                <w:bCs/>
                <w:sz w:val="18"/>
                <w:szCs w:val="18"/>
              </w:rPr>
              <w:t>B</w:t>
            </w:r>
          </w:p>
          <w:p w14:paraId="20442F21" w14:textId="53CCA637" w:rsidR="00B62686" w:rsidRDefault="00B62686" w:rsidP="009D5B8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4DB3B6E5" w14:textId="1200B844" w:rsidR="00B62686" w:rsidRDefault="00B62686" w:rsidP="05D012CD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B62686" w:rsidRPr="00F76055" w14:paraId="37AC51B1" w14:textId="77777777" w:rsidTr="1287ED21">
        <w:trPr>
          <w:trHeight w:val="267"/>
        </w:trPr>
        <w:tc>
          <w:tcPr>
            <w:tcW w:w="2547" w:type="dxa"/>
            <w:vMerge/>
            <w:hideMark/>
          </w:tcPr>
          <w:p w14:paraId="0BD0B8ED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1530FB9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A8F0BD1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CC52212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  <w:hideMark/>
          </w:tcPr>
          <w:p w14:paraId="61B901E0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1189D99A" w14:textId="3E24E459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4 </w:t>
            </w:r>
            <w:r w:rsidRPr="009D5B8D">
              <w:rPr>
                <w:rFonts w:cs="Arial"/>
                <w:b/>
                <w:bCs/>
                <w:sz w:val="18"/>
                <w:szCs w:val="18"/>
              </w:rPr>
              <w:t>A</w:t>
            </w:r>
            <w:r>
              <w:rPr>
                <w:rFonts w:cs="Arial"/>
                <w:sz w:val="18"/>
                <w:szCs w:val="18"/>
              </w:rPr>
              <w:t xml:space="preserve">, </w:t>
            </w:r>
            <w:r w:rsidRPr="00F76055">
              <w:rPr>
                <w:rFonts w:cs="Arial"/>
                <w:sz w:val="18"/>
                <w:szCs w:val="18"/>
              </w:rPr>
              <w:t xml:space="preserve">21 </w:t>
            </w:r>
            <w:r w:rsidRPr="009D5B8D">
              <w:rPr>
                <w:rFonts w:cs="Arial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701" w:type="dxa"/>
            <w:vMerge w:val="restart"/>
            <w:hideMark/>
          </w:tcPr>
          <w:p w14:paraId="706D99A5" w14:textId="1D14009B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B62686" w:rsidRPr="00F76055" w14:paraId="5A72F4BE" w14:textId="77777777" w:rsidTr="00F7686C">
        <w:trPr>
          <w:trHeight w:val="323"/>
        </w:trPr>
        <w:tc>
          <w:tcPr>
            <w:tcW w:w="2547" w:type="dxa"/>
            <w:vMerge/>
            <w:hideMark/>
          </w:tcPr>
          <w:p w14:paraId="68C6CBCA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D84F214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047C01B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BA1B9A7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SC</w:t>
            </w:r>
          </w:p>
        </w:tc>
        <w:tc>
          <w:tcPr>
            <w:tcW w:w="1559" w:type="dxa"/>
            <w:noWrap/>
            <w:hideMark/>
          </w:tcPr>
          <w:p w14:paraId="465C2072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57559B04" w14:textId="2858FC75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4 </w:t>
            </w:r>
            <w:r w:rsidRPr="009D5B8D">
              <w:rPr>
                <w:rFonts w:cs="Arial"/>
                <w:b/>
                <w:bCs/>
                <w:sz w:val="18"/>
                <w:szCs w:val="18"/>
              </w:rPr>
              <w:t>A</w:t>
            </w:r>
            <w:r>
              <w:rPr>
                <w:rFonts w:cs="Arial"/>
                <w:sz w:val="18"/>
                <w:szCs w:val="18"/>
              </w:rPr>
              <w:t xml:space="preserve">, </w:t>
            </w:r>
            <w:r w:rsidRPr="00F76055">
              <w:rPr>
                <w:rFonts w:cs="Arial"/>
                <w:sz w:val="18"/>
                <w:szCs w:val="18"/>
              </w:rPr>
              <w:t xml:space="preserve"> 21</w:t>
            </w:r>
            <w:r w:rsidRPr="009D5B8D">
              <w:rPr>
                <w:rFonts w:cs="Arial"/>
                <w:b/>
                <w:bCs/>
                <w:sz w:val="18"/>
                <w:szCs w:val="18"/>
              </w:rPr>
              <w:t xml:space="preserve"> B</w:t>
            </w:r>
          </w:p>
        </w:tc>
        <w:tc>
          <w:tcPr>
            <w:tcW w:w="1701" w:type="dxa"/>
            <w:vMerge/>
            <w:hideMark/>
          </w:tcPr>
          <w:p w14:paraId="0A28CDFC" w14:textId="5123C68B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B62686" w:rsidRPr="00F76055" w14:paraId="13078A29" w14:textId="77777777" w:rsidTr="00F7686C">
        <w:trPr>
          <w:trHeight w:val="838"/>
        </w:trPr>
        <w:tc>
          <w:tcPr>
            <w:tcW w:w="2547" w:type="dxa"/>
            <w:vMerge/>
          </w:tcPr>
          <w:p w14:paraId="19E4AA14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45D8632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42F23090" w14:textId="77777777" w:rsidR="00B62686" w:rsidRPr="00F76055" w:rsidRDefault="00B62686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7229" w:type="dxa"/>
            <w:gridSpan w:val="4"/>
            <w:noWrap/>
          </w:tcPr>
          <w:p w14:paraId="65D7E0E7" w14:textId="77777777" w:rsidR="00B62686" w:rsidRDefault="00B62686" w:rsidP="009D5B8D">
            <w:pPr>
              <w:jc w:val="left"/>
              <w:rPr>
                <w:rFonts w:cs="Arial"/>
                <w:sz w:val="18"/>
                <w:szCs w:val="18"/>
              </w:rPr>
            </w:pPr>
            <w:r w:rsidRPr="009D5B8D">
              <w:rPr>
                <w:rFonts w:cs="Arial"/>
                <w:b/>
                <w:bCs/>
                <w:sz w:val="18"/>
                <w:szCs w:val="18"/>
              </w:rPr>
              <w:t>A</w:t>
            </w:r>
            <w:r w:rsidRPr="05D012CD">
              <w:rPr>
                <w:rFonts w:cs="Arial"/>
                <w:sz w:val="18"/>
                <w:szCs w:val="18"/>
              </w:rPr>
              <w:t xml:space="preserve"> - listnat radič na prostem in v zaščitenem prostoru ter siljen radič in </w:t>
            </w:r>
            <w:proofErr w:type="spellStart"/>
            <w:r w:rsidRPr="05D012CD">
              <w:rPr>
                <w:rFonts w:cs="Arial"/>
                <w:sz w:val="18"/>
                <w:szCs w:val="18"/>
              </w:rPr>
              <w:t>vitlof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na prostem; največ 2 krat v rastni sezoni.</w:t>
            </w:r>
          </w:p>
          <w:p w14:paraId="391FC64F" w14:textId="25DBEA7E" w:rsidR="00B62686" w:rsidRPr="00F76055" w:rsidRDefault="00B62686" w:rsidP="009D5B8D">
            <w:pPr>
              <w:jc w:val="left"/>
              <w:rPr>
                <w:rFonts w:cs="Arial"/>
                <w:sz w:val="18"/>
                <w:szCs w:val="18"/>
              </w:rPr>
            </w:pPr>
            <w:r w:rsidRPr="009D5B8D">
              <w:rPr>
                <w:rFonts w:cs="Arial"/>
                <w:b/>
                <w:bCs/>
                <w:sz w:val="18"/>
                <w:szCs w:val="18"/>
              </w:rPr>
              <w:t>B</w:t>
            </w:r>
            <w:r w:rsidRPr="05D012CD">
              <w:rPr>
                <w:rFonts w:cs="Arial"/>
                <w:sz w:val="18"/>
                <w:szCs w:val="18"/>
              </w:rPr>
              <w:t xml:space="preserve"> - radič za siljenje in </w:t>
            </w:r>
            <w:proofErr w:type="spellStart"/>
            <w:r w:rsidRPr="05D012CD">
              <w:rPr>
                <w:rFonts w:cs="Arial"/>
                <w:sz w:val="18"/>
                <w:szCs w:val="18"/>
              </w:rPr>
              <w:t>vitlof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v času siljenja; največ 1x. Korenina radiča za siljenje se ne sme uporabljati za prehrano ljudi in živali.</w:t>
            </w:r>
          </w:p>
        </w:tc>
      </w:tr>
      <w:tr w:rsidR="05D012CD" w14:paraId="7C253B79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082149AA" w14:textId="77777777" w:rsidR="006E5ECE" w:rsidRDefault="006E5ECE"/>
        </w:tc>
        <w:tc>
          <w:tcPr>
            <w:tcW w:w="2977" w:type="dxa"/>
            <w:vMerge/>
            <w:noWrap/>
            <w:hideMark/>
          </w:tcPr>
          <w:p w14:paraId="59C4014B" w14:textId="77777777" w:rsidR="006E5ECE" w:rsidRDefault="006E5ECE"/>
        </w:tc>
        <w:tc>
          <w:tcPr>
            <w:tcW w:w="2551" w:type="dxa"/>
            <w:hideMark/>
          </w:tcPr>
          <w:p w14:paraId="62887A83" w14:textId="7FB74ACF" w:rsidR="43D9B81E" w:rsidRDefault="43D9B81E" w:rsidP="05D012CD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09D5B8D">
              <w:rPr>
                <w:rFonts w:eastAsia="Arial" w:cs="Arial"/>
                <w:color w:val="000000" w:themeColor="text1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7982ADD" w14:textId="32B46E1F" w:rsidR="43D9B81E" w:rsidRDefault="43D9B81E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Score</w:t>
            </w:r>
            <w:proofErr w:type="spellEnd"/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2C52B3E5" w14:textId="03D85F4C" w:rsidR="036375C1" w:rsidRDefault="036375C1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2C83242E" w14:textId="208EA824" w:rsidR="036375C1" w:rsidRDefault="036375C1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182E305C" w14:textId="4E92ED34" w:rsidR="036375C1" w:rsidRDefault="03EAC7F0" w:rsidP="5C6B226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5C6B2269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499A74B3" w:rsidRPr="5C6B2269">
              <w:rPr>
                <w:rFonts w:cs="Arial"/>
                <w:color w:val="00B050"/>
                <w:sz w:val="18"/>
                <w:szCs w:val="18"/>
              </w:rPr>
              <w:t>N</w:t>
            </w:r>
            <w:r w:rsidR="56FB927F" w:rsidRPr="5C6B2269">
              <w:rPr>
                <w:rFonts w:cs="Arial"/>
                <w:color w:val="00B050"/>
                <w:sz w:val="18"/>
                <w:szCs w:val="18"/>
              </w:rPr>
              <w:t>a prostem, n</w:t>
            </w:r>
            <w:r w:rsidR="499A74B3" w:rsidRPr="5C6B2269">
              <w:rPr>
                <w:rFonts w:cs="Arial"/>
                <w:color w:val="00B050"/>
                <w:sz w:val="18"/>
                <w:szCs w:val="18"/>
              </w:rPr>
              <w:t xml:space="preserve">ajveč 2-krat v eni rastni sezoni, z najmanj 14-dnevnim razmikom med </w:t>
            </w:r>
            <w:proofErr w:type="spellStart"/>
            <w:r w:rsidR="499A74B3" w:rsidRPr="5C6B2269">
              <w:rPr>
                <w:rFonts w:cs="Arial"/>
                <w:color w:val="00B050"/>
                <w:sz w:val="18"/>
                <w:szCs w:val="18"/>
              </w:rPr>
              <w:t>tretiranjema</w:t>
            </w:r>
            <w:proofErr w:type="spellEnd"/>
            <w:r w:rsidR="499A74B3" w:rsidRPr="5C6B2269">
              <w:rPr>
                <w:rFonts w:cs="Arial"/>
                <w:color w:val="00B050"/>
                <w:sz w:val="18"/>
                <w:szCs w:val="18"/>
              </w:rPr>
              <w:t>.</w:t>
            </w:r>
          </w:p>
        </w:tc>
      </w:tr>
      <w:tr w:rsidR="003A01DC" w:rsidRPr="00F76055" w14:paraId="64149F38" w14:textId="77777777" w:rsidTr="1287ED21">
        <w:trPr>
          <w:trHeight w:val="941"/>
        </w:trPr>
        <w:tc>
          <w:tcPr>
            <w:tcW w:w="2547" w:type="dxa"/>
            <w:vMerge/>
            <w:hideMark/>
          </w:tcPr>
          <w:p w14:paraId="0723FFB5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B157EB3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2AA587E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COS-OGA</w:t>
            </w:r>
          </w:p>
        </w:tc>
        <w:tc>
          <w:tcPr>
            <w:tcW w:w="2268" w:type="dxa"/>
            <w:noWrap/>
            <w:hideMark/>
          </w:tcPr>
          <w:p w14:paraId="6C11ADD7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ytosav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D4709A9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 L/ha</w:t>
            </w:r>
          </w:p>
        </w:tc>
        <w:tc>
          <w:tcPr>
            <w:tcW w:w="1701" w:type="dxa"/>
            <w:noWrap/>
            <w:hideMark/>
          </w:tcPr>
          <w:p w14:paraId="294AA2A4" w14:textId="726D7841" w:rsidR="003A01DC" w:rsidRPr="00F76055" w:rsidRDefault="0057459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</w:t>
            </w:r>
            <w:r w:rsidR="005B0D67" w:rsidRPr="00F76055">
              <w:rPr>
                <w:rFonts w:cs="Arial"/>
                <w:color w:val="00B050"/>
                <w:sz w:val="18"/>
                <w:szCs w:val="18"/>
              </w:rPr>
              <w:t>i potrebna</w:t>
            </w:r>
          </w:p>
        </w:tc>
        <w:tc>
          <w:tcPr>
            <w:tcW w:w="1701" w:type="dxa"/>
            <w:hideMark/>
          </w:tcPr>
          <w:p w14:paraId="2F4E2600" w14:textId="2CAEA1C5" w:rsidR="003A01DC" w:rsidRPr="00F76055" w:rsidRDefault="53653B22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D5B8D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65F34229" w:rsidRPr="5C6B2269">
              <w:rPr>
                <w:rFonts w:cs="Arial"/>
                <w:color w:val="00B050"/>
                <w:sz w:val="18"/>
                <w:szCs w:val="18"/>
              </w:rPr>
              <w:t xml:space="preserve">Zmanjševanje okužb. Listni radič, </w:t>
            </w:r>
            <w:proofErr w:type="spellStart"/>
            <w:r w:rsidR="65F34229" w:rsidRPr="5C6B2269">
              <w:rPr>
                <w:rFonts w:cs="Arial"/>
                <w:color w:val="00B050"/>
                <w:sz w:val="18"/>
                <w:szCs w:val="18"/>
              </w:rPr>
              <w:t>štrucar</w:t>
            </w:r>
            <w:proofErr w:type="spellEnd"/>
            <w:r w:rsidR="65F34229" w:rsidRPr="5C6B2269">
              <w:rPr>
                <w:rFonts w:cs="Arial"/>
                <w:color w:val="00B050"/>
                <w:sz w:val="18"/>
                <w:szCs w:val="18"/>
              </w:rPr>
              <w:t xml:space="preserve">. Na </w:t>
            </w:r>
            <w:r w:rsidR="65F34229" w:rsidRPr="5C6B2269">
              <w:rPr>
                <w:rFonts w:cs="Arial"/>
                <w:color w:val="00B050"/>
                <w:sz w:val="18"/>
                <w:szCs w:val="18"/>
              </w:rPr>
              <w:lastRenderedPageBreak/>
              <w:t>prostem in v zaščitenih prostorih, do 5 krat v eni rastni sezoni.</w:t>
            </w:r>
          </w:p>
        </w:tc>
      </w:tr>
      <w:tr w:rsidR="003A01DC" w:rsidRPr="00F76055" w14:paraId="3DA97FF7" w14:textId="77777777" w:rsidTr="1287ED21">
        <w:trPr>
          <w:trHeight w:val="941"/>
        </w:trPr>
        <w:tc>
          <w:tcPr>
            <w:tcW w:w="2547" w:type="dxa"/>
            <w:vMerge/>
            <w:hideMark/>
          </w:tcPr>
          <w:p w14:paraId="062D23A7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CBD7E42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CA1737B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umil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 QST 2808</w:t>
            </w:r>
          </w:p>
        </w:tc>
        <w:tc>
          <w:tcPr>
            <w:tcW w:w="2268" w:type="dxa"/>
            <w:noWrap/>
            <w:hideMark/>
          </w:tcPr>
          <w:p w14:paraId="38D816CB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Sonata</w:t>
            </w:r>
          </w:p>
        </w:tc>
        <w:tc>
          <w:tcPr>
            <w:tcW w:w="1559" w:type="dxa"/>
            <w:noWrap/>
            <w:hideMark/>
          </w:tcPr>
          <w:p w14:paraId="54EF2CCE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-10 L/ha</w:t>
            </w:r>
          </w:p>
        </w:tc>
        <w:tc>
          <w:tcPr>
            <w:tcW w:w="1701" w:type="dxa"/>
            <w:noWrap/>
            <w:hideMark/>
          </w:tcPr>
          <w:p w14:paraId="7696CA7A" w14:textId="5456EB4E" w:rsidR="003A01DC" w:rsidRPr="00F76055" w:rsidRDefault="0057459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</w:t>
            </w:r>
            <w:r w:rsidR="005B0D67" w:rsidRPr="00F76055">
              <w:rPr>
                <w:rFonts w:cs="Arial"/>
                <w:color w:val="00B050"/>
                <w:sz w:val="18"/>
                <w:szCs w:val="18"/>
              </w:rPr>
              <w:t xml:space="preserve"> potrebna</w:t>
            </w:r>
          </w:p>
        </w:tc>
        <w:tc>
          <w:tcPr>
            <w:tcW w:w="1701" w:type="dxa"/>
            <w:hideMark/>
          </w:tcPr>
          <w:p w14:paraId="11E29CE4" w14:textId="4098A6D6" w:rsidR="003A01DC" w:rsidRPr="00F76055" w:rsidRDefault="25C0EE26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86C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5C6B2269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65F34229" w:rsidRPr="5C6B2269">
              <w:rPr>
                <w:rFonts w:cs="Arial"/>
                <w:color w:val="00B050"/>
                <w:sz w:val="18"/>
                <w:szCs w:val="18"/>
              </w:rPr>
              <w:t>Raba v zaščitenem prostoru, največ 6 krat</w:t>
            </w:r>
            <w:r w:rsidR="2B59217B" w:rsidRPr="5C6B2269">
              <w:rPr>
                <w:rFonts w:cs="Arial"/>
                <w:color w:val="00B050"/>
                <w:sz w:val="18"/>
                <w:szCs w:val="18"/>
              </w:rPr>
              <w:t xml:space="preserve"> v rastni sezoni</w:t>
            </w:r>
            <w:r w:rsidR="65F34229" w:rsidRPr="5C6B2269">
              <w:rPr>
                <w:rFonts w:cs="Arial"/>
                <w:color w:val="00B050"/>
                <w:sz w:val="18"/>
                <w:szCs w:val="18"/>
              </w:rPr>
              <w:t>.</w:t>
            </w:r>
          </w:p>
        </w:tc>
      </w:tr>
      <w:tr w:rsidR="003A01DC" w:rsidRPr="00F76055" w14:paraId="2766AF61" w14:textId="77777777" w:rsidTr="1287ED21">
        <w:trPr>
          <w:trHeight w:val="374"/>
        </w:trPr>
        <w:tc>
          <w:tcPr>
            <w:tcW w:w="2547" w:type="dxa"/>
            <w:vMerge/>
            <w:hideMark/>
          </w:tcPr>
          <w:p w14:paraId="2A9EF5DB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F4AA535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5DB0A324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268" w:type="dxa"/>
            <w:noWrap/>
            <w:hideMark/>
          </w:tcPr>
          <w:p w14:paraId="5C6F8174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hiovit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Jet</w:t>
            </w:r>
          </w:p>
        </w:tc>
        <w:tc>
          <w:tcPr>
            <w:tcW w:w="1559" w:type="dxa"/>
            <w:noWrap/>
            <w:hideMark/>
          </w:tcPr>
          <w:p w14:paraId="3CC63621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-4 kg/ha</w:t>
            </w:r>
          </w:p>
        </w:tc>
        <w:tc>
          <w:tcPr>
            <w:tcW w:w="1701" w:type="dxa"/>
            <w:noWrap/>
            <w:hideMark/>
          </w:tcPr>
          <w:p w14:paraId="1B17548D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913606A" w14:textId="51A5A212" w:rsidR="003A01DC" w:rsidRPr="00F76055" w:rsidRDefault="2B72567F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86C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5C6B2269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65F34229" w:rsidRPr="5C6B2269">
              <w:rPr>
                <w:rFonts w:cs="Arial"/>
                <w:color w:val="00B050"/>
                <w:sz w:val="18"/>
                <w:szCs w:val="18"/>
              </w:rPr>
              <w:t xml:space="preserve">Preventivna raba. </w:t>
            </w:r>
            <w:proofErr w:type="spellStart"/>
            <w:r w:rsidR="65F34229" w:rsidRPr="5C6B2269">
              <w:rPr>
                <w:rFonts w:cs="Arial"/>
                <w:color w:val="00B050"/>
                <w:sz w:val="18"/>
                <w:szCs w:val="18"/>
              </w:rPr>
              <w:t>Vitlof</w:t>
            </w:r>
            <w:proofErr w:type="spellEnd"/>
            <w:r w:rsidR="65F34229" w:rsidRPr="5C6B2269">
              <w:rPr>
                <w:rFonts w:cs="Arial"/>
                <w:color w:val="00B050"/>
                <w:sz w:val="18"/>
                <w:szCs w:val="18"/>
              </w:rPr>
              <w:t>, do 4 krat v eni rastni dobi.</w:t>
            </w:r>
            <w:r w:rsidR="003A01DC">
              <w:br/>
            </w:r>
          </w:p>
        </w:tc>
      </w:tr>
      <w:tr w:rsidR="003A01DC" w:rsidRPr="00F76055" w14:paraId="179B310C" w14:textId="77777777" w:rsidTr="1287ED21">
        <w:trPr>
          <w:trHeight w:val="1228"/>
        </w:trPr>
        <w:tc>
          <w:tcPr>
            <w:tcW w:w="2547" w:type="dxa"/>
            <w:vMerge/>
            <w:hideMark/>
          </w:tcPr>
          <w:p w14:paraId="2962F328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41713FB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46664D8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7377215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52071A2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01" w:type="dxa"/>
            <w:noWrap/>
            <w:hideMark/>
          </w:tcPr>
          <w:p w14:paraId="28B4442C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6A80A2D" w14:textId="3D7C3096" w:rsidR="003A01DC" w:rsidRPr="00F76055" w:rsidRDefault="3DE7000B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86C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5C6B2269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554E9821" w:rsidRPr="5C6B2269">
              <w:rPr>
                <w:rFonts w:cs="Arial"/>
                <w:color w:val="00B050"/>
                <w:sz w:val="18"/>
                <w:szCs w:val="18"/>
              </w:rPr>
              <w:t>Vitlof</w:t>
            </w:r>
            <w:proofErr w:type="spellEnd"/>
            <w:r w:rsidR="554E9821" w:rsidRPr="5C6B2269">
              <w:rPr>
                <w:rFonts w:cs="Arial"/>
                <w:color w:val="00B050"/>
                <w:sz w:val="18"/>
                <w:szCs w:val="18"/>
              </w:rPr>
              <w:t>, na prostem in v zaščitenih prostorih,</w:t>
            </w:r>
            <w:r w:rsidR="4DCD82CE" w:rsidRPr="5C6B2269">
              <w:rPr>
                <w:rFonts w:cs="Arial"/>
                <w:color w:val="00B050"/>
                <w:sz w:val="18"/>
                <w:szCs w:val="18"/>
              </w:rPr>
              <w:t xml:space="preserve"> v 7 dnevnih razmikih,</w:t>
            </w:r>
            <w:r w:rsidR="554E9821" w:rsidRPr="5C6B2269">
              <w:rPr>
                <w:rFonts w:cs="Arial"/>
                <w:color w:val="00B050"/>
                <w:sz w:val="18"/>
                <w:szCs w:val="18"/>
              </w:rPr>
              <w:t xml:space="preserve"> do 6 krat v eni rastni sezoni.</w:t>
            </w:r>
            <w:r w:rsidR="003A01DC">
              <w:br/>
            </w:r>
          </w:p>
        </w:tc>
      </w:tr>
      <w:tr w:rsidR="00F7686C" w:rsidRPr="00F76055" w14:paraId="2E303939" w14:textId="77777777" w:rsidTr="1287ED21">
        <w:trPr>
          <w:trHeight w:val="309"/>
        </w:trPr>
        <w:tc>
          <w:tcPr>
            <w:tcW w:w="2547" w:type="dxa"/>
            <w:vMerge w:val="restart"/>
            <w:hideMark/>
          </w:tcPr>
          <w:p w14:paraId="37B564E3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olatna plesen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rem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actuc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0FEF041" w14:textId="0F53CA4E" w:rsidR="00F7686C" w:rsidRPr="00F76055" w:rsidRDefault="00F7686C" w:rsidP="007404E0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4EC35E7" w14:textId="10484EAD" w:rsidR="00F7686C" w:rsidRPr="00F76055" w:rsidRDefault="00F7686C" w:rsidP="00B84EF7">
            <w:pPr>
              <w:pStyle w:val="Odstavekseznama"/>
              <w:numPr>
                <w:ilvl w:val="0"/>
                <w:numId w:val="317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mejiti namakanje in preprečitev zastajanja vode v tleh.</w:t>
            </w:r>
          </w:p>
        </w:tc>
        <w:tc>
          <w:tcPr>
            <w:tcW w:w="2551" w:type="dxa"/>
            <w:vMerge w:val="restart"/>
            <w:hideMark/>
          </w:tcPr>
          <w:p w14:paraId="34DCA5CD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FD17CDF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 w:val="restart"/>
            <w:noWrap/>
            <w:hideMark/>
          </w:tcPr>
          <w:p w14:paraId="72B030DB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092B3BDB" w14:textId="63614F59" w:rsidR="00F7686C" w:rsidRPr="00F76055" w:rsidRDefault="00F7686C" w:rsidP="05D012CD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 xml:space="preserve"> 14 </w:t>
            </w:r>
            <w:r w:rsidRPr="05D012CD">
              <w:rPr>
                <w:rFonts w:cs="Arial"/>
                <w:b/>
                <w:bCs/>
                <w:sz w:val="18"/>
                <w:szCs w:val="18"/>
              </w:rPr>
              <w:t>A</w:t>
            </w:r>
            <w:r w:rsidRPr="05D012CD">
              <w:rPr>
                <w:rFonts w:cs="Arial"/>
                <w:sz w:val="18"/>
                <w:szCs w:val="18"/>
              </w:rPr>
              <w:t xml:space="preserve"> </w:t>
            </w:r>
          </w:p>
          <w:p w14:paraId="69D975B9" w14:textId="6AA5A85F" w:rsidR="00F7686C" w:rsidRPr="00F76055" w:rsidRDefault="00F7686C" w:rsidP="05D012CD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 xml:space="preserve">21 </w:t>
            </w:r>
            <w:r w:rsidRPr="05D012CD">
              <w:rPr>
                <w:rFonts w:cs="Arial"/>
                <w:b/>
                <w:bCs/>
                <w:sz w:val="18"/>
                <w:szCs w:val="18"/>
              </w:rPr>
              <w:t>B</w:t>
            </w:r>
          </w:p>
          <w:p w14:paraId="6C4F2416" w14:textId="5B1B12BC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hideMark/>
          </w:tcPr>
          <w:p w14:paraId="33285ACD" w14:textId="658F6BEE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7686C" w:rsidRPr="00F76055" w14:paraId="02A88EFD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0B1015E1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32407DF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84EB328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E3BC167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/>
            <w:hideMark/>
          </w:tcPr>
          <w:p w14:paraId="75775BEA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7F0E157E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5A5B7BC8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7686C" w:rsidRPr="00F76055" w14:paraId="2805E46C" w14:textId="77777777" w:rsidTr="00F7686C">
        <w:trPr>
          <w:trHeight w:val="319"/>
        </w:trPr>
        <w:tc>
          <w:tcPr>
            <w:tcW w:w="2547" w:type="dxa"/>
            <w:vMerge/>
            <w:hideMark/>
          </w:tcPr>
          <w:p w14:paraId="17821F88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60070E8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9F87696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BEA072D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SC</w:t>
            </w:r>
          </w:p>
        </w:tc>
        <w:tc>
          <w:tcPr>
            <w:tcW w:w="1559" w:type="dxa"/>
            <w:vMerge/>
            <w:hideMark/>
          </w:tcPr>
          <w:p w14:paraId="7C22030A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3FDB9197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656D2A8A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7686C" w:rsidRPr="00F76055" w14:paraId="34DCB02D" w14:textId="77777777" w:rsidTr="00D0211A">
        <w:trPr>
          <w:trHeight w:val="830"/>
        </w:trPr>
        <w:tc>
          <w:tcPr>
            <w:tcW w:w="2547" w:type="dxa"/>
            <w:vMerge/>
          </w:tcPr>
          <w:p w14:paraId="4677EC43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1AF9AF0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48D79F6F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7229" w:type="dxa"/>
            <w:gridSpan w:val="4"/>
            <w:noWrap/>
          </w:tcPr>
          <w:p w14:paraId="6653B892" w14:textId="72F1BEBD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1B721F">
              <w:rPr>
                <w:rFonts w:cs="Arial"/>
                <w:b/>
                <w:bCs/>
                <w:sz w:val="18"/>
                <w:szCs w:val="18"/>
              </w:rPr>
              <w:t>A</w:t>
            </w:r>
            <w:r w:rsidRPr="05D012CD">
              <w:rPr>
                <w:rFonts w:cs="Arial"/>
                <w:sz w:val="18"/>
                <w:szCs w:val="18"/>
              </w:rPr>
              <w:t xml:space="preserve"> - listnat radič na prostem in v zaščitenem prostoru ter siljen radič in </w:t>
            </w:r>
            <w:proofErr w:type="spellStart"/>
            <w:r w:rsidRPr="05D012CD">
              <w:rPr>
                <w:rFonts w:cs="Arial"/>
                <w:sz w:val="18"/>
                <w:szCs w:val="18"/>
              </w:rPr>
              <w:t>vitlof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na prostem; največ 2 krat v rastni sezoni.</w:t>
            </w:r>
            <w:r>
              <w:br/>
            </w:r>
            <w:r w:rsidRPr="001B721F">
              <w:rPr>
                <w:rFonts w:cs="Arial"/>
                <w:b/>
                <w:bCs/>
                <w:sz w:val="18"/>
                <w:szCs w:val="18"/>
              </w:rPr>
              <w:t>B</w:t>
            </w:r>
            <w:r w:rsidRPr="05D012CD">
              <w:rPr>
                <w:rFonts w:cs="Arial"/>
                <w:sz w:val="18"/>
                <w:szCs w:val="18"/>
              </w:rPr>
              <w:t xml:space="preserve"> - radič za siljenje in </w:t>
            </w:r>
            <w:proofErr w:type="spellStart"/>
            <w:r w:rsidRPr="05D012CD">
              <w:rPr>
                <w:rFonts w:cs="Arial"/>
                <w:sz w:val="18"/>
                <w:szCs w:val="18"/>
              </w:rPr>
              <w:t>vitlof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v času siljenja; največ 1 krat. Korenina radiča za siljenje se ne sme uporabljati za prehrano ljudi in živali.</w:t>
            </w:r>
          </w:p>
        </w:tc>
      </w:tr>
      <w:tr w:rsidR="003A01DC" w:rsidRPr="00F76055" w14:paraId="72C2CF0A" w14:textId="77777777" w:rsidTr="1287ED21">
        <w:trPr>
          <w:trHeight w:val="736"/>
        </w:trPr>
        <w:tc>
          <w:tcPr>
            <w:tcW w:w="2547" w:type="dxa"/>
            <w:vMerge/>
            <w:hideMark/>
          </w:tcPr>
          <w:p w14:paraId="0518D97B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55BF9C9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48A4D0A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ndiprop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8BA5B3D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Revu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04B0E81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5A780816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49DB07B0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ajveč 2 krat v eni rastni dobi na prostem ali 1 krat v zaščitenih prostorih.</w:t>
            </w:r>
          </w:p>
        </w:tc>
      </w:tr>
      <w:tr w:rsidR="003A01DC" w:rsidRPr="00F76055" w14:paraId="04CCD6C7" w14:textId="77777777" w:rsidTr="1287ED21">
        <w:trPr>
          <w:trHeight w:val="1083"/>
        </w:trPr>
        <w:tc>
          <w:tcPr>
            <w:tcW w:w="2547" w:type="dxa"/>
            <w:vMerge/>
            <w:hideMark/>
          </w:tcPr>
          <w:p w14:paraId="368DA640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32FA337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5955724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lantar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,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D747</w:t>
            </w:r>
          </w:p>
        </w:tc>
        <w:tc>
          <w:tcPr>
            <w:tcW w:w="2268" w:type="dxa"/>
            <w:noWrap/>
            <w:hideMark/>
          </w:tcPr>
          <w:p w14:paraId="4D3CB1C1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myl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-X</w:t>
            </w:r>
          </w:p>
        </w:tc>
        <w:tc>
          <w:tcPr>
            <w:tcW w:w="1559" w:type="dxa"/>
            <w:noWrap/>
            <w:hideMark/>
          </w:tcPr>
          <w:p w14:paraId="2C7C235D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-2,5 kg/ha</w:t>
            </w:r>
          </w:p>
        </w:tc>
        <w:tc>
          <w:tcPr>
            <w:tcW w:w="1701" w:type="dxa"/>
            <w:noWrap/>
            <w:hideMark/>
          </w:tcPr>
          <w:p w14:paraId="31656FFE" w14:textId="03284966" w:rsidR="003A01DC" w:rsidRPr="00F76055" w:rsidRDefault="0057459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</w:t>
            </w:r>
            <w:r w:rsidR="005B0D67" w:rsidRPr="00F76055">
              <w:rPr>
                <w:rFonts w:cs="Arial"/>
                <w:color w:val="00B050"/>
                <w:sz w:val="18"/>
                <w:szCs w:val="18"/>
              </w:rPr>
              <w:t>i potrebna</w:t>
            </w:r>
          </w:p>
        </w:tc>
        <w:tc>
          <w:tcPr>
            <w:tcW w:w="1701" w:type="dxa"/>
            <w:hideMark/>
          </w:tcPr>
          <w:p w14:paraId="1B862882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 zmanjševanje okužb. Na prostem in v zaščitenih prostorih, v eni rastni dobi največ 6 krat.</w:t>
            </w:r>
          </w:p>
        </w:tc>
      </w:tr>
      <w:tr w:rsidR="003A01DC" w:rsidRPr="00F76055" w14:paraId="38D5BD19" w14:textId="77777777" w:rsidTr="1287ED21">
        <w:trPr>
          <w:trHeight w:val="940"/>
        </w:trPr>
        <w:tc>
          <w:tcPr>
            <w:tcW w:w="2547" w:type="dxa"/>
            <w:hideMark/>
          </w:tcPr>
          <w:p w14:paraId="415831B6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olatna pegavost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Microdoch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anattonian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noWrap/>
            <w:hideMark/>
          </w:tcPr>
          <w:p w14:paraId="6F77ED67" w14:textId="5A1B7861" w:rsidR="003A01D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U</w:t>
            </w:r>
            <w:r w:rsidR="003A01DC" w:rsidRPr="00F76055">
              <w:rPr>
                <w:rFonts w:cs="Arial"/>
                <w:sz w:val="18"/>
                <w:szCs w:val="18"/>
              </w:rPr>
              <w:t>poraba zdravega semena</w:t>
            </w:r>
          </w:p>
        </w:tc>
        <w:tc>
          <w:tcPr>
            <w:tcW w:w="2551" w:type="dxa"/>
            <w:hideMark/>
          </w:tcPr>
          <w:p w14:paraId="66DB83E6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0E5FF596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559" w:type="dxa"/>
            <w:noWrap/>
            <w:hideMark/>
          </w:tcPr>
          <w:p w14:paraId="125D259B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1A7861EF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hideMark/>
          </w:tcPr>
          <w:p w14:paraId="1751D143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5D012CD" w14:paraId="34336618" w14:textId="77777777" w:rsidTr="1287ED21">
        <w:trPr>
          <w:trHeight w:val="300"/>
        </w:trPr>
        <w:tc>
          <w:tcPr>
            <w:tcW w:w="2547" w:type="dxa"/>
            <w:hideMark/>
          </w:tcPr>
          <w:p w14:paraId="0FE07840" w14:textId="0DADAAAA" w:rsidR="5FBDB5FB" w:rsidRDefault="5FBDB5FB" w:rsidP="05D012CD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5D012CD">
              <w:rPr>
                <w:rFonts w:eastAsia="Arial" w:cs="Arial"/>
                <w:sz w:val="18"/>
                <w:szCs w:val="18"/>
              </w:rPr>
              <w:t>B</w:t>
            </w:r>
            <w:r w:rsidR="66A0D5A5" w:rsidRPr="05D012CD">
              <w:rPr>
                <w:rFonts w:eastAsia="Arial" w:cs="Arial"/>
                <w:sz w:val="18"/>
                <w:szCs w:val="18"/>
              </w:rPr>
              <w:t xml:space="preserve">olezni, ki jih povzročajo glive iz rodov </w:t>
            </w:r>
            <w:proofErr w:type="spellStart"/>
            <w:r w:rsidR="66A0D5A5" w:rsidRPr="00F7686C">
              <w:rPr>
                <w:rFonts w:eastAsia="Arial"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="66A0D5A5" w:rsidRPr="05D012CD">
              <w:rPr>
                <w:rFonts w:eastAsia="Arial" w:cs="Arial"/>
                <w:sz w:val="18"/>
                <w:szCs w:val="18"/>
              </w:rPr>
              <w:t xml:space="preserve">, </w:t>
            </w:r>
            <w:proofErr w:type="spellStart"/>
            <w:r w:rsidR="66A0D5A5" w:rsidRPr="05D012CD">
              <w:rPr>
                <w:rFonts w:eastAsia="Arial" w:cs="Arial"/>
                <w:sz w:val="18"/>
                <w:szCs w:val="18"/>
              </w:rPr>
              <w:t>Cercospora</w:t>
            </w:r>
            <w:proofErr w:type="spellEnd"/>
            <w:r w:rsidR="66A0D5A5" w:rsidRPr="05D012CD">
              <w:rPr>
                <w:rFonts w:eastAsia="Arial" w:cs="Arial"/>
                <w:sz w:val="18"/>
                <w:szCs w:val="18"/>
              </w:rPr>
              <w:t>,</w:t>
            </w:r>
            <w:r w:rsidR="547235D1" w:rsidRPr="05D012CD">
              <w:rPr>
                <w:rFonts w:eastAsia="Arial" w:cs="Arial"/>
                <w:sz w:val="18"/>
                <w:szCs w:val="18"/>
              </w:rPr>
              <w:t xml:space="preserve"> rje</w:t>
            </w:r>
            <w:r w:rsidR="66A0D5A5" w:rsidRPr="05D012CD">
              <w:rPr>
                <w:rFonts w:eastAsia="Arial" w:cs="Arial"/>
                <w:sz w:val="18"/>
                <w:szCs w:val="18"/>
              </w:rPr>
              <w:t xml:space="preserve"> iz rodu </w:t>
            </w:r>
            <w:proofErr w:type="spellStart"/>
            <w:r w:rsidR="66A0D5A5" w:rsidRPr="00F7686C">
              <w:rPr>
                <w:rFonts w:eastAsia="Arial" w:cs="Arial"/>
                <w:i/>
                <w:iCs/>
                <w:sz w:val="18"/>
                <w:szCs w:val="18"/>
              </w:rPr>
              <w:t>Puccinia</w:t>
            </w:r>
            <w:proofErr w:type="spellEnd"/>
            <w:r w:rsidR="66A0D5A5" w:rsidRPr="05D012CD">
              <w:rPr>
                <w:rFonts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2977" w:type="dxa"/>
            <w:noWrap/>
            <w:hideMark/>
          </w:tcPr>
          <w:p w14:paraId="2C0BFD5E" w14:textId="31B1F30E" w:rsidR="05D012CD" w:rsidRDefault="05D012CD" w:rsidP="05D012CD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16CD70C" w14:textId="7FB74ACF" w:rsidR="05D012CD" w:rsidRDefault="05D012CD" w:rsidP="05D012CD">
            <w:pPr>
              <w:jc w:val="left"/>
              <w:rPr>
                <w:rFonts w:eastAsia="Arial" w:cs="Arial"/>
                <w:sz w:val="18"/>
                <w:szCs w:val="18"/>
              </w:rPr>
            </w:pPr>
            <w:proofErr w:type="spellStart"/>
            <w:r w:rsidRPr="05D012CD">
              <w:rPr>
                <w:rFonts w:eastAsia="Arial" w:cs="Arial"/>
                <w:color w:val="000000" w:themeColor="text1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77F4303" w14:textId="32B46E1F" w:rsidR="05D012CD" w:rsidRDefault="05D012CD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Score</w:t>
            </w:r>
            <w:proofErr w:type="spellEnd"/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noWrap/>
            <w:hideMark/>
          </w:tcPr>
          <w:p w14:paraId="0CF9BDA7" w14:textId="03D85F4C" w:rsidR="05D012CD" w:rsidRDefault="05D012CD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0,5 L/ha</w:t>
            </w:r>
          </w:p>
        </w:tc>
        <w:tc>
          <w:tcPr>
            <w:tcW w:w="1701" w:type="dxa"/>
            <w:noWrap/>
            <w:hideMark/>
          </w:tcPr>
          <w:p w14:paraId="780CFEC5" w14:textId="208EA824" w:rsidR="05D012CD" w:rsidRDefault="05D012CD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48BCB402" w14:textId="6AE607AA" w:rsidR="05D012CD" w:rsidRDefault="2C3DBC1F" w:rsidP="5C6B2269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514F77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5C6B2269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437A22CA" w:rsidRPr="5C6B2269">
              <w:rPr>
                <w:rFonts w:cs="Arial"/>
                <w:color w:val="00B050"/>
                <w:sz w:val="18"/>
                <w:szCs w:val="18"/>
              </w:rPr>
              <w:t xml:space="preserve">Na prostem, največ 2-krat v eni rastni sezoni, z najmanj 14-dnevnim razmikom med </w:t>
            </w:r>
            <w:proofErr w:type="spellStart"/>
            <w:r w:rsidR="437A22CA" w:rsidRPr="5C6B2269">
              <w:rPr>
                <w:rFonts w:cs="Arial"/>
                <w:color w:val="00B050"/>
                <w:sz w:val="18"/>
                <w:szCs w:val="18"/>
              </w:rPr>
              <w:t>tretiranjema</w:t>
            </w:r>
            <w:proofErr w:type="spellEnd"/>
            <w:r w:rsidR="437A22CA" w:rsidRPr="5C6B2269">
              <w:rPr>
                <w:rFonts w:cs="Arial"/>
                <w:color w:val="00B050"/>
                <w:sz w:val="18"/>
                <w:szCs w:val="18"/>
              </w:rPr>
              <w:t>.</w:t>
            </w:r>
          </w:p>
        </w:tc>
      </w:tr>
      <w:tr w:rsidR="00F7686C" w:rsidRPr="00F76055" w14:paraId="272B9343" w14:textId="77777777" w:rsidTr="00F7686C">
        <w:trPr>
          <w:trHeight w:val="1537"/>
        </w:trPr>
        <w:tc>
          <w:tcPr>
            <w:tcW w:w="2547" w:type="dxa"/>
            <w:vMerge w:val="restart"/>
            <w:hideMark/>
          </w:tcPr>
          <w:p w14:paraId="712728AA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Gniloba koreninskega vratu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AC4460A" w14:textId="71EB7652" w:rsidR="00F7686C" w:rsidRPr="00F76055" w:rsidRDefault="00F7686C" w:rsidP="003A01DC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tophtor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hideMark/>
          </w:tcPr>
          <w:p w14:paraId="37E46294" w14:textId="180A7FE3" w:rsidR="00F7686C" w:rsidRPr="00F76055" w:rsidRDefault="00F7686C" w:rsidP="007404E0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E1407CF" w14:textId="77777777" w:rsidR="00F7686C" w:rsidRPr="00F76055" w:rsidRDefault="00F7686C" w:rsidP="00B84EF7">
            <w:pPr>
              <w:pStyle w:val="Odstavekseznama"/>
              <w:numPr>
                <w:ilvl w:val="0"/>
                <w:numId w:val="318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mejiti namakanje in preprečitev zastajanja vode v tleh,</w:t>
            </w:r>
          </w:p>
          <w:p w14:paraId="5657B139" w14:textId="77777777" w:rsidR="00F7686C" w:rsidRPr="00F76055" w:rsidRDefault="00F7686C" w:rsidP="00B84EF7">
            <w:pPr>
              <w:pStyle w:val="Odstavekseznama"/>
              <w:numPr>
                <w:ilvl w:val="0"/>
                <w:numId w:val="318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obolelih rastlin,</w:t>
            </w:r>
          </w:p>
          <w:p w14:paraId="6FD8E46D" w14:textId="77777777" w:rsidR="00F7686C" w:rsidRPr="00F76055" w:rsidRDefault="00F7686C" w:rsidP="00B84EF7">
            <w:pPr>
              <w:pStyle w:val="Odstavekseznama"/>
              <w:numPr>
                <w:ilvl w:val="0"/>
                <w:numId w:val="318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odpornih kultivarjev,</w:t>
            </w:r>
          </w:p>
          <w:p w14:paraId="1C4636BF" w14:textId="0990EE16" w:rsidR="00F7686C" w:rsidRPr="00F76055" w:rsidRDefault="00F7686C" w:rsidP="00B84EF7">
            <w:pPr>
              <w:pStyle w:val="Odstavekseznama"/>
              <w:numPr>
                <w:ilvl w:val="0"/>
                <w:numId w:val="318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solarizacije ali razkuževanje z vročo paro,</w:t>
            </w:r>
          </w:p>
          <w:p w14:paraId="56BFE54B" w14:textId="5D08237C" w:rsidR="00F7686C" w:rsidRPr="00F76055" w:rsidRDefault="00F7686C" w:rsidP="00B84EF7">
            <w:pPr>
              <w:pStyle w:val="Odstavekseznama"/>
              <w:numPr>
                <w:ilvl w:val="0"/>
                <w:numId w:val="318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raba folij in dvignjenih gredic.</w:t>
            </w:r>
          </w:p>
        </w:tc>
        <w:tc>
          <w:tcPr>
            <w:tcW w:w="2551" w:type="dxa"/>
            <w:vMerge w:val="restart"/>
            <w:hideMark/>
          </w:tcPr>
          <w:p w14:paraId="1ACC4B3C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set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-Al</w:t>
            </w:r>
          </w:p>
        </w:tc>
        <w:tc>
          <w:tcPr>
            <w:tcW w:w="2268" w:type="dxa"/>
            <w:noWrap/>
            <w:hideMark/>
          </w:tcPr>
          <w:p w14:paraId="2A6F003C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liett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ash</w:t>
            </w:r>
            <w:proofErr w:type="spellEnd"/>
          </w:p>
        </w:tc>
        <w:tc>
          <w:tcPr>
            <w:tcW w:w="1559" w:type="dxa"/>
            <w:hideMark/>
          </w:tcPr>
          <w:p w14:paraId="2D63F375" w14:textId="3CC9A79D" w:rsidR="00F7686C" w:rsidRPr="00F76055" w:rsidRDefault="00F7686C" w:rsidP="05D012CD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 xml:space="preserve">5 kg/ha </w:t>
            </w:r>
            <w:r w:rsidRPr="00F7686C">
              <w:rPr>
                <w:rFonts w:cs="Arial"/>
                <w:b/>
                <w:bCs/>
                <w:sz w:val="18"/>
                <w:szCs w:val="18"/>
              </w:rPr>
              <w:t>A</w:t>
            </w:r>
            <w:r w:rsidRPr="05D012CD">
              <w:rPr>
                <w:rFonts w:cs="Arial"/>
                <w:sz w:val="18"/>
                <w:szCs w:val="18"/>
              </w:rPr>
              <w:t xml:space="preserve">; </w:t>
            </w:r>
          </w:p>
          <w:p w14:paraId="7F68C38D" w14:textId="5F2F7A92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  <w:r>
              <w:br/>
            </w:r>
            <w:r w:rsidRPr="05D012CD">
              <w:rPr>
                <w:rFonts w:cs="Arial"/>
                <w:sz w:val="18"/>
                <w:szCs w:val="18"/>
              </w:rPr>
              <w:t xml:space="preserve">0,375 kg/ha  </w:t>
            </w:r>
            <w:r w:rsidRPr="00F7686C">
              <w:rPr>
                <w:rFonts w:cs="Arial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701" w:type="dxa"/>
            <w:hideMark/>
          </w:tcPr>
          <w:p w14:paraId="7122FC8B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14 - foliarn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br/>
              <w:t>21 - pomakanje korenin pred siljenjem</w:t>
            </w:r>
          </w:p>
        </w:tc>
        <w:tc>
          <w:tcPr>
            <w:tcW w:w="1701" w:type="dxa"/>
            <w:hideMark/>
          </w:tcPr>
          <w:p w14:paraId="663F584E" w14:textId="7C50A0A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F7686C" w:rsidRPr="00F76055" w14:paraId="7815730B" w14:textId="77777777" w:rsidTr="00F7686C">
        <w:trPr>
          <w:trHeight w:val="561"/>
        </w:trPr>
        <w:tc>
          <w:tcPr>
            <w:tcW w:w="2547" w:type="dxa"/>
            <w:vMerge/>
          </w:tcPr>
          <w:p w14:paraId="1F6CE955" w14:textId="77777777" w:rsidR="00F7686C" w:rsidRPr="00F76055" w:rsidRDefault="00F7686C" w:rsidP="003A01DC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0402744" w14:textId="77777777" w:rsidR="00F7686C" w:rsidRPr="00F76055" w:rsidRDefault="00F7686C" w:rsidP="007404E0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</w:tcPr>
          <w:p w14:paraId="282F16D3" w14:textId="77777777" w:rsidR="00F7686C" w:rsidRPr="00F76055" w:rsidRDefault="00F7686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7229" w:type="dxa"/>
            <w:gridSpan w:val="4"/>
            <w:noWrap/>
          </w:tcPr>
          <w:p w14:paraId="4EB104E4" w14:textId="21D5C6E7" w:rsidR="00F7686C" w:rsidRPr="00F7686C" w:rsidRDefault="00F7686C" w:rsidP="003A01DC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1B721F">
              <w:rPr>
                <w:rFonts w:cs="Arial"/>
                <w:b/>
                <w:bCs/>
                <w:sz w:val="18"/>
                <w:szCs w:val="18"/>
              </w:rPr>
              <w:t>A</w:t>
            </w:r>
            <w:r w:rsidRPr="05D012CD">
              <w:rPr>
                <w:rFonts w:cs="Arial"/>
                <w:sz w:val="18"/>
                <w:szCs w:val="18"/>
              </w:rPr>
              <w:t xml:space="preserve"> - raba na prostem na glavnatem radiču, največ 2 krat v eni rastni sezoni.</w:t>
            </w:r>
            <w:r>
              <w:br/>
            </w:r>
            <w:r w:rsidRPr="001B721F">
              <w:rPr>
                <w:rFonts w:cs="Arial"/>
                <w:b/>
                <w:bCs/>
                <w:sz w:val="18"/>
                <w:szCs w:val="18"/>
              </w:rPr>
              <w:t xml:space="preserve">B </w:t>
            </w:r>
            <w:r w:rsidRPr="05D012CD">
              <w:rPr>
                <w:rFonts w:cs="Arial"/>
                <w:sz w:val="18"/>
                <w:szCs w:val="18"/>
              </w:rPr>
              <w:t xml:space="preserve">- za </w:t>
            </w:r>
            <w:proofErr w:type="spellStart"/>
            <w:r w:rsidRPr="05D012CD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sadik s pomakanjem, pred siljenjem radiča, 1 krat v eni rastni sezoni.</w:t>
            </w:r>
          </w:p>
        </w:tc>
      </w:tr>
      <w:tr w:rsidR="1287ED21" w14:paraId="1E84E805" w14:textId="77777777" w:rsidTr="1287ED21">
        <w:tc>
          <w:tcPr>
            <w:tcW w:w="2547" w:type="dxa"/>
            <w:vMerge w:val="restart"/>
            <w:hideMark/>
          </w:tcPr>
          <w:p w14:paraId="3ECC1377" w14:textId="77C5DBA4" w:rsidR="1287ED21" w:rsidRPr="00B62686" w:rsidRDefault="1287ED21" w:rsidP="1287ED2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B62686">
              <w:rPr>
                <w:rFonts w:cs="Arial"/>
                <w:b/>
                <w:bCs/>
                <w:sz w:val="18"/>
                <w:szCs w:val="18"/>
              </w:rPr>
              <w:t xml:space="preserve">Padavica sadik in koreninske gnilobe </w:t>
            </w:r>
            <w:r w:rsidRPr="00B62686">
              <w:rPr>
                <w:rFonts w:cs="Arial"/>
                <w:sz w:val="18"/>
                <w:szCs w:val="18"/>
              </w:rPr>
              <w:t xml:space="preserve">povzročene z glivami iz rodov </w:t>
            </w:r>
            <w:proofErr w:type="spellStart"/>
            <w:r w:rsidRPr="00B62686">
              <w:rPr>
                <w:rFonts w:cs="Arial"/>
                <w:i/>
                <w:iCs/>
                <w:sz w:val="18"/>
                <w:szCs w:val="18"/>
              </w:rPr>
              <w:t>Pythium</w:t>
            </w:r>
            <w:proofErr w:type="spellEnd"/>
            <w:r w:rsidRPr="00B62686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B62686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B62686">
              <w:rPr>
                <w:rFonts w:cs="Arial"/>
                <w:sz w:val="18"/>
                <w:szCs w:val="18"/>
              </w:rPr>
              <w:t xml:space="preserve">., </w:t>
            </w:r>
            <w:proofErr w:type="spellStart"/>
            <w:r w:rsidRPr="00B62686">
              <w:rPr>
                <w:rFonts w:cs="Arial"/>
                <w:i/>
                <w:iCs/>
                <w:sz w:val="18"/>
                <w:szCs w:val="18"/>
              </w:rPr>
              <w:t>Fusarium</w:t>
            </w:r>
            <w:proofErr w:type="spellEnd"/>
            <w:r w:rsidRPr="00B62686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B62686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B62686">
              <w:rPr>
                <w:rFonts w:cs="Arial"/>
                <w:sz w:val="18"/>
                <w:szCs w:val="18"/>
              </w:rPr>
              <w:t xml:space="preserve">., </w:t>
            </w:r>
            <w:proofErr w:type="spellStart"/>
            <w:r w:rsidRPr="00B62686">
              <w:rPr>
                <w:rFonts w:cs="Arial"/>
                <w:i/>
                <w:iCs/>
                <w:sz w:val="18"/>
                <w:szCs w:val="18"/>
              </w:rPr>
              <w:t>Rhyzoctonia</w:t>
            </w:r>
            <w:proofErr w:type="spellEnd"/>
            <w:r w:rsidRPr="00B62686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B62686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B62686">
              <w:rPr>
                <w:rFonts w:cs="Arial"/>
                <w:sz w:val="18"/>
                <w:szCs w:val="18"/>
              </w:rPr>
              <w:t xml:space="preserve">. in </w:t>
            </w:r>
            <w:proofErr w:type="spellStart"/>
            <w:r w:rsidRPr="00B62686">
              <w:rPr>
                <w:rFonts w:cs="Arial"/>
                <w:i/>
                <w:iCs/>
                <w:sz w:val="18"/>
                <w:szCs w:val="18"/>
              </w:rPr>
              <w:t>Phytophthora</w:t>
            </w:r>
            <w:proofErr w:type="spellEnd"/>
            <w:r w:rsidRPr="00B62686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B62686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B62686">
              <w:rPr>
                <w:rFonts w:cs="Arial"/>
                <w:sz w:val="18"/>
                <w:szCs w:val="18"/>
              </w:rPr>
              <w:t>.</w:t>
            </w:r>
          </w:p>
          <w:p w14:paraId="52BB2D43" w14:textId="2437520F" w:rsidR="1287ED21" w:rsidRDefault="1287ED21" w:rsidP="1287ED21">
            <w:pPr>
              <w:jc w:val="left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2977" w:type="dxa"/>
            <w:vMerge w:val="restart"/>
            <w:hideMark/>
          </w:tcPr>
          <w:p w14:paraId="0045AD9D" w14:textId="20786FB6" w:rsidR="1287ED21" w:rsidRDefault="1287ED21" w:rsidP="1287ED2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 w:val="restart"/>
            <w:hideMark/>
          </w:tcPr>
          <w:p w14:paraId="5EBEF212" w14:textId="41E96A3E" w:rsidR="1287ED21" w:rsidRDefault="1287ED21" w:rsidP="1287ED21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1287ED2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1287ED2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1287ED2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1287ED21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 (</w:t>
            </w:r>
            <w:proofErr w:type="spellStart"/>
            <w:r w:rsidRPr="1287ED2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1287ED2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1287ED21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1287ED21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)</w:t>
            </w:r>
          </w:p>
        </w:tc>
        <w:tc>
          <w:tcPr>
            <w:tcW w:w="2268" w:type="dxa"/>
            <w:vMerge w:val="restart"/>
            <w:noWrap/>
            <w:hideMark/>
          </w:tcPr>
          <w:p w14:paraId="0101A1F4" w14:textId="24294BD9" w:rsidR="1287ED21" w:rsidRDefault="1287ED21" w:rsidP="1287ED21">
            <w:pPr>
              <w:rPr>
                <w:rFonts w:cs="Arial"/>
                <w:color w:val="00B050"/>
                <w:sz w:val="18"/>
                <w:szCs w:val="18"/>
              </w:rPr>
            </w:pPr>
            <w:r w:rsidRPr="1287ED21">
              <w:rPr>
                <w:rFonts w:cs="Arial"/>
                <w:color w:val="00B050"/>
                <w:sz w:val="18"/>
                <w:szCs w:val="18"/>
              </w:rPr>
              <w:t>Prestop</w:t>
            </w:r>
          </w:p>
        </w:tc>
        <w:tc>
          <w:tcPr>
            <w:tcW w:w="1559" w:type="dxa"/>
            <w:hideMark/>
          </w:tcPr>
          <w:p w14:paraId="713FAB09" w14:textId="6F662423" w:rsidR="1287ED21" w:rsidRDefault="1287ED21" w:rsidP="1287ED21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1287ED21">
              <w:rPr>
                <w:rFonts w:eastAsia="Arial" w:cs="Arial"/>
                <w:color w:val="00B050"/>
                <w:sz w:val="18"/>
                <w:szCs w:val="18"/>
              </w:rPr>
              <w:t>200-500 g na m</w:t>
            </w:r>
            <w:r w:rsidRPr="1287ED21">
              <w:rPr>
                <w:rFonts w:eastAsia="Arial" w:cs="Arial"/>
                <w:color w:val="00B050"/>
                <w:sz w:val="18"/>
                <w:szCs w:val="18"/>
                <w:vertAlign w:val="superscript"/>
              </w:rPr>
              <w:t>3</w:t>
            </w:r>
            <w:r w:rsidRPr="1287ED21">
              <w:rPr>
                <w:rFonts w:eastAsia="Arial" w:cs="Arial"/>
                <w:color w:val="00B050"/>
                <w:sz w:val="18"/>
                <w:szCs w:val="18"/>
              </w:rPr>
              <w:t xml:space="preserve"> kot dodatek rastnemu substratu</w:t>
            </w:r>
          </w:p>
        </w:tc>
        <w:tc>
          <w:tcPr>
            <w:tcW w:w="1701" w:type="dxa"/>
            <w:vMerge w:val="restart"/>
            <w:hideMark/>
          </w:tcPr>
          <w:p w14:paraId="5D86DD21" w14:textId="05C96A19" w:rsidR="1287ED21" w:rsidRDefault="1287ED21" w:rsidP="1287ED21">
            <w:pPr>
              <w:spacing w:line="259" w:lineRule="auto"/>
              <w:rPr>
                <w:rFonts w:cs="Arial"/>
                <w:color w:val="00B050"/>
                <w:sz w:val="18"/>
                <w:szCs w:val="18"/>
              </w:rPr>
            </w:pPr>
            <w:r w:rsidRPr="1287ED21">
              <w:rPr>
                <w:rFonts w:cs="Arial"/>
                <w:color w:val="00B050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626DD09E" w14:textId="2FBD1D1D" w:rsidR="1287ED21" w:rsidRDefault="1287ED21" w:rsidP="1287ED2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1287ED21">
              <w:rPr>
                <w:rFonts w:cs="Arial"/>
                <w:color w:val="00B050"/>
                <w:sz w:val="18"/>
                <w:szCs w:val="18"/>
              </w:rPr>
              <w:t xml:space="preserve">V zaščitenih prostorih na sejančkih in sadikah  – pred sajenjem. Dovoljeno je 1 </w:t>
            </w:r>
            <w:proofErr w:type="spellStart"/>
            <w:r w:rsidRPr="1287ED21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1287ED21">
              <w:rPr>
                <w:rFonts w:cs="Arial"/>
                <w:color w:val="00B050"/>
                <w:sz w:val="18"/>
                <w:szCs w:val="18"/>
              </w:rPr>
              <w:t xml:space="preserve"> substrata.</w:t>
            </w:r>
          </w:p>
        </w:tc>
      </w:tr>
      <w:tr w:rsidR="1287ED21" w14:paraId="241E4A3A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6B47F948" w14:textId="77777777" w:rsidR="006E5ECE" w:rsidRDefault="006E5ECE"/>
        </w:tc>
        <w:tc>
          <w:tcPr>
            <w:tcW w:w="2977" w:type="dxa"/>
            <w:vMerge/>
            <w:hideMark/>
          </w:tcPr>
          <w:p w14:paraId="3CEAC1C6" w14:textId="77777777" w:rsidR="006E5ECE" w:rsidRDefault="006E5ECE"/>
        </w:tc>
        <w:tc>
          <w:tcPr>
            <w:tcW w:w="2551" w:type="dxa"/>
            <w:vMerge/>
            <w:hideMark/>
          </w:tcPr>
          <w:p w14:paraId="749A92C9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7A226EC4" w14:textId="77777777" w:rsidR="006E5ECE" w:rsidRDefault="006E5ECE"/>
        </w:tc>
        <w:tc>
          <w:tcPr>
            <w:tcW w:w="1559" w:type="dxa"/>
            <w:hideMark/>
          </w:tcPr>
          <w:p w14:paraId="0137A853" w14:textId="264224A6" w:rsidR="1287ED21" w:rsidRDefault="1287ED21" w:rsidP="1287ED21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1287ED21">
              <w:rPr>
                <w:rFonts w:eastAsia="Arial" w:cs="Arial"/>
                <w:color w:val="00B050"/>
                <w:sz w:val="18"/>
                <w:szCs w:val="18"/>
              </w:rPr>
              <w:t>0,5%;</w:t>
            </w:r>
          </w:p>
          <w:p w14:paraId="7773BA9D" w14:textId="582CDB12" w:rsidR="1287ED21" w:rsidRDefault="1287ED21" w:rsidP="1287ED21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1287ED21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>z zalivanjem ali škropljenjem</w:t>
            </w:r>
          </w:p>
        </w:tc>
        <w:tc>
          <w:tcPr>
            <w:tcW w:w="1701" w:type="dxa"/>
            <w:vMerge/>
            <w:hideMark/>
          </w:tcPr>
          <w:p w14:paraId="15C5BD16" w14:textId="77777777" w:rsidR="006E5ECE" w:rsidRDefault="006E5ECE"/>
        </w:tc>
        <w:tc>
          <w:tcPr>
            <w:tcW w:w="1701" w:type="dxa"/>
            <w:hideMark/>
          </w:tcPr>
          <w:p w14:paraId="50AA00C4" w14:textId="64922261" w:rsidR="1287ED21" w:rsidRDefault="1287ED21" w:rsidP="1287ED2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1287ED21">
              <w:rPr>
                <w:rFonts w:cs="Arial"/>
                <w:color w:val="00B050"/>
                <w:sz w:val="18"/>
                <w:szCs w:val="18"/>
              </w:rPr>
              <w:t xml:space="preserve">V zaščitenih prostorih na </w:t>
            </w:r>
            <w:r w:rsidRPr="1287ED21">
              <w:rPr>
                <w:rFonts w:cs="Arial"/>
                <w:color w:val="00B050"/>
                <w:sz w:val="18"/>
                <w:szCs w:val="18"/>
              </w:rPr>
              <w:lastRenderedPageBreak/>
              <w:t xml:space="preserve">sejančkih in sadikah – z zalivanjem ali škropljenjem; v enem rastnem ciklusu so dovoljena največ 4 </w:t>
            </w:r>
            <w:proofErr w:type="spellStart"/>
            <w:r w:rsidRPr="1287ED21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1287ED21">
              <w:rPr>
                <w:rFonts w:cs="Arial"/>
                <w:color w:val="00B050"/>
                <w:sz w:val="18"/>
                <w:szCs w:val="18"/>
              </w:rPr>
              <w:t>.</w:t>
            </w:r>
          </w:p>
        </w:tc>
      </w:tr>
      <w:tr w:rsidR="1287ED21" w14:paraId="38899FBF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300D9CB9" w14:textId="77777777" w:rsidR="006E5ECE" w:rsidRDefault="006E5ECE"/>
        </w:tc>
        <w:tc>
          <w:tcPr>
            <w:tcW w:w="2977" w:type="dxa"/>
            <w:vMerge/>
            <w:hideMark/>
          </w:tcPr>
          <w:p w14:paraId="670C559D" w14:textId="77777777" w:rsidR="006E5ECE" w:rsidRDefault="006E5ECE"/>
        </w:tc>
        <w:tc>
          <w:tcPr>
            <w:tcW w:w="2551" w:type="dxa"/>
            <w:vMerge/>
            <w:hideMark/>
          </w:tcPr>
          <w:p w14:paraId="15635C0B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595C4A63" w14:textId="77777777" w:rsidR="006E5ECE" w:rsidRDefault="006E5ECE"/>
        </w:tc>
        <w:tc>
          <w:tcPr>
            <w:tcW w:w="1559" w:type="dxa"/>
            <w:hideMark/>
          </w:tcPr>
          <w:p w14:paraId="5A418245" w14:textId="4E765F5D" w:rsidR="1287ED21" w:rsidRDefault="1287ED21" w:rsidP="1287ED21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1287ED21">
              <w:rPr>
                <w:rFonts w:eastAsia="Arial" w:cs="Arial"/>
                <w:color w:val="00B050"/>
                <w:sz w:val="18"/>
                <w:szCs w:val="18"/>
              </w:rPr>
              <w:t>200-250 g na 1000 rastlin s kapljičnim namakanjem</w:t>
            </w:r>
          </w:p>
        </w:tc>
        <w:tc>
          <w:tcPr>
            <w:tcW w:w="1701" w:type="dxa"/>
            <w:vMerge/>
            <w:hideMark/>
          </w:tcPr>
          <w:p w14:paraId="67DA9DF8" w14:textId="77777777" w:rsidR="006E5ECE" w:rsidRDefault="006E5ECE"/>
        </w:tc>
        <w:tc>
          <w:tcPr>
            <w:tcW w:w="1701" w:type="dxa"/>
            <w:hideMark/>
          </w:tcPr>
          <w:p w14:paraId="64BF3646" w14:textId="22F68EE5" w:rsidR="1287ED21" w:rsidRDefault="1287ED21" w:rsidP="1287ED2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1287ED21">
              <w:rPr>
                <w:rFonts w:cs="Arial"/>
                <w:color w:val="00B050"/>
                <w:sz w:val="18"/>
                <w:szCs w:val="18"/>
              </w:rPr>
              <w:t>V zaščitenih prostorih na sejančkih in sadikah – po presajanju ali sajenju rastlin v lončke.</w:t>
            </w:r>
          </w:p>
        </w:tc>
      </w:tr>
      <w:tr w:rsidR="3BCE2CD1" w14:paraId="5B235393" w14:textId="77777777" w:rsidTr="1287ED21">
        <w:trPr>
          <w:trHeight w:val="300"/>
        </w:trPr>
        <w:tc>
          <w:tcPr>
            <w:tcW w:w="2547" w:type="dxa"/>
            <w:hideMark/>
          </w:tcPr>
          <w:p w14:paraId="062AE046" w14:textId="3636672A" w:rsidR="4E908052" w:rsidRDefault="4E908052" w:rsidP="3BCE2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3BCE2CD1">
              <w:rPr>
                <w:rFonts w:cs="Arial"/>
                <w:b/>
                <w:bCs/>
                <w:sz w:val="18"/>
                <w:szCs w:val="18"/>
              </w:rPr>
              <w:t xml:space="preserve">Koreninske gnilobe </w:t>
            </w:r>
            <w:r w:rsidRPr="00F7686C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86C">
              <w:rPr>
                <w:rFonts w:cs="Arial"/>
                <w:i/>
                <w:iCs/>
                <w:sz w:val="18"/>
                <w:szCs w:val="18"/>
              </w:rPr>
              <w:t>Berkeleyomyces</w:t>
            </w:r>
            <w:proofErr w:type="spellEnd"/>
            <w:r w:rsidRPr="00F7686C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86C">
              <w:rPr>
                <w:rFonts w:cs="Arial"/>
                <w:i/>
                <w:iCs/>
                <w:sz w:val="18"/>
                <w:szCs w:val="18"/>
              </w:rPr>
              <w:t>basicola</w:t>
            </w:r>
            <w:proofErr w:type="spellEnd"/>
            <w:r w:rsidRPr="00F7686C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0E0AE89F" w14:textId="491577C9" w:rsidR="3BCE2CD1" w:rsidRDefault="3BCE2CD1" w:rsidP="3BCE2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hideMark/>
          </w:tcPr>
          <w:p w14:paraId="66821250" w14:textId="41E96A3E" w:rsidR="3BCE2CD1" w:rsidRPr="00F7686C" w:rsidRDefault="6557657D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proofErr w:type="spellStart"/>
            <w:r w:rsidRPr="00F7686C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F7686C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86C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F7686C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 (</w:t>
            </w:r>
            <w:proofErr w:type="spellStart"/>
            <w:r w:rsidRPr="00F7686C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F7686C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86C"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F7686C">
              <w:rPr>
                <w:rFonts w:ascii="Tahoma" w:eastAsia="Tahoma" w:hAnsi="Tahoma" w:cs="Tahoma"/>
                <w:color w:val="00B050"/>
                <w:sz w:val="18"/>
                <w:szCs w:val="18"/>
              </w:rPr>
              <w:t xml:space="preserve"> sev J1446)</w:t>
            </w:r>
          </w:p>
        </w:tc>
        <w:tc>
          <w:tcPr>
            <w:tcW w:w="2268" w:type="dxa"/>
            <w:noWrap/>
            <w:hideMark/>
          </w:tcPr>
          <w:p w14:paraId="66EB944B" w14:textId="271EEF06" w:rsidR="3BCE2CD1" w:rsidRPr="00F7686C" w:rsidRDefault="6557657D" w:rsidP="060EC54C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86C">
              <w:rPr>
                <w:rFonts w:cs="Arial"/>
                <w:color w:val="00B050"/>
                <w:sz w:val="18"/>
                <w:szCs w:val="18"/>
              </w:rPr>
              <w:t>Lalstop</w:t>
            </w:r>
            <w:proofErr w:type="spellEnd"/>
            <w:r w:rsidRPr="00F7686C">
              <w:rPr>
                <w:rFonts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59" w:type="dxa"/>
            <w:hideMark/>
          </w:tcPr>
          <w:p w14:paraId="23F7E811" w14:textId="7D333E5F" w:rsidR="5C7318B7" w:rsidRPr="00F7686C" w:rsidRDefault="6EFE3E6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86C">
              <w:rPr>
                <w:rFonts w:eastAsia="Arial" w:cs="Arial"/>
                <w:color w:val="00B050"/>
                <w:sz w:val="18"/>
                <w:szCs w:val="18"/>
              </w:rPr>
              <w:t>0,4 g na 1 L raztopine z namakanjem ali potapljanjem korenin po spravilu;</w:t>
            </w:r>
          </w:p>
          <w:p w14:paraId="36A1ABB4" w14:textId="0D032393" w:rsidR="3BCE2CD1" w:rsidRPr="00F7686C" w:rsidRDefault="3BCE2CD1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</w:p>
          <w:p w14:paraId="286D7287" w14:textId="7E9C512F" w:rsidR="142C582D" w:rsidRPr="00F7686C" w:rsidRDefault="68D865E3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F7686C">
              <w:rPr>
                <w:rFonts w:eastAsia="Arial" w:cs="Arial"/>
                <w:color w:val="00B050"/>
                <w:sz w:val="18"/>
                <w:szCs w:val="18"/>
              </w:rPr>
              <w:t>0,2-0,4 g na 1 L raztopine s škropljenjem korenin pred fazo siljenja</w:t>
            </w:r>
          </w:p>
        </w:tc>
        <w:tc>
          <w:tcPr>
            <w:tcW w:w="1701" w:type="dxa"/>
            <w:hideMark/>
          </w:tcPr>
          <w:p w14:paraId="19810811" w14:textId="4E812622" w:rsidR="24BC4482" w:rsidRPr="00F7686C" w:rsidRDefault="1DD2D8EA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86C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49BDEA0C" w14:textId="678A608B" w:rsidR="142C582D" w:rsidRPr="00F7686C" w:rsidRDefault="68D865E3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F7686C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F7686C">
              <w:rPr>
                <w:rFonts w:eastAsia="Arial" w:cs="Arial"/>
                <w:color w:val="00B050"/>
                <w:sz w:val="18"/>
                <w:szCs w:val="18"/>
              </w:rPr>
              <w:t xml:space="preserve"> Listnati, glavnati in radič za siljenje. V enem rastnem ciklusu je dovoljeno največ 1 </w:t>
            </w:r>
            <w:proofErr w:type="spellStart"/>
            <w:r w:rsidRPr="00F7686C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0F7686C">
              <w:rPr>
                <w:rFonts w:eastAsia="Arial" w:cs="Arial"/>
                <w:color w:val="00B050"/>
                <w:sz w:val="18"/>
                <w:szCs w:val="18"/>
              </w:rPr>
              <w:t>.</w:t>
            </w:r>
          </w:p>
        </w:tc>
      </w:tr>
      <w:tr w:rsidR="060EC54C" w14:paraId="0EA2AC91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320757A8" w14:textId="0A2D2A9A" w:rsidR="060EC54C" w:rsidRDefault="060EC54C" w:rsidP="060EC54C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60EC54C">
              <w:rPr>
                <w:rFonts w:cs="Arial"/>
                <w:b/>
                <w:bCs/>
                <w:sz w:val="18"/>
                <w:szCs w:val="18"/>
              </w:rPr>
              <w:t>Glivične bolezni sejančkov oz. sadik</w:t>
            </w:r>
          </w:p>
        </w:tc>
        <w:tc>
          <w:tcPr>
            <w:tcW w:w="2977" w:type="dxa"/>
            <w:vMerge w:val="restart"/>
            <w:hideMark/>
          </w:tcPr>
          <w:p w14:paraId="1DB298FC" w14:textId="596DD2EB" w:rsidR="060EC54C" w:rsidRDefault="060EC54C" w:rsidP="060EC54C">
            <w:pPr>
              <w:jc w:val="left"/>
              <w:rPr>
                <w:rFonts w:cs="Arial"/>
                <w:b/>
                <w:bCs/>
                <w:i/>
                <w:i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 w:val="restart"/>
            <w:hideMark/>
          </w:tcPr>
          <w:p w14:paraId="549E3EF4" w14:textId="7FDF19E2" w:rsidR="060EC54C" w:rsidRPr="00F7686C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86C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86C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86C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86C">
              <w:rPr>
                <w:rFonts w:cs="Arial"/>
                <w:color w:val="00B050"/>
                <w:sz w:val="18"/>
                <w:szCs w:val="18"/>
              </w:rPr>
              <w:t xml:space="preserve"> sev M1</w:t>
            </w:r>
          </w:p>
          <w:p w14:paraId="0B2AD518" w14:textId="12C25E9E" w:rsidR="060EC54C" w:rsidRDefault="060EC54C" w:rsidP="060EC54C">
            <w:pPr>
              <w:jc w:val="left"/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79A9DB8E" w14:textId="799263B6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  <w:hideMark/>
          </w:tcPr>
          <w:p w14:paraId="0F979533" w14:textId="72C5857D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>1,6 g/ha</w:t>
            </w:r>
          </w:p>
        </w:tc>
        <w:tc>
          <w:tcPr>
            <w:tcW w:w="1701" w:type="dxa"/>
            <w:hideMark/>
          </w:tcPr>
          <w:p w14:paraId="322B765E" w14:textId="763DA68B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0DE01ADD" w14:textId="576A52DD" w:rsidR="060EC54C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86C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Eno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semena v zaprtih prostorih - tretira se suho ali vlažno (ob dodatku vode). Predvidena gostota je 80.000 semen/ha.</w:t>
            </w:r>
          </w:p>
        </w:tc>
      </w:tr>
      <w:tr w:rsidR="060EC54C" w14:paraId="22D7CE53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50E27B9F" w14:textId="77777777" w:rsidR="006E5ECE" w:rsidRDefault="006E5ECE"/>
        </w:tc>
        <w:tc>
          <w:tcPr>
            <w:tcW w:w="2977" w:type="dxa"/>
            <w:vMerge/>
            <w:hideMark/>
          </w:tcPr>
          <w:p w14:paraId="675A1D7A" w14:textId="77777777" w:rsidR="006E5ECE" w:rsidRDefault="006E5ECE"/>
        </w:tc>
        <w:tc>
          <w:tcPr>
            <w:tcW w:w="2551" w:type="dxa"/>
            <w:vMerge/>
            <w:hideMark/>
          </w:tcPr>
          <w:p w14:paraId="04C4BA52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7FB77526" w14:textId="77777777" w:rsidR="006E5ECE" w:rsidRDefault="006E5ECE"/>
        </w:tc>
        <w:tc>
          <w:tcPr>
            <w:tcW w:w="1559" w:type="dxa"/>
            <w:hideMark/>
          </w:tcPr>
          <w:p w14:paraId="4EFEEEC4" w14:textId="648EE75D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>konc</w:t>
            </w:r>
            <w:proofErr w:type="spellEnd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. </w:t>
            </w:r>
          </w:p>
          <w:p w14:paraId="4C36687E" w14:textId="307BACEB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>oz. 0,2 kg/ha</w:t>
            </w:r>
          </w:p>
        </w:tc>
        <w:tc>
          <w:tcPr>
            <w:tcW w:w="1701" w:type="dxa"/>
            <w:hideMark/>
          </w:tcPr>
          <w:p w14:paraId="76A04FD0" w14:textId="5CD0056D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6AC0BEAD" w14:textId="2EFD570F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F7686C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 z namakanjem, na </w:t>
            </w:r>
            <w:r w:rsidRPr="060EC54C">
              <w:rPr>
                <w:rFonts w:eastAsia="Arial" w:cs="Arial"/>
                <w:color w:val="00B050"/>
                <w:sz w:val="18"/>
                <w:szCs w:val="18"/>
              </w:rPr>
              <w:lastRenderedPageBreak/>
              <w:t>prostem in v zaščitenih prostorih. Izvede se eno potapljanje koreninske grude mladih sadik pred presajanjem.</w:t>
            </w:r>
          </w:p>
        </w:tc>
      </w:tr>
      <w:tr w:rsidR="060EC54C" w14:paraId="0B42EB1C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22BF692E" w14:textId="77777777" w:rsidR="006E5ECE" w:rsidRDefault="006E5ECE"/>
        </w:tc>
        <w:tc>
          <w:tcPr>
            <w:tcW w:w="2977" w:type="dxa"/>
            <w:vMerge/>
            <w:hideMark/>
          </w:tcPr>
          <w:p w14:paraId="796E8C03" w14:textId="77777777" w:rsidR="006E5ECE" w:rsidRDefault="006E5ECE"/>
        </w:tc>
        <w:tc>
          <w:tcPr>
            <w:tcW w:w="2551" w:type="dxa"/>
            <w:vMerge/>
            <w:hideMark/>
          </w:tcPr>
          <w:p w14:paraId="03827D4C" w14:textId="77777777" w:rsidR="006E5ECE" w:rsidRDefault="006E5ECE"/>
        </w:tc>
        <w:tc>
          <w:tcPr>
            <w:tcW w:w="2268" w:type="dxa"/>
            <w:noWrap/>
            <w:hideMark/>
          </w:tcPr>
          <w:p w14:paraId="3489C91E" w14:textId="79F5D4E7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559" w:type="dxa"/>
            <w:hideMark/>
          </w:tcPr>
          <w:p w14:paraId="5DFFED27" w14:textId="6662FC47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701" w:type="dxa"/>
            <w:hideMark/>
          </w:tcPr>
          <w:p w14:paraId="4B22C08D" w14:textId="5CD0056D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3C335112" w14:textId="2EFD570F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F7686C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 z namakanjem, na prostem in v zaščitenih prostorih. Izvede se eno potapljanje koreninske grude mladih sadik pred presajanjem.</w:t>
            </w:r>
          </w:p>
        </w:tc>
      </w:tr>
      <w:tr w:rsidR="003A01DC" w:rsidRPr="00F76055" w14:paraId="30F154A6" w14:textId="77777777" w:rsidTr="1287ED21">
        <w:trPr>
          <w:trHeight w:val="2309"/>
        </w:trPr>
        <w:tc>
          <w:tcPr>
            <w:tcW w:w="2547" w:type="dxa"/>
            <w:hideMark/>
          </w:tcPr>
          <w:p w14:paraId="4DBD2C88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Bakterijske bolezni</w:t>
            </w:r>
            <w:r w:rsidRPr="00F76055">
              <w:rPr>
                <w:rFonts w:cs="Arial"/>
                <w:sz w:val="18"/>
                <w:szCs w:val="18"/>
              </w:rPr>
              <w:br/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seudomona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ichori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22FB8CF7" w14:textId="77777777" w:rsidR="007404E0" w:rsidRPr="00F76055" w:rsidRDefault="003A01DC" w:rsidP="007404E0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E68908A" w14:textId="77777777" w:rsidR="007404E0" w:rsidRPr="00F76055" w:rsidRDefault="003A01DC" w:rsidP="00B84EF7">
            <w:pPr>
              <w:pStyle w:val="Odstavekseznama"/>
              <w:numPr>
                <w:ilvl w:val="0"/>
                <w:numId w:val="319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 (vsaj 4.</w:t>
            </w:r>
            <w:r w:rsidRPr="00F76055">
              <w:rPr>
                <w:rFonts w:cs="Arial"/>
                <w:sz w:val="18"/>
                <w:szCs w:val="18"/>
              </w:rPr>
              <w:br/>
              <w:t>- letni)</w:t>
            </w:r>
            <w:r w:rsidR="007404E0" w:rsidRPr="00F76055">
              <w:rPr>
                <w:rFonts w:cs="Arial"/>
                <w:sz w:val="18"/>
                <w:szCs w:val="18"/>
              </w:rPr>
              <w:t>,</w:t>
            </w:r>
          </w:p>
          <w:p w14:paraId="558B5612" w14:textId="77777777" w:rsidR="007404E0" w:rsidRPr="00F76055" w:rsidRDefault="003A01DC" w:rsidP="00B84EF7">
            <w:pPr>
              <w:pStyle w:val="Odstavekseznama"/>
              <w:numPr>
                <w:ilvl w:val="0"/>
                <w:numId w:val="319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ravnoteženo gnojenje z dušikom in kalijem</w:t>
            </w:r>
            <w:r w:rsidR="007404E0" w:rsidRPr="00F76055">
              <w:rPr>
                <w:rFonts w:cs="Arial"/>
                <w:sz w:val="18"/>
                <w:szCs w:val="18"/>
              </w:rPr>
              <w:t>,</w:t>
            </w:r>
          </w:p>
          <w:p w14:paraId="00A403C2" w14:textId="77777777" w:rsidR="007404E0" w:rsidRPr="00F76055" w:rsidRDefault="003A01DC" w:rsidP="00B84EF7">
            <w:pPr>
              <w:pStyle w:val="Odstavekseznama"/>
              <w:numPr>
                <w:ilvl w:val="0"/>
                <w:numId w:val="319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obolelih rastlin</w:t>
            </w:r>
            <w:r w:rsidR="007404E0"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6CBFEC49" w14:textId="77777777" w:rsidR="007404E0" w:rsidRPr="00F76055" w:rsidRDefault="003A01DC" w:rsidP="00B84EF7">
            <w:pPr>
              <w:pStyle w:val="Odstavekseznama"/>
              <w:numPr>
                <w:ilvl w:val="0"/>
                <w:numId w:val="319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vetujemo namakanje iz vodnih virov, katerih občasno ne očistimo rastlinskih ostankov</w:t>
            </w:r>
          </w:p>
          <w:p w14:paraId="6D624A46" w14:textId="21447D4D" w:rsidR="003A01DC" w:rsidRPr="00F76055" w:rsidRDefault="003A01DC" w:rsidP="00B84EF7">
            <w:pPr>
              <w:pStyle w:val="Odstavekseznama"/>
              <w:numPr>
                <w:ilvl w:val="0"/>
                <w:numId w:val="319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namak</w:t>
            </w:r>
            <w:r w:rsidR="007404E0" w:rsidRPr="00F76055">
              <w:rPr>
                <w:rFonts w:cs="Arial"/>
                <w:sz w:val="18"/>
                <w:szCs w:val="18"/>
              </w:rPr>
              <w:t>m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z razpršilci.</w:t>
            </w:r>
          </w:p>
        </w:tc>
        <w:tc>
          <w:tcPr>
            <w:tcW w:w="2551" w:type="dxa"/>
            <w:hideMark/>
          </w:tcPr>
          <w:p w14:paraId="6EC85CB5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plantarum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,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D747</w:t>
            </w:r>
          </w:p>
        </w:tc>
        <w:tc>
          <w:tcPr>
            <w:tcW w:w="2268" w:type="dxa"/>
            <w:noWrap/>
            <w:hideMark/>
          </w:tcPr>
          <w:p w14:paraId="17998092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myl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-X</w:t>
            </w:r>
          </w:p>
        </w:tc>
        <w:tc>
          <w:tcPr>
            <w:tcW w:w="1559" w:type="dxa"/>
            <w:noWrap/>
            <w:hideMark/>
          </w:tcPr>
          <w:p w14:paraId="76E61B68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-2,5 kg/ha</w:t>
            </w:r>
          </w:p>
        </w:tc>
        <w:tc>
          <w:tcPr>
            <w:tcW w:w="1701" w:type="dxa"/>
            <w:noWrap/>
            <w:hideMark/>
          </w:tcPr>
          <w:p w14:paraId="74B651B9" w14:textId="7C8C516C" w:rsidR="003A01DC" w:rsidRPr="00F76055" w:rsidRDefault="005B0D67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16A2A9C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a zmanjševanje okužb. Na prostem in v zaščitenih prostorih, v eni rastni dobi največ 6 krat.</w:t>
            </w:r>
          </w:p>
        </w:tc>
      </w:tr>
      <w:tr w:rsidR="003A01DC" w:rsidRPr="00F76055" w14:paraId="7C78EE4F" w14:textId="77777777" w:rsidTr="1287ED21">
        <w:trPr>
          <w:trHeight w:val="428"/>
        </w:trPr>
        <w:tc>
          <w:tcPr>
            <w:tcW w:w="2547" w:type="dxa"/>
            <w:vMerge w:val="restart"/>
            <w:hideMark/>
          </w:tcPr>
          <w:p w14:paraId="35494410" w14:textId="4F631534" w:rsidR="003A01DC" w:rsidRPr="00F76055" w:rsidRDefault="007404E0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Listne u</w:t>
            </w:r>
            <w:r w:rsidR="003A01DC" w:rsidRPr="00F76055">
              <w:rPr>
                <w:rFonts w:cs="Arial"/>
                <w:b/>
                <w:bCs/>
                <w:sz w:val="18"/>
                <w:szCs w:val="18"/>
              </w:rPr>
              <w:t>ši</w:t>
            </w:r>
            <w:r w:rsidR="003A01DC" w:rsidRPr="00F76055">
              <w:rPr>
                <w:rFonts w:cs="Arial"/>
                <w:sz w:val="18"/>
                <w:szCs w:val="18"/>
              </w:rPr>
              <w:br/>
              <w:t>(</w:t>
            </w:r>
            <w:proofErr w:type="spellStart"/>
            <w:r w:rsidR="003A01DC" w:rsidRPr="00F76055">
              <w:rPr>
                <w:rFonts w:cs="Arial"/>
                <w:i/>
                <w:iCs/>
                <w:sz w:val="18"/>
                <w:szCs w:val="18"/>
              </w:rPr>
              <w:t>Uroleucon</w:t>
            </w:r>
            <w:proofErr w:type="spellEnd"/>
            <w:r w:rsidR="003A01DC"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3A01DC" w:rsidRPr="00F76055">
              <w:rPr>
                <w:rFonts w:cs="Arial"/>
                <w:i/>
                <w:iCs/>
                <w:sz w:val="18"/>
                <w:szCs w:val="18"/>
              </w:rPr>
              <w:t>cichorii</w:t>
            </w:r>
            <w:proofErr w:type="spellEnd"/>
            <w:r w:rsidR="003A01DC"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="003A01DC" w:rsidRPr="00F76055">
              <w:rPr>
                <w:rFonts w:cs="Arial"/>
                <w:i/>
                <w:iCs/>
                <w:sz w:val="18"/>
                <w:szCs w:val="18"/>
              </w:rPr>
              <w:t>Aphis</w:t>
            </w:r>
            <w:proofErr w:type="spellEnd"/>
            <w:r w:rsidR="003A01DC"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3A01DC" w:rsidRPr="00F76055">
              <w:rPr>
                <w:rFonts w:cs="Arial"/>
                <w:i/>
                <w:iCs/>
                <w:sz w:val="18"/>
                <w:szCs w:val="18"/>
              </w:rPr>
              <w:t>intybi</w:t>
            </w:r>
            <w:proofErr w:type="spellEnd"/>
            <w:r w:rsidR="003A01DC" w:rsidRPr="00F76055">
              <w:rPr>
                <w:rFonts w:cs="Arial"/>
                <w:sz w:val="18"/>
                <w:szCs w:val="18"/>
              </w:rPr>
              <w:t xml:space="preserve">, </w:t>
            </w:r>
            <w:r w:rsidR="003A01DC" w:rsidRPr="00F76055">
              <w:rPr>
                <w:rFonts w:cs="Arial"/>
                <w:sz w:val="18"/>
                <w:szCs w:val="18"/>
              </w:rPr>
              <w:br/>
            </w:r>
            <w:proofErr w:type="spellStart"/>
            <w:r w:rsidR="003A01DC" w:rsidRPr="00F76055">
              <w:rPr>
                <w:rFonts w:cs="Arial"/>
                <w:i/>
                <w:iCs/>
                <w:sz w:val="18"/>
                <w:szCs w:val="18"/>
              </w:rPr>
              <w:t>Myzus</w:t>
            </w:r>
            <w:proofErr w:type="spellEnd"/>
            <w:r w:rsidR="003A01DC"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3A01DC" w:rsidRPr="00F76055">
              <w:rPr>
                <w:rFonts w:cs="Arial"/>
                <w:i/>
                <w:iCs/>
                <w:sz w:val="18"/>
                <w:szCs w:val="18"/>
              </w:rPr>
              <w:t>persicae</w:t>
            </w:r>
            <w:proofErr w:type="spellEnd"/>
            <w:r w:rsidR="003A01DC"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6A91BE28" w14:textId="7438E1BD" w:rsidR="007404E0" w:rsidRPr="00F76055" w:rsidRDefault="003A01DC" w:rsidP="007404E0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6C4F8E5" w14:textId="68B45E47" w:rsidR="003A01DC" w:rsidRPr="00F76055" w:rsidRDefault="003A01DC" w:rsidP="00B84EF7">
            <w:pPr>
              <w:pStyle w:val="Odstavekseznama"/>
              <w:numPr>
                <w:ilvl w:val="0"/>
                <w:numId w:val="320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vlaknat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, s katerimi preprečimo dostop škodljivcev do gojenih rastlin.</w:t>
            </w:r>
          </w:p>
        </w:tc>
        <w:tc>
          <w:tcPr>
            <w:tcW w:w="2551" w:type="dxa"/>
            <w:hideMark/>
          </w:tcPr>
          <w:p w14:paraId="5D8D5649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eauveria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ssian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sev ATCC 74040</w:t>
            </w:r>
          </w:p>
        </w:tc>
        <w:tc>
          <w:tcPr>
            <w:tcW w:w="2268" w:type="dxa"/>
            <w:noWrap/>
            <w:hideMark/>
          </w:tcPr>
          <w:p w14:paraId="12341A58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aturali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3E3640D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75824EDD" w14:textId="1823839C" w:rsidR="003A01DC" w:rsidRPr="00F76055" w:rsidRDefault="005B0D67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3187623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jveč 5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retiranj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, na prostem in v zaščitenem prostoru.</w:t>
            </w:r>
          </w:p>
        </w:tc>
      </w:tr>
      <w:tr w:rsidR="003A01DC" w:rsidRPr="00F76055" w14:paraId="379BC5EA" w14:textId="77777777" w:rsidTr="1287ED21">
        <w:trPr>
          <w:trHeight w:val="1008"/>
        </w:trPr>
        <w:tc>
          <w:tcPr>
            <w:tcW w:w="2547" w:type="dxa"/>
            <w:vMerge/>
            <w:hideMark/>
          </w:tcPr>
          <w:p w14:paraId="465B457C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6857865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9688612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268" w:type="dxa"/>
            <w:hideMark/>
          </w:tcPr>
          <w:p w14:paraId="79EC3009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C 100</w:t>
            </w:r>
          </w:p>
        </w:tc>
        <w:tc>
          <w:tcPr>
            <w:tcW w:w="1559" w:type="dxa"/>
            <w:hideMark/>
          </w:tcPr>
          <w:p w14:paraId="74FBBEC1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45 L/ha</w:t>
            </w:r>
          </w:p>
        </w:tc>
        <w:tc>
          <w:tcPr>
            <w:tcW w:w="1701" w:type="dxa"/>
            <w:hideMark/>
          </w:tcPr>
          <w:p w14:paraId="78D1EB1F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62FC1984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 prostem in v zaščitenem prostoru, največ 2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 eni rastni sezoni.</w:t>
            </w:r>
          </w:p>
          <w:p w14:paraId="2835EB97" w14:textId="5A6E3E0A" w:rsidR="00BB2879" w:rsidRPr="00F76055" w:rsidRDefault="00BB2879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Zaloge v uporabi do 30.10.2025</w:t>
            </w:r>
          </w:p>
        </w:tc>
      </w:tr>
      <w:tr w:rsidR="74692084" w14:paraId="60A8D67C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6D5A2ABF" w14:textId="77777777" w:rsidR="006E5ECE" w:rsidRDefault="006E5ECE"/>
        </w:tc>
        <w:tc>
          <w:tcPr>
            <w:tcW w:w="2977" w:type="dxa"/>
            <w:vMerge/>
            <w:hideMark/>
          </w:tcPr>
          <w:p w14:paraId="2E6E7703" w14:textId="77777777" w:rsidR="006E5ECE" w:rsidRDefault="006E5ECE"/>
        </w:tc>
        <w:tc>
          <w:tcPr>
            <w:tcW w:w="2551" w:type="dxa"/>
            <w:hideMark/>
          </w:tcPr>
          <w:p w14:paraId="271FE1ED" w14:textId="6638E81C" w:rsidR="74692084" w:rsidRDefault="74692084" w:rsidP="7469208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 piretrin</w:t>
            </w:r>
          </w:p>
        </w:tc>
        <w:tc>
          <w:tcPr>
            <w:tcW w:w="2268" w:type="dxa"/>
            <w:hideMark/>
          </w:tcPr>
          <w:p w14:paraId="366B6A14" w14:textId="32FBED4A" w:rsidR="74692084" w:rsidRDefault="74692084" w:rsidP="74692084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 </w:t>
            </w: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Asset</w:t>
            </w:r>
            <w:proofErr w:type="spellEnd"/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74692084">
              <w:rPr>
                <w:rFonts w:cs="Arial"/>
                <w:color w:val="00B050"/>
                <w:sz w:val="18"/>
                <w:szCs w:val="18"/>
              </w:rPr>
              <w:t>five</w:t>
            </w:r>
            <w:proofErr w:type="spellEnd"/>
          </w:p>
        </w:tc>
        <w:tc>
          <w:tcPr>
            <w:tcW w:w="1559" w:type="dxa"/>
            <w:hideMark/>
          </w:tcPr>
          <w:p w14:paraId="26C05CC6" w14:textId="679CE363" w:rsidR="74692084" w:rsidRDefault="74692084" w:rsidP="74692084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 0,51 L/ha</w:t>
            </w:r>
          </w:p>
        </w:tc>
        <w:tc>
          <w:tcPr>
            <w:tcW w:w="1701" w:type="dxa"/>
            <w:hideMark/>
          </w:tcPr>
          <w:p w14:paraId="4487BE88" w14:textId="21CC513D" w:rsidR="74692084" w:rsidRDefault="74692084" w:rsidP="74692084">
            <w:pPr>
              <w:rPr>
                <w:rFonts w:cs="Arial"/>
                <w:color w:val="00B050"/>
                <w:sz w:val="18"/>
                <w:szCs w:val="18"/>
              </w:rPr>
            </w:pPr>
            <w:r w:rsidRPr="74692084">
              <w:rPr>
                <w:rFonts w:cs="Arial"/>
                <w:color w:val="00B050"/>
                <w:sz w:val="18"/>
                <w:szCs w:val="18"/>
              </w:rPr>
              <w:t> ni potrebna</w:t>
            </w:r>
          </w:p>
        </w:tc>
        <w:tc>
          <w:tcPr>
            <w:tcW w:w="1701" w:type="dxa"/>
            <w:hideMark/>
          </w:tcPr>
          <w:p w14:paraId="2CB3B636" w14:textId="76F74905" w:rsidR="74692084" w:rsidRDefault="74692084" w:rsidP="74692084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86C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74692084">
              <w:rPr>
                <w:rFonts w:cs="Arial"/>
                <w:color w:val="00B050"/>
                <w:sz w:val="18"/>
                <w:szCs w:val="18"/>
              </w:rPr>
              <w:t xml:space="preserve"> Sadike vrtnin, na prostem in v zaščitenem prostoru, na istem zemljišču do 3x v eni rastni sezoni, v razmaku 7 dni.</w:t>
            </w:r>
          </w:p>
        </w:tc>
      </w:tr>
      <w:tr w:rsidR="060EC54C" w14:paraId="3B1B7999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6678EC35" w14:textId="77777777" w:rsidR="006E5ECE" w:rsidRDefault="006E5ECE"/>
        </w:tc>
        <w:tc>
          <w:tcPr>
            <w:tcW w:w="2977" w:type="dxa"/>
            <w:vMerge/>
            <w:hideMark/>
          </w:tcPr>
          <w:p w14:paraId="555B857C" w14:textId="77777777" w:rsidR="006E5ECE" w:rsidRDefault="006E5ECE"/>
        </w:tc>
        <w:tc>
          <w:tcPr>
            <w:tcW w:w="2551" w:type="dxa"/>
            <w:hideMark/>
          </w:tcPr>
          <w:p w14:paraId="4D282024" w14:textId="69CDB71B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268" w:type="dxa"/>
            <w:hideMark/>
          </w:tcPr>
          <w:p w14:paraId="61A85611" w14:textId="758BE91C" w:rsidR="060EC54C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Celaflor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59" w:type="dxa"/>
            <w:hideMark/>
          </w:tcPr>
          <w:p w14:paraId="3C5E2B1D" w14:textId="2641FF2E" w:rsidR="060EC54C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2% </w:t>
            </w:r>
          </w:p>
          <w:p w14:paraId="5E13D8D6" w14:textId="352C27A1" w:rsidR="060EC54C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(20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mL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>/1 L vode)</w:t>
            </w:r>
          </w:p>
        </w:tc>
        <w:tc>
          <w:tcPr>
            <w:tcW w:w="1701" w:type="dxa"/>
            <w:hideMark/>
          </w:tcPr>
          <w:p w14:paraId="4BACBB65" w14:textId="69D07A01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4D66421C" w14:textId="54263EDB" w:rsidR="060EC54C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Uporaba na prostem in v zaščitenih prostorih. Do 3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v eni rastni dobi. Priporočeno je </w:t>
            </w:r>
            <w:proofErr w:type="spellStart"/>
            <w:r w:rsidRPr="00F7686C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0F7686C">
              <w:rPr>
                <w:rFonts w:eastAsia="Arial" w:cs="Arial"/>
                <w:color w:val="00B050"/>
                <w:sz w:val="18"/>
                <w:szCs w:val="18"/>
              </w:rPr>
              <w:t xml:space="preserve"> ponoviti v 7 do 10 dnevnih razmikih.</w:t>
            </w:r>
          </w:p>
        </w:tc>
      </w:tr>
      <w:tr w:rsidR="003A01DC" w:rsidRPr="00F76055" w14:paraId="4C3825A6" w14:textId="77777777" w:rsidTr="1287ED21">
        <w:trPr>
          <w:trHeight w:val="1150"/>
        </w:trPr>
        <w:tc>
          <w:tcPr>
            <w:tcW w:w="2547" w:type="dxa"/>
            <w:hideMark/>
          </w:tcPr>
          <w:p w14:paraId="6E04757A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oreninske uši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emphyg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ursariu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Trama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roglodyt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…)</w:t>
            </w:r>
          </w:p>
        </w:tc>
        <w:tc>
          <w:tcPr>
            <w:tcW w:w="2977" w:type="dxa"/>
            <w:noWrap/>
            <w:hideMark/>
          </w:tcPr>
          <w:p w14:paraId="0B6B7752" w14:textId="77777777" w:rsidR="007404E0" w:rsidRPr="00F76055" w:rsidRDefault="007404E0" w:rsidP="003A01D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EC63B29" w14:textId="77777777" w:rsidR="007404E0" w:rsidRPr="00F76055" w:rsidRDefault="003A01DC" w:rsidP="00B84EF7">
            <w:pPr>
              <w:pStyle w:val="Odstavekseznama"/>
              <w:numPr>
                <w:ilvl w:val="0"/>
                <w:numId w:val="320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 (vsaj 4. letni)</w:t>
            </w:r>
            <w:r w:rsidR="007404E0" w:rsidRPr="00F76055">
              <w:rPr>
                <w:rFonts w:cs="Arial"/>
                <w:sz w:val="18"/>
                <w:szCs w:val="18"/>
              </w:rPr>
              <w:t>,</w:t>
            </w:r>
          </w:p>
          <w:p w14:paraId="3C1BB07F" w14:textId="75D88662" w:rsidR="003A01DC" w:rsidRPr="00F76055" w:rsidRDefault="003A01DC" w:rsidP="00B84EF7">
            <w:pPr>
              <w:pStyle w:val="Odstavekseznama"/>
              <w:numPr>
                <w:ilvl w:val="0"/>
                <w:numId w:val="320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obolelih rastlin</w:t>
            </w:r>
            <w:r w:rsidR="007404E0"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51" w:type="dxa"/>
            <w:hideMark/>
          </w:tcPr>
          <w:p w14:paraId="0D4ED6A0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pirotetramat</w:t>
            </w:r>
            <w:proofErr w:type="spellEnd"/>
          </w:p>
        </w:tc>
        <w:tc>
          <w:tcPr>
            <w:tcW w:w="2268" w:type="dxa"/>
            <w:hideMark/>
          </w:tcPr>
          <w:p w14:paraId="248C6D7A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ovent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C 100</w:t>
            </w:r>
          </w:p>
        </w:tc>
        <w:tc>
          <w:tcPr>
            <w:tcW w:w="1559" w:type="dxa"/>
            <w:hideMark/>
          </w:tcPr>
          <w:p w14:paraId="3A50A162" w14:textId="4D3DC36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</w:t>
            </w:r>
            <w:r w:rsidR="00B62686">
              <w:rPr>
                <w:rFonts w:cs="Arial"/>
                <w:sz w:val="18"/>
                <w:szCs w:val="18"/>
              </w:rPr>
              <w:t>7</w:t>
            </w:r>
            <w:r w:rsidRPr="00F76055">
              <w:rPr>
                <w:rFonts w:cs="Arial"/>
                <w:sz w:val="18"/>
                <w:szCs w:val="18"/>
              </w:rPr>
              <w:t>5 L/ha</w:t>
            </w:r>
          </w:p>
        </w:tc>
        <w:tc>
          <w:tcPr>
            <w:tcW w:w="1701" w:type="dxa"/>
            <w:hideMark/>
          </w:tcPr>
          <w:p w14:paraId="424C120E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4516B026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 prostem in v zaščitenem prostoru, največ 2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 eni rastni sezoni.</w:t>
            </w:r>
          </w:p>
          <w:p w14:paraId="7B5D7AAC" w14:textId="77BF1201" w:rsidR="00BB2879" w:rsidRPr="00F76055" w:rsidRDefault="00BB2879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eastAsiaTheme="minorEastAsia" w:cs="Arial"/>
                <w:b/>
                <w:bCs/>
                <w:sz w:val="18"/>
                <w:szCs w:val="18"/>
              </w:rPr>
              <w:t>Zaloge v uporabi do 30.10.2025</w:t>
            </w:r>
          </w:p>
        </w:tc>
      </w:tr>
      <w:tr w:rsidR="003A01DC" w:rsidRPr="00F76055" w14:paraId="180B3DB6" w14:textId="77777777" w:rsidTr="1287ED21">
        <w:trPr>
          <w:trHeight w:val="799"/>
        </w:trPr>
        <w:tc>
          <w:tcPr>
            <w:tcW w:w="2547" w:type="dxa"/>
            <w:hideMark/>
          </w:tcPr>
          <w:p w14:paraId="2109333D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zavrtavk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phiomy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ingu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69D76AAC" w14:textId="77777777" w:rsidR="007404E0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8FF6E25" w14:textId="20D36BB3" w:rsidR="003A01DC" w:rsidRPr="00F76055" w:rsidRDefault="003A01DC" w:rsidP="00B84EF7">
            <w:pPr>
              <w:pStyle w:val="Odstavekseznama"/>
              <w:numPr>
                <w:ilvl w:val="0"/>
                <w:numId w:val="321"/>
              </w:numPr>
              <w:ind w:left="315" w:hanging="31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vlaknat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 katerimi preprečimo dostop škodljivcev do gojenih rastlin.</w:t>
            </w:r>
          </w:p>
        </w:tc>
        <w:tc>
          <w:tcPr>
            <w:tcW w:w="2551" w:type="dxa"/>
            <w:hideMark/>
          </w:tcPr>
          <w:p w14:paraId="7A316A1D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54C0D14C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559" w:type="dxa"/>
            <w:noWrap/>
            <w:hideMark/>
          </w:tcPr>
          <w:p w14:paraId="042A26B5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601B95EA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hideMark/>
          </w:tcPr>
          <w:p w14:paraId="1D5319A3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3A01DC" w:rsidRPr="00F76055" w14:paraId="40F08398" w14:textId="77777777" w:rsidTr="00F7686C">
        <w:trPr>
          <w:trHeight w:val="374"/>
        </w:trPr>
        <w:tc>
          <w:tcPr>
            <w:tcW w:w="2547" w:type="dxa"/>
            <w:vMerge w:val="restart"/>
            <w:hideMark/>
          </w:tcPr>
          <w:p w14:paraId="024B2B24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Južna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plodovrtk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licoverp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rmig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15BF747D" w14:textId="1E9F24C8" w:rsidR="007404E0" w:rsidRPr="00F76055" w:rsidRDefault="003A01DC" w:rsidP="00D41330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42C7369" w14:textId="77777777" w:rsidR="007404E0" w:rsidRPr="00F76055" w:rsidRDefault="003A01DC" w:rsidP="00B84EF7">
            <w:pPr>
              <w:pStyle w:val="Odstavekseznama"/>
              <w:numPr>
                <w:ilvl w:val="0"/>
                <w:numId w:val="322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koruznice (mulčenje)</w:t>
            </w:r>
            <w:r w:rsidR="007404E0" w:rsidRPr="00F76055">
              <w:rPr>
                <w:rFonts w:cs="Arial"/>
                <w:sz w:val="18"/>
                <w:szCs w:val="18"/>
              </w:rPr>
              <w:t>,</w:t>
            </w:r>
          </w:p>
          <w:p w14:paraId="145CA67D" w14:textId="77777777" w:rsidR="007404E0" w:rsidRPr="00F76055" w:rsidRDefault="007404E0" w:rsidP="00B84EF7">
            <w:pPr>
              <w:pStyle w:val="Odstavekseznama"/>
              <w:numPr>
                <w:ilvl w:val="0"/>
                <w:numId w:val="322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</w:t>
            </w:r>
            <w:r w:rsidR="003A01DC" w:rsidRPr="00F76055">
              <w:rPr>
                <w:rFonts w:cs="Arial"/>
                <w:sz w:val="18"/>
                <w:szCs w:val="18"/>
              </w:rPr>
              <w:t>ridelovanje koruze oddaljeno od pridelovanja zelenjave, kjer je možno, tudi od rastlinjakov</w:t>
            </w:r>
            <w:r w:rsidRPr="00F76055">
              <w:rPr>
                <w:rFonts w:cs="Arial"/>
                <w:sz w:val="18"/>
                <w:szCs w:val="18"/>
              </w:rPr>
              <w:t>.</w:t>
            </w:r>
          </w:p>
          <w:p w14:paraId="18C2A426" w14:textId="416BC38E" w:rsidR="003A01DC" w:rsidRPr="00F76055" w:rsidRDefault="003A01DC" w:rsidP="007404E0">
            <w:pPr>
              <w:ind w:left="360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E2015C1" w14:textId="6C7C0B69" w:rsidR="003A01DC" w:rsidRPr="00F76055" w:rsidRDefault="0F79D6D2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i/>
                <w:iCs/>
                <w:color w:val="00B050"/>
                <w:sz w:val="18"/>
                <w:szCs w:val="18"/>
                <w:lang w:val="en-US"/>
              </w:rPr>
              <w:t xml:space="preserve">Bacillus thuringiensis </w:t>
            </w:r>
            <w:r w:rsidRPr="00F7686C">
              <w:rPr>
                <w:rFonts w:cs="Arial"/>
                <w:color w:val="00B050"/>
                <w:sz w:val="18"/>
                <w:szCs w:val="18"/>
                <w:lang w:val="en-US"/>
              </w:rPr>
              <w:t>subsp.</w:t>
            </w:r>
            <w:r w:rsidRPr="060EC54C">
              <w:rPr>
                <w:rFonts w:cs="Arial"/>
                <w:i/>
                <w:iCs/>
                <w:color w:val="00B050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F7686C">
              <w:rPr>
                <w:rFonts w:cs="Arial"/>
                <w:i/>
                <w:iCs/>
                <w:color w:val="00B050"/>
                <w:sz w:val="18"/>
                <w:szCs w:val="18"/>
                <w:lang w:val="en-US"/>
              </w:rPr>
              <w:t>k</w:t>
            </w:r>
            <w:r w:rsidRPr="060EC54C">
              <w:rPr>
                <w:rFonts w:cs="Arial"/>
                <w:i/>
                <w:iCs/>
                <w:color w:val="00B050"/>
                <w:sz w:val="18"/>
                <w:szCs w:val="18"/>
                <w:lang w:val="en-US"/>
              </w:rPr>
              <w:t>urstaki</w:t>
            </w:r>
            <w:proofErr w:type="spellEnd"/>
            <w:r w:rsidRPr="060EC54C">
              <w:rPr>
                <w:rFonts w:cs="Arial"/>
                <w:i/>
                <w:iCs/>
                <w:color w:val="00B05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7686C">
              <w:rPr>
                <w:rFonts w:cs="Arial"/>
                <w:color w:val="00B050"/>
                <w:sz w:val="18"/>
                <w:szCs w:val="18"/>
                <w:lang w:val="en-US"/>
              </w:rPr>
              <w:t>sev</w:t>
            </w:r>
            <w:proofErr w:type="spellEnd"/>
            <w:r w:rsidRPr="00F7686C">
              <w:rPr>
                <w:rFonts w:cs="Arial"/>
                <w:color w:val="00B050"/>
                <w:sz w:val="18"/>
                <w:szCs w:val="18"/>
                <w:lang w:val="en-US"/>
              </w:rPr>
              <w:t xml:space="preserve"> EG2348</w:t>
            </w:r>
          </w:p>
        </w:tc>
        <w:tc>
          <w:tcPr>
            <w:tcW w:w="2268" w:type="dxa"/>
            <w:noWrap/>
            <w:hideMark/>
          </w:tcPr>
          <w:p w14:paraId="2FEF76B0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Lepino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10A9153B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41A0435D" w14:textId="5B793627" w:rsidR="003A01DC" w:rsidRPr="00F76055" w:rsidRDefault="65E9A585" w:rsidP="00F7686C">
            <w:pPr>
              <w:spacing w:line="259" w:lineRule="auto"/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1701" w:type="dxa"/>
            <w:hideMark/>
          </w:tcPr>
          <w:p w14:paraId="3C4512D7" w14:textId="541F6164" w:rsidR="003A01DC" w:rsidRPr="00F76055" w:rsidRDefault="7671CE8B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 xml:space="preserve">Uporaba na prostem in v zaščitenih prostorih, v času izleganja jajčec oziroma v fazi mladih ličink. </w:t>
            </w:r>
            <w:r w:rsidR="2F12116E" w:rsidRPr="05D012CD">
              <w:rPr>
                <w:rFonts w:cs="Arial"/>
                <w:color w:val="00B050"/>
                <w:sz w:val="18"/>
                <w:szCs w:val="18"/>
              </w:rPr>
              <w:t xml:space="preserve"> Največ 3 krat. Razmik med </w:t>
            </w:r>
            <w:proofErr w:type="spellStart"/>
            <w:r w:rsidR="2F12116E" w:rsidRPr="05D012CD">
              <w:rPr>
                <w:rFonts w:cs="Arial"/>
                <w:color w:val="00B050"/>
                <w:sz w:val="18"/>
                <w:szCs w:val="18"/>
              </w:rPr>
              <w:lastRenderedPageBreak/>
              <w:t>tretiranji</w:t>
            </w:r>
            <w:proofErr w:type="spellEnd"/>
            <w:r w:rsidR="2F12116E" w:rsidRPr="05D012CD">
              <w:rPr>
                <w:rFonts w:cs="Arial"/>
                <w:color w:val="00B050"/>
                <w:sz w:val="18"/>
                <w:szCs w:val="18"/>
              </w:rPr>
              <w:t xml:space="preserve"> naj bo 7 dni</w:t>
            </w:r>
            <w:r w:rsidRPr="05D012CD">
              <w:rPr>
                <w:rFonts w:cs="Arial"/>
                <w:color w:val="00B050"/>
                <w:sz w:val="18"/>
                <w:szCs w:val="18"/>
              </w:rPr>
              <w:t>.</w:t>
            </w:r>
          </w:p>
        </w:tc>
      </w:tr>
      <w:tr w:rsidR="3BCE2CD1" w14:paraId="6C69BFD2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693D21A8" w14:textId="77777777" w:rsidR="006E5ECE" w:rsidRDefault="006E5ECE"/>
        </w:tc>
        <w:tc>
          <w:tcPr>
            <w:tcW w:w="2977" w:type="dxa"/>
            <w:vMerge/>
            <w:hideMark/>
          </w:tcPr>
          <w:p w14:paraId="5DDDF069" w14:textId="77777777" w:rsidR="006E5ECE" w:rsidRDefault="006E5ECE"/>
        </w:tc>
        <w:tc>
          <w:tcPr>
            <w:tcW w:w="2551" w:type="dxa"/>
            <w:hideMark/>
          </w:tcPr>
          <w:p w14:paraId="0CE4AED5" w14:textId="419CFA64" w:rsidR="3BCE2CD1" w:rsidRDefault="3BCE2CD1" w:rsidP="3BCE2CD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F7686C">
              <w:rPr>
                <w:rFonts w:cs="Arial"/>
                <w:i/>
                <w:iCs/>
                <w:color w:val="00B050"/>
                <w:sz w:val="18"/>
                <w:szCs w:val="18"/>
              </w:rPr>
              <w:t>t</w:t>
            </w:r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>huringiensis</w:t>
            </w:r>
            <w:proofErr w:type="spellEnd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3BCE2CD1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3BCE2CD1">
              <w:rPr>
                <w:rFonts w:cs="Arial"/>
                <w:color w:val="00B050"/>
                <w:sz w:val="18"/>
                <w:szCs w:val="18"/>
              </w:rPr>
              <w:t>.</w:t>
            </w:r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 w:rsidRPr="3BCE2CD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3BCE2CD1">
              <w:rPr>
                <w:rFonts w:cs="Arial"/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268" w:type="dxa"/>
            <w:noWrap/>
            <w:hideMark/>
          </w:tcPr>
          <w:p w14:paraId="01CCB174" w14:textId="68D6BE3A" w:rsidR="3BCE2CD1" w:rsidRDefault="3BCE2CD1" w:rsidP="3BCE2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3BCE2CD1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3BCE2CD1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  <w:p w14:paraId="0A83E0A4" w14:textId="234D8F66" w:rsidR="3BCE2CD1" w:rsidRDefault="3BCE2CD1" w:rsidP="3BCE2CD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1559" w:type="dxa"/>
            <w:noWrap/>
            <w:hideMark/>
          </w:tcPr>
          <w:p w14:paraId="5A5A0A0C" w14:textId="26E0F27C" w:rsidR="3BCE2CD1" w:rsidRDefault="3BCE2CD1" w:rsidP="3BCE2CD1">
            <w:pPr>
              <w:rPr>
                <w:rFonts w:cs="Arial"/>
                <w:color w:val="00B050"/>
                <w:sz w:val="18"/>
                <w:szCs w:val="18"/>
              </w:rPr>
            </w:pPr>
            <w:r w:rsidRPr="3BCE2CD1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0C87269A" w14:textId="49C4C90F" w:rsidR="3BCE2CD1" w:rsidRDefault="3BCE2CD1" w:rsidP="3BCE2CD1">
            <w:pPr>
              <w:spacing w:line="259" w:lineRule="auto"/>
              <w:rPr>
                <w:rFonts w:cs="Arial"/>
                <w:color w:val="00B050"/>
                <w:sz w:val="18"/>
                <w:szCs w:val="18"/>
              </w:rPr>
            </w:pPr>
            <w:r w:rsidRPr="3BCE2CD1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608532BD" w14:textId="7383E121" w:rsidR="3BCE2CD1" w:rsidRDefault="3BCE2CD1" w:rsidP="3BCE2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3BCE2CD1">
              <w:rPr>
                <w:rFonts w:cs="Arial"/>
                <w:color w:val="00B050"/>
                <w:sz w:val="18"/>
                <w:szCs w:val="18"/>
              </w:rPr>
              <w:t xml:space="preserve">Na prostem in v zaščitenih prostorih, največ 3x v eni rastni dobi. Prvo </w:t>
            </w:r>
            <w:proofErr w:type="spellStart"/>
            <w:r w:rsidRPr="3BCE2CD1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3BCE2CD1">
              <w:rPr>
                <w:rFonts w:cs="Arial"/>
                <w:color w:val="00B050"/>
                <w:sz w:val="18"/>
                <w:szCs w:val="18"/>
              </w:rPr>
              <w:t xml:space="preserve"> se opravi, ko se izležejo prve ličinke škodljivih metuljev.</w:t>
            </w:r>
          </w:p>
        </w:tc>
      </w:tr>
      <w:tr w:rsidR="00D41330" w:rsidRPr="00F76055" w14:paraId="60234B53" w14:textId="77777777" w:rsidTr="1287ED21">
        <w:trPr>
          <w:trHeight w:val="415"/>
        </w:trPr>
        <w:tc>
          <w:tcPr>
            <w:tcW w:w="2547" w:type="dxa"/>
            <w:vMerge w:val="restart"/>
            <w:hideMark/>
          </w:tcPr>
          <w:p w14:paraId="65F52E9D" w14:textId="77777777" w:rsidR="00D41330" w:rsidRPr="00F76055" w:rsidRDefault="00D41330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br/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br/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6F800A1D" w14:textId="77777777" w:rsidR="00D41330" w:rsidRPr="00F76055" w:rsidRDefault="00D41330" w:rsidP="003A01DC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</w:p>
          <w:p w14:paraId="2873F895" w14:textId="77777777" w:rsidR="00D41330" w:rsidRPr="00F76055" w:rsidRDefault="00D41330" w:rsidP="00B84EF7">
            <w:pPr>
              <w:pStyle w:val="Odstavekseznama"/>
              <w:numPr>
                <w:ilvl w:val="0"/>
                <w:numId w:val="323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ničevanje plevelov in košnja zarasti,</w:t>
            </w:r>
          </w:p>
          <w:p w14:paraId="1599D1A0" w14:textId="77777777" w:rsidR="00D41330" w:rsidRPr="00F76055" w:rsidRDefault="00D41330" w:rsidP="00B84EF7">
            <w:pPr>
              <w:pStyle w:val="Odstavekseznama"/>
              <w:numPr>
                <w:ilvl w:val="0"/>
                <w:numId w:val="323"/>
              </w:numPr>
              <w:ind w:left="315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stavitev vab in mehanično zatiranje,</w:t>
            </w:r>
            <w:r w:rsidRPr="00F76055">
              <w:rPr>
                <w:rFonts w:cs="Arial"/>
                <w:sz w:val="18"/>
                <w:szCs w:val="18"/>
              </w:rPr>
              <w:br/>
              <w:t xml:space="preserve">-  trošenje apna in pepela v trakovih na mestih prihoda polžev na posevek. </w:t>
            </w:r>
          </w:p>
          <w:p w14:paraId="60AF0FA7" w14:textId="77777777" w:rsidR="00D41330" w:rsidRPr="00F76055" w:rsidRDefault="00D41330" w:rsidP="00D41330">
            <w:pPr>
              <w:pStyle w:val="Odstavekseznama"/>
              <w:ind w:left="720"/>
              <w:jc w:val="left"/>
              <w:rPr>
                <w:rFonts w:cs="Arial"/>
                <w:sz w:val="18"/>
                <w:szCs w:val="18"/>
              </w:rPr>
            </w:pPr>
          </w:p>
          <w:p w14:paraId="0A0A396B" w14:textId="490BB1C1" w:rsidR="00D41330" w:rsidRPr="00F76055" w:rsidRDefault="00D41330" w:rsidP="00D41330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b prisotnosti polžev se zrnate vabe enakomerno nanese - potrosi po tleh v okolici gojenih rastlin, med vrstami ali ob robovih njiv in gred.</w:t>
            </w:r>
          </w:p>
        </w:tc>
        <w:tc>
          <w:tcPr>
            <w:tcW w:w="2551" w:type="dxa"/>
            <w:vMerge w:val="restart"/>
            <w:hideMark/>
          </w:tcPr>
          <w:p w14:paraId="4549856D" w14:textId="77777777" w:rsidR="00D41330" w:rsidRPr="00F76055" w:rsidRDefault="00D41330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86C">
              <w:rPr>
                <w:rFonts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268" w:type="dxa"/>
            <w:hideMark/>
          </w:tcPr>
          <w:p w14:paraId="30909259" w14:textId="77777777" w:rsidR="00D41330" w:rsidRPr="00F76055" w:rsidRDefault="00D41330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lantella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rio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59" w:type="dxa"/>
            <w:noWrap/>
            <w:hideMark/>
          </w:tcPr>
          <w:p w14:paraId="354B1B74" w14:textId="77777777" w:rsidR="00D41330" w:rsidRPr="00F76055" w:rsidRDefault="00D41330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8 kg/ha</w:t>
            </w:r>
          </w:p>
        </w:tc>
        <w:tc>
          <w:tcPr>
            <w:tcW w:w="1701" w:type="dxa"/>
            <w:noWrap/>
            <w:hideMark/>
          </w:tcPr>
          <w:p w14:paraId="1D68F0AF" w14:textId="403BE97B" w:rsidR="00D41330" w:rsidRPr="00F76055" w:rsidRDefault="005B0D67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 w:val="restart"/>
            <w:hideMark/>
          </w:tcPr>
          <w:p w14:paraId="3EB5E99D" w14:textId="4E5DFCEC" w:rsidR="00D41330" w:rsidRPr="00F76055" w:rsidRDefault="00D41330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Do 4 krat v eni rastni dobi.</w:t>
            </w:r>
          </w:p>
          <w:p w14:paraId="63CFEF65" w14:textId="77777777" w:rsidR="00D41330" w:rsidRPr="00F76055" w:rsidRDefault="00D41330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  <w:p w14:paraId="5DE61E3F" w14:textId="3B1FDAD8" w:rsidR="00D41330" w:rsidRPr="00F76055" w:rsidRDefault="41EDAA26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 </w:t>
            </w:r>
          </w:p>
          <w:p w14:paraId="56D07AE2" w14:textId="7F3DE016" w:rsidR="05D012CD" w:rsidRDefault="05D012CD" w:rsidP="05D012CD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D41330" w:rsidRPr="00F76055" w14:paraId="54C603A1" w14:textId="77777777" w:rsidTr="1287ED21">
        <w:trPr>
          <w:trHeight w:val="265"/>
        </w:trPr>
        <w:tc>
          <w:tcPr>
            <w:tcW w:w="2547" w:type="dxa"/>
            <w:vMerge/>
            <w:hideMark/>
          </w:tcPr>
          <w:p w14:paraId="450D9355" w14:textId="77777777" w:rsidR="00D41330" w:rsidRPr="00F76055" w:rsidRDefault="00D41330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4D9F819" w14:textId="77777777" w:rsidR="00D41330" w:rsidRPr="00F76055" w:rsidRDefault="00D41330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90FB737" w14:textId="77777777" w:rsidR="00D41330" w:rsidRPr="00F76055" w:rsidRDefault="00D41330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5AF4948B" w14:textId="77777777" w:rsidR="00D41330" w:rsidRPr="00F76055" w:rsidRDefault="00D41330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73F370FC" w14:textId="77777777" w:rsidR="00D41330" w:rsidRPr="00F76055" w:rsidRDefault="00D41330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0 kg/ha</w:t>
            </w:r>
          </w:p>
        </w:tc>
        <w:tc>
          <w:tcPr>
            <w:tcW w:w="1701" w:type="dxa"/>
            <w:noWrap/>
            <w:hideMark/>
          </w:tcPr>
          <w:p w14:paraId="5D42613E" w14:textId="06BCB976" w:rsidR="00D41330" w:rsidRPr="00F76055" w:rsidRDefault="7F7EE73C" w:rsidP="00F7686C">
            <w:pPr>
              <w:spacing w:line="259" w:lineRule="auto"/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ČU oz. zagotovljena z načinom uporabe</w:t>
            </w:r>
          </w:p>
        </w:tc>
        <w:tc>
          <w:tcPr>
            <w:tcW w:w="1701" w:type="dxa"/>
            <w:vMerge/>
            <w:hideMark/>
          </w:tcPr>
          <w:p w14:paraId="56995E5D" w14:textId="59D1F15C" w:rsidR="00D41330" w:rsidRPr="00F76055" w:rsidRDefault="00D41330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D41330" w:rsidRPr="00F76055" w14:paraId="5ED9FB70" w14:textId="77777777" w:rsidTr="1287ED21">
        <w:trPr>
          <w:trHeight w:val="424"/>
        </w:trPr>
        <w:tc>
          <w:tcPr>
            <w:tcW w:w="2547" w:type="dxa"/>
            <w:vMerge/>
            <w:hideMark/>
          </w:tcPr>
          <w:p w14:paraId="4B861C44" w14:textId="77777777" w:rsidR="00D41330" w:rsidRPr="00F76055" w:rsidRDefault="00D41330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2F7424E" w14:textId="77777777" w:rsidR="00D41330" w:rsidRPr="00F76055" w:rsidRDefault="00D41330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2B78FDE" w14:textId="77777777" w:rsidR="00D41330" w:rsidRPr="00F76055" w:rsidRDefault="00D41330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716EFEC" w14:textId="77777777" w:rsidR="00D41330" w:rsidRPr="00F76055" w:rsidRDefault="00D41330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omp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35FEF405" w14:textId="77777777" w:rsidR="00D41330" w:rsidRPr="00F76055" w:rsidRDefault="00D41330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10E44201" w14:textId="58544BFE" w:rsidR="00D41330" w:rsidRPr="00F76055" w:rsidRDefault="005B0D67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/>
            <w:hideMark/>
          </w:tcPr>
          <w:p w14:paraId="1FC4E034" w14:textId="572EEAFB" w:rsidR="00D41330" w:rsidRPr="00F76055" w:rsidRDefault="00D41330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D41330" w:rsidRPr="00F76055" w14:paraId="4E8F7A14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6B8FDBA4" w14:textId="77777777" w:rsidR="00D41330" w:rsidRPr="00F76055" w:rsidRDefault="00D41330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8EA0842" w14:textId="77777777" w:rsidR="00D41330" w:rsidRPr="00F76055" w:rsidRDefault="00D41330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54B9230" w14:textId="77777777" w:rsidR="00D41330" w:rsidRPr="00F76055" w:rsidRDefault="00D41330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F33F67C" w14:textId="77777777" w:rsidR="00D41330" w:rsidRPr="00F76055" w:rsidRDefault="00D41330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783AB9E" w14:textId="77777777" w:rsidR="00D41330" w:rsidRPr="00F76055" w:rsidRDefault="00D41330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715BAB8E" w14:textId="14FCB92B" w:rsidR="00D41330" w:rsidRPr="00F76055" w:rsidRDefault="005B0D67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/>
            <w:hideMark/>
          </w:tcPr>
          <w:p w14:paraId="64D15AA6" w14:textId="5D930ABC" w:rsidR="00D41330" w:rsidRPr="00F76055" w:rsidRDefault="00D41330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5D012CD" w14:paraId="3575ED95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0F5C1688" w14:textId="77777777" w:rsidR="006E5ECE" w:rsidRDefault="006E5ECE"/>
        </w:tc>
        <w:tc>
          <w:tcPr>
            <w:tcW w:w="2977" w:type="dxa"/>
            <w:vMerge/>
            <w:hideMark/>
          </w:tcPr>
          <w:p w14:paraId="1653E49E" w14:textId="77777777" w:rsidR="006E5ECE" w:rsidRDefault="006E5ECE"/>
        </w:tc>
        <w:tc>
          <w:tcPr>
            <w:tcW w:w="2551" w:type="dxa"/>
            <w:vMerge/>
            <w:hideMark/>
          </w:tcPr>
          <w:p w14:paraId="64725C34" w14:textId="77777777" w:rsidR="006E5ECE" w:rsidRDefault="006E5ECE"/>
        </w:tc>
        <w:tc>
          <w:tcPr>
            <w:tcW w:w="2268" w:type="dxa"/>
            <w:noWrap/>
            <w:hideMark/>
          </w:tcPr>
          <w:p w14:paraId="4D7A7F70" w14:textId="148C0B6E" w:rsidR="05D012CD" w:rsidRDefault="05D012CD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3F3828D" w14:textId="77777777" w:rsidR="05D012CD" w:rsidRDefault="05D012CD" w:rsidP="05D012CD">
            <w:pPr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08DFA3E0" w14:textId="4415AB9A" w:rsidR="05D012CD" w:rsidRDefault="05D012CD" w:rsidP="05D012CD">
            <w:pPr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/>
            <w:hideMark/>
          </w:tcPr>
          <w:p w14:paraId="0812573E" w14:textId="77777777" w:rsidR="006E5ECE" w:rsidRDefault="006E5ECE"/>
        </w:tc>
      </w:tr>
      <w:tr w:rsidR="05D012CD" w14:paraId="07C9863F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334D5372" w14:textId="77777777" w:rsidR="006E5ECE" w:rsidRDefault="006E5ECE"/>
        </w:tc>
        <w:tc>
          <w:tcPr>
            <w:tcW w:w="2977" w:type="dxa"/>
            <w:vMerge/>
            <w:hideMark/>
          </w:tcPr>
          <w:p w14:paraId="11E37982" w14:textId="77777777" w:rsidR="006E5ECE" w:rsidRDefault="006E5ECE"/>
        </w:tc>
        <w:tc>
          <w:tcPr>
            <w:tcW w:w="2551" w:type="dxa"/>
            <w:vMerge/>
            <w:hideMark/>
          </w:tcPr>
          <w:p w14:paraId="22BABEE1" w14:textId="77777777" w:rsidR="006E5ECE" w:rsidRDefault="006E5ECE"/>
        </w:tc>
        <w:tc>
          <w:tcPr>
            <w:tcW w:w="2268" w:type="dxa"/>
            <w:noWrap/>
            <w:hideMark/>
          </w:tcPr>
          <w:p w14:paraId="4E6CBC2A" w14:textId="6C870994" w:rsidR="05D012CD" w:rsidRDefault="05D012CD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A09A2BA" w14:textId="77777777" w:rsidR="05D012CD" w:rsidRDefault="05D012CD" w:rsidP="05D012CD">
            <w:pPr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24337C40" w14:textId="56EFA1CE" w:rsidR="05D012CD" w:rsidRDefault="05D012CD" w:rsidP="05D012CD">
            <w:pPr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/>
            <w:hideMark/>
          </w:tcPr>
          <w:p w14:paraId="12DA0C39" w14:textId="77777777" w:rsidR="006E5ECE" w:rsidRDefault="006E5ECE"/>
        </w:tc>
      </w:tr>
      <w:tr w:rsidR="003A01DC" w:rsidRPr="00F76055" w14:paraId="6FE0105D" w14:textId="77777777" w:rsidTr="1287ED21">
        <w:trPr>
          <w:trHeight w:val="307"/>
        </w:trPr>
        <w:tc>
          <w:tcPr>
            <w:tcW w:w="2547" w:type="dxa"/>
            <w:vMerge/>
            <w:hideMark/>
          </w:tcPr>
          <w:p w14:paraId="714B410E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F0BB696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F68861D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7EDD67C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59" w:type="dxa"/>
            <w:noWrap/>
            <w:hideMark/>
          </w:tcPr>
          <w:p w14:paraId="5A4A259E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6991FEAE" w14:textId="6003918D" w:rsidR="003A01DC" w:rsidRPr="00F76055" w:rsidRDefault="005B0D67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0E442B6" w14:textId="4A85671A" w:rsidR="003A01DC" w:rsidRPr="00F76055" w:rsidRDefault="796BD940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Največji dovoljen skupni odmerek na isti površini znaša 28 kg/ha na leto.</w:t>
            </w:r>
          </w:p>
        </w:tc>
      </w:tr>
      <w:tr w:rsidR="003A01DC" w:rsidRPr="00F76055" w14:paraId="4BA7AFF9" w14:textId="77777777" w:rsidTr="1287ED21">
        <w:trPr>
          <w:trHeight w:val="460"/>
        </w:trPr>
        <w:tc>
          <w:tcPr>
            <w:tcW w:w="2547" w:type="dxa"/>
            <w:vMerge/>
            <w:hideMark/>
          </w:tcPr>
          <w:p w14:paraId="01E0AE3C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388DD62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4A1CB2D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DFC4E45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Naturen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33538D80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0 kg/ha</w:t>
            </w:r>
          </w:p>
        </w:tc>
        <w:tc>
          <w:tcPr>
            <w:tcW w:w="1701" w:type="dxa"/>
            <w:noWrap/>
            <w:hideMark/>
          </w:tcPr>
          <w:p w14:paraId="27683893" w14:textId="398B310F" w:rsidR="003A01DC" w:rsidRPr="00F76055" w:rsidRDefault="005B0D67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644F2768" w14:textId="77777777" w:rsidR="003A01DC" w:rsidRPr="00F76055" w:rsidRDefault="7671CE8B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Do 4 krat v eni rastni dobi.</w:t>
            </w:r>
          </w:p>
          <w:p w14:paraId="123CD6D2" w14:textId="77777777" w:rsidR="7671CE8B" w:rsidRDefault="7671CE8B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 </w:t>
            </w:r>
          </w:p>
          <w:p w14:paraId="090A1EED" w14:textId="77777777" w:rsidR="7671CE8B" w:rsidRDefault="7671CE8B" w:rsidP="05D012C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5D012CD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3A01DC" w:rsidRPr="00F76055" w14:paraId="1F68849E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7B16D293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599398E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241C2A5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FD50769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Polžomor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bio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aba za zatiranje polžev</w:t>
            </w:r>
          </w:p>
        </w:tc>
        <w:tc>
          <w:tcPr>
            <w:tcW w:w="1559" w:type="dxa"/>
            <w:noWrap/>
            <w:hideMark/>
          </w:tcPr>
          <w:p w14:paraId="6A8A2E52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521FDE33" w14:textId="2A707CB5" w:rsidR="003A01DC" w:rsidRPr="00F76055" w:rsidRDefault="005B0D67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B9C1F46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3A01DC" w:rsidRPr="00F76055" w14:paraId="6D1B963E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07B4601E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DD813A6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5769C59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258E264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olabio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59" w:type="dxa"/>
            <w:noWrap/>
            <w:hideMark/>
          </w:tcPr>
          <w:p w14:paraId="66F1EAEC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69CE3C58" w14:textId="47A21F3B" w:rsidR="003A01DC" w:rsidRPr="00F76055" w:rsidRDefault="005B0D67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7EDE94A" w14:textId="77777777" w:rsidR="003A01DC" w:rsidRPr="00F76055" w:rsidRDefault="003A01DC" w:rsidP="003A01D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3A01DC" w:rsidRPr="00F76055" w14:paraId="6CA80E82" w14:textId="77777777" w:rsidTr="1287ED21">
        <w:trPr>
          <w:trHeight w:val="460"/>
        </w:trPr>
        <w:tc>
          <w:tcPr>
            <w:tcW w:w="2547" w:type="dxa"/>
            <w:vMerge/>
            <w:hideMark/>
          </w:tcPr>
          <w:p w14:paraId="565FCAF9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3FA9570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2F43C181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268" w:type="dxa"/>
            <w:hideMark/>
          </w:tcPr>
          <w:p w14:paraId="55634735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elafl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limex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CAF91D2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0 g/m2</w:t>
            </w:r>
          </w:p>
        </w:tc>
        <w:tc>
          <w:tcPr>
            <w:tcW w:w="1701" w:type="dxa"/>
            <w:noWrap/>
            <w:hideMark/>
          </w:tcPr>
          <w:p w14:paraId="567A0FC3" w14:textId="38C5661D" w:rsidR="003A01DC" w:rsidRPr="00F76055" w:rsidRDefault="005B0D67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23BB89F4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Do 2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 eni rastni </w:t>
            </w:r>
          </w:p>
        </w:tc>
      </w:tr>
      <w:tr w:rsidR="003A01DC" w:rsidRPr="00F76055" w14:paraId="2921F20C" w14:textId="77777777" w:rsidTr="1287ED21">
        <w:trPr>
          <w:trHeight w:val="1610"/>
        </w:trPr>
        <w:tc>
          <w:tcPr>
            <w:tcW w:w="2547" w:type="dxa"/>
            <w:vMerge/>
            <w:hideMark/>
          </w:tcPr>
          <w:p w14:paraId="06418C43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BAEA3B5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5CB2788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DB8388A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etarex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inov</w:t>
            </w:r>
            <w:proofErr w:type="spellEnd"/>
          </w:p>
        </w:tc>
        <w:tc>
          <w:tcPr>
            <w:tcW w:w="1559" w:type="dxa"/>
            <w:hideMark/>
          </w:tcPr>
          <w:p w14:paraId="0F5DDF73" w14:textId="77777777" w:rsidR="003A01DC" w:rsidRPr="00F76055" w:rsidRDefault="003A01DC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5 kg/ha pr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o celotni površini in v vrsti, 4 kg/ha pr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 brazde ali ob setvi semena.</w:t>
            </w:r>
          </w:p>
        </w:tc>
        <w:tc>
          <w:tcPr>
            <w:tcW w:w="1701" w:type="dxa"/>
            <w:hideMark/>
          </w:tcPr>
          <w:p w14:paraId="1F520609" w14:textId="41E31FA9" w:rsidR="003A01DC" w:rsidRPr="00F76055" w:rsidRDefault="2E7FD5E1" w:rsidP="00F7686C">
            <w:pPr>
              <w:spacing w:line="259" w:lineRule="auto"/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28BE5725" w14:textId="6F873A6C" w:rsidR="003A01DC" w:rsidRPr="00F76055" w:rsidRDefault="7671CE8B" w:rsidP="003A01DC">
            <w:pPr>
              <w:jc w:val="left"/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Skupni odmerek v eni rastni dobi do 17,5 kg/ha.</w:t>
            </w:r>
            <w:r w:rsidR="0E3F067B" w:rsidRPr="05D012CD">
              <w:rPr>
                <w:rFonts w:cs="Arial"/>
                <w:sz w:val="18"/>
                <w:szCs w:val="18"/>
              </w:rPr>
              <w:t xml:space="preserve"> </w:t>
            </w:r>
            <w:r w:rsidR="0E3F067B" w:rsidRPr="05D012CD">
              <w:rPr>
                <w:rFonts w:eastAsia="Arial" w:cs="Arial"/>
                <w:sz w:val="18"/>
                <w:szCs w:val="18"/>
              </w:rPr>
              <w:t xml:space="preserve">Interval med dvema </w:t>
            </w:r>
            <w:proofErr w:type="spellStart"/>
            <w:r w:rsidR="0E3F067B" w:rsidRPr="05D012CD">
              <w:rPr>
                <w:rFonts w:eastAsia="Arial" w:cs="Arial"/>
                <w:sz w:val="18"/>
                <w:szCs w:val="18"/>
              </w:rPr>
              <w:t>tretiranjema</w:t>
            </w:r>
            <w:proofErr w:type="spellEnd"/>
            <w:r w:rsidR="0E3F067B" w:rsidRPr="05D012CD">
              <w:rPr>
                <w:rFonts w:eastAsia="Arial" w:cs="Arial"/>
                <w:sz w:val="18"/>
                <w:szCs w:val="18"/>
              </w:rPr>
              <w:t xml:space="preserve"> vsaj 5 dni.</w:t>
            </w:r>
          </w:p>
        </w:tc>
      </w:tr>
    </w:tbl>
    <w:p w14:paraId="5AD2CDE2" w14:textId="78611B7C" w:rsidR="003A01DC" w:rsidRPr="00F76055" w:rsidRDefault="003A01DC" w:rsidP="001A0283"/>
    <w:p w14:paraId="40686A8B" w14:textId="77777777" w:rsidR="006F2D4C" w:rsidRPr="00F76055" w:rsidRDefault="006F2D4C" w:rsidP="001A0283"/>
    <w:p w14:paraId="5430673E" w14:textId="00CC3223" w:rsidR="008E40FB" w:rsidRPr="00F76055" w:rsidRDefault="008E40FB" w:rsidP="006F2D4C">
      <w:pPr>
        <w:pStyle w:val="Naslov2"/>
        <w:spacing w:before="0" w:after="0"/>
        <w:rPr>
          <w:lang w:val="sl-SI"/>
        </w:rPr>
      </w:pPr>
      <w:bookmarkStart w:id="773" w:name="_Toc215563137"/>
      <w:bookmarkStart w:id="774" w:name="_Toc91332686"/>
      <w:bookmarkStart w:id="775" w:name="_Toc91332908"/>
      <w:bookmarkStart w:id="776" w:name="_Toc91333114"/>
      <w:bookmarkStart w:id="777" w:name="_Toc99452061"/>
      <w:bookmarkStart w:id="778" w:name="_Toc167122191"/>
      <w:bookmarkStart w:id="779" w:name="_Toc167122426"/>
      <w:bookmarkStart w:id="780" w:name="_Toc170778143"/>
      <w:bookmarkStart w:id="781" w:name="_Toc127845464"/>
      <w:bookmarkStart w:id="782" w:name="_Toc166556131"/>
      <w:bookmarkStart w:id="783" w:name="_Toc215563138"/>
      <w:bookmarkStart w:id="784" w:name="_Toc91332687"/>
      <w:bookmarkStart w:id="785" w:name="_Toc91332909"/>
      <w:bookmarkStart w:id="786" w:name="_Toc91333115"/>
      <w:r w:rsidRPr="00F76055">
        <w:rPr>
          <w:lang w:val="sl-SI"/>
        </w:rPr>
        <w:t>INTEGRIRANO VARSTVO RDEČE PESE</w:t>
      </w:r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r w:rsidRPr="00F76055">
        <w:rPr>
          <w:lang w:val="sl-SI"/>
        </w:rPr>
        <w:t xml:space="preserve"> </w:t>
      </w:r>
    </w:p>
    <w:p w14:paraId="34AC21D0" w14:textId="77777777" w:rsidR="006F2D4C" w:rsidRPr="00F76055" w:rsidRDefault="006F2D4C" w:rsidP="006F2D4C"/>
    <w:tbl>
      <w:tblPr>
        <w:tblStyle w:val="Tabelamrea"/>
        <w:tblW w:w="15304" w:type="dxa"/>
        <w:tblLayout w:type="fixed"/>
        <w:tblLook w:val="04A0" w:firstRow="1" w:lastRow="0" w:firstColumn="1" w:lastColumn="0" w:noHBand="0" w:noVBand="1"/>
      </w:tblPr>
      <w:tblGrid>
        <w:gridCol w:w="2547"/>
        <w:gridCol w:w="2977"/>
        <w:gridCol w:w="2551"/>
        <w:gridCol w:w="2268"/>
        <w:gridCol w:w="1559"/>
        <w:gridCol w:w="1701"/>
        <w:gridCol w:w="1701"/>
      </w:tblGrid>
      <w:tr w:rsidR="001A0283" w:rsidRPr="00F76055" w14:paraId="10189155" w14:textId="77777777" w:rsidTr="1287ED21">
        <w:trPr>
          <w:trHeight w:val="460"/>
          <w:tblHeader/>
        </w:trPr>
        <w:tc>
          <w:tcPr>
            <w:tcW w:w="2547" w:type="dxa"/>
            <w:shd w:val="clear" w:color="auto" w:fill="F2F2F2" w:themeFill="background1" w:themeFillShade="F2"/>
          </w:tcPr>
          <w:p w14:paraId="35B19A06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796EB1A4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26A1DC23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2A86F26C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160EEC8F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5595DCD3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145714D" w14:textId="77777777" w:rsidR="001A0283" w:rsidRPr="00F76055" w:rsidRDefault="001A0283" w:rsidP="00967CFC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C636AA" w:rsidRPr="00F76055" w14:paraId="69751A1F" w14:textId="77777777" w:rsidTr="1287ED21">
        <w:trPr>
          <w:trHeight w:val="239"/>
        </w:trPr>
        <w:tc>
          <w:tcPr>
            <w:tcW w:w="2547" w:type="dxa"/>
            <w:vMerge w:val="restart"/>
            <w:hideMark/>
          </w:tcPr>
          <w:p w14:paraId="1A81A442" w14:textId="77777777" w:rsidR="00C636AA" w:rsidRPr="00F76055" w:rsidRDefault="00C636AA" w:rsidP="00C636AA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 xml:space="preserve">Pesna listna pegavost </w:t>
            </w:r>
            <w:r w:rsidRPr="00F76055">
              <w:rPr>
                <w:sz w:val="18"/>
                <w:szCs w:val="18"/>
              </w:rPr>
              <w:t>(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Cercospora</w:t>
            </w:r>
            <w:proofErr w:type="spellEnd"/>
            <w:r w:rsidRPr="00F76055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beticola</w:t>
            </w:r>
            <w:proofErr w:type="spellEnd"/>
            <w:r w:rsidRPr="00F76055">
              <w:rPr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8CB7A7B" w14:textId="77777777" w:rsidR="00C636AA" w:rsidRPr="00F76055" w:rsidRDefault="00C636AA" w:rsidP="00C636AA">
            <w:pPr>
              <w:jc w:val="left"/>
              <w:rPr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  <w:u w:val="single"/>
              </w:rPr>
              <w:t xml:space="preserve">Agrotehnični ukrepi:      </w:t>
            </w:r>
            <w:r w:rsidRPr="00F76055">
              <w:rPr>
                <w:sz w:val="18"/>
                <w:szCs w:val="18"/>
              </w:rPr>
              <w:t xml:space="preserve">                    </w:t>
            </w:r>
          </w:p>
          <w:p w14:paraId="25DF1936" w14:textId="77777777" w:rsidR="00C636AA" w:rsidRPr="00F76055" w:rsidRDefault="00C636AA" w:rsidP="00B84EF7">
            <w:pPr>
              <w:pStyle w:val="Odstavekseznama"/>
              <w:numPr>
                <w:ilvl w:val="0"/>
                <w:numId w:val="334"/>
              </w:numPr>
              <w:ind w:left="318" w:hanging="283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širok kolobar, </w:t>
            </w:r>
          </w:p>
          <w:p w14:paraId="21DB3952" w14:textId="77777777" w:rsidR="00C636AA" w:rsidRPr="00F76055" w:rsidRDefault="00C636AA" w:rsidP="00B84EF7">
            <w:pPr>
              <w:pStyle w:val="Odstavekseznama"/>
              <w:numPr>
                <w:ilvl w:val="0"/>
                <w:numId w:val="334"/>
              </w:numPr>
              <w:ind w:left="318" w:hanging="283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zmerno gnojenje z dušikom, </w:t>
            </w:r>
          </w:p>
          <w:p w14:paraId="7A872DD9" w14:textId="7232D16F" w:rsidR="00C636AA" w:rsidRPr="00F76055" w:rsidRDefault="00C636AA" w:rsidP="00B84EF7">
            <w:pPr>
              <w:pStyle w:val="Odstavekseznama"/>
              <w:numPr>
                <w:ilvl w:val="0"/>
                <w:numId w:val="334"/>
              </w:numPr>
              <w:ind w:left="318" w:hanging="283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setev odpornejših sort, globoko </w:t>
            </w:r>
            <w:proofErr w:type="spellStart"/>
            <w:r w:rsidRPr="00F76055">
              <w:rPr>
                <w:sz w:val="18"/>
                <w:szCs w:val="18"/>
              </w:rPr>
              <w:t>zaoravanje</w:t>
            </w:r>
            <w:proofErr w:type="spellEnd"/>
            <w:r w:rsidRPr="00F76055">
              <w:rPr>
                <w:sz w:val="18"/>
                <w:szCs w:val="18"/>
              </w:rPr>
              <w:t xml:space="preserve"> okuženih ostankov.</w:t>
            </w:r>
          </w:p>
        </w:tc>
        <w:tc>
          <w:tcPr>
            <w:tcW w:w="2551" w:type="dxa"/>
            <w:vMerge w:val="restart"/>
            <w:noWrap/>
            <w:hideMark/>
          </w:tcPr>
          <w:p w14:paraId="79E647EE" w14:textId="77777777" w:rsidR="00C636AA" w:rsidRPr="00F76055" w:rsidRDefault="00C636AA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difenokonazol</w:t>
            </w:r>
            <w:proofErr w:type="spellEnd"/>
          </w:p>
          <w:p w14:paraId="2EF6CEAD" w14:textId="126261CF" w:rsidR="00C636AA" w:rsidRPr="00F76055" w:rsidRDefault="00C636AA" w:rsidP="002D1594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4D638B9A" w14:textId="77777777" w:rsidR="00C636AA" w:rsidRPr="00F76055" w:rsidRDefault="00C636AA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Mavita</w:t>
            </w:r>
            <w:proofErr w:type="spellEnd"/>
            <w:r w:rsidRPr="00F76055">
              <w:rPr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vMerge w:val="restart"/>
            <w:noWrap/>
            <w:hideMark/>
          </w:tcPr>
          <w:p w14:paraId="7EEF7B18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0,4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445233FD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28</w:t>
            </w:r>
          </w:p>
        </w:tc>
        <w:tc>
          <w:tcPr>
            <w:tcW w:w="1701" w:type="dxa"/>
            <w:vMerge w:val="restart"/>
            <w:hideMark/>
          </w:tcPr>
          <w:p w14:paraId="20A15CE2" w14:textId="53DD1CD4" w:rsidR="00C636AA" w:rsidRPr="00F76055" w:rsidRDefault="5B69F936" w:rsidP="2C4FCFED">
            <w:pPr>
              <w:jc w:val="left"/>
              <w:rPr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 xml:space="preserve">Na prostem. </w:t>
            </w:r>
            <w:r w:rsidR="1D625BB1" w:rsidRPr="2C4FCFED">
              <w:rPr>
                <w:sz w:val="18"/>
                <w:szCs w:val="18"/>
              </w:rPr>
              <w:t>Največ 2-krat v eni rastni sezoni, z najmanj 21-dnevnim razmikom med</w:t>
            </w:r>
            <w:r w:rsidR="00C636AA">
              <w:br/>
            </w:r>
            <w:proofErr w:type="spellStart"/>
            <w:r w:rsidR="1D625BB1" w:rsidRPr="2C4FCFED">
              <w:rPr>
                <w:sz w:val="18"/>
                <w:szCs w:val="18"/>
              </w:rPr>
              <w:t>tretiranjema</w:t>
            </w:r>
            <w:proofErr w:type="spellEnd"/>
            <w:r w:rsidR="1D625BB1" w:rsidRPr="2C4FCFED">
              <w:rPr>
                <w:sz w:val="18"/>
                <w:szCs w:val="18"/>
              </w:rPr>
              <w:t>.</w:t>
            </w:r>
          </w:p>
        </w:tc>
      </w:tr>
      <w:tr w:rsidR="00C636AA" w:rsidRPr="00F76055" w14:paraId="4D491F7A" w14:textId="77777777" w:rsidTr="1287ED21">
        <w:trPr>
          <w:trHeight w:val="658"/>
        </w:trPr>
        <w:tc>
          <w:tcPr>
            <w:tcW w:w="2547" w:type="dxa"/>
            <w:vMerge/>
            <w:hideMark/>
          </w:tcPr>
          <w:p w14:paraId="4C78172A" w14:textId="77777777" w:rsidR="00C636AA" w:rsidRPr="00F76055" w:rsidRDefault="00C636AA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61D826C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noWrap/>
            <w:hideMark/>
          </w:tcPr>
          <w:p w14:paraId="25212CBF" w14:textId="17AA4358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4BE681E" w14:textId="77777777" w:rsidR="00C636AA" w:rsidRPr="00F76055" w:rsidRDefault="00C636AA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Score</w:t>
            </w:r>
            <w:proofErr w:type="spellEnd"/>
            <w:r w:rsidRPr="00F76055">
              <w:rPr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vMerge/>
            <w:noWrap/>
            <w:hideMark/>
          </w:tcPr>
          <w:p w14:paraId="17ACFA61" w14:textId="03B225F9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  <w:hideMark/>
          </w:tcPr>
          <w:p w14:paraId="620E068C" w14:textId="6AF99410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4F1E0240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</w:tr>
      <w:tr w:rsidR="00C636AA" w:rsidRPr="00F76055" w14:paraId="492FE2F8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09495714" w14:textId="77777777" w:rsidR="00C636AA" w:rsidRPr="00F76055" w:rsidRDefault="00C636AA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D9E3FE1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noWrap/>
            <w:hideMark/>
          </w:tcPr>
          <w:p w14:paraId="1B057BA0" w14:textId="77777777" w:rsidR="00C636AA" w:rsidRPr="00F76055" w:rsidRDefault="00C636AA" w:rsidP="00C636AA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C645748" w14:textId="77777777" w:rsidR="00C636AA" w:rsidRPr="00F76055" w:rsidRDefault="00C636AA" w:rsidP="00C636AA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Mirador</w:t>
            </w:r>
            <w:proofErr w:type="spellEnd"/>
            <w:r w:rsidRPr="00F76055">
              <w:rPr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noWrap/>
            <w:hideMark/>
          </w:tcPr>
          <w:p w14:paraId="70753ACC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5C5D958D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0D3F1C5D" w14:textId="4F6A1472" w:rsidR="00C636AA" w:rsidRPr="00F76055" w:rsidRDefault="678DF709" w:rsidP="2C4FCFED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>Na</w:t>
            </w:r>
            <w:r w:rsidR="52A4DF17" w:rsidRPr="2C4FCFED">
              <w:rPr>
                <w:rFonts w:eastAsia="Arial" w:cs="Arial"/>
                <w:sz w:val="18"/>
                <w:szCs w:val="18"/>
              </w:rPr>
              <w:t xml:space="preserve">jveč </w:t>
            </w:r>
            <w:r w:rsidR="25B01F4F" w:rsidRPr="2C4FCFED">
              <w:rPr>
                <w:rFonts w:eastAsia="Arial" w:cs="Arial"/>
                <w:sz w:val="18"/>
                <w:szCs w:val="18"/>
              </w:rPr>
              <w:t xml:space="preserve">3x </w:t>
            </w:r>
            <w:r w:rsidR="52A4DF17" w:rsidRPr="2C4FCFED">
              <w:rPr>
                <w:rFonts w:eastAsia="Arial" w:cs="Arial"/>
                <w:sz w:val="18"/>
                <w:szCs w:val="18"/>
              </w:rPr>
              <w:t>v eni rastni sezon</w:t>
            </w:r>
            <w:r w:rsidR="79B7BA10" w:rsidRPr="2C4FCFED">
              <w:rPr>
                <w:rFonts w:eastAsia="Arial" w:cs="Arial"/>
                <w:sz w:val="18"/>
                <w:szCs w:val="18"/>
              </w:rPr>
              <w:t xml:space="preserve">i, </w:t>
            </w:r>
            <w:r w:rsidR="2DCB0200" w:rsidRPr="2C4FCFED">
              <w:rPr>
                <w:rFonts w:eastAsia="Arial" w:cs="Arial"/>
                <w:sz w:val="18"/>
                <w:szCs w:val="18"/>
              </w:rPr>
              <w:t>r</w:t>
            </w:r>
            <w:r w:rsidR="79B7BA10" w:rsidRPr="2C4FCFED">
              <w:rPr>
                <w:rFonts w:eastAsia="Arial" w:cs="Arial"/>
                <w:sz w:val="18"/>
                <w:szCs w:val="18"/>
              </w:rPr>
              <w:t xml:space="preserve">azmik med </w:t>
            </w:r>
            <w:proofErr w:type="spellStart"/>
            <w:r w:rsidR="79B7BA10" w:rsidRPr="2C4FCFED">
              <w:rPr>
                <w:rFonts w:eastAsia="Arial" w:cs="Arial"/>
                <w:sz w:val="18"/>
                <w:szCs w:val="18"/>
              </w:rPr>
              <w:t>tretiranji</w:t>
            </w:r>
            <w:proofErr w:type="spellEnd"/>
            <w:r w:rsidR="79B7BA10" w:rsidRPr="2C4FCFED">
              <w:rPr>
                <w:rFonts w:eastAsia="Arial" w:cs="Arial"/>
                <w:sz w:val="18"/>
                <w:szCs w:val="18"/>
              </w:rPr>
              <w:t xml:space="preserve"> mora biti najmanj 7 dni.</w:t>
            </w:r>
          </w:p>
        </w:tc>
      </w:tr>
      <w:tr w:rsidR="00C636AA" w:rsidRPr="00F76055" w14:paraId="05561A8A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4D230D00" w14:textId="77777777" w:rsidR="00C636AA" w:rsidRPr="00F76055" w:rsidRDefault="00C636AA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4B688B9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9A8053C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DDDBB72" w14:textId="77777777" w:rsidR="00C636AA" w:rsidRPr="00F76055" w:rsidRDefault="00C636AA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  <w:noWrap/>
          </w:tcPr>
          <w:p w14:paraId="7E6CC692" w14:textId="4FA82818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2E0ADE27" w14:textId="38E7A98D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71F9559B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</w:tr>
      <w:tr w:rsidR="00C636AA" w:rsidRPr="00F76055" w14:paraId="375B4849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5344E418" w14:textId="77777777" w:rsidR="00C636AA" w:rsidRPr="00F76055" w:rsidRDefault="00C636AA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4EF3CE5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8FFDE4E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B002A41" w14:textId="77777777" w:rsidR="00C636AA" w:rsidRPr="00F76055" w:rsidRDefault="00C636AA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Zaftra</w:t>
            </w:r>
            <w:proofErr w:type="spellEnd"/>
            <w:r w:rsidRPr="00F76055">
              <w:rPr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  <w:noWrap/>
          </w:tcPr>
          <w:p w14:paraId="6061EA3C" w14:textId="0117026E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2763EBD8" w14:textId="2A6068FB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3F5B9476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</w:tr>
      <w:tr w:rsidR="00C636AA" w:rsidRPr="00F76055" w14:paraId="2DF92E3A" w14:textId="77777777" w:rsidTr="1287ED21">
        <w:trPr>
          <w:trHeight w:val="179"/>
        </w:trPr>
        <w:tc>
          <w:tcPr>
            <w:tcW w:w="2547" w:type="dxa"/>
            <w:vMerge/>
            <w:hideMark/>
          </w:tcPr>
          <w:p w14:paraId="43F0F50E" w14:textId="77777777" w:rsidR="00C636AA" w:rsidRPr="00F76055" w:rsidRDefault="00C636AA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DF60071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17BA72C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FC91EB2" w14:textId="77777777" w:rsidR="00C636AA" w:rsidRPr="00F76055" w:rsidRDefault="00C636AA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Zoxis</w:t>
            </w:r>
            <w:proofErr w:type="spellEnd"/>
            <w:r w:rsidRPr="00F76055">
              <w:rPr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</w:tcPr>
          <w:p w14:paraId="7441C6BB" w14:textId="77777777" w:rsidR="2C4FCFED" w:rsidRDefault="2C4FCFED" w:rsidP="2C4FCFED">
            <w:pPr>
              <w:rPr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3037F8A9" w14:textId="77777777" w:rsidR="2C4FCFED" w:rsidRDefault="2C4FCFED" w:rsidP="2C4FCFED">
            <w:pPr>
              <w:rPr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77072C66" w14:textId="6A9CDD84" w:rsidR="79738C7B" w:rsidRDefault="79738C7B" w:rsidP="2C4FCFED">
            <w:pPr>
              <w:jc w:val="left"/>
            </w:pPr>
            <w:r w:rsidRPr="2C4FCFED">
              <w:rPr>
                <w:rFonts w:eastAsia="Arial" w:cs="Arial"/>
                <w:sz w:val="18"/>
                <w:szCs w:val="18"/>
              </w:rPr>
              <w:t xml:space="preserve">Samo na prostem, največ 2x v eni rastni sezoni. Razmik med </w:t>
            </w:r>
            <w:proofErr w:type="spellStart"/>
            <w:r w:rsidRPr="2C4FCFED">
              <w:rPr>
                <w:rFonts w:eastAsia="Arial" w:cs="Arial"/>
                <w:sz w:val="18"/>
                <w:szCs w:val="18"/>
              </w:rPr>
              <w:t>tretiranji</w:t>
            </w:r>
            <w:proofErr w:type="spellEnd"/>
            <w:r w:rsidRPr="2C4FCFED">
              <w:rPr>
                <w:rFonts w:eastAsia="Arial" w:cs="Arial"/>
                <w:sz w:val="18"/>
                <w:szCs w:val="18"/>
              </w:rPr>
              <w:t xml:space="preserve"> mora biti najmanj 7 dni.</w:t>
            </w:r>
          </w:p>
        </w:tc>
      </w:tr>
      <w:tr w:rsidR="00C636AA" w:rsidRPr="00F76055" w14:paraId="33D9D72D" w14:textId="77777777" w:rsidTr="1287ED21">
        <w:trPr>
          <w:trHeight w:val="253"/>
        </w:trPr>
        <w:tc>
          <w:tcPr>
            <w:tcW w:w="2547" w:type="dxa"/>
            <w:vMerge w:val="restart"/>
            <w:hideMark/>
          </w:tcPr>
          <w:p w14:paraId="2FD7652D" w14:textId="77777777" w:rsidR="00C636AA" w:rsidRPr="00F76055" w:rsidRDefault="00C636AA" w:rsidP="00C636AA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 xml:space="preserve">Pesna pepelovka </w:t>
            </w:r>
          </w:p>
          <w:p w14:paraId="4B6F30F3" w14:textId="2986B4EB" w:rsidR="00C636AA" w:rsidRPr="00F76055" w:rsidRDefault="00C636AA" w:rsidP="00C636AA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(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betae</w:t>
            </w:r>
            <w:proofErr w:type="spellEnd"/>
            <w:r w:rsidRPr="00F76055">
              <w:rPr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9F5EDAC" w14:textId="77777777" w:rsidR="00C636AA" w:rsidRPr="00F76055" w:rsidRDefault="00C636AA" w:rsidP="00C636AA">
            <w:pPr>
              <w:jc w:val="left"/>
              <w:rPr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sz w:val="18"/>
                <w:szCs w:val="18"/>
              </w:rPr>
              <w:t xml:space="preserve">                            </w:t>
            </w:r>
          </w:p>
          <w:p w14:paraId="26B290B1" w14:textId="77777777" w:rsidR="00C636AA" w:rsidRPr="00F76055" w:rsidRDefault="00C636AA" w:rsidP="00B84EF7">
            <w:pPr>
              <w:pStyle w:val="Odstavekseznama"/>
              <w:numPr>
                <w:ilvl w:val="0"/>
                <w:numId w:val="335"/>
              </w:numPr>
              <w:ind w:left="318" w:hanging="318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za pridelavo izbirajte manj sončne lege, </w:t>
            </w:r>
          </w:p>
          <w:p w14:paraId="7420C968" w14:textId="77777777" w:rsidR="00C636AA" w:rsidRPr="00F76055" w:rsidRDefault="00C636AA" w:rsidP="00B84EF7">
            <w:pPr>
              <w:pStyle w:val="Odstavekseznama"/>
              <w:numPr>
                <w:ilvl w:val="0"/>
                <w:numId w:val="335"/>
              </w:numPr>
              <w:ind w:left="318" w:hanging="318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zmerno gnojenje z dušikom, </w:t>
            </w:r>
          </w:p>
          <w:p w14:paraId="03B5B7DE" w14:textId="28DB9272" w:rsidR="00C636AA" w:rsidRPr="00F76055" w:rsidRDefault="00C636AA" w:rsidP="00B84EF7">
            <w:pPr>
              <w:pStyle w:val="Odstavekseznama"/>
              <w:numPr>
                <w:ilvl w:val="0"/>
                <w:numId w:val="335"/>
              </w:numPr>
              <w:ind w:left="318" w:hanging="318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skrb za rastlinsko </w:t>
            </w:r>
            <w:proofErr w:type="spellStart"/>
            <w:r w:rsidRPr="00F76055">
              <w:rPr>
                <w:sz w:val="18"/>
                <w:szCs w:val="18"/>
              </w:rPr>
              <w:t>higijeno</w:t>
            </w:r>
            <w:proofErr w:type="spellEnd"/>
            <w:r w:rsidRPr="00F76055">
              <w:rPr>
                <w:sz w:val="18"/>
                <w:szCs w:val="18"/>
              </w:rPr>
              <w:t>, obvladovanje plevela.</w:t>
            </w:r>
          </w:p>
        </w:tc>
        <w:tc>
          <w:tcPr>
            <w:tcW w:w="2551" w:type="dxa"/>
            <w:vMerge w:val="restart"/>
            <w:noWrap/>
            <w:hideMark/>
          </w:tcPr>
          <w:p w14:paraId="6D5B6E1A" w14:textId="77777777" w:rsidR="00C636AA" w:rsidRPr="00F76055" w:rsidRDefault="00C636AA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79BCCF6" w14:textId="77777777" w:rsidR="00C636AA" w:rsidRPr="00F76055" w:rsidRDefault="00C636AA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Mavita</w:t>
            </w:r>
            <w:proofErr w:type="spellEnd"/>
            <w:r w:rsidRPr="00F76055">
              <w:rPr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vMerge w:val="restart"/>
            <w:noWrap/>
            <w:hideMark/>
          </w:tcPr>
          <w:p w14:paraId="5F12DA66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0,4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71515D82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28</w:t>
            </w:r>
          </w:p>
        </w:tc>
        <w:tc>
          <w:tcPr>
            <w:tcW w:w="1701" w:type="dxa"/>
            <w:vMerge w:val="restart"/>
            <w:hideMark/>
          </w:tcPr>
          <w:p w14:paraId="597D37FD" w14:textId="339F2611" w:rsidR="00C636AA" w:rsidRPr="00F76055" w:rsidRDefault="44C6C6CE" w:rsidP="2C4FCFED">
            <w:pPr>
              <w:jc w:val="left"/>
              <w:rPr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>Na prostem. Največ 2-krat v eni rastni sezoni, z najmanj 21-dnevnim razmikom med</w:t>
            </w:r>
            <w:r w:rsidR="00C636AA">
              <w:br/>
            </w:r>
            <w:proofErr w:type="spellStart"/>
            <w:r w:rsidRPr="2C4FCFED">
              <w:rPr>
                <w:sz w:val="18"/>
                <w:szCs w:val="18"/>
              </w:rPr>
              <w:t>tretiranjema</w:t>
            </w:r>
            <w:proofErr w:type="spellEnd"/>
            <w:r w:rsidRPr="2C4FCFED">
              <w:rPr>
                <w:sz w:val="18"/>
                <w:szCs w:val="18"/>
              </w:rPr>
              <w:t>.</w:t>
            </w:r>
          </w:p>
        </w:tc>
      </w:tr>
      <w:tr w:rsidR="00C636AA" w:rsidRPr="00F76055" w14:paraId="59FA5D6A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4720B343" w14:textId="77777777" w:rsidR="00C636AA" w:rsidRPr="00F76055" w:rsidRDefault="00C636AA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C89E9FB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1E21773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9AA8BBE" w14:textId="77777777" w:rsidR="00C636AA" w:rsidRPr="00F76055" w:rsidRDefault="00C636AA" w:rsidP="00C636AA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Score</w:t>
            </w:r>
            <w:proofErr w:type="spellEnd"/>
            <w:r w:rsidRPr="00F76055">
              <w:rPr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vMerge/>
            <w:noWrap/>
          </w:tcPr>
          <w:p w14:paraId="5EBFC041" w14:textId="4BC13FBC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7D3F5B58" w14:textId="09ACF860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02A04817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</w:tr>
      <w:tr w:rsidR="00C3625F" w:rsidRPr="00F76055" w14:paraId="7C24353A" w14:textId="77777777" w:rsidTr="00F7686C">
        <w:trPr>
          <w:trHeight w:val="390"/>
        </w:trPr>
        <w:tc>
          <w:tcPr>
            <w:tcW w:w="2547" w:type="dxa"/>
            <w:vMerge/>
            <w:hideMark/>
          </w:tcPr>
          <w:p w14:paraId="74DE9B27" w14:textId="77777777" w:rsidR="00C3625F" w:rsidRPr="00F76055" w:rsidRDefault="00C3625F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AF30A60" w14:textId="77777777" w:rsidR="00C3625F" w:rsidRPr="00F76055" w:rsidRDefault="00C3625F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noWrap/>
            <w:hideMark/>
          </w:tcPr>
          <w:p w14:paraId="78E1CB3B" w14:textId="77777777" w:rsidR="00C3625F" w:rsidRPr="00F76055" w:rsidRDefault="00C3625F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93E85C8" w14:textId="77777777" w:rsidR="00C3625F" w:rsidRPr="00F76055" w:rsidRDefault="00C3625F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Mirador</w:t>
            </w:r>
            <w:proofErr w:type="spellEnd"/>
            <w:r w:rsidRPr="00F76055">
              <w:rPr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noWrap/>
            <w:hideMark/>
          </w:tcPr>
          <w:p w14:paraId="3E9EFA23" w14:textId="77777777" w:rsidR="00C3625F" w:rsidRPr="00F76055" w:rsidRDefault="00C3625F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73EED832" w14:textId="77777777" w:rsidR="00C3625F" w:rsidRPr="00F76055" w:rsidRDefault="00C3625F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2CE8DAF2" w14:textId="70A103B4" w:rsidR="00C3625F" w:rsidRPr="00F76055" w:rsidRDefault="538BDD1C" w:rsidP="2C4FCFED">
            <w:pPr>
              <w:jc w:val="left"/>
              <w:rPr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 xml:space="preserve">Največ </w:t>
            </w:r>
            <w:r w:rsidR="27CE5B1B" w:rsidRPr="2C4FCFED">
              <w:rPr>
                <w:sz w:val="18"/>
                <w:szCs w:val="18"/>
              </w:rPr>
              <w:t xml:space="preserve">3 x </w:t>
            </w:r>
            <w:r w:rsidRPr="2C4FCFED">
              <w:rPr>
                <w:sz w:val="18"/>
                <w:szCs w:val="18"/>
              </w:rPr>
              <w:t xml:space="preserve">v eni rastni sezoni, </w:t>
            </w:r>
            <w:r w:rsidR="4CA08352" w:rsidRPr="2C4FCFED">
              <w:rPr>
                <w:sz w:val="18"/>
                <w:szCs w:val="18"/>
              </w:rPr>
              <w:t>r</w:t>
            </w:r>
            <w:r w:rsidRPr="2C4FCFED">
              <w:rPr>
                <w:sz w:val="18"/>
                <w:szCs w:val="18"/>
              </w:rPr>
              <w:t xml:space="preserve">azmik med </w:t>
            </w:r>
            <w:proofErr w:type="spellStart"/>
            <w:r w:rsidRPr="2C4FCFED">
              <w:rPr>
                <w:sz w:val="18"/>
                <w:szCs w:val="18"/>
              </w:rPr>
              <w:t>tretiranji</w:t>
            </w:r>
            <w:proofErr w:type="spellEnd"/>
            <w:r w:rsidRPr="2C4FCFED">
              <w:rPr>
                <w:sz w:val="18"/>
                <w:szCs w:val="18"/>
              </w:rPr>
              <w:t xml:space="preserve"> mora biti najmanj 7 dni.  </w:t>
            </w:r>
          </w:p>
        </w:tc>
      </w:tr>
      <w:tr w:rsidR="00C3625F" w:rsidRPr="00F76055" w14:paraId="0CCF0060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141ADE92" w14:textId="77777777" w:rsidR="00C3625F" w:rsidRPr="00F76055" w:rsidRDefault="00C3625F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5D93B1D" w14:textId="77777777" w:rsidR="00C3625F" w:rsidRPr="00F76055" w:rsidRDefault="00C3625F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9BDAA97" w14:textId="77777777" w:rsidR="00C3625F" w:rsidRPr="00F76055" w:rsidRDefault="00C3625F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C4641A3" w14:textId="77777777" w:rsidR="00C3625F" w:rsidRPr="00F76055" w:rsidRDefault="00C3625F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  <w:noWrap/>
          </w:tcPr>
          <w:p w14:paraId="0E5101CE" w14:textId="35D58AF8" w:rsidR="00C3625F" w:rsidRPr="00F76055" w:rsidRDefault="00C3625F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  <w:hideMark/>
          </w:tcPr>
          <w:p w14:paraId="54BEEB6A" w14:textId="43FC0195" w:rsidR="00C3625F" w:rsidRPr="00F76055" w:rsidRDefault="00C3625F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3B5A2876" w14:textId="77777777" w:rsidR="00C3625F" w:rsidRPr="00F76055" w:rsidRDefault="00C3625F">
            <w:pPr>
              <w:rPr>
                <w:sz w:val="18"/>
                <w:szCs w:val="18"/>
              </w:rPr>
            </w:pPr>
          </w:p>
        </w:tc>
      </w:tr>
      <w:tr w:rsidR="00C3625F" w:rsidRPr="00F76055" w14:paraId="7594913C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7C4E1D9E" w14:textId="77777777" w:rsidR="00C3625F" w:rsidRPr="00F76055" w:rsidRDefault="00C3625F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BD31FD2" w14:textId="77777777" w:rsidR="00C3625F" w:rsidRPr="00F76055" w:rsidRDefault="00C3625F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D78AB02" w14:textId="77777777" w:rsidR="00C3625F" w:rsidRPr="00F76055" w:rsidRDefault="00C3625F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9453EE6" w14:textId="77777777" w:rsidR="00C3625F" w:rsidRPr="00F76055" w:rsidRDefault="00C3625F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Zaftra</w:t>
            </w:r>
            <w:proofErr w:type="spellEnd"/>
            <w:r w:rsidRPr="00F76055">
              <w:rPr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  <w:noWrap/>
          </w:tcPr>
          <w:p w14:paraId="608AC8DB" w14:textId="5C411DC4" w:rsidR="00C3625F" w:rsidRPr="00F76055" w:rsidRDefault="00C3625F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47486874" w14:textId="2D326CC2" w:rsidR="00C3625F" w:rsidRPr="00F76055" w:rsidRDefault="00C3625F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3FDBFD63" w14:textId="77777777" w:rsidR="00C3625F" w:rsidRPr="00F76055" w:rsidRDefault="00C3625F">
            <w:pPr>
              <w:rPr>
                <w:sz w:val="18"/>
                <w:szCs w:val="18"/>
              </w:rPr>
            </w:pPr>
          </w:p>
        </w:tc>
      </w:tr>
      <w:tr w:rsidR="00C3625F" w:rsidRPr="00F76055" w14:paraId="317BA46D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5F949591" w14:textId="77777777" w:rsidR="00C3625F" w:rsidRPr="00F76055" w:rsidRDefault="00C3625F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23AD5BB" w14:textId="77777777" w:rsidR="00C3625F" w:rsidRPr="00F76055" w:rsidRDefault="00C3625F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6266305" w14:textId="77777777" w:rsidR="00C3625F" w:rsidRPr="00F76055" w:rsidRDefault="00C3625F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9B16281" w14:textId="77777777" w:rsidR="00C3625F" w:rsidRPr="00F76055" w:rsidRDefault="00C3625F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Zoxis</w:t>
            </w:r>
            <w:proofErr w:type="spellEnd"/>
            <w:r w:rsidRPr="00F76055">
              <w:rPr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noWrap/>
          </w:tcPr>
          <w:p w14:paraId="537AC27F" w14:textId="77777777" w:rsidR="2C4FCFED" w:rsidRDefault="2C4FCFED" w:rsidP="2C4FCFED">
            <w:pPr>
              <w:rPr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</w:tcPr>
          <w:p w14:paraId="0657E60E" w14:textId="77777777" w:rsidR="2C4FCFED" w:rsidRDefault="2C4FCFED" w:rsidP="2C4FCFED">
            <w:pPr>
              <w:rPr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6652F3AA" w14:textId="022604FE" w:rsidR="1A5E40A3" w:rsidRDefault="1A5E40A3" w:rsidP="2C4FCFED">
            <w:pPr>
              <w:jc w:val="left"/>
            </w:pPr>
            <w:r w:rsidRPr="2C4FCFED">
              <w:rPr>
                <w:rFonts w:eastAsia="Arial" w:cs="Arial"/>
                <w:sz w:val="18"/>
                <w:szCs w:val="18"/>
              </w:rPr>
              <w:t>Samo na prostem, n</w:t>
            </w:r>
            <w:r w:rsidR="36754AC7" w:rsidRPr="2C4FCFED">
              <w:rPr>
                <w:rFonts w:eastAsia="Arial" w:cs="Arial"/>
                <w:sz w:val="18"/>
                <w:szCs w:val="18"/>
              </w:rPr>
              <w:t xml:space="preserve">ajveč 2x v eni rastni sezoni. Razmik med </w:t>
            </w:r>
            <w:proofErr w:type="spellStart"/>
            <w:r w:rsidR="36754AC7" w:rsidRPr="2C4FCFED">
              <w:rPr>
                <w:rFonts w:eastAsia="Arial" w:cs="Arial"/>
                <w:sz w:val="18"/>
                <w:szCs w:val="18"/>
              </w:rPr>
              <w:t>tretiranji</w:t>
            </w:r>
            <w:proofErr w:type="spellEnd"/>
            <w:r w:rsidR="36754AC7" w:rsidRPr="2C4FCFED">
              <w:rPr>
                <w:rFonts w:eastAsia="Arial" w:cs="Arial"/>
                <w:sz w:val="18"/>
                <w:szCs w:val="18"/>
              </w:rPr>
              <w:t xml:space="preserve"> mora biti najmanj 7 dni</w:t>
            </w:r>
            <w:r w:rsidR="33AD44DE" w:rsidRPr="2C4FCFED">
              <w:rPr>
                <w:rFonts w:eastAsia="Arial" w:cs="Arial"/>
                <w:sz w:val="18"/>
                <w:szCs w:val="18"/>
              </w:rPr>
              <w:t>.</w:t>
            </w:r>
          </w:p>
        </w:tc>
      </w:tr>
      <w:tr w:rsidR="00C636AA" w:rsidRPr="00F76055" w14:paraId="47CC8B66" w14:textId="77777777" w:rsidTr="1287ED21">
        <w:trPr>
          <w:trHeight w:val="498"/>
        </w:trPr>
        <w:tc>
          <w:tcPr>
            <w:tcW w:w="2547" w:type="dxa"/>
            <w:vMerge/>
            <w:hideMark/>
          </w:tcPr>
          <w:p w14:paraId="6F5FAC0E" w14:textId="77777777" w:rsidR="00C636AA" w:rsidRPr="00F76055" w:rsidRDefault="00C636AA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45899B6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60DA214" w14:textId="77777777" w:rsidR="00C636AA" w:rsidRPr="00F76055" w:rsidRDefault="00C636AA" w:rsidP="00C636AA">
            <w:pPr>
              <w:jc w:val="left"/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difenokonazol</w:t>
            </w:r>
            <w:proofErr w:type="spellEnd"/>
            <w:r w:rsidRPr="00F76055">
              <w:rPr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40F8D45" w14:textId="77777777" w:rsidR="00C636AA" w:rsidRPr="00F76055" w:rsidRDefault="00C636AA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Sercadis</w:t>
            </w:r>
            <w:proofErr w:type="spellEnd"/>
            <w:r w:rsidRPr="00F76055">
              <w:rPr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03AB45CB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0,6 L/ha</w:t>
            </w:r>
          </w:p>
        </w:tc>
        <w:tc>
          <w:tcPr>
            <w:tcW w:w="1701" w:type="dxa"/>
            <w:noWrap/>
            <w:hideMark/>
          </w:tcPr>
          <w:p w14:paraId="5CA13949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301F9CBB" w14:textId="13AC3FBB" w:rsidR="00C636AA" w:rsidRPr="00F76055" w:rsidRDefault="78A3E9E1" w:rsidP="321153BE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F7686C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F7686C">
              <w:rPr>
                <w:rFonts w:cs="Arial"/>
                <w:sz w:val="18"/>
                <w:szCs w:val="18"/>
              </w:rPr>
              <w:t xml:space="preserve"> </w:t>
            </w:r>
            <w:r w:rsidR="6974351C" w:rsidRPr="321153BE">
              <w:rPr>
                <w:rFonts w:eastAsia="Arial" w:cs="Arial"/>
                <w:sz w:val="18"/>
                <w:szCs w:val="18"/>
              </w:rPr>
              <w:t xml:space="preserve">Na prostem, na istem zemljišču v eni rastni sezoni največ 2 krat. Časovni interval med </w:t>
            </w:r>
            <w:proofErr w:type="spellStart"/>
            <w:r w:rsidR="6974351C" w:rsidRPr="321153BE">
              <w:rPr>
                <w:rFonts w:eastAsia="Arial" w:cs="Arial"/>
                <w:sz w:val="18"/>
                <w:szCs w:val="18"/>
              </w:rPr>
              <w:t>tretiranji</w:t>
            </w:r>
            <w:proofErr w:type="spellEnd"/>
            <w:r w:rsidR="6974351C" w:rsidRPr="321153BE">
              <w:rPr>
                <w:rFonts w:eastAsia="Arial" w:cs="Arial"/>
                <w:sz w:val="18"/>
                <w:szCs w:val="18"/>
              </w:rPr>
              <w:t xml:space="preserve"> naj bo najmanj 7 dni.</w:t>
            </w:r>
          </w:p>
        </w:tc>
      </w:tr>
      <w:tr w:rsidR="00C636AA" w:rsidRPr="00F76055" w14:paraId="4A3BDF5D" w14:textId="77777777" w:rsidTr="00F7686C">
        <w:trPr>
          <w:trHeight w:val="798"/>
        </w:trPr>
        <w:tc>
          <w:tcPr>
            <w:tcW w:w="2547" w:type="dxa"/>
            <w:vMerge/>
            <w:hideMark/>
          </w:tcPr>
          <w:p w14:paraId="0D0C9D40" w14:textId="77777777" w:rsidR="00C636AA" w:rsidRPr="00F76055" w:rsidRDefault="00C636AA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7F967E2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noWrap/>
            <w:hideMark/>
          </w:tcPr>
          <w:p w14:paraId="76131573" w14:textId="77777777" w:rsidR="00C636AA" w:rsidRPr="00F76055" w:rsidRDefault="00C636AA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žveplo</w:t>
            </w:r>
          </w:p>
        </w:tc>
        <w:tc>
          <w:tcPr>
            <w:tcW w:w="2268" w:type="dxa"/>
            <w:noWrap/>
            <w:hideMark/>
          </w:tcPr>
          <w:p w14:paraId="552AE080" w14:textId="77777777" w:rsidR="00C636AA" w:rsidRPr="00F76055" w:rsidRDefault="00C636AA">
            <w:pPr>
              <w:rPr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color w:val="00B050"/>
                <w:sz w:val="18"/>
                <w:szCs w:val="18"/>
              </w:rPr>
              <w:t>Vertipi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8F374ED" w14:textId="77777777" w:rsidR="00C636AA" w:rsidRPr="00F76055" w:rsidRDefault="00C636AA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6 L/ha</w:t>
            </w:r>
          </w:p>
        </w:tc>
        <w:tc>
          <w:tcPr>
            <w:tcW w:w="1701" w:type="dxa"/>
            <w:noWrap/>
            <w:hideMark/>
          </w:tcPr>
          <w:p w14:paraId="5ED98D8D" w14:textId="77777777" w:rsidR="00C636AA" w:rsidRPr="00F76055" w:rsidRDefault="00C636AA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vMerge w:val="restart"/>
            <w:hideMark/>
          </w:tcPr>
          <w:p w14:paraId="5B1831D0" w14:textId="01F1717A" w:rsidR="00C636AA" w:rsidRPr="00F76055" w:rsidRDefault="2FABE85C" w:rsidP="2C4FCFED">
            <w:pPr>
              <w:jc w:val="left"/>
              <w:rPr>
                <w:color w:val="00B050"/>
                <w:sz w:val="18"/>
                <w:szCs w:val="18"/>
              </w:rPr>
            </w:pPr>
            <w:r w:rsidRPr="00F7686C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321153BE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4F507ABD" w:rsidRPr="321153BE">
              <w:rPr>
                <w:color w:val="00B050"/>
                <w:sz w:val="18"/>
                <w:szCs w:val="18"/>
              </w:rPr>
              <w:t>Na prostem in v zaščitenih prostorih,</w:t>
            </w:r>
            <w:r w:rsidR="3DD35C60" w:rsidRPr="321153BE">
              <w:rPr>
                <w:color w:val="00B050"/>
                <w:sz w:val="18"/>
                <w:szCs w:val="18"/>
              </w:rPr>
              <w:t xml:space="preserve"> na istem zemljišču  največ 4 krat v eni rastni dobi.</w:t>
            </w:r>
          </w:p>
        </w:tc>
      </w:tr>
      <w:tr w:rsidR="00C636AA" w:rsidRPr="00F76055" w14:paraId="3275BA35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75F4D4B7" w14:textId="77777777" w:rsidR="00C636AA" w:rsidRPr="00F76055" w:rsidRDefault="00C636AA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C9159D4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F3002D6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FE9D05D" w14:textId="77777777" w:rsidR="00C636AA" w:rsidRPr="00F7686C" w:rsidRDefault="1D625BB1" w:rsidP="2C4FCFED">
            <w:pPr>
              <w:rPr>
                <w:color w:val="00B050"/>
                <w:sz w:val="18"/>
                <w:szCs w:val="18"/>
              </w:rPr>
            </w:pPr>
            <w:proofErr w:type="spellStart"/>
            <w:r w:rsidRPr="00F7686C">
              <w:rPr>
                <w:color w:val="00B050"/>
                <w:sz w:val="18"/>
                <w:szCs w:val="18"/>
              </w:rPr>
              <w:t>Thiovit</w:t>
            </w:r>
            <w:proofErr w:type="spellEnd"/>
            <w:r w:rsidRPr="00F7686C">
              <w:rPr>
                <w:color w:val="00B050"/>
                <w:sz w:val="18"/>
                <w:szCs w:val="18"/>
              </w:rPr>
              <w:t xml:space="preserve"> Jet</w:t>
            </w:r>
          </w:p>
        </w:tc>
        <w:tc>
          <w:tcPr>
            <w:tcW w:w="1559" w:type="dxa"/>
            <w:noWrap/>
            <w:hideMark/>
          </w:tcPr>
          <w:p w14:paraId="77EB6D1A" w14:textId="77777777" w:rsidR="00C636AA" w:rsidRPr="00F7686C" w:rsidRDefault="1D625BB1" w:rsidP="2C4FCFED">
            <w:pPr>
              <w:rPr>
                <w:color w:val="00B050"/>
                <w:sz w:val="18"/>
                <w:szCs w:val="18"/>
              </w:rPr>
            </w:pPr>
            <w:r w:rsidRPr="00F7686C">
              <w:rPr>
                <w:color w:val="00B050"/>
                <w:sz w:val="18"/>
                <w:szCs w:val="18"/>
              </w:rPr>
              <w:t>2-4 kg/ha</w:t>
            </w:r>
          </w:p>
        </w:tc>
        <w:tc>
          <w:tcPr>
            <w:tcW w:w="1701" w:type="dxa"/>
            <w:noWrap/>
            <w:hideMark/>
          </w:tcPr>
          <w:p w14:paraId="1DC57F40" w14:textId="77777777" w:rsidR="00C636AA" w:rsidRPr="00F7686C" w:rsidRDefault="1D625BB1" w:rsidP="2C4FCFED">
            <w:pPr>
              <w:rPr>
                <w:color w:val="00B050"/>
                <w:sz w:val="18"/>
                <w:szCs w:val="18"/>
              </w:rPr>
            </w:pPr>
            <w:r w:rsidRPr="00F7686C">
              <w:rPr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vMerge/>
            <w:hideMark/>
          </w:tcPr>
          <w:p w14:paraId="3CAF7704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</w:tr>
      <w:tr w:rsidR="00C636AA" w:rsidRPr="00F76055" w14:paraId="4A80C3AB" w14:textId="77777777" w:rsidTr="1287ED21">
        <w:trPr>
          <w:trHeight w:val="221"/>
        </w:trPr>
        <w:tc>
          <w:tcPr>
            <w:tcW w:w="2547" w:type="dxa"/>
            <w:vMerge/>
            <w:hideMark/>
          </w:tcPr>
          <w:p w14:paraId="6975505A" w14:textId="77777777" w:rsidR="00C636AA" w:rsidRPr="00F76055" w:rsidRDefault="00C636AA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4988960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ADB0B4D" w14:textId="77777777" w:rsidR="00C636AA" w:rsidRPr="00F76055" w:rsidRDefault="00C636AA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boskalid</w:t>
            </w:r>
            <w:proofErr w:type="spellEnd"/>
            <w:r w:rsidRPr="00F76055">
              <w:rPr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04D8A99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Casino </w:t>
            </w:r>
            <w:proofErr w:type="spellStart"/>
            <w:r w:rsidRPr="00F76055">
              <w:rPr>
                <w:sz w:val="18"/>
                <w:szCs w:val="18"/>
              </w:rPr>
              <w:t>Royal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9CAF2B5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79CE15DE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7229D943" w14:textId="7F327B81" w:rsidR="00C636AA" w:rsidRPr="00F76055" w:rsidRDefault="2853DB76" w:rsidP="2C4FCFED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B62686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B62686"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="5E06D4DB" w:rsidRPr="00B62686">
              <w:rPr>
                <w:rFonts w:eastAsia="Arial" w:cs="Arial"/>
                <w:sz w:val="18"/>
                <w:szCs w:val="18"/>
              </w:rPr>
              <w:t xml:space="preserve">Na isti površini največ 1 krat </w:t>
            </w:r>
            <w:r w:rsidR="5E06D4DB" w:rsidRPr="321153BE">
              <w:rPr>
                <w:rFonts w:eastAsia="Arial" w:cs="Arial"/>
                <w:sz w:val="18"/>
                <w:szCs w:val="18"/>
              </w:rPr>
              <w:t>v eni</w:t>
            </w:r>
            <w:r w:rsidR="0EE0373A" w:rsidRPr="321153BE">
              <w:rPr>
                <w:rFonts w:eastAsia="Arial" w:cs="Arial"/>
                <w:sz w:val="18"/>
                <w:szCs w:val="18"/>
              </w:rPr>
              <w:t xml:space="preserve"> </w:t>
            </w:r>
            <w:r w:rsidR="5E06D4DB" w:rsidRPr="321153BE">
              <w:rPr>
                <w:rFonts w:eastAsia="Arial" w:cs="Arial"/>
                <w:sz w:val="18"/>
                <w:szCs w:val="18"/>
              </w:rPr>
              <w:t>rastni sezoni.</w:t>
            </w:r>
          </w:p>
        </w:tc>
      </w:tr>
      <w:tr w:rsidR="00B62686" w:rsidRPr="00F76055" w14:paraId="645FCD03" w14:textId="77777777" w:rsidTr="00B62686">
        <w:trPr>
          <w:trHeight w:val="860"/>
        </w:trPr>
        <w:tc>
          <w:tcPr>
            <w:tcW w:w="2547" w:type="dxa"/>
            <w:vMerge w:val="restart"/>
            <w:hideMark/>
          </w:tcPr>
          <w:p w14:paraId="3F44E162" w14:textId="77777777" w:rsidR="00B62686" w:rsidRPr="00F76055" w:rsidRDefault="00B62686">
            <w:pPr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 xml:space="preserve">Pesna rja </w:t>
            </w:r>
          </w:p>
          <w:p w14:paraId="48DF595A" w14:textId="26AFBF26" w:rsidR="00B62686" w:rsidRPr="00F76055" w:rsidRDefault="00B62686">
            <w:pPr>
              <w:rPr>
                <w:b/>
                <w:bCs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(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Uromyces</w:t>
            </w:r>
            <w:proofErr w:type="spellEnd"/>
            <w:r w:rsidRPr="00F76055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betae</w:t>
            </w:r>
            <w:proofErr w:type="spellEnd"/>
            <w:r w:rsidRPr="00F76055">
              <w:rPr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3B73B08E" w14:textId="77777777" w:rsidR="00B62686" w:rsidRPr="00F76055" w:rsidRDefault="00B62686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2551" w:type="dxa"/>
            <w:vMerge w:val="restart"/>
            <w:noWrap/>
            <w:hideMark/>
          </w:tcPr>
          <w:p w14:paraId="7573F2AD" w14:textId="77777777" w:rsidR="00B62686" w:rsidRPr="00F76055" w:rsidRDefault="00B62686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difenokonazol</w:t>
            </w:r>
            <w:proofErr w:type="spellEnd"/>
          </w:p>
          <w:p w14:paraId="60490FC6" w14:textId="7C31DD0A" w:rsidR="00B62686" w:rsidRPr="00F76055" w:rsidRDefault="00B62686" w:rsidP="00E73129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6DEF171D" w14:textId="77777777" w:rsidR="00B62686" w:rsidRPr="00F76055" w:rsidRDefault="00B62686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Mavita</w:t>
            </w:r>
            <w:proofErr w:type="spellEnd"/>
            <w:r w:rsidRPr="00F76055">
              <w:rPr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vMerge w:val="restart"/>
            <w:noWrap/>
            <w:hideMark/>
          </w:tcPr>
          <w:p w14:paraId="08569ADD" w14:textId="77777777" w:rsidR="00B62686" w:rsidRPr="00F76055" w:rsidRDefault="00B62686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0,4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7D7FD657" w14:textId="77777777" w:rsidR="00B62686" w:rsidRPr="00F76055" w:rsidRDefault="00B62686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28</w:t>
            </w:r>
          </w:p>
        </w:tc>
        <w:tc>
          <w:tcPr>
            <w:tcW w:w="1701" w:type="dxa"/>
            <w:vMerge w:val="restart"/>
            <w:hideMark/>
          </w:tcPr>
          <w:p w14:paraId="232CA780" w14:textId="77777777" w:rsidR="00B62686" w:rsidRDefault="00B62686" w:rsidP="2C4FCFED">
            <w:pPr>
              <w:jc w:val="left"/>
              <w:rPr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>Na prostem. Največ 2-krat v eni rastni sezoni, z najmanj 21-dnevnim razmikom med</w:t>
            </w:r>
            <w:r>
              <w:br/>
            </w:r>
            <w:proofErr w:type="spellStart"/>
            <w:r w:rsidRPr="2C4FCFED">
              <w:rPr>
                <w:sz w:val="18"/>
                <w:szCs w:val="18"/>
              </w:rPr>
              <w:t>tretiranjema</w:t>
            </w:r>
            <w:proofErr w:type="spellEnd"/>
            <w:r w:rsidRPr="2C4FCFED">
              <w:rPr>
                <w:sz w:val="18"/>
                <w:szCs w:val="18"/>
              </w:rPr>
              <w:t>.</w:t>
            </w:r>
          </w:p>
          <w:p w14:paraId="413BE482" w14:textId="0322AA94" w:rsidR="00B62686" w:rsidRDefault="00B62686" w:rsidP="000A3196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B62686" w:rsidRPr="00F76055" w14:paraId="681F93CE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4A48D870" w14:textId="77777777" w:rsidR="00B62686" w:rsidRPr="00F76055" w:rsidRDefault="00B62686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7A40D30" w14:textId="77777777" w:rsidR="00B62686" w:rsidRPr="00F76055" w:rsidRDefault="00B62686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noWrap/>
            <w:hideMark/>
          </w:tcPr>
          <w:p w14:paraId="1B9AD5BD" w14:textId="050A4133" w:rsidR="00B62686" w:rsidRPr="00F76055" w:rsidRDefault="00B62686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1E066B56" w14:textId="77777777" w:rsidR="00B62686" w:rsidRPr="00F76055" w:rsidRDefault="00B62686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Score</w:t>
            </w:r>
            <w:proofErr w:type="spellEnd"/>
            <w:r w:rsidRPr="00F76055">
              <w:rPr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vMerge/>
            <w:noWrap/>
          </w:tcPr>
          <w:p w14:paraId="77507424" w14:textId="70947F4A" w:rsidR="00B62686" w:rsidRPr="00F76055" w:rsidRDefault="00B62686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6484883B" w14:textId="3F09A890" w:rsidR="00B62686" w:rsidRPr="00F76055" w:rsidRDefault="00B62686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4B6B22B7" w14:textId="2E343046" w:rsidR="00B62686" w:rsidRPr="00F76055" w:rsidRDefault="00B62686">
            <w:pPr>
              <w:rPr>
                <w:sz w:val="18"/>
                <w:szCs w:val="18"/>
              </w:rPr>
            </w:pPr>
          </w:p>
        </w:tc>
      </w:tr>
      <w:tr w:rsidR="00B62686" w:rsidRPr="00F76055" w14:paraId="4D6249A6" w14:textId="77777777" w:rsidTr="1287ED21">
        <w:trPr>
          <w:trHeight w:val="245"/>
        </w:trPr>
        <w:tc>
          <w:tcPr>
            <w:tcW w:w="2547" w:type="dxa"/>
            <w:vMerge w:val="restart"/>
            <w:hideMark/>
          </w:tcPr>
          <w:p w14:paraId="1E763110" w14:textId="77777777" w:rsidR="00B62686" w:rsidRPr="00F76055" w:rsidRDefault="00B62686" w:rsidP="00C3625F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 xml:space="preserve">Glivične listne pegavosti </w:t>
            </w:r>
            <w:r w:rsidRPr="00F76055">
              <w:rPr>
                <w:sz w:val="18"/>
                <w:szCs w:val="18"/>
              </w:rPr>
              <w:t>(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sz w:val="18"/>
                <w:szCs w:val="18"/>
              </w:rPr>
              <w:t>spp</w:t>
            </w:r>
            <w:proofErr w:type="spellEnd"/>
            <w:r w:rsidRPr="00F76055">
              <w:rPr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noWrap/>
            <w:hideMark/>
          </w:tcPr>
          <w:p w14:paraId="3744E384" w14:textId="77777777" w:rsidR="00B62686" w:rsidRPr="00F76055" w:rsidRDefault="00B62686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2551" w:type="dxa"/>
            <w:vMerge w:val="restart"/>
            <w:noWrap/>
            <w:hideMark/>
          </w:tcPr>
          <w:p w14:paraId="68D91B56" w14:textId="77777777" w:rsidR="00B62686" w:rsidRPr="00F76055" w:rsidRDefault="00B62686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BFAB105" w14:textId="77777777" w:rsidR="00B62686" w:rsidRPr="00F76055" w:rsidRDefault="00B62686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Mirador</w:t>
            </w:r>
            <w:proofErr w:type="spellEnd"/>
            <w:r w:rsidRPr="00F76055">
              <w:rPr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noWrap/>
            <w:hideMark/>
          </w:tcPr>
          <w:p w14:paraId="0B65F38C" w14:textId="77777777" w:rsidR="00B62686" w:rsidRPr="00F76055" w:rsidRDefault="00B62686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L/ha</w:t>
            </w:r>
          </w:p>
        </w:tc>
        <w:tc>
          <w:tcPr>
            <w:tcW w:w="1701" w:type="dxa"/>
            <w:vMerge w:val="restart"/>
            <w:noWrap/>
            <w:hideMark/>
          </w:tcPr>
          <w:p w14:paraId="613CF688" w14:textId="77777777" w:rsidR="00B62686" w:rsidRPr="00F76055" w:rsidRDefault="00B62686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noWrap/>
            <w:hideMark/>
          </w:tcPr>
          <w:p w14:paraId="70DF4D90" w14:textId="77777777" w:rsidR="00B62686" w:rsidRDefault="00B62686" w:rsidP="2C4FCFED">
            <w:pPr>
              <w:jc w:val="left"/>
              <w:rPr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>N</w:t>
            </w:r>
            <w:r w:rsidRPr="2C4FCFED">
              <w:rPr>
                <w:rFonts w:eastAsia="Arial" w:cs="Arial"/>
                <w:sz w:val="18"/>
                <w:szCs w:val="18"/>
              </w:rPr>
              <w:t xml:space="preserve">ajveč 3x v eni rastni sezoni, razmik med </w:t>
            </w:r>
            <w:proofErr w:type="spellStart"/>
            <w:r w:rsidRPr="2C4FCFED">
              <w:rPr>
                <w:rFonts w:eastAsia="Arial" w:cs="Arial"/>
                <w:sz w:val="18"/>
                <w:szCs w:val="18"/>
              </w:rPr>
              <w:t>tretiranji</w:t>
            </w:r>
            <w:proofErr w:type="spellEnd"/>
            <w:r w:rsidRPr="2C4FCFED">
              <w:rPr>
                <w:rFonts w:eastAsia="Arial" w:cs="Arial"/>
                <w:sz w:val="18"/>
                <w:szCs w:val="18"/>
              </w:rPr>
              <w:t xml:space="preserve"> mora biti najmanj 7 dni.</w:t>
            </w:r>
          </w:p>
          <w:p w14:paraId="41AF6EA5" w14:textId="77777777" w:rsidR="00B62686" w:rsidRPr="00F76055" w:rsidRDefault="00B62686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  <w:p w14:paraId="2550EA10" w14:textId="023487FC" w:rsidR="00B62686" w:rsidRDefault="00B62686" w:rsidP="00DB5E8D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</w:tr>
      <w:tr w:rsidR="00B62686" w:rsidRPr="00F76055" w14:paraId="7ED9CA21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4EB03999" w14:textId="77777777" w:rsidR="00B62686" w:rsidRPr="00F76055" w:rsidRDefault="00B62686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99E89AF" w14:textId="77777777" w:rsidR="00B62686" w:rsidRPr="00F76055" w:rsidRDefault="00B62686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214D604" w14:textId="77777777" w:rsidR="00B62686" w:rsidRPr="00F76055" w:rsidRDefault="00B62686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64633051" w14:textId="77777777" w:rsidR="00B62686" w:rsidRPr="00F76055" w:rsidRDefault="00B62686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  <w:noWrap/>
          </w:tcPr>
          <w:p w14:paraId="4C417D99" w14:textId="4D479328" w:rsidR="00B62686" w:rsidRPr="00F76055" w:rsidRDefault="00B62686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077C3F30" w14:textId="0BE43811" w:rsidR="00B62686" w:rsidRPr="00F76055" w:rsidRDefault="00B62686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  <w:hideMark/>
          </w:tcPr>
          <w:p w14:paraId="4490B76E" w14:textId="6FD24649" w:rsidR="00B62686" w:rsidRPr="00F76055" w:rsidRDefault="00B62686" w:rsidP="00DB5E8D">
            <w:pPr>
              <w:rPr>
                <w:sz w:val="18"/>
                <w:szCs w:val="18"/>
              </w:rPr>
            </w:pPr>
          </w:p>
        </w:tc>
      </w:tr>
      <w:tr w:rsidR="00B62686" w:rsidRPr="00F76055" w14:paraId="6A41E97F" w14:textId="77777777" w:rsidTr="1287ED21">
        <w:trPr>
          <w:trHeight w:val="690"/>
        </w:trPr>
        <w:tc>
          <w:tcPr>
            <w:tcW w:w="2547" w:type="dxa"/>
            <w:vMerge/>
            <w:hideMark/>
          </w:tcPr>
          <w:p w14:paraId="042C45A9" w14:textId="77777777" w:rsidR="00B62686" w:rsidRPr="00F76055" w:rsidRDefault="00B62686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17906A3" w14:textId="77777777" w:rsidR="00B62686" w:rsidRPr="00F76055" w:rsidRDefault="00B62686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B00756F" w14:textId="77777777" w:rsidR="00B62686" w:rsidRPr="00F76055" w:rsidRDefault="00B62686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BA5CB1D" w14:textId="77777777" w:rsidR="00B62686" w:rsidRPr="00F76055" w:rsidRDefault="00B62686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Zaftra</w:t>
            </w:r>
            <w:proofErr w:type="spellEnd"/>
            <w:r w:rsidRPr="00F76055">
              <w:rPr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  <w:noWrap/>
          </w:tcPr>
          <w:p w14:paraId="126DDC53" w14:textId="6E19188D" w:rsidR="00B62686" w:rsidRPr="00F76055" w:rsidRDefault="00B62686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1BAA05E4" w14:textId="4DE53B19" w:rsidR="00B62686" w:rsidRPr="00F76055" w:rsidRDefault="00B62686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  <w:hideMark/>
          </w:tcPr>
          <w:p w14:paraId="64B0B5F8" w14:textId="72D70AA3" w:rsidR="00B62686" w:rsidRPr="00F76055" w:rsidRDefault="00B62686">
            <w:pPr>
              <w:rPr>
                <w:sz w:val="18"/>
                <w:szCs w:val="18"/>
              </w:rPr>
            </w:pPr>
          </w:p>
        </w:tc>
      </w:tr>
      <w:tr w:rsidR="00C636AA" w:rsidRPr="00F76055" w14:paraId="4F6B00DF" w14:textId="77777777" w:rsidTr="1287ED21">
        <w:trPr>
          <w:trHeight w:val="460"/>
        </w:trPr>
        <w:tc>
          <w:tcPr>
            <w:tcW w:w="2547" w:type="dxa"/>
            <w:vMerge/>
            <w:hideMark/>
          </w:tcPr>
          <w:p w14:paraId="7DA79762" w14:textId="77777777" w:rsidR="00C636AA" w:rsidRPr="00F76055" w:rsidRDefault="00C636AA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1677A2C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9C6AF4C" w14:textId="77777777" w:rsidR="00C636AA" w:rsidRPr="00F76055" w:rsidRDefault="00C636AA" w:rsidP="00C3625F">
            <w:pPr>
              <w:jc w:val="left"/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difenokonazol</w:t>
            </w:r>
            <w:proofErr w:type="spellEnd"/>
            <w:r w:rsidRPr="00F76055">
              <w:rPr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63FAAC2" w14:textId="77777777" w:rsidR="00C636AA" w:rsidRPr="00F76055" w:rsidRDefault="00C636AA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Sercadis</w:t>
            </w:r>
            <w:proofErr w:type="spellEnd"/>
            <w:r w:rsidRPr="00F76055">
              <w:rPr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0386BE81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 L/ha</w:t>
            </w:r>
          </w:p>
        </w:tc>
        <w:tc>
          <w:tcPr>
            <w:tcW w:w="1701" w:type="dxa"/>
            <w:noWrap/>
            <w:hideMark/>
          </w:tcPr>
          <w:p w14:paraId="63470F3D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03EC70F0" w14:textId="77777777" w:rsidR="00F7686C" w:rsidRPr="00F7686C" w:rsidRDefault="4014A555" w:rsidP="321153BE">
            <w:pPr>
              <w:jc w:val="left"/>
              <w:rPr>
                <w:rFonts w:eastAsiaTheme="minorEastAsia" w:cs="Arial"/>
                <w:sz w:val="18"/>
                <w:szCs w:val="18"/>
              </w:rPr>
            </w:pPr>
            <w:r w:rsidRPr="00F7686C">
              <w:rPr>
                <w:rFonts w:eastAsiaTheme="minorEastAsia" w:cs="Arial"/>
                <w:b/>
                <w:bCs/>
                <w:sz w:val="18"/>
                <w:szCs w:val="18"/>
              </w:rPr>
              <w:t>Manjša uporaba</w:t>
            </w:r>
            <w:r w:rsidRPr="00F7686C">
              <w:rPr>
                <w:rFonts w:eastAsiaTheme="minorEastAsia" w:cs="Arial"/>
                <w:sz w:val="18"/>
                <w:szCs w:val="18"/>
              </w:rPr>
              <w:t xml:space="preserve">. </w:t>
            </w:r>
          </w:p>
          <w:p w14:paraId="38206FBA" w14:textId="1ACEAAA3" w:rsidR="00C636AA" w:rsidRPr="00F76055" w:rsidRDefault="7D09880E" w:rsidP="321153BE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F7686C">
              <w:rPr>
                <w:rFonts w:eastAsia="Arial" w:cs="Arial"/>
                <w:sz w:val="18"/>
                <w:szCs w:val="18"/>
              </w:rPr>
              <w:t xml:space="preserve">Na prostem, na istem zemljišču v eni rastni sezoni največ 2 krat. Časovni interval med </w:t>
            </w:r>
            <w:proofErr w:type="spellStart"/>
            <w:r w:rsidRPr="00F7686C">
              <w:rPr>
                <w:rFonts w:eastAsia="Arial" w:cs="Arial"/>
                <w:sz w:val="18"/>
                <w:szCs w:val="18"/>
              </w:rPr>
              <w:t>tretiranji</w:t>
            </w:r>
            <w:proofErr w:type="spellEnd"/>
            <w:r w:rsidRPr="00F7686C">
              <w:rPr>
                <w:rFonts w:eastAsia="Arial" w:cs="Arial"/>
                <w:sz w:val="18"/>
                <w:szCs w:val="18"/>
              </w:rPr>
              <w:t xml:space="preserve"> naj bo najmanj 7 dni.</w:t>
            </w:r>
          </w:p>
        </w:tc>
      </w:tr>
      <w:tr w:rsidR="00C636AA" w:rsidRPr="00F76055" w14:paraId="1274EDBF" w14:textId="77777777" w:rsidTr="1287ED21">
        <w:trPr>
          <w:trHeight w:val="886"/>
        </w:trPr>
        <w:tc>
          <w:tcPr>
            <w:tcW w:w="2547" w:type="dxa"/>
            <w:vMerge/>
            <w:hideMark/>
          </w:tcPr>
          <w:p w14:paraId="570D3DBB" w14:textId="77777777" w:rsidR="00C636AA" w:rsidRPr="00F76055" w:rsidRDefault="00C636AA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2061D27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F99426D" w14:textId="4290EC00" w:rsidR="00C636AA" w:rsidRPr="00F76055" w:rsidRDefault="5902CE80" w:rsidP="2C4FCFED">
            <w:pPr>
              <w:jc w:val="left"/>
              <w:rPr>
                <w:color w:val="00B050"/>
                <w:sz w:val="18"/>
                <w:szCs w:val="18"/>
              </w:rPr>
            </w:pPr>
            <w:r w:rsidRPr="2C4FCFED">
              <w:rPr>
                <w:color w:val="00B050"/>
                <w:sz w:val="18"/>
                <w:szCs w:val="18"/>
                <w:lang w:val="en-US"/>
              </w:rPr>
              <w:t xml:space="preserve"> </w:t>
            </w:r>
            <w:r w:rsidRPr="00F7686C">
              <w:rPr>
                <w:i/>
                <w:iCs/>
                <w:color w:val="00B050"/>
                <w:sz w:val="18"/>
                <w:szCs w:val="18"/>
                <w:lang w:val="en-US"/>
              </w:rPr>
              <w:t xml:space="preserve">Bacillus </w:t>
            </w:r>
            <w:proofErr w:type="spellStart"/>
            <w:r w:rsidRPr="00F7686C">
              <w:rPr>
                <w:i/>
                <w:iCs/>
                <w:color w:val="00B050"/>
                <w:sz w:val="18"/>
                <w:szCs w:val="18"/>
                <w:lang w:val="en-US"/>
              </w:rPr>
              <w:t>amyloliquefaciens</w:t>
            </w:r>
            <w:proofErr w:type="spellEnd"/>
            <w:r w:rsidRPr="2C4FCFED">
              <w:rPr>
                <w:color w:val="00B050"/>
                <w:sz w:val="18"/>
                <w:szCs w:val="18"/>
                <w:lang w:val="en-US"/>
              </w:rPr>
              <w:t xml:space="preserve"> (</w:t>
            </w:r>
            <w:proofErr w:type="spellStart"/>
            <w:r w:rsidRPr="2C4FCFED">
              <w:rPr>
                <w:color w:val="00B050"/>
                <w:sz w:val="18"/>
                <w:szCs w:val="18"/>
                <w:lang w:val="en-US"/>
              </w:rPr>
              <w:t>prej</w:t>
            </w:r>
            <w:proofErr w:type="spellEnd"/>
            <w:r w:rsidRPr="2C4FCFED">
              <w:rPr>
                <w:color w:val="00B050"/>
                <w:sz w:val="18"/>
                <w:szCs w:val="18"/>
                <w:lang w:val="en-US"/>
              </w:rPr>
              <w:t xml:space="preserve"> </w:t>
            </w:r>
            <w:r w:rsidRPr="00F7686C">
              <w:rPr>
                <w:i/>
                <w:iCs/>
                <w:color w:val="00B050"/>
                <w:sz w:val="18"/>
                <w:szCs w:val="18"/>
                <w:lang w:val="en-US"/>
              </w:rPr>
              <w:t>subtilis</w:t>
            </w:r>
            <w:r w:rsidRPr="2C4FCFED">
              <w:rPr>
                <w:color w:val="00B050"/>
                <w:sz w:val="18"/>
                <w:szCs w:val="18"/>
                <w:lang w:val="en-US"/>
              </w:rPr>
              <w:t xml:space="preserve">) </w:t>
            </w:r>
            <w:proofErr w:type="spellStart"/>
            <w:r w:rsidRPr="2C4FCFED">
              <w:rPr>
                <w:color w:val="00B050"/>
                <w:sz w:val="18"/>
                <w:szCs w:val="18"/>
                <w:lang w:val="en-US"/>
              </w:rPr>
              <w:t>sev</w:t>
            </w:r>
            <w:proofErr w:type="spellEnd"/>
            <w:r w:rsidRPr="2C4FCFED">
              <w:rPr>
                <w:color w:val="00B050"/>
                <w:sz w:val="18"/>
                <w:szCs w:val="18"/>
                <w:lang w:val="en-US"/>
              </w:rPr>
              <w:t xml:space="preserve"> QST 713</w:t>
            </w:r>
          </w:p>
        </w:tc>
        <w:tc>
          <w:tcPr>
            <w:tcW w:w="2268" w:type="dxa"/>
            <w:noWrap/>
            <w:hideMark/>
          </w:tcPr>
          <w:p w14:paraId="25962099" w14:textId="77777777" w:rsidR="00C636AA" w:rsidRPr="00F76055" w:rsidRDefault="00C636AA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Serenade ASO</w:t>
            </w:r>
          </w:p>
        </w:tc>
        <w:tc>
          <w:tcPr>
            <w:tcW w:w="1559" w:type="dxa"/>
            <w:noWrap/>
            <w:hideMark/>
          </w:tcPr>
          <w:p w14:paraId="0B6D4EA0" w14:textId="77777777" w:rsidR="00C636AA" w:rsidRPr="00F76055" w:rsidRDefault="00C636AA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7B6DF6B6" w14:textId="62811690" w:rsidR="00C636AA" w:rsidRPr="00F76055" w:rsidRDefault="005B0D67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449E92DC" w14:textId="0A589BA6" w:rsidR="00C636AA" w:rsidRPr="00F76055" w:rsidRDefault="36CFF130" w:rsidP="2C4FCFED">
            <w:pPr>
              <w:jc w:val="left"/>
              <w:rPr>
                <w:color w:val="00B050"/>
                <w:sz w:val="18"/>
                <w:szCs w:val="18"/>
              </w:rPr>
            </w:pPr>
            <w:r w:rsidRPr="00F7686C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321153BE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r w:rsidR="3DD35C60" w:rsidRPr="321153BE">
              <w:rPr>
                <w:color w:val="00B050"/>
                <w:sz w:val="18"/>
                <w:szCs w:val="18"/>
              </w:rPr>
              <w:t xml:space="preserve">Na </w:t>
            </w:r>
            <w:r w:rsidR="1F5760D1" w:rsidRPr="321153BE">
              <w:rPr>
                <w:color w:val="00B050"/>
                <w:sz w:val="18"/>
                <w:szCs w:val="18"/>
              </w:rPr>
              <w:t xml:space="preserve">prostem, na </w:t>
            </w:r>
            <w:r w:rsidR="3DD35C60" w:rsidRPr="321153BE">
              <w:rPr>
                <w:color w:val="00B050"/>
                <w:sz w:val="18"/>
                <w:szCs w:val="18"/>
              </w:rPr>
              <w:t xml:space="preserve">istem zemljišču je dovoljenih do </w:t>
            </w:r>
            <w:r w:rsidR="4293A592" w:rsidRPr="321153BE">
              <w:rPr>
                <w:color w:val="00B050"/>
                <w:sz w:val="18"/>
                <w:szCs w:val="18"/>
              </w:rPr>
              <w:t>6</w:t>
            </w:r>
            <w:r w:rsidR="3DD35C60" w:rsidRPr="321153BE">
              <w:rPr>
                <w:color w:val="00B050"/>
                <w:sz w:val="18"/>
                <w:szCs w:val="18"/>
              </w:rPr>
              <w:t xml:space="preserve"> </w:t>
            </w:r>
            <w:proofErr w:type="spellStart"/>
            <w:r w:rsidR="3DD35C60" w:rsidRPr="321153BE">
              <w:rPr>
                <w:color w:val="00B050"/>
                <w:sz w:val="18"/>
                <w:szCs w:val="18"/>
              </w:rPr>
              <w:t>tretiranj</w:t>
            </w:r>
            <w:proofErr w:type="spellEnd"/>
            <w:r w:rsidR="3DD35C60" w:rsidRPr="321153BE">
              <w:rPr>
                <w:color w:val="00B050"/>
                <w:sz w:val="18"/>
                <w:szCs w:val="18"/>
              </w:rPr>
              <w:t xml:space="preserve"> v eni rastni dobi</w:t>
            </w:r>
            <w:r w:rsidR="4293A592" w:rsidRPr="321153BE">
              <w:rPr>
                <w:color w:val="00B050"/>
                <w:sz w:val="18"/>
                <w:szCs w:val="18"/>
              </w:rPr>
              <w:t>.</w:t>
            </w:r>
          </w:p>
        </w:tc>
      </w:tr>
      <w:tr w:rsidR="00C3625F" w:rsidRPr="00F76055" w14:paraId="7DD7F189" w14:textId="77777777" w:rsidTr="1287ED21">
        <w:trPr>
          <w:trHeight w:val="417"/>
        </w:trPr>
        <w:tc>
          <w:tcPr>
            <w:tcW w:w="2547" w:type="dxa"/>
            <w:vMerge/>
            <w:hideMark/>
          </w:tcPr>
          <w:p w14:paraId="2AD17A7A" w14:textId="77777777" w:rsidR="00C636AA" w:rsidRPr="00F76055" w:rsidRDefault="00C636AA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15455BD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B6A0F12" w14:textId="77777777" w:rsidR="00C636AA" w:rsidRPr="00F76055" w:rsidRDefault="78864F9C" w:rsidP="452B7A2C">
            <w:pPr>
              <w:jc w:val="left"/>
              <w:rPr>
                <w:color w:val="00B050"/>
                <w:sz w:val="18"/>
                <w:szCs w:val="18"/>
              </w:rPr>
            </w:pPr>
            <w:proofErr w:type="spellStart"/>
            <w:r w:rsidRPr="452B7A2C">
              <w:rPr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452B7A2C">
              <w:rPr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452B7A2C">
              <w:rPr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452B7A2C">
              <w:rPr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  <w:hideMark/>
          </w:tcPr>
          <w:p w14:paraId="0ED11676" w14:textId="77777777" w:rsidR="00C636AA" w:rsidRPr="00F76055" w:rsidRDefault="00C636AA">
            <w:pPr>
              <w:rPr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5D3C215" w14:textId="77777777" w:rsidR="00A174BA" w:rsidRPr="00B62686" w:rsidRDefault="1D625BB1" w:rsidP="2C4FCFE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B62686">
              <w:rPr>
                <w:color w:val="00B050"/>
                <w:sz w:val="18"/>
                <w:szCs w:val="18"/>
              </w:rPr>
              <w:t>0,185 - 0,37 kg/ha</w:t>
            </w:r>
            <w:r w:rsidR="00A174BA" w:rsidRPr="00B62686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  <w:p w14:paraId="02D600C5" w14:textId="77777777" w:rsidR="00A174BA" w:rsidRPr="00B62686" w:rsidRDefault="00A174BA" w:rsidP="2C4FCFE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</w:p>
          <w:p w14:paraId="06575615" w14:textId="002E1486" w:rsidR="00C636AA" w:rsidRPr="00B62686" w:rsidRDefault="00A174BA" w:rsidP="2C4FCFED">
            <w:pPr>
              <w:jc w:val="left"/>
              <w:rPr>
                <w:color w:val="00B050"/>
                <w:sz w:val="18"/>
                <w:szCs w:val="18"/>
              </w:rPr>
            </w:pPr>
            <w:r w:rsidRPr="00B62686">
              <w:rPr>
                <w:rFonts w:eastAsia="Arial" w:cs="Arial"/>
                <w:color w:val="00B050"/>
                <w:sz w:val="18"/>
                <w:szCs w:val="18"/>
              </w:rPr>
              <w:t>v najvišjem skupnem odmerku 3,7 kg/ha na rastni cikel.</w:t>
            </w:r>
          </w:p>
        </w:tc>
        <w:tc>
          <w:tcPr>
            <w:tcW w:w="1701" w:type="dxa"/>
            <w:noWrap/>
            <w:hideMark/>
          </w:tcPr>
          <w:p w14:paraId="5F8E135B" w14:textId="77777777" w:rsidR="00C636AA" w:rsidRPr="00B62686" w:rsidRDefault="00C636AA">
            <w:pPr>
              <w:rPr>
                <w:color w:val="00B050"/>
                <w:sz w:val="18"/>
                <w:szCs w:val="18"/>
              </w:rPr>
            </w:pPr>
            <w:r w:rsidRPr="00B62686">
              <w:rPr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68897EF2" w14:textId="621F08DB" w:rsidR="00C636AA" w:rsidRPr="00B62686" w:rsidRDefault="507F92BC" w:rsidP="2C4FCFE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B62686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0B62686">
              <w:rPr>
                <w:rFonts w:eastAsiaTheme="minorEastAsia" w:cs="Arial"/>
                <w:color w:val="00B050"/>
                <w:sz w:val="18"/>
                <w:szCs w:val="18"/>
              </w:rPr>
              <w:t xml:space="preserve"> </w:t>
            </w:r>
            <w:r w:rsidR="63E66713" w:rsidRPr="00B62686">
              <w:rPr>
                <w:rFonts w:eastAsia="Arial" w:cs="Arial"/>
                <w:color w:val="00B050"/>
                <w:sz w:val="18"/>
                <w:szCs w:val="18"/>
              </w:rPr>
              <w:t>Na prostem in v zaščitenih prostorih. Z</w:t>
            </w:r>
            <w:r w:rsidR="4E97BF0C" w:rsidRPr="00B62686">
              <w:rPr>
                <w:rFonts w:eastAsia="Arial" w:cs="Arial"/>
                <w:color w:val="00B050"/>
                <w:sz w:val="18"/>
                <w:szCs w:val="18"/>
              </w:rPr>
              <w:t>a delno zmanjševanje okužb</w:t>
            </w:r>
            <w:r w:rsidR="5AC1207D" w:rsidRPr="00B62686">
              <w:rPr>
                <w:rFonts w:eastAsia="Arial" w:cs="Arial"/>
                <w:color w:val="00B050"/>
                <w:sz w:val="18"/>
                <w:szCs w:val="18"/>
              </w:rPr>
              <w:t xml:space="preserve">, </w:t>
            </w:r>
            <w:r w:rsidR="4E97BF0C" w:rsidRPr="00B62686">
              <w:rPr>
                <w:rFonts w:eastAsia="Arial" w:cs="Arial"/>
                <w:color w:val="00B050"/>
                <w:sz w:val="18"/>
                <w:szCs w:val="18"/>
              </w:rPr>
              <w:t xml:space="preserve">na istem zemljišču največ 10x v eni rastni dobi </w:t>
            </w:r>
          </w:p>
        </w:tc>
      </w:tr>
      <w:tr w:rsidR="060EC54C" w14:paraId="6A74C168" w14:textId="77777777" w:rsidTr="1287ED21">
        <w:trPr>
          <w:trHeight w:val="300"/>
        </w:trPr>
        <w:tc>
          <w:tcPr>
            <w:tcW w:w="2547" w:type="dxa"/>
            <w:vMerge w:val="restart"/>
            <w:hideMark/>
          </w:tcPr>
          <w:p w14:paraId="01BCEBBE" w14:textId="0A2D2A9A" w:rsidR="060EC54C" w:rsidRDefault="060EC54C" w:rsidP="060EC54C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60EC54C">
              <w:rPr>
                <w:rFonts w:cs="Arial"/>
                <w:b/>
                <w:bCs/>
                <w:sz w:val="18"/>
                <w:szCs w:val="18"/>
              </w:rPr>
              <w:t>Glivične bolezni sejančkov oz. sadik</w:t>
            </w:r>
          </w:p>
        </w:tc>
        <w:tc>
          <w:tcPr>
            <w:tcW w:w="2977" w:type="dxa"/>
            <w:vMerge w:val="restart"/>
            <w:hideMark/>
          </w:tcPr>
          <w:p w14:paraId="1125FFC1" w14:textId="596DD2EB" w:rsidR="060EC54C" w:rsidRDefault="060EC54C" w:rsidP="060EC54C">
            <w:pPr>
              <w:jc w:val="left"/>
              <w:rPr>
                <w:rFonts w:cs="Arial"/>
                <w:b/>
                <w:bCs/>
                <w:i/>
                <w:i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 w:val="restart"/>
            <w:hideMark/>
          </w:tcPr>
          <w:p w14:paraId="0632CC37" w14:textId="7FDF19E2" w:rsidR="060EC54C" w:rsidRPr="00F7686C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86C">
              <w:rPr>
                <w:rFonts w:cs="Arial"/>
                <w:i/>
                <w:iCs/>
                <w:color w:val="00B050"/>
                <w:sz w:val="18"/>
                <w:szCs w:val="18"/>
              </w:rPr>
              <w:t>Pythium</w:t>
            </w:r>
            <w:proofErr w:type="spellEnd"/>
            <w:r w:rsidRPr="00F7686C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86C">
              <w:rPr>
                <w:rFonts w:cs="Arial"/>
                <w:i/>
                <w:iCs/>
                <w:color w:val="00B050"/>
                <w:sz w:val="18"/>
                <w:szCs w:val="18"/>
              </w:rPr>
              <w:t>oligandrum</w:t>
            </w:r>
            <w:proofErr w:type="spellEnd"/>
            <w:r w:rsidRPr="00F7686C">
              <w:rPr>
                <w:rFonts w:cs="Arial"/>
                <w:color w:val="00B050"/>
                <w:sz w:val="18"/>
                <w:szCs w:val="18"/>
              </w:rPr>
              <w:t xml:space="preserve"> sev M1</w:t>
            </w:r>
          </w:p>
          <w:p w14:paraId="41B153B4" w14:textId="12C25E9E" w:rsidR="060EC54C" w:rsidRDefault="060EC54C" w:rsidP="060EC54C">
            <w:pPr>
              <w:jc w:val="left"/>
              <w:rPr>
                <w:rFonts w:ascii="Tahoma" w:eastAsia="Tahoma" w:hAnsi="Tahoma" w:cs="Tahoma"/>
                <w:i/>
                <w:iCs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noWrap/>
            <w:hideMark/>
          </w:tcPr>
          <w:p w14:paraId="61641275" w14:textId="799263B6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Polyversu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9314C5E" w14:textId="12C6D2F9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>1,6 g/ha</w:t>
            </w:r>
          </w:p>
        </w:tc>
        <w:tc>
          <w:tcPr>
            <w:tcW w:w="1701" w:type="dxa"/>
            <w:noWrap/>
            <w:hideMark/>
          </w:tcPr>
          <w:p w14:paraId="023A934F" w14:textId="763DA68B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2ABAEB87" w14:textId="576A52DD" w:rsidR="060EC54C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86C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Eno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semena v zaprtih prostorih - tretira se suho ali vlažno (ob dodatku vode). Predvidena </w:t>
            </w:r>
            <w:r w:rsidRPr="060EC54C">
              <w:rPr>
                <w:rFonts w:cs="Arial"/>
                <w:color w:val="00B050"/>
                <w:sz w:val="18"/>
                <w:szCs w:val="18"/>
              </w:rPr>
              <w:lastRenderedPageBreak/>
              <w:t>gostota je 80.000 semen/ha.</w:t>
            </w:r>
          </w:p>
        </w:tc>
      </w:tr>
      <w:tr w:rsidR="060EC54C" w14:paraId="76046ABD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3944D878" w14:textId="77777777" w:rsidR="006E5ECE" w:rsidRDefault="006E5ECE"/>
        </w:tc>
        <w:tc>
          <w:tcPr>
            <w:tcW w:w="2977" w:type="dxa"/>
            <w:vMerge/>
            <w:hideMark/>
          </w:tcPr>
          <w:p w14:paraId="1B7C5F69" w14:textId="77777777" w:rsidR="006E5ECE" w:rsidRDefault="006E5ECE"/>
        </w:tc>
        <w:tc>
          <w:tcPr>
            <w:tcW w:w="2551" w:type="dxa"/>
            <w:vMerge/>
            <w:hideMark/>
          </w:tcPr>
          <w:p w14:paraId="156844A9" w14:textId="77777777" w:rsidR="006E5ECE" w:rsidRDefault="006E5ECE"/>
        </w:tc>
        <w:tc>
          <w:tcPr>
            <w:tcW w:w="2268" w:type="dxa"/>
            <w:vMerge/>
            <w:noWrap/>
            <w:hideMark/>
          </w:tcPr>
          <w:p w14:paraId="099AEF73" w14:textId="77777777" w:rsidR="006E5ECE" w:rsidRDefault="006E5ECE"/>
        </w:tc>
        <w:tc>
          <w:tcPr>
            <w:tcW w:w="1559" w:type="dxa"/>
            <w:noWrap/>
            <w:hideMark/>
          </w:tcPr>
          <w:p w14:paraId="5D3FB91C" w14:textId="7E51422C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0,05 % </w:t>
            </w:r>
            <w:proofErr w:type="spellStart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>konc</w:t>
            </w:r>
            <w:proofErr w:type="spellEnd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. </w:t>
            </w:r>
          </w:p>
          <w:p w14:paraId="60A2F340" w14:textId="307BACEB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>oz. 0,2 kg/ha</w:t>
            </w:r>
          </w:p>
        </w:tc>
        <w:tc>
          <w:tcPr>
            <w:tcW w:w="1701" w:type="dxa"/>
            <w:noWrap/>
            <w:hideMark/>
          </w:tcPr>
          <w:p w14:paraId="12D615A0" w14:textId="5CD0056D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0BCBFB30" w14:textId="2EFD570F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A174BA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 z namakanjem, na prostem in v zaščitenih prostorih. Izvede se eno potapljanje koreninske grude mladih sadik pred presajanjem.</w:t>
            </w:r>
          </w:p>
        </w:tc>
      </w:tr>
      <w:tr w:rsidR="060EC54C" w14:paraId="6A244FB0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6139D7A8" w14:textId="77777777" w:rsidR="006E5ECE" w:rsidRDefault="006E5ECE"/>
        </w:tc>
        <w:tc>
          <w:tcPr>
            <w:tcW w:w="2977" w:type="dxa"/>
            <w:vMerge/>
            <w:hideMark/>
          </w:tcPr>
          <w:p w14:paraId="4CE62EE4" w14:textId="77777777" w:rsidR="006E5ECE" w:rsidRDefault="006E5ECE"/>
        </w:tc>
        <w:tc>
          <w:tcPr>
            <w:tcW w:w="2551" w:type="dxa"/>
            <w:vMerge/>
            <w:hideMark/>
          </w:tcPr>
          <w:p w14:paraId="52824080" w14:textId="77777777" w:rsidR="006E5ECE" w:rsidRDefault="006E5ECE"/>
        </w:tc>
        <w:tc>
          <w:tcPr>
            <w:tcW w:w="2268" w:type="dxa"/>
            <w:noWrap/>
            <w:hideMark/>
          </w:tcPr>
          <w:p w14:paraId="4FE551A7" w14:textId="79F5D4E7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Univerzalni fungicid </w:t>
            </w:r>
          </w:p>
        </w:tc>
        <w:tc>
          <w:tcPr>
            <w:tcW w:w="1559" w:type="dxa"/>
            <w:noWrap/>
            <w:hideMark/>
          </w:tcPr>
          <w:p w14:paraId="789434EA" w14:textId="6662FC47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60EC54C">
              <w:rPr>
                <w:rFonts w:eastAsia="Arial" w:cs="Arial"/>
                <w:color w:val="00B050"/>
                <w:sz w:val="18"/>
                <w:szCs w:val="18"/>
              </w:rPr>
              <w:t>0,2 kg/ha</w:t>
            </w:r>
          </w:p>
        </w:tc>
        <w:tc>
          <w:tcPr>
            <w:tcW w:w="1701" w:type="dxa"/>
            <w:noWrap/>
            <w:hideMark/>
          </w:tcPr>
          <w:p w14:paraId="6704736F" w14:textId="5CD0056D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4C855F45" w14:textId="2EFD570F" w:rsidR="060EC54C" w:rsidRDefault="060EC54C" w:rsidP="060EC54C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A174BA">
              <w:rPr>
                <w:rFonts w:eastAsia="Arial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60EC54C">
              <w:rPr>
                <w:rFonts w:eastAsia="Arial" w:cs="Arial"/>
                <w:color w:val="00B050"/>
                <w:sz w:val="18"/>
                <w:szCs w:val="18"/>
              </w:rPr>
              <w:t xml:space="preserve"> z namakanjem, na prostem in v zaščitenih prostorih. Izvede se eno potapljanje koreninske grude mladih sadik pred presajanjem.</w:t>
            </w:r>
          </w:p>
        </w:tc>
      </w:tr>
      <w:tr w:rsidR="00C636AA" w:rsidRPr="00F76055" w14:paraId="4E4532A6" w14:textId="77777777" w:rsidTr="00514F77">
        <w:trPr>
          <w:trHeight w:val="1792"/>
        </w:trPr>
        <w:tc>
          <w:tcPr>
            <w:tcW w:w="2547" w:type="dxa"/>
            <w:vMerge w:val="restart"/>
            <w:hideMark/>
          </w:tcPr>
          <w:p w14:paraId="0ED8AB10" w14:textId="77777777" w:rsidR="00C3625F" w:rsidRPr="00F76055" w:rsidRDefault="00C636AA" w:rsidP="00C3625F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 xml:space="preserve">Bela gniloba       </w:t>
            </w:r>
          </w:p>
          <w:p w14:paraId="605A1CFD" w14:textId="609D5527" w:rsidR="00C636AA" w:rsidRPr="00F76055" w:rsidRDefault="00C636AA" w:rsidP="00C3625F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(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sclerotiorum</w:t>
            </w:r>
            <w:proofErr w:type="spellEnd"/>
            <w:r w:rsidRPr="00F76055">
              <w:rPr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61313A58" w14:textId="77777777" w:rsidR="00C3625F" w:rsidRPr="00F76055" w:rsidRDefault="00C636AA" w:rsidP="00C3625F">
            <w:pPr>
              <w:jc w:val="left"/>
              <w:rPr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  <w:u w:val="single"/>
              </w:rPr>
              <w:t xml:space="preserve">Agrotehnični ukrepi:      </w:t>
            </w:r>
            <w:r w:rsidRPr="00F76055">
              <w:rPr>
                <w:sz w:val="18"/>
                <w:szCs w:val="18"/>
              </w:rPr>
              <w:t xml:space="preserve">              </w:t>
            </w:r>
          </w:p>
          <w:p w14:paraId="43382EC7" w14:textId="77777777" w:rsidR="00C3625F" w:rsidRPr="00F76055" w:rsidRDefault="00C636AA" w:rsidP="00B84EF7">
            <w:pPr>
              <w:pStyle w:val="Odstavekseznama"/>
              <w:numPr>
                <w:ilvl w:val="0"/>
                <w:numId w:val="336"/>
              </w:numPr>
              <w:ind w:left="318" w:hanging="283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preprečitev goste vegetativne rasti rastlin z redčenjem listov in zadostnim razmikom med sajenimi rastlinami, </w:t>
            </w:r>
          </w:p>
          <w:p w14:paraId="6379F505" w14:textId="77777777" w:rsidR="00C3625F" w:rsidRPr="00F76055" w:rsidRDefault="00C636AA" w:rsidP="00B84EF7">
            <w:pPr>
              <w:pStyle w:val="Odstavekseznama"/>
              <w:numPr>
                <w:ilvl w:val="0"/>
                <w:numId w:val="336"/>
              </w:numPr>
              <w:ind w:left="318" w:hanging="283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kolobarjenje posevkov, </w:t>
            </w:r>
          </w:p>
          <w:p w14:paraId="033B8183" w14:textId="77777777" w:rsidR="00C3625F" w:rsidRPr="00F76055" w:rsidRDefault="00C636AA" w:rsidP="00B84EF7">
            <w:pPr>
              <w:pStyle w:val="Odstavekseznama"/>
              <w:numPr>
                <w:ilvl w:val="0"/>
                <w:numId w:val="336"/>
              </w:numPr>
              <w:ind w:left="318" w:hanging="283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za vmesno sajenje so primerne </w:t>
            </w:r>
            <w:proofErr w:type="spellStart"/>
            <w:r w:rsidRPr="00F76055">
              <w:rPr>
                <w:sz w:val="18"/>
                <w:szCs w:val="18"/>
              </w:rPr>
              <w:t>negostit</w:t>
            </w:r>
            <w:r w:rsidR="00C3625F" w:rsidRPr="00F76055">
              <w:rPr>
                <w:sz w:val="18"/>
                <w:szCs w:val="18"/>
              </w:rPr>
              <w:t>el</w:t>
            </w:r>
            <w:r w:rsidRPr="00F76055">
              <w:rPr>
                <w:sz w:val="18"/>
                <w:szCs w:val="18"/>
              </w:rPr>
              <w:t>jske</w:t>
            </w:r>
            <w:proofErr w:type="spellEnd"/>
            <w:r w:rsidRPr="00F76055">
              <w:rPr>
                <w:sz w:val="18"/>
                <w:szCs w:val="18"/>
              </w:rPr>
              <w:t xml:space="preserve"> ozkolistne rastline, kot so trave in žita, </w:t>
            </w:r>
          </w:p>
          <w:p w14:paraId="788431CE" w14:textId="77777777" w:rsidR="00C3625F" w:rsidRPr="00F76055" w:rsidRDefault="00C636AA" w:rsidP="00B84EF7">
            <w:pPr>
              <w:pStyle w:val="Odstavekseznama"/>
              <w:numPr>
                <w:ilvl w:val="0"/>
                <w:numId w:val="336"/>
              </w:numPr>
              <w:ind w:left="318" w:hanging="283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v zelenjadarskem kolobarju so primeren </w:t>
            </w:r>
            <w:proofErr w:type="spellStart"/>
            <w:r w:rsidRPr="00F76055">
              <w:rPr>
                <w:sz w:val="18"/>
                <w:szCs w:val="18"/>
              </w:rPr>
              <w:t>predposevek</w:t>
            </w:r>
            <w:proofErr w:type="spellEnd"/>
            <w:r w:rsidRPr="00F76055">
              <w:rPr>
                <w:sz w:val="18"/>
                <w:szCs w:val="18"/>
              </w:rPr>
              <w:t xml:space="preserve"> čebulnice, ki so le redko </w:t>
            </w:r>
            <w:r w:rsidRPr="00F76055">
              <w:rPr>
                <w:sz w:val="18"/>
                <w:szCs w:val="18"/>
              </w:rPr>
              <w:lastRenderedPageBreak/>
              <w:t xml:space="preserve">okužene z glivami bele gnilobe, </w:t>
            </w:r>
          </w:p>
          <w:p w14:paraId="7C16F870" w14:textId="1CE42C4C" w:rsidR="00C636AA" w:rsidRPr="00F76055" w:rsidRDefault="00C636AA" w:rsidP="00B84EF7">
            <w:pPr>
              <w:pStyle w:val="Odstavekseznama"/>
              <w:numPr>
                <w:ilvl w:val="0"/>
                <w:numId w:val="337"/>
              </w:numPr>
              <w:ind w:left="318" w:hanging="283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za sajenje izbiramo bolj odporne sorte in premišljeno zasnovan sistem namakanja, ki preprečuje prisotnost proste vode na rastlinah.</w:t>
            </w:r>
          </w:p>
        </w:tc>
        <w:tc>
          <w:tcPr>
            <w:tcW w:w="2551" w:type="dxa"/>
            <w:hideMark/>
          </w:tcPr>
          <w:p w14:paraId="1845DB6C" w14:textId="77777777" w:rsidR="00C636AA" w:rsidRPr="00F76055" w:rsidRDefault="00C636AA" w:rsidP="00C3625F">
            <w:pPr>
              <w:jc w:val="left"/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lastRenderedPageBreak/>
              <w:t>difenokonazol</w:t>
            </w:r>
            <w:proofErr w:type="spellEnd"/>
            <w:r w:rsidRPr="00F76055">
              <w:rPr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AFF8617" w14:textId="77777777" w:rsidR="00C636AA" w:rsidRPr="00F76055" w:rsidRDefault="00C636AA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Sercadis</w:t>
            </w:r>
            <w:proofErr w:type="spellEnd"/>
            <w:r w:rsidRPr="00F76055">
              <w:rPr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noWrap/>
            <w:hideMark/>
          </w:tcPr>
          <w:p w14:paraId="47C8019D" w14:textId="0E6495B6" w:rsidR="00C636AA" w:rsidRPr="00F76055" w:rsidRDefault="109B24CB">
            <w:pPr>
              <w:rPr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>2</w:t>
            </w:r>
            <w:r w:rsidR="1D625BB1" w:rsidRPr="2C4FCFED">
              <w:rPr>
                <w:sz w:val="18"/>
                <w:szCs w:val="18"/>
              </w:rPr>
              <w:t xml:space="preserve"> L/ha</w:t>
            </w:r>
          </w:p>
        </w:tc>
        <w:tc>
          <w:tcPr>
            <w:tcW w:w="1701" w:type="dxa"/>
            <w:noWrap/>
            <w:hideMark/>
          </w:tcPr>
          <w:p w14:paraId="5EF2B508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2017DB4F" w14:textId="43D0272E" w:rsidR="00C636AA" w:rsidRPr="00F76055" w:rsidRDefault="2E523F58" w:rsidP="321153BE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00A174BA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A174BA"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="139017BA" w:rsidRPr="321153BE">
              <w:rPr>
                <w:rFonts w:eastAsia="Arial" w:cs="Arial"/>
                <w:sz w:val="18"/>
                <w:szCs w:val="18"/>
              </w:rPr>
              <w:t xml:space="preserve">Na prostem, na istem zemljišču v eni rastni sezoni največ </w:t>
            </w:r>
            <w:r w:rsidR="4EC4A7F8" w:rsidRPr="321153BE">
              <w:rPr>
                <w:rFonts w:eastAsia="Arial" w:cs="Arial"/>
                <w:sz w:val="18"/>
                <w:szCs w:val="18"/>
              </w:rPr>
              <w:t>1</w:t>
            </w:r>
            <w:r w:rsidR="139017BA" w:rsidRPr="321153BE">
              <w:rPr>
                <w:rFonts w:eastAsia="Arial" w:cs="Arial"/>
                <w:sz w:val="18"/>
                <w:szCs w:val="18"/>
              </w:rPr>
              <w:t xml:space="preserve"> krat.</w:t>
            </w:r>
          </w:p>
        </w:tc>
      </w:tr>
      <w:tr w:rsidR="00C636AA" w:rsidRPr="00F76055" w14:paraId="03C3C4FE" w14:textId="77777777" w:rsidTr="1287ED21">
        <w:trPr>
          <w:trHeight w:val="556"/>
        </w:trPr>
        <w:tc>
          <w:tcPr>
            <w:tcW w:w="2547" w:type="dxa"/>
            <w:vMerge/>
            <w:hideMark/>
          </w:tcPr>
          <w:p w14:paraId="4FB4F90C" w14:textId="77777777" w:rsidR="00C636AA" w:rsidRPr="00F76055" w:rsidRDefault="00C636AA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CC32D07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6A3666C" w14:textId="7AF09A6C" w:rsidR="00C636AA" w:rsidRPr="00F76055" w:rsidRDefault="01F0E304" w:rsidP="2C4FCFED">
            <w:pPr>
              <w:jc w:val="left"/>
              <w:rPr>
                <w:color w:val="00B050"/>
                <w:sz w:val="18"/>
                <w:szCs w:val="18"/>
              </w:rPr>
            </w:pPr>
            <w:r w:rsidRPr="2C4FCFED">
              <w:rPr>
                <w:i/>
                <w:iCs/>
                <w:color w:val="00B050"/>
                <w:sz w:val="18"/>
                <w:szCs w:val="18"/>
                <w:lang w:val="en-US"/>
              </w:rPr>
              <w:t xml:space="preserve">Bacillus </w:t>
            </w:r>
            <w:proofErr w:type="spellStart"/>
            <w:r w:rsidRPr="2C4FCFED">
              <w:rPr>
                <w:i/>
                <w:iCs/>
                <w:color w:val="00B050"/>
                <w:sz w:val="18"/>
                <w:szCs w:val="18"/>
                <w:lang w:val="en-US"/>
              </w:rPr>
              <w:t>amyloliquefaciens</w:t>
            </w:r>
            <w:proofErr w:type="spellEnd"/>
            <w:r w:rsidRPr="2C4FCFED">
              <w:rPr>
                <w:color w:val="00B050"/>
                <w:sz w:val="18"/>
                <w:szCs w:val="18"/>
                <w:lang w:val="en-US"/>
              </w:rPr>
              <w:t xml:space="preserve"> (</w:t>
            </w:r>
            <w:proofErr w:type="spellStart"/>
            <w:r w:rsidRPr="2C4FCFED">
              <w:rPr>
                <w:color w:val="00B050"/>
                <w:sz w:val="18"/>
                <w:szCs w:val="18"/>
                <w:lang w:val="en-US"/>
              </w:rPr>
              <w:t>prej</w:t>
            </w:r>
            <w:proofErr w:type="spellEnd"/>
            <w:r w:rsidRPr="2C4FCFED">
              <w:rPr>
                <w:color w:val="00B050"/>
                <w:sz w:val="18"/>
                <w:szCs w:val="18"/>
                <w:lang w:val="en-US"/>
              </w:rPr>
              <w:t xml:space="preserve"> </w:t>
            </w:r>
            <w:r w:rsidRPr="2C4FCFED">
              <w:rPr>
                <w:i/>
                <w:iCs/>
                <w:color w:val="00B050"/>
                <w:sz w:val="18"/>
                <w:szCs w:val="18"/>
                <w:lang w:val="en-US"/>
              </w:rPr>
              <w:t>subtilis</w:t>
            </w:r>
            <w:r w:rsidRPr="2C4FCFED">
              <w:rPr>
                <w:color w:val="00B050"/>
                <w:sz w:val="18"/>
                <w:szCs w:val="18"/>
                <w:lang w:val="en-US"/>
              </w:rPr>
              <w:t xml:space="preserve">) </w:t>
            </w:r>
            <w:proofErr w:type="spellStart"/>
            <w:r w:rsidRPr="2C4FCFED">
              <w:rPr>
                <w:color w:val="00B050"/>
                <w:sz w:val="18"/>
                <w:szCs w:val="18"/>
                <w:lang w:val="en-US"/>
              </w:rPr>
              <w:t>sev</w:t>
            </w:r>
            <w:proofErr w:type="spellEnd"/>
            <w:r w:rsidRPr="2C4FCFED">
              <w:rPr>
                <w:color w:val="00B050"/>
                <w:sz w:val="18"/>
                <w:szCs w:val="18"/>
                <w:lang w:val="en-US"/>
              </w:rPr>
              <w:t xml:space="preserve"> QST 713</w:t>
            </w:r>
          </w:p>
        </w:tc>
        <w:tc>
          <w:tcPr>
            <w:tcW w:w="2268" w:type="dxa"/>
            <w:noWrap/>
            <w:hideMark/>
          </w:tcPr>
          <w:p w14:paraId="159D00E6" w14:textId="77777777" w:rsidR="00C636AA" w:rsidRPr="00F76055" w:rsidRDefault="00C636AA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Serenade ASO</w:t>
            </w:r>
          </w:p>
        </w:tc>
        <w:tc>
          <w:tcPr>
            <w:tcW w:w="1559" w:type="dxa"/>
            <w:noWrap/>
            <w:hideMark/>
          </w:tcPr>
          <w:p w14:paraId="43382BDB" w14:textId="77777777" w:rsidR="00C636AA" w:rsidRPr="00F76055" w:rsidRDefault="00C636AA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8 L/ha</w:t>
            </w:r>
          </w:p>
        </w:tc>
        <w:tc>
          <w:tcPr>
            <w:tcW w:w="1701" w:type="dxa"/>
            <w:noWrap/>
            <w:hideMark/>
          </w:tcPr>
          <w:p w14:paraId="5CF74227" w14:textId="218C6553" w:rsidR="00C636AA" w:rsidRPr="00F76055" w:rsidRDefault="005B0D67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14B1CAF5" w14:textId="736122A1" w:rsidR="00C636AA" w:rsidRPr="00F76055" w:rsidRDefault="07CD9121" w:rsidP="2C4FCFED">
            <w:pPr>
              <w:jc w:val="left"/>
              <w:rPr>
                <w:color w:val="00B050"/>
                <w:sz w:val="18"/>
                <w:szCs w:val="18"/>
              </w:rPr>
            </w:pPr>
            <w:r w:rsidRPr="00A174BA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="2DCECE4E" w:rsidRPr="321153BE">
              <w:rPr>
                <w:sz w:val="18"/>
                <w:szCs w:val="18"/>
              </w:rPr>
              <w:t xml:space="preserve"> </w:t>
            </w:r>
            <w:r w:rsidR="4EC28F24" w:rsidRPr="321153BE">
              <w:rPr>
                <w:color w:val="00B050"/>
                <w:sz w:val="18"/>
                <w:szCs w:val="18"/>
              </w:rPr>
              <w:t xml:space="preserve">Na prostem, na istem zemljišču je dovoljenih do 6 </w:t>
            </w:r>
            <w:proofErr w:type="spellStart"/>
            <w:r w:rsidR="4EC28F24" w:rsidRPr="321153BE">
              <w:rPr>
                <w:color w:val="00B050"/>
                <w:sz w:val="18"/>
                <w:szCs w:val="18"/>
              </w:rPr>
              <w:t>tretiranj</w:t>
            </w:r>
            <w:proofErr w:type="spellEnd"/>
            <w:r w:rsidR="4EC28F24" w:rsidRPr="321153BE">
              <w:rPr>
                <w:color w:val="00B050"/>
                <w:sz w:val="18"/>
                <w:szCs w:val="18"/>
              </w:rPr>
              <w:t xml:space="preserve"> v eni rastni dobi.</w:t>
            </w:r>
          </w:p>
        </w:tc>
      </w:tr>
      <w:tr w:rsidR="00C636AA" w:rsidRPr="00F76055" w14:paraId="782F61FE" w14:textId="77777777" w:rsidTr="00241870">
        <w:trPr>
          <w:trHeight w:val="1880"/>
        </w:trPr>
        <w:tc>
          <w:tcPr>
            <w:tcW w:w="2547" w:type="dxa"/>
            <w:vMerge/>
            <w:hideMark/>
          </w:tcPr>
          <w:p w14:paraId="0868E94B" w14:textId="77777777" w:rsidR="00C636AA" w:rsidRPr="00F76055" w:rsidRDefault="00C636AA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BCA8B62" w14:textId="77777777" w:rsidR="00C636AA" w:rsidRPr="00F76055" w:rsidRDefault="00C636AA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451FDB9" w14:textId="77777777" w:rsidR="00C636AA" w:rsidRPr="00F76055" w:rsidRDefault="00C636AA" w:rsidP="00A174BA">
            <w:pPr>
              <w:jc w:val="left"/>
              <w:rPr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noWrap/>
            <w:hideMark/>
          </w:tcPr>
          <w:p w14:paraId="387F9B38" w14:textId="77777777" w:rsidR="00C636AA" w:rsidRPr="00F76055" w:rsidRDefault="00C636AA">
            <w:pPr>
              <w:rPr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E3D8966" w14:textId="77777777" w:rsidR="00A174BA" w:rsidRPr="00B62686" w:rsidRDefault="1D625BB1" w:rsidP="2C4FCFE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B62686">
              <w:rPr>
                <w:color w:val="00B050"/>
                <w:sz w:val="18"/>
                <w:szCs w:val="18"/>
              </w:rPr>
              <w:t>0,185 - 0,37 kg/ha</w:t>
            </w:r>
            <w:r w:rsidR="00A174BA" w:rsidRPr="00B62686">
              <w:rPr>
                <w:rFonts w:eastAsia="Arial" w:cs="Arial"/>
                <w:color w:val="00B050"/>
                <w:sz w:val="18"/>
                <w:szCs w:val="18"/>
              </w:rPr>
              <w:t xml:space="preserve"> </w:t>
            </w:r>
          </w:p>
          <w:p w14:paraId="050C55D1" w14:textId="77777777" w:rsidR="00A174BA" w:rsidRPr="00B62686" w:rsidRDefault="00A174BA" w:rsidP="2C4FCFE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</w:p>
          <w:p w14:paraId="1272743C" w14:textId="7570D79B" w:rsidR="00C636AA" w:rsidRPr="00B62686" w:rsidRDefault="00A174BA" w:rsidP="2C4FCFED">
            <w:pPr>
              <w:jc w:val="left"/>
              <w:rPr>
                <w:color w:val="00B050"/>
                <w:sz w:val="18"/>
                <w:szCs w:val="18"/>
              </w:rPr>
            </w:pPr>
            <w:r w:rsidRPr="00B62686">
              <w:rPr>
                <w:rFonts w:eastAsia="Arial" w:cs="Arial"/>
                <w:color w:val="00B050"/>
                <w:sz w:val="18"/>
                <w:szCs w:val="18"/>
              </w:rPr>
              <w:t>v najvišjem skupnem odmerku 3,7 kg/ha na rastni cikel</w:t>
            </w:r>
          </w:p>
        </w:tc>
        <w:tc>
          <w:tcPr>
            <w:tcW w:w="1701" w:type="dxa"/>
            <w:noWrap/>
            <w:hideMark/>
          </w:tcPr>
          <w:p w14:paraId="4BE1E0D0" w14:textId="77777777" w:rsidR="00C636AA" w:rsidRPr="00B62686" w:rsidRDefault="00C636AA">
            <w:pPr>
              <w:rPr>
                <w:color w:val="00B050"/>
                <w:sz w:val="18"/>
                <w:szCs w:val="18"/>
              </w:rPr>
            </w:pPr>
            <w:r w:rsidRPr="00B62686">
              <w:rPr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noWrap/>
            <w:hideMark/>
          </w:tcPr>
          <w:p w14:paraId="337A5C30" w14:textId="78E426A4" w:rsidR="00C636AA" w:rsidRPr="00B62686" w:rsidRDefault="343352A4" w:rsidP="2C4FCFED">
            <w:pPr>
              <w:jc w:val="left"/>
              <w:rPr>
                <w:rFonts w:eastAsia="Arial" w:cs="Arial"/>
                <w:color w:val="00B050"/>
                <w:sz w:val="18"/>
                <w:szCs w:val="18"/>
              </w:rPr>
            </w:pPr>
            <w:r w:rsidRPr="00B62686">
              <w:rPr>
                <w:rFonts w:eastAsiaTheme="minorEastAsia" w:cs="Arial"/>
                <w:b/>
                <w:bCs/>
                <w:color w:val="00B050"/>
                <w:sz w:val="18"/>
                <w:szCs w:val="18"/>
              </w:rPr>
              <w:t>Manjša uporaba.</w:t>
            </w:r>
            <w:r w:rsidR="6F7AC7BA" w:rsidRPr="00B62686">
              <w:rPr>
                <w:color w:val="00B050"/>
                <w:sz w:val="18"/>
                <w:szCs w:val="18"/>
              </w:rPr>
              <w:t xml:space="preserve"> </w:t>
            </w:r>
            <w:r w:rsidR="31D9748B" w:rsidRPr="00B62686">
              <w:rPr>
                <w:rFonts w:eastAsia="Arial" w:cs="Arial"/>
                <w:color w:val="00B050"/>
                <w:sz w:val="18"/>
                <w:szCs w:val="18"/>
              </w:rPr>
              <w:t>Na prostem in v zaščitenih prostorih. Za zmanjševanje okužb, na istem zemljišču največ 10x v eni rastni dobi.</w:t>
            </w:r>
          </w:p>
        </w:tc>
      </w:tr>
      <w:tr w:rsidR="00C636AA" w:rsidRPr="00F76055" w14:paraId="105241CE" w14:textId="77777777" w:rsidTr="1287ED21">
        <w:trPr>
          <w:trHeight w:val="2096"/>
        </w:trPr>
        <w:tc>
          <w:tcPr>
            <w:tcW w:w="2547" w:type="dxa"/>
            <w:vMerge w:val="restart"/>
            <w:hideMark/>
          </w:tcPr>
          <w:p w14:paraId="22FD9B3E" w14:textId="77777777" w:rsidR="00C3625F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>Listne uši</w:t>
            </w:r>
            <w:r w:rsidRPr="00F76055">
              <w:rPr>
                <w:sz w:val="18"/>
                <w:szCs w:val="18"/>
              </w:rPr>
              <w:t xml:space="preserve"> </w:t>
            </w:r>
          </w:p>
          <w:p w14:paraId="4CCF5531" w14:textId="212BA8F6" w:rsidR="00C636AA" w:rsidRPr="00F76055" w:rsidRDefault="00C636AA" w:rsidP="00F70253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(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Myzus</w:t>
            </w:r>
            <w:proofErr w:type="spellEnd"/>
            <w:r w:rsidRPr="00F76055">
              <w:rPr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persicae</w:t>
            </w:r>
            <w:proofErr w:type="spellEnd"/>
            <w:r w:rsidRPr="00F76055">
              <w:rPr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Aphis</w:t>
            </w:r>
            <w:proofErr w:type="spellEnd"/>
            <w:r w:rsidRPr="00F76055">
              <w:rPr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fabae</w:t>
            </w:r>
            <w:proofErr w:type="spellEnd"/>
            <w:r w:rsidRPr="00F76055">
              <w:rPr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5D0FE6C6" w14:textId="77777777" w:rsidR="00C3625F" w:rsidRPr="00F76055" w:rsidRDefault="00C636AA" w:rsidP="00C3625F">
            <w:pPr>
              <w:jc w:val="left"/>
              <w:rPr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sz w:val="18"/>
                <w:szCs w:val="18"/>
              </w:rPr>
              <w:t xml:space="preserve">                   </w:t>
            </w:r>
          </w:p>
          <w:p w14:paraId="12BE42F9" w14:textId="3DAAD090" w:rsidR="00C3625F" w:rsidRPr="00F76055" w:rsidRDefault="00C636AA" w:rsidP="00B84EF7">
            <w:pPr>
              <w:pStyle w:val="Odstavekseznama"/>
              <w:numPr>
                <w:ilvl w:val="0"/>
                <w:numId w:val="337"/>
              </w:numPr>
              <w:ind w:left="318" w:hanging="283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jesensko uničevanje plevelov, </w:t>
            </w:r>
          </w:p>
          <w:p w14:paraId="54FACAB8" w14:textId="77777777" w:rsidR="00C3625F" w:rsidRPr="00F76055" w:rsidRDefault="00C636AA" w:rsidP="00B84EF7">
            <w:pPr>
              <w:pStyle w:val="Odstavekseznama"/>
              <w:numPr>
                <w:ilvl w:val="0"/>
                <w:numId w:val="338"/>
              </w:numPr>
              <w:ind w:left="318" w:hanging="283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ne pregosta setev, </w:t>
            </w:r>
          </w:p>
          <w:p w14:paraId="490425D2" w14:textId="343FDBDF" w:rsidR="00C636AA" w:rsidRPr="00F76055" w:rsidRDefault="00C636AA" w:rsidP="00B84EF7">
            <w:pPr>
              <w:pStyle w:val="Odstavekseznama"/>
              <w:numPr>
                <w:ilvl w:val="0"/>
                <w:numId w:val="338"/>
              </w:numPr>
              <w:ind w:left="318" w:hanging="283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uporaba vlaknatih </w:t>
            </w:r>
            <w:proofErr w:type="spellStart"/>
            <w:r w:rsidRPr="00F76055">
              <w:rPr>
                <w:sz w:val="18"/>
                <w:szCs w:val="18"/>
              </w:rPr>
              <w:t>prekrivk</w:t>
            </w:r>
            <w:proofErr w:type="spellEnd"/>
            <w:r w:rsidRPr="00F76055">
              <w:rPr>
                <w:sz w:val="18"/>
                <w:szCs w:val="18"/>
              </w:rPr>
              <w:t xml:space="preserve"> s katerimi preprečimo dostop škodljivcem do gojenih rastlin</w:t>
            </w:r>
            <w:r w:rsidR="00C3625F" w:rsidRPr="00F76055">
              <w:rPr>
                <w:sz w:val="18"/>
                <w:szCs w:val="18"/>
              </w:rPr>
              <w:t>.</w:t>
            </w:r>
          </w:p>
        </w:tc>
        <w:tc>
          <w:tcPr>
            <w:tcW w:w="2551" w:type="dxa"/>
            <w:hideMark/>
          </w:tcPr>
          <w:p w14:paraId="3F2BCE25" w14:textId="77777777" w:rsidR="00C636AA" w:rsidRPr="00F76055" w:rsidRDefault="00C636AA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pirimikarb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E9027A7" w14:textId="77777777" w:rsidR="00C636AA" w:rsidRPr="00F76055" w:rsidRDefault="00C636AA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Pirimor</w:t>
            </w:r>
            <w:proofErr w:type="spellEnd"/>
            <w:r w:rsidRPr="00F76055">
              <w:rPr>
                <w:sz w:val="18"/>
                <w:szCs w:val="18"/>
              </w:rPr>
              <w:t xml:space="preserve"> 50 WG</w:t>
            </w:r>
          </w:p>
        </w:tc>
        <w:tc>
          <w:tcPr>
            <w:tcW w:w="1559" w:type="dxa"/>
            <w:noWrap/>
            <w:hideMark/>
          </w:tcPr>
          <w:p w14:paraId="4B4DECB6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0,5 kg/ha</w:t>
            </w:r>
          </w:p>
        </w:tc>
        <w:tc>
          <w:tcPr>
            <w:tcW w:w="1701" w:type="dxa"/>
            <w:noWrap/>
            <w:hideMark/>
          </w:tcPr>
          <w:p w14:paraId="077EE10E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298C8EE2" w14:textId="286F3976" w:rsidR="00C636AA" w:rsidRPr="00F76055" w:rsidRDefault="7BCB5308" w:rsidP="2C4FCFED">
            <w:pPr>
              <w:jc w:val="left"/>
              <w:rPr>
                <w:sz w:val="18"/>
                <w:szCs w:val="18"/>
              </w:rPr>
            </w:pPr>
            <w:r w:rsidRPr="321153BE">
              <w:rPr>
                <w:sz w:val="18"/>
                <w:szCs w:val="18"/>
              </w:rPr>
              <w:t>N</w:t>
            </w:r>
            <w:r w:rsidR="3DD35C60" w:rsidRPr="321153BE">
              <w:rPr>
                <w:sz w:val="18"/>
                <w:szCs w:val="18"/>
              </w:rPr>
              <w:t>a istem zemljišču največ 2</w:t>
            </w:r>
            <w:r w:rsidR="4293A592" w:rsidRPr="321153BE">
              <w:rPr>
                <w:sz w:val="18"/>
                <w:szCs w:val="18"/>
              </w:rPr>
              <w:t xml:space="preserve"> krat</w:t>
            </w:r>
            <w:r w:rsidR="3DD35C60" w:rsidRPr="321153BE">
              <w:rPr>
                <w:sz w:val="18"/>
                <w:szCs w:val="18"/>
              </w:rPr>
              <w:t xml:space="preserve"> v eni rastni sezoni</w:t>
            </w:r>
            <w:r w:rsidR="4293A592" w:rsidRPr="321153BE">
              <w:rPr>
                <w:sz w:val="18"/>
                <w:szCs w:val="18"/>
              </w:rPr>
              <w:t xml:space="preserve">. </w:t>
            </w:r>
            <w:proofErr w:type="spellStart"/>
            <w:r w:rsidR="3DD35C60" w:rsidRPr="321153BE">
              <w:rPr>
                <w:sz w:val="18"/>
                <w:szCs w:val="18"/>
              </w:rPr>
              <w:t>Tretiranje</w:t>
            </w:r>
            <w:proofErr w:type="spellEnd"/>
            <w:r w:rsidR="3DD35C60" w:rsidRPr="321153BE">
              <w:rPr>
                <w:sz w:val="18"/>
                <w:szCs w:val="18"/>
              </w:rPr>
              <w:t xml:space="preserve"> z ročno oprtno škropilnico za ciljne površine, ki so nizko nad tlemi, ni</w:t>
            </w:r>
            <w:r w:rsidR="3EEC6BF4" w:rsidRPr="321153BE">
              <w:rPr>
                <w:sz w:val="18"/>
                <w:szCs w:val="18"/>
              </w:rPr>
              <w:t xml:space="preserve"> </w:t>
            </w:r>
            <w:r w:rsidR="3DD35C60" w:rsidRPr="321153BE">
              <w:rPr>
                <w:sz w:val="18"/>
                <w:szCs w:val="18"/>
              </w:rPr>
              <w:t xml:space="preserve">dovoljeno. </w:t>
            </w:r>
            <w:r w:rsidR="1897540A" w:rsidRPr="321153BE">
              <w:rPr>
                <w:sz w:val="18"/>
                <w:szCs w:val="18"/>
              </w:rPr>
              <w:t>N</w:t>
            </w:r>
            <w:r w:rsidR="1897540A" w:rsidRPr="321153BE">
              <w:rPr>
                <w:rFonts w:eastAsia="Arial" w:cs="Arial"/>
                <w:sz w:val="18"/>
                <w:szCs w:val="18"/>
              </w:rPr>
              <w:t>e sme se tretirati v območju 15 m tlorisne širine od meje brega voda 1. reda in 10 m brega voda 2.</w:t>
            </w:r>
            <w:r w:rsidR="64A6E6D5" w:rsidRPr="321153BE">
              <w:rPr>
                <w:rFonts w:eastAsia="Arial" w:cs="Arial"/>
                <w:sz w:val="18"/>
                <w:szCs w:val="18"/>
              </w:rPr>
              <w:t xml:space="preserve"> </w:t>
            </w:r>
            <w:r w:rsidR="1897540A" w:rsidRPr="321153BE">
              <w:rPr>
                <w:rFonts w:eastAsia="Arial" w:cs="Arial"/>
                <w:sz w:val="18"/>
                <w:szCs w:val="18"/>
              </w:rPr>
              <w:t>reda.</w:t>
            </w:r>
          </w:p>
        </w:tc>
      </w:tr>
      <w:tr w:rsidR="060EC54C" w14:paraId="0F0CE395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784E98FF" w14:textId="77777777" w:rsidR="006E5ECE" w:rsidRDefault="006E5ECE"/>
        </w:tc>
        <w:tc>
          <w:tcPr>
            <w:tcW w:w="2977" w:type="dxa"/>
            <w:vMerge/>
            <w:hideMark/>
          </w:tcPr>
          <w:p w14:paraId="1E183F7E" w14:textId="77777777" w:rsidR="006E5ECE" w:rsidRDefault="006E5ECE"/>
        </w:tc>
        <w:tc>
          <w:tcPr>
            <w:tcW w:w="2551" w:type="dxa"/>
            <w:hideMark/>
          </w:tcPr>
          <w:p w14:paraId="765ACBB7" w14:textId="69CDB71B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olje navadne ogrščice</w:t>
            </w:r>
          </w:p>
        </w:tc>
        <w:tc>
          <w:tcPr>
            <w:tcW w:w="2268" w:type="dxa"/>
            <w:noWrap/>
            <w:hideMark/>
          </w:tcPr>
          <w:p w14:paraId="4C1F2040" w14:textId="758BE91C" w:rsidR="060EC54C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Celaflor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Naturen naravni insekticid za sadje, vrtnine in okrasne rastline - koncentrat  </w:t>
            </w:r>
          </w:p>
        </w:tc>
        <w:tc>
          <w:tcPr>
            <w:tcW w:w="1559" w:type="dxa"/>
            <w:noWrap/>
            <w:hideMark/>
          </w:tcPr>
          <w:p w14:paraId="1A764446" w14:textId="2641FF2E" w:rsidR="060EC54C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2% </w:t>
            </w:r>
          </w:p>
          <w:p w14:paraId="5B1FF8B3" w14:textId="352C27A1" w:rsidR="060EC54C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(20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mL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>/1 L vode)</w:t>
            </w:r>
          </w:p>
        </w:tc>
        <w:tc>
          <w:tcPr>
            <w:tcW w:w="1701" w:type="dxa"/>
            <w:noWrap/>
            <w:hideMark/>
          </w:tcPr>
          <w:p w14:paraId="4B4ED682" w14:textId="69D07A01" w:rsidR="060EC54C" w:rsidRDefault="060EC54C" w:rsidP="060EC54C">
            <w:pPr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1DC34B41" w14:textId="54263EDB" w:rsidR="060EC54C" w:rsidRDefault="060EC54C" w:rsidP="060EC54C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Uporaba na prostem in v zaščitenih prostorih. Do 3 </w:t>
            </w:r>
            <w:proofErr w:type="spellStart"/>
            <w:r w:rsidRPr="060EC54C">
              <w:rPr>
                <w:rFonts w:cs="Arial"/>
                <w:color w:val="00B050"/>
                <w:sz w:val="18"/>
                <w:szCs w:val="18"/>
              </w:rPr>
              <w:t>tretiranja</w:t>
            </w:r>
            <w:proofErr w:type="spellEnd"/>
            <w:r w:rsidRPr="060EC54C">
              <w:rPr>
                <w:rFonts w:cs="Arial"/>
                <w:color w:val="00B050"/>
                <w:sz w:val="18"/>
                <w:szCs w:val="18"/>
              </w:rPr>
              <w:t xml:space="preserve"> v eni rastni dobi. Priporočeno je </w:t>
            </w:r>
            <w:proofErr w:type="spellStart"/>
            <w:r w:rsidRPr="00A174BA">
              <w:rPr>
                <w:rFonts w:eastAsia="Arial" w:cs="Arial"/>
                <w:color w:val="00B050"/>
                <w:sz w:val="18"/>
                <w:szCs w:val="18"/>
              </w:rPr>
              <w:t>tretiranje</w:t>
            </w:r>
            <w:proofErr w:type="spellEnd"/>
            <w:r w:rsidRPr="00A174BA">
              <w:rPr>
                <w:rFonts w:eastAsia="Arial" w:cs="Arial"/>
                <w:color w:val="00B050"/>
                <w:sz w:val="18"/>
                <w:szCs w:val="18"/>
              </w:rPr>
              <w:t xml:space="preserve"> ponoviti v 7 do 10 dnevnih razmikih.</w:t>
            </w:r>
          </w:p>
        </w:tc>
      </w:tr>
      <w:tr w:rsidR="00C636AA" w:rsidRPr="00F76055" w14:paraId="0DD2647C" w14:textId="77777777" w:rsidTr="1287ED21">
        <w:trPr>
          <w:trHeight w:val="1545"/>
        </w:trPr>
        <w:tc>
          <w:tcPr>
            <w:tcW w:w="2547" w:type="dxa"/>
            <w:hideMark/>
          </w:tcPr>
          <w:p w14:paraId="713E6A5B" w14:textId="77777777" w:rsidR="00C3625F" w:rsidRPr="00F76055" w:rsidRDefault="00C636AA" w:rsidP="00C3625F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lastRenderedPageBreak/>
              <w:t xml:space="preserve">Pesna muha </w:t>
            </w:r>
          </w:p>
          <w:p w14:paraId="3EB33D2C" w14:textId="38495B40" w:rsidR="00C636AA" w:rsidRPr="00F76055" w:rsidRDefault="00C636AA" w:rsidP="00C3625F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(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Pegomya</w:t>
            </w:r>
            <w:proofErr w:type="spellEnd"/>
            <w:r w:rsidRPr="00F76055">
              <w:rPr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hyoscyami</w:t>
            </w:r>
            <w:proofErr w:type="spellEnd"/>
            <w:r w:rsidRPr="00F76055">
              <w:rPr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7CDD25A3" w14:textId="77777777" w:rsidR="00C3625F" w:rsidRPr="00F76055" w:rsidRDefault="00C636AA" w:rsidP="00C3625F">
            <w:pPr>
              <w:jc w:val="left"/>
              <w:rPr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  <w:u w:val="single"/>
              </w:rPr>
              <w:t xml:space="preserve">Agrotehnični ukrepi: </w:t>
            </w:r>
            <w:r w:rsidRPr="00F76055">
              <w:rPr>
                <w:sz w:val="18"/>
                <w:szCs w:val="18"/>
              </w:rPr>
              <w:t xml:space="preserve"> </w:t>
            </w:r>
          </w:p>
          <w:p w14:paraId="6E10408B" w14:textId="77777777" w:rsidR="00C3625F" w:rsidRPr="00F76055" w:rsidRDefault="00C636AA" w:rsidP="00B84EF7">
            <w:pPr>
              <w:pStyle w:val="Odstavekseznama"/>
              <w:numPr>
                <w:ilvl w:val="0"/>
                <w:numId w:val="339"/>
              </w:numPr>
              <w:ind w:left="318" w:hanging="318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upoštevanje širokega kolobarja, škodljivost zmanjšamo z  zgodnjo setvijo, </w:t>
            </w:r>
          </w:p>
          <w:p w14:paraId="7D3EA9CE" w14:textId="0088FB9A" w:rsidR="00C636AA" w:rsidRPr="00F76055" w:rsidRDefault="00C636AA" w:rsidP="00B84EF7">
            <w:pPr>
              <w:pStyle w:val="Odstavekseznama"/>
              <w:numPr>
                <w:ilvl w:val="0"/>
                <w:numId w:val="339"/>
              </w:numPr>
              <w:ind w:left="318" w:hanging="318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uporaba vlaknatih </w:t>
            </w:r>
            <w:proofErr w:type="spellStart"/>
            <w:r w:rsidRPr="00F76055">
              <w:rPr>
                <w:sz w:val="18"/>
                <w:szCs w:val="18"/>
              </w:rPr>
              <w:t>prekrivk</w:t>
            </w:r>
            <w:proofErr w:type="spellEnd"/>
            <w:r w:rsidRPr="00F76055">
              <w:rPr>
                <w:sz w:val="18"/>
                <w:szCs w:val="18"/>
              </w:rPr>
              <w:t xml:space="preserve"> s katerimi preprečimo dostop škodljivcev do gojenih rastlin</w:t>
            </w:r>
            <w:r w:rsidR="00C3625F" w:rsidRPr="00F76055">
              <w:rPr>
                <w:sz w:val="18"/>
                <w:szCs w:val="18"/>
              </w:rPr>
              <w:t>.</w:t>
            </w:r>
          </w:p>
        </w:tc>
        <w:tc>
          <w:tcPr>
            <w:tcW w:w="2551" w:type="dxa"/>
            <w:noWrap/>
            <w:hideMark/>
          </w:tcPr>
          <w:p w14:paraId="68054875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2DB99DD3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1559" w:type="dxa"/>
            <w:noWrap/>
            <w:hideMark/>
          </w:tcPr>
          <w:p w14:paraId="44E88204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26D0AF8B" w14:textId="77777777" w:rsidR="00C636AA" w:rsidRPr="00F76055" w:rsidRDefault="00C636AA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1701" w:type="dxa"/>
            <w:noWrap/>
            <w:hideMark/>
          </w:tcPr>
          <w:p w14:paraId="2EEB240A" w14:textId="77777777" w:rsidR="00C636AA" w:rsidRPr="00F76055" w:rsidRDefault="1D625BB1" w:rsidP="2C4FCFED">
            <w:pPr>
              <w:jc w:val="left"/>
              <w:rPr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> </w:t>
            </w:r>
          </w:p>
        </w:tc>
      </w:tr>
      <w:tr w:rsidR="0057459C" w:rsidRPr="00F76055" w14:paraId="7644FDC8" w14:textId="77777777" w:rsidTr="1287ED21">
        <w:trPr>
          <w:trHeight w:val="397"/>
        </w:trPr>
        <w:tc>
          <w:tcPr>
            <w:tcW w:w="2547" w:type="dxa"/>
            <w:vMerge w:val="restart"/>
            <w:hideMark/>
          </w:tcPr>
          <w:p w14:paraId="4645A526" w14:textId="77777777" w:rsidR="0057459C" w:rsidRPr="00F76055" w:rsidRDefault="0057459C" w:rsidP="00C3625F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 xml:space="preserve">Gosenice škodljivih metuljev         </w:t>
            </w:r>
          </w:p>
          <w:p w14:paraId="5B659C26" w14:textId="434B9952" w:rsidR="0057459C" w:rsidRPr="00F76055" w:rsidRDefault="0057459C" w:rsidP="00C3625F">
            <w:pPr>
              <w:jc w:val="left"/>
              <w:rPr>
                <w:b/>
                <w:bCs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(</w:t>
            </w:r>
            <w:proofErr w:type="spellStart"/>
            <w:r w:rsidRPr="00F76055">
              <w:rPr>
                <w:sz w:val="18"/>
                <w:szCs w:val="18"/>
              </w:rPr>
              <w:t>Lepidoptera</w:t>
            </w:r>
            <w:proofErr w:type="spellEnd"/>
            <w:r w:rsidRPr="00F76055">
              <w:rPr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5AC10942" w14:textId="77777777" w:rsidR="0057459C" w:rsidRPr="00F76055" w:rsidRDefault="0057459C" w:rsidP="00C3625F">
            <w:pPr>
              <w:jc w:val="left"/>
              <w:rPr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  <w:u w:val="single"/>
              </w:rPr>
              <w:t xml:space="preserve">Agrotehnični ukrepi:      </w:t>
            </w:r>
            <w:r w:rsidRPr="00F76055">
              <w:rPr>
                <w:sz w:val="18"/>
                <w:szCs w:val="18"/>
              </w:rPr>
              <w:t xml:space="preserve">             </w:t>
            </w:r>
          </w:p>
          <w:p w14:paraId="161621BF" w14:textId="77777777" w:rsidR="0057459C" w:rsidRPr="00F76055" w:rsidRDefault="0057459C" w:rsidP="00B84EF7">
            <w:pPr>
              <w:pStyle w:val="Odstavekseznama"/>
              <w:numPr>
                <w:ilvl w:val="0"/>
                <w:numId w:val="340"/>
              </w:numPr>
              <w:ind w:left="318" w:hanging="318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redno odstranjevanje plevelov, </w:t>
            </w:r>
          </w:p>
          <w:p w14:paraId="108BC63D" w14:textId="77777777" w:rsidR="0057459C" w:rsidRPr="00F76055" w:rsidRDefault="0057459C" w:rsidP="00B84EF7">
            <w:pPr>
              <w:pStyle w:val="Odstavekseznama"/>
              <w:numPr>
                <w:ilvl w:val="0"/>
                <w:numId w:val="340"/>
              </w:numPr>
              <w:ind w:left="318" w:hanging="318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napad lahko nekoliko zmanjšamo z zmernim gnojenjem z dušikom,</w:t>
            </w:r>
          </w:p>
          <w:p w14:paraId="642432FF" w14:textId="5D40C9D5" w:rsidR="0057459C" w:rsidRPr="00F76055" w:rsidRDefault="0057459C" w:rsidP="00B84EF7">
            <w:pPr>
              <w:pStyle w:val="Odstavekseznama"/>
              <w:numPr>
                <w:ilvl w:val="0"/>
                <w:numId w:val="340"/>
              </w:numPr>
              <w:ind w:left="318" w:hanging="318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redna obdelava tal (okopavanje).</w:t>
            </w:r>
          </w:p>
        </w:tc>
        <w:tc>
          <w:tcPr>
            <w:tcW w:w="2551" w:type="dxa"/>
            <w:vMerge w:val="restart"/>
            <w:noWrap/>
            <w:hideMark/>
          </w:tcPr>
          <w:p w14:paraId="5BC54EA1" w14:textId="77777777" w:rsidR="0057459C" w:rsidRPr="00F76055" w:rsidRDefault="5F6E958F" w:rsidP="060EC54C">
            <w:pPr>
              <w:jc w:val="left"/>
              <w:rPr>
                <w:sz w:val="18"/>
                <w:szCs w:val="18"/>
              </w:rPr>
            </w:pPr>
            <w:proofErr w:type="spellStart"/>
            <w:r w:rsidRPr="060EC54C">
              <w:rPr>
                <w:sz w:val="18"/>
                <w:szCs w:val="18"/>
              </w:rPr>
              <w:t>klorantranilipro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B666934" w14:textId="77777777" w:rsidR="0057459C" w:rsidRPr="00F76055" w:rsidRDefault="0057459C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Coragen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2DECD40" w14:textId="77777777" w:rsidR="0057459C" w:rsidRPr="00F76055" w:rsidRDefault="0057459C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sz w:val="18"/>
                <w:szCs w:val="18"/>
              </w:rPr>
              <w:t>mL</w:t>
            </w:r>
            <w:proofErr w:type="spellEnd"/>
            <w:r w:rsidRPr="00F76055">
              <w:rPr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1874F688" w14:textId="77777777" w:rsidR="0057459C" w:rsidRPr="00F76055" w:rsidRDefault="0057459C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21</w:t>
            </w:r>
          </w:p>
        </w:tc>
        <w:tc>
          <w:tcPr>
            <w:tcW w:w="1701" w:type="dxa"/>
            <w:vMerge w:val="restart"/>
            <w:hideMark/>
          </w:tcPr>
          <w:p w14:paraId="5A22708F" w14:textId="0FD154C6" w:rsidR="0057459C" w:rsidRPr="00F76055" w:rsidRDefault="4F6A56C5" w:rsidP="2C4FCFED">
            <w:pPr>
              <w:jc w:val="left"/>
              <w:rPr>
                <w:sz w:val="18"/>
                <w:szCs w:val="18"/>
              </w:rPr>
            </w:pPr>
            <w:r w:rsidRPr="00A174BA">
              <w:rPr>
                <w:rFonts w:eastAsiaTheme="minorEastAsia" w:cs="Arial"/>
                <w:b/>
                <w:bCs/>
                <w:sz w:val="18"/>
                <w:szCs w:val="18"/>
              </w:rPr>
              <w:t>Manjša uporaba.</w:t>
            </w:r>
            <w:r w:rsidRPr="00A174BA">
              <w:rPr>
                <w:rFonts w:eastAsiaTheme="minorEastAsia" w:cs="Arial"/>
                <w:sz w:val="18"/>
                <w:szCs w:val="18"/>
              </w:rPr>
              <w:t xml:space="preserve"> </w:t>
            </w:r>
            <w:r w:rsidR="17FCDDED" w:rsidRPr="00A174BA">
              <w:rPr>
                <w:sz w:val="18"/>
                <w:szCs w:val="18"/>
              </w:rPr>
              <w:t xml:space="preserve">Samo na prostem. </w:t>
            </w:r>
            <w:r w:rsidR="11F347C2" w:rsidRPr="321153BE">
              <w:rPr>
                <w:sz w:val="18"/>
                <w:szCs w:val="18"/>
              </w:rPr>
              <w:t xml:space="preserve">Dovoljeni sta 2 </w:t>
            </w:r>
            <w:proofErr w:type="spellStart"/>
            <w:r w:rsidR="11F347C2" w:rsidRPr="321153BE">
              <w:rPr>
                <w:sz w:val="18"/>
                <w:szCs w:val="18"/>
              </w:rPr>
              <w:t>tretiranji</w:t>
            </w:r>
            <w:proofErr w:type="spellEnd"/>
            <w:r w:rsidR="11F347C2" w:rsidRPr="321153BE">
              <w:rPr>
                <w:sz w:val="18"/>
                <w:szCs w:val="18"/>
              </w:rPr>
              <w:t xml:space="preserve"> v eni rastni sezoni v intervalu, ki ne sme biti krajši od 14 dni.</w:t>
            </w:r>
          </w:p>
        </w:tc>
      </w:tr>
      <w:tr w:rsidR="0057459C" w:rsidRPr="00F76055" w14:paraId="2EE85AC0" w14:textId="77777777" w:rsidTr="1287ED21">
        <w:trPr>
          <w:trHeight w:val="417"/>
        </w:trPr>
        <w:tc>
          <w:tcPr>
            <w:tcW w:w="2547" w:type="dxa"/>
            <w:vMerge/>
            <w:hideMark/>
          </w:tcPr>
          <w:p w14:paraId="4FC8C7B5" w14:textId="77777777" w:rsidR="0057459C" w:rsidRPr="00F76055" w:rsidRDefault="0057459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4A253E0" w14:textId="77777777" w:rsidR="0057459C" w:rsidRPr="00F76055" w:rsidRDefault="0057459C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278B282" w14:textId="77777777" w:rsidR="0057459C" w:rsidRPr="00F76055" w:rsidRDefault="0057459C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2B6501EA" w14:textId="77777777" w:rsidR="0057459C" w:rsidRPr="00F76055" w:rsidRDefault="0057459C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Voliam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D073BEF" w14:textId="77777777" w:rsidR="0057459C" w:rsidRPr="00F76055" w:rsidRDefault="0057459C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sz w:val="18"/>
                <w:szCs w:val="18"/>
              </w:rPr>
              <w:t>mL</w:t>
            </w:r>
            <w:proofErr w:type="spellEnd"/>
            <w:r w:rsidRPr="00F76055">
              <w:rPr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  <w:hideMark/>
          </w:tcPr>
          <w:p w14:paraId="79931610" w14:textId="77777777" w:rsidR="0057459C" w:rsidRPr="00F76055" w:rsidRDefault="0057459C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21</w:t>
            </w:r>
          </w:p>
        </w:tc>
        <w:tc>
          <w:tcPr>
            <w:tcW w:w="1701" w:type="dxa"/>
            <w:vMerge/>
            <w:hideMark/>
          </w:tcPr>
          <w:p w14:paraId="1AC266A4" w14:textId="23A607C8" w:rsidR="0057459C" w:rsidRPr="00F76055" w:rsidRDefault="0057459C">
            <w:pPr>
              <w:rPr>
                <w:sz w:val="18"/>
                <w:szCs w:val="18"/>
              </w:rPr>
            </w:pPr>
          </w:p>
        </w:tc>
      </w:tr>
      <w:tr w:rsidR="0057459C" w:rsidRPr="00F76055" w14:paraId="0C09B462" w14:textId="77777777" w:rsidTr="1287ED21">
        <w:trPr>
          <w:trHeight w:val="409"/>
        </w:trPr>
        <w:tc>
          <w:tcPr>
            <w:tcW w:w="2547" w:type="dxa"/>
            <w:vMerge/>
          </w:tcPr>
          <w:p w14:paraId="7B9192E8" w14:textId="77777777" w:rsidR="0057459C" w:rsidRPr="00F76055" w:rsidRDefault="0057459C" w:rsidP="0057459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ABDBE4D" w14:textId="77777777" w:rsidR="0057459C" w:rsidRPr="00F76055" w:rsidRDefault="0057459C" w:rsidP="0057459C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7C3A58BA" w14:textId="77777777" w:rsidR="0057459C" w:rsidRPr="00F76055" w:rsidRDefault="0057459C" w:rsidP="0057459C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656ABFB8" w14:textId="587C453F" w:rsidR="0057459C" w:rsidRPr="00F76055" w:rsidRDefault="0057459C" w:rsidP="0057459C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Shenzi</w:t>
            </w:r>
            <w:proofErr w:type="spellEnd"/>
            <w:r w:rsidRPr="00F76055">
              <w:rPr>
                <w:sz w:val="18"/>
                <w:szCs w:val="18"/>
              </w:rPr>
              <w:t xml:space="preserve"> 200 SC</w:t>
            </w:r>
          </w:p>
        </w:tc>
        <w:tc>
          <w:tcPr>
            <w:tcW w:w="1559" w:type="dxa"/>
            <w:noWrap/>
          </w:tcPr>
          <w:p w14:paraId="4B49E244" w14:textId="5B3D9DAD" w:rsidR="0057459C" w:rsidRPr="00F76055" w:rsidRDefault="0057459C" w:rsidP="0057459C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175 </w:t>
            </w:r>
            <w:proofErr w:type="spellStart"/>
            <w:r w:rsidRPr="00F76055">
              <w:rPr>
                <w:sz w:val="18"/>
                <w:szCs w:val="18"/>
              </w:rPr>
              <w:t>mL</w:t>
            </w:r>
            <w:proofErr w:type="spellEnd"/>
            <w:r w:rsidRPr="00F76055">
              <w:rPr>
                <w:sz w:val="18"/>
                <w:szCs w:val="18"/>
              </w:rPr>
              <w:t>/ha</w:t>
            </w:r>
          </w:p>
        </w:tc>
        <w:tc>
          <w:tcPr>
            <w:tcW w:w="1701" w:type="dxa"/>
            <w:noWrap/>
          </w:tcPr>
          <w:p w14:paraId="1BFC12B5" w14:textId="77777777" w:rsidR="0057459C" w:rsidRPr="00F76055" w:rsidRDefault="0057459C" w:rsidP="0057459C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21 </w:t>
            </w:r>
          </w:p>
          <w:p w14:paraId="6C7A1E2C" w14:textId="6CADF097" w:rsidR="0057459C" w:rsidRPr="00F76055" w:rsidRDefault="0057459C" w:rsidP="0057459C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23E4652A" w14:textId="77777777" w:rsidR="0057459C" w:rsidRPr="00F76055" w:rsidRDefault="0057459C" w:rsidP="0057459C">
            <w:pPr>
              <w:rPr>
                <w:sz w:val="18"/>
                <w:szCs w:val="18"/>
              </w:rPr>
            </w:pPr>
          </w:p>
        </w:tc>
      </w:tr>
      <w:tr w:rsidR="0057459C" w:rsidRPr="00F76055" w14:paraId="2A2DB5DF" w14:textId="77777777" w:rsidTr="1287ED21">
        <w:trPr>
          <w:trHeight w:val="701"/>
        </w:trPr>
        <w:tc>
          <w:tcPr>
            <w:tcW w:w="2547" w:type="dxa"/>
            <w:vMerge/>
            <w:hideMark/>
          </w:tcPr>
          <w:p w14:paraId="22EE41EE" w14:textId="77777777" w:rsidR="0057459C" w:rsidRPr="00F76055" w:rsidRDefault="0057459C" w:rsidP="0057459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9641A8F" w14:textId="77777777" w:rsidR="0057459C" w:rsidRPr="00F76055" w:rsidRDefault="0057459C" w:rsidP="0057459C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05BA44A" w14:textId="3A31C713" w:rsidR="0057459C" w:rsidRPr="00A174BA" w:rsidRDefault="5F6E958F" w:rsidP="060EC54C">
            <w:pPr>
              <w:jc w:val="left"/>
              <w:rPr>
                <w:color w:val="00B050"/>
                <w:sz w:val="18"/>
                <w:szCs w:val="18"/>
              </w:rPr>
            </w:pPr>
            <w:proofErr w:type="spellStart"/>
            <w:r w:rsidRPr="060EC54C">
              <w:rPr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60EC54C">
              <w:rPr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60EC54C">
              <w:rPr>
                <w:i/>
                <w:iCs/>
                <w:color w:val="00B050"/>
                <w:sz w:val="18"/>
                <w:szCs w:val="18"/>
              </w:rPr>
              <w:t>turingiensis</w:t>
            </w:r>
            <w:proofErr w:type="spellEnd"/>
            <w:r w:rsidRPr="060EC54C">
              <w:rPr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241870">
              <w:rPr>
                <w:color w:val="00B050"/>
                <w:sz w:val="18"/>
                <w:szCs w:val="18"/>
              </w:rPr>
              <w:t>subsp</w:t>
            </w:r>
            <w:proofErr w:type="spellEnd"/>
            <w:r w:rsidR="00241870">
              <w:rPr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60EC54C">
              <w:rPr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 w:rsidR="00A174BA">
              <w:rPr>
                <w:color w:val="00B050"/>
                <w:sz w:val="18"/>
                <w:szCs w:val="18"/>
              </w:rPr>
              <w:t xml:space="preserve"> </w:t>
            </w:r>
            <w:r w:rsidR="00A174BA" w:rsidRPr="00A174BA">
              <w:rPr>
                <w:color w:val="00B050"/>
                <w:sz w:val="18"/>
                <w:szCs w:val="18"/>
              </w:rPr>
              <w:t>sev GC-91</w:t>
            </w:r>
          </w:p>
        </w:tc>
        <w:tc>
          <w:tcPr>
            <w:tcW w:w="2268" w:type="dxa"/>
            <w:noWrap/>
            <w:hideMark/>
          </w:tcPr>
          <w:p w14:paraId="56BA512C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59" w:type="dxa"/>
            <w:noWrap/>
            <w:hideMark/>
          </w:tcPr>
          <w:p w14:paraId="44C8D7DB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noWrap/>
            <w:hideMark/>
          </w:tcPr>
          <w:p w14:paraId="680DD0BC" w14:textId="0A7B112D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750DB6E0" w14:textId="23CA93CE" w:rsidR="0057459C" w:rsidRPr="00F76055" w:rsidRDefault="7436F614" w:rsidP="2C4FCFED">
            <w:pPr>
              <w:jc w:val="left"/>
              <w:rPr>
                <w:color w:val="00B050"/>
                <w:sz w:val="18"/>
                <w:szCs w:val="18"/>
              </w:rPr>
            </w:pPr>
            <w:r w:rsidRPr="2C4FCFED">
              <w:rPr>
                <w:color w:val="00B050"/>
                <w:sz w:val="18"/>
                <w:szCs w:val="18"/>
              </w:rPr>
              <w:t xml:space="preserve">Uporaba v zaščitenih prostorih in na prostem. </w:t>
            </w:r>
            <w:r w:rsidR="55E866B4" w:rsidRPr="2C4FCFED">
              <w:rPr>
                <w:color w:val="00B050"/>
                <w:sz w:val="18"/>
                <w:szCs w:val="18"/>
              </w:rPr>
              <w:t>Največ 3 krat v eni rastni dobi.</w:t>
            </w:r>
          </w:p>
        </w:tc>
      </w:tr>
      <w:tr w:rsidR="0057459C" w:rsidRPr="00F76055" w14:paraId="40EA2472" w14:textId="77777777" w:rsidTr="1287ED21">
        <w:trPr>
          <w:trHeight w:val="600"/>
        </w:trPr>
        <w:tc>
          <w:tcPr>
            <w:tcW w:w="2547" w:type="dxa"/>
            <w:hideMark/>
          </w:tcPr>
          <w:p w14:paraId="33FD2064" w14:textId="77777777" w:rsidR="0057459C" w:rsidRPr="00F76055" w:rsidRDefault="0057459C" w:rsidP="0057459C">
            <w:pPr>
              <w:rPr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 xml:space="preserve">Strune                </w:t>
            </w:r>
            <w:r w:rsidRPr="00F76055">
              <w:rPr>
                <w:sz w:val="18"/>
                <w:szCs w:val="18"/>
              </w:rPr>
              <w:t xml:space="preserve">      </w:t>
            </w:r>
          </w:p>
          <w:p w14:paraId="36A707A6" w14:textId="6BBC5B08" w:rsidR="0057459C" w:rsidRPr="00F76055" w:rsidRDefault="0057459C" w:rsidP="0057459C">
            <w:pPr>
              <w:rPr>
                <w:b/>
                <w:bCs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(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Agriotes</w:t>
            </w:r>
            <w:proofErr w:type="spellEnd"/>
            <w:r w:rsidRPr="00F76055">
              <w:rPr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sz w:val="18"/>
                <w:szCs w:val="18"/>
              </w:rPr>
              <w:t>spp</w:t>
            </w:r>
            <w:proofErr w:type="spellEnd"/>
            <w:r w:rsidRPr="00F76055">
              <w:rPr>
                <w:sz w:val="18"/>
                <w:szCs w:val="18"/>
              </w:rPr>
              <w:t>.)</w:t>
            </w:r>
          </w:p>
        </w:tc>
        <w:tc>
          <w:tcPr>
            <w:tcW w:w="2977" w:type="dxa"/>
            <w:hideMark/>
          </w:tcPr>
          <w:p w14:paraId="289CDDEF" w14:textId="77777777" w:rsidR="0057459C" w:rsidRPr="00F76055" w:rsidRDefault="0057459C" w:rsidP="0057459C">
            <w:pPr>
              <w:jc w:val="left"/>
              <w:rPr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b/>
                <w:bCs/>
                <w:sz w:val="18"/>
                <w:szCs w:val="18"/>
                <w:u w:val="single"/>
              </w:rPr>
              <w:t xml:space="preserve">Agrotehnični ukrepi:  </w:t>
            </w:r>
          </w:p>
          <w:p w14:paraId="156F5152" w14:textId="77777777" w:rsidR="0057459C" w:rsidRPr="00F76055" w:rsidRDefault="0057459C" w:rsidP="0057459C">
            <w:pPr>
              <w:pStyle w:val="Odstavekseznama"/>
              <w:numPr>
                <w:ilvl w:val="0"/>
                <w:numId w:val="341"/>
              </w:numPr>
              <w:ind w:left="318" w:hanging="283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izogibanje večletnemu travinju kot </w:t>
            </w:r>
            <w:proofErr w:type="spellStart"/>
            <w:r w:rsidRPr="00F76055">
              <w:rPr>
                <w:sz w:val="18"/>
                <w:szCs w:val="18"/>
              </w:rPr>
              <w:t>predposevku</w:t>
            </w:r>
            <w:proofErr w:type="spellEnd"/>
            <w:r w:rsidRPr="00F76055">
              <w:rPr>
                <w:sz w:val="18"/>
                <w:szCs w:val="18"/>
              </w:rPr>
              <w:t xml:space="preserve">, </w:t>
            </w:r>
          </w:p>
          <w:p w14:paraId="1AB8C6B5" w14:textId="77777777" w:rsidR="0057459C" w:rsidRPr="00F76055" w:rsidRDefault="0057459C" w:rsidP="0057459C">
            <w:pPr>
              <w:pStyle w:val="Odstavekseznama"/>
              <w:numPr>
                <w:ilvl w:val="0"/>
                <w:numId w:val="341"/>
              </w:numPr>
              <w:ind w:left="318" w:hanging="283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večkratna obdelava tal, </w:t>
            </w:r>
          </w:p>
          <w:p w14:paraId="40DD4AC3" w14:textId="6A8F68EA" w:rsidR="0057459C" w:rsidRPr="00F76055" w:rsidRDefault="0057459C" w:rsidP="0057459C">
            <w:pPr>
              <w:pStyle w:val="Odstavekseznama"/>
              <w:numPr>
                <w:ilvl w:val="0"/>
                <w:numId w:val="341"/>
              </w:numPr>
              <w:ind w:left="318" w:hanging="283"/>
              <w:jc w:val="left"/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optimalni roki setve in sajenja</w:t>
            </w:r>
          </w:p>
        </w:tc>
        <w:tc>
          <w:tcPr>
            <w:tcW w:w="2551" w:type="dxa"/>
            <w:noWrap/>
            <w:hideMark/>
          </w:tcPr>
          <w:p w14:paraId="048A046B" w14:textId="77777777" w:rsidR="0057459C" w:rsidRPr="00F76055" w:rsidRDefault="0057459C" w:rsidP="0057459C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DD82DBA" w14:textId="77777777" w:rsidR="0057459C" w:rsidRPr="00F76055" w:rsidRDefault="0057459C" w:rsidP="0057459C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Columbo</w:t>
            </w:r>
            <w:proofErr w:type="spellEnd"/>
            <w:r w:rsidRPr="00F76055">
              <w:rPr>
                <w:sz w:val="18"/>
                <w:szCs w:val="18"/>
              </w:rPr>
              <w:t xml:space="preserve"> 0,8 MG</w:t>
            </w:r>
          </w:p>
        </w:tc>
        <w:tc>
          <w:tcPr>
            <w:tcW w:w="1559" w:type="dxa"/>
            <w:noWrap/>
            <w:hideMark/>
          </w:tcPr>
          <w:p w14:paraId="295EFC88" w14:textId="77777777" w:rsidR="0057459C" w:rsidRPr="00F76055" w:rsidRDefault="0057459C" w:rsidP="0057459C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12 kg/ha</w:t>
            </w:r>
          </w:p>
        </w:tc>
        <w:tc>
          <w:tcPr>
            <w:tcW w:w="1701" w:type="dxa"/>
            <w:hideMark/>
          </w:tcPr>
          <w:p w14:paraId="3C0ABD95" w14:textId="67F3C7B1" w:rsidR="0057459C" w:rsidRPr="00F76055" w:rsidRDefault="5424B364" w:rsidP="00A174BA">
            <w:pPr>
              <w:spacing w:line="259" w:lineRule="auto"/>
              <w:rPr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0317BE3F" w14:textId="0E40AE71" w:rsidR="0057459C" w:rsidRPr="00F76055" w:rsidRDefault="6257E517" w:rsidP="00A174BA">
            <w:pPr>
              <w:spacing w:line="259" w:lineRule="auto"/>
              <w:jc w:val="left"/>
              <w:rPr>
                <w:rFonts w:eastAsia="Arial" w:cs="Arial"/>
                <w:sz w:val="18"/>
                <w:szCs w:val="18"/>
              </w:rPr>
            </w:pPr>
            <w:r w:rsidRPr="00A174BA">
              <w:rPr>
                <w:b/>
                <w:bCs/>
                <w:sz w:val="18"/>
                <w:szCs w:val="18"/>
              </w:rPr>
              <w:t>Manjša uporaba.</w:t>
            </w:r>
            <w:r w:rsidRPr="321153BE">
              <w:rPr>
                <w:sz w:val="18"/>
                <w:szCs w:val="18"/>
              </w:rPr>
              <w:t xml:space="preserve"> </w:t>
            </w:r>
            <w:r w:rsidR="11F347C2" w:rsidRPr="321153BE">
              <w:rPr>
                <w:sz w:val="18"/>
                <w:szCs w:val="18"/>
              </w:rPr>
              <w:t>Ob setvi oziroma saditvi</w:t>
            </w:r>
            <w:r w:rsidR="051F4346" w:rsidRPr="321153BE">
              <w:rPr>
                <w:sz w:val="18"/>
                <w:szCs w:val="18"/>
              </w:rPr>
              <w:t xml:space="preserve">. </w:t>
            </w:r>
            <w:r w:rsidR="5B927AEA" w:rsidRPr="321153BE">
              <w:rPr>
                <w:rFonts w:eastAsia="Arial" w:cs="Arial"/>
                <w:sz w:val="18"/>
                <w:szCs w:val="18"/>
              </w:rPr>
              <w:t>Samo na prostem</w:t>
            </w:r>
            <w:r w:rsidR="6FB587D2" w:rsidRPr="321153BE">
              <w:rPr>
                <w:rFonts w:eastAsia="Arial" w:cs="Arial"/>
                <w:sz w:val="18"/>
                <w:szCs w:val="18"/>
              </w:rPr>
              <w:t xml:space="preserve">, </w:t>
            </w:r>
            <w:r w:rsidR="5B927AEA" w:rsidRPr="321153BE">
              <w:rPr>
                <w:rFonts w:eastAsia="Arial" w:cs="Arial"/>
                <w:sz w:val="18"/>
                <w:szCs w:val="18"/>
              </w:rPr>
              <w:t>največ 1 krat v eni rastni sezoni.</w:t>
            </w:r>
            <w:r w:rsidR="523F152F" w:rsidRPr="321153BE">
              <w:rPr>
                <w:rFonts w:eastAsia="Arial" w:cs="Arial"/>
                <w:sz w:val="18"/>
                <w:szCs w:val="18"/>
              </w:rPr>
              <w:t xml:space="preserve"> </w:t>
            </w:r>
            <w:r w:rsidR="28DE4952" w:rsidRPr="321153BE">
              <w:rPr>
                <w:sz w:val="18"/>
                <w:szCs w:val="18"/>
              </w:rPr>
              <w:t xml:space="preserve">Ročno </w:t>
            </w:r>
            <w:proofErr w:type="spellStart"/>
            <w:r w:rsidR="28DE4952" w:rsidRPr="321153BE">
              <w:rPr>
                <w:sz w:val="18"/>
                <w:szCs w:val="18"/>
              </w:rPr>
              <w:t>tretiranje</w:t>
            </w:r>
            <w:proofErr w:type="spellEnd"/>
            <w:r w:rsidR="28DE4952" w:rsidRPr="321153BE">
              <w:rPr>
                <w:sz w:val="18"/>
                <w:szCs w:val="18"/>
              </w:rPr>
              <w:t xml:space="preserve"> ni dovoljeno!</w:t>
            </w:r>
          </w:p>
        </w:tc>
      </w:tr>
      <w:tr w:rsidR="0057459C" w:rsidRPr="00F76055" w14:paraId="3000A936" w14:textId="77777777" w:rsidTr="1287ED21">
        <w:trPr>
          <w:trHeight w:val="230"/>
        </w:trPr>
        <w:tc>
          <w:tcPr>
            <w:tcW w:w="2547" w:type="dxa"/>
            <w:vMerge w:val="restart"/>
            <w:hideMark/>
          </w:tcPr>
          <w:p w14:paraId="575F742C" w14:textId="77777777" w:rsidR="0057459C" w:rsidRPr="00F76055" w:rsidRDefault="0057459C" w:rsidP="0057459C">
            <w:pPr>
              <w:rPr>
                <w:b/>
                <w:bCs/>
                <w:sz w:val="18"/>
                <w:szCs w:val="18"/>
              </w:rPr>
            </w:pPr>
            <w:r w:rsidRPr="00F76055">
              <w:rPr>
                <w:b/>
                <w:bCs/>
                <w:sz w:val="18"/>
                <w:szCs w:val="18"/>
              </w:rPr>
              <w:t xml:space="preserve">Polži </w:t>
            </w:r>
          </w:p>
          <w:p w14:paraId="7184EDAC" w14:textId="3DCF5E3F" w:rsidR="0057459C" w:rsidRPr="00F76055" w:rsidRDefault="0057459C" w:rsidP="0057459C">
            <w:pPr>
              <w:rPr>
                <w:b/>
                <w:bCs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(</w:t>
            </w:r>
            <w:proofErr w:type="spellStart"/>
            <w:r w:rsidRPr="00F76055">
              <w:rPr>
                <w:sz w:val="18"/>
                <w:szCs w:val="18"/>
              </w:rPr>
              <w:t>Limacidae</w:t>
            </w:r>
            <w:proofErr w:type="spellEnd"/>
            <w:r w:rsidRPr="00F76055">
              <w:rPr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sz w:val="18"/>
                <w:szCs w:val="18"/>
              </w:rPr>
              <w:t>Gastropoda</w:t>
            </w:r>
            <w:proofErr w:type="spellEnd"/>
            <w:r w:rsidRPr="00F76055">
              <w:rPr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noWrap/>
            <w:hideMark/>
          </w:tcPr>
          <w:p w14:paraId="139EE289" w14:textId="77777777" w:rsidR="0057459C" w:rsidRPr="00F76055" w:rsidRDefault="0057459C" w:rsidP="0057459C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 </w:t>
            </w:r>
          </w:p>
        </w:tc>
        <w:tc>
          <w:tcPr>
            <w:tcW w:w="2551" w:type="dxa"/>
            <w:vMerge w:val="restart"/>
            <w:noWrap/>
            <w:hideMark/>
          </w:tcPr>
          <w:p w14:paraId="51656FC5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268" w:type="dxa"/>
            <w:noWrap/>
            <w:hideMark/>
          </w:tcPr>
          <w:p w14:paraId="3B7DB5C7" w14:textId="77777777" w:rsidR="0057459C" w:rsidRPr="00F76055" w:rsidRDefault="7436F614" w:rsidP="2C4FCFED">
            <w:pPr>
              <w:jc w:val="left"/>
              <w:rPr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color w:val="00B050"/>
                <w:sz w:val="18"/>
                <w:szCs w:val="18"/>
              </w:rPr>
              <w:t>Bio</w:t>
            </w:r>
            <w:proofErr w:type="spellEnd"/>
            <w:r w:rsidRPr="2C4FCFED">
              <w:rPr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color w:val="00B050"/>
                <w:sz w:val="18"/>
                <w:szCs w:val="18"/>
              </w:rPr>
              <w:t>Plantella</w:t>
            </w:r>
            <w:proofErr w:type="spellEnd"/>
            <w:r w:rsidRPr="2C4FCFED">
              <w:rPr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color w:val="00B050"/>
                <w:sz w:val="18"/>
                <w:szCs w:val="18"/>
              </w:rPr>
              <w:t>arion</w:t>
            </w:r>
            <w:proofErr w:type="spellEnd"/>
            <w:r w:rsidRPr="2C4FCFED">
              <w:rPr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59" w:type="dxa"/>
            <w:noWrap/>
            <w:hideMark/>
          </w:tcPr>
          <w:p w14:paraId="60B36BA2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38 kg/ha</w:t>
            </w:r>
          </w:p>
        </w:tc>
        <w:tc>
          <w:tcPr>
            <w:tcW w:w="1701" w:type="dxa"/>
            <w:noWrap/>
            <w:hideMark/>
          </w:tcPr>
          <w:p w14:paraId="5E35059C" w14:textId="1AB6C4BD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03C56E59" w14:textId="77777777" w:rsidR="7436F614" w:rsidRDefault="7436F614" w:rsidP="2C4FCFED">
            <w:pPr>
              <w:jc w:val="left"/>
              <w:rPr>
                <w:color w:val="00B050"/>
                <w:sz w:val="18"/>
                <w:szCs w:val="18"/>
              </w:rPr>
            </w:pPr>
            <w:r w:rsidRPr="2C4FCFED">
              <w:rPr>
                <w:color w:val="00B050"/>
                <w:sz w:val="18"/>
                <w:szCs w:val="18"/>
              </w:rPr>
              <w:t>Do 4 x v eni rastni dobi.</w:t>
            </w:r>
          </w:p>
          <w:p w14:paraId="7F95C19E" w14:textId="07A7AC09" w:rsidR="7436F614" w:rsidRDefault="7436F614" w:rsidP="2C4FCFED">
            <w:pPr>
              <w:jc w:val="left"/>
              <w:rPr>
                <w:color w:val="00B050"/>
                <w:sz w:val="18"/>
                <w:szCs w:val="18"/>
              </w:rPr>
            </w:pPr>
          </w:p>
        </w:tc>
      </w:tr>
      <w:tr w:rsidR="0057459C" w:rsidRPr="00F76055" w14:paraId="4005A4EB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24684214" w14:textId="77777777" w:rsidR="0057459C" w:rsidRPr="00F76055" w:rsidRDefault="0057459C" w:rsidP="0057459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EBBBB5A" w14:textId="77777777" w:rsidR="0057459C" w:rsidRPr="00F76055" w:rsidRDefault="0057459C" w:rsidP="0057459C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30F4D7B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4D1C1CBB" w14:textId="77777777" w:rsidR="0057459C" w:rsidRPr="00F76055" w:rsidRDefault="7436F614" w:rsidP="2C4FCFED">
            <w:pPr>
              <w:jc w:val="left"/>
              <w:rPr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color w:val="00B050"/>
                <w:sz w:val="18"/>
                <w:szCs w:val="18"/>
              </w:rPr>
              <w:t>Bio</w:t>
            </w:r>
            <w:proofErr w:type="spellEnd"/>
            <w:r w:rsidRPr="2C4FCFED">
              <w:rPr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4A8722DA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10 kg/ha</w:t>
            </w:r>
          </w:p>
        </w:tc>
        <w:tc>
          <w:tcPr>
            <w:tcW w:w="1701" w:type="dxa"/>
            <w:noWrap/>
            <w:hideMark/>
          </w:tcPr>
          <w:p w14:paraId="3D50D4C5" w14:textId="459FE36A" w:rsidR="0057459C" w:rsidRPr="00F76055" w:rsidRDefault="0E064344" w:rsidP="00A174BA">
            <w:pPr>
              <w:spacing w:line="259" w:lineRule="auto"/>
              <w:rPr>
                <w:color w:val="00B050"/>
                <w:sz w:val="18"/>
                <w:szCs w:val="18"/>
              </w:rPr>
            </w:pPr>
            <w:r w:rsidRPr="2C4FCFED">
              <w:rPr>
                <w:color w:val="00B050"/>
                <w:sz w:val="18"/>
                <w:szCs w:val="18"/>
              </w:rPr>
              <w:t>ČU oz. zagotovljena z načinom uporabe</w:t>
            </w:r>
          </w:p>
        </w:tc>
        <w:tc>
          <w:tcPr>
            <w:tcW w:w="1701" w:type="dxa"/>
            <w:noWrap/>
            <w:hideMark/>
          </w:tcPr>
          <w:p w14:paraId="60FF5FA8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Do 4 x v eni rastni dobi.</w:t>
            </w:r>
          </w:p>
        </w:tc>
      </w:tr>
      <w:tr w:rsidR="0057459C" w:rsidRPr="00F76055" w14:paraId="2861AEB0" w14:textId="77777777" w:rsidTr="1287ED21">
        <w:trPr>
          <w:trHeight w:val="553"/>
        </w:trPr>
        <w:tc>
          <w:tcPr>
            <w:tcW w:w="2547" w:type="dxa"/>
            <w:vMerge/>
            <w:hideMark/>
          </w:tcPr>
          <w:p w14:paraId="3394B2FF" w14:textId="77777777" w:rsidR="0057459C" w:rsidRPr="00F76055" w:rsidRDefault="0057459C" w:rsidP="0057459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AA3C27E" w14:textId="77777777" w:rsidR="0057459C" w:rsidRPr="00F76055" w:rsidRDefault="0057459C" w:rsidP="0057459C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7693E28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0B824AF8" w14:textId="77777777" w:rsidR="0057459C" w:rsidRPr="00F76055" w:rsidRDefault="7436F614" w:rsidP="2C4FCFED">
            <w:pPr>
              <w:jc w:val="left"/>
              <w:rPr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color w:val="00B050"/>
                <w:sz w:val="18"/>
                <w:szCs w:val="18"/>
              </w:rPr>
              <w:t>Compo</w:t>
            </w:r>
            <w:proofErr w:type="spellEnd"/>
            <w:r w:rsidRPr="2C4FCFED">
              <w:rPr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color w:val="00B050"/>
                <w:sz w:val="18"/>
                <w:szCs w:val="18"/>
              </w:rPr>
              <w:t>bio</w:t>
            </w:r>
            <w:proofErr w:type="spellEnd"/>
            <w:r w:rsidRPr="2C4FCFED">
              <w:rPr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2082B5AE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5180A6C8" w14:textId="75857D9E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4F8B26F0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Do 4 x v eni rastni dobi.</w:t>
            </w:r>
          </w:p>
        </w:tc>
      </w:tr>
      <w:tr w:rsidR="0057459C" w:rsidRPr="00F76055" w14:paraId="41D17325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46776630" w14:textId="77777777" w:rsidR="0057459C" w:rsidRPr="00F76055" w:rsidRDefault="0057459C" w:rsidP="0057459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D980784" w14:textId="77777777" w:rsidR="0057459C" w:rsidRPr="00F76055" w:rsidRDefault="0057459C" w:rsidP="0057459C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C65491D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54B2C89B" w14:textId="77777777" w:rsidR="0057459C" w:rsidRPr="00F76055" w:rsidRDefault="7436F614" w:rsidP="2C4FCFED">
            <w:pPr>
              <w:jc w:val="left"/>
              <w:rPr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color w:val="00B050"/>
                <w:sz w:val="18"/>
                <w:szCs w:val="18"/>
              </w:rPr>
              <w:t>Ferramol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9C6D1E0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0B6E69FA" w14:textId="7E3A2F54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 w:val="restart"/>
            <w:noWrap/>
            <w:hideMark/>
          </w:tcPr>
          <w:p w14:paraId="25E44901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Do 4 x v eni rastni dobi.</w:t>
            </w:r>
          </w:p>
        </w:tc>
      </w:tr>
      <w:tr w:rsidR="2C4FCFED" w14:paraId="04CCD551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5551E25D" w14:textId="77777777" w:rsidR="006E5ECE" w:rsidRDefault="006E5ECE"/>
        </w:tc>
        <w:tc>
          <w:tcPr>
            <w:tcW w:w="2977" w:type="dxa"/>
            <w:vMerge/>
            <w:noWrap/>
            <w:hideMark/>
          </w:tcPr>
          <w:p w14:paraId="2C6AF604" w14:textId="77777777" w:rsidR="006E5ECE" w:rsidRDefault="006E5ECE"/>
        </w:tc>
        <w:tc>
          <w:tcPr>
            <w:tcW w:w="2551" w:type="dxa"/>
            <w:vMerge/>
            <w:noWrap/>
            <w:hideMark/>
          </w:tcPr>
          <w:p w14:paraId="093CCB94" w14:textId="77777777" w:rsidR="006E5ECE" w:rsidRDefault="006E5ECE"/>
        </w:tc>
        <w:tc>
          <w:tcPr>
            <w:tcW w:w="2268" w:type="dxa"/>
            <w:noWrap/>
            <w:hideMark/>
          </w:tcPr>
          <w:p w14:paraId="7FF50E34" w14:textId="148C0B6E" w:rsidR="2C4FCFED" w:rsidRDefault="2C4FCFED" w:rsidP="2C4FCFE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63AA1D9" w14:textId="77777777" w:rsidR="2C4FCFED" w:rsidRDefault="2C4FCFED" w:rsidP="2C4FCFED">
            <w:pPr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12EAB260" w14:textId="4415AB9A" w:rsidR="2C4FCFED" w:rsidRDefault="2C4FCFED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/>
            <w:noWrap/>
            <w:hideMark/>
          </w:tcPr>
          <w:p w14:paraId="0739B8C8" w14:textId="77777777" w:rsidR="006E5ECE" w:rsidRDefault="006E5ECE"/>
        </w:tc>
      </w:tr>
      <w:tr w:rsidR="2C4FCFED" w14:paraId="4D077664" w14:textId="77777777" w:rsidTr="1287ED21">
        <w:trPr>
          <w:trHeight w:val="300"/>
        </w:trPr>
        <w:tc>
          <w:tcPr>
            <w:tcW w:w="2547" w:type="dxa"/>
            <w:vMerge/>
            <w:hideMark/>
          </w:tcPr>
          <w:p w14:paraId="3D1D7938" w14:textId="77777777" w:rsidR="006E5ECE" w:rsidRDefault="006E5ECE"/>
        </w:tc>
        <w:tc>
          <w:tcPr>
            <w:tcW w:w="2977" w:type="dxa"/>
            <w:vMerge/>
            <w:noWrap/>
            <w:hideMark/>
          </w:tcPr>
          <w:p w14:paraId="2EB53ECB" w14:textId="77777777" w:rsidR="006E5ECE" w:rsidRDefault="006E5ECE"/>
        </w:tc>
        <w:tc>
          <w:tcPr>
            <w:tcW w:w="2551" w:type="dxa"/>
            <w:vMerge/>
            <w:noWrap/>
            <w:hideMark/>
          </w:tcPr>
          <w:p w14:paraId="649EED4B" w14:textId="77777777" w:rsidR="006E5ECE" w:rsidRDefault="006E5ECE"/>
        </w:tc>
        <w:tc>
          <w:tcPr>
            <w:tcW w:w="2268" w:type="dxa"/>
            <w:noWrap/>
            <w:hideMark/>
          </w:tcPr>
          <w:p w14:paraId="6EB75DA1" w14:textId="6C870994" w:rsidR="2C4FCFED" w:rsidRDefault="2C4FCFED" w:rsidP="2C4FCFED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39A3AA0" w14:textId="77777777" w:rsidR="2C4FCFED" w:rsidRDefault="2C4FCFED" w:rsidP="2C4FCFED">
            <w:pPr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19B42314" w14:textId="56EFA1CE" w:rsidR="2C4FCFED" w:rsidRDefault="2C4FCFED" w:rsidP="2C4FCFED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2C4FCFED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vMerge/>
            <w:noWrap/>
            <w:hideMark/>
          </w:tcPr>
          <w:p w14:paraId="2E6730A9" w14:textId="77777777" w:rsidR="006E5ECE" w:rsidRDefault="006E5ECE"/>
        </w:tc>
      </w:tr>
      <w:tr w:rsidR="0057459C" w:rsidRPr="00F76055" w14:paraId="4D6BB541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1B3B2CBC" w14:textId="77777777" w:rsidR="0057459C" w:rsidRPr="00F76055" w:rsidRDefault="0057459C" w:rsidP="0057459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82FD70D" w14:textId="77777777" w:rsidR="0057459C" w:rsidRPr="00F76055" w:rsidRDefault="0057459C" w:rsidP="0057459C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E59F4BF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C0F3A3A" w14:textId="77777777" w:rsidR="0057459C" w:rsidRPr="00F76055" w:rsidRDefault="7436F614" w:rsidP="2C4FCFED">
            <w:pPr>
              <w:jc w:val="left"/>
              <w:rPr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color w:val="00B050"/>
                <w:sz w:val="18"/>
                <w:szCs w:val="18"/>
              </w:rPr>
              <w:t>Ironmax</w:t>
            </w:r>
            <w:proofErr w:type="spellEnd"/>
            <w:r w:rsidRPr="2C4FCFED">
              <w:rPr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59" w:type="dxa"/>
            <w:noWrap/>
            <w:hideMark/>
          </w:tcPr>
          <w:p w14:paraId="3F3979D8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noWrap/>
            <w:hideMark/>
          </w:tcPr>
          <w:p w14:paraId="1B0424D8" w14:textId="602B343F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09062FFD" w14:textId="6001FB03" w:rsidR="0057459C" w:rsidRPr="00F76055" w:rsidRDefault="7436F614" w:rsidP="2C4FCFED">
            <w:pPr>
              <w:jc w:val="left"/>
              <w:rPr>
                <w:color w:val="00B050"/>
                <w:sz w:val="18"/>
                <w:szCs w:val="18"/>
              </w:rPr>
            </w:pPr>
            <w:r w:rsidRPr="2C4FCFED">
              <w:rPr>
                <w:color w:val="00B050"/>
                <w:sz w:val="18"/>
                <w:szCs w:val="18"/>
              </w:rPr>
              <w:t xml:space="preserve">Skupni odmerek ne sme </w:t>
            </w:r>
            <w:r w:rsidR="2A9CA87D" w:rsidRPr="2C4FCFED">
              <w:rPr>
                <w:color w:val="00B050"/>
                <w:sz w:val="18"/>
                <w:szCs w:val="18"/>
              </w:rPr>
              <w:t>preseči 28 kg/ha na leto.</w:t>
            </w:r>
          </w:p>
        </w:tc>
      </w:tr>
      <w:tr w:rsidR="0057459C" w:rsidRPr="00F76055" w14:paraId="7A99938B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38156F3B" w14:textId="77777777" w:rsidR="0057459C" w:rsidRPr="00F76055" w:rsidRDefault="0057459C" w:rsidP="0057459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9590480" w14:textId="77777777" w:rsidR="0057459C" w:rsidRPr="00F76055" w:rsidRDefault="0057459C" w:rsidP="0057459C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70E62B6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5DEDD381" w14:textId="77777777" w:rsidR="0057459C" w:rsidRPr="00F76055" w:rsidRDefault="7436F614" w:rsidP="2C4FCFED">
            <w:pPr>
              <w:jc w:val="left"/>
              <w:rPr>
                <w:color w:val="00B050"/>
                <w:sz w:val="18"/>
                <w:szCs w:val="18"/>
              </w:rPr>
            </w:pPr>
            <w:r w:rsidRPr="2C4FCFED">
              <w:rPr>
                <w:color w:val="00B050"/>
                <w:sz w:val="18"/>
                <w:szCs w:val="18"/>
              </w:rPr>
              <w:t xml:space="preserve">Naturen </w:t>
            </w:r>
            <w:proofErr w:type="spellStart"/>
            <w:r w:rsidRPr="2C4FCFED">
              <w:rPr>
                <w:color w:val="00B050"/>
                <w:sz w:val="18"/>
                <w:szCs w:val="18"/>
              </w:rPr>
              <w:t>bio</w:t>
            </w:r>
            <w:proofErr w:type="spellEnd"/>
            <w:r w:rsidRPr="2C4FCFED">
              <w:rPr>
                <w:color w:val="00B050"/>
                <w:sz w:val="18"/>
                <w:szCs w:val="18"/>
              </w:rPr>
              <w:t xml:space="preserve"> sredstvo proti polžem</w:t>
            </w:r>
          </w:p>
        </w:tc>
        <w:tc>
          <w:tcPr>
            <w:tcW w:w="1559" w:type="dxa"/>
            <w:noWrap/>
            <w:hideMark/>
          </w:tcPr>
          <w:p w14:paraId="07D7F194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30 kg/ha</w:t>
            </w:r>
          </w:p>
        </w:tc>
        <w:tc>
          <w:tcPr>
            <w:tcW w:w="1701" w:type="dxa"/>
            <w:noWrap/>
            <w:hideMark/>
          </w:tcPr>
          <w:p w14:paraId="025B7BF5" w14:textId="79C04B5C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0AAF1A88" w14:textId="77777777" w:rsidR="0057459C" w:rsidRPr="00F76055" w:rsidRDefault="7436F614" w:rsidP="2C4FCFED">
            <w:pPr>
              <w:jc w:val="left"/>
              <w:rPr>
                <w:color w:val="00B050"/>
                <w:sz w:val="18"/>
                <w:szCs w:val="18"/>
              </w:rPr>
            </w:pPr>
            <w:r w:rsidRPr="2C4FCFED">
              <w:rPr>
                <w:color w:val="00B050"/>
                <w:sz w:val="18"/>
                <w:szCs w:val="18"/>
              </w:rPr>
              <w:t>Do 4 x v eni rastni dobi.</w:t>
            </w:r>
          </w:p>
          <w:p w14:paraId="1D97DF5B" w14:textId="2B02612A" w:rsidR="7436F614" w:rsidRDefault="7436F614" w:rsidP="2C4FCFED">
            <w:pPr>
              <w:jc w:val="left"/>
              <w:rPr>
                <w:color w:val="00B050"/>
                <w:sz w:val="18"/>
                <w:szCs w:val="18"/>
              </w:rPr>
            </w:pPr>
          </w:p>
          <w:p w14:paraId="68E717A7" w14:textId="155658E2" w:rsidR="7436F614" w:rsidRDefault="7436F614" w:rsidP="2C4FCFED">
            <w:pPr>
              <w:jc w:val="left"/>
              <w:rPr>
                <w:color w:val="00B050"/>
                <w:sz w:val="18"/>
                <w:szCs w:val="18"/>
              </w:rPr>
            </w:pPr>
          </w:p>
        </w:tc>
      </w:tr>
      <w:tr w:rsidR="0057459C" w:rsidRPr="00F76055" w14:paraId="451F6153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70BE3EE9" w14:textId="77777777" w:rsidR="0057459C" w:rsidRPr="00F76055" w:rsidRDefault="0057459C" w:rsidP="0057459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D805247" w14:textId="77777777" w:rsidR="0057459C" w:rsidRPr="00F76055" w:rsidRDefault="0057459C" w:rsidP="0057459C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EE13B58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1AE78BC" w14:textId="77777777" w:rsidR="0057459C" w:rsidRPr="00F76055" w:rsidRDefault="7436F614" w:rsidP="2C4FCFED">
            <w:pPr>
              <w:jc w:val="left"/>
              <w:rPr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color w:val="00B050"/>
                <w:sz w:val="18"/>
                <w:szCs w:val="18"/>
              </w:rPr>
              <w:t>Polžomor</w:t>
            </w:r>
            <w:proofErr w:type="spellEnd"/>
            <w:r w:rsidRPr="2C4FCFED">
              <w:rPr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color w:val="00B050"/>
                <w:sz w:val="18"/>
                <w:szCs w:val="18"/>
              </w:rPr>
              <w:t>bio</w:t>
            </w:r>
            <w:proofErr w:type="spellEnd"/>
            <w:r w:rsidRPr="2C4FCFED">
              <w:rPr>
                <w:color w:val="00B050"/>
                <w:sz w:val="18"/>
                <w:szCs w:val="18"/>
              </w:rPr>
              <w:t xml:space="preserve"> vaba za zatiranje polžev</w:t>
            </w:r>
          </w:p>
        </w:tc>
        <w:tc>
          <w:tcPr>
            <w:tcW w:w="1559" w:type="dxa"/>
            <w:noWrap/>
            <w:hideMark/>
          </w:tcPr>
          <w:p w14:paraId="0D5A8F01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662CD082" w14:textId="7385630E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6047FF70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Do 4 x v eni rastni dobi.</w:t>
            </w:r>
          </w:p>
        </w:tc>
      </w:tr>
      <w:tr w:rsidR="0057459C" w:rsidRPr="00F76055" w14:paraId="1CEF6D53" w14:textId="77777777" w:rsidTr="1287ED21">
        <w:trPr>
          <w:trHeight w:val="230"/>
        </w:trPr>
        <w:tc>
          <w:tcPr>
            <w:tcW w:w="2547" w:type="dxa"/>
            <w:vMerge/>
            <w:hideMark/>
          </w:tcPr>
          <w:p w14:paraId="5FE58DBC" w14:textId="77777777" w:rsidR="0057459C" w:rsidRPr="00F76055" w:rsidRDefault="0057459C" w:rsidP="0057459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47B444F" w14:textId="77777777" w:rsidR="0057459C" w:rsidRPr="00F76055" w:rsidRDefault="0057459C" w:rsidP="0057459C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7F84A78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5B4D80CF" w14:textId="77777777" w:rsidR="0057459C" w:rsidRPr="00F76055" w:rsidRDefault="7436F614" w:rsidP="2C4FCFED">
            <w:pPr>
              <w:jc w:val="left"/>
              <w:rPr>
                <w:color w:val="00B050"/>
                <w:sz w:val="18"/>
                <w:szCs w:val="18"/>
              </w:rPr>
            </w:pPr>
            <w:proofErr w:type="spellStart"/>
            <w:r w:rsidRPr="2C4FCFED">
              <w:rPr>
                <w:color w:val="00B050"/>
                <w:sz w:val="18"/>
                <w:szCs w:val="18"/>
              </w:rPr>
              <w:t>Solabiol</w:t>
            </w:r>
            <w:proofErr w:type="spellEnd"/>
            <w:r w:rsidRPr="2C4FCFED">
              <w:rPr>
                <w:color w:val="00B050"/>
                <w:sz w:val="18"/>
                <w:szCs w:val="18"/>
              </w:rPr>
              <w:t xml:space="preserve"> proti polžem</w:t>
            </w:r>
          </w:p>
        </w:tc>
        <w:tc>
          <w:tcPr>
            <w:tcW w:w="1559" w:type="dxa"/>
            <w:noWrap/>
            <w:hideMark/>
          </w:tcPr>
          <w:p w14:paraId="47536D46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  <w:noWrap/>
            <w:hideMark/>
          </w:tcPr>
          <w:p w14:paraId="6693FBBB" w14:textId="39498AFA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noWrap/>
            <w:hideMark/>
          </w:tcPr>
          <w:p w14:paraId="562D24F3" w14:textId="77777777" w:rsidR="0057459C" w:rsidRPr="00F76055" w:rsidRDefault="0057459C" w:rsidP="0057459C">
            <w:pPr>
              <w:rPr>
                <w:color w:val="00B050"/>
                <w:sz w:val="18"/>
                <w:szCs w:val="18"/>
              </w:rPr>
            </w:pPr>
            <w:r w:rsidRPr="00F76055">
              <w:rPr>
                <w:color w:val="00B050"/>
                <w:sz w:val="18"/>
                <w:szCs w:val="18"/>
              </w:rPr>
              <w:t>Do 4 x v eni rastni dobi.</w:t>
            </w:r>
          </w:p>
        </w:tc>
      </w:tr>
      <w:tr w:rsidR="0057459C" w:rsidRPr="00F76055" w14:paraId="4CAE3F51" w14:textId="77777777" w:rsidTr="1287ED21">
        <w:trPr>
          <w:trHeight w:val="690"/>
        </w:trPr>
        <w:tc>
          <w:tcPr>
            <w:tcW w:w="2547" w:type="dxa"/>
            <w:vMerge/>
            <w:hideMark/>
          </w:tcPr>
          <w:p w14:paraId="2841C3F9" w14:textId="77777777" w:rsidR="0057459C" w:rsidRPr="00F76055" w:rsidRDefault="0057459C" w:rsidP="0057459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E07F17C" w14:textId="77777777" w:rsidR="0057459C" w:rsidRPr="00F76055" w:rsidRDefault="0057459C" w:rsidP="0057459C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noWrap/>
            <w:hideMark/>
          </w:tcPr>
          <w:p w14:paraId="11C80D92" w14:textId="77777777" w:rsidR="0057459C" w:rsidRPr="00F76055" w:rsidRDefault="0057459C" w:rsidP="0057459C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metaldehid</w:t>
            </w:r>
            <w:proofErr w:type="spellEnd"/>
          </w:p>
        </w:tc>
        <w:tc>
          <w:tcPr>
            <w:tcW w:w="2268" w:type="dxa"/>
            <w:hideMark/>
          </w:tcPr>
          <w:p w14:paraId="42BD66B1" w14:textId="42AC5CBC" w:rsidR="0057459C" w:rsidRPr="00F76055" w:rsidRDefault="18F4D21F" w:rsidP="0057459C">
            <w:pPr>
              <w:rPr>
                <w:sz w:val="18"/>
                <w:szCs w:val="18"/>
              </w:rPr>
            </w:pPr>
            <w:proofErr w:type="spellStart"/>
            <w:r w:rsidRPr="05D012CD">
              <w:rPr>
                <w:sz w:val="18"/>
                <w:szCs w:val="18"/>
              </w:rPr>
              <w:t>Celaflor</w:t>
            </w:r>
            <w:proofErr w:type="spellEnd"/>
            <w:r w:rsidRPr="05D012CD">
              <w:rPr>
                <w:sz w:val="18"/>
                <w:szCs w:val="18"/>
              </w:rPr>
              <w:t xml:space="preserve"> </w:t>
            </w:r>
            <w:proofErr w:type="spellStart"/>
            <w:r w:rsidRPr="05D012CD">
              <w:rPr>
                <w:sz w:val="18"/>
                <w:szCs w:val="18"/>
              </w:rPr>
              <w:t>limex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719672B" w14:textId="77777777" w:rsidR="0057459C" w:rsidRPr="00F76055" w:rsidRDefault="0057459C" w:rsidP="0057459C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70 g/m2</w:t>
            </w:r>
          </w:p>
        </w:tc>
        <w:tc>
          <w:tcPr>
            <w:tcW w:w="1701" w:type="dxa"/>
            <w:noWrap/>
            <w:hideMark/>
          </w:tcPr>
          <w:p w14:paraId="2497D8C7" w14:textId="2E404256" w:rsidR="0057459C" w:rsidRPr="00F76055" w:rsidRDefault="0057459C" w:rsidP="0057459C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70642361" w14:textId="77777777" w:rsidR="0057459C" w:rsidRPr="00F76055" w:rsidRDefault="7436F614" w:rsidP="2C4FCFED">
            <w:pPr>
              <w:jc w:val="left"/>
              <w:rPr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 xml:space="preserve">Do 2 </w:t>
            </w:r>
            <w:proofErr w:type="spellStart"/>
            <w:r w:rsidRPr="2C4FCFED">
              <w:rPr>
                <w:sz w:val="18"/>
                <w:szCs w:val="18"/>
              </w:rPr>
              <w:t>tretiranji</w:t>
            </w:r>
            <w:proofErr w:type="spellEnd"/>
            <w:r w:rsidRPr="2C4FCFED">
              <w:rPr>
                <w:sz w:val="18"/>
                <w:szCs w:val="18"/>
              </w:rPr>
              <w:t xml:space="preserve"> v eni rastni dobi, skupni letni odmerek do 14 kg/ha.</w:t>
            </w:r>
          </w:p>
        </w:tc>
      </w:tr>
      <w:tr w:rsidR="0057459C" w:rsidRPr="00F76055" w14:paraId="56D82C86" w14:textId="77777777" w:rsidTr="1287ED21">
        <w:trPr>
          <w:trHeight w:val="1150"/>
        </w:trPr>
        <w:tc>
          <w:tcPr>
            <w:tcW w:w="2547" w:type="dxa"/>
            <w:vMerge/>
            <w:hideMark/>
          </w:tcPr>
          <w:p w14:paraId="53BFE2A9" w14:textId="77777777" w:rsidR="0057459C" w:rsidRPr="00F76055" w:rsidRDefault="0057459C" w:rsidP="0057459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3675E3E" w14:textId="77777777" w:rsidR="0057459C" w:rsidRPr="00F76055" w:rsidRDefault="0057459C" w:rsidP="0057459C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F9712C4" w14:textId="77777777" w:rsidR="0057459C" w:rsidRPr="00F76055" w:rsidRDefault="0057459C" w:rsidP="0057459C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51B7C36B" w14:textId="77777777" w:rsidR="0057459C" w:rsidRPr="00F76055" w:rsidRDefault="0057459C" w:rsidP="0057459C">
            <w:pPr>
              <w:rPr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</w:rPr>
              <w:t>Metarex</w:t>
            </w:r>
            <w:proofErr w:type="spellEnd"/>
            <w:r w:rsidRPr="00F76055">
              <w:rPr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sz w:val="18"/>
                <w:szCs w:val="18"/>
              </w:rPr>
              <w:t>inov</w:t>
            </w:r>
            <w:proofErr w:type="spellEnd"/>
          </w:p>
        </w:tc>
        <w:tc>
          <w:tcPr>
            <w:tcW w:w="1559" w:type="dxa"/>
            <w:hideMark/>
          </w:tcPr>
          <w:p w14:paraId="11D0AE06" w14:textId="77777777" w:rsidR="0057459C" w:rsidRPr="00F76055" w:rsidRDefault="7436F614" w:rsidP="2C4FCFED">
            <w:pPr>
              <w:jc w:val="left"/>
              <w:rPr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 xml:space="preserve">5 kg/ha pri </w:t>
            </w:r>
            <w:proofErr w:type="spellStart"/>
            <w:r w:rsidRPr="2C4FCFED">
              <w:rPr>
                <w:sz w:val="18"/>
                <w:szCs w:val="18"/>
              </w:rPr>
              <w:t>tretiranju</w:t>
            </w:r>
            <w:proofErr w:type="spellEnd"/>
            <w:r w:rsidRPr="2C4FCFED">
              <w:rPr>
                <w:sz w:val="18"/>
                <w:szCs w:val="18"/>
              </w:rPr>
              <w:t xml:space="preserve"> po celotni površini in v vrsti, 4 kg/ha pri </w:t>
            </w:r>
            <w:proofErr w:type="spellStart"/>
            <w:r w:rsidRPr="2C4FCFED">
              <w:rPr>
                <w:sz w:val="18"/>
                <w:szCs w:val="18"/>
              </w:rPr>
              <w:t>tretiranju</w:t>
            </w:r>
            <w:proofErr w:type="spellEnd"/>
            <w:r w:rsidRPr="2C4FCFED">
              <w:rPr>
                <w:sz w:val="18"/>
                <w:szCs w:val="18"/>
              </w:rPr>
              <w:t xml:space="preserve"> v brazde ali ob setvi semena.</w:t>
            </w:r>
          </w:p>
        </w:tc>
        <w:tc>
          <w:tcPr>
            <w:tcW w:w="1701" w:type="dxa"/>
            <w:hideMark/>
          </w:tcPr>
          <w:p w14:paraId="0DB0E0F8" w14:textId="77777777" w:rsidR="0057459C" w:rsidRPr="00F76055" w:rsidRDefault="0057459C" w:rsidP="0057459C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zagotovljena s časom uporabe</w:t>
            </w:r>
          </w:p>
        </w:tc>
        <w:tc>
          <w:tcPr>
            <w:tcW w:w="1701" w:type="dxa"/>
            <w:hideMark/>
          </w:tcPr>
          <w:p w14:paraId="55B333D4" w14:textId="53E56019" w:rsidR="0057459C" w:rsidRPr="00F76055" w:rsidRDefault="7436F614" w:rsidP="2C4FCFED">
            <w:pPr>
              <w:jc w:val="left"/>
              <w:rPr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>Skupni odmerek v eni rastni dobi do 17,5 kg/ha.</w:t>
            </w:r>
            <w:r w:rsidR="5904AC0C" w:rsidRPr="2C4FCFED">
              <w:rPr>
                <w:sz w:val="18"/>
                <w:szCs w:val="18"/>
              </w:rPr>
              <w:t xml:space="preserve"> Interval med </w:t>
            </w:r>
            <w:proofErr w:type="spellStart"/>
            <w:r w:rsidR="5904AC0C" w:rsidRPr="2C4FCFED">
              <w:rPr>
                <w:sz w:val="18"/>
                <w:szCs w:val="18"/>
              </w:rPr>
              <w:t>tretiranji</w:t>
            </w:r>
            <w:proofErr w:type="spellEnd"/>
            <w:r w:rsidR="5904AC0C" w:rsidRPr="2C4FCFED">
              <w:rPr>
                <w:sz w:val="18"/>
                <w:szCs w:val="18"/>
              </w:rPr>
              <w:t xml:space="preserve"> vsaj 5 dni.</w:t>
            </w:r>
          </w:p>
        </w:tc>
      </w:tr>
    </w:tbl>
    <w:p w14:paraId="387F22B7" w14:textId="3CF2A776" w:rsidR="00C636AA" w:rsidRPr="00F76055" w:rsidRDefault="00C636AA" w:rsidP="001A0283"/>
    <w:p w14:paraId="440F2432" w14:textId="77777777" w:rsidR="006F2D4C" w:rsidRPr="00F76055" w:rsidRDefault="006F2D4C" w:rsidP="001A0283"/>
    <w:p w14:paraId="3BC19B61" w14:textId="7A58CC29" w:rsidR="001A0283" w:rsidRPr="00F76055" w:rsidRDefault="002F2791" w:rsidP="006F2D4C">
      <w:pPr>
        <w:pStyle w:val="Naslov2"/>
        <w:spacing w:before="0" w:after="0"/>
        <w:rPr>
          <w:lang w:val="sl-SI"/>
        </w:rPr>
      </w:pPr>
      <w:bookmarkStart w:id="787" w:name="_Toc215563141"/>
      <w:bookmarkStart w:id="788" w:name="_Toc91332690"/>
      <w:bookmarkStart w:id="789" w:name="_Toc91332912"/>
      <w:bookmarkStart w:id="790" w:name="_Toc91333118"/>
      <w:bookmarkStart w:id="791" w:name="_Toc383775736"/>
      <w:bookmarkStart w:id="792" w:name="_Toc99452065"/>
      <w:bookmarkStart w:id="793" w:name="_Toc167122192"/>
      <w:bookmarkStart w:id="794" w:name="_Toc167122427"/>
      <w:bookmarkStart w:id="795" w:name="_Toc170778144"/>
      <w:bookmarkStart w:id="796" w:name="_Toc166556135"/>
      <w:bookmarkStart w:id="797" w:name="_Toc215563142"/>
      <w:bookmarkStart w:id="798" w:name="_Toc91332691"/>
      <w:bookmarkStart w:id="799" w:name="_Toc91332913"/>
      <w:bookmarkStart w:id="800" w:name="_Toc91333119"/>
      <w:r w:rsidRPr="00F76055">
        <w:rPr>
          <w:lang w:val="sl-SI"/>
        </w:rPr>
        <w:t xml:space="preserve">INTEGRIRANO VARSTVO </w:t>
      </w:r>
      <w:bookmarkEnd w:id="787"/>
      <w:bookmarkEnd w:id="788"/>
      <w:bookmarkEnd w:id="789"/>
      <w:bookmarkEnd w:id="790"/>
      <w:bookmarkEnd w:id="791"/>
      <w:bookmarkEnd w:id="792"/>
      <w:r w:rsidR="00161322" w:rsidRPr="00F76055">
        <w:rPr>
          <w:lang w:val="sl-SI"/>
        </w:rPr>
        <w:t>ČEBULE</w:t>
      </w:r>
      <w:r w:rsidRPr="00F76055">
        <w:rPr>
          <w:lang w:val="sl-SI"/>
        </w:rPr>
        <w:t xml:space="preserve"> </w:t>
      </w:r>
      <w:r w:rsidR="00161322" w:rsidRPr="00F76055">
        <w:rPr>
          <w:lang w:val="sl-SI"/>
        </w:rPr>
        <w:t>NA PROSTEM</w:t>
      </w:r>
      <w:bookmarkEnd w:id="793"/>
      <w:bookmarkEnd w:id="794"/>
      <w:bookmarkEnd w:id="795"/>
    </w:p>
    <w:p w14:paraId="3B9D3329" w14:textId="77777777" w:rsidR="006F2D4C" w:rsidRPr="00F76055" w:rsidRDefault="006F2D4C" w:rsidP="006F2D4C"/>
    <w:tbl>
      <w:tblPr>
        <w:tblStyle w:val="Tabelamrea"/>
        <w:tblW w:w="15309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2551"/>
        <w:gridCol w:w="2268"/>
        <w:gridCol w:w="1559"/>
        <w:gridCol w:w="1701"/>
        <w:gridCol w:w="1701"/>
      </w:tblGrid>
      <w:tr w:rsidR="008C7B71" w:rsidRPr="00F76055" w14:paraId="63BB4D8F" w14:textId="77777777" w:rsidTr="00C27CD1">
        <w:trPr>
          <w:trHeight w:val="411"/>
          <w:tblHeader/>
        </w:trPr>
        <w:tc>
          <w:tcPr>
            <w:tcW w:w="2552" w:type="dxa"/>
            <w:shd w:val="clear" w:color="auto" w:fill="F2F2F2" w:themeFill="background1" w:themeFillShade="F2"/>
            <w:hideMark/>
          </w:tcPr>
          <w:p w14:paraId="2C5E1925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  <w:hideMark/>
          </w:tcPr>
          <w:p w14:paraId="30F76501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  <w:hideMark/>
          </w:tcPr>
          <w:p w14:paraId="1DEA928F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4B053E75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2339E56C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7F232EAE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03C2D03C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8C7B71" w:rsidRPr="00F76055" w14:paraId="10587FAC" w14:textId="77777777" w:rsidTr="00C27CD1">
        <w:trPr>
          <w:trHeight w:val="391"/>
        </w:trPr>
        <w:tc>
          <w:tcPr>
            <w:tcW w:w="2552" w:type="dxa"/>
            <w:vMerge w:val="restart"/>
            <w:hideMark/>
          </w:tcPr>
          <w:p w14:paraId="239B56E5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ebulna plesen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(Peronospora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estructor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196150E8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5699339" w14:textId="77777777" w:rsidR="008C7B71" w:rsidRPr="00F76055" w:rsidRDefault="008C7B71" w:rsidP="008C7B71">
            <w:pPr>
              <w:pStyle w:val="Odstavekseznama"/>
              <w:numPr>
                <w:ilvl w:val="0"/>
                <w:numId w:val="342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ajenje zdravega in certificiranega čebulčka, </w:t>
            </w:r>
          </w:p>
          <w:p w14:paraId="7E41BB5C" w14:textId="77777777" w:rsidR="008C7B71" w:rsidRPr="00F76055" w:rsidRDefault="008C7B71" w:rsidP="008C7B71">
            <w:pPr>
              <w:pStyle w:val="Odstavekseznama"/>
              <w:numPr>
                <w:ilvl w:val="0"/>
                <w:numId w:val="342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zgoja sadik iz semena čebule, </w:t>
            </w:r>
          </w:p>
          <w:p w14:paraId="3ABDA777" w14:textId="77777777" w:rsidR="008C7B71" w:rsidRPr="00F76055" w:rsidRDefault="008C7B71" w:rsidP="008C7B71">
            <w:pPr>
              <w:pStyle w:val="Odstavekseznama"/>
              <w:numPr>
                <w:ilvl w:val="0"/>
                <w:numId w:val="342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pridelava na odcednih tleh oziroma </w:t>
            </w: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pridelava na grebenih v primeru težkih tal, </w:t>
            </w:r>
          </w:p>
          <w:p w14:paraId="18CE6191" w14:textId="77777777" w:rsidR="008C7B71" w:rsidRPr="00F76055" w:rsidRDefault="008C7B71" w:rsidP="008C7B71">
            <w:pPr>
              <w:pStyle w:val="Odstavekseznama"/>
              <w:numPr>
                <w:ilvl w:val="0"/>
                <w:numId w:val="342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večja sadilna razdalja,</w:t>
            </w:r>
          </w:p>
          <w:p w14:paraId="4081A947" w14:textId="77777777" w:rsidR="008C7B71" w:rsidRPr="00F76055" w:rsidRDefault="008C7B71" w:rsidP="008C7B71">
            <w:pPr>
              <w:pStyle w:val="Odstavekseznama"/>
              <w:numPr>
                <w:ilvl w:val="0"/>
                <w:numId w:val="342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rastlin z bolezenskimi znaki.</w:t>
            </w:r>
          </w:p>
          <w:p w14:paraId="4947EC13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  <w:p w14:paraId="6738623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  <w:p w14:paraId="791D364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70B8B24F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lastRenderedPageBreak/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789D8399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559" w:type="dxa"/>
            <w:vMerge w:val="restart"/>
            <w:hideMark/>
          </w:tcPr>
          <w:p w14:paraId="08F6C13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  <w:p w14:paraId="4DCE6B02" w14:textId="197ADCB4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02EC1142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noWrap/>
            <w:hideMark/>
          </w:tcPr>
          <w:p w14:paraId="355EC92C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.</w:t>
            </w:r>
          </w:p>
        </w:tc>
      </w:tr>
      <w:tr w:rsidR="008C7B71" w:rsidRPr="00F76055" w14:paraId="3AC345B4" w14:textId="77777777" w:rsidTr="00C27CD1">
        <w:trPr>
          <w:trHeight w:val="825"/>
        </w:trPr>
        <w:tc>
          <w:tcPr>
            <w:tcW w:w="2552" w:type="dxa"/>
            <w:vMerge/>
            <w:hideMark/>
          </w:tcPr>
          <w:p w14:paraId="2E269611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957E6F1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C435A1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1EE3A9C1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/>
            <w:hideMark/>
          </w:tcPr>
          <w:p w14:paraId="1EF40797" w14:textId="212E516F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hideMark/>
          </w:tcPr>
          <w:p w14:paraId="12D3E15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 dni za spomladansko </w:t>
            </w:r>
            <w:r w:rsidRPr="00F76055">
              <w:rPr>
                <w:rFonts w:cs="Arial"/>
                <w:sz w:val="18"/>
                <w:szCs w:val="18"/>
              </w:rPr>
              <w:lastRenderedPageBreak/>
              <w:t>čebulo; 14 dni za čebulo</w:t>
            </w:r>
          </w:p>
          <w:p w14:paraId="65792E0F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  <w:p w14:paraId="74E8D2A8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  <w:p w14:paraId="22E675BD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  <w:p w14:paraId="7E3F8D20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hideMark/>
          </w:tcPr>
          <w:p w14:paraId="6716110A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Zmanjševanje okužb; BBCH 14-48; dovoljen v </w:t>
            </w:r>
            <w:r w:rsidRPr="00F76055">
              <w:rPr>
                <w:rFonts w:cs="Arial"/>
                <w:sz w:val="18"/>
                <w:szCs w:val="18"/>
              </w:rPr>
              <w:lastRenderedPageBreak/>
              <w:t>spomladanski čebuli</w:t>
            </w:r>
          </w:p>
          <w:p w14:paraId="549895C2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7CB6073E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6E40D892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48C14D67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410F176E" w14:textId="77777777" w:rsidTr="00C27CD1">
        <w:trPr>
          <w:trHeight w:val="287"/>
        </w:trPr>
        <w:tc>
          <w:tcPr>
            <w:tcW w:w="2552" w:type="dxa"/>
            <w:vMerge/>
            <w:hideMark/>
          </w:tcPr>
          <w:p w14:paraId="7055E9B2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AF353A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3DD804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738F876C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559" w:type="dxa"/>
            <w:vMerge/>
            <w:hideMark/>
          </w:tcPr>
          <w:p w14:paraId="644B33B1" w14:textId="6A1BC0CC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40AF813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23DBC486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6B9E1AE5" w14:textId="77777777" w:rsidTr="008C7B71">
        <w:trPr>
          <w:trHeight w:val="264"/>
        </w:trPr>
        <w:tc>
          <w:tcPr>
            <w:tcW w:w="2552" w:type="dxa"/>
            <w:vMerge/>
            <w:hideMark/>
          </w:tcPr>
          <w:p w14:paraId="7B02AD20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0B8A07C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5F1724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0AB95D8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044651E0" w14:textId="65164155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18BFB09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0CE5EC12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4C7D5281" w14:textId="77777777" w:rsidTr="008C7B71">
        <w:trPr>
          <w:trHeight w:val="268"/>
        </w:trPr>
        <w:tc>
          <w:tcPr>
            <w:tcW w:w="2552" w:type="dxa"/>
            <w:vMerge/>
            <w:hideMark/>
          </w:tcPr>
          <w:p w14:paraId="2B7AB16A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CF4EA7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AD42248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7342DCD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67CDDEDF" w14:textId="21D53F2F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5FEC0333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7C43B4D5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5D804246" w14:textId="77777777" w:rsidTr="008C7B71">
        <w:trPr>
          <w:trHeight w:val="272"/>
        </w:trPr>
        <w:tc>
          <w:tcPr>
            <w:tcW w:w="2552" w:type="dxa"/>
            <w:vMerge/>
            <w:hideMark/>
          </w:tcPr>
          <w:p w14:paraId="7ED2F3E7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DE3EB56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BC83D5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BE669F5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/>
          </w:tcPr>
          <w:p w14:paraId="117BA1B1" w14:textId="0CE5B7BB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4EF6B3EE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696186E1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64DBF139" w14:textId="77777777" w:rsidTr="00C27CD1">
        <w:trPr>
          <w:trHeight w:val="825"/>
        </w:trPr>
        <w:tc>
          <w:tcPr>
            <w:tcW w:w="2552" w:type="dxa"/>
            <w:vMerge/>
            <w:hideMark/>
          </w:tcPr>
          <w:p w14:paraId="1C7B5DC9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3C9A02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291160CB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hideMark/>
          </w:tcPr>
          <w:p w14:paraId="1ABB0BD0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G</w:t>
            </w:r>
          </w:p>
        </w:tc>
        <w:tc>
          <w:tcPr>
            <w:tcW w:w="1559" w:type="dxa"/>
            <w:hideMark/>
          </w:tcPr>
          <w:p w14:paraId="14C0E9A8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47D08342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254861C8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Dovoljen tudi v spomladanski čebuli; </w:t>
            </w:r>
            <w:r w:rsidRPr="008C7B7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8C7B71" w:rsidRPr="00F76055" w14:paraId="4F943339" w14:textId="77777777" w:rsidTr="00C27CD1">
        <w:trPr>
          <w:trHeight w:val="262"/>
        </w:trPr>
        <w:tc>
          <w:tcPr>
            <w:tcW w:w="2552" w:type="dxa"/>
            <w:vMerge/>
            <w:hideMark/>
          </w:tcPr>
          <w:p w14:paraId="64C2010E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1AF5EC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FD32F2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3C52D50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P</w:t>
            </w:r>
          </w:p>
        </w:tc>
        <w:tc>
          <w:tcPr>
            <w:tcW w:w="1559" w:type="dxa"/>
            <w:hideMark/>
          </w:tcPr>
          <w:p w14:paraId="5E681261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8 kg/ha</w:t>
            </w:r>
          </w:p>
        </w:tc>
        <w:tc>
          <w:tcPr>
            <w:tcW w:w="1701" w:type="dxa"/>
            <w:hideMark/>
          </w:tcPr>
          <w:p w14:paraId="5995F58B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68F9BB52" w14:textId="77777777" w:rsidR="008C7B71" w:rsidRPr="008C7B71" w:rsidRDefault="008C7B71" w:rsidP="00C27CD1">
            <w:pPr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8C7B71" w:rsidRPr="00F76055" w14:paraId="48B5CDBC" w14:textId="77777777" w:rsidTr="00C27CD1">
        <w:trPr>
          <w:trHeight w:val="563"/>
        </w:trPr>
        <w:tc>
          <w:tcPr>
            <w:tcW w:w="2552" w:type="dxa"/>
            <w:vMerge/>
            <w:hideMark/>
          </w:tcPr>
          <w:p w14:paraId="037DE3E8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F9CF8B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3FEA8F3" w14:textId="77777777" w:rsidR="008C7B71" w:rsidRPr="00F76055" w:rsidRDefault="008C7B71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aker v obliki trivalentnega bakrovega sulfata</w:t>
            </w:r>
          </w:p>
        </w:tc>
        <w:tc>
          <w:tcPr>
            <w:tcW w:w="2268" w:type="dxa"/>
            <w:hideMark/>
          </w:tcPr>
          <w:p w14:paraId="2BA440A7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oxat</w:t>
            </w:r>
            <w:proofErr w:type="spellEnd"/>
          </w:p>
        </w:tc>
        <w:tc>
          <w:tcPr>
            <w:tcW w:w="1559" w:type="dxa"/>
            <w:hideMark/>
          </w:tcPr>
          <w:p w14:paraId="5751205B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3 L/ha</w:t>
            </w:r>
          </w:p>
        </w:tc>
        <w:tc>
          <w:tcPr>
            <w:tcW w:w="1701" w:type="dxa"/>
            <w:hideMark/>
          </w:tcPr>
          <w:p w14:paraId="5E532D28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7F8392A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; zmanjševanje okužb. </w:t>
            </w:r>
          </w:p>
        </w:tc>
      </w:tr>
      <w:tr w:rsidR="008C7B71" w:rsidRPr="00F76055" w14:paraId="345FA0F6" w14:textId="77777777" w:rsidTr="00C27CD1">
        <w:trPr>
          <w:trHeight w:val="155"/>
        </w:trPr>
        <w:tc>
          <w:tcPr>
            <w:tcW w:w="2552" w:type="dxa"/>
            <w:vMerge/>
            <w:hideMark/>
          </w:tcPr>
          <w:p w14:paraId="01A27819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0E5FF8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228954A3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azinam</w:t>
            </w:r>
            <w:proofErr w:type="spellEnd"/>
          </w:p>
        </w:tc>
        <w:tc>
          <w:tcPr>
            <w:tcW w:w="2268" w:type="dxa"/>
            <w:hideMark/>
          </w:tcPr>
          <w:p w14:paraId="0980A7B1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anjo</w:t>
            </w:r>
          </w:p>
        </w:tc>
        <w:tc>
          <w:tcPr>
            <w:tcW w:w="1559" w:type="dxa"/>
            <w:vMerge w:val="restart"/>
            <w:hideMark/>
          </w:tcPr>
          <w:p w14:paraId="27ADE6CD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vMerge w:val="restart"/>
            <w:hideMark/>
          </w:tcPr>
          <w:p w14:paraId="557C1479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  <w:noWrap/>
            <w:hideMark/>
          </w:tcPr>
          <w:p w14:paraId="142A432C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10-48</w:t>
            </w:r>
          </w:p>
        </w:tc>
      </w:tr>
      <w:tr w:rsidR="008C7B71" w:rsidRPr="00F76055" w14:paraId="49946076" w14:textId="77777777" w:rsidTr="008C7B71">
        <w:trPr>
          <w:trHeight w:val="229"/>
        </w:trPr>
        <w:tc>
          <w:tcPr>
            <w:tcW w:w="2552" w:type="dxa"/>
            <w:vMerge/>
            <w:hideMark/>
          </w:tcPr>
          <w:p w14:paraId="53AEDD20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665F3B5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04353D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71F497A7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rowncide</w:t>
            </w:r>
            <w:proofErr w:type="spellEnd"/>
          </w:p>
        </w:tc>
        <w:tc>
          <w:tcPr>
            <w:tcW w:w="1559" w:type="dxa"/>
            <w:vMerge/>
          </w:tcPr>
          <w:p w14:paraId="4F6ACA1E" w14:textId="462AB34E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4ED8C2D4" w14:textId="164E96B9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6CB7285D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15 - 48</w:t>
            </w:r>
          </w:p>
        </w:tc>
      </w:tr>
      <w:tr w:rsidR="008C7B71" w:rsidRPr="00F76055" w14:paraId="435B5A50" w14:textId="77777777" w:rsidTr="008C7B71">
        <w:trPr>
          <w:trHeight w:val="545"/>
        </w:trPr>
        <w:tc>
          <w:tcPr>
            <w:tcW w:w="2552" w:type="dxa"/>
            <w:vMerge/>
            <w:hideMark/>
          </w:tcPr>
          <w:p w14:paraId="5C455F44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C6489B8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80445C3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06F535A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hirl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00 SC</w:t>
            </w:r>
          </w:p>
        </w:tc>
        <w:tc>
          <w:tcPr>
            <w:tcW w:w="1559" w:type="dxa"/>
            <w:vMerge/>
          </w:tcPr>
          <w:p w14:paraId="08187CD9" w14:textId="6F2DA21B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2E7A4C40" w14:textId="5FF8FCBD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24CC0EA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Delno zmanjševanje okužb; BBCH 15 - 48</w:t>
            </w:r>
          </w:p>
        </w:tc>
      </w:tr>
      <w:tr w:rsidR="008C7B71" w:rsidRPr="00F76055" w14:paraId="1B57FAAC" w14:textId="77777777" w:rsidTr="00C27CD1">
        <w:trPr>
          <w:trHeight w:val="781"/>
        </w:trPr>
        <w:tc>
          <w:tcPr>
            <w:tcW w:w="2552" w:type="dxa"/>
            <w:vMerge/>
            <w:hideMark/>
          </w:tcPr>
          <w:p w14:paraId="22A47EA3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B9B094F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5C0EA3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74E6745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Winby</w:t>
            </w:r>
            <w:proofErr w:type="spellEnd"/>
          </w:p>
        </w:tc>
        <w:tc>
          <w:tcPr>
            <w:tcW w:w="1559" w:type="dxa"/>
            <w:hideMark/>
          </w:tcPr>
          <w:p w14:paraId="4809C2BC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hideMark/>
          </w:tcPr>
          <w:p w14:paraId="398088D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  <w:hideMark/>
          </w:tcPr>
          <w:p w14:paraId="130E0163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 delno zmanjševanje okužb; BBCH 15 - 48</w:t>
            </w:r>
          </w:p>
        </w:tc>
      </w:tr>
      <w:tr w:rsidR="008C7B71" w:rsidRPr="00F76055" w14:paraId="490566E7" w14:textId="77777777" w:rsidTr="008C7B71">
        <w:trPr>
          <w:trHeight w:val="510"/>
        </w:trPr>
        <w:tc>
          <w:tcPr>
            <w:tcW w:w="2552" w:type="dxa"/>
            <w:vMerge/>
          </w:tcPr>
          <w:p w14:paraId="19386BCF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48C971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8C9A8E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sz w:val="18"/>
                <w:szCs w:val="18"/>
              </w:rPr>
              <w:t xml:space="preserve">bakrove spojine - bakrov </w:t>
            </w:r>
            <w:proofErr w:type="spellStart"/>
            <w:r w:rsidRPr="008C7B71">
              <w:rPr>
                <w:sz w:val="18"/>
                <w:szCs w:val="18"/>
              </w:rPr>
              <w:t>oksiklorid</w:t>
            </w:r>
            <w:proofErr w:type="spellEnd"/>
            <w:r w:rsidRPr="008C7B71">
              <w:rPr>
                <w:sz w:val="18"/>
                <w:szCs w:val="18"/>
              </w:rPr>
              <w:t xml:space="preserve"> + </w:t>
            </w:r>
            <w:proofErr w:type="spellStart"/>
            <w:r w:rsidRPr="008C7B71">
              <w:rPr>
                <w:sz w:val="18"/>
                <w:szCs w:val="18"/>
              </w:rPr>
              <w:t>metalaksil</w:t>
            </w:r>
            <w:proofErr w:type="spellEnd"/>
            <w:r w:rsidRPr="008C7B71">
              <w:rPr>
                <w:sz w:val="18"/>
                <w:szCs w:val="18"/>
              </w:rPr>
              <w:t>-M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120D94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8C7B71">
              <w:rPr>
                <w:sz w:val="18"/>
                <w:szCs w:val="18"/>
              </w:rPr>
              <w:t>Ridomil</w:t>
            </w:r>
            <w:proofErr w:type="spellEnd"/>
            <w:r w:rsidRPr="008C7B71">
              <w:rPr>
                <w:sz w:val="18"/>
                <w:szCs w:val="18"/>
              </w:rPr>
              <w:t xml:space="preserve"> </w:t>
            </w:r>
            <w:proofErr w:type="spellStart"/>
            <w:r w:rsidRPr="008C7B71">
              <w:rPr>
                <w:sz w:val="18"/>
                <w:szCs w:val="18"/>
              </w:rPr>
              <w:t>gold</w:t>
            </w:r>
            <w:proofErr w:type="spellEnd"/>
            <w:r w:rsidRPr="008C7B71">
              <w:rPr>
                <w:sz w:val="18"/>
                <w:szCs w:val="18"/>
              </w:rPr>
              <w:t xml:space="preserve"> R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9FD85B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sz w:val="18"/>
                <w:szCs w:val="18"/>
              </w:rPr>
              <w:t>5 kg/ha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3C02FC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sz w:val="18"/>
                <w:szCs w:val="18"/>
              </w:rPr>
              <w:t>14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4B54EA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b/>
                <w:bCs/>
                <w:sz w:val="18"/>
                <w:szCs w:val="18"/>
              </w:rPr>
              <w:t>Manjše uporabe</w:t>
            </w:r>
            <w:r w:rsidRPr="008C7B71">
              <w:rPr>
                <w:sz w:val="18"/>
                <w:szCs w:val="18"/>
              </w:rPr>
              <w:t>; BBCH 11 - 49</w:t>
            </w:r>
          </w:p>
        </w:tc>
      </w:tr>
      <w:tr w:rsidR="008C7B71" w:rsidRPr="00F76055" w14:paraId="75BDA969" w14:textId="77777777" w:rsidTr="008C7B71">
        <w:trPr>
          <w:trHeight w:val="262"/>
        </w:trPr>
        <w:tc>
          <w:tcPr>
            <w:tcW w:w="2552" w:type="dxa"/>
            <w:vMerge w:val="restart"/>
            <w:hideMark/>
          </w:tcPr>
          <w:p w14:paraId="6F499A36" w14:textId="77777777" w:rsidR="008C7B71" w:rsidRPr="00F76055" w:rsidRDefault="008C7B71" w:rsidP="00C27CD1">
            <w:pPr>
              <w:jc w:val="left"/>
              <w:rPr>
                <w:rFonts w:cs="Arial"/>
                <w:i/>
                <w:i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</w:p>
          <w:p w14:paraId="75ADF1D7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sp.)</w:t>
            </w:r>
          </w:p>
        </w:tc>
        <w:tc>
          <w:tcPr>
            <w:tcW w:w="2977" w:type="dxa"/>
            <w:vMerge w:val="restart"/>
            <w:hideMark/>
          </w:tcPr>
          <w:p w14:paraId="2D23B86C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E66CFB1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g</w:t>
            </w:r>
            <w:r w:rsidRPr="00F76055">
              <w:rPr>
                <w:rFonts w:cs="Arial"/>
                <w:sz w:val="18"/>
                <w:szCs w:val="18"/>
              </w:rPr>
              <w:t xml:space="preserve">ojenje tolerantnih sort, </w:t>
            </w:r>
          </w:p>
          <w:p w14:paraId="593A8594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delava na odcednih tleh oziroma pridelava na grebenih v primeru težkih tal, </w:t>
            </w:r>
          </w:p>
          <w:p w14:paraId="35235529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ečja sadilna razdalja, </w:t>
            </w:r>
          </w:p>
          <w:p w14:paraId="2786C9EE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erno gnojenje z dušikom, </w:t>
            </w:r>
          </w:p>
          <w:p w14:paraId="78FD8699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ogibanjem mehanskim poškodbam rastlin, </w:t>
            </w:r>
          </w:p>
          <w:p w14:paraId="3121A54D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plevelov.</w:t>
            </w:r>
          </w:p>
        </w:tc>
        <w:tc>
          <w:tcPr>
            <w:tcW w:w="2551" w:type="dxa"/>
            <w:vMerge w:val="restart"/>
            <w:hideMark/>
          </w:tcPr>
          <w:p w14:paraId="72CF4F6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16268A8C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hideMark/>
          </w:tcPr>
          <w:p w14:paraId="5F9DEC35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487B94CE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 dni za spomladansko čebulo; 14 dni za čebulo</w:t>
            </w:r>
          </w:p>
          <w:p w14:paraId="08CC08B6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  <w:p w14:paraId="1676F42E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hideMark/>
          </w:tcPr>
          <w:p w14:paraId="68F415ED" w14:textId="6ADCE813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; BBCH 14-48; dovoljen v spomladanski čebuli</w:t>
            </w:r>
          </w:p>
          <w:p w14:paraId="76FA272C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4C12A863" w14:textId="77777777" w:rsidTr="008C7B71">
        <w:trPr>
          <w:trHeight w:val="287"/>
        </w:trPr>
        <w:tc>
          <w:tcPr>
            <w:tcW w:w="2552" w:type="dxa"/>
            <w:vMerge/>
            <w:hideMark/>
          </w:tcPr>
          <w:p w14:paraId="081906AD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321D31E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3AD0F8D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13A4C0C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hideMark/>
          </w:tcPr>
          <w:p w14:paraId="54842833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/>
          </w:tcPr>
          <w:p w14:paraId="6D06FD13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4027A5D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601D1695" w14:textId="77777777" w:rsidTr="008C7B71">
        <w:trPr>
          <w:trHeight w:val="275"/>
        </w:trPr>
        <w:tc>
          <w:tcPr>
            <w:tcW w:w="2552" w:type="dxa"/>
            <w:vMerge/>
            <w:hideMark/>
          </w:tcPr>
          <w:p w14:paraId="02D2B20A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804D577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C7E1A0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CB9BA0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hideMark/>
          </w:tcPr>
          <w:p w14:paraId="6C21F0C2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/>
          </w:tcPr>
          <w:p w14:paraId="6D1E435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D0ABDB8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49D2D50E" w14:textId="77777777" w:rsidTr="008C7B71">
        <w:trPr>
          <w:trHeight w:val="265"/>
        </w:trPr>
        <w:tc>
          <w:tcPr>
            <w:tcW w:w="2552" w:type="dxa"/>
            <w:vMerge/>
            <w:hideMark/>
          </w:tcPr>
          <w:p w14:paraId="56F82AB1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98ABCF8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A80227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10B68400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hideMark/>
          </w:tcPr>
          <w:p w14:paraId="44F2AEE5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/>
          </w:tcPr>
          <w:p w14:paraId="2D2C5831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194010D7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47098843" w14:textId="77777777" w:rsidTr="00C27CD1">
        <w:trPr>
          <w:trHeight w:val="975"/>
        </w:trPr>
        <w:tc>
          <w:tcPr>
            <w:tcW w:w="2552" w:type="dxa"/>
            <w:vMerge/>
            <w:hideMark/>
          </w:tcPr>
          <w:p w14:paraId="384468D5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37678B0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300D273" w14:textId="77777777" w:rsidR="008C7B71" w:rsidRPr="00F76055" w:rsidRDefault="008C7B71" w:rsidP="008C7B7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hideMark/>
          </w:tcPr>
          <w:p w14:paraId="31966FCD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hideMark/>
          </w:tcPr>
          <w:p w14:paraId="734BE622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; (Najvišji skupni odmerek v rastnem ciklu rastline 3,7 kg/ha)</w:t>
            </w:r>
          </w:p>
        </w:tc>
        <w:tc>
          <w:tcPr>
            <w:tcW w:w="1701" w:type="dxa"/>
            <w:hideMark/>
          </w:tcPr>
          <w:p w14:paraId="41C89E50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486E358F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;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ovoljen tudi v spomladanski čebuli; BBCH 11-49</w:t>
            </w:r>
          </w:p>
        </w:tc>
      </w:tr>
      <w:tr w:rsidR="008C7B71" w:rsidRPr="00F76055" w14:paraId="0023F2E2" w14:textId="77777777" w:rsidTr="00C27CD1">
        <w:trPr>
          <w:trHeight w:val="416"/>
        </w:trPr>
        <w:tc>
          <w:tcPr>
            <w:tcW w:w="2552" w:type="dxa"/>
            <w:vMerge/>
            <w:hideMark/>
          </w:tcPr>
          <w:p w14:paraId="53BD5FF6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317303E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BA28620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</w:p>
        </w:tc>
        <w:tc>
          <w:tcPr>
            <w:tcW w:w="2268" w:type="dxa"/>
            <w:hideMark/>
          </w:tcPr>
          <w:p w14:paraId="35005E08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559" w:type="dxa"/>
            <w:hideMark/>
          </w:tcPr>
          <w:p w14:paraId="6A241BA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kg/ha</w:t>
            </w:r>
          </w:p>
        </w:tc>
        <w:tc>
          <w:tcPr>
            <w:tcW w:w="1701" w:type="dxa"/>
            <w:hideMark/>
          </w:tcPr>
          <w:p w14:paraId="064642E5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5081018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 pojava petega lista dalje</w:t>
            </w:r>
          </w:p>
        </w:tc>
      </w:tr>
      <w:tr w:rsidR="008C7B71" w:rsidRPr="00F76055" w14:paraId="79D291DA" w14:textId="77777777" w:rsidTr="00C27CD1">
        <w:trPr>
          <w:trHeight w:val="825"/>
        </w:trPr>
        <w:tc>
          <w:tcPr>
            <w:tcW w:w="2552" w:type="dxa"/>
            <w:vMerge w:val="restart"/>
            <w:hideMark/>
          </w:tcPr>
          <w:p w14:paraId="7E2977FA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Siva plesen čebulnih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br/>
              <w:t xml:space="preserve">listov </w:t>
            </w:r>
          </w:p>
          <w:p w14:paraId="17ECB4A6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quamos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6EDB0BB5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45D22ED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g</w:t>
            </w:r>
            <w:r w:rsidRPr="00F76055">
              <w:rPr>
                <w:rFonts w:cs="Arial"/>
                <w:sz w:val="18"/>
                <w:szCs w:val="18"/>
              </w:rPr>
              <w:t xml:space="preserve">ojenje tolerantnih sort, </w:t>
            </w:r>
          </w:p>
          <w:p w14:paraId="6411C7D2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delava na odcednih tleh oziroma pridelava na grebenih v primeru težkih tal, </w:t>
            </w:r>
          </w:p>
          <w:p w14:paraId="192BA872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ečja sadilna razdalja, </w:t>
            </w:r>
          </w:p>
          <w:p w14:paraId="3AE9D922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erno gnojenje z dušikom, </w:t>
            </w:r>
          </w:p>
          <w:p w14:paraId="383BBE46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ogibanjem mehanskim poškodbam rastlin, </w:t>
            </w:r>
          </w:p>
          <w:p w14:paraId="66FF63DC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plevelov.</w:t>
            </w:r>
          </w:p>
        </w:tc>
        <w:tc>
          <w:tcPr>
            <w:tcW w:w="2551" w:type="dxa"/>
            <w:hideMark/>
          </w:tcPr>
          <w:p w14:paraId="6EA6E65B" w14:textId="77777777" w:rsidR="008C7B71" w:rsidRPr="00C27CD1" w:rsidRDefault="008C7B71" w:rsidP="008C7B7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C27CD1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C27CD1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27CD1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C27CD1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C27CD1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C27CD1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27CD1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C27CD1">
              <w:rPr>
                <w:rFonts w:cs="Arial"/>
                <w:color w:val="00B050"/>
                <w:sz w:val="18"/>
                <w:szCs w:val="18"/>
              </w:rPr>
              <w:t>) str. QST 713</w:t>
            </w:r>
          </w:p>
        </w:tc>
        <w:tc>
          <w:tcPr>
            <w:tcW w:w="2268" w:type="dxa"/>
            <w:hideMark/>
          </w:tcPr>
          <w:p w14:paraId="13E01F6E" w14:textId="77777777" w:rsidR="008C7B71" w:rsidRPr="00C27CD1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C27CD1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C27CD1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559" w:type="dxa"/>
            <w:hideMark/>
          </w:tcPr>
          <w:p w14:paraId="182287DE" w14:textId="77777777" w:rsidR="008C7B71" w:rsidRPr="00C27CD1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C27CD1">
              <w:rPr>
                <w:rFonts w:cs="Arial"/>
                <w:color w:val="00B050"/>
                <w:sz w:val="18"/>
                <w:szCs w:val="18"/>
              </w:rPr>
              <w:t>8,0 L/ha</w:t>
            </w:r>
          </w:p>
        </w:tc>
        <w:tc>
          <w:tcPr>
            <w:tcW w:w="1701" w:type="dxa"/>
            <w:hideMark/>
          </w:tcPr>
          <w:p w14:paraId="7FC31F5E" w14:textId="77777777" w:rsidR="008C7B71" w:rsidRPr="00C27CD1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C27CD1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7B97638A" w14:textId="77777777" w:rsidR="008C7B71" w:rsidRPr="00C27CD1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C27CD1">
              <w:rPr>
                <w:rFonts w:cs="Arial"/>
                <w:color w:val="00B050"/>
                <w:sz w:val="18"/>
                <w:szCs w:val="18"/>
              </w:rPr>
              <w:t>; dovoljen samo v spomladanski čebuli; BBCH 12-89</w:t>
            </w:r>
          </w:p>
        </w:tc>
      </w:tr>
      <w:tr w:rsidR="008C7B71" w:rsidRPr="00F76055" w14:paraId="33B6594E" w14:textId="77777777" w:rsidTr="00C27CD1">
        <w:trPr>
          <w:trHeight w:val="870"/>
        </w:trPr>
        <w:tc>
          <w:tcPr>
            <w:tcW w:w="2552" w:type="dxa"/>
            <w:vMerge/>
            <w:hideMark/>
          </w:tcPr>
          <w:p w14:paraId="1E32479E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9F22FC6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B1F7B53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ks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268" w:type="dxa"/>
            <w:hideMark/>
          </w:tcPr>
          <w:p w14:paraId="71CAE210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559" w:type="dxa"/>
            <w:hideMark/>
          </w:tcPr>
          <w:p w14:paraId="0F4F6186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735CFFC2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51CCAA8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; dovoljen tudi v spomladanski čebuli; BBCH 15-48</w:t>
            </w:r>
          </w:p>
        </w:tc>
      </w:tr>
      <w:tr w:rsidR="008C7B71" w:rsidRPr="00F76055" w14:paraId="15D63285" w14:textId="77777777" w:rsidTr="00C27CD1">
        <w:trPr>
          <w:trHeight w:val="403"/>
        </w:trPr>
        <w:tc>
          <w:tcPr>
            <w:tcW w:w="2552" w:type="dxa"/>
            <w:vMerge/>
            <w:hideMark/>
          </w:tcPr>
          <w:p w14:paraId="758CC685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4A8DD92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D48EA41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azinam</w:t>
            </w:r>
            <w:proofErr w:type="spellEnd"/>
          </w:p>
        </w:tc>
        <w:tc>
          <w:tcPr>
            <w:tcW w:w="2268" w:type="dxa"/>
            <w:hideMark/>
          </w:tcPr>
          <w:p w14:paraId="014F8CA5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anjo</w:t>
            </w:r>
          </w:p>
        </w:tc>
        <w:tc>
          <w:tcPr>
            <w:tcW w:w="1559" w:type="dxa"/>
            <w:hideMark/>
          </w:tcPr>
          <w:p w14:paraId="63D33EED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hideMark/>
          </w:tcPr>
          <w:p w14:paraId="3A21F1A7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  <w:hideMark/>
          </w:tcPr>
          <w:p w14:paraId="434053A8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Delno zmanjševanje okužb. BBCH 10-48</w:t>
            </w:r>
          </w:p>
        </w:tc>
      </w:tr>
      <w:tr w:rsidR="008C7B71" w:rsidRPr="00F76055" w14:paraId="3A786D23" w14:textId="77777777" w:rsidTr="00C27CD1">
        <w:trPr>
          <w:trHeight w:val="253"/>
        </w:trPr>
        <w:tc>
          <w:tcPr>
            <w:tcW w:w="2552" w:type="dxa"/>
            <w:vMerge/>
            <w:hideMark/>
          </w:tcPr>
          <w:p w14:paraId="555CCDAA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44AD92F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67AC587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opira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ebukonazol</w:t>
            </w:r>
            <w:proofErr w:type="spellEnd"/>
          </w:p>
        </w:tc>
        <w:tc>
          <w:tcPr>
            <w:tcW w:w="2268" w:type="dxa"/>
            <w:hideMark/>
          </w:tcPr>
          <w:p w14:paraId="4EF8A3A2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Lun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experience</w:t>
            </w:r>
            <w:proofErr w:type="spellEnd"/>
          </w:p>
        </w:tc>
        <w:tc>
          <w:tcPr>
            <w:tcW w:w="1559" w:type="dxa"/>
            <w:hideMark/>
          </w:tcPr>
          <w:p w14:paraId="33AA64A7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hideMark/>
          </w:tcPr>
          <w:p w14:paraId="2AE43C9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10F5A2EF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41-49</w:t>
            </w:r>
          </w:p>
        </w:tc>
      </w:tr>
      <w:tr w:rsidR="008C7B71" w:rsidRPr="00F76055" w14:paraId="47334F3B" w14:textId="77777777" w:rsidTr="008C7B71">
        <w:trPr>
          <w:trHeight w:val="346"/>
        </w:trPr>
        <w:tc>
          <w:tcPr>
            <w:tcW w:w="2552" w:type="dxa"/>
            <w:vMerge w:val="restart"/>
            <w:hideMark/>
          </w:tcPr>
          <w:p w14:paraId="38FFA80A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ebulna rja  </w:t>
            </w:r>
          </w:p>
          <w:p w14:paraId="42DE56AF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ucc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66B04340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310D9A0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s</w:t>
            </w:r>
            <w:r w:rsidRPr="00F76055">
              <w:rPr>
                <w:rFonts w:cs="Arial"/>
                <w:sz w:val="18"/>
                <w:szCs w:val="18"/>
              </w:rPr>
              <w:t xml:space="preserve">etev zdravega in certificiranega čebulčka, </w:t>
            </w:r>
          </w:p>
          <w:p w14:paraId="08798DC5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delava na odcednih tleh oziroma pridelava na grebenih v primeru težkih tal, </w:t>
            </w:r>
          </w:p>
          <w:p w14:paraId="3A406C59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54896B7F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tiranje plevelov v posevku in okolici (samonikle čebulnice), </w:t>
            </w:r>
          </w:p>
          <w:p w14:paraId="36EDC6D2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pregledovanje posevkov.</w:t>
            </w:r>
          </w:p>
          <w:p w14:paraId="5AF13E67" w14:textId="77777777" w:rsidR="008C7B71" w:rsidRPr="00F76055" w:rsidRDefault="008C7B71" w:rsidP="00C27CD1">
            <w:pPr>
              <w:ind w:left="35"/>
              <w:jc w:val="left"/>
              <w:rPr>
                <w:rFonts w:cs="Arial"/>
                <w:sz w:val="18"/>
                <w:szCs w:val="18"/>
              </w:rPr>
            </w:pPr>
          </w:p>
          <w:p w14:paraId="73F3E6A2" w14:textId="77777777" w:rsidR="008C7B71" w:rsidRPr="00F76055" w:rsidRDefault="008C7B71" w:rsidP="00C27CD1">
            <w:pPr>
              <w:ind w:left="35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b pojavu prvih trosišč kemično zatiramo bolezen.</w:t>
            </w:r>
          </w:p>
        </w:tc>
        <w:tc>
          <w:tcPr>
            <w:tcW w:w="2551" w:type="dxa"/>
            <w:vMerge w:val="restart"/>
            <w:hideMark/>
          </w:tcPr>
          <w:p w14:paraId="6EE3C04C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  <w:p w14:paraId="32550FB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044956F9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hideMark/>
          </w:tcPr>
          <w:p w14:paraId="0C9A405D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14A3E237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 dni za spomladansko čebulo; 14 dni za čebulo</w:t>
            </w:r>
          </w:p>
          <w:p w14:paraId="6E2A14D2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  <w:p w14:paraId="5F6DA902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hideMark/>
          </w:tcPr>
          <w:p w14:paraId="0CF9A126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14-48; dovoljen v spomladanski čebuli</w:t>
            </w:r>
          </w:p>
          <w:p w14:paraId="5FA7E61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2D544E14" w14:textId="77777777" w:rsidTr="008C7B71">
        <w:trPr>
          <w:trHeight w:val="423"/>
        </w:trPr>
        <w:tc>
          <w:tcPr>
            <w:tcW w:w="2552" w:type="dxa"/>
            <w:vMerge/>
            <w:hideMark/>
          </w:tcPr>
          <w:p w14:paraId="167377D5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6C8E158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379EB4C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744A5E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hideMark/>
          </w:tcPr>
          <w:p w14:paraId="5F9CE927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/>
          </w:tcPr>
          <w:p w14:paraId="21A9686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7B169B6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51773701" w14:textId="77777777" w:rsidTr="008C7B71">
        <w:trPr>
          <w:trHeight w:val="401"/>
        </w:trPr>
        <w:tc>
          <w:tcPr>
            <w:tcW w:w="2552" w:type="dxa"/>
            <w:vMerge/>
            <w:hideMark/>
          </w:tcPr>
          <w:p w14:paraId="16442DC2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09C32CF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356060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66329B7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hideMark/>
          </w:tcPr>
          <w:p w14:paraId="3E837C19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/>
          </w:tcPr>
          <w:p w14:paraId="553CB0AF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14530F1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7BF2F37C" w14:textId="77777777" w:rsidTr="00C27CD1">
        <w:trPr>
          <w:trHeight w:val="395"/>
        </w:trPr>
        <w:tc>
          <w:tcPr>
            <w:tcW w:w="2552" w:type="dxa"/>
            <w:vMerge/>
            <w:hideMark/>
          </w:tcPr>
          <w:p w14:paraId="6586040B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155FC4D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ABCFBCD" w14:textId="77777777" w:rsidR="008C7B71" w:rsidRPr="00F76055" w:rsidRDefault="008C7B71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hideMark/>
          </w:tcPr>
          <w:p w14:paraId="7F14BB8A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P</w:t>
            </w:r>
          </w:p>
        </w:tc>
        <w:tc>
          <w:tcPr>
            <w:tcW w:w="1559" w:type="dxa"/>
            <w:hideMark/>
          </w:tcPr>
          <w:p w14:paraId="596B95B1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8 kg/ha</w:t>
            </w:r>
          </w:p>
        </w:tc>
        <w:tc>
          <w:tcPr>
            <w:tcW w:w="1701" w:type="dxa"/>
            <w:hideMark/>
          </w:tcPr>
          <w:p w14:paraId="0F5A8B2F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1F9A426C" w14:textId="77777777" w:rsidR="008C7B71" w:rsidRPr="008C7B71" w:rsidRDefault="008C7B71" w:rsidP="00C27CD1">
            <w:pPr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8C7B71" w:rsidRPr="00F76055" w14:paraId="75C185BC" w14:textId="77777777" w:rsidTr="00C27CD1">
        <w:trPr>
          <w:trHeight w:val="870"/>
        </w:trPr>
        <w:tc>
          <w:tcPr>
            <w:tcW w:w="2552" w:type="dxa"/>
            <w:vMerge/>
            <w:hideMark/>
          </w:tcPr>
          <w:p w14:paraId="3273DC7A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1DDF4B0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B00B889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268" w:type="dxa"/>
            <w:hideMark/>
          </w:tcPr>
          <w:p w14:paraId="45B44D3D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hideMark/>
          </w:tcPr>
          <w:p w14:paraId="31040576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025253B7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2B6250C6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; dovoljen samo v spomladanski čebuli; BBCH 13-49</w:t>
            </w:r>
          </w:p>
        </w:tc>
      </w:tr>
      <w:tr w:rsidR="008C7B71" w:rsidRPr="00F76055" w14:paraId="2E05619E" w14:textId="77777777" w:rsidTr="008C7B71">
        <w:trPr>
          <w:trHeight w:val="274"/>
        </w:trPr>
        <w:tc>
          <w:tcPr>
            <w:tcW w:w="2552" w:type="dxa"/>
            <w:vMerge w:val="restart"/>
            <w:hideMark/>
          </w:tcPr>
          <w:p w14:paraId="1C346AEB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orova škrlatna pegavost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rr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21F68952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9FEE15D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tev/sajenje odpornejših sort, </w:t>
            </w:r>
          </w:p>
          <w:p w14:paraId="121866B5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 </w:t>
            </w:r>
          </w:p>
          <w:p w14:paraId="4D28F0E4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delava na odcednih tleh oziroma pridelava na grebenih v primeru težkih tal, </w:t>
            </w:r>
          </w:p>
          <w:p w14:paraId="36AE2B14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skrb za čim večjo zračnost posevka, </w:t>
            </w:r>
          </w:p>
          <w:p w14:paraId="52B76659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plevelov.</w:t>
            </w:r>
          </w:p>
        </w:tc>
        <w:tc>
          <w:tcPr>
            <w:tcW w:w="2551" w:type="dxa"/>
            <w:vMerge w:val="restart"/>
            <w:hideMark/>
          </w:tcPr>
          <w:p w14:paraId="60DE3421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lastRenderedPageBreak/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4782C0FC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7E326C12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6F68D749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 dni za spomladansko čebulo; 14 dni za čebulo</w:t>
            </w:r>
          </w:p>
          <w:p w14:paraId="24180953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  <w:p w14:paraId="492A8E18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hideMark/>
          </w:tcPr>
          <w:p w14:paraId="0099F980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; BBCH 14-48; dovoljen v spomladanski čebuli</w:t>
            </w:r>
          </w:p>
        </w:tc>
      </w:tr>
      <w:tr w:rsidR="008C7B71" w:rsidRPr="00F76055" w14:paraId="1F2214DC" w14:textId="77777777" w:rsidTr="008C7B71">
        <w:trPr>
          <w:trHeight w:val="265"/>
        </w:trPr>
        <w:tc>
          <w:tcPr>
            <w:tcW w:w="2552" w:type="dxa"/>
            <w:vMerge/>
            <w:hideMark/>
          </w:tcPr>
          <w:p w14:paraId="1F7EB422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AD13123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656F76D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715EDB60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5F12D65A" w14:textId="7FA2485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70B62ADC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179736E8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7753A0C3" w14:textId="77777777" w:rsidTr="008C7B71">
        <w:trPr>
          <w:trHeight w:val="424"/>
        </w:trPr>
        <w:tc>
          <w:tcPr>
            <w:tcW w:w="2552" w:type="dxa"/>
            <w:vMerge/>
            <w:hideMark/>
          </w:tcPr>
          <w:p w14:paraId="798706B2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C18E581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2297607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BA1E786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4D3BD89E" w14:textId="0FBE2E11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0BF2168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6157909C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39D9C2EC" w14:textId="77777777" w:rsidTr="00C27CD1">
        <w:trPr>
          <w:trHeight w:val="269"/>
        </w:trPr>
        <w:tc>
          <w:tcPr>
            <w:tcW w:w="2552" w:type="dxa"/>
            <w:vMerge/>
            <w:hideMark/>
          </w:tcPr>
          <w:p w14:paraId="5E4B4EDA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A1CDE56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108A3441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hideMark/>
          </w:tcPr>
          <w:p w14:paraId="21035F22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hideMark/>
          </w:tcPr>
          <w:p w14:paraId="196553B3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hideMark/>
          </w:tcPr>
          <w:p w14:paraId="5F48C448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noWrap/>
            <w:hideMark/>
          </w:tcPr>
          <w:p w14:paraId="059ED839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40-45</w:t>
            </w:r>
          </w:p>
        </w:tc>
      </w:tr>
      <w:tr w:rsidR="008C7B71" w:rsidRPr="00F76055" w14:paraId="7F1BDC84" w14:textId="77777777" w:rsidTr="00C27CD1">
        <w:trPr>
          <w:trHeight w:val="273"/>
        </w:trPr>
        <w:tc>
          <w:tcPr>
            <w:tcW w:w="2552" w:type="dxa"/>
            <w:vMerge/>
            <w:hideMark/>
          </w:tcPr>
          <w:p w14:paraId="7217A4C2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0189C31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B2CC511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1F90D8AC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hideMark/>
          </w:tcPr>
          <w:p w14:paraId="12D4FA81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hideMark/>
          </w:tcPr>
          <w:p w14:paraId="0F9AED4D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/>
            <w:noWrap/>
            <w:hideMark/>
          </w:tcPr>
          <w:p w14:paraId="458E4C8F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16496736" w14:textId="77777777" w:rsidTr="00C27CD1">
        <w:trPr>
          <w:trHeight w:val="844"/>
        </w:trPr>
        <w:tc>
          <w:tcPr>
            <w:tcW w:w="2552" w:type="dxa"/>
            <w:vMerge/>
            <w:hideMark/>
          </w:tcPr>
          <w:p w14:paraId="6AE7BA99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6EE6928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344FAD3" w14:textId="77777777" w:rsidR="008C7B71" w:rsidRPr="00F76055" w:rsidRDefault="008C7B71" w:rsidP="008C7B7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268" w:type="dxa"/>
            <w:hideMark/>
          </w:tcPr>
          <w:p w14:paraId="58573B9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hideMark/>
          </w:tcPr>
          <w:p w14:paraId="25958F2F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75A2BF8F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7F9BC7B5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; dovoljen samo v spomladanski čebuli; BBCH 13-49</w:t>
            </w:r>
          </w:p>
        </w:tc>
      </w:tr>
      <w:tr w:rsidR="008C7B71" w:rsidRPr="00F76055" w14:paraId="67EF70A0" w14:textId="77777777" w:rsidTr="008C7B71">
        <w:trPr>
          <w:trHeight w:val="373"/>
        </w:trPr>
        <w:tc>
          <w:tcPr>
            <w:tcW w:w="2552" w:type="dxa"/>
            <w:vMerge w:val="restart"/>
            <w:hideMark/>
          </w:tcPr>
          <w:p w14:paraId="19095138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ebulna črnoba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ladospor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i-cep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157D9994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0E797A24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,</w:t>
            </w:r>
          </w:p>
          <w:p w14:paraId="654F7378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delava na odcednih tleh oziroma pridelava na grebenih v primeru težkih tal, </w:t>
            </w:r>
          </w:p>
          <w:p w14:paraId="340DABDE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plevelov,</w:t>
            </w:r>
          </w:p>
          <w:p w14:paraId="0B87455C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okuženih rastlinskih ostankov. </w:t>
            </w:r>
          </w:p>
        </w:tc>
        <w:tc>
          <w:tcPr>
            <w:tcW w:w="2551" w:type="dxa"/>
            <w:vMerge w:val="restart"/>
            <w:hideMark/>
          </w:tcPr>
          <w:p w14:paraId="5F7C8880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478D8B8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1C2EFC56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5193227E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 dni za spomladansko čebulo; 14 dni za čebulo</w:t>
            </w:r>
          </w:p>
          <w:p w14:paraId="149F1EE8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  <w:p w14:paraId="377169AC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hideMark/>
          </w:tcPr>
          <w:p w14:paraId="14EFB897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14-48; dovoljen v spomladanski čebuli</w:t>
            </w:r>
          </w:p>
          <w:p w14:paraId="4B8928CF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730AA1ED" w14:textId="77777777" w:rsidTr="008C7B71">
        <w:trPr>
          <w:trHeight w:val="407"/>
        </w:trPr>
        <w:tc>
          <w:tcPr>
            <w:tcW w:w="2552" w:type="dxa"/>
            <w:vMerge/>
            <w:hideMark/>
          </w:tcPr>
          <w:p w14:paraId="67C0ABC0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589C7B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1C028BF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73E82317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2B97255D" w14:textId="774769D3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60812BF0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567F7725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17012B89" w14:textId="77777777" w:rsidTr="008C7B71">
        <w:trPr>
          <w:trHeight w:val="782"/>
        </w:trPr>
        <w:tc>
          <w:tcPr>
            <w:tcW w:w="2552" w:type="dxa"/>
            <w:vMerge/>
            <w:hideMark/>
          </w:tcPr>
          <w:p w14:paraId="79F2F8FB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946A6FF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681818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5153838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0BEA415E" w14:textId="09B3B4F3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4DA6CC5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3A8B8F31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3713C4F7" w14:textId="77777777" w:rsidTr="00C27CD1">
        <w:trPr>
          <w:trHeight w:val="794"/>
        </w:trPr>
        <w:tc>
          <w:tcPr>
            <w:tcW w:w="2552" w:type="dxa"/>
            <w:vMerge/>
            <w:hideMark/>
          </w:tcPr>
          <w:p w14:paraId="22EFED5B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971739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06BE575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ks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268" w:type="dxa"/>
            <w:hideMark/>
          </w:tcPr>
          <w:p w14:paraId="064E9A8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559" w:type="dxa"/>
            <w:hideMark/>
          </w:tcPr>
          <w:p w14:paraId="108B5C3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4D5DEA79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26F8EFC9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sz w:val="18"/>
                <w:szCs w:val="18"/>
              </w:rPr>
              <w:t>Manjša uporaba;</w:t>
            </w:r>
            <w:r w:rsidRPr="00F76055">
              <w:rPr>
                <w:rFonts w:cs="Arial"/>
                <w:sz w:val="18"/>
                <w:szCs w:val="18"/>
              </w:rPr>
              <w:t xml:space="preserve"> dovoljen tudi v spomladanski čebuli; BBCH 15-48</w:t>
            </w:r>
          </w:p>
        </w:tc>
      </w:tr>
      <w:tr w:rsidR="008C7B71" w:rsidRPr="00F76055" w14:paraId="5CA4D469" w14:textId="77777777" w:rsidTr="008C7B71">
        <w:trPr>
          <w:trHeight w:val="425"/>
        </w:trPr>
        <w:tc>
          <w:tcPr>
            <w:tcW w:w="2552" w:type="dxa"/>
            <w:vMerge w:val="restart"/>
            <w:hideMark/>
          </w:tcPr>
          <w:p w14:paraId="0C78147F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apirnata bolezen listja pora in čebule </w:t>
            </w:r>
          </w:p>
          <w:p w14:paraId="75B6FAAA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tophtho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rr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07BB443F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635DB5C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,</w:t>
            </w:r>
          </w:p>
          <w:p w14:paraId="4B2D3449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delava na odcednih tleh oziroma pridelava na grebenih v primeru težkih tal, </w:t>
            </w:r>
          </w:p>
          <w:p w14:paraId="203BA286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plevelov.</w:t>
            </w:r>
          </w:p>
          <w:p w14:paraId="2AD6A587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07990463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144A035D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766FBF81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3812A4F6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 dni za spomladansko čebulo; 14 dni za čebulo</w:t>
            </w:r>
          </w:p>
          <w:p w14:paraId="3E4F36D3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  <w:p w14:paraId="7FF72519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hideMark/>
          </w:tcPr>
          <w:p w14:paraId="4757383A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; BBCH 14-48; dovoljen v spomladanski čebuli</w:t>
            </w:r>
          </w:p>
          <w:p w14:paraId="7814E48E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54911378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1D5D49F5" w14:textId="77777777" w:rsidTr="008C7B71">
        <w:trPr>
          <w:trHeight w:val="403"/>
        </w:trPr>
        <w:tc>
          <w:tcPr>
            <w:tcW w:w="2552" w:type="dxa"/>
            <w:vMerge/>
            <w:hideMark/>
          </w:tcPr>
          <w:p w14:paraId="3A75969D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C1FD00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B7CE2A6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01100467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5E858DE7" w14:textId="424571D0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44A1B062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09F88043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494C47FC" w14:textId="77777777" w:rsidTr="008C7B71">
        <w:trPr>
          <w:trHeight w:val="423"/>
        </w:trPr>
        <w:tc>
          <w:tcPr>
            <w:tcW w:w="2552" w:type="dxa"/>
            <w:vMerge/>
            <w:hideMark/>
          </w:tcPr>
          <w:p w14:paraId="1EEAF7A6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72B6543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6D87988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09BB271C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6BD80255" w14:textId="7D2C0151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58DE7AAD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6A152C2A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8C7B71" w:rsidRPr="00F76055" w14:paraId="3A7282A0" w14:textId="77777777" w:rsidTr="00C27CD1">
        <w:trPr>
          <w:trHeight w:val="945"/>
        </w:trPr>
        <w:tc>
          <w:tcPr>
            <w:tcW w:w="2552" w:type="dxa"/>
            <w:hideMark/>
          </w:tcPr>
          <w:p w14:paraId="0E726AA3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gavost listov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temphyl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herbar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5671ABC2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1D70253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š</w:t>
            </w:r>
            <w:r w:rsidRPr="00F76055">
              <w:rPr>
                <w:rFonts w:cs="Arial"/>
                <w:sz w:val="18"/>
                <w:szCs w:val="18"/>
              </w:rPr>
              <w:t xml:space="preserve">irok kolobar, </w:t>
            </w:r>
          </w:p>
          <w:p w14:paraId="1081039F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stankov in uporaba zdravega semenskega materiala, </w:t>
            </w:r>
          </w:p>
          <w:p w14:paraId="40749998" w14:textId="77777777" w:rsidR="008C7B71" w:rsidRPr="00F76055" w:rsidRDefault="008C7B71" w:rsidP="008C7B71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makanje kapljično (izogibamo namakanju z razpršilci zaradi dolgotrajn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močenost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listov).</w:t>
            </w:r>
          </w:p>
        </w:tc>
        <w:tc>
          <w:tcPr>
            <w:tcW w:w="2551" w:type="dxa"/>
            <w:hideMark/>
          </w:tcPr>
          <w:p w14:paraId="543523D9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opira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ebukonazol</w:t>
            </w:r>
            <w:proofErr w:type="spellEnd"/>
          </w:p>
        </w:tc>
        <w:tc>
          <w:tcPr>
            <w:tcW w:w="2268" w:type="dxa"/>
            <w:hideMark/>
          </w:tcPr>
          <w:p w14:paraId="15AD2E8D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Lun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experience</w:t>
            </w:r>
            <w:proofErr w:type="spellEnd"/>
          </w:p>
        </w:tc>
        <w:tc>
          <w:tcPr>
            <w:tcW w:w="1559" w:type="dxa"/>
            <w:hideMark/>
          </w:tcPr>
          <w:p w14:paraId="2FDF8E39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hideMark/>
          </w:tcPr>
          <w:p w14:paraId="2E5FE09F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2F390B48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41-49</w:t>
            </w:r>
          </w:p>
        </w:tc>
      </w:tr>
      <w:tr w:rsidR="008C7B71" w:rsidRPr="00F76055" w14:paraId="766339A8" w14:textId="77777777" w:rsidTr="00C27CD1">
        <w:trPr>
          <w:trHeight w:val="750"/>
        </w:trPr>
        <w:tc>
          <w:tcPr>
            <w:tcW w:w="2552" w:type="dxa"/>
            <w:vMerge w:val="restart"/>
            <w:hideMark/>
          </w:tcPr>
          <w:p w14:paraId="560A1A2D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ji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 </w:t>
            </w:r>
          </w:p>
          <w:p w14:paraId="5C9B1952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cvetlični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ranklini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occidental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tobakov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aba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,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hrip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hideMark/>
          </w:tcPr>
          <w:p w14:paraId="45274AFC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F748A7B" w14:textId="77777777" w:rsidR="008C7B71" w:rsidRPr="00F76055" w:rsidRDefault="008C7B71" w:rsidP="008C7B71">
            <w:pPr>
              <w:pStyle w:val="Odstavekseznama"/>
              <w:numPr>
                <w:ilvl w:val="0"/>
                <w:numId w:val="344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č</w:t>
            </w:r>
            <w:r w:rsidRPr="00F76055">
              <w:rPr>
                <w:rFonts w:cs="Arial"/>
                <w:sz w:val="18"/>
                <w:szCs w:val="18"/>
              </w:rPr>
              <w:t xml:space="preserve">ebule ne sadimo/sejemo na zemljišča, kjer je v preteklem letu uspevalo žito ali čebulnice, </w:t>
            </w:r>
          </w:p>
          <w:p w14:paraId="04F13780" w14:textId="77777777" w:rsidR="008C7B71" w:rsidRPr="00F76055" w:rsidRDefault="008C7B71" w:rsidP="008C7B71">
            <w:pPr>
              <w:pStyle w:val="Odstavekseznama"/>
              <w:numPr>
                <w:ilvl w:val="0"/>
                <w:numId w:val="344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adimo zdrav sadilni material, </w:t>
            </w:r>
          </w:p>
          <w:p w14:paraId="34EAE06C" w14:textId="77777777" w:rsidR="008C7B71" w:rsidRPr="00F76055" w:rsidRDefault="008C7B71" w:rsidP="008C7B71">
            <w:pPr>
              <w:pStyle w:val="Odstavekseznama"/>
              <w:numPr>
                <w:ilvl w:val="0"/>
                <w:numId w:val="344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erno gnojenje z dušikom, </w:t>
            </w:r>
          </w:p>
          <w:p w14:paraId="31B06E8B" w14:textId="77777777" w:rsidR="008C7B71" w:rsidRPr="00F76055" w:rsidRDefault="008C7B71" w:rsidP="008C7B71">
            <w:pPr>
              <w:pStyle w:val="Odstavekseznama"/>
              <w:numPr>
                <w:ilvl w:val="0"/>
                <w:numId w:val="344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prekrivanje rastlin z dovolj gostim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m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ami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vlakninastim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am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588DA622" w14:textId="77777777" w:rsidR="008C7B71" w:rsidRPr="00F76055" w:rsidRDefault="008C7B71" w:rsidP="008C7B71">
            <w:pPr>
              <w:pStyle w:val="Odstavekseznama"/>
              <w:numPr>
                <w:ilvl w:val="0"/>
                <w:numId w:val="344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na obdelava tal in uničevanje rastlinskih ostankov, </w:t>
            </w:r>
          </w:p>
          <w:p w14:paraId="4D2B45CF" w14:textId="77777777" w:rsidR="008C7B71" w:rsidRPr="00F76055" w:rsidRDefault="008C7B71" w:rsidP="008C7B71">
            <w:pPr>
              <w:pStyle w:val="Odstavekseznama"/>
              <w:numPr>
                <w:ilvl w:val="0"/>
                <w:numId w:val="344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plevela, </w:t>
            </w:r>
          </w:p>
          <w:p w14:paraId="1021FFC7" w14:textId="77777777" w:rsidR="008C7B71" w:rsidRPr="00F76055" w:rsidRDefault="008C7B71" w:rsidP="008C7B71">
            <w:pPr>
              <w:pStyle w:val="Odstavekseznama"/>
              <w:numPr>
                <w:ilvl w:val="0"/>
                <w:numId w:val="344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premljanje škodljivca s pregledi rastlin ali modrimi lepljivimi ploščami.</w:t>
            </w:r>
          </w:p>
        </w:tc>
        <w:tc>
          <w:tcPr>
            <w:tcW w:w="2551" w:type="dxa"/>
            <w:hideMark/>
          </w:tcPr>
          <w:p w14:paraId="035E2626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hideMark/>
          </w:tcPr>
          <w:p w14:paraId="4DEA43C4" w14:textId="77777777" w:rsidR="008C7B71" w:rsidRPr="00F76055" w:rsidRDefault="008C7B71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hideMark/>
          </w:tcPr>
          <w:p w14:paraId="2F368661" w14:textId="77777777" w:rsidR="008C7B71" w:rsidRPr="00F76055" w:rsidRDefault="008C7B71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,0 L/ha</w:t>
            </w:r>
          </w:p>
        </w:tc>
        <w:tc>
          <w:tcPr>
            <w:tcW w:w="1701" w:type="dxa"/>
            <w:hideMark/>
          </w:tcPr>
          <w:p w14:paraId="59CDF85A" w14:textId="77777777" w:rsidR="008C7B71" w:rsidRPr="00F76055" w:rsidRDefault="008C7B71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8</w:t>
            </w:r>
          </w:p>
        </w:tc>
        <w:tc>
          <w:tcPr>
            <w:tcW w:w="1701" w:type="dxa"/>
            <w:hideMark/>
          </w:tcPr>
          <w:p w14:paraId="4DBD689D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; zmanjševanje populacije; v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omladnsk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čebuli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rebrnjak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in zimski (stoletni) čebuli</w:t>
            </w:r>
          </w:p>
        </w:tc>
      </w:tr>
      <w:tr w:rsidR="008C7B71" w:rsidRPr="00F76055" w14:paraId="2A370C53" w14:textId="77777777" w:rsidTr="00C27CD1">
        <w:trPr>
          <w:trHeight w:val="250"/>
        </w:trPr>
        <w:tc>
          <w:tcPr>
            <w:tcW w:w="2552" w:type="dxa"/>
            <w:vMerge/>
            <w:hideMark/>
          </w:tcPr>
          <w:p w14:paraId="57A7CE14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B99AC68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177F523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268" w:type="dxa"/>
            <w:hideMark/>
          </w:tcPr>
          <w:p w14:paraId="62041402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59" w:type="dxa"/>
            <w:hideMark/>
          </w:tcPr>
          <w:p w14:paraId="518077D4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hideMark/>
          </w:tcPr>
          <w:p w14:paraId="4881D775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38337C5F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številčnosti. BBCH 12-80</w:t>
            </w:r>
          </w:p>
        </w:tc>
      </w:tr>
      <w:tr w:rsidR="008C7B71" w:rsidRPr="00F76055" w14:paraId="6CE12525" w14:textId="77777777" w:rsidTr="00C27CD1">
        <w:trPr>
          <w:trHeight w:val="250"/>
        </w:trPr>
        <w:tc>
          <w:tcPr>
            <w:tcW w:w="2552" w:type="dxa"/>
            <w:vMerge/>
            <w:hideMark/>
          </w:tcPr>
          <w:p w14:paraId="1CE08E64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DC35BAE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7AA11BBE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hideMark/>
          </w:tcPr>
          <w:p w14:paraId="11B239D8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hideMark/>
          </w:tcPr>
          <w:p w14:paraId="7D61C3A5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hideMark/>
          </w:tcPr>
          <w:p w14:paraId="2A9B8947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  <w:hideMark/>
          </w:tcPr>
          <w:p w14:paraId="2BEE37D8" w14:textId="77777777" w:rsidR="008C7B71" w:rsidRPr="008C7B71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8C7B71" w:rsidRPr="00F76055" w14:paraId="543919AD" w14:textId="77777777" w:rsidTr="00C27CD1">
        <w:trPr>
          <w:trHeight w:val="250"/>
        </w:trPr>
        <w:tc>
          <w:tcPr>
            <w:tcW w:w="2552" w:type="dxa"/>
            <w:vMerge/>
            <w:hideMark/>
          </w:tcPr>
          <w:p w14:paraId="145AE7D1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E7BFBA3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75719DB0" w14:textId="77777777" w:rsidR="008C7B71" w:rsidRPr="00F76055" w:rsidRDefault="008C7B71" w:rsidP="008C7B7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hideMark/>
          </w:tcPr>
          <w:p w14:paraId="22BB6459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hideMark/>
          </w:tcPr>
          <w:p w14:paraId="0A05641B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L/ha</w:t>
            </w:r>
          </w:p>
        </w:tc>
        <w:tc>
          <w:tcPr>
            <w:tcW w:w="1701" w:type="dxa"/>
            <w:hideMark/>
          </w:tcPr>
          <w:p w14:paraId="0BDE1503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61D8C637" w14:textId="77777777" w:rsidR="008C7B71" w:rsidRPr="00F76055" w:rsidRDefault="008C7B71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populacije.</w:t>
            </w:r>
          </w:p>
        </w:tc>
      </w:tr>
      <w:tr w:rsidR="008C7B71" w:rsidRPr="00F76055" w14:paraId="2F023DAA" w14:textId="77777777" w:rsidTr="00C27CD1">
        <w:trPr>
          <w:trHeight w:val="250"/>
        </w:trPr>
        <w:tc>
          <w:tcPr>
            <w:tcW w:w="2552" w:type="dxa"/>
            <w:vMerge/>
            <w:hideMark/>
          </w:tcPr>
          <w:p w14:paraId="2D9AD8B1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877C5C9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5EB6E70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03F87DEE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240 SC</w:t>
            </w:r>
          </w:p>
        </w:tc>
        <w:tc>
          <w:tcPr>
            <w:tcW w:w="1559" w:type="dxa"/>
            <w:hideMark/>
          </w:tcPr>
          <w:p w14:paraId="6F03D29F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45 L/ha</w:t>
            </w:r>
          </w:p>
        </w:tc>
        <w:tc>
          <w:tcPr>
            <w:tcW w:w="1701" w:type="dxa"/>
            <w:hideMark/>
          </w:tcPr>
          <w:p w14:paraId="00B422B0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19A37668" w14:textId="77777777" w:rsidR="008C7B71" w:rsidRPr="00F76055" w:rsidRDefault="008C7B71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8C7B71" w:rsidRPr="00F76055" w14:paraId="2D2E25DD" w14:textId="77777777" w:rsidTr="00C27CD1">
        <w:trPr>
          <w:trHeight w:val="250"/>
        </w:trPr>
        <w:tc>
          <w:tcPr>
            <w:tcW w:w="2552" w:type="dxa"/>
            <w:vMerge/>
          </w:tcPr>
          <w:p w14:paraId="0404657C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7B60327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</w:tcPr>
          <w:p w14:paraId="5CA3BABB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</w:tcPr>
          <w:p w14:paraId="103F8C13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</w:tcPr>
          <w:p w14:paraId="70ED7D35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</w:tcPr>
          <w:p w14:paraId="61E93EF5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</w:tcPr>
          <w:p w14:paraId="4C211BA3" w14:textId="77777777" w:rsidR="008C7B71" w:rsidRPr="00F76055" w:rsidRDefault="008C7B71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; dovoljena uporaba v spomladanski čebuli.</w:t>
            </w:r>
          </w:p>
        </w:tc>
      </w:tr>
      <w:tr w:rsidR="008C7B71" w:rsidRPr="00F76055" w14:paraId="71EC8760" w14:textId="77777777" w:rsidTr="00C27CD1">
        <w:trPr>
          <w:trHeight w:val="1065"/>
        </w:trPr>
        <w:tc>
          <w:tcPr>
            <w:tcW w:w="2552" w:type="dxa"/>
            <w:vMerge w:val="restart"/>
            <w:hideMark/>
          </w:tcPr>
          <w:p w14:paraId="5E6F6D78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uši </w:t>
            </w:r>
          </w:p>
          <w:p w14:paraId="73C77ACB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6BEB4A8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D257510" w14:textId="77777777" w:rsidR="008C7B71" w:rsidRPr="00F76055" w:rsidRDefault="008C7B71" w:rsidP="008C7B71">
            <w:pPr>
              <w:pStyle w:val="Odstavekseznama"/>
              <w:numPr>
                <w:ilvl w:val="0"/>
                <w:numId w:val="345"/>
              </w:numPr>
              <w:ind w:left="318" w:hanging="283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u</w:t>
            </w:r>
            <w:r w:rsidRPr="00F76055">
              <w:rPr>
                <w:rFonts w:cs="Arial"/>
                <w:sz w:val="18"/>
                <w:szCs w:val="18"/>
              </w:rPr>
              <w:t xml:space="preserve">strezno gnojenje posevkov,  </w:t>
            </w:r>
          </w:p>
          <w:p w14:paraId="4108AD18" w14:textId="77777777" w:rsidR="008C7B71" w:rsidRPr="00F76055" w:rsidRDefault="008C7B71" w:rsidP="008C7B71">
            <w:pPr>
              <w:pStyle w:val="Odstavekseznama"/>
              <w:numPr>
                <w:ilvl w:val="0"/>
                <w:numId w:val="345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gostota sajenja, </w:t>
            </w:r>
          </w:p>
          <w:p w14:paraId="04E55A19" w14:textId="77777777" w:rsidR="008C7B71" w:rsidRPr="00F76055" w:rsidRDefault="008C7B71" w:rsidP="008C7B71">
            <w:pPr>
              <w:pStyle w:val="Odstavekseznama"/>
              <w:numPr>
                <w:ilvl w:val="0"/>
                <w:numId w:val="345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plevelov (gostiteljske rastline).</w:t>
            </w:r>
          </w:p>
        </w:tc>
        <w:tc>
          <w:tcPr>
            <w:tcW w:w="2551" w:type="dxa"/>
            <w:hideMark/>
          </w:tcPr>
          <w:p w14:paraId="6DBE2588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hideMark/>
          </w:tcPr>
          <w:p w14:paraId="32B2B1F1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hideMark/>
          </w:tcPr>
          <w:p w14:paraId="0C6134CF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,0 L/ha</w:t>
            </w:r>
          </w:p>
        </w:tc>
        <w:tc>
          <w:tcPr>
            <w:tcW w:w="1701" w:type="dxa"/>
            <w:hideMark/>
          </w:tcPr>
          <w:p w14:paraId="08339CE7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8</w:t>
            </w:r>
          </w:p>
        </w:tc>
        <w:tc>
          <w:tcPr>
            <w:tcW w:w="1701" w:type="dxa"/>
            <w:hideMark/>
          </w:tcPr>
          <w:p w14:paraId="3F170A22" w14:textId="77777777" w:rsidR="008C7B71" w:rsidRPr="00C27CD1" w:rsidRDefault="008C7B71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; zmanjševanje populacije; v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omladnsk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čebuli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rebrnjak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in zimski (stoletni) čebuli</w:t>
            </w:r>
          </w:p>
        </w:tc>
      </w:tr>
      <w:tr w:rsidR="008C7B71" w:rsidRPr="00F76055" w14:paraId="09B8E03C" w14:textId="77777777" w:rsidTr="00C27CD1">
        <w:trPr>
          <w:trHeight w:val="500"/>
        </w:trPr>
        <w:tc>
          <w:tcPr>
            <w:tcW w:w="2552" w:type="dxa"/>
            <w:vMerge/>
            <w:hideMark/>
          </w:tcPr>
          <w:p w14:paraId="1A126397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E83591E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1FFEB5C2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  <w:p w14:paraId="098F8F7F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6380C191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hideMark/>
          </w:tcPr>
          <w:p w14:paraId="5D8ECDFC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4A81357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59ED8FF7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; dovoljena uporaba v spomladanski čebuli.</w:t>
            </w:r>
          </w:p>
        </w:tc>
      </w:tr>
      <w:tr w:rsidR="008C7B71" w:rsidRPr="00F76055" w14:paraId="0FDABC12" w14:textId="77777777" w:rsidTr="00C27CD1">
        <w:trPr>
          <w:trHeight w:val="500"/>
        </w:trPr>
        <w:tc>
          <w:tcPr>
            <w:tcW w:w="2552" w:type="dxa"/>
            <w:vMerge/>
          </w:tcPr>
          <w:p w14:paraId="147F07AF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8568CA7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5B5ED8D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60B12803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8C7B71">
              <w:rPr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</w:tcPr>
          <w:p w14:paraId="0758E39E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sz w:val="18"/>
                <w:szCs w:val="18"/>
              </w:rPr>
              <w:t>0,3 L/ha</w:t>
            </w:r>
          </w:p>
        </w:tc>
        <w:tc>
          <w:tcPr>
            <w:tcW w:w="1701" w:type="dxa"/>
          </w:tcPr>
          <w:p w14:paraId="7820E6C8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sz w:val="18"/>
                <w:szCs w:val="18"/>
              </w:rPr>
              <w:t>7</w:t>
            </w:r>
          </w:p>
        </w:tc>
        <w:tc>
          <w:tcPr>
            <w:tcW w:w="1701" w:type="dxa"/>
          </w:tcPr>
          <w:p w14:paraId="21428450" w14:textId="77777777" w:rsidR="008C7B71" w:rsidRPr="008C7B71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8C7B71" w:rsidRPr="00F76055" w14:paraId="171B0E41" w14:textId="77777777" w:rsidTr="00C27CD1">
        <w:trPr>
          <w:trHeight w:val="500"/>
        </w:trPr>
        <w:tc>
          <w:tcPr>
            <w:tcW w:w="2552" w:type="dxa"/>
            <w:vMerge/>
          </w:tcPr>
          <w:p w14:paraId="556DAB32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B4D80E4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</w:tcPr>
          <w:p w14:paraId="1756A1F8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</w:tcPr>
          <w:p w14:paraId="71905360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8C7B71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8C7B71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</w:tcPr>
          <w:p w14:paraId="48DB7120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</w:tcPr>
          <w:p w14:paraId="258FBE28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</w:tcPr>
          <w:p w14:paraId="167EBCBB" w14:textId="77777777" w:rsidR="008C7B71" w:rsidRPr="008C7B71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8C7B71" w:rsidRPr="00F76055" w14:paraId="5FEDE0DE" w14:textId="77777777" w:rsidTr="00C27CD1">
        <w:trPr>
          <w:trHeight w:val="260"/>
        </w:trPr>
        <w:tc>
          <w:tcPr>
            <w:tcW w:w="2552" w:type="dxa"/>
            <w:vMerge w:val="restart"/>
            <w:hideMark/>
          </w:tcPr>
          <w:p w14:paraId="03FE8F8F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Čebulna muh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7D6206A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el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ntiqu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CA65694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4543DF7" w14:textId="77777777" w:rsidR="008C7B71" w:rsidRPr="00F76055" w:rsidRDefault="008C7B71" w:rsidP="008C7B71">
            <w:pPr>
              <w:pStyle w:val="Odstavekseznama"/>
              <w:numPr>
                <w:ilvl w:val="0"/>
                <w:numId w:val="345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4ED9EA2C" w14:textId="77777777" w:rsidR="008C7B71" w:rsidRPr="00F76055" w:rsidRDefault="008C7B71" w:rsidP="008C7B71">
            <w:pPr>
              <w:pStyle w:val="Odstavekseznama"/>
              <w:numPr>
                <w:ilvl w:val="0"/>
                <w:numId w:val="345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na mehanska obdelava tal, </w:t>
            </w:r>
          </w:p>
          <w:p w14:paraId="18F971BA" w14:textId="77777777" w:rsidR="008C7B71" w:rsidRPr="00F76055" w:rsidRDefault="008C7B71" w:rsidP="008C7B71">
            <w:pPr>
              <w:pStyle w:val="Odstavekseznama"/>
              <w:numPr>
                <w:ilvl w:val="0"/>
                <w:numId w:val="345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in uničevanje napadenih rastlin, </w:t>
            </w:r>
          </w:p>
          <w:p w14:paraId="348CBAF2" w14:textId="77777777" w:rsidR="008C7B71" w:rsidRPr="00F76055" w:rsidRDefault="008C7B71" w:rsidP="008C7B71">
            <w:pPr>
              <w:pStyle w:val="Odstavekseznama"/>
              <w:numPr>
                <w:ilvl w:val="0"/>
                <w:numId w:val="345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.</w:t>
            </w:r>
          </w:p>
        </w:tc>
        <w:tc>
          <w:tcPr>
            <w:tcW w:w="2551" w:type="dxa"/>
            <w:hideMark/>
          </w:tcPr>
          <w:p w14:paraId="15ECAF9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268" w:type="dxa"/>
            <w:hideMark/>
          </w:tcPr>
          <w:p w14:paraId="3419910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59" w:type="dxa"/>
            <w:hideMark/>
          </w:tcPr>
          <w:p w14:paraId="53DE34A0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hideMark/>
          </w:tcPr>
          <w:p w14:paraId="0E95D1F8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noWrap/>
            <w:hideMark/>
          </w:tcPr>
          <w:p w14:paraId="24A4C387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sz w:val="18"/>
                <w:szCs w:val="18"/>
              </w:rPr>
              <w:t>BBCH 12-80</w:t>
            </w:r>
          </w:p>
        </w:tc>
      </w:tr>
      <w:tr w:rsidR="008C7B71" w:rsidRPr="00F76055" w14:paraId="5233432B" w14:textId="77777777" w:rsidTr="00C27CD1">
        <w:trPr>
          <w:trHeight w:val="260"/>
        </w:trPr>
        <w:tc>
          <w:tcPr>
            <w:tcW w:w="2552" w:type="dxa"/>
            <w:vMerge/>
          </w:tcPr>
          <w:p w14:paraId="43D881C9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3F7CD64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8F5935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7B61BC">
              <w:t>lambda-</w:t>
            </w:r>
            <w:proofErr w:type="spellStart"/>
            <w:r w:rsidRPr="007B61BC">
              <w:t>cihalotrin</w:t>
            </w:r>
            <w:proofErr w:type="spellEnd"/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A5E24F6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BCE1FD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sz w:val="18"/>
                <w:szCs w:val="18"/>
              </w:rPr>
              <w:t>0,15 L/ha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365AAF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sz w:val="18"/>
                <w:szCs w:val="18"/>
              </w:rPr>
              <w:t xml:space="preserve">28 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2D41D91F" w14:textId="77777777" w:rsidR="008C7B71" w:rsidRPr="008C7B71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8C7B71" w:rsidRPr="00F76055" w14:paraId="504FD178" w14:textId="77777777" w:rsidTr="00C27CD1">
        <w:trPr>
          <w:trHeight w:val="260"/>
        </w:trPr>
        <w:tc>
          <w:tcPr>
            <w:tcW w:w="2552" w:type="dxa"/>
            <w:vMerge/>
          </w:tcPr>
          <w:p w14:paraId="13A49859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C754C00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F16249" w14:textId="77777777" w:rsidR="008C7B71" w:rsidRPr="00C27CD1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C27CD1">
              <w:rPr>
                <w:color w:val="00B050"/>
              </w:rPr>
              <w:t>azadirahtin</w:t>
            </w:r>
            <w:proofErr w:type="spellEnd"/>
            <w:r w:rsidRPr="00C27CD1">
              <w:rPr>
                <w:color w:val="00B050"/>
              </w:rPr>
              <w:t xml:space="preserve"> A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544C89" w14:textId="77777777" w:rsidR="008C7B71" w:rsidRPr="00C27CD1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4F44B2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4F44B2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08D839" w14:textId="77777777" w:rsidR="008C7B71" w:rsidRPr="008C7B71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8C7B71">
              <w:rPr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BBBE1" w14:textId="77777777" w:rsidR="008C7B71" w:rsidRPr="008C7B71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8C7B71">
              <w:rPr>
                <w:color w:val="00B050"/>
                <w:sz w:val="18"/>
                <w:szCs w:val="18"/>
              </w:rPr>
              <w:t>28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624370EB" w14:textId="77777777" w:rsidR="008C7B71" w:rsidRPr="008C7B71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8C7B71">
              <w:rPr>
                <w:rFonts w:cs="Arial"/>
                <w:color w:val="00B050"/>
                <w:sz w:val="18"/>
                <w:szCs w:val="18"/>
              </w:rPr>
              <w:t>; zmanjševanje populacije; v spomladanski čebuli (</w:t>
            </w:r>
            <w:proofErr w:type="spellStart"/>
            <w:r w:rsidRPr="008C7B71">
              <w:rPr>
                <w:rFonts w:cs="Arial"/>
                <w:color w:val="00B050"/>
                <w:sz w:val="18"/>
                <w:szCs w:val="18"/>
              </w:rPr>
              <w:t>srebrnjaku</w:t>
            </w:r>
            <w:proofErr w:type="spellEnd"/>
            <w:r w:rsidRPr="008C7B71">
              <w:rPr>
                <w:rFonts w:cs="Arial"/>
                <w:color w:val="00B050"/>
                <w:sz w:val="18"/>
                <w:szCs w:val="18"/>
              </w:rPr>
              <w:t>) in zimski (stoletni) čebuli</w:t>
            </w:r>
          </w:p>
        </w:tc>
      </w:tr>
      <w:tr w:rsidR="008C7B71" w:rsidRPr="00F76055" w14:paraId="03092822" w14:textId="77777777" w:rsidTr="00C27CD1">
        <w:trPr>
          <w:trHeight w:val="441"/>
        </w:trPr>
        <w:tc>
          <w:tcPr>
            <w:tcW w:w="2552" w:type="dxa"/>
            <w:vMerge w:val="restart"/>
            <w:hideMark/>
          </w:tcPr>
          <w:p w14:paraId="2123CA3A" w14:textId="77777777" w:rsidR="008C7B71" w:rsidRPr="00F76055" w:rsidRDefault="008C7B71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Čebulni molj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br/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crolepiops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ssect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7511E08B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9E02DA8" w14:textId="77777777" w:rsidR="008C7B71" w:rsidRPr="00F76055" w:rsidRDefault="008C7B71" w:rsidP="008C7B71">
            <w:pPr>
              <w:pStyle w:val="Odstavekseznama"/>
              <w:numPr>
                <w:ilvl w:val="0"/>
                <w:numId w:val="346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384454EE" w14:textId="77777777" w:rsidR="008C7B71" w:rsidRPr="00F76055" w:rsidRDefault="008C7B71" w:rsidP="008C7B71">
            <w:pPr>
              <w:pStyle w:val="Odstavekseznama"/>
              <w:numPr>
                <w:ilvl w:val="0"/>
                <w:numId w:val="346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redna mehanska obdelava tal, </w:t>
            </w:r>
          </w:p>
          <w:p w14:paraId="307B1291" w14:textId="77777777" w:rsidR="008C7B71" w:rsidRPr="00F76055" w:rsidRDefault="008C7B71" w:rsidP="008C7B71">
            <w:pPr>
              <w:pStyle w:val="Odstavekseznama"/>
              <w:numPr>
                <w:ilvl w:val="0"/>
                <w:numId w:val="346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in uničevanje napadenih rastlin, </w:t>
            </w:r>
          </w:p>
          <w:p w14:paraId="7C8411EC" w14:textId="77777777" w:rsidR="008C7B71" w:rsidRPr="00F76055" w:rsidRDefault="008C7B71" w:rsidP="008C7B71">
            <w:pPr>
              <w:pStyle w:val="Odstavekseznama"/>
              <w:numPr>
                <w:ilvl w:val="0"/>
                <w:numId w:val="346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.</w:t>
            </w:r>
          </w:p>
        </w:tc>
        <w:tc>
          <w:tcPr>
            <w:tcW w:w="2551" w:type="dxa"/>
            <w:hideMark/>
          </w:tcPr>
          <w:p w14:paraId="71B09559" w14:textId="77777777" w:rsidR="008C7B71" w:rsidRPr="00F76055" w:rsidRDefault="008C7B71" w:rsidP="00C27CD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lastRenderedPageBreak/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ar.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izawai</w:t>
            </w:r>
            <w:proofErr w:type="spellEnd"/>
          </w:p>
        </w:tc>
        <w:tc>
          <w:tcPr>
            <w:tcW w:w="2268" w:type="dxa"/>
            <w:hideMark/>
          </w:tcPr>
          <w:p w14:paraId="1E5E7909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59" w:type="dxa"/>
            <w:hideMark/>
          </w:tcPr>
          <w:p w14:paraId="295611EE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hideMark/>
          </w:tcPr>
          <w:p w14:paraId="65FAB21F" w14:textId="77777777" w:rsidR="008C7B71" w:rsidRPr="00F76055" w:rsidRDefault="008C7B71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5D904738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8C7B71" w:rsidRPr="00F76055" w14:paraId="39BC0863" w14:textId="77777777" w:rsidTr="00C27CD1">
        <w:trPr>
          <w:trHeight w:val="500"/>
        </w:trPr>
        <w:tc>
          <w:tcPr>
            <w:tcW w:w="2552" w:type="dxa"/>
            <w:vMerge/>
            <w:hideMark/>
          </w:tcPr>
          <w:p w14:paraId="11554C56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05E4AA0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0C619C4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  <w:p w14:paraId="17B4A2C4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07D4E650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hideMark/>
          </w:tcPr>
          <w:p w14:paraId="0D944BE1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0D2FAECA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795129C3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sz w:val="18"/>
                <w:szCs w:val="18"/>
              </w:rPr>
              <w:t>Manjša uporaba;</w:t>
            </w:r>
            <w:r w:rsidRPr="00F76055">
              <w:rPr>
                <w:rFonts w:cs="Arial"/>
                <w:sz w:val="18"/>
                <w:szCs w:val="18"/>
              </w:rPr>
              <w:t xml:space="preserve"> dovoljena uporaba v spomladanski čebuli.</w:t>
            </w:r>
          </w:p>
        </w:tc>
      </w:tr>
      <w:tr w:rsidR="008C7B71" w:rsidRPr="00F76055" w14:paraId="6392656D" w14:textId="77777777" w:rsidTr="008C7B71">
        <w:trPr>
          <w:trHeight w:val="286"/>
        </w:trPr>
        <w:tc>
          <w:tcPr>
            <w:tcW w:w="2552" w:type="dxa"/>
            <w:vMerge/>
          </w:tcPr>
          <w:p w14:paraId="7D9AA331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07377DA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58C9B325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4CEA812F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8C7B71">
              <w:rPr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</w:tcPr>
          <w:p w14:paraId="5B6AD3BF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sz w:val="18"/>
                <w:szCs w:val="18"/>
              </w:rPr>
              <w:t>0,3 L/ha</w:t>
            </w:r>
          </w:p>
        </w:tc>
        <w:tc>
          <w:tcPr>
            <w:tcW w:w="1701" w:type="dxa"/>
          </w:tcPr>
          <w:p w14:paraId="2C4A20E7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sz w:val="18"/>
                <w:szCs w:val="18"/>
              </w:rPr>
              <w:t>7</w:t>
            </w:r>
          </w:p>
        </w:tc>
        <w:tc>
          <w:tcPr>
            <w:tcW w:w="1701" w:type="dxa"/>
          </w:tcPr>
          <w:p w14:paraId="32DD0194" w14:textId="77777777" w:rsidR="008C7B71" w:rsidRPr="008C7B71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8C7B71" w:rsidRPr="00F76055" w14:paraId="5680C076" w14:textId="77777777" w:rsidTr="00C27CD1">
        <w:trPr>
          <w:trHeight w:val="205"/>
        </w:trPr>
        <w:tc>
          <w:tcPr>
            <w:tcW w:w="2552" w:type="dxa"/>
            <w:vMerge/>
          </w:tcPr>
          <w:p w14:paraId="0249FE90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BB7865E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</w:tcPr>
          <w:p w14:paraId="7AAABCD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</w:tcPr>
          <w:p w14:paraId="031C264F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8C7B71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8C7B71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</w:tcPr>
          <w:p w14:paraId="69F644D7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</w:tcPr>
          <w:p w14:paraId="27BBE964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</w:tcPr>
          <w:p w14:paraId="6EF5606A" w14:textId="77777777" w:rsidR="008C7B71" w:rsidRPr="008C7B71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8C7B71" w:rsidRPr="00F76055" w14:paraId="24C187E0" w14:textId="77777777" w:rsidTr="00C27CD1">
        <w:trPr>
          <w:trHeight w:val="205"/>
        </w:trPr>
        <w:tc>
          <w:tcPr>
            <w:tcW w:w="2552" w:type="dxa"/>
            <w:vMerge/>
          </w:tcPr>
          <w:p w14:paraId="246455BF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83A42ED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</w:tcPr>
          <w:p w14:paraId="2E263CF7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</w:tcPr>
          <w:p w14:paraId="0BFD926C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</w:tcPr>
          <w:p w14:paraId="19E6DFAD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,0 L/ha</w:t>
            </w:r>
          </w:p>
        </w:tc>
        <w:tc>
          <w:tcPr>
            <w:tcW w:w="1701" w:type="dxa"/>
          </w:tcPr>
          <w:p w14:paraId="491FAA4B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8</w:t>
            </w:r>
          </w:p>
        </w:tc>
        <w:tc>
          <w:tcPr>
            <w:tcW w:w="1701" w:type="dxa"/>
          </w:tcPr>
          <w:p w14:paraId="5ED4CCCC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; zmanjševanje populacije; v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omladnski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čebuli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rebrnjak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>) in zimski (stoletni) čebuli</w:t>
            </w:r>
          </w:p>
        </w:tc>
      </w:tr>
      <w:tr w:rsidR="008C7B71" w:rsidRPr="00F76055" w14:paraId="7F5E75DE" w14:textId="77777777" w:rsidTr="00C27CD1">
        <w:trPr>
          <w:trHeight w:val="500"/>
        </w:trPr>
        <w:tc>
          <w:tcPr>
            <w:tcW w:w="2552" w:type="dxa"/>
            <w:vMerge w:val="restart"/>
            <w:hideMark/>
          </w:tcPr>
          <w:p w14:paraId="2F866714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zavrtalke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522D47C6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riomyz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hideMark/>
          </w:tcPr>
          <w:p w14:paraId="2E276B25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94639B7" w14:textId="77777777" w:rsidR="008C7B71" w:rsidRPr="00F76055" w:rsidRDefault="008C7B71" w:rsidP="008C7B71">
            <w:pPr>
              <w:pStyle w:val="Odstavekseznama"/>
              <w:numPr>
                <w:ilvl w:val="0"/>
                <w:numId w:val="347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56210210" w14:textId="77777777" w:rsidR="008C7B71" w:rsidRPr="00F76055" w:rsidRDefault="008C7B71" w:rsidP="008C7B71">
            <w:pPr>
              <w:pStyle w:val="Odstavekseznama"/>
              <w:numPr>
                <w:ilvl w:val="0"/>
                <w:numId w:val="347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a mehanska obdelava tal,</w:t>
            </w:r>
          </w:p>
          <w:p w14:paraId="4B58FED2" w14:textId="77777777" w:rsidR="008C7B71" w:rsidRPr="00F76055" w:rsidRDefault="008C7B71" w:rsidP="008C7B71">
            <w:pPr>
              <w:pStyle w:val="Odstavekseznama"/>
              <w:numPr>
                <w:ilvl w:val="0"/>
                <w:numId w:val="347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in uničevanje napadenih rastlin, </w:t>
            </w:r>
          </w:p>
          <w:p w14:paraId="3034A46B" w14:textId="77777777" w:rsidR="008C7B71" w:rsidRPr="00F76055" w:rsidRDefault="008C7B71" w:rsidP="008C7B71">
            <w:pPr>
              <w:pStyle w:val="Odstavekseznama"/>
              <w:numPr>
                <w:ilvl w:val="0"/>
                <w:numId w:val="347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, </w:t>
            </w:r>
          </w:p>
          <w:p w14:paraId="6E946673" w14:textId="77777777" w:rsidR="008C7B71" w:rsidRPr="00F76055" w:rsidRDefault="008C7B71" w:rsidP="008C7B71">
            <w:pPr>
              <w:pStyle w:val="Odstavekseznama"/>
              <w:numPr>
                <w:ilvl w:val="0"/>
                <w:numId w:val="347"/>
              </w:numPr>
              <w:ind w:left="318" w:hanging="318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plevela.</w:t>
            </w:r>
          </w:p>
        </w:tc>
        <w:tc>
          <w:tcPr>
            <w:tcW w:w="2551" w:type="dxa"/>
            <w:hideMark/>
          </w:tcPr>
          <w:p w14:paraId="4E2B31DA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8C7B71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hideMark/>
          </w:tcPr>
          <w:p w14:paraId="6A245D92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8C7B71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8C7B71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hideMark/>
          </w:tcPr>
          <w:p w14:paraId="1026A107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8C7B71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8C7B71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34FC4E1A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4E4D1D00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8C7B71">
              <w:rPr>
                <w:rFonts w:cs="Arial"/>
                <w:sz w:val="18"/>
                <w:szCs w:val="18"/>
              </w:rPr>
              <w:t>; dovoljena uporaba v spomladanski čebuli.</w:t>
            </w:r>
          </w:p>
        </w:tc>
      </w:tr>
      <w:tr w:rsidR="008C7B71" w:rsidRPr="00F76055" w14:paraId="3DB7564A" w14:textId="77777777" w:rsidTr="0096665F">
        <w:trPr>
          <w:trHeight w:val="311"/>
        </w:trPr>
        <w:tc>
          <w:tcPr>
            <w:tcW w:w="2552" w:type="dxa"/>
            <w:vMerge/>
          </w:tcPr>
          <w:p w14:paraId="65DCC2ED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12EF2E9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6129B54D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sz w:val="18"/>
                <w:szCs w:val="18"/>
              </w:rPr>
              <w:t>lambda-</w:t>
            </w:r>
            <w:proofErr w:type="spellStart"/>
            <w:r w:rsidRPr="008C7B71">
              <w:rPr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</w:tcPr>
          <w:p w14:paraId="181D30F4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8C7B71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8C7B71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</w:tcPr>
          <w:p w14:paraId="32EBBC49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sz w:val="18"/>
                <w:szCs w:val="18"/>
              </w:rPr>
              <w:t>0,15 L/ha</w:t>
            </w:r>
          </w:p>
        </w:tc>
        <w:tc>
          <w:tcPr>
            <w:tcW w:w="1701" w:type="dxa"/>
          </w:tcPr>
          <w:p w14:paraId="18A3067A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sz w:val="18"/>
                <w:szCs w:val="18"/>
              </w:rPr>
              <w:t xml:space="preserve">28 </w:t>
            </w:r>
          </w:p>
        </w:tc>
        <w:tc>
          <w:tcPr>
            <w:tcW w:w="1701" w:type="dxa"/>
          </w:tcPr>
          <w:p w14:paraId="413C3483" w14:textId="77777777" w:rsidR="008C7B71" w:rsidRPr="0096665F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8C7B71" w:rsidRPr="00F76055" w14:paraId="671FA3E0" w14:textId="77777777" w:rsidTr="00C27CD1">
        <w:trPr>
          <w:trHeight w:val="500"/>
        </w:trPr>
        <w:tc>
          <w:tcPr>
            <w:tcW w:w="2552" w:type="dxa"/>
            <w:vMerge/>
          </w:tcPr>
          <w:p w14:paraId="3D762069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7C63994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0A9BD004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8C7B71">
              <w:rPr>
                <w:color w:val="00B050"/>
                <w:sz w:val="18"/>
                <w:szCs w:val="18"/>
              </w:rPr>
              <w:t>azadirahtin</w:t>
            </w:r>
            <w:proofErr w:type="spellEnd"/>
            <w:r w:rsidRPr="008C7B71">
              <w:rPr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</w:tcPr>
          <w:p w14:paraId="1687D6A3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8C7B71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8C7B71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</w:tcPr>
          <w:p w14:paraId="7441F2FE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color w:val="00B050"/>
                <w:sz w:val="18"/>
                <w:szCs w:val="18"/>
              </w:rPr>
              <w:t>3 L/HA</w:t>
            </w:r>
          </w:p>
        </w:tc>
        <w:tc>
          <w:tcPr>
            <w:tcW w:w="1701" w:type="dxa"/>
          </w:tcPr>
          <w:p w14:paraId="2113FAED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8C7B71">
              <w:rPr>
                <w:color w:val="00B050"/>
                <w:sz w:val="18"/>
                <w:szCs w:val="18"/>
              </w:rPr>
              <w:t>28</w:t>
            </w:r>
          </w:p>
        </w:tc>
        <w:tc>
          <w:tcPr>
            <w:tcW w:w="1701" w:type="dxa"/>
          </w:tcPr>
          <w:p w14:paraId="168E2B4B" w14:textId="77777777" w:rsidR="008C7B71" w:rsidRPr="008C7B71" w:rsidRDefault="008C7B71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8C7B71">
              <w:rPr>
                <w:rFonts w:cs="Arial"/>
                <w:color w:val="00B050"/>
                <w:sz w:val="18"/>
                <w:szCs w:val="18"/>
              </w:rPr>
              <w:t>; zmanjševanje populacije; v spomladanski čebuli (</w:t>
            </w:r>
            <w:proofErr w:type="spellStart"/>
            <w:r w:rsidRPr="008C7B71">
              <w:rPr>
                <w:rFonts w:cs="Arial"/>
                <w:color w:val="00B050"/>
                <w:sz w:val="18"/>
                <w:szCs w:val="18"/>
              </w:rPr>
              <w:t>srebrnjaku</w:t>
            </w:r>
            <w:proofErr w:type="spellEnd"/>
            <w:r w:rsidRPr="008C7B71">
              <w:rPr>
                <w:rFonts w:cs="Arial"/>
                <w:color w:val="00B050"/>
                <w:sz w:val="18"/>
                <w:szCs w:val="18"/>
              </w:rPr>
              <w:t>) in zimski (stoletni) čebuli</w:t>
            </w:r>
          </w:p>
        </w:tc>
      </w:tr>
      <w:tr w:rsidR="008C7B71" w:rsidRPr="00F76055" w14:paraId="0E255FA3" w14:textId="77777777" w:rsidTr="00C27CD1">
        <w:trPr>
          <w:trHeight w:val="260"/>
        </w:trPr>
        <w:tc>
          <w:tcPr>
            <w:tcW w:w="2552" w:type="dxa"/>
            <w:vMerge w:val="restart"/>
            <w:hideMark/>
          </w:tcPr>
          <w:p w14:paraId="43DEBB17" w14:textId="77777777" w:rsidR="008C7B71" w:rsidRPr="00F76055" w:rsidRDefault="008C7B71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trun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2BC3EB7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hideMark/>
          </w:tcPr>
          <w:p w14:paraId="1ABED8C3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68E61FF" w14:textId="77777777" w:rsidR="008C7B71" w:rsidRPr="00F76055" w:rsidRDefault="008C7B71" w:rsidP="008C7B71">
            <w:pPr>
              <w:pStyle w:val="Odstavekseznama"/>
              <w:numPr>
                <w:ilvl w:val="0"/>
                <w:numId w:val="347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ogibanje večletnemu travinju kot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dposevk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,</w:t>
            </w:r>
          </w:p>
          <w:p w14:paraId="3F522D1B" w14:textId="77777777" w:rsidR="008C7B71" w:rsidRPr="00F76055" w:rsidRDefault="008C7B71" w:rsidP="008C7B71">
            <w:pPr>
              <w:pStyle w:val="Odstavekseznama"/>
              <w:numPr>
                <w:ilvl w:val="0"/>
                <w:numId w:val="347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 večkratna mehanska obdelava tal v suhem vremenu, </w:t>
            </w:r>
          </w:p>
          <w:p w14:paraId="4E994ADC" w14:textId="77777777" w:rsidR="008C7B71" w:rsidRPr="00F76055" w:rsidRDefault="008C7B71" w:rsidP="008C7B71">
            <w:pPr>
              <w:pStyle w:val="Odstavekseznama"/>
              <w:numPr>
                <w:ilvl w:val="0"/>
                <w:numId w:val="347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ptimalni roki setve ali sajenja.</w:t>
            </w:r>
          </w:p>
        </w:tc>
        <w:tc>
          <w:tcPr>
            <w:tcW w:w="2551" w:type="dxa"/>
            <w:hideMark/>
          </w:tcPr>
          <w:p w14:paraId="69D9C2E5" w14:textId="77777777" w:rsidR="008C7B71" w:rsidRPr="0096665F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268" w:type="dxa"/>
            <w:hideMark/>
          </w:tcPr>
          <w:p w14:paraId="6216B763" w14:textId="77777777" w:rsidR="008C7B71" w:rsidRPr="0096665F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Columbo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0,8 MG</w:t>
            </w:r>
          </w:p>
        </w:tc>
        <w:tc>
          <w:tcPr>
            <w:tcW w:w="1559" w:type="dxa"/>
            <w:hideMark/>
          </w:tcPr>
          <w:p w14:paraId="1C8635E5" w14:textId="77777777" w:rsidR="008C7B71" w:rsidRPr="0096665F" w:rsidRDefault="008C7B71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2 kg/ha</w:t>
            </w:r>
          </w:p>
        </w:tc>
        <w:tc>
          <w:tcPr>
            <w:tcW w:w="1701" w:type="dxa"/>
            <w:hideMark/>
          </w:tcPr>
          <w:p w14:paraId="63CE5F5E" w14:textId="77777777" w:rsidR="008C7B71" w:rsidRPr="0096665F" w:rsidRDefault="008C7B71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7F2D766E" w14:textId="77777777" w:rsidR="008C7B71" w:rsidRPr="0096665F" w:rsidRDefault="008C7B71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Zmanjševanje populacije.</w:t>
            </w:r>
          </w:p>
        </w:tc>
      </w:tr>
      <w:tr w:rsidR="008C7B71" w:rsidRPr="00F76055" w14:paraId="38B92FD2" w14:textId="77777777" w:rsidTr="00C27CD1">
        <w:trPr>
          <w:trHeight w:val="260"/>
        </w:trPr>
        <w:tc>
          <w:tcPr>
            <w:tcW w:w="2552" w:type="dxa"/>
            <w:vMerge/>
          </w:tcPr>
          <w:p w14:paraId="4AD2A57D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E238BDF" w14:textId="77777777" w:rsidR="008C7B71" w:rsidRPr="00F76055" w:rsidRDefault="008C7B71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B9AD3A" w14:textId="77777777" w:rsidR="008C7B71" w:rsidRPr="0096665F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sz w:val="18"/>
                <w:szCs w:val="18"/>
              </w:rPr>
              <w:t>teflutrin</w:t>
            </w:r>
            <w:proofErr w:type="spellEnd"/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373AEC" w14:textId="77777777" w:rsidR="008C7B71" w:rsidRPr="0096665F" w:rsidRDefault="008C7B71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sz w:val="18"/>
                <w:szCs w:val="18"/>
              </w:rPr>
              <w:t>Soilguard</w:t>
            </w:r>
            <w:proofErr w:type="spellEnd"/>
            <w:r w:rsidRPr="0096665F">
              <w:rPr>
                <w:sz w:val="18"/>
                <w:szCs w:val="18"/>
              </w:rPr>
              <w:t xml:space="preserve"> 0.5 GR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DC5A0E" w14:textId="77777777" w:rsidR="008C7B71" w:rsidRPr="0096665F" w:rsidRDefault="008C7B71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sz w:val="18"/>
                <w:szCs w:val="18"/>
              </w:rPr>
              <w:t>15 kg/ha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77C19F" w14:textId="77777777" w:rsidR="008C7B71" w:rsidRPr="0096665F" w:rsidRDefault="008C7B71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sz w:val="18"/>
                <w:szCs w:val="18"/>
              </w:rPr>
              <w:t>ČU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4BD863" w14:textId="77777777" w:rsidR="008C7B71" w:rsidRPr="0096665F" w:rsidRDefault="008C7B71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CB02B5" w:rsidRPr="00F76055" w14:paraId="5D76A392" w14:textId="77777777" w:rsidTr="00CB02B5">
        <w:trPr>
          <w:trHeight w:val="324"/>
        </w:trPr>
        <w:tc>
          <w:tcPr>
            <w:tcW w:w="2552" w:type="dxa"/>
            <w:vMerge w:val="restart"/>
          </w:tcPr>
          <w:p w14:paraId="7CC1F595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68D916D" w14:textId="37F74F0A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</w:tcPr>
          <w:p w14:paraId="1B295F0C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010E654" w14:textId="1D3021C8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Uničevanje plevela in redna košnja površine v neposredni bližini.</w:t>
            </w:r>
          </w:p>
        </w:tc>
        <w:tc>
          <w:tcPr>
            <w:tcW w:w="2551" w:type="dxa"/>
            <w:vMerge w:val="restart"/>
          </w:tcPr>
          <w:p w14:paraId="6360F549" w14:textId="3025FD16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268" w:type="dxa"/>
          </w:tcPr>
          <w:p w14:paraId="19AEEA62" w14:textId="1C21D674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59" w:type="dxa"/>
          </w:tcPr>
          <w:p w14:paraId="6662648D" w14:textId="592CDB55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</w:tcPr>
          <w:p w14:paraId="67B862D7" w14:textId="28E738C0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  <w:r w:rsidRPr="003A3EF1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27B4C858" w14:textId="77777777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CB02B5" w:rsidRPr="00F76055" w14:paraId="465E871E" w14:textId="77777777" w:rsidTr="00CB02B5">
        <w:trPr>
          <w:trHeight w:val="418"/>
        </w:trPr>
        <w:tc>
          <w:tcPr>
            <w:tcW w:w="2552" w:type="dxa"/>
            <w:vMerge/>
          </w:tcPr>
          <w:p w14:paraId="55B8744A" w14:textId="1A3EF822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05223C9" w14:textId="5C82A60E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</w:tcPr>
          <w:p w14:paraId="0A3394E3" w14:textId="3969EFEC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</w:tcPr>
          <w:p w14:paraId="77E38B26" w14:textId="4978F4AB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59" w:type="dxa"/>
          </w:tcPr>
          <w:p w14:paraId="6F5E23F8" w14:textId="404F1292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</w:tcPr>
          <w:p w14:paraId="0996C1FB" w14:textId="34884BB3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  <w:r w:rsidRPr="003A3EF1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779C6869" w14:textId="77777777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CB02B5" w:rsidRPr="00F76055" w14:paraId="2DCEEC19" w14:textId="77777777" w:rsidTr="00C27CD1">
        <w:trPr>
          <w:trHeight w:val="500"/>
        </w:trPr>
        <w:tc>
          <w:tcPr>
            <w:tcW w:w="2552" w:type="dxa"/>
            <w:vMerge/>
          </w:tcPr>
          <w:p w14:paraId="61B825EA" w14:textId="5D237F82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47BB45C" w14:textId="57C6502C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78C30DDA" w14:textId="60546D33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6DF75BA1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59" w:type="dxa"/>
          </w:tcPr>
          <w:p w14:paraId="45831E02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</w:tcPr>
          <w:p w14:paraId="52230991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2532ED86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BCH 00 - do spravila. Dovoljen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 xml:space="preserve">v spomladanski čebuli. </w:t>
            </w:r>
          </w:p>
        </w:tc>
      </w:tr>
    </w:tbl>
    <w:p w14:paraId="76443A52" w14:textId="77777777" w:rsidR="008C7B71" w:rsidRPr="00F76055" w:rsidRDefault="008C7B71" w:rsidP="008C7B71"/>
    <w:p w14:paraId="551E3892" w14:textId="77777777" w:rsidR="006F2D4C" w:rsidRPr="00F76055" w:rsidRDefault="006F2D4C" w:rsidP="001A0283"/>
    <w:p w14:paraId="601E7CE3" w14:textId="036D26F6" w:rsidR="005705CE" w:rsidRPr="00F76055" w:rsidRDefault="00161322" w:rsidP="006F2D4C">
      <w:pPr>
        <w:pStyle w:val="Naslov2"/>
        <w:spacing w:before="0" w:after="0"/>
        <w:rPr>
          <w:lang w:val="sl-SI"/>
        </w:rPr>
      </w:pPr>
      <w:bookmarkStart w:id="801" w:name="_Toc167122193"/>
      <w:bookmarkStart w:id="802" w:name="_Toc167122428"/>
      <w:bookmarkStart w:id="803" w:name="_Toc170778145"/>
      <w:r w:rsidRPr="00F76055">
        <w:rPr>
          <w:lang w:val="sl-SI"/>
        </w:rPr>
        <w:t xml:space="preserve">INTEGRIRANO VARSTVO </w:t>
      </w:r>
      <w:r w:rsidR="005705CE" w:rsidRPr="00F76055">
        <w:rPr>
          <w:lang w:val="sl-SI"/>
        </w:rPr>
        <w:t>ČEBULE V ZAVAROVANIH PROSTORIH</w:t>
      </w:r>
      <w:bookmarkEnd w:id="801"/>
      <w:bookmarkEnd w:id="802"/>
      <w:bookmarkEnd w:id="803"/>
    </w:p>
    <w:p w14:paraId="0D7C70C1" w14:textId="77777777" w:rsidR="006F2D4C" w:rsidRPr="00F76055" w:rsidRDefault="006F2D4C" w:rsidP="006F2D4C"/>
    <w:tbl>
      <w:tblPr>
        <w:tblStyle w:val="Tabelamrea"/>
        <w:tblW w:w="1530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552"/>
        <w:gridCol w:w="2977"/>
        <w:gridCol w:w="2551"/>
        <w:gridCol w:w="2268"/>
        <w:gridCol w:w="1559"/>
        <w:gridCol w:w="1701"/>
        <w:gridCol w:w="1701"/>
      </w:tblGrid>
      <w:tr w:rsidR="0096665F" w:rsidRPr="00F76055" w14:paraId="401A8D5C" w14:textId="77777777" w:rsidTr="00C27CD1">
        <w:trPr>
          <w:trHeight w:val="371"/>
          <w:tblHeader/>
        </w:trPr>
        <w:tc>
          <w:tcPr>
            <w:tcW w:w="2552" w:type="dxa"/>
            <w:shd w:val="clear" w:color="auto" w:fill="F2F2F2" w:themeFill="background1" w:themeFillShade="F2"/>
            <w:hideMark/>
          </w:tcPr>
          <w:p w14:paraId="2C0D9D12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  <w:hideMark/>
          </w:tcPr>
          <w:p w14:paraId="214F8BA4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  <w:hideMark/>
          </w:tcPr>
          <w:p w14:paraId="03ACCCBA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1736AD40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27A13423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6E59EBEB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</w:t>
            </w:r>
          </w:p>
          <w:p w14:paraId="0ABC81F9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(dni)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7CD2DAA3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96665F" w:rsidRPr="00F76055" w14:paraId="5C0DE330" w14:textId="77777777" w:rsidTr="00C27CD1">
        <w:trPr>
          <w:trHeight w:val="832"/>
        </w:trPr>
        <w:tc>
          <w:tcPr>
            <w:tcW w:w="2552" w:type="dxa"/>
            <w:vMerge w:val="restart"/>
            <w:hideMark/>
          </w:tcPr>
          <w:p w14:paraId="55ADDCD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9FEC6FB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0E24439C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0426288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g</w:t>
            </w:r>
            <w:r w:rsidRPr="00F76055">
              <w:rPr>
                <w:rFonts w:cs="Arial"/>
                <w:sz w:val="18"/>
                <w:szCs w:val="18"/>
              </w:rPr>
              <w:t xml:space="preserve">ojenje tolerantnih sort, </w:t>
            </w:r>
          </w:p>
          <w:p w14:paraId="2DCAD15A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delava na odcednih tleh oziroma pridelava na grebenih v primeru težkih tal, </w:t>
            </w:r>
          </w:p>
          <w:p w14:paraId="58CE2A48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ečja sadilna razdalja, </w:t>
            </w:r>
          </w:p>
          <w:p w14:paraId="7838FC05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erno gnojenje z dušikom, </w:t>
            </w:r>
          </w:p>
          <w:p w14:paraId="3D29534A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ogibanjem mehanskim poškodbam rastlin, </w:t>
            </w:r>
          </w:p>
          <w:p w14:paraId="756D00F1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plevelov.</w:t>
            </w:r>
          </w:p>
        </w:tc>
        <w:tc>
          <w:tcPr>
            <w:tcW w:w="2551" w:type="dxa"/>
            <w:hideMark/>
          </w:tcPr>
          <w:p w14:paraId="71CA0D31" w14:textId="77777777" w:rsidR="0096665F" w:rsidRPr="0096665F" w:rsidRDefault="0096665F" w:rsidP="00C27CD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96665F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6665F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96665F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hideMark/>
          </w:tcPr>
          <w:p w14:paraId="6F690383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hideMark/>
          </w:tcPr>
          <w:p w14:paraId="2AB8BC64" w14:textId="77777777" w:rsidR="0096665F" w:rsidRPr="0096665F" w:rsidRDefault="0096665F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color w:val="00B050"/>
                <w:sz w:val="18"/>
                <w:szCs w:val="18"/>
              </w:rPr>
              <w:t>0,185-0,37 kg/ha; (Najvišji skupni odmerek v rastnem ciklu rastline 3,7 kg/ha)</w:t>
            </w:r>
          </w:p>
        </w:tc>
        <w:tc>
          <w:tcPr>
            <w:tcW w:w="1701" w:type="dxa"/>
            <w:hideMark/>
          </w:tcPr>
          <w:p w14:paraId="0C200F4A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44F73DE2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96665F">
              <w:rPr>
                <w:rFonts w:cs="Arial"/>
                <w:color w:val="00B050"/>
                <w:sz w:val="18"/>
                <w:szCs w:val="18"/>
              </w:rPr>
              <w:t>; dovoljen tudi v spomladanski čebuli; BBCH 11-49</w:t>
            </w:r>
          </w:p>
        </w:tc>
      </w:tr>
      <w:tr w:rsidR="0096665F" w:rsidRPr="00CD76FD" w14:paraId="463C81ED" w14:textId="77777777" w:rsidTr="00C27CD1">
        <w:trPr>
          <w:trHeight w:val="832"/>
        </w:trPr>
        <w:tc>
          <w:tcPr>
            <w:tcW w:w="2552" w:type="dxa"/>
            <w:vMerge/>
          </w:tcPr>
          <w:p w14:paraId="1BD18B58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0DB7FD1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0FC34E65" w14:textId="77777777" w:rsidR="0096665F" w:rsidRPr="0096665F" w:rsidRDefault="0096665F" w:rsidP="0096665F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96665F">
              <w:rPr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96665F">
              <w:rPr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6665F">
              <w:rPr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96665F">
              <w:rPr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6665F">
              <w:rPr>
                <w:color w:val="00B050"/>
                <w:sz w:val="18"/>
                <w:szCs w:val="18"/>
              </w:rPr>
              <w:t>strain</w:t>
            </w:r>
            <w:proofErr w:type="spellEnd"/>
            <w:r w:rsidRPr="0096665F">
              <w:rPr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96665F">
              <w:rPr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96665F">
              <w:rPr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6665F">
              <w:rPr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96665F">
              <w:rPr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6665F">
              <w:rPr>
                <w:color w:val="00B050"/>
                <w:sz w:val="18"/>
                <w:szCs w:val="18"/>
              </w:rPr>
              <w:t>strain</w:t>
            </w:r>
            <w:proofErr w:type="spellEnd"/>
            <w:r w:rsidRPr="0096665F">
              <w:rPr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268" w:type="dxa"/>
          </w:tcPr>
          <w:p w14:paraId="52A32785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96665F">
              <w:rPr>
                <w:color w:val="00B050"/>
                <w:sz w:val="18"/>
                <w:szCs w:val="18"/>
              </w:rPr>
              <w:t>Lalstop</w:t>
            </w:r>
            <w:proofErr w:type="spellEnd"/>
            <w:r w:rsidRPr="0096665F">
              <w:rPr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59" w:type="dxa"/>
          </w:tcPr>
          <w:p w14:paraId="5830074F" w14:textId="77777777" w:rsidR="0096665F" w:rsidRPr="0096665F" w:rsidRDefault="0096665F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color w:val="00B050"/>
                <w:sz w:val="18"/>
                <w:szCs w:val="18"/>
              </w:rPr>
              <w:t>0,05 %</w:t>
            </w:r>
          </w:p>
        </w:tc>
        <w:tc>
          <w:tcPr>
            <w:tcW w:w="1701" w:type="dxa"/>
          </w:tcPr>
          <w:p w14:paraId="4595546A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0CD443DF" w14:textId="77777777" w:rsidR="0096665F" w:rsidRPr="0096665F" w:rsidRDefault="0096665F" w:rsidP="00C27CD1">
            <w:pPr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96665F" w:rsidRPr="00F76055" w14:paraId="64E4227A" w14:textId="77777777" w:rsidTr="00C27CD1">
        <w:trPr>
          <w:trHeight w:val="520"/>
        </w:trPr>
        <w:tc>
          <w:tcPr>
            <w:tcW w:w="2552" w:type="dxa"/>
            <w:hideMark/>
          </w:tcPr>
          <w:p w14:paraId="1A51389E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Siva plesen čebulnih listov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quamos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/>
            <w:hideMark/>
          </w:tcPr>
          <w:p w14:paraId="38F5BEDF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6A830B3" w14:textId="08147363" w:rsidR="0096665F" w:rsidRPr="0096665F" w:rsidRDefault="0096665F" w:rsidP="0096665F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96665F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6665F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96665F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96665F">
              <w:rPr>
                <w:rFonts w:cs="Arial"/>
                <w:color w:val="00B050"/>
                <w:sz w:val="18"/>
                <w:szCs w:val="18"/>
              </w:rPr>
              <w:t>former</w:t>
            </w:r>
            <w:proofErr w:type="spellEnd"/>
            <w:r w:rsidRPr="0096665F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6665F">
              <w:rPr>
                <w:rFonts w:cs="Arial"/>
                <w:i/>
                <w:iCs/>
                <w:color w:val="00B050"/>
                <w:sz w:val="18"/>
                <w:szCs w:val="18"/>
              </w:rPr>
              <w:t>subtilis</w:t>
            </w:r>
            <w:proofErr w:type="spellEnd"/>
            <w:r w:rsidRPr="0096665F">
              <w:rPr>
                <w:rFonts w:cs="Arial"/>
                <w:color w:val="00B050"/>
                <w:sz w:val="18"/>
                <w:szCs w:val="18"/>
              </w:rPr>
              <w:t>) s</w:t>
            </w:r>
            <w:r>
              <w:rPr>
                <w:rFonts w:cs="Arial"/>
                <w:color w:val="00B050"/>
                <w:sz w:val="18"/>
                <w:szCs w:val="18"/>
              </w:rPr>
              <w:t>ev</w:t>
            </w:r>
            <w:r w:rsidRPr="0096665F">
              <w:rPr>
                <w:rFonts w:cs="Arial"/>
                <w:color w:val="00B050"/>
                <w:sz w:val="18"/>
                <w:szCs w:val="18"/>
              </w:rPr>
              <w:t xml:space="preserve"> QST 713</w:t>
            </w:r>
          </w:p>
        </w:tc>
        <w:tc>
          <w:tcPr>
            <w:tcW w:w="2268" w:type="dxa"/>
            <w:hideMark/>
          </w:tcPr>
          <w:p w14:paraId="3D612C01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color w:val="00B050"/>
                <w:sz w:val="18"/>
                <w:szCs w:val="18"/>
              </w:rPr>
              <w:t xml:space="preserve">Serenade </w:t>
            </w:r>
            <w:proofErr w:type="spellStart"/>
            <w:r w:rsidRPr="0096665F">
              <w:rPr>
                <w:rFonts w:cs="Arial"/>
                <w:color w:val="00B050"/>
                <w:sz w:val="18"/>
                <w:szCs w:val="18"/>
              </w:rPr>
              <w:t>aso</w:t>
            </w:r>
            <w:proofErr w:type="spellEnd"/>
          </w:p>
        </w:tc>
        <w:tc>
          <w:tcPr>
            <w:tcW w:w="1559" w:type="dxa"/>
            <w:hideMark/>
          </w:tcPr>
          <w:p w14:paraId="53E1E832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color w:val="00B050"/>
                <w:sz w:val="18"/>
                <w:szCs w:val="18"/>
              </w:rPr>
              <w:t>8,0 L/ha</w:t>
            </w:r>
          </w:p>
        </w:tc>
        <w:tc>
          <w:tcPr>
            <w:tcW w:w="1701" w:type="dxa"/>
            <w:hideMark/>
          </w:tcPr>
          <w:p w14:paraId="1C95AB18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34D184E5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96665F">
              <w:rPr>
                <w:rFonts w:cs="Arial"/>
                <w:color w:val="00B050"/>
                <w:sz w:val="18"/>
                <w:szCs w:val="18"/>
              </w:rPr>
              <w:t>; dovoljen samo v spomladanski čebuli; BBCH 12-89</w:t>
            </w:r>
          </w:p>
        </w:tc>
      </w:tr>
    </w:tbl>
    <w:p w14:paraId="7366321E" w14:textId="77777777" w:rsidR="0096665F" w:rsidRPr="0096665F" w:rsidRDefault="0096665F" w:rsidP="0096665F"/>
    <w:p w14:paraId="1241C165" w14:textId="77777777" w:rsidR="006F2D4C" w:rsidRPr="00F76055" w:rsidRDefault="006F2D4C" w:rsidP="006F2D4C">
      <w:pPr>
        <w:pStyle w:val="Naslov2"/>
        <w:numPr>
          <w:ilvl w:val="0"/>
          <w:numId w:val="0"/>
        </w:numPr>
        <w:spacing w:before="0" w:after="0"/>
        <w:ind w:left="576"/>
        <w:rPr>
          <w:lang w:val="sl-SI"/>
        </w:rPr>
      </w:pPr>
    </w:p>
    <w:p w14:paraId="2CCDC38F" w14:textId="7FA4ED65" w:rsidR="00161322" w:rsidRPr="00F76055" w:rsidRDefault="00161322" w:rsidP="006F2D4C">
      <w:pPr>
        <w:pStyle w:val="Naslov2"/>
        <w:spacing w:before="0" w:after="0"/>
        <w:rPr>
          <w:lang w:val="sl-SI"/>
        </w:rPr>
      </w:pPr>
      <w:bookmarkStart w:id="804" w:name="_Toc167122194"/>
      <w:bookmarkStart w:id="805" w:name="_Toc167122429"/>
      <w:bookmarkStart w:id="806" w:name="_Toc170778146"/>
      <w:r w:rsidRPr="00F76055">
        <w:rPr>
          <w:lang w:val="sl-SI"/>
        </w:rPr>
        <w:t xml:space="preserve">INTEGRIRANO VARSTVO </w:t>
      </w:r>
      <w:r w:rsidR="00F0330A" w:rsidRPr="00F76055">
        <w:rPr>
          <w:lang w:val="sl-SI"/>
        </w:rPr>
        <w:t>ŠALOTKE NA PROSTEM</w:t>
      </w:r>
      <w:bookmarkEnd w:id="804"/>
      <w:bookmarkEnd w:id="805"/>
      <w:bookmarkEnd w:id="806"/>
      <w:r w:rsidRPr="00F76055">
        <w:rPr>
          <w:lang w:val="sl-SI"/>
        </w:rPr>
        <w:t xml:space="preserve"> </w:t>
      </w:r>
    </w:p>
    <w:p w14:paraId="75343440" w14:textId="77777777" w:rsidR="006F2D4C" w:rsidRDefault="006F2D4C" w:rsidP="006F2D4C"/>
    <w:tbl>
      <w:tblPr>
        <w:tblStyle w:val="Tabelamrea"/>
        <w:tblW w:w="15309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2551"/>
        <w:gridCol w:w="2268"/>
        <w:gridCol w:w="1559"/>
        <w:gridCol w:w="1701"/>
        <w:gridCol w:w="1701"/>
      </w:tblGrid>
      <w:tr w:rsidR="0096665F" w:rsidRPr="00F76055" w14:paraId="654C2C0E" w14:textId="77777777" w:rsidTr="00C27CD1">
        <w:trPr>
          <w:trHeight w:val="520"/>
          <w:tblHeader/>
        </w:trPr>
        <w:tc>
          <w:tcPr>
            <w:tcW w:w="2552" w:type="dxa"/>
            <w:shd w:val="clear" w:color="auto" w:fill="F2F2F2" w:themeFill="background1" w:themeFillShade="F2"/>
            <w:hideMark/>
          </w:tcPr>
          <w:p w14:paraId="784C4608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  <w:hideMark/>
          </w:tcPr>
          <w:p w14:paraId="212792A6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  <w:hideMark/>
          </w:tcPr>
          <w:p w14:paraId="0631B9F5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3CB7A2B4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6BE99DCB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7C575CBE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3E8DE9B9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96665F" w:rsidRPr="00F76055" w14:paraId="14FB57D7" w14:textId="77777777" w:rsidTr="00C27CD1">
        <w:trPr>
          <w:trHeight w:val="304"/>
        </w:trPr>
        <w:tc>
          <w:tcPr>
            <w:tcW w:w="2552" w:type="dxa"/>
            <w:vMerge w:val="restart"/>
            <w:hideMark/>
          </w:tcPr>
          <w:p w14:paraId="36430AB9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ebulna plesen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(Peronospora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estructor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4FF3BCA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EA59365" w14:textId="77777777" w:rsidR="0096665F" w:rsidRPr="00F76055" w:rsidRDefault="0096665F" w:rsidP="0096665F">
            <w:pPr>
              <w:pStyle w:val="Odstavekseznama"/>
              <w:numPr>
                <w:ilvl w:val="0"/>
                <w:numId w:val="342"/>
              </w:numPr>
              <w:ind w:left="318" w:hanging="318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s</w:t>
            </w:r>
            <w:r w:rsidRPr="00F76055">
              <w:rPr>
                <w:rFonts w:cs="Arial"/>
                <w:sz w:val="18"/>
                <w:szCs w:val="18"/>
              </w:rPr>
              <w:t xml:space="preserve">ajenje zdravega in certificiranega čebulčka, </w:t>
            </w:r>
          </w:p>
          <w:p w14:paraId="01144976" w14:textId="77777777" w:rsidR="0096665F" w:rsidRPr="00F76055" w:rsidRDefault="0096665F" w:rsidP="0096665F">
            <w:pPr>
              <w:pStyle w:val="Odstavekseznama"/>
              <w:numPr>
                <w:ilvl w:val="0"/>
                <w:numId w:val="342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zgoja sadik iz semena čebule, </w:t>
            </w:r>
          </w:p>
          <w:p w14:paraId="0252D716" w14:textId="77777777" w:rsidR="0096665F" w:rsidRPr="00F76055" w:rsidRDefault="0096665F" w:rsidP="0096665F">
            <w:pPr>
              <w:pStyle w:val="Odstavekseznama"/>
              <w:numPr>
                <w:ilvl w:val="0"/>
                <w:numId w:val="342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pridelava na odcednih tleh oziroma pridelava na grebenih v primeru težkih tal, </w:t>
            </w:r>
          </w:p>
          <w:p w14:paraId="3F1228B5" w14:textId="77777777" w:rsidR="0096665F" w:rsidRPr="00F76055" w:rsidRDefault="0096665F" w:rsidP="0096665F">
            <w:pPr>
              <w:pStyle w:val="Odstavekseznama"/>
              <w:numPr>
                <w:ilvl w:val="0"/>
                <w:numId w:val="342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večja sadilna razdalja,</w:t>
            </w:r>
          </w:p>
          <w:p w14:paraId="36B07232" w14:textId="77777777" w:rsidR="0096665F" w:rsidRPr="00F76055" w:rsidRDefault="0096665F" w:rsidP="0096665F">
            <w:pPr>
              <w:pStyle w:val="Odstavekseznama"/>
              <w:numPr>
                <w:ilvl w:val="0"/>
                <w:numId w:val="342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rastlin z bolezenskimi znaki.</w:t>
            </w:r>
          </w:p>
          <w:p w14:paraId="2A19A981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35887C53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lastRenderedPageBreak/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50165A69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04975B52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3D96FEDA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64BBD586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; BBCH 14-48</w:t>
            </w:r>
          </w:p>
        </w:tc>
      </w:tr>
      <w:tr w:rsidR="0096665F" w:rsidRPr="00F76055" w14:paraId="7BB4A2A0" w14:textId="77777777" w:rsidTr="0096665F">
        <w:trPr>
          <w:trHeight w:val="279"/>
        </w:trPr>
        <w:tc>
          <w:tcPr>
            <w:tcW w:w="2552" w:type="dxa"/>
            <w:vMerge/>
            <w:hideMark/>
          </w:tcPr>
          <w:p w14:paraId="096584A3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69E172B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9EB77B4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695C1F3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0E2741C0" w14:textId="22BB4E48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13122D62" w14:textId="031527AF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B63B8C8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2B337976" w14:textId="77777777" w:rsidTr="0096665F">
        <w:trPr>
          <w:trHeight w:val="270"/>
        </w:trPr>
        <w:tc>
          <w:tcPr>
            <w:tcW w:w="2552" w:type="dxa"/>
            <w:vMerge/>
            <w:hideMark/>
          </w:tcPr>
          <w:p w14:paraId="5BCFC963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D6DBF25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64AC2AA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7D1AAD86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037FEF9C" w14:textId="06B6DE20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5E17E5F2" w14:textId="5DA012E1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55DD708B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50E1481F" w14:textId="77777777" w:rsidTr="0096665F">
        <w:trPr>
          <w:trHeight w:val="570"/>
        </w:trPr>
        <w:tc>
          <w:tcPr>
            <w:tcW w:w="2552" w:type="dxa"/>
            <w:vMerge/>
            <w:hideMark/>
          </w:tcPr>
          <w:p w14:paraId="70C76C18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D8AD8D2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2ACACC2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756C585A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/>
          </w:tcPr>
          <w:p w14:paraId="588678A5" w14:textId="30742D6B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9CF26D6" w14:textId="61012552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5B11B1DD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; dovoljena v spomladanski čebuli</w:t>
            </w:r>
          </w:p>
        </w:tc>
      </w:tr>
      <w:tr w:rsidR="0096665F" w:rsidRPr="00F76055" w14:paraId="5D14685E" w14:textId="77777777" w:rsidTr="00C27CD1">
        <w:trPr>
          <w:trHeight w:val="257"/>
        </w:trPr>
        <w:tc>
          <w:tcPr>
            <w:tcW w:w="2552" w:type="dxa"/>
            <w:vMerge/>
            <w:hideMark/>
          </w:tcPr>
          <w:p w14:paraId="6D98A91F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49CFEA1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65E11D69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hideMark/>
          </w:tcPr>
          <w:p w14:paraId="08322475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G</w:t>
            </w:r>
          </w:p>
        </w:tc>
        <w:tc>
          <w:tcPr>
            <w:tcW w:w="1559" w:type="dxa"/>
            <w:hideMark/>
          </w:tcPr>
          <w:p w14:paraId="06AD51C8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42271EC0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71D39552" w14:textId="77777777" w:rsidR="0096665F" w:rsidRPr="0096665F" w:rsidRDefault="0096665F" w:rsidP="00C27CD1">
            <w:pPr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96665F" w:rsidRPr="00F76055" w14:paraId="628F790E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72F4C878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3BB9A22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F14CB9D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1BD427E5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P</w:t>
            </w:r>
          </w:p>
        </w:tc>
        <w:tc>
          <w:tcPr>
            <w:tcW w:w="1559" w:type="dxa"/>
            <w:hideMark/>
          </w:tcPr>
          <w:p w14:paraId="350B3836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8 kg/ha</w:t>
            </w:r>
          </w:p>
        </w:tc>
        <w:tc>
          <w:tcPr>
            <w:tcW w:w="1701" w:type="dxa"/>
            <w:hideMark/>
          </w:tcPr>
          <w:p w14:paraId="0A78360E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40BE60AC" w14:textId="77777777" w:rsidR="0096665F" w:rsidRPr="0096665F" w:rsidRDefault="0096665F" w:rsidP="00C27CD1">
            <w:pPr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96665F" w:rsidRPr="00F76055" w14:paraId="6D386E3B" w14:textId="77777777" w:rsidTr="00C27CD1">
        <w:trPr>
          <w:trHeight w:val="500"/>
        </w:trPr>
        <w:tc>
          <w:tcPr>
            <w:tcW w:w="2552" w:type="dxa"/>
            <w:vMerge/>
            <w:hideMark/>
          </w:tcPr>
          <w:p w14:paraId="3523EE5F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E7C75A6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7BA318E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aker v obliki trivalentnega bakrovega sulfata</w:t>
            </w:r>
          </w:p>
        </w:tc>
        <w:tc>
          <w:tcPr>
            <w:tcW w:w="2268" w:type="dxa"/>
            <w:hideMark/>
          </w:tcPr>
          <w:p w14:paraId="4D0BDCAB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oxat</w:t>
            </w:r>
            <w:proofErr w:type="spellEnd"/>
          </w:p>
        </w:tc>
        <w:tc>
          <w:tcPr>
            <w:tcW w:w="1559" w:type="dxa"/>
            <w:hideMark/>
          </w:tcPr>
          <w:p w14:paraId="5B1D5BEB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3 L/ha</w:t>
            </w:r>
          </w:p>
        </w:tc>
        <w:tc>
          <w:tcPr>
            <w:tcW w:w="1701" w:type="dxa"/>
            <w:hideMark/>
          </w:tcPr>
          <w:p w14:paraId="105C315F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3BDECBAD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96665F">
              <w:rPr>
                <w:rFonts w:cs="Arial"/>
                <w:color w:val="00B050"/>
                <w:sz w:val="18"/>
                <w:szCs w:val="18"/>
              </w:rPr>
              <w:t>. Zmanjševanje okužb. BBCH 14-47</w:t>
            </w:r>
          </w:p>
        </w:tc>
      </w:tr>
      <w:tr w:rsidR="0096665F" w:rsidRPr="00F76055" w14:paraId="279FF555" w14:textId="77777777" w:rsidTr="00C27CD1">
        <w:trPr>
          <w:trHeight w:val="233"/>
        </w:trPr>
        <w:tc>
          <w:tcPr>
            <w:tcW w:w="2552" w:type="dxa"/>
            <w:vMerge/>
            <w:hideMark/>
          </w:tcPr>
          <w:p w14:paraId="28E9CB17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C20FC5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87E2872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ks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268" w:type="dxa"/>
            <w:hideMark/>
          </w:tcPr>
          <w:p w14:paraId="6AE25AC7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 xml:space="preserve">Casino </w:t>
            </w:r>
            <w:proofErr w:type="spellStart"/>
            <w:r w:rsidRPr="0096665F">
              <w:rPr>
                <w:rFonts w:cs="Arial"/>
                <w:sz w:val="18"/>
                <w:szCs w:val="18"/>
              </w:rPr>
              <w:t>royale</w:t>
            </w:r>
            <w:proofErr w:type="spellEnd"/>
          </w:p>
        </w:tc>
        <w:tc>
          <w:tcPr>
            <w:tcW w:w="1559" w:type="dxa"/>
            <w:hideMark/>
          </w:tcPr>
          <w:p w14:paraId="08C17B6F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,0 kg/ha</w:t>
            </w:r>
          </w:p>
        </w:tc>
        <w:tc>
          <w:tcPr>
            <w:tcW w:w="1701" w:type="dxa"/>
            <w:hideMark/>
          </w:tcPr>
          <w:p w14:paraId="01A8FD9C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4B160A8F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96665F">
              <w:rPr>
                <w:rFonts w:cs="Arial"/>
                <w:sz w:val="18"/>
                <w:szCs w:val="18"/>
              </w:rPr>
              <w:t xml:space="preserve">; 41-49 </w:t>
            </w:r>
          </w:p>
        </w:tc>
      </w:tr>
      <w:tr w:rsidR="0096665F" w:rsidRPr="00F76055" w14:paraId="0859D291" w14:textId="77777777" w:rsidTr="00C27CD1">
        <w:trPr>
          <w:trHeight w:val="250"/>
        </w:trPr>
        <w:tc>
          <w:tcPr>
            <w:tcW w:w="2552" w:type="dxa"/>
            <w:vMerge/>
            <w:hideMark/>
          </w:tcPr>
          <w:p w14:paraId="3E93739A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9C6BDDA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186E250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azinam</w:t>
            </w:r>
            <w:proofErr w:type="spellEnd"/>
          </w:p>
        </w:tc>
        <w:tc>
          <w:tcPr>
            <w:tcW w:w="2268" w:type="dxa"/>
            <w:hideMark/>
          </w:tcPr>
          <w:p w14:paraId="548FF076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Banjo</w:t>
            </w:r>
          </w:p>
        </w:tc>
        <w:tc>
          <w:tcPr>
            <w:tcW w:w="1559" w:type="dxa"/>
            <w:hideMark/>
          </w:tcPr>
          <w:p w14:paraId="3108B410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hideMark/>
          </w:tcPr>
          <w:p w14:paraId="35F09172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  <w:noWrap/>
            <w:hideMark/>
          </w:tcPr>
          <w:p w14:paraId="69088EC4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BBCH 10-48</w:t>
            </w:r>
          </w:p>
        </w:tc>
      </w:tr>
      <w:tr w:rsidR="0096665F" w:rsidRPr="00F76055" w14:paraId="44B1133F" w14:textId="77777777" w:rsidTr="00C27CD1">
        <w:trPr>
          <w:trHeight w:val="155"/>
        </w:trPr>
        <w:tc>
          <w:tcPr>
            <w:tcW w:w="2552" w:type="dxa"/>
            <w:vMerge/>
            <w:hideMark/>
          </w:tcPr>
          <w:p w14:paraId="78EFC496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155AC60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EC29858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A5B4E06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Frowncide</w:t>
            </w:r>
            <w:proofErr w:type="spellEnd"/>
          </w:p>
        </w:tc>
        <w:tc>
          <w:tcPr>
            <w:tcW w:w="1559" w:type="dxa"/>
            <w:hideMark/>
          </w:tcPr>
          <w:p w14:paraId="5BCCFEF0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hideMark/>
          </w:tcPr>
          <w:p w14:paraId="625D3752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  <w:hideMark/>
          </w:tcPr>
          <w:p w14:paraId="2D20217A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BBCH 15-48</w:t>
            </w:r>
          </w:p>
        </w:tc>
      </w:tr>
      <w:tr w:rsidR="0096665F" w:rsidRPr="00F76055" w14:paraId="3E483B5B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583C2E21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7C28474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C600F2A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C327A80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Shirlan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500 SC</w:t>
            </w:r>
          </w:p>
        </w:tc>
        <w:tc>
          <w:tcPr>
            <w:tcW w:w="1559" w:type="dxa"/>
            <w:hideMark/>
          </w:tcPr>
          <w:p w14:paraId="27925BD7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hideMark/>
          </w:tcPr>
          <w:p w14:paraId="34DA0AB1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  <w:noWrap/>
            <w:hideMark/>
          </w:tcPr>
          <w:p w14:paraId="2BD8FBFF" w14:textId="77777777" w:rsidR="0096665F" w:rsidRPr="0096665F" w:rsidRDefault="0096665F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Delno zmanjševanje okužb; BBCH 15 - 48</w:t>
            </w:r>
          </w:p>
        </w:tc>
      </w:tr>
      <w:tr w:rsidR="0096665F" w:rsidRPr="00F76055" w14:paraId="3B4ADE16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7419E41A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050B5A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3568DFB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A91B1BF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Winby</w:t>
            </w:r>
            <w:proofErr w:type="spellEnd"/>
          </w:p>
        </w:tc>
        <w:tc>
          <w:tcPr>
            <w:tcW w:w="1559" w:type="dxa"/>
            <w:hideMark/>
          </w:tcPr>
          <w:p w14:paraId="025CC4E2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hideMark/>
          </w:tcPr>
          <w:p w14:paraId="3BF9B312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  <w:hideMark/>
          </w:tcPr>
          <w:p w14:paraId="75579061" w14:textId="77777777" w:rsidR="0096665F" w:rsidRPr="0096665F" w:rsidRDefault="0096665F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Za delno zmanjševanje okužb; BBCH 15 - 48</w:t>
            </w:r>
          </w:p>
        </w:tc>
      </w:tr>
      <w:tr w:rsidR="0096665F" w:rsidRPr="00F76055" w14:paraId="0711F4F4" w14:textId="77777777" w:rsidTr="00C27CD1">
        <w:trPr>
          <w:trHeight w:val="318"/>
        </w:trPr>
        <w:tc>
          <w:tcPr>
            <w:tcW w:w="2552" w:type="dxa"/>
            <w:vMerge w:val="restart"/>
            <w:hideMark/>
          </w:tcPr>
          <w:p w14:paraId="4236CDC8" w14:textId="77777777" w:rsidR="0096665F" w:rsidRPr="00F76055" w:rsidRDefault="0096665F" w:rsidP="00C27CD1">
            <w:pPr>
              <w:rPr>
                <w:rFonts w:cs="Arial"/>
                <w:i/>
                <w:i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</w:p>
          <w:p w14:paraId="4B8138B0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sp.)</w:t>
            </w:r>
          </w:p>
        </w:tc>
        <w:tc>
          <w:tcPr>
            <w:tcW w:w="2977" w:type="dxa"/>
            <w:vMerge w:val="restart"/>
            <w:hideMark/>
          </w:tcPr>
          <w:p w14:paraId="37689945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2CCC408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g</w:t>
            </w:r>
            <w:r w:rsidRPr="00F76055">
              <w:rPr>
                <w:rFonts w:cs="Arial"/>
                <w:sz w:val="18"/>
                <w:szCs w:val="18"/>
              </w:rPr>
              <w:t xml:space="preserve">ojenje tolerantnih sort, </w:t>
            </w:r>
          </w:p>
          <w:p w14:paraId="44894A30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delava na odcednih tleh oziroma pridelava na grebenih v primeru težkih tal, </w:t>
            </w:r>
          </w:p>
          <w:p w14:paraId="61EFE0C3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ečja sadilna razdalja, </w:t>
            </w:r>
          </w:p>
          <w:p w14:paraId="4A8E8410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erno gnojenje z dušikom, </w:t>
            </w:r>
          </w:p>
          <w:p w14:paraId="586D30E1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ogibanjem mehanskim poškodbam rastlin, </w:t>
            </w:r>
          </w:p>
          <w:p w14:paraId="6FF9041F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plevelov.</w:t>
            </w:r>
          </w:p>
        </w:tc>
        <w:tc>
          <w:tcPr>
            <w:tcW w:w="2551" w:type="dxa"/>
            <w:vMerge w:val="restart"/>
            <w:hideMark/>
          </w:tcPr>
          <w:p w14:paraId="3F20180A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4D471E5C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hideMark/>
          </w:tcPr>
          <w:p w14:paraId="3C648A63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781DBF12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2837FDD7" w14:textId="77777777" w:rsidR="0096665F" w:rsidRPr="0096665F" w:rsidRDefault="0096665F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Zmanjševanje okužb; BBCH 14-48</w:t>
            </w:r>
          </w:p>
        </w:tc>
      </w:tr>
      <w:tr w:rsidR="0096665F" w:rsidRPr="00F76055" w14:paraId="7B32D6A9" w14:textId="77777777" w:rsidTr="00C27CD1">
        <w:trPr>
          <w:trHeight w:val="266"/>
        </w:trPr>
        <w:tc>
          <w:tcPr>
            <w:tcW w:w="2552" w:type="dxa"/>
            <w:vMerge/>
            <w:hideMark/>
          </w:tcPr>
          <w:p w14:paraId="56EEF1EE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7C427A1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B31221B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16F63EC0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hideMark/>
          </w:tcPr>
          <w:p w14:paraId="7FD21686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39B71D86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/>
          </w:tcPr>
          <w:p w14:paraId="40F4677C" w14:textId="77777777" w:rsidR="0096665F" w:rsidRPr="0096665F" w:rsidRDefault="0096665F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71427B2E" w14:textId="77777777" w:rsidTr="00C27CD1">
        <w:trPr>
          <w:trHeight w:val="284"/>
        </w:trPr>
        <w:tc>
          <w:tcPr>
            <w:tcW w:w="2552" w:type="dxa"/>
            <w:vMerge/>
            <w:hideMark/>
          </w:tcPr>
          <w:p w14:paraId="686210B2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5276DE2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4AF3C30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71A4C30B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hideMark/>
          </w:tcPr>
          <w:p w14:paraId="58DB7362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75E65023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/>
          </w:tcPr>
          <w:p w14:paraId="1F9D513E" w14:textId="77777777" w:rsidR="0096665F" w:rsidRPr="0096665F" w:rsidRDefault="0096665F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6AA37410" w14:textId="77777777" w:rsidTr="00C27CD1">
        <w:trPr>
          <w:trHeight w:val="500"/>
        </w:trPr>
        <w:tc>
          <w:tcPr>
            <w:tcW w:w="2552" w:type="dxa"/>
            <w:vMerge/>
            <w:hideMark/>
          </w:tcPr>
          <w:p w14:paraId="1E7C94BD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C62E869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97ABE23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4DD352F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hideMark/>
          </w:tcPr>
          <w:p w14:paraId="554E1833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30034B59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096E619D" w14:textId="77777777" w:rsidR="0096665F" w:rsidRPr="0096665F" w:rsidRDefault="0096665F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Zmanjševanje okužb; dovoljen v spomladanski čebuli</w:t>
            </w:r>
          </w:p>
        </w:tc>
      </w:tr>
      <w:tr w:rsidR="0096665F" w:rsidRPr="00F76055" w14:paraId="74892B1C" w14:textId="77777777" w:rsidTr="00C27CD1">
        <w:trPr>
          <w:trHeight w:val="750"/>
        </w:trPr>
        <w:tc>
          <w:tcPr>
            <w:tcW w:w="2552" w:type="dxa"/>
            <w:vMerge/>
            <w:hideMark/>
          </w:tcPr>
          <w:p w14:paraId="1BA87437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87F12C3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DFF7FD5" w14:textId="77777777" w:rsidR="0096665F" w:rsidRPr="00F76055" w:rsidRDefault="0096665F" w:rsidP="0096665F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hideMark/>
          </w:tcPr>
          <w:p w14:paraId="3DD7E2AC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hideMark/>
          </w:tcPr>
          <w:p w14:paraId="1E1FC797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color w:val="00B050"/>
                <w:sz w:val="18"/>
                <w:szCs w:val="18"/>
              </w:rPr>
              <w:t>0,185-0,37 kg/ha; (Najvišji skupni odmerek v rastnem ciklu rastline 3,7 kg/ha)</w:t>
            </w:r>
          </w:p>
        </w:tc>
        <w:tc>
          <w:tcPr>
            <w:tcW w:w="1701" w:type="dxa"/>
            <w:hideMark/>
          </w:tcPr>
          <w:p w14:paraId="44389CEF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4AE955B0" w14:textId="77777777" w:rsidR="0096665F" w:rsidRPr="0096665F" w:rsidRDefault="0096665F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96665F">
              <w:rPr>
                <w:rFonts w:cs="Arial"/>
                <w:color w:val="00B050"/>
                <w:sz w:val="18"/>
                <w:szCs w:val="18"/>
              </w:rPr>
              <w:t>; za zmanjševanje okužb; dovoljen tudi v spomladanski čebuli; BBCH 11-49</w:t>
            </w:r>
          </w:p>
        </w:tc>
      </w:tr>
      <w:tr w:rsidR="0096665F" w:rsidRPr="00F76055" w14:paraId="7FB9ED98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4D47B9C5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3AEAA49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EC785B0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</w:p>
        </w:tc>
        <w:tc>
          <w:tcPr>
            <w:tcW w:w="2268" w:type="dxa"/>
            <w:hideMark/>
          </w:tcPr>
          <w:p w14:paraId="7760A29A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559" w:type="dxa"/>
            <w:hideMark/>
          </w:tcPr>
          <w:p w14:paraId="514ADCEA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,0 kg/ha</w:t>
            </w:r>
          </w:p>
        </w:tc>
        <w:tc>
          <w:tcPr>
            <w:tcW w:w="1701" w:type="dxa"/>
            <w:hideMark/>
          </w:tcPr>
          <w:p w14:paraId="4009D74C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549553BA" w14:textId="77777777" w:rsidR="0096665F" w:rsidRPr="0096665F" w:rsidRDefault="0096665F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Od pojava petega lista dalje</w:t>
            </w:r>
          </w:p>
        </w:tc>
      </w:tr>
      <w:tr w:rsidR="0096665F" w:rsidRPr="00F76055" w14:paraId="5EE3ABF0" w14:textId="77777777" w:rsidTr="00C27CD1">
        <w:trPr>
          <w:trHeight w:val="520"/>
        </w:trPr>
        <w:tc>
          <w:tcPr>
            <w:tcW w:w="2552" w:type="dxa"/>
            <w:vMerge w:val="restart"/>
            <w:hideMark/>
          </w:tcPr>
          <w:p w14:paraId="1ADCD70F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 čebulnih listov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quamos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</w:tcPr>
          <w:p w14:paraId="25331139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3288915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g</w:t>
            </w:r>
            <w:r w:rsidRPr="00F76055">
              <w:rPr>
                <w:rFonts w:cs="Arial"/>
                <w:sz w:val="18"/>
                <w:szCs w:val="18"/>
              </w:rPr>
              <w:t xml:space="preserve">ojenje tolerantnih sort, </w:t>
            </w:r>
          </w:p>
          <w:p w14:paraId="351FA825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pridelava na odcednih tleh oziroma pridelava na grebenih v primeru težkih tal, </w:t>
            </w:r>
          </w:p>
          <w:p w14:paraId="1A827227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ečja sadilna razdalja, </w:t>
            </w:r>
          </w:p>
          <w:p w14:paraId="19620C6D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erno gnojenje z dušikom, </w:t>
            </w:r>
          </w:p>
          <w:p w14:paraId="6183654C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ogibanjem mehanskim poškodbam rastlin, </w:t>
            </w:r>
          </w:p>
          <w:p w14:paraId="08D1FB31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plevelov.</w:t>
            </w:r>
          </w:p>
        </w:tc>
        <w:tc>
          <w:tcPr>
            <w:tcW w:w="2551" w:type="dxa"/>
            <w:hideMark/>
          </w:tcPr>
          <w:p w14:paraId="7A9E2D76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lastRenderedPageBreak/>
              <w:t>boks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268" w:type="dxa"/>
            <w:hideMark/>
          </w:tcPr>
          <w:p w14:paraId="2142FD95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559" w:type="dxa"/>
            <w:hideMark/>
          </w:tcPr>
          <w:p w14:paraId="2206FE65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015A2430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7A2B0174" w14:textId="77777777" w:rsidR="0096665F" w:rsidRPr="0096665F" w:rsidRDefault="0096665F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96665F">
              <w:rPr>
                <w:rFonts w:cs="Arial"/>
                <w:sz w:val="18"/>
                <w:szCs w:val="18"/>
              </w:rPr>
              <w:t xml:space="preserve">; dovoljen tudi v spomladanski </w:t>
            </w:r>
            <w:r w:rsidRPr="0096665F">
              <w:rPr>
                <w:rFonts w:cs="Arial"/>
                <w:sz w:val="18"/>
                <w:szCs w:val="18"/>
              </w:rPr>
              <w:lastRenderedPageBreak/>
              <w:t>čebuli; BBCH 15-48</w:t>
            </w:r>
          </w:p>
        </w:tc>
      </w:tr>
      <w:tr w:rsidR="0096665F" w:rsidRPr="00F76055" w14:paraId="7A5A83B1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5F47F1AC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60F4B5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3CB46F6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azinam</w:t>
            </w:r>
            <w:proofErr w:type="spellEnd"/>
          </w:p>
        </w:tc>
        <w:tc>
          <w:tcPr>
            <w:tcW w:w="2268" w:type="dxa"/>
            <w:hideMark/>
          </w:tcPr>
          <w:p w14:paraId="586E4832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anjo</w:t>
            </w:r>
          </w:p>
        </w:tc>
        <w:tc>
          <w:tcPr>
            <w:tcW w:w="1559" w:type="dxa"/>
            <w:hideMark/>
          </w:tcPr>
          <w:p w14:paraId="19D497AF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hideMark/>
          </w:tcPr>
          <w:p w14:paraId="0BCBCF2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  <w:hideMark/>
          </w:tcPr>
          <w:p w14:paraId="24D7801C" w14:textId="77777777" w:rsidR="0096665F" w:rsidRPr="00F76055" w:rsidRDefault="0096665F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Delno zmanjševanje okužb. BBCH 10-48</w:t>
            </w:r>
          </w:p>
        </w:tc>
      </w:tr>
      <w:tr w:rsidR="0096665F" w:rsidRPr="00F76055" w14:paraId="150B85F7" w14:textId="77777777" w:rsidTr="00C27CD1">
        <w:trPr>
          <w:trHeight w:val="260"/>
        </w:trPr>
        <w:tc>
          <w:tcPr>
            <w:tcW w:w="2552" w:type="dxa"/>
            <w:vMerge w:val="restart"/>
            <w:hideMark/>
          </w:tcPr>
          <w:p w14:paraId="7D7B0F1D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ebulna rja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ucc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</w:tcPr>
          <w:p w14:paraId="74FFC870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3B9691A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s</w:t>
            </w:r>
            <w:r w:rsidRPr="00F76055">
              <w:rPr>
                <w:rFonts w:cs="Arial"/>
                <w:sz w:val="18"/>
                <w:szCs w:val="18"/>
              </w:rPr>
              <w:t xml:space="preserve">etev zdravega in certificiranega čebulčka, </w:t>
            </w:r>
          </w:p>
          <w:p w14:paraId="4B01BA06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delava na odcednih tleh oziroma pridelava na grebenih v primeru težkih tal, </w:t>
            </w:r>
          </w:p>
          <w:p w14:paraId="1C4A5F22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6C3064DB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atiranje plevelov v posevku in okolici (samonikle čebulnice), </w:t>
            </w:r>
          </w:p>
          <w:p w14:paraId="179A06AB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pregledovanje posevkov.</w:t>
            </w:r>
          </w:p>
          <w:p w14:paraId="0AFE912F" w14:textId="77777777" w:rsidR="0096665F" w:rsidRPr="00F76055" w:rsidRDefault="0096665F" w:rsidP="00C27CD1">
            <w:pPr>
              <w:ind w:left="35"/>
              <w:jc w:val="left"/>
              <w:rPr>
                <w:rFonts w:cs="Arial"/>
                <w:sz w:val="18"/>
                <w:szCs w:val="18"/>
              </w:rPr>
            </w:pPr>
          </w:p>
          <w:p w14:paraId="6314815A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b pojavu prvih trosišč kemično zatiramo bolezen.</w:t>
            </w:r>
          </w:p>
        </w:tc>
        <w:tc>
          <w:tcPr>
            <w:tcW w:w="2551" w:type="dxa"/>
            <w:vMerge w:val="restart"/>
            <w:hideMark/>
          </w:tcPr>
          <w:p w14:paraId="24B34C43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0D8175C4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3A8FA85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343AA831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noWrap/>
            <w:hideMark/>
          </w:tcPr>
          <w:p w14:paraId="49532050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14-48</w:t>
            </w:r>
          </w:p>
        </w:tc>
      </w:tr>
      <w:tr w:rsidR="0096665F" w:rsidRPr="00F76055" w14:paraId="579F66E1" w14:textId="77777777" w:rsidTr="0096665F">
        <w:trPr>
          <w:trHeight w:val="260"/>
        </w:trPr>
        <w:tc>
          <w:tcPr>
            <w:tcW w:w="2552" w:type="dxa"/>
            <w:vMerge/>
            <w:hideMark/>
          </w:tcPr>
          <w:p w14:paraId="761F1398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13F9745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F9AFF05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18362B33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712408D5" w14:textId="0936DF89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0E73D442" w14:textId="28050588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0CA2ABA4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4A2ECA94" w14:textId="77777777" w:rsidTr="0096665F">
        <w:trPr>
          <w:trHeight w:val="260"/>
        </w:trPr>
        <w:tc>
          <w:tcPr>
            <w:tcW w:w="2552" w:type="dxa"/>
            <w:vMerge/>
            <w:hideMark/>
          </w:tcPr>
          <w:p w14:paraId="193A9756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7CC90A9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DD69C1A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D2F8343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12CB77E3" w14:textId="192A46CA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22C2EB13" w14:textId="63B202CD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2AC106C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15DDB7E4" w14:textId="77777777" w:rsidTr="00C27CD1">
        <w:trPr>
          <w:trHeight w:val="500"/>
        </w:trPr>
        <w:tc>
          <w:tcPr>
            <w:tcW w:w="2552" w:type="dxa"/>
            <w:vMerge/>
            <w:hideMark/>
          </w:tcPr>
          <w:p w14:paraId="001E5D05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7E346B5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51C68F1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hideMark/>
          </w:tcPr>
          <w:p w14:paraId="3DF2CFF3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P</w:t>
            </w:r>
          </w:p>
        </w:tc>
        <w:tc>
          <w:tcPr>
            <w:tcW w:w="1559" w:type="dxa"/>
            <w:hideMark/>
          </w:tcPr>
          <w:p w14:paraId="2720746C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8 kg/ha</w:t>
            </w:r>
          </w:p>
        </w:tc>
        <w:tc>
          <w:tcPr>
            <w:tcW w:w="1701" w:type="dxa"/>
            <w:hideMark/>
          </w:tcPr>
          <w:p w14:paraId="231F103A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79BE555D" w14:textId="77777777" w:rsidR="0096665F" w:rsidRPr="0096665F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96665F" w:rsidRPr="00F76055" w14:paraId="1D29CA23" w14:textId="77777777" w:rsidTr="00C27CD1">
        <w:trPr>
          <w:trHeight w:val="770"/>
        </w:trPr>
        <w:tc>
          <w:tcPr>
            <w:tcW w:w="2552" w:type="dxa"/>
            <w:hideMark/>
          </w:tcPr>
          <w:p w14:paraId="75E456E7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Črna listna pegavost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3E6DB25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hideMark/>
          </w:tcPr>
          <w:p w14:paraId="5A7204C3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32DA360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števanje dovolj širokega kolobarja in odstranjevanje okuženih rastlinskih ostankov.</w:t>
            </w:r>
          </w:p>
        </w:tc>
        <w:tc>
          <w:tcPr>
            <w:tcW w:w="2551" w:type="dxa"/>
            <w:hideMark/>
          </w:tcPr>
          <w:p w14:paraId="68E18159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ks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268" w:type="dxa"/>
            <w:hideMark/>
          </w:tcPr>
          <w:p w14:paraId="2E2C2D9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Casin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royale</w:t>
            </w:r>
            <w:proofErr w:type="spellEnd"/>
          </w:p>
        </w:tc>
        <w:tc>
          <w:tcPr>
            <w:tcW w:w="1559" w:type="dxa"/>
            <w:hideMark/>
          </w:tcPr>
          <w:p w14:paraId="6FDECAA8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kg/ha</w:t>
            </w:r>
          </w:p>
        </w:tc>
        <w:tc>
          <w:tcPr>
            <w:tcW w:w="1701" w:type="dxa"/>
            <w:hideMark/>
          </w:tcPr>
          <w:p w14:paraId="51117B14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26AB8569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DB3BDC">
              <w:rPr>
                <w:rFonts w:cs="Arial"/>
                <w:sz w:val="18"/>
                <w:szCs w:val="18"/>
              </w:rPr>
              <w:t>; BBCH 41-49</w:t>
            </w:r>
          </w:p>
        </w:tc>
      </w:tr>
      <w:tr w:rsidR="0096665F" w:rsidRPr="00F76055" w14:paraId="24FF3AB1" w14:textId="77777777" w:rsidTr="00C27CD1">
        <w:trPr>
          <w:trHeight w:val="330"/>
        </w:trPr>
        <w:tc>
          <w:tcPr>
            <w:tcW w:w="2552" w:type="dxa"/>
            <w:vMerge w:val="restart"/>
            <w:hideMark/>
          </w:tcPr>
          <w:p w14:paraId="673C7502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orova škrlatna pegavost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rr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1561B4D5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0630075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števanje dovolj širokega kolobarja in odstranjevanje okuženih rastlinskih ostankov.</w:t>
            </w:r>
          </w:p>
        </w:tc>
        <w:tc>
          <w:tcPr>
            <w:tcW w:w="2551" w:type="dxa"/>
            <w:vMerge w:val="restart"/>
            <w:hideMark/>
          </w:tcPr>
          <w:p w14:paraId="5115615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3C453D53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474E5B64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2414D4AF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4E3010B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; BBCH 14-48</w:t>
            </w:r>
          </w:p>
        </w:tc>
      </w:tr>
      <w:tr w:rsidR="0096665F" w:rsidRPr="00F76055" w14:paraId="658AE007" w14:textId="77777777" w:rsidTr="0096665F">
        <w:trPr>
          <w:trHeight w:val="277"/>
        </w:trPr>
        <w:tc>
          <w:tcPr>
            <w:tcW w:w="2552" w:type="dxa"/>
            <w:vMerge/>
            <w:hideMark/>
          </w:tcPr>
          <w:p w14:paraId="6E7B60D4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E3E9EA1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3583279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9951756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27AD0DBE" w14:textId="16FC6E18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4F50126" w14:textId="44FD2701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639E174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3E37A17E" w14:textId="77777777" w:rsidTr="0096665F">
        <w:trPr>
          <w:trHeight w:val="267"/>
        </w:trPr>
        <w:tc>
          <w:tcPr>
            <w:tcW w:w="2552" w:type="dxa"/>
            <w:vMerge/>
            <w:hideMark/>
          </w:tcPr>
          <w:p w14:paraId="1BC151EC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2709B5B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504DCF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769E6ABD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3671C188" w14:textId="6D1841E4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451A5566" w14:textId="3ECE261C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1E4AFF7A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73517F8D" w14:textId="77777777" w:rsidTr="00C27CD1">
        <w:trPr>
          <w:trHeight w:val="271"/>
        </w:trPr>
        <w:tc>
          <w:tcPr>
            <w:tcW w:w="2552" w:type="dxa"/>
            <w:vMerge w:val="restart"/>
            <w:hideMark/>
          </w:tcPr>
          <w:p w14:paraId="773B451F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ebulna črnoba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ladospor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i-cep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37D7BB1C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A31FCF5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števanje dovolj širokega kolobarja in odstranjevanje okuženih rastlinskih ostankov.</w:t>
            </w:r>
          </w:p>
        </w:tc>
        <w:tc>
          <w:tcPr>
            <w:tcW w:w="2551" w:type="dxa"/>
            <w:vMerge w:val="restart"/>
            <w:hideMark/>
          </w:tcPr>
          <w:p w14:paraId="1AC23067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26C79A63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527A9FE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455650B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noWrap/>
            <w:hideMark/>
          </w:tcPr>
          <w:p w14:paraId="1B64565A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14-48</w:t>
            </w:r>
          </w:p>
        </w:tc>
      </w:tr>
      <w:tr w:rsidR="0096665F" w:rsidRPr="00F76055" w14:paraId="621D9E3D" w14:textId="77777777" w:rsidTr="0096665F">
        <w:trPr>
          <w:trHeight w:val="260"/>
        </w:trPr>
        <w:tc>
          <w:tcPr>
            <w:tcW w:w="2552" w:type="dxa"/>
            <w:vMerge/>
            <w:hideMark/>
          </w:tcPr>
          <w:p w14:paraId="189741A8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DBE8033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049313F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62F2F628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1DDA462F" w14:textId="31D68D00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59C330E5" w14:textId="047B4AE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  <w:hideMark/>
          </w:tcPr>
          <w:p w14:paraId="3037A765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0A90B8F6" w14:textId="77777777" w:rsidTr="0096665F">
        <w:trPr>
          <w:trHeight w:val="260"/>
        </w:trPr>
        <w:tc>
          <w:tcPr>
            <w:tcW w:w="2552" w:type="dxa"/>
            <w:vMerge/>
            <w:hideMark/>
          </w:tcPr>
          <w:p w14:paraId="254C6E1E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0293438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7C4E81D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68097AF9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4EBF93E6" w14:textId="0EEC026F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2699B88C" w14:textId="08F53DBD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72498C1A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7B8B506A" w14:textId="77777777" w:rsidTr="00C27CD1">
        <w:trPr>
          <w:trHeight w:val="500"/>
        </w:trPr>
        <w:tc>
          <w:tcPr>
            <w:tcW w:w="2552" w:type="dxa"/>
            <w:vMerge/>
            <w:hideMark/>
          </w:tcPr>
          <w:p w14:paraId="6D145E0D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1690AC4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75CEC65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ks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268" w:type="dxa"/>
            <w:hideMark/>
          </w:tcPr>
          <w:p w14:paraId="189CAA5D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559" w:type="dxa"/>
            <w:hideMark/>
          </w:tcPr>
          <w:p w14:paraId="4D407DD6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3E286298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2E5B319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; dovoljen tudi v spomladanski čebuli; BBCH 15-48</w:t>
            </w:r>
          </w:p>
        </w:tc>
      </w:tr>
      <w:tr w:rsidR="0096665F" w:rsidRPr="00F76055" w14:paraId="5CFEE13F" w14:textId="77777777" w:rsidTr="00C27CD1">
        <w:trPr>
          <w:trHeight w:val="309"/>
        </w:trPr>
        <w:tc>
          <w:tcPr>
            <w:tcW w:w="2552" w:type="dxa"/>
            <w:vMerge w:val="restart"/>
            <w:hideMark/>
          </w:tcPr>
          <w:p w14:paraId="2A98E06E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 xml:space="preserve">Papirnata bolezen listja pora in čebule </w:t>
            </w:r>
          </w:p>
          <w:p w14:paraId="45E6A16B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tophtho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rr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</w:tcPr>
          <w:p w14:paraId="3BCB6E52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6542193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 kolobar,</w:t>
            </w:r>
          </w:p>
          <w:p w14:paraId="6498B973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delava na odcednih tleh oziroma pridelava na grebenih v primeru težkih tal, </w:t>
            </w:r>
          </w:p>
          <w:p w14:paraId="520F61B2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plevelov.</w:t>
            </w:r>
          </w:p>
        </w:tc>
        <w:tc>
          <w:tcPr>
            <w:tcW w:w="2551" w:type="dxa"/>
            <w:vMerge w:val="restart"/>
            <w:hideMark/>
          </w:tcPr>
          <w:p w14:paraId="3323B93D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7C862F40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hideMark/>
          </w:tcPr>
          <w:p w14:paraId="42CF9F23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3218E958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00BC9077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; BBCH 14-48</w:t>
            </w:r>
          </w:p>
        </w:tc>
      </w:tr>
      <w:tr w:rsidR="0096665F" w:rsidRPr="00F76055" w14:paraId="1BDBF2D8" w14:textId="77777777" w:rsidTr="00C27CD1">
        <w:trPr>
          <w:trHeight w:val="284"/>
        </w:trPr>
        <w:tc>
          <w:tcPr>
            <w:tcW w:w="2552" w:type="dxa"/>
            <w:vMerge/>
            <w:hideMark/>
          </w:tcPr>
          <w:p w14:paraId="39141AAF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35086F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3576277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5A693EC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hideMark/>
          </w:tcPr>
          <w:p w14:paraId="129B3AEF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68308AF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/>
          </w:tcPr>
          <w:p w14:paraId="2950CD2D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25BC5B4C" w14:textId="77777777" w:rsidTr="00C27CD1">
        <w:trPr>
          <w:trHeight w:val="545"/>
        </w:trPr>
        <w:tc>
          <w:tcPr>
            <w:tcW w:w="2552" w:type="dxa"/>
            <w:vMerge/>
            <w:hideMark/>
          </w:tcPr>
          <w:p w14:paraId="6000047C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BB8F5D7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1BC2F6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B73EE85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hideMark/>
          </w:tcPr>
          <w:p w14:paraId="19922536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16AA3846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/>
          </w:tcPr>
          <w:p w14:paraId="1B3D9CFD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543E427C" w14:textId="77777777" w:rsidTr="00C27CD1">
        <w:trPr>
          <w:trHeight w:val="510"/>
        </w:trPr>
        <w:tc>
          <w:tcPr>
            <w:tcW w:w="2552" w:type="dxa"/>
            <w:hideMark/>
          </w:tcPr>
          <w:p w14:paraId="46072DBA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Rjave pegavosti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temphyl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</w:tcPr>
          <w:p w14:paraId="1C721E7A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107E2FE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š</w:t>
            </w:r>
            <w:r w:rsidRPr="00F76055">
              <w:rPr>
                <w:rFonts w:cs="Arial"/>
                <w:sz w:val="18"/>
                <w:szCs w:val="18"/>
              </w:rPr>
              <w:t xml:space="preserve">irok kolobar, </w:t>
            </w:r>
          </w:p>
          <w:p w14:paraId="069C1EB7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stankov in uporaba zdravega semenskega materiala,</w:t>
            </w:r>
          </w:p>
          <w:p w14:paraId="2E53104C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namakanje kapljično (izogibamo namakanju z razpršilci zaradi dolgotrajn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močenost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listov).</w:t>
            </w:r>
          </w:p>
        </w:tc>
        <w:tc>
          <w:tcPr>
            <w:tcW w:w="2551" w:type="dxa"/>
            <w:hideMark/>
          </w:tcPr>
          <w:p w14:paraId="43A507D4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boksalid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96665F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268" w:type="dxa"/>
            <w:hideMark/>
          </w:tcPr>
          <w:p w14:paraId="2D2A3026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 xml:space="preserve">Casino </w:t>
            </w:r>
            <w:proofErr w:type="spellStart"/>
            <w:r w:rsidRPr="0096665F">
              <w:rPr>
                <w:rFonts w:cs="Arial"/>
                <w:sz w:val="18"/>
                <w:szCs w:val="18"/>
              </w:rPr>
              <w:t>royale</w:t>
            </w:r>
            <w:proofErr w:type="spellEnd"/>
          </w:p>
        </w:tc>
        <w:tc>
          <w:tcPr>
            <w:tcW w:w="1559" w:type="dxa"/>
            <w:hideMark/>
          </w:tcPr>
          <w:p w14:paraId="4685FD5E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,0 kg/ha</w:t>
            </w:r>
          </w:p>
        </w:tc>
        <w:tc>
          <w:tcPr>
            <w:tcW w:w="1701" w:type="dxa"/>
            <w:hideMark/>
          </w:tcPr>
          <w:p w14:paraId="1D55D7A4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013E75EA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b/>
                <w:bCs/>
                <w:sz w:val="18"/>
                <w:szCs w:val="18"/>
              </w:rPr>
              <w:t>Manjša uporaba</w:t>
            </w:r>
            <w:r w:rsidRPr="0096665F">
              <w:rPr>
                <w:sz w:val="18"/>
                <w:szCs w:val="18"/>
              </w:rPr>
              <w:t>; BBCH 41-49</w:t>
            </w:r>
          </w:p>
        </w:tc>
      </w:tr>
      <w:tr w:rsidR="0096665F" w:rsidRPr="00F76055" w14:paraId="630495C7" w14:textId="77777777" w:rsidTr="00C27CD1">
        <w:trPr>
          <w:trHeight w:val="260"/>
        </w:trPr>
        <w:tc>
          <w:tcPr>
            <w:tcW w:w="2552" w:type="dxa"/>
            <w:vMerge w:val="restart"/>
            <w:hideMark/>
          </w:tcPr>
          <w:p w14:paraId="73897CE4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ji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hysanopt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</w:tcPr>
          <w:p w14:paraId="7C892711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4ACBB46" w14:textId="77777777" w:rsidR="0096665F" w:rsidRPr="00F76055" w:rsidRDefault="0096665F" w:rsidP="0096665F">
            <w:pPr>
              <w:pStyle w:val="Odstavekseznama"/>
              <w:numPr>
                <w:ilvl w:val="0"/>
                <w:numId w:val="344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č</w:t>
            </w:r>
            <w:r w:rsidRPr="00F76055">
              <w:rPr>
                <w:rFonts w:cs="Arial"/>
                <w:sz w:val="18"/>
                <w:szCs w:val="18"/>
              </w:rPr>
              <w:t xml:space="preserve">ebule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ne sadi/seje na zemljišča, kjer je v preteklem letu uspevalo žito ali čebulnice, </w:t>
            </w:r>
          </w:p>
          <w:p w14:paraId="61994F42" w14:textId="77777777" w:rsidR="0096665F" w:rsidRPr="00F76055" w:rsidRDefault="0096665F" w:rsidP="0096665F">
            <w:pPr>
              <w:pStyle w:val="Odstavekseznama"/>
              <w:numPr>
                <w:ilvl w:val="0"/>
                <w:numId w:val="344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di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zdrav sadilni material, </w:t>
            </w:r>
          </w:p>
          <w:p w14:paraId="51828738" w14:textId="77777777" w:rsidR="0096665F" w:rsidRPr="00F76055" w:rsidRDefault="0096665F" w:rsidP="0096665F">
            <w:pPr>
              <w:pStyle w:val="Odstavekseznama"/>
              <w:numPr>
                <w:ilvl w:val="0"/>
                <w:numId w:val="344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erno gnojenje z dušikom, </w:t>
            </w:r>
          </w:p>
          <w:p w14:paraId="178A4CEF" w14:textId="77777777" w:rsidR="0096665F" w:rsidRPr="00F76055" w:rsidRDefault="0096665F" w:rsidP="0096665F">
            <w:pPr>
              <w:pStyle w:val="Odstavekseznama"/>
              <w:numPr>
                <w:ilvl w:val="0"/>
                <w:numId w:val="344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krivanje rastlin z dovolj gostim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m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ami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vlakninastim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am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2FB61B48" w14:textId="77777777" w:rsidR="0096665F" w:rsidRPr="00F76055" w:rsidRDefault="0096665F" w:rsidP="0096665F">
            <w:pPr>
              <w:pStyle w:val="Odstavekseznama"/>
              <w:numPr>
                <w:ilvl w:val="0"/>
                <w:numId w:val="344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na obdelava tal in uničevanje rastlinskih ostankov, </w:t>
            </w:r>
          </w:p>
          <w:p w14:paraId="7841644E" w14:textId="77777777" w:rsidR="0096665F" w:rsidRPr="00F76055" w:rsidRDefault="0096665F" w:rsidP="0096665F">
            <w:pPr>
              <w:pStyle w:val="Odstavekseznama"/>
              <w:numPr>
                <w:ilvl w:val="0"/>
                <w:numId w:val="344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a,</w:t>
            </w:r>
          </w:p>
          <w:p w14:paraId="7FB20BA7" w14:textId="77777777" w:rsidR="0096665F" w:rsidRPr="00F76055" w:rsidRDefault="0096665F" w:rsidP="0096665F">
            <w:pPr>
              <w:pStyle w:val="Odstavekseznama"/>
              <w:numPr>
                <w:ilvl w:val="0"/>
                <w:numId w:val="344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premljanje škodljivca s pregledi rastlin ali modrimi lepljivimi ploščami.</w:t>
            </w:r>
          </w:p>
        </w:tc>
        <w:tc>
          <w:tcPr>
            <w:tcW w:w="2551" w:type="dxa"/>
            <w:hideMark/>
          </w:tcPr>
          <w:p w14:paraId="6C7607AB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268" w:type="dxa"/>
            <w:hideMark/>
          </w:tcPr>
          <w:p w14:paraId="07110AA9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59" w:type="dxa"/>
            <w:hideMark/>
          </w:tcPr>
          <w:p w14:paraId="33D29949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hideMark/>
          </w:tcPr>
          <w:p w14:paraId="314F5F96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4D12BDB5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Zmanjševanje številčnosti. BBCH 12-80</w:t>
            </w:r>
          </w:p>
        </w:tc>
      </w:tr>
      <w:tr w:rsidR="0096665F" w:rsidRPr="00F76055" w14:paraId="45EFC6AA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41F2E901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EE1B2EB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39995E5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hideMark/>
          </w:tcPr>
          <w:p w14:paraId="461858B1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hideMark/>
          </w:tcPr>
          <w:p w14:paraId="2F0F6AB9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96665F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7D7E0EAC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6805EA06" w14:textId="77777777" w:rsidR="0096665F" w:rsidRPr="0096665F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96665F" w:rsidRPr="00F76055" w14:paraId="2E10F93D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1AA54379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11A3905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760A5A44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96665F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hideMark/>
          </w:tcPr>
          <w:p w14:paraId="0635E0A9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96665F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hideMark/>
          </w:tcPr>
          <w:p w14:paraId="5BF873E8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hideMark/>
          </w:tcPr>
          <w:p w14:paraId="6583742E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  <w:hideMark/>
          </w:tcPr>
          <w:p w14:paraId="7F0CEDEF" w14:textId="77777777" w:rsidR="0096665F" w:rsidRPr="0096665F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96665F" w:rsidRPr="00F76055" w14:paraId="495C6DA2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5C36661C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DF82EEB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52CB2AF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96665F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96665F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96665F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6665F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96665F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hideMark/>
          </w:tcPr>
          <w:p w14:paraId="3ECF97BA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hideMark/>
          </w:tcPr>
          <w:p w14:paraId="3CFC7E3B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color w:val="00B050"/>
                <w:sz w:val="18"/>
                <w:szCs w:val="18"/>
              </w:rPr>
              <w:t>0,2 L/ha</w:t>
            </w:r>
          </w:p>
        </w:tc>
        <w:tc>
          <w:tcPr>
            <w:tcW w:w="1701" w:type="dxa"/>
            <w:hideMark/>
          </w:tcPr>
          <w:p w14:paraId="3D837819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77A328AD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color w:val="00B050"/>
                <w:sz w:val="18"/>
                <w:szCs w:val="18"/>
              </w:rPr>
              <w:t>Zmanjševanje populacije.</w:t>
            </w:r>
          </w:p>
        </w:tc>
      </w:tr>
      <w:tr w:rsidR="0096665F" w:rsidRPr="00F76055" w14:paraId="074E5E4A" w14:textId="77777777" w:rsidTr="00C27CD1">
        <w:trPr>
          <w:trHeight w:val="260"/>
        </w:trPr>
        <w:tc>
          <w:tcPr>
            <w:tcW w:w="2552" w:type="dxa"/>
            <w:vMerge w:val="restart"/>
            <w:hideMark/>
          </w:tcPr>
          <w:p w14:paraId="79E6B232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uši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</w:tcPr>
          <w:p w14:paraId="224F19E8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FA1A8EE" w14:textId="77777777" w:rsidR="0096665F" w:rsidRPr="00F76055" w:rsidRDefault="0096665F" w:rsidP="0096665F">
            <w:pPr>
              <w:pStyle w:val="Odstavekseznama"/>
              <w:numPr>
                <w:ilvl w:val="0"/>
                <w:numId w:val="345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strezno gnojenje posevkov,  </w:t>
            </w:r>
          </w:p>
          <w:p w14:paraId="07DA8F87" w14:textId="77777777" w:rsidR="0096665F" w:rsidRPr="00F76055" w:rsidRDefault="0096665F" w:rsidP="0096665F">
            <w:pPr>
              <w:pStyle w:val="Odstavekseznama"/>
              <w:numPr>
                <w:ilvl w:val="0"/>
                <w:numId w:val="345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gostota sajenja, </w:t>
            </w:r>
          </w:p>
          <w:p w14:paraId="66C0D215" w14:textId="77777777" w:rsidR="0096665F" w:rsidRPr="00F76055" w:rsidRDefault="0096665F" w:rsidP="0096665F">
            <w:pPr>
              <w:pStyle w:val="Odstavekseznama"/>
              <w:numPr>
                <w:ilvl w:val="0"/>
                <w:numId w:val="345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plevelov (gostiteljske rastline).</w:t>
            </w:r>
          </w:p>
        </w:tc>
        <w:tc>
          <w:tcPr>
            <w:tcW w:w="2551" w:type="dxa"/>
            <w:hideMark/>
          </w:tcPr>
          <w:p w14:paraId="0E4857A2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hideMark/>
          </w:tcPr>
          <w:p w14:paraId="085699D4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hideMark/>
          </w:tcPr>
          <w:p w14:paraId="7D58016D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343BA145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6EA6927B" w14:textId="77777777" w:rsidR="0096665F" w:rsidRPr="0096665F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96665F" w:rsidRPr="00F76055" w14:paraId="777CA8F4" w14:textId="77777777" w:rsidTr="00C27CD1">
        <w:trPr>
          <w:trHeight w:val="260"/>
        </w:trPr>
        <w:tc>
          <w:tcPr>
            <w:tcW w:w="2552" w:type="dxa"/>
            <w:vMerge/>
          </w:tcPr>
          <w:p w14:paraId="6483FC0C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66936EB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7D6CB80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</w:tcPr>
          <w:p w14:paraId="4EDDAD07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</w:tcPr>
          <w:p w14:paraId="2943CB5F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</w:tcPr>
          <w:p w14:paraId="28DDCF95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</w:tcPr>
          <w:p w14:paraId="60715953" w14:textId="77777777" w:rsidR="0096665F" w:rsidRPr="0096665F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96665F" w:rsidRPr="00F76055" w14:paraId="7DA2F481" w14:textId="77777777" w:rsidTr="00C27CD1">
        <w:trPr>
          <w:trHeight w:val="260"/>
        </w:trPr>
        <w:tc>
          <w:tcPr>
            <w:tcW w:w="2552" w:type="dxa"/>
            <w:vMerge w:val="restart"/>
            <w:hideMark/>
          </w:tcPr>
          <w:p w14:paraId="046A96C0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Čebulna muh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0825EBD7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el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ntiqu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</w:tcPr>
          <w:p w14:paraId="31D55167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lastRenderedPageBreak/>
              <w:t>Agrotehnični ukrepi:</w:t>
            </w:r>
          </w:p>
          <w:p w14:paraId="5FA09C08" w14:textId="77777777" w:rsidR="0096665F" w:rsidRPr="00F76055" w:rsidRDefault="0096665F" w:rsidP="0096665F">
            <w:pPr>
              <w:pStyle w:val="Odstavekseznama"/>
              <w:numPr>
                <w:ilvl w:val="0"/>
                <w:numId w:val="345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širok kolobar, </w:t>
            </w:r>
          </w:p>
          <w:p w14:paraId="2F8EC0EA" w14:textId="77777777" w:rsidR="0096665F" w:rsidRPr="00F76055" w:rsidRDefault="0096665F" w:rsidP="0096665F">
            <w:pPr>
              <w:pStyle w:val="Odstavekseznama"/>
              <w:numPr>
                <w:ilvl w:val="0"/>
                <w:numId w:val="345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na mehanska obdelava tal, </w:t>
            </w:r>
          </w:p>
          <w:p w14:paraId="128B9AF7" w14:textId="77777777" w:rsidR="0096665F" w:rsidRPr="00F76055" w:rsidRDefault="0096665F" w:rsidP="0096665F">
            <w:pPr>
              <w:pStyle w:val="Odstavekseznama"/>
              <w:numPr>
                <w:ilvl w:val="0"/>
                <w:numId w:val="345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in uničevanje napadenih rastlin, </w:t>
            </w:r>
          </w:p>
          <w:p w14:paraId="10C4B3ED" w14:textId="77777777" w:rsidR="0096665F" w:rsidRPr="00F76055" w:rsidRDefault="0096665F" w:rsidP="0096665F">
            <w:pPr>
              <w:pStyle w:val="Odstavekseznama"/>
              <w:numPr>
                <w:ilvl w:val="0"/>
                <w:numId w:val="345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.</w:t>
            </w:r>
          </w:p>
        </w:tc>
        <w:tc>
          <w:tcPr>
            <w:tcW w:w="2551" w:type="dxa"/>
            <w:hideMark/>
          </w:tcPr>
          <w:p w14:paraId="6537356E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lastRenderedPageBreak/>
              <w:t>ciantraniliprol</w:t>
            </w:r>
            <w:proofErr w:type="spellEnd"/>
          </w:p>
        </w:tc>
        <w:tc>
          <w:tcPr>
            <w:tcW w:w="2268" w:type="dxa"/>
            <w:hideMark/>
          </w:tcPr>
          <w:p w14:paraId="1209AEDB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59" w:type="dxa"/>
            <w:hideMark/>
          </w:tcPr>
          <w:p w14:paraId="1885BEA2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hideMark/>
          </w:tcPr>
          <w:p w14:paraId="5DEF13BB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noWrap/>
            <w:hideMark/>
          </w:tcPr>
          <w:p w14:paraId="37D4E6B1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BBCH 12-80</w:t>
            </w:r>
          </w:p>
        </w:tc>
      </w:tr>
      <w:tr w:rsidR="0096665F" w:rsidRPr="00F76055" w14:paraId="6B4838F0" w14:textId="77777777" w:rsidTr="00C27CD1">
        <w:trPr>
          <w:trHeight w:val="260"/>
        </w:trPr>
        <w:tc>
          <w:tcPr>
            <w:tcW w:w="2552" w:type="dxa"/>
            <w:vMerge/>
          </w:tcPr>
          <w:p w14:paraId="6F8B01C1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2CF43EC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6D837C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sz w:val="18"/>
                <w:szCs w:val="18"/>
              </w:rPr>
              <w:t>lambda-</w:t>
            </w:r>
            <w:proofErr w:type="spellStart"/>
            <w:r w:rsidRPr="0096665F">
              <w:rPr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5A0238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96665F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13CD79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sz w:val="18"/>
                <w:szCs w:val="18"/>
              </w:rPr>
              <w:t>0,15 L/ha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BE7E77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sz w:val="18"/>
                <w:szCs w:val="18"/>
              </w:rPr>
              <w:t xml:space="preserve">28 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0106571A" w14:textId="77777777" w:rsidR="0096665F" w:rsidRPr="0096665F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96665F" w:rsidRPr="00F76055" w14:paraId="1B5CBFB9" w14:textId="77777777" w:rsidTr="00C27CD1">
        <w:trPr>
          <w:trHeight w:val="520"/>
        </w:trPr>
        <w:tc>
          <w:tcPr>
            <w:tcW w:w="2552" w:type="dxa"/>
            <w:vMerge w:val="restart"/>
            <w:hideMark/>
          </w:tcPr>
          <w:p w14:paraId="4CBD4DBE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Čebulni molj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br/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crolepiops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ssectell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</w:tcPr>
          <w:p w14:paraId="155C4F76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16128C1" w14:textId="77777777" w:rsidR="0096665F" w:rsidRPr="00F76055" w:rsidRDefault="0096665F" w:rsidP="0096665F">
            <w:pPr>
              <w:pStyle w:val="Odstavekseznama"/>
              <w:numPr>
                <w:ilvl w:val="0"/>
                <w:numId w:val="346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57652125" w14:textId="77777777" w:rsidR="0096665F" w:rsidRPr="00F76055" w:rsidRDefault="0096665F" w:rsidP="0096665F">
            <w:pPr>
              <w:pStyle w:val="Odstavekseznama"/>
              <w:numPr>
                <w:ilvl w:val="0"/>
                <w:numId w:val="346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na mehanska obdelava tal, </w:t>
            </w:r>
          </w:p>
          <w:p w14:paraId="5DB568A6" w14:textId="77777777" w:rsidR="0096665F" w:rsidRPr="00F76055" w:rsidRDefault="0096665F" w:rsidP="0096665F">
            <w:pPr>
              <w:pStyle w:val="Odstavekseznama"/>
              <w:numPr>
                <w:ilvl w:val="0"/>
                <w:numId w:val="346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in uničevanje napadenih rastlin, </w:t>
            </w:r>
          </w:p>
          <w:p w14:paraId="137C8AD7" w14:textId="77777777" w:rsidR="0096665F" w:rsidRPr="00F76055" w:rsidRDefault="0096665F" w:rsidP="0096665F">
            <w:pPr>
              <w:pStyle w:val="Odstavekseznama"/>
              <w:numPr>
                <w:ilvl w:val="0"/>
                <w:numId w:val="346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.</w:t>
            </w:r>
          </w:p>
        </w:tc>
        <w:tc>
          <w:tcPr>
            <w:tcW w:w="2551" w:type="dxa"/>
            <w:hideMark/>
          </w:tcPr>
          <w:p w14:paraId="2BE7081D" w14:textId="372C9E6F" w:rsidR="0096665F" w:rsidRPr="0096665F" w:rsidRDefault="0096665F" w:rsidP="00C27CD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96665F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6665F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96665F">
              <w:rPr>
                <w:rFonts w:cs="Arial"/>
                <w:color w:val="00B050"/>
                <w:sz w:val="18"/>
                <w:szCs w:val="18"/>
              </w:rPr>
              <w:t xml:space="preserve"> var. </w:t>
            </w:r>
            <w:proofErr w:type="spellStart"/>
            <w:r w:rsidRPr="0096665F">
              <w:rPr>
                <w:rFonts w:cs="Arial"/>
                <w:color w:val="00B050"/>
                <w:sz w:val="18"/>
                <w:szCs w:val="18"/>
              </w:rPr>
              <w:t>aizawai</w:t>
            </w:r>
            <w:proofErr w:type="spellEnd"/>
            <w:r w:rsidRPr="0096665F">
              <w:rPr>
                <w:rFonts w:cs="Arial"/>
                <w:color w:val="00B050"/>
                <w:sz w:val="18"/>
                <w:szCs w:val="18"/>
              </w:rPr>
              <w:t xml:space="preserve"> sev GC-91</w:t>
            </w:r>
          </w:p>
        </w:tc>
        <w:tc>
          <w:tcPr>
            <w:tcW w:w="2268" w:type="dxa"/>
            <w:hideMark/>
          </w:tcPr>
          <w:p w14:paraId="592F083E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96665F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59" w:type="dxa"/>
            <w:hideMark/>
          </w:tcPr>
          <w:p w14:paraId="7C5C05D7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hideMark/>
          </w:tcPr>
          <w:p w14:paraId="715908B5" w14:textId="77777777" w:rsidR="0096665F" w:rsidRPr="0096665F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7FAFEE7A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 </w:t>
            </w:r>
          </w:p>
        </w:tc>
      </w:tr>
      <w:tr w:rsidR="0096665F" w:rsidRPr="00F76055" w14:paraId="323487C2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5033EA5B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2B29034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4753115A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hideMark/>
          </w:tcPr>
          <w:p w14:paraId="58CD8A47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hideMark/>
          </w:tcPr>
          <w:p w14:paraId="603EA4CD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96665F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5E453299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1FB30787" w14:textId="77777777" w:rsidR="0096665F" w:rsidRPr="0096665F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96665F" w:rsidRPr="00F76055" w14:paraId="36C5D687" w14:textId="77777777" w:rsidTr="00C27CD1">
        <w:trPr>
          <w:trHeight w:val="260"/>
        </w:trPr>
        <w:tc>
          <w:tcPr>
            <w:tcW w:w="2552" w:type="dxa"/>
            <w:vMerge/>
          </w:tcPr>
          <w:p w14:paraId="2448DC6B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A3CBE87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276609BA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108FDF64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</w:tcPr>
          <w:p w14:paraId="7A79C95B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sz w:val="18"/>
                <w:szCs w:val="18"/>
              </w:rPr>
              <w:t>0,3 L/ha</w:t>
            </w:r>
          </w:p>
        </w:tc>
        <w:tc>
          <w:tcPr>
            <w:tcW w:w="1701" w:type="dxa"/>
          </w:tcPr>
          <w:p w14:paraId="2D2E9395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sz w:val="18"/>
                <w:szCs w:val="18"/>
              </w:rPr>
              <w:t>7</w:t>
            </w:r>
          </w:p>
        </w:tc>
        <w:tc>
          <w:tcPr>
            <w:tcW w:w="1701" w:type="dxa"/>
          </w:tcPr>
          <w:p w14:paraId="6EE087C7" w14:textId="77777777" w:rsidR="0096665F" w:rsidRPr="0096665F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96665F" w:rsidRPr="00F76055" w14:paraId="71EAD7AF" w14:textId="77777777" w:rsidTr="00C27CD1">
        <w:trPr>
          <w:trHeight w:val="176"/>
        </w:trPr>
        <w:tc>
          <w:tcPr>
            <w:tcW w:w="2552" w:type="dxa"/>
            <w:vMerge/>
          </w:tcPr>
          <w:p w14:paraId="5EC3CEFC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8E88080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2A967802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96665F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</w:tcPr>
          <w:p w14:paraId="69869F78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96665F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</w:tcPr>
          <w:p w14:paraId="6CA0A804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</w:tcPr>
          <w:p w14:paraId="6A5A9118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</w:tcPr>
          <w:p w14:paraId="2F7D386F" w14:textId="77777777" w:rsidR="0096665F" w:rsidRPr="0096665F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96665F" w:rsidRPr="00F76055" w14:paraId="730F8BE0" w14:textId="77777777" w:rsidTr="00C27CD1">
        <w:trPr>
          <w:trHeight w:val="176"/>
        </w:trPr>
        <w:tc>
          <w:tcPr>
            <w:tcW w:w="2552" w:type="dxa"/>
            <w:vMerge w:val="restart"/>
            <w:hideMark/>
          </w:tcPr>
          <w:p w14:paraId="59613ADA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zavrtalke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021B94CA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riomyz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</w:tcPr>
          <w:p w14:paraId="7727C9D1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C765F39" w14:textId="77777777" w:rsidR="0096665F" w:rsidRPr="00F76055" w:rsidRDefault="0096665F" w:rsidP="0096665F">
            <w:pPr>
              <w:pStyle w:val="Odstavekseznama"/>
              <w:numPr>
                <w:ilvl w:val="0"/>
                <w:numId w:val="347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742FE7B1" w14:textId="77777777" w:rsidR="0096665F" w:rsidRPr="00F76055" w:rsidRDefault="0096665F" w:rsidP="0096665F">
            <w:pPr>
              <w:pStyle w:val="Odstavekseznama"/>
              <w:numPr>
                <w:ilvl w:val="0"/>
                <w:numId w:val="347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a mehanska obdelava tal,</w:t>
            </w:r>
          </w:p>
          <w:p w14:paraId="6CD87745" w14:textId="77777777" w:rsidR="0096665F" w:rsidRPr="00F76055" w:rsidRDefault="0096665F" w:rsidP="0096665F">
            <w:pPr>
              <w:pStyle w:val="Odstavekseznama"/>
              <w:numPr>
                <w:ilvl w:val="0"/>
                <w:numId w:val="347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odstranjevanje in uničevanje napadenih rastlin, </w:t>
            </w:r>
          </w:p>
          <w:p w14:paraId="47648994" w14:textId="77777777" w:rsidR="0096665F" w:rsidRPr="00F76055" w:rsidRDefault="0096665F" w:rsidP="0096665F">
            <w:pPr>
              <w:pStyle w:val="Odstavekseznama"/>
              <w:numPr>
                <w:ilvl w:val="0"/>
                <w:numId w:val="347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, </w:t>
            </w:r>
          </w:p>
          <w:p w14:paraId="76FEC1D0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plevela.</w:t>
            </w:r>
          </w:p>
        </w:tc>
        <w:tc>
          <w:tcPr>
            <w:tcW w:w="2551" w:type="dxa"/>
            <w:hideMark/>
          </w:tcPr>
          <w:p w14:paraId="265E3A9B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hideMark/>
          </w:tcPr>
          <w:p w14:paraId="07FB1179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hideMark/>
          </w:tcPr>
          <w:p w14:paraId="45D9F52C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96665F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559F64E3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5EEE3261" w14:textId="77777777" w:rsidR="0096665F" w:rsidRPr="0096665F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96665F" w:rsidRPr="00F76055" w14:paraId="522A818C" w14:textId="77777777" w:rsidTr="00C27CD1">
        <w:trPr>
          <w:trHeight w:val="176"/>
        </w:trPr>
        <w:tc>
          <w:tcPr>
            <w:tcW w:w="2552" w:type="dxa"/>
            <w:vMerge/>
          </w:tcPr>
          <w:p w14:paraId="36760C02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9B77779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3E6F597D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96665F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</w:tcPr>
          <w:p w14:paraId="50C8E5E7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96665F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</w:tcPr>
          <w:p w14:paraId="4628B26C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</w:tcPr>
          <w:p w14:paraId="2251BB78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</w:tcPr>
          <w:p w14:paraId="3491A317" w14:textId="77777777" w:rsidR="0096665F" w:rsidRPr="0096665F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96665F" w:rsidRPr="00F76055" w14:paraId="031BDE47" w14:textId="77777777" w:rsidTr="00C27CD1">
        <w:trPr>
          <w:trHeight w:val="260"/>
        </w:trPr>
        <w:tc>
          <w:tcPr>
            <w:tcW w:w="2552" w:type="dxa"/>
            <w:vMerge w:val="restart"/>
            <w:hideMark/>
          </w:tcPr>
          <w:p w14:paraId="43B8A9A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trune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E525F8A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</w:tcPr>
          <w:p w14:paraId="5927F71D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D400666" w14:textId="77777777" w:rsidR="0096665F" w:rsidRPr="00F76055" w:rsidRDefault="0096665F" w:rsidP="0096665F">
            <w:pPr>
              <w:pStyle w:val="Odstavekseznama"/>
              <w:numPr>
                <w:ilvl w:val="0"/>
                <w:numId w:val="347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ogibanje večletnemu travinju kot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dposevk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,</w:t>
            </w:r>
          </w:p>
          <w:p w14:paraId="4C42625A" w14:textId="77777777" w:rsidR="0096665F" w:rsidRPr="00F76055" w:rsidRDefault="0096665F" w:rsidP="0096665F">
            <w:pPr>
              <w:pStyle w:val="Odstavekseznama"/>
              <w:numPr>
                <w:ilvl w:val="0"/>
                <w:numId w:val="347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ečkratna mehanska obdelava tal v suhem vremenu, </w:t>
            </w:r>
          </w:p>
          <w:p w14:paraId="29C3F4BB" w14:textId="77777777" w:rsidR="0096665F" w:rsidRPr="00F76055" w:rsidRDefault="0096665F" w:rsidP="0096665F">
            <w:pPr>
              <w:pStyle w:val="Odstavekseznama"/>
              <w:numPr>
                <w:ilvl w:val="0"/>
                <w:numId w:val="347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ptimalni roki setve ali sajenja.</w:t>
            </w:r>
          </w:p>
        </w:tc>
        <w:tc>
          <w:tcPr>
            <w:tcW w:w="2551" w:type="dxa"/>
            <w:hideMark/>
          </w:tcPr>
          <w:p w14:paraId="5D908233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268" w:type="dxa"/>
            <w:hideMark/>
          </w:tcPr>
          <w:p w14:paraId="0BDFB752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Columbo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0,8 MG</w:t>
            </w:r>
          </w:p>
        </w:tc>
        <w:tc>
          <w:tcPr>
            <w:tcW w:w="1559" w:type="dxa"/>
            <w:hideMark/>
          </w:tcPr>
          <w:p w14:paraId="208881A2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2 kg/ha</w:t>
            </w:r>
          </w:p>
        </w:tc>
        <w:tc>
          <w:tcPr>
            <w:tcW w:w="1701" w:type="dxa"/>
            <w:hideMark/>
          </w:tcPr>
          <w:p w14:paraId="2FE1EA36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08E2E29A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Zmanjševanje populacij</w:t>
            </w:r>
          </w:p>
        </w:tc>
      </w:tr>
      <w:tr w:rsidR="0096665F" w:rsidRPr="00F76055" w14:paraId="2EB7321E" w14:textId="77777777" w:rsidTr="00C27CD1">
        <w:trPr>
          <w:trHeight w:val="260"/>
        </w:trPr>
        <w:tc>
          <w:tcPr>
            <w:tcW w:w="2552" w:type="dxa"/>
            <w:vMerge/>
          </w:tcPr>
          <w:p w14:paraId="5F2B0356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102BE745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53F131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sz w:val="18"/>
                <w:szCs w:val="18"/>
              </w:rPr>
              <w:t>teflutrin</w:t>
            </w:r>
            <w:proofErr w:type="spellEnd"/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58EEAB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sz w:val="18"/>
                <w:szCs w:val="18"/>
              </w:rPr>
              <w:t>Soilguard</w:t>
            </w:r>
            <w:proofErr w:type="spellEnd"/>
            <w:r w:rsidRPr="0096665F">
              <w:rPr>
                <w:sz w:val="18"/>
                <w:szCs w:val="18"/>
              </w:rPr>
              <w:t xml:space="preserve"> 0.5 GR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C8F85A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sz w:val="18"/>
                <w:szCs w:val="18"/>
              </w:rPr>
              <w:t>15 kg/ha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EC738F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sz w:val="18"/>
                <w:szCs w:val="18"/>
              </w:rPr>
              <w:t>ČU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9E6C6" w14:textId="77777777" w:rsidR="0096665F" w:rsidRPr="0096665F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</w:tbl>
    <w:p w14:paraId="450A69DC" w14:textId="77777777" w:rsidR="0096665F" w:rsidRPr="00F76055" w:rsidRDefault="0096665F" w:rsidP="0096665F">
      <w:pPr>
        <w:rPr>
          <w:rFonts w:cs="Arial"/>
          <w:sz w:val="18"/>
          <w:szCs w:val="18"/>
        </w:rPr>
      </w:pPr>
    </w:p>
    <w:p w14:paraId="30B7C33B" w14:textId="77777777" w:rsidR="00F0330A" w:rsidRPr="00F76055" w:rsidRDefault="00F0330A" w:rsidP="00F0330A">
      <w:pPr>
        <w:rPr>
          <w:rFonts w:cs="Arial"/>
          <w:sz w:val="18"/>
          <w:szCs w:val="18"/>
        </w:rPr>
      </w:pPr>
    </w:p>
    <w:p w14:paraId="544D2BBA" w14:textId="2C7FE385" w:rsidR="00EE5715" w:rsidRPr="00F76055" w:rsidRDefault="00EE5715" w:rsidP="006F2D4C">
      <w:pPr>
        <w:pStyle w:val="Naslov2"/>
        <w:spacing w:before="0" w:after="0"/>
        <w:rPr>
          <w:lang w:val="sl-SI"/>
        </w:rPr>
      </w:pPr>
      <w:bookmarkStart w:id="807" w:name="_Toc167122195"/>
      <w:bookmarkStart w:id="808" w:name="_Toc167122430"/>
      <w:bookmarkStart w:id="809" w:name="_Toc170778147"/>
      <w:r w:rsidRPr="00F76055">
        <w:rPr>
          <w:lang w:val="sl-SI"/>
        </w:rPr>
        <w:t>INTEGRIRANO VARSTVO ŠALOTKE V ZAVAROVANIH PROSTORIH</w:t>
      </w:r>
      <w:bookmarkEnd w:id="807"/>
      <w:bookmarkEnd w:id="808"/>
      <w:bookmarkEnd w:id="809"/>
    </w:p>
    <w:p w14:paraId="41482AED" w14:textId="77777777" w:rsidR="006F2D4C" w:rsidRPr="00F76055" w:rsidRDefault="006F2D4C" w:rsidP="006F2D4C"/>
    <w:tbl>
      <w:tblPr>
        <w:tblStyle w:val="Tabelamrea"/>
        <w:tblW w:w="15309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2551"/>
        <w:gridCol w:w="2268"/>
        <w:gridCol w:w="1559"/>
        <w:gridCol w:w="1701"/>
        <w:gridCol w:w="1701"/>
      </w:tblGrid>
      <w:tr w:rsidR="0096665F" w:rsidRPr="00F76055" w14:paraId="4A3930EC" w14:textId="77777777" w:rsidTr="00C27CD1">
        <w:trPr>
          <w:trHeight w:val="449"/>
          <w:tblHeader/>
        </w:trPr>
        <w:tc>
          <w:tcPr>
            <w:tcW w:w="2552" w:type="dxa"/>
            <w:shd w:val="clear" w:color="auto" w:fill="F2F2F2" w:themeFill="background1" w:themeFillShade="F2"/>
            <w:hideMark/>
          </w:tcPr>
          <w:p w14:paraId="4F0955FB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  <w:hideMark/>
          </w:tcPr>
          <w:p w14:paraId="3434504E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  <w:hideMark/>
          </w:tcPr>
          <w:p w14:paraId="55F99D2C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640F7CD8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41355ED5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3783EE97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5B64EF32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96665F" w:rsidRPr="00F76055" w14:paraId="61A0847C" w14:textId="77777777" w:rsidTr="00C27CD1">
        <w:trPr>
          <w:trHeight w:val="246"/>
        </w:trPr>
        <w:tc>
          <w:tcPr>
            <w:tcW w:w="2552" w:type="dxa"/>
            <w:vMerge w:val="restart"/>
            <w:hideMark/>
          </w:tcPr>
          <w:p w14:paraId="0F16ACD2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73F0BB05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75439AA3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D9047BE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g</w:t>
            </w:r>
            <w:r w:rsidRPr="00F76055">
              <w:rPr>
                <w:rFonts w:cs="Arial"/>
                <w:sz w:val="18"/>
                <w:szCs w:val="18"/>
              </w:rPr>
              <w:t xml:space="preserve">ojenje tolerantnih sort, </w:t>
            </w:r>
          </w:p>
          <w:p w14:paraId="631D067C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delava na odcednih tleh oziroma pridelava na grebenih v primeru težkih tal, </w:t>
            </w:r>
          </w:p>
          <w:p w14:paraId="6B8EA14E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ečja sadilna razdalja, </w:t>
            </w:r>
          </w:p>
          <w:p w14:paraId="59CF1A81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zmerno gnojenje z dušikom, </w:t>
            </w:r>
          </w:p>
          <w:p w14:paraId="7938B9BA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ogibanjem mehanskim poškodbam rastlin, </w:t>
            </w:r>
          </w:p>
          <w:p w14:paraId="1039FFDF" w14:textId="77777777" w:rsidR="0096665F" w:rsidRPr="00F76055" w:rsidRDefault="0096665F" w:rsidP="0096665F">
            <w:pPr>
              <w:pStyle w:val="Odstavekseznama"/>
              <w:numPr>
                <w:ilvl w:val="0"/>
                <w:numId w:val="343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atiranje plevelov.</w:t>
            </w:r>
          </w:p>
        </w:tc>
        <w:tc>
          <w:tcPr>
            <w:tcW w:w="2551" w:type="dxa"/>
            <w:hideMark/>
          </w:tcPr>
          <w:p w14:paraId="1C19C5B0" w14:textId="77777777" w:rsidR="0096665F" w:rsidRPr="00F76055" w:rsidRDefault="0096665F" w:rsidP="00C27CD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lastRenderedPageBreak/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hideMark/>
          </w:tcPr>
          <w:p w14:paraId="23C1A2D7" w14:textId="77777777" w:rsidR="0096665F" w:rsidRPr="00F76055" w:rsidRDefault="0096665F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hideMark/>
          </w:tcPr>
          <w:p w14:paraId="5690EAE5" w14:textId="77777777" w:rsidR="0096665F" w:rsidRPr="00F76055" w:rsidRDefault="0096665F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; (Najvišji skupni odmerek v rastnem ciklu rastline 3,7 kg/ha)</w:t>
            </w:r>
          </w:p>
        </w:tc>
        <w:tc>
          <w:tcPr>
            <w:tcW w:w="1701" w:type="dxa"/>
            <w:hideMark/>
          </w:tcPr>
          <w:p w14:paraId="10903666" w14:textId="77777777" w:rsidR="0096665F" w:rsidRPr="00F76055" w:rsidRDefault="0096665F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0783AD6B" w14:textId="77777777" w:rsidR="0096665F" w:rsidRPr="00F76055" w:rsidRDefault="0096665F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; za zmanjševanje okužb; dovoljen tudi v spomladanski 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lastRenderedPageBreak/>
              <w:t>čebuli; BBCH 11-49</w:t>
            </w:r>
          </w:p>
        </w:tc>
      </w:tr>
      <w:tr w:rsidR="0096665F" w:rsidRPr="00F76055" w14:paraId="1B56D0E3" w14:textId="77777777" w:rsidTr="00C27CD1">
        <w:trPr>
          <w:trHeight w:val="246"/>
        </w:trPr>
        <w:tc>
          <w:tcPr>
            <w:tcW w:w="2552" w:type="dxa"/>
            <w:vMerge/>
          </w:tcPr>
          <w:p w14:paraId="6607861A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9B0735A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114630B8" w14:textId="77777777" w:rsidR="0096665F" w:rsidRPr="0096665F" w:rsidRDefault="0096665F" w:rsidP="00C27CD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96665F">
              <w:rPr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96665F">
              <w:rPr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6665F">
              <w:rPr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96665F">
              <w:rPr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6665F">
              <w:rPr>
                <w:color w:val="00B050"/>
                <w:sz w:val="18"/>
                <w:szCs w:val="18"/>
              </w:rPr>
              <w:t>strain</w:t>
            </w:r>
            <w:proofErr w:type="spellEnd"/>
            <w:r w:rsidRPr="0096665F">
              <w:rPr>
                <w:color w:val="00B050"/>
                <w:sz w:val="18"/>
                <w:szCs w:val="18"/>
              </w:rPr>
              <w:t xml:space="preserve"> J1446 (</w:t>
            </w:r>
            <w:proofErr w:type="spellStart"/>
            <w:r w:rsidRPr="0096665F">
              <w:rPr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96665F">
              <w:rPr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6665F">
              <w:rPr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96665F">
              <w:rPr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96665F">
              <w:rPr>
                <w:color w:val="00B050"/>
                <w:sz w:val="18"/>
                <w:szCs w:val="18"/>
              </w:rPr>
              <w:t>strain</w:t>
            </w:r>
            <w:proofErr w:type="spellEnd"/>
            <w:r w:rsidRPr="0096665F">
              <w:rPr>
                <w:color w:val="00B050"/>
                <w:sz w:val="18"/>
                <w:szCs w:val="18"/>
              </w:rPr>
              <w:t xml:space="preserve"> J1446)</w:t>
            </w:r>
          </w:p>
        </w:tc>
        <w:tc>
          <w:tcPr>
            <w:tcW w:w="2268" w:type="dxa"/>
          </w:tcPr>
          <w:p w14:paraId="4CC7C155" w14:textId="77777777" w:rsidR="0096665F" w:rsidRPr="0096665F" w:rsidRDefault="0096665F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96665F">
              <w:rPr>
                <w:color w:val="00B050"/>
                <w:sz w:val="18"/>
                <w:szCs w:val="18"/>
              </w:rPr>
              <w:t>Lalstop</w:t>
            </w:r>
            <w:proofErr w:type="spellEnd"/>
            <w:r w:rsidRPr="0096665F">
              <w:rPr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59" w:type="dxa"/>
          </w:tcPr>
          <w:p w14:paraId="2650C674" w14:textId="77777777" w:rsidR="0096665F" w:rsidRPr="0096665F" w:rsidRDefault="0096665F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color w:val="00B050"/>
                <w:sz w:val="18"/>
                <w:szCs w:val="18"/>
              </w:rPr>
              <w:t>0,05 %</w:t>
            </w:r>
          </w:p>
        </w:tc>
        <w:tc>
          <w:tcPr>
            <w:tcW w:w="1701" w:type="dxa"/>
          </w:tcPr>
          <w:p w14:paraId="03DA0B30" w14:textId="77777777" w:rsidR="0096665F" w:rsidRPr="0096665F" w:rsidRDefault="0096665F" w:rsidP="00C27CD1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r w:rsidRPr="0096665F">
              <w:rPr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5EEBE902" w14:textId="77777777" w:rsidR="0096665F" w:rsidRPr="0096665F" w:rsidRDefault="0096665F" w:rsidP="00C27CD1">
            <w:pPr>
              <w:jc w:val="left"/>
              <w:rPr>
                <w:rFonts w:cs="Arial"/>
                <w:b/>
                <w:bCs/>
                <w:color w:val="00B050"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</w:tbl>
    <w:p w14:paraId="01C38552" w14:textId="77777777" w:rsidR="0096665F" w:rsidRPr="00F76055" w:rsidRDefault="0096665F" w:rsidP="00EE5715"/>
    <w:p w14:paraId="7DECB437" w14:textId="77777777" w:rsidR="006F2D4C" w:rsidRPr="00F76055" w:rsidRDefault="006F2D4C" w:rsidP="00EE5715"/>
    <w:p w14:paraId="2F936466" w14:textId="7CCA9D62" w:rsidR="00EE5715" w:rsidRPr="00F76055" w:rsidRDefault="00EE5715" w:rsidP="006F2D4C">
      <w:pPr>
        <w:pStyle w:val="Naslov2"/>
        <w:spacing w:before="0" w:after="0"/>
        <w:rPr>
          <w:lang w:val="sl-SI"/>
        </w:rPr>
      </w:pPr>
      <w:bookmarkStart w:id="810" w:name="_Toc167122196"/>
      <w:bookmarkStart w:id="811" w:name="_Toc167122431"/>
      <w:bookmarkStart w:id="812" w:name="_Toc170778148"/>
      <w:r w:rsidRPr="00F76055">
        <w:rPr>
          <w:lang w:val="sl-SI"/>
        </w:rPr>
        <w:t>INTEGRIRANO VARSTVO PORA NA PROSTEM</w:t>
      </w:r>
      <w:bookmarkEnd w:id="810"/>
      <w:bookmarkEnd w:id="811"/>
      <w:bookmarkEnd w:id="812"/>
    </w:p>
    <w:p w14:paraId="0404BF1A" w14:textId="77777777" w:rsidR="006F2D4C" w:rsidRPr="00F76055" w:rsidRDefault="006F2D4C" w:rsidP="006F2D4C"/>
    <w:tbl>
      <w:tblPr>
        <w:tblStyle w:val="Tabelamrea"/>
        <w:tblW w:w="1530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552"/>
        <w:gridCol w:w="2977"/>
        <w:gridCol w:w="2551"/>
        <w:gridCol w:w="2268"/>
        <w:gridCol w:w="1559"/>
        <w:gridCol w:w="1701"/>
        <w:gridCol w:w="1701"/>
      </w:tblGrid>
      <w:tr w:rsidR="0096665F" w:rsidRPr="00F76055" w14:paraId="6FD1961C" w14:textId="77777777" w:rsidTr="00C27CD1">
        <w:trPr>
          <w:trHeight w:val="460"/>
          <w:tblHeader/>
        </w:trPr>
        <w:tc>
          <w:tcPr>
            <w:tcW w:w="2552" w:type="dxa"/>
            <w:shd w:val="clear" w:color="auto" w:fill="F2F2F2" w:themeFill="background1" w:themeFillShade="F2"/>
          </w:tcPr>
          <w:p w14:paraId="12F74241" w14:textId="77777777" w:rsidR="0096665F" w:rsidRPr="00F76055" w:rsidRDefault="0096665F" w:rsidP="00C27CD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32B57ECC" w14:textId="77777777" w:rsidR="0096665F" w:rsidRPr="00F76055" w:rsidRDefault="0096665F" w:rsidP="00C27CD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77CE2103" w14:textId="77777777" w:rsidR="0096665F" w:rsidRPr="00F76055" w:rsidRDefault="0096665F" w:rsidP="00C27CD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39D5662D" w14:textId="77777777" w:rsidR="0096665F" w:rsidRPr="00F76055" w:rsidRDefault="0096665F" w:rsidP="00C27CD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4ABDB060" w14:textId="77777777" w:rsidR="0096665F" w:rsidRPr="00F76055" w:rsidRDefault="0096665F" w:rsidP="00C27CD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6A243F85" w14:textId="77777777" w:rsidR="0096665F" w:rsidRPr="00F76055" w:rsidRDefault="0096665F" w:rsidP="00C27CD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0BA5B9B2" w14:textId="77777777" w:rsidR="0096665F" w:rsidRPr="00F76055" w:rsidRDefault="0096665F" w:rsidP="00C27CD1">
            <w:pPr>
              <w:jc w:val="left"/>
              <w:rPr>
                <w:rFonts w:eastAsiaTheme="minorEastAsia"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96665F" w:rsidRPr="00F76055" w14:paraId="7FAF295C" w14:textId="77777777" w:rsidTr="00C27CD1">
        <w:trPr>
          <w:trHeight w:val="301"/>
        </w:trPr>
        <w:tc>
          <w:tcPr>
            <w:tcW w:w="2552" w:type="dxa"/>
            <w:vMerge w:val="restart"/>
            <w:hideMark/>
          </w:tcPr>
          <w:p w14:paraId="5678B611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bookmarkStart w:id="813" w:name="_Hlk164614401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ebulna plesen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(Peronospora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estructor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6FED9ACA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95837D0" w14:textId="77777777" w:rsidR="0096665F" w:rsidRPr="00F76055" w:rsidRDefault="0096665F" w:rsidP="0096665F">
            <w:pPr>
              <w:pStyle w:val="Odstavekseznama"/>
              <w:numPr>
                <w:ilvl w:val="0"/>
                <w:numId w:val="348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zdravega in certificiranega materiala, </w:t>
            </w:r>
          </w:p>
          <w:p w14:paraId="1861E6EE" w14:textId="77777777" w:rsidR="0096665F" w:rsidRPr="00F76055" w:rsidRDefault="0096665F" w:rsidP="0096665F">
            <w:pPr>
              <w:pStyle w:val="Odstavekseznama"/>
              <w:numPr>
                <w:ilvl w:val="0"/>
                <w:numId w:val="348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tirileten kolobar (ne vključuje gostiteljskih rastlin iz rodu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,</w:t>
            </w:r>
          </w:p>
          <w:p w14:paraId="7EE4ED0F" w14:textId="77777777" w:rsidR="0096665F" w:rsidRPr="00F76055" w:rsidRDefault="0096665F" w:rsidP="0096665F">
            <w:pPr>
              <w:pStyle w:val="Odstavekseznama"/>
              <w:numPr>
                <w:ilvl w:val="0"/>
                <w:numId w:val="348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ajenje oz. setev na večje sadilne razdalje, </w:t>
            </w:r>
          </w:p>
          <w:p w14:paraId="2F6745EC" w14:textId="77777777" w:rsidR="0096665F" w:rsidRPr="00F76055" w:rsidRDefault="0096665F" w:rsidP="0096665F">
            <w:pPr>
              <w:pStyle w:val="Odstavekseznama"/>
              <w:numPr>
                <w:ilvl w:val="0"/>
                <w:numId w:val="348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ogibanje namakanju z razpršilci, </w:t>
            </w:r>
          </w:p>
          <w:p w14:paraId="27F230BF" w14:textId="77777777" w:rsidR="0096665F" w:rsidRPr="00F76055" w:rsidRDefault="0096665F" w:rsidP="0096665F">
            <w:pPr>
              <w:pStyle w:val="Odstavekseznama"/>
              <w:numPr>
                <w:ilvl w:val="0"/>
                <w:numId w:val="348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odstranjujemo rastline, z bolezenskimi znaki.</w:t>
            </w:r>
          </w:p>
          <w:p w14:paraId="1144EA34" w14:textId="77777777" w:rsidR="0096665F" w:rsidRPr="00F76055" w:rsidRDefault="0096665F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1BD98610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02F8DDFF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20692C5F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7DD7FCD8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vMerge w:val="restart"/>
            <w:hideMark/>
          </w:tcPr>
          <w:p w14:paraId="620BF47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anjševanje okužb; BBC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BBC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6-48; </w:t>
            </w:r>
          </w:p>
        </w:tc>
      </w:tr>
      <w:tr w:rsidR="0096665F" w:rsidRPr="00F76055" w14:paraId="4C6D3BC0" w14:textId="77777777" w:rsidTr="0096665F">
        <w:trPr>
          <w:trHeight w:val="351"/>
        </w:trPr>
        <w:tc>
          <w:tcPr>
            <w:tcW w:w="2552" w:type="dxa"/>
            <w:vMerge/>
            <w:hideMark/>
          </w:tcPr>
          <w:p w14:paraId="7DD2B956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81D0F75" w14:textId="77777777" w:rsidR="0096665F" w:rsidRPr="00F76055" w:rsidRDefault="0096665F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DE6AEA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05C82560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6A4E9762" w14:textId="2BCC04EF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64127DB1" w14:textId="77BCF100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46CC924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6235EB41" w14:textId="77777777" w:rsidTr="0096665F">
        <w:trPr>
          <w:trHeight w:val="500"/>
        </w:trPr>
        <w:tc>
          <w:tcPr>
            <w:tcW w:w="2552" w:type="dxa"/>
            <w:vMerge/>
            <w:hideMark/>
          </w:tcPr>
          <w:p w14:paraId="159A0E24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21D494D" w14:textId="77777777" w:rsidR="0096665F" w:rsidRPr="00F76055" w:rsidRDefault="0096665F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8920117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4409B56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5D93ECC2" w14:textId="4CE61A9E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0EEEC95D" w14:textId="26768BEE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79AFA410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E74DA" w:rsidRPr="00F76055" w14:paraId="0056DBD6" w14:textId="77777777" w:rsidTr="00C27CD1">
        <w:trPr>
          <w:trHeight w:val="224"/>
        </w:trPr>
        <w:tc>
          <w:tcPr>
            <w:tcW w:w="2552" w:type="dxa"/>
            <w:vMerge w:val="restart"/>
            <w:hideMark/>
          </w:tcPr>
          <w:p w14:paraId="498EF6C0" w14:textId="77777777" w:rsidR="009E74DA" w:rsidRPr="00F76055" w:rsidRDefault="009E74DA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orove škrlatne pegavosti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rr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0C9D114C" w14:textId="77777777" w:rsidR="009E74DA" w:rsidRPr="00F76055" w:rsidRDefault="009E74DA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0AD5985" w14:textId="77777777" w:rsidR="009E74DA" w:rsidRPr="00F76055" w:rsidRDefault="009E74DA" w:rsidP="0096665F">
            <w:pPr>
              <w:pStyle w:val="Odstavekseznama"/>
              <w:numPr>
                <w:ilvl w:val="0"/>
                <w:numId w:val="349"/>
              </w:numPr>
              <w:ind w:left="318" w:hanging="318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setev odpornejših  sort, </w:t>
            </w:r>
          </w:p>
          <w:p w14:paraId="154FECAE" w14:textId="77777777" w:rsidR="009E74DA" w:rsidRPr="00F76055" w:rsidRDefault="009E74DA" w:rsidP="0096665F">
            <w:pPr>
              <w:pStyle w:val="Odstavekseznama"/>
              <w:numPr>
                <w:ilvl w:val="0"/>
                <w:numId w:val="349"/>
              </w:numPr>
              <w:ind w:left="318" w:hanging="318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tirileten kolobar (ne vključuje gostiteljskih rastlin iz rodu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</w:p>
          <w:p w14:paraId="36378CE1" w14:textId="77777777" w:rsidR="009E74DA" w:rsidRPr="00F76055" w:rsidRDefault="009E74DA" w:rsidP="0096665F">
            <w:pPr>
              <w:pStyle w:val="Odstavekseznama"/>
              <w:numPr>
                <w:ilvl w:val="0"/>
                <w:numId w:val="349"/>
              </w:numPr>
              <w:ind w:left="318" w:hanging="318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sajenje oz. setev na dobro odcedno zemljišče,</w:t>
            </w:r>
          </w:p>
          <w:p w14:paraId="0C246587" w14:textId="77777777" w:rsidR="009E74DA" w:rsidRPr="00F76055" w:rsidRDefault="009E74DA" w:rsidP="0096665F">
            <w:pPr>
              <w:pStyle w:val="Odstavekseznama"/>
              <w:numPr>
                <w:ilvl w:val="0"/>
                <w:numId w:val="349"/>
              </w:numPr>
              <w:ind w:left="318" w:hanging="318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skrb za čim večjo zračnost posevka,</w:t>
            </w:r>
          </w:p>
          <w:p w14:paraId="6B57964D" w14:textId="77777777" w:rsidR="009E74DA" w:rsidRPr="00F76055" w:rsidRDefault="009E74DA" w:rsidP="0096665F">
            <w:pPr>
              <w:pStyle w:val="Odstavekseznama"/>
              <w:numPr>
                <w:ilvl w:val="0"/>
                <w:numId w:val="349"/>
              </w:numPr>
              <w:ind w:left="318" w:hanging="318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no spremljanje trajanj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močenost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listov, ki je pomembna smernica pri odločanju za uporabo fungicidov.</w:t>
            </w:r>
          </w:p>
        </w:tc>
        <w:tc>
          <w:tcPr>
            <w:tcW w:w="2551" w:type="dxa"/>
            <w:vMerge w:val="restart"/>
            <w:hideMark/>
          </w:tcPr>
          <w:p w14:paraId="1A2DF2E6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6FCC1CD2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047A9822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6E2AFCEE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vMerge w:val="restart"/>
            <w:hideMark/>
          </w:tcPr>
          <w:p w14:paraId="02363997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anjševanje okužb; BBC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BBC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6-48; </w:t>
            </w:r>
          </w:p>
          <w:p w14:paraId="754C0488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E74DA" w:rsidRPr="00F76055" w14:paraId="11CB771C" w14:textId="77777777" w:rsidTr="0096665F">
        <w:trPr>
          <w:trHeight w:val="269"/>
        </w:trPr>
        <w:tc>
          <w:tcPr>
            <w:tcW w:w="2552" w:type="dxa"/>
            <w:vMerge/>
            <w:hideMark/>
          </w:tcPr>
          <w:p w14:paraId="1F3C3FB1" w14:textId="77777777" w:rsidR="009E74DA" w:rsidRPr="00F76055" w:rsidRDefault="009E74DA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5641D73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CCABD30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18C8B04F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66208051" w14:textId="5DA861E1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07E7976B" w14:textId="5379C62E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5AA89E3D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E74DA" w:rsidRPr="00F76055" w14:paraId="4A7E663D" w14:textId="77777777" w:rsidTr="0096665F">
        <w:trPr>
          <w:trHeight w:val="286"/>
        </w:trPr>
        <w:tc>
          <w:tcPr>
            <w:tcW w:w="2552" w:type="dxa"/>
            <w:vMerge/>
            <w:hideMark/>
          </w:tcPr>
          <w:p w14:paraId="45A524B2" w14:textId="77777777" w:rsidR="009E74DA" w:rsidRPr="00F76055" w:rsidRDefault="009E74DA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B7D8AFE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A4A134E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16D379DF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49F70E04" w14:textId="1FBFD95F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25E19D86" w14:textId="01B4A55C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5B64F100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E74DA" w:rsidRPr="00F76055" w14:paraId="3D8CEE2A" w14:textId="77777777" w:rsidTr="0096665F">
        <w:trPr>
          <w:trHeight w:val="121"/>
        </w:trPr>
        <w:tc>
          <w:tcPr>
            <w:tcW w:w="2552" w:type="dxa"/>
            <w:vMerge/>
            <w:hideMark/>
          </w:tcPr>
          <w:p w14:paraId="6E2518CF" w14:textId="77777777" w:rsidR="009E74DA" w:rsidRPr="00F76055" w:rsidRDefault="009E74DA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035B78F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7CFB441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0642EA26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/>
          </w:tcPr>
          <w:p w14:paraId="501D60B0" w14:textId="1E02C2D1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12131236" w14:textId="0A387B50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00AE6608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E74DA" w:rsidRPr="00F76055" w14:paraId="0F3D7C79" w14:textId="77777777" w:rsidTr="00C27CD1">
        <w:trPr>
          <w:trHeight w:val="269"/>
        </w:trPr>
        <w:tc>
          <w:tcPr>
            <w:tcW w:w="2552" w:type="dxa"/>
            <w:vMerge/>
            <w:hideMark/>
          </w:tcPr>
          <w:p w14:paraId="62999002" w14:textId="77777777" w:rsidR="009E74DA" w:rsidRPr="00F76055" w:rsidRDefault="009E74DA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8367E5C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D9A5CE6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268" w:type="dxa"/>
            <w:hideMark/>
          </w:tcPr>
          <w:p w14:paraId="45EAB65A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559" w:type="dxa"/>
            <w:hideMark/>
          </w:tcPr>
          <w:p w14:paraId="58626985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5276F074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37F36383" w14:textId="77777777" w:rsidR="009E74DA" w:rsidRPr="0096665F" w:rsidRDefault="009E74DA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9E74DA" w:rsidRPr="00F76055" w14:paraId="371AD484" w14:textId="77777777" w:rsidTr="00C27CD1">
        <w:trPr>
          <w:trHeight w:val="415"/>
        </w:trPr>
        <w:tc>
          <w:tcPr>
            <w:tcW w:w="2552" w:type="dxa"/>
            <w:vMerge/>
            <w:hideMark/>
          </w:tcPr>
          <w:p w14:paraId="44DCE64E" w14:textId="77777777" w:rsidR="009E74DA" w:rsidRPr="00F76055" w:rsidRDefault="009E74DA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97C0896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66262EB" w14:textId="77777777" w:rsidR="009E74DA" w:rsidRPr="00F76055" w:rsidRDefault="009E74DA" w:rsidP="00C27CD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268" w:type="dxa"/>
            <w:hideMark/>
          </w:tcPr>
          <w:p w14:paraId="1779B7F3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hideMark/>
          </w:tcPr>
          <w:p w14:paraId="3392B24E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1DCF29B0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2F7F0620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; BBCH 13-49</w:t>
            </w:r>
          </w:p>
        </w:tc>
      </w:tr>
      <w:tr w:rsidR="009E74DA" w:rsidRPr="00F76055" w14:paraId="7E160BA2" w14:textId="77777777" w:rsidTr="00C27CD1">
        <w:trPr>
          <w:trHeight w:val="615"/>
        </w:trPr>
        <w:tc>
          <w:tcPr>
            <w:tcW w:w="2552" w:type="dxa"/>
            <w:vMerge/>
            <w:hideMark/>
          </w:tcPr>
          <w:p w14:paraId="1B578C18" w14:textId="77777777" w:rsidR="009E74DA" w:rsidRPr="00F76055" w:rsidRDefault="009E74DA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8A63AC8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C29B7C3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opira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ebukonazol</w:t>
            </w:r>
            <w:proofErr w:type="spellEnd"/>
          </w:p>
        </w:tc>
        <w:tc>
          <w:tcPr>
            <w:tcW w:w="2268" w:type="dxa"/>
            <w:hideMark/>
          </w:tcPr>
          <w:p w14:paraId="177B9B05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Lun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experience</w:t>
            </w:r>
            <w:proofErr w:type="spellEnd"/>
          </w:p>
        </w:tc>
        <w:tc>
          <w:tcPr>
            <w:tcW w:w="1559" w:type="dxa"/>
            <w:hideMark/>
          </w:tcPr>
          <w:p w14:paraId="7BF6C6EF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453AC0E6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hideMark/>
          </w:tcPr>
          <w:p w14:paraId="7A071DFA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41-49</w:t>
            </w:r>
          </w:p>
        </w:tc>
      </w:tr>
      <w:tr w:rsidR="009E74DA" w:rsidRPr="00F76055" w14:paraId="413D9762" w14:textId="77777777" w:rsidTr="00C27CD1">
        <w:trPr>
          <w:trHeight w:val="615"/>
        </w:trPr>
        <w:tc>
          <w:tcPr>
            <w:tcW w:w="2552" w:type="dxa"/>
            <w:vMerge/>
          </w:tcPr>
          <w:p w14:paraId="2EC943F5" w14:textId="77777777" w:rsidR="009E74DA" w:rsidRPr="00F76055" w:rsidRDefault="009E74DA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A40DC73" w14:textId="77777777" w:rsidR="009E74DA" w:rsidRPr="00F76055" w:rsidRDefault="009E74DA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25562ECD" w14:textId="77777777" w:rsidR="009E74DA" w:rsidRPr="0096665F" w:rsidRDefault="009E74DA" w:rsidP="009E74D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sz w:val="18"/>
                <w:szCs w:val="18"/>
              </w:rPr>
              <w:t>azoksistrobin</w:t>
            </w:r>
            <w:proofErr w:type="spellEnd"/>
            <w:r w:rsidRPr="0096665F">
              <w:rPr>
                <w:sz w:val="18"/>
                <w:szCs w:val="18"/>
              </w:rPr>
              <w:t xml:space="preserve"> + </w:t>
            </w:r>
            <w:proofErr w:type="spellStart"/>
            <w:r w:rsidRPr="0096665F">
              <w:rPr>
                <w:sz w:val="18"/>
                <w:szCs w:val="18"/>
              </w:rPr>
              <w:t>oksatiapiprolin</w:t>
            </w:r>
            <w:proofErr w:type="spellEnd"/>
          </w:p>
        </w:tc>
        <w:tc>
          <w:tcPr>
            <w:tcW w:w="2268" w:type="dxa"/>
          </w:tcPr>
          <w:p w14:paraId="764E2E3C" w14:textId="77777777" w:rsidR="009E74DA" w:rsidRPr="0096665F" w:rsidRDefault="009E74DA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sz w:val="18"/>
                <w:szCs w:val="18"/>
              </w:rPr>
              <w:t>Orondis</w:t>
            </w:r>
            <w:proofErr w:type="spellEnd"/>
            <w:r w:rsidRPr="0096665F">
              <w:rPr>
                <w:sz w:val="18"/>
                <w:szCs w:val="18"/>
              </w:rPr>
              <w:t xml:space="preserve"> evo</w:t>
            </w:r>
          </w:p>
        </w:tc>
        <w:tc>
          <w:tcPr>
            <w:tcW w:w="1559" w:type="dxa"/>
          </w:tcPr>
          <w:p w14:paraId="3050A3BE" w14:textId="77777777" w:rsidR="009E74DA" w:rsidRPr="0096665F" w:rsidRDefault="009E74DA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sz w:val="18"/>
                <w:szCs w:val="18"/>
              </w:rPr>
              <w:t>1 L/ha</w:t>
            </w:r>
          </w:p>
        </w:tc>
        <w:tc>
          <w:tcPr>
            <w:tcW w:w="1701" w:type="dxa"/>
          </w:tcPr>
          <w:p w14:paraId="20A671E3" w14:textId="77777777" w:rsidR="009E74DA" w:rsidRPr="0096665F" w:rsidRDefault="009E74DA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sz w:val="18"/>
                <w:szCs w:val="18"/>
              </w:rPr>
              <w:t>7</w:t>
            </w:r>
          </w:p>
        </w:tc>
        <w:tc>
          <w:tcPr>
            <w:tcW w:w="1701" w:type="dxa"/>
          </w:tcPr>
          <w:p w14:paraId="2C6BDE58" w14:textId="77777777" w:rsidR="009E74DA" w:rsidRPr="0096665F" w:rsidRDefault="009E74DA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b/>
                <w:bCs/>
                <w:sz w:val="18"/>
                <w:szCs w:val="18"/>
              </w:rPr>
              <w:t>Manjše uporabe</w:t>
            </w:r>
            <w:r w:rsidRPr="0096665F">
              <w:rPr>
                <w:sz w:val="18"/>
                <w:szCs w:val="18"/>
              </w:rPr>
              <w:t>; BBCH 11-49</w:t>
            </w:r>
          </w:p>
        </w:tc>
      </w:tr>
      <w:tr w:rsidR="0096665F" w:rsidRPr="00F76055" w14:paraId="1150D39D" w14:textId="77777777" w:rsidTr="00C27CD1">
        <w:trPr>
          <w:trHeight w:val="232"/>
        </w:trPr>
        <w:tc>
          <w:tcPr>
            <w:tcW w:w="2552" w:type="dxa"/>
            <w:vMerge w:val="restart"/>
            <w:hideMark/>
          </w:tcPr>
          <w:p w14:paraId="72E55407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apirnata bolezen listja pora in čebule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tophtho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rr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62D5910B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62A409E" w14:textId="77777777" w:rsidR="0096665F" w:rsidRPr="00F76055" w:rsidRDefault="0096665F" w:rsidP="0096665F">
            <w:pPr>
              <w:pStyle w:val="Odstavekseznama"/>
              <w:numPr>
                <w:ilvl w:val="0"/>
                <w:numId w:val="350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štirileten kolobar (ne vključuje gostiteljskih rastlin iz rodu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,</w:t>
            </w:r>
          </w:p>
          <w:p w14:paraId="0DFDBD46" w14:textId="77777777" w:rsidR="0096665F" w:rsidRPr="00F76055" w:rsidRDefault="0096665F" w:rsidP="0096665F">
            <w:pPr>
              <w:pStyle w:val="Odstavekseznama"/>
              <w:numPr>
                <w:ilvl w:val="0"/>
                <w:numId w:val="350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ajenje oz. setev na dobro pripravljena in odcedna tla, </w:t>
            </w:r>
          </w:p>
          <w:p w14:paraId="5A52F208" w14:textId="77777777" w:rsidR="0096665F" w:rsidRPr="00F76055" w:rsidRDefault="0096665F" w:rsidP="0096665F">
            <w:pPr>
              <w:pStyle w:val="Odstavekseznama"/>
              <w:numPr>
                <w:ilvl w:val="0"/>
                <w:numId w:val="350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a je setev na grebene (omogoča hitrejše odtekanje padavinske vode), </w:t>
            </w:r>
          </w:p>
          <w:p w14:paraId="3B1C0150" w14:textId="77777777" w:rsidR="0096665F" w:rsidRPr="00F76055" w:rsidRDefault="0096665F" w:rsidP="0096665F">
            <w:pPr>
              <w:pStyle w:val="Odstavekseznama"/>
              <w:numPr>
                <w:ilvl w:val="0"/>
                <w:numId w:val="350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astlin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ne namaka po nepotrebnem.</w:t>
            </w:r>
          </w:p>
          <w:p w14:paraId="3C6B1CD3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743D9E6B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lastRenderedPageBreak/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7AF371EB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686638BC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349B6195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vMerge w:val="restart"/>
            <w:hideMark/>
          </w:tcPr>
          <w:p w14:paraId="47FB7070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 xml:space="preserve">Zmanjševanje okužb; BBCH </w:t>
            </w:r>
            <w:proofErr w:type="spellStart"/>
            <w:r w:rsidRPr="0096665F">
              <w:rPr>
                <w:rFonts w:cs="Arial"/>
                <w:sz w:val="18"/>
                <w:szCs w:val="18"/>
              </w:rPr>
              <w:t>BBCH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16-48; </w:t>
            </w:r>
          </w:p>
          <w:p w14:paraId="14155454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08CE5428" w14:textId="77777777" w:rsidTr="0096665F">
        <w:trPr>
          <w:trHeight w:val="500"/>
        </w:trPr>
        <w:tc>
          <w:tcPr>
            <w:tcW w:w="2552" w:type="dxa"/>
            <w:vMerge/>
            <w:hideMark/>
          </w:tcPr>
          <w:p w14:paraId="64D2F13E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B7DD51B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56530C4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460CC5BD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730ACB48" w14:textId="0A6FE514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00259161" w14:textId="57BAF9D0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C46F268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55FA736A" w14:textId="77777777" w:rsidTr="0096665F">
        <w:trPr>
          <w:trHeight w:val="500"/>
        </w:trPr>
        <w:tc>
          <w:tcPr>
            <w:tcW w:w="2552" w:type="dxa"/>
            <w:vMerge/>
            <w:hideMark/>
          </w:tcPr>
          <w:p w14:paraId="6E7F3242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0B802D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E52BFE9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57992F80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2AC023E2" w14:textId="01B3E99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282D5B89" w14:textId="3B0E7635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6F1D66B7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1179B350" w14:textId="77777777" w:rsidTr="0096665F">
        <w:trPr>
          <w:trHeight w:val="260"/>
        </w:trPr>
        <w:tc>
          <w:tcPr>
            <w:tcW w:w="2552" w:type="dxa"/>
            <w:vMerge/>
            <w:hideMark/>
          </w:tcPr>
          <w:p w14:paraId="042A89F2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EFAB39F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2C9C922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235E642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/>
          </w:tcPr>
          <w:p w14:paraId="58CF41B3" w14:textId="6E14F79B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2218540F" w14:textId="34D9A5CC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1A5D89BC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47CEB0BB" w14:textId="77777777" w:rsidTr="00C27CD1">
        <w:trPr>
          <w:trHeight w:val="615"/>
        </w:trPr>
        <w:tc>
          <w:tcPr>
            <w:tcW w:w="2552" w:type="dxa"/>
            <w:vMerge/>
            <w:hideMark/>
          </w:tcPr>
          <w:p w14:paraId="04E0B884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C135920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D4EEACE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fluopikolid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96665F">
              <w:rPr>
                <w:rFonts w:cs="Arial"/>
                <w:sz w:val="18"/>
                <w:szCs w:val="18"/>
              </w:rPr>
              <w:t>propamokarb</w:t>
            </w:r>
            <w:proofErr w:type="spellEnd"/>
          </w:p>
        </w:tc>
        <w:tc>
          <w:tcPr>
            <w:tcW w:w="2268" w:type="dxa"/>
            <w:hideMark/>
          </w:tcPr>
          <w:p w14:paraId="6792B3EE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Infinito</w:t>
            </w:r>
            <w:proofErr w:type="spellEnd"/>
          </w:p>
        </w:tc>
        <w:tc>
          <w:tcPr>
            <w:tcW w:w="1559" w:type="dxa"/>
            <w:hideMark/>
          </w:tcPr>
          <w:p w14:paraId="020D9C2A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,6 L/ha</w:t>
            </w:r>
          </w:p>
        </w:tc>
        <w:tc>
          <w:tcPr>
            <w:tcW w:w="1701" w:type="dxa"/>
            <w:hideMark/>
          </w:tcPr>
          <w:p w14:paraId="5F2C9D8B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noWrap/>
            <w:hideMark/>
          </w:tcPr>
          <w:p w14:paraId="4DA4D6BB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 BBCH 41-47</w:t>
            </w:r>
          </w:p>
        </w:tc>
      </w:tr>
      <w:tr w:rsidR="0096665F" w:rsidRPr="00F76055" w14:paraId="53C028DF" w14:textId="77777777" w:rsidTr="00C27CD1">
        <w:trPr>
          <w:trHeight w:val="615"/>
        </w:trPr>
        <w:tc>
          <w:tcPr>
            <w:tcW w:w="2552" w:type="dxa"/>
            <w:vMerge/>
          </w:tcPr>
          <w:p w14:paraId="5F5EC5E1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1DA41A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3D1643C5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sz w:val="18"/>
                <w:szCs w:val="18"/>
              </w:rPr>
              <w:t>azoksistrobin</w:t>
            </w:r>
            <w:proofErr w:type="spellEnd"/>
            <w:r w:rsidRPr="0096665F">
              <w:rPr>
                <w:sz w:val="18"/>
                <w:szCs w:val="18"/>
              </w:rPr>
              <w:t xml:space="preserve"> + </w:t>
            </w:r>
            <w:proofErr w:type="spellStart"/>
            <w:r w:rsidRPr="0096665F">
              <w:rPr>
                <w:sz w:val="18"/>
                <w:szCs w:val="18"/>
              </w:rPr>
              <w:t>oksatiapiprolin</w:t>
            </w:r>
            <w:proofErr w:type="spellEnd"/>
          </w:p>
        </w:tc>
        <w:tc>
          <w:tcPr>
            <w:tcW w:w="2268" w:type="dxa"/>
          </w:tcPr>
          <w:p w14:paraId="1A329FB4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sz w:val="18"/>
                <w:szCs w:val="18"/>
              </w:rPr>
              <w:t>Orondis</w:t>
            </w:r>
            <w:proofErr w:type="spellEnd"/>
            <w:r w:rsidRPr="0096665F">
              <w:rPr>
                <w:sz w:val="18"/>
                <w:szCs w:val="18"/>
              </w:rPr>
              <w:t xml:space="preserve"> evo</w:t>
            </w:r>
          </w:p>
        </w:tc>
        <w:tc>
          <w:tcPr>
            <w:tcW w:w="1559" w:type="dxa"/>
          </w:tcPr>
          <w:p w14:paraId="23258CA4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sz w:val="18"/>
                <w:szCs w:val="18"/>
              </w:rPr>
              <w:t>1 L/ha</w:t>
            </w:r>
          </w:p>
        </w:tc>
        <w:tc>
          <w:tcPr>
            <w:tcW w:w="1701" w:type="dxa"/>
          </w:tcPr>
          <w:p w14:paraId="729137A8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</w:tcPr>
          <w:p w14:paraId="48111E31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sz w:val="18"/>
                <w:szCs w:val="18"/>
              </w:rPr>
              <w:t>Manjše uporabe; BBCH 11-49</w:t>
            </w:r>
          </w:p>
        </w:tc>
      </w:tr>
      <w:tr w:rsidR="0096665F" w:rsidRPr="00F76055" w14:paraId="1836596F" w14:textId="77777777" w:rsidTr="00C27CD1">
        <w:trPr>
          <w:trHeight w:val="274"/>
        </w:trPr>
        <w:tc>
          <w:tcPr>
            <w:tcW w:w="2552" w:type="dxa"/>
            <w:vMerge w:val="restart"/>
            <w:hideMark/>
          </w:tcPr>
          <w:p w14:paraId="0DECE282" w14:textId="77777777" w:rsidR="0096665F" w:rsidRPr="00F76055" w:rsidRDefault="0096665F" w:rsidP="00C27CD1">
            <w:pPr>
              <w:rPr>
                <w:rFonts w:cs="Arial"/>
                <w:i/>
                <w:i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</w:p>
          <w:p w14:paraId="53BA537E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sp.</w:t>
            </w:r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2E21E071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4AC1675" w14:textId="77777777" w:rsidR="0096665F" w:rsidRPr="00F76055" w:rsidRDefault="0096665F" w:rsidP="0096665F">
            <w:pPr>
              <w:pStyle w:val="Odstavekseznama"/>
              <w:numPr>
                <w:ilvl w:val="0"/>
                <w:numId w:val="351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gojenje tolerantnih sort,</w:t>
            </w:r>
          </w:p>
          <w:p w14:paraId="38E66451" w14:textId="77777777" w:rsidR="0096665F" w:rsidRPr="00F76055" w:rsidRDefault="0096665F" w:rsidP="0096665F">
            <w:pPr>
              <w:pStyle w:val="Odstavekseznama"/>
              <w:numPr>
                <w:ilvl w:val="0"/>
                <w:numId w:val="351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erno gnojenje z dušikom.</w:t>
            </w:r>
          </w:p>
        </w:tc>
        <w:tc>
          <w:tcPr>
            <w:tcW w:w="2551" w:type="dxa"/>
            <w:vMerge w:val="restart"/>
            <w:hideMark/>
          </w:tcPr>
          <w:p w14:paraId="79A33AC8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0613162D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25467838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1B7EB4D8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vMerge w:val="restart"/>
            <w:hideMark/>
          </w:tcPr>
          <w:p w14:paraId="66EC744B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 xml:space="preserve">Zmanjševanje okužb; BBCH </w:t>
            </w:r>
            <w:proofErr w:type="spellStart"/>
            <w:r w:rsidRPr="0096665F">
              <w:rPr>
                <w:rFonts w:cs="Arial"/>
                <w:sz w:val="18"/>
                <w:szCs w:val="18"/>
              </w:rPr>
              <w:t>BBCH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16-48; </w:t>
            </w:r>
          </w:p>
        </w:tc>
      </w:tr>
      <w:tr w:rsidR="0096665F" w:rsidRPr="00F76055" w14:paraId="3A6A8F32" w14:textId="77777777" w:rsidTr="0096665F">
        <w:trPr>
          <w:trHeight w:val="279"/>
        </w:trPr>
        <w:tc>
          <w:tcPr>
            <w:tcW w:w="2552" w:type="dxa"/>
            <w:vMerge/>
            <w:hideMark/>
          </w:tcPr>
          <w:p w14:paraId="7811B849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AD7B4DD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042754D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09ADDD8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403D7D43" w14:textId="17D8E3B4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11FB4C5C" w14:textId="13DA30F8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70AD10CD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6333237B" w14:textId="77777777" w:rsidTr="0096665F">
        <w:trPr>
          <w:trHeight w:val="282"/>
        </w:trPr>
        <w:tc>
          <w:tcPr>
            <w:tcW w:w="2552" w:type="dxa"/>
            <w:vMerge/>
            <w:hideMark/>
          </w:tcPr>
          <w:p w14:paraId="25043B6C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E6851F0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31C2466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19AD5072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96665F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28F3F4C4" w14:textId="76A42630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201C464" w14:textId="3495452E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08D80B38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0D70678E" w14:textId="77777777" w:rsidTr="00C27CD1">
        <w:trPr>
          <w:trHeight w:val="273"/>
        </w:trPr>
        <w:tc>
          <w:tcPr>
            <w:tcW w:w="2552" w:type="dxa"/>
            <w:vMerge w:val="restart"/>
            <w:hideMark/>
          </w:tcPr>
          <w:p w14:paraId="3BE5121B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ebulna rja </w:t>
            </w:r>
          </w:p>
          <w:p w14:paraId="5DF46947" w14:textId="77777777" w:rsidR="0096665F" w:rsidRPr="00F76055" w:rsidRDefault="0096665F" w:rsidP="00C27CD1">
            <w:pPr>
              <w:rPr>
                <w:rFonts w:cs="Arial"/>
                <w:i/>
                <w:iCs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ucc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) </w:t>
            </w:r>
            <w:r w:rsidRPr="00F76055">
              <w:rPr>
                <w:rFonts w:cs="Arial"/>
                <w:sz w:val="18"/>
                <w:szCs w:val="18"/>
              </w:rPr>
              <w:t>in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</w:p>
          <w:p w14:paraId="0477AFF9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Rje </w:t>
            </w:r>
          </w:p>
          <w:p w14:paraId="7EA69B80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uccin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p.)</w:t>
            </w:r>
          </w:p>
        </w:tc>
        <w:tc>
          <w:tcPr>
            <w:tcW w:w="2977" w:type="dxa"/>
            <w:vMerge w:val="restart"/>
            <w:hideMark/>
          </w:tcPr>
          <w:p w14:paraId="58A8789B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227BCEE" w14:textId="77777777" w:rsidR="0096665F" w:rsidRPr="00F76055" w:rsidRDefault="0096665F" w:rsidP="0096665F">
            <w:pPr>
              <w:pStyle w:val="Odstavekseznama"/>
              <w:numPr>
                <w:ilvl w:val="0"/>
                <w:numId w:val="352"/>
              </w:numPr>
              <w:ind w:left="318" w:hanging="283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zdravega in certificiranega materiala, </w:t>
            </w:r>
          </w:p>
          <w:p w14:paraId="5987E282" w14:textId="77777777" w:rsidR="0096665F" w:rsidRPr="00F76055" w:rsidRDefault="0096665F" w:rsidP="0096665F">
            <w:pPr>
              <w:pStyle w:val="Odstavekseznama"/>
              <w:numPr>
                <w:ilvl w:val="0"/>
                <w:numId w:val="352"/>
              </w:numPr>
              <w:ind w:left="318" w:hanging="283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ajenje oz. setev na dobro pripravljena in odcedna tla, </w:t>
            </w:r>
          </w:p>
          <w:p w14:paraId="4D096C38" w14:textId="77777777" w:rsidR="0096665F" w:rsidRPr="00F76055" w:rsidRDefault="0096665F" w:rsidP="0096665F">
            <w:pPr>
              <w:pStyle w:val="Odstavekseznama"/>
              <w:numPr>
                <w:ilvl w:val="0"/>
                <w:numId w:val="352"/>
              </w:numPr>
              <w:ind w:left="318" w:hanging="283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izvajanje širokega kolobarja (naj ne vključuje gostiteljskih rastlin iz poddružine lukovk),</w:t>
            </w:r>
          </w:p>
          <w:p w14:paraId="7D8975C2" w14:textId="77777777" w:rsidR="0096665F" w:rsidRPr="00F76055" w:rsidRDefault="0096665F" w:rsidP="0096665F">
            <w:pPr>
              <w:pStyle w:val="Odstavekseznama"/>
              <w:numPr>
                <w:ilvl w:val="0"/>
                <w:numId w:val="352"/>
              </w:numPr>
              <w:ind w:left="318" w:hanging="283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redno pregledovanje posevkov.</w:t>
            </w:r>
          </w:p>
          <w:p w14:paraId="1D779661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Kemično varstvo: </w:t>
            </w:r>
          </w:p>
          <w:p w14:paraId="0FD0C74E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ob pojavu prvih trosišč kemično zatiramo bolezen.</w:t>
            </w:r>
          </w:p>
          <w:p w14:paraId="577ABA6D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1A4EBF31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  <w:p w14:paraId="5A097B3D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8C9B518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Chamane</w:t>
            </w:r>
            <w:proofErr w:type="spellEnd"/>
          </w:p>
        </w:tc>
        <w:tc>
          <w:tcPr>
            <w:tcW w:w="1559" w:type="dxa"/>
            <w:vMerge w:val="restart"/>
            <w:hideMark/>
          </w:tcPr>
          <w:p w14:paraId="2D351CB5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699B0E10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noWrap/>
            <w:hideMark/>
          </w:tcPr>
          <w:p w14:paraId="7C77727F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Zmanjševanje okužb.</w:t>
            </w:r>
          </w:p>
        </w:tc>
      </w:tr>
      <w:tr w:rsidR="0096665F" w:rsidRPr="00F76055" w14:paraId="224F3EEB" w14:textId="77777777" w:rsidTr="0096665F">
        <w:trPr>
          <w:trHeight w:val="260"/>
        </w:trPr>
        <w:tc>
          <w:tcPr>
            <w:tcW w:w="2552" w:type="dxa"/>
            <w:vMerge/>
            <w:hideMark/>
          </w:tcPr>
          <w:p w14:paraId="2C4157FA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1D8DDC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7C1BBFE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E55D3CB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Norios</w:t>
            </w:r>
            <w:proofErr w:type="spellEnd"/>
          </w:p>
        </w:tc>
        <w:tc>
          <w:tcPr>
            <w:tcW w:w="1559" w:type="dxa"/>
            <w:vMerge/>
          </w:tcPr>
          <w:p w14:paraId="7DAAE863" w14:textId="25894A25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20A20F69" w14:textId="1859525D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0435E2ED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 </w:t>
            </w:r>
          </w:p>
        </w:tc>
      </w:tr>
      <w:tr w:rsidR="0096665F" w:rsidRPr="00F76055" w14:paraId="110F8F3B" w14:textId="77777777" w:rsidTr="0096665F">
        <w:trPr>
          <w:trHeight w:val="260"/>
        </w:trPr>
        <w:tc>
          <w:tcPr>
            <w:tcW w:w="2552" w:type="dxa"/>
            <w:vMerge/>
            <w:hideMark/>
          </w:tcPr>
          <w:p w14:paraId="552D8646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E852184" w14:textId="77777777" w:rsidR="0096665F" w:rsidRPr="00F76055" w:rsidRDefault="0096665F" w:rsidP="00C27CD1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463A8FB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5E5691D4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96665F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3A255A64" w14:textId="1EEE255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46098924" w14:textId="1115DD58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noWrap/>
            <w:hideMark/>
          </w:tcPr>
          <w:p w14:paraId="76DF099C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BBCH 16-48</w:t>
            </w:r>
          </w:p>
          <w:p w14:paraId="65809636" w14:textId="77777777" w:rsidR="0096665F" w:rsidRPr="0096665F" w:rsidRDefault="0096665F" w:rsidP="00C27CD1">
            <w:pPr>
              <w:rPr>
                <w:rFonts w:cs="Arial"/>
                <w:sz w:val="18"/>
                <w:szCs w:val="18"/>
              </w:rPr>
            </w:pPr>
            <w:r w:rsidRPr="0096665F">
              <w:rPr>
                <w:rFonts w:cs="Arial"/>
                <w:sz w:val="18"/>
                <w:szCs w:val="18"/>
              </w:rPr>
              <w:t> </w:t>
            </w:r>
          </w:p>
        </w:tc>
      </w:tr>
      <w:tr w:rsidR="0096665F" w:rsidRPr="00F76055" w14:paraId="73542F48" w14:textId="77777777" w:rsidTr="0096665F">
        <w:trPr>
          <w:trHeight w:val="260"/>
        </w:trPr>
        <w:tc>
          <w:tcPr>
            <w:tcW w:w="2552" w:type="dxa"/>
            <w:vMerge/>
            <w:hideMark/>
          </w:tcPr>
          <w:p w14:paraId="1CF67658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626D261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A61A6DD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5F4B14A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/>
          </w:tcPr>
          <w:p w14:paraId="5E64E0A6" w14:textId="311B416A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5F0B3C29" w14:textId="0ED92E65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  <w:hideMark/>
          </w:tcPr>
          <w:p w14:paraId="4D0FD466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1E99BF05" w14:textId="77777777" w:rsidTr="0096665F">
        <w:trPr>
          <w:trHeight w:val="260"/>
        </w:trPr>
        <w:tc>
          <w:tcPr>
            <w:tcW w:w="2552" w:type="dxa"/>
            <w:vMerge/>
            <w:hideMark/>
          </w:tcPr>
          <w:p w14:paraId="7FA6E260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0477B94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15CBC9A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DBC1FA3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251672D4" w14:textId="7DA94BEE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693FF4D9" w14:textId="3CD59FB9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55A10DC2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46BBE055" w14:textId="77777777" w:rsidTr="0096665F">
        <w:trPr>
          <w:trHeight w:val="260"/>
        </w:trPr>
        <w:tc>
          <w:tcPr>
            <w:tcW w:w="2552" w:type="dxa"/>
            <w:vMerge/>
            <w:hideMark/>
          </w:tcPr>
          <w:p w14:paraId="0B41D9BE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84B06F7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15733BA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9686C78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/>
          </w:tcPr>
          <w:p w14:paraId="761601D8" w14:textId="62D2F42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4551BBE5" w14:textId="6A5D5D89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  <w:hideMark/>
          </w:tcPr>
          <w:p w14:paraId="6BA226EA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0424F03E" w14:textId="77777777" w:rsidTr="00C27CD1">
        <w:trPr>
          <w:trHeight w:val="310"/>
        </w:trPr>
        <w:tc>
          <w:tcPr>
            <w:tcW w:w="2552" w:type="dxa"/>
            <w:vMerge/>
            <w:hideMark/>
          </w:tcPr>
          <w:p w14:paraId="309A0A80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091A060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DC24E7B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CB02B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CB02B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268" w:type="dxa"/>
            <w:hideMark/>
          </w:tcPr>
          <w:p w14:paraId="724982B9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559" w:type="dxa"/>
            <w:hideMark/>
          </w:tcPr>
          <w:p w14:paraId="0928DC56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7F997CB8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3E52A8DD" w14:textId="77777777" w:rsidR="0096665F" w:rsidRPr="00CB02B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96665F" w:rsidRPr="00F76055" w14:paraId="5C295F31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182138B7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D89952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22CD13D" w14:textId="77777777" w:rsidR="0096665F" w:rsidRPr="00CB02B5" w:rsidRDefault="0096665F" w:rsidP="00C27CD1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sz w:val="18"/>
                <w:szCs w:val="18"/>
              </w:rPr>
              <w:t>difenokonazol</w:t>
            </w:r>
            <w:proofErr w:type="spellEnd"/>
            <w:r w:rsidRPr="00CB02B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CB02B5">
              <w:rPr>
                <w:rFonts w:cs="Arial"/>
                <w:sz w:val="18"/>
                <w:szCs w:val="18"/>
              </w:rPr>
              <w:t>fluksapiroksad</w:t>
            </w:r>
            <w:proofErr w:type="spellEnd"/>
          </w:p>
        </w:tc>
        <w:tc>
          <w:tcPr>
            <w:tcW w:w="2268" w:type="dxa"/>
            <w:hideMark/>
          </w:tcPr>
          <w:p w14:paraId="7C63EE98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sz w:val="18"/>
                <w:szCs w:val="18"/>
              </w:rPr>
              <w:t>Sercadis</w:t>
            </w:r>
            <w:proofErr w:type="spellEnd"/>
            <w:r w:rsidRPr="00CB02B5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559" w:type="dxa"/>
            <w:hideMark/>
          </w:tcPr>
          <w:p w14:paraId="20C52A77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46FAEAC7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230D9C14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CB02B5">
              <w:rPr>
                <w:rFonts w:cs="Arial"/>
                <w:sz w:val="18"/>
                <w:szCs w:val="18"/>
              </w:rPr>
              <w:t>; BBCH 13-49</w:t>
            </w:r>
          </w:p>
        </w:tc>
      </w:tr>
      <w:tr w:rsidR="0096665F" w:rsidRPr="00F76055" w14:paraId="503B0CB4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3A35AFEC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8AAB166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07646688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sz w:val="18"/>
                <w:szCs w:val="18"/>
              </w:rPr>
              <w:t>fluopiram</w:t>
            </w:r>
            <w:proofErr w:type="spellEnd"/>
            <w:r w:rsidRPr="00CB02B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CB02B5">
              <w:rPr>
                <w:rFonts w:cs="Arial"/>
                <w:sz w:val="18"/>
                <w:szCs w:val="18"/>
              </w:rPr>
              <w:t>tebukonazol</w:t>
            </w:r>
            <w:proofErr w:type="spellEnd"/>
          </w:p>
        </w:tc>
        <w:tc>
          <w:tcPr>
            <w:tcW w:w="2268" w:type="dxa"/>
            <w:hideMark/>
          </w:tcPr>
          <w:p w14:paraId="31BE2608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 xml:space="preserve">Luna </w:t>
            </w:r>
            <w:proofErr w:type="spellStart"/>
            <w:r w:rsidRPr="00CB02B5">
              <w:rPr>
                <w:rFonts w:cs="Arial"/>
                <w:sz w:val="18"/>
                <w:szCs w:val="18"/>
              </w:rPr>
              <w:t>experience</w:t>
            </w:r>
            <w:proofErr w:type="spellEnd"/>
          </w:p>
        </w:tc>
        <w:tc>
          <w:tcPr>
            <w:tcW w:w="1559" w:type="dxa"/>
            <w:hideMark/>
          </w:tcPr>
          <w:p w14:paraId="66C5C457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4C0A29BA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noWrap/>
            <w:hideMark/>
          </w:tcPr>
          <w:p w14:paraId="3CEFA288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BBCH 41-49</w:t>
            </w:r>
          </w:p>
        </w:tc>
      </w:tr>
      <w:tr w:rsidR="0096665F" w:rsidRPr="00F76055" w14:paraId="74EAA2D4" w14:textId="77777777" w:rsidTr="00C27CD1">
        <w:trPr>
          <w:trHeight w:val="260"/>
        </w:trPr>
        <w:tc>
          <w:tcPr>
            <w:tcW w:w="2552" w:type="dxa"/>
            <w:vMerge/>
          </w:tcPr>
          <w:p w14:paraId="0463324E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C8D96CD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0EDF26B8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sz w:val="18"/>
                <w:szCs w:val="18"/>
              </w:rPr>
              <w:t>azoksistrobin</w:t>
            </w:r>
            <w:proofErr w:type="spellEnd"/>
            <w:r w:rsidRPr="00CB02B5">
              <w:rPr>
                <w:sz w:val="18"/>
                <w:szCs w:val="18"/>
              </w:rPr>
              <w:t xml:space="preserve"> + </w:t>
            </w:r>
            <w:proofErr w:type="spellStart"/>
            <w:r w:rsidRPr="00CB02B5">
              <w:rPr>
                <w:sz w:val="18"/>
                <w:szCs w:val="18"/>
              </w:rPr>
              <w:t>oksatiapiprolin</w:t>
            </w:r>
            <w:proofErr w:type="spellEnd"/>
          </w:p>
        </w:tc>
        <w:tc>
          <w:tcPr>
            <w:tcW w:w="2268" w:type="dxa"/>
          </w:tcPr>
          <w:p w14:paraId="21DD1838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sz w:val="18"/>
                <w:szCs w:val="18"/>
              </w:rPr>
              <w:t>Orondis</w:t>
            </w:r>
            <w:proofErr w:type="spellEnd"/>
            <w:r w:rsidRPr="00CB02B5">
              <w:rPr>
                <w:sz w:val="18"/>
                <w:szCs w:val="18"/>
              </w:rPr>
              <w:t xml:space="preserve"> evo</w:t>
            </w:r>
          </w:p>
        </w:tc>
        <w:tc>
          <w:tcPr>
            <w:tcW w:w="1559" w:type="dxa"/>
          </w:tcPr>
          <w:p w14:paraId="39F6D8BD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sz w:val="18"/>
                <w:szCs w:val="18"/>
              </w:rPr>
              <w:t>1 L/ha</w:t>
            </w:r>
          </w:p>
        </w:tc>
        <w:tc>
          <w:tcPr>
            <w:tcW w:w="1701" w:type="dxa"/>
          </w:tcPr>
          <w:p w14:paraId="4DE58D92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</w:tcPr>
          <w:p w14:paraId="7A74FBBE" w14:textId="77777777" w:rsidR="0096665F" w:rsidRPr="00CB02B5" w:rsidRDefault="0096665F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b/>
                <w:bCs/>
                <w:sz w:val="18"/>
                <w:szCs w:val="18"/>
              </w:rPr>
              <w:t>Manjše uporabe</w:t>
            </w:r>
            <w:r w:rsidRPr="00CB02B5">
              <w:rPr>
                <w:sz w:val="18"/>
                <w:szCs w:val="18"/>
              </w:rPr>
              <w:t>; BBCH 11-49</w:t>
            </w:r>
          </w:p>
        </w:tc>
      </w:tr>
      <w:tr w:rsidR="00CB02B5" w:rsidRPr="00F76055" w14:paraId="6F6B3EBB" w14:textId="77777777" w:rsidTr="00C27CD1">
        <w:trPr>
          <w:trHeight w:val="313"/>
        </w:trPr>
        <w:tc>
          <w:tcPr>
            <w:tcW w:w="2552" w:type="dxa"/>
            <w:vMerge w:val="restart"/>
            <w:hideMark/>
          </w:tcPr>
          <w:p w14:paraId="68759420" w14:textId="77777777" w:rsidR="00CB02B5" w:rsidRPr="00F76055" w:rsidRDefault="00CB02B5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ebulna črnoba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ladospor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i-cep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01C08C3C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2D08FE5" w14:textId="77777777" w:rsidR="00CB02B5" w:rsidRPr="00F76055" w:rsidRDefault="00CB02B5" w:rsidP="0096665F">
            <w:pPr>
              <w:pStyle w:val="Odstavekseznama"/>
              <w:numPr>
                <w:ilvl w:val="0"/>
                <w:numId w:val="353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števanje širokega kolobarja,</w:t>
            </w:r>
          </w:p>
          <w:p w14:paraId="262D2394" w14:textId="77777777" w:rsidR="00CB02B5" w:rsidRPr="00F76055" w:rsidRDefault="00CB02B5" w:rsidP="0096665F">
            <w:pPr>
              <w:pStyle w:val="Odstavekseznama"/>
              <w:numPr>
                <w:ilvl w:val="0"/>
                <w:numId w:val="353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okuženih rastlinskih ostankov.</w:t>
            </w:r>
          </w:p>
        </w:tc>
        <w:tc>
          <w:tcPr>
            <w:tcW w:w="2551" w:type="dxa"/>
            <w:vMerge w:val="restart"/>
            <w:hideMark/>
          </w:tcPr>
          <w:p w14:paraId="2CBAB803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12321D5D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279D3D32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56417AC8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vMerge w:val="restart"/>
            <w:noWrap/>
            <w:hideMark/>
          </w:tcPr>
          <w:p w14:paraId="29103FC5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16-48</w:t>
            </w:r>
          </w:p>
        </w:tc>
      </w:tr>
      <w:tr w:rsidR="00CB02B5" w:rsidRPr="00F76055" w14:paraId="78A0729B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005287CB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93033F6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9464D91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91A9CCD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  <w:hideMark/>
          </w:tcPr>
          <w:p w14:paraId="7CFE383D" w14:textId="16226E0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3FC07F36" w14:textId="14F7FC99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  <w:hideMark/>
          </w:tcPr>
          <w:p w14:paraId="56DD089E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7B6A56D7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3E59A303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FCF89ED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7EB08CA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7EBCEFF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hideMark/>
          </w:tcPr>
          <w:p w14:paraId="314FCF79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5DD71385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vMerge/>
            <w:hideMark/>
          </w:tcPr>
          <w:p w14:paraId="1F14C8D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96665F" w:rsidRPr="00F76055" w14:paraId="7EBAE279" w14:textId="77777777" w:rsidTr="00C27CD1">
        <w:trPr>
          <w:trHeight w:val="296"/>
        </w:trPr>
        <w:tc>
          <w:tcPr>
            <w:tcW w:w="2552" w:type="dxa"/>
            <w:vMerge/>
            <w:hideMark/>
          </w:tcPr>
          <w:p w14:paraId="39927BC7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3A35CE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D30F5EB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sk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268" w:type="dxa"/>
            <w:hideMark/>
          </w:tcPr>
          <w:p w14:paraId="0A5721F3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559" w:type="dxa"/>
            <w:hideMark/>
          </w:tcPr>
          <w:p w14:paraId="4BBE1835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56B3742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3D7CFB20" w14:textId="77777777" w:rsidR="0096665F" w:rsidRPr="00CB02B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</w:t>
            </w:r>
          </w:p>
        </w:tc>
      </w:tr>
      <w:tr w:rsidR="0096665F" w:rsidRPr="00F76055" w14:paraId="6486758F" w14:textId="77777777" w:rsidTr="00C27CD1">
        <w:trPr>
          <w:trHeight w:val="232"/>
        </w:trPr>
        <w:tc>
          <w:tcPr>
            <w:tcW w:w="2552" w:type="dxa"/>
            <w:vMerge w:val="restart"/>
            <w:hideMark/>
          </w:tcPr>
          <w:p w14:paraId="628F32B7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Resar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hysanopt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2A9992F0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0A6CFB6" w14:textId="77777777" w:rsidR="0096665F" w:rsidRPr="00F76055" w:rsidRDefault="0096665F" w:rsidP="0096665F">
            <w:pPr>
              <w:pStyle w:val="Odstavekseznama"/>
              <w:numPr>
                <w:ilvl w:val="0"/>
                <w:numId w:val="354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di/seje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na zemljišča, kjer je v preteklem letu uspevalo žito (prezimitev odrasl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res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na žetvenih ostankih), </w:t>
            </w:r>
          </w:p>
          <w:p w14:paraId="7A7B60BD" w14:textId="77777777" w:rsidR="0096665F" w:rsidRPr="00F76055" w:rsidRDefault="0096665F" w:rsidP="0096665F">
            <w:pPr>
              <w:pStyle w:val="Odstavekseznama"/>
              <w:numPr>
                <w:ilvl w:val="0"/>
                <w:numId w:val="354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di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zdrav sadilni material, </w:t>
            </w:r>
          </w:p>
          <w:p w14:paraId="6A3B3AE1" w14:textId="77777777" w:rsidR="0096665F" w:rsidRPr="00F76055" w:rsidRDefault="0096665F" w:rsidP="0096665F">
            <w:pPr>
              <w:pStyle w:val="Odstavekseznama"/>
              <w:numPr>
                <w:ilvl w:val="0"/>
                <w:numId w:val="354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d sajenjem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preveri napadenost z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resar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možnost prenosa s sadilnim materialom),</w:t>
            </w:r>
          </w:p>
          <w:p w14:paraId="7D4EAC44" w14:textId="77777777" w:rsidR="0096665F" w:rsidRPr="00F76055" w:rsidRDefault="0096665F" w:rsidP="0096665F">
            <w:pPr>
              <w:pStyle w:val="Odstavekseznama"/>
              <w:numPr>
                <w:ilvl w:val="0"/>
                <w:numId w:val="354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erno gnojenje z dušikom, </w:t>
            </w:r>
          </w:p>
          <w:p w14:paraId="4E33A76F" w14:textId="77777777" w:rsidR="0096665F" w:rsidRPr="00F76055" w:rsidRDefault="0096665F" w:rsidP="0096665F">
            <w:pPr>
              <w:pStyle w:val="Odstavekseznama"/>
              <w:numPr>
                <w:ilvl w:val="0"/>
                <w:numId w:val="354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krivanje rastlin z dovolj gostim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m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ami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am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2EAB3B8C" w14:textId="77777777" w:rsidR="0096665F" w:rsidRPr="00F76055" w:rsidRDefault="0096665F" w:rsidP="0096665F">
            <w:pPr>
              <w:pStyle w:val="Odstavekseznama"/>
              <w:numPr>
                <w:ilvl w:val="0"/>
                <w:numId w:val="354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krb za naravne sovražnike za zmanjševanju številčnost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res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51" w:type="dxa"/>
            <w:hideMark/>
          </w:tcPr>
          <w:p w14:paraId="7A1824C0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hideMark/>
          </w:tcPr>
          <w:p w14:paraId="0B46D11D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hideMark/>
          </w:tcPr>
          <w:p w14:paraId="36D106A6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,0 L/ha</w:t>
            </w:r>
          </w:p>
        </w:tc>
        <w:tc>
          <w:tcPr>
            <w:tcW w:w="1701" w:type="dxa"/>
            <w:hideMark/>
          </w:tcPr>
          <w:p w14:paraId="0BF8E23A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8</w:t>
            </w:r>
          </w:p>
        </w:tc>
        <w:tc>
          <w:tcPr>
            <w:tcW w:w="1701" w:type="dxa"/>
            <w:hideMark/>
          </w:tcPr>
          <w:p w14:paraId="660B8F54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; zmanjševanje populacije.</w:t>
            </w:r>
          </w:p>
        </w:tc>
      </w:tr>
      <w:tr w:rsidR="0096665F" w:rsidRPr="00F76055" w14:paraId="3A352987" w14:textId="77777777" w:rsidTr="00C27CD1">
        <w:trPr>
          <w:trHeight w:val="520"/>
        </w:trPr>
        <w:tc>
          <w:tcPr>
            <w:tcW w:w="2552" w:type="dxa"/>
            <w:vMerge/>
            <w:hideMark/>
          </w:tcPr>
          <w:p w14:paraId="1558EC4F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F6E41C2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13DD65A7" w14:textId="77777777" w:rsidR="0096665F" w:rsidRPr="00F76055" w:rsidRDefault="0096665F" w:rsidP="00CB02B5">
            <w:pPr>
              <w:jc w:val="left"/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</w:tc>
        <w:tc>
          <w:tcPr>
            <w:tcW w:w="2268" w:type="dxa"/>
            <w:hideMark/>
          </w:tcPr>
          <w:p w14:paraId="2F9177A8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hideMark/>
          </w:tcPr>
          <w:p w14:paraId="7AA84683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L/ha</w:t>
            </w:r>
          </w:p>
        </w:tc>
        <w:tc>
          <w:tcPr>
            <w:tcW w:w="1701" w:type="dxa"/>
            <w:hideMark/>
          </w:tcPr>
          <w:p w14:paraId="24A611AB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  <w:r>
              <w:rPr>
                <w:rFonts w:cs="Arial"/>
                <w:color w:val="00B050"/>
                <w:sz w:val="18"/>
                <w:szCs w:val="18"/>
              </w:rPr>
              <w:t>4</w:t>
            </w:r>
          </w:p>
        </w:tc>
        <w:tc>
          <w:tcPr>
            <w:tcW w:w="1701" w:type="dxa"/>
            <w:hideMark/>
          </w:tcPr>
          <w:p w14:paraId="12008D30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Zmanjševanje populacije.</w:t>
            </w:r>
          </w:p>
        </w:tc>
      </w:tr>
      <w:tr w:rsidR="0096665F" w:rsidRPr="00F76055" w14:paraId="57492740" w14:textId="77777777" w:rsidTr="00C27CD1">
        <w:trPr>
          <w:trHeight w:val="520"/>
        </w:trPr>
        <w:tc>
          <w:tcPr>
            <w:tcW w:w="2552" w:type="dxa"/>
            <w:vMerge/>
            <w:hideMark/>
          </w:tcPr>
          <w:p w14:paraId="2486F7A3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8D6E8A7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7A8309A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A5D46EF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240 SC</w:t>
            </w:r>
          </w:p>
        </w:tc>
        <w:tc>
          <w:tcPr>
            <w:tcW w:w="1559" w:type="dxa"/>
            <w:hideMark/>
          </w:tcPr>
          <w:p w14:paraId="57770122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45 L/ha</w:t>
            </w:r>
          </w:p>
        </w:tc>
        <w:tc>
          <w:tcPr>
            <w:tcW w:w="1701" w:type="dxa"/>
            <w:hideMark/>
          </w:tcPr>
          <w:p w14:paraId="0B736C0B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6048AAE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 </w:t>
            </w:r>
          </w:p>
        </w:tc>
      </w:tr>
      <w:tr w:rsidR="0096665F" w:rsidRPr="00F76055" w14:paraId="0A0BFBAC" w14:textId="77777777" w:rsidTr="00C27CD1">
        <w:trPr>
          <w:trHeight w:val="520"/>
        </w:trPr>
        <w:tc>
          <w:tcPr>
            <w:tcW w:w="2552" w:type="dxa"/>
            <w:vMerge/>
          </w:tcPr>
          <w:p w14:paraId="2C73ADA0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CD891C3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</w:tcPr>
          <w:p w14:paraId="4B5CE059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</w:tcPr>
          <w:p w14:paraId="45178F92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</w:tcPr>
          <w:p w14:paraId="33EBBAB1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</w:tcPr>
          <w:p w14:paraId="7565EC4B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</w:tcPr>
          <w:p w14:paraId="6226EAD6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96665F" w:rsidRPr="00F76055" w14:paraId="387B37D8" w14:textId="77777777" w:rsidTr="00C27CD1">
        <w:trPr>
          <w:trHeight w:val="260"/>
        </w:trPr>
        <w:tc>
          <w:tcPr>
            <w:tcW w:w="2552" w:type="dxa"/>
            <w:vMerge w:val="restart"/>
            <w:hideMark/>
          </w:tcPr>
          <w:p w14:paraId="08C2A67E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uši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2E79DB4F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3DF2DA2" w14:textId="77777777" w:rsidR="0096665F" w:rsidRPr="00F76055" w:rsidRDefault="0096665F" w:rsidP="0096665F">
            <w:pPr>
              <w:pStyle w:val="Odstavekseznama"/>
              <w:numPr>
                <w:ilvl w:val="0"/>
                <w:numId w:val="355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no pregledovanje posevkov, </w:t>
            </w:r>
          </w:p>
          <w:p w14:paraId="73E661B6" w14:textId="77777777" w:rsidR="0096665F" w:rsidRPr="00F76055" w:rsidRDefault="0096665F" w:rsidP="0096665F">
            <w:pPr>
              <w:pStyle w:val="Odstavekseznama"/>
              <w:numPr>
                <w:ilvl w:val="0"/>
                <w:numId w:val="355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 (gostiteljske rastline).</w:t>
            </w:r>
          </w:p>
        </w:tc>
        <w:tc>
          <w:tcPr>
            <w:tcW w:w="2551" w:type="dxa"/>
            <w:hideMark/>
          </w:tcPr>
          <w:p w14:paraId="683F765B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  <w:hideMark/>
          </w:tcPr>
          <w:p w14:paraId="65AC68FB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  <w:hideMark/>
          </w:tcPr>
          <w:p w14:paraId="224462EA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,0 L/ha</w:t>
            </w:r>
          </w:p>
        </w:tc>
        <w:tc>
          <w:tcPr>
            <w:tcW w:w="1701" w:type="dxa"/>
            <w:hideMark/>
          </w:tcPr>
          <w:p w14:paraId="34937CE8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8</w:t>
            </w:r>
          </w:p>
        </w:tc>
        <w:tc>
          <w:tcPr>
            <w:tcW w:w="1701" w:type="dxa"/>
            <w:hideMark/>
          </w:tcPr>
          <w:p w14:paraId="192B9837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; zmanjševanje populacije.</w:t>
            </w:r>
          </w:p>
        </w:tc>
      </w:tr>
      <w:tr w:rsidR="0096665F" w:rsidRPr="00F76055" w14:paraId="38D3E831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6A1A2658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83DE5C0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49A399D1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hideMark/>
          </w:tcPr>
          <w:p w14:paraId="2450C111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noWrap/>
            <w:hideMark/>
          </w:tcPr>
          <w:p w14:paraId="490B705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noWrap/>
            <w:hideMark/>
          </w:tcPr>
          <w:p w14:paraId="56E24253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noWrap/>
            <w:hideMark/>
          </w:tcPr>
          <w:p w14:paraId="4117603D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96665F" w:rsidRPr="00F76055" w14:paraId="3E6CC539" w14:textId="77777777" w:rsidTr="00C27CD1">
        <w:trPr>
          <w:trHeight w:val="399"/>
        </w:trPr>
        <w:tc>
          <w:tcPr>
            <w:tcW w:w="2552" w:type="dxa"/>
            <w:vMerge w:val="restart"/>
            <w:hideMark/>
          </w:tcPr>
          <w:p w14:paraId="347F6616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Čebulni molj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br/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crolepiops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ssect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167C1C02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324B2D2D" w14:textId="77777777" w:rsidR="0096665F" w:rsidRPr="00F76055" w:rsidRDefault="0096665F" w:rsidP="0096665F">
            <w:pPr>
              <w:pStyle w:val="Odstavekseznama"/>
              <w:numPr>
                <w:ilvl w:val="0"/>
                <w:numId w:val="355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.</w:t>
            </w:r>
          </w:p>
        </w:tc>
        <w:tc>
          <w:tcPr>
            <w:tcW w:w="2551" w:type="dxa"/>
            <w:hideMark/>
          </w:tcPr>
          <w:p w14:paraId="0910F6E3" w14:textId="3F272359" w:rsidR="0096665F" w:rsidRPr="00F76055" w:rsidRDefault="0096665F" w:rsidP="00C27CD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var.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izawai</w:t>
            </w:r>
            <w:proofErr w:type="spellEnd"/>
            <w:r w:rsidR="00CB02B5">
              <w:rPr>
                <w:rFonts w:cs="Arial"/>
                <w:color w:val="00B050"/>
                <w:sz w:val="18"/>
                <w:szCs w:val="18"/>
              </w:rPr>
              <w:t xml:space="preserve"> sev GC-91</w:t>
            </w:r>
          </w:p>
        </w:tc>
        <w:tc>
          <w:tcPr>
            <w:tcW w:w="2268" w:type="dxa"/>
            <w:hideMark/>
          </w:tcPr>
          <w:p w14:paraId="6ADC0647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59" w:type="dxa"/>
            <w:hideMark/>
          </w:tcPr>
          <w:p w14:paraId="15E9CB41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hideMark/>
          </w:tcPr>
          <w:p w14:paraId="45274106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0DF656CE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</w:tr>
      <w:tr w:rsidR="0096665F" w:rsidRPr="00F76055" w14:paraId="4EBEAF91" w14:textId="77777777" w:rsidTr="00C27CD1">
        <w:trPr>
          <w:trHeight w:val="263"/>
        </w:trPr>
        <w:tc>
          <w:tcPr>
            <w:tcW w:w="2552" w:type="dxa"/>
            <w:vMerge/>
          </w:tcPr>
          <w:p w14:paraId="6DD6F1DF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A09F3DE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1ADD6F3B" w14:textId="77777777" w:rsidR="0096665F" w:rsidRPr="00F76055" w:rsidRDefault="0096665F" w:rsidP="00C27CD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</w:tcPr>
          <w:p w14:paraId="3C00ED45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</w:tcPr>
          <w:p w14:paraId="0A9B4ACF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</w:tcPr>
          <w:p w14:paraId="02919968" w14:textId="77777777" w:rsidR="0096665F" w:rsidRPr="00F76055" w:rsidRDefault="0096665F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</w:tcPr>
          <w:p w14:paraId="26B6D2B8" w14:textId="77777777" w:rsidR="0096665F" w:rsidRPr="00CB02B5" w:rsidRDefault="0096665F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96665F" w:rsidRPr="00F76055" w14:paraId="0B49748D" w14:textId="77777777" w:rsidTr="00C27CD1">
        <w:trPr>
          <w:trHeight w:val="263"/>
        </w:trPr>
        <w:tc>
          <w:tcPr>
            <w:tcW w:w="2552" w:type="dxa"/>
            <w:vMerge/>
          </w:tcPr>
          <w:p w14:paraId="04622C8A" w14:textId="77777777" w:rsidR="0096665F" w:rsidRPr="00F76055" w:rsidRDefault="0096665F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5535BF6" w14:textId="77777777" w:rsidR="0096665F" w:rsidRPr="00F76055" w:rsidRDefault="0096665F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29FBBE31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zadiraht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A</w:t>
            </w:r>
          </w:p>
        </w:tc>
        <w:tc>
          <w:tcPr>
            <w:tcW w:w="2268" w:type="dxa"/>
          </w:tcPr>
          <w:p w14:paraId="39BC1EC4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Neemazal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- T/S</w:t>
            </w:r>
          </w:p>
        </w:tc>
        <w:tc>
          <w:tcPr>
            <w:tcW w:w="1559" w:type="dxa"/>
          </w:tcPr>
          <w:p w14:paraId="00F50B31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,0 L/ha</w:t>
            </w:r>
          </w:p>
        </w:tc>
        <w:tc>
          <w:tcPr>
            <w:tcW w:w="1701" w:type="dxa"/>
          </w:tcPr>
          <w:p w14:paraId="53BAFCF0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28</w:t>
            </w:r>
          </w:p>
        </w:tc>
        <w:tc>
          <w:tcPr>
            <w:tcW w:w="1701" w:type="dxa"/>
          </w:tcPr>
          <w:p w14:paraId="47866E7C" w14:textId="77777777" w:rsidR="0096665F" w:rsidRPr="00F76055" w:rsidRDefault="0096665F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; zmanjševanje populacije.</w:t>
            </w:r>
          </w:p>
        </w:tc>
      </w:tr>
      <w:tr w:rsidR="00CB02B5" w:rsidRPr="00F76055" w14:paraId="2B695299" w14:textId="77777777" w:rsidTr="00CB02B5">
        <w:trPr>
          <w:trHeight w:val="299"/>
        </w:trPr>
        <w:tc>
          <w:tcPr>
            <w:tcW w:w="2552" w:type="dxa"/>
            <w:vMerge w:val="restart"/>
          </w:tcPr>
          <w:p w14:paraId="7D01AC69" w14:textId="0C3DCD0A" w:rsidR="00CB02B5" w:rsidRPr="00F76055" w:rsidRDefault="00CB02B5" w:rsidP="00CB02B5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olži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macid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Gastropod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</w:tcPr>
          <w:p w14:paraId="2CD086B1" w14:textId="77777777" w:rsidR="00CB02B5" w:rsidRPr="00F76055" w:rsidRDefault="00CB02B5" w:rsidP="00CB02B5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4402444" w14:textId="56CC0CCA" w:rsidR="00CB02B5" w:rsidRPr="00F76055" w:rsidRDefault="00CB02B5" w:rsidP="00CB02B5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Uničevanje plevela in redna košnja površine v neposredni bližini.</w:t>
            </w:r>
          </w:p>
        </w:tc>
        <w:tc>
          <w:tcPr>
            <w:tcW w:w="2551" w:type="dxa"/>
            <w:vMerge w:val="restart"/>
          </w:tcPr>
          <w:p w14:paraId="6BBC22BC" w14:textId="09B5C627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železov fosfat</w:t>
            </w:r>
          </w:p>
        </w:tc>
        <w:tc>
          <w:tcPr>
            <w:tcW w:w="2268" w:type="dxa"/>
          </w:tcPr>
          <w:p w14:paraId="2B8D84ED" w14:textId="765A3F37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Ferrocious</w:t>
            </w:r>
            <w:proofErr w:type="spellEnd"/>
          </w:p>
        </w:tc>
        <w:tc>
          <w:tcPr>
            <w:tcW w:w="1559" w:type="dxa"/>
          </w:tcPr>
          <w:p w14:paraId="6F315109" w14:textId="6A7AF6F0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</w:tcPr>
          <w:p w14:paraId="51FEB769" w14:textId="559F813C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  <w:r w:rsidRPr="003A3EF1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33CF1BC6" w14:textId="77777777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CB02B5" w:rsidRPr="00F76055" w14:paraId="64756204" w14:textId="77777777" w:rsidTr="00CB02B5">
        <w:trPr>
          <w:trHeight w:val="261"/>
        </w:trPr>
        <w:tc>
          <w:tcPr>
            <w:tcW w:w="2552" w:type="dxa"/>
            <w:vMerge/>
          </w:tcPr>
          <w:p w14:paraId="1AA224A7" w14:textId="745216B3" w:rsidR="00CB02B5" w:rsidRPr="00F76055" w:rsidRDefault="00CB02B5" w:rsidP="00CB02B5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964E1A0" w14:textId="268A905A" w:rsidR="00CB02B5" w:rsidRPr="00F76055" w:rsidRDefault="00CB02B5" w:rsidP="00CB02B5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</w:tcPr>
          <w:p w14:paraId="0E30917E" w14:textId="1AD21D2B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</w:tcPr>
          <w:p w14:paraId="784A447E" w14:textId="33743097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Hierro</w:t>
            </w:r>
            <w:proofErr w:type="spellEnd"/>
          </w:p>
        </w:tc>
        <w:tc>
          <w:tcPr>
            <w:tcW w:w="1559" w:type="dxa"/>
          </w:tcPr>
          <w:p w14:paraId="54329F0B" w14:textId="79B26946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50 kg/ha</w:t>
            </w:r>
          </w:p>
        </w:tc>
        <w:tc>
          <w:tcPr>
            <w:tcW w:w="1701" w:type="dxa"/>
          </w:tcPr>
          <w:p w14:paraId="350C39D8" w14:textId="632DC604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  <w:r w:rsidRPr="003A3EF1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</w:tcPr>
          <w:p w14:paraId="3113ECEF" w14:textId="77777777" w:rsidR="00CB02B5" w:rsidRPr="00F76055" w:rsidRDefault="00CB02B5" w:rsidP="00CB02B5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</w:tr>
      <w:tr w:rsidR="00CB02B5" w:rsidRPr="00F76055" w14:paraId="164E4EE1" w14:textId="77777777" w:rsidTr="00C27CD1">
        <w:trPr>
          <w:trHeight w:val="500"/>
        </w:trPr>
        <w:tc>
          <w:tcPr>
            <w:tcW w:w="2552" w:type="dxa"/>
            <w:vMerge/>
            <w:hideMark/>
          </w:tcPr>
          <w:p w14:paraId="1C08EF1C" w14:textId="39F18469" w:rsidR="00CB02B5" w:rsidRPr="00F76055" w:rsidRDefault="00CB02B5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1D40669" w14:textId="69FCEA8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E06D525" w14:textId="18CD7305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072BAE9B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Ironmax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pro</w:t>
            </w:r>
          </w:p>
        </w:tc>
        <w:tc>
          <w:tcPr>
            <w:tcW w:w="1559" w:type="dxa"/>
            <w:hideMark/>
          </w:tcPr>
          <w:p w14:paraId="31D632B2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7 kg/ha</w:t>
            </w:r>
          </w:p>
        </w:tc>
        <w:tc>
          <w:tcPr>
            <w:tcW w:w="1701" w:type="dxa"/>
            <w:hideMark/>
          </w:tcPr>
          <w:p w14:paraId="0163ADF6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68155AEE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BCH 00 - do spravila. </w:t>
            </w:r>
          </w:p>
        </w:tc>
      </w:tr>
      <w:bookmarkEnd w:id="813"/>
    </w:tbl>
    <w:p w14:paraId="56B3EF2B" w14:textId="6B93C8A8" w:rsidR="006F2D4C" w:rsidRDefault="006F2D4C" w:rsidP="002C7124"/>
    <w:p w14:paraId="3EDFF690" w14:textId="77777777" w:rsidR="00394C86" w:rsidRDefault="00394C86" w:rsidP="002C7124"/>
    <w:p w14:paraId="5319C8F1" w14:textId="77777777" w:rsidR="00394C86" w:rsidRDefault="00394C86" w:rsidP="002C7124"/>
    <w:p w14:paraId="43B72B7F" w14:textId="77777777" w:rsidR="00394C86" w:rsidRPr="00F76055" w:rsidRDefault="00394C86" w:rsidP="002C7124"/>
    <w:p w14:paraId="1F85B970" w14:textId="77777777" w:rsidR="006F2D4C" w:rsidRPr="00F76055" w:rsidRDefault="006F2D4C" w:rsidP="002C7124"/>
    <w:p w14:paraId="57AF889F" w14:textId="2734EED1" w:rsidR="00EE5715" w:rsidRPr="00F76055" w:rsidRDefault="00EE5715" w:rsidP="006F2D4C">
      <w:pPr>
        <w:pStyle w:val="Naslov2"/>
        <w:spacing w:before="0" w:after="0"/>
        <w:rPr>
          <w:lang w:val="sl-SI"/>
        </w:rPr>
      </w:pPr>
      <w:bookmarkStart w:id="814" w:name="_Toc167122197"/>
      <w:bookmarkStart w:id="815" w:name="_Toc167122432"/>
      <w:bookmarkStart w:id="816" w:name="_Toc170778149"/>
      <w:r w:rsidRPr="00F76055">
        <w:rPr>
          <w:lang w:val="sl-SI"/>
        </w:rPr>
        <w:lastRenderedPageBreak/>
        <w:t xml:space="preserve">INTEGRIRANO VARSTVO </w:t>
      </w:r>
      <w:r w:rsidR="00177220" w:rsidRPr="00F76055">
        <w:rPr>
          <w:lang w:val="sl-SI"/>
        </w:rPr>
        <w:t>ČESNA NA PROSTEM</w:t>
      </w:r>
      <w:bookmarkEnd w:id="814"/>
      <w:bookmarkEnd w:id="815"/>
      <w:bookmarkEnd w:id="816"/>
      <w:r w:rsidRPr="00F76055">
        <w:rPr>
          <w:lang w:val="sl-SI"/>
        </w:rPr>
        <w:t xml:space="preserve"> </w:t>
      </w:r>
    </w:p>
    <w:p w14:paraId="34BA90FB" w14:textId="7458CAD7" w:rsidR="00177220" w:rsidRDefault="00177220" w:rsidP="00177220"/>
    <w:tbl>
      <w:tblPr>
        <w:tblStyle w:val="Tabelamrea"/>
        <w:tblW w:w="15309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2551"/>
        <w:gridCol w:w="2268"/>
        <w:gridCol w:w="1559"/>
        <w:gridCol w:w="1701"/>
        <w:gridCol w:w="1701"/>
      </w:tblGrid>
      <w:tr w:rsidR="00CB02B5" w:rsidRPr="00F76055" w14:paraId="7D55B583" w14:textId="77777777" w:rsidTr="00C27CD1">
        <w:trPr>
          <w:trHeight w:val="570"/>
          <w:tblHeader/>
        </w:trPr>
        <w:tc>
          <w:tcPr>
            <w:tcW w:w="2552" w:type="dxa"/>
            <w:shd w:val="clear" w:color="auto" w:fill="F2F2F2" w:themeFill="background1" w:themeFillShade="F2"/>
            <w:hideMark/>
          </w:tcPr>
          <w:p w14:paraId="2A75BFAD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  <w:hideMark/>
          </w:tcPr>
          <w:p w14:paraId="02471888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  <w:hideMark/>
          </w:tcPr>
          <w:p w14:paraId="7C84D439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0ECE7F1B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22EEE4AF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41C7D80E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2AB859B1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CB02B5" w:rsidRPr="00F76055" w14:paraId="7C8A902A" w14:textId="77777777" w:rsidTr="00C27CD1">
        <w:trPr>
          <w:trHeight w:val="262"/>
        </w:trPr>
        <w:tc>
          <w:tcPr>
            <w:tcW w:w="2552" w:type="dxa"/>
            <w:vMerge w:val="restart"/>
            <w:hideMark/>
          </w:tcPr>
          <w:p w14:paraId="5C21571A" w14:textId="77777777" w:rsidR="00CB02B5" w:rsidRPr="00F76055" w:rsidRDefault="00CB02B5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ebulna plesen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(Peronospora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estructor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</w:tcPr>
          <w:p w14:paraId="06176BAC" w14:textId="77777777" w:rsidR="00CB02B5" w:rsidRPr="00F76055" w:rsidRDefault="00CB02B5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B8A5630" w14:textId="77777777" w:rsidR="00CB02B5" w:rsidRPr="00F76055" w:rsidRDefault="00CB02B5" w:rsidP="00CB02B5">
            <w:pPr>
              <w:pStyle w:val="Odstavekseznama"/>
              <w:numPr>
                <w:ilvl w:val="0"/>
                <w:numId w:val="348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zdravega in certificiranega materiala, </w:t>
            </w:r>
          </w:p>
          <w:p w14:paraId="15194BD4" w14:textId="77777777" w:rsidR="00CB02B5" w:rsidRPr="00F76055" w:rsidRDefault="00CB02B5" w:rsidP="00CB02B5">
            <w:pPr>
              <w:pStyle w:val="Odstavekseznama"/>
              <w:numPr>
                <w:ilvl w:val="0"/>
                <w:numId w:val="348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tirileten kolobar (ne vključuje gostiteljskih rastlin iz rodu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,</w:t>
            </w:r>
          </w:p>
          <w:p w14:paraId="067EB612" w14:textId="77777777" w:rsidR="00CB02B5" w:rsidRPr="00F76055" w:rsidRDefault="00CB02B5" w:rsidP="00CB02B5">
            <w:pPr>
              <w:pStyle w:val="Odstavekseznama"/>
              <w:numPr>
                <w:ilvl w:val="0"/>
                <w:numId w:val="348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ajenje oz. setev na večje sadilne razdalje, </w:t>
            </w:r>
          </w:p>
          <w:p w14:paraId="461B90E7" w14:textId="77777777" w:rsidR="00CB02B5" w:rsidRPr="00F76055" w:rsidRDefault="00CB02B5" w:rsidP="00CB02B5">
            <w:pPr>
              <w:pStyle w:val="Odstavekseznama"/>
              <w:numPr>
                <w:ilvl w:val="0"/>
                <w:numId w:val="348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ogibanje namakanju z razpršilci, </w:t>
            </w:r>
          </w:p>
          <w:p w14:paraId="5C314D35" w14:textId="003AB518" w:rsidR="00CB02B5" w:rsidRPr="00CB02B5" w:rsidRDefault="00CB02B5" w:rsidP="00C27CD1">
            <w:pPr>
              <w:pStyle w:val="Odstavekseznama"/>
              <w:numPr>
                <w:ilvl w:val="0"/>
                <w:numId w:val="348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odstranjujemo rastline, z bolezenskimi znaki.</w:t>
            </w:r>
          </w:p>
        </w:tc>
        <w:tc>
          <w:tcPr>
            <w:tcW w:w="2551" w:type="dxa"/>
            <w:vMerge w:val="restart"/>
            <w:hideMark/>
          </w:tcPr>
          <w:p w14:paraId="6A6BD28D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4579656E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5D35109D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57CB4734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2C776C82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; BBCH 14-48</w:t>
            </w:r>
          </w:p>
        </w:tc>
      </w:tr>
      <w:tr w:rsidR="00CB02B5" w:rsidRPr="00F76055" w14:paraId="43B455C2" w14:textId="77777777" w:rsidTr="00CB02B5">
        <w:trPr>
          <w:trHeight w:val="266"/>
        </w:trPr>
        <w:tc>
          <w:tcPr>
            <w:tcW w:w="2552" w:type="dxa"/>
            <w:vMerge/>
            <w:hideMark/>
          </w:tcPr>
          <w:p w14:paraId="6AC98C66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11C09AF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BAC5651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5D782FCD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66CEA529" w14:textId="0FC5131D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20A2FFFF" w14:textId="45766C58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284394E8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CB02B5" w:rsidRPr="00F76055" w14:paraId="4D73EF2B" w14:textId="77777777" w:rsidTr="00CB02B5">
        <w:trPr>
          <w:trHeight w:val="284"/>
        </w:trPr>
        <w:tc>
          <w:tcPr>
            <w:tcW w:w="2552" w:type="dxa"/>
            <w:vMerge/>
            <w:hideMark/>
          </w:tcPr>
          <w:p w14:paraId="784AC645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7A53A41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8B8ACC0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6FC8131F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69927024" w14:textId="167AF94F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1E4F3DD" w14:textId="6B27497A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76C3682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CB02B5" w:rsidRPr="00F76055" w14:paraId="5E834F46" w14:textId="77777777" w:rsidTr="00C27CD1">
        <w:trPr>
          <w:trHeight w:val="273"/>
        </w:trPr>
        <w:tc>
          <w:tcPr>
            <w:tcW w:w="2552" w:type="dxa"/>
            <w:vMerge/>
            <w:hideMark/>
          </w:tcPr>
          <w:p w14:paraId="73AB2B92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8B36FE9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66D8F876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hideMark/>
          </w:tcPr>
          <w:p w14:paraId="2CC0B743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G</w:t>
            </w:r>
          </w:p>
        </w:tc>
        <w:tc>
          <w:tcPr>
            <w:tcW w:w="1559" w:type="dxa"/>
            <w:hideMark/>
          </w:tcPr>
          <w:p w14:paraId="78434A7F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488DDD14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05671452" w14:textId="77777777" w:rsidR="00CB02B5" w:rsidRPr="00CB02B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. </w:t>
            </w:r>
          </w:p>
        </w:tc>
      </w:tr>
      <w:tr w:rsidR="00CB02B5" w:rsidRPr="00F76055" w14:paraId="56280C62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6E852730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53D58D3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D8537D9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1ABC4538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P</w:t>
            </w:r>
          </w:p>
        </w:tc>
        <w:tc>
          <w:tcPr>
            <w:tcW w:w="1559" w:type="dxa"/>
            <w:hideMark/>
          </w:tcPr>
          <w:p w14:paraId="43B83076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8 kg/ha</w:t>
            </w:r>
          </w:p>
        </w:tc>
        <w:tc>
          <w:tcPr>
            <w:tcW w:w="1701" w:type="dxa"/>
            <w:hideMark/>
          </w:tcPr>
          <w:p w14:paraId="0C2804C6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764BD49A" w14:textId="77777777" w:rsidR="00CB02B5" w:rsidRPr="00CB02B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</w:p>
        </w:tc>
      </w:tr>
      <w:tr w:rsidR="00CB02B5" w:rsidRPr="00F76055" w14:paraId="15FE6FEA" w14:textId="77777777" w:rsidTr="00C27CD1">
        <w:trPr>
          <w:trHeight w:val="630"/>
        </w:trPr>
        <w:tc>
          <w:tcPr>
            <w:tcW w:w="2552" w:type="dxa"/>
            <w:vMerge/>
            <w:hideMark/>
          </w:tcPr>
          <w:p w14:paraId="596FEFEE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6545F9E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DE5084A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baker v obliki trivalentnega bakrovega sulfata</w:t>
            </w:r>
          </w:p>
        </w:tc>
        <w:tc>
          <w:tcPr>
            <w:tcW w:w="2268" w:type="dxa"/>
            <w:hideMark/>
          </w:tcPr>
          <w:p w14:paraId="367BDB32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oxat</w:t>
            </w:r>
            <w:proofErr w:type="spellEnd"/>
          </w:p>
        </w:tc>
        <w:tc>
          <w:tcPr>
            <w:tcW w:w="1559" w:type="dxa"/>
            <w:hideMark/>
          </w:tcPr>
          <w:p w14:paraId="4894DE9C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5,3 L/ha</w:t>
            </w:r>
          </w:p>
        </w:tc>
        <w:tc>
          <w:tcPr>
            <w:tcW w:w="1701" w:type="dxa"/>
            <w:hideMark/>
          </w:tcPr>
          <w:p w14:paraId="122CF186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hideMark/>
          </w:tcPr>
          <w:p w14:paraId="613A55E7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. Zmanjševanje okužb. BBCH 14-47</w:t>
            </w:r>
          </w:p>
        </w:tc>
      </w:tr>
      <w:tr w:rsidR="00CB02B5" w:rsidRPr="00F76055" w14:paraId="6D0CF1FB" w14:textId="77777777" w:rsidTr="00C27CD1">
        <w:trPr>
          <w:trHeight w:val="260"/>
        </w:trPr>
        <w:tc>
          <w:tcPr>
            <w:tcW w:w="2552" w:type="dxa"/>
            <w:vMerge w:val="restart"/>
            <w:hideMark/>
          </w:tcPr>
          <w:p w14:paraId="02D3571B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ebulna rja </w:t>
            </w:r>
          </w:p>
          <w:p w14:paraId="00C157AB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ucc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</w:tcPr>
          <w:p w14:paraId="144CD8B9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322F203" w14:textId="77777777" w:rsidR="00CB02B5" w:rsidRPr="00F76055" w:rsidRDefault="00CB02B5" w:rsidP="00CB02B5">
            <w:pPr>
              <w:pStyle w:val="Odstavekseznama"/>
              <w:numPr>
                <w:ilvl w:val="0"/>
                <w:numId w:val="352"/>
              </w:numPr>
              <w:ind w:left="318" w:hanging="283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zdravega in certificiranega materiala, </w:t>
            </w:r>
          </w:p>
          <w:p w14:paraId="4EAB4EBD" w14:textId="77777777" w:rsidR="00CB02B5" w:rsidRPr="00F76055" w:rsidRDefault="00CB02B5" w:rsidP="00CB02B5">
            <w:pPr>
              <w:pStyle w:val="Odstavekseznama"/>
              <w:numPr>
                <w:ilvl w:val="0"/>
                <w:numId w:val="352"/>
              </w:numPr>
              <w:ind w:left="318" w:hanging="283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ajenje oz. setev na dobro pripravljena in odcedna tla, </w:t>
            </w:r>
          </w:p>
          <w:p w14:paraId="1CF87910" w14:textId="77777777" w:rsidR="00CB02B5" w:rsidRPr="00F76055" w:rsidRDefault="00CB02B5" w:rsidP="00CB02B5">
            <w:pPr>
              <w:pStyle w:val="Odstavekseznama"/>
              <w:numPr>
                <w:ilvl w:val="0"/>
                <w:numId w:val="352"/>
              </w:numPr>
              <w:ind w:left="318" w:hanging="283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izvajanje širokega kolobarja (naj ne vključuje gostiteljskih rastlin iz poddružine lukovk),</w:t>
            </w:r>
          </w:p>
          <w:p w14:paraId="03490A79" w14:textId="77777777" w:rsidR="00CB02B5" w:rsidRPr="00CB02B5" w:rsidRDefault="00CB02B5" w:rsidP="00CB02B5">
            <w:pPr>
              <w:pStyle w:val="Odstavekseznama"/>
              <w:numPr>
                <w:ilvl w:val="0"/>
                <w:numId w:val="352"/>
              </w:numPr>
              <w:ind w:left="318" w:hanging="283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redno pregledovanje posevkov.</w:t>
            </w:r>
          </w:p>
          <w:p w14:paraId="1D3C0B67" w14:textId="77777777" w:rsidR="00CB02B5" w:rsidRPr="00F76055" w:rsidRDefault="00CB02B5" w:rsidP="00CB02B5">
            <w:pPr>
              <w:pStyle w:val="Odstavekseznama"/>
              <w:ind w:left="318"/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  <w:p w14:paraId="24236527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Kemično varstvo: </w:t>
            </w:r>
          </w:p>
          <w:p w14:paraId="7CEC4E8D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ob pojavu prvih trosišč kemično zatiramo bolezen.</w:t>
            </w:r>
          </w:p>
        </w:tc>
        <w:tc>
          <w:tcPr>
            <w:tcW w:w="2551" w:type="dxa"/>
            <w:vMerge w:val="restart"/>
            <w:hideMark/>
          </w:tcPr>
          <w:p w14:paraId="108E6FB6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43604F97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60DA2FB7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2D6573D8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noWrap/>
            <w:hideMark/>
          </w:tcPr>
          <w:p w14:paraId="281A02AE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14-48</w:t>
            </w:r>
          </w:p>
          <w:p w14:paraId="08E5A58E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CB02B5" w:rsidRPr="00F76055" w14:paraId="6BA864AB" w14:textId="77777777" w:rsidTr="00CB02B5">
        <w:trPr>
          <w:trHeight w:val="250"/>
        </w:trPr>
        <w:tc>
          <w:tcPr>
            <w:tcW w:w="2552" w:type="dxa"/>
            <w:vMerge/>
            <w:hideMark/>
          </w:tcPr>
          <w:p w14:paraId="24AC0945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6EC62DF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599F7CD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5EC457CD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2D6935A1" w14:textId="2FF01E51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83B3961" w14:textId="4207E44E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53151A8D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CB02B5" w:rsidRPr="00F76055" w14:paraId="6711D270" w14:textId="77777777" w:rsidTr="00CB02B5">
        <w:trPr>
          <w:trHeight w:val="260"/>
        </w:trPr>
        <w:tc>
          <w:tcPr>
            <w:tcW w:w="2552" w:type="dxa"/>
            <w:vMerge/>
            <w:hideMark/>
          </w:tcPr>
          <w:p w14:paraId="362ADEF8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5B8AAD5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87E85F2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68E56336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431C07B4" w14:textId="29C7CC30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25604C40" w14:textId="43CE660B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7A59EE24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CB02B5" w:rsidRPr="00F76055" w14:paraId="55902D7C" w14:textId="77777777" w:rsidTr="00CB02B5">
        <w:trPr>
          <w:trHeight w:val="260"/>
        </w:trPr>
        <w:tc>
          <w:tcPr>
            <w:tcW w:w="2552" w:type="dxa"/>
            <w:vMerge/>
            <w:hideMark/>
          </w:tcPr>
          <w:p w14:paraId="31C2FA2A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003F12E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524835F8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74B5724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ox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/>
          </w:tcPr>
          <w:p w14:paraId="605AD711" w14:textId="70F12134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17F9A2F6" w14:textId="602D8870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5EED6D8A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CB02B5" w:rsidRPr="00F76055" w14:paraId="5BAC8155" w14:textId="77777777" w:rsidTr="00C27CD1">
        <w:trPr>
          <w:trHeight w:val="362"/>
        </w:trPr>
        <w:tc>
          <w:tcPr>
            <w:tcW w:w="2552" w:type="dxa"/>
            <w:vMerge/>
            <w:hideMark/>
          </w:tcPr>
          <w:p w14:paraId="172DCC89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30C591E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1BC3BA54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baker v obliki bakrovega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oksiklorida</w:t>
            </w:r>
            <w:proofErr w:type="spellEnd"/>
          </w:p>
        </w:tc>
        <w:tc>
          <w:tcPr>
            <w:tcW w:w="2268" w:type="dxa"/>
            <w:hideMark/>
          </w:tcPr>
          <w:p w14:paraId="3ECFE79B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Cuprablau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Z 35 WP</w:t>
            </w:r>
          </w:p>
        </w:tc>
        <w:tc>
          <w:tcPr>
            <w:tcW w:w="1559" w:type="dxa"/>
            <w:hideMark/>
          </w:tcPr>
          <w:p w14:paraId="48F4FCE6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,8 kg/ha</w:t>
            </w:r>
          </w:p>
        </w:tc>
        <w:tc>
          <w:tcPr>
            <w:tcW w:w="1701" w:type="dxa"/>
            <w:hideMark/>
          </w:tcPr>
          <w:p w14:paraId="7996EA5A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3</w:t>
            </w:r>
          </w:p>
        </w:tc>
        <w:tc>
          <w:tcPr>
            <w:tcW w:w="1701" w:type="dxa"/>
            <w:noWrap/>
            <w:hideMark/>
          </w:tcPr>
          <w:p w14:paraId="2DA986FE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Manjša uporaba</w:t>
            </w:r>
          </w:p>
        </w:tc>
      </w:tr>
      <w:tr w:rsidR="00CB02B5" w:rsidRPr="00F76055" w14:paraId="2CB30420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03EA8987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7AAA5E1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8AA9E86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opira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ebukonazol</w:t>
            </w:r>
            <w:proofErr w:type="spellEnd"/>
          </w:p>
        </w:tc>
        <w:tc>
          <w:tcPr>
            <w:tcW w:w="2268" w:type="dxa"/>
            <w:hideMark/>
          </w:tcPr>
          <w:p w14:paraId="54906933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Lun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experience</w:t>
            </w:r>
            <w:proofErr w:type="spellEnd"/>
          </w:p>
        </w:tc>
        <w:tc>
          <w:tcPr>
            <w:tcW w:w="1559" w:type="dxa"/>
            <w:hideMark/>
          </w:tcPr>
          <w:p w14:paraId="4320A04B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55B2441F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32EC422A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Manjša uporaba; BBCH 41-49</w:t>
            </w:r>
          </w:p>
        </w:tc>
      </w:tr>
      <w:tr w:rsidR="00CB02B5" w:rsidRPr="00F76055" w14:paraId="132A1A1F" w14:textId="77777777" w:rsidTr="00C27CD1">
        <w:trPr>
          <w:trHeight w:val="287"/>
        </w:trPr>
        <w:tc>
          <w:tcPr>
            <w:tcW w:w="2552" w:type="dxa"/>
            <w:vMerge w:val="restart"/>
            <w:hideMark/>
          </w:tcPr>
          <w:p w14:paraId="6AB2024F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4A0F83DD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50429618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584E445" w14:textId="77777777" w:rsidR="00CB02B5" w:rsidRPr="00F76055" w:rsidRDefault="00CB02B5" w:rsidP="00CB02B5">
            <w:pPr>
              <w:pStyle w:val="Odstavekseznama"/>
              <w:numPr>
                <w:ilvl w:val="0"/>
                <w:numId w:val="352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gojenje tolerantnih sort,</w:t>
            </w:r>
          </w:p>
          <w:p w14:paraId="763604D4" w14:textId="77777777" w:rsidR="00CB02B5" w:rsidRPr="00F76055" w:rsidRDefault="00CB02B5" w:rsidP="00CB02B5">
            <w:pPr>
              <w:pStyle w:val="Odstavekseznama"/>
              <w:numPr>
                <w:ilvl w:val="0"/>
                <w:numId w:val="352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erno gnojenje z dušikom.</w:t>
            </w:r>
          </w:p>
        </w:tc>
        <w:tc>
          <w:tcPr>
            <w:tcW w:w="2551" w:type="dxa"/>
            <w:vMerge w:val="restart"/>
            <w:hideMark/>
          </w:tcPr>
          <w:p w14:paraId="11642A16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4AAF4537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40FF23CD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170D3AA1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718EED14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; BBCH 14-48</w:t>
            </w:r>
          </w:p>
        </w:tc>
      </w:tr>
      <w:tr w:rsidR="00CB02B5" w:rsidRPr="00F76055" w14:paraId="6CECD471" w14:textId="77777777" w:rsidTr="00CB02B5">
        <w:trPr>
          <w:trHeight w:val="277"/>
        </w:trPr>
        <w:tc>
          <w:tcPr>
            <w:tcW w:w="2552" w:type="dxa"/>
            <w:vMerge/>
            <w:hideMark/>
          </w:tcPr>
          <w:p w14:paraId="5138C27F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98A5490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ADAC44C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55A962FC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5E475368" w14:textId="0EE169B4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7157B244" w14:textId="53661FF3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4C5ED3B6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CB02B5" w:rsidRPr="00F76055" w14:paraId="31BF3F09" w14:textId="77777777" w:rsidTr="00CB02B5">
        <w:trPr>
          <w:trHeight w:val="267"/>
        </w:trPr>
        <w:tc>
          <w:tcPr>
            <w:tcW w:w="2552" w:type="dxa"/>
            <w:vMerge/>
            <w:hideMark/>
          </w:tcPr>
          <w:p w14:paraId="549EDF65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DED18B4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3BD9AAA0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8739212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74B77D20" w14:textId="78A0DF0D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E48247E" w14:textId="0FE496B4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70ACD6F4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CB02B5" w:rsidRPr="00F76055" w14:paraId="1E6832EE" w14:textId="77777777" w:rsidTr="00C27CD1">
        <w:trPr>
          <w:trHeight w:val="750"/>
        </w:trPr>
        <w:tc>
          <w:tcPr>
            <w:tcW w:w="2552" w:type="dxa"/>
            <w:vMerge/>
            <w:hideMark/>
          </w:tcPr>
          <w:p w14:paraId="10E2016E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95DA58A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8A46B09" w14:textId="77777777" w:rsidR="00CB02B5" w:rsidRPr="00F76055" w:rsidRDefault="00CB02B5" w:rsidP="00C27CD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hideMark/>
          </w:tcPr>
          <w:p w14:paraId="46AB122F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hideMark/>
          </w:tcPr>
          <w:p w14:paraId="2BE56DB7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 (Najvišji skupni odmerek v rastnem ciklu rastline 3,7 kg/ha)</w:t>
            </w:r>
          </w:p>
        </w:tc>
        <w:tc>
          <w:tcPr>
            <w:tcW w:w="1701" w:type="dxa"/>
            <w:hideMark/>
          </w:tcPr>
          <w:p w14:paraId="1BAEDAC0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1E0AC65A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; za zmanjševanje okužb; BBCH 11-49</w:t>
            </w:r>
          </w:p>
        </w:tc>
      </w:tr>
      <w:tr w:rsidR="00CB02B5" w:rsidRPr="00F76055" w14:paraId="0314CDDC" w14:textId="77777777" w:rsidTr="00C27CD1">
        <w:trPr>
          <w:trHeight w:val="250"/>
        </w:trPr>
        <w:tc>
          <w:tcPr>
            <w:tcW w:w="2552" w:type="dxa"/>
            <w:vMerge/>
            <w:hideMark/>
          </w:tcPr>
          <w:p w14:paraId="1E768BD6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4DF4D22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459EFAA0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prodin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ludioksonil</w:t>
            </w:r>
            <w:proofErr w:type="spellEnd"/>
          </w:p>
        </w:tc>
        <w:tc>
          <w:tcPr>
            <w:tcW w:w="2268" w:type="dxa"/>
            <w:hideMark/>
          </w:tcPr>
          <w:p w14:paraId="7F01ADD4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witc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2,5 WG</w:t>
            </w:r>
          </w:p>
        </w:tc>
        <w:tc>
          <w:tcPr>
            <w:tcW w:w="1559" w:type="dxa"/>
            <w:hideMark/>
          </w:tcPr>
          <w:p w14:paraId="7E7698D2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kg/ha</w:t>
            </w:r>
          </w:p>
        </w:tc>
        <w:tc>
          <w:tcPr>
            <w:tcW w:w="1701" w:type="dxa"/>
            <w:hideMark/>
          </w:tcPr>
          <w:p w14:paraId="26D1A567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53C336A9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 pojava petega lista dalje</w:t>
            </w:r>
          </w:p>
        </w:tc>
      </w:tr>
      <w:tr w:rsidR="00CB02B5" w:rsidRPr="00F76055" w14:paraId="28C1CD56" w14:textId="77777777" w:rsidTr="00C27CD1">
        <w:trPr>
          <w:trHeight w:val="520"/>
        </w:trPr>
        <w:tc>
          <w:tcPr>
            <w:tcW w:w="2552" w:type="dxa"/>
            <w:hideMark/>
          </w:tcPr>
          <w:p w14:paraId="502A29F1" w14:textId="77777777" w:rsidR="00CB02B5" w:rsidRPr="00F76055" w:rsidRDefault="00CB02B5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 čebulnih listov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ti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quamos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7C97E528" w14:textId="77777777" w:rsidR="00CB02B5" w:rsidRPr="00F76055" w:rsidRDefault="00CB02B5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A3F21DF" w14:textId="77777777" w:rsidR="00CB02B5" w:rsidRPr="00F76055" w:rsidRDefault="00CB02B5" w:rsidP="00CB02B5">
            <w:pPr>
              <w:pStyle w:val="Odstavekseznama"/>
              <w:numPr>
                <w:ilvl w:val="0"/>
                <w:numId w:val="356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gojenje tolerantnih sort,</w:t>
            </w:r>
          </w:p>
          <w:p w14:paraId="1303490C" w14:textId="77777777" w:rsidR="00CB02B5" w:rsidRPr="00F76055" w:rsidRDefault="00CB02B5" w:rsidP="00CB02B5">
            <w:pPr>
              <w:pStyle w:val="Odstavekseznama"/>
              <w:numPr>
                <w:ilvl w:val="0"/>
                <w:numId w:val="356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erno gnojenje z dušikom.</w:t>
            </w:r>
          </w:p>
        </w:tc>
        <w:tc>
          <w:tcPr>
            <w:tcW w:w="2551" w:type="dxa"/>
            <w:hideMark/>
          </w:tcPr>
          <w:p w14:paraId="00160D75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ks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268" w:type="dxa"/>
            <w:hideMark/>
          </w:tcPr>
          <w:p w14:paraId="690EE88A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559" w:type="dxa"/>
            <w:hideMark/>
          </w:tcPr>
          <w:p w14:paraId="7BFBE852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0A0C98BD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hideMark/>
          </w:tcPr>
          <w:p w14:paraId="204C4362" w14:textId="77777777" w:rsidR="00CB02B5" w:rsidRPr="00F76055" w:rsidRDefault="00CB02B5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; dovoljen tudi v spomladanski čebuli; BBCH 15-48</w:t>
            </w:r>
          </w:p>
        </w:tc>
      </w:tr>
      <w:tr w:rsidR="00CB02B5" w:rsidRPr="00F76055" w14:paraId="41CEAB4E" w14:textId="77777777" w:rsidTr="00C27CD1">
        <w:trPr>
          <w:trHeight w:val="274"/>
        </w:trPr>
        <w:tc>
          <w:tcPr>
            <w:tcW w:w="2552" w:type="dxa"/>
            <w:vMerge w:val="restart"/>
            <w:hideMark/>
          </w:tcPr>
          <w:p w14:paraId="2DEF21B4" w14:textId="77777777" w:rsidR="00CB02B5" w:rsidRPr="00F76055" w:rsidRDefault="00CB02B5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orova škrlatna pegavosti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rr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9ECB87A" w14:textId="77777777" w:rsidR="00CB02B5" w:rsidRPr="00F76055" w:rsidRDefault="00CB02B5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96E021B" w14:textId="77777777" w:rsidR="00CB02B5" w:rsidRPr="00F76055" w:rsidRDefault="00CB02B5" w:rsidP="00CB02B5">
            <w:pPr>
              <w:pStyle w:val="Odstavekseznama"/>
              <w:numPr>
                <w:ilvl w:val="0"/>
                <w:numId w:val="357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etev odpornejših sort, </w:t>
            </w:r>
          </w:p>
          <w:p w14:paraId="2C537ADC" w14:textId="77777777" w:rsidR="00CB02B5" w:rsidRPr="00F76055" w:rsidRDefault="00CB02B5" w:rsidP="00CB02B5">
            <w:pPr>
              <w:pStyle w:val="Odstavekseznama"/>
              <w:numPr>
                <w:ilvl w:val="0"/>
                <w:numId w:val="357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tiriletni kolobar (ne vključuje gostiteljskih rastlin iz rodu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, </w:t>
            </w:r>
          </w:p>
          <w:p w14:paraId="199D147A" w14:textId="77777777" w:rsidR="00CB02B5" w:rsidRPr="00F76055" w:rsidRDefault="00CB02B5" w:rsidP="00CB02B5">
            <w:pPr>
              <w:pStyle w:val="Odstavekseznama"/>
              <w:numPr>
                <w:ilvl w:val="0"/>
                <w:numId w:val="357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ajenje oz. setev na dobro odcedno zemljišče, </w:t>
            </w:r>
          </w:p>
          <w:p w14:paraId="3A275BE5" w14:textId="77777777" w:rsidR="00CB02B5" w:rsidRPr="00F76055" w:rsidRDefault="00CB02B5" w:rsidP="00CB02B5">
            <w:pPr>
              <w:pStyle w:val="Odstavekseznama"/>
              <w:numPr>
                <w:ilvl w:val="0"/>
                <w:numId w:val="357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krb za čim večjo zračnost posevka, </w:t>
            </w:r>
          </w:p>
          <w:p w14:paraId="12FD3649" w14:textId="77777777" w:rsidR="00CB02B5" w:rsidRPr="00F76055" w:rsidRDefault="00CB02B5" w:rsidP="00CB02B5">
            <w:pPr>
              <w:pStyle w:val="Odstavekseznama"/>
              <w:numPr>
                <w:ilvl w:val="0"/>
                <w:numId w:val="357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no spremljanje trajanj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močenost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listov, ki je pomembna smernica pri odločanju za uporabo fungicidov.</w:t>
            </w:r>
          </w:p>
        </w:tc>
        <w:tc>
          <w:tcPr>
            <w:tcW w:w="2551" w:type="dxa"/>
            <w:vMerge w:val="restart"/>
            <w:hideMark/>
          </w:tcPr>
          <w:p w14:paraId="17185D0C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1CB656A0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1A25F39F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3CFFD6C8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3DDF7D17" w14:textId="77777777" w:rsidR="00CB02B5" w:rsidRPr="00F76055" w:rsidRDefault="00CB02B5" w:rsidP="00C27CD1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; BBCH 14-48</w:t>
            </w:r>
          </w:p>
        </w:tc>
      </w:tr>
      <w:tr w:rsidR="00CB02B5" w:rsidRPr="00F76055" w14:paraId="36686B8F" w14:textId="77777777" w:rsidTr="00CB02B5">
        <w:trPr>
          <w:trHeight w:val="277"/>
        </w:trPr>
        <w:tc>
          <w:tcPr>
            <w:tcW w:w="2552" w:type="dxa"/>
            <w:vMerge/>
            <w:hideMark/>
          </w:tcPr>
          <w:p w14:paraId="308EA1E8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AE62190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9A27AD0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094E4DD0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1C0BECA5" w14:textId="5EE2153F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108245BE" w14:textId="7EB602A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70BA4EA8" w14:textId="77777777" w:rsidR="00CB02B5" w:rsidRPr="00F76055" w:rsidRDefault="00CB02B5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CB02B5" w:rsidRPr="00F76055" w14:paraId="70BFF1F7" w14:textId="77777777" w:rsidTr="00CB02B5">
        <w:trPr>
          <w:trHeight w:val="268"/>
        </w:trPr>
        <w:tc>
          <w:tcPr>
            <w:tcW w:w="2552" w:type="dxa"/>
            <w:vMerge/>
            <w:hideMark/>
          </w:tcPr>
          <w:p w14:paraId="5EF30F69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DA30D68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3461596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12B70E49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13ABC47D" w14:textId="2256026E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F9DAB34" w14:textId="2790BABA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1EBDC1C9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CB02B5" w:rsidRPr="00F76055" w14:paraId="194A9985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0EB2888B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22D010E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438E57A5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</w:tc>
        <w:tc>
          <w:tcPr>
            <w:tcW w:w="2268" w:type="dxa"/>
            <w:hideMark/>
          </w:tcPr>
          <w:p w14:paraId="46C51B99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vMerge w:val="restart"/>
            <w:hideMark/>
          </w:tcPr>
          <w:p w14:paraId="12C0A170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vMerge w:val="restart"/>
            <w:hideMark/>
          </w:tcPr>
          <w:p w14:paraId="02FE0BE6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noWrap/>
            <w:hideMark/>
          </w:tcPr>
          <w:p w14:paraId="671B3199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40-45</w:t>
            </w:r>
          </w:p>
        </w:tc>
      </w:tr>
      <w:tr w:rsidR="00CB02B5" w:rsidRPr="00F76055" w14:paraId="6D32A610" w14:textId="77777777" w:rsidTr="00CB02B5">
        <w:trPr>
          <w:trHeight w:val="260"/>
        </w:trPr>
        <w:tc>
          <w:tcPr>
            <w:tcW w:w="2552" w:type="dxa"/>
            <w:vMerge/>
            <w:hideMark/>
          </w:tcPr>
          <w:p w14:paraId="5DF0531D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7B16A88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C50CBEF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62AC5235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vMerge/>
          </w:tcPr>
          <w:p w14:paraId="07DAB8EA" w14:textId="07614EFD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6CF48D92" w14:textId="40654052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  <w:hideMark/>
          </w:tcPr>
          <w:p w14:paraId="7CE80C74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CB02B5" w:rsidRPr="00F76055" w14:paraId="46593EE1" w14:textId="77777777" w:rsidTr="00C27CD1">
        <w:trPr>
          <w:trHeight w:val="343"/>
        </w:trPr>
        <w:tc>
          <w:tcPr>
            <w:tcW w:w="2552" w:type="dxa"/>
            <w:vMerge w:val="restart"/>
            <w:hideMark/>
          </w:tcPr>
          <w:p w14:paraId="4B19B19E" w14:textId="77777777" w:rsidR="00CB02B5" w:rsidRPr="00F76055" w:rsidRDefault="00CB02B5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apirnata bolezen listja pora in čebule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tophtho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rr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33BFD357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11B7B62" w14:textId="77777777" w:rsidR="00CB02B5" w:rsidRPr="00F76055" w:rsidRDefault="00CB02B5" w:rsidP="00CB02B5">
            <w:pPr>
              <w:pStyle w:val="Odstavekseznama"/>
              <w:numPr>
                <w:ilvl w:val="0"/>
                <w:numId w:val="358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tirileten kolobar (ne vključuje gostiteljskih rastlin iz rodu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,</w:t>
            </w:r>
          </w:p>
          <w:p w14:paraId="76594314" w14:textId="77777777" w:rsidR="00CB02B5" w:rsidRPr="00F76055" w:rsidRDefault="00CB02B5" w:rsidP="00CB02B5">
            <w:pPr>
              <w:pStyle w:val="Odstavekseznama"/>
              <w:numPr>
                <w:ilvl w:val="0"/>
                <w:numId w:val="358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ajenje oz. setev na dobro pripravljena in odcedna tla, </w:t>
            </w:r>
          </w:p>
          <w:p w14:paraId="596F465B" w14:textId="77777777" w:rsidR="00CB02B5" w:rsidRPr="00F76055" w:rsidRDefault="00CB02B5" w:rsidP="00CB02B5">
            <w:pPr>
              <w:pStyle w:val="Odstavekseznama"/>
              <w:numPr>
                <w:ilvl w:val="0"/>
                <w:numId w:val="358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a je setev na grebene (omogoča hitrejše odtekanje padavinske vode), </w:t>
            </w:r>
          </w:p>
          <w:p w14:paraId="1CEB0713" w14:textId="77777777" w:rsidR="00CB02B5" w:rsidRPr="00F76055" w:rsidRDefault="00CB02B5" w:rsidP="00CB02B5">
            <w:pPr>
              <w:pStyle w:val="Odstavekseznama"/>
              <w:numPr>
                <w:ilvl w:val="0"/>
                <w:numId w:val="358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astlin ne namakamo po nepotrebnem.</w:t>
            </w:r>
          </w:p>
          <w:p w14:paraId="7F7B1A99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30B8505A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29EF4E69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5C9FD115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7A2502A5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78E362FB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; BBCH 14-48</w:t>
            </w:r>
          </w:p>
        </w:tc>
      </w:tr>
      <w:tr w:rsidR="00CB02B5" w:rsidRPr="00F76055" w14:paraId="6EECFC48" w14:textId="77777777" w:rsidTr="00CB02B5">
        <w:trPr>
          <w:trHeight w:val="277"/>
        </w:trPr>
        <w:tc>
          <w:tcPr>
            <w:tcW w:w="2552" w:type="dxa"/>
            <w:vMerge/>
            <w:hideMark/>
          </w:tcPr>
          <w:p w14:paraId="68CE15C7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5265D8B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BDF66B3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7473CC9F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197DE9AC" w14:textId="577CF56D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0E7A3358" w14:textId="6EC35ABD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011071DE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CB02B5" w:rsidRPr="00F76055" w14:paraId="2537A932" w14:textId="77777777" w:rsidTr="00CB02B5">
        <w:trPr>
          <w:trHeight w:val="520"/>
        </w:trPr>
        <w:tc>
          <w:tcPr>
            <w:tcW w:w="2552" w:type="dxa"/>
            <w:vMerge/>
            <w:hideMark/>
          </w:tcPr>
          <w:p w14:paraId="14973D90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9216F71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2BD0961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091DCB72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57129BE5" w14:textId="08D131CB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7FF384F7" w14:textId="6FE03EAC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C4103B2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CB02B5" w:rsidRPr="00F76055" w14:paraId="17184372" w14:textId="77777777" w:rsidTr="00C27CD1">
        <w:trPr>
          <w:trHeight w:val="333"/>
        </w:trPr>
        <w:tc>
          <w:tcPr>
            <w:tcW w:w="2552" w:type="dxa"/>
            <w:vMerge w:val="restart"/>
            <w:hideMark/>
          </w:tcPr>
          <w:p w14:paraId="63629B5C" w14:textId="77777777" w:rsidR="00CB02B5" w:rsidRPr="00F76055" w:rsidRDefault="00CB02B5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ebulna črnoba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ladospor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i-cep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58EEFB1A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323F6C0" w14:textId="77777777" w:rsidR="00CB02B5" w:rsidRPr="00F76055" w:rsidRDefault="00CB02B5" w:rsidP="00CB02B5">
            <w:pPr>
              <w:pStyle w:val="Odstavekseznama"/>
              <w:numPr>
                <w:ilvl w:val="0"/>
                <w:numId w:val="359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števanje dovolj širokega kolobarja,</w:t>
            </w:r>
          </w:p>
          <w:p w14:paraId="75BE0993" w14:textId="77777777" w:rsidR="00CB02B5" w:rsidRPr="00F76055" w:rsidRDefault="00CB02B5" w:rsidP="00CB02B5">
            <w:pPr>
              <w:pStyle w:val="Odstavekseznama"/>
              <w:numPr>
                <w:ilvl w:val="0"/>
                <w:numId w:val="359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okuženih rastlinskih ostankov.</w:t>
            </w:r>
          </w:p>
        </w:tc>
        <w:tc>
          <w:tcPr>
            <w:tcW w:w="2551" w:type="dxa"/>
            <w:vMerge w:val="restart"/>
            <w:hideMark/>
          </w:tcPr>
          <w:p w14:paraId="168246D7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1EE45217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382E07BC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58EB86CB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noWrap/>
            <w:hideMark/>
          </w:tcPr>
          <w:p w14:paraId="5E9F0F3B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14-48</w:t>
            </w:r>
          </w:p>
        </w:tc>
      </w:tr>
      <w:tr w:rsidR="00CB02B5" w:rsidRPr="00F76055" w14:paraId="00201059" w14:textId="77777777" w:rsidTr="00C27CD1">
        <w:trPr>
          <w:trHeight w:val="260"/>
        </w:trPr>
        <w:tc>
          <w:tcPr>
            <w:tcW w:w="2552" w:type="dxa"/>
            <w:vMerge/>
          </w:tcPr>
          <w:p w14:paraId="18E02D4E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6B36C859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2FB0F552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32C00F59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0D19AAE4" w14:textId="743D0E60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2CBDB356" w14:textId="308F6AD5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0495C12A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CB02B5" w:rsidRPr="00F76055" w14:paraId="5788926D" w14:textId="77777777" w:rsidTr="00CB02B5">
        <w:trPr>
          <w:trHeight w:val="260"/>
        </w:trPr>
        <w:tc>
          <w:tcPr>
            <w:tcW w:w="2552" w:type="dxa"/>
            <w:vMerge/>
            <w:hideMark/>
          </w:tcPr>
          <w:p w14:paraId="691FE0A0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6F9401C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31D15D7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DDB9E44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5D536347" w14:textId="655D7A6D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63148D0F" w14:textId="09022F78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hideMark/>
          </w:tcPr>
          <w:p w14:paraId="2674525D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raba vode 200-500 l/ha</w:t>
            </w:r>
            <w:r>
              <w:rPr>
                <w:rFonts w:cs="Arial"/>
                <w:sz w:val="18"/>
                <w:szCs w:val="18"/>
              </w:rPr>
              <w:t>; BBCH 14-48</w:t>
            </w:r>
          </w:p>
        </w:tc>
      </w:tr>
      <w:tr w:rsidR="00CB02B5" w:rsidRPr="00F76055" w14:paraId="64503F48" w14:textId="77777777" w:rsidTr="00C27CD1">
        <w:trPr>
          <w:trHeight w:val="500"/>
        </w:trPr>
        <w:tc>
          <w:tcPr>
            <w:tcW w:w="2552" w:type="dxa"/>
            <w:vMerge/>
            <w:hideMark/>
          </w:tcPr>
          <w:p w14:paraId="2D6634DE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4506F740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7481A7B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ksalid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iraklostrobin</w:t>
            </w:r>
            <w:proofErr w:type="spellEnd"/>
          </w:p>
        </w:tc>
        <w:tc>
          <w:tcPr>
            <w:tcW w:w="2268" w:type="dxa"/>
            <w:hideMark/>
          </w:tcPr>
          <w:p w14:paraId="642CBE6B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ignum</w:t>
            </w:r>
            <w:proofErr w:type="spellEnd"/>
          </w:p>
        </w:tc>
        <w:tc>
          <w:tcPr>
            <w:tcW w:w="1559" w:type="dxa"/>
            <w:hideMark/>
          </w:tcPr>
          <w:p w14:paraId="2391F1A1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kg/ha</w:t>
            </w:r>
          </w:p>
        </w:tc>
        <w:tc>
          <w:tcPr>
            <w:tcW w:w="1701" w:type="dxa"/>
            <w:hideMark/>
          </w:tcPr>
          <w:p w14:paraId="30EF7067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1</w:t>
            </w:r>
          </w:p>
        </w:tc>
        <w:tc>
          <w:tcPr>
            <w:tcW w:w="1701" w:type="dxa"/>
            <w:hideMark/>
          </w:tcPr>
          <w:p w14:paraId="6CB7DAC2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; dovoljen tudi v spomladanski čebuli; BBCH 15-48</w:t>
            </w:r>
          </w:p>
        </w:tc>
      </w:tr>
      <w:tr w:rsidR="00CB02B5" w:rsidRPr="00F76055" w14:paraId="77D12711" w14:textId="77777777" w:rsidTr="00C27CD1">
        <w:trPr>
          <w:trHeight w:val="520"/>
        </w:trPr>
        <w:tc>
          <w:tcPr>
            <w:tcW w:w="2552" w:type="dxa"/>
            <w:hideMark/>
          </w:tcPr>
          <w:p w14:paraId="7598A244" w14:textId="77777777" w:rsidR="00CB02B5" w:rsidRPr="00F76055" w:rsidRDefault="00CB02B5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Pegavosti listov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br/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temphyl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sp.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hideMark/>
          </w:tcPr>
          <w:p w14:paraId="7B96073B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5A05E71" w14:textId="77777777" w:rsidR="00CB02B5" w:rsidRPr="00F76055" w:rsidRDefault="00CB02B5" w:rsidP="00CB02B5">
            <w:pPr>
              <w:pStyle w:val="Odstavekseznama"/>
              <w:numPr>
                <w:ilvl w:val="0"/>
                <w:numId w:val="360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irok kolobar, </w:t>
            </w:r>
          </w:p>
          <w:p w14:paraId="3453E034" w14:textId="77777777" w:rsidR="00CB02B5" w:rsidRPr="00F76055" w:rsidRDefault="00CB02B5" w:rsidP="00CB02B5">
            <w:pPr>
              <w:pStyle w:val="Odstavekseznama"/>
              <w:numPr>
                <w:ilvl w:val="0"/>
                <w:numId w:val="360"/>
              </w:numPr>
              <w:ind w:left="318" w:hanging="318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orav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ostankov in uporaba zdravega semenskega materiala,</w:t>
            </w:r>
          </w:p>
          <w:p w14:paraId="10CD0BDA" w14:textId="77777777" w:rsidR="00CB02B5" w:rsidRPr="00F76055" w:rsidRDefault="00CB02B5" w:rsidP="00CB02B5">
            <w:pPr>
              <w:pStyle w:val="Odstavekseznama"/>
              <w:numPr>
                <w:ilvl w:val="0"/>
                <w:numId w:val="360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pljično namakanje (izogibamo namakanju z razpršilci zaradi dolgotrajn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omočenost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listov).</w:t>
            </w:r>
          </w:p>
        </w:tc>
        <w:tc>
          <w:tcPr>
            <w:tcW w:w="2551" w:type="dxa"/>
            <w:hideMark/>
          </w:tcPr>
          <w:p w14:paraId="254C5F52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opira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+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ebukonazol</w:t>
            </w:r>
            <w:proofErr w:type="spellEnd"/>
          </w:p>
        </w:tc>
        <w:tc>
          <w:tcPr>
            <w:tcW w:w="2268" w:type="dxa"/>
            <w:hideMark/>
          </w:tcPr>
          <w:p w14:paraId="7DF19E4F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Lun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experience</w:t>
            </w:r>
            <w:proofErr w:type="spellEnd"/>
          </w:p>
        </w:tc>
        <w:tc>
          <w:tcPr>
            <w:tcW w:w="1559" w:type="dxa"/>
            <w:hideMark/>
          </w:tcPr>
          <w:p w14:paraId="39532E84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hideMark/>
          </w:tcPr>
          <w:p w14:paraId="472C547F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noWrap/>
            <w:hideMark/>
          </w:tcPr>
          <w:p w14:paraId="0AB25E1D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; BBCH 41-49</w:t>
            </w:r>
          </w:p>
        </w:tc>
      </w:tr>
      <w:tr w:rsidR="00CB02B5" w:rsidRPr="00F76055" w14:paraId="6E9EBE50" w14:textId="77777777" w:rsidTr="00C27CD1">
        <w:trPr>
          <w:trHeight w:val="290"/>
        </w:trPr>
        <w:tc>
          <w:tcPr>
            <w:tcW w:w="2552" w:type="dxa"/>
            <w:vMerge w:val="restart"/>
            <w:hideMark/>
          </w:tcPr>
          <w:p w14:paraId="2DD4C1A5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Resarji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5615A431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Thysanopte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1748D00F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5F628446" w14:textId="77777777" w:rsidR="00CB02B5" w:rsidRPr="00F76055" w:rsidRDefault="00CB02B5" w:rsidP="00CB02B5">
            <w:pPr>
              <w:pStyle w:val="Odstavekseznama"/>
              <w:numPr>
                <w:ilvl w:val="0"/>
                <w:numId w:val="361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di/seje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na zemljišča, kjer je v preteklem letu uspevalo žito (prezimitev odraslih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res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na žetvenih ostankih), </w:t>
            </w:r>
          </w:p>
          <w:p w14:paraId="61794D71" w14:textId="77777777" w:rsidR="00CB02B5" w:rsidRPr="00F76055" w:rsidRDefault="00CB02B5" w:rsidP="00CB02B5">
            <w:pPr>
              <w:pStyle w:val="Odstavekseznama"/>
              <w:numPr>
                <w:ilvl w:val="0"/>
                <w:numId w:val="361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adi</w:t>
            </w:r>
            <w:r>
              <w:rPr>
                <w:rFonts w:cs="Arial"/>
                <w:sz w:val="18"/>
                <w:szCs w:val="18"/>
              </w:rPr>
              <w:t xml:space="preserve"> se</w:t>
            </w:r>
            <w:r w:rsidRPr="00F76055">
              <w:rPr>
                <w:rFonts w:cs="Arial"/>
                <w:sz w:val="18"/>
                <w:szCs w:val="18"/>
              </w:rPr>
              <w:t xml:space="preserve"> zdrav sadilni material, </w:t>
            </w:r>
          </w:p>
          <w:p w14:paraId="059CC3FE" w14:textId="77777777" w:rsidR="00CB02B5" w:rsidRPr="00F76055" w:rsidRDefault="00CB02B5" w:rsidP="00CB02B5">
            <w:pPr>
              <w:pStyle w:val="Odstavekseznama"/>
              <w:numPr>
                <w:ilvl w:val="0"/>
                <w:numId w:val="361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d sajenjem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 xml:space="preserve">preveri napadenost z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resarj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možnost prenosa s sadilnim materialom),</w:t>
            </w:r>
          </w:p>
          <w:p w14:paraId="6A1795E0" w14:textId="77777777" w:rsidR="00CB02B5" w:rsidRPr="00F76055" w:rsidRDefault="00CB02B5" w:rsidP="00CB02B5">
            <w:pPr>
              <w:pStyle w:val="Odstavekseznama"/>
              <w:numPr>
                <w:ilvl w:val="0"/>
                <w:numId w:val="361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zmerno gnojenje z dušikom, </w:t>
            </w:r>
          </w:p>
          <w:p w14:paraId="25DDB1D4" w14:textId="77777777" w:rsidR="00CB02B5" w:rsidRPr="00F76055" w:rsidRDefault="00CB02B5" w:rsidP="00CB02B5">
            <w:pPr>
              <w:pStyle w:val="Odstavekseznama"/>
              <w:numPr>
                <w:ilvl w:val="0"/>
                <w:numId w:val="361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ekrivanje rastlin z dovolj gostim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m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ami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am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,</w:t>
            </w:r>
          </w:p>
          <w:p w14:paraId="44FBEABB" w14:textId="77777777" w:rsidR="00CB02B5" w:rsidRPr="00F76055" w:rsidRDefault="00CB02B5" w:rsidP="00CB02B5">
            <w:pPr>
              <w:pStyle w:val="Odstavekseznama"/>
              <w:numPr>
                <w:ilvl w:val="0"/>
                <w:numId w:val="361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krb za naravne sovražnike za zmanjševanju številčnost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resarjev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551" w:type="dxa"/>
            <w:hideMark/>
          </w:tcPr>
          <w:p w14:paraId="0F68E42C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268" w:type="dxa"/>
            <w:hideMark/>
          </w:tcPr>
          <w:p w14:paraId="46063677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59" w:type="dxa"/>
            <w:hideMark/>
          </w:tcPr>
          <w:p w14:paraId="77643BD5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hideMark/>
          </w:tcPr>
          <w:p w14:paraId="5B585AF4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hideMark/>
          </w:tcPr>
          <w:p w14:paraId="67A63727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številčnosti. BBCH 12-80</w:t>
            </w:r>
          </w:p>
        </w:tc>
      </w:tr>
      <w:tr w:rsidR="00CB02B5" w:rsidRPr="00F76055" w14:paraId="3FDBD682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5AF7F986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62C6A42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20F56B5A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hideMark/>
          </w:tcPr>
          <w:p w14:paraId="02241B77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hideMark/>
          </w:tcPr>
          <w:p w14:paraId="3E3E4772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7647C87D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3AE35FB8" w14:textId="77777777" w:rsidR="00CB02B5" w:rsidRPr="00CB02B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CB02B5" w:rsidRPr="00F76055" w14:paraId="7CE7D051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6FC109B2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B9DF503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noWrap/>
            <w:hideMark/>
          </w:tcPr>
          <w:p w14:paraId="55CD5DF6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  <w:hideMark/>
          </w:tcPr>
          <w:p w14:paraId="429A9975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  <w:hideMark/>
          </w:tcPr>
          <w:p w14:paraId="3FFDF758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  <w:hideMark/>
          </w:tcPr>
          <w:p w14:paraId="0D06BCA5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  <w:hideMark/>
          </w:tcPr>
          <w:p w14:paraId="567FB8F7" w14:textId="77777777" w:rsidR="00CB02B5" w:rsidRPr="00CB02B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CB02B5" w:rsidRPr="00F76055" w14:paraId="08703F5B" w14:textId="77777777" w:rsidTr="00C27CD1">
        <w:trPr>
          <w:trHeight w:val="250"/>
        </w:trPr>
        <w:tc>
          <w:tcPr>
            <w:tcW w:w="2552" w:type="dxa"/>
            <w:vMerge/>
            <w:hideMark/>
          </w:tcPr>
          <w:p w14:paraId="642FA58A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2EE918D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65528FB5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ad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A+spinosin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D)</w:t>
            </w:r>
          </w:p>
          <w:p w14:paraId="2B600984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1E59E2F9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Laser plus</w:t>
            </w:r>
          </w:p>
        </w:tc>
        <w:tc>
          <w:tcPr>
            <w:tcW w:w="1559" w:type="dxa"/>
            <w:hideMark/>
          </w:tcPr>
          <w:p w14:paraId="79653203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2 L/ha</w:t>
            </w:r>
          </w:p>
        </w:tc>
        <w:tc>
          <w:tcPr>
            <w:tcW w:w="1701" w:type="dxa"/>
            <w:hideMark/>
          </w:tcPr>
          <w:p w14:paraId="3A3C88D6" w14:textId="77777777" w:rsidR="00CB02B5" w:rsidRPr="00CB02B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CB02B5">
              <w:rPr>
                <w:rFonts w:cs="Arial"/>
                <w:color w:val="00B050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3F5A5B60" w14:textId="77777777" w:rsidR="00CB02B5" w:rsidRPr="00CB02B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CB02B5">
              <w:rPr>
                <w:rFonts w:cs="Arial"/>
                <w:color w:val="00B050"/>
                <w:sz w:val="18"/>
                <w:szCs w:val="18"/>
              </w:rPr>
              <w:t>Zmanjševanje populacije.</w:t>
            </w:r>
          </w:p>
        </w:tc>
      </w:tr>
      <w:tr w:rsidR="00CB02B5" w:rsidRPr="00F76055" w14:paraId="1995143C" w14:textId="77777777" w:rsidTr="00C27CD1">
        <w:trPr>
          <w:trHeight w:val="260"/>
        </w:trPr>
        <w:tc>
          <w:tcPr>
            <w:tcW w:w="2552" w:type="dxa"/>
            <w:vMerge w:val="restart"/>
            <w:hideMark/>
          </w:tcPr>
          <w:p w14:paraId="553B327D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uši </w:t>
            </w:r>
          </w:p>
          <w:p w14:paraId="5B0CDA99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phidida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172AFCB9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72DF037" w14:textId="77777777" w:rsidR="00CB02B5" w:rsidRPr="00F76055" w:rsidRDefault="00CB02B5" w:rsidP="00CB02B5">
            <w:pPr>
              <w:pStyle w:val="Odstavekseznama"/>
              <w:numPr>
                <w:ilvl w:val="0"/>
                <w:numId w:val="362"/>
              </w:numPr>
              <w:ind w:left="318" w:hanging="318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redno </w:t>
            </w:r>
            <w:r>
              <w:rPr>
                <w:rFonts w:cs="Arial"/>
                <w:sz w:val="18"/>
                <w:szCs w:val="18"/>
              </w:rPr>
              <w:t xml:space="preserve">se </w:t>
            </w:r>
            <w:r w:rsidRPr="00F76055">
              <w:rPr>
                <w:rFonts w:cs="Arial"/>
                <w:sz w:val="18"/>
                <w:szCs w:val="18"/>
              </w:rPr>
              <w:t>pregled</w:t>
            </w:r>
            <w:r>
              <w:rPr>
                <w:rFonts w:cs="Arial"/>
                <w:sz w:val="18"/>
                <w:szCs w:val="18"/>
              </w:rPr>
              <w:t>uje</w:t>
            </w:r>
            <w:r w:rsidRPr="00F76055">
              <w:rPr>
                <w:rFonts w:cs="Arial"/>
                <w:sz w:val="18"/>
                <w:szCs w:val="18"/>
              </w:rPr>
              <w:t xml:space="preserve"> posevk</w:t>
            </w:r>
            <w:r>
              <w:rPr>
                <w:rFonts w:cs="Arial"/>
                <w:sz w:val="18"/>
                <w:szCs w:val="18"/>
              </w:rPr>
              <w:t>e</w:t>
            </w:r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686551DC" w14:textId="77777777" w:rsidR="00CB02B5" w:rsidRPr="00F76055" w:rsidRDefault="00CB02B5" w:rsidP="00CB02B5">
            <w:pPr>
              <w:pStyle w:val="Odstavekseznama"/>
              <w:numPr>
                <w:ilvl w:val="0"/>
                <w:numId w:val="362"/>
              </w:numPr>
              <w:ind w:left="318" w:hanging="318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plevelov (gostiteljske rastline).</w:t>
            </w:r>
          </w:p>
        </w:tc>
        <w:tc>
          <w:tcPr>
            <w:tcW w:w="2551" w:type="dxa"/>
            <w:vMerge w:val="restart"/>
            <w:hideMark/>
          </w:tcPr>
          <w:p w14:paraId="120243A2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hideMark/>
          </w:tcPr>
          <w:p w14:paraId="7BE9681A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CB02B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hideMark/>
          </w:tcPr>
          <w:p w14:paraId="444BADDF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CB02B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CB02B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265A2ABE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6C266F9F" w14:textId="77777777" w:rsidR="00CB02B5" w:rsidRPr="00CB02B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CB02B5" w:rsidRPr="00F76055" w14:paraId="52EEF13B" w14:textId="77777777" w:rsidTr="00C27CD1">
        <w:trPr>
          <w:trHeight w:val="260"/>
        </w:trPr>
        <w:tc>
          <w:tcPr>
            <w:tcW w:w="2552" w:type="dxa"/>
            <w:vMerge/>
          </w:tcPr>
          <w:p w14:paraId="073603D0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3E3CF703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  <w:vMerge/>
          </w:tcPr>
          <w:p w14:paraId="43DD0DA0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12607D4F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</w:tcPr>
          <w:p w14:paraId="1AB3EC6F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</w:tcPr>
          <w:p w14:paraId="038222AA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</w:tcPr>
          <w:p w14:paraId="32787A0C" w14:textId="77777777" w:rsidR="00CB02B5" w:rsidRPr="00CB02B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CB02B5" w:rsidRPr="00F76055" w14:paraId="37EBF452" w14:textId="77777777" w:rsidTr="00C27CD1">
        <w:trPr>
          <w:trHeight w:val="260"/>
        </w:trPr>
        <w:tc>
          <w:tcPr>
            <w:tcW w:w="2552" w:type="dxa"/>
            <w:vMerge/>
          </w:tcPr>
          <w:p w14:paraId="33A93A3A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E2B9C15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</w:tcPr>
          <w:p w14:paraId="6A0FC9BD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CB02B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</w:tcPr>
          <w:p w14:paraId="7ABB3817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CB02B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CB02B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</w:tcPr>
          <w:p w14:paraId="7B63C1CA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</w:tcPr>
          <w:p w14:paraId="3D0E50E7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</w:tcPr>
          <w:p w14:paraId="694284C2" w14:textId="77777777" w:rsidR="00CB02B5" w:rsidRPr="00CB02B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CB02B5" w:rsidRPr="00F76055" w14:paraId="2BF503B3" w14:textId="77777777" w:rsidTr="00C27CD1">
        <w:trPr>
          <w:trHeight w:val="260"/>
        </w:trPr>
        <w:tc>
          <w:tcPr>
            <w:tcW w:w="2552" w:type="dxa"/>
            <w:vMerge w:val="restart"/>
            <w:hideMark/>
          </w:tcPr>
          <w:p w14:paraId="7208D291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Čebulna muha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782EA47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el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ntiqu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54628B52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387A759" w14:textId="77777777" w:rsidR="00CB02B5" w:rsidRPr="00F76055" w:rsidRDefault="00CB02B5" w:rsidP="00CB02B5">
            <w:pPr>
              <w:pStyle w:val="Odstavekseznama"/>
              <w:numPr>
                <w:ilvl w:val="0"/>
                <w:numId w:val="363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.</w:t>
            </w:r>
          </w:p>
        </w:tc>
        <w:tc>
          <w:tcPr>
            <w:tcW w:w="2551" w:type="dxa"/>
            <w:hideMark/>
          </w:tcPr>
          <w:p w14:paraId="662BE403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sz w:val="18"/>
                <w:szCs w:val="18"/>
              </w:rPr>
              <w:t>ciantraniliprol</w:t>
            </w:r>
            <w:proofErr w:type="spellEnd"/>
          </w:p>
        </w:tc>
        <w:tc>
          <w:tcPr>
            <w:tcW w:w="2268" w:type="dxa"/>
            <w:hideMark/>
          </w:tcPr>
          <w:p w14:paraId="3CD72965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sz w:val="18"/>
                <w:szCs w:val="18"/>
              </w:rPr>
              <w:t>Benevia</w:t>
            </w:r>
            <w:proofErr w:type="spellEnd"/>
          </w:p>
        </w:tc>
        <w:tc>
          <w:tcPr>
            <w:tcW w:w="1559" w:type="dxa"/>
            <w:hideMark/>
          </w:tcPr>
          <w:p w14:paraId="255BED85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0,75 L/ha</w:t>
            </w:r>
          </w:p>
        </w:tc>
        <w:tc>
          <w:tcPr>
            <w:tcW w:w="1701" w:type="dxa"/>
            <w:hideMark/>
          </w:tcPr>
          <w:p w14:paraId="52B3DB63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noWrap/>
            <w:hideMark/>
          </w:tcPr>
          <w:p w14:paraId="58F43729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BBCH 12-80</w:t>
            </w:r>
          </w:p>
        </w:tc>
      </w:tr>
      <w:tr w:rsidR="00CB02B5" w:rsidRPr="00F76055" w14:paraId="1F2B843B" w14:textId="77777777" w:rsidTr="00C27CD1">
        <w:trPr>
          <w:trHeight w:val="260"/>
        </w:trPr>
        <w:tc>
          <w:tcPr>
            <w:tcW w:w="2552" w:type="dxa"/>
            <w:vMerge/>
          </w:tcPr>
          <w:p w14:paraId="719BC1C4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7F6570F0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71AAA763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sz w:val="18"/>
                <w:szCs w:val="18"/>
              </w:rPr>
              <w:t>lamdba-cihalotrin</w:t>
            </w:r>
            <w:proofErr w:type="spellEnd"/>
          </w:p>
        </w:tc>
        <w:tc>
          <w:tcPr>
            <w:tcW w:w="2268" w:type="dxa"/>
          </w:tcPr>
          <w:p w14:paraId="3AE47913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CB02B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CB02B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</w:tcPr>
          <w:p w14:paraId="6A05AE55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</w:tcPr>
          <w:p w14:paraId="76FDEA50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  <w:noWrap/>
          </w:tcPr>
          <w:p w14:paraId="0612ED70" w14:textId="77777777" w:rsidR="00CB02B5" w:rsidRPr="00CB02B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CB02B5" w:rsidRPr="00F76055" w14:paraId="4EBCDDF3" w14:textId="77777777" w:rsidTr="00C27CD1">
        <w:trPr>
          <w:trHeight w:val="351"/>
        </w:trPr>
        <w:tc>
          <w:tcPr>
            <w:tcW w:w="2552" w:type="dxa"/>
            <w:vMerge w:val="restart"/>
            <w:hideMark/>
          </w:tcPr>
          <w:p w14:paraId="637C9B28" w14:textId="77777777" w:rsidR="00CB02B5" w:rsidRPr="00F76055" w:rsidRDefault="00CB02B5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Čebulni molj</w:t>
            </w:r>
            <w:r w:rsidRPr="00F76055">
              <w:rPr>
                <w:rFonts w:cs="Arial"/>
                <w:b/>
                <w:bCs/>
                <w:sz w:val="18"/>
                <w:szCs w:val="18"/>
              </w:rPr>
              <w:br/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crolepiopsi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ssectell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3E593190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ECF2797" w14:textId="77777777" w:rsidR="00CB02B5" w:rsidRPr="00F76055" w:rsidRDefault="00CB02B5" w:rsidP="00CB02B5">
            <w:pPr>
              <w:pStyle w:val="Odstavekseznama"/>
              <w:numPr>
                <w:ilvl w:val="0"/>
                <w:numId w:val="363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.</w:t>
            </w:r>
          </w:p>
          <w:p w14:paraId="6C2EDA97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C84D41B" w14:textId="19078F0C" w:rsidR="00CB02B5" w:rsidRPr="00CB02B5" w:rsidRDefault="00CB02B5" w:rsidP="00C27CD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CB02B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CB02B5">
              <w:rPr>
                <w:rFonts w:cs="Arial"/>
                <w:i/>
                <w:iCs/>
                <w:color w:val="00B050"/>
                <w:sz w:val="18"/>
                <w:szCs w:val="18"/>
              </w:rPr>
              <w:t>thuringiensis</w:t>
            </w:r>
            <w:proofErr w:type="spellEnd"/>
            <w:r w:rsidRPr="00CB02B5">
              <w:rPr>
                <w:rFonts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9E74DA">
              <w:rPr>
                <w:rFonts w:cs="Arial"/>
                <w:color w:val="00B050"/>
                <w:sz w:val="18"/>
                <w:szCs w:val="18"/>
              </w:rPr>
              <w:t>subsp</w:t>
            </w:r>
            <w:proofErr w:type="spellEnd"/>
            <w:r w:rsidRPr="00CB02B5">
              <w:rPr>
                <w:rFonts w:cs="Arial"/>
                <w:color w:val="00B050"/>
                <w:sz w:val="18"/>
                <w:szCs w:val="18"/>
              </w:rPr>
              <w:t xml:space="preserve">. </w:t>
            </w:r>
            <w:proofErr w:type="spellStart"/>
            <w:r w:rsidRPr="00CB02B5">
              <w:rPr>
                <w:rFonts w:cs="Arial"/>
                <w:i/>
                <w:iCs/>
                <w:color w:val="00B050"/>
                <w:sz w:val="18"/>
                <w:szCs w:val="18"/>
              </w:rPr>
              <w:t>aizawai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sev GC-91</w:t>
            </w:r>
          </w:p>
        </w:tc>
        <w:tc>
          <w:tcPr>
            <w:tcW w:w="2268" w:type="dxa"/>
            <w:hideMark/>
          </w:tcPr>
          <w:p w14:paraId="6EC9F662" w14:textId="77777777" w:rsidR="00CB02B5" w:rsidRPr="00CB02B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color w:val="00B050"/>
                <w:sz w:val="18"/>
                <w:szCs w:val="18"/>
              </w:rPr>
              <w:t>Agree</w:t>
            </w:r>
            <w:proofErr w:type="spellEnd"/>
            <w:r w:rsidRPr="00CB02B5">
              <w:rPr>
                <w:rFonts w:cs="Arial"/>
                <w:color w:val="00B050"/>
                <w:sz w:val="18"/>
                <w:szCs w:val="18"/>
              </w:rPr>
              <w:t xml:space="preserve"> WG</w:t>
            </w:r>
          </w:p>
        </w:tc>
        <w:tc>
          <w:tcPr>
            <w:tcW w:w="1559" w:type="dxa"/>
            <w:hideMark/>
          </w:tcPr>
          <w:p w14:paraId="54FE00FD" w14:textId="77777777" w:rsidR="00CB02B5" w:rsidRPr="00CB02B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CB02B5">
              <w:rPr>
                <w:rFonts w:cs="Arial"/>
                <w:color w:val="00B050"/>
                <w:sz w:val="18"/>
                <w:szCs w:val="18"/>
              </w:rPr>
              <w:t>1 kg/ha</w:t>
            </w:r>
          </w:p>
        </w:tc>
        <w:tc>
          <w:tcPr>
            <w:tcW w:w="1701" w:type="dxa"/>
            <w:hideMark/>
          </w:tcPr>
          <w:p w14:paraId="2F78DFA0" w14:textId="77777777" w:rsidR="00CB02B5" w:rsidRPr="00CB02B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CB02B5">
              <w:rPr>
                <w:rFonts w:cs="Arial"/>
                <w:color w:val="00B050"/>
                <w:sz w:val="18"/>
                <w:szCs w:val="18"/>
              </w:rPr>
              <w:t>ni potrebna</w:t>
            </w:r>
          </w:p>
        </w:tc>
        <w:tc>
          <w:tcPr>
            <w:tcW w:w="1701" w:type="dxa"/>
            <w:hideMark/>
          </w:tcPr>
          <w:p w14:paraId="4B27BE50" w14:textId="77777777" w:rsidR="00CB02B5" w:rsidRPr="00CB02B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 </w:t>
            </w:r>
          </w:p>
        </w:tc>
      </w:tr>
      <w:tr w:rsidR="00CB02B5" w:rsidRPr="00F76055" w14:paraId="4B358CC5" w14:textId="77777777" w:rsidTr="00C27CD1">
        <w:trPr>
          <w:trHeight w:val="260"/>
        </w:trPr>
        <w:tc>
          <w:tcPr>
            <w:tcW w:w="2552" w:type="dxa"/>
            <w:vMerge/>
            <w:hideMark/>
          </w:tcPr>
          <w:p w14:paraId="3E9B99C8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26753B6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010366F4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hideMark/>
          </w:tcPr>
          <w:p w14:paraId="7A915F9A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CB02B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hideMark/>
          </w:tcPr>
          <w:p w14:paraId="360D834B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CB02B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CB02B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3F72AC4A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2D4856C5" w14:textId="77777777" w:rsidR="00CB02B5" w:rsidRPr="00CB02B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CB02B5" w:rsidRPr="00F76055" w14:paraId="19C0D5C1" w14:textId="77777777" w:rsidTr="00C27CD1">
        <w:trPr>
          <w:trHeight w:val="260"/>
        </w:trPr>
        <w:tc>
          <w:tcPr>
            <w:tcW w:w="2552" w:type="dxa"/>
            <w:vMerge/>
          </w:tcPr>
          <w:p w14:paraId="60664D29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FAB17CD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71BD019D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7AF3E4AF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sz w:val="18"/>
                <w:szCs w:val="18"/>
              </w:rPr>
              <w:t>Scatto</w:t>
            </w:r>
            <w:proofErr w:type="spellEnd"/>
          </w:p>
        </w:tc>
        <w:tc>
          <w:tcPr>
            <w:tcW w:w="1559" w:type="dxa"/>
          </w:tcPr>
          <w:p w14:paraId="79990921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1701" w:type="dxa"/>
          </w:tcPr>
          <w:p w14:paraId="7F00250E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</w:tcPr>
          <w:p w14:paraId="439A83D8" w14:textId="77777777" w:rsidR="00CB02B5" w:rsidRPr="00CB02B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CB02B5" w:rsidRPr="00F76055" w14:paraId="21E3FFB9" w14:textId="77777777" w:rsidTr="00C27CD1">
        <w:trPr>
          <w:trHeight w:val="260"/>
        </w:trPr>
        <w:tc>
          <w:tcPr>
            <w:tcW w:w="2552" w:type="dxa"/>
            <w:vMerge/>
          </w:tcPr>
          <w:p w14:paraId="15D51040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29DD3780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</w:tcPr>
          <w:p w14:paraId="26A6F195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CB02B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</w:tcPr>
          <w:p w14:paraId="6D8EB0ED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CB02B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CB02B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</w:tcPr>
          <w:p w14:paraId="16265F19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</w:tcPr>
          <w:p w14:paraId="591B043E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</w:tcPr>
          <w:p w14:paraId="7C7EA745" w14:textId="77777777" w:rsidR="00CB02B5" w:rsidRPr="00CB02B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CB02B5" w:rsidRPr="00F76055" w14:paraId="7536028A" w14:textId="77777777" w:rsidTr="00CB02B5">
        <w:trPr>
          <w:trHeight w:val="323"/>
        </w:trPr>
        <w:tc>
          <w:tcPr>
            <w:tcW w:w="2552" w:type="dxa"/>
            <w:vMerge w:val="restart"/>
            <w:hideMark/>
          </w:tcPr>
          <w:p w14:paraId="42D62736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Listne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zavrtalke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2CAB15A4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iriomyz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hideMark/>
          </w:tcPr>
          <w:p w14:paraId="3A69F1F2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D73A1B1" w14:textId="77777777" w:rsidR="00CB02B5" w:rsidRPr="00F76055" w:rsidRDefault="00CB02B5" w:rsidP="00CB02B5">
            <w:pPr>
              <w:pStyle w:val="Odstavekseznama"/>
              <w:numPr>
                <w:ilvl w:val="0"/>
                <w:numId w:val="363"/>
              </w:numPr>
              <w:ind w:left="318" w:hanging="283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krivk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li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otiinsektni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mrež.</w:t>
            </w:r>
          </w:p>
          <w:p w14:paraId="280EAF6F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566D0EA3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sz w:val="18"/>
                <w:szCs w:val="18"/>
              </w:rPr>
              <w:t>deltametrin</w:t>
            </w:r>
            <w:proofErr w:type="spellEnd"/>
          </w:p>
        </w:tc>
        <w:tc>
          <w:tcPr>
            <w:tcW w:w="2268" w:type="dxa"/>
            <w:hideMark/>
          </w:tcPr>
          <w:p w14:paraId="30D770D6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CB02B5">
              <w:rPr>
                <w:rFonts w:cs="Arial"/>
                <w:sz w:val="18"/>
                <w:szCs w:val="18"/>
              </w:rPr>
              <w:t>Decis</w:t>
            </w:r>
            <w:proofErr w:type="spellEnd"/>
            <w:r w:rsidRPr="00CB02B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hideMark/>
          </w:tcPr>
          <w:p w14:paraId="5410919D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 xml:space="preserve">75 </w:t>
            </w:r>
            <w:proofErr w:type="spellStart"/>
            <w:r w:rsidRPr="00CB02B5">
              <w:rPr>
                <w:rFonts w:cs="Arial"/>
                <w:sz w:val="18"/>
                <w:szCs w:val="18"/>
              </w:rPr>
              <w:t>mL</w:t>
            </w:r>
            <w:proofErr w:type="spellEnd"/>
            <w:r w:rsidRPr="00CB02B5">
              <w:rPr>
                <w:rFonts w:cs="Arial"/>
                <w:sz w:val="18"/>
                <w:szCs w:val="18"/>
              </w:rPr>
              <w:t>/ha</w:t>
            </w:r>
          </w:p>
        </w:tc>
        <w:tc>
          <w:tcPr>
            <w:tcW w:w="1701" w:type="dxa"/>
            <w:hideMark/>
          </w:tcPr>
          <w:p w14:paraId="1AAF2601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7</w:t>
            </w:r>
          </w:p>
        </w:tc>
        <w:tc>
          <w:tcPr>
            <w:tcW w:w="1701" w:type="dxa"/>
            <w:hideMark/>
          </w:tcPr>
          <w:p w14:paraId="4C51B267" w14:textId="77777777" w:rsidR="00CB02B5" w:rsidRPr="00CB02B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CB02B5" w:rsidRPr="00F76055" w14:paraId="1DA76034" w14:textId="77777777" w:rsidTr="00CB02B5">
        <w:trPr>
          <w:trHeight w:val="413"/>
        </w:trPr>
        <w:tc>
          <w:tcPr>
            <w:tcW w:w="2552" w:type="dxa"/>
            <w:vMerge/>
          </w:tcPr>
          <w:p w14:paraId="340C6244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5A22A78A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7E8234FE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lambda-</w:t>
            </w:r>
            <w:proofErr w:type="spellStart"/>
            <w:r w:rsidRPr="00CB02B5">
              <w:rPr>
                <w:rFonts w:cs="Arial"/>
                <w:sz w:val="18"/>
                <w:szCs w:val="18"/>
              </w:rPr>
              <w:t>cihalotrin</w:t>
            </w:r>
            <w:proofErr w:type="spellEnd"/>
          </w:p>
        </w:tc>
        <w:tc>
          <w:tcPr>
            <w:tcW w:w="2268" w:type="dxa"/>
          </w:tcPr>
          <w:p w14:paraId="6437E8A3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 xml:space="preserve">Karate </w:t>
            </w:r>
            <w:proofErr w:type="spellStart"/>
            <w:r w:rsidRPr="00CB02B5">
              <w:rPr>
                <w:rFonts w:cs="Arial"/>
                <w:sz w:val="18"/>
                <w:szCs w:val="18"/>
              </w:rPr>
              <w:t>zeon</w:t>
            </w:r>
            <w:proofErr w:type="spellEnd"/>
            <w:r w:rsidRPr="00CB02B5">
              <w:rPr>
                <w:rFonts w:cs="Arial"/>
                <w:sz w:val="18"/>
                <w:szCs w:val="18"/>
              </w:rPr>
              <w:t xml:space="preserve"> 5 CS</w:t>
            </w:r>
          </w:p>
        </w:tc>
        <w:tc>
          <w:tcPr>
            <w:tcW w:w="1559" w:type="dxa"/>
          </w:tcPr>
          <w:p w14:paraId="4FE49280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0,15 L/ha</w:t>
            </w:r>
          </w:p>
        </w:tc>
        <w:tc>
          <w:tcPr>
            <w:tcW w:w="1701" w:type="dxa"/>
          </w:tcPr>
          <w:p w14:paraId="0ED517D0" w14:textId="77777777" w:rsidR="00CB02B5" w:rsidRPr="00CB02B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sz w:val="18"/>
                <w:szCs w:val="18"/>
              </w:rPr>
              <w:t>28</w:t>
            </w:r>
          </w:p>
        </w:tc>
        <w:tc>
          <w:tcPr>
            <w:tcW w:w="1701" w:type="dxa"/>
          </w:tcPr>
          <w:p w14:paraId="1FFF3BD7" w14:textId="77777777" w:rsidR="00CB02B5" w:rsidRPr="00CB02B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.</w:t>
            </w:r>
          </w:p>
        </w:tc>
      </w:tr>
      <w:tr w:rsidR="00CB02B5" w:rsidRPr="00F76055" w14:paraId="1853A959" w14:textId="77777777" w:rsidTr="00C27CD1">
        <w:trPr>
          <w:trHeight w:val="260"/>
        </w:trPr>
        <w:tc>
          <w:tcPr>
            <w:tcW w:w="2552" w:type="dxa"/>
            <w:vMerge w:val="restart"/>
            <w:hideMark/>
          </w:tcPr>
          <w:p w14:paraId="39226E1A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trune</w:t>
            </w:r>
            <w:r w:rsidRPr="00F76055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griote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hideMark/>
          </w:tcPr>
          <w:p w14:paraId="78E6B2A9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560E7B8" w14:textId="77777777" w:rsidR="00CB02B5" w:rsidRPr="00F76055" w:rsidRDefault="00CB02B5" w:rsidP="00CB02B5">
            <w:pPr>
              <w:pStyle w:val="Odstavekseznama"/>
              <w:numPr>
                <w:ilvl w:val="0"/>
                <w:numId w:val="363"/>
              </w:numPr>
              <w:ind w:left="318" w:hanging="318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ogibanje večletnemu travinju kot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predposevku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, </w:t>
            </w:r>
          </w:p>
          <w:p w14:paraId="31A64E18" w14:textId="77777777" w:rsidR="00CB02B5" w:rsidRPr="00F76055" w:rsidRDefault="00CB02B5" w:rsidP="00CB02B5">
            <w:pPr>
              <w:pStyle w:val="Odstavekseznama"/>
              <w:numPr>
                <w:ilvl w:val="0"/>
                <w:numId w:val="363"/>
              </w:numPr>
              <w:ind w:left="318" w:hanging="318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ečkratna mehanska obdelava tal (v suhem vremenu), </w:t>
            </w:r>
          </w:p>
          <w:p w14:paraId="540EB6CD" w14:textId="77777777" w:rsidR="00CB02B5" w:rsidRPr="00F76055" w:rsidRDefault="00CB02B5" w:rsidP="00CB02B5">
            <w:pPr>
              <w:pStyle w:val="Odstavekseznama"/>
              <w:numPr>
                <w:ilvl w:val="0"/>
                <w:numId w:val="363"/>
              </w:numPr>
              <w:ind w:left="318" w:hanging="318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ptimalni roki setve in sajenja.</w:t>
            </w:r>
          </w:p>
        </w:tc>
        <w:tc>
          <w:tcPr>
            <w:tcW w:w="2551" w:type="dxa"/>
            <w:hideMark/>
          </w:tcPr>
          <w:p w14:paraId="5387A645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permetrin</w:t>
            </w:r>
            <w:proofErr w:type="spellEnd"/>
          </w:p>
        </w:tc>
        <w:tc>
          <w:tcPr>
            <w:tcW w:w="2268" w:type="dxa"/>
            <w:hideMark/>
          </w:tcPr>
          <w:p w14:paraId="16029011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olumb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0,8 MG</w:t>
            </w:r>
          </w:p>
        </w:tc>
        <w:tc>
          <w:tcPr>
            <w:tcW w:w="1559" w:type="dxa"/>
            <w:hideMark/>
          </w:tcPr>
          <w:p w14:paraId="7B5D9E56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2 kg/ha</w:t>
            </w:r>
          </w:p>
        </w:tc>
        <w:tc>
          <w:tcPr>
            <w:tcW w:w="1701" w:type="dxa"/>
            <w:hideMark/>
          </w:tcPr>
          <w:p w14:paraId="519031FE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  <w:hideMark/>
          </w:tcPr>
          <w:p w14:paraId="23DAB4B8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populacij.</w:t>
            </w:r>
          </w:p>
        </w:tc>
      </w:tr>
      <w:tr w:rsidR="00CB02B5" w:rsidRPr="00F76055" w14:paraId="286ED084" w14:textId="77777777" w:rsidTr="00C27CD1">
        <w:trPr>
          <w:trHeight w:val="260"/>
        </w:trPr>
        <w:tc>
          <w:tcPr>
            <w:tcW w:w="2552" w:type="dxa"/>
            <w:vMerge/>
          </w:tcPr>
          <w:p w14:paraId="5C947F24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47DE70AE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3B958C91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teflutrin</w:t>
            </w:r>
            <w:proofErr w:type="spellEnd"/>
          </w:p>
        </w:tc>
        <w:tc>
          <w:tcPr>
            <w:tcW w:w="2268" w:type="dxa"/>
          </w:tcPr>
          <w:p w14:paraId="733E69D8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Soilguard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0,5 GR</w:t>
            </w:r>
          </w:p>
        </w:tc>
        <w:tc>
          <w:tcPr>
            <w:tcW w:w="1559" w:type="dxa"/>
          </w:tcPr>
          <w:p w14:paraId="3C6F7523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15 kg/ha</w:t>
            </w:r>
          </w:p>
        </w:tc>
        <w:tc>
          <w:tcPr>
            <w:tcW w:w="1701" w:type="dxa"/>
          </w:tcPr>
          <w:p w14:paraId="1AED8853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ČU</w:t>
            </w:r>
          </w:p>
        </w:tc>
        <w:tc>
          <w:tcPr>
            <w:tcW w:w="1701" w:type="dxa"/>
          </w:tcPr>
          <w:p w14:paraId="25938C01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>
              <w:rPr>
                <w:rFonts w:cs="Arial"/>
                <w:sz w:val="18"/>
                <w:szCs w:val="18"/>
              </w:rPr>
              <w:t>.</w:t>
            </w:r>
          </w:p>
        </w:tc>
      </w:tr>
    </w:tbl>
    <w:p w14:paraId="3E421CBD" w14:textId="77777777" w:rsidR="00CB02B5" w:rsidRPr="00F76055" w:rsidRDefault="00CB02B5" w:rsidP="00CB02B5"/>
    <w:p w14:paraId="5CDE3347" w14:textId="77777777" w:rsidR="006F2D4C" w:rsidRPr="00F76055" w:rsidRDefault="006F2D4C" w:rsidP="00EE5715"/>
    <w:p w14:paraId="4F5DD088" w14:textId="53621112" w:rsidR="00EE5715" w:rsidRPr="00F76055" w:rsidRDefault="00EE5715" w:rsidP="006F2D4C">
      <w:pPr>
        <w:pStyle w:val="Naslov2"/>
        <w:spacing w:before="0" w:after="0"/>
        <w:rPr>
          <w:lang w:val="sl-SI"/>
        </w:rPr>
      </w:pPr>
      <w:bookmarkStart w:id="817" w:name="_Toc167122198"/>
      <w:bookmarkStart w:id="818" w:name="_Toc167122433"/>
      <w:bookmarkStart w:id="819" w:name="_Toc170778150"/>
      <w:r w:rsidRPr="00F76055">
        <w:rPr>
          <w:lang w:val="sl-SI"/>
        </w:rPr>
        <w:t xml:space="preserve">INTEGRIRANO VARSTVO </w:t>
      </w:r>
      <w:r w:rsidR="006A2F6B" w:rsidRPr="00F76055">
        <w:rPr>
          <w:lang w:val="sl-SI"/>
        </w:rPr>
        <w:t>ČESNA V ZAVAROVANIH PROSTORIH</w:t>
      </w:r>
      <w:bookmarkEnd w:id="817"/>
      <w:bookmarkEnd w:id="818"/>
      <w:bookmarkEnd w:id="819"/>
      <w:r w:rsidRPr="00F76055">
        <w:rPr>
          <w:lang w:val="sl-SI"/>
        </w:rPr>
        <w:t xml:space="preserve"> </w:t>
      </w:r>
    </w:p>
    <w:p w14:paraId="7435B70D" w14:textId="77777777" w:rsidR="006F2D4C" w:rsidRPr="00F76055" w:rsidRDefault="006F2D4C" w:rsidP="006F2D4C"/>
    <w:tbl>
      <w:tblPr>
        <w:tblStyle w:val="Tabelamrea"/>
        <w:tblW w:w="15309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2551"/>
        <w:gridCol w:w="2268"/>
        <w:gridCol w:w="1559"/>
        <w:gridCol w:w="1701"/>
        <w:gridCol w:w="1701"/>
      </w:tblGrid>
      <w:tr w:rsidR="00CB02B5" w:rsidRPr="00F76055" w14:paraId="7CC6536B" w14:textId="77777777" w:rsidTr="00CB02B5">
        <w:trPr>
          <w:trHeight w:val="395"/>
          <w:tblHeader/>
        </w:trPr>
        <w:tc>
          <w:tcPr>
            <w:tcW w:w="2552" w:type="dxa"/>
            <w:shd w:val="clear" w:color="auto" w:fill="F2F2F2" w:themeFill="background1" w:themeFillShade="F2"/>
            <w:hideMark/>
          </w:tcPr>
          <w:p w14:paraId="1E50779F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  <w:hideMark/>
          </w:tcPr>
          <w:p w14:paraId="1009CE74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  <w:hideMark/>
          </w:tcPr>
          <w:p w14:paraId="6341FAC0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753D83F2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53FBBFD7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7BFB8EB7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7C9F0D18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CB02B5" w:rsidRPr="00F76055" w14:paraId="3D686901" w14:textId="77777777" w:rsidTr="00C27CD1">
        <w:trPr>
          <w:trHeight w:val="750"/>
        </w:trPr>
        <w:tc>
          <w:tcPr>
            <w:tcW w:w="2552" w:type="dxa"/>
            <w:vMerge w:val="restart"/>
            <w:hideMark/>
          </w:tcPr>
          <w:p w14:paraId="5F7B19E5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109D40EF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7BD0C306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12D6B1D9" w14:textId="77777777" w:rsidR="00CB02B5" w:rsidRPr="00F76055" w:rsidRDefault="00CB02B5" w:rsidP="00CB02B5">
            <w:pPr>
              <w:pStyle w:val="Odstavekseznama"/>
              <w:numPr>
                <w:ilvl w:val="0"/>
                <w:numId w:val="364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gojenje tolerantnih sort,</w:t>
            </w:r>
          </w:p>
          <w:p w14:paraId="51717E44" w14:textId="77777777" w:rsidR="00CB02B5" w:rsidRPr="00F76055" w:rsidRDefault="00CB02B5" w:rsidP="00CB02B5">
            <w:pPr>
              <w:pStyle w:val="Odstavekseznama"/>
              <w:numPr>
                <w:ilvl w:val="0"/>
                <w:numId w:val="364"/>
              </w:numPr>
              <w:ind w:left="318" w:hanging="318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erno gnojenje z dušikom.</w:t>
            </w:r>
          </w:p>
        </w:tc>
        <w:tc>
          <w:tcPr>
            <w:tcW w:w="2551" w:type="dxa"/>
            <w:hideMark/>
          </w:tcPr>
          <w:p w14:paraId="0A05C588" w14:textId="77777777" w:rsidR="00CB02B5" w:rsidRPr="00F76055" w:rsidRDefault="00CB02B5" w:rsidP="00C27CD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hideMark/>
          </w:tcPr>
          <w:p w14:paraId="1A77A92E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hideMark/>
          </w:tcPr>
          <w:p w14:paraId="7BA21B14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</w:t>
            </w:r>
          </w:p>
          <w:p w14:paraId="14F5D883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(Najvišji skupni odmerek v rastnem ciklu rastline 3,7 kg/ha)</w:t>
            </w:r>
          </w:p>
        </w:tc>
        <w:tc>
          <w:tcPr>
            <w:tcW w:w="1701" w:type="dxa"/>
            <w:hideMark/>
          </w:tcPr>
          <w:p w14:paraId="367FD203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60A88E4F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; za zmanjševanje okužb; BBCH 11-49</w:t>
            </w:r>
          </w:p>
        </w:tc>
      </w:tr>
      <w:tr w:rsidR="00CB02B5" w:rsidRPr="00F76055" w14:paraId="3CEF5D9C" w14:textId="77777777" w:rsidTr="00C27CD1">
        <w:trPr>
          <w:trHeight w:val="750"/>
        </w:trPr>
        <w:tc>
          <w:tcPr>
            <w:tcW w:w="2552" w:type="dxa"/>
            <w:vMerge/>
          </w:tcPr>
          <w:p w14:paraId="69913250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</w:tcPr>
          <w:p w14:paraId="024416EF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51" w:type="dxa"/>
          </w:tcPr>
          <w:p w14:paraId="09308992" w14:textId="77777777" w:rsidR="00CB02B5" w:rsidRPr="00A77EA5" w:rsidRDefault="00CB02B5" w:rsidP="00C27CD1">
            <w:pPr>
              <w:jc w:val="left"/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A77EA5">
              <w:rPr>
                <w:rFonts w:cs="Arial"/>
                <w:i/>
                <w:iCs/>
                <w:color w:val="00B050"/>
                <w:sz w:val="18"/>
                <w:szCs w:val="18"/>
              </w:rPr>
              <w:t>Clonostachys</w:t>
            </w:r>
            <w:proofErr w:type="spellEnd"/>
            <w:r w:rsidRPr="00A77EA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A77EA5">
              <w:rPr>
                <w:rFonts w:cs="Arial"/>
                <w:i/>
                <w:iCs/>
                <w:color w:val="00B050"/>
                <w:sz w:val="18"/>
                <w:szCs w:val="18"/>
              </w:rPr>
              <w:t>rosea</w:t>
            </w:r>
            <w:proofErr w:type="spellEnd"/>
            <w:r w:rsidRPr="00A77EA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C27CD1">
              <w:rPr>
                <w:rFonts w:cs="Arial"/>
                <w:iCs/>
                <w:color w:val="00B050"/>
                <w:sz w:val="18"/>
                <w:szCs w:val="18"/>
              </w:rPr>
              <w:t>sev</w:t>
            </w:r>
            <w:r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C27CD1">
              <w:rPr>
                <w:rFonts w:cs="Arial"/>
                <w:iCs/>
                <w:color w:val="00B050"/>
                <w:sz w:val="18"/>
                <w:szCs w:val="18"/>
              </w:rPr>
              <w:t>J1446</w:t>
            </w:r>
            <w:r w:rsidRPr="00A77EA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(</w:t>
            </w:r>
            <w:proofErr w:type="spellStart"/>
            <w:r w:rsidRPr="00A77EA5">
              <w:rPr>
                <w:rFonts w:cs="Arial"/>
                <w:i/>
                <w:iCs/>
                <w:color w:val="00B050"/>
                <w:sz w:val="18"/>
                <w:szCs w:val="18"/>
              </w:rPr>
              <w:t>Gliocladium</w:t>
            </w:r>
            <w:proofErr w:type="spellEnd"/>
            <w:r w:rsidRPr="00A77EA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A77EA5">
              <w:rPr>
                <w:rFonts w:cs="Arial"/>
                <w:i/>
                <w:iCs/>
                <w:color w:val="00B050"/>
                <w:sz w:val="18"/>
                <w:szCs w:val="18"/>
              </w:rPr>
              <w:t>catenulatum</w:t>
            </w:r>
            <w:proofErr w:type="spellEnd"/>
            <w:r w:rsidRPr="00A77EA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C27CD1">
              <w:rPr>
                <w:rFonts w:cs="Arial"/>
                <w:iCs/>
                <w:color w:val="00B050"/>
                <w:sz w:val="18"/>
                <w:szCs w:val="18"/>
              </w:rPr>
              <w:t>sev J1446</w:t>
            </w:r>
            <w:r w:rsidRPr="00A77EA5">
              <w:rPr>
                <w:rFonts w:cs="Arial"/>
                <w:i/>
                <w:iCs/>
                <w:color w:val="00B050"/>
                <w:sz w:val="18"/>
                <w:szCs w:val="18"/>
              </w:rPr>
              <w:t>)</w:t>
            </w:r>
          </w:p>
        </w:tc>
        <w:tc>
          <w:tcPr>
            <w:tcW w:w="2268" w:type="dxa"/>
          </w:tcPr>
          <w:p w14:paraId="261A691B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>
              <w:rPr>
                <w:rFonts w:cs="Arial"/>
                <w:color w:val="00B050"/>
                <w:sz w:val="18"/>
                <w:szCs w:val="18"/>
              </w:rPr>
              <w:t>Lalstop</w:t>
            </w:r>
            <w:proofErr w:type="spellEnd"/>
            <w:r>
              <w:rPr>
                <w:rFonts w:cs="Arial"/>
                <w:color w:val="00B050"/>
                <w:sz w:val="18"/>
                <w:szCs w:val="18"/>
              </w:rPr>
              <w:t xml:space="preserve"> G46 WG</w:t>
            </w:r>
          </w:p>
        </w:tc>
        <w:tc>
          <w:tcPr>
            <w:tcW w:w="1559" w:type="dxa"/>
          </w:tcPr>
          <w:p w14:paraId="5E3EEAB8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0,05 %</w:t>
            </w:r>
          </w:p>
        </w:tc>
        <w:tc>
          <w:tcPr>
            <w:tcW w:w="1701" w:type="dxa"/>
          </w:tcPr>
          <w:p w14:paraId="2EBF6F19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0115D094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CB02B5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>
              <w:rPr>
                <w:rFonts w:cs="Arial"/>
                <w:color w:val="00B050"/>
                <w:sz w:val="18"/>
                <w:szCs w:val="18"/>
              </w:rPr>
              <w:t>.</w:t>
            </w:r>
          </w:p>
        </w:tc>
      </w:tr>
    </w:tbl>
    <w:p w14:paraId="1698A113" w14:textId="436235F9" w:rsidR="00F0330A" w:rsidRDefault="00F0330A" w:rsidP="001A0283"/>
    <w:p w14:paraId="2ACB535B" w14:textId="77777777" w:rsidR="00394C86" w:rsidRDefault="00394C86" w:rsidP="001A0283"/>
    <w:p w14:paraId="0532BF74" w14:textId="77777777" w:rsidR="00394C86" w:rsidRDefault="00394C86" w:rsidP="001A0283"/>
    <w:p w14:paraId="7B05004E" w14:textId="77777777" w:rsidR="00394C86" w:rsidRDefault="00394C86" w:rsidP="001A0283"/>
    <w:p w14:paraId="659F2A72" w14:textId="77777777" w:rsidR="00394C86" w:rsidRDefault="00394C86" w:rsidP="001A0283"/>
    <w:p w14:paraId="29BD6933" w14:textId="77777777" w:rsidR="006F2D4C" w:rsidRPr="00F76055" w:rsidRDefault="006F2D4C" w:rsidP="001A0283"/>
    <w:p w14:paraId="05507240" w14:textId="627997E7" w:rsidR="00161322" w:rsidRPr="00F76055" w:rsidRDefault="00161322" w:rsidP="006F2D4C">
      <w:pPr>
        <w:pStyle w:val="Naslov2"/>
        <w:spacing w:before="0" w:after="0"/>
        <w:rPr>
          <w:lang w:val="sl-SI"/>
        </w:rPr>
      </w:pPr>
      <w:bookmarkStart w:id="820" w:name="_Toc167122199"/>
      <w:bookmarkStart w:id="821" w:name="_Toc167122434"/>
      <w:bookmarkStart w:id="822" w:name="_Toc170778151"/>
      <w:r w:rsidRPr="00F76055">
        <w:rPr>
          <w:lang w:val="sl-SI"/>
        </w:rPr>
        <w:lastRenderedPageBreak/>
        <w:t xml:space="preserve">INTEGRIRANO VARSTVO </w:t>
      </w:r>
      <w:r w:rsidR="006A2F6B" w:rsidRPr="00F76055">
        <w:rPr>
          <w:lang w:val="sl-SI"/>
        </w:rPr>
        <w:t>DROBNJAKA NA PROSTEM</w:t>
      </w:r>
      <w:bookmarkEnd w:id="820"/>
      <w:bookmarkEnd w:id="821"/>
      <w:bookmarkEnd w:id="822"/>
      <w:r w:rsidRPr="00F76055">
        <w:rPr>
          <w:lang w:val="sl-SI"/>
        </w:rPr>
        <w:t xml:space="preserve"> </w:t>
      </w:r>
    </w:p>
    <w:p w14:paraId="6DC5529B" w14:textId="77777777" w:rsidR="006F2D4C" w:rsidRPr="00F76055" w:rsidRDefault="006F2D4C" w:rsidP="006F2D4C"/>
    <w:tbl>
      <w:tblPr>
        <w:tblStyle w:val="Tabelamrea"/>
        <w:tblW w:w="15309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2551"/>
        <w:gridCol w:w="2268"/>
        <w:gridCol w:w="1559"/>
        <w:gridCol w:w="1701"/>
        <w:gridCol w:w="1701"/>
      </w:tblGrid>
      <w:tr w:rsidR="00CB02B5" w:rsidRPr="00F76055" w14:paraId="76C705D3" w14:textId="77777777" w:rsidTr="00C27CD1">
        <w:trPr>
          <w:trHeight w:val="433"/>
          <w:tblHeader/>
        </w:trPr>
        <w:tc>
          <w:tcPr>
            <w:tcW w:w="2552" w:type="dxa"/>
            <w:shd w:val="clear" w:color="auto" w:fill="F2F2F2" w:themeFill="background1" w:themeFillShade="F2"/>
            <w:hideMark/>
          </w:tcPr>
          <w:p w14:paraId="360D5B64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977" w:type="dxa"/>
            <w:shd w:val="clear" w:color="auto" w:fill="F2F2F2" w:themeFill="background1" w:themeFillShade="F2"/>
            <w:hideMark/>
          </w:tcPr>
          <w:p w14:paraId="3977DBA7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UKREPI</w:t>
            </w:r>
          </w:p>
        </w:tc>
        <w:tc>
          <w:tcPr>
            <w:tcW w:w="2551" w:type="dxa"/>
            <w:shd w:val="clear" w:color="auto" w:fill="F2F2F2" w:themeFill="background1" w:themeFillShade="F2"/>
            <w:hideMark/>
          </w:tcPr>
          <w:p w14:paraId="463264B8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164EB286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642383B0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417FDBF1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 (dni)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612580B2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POMBE</w:t>
            </w:r>
          </w:p>
        </w:tc>
      </w:tr>
      <w:tr w:rsidR="002A69B3" w:rsidRPr="00F76055" w14:paraId="0E9BD8C0" w14:textId="77777777" w:rsidTr="00C27CD1">
        <w:trPr>
          <w:trHeight w:val="269"/>
        </w:trPr>
        <w:tc>
          <w:tcPr>
            <w:tcW w:w="2552" w:type="dxa"/>
            <w:vMerge w:val="restart"/>
            <w:hideMark/>
          </w:tcPr>
          <w:p w14:paraId="4C3775B3" w14:textId="77777777" w:rsidR="002A69B3" w:rsidRPr="00F76055" w:rsidRDefault="002A69B3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ebulna plesen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Peronospora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destructor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06AB2C39" w14:textId="77777777" w:rsidR="002A69B3" w:rsidRPr="00F76055" w:rsidRDefault="002A69B3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FCC322A" w14:textId="77777777" w:rsidR="002A69B3" w:rsidRPr="00F76055" w:rsidRDefault="002A69B3" w:rsidP="00CB02B5">
            <w:pPr>
              <w:pStyle w:val="Odstavekseznama"/>
              <w:numPr>
                <w:ilvl w:val="0"/>
                <w:numId w:val="348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zdravega in certificiranega materiala, </w:t>
            </w:r>
          </w:p>
          <w:p w14:paraId="07AD5C96" w14:textId="77777777" w:rsidR="002A69B3" w:rsidRPr="00F76055" w:rsidRDefault="002A69B3" w:rsidP="00CB02B5">
            <w:pPr>
              <w:pStyle w:val="Odstavekseznama"/>
              <w:numPr>
                <w:ilvl w:val="0"/>
                <w:numId w:val="348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tirileten kolobar (ne vključuje gostiteljskih rastlin iz rodu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,</w:t>
            </w:r>
          </w:p>
          <w:p w14:paraId="20C5AC8D" w14:textId="77777777" w:rsidR="002A69B3" w:rsidRPr="00F76055" w:rsidRDefault="002A69B3" w:rsidP="00CB02B5">
            <w:pPr>
              <w:pStyle w:val="Odstavekseznama"/>
              <w:numPr>
                <w:ilvl w:val="0"/>
                <w:numId w:val="348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ajenje oz. setev na večje sadilne razdalje, </w:t>
            </w:r>
          </w:p>
          <w:p w14:paraId="5A7970B1" w14:textId="77777777" w:rsidR="002A69B3" w:rsidRPr="00F76055" w:rsidRDefault="002A69B3" w:rsidP="00CB02B5">
            <w:pPr>
              <w:pStyle w:val="Odstavekseznama"/>
              <w:numPr>
                <w:ilvl w:val="0"/>
                <w:numId w:val="348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izogibanje namakanju z razpršilci, </w:t>
            </w:r>
          </w:p>
          <w:p w14:paraId="7FE51D79" w14:textId="77777777" w:rsidR="002A69B3" w:rsidRPr="00F76055" w:rsidRDefault="002A69B3" w:rsidP="00CB02B5">
            <w:pPr>
              <w:pStyle w:val="Odstavekseznama"/>
              <w:numPr>
                <w:ilvl w:val="0"/>
                <w:numId w:val="348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edno odstranjujemo rastline, z bolezenskimi znaki.</w:t>
            </w:r>
          </w:p>
          <w:p w14:paraId="13A8AFBC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hideMark/>
          </w:tcPr>
          <w:p w14:paraId="496A6DAD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12FE7066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462AB7C5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6FD8DBAD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6D707741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; BBCH 14-48</w:t>
            </w:r>
          </w:p>
        </w:tc>
      </w:tr>
      <w:tr w:rsidR="002A69B3" w:rsidRPr="00F76055" w14:paraId="177B1352" w14:textId="77777777" w:rsidTr="002A69B3">
        <w:trPr>
          <w:trHeight w:val="273"/>
        </w:trPr>
        <w:tc>
          <w:tcPr>
            <w:tcW w:w="2552" w:type="dxa"/>
            <w:vMerge/>
            <w:hideMark/>
          </w:tcPr>
          <w:p w14:paraId="0BD6F307" w14:textId="77777777" w:rsidR="002A69B3" w:rsidRPr="00F76055" w:rsidRDefault="002A69B3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0360CA3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48FB2CA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57CAC699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1931C5E8" w14:textId="4D46245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25822575" w14:textId="566DCC5E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0CE3BA9F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2A69B3" w:rsidRPr="00F76055" w14:paraId="344B31C3" w14:textId="77777777" w:rsidTr="002A69B3">
        <w:trPr>
          <w:trHeight w:val="500"/>
        </w:trPr>
        <w:tc>
          <w:tcPr>
            <w:tcW w:w="2552" w:type="dxa"/>
            <w:vMerge/>
            <w:hideMark/>
          </w:tcPr>
          <w:p w14:paraId="67A0F50C" w14:textId="77777777" w:rsidR="002A69B3" w:rsidRPr="00F76055" w:rsidRDefault="002A69B3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4E5B968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C06A1C7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4578FE59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4DC278DE" w14:textId="1AD52DFD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8A3C300" w14:textId="16ECF08E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7D7CB57B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2A69B3" w:rsidRPr="00F76055" w14:paraId="760E45E3" w14:textId="77777777" w:rsidTr="00C27CD1">
        <w:trPr>
          <w:trHeight w:val="272"/>
        </w:trPr>
        <w:tc>
          <w:tcPr>
            <w:tcW w:w="2552" w:type="dxa"/>
            <w:vMerge w:val="restart"/>
            <w:hideMark/>
          </w:tcPr>
          <w:p w14:paraId="43C0C5E7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Siva plesen</w:t>
            </w:r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575145F" w14:textId="77777777" w:rsidR="002A69B3" w:rsidRPr="00F76055" w:rsidRDefault="002A69B3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Botry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fuckelian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079B581B" w14:textId="77777777" w:rsidR="002A69B3" w:rsidRPr="00F76055" w:rsidRDefault="002A69B3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D8FC43F" w14:textId="77777777" w:rsidR="002A69B3" w:rsidRPr="00F76055" w:rsidRDefault="002A69B3" w:rsidP="00CB02B5">
            <w:pPr>
              <w:pStyle w:val="Odstavekseznama"/>
              <w:numPr>
                <w:ilvl w:val="0"/>
                <w:numId w:val="365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gojenje tolerantnih sort,</w:t>
            </w:r>
          </w:p>
          <w:p w14:paraId="3F6886D2" w14:textId="77777777" w:rsidR="002A69B3" w:rsidRPr="00F76055" w:rsidRDefault="002A69B3" w:rsidP="00CB02B5">
            <w:pPr>
              <w:pStyle w:val="Odstavekseznama"/>
              <w:numPr>
                <w:ilvl w:val="0"/>
                <w:numId w:val="365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erno gnojenje z dušikom.</w:t>
            </w:r>
          </w:p>
        </w:tc>
        <w:tc>
          <w:tcPr>
            <w:tcW w:w="2551" w:type="dxa"/>
            <w:vMerge w:val="restart"/>
            <w:hideMark/>
          </w:tcPr>
          <w:p w14:paraId="2808E95A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78ECEAF9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33FF4506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6307C6AD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3C5DD056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; BBCH 14-48</w:t>
            </w:r>
          </w:p>
        </w:tc>
      </w:tr>
      <w:tr w:rsidR="002A69B3" w:rsidRPr="00F76055" w14:paraId="68B34A7F" w14:textId="77777777" w:rsidTr="002A69B3">
        <w:trPr>
          <w:trHeight w:val="275"/>
        </w:trPr>
        <w:tc>
          <w:tcPr>
            <w:tcW w:w="2552" w:type="dxa"/>
            <w:vMerge/>
            <w:hideMark/>
          </w:tcPr>
          <w:p w14:paraId="1C9BFCB8" w14:textId="77777777" w:rsidR="002A69B3" w:rsidRPr="00F76055" w:rsidRDefault="002A69B3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273ADE03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1863D14A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4860C033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42BA46D5" w14:textId="212377D6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7F3C3F34" w14:textId="5D911019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4551A853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2A69B3" w:rsidRPr="00F76055" w14:paraId="5306C141" w14:textId="77777777" w:rsidTr="002A69B3">
        <w:trPr>
          <w:trHeight w:val="265"/>
        </w:trPr>
        <w:tc>
          <w:tcPr>
            <w:tcW w:w="2552" w:type="dxa"/>
            <w:vMerge/>
            <w:hideMark/>
          </w:tcPr>
          <w:p w14:paraId="413DDBE1" w14:textId="77777777" w:rsidR="002A69B3" w:rsidRPr="00F76055" w:rsidRDefault="002A69B3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D29163C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C46F149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8A3502B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6C474282" w14:textId="1BE87A6A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04CF5A9C" w14:textId="68B8FDAB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21D3BD02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CB02B5" w:rsidRPr="00F76055" w14:paraId="76300A99" w14:textId="77777777" w:rsidTr="00C27CD1">
        <w:trPr>
          <w:trHeight w:val="750"/>
        </w:trPr>
        <w:tc>
          <w:tcPr>
            <w:tcW w:w="2552" w:type="dxa"/>
            <w:vMerge/>
            <w:hideMark/>
          </w:tcPr>
          <w:p w14:paraId="4530B80D" w14:textId="77777777" w:rsidR="00CB02B5" w:rsidRPr="00F76055" w:rsidRDefault="00CB02B5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911919A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hideMark/>
          </w:tcPr>
          <w:p w14:paraId="320BBAB4" w14:textId="77777777" w:rsidR="00CB02B5" w:rsidRPr="00F76055" w:rsidRDefault="00CB02B5" w:rsidP="00C27CD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hideMark/>
          </w:tcPr>
          <w:p w14:paraId="07066BAD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hideMark/>
          </w:tcPr>
          <w:p w14:paraId="1C5D8EFC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 (Najvišji skupni odmerek v rastnem ciklu rastline 3,7 kg/ha)</w:t>
            </w:r>
          </w:p>
        </w:tc>
        <w:tc>
          <w:tcPr>
            <w:tcW w:w="1701" w:type="dxa"/>
            <w:hideMark/>
          </w:tcPr>
          <w:p w14:paraId="4C4329CB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47A73F31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2A69B3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; na prostem in v zaščitenih prostorih; za zmanjševanje okužb; od prvih listov do pobiranja</w:t>
            </w:r>
          </w:p>
        </w:tc>
      </w:tr>
      <w:tr w:rsidR="002A69B3" w:rsidRPr="00F76055" w14:paraId="549C1A1B" w14:textId="77777777" w:rsidTr="00C27CD1">
        <w:trPr>
          <w:trHeight w:val="221"/>
        </w:trPr>
        <w:tc>
          <w:tcPr>
            <w:tcW w:w="2552" w:type="dxa"/>
            <w:vMerge w:val="restart"/>
            <w:hideMark/>
          </w:tcPr>
          <w:p w14:paraId="2C137A95" w14:textId="77777777" w:rsidR="002A69B3" w:rsidRPr="00F76055" w:rsidRDefault="002A69B3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Glive iz rodu </w:t>
            </w:r>
            <w:proofErr w:type="spellStart"/>
            <w:r w:rsidRPr="00F76055">
              <w:rPr>
                <w:rFonts w:cs="Arial"/>
                <w:b/>
                <w:b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.)</w:t>
            </w:r>
          </w:p>
        </w:tc>
        <w:tc>
          <w:tcPr>
            <w:tcW w:w="2977" w:type="dxa"/>
            <w:vMerge w:val="restart"/>
            <w:hideMark/>
          </w:tcPr>
          <w:p w14:paraId="0252684B" w14:textId="77777777" w:rsidR="002A69B3" w:rsidRPr="00F76055" w:rsidRDefault="002A69B3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2E77C7A2" w14:textId="77777777" w:rsidR="002A69B3" w:rsidRPr="00F76055" w:rsidRDefault="002A69B3" w:rsidP="00CB02B5">
            <w:pPr>
              <w:pStyle w:val="Odstavekseznama"/>
              <w:numPr>
                <w:ilvl w:val="0"/>
                <w:numId w:val="366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števanje dovolj širokega kolobarja,</w:t>
            </w:r>
          </w:p>
          <w:p w14:paraId="44326925" w14:textId="77777777" w:rsidR="002A69B3" w:rsidRPr="00F76055" w:rsidRDefault="002A69B3" w:rsidP="00CB02B5">
            <w:pPr>
              <w:pStyle w:val="Odstavekseznama"/>
              <w:numPr>
                <w:ilvl w:val="0"/>
                <w:numId w:val="366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okuženih rastlinskih ostankov.</w:t>
            </w:r>
          </w:p>
        </w:tc>
        <w:tc>
          <w:tcPr>
            <w:tcW w:w="2551" w:type="dxa"/>
            <w:vMerge w:val="restart"/>
            <w:hideMark/>
          </w:tcPr>
          <w:p w14:paraId="5CF8925F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ifenokonazol</w:t>
            </w:r>
            <w:proofErr w:type="spellEnd"/>
          </w:p>
          <w:p w14:paraId="47142FDC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hideMark/>
          </w:tcPr>
          <w:p w14:paraId="6C7CF398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avit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vMerge w:val="restart"/>
            <w:hideMark/>
          </w:tcPr>
          <w:p w14:paraId="109A04E9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5 L/ha</w:t>
            </w:r>
          </w:p>
        </w:tc>
        <w:tc>
          <w:tcPr>
            <w:tcW w:w="1701" w:type="dxa"/>
            <w:vMerge w:val="restart"/>
            <w:hideMark/>
          </w:tcPr>
          <w:p w14:paraId="7FBB0754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noWrap/>
            <w:hideMark/>
          </w:tcPr>
          <w:p w14:paraId="4515138E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2A69B3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>, BBCH 40-45</w:t>
            </w:r>
          </w:p>
        </w:tc>
      </w:tr>
      <w:tr w:rsidR="002A69B3" w:rsidRPr="00F76055" w14:paraId="6522F134" w14:textId="77777777" w:rsidTr="002A69B3">
        <w:trPr>
          <w:trHeight w:val="260"/>
        </w:trPr>
        <w:tc>
          <w:tcPr>
            <w:tcW w:w="2552" w:type="dxa"/>
            <w:vMerge/>
            <w:hideMark/>
          </w:tcPr>
          <w:p w14:paraId="03A270C1" w14:textId="77777777" w:rsidR="002A69B3" w:rsidRPr="00F76055" w:rsidRDefault="002A69B3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09CC41A8" w14:textId="77777777" w:rsidR="002A69B3" w:rsidRPr="00F76055" w:rsidRDefault="002A69B3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BFF7D94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138195C6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cor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EC</w:t>
            </w:r>
          </w:p>
        </w:tc>
        <w:tc>
          <w:tcPr>
            <w:tcW w:w="1559" w:type="dxa"/>
            <w:vMerge/>
          </w:tcPr>
          <w:p w14:paraId="6D5B7BE8" w14:textId="59BD92DE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69AD6F36" w14:textId="4161A32B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3D90553E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2A69B3">
              <w:rPr>
                <w:rFonts w:cs="Arial"/>
                <w:b/>
                <w:bCs/>
                <w:sz w:val="18"/>
                <w:szCs w:val="18"/>
              </w:rPr>
              <w:t>Manjša uporaba</w:t>
            </w:r>
            <w:r>
              <w:rPr>
                <w:rFonts w:cs="Arial"/>
                <w:sz w:val="18"/>
                <w:szCs w:val="18"/>
              </w:rPr>
              <w:t xml:space="preserve">, </w:t>
            </w:r>
            <w:r w:rsidRPr="00F76055">
              <w:rPr>
                <w:rFonts w:cs="Arial"/>
                <w:sz w:val="18"/>
                <w:szCs w:val="18"/>
              </w:rPr>
              <w:t>BBCH 40-45</w:t>
            </w:r>
          </w:p>
        </w:tc>
      </w:tr>
      <w:tr w:rsidR="00CB02B5" w:rsidRPr="00F76055" w14:paraId="2027C425" w14:textId="77777777" w:rsidTr="00C27CD1">
        <w:trPr>
          <w:trHeight w:val="750"/>
        </w:trPr>
        <w:tc>
          <w:tcPr>
            <w:tcW w:w="2552" w:type="dxa"/>
            <w:hideMark/>
          </w:tcPr>
          <w:p w14:paraId="088C5540" w14:textId="77777777" w:rsidR="00CB02B5" w:rsidRPr="00F76055" w:rsidRDefault="00CB02B5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Črne listne pegavosti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br/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hideMark/>
          </w:tcPr>
          <w:p w14:paraId="0AAF274F" w14:textId="77777777" w:rsidR="00CB02B5" w:rsidRPr="00F76055" w:rsidRDefault="00CB02B5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C83B7DE" w14:textId="77777777" w:rsidR="00CB02B5" w:rsidRPr="00F76055" w:rsidRDefault="00CB02B5" w:rsidP="00CB02B5">
            <w:pPr>
              <w:pStyle w:val="Odstavekseznama"/>
              <w:numPr>
                <w:ilvl w:val="0"/>
                <w:numId w:val="366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števanje dovolj širokega kolobarja,</w:t>
            </w:r>
          </w:p>
          <w:p w14:paraId="6431CC5D" w14:textId="77777777" w:rsidR="00CB02B5" w:rsidRPr="00F76055" w:rsidRDefault="00CB02B5" w:rsidP="00CB02B5">
            <w:pPr>
              <w:pStyle w:val="Odstavekseznama"/>
              <w:numPr>
                <w:ilvl w:val="0"/>
                <w:numId w:val="366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okuženih rastlinskih ostankov.</w:t>
            </w:r>
          </w:p>
        </w:tc>
        <w:tc>
          <w:tcPr>
            <w:tcW w:w="2551" w:type="dxa"/>
            <w:hideMark/>
          </w:tcPr>
          <w:p w14:paraId="6579EA6B" w14:textId="77777777" w:rsidR="00CB02B5" w:rsidRPr="00F76055" w:rsidRDefault="00CB02B5" w:rsidP="00C27CD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hideMark/>
          </w:tcPr>
          <w:p w14:paraId="1122F486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hideMark/>
          </w:tcPr>
          <w:p w14:paraId="050B7081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; najvišji skupni odmerek v rastnem ciklu rastline 3,7 kg/ha</w:t>
            </w:r>
          </w:p>
        </w:tc>
        <w:tc>
          <w:tcPr>
            <w:tcW w:w="1701" w:type="dxa"/>
            <w:hideMark/>
          </w:tcPr>
          <w:p w14:paraId="22E7C4B4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3071FDF1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2A69B3">
              <w:rPr>
                <w:rFonts w:cs="Arial"/>
                <w:b/>
                <w:bCs/>
                <w:color w:val="00B050"/>
                <w:sz w:val="18"/>
                <w:szCs w:val="18"/>
              </w:rPr>
              <w:t>Manjša uporaba</w:t>
            </w:r>
            <w:r w:rsidRPr="00F76055">
              <w:rPr>
                <w:rFonts w:cs="Arial"/>
                <w:color w:val="00B050"/>
                <w:sz w:val="18"/>
                <w:szCs w:val="18"/>
              </w:rPr>
              <w:t>; na prostem in v zaščitenih prostorih; za zmanjševanje okužb; od prvih listov do pobiranja</w:t>
            </w:r>
          </w:p>
        </w:tc>
      </w:tr>
      <w:tr w:rsidR="002A69B3" w:rsidRPr="00F76055" w14:paraId="5ED6CC8F" w14:textId="77777777" w:rsidTr="00C27CD1">
        <w:trPr>
          <w:trHeight w:val="277"/>
        </w:trPr>
        <w:tc>
          <w:tcPr>
            <w:tcW w:w="2552" w:type="dxa"/>
            <w:vMerge w:val="restart"/>
            <w:hideMark/>
          </w:tcPr>
          <w:p w14:paraId="309C7EC2" w14:textId="77777777" w:rsidR="002A69B3" w:rsidRPr="00F76055" w:rsidRDefault="002A69B3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orova škrlatna pegavost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ternar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rr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7EB79E9B" w14:textId="77777777" w:rsidR="002A69B3" w:rsidRPr="00F76055" w:rsidRDefault="002A69B3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654CA11C" w14:textId="77777777" w:rsidR="002A69B3" w:rsidRPr="00F76055" w:rsidRDefault="002A69B3" w:rsidP="00CB02B5">
            <w:pPr>
              <w:pStyle w:val="Odstavekseznama"/>
              <w:numPr>
                <w:ilvl w:val="0"/>
                <w:numId w:val="366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upoštevanje dovolj širokega kolobarja,</w:t>
            </w:r>
          </w:p>
          <w:p w14:paraId="47CD924D" w14:textId="77777777" w:rsidR="002A69B3" w:rsidRPr="00F76055" w:rsidRDefault="002A69B3" w:rsidP="00CB02B5">
            <w:pPr>
              <w:pStyle w:val="Odstavekseznama"/>
              <w:numPr>
                <w:ilvl w:val="0"/>
                <w:numId w:val="366"/>
              </w:numPr>
              <w:ind w:left="318" w:hanging="318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okuženih rastlinskih ostankov.</w:t>
            </w:r>
          </w:p>
        </w:tc>
        <w:tc>
          <w:tcPr>
            <w:tcW w:w="2551" w:type="dxa"/>
            <w:vMerge w:val="restart"/>
            <w:hideMark/>
          </w:tcPr>
          <w:p w14:paraId="347279BA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lastRenderedPageBreak/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26B4A1AC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7AAB19CC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1109B0E8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3BD46942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; BBCH 14-48</w:t>
            </w:r>
          </w:p>
        </w:tc>
      </w:tr>
      <w:tr w:rsidR="002A69B3" w:rsidRPr="00F76055" w14:paraId="4F0AC851" w14:textId="77777777" w:rsidTr="002A69B3">
        <w:trPr>
          <w:trHeight w:val="267"/>
        </w:trPr>
        <w:tc>
          <w:tcPr>
            <w:tcW w:w="2552" w:type="dxa"/>
            <w:vMerge/>
            <w:hideMark/>
          </w:tcPr>
          <w:p w14:paraId="71728401" w14:textId="77777777" w:rsidR="002A69B3" w:rsidRPr="00F76055" w:rsidRDefault="002A69B3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13F1672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C4CE575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D0BB5BD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3547CD6E" w14:textId="66E45233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1EA0D087" w14:textId="3D4A4FCD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1A6C7D2C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2A69B3" w:rsidRPr="00F76055" w14:paraId="029ED948" w14:textId="77777777" w:rsidTr="002A69B3">
        <w:trPr>
          <w:trHeight w:val="500"/>
        </w:trPr>
        <w:tc>
          <w:tcPr>
            <w:tcW w:w="2552" w:type="dxa"/>
            <w:vMerge/>
            <w:hideMark/>
          </w:tcPr>
          <w:p w14:paraId="6BB3A244" w14:textId="77777777" w:rsidR="002A69B3" w:rsidRPr="00F76055" w:rsidRDefault="002A69B3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564F88C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D9FF7C9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2CF1CD8F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5367C462" w14:textId="043A2DE2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4EE5D0D9" w14:textId="6032497D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6189E83A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2A69B3" w:rsidRPr="00F76055" w14:paraId="6BA20DCA" w14:textId="77777777" w:rsidTr="00C27CD1">
        <w:trPr>
          <w:trHeight w:val="260"/>
        </w:trPr>
        <w:tc>
          <w:tcPr>
            <w:tcW w:w="2552" w:type="dxa"/>
            <w:vMerge w:val="restart"/>
            <w:hideMark/>
          </w:tcPr>
          <w:p w14:paraId="23025B53" w14:textId="77777777" w:rsidR="002A69B3" w:rsidRPr="00F76055" w:rsidRDefault="002A69B3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ebulna rja </w:t>
            </w:r>
          </w:p>
          <w:p w14:paraId="2C765387" w14:textId="77777777" w:rsidR="002A69B3" w:rsidRPr="00F76055" w:rsidRDefault="002A69B3" w:rsidP="00C27CD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ucc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526F1A63" w14:textId="77777777" w:rsidR="002A69B3" w:rsidRPr="00F76055" w:rsidRDefault="002A69B3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0B543896" w14:textId="77777777" w:rsidR="002A69B3" w:rsidRPr="00F76055" w:rsidRDefault="002A69B3" w:rsidP="00CB02B5">
            <w:pPr>
              <w:pStyle w:val="Odstavekseznama"/>
              <w:numPr>
                <w:ilvl w:val="0"/>
                <w:numId w:val="352"/>
              </w:numPr>
              <w:ind w:left="318" w:hanging="283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etev zdravega in certificiranega materiala, </w:t>
            </w:r>
          </w:p>
          <w:p w14:paraId="390B8632" w14:textId="77777777" w:rsidR="002A69B3" w:rsidRPr="00F76055" w:rsidRDefault="002A69B3" w:rsidP="00CB02B5">
            <w:pPr>
              <w:pStyle w:val="Odstavekseznama"/>
              <w:numPr>
                <w:ilvl w:val="0"/>
                <w:numId w:val="352"/>
              </w:numPr>
              <w:ind w:left="318" w:hanging="283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ajenje oz. setev na dobro pripravljena in odcedna tla, </w:t>
            </w:r>
          </w:p>
          <w:p w14:paraId="0A27EC62" w14:textId="77777777" w:rsidR="002A69B3" w:rsidRPr="00F76055" w:rsidRDefault="002A69B3" w:rsidP="00CB02B5">
            <w:pPr>
              <w:pStyle w:val="Odstavekseznama"/>
              <w:numPr>
                <w:ilvl w:val="0"/>
                <w:numId w:val="352"/>
              </w:numPr>
              <w:ind w:left="318" w:hanging="283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izvajanje širokega kolobarja (naj ne vključuje gostiteljskih rastlin iz poddružine lukovk),</w:t>
            </w:r>
          </w:p>
          <w:p w14:paraId="38A41244" w14:textId="77777777" w:rsidR="002A69B3" w:rsidRPr="00F76055" w:rsidRDefault="002A69B3" w:rsidP="00CB02B5">
            <w:pPr>
              <w:pStyle w:val="Odstavekseznama"/>
              <w:numPr>
                <w:ilvl w:val="0"/>
                <w:numId w:val="352"/>
              </w:numPr>
              <w:ind w:left="318" w:hanging="283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sz w:val="18"/>
                <w:szCs w:val="18"/>
              </w:rPr>
              <w:t>redno pregledovanje posevkov.</w:t>
            </w:r>
          </w:p>
        </w:tc>
        <w:tc>
          <w:tcPr>
            <w:tcW w:w="2551" w:type="dxa"/>
            <w:vMerge w:val="restart"/>
            <w:hideMark/>
          </w:tcPr>
          <w:p w14:paraId="095D8A0E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6485FC46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032BE452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45E2DDED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noWrap/>
            <w:hideMark/>
          </w:tcPr>
          <w:p w14:paraId="2B68B986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14-48; poraba vode 300-1200 l/ha</w:t>
            </w:r>
          </w:p>
        </w:tc>
      </w:tr>
      <w:tr w:rsidR="002A69B3" w:rsidRPr="00F76055" w14:paraId="47FEE1A5" w14:textId="77777777" w:rsidTr="002A69B3">
        <w:trPr>
          <w:trHeight w:val="260"/>
        </w:trPr>
        <w:tc>
          <w:tcPr>
            <w:tcW w:w="2552" w:type="dxa"/>
            <w:vMerge/>
            <w:hideMark/>
          </w:tcPr>
          <w:p w14:paraId="42F7DC7E" w14:textId="77777777" w:rsidR="002A69B3" w:rsidRPr="00F76055" w:rsidRDefault="002A69B3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9D2AD02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6243FA65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64E9D845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7A1AB843" w14:textId="30025E3A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6E1BE370" w14:textId="7A552892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  <w:hideMark/>
          </w:tcPr>
          <w:p w14:paraId="3EF13EB1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2A69B3" w:rsidRPr="00F76055" w14:paraId="73925565" w14:textId="77777777" w:rsidTr="002A69B3">
        <w:trPr>
          <w:trHeight w:val="260"/>
        </w:trPr>
        <w:tc>
          <w:tcPr>
            <w:tcW w:w="2552" w:type="dxa"/>
            <w:vMerge/>
            <w:hideMark/>
          </w:tcPr>
          <w:p w14:paraId="18234C83" w14:textId="77777777" w:rsidR="002A69B3" w:rsidRPr="00F76055" w:rsidRDefault="002A69B3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1D3B01B4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BBD0E22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1ED433F3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4DD9C605" w14:textId="383F26A0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368E985E" w14:textId="65E5B434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17780CDE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2A69B3" w:rsidRPr="00F76055" w14:paraId="77AE3DC4" w14:textId="77777777" w:rsidTr="00C27CD1">
        <w:trPr>
          <w:trHeight w:val="394"/>
        </w:trPr>
        <w:tc>
          <w:tcPr>
            <w:tcW w:w="2552" w:type="dxa"/>
            <w:vMerge w:val="restart"/>
            <w:hideMark/>
          </w:tcPr>
          <w:p w14:paraId="4FE2FF19" w14:textId="77777777" w:rsidR="002A69B3" w:rsidRPr="00F76055" w:rsidRDefault="002A69B3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Čebulna črnoba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Cladosporium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i-cepa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52614237" w14:textId="77777777" w:rsidR="002A69B3" w:rsidRPr="00F76055" w:rsidRDefault="002A69B3" w:rsidP="00C27CD1">
            <w:pPr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7836138A" w14:textId="77777777" w:rsidR="002A69B3" w:rsidRPr="00F76055" w:rsidRDefault="002A69B3" w:rsidP="00CB02B5">
            <w:pPr>
              <w:pStyle w:val="Odstavekseznama"/>
              <w:numPr>
                <w:ilvl w:val="0"/>
                <w:numId w:val="367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upoštevanje dovolj širokega kolobarja,</w:t>
            </w:r>
          </w:p>
          <w:p w14:paraId="4D9893FC" w14:textId="77777777" w:rsidR="002A69B3" w:rsidRPr="00F76055" w:rsidRDefault="002A69B3" w:rsidP="00CB02B5">
            <w:pPr>
              <w:pStyle w:val="Odstavekseznama"/>
              <w:numPr>
                <w:ilvl w:val="0"/>
                <w:numId w:val="367"/>
              </w:numPr>
              <w:ind w:left="318" w:hanging="283"/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stranjevanje okuženih rastlinskih ostankov.</w:t>
            </w:r>
          </w:p>
        </w:tc>
        <w:tc>
          <w:tcPr>
            <w:tcW w:w="2551" w:type="dxa"/>
            <w:vMerge w:val="restart"/>
            <w:hideMark/>
          </w:tcPr>
          <w:p w14:paraId="71721850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411BB93C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5F9E1C85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4FB8FF78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noWrap/>
            <w:hideMark/>
          </w:tcPr>
          <w:p w14:paraId="072D80AE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BBCH 14-48</w:t>
            </w:r>
          </w:p>
        </w:tc>
      </w:tr>
      <w:tr w:rsidR="002A69B3" w:rsidRPr="00F76055" w14:paraId="000C5420" w14:textId="77777777" w:rsidTr="002A69B3">
        <w:trPr>
          <w:trHeight w:val="260"/>
        </w:trPr>
        <w:tc>
          <w:tcPr>
            <w:tcW w:w="2552" w:type="dxa"/>
            <w:vMerge/>
            <w:hideMark/>
          </w:tcPr>
          <w:p w14:paraId="72848EFF" w14:textId="77777777" w:rsidR="002A69B3" w:rsidRPr="00F76055" w:rsidRDefault="002A69B3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626EC425" w14:textId="77777777" w:rsidR="002A69B3" w:rsidRPr="00F76055" w:rsidRDefault="002A69B3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4E67B4DA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7B92013C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2B46462C" w14:textId="6D594FC9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41FEC4B3" w14:textId="7C47E641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  <w:hideMark/>
          </w:tcPr>
          <w:p w14:paraId="65CCE223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2A69B3" w:rsidRPr="00F76055" w14:paraId="7000F970" w14:textId="77777777" w:rsidTr="002A69B3">
        <w:trPr>
          <w:trHeight w:val="260"/>
        </w:trPr>
        <w:tc>
          <w:tcPr>
            <w:tcW w:w="2552" w:type="dxa"/>
            <w:vMerge/>
            <w:hideMark/>
          </w:tcPr>
          <w:p w14:paraId="74040951" w14:textId="77777777" w:rsidR="002A69B3" w:rsidRPr="00F76055" w:rsidRDefault="002A69B3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59E66362" w14:textId="77777777" w:rsidR="002A69B3" w:rsidRPr="00F76055" w:rsidRDefault="002A69B3" w:rsidP="00C27CD1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767F90EC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16E7A446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4F95D2B1" w14:textId="186D4D41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41C0B228" w14:textId="1656BBBF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187F8AEA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2A69B3" w:rsidRPr="00F76055" w14:paraId="537BA8E8" w14:textId="77777777" w:rsidTr="00C27CD1">
        <w:trPr>
          <w:trHeight w:val="294"/>
        </w:trPr>
        <w:tc>
          <w:tcPr>
            <w:tcW w:w="2552" w:type="dxa"/>
            <w:vMerge w:val="restart"/>
            <w:hideMark/>
          </w:tcPr>
          <w:p w14:paraId="706E33FF" w14:textId="77777777" w:rsidR="002A69B3" w:rsidRPr="00F76055" w:rsidRDefault="002A69B3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apirnata bolezen listja pora in čebule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hytophthor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rri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977" w:type="dxa"/>
            <w:vMerge w:val="restart"/>
            <w:hideMark/>
          </w:tcPr>
          <w:p w14:paraId="4ECDB6A5" w14:textId="77777777" w:rsidR="002A69B3" w:rsidRPr="00F76055" w:rsidRDefault="002A69B3" w:rsidP="00C27CD1">
            <w:pPr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  <w:u w:val="single"/>
              </w:rPr>
              <w:t>Agrotehnični ukrepi:</w:t>
            </w:r>
          </w:p>
          <w:p w14:paraId="44E4BF44" w14:textId="77777777" w:rsidR="002A69B3" w:rsidRPr="00F76055" w:rsidRDefault="002A69B3" w:rsidP="00CB02B5">
            <w:pPr>
              <w:pStyle w:val="Odstavekseznama"/>
              <w:numPr>
                <w:ilvl w:val="0"/>
                <w:numId w:val="358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štirileten kolobar (ne vključuje gostiteljskih rastlin iz rodu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ll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),</w:t>
            </w:r>
          </w:p>
          <w:p w14:paraId="168A800D" w14:textId="77777777" w:rsidR="002A69B3" w:rsidRPr="00F76055" w:rsidRDefault="002A69B3" w:rsidP="00CB02B5">
            <w:pPr>
              <w:pStyle w:val="Odstavekseznama"/>
              <w:numPr>
                <w:ilvl w:val="0"/>
                <w:numId w:val="358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sajenje oz. setev na dobro pripravljena in odcedna tla, </w:t>
            </w:r>
          </w:p>
          <w:p w14:paraId="5A5F3F39" w14:textId="77777777" w:rsidR="002A69B3" w:rsidRPr="00F76055" w:rsidRDefault="002A69B3" w:rsidP="00CB02B5">
            <w:pPr>
              <w:pStyle w:val="Odstavekseznama"/>
              <w:numPr>
                <w:ilvl w:val="0"/>
                <w:numId w:val="358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riporočljiva je setev na grebene (omogoča hitrejše odtekanje padavinske vode), </w:t>
            </w:r>
          </w:p>
          <w:p w14:paraId="13095902" w14:textId="77777777" w:rsidR="002A69B3" w:rsidRPr="00F76055" w:rsidRDefault="002A69B3" w:rsidP="00CB02B5">
            <w:pPr>
              <w:pStyle w:val="Odstavekseznama"/>
              <w:numPr>
                <w:ilvl w:val="0"/>
                <w:numId w:val="358"/>
              </w:numPr>
              <w:ind w:left="318" w:hanging="283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rastlin ne namakamo po nepotrebnem.</w:t>
            </w:r>
          </w:p>
        </w:tc>
        <w:tc>
          <w:tcPr>
            <w:tcW w:w="2551" w:type="dxa"/>
            <w:vMerge w:val="restart"/>
            <w:hideMark/>
          </w:tcPr>
          <w:p w14:paraId="68A85965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zoksistrobin</w:t>
            </w:r>
            <w:proofErr w:type="spellEnd"/>
          </w:p>
        </w:tc>
        <w:tc>
          <w:tcPr>
            <w:tcW w:w="2268" w:type="dxa"/>
            <w:hideMark/>
          </w:tcPr>
          <w:p w14:paraId="1D7A7653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irador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250 SC</w:t>
            </w:r>
          </w:p>
        </w:tc>
        <w:tc>
          <w:tcPr>
            <w:tcW w:w="1559" w:type="dxa"/>
            <w:vMerge w:val="restart"/>
            <w:hideMark/>
          </w:tcPr>
          <w:p w14:paraId="7E1A0093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1701" w:type="dxa"/>
            <w:vMerge w:val="restart"/>
            <w:hideMark/>
          </w:tcPr>
          <w:p w14:paraId="469510F8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701" w:type="dxa"/>
            <w:vMerge w:val="restart"/>
            <w:hideMark/>
          </w:tcPr>
          <w:p w14:paraId="5FB8E6D0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Zmanjševanje okužb; BBCH 14-48</w:t>
            </w:r>
          </w:p>
        </w:tc>
      </w:tr>
      <w:tr w:rsidR="002A69B3" w:rsidRPr="00F76055" w14:paraId="3B16002E" w14:textId="77777777" w:rsidTr="002A69B3">
        <w:trPr>
          <w:trHeight w:val="271"/>
        </w:trPr>
        <w:tc>
          <w:tcPr>
            <w:tcW w:w="2552" w:type="dxa"/>
            <w:vMerge/>
            <w:hideMark/>
          </w:tcPr>
          <w:p w14:paraId="4A0BA2F9" w14:textId="77777777" w:rsidR="002A69B3" w:rsidRPr="00F76055" w:rsidRDefault="002A69B3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3B780A5E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07327ECF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373789B1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Ortiva</w:t>
            </w:r>
            <w:proofErr w:type="spellEnd"/>
          </w:p>
        </w:tc>
        <w:tc>
          <w:tcPr>
            <w:tcW w:w="1559" w:type="dxa"/>
            <w:vMerge/>
          </w:tcPr>
          <w:p w14:paraId="68AA1182" w14:textId="3514ED1C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5F6E89A2" w14:textId="3F04C561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2EA2EAC9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2A69B3" w:rsidRPr="00F76055" w14:paraId="21F48F96" w14:textId="77777777" w:rsidTr="002A69B3">
        <w:trPr>
          <w:trHeight w:val="500"/>
        </w:trPr>
        <w:tc>
          <w:tcPr>
            <w:tcW w:w="2552" w:type="dxa"/>
            <w:vMerge/>
            <w:hideMark/>
          </w:tcPr>
          <w:p w14:paraId="5611B269" w14:textId="77777777" w:rsidR="002A69B3" w:rsidRPr="00F76055" w:rsidRDefault="002A69B3" w:rsidP="00C27CD1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hideMark/>
          </w:tcPr>
          <w:p w14:paraId="7FF64DD7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1" w:type="dxa"/>
            <w:vMerge/>
            <w:hideMark/>
          </w:tcPr>
          <w:p w14:paraId="2715404C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hideMark/>
          </w:tcPr>
          <w:p w14:paraId="75505B94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aftr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AZT 250 SC</w:t>
            </w:r>
          </w:p>
        </w:tc>
        <w:tc>
          <w:tcPr>
            <w:tcW w:w="1559" w:type="dxa"/>
            <w:vMerge/>
          </w:tcPr>
          <w:p w14:paraId="26D630E8" w14:textId="6AD27CBE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021EFCBE" w14:textId="7ED920F6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14:paraId="79D2AAEF" w14:textId="77777777" w:rsidR="002A69B3" w:rsidRPr="00F76055" w:rsidRDefault="002A69B3" w:rsidP="00C27CD1">
            <w:pPr>
              <w:rPr>
                <w:rFonts w:cs="Arial"/>
                <w:sz w:val="18"/>
                <w:szCs w:val="18"/>
              </w:rPr>
            </w:pPr>
          </w:p>
        </w:tc>
      </w:tr>
      <w:tr w:rsidR="00CB02B5" w:rsidRPr="00F76055" w14:paraId="3E733885" w14:textId="77777777" w:rsidTr="00C27CD1">
        <w:trPr>
          <w:trHeight w:val="750"/>
        </w:trPr>
        <w:tc>
          <w:tcPr>
            <w:tcW w:w="2552" w:type="dxa"/>
            <w:hideMark/>
          </w:tcPr>
          <w:p w14:paraId="3E35222B" w14:textId="77777777" w:rsidR="00CB02B5" w:rsidRPr="00F76055" w:rsidRDefault="00CB02B5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Pepelovke iz rodu </w:t>
            </w:r>
            <w:proofErr w:type="spellStart"/>
            <w:r w:rsidRPr="00F76055">
              <w:rPr>
                <w:rFonts w:cs="Arial"/>
                <w:b/>
                <w:bCs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rysiphe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977" w:type="dxa"/>
            <w:hideMark/>
          </w:tcPr>
          <w:p w14:paraId="176C99B3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3C5125D8" w14:textId="77777777" w:rsidR="00CB02B5" w:rsidRPr="00F76055" w:rsidRDefault="00CB02B5" w:rsidP="00C27CD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hideMark/>
          </w:tcPr>
          <w:p w14:paraId="1025A3B1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hideMark/>
          </w:tcPr>
          <w:p w14:paraId="0F057713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 (Najvišji skupni odmerek v rastnem ciklu rastline 3,7 kg/ha)</w:t>
            </w:r>
          </w:p>
        </w:tc>
        <w:tc>
          <w:tcPr>
            <w:tcW w:w="1701" w:type="dxa"/>
            <w:hideMark/>
          </w:tcPr>
          <w:p w14:paraId="5FB5C91A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5BF0C2EF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Manjša uporaba; na prostem in v zaščitenih prostorih; za zmanjševanje okužb; od prvih listov do pobiranja</w:t>
            </w:r>
          </w:p>
        </w:tc>
      </w:tr>
      <w:tr w:rsidR="00CB02B5" w:rsidRPr="00F76055" w14:paraId="68A823C3" w14:textId="77777777" w:rsidTr="00C27CD1">
        <w:trPr>
          <w:trHeight w:val="750"/>
        </w:trPr>
        <w:tc>
          <w:tcPr>
            <w:tcW w:w="2552" w:type="dxa"/>
            <w:hideMark/>
          </w:tcPr>
          <w:p w14:paraId="654C1D28" w14:textId="77777777" w:rsidR="00CB02B5" w:rsidRPr="00F76055" w:rsidRDefault="00CB02B5" w:rsidP="00C27CD1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lastRenderedPageBreak/>
              <w:t>Bela gniloba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br/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Sclerotini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) </w:t>
            </w:r>
          </w:p>
        </w:tc>
        <w:tc>
          <w:tcPr>
            <w:tcW w:w="2977" w:type="dxa"/>
            <w:hideMark/>
          </w:tcPr>
          <w:p w14:paraId="34077561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551" w:type="dxa"/>
            <w:hideMark/>
          </w:tcPr>
          <w:p w14:paraId="1D2EC8A8" w14:textId="77777777" w:rsidR="00CB02B5" w:rsidRPr="00F76055" w:rsidRDefault="00CB02B5" w:rsidP="00C27CD1">
            <w:pPr>
              <w:rPr>
                <w:rFonts w:cs="Arial"/>
                <w:i/>
                <w:iCs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Bacillus</w:t>
            </w:r>
            <w:proofErr w:type="spellEnd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B050"/>
                <w:sz w:val="18"/>
                <w:szCs w:val="18"/>
              </w:rPr>
              <w:t>amyloliquefaciens</w:t>
            </w:r>
            <w:proofErr w:type="spellEnd"/>
            <w:r w:rsidRPr="00F76055">
              <w:rPr>
                <w:rFonts w:cs="Arial"/>
                <w:color w:val="00B050"/>
                <w:sz w:val="18"/>
                <w:szCs w:val="18"/>
              </w:rPr>
              <w:t xml:space="preserve"> sev FZB24</w:t>
            </w:r>
          </w:p>
        </w:tc>
        <w:tc>
          <w:tcPr>
            <w:tcW w:w="2268" w:type="dxa"/>
            <w:hideMark/>
          </w:tcPr>
          <w:p w14:paraId="26D49446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color w:val="00B050"/>
                <w:sz w:val="18"/>
                <w:szCs w:val="18"/>
              </w:rPr>
              <w:t>Taegro</w:t>
            </w:r>
            <w:proofErr w:type="spellEnd"/>
          </w:p>
        </w:tc>
        <w:tc>
          <w:tcPr>
            <w:tcW w:w="1559" w:type="dxa"/>
            <w:hideMark/>
          </w:tcPr>
          <w:p w14:paraId="44490098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0,185-0,37 kg/ha (Najvišji skupni odmerek v rastnem ciklu rastline 3,7 kg/ha)</w:t>
            </w:r>
          </w:p>
        </w:tc>
        <w:tc>
          <w:tcPr>
            <w:tcW w:w="1701" w:type="dxa"/>
            <w:hideMark/>
          </w:tcPr>
          <w:p w14:paraId="3FA8A5C7" w14:textId="77777777" w:rsidR="00CB02B5" w:rsidRPr="00F76055" w:rsidRDefault="00CB02B5" w:rsidP="00C27CD1">
            <w:pPr>
              <w:rPr>
                <w:rFonts w:cs="Arial"/>
                <w:color w:val="00B050"/>
                <w:sz w:val="18"/>
                <w:szCs w:val="18"/>
              </w:rPr>
            </w:pPr>
            <w:r w:rsidRPr="00F76055">
              <w:rPr>
                <w:rFonts w:cs="Arial"/>
                <w:color w:val="00B050"/>
                <w:sz w:val="18"/>
                <w:szCs w:val="18"/>
              </w:rPr>
              <w:t>1</w:t>
            </w:r>
          </w:p>
        </w:tc>
        <w:tc>
          <w:tcPr>
            <w:tcW w:w="1701" w:type="dxa"/>
            <w:hideMark/>
          </w:tcPr>
          <w:p w14:paraId="43ECA5F9" w14:textId="77777777" w:rsidR="00CB02B5" w:rsidRPr="00F76055" w:rsidRDefault="00CB02B5" w:rsidP="00C27CD1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Manjša uporaba; na prostem in v zaščitenih prostorih; za zmanjševanje okužb; od prvih listov do pobiranja</w:t>
            </w:r>
          </w:p>
        </w:tc>
      </w:tr>
    </w:tbl>
    <w:p w14:paraId="51327654" w14:textId="77777777" w:rsidR="006A2F6B" w:rsidRPr="00F76055" w:rsidRDefault="006A2F6B" w:rsidP="001A0283"/>
    <w:p w14:paraId="5FB15E23" w14:textId="77777777" w:rsidR="006A2F6B" w:rsidRPr="00F76055" w:rsidRDefault="006A2F6B" w:rsidP="006A2F6B"/>
    <w:p w14:paraId="407DD580" w14:textId="2E3853D3" w:rsidR="00856588" w:rsidRPr="00F76055" w:rsidRDefault="00F745ED" w:rsidP="00645E4C">
      <w:pPr>
        <w:pStyle w:val="Naslov1"/>
        <w:rPr>
          <w:rFonts w:cs="Arial"/>
          <w:sz w:val="20"/>
          <w:szCs w:val="20"/>
        </w:rPr>
      </w:pPr>
      <w:bookmarkStart w:id="823" w:name="_Toc166556136"/>
      <w:bookmarkStart w:id="824" w:name="_Toc215563144"/>
      <w:bookmarkStart w:id="825" w:name="_Toc91332693"/>
      <w:bookmarkStart w:id="826" w:name="_Toc91332915"/>
      <w:bookmarkStart w:id="827" w:name="_Toc91333121"/>
      <w:bookmarkStart w:id="828" w:name="_Toc99452068"/>
      <w:bookmarkStart w:id="829" w:name="_Toc167122200"/>
      <w:bookmarkStart w:id="830" w:name="_Toc167122435"/>
      <w:bookmarkStart w:id="831" w:name="_Toc170778152"/>
      <w:bookmarkEnd w:id="781"/>
      <w:bookmarkEnd w:id="782"/>
      <w:bookmarkEnd w:id="783"/>
      <w:bookmarkEnd w:id="784"/>
      <w:bookmarkEnd w:id="785"/>
      <w:bookmarkEnd w:id="786"/>
      <w:bookmarkEnd w:id="796"/>
      <w:bookmarkEnd w:id="797"/>
      <w:bookmarkEnd w:id="798"/>
      <w:bookmarkEnd w:id="799"/>
      <w:bookmarkEnd w:id="800"/>
      <w:r w:rsidRPr="00F76055">
        <w:rPr>
          <w:sz w:val="20"/>
          <w:szCs w:val="20"/>
        </w:rPr>
        <w:t>HERBICIDI V INTEGRIRANEM VARSTVU RASTLIN</w:t>
      </w:r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</w:p>
    <w:p w14:paraId="599EA2F6" w14:textId="2B70FA2B" w:rsidR="00D46D31" w:rsidRPr="00F76055" w:rsidRDefault="008F5E54" w:rsidP="0060250A">
      <w:pPr>
        <w:pStyle w:val="Slog3"/>
      </w:pPr>
      <w:bookmarkStart w:id="832" w:name="_Toc347404974"/>
      <w:bookmarkStart w:id="833" w:name="_Toc476310188"/>
      <w:bookmarkStart w:id="834" w:name="_Toc476310447"/>
      <w:bookmarkStart w:id="835" w:name="_Toc477440303"/>
      <w:bookmarkStart w:id="836" w:name="_Toc28393494"/>
      <w:bookmarkStart w:id="837" w:name="_Toc38347084"/>
      <w:bookmarkEnd w:id="832"/>
      <w:r w:rsidRPr="00F76055">
        <w:t>Zahteve</w:t>
      </w:r>
      <w:r w:rsidR="0060250A" w:rsidRPr="00F76055">
        <w:t>:</w:t>
      </w:r>
    </w:p>
    <w:bookmarkEnd w:id="833"/>
    <w:bookmarkEnd w:id="834"/>
    <w:bookmarkEnd w:id="835"/>
    <w:p w14:paraId="096BCA19" w14:textId="4450D5E0" w:rsidR="00D46D31" w:rsidRPr="00F76055" w:rsidRDefault="00D46D31" w:rsidP="00B84EF7">
      <w:pPr>
        <w:pStyle w:val="Odstavekseznama"/>
        <w:numPr>
          <w:ilvl w:val="0"/>
          <w:numId w:val="400"/>
        </w:numPr>
        <w:spacing w:before="40" w:after="40"/>
        <w:jc w:val="left"/>
        <w:rPr>
          <w:rFonts w:cs="Arial"/>
          <w:szCs w:val="20"/>
        </w:rPr>
      </w:pPr>
      <w:r w:rsidRPr="00F76055">
        <w:rPr>
          <w:rFonts w:cs="Arial"/>
          <w:szCs w:val="20"/>
        </w:rPr>
        <w:t>Za zatiranje plevelov je treba izvesti vsaj en ukrep brez kemične aplikacije letno (slepa setev, uporaba česal, okopavanje, termično zatiranje – plamen, vodna para ipd.) ali aplikacijo herbicidov samo v vrste;</w:t>
      </w:r>
    </w:p>
    <w:p w14:paraId="6C29D1D5" w14:textId="77777777" w:rsidR="0060250A" w:rsidRPr="00F76055" w:rsidRDefault="0060250A" w:rsidP="0060250A">
      <w:pPr>
        <w:spacing w:before="40" w:after="40"/>
        <w:jc w:val="left"/>
        <w:rPr>
          <w:rFonts w:cs="Arial"/>
          <w:szCs w:val="20"/>
        </w:rPr>
      </w:pPr>
    </w:p>
    <w:p w14:paraId="38EDD37A" w14:textId="3B7CE0C9" w:rsidR="00D46D31" w:rsidRPr="00F76055" w:rsidRDefault="008F5E54" w:rsidP="0060250A">
      <w:pPr>
        <w:pStyle w:val="Slog3"/>
      </w:pPr>
      <w:r w:rsidRPr="00F76055">
        <w:t>Prepovedi</w:t>
      </w:r>
    </w:p>
    <w:p w14:paraId="73EC3897" w14:textId="2E7D8655" w:rsidR="00F745ED" w:rsidRPr="00F76055" w:rsidRDefault="00F745ED" w:rsidP="00B84EF7">
      <w:pPr>
        <w:pStyle w:val="Odstavekseznama"/>
        <w:numPr>
          <w:ilvl w:val="0"/>
          <w:numId w:val="401"/>
        </w:numPr>
        <w:jc w:val="left"/>
        <w:rPr>
          <w:rFonts w:cs="Arial"/>
          <w:szCs w:val="20"/>
        </w:rPr>
      </w:pPr>
      <w:bookmarkStart w:id="838" w:name="_Toc476310189"/>
      <w:bookmarkStart w:id="839" w:name="_Toc476310448"/>
      <w:bookmarkStart w:id="840" w:name="_Toc477440304"/>
      <w:r w:rsidRPr="00F76055">
        <w:rPr>
          <w:rFonts w:cs="Arial"/>
          <w:szCs w:val="20"/>
        </w:rPr>
        <w:t>V zaščitenih prostorih je prepovedana uporaba herbicidov.</w:t>
      </w:r>
      <w:bookmarkEnd w:id="838"/>
      <w:bookmarkEnd w:id="839"/>
      <w:bookmarkEnd w:id="840"/>
    </w:p>
    <w:p w14:paraId="2097246D" w14:textId="77777777" w:rsidR="0060250A" w:rsidRPr="00F76055" w:rsidRDefault="0060250A" w:rsidP="00645E4C">
      <w:pPr>
        <w:jc w:val="left"/>
        <w:rPr>
          <w:rFonts w:cs="Arial"/>
          <w:szCs w:val="20"/>
        </w:rPr>
      </w:pPr>
    </w:p>
    <w:p w14:paraId="60BCC859" w14:textId="683365AC" w:rsidR="00317F71" w:rsidRPr="00F76055" w:rsidRDefault="00317F71" w:rsidP="00B84EF7">
      <w:pPr>
        <w:rPr>
          <w:rFonts w:cs="Arial"/>
          <w:szCs w:val="20"/>
        </w:rPr>
      </w:pPr>
      <w:bookmarkStart w:id="841" w:name="_Toc166556137"/>
    </w:p>
    <w:p w14:paraId="2F8BA880" w14:textId="77777777" w:rsidR="002A5C63" w:rsidRPr="00F76055" w:rsidRDefault="002A5C63" w:rsidP="00645E4C">
      <w:pPr>
        <w:jc w:val="left"/>
        <w:rPr>
          <w:rFonts w:cs="Arial"/>
          <w:szCs w:val="20"/>
        </w:rPr>
        <w:sectPr w:rsidR="002A5C63" w:rsidRPr="00F76055" w:rsidSect="007404E0">
          <w:headerReference w:type="default" r:id="rId13"/>
          <w:footerReference w:type="default" r:id="rId14"/>
          <w:pgSz w:w="16838" w:h="11906" w:orient="landscape"/>
          <w:pgMar w:top="1418" w:right="851" w:bottom="1701" w:left="851" w:header="709" w:footer="709" w:gutter="0"/>
          <w:cols w:space="708"/>
          <w:docGrid w:linePitch="272"/>
        </w:sectPr>
      </w:pPr>
    </w:p>
    <w:p w14:paraId="35B11F81" w14:textId="7F687F8F" w:rsidR="002A5C63" w:rsidRPr="00F76055" w:rsidRDefault="002A5C63" w:rsidP="00F57F76">
      <w:pPr>
        <w:pStyle w:val="Naslov2"/>
        <w:spacing w:before="0"/>
        <w:rPr>
          <w:lang w:val="sl-SI"/>
        </w:rPr>
      </w:pPr>
      <w:bookmarkStart w:id="842" w:name="_Toc167122201"/>
      <w:bookmarkStart w:id="843" w:name="_Toc167122436"/>
      <w:bookmarkStart w:id="844" w:name="_Toc170778153"/>
      <w:bookmarkStart w:id="845" w:name="_Toc166556140"/>
      <w:bookmarkStart w:id="846" w:name="_Toc215563148"/>
      <w:bookmarkEnd w:id="836"/>
      <w:bookmarkEnd w:id="837"/>
      <w:bookmarkEnd w:id="841"/>
      <w:r w:rsidRPr="00F76055">
        <w:rPr>
          <w:lang w:val="sl-SI"/>
        </w:rPr>
        <w:lastRenderedPageBreak/>
        <w:t>HERBICIDI</w:t>
      </w:r>
      <w:bookmarkEnd w:id="842"/>
      <w:bookmarkEnd w:id="843"/>
      <w:bookmarkEnd w:id="844"/>
      <w:r w:rsidRPr="00F76055">
        <w:rPr>
          <w:lang w:val="sl-SI"/>
        </w:rPr>
        <w:t xml:space="preserve"> </w:t>
      </w:r>
    </w:p>
    <w:p w14:paraId="671267BC" w14:textId="1E2EDE77" w:rsidR="002A5C63" w:rsidRPr="00F76055" w:rsidRDefault="002A5C63" w:rsidP="006F2D4C">
      <w:pPr>
        <w:pStyle w:val="Naslov3"/>
        <w:spacing w:after="0"/>
      </w:pPr>
      <w:bookmarkStart w:id="847" w:name="_Toc167122202"/>
      <w:bookmarkStart w:id="848" w:name="_Toc167122437"/>
      <w:bookmarkStart w:id="849" w:name="_Toc170778154"/>
      <w:r w:rsidRPr="00F76055">
        <w:t xml:space="preserve">RUMENA </w:t>
      </w:r>
      <w:r w:rsidR="00217302" w:rsidRPr="00F76055">
        <w:t xml:space="preserve">(MASLENA ali </w:t>
      </w:r>
      <w:r w:rsidRPr="00F76055">
        <w:t>PODZEMNA</w:t>
      </w:r>
      <w:r w:rsidR="00217302" w:rsidRPr="00F76055">
        <w:t>)</w:t>
      </w:r>
      <w:r w:rsidRPr="00F76055">
        <w:t xml:space="preserve"> KOLERABA</w:t>
      </w:r>
      <w:bookmarkEnd w:id="847"/>
      <w:bookmarkEnd w:id="848"/>
      <w:bookmarkEnd w:id="849"/>
    </w:p>
    <w:p w14:paraId="07193754" w14:textId="77777777" w:rsidR="007271AD" w:rsidRPr="00F76055" w:rsidRDefault="007271AD" w:rsidP="007271AD">
      <w:pPr>
        <w:rPr>
          <w:lang w:eastAsia="x-none"/>
        </w:rPr>
      </w:pPr>
    </w:p>
    <w:tbl>
      <w:tblPr>
        <w:tblStyle w:val="Tabelamrea"/>
        <w:tblW w:w="15163" w:type="dxa"/>
        <w:tblLook w:val="04A0" w:firstRow="1" w:lastRow="0" w:firstColumn="1" w:lastColumn="0" w:noHBand="0" w:noVBand="1"/>
      </w:tblPr>
      <w:tblGrid>
        <w:gridCol w:w="2547"/>
        <w:gridCol w:w="2551"/>
        <w:gridCol w:w="2127"/>
        <w:gridCol w:w="45"/>
        <w:gridCol w:w="2223"/>
        <w:gridCol w:w="1559"/>
        <w:gridCol w:w="4111"/>
      </w:tblGrid>
      <w:tr w:rsidR="007271AD" w:rsidRPr="00F76055" w14:paraId="2202F3A2" w14:textId="77777777" w:rsidTr="1D2BC4E1">
        <w:trPr>
          <w:trHeight w:val="425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33E89147" w14:textId="77777777" w:rsidR="007271AD" w:rsidRPr="00F76055" w:rsidRDefault="007271AD" w:rsidP="001C3B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551" w:type="dxa"/>
            <w:shd w:val="clear" w:color="auto" w:fill="F2F2F2" w:themeFill="background1" w:themeFillShade="F2"/>
            <w:hideMark/>
          </w:tcPr>
          <w:p w14:paraId="7C1A2BD4" w14:textId="77777777" w:rsidR="007271AD" w:rsidRPr="00F76055" w:rsidRDefault="007271AD" w:rsidP="001C3B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172" w:type="dxa"/>
            <w:gridSpan w:val="2"/>
            <w:shd w:val="clear" w:color="auto" w:fill="F2F2F2" w:themeFill="background1" w:themeFillShade="F2"/>
            <w:hideMark/>
          </w:tcPr>
          <w:p w14:paraId="13105875" w14:textId="77777777" w:rsidR="007271AD" w:rsidRPr="00F76055" w:rsidRDefault="007271AD" w:rsidP="001C3B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23" w:type="dxa"/>
            <w:shd w:val="clear" w:color="auto" w:fill="F2F2F2" w:themeFill="background1" w:themeFillShade="F2"/>
            <w:hideMark/>
          </w:tcPr>
          <w:p w14:paraId="751E3E77" w14:textId="77777777" w:rsidR="007271AD" w:rsidRPr="00F76055" w:rsidRDefault="007271AD" w:rsidP="001C3B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244F63C0" w14:textId="77777777" w:rsidR="007271AD" w:rsidRPr="00F76055" w:rsidRDefault="007271AD" w:rsidP="001C3B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4111" w:type="dxa"/>
            <w:shd w:val="clear" w:color="auto" w:fill="F2F2F2" w:themeFill="background1" w:themeFillShade="F2"/>
            <w:hideMark/>
          </w:tcPr>
          <w:p w14:paraId="14B294CB" w14:textId="77777777" w:rsidR="007271AD" w:rsidRPr="00F76055" w:rsidRDefault="007271AD" w:rsidP="001C3B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7271AD" w:rsidRPr="00F76055" w14:paraId="7EDD58FE" w14:textId="77777777" w:rsidTr="1D2BC4E1">
        <w:trPr>
          <w:trHeight w:val="576"/>
        </w:trPr>
        <w:tc>
          <w:tcPr>
            <w:tcW w:w="2547" w:type="dxa"/>
          </w:tcPr>
          <w:p w14:paraId="6649570E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ekatere vrste enoletnega in večletnega ozkolistnega plevela</w:t>
            </w:r>
          </w:p>
        </w:tc>
        <w:tc>
          <w:tcPr>
            <w:tcW w:w="2551" w:type="dxa"/>
          </w:tcPr>
          <w:p w14:paraId="269D9FAF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</w:t>
            </w:r>
          </w:p>
        </w:tc>
        <w:tc>
          <w:tcPr>
            <w:tcW w:w="2127" w:type="dxa"/>
            <w:noWrap/>
          </w:tcPr>
          <w:p w14:paraId="0803D01F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pakvizafop</w:t>
            </w:r>
            <w:proofErr w:type="spellEnd"/>
          </w:p>
        </w:tc>
        <w:tc>
          <w:tcPr>
            <w:tcW w:w="2268" w:type="dxa"/>
            <w:gridSpan w:val="2"/>
          </w:tcPr>
          <w:p w14:paraId="1553FD0C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live</w:t>
            </w:r>
            <w:proofErr w:type="spellEnd"/>
          </w:p>
        </w:tc>
        <w:tc>
          <w:tcPr>
            <w:tcW w:w="1559" w:type="dxa"/>
          </w:tcPr>
          <w:p w14:paraId="521F6949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2 L/ha</w:t>
            </w:r>
          </w:p>
        </w:tc>
        <w:tc>
          <w:tcPr>
            <w:tcW w:w="4111" w:type="dxa"/>
          </w:tcPr>
          <w:p w14:paraId="1A16EAA4" w14:textId="77777777" w:rsidR="007271AD" w:rsidRPr="00F76055" w:rsidRDefault="007271AD" w:rsidP="001C3B79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30 dni; </w:t>
            </w:r>
            <w:r w:rsidRPr="0017453F">
              <w:rPr>
                <w:rFonts w:cs="Arial"/>
                <w:color w:val="000000"/>
                <w:sz w:val="18"/>
                <w:szCs w:val="18"/>
                <w:u w:val="single"/>
                <w:lang w:eastAsia="sl-SI"/>
              </w:rPr>
              <w:t>Manjša uporaba.</w:t>
            </w:r>
          </w:p>
          <w:p w14:paraId="7C34563D" w14:textId="795BC59D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1D2BC4E1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Tretiramo od razvojne faze treh razvitih listov do začetka oblikovanja gomoljev</w:t>
            </w:r>
            <w:r w:rsidR="195BB118" w:rsidRPr="1D2BC4E1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(BBCH 13-39)</w:t>
            </w:r>
          </w:p>
        </w:tc>
      </w:tr>
      <w:tr w:rsidR="007271AD" w:rsidRPr="00F76055" w14:paraId="47750C8C" w14:textId="77777777" w:rsidTr="1D2BC4E1">
        <w:trPr>
          <w:trHeight w:val="920"/>
        </w:trPr>
        <w:tc>
          <w:tcPr>
            <w:tcW w:w="2547" w:type="dxa"/>
            <w:hideMark/>
          </w:tcPr>
          <w:p w14:paraId="0CAC0BC7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Nekatere vrste ozkolistnega in širokolistnega plevela</w:t>
            </w:r>
          </w:p>
        </w:tc>
        <w:tc>
          <w:tcPr>
            <w:tcW w:w="2551" w:type="dxa"/>
            <w:hideMark/>
          </w:tcPr>
          <w:p w14:paraId="3F4C7C61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o setvi ali po sajenju</w:t>
            </w:r>
          </w:p>
        </w:tc>
        <w:tc>
          <w:tcPr>
            <w:tcW w:w="2127" w:type="dxa"/>
            <w:noWrap/>
            <w:hideMark/>
          </w:tcPr>
          <w:p w14:paraId="744C59B8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klomazon</w:t>
            </w:r>
            <w:proofErr w:type="spellEnd"/>
          </w:p>
        </w:tc>
        <w:tc>
          <w:tcPr>
            <w:tcW w:w="2268" w:type="dxa"/>
            <w:gridSpan w:val="2"/>
            <w:hideMark/>
          </w:tcPr>
          <w:p w14:paraId="301AE8CC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Centium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36 CS</w:t>
            </w:r>
          </w:p>
        </w:tc>
        <w:tc>
          <w:tcPr>
            <w:tcW w:w="1559" w:type="dxa"/>
            <w:hideMark/>
          </w:tcPr>
          <w:p w14:paraId="1361A4D1" w14:textId="18CD957A" w:rsidR="007271AD" w:rsidRPr="00F76055" w:rsidRDefault="23C21D0E" w:rsidP="001C3B79">
            <w:pPr>
              <w:rPr>
                <w:sz w:val="18"/>
                <w:szCs w:val="18"/>
                <w:lang w:eastAsia="x-none"/>
              </w:rPr>
            </w:pPr>
            <w:r w:rsidRPr="1D2BC4E1">
              <w:rPr>
                <w:sz w:val="18"/>
                <w:szCs w:val="18"/>
              </w:rPr>
              <w:t xml:space="preserve">0,2 L/ha ali </w:t>
            </w:r>
            <w:r w:rsidR="007271AD" w:rsidRPr="1D2BC4E1">
              <w:rPr>
                <w:sz w:val="18"/>
                <w:szCs w:val="18"/>
              </w:rPr>
              <w:t>deljena (</w:t>
            </w:r>
            <w:proofErr w:type="spellStart"/>
            <w:r w:rsidR="007271AD" w:rsidRPr="1D2BC4E1">
              <w:rPr>
                <w:sz w:val="18"/>
                <w:szCs w:val="18"/>
              </w:rPr>
              <w:t>split</w:t>
            </w:r>
            <w:proofErr w:type="spellEnd"/>
            <w:r w:rsidR="007271AD" w:rsidRPr="1D2BC4E1">
              <w:rPr>
                <w:sz w:val="18"/>
                <w:szCs w:val="18"/>
              </w:rPr>
              <w:t>) aplikacija</w:t>
            </w:r>
            <w:r w:rsidR="007271AD">
              <w:br/>
            </w:r>
            <w:r w:rsidR="007271AD" w:rsidRPr="1D2BC4E1">
              <w:rPr>
                <w:sz w:val="18"/>
                <w:szCs w:val="18"/>
              </w:rPr>
              <w:t>2 krat po 0,1 L/ha</w:t>
            </w:r>
          </w:p>
        </w:tc>
        <w:tc>
          <w:tcPr>
            <w:tcW w:w="4111" w:type="dxa"/>
            <w:hideMark/>
          </w:tcPr>
          <w:p w14:paraId="2D22AFC1" w14:textId="31D943B6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ČU; </w:t>
            </w:r>
            <w:r w:rsidRPr="0017453F">
              <w:rPr>
                <w:sz w:val="18"/>
                <w:szCs w:val="18"/>
                <w:u w:val="single"/>
                <w:lang w:eastAsia="x-none"/>
              </w:rPr>
              <w:t>Manjša uporaba</w:t>
            </w:r>
          </w:p>
          <w:p w14:paraId="26BD4E64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Tretira se neposredno po setvi najpozneje do razvojne faze 6 listov gojene rastline (BBCH 16), v deljeni (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split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>) aplikaciji.</w:t>
            </w:r>
          </w:p>
        </w:tc>
      </w:tr>
      <w:tr w:rsidR="007271AD" w:rsidRPr="00F76055" w14:paraId="35C634F1" w14:textId="77777777" w:rsidTr="0017453F">
        <w:trPr>
          <w:trHeight w:val="1787"/>
        </w:trPr>
        <w:tc>
          <w:tcPr>
            <w:tcW w:w="2547" w:type="dxa"/>
            <w:hideMark/>
          </w:tcPr>
          <w:p w14:paraId="7A3AB72F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Enoletni ozkolistni pleveli in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samosevci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žit, večletni ozkolistni pleveli</w:t>
            </w:r>
          </w:p>
        </w:tc>
        <w:tc>
          <w:tcPr>
            <w:tcW w:w="2551" w:type="dxa"/>
            <w:hideMark/>
          </w:tcPr>
          <w:p w14:paraId="399286A7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o vzniku</w:t>
            </w:r>
          </w:p>
        </w:tc>
        <w:tc>
          <w:tcPr>
            <w:tcW w:w="2127" w:type="dxa"/>
            <w:noWrap/>
            <w:hideMark/>
          </w:tcPr>
          <w:p w14:paraId="454482D1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cikloksidim</w:t>
            </w:r>
            <w:proofErr w:type="spellEnd"/>
          </w:p>
        </w:tc>
        <w:tc>
          <w:tcPr>
            <w:tcW w:w="2268" w:type="dxa"/>
            <w:gridSpan w:val="2"/>
            <w:noWrap/>
            <w:hideMark/>
          </w:tcPr>
          <w:p w14:paraId="705B7712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Focus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 ultra</w:t>
            </w:r>
          </w:p>
        </w:tc>
        <w:tc>
          <w:tcPr>
            <w:tcW w:w="1559" w:type="dxa"/>
            <w:noWrap/>
            <w:hideMark/>
          </w:tcPr>
          <w:p w14:paraId="7FF3E3FF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2 – 4 L/ha </w:t>
            </w:r>
          </w:p>
        </w:tc>
        <w:tc>
          <w:tcPr>
            <w:tcW w:w="4111" w:type="dxa"/>
            <w:hideMark/>
          </w:tcPr>
          <w:p w14:paraId="4A7EB495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56 dni; enoletni ozkolistni pleveli in samosevna žita v razvojni fazi od dveh pravih listov do konca razraščanja in večletni ozkolistni pleveli v razvojni fazi od prvih treh do petih pravih listov, oziroma ko so veliki do 15 cm. </w:t>
            </w:r>
          </w:p>
          <w:p w14:paraId="79E29736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</w:p>
          <w:p w14:paraId="04CFDFB7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Tretira se po vzniku gojenih rastlin, od faze dveh do devetih pravih listov (BBCH 12-19).</w:t>
            </w:r>
          </w:p>
        </w:tc>
      </w:tr>
      <w:tr w:rsidR="007271AD" w:rsidRPr="00F76055" w14:paraId="663BFA4B" w14:textId="77777777" w:rsidTr="1D2BC4E1">
        <w:trPr>
          <w:trHeight w:val="690"/>
        </w:trPr>
        <w:tc>
          <w:tcPr>
            <w:tcW w:w="2547" w:type="dxa"/>
            <w:hideMark/>
          </w:tcPr>
          <w:p w14:paraId="0FE9C3A4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Nekatere vrste širokolistnega plevela</w:t>
            </w:r>
          </w:p>
        </w:tc>
        <w:tc>
          <w:tcPr>
            <w:tcW w:w="2551" w:type="dxa"/>
            <w:hideMark/>
          </w:tcPr>
          <w:p w14:paraId="16032600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o vzniku</w:t>
            </w:r>
          </w:p>
        </w:tc>
        <w:tc>
          <w:tcPr>
            <w:tcW w:w="2127" w:type="dxa"/>
            <w:noWrap/>
            <w:hideMark/>
          </w:tcPr>
          <w:p w14:paraId="11D5830D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klopiralid</w:t>
            </w:r>
            <w:proofErr w:type="spellEnd"/>
          </w:p>
        </w:tc>
        <w:tc>
          <w:tcPr>
            <w:tcW w:w="2268" w:type="dxa"/>
            <w:gridSpan w:val="2"/>
            <w:noWrap/>
            <w:hideMark/>
          </w:tcPr>
          <w:p w14:paraId="47115447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Lontrel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72SG</w:t>
            </w:r>
          </w:p>
        </w:tc>
        <w:tc>
          <w:tcPr>
            <w:tcW w:w="1559" w:type="dxa"/>
            <w:noWrap/>
            <w:hideMark/>
          </w:tcPr>
          <w:p w14:paraId="7EDAF75D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0,17 kg/ha</w:t>
            </w:r>
          </w:p>
        </w:tc>
        <w:tc>
          <w:tcPr>
            <w:tcW w:w="4111" w:type="dxa"/>
            <w:noWrap/>
            <w:hideMark/>
          </w:tcPr>
          <w:p w14:paraId="3150A73E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ČU ; pleveli v razvojni fazi od 2 do 6 listov.</w:t>
            </w:r>
          </w:p>
          <w:p w14:paraId="7E2CC41F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</w:p>
          <w:p w14:paraId="166CC7DC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Tretira se od vidnega drugega lista do faze, ko je razvitih devet listov gojene rastline (BBCH 12-19).</w:t>
            </w:r>
          </w:p>
        </w:tc>
      </w:tr>
      <w:tr w:rsidR="1D2BC4E1" w14:paraId="1ED37462" w14:textId="77777777" w:rsidTr="1D2BC4E1">
        <w:trPr>
          <w:trHeight w:val="300"/>
        </w:trPr>
        <w:tc>
          <w:tcPr>
            <w:tcW w:w="2547" w:type="dxa"/>
            <w:hideMark/>
          </w:tcPr>
          <w:p w14:paraId="295DC6DB" w14:textId="3AEA5B56" w:rsidR="403B58BF" w:rsidRDefault="403B58BF" w:rsidP="1D2BC4E1">
            <w:pPr>
              <w:rPr>
                <w:sz w:val="18"/>
                <w:szCs w:val="18"/>
              </w:rPr>
            </w:pPr>
            <w:r w:rsidRPr="1D2BC4E1">
              <w:rPr>
                <w:sz w:val="18"/>
                <w:szCs w:val="18"/>
              </w:rPr>
              <w:t>Enoletni ozkolistni pleveli in plazeča pirnica</w:t>
            </w:r>
          </w:p>
        </w:tc>
        <w:tc>
          <w:tcPr>
            <w:tcW w:w="2551" w:type="dxa"/>
            <w:hideMark/>
          </w:tcPr>
          <w:p w14:paraId="41F96F61" w14:textId="1F9E6B21" w:rsidR="403B58BF" w:rsidRDefault="403B58BF" w:rsidP="1D2BC4E1">
            <w:pPr>
              <w:rPr>
                <w:sz w:val="18"/>
                <w:szCs w:val="18"/>
              </w:rPr>
            </w:pPr>
            <w:r w:rsidRPr="1D2BC4E1">
              <w:rPr>
                <w:sz w:val="18"/>
                <w:szCs w:val="18"/>
              </w:rPr>
              <w:t>po vzniku</w:t>
            </w:r>
          </w:p>
        </w:tc>
        <w:tc>
          <w:tcPr>
            <w:tcW w:w="2127" w:type="dxa"/>
            <w:noWrap/>
            <w:hideMark/>
          </w:tcPr>
          <w:p w14:paraId="75A0E7DB" w14:textId="77021D83" w:rsidR="403B58BF" w:rsidRDefault="403B58BF" w:rsidP="1D2BC4E1">
            <w:pPr>
              <w:rPr>
                <w:sz w:val="18"/>
                <w:szCs w:val="18"/>
              </w:rPr>
            </w:pPr>
            <w:proofErr w:type="spellStart"/>
            <w:r w:rsidRPr="1D2BC4E1">
              <w:rPr>
                <w:sz w:val="18"/>
                <w:szCs w:val="18"/>
              </w:rPr>
              <w:t>kletodim</w:t>
            </w:r>
            <w:proofErr w:type="spellEnd"/>
          </w:p>
        </w:tc>
        <w:tc>
          <w:tcPr>
            <w:tcW w:w="2268" w:type="dxa"/>
            <w:gridSpan w:val="2"/>
            <w:noWrap/>
            <w:hideMark/>
          </w:tcPr>
          <w:p w14:paraId="75DFE662" w14:textId="0A8E9CDB" w:rsidR="403B58BF" w:rsidRDefault="403B58BF" w:rsidP="1D2BC4E1">
            <w:pPr>
              <w:rPr>
                <w:sz w:val="18"/>
                <w:szCs w:val="18"/>
              </w:rPr>
            </w:pPr>
            <w:proofErr w:type="spellStart"/>
            <w:r w:rsidRPr="1D2BC4E1">
              <w:rPr>
                <w:sz w:val="18"/>
                <w:szCs w:val="18"/>
              </w:rPr>
              <w:t>Select</w:t>
            </w:r>
            <w:proofErr w:type="spellEnd"/>
            <w:r w:rsidRPr="1D2BC4E1">
              <w:rPr>
                <w:sz w:val="18"/>
                <w:szCs w:val="18"/>
              </w:rPr>
              <w:t xml:space="preserve"> super</w:t>
            </w:r>
          </w:p>
        </w:tc>
        <w:tc>
          <w:tcPr>
            <w:tcW w:w="1559" w:type="dxa"/>
            <w:noWrap/>
            <w:hideMark/>
          </w:tcPr>
          <w:p w14:paraId="0016775C" w14:textId="6B63B6A7" w:rsidR="403B58BF" w:rsidRDefault="403B58BF" w:rsidP="1D2BC4E1">
            <w:pPr>
              <w:rPr>
                <w:sz w:val="18"/>
                <w:szCs w:val="18"/>
              </w:rPr>
            </w:pPr>
            <w:r w:rsidRPr="1D2BC4E1">
              <w:rPr>
                <w:sz w:val="18"/>
                <w:szCs w:val="18"/>
              </w:rPr>
              <w:t>0,8 – 2 L/ha</w:t>
            </w:r>
          </w:p>
        </w:tc>
        <w:tc>
          <w:tcPr>
            <w:tcW w:w="4111" w:type="dxa"/>
            <w:noWrap/>
            <w:hideMark/>
          </w:tcPr>
          <w:p w14:paraId="2ACF9DC9" w14:textId="7260F788" w:rsidR="403B58BF" w:rsidRDefault="403B58BF" w:rsidP="1D2BC4E1">
            <w:pPr>
              <w:rPr>
                <w:sz w:val="18"/>
                <w:szCs w:val="18"/>
              </w:rPr>
            </w:pPr>
            <w:r w:rsidRPr="1D2BC4E1">
              <w:rPr>
                <w:sz w:val="18"/>
                <w:szCs w:val="18"/>
              </w:rPr>
              <w:t>48</w:t>
            </w:r>
            <w:r w:rsidR="1B2943D2" w:rsidRPr="1D2BC4E1">
              <w:rPr>
                <w:sz w:val="18"/>
                <w:szCs w:val="18"/>
              </w:rPr>
              <w:t xml:space="preserve"> </w:t>
            </w:r>
            <w:r w:rsidRPr="1D2BC4E1">
              <w:rPr>
                <w:sz w:val="18"/>
                <w:szCs w:val="18"/>
              </w:rPr>
              <w:t xml:space="preserve">dni; </w:t>
            </w:r>
            <w:r w:rsidRPr="0017453F">
              <w:rPr>
                <w:sz w:val="18"/>
                <w:szCs w:val="18"/>
                <w:u w:val="single"/>
              </w:rPr>
              <w:t>Manjša uporaba</w:t>
            </w:r>
            <w:r w:rsidRPr="1D2BC4E1">
              <w:rPr>
                <w:sz w:val="18"/>
                <w:szCs w:val="18"/>
              </w:rPr>
              <w:t xml:space="preserve">; </w:t>
            </w:r>
            <w:r w:rsidR="79F10592" w:rsidRPr="1D2BC4E1">
              <w:rPr>
                <w:sz w:val="18"/>
                <w:szCs w:val="18"/>
              </w:rPr>
              <w:t>enoletni ozkolistni pleveli min. Od 3 listov do konca razraščanja, plazeča pirnica visoka 15 do 35 cm.</w:t>
            </w:r>
          </w:p>
          <w:p w14:paraId="2E615D7F" w14:textId="43CB30BE" w:rsidR="627262B7" w:rsidRDefault="627262B7" w:rsidP="1D2BC4E1">
            <w:pPr>
              <w:rPr>
                <w:sz w:val="18"/>
                <w:szCs w:val="18"/>
              </w:rPr>
            </w:pPr>
            <w:r w:rsidRPr="1D2BC4E1">
              <w:rPr>
                <w:sz w:val="18"/>
                <w:szCs w:val="18"/>
              </w:rPr>
              <w:t xml:space="preserve">Tretira se </w:t>
            </w:r>
            <w:proofErr w:type="spellStart"/>
            <w:r w:rsidRPr="1D2BC4E1">
              <w:rPr>
                <w:sz w:val="18"/>
                <w:szCs w:val="18"/>
              </w:rPr>
              <w:t>povzniku</w:t>
            </w:r>
            <w:proofErr w:type="spellEnd"/>
            <w:r w:rsidRPr="1D2BC4E1">
              <w:rPr>
                <w:sz w:val="18"/>
                <w:szCs w:val="18"/>
              </w:rPr>
              <w:t xml:space="preserve"> gojene rastline od prvega para listov do 9 listov (BBCH 12-19)</w:t>
            </w:r>
            <w:r w:rsidR="1C0B6ED1" w:rsidRPr="1D2BC4E1">
              <w:rPr>
                <w:sz w:val="18"/>
                <w:szCs w:val="18"/>
              </w:rPr>
              <w:t>.</w:t>
            </w:r>
          </w:p>
        </w:tc>
      </w:tr>
      <w:tr w:rsidR="007271AD" w:rsidRPr="00F76055" w14:paraId="1539BD34" w14:textId="77777777" w:rsidTr="1D2BC4E1">
        <w:trPr>
          <w:trHeight w:val="1544"/>
        </w:trPr>
        <w:tc>
          <w:tcPr>
            <w:tcW w:w="2547" w:type="dxa"/>
            <w:hideMark/>
          </w:tcPr>
          <w:p w14:paraId="25FDF201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Nekatere vrste enoletnega in večletnega ozkolistnega plevela</w:t>
            </w:r>
          </w:p>
        </w:tc>
        <w:tc>
          <w:tcPr>
            <w:tcW w:w="2551" w:type="dxa"/>
            <w:hideMark/>
          </w:tcPr>
          <w:p w14:paraId="1A39D347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o vzniku</w:t>
            </w:r>
          </w:p>
        </w:tc>
        <w:tc>
          <w:tcPr>
            <w:tcW w:w="2127" w:type="dxa"/>
            <w:noWrap/>
            <w:hideMark/>
          </w:tcPr>
          <w:p w14:paraId="376B0623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kvizalofop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-p-etil</w:t>
            </w:r>
          </w:p>
        </w:tc>
        <w:tc>
          <w:tcPr>
            <w:tcW w:w="2268" w:type="dxa"/>
            <w:gridSpan w:val="2"/>
            <w:hideMark/>
          </w:tcPr>
          <w:p w14:paraId="1FD74129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Wish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top </w:t>
            </w:r>
          </w:p>
        </w:tc>
        <w:tc>
          <w:tcPr>
            <w:tcW w:w="1559" w:type="dxa"/>
            <w:noWrap/>
            <w:hideMark/>
          </w:tcPr>
          <w:p w14:paraId="1FEB9092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0,6 - 1,1 L/ha </w:t>
            </w:r>
          </w:p>
        </w:tc>
        <w:tc>
          <w:tcPr>
            <w:tcW w:w="4111" w:type="dxa"/>
            <w:hideMark/>
          </w:tcPr>
          <w:p w14:paraId="2B16003D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28 dni; </w:t>
            </w:r>
            <w:r w:rsidRPr="0017453F">
              <w:rPr>
                <w:sz w:val="18"/>
                <w:szCs w:val="18"/>
                <w:u w:val="single"/>
                <w:lang w:eastAsia="x-none"/>
              </w:rPr>
              <w:t>Manjša uporaba.</w:t>
            </w:r>
            <w:r w:rsidRPr="00F76055">
              <w:rPr>
                <w:sz w:val="18"/>
                <w:szCs w:val="18"/>
                <w:lang w:eastAsia="x-none"/>
              </w:rPr>
              <w:t xml:space="preserve"> Za zatiranje enoletnega ozkolistnega plevela v odmerku 0,6 l/ha in za zatiranje plazeče pirnice (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Elymus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repens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) v odmerku 1,1 l/ha. </w:t>
            </w:r>
          </w:p>
          <w:p w14:paraId="0613FDC7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</w:p>
          <w:p w14:paraId="47FB780F" w14:textId="77777777" w:rsidR="007271AD" w:rsidRPr="00F76055" w:rsidRDefault="007271AD" w:rsidP="001C3B79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Tretira se od razvojne faze dveh do devetih listov gojene rastline (BBCH 12-19).</w:t>
            </w:r>
          </w:p>
        </w:tc>
      </w:tr>
    </w:tbl>
    <w:p w14:paraId="32F86C89" w14:textId="77777777" w:rsidR="006F2D4C" w:rsidRPr="00F76055" w:rsidRDefault="006F2D4C" w:rsidP="006F2D4C">
      <w:pPr>
        <w:rPr>
          <w:lang w:eastAsia="x-none"/>
        </w:rPr>
      </w:pPr>
    </w:p>
    <w:p w14:paraId="0EFA6B5A" w14:textId="77777777" w:rsidR="00F57F76" w:rsidRPr="00F76055" w:rsidRDefault="00F57F76" w:rsidP="009C129A">
      <w:pPr>
        <w:rPr>
          <w:lang w:eastAsia="x-none"/>
        </w:rPr>
      </w:pPr>
    </w:p>
    <w:p w14:paraId="4C1FC50A" w14:textId="0E2E2AEB" w:rsidR="002A5C63" w:rsidRPr="00F76055" w:rsidRDefault="00574B34" w:rsidP="006F2D4C">
      <w:pPr>
        <w:pStyle w:val="Naslov3"/>
        <w:spacing w:before="0" w:after="0"/>
      </w:pPr>
      <w:bookmarkStart w:id="850" w:name="_Toc167122203"/>
      <w:bookmarkStart w:id="851" w:name="_Toc167122438"/>
      <w:bookmarkStart w:id="852" w:name="_Toc170778155"/>
      <w:bookmarkStart w:id="853" w:name="_Toc166556143"/>
      <w:bookmarkStart w:id="854" w:name="_Toc215563151"/>
      <w:bookmarkStart w:id="855" w:name="_Toc91332700"/>
      <w:bookmarkStart w:id="856" w:name="_Toc91332922"/>
      <w:bookmarkStart w:id="857" w:name="_Toc91333128"/>
      <w:bookmarkStart w:id="858" w:name="_Toc288553258"/>
      <w:bookmarkStart w:id="859" w:name="_Toc166556142"/>
      <w:bookmarkStart w:id="860" w:name="_Toc215563150"/>
      <w:bookmarkStart w:id="861" w:name="_Toc91332699"/>
      <w:bookmarkStart w:id="862" w:name="_Toc91332921"/>
      <w:bookmarkStart w:id="863" w:name="_Toc91333127"/>
      <w:bookmarkStart w:id="864" w:name="_Toc288553257"/>
      <w:r w:rsidRPr="00F76055">
        <w:t>STRNIŠČNA</w:t>
      </w:r>
      <w:r w:rsidR="002A5C63" w:rsidRPr="00F76055">
        <w:t xml:space="preserve"> REPA</w:t>
      </w:r>
      <w:bookmarkEnd w:id="850"/>
      <w:bookmarkEnd w:id="851"/>
      <w:bookmarkEnd w:id="852"/>
    </w:p>
    <w:p w14:paraId="1C313099" w14:textId="77777777" w:rsidR="006F2D4C" w:rsidRPr="00F76055" w:rsidRDefault="006F2D4C" w:rsidP="006F2D4C">
      <w:pPr>
        <w:rPr>
          <w:lang w:eastAsia="x-none"/>
        </w:rPr>
      </w:pPr>
    </w:p>
    <w:tbl>
      <w:tblPr>
        <w:tblStyle w:val="Tabelamrea"/>
        <w:tblW w:w="0" w:type="auto"/>
        <w:tblInd w:w="137" w:type="dxa"/>
        <w:tblLook w:val="04A0" w:firstRow="1" w:lastRow="0" w:firstColumn="1" w:lastColumn="0" w:noHBand="0" w:noVBand="1"/>
      </w:tblPr>
      <w:tblGrid>
        <w:gridCol w:w="2835"/>
        <w:gridCol w:w="2552"/>
        <w:gridCol w:w="1701"/>
        <w:gridCol w:w="2146"/>
        <w:gridCol w:w="1681"/>
        <w:gridCol w:w="3847"/>
      </w:tblGrid>
      <w:tr w:rsidR="00F57F76" w:rsidRPr="00F76055" w14:paraId="59080981" w14:textId="77777777" w:rsidTr="1D2BC4E1">
        <w:trPr>
          <w:trHeight w:val="300"/>
          <w:tblHeader/>
        </w:trPr>
        <w:tc>
          <w:tcPr>
            <w:tcW w:w="2835" w:type="dxa"/>
            <w:shd w:val="clear" w:color="auto" w:fill="F2F2F2" w:themeFill="background1" w:themeFillShade="F2"/>
            <w:hideMark/>
          </w:tcPr>
          <w:p w14:paraId="141192AF" w14:textId="77777777" w:rsidR="00F57F76" w:rsidRPr="00F76055" w:rsidRDefault="00F57F76" w:rsidP="00F57F76">
            <w:pPr>
              <w:rPr>
                <w:b/>
                <w:bCs/>
                <w:sz w:val="18"/>
                <w:szCs w:val="18"/>
                <w:lang w:eastAsia="x-none"/>
              </w:rPr>
            </w:pPr>
            <w:r w:rsidRPr="00F76055">
              <w:rPr>
                <w:b/>
                <w:bCs/>
                <w:sz w:val="18"/>
                <w:szCs w:val="18"/>
                <w:lang w:eastAsia="x-none"/>
              </w:rPr>
              <w:t>ŠKODLJIVI ORGANIZEM</w:t>
            </w:r>
          </w:p>
        </w:tc>
        <w:tc>
          <w:tcPr>
            <w:tcW w:w="2552" w:type="dxa"/>
            <w:shd w:val="clear" w:color="auto" w:fill="F2F2F2" w:themeFill="background1" w:themeFillShade="F2"/>
            <w:hideMark/>
          </w:tcPr>
          <w:p w14:paraId="0135061D" w14:textId="77777777" w:rsidR="00F57F76" w:rsidRPr="00F76055" w:rsidRDefault="00F57F76">
            <w:pPr>
              <w:rPr>
                <w:b/>
                <w:bCs/>
                <w:sz w:val="18"/>
                <w:szCs w:val="18"/>
                <w:lang w:eastAsia="x-none"/>
              </w:rPr>
            </w:pPr>
            <w:r w:rsidRPr="00F76055">
              <w:rPr>
                <w:b/>
                <w:bCs/>
                <w:sz w:val="18"/>
                <w:szCs w:val="18"/>
                <w:lang w:eastAsia="x-none"/>
              </w:rPr>
              <w:t>NAČIN UPORABE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6A384566" w14:textId="77777777" w:rsidR="00F57F76" w:rsidRPr="00F76055" w:rsidRDefault="00F57F76">
            <w:pPr>
              <w:rPr>
                <w:b/>
                <w:bCs/>
                <w:sz w:val="18"/>
                <w:szCs w:val="18"/>
                <w:lang w:eastAsia="x-none"/>
              </w:rPr>
            </w:pPr>
            <w:r w:rsidRPr="00F76055">
              <w:rPr>
                <w:b/>
                <w:bCs/>
                <w:sz w:val="18"/>
                <w:szCs w:val="18"/>
                <w:lang w:eastAsia="x-none"/>
              </w:rPr>
              <w:t>AKTIVNA SNOV</w:t>
            </w:r>
          </w:p>
        </w:tc>
        <w:tc>
          <w:tcPr>
            <w:tcW w:w="2146" w:type="dxa"/>
            <w:shd w:val="clear" w:color="auto" w:fill="F2F2F2" w:themeFill="background1" w:themeFillShade="F2"/>
            <w:hideMark/>
          </w:tcPr>
          <w:p w14:paraId="0BCB431C" w14:textId="77777777" w:rsidR="00F57F76" w:rsidRPr="00F76055" w:rsidRDefault="00F57F76">
            <w:pPr>
              <w:rPr>
                <w:b/>
                <w:bCs/>
                <w:sz w:val="18"/>
                <w:szCs w:val="18"/>
                <w:lang w:eastAsia="x-none"/>
              </w:rPr>
            </w:pPr>
            <w:r w:rsidRPr="00F76055">
              <w:rPr>
                <w:b/>
                <w:bCs/>
                <w:sz w:val="18"/>
                <w:szCs w:val="18"/>
                <w:lang w:eastAsia="x-none"/>
              </w:rPr>
              <w:t>FITOFARMACEVTSKO SREDSTVO</w:t>
            </w:r>
          </w:p>
        </w:tc>
        <w:tc>
          <w:tcPr>
            <w:tcW w:w="1681" w:type="dxa"/>
            <w:shd w:val="clear" w:color="auto" w:fill="F2F2F2" w:themeFill="background1" w:themeFillShade="F2"/>
            <w:hideMark/>
          </w:tcPr>
          <w:p w14:paraId="0FDA3B14" w14:textId="77777777" w:rsidR="00F57F76" w:rsidRPr="00F76055" w:rsidRDefault="00F57F76">
            <w:pPr>
              <w:rPr>
                <w:b/>
                <w:bCs/>
                <w:sz w:val="18"/>
                <w:szCs w:val="18"/>
                <w:lang w:eastAsia="x-none"/>
              </w:rPr>
            </w:pPr>
            <w:r w:rsidRPr="00F76055">
              <w:rPr>
                <w:b/>
                <w:bCs/>
                <w:sz w:val="18"/>
                <w:szCs w:val="18"/>
                <w:lang w:eastAsia="x-none"/>
              </w:rPr>
              <w:t>ODMEREK</w:t>
            </w:r>
          </w:p>
        </w:tc>
        <w:tc>
          <w:tcPr>
            <w:tcW w:w="3847" w:type="dxa"/>
            <w:shd w:val="clear" w:color="auto" w:fill="F2F2F2" w:themeFill="background1" w:themeFillShade="F2"/>
            <w:hideMark/>
          </w:tcPr>
          <w:p w14:paraId="421920B1" w14:textId="77777777" w:rsidR="00F57F76" w:rsidRPr="00F76055" w:rsidRDefault="00F57F76">
            <w:pPr>
              <w:rPr>
                <w:b/>
                <w:bCs/>
                <w:sz w:val="18"/>
                <w:szCs w:val="18"/>
                <w:lang w:eastAsia="x-none"/>
              </w:rPr>
            </w:pPr>
            <w:r w:rsidRPr="00F76055">
              <w:rPr>
                <w:b/>
                <w:bCs/>
                <w:sz w:val="18"/>
                <w:szCs w:val="18"/>
                <w:lang w:eastAsia="x-none"/>
              </w:rPr>
              <w:t>KARENCA; OPOMBE</w:t>
            </w:r>
          </w:p>
        </w:tc>
      </w:tr>
      <w:tr w:rsidR="00F57F76" w:rsidRPr="00F76055" w14:paraId="1C4ABBC0" w14:textId="77777777" w:rsidTr="1D2BC4E1">
        <w:trPr>
          <w:trHeight w:val="1119"/>
        </w:trPr>
        <w:tc>
          <w:tcPr>
            <w:tcW w:w="2835" w:type="dxa"/>
            <w:hideMark/>
          </w:tcPr>
          <w:p w14:paraId="24618696" w14:textId="77777777" w:rsidR="00F57F76" w:rsidRPr="00F76055" w:rsidRDefault="00F57F76" w:rsidP="00F57F76">
            <w:pPr>
              <w:jc w:val="left"/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Enoletni in nekateri večletni ozkolistni pleveli</w:t>
            </w:r>
          </w:p>
        </w:tc>
        <w:tc>
          <w:tcPr>
            <w:tcW w:w="2552" w:type="dxa"/>
            <w:hideMark/>
          </w:tcPr>
          <w:p w14:paraId="4C74F179" w14:textId="77777777" w:rsidR="00F57F76" w:rsidRPr="00F76055" w:rsidRDefault="00F57F76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Tretira se, ko so gojene rastline v razvojni fazi od treh pravih listov do popolne razraščenosti (BBCH 13-39).</w:t>
            </w:r>
          </w:p>
        </w:tc>
        <w:tc>
          <w:tcPr>
            <w:tcW w:w="1701" w:type="dxa"/>
            <w:noWrap/>
            <w:hideMark/>
          </w:tcPr>
          <w:p w14:paraId="3D6085A6" w14:textId="77777777" w:rsidR="00F57F76" w:rsidRPr="00F76055" w:rsidRDefault="00F57F76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propakvizafop</w:t>
            </w:r>
            <w:proofErr w:type="spellEnd"/>
          </w:p>
        </w:tc>
        <w:tc>
          <w:tcPr>
            <w:tcW w:w="2146" w:type="dxa"/>
            <w:hideMark/>
          </w:tcPr>
          <w:p w14:paraId="3AF41137" w14:textId="77777777" w:rsidR="00F57F76" w:rsidRPr="00F76055" w:rsidRDefault="00F57F76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Agil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100 EC  </w:t>
            </w:r>
          </w:p>
        </w:tc>
        <w:tc>
          <w:tcPr>
            <w:tcW w:w="1681" w:type="dxa"/>
            <w:hideMark/>
          </w:tcPr>
          <w:p w14:paraId="404531A3" w14:textId="77777777" w:rsidR="00F57F76" w:rsidRPr="00F76055" w:rsidRDefault="00F57F76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0,75 - 1,0 L/ha - enoletni ozkolistni plevel;</w:t>
            </w:r>
            <w:r w:rsidRPr="00F76055">
              <w:rPr>
                <w:sz w:val="18"/>
                <w:szCs w:val="18"/>
                <w:lang w:eastAsia="x-none"/>
              </w:rPr>
              <w:br/>
              <w:t>1,0 - 1,5 L/ha – plazeča pirnica</w:t>
            </w:r>
          </w:p>
        </w:tc>
        <w:tc>
          <w:tcPr>
            <w:tcW w:w="3847" w:type="dxa"/>
            <w:hideMark/>
          </w:tcPr>
          <w:p w14:paraId="398E1F12" w14:textId="77777777" w:rsidR="00F57F76" w:rsidRPr="00F76055" w:rsidRDefault="00F57F76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60 dni; od stadija 2 listov plevela do sredine razraščanja; plazeča pirnica (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Elymus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repens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>) od 2 do 4 listov; ostale večletne trave od 2 listov do sredine razraščanja.</w:t>
            </w:r>
          </w:p>
        </w:tc>
      </w:tr>
      <w:tr w:rsidR="00660BDF" w:rsidRPr="00F76055" w14:paraId="56ED12FA" w14:textId="77777777" w:rsidTr="1D2BC4E1">
        <w:trPr>
          <w:trHeight w:val="693"/>
        </w:trPr>
        <w:tc>
          <w:tcPr>
            <w:tcW w:w="2835" w:type="dxa"/>
            <w:noWrap/>
          </w:tcPr>
          <w:p w14:paraId="2371E1C8" w14:textId="789B1FAE" w:rsidR="00660BDF" w:rsidRPr="00F76055" w:rsidRDefault="00660BDF" w:rsidP="00660BDF">
            <w:pPr>
              <w:jc w:val="left"/>
              <w:rPr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ekatere vrste enoletnega in večletnega ozkolistnega plevela</w:t>
            </w:r>
          </w:p>
        </w:tc>
        <w:tc>
          <w:tcPr>
            <w:tcW w:w="2552" w:type="dxa"/>
          </w:tcPr>
          <w:p w14:paraId="62EF67EE" w14:textId="274DB975" w:rsidR="00660BDF" w:rsidRPr="00F76055" w:rsidRDefault="006F2D4C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</w:t>
            </w:r>
          </w:p>
        </w:tc>
        <w:tc>
          <w:tcPr>
            <w:tcW w:w="1701" w:type="dxa"/>
            <w:noWrap/>
          </w:tcPr>
          <w:p w14:paraId="15731118" w14:textId="1DC65292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pakvizafop</w:t>
            </w:r>
            <w:proofErr w:type="spellEnd"/>
          </w:p>
        </w:tc>
        <w:tc>
          <w:tcPr>
            <w:tcW w:w="2146" w:type="dxa"/>
            <w:noWrap/>
          </w:tcPr>
          <w:p w14:paraId="7A639451" w14:textId="5C5A6A80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live</w:t>
            </w:r>
            <w:proofErr w:type="spellEnd"/>
          </w:p>
        </w:tc>
        <w:tc>
          <w:tcPr>
            <w:tcW w:w="1681" w:type="dxa"/>
          </w:tcPr>
          <w:p w14:paraId="593DD605" w14:textId="13B4AAF0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2 L/ha</w:t>
            </w:r>
          </w:p>
        </w:tc>
        <w:tc>
          <w:tcPr>
            <w:tcW w:w="3847" w:type="dxa"/>
          </w:tcPr>
          <w:p w14:paraId="150E6506" w14:textId="77777777" w:rsidR="00660BDF" w:rsidRPr="00F76055" w:rsidRDefault="00660BDF" w:rsidP="00660BDF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60 dni; </w:t>
            </w:r>
            <w:r w:rsidRPr="0017453F">
              <w:rPr>
                <w:rFonts w:cs="Arial"/>
                <w:color w:val="000000"/>
                <w:sz w:val="18"/>
                <w:szCs w:val="18"/>
                <w:u w:val="single"/>
                <w:lang w:eastAsia="sl-SI"/>
              </w:rPr>
              <w:t>Manjša uporaba.</w:t>
            </w:r>
          </w:p>
          <w:p w14:paraId="34485B8E" w14:textId="6FF1038A" w:rsidR="00660BDF" w:rsidRPr="00F76055" w:rsidRDefault="1E3992AF" w:rsidP="00660BDF">
            <w:pPr>
              <w:rPr>
                <w:sz w:val="18"/>
                <w:szCs w:val="18"/>
                <w:lang w:eastAsia="x-none"/>
              </w:rPr>
            </w:pPr>
            <w:r w:rsidRPr="1D2BC4E1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Tretiramo od razvojne faze dveh razvitih listov naprej</w:t>
            </w:r>
            <w:r w:rsidR="4F1F69B1" w:rsidRPr="1D2BC4E1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(</w:t>
            </w:r>
            <w:r w:rsidR="53F3A3F1" w:rsidRPr="1D2BC4E1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od </w:t>
            </w:r>
            <w:r w:rsidR="4F1F69B1" w:rsidRPr="1D2BC4E1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BBCH 12</w:t>
            </w:r>
            <w:r w:rsidR="4BDD6FAC" w:rsidRPr="1D2BC4E1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)</w:t>
            </w:r>
            <w:r w:rsidRPr="1D2BC4E1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.</w:t>
            </w:r>
          </w:p>
        </w:tc>
      </w:tr>
      <w:tr w:rsidR="00660BDF" w:rsidRPr="00F76055" w14:paraId="0CB4D0AA" w14:textId="77777777" w:rsidTr="1D2BC4E1">
        <w:trPr>
          <w:trHeight w:val="1118"/>
        </w:trPr>
        <w:tc>
          <w:tcPr>
            <w:tcW w:w="2835" w:type="dxa"/>
            <w:noWrap/>
            <w:hideMark/>
          </w:tcPr>
          <w:p w14:paraId="7A116FCA" w14:textId="77777777" w:rsidR="00660BDF" w:rsidRPr="00F76055" w:rsidRDefault="00660BDF" w:rsidP="00660BDF">
            <w:pPr>
              <w:jc w:val="left"/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Nekateri širokolistni pleveli</w:t>
            </w:r>
          </w:p>
        </w:tc>
        <w:tc>
          <w:tcPr>
            <w:tcW w:w="2552" w:type="dxa"/>
            <w:hideMark/>
          </w:tcPr>
          <w:p w14:paraId="09FA9DAF" w14:textId="3BE9210A" w:rsidR="00660BDF" w:rsidRPr="00F76055" w:rsidRDefault="006F2D4C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1.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tretiranje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(repa ima do 2 lista, dolžina vsaj 1 cm), 2.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tretiranje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(repa ima 2 do 4 liste),</w:t>
            </w:r>
            <w:r w:rsidRPr="00F76055">
              <w:rPr>
                <w:sz w:val="18"/>
                <w:szCs w:val="18"/>
                <w:lang w:eastAsia="x-none"/>
              </w:rPr>
              <w:br/>
              <w:t xml:space="preserve">3.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tretiranje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(repa ima 6 do 8 listov).</w:t>
            </w:r>
          </w:p>
        </w:tc>
        <w:tc>
          <w:tcPr>
            <w:tcW w:w="1701" w:type="dxa"/>
            <w:noWrap/>
            <w:hideMark/>
          </w:tcPr>
          <w:p w14:paraId="6E7FFB71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metamitro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EDE1915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Bettix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flo</w:t>
            </w:r>
            <w:proofErr w:type="spellEnd"/>
          </w:p>
        </w:tc>
        <w:tc>
          <w:tcPr>
            <w:tcW w:w="1681" w:type="dxa"/>
            <w:hideMark/>
          </w:tcPr>
          <w:p w14:paraId="69751E5B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5 L/ha v treh odmerkih:</w:t>
            </w:r>
            <w:r w:rsidRPr="00F76055">
              <w:rPr>
                <w:sz w:val="18"/>
                <w:szCs w:val="18"/>
                <w:lang w:eastAsia="x-none"/>
              </w:rPr>
              <w:br/>
              <w:t xml:space="preserve">1.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tretiranje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1 L/ha</w:t>
            </w:r>
            <w:r w:rsidRPr="00F76055">
              <w:rPr>
                <w:sz w:val="18"/>
                <w:szCs w:val="18"/>
                <w:lang w:eastAsia="x-none"/>
              </w:rPr>
              <w:br/>
              <w:t xml:space="preserve">2.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tretiranje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2 L/ha</w:t>
            </w:r>
            <w:r w:rsidRPr="00F76055">
              <w:rPr>
                <w:sz w:val="18"/>
                <w:szCs w:val="18"/>
                <w:lang w:eastAsia="x-none"/>
              </w:rPr>
              <w:br/>
              <w:t xml:space="preserve">3.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tretiranje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2 L/ha  </w:t>
            </w:r>
          </w:p>
        </w:tc>
        <w:tc>
          <w:tcPr>
            <w:tcW w:w="3847" w:type="dxa"/>
            <w:hideMark/>
          </w:tcPr>
          <w:p w14:paraId="4D1A8032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ČU; za zatiranje perzijskega jetičnika in za zmanjševanje zapleveljenosti s kamilicami ter izrodno metliko. Sredstvo omejeno deluje tudi na srhkodlakavi ščir, belo metliko in navadni slakovec. </w:t>
            </w:r>
          </w:p>
        </w:tc>
      </w:tr>
      <w:tr w:rsidR="00660BDF" w:rsidRPr="00F76055" w14:paraId="20EE0207" w14:textId="77777777" w:rsidTr="1D2BC4E1">
        <w:trPr>
          <w:trHeight w:val="460"/>
        </w:trPr>
        <w:tc>
          <w:tcPr>
            <w:tcW w:w="2835" w:type="dxa"/>
            <w:hideMark/>
          </w:tcPr>
          <w:p w14:paraId="0FB5BCB6" w14:textId="77777777" w:rsidR="00660BDF" w:rsidRPr="00F76055" w:rsidRDefault="00660BDF" w:rsidP="00660BDF">
            <w:pPr>
              <w:jc w:val="left"/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Nekatere vrste ozkolistnega in širokolistnega plevela</w:t>
            </w:r>
          </w:p>
        </w:tc>
        <w:tc>
          <w:tcPr>
            <w:tcW w:w="2552" w:type="dxa"/>
            <w:noWrap/>
            <w:hideMark/>
          </w:tcPr>
          <w:p w14:paraId="4A155960" w14:textId="54E2496D" w:rsidR="00660BDF" w:rsidRPr="00F76055" w:rsidRDefault="006F2D4C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uporaba neposredno po setvi.</w:t>
            </w:r>
          </w:p>
        </w:tc>
        <w:tc>
          <w:tcPr>
            <w:tcW w:w="1701" w:type="dxa"/>
            <w:noWrap/>
            <w:hideMark/>
          </w:tcPr>
          <w:p w14:paraId="301287C0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klomazo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1EE9C5A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Centium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36 CS</w:t>
            </w:r>
          </w:p>
        </w:tc>
        <w:tc>
          <w:tcPr>
            <w:tcW w:w="1681" w:type="dxa"/>
            <w:noWrap/>
            <w:hideMark/>
          </w:tcPr>
          <w:p w14:paraId="49F10D19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0,2 L/ha</w:t>
            </w:r>
          </w:p>
        </w:tc>
        <w:tc>
          <w:tcPr>
            <w:tcW w:w="3847" w:type="dxa"/>
            <w:noWrap/>
            <w:hideMark/>
          </w:tcPr>
          <w:p w14:paraId="3F906135" w14:textId="5D9BA3E4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ČU; </w:t>
            </w:r>
            <w:r w:rsidRPr="0017453F">
              <w:rPr>
                <w:sz w:val="18"/>
                <w:szCs w:val="18"/>
                <w:u w:val="single"/>
                <w:lang w:eastAsia="x-none"/>
              </w:rPr>
              <w:t>Manjša uporaba.</w:t>
            </w:r>
            <w:r w:rsidRPr="00F76055">
              <w:rPr>
                <w:sz w:val="18"/>
                <w:szCs w:val="18"/>
                <w:lang w:eastAsia="x-none"/>
              </w:rPr>
              <w:t xml:space="preserve"> </w:t>
            </w:r>
          </w:p>
        </w:tc>
      </w:tr>
      <w:tr w:rsidR="00660BDF" w:rsidRPr="00F76055" w14:paraId="2603687A" w14:textId="77777777" w:rsidTr="1D2BC4E1">
        <w:trPr>
          <w:trHeight w:val="1241"/>
        </w:trPr>
        <w:tc>
          <w:tcPr>
            <w:tcW w:w="2835" w:type="dxa"/>
            <w:hideMark/>
          </w:tcPr>
          <w:p w14:paraId="65D07CDD" w14:textId="77777777" w:rsidR="00660BDF" w:rsidRPr="00F76055" w:rsidRDefault="00660BDF" w:rsidP="00660BDF">
            <w:pPr>
              <w:jc w:val="left"/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Enoletni ozkolistni pleveli in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samosevci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žit, večletni ozkolistni pleveli</w:t>
            </w:r>
          </w:p>
        </w:tc>
        <w:tc>
          <w:tcPr>
            <w:tcW w:w="2552" w:type="dxa"/>
            <w:hideMark/>
          </w:tcPr>
          <w:p w14:paraId="0A531E94" w14:textId="674CD19B" w:rsidR="00660BDF" w:rsidRPr="00F76055" w:rsidRDefault="006F2D4C" w:rsidP="00660BDF">
            <w:pPr>
              <w:rPr>
                <w:sz w:val="18"/>
                <w:szCs w:val="18"/>
                <w:lang w:eastAsia="x-none"/>
              </w:rPr>
            </w:pPr>
            <w:r w:rsidRPr="1D2BC4E1">
              <w:rPr>
                <w:sz w:val="18"/>
                <w:szCs w:val="18"/>
              </w:rPr>
              <w:t>tretira se po vzniku gojenih rastlin, od faze dveh do devetih pravih listov (</w:t>
            </w:r>
            <w:r w:rsidR="537ED45C" w:rsidRPr="1D2BC4E1">
              <w:rPr>
                <w:sz w:val="18"/>
                <w:szCs w:val="18"/>
              </w:rPr>
              <w:t>BBCH</w:t>
            </w:r>
            <w:r w:rsidRPr="1D2BC4E1">
              <w:rPr>
                <w:sz w:val="18"/>
                <w:szCs w:val="18"/>
              </w:rPr>
              <w:t>12-19).</w:t>
            </w:r>
          </w:p>
        </w:tc>
        <w:tc>
          <w:tcPr>
            <w:tcW w:w="1701" w:type="dxa"/>
            <w:noWrap/>
            <w:hideMark/>
          </w:tcPr>
          <w:p w14:paraId="31C8C3A5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cikloksidim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E066D66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Focus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 ultra</w:t>
            </w:r>
          </w:p>
        </w:tc>
        <w:tc>
          <w:tcPr>
            <w:tcW w:w="1681" w:type="dxa"/>
            <w:noWrap/>
            <w:hideMark/>
          </w:tcPr>
          <w:p w14:paraId="579FE7CD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2 - 4 L/ha </w:t>
            </w:r>
          </w:p>
        </w:tc>
        <w:tc>
          <w:tcPr>
            <w:tcW w:w="3847" w:type="dxa"/>
            <w:hideMark/>
          </w:tcPr>
          <w:p w14:paraId="2C8C8628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56 dni; enoletni ozkolistni pleveli in samosevna žita v razvojni fazi od dveh pravih listov do konca razraščanja in večletni ozkolistni pleveli v razvojni fazi od prvih treh do petih pravih listov, oziroma ko so veliki do 15 cm.</w:t>
            </w:r>
          </w:p>
        </w:tc>
      </w:tr>
      <w:tr w:rsidR="00660BDF" w:rsidRPr="00F76055" w14:paraId="0504AE9F" w14:textId="77777777" w:rsidTr="1D2BC4E1">
        <w:trPr>
          <w:trHeight w:val="690"/>
        </w:trPr>
        <w:tc>
          <w:tcPr>
            <w:tcW w:w="2835" w:type="dxa"/>
            <w:hideMark/>
          </w:tcPr>
          <w:p w14:paraId="6BCBCFC8" w14:textId="77777777" w:rsidR="00660BDF" w:rsidRPr="00F76055" w:rsidRDefault="00660BDF" w:rsidP="00660BDF">
            <w:pPr>
              <w:jc w:val="left"/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Nekatere vrste širokolistnega plevela</w:t>
            </w:r>
          </w:p>
        </w:tc>
        <w:tc>
          <w:tcPr>
            <w:tcW w:w="2552" w:type="dxa"/>
            <w:hideMark/>
          </w:tcPr>
          <w:p w14:paraId="04EF2618" w14:textId="634468B8" w:rsidR="00660BDF" w:rsidRPr="00F76055" w:rsidRDefault="006F2D4C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uporaba od vidnega drugega lista gojene rastline do faze, ko je devet listov razvitih (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bbch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12-19). </w:t>
            </w:r>
          </w:p>
        </w:tc>
        <w:tc>
          <w:tcPr>
            <w:tcW w:w="1701" w:type="dxa"/>
            <w:noWrap/>
            <w:hideMark/>
          </w:tcPr>
          <w:p w14:paraId="659512B3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klopiralid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2FB4EC5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Lontrel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72SG</w:t>
            </w:r>
          </w:p>
        </w:tc>
        <w:tc>
          <w:tcPr>
            <w:tcW w:w="1681" w:type="dxa"/>
            <w:noWrap/>
            <w:hideMark/>
          </w:tcPr>
          <w:p w14:paraId="1E09AB11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0,17 kg/ha</w:t>
            </w:r>
          </w:p>
        </w:tc>
        <w:tc>
          <w:tcPr>
            <w:tcW w:w="3847" w:type="dxa"/>
            <w:noWrap/>
            <w:hideMark/>
          </w:tcPr>
          <w:p w14:paraId="73F47A4C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ČU; pleveli v razvojni fazi od 2 do 6 listov. </w:t>
            </w:r>
          </w:p>
        </w:tc>
      </w:tr>
      <w:tr w:rsidR="00660BDF" w:rsidRPr="00F76055" w14:paraId="44A22F01" w14:textId="77777777" w:rsidTr="1D2BC4E1">
        <w:trPr>
          <w:trHeight w:val="848"/>
        </w:trPr>
        <w:tc>
          <w:tcPr>
            <w:tcW w:w="2835" w:type="dxa"/>
            <w:hideMark/>
          </w:tcPr>
          <w:p w14:paraId="1FABCABA" w14:textId="77777777" w:rsidR="00660BDF" w:rsidRPr="00F76055" w:rsidRDefault="00660BDF" w:rsidP="00660BDF">
            <w:pPr>
              <w:jc w:val="left"/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Enoletni ozkolistni plevel, plazeča pirnica</w:t>
            </w:r>
          </w:p>
        </w:tc>
        <w:tc>
          <w:tcPr>
            <w:tcW w:w="2552" w:type="dxa"/>
            <w:noWrap/>
            <w:hideMark/>
          </w:tcPr>
          <w:p w14:paraId="1C8D078E" w14:textId="1C35EFB4" w:rsidR="00660BDF" w:rsidRPr="00F76055" w:rsidRDefault="006F2D4C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tretira se po vzniku strniščne repe in plevelov.</w:t>
            </w:r>
          </w:p>
        </w:tc>
        <w:tc>
          <w:tcPr>
            <w:tcW w:w="1701" w:type="dxa"/>
            <w:noWrap/>
            <w:hideMark/>
          </w:tcPr>
          <w:p w14:paraId="69679F16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kletodim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74EFA4A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Select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super</w:t>
            </w:r>
          </w:p>
        </w:tc>
        <w:tc>
          <w:tcPr>
            <w:tcW w:w="1681" w:type="dxa"/>
            <w:noWrap/>
            <w:hideMark/>
          </w:tcPr>
          <w:p w14:paraId="3BE4C6EB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1,0 - 2,0 L/ha</w:t>
            </w:r>
          </w:p>
        </w:tc>
        <w:tc>
          <w:tcPr>
            <w:tcW w:w="3847" w:type="dxa"/>
            <w:hideMark/>
          </w:tcPr>
          <w:p w14:paraId="52AFFDA3" w14:textId="78EFA5B4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48 dni; </w:t>
            </w:r>
            <w:r w:rsidRPr="0017453F">
              <w:rPr>
                <w:sz w:val="18"/>
                <w:szCs w:val="18"/>
                <w:u w:val="single"/>
                <w:lang w:eastAsia="x-none"/>
              </w:rPr>
              <w:t>Manjša uporaba.</w:t>
            </w:r>
            <w:r w:rsidRPr="00F76055">
              <w:rPr>
                <w:sz w:val="18"/>
                <w:szCs w:val="18"/>
                <w:lang w:eastAsia="x-none"/>
              </w:rPr>
              <w:t xml:space="preserve"> Enoletni ozkolistni plevel naj ima v času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tretiranja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razvite vsaj 3 liste, plazeča pirnica naj bo v času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tretiranja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visoka od 15 do največ 35 cm.</w:t>
            </w:r>
          </w:p>
        </w:tc>
      </w:tr>
      <w:tr w:rsidR="00660BDF" w:rsidRPr="00F76055" w14:paraId="207D6586" w14:textId="77777777" w:rsidTr="1D2BC4E1">
        <w:trPr>
          <w:trHeight w:val="844"/>
        </w:trPr>
        <w:tc>
          <w:tcPr>
            <w:tcW w:w="2835" w:type="dxa"/>
            <w:hideMark/>
          </w:tcPr>
          <w:p w14:paraId="1CF21C92" w14:textId="77777777" w:rsidR="00660BDF" w:rsidRPr="00F76055" w:rsidRDefault="00660BDF" w:rsidP="00660BDF">
            <w:pPr>
              <w:jc w:val="left"/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Enoletni ozkolistni plevel, plazeča pirnica</w:t>
            </w:r>
          </w:p>
        </w:tc>
        <w:tc>
          <w:tcPr>
            <w:tcW w:w="2552" w:type="dxa"/>
            <w:hideMark/>
          </w:tcPr>
          <w:p w14:paraId="0F3ED366" w14:textId="2677E77A" w:rsidR="00660BDF" w:rsidRPr="00F76055" w:rsidRDefault="006F2D4C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uporaba od vidnega drugega lista gojene rastline do faze, ko je devet listov razvitih (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bbch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12-19).</w:t>
            </w:r>
          </w:p>
        </w:tc>
        <w:tc>
          <w:tcPr>
            <w:tcW w:w="1701" w:type="dxa"/>
            <w:noWrap/>
            <w:hideMark/>
          </w:tcPr>
          <w:p w14:paraId="7840B908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kvizalofop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-p-etil</w:t>
            </w:r>
          </w:p>
        </w:tc>
        <w:tc>
          <w:tcPr>
            <w:tcW w:w="2146" w:type="dxa"/>
            <w:noWrap/>
            <w:hideMark/>
          </w:tcPr>
          <w:p w14:paraId="660764F6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Wish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top </w:t>
            </w:r>
          </w:p>
        </w:tc>
        <w:tc>
          <w:tcPr>
            <w:tcW w:w="1681" w:type="dxa"/>
            <w:noWrap/>
            <w:hideMark/>
          </w:tcPr>
          <w:p w14:paraId="44B9115A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0,6 - 1,1 L/ha </w:t>
            </w:r>
          </w:p>
        </w:tc>
        <w:tc>
          <w:tcPr>
            <w:tcW w:w="3847" w:type="dxa"/>
            <w:hideMark/>
          </w:tcPr>
          <w:p w14:paraId="0ADB7753" w14:textId="6400164F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28; </w:t>
            </w:r>
            <w:r w:rsidRPr="0017453F">
              <w:rPr>
                <w:sz w:val="18"/>
                <w:szCs w:val="18"/>
                <w:u w:val="single"/>
                <w:lang w:eastAsia="x-none"/>
              </w:rPr>
              <w:t>Manjša uporaba</w:t>
            </w:r>
            <w:r w:rsidRPr="00F76055">
              <w:rPr>
                <w:sz w:val="18"/>
                <w:szCs w:val="18"/>
                <w:lang w:eastAsia="x-none"/>
              </w:rPr>
              <w:t>. Za zatiranje enoletnega ozkolistnega plevela v odmerku 0,6 l/ha in za zatiranje plazeče pirnice (</w:t>
            </w:r>
            <w:proofErr w:type="spellStart"/>
            <w:r w:rsidRPr="00F76055">
              <w:rPr>
                <w:i/>
                <w:iCs/>
                <w:sz w:val="18"/>
                <w:szCs w:val="18"/>
                <w:lang w:eastAsia="x-none"/>
              </w:rPr>
              <w:t>Elymus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</w:t>
            </w:r>
            <w:proofErr w:type="spellStart"/>
            <w:r w:rsidRPr="00F76055">
              <w:rPr>
                <w:i/>
                <w:iCs/>
                <w:sz w:val="18"/>
                <w:szCs w:val="18"/>
                <w:lang w:eastAsia="x-none"/>
              </w:rPr>
              <w:t>repens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) v odmerku 1,1 l/ha, ko je visoka 15-20 cm. </w:t>
            </w:r>
          </w:p>
        </w:tc>
      </w:tr>
      <w:tr w:rsidR="00660BDF" w:rsidRPr="00F76055" w14:paraId="478EC48A" w14:textId="77777777" w:rsidTr="1D2BC4E1">
        <w:trPr>
          <w:trHeight w:val="931"/>
        </w:trPr>
        <w:tc>
          <w:tcPr>
            <w:tcW w:w="2835" w:type="dxa"/>
            <w:hideMark/>
          </w:tcPr>
          <w:p w14:paraId="05AC8C44" w14:textId="77777777" w:rsidR="00660BDF" w:rsidRPr="00F76055" w:rsidRDefault="00660BDF" w:rsidP="00660BDF">
            <w:pPr>
              <w:jc w:val="left"/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lastRenderedPageBreak/>
              <w:t>Enoletni in večletni ozkolistni pleveli</w:t>
            </w:r>
          </w:p>
        </w:tc>
        <w:tc>
          <w:tcPr>
            <w:tcW w:w="2552" w:type="dxa"/>
            <w:hideMark/>
          </w:tcPr>
          <w:p w14:paraId="478DC43A" w14:textId="46826E9E" w:rsidR="00660BDF" w:rsidRPr="00F76055" w:rsidRDefault="006F2D4C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tretira se, ko je strniščna repa v razvojni fazi od treh pravih listov do popolne razraščenosti (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bbch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13-39).</w:t>
            </w:r>
          </w:p>
        </w:tc>
        <w:tc>
          <w:tcPr>
            <w:tcW w:w="1701" w:type="dxa"/>
            <w:noWrap/>
            <w:hideMark/>
          </w:tcPr>
          <w:p w14:paraId="24ADAF67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propakvizafop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62EBD16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Zetrola</w:t>
            </w:r>
            <w:proofErr w:type="spellEnd"/>
          </w:p>
        </w:tc>
        <w:tc>
          <w:tcPr>
            <w:tcW w:w="1681" w:type="dxa"/>
            <w:noWrap/>
            <w:hideMark/>
          </w:tcPr>
          <w:p w14:paraId="3A18D773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0,75-1,5 L/ha</w:t>
            </w:r>
          </w:p>
        </w:tc>
        <w:tc>
          <w:tcPr>
            <w:tcW w:w="3847" w:type="dxa"/>
            <w:hideMark/>
          </w:tcPr>
          <w:p w14:paraId="660E242D" w14:textId="77777777" w:rsidR="00660BDF" w:rsidRPr="00F76055" w:rsidRDefault="00660BDF" w:rsidP="00660BDF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60 dni; ozkolistni pleveli od dveh listov do sredine razraščanja (5 stranskih poganjkov). Plazeča pirnica (</w:t>
            </w:r>
            <w:proofErr w:type="spellStart"/>
            <w:r w:rsidRPr="00F76055">
              <w:rPr>
                <w:i/>
                <w:iCs/>
                <w:sz w:val="18"/>
                <w:szCs w:val="18"/>
                <w:lang w:eastAsia="x-none"/>
              </w:rPr>
              <w:t>Elymus</w:t>
            </w:r>
            <w:proofErr w:type="spellEnd"/>
            <w:r w:rsidRPr="00F76055">
              <w:rPr>
                <w:i/>
                <w:iCs/>
                <w:sz w:val="18"/>
                <w:szCs w:val="18"/>
                <w:lang w:eastAsia="x-none"/>
              </w:rPr>
              <w:t xml:space="preserve"> </w:t>
            </w:r>
            <w:proofErr w:type="spellStart"/>
            <w:r w:rsidRPr="00F76055">
              <w:rPr>
                <w:i/>
                <w:iCs/>
                <w:sz w:val="18"/>
                <w:szCs w:val="18"/>
                <w:lang w:eastAsia="x-none"/>
              </w:rPr>
              <w:t>repens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>) se tretira v razvojni fazi od drugega do četrtega lista.</w:t>
            </w:r>
          </w:p>
        </w:tc>
      </w:tr>
    </w:tbl>
    <w:p w14:paraId="03C7884B" w14:textId="3BFDE144" w:rsidR="006F2D4C" w:rsidRPr="00F76055" w:rsidRDefault="006F2D4C" w:rsidP="00F57F76">
      <w:pPr>
        <w:rPr>
          <w:lang w:eastAsia="x-none"/>
        </w:rPr>
      </w:pPr>
    </w:p>
    <w:p w14:paraId="15B7B8B6" w14:textId="77777777" w:rsidR="006F2D4C" w:rsidRPr="00F76055" w:rsidRDefault="006F2D4C" w:rsidP="00F57F76">
      <w:pPr>
        <w:rPr>
          <w:lang w:eastAsia="x-none"/>
        </w:rPr>
      </w:pPr>
    </w:p>
    <w:p w14:paraId="7BDCF195" w14:textId="614B1237" w:rsidR="002A5C63" w:rsidRPr="00F76055" w:rsidRDefault="002A5C63" w:rsidP="006F2D4C">
      <w:pPr>
        <w:pStyle w:val="Naslov3"/>
        <w:spacing w:before="0" w:after="0"/>
      </w:pPr>
      <w:bookmarkStart w:id="865" w:name="_Toc166556149"/>
      <w:bookmarkStart w:id="866" w:name="_Toc215563157"/>
      <w:bookmarkStart w:id="867" w:name="_Toc91332706"/>
      <w:bookmarkStart w:id="868" w:name="_Toc91332928"/>
      <w:bookmarkStart w:id="869" w:name="_Toc91333134"/>
      <w:bookmarkStart w:id="870" w:name="_Toc288553265"/>
      <w:bookmarkStart w:id="871" w:name="_Toc511825790"/>
      <w:bookmarkStart w:id="872" w:name="_Toc167122204"/>
      <w:bookmarkStart w:id="873" w:name="_Toc167122439"/>
      <w:bookmarkStart w:id="874" w:name="_Toc170778156"/>
      <w:bookmarkStart w:id="875" w:name="_Toc166556157"/>
      <w:bookmarkStart w:id="876" w:name="_Toc215563165"/>
      <w:bookmarkStart w:id="877" w:name="_Toc166556160"/>
      <w:bookmarkStart w:id="878" w:name="_Toc215563168"/>
      <w:bookmarkStart w:id="879" w:name="_Toc91332715"/>
      <w:bookmarkStart w:id="880" w:name="_Toc91332937"/>
      <w:bookmarkStart w:id="881" w:name="_Toc91333143"/>
      <w:bookmarkStart w:id="882" w:name="_Toc288553273"/>
      <w:bookmarkStart w:id="883" w:name="_Toc288553268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r w:rsidRPr="00F76055">
        <w:t>RDEČA PESA</w:t>
      </w:r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r w:rsidRPr="00F76055">
        <w:t xml:space="preserve"> </w:t>
      </w:r>
    </w:p>
    <w:p w14:paraId="1806AAD0" w14:textId="77777777" w:rsidR="006F2D4C" w:rsidRPr="00F76055" w:rsidRDefault="006F2D4C" w:rsidP="006F2D4C">
      <w:pPr>
        <w:rPr>
          <w:lang w:eastAsia="x-none"/>
        </w:rPr>
      </w:pPr>
    </w:p>
    <w:tbl>
      <w:tblPr>
        <w:tblW w:w="14742" w:type="dxa"/>
        <w:tblInd w:w="137" w:type="dxa"/>
        <w:tblBorders>
          <w:top w:val="single" w:sz="2" w:space="0" w:color="000000" w:themeColor="text1"/>
          <w:left w:val="single" w:sz="2" w:space="0" w:color="000000" w:themeColor="text1"/>
          <w:bottom w:val="single" w:sz="2" w:space="0" w:color="000000" w:themeColor="text1"/>
          <w:right w:val="single" w:sz="2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5"/>
        <w:gridCol w:w="2527"/>
        <w:gridCol w:w="1726"/>
        <w:gridCol w:w="2126"/>
        <w:gridCol w:w="1651"/>
        <w:gridCol w:w="3877"/>
      </w:tblGrid>
      <w:tr w:rsidR="003C532D" w:rsidRPr="00F76055" w14:paraId="483FE85C" w14:textId="77777777" w:rsidTr="1287ED21">
        <w:trPr>
          <w:trHeight w:val="303"/>
          <w:tblHeader/>
        </w:trPr>
        <w:tc>
          <w:tcPr>
            <w:tcW w:w="2835" w:type="dxa"/>
            <w:shd w:val="clear" w:color="auto" w:fill="F2F2F2" w:themeFill="background1" w:themeFillShade="F2"/>
            <w:hideMark/>
          </w:tcPr>
          <w:p w14:paraId="125A5722" w14:textId="77777777" w:rsidR="003C532D" w:rsidRPr="00F76055" w:rsidRDefault="003C532D" w:rsidP="003C532D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ŠKODLJIVI ORGANIZEM</w:t>
            </w:r>
          </w:p>
        </w:tc>
        <w:tc>
          <w:tcPr>
            <w:tcW w:w="2527" w:type="dxa"/>
            <w:shd w:val="clear" w:color="auto" w:fill="F2F2F2" w:themeFill="background1" w:themeFillShade="F2"/>
            <w:hideMark/>
          </w:tcPr>
          <w:p w14:paraId="2ECD712B" w14:textId="77777777" w:rsidR="003C532D" w:rsidRPr="00F76055" w:rsidRDefault="003C532D" w:rsidP="003C532D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NAČIN UPORABE</w:t>
            </w:r>
          </w:p>
        </w:tc>
        <w:tc>
          <w:tcPr>
            <w:tcW w:w="1726" w:type="dxa"/>
            <w:shd w:val="clear" w:color="auto" w:fill="F2F2F2" w:themeFill="background1" w:themeFillShade="F2"/>
            <w:hideMark/>
          </w:tcPr>
          <w:p w14:paraId="1A7B52D8" w14:textId="77777777" w:rsidR="003C532D" w:rsidRPr="00F76055" w:rsidRDefault="003C532D" w:rsidP="003C532D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AKTIVNA SNOV</w:t>
            </w:r>
          </w:p>
        </w:tc>
        <w:tc>
          <w:tcPr>
            <w:tcW w:w="2126" w:type="dxa"/>
            <w:shd w:val="clear" w:color="auto" w:fill="F2F2F2" w:themeFill="background1" w:themeFillShade="F2"/>
            <w:hideMark/>
          </w:tcPr>
          <w:p w14:paraId="0825E23E" w14:textId="77777777" w:rsidR="003C532D" w:rsidRPr="00F76055" w:rsidRDefault="003C532D" w:rsidP="003C532D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FITOFARMACEVTSKO SREDSTVO</w:t>
            </w:r>
          </w:p>
        </w:tc>
        <w:tc>
          <w:tcPr>
            <w:tcW w:w="1651" w:type="dxa"/>
            <w:shd w:val="clear" w:color="auto" w:fill="F2F2F2" w:themeFill="background1" w:themeFillShade="F2"/>
            <w:hideMark/>
          </w:tcPr>
          <w:p w14:paraId="306519B9" w14:textId="77777777" w:rsidR="003C532D" w:rsidRPr="00F76055" w:rsidRDefault="003C532D" w:rsidP="003C532D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ODMEREK</w:t>
            </w:r>
          </w:p>
        </w:tc>
        <w:tc>
          <w:tcPr>
            <w:tcW w:w="3877" w:type="dxa"/>
            <w:shd w:val="clear" w:color="auto" w:fill="F2F2F2" w:themeFill="background1" w:themeFillShade="F2"/>
            <w:hideMark/>
          </w:tcPr>
          <w:p w14:paraId="3198A6B3" w14:textId="77777777" w:rsidR="003C532D" w:rsidRPr="00F76055" w:rsidRDefault="003C532D" w:rsidP="003C532D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KARENCA, OPOMBE</w:t>
            </w:r>
          </w:p>
        </w:tc>
      </w:tr>
      <w:tr w:rsidR="003C532D" w:rsidRPr="00F76055" w14:paraId="167A6B9D" w14:textId="77777777" w:rsidTr="1287ED21">
        <w:trPr>
          <w:trHeight w:val="460"/>
        </w:trPr>
        <w:tc>
          <w:tcPr>
            <w:tcW w:w="2835" w:type="dxa"/>
            <w:shd w:val="clear" w:color="auto" w:fill="auto"/>
            <w:hideMark/>
          </w:tcPr>
          <w:p w14:paraId="56C1E843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in  večletni ozkolistni pleveli</w:t>
            </w:r>
          </w:p>
        </w:tc>
        <w:tc>
          <w:tcPr>
            <w:tcW w:w="2527" w:type="dxa"/>
            <w:shd w:val="clear" w:color="auto" w:fill="auto"/>
            <w:noWrap/>
            <w:hideMark/>
          </w:tcPr>
          <w:p w14:paraId="67F8402F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</w:t>
            </w:r>
          </w:p>
        </w:tc>
        <w:tc>
          <w:tcPr>
            <w:tcW w:w="1726" w:type="dxa"/>
            <w:shd w:val="clear" w:color="auto" w:fill="auto"/>
            <w:hideMark/>
          </w:tcPr>
          <w:p w14:paraId="39C32FDA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pakvizafop</w:t>
            </w:r>
            <w:proofErr w:type="spellEnd"/>
          </w:p>
        </w:tc>
        <w:tc>
          <w:tcPr>
            <w:tcW w:w="2126" w:type="dxa"/>
            <w:shd w:val="clear" w:color="auto" w:fill="auto"/>
            <w:hideMark/>
          </w:tcPr>
          <w:p w14:paraId="100FA3CD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gi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100 EC </w:t>
            </w:r>
          </w:p>
        </w:tc>
        <w:tc>
          <w:tcPr>
            <w:tcW w:w="1651" w:type="dxa"/>
            <w:shd w:val="clear" w:color="auto" w:fill="auto"/>
            <w:hideMark/>
          </w:tcPr>
          <w:p w14:paraId="430BAEA3" w14:textId="562008E4" w:rsidR="003C532D" w:rsidRPr="00F76055" w:rsidRDefault="108DAF00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1</w:t>
            </w:r>
            <w:r w:rsidR="39B4782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L/ha</w:t>
            </w:r>
          </w:p>
        </w:tc>
        <w:tc>
          <w:tcPr>
            <w:tcW w:w="3877" w:type="dxa"/>
            <w:shd w:val="clear" w:color="auto" w:fill="auto"/>
            <w:hideMark/>
          </w:tcPr>
          <w:p w14:paraId="7CE01BF2" w14:textId="2D50F28D" w:rsidR="003C532D" w:rsidRPr="00F76055" w:rsidRDefault="39B4782E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45 dni</w:t>
            </w:r>
            <w:r w:rsidR="2BC5BD14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; </w:t>
            </w:r>
            <w:r w:rsidR="2BC5BD14" w:rsidRPr="007F0205">
              <w:rPr>
                <w:rFonts w:cs="Arial"/>
                <w:color w:val="000000" w:themeColor="text1"/>
                <w:sz w:val="18"/>
                <w:szCs w:val="18"/>
                <w:u w:val="single"/>
                <w:lang w:eastAsia="sl-SI"/>
              </w:rPr>
              <w:t>Manjša uporaba.</w:t>
            </w:r>
            <w:r w:rsidR="183C6801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</w:t>
            </w:r>
          </w:p>
          <w:p w14:paraId="323781C7" w14:textId="28D121A5" w:rsidR="003C532D" w:rsidRPr="00F76055" w:rsidRDefault="070B5D85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321153BE">
              <w:rPr>
                <w:rFonts w:eastAsia="Arial" w:cs="Arial"/>
                <w:sz w:val="18"/>
                <w:szCs w:val="18"/>
              </w:rPr>
              <w:t>G</w:t>
            </w:r>
            <w:r w:rsidR="183C6801" w:rsidRPr="321153BE">
              <w:rPr>
                <w:rFonts w:eastAsia="Arial" w:cs="Arial"/>
                <w:sz w:val="18"/>
                <w:szCs w:val="18"/>
              </w:rPr>
              <w:t>ojene rastline v fazi od 2 pravih listov do konca rasti stebla oz</w:t>
            </w:r>
            <w:r w:rsidR="6B71349C" w:rsidRPr="321153BE">
              <w:rPr>
                <w:rFonts w:eastAsia="Arial" w:cs="Arial"/>
                <w:sz w:val="18"/>
                <w:szCs w:val="18"/>
              </w:rPr>
              <w:t>.</w:t>
            </w:r>
            <w:r w:rsidR="183C6801" w:rsidRPr="321153BE">
              <w:rPr>
                <w:rFonts w:eastAsia="Arial" w:cs="Arial"/>
                <w:sz w:val="18"/>
                <w:szCs w:val="18"/>
              </w:rPr>
              <w:t xml:space="preserve"> popolne razraščenosti</w:t>
            </w:r>
            <w:r w:rsidR="73228635" w:rsidRPr="321153BE">
              <w:rPr>
                <w:rFonts w:eastAsia="Arial" w:cs="Arial"/>
                <w:sz w:val="18"/>
                <w:szCs w:val="18"/>
              </w:rPr>
              <w:t xml:space="preserve"> in p</w:t>
            </w:r>
            <w:r w:rsidR="6A3E3DF8" w:rsidRPr="321153BE">
              <w:rPr>
                <w:rFonts w:eastAsia="Arial" w:cs="Arial"/>
                <w:sz w:val="18"/>
                <w:szCs w:val="18"/>
              </w:rPr>
              <w:t>leveli od 2 listov do sredine razraščanja.</w:t>
            </w:r>
          </w:p>
        </w:tc>
      </w:tr>
      <w:tr w:rsidR="00660BDF" w:rsidRPr="00F76055" w14:paraId="3C2C13A1" w14:textId="77777777" w:rsidTr="1287ED21">
        <w:trPr>
          <w:trHeight w:val="693"/>
        </w:trPr>
        <w:tc>
          <w:tcPr>
            <w:tcW w:w="2835" w:type="dxa"/>
            <w:shd w:val="clear" w:color="auto" w:fill="auto"/>
          </w:tcPr>
          <w:p w14:paraId="24075C78" w14:textId="4558FA3E" w:rsidR="00660BDF" w:rsidRPr="00F76055" w:rsidRDefault="00660BDF" w:rsidP="00660BDF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ekatere vrste enoletnega in večletnega ozkolistnega plevela</w:t>
            </w:r>
          </w:p>
        </w:tc>
        <w:tc>
          <w:tcPr>
            <w:tcW w:w="2527" w:type="dxa"/>
            <w:shd w:val="clear" w:color="auto" w:fill="auto"/>
            <w:noWrap/>
          </w:tcPr>
          <w:p w14:paraId="497323E9" w14:textId="0184EAD4" w:rsidR="00660BDF" w:rsidRPr="00F76055" w:rsidRDefault="00660BDF" w:rsidP="00660BDF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</w:t>
            </w:r>
          </w:p>
        </w:tc>
        <w:tc>
          <w:tcPr>
            <w:tcW w:w="1726" w:type="dxa"/>
            <w:shd w:val="clear" w:color="auto" w:fill="auto"/>
          </w:tcPr>
          <w:p w14:paraId="613583F3" w14:textId="6331735F" w:rsidR="00660BDF" w:rsidRPr="00F76055" w:rsidRDefault="00660BDF" w:rsidP="00660BDF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pakvizafop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5D13E71A" w14:textId="7B23F1BB" w:rsidR="00660BDF" w:rsidRPr="00F76055" w:rsidRDefault="00660BDF" w:rsidP="00660BDF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live</w:t>
            </w:r>
            <w:proofErr w:type="spellEnd"/>
          </w:p>
        </w:tc>
        <w:tc>
          <w:tcPr>
            <w:tcW w:w="1651" w:type="dxa"/>
            <w:shd w:val="clear" w:color="auto" w:fill="auto"/>
          </w:tcPr>
          <w:p w14:paraId="5F95CAE0" w14:textId="2CFD7FA8" w:rsidR="00660BDF" w:rsidRPr="00F76055" w:rsidRDefault="00660BDF" w:rsidP="00660BDF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2 L/ha</w:t>
            </w:r>
          </w:p>
        </w:tc>
        <w:tc>
          <w:tcPr>
            <w:tcW w:w="3877" w:type="dxa"/>
            <w:shd w:val="clear" w:color="auto" w:fill="auto"/>
          </w:tcPr>
          <w:p w14:paraId="14171917" w14:textId="2602028C" w:rsidR="00660BDF" w:rsidRPr="00F76055" w:rsidRDefault="12E5A85C" w:rsidP="00660BDF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9</w:t>
            </w:r>
            <w:r w:rsidR="1248B4D1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0 dni; </w:t>
            </w:r>
            <w:r w:rsidR="1248B4D1" w:rsidRPr="007F0205">
              <w:rPr>
                <w:rFonts w:cs="Arial"/>
                <w:color w:val="000000" w:themeColor="text1"/>
                <w:sz w:val="18"/>
                <w:szCs w:val="18"/>
                <w:u w:val="single"/>
                <w:lang w:eastAsia="sl-SI"/>
              </w:rPr>
              <w:t>Manjša uporaba.</w:t>
            </w:r>
          </w:p>
          <w:p w14:paraId="1094EBF0" w14:textId="6D18EE25" w:rsidR="00660BDF" w:rsidRPr="00F76055" w:rsidRDefault="0FEB8721" w:rsidP="00660BDF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Rdeča pesa</w:t>
            </w:r>
            <w:r w:rsidR="1248B4D1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od razvojne faze </w:t>
            </w:r>
            <w:r w:rsidR="286BAC57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2</w:t>
            </w:r>
            <w:r w:rsidR="1248B4D1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razvitih listov do faze, ko listi pokrijejo 50 % površine tal.</w:t>
            </w:r>
            <w:r w:rsidR="1B5019D4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Samo na prostem.</w:t>
            </w:r>
          </w:p>
        </w:tc>
      </w:tr>
      <w:tr w:rsidR="003C532D" w:rsidRPr="00F76055" w14:paraId="05D27EBD" w14:textId="77777777" w:rsidTr="1287ED21">
        <w:trPr>
          <w:trHeight w:val="1119"/>
        </w:trPr>
        <w:tc>
          <w:tcPr>
            <w:tcW w:w="2835" w:type="dxa"/>
            <w:shd w:val="clear" w:color="auto" w:fill="auto"/>
            <w:hideMark/>
          </w:tcPr>
          <w:p w14:paraId="717F21FA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ekateri širokolistni pleveli</w:t>
            </w:r>
          </w:p>
        </w:tc>
        <w:tc>
          <w:tcPr>
            <w:tcW w:w="2527" w:type="dxa"/>
            <w:shd w:val="clear" w:color="auto" w:fill="auto"/>
            <w:noWrap/>
            <w:hideMark/>
          </w:tcPr>
          <w:p w14:paraId="354759A6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po vzniku </w:t>
            </w:r>
          </w:p>
        </w:tc>
        <w:tc>
          <w:tcPr>
            <w:tcW w:w="1726" w:type="dxa"/>
            <w:shd w:val="clear" w:color="auto" w:fill="auto"/>
            <w:hideMark/>
          </w:tcPr>
          <w:p w14:paraId="0D470974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etamitron</w:t>
            </w:r>
            <w:proofErr w:type="spellEnd"/>
          </w:p>
        </w:tc>
        <w:tc>
          <w:tcPr>
            <w:tcW w:w="2126" w:type="dxa"/>
            <w:shd w:val="clear" w:color="auto" w:fill="auto"/>
            <w:hideMark/>
          </w:tcPr>
          <w:p w14:paraId="794259F0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Bettix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o</w:t>
            </w:r>
            <w:proofErr w:type="spellEnd"/>
          </w:p>
        </w:tc>
        <w:tc>
          <w:tcPr>
            <w:tcW w:w="1651" w:type="dxa"/>
            <w:shd w:val="clear" w:color="auto" w:fill="auto"/>
            <w:hideMark/>
          </w:tcPr>
          <w:p w14:paraId="7DD4585C" w14:textId="2C0E6BC6" w:rsidR="003C532D" w:rsidRPr="00F76055" w:rsidRDefault="39B4782E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1-2  L/ha </w:t>
            </w:r>
          </w:p>
          <w:p w14:paraId="70C88542" w14:textId="1DE1D0CC" w:rsidR="003C532D" w:rsidRPr="00F76055" w:rsidRDefault="003C532D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</w:p>
          <w:p w14:paraId="0181523D" w14:textId="344278A6" w:rsidR="003C532D" w:rsidRPr="00F76055" w:rsidRDefault="4B5AA93E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Skupni odmerek v 1 rastni sezoni do 5 L/ha.</w:t>
            </w:r>
          </w:p>
        </w:tc>
        <w:tc>
          <w:tcPr>
            <w:tcW w:w="3877" w:type="dxa"/>
            <w:shd w:val="clear" w:color="auto" w:fill="auto"/>
            <w:hideMark/>
          </w:tcPr>
          <w:p w14:paraId="04EA959B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ČU; </w:t>
            </w:r>
          </w:p>
          <w:p w14:paraId="593C9FFC" w14:textId="54CBE3BD" w:rsidR="003C532D" w:rsidRPr="00F76055" w:rsidRDefault="18E79D4F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Tretiranje</w:t>
            </w:r>
            <w:proofErr w:type="spellEnd"/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v 3 terminih v časovnem razmaku 6-8 dni. </w:t>
            </w:r>
            <w:r w:rsidR="53C97646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1. ko ima </w:t>
            </w:r>
            <w:r w:rsidR="53C97646" w:rsidRPr="321153BE">
              <w:rPr>
                <w:rFonts w:eastAsia="Arial" w:cs="Arial"/>
                <w:sz w:val="18"/>
                <w:szCs w:val="18"/>
              </w:rPr>
              <w:t xml:space="preserve">rastlina razvita do 2 lista (prva lista vsaj 1 cm dolga). </w:t>
            </w:r>
            <w:r w:rsidR="39B4782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Za zatiranje perzijskega jetičnika</w:t>
            </w:r>
            <w:r w:rsidR="06B61CFD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,</w:t>
            </w:r>
            <w:r w:rsidR="39B4782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zmanjševanje zapleveljenosti s kamilicami ter izrodno metliko. Omejeno deluje na srhkodlakavi ščir, belo metliko in navadni slakovec.</w:t>
            </w:r>
            <w:r w:rsidR="0AEE4367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="0AEE4367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N</w:t>
            </w:r>
            <w:r w:rsidR="0AEE4367" w:rsidRPr="321153BE">
              <w:rPr>
                <w:rFonts w:eastAsia="Arial" w:cs="Arial"/>
                <w:sz w:val="18"/>
                <w:szCs w:val="18"/>
              </w:rPr>
              <w:t>etretiran</w:t>
            </w:r>
            <w:proofErr w:type="spellEnd"/>
            <w:r w:rsidR="0AEE4367" w:rsidRPr="321153BE">
              <w:rPr>
                <w:rFonts w:eastAsia="Arial" w:cs="Arial"/>
                <w:sz w:val="18"/>
                <w:szCs w:val="18"/>
              </w:rPr>
              <w:t xml:space="preserve"> pas 15m od brega voda 1. reda in 10m voda 2. reda.</w:t>
            </w:r>
          </w:p>
        </w:tc>
      </w:tr>
      <w:tr w:rsidR="003C532D" w:rsidRPr="00F76055" w14:paraId="2244EEDA" w14:textId="77777777" w:rsidTr="1287ED21">
        <w:trPr>
          <w:trHeight w:val="442"/>
        </w:trPr>
        <w:tc>
          <w:tcPr>
            <w:tcW w:w="2835" w:type="dxa"/>
            <w:vMerge w:val="restart"/>
            <w:shd w:val="clear" w:color="auto" w:fill="auto"/>
            <w:hideMark/>
          </w:tcPr>
          <w:p w14:paraId="7754BEB8" w14:textId="2CECBB07" w:rsidR="003C532D" w:rsidRPr="00F76055" w:rsidRDefault="39B4782E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Enoletni in večletni ozkolistni pleveli</w:t>
            </w:r>
            <w:r w:rsidR="1D0C6AC2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="1D0C6AC2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ljulke</w:t>
            </w:r>
            <w:proofErr w:type="spellEnd"/>
          </w:p>
        </w:tc>
        <w:tc>
          <w:tcPr>
            <w:tcW w:w="2527" w:type="dxa"/>
            <w:vMerge w:val="restart"/>
            <w:shd w:val="clear" w:color="auto" w:fill="auto"/>
            <w:noWrap/>
            <w:hideMark/>
          </w:tcPr>
          <w:p w14:paraId="0925A38A" w14:textId="10CFCE91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  <w:p w14:paraId="63259A82" w14:textId="77777777" w:rsidR="39B4782E" w:rsidRDefault="39B4782E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o vzniku</w:t>
            </w:r>
          </w:p>
        </w:tc>
        <w:tc>
          <w:tcPr>
            <w:tcW w:w="1726" w:type="dxa"/>
            <w:vMerge w:val="restart"/>
            <w:shd w:val="clear" w:color="auto" w:fill="auto"/>
            <w:hideMark/>
          </w:tcPr>
          <w:p w14:paraId="03FFA101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azifo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-p-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butil</w:t>
            </w:r>
            <w:proofErr w:type="spellEnd"/>
          </w:p>
        </w:tc>
        <w:tc>
          <w:tcPr>
            <w:tcW w:w="2126" w:type="dxa"/>
            <w:vMerge w:val="restart"/>
            <w:shd w:val="clear" w:color="auto" w:fill="auto"/>
            <w:hideMark/>
          </w:tcPr>
          <w:p w14:paraId="00D05BDD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usilad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forte  </w:t>
            </w:r>
          </w:p>
        </w:tc>
        <w:tc>
          <w:tcPr>
            <w:tcW w:w="1651" w:type="dxa"/>
            <w:shd w:val="clear" w:color="auto" w:fill="auto"/>
            <w:hideMark/>
          </w:tcPr>
          <w:p w14:paraId="5460DF1D" w14:textId="0489871B" w:rsidR="003C532D" w:rsidRPr="00F76055" w:rsidRDefault="39B4782E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0,8</w:t>
            </w:r>
            <w:r w:rsidR="380894C3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– 1,7</w:t>
            </w: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L/ha – enoletni plevel</w:t>
            </w:r>
            <w:r w:rsidR="4D50606C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i</w:t>
            </w:r>
            <w:r w:rsidR="0CCABD0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, </w:t>
            </w:r>
            <w:proofErr w:type="spellStart"/>
            <w:r w:rsidR="0CCABD0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ljulke</w:t>
            </w:r>
            <w:proofErr w:type="spellEnd"/>
          </w:p>
        </w:tc>
        <w:tc>
          <w:tcPr>
            <w:tcW w:w="3877" w:type="dxa"/>
            <w:vMerge w:val="restart"/>
            <w:tcBorders>
              <w:left w:val="single" w:sz="4" w:space="0" w:color="auto"/>
            </w:tcBorders>
            <w:shd w:val="clear" w:color="auto" w:fill="auto"/>
            <w:hideMark/>
          </w:tcPr>
          <w:p w14:paraId="051CF51B" w14:textId="0F344E0C" w:rsidR="003C532D" w:rsidRPr="00F76055" w:rsidRDefault="66AFC3CA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49</w:t>
            </w:r>
            <w:r w:rsidR="39B4782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dni; </w:t>
            </w:r>
          </w:p>
          <w:p w14:paraId="235C2D5C" w14:textId="54967410" w:rsidR="003C532D" w:rsidRPr="00F76055" w:rsidRDefault="01EA26EC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321153BE">
              <w:rPr>
                <w:rFonts w:eastAsia="Arial" w:cs="Arial"/>
                <w:sz w:val="18"/>
                <w:szCs w:val="18"/>
              </w:rPr>
              <w:t>Ko imajo ozkolistni pleveli razvita najmanj 2 lista, vendar ne po koncu razraščanja. Večina plevelov mora biti že vzniklih, gojene rastline pa ne smejo prekriti plevelov (</w:t>
            </w:r>
            <w:proofErr w:type="spellStart"/>
            <w:r w:rsidRPr="321153BE">
              <w:rPr>
                <w:rFonts w:eastAsia="Arial" w:cs="Arial"/>
                <w:sz w:val="18"/>
                <w:szCs w:val="18"/>
              </w:rPr>
              <w:t>pokrovnost</w:t>
            </w:r>
            <w:proofErr w:type="spellEnd"/>
            <w:r w:rsidRPr="321153BE">
              <w:rPr>
                <w:rFonts w:eastAsia="Arial" w:cs="Arial"/>
                <w:sz w:val="18"/>
                <w:szCs w:val="18"/>
              </w:rPr>
              <w:t xml:space="preserve"> manj kot 50 %)</w:t>
            </w:r>
            <w:r w:rsidR="597D7592" w:rsidRPr="321153BE">
              <w:rPr>
                <w:rFonts w:eastAsia="Arial" w:cs="Arial"/>
                <w:sz w:val="18"/>
                <w:szCs w:val="18"/>
              </w:rPr>
              <w:t>. Samo na prostem.</w:t>
            </w:r>
          </w:p>
          <w:p w14:paraId="332DFC09" w14:textId="41FAC459" w:rsidR="39B4782E" w:rsidRDefault="39B4782E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Ne zatira enoletne latovke (</w:t>
            </w:r>
            <w:proofErr w:type="spellStart"/>
            <w:r w:rsidRPr="321153BE">
              <w:rPr>
                <w:rFonts w:cs="Arial"/>
                <w:i/>
                <w:iCs/>
                <w:color w:val="000000" w:themeColor="text1"/>
                <w:sz w:val="18"/>
                <w:szCs w:val="18"/>
                <w:lang w:eastAsia="sl-SI"/>
              </w:rPr>
              <w:t>Poa</w:t>
            </w:r>
            <w:proofErr w:type="spellEnd"/>
            <w:r w:rsidRPr="321153BE">
              <w:rPr>
                <w:rFonts w:cs="Arial"/>
                <w:i/>
                <w:iCs/>
                <w:color w:val="000000" w:themeColor="text1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321153BE">
              <w:rPr>
                <w:rFonts w:cs="Arial"/>
                <w:i/>
                <w:iCs/>
                <w:color w:val="000000" w:themeColor="text1"/>
                <w:sz w:val="18"/>
                <w:szCs w:val="18"/>
                <w:lang w:eastAsia="sl-SI"/>
              </w:rPr>
              <w:t>annua</w:t>
            </w:r>
            <w:proofErr w:type="spellEnd"/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).</w:t>
            </w:r>
          </w:p>
        </w:tc>
      </w:tr>
      <w:tr w:rsidR="003C532D" w:rsidRPr="00F76055" w14:paraId="53FBA2AA" w14:textId="77777777" w:rsidTr="1287ED21">
        <w:trPr>
          <w:trHeight w:val="600"/>
        </w:trPr>
        <w:tc>
          <w:tcPr>
            <w:tcW w:w="2835" w:type="dxa"/>
            <w:vMerge/>
            <w:vAlign w:val="center"/>
            <w:hideMark/>
          </w:tcPr>
          <w:p w14:paraId="498BDF29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27" w:type="dxa"/>
            <w:vMerge/>
            <w:vAlign w:val="center"/>
            <w:hideMark/>
          </w:tcPr>
          <w:p w14:paraId="15FD0A0E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726" w:type="dxa"/>
            <w:vMerge/>
            <w:vAlign w:val="center"/>
            <w:hideMark/>
          </w:tcPr>
          <w:p w14:paraId="27776C9E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126" w:type="dxa"/>
            <w:vMerge/>
            <w:vAlign w:val="center"/>
            <w:hideMark/>
          </w:tcPr>
          <w:p w14:paraId="2B8E9F59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651" w:type="dxa"/>
            <w:shd w:val="clear" w:color="auto" w:fill="auto"/>
            <w:hideMark/>
          </w:tcPr>
          <w:p w14:paraId="1983EAC8" w14:textId="06147141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  <w:p w14:paraId="376BB6D1" w14:textId="59498C8D" w:rsidR="39B4782E" w:rsidRDefault="39B4782E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1,</w:t>
            </w:r>
            <w:r w:rsidR="7C6A6D54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7 – 2,5 </w:t>
            </w: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L/ha – večletni plevel</w:t>
            </w:r>
            <w:r w:rsidR="4974D0B3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i in divji sirek</w:t>
            </w:r>
          </w:p>
        </w:tc>
        <w:tc>
          <w:tcPr>
            <w:tcW w:w="3877" w:type="dxa"/>
            <w:vMerge/>
            <w:vAlign w:val="center"/>
            <w:hideMark/>
          </w:tcPr>
          <w:p w14:paraId="74D2BF23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3C532D" w:rsidRPr="00F76055" w14:paraId="059E163A" w14:textId="77777777" w:rsidTr="1287ED21">
        <w:trPr>
          <w:trHeight w:val="416"/>
        </w:trPr>
        <w:tc>
          <w:tcPr>
            <w:tcW w:w="2835" w:type="dxa"/>
            <w:vMerge/>
            <w:hideMark/>
          </w:tcPr>
          <w:p w14:paraId="7C96D1E0" w14:textId="42F3CED2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27" w:type="dxa"/>
            <w:noWrap/>
            <w:hideMark/>
          </w:tcPr>
          <w:p w14:paraId="40FE8911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</w:t>
            </w:r>
          </w:p>
        </w:tc>
        <w:tc>
          <w:tcPr>
            <w:tcW w:w="1726" w:type="dxa"/>
            <w:vMerge/>
            <w:hideMark/>
          </w:tcPr>
          <w:p w14:paraId="7FDD3367" w14:textId="72574882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126" w:type="dxa"/>
            <w:shd w:val="clear" w:color="auto" w:fill="auto"/>
            <w:hideMark/>
          </w:tcPr>
          <w:p w14:paraId="6409FBA3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usilad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ax</w:t>
            </w:r>
            <w:proofErr w:type="spellEnd"/>
          </w:p>
        </w:tc>
        <w:tc>
          <w:tcPr>
            <w:tcW w:w="1651" w:type="dxa"/>
            <w:shd w:val="clear" w:color="auto" w:fill="auto"/>
            <w:hideMark/>
          </w:tcPr>
          <w:p w14:paraId="6E079AEB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-2  L/ha</w:t>
            </w:r>
          </w:p>
        </w:tc>
        <w:tc>
          <w:tcPr>
            <w:tcW w:w="3877" w:type="dxa"/>
            <w:hideMark/>
          </w:tcPr>
          <w:p w14:paraId="4C4B715C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49 dni; </w:t>
            </w:r>
          </w:p>
          <w:p w14:paraId="34CF0921" w14:textId="41FAC459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e zatira enoletne latovke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Poa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annu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.</w:t>
            </w:r>
          </w:p>
        </w:tc>
      </w:tr>
      <w:tr w:rsidR="003C532D" w:rsidRPr="00F76055" w14:paraId="11819D43" w14:textId="77777777" w:rsidTr="1287ED21">
        <w:trPr>
          <w:trHeight w:val="692"/>
        </w:trPr>
        <w:tc>
          <w:tcPr>
            <w:tcW w:w="2835" w:type="dxa"/>
            <w:shd w:val="clear" w:color="auto" w:fill="auto"/>
            <w:hideMark/>
          </w:tcPr>
          <w:p w14:paraId="1CC75D61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širokolistni pleveli</w:t>
            </w:r>
          </w:p>
        </w:tc>
        <w:tc>
          <w:tcPr>
            <w:tcW w:w="2527" w:type="dxa"/>
            <w:shd w:val="clear" w:color="auto" w:fill="auto"/>
            <w:hideMark/>
          </w:tcPr>
          <w:p w14:paraId="27560F75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deljeni odmerki pred in po vzniku posevka ali samo po vzniku posevka</w:t>
            </w:r>
          </w:p>
        </w:tc>
        <w:tc>
          <w:tcPr>
            <w:tcW w:w="1726" w:type="dxa"/>
            <w:shd w:val="clear" w:color="auto" w:fill="auto"/>
            <w:hideMark/>
          </w:tcPr>
          <w:p w14:paraId="2B9BBE57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etamitron</w:t>
            </w:r>
            <w:proofErr w:type="spellEnd"/>
          </w:p>
        </w:tc>
        <w:tc>
          <w:tcPr>
            <w:tcW w:w="2126" w:type="dxa"/>
            <w:shd w:val="clear" w:color="auto" w:fill="auto"/>
            <w:hideMark/>
          </w:tcPr>
          <w:p w14:paraId="10E1EA59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Goltix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WG 90</w:t>
            </w:r>
          </w:p>
        </w:tc>
        <w:tc>
          <w:tcPr>
            <w:tcW w:w="1651" w:type="dxa"/>
            <w:shd w:val="clear" w:color="auto" w:fill="auto"/>
            <w:hideMark/>
          </w:tcPr>
          <w:p w14:paraId="3E9AAAF6" w14:textId="4E7764BD" w:rsidR="003C532D" w:rsidRPr="00F76055" w:rsidRDefault="787FF5AF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1,3 kg/ha</w:t>
            </w:r>
            <w:r w:rsidR="0CA906C6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</w:t>
            </w:r>
          </w:p>
          <w:p w14:paraId="706BB633" w14:textId="739FE877" w:rsidR="003C532D" w:rsidRPr="00F76055" w:rsidRDefault="003C532D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</w:p>
          <w:p w14:paraId="45E80A89" w14:textId="02F6E9E8" w:rsidR="003C532D" w:rsidRPr="00F76055" w:rsidRDefault="039658B8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Skupni odmerek do </w:t>
            </w:r>
            <w:r w:rsidR="39B4782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3,9 kg /ha</w:t>
            </w:r>
            <w:r w:rsidR="0EA2C22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.</w:t>
            </w:r>
          </w:p>
        </w:tc>
        <w:tc>
          <w:tcPr>
            <w:tcW w:w="3877" w:type="dxa"/>
            <w:shd w:val="clear" w:color="auto" w:fill="auto"/>
            <w:hideMark/>
          </w:tcPr>
          <w:p w14:paraId="41D415D7" w14:textId="47DD8907" w:rsidR="003C532D" w:rsidRPr="00F76055" w:rsidRDefault="39B4782E" w:rsidP="321153BE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ČU;  </w:t>
            </w:r>
          </w:p>
          <w:p w14:paraId="1912561E" w14:textId="05764331" w:rsidR="003C532D" w:rsidRPr="00F76055" w:rsidRDefault="39024EED" w:rsidP="321153BE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N</w:t>
            </w:r>
            <w:r w:rsidRPr="321153BE">
              <w:rPr>
                <w:rFonts w:eastAsia="Arial" w:cs="Arial"/>
                <w:sz w:val="18"/>
                <w:szCs w:val="18"/>
              </w:rPr>
              <w:t xml:space="preserve">ajveč 3x deljeno </w:t>
            </w:r>
            <w:proofErr w:type="spellStart"/>
            <w:r w:rsidRPr="321153BE">
              <w:rPr>
                <w:rFonts w:eastAsia="Arial" w:cs="Arial"/>
                <w:sz w:val="18"/>
                <w:szCs w:val="18"/>
              </w:rPr>
              <w:t>tretiranje</w:t>
            </w:r>
            <w:proofErr w:type="spellEnd"/>
            <w:r w:rsidRPr="321153BE">
              <w:rPr>
                <w:rFonts w:eastAsia="Arial" w:cs="Arial"/>
                <w:sz w:val="18"/>
                <w:szCs w:val="18"/>
              </w:rPr>
              <w:t>.</w:t>
            </w:r>
          </w:p>
          <w:p w14:paraId="5F79B4D2" w14:textId="6A4DB72B" w:rsidR="65EC242C" w:rsidRDefault="65EC242C" w:rsidP="321153BE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Deljeni odmerki</w:t>
            </w:r>
            <w:r w:rsidR="445C902B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- </w:t>
            </w:r>
            <w:r w:rsidR="445C902B" w:rsidRPr="007F0205">
              <w:rPr>
                <w:rFonts w:cs="Arial"/>
                <w:color w:val="000000" w:themeColor="text1"/>
                <w:sz w:val="18"/>
                <w:szCs w:val="18"/>
                <w:u w:val="single"/>
                <w:lang w:eastAsia="sl-SI"/>
              </w:rPr>
              <w:t>pred vznikom p</w:t>
            </w:r>
            <w:r w:rsidR="6013C561" w:rsidRPr="321153BE">
              <w:rPr>
                <w:rFonts w:cs="Arial"/>
                <w:color w:val="000000" w:themeColor="text1"/>
                <w:sz w:val="18"/>
                <w:szCs w:val="18"/>
                <w:u w:val="single"/>
                <w:lang w:eastAsia="sl-SI"/>
              </w:rPr>
              <w:t>ese</w:t>
            </w:r>
            <w:r w:rsidR="445C902B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:</w:t>
            </w: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1.</w:t>
            </w:r>
            <w:r w:rsidRPr="321153BE">
              <w:rPr>
                <w:rFonts w:eastAsia="Arial" w:cs="Arial"/>
                <w:sz w:val="18"/>
                <w:szCs w:val="18"/>
              </w:rPr>
              <w:t xml:space="preserve"> po setvi, 2. po vzniku, plevel v fazi kličnih listov</w:t>
            </w:r>
            <w:r w:rsidR="1E93CE49" w:rsidRPr="321153BE">
              <w:rPr>
                <w:rFonts w:eastAsia="Arial" w:cs="Arial"/>
                <w:sz w:val="18"/>
                <w:szCs w:val="18"/>
              </w:rPr>
              <w:t>, 3.</w:t>
            </w:r>
            <w:r w:rsidR="653CA91E" w:rsidRPr="321153BE">
              <w:rPr>
                <w:rFonts w:eastAsia="Arial" w:cs="Arial"/>
                <w:sz w:val="18"/>
                <w:szCs w:val="18"/>
              </w:rPr>
              <w:t xml:space="preserve"> </w:t>
            </w:r>
            <w:r w:rsidR="1E93CE49" w:rsidRPr="321153BE">
              <w:rPr>
                <w:rFonts w:eastAsia="Arial" w:cs="Arial"/>
                <w:sz w:val="18"/>
                <w:szCs w:val="18"/>
              </w:rPr>
              <w:lastRenderedPageBreak/>
              <w:t>preden se posevek strne</w:t>
            </w:r>
            <w:r w:rsidR="5B555934" w:rsidRPr="321153BE">
              <w:rPr>
                <w:rFonts w:eastAsia="Arial" w:cs="Arial"/>
                <w:sz w:val="18"/>
                <w:szCs w:val="18"/>
              </w:rPr>
              <w:t xml:space="preserve"> (5-10 dni po 2. </w:t>
            </w:r>
            <w:proofErr w:type="spellStart"/>
            <w:r w:rsidR="5B555934" w:rsidRPr="321153BE">
              <w:rPr>
                <w:rFonts w:eastAsia="Arial" w:cs="Arial"/>
                <w:sz w:val="18"/>
                <w:szCs w:val="18"/>
              </w:rPr>
              <w:t>tretiranju</w:t>
            </w:r>
            <w:proofErr w:type="spellEnd"/>
            <w:r w:rsidR="5B555934" w:rsidRPr="321153BE">
              <w:rPr>
                <w:rFonts w:eastAsia="Arial" w:cs="Arial"/>
                <w:sz w:val="18"/>
                <w:szCs w:val="18"/>
              </w:rPr>
              <w:t>)</w:t>
            </w:r>
            <w:r w:rsidR="5C24B05E" w:rsidRPr="321153BE">
              <w:rPr>
                <w:rFonts w:eastAsia="Arial" w:cs="Arial"/>
                <w:sz w:val="18"/>
                <w:szCs w:val="18"/>
              </w:rPr>
              <w:t>.</w:t>
            </w:r>
            <w:r w:rsidR="209EB5FC" w:rsidRPr="321153BE">
              <w:rPr>
                <w:rFonts w:eastAsia="Arial" w:cs="Arial"/>
                <w:sz w:val="18"/>
                <w:szCs w:val="18"/>
              </w:rPr>
              <w:t xml:space="preserve"> </w:t>
            </w:r>
            <w:r w:rsidR="209EB5FC" w:rsidRPr="007F0205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Deljeni odmerki - </w:t>
            </w:r>
            <w:r w:rsidR="209EB5FC" w:rsidRPr="321153BE">
              <w:rPr>
                <w:rFonts w:cs="Arial"/>
                <w:color w:val="000000" w:themeColor="text1"/>
                <w:sz w:val="18"/>
                <w:szCs w:val="18"/>
                <w:u w:val="single"/>
                <w:lang w:eastAsia="sl-SI"/>
              </w:rPr>
              <w:t>po vzniku</w:t>
            </w:r>
            <w:r w:rsidR="209EB5FC" w:rsidRPr="007F0205">
              <w:rPr>
                <w:rFonts w:cs="Arial"/>
                <w:color w:val="000000" w:themeColor="text1"/>
                <w:sz w:val="18"/>
                <w:szCs w:val="18"/>
                <w:u w:val="single"/>
                <w:lang w:eastAsia="sl-SI"/>
              </w:rPr>
              <w:t xml:space="preserve"> p</w:t>
            </w:r>
            <w:r w:rsidR="01C85318" w:rsidRPr="321153BE">
              <w:rPr>
                <w:rFonts w:cs="Arial"/>
                <w:color w:val="000000" w:themeColor="text1"/>
                <w:sz w:val="18"/>
                <w:szCs w:val="18"/>
                <w:u w:val="single"/>
                <w:lang w:eastAsia="sl-SI"/>
              </w:rPr>
              <w:t>ese</w:t>
            </w:r>
            <w:r w:rsidR="209EB5FC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: 1.</w:t>
            </w:r>
            <w:r w:rsidR="209EB5FC" w:rsidRPr="321153BE">
              <w:rPr>
                <w:rFonts w:eastAsia="Arial" w:cs="Arial"/>
                <w:sz w:val="18"/>
                <w:szCs w:val="18"/>
              </w:rPr>
              <w:t xml:space="preserve"> </w:t>
            </w:r>
            <w:r w:rsidR="6AC9BF15" w:rsidRPr="321153BE">
              <w:rPr>
                <w:rFonts w:eastAsia="Arial" w:cs="Arial"/>
                <w:sz w:val="18"/>
                <w:szCs w:val="18"/>
              </w:rPr>
              <w:t>ko je</w:t>
            </w:r>
            <w:r w:rsidR="209EB5FC" w:rsidRPr="321153BE">
              <w:rPr>
                <w:rFonts w:eastAsia="Arial" w:cs="Arial"/>
                <w:sz w:val="18"/>
                <w:szCs w:val="18"/>
              </w:rPr>
              <w:t xml:space="preserve"> plevel v fazi kličnih listov, </w:t>
            </w:r>
            <w:r w:rsidR="034C98CC" w:rsidRPr="321153BE">
              <w:rPr>
                <w:rFonts w:eastAsia="Arial" w:cs="Arial"/>
                <w:sz w:val="18"/>
                <w:szCs w:val="18"/>
              </w:rPr>
              <w:t>2</w:t>
            </w:r>
            <w:r w:rsidR="209EB5FC" w:rsidRPr="321153BE">
              <w:rPr>
                <w:rFonts w:eastAsia="Arial" w:cs="Arial"/>
                <w:sz w:val="18"/>
                <w:szCs w:val="18"/>
              </w:rPr>
              <w:t xml:space="preserve">. po </w:t>
            </w:r>
            <w:r w:rsidR="674D5744" w:rsidRPr="321153BE">
              <w:rPr>
                <w:rFonts w:eastAsia="Arial" w:cs="Arial"/>
                <w:sz w:val="18"/>
                <w:szCs w:val="18"/>
              </w:rPr>
              <w:t>ponovnem vzniku plevela</w:t>
            </w:r>
            <w:r w:rsidR="76D9E8B8" w:rsidRPr="321153BE">
              <w:rPr>
                <w:rFonts w:eastAsia="Arial" w:cs="Arial"/>
                <w:sz w:val="18"/>
                <w:szCs w:val="18"/>
              </w:rPr>
              <w:t xml:space="preserve"> (</w:t>
            </w:r>
            <w:r w:rsidR="674D5744" w:rsidRPr="321153BE">
              <w:rPr>
                <w:rFonts w:eastAsia="Arial" w:cs="Arial"/>
                <w:sz w:val="18"/>
                <w:szCs w:val="18"/>
              </w:rPr>
              <w:t xml:space="preserve">5-10 dni po </w:t>
            </w:r>
            <w:r w:rsidR="54FAB929" w:rsidRPr="321153BE">
              <w:rPr>
                <w:rFonts w:eastAsia="Arial" w:cs="Arial"/>
                <w:sz w:val="18"/>
                <w:szCs w:val="18"/>
              </w:rPr>
              <w:t>1.</w:t>
            </w:r>
            <w:r w:rsidR="674D5744" w:rsidRPr="321153BE">
              <w:rPr>
                <w:rFonts w:eastAsia="Arial" w:cs="Arial"/>
                <w:sz w:val="18"/>
                <w:szCs w:val="18"/>
              </w:rPr>
              <w:t xml:space="preserve"> </w:t>
            </w:r>
            <w:proofErr w:type="spellStart"/>
            <w:r w:rsidR="674D5744" w:rsidRPr="321153BE">
              <w:rPr>
                <w:rFonts w:eastAsia="Arial" w:cs="Arial"/>
                <w:sz w:val="18"/>
                <w:szCs w:val="18"/>
              </w:rPr>
              <w:t>tretiranju</w:t>
            </w:r>
            <w:proofErr w:type="spellEnd"/>
            <w:r w:rsidR="28574684" w:rsidRPr="321153BE">
              <w:rPr>
                <w:rFonts w:eastAsia="Arial" w:cs="Arial"/>
                <w:sz w:val="18"/>
                <w:szCs w:val="18"/>
              </w:rPr>
              <w:t>)</w:t>
            </w:r>
            <w:r w:rsidR="674D5744" w:rsidRPr="321153BE">
              <w:rPr>
                <w:rFonts w:eastAsia="Arial" w:cs="Arial"/>
                <w:sz w:val="18"/>
                <w:szCs w:val="18"/>
              </w:rPr>
              <w:t>, 3. preden se posevek strne</w:t>
            </w:r>
            <w:r w:rsidR="353EC137" w:rsidRPr="321153BE">
              <w:rPr>
                <w:rFonts w:eastAsia="Arial" w:cs="Arial"/>
                <w:sz w:val="18"/>
                <w:szCs w:val="18"/>
              </w:rPr>
              <w:t xml:space="preserve"> (5-10 dni po 2. </w:t>
            </w:r>
            <w:proofErr w:type="spellStart"/>
            <w:r w:rsidR="353EC137" w:rsidRPr="321153BE">
              <w:rPr>
                <w:rFonts w:eastAsia="Arial" w:cs="Arial"/>
                <w:sz w:val="18"/>
                <w:szCs w:val="18"/>
              </w:rPr>
              <w:t>tretiranju</w:t>
            </w:r>
            <w:proofErr w:type="spellEnd"/>
            <w:r w:rsidR="353EC137" w:rsidRPr="321153BE">
              <w:rPr>
                <w:rFonts w:eastAsia="Arial" w:cs="Arial"/>
                <w:sz w:val="18"/>
                <w:szCs w:val="18"/>
              </w:rPr>
              <w:t>)</w:t>
            </w:r>
            <w:r w:rsidR="209EB5FC" w:rsidRPr="321153BE">
              <w:rPr>
                <w:rFonts w:eastAsia="Arial" w:cs="Arial"/>
                <w:sz w:val="18"/>
                <w:szCs w:val="18"/>
              </w:rPr>
              <w:t>.</w:t>
            </w:r>
            <w:r w:rsidR="7A99953C" w:rsidRPr="321153BE">
              <w:rPr>
                <w:rFonts w:eastAsia="Arial" w:cs="Arial"/>
                <w:sz w:val="18"/>
                <w:szCs w:val="18"/>
              </w:rPr>
              <w:t xml:space="preserve"> </w:t>
            </w:r>
          </w:p>
          <w:p w14:paraId="71E8F811" w14:textId="1468F1D6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plikacija z ročno škropilnico ni dovoljena!</w:t>
            </w:r>
          </w:p>
        </w:tc>
      </w:tr>
      <w:tr w:rsidR="321153BE" w14:paraId="5BF1A057" w14:textId="77777777" w:rsidTr="1287ED21">
        <w:trPr>
          <w:trHeight w:val="300"/>
        </w:trPr>
        <w:tc>
          <w:tcPr>
            <w:tcW w:w="2835" w:type="dxa"/>
            <w:shd w:val="clear" w:color="auto" w:fill="auto"/>
            <w:hideMark/>
          </w:tcPr>
          <w:p w14:paraId="33D42912" w14:textId="257D75E2" w:rsidR="1CD5E77B" w:rsidRDefault="0A133575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4D29F85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lastRenderedPageBreak/>
              <w:t>Enoletni širokolistni pleveli in enoletna latovka</w:t>
            </w:r>
          </w:p>
        </w:tc>
        <w:tc>
          <w:tcPr>
            <w:tcW w:w="2527" w:type="dxa"/>
            <w:shd w:val="clear" w:color="auto" w:fill="auto"/>
            <w:noWrap/>
            <w:hideMark/>
          </w:tcPr>
          <w:p w14:paraId="06E5BB4C" w14:textId="188924C8" w:rsidR="1CD5E77B" w:rsidRDefault="1CD5E77B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deljeni odmerki samo po vzniku posevka</w:t>
            </w:r>
          </w:p>
        </w:tc>
        <w:tc>
          <w:tcPr>
            <w:tcW w:w="1726" w:type="dxa"/>
            <w:shd w:val="clear" w:color="auto" w:fill="auto"/>
            <w:hideMark/>
          </w:tcPr>
          <w:p w14:paraId="3EF2B4FE" w14:textId="77777777" w:rsidR="1CD5E77B" w:rsidRDefault="1CD5E77B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proofErr w:type="spellStart"/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metamitron</w:t>
            </w:r>
            <w:proofErr w:type="spellEnd"/>
          </w:p>
          <w:p w14:paraId="1EE3FC95" w14:textId="18A29003" w:rsidR="321153BE" w:rsidRDefault="321153BE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</w:p>
        </w:tc>
        <w:tc>
          <w:tcPr>
            <w:tcW w:w="2126" w:type="dxa"/>
            <w:shd w:val="clear" w:color="auto" w:fill="auto"/>
            <w:hideMark/>
          </w:tcPr>
          <w:p w14:paraId="54ED71B4" w14:textId="779BDD98" w:rsidR="1CD5E77B" w:rsidRDefault="1CD5E77B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proofErr w:type="spellStart"/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Goltix</w:t>
            </w:r>
            <w:proofErr w:type="spellEnd"/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gold</w:t>
            </w:r>
            <w:proofErr w:type="spellEnd"/>
          </w:p>
        </w:tc>
        <w:tc>
          <w:tcPr>
            <w:tcW w:w="1651" w:type="dxa"/>
            <w:shd w:val="clear" w:color="auto" w:fill="auto"/>
            <w:hideMark/>
          </w:tcPr>
          <w:p w14:paraId="649DA725" w14:textId="4948040B" w:rsidR="1CD5E77B" w:rsidRDefault="1CD5E77B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1 – 2 L/ha</w:t>
            </w:r>
          </w:p>
          <w:p w14:paraId="278C132F" w14:textId="4906C7C9" w:rsidR="321153BE" w:rsidRDefault="321153BE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</w:p>
          <w:p w14:paraId="4AC500BF" w14:textId="020A75B6" w:rsidR="3262A027" w:rsidRDefault="3262A027" w:rsidP="321153BE">
            <w:pPr>
              <w:jc w:val="left"/>
            </w:pPr>
            <w:r w:rsidRPr="321153BE">
              <w:rPr>
                <w:rFonts w:eastAsia="Arial" w:cs="Arial"/>
                <w:sz w:val="18"/>
                <w:szCs w:val="18"/>
              </w:rPr>
              <w:t>Skupni odmerek v eni rastni sezoni do 5 L/ha.</w:t>
            </w:r>
          </w:p>
        </w:tc>
        <w:tc>
          <w:tcPr>
            <w:tcW w:w="3877" w:type="dxa"/>
            <w:shd w:val="clear" w:color="auto" w:fill="auto"/>
            <w:hideMark/>
          </w:tcPr>
          <w:p w14:paraId="56CE2924" w14:textId="60E30ED1" w:rsidR="1CD5E77B" w:rsidRDefault="1CD5E77B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ČU;</w:t>
            </w:r>
          </w:p>
          <w:p w14:paraId="648227E4" w14:textId="73AC82DC" w:rsidR="5867F53A" w:rsidRDefault="5867F53A" w:rsidP="007F0205">
            <w:pPr>
              <w:spacing w:line="259" w:lineRule="auto"/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Deljena aplikacija – do </w:t>
            </w:r>
            <w:r w:rsidR="62ED6AB3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3 </w:t>
            </w:r>
            <w:proofErr w:type="spellStart"/>
            <w:r w:rsidR="62ED6AB3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tretiranja</w:t>
            </w:r>
            <w:proofErr w:type="spellEnd"/>
            <w:r w:rsidR="62ED6AB3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: </w:t>
            </w:r>
            <w:r w:rsidR="1CD5E77B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1. po vzniku pese, od faze viden prvi list (velikost glavice bucike)</w:t>
            </w:r>
            <w:r w:rsidR="72FE944C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,</w:t>
            </w:r>
            <w:r w:rsidR="1CD5E77B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plevel od vidnega </w:t>
            </w:r>
            <w:r w:rsidR="01031D5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1.</w:t>
            </w:r>
            <w:r w:rsidR="1CD5E77B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lista do faze, ko sta razgrnjena 2 lista</w:t>
            </w:r>
            <w:r w:rsidR="52F85781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. 2. in 3. </w:t>
            </w:r>
            <w:proofErr w:type="spellStart"/>
            <w:r w:rsidR="7A1D91AD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tretiranje</w:t>
            </w:r>
            <w:proofErr w:type="spellEnd"/>
            <w:r w:rsidR="7A1D91AD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</w:t>
            </w:r>
            <w:r w:rsidR="52F85781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o 7-14 dneh</w:t>
            </w:r>
            <w:r w:rsidR="28D64185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, </w:t>
            </w:r>
            <w:r w:rsidR="1CD5E77B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reden se posevek pese strne, do razvojne faze, ko je razgrnjenih 8 listov</w:t>
            </w:r>
            <w:r w:rsidR="155BB220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.</w:t>
            </w:r>
          </w:p>
          <w:p w14:paraId="104646CE" w14:textId="3C5D482A" w:rsidR="650E8A3D" w:rsidRDefault="650E8A3D" w:rsidP="321153BE">
            <w:pPr>
              <w:spacing w:line="259" w:lineRule="auto"/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Samo ob uporabi traktorske škropilnice. </w:t>
            </w:r>
            <w:proofErr w:type="spellStart"/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Netretiran</w:t>
            </w:r>
            <w:proofErr w:type="spellEnd"/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pas 15m od brega voda 1. reda in 10m voda 2. reda.</w:t>
            </w:r>
          </w:p>
        </w:tc>
      </w:tr>
      <w:tr w:rsidR="003C532D" w:rsidRPr="00F76055" w14:paraId="29FE4C8A" w14:textId="77777777" w:rsidTr="1287ED21">
        <w:trPr>
          <w:trHeight w:val="702"/>
        </w:trPr>
        <w:tc>
          <w:tcPr>
            <w:tcW w:w="2835" w:type="dxa"/>
            <w:shd w:val="clear" w:color="auto" w:fill="auto"/>
            <w:hideMark/>
          </w:tcPr>
          <w:p w14:paraId="347ADB32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Širokolistni plevel</w:t>
            </w:r>
          </w:p>
        </w:tc>
        <w:tc>
          <w:tcPr>
            <w:tcW w:w="2527" w:type="dxa"/>
            <w:shd w:val="clear" w:color="auto" w:fill="auto"/>
            <w:noWrap/>
            <w:hideMark/>
          </w:tcPr>
          <w:p w14:paraId="6837EE6B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</w:t>
            </w:r>
          </w:p>
        </w:tc>
        <w:tc>
          <w:tcPr>
            <w:tcW w:w="1726" w:type="dxa"/>
            <w:shd w:val="clear" w:color="auto" w:fill="auto"/>
            <w:hideMark/>
          </w:tcPr>
          <w:p w14:paraId="44C2763B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klopiralid</w:t>
            </w:r>
            <w:proofErr w:type="spellEnd"/>
          </w:p>
        </w:tc>
        <w:tc>
          <w:tcPr>
            <w:tcW w:w="2126" w:type="dxa"/>
            <w:shd w:val="clear" w:color="auto" w:fill="auto"/>
            <w:hideMark/>
          </w:tcPr>
          <w:p w14:paraId="733E9CD5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ontre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72SG</w:t>
            </w:r>
          </w:p>
        </w:tc>
        <w:tc>
          <w:tcPr>
            <w:tcW w:w="1651" w:type="dxa"/>
            <w:shd w:val="clear" w:color="auto" w:fill="auto"/>
            <w:hideMark/>
          </w:tcPr>
          <w:p w14:paraId="44138AB2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17 kg/ha</w:t>
            </w:r>
          </w:p>
        </w:tc>
        <w:tc>
          <w:tcPr>
            <w:tcW w:w="3877" w:type="dxa"/>
            <w:shd w:val="clear" w:color="auto" w:fill="auto"/>
            <w:hideMark/>
          </w:tcPr>
          <w:p w14:paraId="61FFF528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ČU; </w:t>
            </w:r>
          </w:p>
          <w:p w14:paraId="3CBC971F" w14:textId="1B183C49" w:rsidR="003C532D" w:rsidRPr="00F76055" w:rsidRDefault="71163264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O</w:t>
            </w:r>
            <w:r w:rsidR="39B4782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d vidnega </w:t>
            </w:r>
            <w:r w:rsidR="439A6EFF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2. </w:t>
            </w:r>
            <w:r w:rsidR="39B4782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lista do faze, ko je </w:t>
            </w:r>
            <w:r w:rsidR="7B3F0EA7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9</w:t>
            </w:r>
            <w:r w:rsidR="39B4782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listov razvitih</w:t>
            </w:r>
            <w:r w:rsidR="7D1560EF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.</w:t>
            </w:r>
            <w:r w:rsidR="6C894E4F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P</w:t>
            </w:r>
            <w:r w:rsidR="6C894E4F" w:rsidRPr="321153BE">
              <w:rPr>
                <w:rFonts w:eastAsia="Arial" w:cs="Arial"/>
                <w:sz w:val="18"/>
                <w:szCs w:val="18"/>
              </w:rPr>
              <w:t>o vzniku plevela, ko je plevel v razvojni fazi 2-6 listov.</w:t>
            </w:r>
            <w:r w:rsidR="41AC92AD" w:rsidRPr="321153BE">
              <w:rPr>
                <w:rFonts w:eastAsia="Arial" w:cs="Arial"/>
                <w:sz w:val="18"/>
                <w:szCs w:val="18"/>
              </w:rPr>
              <w:t xml:space="preserve"> Samo na prostem. </w:t>
            </w:r>
          </w:p>
        </w:tc>
      </w:tr>
      <w:tr w:rsidR="321153BE" w14:paraId="02710AC6" w14:textId="77777777" w:rsidTr="1287ED21">
        <w:trPr>
          <w:trHeight w:val="300"/>
        </w:trPr>
        <w:tc>
          <w:tcPr>
            <w:tcW w:w="2835" w:type="dxa"/>
            <w:shd w:val="clear" w:color="auto" w:fill="auto"/>
            <w:hideMark/>
          </w:tcPr>
          <w:p w14:paraId="66E7CDBE" w14:textId="7A606D53" w:rsidR="1B8E24F0" w:rsidRDefault="1B8E24F0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Enoletni ozkolistni pleveli, plazeča pirnica</w:t>
            </w:r>
          </w:p>
        </w:tc>
        <w:tc>
          <w:tcPr>
            <w:tcW w:w="2527" w:type="dxa"/>
            <w:shd w:val="clear" w:color="auto" w:fill="auto"/>
            <w:noWrap/>
            <w:hideMark/>
          </w:tcPr>
          <w:p w14:paraId="7DEDA9A2" w14:textId="57A663CE" w:rsidR="1B8E24F0" w:rsidRDefault="1B8E24F0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o vzniku</w:t>
            </w:r>
          </w:p>
        </w:tc>
        <w:tc>
          <w:tcPr>
            <w:tcW w:w="1726" w:type="dxa"/>
            <w:shd w:val="clear" w:color="auto" w:fill="auto"/>
            <w:hideMark/>
          </w:tcPr>
          <w:p w14:paraId="10E1DE40" w14:textId="2E857DEB" w:rsidR="1B8E24F0" w:rsidRDefault="1B8E24F0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proofErr w:type="spellStart"/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kletodim</w:t>
            </w:r>
            <w:proofErr w:type="spellEnd"/>
          </w:p>
        </w:tc>
        <w:tc>
          <w:tcPr>
            <w:tcW w:w="2126" w:type="dxa"/>
            <w:shd w:val="clear" w:color="auto" w:fill="auto"/>
            <w:hideMark/>
          </w:tcPr>
          <w:p w14:paraId="180FC70E" w14:textId="14C2E11F" w:rsidR="1B8E24F0" w:rsidRDefault="1B8E24F0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proofErr w:type="spellStart"/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Select</w:t>
            </w:r>
            <w:proofErr w:type="spellEnd"/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super</w:t>
            </w:r>
          </w:p>
        </w:tc>
        <w:tc>
          <w:tcPr>
            <w:tcW w:w="1651" w:type="dxa"/>
            <w:shd w:val="clear" w:color="auto" w:fill="auto"/>
            <w:hideMark/>
          </w:tcPr>
          <w:p w14:paraId="1CF66D83" w14:textId="51E57509" w:rsidR="1B8E24F0" w:rsidRDefault="1B8E24F0" w:rsidP="321153BE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0,8 – 2 L/ha</w:t>
            </w:r>
          </w:p>
        </w:tc>
        <w:tc>
          <w:tcPr>
            <w:tcW w:w="3877" w:type="dxa"/>
            <w:shd w:val="clear" w:color="auto" w:fill="auto"/>
            <w:hideMark/>
          </w:tcPr>
          <w:p w14:paraId="12B044F3" w14:textId="46F701A0" w:rsidR="1B8E24F0" w:rsidRDefault="1B8E24F0" w:rsidP="321153BE">
            <w:pPr>
              <w:jc w:val="left"/>
            </w:pPr>
            <w:r w:rsidRPr="321153BE">
              <w:rPr>
                <w:rFonts w:eastAsia="Arial" w:cs="Arial"/>
                <w:sz w:val="18"/>
                <w:szCs w:val="18"/>
              </w:rPr>
              <w:t>48 dni;</w:t>
            </w:r>
          </w:p>
          <w:p w14:paraId="751DFC37" w14:textId="1BA26C35" w:rsidR="1B8E24F0" w:rsidRDefault="1B8E24F0" w:rsidP="321153BE">
            <w:pPr>
              <w:jc w:val="left"/>
            </w:pPr>
            <w:r w:rsidRPr="007F0205">
              <w:rPr>
                <w:rFonts w:eastAsia="Arial" w:cs="Arial"/>
                <w:sz w:val="18"/>
                <w:szCs w:val="18"/>
                <w:u w:val="single"/>
              </w:rPr>
              <w:t>Manjša uporaba</w:t>
            </w:r>
            <w:r w:rsidRPr="321153BE">
              <w:rPr>
                <w:rFonts w:eastAsia="Arial" w:cs="Arial"/>
                <w:sz w:val="18"/>
                <w:szCs w:val="18"/>
              </w:rPr>
              <w:t xml:space="preserve">, samo poklicni pridelovalci. Od razvitega 1. para listov do faze 9 razvitih listov. </w:t>
            </w:r>
          </w:p>
        </w:tc>
      </w:tr>
      <w:tr w:rsidR="003C532D" w:rsidRPr="00F76055" w14:paraId="6E865474" w14:textId="77777777" w:rsidTr="1287ED21">
        <w:trPr>
          <w:trHeight w:val="840"/>
        </w:trPr>
        <w:tc>
          <w:tcPr>
            <w:tcW w:w="2835" w:type="dxa"/>
            <w:shd w:val="clear" w:color="auto" w:fill="auto"/>
            <w:hideMark/>
          </w:tcPr>
          <w:p w14:paraId="1BCB2087" w14:textId="0BCD8414" w:rsidR="003C532D" w:rsidRPr="00F76055" w:rsidRDefault="39B4782E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Enoletni ozkolistni pleveli,  plazeča pirnica</w:t>
            </w:r>
          </w:p>
        </w:tc>
        <w:tc>
          <w:tcPr>
            <w:tcW w:w="2527" w:type="dxa"/>
            <w:vMerge w:val="restart"/>
            <w:tcBorders>
              <w:left w:val="nil"/>
            </w:tcBorders>
            <w:shd w:val="clear" w:color="auto" w:fill="auto"/>
            <w:noWrap/>
            <w:hideMark/>
          </w:tcPr>
          <w:p w14:paraId="5AAB9F14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</w:t>
            </w:r>
          </w:p>
        </w:tc>
        <w:tc>
          <w:tcPr>
            <w:tcW w:w="1726" w:type="dxa"/>
            <w:vMerge w:val="restart"/>
            <w:shd w:val="clear" w:color="auto" w:fill="auto"/>
            <w:hideMark/>
          </w:tcPr>
          <w:p w14:paraId="05029969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kvizalofo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-p-etil</w:t>
            </w:r>
          </w:p>
        </w:tc>
        <w:tc>
          <w:tcPr>
            <w:tcW w:w="2126" w:type="dxa"/>
            <w:shd w:val="clear" w:color="auto" w:fill="auto"/>
            <w:hideMark/>
          </w:tcPr>
          <w:p w14:paraId="4FC40E23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arg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super</w:t>
            </w:r>
          </w:p>
        </w:tc>
        <w:tc>
          <w:tcPr>
            <w:tcW w:w="1651" w:type="dxa"/>
            <w:shd w:val="clear" w:color="auto" w:fill="auto"/>
            <w:hideMark/>
          </w:tcPr>
          <w:p w14:paraId="2F5F2903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2-2,5 L/ha</w:t>
            </w:r>
          </w:p>
        </w:tc>
        <w:tc>
          <w:tcPr>
            <w:tcW w:w="3877" w:type="dxa"/>
            <w:shd w:val="clear" w:color="auto" w:fill="auto"/>
            <w:hideMark/>
          </w:tcPr>
          <w:p w14:paraId="2EF313EE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60 dni; </w:t>
            </w:r>
          </w:p>
          <w:p w14:paraId="70B518D3" w14:textId="7B16518A" w:rsidR="003C532D" w:rsidRPr="00F76055" w:rsidRDefault="3E2F430A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K</w:t>
            </w:r>
            <w:r w:rsidR="39B4782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o ima pesa razvita </w:t>
            </w:r>
            <w:r w:rsidR="1404C2D7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2</w:t>
            </w:r>
            <w:r w:rsidR="39B4782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lista, do začetka razraščanja</w:t>
            </w:r>
            <w:r w:rsidR="06FDE1C4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.</w:t>
            </w:r>
            <w:r w:rsidR="13610E6D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Od 2. lista do konca razraščanja plevela, za zatiranje plazeče pirnice od 4-6 lista plevela.</w:t>
            </w:r>
          </w:p>
        </w:tc>
      </w:tr>
      <w:tr w:rsidR="003C532D" w:rsidRPr="00F76055" w14:paraId="41C847F8" w14:textId="77777777" w:rsidTr="1287ED21">
        <w:trPr>
          <w:trHeight w:val="696"/>
        </w:trPr>
        <w:tc>
          <w:tcPr>
            <w:tcW w:w="2835" w:type="dxa"/>
            <w:shd w:val="clear" w:color="auto" w:fill="auto"/>
            <w:hideMark/>
          </w:tcPr>
          <w:p w14:paraId="3262E572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ozkolistni plevel, plazeča pirnica, večletni ozkolistni plevel</w:t>
            </w:r>
          </w:p>
        </w:tc>
        <w:tc>
          <w:tcPr>
            <w:tcW w:w="2527" w:type="dxa"/>
            <w:vMerge/>
            <w:noWrap/>
            <w:hideMark/>
          </w:tcPr>
          <w:p w14:paraId="17091145" w14:textId="32969033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726" w:type="dxa"/>
            <w:vMerge/>
            <w:hideMark/>
          </w:tcPr>
          <w:p w14:paraId="51E84926" w14:textId="26FF789F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126" w:type="dxa"/>
            <w:shd w:val="clear" w:color="auto" w:fill="auto"/>
            <w:hideMark/>
          </w:tcPr>
          <w:p w14:paraId="574B22C6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Wish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top</w:t>
            </w:r>
          </w:p>
        </w:tc>
        <w:tc>
          <w:tcPr>
            <w:tcW w:w="1651" w:type="dxa"/>
            <w:shd w:val="clear" w:color="auto" w:fill="auto"/>
            <w:hideMark/>
          </w:tcPr>
          <w:p w14:paraId="7881FC50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6–1,1 L/ha</w:t>
            </w:r>
          </w:p>
        </w:tc>
        <w:tc>
          <w:tcPr>
            <w:tcW w:w="3877" w:type="dxa"/>
            <w:shd w:val="clear" w:color="auto" w:fill="auto"/>
            <w:hideMark/>
          </w:tcPr>
          <w:p w14:paraId="7EB24BA8" w14:textId="48BEFE0F" w:rsidR="003C532D" w:rsidRPr="00F76055" w:rsidRDefault="39B4782E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40 dni; </w:t>
            </w:r>
            <w:r w:rsidR="72866EE8" w:rsidRPr="007F0205">
              <w:rPr>
                <w:rFonts w:cs="Arial"/>
                <w:color w:val="000000" w:themeColor="text1"/>
                <w:sz w:val="18"/>
                <w:szCs w:val="18"/>
                <w:u w:val="single"/>
                <w:lang w:eastAsia="sl-SI"/>
              </w:rPr>
              <w:t>Manjša uporaba.</w:t>
            </w:r>
          </w:p>
          <w:p w14:paraId="2DB988F7" w14:textId="075E7514" w:rsidR="003C532D" w:rsidRPr="00F76055" w:rsidRDefault="72866EE8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O</w:t>
            </w:r>
            <w:r w:rsidR="39B4782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d </w:t>
            </w:r>
            <w:r w:rsidR="1ED60C48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2-9</w:t>
            </w:r>
            <w:r w:rsidR="39B4782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listov</w:t>
            </w:r>
            <w:r w:rsidR="135CFE18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.</w:t>
            </w:r>
            <w:r w:rsidR="39B4782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</w:t>
            </w:r>
            <w:r w:rsidR="26C89EDB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Plazečo pirnico, je priporočljivo tretirati, ko je visoka 15-20 cm. </w:t>
            </w:r>
            <w:r w:rsidR="39B4782E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(</w:t>
            </w:r>
            <w:r w:rsidR="61711F53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Samo na prostem.</w:t>
            </w:r>
          </w:p>
        </w:tc>
      </w:tr>
      <w:tr w:rsidR="003C532D" w:rsidRPr="00F76055" w14:paraId="19CB8DED" w14:textId="77777777" w:rsidTr="007F0205">
        <w:trPr>
          <w:trHeight w:val="988"/>
        </w:trPr>
        <w:tc>
          <w:tcPr>
            <w:tcW w:w="2835" w:type="dxa"/>
            <w:shd w:val="clear" w:color="auto" w:fill="auto"/>
            <w:hideMark/>
          </w:tcPr>
          <w:p w14:paraId="3B7DBF93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in večletni ozkolistni pleveli</w:t>
            </w:r>
          </w:p>
        </w:tc>
        <w:tc>
          <w:tcPr>
            <w:tcW w:w="2527" w:type="dxa"/>
            <w:shd w:val="clear" w:color="auto" w:fill="auto"/>
            <w:noWrap/>
            <w:hideMark/>
          </w:tcPr>
          <w:p w14:paraId="622B3302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</w:t>
            </w:r>
          </w:p>
        </w:tc>
        <w:tc>
          <w:tcPr>
            <w:tcW w:w="1726" w:type="dxa"/>
            <w:shd w:val="clear" w:color="auto" w:fill="auto"/>
            <w:hideMark/>
          </w:tcPr>
          <w:p w14:paraId="2E50ADF1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pakvizafop</w:t>
            </w:r>
            <w:proofErr w:type="spellEnd"/>
          </w:p>
        </w:tc>
        <w:tc>
          <w:tcPr>
            <w:tcW w:w="2126" w:type="dxa"/>
            <w:shd w:val="clear" w:color="auto" w:fill="auto"/>
            <w:hideMark/>
          </w:tcPr>
          <w:p w14:paraId="682DC4B3" w14:textId="77777777" w:rsidR="003C532D" w:rsidRPr="00F76055" w:rsidRDefault="003C532D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etrola</w:t>
            </w:r>
            <w:proofErr w:type="spellEnd"/>
          </w:p>
        </w:tc>
        <w:tc>
          <w:tcPr>
            <w:tcW w:w="1651" w:type="dxa"/>
            <w:shd w:val="clear" w:color="auto" w:fill="auto"/>
            <w:hideMark/>
          </w:tcPr>
          <w:p w14:paraId="3EDFF22D" w14:textId="5EB2CB32" w:rsidR="003C532D" w:rsidRPr="00F76055" w:rsidRDefault="39B4782E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1,</w:t>
            </w:r>
            <w:r w:rsidR="00586294"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0</w:t>
            </w: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L/ha</w:t>
            </w:r>
          </w:p>
        </w:tc>
        <w:tc>
          <w:tcPr>
            <w:tcW w:w="3877" w:type="dxa"/>
            <w:shd w:val="clear" w:color="auto" w:fill="auto"/>
            <w:hideMark/>
          </w:tcPr>
          <w:p w14:paraId="56360F8C" w14:textId="1A3AAE97" w:rsidR="003C532D" w:rsidRPr="00F76055" w:rsidRDefault="39B4782E" w:rsidP="003C532D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321153B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45 dni; </w:t>
            </w:r>
            <w:r w:rsidR="1349198D" w:rsidRPr="007F0205">
              <w:rPr>
                <w:rFonts w:cs="Arial"/>
                <w:color w:val="000000" w:themeColor="text1"/>
                <w:sz w:val="18"/>
                <w:szCs w:val="18"/>
                <w:u w:val="single"/>
                <w:lang w:eastAsia="sl-SI"/>
              </w:rPr>
              <w:t>Manjša uporaba.</w:t>
            </w:r>
          </w:p>
          <w:p w14:paraId="305A7873" w14:textId="4A647DA0" w:rsidR="003C532D" w:rsidRPr="00F76055" w:rsidRDefault="499D0AC7" w:rsidP="321153BE">
            <w:pPr>
              <w:jc w:val="left"/>
              <w:rPr>
                <w:rFonts w:eastAsia="Arial" w:cs="Arial"/>
                <w:sz w:val="18"/>
                <w:szCs w:val="18"/>
              </w:rPr>
            </w:pPr>
            <w:r w:rsidRPr="321153BE">
              <w:rPr>
                <w:rFonts w:eastAsia="Arial" w:cs="Arial"/>
                <w:sz w:val="18"/>
                <w:szCs w:val="18"/>
              </w:rPr>
              <w:t xml:space="preserve"> Ko ima pesa od 2 pravih listov do konca rasti stebla oz</w:t>
            </w:r>
            <w:r w:rsidR="4CF1B8CD" w:rsidRPr="321153BE">
              <w:rPr>
                <w:rFonts w:eastAsia="Arial" w:cs="Arial"/>
                <w:sz w:val="18"/>
                <w:szCs w:val="18"/>
              </w:rPr>
              <w:t>.</w:t>
            </w:r>
            <w:r w:rsidRPr="321153BE">
              <w:rPr>
                <w:rFonts w:eastAsia="Arial" w:cs="Arial"/>
                <w:sz w:val="18"/>
                <w:szCs w:val="18"/>
              </w:rPr>
              <w:t xml:space="preserve"> popolne razraščenosti</w:t>
            </w:r>
            <w:r w:rsidR="00DDCFC9" w:rsidRPr="321153BE">
              <w:rPr>
                <w:rFonts w:eastAsia="Arial" w:cs="Arial"/>
                <w:sz w:val="18"/>
                <w:szCs w:val="18"/>
              </w:rPr>
              <w:t xml:space="preserve"> in p</w:t>
            </w:r>
            <w:r w:rsidRPr="321153BE">
              <w:rPr>
                <w:rFonts w:eastAsia="Arial" w:cs="Arial"/>
                <w:sz w:val="18"/>
                <w:szCs w:val="18"/>
              </w:rPr>
              <w:t>level od 2 pravih listov do sredine razraščanja.</w:t>
            </w:r>
          </w:p>
        </w:tc>
      </w:tr>
    </w:tbl>
    <w:p w14:paraId="289CE8B4" w14:textId="77777777" w:rsidR="00701DEA" w:rsidRPr="00F76055" w:rsidRDefault="00701DEA" w:rsidP="00701DEA">
      <w:pPr>
        <w:pStyle w:val="Naslov3"/>
        <w:numPr>
          <w:ilvl w:val="0"/>
          <w:numId w:val="0"/>
        </w:numPr>
        <w:spacing w:before="0" w:after="0"/>
        <w:ind w:left="1004"/>
        <w:rPr>
          <w:rFonts w:eastAsiaTheme="minorEastAsia"/>
        </w:rPr>
      </w:pPr>
      <w:bookmarkStart w:id="884" w:name="_Toc167122205"/>
      <w:bookmarkStart w:id="885" w:name="_Toc167122440"/>
      <w:bookmarkStart w:id="886" w:name="_Toc166556151"/>
      <w:bookmarkStart w:id="887" w:name="_Toc215563159"/>
      <w:bookmarkStart w:id="888" w:name="_Toc91332708"/>
      <w:bookmarkStart w:id="889" w:name="_Toc91332930"/>
      <w:bookmarkStart w:id="890" w:name="_Toc91333136"/>
      <w:bookmarkStart w:id="891" w:name="_Toc288553267"/>
    </w:p>
    <w:bookmarkEnd w:id="884"/>
    <w:bookmarkEnd w:id="885"/>
    <w:p w14:paraId="77BFC2A6" w14:textId="77777777" w:rsidR="006F2D4C" w:rsidRPr="00F76055" w:rsidRDefault="006F2D4C" w:rsidP="006F2D4C">
      <w:pPr>
        <w:rPr>
          <w:rFonts w:eastAsiaTheme="minorEastAsia"/>
          <w:lang w:eastAsia="x-none"/>
        </w:rPr>
      </w:pPr>
    </w:p>
    <w:p w14:paraId="27E76C97" w14:textId="646400EF" w:rsidR="002A5C63" w:rsidRPr="00F76055" w:rsidRDefault="002A5C63" w:rsidP="006F2D4C">
      <w:pPr>
        <w:pStyle w:val="Naslov3"/>
        <w:spacing w:before="0" w:after="0"/>
      </w:pPr>
      <w:bookmarkStart w:id="892" w:name="_Toc511825796"/>
      <w:bookmarkStart w:id="893" w:name="_Toc167122206"/>
      <w:bookmarkStart w:id="894" w:name="_Toc167122441"/>
      <w:bookmarkStart w:id="895" w:name="_Toc170778158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6"/>
      <w:bookmarkEnd w:id="887"/>
      <w:bookmarkEnd w:id="888"/>
      <w:bookmarkEnd w:id="889"/>
      <w:bookmarkEnd w:id="890"/>
      <w:bookmarkEnd w:id="891"/>
      <w:r w:rsidRPr="00F76055">
        <w:t>ČESEN</w:t>
      </w:r>
      <w:bookmarkEnd w:id="892"/>
      <w:bookmarkEnd w:id="893"/>
      <w:bookmarkEnd w:id="894"/>
      <w:bookmarkEnd w:id="895"/>
    </w:p>
    <w:p w14:paraId="6B84B321" w14:textId="77777777" w:rsidR="006F2D4C" w:rsidRPr="00F76055" w:rsidRDefault="006F2D4C" w:rsidP="006F2D4C">
      <w:pPr>
        <w:rPr>
          <w:lang w:eastAsia="x-none"/>
        </w:rPr>
      </w:pPr>
    </w:p>
    <w:tbl>
      <w:tblPr>
        <w:tblStyle w:val="Tabelamrea"/>
        <w:tblW w:w="0" w:type="auto"/>
        <w:tblInd w:w="137" w:type="dxa"/>
        <w:tblLook w:val="04A0" w:firstRow="1" w:lastRow="0" w:firstColumn="1" w:lastColumn="0" w:noHBand="0" w:noVBand="1"/>
      </w:tblPr>
      <w:tblGrid>
        <w:gridCol w:w="2835"/>
        <w:gridCol w:w="2552"/>
        <w:gridCol w:w="1701"/>
        <w:gridCol w:w="2146"/>
        <w:gridCol w:w="1701"/>
        <w:gridCol w:w="3827"/>
      </w:tblGrid>
      <w:tr w:rsidR="004E21FB" w:rsidRPr="00F76055" w14:paraId="3C04A6B9" w14:textId="77777777" w:rsidTr="004E21FB">
        <w:trPr>
          <w:trHeight w:val="300"/>
          <w:tblHeader/>
        </w:trPr>
        <w:tc>
          <w:tcPr>
            <w:tcW w:w="2835" w:type="dxa"/>
            <w:shd w:val="clear" w:color="auto" w:fill="F2F2F2" w:themeFill="background1" w:themeFillShade="F2"/>
            <w:hideMark/>
          </w:tcPr>
          <w:p w14:paraId="2085FB77" w14:textId="77777777" w:rsidR="004E21FB" w:rsidRPr="00F76055" w:rsidRDefault="004E21FB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552" w:type="dxa"/>
            <w:shd w:val="clear" w:color="auto" w:fill="F2F2F2" w:themeFill="background1" w:themeFillShade="F2"/>
            <w:hideMark/>
          </w:tcPr>
          <w:p w14:paraId="4F0CDA06" w14:textId="77777777" w:rsidR="004E21FB" w:rsidRPr="00F76055" w:rsidRDefault="004E21FB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3B14F132" w14:textId="77777777" w:rsidR="004E21FB" w:rsidRPr="00F76055" w:rsidRDefault="004E21FB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146" w:type="dxa"/>
            <w:shd w:val="clear" w:color="auto" w:fill="F2F2F2" w:themeFill="background1" w:themeFillShade="F2"/>
            <w:hideMark/>
          </w:tcPr>
          <w:p w14:paraId="2D75DCEA" w14:textId="77777777" w:rsidR="004E21FB" w:rsidRPr="00F76055" w:rsidRDefault="004E21FB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1DA8B701" w14:textId="77777777" w:rsidR="004E21FB" w:rsidRPr="00F76055" w:rsidRDefault="004E21FB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3827" w:type="dxa"/>
            <w:shd w:val="clear" w:color="auto" w:fill="F2F2F2" w:themeFill="background1" w:themeFillShade="F2"/>
            <w:hideMark/>
          </w:tcPr>
          <w:p w14:paraId="6C816B77" w14:textId="77777777" w:rsidR="004E21FB" w:rsidRPr="00F76055" w:rsidRDefault="004E21FB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4E21FB" w:rsidRPr="00F76055" w14:paraId="104F7E88" w14:textId="77777777" w:rsidTr="004E21FB">
        <w:trPr>
          <w:trHeight w:val="704"/>
        </w:trPr>
        <w:tc>
          <w:tcPr>
            <w:tcW w:w="2835" w:type="dxa"/>
            <w:vMerge w:val="restart"/>
            <w:hideMark/>
          </w:tcPr>
          <w:p w14:paraId="197CCFAA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i, večletni ozkolistni pleveli</w:t>
            </w:r>
          </w:p>
        </w:tc>
        <w:tc>
          <w:tcPr>
            <w:tcW w:w="2552" w:type="dxa"/>
            <w:vMerge w:val="restart"/>
            <w:noWrap/>
            <w:hideMark/>
          </w:tcPr>
          <w:p w14:paraId="64377908" w14:textId="1DBD2E5F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660BDF"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1701" w:type="dxa"/>
            <w:vMerge w:val="restart"/>
            <w:noWrap/>
            <w:hideMark/>
          </w:tcPr>
          <w:p w14:paraId="3F2B24AA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opakvizafop</w:t>
            </w:r>
            <w:proofErr w:type="spellEnd"/>
          </w:p>
        </w:tc>
        <w:tc>
          <w:tcPr>
            <w:tcW w:w="2146" w:type="dxa"/>
            <w:vMerge w:val="restart"/>
            <w:noWrap/>
            <w:hideMark/>
          </w:tcPr>
          <w:p w14:paraId="752A51CA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g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701" w:type="dxa"/>
            <w:hideMark/>
          </w:tcPr>
          <w:p w14:paraId="5BA0A0BB" w14:textId="1F8D576A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Enoletni ozkolistni pleveli: 0,75 - 1,0 L/ha; </w:t>
            </w:r>
          </w:p>
          <w:p w14:paraId="7390AFE3" w14:textId="7CBE027F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827" w:type="dxa"/>
            <w:hideMark/>
          </w:tcPr>
          <w:p w14:paraId="29F7A688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30 dni; </w:t>
            </w:r>
          </w:p>
          <w:p w14:paraId="10B87AE6" w14:textId="75642793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ižji odmerek se priporoča za zatiranje plevelov v nižjih razvojnih stadijih.</w:t>
            </w:r>
          </w:p>
        </w:tc>
      </w:tr>
      <w:tr w:rsidR="004E21FB" w:rsidRPr="00F76055" w14:paraId="2962BD10" w14:textId="77777777" w:rsidTr="004E21FB">
        <w:trPr>
          <w:trHeight w:val="700"/>
        </w:trPr>
        <w:tc>
          <w:tcPr>
            <w:tcW w:w="2835" w:type="dxa"/>
            <w:vMerge/>
          </w:tcPr>
          <w:p w14:paraId="175773F4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noWrap/>
          </w:tcPr>
          <w:p w14:paraId="11081203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7DA7C3AB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vMerge/>
            <w:noWrap/>
          </w:tcPr>
          <w:p w14:paraId="280A7B5F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352BB5EB" w14:textId="355FC91C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Večletni ozkolistni pleveli: 1,0 - 1,5 L/ha</w:t>
            </w:r>
          </w:p>
        </w:tc>
        <w:tc>
          <w:tcPr>
            <w:tcW w:w="3827" w:type="dxa"/>
          </w:tcPr>
          <w:p w14:paraId="68EEBA02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</w:p>
        </w:tc>
      </w:tr>
      <w:tr w:rsidR="004E21FB" w:rsidRPr="00F76055" w14:paraId="4F8AD36B" w14:textId="77777777" w:rsidTr="004E21FB">
        <w:trPr>
          <w:trHeight w:val="700"/>
        </w:trPr>
        <w:tc>
          <w:tcPr>
            <w:tcW w:w="2835" w:type="dxa"/>
            <w:hideMark/>
          </w:tcPr>
          <w:p w14:paraId="54B5EAFE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zkolistni in širokolistni pleveli</w:t>
            </w:r>
          </w:p>
        </w:tc>
        <w:tc>
          <w:tcPr>
            <w:tcW w:w="2552" w:type="dxa"/>
            <w:noWrap/>
            <w:hideMark/>
          </w:tcPr>
          <w:p w14:paraId="6204E5F7" w14:textId="07AD2572" w:rsidR="004E21FB" w:rsidRPr="00F76055" w:rsidRDefault="00660BDF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po vzniku</w:t>
            </w:r>
          </w:p>
        </w:tc>
        <w:tc>
          <w:tcPr>
            <w:tcW w:w="1701" w:type="dxa"/>
            <w:noWrap/>
            <w:hideMark/>
          </w:tcPr>
          <w:p w14:paraId="70F730CF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osulfokarb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6186D9C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xer</w:t>
            </w:r>
            <w:proofErr w:type="spellEnd"/>
          </w:p>
        </w:tc>
        <w:tc>
          <w:tcPr>
            <w:tcW w:w="1701" w:type="dxa"/>
            <w:noWrap/>
            <w:hideMark/>
          </w:tcPr>
          <w:p w14:paraId="0231CF9E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5,0 L/ha</w:t>
            </w:r>
          </w:p>
        </w:tc>
        <w:tc>
          <w:tcPr>
            <w:tcW w:w="3827" w:type="dxa"/>
            <w:hideMark/>
          </w:tcPr>
          <w:p w14:paraId="15749F50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65 dni: </w:t>
            </w:r>
          </w:p>
          <w:p w14:paraId="4BF6A0FC" w14:textId="5CB2A232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iporoča se uporaba sredstva na površinah z večjo zapleveljenostjo.</w:t>
            </w:r>
            <w:r w:rsidR="00660BDF" w:rsidRPr="00F76055">
              <w:rPr>
                <w:rFonts w:cs="Arial"/>
                <w:sz w:val="18"/>
                <w:szCs w:val="18"/>
              </w:rPr>
              <w:t xml:space="preserve"> Tretiramo, zgodaj po vzniku, </w:t>
            </w:r>
            <w:r w:rsidR="00660BDF" w:rsidRPr="00F76055">
              <w:rPr>
                <w:sz w:val="18"/>
                <w:szCs w:val="18"/>
              </w:rPr>
              <w:t>ko ima česen 2-4 v celoti razvite liste.</w:t>
            </w:r>
          </w:p>
        </w:tc>
      </w:tr>
      <w:tr w:rsidR="004E21FB" w:rsidRPr="00F76055" w14:paraId="0B264A57" w14:textId="77777777" w:rsidTr="004E21FB">
        <w:trPr>
          <w:trHeight w:val="274"/>
        </w:trPr>
        <w:tc>
          <w:tcPr>
            <w:tcW w:w="2835" w:type="dxa"/>
            <w:vMerge w:val="restart"/>
            <w:hideMark/>
          </w:tcPr>
          <w:p w14:paraId="1BDD819F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olistni in ozkolistni plevel</w:t>
            </w:r>
          </w:p>
        </w:tc>
        <w:tc>
          <w:tcPr>
            <w:tcW w:w="2552" w:type="dxa"/>
            <w:vMerge w:val="restart"/>
            <w:noWrap/>
            <w:hideMark/>
          </w:tcPr>
          <w:p w14:paraId="1BC26AC2" w14:textId="3FA098D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660BDF" w:rsidRPr="00F76055">
              <w:rPr>
                <w:rFonts w:cs="Arial"/>
                <w:sz w:val="18"/>
                <w:szCs w:val="18"/>
              </w:rPr>
              <w:t>po setvi, pred vznikom</w:t>
            </w:r>
          </w:p>
        </w:tc>
        <w:tc>
          <w:tcPr>
            <w:tcW w:w="1701" w:type="dxa"/>
            <w:vMerge w:val="restart"/>
            <w:noWrap/>
            <w:hideMark/>
          </w:tcPr>
          <w:p w14:paraId="0C865E96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klonife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9E74642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hallenge</w:t>
            </w:r>
            <w:proofErr w:type="spellEnd"/>
          </w:p>
        </w:tc>
        <w:tc>
          <w:tcPr>
            <w:tcW w:w="1701" w:type="dxa"/>
            <w:noWrap/>
            <w:hideMark/>
          </w:tcPr>
          <w:p w14:paraId="587F1A6E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5 L/ha</w:t>
            </w:r>
          </w:p>
        </w:tc>
        <w:tc>
          <w:tcPr>
            <w:tcW w:w="3827" w:type="dxa"/>
            <w:hideMark/>
          </w:tcPr>
          <w:p w14:paraId="1F25E09B" w14:textId="1D4641C3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90 dni; </w:t>
            </w:r>
            <w:r w:rsidR="005B0D67" w:rsidRPr="007F0205">
              <w:rPr>
                <w:rFonts w:cs="Arial"/>
                <w:sz w:val="18"/>
                <w:szCs w:val="18"/>
                <w:u w:val="single"/>
              </w:rPr>
              <w:t>Manjša uporaba</w:t>
            </w:r>
          </w:p>
        </w:tc>
      </w:tr>
      <w:tr w:rsidR="004E21FB" w:rsidRPr="00F76055" w14:paraId="1D0AED53" w14:textId="77777777" w:rsidTr="004E21FB">
        <w:trPr>
          <w:trHeight w:val="278"/>
        </w:trPr>
        <w:tc>
          <w:tcPr>
            <w:tcW w:w="2835" w:type="dxa"/>
            <w:vMerge/>
            <w:hideMark/>
          </w:tcPr>
          <w:p w14:paraId="56FEAFA4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hideMark/>
          </w:tcPr>
          <w:p w14:paraId="03A4FDB9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6BA65F32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689EFBD2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halleng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00 </w:t>
            </w:r>
          </w:p>
        </w:tc>
        <w:tc>
          <w:tcPr>
            <w:tcW w:w="1701" w:type="dxa"/>
            <w:noWrap/>
            <w:hideMark/>
          </w:tcPr>
          <w:p w14:paraId="362F8E77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5 L/ha</w:t>
            </w:r>
          </w:p>
        </w:tc>
        <w:tc>
          <w:tcPr>
            <w:tcW w:w="3827" w:type="dxa"/>
            <w:hideMark/>
          </w:tcPr>
          <w:p w14:paraId="597949A4" w14:textId="0D75E399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90 dni; </w:t>
            </w:r>
            <w:r w:rsidR="005B0D67" w:rsidRPr="007F0205">
              <w:rPr>
                <w:rFonts w:cs="Arial"/>
                <w:sz w:val="18"/>
                <w:szCs w:val="18"/>
                <w:u w:val="single"/>
              </w:rPr>
              <w:t>Manjša uporaba</w:t>
            </w:r>
          </w:p>
        </w:tc>
      </w:tr>
      <w:tr w:rsidR="004E21FB" w:rsidRPr="00F76055" w14:paraId="04FB267E" w14:textId="77777777" w:rsidTr="004E21FB">
        <w:trPr>
          <w:trHeight w:val="250"/>
        </w:trPr>
        <w:tc>
          <w:tcPr>
            <w:tcW w:w="2835" w:type="dxa"/>
            <w:hideMark/>
          </w:tcPr>
          <w:p w14:paraId="473F4D56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širokolistni plevel</w:t>
            </w:r>
          </w:p>
        </w:tc>
        <w:tc>
          <w:tcPr>
            <w:tcW w:w="2552" w:type="dxa"/>
            <w:noWrap/>
            <w:hideMark/>
          </w:tcPr>
          <w:p w14:paraId="6286C152" w14:textId="7C02D4CA" w:rsidR="004E21FB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od setve do razvojne faze, ko je jasno viden drugi list</w:t>
            </w:r>
          </w:p>
        </w:tc>
        <w:tc>
          <w:tcPr>
            <w:tcW w:w="1701" w:type="dxa"/>
            <w:noWrap/>
            <w:hideMark/>
          </w:tcPr>
          <w:p w14:paraId="66B341E6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izoksabe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5F40FF7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exidor</w:t>
            </w:r>
            <w:proofErr w:type="spellEnd"/>
          </w:p>
        </w:tc>
        <w:tc>
          <w:tcPr>
            <w:tcW w:w="1701" w:type="dxa"/>
            <w:noWrap/>
            <w:hideMark/>
          </w:tcPr>
          <w:p w14:paraId="7F15306C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25 L/ha</w:t>
            </w:r>
          </w:p>
        </w:tc>
        <w:tc>
          <w:tcPr>
            <w:tcW w:w="3827" w:type="dxa"/>
            <w:hideMark/>
          </w:tcPr>
          <w:p w14:paraId="6AEF9A30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</w:tr>
      <w:tr w:rsidR="007B2517" w:rsidRPr="00F76055" w14:paraId="77F22117" w14:textId="77777777" w:rsidTr="007B2517">
        <w:trPr>
          <w:trHeight w:val="250"/>
        </w:trPr>
        <w:tc>
          <w:tcPr>
            <w:tcW w:w="2835" w:type="dxa"/>
            <w:hideMark/>
          </w:tcPr>
          <w:p w14:paraId="32005769" w14:textId="77777777" w:rsidR="007B2517" w:rsidRPr="00F76055" w:rsidRDefault="007B2517" w:rsidP="007B2517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i</w:t>
            </w:r>
          </w:p>
        </w:tc>
        <w:tc>
          <w:tcPr>
            <w:tcW w:w="2552" w:type="dxa"/>
            <w:vMerge w:val="restart"/>
            <w:noWrap/>
            <w:hideMark/>
          </w:tcPr>
          <w:p w14:paraId="45E919FF" w14:textId="798FB100" w:rsidR="007B2517" w:rsidRPr="00F76055" w:rsidRDefault="007B2517" w:rsidP="007B2517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vzniku</w:t>
            </w:r>
          </w:p>
          <w:p w14:paraId="5226345B" w14:textId="4762C115" w:rsidR="007B2517" w:rsidRPr="00F76055" w:rsidRDefault="007B2517" w:rsidP="007B2517">
            <w:pPr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noWrap/>
            <w:hideMark/>
          </w:tcPr>
          <w:p w14:paraId="1EB35F67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letodim</w:t>
            </w:r>
            <w:proofErr w:type="spellEnd"/>
          </w:p>
        </w:tc>
        <w:tc>
          <w:tcPr>
            <w:tcW w:w="2146" w:type="dxa"/>
            <w:vMerge w:val="restart"/>
            <w:noWrap/>
            <w:hideMark/>
          </w:tcPr>
          <w:p w14:paraId="625FABD0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lect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uper</w:t>
            </w:r>
          </w:p>
        </w:tc>
        <w:tc>
          <w:tcPr>
            <w:tcW w:w="1701" w:type="dxa"/>
            <w:noWrap/>
            <w:hideMark/>
          </w:tcPr>
          <w:p w14:paraId="0B4F29A6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3827" w:type="dxa"/>
            <w:vMerge w:val="restart"/>
            <w:hideMark/>
          </w:tcPr>
          <w:p w14:paraId="65C96AED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56 dni; </w:t>
            </w:r>
          </w:p>
          <w:p w14:paraId="76FD8C09" w14:textId="606F2F68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</w:t>
            </w:r>
            <w:r w:rsidRPr="00F76055">
              <w:rPr>
                <w:sz w:val="18"/>
                <w:szCs w:val="18"/>
              </w:rPr>
              <w:t>d razvojne faze jasno vidnega drugega lista do faze, ko čebulica doseže 50% pričakovanega premera.</w:t>
            </w:r>
          </w:p>
        </w:tc>
      </w:tr>
      <w:tr w:rsidR="007B2517" w:rsidRPr="00F76055" w14:paraId="163ACFCB" w14:textId="77777777" w:rsidTr="007B2517">
        <w:trPr>
          <w:trHeight w:val="558"/>
        </w:trPr>
        <w:tc>
          <w:tcPr>
            <w:tcW w:w="2835" w:type="dxa"/>
            <w:hideMark/>
          </w:tcPr>
          <w:p w14:paraId="1EEC57E2" w14:textId="419149FB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Enoletna latovka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nnu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r w:rsidR="008315AE">
              <w:rPr>
                <w:rFonts w:cs="Arial"/>
                <w:sz w:val="18"/>
                <w:szCs w:val="18"/>
              </w:rPr>
              <w:t>p</w:t>
            </w:r>
            <w:r w:rsidRPr="00F76055">
              <w:rPr>
                <w:rFonts w:cs="Arial"/>
                <w:sz w:val="18"/>
                <w:szCs w:val="18"/>
              </w:rPr>
              <w:t>lazeča p</w:t>
            </w:r>
            <w:r w:rsidR="008315AE">
              <w:rPr>
                <w:rFonts w:cs="Arial"/>
                <w:sz w:val="18"/>
                <w:szCs w:val="18"/>
              </w:rPr>
              <w:t>i</w:t>
            </w:r>
            <w:r w:rsidRPr="00F76055">
              <w:rPr>
                <w:rFonts w:cs="Arial"/>
                <w:sz w:val="18"/>
                <w:szCs w:val="18"/>
              </w:rPr>
              <w:t>rnica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gropyr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repen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</w:t>
            </w:r>
          </w:p>
        </w:tc>
        <w:tc>
          <w:tcPr>
            <w:tcW w:w="2552" w:type="dxa"/>
            <w:vMerge/>
            <w:noWrap/>
            <w:hideMark/>
          </w:tcPr>
          <w:p w14:paraId="6BF43B90" w14:textId="1596668E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139DE193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vMerge/>
            <w:noWrap/>
            <w:hideMark/>
          </w:tcPr>
          <w:p w14:paraId="2AE38B5C" w14:textId="5262A3BE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766622C8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0 L/ha</w:t>
            </w:r>
          </w:p>
        </w:tc>
        <w:tc>
          <w:tcPr>
            <w:tcW w:w="3827" w:type="dxa"/>
            <w:vMerge/>
            <w:hideMark/>
          </w:tcPr>
          <w:p w14:paraId="4751551B" w14:textId="02F0B29C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</w:tr>
      <w:tr w:rsidR="004E21FB" w:rsidRPr="00F76055" w14:paraId="7E881BA3" w14:textId="77777777" w:rsidTr="004E21FB">
        <w:trPr>
          <w:trHeight w:val="750"/>
        </w:trPr>
        <w:tc>
          <w:tcPr>
            <w:tcW w:w="2835" w:type="dxa"/>
            <w:hideMark/>
          </w:tcPr>
          <w:p w14:paraId="69425032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Enoletni širokolistni pleveli in nekatere vrste večletneg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riokolistneg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evela</w:t>
            </w:r>
          </w:p>
        </w:tc>
        <w:tc>
          <w:tcPr>
            <w:tcW w:w="2552" w:type="dxa"/>
            <w:noWrap/>
            <w:hideMark/>
          </w:tcPr>
          <w:p w14:paraId="300B89DF" w14:textId="70333954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7B2517"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1701" w:type="dxa"/>
            <w:noWrap/>
            <w:hideMark/>
          </w:tcPr>
          <w:p w14:paraId="45B50594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rosksipir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CA3E93D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tarane forte</w:t>
            </w:r>
          </w:p>
        </w:tc>
        <w:tc>
          <w:tcPr>
            <w:tcW w:w="1701" w:type="dxa"/>
            <w:noWrap/>
            <w:hideMark/>
          </w:tcPr>
          <w:p w14:paraId="4737A745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3827" w:type="dxa"/>
            <w:hideMark/>
          </w:tcPr>
          <w:p w14:paraId="2C58C2AE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U; </w:t>
            </w:r>
            <w:r w:rsidR="005B0D67" w:rsidRPr="007F0205">
              <w:rPr>
                <w:rFonts w:cs="Arial"/>
                <w:sz w:val="18"/>
                <w:szCs w:val="18"/>
                <w:u w:val="single"/>
              </w:rPr>
              <w:t>Manjša uporaba</w:t>
            </w:r>
            <w:r w:rsidR="007B2517" w:rsidRPr="00F76055">
              <w:rPr>
                <w:rFonts w:cs="Arial"/>
                <w:sz w:val="18"/>
                <w:szCs w:val="18"/>
              </w:rPr>
              <w:t>;</w:t>
            </w:r>
          </w:p>
          <w:p w14:paraId="3D18E14D" w14:textId="340EA2B6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Tretira se od razvojne faze, ko je prvi list (&gt; 3 cm) jasno viden, do razvojne faze petega lista (&gt; 3 cm).</w:t>
            </w:r>
          </w:p>
        </w:tc>
      </w:tr>
      <w:tr w:rsidR="004E21FB" w:rsidRPr="00F76055" w14:paraId="219EC3F7" w14:textId="77777777" w:rsidTr="004E21FB">
        <w:trPr>
          <w:trHeight w:val="750"/>
        </w:trPr>
        <w:tc>
          <w:tcPr>
            <w:tcW w:w="2835" w:type="dxa"/>
            <w:hideMark/>
          </w:tcPr>
          <w:p w14:paraId="46994628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i in nekatere vrste širokolistnega plevela</w:t>
            </w:r>
          </w:p>
        </w:tc>
        <w:tc>
          <w:tcPr>
            <w:tcW w:w="2552" w:type="dxa"/>
            <w:noWrap/>
            <w:hideMark/>
          </w:tcPr>
          <w:p w14:paraId="012555CF" w14:textId="5BD03559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7B2517" w:rsidRPr="00F76055">
              <w:rPr>
                <w:rFonts w:cs="Arial"/>
                <w:sz w:val="18"/>
                <w:szCs w:val="18"/>
              </w:rPr>
              <w:t>pred vznikom</w:t>
            </w:r>
          </w:p>
        </w:tc>
        <w:tc>
          <w:tcPr>
            <w:tcW w:w="1701" w:type="dxa"/>
            <w:noWrap/>
            <w:hideMark/>
          </w:tcPr>
          <w:p w14:paraId="1059A18C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endimetal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99725F1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tom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qua</w:t>
            </w:r>
            <w:proofErr w:type="spellEnd"/>
          </w:p>
        </w:tc>
        <w:tc>
          <w:tcPr>
            <w:tcW w:w="1701" w:type="dxa"/>
            <w:noWrap/>
            <w:hideMark/>
          </w:tcPr>
          <w:p w14:paraId="169768BB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9 L/ha</w:t>
            </w:r>
          </w:p>
        </w:tc>
        <w:tc>
          <w:tcPr>
            <w:tcW w:w="3827" w:type="dxa"/>
            <w:hideMark/>
          </w:tcPr>
          <w:p w14:paraId="49998561" w14:textId="67F8CA74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U; </w:t>
            </w:r>
            <w:r w:rsidR="005B0D67" w:rsidRPr="007F0205">
              <w:rPr>
                <w:rFonts w:cs="Arial"/>
                <w:sz w:val="18"/>
                <w:szCs w:val="18"/>
                <w:u w:val="single"/>
              </w:rPr>
              <w:t>Manjša uporaba</w:t>
            </w:r>
          </w:p>
        </w:tc>
      </w:tr>
      <w:tr w:rsidR="007B2517" w:rsidRPr="00F76055" w14:paraId="7C8252D1" w14:textId="77777777" w:rsidTr="004E21FB">
        <w:trPr>
          <w:trHeight w:val="293"/>
        </w:trPr>
        <w:tc>
          <w:tcPr>
            <w:tcW w:w="2835" w:type="dxa"/>
            <w:hideMark/>
          </w:tcPr>
          <w:p w14:paraId="62D09985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</w:t>
            </w:r>
          </w:p>
        </w:tc>
        <w:tc>
          <w:tcPr>
            <w:tcW w:w="2552" w:type="dxa"/>
            <w:vMerge w:val="restart"/>
            <w:noWrap/>
            <w:hideMark/>
          </w:tcPr>
          <w:p w14:paraId="0599DA54" w14:textId="0077BA15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po vzniku</w:t>
            </w:r>
          </w:p>
          <w:p w14:paraId="779E6565" w14:textId="7A59826F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vMerge w:val="restart"/>
            <w:noWrap/>
            <w:hideMark/>
          </w:tcPr>
          <w:p w14:paraId="12A4CAFB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vizalofo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-p-etil</w:t>
            </w:r>
          </w:p>
        </w:tc>
        <w:tc>
          <w:tcPr>
            <w:tcW w:w="2146" w:type="dxa"/>
            <w:vMerge w:val="restart"/>
            <w:noWrap/>
            <w:hideMark/>
          </w:tcPr>
          <w:p w14:paraId="570BB940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Wis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top</w:t>
            </w:r>
          </w:p>
        </w:tc>
        <w:tc>
          <w:tcPr>
            <w:tcW w:w="1701" w:type="dxa"/>
            <w:noWrap/>
            <w:hideMark/>
          </w:tcPr>
          <w:p w14:paraId="77CEC3AF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3827" w:type="dxa"/>
            <w:vMerge w:val="restart"/>
            <w:hideMark/>
          </w:tcPr>
          <w:p w14:paraId="68BC89F5" w14:textId="265834A2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60 dni; </w:t>
            </w:r>
            <w:r w:rsidRPr="007F0205">
              <w:rPr>
                <w:rFonts w:cs="Arial"/>
                <w:sz w:val="18"/>
                <w:szCs w:val="18"/>
                <w:u w:val="single"/>
              </w:rPr>
              <w:t>Manjša uporaba.</w:t>
            </w:r>
          </w:p>
          <w:p w14:paraId="5235FEF1" w14:textId="20E7E7B2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Od razvojne faze dveh do faze devetih listov.</w:t>
            </w:r>
          </w:p>
        </w:tc>
      </w:tr>
      <w:tr w:rsidR="007B2517" w:rsidRPr="00F76055" w14:paraId="415AAC82" w14:textId="77777777" w:rsidTr="004E21FB">
        <w:trPr>
          <w:trHeight w:val="269"/>
        </w:trPr>
        <w:tc>
          <w:tcPr>
            <w:tcW w:w="2835" w:type="dxa"/>
            <w:hideMark/>
          </w:tcPr>
          <w:p w14:paraId="2EB01204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lazeča pirnica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lym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repen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552" w:type="dxa"/>
            <w:vMerge/>
            <w:noWrap/>
            <w:hideMark/>
          </w:tcPr>
          <w:p w14:paraId="33AFE11F" w14:textId="792117C5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7D5C288B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vMerge/>
            <w:noWrap/>
            <w:hideMark/>
          </w:tcPr>
          <w:p w14:paraId="538C44DF" w14:textId="74AB9B81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473AF9E6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1 L/ha</w:t>
            </w:r>
          </w:p>
        </w:tc>
        <w:tc>
          <w:tcPr>
            <w:tcW w:w="3827" w:type="dxa"/>
            <w:vMerge/>
            <w:hideMark/>
          </w:tcPr>
          <w:p w14:paraId="3C91D30F" w14:textId="0F5270C2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</w:tr>
      <w:tr w:rsidR="00A76BAA" w:rsidRPr="00F76055" w14:paraId="4E8E75C7" w14:textId="77777777" w:rsidTr="004E21FB">
        <w:trPr>
          <w:trHeight w:val="250"/>
        </w:trPr>
        <w:tc>
          <w:tcPr>
            <w:tcW w:w="2835" w:type="dxa"/>
            <w:hideMark/>
          </w:tcPr>
          <w:p w14:paraId="4E98CAB2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Enoletni ozkolistni pleveli </w:t>
            </w:r>
          </w:p>
        </w:tc>
        <w:tc>
          <w:tcPr>
            <w:tcW w:w="2552" w:type="dxa"/>
            <w:vMerge w:val="restart"/>
            <w:noWrap/>
            <w:hideMark/>
          </w:tcPr>
          <w:p w14:paraId="7AB7D063" w14:textId="171F77BE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po vzniku</w:t>
            </w:r>
          </w:p>
          <w:p w14:paraId="56A4F5D7" w14:textId="78C25049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vMerge w:val="restart"/>
            <w:noWrap/>
            <w:hideMark/>
          </w:tcPr>
          <w:p w14:paraId="11781785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opakvizafop</w:t>
            </w:r>
            <w:proofErr w:type="spellEnd"/>
          </w:p>
        </w:tc>
        <w:tc>
          <w:tcPr>
            <w:tcW w:w="2146" w:type="dxa"/>
            <w:vMerge w:val="restart"/>
            <w:noWrap/>
            <w:hideMark/>
          </w:tcPr>
          <w:p w14:paraId="472AF7B2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etrola</w:t>
            </w:r>
            <w:proofErr w:type="spellEnd"/>
          </w:p>
        </w:tc>
        <w:tc>
          <w:tcPr>
            <w:tcW w:w="1701" w:type="dxa"/>
            <w:noWrap/>
            <w:hideMark/>
          </w:tcPr>
          <w:p w14:paraId="566D5236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- 1,0 L/ha</w:t>
            </w:r>
          </w:p>
        </w:tc>
        <w:tc>
          <w:tcPr>
            <w:tcW w:w="3827" w:type="dxa"/>
            <w:vMerge w:val="restart"/>
            <w:hideMark/>
          </w:tcPr>
          <w:p w14:paraId="3AF7C6B2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0 dni</w:t>
            </w:r>
          </w:p>
        </w:tc>
      </w:tr>
      <w:tr w:rsidR="00A76BAA" w:rsidRPr="00F76055" w14:paraId="18B3A0B9" w14:textId="77777777" w:rsidTr="004E21FB">
        <w:trPr>
          <w:trHeight w:val="250"/>
        </w:trPr>
        <w:tc>
          <w:tcPr>
            <w:tcW w:w="2835" w:type="dxa"/>
            <w:hideMark/>
          </w:tcPr>
          <w:p w14:paraId="4A492856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ečletni ozkolistni pleveli </w:t>
            </w:r>
          </w:p>
        </w:tc>
        <w:tc>
          <w:tcPr>
            <w:tcW w:w="2552" w:type="dxa"/>
            <w:vMerge/>
            <w:noWrap/>
            <w:hideMark/>
          </w:tcPr>
          <w:p w14:paraId="739D4B4C" w14:textId="6B67731B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745E9D90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vMerge/>
            <w:noWrap/>
            <w:hideMark/>
          </w:tcPr>
          <w:p w14:paraId="6CCFA05C" w14:textId="1536F64F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7447DDC8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-1,5 L/ha</w:t>
            </w:r>
          </w:p>
        </w:tc>
        <w:tc>
          <w:tcPr>
            <w:tcW w:w="3827" w:type="dxa"/>
            <w:vMerge/>
            <w:hideMark/>
          </w:tcPr>
          <w:p w14:paraId="0414454F" w14:textId="34B46A0C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381EED9D" w14:textId="158E601A" w:rsidR="004E21FB" w:rsidRPr="00F76055" w:rsidRDefault="004E21FB" w:rsidP="004E21FB">
      <w:pPr>
        <w:rPr>
          <w:lang w:eastAsia="x-none"/>
        </w:rPr>
      </w:pPr>
    </w:p>
    <w:p w14:paraId="1209848A" w14:textId="77777777" w:rsidR="004E21FB" w:rsidRPr="00F76055" w:rsidRDefault="004E21FB" w:rsidP="004E21FB">
      <w:pPr>
        <w:rPr>
          <w:lang w:eastAsia="x-none"/>
        </w:rPr>
      </w:pPr>
    </w:p>
    <w:p w14:paraId="673A2045" w14:textId="73EECA81" w:rsidR="002A5C63" w:rsidRPr="00F76055" w:rsidRDefault="002A5C63" w:rsidP="006F2D4C">
      <w:pPr>
        <w:pStyle w:val="Naslov3"/>
        <w:spacing w:before="0" w:after="0"/>
      </w:pPr>
      <w:bookmarkStart w:id="896" w:name="_Toc91332716"/>
      <w:bookmarkStart w:id="897" w:name="_Toc91332938"/>
      <w:bookmarkStart w:id="898" w:name="_Toc91333144"/>
      <w:bookmarkStart w:id="899" w:name="_Toc288553274"/>
      <w:bookmarkStart w:id="900" w:name="_Toc511825797"/>
      <w:bookmarkStart w:id="901" w:name="_Toc167122207"/>
      <w:bookmarkStart w:id="902" w:name="_Toc167122442"/>
      <w:bookmarkStart w:id="903" w:name="_Toc170778159"/>
      <w:r w:rsidRPr="00F76055">
        <w:lastRenderedPageBreak/>
        <w:t>ČEBULA</w:t>
      </w:r>
      <w:bookmarkEnd w:id="896"/>
      <w:bookmarkEnd w:id="897"/>
      <w:bookmarkEnd w:id="898"/>
      <w:bookmarkEnd w:id="899"/>
      <w:bookmarkEnd w:id="900"/>
      <w:bookmarkEnd w:id="901"/>
      <w:bookmarkEnd w:id="902"/>
      <w:bookmarkEnd w:id="903"/>
    </w:p>
    <w:p w14:paraId="2ADBB1AC" w14:textId="77777777" w:rsidR="006F2D4C" w:rsidRPr="00F76055" w:rsidRDefault="006F2D4C" w:rsidP="006F2D4C">
      <w:pPr>
        <w:rPr>
          <w:lang w:eastAsia="x-none"/>
        </w:rPr>
      </w:pPr>
    </w:p>
    <w:tbl>
      <w:tblPr>
        <w:tblStyle w:val="Tabelamrea"/>
        <w:tblW w:w="0" w:type="auto"/>
        <w:tblInd w:w="137" w:type="dxa"/>
        <w:tblLook w:val="04A0" w:firstRow="1" w:lastRow="0" w:firstColumn="1" w:lastColumn="0" w:noHBand="0" w:noVBand="1"/>
      </w:tblPr>
      <w:tblGrid>
        <w:gridCol w:w="2835"/>
        <w:gridCol w:w="2552"/>
        <w:gridCol w:w="1701"/>
        <w:gridCol w:w="2146"/>
        <w:gridCol w:w="1701"/>
        <w:gridCol w:w="3827"/>
      </w:tblGrid>
      <w:tr w:rsidR="004E21FB" w:rsidRPr="00F76055" w14:paraId="20F0933B" w14:textId="77777777" w:rsidTr="004E21FB">
        <w:trPr>
          <w:trHeight w:val="329"/>
          <w:tblHeader/>
        </w:trPr>
        <w:tc>
          <w:tcPr>
            <w:tcW w:w="2835" w:type="dxa"/>
            <w:shd w:val="clear" w:color="auto" w:fill="F2F2F2" w:themeFill="background1" w:themeFillShade="F2"/>
            <w:hideMark/>
          </w:tcPr>
          <w:p w14:paraId="4A1C6FA7" w14:textId="77777777" w:rsidR="004E21FB" w:rsidRPr="00F76055" w:rsidRDefault="004E21FB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552" w:type="dxa"/>
            <w:shd w:val="clear" w:color="auto" w:fill="F2F2F2" w:themeFill="background1" w:themeFillShade="F2"/>
            <w:hideMark/>
          </w:tcPr>
          <w:p w14:paraId="3FF43ED2" w14:textId="77777777" w:rsidR="004E21FB" w:rsidRPr="00F76055" w:rsidRDefault="004E21FB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181AE05F" w14:textId="77777777" w:rsidR="004E21FB" w:rsidRPr="00F76055" w:rsidRDefault="004E21FB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146" w:type="dxa"/>
            <w:shd w:val="clear" w:color="auto" w:fill="F2F2F2" w:themeFill="background1" w:themeFillShade="F2"/>
            <w:hideMark/>
          </w:tcPr>
          <w:p w14:paraId="5A1E6D6F" w14:textId="77777777" w:rsidR="004E21FB" w:rsidRPr="00F76055" w:rsidRDefault="004E21FB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5C591BC1" w14:textId="77777777" w:rsidR="004E21FB" w:rsidRPr="00F76055" w:rsidRDefault="004E21FB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3827" w:type="dxa"/>
            <w:shd w:val="clear" w:color="auto" w:fill="F2F2F2" w:themeFill="background1" w:themeFillShade="F2"/>
            <w:hideMark/>
          </w:tcPr>
          <w:p w14:paraId="618AB28C" w14:textId="77777777" w:rsidR="004E21FB" w:rsidRPr="00F76055" w:rsidRDefault="004E21FB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7B2517" w:rsidRPr="00F76055" w14:paraId="200AE406" w14:textId="77777777" w:rsidTr="00B66CB9">
        <w:trPr>
          <w:trHeight w:val="619"/>
        </w:trPr>
        <w:tc>
          <w:tcPr>
            <w:tcW w:w="2835" w:type="dxa"/>
            <w:vMerge w:val="restart"/>
            <w:hideMark/>
          </w:tcPr>
          <w:p w14:paraId="484D0744" w14:textId="77777777" w:rsidR="007B2517" w:rsidRPr="00F76055" w:rsidRDefault="007B2517" w:rsidP="00B66C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i, večletni ozkolistni pleveli</w:t>
            </w:r>
          </w:p>
        </w:tc>
        <w:tc>
          <w:tcPr>
            <w:tcW w:w="2552" w:type="dxa"/>
            <w:vMerge w:val="restart"/>
            <w:noWrap/>
            <w:hideMark/>
          </w:tcPr>
          <w:p w14:paraId="4E1C8475" w14:textId="273E2F98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po vzniku</w:t>
            </w:r>
          </w:p>
        </w:tc>
        <w:tc>
          <w:tcPr>
            <w:tcW w:w="1701" w:type="dxa"/>
            <w:vMerge w:val="restart"/>
            <w:noWrap/>
            <w:hideMark/>
          </w:tcPr>
          <w:p w14:paraId="371264A8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opakvizafop</w:t>
            </w:r>
            <w:proofErr w:type="spellEnd"/>
          </w:p>
        </w:tc>
        <w:tc>
          <w:tcPr>
            <w:tcW w:w="2146" w:type="dxa"/>
            <w:vMerge w:val="restart"/>
            <w:noWrap/>
            <w:hideMark/>
          </w:tcPr>
          <w:p w14:paraId="57AC46F0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g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701" w:type="dxa"/>
            <w:hideMark/>
          </w:tcPr>
          <w:p w14:paraId="072A5117" w14:textId="66F9780E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Enoletni ozkolistni pleveli: 0,75 - 1,0 L/ha;                                            </w:t>
            </w:r>
          </w:p>
        </w:tc>
        <w:tc>
          <w:tcPr>
            <w:tcW w:w="3827" w:type="dxa"/>
            <w:vMerge w:val="restart"/>
            <w:hideMark/>
          </w:tcPr>
          <w:p w14:paraId="379B0CDE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30 dni; </w:t>
            </w:r>
          </w:p>
          <w:p w14:paraId="7D75820B" w14:textId="52497D69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ižji odmerek se priporoča za zatiranje plevelov v nižjih razvojnih stadijih.</w:t>
            </w:r>
          </w:p>
        </w:tc>
      </w:tr>
      <w:tr w:rsidR="007B2517" w:rsidRPr="00F76055" w14:paraId="4B16BDE6" w14:textId="77777777" w:rsidTr="00B66CB9">
        <w:trPr>
          <w:trHeight w:val="558"/>
        </w:trPr>
        <w:tc>
          <w:tcPr>
            <w:tcW w:w="2835" w:type="dxa"/>
            <w:vMerge/>
          </w:tcPr>
          <w:p w14:paraId="79A724A8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noWrap/>
          </w:tcPr>
          <w:p w14:paraId="1C364728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69548266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vMerge/>
            <w:noWrap/>
          </w:tcPr>
          <w:p w14:paraId="6A1B7E16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3BC0F593" w14:textId="302822A3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Večletni ozkolistni pleveli: 1,0 - 1,5 L/ha</w:t>
            </w:r>
          </w:p>
        </w:tc>
        <w:tc>
          <w:tcPr>
            <w:tcW w:w="3827" w:type="dxa"/>
            <w:vMerge/>
          </w:tcPr>
          <w:p w14:paraId="7499CB3C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</w:tr>
      <w:tr w:rsidR="004E21FB" w:rsidRPr="00F76055" w14:paraId="04CD41FB" w14:textId="77777777" w:rsidTr="00B66CB9">
        <w:trPr>
          <w:trHeight w:val="132"/>
        </w:trPr>
        <w:tc>
          <w:tcPr>
            <w:tcW w:w="2835" w:type="dxa"/>
            <w:hideMark/>
          </w:tcPr>
          <w:p w14:paraId="5CDA6FC1" w14:textId="77777777" w:rsidR="004E21FB" w:rsidRPr="00F76055" w:rsidRDefault="004E21FB" w:rsidP="00B66C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i, nekatere vrste večletnega širokolistnega plevela</w:t>
            </w:r>
          </w:p>
        </w:tc>
        <w:tc>
          <w:tcPr>
            <w:tcW w:w="2552" w:type="dxa"/>
            <w:noWrap/>
            <w:hideMark/>
          </w:tcPr>
          <w:p w14:paraId="42FE1415" w14:textId="0A49F6AD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7B2517"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1701" w:type="dxa"/>
            <w:noWrap/>
            <w:hideMark/>
          </w:tcPr>
          <w:p w14:paraId="285542B8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entazo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9ED658E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asagr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480</w:t>
            </w:r>
          </w:p>
        </w:tc>
        <w:tc>
          <w:tcPr>
            <w:tcW w:w="1701" w:type="dxa"/>
            <w:noWrap/>
            <w:hideMark/>
          </w:tcPr>
          <w:p w14:paraId="535DFB2F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L/ha</w:t>
            </w:r>
          </w:p>
        </w:tc>
        <w:tc>
          <w:tcPr>
            <w:tcW w:w="3827" w:type="dxa"/>
            <w:hideMark/>
          </w:tcPr>
          <w:p w14:paraId="5CCD56F8" w14:textId="77777777" w:rsidR="007B2517" w:rsidRPr="00F76055" w:rsidRDefault="004E21FB" w:rsidP="00EB3FEA">
            <w:pPr>
              <w:rPr>
                <w:rFonts w:cs="Arial"/>
                <w:sz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U; </w:t>
            </w:r>
          </w:p>
          <w:p w14:paraId="577A2AEA" w14:textId="14519661" w:rsidR="004E21FB" w:rsidRPr="00F76055" w:rsidRDefault="007B2517" w:rsidP="00EB3FEA">
            <w:pPr>
              <w:rPr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</w:t>
            </w:r>
            <w:r w:rsidRPr="00F76055">
              <w:rPr>
                <w:sz w:val="18"/>
                <w:szCs w:val="18"/>
              </w:rPr>
              <w:t>d fenološke faze prvega do faze petega razvitega lista (ko so rastline višje od 10 cm) (BBCH 11- 15), plevel pa nima več kot dva razvita lista.</w:t>
            </w:r>
          </w:p>
        </w:tc>
      </w:tr>
      <w:tr w:rsidR="004E21FB" w:rsidRPr="00F76055" w14:paraId="5AA6B869" w14:textId="77777777" w:rsidTr="00B66CB9">
        <w:trPr>
          <w:trHeight w:val="841"/>
        </w:trPr>
        <w:tc>
          <w:tcPr>
            <w:tcW w:w="2835" w:type="dxa"/>
            <w:hideMark/>
          </w:tcPr>
          <w:p w14:paraId="5168EE09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zkolistni in širokolistni pleveli</w:t>
            </w:r>
          </w:p>
        </w:tc>
        <w:tc>
          <w:tcPr>
            <w:tcW w:w="2552" w:type="dxa"/>
            <w:noWrap/>
            <w:hideMark/>
          </w:tcPr>
          <w:p w14:paraId="41809D6C" w14:textId="16BC908A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7B2517" w:rsidRPr="00F76055">
              <w:rPr>
                <w:rFonts w:cs="Arial"/>
                <w:sz w:val="18"/>
                <w:szCs w:val="18"/>
              </w:rPr>
              <w:t>zgodaj po vzniku</w:t>
            </w:r>
          </w:p>
        </w:tc>
        <w:tc>
          <w:tcPr>
            <w:tcW w:w="1701" w:type="dxa"/>
            <w:noWrap/>
            <w:hideMark/>
          </w:tcPr>
          <w:p w14:paraId="7E23FD04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osulfokarb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5AE78EA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xer</w:t>
            </w:r>
            <w:proofErr w:type="spellEnd"/>
          </w:p>
        </w:tc>
        <w:tc>
          <w:tcPr>
            <w:tcW w:w="1701" w:type="dxa"/>
            <w:noWrap/>
            <w:hideMark/>
          </w:tcPr>
          <w:p w14:paraId="51618997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5,0 L/ha</w:t>
            </w:r>
          </w:p>
        </w:tc>
        <w:tc>
          <w:tcPr>
            <w:tcW w:w="3827" w:type="dxa"/>
            <w:hideMark/>
          </w:tcPr>
          <w:p w14:paraId="691D171C" w14:textId="1A5535D2" w:rsidR="00B66CB9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65 dni; </w:t>
            </w:r>
            <w:r w:rsidR="007B2517" w:rsidRPr="00F76055">
              <w:rPr>
                <w:rFonts w:cs="Arial"/>
                <w:sz w:val="18"/>
                <w:szCs w:val="18"/>
              </w:rPr>
              <w:t>Z</w:t>
            </w:r>
            <w:r w:rsidR="007B2517" w:rsidRPr="00F76055">
              <w:rPr>
                <w:sz w:val="18"/>
                <w:szCs w:val="18"/>
              </w:rPr>
              <w:t>godaj po vzniku ko ima čebula 2-4 v celoti razvite liste.</w:t>
            </w:r>
          </w:p>
          <w:p w14:paraId="25E844DE" w14:textId="19154F82" w:rsidR="004E21FB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</w:t>
            </w:r>
            <w:r w:rsidR="004E21FB" w:rsidRPr="00F76055">
              <w:rPr>
                <w:rFonts w:cs="Arial"/>
                <w:sz w:val="18"/>
                <w:szCs w:val="18"/>
              </w:rPr>
              <w:t>redstva se ne sme uporabljati za mlado čebulo</w:t>
            </w:r>
            <w:r w:rsidRPr="00F76055">
              <w:rPr>
                <w:rFonts w:cs="Arial"/>
                <w:sz w:val="18"/>
                <w:szCs w:val="18"/>
              </w:rPr>
              <w:t>. P</w:t>
            </w:r>
            <w:r w:rsidR="004E21FB" w:rsidRPr="00F76055">
              <w:rPr>
                <w:rFonts w:cs="Arial"/>
                <w:sz w:val="18"/>
                <w:szCs w:val="18"/>
              </w:rPr>
              <w:t>riporoča se uporaba sredstva na površinah z večjo zapleveljenostjo</w:t>
            </w:r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</w:tr>
      <w:tr w:rsidR="007B2517" w:rsidRPr="00F76055" w14:paraId="64BB3B64" w14:textId="77777777" w:rsidTr="00B66CB9">
        <w:trPr>
          <w:trHeight w:val="555"/>
        </w:trPr>
        <w:tc>
          <w:tcPr>
            <w:tcW w:w="2835" w:type="dxa"/>
            <w:vMerge w:val="restart"/>
            <w:hideMark/>
          </w:tcPr>
          <w:p w14:paraId="48FD8416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olistni in ozkolistni plevel</w:t>
            </w:r>
          </w:p>
        </w:tc>
        <w:tc>
          <w:tcPr>
            <w:tcW w:w="2552" w:type="dxa"/>
            <w:vMerge w:val="restart"/>
            <w:noWrap/>
            <w:hideMark/>
          </w:tcPr>
          <w:p w14:paraId="40C12811" w14:textId="7104C7BC" w:rsidR="007B2517" w:rsidRPr="00F76055" w:rsidRDefault="007B2517" w:rsidP="00EB3FEA">
            <w:pPr>
              <w:spacing w:after="160"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po setvi, pred vznikom</w:t>
            </w:r>
          </w:p>
          <w:p w14:paraId="4D2AF97A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vMerge w:val="restart"/>
            <w:noWrap/>
            <w:hideMark/>
          </w:tcPr>
          <w:p w14:paraId="04B1AD58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klonife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F53AB4A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hallenge</w:t>
            </w:r>
            <w:proofErr w:type="spellEnd"/>
          </w:p>
        </w:tc>
        <w:tc>
          <w:tcPr>
            <w:tcW w:w="1701" w:type="dxa"/>
            <w:noWrap/>
            <w:hideMark/>
          </w:tcPr>
          <w:p w14:paraId="37DEF0B4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5 L/ha</w:t>
            </w:r>
          </w:p>
        </w:tc>
        <w:tc>
          <w:tcPr>
            <w:tcW w:w="3827" w:type="dxa"/>
            <w:vMerge w:val="restart"/>
            <w:hideMark/>
          </w:tcPr>
          <w:p w14:paraId="2691E6E9" w14:textId="6618D16C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90 dni; </w:t>
            </w:r>
          </w:p>
          <w:p w14:paraId="2F4FFB93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Uporaba v deljenem odmerku, skupni odmerek ne sme preseči 2,5 l/ha.- </w:t>
            </w:r>
            <w:proofErr w:type="spellStart"/>
            <w:r w:rsidRPr="00F76055">
              <w:t>rvo</w:t>
            </w:r>
            <w:proofErr w:type="spellEnd"/>
            <w:r w:rsidRPr="00F76055">
              <w:t xml:space="preserve"> </w:t>
            </w:r>
            <w:proofErr w:type="spellStart"/>
            <w:r w:rsidRPr="00F76055">
              <w:rPr>
                <w:sz w:val="18"/>
                <w:szCs w:val="18"/>
              </w:rPr>
              <w:t>Tretiranje</w:t>
            </w:r>
            <w:proofErr w:type="spellEnd"/>
            <w:r w:rsidRPr="00F76055">
              <w:rPr>
                <w:sz w:val="18"/>
                <w:szCs w:val="18"/>
              </w:rPr>
              <w:t xml:space="preserve"> se priporoča po setvi, pred vznikom, drugo po vzniku v razvojni fazi od drugega do petega lista.</w:t>
            </w:r>
          </w:p>
          <w:p w14:paraId="2A72F040" w14:textId="77777777" w:rsidR="007B2517" w:rsidRPr="00F76055" w:rsidRDefault="007B2517" w:rsidP="007B2517">
            <w:pPr>
              <w:rPr>
                <w:rFonts w:cs="Arial"/>
                <w:sz w:val="18"/>
                <w:szCs w:val="18"/>
              </w:rPr>
            </w:pPr>
          </w:p>
          <w:p w14:paraId="7EC4F36B" w14:textId="1306D480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</w:tr>
      <w:tr w:rsidR="007B2517" w:rsidRPr="00F76055" w14:paraId="1E45AC07" w14:textId="77777777" w:rsidTr="00B66CB9">
        <w:trPr>
          <w:trHeight w:val="634"/>
        </w:trPr>
        <w:tc>
          <w:tcPr>
            <w:tcW w:w="2835" w:type="dxa"/>
            <w:vMerge/>
            <w:hideMark/>
          </w:tcPr>
          <w:p w14:paraId="7DE25E57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noWrap/>
            <w:hideMark/>
          </w:tcPr>
          <w:p w14:paraId="704A28D6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680D960C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6C423162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halleng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00 </w:t>
            </w:r>
          </w:p>
        </w:tc>
        <w:tc>
          <w:tcPr>
            <w:tcW w:w="1701" w:type="dxa"/>
            <w:noWrap/>
            <w:hideMark/>
          </w:tcPr>
          <w:p w14:paraId="426D7370" w14:textId="77777777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5 L/ha</w:t>
            </w:r>
          </w:p>
        </w:tc>
        <w:tc>
          <w:tcPr>
            <w:tcW w:w="3827" w:type="dxa"/>
            <w:vMerge/>
            <w:hideMark/>
          </w:tcPr>
          <w:p w14:paraId="7BF26CD2" w14:textId="5F6F76D3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</w:p>
        </w:tc>
      </w:tr>
      <w:tr w:rsidR="004E21FB" w:rsidRPr="00F76055" w14:paraId="03678C43" w14:textId="77777777" w:rsidTr="00B66CB9">
        <w:trPr>
          <w:trHeight w:val="274"/>
        </w:trPr>
        <w:tc>
          <w:tcPr>
            <w:tcW w:w="2835" w:type="dxa"/>
            <w:hideMark/>
          </w:tcPr>
          <w:p w14:paraId="71E54635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širokolistni plevel</w:t>
            </w:r>
          </w:p>
        </w:tc>
        <w:tc>
          <w:tcPr>
            <w:tcW w:w="2552" w:type="dxa"/>
            <w:noWrap/>
            <w:hideMark/>
          </w:tcPr>
          <w:p w14:paraId="03C34BE7" w14:textId="376E3D87" w:rsidR="004E21FB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od setve do razvojne faze, ko je jasno viden drugi list</w:t>
            </w:r>
          </w:p>
        </w:tc>
        <w:tc>
          <w:tcPr>
            <w:tcW w:w="1701" w:type="dxa"/>
            <w:noWrap/>
            <w:hideMark/>
          </w:tcPr>
          <w:p w14:paraId="76439F14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izoksabe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B3AAB05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exidor</w:t>
            </w:r>
            <w:proofErr w:type="spellEnd"/>
          </w:p>
        </w:tc>
        <w:tc>
          <w:tcPr>
            <w:tcW w:w="1701" w:type="dxa"/>
            <w:noWrap/>
            <w:hideMark/>
          </w:tcPr>
          <w:p w14:paraId="34BF8FE5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25 L/ha</w:t>
            </w:r>
          </w:p>
        </w:tc>
        <w:tc>
          <w:tcPr>
            <w:tcW w:w="3827" w:type="dxa"/>
            <w:hideMark/>
          </w:tcPr>
          <w:p w14:paraId="59ED363B" w14:textId="26AC82A9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  <w:r w:rsidR="007B2517" w:rsidRPr="00F76055">
              <w:rPr>
                <w:rFonts w:cs="Arial"/>
                <w:sz w:val="18"/>
                <w:szCs w:val="18"/>
              </w:rPr>
              <w:t>;</w:t>
            </w:r>
          </w:p>
          <w:p w14:paraId="34001D0F" w14:textId="5777A4AE" w:rsidR="007B2517" w:rsidRPr="00F76055" w:rsidRDefault="007B2517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Od setve do razvojne faze, ko je jasno viden drugi list.</w:t>
            </w:r>
          </w:p>
        </w:tc>
      </w:tr>
      <w:tr w:rsidR="004E21FB" w:rsidRPr="00F76055" w14:paraId="6784BC15" w14:textId="77777777" w:rsidTr="00B66CB9">
        <w:trPr>
          <w:trHeight w:val="421"/>
        </w:trPr>
        <w:tc>
          <w:tcPr>
            <w:tcW w:w="2835" w:type="dxa"/>
            <w:hideMark/>
          </w:tcPr>
          <w:p w14:paraId="367CA894" w14:textId="77777777" w:rsidR="004E21FB" w:rsidRPr="00F76055" w:rsidRDefault="004E21FB" w:rsidP="00B66C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Enoletni ozkolistni pleveli ter samosevna žita; večletni ozkolistni pleveli </w:t>
            </w:r>
          </w:p>
        </w:tc>
        <w:tc>
          <w:tcPr>
            <w:tcW w:w="2552" w:type="dxa"/>
            <w:noWrap/>
            <w:hideMark/>
          </w:tcPr>
          <w:p w14:paraId="675BFF1E" w14:textId="7868DBA2" w:rsidR="004E21FB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1701" w:type="dxa"/>
            <w:noWrap/>
            <w:hideMark/>
          </w:tcPr>
          <w:p w14:paraId="4F571B6E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kloksidim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BC43CA0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cu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ulta</w:t>
            </w:r>
            <w:proofErr w:type="spellEnd"/>
          </w:p>
        </w:tc>
        <w:tc>
          <w:tcPr>
            <w:tcW w:w="1701" w:type="dxa"/>
            <w:noWrap/>
            <w:hideMark/>
          </w:tcPr>
          <w:p w14:paraId="1256B506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0 - 4,0 L/ha</w:t>
            </w:r>
          </w:p>
        </w:tc>
        <w:tc>
          <w:tcPr>
            <w:tcW w:w="3827" w:type="dxa"/>
            <w:hideMark/>
          </w:tcPr>
          <w:p w14:paraId="01AB3963" w14:textId="77777777" w:rsidR="00B66CB9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28 dni za mlado čebulo; </w:t>
            </w:r>
          </w:p>
          <w:p w14:paraId="236B5410" w14:textId="47F6BDE0" w:rsidR="004E21FB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D</w:t>
            </w:r>
            <w:r w:rsidR="004E21FB" w:rsidRPr="00F76055">
              <w:rPr>
                <w:rFonts w:cs="Arial"/>
                <w:sz w:val="18"/>
                <w:szCs w:val="18"/>
              </w:rPr>
              <w:t>ovoljena uporaba samo v mladi čebuli</w:t>
            </w:r>
            <w:r w:rsidRPr="00F76055">
              <w:rPr>
                <w:rFonts w:cs="Arial"/>
                <w:sz w:val="18"/>
                <w:szCs w:val="18"/>
              </w:rPr>
              <w:t>!</w:t>
            </w:r>
          </w:p>
        </w:tc>
      </w:tr>
      <w:tr w:rsidR="004E21FB" w:rsidRPr="00F76055" w14:paraId="458589DF" w14:textId="77777777" w:rsidTr="00B66CB9">
        <w:trPr>
          <w:trHeight w:val="345"/>
        </w:trPr>
        <w:tc>
          <w:tcPr>
            <w:tcW w:w="2835" w:type="dxa"/>
            <w:hideMark/>
          </w:tcPr>
          <w:p w14:paraId="6A305C66" w14:textId="282438FD" w:rsidR="004E21FB" w:rsidRPr="00F76055" w:rsidRDefault="004E21FB" w:rsidP="00B66C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i in ljuljke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ol</w:t>
            </w:r>
            <w:r w:rsidR="00E25DD2">
              <w:rPr>
                <w:rFonts w:cs="Arial"/>
                <w:i/>
                <w:iCs/>
                <w:sz w:val="18"/>
                <w:szCs w:val="18"/>
              </w:rPr>
              <w:t>i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552" w:type="dxa"/>
            <w:noWrap/>
            <w:hideMark/>
          </w:tcPr>
          <w:p w14:paraId="5C55AF09" w14:textId="60C8BB1C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A76BAA"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1701" w:type="dxa"/>
            <w:noWrap/>
            <w:hideMark/>
          </w:tcPr>
          <w:p w14:paraId="5E28E162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azifo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-p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buti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15B42C4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usilad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ax</w:t>
            </w:r>
            <w:proofErr w:type="spellEnd"/>
          </w:p>
        </w:tc>
        <w:tc>
          <w:tcPr>
            <w:tcW w:w="1701" w:type="dxa"/>
            <w:noWrap/>
            <w:hideMark/>
          </w:tcPr>
          <w:p w14:paraId="051D5510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3 L/ha</w:t>
            </w:r>
          </w:p>
        </w:tc>
        <w:tc>
          <w:tcPr>
            <w:tcW w:w="3827" w:type="dxa"/>
            <w:hideMark/>
          </w:tcPr>
          <w:p w14:paraId="515503F4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42 dni za spomladansko čebulo; 28 dni za čebulo</w:t>
            </w:r>
          </w:p>
        </w:tc>
      </w:tr>
      <w:tr w:rsidR="004E21FB" w:rsidRPr="00F76055" w14:paraId="767DB2A4" w14:textId="77777777" w:rsidTr="004E21FB">
        <w:trPr>
          <w:trHeight w:val="250"/>
        </w:trPr>
        <w:tc>
          <w:tcPr>
            <w:tcW w:w="2835" w:type="dxa"/>
            <w:hideMark/>
          </w:tcPr>
          <w:p w14:paraId="2F070EDF" w14:textId="77777777" w:rsidR="004E21FB" w:rsidRPr="00F76055" w:rsidRDefault="004E21FB" w:rsidP="00B66CB9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širokolistni plevel</w:t>
            </w:r>
          </w:p>
        </w:tc>
        <w:tc>
          <w:tcPr>
            <w:tcW w:w="2552" w:type="dxa"/>
            <w:noWrap/>
            <w:hideMark/>
          </w:tcPr>
          <w:p w14:paraId="3CD25934" w14:textId="644640A9" w:rsidR="004E21FB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1701" w:type="dxa"/>
            <w:noWrap/>
            <w:hideMark/>
          </w:tcPr>
          <w:p w14:paraId="6CB4F1B6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d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4A9BA71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Lentagr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WP</w:t>
            </w:r>
          </w:p>
        </w:tc>
        <w:tc>
          <w:tcPr>
            <w:tcW w:w="1701" w:type="dxa"/>
            <w:noWrap/>
            <w:hideMark/>
          </w:tcPr>
          <w:p w14:paraId="2E626D79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0 kg/ha</w:t>
            </w:r>
          </w:p>
        </w:tc>
        <w:tc>
          <w:tcPr>
            <w:tcW w:w="3827" w:type="dxa"/>
            <w:hideMark/>
          </w:tcPr>
          <w:p w14:paraId="7CC0C59F" w14:textId="77777777" w:rsidR="00A76BAA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56 dni</w:t>
            </w:r>
            <w:r w:rsidR="00A76BAA" w:rsidRPr="00F76055">
              <w:rPr>
                <w:rFonts w:cs="Arial"/>
                <w:sz w:val="18"/>
                <w:szCs w:val="18"/>
              </w:rPr>
              <w:t xml:space="preserve">; </w:t>
            </w:r>
          </w:p>
          <w:p w14:paraId="110E8E81" w14:textId="0A6A717B" w:rsidR="004E21FB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</w:t>
            </w:r>
            <w:r w:rsidRPr="00F76055">
              <w:rPr>
                <w:sz w:val="18"/>
                <w:szCs w:val="18"/>
              </w:rPr>
              <w:t>d treh razvitih pravih listov do faze, ko je vidnih devet listov.</w:t>
            </w:r>
          </w:p>
        </w:tc>
      </w:tr>
      <w:tr w:rsidR="00B66CB9" w:rsidRPr="00F76055" w14:paraId="2E9F145A" w14:textId="77777777" w:rsidTr="00B66CB9">
        <w:trPr>
          <w:trHeight w:val="227"/>
        </w:trPr>
        <w:tc>
          <w:tcPr>
            <w:tcW w:w="2835" w:type="dxa"/>
            <w:hideMark/>
          </w:tcPr>
          <w:p w14:paraId="4F3B3E3B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i</w:t>
            </w:r>
          </w:p>
        </w:tc>
        <w:tc>
          <w:tcPr>
            <w:tcW w:w="2552" w:type="dxa"/>
            <w:vMerge w:val="restart"/>
            <w:noWrap/>
            <w:hideMark/>
          </w:tcPr>
          <w:p w14:paraId="71811C09" w14:textId="3BE26CC6" w:rsidR="00B66CB9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vzniku</w:t>
            </w:r>
          </w:p>
          <w:p w14:paraId="2ECF32A1" w14:textId="011D81A8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vMerge w:val="restart"/>
            <w:noWrap/>
            <w:hideMark/>
          </w:tcPr>
          <w:p w14:paraId="5DD6121E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letodim</w:t>
            </w:r>
            <w:proofErr w:type="spellEnd"/>
          </w:p>
        </w:tc>
        <w:tc>
          <w:tcPr>
            <w:tcW w:w="2146" w:type="dxa"/>
            <w:vMerge w:val="restart"/>
            <w:noWrap/>
            <w:hideMark/>
          </w:tcPr>
          <w:p w14:paraId="7881FB9C" w14:textId="78349A8F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lect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uper</w:t>
            </w:r>
          </w:p>
        </w:tc>
        <w:tc>
          <w:tcPr>
            <w:tcW w:w="1701" w:type="dxa"/>
            <w:noWrap/>
            <w:hideMark/>
          </w:tcPr>
          <w:p w14:paraId="2D9E9366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3827" w:type="dxa"/>
            <w:vMerge w:val="restart"/>
            <w:hideMark/>
          </w:tcPr>
          <w:p w14:paraId="139A480B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56 dni za čebulo iz čebulčka; za čebulo iz semena je karenca zagotovljena s časom uporabe; </w:t>
            </w:r>
          </w:p>
          <w:p w14:paraId="3789701F" w14:textId="14DE44BC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Dovoljena uporaba v mladi čebuli!</w:t>
            </w:r>
          </w:p>
        </w:tc>
      </w:tr>
      <w:tr w:rsidR="00B66CB9" w:rsidRPr="00F76055" w14:paraId="56ABEAFD" w14:textId="77777777" w:rsidTr="00B66CB9">
        <w:trPr>
          <w:trHeight w:val="537"/>
        </w:trPr>
        <w:tc>
          <w:tcPr>
            <w:tcW w:w="2835" w:type="dxa"/>
            <w:hideMark/>
          </w:tcPr>
          <w:p w14:paraId="27DC984A" w14:textId="1CC815DC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Enoletna latovka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nnu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r w:rsidR="008315AE">
              <w:rPr>
                <w:rFonts w:cs="Arial"/>
                <w:sz w:val="18"/>
                <w:szCs w:val="18"/>
              </w:rPr>
              <w:t>p</w:t>
            </w:r>
            <w:r w:rsidRPr="00F76055">
              <w:rPr>
                <w:rFonts w:cs="Arial"/>
                <w:sz w:val="18"/>
                <w:szCs w:val="18"/>
              </w:rPr>
              <w:t>lazeča p</w:t>
            </w:r>
            <w:r w:rsidR="008315AE">
              <w:rPr>
                <w:rFonts w:cs="Arial"/>
                <w:sz w:val="18"/>
                <w:szCs w:val="18"/>
              </w:rPr>
              <w:t>i</w:t>
            </w:r>
            <w:r w:rsidRPr="00F76055">
              <w:rPr>
                <w:rFonts w:cs="Arial"/>
                <w:sz w:val="18"/>
                <w:szCs w:val="18"/>
              </w:rPr>
              <w:t>rnica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gropyr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repen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</w:t>
            </w:r>
          </w:p>
        </w:tc>
        <w:tc>
          <w:tcPr>
            <w:tcW w:w="2552" w:type="dxa"/>
            <w:vMerge/>
            <w:noWrap/>
            <w:hideMark/>
          </w:tcPr>
          <w:p w14:paraId="54CB0F52" w14:textId="49BCF7F4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0D179EB9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vMerge/>
            <w:noWrap/>
            <w:hideMark/>
          </w:tcPr>
          <w:p w14:paraId="5E30E231" w14:textId="21ECC602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14625A7B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0 L/ha</w:t>
            </w:r>
          </w:p>
        </w:tc>
        <w:tc>
          <w:tcPr>
            <w:tcW w:w="3827" w:type="dxa"/>
            <w:vMerge/>
            <w:hideMark/>
          </w:tcPr>
          <w:p w14:paraId="1C35CAA5" w14:textId="6ACBFFDA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</w:tr>
      <w:tr w:rsidR="00A76BAA" w:rsidRPr="00F76055" w14:paraId="0129E444" w14:textId="77777777" w:rsidTr="00B66CB9">
        <w:trPr>
          <w:trHeight w:val="265"/>
        </w:trPr>
        <w:tc>
          <w:tcPr>
            <w:tcW w:w="2835" w:type="dxa"/>
            <w:vMerge w:val="restart"/>
            <w:hideMark/>
          </w:tcPr>
          <w:p w14:paraId="1C62DDF4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Enoletni ozkolistni in širokolistni pleveli</w:t>
            </w:r>
          </w:p>
        </w:tc>
        <w:tc>
          <w:tcPr>
            <w:tcW w:w="2552" w:type="dxa"/>
            <w:vMerge w:val="restart"/>
            <w:noWrap/>
            <w:hideMark/>
          </w:tcPr>
          <w:p w14:paraId="78782B4E" w14:textId="7BF17EF0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setvi/sajenju ali po presajanju</w:t>
            </w:r>
          </w:p>
        </w:tc>
        <w:tc>
          <w:tcPr>
            <w:tcW w:w="1701" w:type="dxa"/>
            <w:vMerge w:val="restart"/>
            <w:noWrap/>
            <w:hideMark/>
          </w:tcPr>
          <w:p w14:paraId="352249D8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endimetal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F77BCB4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harpe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33 EC</w:t>
            </w:r>
          </w:p>
        </w:tc>
        <w:tc>
          <w:tcPr>
            <w:tcW w:w="1701" w:type="dxa"/>
            <w:noWrap/>
            <w:hideMark/>
          </w:tcPr>
          <w:p w14:paraId="2F8F5268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,0 - 5,0 L/ha</w:t>
            </w:r>
          </w:p>
        </w:tc>
        <w:tc>
          <w:tcPr>
            <w:tcW w:w="3827" w:type="dxa"/>
            <w:vMerge w:val="restart"/>
            <w:hideMark/>
          </w:tcPr>
          <w:p w14:paraId="4DAA9F9D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U; </w:t>
            </w:r>
          </w:p>
          <w:p w14:paraId="285933ED" w14:textId="767D9FC6" w:rsidR="00A76BAA" w:rsidRPr="00F76055" w:rsidRDefault="00A76BAA" w:rsidP="00A76BAA">
            <w:pPr>
              <w:spacing w:line="259" w:lineRule="auto"/>
              <w:rPr>
                <w:rFonts w:cs="Arial"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Po setvi/sajenju čebulčka ali 10 dni po presajanju.</w:t>
            </w:r>
          </w:p>
        </w:tc>
      </w:tr>
      <w:tr w:rsidR="00A76BAA" w:rsidRPr="00F76055" w14:paraId="08E01223" w14:textId="77777777" w:rsidTr="00B66CB9">
        <w:trPr>
          <w:trHeight w:val="269"/>
        </w:trPr>
        <w:tc>
          <w:tcPr>
            <w:tcW w:w="2835" w:type="dxa"/>
            <w:vMerge/>
            <w:hideMark/>
          </w:tcPr>
          <w:p w14:paraId="3F26BE06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noWrap/>
            <w:hideMark/>
          </w:tcPr>
          <w:p w14:paraId="4C54C44C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6AFB6DED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noWrap/>
            <w:hideMark/>
          </w:tcPr>
          <w:p w14:paraId="4AB50087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harpe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us</w:t>
            </w:r>
          </w:p>
        </w:tc>
        <w:tc>
          <w:tcPr>
            <w:tcW w:w="1701" w:type="dxa"/>
            <w:noWrap/>
            <w:hideMark/>
          </w:tcPr>
          <w:p w14:paraId="1CE21662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5 - 4,0 L/ha</w:t>
            </w:r>
          </w:p>
        </w:tc>
        <w:tc>
          <w:tcPr>
            <w:tcW w:w="3827" w:type="dxa"/>
            <w:vMerge/>
            <w:hideMark/>
          </w:tcPr>
          <w:p w14:paraId="28817130" w14:textId="47128EA1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</w:p>
        </w:tc>
      </w:tr>
      <w:tr w:rsidR="004E21FB" w:rsidRPr="00F76055" w14:paraId="39E35104" w14:textId="77777777" w:rsidTr="00B66CB9">
        <w:trPr>
          <w:trHeight w:val="656"/>
        </w:trPr>
        <w:tc>
          <w:tcPr>
            <w:tcW w:w="2835" w:type="dxa"/>
            <w:hideMark/>
          </w:tcPr>
          <w:p w14:paraId="17247813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Enoletni širokolistni pleveli in nekatere vrste večletneg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riokolistneg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evela</w:t>
            </w:r>
          </w:p>
        </w:tc>
        <w:tc>
          <w:tcPr>
            <w:tcW w:w="2552" w:type="dxa"/>
            <w:noWrap/>
            <w:hideMark/>
          </w:tcPr>
          <w:p w14:paraId="6D1F1C95" w14:textId="62334463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A76BAA"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1701" w:type="dxa"/>
            <w:noWrap/>
            <w:hideMark/>
          </w:tcPr>
          <w:p w14:paraId="5D987C5C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rosksipir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DE7B58E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tarane forte</w:t>
            </w:r>
          </w:p>
        </w:tc>
        <w:tc>
          <w:tcPr>
            <w:tcW w:w="1701" w:type="dxa"/>
            <w:noWrap/>
            <w:hideMark/>
          </w:tcPr>
          <w:p w14:paraId="7D2CE425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3827" w:type="dxa"/>
            <w:hideMark/>
          </w:tcPr>
          <w:p w14:paraId="35376CC2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U; </w:t>
            </w:r>
            <w:r w:rsidR="005B0D67" w:rsidRPr="007F0205">
              <w:rPr>
                <w:rFonts w:cs="Arial"/>
                <w:sz w:val="18"/>
                <w:szCs w:val="18"/>
                <w:u w:val="single"/>
              </w:rPr>
              <w:t>Manjša uporaba</w:t>
            </w:r>
            <w:r w:rsidR="00A76BAA" w:rsidRPr="007F0205">
              <w:rPr>
                <w:rFonts w:cs="Arial"/>
                <w:sz w:val="18"/>
                <w:szCs w:val="18"/>
                <w:u w:val="single"/>
              </w:rPr>
              <w:t>.</w:t>
            </w:r>
          </w:p>
          <w:p w14:paraId="3E395E4C" w14:textId="2A541E6D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Tretira se od razvojne faze, ko je prvi list (&gt; 3 cm) jasno viden, do razvojne faze petega lista (&gt; 3 cm).</w:t>
            </w:r>
          </w:p>
        </w:tc>
      </w:tr>
      <w:tr w:rsidR="004E21FB" w:rsidRPr="00F76055" w14:paraId="48B7A7C1" w14:textId="77777777" w:rsidTr="004E21FB">
        <w:trPr>
          <w:trHeight w:val="750"/>
        </w:trPr>
        <w:tc>
          <w:tcPr>
            <w:tcW w:w="2835" w:type="dxa"/>
            <w:hideMark/>
          </w:tcPr>
          <w:p w14:paraId="60A7E443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i in nekatere vrste širokolistnega plevela</w:t>
            </w:r>
          </w:p>
        </w:tc>
        <w:tc>
          <w:tcPr>
            <w:tcW w:w="2552" w:type="dxa"/>
            <w:noWrap/>
            <w:hideMark/>
          </w:tcPr>
          <w:p w14:paraId="23ECC811" w14:textId="1EDD8E9A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A76BAA" w:rsidRPr="00F76055">
              <w:rPr>
                <w:rFonts w:cs="Arial"/>
                <w:sz w:val="18"/>
                <w:szCs w:val="18"/>
              </w:rPr>
              <w:t>pred vznikom</w:t>
            </w:r>
          </w:p>
        </w:tc>
        <w:tc>
          <w:tcPr>
            <w:tcW w:w="1701" w:type="dxa"/>
            <w:noWrap/>
            <w:hideMark/>
          </w:tcPr>
          <w:p w14:paraId="4DC3F2F7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endimetal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14CCFCF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tom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qua</w:t>
            </w:r>
            <w:proofErr w:type="spellEnd"/>
          </w:p>
        </w:tc>
        <w:tc>
          <w:tcPr>
            <w:tcW w:w="1701" w:type="dxa"/>
            <w:noWrap/>
            <w:hideMark/>
          </w:tcPr>
          <w:p w14:paraId="2ACD2F7D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9 L/ha</w:t>
            </w:r>
          </w:p>
        </w:tc>
        <w:tc>
          <w:tcPr>
            <w:tcW w:w="3827" w:type="dxa"/>
            <w:hideMark/>
          </w:tcPr>
          <w:p w14:paraId="1CA3887B" w14:textId="77777777" w:rsidR="004E21FB" w:rsidRPr="00F76055" w:rsidRDefault="004E21FB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</w:tr>
      <w:tr w:rsidR="00A76BAA" w:rsidRPr="00F76055" w14:paraId="6E9D4AAC" w14:textId="77777777" w:rsidTr="00B66CB9">
        <w:trPr>
          <w:trHeight w:val="416"/>
        </w:trPr>
        <w:tc>
          <w:tcPr>
            <w:tcW w:w="2835" w:type="dxa"/>
            <w:hideMark/>
          </w:tcPr>
          <w:p w14:paraId="48AB857C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</w:t>
            </w:r>
          </w:p>
        </w:tc>
        <w:tc>
          <w:tcPr>
            <w:tcW w:w="2552" w:type="dxa"/>
            <w:vMerge w:val="restart"/>
            <w:noWrap/>
            <w:hideMark/>
          </w:tcPr>
          <w:p w14:paraId="7D1A9461" w14:textId="45F7BD4A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po vzniku</w:t>
            </w:r>
          </w:p>
          <w:p w14:paraId="772CAEE0" w14:textId="7FBB3ED3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vMerge w:val="restart"/>
            <w:noWrap/>
            <w:hideMark/>
          </w:tcPr>
          <w:p w14:paraId="083DB67F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vizalofo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-p-etil</w:t>
            </w:r>
          </w:p>
        </w:tc>
        <w:tc>
          <w:tcPr>
            <w:tcW w:w="2146" w:type="dxa"/>
            <w:vMerge w:val="restart"/>
            <w:noWrap/>
            <w:hideMark/>
          </w:tcPr>
          <w:p w14:paraId="428EE800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Wis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top</w:t>
            </w:r>
          </w:p>
        </w:tc>
        <w:tc>
          <w:tcPr>
            <w:tcW w:w="1701" w:type="dxa"/>
            <w:noWrap/>
            <w:hideMark/>
          </w:tcPr>
          <w:p w14:paraId="7F6714DF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3827" w:type="dxa"/>
            <w:vMerge w:val="restart"/>
            <w:hideMark/>
          </w:tcPr>
          <w:p w14:paraId="20209F2F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28 dni za spomladansko čebulo; 60 dni za čebulo; </w:t>
            </w:r>
          </w:p>
          <w:p w14:paraId="3098BD27" w14:textId="77166BC5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Dovoljena uporaba v spomladanski čebuli; </w:t>
            </w:r>
            <w:r w:rsidRPr="007F0205">
              <w:rPr>
                <w:rFonts w:cs="Arial"/>
                <w:sz w:val="18"/>
                <w:szCs w:val="18"/>
                <w:u w:val="single"/>
              </w:rPr>
              <w:t>Manjša uporab</w:t>
            </w:r>
            <w:r w:rsidR="007F0205" w:rsidRPr="007F0205">
              <w:rPr>
                <w:rFonts w:cs="Arial"/>
                <w:sz w:val="18"/>
                <w:szCs w:val="18"/>
                <w:u w:val="single"/>
              </w:rPr>
              <w:t>a</w:t>
            </w:r>
          </w:p>
        </w:tc>
      </w:tr>
      <w:tr w:rsidR="00A76BAA" w:rsidRPr="00F76055" w14:paraId="63950155" w14:textId="77777777" w:rsidTr="00B66CB9">
        <w:trPr>
          <w:trHeight w:val="416"/>
        </w:trPr>
        <w:tc>
          <w:tcPr>
            <w:tcW w:w="2835" w:type="dxa"/>
            <w:hideMark/>
          </w:tcPr>
          <w:p w14:paraId="23468998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lazeča pirnica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lym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repen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552" w:type="dxa"/>
            <w:vMerge/>
            <w:noWrap/>
            <w:hideMark/>
          </w:tcPr>
          <w:p w14:paraId="64194F47" w14:textId="664195BE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3A034670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vMerge/>
            <w:noWrap/>
            <w:hideMark/>
          </w:tcPr>
          <w:p w14:paraId="2AB202E4" w14:textId="7DE37B0E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0A25B441" w14:textId="7777777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1 L/ha</w:t>
            </w:r>
          </w:p>
        </w:tc>
        <w:tc>
          <w:tcPr>
            <w:tcW w:w="3827" w:type="dxa"/>
            <w:vMerge/>
            <w:hideMark/>
          </w:tcPr>
          <w:p w14:paraId="6380E9C4" w14:textId="61FA5EB3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</w:p>
        </w:tc>
      </w:tr>
      <w:tr w:rsidR="00B66CB9" w:rsidRPr="00F76055" w14:paraId="5802F017" w14:textId="77777777" w:rsidTr="004E21FB">
        <w:trPr>
          <w:trHeight w:val="250"/>
        </w:trPr>
        <w:tc>
          <w:tcPr>
            <w:tcW w:w="2835" w:type="dxa"/>
            <w:hideMark/>
          </w:tcPr>
          <w:p w14:paraId="666100C1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Enoletni ozkolistni pleveli </w:t>
            </w:r>
          </w:p>
        </w:tc>
        <w:tc>
          <w:tcPr>
            <w:tcW w:w="2552" w:type="dxa"/>
            <w:vMerge w:val="restart"/>
            <w:noWrap/>
            <w:hideMark/>
          </w:tcPr>
          <w:p w14:paraId="0ACC8A4B" w14:textId="71999871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A76BAA" w:rsidRPr="00F76055">
              <w:rPr>
                <w:rFonts w:cs="Arial"/>
                <w:sz w:val="18"/>
                <w:szCs w:val="18"/>
              </w:rPr>
              <w:t>po vzniku</w:t>
            </w:r>
          </w:p>
          <w:p w14:paraId="3266D504" w14:textId="63E227B3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vMerge w:val="restart"/>
            <w:noWrap/>
            <w:hideMark/>
          </w:tcPr>
          <w:p w14:paraId="2E06B952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opakvizafop</w:t>
            </w:r>
            <w:proofErr w:type="spellEnd"/>
          </w:p>
        </w:tc>
        <w:tc>
          <w:tcPr>
            <w:tcW w:w="2146" w:type="dxa"/>
            <w:vMerge w:val="restart"/>
            <w:noWrap/>
            <w:hideMark/>
          </w:tcPr>
          <w:p w14:paraId="2CC17363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etrola</w:t>
            </w:r>
            <w:proofErr w:type="spellEnd"/>
          </w:p>
          <w:p w14:paraId="53004179" w14:textId="66BFE549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4BDCB21F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- 1,0 L/ha</w:t>
            </w:r>
          </w:p>
        </w:tc>
        <w:tc>
          <w:tcPr>
            <w:tcW w:w="3827" w:type="dxa"/>
            <w:hideMark/>
          </w:tcPr>
          <w:p w14:paraId="6CAA3011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0 dni</w:t>
            </w:r>
          </w:p>
        </w:tc>
      </w:tr>
      <w:tr w:rsidR="00B66CB9" w:rsidRPr="00F76055" w14:paraId="1C9AC922" w14:textId="77777777" w:rsidTr="004E21FB">
        <w:trPr>
          <w:trHeight w:val="250"/>
        </w:trPr>
        <w:tc>
          <w:tcPr>
            <w:tcW w:w="2835" w:type="dxa"/>
            <w:hideMark/>
          </w:tcPr>
          <w:p w14:paraId="03C17C33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ečletni ozkolistni pleveli </w:t>
            </w:r>
          </w:p>
        </w:tc>
        <w:tc>
          <w:tcPr>
            <w:tcW w:w="2552" w:type="dxa"/>
            <w:vMerge/>
            <w:noWrap/>
            <w:hideMark/>
          </w:tcPr>
          <w:p w14:paraId="30C65BD6" w14:textId="74415E53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44BDFA22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vMerge/>
            <w:noWrap/>
            <w:hideMark/>
          </w:tcPr>
          <w:p w14:paraId="4731B894" w14:textId="1357DCE2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5982D184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-1,5 L/ha</w:t>
            </w:r>
          </w:p>
        </w:tc>
        <w:tc>
          <w:tcPr>
            <w:tcW w:w="3827" w:type="dxa"/>
            <w:hideMark/>
          </w:tcPr>
          <w:p w14:paraId="0AACA74C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0 dni</w:t>
            </w:r>
          </w:p>
        </w:tc>
      </w:tr>
    </w:tbl>
    <w:p w14:paraId="67A10734" w14:textId="279E478F" w:rsidR="004E21FB" w:rsidRPr="00F76055" w:rsidRDefault="004E21FB" w:rsidP="004E21FB">
      <w:pPr>
        <w:rPr>
          <w:lang w:eastAsia="x-none"/>
        </w:rPr>
      </w:pPr>
    </w:p>
    <w:p w14:paraId="7E2C017A" w14:textId="77777777" w:rsidR="004E21FB" w:rsidRPr="00F76055" w:rsidRDefault="004E21FB" w:rsidP="004E21FB">
      <w:pPr>
        <w:rPr>
          <w:lang w:eastAsia="x-none"/>
        </w:rPr>
      </w:pPr>
    </w:p>
    <w:p w14:paraId="6C429083" w14:textId="7E88A18E" w:rsidR="002A5C63" w:rsidRPr="00F76055" w:rsidRDefault="002A5C63" w:rsidP="006F2D4C">
      <w:pPr>
        <w:pStyle w:val="Naslov3"/>
        <w:spacing w:before="0" w:after="0"/>
      </w:pPr>
      <w:bookmarkStart w:id="904" w:name="_Toc215563167"/>
      <w:bookmarkStart w:id="905" w:name="_Toc91332718"/>
      <w:bookmarkStart w:id="906" w:name="_Toc91332940"/>
      <w:bookmarkStart w:id="907" w:name="_Toc91333146"/>
      <w:bookmarkStart w:id="908" w:name="_Toc288553276"/>
      <w:bookmarkStart w:id="909" w:name="_Toc511825799"/>
      <w:bookmarkStart w:id="910" w:name="_Toc167122208"/>
      <w:bookmarkStart w:id="911" w:name="_Toc167122443"/>
      <w:bookmarkStart w:id="912" w:name="_Toc170778160"/>
      <w:r w:rsidRPr="00F76055">
        <w:t>ŠALOTKA</w:t>
      </w:r>
      <w:bookmarkEnd w:id="904"/>
      <w:bookmarkEnd w:id="905"/>
      <w:bookmarkEnd w:id="906"/>
      <w:bookmarkEnd w:id="907"/>
      <w:bookmarkEnd w:id="908"/>
      <w:bookmarkEnd w:id="909"/>
      <w:bookmarkEnd w:id="910"/>
      <w:bookmarkEnd w:id="911"/>
      <w:bookmarkEnd w:id="912"/>
      <w:r w:rsidRPr="00F76055">
        <w:t xml:space="preserve">  </w:t>
      </w:r>
    </w:p>
    <w:p w14:paraId="5AAAC2EA" w14:textId="77777777" w:rsidR="006F2D4C" w:rsidRPr="00F76055" w:rsidRDefault="006F2D4C" w:rsidP="006F2D4C">
      <w:pPr>
        <w:rPr>
          <w:lang w:eastAsia="x-none"/>
        </w:rPr>
      </w:pPr>
    </w:p>
    <w:tbl>
      <w:tblPr>
        <w:tblStyle w:val="Tabelamrea"/>
        <w:tblW w:w="0" w:type="auto"/>
        <w:tblInd w:w="137" w:type="dxa"/>
        <w:tblLook w:val="04A0" w:firstRow="1" w:lastRow="0" w:firstColumn="1" w:lastColumn="0" w:noHBand="0" w:noVBand="1"/>
      </w:tblPr>
      <w:tblGrid>
        <w:gridCol w:w="2835"/>
        <w:gridCol w:w="2552"/>
        <w:gridCol w:w="1701"/>
        <w:gridCol w:w="2146"/>
        <w:gridCol w:w="1701"/>
        <w:gridCol w:w="3827"/>
      </w:tblGrid>
      <w:tr w:rsidR="00B66CB9" w:rsidRPr="00F76055" w14:paraId="7EB34F37" w14:textId="77777777" w:rsidTr="00B66CB9">
        <w:trPr>
          <w:trHeight w:val="404"/>
          <w:tblHeader/>
        </w:trPr>
        <w:tc>
          <w:tcPr>
            <w:tcW w:w="2835" w:type="dxa"/>
            <w:shd w:val="clear" w:color="auto" w:fill="F2F2F2" w:themeFill="background1" w:themeFillShade="F2"/>
            <w:hideMark/>
          </w:tcPr>
          <w:p w14:paraId="6ED5372F" w14:textId="77777777" w:rsidR="00B66CB9" w:rsidRPr="00F76055" w:rsidRDefault="00B66CB9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552" w:type="dxa"/>
            <w:shd w:val="clear" w:color="auto" w:fill="F2F2F2" w:themeFill="background1" w:themeFillShade="F2"/>
            <w:hideMark/>
          </w:tcPr>
          <w:p w14:paraId="04B2F379" w14:textId="77777777" w:rsidR="00B66CB9" w:rsidRPr="00F76055" w:rsidRDefault="00B66CB9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603323ED" w14:textId="77777777" w:rsidR="00B66CB9" w:rsidRPr="00F76055" w:rsidRDefault="00B66CB9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146" w:type="dxa"/>
            <w:shd w:val="clear" w:color="auto" w:fill="F2F2F2" w:themeFill="background1" w:themeFillShade="F2"/>
            <w:hideMark/>
          </w:tcPr>
          <w:p w14:paraId="24F61311" w14:textId="77777777" w:rsidR="00B66CB9" w:rsidRPr="00F76055" w:rsidRDefault="00B66CB9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0F463019" w14:textId="77777777" w:rsidR="00B66CB9" w:rsidRPr="00F76055" w:rsidRDefault="00B66CB9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3827" w:type="dxa"/>
            <w:shd w:val="clear" w:color="auto" w:fill="F2F2F2" w:themeFill="background1" w:themeFillShade="F2"/>
            <w:hideMark/>
          </w:tcPr>
          <w:p w14:paraId="12AFD60C" w14:textId="77777777" w:rsidR="00B66CB9" w:rsidRPr="00F76055" w:rsidRDefault="00B66CB9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B66CB9" w:rsidRPr="00F76055" w14:paraId="56BA85EF" w14:textId="77777777" w:rsidTr="00B66CB9">
        <w:trPr>
          <w:trHeight w:val="679"/>
        </w:trPr>
        <w:tc>
          <w:tcPr>
            <w:tcW w:w="2835" w:type="dxa"/>
            <w:vMerge w:val="restart"/>
            <w:hideMark/>
          </w:tcPr>
          <w:p w14:paraId="3FF2EE69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i, večletni ozkolistni pleveli</w:t>
            </w:r>
          </w:p>
        </w:tc>
        <w:tc>
          <w:tcPr>
            <w:tcW w:w="2552" w:type="dxa"/>
            <w:vMerge w:val="restart"/>
            <w:noWrap/>
            <w:hideMark/>
          </w:tcPr>
          <w:p w14:paraId="65B10EAE" w14:textId="648CAE6E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A76BAA"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1701" w:type="dxa"/>
            <w:vMerge w:val="restart"/>
            <w:noWrap/>
            <w:hideMark/>
          </w:tcPr>
          <w:p w14:paraId="548D0F90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opakvizafop</w:t>
            </w:r>
            <w:proofErr w:type="spellEnd"/>
          </w:p>
        </w:tc>
        <w:tc>
          <w:tcPr>
            <w:tcW w:w="2146" w:type="dxa"/>
            <w:vMerge w:val="restart"/>
            <w:noWrap/>
            <w:hideMark/>
          </w:tcPr>
          <w:p w14:paraId="429AE5CC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gi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701" w:type="dxa"/>
            <w:hideMark/>
          </w:tcPr>
          <w:p w14:paraId="4B6E9ED2" w14:textId="24ECD9F6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i: 0,75 - 1,0 L/ha</w:t>
            </w:r>
          </w:p>
        </w:tc>
        <w:tc>
          <w:tcPr>
            <w:tcW w:w="3827" w:type="dxa"/>
            <w:vMerge w:val="restart"/>
            <w:hideMark/>
          </w:tcPr>
          <w:p w14:paraId="0B8B452C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30 dni; </w:t>
            </w:r>
          </w:p>
          <w:p w14:paraId="6DCFC4B7" w14:textId="2BC669F4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ižji odmerek se priporoča za zatiranje plevelov v nižjih razvojnih stadijih.</w:t>
            </w:r>
          </w:p>
        </w:tc>
      </w:tr>
      <w:tr w:rsidR="00B66CB9" w:rsidRPr="00F76055" w14:paraId="1E269A06" w14:textId="77777777" w:rsidTr="00B66CB9">
        <w:trPr>
          <w:trHeight w:val="702"/>
        </w:trPr>
        <w:tc>
          <w:tcPr>
            <w:tcW w:w="2835" w:type="dxa"/>
            <w:vMerge/>
          </w:tcPr>
          <w:p w14:paraId="13F3A8A3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noWrap/>
          </w:tcPr>
          <w:p w14:paraId="059926F9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noWrap/>
          </w:tcPr>
          <w:p w14:paraId="5F78C2F2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vMerge/>
            <w:noWrap/>
          </w:tcPr>
          <w:p w14:paraId="36DBA95D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23FD1A65" w14:textId="5A2CCF35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Večletni ozkolistni pleveli: 1,0 - 1,5 L/ha</w:t>
            </w:r>
          </w:p>
        </w:tc>
        <w:tc>
          <w:tcPr>
            <w:tcW w:w="3827" w:type="dxa"/>
            <w:vMerge/>
          </w:tcPr>
          <w:p w14:paraId="3FEA64B7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</w:tr>
      <w:tr w:rsidR="00B66CB9" w:rsidRPr="00F76055" w14:paraId="36A2B7AC" w14:textId="77777777" w:rsidTr="00B66CB9">
        <w:trPr>
          <w:trHeight w:val="698"/>
        </w:trPr>
        <w:tc>
          <w:tcPr>
            <w:tcW w:w="2835" w:type="dxa"/>
            <w:hideMark/>
          </w:tcPr>
          <w:p w14:paraId="4CB0F991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zkolistni in širokolistni pleveli</w:t>
            </w:r>
          </w:p>
        </w:tc>
        <w:tc>
          <w:tcPr>
            <w:tcW w:w="2552" w:type="dxa"/>
            <w:noWrap/>
            <w:hideMark/>
          </w:tcPr>
          <w:p w14:paraId="3C62FE0D" w14:textId="65DE48D9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A76BAA"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1701" w:type="dxa"/>
            <w:noWrap/>
            <w:hideMark/>
          </w:tcPr>
          <w:p w14:paraId="3CB9126A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osulfokarb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304303F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xer</w:t>
            </w:r>
            <w:proofErr w:type="spellEnd"/>
          </w:p>
        </w:tc>
        <w:tc>
          <w:tcPr>
            <w:tcW w:w="1701" w:type="dxa"/>
            <w:noWrap/>
            <w:hideMark/>
          </w:tcPr>
          <w:p w14:paraId="72BB9C27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5,0 L/ha</w:t>
            </w:r>
          </w:p>
        </w:tc>
        <w:tc>
          <w:tcPr>
            <w:tcW w:w="3827" w:type="dxa"/>
            <w:hideMark/>
          </w:tcPr>
          <w:p w14:paraId="4C17ABAC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65 dni; </w:t>
            </w:r>
          </w:p>
          <w:p w14:paraId="055AA673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iporoča se uporaba sredstva na površinah z večjo zapleveljenostjo</w:t>
            </w:r>
            <w:r w:rsidR="00A76BAA" w:rsidRPr="00F76055">
              <w:rPr>
                <w:rFonts w:cs="Arial"/>
                <w:sz w:val="18"/>
                <w:szCs w:val="18"/>
              </w:rPr>
              <w:t>.</w:t>
            </w:r>
          </w:p>
          <w:p w14:paraId="22627802" w14:textId="40E518BB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Po vzniku, ko imata šalotka 2-4 v celoti razvite liste.</w:t>
            </w:r>
          </w:p>
        </w:tc>
      </w:tr>
      <w:tr w:rsidR="00B66CB9" w:rsidRPr="00F76055" w14:paraId="15F66961" w14:textId="77777777" w:rsidTr="00B66CB9">
        <w:trPr>
          <w:trHeight w:val="250"/>
        </w:trPr>
        <w:tc>
          <w:tcPr>
            <w:tcW w:w="2835" w:type="dxa"/>
            <w:hideMark/>
          </w:tcPr>
          <w:p w14:paraId="1B6D1E40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širokolistni plevel</w:t>
            </w:r>
          </w:p>
        </w:tc>
        <w:tc>
          <w:tcPr>
            <w:tcW w:w="2552" w:type="dxa"/>
            <w:noWrap/>
            <w:hideMark/>
          </w:tcPr>
          <w:p w14:paraId="442E2BC8" w14:textId="58143838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A76BAA" w:rsidRPr="00F76055">
              <w:rPr>
                <w:rFonts w:cs="Arial"/>
                <w:sz w:val="18"/>
                <w:szCs w:val="18"/>
              </w:rPr>
              <w:t>po setvi</w:t>
            </w:r>
          </w:p>
        </w:tc>
        <w:tc>
          <w:tcPr>
            <w:tcW w:w="1701" w:type="dxa"/>
            <w:noWrap/>
            <w:hideMark/>
          </w:tcPr>
          <w:p w14:paraId="3A5269C7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izoksabe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6B0D422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exidor</w:t>
            </w:r>
            <w:proofErr w:type="spellEnd"/>
          </w:p>
        </w:tc>
        <w:tc>
          <w:tcPr>
            <w:tcW w:w="1701" w:type="dxa"/>
            <w:noWrap/>
            <w:hideMark/>
          </w:tcPr>
          <w:p w14:paraId="48C6D1DA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25 L/ha</w:t>
            </w:r>
          </w:p>
        </w:tc>
        <w:tc>
          <w:tcPr>
            <w:tcW w:w="3827" w:type="dxa"/>
            <w:hideMark/>
          </w:tcPr>
          <w:p w14:paraId="175A06D5" w14:textId="7AD2255B" w:rsidR="00B66CB9" w:rsidRPr="00F76055" w:rsidRDefault="008315AE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ČU</w:t>
            </w:r>
            <w:r w:rsidR="00B66CB9" w:rsidRPr="00F76055">
              <w:rPr>
                <w:rFonts w:cs="Arial"/>
                <w:sz w:val="18"/>
                <w:szCs w:val="18"/>
              </w:rPr>
              <w:t>i</w:t>
            </w:r>
            <w:proofErr w:type="spellEnd"/>
            <w:r w:rsidR="00A76BAA" w:rsidRPr="00F76055">
              <w:rPr>
                <w:rFonts w:cs="Arial"/>
                <w:sz w:val="18"/>
                <w:szCs w:val="18"/>
              </w:rPr>
              <w:t>;</w:t>
            </w:r>
          </w:p>
          <w:p w14:paraId="0E6D6633" w14:textId="085F53E5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Od setve do razvojne faze, ko je jasno viden drugi list.</w:t>
            </w:r>
          </w:p>
        </w:tc>
      </w:tr>
      <w:tr w:rsidR="00B66CB9" w:rsidRPr="00F76055" w14:paraId="7D74FA1E" w14:textId="77777777" w:rsidTr="00B66CB9">
        <w:trPr>
          <w:trHeight w:val="443"/>
        </w:trPr>
        <w:tc>
          <w:tcPr>
            <w:tcW w:w="2835" w:type="dxa"/>
            <w:hideMark/>
          </w:tcPr>
          <w:p w14:paraId="29356038" w14:textId="6AF014C8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i in ljuljke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ol</w:t>
            </w:r>
            <w:r w:rsidR="008315AE">
              <w:rPr>
                <w:rFonts w:cs="Arial"/>
                <w:i/>
                <w:iCs/>
                <w:sz w:val="18"/>
                <w:szCs w:val="18"/>
              </w:rPr>
              <w:t>i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552" w:type="dxa"/>
            <w:noWrap/>
            <w:hideMark/>
          </w:tcPr>
          <w:p w14:paraId="7FB8FDBC" w14:textId="2547DD8A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A76BAA"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1701" w:type="dxa"/>
            <w:noWrap/>
            <w:hideMark/>
          </w:tcPr>
          <w:p w14:paraId="76EB1ABE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azifo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-p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buti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46DD832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usilad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ax</w:t>
            </w:r>
            <w:proofErr w:type="spellEnd"/>
          </w:p>
        </w:tc>
        <w:tc>
          <w:tcPr>
            <w:tcW w:w="1701" w:type="dxa"/>
            <w:noWrap/>
            <w:hideMark/>
          </w:tcPr>
          <w:p w14:paraId="750BC2AA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3 L/ha</w:t>
            </w:r>
          </w:p>
        </w:tc>
        <w:tc>
          <w:tcPr>
            <w:tcW w:w="3827" w:type="dxa"/>
            <w:hideMark/>
          </w:tcPr>
          <w:p w14:paraId="5F37DF0E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8 dni</w:t>
            </w:r>
          </w:p>
        </w:tc>
      </w:tr>
      <w:tr w:rsidR="00B66CB9" w:rsidRPr="00F76055" w14:paraId="2ABF76C3" w14:textId="77777777" w:rsidTr="00B66CB9">
        <w:trPr>
          <w:trHeight w:val="250"/>
        </w:trPr>
        <w:tc>
          <w:tcPr>
            <w:tcW w:w="2835" w:type="dxa"/>
            <w:hideMark/>
          </w:tcPr>
          <w:p w14:paraId="0BAC4F88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Enoletni širokolistni plevel</w:t>
            </w:r>
          </w:p>
        </w:tc>
        <w:tc>
          <w:tcPr>
            <w:tcW w:w="2552" w:type="dxa"/>
            <w:noWrap/>
            <w:hideMark/>
          </w:tcPr>
          <w:p w14:paraId="6C73C6FB" w14:textId="07455FC6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A76BAA"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1701" w:type="dxa"/>
            <w:noWrap/>
            <w:hideMark/>
          </w:tcPr>
          <w:p w14:paraId="30A57C54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d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79F60C8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Lentagr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WP</w:t>
            </w:r>
          </w:p>
        </w:tc>
        <w:tc>
          <w:tcPr>
            <w:tcW w:w="1701" w:type="dxa"/>
            <w:noWrap/>
            <w:hideMark/>
          </w:tcPr>
          <w:p w14:paraId="1850B053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0 kg/ha</w:t>
            </w:r>
          </w:p>
        </w:tc>
        <w:tc>
          <w:tcPr>
            <w:tcW w:w="3827" w:type="dxa"/>
            <w:hideMark/>
          </w:tcPr>
          <w:p w14:paraId="6264250A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56 dni</w:t>
            </w:r>
            <w:r w:rsidR="00A76BAA" w:rsidRPr="00F76055">
              <w:rPr>
                <w:rFonts w:cs="Arial"/>
                <w:sz w:val="18"/>
                <w:szCs w:val="18"/>
              </w:rPr>
              <w:t>;</w:t>
            </w:r>
          </w:p>
          <w:p w14:paraId="6A89278F" w14:textId="36EDE4B3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</w:t>
            </w:r>
            <w:r w:rsidRPr="00F76055">
              <w:rPr>
                <w:sz w:val="18"/>
                <w:szCs w:val="18"/>
              </w:rPr>
              <w:t>d treh razvitih pravih listov do faze, ko je vidnih devet listov.</w:t>
            </w:r>
          </w:p>
        </w:tc>
      </w:tr>
      <w:tr w:rsidR="00B66CB9" w:rsidRPr="00F76055" w14:paraId="3B08F703" w14:textId="77777777" w:rsidTr="00B66CB9">
        <w:trPr>
          <w:trHeight w:val="250"/>
        </w:trPr>
        <w:tc>
          <w:tcPr>
            <w:tcW w:w="2835" w:type="dxa"/>
            <w:hideMark/>
          </w:tcPr>
          <w:p w14:paraId="0E3BDA34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i</w:t>
            </w:r>
          </w:p>
        </w:tc>
        <w:tc>
          <w:tcPr>
            <w:tcW w:w="2552" w:type="dxa"/>
            <w:vMerge w:val="restart"/>
            <w:noWrap/>
            <w:hideMark/>
          </w:tcPr>
          <w:p w14:paraId="6752FA92" w14:textId="3AC14BE3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A76BAA" w:rsidRPr="00F76055">
              <w:rPr>
                <w:rFonts w:cs="Arial"/>
                <w:sz w:val="18"/>
                <w:szCs w:val="18"/>
              </w:rPr>
              <w:t>po vzniku</w:t>
            </w:r>
          </w:p>
          <w:p w14:paraId="292EBBAF" w14:textId="756397E4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vMerge w:val="restart"/>
            <w:noWrap/>
            <w:hideMark/>
          </w:tcPr>
          <w:p w14:paraId="00E2E44C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letodim</w:t>
            </w:r>
            <w:proofErr w:type="spellEnd"/>
          </w:p>
        </w:tc>
        <w:tc>
          <w:tcPr>
            <w:tcW w:w="2146" w:type="dxa"/>
            <w:vMerge w:val="restart"/>
            <w:noWrap/>
            <w:hideMark/>
          </w:tcPr>
          <w:p w14:paraId="75763A90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lect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uper</w:t>
            </w:r>
          </w:p>
          <w:p w14:paraId="1B5CE22C" w14:textId="2E24B103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555D6C0E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3827" w:type="dxa"/>
            <w:vMerge w:val="restart"/>
            <w:hideMark/>
          </w:tcPr>
          <w:p w14:paraId="44267967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56 dni</w:t>
            </w:r>
            <w:r w:rsidR="00A76BAA" w:rsidRPr="00F76055">
              <w:rPr>
                <w:rFonts w:cs="Arial"/>
                <w:sz w:val="18"/>
                <w:szCs w:val="18"/>
              </w:rPr>
              <w:t xml:space="preserve">; </w:t>
            </w:r>
          </w:p>
          <w:p w14:paraId="7C0731A8" w14:textId="15FDC976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</w:p>
        </w:tc>
      </w:tr>
      <w:tr w:rsidR="00B66CB9" w:rsidRPr="00F76055" w14:paraId="18B5A4EF" w14:textId="77777777" w:rsidTr="00B66CB9">
        <w:trPr>
          <w:trHeight w:val="599"/>
        </w:trPr>
        <w:tc>
          <w:tcPr>
            <w:tcW w:w="2835" w:type="dxa"/>
            <w:hideMark/>
          </w:tcPr>
          <w:p w14:paraId="61F90707" w14:textId="1BA0BC6E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Enoletna latovka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Po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annua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  <w:r w:rsidRPr="00F76055">
              <w:rPr>
                <w:rFonts w:cs="Arial"/>
                <w:sz w:val="18"/>
                <w:szCs w:val="18"/>
              </w:rPr>
              <w:t xml:space="preserve">, </w:t>
            </w:r>
            <w:r w:rsidR="008315AE">
              <w:rPr>
                <w:rFonts w:cs="Arial"/>
                <w:sz w:val="18"/>
                <w:szCs w:val="18"/>
              </w:rPr>
              <w:t>p</w:t>
            </w:r>
            <w:r w:rsidRPr="00F76055">
              <w:rPr>
                <w:rFonts w:cs="Arial"/>
                <w:sz w:val="18"/>
                <w:szCs w:val="18"/>
              </w:rPr>
              <w:t>lazeča p</w:t>
            </w:r>
            <w:r w:rsidR="008315AE">
              <w:rPr>
                <w:rFonts w:cs="Arial"/>
                <w:sz w:val="18"/>
                <w:szCs w:val="18"/>
              </w:rPr>
              <w:t>i</w:t>
            </w:r>
            <w:r w:rsidRPr="00F76055">
              <w:rPr>
                <w:rFonts w:cs="Arial"/>
                <w:sz w:val="18"/>
                <w:szCs w:val="18"/>
              </w:rPr>
              <w:t>rnica (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gropyro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repen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) </w:t>
            </w:r>
          </w:p>
        </w:tc>
        <w:tc>
          <w:tcPr>
            <w:tcW w:w="2552" w:type="dxa"/>
            <w:vMerge/>
            <w:noWrap/>
            <w:hideMark/>
          </w:tcPr>
          <w:p w14:paraId="298F88B0" w14:textId="18AAB0F2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027B860F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vMerge/>
            <w:noWrap/>
            <w:hideMark/>
          </w:tcPr>
          <w:p w14:paraId="57D290D0" w14:textId="7DC1235A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440A7194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0 L/ha</w:t>
            </w:r>
          </w:p>
        </w:tc>
        <w:tc>
          <w:tcPr>
            <w:tcW w:w="3827" w:type="dxa"/>
            <w:vMerge/>
            <w:hideMark/>
          </w:tcPr>
          <w:p w14:paraId="5FB40877" w14:textId="7F5129D1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</w:tr>
      <w:tr w:rsidR="00B66CB9" w:rsidRPr="00F76055" w14:paraId="13C816A9" w14:textId="77777777" w:rsidTr="00B66CB9">
        <w:trPr>
          <w:trHeight w:val="679"/>
        </w:trPr>
        <w:tc>
          <w:tcPr>
            <w:tcW w:w="2835" w:type="dxa"/>
            <w:hideMark/>
          </w:tcPr>
          <w:p w14:paraId="0B85274A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Enoletni širokolistni pleveli in nekatere vrste večletnega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šriokolistneg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plevela</w:t>
            </w:r>
          </w:p>
        </w:tc>
        <w:tc>
          <w:tcPr>
            <w:tcW w:w="2552" w:type="dxa"/>
            <w:noWrap/>
            <w:hideMark/>
          </w:tcPr>
          <w:p w14:paraId="0E40F9C8" w14:textId="349C0FF4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A76BAA"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1701" w:type="dxa"/>
            <w:noWrap/>
            <w:hideMark/>
          </w:tcPr>
          <w:p w14:paraId="6DBB3476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rosksipir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1D885A8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tarane forte</w:t>
            </w:r>
          </w:p>
        </w:tc>
        <w:tc>
          <w:tcPr>
            <w:tcW w:w="1701" w:type="dxa"/>
            <w:noWrap/>
            <w:hideMark/>
          </w:tcPr>
          <w:p w14:paraId="2A8C625D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3 L/ha</w:t>
            </w:r>
          </w:p>
        </w:tc>
        <w:tc>
          <w:tcPr>
            <w:tcW w:w="3827" w:type="dxa"/>
            <w:hideMark/>
          </w:tcPr>
          <w:p w14:paraId="35586BC4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U; </w:t>
            </w:r>
            <w:r w:rsidR="005B0D67" w:rsidRPr="007F0205">
              <w:rPr>
                <w:rFonts w:cs="Arial"/>
                <w:sz w:val="18"/>
                <w:szCs w:val="18"/>
                <w:u w:val="single"/>
              </w:rPr>
              <w:t>Manjša uporaba</w:t>
            </w:r>
            <w:r w:rsidR="00A76BAA" w:rsidRPr="007F0205">
              <w:rPr>
                <w:rFonts w:cs="Arial"/>
                <w:sz w:val="18"/>
                <w:szCs w:val="18"/>
                <w:u w:val="single"/>
              </w:rPr>
              <w:t>.</w:t>
            </w:r>
          </w:p>
          <w:p w14:paraId="66A64593" w14:textId="1C2B1CD7" w:rsidR="00A76BAA" w:rsidRPr="00F76055" w:rsidRDefault="00A76BAA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Tretira se od razvojne faze, ko je prvi list (&gt; 3 cm) jasno viden, do razvojne faze petega lista (&gt; 3 cm).</w:t>
            </w:r>
          </w:p>
        </w:tc>
      </w:tr>
      <w:tr w:rsidR="00B66CB9" w:rsidRPr="00F76055" w14:paraId="407B4E7D" w14:textId="77777777" w:rsidTr="00B66CB9">
        <w:trPr>
          <w:trHeight w:val="702"/>
        </w:trPr>
        <w:tc>
          <w:tcPr>
            <w:tcW w:w="2835" w:type="dxa"/>
            <w:hideMark/>
          </w:tcPr>
          <w:p w14:paraId="7E1A0757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i in nekatere vrste širokolistnega plevela</w:t>
            </w:r>
          </w:p>
        </w:tc>
        <w:tc>
          <w:tcPr>
            <w:tcW w:w="2552" w:type="dxa"/>
            <w:noWrap/>
            <w:hideMark/>
          </w:tcPr>
          <w:p w14:paraId="47988C6A" w14:textId="7CBCB666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A76BAA" w:rsidRPr="00F76055">
              <w:rPr>
                <w:rFonts w:cs="Arial"/>
                <w:sz w:val="18"/>
                <w:szCs w:val="18"/>
              </w:rPr>
              <w:t>pred vznikom</w:t>
            </w:r>
          </w:p>
        </w:tc>
        <w:tc>
          <w:tcPr>
            <w:tcW w:w="1701" w:type="dxa"/>
            <w:noWrap/>
            <w:hideMark/>
          </w:tcPr>
          <w:p w14:paraId="424FA96E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endimetal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523C286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tom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qua</w:t>
            </w:r>
            <w:proofErr w:type="spellEnd"/>
          </w:p>
        </w:tc>
        <w:tc>
          <w:tcPr>
            <w:tcW w:w="1701" w:type="dxa"/>
            <w:noWrap/>
            <w:hideMark/>
          </w:tcPr>
          <w:p w14:paraId="47EA2ED3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9 L/ha</w:t>
            </w:r>
          </w:p>
        </w:tc>
        <w:tc>
          <w:tcPr>
            <w:tcW w:w="3827" w:type="dxa"/>
            <w:hideMark/>
          </w:tcPr>
          <w:p w14:paraId="7E132B91" w14:textId="5A407730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U; </w:t>
            </w:r>
            <w:r w:rsidR="005B0D67" w:rsidRPr="007F0205">
              <w:rPr>
                <w:rFonts w:cs="Arial"/>
                <w:sz w:val="18"/>
                <w:szCs w:val="18"/>
                <w:u w:val="single"/>
              </w:rPr>
              <w:t>Manjša uporaba</w:t>
            </w:r>
          </w:p>
        </w:tc>
      </w:tr>
      <w:tr w:rsidR="00B66CB9" w:rsidRPr="00F76055" w14:paraId="56820C23" w14:textId="77777777" w:rsidTr="00B66CB9">
        <w:trPr>
          <w:trHeight w:val="273"/>
        </w:trPr>
        <w:tc>
          <w:tcPr>
            <w:tcW w:w="2835" w:type="dxa"/>
            <w:hideMark/>
          </w:tcPr>
          <w:p w14:paraId="557EF224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</w:t>
            </w:r>
          </w:p>
        </w:tc>
        <w:tc>
          <w:tcPr>
            <w:tcW w:w="2552" w:type="dxa"/>
            <w:vMerge w:val="restart"/>
            <w:noWrap/>
            <w:hideMark/>
          </w:tcPr>
          <w:p w14:paraId="08A06553" w14:textId="5300A272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A76BAA" w:rsidRPr="00F76055">
              <w:rPr>
                <w:rFonts w:cs="Arial"/>
                <w:sz w:val="18"/>
                <w:szCs w:val="18"/>
              </w:rPr>
              <w:t>po vzniku</w:t>
            </w:r>
          </w:p>
          <w:p w14:paraId="021C3C07" w14:textId="0C5BD934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vMerge w:val="restart"/>
            <w:noWrap/>
            <w:hideMark/>
          </w:tcPr>
          <w:p w14:paraId="10379011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vizalofo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-p-etil</w:t>
            </w:r>
          </w:p>
        </w:tc>
        <w:tc>
          <w:tcPr>
            <w:tcW w:w="2146" w:type="dxa"/>
            <w:vMerge w:val="restart"/>
            <w:noWrap/>
            <w:hideMark/>
          </w:tcPr>
          <w:p w14:paraId="684F1758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Wish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top</w:t>
            </w:r>
          </w:p>
          <w:p w14:paraId="3E9EA682" w14:textId="7AFC11F8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67669AE5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3827" w:type="dxa"/>
            <w:vMerge w:val="restart"/>
            <w:hideMark/>
          </w:tcPr>
          <w:p w14:paraId="665142F1" w14:textId="2809C883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60 dni; </w:t>
            </w:r>
            <w:r w:rsidR="005B0D67" w:rsidRPr="007F0205">
              <w:rPr>
                <w:rFonts w:cs="Arial"/>
                <w:sz w:val="18"/>
                <w:szCs w:val="18"/>
                <w:u w:val="single"/>
              </w:rPr>
              <w:t>Manjša uporaba</w:t>
            </w:r>
          </w:p>
        </w:tc>
      </w:tr>
      <w:tr w:rsidR="00B66CB9" w:rsidRPr="00F76055" w14:paraId="6EF2FC28" w14:textId="77777777" w:rsidTr="00B66CB9">
        <w:trPr>
          <w:trHeight w:val="263"/>
        </w:trPr>
        <w:tc>
          <w:tcPr>
            <w:tcW w:w="2835" w:type="dxa"/>
            <w:hideMark/>
          </w:tcPr>
          <w:p w14:paraId="56188CD4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Plazeča pirnica </w:t>
            </w:r>
            <w:r w:rsidRPr="00F76055">
              <w:rPr>
                <w:rFonts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Elym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repen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552" w:type="dxa"/>
            <w:vMerge/>
            <w:noWrap/>
            <w:hideMark/>
          </w:tcPr>
          <w:p w14:paraId="06DF935C" w14:textId="0F92AA6A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4A24EAF1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vMerge/>
            <w:noWrap/>
            <w:hideMark/>
          </w:tcPr>
          <w:p w14:paraId="0555F413" w14:textId="305281EC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4D812C2E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1 L/ha</w:t>
            </w:r>
          </w:p>
        </w:tc>
        <w:tc>
          <w:tcPr>
            <w:tcW w:w="3827" w:type="dxa"/>
            <w:vMerge/>
            <w:hideMark/>
          </w:tcPr>
          <w:p w14:paraId="6F88D226" w14:textId="7D8A389E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</w:tr>
      <w:tr w:rsidR="00B66CB9" w:rsidRPr="00F76055" w14:paraId="22DEABD9" w14:textId="77777777" w:rsidTr="00B66CB9">
        <w:trPr>
          <w:trHeight w:val="250"/>
        </w:trPr>
        <w:tc>
          <w:tcPr>
            <w:tcW w:w="2835" w:type="dxa"/>
            <w:hideMark/>
          </w:tcPr>
          <w:p w14:paraId="7AC06A36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Enoletni ozkolistni pleveli </w:t>
            </w:r>
          </w:p>
        </w:tc>
        <w:tc>
          <w:tcPr>
            <w:tcW w:w="2552" w:type="dxa"/>
            <w:vMerge w:val="restart"/>
            <w:noWrap/>
            <w:hideMark/>
          </w:tcPr>
          <w:p w14:paraId="3334EB60" w14:textId="255F28BA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A76BAA" w:rsidRPr="00F76055">
              <w:rPr>
                <w:rFonts w:cs="Arial"/>
                <w:sz w:val="18"/>
                <w:szCs w:val="18"/>
              </w:rPr>
              <w:t>po vzniku</w:t>
            </w:r>
          </w:p>
          <w:p w14:paraId="42B7982C" w14:textId="10369B1E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vMerge w:val="restart"/>
            <w:noWrap/>
            <w:hideMark/>
          </w:tcPr>
          <w:p w14:paraId="1855A1E2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opakvizafop</w:t>
            </w:r>
            <w:proofErr w:type="spellEnd"/>
          </w:p>
        </w:tc>
        <w:tc>
          <w:tcPr>
            <w:tcW w:w="2146" w:type="dxa"/>
            <w:vMerge w:val="restart"/>
            <w:noWrap/>
            <w:hideMark/>
          </w:tcPr>
          <w:p w14:paraId="28302309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Zetrola</w:t>
            </w:r>
            <w:proofErr w:type="spellEnd"/>
          </w:p>
        </w:tc>
        <w:tc>
          <w:tcPr>
            <w:tcW w:w="1701" w:type="dxa"/>
            <w:noWrap/>
            <w:hideMark/>
          </w:tcPr>
          <w:p w14:paraId="59BCD221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75 - 1,0 L/ha</w:t>
            </w:r>
          </w:p>
        </w:tc>
        <w:tc>
          <w:tcPr>
            <w:tcW w:w="3827" w:type="dxa"/>
            <w:vMerge w:val="restart"/>
            <w:hideMark/>
          </w:tcPr>
          <w:p w14:paraId="3BD62F3B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30 dni</w:t>
            </w:r>
          </w:p>
        </w:tc>
      </w:tr>
      <w:tr w:rsidR="00B66CB9" w:rsidRPr="00F76055" w14:paraId="37D1AC38" w14:textId="77777777" w:rsidTr="00B66CB9">
        <w:trPr>
          <w:trHeight w:val="250"/>
        </w:trPr>
        <w:tc>
          <w:tcPr>
            <w:tcW w:w="2835" w:type="dxa"/>
            <w:hideMark/>
          </w:tcPr>
          <w:p w14:paraId="53736D43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Večletni ozkolistni pleveli </w:t>
            </w:r>
          </w:p>
        </w:tc>
        <w:tc>
          <w:tcPr>
            <w:tcW w:w="2552" w:type="dxa"/>
            <w:vMerge/>
            <w:noWrap/>
            <w:hideMark/>
          </w:tcPr>
          <w:p w14:paraId="0E337D7B" w14:textId="69711B65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68619EDD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vMerge/>
            <w:noWrap/>
            <w:hideMark/>
          </w:tcPr>
          <w:p w14:paraId="0418738F" w14:textId="3C7CEC22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hideMark/>
          </w:tcPr>
          <w:p w14:paraId="3915DE4F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-1,5 L/ha</w:t>
            </w:r>
          </w:p>
        </w:tc>
        <w:tc>
          <w:tcPr>
            <w:tcW w:w="3827" w:type="dxa"/>
            <w:vMerge/>
            <w:hideMark/>
          </w:tcPr>
          <w:p w14:paraId="16FE60BB" w14:textId="30009B6F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01C8A25C" w14:textId="77777777" w:rsidR="00B66CB9" w:rsidRPr="00F76055" w:rsidRDefault="00B66CB9" w:rsidP="00B66CB9">
      <w:pPr>
        <w:rPr>
          <w:rFonts w:cs="Arial"/>
          <w:b/>
          <w:bCs/>
          <w:sz w:val="18"/>
          <w:szCs w:val="18"/>
        </w:rPr>
      </w:pPr>
    </w:p>
    <w:p w14:paraId="7DBFFA08" w14:textId="77777777" w:rsidR="00B66CB9" w:rsidRPr="00F76055" w:rsidRDefault="00B66CB9" w:rsidP="00B66CB9">
      <w:pPr>
        <w:rPr>
          <w:lang w:eastAsia="x-none"/>
        </w:rPr>
      </w:pPr>
    </w:p>
    <w:p w14:paraId="1C3810AF" w14:textId="7A7D65FD" w:rsidR="002A5C63" w:rsidRPr="00F76055" w:rsidRDefault="002A5C63" w:rsidP="006F2D4C">
      <w:pPr>
        <w:pStyle w:val="Naslov3"/>
        <w:spacing w:before="0" w:after="0"/>
      </w:pPr>
      <w:bookmarkStart w:id="913" w:name="_Toc167122209"/>
      <w:bookmarkStart w:id="914" w:name="_Toc167122444"/>
      <w:bookmarkStart w:id="915" w:name="_Toc170778161"/>
      <w:r w:rsidRPr="00F76055">
        <w:t>POR</w:t>
      </w:r>
      <w:bookmarkEnd w:id="913"/>
      <w:bookmarkEnd w:id="914"/>
      <w:bookmarkEnd w:id="915"/>
    </w:p>
    <w:p w14:paraId="37BE94D2" w14:textId="77777777" w:rsidR="006F2D4C" w:rsidRPr="00F76055" w:rsidRDefault="006F2D4C" w:rsidP="006F2D4C">
      <w:pPr>
        <w:rPr>
          <w:lang w:eastAsia="x-none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972"/>
        <w:gridCol w:w="2552"/>
        <w:gridCol w:w="1701"/>
        <w:gridCol w:w="2146"/>
        <w:gridCol w:w="1681"/>
        <w:gridCol w:w="3847"/>
      </w:tblGrid>
      <w:tr w:rsidR="00B66CB9" w:rsidRPr="00F76055" w14:paraId="6F1354D9" w14:textId="77777777" w:rsidTr="00540DA4">
        <w:trPr>
          <w:trHeight w:val="404"/>
          <w:tblHeader/>
        </w:trPr>
        <w:tc>
          <w:tcPr>
            <w:tcW w:w="2972" w:type="dxa"/>
            <w:shd w:val="clear" w:color="auto" w:fill="F2F2F2" w:themeFill="background1" w:themeFillShade="F2"/>
            <w:hideMark/>
          </w:tcPr>
          <w:p w14:paraId="77754836" w14:textId="77777777" w:rsidR="00B66CB9" w:rsidRPr="00F76055" w:rsidRDefault="00B66CB9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552" w:type="dxa"/>
            <w:shd w:val="clear" w:color="auto" w:fill="F2F2F2" w:themeFill="background1" w:themeFillShade="F2"/>
            <w:hideMark/>
          </w:tcPr>
          <w:p w14:paraId="696026F1" w14:textId="77777777" w:rsidR="00B66CB9" w:rsidRPr="00F76055" w:rsidRDefault="00B66CB9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1701" w:type="dxa"/>
            <w:shd w:val="clear" w:color="auto" w:fill="F2F2F2" w:themeFill="background1" w:themeFillShade="F2"/>
            <w:hideMark/>
          </w:tcPr>
          <w:p w14:paraId="28C2D7F9" w14:textId="77777777" w:rsidR="00B66CB9" w:rsidRPr="00F76055" w:rsidRDefault="00B66CB9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146" w:type="dxa"/>
            <w:shd w:val="clear" w:color="auto" w:fill="F2F2F2" w:themeFill="background1" w:themeFillShade="F2"/>
            <w:hideMark/>
          </w:tcPr>
          <w:p w14:paraId="55E43EED" w14:textId="77777777" w:rsidR="00B66CB9" w:rsidRPr="00F76055" w:rsidRDefault="00B66CB9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681" w:type="dxa"/>
            <w:shd w:val="clear" w:color="auto" w:fill="F2F2F2" w:themeFill="background1" w:themeFillShade="F2"/>
            <w:hideMark/>
          </w:tcPr>
          <w:p w14:paraId="304EF146" w14:textId="77777777" w:rsidR="00B66CB9" w:rsidRPr="00F76055" w:rsidRDefault="00B66CB9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3847" w:type="dxa"/>
            <w:shd w:val="clear" w:color="auto" w:fill="F2F2F2" w:themeFill="background1" w:themeFillShade="F2"/>
            <w:hideMark/>
          </w:tcPr>
          <w:p w14:paraId="5F8AE8D6" w14:textId="77777777" w:rsidR="00B66CB9" w:rsidRPr="00F76055" w:rsidRDefault="00B66CB9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B66CB9" w:rsidRPr="00F76055" w14:paraId="4AEAD34D" w14:textId="77777777" w:rsidTr="00B66CB9">
        <w:trPr>
          <w:trHeight w:val="709"/>
        </w:trPr>
        <w:tc>
          <w:tcPr>
            <w:tcW w:w="2972" w:type="dxa"/>
            <w:hideMark/>
          </w:tcPr>
          <w:p w14:paraId="53AAF361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zkolistni in širokolistni pleveli</w:t>
            </w:r>
          </w:p>
        </w:tc>
        <w:tc>
          <w:tcPr>
            <w:tcW w:w="2552" w:type="dxa"/>
            <w:noWrap/>
            <w:hideMark/>
          </w:tcPr>
          <w:p w14:paraId="6047B577" w14:textId="1DAD228D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8C6FEE"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1701" w:type="dxa"/>
            <w:noWrap/>
            <w:hideMark/>
          </w:tcPr>
          <w:p w14:paraId="3A097F48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rosulfokarb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964B9F6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oxer</w:t>
            </w:r>
            <w:proofErr w:type="spellEnd"/>
          </w:p>
        </w:tc>
        <w:tc>
          <w:tcPr>
            <w:tcW w:w="1681" w:type="dxa"/>
            <w:noWrap/>
            <w:hideMark/>
          </w:tcPr>
          <w:p w14:paraId="483ECCD0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5,0 L/ha</w:t>
            </w:r>
          </w:p>
        </w:tc>
        <w:tc>
          <w:tcPr>
            <w:tcW w:w="3847" w:type="dxa"/>
            <w:hideMark/>
          </w:tcPr>
          <w:p w14:paraId="53C5A291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70 dni; </w:t>
            </w:r>
          </w:p>
          <w:p w14:paraId="7C68B2DD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Sredstva se ne sme uporabljati za mlado čebulo. Priporoča se uporaba sredstva na površinah z večjo zapleveljenostjo.</w:t>
            </w:r>
          </w:p>
          <w:p w14:paraId="2C44151D" w14:textId="32FBB5CB" w:rsidR="008C6FEE" w:rsidRPr="00F76055" w:rsidRDefault="008C6FEE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Po vzniku ko ima por 2-4 v celoti razvite liste.</w:t>
            </w:r>
          </w:p>
        </w:tc>
      </w:tr>
      <w:tr w:rsidR="00B66CB9" w:rsidRPr="00F76055" w14:paraId="17EB4B4B" w14:textId="77777777" w:rsidTr="00B66CB9">
        <w:trPr>
          <w:trHeight w:val="862"/>
        </w:trPr>
        <w:tc>
          <w:tcPr>
            <w:tcW w:w="2972" w:type="dxa"/>
            <w:hideMark/>
          </w:tcPr>
          <w:p w14:paraId="2DB8FBAD" w14:textId="5377E89E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olistni pleveli in nekatere vrste ozkolistnega</w:t>
            </w:r>
            <w:r w:rsidR="008315AE">
              <w:rPr>
                <w:rFonts w:cs="Arial"/>
                <w:sz w:val="18"/>
                <w:szCs w:val="18"/>
              </w:rPr>
              <w:t xml:space="preserve"> plevela</w:t>
            </w:r>
          </w:p>
        </w:tc>
        <w:tc>
          <w:tcPr>
            <w:tcW w:w="2552" w:type="dxa"/>
            <w:noWrap/>
            <w:hideMark/>
          </w:tcPr>
          <w:p w14:paraId="2C9BF95C" w14:textId="63C1EE0C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8C6FEE" w:rsidRPr="00F76055">
              <w:rPr>
                <w:rFonts w:cs="Arial"/>
                <w:sz w:val="18"/>
                <w:szCs w:val="18"/>
              </w:rPr>
              <w:t>po sajenju</w:t>
            </w:r>
          </w:p>
        </w:tc>
        <w:tc>
          <w:tcPr>
            <w:tcW w:w="1701" w:type="dxa"/>
            <w:noWrap/>
            <w:hideMark/>
          </w:tcPr>
          <w:p w14:paraId="76BA0C45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etazaklor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A75A8B4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utis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</w:t>
            </w:r>
          </w:p>
        </w:tc>
        <w:tc>
          <w:tcPr>
            <w:tcW w:w="1681" w:type="dxa"/>
            <w:noWrap/>
            <w:hideMark/>
          </w:tcPr>
          <w:p w14:paraId="6ED5E21F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- 2,0 L/ha</w:t>
            </w:r>
          </w:p>
        </w:tc>
        <w:tc>
          <w:tcPr>
            <w:tcW w:w="3847" w:type="dxa"/>
            <w:hideMark/>
          </w:tcPr>
          <w:p w14:paraId="56C25848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U; </w:t>
            </w:r>
          </w:p>
          <w:p w14:paraId="2CCB296E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dmerek je odvisen od tipa tal.</w:t>
            </w:r>
          </w:p>
          <w:p w14:paraId="1E50AC36" w14:textId="0FE4F838" w:rsidR="008C6FEE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Tretira se </w:t>
            </w:r>
            <w:r w:rsidR="00E25DD2">
              <w:rPr>
                <w:rFonts w:cs="Arial"/>
                <w:sz w:val="18"/>
                <w:szCs w:val="18"/>
              </w:rPr>
              <w:t>5-</w:t>
            </w:r>
            <w:r w:rsidR="008315AE">
              <w:rPr>
                <w:rFonts w:cs="Arial"/>
                <w:sz w:val="18"/>
                <w:szCs w:val="18"/>
              </w:rPr>
              <w:t>21</w:t>
            </w:r>
            <w:r w:rsidRPr="00F76055">
              <w:rPr>
                <w:rFonts w:cs="Arial"/>
                <w:sz w:val="18"/>
                <w:szCs w:val="18"/>
              </w:rPr>
              <w:t xml:space="preserve"> dni po sajenju, po ponovnem začetku rasti.</w:t>
            </w:r>
          </w:p>
        </w:tc>
      </w:tr>
      <w:tr w:rsidR="00B66CB9" w:rsidRPr="00F76055" w14:paraId="4D35D2FA" w14:textId="77777777" w:rsidTr="00B66CB9">
        <w:trPr>
          <w:trHeight w:val="279"/>
        </w:trPr>
        <w:tc>
          <w:tcPr>
            <w:tcW w:w="2972" w:type="dxa"/>
            <w:vMerge w:val="restart"/>
            <w:hideMark/>
          </w:tcPr>
          <w:p w14:paraId="38B42E26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zkolistni in širokolistni pleveli</w:t>
            </w:r>
          </w:p>
        </w:tc>
        <w:tc>
          <w:tcPr>
            <w:tcW w:w="2552" w:type="dxa"/>
            <w:vMerge w:val="restart"/>
            <w:noWrap/>
            <w:hideMark/>
          </w:tcPr>
          <w:p w14:paraId="735B4098" w14:textId="067A2499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8C6FEE" w:rsidRPr="00F76055">
              <w:rPr>
                <w:rFonts w:cs="Arial"/>
                <w:sz w:val="18"/>
                <w:szCs w:val="18"/>
              </w:rPr>
              <w:t>po setvi, pred vznikom</w:t>
            </w:r>
          </w:p>
          <w:p w14:paraId="0EC9EA6D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1701" w:type="dxa"/>
            <w:vMerge w:val="restart"/>
            <w:noWrap/>
            <w:hideMark/>
          </w:tcPr>
          <w:p w14:paraId="73331DF4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aklonife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B1108FD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hallenge</w:t>
            </w:r>
            <w:proofErr w:type="spellEnd"/>
          </w:p>
        </w:tc>
        <w:tc>
          <w:tcPr>
            <w:tcW w:w="1681" w:type="dxa"/>
            <w:noWrap/>
            <w:hideMark/>
          </w:tcPr>
          <w:p w14:paraId="27928264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4,0 L/ha</w:t>
            </w:r>
          </w:p>
        </w:tc>
        <w:tc>
          <w:tcPr>
            <w:tcW w:w="3847" w:type="dxa"/>
            <w:vMerge w:val="restart"/>
            <w:hideMark/>
          </w:tcPr>
          <w:p w14:paraId="26000E04" w14:textId="23CABAF4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U; </w:t>
            </w:r>
            <w:r w:rsidR="005B0D67" w:rsidRPr="007F0205">
              <w:rPr>
                <w:rFonts w:cs="Arial"/>
                <w:sz w:val="18"/>
                <w:szCs w:val="18"/>
                <w:u w:val="single"/>
              </w:rPr>
              <w:t>Manjša uporaba</w:t>
            </w:r>
          </w:p>
          <w:p w14:paraId="3AA0FDCF" w14:textId="3EEF851E" w:rsidR="00B66CB9" w:rsidRPr="00F76055" w:rsidRDefault="00B66CB9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Za pridelavo semena.</w:t>
            </w:r>
          </w:p>
        </w:tc>
      </w:tr>
      <w:tr w:rsidR="00B66CB9" w:rsidRPr="00F76055" w14:paraId="3C9DEB68" w14:textId="77777777" w:rsidTr="00540DA4">
        <w:trPr>
          <w:trHeight w:val="269"/>
        </w:trPr>
        <w:tc>
          <w:tcPr>
            <w:tcW w:w="2972" w:type="dxa"/>
            <w:vMerge/>
            <w:hideMark/>
          </w:tcPr>
          <w:p w14:paraId="24EBA66D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552" w:type="dxa"/>
            <w:vMerge/>
            <w:noWrap/>
            <w:hideMark/>
          </w:tcPr>
          <w:p w14:paraId="7F5C62C2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hideMark/>
          </w:tcPr>
          <w:p w14:paraId="1645B167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146" w:type="dxa"/>
            <w:hideMark/>
          </w:tcPr>
          <w:p w14:paraId="0AB378E4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halleng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600</w:t>
            </w:r>
          </w:p>
        </w:tc>
        <w:tc>
          <w:tcPr>
            <w:tcW w:w="1681" w:type="dxa"/>
            <w:noWrap/>
            <w:hideMark/>
          </w:tcPr>
          <w:p w14:paraId="22316659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4,0 L/ha</w:t>
            </w:r>
          </w:p>
        </w:tc>
        <w:tc>
          <w:tcPr>
            <w:tcW w:w="3847" w:type="dxa"/>
            <w:vMerge/>
            <w:hideMark/>
          </w:tcPr>
          <w:p w14:paraId="5C301B8E" w14:textId="4B583A41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</w:p>
        </w:tc>
      </w:tr>
      <w:tr w:rsidR="00B66CB9" w:rsidRPr="00F76055" w14:paraId="167C4781" w14:textId="77777777" w:rsidTr="00B66CB9">
        <w:trPr>
          <w:trHeight w:val="250"/>
        </w:trPr>
        <w:tc>
          <w:tcPr>
            <w:tcW w:w="2972" w:type="dxa"/>
            <w:hideMark/>
          </w:tcPr>
          <w:p w14:paraId="115CBFF0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širokolistni plevel</w:t>
            </w:r>
          </w:p>
        </w:tc>
        <w:tc>
          <w:tcPr>
            <w:tcW w:w="2552" w:type="dxa"/>
            <w:noWrap/>
            <w:hideMark/>
          </w:tcPr>
          <w:p w14:paraId="2E3C14C8" w14:textId="78EE7700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8C6FEE" w:rsidRPr="00F76055">
              <w:rPr>
                <w:rFonts w:cs="Arial"/>
                <w:sz w:val="18"/>
                <w:szCs w:val="18"/>
              </w:rPr>
              <w:t>zgodaj po presaditvi</w:t>
            </w:r>
          </w:p>
        </w:tc>
        <w:tc>
          <w:tcPr>
            <w:tcW w:w="1701" w:type="dxa"/>
            <w:noWrap/>
            <w:hideMark/>
          </w:tcPr>
          <w:p w14:paraId="51F61825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izoksabe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90914F6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exidor</w:t>
            </w:r>
            <w:proofErr w:type="spellEnd"/>
          </w:p>
        </w:tc>
        <w:tc>
          <w:tcPr>
            <w:tcW w:w="1681" w:type="dxa"/>
            <w:noWrap/>
            <w:hideMark/>
          </w:tcPr>
          <w:p w14:paraId="1C761330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25 L/ha</w:t>
            </w:r>
          </w:p>
        </w:tc>
        <w:tc>
          <w:tcPr>
            <w:tcW w:w="3847" w:type="dxa"/>
            <w:hideMark/>
          </w:tcPr>
          <w:p w14:paraId="32FB7ACF" w14:textId="77777777" w:rsidR="008C6FEE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90 dni</w:t>
            </w:r>
            <w:r w:rsidR="008C6FEE" w:rsidRPr="00F76055">
              <w:rPr>
                <w:rFonts w:cs="Arial"/>
                <w:sz w:val="18"/>
                <w:szCs w:val="18"/>
              </w:rPr>
              <w:t>;</w:t>
            </w:r>
          </w:p>
          <w:p w14:paraId="78CAC88A" w14:textId="15D4D642" w:rsidR="008C6FEE" w:rsidRPr="00F76055" w:rsidRDefault="008C6FEE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>Zgodaj po presaditvi, v razvojni fazi, ko je jasno viden drugi do četrti list.</w:t>
            </w:r>
          </w:p>
        </w:tc>
      </w:tr>
      <w:tr w:rsidR="00B66CB9" w:rsidRPr="00F76055" w14:paraId="4B4C817E" w14:textId="77777777" w:rsidTr="00B66CB9">
        <w:trPr>
          <w:trHeight w:val="540"/>
        </w:trPr>
        <w:tc>
          <w:tcPr>
            <w:tcW w:w="2972" w:type="dxa"/>
            <w:hideMark/>
          </w:tcPr>
          <w:p w14:paraId="38CFCC99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 xml:space="preserve">Enoletni ozkolistni pleveli ter samosevna žita; večletni ozkolistni pleveli </w:t>
            </w:r>
          </w:p>
        </w:tc>
        <w:tc>
          <w:tcPr>
            <w:tcW w:w="2552" w:type="dxa"/>
            <w:noWrap/>
            <w:hideMark/>
          </w:tcPr>
          <w:p w14:paraId="16E8CDEB" w14:textId="0B069466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8C6FEE"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1701" w:type="dxa"/>
            <w:noWrap/>
            <w:hideMark/>
          </w:tcPr>
          <w:p w14:paraId="7C307D05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kloksidim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B39220C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cu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ultra</w:t>
            </w:r>
          </w:p>
        </w:tc>
        <w:tc>
          <w:tcPr>
            <w:tcW w:w="1681" w:type="dxa"/>
            <w:noWrap/>
            <w:hideMark/>
          </w:tcPr>
          <w:p w14:paraId="09DC22AB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0 - 4,0 L/ha</w:t>
            </w:r>
          </w:p>
        </w:tc>
        <w:tc>
          <w:tcPr>
            <w:tcW w:w="3847" w:type="dxa"/>
            <w:hideMark/>
          </w:tcPr>
          <w:p w14:paraId="5D2ABAC8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42 dni</w:t>
            </w:r>
          </w:p>
        </w:tc>
      </w:tr>
      <w:tr w:rsidR="00B66CB9" w:rsidRPr="00F76055" w14:paraId="296A0611" w14:textId="77777777" w:rsidTr="00540DA4">
        <w:trPr>
          <w:trHeight w:val="655"/>
        </w:trPr>
        <w:tc>
          <w:tcPr>
            <w:tcW w:w="2972" w:type="dxa"/>
            <w:hideMark/>
          </w:tcPr>
          <w:p w14:paraId="51109BC2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i in ljuljke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</w:rPr>
              <w:t>Loliu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.); večletni ozkolistni pleveli </w:t>
            </w:r>
          </w:p>
        </w:tc>
        <w:tc>
          <w:tcPr>
            <w:tcW w:w="2552" w:type="dxa"/>
            <w:noWrap/>
            <w:hideMark/>
          </w:tcPr>
          <w:p w14:paraId="05344B47" w14:textId="0C0508DD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8C6FEE"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1701" w:type="dxa"/>
            <w:noWrap/>
            <w:hideMark/>
          </w:tcPr>
          <w:p w14:paraId="4238A88D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luazifo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-p-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buti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2A70730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usilad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max</w:t>
            </w:r>
            <w:proofErr w:type="spellEnd"/>
          </w:p>
        </w:tc>
        <w:tc>
          <w:tcPr>
            <w:tcW w:w="1681" w:type="dxa"/>
            <w:noWrap/>
            <w:hideMark/>
          </w:tcPr>
          <w:p w14:paraId="2CCB675F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- 3,0 L/ha</w:t>
            </w:r>
          </w:p>
        </w:tc>
        <w:tc>
          <w:tcPr>
            <w:tcW w:w="3847" w:type="dxa"/>
            <w:hideMark/>
          </w:tcPr>
          <w:p w14:paraId="1249846D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42 dni</w:t>
            </w:r>
          </w:p>
        </w:tc>
      </w:tr>
      <w:tr w:rsidR="00B66CB9" w:rsidRPr="00F76055" w14:paraId="26DA45A1" w14:textId="77777777" w:rsidTr="00B66CB9">
        <w:trPr>
          <w:trHeight w:val="250"/>
        </w:trPr>
        <w:tc>
          <w:tcPr>
            <w:tcW w:w="2972" w:type="dxa"/>
            <w:hideMark/>
          </w:tcPr>
          <w:p w14:paraId="6377840E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širokolistni plevel</w:t>
            </w:r>
          </w:p>
        </w:tc>
        <w:tc>
          <w:tcPr>
            <w:tcW w:w="2552" w:type="dxa"/>
            <w:noWrap/>
            <w:hideMark/>
          </w:tcPr>
          <w:p w14:paraId="7B11EAAB" w14:textId="35F3D9BE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8C6FEE"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1701" w:type="dxa"/>
            <w:noWrap/>
            <w:hideMark/>
          </w:tcPr>
          <w:p w14:paraId="79649D4D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dat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3F3847E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Lentagr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WP</w:t>
            </w:r>
          </w:p>
        </w:tc>
        <w:tc>
          <w:tcPr>
            <w:tcW w:w="1681" w:type="dxa"/>
            <w:noWrap/>
            <w:hideMark/>
          </w:tcPr>
          <w:p w14:paraId="502E9071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0 kg/ha</w:t>
            </w:r>
          </w:p>
        </w:tc>
        <w:tc>
          <w:tcPr>
            <w:tcW w:w="3847" w:type="dxa"/>
            <w:hideMark/>
          </w:tcPr>
          <w:p w14:paraId="0C02A1BB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8 dni</w:t>
            </w:r>
            <w:r w:rsidR="008C6FEE" w:rsidRPr="00F76055">
              <w:rPr>
                <w:rFonts w:cs="Arial"/>
                <w:sz w:val="18"/>
                <w:szCs w:val="18"/>
              </w:rPr>
              <w:t>;</w:t>
            </w:r>
          </w:p>
          <w:p w14:paraId="25682182" w14:textId="5C034D7C" w:rsidR="008C6FEE" w:rsidRPr="00F76055" w:rsidRDefault="008C6FEE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</w:t>
            </w:r>
            <w:r w:rsidRPr="00F76055">
              <w:rPr>
                <w:sz w:val="18"/>
                <w:szCs w:val="18"/>
              </w:rPr>
              <w:t>d treh razvitih pravih listov do faze, ko je vidnih devet listov.</w:t>
            </w:r>
          </w:p>
        </w:tc>
      </w:tr>
      <w:tr w:rsidR="00B66CB9" w:rsidRPr="00F76055" w14:paraId="6CC87074" w14:textId="77777777" w:rsidTr="00540DA4">
        <w:trPr>
          <w:trHeight w:val="866"/>
        </w:trPr>
        <w:tc>
          <w:tcPr>
            <w:tcW w:w="2972" w:type="dxa"/>
            <w:hideMark/>
          </w:tcPr>
          <w:p w14:paraId="1EADFD51" w14:textId="261148D4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olistni pleveli in nekatere vrste ozkolistnega</w:t>
            </w:r>
            <w:r w:rsidR="00E25DD2">
              <w:rPr>
                <w:rFonts w:cs="Arial"/>
                <w:sz w:val="18"/>
                <w:szCs w:val="18"/>
              </w:rPr>
              <w:t xml:space="preserve"> plevela</w:t>
            </w:r>
          </w:p>
        </w:tc>
        <w:tc>
          <w:tcPr>
            <w:tcW w:w="2552" w:type="dxa"/>
            <w:noWrap/>
            <w:hideMark/>
          </w:tcPr>
          <w:p w14:paraId="13DBDF60" w14:textId="4F2B7BF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8C6FEE" w:rsidRPr="00F76055">
              <w:rPr>
                <w:rFonts w:cs="Arial"/>
                <w:sz w:val="18"/>
                <w:szCs w:val="18"/>
              </w:rPr>
              <w:t>po sajenju</w:t>
            </w:r>
          </w:p>
        </w:tc>
        <w:tc>
          <w:tcPr>
            <w:tcW w:w="1701" w:type="dxa"/>
            <w:noWrap/>
            <w:hideMark/>
          </w:tcPr>
          <w:p w14:paraId="75151C45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etazaklor</w:t>
            </w:r>
            <w:proofErr w:type="spellEnd"/>
          </w:p>
        </w:tc>
        <w:tc>
          <w:tcPr>
            <w:tcW w:w="2146" w:type="dxa"/>
            <w:noWrap/>
            <w:hideMark/>
          </w:tcPr>
          <w:p w14:paraId="45EA7E53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Raps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00 SC</w:t>
            </w:r>
          </w:p>
        </w:tc>
        <w:tc>
          <w:tcPr>
            <w:tcW w:w="1681" w:type="dxa"/>
            <w:noWrap/>
            <w:hideMark/>
          </w:tcPr>
          <w:p w14:paraId="4FFD0859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- 2,0 L/ha</w:t>
            </w:r>
          </w:p>
        </w:tc>
        <w:tc>
          <w:tcPr>
            <w:tcW w:w="3847" w:type="dxa"/>
            <w:hideMark/>
          </w:tcPr>
          <w:p w14:paraId="0E2C1FAE" w14:textId="77777777" w:rsidR="00540DA4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U; </w:t>
            </w:r>
          </w:p>
          <w:p w14:paraId="269F7861" w14:textId="77777777" w:rsidR="00540DA4" w:rsidRPr="00F76055" w:rsidRDefault="00540DA4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O</w:t>
            </w:r>
            <w:r w:rsidR="00B66CB9" w:rsidRPr="00F76055">
              <w:rPr>
                <w:rFonts w:cs="Arial"/>
                <w:sz w:val="18"/>
                <w:szCs w:val="18"/>
              </w:rPr>
              <w:t>dmerek je odvisen od tipa tal</w:t>
            </w:r>
            <w:r w:rsidRPr="00F76055">
              <w:rPr>
                <w:rFonts w:cs="Arial"/>
                <w:sz w:val="18"/>
                <w:szCs w:val="18"/>
              </w:rPr>
              <w:t xml:space="preserve">. </w:t>
            </w:r>
          </w:p>
          <w:p w14:paraId="39362223" w14:textId="67830FCE" w:rsidR="00B66CB9" w:rsidRPr="00F76055" w:rsidRDefault="00540DA4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T</w:t>
            </w:r>
            <w:r w:rsidR="00B66CB9" w:rsidRPr="00F76055">
              <w:rPr>
                <w:rFonts w:cs="Arial"/>
                <w:sz w:val="18"/>
                <w:szCs w:val="18"/>
              </w:rPr>
              <w:t xml:space="preserve">retira se </w:t>
            </w:r>
            <w:r w:rsidR="00E25DD2">
              <w:rPr>
                <w:rFonts w:cs="Arial"/>
                <w:sz w:val="18"/>
                <w:szCs w:val="18"/>
              </w:rPr>
              <w:t>5-</w:t>
            </w:r>
            <w:r w:rsidR="008315AE">
              <w:rPr>
                <w:rFonts w:cs="Arial"/>
                <w:sz w:val="18"/>
                <w:szCs w:val="18"/>
              </w:rPr>
              <w:t>21</w:t>
            </w:r>
            <w:r w:rsidR="00B66CB9" w:rsidRPr="00F76055">
              <w:rPr>
                <w:rFonts w:cs="Arial"/>
                <w:sz w:val="18"/>
                <w:szCs w:val="18"/>
              </w:rPr>
              <w:t xml:space="preserve"> dni po sajenju, po ponovnem začetku rasti</w:t>
            </w:r>
            <w:r w:rsidRPr="00F76055">
              <w:rPr>
                <w:rFonts w:cs="Arial"/>
                <w:sz w:val="18"/>
                <w:szCs w:val="18"/>
              </w:rPr>
              <w:t>.</w:t>
            </w:r>
          </w:p>
        </w:tc>
      </w:tr>
      <w:tr w:rsidR="00B66CB9" w:rsidRPr="00F76055" w14:paraId="01D10106" w14:textId="77777777" w:rsidTr="00B66CB9">
        <w:trPr>
          <w:trHeight w:val="750"/>
        </w:trPr>
        <w:tc>
          <w:tcPr>
            <w:tcW w:w="2972" w:type="dxa"/>
            <w:hideMark/>
          </w:tcPr>
          <w:p w14:paraId="608F06E1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i in nekatere vrste širokolistnega plevela</w:t>
            </w:r>
          </w:p>
        </w:tc>
        <w:tc>
          <w:tcPr>
            <w:tcW w:w="2552" w:type="dxa"/>
            <w:noWrap/>
            <w:hideMark/>
          </w:tcPr>
          <w:p w14:paraId="6A07BF93" w14:textId="2BA74D9F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 </w:t>
            </w:r>
            <w:r w:rsidR="008C6FEE" w:rsidRPr="00F76055">
              <w:rPr>
                <w:rFonts w:cs="Arial"/>
                <w:sz w:val="18"/>
                <w:szCs w:val="18"/>
              </w:rPr>
              <w:t>pred vznikom</w:t>
            </w:r>
          </w:p>
        </w:tc>
        <w:tc>
          <w:tcPr>
            <w:tcW w:w="1701" w:type="dxa"/>
            <w:noWrap/>
            <w:hideMark/>
          </w:tcPr>
          <w:p w14:paraId="464D6270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endimetal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21C63C14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tom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qua</w:t>
            </w:r>
            <w:proofErr w:type="spellEnd"/>
          </w:p>
        </w:tc>
        <w:tc>
          <w:tcPr>
            <w:tcW w:w="1681" w:type="dxa"/>
            <w:noWrap/>
            <w:hideMark/>
          </w:tcPr>
          <w:p w14:paraId="4CFB997E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9 L/ha</w:t>
            </w:r>
          </w:p>
        </w:tc>
        <w:tc>
          <w:tcPr>
            <w:tcW w:w="3847" w:type="dxa"/>
            <w:hideMark/>
          </w:tcPr>
          <w:p w14:paraId="6B3C4286" w14:textId="77777777" w:rsidR="00B66CB9" w:rsidRPr="00F76055" w:rsidRDefault="00B66CB9" w:rsidP="00EB3FEA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</w:t>
            </w:r>
          </w:p>
        </w:tc>
      </w:tr>
    </w:tbl>
    <w:p w14:paraId="4A20FDD9" w14:textId="77777777" w:rsidR="00B66CB9" w:rsidRPr="00F76055" w:rsidRDefault="00B66CB9" w:rsidP="00B66CB9">
      <w:pPr>
        <w:rPr>
          <w:rFonts w:cs="Arial"/>
          <w:sz w:val="18"/>
          <w:szCs w:val="18"/>
        </w:rPr>
      </w:pPr>
    </w:p>
    <w:p w14:paraId="2E1D13F7" w14:textId="77777777" w:rsidR="00B66CB9" w:rsidRPr="00F76055" w:rsidRDefault="00B66CB9" w:rsidP="00B66CB9">
      <w:pPr>
        <w:rPr>
          <w:lang w:eastAsia="x-none"/>
        </w:rPr>
      </w:pPr>
    </w:p>
    <w:p w14:paraId="464EF634" w14:textId="59E593B6" w:rsidR="002A5C63" w:rsidRPr="00F76055" w:rsidRDefault="002A5C63" w:rsidP="006F2D4C">
      <w:pPr>
        <w:pStyle w:val="Naslov3"/>
        <w:spacing w:before="0" w:after="0"/>
      </w:pPr>
      <w:bookmarkStart w:id="916" w:name="_Toc167122210"/>
      <w:bookmarkStart w:id="917" w:name="_Toc167122445"/>
      <w:bookmarkStart w:id="918" w:name="_Toc170778162"/>
      <w:bookmarkStart w:id="919" w:name="_Toc215563171"/>
      <w:bookmarkStart w:id="920" w:name="_Toc91332721"/>
      <w:bookmarkStart w:id="921" w:name="_Toc91332943"/>
      <w:bookmarkStart w:id="922" w:name="_Toc91333149"/>
      <w:bookmarkStart w:id="923" w:name="_Toc288553279"/>
      <w:bookmarkStart w:id="924" w:name="_Toc511825802"/>
      <w:r w:rsidRPr="00F76055">
        <w:t>HREN</w:t>
      </w:r>
      <w:bookmarkEnd w:id="916"/>
      <w:bookmarkEnd w:id="917"/>
      <w:bookmarkEnd w:id="918"/>
    </w:p>
    <w:p w14:paraId="5760A1EE" w14:textId="77777777" w:rsidR="006F2D4C" w:rsidRPr="00F76055" w:rsidRDefault="006F2D4C" w:rsidP="006F2D4C">
      <w:pPr>
        <w:rPr>
          <w:lang w:eastAsia="x-none"/>
        </w:rPr>
      </w:pPr>
    </w:p>
    <w:tbl>
      <w:tblPr>
        <w:tblW w:w="1487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46"/>
        <w:gridCol w:w="2552"/>
        <w:gridCol w:w="1701"/>
        <w:gridCol w:w="2252"/>
        <w:gridCol w:w="1701"/>
        <w:gridCol w:w="3827"/>
      </w:tblGrid>
      <w:tr w:rsidR="00540DA4" w:rsidRPr="00F76055" w14:paraId="58205F69" w14:textId="77777777" w:rsidTr="007F0205">
        <w:trPr>
          <w:trHeight w:val="500"/>
          <w:tblHeader/>
        </w:trPr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D41CBF3" w14:textId="77777777" w:rsidR="00540DA4" w:rsidRPr="00F76055" w:rsidRDefault="00540DA4" w:rsidP="00540DA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ŠKODLJIVI ORGANIZEM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03A05D0" w14:textId="77777777" w:rsidR="00540DA4" w:rsidRPr="00F76055" w:rsidRDefault="00540DA4" w:rsidP="00540DA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NAČIN UPORAB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CFDE2EB" w14:textId="77777777" w:rsidR="00540DA4" w:rsidRPr="00F76055" w:rsidRDefault="00540DA4" w:rsidP="00540DA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AKTIVNA SNOV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2F7097F" w14:textId="77777777" w:rsidR="00540DA4" w:rsidRPr="00F76055" w:rsidRDefault="00540DA4" w:rsidP="00540DA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FITOFARMACEVTSKO SREDSTVO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A34027C" w14:textId="77777777" w:rsidR="00540DA4" w:rsidRPr="00F76055" w:rsidRDefault="00540DA4" w:rsidP="00540DA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ODMEREK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850357B" w14:textId="792D6511" w:rsidR="00540DA4" w:rsidRPr="00F76055" w:rsidRDefault="00540DA4" w:rsidP="00540DA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KARENCA</w:t>
            </w:r>
            <w:r w:rsidR="00626DFB"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 xml:space="preserve"> (dni)</w:t>
            </w: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, OPOMBE</w:t>
            </w:r>
          </w:p>
        </w:tc>
      </w:tr>
      <w:tr w:rsidR="00626DFB" w:rsidRPr="00F76055" w14:paraId="56D52D15" w14:textId="77777777" w:rsidTr="4D29F85E">
        <w:trPr>
          <w:trHeight w:val="500"/>
        </w:trPr>
        <w:tc>
          <w:tcPr>
            <w:tcW w:w="28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B7CB2" w14:textId="74E5A84B" w:rsidR="00626DFB" w:rsidRPr="00F76055" w:rsidRDefault="00626DFB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ozkolistni in širokolistni  pleveli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DB80AB" w14:textId="4C586307" w:rsidR="00626DFB" w:rsidRPr="00F76055" w:rsidRDefault="00626DFB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ed vznikom ali pred sajenjem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40F51" w14:textId="736CB3D2" w:rsidR="00626DFB" w:rsidRPr="00F76055" w:rsidRDefault="00626DFB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elargonsk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kislina</w:t>
            </w:r>
          </w:p>
        </w:tc>
        <w:tc>
          <w:tcPr>
            <w:tcW w:w="22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C5F2F" w14:textId="13EBABCC" w:rsidR="00626DFB" w:rsidRPr="00F76055" w:rsidRDefault="00626DFB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Beloukha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C4FDD" w14:textId="0102F94C" w:rsidR="00626DFB" w:rsidRPr="00F76055" w:rsidRDefault="00626DFB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6 L/ha</w:t>
            </w:r>
          </w:p>
        </w:tc>
        <w:tc>
          <w:tcPr>
            <w:tcW w:w="382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09732" w14:textId="25848E62" w:rsidR="00626DFB" w:rsidRPr="00F76055" w:rsidRDefault="00626DFB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agotovljena s časom ali načinom uporabe</w:t>
            </w:r>
          </w:p>
        </w:tc>
      </w:tr>
      <w:tr w:rsidR="00626DFB" w:rsidRPr="00F76055" w14:paraId="6A58D0F7" w14:textId="77777777" w:rsidTr="007F0205">
        <w:trPr>
          <w:trHeight w:val="500"/>
        </w:trPr>
        <w:tc>
          <w:tcPr>
            <w:tcW w:w="28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6DE57" w14:textId="77777777" w:rsidR="00626DFB" w:rsidRPr="00F76055" w:rsidRDefault="00626DFB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7C713D" w14:textId="4749E380" w:rsidR="00626DFB" w:rsidRPr="00F76055" w:rsidRDefault="00626DFB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mo medvrstni pas po vzniku posevka ali po presajanju</w:t>
            </w: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135DC" w14:textId="77777777" w:rsidR="00626DFB" w:rsidRPr="00F76055" w:rsidRDefault="00626DFB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C06C7" w14:textId="77777777" w:rsidR="00626DFB" w:rsidRPr="00F76055" w:rsidRDefault="00626DFB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CA934" w14:textId="77777777" w:rsidR="00626DFB" w:rsidRPr="00F76055" w:rsidRDefault="00626DFB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38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4107A" w14:textId="77777777" w:rsidR="00626DFB" w:rsidRPr="00F76055" w:rsidRDefault="00626DFB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540DA4" w:rsidRPr="00F76055" w14:paraId="3920D525" w14:textId="77777777" w:rsidTr="4D29F85E">
        <w:trPr>
          <w:trHeight w:val="500"/>
        </w:trPr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BBB053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Enoletni ozkolistni in širokolistni  pleveli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684ED2" w14:textId="07291B40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ed vzniko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A4B2FE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endimetalin</w:t>
            </w:r>
            <w:proofErr w:type="spellEnd"/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7398E9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tom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qu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BDE5EE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,9 L/ha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2AB9A6" w14:textId="2FB44746" w:rsidR="00540DA4" w:rsidRPr="00F76055" w:rsidRDefault="15E3C915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689708E1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ČU</w:t>
            </w:r>
            <w:r w:rsidR="52EE6F9C" w:rsidRPr="689708E1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; </w:t>
            </w:r>
            <w:r w:rsidR="52EE6F9C" w:rsidRPr="007F0205">
              <w:rPr>
                <w:rFonts w:cs="Arial"/>
                <w:color w:val="000000" w:themeColor="text1"/>
                <w:sz w:val="18"/>
                <w:szCs w:val="18"/>
                <w:u w:val="single"/>
                <w:lang w:eastAsia="sl-SI"/>
              </w:rPr>
              <w:t>Manjša uporaba</w:t>
            </w:r>
          </w:p>
        </w:tc>
      </w:tr>
      <w:tr w:rsidR="00304957" w:rsidRPr="00F76055" w14:paraId="388DB8D3" w14:textId="77777777" w:rsidTr="4D29F85E">
        <w:trPr>
          <w:trHeight w:val="500"/>
        </w:trPr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3FBFF" w14:textId="0CF71AB0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ekatere vrste enoletnega in večletnega ozkolistnega plevela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975A4D" w14:textId="37CC5042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700EC5" w14:textId="47E5BEB7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pakvizafop</w:t>
            </w:r>
            <w:proofErr w:type="spellEnd"/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36A64" w14:textId="53D23DA2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liv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455B77" w14:textId="439350CF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2 L/ha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2D084" w14:textId="77777777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60 dni; </w:t>
            </w:r>
            <w:r w:rsidRPr="007F0205">
              <w:rPr>
                <w:rFonts w:cs="Arial"/>
                <w:color w:val="000000"/>
                <w:sz w:val="18"/>
                <w:szCs w:val="18"/>
                <w:u w:val="single"/>
                <w:lang w:eastAsia="sl-SI"/>
              </w:rPr>
              <w:t>Manjša uporaba.</w:t>
            </w:r>
          </w:p>
          <w:p w14:paraId="12D2B59B" w14:textId="65909AA1" w:rsidR="00304957" w:rsidRPr="00F76055" w:rsidRDefault="4200F532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4D29F85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Tretiramo od razvojne faze dveh razvitih listov naprej</w:t>
            </w:r>
            <w:r w:rsidR="355595D0" w:rsidRPr="4D29F85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(od BBCH 1</w:t>
            </w:r>
            <w:r w:rsidR="229754C3" w:rsidRPr="4D29F85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2)</w:t>
            </w:r>
            <w:r w:rsidRPr="4D29F85E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.</w:t>
            </w:r>
          </w:p>
        </w:tc>
      </w:tr>
      <w:tr w:rsidR="00304957" w:rsidRPr="00F76055" w14:paraId="36214413" w14:textId="77777777" w:rsidTr="007F0205">
        <w:trPr>
          <w:trHeight w:val="399"/>
        </w:trPr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CEA2D9" w14:textId="376685DE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ozkolistni plevel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4A3752" w14:textId="1DCD7047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39327D" w14:textId="3A934D8A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kletodim</w:t>
            </w:r>
            <w:proofErr w:type="spellEnd"/>
          </w:p>
        </w:tc>
        <w:tc>
          <w:tcPr>
            <w:tcW w:w="22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5295E4" w14:textId="45A50959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elect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super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D1350" w14:textId="49B75FF4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8 L/ha</w:t>
            </w:r>
          </w:p>
        </w:tc>
        <w:tc>
          <w:tcPr>
            <w:tcW w:w="382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4EEB67" w14:textId="62A97095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48 dni; </w:t>
            </w:r>
            <w:r w:rsidRPr="007F0205">
              <w:rPr>
                <w:rFonts w:cs="Arial"/>
                <w:color w:val="000000"/>
                <w:sz w:val="18"/>
                <w:szCs w:val="18"/>
                <w:u w:val="single"/>
                <w:lang w:eastAsia="sl-SI"/>
              </w:rPr>
              <w:t>Manjša uporaba.</w:t>
            </w:r>
          </w:p>
          <w:p w14:paraId="30EAADFB" w14:textId="7079458B" w:rsidR="00304957" w:rsidRPr="00F76055" w:rsidRDefault="4200F532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4D29F85E">
              <w:rPr>
                <w:sz w:val="18"/>
                <w:szCs w:val="18"/>
              </w:rPr>
              <w:t>Tretira se od razvojne faze razvitega prvega para listov do faze devetih razvitih listov hrena</w:t>
            </w:r>
            <w:r w:rsidR="4A80F098" w:rsidRPr="4D29F85E">
              <w:rPr>
                <w:sz w:val="18"/>
                <w:szCs w:val="18"/>
              </w:rPr>
              <w:t xml:space="preserve"> (BBCH 12-19)</w:t>
            </w:r>
            <w:r w:rsidRPr="4D29F85E">
              <w:rPr>
                <w:sz w:val="18"/>
                <w:szCs w:val="18"/>
              </w:rPr>
              <w:t>.</w:t>
            </w:r>
          </w:p>
        </w:tc>
      </w:tr>
      <w:tr w:rsidR="00304957" w:rsidRPr="00F76055" w14:paraId="34CB2184" w14:textId="77777777" w:rsidTr="007F0205">
        <w:trPr>
          <w:trHeight w:val="279"/>
        </w:trPr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0FD9E" w14:textId="4D08363C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lazeča pirnica (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Elymus</w:t>
            </w:r>
            <w:proofErr w:type="spellEnd"/>
            <w:r w:rsidRPr="00F76055">
              <w:rPr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i/>
                <w:iCs/>
                <w:sz w:val="18"/>
                <w:szCs w:val="18"/>
              </w:rPr>
              <w:t>repens</w:t>
            </w:r>
            <w:proofErr w:type="spellEnd"/>
            <w:r w:rsidRPr="00F76055">
              <w:rPr>
                <w:sz w:val="18"/>
                <w:szCs w:val="18"/>
              </w:rPr>
              <w:t>)</w:t>
            </w: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32E5A95" w14:textId="77777777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5EB35" w14:textId="77777777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2B5E" w14:textId="77777777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E58A32" w14:textId="343CD938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L/ha</w:t>
            </w:r>
          </w:p>
        </w:tc>
        <w:tc>
          <w:tcPr>
            <w:tcW w:w="38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359DD" w14:textId="77777777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304957" w:rsidRPr="00F76055" w14:paraId="74B3B1FE" w14:textId="77777777" w:rsidTr="007F0205">
        <w:trPr>
          <w:trHeight w:val="750"/>
        </w:trPr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9DBCFD" w14:textId="77777777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lastRenderedPageBreak/>
              <w:t>Enoletni ozkolistni plevel, plazeča pirnica, večletni ozkolistni plevel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6819DE" w14:textId="2DB9E746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B518F7" w14:textId="77777777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kvizalofo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-p-eti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8B81DC" w14:textId="77777777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Wish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top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01D5B9" w14:textId="77777777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6-1,1 L/ha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837B68" w14:textId="0C695ACA" w:rsidR="00304957" w:rsidRPr="00F76055" w:rsidRDefault="6DAAAB34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689708E1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28 dni</w:t>
            </w:r>
            <w:r w:rsidR="3558C9A1" w:rsidRPr="689708E1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; </w:t>
            </w:r>
            <w:r w:rsidR="3558C9A1" w:rsidRPr="007F0205">
              <w:rPr>
                <w:rFonts w:cs="Arial"/>
                <w:color w:val="000000" w:themeColor="text1"/>
                <w:sz w:val="18"/>
                <w:szCs w:val="18"/>
                <w:u w:val="single"/>
                <w:lang w:eastAsia="sl-SI"/>
              </w:rPr>
              <w:t>Manjša uporaba;</w:t>
            </w:r>
            <w:r w:rsidR="3558C9A1" w:rsidRPr="689708E1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 </w:t>
            </w:r>
          </w:p>
          <w:p w14:paraId="6770FD56" w14:textId="0097617C" w:rsidR="00304957" w:rsidRPr="00F76055" w:rsidRDefault="00304957" w:rsidP="00304957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Uporablja se v fazi od dveh do devetih listov (BBCH 12-19).</w:t>
            </w:r>
          </w:p>
        </w:tc>
      </w:tr>
    </w:tbl>
    <w:p w14:paraId="77538D03" w14:textId="2E1801AB" w:rsidR="00540DA4" w:rsidRPr="00F76055" w:rsidRDefault="00540DA4" w:rsidP="00540DA4">
      <w:pPr>
        <w:rPr>
          <w:lang w:eastAsia="x-none"/>
        </w:rPr>
      </w:pPr>
    </w:p>
    <w:p w14:paraId="7DAE06EF" w14:textId="4D36AEED" w:rsidR="00FF0A98" w:rsidRPr="00F76055" w:rsidRDefault="002A5C63" w:rsidP="006F2D4C">
      <w:pPr>
        <w:pStyle w:val="Naslov3"/>
        <w:spacing w:after="0"/>
      </w:pPr>
      <w:bookmarkStart w:id="925" w:name="_Toc167122211"/>
      <w:bookmarkStart w:id="926" w:name="_Toc167122446"/>
      <w:bookmarkStart w:id="927" w:name="_Toc170778163"/>
      <w:bookmarkEnd w:id="919"/>
      <w:bookmarkEnd w:id="920"/>
      <w:bookmarkEnd w:id="921"/>
      <w:bookmarkEnd w:id="922"/>
      <w:bookmarkEnd w:id="923"/>
      <w:bookmarkEnd w:id="924"/>
      <w:r w:rsidRPr="00F76055">
        <w:t>FIŽOL</w:t>
      </w:r>
      <w:bookmarkEnd w:id="925"/>
      <w:bookmarkEnd w:id="926"/>
      <w:bookmarkEnd w:id="927"/>
    </w:p>
    <w:p w14:paraId="45E191D7" w14:textId="77777777" w:rsidR="006F2D4C" w:rsidRPr="00F76055" w:rsidRDefault="006F2D4C" w:rsidP="006F2D4C">
      <w:pPr>
        <w:rPr>
          <w:lang w:eastAsia="x-none"/>
        </w:rPr>
      </w:pPr>
    </w:p>
    <w:tbl>
      <w:tblPr>
        <w:tblW w:w="1486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20"/>
        <w:gridCol w:w="2552"/>
        <w:gridCol w:w="1701"/>
        <w:gridCol w:w="2268"/>
        <w:gridCol w:w="1701"/>
        <w:gridCol w:w="3827"/>
      </w:tblGrid>
      <w:tr w:rsidR="00540DA4" w:rsidRPr="00F76055" w14:paraId="75D84024" w14:textId="77777777" w:rsidTr="007F0205">
        <w:trPr>
          <w:trHeight w:val="470"/>
          <w:tblHeader/>
        </w:trPr>
        <w:tc>
          <w:tcPr>
            <w:tcW w:w="2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1413B9" w14:textId="77777777" w:rsidR="00540DA4" w:rsidRPr="00F76055" w:rsidRDefault="00540DA4" w:rsidP="00540DA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ŠKODLJIVI ORGANIZEM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B456CA4" w14:textId="77777777" w:rsidR="00540DA4" w:rsidRPr="00F76055" w:rsidRDefault="00540DA4" w:rsidP="00540DA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NAČIN UPORAB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1657E2F" w14:textId="77777777" w:rsidR="00540DA4" w:rsidRPr="00F76055" w:rsidRDefault="00540DA4" w:rsidP="00540DA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AKTIVNA SNOV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DA6AA2A" w14:textId="77777777" w:rsidR="00540DA4" w:rsidRPr="00F76055" w:rsidRDefault="00540DA4" w:rsidP="00540DA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FITOFARMACEVTSKO SREDSTV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DDAE5F9" w14:textId="77777777" w:rsidR="00540DA4" w:rsidRPr="00F76055" w:rsidRDefault="00540DA4" w:rsidP="00540DA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ODMEREK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1B55DB2" w14:textId="77777777" w:rsidR="00540DA4" w:rsidRPr="00F76055" w:rsidRDefault="00540DA4" w:rsidP="00540DA4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KARENCA, OPOMBE</w:t>
            </w:r>
          </w:p>
        </w:tc>
      </w:tr>
      <w:tr w:rsidR="002526D6" w:rsidRPr="00F76055" w14:paraId="5B904BA8" w14:textId="77777777" w:rsidTr="007F0205">
        <w:trPr>
          <w:trHeight w:val="1145"/>
        </w:trPr>
        <w:tc>
          <w:tcPr>
            <w:tcW w:w="2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21940D" w14:textId="363A3003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ozkolistni pleveli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396AA7" w14:textId="77777777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 gojenih rastlin in plevela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BD376D" w14:textId="77777777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pakvizafop</w:t>
            </w:r>
            <w:proofErr w:type="spellEnd"/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041143" w14:textId="77777777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gi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100 E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1707D1" w14:textId="77777777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75- 1,0 L/ha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1E9AB5" w14:textId="77777777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60 dni; </w:t>
            </w:r>
          </w:p>
          <w:p w14:paraId="7F93938C" w14:textId="64C985CB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Gojene rastline se tretira v razvojni fazi od treh pravih listov do faze konca rasti stebla oz. do popolne razraščenosti (BBCH 13-39); Od razvojne faze plevela dveh listov do faze sredine razraščanja (5 stranskih poganjkov) (BBCH 12-25).</w:t>
            </w:r>
          </w:p>
        </w:tc>
      </w:tr>
      <w:tr w:rsidR="002526D6" w:rsidRPr="00F76055" w14:paraId="0C8B9BB9" w14:textId="77777777" w:rsidTr="007F0205">
        <w:trPr>
          <w:trHeight w:val="1237"/>
        </w:trPr>
        <w:tc>
          <w:tcPr>
            <w:tcW w:w="2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B35827" w14:textId="3E0B8F0F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Večletni ozkolistni pleveli</w:t>
            </w: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49AE22" w14:textId="73A9EB0E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A9F94A" w14:textId="034B881F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CD4270" w14:textId="7F14F3E2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7A672D" w14:textId="77777777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0- 1,5 L/ha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1046A3" w14:textId="77777777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60 dni; </w:t>
            </w:r>
          </w:p>
          <w:p w14:paraId="5FD514CB" w14:textId="48F8457F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Gojene rastline se tretira v razvojni fazi od treh pravih listov do faze konca rasti stebla oz. do popolne razraščenosti (BBCH 13-39);  Od razvojne faze plevela drugega do faze četrtega lista (BBCH 12-14).</w:t>
            </w:r>
          </w:p>
        </w:tc>
      </w:tr>
      <w:tr w:rsidR="002526D6" w:rsidRPr="00F76055" w14:paraId="36A9382D" w14:textId="77777777" w:rsidTr="007F0205">
        <w:trPr>
          <w:trHeight w:val="1283"/>
        </w:trPr>
        <w:tc>
          <w:tcPr>
            <w:tcW w:w="2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E1B1DE" w14:textId="1FCD6F17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in nekatere vrste večletnega širokolistnega plevela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716B31" w14:textId="77777777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 gojenih rastlin in plevela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29EC9A" w14:textId="77777777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bentazon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669374" w14:textId="77777777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Basagra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48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33BC3A" w14:textId="77777777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L/ha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17C45D" w14:textId="77777777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ČU;  </w:t>
            </w:r>
          </w:p>
          <w:p w14:paraId="21C8FD46" w14:textId="778EE7CF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 se v dveh deljenih odmerkih v obdobju 7 – 14 dni, , ko temperatura zraka ne presega 25 °C; od fenološke faze drugega do faze četrtega razvitega lista (do višine posevka največ 5 cm) (BBCH 12-14).</w:t>
            </w:r>
          </w:p>
        </w:tc>
      </w:tr>
      <w:tr w:rsidR="002526D6" w:rsidRPr="00F76055" w14:paraId="03D1346A" w14:textId="77777777" w:rsidTr="007F0205">
        <w:trPr>
          <w:trHeight w:val="706"/>
        </w:trPr>
        <w:tc>
          <w:tcPr>
            <w:tcW w:w="2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DCF6B5" w14:textId="4815C4F4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večletni širokolistni plevel</w:t>
            </w: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F147DB" w14:textId="1641BB42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5E8F0C" w14:textId="156E4D95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A2AE2E" w14:textId="77777777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Bent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480 S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00E70F" w14:textId="77777777" w:rsidR="002526D6" w:rsidRPr="00F76055" w:rsidRDefault="002526D6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 L/ha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21E1A5" w14:textId="5BC4B8A3" w:rsidR="002526D6" w:rsidRPr="00F76055" w:rsidRDefault="6CCFB576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ČU; </w:t>
            </w:r>
          </w:p>
          <w:p w14:paraId="79AD2E2C" w14:textId="10F52FF7" w:rsidR="002526D6" w:rsidRPr="00F76055" w:rsidRDefault="33E986E9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Tretira se v dveh deljenih odmerkih v obdobju 7 – 14 dni, , ko temperatura zraka ne presega 25 °C; od fenološke faze drugega do faze četrtega razvitega lista (do višine posevka največ 5 cm) (BBCH 12-14).</w:t>
            </w:r>
          </w:p>
        </w:tc>
      </w:tr>
      <w:tr w:rsidR="00540DA4" w:rsidRPr="00F76055" w14:paraId="2A8D1A28" w14:textId="77777777" w:rsidTr="007F0205">
        <w:trPr>
          <w:trHeight w:val="250"/>
        </w:trPr>
        <w:tc>
          <w:tcPr>
            <w:tcW w:w="2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485AD" w14:textId="3B90843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zkolistni in širokolistni plevel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18F60B" w14:textId="3EE0C2AC" w:rsidR="00540DA4" w:rsidRPr="00F76055" w:rsidRDefault="17FDC755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red vznikom gojenih rastli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A3E6AE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sulfokarb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D55D3A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Boxer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6666DE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5 L/ha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2A1024" w14:textId="6A7E2F9A" w:rsidR="00540DA4" w:rsidRPr="00F76055" w:rsidRDefault="17FDC755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ČU</w:t>
            </w:r>
            <w:r w:rsidR="3A0EE632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;</w:t>
            </w:r>
          </w:p>
          <w:p w14:paraId="4C852299" w14:textId="3C8F3332" w:rsidR="00540DA4" w:rsidRPr="007F0205" w:rsidRDefault="3A0EE632" w:rsidP="00540DA4">
            <w:pPr>
              <w:jc w:val="left"/>
              <w:rPr>
                <w:rFonts w:cs="Arial"/>
                <w:color w:val="000000"/>
                <w:sz w:val="18"/>
                <w:szCs w:val="18"/>
                <w:u w:val="single"/>
                <w:lang w:eastAsia="sl-SI"/>
              </w:rPr>
            </w:pPr>
            <w:r w:rsidRPr="007F0205">
              <w:rPr>
                <w:rFonts w:cs="Arial"/>
                <w:color w:val="000000" w:themeColor="text1"/>
                <w:sz w:val="18"/>
                <w:szCs w:val="18"/>
                <w:u w:val="single"/>
                <w:lang w:eastAsia="sl-SI"/>
              </w:rPr>
              <w:t>Sredstvo ni primerno za uporabo v nizkem stročjem fižolu.</w:t>
            </w:r>
          </w:p>
        </w:tc>
      </w:tr>
      <w:tr w:rsidR="00540DA4" w:rsidRPr="00F76055" w14:paraId="6A67E7F9" w14:textId="77777777" w:rsidTr="05D012CD">
        <w:trPr>
          <w:trHeight w:val="460"/>
        </w:trPr>
        <w:tc>
          <w:tcPr>
            <w:tcW w:w="2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312A74" w14:textId="03092189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lastRenderedPageBreak/>
              <w:t>Ozkolistni in širokolistni plevel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366747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pred vznikom gojenih rastlin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24DF0B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klonife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8D8815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hano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AA545D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 L/ha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0292E4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ČU; </w:t>
            </w:r>
          </w:p>
          <w:p w14:paraId="0773393F" w14:textId="39FE4388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Uporaba na prostem.</w:t>
            </w:r>
          </w:p>
        </w:tc>
      </w:tr>
      <w:tr w:rsidR="00540DA4" w:rsidRPr="00F76055" w14:paraId="60F96D0A" w14:textId="77777777" w:rsidTr="05D012CD">
        <w:trPr>
          <w:trHeight w:val="643"/>
        </w:trPr>
        <w:tc>
          <w:tcPr>
            <w:tcW w:w="2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3B1D3D" w14:textId="1EB452B6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širokolistni plevel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DD8894" w14:textId="4F99227D" w:rsidR="00540DA4" w:rsidRPr="00F76055" w:rsidRDefault="17FDC755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pred vznikom gojenih rastlin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CD39F6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klomazo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2A0E0C" w14:textId="2FA31318" w:rsidR="2CCC9058" w:rsidRDefault="2CCC9058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proofErr w:type="spellStart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Chimro</w:t>
            </w:r>
            <w:proofErr w:type="spellEnd"/>
          </w:p>
          <w:p w14:paraId="66353B93" w14:textId="65AE156C" w:rsidR="00540DA4" w:rsidRPr="00F76055" w:rsidRDefault="27A2E6CD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Clomate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3B72DC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25 L/ha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B23073" w14:textId="40CD05BA" w:rsidR="00540DA4" w:rsidRPr="00F76055" w:rsidRDefault="17FDC755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ČU; </w:t>
            </w:r>
            <w:r w:rsidR="78D92FB5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Uporaba na </w:t>
            </w:r>
            <w:proofErr w:type="spellStart"/>
            <w:r w:rsidR="78D92FB5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rostem.</w:t>
            </w:r>
            <w:r w:rsidR="00540DA4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d</w:t>
            </w:r>
            <w:proofErr w:type="spellEnd"/>
            <w:r w:rsidR="00540DA4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razvojne faze suhega semena do faze vznika koreninic iz zrnja (BBCH 00-05)</w:t>
            </w:r>
          </w:p>
        </w:tc>
      </w:tr>
      <w:tr w:rsidR="00540DA4" w:rsidRPr="00F76055" w14:paraId="2DD4C07B" w14:textId="77777777" w:rsidTr="05D012CD">
        <w:trPr>
          <w:trHeight w:val="993"/>
        </w:trPr>
        <w:tc>
          <w:tcPr>
            <w:tcW w:w="2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D8FA7D" w14:textId="55A2E303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ozkolistni pleveli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0E6FCB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 gojenih rastlin in plevel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E3852D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iklosidim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7905AA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ocu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ult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DAF70B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L/ha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181F19" w14:textId="33EA075F" w:rsidR="00540DA4" w:rsidRPr="00F76055" w:rsidRDefault="7EFB9F98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4143EFDB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56</w:t>
            </w:r>
            <w:r w:rsidR="62647837" w:rsidRPr="4143EFDB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dni</w:t>
            </w:r>
            <w:r w:rsidR="46CF2440" w:rsidRPr="4143EFDB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</w:t>
            </w:r>
            <w:r w:rsidR="14E86C08" w:rsidRPr="4143EFDB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fižol </w:t>
            </w:r>
            <w:r w:rsidR="46CF2440" w:rsidRPr="4143EFDB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za zrnje, 28 dni</w:t>
            </w:r>
            <w:r w:rsidR="13890C55" w:rsidRPr="4143EFDB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fižol</w:t>
            </w:r>
            <w:r w:rsidR="46CF2440" w:rsidRPr="4143EFDB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za stročje</w:t>
            </w:r>
            <w:r w:rsidRPr="4143EFDB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; </w:t>
            </w:r>
          </w:p>
          <w:p w14:paraId="014421E3" w14:textId="4A5E843A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leveli v razvojni fazi od dveh pravih listov, do konca razraščanja (BBCH 12-29) in gojene rastline v razvojni fazi od dveh do devet pravih listov (BBCH 12-19).</w:t>
            </w:r>
          </w:p>
        </w:tc>
      </w:tr>
      <w:tr w:rsidR="00540DA4" w:rsidRPr="00F76055" w14:paraId="65C8F428" w14:textId="77777777" w:rsidTr="00514F77">
        <w:trPr>
          <w:trHeight w:val="1078"/>
        </w:trPr>
        <w:tc>
          <w:tcPr>
            <w:tcW w:w="2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E8FF4E" w14:textId="47E183EE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Večletni ozkolistni pleveli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9749C2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 gojenih rastlin in plevel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F587B8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iklosidim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647B6D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ocu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ult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DFFFC8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4 L/ha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E21C20" w14:textId="2E016706" w:rsidR="00540DA4" w:rsidRPr="00F76055" w:rsidRDefault="7EFB9F98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4143EFDB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56</w:t>
            </w:r>
            <w:r w:rsidR="62647837" w:rsidRPr="4143EFDB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dni</w:t>
            </w:r>
            <w:r w:rsidR="34D7FC2C" w:rsidRPr="4143EFDB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fižol za zrnje, 28 dni fižol za stročje</w:t>
            </w:r>
            <w:r w:rsidRPr="4143EFDB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; </w:t>
            </w:r>
          </w:p>
          <w:p w14:paraId="4B6466CF" w14:textId="1BF4147B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leveli v razvojni fazi od prvih treh do petih pravih listov (BBCH 13-15) oziroma so veliki do 15  cm in gojene rastline v razvojni fazi od dveh do devet pravih listov (BBCH 12-19).</w:t>
            </w:r>
          </w:p>
        </w:tc>
      </w:tr>
      <w:tr w:rsidR="00540DA4" w:rsidRPr="00F76055" w14:paraId="2E62E0EC" w14:textId="77777777" w:rsidTr="007F0205">
        <w:trPr>
          <w:trHeight w:val="1263"/>
        </w:trPr>
        <w:tc>
          <w:tcPr>
            <w:tcW w:w="2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4B7E04" w14:textId="58D25942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ozkolistni pleveli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2E5757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 gojenih rastlin in plevel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D9700F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azifo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-P-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butil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ACC5EB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requent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319360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L/ha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1F3070" w14:textId="2036C4F2" w:rsidR="00540DA4" w:rsidRPr="00F76055" w:rsidRDefault="17FDC755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42</w:t>
            </w:r>
            <w:r w:rsidR="6471E9D3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dni</w:t>
            </w: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;</w:t>
            </w:r>
          </w:p>
          <w:p w14:paraId="4EF5E081" w14:textId="1E21FCB6" w:rsidR="00540DA4" w:rsidRPr="00F76055" w:rsidRDefault="7922EEB7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Uporaba na prostem</w:t>
            </w:r>
            <w:r w:rsidR="2D6748C6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.</w:t>
            </w:r>
            <w:r w:rsidR="17FDC755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</w:t>
            </w:r>
          </w:p>
          <w:p w14:paraId="27EF9CE6" w14:textId="0BFBC928" w:rsidR="00540DA4" w:rsidRPr="00F76055" w:rsidRDefault="17FDC755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leveli v razvojni fazi, ko sta razvita dva lista plevela, do faze konec razraščanja (BBCH 12-29) in gojene rastline od razvojne faze vznika do faze začetka cvetenja (BBCH 11-50).</w:t>
            </w:r>
          </w:p>
        </w:tc>
      </w:tr>
      <w:tr w:rsidR="00540DA4" w:rsidRPr="00F76055" w14:paraId="287C72EA" w14:textId="77777777" w:rsidTr="007F0205">
        <w:trPr>
          <w:trHeight w:val="1267"/>
        </w:trPr>
        <w:tc>
          <w:tcPr>
            <w:tcW w:w="2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5B8E82" w14:textId="43148531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Večletni ozkolistni pleveli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76E3B9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 gojenih rastlin in plevel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0B0986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azifo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-P-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butil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7920F0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requent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F1670F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 L/ha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2E1A7C" w14:textId="25BCF423" w:rsidR="00540DA4" w:rsidRPr="00F76055" w:rsidRDefault="17FDC755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42</w:t>
            </w:r>
            <w:r w:rsidR="6471E9D3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dni</w:t>
            </w: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;</w:t>
            </w:r>
          </w:p>
          <w:p w14:paraId="2D6F48EB" w14:textId="37274982" w:rsidR="00540DA4" w:rsidRPr="00F76055" w:rsidRDefault="44173803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Uporaba na prostem.</w:t>
            </w:r>
            <w:r w:rsidR="17FDC755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</w:t>
            </w:r>
          </w:p>
          <w:p w14:paraId="100B9C6B" w14:textId="7E8DE2AF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leveli v razvojni fazi, ko sta razvita dva lista plevela, do faze konec razraščanja (BBCH 12-29) in gojene rastline od razvojne faze vznika do faze začetka cvetenja (BBCH 11-50).</w:t>
            </w:r>
          </w:p>
        </w:tc>
      </w:tr>
      <w:tr w:rsidR="00540DA4" w:rsidRPr="00F76055" w14:paraId="557D51BC" w14:textId="77777777" w:rsidTr="007F0205">
        <w:trPr>
          <w:trHeight w:val="690"/>
        </w:trPr>
        <w:tc>
          <w:tcPr>
            <w:tcW w:w="2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513DC5" w14:textId="0FDB67AC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širokolistni in ozkolistni plevel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BB8256" w14:textId="19812F9B" w:rsidR="00540DA4" w:rsidRPr="00F76055" w:rsidRDefault="17FDC755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red vznikom gojenih rastli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83F9EE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etobromuron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17ED62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resco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FAC536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L/ha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9DFE0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ČU; </w:t>
            </w:r>
          </w:p>
          <w:p w14:paraId="216C5ECB" w14:textId="30BE60E1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ižol za stročje in sveže zrnje; uporaba na prostem.</w:t>
            </w:r>
          </w:p>
        </w:tc>
      </w:tr>
      <w:tr w:rsidR="000F320C" w:rsidRPr="00F76055" w14:paraId="3A4D403E" w14:textId="77777777" w:rsidTr="007F0205">
        <w:trPr>
          <w:trHeight w:val="690"/>
        </w:trPr>
        <w:tc>
          <w:tcPr>
            <w:tcW w:w="28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5AA735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ozkolistni plevel</w:t>
            </w:r>
          </w:p>
          <w:p w14:paraId="43B577C8" w14:textId="5E44002A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C10F5F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 gojenih rastlin in plevela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776F93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azifo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-P-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butil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003FDB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usilad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fort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9E8C26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8-1,3 L/ha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459695" w14:textId="0A1DA909" w:rsidR="000F320C" w:rsidRPr="00F76055" w:rsidRDefault="6471E9D3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28 dni; </w:t>
            </w:r>
            <w:r w:rsidR="6F887B5C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uporaba na prostem</w:t>
            </w: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</w:t>
            </w:r>
          </w:p>
          <w:p w14:paraId="7A73749A" w14:textId="5FDFDC93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ižol v razvojni fazi pred cvetenjem (do BBCH 50).</w:t>
            </w:r>
          </w:p>
        </w:tc>
      </w:tr>
      <w:tr w:rsidR="000F320C" w:rsidRPr="00F76055" w14:paraId="454B3686" w14:textId="77777777" w:rsidTr="007F0205">
        <w:trPr>
          <w:trHeight w:val="569"/>
        </w:trPr>
        <w:tc>
          <w:tcPr>
            <w:tcW w:w="28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A64D96" w14:textId="20A295D4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FB3CC6" w14:textId="75F99C5D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574422" w14:textId="12482D2C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DD9BC7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usilad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ax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ADE972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6 L/ha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BF49B" w14:textId="7BCE2C26" w:rsidR="000F320C" w:rsidRPr="00F76055" w:rsidRDefault="6471E9D3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28 dni fižol za stročje, 90 dni fižol za zrnje; </w:t>
            </w:r>
          </w:p>
          <w:p w14:paraId="529D38C7" w14:textId="5B443E4A" w:rsidR="20378534" w:rsidRDefault="20378534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Uporaba na prostem.</w:t>
            </w:r>
          </w:p>
          <w:p w14:paraId="43E1B78B" w14:textId="3E0E7445" w:rsidR="000F320C" w:rsidRPr="00F76055" w:rsidRDefault="6471E9D3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Fižol v razvojni fazi pred cvetenjem (do BBCH 50).</w:t>
            </w:r>
            <w:r w:rsidR="3DE53D16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Ozkolistni pleveli razvita najmanj dva </w:t>
            </w:r>
            <w:r w:rsidR="3DE53D16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lastRenderedPageBreak/>
              <w:t>lista, vendar ne po koncu razraščanja (BBCH 12-29).</w:t>
            </w:r>
          </w:p>
        </w:tc>
      </w:tr>
      <w:tr w:rsidR="00540DA4" w:rsidRPr="00F76055" w14:paraId="4D43D54C" w14:textId="77777777" w:rsidTr="007F0205">
        <w:trPr>
          <w:trHeight w:val="785"/>
        </w:trPr>
        <w:tc>
          <w:tcPr>
            <w:tcW w:w="2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778326" w14:textId="05FF9C89" w:rsidR="00540DA4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lastRenderedPageBreak/>
              <w:t>E</w:t>
            </w:r>
            <w:r w:rsidR="00540DA4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oletni ozkolistni plevel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EF4C28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 gojenih rastlin in plevel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495E0B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kletodim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A998B9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elect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super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54CB0B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 L/ha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B1ED09" w14:textId="453ECB4F" w:rsidR="000F320C" w:rsidRPr="00F76055" w:rsidRDefault="17FDC755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48</w:t>
            </w:r>
            <w:r w:rsidR="6471E9D3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dni</w:t>
            </w: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; </w:t>
            </w:r>
            <w:r w:rsidR="6287B586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Uporaba na prostem.</w:t>
            </w:r>
          </w:p>
          <w:p w14:paraId="24FE5D08" w14:textId="2755CF70" w:rsidR="00540DA4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</w:t>
            </w:r>
            <w:r w:rsidR="00540DA4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evel od razvojne faze razvitega prvega para listov do faze devetih razvitih listov (BBCH 12-19)</w:t>
            </w:r>
          </w:p>
        </w:tc>
      </w:tr>
      <w:tr w:rsidR="00540DA4" w:rsidRPr="00F76055" w14:paraId="53989989" w14:textId="77777777" w:rsidTr="007F0205">
        <w:trPr>
          <w:trHeight w:val="250"/>
        </w:trPr>
        <w:tc>
          <w:tcPr>
            <w:tcW w:w="2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5A92D6" w14:textId="3754B034" w:rsidR="00540DA4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</w:t>
            </w:r>
            <w:r w:rsidR="00540DA4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oletni ozkolistni in nekatere vrste širokolistnega plevela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BFE77F" w14:textId="73B85F4F" w:rsidR="00540DA4" w:rsidRPr="00F76055" w:rsidRDefault="17FDC755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pred vznikom gojenih rastlin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20BF1D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endimetal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509C6B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tom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qua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8D8964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,3 L/ha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DC96F9" w14:textId="77777777" w:rsidR="00540DA4" w:rsidRPr="00F76055" w:rsidRDefault="00540DA4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ČU</w:t>
            </w:r>
          </w:p>
        </w:tc>
      </w:tr>
      <w:tr w:rsidR="000F320C" w:rsidRPr="00F76055" w14:paraId="3CE23D09" w14:textId="77777777" w:rsidTr="007F0205">
        <w:trPr>
          <w:trHeight w:val="660"/>
        </w:trPr>
        <w:tc>
          <w:tcPr>
            <w:tcW w:w="2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46F6C3" w14:textId="472715DC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ozkolistni pleveli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755015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 gojenih rastlin in plevela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8E2D23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kvizalofo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-p-etil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668D0F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Wish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top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3E16F2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5 L/ha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02E1C" w14:textId="46D46AFE" w:rsidR="000F320C" w:rsidRPr="00F76055" w:rsidRDefault="6471E9D3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50 dni; </w:t>
            </w:r>
            <w:r w:rsidR="2A0A7135" w:rsidRPr="05D012CD">
              <w:rPr>
                <w:rFonts w:cs="Arial"/>
                <w:sz w:val="18"/>
                <w:szCs w:val="18"/>
              </w:rPr>
              <w:t>Uporaba na prostem.</w:t>
            </w:r>
          </w:p>
          <w:p w14:paraId="270318FC" w14:textId="48868F0E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Gojene rastline v razvojni fazi od dveh do osmih listov (BBCH 12-18).</w:t>
            </w:r>
          </w:p>
        </w:tc>
      </w:tr>
      <w:tr w:rsidR="000F320C" w:rsidRPr="00F76055" w14:paraId="72743384" w14:textId="77777777" w:rsidTr="007F0205">
        <w:trPr>
          <w:trHeight w:val="556"/>
        </w:trPr>
        <w:tc>
          <w:tcPr>
            <w:tcW w:w="2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4C52AB" w14:textId="29D7A218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Večletni ozkolistni pleveli</w:t>
            </w: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0C4023" w14:textId="4F0FDD92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056CA3" w14:textId="031DEF16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256E9A" w14:textId="707AD06E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10C511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1 L/ha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C5E41D" w14:textId="56B40921" w:rsidR="000F320C" w:rsidRPr="00F76055" w:rsidRDefault="6471E9D3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50 dni; </w:t>
            </w:r>
            <w:r w:rsidR="647DBE60" w:rsidRPr="05D012CD">
              <w:rPr>
                <w:rFonts w:cs="Arial"/>
                <w:sz w:val="18"/>
                <w:szCs w:val="18"/>
              </w:rPr>
              <w:t>Uporaba na prostem.</w:t>
            </w:r>
          </w:p>
          <w:p w14:paraId="0264DCB8" w14:textId="3BEAAADC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Gojene rastline v razvojni fazi od dveh do osmih listov (BBCH 12-18).</w:t>
            </w:r>
          </w:p>
        </w:tc>
      </w:tr>
      <w:tr w:rsidR="000F320C" w:rsidRPr="00F76055" w14:paraId="36A3C175" w14:textId="77777777" w:rsidTr="007F0205">
        <w:trPr>
          <w:trHeight w:val="1353"/>
        </w:trPr>
        <w:tc>
          <w:tcPr>
            <w:tcW w:w="2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E94364" w14:textId="47B9EC1E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ozkolistni pleveli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87CD5B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 gojenih rastlin in plevela</w:t>
            </w:r>
          </w:p>
          <w:p w14:paraId="05CB4E97" w14:textId="31299D6A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92A2B0" w14:textId="69D87C68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pakvizafop</w:t>
            </w:r>
            <w:proofErr w:type="spellEnd"/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781DBF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etrol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19D9C4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75- 1,0 L/ha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EFE485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60 dni; </w:t>
            </w:r>
          </w:p>
          <w:p w14:paraId="6CC40293" w14:textId="34A988BF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Gojene rastline se tretira v razvojni fazi od treh pravih listov do faze konca rasti stebla oz. do popolne razraščenosti (BBCH 13-39); Od razvojne faze plevela dveh listov do faze sredine razraščanja (5 stranskih poganjkov) (BBCH 12-25).</w:t>
            </w:r>
          </w:p>
        </w:tc>
      </w:tr>
      <w:tr w:rsidR="000F320C" w:rsidRPr="00F76055" w14:paraId="63934A6D" w14:textId="77777777" w:rsidTr="007F0205">
        <w:trPr>
          <w:trHeight w:val="1317"/>
        </w:trPr>
        <w:tc>
          <w:tcPr>
            <w:tcW w:w="2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416950" w14:textId="2D4BF65B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Večletni ozkolistni pleveli</w:t>
            </w: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720AAA" w14:textId="6A1DD52B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0FE51E" w14:textId="02492B8D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D55CB5" w14:textId="2488BA1C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52570F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0- 1,5 L/ha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CBD77B" w14:textId="77777777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60 dni; </w:t>
            </w:r>
          </w:p>
          <w:p w14:paraId="7AE2A2FA" w14:textId="5416384A" w:rsidR="000F320C" w:rsidRPr="00F76055" w:rsidRDefault="000F320C" w:rsidP="00540DA4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Gojene rastline se tretira v razvojni fazi od treh pravih listov do faze konca rasti stebla oz. do popolne razraščenosti (BBCH 13-39);  Od razvojne faze plevela drugega do faze četrtega lista (BBCH 12-14).</w:t>
            </w:r>
          </w:p>
        </w:tc>
      </w:tr>
    </w:tbl>
    <w:p w14:paraId="4885EF27" w14:textId="68777B5A" w:rsidR="00540DA4" w:rsidRPr="00F76055" w:rsidRDefault="00540DA4" w:rsidP="00540DA4">
      <w:pPr>
        <w:rPr>
          <w:lang w:eastAsia="x-none"/>
        </w:rPr>
      </w:pPr>
    </w:p>
    <w:p w14:paraId="4AC416C4" w14:textId="77777777" w:rsidR="006F2D4C" w:rsidRPr="00F76055" w:rsidRDefault="006F2D4C" w:rsidP="00540DA4">
      <w:pPr>
        <w:rPr>
          <w:lang w:eastAsia="x-none"/>
        </w:rPr>
      </w:pPr>
    </w:p>
    <w:p w14:paraId="5962F67C" w14:textId="25DCC330" w:rsidR="000F320C" w:rsidRPr="00F76055" w:rsidRDefault="002A5C63" w:rsidP="006F2D4C">
      <w:pPr>
        <w:pStyle w:val="Naslov3"/>
        <w:spacing w:before="0" w:after="0"/>
      </w:pPr>
      <w:bookmarkStart w:id="928" w:name="_Toc167122212"/>
      <w:bookmarkStart w:id="929" w:name="_Toc167122447"/>
      <w:bookmarkStart w:id="930" w:name="_Toc170778164"/>
      <w:r w:rsidRPr="00F76055">
        <w:t>GRAH</w:t>
      </w:r>
      <w:bookmarkEnd w:id="928"/>
      <w:bookmarkEnd w:id="929"/>
      <w:bookmarkEnd w:id="930"/>
    </w:p>
    <w:p w14:paraId="2138CA14" w14:textId="77777777" w:rsidR="00FF0A98" w:rsidRPr="00F76055" w:rsidRDefault="00FF0A98" w:rsidP="00FF0A98">
      <w:pPr>
        <w:rPr>
          <w:lang w:eastAsia="x-none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560"/>
        <w:gridCol w:w="2434"/>
        <w:gridCol w:w="2315"/>
        <w:gridCol w:w="2146"/>
        <w:gridCol w:w="1621"/>
        <w:gridCol w:w="3811"/>
      </w:tblGrid>
      <w:tr w:rsidR="000F320C" w:rsidRPr="00F76055" w14:paraId="3492FFC7" w14:textId="77777777" w:rsidTr="05D012CD">
        <w:trPr>
          <w:trHeight w:val="520"/>
          <w:tblHeader/>
        </w:trPr>
        <w:tc>
          <w:tcPr>
            <w:tcW w:w="2560" w:type="dxa"/>
            <w:shd w:val="clear" w:color="auto" w:fill="F2F2F2" w:themeFill="background1" w:themeFillShade="F2"/>
            <w:hideMark/>
          </w:tcPr>
          <w:p w14:paraId="3F6A783A" w14:textId="0537443D" w:rsidR="000F320C" w:rsidRPr="00F76055" w:rsidRDefault="000F320C" w:rsidP="000F320C">
            <w:pPr>
              <w:rPr>
                <w:b/>
                <w:bCs/>
                <w:lang w:eastAsia="x-none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ŠKODLJIVI ORGANIZEM</w:t>
            </w:r>
          </w:p>
        </w:tc>
        <w:tc>
          <w:tcPr>
            <w:tcW w:w="2434" w:type="dxa"/>
            <w:shd w:val="clear" w:color="auto" w:fill="F2F2F2" w:themeFill="background1" w:themeFillShade="F2"/>
            <w:hideMark/>
          </w:tcPr>
          <w:p w14:paraId="729323A8" w14:textId="51184394" w:rsidR="000F320C" w:rsidRPr="00F76055" w:rsidRDefault="000F320C" w:rsidP="000F320C">
            <w:pPr>
              <w:rPr>
                <w:b/>
                <w:bCs/>
                <w:lang w:eastAsia="x-none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NAČIN UPORABE</w:t>
            </w:r>
          </w:p>
        </w:tc>
        <w:tc>
          <w:tcPr>
            <w:tcW w:w="2315" w:type="dxa"/>
            <w:shd w:val="clear" w:color="auto" w:fill="F2F2F2" w:themeFill="background1" w:themeFillShade="F2"/>
            <w:hideMark/>
          </w:tcPr>
          <w:p w14:paraId="11CBD507" w14:textId="3AC784DD" w:rsidR="000F320C" w:rsidRPr="00F76055" w:rsidRDefault="000F320C" w:rsidP="000F320C">
            <w:pPr>
              <w:rPr>
                <w:b/>
                <w:bCs/>
                <w:lang w:eastAsia="x-none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AKTIVNA SNOV</w:t>
            </w:r>
          </w:p>
        </w:tc>
        <w:tc>
          <w:tcPr>
            <w:tcW w:w="2146" w:type="dxa"/>
            <w:shd w:val="clear" w:color="auto" w:fill="F2F2F2" w:themeFill="background1" w:themeFillShade="F2"/>
            <w:hideMark/>
          </w:tcPr>
          <w:p w14:paraId="53B81DB9" w14:textId="3ACC6F06" w:rsidR="000F320C" w:rsidRPr="00F76055" w:rsidRDefault="000F320C" w:rsidP="000F320C">
            <w:pPr>
              <w:rPr>
                <w:b/>
                <w:bCs/>
                <w:lang w:eastAsia="x-none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FITOFARMACEVTSKO SREDSTVO</w:t>
            </w:r>
          </w:p>
        </w:tc>
        <w:tc>
          <w:tcPr>
            <w:tcW w:w="1621" w:type="dxa"/>
            <w:shd w:val="clear" w:color="auto" w:fill="F2F2F2" w:themeFill="background1" w:themeFillShade="F2"/>
            <w:hideMark/>
          </w:tcPr>
          <w:p w14:paraId="5959142D" w14:textId="63363629" w:rsidR="000F320C" w:rsidRPr="00F76055" w:rsidRDefault="000F320C" w:rsidP="000F320C">
            <w:pPr>
              <w:rPr>
                <w:b/>
                <w:bCs/>
                <w:lang w:eastAsia="x-none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ODMEREK</w:t>
            </w:r>
          </w:p>
        </w:tc>
        <w:tc>
          <w:tcPr>
            <w:tcW w:w="3811" w:type="dxa"/>
            <w:shd w:val="clear" w:color="auto" w:fill="F2F2F2" w:themeFill="background1" w:themeFillShade="F2"/>
            <w:hideMark/>
          </w:tcPr>
          <w:p w14:paraId="4967F79C" w14:textId="78822658" w:rsidR="000F320C" w:rsidRPr="00F76055" w:rsidRDefault="000F320C" w:rsidP="000F320C">
            <w:pPr>
              <w:rPr>
                <w:b/>
                <w:bCs/>
                <w:lang w:eastAsia="x-none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KARENCA, OPOMBE</w:t>
            </w:r>
          </w:p>
        </w:tc>
      </w:tr>
      <w:tr w:rsidR="4143EFDB" w14:paraId="714964BC" w14:textId="77777777" w:rsidTr="05D012CD">
        <w:trPr>
          <w:trHeight w:val="300"/>
        </w:trPr>
        <w:tc>
          <w:tcPr>
            <w:tcW w:w="2560" w:type="dxa"/>
            <w:hideMark/>
          </w:tcPr>
          <w:p w14:paraId="2ACE1A9B" w14:textId="77777777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Enoletni ozkolistni pleveli</w:t>
            </w:r>
          </w:p>
        </w:tc>
        <w:tc>
          <w:tcPr>
            <w:tcW w:w="2434" w:type="dxa"/>
            <w:vMerge w:val="restart"/>
            <w:noWrap/>
            <w:hideMark/>
          </w:tcPr>
          <w:p w14:paraId="170477DE" w14:textId="77777777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po vzniku gojenih rastlin in plevela</w:t>
            </w:r>
          </w:p>
        </w:tc>
        <w:tc>
          <w:tcPr>
            <w:tcW w:w="2315" w:type="dxa"/>
            <w:vMerge w:val="restart"/>
            <w:noWrap/>
            <w:hideMark/>
          </w:tcPr>
          <w:p w14:paraId="5FD397FE" w14:textId="77777777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propakvizafop</w:t>
            </w:r>
            <w:proofErr w:type="spellEnd"/>
          </w:p>
        </w:tc>
        <w:tc>
          <w:tcPr>
            <w:tcW w:w="2146" w:type="dxa"/>
            <w:vMerge w:val="restart"/>
            <w:noWrap/>
            <w:hideMark/>
          </w:tcPr>
          <w:p w14:paraId="32DB4595" w14:textId="77777777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proofErr w:type="spellStart"/>
            <w:r w:rsidRPr="4143EFDB">
              <w:rPr>
                <w:rFonts w:cs="Arial"/>
                <w:sz w:val="18"/>
                <w:szCs w:val="18"/>
              </w:rPr>
              <w:t>Agil</w:t>
            </w:r>
            <w:proofErr w:type="spellEnd"/>
            <w:r w:rsidRPr="4143EFDB">
              <w:rPr>
                <w:rFonts w:cs="Arial"/>
                <w:sz w:val="18"/>
                <w:szCs w:val="18"/>
              </w:rPr>
              <w:t xml:space="preserve"> 100 EC</w:t>
            </w:r>
          </w:p>
        </w:tc>
        <w:tc>
          <w:tcPr>
            <w:tcW w:w="1621" w:type="dxa"/>
            <w:noWrap/>
            <w:hideMark/>
          </w:tcPr>
          <w:p w14:paraId="1C7C7C65" w14:textId="3A8498C3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0,75 - 1,0 L/ha</w:t>
            </w:r>
          </w:p>
        </w:tc>
        <w:tc>
          <w:tcPr>
            <w:tcW w:w="3811" w:type="dxa"/>
            <w:noWrap/>
            <w:hideMark/>
          </w:tcPr>
          <w:p w14:paraId="2F5232D5" w14:textId="19CE657B" w:rsidR="4143EFDB" w:rsidRDefault="1AB18339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60 dni</w:t>
            </w:r>
            <w:r w:rsidR="131A560F" w:rsidRPr="05D012CD">
              <w:rPr>
                <w:rFonts w:cs="Arial"/>
                <w:sz w:val="18"/>
                <w:szCs w:val="18"/>
              </w:rPr>
              <w:t>;</w:t>
            </w:r>
            <w:r w:rsidR="41FD2DE8" w:rsidRPr="05D012CD">
              <w:rPr>
                <w:rFonts w:cs="Arial"/>
                <w:sz w:val="18"/>
                <w:szCs w:val="18"/>
              </w:rPr>
              <w:t xml:space="preserve"> Uporaba samo  na krmnem grahu.</w:t>
            </w:r>
          </w:p>
          <w:p w14:paraId="02AEAFDC" w14:textId="7FEE3CDE" w:rsidR="4143EFDB" w:rsidRDefault="131A560F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Gojene rastline se tretira v razvojni fazi od treh pravih listov do faze konca rasti stebla oz. do popolne razraščenosti (BBCH 13-39); Od razvojne faze plevela dveh listov do faze </w:t>
            </w: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lastRenderedPageBreak/>
              <w:t>sredine razraščanja (5 stranskih poganjkov) (BBCH 12-25).</w:t>
            </w:r>
          </w:p>
        </w:tc>
      </w:tr>
      <w:tr w:rsidR="4143EFDB" w14:paraId="5FA250AD" w14:textId="77777777" w:rsidTr="05D012CD">
        <w:trPr>
          <w:trHeight w:val="300"/>
        </w:trPr>
        <w:tc>
          <w:tcPr>
            <w:tcW w:w="2560" w:type="dxa"/>
            <w:hideMark/>
          </w:tcPr>
          <w:p w14:paraId="0C6D1F04" w14:textId="77777777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lastRenderedPageBreak/>
              <w:t>Večletni ozkolistni pleveli</w:t>
            </w:r>
          </w:p>
        </w:tc>
        <w:tc>
          <w:tcPr>
            <w:tcW w:w="2434" w:type="dxa"/>
            <w:vMerge/>
            <w:noWrap/>
            <w:hideMark/>
          </w:tcPr>
          <w:p w14:paraId="3565B019" w14:textId="27B14F76" w:rsidR="4143EFDB" w:rsidRDefault="4143EFDB" w:rsidP="4143EFDB">
            <w:pPr>
              <w:rPr>
                <w:sz w:val="18"/>
                <w:szCs w:val="18"/>
              </w:rPr>
            </w:pPr>
          </w:p>
        </w:tc>
        <w:tc>
          <w:tcPr>
            <w:tcW w:w="2315" w:type="dxa"/>
            <w:vMerge/>
            <w:noWrap/>
            <w:hideMark/>
          </w:tcPr>
          <w:p w14:paraId="6DC7651A" w14:textId="1CA4C96D" w:rsidR="4143EFDB" w:rsidRDefault="4143EFDB" w:rsidP="4143EFDB">
            <w:pPr>
              <w:rPr>
                <w:sz w:val="18"/>
                <w:szCs w:val="18"/>
              </w:rPr>
            </w:pPr>
          </w:p>
        </w:tc>
        <w:tc>
          <w:tcPr>
            <w:tcW w:w="2146" w:type="dxa"/>
            <w:vMerge/>
            <w:noWrap/>
            <w:hideMark/>
          </w:tcPr>
          <w:p w14:paraId="1536B407" w14:textId="708EF6DE" w:rsidR="4143EFDB" w:rsidRDefault="4143EFDB" w:rsidP="4143EFDB">
            <w:pPr>
              <w:rPr>
                <w:sz w:val="18"/>
                <w:szCs w:val="18"/>
              </w:rPr>
            </w:pPr>
          </w:p>
        </w:tc>
        <w:tc>
          <w:tcPr>
            <w:tcW w:w="1621" w:type="dxa"/>
            <w:noWrap/>
            <w:hideMark/>
          </w:tcPr>
          <w:p w14:paraId="0D6E63DA" w14:textId="12D0A57E" w:rsidR="4143EFDB" w:rsidRDefault="4143EFDB" w:rsidP="4143EFDB">
            <w:pPr>
              <w:rPr>
                <w:rFonts w:cs="Arial"/>
                <w:sz w:val="18"/>
                <w:szCs w:val="18"/>
              </w:rPr>
            </w:pPr>
            <w:r w:rsidRPr="4143EFDB">
              <w:rPr>
                <w:rFonts w:cs="Arial"/>
                <w:sz w:val="18"/>
                <w:szCs w:val="18"/>
              </w:rPr>
              <w:t>1,0 - 1,5 L/ha</w:t>
            </w:r>
          </w:p>
        </w:tc>
        <w:tc>
          <w:tcPr>
            <w:tcW w:w="3811" w:type="dxa"/>
            <w:noWrap/>
            <w:hideMark/>
          </w:tcPr>
          <w:p w14:paraId="07437AC0" w14:textId="0E02A2A6" w:rsidR="4143EFDB" w:rsidRDefault="1AB18339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60 dni</w:t>
            </w:r>
            <w:r w:rsidR="279E876E" w:rsidRPr="05D012CD">
              <w:rPr>
                <w:rFonts w:cs="Arial"/>
                <w:sz w:val="18"/>
                <w:szCs w:val="18"/>
              </w:rPr>
              <w:t>;</w:t>
            </w:r>
            <w:r w:rsidR="0AC34C18" w:rsidRPr="05D012CD">
              <w:rPr>
                <w:rFonts w:cs="Arial"/>
                <w:sz w:val="18"/>
                <w:szCs w:val="18"/>
              </w:rPr>
              <w:t xml:space="preserve"> Uporaba samo  na krmnem grahu.</w:t>
            </w:r>
          </w:p>
          <w:p w14:paraId="5F6DDA68" w14:textId="74EB148F" w:rsidR="4143EFDB" w:rsidRDefault="279E876E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Gojene rastline se tretira v razvojni fazi od treh pravih listov do faze konca rasti stebla oz. do popolne razraščenosti (BBCH 13-39);  Od razvojne faze plevela drugega do faze četrtega lista (BBCH 12-14).</w:t>
            </w:r>
          </w:p>
        </w:tc>
      </w:tr>
      <w:tr w:rsidR="4143EFDB" w14:paraId="70C3F6C4" w14:textId="77777777" w:rsidTr="05D012CD">
        <w:trPr>
          <w:trHeight w:val="300"/>
        </w:trPr>
        <w:tc>
          <w:tcPr>
            <w:tcW w:w="2560" w:type="dxa"/>
            <w:hideMark/>
          </w:tcPr>
          <w:p w14:paraId="67B81205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Enoletni in nekatere vrste večletnega širokolistnega plevela</w:t>
            </w:r>
          </w:p>
        </w:tc>
        <w:tc>
          <w:tcPr>
            <w:tcW w:w="2434" w:type="dxa"/>
            <w:vMerge w:val="restart"/>
            <w:noWrap/>
            <w:hideMark/>
          </w:tcPr>
          <w:p w14:paraId="6726B584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po vzniku gojenih rastlin in plevela</w:t>
            </w:r>
          </w:p>
        </w:tc>
        <w:tc>
          <w:tcPr>
            <w:tcW w:w="2315" w:type="dxa"/>
            <w:vMerge w:val="restart"/>
            <w:noWrap/>
            <w:hideMark/>
          </w:tcPr>
          <w:p w14:paraId="6CD34CFC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sz w:val="18"/>
                <w:szCs w:val="18"/>
              </w:rPr>
              <w:t>bentazo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1F8FEE52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sz w:val="18"/>
                <w:szCs w:val="18"/>
              </w:rPr>
              <w:t>Basagran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480</w:t>
            </w:r>
          </w:p>
        </w:tc>
        <w:tc>
          <w:tcPr>
            <w:tcW w:w="1621" w:type="dxa"/>
            <w:noWrap/>
            <w:hideMark/>
          </w:tcPr>
          <w:p w14:paraId="628AFEE8" w14:textId="09A978D5" w:rsidR="4387F848" w:rsidRDefault="4387F848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1,5-</w:t>
            </w:r>
            <w:r w:rsidR="05D012CD" w:rsidRPr="05D012CD">
              <w:rPr>
                <w:rFonts w:cs="Arial"/>
                <w:sz w:val="18"/>
                <w:szCs w:val="18"/>
              </w:rPr>
              <w:t>2 L/ha</w:t>
            </w:r>
          </w:p>
        </w:tc>
        <w:tc>
          <w:tcPr>
            <w:tcW w:w="3811" w:type="dxa"/>
            <w:noWrap/>
            <w:hideMark/>
          </w:tcPr>
          <w:p w14:paraId="6304155E" w14:textId="23FB5129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ČU</w:t>
            </w:r>
            <w:r w:rsidR="01902853" w:rsidRPr="05D012CD">
              <w:rPr>
                <w:rFonts w:cs="Arial"/>
                <w:sz w:val="18"/>
                <w:szCs w:val="18"/>
              </w:rPr>
              <w:t>;</w:t>
            </w:r>
          </w:p>
          <w:p w14:paraId="157EF109" w14:textId="37E75E53" w:rsidR="01902853" w:rsidRDefault="01902853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 xml:space="preserve">od fenološke faze, ko grah razvije dva prava lista (višina 5 cm), do faze  devet ali več vidno podaljšanih </w:t>
            </w:r>
            <w:proofErr w:type="spellStart"/>
            <w:r w:rsidRPr="05D012CD">
              <w:rPr>
                <w:rFonts w:cs="Arial"/>
                <w:sz w:val="18"/>
                <w:szCs w:val="18"/>
              </w:rPr>
              <w:t>internodijev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(pojav cvetnih popkov) (BBCH 12-19).</w:t>
            </w:r>
          </w:p>
        </w:tc>
      </w:tr>
      <w:tr w:rsidR="05D012CD" w14:paraId="50EE7E2E" w14:textId="77777777" w:rsidTr="05D012CD">
        <w:trPr>
          <w:trHeight w:val="300"/>
        </w:trPr>
        <w:tc>
          <w:tcPr>
            <w:tcW w:w="2560" w:type="dxa"/>
            <w:hideMark/>
          </w:tcPr>
          <w:p w14:paraId="56302890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Enoletni večletni širokolistni plevel</w:t>
            </w:r>
          </w:p>
        </w:tc>
        <w:tc>
          <w:tcPr>
            <w:tcW w:w="2434" w:type="dxa"/>
            <w:vMerge/>
            <w:noWrap/>
            <w:hideMark/>
          </w:tcPr>
          <w:p w14:paraId="5F3F9C2E" w14:textId="77777777" w:rsidR="006E5ECE" w:rsidRDefault="006E5ECE"/>
        </w:tc>
        <w:tc>
          <w:tcPr>
            <w:tcW w:w="2315" w:type="dxa"/>
            <w:vMerge/>
            <w:noWrap/>
            <w:hideMark/>
          </w:tcPr>
          <w:p w14:paraId="59AD7E7B" w14:textId="77777777" w:rsidR="006E5ECE" w:rsidRDefault="006E5ECE"/>
        </w:tc>
        <w:tc>
          <w:tcPr>
            <w:tcW w:w="2146" w:type="dxa"/>
            <w:noWrap/>
            <w:hideMark/>
          </w:tcPr>
          <w:p w14:paraId="470CE21B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sz w:val="18"/>
                <w:szCs w:val="18"/>
              </w:rPr>
              <w:t>Benta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480 SL</w:t>
            </w:r>
          </w:p>
        </w:tc>
        <w:tc>
          <w:tcPr>
            <w:tcW w:w="1621" w:type="dxa"/>
            <w:noWrap/>
            <w:hideMark/>
          </w:tcPr>
          <w:p w14:paraId="5129B812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3 L/ha</w:t>
            </w:r>
          </w:p>
        </w:tc>
        <w:tc>
          <w:tcPr>
            <w:tcW w:w="3811" w:type="dxa"/>
            <w:noWrap/>
            <w:hideMark/>
          </w:tcPr>
          <w:p w14:paraId="79D70663" w14:textId="5B0E470C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ČU</w:t>
            </w:r>
            <w:r w:rsidR="7B16FA22" w:rsidRPr="05D012CD">
              <w:rPr>
                <w:rFonts w:cs="Arial"/>
                <w:sz w:val="18"/>
                <w:szCs w:val="18"/>
              </w:rPr>
              <w:t>;</w:t>
            </w:r>
          </w:p>
          <w:p w14:paraId="3C1EC6F1" w14:textId="6DAD1C89" w:rsidR="7B16FA22" w:rsidRDefault="7B16FA22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 xml:space="preserve">od fenološke faze, ko grah razvije dva prava lista (višina 5 cm), do faze  devet ali več vidno podaljšanih </w:t>
            </w:r>
            <w:proofErr w:type="spellStart"/>
            <w:r w:rsidRPr="05D012CD">
              <w:rPr>
                <w:rFonts w:cs="Arial"/>
                <w:sz w:val="18"/>
                <w:szCs w:val="18"/>
              </w:rPr>
              <w:t>internodijev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(pojav cvetnih popkov) (BBCH 12-19).</w:t>
            </w:r>
          </w:p>
        </w:tc>
      </w:tr>
      <w:tr w:rsidR="000F320C" w:rsidRPr="00F76055" w14:paraId="6BA8287C" w14:textId="77777777" w:rsidTr="05D012CD">
        <w:trPr>
          <w:trHeight w:val="250"/>
        </w:trPr>
        <w:tc>
          <w:tcPr>
            <w:tcW w:w="2560" w:type="dxa"/>
            <w:hideMark/>
          </w:tcPr>
          <w:p w14:paraId="066B428C" w14:textId="77777777" w:rsidR="000F320C" w:rsidRPr="00F76055" w:rsidRDefault="000F320C" w:rsidP="000F320C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Ozkolistni in širokolistni plevel</w:t>
            </w:r>
          </w:p>
        </w:tc>
        <w:tc>
          <w:tcPr>
            <w:tcW w:w="2434" w:type="dxa"/>
            <w:noWrap/>
            <w:hideMark/>
          </w:tcPr>
          <w:p w14:paraId="5BE4B2C0" w14:textId="01FADCD4" w:rsidR="000F320C" w:rsidRPr="00F76055" w:rsidRDefault="6471E9D3" w:rsidP="000F320C">
            <w:pPr>
              <w:rPr>
                <w:sz w:val="18"/>
                <w:szCs w:val="18"/>
                <w:lang w:eastAsia="x-none"/>
              </w:rPr>
            </w:pPr>
            <w:r w:rsidRPr="05D012CD">
              <w:rPr>
                <w:sz w:val="18"/>
                <w:szCs w:val="18"/>
              </w:rPr>
              <w:t xml:space="preserve">pred vznikom gojenih rastlin </w:t>
            </w:r>
          </w:p>
        </w:tc>
        <w:tc>
          <w:tcPr>
            <w:tcW w:w="2315" w:type="dxa"/>
            <w:noWrap/>
            <w:hideMark/>
          </w:tcPr>
          <w:p w14:paraId="6FAA4AEF" w14:textId="77777777" w:rsidR="000F320C" w:rsidRPr="00F76055" w:rsidRDefault="000F320C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prosulfokarb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309B532" w14:textId="77777777" w:rsidR="000F320C" w:rsidRPr="00F76055" w:rsidRDefault="000F320C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Boxer</w:t>
            </w:r>
            <w:proofErr w:type="spellEnd"/>
          </w:p>
        </w:tc>
        <w:tc>
          <w:tcPr>
            <w:tcW w:w="1621" w:type="dxa"/>
            <w:noWrap/>
            <w:hideMark/>
          </w:tcPr>
          <w:p w14:paraId="56794177" w14:textId="77777777" w:rsidR="000F320C" w:rsidRPr="00F76055" w:rsidRDefault="000F320C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5 L/ha</w:t>
            </w:r>
          </w:p>
        </w:tc>
        <w:tc>
          <w:tcPr>
            <w:tcW w:w="3811" w:type="dxa"/>
            <w:noWrap/>
            <w:hideMark/>
          </w:tcPr>
          <w:p w14:paraId="04D14747" w14:textId="6A18AF16" w:rsidR="000F320C" w:rsidRPr="00F76055" w:rsidRDefault="6471E9D3" w:rsidP="05D012CD">
            <w:pPr>
              <w:rPr>
                <w:rFonts w:cs="Arial"/>
                <w:sz w:val="18"/>
                <w:szCs w:val="18"/>
                <w:lang w:eastAsia="x-none"/>
              </w:rPr>
            </w:pPr>
            <w:r w:rsidRPr="05D012CD">
              <w:rPr>
                <w:sz w:val="18"/>
                <w:szCs w:val="18"/>
              </w:rPr>
              <w:t>ČU</w:t>
            </w:r>
          </w:p>
        </w:tc>
      </w:tr>
      <w:tr w:rsidR="05D012CD" w14:paraId="4DD1F44E" w14:textId="77777777" w:rsidTr="05D012CD">
        <w:trPr>
          <w:trHeight w:val="300"/>
        </w:trPr>
        <w:tc>
          <w:tcPr>
            <w:tcW w:w="2560" w:type="dxa"/>
            <w:hideMark/>
          </w:tcPr>
          <w:p w14:paraId="73486983" w14:textId="0CB69CDB" w:rsidR="06CC7636" w:rsidRDefault="06CC7636" w:rsidP="05D012CD">
            <w:pPr>
              <w:rPr>
                <w:sz w:val="18"/>
                <w:szCs w:val="18"/>
              </w:rPr>
            </w:pPr>
            <w:r w:rsidRPr="05D012CD">
              <w:rPr>
                <w:sz w:val="18"/>
                <w:szCs w:val="18"/>
              </w:rPr>
              <w:t>Enoletni plevel in samonikla žita</w:t>
            </w:r>
          </w:p>
        </w:tc>
        <w:tc>
          <w:tcPr>
            <w:tcW w:w="2434" w:type="dxa"/>
            <w:noWrap/>
          </w:tcPr>
          <w:p w14:paraId="0376E6BE" w14:textId="69CF0A28" w:rsidR="06CC7636" w:rsidRDefault="06CC7636" w:rsidP="05D012CD">
            <w:pPr>
              <w:rPr>
                <w:sz w:val="18"/>
                <w:szCs w:val="18"/>
              </w:rPr>
            </w:pPr>
            <w:r w:rsidRPr="05D012CD">
              <w:rPr>
                <w:sz w:val="18"/>
                <w:szCs w:val="18"/>
              </w:rPr>
              <w:t>pred vznikom gojenih rastlin</w:t>
            </w:r>
          </w:p>
        </w:tc>
        <w:tc>
          <w:tcPr>
            <w:tcW w:w="2315" w:type="dxa"/>
            <w:noWrap/>
          </w:tcPr>
          <w:p w14:paraId="2BF6DE0B" w14:textId="055490D3" w:rsidR="06CC7636" w:rsidRDefault="06CC7636" w:rsidP="05D012CD">
            <w:pPr>
              <w:rPr>
                <w:sz w:val="18"/>
                <w:szCs w:val="18"/>
              </w:rPr>
            </w:pPr>
            <w:proofErr w:type="spellStart"/>
            <w:r w:rsidRPr="05D012CD">
              <w:rPr>
                <w:sz w:val="18"/>
                <w:szCs w:val="18"/>
              </w:rPr>
              <w:t>glifosat</w:t>
            </w:r>
            <w:proofErr w:type="spellEnd"/>
            <w:r w:rsidRPr="05D012CD">
              <w:rPr>
                <w:sz w:val="18"/>
                <w:szCs w:val="18"/>
              </w:rPr>
              <w:t xml:space="preserve"> v obliki </w:t>
            </w:r>
            <w:proofErr w:type="spellStart"/>
            <w:r w:rsidRPr="05D012CD">
              <w:rPr>
                <w:sz w:val="18"/>
                <w:szCs w:val="18"/>
              </w:rPr>
              <w:t>izopropilamino</w:t>
            </w:r>
            <w:proofErr w:type="spellEnd"/>
            <w:r w:rsidRPr="05D012CD">
              <w:rPr>
                <w:sz w:val="18"/>
                <w:szCs w:val="18"/>
              </w:rPr>
              <w:t xml:space="preserve"> soli</w:t>
            </w:r>
          </w:p>
          <w:p w14:paraId="7B58D0AA" w14:textId="170E654C" w:rsidR="05D012CD" w:rsidRDefault="05D012CD" w:rsidP="05D012CD">
            <w:pPr>
              <w:rPr>
                <w:sz w:val="18"/>
                <w:szCs w:val="18"/>
              </w:rPr>
            </w:pPr>
          </w:p>
        </w:tc>
        <w:tc>
          <w:tcPr>
            <w:tcW w:w="2146" w:type="dxa"/>
            <w:noWrap/>
          </w:tcPr>
          <w:p w14:paraId="576A4446" w14:textId="69F90468" w:rsidR="06CC7636" w:rsidRDefault="06CC7636" w:rsidP="05D012CD">
            <w:pPr>
              <w:rPr>
                <w:sz w:val="18"/>
                <w:szCs w:val="18"/>
              </w:rPr>
            </w:pPr>
            <w:r w:rsidRPr="05D012CD">
              <w:rPr>
                <w:sz w:val="18"/>
                <w:szCs w:val="18"/>
              </w:rPr>
              <w:t>BQM Super</w:t>
            </w:r>
          </w:p>
        </w:tc>
        <w:tc>
          <w:tcPr>
            <w:tcW w:w="1621" w:type="dxa"/>
            <w:noWrap/>
          </w:tcPr>
          <w:p w14:paraId="45B453BE" w14:textId="5B260E7C" w:rsidR="06CC7636" w:rsidRDefault="06CC7636" w:rsidP="05D012CD">
            <w:pPr>
              <w:rPr>
                <w:sz w:val="18"/>
                <w:szCs w:val="18"/>
              </w:rPr>
            </w:pPr>
            <w:r w:rsidRPr="05D012CD">
              <w:rPr>
                <w:sz w:val="18"/>
                <w:szCs w:val="18"/>
              </w:rPr>
              <w:t>1,5 L/ha</w:t>
            </w:r>
          </w:p>
        </w:tc>
        <w:tc>
          <w:tcPr>
            <w:tcW w:w="3811" w:type="dxa"/>
            <w:noWrap/>
          </w:tcPr>
          <w:p w14:paraId="6EC31925" w14:textId="32C93869" w:rsidR="06CC7636" w:rsidRDefault="06CC7636" w:rsidP="05D012CD">
            <w:pPr>
              <w:rPr>
                <w:sz w:val="18"/>
                <w:szCs w:val="18"/>
              </w:rPr>
            </w:pPr>
            <w:r w:rsidRPr="05D012CD">
              <w:rPr>
                <w:sz w:val="18"/>
                <w:szCs w:val="18"/>
              </w:rPr>
              <w:t>ČU</w:t>
            </w:r>
          </w:p>
        </w:tc>
      </w:tr>
      <w:tr w:rsidR="000F320C" w:rsidRPr="00F76055" w14:paraId="349499FF" w14:textId="77777777" w:rsidTr="05D012CD">
        <w:trPr>
          <w:trHeight w:val="250"/>
        </w:trPr>
        <w:tc>
          <w:tcPr>
            <w:tcW w:w="2560" w:type="dxa"/>
            <w:hideMark/>
          </w:tcPr>
          <w:p w14:paraId="727F5B67" w14:textId="77777777" w:rsidR="06CC7636" w:rsidRDefault="06CC7636" w:rsidP="05D012CD">
            <w:pPr>
              <w:rPr>
                <w:sz w:val="18"/>
                <w:szCs w:val="18"/>
              </w:rPr>
            </w:pPr>
            <w:r w:rsidRPr="05D012CD">
              <w:rPr>
                <w:sz w:val="18"/>
                <w:szCs w:val="18"/>
              </w:rPr>
              <w:t>Ozkolistni in širokolistni plevel</w:t>
            </w:r>
          </w:p>
          <w:p w14:paraId="15D826E3" w14:textId="1EF701D7" w:rsidR="05D012CD" w:rsidRDefault="05D012CD" w:rsidP="05D012CD">
            <w:pPr>
              <w:rPr>
                <w:sz w:val="18"/>
                <w:szCs w:val="18"/>
              </w:rPr>
            </w:pPr>
          </w:p>
        </w:tc>
        <w:tc>
          <w:tcPr>
            <w:tcW w:w="2434" w:type="dxa"/>
            <w:noWrap/>
            <w:hideMark/>
          </w:tcPr>
          <w:p w14:paraId="089A17C2" w14:textId="77777777" w:rsidR="000F320C" w:rsidRPr="00F76055" w:rsidRDefault="000F320C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pred vznikom gojenih rastlin </w:t>
            </w:r>
          </w:p>
        </w:tc>
        <w:tc>
          <w:tcPr>
            <w:tcW w:w="2315" w:type="dxa"/>
            <w:noWrap/>
            <w:hideMark/>
          </w:tcPr>
          <w:p w14:paraId="1A8E11BF" w14:textId="77777777" w:rsidR="000F320C" w:rsidRPr="00F76055" w:rsidRDefault="000F320C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aklonife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574B7C91" w14:textId="77777777" w:rsidR="000F320C" w:rsidRPr="00F76055" w:rsidRDefault="000F320C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Chanon</w:t>
            </w:r>
            <w:proofErr w:type="spellEnd"/>
          </w:p>
        </w:tc>
        <w:tc>
          <w:tcPr>
            <w:tcW w:w="1621" w:type="dxa"/>
            <w:noWrap/>
            <w:hideMark/>
          </w:tcPr>
          <w:p w14:paraId="05F698A7" w14:textId="77777777" w:rsidR="000F320C" w:rsidRPr="00F76055" w:rsidRDefault="000F320C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3 L/ha</w:t>
            </w:r>
          </w:p>
        </w:tc>
        <w:tc>
          <w:tcPr>
            <w:tcW w:w="3811" w:type="dxa"/>
            <w:noWrap/>
            <w:hideMark/>
          </w:tcPr>
          <w:p w14:paraId="469B4AF5" w14:textId="61015D48" w:rsidR="000F320C" w:rsidRPr="00F76055" w:rsidRDefault="6471E9D3" w:rsidP="05D012CD">
            <w:pPr>
              <w:rPr>
                <w:sz w:val="18"/>
                <w:szCs w:val="18"/>
              </w:rPr>
            </w:pPr>
            <w:r w:rsidRPr="05D012CD">
              <w:rPr>
                <w:sz w:val="18"/>
                <w:szCs w:val="18"/>
              </w:rPr>
              <w:t>ČU</w:t>
            </w:r>
            <w:r w:rsidR="11FC4138" w:rsidRPr="05D012CD">
              <w:rPr>
                <w:sz w:val="18"/>
                <w:szCs w:val="18"/>
              </w:rPr>
              <w:t>;</w:t>
            </w:r>
          </w:p>
          <w:p w14:paraId="604AE734" w14:textId="6B952DA1" w:rsidR="000F320C" w:rsidRPr="00F76055" w:rsidRDefault="11FC4138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Uporaba na prostem.</w:t>
            </w:r>
          </w:p>
        </w:tc>
      </w:tr>
      <w:tr w:rsidR="000F320C" w:rsidRPr="00F76055" w14:paraId="7E5E3735" w14:textId="77777777" w:rsidTr="05D012CD">
        <w:trPr>
          <w:trHeight w:val="250"/>
        </w:trPr>
        <w:tc>
          <w:tcPr>
            <w:tcW w:w="2560" w:type="dxa"/>
            <w:noWrap/>
            <w:hideMark/>
          </w:tcPr>
          <w:p w14:paraId="43E498E3" w14:textId="77777777" w:rsidR="000F320C" w:rsidRPr="00F76055" w:rsidRDefault="000F320C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Enoletni širokolistni plevel</w:t>
            </w:r>
          </w:p>
        </w:tc>
        <w:tc>
          <w:tcPr>
            <w:tcW w:w="2434" w:type="dxa"/>
            <w:noWrap/>
            <w:hideMark/>
          </w:tcPr>
          <w:p w14:paraId="33CA20B8" w14:textId="3DDC9CAC" w:rsidR="000F320C" w:rsidRPr="00F76055" w:rsidRDefault="6471E9D3">
            <w:pPr>
              <w:rPr>
                <w:sz w:val="18"/>
                <w:szCs w:val="18"/>
                <w:lang w:eastAsia="x-none"/>
              </w:rPr>
            </w:pPr>
            <w:r w:rsidRPr="05D012CD">
              <w:rPr>
                <w:sz w:val="18"/>
                <w:szCs w:val="18"/>
              </w:rPr>
              <w:t xml:space="preserve">pred vznikom gojenih rastlin </w:t>
            </w:r>
          </w:p>
        </w:tc>
        <w:tc>
          <w:tcPr>
            <w:tcW w:w="2315" w:type="dxa"/>
            <w:noWrap/>
            <w:hideMark/>
          </w:tcPr>
          <w:p w14:paraId="6C560E07" w14:textId="77777777" w:rsidR="000F320C" w:rsidRPr="00F76055" w:rsidRDefault="000F320C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klomazo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66FE8D43" w14:textId="369F3F50" w:rsidR="655F1083" w:rsidRDefault="655F1083" w:rsidP="05D012CD">
            <w:pPr>
              <w:rPr>
                <w:sz w:val="18"/>
                <w:szCs w:val="18"/>
              </w:rPr>
            </w:pPr>
            <w:proofErr w:type="spellStart"/>
            <w:r w:rsidRPr="05D012CD">
              <w:rPr>
                <w:sz w:val="18"/>
                <w:szCs w:val="18"/>
              </w:rPr>
              <w:t>Chimro</w:t>
            </w:r>
            <w:proofErr w:type="spellEnd"/>
          </w:p>
          <w:p w14:paraId="3C6524EB" w14:textId="77777777" w:rsidR="000F320C" w:rsidRPr="00F76055" w:rsidRDefault="000F320C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Clomate</w:t>
            </w:r>
            <w:proofErr w:type="spellEnd"/>
          </w:p>
        </w:tc>
        <w:tc>
          <w:tcPr>
            <w:tcW w:w="1621" w:type="dxa"/>
            <w:noWrap/>
            <w:hideMark/>
          </w:tcPr>
          <w:p w14:paraId="0F462750" w14:textId="77777777" w:rsidR="000F320C" w:rsidRPr="00F76055" w:rsidRDefault="000F320C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0,25 L/ha</w:t>
            </w:r>
          </w:p>
        </w:tc>
        <w:tc>
          <w:tcPr>
            <w:tcW w:w="3811" w:type="dxa"/>
            <w:noWrap/>
            <w:hideMark/>
          </w:tcPr>
          <w:p w14:paraId="2174347D" w14:textId="16F61665" w:rsidR="000F320C" w:rsidRPr="00F76055" w:rsidRDefault="6471E9D3" w:rsidP="05D012CD">
            <w:pPr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sz w:val="18"/>
                <w:szCs w:val="18"/>
              </w:rPr>
              <w:t xml:space="preserve">ČU; </w:t>
            </w:r>
            <w:r w:rsidR="05D012CD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Uporaba na prostem.</w:t>
            </w:r>
          </w:p>
          <w:p w14:paraId="115ED6AC" w14:textId="7C4677D9" w:rsidR="000F320C" w:rsidRPr="00F76055" w:rsidRDefault="000F320C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Od razvojne faze suhega semena do faze vznika koreninic iz zrnja (BBCH 00-05).</w:t>
            </w:r>
          </w:p>
        </w:tc>
      </w:tr>
      <w:tr w:rsidR="000F320C" w:rsidRPr="00F76055" w14:paraId="506ABD45" w14:textId="77777777" w:rsidTr="05D012CD">
        <w:trPr>
          <w:trHeight w:val="250"/>
        </w:trPr>
        <w:tc>
          <w:tcPr>
            <w:tcW w:w="2560" w:type="dxa"/>
            <w:noWrap/>
            <w:hideMark/>
          </w:tcPr>
          <w:p w14:paraId="6DEDD9EF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Enoletni ozkolistni pleveli</w:t>
            </w:r>
          </w:p>
        </w:tc>
        <w:tc>
          <w:tcPr>
            <w:tcW w:w="2434" w:type="dxa"/>
            <w:vMerge w:val="restart"/>
            <w:noWrap/>
            <w:hideMark/>
          </w:tcPr>
          <w:p w14:paraId="58CE85A8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o vzniku gojenih rastlin in plevela</w:t>
            </w:r>
          </w:p>
        </w:tc>
        <w:tc>
          <w:tcPr>
            <w:tcW w:w="2315" w:type="dxa"/>
            <w:vMerge w:val="restart"/>
            <w:noWrap/>
            <w:hideMark/>
          </w:tcPr>
          <w:p w14:paraId="05EA642A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ciklosidim</w:t>
            </w:r>
            <w:proofErr w:type="spellEnd"/>
          </w:p>
        </w:tc>
        <w:tc>
          <w:tcPr>
            <w:tcW w:w="2146" w:type="dxa"/>
            <w:vMerge w:val="restart"/>
            <w:noWrap/>
            <w:hideMark/>
          </w:tcPr>
          <w:p w14:paraId="684FCD0D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Focus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ultra</w:t>
            </w:r>
          </w:p>
          <w:p w14:paraId="0C11427A" w14:textId="6E48440F" w:rsidR="000F320C" w:rsidRPr="00F76055" w:rsidRDefault="000F320C" w:rsidP="009D6540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1621" w:type="dxa"/>
            <w:noWrap/>
            <w:hideMark/>
          </w:tcPr>
          <w:p w14:paraId="0D300409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2 L/ha</w:t>
            </w:r>
          </w:p>
        </w:tc>
        <w:tc>
          <w:tcPr>
            <w:tcW w:w="3811" w:type="dxa"/>
            <w:noWrap/>
            <w:hideMark/>
          </w:tcPr>
          <w:p w14:paraId="1E9BB09B" w14:textId="20B59F50" w:rsidR="000F320C" w:rsidRPr="00F76055" w:rsidRDefault="74CE9C12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35</w:t>
            </w:r>
            <w:r w:rsidR="6471E9D3" w:rsidRPr="05D012CD">
              <w:rPr>
                <w:rFonts w:cs="Arial"/>
                <w:sz w:val="18"/>
                <w:szCs w:val="18"/>
              </w:rPr>
              <w:t xml:space="preserve"> dni</w:t>
            </w:r>
            <w:r w:rsidR="57134E6F" w:rsidRPr="05D012CD">
              <w:rPr>
                <w:rFonts w:cs="Arial"/>
                <w:sz w:val="18"/>
                <w:szCs w:val="18"/>
              </w:rPr>
              <w:t>;</w:t>
            </w:r>
          </w:p>
          <w:p w14:paraId="06178C37" w14:textId="4072DC0C" w:rsidR="000F320C" w:rsidRPr="00F76055" w:rsidRDefault="57134E6F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leveli v razvojni fazi od dveh pravih listov, do konca razraščanja (BBCH 12-29) in gojene rastline v razvojni fazi od dveh do devet pravih listov (BBCH 12-19).</w:t>
            </w:r>
          </w:p>
        </w:tc>
      </w:tr>
      <w:tr w:rsidR="000F320C" w:rsidRPr="00F76055" w14:paraId="0A603B9E" w14:textId="77777777" w:rsidTr="05D012CD">
        <w:trPr>
          <w:trHeight w:val="250"/>
        </w:trPr>
        <w:tc>
          <w:tcPr>
            <w:tcW w:w="2560" w:type="dxa"/>
            <w:noWrap/>
            <w:hideMark/>
          </w:tcPr>
          <w:p w14:paraId="29EBEF1D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Večletni ozkolistni pleveli</w:t>
            </w:r>
          </w:p>
        </w:tc>
        <w:tc>
          <w:tcPr>
            <w:tcW w:w="2434" w:type="dxa"/>
            <w:vMerge/>
            <w:noWrap/>
            <w:hideMark/>
          </w:tcPr>
          <w:p w14:paraId="5B40E65A" w14:textId="5FBEC234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2315" w:type="dxa"/>
            <w:vMerge/>
            <w:hideMark/>
          </w:tcPr>
          <w:p w14:paraId="63D1FB16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2146" w:type="dxa"/>
            <w:vMerge/>
            <w:noWrap/>
            <w:hideMark/>
          </w:tcPr>
          <w:p w14:paraId="099A6685" w14:textId="1C118CB5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1621" w:type="dxa"/>
            <w:noWrap/>
            <w:hideMark/>
          </w:tcPr>
          <w:p w14:paraId="035BA289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4 L/ha</w:t>
            </w:r>
          </w:p>
        </w:tc>
        <w:tc>
          <w:tcPr>
            <w:tcW w:w="3811" w:type="dxa"/>
            <w:noWrap/>
            <w:hideMark/>
          </w:tcPr>
          <w:p w14:paraId="5CF43505" w14:textId="06A13381" w:rsidR="000F320C" w:rsidRPr="00F76055" w:rsidRDefault="2464B6C7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35 dni</w:t>
            </w:r>
            <w:r w:rsidR="47F6C81D" w:rsidRPr="05D012CD">
              <w:rPr>
                <w:rFonts w:cs="Arial"/>
                <w:sz w:val="18"/>
                <w:szCs w:val="18"/>
              </w:rPr>
              <w:t>;</w:t>
            </w:r>
          </w:p>
          <w:p w14:paraId="6D77074E" w14:textId="6AE51EC0" w:rsidR="000F320C" w:rsidRPr="00F76055" w:rsidRDefault="47F6C81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leveli v razvojni fazi od prvih treh do petih pravih listov (BBCH 13-15) oziroma so veliki do 15  cm in gojene rastline v razvojni fazi od dveh do devet pravih listov (BBCH 12-19).</w:t>
            </w:r>
          </w:p>
        </w:tc>
      </w:tr>
      <w:tr w:rsidR="000F320C" w:rsidRPr="00F76055" w14:paraId="10473299" w14:textId="77777777" w:rsidTr="05D012CD">
        <w:trPr>
          <w:trHeight w:val="250"/>
        </w:trPr>
        <w:tc>
          <w:tcPr>
            <w:tcW w:w="2560" w:type="dxa"/>
            <w:noWrap/>
            <w:hideMark/>
          </w:tcPr>
          <w:p w14:paraId="28DBCEAD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Enoletni ozkolistni pleveli</w:t>
            </w:r>
          </w:p>
        </w:tc>
        <w:tc>
          <w:tcPr>
            <w:tcW w:w="2434" w:type="dxa"/>
            <w:vMerge w:val="restart"/>
            <w:noWrap/>
            <w:hideMark/>
          </w:tcPr>
          <w:p w14:paraId="1394981E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o vzniku gojenih rastlin in plevela</w:t>
            </w:r>
          </w:p>
        </w:tc>
        <w:tc>
          <w:tcPr>
            <w:tcW w:w="2315" w:type="dxa"/>
            <w:vMerge w:val="restart"/>
            <w:noWrap/>
            <w:hideMark/>
          </w:tcPr>
          <w:p w14:paraId="469C8580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fluazifop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>-P-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butil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DBA47BA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Frequent</w:t>
            </w:r>
            <w:proofErr w:type="spellEnd"/>
          </w:p>
        </w:tc>
        <w:tc>
          <w:tcPr>
            <w:tcW w:w="1621" w:type="dxa"/>
            <w:noWrap/>
            <w:hideMark/>
          </w:tcPr>
          <w:p w14:paraId="6E5EAEAB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2 L/ha</w:t>
            </w:r>
          </w:p>
        </w:tc>
        <w:tc>
          <w:tcPr>
            <w:tcW w:w="3811" w:type="dxa"/>
            <w:noWrap/>
            <w:hideMark/>
          </w:tcPr>
          <w:p w14:paraId="00A17F2D" w14:textId="792302EE" w:rsidR="000F320C" w:rsidRPr="00F76055" w:rsidRDefault="6471E9D3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42 dni</w:t>
            </w:r>
            <w:r w:rsidR="70A1007C" w:rsidRPr="05D012CD">
              <w:rPr>
                <w:rFonts w:cs="Arial"/>
                <w:sz w:val="18"/>
                <w:szCs w:val="18"/>
              </w:rPr>
              <w:t>;</w:t>
            </w:r>
          </w:p>
          <w:p w14:paraId="325182C1" w14:textId="1FFBAE4E" w:rsidR="000F320C" w:rsidRPr="00F76055" w:rsidRDefault="7D89330F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Uporaba na prostem. </w:t>
            </w:r>
          </w:p>
          <w:p w14:paraId="415FB8F4" w14:textId="7BFF44A0" w:rsidR="000F320C" w:rsidRPr="00F76055" w:rsidRDefault="7D89330F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lastRenderedPageBreak/>
              <w:t>Pleveli v razvojni fazi, ko sta razvita dva lista plevela, do faze konec razraščanja (BBCH 12-29) in gojene rastline od razvojne faze vznika do faze začetka cvetenja (BBCH 11-50).</w:t>
            </w:r>
          </w:p>
        </w:tc>
      </w:tr>
      <w:tr w:rsidR="000F320C" w:rsidRPr="00F76055" w14:paraId="74D162CB" w14:textId="77777777" w:rsidTr="05D012CD">
        <w:trPr>
          <w:trHeight w:val="250"/>
        </w:trPr>
        <w:tc>
          <w:tcPr>
            <w:tcW w:w="2560" w:type="dxa"/>
            <w:noWrap/>
            <w:hideMark/>
          </w:tcPr>
          <w:p w14:paraId="166CD5C6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lastRenderedPageBreak/>
              <w:t>Večletni ozkolistni pleveli</w:t>
            </w:r>
          </w:p>
        </w:tc>
        <w:tc>
          <w:tcPr>
            <w:tcW w:w="2434" w:type="dxa"/>
            <w:vMerge/>
            <w:noWrap/>
          </w:tcPr>
          <w:p w14:paraId="6851DDA0" w14:textId="2ACD4620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2315" w:type="dxa"/>
            <w:vMerge/>
            <w:hideMark/>
          </w:tcPr>
          <w:p w14:paraId="27B03505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2146" w:type="dxa"/>
            <w:noWrap/>
            <w:hideMark/>
          </w:tcPr>
          <w:p w14:paraId="2DEEB7E4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Frequent</w:t>
            </w:r>
            <w:proofErr w:type="spellEnd"/>
          </w:p>
        </w:tc>
        <w:tc>
          <w:tcPr>
            <w:tcW w:w="1621" w:type="dxa"/>
            <w:noWrap/>
            <w:hideMark/>
          </w:tcPr>
          <w:p w14:paraId="3A116CB6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3 L/ha</w:t>
            </w:r>
          </w:p>
        </w:tc>
        <w:tc>
          <w:tcPr>
            <w:tcW w:w="3811" w:type="dxa"/>
            <w:noWrap/>
            <w:hideMark/>
          </w:tcPr>
          <w:p w14:paraId="28E68FDC" w14:textId="474872C8" w:rsidR="000F320C" w:rsidRPr="00F76055" w:rsidRDefault="6471E9D3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42 dni</w:t>
            </w:r>
            <w:r w:rsidR="26058305" w:rsidRPr="05D012CD">
              <w:rPr>
                <w:rFonts w:cs="Arial"/>
                <w:sz w:val="18"/>
                <w:szCs w:val="18"/>
              </w:rPr>
              <w:t>;</w:t>
            </w:r>
          </w:p>
          <w:p w14:paraId="6A4532A4" w14:textId="1E21FCB6" w:rsidR="000F320C" w:rsidRPr="00F76055" w:rsidRDefault="2CA28C59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Uporaba na prostem. </w:t>
            </w:r>
          </w:p>
          <w:p w14:paraId="49845583" w14:textId="78870CDC" w:rsidR="000F320C" w:rsidRPr="00F76055" w:rsidRDefault="2CA28C59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leveli v razvojni fazi, ko sta razvita dva lista plevela, do faze konec razraščanja (BBCH 12-29) in gojene rastline od razvojne faze vznika do faze začetka cvetenja (BBCH 11-50).</w:t>
            </w:r>
          </w:p>
        </w:tc>
      </w:tr>
      <w:tr w:rsidR="000F320C" w:rsidRPr="00F76055" w14:paraId="143D61CD" w14:textId="77777777" w:rsidTr="05D012CD">
        <w:trPr>
          <w:trHeight w:val="250"/>
        </w:trPr>
        <w:tc>
          <w:tcPr>
            <w:tcW w:w="2560" w:type="dxa"/>
            <w:noWrap/>
            <w:hideMark/>
          </w:tcPr>
          <w:p w14:paraId="1FC80EA4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Enoletni ozkolistni plevel</w:t>
            </w:r>
          </w:p>
        </w:tc>
        <w:tc>
          <w:tcPr>
            <w:tcW w:w="2434" w:type="dxa"/>
            <w:vMerge/>
            <w:noWrap/>
          </w:tcPr>
          <w:p w14:paraId="58E67E05" w14:textId="20080408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2315" w:type="dxa"/>
            <w:vMerge/>
            <w:hideMark/>
          </w:tcPr>
          <w:p w14:paraId="1D7D7ADB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2146" w:type="dxa"/>
            <w:noWrap/>
            <w:hideMark/>
          </w:tcPr>
          <w:p w14:paraId="71DEF2C1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Fusilade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forte</w:t>
            </w:r>
          </w:p>
        </w:tc>
        <w:tc>
          <w:tcPr>
            <w:tcW w:w="1621" w:type="dxa"/>
            <w:noWrap/>
            <w:hideMark/>
          </w:tcPr>
          <w:p w14:paraId="1113D618" w14:textId="1B922419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0,8</w:t>
            </w:r>
            <w:r w:rsidR="00FF0A98" w:rsidRPr="00F76055">
              <w:rPr>
                <w:rFonts w:cs="Arial"/>
                <w:sz w:val="18"/>
                <w:szCs w:val="18"/>
                <w:lang w:eastAsia="x-none"/>
              </w:rPr>
              <w:t xml:space="preserve"> - </w:t>
            </w:r>
            <w:r w:rsidRPr="00F76055">
              <w:rPr>
                <w:rFonts w:cs="Arial"/>
                <w:sz w:val="18"/>
                <w:szCs w:val="18"/>
                <w:lang w:eastAsia="x-none"/>
              </w:rPr>
              <w:t>1,3 L/ha</w:t>
            </w:r>
          </w:p>
        </w:tc>
        <w:tc>
          <w:tcPr>
            <w:tcW w:w="3811" w:type="dxa"/>
            <w:noWrap/>
            <w:hideMark/>
          </w:tcPr>
          <w:p w14:paraId="20741FC8" w14:textId="4CD42FDD" w:rsidR="000F320C" w:rsidRPr="00F76055" w:rsidRDefault="6471E9D3" w:rsidP="05D012CD">
            <w:pPr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sz w:val="18"/>
                <w:szCs w:val="18"/>
              </w:rPr>
              <w:t>28 dni</w:t>
            </w:r>
            <w:r w:rsidR="2E3DEC8D" w:rsidRPr="05D012CD">
              <w:rPr>
                <w:rFonts w:cs="Arial"/>
                <w:sz w:val="18"/>
                <w:szCs w:val="18"/>
              </w:rPr>
              <w:t>; U</w:t>
            </w:r>
            <w:r w:rsidR="2E3DEC8D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oraba na prostem.</w:t>
            </w:r>
          </w:p>
          <w:p w14:paraId="4109137C" w14:textId="24C17E63" w:rsidR="000F320C" w:rsidRPr="00F76055" w:rsidRDefault="2E3DEC8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Grah v razvojni fazi pred cvetenjem (do BBCH 50).</w:t>
            </w:r>
          </w:p>
        </w:tc>
      </w:tr>
      <w:tr w:rsidR="000F320C" w:rsidRPr="00F76055" w14:paraId="5BB5ACCD" w14:textId="77777777" w:rsidTr="05D012CD">
        <w:trPr>
          <w:trHeight w:val="250"/>
        </w:trPr>
        <w:tc>
          <w:tcPr>
            <w:tcW w:w="2560" w:type="dxa"/>
            <w:noWrap/>
            <w:hideMark/>
          </w:tcPr>
          <w:p w14:paraId="11DDC294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Enoletni ozkolistni plevel</w:t>
            </w:r>
          </w:p>
        </w:tc>
        <w:tc>
          <w:tcPr>
            <w:tcW w:w="2434" w:type="dxa"/>
            <w:vMerge/>
            <w:noWrap/>
          </w:tcPr>
          <w:p w14:paraId="037E57B9" w14:textId="6E8F688A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2315" w:type="dxa"/>
            <w:vMerge/>
            <w:hideMark/>
          </w:tcPr>
          <w:p w14:paraId="20F81147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2146" w:type="dxa"/>
            <w:noWrap/>
            <w:hideMark/>
          </w:tcPr>
          <w:p w14:paraId="67BB85B1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Fusilade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max</w:t>
            </w:r>
            <w:proofErr w:type="spellEnd"/>
          </w:p>
        </w:tc>
        <w:tc>
          <w:tcPr>
            <w:tcW w:w="1621" w:type="dxa"/>
            <w:noWrap/>
            <w:hideMark/>
          </w:tcPr>
          <w:p w14:paraId="2004BA49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1,6 L/ha</w:t>
            </w:r>
          </w:p>
        </w:tc>
        <w:tc>
          <w:tcPr>
            <w:tcW w:w="3811" w:type="dxa"/>
            <w:noWrap/>
            <w:hideMark/>
          </w:tcPr>
          <w:p w14:paraId="63778C40" w14:textId="2E1CF44C" w:rsidR="000F320C" w:rsidRPr="00F76055" w:rsidRDefault="6471E9D3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28 dni grah za stročje, 90 dni grah za zrnje</w:t>
            </w:r>
          </w:p>
          <w:p w14:paraId="41644F28" w14:textId="5B443E4A" w:rsidR="000F320C" w:rsidRPr="00F76055" w:rsidRDefault="08054F66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Uporaba na prostem.</w:t>
            </w:r>
          </w:p>
          <w:p w14:paraId="706B33F8" w14:textId="538F1B1A" w:rsidR="000F320C" w:rsidRPr="00F76055" w:rsidRDefault="08054F66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Grah v razvojni fazi pred cvetenjem (do BBCH 50). Ozkolistni pleveli razvita najmanj dva lista, vendar ne po koncu razraščanja (BBCH 12-29).</w:t>
            </w:r>
          </w:p>
        </w:tc>
      </w:tr>
      <w:tr w:rsidR="000F320C" w:rsidRPr="00F76055" w14:paraId="26F94548" w14:textId="77777777" w:rsidTr="05D012CD">
        <w:trPr>
          <w:trHeight w:val="250"/>
        </w:trPr>
        <w:tc>
          <w:tcPr>
            <w:tcW w:w="2560" w:type="dxa"/>
            <w:noWrap/>
            <w:hideMark/>
          </w:tcPr>
          <w:p w14:paraId="63B30A1D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Enoletni ozkolistni plevel</w:t>
            </w:r>
          </w:p>
        </w:tc>
        <w:tc>
          <w:tcPr>
            <w:tcW w:w="2434" w:type="dxa"/>
            <w:noWrap/>
            <w:hideMark/>
          </w:tcPr>
          <w:p w14:paraId="6697EBF9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o vzniku gojenih rastlin in plevela</w:t>
            </w:r>
          </w:p>
        </w:tc>
        <w:tc>
          <w:tcPr>
            <w:tcW w:w="2315" w:type="dxa"/>
            <w:noWrap/>
            <w:hideMark/>
          </w:tcPr>
          <w:p w14:paraId="6D44AFCF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kletodim</w:t>
            </w:r>
            <w:proofErr w:type="spellEnd"/>
          </w:p>
        </w:tc>
        <w:tc>
          <w:tcPr>
            <w:tcW w:w="2146" w:type="dxa"/>
            <w:noWrap/>
            <w:hideMark/>
          </w:tcPr>
          <w:p w14:paraId="7F1977CE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Select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super</w:t>
            </w:r>
          </w:p>
        </w:tc>
        <w:tc>
          <w:tcPr>
            <w:tcW w:w="1621" w:type="dxa"/>
            <w:noWrap/>
            <w:hideMark/>
          </w:tcPr>
          <w:p w14:paraId="0F16115A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1 L/ha</w:t>
            </w:r>
          </w:p>
        </w:tc>
        <w:tc>
          <w:tcPr>
            <w:tcW w:w="3811" w:type="dxa"/>
            <w:noWrap/>
            <w:hideMark/>
          </w:tcPr>
          <w:p w14:paraId="643502B3" w14:textId="077270E4" w:rsidR="000F320C" w:rsidRPr="00F76055" w:rsidRDefault="6471E9D3" w:rsidP="05D012CD">
            <w:pPr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sz w:val="18"/>
                <w:szCs w:val="18"/>
              </w:rPr>
              <w:t>48 dni</w:t>
            </w:r>
            <w:r w:rsidR="512C16B3" w:rsidRPr="05D012CD">
              <w:rPr>
                <w:rFonts w:cs="Arial"/>
                <w:sz w:val="18"/>
                <w:szCs w:val="18"/>
              </w:rPr>
              <w:t>;</w:t>
            </w:r>
            <w:r w:rsidR="633DE4AB" w:rsidRPr="05D012CD">
              <w:rPr>
                <w:rFonts w:cs="Arial"/>
                <w:sz w:val="18"/>
                <w:szCs w:val="18"/>
              </w:rPr>
              <w:t xml:space="preserve"> Uporaba samo na grahu za stročje.</w:t>
            </w:r>
            <w:r w:rsidR="30B8EB21" w:rsidRPr="05D012CD">
              <w:rPr>
                <w:rFonts w:cs="Arial"/>
                <w:sz w:val="18"/>
                <w:szCs w:val="18"/>
              </w:rPr>
              <w:t xml:space="preserve"> U</w:t>
            </w:r>
            <w:r w:rsidR="30B8EB21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oraba na prostem.</w:t>
            </w:r>
          </w:p>
          <w:p w14:paraId="5CA45261" w14:textId="0EDD85D9" w:rsidR="000F320C" w:rsidRPr="00F76055" w:rsidRDefault="3B007555">
            <w:pPr>
              <w:rPr>
                <w:rFonts w:cs="Arial"/>
                <w:sz w:val="18"/>
                <w:szCs w:val="18"/>
                <w:lang w:eastAsia="x-none"/>
              </w:rPr>
            </w:pPr>
            <w:r w:rsidRPr="05D012CD">
              <w:rPr>
                <w:rFonts w:cs="Arial"/>
                <w:sz w:val="18"/>
                <w:szCs w:val="18"/>
              </w:rPr>
              <w:t>G</w:t>
            </w:r>
            <w:r w:rsidR="1B2DB778" w:rsidRPr="05D012CD">
              <w:rPr>
                <w:rFonts w:cs="Arial"/>
                <w:sz w:val="18"/>
                <w:szCs w:val="18"/>
              </w:rPr>
              <w:t xml:space="preserve">ojene rastline od razvojne faze razvitega prvega para listov do faze devetih podaljšanih </w:t>
            </w:r>
            <w:proofErr w:type="spellStart"/>
            <w:r w:rsidR="1B2DB778" w:rsidRPr="05D012CD">
              <w:rPr>
                <w:rFonts w:cs="Arial"/>
                <w:sz w:val="18"/>
                <w:szCs w:val="18"/>
              </w:rPr>
              <w:t>internodijev</w:t>
            </w:r>
            <w:proofErr w:type="spellEnd"/>
            <w:r w:rsidR="1B2DB778" w:rsidRPr="05D012CD">
              <w:rPr>
                <w:rFonts w:cs="Arial"/>
                <w:sz w:val="18"/>
                <w:szCs w:val="18"/>
              </w:rPr>
              <w:t xml:space="preserve"> (BBCH 12-39)</w:t>
            </w:r>
          </w:p>
        </w:tc>
      </w:tr>
      <w:tr w:rsidR="05D012CD" w14:paraId="2851A438" w14:textId="77777777" w:rsidTr="05D012CD">
        <w:trPr>
          <w:trHeight w:val="300"/>
        </w:trPr>
        <w:tc>
          <w:tcPr>
            <w:tcW w:w="2560" w:type="dxa"/>
            <w:noWrap/>
            <w:hideMark/>
          </w:tcPr>
          <w:p w14:paraId="40399F68" w14:textId="6B8240AF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Enoletni ozkolistni in širokolistni plevel</w:t>
            </w:r>
          </w:p>
        </w:tc>
        <w:tc>
          <w:tcPr>
            <w:tcW w:w="2434" w:type="dxa"/>
            <w:noWrap/>
            <w:hideMark/>
          </w:tcPr>
          <w:p w14:paraId="703C536F" w14:textId="77777777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red vznikom gojenih rastlin in plevela</w:t>
            </w:r>
          </w:p>
          <w:p w14:paraId="741451C7" w14:textId="2C1D3A14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</w:p>
        </w:tc>
        <w:tc>
          <w:tcPr>
            <w:tcW w:w="2315" w:type="dxa"/>
            <w:noWrap/>
            <w:hideMark/>
          </w:tcPr>
          <w:p w14:paraId="1A88047F" w14:textId="5D19A249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proofErr w:type="spellStart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klomazon</w:t>
            </w:r>
            <w:proofErr w:type="spellEnd"/>
          </w:p>
          <w:p w14:paraId="766B5F14" w14:textId="27E26C3A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proofErr w:type="spellStart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endimetalin</w:t>
            </w:r>
            <w:proofErr w:type="spellEnd"/>
          </w:p>
          <w:p w14:paraId="2E29772C" w14:textId="300E9DF5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</w:p>
        </w:tc>
        <w:tc>
          <w:tcPr>
            <w:tcW w:w="2146" w:type="dxa"/>
            <w:noWrap/>
            <w:hideMark/>
          </w:tcPr>
          <w:p w14:paraId="31CDA33B" w14:textId="6ED21507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proofErr w:type="spellStart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Stallion</w:t>
            </w:r>
            <w:proofErr w:type="spellEnd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SyncTec</w:t>
            </w:r>
            <w:proofErr w:type="spellEnd"/>
          </w:p>
        </w:tc>
        <w:tc>
          <w:tcPr>
            <w:tcW w:w="1621" w:type="dxa"/>
            <w:noWrap/>
            <w:hideMark/>
          </w:tcPr>
          <w:p w14:paraId="7ED46697" w14:textId="63954129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3 L/ha</w:t>
            </w:r>
          </w:p>
        </w:tc>
        <w:tc>
          <w:tcPr>
            <w:tcW w:w="3811" w:type="dxa"/>
            <w:noWrap/>
            <w:hideMark/>
          </w:tcPr>
          <w:p w14:paraId="36C966CA" w14:textId="4EB812E1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ČU</w:t>
            </w:r>
          </w:p>
        </w:tc>
      </w:tr>
      <w:tr w:rsidR="05D012CD" w14:paraId="1A1D4300" w14:textId="77777777" w:rsidTr="05D012CD">
        <w:trPr>
          <w:trHeight w:val="300"/>
        </w:trPr>
        <w:tc>
          <w:tcPr>
            <w:tcW w:w="2560" w:type="dxa"/>
            <w:noWrap/>
            <w:hideMark/>
          </w:tcPr>
          <w:p w14:paraId="40CBE898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Enoletni ozkolistni in nekatere vrste širokolistnega plevela</w:t>
            </w:r>
          </w:p>
        </w:tc>
        <w:tc>
          <w:tcPr>
            <w:tcW w:w="2434" w:type="dxa"/>
            <w:noWrap/>
            <w:hideMark/>
          </w:tcPr>
          <w:p w14:paraId="78FB5090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pred vznikom gojenih rastlin in plevela</w:t>
            </w:r>
          </w:p>
        </w:tc>
        <w:tc>
          <w:tcPr>
            <w:tcW w:w="2315" w:type="dxa"/>
            <w:noWrap/>
            <w:hideMark/>
          </w:tcPr>
          <w:p w14:paraId="51F19A9C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sz w:val="18"/>
                <w:szCs w:val="18"/>
              </w:rPr>
              <w:t>pendimetalin</w:t>
            </w:r>
            <w:proofErr w:type="spellEnd"/>
          </w:p>
        </w:tc>
        <w:tc>
          <w:tcPr>
            <w:tcW w:w="2146" w:type="dxa"/>
            <w:noWrap/>
            <w:hideMark/>
          </w:tcPr>
          <w:p w14:paraId="0AA1958D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sz w:val="18"/>
                <w:szCs w:val="18"/>
              </w:rPr>
              <w:t>Stomp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5D012CD">
              <w:rPr>
                <w:rFonts w:cs="Arial"/>
                <w:sz w:val="18"/>
                <w:szCs w:val="18"/>
              </w:rPr>
              <w:t>aqua</w:t>
            </w:r>
            <w:proofErr w:type="spellEnd"/>
          </w:p>
        </w:tc>
        <w:tc>
          <w:tcPr>
            <w:tcW w:w="1621" w:type="dxa"/>
            <w:noWrap/>
            <w:hideMark/>
          </w:tcPr>
          <w:p w14:paraId="4DAE91AB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3,3 L/ha</w:t>
            </w:r>
          </w:p>
        </w:tc>
        <w:tc>
          <w:tcPr>
            <w:tcW w:w="3811" w:type="dxa"/>
            <w:noWrap/>
            <w:hideMark/>
          </w:tcPr>
          <w:p w14:paraId="3627F5A9" w14:textId="4BE26D91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ČU</w:t>
            </w:r>
            <w:r w:rsidR="53D8650F" w:rsidRPr="05D012CD">
              <w:rPr>
                <w:rFonts w:cs="Arial"/>
                <w:sz w:val="18"/>
                <w:szCs w:val="18"/>
              </w:rPr>
              <w:t>; uporaba na prostem</w:t>
            </w:r>
          </w:p>
        </w:tc>
      </w:tr>
      <w:tr w:rsidR="000F320C" w:rsidRPr="00F76055" w14:paraId="64113A35" w14:textId="77777777" w:rsidTr="05D012CD">
        <w:trPr>
          <w:trHeight w:val="250"/>
        </w:trPr>
        <w:tc>
          <w:tcPr>
            <w:tcW w:w="2560" w:type="dxa"/>
            <w:noWrap/>
            <w:hideMark/>
          </w:tcPr>
          <w:p w14:paraId="43E3A02A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Enoletni ozkolistni pleveli</w:t>
            </w:r>
          </w:p>
        </w:tc>
        <w:tc>
          <w:tcPr>
            <w:tcW w:w="2434" w:type="dxa"/>
            <w:vMerge w:val="restart"/>
            <w:noWrap/>
            <w:hideMark/>
          </w:tcPr>
          <w:p w14:paraId="0E845044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o vzniku gojenih rastlin in plevela</w:t>
            </w:r>
          </w:p>
        </w:tc>
        <w:tc>
          <w:tcPr>
            <w:tcW w:w="2315" w:type="dxa"/>
            <w:vMerge w:val="restart"/>
            <w:noWrap/>
            <w:hideMark/>
          </w:tcPr>
          <w:p w14:paraId="0507EE7D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kvizalofop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>-p-etil</w:t>
            </w:r>
          </w:p>
        </w:tc>
        <w:tc>
          <w:tcPr>
            <w:tcW w:w="2146" w:type="dxa"/>
            <w:vMerge w:val="restart"/>
            <w:noWrap/>
            <w:hideMark/>
          </w:tcPr>
          <w:p w14:paraId="1C54E437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Wish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top</w:t>
            </w:r>
          </w:p>
        </w:tc>
        <w:tc>
          <w:tcPr>
            <w:tcW w:w="1621" w:type="dxa"/>
            <w:noWrap/>
            <w:hideMark/>
          </w:tcPr>
          <w:p w14:paraId="7FC3CB4C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0,5 L/ha</w:t>
            </w:r>
          </w:p>
        </w:tc>
        <w:tc>
          <w:tcPr>
            <w:tcW w:w="3811" w:type="dxa"/>
            <w:noWrap/>
            <w:hideMark/>
          </w:tcPr>
          <w:p w14:paraId="0B2FE0BE" w14:textId="26477B5D" w:rsidR="000F320C" w:rsidRPr="00F76055" w:rsidRDefault="6471E9D3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sz w:val="18"/>
                <w:szCs w:val="18"/>
              </w:rPr>
              <w:t>50 dni</w:t>
            </w:r>
            <w:r w:rsidR="5C7FF64A" w:rsidRPr="05D012CD">
              <w:rPr>
                <w:rFonts w:cs="Arial"/>
                <w:sz w:val="18"/>
                <w:szCs w:val="18"/>
              </w:rPr>
              <w:t xml:space="preserve">; </w:t>
            </w:r>
            <w:r w:rsidR="4528430B" w:rsidRPr="05D012CD">
              <w:rPr>
                <w:rFonts w:cs="Arial"/>
                <w:sz w:val="18"/>
                <w:szCs w:val="18"/>
              </w:rPr>
              <w:t>Uporaba na prostem.</w:t>
            </w:r>
          </w:p>
          <w:p w14:paraId="155B2117" w14:textId="5DC6E50D" w:rsidR="000F320C" w:rsidRPr="00F76055" w:rsidRDefault="5C7FF64A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Gojene rastline v razvojni fazi od dveh do osmih listov (BBCH 12-18).</w:t>
            </w:r>
          </w:p>
        </w:tc>
      </w:tr>
      <w:tr w:rsidR="000F320C" w:rsidRPr="00F76055" w14:paraId="5BB283E3" w14:textId="77777777" w:rsidTr="05D012CD">
        <w:trPr>
          <w:trHeight w:val="250"/>
        </w:trPr>
        <w:tc>
          <w:tcPr>
            <w:tcW w:w="2560" w:type="dxa"/>
            <w:noWrap/>
            <w:hideMark/>
          </w:tcPr>
          <w:p w14:paraId="03F2EEB4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Večletni ozkolistni pleveli</w:t>
            </w:r>
          </w:p>
        </w:tc>
        <w:tc>
          <w:tcPr>
            <w:tcW w:w="2434" w:type="dxa"/>
            <w:vMerge/>
            <w:noWrap/>
            <w:hideMark/>
          </w:tcPr>
          <w:p w14:paraId="19BC3500" w14:textId="7043872E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2315" w:type="dxa"/>
            <w:vMerge/>
            <w:hideMark/>
          </w:tcPr>
          <w:p w14:paraId="644A1106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2146" w:type="dxa"/>
            <w:vMerge/>
            <w:noWrap/>
            <w:hideMark/>
          </w:tcPr>
          <w:p w14:paraId="087BECB9" w14:textId="2E429A80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1621" w:type="dxa"/>
            <w:noWrap/>
            <w:hideMark/>
          </w:tcPr>
          <w:p w14:paraId="15352B02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1,1 L/ha</w:t>
            </w:r>
          </w:p>
        </w:tc>
        <w:tc>
          <w:tcPr>
            <w:tcW w:w="3811" w:type="dxa"/>
            <w:noWrap/>
            <w:hideMark/>
          </w:tcPr>
          <w:p w14:paraId="5DBDF365" w14:textId="65BDDB7F" w:rsidR="000F320C" w:rsidRPr="00F76055" w:rsidRDefault="6471E9D3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sz w:val="18"/>
                <w:szCs w:val="18"/>
              </w:rPr>
              <w:t>50 dni</w:t>
            </w:r>
            <w:r w:rsidR="4239B315" w:rsidRPr="05D012CD">
              <w:rPr>
                <w:rFonts w:cs="Arial"/>
                <w:sz w:val="18"/>
                <w:szCs w:val="18"/>
              </w:rPr>
              <w:t>;</w:t>
            </w:r>
            <w:r w:rsidR="3C72E17E" w:rsidRPr="05D012CD">
              <w:rPr>
                <w:rFonts w:cs="Arial"/>
                <w:sz w:val="18"/>
                <w:szCs w:val="18"/>
              </w:rPr>
              <w:t xml:space="preserve"> Uporaba na prostem</w:t>
            </w:r>
          </w:p>
          <w:p w14:paraId="33BFAF3D" w14:textId="6FD647AB" w:rsidR="000F320C" w:rsidRPr="00F76055" w:rsidRDefault="4239B315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Gojene rastline v razvojni fazi od dveh do osmih listov (BBCH 12-18).</w:t>
            </w:r>
          </w:p>
        </w:tc>
      </w:tr>
      <w:tr w:rsidR="000F320C" w:rsidRPr="00F76055" w14:paraId="2DEA2D24" w14:textId="77777777" w:rsidTr="05D012CD">
        <w:trPr>
          <w:trHeight w:val="250"/>
        </w:trPr>
        <w:tc>
          <w:tcPr>
            <w:tcW w:w="2560" w:type="dxa"/>
            <w:noWrap/>
            <w:hideMark/>
          </w:tcPr>
          <w:p w14:paraId="6A7A754D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Enoletni ozkolistni pleveli</w:t>
            </w:r>
          </w:p>
        </w:tc>
        <w:tc>
          <w:tcPr>
            <w:tcW w:w="2434" w:type="dxa"/>
            <w:vMerge w:val="restart"/>
            <w:noWrap/>
            <w:hideMark/>
          </w:tcPr>
          <w:p w14:paraId="76F30301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o vzniku gojenih rastlin in plevela</w:t>
            </w:r>
          </w:p>
        </w:tc>
        <w:tc>
          <w:tcPr>
            <w:tcW w:w="2315" w:type="dxa"/>
            <w:vMerge w:val="restart"/>
            <w:hideMark/>
          </w:tcPr>
          <w:p w14:paraId="63C73D1D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propakvizafop</w:t>
            </w:r>
            <w:proofErr w:type="spellEnd"/>
          </w:p>
        </w:tc>
        <w:tc>
          <w:tcPr>
            <w:tcW w:w="2146" w:type="dxa"/>
            <w:vMerge w:val="restart"/>
            <w:noWrap/>
            <w:hideMark/>
          </w:tcPr>
          <w:p w14:paraId="6D807632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Zetrola</w:t>
            </w:r>
            <w:proofErr w:type="spellEnd"/>
          </w:p>
        </w:tc>
        <w:tc>
          <w:tcPr>
            <w:tcW w:w="1621" w:type="dxa"/>
            <w:noWrap/>
            <w:hideMark/>
          </w:tcPr>
          <w:p w14:paraId="7443553F" w14:textId="5CCB1616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0,75</w:t>
            </w:r>
            <w:r w:rsidR="00FF0A98" w:rsidRPr="00F76055">
              <w:rPr>
                <w:rFonts w:cs="Arial"/>
                <w:sz w:val="18"/>
                <w:szCs w:val="18"/>
                <w:lang w:eastAsia="x-none"/>
              </w:rPr>
              <w:t xml:space="preserve"> -</w:t>
            </w:r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1,0 L/ha</w:t>
            </w:r>
          </w:p>
        </w:tc>
        <w:tc>
          <w:tcPr>
            <w:tcW w:w="3811" w:type="dxa"/>
            <w:noWrap/>
            <w:hideMark/>
          </w:tcPr>
          <w:p w14:paraId="44081959" w14:textId="1005B2F4" w:rsidR="000F320C" w:rsidRPr="00F76055" w:rsidRDefault="6471E9D3" w:rsidP="05D012CD">
            <w:pPr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sz w:val="18"/>
                <w:szCs w:val="18"/>
              </w:rPr>
              <w:t>60</w:t>
            </w:r>
            <w:r w:rsidR="1ADB33EF" w:rsidRPr="05D012CD">
              <w:rPr>
                <w:rFonts w:cs="Arial"/>
                <w:sz w:val="18"/>
                <w:szCs w:val="18"/>
              </w:rPr>
              <w:t xml:space="preserve"> dni</w:t>
            </w:r>
            <w:r w:rsidR="36DB0D57" w:rsidRPr="05D012CD">
              <w:rPr>
                <w:rFonts w:cs="Arial"/>
                <w:sz w:val="18"/>
                <w:szCs w:val="18"/>
              </w:rPr>
              <w:t xml:space="preserve">; </w:t>
            </w:r>
          </w:p>
          <w:p w14:paraId="562A401B" w14:textId="145FE764" w:rsidR="000F320C" w:rsidRPr="00F76055" w:rsidRDefault="36DB0D57" w:rsidP="05D012CD">
            <w:pPr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Gojene rastline se tretira v razvojni fazi od treh pravih listov do faze konca rasti stebla oz. do popolne razraščenosti (BBCH 13-39); Od </w:t>
            </w: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lastRenderedPageBreak/>
              <w:t>razvojne faze plevela dveh listov do faze sredine razraščanja (5 stranskih poganjkov) (BBCH 12-25).</w:t>
            </w:r>
          </w:p>
        </w:tc>
      </w:tr>
      <w:tr w:rsidR="000F320C" w:rsidRPr="00F76055" w14:paraId="1AE318B9" w14:textId="77777777" w:rsidTr="05D012CD">
        <w:trPr>
          <w:trHeight w:val="250"/>
        </w:trPr>
        <w:tc>
          <w:tcPr>
            <w:tcW w:w="2560" w:type="dxa"/>
            <w:noWrap/>
            <w:hideMark/>
          </w:tcPr>
          <w:p w14:paraId="0BD2960C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lastRenderedPageBreak/>
              <w:t>Večletni ozkolistni pleveli</w:t>
            </w:r>
          </w:p>
        </w:tc>
        <w:tc>
          <w:tcPr>
            <w:tcW w:w="2434" w:type="dxa"/>
            <w:vMerge/>
            <w:noWrap/>
            <w:hideMark/>
          </w:tcPr>
          <w:p w14:paraId="28D30747" w14:textId="15EAF126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2315" w:type="dxa"/>
            <w:vMerge/>
            <w:hideMark/>
          </w:tcPr>
          <w:p w14:paraId="42CAFC1E" w14:textId="77777777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2146" w:type="dxa"/>
            <w:vMerge/>
            <w:noWrap/>
            <w:hideMark/>
          </w:tcPr>
          <w:p w14:paraId="0036F620" w14:textId="6F8B2368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1621" w:type="dxa"/>
            <w:noWrap/>
            <w:hideMark/>
          </w:tcPr>
          <w:p w14:paraId="578CDA54" w14:textId="18F73396" w:rsidR="000F320C" w:rsidRPr="00F76055" w:rsidRDefault="000F320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1,0</w:t>
            </w:r>
            <w:r w:rsidR="00FF0A98" w:rsidRPr="00F76055">
              <w:rPr>
                <w:rFonts w:cs="Arial"/>
                <w:sz w:val="18"/>
                <w:szCs w:val="18"/>
                <w:lang w:eastAsia="x-none"/>
              </w:rPr>
              <w:t xml:space="preserve"> -</w:t>
            </w:r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1,5 L/ha</w:t>
            </w:r>
          </w:p>
        </w:tc>
        <w:tc>
          <w:tcPr>
            <w:tcW w:w="3811" w:type="dxa"/>
            <w:noWrap/>
            <w:hideMark/>
          </w:tcPr>
          <w:p w14:paraId="215E7206" w14:textId="7A48CFC8" w:rsidR="000F320C" w:rsidRPr="00F76055" w:rsidRDefault="6471E9D3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60</w:t>
            </w:r>
            <w:r w:rsidR="1ADB33EF" w:rsidRPr="05D012CD">
              <w:rPr>
                <w:rFonts w:cs="Arial"/>
                <w:sz w:val="18"/>
                <w:szCs w:val="18"/>
              </w:rPr>
              <w:t xml:space="preserve"> dni</w:t>
            </w:r>
            <w:r w:rsidR="553EBAAE" w:rsidRPr="05D012CD">
              <w:rPr>
                <w:rFonts w:cs="Arial"/>
                <w:sz w:val="18"/>
                <w:szCs w:val="18"/>
              </w:rPr>
              <w:t xml:space="preserve">; </w:t>
            </w:r>
          </w:p>
          <w:p w14:paraId="51A0A4E7" w14:textId="747487D3" w:rsidR="000F320C" w:rsidRPr="00F76055" w:rsidRDefault="553EBAAE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Gojene rastline se tretira v razvojni fazi od treh pravih listov do faze konca rasti stebla oz. do popolne razraščenosti (BBCH 13-39);  Od razvojne faze plevela drugega do faze četrtega lista (BBCH 12-14).</w:t>
            </w:r>
          </w:p>
        </w:tc>
      </w:tr>
    </w:tbl>
    <w:p w14:paraId="6CA5BF70" w14:textId="5328A1A3" w:rsidR="000F320C" w:rsidRPr="00F76055" w:rsidRDefault="000F320C" w:rsidP="000F320C">
      <w:pPr>
        <w:rPr>
          <w:rFonts w:cs="Arial"/>
          <w:sz w:val="18"/>
          <w:szCs w:val="18"/>
          <w:lang w:eastAsia="x-none"/>
        </w:rPr>
      </w:pPr>
    </w:p>
    <w:p w14:paraId="58CDDDE7" w14:textId="77777777" w:rsidR="006F2D4C" w:rsidRPr="00F76055" w:rsidRDefault="006F2D4C" w:rsidP="000F320C">
      <w:pPr>
        <w:rPr>
          <w:rFonts w:cs="Arial"/>
          <w:sz w:val="18"/>
          <w:szCs w:val="18"/>
          <w:lang w:eastAsia="x-none"/>
        </w:rPr>
      </w:pPr>
    </w:p>
    <w:p w14:paraId="63D73ACF" w14:textId="6CC6D223" w:rsidR="00FF0A98" w:rsidRPr="00F76055" w:rsidRDefault="00FF0A98" w:rsidP="006F2D4C">
      <w:pPr>
        <w:pStyle w:val="Naslov3"/>
        <w:spacing w:before="0" w:after="0"/>
      </w:pPr>
      <w:bookmarkStart w:id="931" w:name="_Toc167122213"/>
      <w:bookmarkStart w:id="932" w:name="_Toc167122448"/>
      <w:bookmarkStart w:id="933" w:name="_Toc170778165"/>
      <w:r w:rsidRPr="00F76055">
        <w:t>BOB</w:t>
      </w:r>
      <w:bookmarkEnd w:id="931"/>
      <w:bookmarkEnd w:id="932"/>
      <w:bookmarkEnd w:id="933"/>
    </w:p>
    <w:p w14:paraId="22788626" w14:textId="77777777" w:rsidR="006F2D4C" w:rsidRPr="00F76055" w:rsidRDefault="006F2D4C" w:rsidP="006F2D4C">
      <w:pPr>
        <w:rPr>
          <w:lang w:eastAsia="x-none"/>
        </w:rPr>
      </w:pPr>
    </w:p>
    <w:tbl>
      <w:tblPr>
        <w:tblW w:w="148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35"/>
        <w:gridCol w:w="2490"/>
        <w:gridCol w:w="2205"/>
        <w:gridCol w:w="2265"/>
        <w:gridCol w:w="1561"/>
        <w:gridCol w:w="3836"/>
      </w:tblGrid>
      <w:tr w:rsidR="00FF0A98" w:rsidRPr="00F76055" w14:paraId="095EF2F3" w14:textId="77777777" w:rsidTr="007F0205">
        <w:trPr>
          <w:trHeight w:val="300"/>
          <w:tblHeader/>
        </w:trPr>
        <w:tc>
          <w:tcPr>
            <w:tcW w:w="2535" w:type="dxa"/>
            <w:shd w:val="clear" w:color="auto" w:fill="F2F2F2" w:themeFill="background1" w:themeFillShade="F2"/>
            <w:hideMark/>
          </w:tcPr>
          <w:p w14:paraId="4FA78FB8" w14:textId="77777777" w:rsidR="00FF0A98" w:rsidRPr="00F76055" w:rsidRDefault="00FF0A98" w:rsidP="00FF0A98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ŠKODLJIVI ORGANIZEM</w:t>
            </w:r>
          </w:p>
        </w:tc>
        <w:tc>
          <w:tcPr>
            <w:tcW w:w="2490" w:type="dxa"/>
            <w:shd w:val="clear" w:color="auto" w:fill="F2F2F2" w:themeFill="background1" w:themeFillShade="F2"/>
            <w:hideMark/>
          </w:tcPr>
          <w:p w14:paraId="6A417569" w14:textId="77777777" w:rsidR="00FF0A98" w:rsidRPr="00F76055" w:rsidRDefault="00FF0A98" w:rsidP="00FF0A98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NAČIN UPORABE</w:t>
            </w:r>
          </w:p>
        </w:tc>
        <w:tc>
          <w:tcPr>
            <w:tcW w:w="2205" w:type="dxa"/>
            <w:shd w:val="clear" w:color="auto" w:fill="F2F2F2" w:themeFill="background1" w:themeFillShade="F2"/>
            <w:hideMark/>
          </w:tcPr>
          <w:p w14:paraId="6C423FBE" w14:textId="77777777" w:rsidR="00FF0A98" w:rsidRPr="00F76055" w:rsidRDefault="00FF0A98" w:rsidP="00FF0A98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AKTIVNA SNOV</w:t>
            </w:r>
          </w:p>
        </w:tc>
        <w:tc>
          <w:tcPr>
            <w:tcW w:w="2265" w:type="dxa"/>
            <w:shd w:val="clear" w:color="auto" w:fill="F2F2F2" w:themeFill="background1" w:themeFillShade="F2"/>
            <w:hideMark/>
          </w:tcPr>
          <w:p w14:paraId="44944CDE" w14:textId="77777777" w:rsidR="00FF0A98" w:rsidRPr="00F76055" w:rsidRDefault="00FF0A98" w:rsidP="00FF0A98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FITOFARMACEVTSKO SREDSTVO</w:t>
            </w:r>
          </w:p>
        </w:tc>
        <w:tc>
          <w:tcPr>
            <w:tcW w:w="1561" w:type="dxa"/>
            <w:shd w:val="clear" w:color="auto" w:fill="F2F2F2" w:themeFill="background1" w:themeFillShade="F2"/>
            <w:hideMark/>
          </w:tcPr>
          <w:p w14:paraId="0855A968" w14:textId="77777777" w:rsidR="00FF0A98" w:rsidRPr="00F76055" w:rsidRDefault="00FF0A98" w:rsidP="00FF0A98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ODMEREK</w:t>
            </w:r>
          </w:p>
        </w:tc>
        <w:tc>
          <w:tcPr>
            <w:tcW w:w="3836" w:type="dxa"/>
            <w:shd w:val="clear" w:color="auto" w:fill="F2F2F2" w:themeFill="background1" w:themeFillShade="F2"/>
            <w:hideMark/>
          </w:tcPr>
          <w:p w14:paraId="5950BC91" w14:textId="77777777" w:rsidR="00FF0A98" w:rsidRPr="00F76055" w:rsidRDefault="00FF0A98" w:rsidP="00FF0A98">
            <w:pPr>
              <w:jc w:val="left"/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color w:val="000000"/>
                <w:sz w:val="18"/>
                <w:szCs w:val="18"/>
                <w:lang w:eastAsia="sl-SI"/>
              </w:rPr>
              <w:t>KARENCA, OPOMBE</w:t>
            </w:r>
          </w:p>
        </w:tc>
      </w:tr>
      <w:tr w:rsidR="00FF0A98" w:rsidRPr="00F76055" w14:paraId="6D117F51" w14:textId="77777777" w:rsidTr="007F0205">
        <w:trPr>
          <w:trHeight w:val="300"/>
        </w:trPr>
        <w:tc>
          <w:tcPr>
            <w:tcW w:w="2535" w:type="dxa"/>
            <w:shd w:val="clear" w:color="auto" w:fill="auto"/>
            <w:hideMark/>
          </w:tcPr>
          <w:p w14:paraId="1A9B19D0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zkolistni in širokolistni plevel</w:t>
            </w:r>
          </w:p>
        </w:tc>
        <w:tc>
          <w:tcPr>
            <w:tcW w:w="2490" w:type="dxa"/>
            <w:shd w:val="clear" w:color="auto" w:fill="auto"/>
          </w:tcPr>
          <w:p w14:paraId="79EFB0E3" w14:textId="1EDCB322" w:rsidR="00FF0A98" w:rsidRPr="00F76055" w:rsidRDefault="12800496" w:rsidP="05D012CD">
            <w:pPr>
              <w:rPr>
                <w:sz w:val="18"/>
                <w:szCs w:val="18"/>
              </w:rPr>
            </w:pPr>
            <w:r w:rsidRPr="05D012CD">
              <w:rPr>
                <w:sz w:val="18"/>
                <w:szCs w:val="18"/>
              </w:rPr>
              <w:t>pred vznikom gojenih rastlin</w:t>
            </w:r>
          </w:p>
          <w:p w14:paraId="4B3A099E" w14:textId="7EDBE24C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05" w:type="dxa"/>
            <w:shd w:val="clear" w:color="auto" w:fill="auto"/>
            <w:noWrap/>
          </w:tcPr>
          <w:p w14:paraId="5912BA02" w14:textId="77777777" w:rsidR="00FF0A98" w:rsidRPr="00F76055" w:rsidRDefault="7521A038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proofErr w:type="spellStart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aklonifen</w:t>
            </w:r>
            <w:proofErr w:type="spellEnd"/>
          </w:p>
          <w:p w14:paraId="0C8FD010" w14:textId="2813D975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5" w:type="dxa"/>
            <w:shd w:val="clear" w:color="auto" w:fill="auto"/>
            <w:noWrap/>
          </w:tcPr>
          <w:p w14:paraId="18B5602A" w14:textId="77777777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proofErr w:type="spellStart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Challenge</w:t>
            </w:r>
            <w:proofErr w:type="spellEnd"/>
          </w:p>
        </w:tc>
        <w:tc>
          <w:tcPr>
            <w:tcW w:w="1561" w:type="dxa"/>
            <w:shd w:val="clear" w:color="auto" w:fill="auto"/>
            <w:noWrap/>
          </w:tcPr>
          <w:p w14:paraId="106A9AFC" w14:textId="77777777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4 L/ha</w:t>
            </w:r>
          </w:p>
        </w:tc>
        <w:tc>
          <w:tcPr>
            <w:tcW w:w="3836" w:type="dxa"/>
            <w:shd w:val="clear" w:color="auto" w:fill="auto"/>
            <w:noWrap/>
          </w:tcPr>
          <w:p w14:paraId="1D85382F" w14:textId="09FDD70B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90 dni</w:t>
            </w:r>
            <w:r w:rsidR="5A7525D7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; Uporaba na prostem.</w:t>
            </w:r>
          </w:p>
          <w:p w14:paraId="1642A078" w14:textId="549D8496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</w:p>
        </w:tc>
      </w:tr>
      <w:tr w:rsidR="00FF0A98" w:rsidRPr="00F76055" w14:paraId="036C63B3" w14:textId="77777777" w:rsidTr="007F0205">
        <w:trPr>
          <w:trHeight w:val="300"/>
        </w:trPr>
        <w:tc>
          <w:tcPr>
            <w:tcW w:w="2535" w:type="dxa"/>
            <w:shd w:val="clear" w:color="auto" w:fill="auto"/>
            <w:noWrap/>
            <w:hideMark/>
          </w:tcPr>
          <w:p w14:paraId="6C1AA736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ozkolistni in širokolistni plevel</w:t>
            </w:r>
          </w:p>
        </w:tc>
        <w:tc>
          <w:tcPr>
            <w:tcW w:w="2490" w:type="dxa"/>
            <w:shd w:val="clear" w:color="auto" w:fill="auto"/>
            <w:vAlign w:val="center"/>
            <w:hideMark/>
          </w:tcPr>
          <w:p w14:paraId="02F0EDC6" w14:textId="09EE6C7D" w:rsidR="1D4C48A5" w:rsidRDefault="1D4C48A5" w:rsidP="05D012CD">
            <w:pPr>
              <w:rPr>
                <w:sz w:val="18"/>
                <w:szCs w:val="18"/>
              </w:rPr>
            </w:pPr>
            <w:r w:rsidRPr="05D012CD">
              <w:rPr>
                <w:sz w:val="18"/>
                <w:szCs w:val="18"/>
              </w:rPr>
              <w:t>pred vznikom gojenih rastlin</w:t>
            </w:r>
          </w:p>
          <w:p w14:paraId="03E3790E" w14:textId="60AC24B4" w:rsidR="05D012CD" w:rsidRDefault="05D012CD" w:rsidP="05D012CD">
            <w:pPr>
              <w:rPr>
                <w:sz w:val="18"/>
                <w:szCs w:val="18"/>
              </w:rPr>
            </w:pPr>
          </w:p>
        </w:tc>
        <w:tc>
          <w:tcPr>
            <w:tcW w:w="2205" w:type="dxa"/>
            <w:shd w:val="clear" w:color="auto" w:fill="auto"/>
            <w:noWrap/>
            <w:hideMark/>
          </w:tcPr>
          <w:p w14:paraId="3A13287D" w14:textId="0B0429B8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klomazo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+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endimetalin</w:t>
            </w:r>
            <w:proofErr w:type="spellEnd"/>
          </w:p>
        </w:tc>
        <w:tc>
          <w:tcPr>
            <w:tcW w:w="2265" w:type="dxa"/>
            <w:shd w:val="clear" w:color="auto" w:fill="auto"/>
            <w:noWrap/>
            <w:hideMark/>
          </w:tcPr>
          <w:p w14:paraId="0C051396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tallio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ync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ec</w:t>
            </w:r>
            <w:proofErr w:type="spellEnd"/>
          </w:p>
        </w:tc>
        <w:tc>
          <w:tcPr>
            <w:tcW w:w="1561" w:type="dxa"/>
            <w:shd w:val="clear" w:color="auto" w:fill="auto"/>
            <w:noWrap/>
            <w:hideMark/>
          </w:tcPr>
          <w:p w14:paraId="39CD229B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 L/ha</w:t>
            </w:r>
          </w:p>
        </w:tc>
        <w:tc>
          <w:tcPr>
            <w:tcW w:w="3836" w:type="dxa"/>
            <w:shd w:val="clear" w:color="auto" w:fill="auto"/>
            <w:noWrap/>
            <w:hideMark/>
          </w:tcPr>
          <w:p w14:paraId="0DB5683B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ČU</w:t>
            </w:r>
          </w:p>
        </w:tc>
      </w:tr>
      <w:tr w:rsidR="00FF0A98" w:rsidRPr="00F76055" w14:paraId="0943E78A" w14:textId="77777777" w:rsidTr="007F0205">
        <w:trPr>
          <w:trHeight w:val="300"/>
        </w:trPr>
        <w:tc>
          <w:tcPr>
            <w:tcW w:w="2535" w:type="dxa"/>
            <w:shd w:val="clear" w:color="auto" w:fill="auto"/>
            <w:noWrap/>
            <w:hideMark/>
          </w:tcPr>
          <w:p w14:paraId="70396958" w14:textId="77777777" w:rsidR="00FF0A98" w:rsidRPr="00F76055" w:rsidRDefault="1ADB33EF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nekatere vrste enoletnega ozkolistnega plevela in širokolistni plevel</w:t>
            </w:r>
          </w:p>
        </w:tc>
        <w:tc>
          <w:tcPr>
            <w:tcW w:w="2490" w:type="dxa"/>
            <w:shd w:val="clear" w:color="auto" w:fill="auto"/>
            <w:vAlign w:val="center"/>
            <w:hideMark/>
          </w:tcPr>
          <w:p w14:paraId="3CC4A4C2" w14:textId="15B1B0C6" w:rsidR="1242B038" w:rsidRDefault="1242B038" w:rsidP="05D012CD">
            <w:pPr>
              <w:rPr>
                <w:sz w:val="18"/>
                <w:szCs w:val="18"/>
              </w:rPr>
            </w:pPr>
            <w:r w:rsidRPr="05D012CD">
              <w:rPr>
                <w:sz w:val="18"/>
                <w:szCs w:val="18"/>
              </w:rPr>
              <w:t>pred vznikom gojenih rastlin</w:t>
            </w:r>
          </w:p>
          <w:p w14:paraId="4DAB07D6" w14:textId="2CAB2FED" w:rsidR="05D012CD" w:rsidRDefault="05D012CD" w:rsidP="05D012CD">
            <w:pPr>
              <w:rPr>
                <w:sz w:val="18"/>
                <w:szCs w:val="18"/>
              </w:rPr>
            </w:pPr>
          </w:p>
        </w:tc>
        <w:tc>
          <w:tcPr>
            <w:tcW w:w="2205" w:type="dxa"/>
            <w:shd w:val="clear" w:color="auto" w:fill="auto"/>
            <w:noWrap/>
            <w:hideMark/>
          </w:tcPr>
          <w:p w14:paraId="2CE20FA6" w14:textId="77777777" w:rsidR="00FF0A98" w:rsidRPr="00F76055" w:rsidRDefault="1ADB33EF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metobromuron</w:t>
            </w:r>
            <w:proofErr w:type="spellEnd"/>
          </w:p>
        </w:tc>
        <w:tc>
          <w:tcPr>
            <w:tcW w:w="2265" w:type="dxa"/>
            <w:shd w:val="clear" w:color="auto" w:fill="auto"/>
            <w:noWrap/>
            <w:hideMark/>
          </w:tcPr>
          <w:p w14:paraId="777F1071" w14:textId="77777777" w:rsidR="00FF0A98" w:rsidRPr="00F76055" w:rsidRDefault="1ADB33EF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roman</w:t>
            </w:r>
            <w:proofErr w:type="spellEnd"/>
          </w:p>
        </w:tc>
        <w:tc>
          <w:tcPr>
            <w:tcW w:w="1561" w:type="dxa"/>
            <w:shd w:val="clear" w:color="auto" w:fill="auto"/>
            <w:noWrap/>
            <w:hideMark/>
          </w:tcPr>
          <w:p w14:paraId="60A6C7A5" w14:textId="77777777" w:rsidR="00FF0A98" w:rsidRPr="00F76055" w:rsidRDefault="1ADB33EF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2 L/ha</w:t>
            </w:r>
          </w:p>
        </w:tc>
        <w:tc>
          <w:tcPr>
            <w:tcW w:w="3836" w:type="dxa"/>
            <w:shd w:val="clear" w:color="auto" w:fill="auto"/>
            <w:noWrap/>
            <w:hideMark/>
          </w:tcPr>
          <w:p w14:paraId="7945E3DF" w14:textId="47D4E98C" w:rsidR="00FF0A98" w:rsidRPr="00F76055" w:rsidRDefault="1ADB33EF" w:rsidP="007F0205">
            <w:pPr>
              <w:spacing w:line="259" w:lineRule="auto"/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ČU</w:t>
            </w:r>
            <w:r w:rsidR="145994F2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; Uporaba samo </w:t>
            </w:r>
            <w:r w:rsidR="47975038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na</w:t>
            </w:r>
            <w:r w:rsidR="145994F2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bobu za pridelavo semena.</w:t>
            </w:r>
          </w:p>
        </w:tc>
      </w:tr>
      <w:tr w:rsidR="05D012CD" w14:paraId="1184FC0E" w14:textId="77777777" w:rsidTr="007F0205">
        <w:trPr>
          <w:trHeight w:val="300"/>
        </w:trPr>
        <w:tc>
          <w:tcPr>
            <w:tcW w:w="2535" w:type="dxa"/>
            <w:shd w:val="clear" w:color="auto" w:fill="auto"/>
            <w:noWrap/>
            <w:hideMark/>
          </w:tcPr>
          <w:p w14:paraId="0676B028" w14:textId="77777777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Enoletni ozkolistni pleveli</w:t>
            </w:r>
          </w:p>
        </w:tc>
        <w:tc>
          <w:tcPr>
            <w:tcW w:w="2490" w:type="dxa"/>
            <w:shd w:val="clear" w:color="auto" w:fill="auto"/>
            <w:vAlign w:val="center"/>
            <w:hideMark/>
          </w:tcPr>
          <w:p w14:paraId="0810C162" w14:textId="77777777" w:rsidR="2437C44B" w:rsidRDefault="2437C44B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o vzniku gojene rastline in plevela</w:t>
            </w:r>
          </w:p>
          <w:p w14:paraId="45E5426A" w14:textId="30930F74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</w:p>
        </w:tc>
        <w:tc>
          <w:tcPr>
            <w:tcW w:w="2205" w:type="dxa"/>
            <w:shd w:val="clear" w:color="auto" w:fill="auto"/>
            <w:noWrap/>
            <w:hideMark/>
          </w:tcPr>
          <w:p w14:paraId="37708294" w14:textId="77777777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proofErr w:type="spellStart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ropakvizafop</w:t>
            </w:r>
            <w:proofErr w:type="spellEnd"/>
          </w:p>
        </w:tc>
        <w:tc>
          <w:tcPr>
            <w:tcW w:w="2265" w:type="dxa"/>
            <w:shd w:val="clear" w:color="auto" w:fill="auto"/>
            <w:noWrap/>
            <w:hideMark/>
          </w:tcPr>
          <w:p w14:paraId="5AC2D6B3" w14:textId="77777777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proofErr w:type="spellStart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Agil</w:t>
            </w:r>
            <w:proofErr w:type="spellEnd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100 EC</w:t>
            </w:r>
          </w:p>
          <w:p w14:paraId="488C29C6" w14:textId="7E62AB9F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561" w:type="dxa"/>
            <w:shd w:val="clear" w:color="auto" w:fill="auto"/>
            <w:noWrap/>
            <w:hideMark/>
          </w:tcPr>
          <w:p w14:paraId="749F09CF" w14:textId="52A9D148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0,75 - 1,0 L/ha</w:t>
            </w:r>
          </w:p>
        </w:tc>
        <w:tc>
          <w:tcPr>
            <w:tcW w:w="3836" w:type="dxa"/>
            <w:shd w:val="clear" w:color="auto" w:fill="auto"/>
            <w:noWrap/>
            <w:hideMark/>
          </w:tcPr>
          <w:p w14:paraId="07831CA3" w14:textId="4D7027EB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60 dni</w:t>
            </w:r>
            <w:r w:rsidR="21A3037F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; </w:t>
            </w:r>
          </w:p>
          <w:p w14:paraId="4164C436" w14:textId="3F936642" w:rsidR="21A3037F" w:rsidRDefault="21A3037F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Gojene rastline se tretira v razvojni fazi od treh pravih listov do faze konca rasti stebla oz. do popolne razraščenosti (BBCH 13-39); Od razvojne faze plevela dveh listov do faze sredine razraščanja (5 stranskih poganjkov) (BBCH 12-25).</w:t>
            </w:r>
          </w:p>
        </w:tc>
      </w:tr>
      <w:tr w:rsidR="05D012CD" w14:paraId="1B220978" w14:textId="77777777" w:rsidTr="007F0205">
        <w:trPr>
          <w:trHeight w:val="300"/>
        </w:trPr>
        <w:tc>
          <w:tcPr>
            <w:tcW w:w="2535" w:type="dxa"/>
            <w:shd w:val="clear" w:color="auto" w:fill="auto"/>
            <w:noWrap/>
            <w:hideMark/>
          </w:tcPr>
          <w:p w14:paraId="5F28BD46" w14:textId="77777777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Večletni ozkolistni pleveli</w:t>
            </w:r>
          </w:p>
        </w:tc>
        <w:tc>
          <w:tcPr>
            <w:tcW w:w="2490" w:type="dxa"/>
            <w:shd w:val="clear" w:color="auto" w:fill="auto"/>
            <w:vAlign w:val="center"/>
            <w:hideMark/>
          </w:tcPr>
          <w:p w14:paraId="0639A4F0" w14:textId="77777777" w:rsidR="256117EE" w:rsidRDefault="256117EE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o vzniku gojene rastline in plevela</w:t>
            </w:r>
          </w:p>
          <w:p w14:paraId="2C59CB74" w14:textId="3E7EEC85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</w:p>
        </w:tc>
        <w:tc>
          <w:tcPr>
            <w:tcW w:w="2205" w:type="dxa"/>
            <w:shd w:val="clear" w:color="auto" w:fill="auto"/>
            <w:noWrap/>
            <w:hideMark/>
          </w:tcPr>
          <w:p w14:paraId="68987C26" w14:textId="64451BFD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</w:p>
        </w:tc>
        <w:tc>
          <w:tcPr>
            <w:tcW w:w="2265" w:type="dxa"/>
            <w:shd w:val="clear" w:color="auto" w:fill="auto"/>
            <w:noWrap/>
            <w:hideMark/>
          </w:tcPr>
          <w:p w14:paraId="05BCA6DC" w14:textId="3736AC7B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</w:p>
        </w:tc>
        <w:tc>
          <w:tcPr>
            <w:tcW w:w="1561" w:type="dxa"/>
            <w:shd w:val="clear" w:color="auto" w:fill="auto"/>
            <w:noWrap/>
            <w:hideMark/>
          </w:tcPr>
          <w:p w14:paraId="568E9EF9" w14:textId="39FFC77C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1,0 - 1,5 L/ha</w:t>
            </w:r>
          </w:p>
        </w:tc>
        <w:tc>
          <w:tcPr>
            <w:tcW w:w="3836" w:type="dxa"/>
            <w:shd w:val="clear" w:color="auto" w:fill="auto"/>
            <w:noWrap/>
            <w:hideMark/>
          </w:tcPr>
          <w:p w14:paraId="386E19D4" w14:textId="50840DC4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60 dni</w:t>
            </w:r>
            <w:r w:rsidR="4C3ED860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; </w:t>
            </w:r>
          </w:p>
          <w:p w14:paraId="68111A2C" w14:textId="0ADE56A7" w:rsidR="4C3ED860" w:rsidRDefault="4C3ED860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Gojene rastline se tretira v razvojni fazi od treh pravih listov do faze konca rasti stebla oz. do popolne razraščenosti (BBCH 13-39);  Od razvojne faze plevela drugega do faze četrtega lista (BBCH 12-14).</w:t>
            </w:r>
          </w:p>
        </w:tc>
      </w:tr>
      <w:tr w:rsidR="00FF0A98" w:rsidRPr="00F76055" w14:paraId="41532AC4" w14:textId="77777777" w:rsidTr="007F0205">
        <w:trPr>
          <w:trHeight w:val="300"/>
        </w:trPr>
        <w:tc>
          <w:tcPr>
            <w:tcW w:w="2535" w:type="dxa"/>
            <w:shd w:val="clear" w:color="auto" w:fill="auto"/>
            <w:noWrap/>
            <w:hideMark/>
          </w:tcPr>
          <w:p w14:paraId="0D1640A0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in nekatere vrste večletnega širokolistnega plevela</w:t>
            </w:r>
          </w:p>
        </w:tc>
        <w:tc>
          <w:tcPr>
            <w:tcW w:w="2490" w:type="dxa"/>
            <w:shd w:val="clear" w:color="auto" w:fill="auto"/>
            <w:hideMark/>
          </w:tcPr>
          <w:p w14:paraId="29B9E30A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vzniku gojene rastline in plevela</w:t>
            </w:r>
          </w:p>
        </w:tc>
        <w:tc>
          <w:tcPr>
            <w:tcW w:w="2205" w:type="dxa"/>
            <w:vMerge w:val="restart"/>
            <w:shd w:val="clear" w:color="auto" w:fill="auto"/>
            <w:noWrap/>
            <w:hideMark/>
          </w:tcPr>
          <w:p w14:paraId="5B47B0DA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bentazon</w:t>
            </w:r>
            <w:proofErr w:type="spellEnd"/>
          </w:p>
        </w:tc>
        <w:tc>
          <w:tcPr>
            <w:tcW w:w="2265" w:type="dxa"/>
            <w:shd w:val="clear" w:color="auto" w:fill="auto"/>
            <w:noWrap/>
            <w:hideMark/>
          </w:tcPr>
          <w:p w14:paraId="68587A34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Basagra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480</w:t>
            </w:r>
          </w:p>
        </w:tc>
        <w:tc>
          <w:tcPr>
            <w:tcW w:w="1561" w:type="dxa"/>
            <w:shd w:val="clear" w:color="auto" w:fill="auto"/>
            <w:noWrap/>
            <w:hideMark/>
          </w:tcPr>
          <w:p w14:paraId="25550305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L/ha</w:t>
            </w:r>
          </w:p>
        </w:tc>
        <w:tc>
          <w:tcPr>
            <w:tcW w:w="3836" w:type="dxa"/>
            <w:shd w:val="clear" w:color="auto" w:fill="auto"/>
            <w:noWrap/>
            <w:hideMark/>
          </w:tcPr>
          <w:p w14:paraId="1FB5653B" w14:textId="1F29510E" w:rsidR="00FF0A98" w:rsidRPr="00F76055" w:rsidRDefault="1ADB33EF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ČU</w:t>
            </w:r>
            <w:r w:rsidR="5C4C42BC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;</w:t>
            </w:r>
          </w:p>
          <w:p w14:paraId="4961A065" w14:textId="49CAB2FD" w:rsidR="00FF0A98" w:rsidRPr="00F76055" w:rsidRDefault="5C4C42BC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tretira se v deljenih odmerkih, prvič se uporabi odmerek 1 L/ha, po potrebi se </w:t>
            </w:r>
            <w:proofErr w:type="spellStart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tretiranje</w:t>
            </w:r>
            <w:proofErr w:type="spellEnd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ponovi čez 7 - 14 dni v odmerku 1 L/ha; tretira </w:t>
            </w: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lastRenderedPageBreak/>
              <w:t>se do višine posevka največ 5 cm in ko temperatura zraka ne presega 25 °C.</w:t>
            </w:r>
          </w:p>
        </w:tc>
      </w:tr>
      <w:tr w:rsidR="00FF0A98" w:rsidRPr="00F76055" w14:paraId="1D31D3F4" w14:textId="77777777" w:rsidTr="007F0205">
        <w:trPr>
          <w:trHeight w:val="300"/>
        </w:trPr>
        <w:tc>
          <w:tcPr>
            <w:tcW w:w="2535" w:type="dxa"/>
            <w:shd w:val="clear" w:color="auto" w:fill="auto"/>
            <w:noWrap/>
            <w:hideMark/>
          </w:tcPr>
          <w:p w14:paraId="2E9C8682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lastRenderedPageBreak/>
              <w:t>Enoletni in večletni širokolistni plevel</w:t>
            </w:r>
          </w:p>
        </w:tc>
        <w:tc>
          <w:tcPr>
            <w:tcW w:w="2490" w:type="dxa"/>
            <w:shd w:val="clear" w:color="auto" w:fill="auto"/>
            <w:vAlign w:val="center"/>
            <w:hideMark/>
          </w:tcPr>
          <w:p w14:paraId="18B52079" w14:textId="77777777" w:rsidR="1CCB2C50" w:rsidRDefault="1CCB2C50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o vzniku gojene rastline in plevela</w:t>
            </w:r>
          </w:p>
          <w:p w14:paraId="3A70131F" w14:textId="7B1FB606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</w:p>
        </w:tc>
        <w:tc>
          <w:tcPr>
            <w:tcW w:w="2205" w:type="dxa"/>
            <w:vMerge/>
            <w:vAlign w:val="center"/>
            <w:hideMark/>
          </w:tcPr>
          <w:p w14:paraId="61D290C8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5" w:type="dxa"/>
            <w:shd w:val="clear" w:color="auto" w:fill="auto"/>
            <w:noWrap/>
            <w:hideMark/>
          </w:tcPr>
          <w:p w14:paraId="660929D6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Bent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480 SL</w:t>
            </w:r>
          </w:p>
        </w:tc>
        <w:tc>
          <w:tcPr>
            <w:tcW w:w="1561" w:type="dxa"/>
            <w:shd w:val="clear" w:color="auto" w:fill="auto"/>
            <w:noWrap/>
            <w:hideMark/>
          </w:tcPr>
          <w:p w14:paraId="0896E723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 L/ha</w:t>
            </w:r>
          </w:p>
        </w:tc>
        <w:tc>
          <w:tcPr>
            <w:tcW w:w="3836" w:type="dxa"/>
            <w:shd w:val="clear" w:color="auto" w:fill="auto"/>
            <w:noWrap/>
            <w:hideMark/>
          </w:tcPr>
          <w:p w14:paraId="0FB3500D" w14:textId="72AC4AF4" w:rsidR="00FF0A98" w:rsidRPr="00F76055" w:rsidRDefault="1ADB33EF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ČU</w:t>
            </w:r>
            <w:r w:rsidR="7BF416E2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;</w:t>
            </w:r>
          </w:p>
          <w:p w14:paraId="202DEEE0" w14:textId="51A4AD8B" w:rsidR="00FF0A98" w:rsidRPr="00F76055" w:rsidRDefault="7BF416E2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tretira se v deljenih odmerkih, prvič se uporabi odmerek 1 L/ha, po potrebi se </w:t>
            </w:r>
            <w:proofErr w:type="spellStart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tretiranje</w:t>
            </w:r>
            <w:proofErr w:type="spellEnd"/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 ponovi čez 7 - 14 dni v odmerku 1 L/ha; tretira se do višine posevka največ 5 cm in ko temperatura zraka ne presega 25 °C.</w:t>
            </w:r>
          </w:p>
        </w:tc>
      </w:tr>
      <w:tr w:rsidR="05D012CD" w14:paraId="2A6569C1" w14:textId="77777777" w:rsidTr="007F0205">
        <w:trPr>
          <w:trHeight w:val="300"/>
        </w:trPr>
        <w:tc>
          <w:tcPr>
            <w:tcW w:w="2535" w:type="dxa"/>
            <w:shd w:val="clear" w:color="auto" w:fill="auto"/>
            <w:noWrap/>
            <w:hideMark/>
          </w:tcPr>
          <w:p w14:paraId="2171D4BA" w14:textId="0CB69CDB" w:rsidR="0BC38AE1" w:rsidRDefault="0BC38AE1" w:rsidP="05D012CD">
            <w:pPr>
              <w:rPr>
                <w:sz w:val="18"/>
                <w:szCs w:val="18"/>
              </w:rPr>
            </w:pPr>
            <w:r w:rsidRPr="05D012CD">
              <w:rPr>
                <w:sz w:val="18"/>
                <w:szCs w:val="18"/>
              </w:rPr>
              <w:t>Enoletni plevel in samonikla žita</w:t>
            </w:r>
          </w:p>
          <w:p w14:paraId="1697DEC6" w14:textId="506CA000" w:rsidR="05D012CD" w:rsidRDefault="05D012CD" w:rsidP="05D012CD">
            <w:pPr>
              <w:rPr>
                <w:sz w:val="18"/>
                <w:szCs w:val="18"/>
              </w:rPr>
            </w:pPr>
          </w:p>
        </w:tc>
        <w:tc>
          <w:tcPr>
            <w:tcW w:w="2490" w:type="dxa"/>
            <w:shd w:val="clear" w:color="auto" w:fill="auto"/>
            <w:vAlign w:val="center"/>
            <w:hideMark/>
          </w:tcPr>
          <w:p w14:paraId="28744067" w14:textId="0A184EFC" w:rsidR="2A0CFBAC" w:rsidRDefault="2A0CFBAC" w:rsidP="05D012CD">
            <w:pPr>
              <w:rPr>
                <w:sz w:val="18"/>
                <w:szCs w:val="18"/>
              </w:rPr>
            </w:pPr>
            <w:proofErr w:type="spellStart"/>
            <w:r w:rsidRPr="05D012CD">
              <w:rPr>
                <w:sz w:val="18"/>
                <w:szCs w:val="18"/>
              </w:rPr>
              <w:t>ppred</w:t>
            </w:r>
            <w:proofErr w:type="spellEnd"/>
            <w:r w:rsidRPr="05D012CD">
              <w:rPr>
                <w:sz w:val="18"/>
                <w:szCs w:val="18"/>
              </w:rPr>
              <w:t xml:space="preserve"> vznikom gojenih rastlin</w:t>
            </w:r>
          </w:p>
          <w:p w14:paraId="344F713D" w14:textId="55471657" w:rsidR="05D012CD" w:rsidRDefault="05D012CD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</w:p>
        </w:tc>
        <w:tc>
          <w:tcPr>
            <w:tcW w:w="2205" w:type="dxa"/>
            <w:shd w:val="clear" w:color="auto" w:fill="auto"/>
            <w:noWrap/>
            <w:hideMark/>
          </w:tcPr>
          <w:p w14:paraId="54007AB0" w14:textId="5A8E39D7" w:rsidR="05D012CD" w:rsidRDefault="05D012CD" w:rsidP="05D012CD">
            <w:pPr>
              <w:rPr>
                <w:sz w:val="18"/>
                <w:szCs w:val="18"/>
              </w:rPr>
            </w:pPr>
            <w:proofErr w:type="spellStart"/>
            <w:r w:rsidRPr="05D012CD">
              <w:rPr>
                <w:sz w:val="18"/>
                <w:szCs w:val="18"/>
              </w:rPr>
              <w:t>glifosat</w:t>
            </w:r>
            <w:proofErr w:type="spellEnd"/>
            <w:r w:rsidRPr="05D012CD">
              <w:rPr>
                <w:sz w:val="18"/>
                <w:szCs w:val="18"/>
              </w:rPr>
              <w:t xml:space="preserve"> v obliki </w:t>
            </w:r>
            <w:proofErr w:type="spellStart"/>
            <w:r w:rsidRPr="05D012CD">
              <w:rPr>
                <w:sz w:val="18"/>
                <w:szCs w:val="18"/>
              </w:rPr>
              <w:t>izopropilamino</w:t>
            </w:r>
            <w:proofErr w:type="spellEnd"/>
            <w:r w:rsidRPr="05D012CD">
              <w:rPr>
                <w:sz w:val="18"/>
                <w:szCs w:val="18"/>
              </w:rPr>
              <w:t xml:space="preserve"> soli</w:t>
            </w:r>
          </w:p>
        </w:tc>
        <w:tc>
          <w:tcPr>
            <w:tcW w:w="2265" w:type="dxa"/>
            <w:shd w:val="clear" w:color="auto" w:fill="auto"/>
            <w:noWrap/>
            <w:hideMark/>
          </w:tcPr>
          <w:p w14:paraId="02AA54E7" w14:textId="69F90468" w:rsidR="05D012CD" w:rsidRDefault="05D012CD" w:rsidP="05D012CD">
            <w:pPr>
              <w:rPr>
                <w:sz w:val="18"/>
                <w:szCs w:val="18"/>
              </w:rPr>
            </w:pPr>
            <w:r w:rsidRPr="05D012CD">
              <w:rPr>
                <w:sz w:val="18"/>
                <w:szCs w:val="18"/>
              </w:rPr>
              <w:t>BQM Super</w:t>
            </w:r>
          </w:p>
        </w:tc>
        <w:tc>
          <w:tcPr>
            <w:tcW w:w="1561" w:type="dxa"/>
            <w:shd w:val="clear" w:color="auto" w:fill="auto"/>
            <w:noWrap/>
            <w:hideMark/>
          </w:tcPr>
          <w:p w14:paraId="53DE2D3D" w14:textId="5B260E7C" w:rsidR="05D012CD" w:rsidRDefault="05D012CD" w:rsidP="05D012CD">
            <w:pPr>
              <w:rPr>
                <w:sz w:val="18"/>
                <w:szCs w:val="18"/>
              </w:rPr>
            </w:pPr>
            <w:r w:rsidRPr="05D012CD">
              <w:rPr>
                <w:sz w:val="18"/>
                <w:szCs w:val="18"/>
              </w:rPr>
              <w:t>1,5 L/ha</w:t>
            </w:r>
          </w:p>
        </w:tc>
        <w:tc>
          <w:tcPr>
            <w:tcW w:w="3836" w:type="dxa"/>
            <w:shd w:val="clear" w:color="auto" w:fill="auto"/>
            <w:noWrap/>
            <w:hideMark/>
          </w:tcPr>
          <w:p w14:paraId="761BAAD8" w14:textId="32C93869" w:rsidR="05D012CD" w:rsidRDefault="05D012CD" w:rsidP="05D012CD">
            <w:pPr>
              <w:rPr>
                <w:sz w:val="18"/>
                <w:szCs w:val="18"/>
              </w:rPr>
            </w:pPr>
            <w:r w:rsidRPr="05D012CD">
              <w:rPr>
                <w:sz w:val="18"/>
                <w:szCs w:val="18"/>
              </w:rPr>
              <w:t>ČU</w:t>
            </w:r>
          </w:p>
        </w:tc>
      </w:tr>
      <w:tr w:rsidR="00FF0A98" w:rsidRPr="00F76055" w14:paraId="0204EEAC" w14:textId="77777777" w:rsidTr="007F0205">
        <w:trPr>
          <w:trHeight w:val="300"/>
        </w:trPr>
        <w:tc>
          <w:tcPr>
            <w:tcW w:w="2535" w:type="dxa"/>
            <w:shd w:val="clear" w:color="auto" w:fill="auto"/>
            <w:noWrap/>
            <w:hideMark/>
          </w:tcPr>
          <w:p w14:paraId="2E0E479F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ozkolistni pleveli</w:t>
            </w:r>
          </w:p>
        </w:tc>
        <w:tc>
          <w:tcPr>
            <w:tcW w:w="2490" w:type="dxa"/>
            <w:shd w:val="clear" w:color="auto" w:fill="auto"/>
            <w:vAlign w:val="center"/>
            <w:hideMark/>
          </w:tcPr>
          <w:p w14:paraId="3BA6FC86" w14:textId="22C309DC" w:rsidR="4843A279" w:rsidRDefault="4843A279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o vzniku gojene rastline in plevela</w:t>
            </w:r>
          </w:p>
        </w:tc>
        <w:tc>
          <w:tcPr>
            <w:tcW w:w="2205" w:type="dxa"/>
            <w:vMerge w:val="restart"/>
            <w:shd w:val="clear" w:color="auto" w:fill="auto"/>
            <w:noWrap/>
            <w:hideMark/>
          </w:tcPr>
          <w:p w14:paraId="10CEF6C8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luazifo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-P-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butil</w:t>
            </w:r>
            <w:proofErr w:type="spellEnd"/>
          </w:p>
        </w:tc>
        <w:tc>
          <w:tcPr>
            <w:tcW w:w="2265" w:type="dxa"/>
            <w:vMerge w:val="restart"/>
            <w:shd w:val="clear" w:color="auto" w:fill="auto"/>
            <w:noWrap/>
            <w:hideMark/>
          </w:tcPr>
          <w:p w14:paraId="43646655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requent</w:t>
            </w:r>
            <w:proofErr w:type="spellEnd"/>
          </w:p>
          <w:p w14:paraId="6EDE1C1D" w14:textId="15AB08A3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561" w:type="dxa"/>
            <w:shd w:val="clear" w:color="auto" w:fill="auto"/>
            <w:noWrap/>
            <w:hideMark/>
          </w:tcPr>
          <w:p w14:paraId="59E96CFC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 L/ha</w:t>
            </w:r>
          </w:p>
        </w:tc>
        <w:tc>
          <w:tcPr>
            <w:tcW w:w="3836" w:type="dxa"/>
            <w:shd w:val="clear" w:color="auto" w:fill="auto"/>
            <w:noWrap/>
            <w:hideMark/>
          </w:tcPr>
          <w:p w14:paraId="6CC65B13" w14:textId="74B6DC7C" w:rsidR="00FF0A98" w:rsidRPr="00F76055" w:rsidRDefault="1ADB33EF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42 dni</w:t>
            </w:r>
            <w:r w:rsidR="5C83E19E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;</w:t>
            </w:r>
          </w:p>
          <w:p w14:paraId="1374AD00" w14:textId="1E21FCB6" w:rsidR="00FF0A98" w:rsidRPr="00F76055" w:rsidRDefault="5C83E19E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Uporaba na prostem. </w:t>
            </w:r>
          </w:p>
          <w:p w14:paraId="6B06E17A" w14:textId="3DC504DB" w:rsidR="00FF0A98" w:rsidRPr="00F76055" w:rsidRDefault="5C83E19E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leveli v razvojni fazi, ko sta razvita dva lista plevela, do faze konec razraščanja (BBCH 12-29) in gojene rastline od razvojne faze vznika do faze začetka cvetenja (BBCH 11-50).</w:t>
            </w:r>
          </w:p>
        </w:tc>
      </w:tr>
      <w:tr w:rsidR="00FF0A98" w:rsidRPr="00F76055" w14:paraId="45727C2F" w14:textId="77777777" w:rsidTr="007F0205">
        <w:trPr>
          <w:trHeight w:val="300"/>
        </w:trPr>
        <w:tc>
          <w:tcPr>
            <w:tcW w:w="2535" w:type="dxa"/>
            <w:shd w:val="clear" w:color="auto" w:fill="auto"/>
            <w:noWrap/>
            <w:hideMark/>
          </w:tcPr>
          <w:p w14:paraId="1244FEF3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Večletni ozkolistni pleveli</w:t>
            </w:r>
          </w:p>
        </w:tc>
        <w:tc>
          <w:tcPr>
            <w:tcW w:w="2490" w:type="dxa"/>
            <w:shd w:val="clear" w:color="auto" w:fill="auto"/>
            <w:vAlign w:val="center"/>
            <w:hideMark/>
          </w:tcPr>
          <w:p w14:paraId="3C1A3159" w14:textId="002D70F4" w:rsidR="59DFF22F" w:rsidRDefault="59DFF22F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o vzniku gojene rastline in plevela</w:t>
            </w:r>
          </w:p>
        </w:tc>
        <w:tc>
          <w:tcPr>
            <w:tcW w:w="2205" w:type="dxa"/>
            <w:vMerge/>
            <w:vAlign w:val="center"/>
            <w:hideMark/>
          </w:tcPr>
          <w:p w14:paraId="10AA6429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5" w:type="dxa"/>
            <w:vMerge/>
            <w:noWrap/>
            <w:hideMark/>
          </w:tcPr>
          <w:p w14:paraId="73D13C41" w14:textId="3B80485A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561" w:type="dxa"/>
            <w:shd w:val="clear" w:color="auto" w:fill="auto"/>
            <w:noWrap/>
            <w:hideMark/>
          </w:tcPr>
          <w:p w14:paraId="3D016EC4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3 L/ha</w:t>
            </w:r>
          </w:p>
        </w:tc>
        <w:tc>
          <w:tcPr>
            <w:tcW w:w="3836" w:type="dxa"/>
            <w:shd w:val="clear" w:color="auto" w:fill="auto"/>
            <w:noWrap/>
            <w:hideMark/>
          </w:tcPr>
          <w:p w14:paraId="53A2A86E" w14:textId="6A0449CE" w:rsidR="00FF0A98" w:rsidRPr="00F76055" w:rsidRDefault="1ADB33EF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42 dni</w:t>
            </w:r>
          </w:p>
          <w:p w14:paraId="57C01366" w14:textId="1E21FCB6" w:rsidR="00FF0A98" w:rsidRPr="00F76055" w:rsidRDefault="7011F185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Uporaba na prostem. </w:t>
            </w:r>
          </w:p>
          <w:p w14:paraId="7B03376E" w14:textId="2866429E" w:rsidR="00FF0A98" w:rsidRPr="00F76055" w:rsidRDefault="7011F185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leveli v razvojni fazi, ko sta razvita dva lista plevela, do faze konec razraščanja (BBCH 12-29) in gojene rastline od razvojne faze vznika do faze začetka cvetenja (BBCH 11-50).</w:t>
            </w:r>
          </w:p>
        </w:tc>
      </w:tr>
      <w:tr w:rsidR="00FF0A98" w:rsidRPr="00F76055" w14:paraId="4CA9FC36" w14:textId="77777777" w:rsidTr="007F0205">
        <w:trPr>
          <w:trHeight w:val="300"/>
        </w:trPr>
        <w:tc>
          <w:tcPr>
            <w:tcW w:w="2535" w:type="dxa"/>
            <w:shd w:val="clear" w:color="auto" w:fill="auto"/>
            <w:noWrap/>
            <w:hideMark/>
          </w:tcPr>
          <w:p w14:paraId="5412EF6A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ozkolistni plevel</w:t>
            </w:r>
          </w:p>
        </w:tc>
        <w:tc>
          <w:tcPr>
            <w:tcW w:w="2490" w:type="dxa"/>
            <w:shd w:val="clear" w:color="auto" w:fill="auto"/>
            <w:vAlign w:val="center"/>
            <w:hideMark/>
          </w:tcPr>
          <w:p w14:paraId="1BB054DE" w14:textId="26E19B39" w:rsidR="75408C86" w:rsidRDefault="75408C86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o vzniku gojene rastline in plevela</w:t>
            </w:r>
          </w:p>
        </w:tc>
        <w:tc>
          <w:tcPr>
            <w:tcW w:w="2205" w:type="dxa"/>
            <w:vMerge/>
            <w:vAlign w:val="center"/>
            <w:hideMark/>
          </w:tcPr>
          <w:p w14:paraId="07A630CA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5" w:type="dxa"/>
            <w:shd w:val="clear" w:color="auto" w:fill="auto"/>
            <w:noWrap/>
            <w:hideMark/>
          </w:tcPr>
          <w:p w14:paraId="0DAA7C32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usilad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forte</w:t>
            </w:r>
          </w:p>
        </w:tc>
        <w:tc>
          <w:tcPr>
            <w:tcW w:w="1561" w:type="dxa"/>
            <w:shd w:val="clear" w:color="auto" w:fill="auto"/>
            <w:noWrap/>
            <w:hideMark/>
          </w:tcPr>
          <w:p w14:paraId="606B303A" w14:textId="1E264CCF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8 -1,3 L/ha</w:t>
            </w:r>
          </w:p>
        </w:tc>
        <w:tc>
          <w:tcPr>
            <w:tcW w:w="3836" w:type="dxa"/>
            <w:shd w:val="clear" w:color="auto" w:fill="auto"/>
            <w:noWrap/>
            <w:hideMark/>
          </w:tcPr>
          <w:p w14:paraId="1E3A7C34" w14:textId="36BB82A0" w:rsidR="00FF0A98" w:rsidRPr="00F76055" w:rsidRDefault="1ADB33EF" w:rsidP="05D012CD">
            <w:pPr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90 dni</w:t>
            </w:r>
            <w:r w:rsidR="2A868F97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; </w:t>
            </w:r>
            <w:r w:rsidR="2A868F97" w:rsidRPr="05D012CD">
              <w:rPr>
                <w:rFonts w:cs="Arial"/>
                <w:sz w:val="18"/>
                <w:szCs w:val="18"/>
              </w:rPr>
              <w:t>U</w:t>
            </w:r>
            <w:r w:rsidR="2A868F97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oraba na prostem.</w:t>
            </w:r>
          </w:p>
          <w:p w14:paraId="0B260567" w14:textId="29BB81D6" w:rsidR="00FF0A98" w:rsidRPr="00F76055" w:rsidRDefault="2A868F97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Bob v razvojni fazi pred cvetenjem (do BBCH 50).</w:t>
            </w:r>
          </w:p>
        </w:tc>
      </w:tr>
      <w:tr w:rsidR="00FF0A98" w:rsidRPr="00F76055" w14:paraId="4170D4A8" w14:textId="77777777" w:rsidTr="007F0205">
        <w:trPr>
          <w:trHeight w:val="300"/>
        </w:trPr>
        <w:tc>
          <w:tcPr>
            <w:tcW w:w="2535" w:type="dxa"/>
            <w:shd w:val="clear" w:color="auto" w:fill="auto"/>
            <w:noWrap/>
            <w:hideMark/>
          </w:tcPr>
          <w:p w14:paraId="303D7B82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ozkolistni plevel</w:t>
            </w:r>
          </w:p>
        </w:tc>
        <w:tc>
          <w:tcPr>
            <w:tcW w:w="2490" w:type="dxa"/>
            <w:shd w:val="clear" w:color="auto" w:fill="auto"/>
            <w:vAlign w:val="center"/>
            <w:hideMark/>
          </w:tcPr>
          <w:p w14:paraId="66DA0369" w14:textId="1A00138B" w:rsidR="06797573" w:rsidRDefault="06797573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o vzniku gojene rastline in plevela</w:t>
            </w:r>
          </w:p>
        </w:tc>
        <w:tc>
          <w:tcPr>
            <w:tcW w:w="2205" w:type="dxa"/>
            <w:vMerge/>
            <w:vAlign w:val="center"/>
            <w:hideMark/>
          </w:tcPr>
          <w:p w14:paraId="4BDFAD94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5" w:type="dxa"/>
            <w:shd w:val="clear" w:color="auto" w:fill="auto"/>
            <w:noWrap/>
            <w:hideMark/>
          </w:tcPr>
          <w:p w14:paraId="5F12F19D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usilad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ax</w:t>
            </w:r>
            <w:proofErr w:type="spellEnd"/>
          </w:p>
        </w:tc>
        <w:tc>
          <w:tcPr>
            <w:tcW w:w="1561" w:type="dxa"/>
            <w:shd w:val="clear" w:color="auto" w:fill="auto"/>
            <w:noWrap/>
            <w:hideMark/>
          </w:tcPr>
          <w:p w14:paraId="74CBEE9F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6 L/ha</w:t>
            </w:r>
          </w:p>
        </w:tc>
        <w:tc>
          <w:tcPr>
            <w:tcW w:w="3836" w:type="dxa"/>
            <w:shd w:val="clear" w:color="auto" w:fill="auto"/>
            <w:noWrap/>
            <w:hideMark/>
          </w:tcPr>
          <w:p w14:paraId="1F85E9DA" w14:textId="529727EE" w:rsidR="00FF0A98" w:rsidRPr="00F76055" w:rsidRDefault="1ADB33EF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90 dni</w:t>
            </w:r>
            <w:r w:rsidR="4A107F18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; Uporaba na prostem.</w:t>
            </w:r>
          </w:p>
          <w:p w14:paraId="4E8E3AC1" w14:textId="790CCB91" w:rsidR="00FF0A98" w:rsidRPr="00F76055" w:rsidRDefault="4A107F1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Bob v razvojni fazi pred cvetenjem (do BBCH 50). Ozkolistni pleveli razvita najmanj dva lista, vendar ne po koncu razraščanja (BBCH 12-29).</w:t>
            </w:r>
          </w:p>
        </w:tc>
      </w:tr>
      <w:tr w:rsidR="05D012CD" w14:paraId="03F8D535" w14:textId="77777777" w:rsidTr="007F0205">
        <w:trPr>
          <w:trHeight w:val="300"/>
        </w:trPr>
        <w:tc>
          <w:tcPr>
            <w:tcW w:w="2535" w:type="dxa"/>
            <w:shd w:val="clear" w:color="auto" w:fill="auto"/>
            <w:noWrap/>
            <w:hideMark/>
          </w:tcPr>
          <w:p w14:paraId="71758BD8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Enoletni ozkolistni plevel</w:t>
            </w:r>
          </w:p>
        </w:tc>
        <w:tc>
          <w:tcPr>
            <w:tcW w:w="2490" w:type="dxa"/>
            <w:shd w:val="clear" w:color="auto" w:fill="auto"/>
            <w:vAlign w:val="center"/>
            <w:hideMark/>
          </w:tcPr>
          <w:p w14:paraId="65AAD45E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po vzniku gojenih rastlin in plevela</w:t>
            </w:r>
          </w:p>
        </w:tc>
        <w:tc>
          <w:tcPr>
            <w:tcW w:w="2205" w:type="dxa"/>
            <w:shd w:val="clear" w:color="auto" w:fill="auto"/>
            <w:noWrap/>
            <w:hideMark/>
          </w:tcPr>
          <w:p w14:paraId="3A6F7723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sz w:val="18"/>
                <w:szCs w:val="18"/>
              </w:rPr>
              <w:t>kletodim</w:t>
            </w:r>
            <w:proofErr w:type="spellEnd"/>
          </w:p>
        </w:tc>
        <w:tc>
          <w:tcPr>
            <w:tcW w:w="2265" w:type="dxa"/>
            <w:shd w:val="clear" w:color="auto" w:fill="auto"/>
            <w:noWrap/>
            <w:hideMark/>
          </w:tcPr>
          <w:p w14:paraId="5388362A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proofErr w:type="spellStart"/>
            <w:r w:rsidRPr="05D012CD">
              <w:rPr>
                <w:rFonts w:cs="Arial"/>
                <w:sz w:val="18"/>
                <w:szCs w:val="18"/>
              </w:rPr>
              <w:t>Select</w:t>
            </w:r>
            <w:proofErr w:type="spellEnd"/>
            <w:r w:rsidRPr="05D012CD">
              <w:rPr>
                <w:rFonts w:cs="Arial"/>
                <w:sz w:val="18"/>
                <w:szCs w:val="18"/>
              </w:rPr>
              <w:t xml:space="preserve"> super</w:t>
            </w:r>
          </w:p>
        </w:tc>
        <w:tc>
          <w:tcPr>
            <w:tcW w:w="1561" w:type="dxa"/>
            <w:shd w:val="clear" w:color="auto" w:fill="auto"/>
            <w:noWrap/>
            <w:hideMark/>
          </w:tcPr>
          <w:p w14:paraId="5183FE1A" w14:textId="77777777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3836" w:type="dxa"/>
            <w:shd w:val="clear" w:color="auto" w:fill="auto"/>
            <w:noWrap/>
            <w:vAlign w:val="bottom"/>
            <w:hideMark/>
          </w:tcPr>
          <w:p w14:paraId="4B36C3CD" w14:textId="11DFF6E9" w:rsidR="05D012CD" w:rsidRDefault="05D012CD" w:rsidP="05D012CD">
            <w:pPr>
              <w:rPr>
                <w:rFonts w:cs="Arial"/>
                <w:sz w:val="18"/>
                <w:szCs w:val="18"/>
              </w:rPr>
            </w:pPr>
            <w:r w:rsidRPr="05D012CD">
              <w:rPr>
                <w:rFonts w:cs="Arial"/>
                <w:sz w:val="18"/>
                <w:szCs w:val="18"/>
              </w:rPr>
              <w:t>48 dni</w:t>
            </w:r>
            <w:r w:rsidR="15D32075" w:rsidRPr="05D012CD">
              <w:rPr>
                <w:rFonts w:cs="Arial"/>
                <w:sz w:val="18"/>
                <w:szCs w:val="18"/>
              </w:rPr>
              <w:t>;</w:t>
            </w:r>
            <w:r w:rsidR="529A81A8" w:rsidRPr="05D012CD">
              <w:rPr>
                <w:rFonts w:cs="Arial"/>
                <w:sz w:val="18"/>
                <w:szCs w:val="18"/>
              </w:rPr>
              <w:t xml:space="preserve"> Uporaba na prostem.</w:t>
            </w:r>
          </w:p>
          <w:p w14:paraId="789FF269" w14:textId="665F4B94" w:rsidR="79293CF8" w:rsidRDefault="79293CF8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G</w:t>
            </w:r>
            <w:r w:rsidR="15D32075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ojene rastline v razvojni fazi od prvega para listov do devetih razvitih listov (BBCH 12-19).</w:t>
            </w:r>
          </w:p>
        </w:tc>
      </w:tr>
      <w:tr w:rsidR="00FF0A98" w:rsidRPr="00F76055" w14:paraId="322477CE" w14:textId="77777777" w:rsidTr="007F0205">
        <w:trPr>
          <w:trHeight w:val="300"/>
        </w:trPr>
        <w:tc>
          <w:tcPr>
            <w:tcW w:w="2535" w:type="dxa"/>
            <w:shd w:val="clear" w:color="auto" w:fill="auto"/>
            <w:noWrap/>
            <w:hideMark/>
          </w:tcPr>
          <w:p w14:paraId="209B0301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ozkolistni pleveli</w:t>
            </w:r>
          </w:p>
        </w:tc>
        <w:tc>
          <w:tcPr>
            <w:tcW w:w="2490" w:type="dxa"/>
            <w:shd w:val="clear" w:color="auto" w:fill="auto"/>
            <w:vAlign w:val="center"/>
            <w:hideMark/>
          </w:tcPr>
          <w:p w14:paraId="37C5BC8C" w14:textId="3CB72266" w:rsidR="51C60C5B" w:rsidRDefault="51C60C5B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o vzniku gojene rastline in plevela</w:t>
            </w:r>
          </w:p>
        </w:tc>
        <w:tc>
          <w:tcPr>
            <w:tcW w:w="2205" w:type="dxa"/>
            <w:vMerge w:val="restart"/>
            <w:shd w:val="clear" w:color="auto" w:fill="auto"/>
            <w:noWrap/>
            <w:hideMark/>
          </w:tcPr>
          <w:p w14:paraId="23164A72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kvizalofo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-p-etil</w:t>
            </w:r>
          </w:p>
        </w:tc>
        <w:tc>
          <w:tcPr>
            <w:tcW w:w="2265" w:type="dxa"/>
            <w:vMerge w:val="restart"/>
            <w:shd w:val="clear" w:color="auto" w:fill="auto"/>
            <w:noWrap/>
            <w:hideMark/>
          </w:tcPr>
          <w:p w14:paraId="5CB539FF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Wish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top</w:t>
            </w:r>
          </w:p>
          <w:p w14:paraId="2932C4AB" w14:textId="2F7EC64D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561" w:type="dxa"/>
            <w:shd w:val="clear" w:color="auto" w:fill="auto"/>
            <w:noWrap/>
            <w:hideMark/>
          </w:tcPr>
          <w:p w14:paraId="1BAF9204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5 L/ha</w:t>
            </w:r>
          </w:p>
        </w:tc>
        <w:tc>
          <w:tcPr>
            <w:tcW w:w="3836" w:type="dxa"/>
            <w:shd w:val="clear" w:color="auto" w:fill="auto"/>
            <w:noWrap/>
            <w:vAlign w:val="bottom"/>
            <w:hideMark/>
          </w:tcPr>
          <w:p w14:paraId="2642B5CA" w14:textId="727C8AB7" w:rsidR="00FF0A98" w:rsidRPr="00F76055" w:rsidRDefault="1ADB33EF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50 dni</w:t>
            </w:r>
            <w:r w:rsidR="649D2C56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; </w:t>
            </w:r>
            <w:r w:rsidR="7040E37A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Uporaba na prostem.</w:t>
            </w:r>
          </w:p>
          <w:p w14:paraId="39815847" w14:textId="0F982A08" w:rsidR="00FF0A98" w:rsidRPr="00F76055" w:rsidRDefault="649D2C56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Gojene rastline v razvojni fazi od dveh do osmih listov (BBCH 12-18).</w:t>
            </w:r>
          </w:p>
        </w:tc>
      </w:tr>
      <w:tr w:rsidR="00FF0A98" w:rsidRPr="00F76055" w14:paraId="7B016876" w14:textId="77777777" w:rsidTr="007F0205">
        <w:trPr>
          <w:trHeight w:val="300"/>
        </w:trPr>
        <w:tc>
          <w:tcPr>
            <w:tcW w:w="2535" w:type="dxa"/>
            <w:shd w:val="clear" w:color="auto" w:fill="auto"/>
            <w:noWrap/>
            <w:hideMark/>
          </w:tcPr>
          <w:p w14:paraId="3C14F5C6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Večletni ozkolistni pleveli</w:t>
            </w:r>
          </w:p>
        </w:tc>
        <w:tc>
          <w:tcPr>
            <w:tcW w:w="2490" w:type="dxa"/>
            <w:shd w:val="clear" w:color="auto" w:fill="auto"/>
            <w:vAlign w:val="center"/>
            <w:hideMark/>
          </w:tcPr>
          <w:p w14:paraId="14F104EC" w14:textId="5758AFF3" w:rsidR="52ECD0BF" w:rsidRDefault="52ECD0BF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o vzniku gojene rastline in plevela</w:t>
            </w:r>
          </w:p>
        </w:tc>
        <w:tc>
          <w:tcPr>
            <w:tcW w:w="2205" w:type="dxa"/>
            <w:vMerge/>
            <w:vAlign w:val="center"/>
            <w:hideMark/>
          </w:tcPr>
          <w:p w14:paraId="38F52DA5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5" w:type="dxa"/>
            <w:vMerge/>
            <w:noWrap/>
            <w:hideMark/>
          </w:tcPr>
          <w:p w14:paraId="30E4EBA8" w14:textId="27F77E4E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561" w:type="dxa"/>
            <w:shd w:val="clear" w:color="auto" w:fill="auto"/>
            <w:noWrap/>
            <w:hideMark/>
          </w:tcPr>
          <w:p w14:paraId="59316844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1 L/ha</w:t>
            </w:r>
          </w:p>
        </w:tc>
        <w:tc>
          <w:tcPr>
            <w:tcW w:w="3836" w:type="dxa"/>
            <w:shd w:val="clear" w:color="auto" w:fill="auto"/>
            <w:noWrap/>
            <w:vAlign w:val="bottom"/>
            <w:hideMark/>
          </w:tcPr>
          <w:p w14:paraId="5779E98B" w14:textId="67C5A77F" w:rsidR="00FF0A98" w:rsidRPr="00F76055" w:rsidRDefault="1ADB33EF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50 dni</w:t>
            </w:r>
            <w:r w:rsidR="44344D8C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; Gojene rastline v razvojni fazi od dveh do osmih listov (BBCH 12-18).</w:t>
            </w:r>
          </w:p>
        </w:tc>
      </w:tr>
      <w:tr w:rsidR="00FF0A98" w:rsidRPr="00F76055" w14:paraId="52490EC1" w14:textId="77777777" w:rsidTr="007F0205">
        <w:trPr>
          <w:trHeight w:val="300"/>
        </w:trPr>
        <w:tc>
          <w:tcPr>
            <w:tcW w:w="2535" w:type="dxa"/>
            <w:shd w:val="clear" w:color="auto" w:fill="auto"/>
            <w:noWrap/>
            <w:hideMark/>
          </w:tcPr>
          <w:p w14:paraId="00117773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ozkolistni pleveli</w:t>
            </w:r>
          </w:p>
        </w:tc>
        <w:tc>
          <w:tcPr>
            <w:tcW w:w="2490" w:type="dxa"/>
            <w:shd w:val="clear" w:color="auto" w:fill="auto"/>
            <w:vAlign w:val="center"/>
            <w:hideMark/>
          </w:tcPr>
          <w:p w14:paraId="22780D01" w14:textId="6EA5DB4D" w:rsidR="26C6CDF5" w:rsidRDefault="26C6CDF5" w:rsidP="05D012CD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o vzniku gojene rastline in plevela</w:t>
            </w:r>
          </w:p>
        </w:tc>
        <w:tc>
          <w:tcPr>
            <w:tcW w:w="2205" w:type="dxa"/>
            <w:vMerge w:val="restart"/>
            <w:shd w:val="clear" w:color="auto" w:fill="auto"/>
            <w:noWrap/>
            <w:hideMark/>
          </w:tcPr>
          <w:p w14:paraId="20416577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pakvizafop</w:t>
            </w:r>
            <w:proofErr w:type="spellEnd"/>
          </w:p>
        </w:tc>
        <w:tc>
          <w:tcPr>
            <w:tcW w:w="2265" w:type="dxa"/>
            <w:vMerge w:val="restart"/>
            <w:shd w:val="clear" w:color="auto" w:fill="auto"/>
            <w:noWrap/>
            <w:hideMark/>
          </w:tcPr>
          <w:p w14:paraId="3F359E0E" w14:textId="77777777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etrola</w:t>
            </w:r>
            <w:proofErr w:type="spellEnd"/>
          </w:p>
          <w:p w14:paraId="07DE3D9B" w14:textId="06FD46F2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 </w:t>
            </w:r>
          </w:p>
        </w:tc>
        <w:tc>
          <w:tcPr>
            <w:tcW w:w="1561" w:type="dxa"/>
            <w:shd w:val="clear" w:color="auto" w:fill="auto"/>
            <w:noWrap/>
            <w:hideMark/>
          </w:tcPr>
          <w:p w14:paraId="73EE1FB3" w14:textId="52281C6E" w:rsidR="00FF0A98" w:rsidRPr="00F76055" w:rsidRDefault="00FF0A98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75 - 1,0 L/ha</w:t>
            </w:r>
          </w:p>
        </w:tc>
        <w:tc>
          <w:tcPr>
            <w:tcW w:w="3836" w:type="dxa"/>
            <w:shd w:val="clear" w:color="auto" w:fill="auto"/>
            <w:noWrap/>
            <w:hideMark/>
          </w:tcPr>
          <w:p w14:paraId="1142FF4E" w14:textId="7D5809D3" w:rsidR="00FF0A98" w:rsidRPr="00F76055" w:rsidRDefault="1ADB33EF" w:rsidP="00FF0A98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60 dni</w:t>
            </w:r>
            <w:r w:rsidR="727B35B4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 xml:space="preserve">; Gojene rastline se tretira v razvojni fazi od treh pravih listov do faze konca rasti stebla oz. do popolne razraščenosti (BBCH 13-39); </w:t>
            </w:r>
            <w:r w:rsidR="727B35B4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lastRenderedPageBreak/>
              <w:t>Od razvojne faze plevela dveh listov do faze sredine razraščanja (5 stranskih poganjkov) (BBCH 12-25).</w:t>
            </w:r>
          </w:p>
        </w:tc>
      </w:tr>
      <w:tr w:rsidR="00FF0A98" w:rsidRPr="00F76055" w14:paraId="6F858651" w14:textId="77777777" w:rsidTr="007F0205">
        <w:trPr>
          <w:trHeight w:val="300"/>
        </w:trPr>
        <w:tc>
          <w:tcPr>
            <w:tcW w:w="2535" w:type="dxa"/>
            <w:shd w:val="clear" w:color="auto" w:fill="auto"/>
            <w:noWrap/>
            <w:hideMark/>
          </w:tcPr>
          <w:p w14:paraId="57C7DD86" w14:textId="77777777" w:rsidR="00FF0A98" w:rsidRPr="00F76055" w:rsidRDefault="00FF0A98" w:rsidP="007F0205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lastRenderedPageBreak/>
              <w:t>Večletni ozkolistni pleveli</w:t>
            </w:r>
          </w:p>
        </w:tc>
        <w:tc>
          <w:tcPr>
            <w:tcW w:w="2490" w:type="dxa"/>
            <w:shd w:val="clear" w:color="auto" w:fill="auto"/>
            <w:hideMark/>
          </w:tcPr>
          <w:p w14:paraId="00EB9BA4" w14:textId="15008E67" w:rsidR="15D287B4" w:rsidRDefault="15D287B4" w:rsidP="007F0205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po vzniku gojene rastline in plevela</w:t>
            </w:r>
          </w:p>
        </w:tc>
        <w:tc>
          <w:tcPr>
            <w:tcW w:w="2205" w:type="dxa"/>
            <w:vMerge/>
            <w:hideMark/>
          </w:tcPr>
          <w:p w14:paraId="39F61328" w14:textId="77777777" w:rsidR="00FF0A98" w:rsidRPr="00F76055" w:rsidRDefault="00FF0A98" w:rsidP="007F0205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265" w:type="dxa"/>
            <w:vMerge/>
            <w:noWrap/>
            <w:hideMark/>
          </w:tcPr>
          <w:p w14:paraId="3049BBA0" w14:textId="1747F95A" w:rsidR="00FF0A98" w:rsidRPr="00F76055" w:rsidRDefault="00FF0A98" w:rsidP="007F0205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1561" w:type="dxa"/>
            <w:shd w:val="clear" w:color="auto" w:fill="auto"/>
            <w:noWrap/>
            <w:hideMark/>
          </w:tcPr>
          <w:p w14:paraId="17AFB7A7" w14:textId="4DA5B062" w:rsidR="00FF0A98" w:rsidRPr="00F76055" w:rsidRDefault="00FF0A98" w:rsidP="007F0205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0 - 1,5 L/ha</w:t>
            </w:r>
          </w:p>
        </w:tc>
        <w:tc>
          <w:tcPr>
            <w:tcW w:w="3836" w:type="dxa"/>
            <w:shd w:val="clear" w:color="auto" w:fill="auto"/>
            <w:noWrap/>
            <w:hideMark/>
          </w:tcPr>
          <w:p w14:paraId="76F9E233" w14:textId="101CABA0" w:rsidR="00FF0A98" w:rsidRPr="00F76055" w:rsidRDefault="1ADB33EF" w:rsidP="007F0205">
            <w:pPr>
              <w:jc w:val="left"/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60 dni</w:t>
            </w:r>
            <w:r w:rsidR="2665E80A"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;</w:t>
            </w:r>
          </w:p>
          <w:p w14:paraId="4B2542EE" w14:textId="1407FCDD" w:rsidR="00FF0A98" w:rsidRPr="00F76055" w:rsidRDefault="2665E80A" w:rsidP="007F0205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5D012CD">
              <w:rPr>
                <w:rFonts w:cs="Arial"/>
                <w:color w:val="000000" w:themeColor="text1"/>
                <w:sz w:val="18"/>
                <w:szCs w:val="18"/>
                <w:lang w:eastAsia="sl-SI"/>
              </w:rPr>
              <w:t>Gojene rastline se tretira v razvojni fazi od treh pravih listov do faze konca rasti stebla oz. do popolne razraščenosti (BBCH 13-39);  Od razvojne faze plevela drugega do faze četrtega lista (BBCH 12-14).</w:t>
            </w:r>
          </w:p>
        </w:tc>
      </w:tr>
    </w:tbl>
    <w:p w14:paraId="0F2E640E" w14:textId="77777777" w:rsidR="00FF0A98" w:rsidRPr="00F76055" w:rsidRDefault="00FF0A98" w:rsidP="000F320C">
      <w:pPr>
        <w:rPr>
          <w:lang w:eastAsia="x-none"/>
        </w:rPr>
      </w:pPr>
    </w:p>
    <w:p w14:paraId="48B91D7E" w14:textId="77777777" w:rsidR="000F320C" w:rsidRPr="00F76055" w:rsidRDefault="000F320C" w:rsidP="000F320C">
      <w:pPr>
        <w:rPr>
          <w:lang w:eastAsia="x-none"/>
        </w:rPr>
      </w:pPr>
    </w:p>
    <w:p w14:paraId="3496646C" w14:textId="4A31FE25" w:rsidR="002A5C63" w:rsidRPr="00F76055" w:rsidRDefault="002A5C63" w:rsidP="006F2D4C">
      <w:pPr>
        <w:pStyle w:val="Naslov3"/>
        <w:spacing w:before="0" w:after="0"/>
      </w:pPr>
      <w:bookmarkStart w:id="934" w:name="_Toc166556156"/>
      <w:bookmarkStart w:id="935" w:name="_Toc215563164"/>
      <w:bookmarkStart w:id="936" w:name="_Toc91332713"/>
      <w:bookmarkStart w:id="937" w:name="_Toc91332935"/>
      <w:bookmarkStart w:id="938" w:name="_Toc91333141"/>
      <w:bookmarkStart w:id="939" w:name="_Toc288553272"/>
      <w:bookmarkStart w:id="940" w:name="_Toc511825795"/>
      <w:bookmarkStart w:id="941" w:name="_Toc167122214"/>
      <w:bookmarkStart w:id="942" w:name="_Toc167122449"/>
      <w:bookmarkStart w:id="943" w:name="_Toc170778166"/>
      <w:r w:rsidRPr="00F76055">
        <w:t>KORENJE</w:t>
      </w:r>
      <w:bookmarkEnd w:id="934"/>
      <w:bookmarkEnd w:id="935"/>
      <w:bookmarkEnd w:id="936"/>
      <w:bookmarkEnd w:id="937"/>
      <w:bookmarkEnd w:id="938"/>
      <w:bookmarkEnd w:id="939"/>
      <w:bookmarkEnd w:id="940"/>
      <w:bookmarkEnd w:id="941"/>
      <w:bookmarkEnd w:id="942"/>
      <w:bookmarkEnd w:id="943"/>
    </w:p>
    <w:p w14:paraId="7AEFB77E" w14:textId="77777777" w:rsidR="006F2D4C" w:rsidRPr="00F76055" w:rsidRDefault="006F2D4C" w:rsidP="006F2D4C">
      <w:pPr>
        <w:rPr>
          <w:lang w:eastAsia="x-none"/>
        </w:rPr>
      </w:pPr>
    </w:p>
    <w:tbl>
      <w:tblPr>
        <w:tblStyle w:val="Tabelamrea"/>
        <w:tblW w:w="14893" w:type="dxa"/>
        <w:tblLook w:val="04A0" w:firstRow="1" w:lastRow="0" w:firstColumn="1" w:lastColumn="0" w:noHBand="0" w:noVBand="1"/>
      </w:tblPr>
      <w:tblGrid>
        <w:gridCol w:w="2547"/>
        <w:gridCol w:w="2410"/>
        <w:gridCol w:w="2268"/>
        <w:gridCol w:w="2268"/>
        <w:gridCol w:w="1559"/>
        <w:gridCol w:w="3841"/>
      </w:tblGrid>
      <w:tr w:rsidR="005A33FF" w:rsidRPr="00F76055" w14:paraId="4CBC4BA2" w14:textId="77777777" w:rsidTr="452B7A2C">
        <w:trPr>
          <w:trHeight w:val="425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3B5EBBFB" w14:textId="77777777" w:rsidR="005A33FF" w:rsidRPr="00F76055" w:rsidRDefault="3C2195F0" w:rsidP="452B7A2C">
            <w:pPr>
              <w:rPr>
                <w:rFonts w:cs="Arial"/>
                <w:b/>
                <w:bCs/>
                <w:sz w:val="18"/>
                <w:szCs w:val="18"/>
              </w:rPr>
            </w:pPr>
            <w:r w:rsidRPr="452B7A2C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410" w:type="dxa"/>
            <w:shd w:val="clear" w:color="auto" w:fill="F2F2F2" w:themeFill="background1" w:themeFillShade="F2"/>
            <w:hideMark/>
          </w:tcPr>
          <w:p w14:paraId="3C5E7229" w14:textId="77777777" w:rsidR="005A33FF" w:rsidRPr="00F76055" w:rsidRDefault="3C2195F0" w:rsidP="452B7A2C">
            <w:pPr>
              <w:rPr>
                <w:rFonts w:cs="Arial"/>
                <w:b/>
                <w:bCs/>
                <w:sz w:val="18"/>
                <w:szCs w:val="18"/>
              </w:rPr>
            </w:pPr>
            <w:r w:rsidRPr="452B7A2C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0E4E70E7" w14:textId="77777777" w:rsidR="005A33FF" w:rsidRPr="00F76055" w:rsidRDefault="3C2195F0" w:rsidP="452B7A2C">
            <w:pPr>
              <w:rPr>
                <w:rFonts w:cs="Arial"/>
                <w:b/>
                <w:bCs/>
                <w:sz w:val="18"/>
                <w:szCs w:val="18"/>
              </w:rPr>
            </w:pPr>
            <w:r w:rsidRPr="452B7A2C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724E17DF" w14:textId="77777777" w:rsidR="005A33FF" w:rsidRPr="002C3AFB" w:rsidRDefault="3C2195F0" w:rsidP="2C4FCFED">
            <w:pPr>
              <w:rPr>
                <w:rFonts w:cs="Arial"/>
                <w:b/>
                <w:bCs/>
                <w:sz w:val="18"/>
                <w:szCs w:val="18"/>
                <w:highlight w:val="yellow"/>
              </w:rPr>
            </w:pPr>
            <w:r w:rsidRPr="002C3AFB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38F6AA91" w14:textId="77777777" w:rsidR="005A33FF" w:rsidRPr="00F76055" w:rsidRDefault="3C2195F0" w:rsidP="452B7A2C">
            <w:pPr>
              <w:rPr>
                <w:rFonts w:cs="Arial"/>
                <w:b/>
                <w:bCs/>
                <w:sz w:val="18"/>
                <w:szCs w:val="18"/>
              </w:rPr>
            </w:pPr>
            <w:r w:rsidRPr="452B7A2C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3841" w:type="dxa"/>
            <w:shd w:val="clear" w:color="auto" w:fill="F2F2F2" w:themeFill="background1" w:themeFillShade="F2"/>
            <w:hideMark/>
          </w:tcPr>
          <w:p w14:paraId="69FA4D85" w14:textId="77777777" w:rsidR="005A33FF" w:rsidRPr="00F76055" w:rsidRDefault="3C2195F0" w:rsidP="452B7A2C">
            <w:pPr>
              <w:rPr>
                <w:rFonts w:cs="Arial"/>
                <w:b/>
                <w:bCs/>
                <w:sz w:val="18"/>
                <w:szCs w:val="18"/>
              </w:rPr>
            </w:pPr>
            <w:r w:rsidRPr="452B7A2C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4F2CEB" w:rsidRPr="00F76055" w14:paraId="7FB57A88" w14:textId="77777777" w:rsidTr="452B7A2C">
        <w:trPr>
          <w:trHeight w:val="290"/>
        </w:trPr>
        <w:tc>
          <w:tcPr>
            <w:tcW w:w="2547" w:type="dxa"/>
            <w:noWrap/>
          </w:tcPr>
          <w:p w14:paraId="02C5E147" w14:textId="1DCB7C3D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Enoletni in večletni ozkolistni pleveli</w:t>
            </w:r>
          </w:p>
        </w:tc>
        <w:tc>
          <w:tcPr>
            <w:tcW w:w="2410" w:type="dxa"/>
          </w:tcPr>
          <w:p w14:paraId="7C601BE9" w14:textId="2269E703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po vzniku gojenih rastlin</w:t>
            </w:r>
          </w:p>
        </w:tc>
        <w:tc>
          <w:tcPr>
            <w:tcW w:w="2268" w:type="dxa"/>
            <w:noWrap/>
          </w:tcPr>
          <w:p w14:paraId="0E1BAB0D" w14:textId="53D01011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propakvizafop</w:t>
            </w:r>
            <w:proofErr w:type="spellEnd"/>
          </w:p>
        </w:tc>
        <w:tc>
          <w:tcPr>
            <w:tcW w:w="2268" w:type="dxa"/>
            <w:noWrap/>
          </w:tcPr>
          <w:p w14:paraId="567DBE27" w14:textId="70053BEE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Agil</w:t>
            </w:r>
            <w:proofErr w:type="spellEnd"/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 xml:space="preserve"> 100 EC</w:t>
            </w:r>
          </w:p>
        </w:tc>
        <w:tc>
          <w:tcPr>
            <w:tcW w:w="1559" w:type="dxa"/>
            <w:noWrap/>
          </w:tcPr>
          <w:p w14:paraId="30F4D35B" w14:textId="13D91EE9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0,75- 1,0 L/ha</w:t>
            </w:r>
          </w:p>
        </w:tc>
        <w:tc>
          <w:tcPr>
            <w:tcW w:w="3841" w:type="dxa"/>
            <w:noWrap/>
          </w:tcPr>
          <w:p w14:paraId="3B5D2732" w14:textId="0B839775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30 dni</w:t>
            </w:r>
          </w:p>
        </w:tc>
      </w:tr>
      <w:tr w:rsidR="004F2CEB" w:rsidRPr="00F76055" w14:paraId="6655A597" w14:textId="77777777" w:rsidTr="002C3AFB">
        <w:trPr>
          <w:trHeight w:val="300"/>
        </w:trPr>
        <w:tc>
          <w:tcPr>
            <w:tcW w:w="2547" w:type="dxa"/>
            <w:noWrap/>
          </w:tcPr>
          <w:p w14:paraId="5B0A4321" w14:textId="0CA9E1A3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Enoletni ozkolistni in širokolistni plevel</w:t>
            </w:r>
          </w:p>
        </w:tc>
        <w:tc>
          <w:tcPr>
            <w:tcW w:w="2410" w:type="dxa"/>
          </w:tcPr>
          <w:p w14:paraId="6C41D43F" w14:textId="77777777" w:rsidR="004F2CEB" w:rsidRPr="002C3AFB" w:rsidRDefault="5AEB7E31" w:rsidP="452B7A2C">
            <w:pPr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uporaba zgodaj po vzniku, ko ima korenje 2-4 v celoti razvite liste</w:t>
            </w:r>
          </w:p>
          <w:p w14:paraId="33BE3363" w14:textId="77777777" w:rsidR="004F2CEB" w:rsidRPr="002C3AFB" w:rsidRDefault="004F2CEB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  <w:noWrap/>
          </w:tcPr>
          <w:p w14:paraId="22C6341C" w14:textId="34787145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prosulfokarb</w:t>
            </w:r>
            <w:proofErr w:type="spellEnd"/>
          </w:p>
        </w:tc>
        <w:tc>
          <w:tcPr>
            <w:tcW w:w="2268" w:type="dxa"/>
            <w:noWrap/>
          </w:tcPr>
          <w:p w14:paraId="28C9D32A" w14:textId="0B9E2BA0" w:rsidR="004F2CEB" w:rsidRPr="002C3AFB" w:rsidRDefault="5AEB7E31" w:rsidP="004F2CEB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Boxer</w:t>
            </w:r>
            <w:proofErr w:type="spellEnd"/>
          </w:p>
        </w:tc>
        <w:tc>
          <w:tcPr>
            <w:tcW w:w="1559" w:type="dxa"/>
            <w:noWrap/>
          </w:tcPr>
          <w:p w14:paraId="61B6C68D" w14:textId="4DFC5E82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3-5 L/ha</w:t>
            </w:r>
          </w:p>
        </w:tc>
        <w:tc>
          <w:tcPr>
            <w:tcW w:w="3841" w:type="dxa"/>
            <w:noWrap/>
          </w:tcPr>
          <w:p w14:paraId="51AF5BF9" w14:textId="5CF580CF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100 dni</w:t>
            </w:r>
          </w:p>
          <w:p w14:paraId="3BEBF653" w14:textId="5A08542A" w:rsidR="004F2CEB" w:rsidRPr="002C3AFB" w:rsidRDefault="7C226C55" w:rsidP="452B7A2C">
            <w:pPr>
              <w:rPr>
                <w:rFonts w:eastAsia="Arial"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eastAsia="Arial" w:cs="Arial"/>
                <w:color w:val="000000" w:themeColor="text1"/>
                <w:sz w:val="18"/>
                <w:szCs w:val="18"/>
              </w:rPr>
              <w:t>korenje 2-4 v celoti razvite liste (BBCH 12-14</w:t>
            </w:r>
          </w:p>
        </w:tc>
      </w:tr>
      <w:tr w:rsidR="004F2CEB" w:rsidRPr="00F76055" w14:paraId="17249D39" w14:textId="77777777" w:rsidTr="452B7A2C">
        <w:trPr>
          <w:trHeight w:val="260"/>
        </w:trPr>
        <w:tc>
          <w:tcPr>
            <w:tcW w:w="2547" w:type="dxa"/>
            <w:noWrap/>
            <w:hideMark/>
          </w:tcPr>
          <w:p w14:paraId="137252FD" w14:textId="77777777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Širokolistni in ozkolistni plevel</w:t>
            </w:r>
          </w:p>
          <w:p w14:paraId="6EAE73D8" w14:textId="23E6752D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2410" w:type="dxa"/>
            <w:hideMark/>
          </w:tcPr>
          <w:p w14:paraId="359F182F" w14:textId="77777777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po setvi in pred vznikom gojenih rastlin</w:t>
            </w:r>
          </w:p>
        </w:tc>
        <w:tc>
          <w:tcPr>
            <w:tcW w:w="2268" w:type="dxa"/>
            <w:noWrap/>
            <w:hideMark/>
          </w:tcPr>
          <w:p w14:paraId="336FA083" w14:textId="77777777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aklonife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C6D8878" w14:textId="77777777" w:rsidR="004F2CEB" w:rsidRPr="002C3AFB" w:rsidRDefault="5AEB7E31" w:rsidP="004F2CEB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Challeng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1195D59" w14:textId="77777777" w:rsidR="004F2CEB" w:rsidRPr="002C3AFB" w:rsidRDefault="5AEB7E31" w:rsidP="004F2CEB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2,5 L/ha</w:t>
            </w:r>
          </w:p>
        </w:tc>
        <w:tc>
          <w:tcPr>
            <w:tcW w:w="3841" w:type="dxa"/>
            <w:noWrap/>
            <w:hideMark/>
          </w:tcPr>
          <w:p w14:paraId="751F25E6" w14:textId="1839B958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70 dni</w:t>
            </w:r>
          </w:p>
        </w:tc>
      </w:tr>
      <w:tr w:rsidR="004F2CEB" w:rsidRPr="00F76055" w14:paraId="592963BF" w14:textId="77777777" w:rsidTr="452B7A2C">
        <w:trPr>
          <w:trHeight w:val="290"/>
        </w:trPr>
        <w:tc>
          <w:tcPr>
            <w:tcW w:w="2547" w:type="dxa"/>
            <w:noWrap/>
            <w:hideMark/>
          </w:tcPr>
          <w:p w14:paraId="1123E407" w14:textId="43E53DD8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Enoletni širokolistni plevel</w:t>
            </w:r>
          </w:p>
        </w:tc>
        <w:tc>
          <w:tcPr>
            <w:tcW w:w="2410" w:type="dxa"/>
            <w:noWrap/>
            <w:hideMark/>
          </w:tcPr>
          <w:p w14:paraId="28EF9F2F" w14:textId="562D6C0D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po setvi in pred vznikom gojenih rastlin</w:t>
            </w:r>
          </w:p>
        </w:tc>
        <w:tc>
          <w:tcPr>
            <w:tcW w:w="2268" w:type="dxa"/>
            <w:noWrap/>
            <w:hideMark/>
          </w:tcPr>
          <w:p w14:paraId="0BBAA239" w14:textId="77777777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klomazo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1EE1783" w14:textId="77777777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Clomat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608B5E8" w14:textId="77777777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0,25 L/ha</w:t>
            </w:r>
          </w:p>
        </w:tc>
        <w:tc>
          <w:tcPr>
            <w:tcW w:w="3841" w:type="dxa"/>
            <w:noWrap/>
            <w:hideMark/>
          </w:tcPr>
          <w:p w14:paraId="473783C3" w14:textId="77777777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 xml:space="preserve">ČU </w:t>
            </w:r>
          </w:p>
        </w:tc>
      </w:tr>
      <w:tr w:rsidR="452B7A2C" w14:paraId="1D9FC6DB" w14:textId="77777777" w:rsidTr="002C3AFB">
        <w:trPr>
          <w:trHeight w:val="300"/>
        </w:trPr>
        <w:tc>
          <w:tcPr>
            <w:tcW w:w="2547" w:type="dxa"/>
            <w:noWrap/>
            <w:hideMark/>
          </w:tcPr>
          <w:p w14:paraId="5609FDA9" w14:textId="6CB40E08" w:rsidR="34F9AE2D" w:rsidRPr="002C3AFB" w:rsidRDefault="34F9AE2D" w:rsidP="002C3AFB">
            <w:pPr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enoletnega</w:t>
            </w:r>
          </w:p>
          <w:p w14:paraId="7D1D18AF" w14:textId="2F37BD5E" w:rsidR="34F9AE2D" w:rsidRPr="002C3AFB" w:rsidRDefault="34F9AE2D" w:rsidP="002C3AFB">
            <w:pPr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širokolistnega plevela</w:t>
            </w:r>
          </w:p>
        </w:tc>
        <w:tc>
          <w:tcPr>
            <w:tcW w:w="2410" w:type="dxa"/>
            <w:noWrap/>
            <w:hideMark/>
          </w:tcPr>
          <w:p w14:paraId="54A9C5D0" w14:textId="2D0EF082" w:rsidR="772601AB" w:rsidRPr="002C3AFB" w:rsidRDefault="772601AB" w:rsidP="002C3AFB">
            <w:pPr>
              <w:spacing w:after="240"/>
              <w:jc w:val="left"/>
              <w:rPr>
                <w:rFonts w:eastAsia="Arial"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eastAsia="Arial" w:cs="Arial"/>
                <w:color w:val="000000" w:themeColor="text1"/>
                <w:sz w:val="18"/>
                <w:szCs w:val="18"/>
              </w:rPr>
              <w:t>pred vznikom posevka, od razvojne</w:t>
            </w:r>
          </w:p>
          <w:p w14:paraId="1E61086B" w14:textId="75FE9A4C" w:rsidR="772601AB" w:rsidRPr="002C3AFB" w:rsidRDefault="772601AB" w:rsidP="002C3AFB">
            <w:pPr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eastAsia="Arial" w:cs="Arial"/>
                <w:color w:val="000000" w:themeColor="text1"/>
                <w:sz w:val="18"/>
                <w:szCs w:val="18"/>
              </w:rPr>
              <w:t xml:space="preserve">faze suhega semena do faze vznika </w:t>
            </w:r>
            <w:proofErr w:type="spellStart"/>
            <w:r w:rsidRPr="002C3AFB">
              <w:rPr>
                <w:rFonts w:eastAsia="Arial" w:cs="Arial"/>
                <w:color w:val="000000" w:themeColor="text1"/>
                <w:sz w:val="18"/>
                <w:szCs w:val="18"/>
              </w:rPr>
              <w:t>radikule</w:t>
            </w:r>
            <w:proofErr w:type="spellEnd"/>
            <w:r w:rsidRPr="002C3AFB">
              <w:rPr>
                <w:rFonts w:eastAsia="Arial" w:cs="Arial"/>
                <w:color w:val="000000" w:themeColor="text1"/>
                <w:sz w:val="18"/>
                <w:szCs w:val="18"/>
              </w:rPr>
              <w:t xml:space="preserve"> iz semena (BBCH 00-05).</w:t>
            </w:r>
          </w:p>
        </w:tc>
        <w:tc>
          <w:tcPr>
            <w:tcW w:w="2268" w:type="dxa"/>
            <w:noWrap/>
            <w:hideMark/>
          </w:tcPr>
          <w:p w14:paraId="74DBD096" w14:textId="53F28661" w:rsidR="49A92606" w:rsidRPr="002C3AFB" w:rsidRDefault="49A92606" w:rsidP="002C3AFB">
            <w:pPr>
              <w:jc w:val="left"/>
              <w:rPr>
                <w:rFonts w:eastAsia="Arial" w:cs="Arial"/>
                <w:color w:val="000000" w:themeColor="text1"/>
                <w:sz w:val="18"/>
                <w:szCs w:val="18"/>
              </w:rPr>
            </w:pPr>
            <w:proofErr w:type="spellStart"/>
            <w:r w:rsidRPr="002C3AFB">
              <w:rPr>
                <w:rFonts w:eastAsia="Tahoma" w:cs="Arial"/>
                <w:color w:val="000000" w:themeColor="text1"/>
                <w:sz w:val="18"/>
                <w:szCs w:val="18"/>
              </w:rPr>
              <w:t>klomazo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1A9EAFC" w14:textId="43D75F0C" w:rsidR="49A92606" w:rsidRPr="002C3AFB" w:rsidRDefault="49A92606" w:rsidP="002C3AFB">
            <w:pPr>
              <w:jc w:val="left"/>
              <w:rPr>
                <w:rFonts w:eastAsia="Tahoma" w:cs="Arial"/>
                <w:color w:val="000000" w:themeColor="text1"/>
                <w:sz w:val="18"/>
                <w:szCs w:val="18"/>
              </w:rPr>
            </w:pPr>
            <w:proofErr w:type="spellStart"/>
            <w:r w:rsidRPr="002C3AFB">
              <w:rPr>
                <w:rFonts w:eastAsia="Tahoma" w:cs="Arial"/>
                <w:color w:val="000000" w:themeColor="text1"/>
                <w:sz w:val="18"/>
                <w:szCs w:val="18"/>
              </w:rPr>
              <w:t>C</w:t>
            </w:r>
            <w:r w:rsidR="002C3AFB" w:rsidRPr="002C3AFB">
              <w:rPr>
                <w:rFonts w:eastAsia="Tahoma" w:cs="Arial"/>
                <w:color w:val="000000" w:themeColor="text1"/>
                <w:sz w:val="18"/>
                <w:szCs w:val="18"/>
              </w:rPr>
              <w:t>himro</w:t>
            </w:r>
            <w:proofErr w:type="spellEnd"/>
          </w:p>
          <w:p w14:paraId="2E3123EF" w14:textId="71DC63F2" w:rsidR="452B7A2C" w:rsidRPr="002C3AFB" w:rsidRDefault="452B7A2C" w:rsidP="002C3AFB">
            <w:pPr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noWrap/>
            <w:hideMark/>
          </w:tcPr>
          <w:p w14:paraId="318F85C7" w14:textId="54CD876A" w:rsidR="49A92606" w:rsidRPr="002C3AFB" w:rsidRDefault="49A92606" w:rsidP="002C3AFB">
            <w:pPr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eastAsia="Tahoma" w:cs="Arial"/>
                <w:color w:val="000000" w:themeColor="text1"/>
                <w:sz w:val="18"/>
                <w:szCs w:val="18"/>
              </w:rPr>
              <w:t>0,25 L/ha</w:t>
            </w:r>
          </w:p>
        </w:tc>
        <w:tc>
          <w:tcPr>
            <w:tcW w:w="3841" w:type="dxa"/>
            <w:noWrap/>
            <w:hideMark/>
          </w:tcPr>
          <w:p w14:paraId="02542DAE" w14:textId="7C00DCB2" w:rsidR="2D8B61D9" w:rsidRPr="002C3AFB" w:rsidRDefault="2D8B61D9" w:rsidP="452B7A2C">
            <w:pPr>
              <w:rPr>
                <w:rFonts w:cs="Arial"/>
                <w:color w:val="000000" w:themeColor="text1"/>
                <w:sz w:val="18"/>
                <w:szCs w:val="18"/>
                <w:u w:val="single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  <w:u w:val="single"/>
              </w:rPr>
              <w:t>ČU</w:t>
            </w:r>
          </w:p>
        </w:tc>
      </w:tr>
      <w:tr w:rsidR="004F2CEB" w:rsidRPr="00F76055" w14:paraId="4CF0887B" w14:textId="77777777" w:rsidTr="452B7A2C">
        <w:trPr>
          <w:trHeight w:val="290"/>
        </w:trPr>
        <w:tc>
          <w:tcPr>
            <w:tcW w:w="2547" w:type="dxa"/>
            <w:noWrap/>
            <w:hideMark/>
          </w:tcPr>
          <w:p w14:paraId="0ED2A231" w14:textId="61C7E1D4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 xml:space="preserve">Enoletni </w:t>
            </w:r>
            <w:proofErr w:type="spellStart"/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ozkolisti</w:t>
            </w:r>
            <w:proofErr w:type="spellEnd"/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 xml:space="preserve"> plevel ter samosevna žita</w:t>
            </w:r>
          </w:p>
        </w:tc>
        <w:tc>
          <w:tcPr>
            <w:tcW w:w="2410" w:type="dxa"/>
            <w:noWrap/>
          </w:tcPr>
          <w:p w14:paraId="41A4EB0C" w14:textId="09FCB8FC" w:rsidR="004F2CEB" w:rsidRPr="002C3AFB" w:rsidRDefault="5AEB7E31" w:rsidP="452B7A2C">
            <w:pPr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ko je  plevel v fazi 3–5 listov pa do konca razraščanja.</w:t>
            </w:r>
          </w:p>
        </w:tc>
        <w:tc>
          <w:tcPr>
            <w:tcW w:w="2268" w:type="dxa"/>
            <w:vMerge w:val="restart"/>
            <w:noWrap/>
            <w:hideMark/>
          </w:tcPr>
          <w:p w14:paraId="6ED9FC81" w14:textId="77777777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cikloksidim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BB8D634" w14:textId="77777777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Focus</w:t>
            </w:r>
            <w:proofErr w:type="spellEnd"/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 xml:space="preserve"> ultra</w:t>
            </w:r>
          </w:p>
        </w:tc>
        <w:tc>
          <w:tcPr>
            <w:tcW w:w="1559" w:type="dxa"/>
            <w:noWrap/>
            <w:hideMark/>
          </w:tcPr>
          <w:p w14:paraId="3CFE4DC0" w14:textId="77777777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2 L/ha</w:t>
            </w:r>
          </w:p>
        </w:tc>
        <w:tc>
          <w:tcPr>
            <w:tcW w:w="3841" w:type="dxa"/>
            <w:noWrap/>
            <w:hideMark/>
          </w:tcPr>
          <w:p w14:paraId="02F995D2" w14:textId="4A42A8A7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35 dni</w:t>
            </w:r>
          </w:p>
        </w:tc>
      </w:tr>
      <w:tr w:rsidR="004F2CEB" w:rsidRPr="00F76055" w14:paraId="64E2B7EF" w14:textId="77777777" w:rsidTr="452B7A2C">
        <w:trPr>
          <w:trHeight w:val="352"/>
        </w:trPr>
        <w:tc>
          <w:tcPr>
            <w:tcW w:w="2547" w:type="dxa"/>
            <w:noWrap/>
            <w:hideMark/>
          </w:tcPr>
          <w:p w14:paraId="42B0AE0D" w14:textId="77146009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Večletni ozkolistni plevel</w:t>
            </w:r>
          </w:p>
        </w:tc>
        <w:tc>
          <w:tcPr>
            <w:tcW w:w="2410" w:type="dxa"/>
            <w:noWrap/>
          </w:tcPr>
          <w:p w14:paraId="0F11FA9F" w14:textId="4513E8E7" w:rsidR="004F2CEB" w:rsidRPr="002C3AFB" w:rsidRDefault="5AEB7E31" w:rsidP="452B7A2C">
            <w:pPr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ko je plevel  visok do 15 cm</w:t>
            </w:r>
          </w:p>
        </w:tc>
        <w:tc>
          <w:tcPr>
            <w:tcW w:w="2268" w:type="dxa"/>
            <w:vMerge/>
            <w:hideMark/>
          </w:tcPr>
          <w:p w14:paraId="3FC86DB1" w14:textId="77777777" w:rsidR="004F2CEB" w:rsidRPr="002C3AFB" w:rsidRDefault="004F2CEB" w:rsidP="004F2CEB">
            <w:pPr>
              <w:rPr>
                <w:rFonts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07250788" w14:textId="77777777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proofErr w:type="spellStart"/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Focus</w:t>
            </w:r>
            <w:proofErr w:type="spellEnd"/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 xml:space="preserve"> ultra</w:t>
            </w:r>
          </w:p>
        </w:tc>
        <w:tc>
          <w:tcPr>
            <w:tcW w:w="1559" w:type="dxa"/>
            <w:noWrap/>
            <w:hideMark/>
          </w:tcPr>
          <w:p w14:paraId="329E92EC" w14:textId="77777777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4 L/ha</w:t>
            </w:r>
          </w:p>
        </w:tc>
        <w:tc>
          <w:tcPr>
            <w:tcW w:w="3841" w:type="dxa"/>
            <w:noWrap/>
            <w:hideMark/>
          </w:tcPr>
          <w:p w14:paraId="08772927" w14:textId="23BF40E8" w:rsidR="004F2CEB" w:rsidRPr="002C3AFB" w:rsidRDefault="5AEB7E31" w:rsidP="452B7A2C">
            <w:pPr>
              <w:rPr>
                <w:rFonts w:cs="Arial"/>
                <w:color w:val="000000" w:themeColor="text1"/>
                <w:sz w:val="18"/>
                <w:szCs w:val="18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</w:rPr>
              <w:t>35 dni</w:t>
            </w:r>
          </w:p>
        </w:tc>
      </w:tr>
      <w:tr w:rsidR="004F2CEB" w:rsidRPr="00F76055" w14:paraId="24FCB168" w14:textId="77777777" w:rsidTr="452B7A2C">
        <w:trPr>
          <w:trHeight w:val="675"/>
        </w:trPr>
        <w:tc>
          <w:tcPr>
            <w:tcW w:w="2547" w:type="dxa"/>
            <w:noWrap/>
            <w:hideMark/>
          </w:tcPr>
          <w:p w14:paraId="68B7395E" w14:textId="36DE5192" w:rsidR="004F2CEB" w:rsidRPr="002C3AFB" w:rsidRDefault="5AEB7E31" w:rsidP="2C4FCFED">
            <w:pPr>
              <w:rPr>
                <w:rFonts w:cs="Arial"/>
                <w:color w:val="000000" w:themeColor="text1"/>
                <w:sz w:val="18"/>
                <w:szCs w:val="18"/>
                <w:u w:val="single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  <w:u w:val="single"/>
              </w:rPr>
              <w:t>Širokolistni plevel</w:t>
            </w:r>
          </w:p>
        </w:tc>
        <w:tc>
          <w:tcPr>
            <w:tcW w:w="2410" w:type="dxa"/>
            <w:noWrap/>
            <w:hideMark/>
          </w:tcPr>
          <w:p w14:paraId="5820BA6A" w14:textId="7A8952C0" w:rsidR="004F2CEB" w:rsidRPr="002C3AFB" w:rsidRDefault="5AEB7E31" w:rsidP="2C4FCFED">
            <w:pPr>
              <w:rPr>
                <w:rFonts w:cs="Arial"/>
                <w:color w:val="000000" w:themeColor="text1"/>
                <w:sz w:val="18"/>
                <w:szCs w:val="18"/>
                <w:u w:val="single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  <w:u w:val="single"/>
              </w:rPr>
              <w:t> </w:t>
            </w:r>
            <w:r w:rsidR="33EFCE4C" w:rsidRPr="002C3AFB">
              <w:rPr>
                <w:rFonts w:cs="Arial"/>
                <w:color w:val="000000" w:themeColor="text1"/>
                <w:sz w:val="18"/>
                <w:szCs w:val="18"/>
                <w:u w:val="single"/>
              </w:rPr>
              <w:t>pred vznikom</w:t>
            </w:r>
          </w:p>
        </w:tc>
        <w:tc>
          <w:tcPr>
            <w:tcW w:w="2268" w:type="dxa"/>
            <w:noWrap/>
            <w:hideMark/>
          </w:tcPr>
          <w:p w14:paraId="7A9C6A97" w14:textId="77777777" w:rsidR="004F2CEB" w:rsidRPr="002C3AFB" w:rsidRDefault="5AEB7E31" w:rsidP="2C4FCFED">
            <w:pPr>
              <w:rPr>
                <w:rFonts w:cs="Arial"/>
                <w:color w:val="000000" w:themeColor="text1"/>
                <w:sz w:val="18"/>
                <w:szCs w:val="18"/>
                <w:u w:val="single"/>
              </w:rPr>
            </w:pPr>
            <w:proofErr w:type="spellStart"/>
            <w:r w:rsidRPr="002C3AFB">
              <w:rPr>
                <w:rFonts w:cs="Arial"/>
                <w:color w:val="000000" w:themeColor="text1"/>
                <w:sz w:val="18"/>
                <w:szCs w:val="18"/>
                <w:u w:val="single"/>
              </w:rPr>
              <w:t>metobromuro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DB22D3F" w14:textId="77777777" w:rsidR="004F2CEB" w:rsidRPr="002C3AFB" w:rsidRDefault="5AEB7E31" w:rsidP="2C4FCFED">
            <w:pPr>
              <w:rPr>
                <w:rFonts w:cs="Arial"/>
                <w:color w:val="000000" w:themeColor="text1"/>
                <w:sz w:val="18"/>
                <w:szCs w:val="18"/>
                <w:u w:val="single"/>
              </w:rPr>
            </w:pPr>
            <w:proofErr w:type="spellStart"/>
            <w:r w:rsidRPr="002C3AFB">
              <w:rPr>
                <w:rFonts w:cs="Arial"/>
                <w:color w:val="000000" w:themeColor="text1"/>
                <w:sz w:val="18"/>
                <w:szCs w:val="18"/>
                <w:u w:val="single"/>
              </w:rPr>
              <w:t>Fresc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77EB69C" w14:textId="77777777" w:rsidR="004F2CEB" w:rsidRPr="002C3AFB" w:rsidRDefault="5AEB7E31" w:rsidP="2C4FCFED">
            <w:pPr>
              <w:rPr>
                <w:rFonts w:cs="Arial"/>
                <w:color w:val="000000" w:themeColor="text1"/>
                <w:sz w:val="18"/>
                <w:szCs w:val="18"/>
                <w:u w:val="single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  <w:u w:val="single"/>
              </w:rPr>
              <w:t>2,0 L/ha</w:t>
            </w:r>
          </w:p>
        </w:tc>
        <w:tc>
          <w:tcPr>
            <w:tcW w:w="3841" w:type="dxa"/>
            <w:hideMark/>
          </w:tcPr>
          <w:p w14:paraId="52A112AD" w14:textId="77777777" w:rsidR="004F2CEB" w:rsidRPr="002C3AFB" w:rsidRDefault="5AEB7E31" w:rsidP="2C4FCFED">
            <w:pPr>
              <w:rPr>
                <w:rFonts w:cs="Arial"/>
                <w:color w:val="000000" w:themeColor="text1"/>
                <w:sz w:val="18"/>
                <w:szCs w:val="18"/>
                <w:u w:val="single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  <w:u w:val="single"/>
              </w:rPr>
              <w:t xml:space="preserve">zagotovljena z načinom uporabe; </w:t>
            </w:r>
          </w:p>
          <w:p w14:paraId="733047A6" w14:textId="4C2F6E23" w:rsidR="004F2CEB" w:rsidRPr="002C3AFB" w:rsidRDefault="5AEB7E31" w:rsidP="2C4FCFED">
            <w:pPr>
              <w:rPr>
                <w:rFonts w:cs="Arial"/>
                <w:color w:val="000000" w:themeColor="text1"/>
                <w:sz w:val="18"/>
                <w:szCs w:val="18"/>
                <w:u w:val="single"/>
              </w:rPr>
            </w:pPr>
            <w:r w:rsidRPr="002C3AFB">
              <w:rPr>
                <w:rFonts w:cs="Arial"/>
                <w:color w:val="000000" w:themeColor="text1"/>
                <w:sz w:val="18"/>
                <w:szCs w:val="18"/>
                <w:u w:val="single"/>
              </w:rPr>
              <w:t>Uporaba je dovoljena samo v korenju za semensko pridelavo!</w:t>
            </w:r>
          </w:p>
        </w:tc>
      </w:tr>
      <w:tr w:rsidR="004F2CEB" w:rsidRPr="00F76055" w14:paraId="567F9CFB" w14:textId="77777777" w:rsidTr="452B7A2C">
        <w:trPr>
          <w:trHeight w:val="274"/>
        </w:trPr>
        <w:tc>
          <w:tcPr>
            <w:tcW w:w="2547" w:type="dxa"/>
            <w:noWrap/>
            <w:hideMark/>
          </w:tcPr>
          <w:p w14:paraId="0D2EB069" w14:textId="446C4CC8" w:rsidR="004F2CEB" w:rsidRPr="00F76055" w:rsidRDefault="5AEB7E31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lastRenderedPageBreak/>
              <w:t xml:space="preserve">Enoletni ozkolistni plevel in </w:t>
            </w:r>
            <w:proofErr w:type="spellStart"/>
            <w:r w:rsidRPr="452B7A2C">
              <w:rPr>
                <w:rFonts w:cs="Arial"/>
                <w:sz w:val="18"/>
                <w:szCs w:val="18"/>
              </w:rPr>
              <w:t>ljulke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452B7A2C">
              <w:rPr>
                <w:rFonts w:cs="Arial"/>
                <w:i/>
                <w:iCs/>
                <w:sz w:val="18"/>
                <w:szCs w:val="18"/>
              </w:rPr>
              <w:t>Lolium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452B7A2C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410" w:type="dxa"/>
            <w:noWrap/>
            <w:hideMark/>
          </w:tcPr>
          <w:p w14:paraId="53326683" w14:textId="4852D9C7" w:rsidR="004F2CEB" w:rsidRPr="00F76055" w:rsidRDefault="33EFCE4C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po vzniku gojene rastline in plevela</w:t>
            </w:r>
          </w:p>
        </w:tc>
        <w:tc>
          <w:tcPr>
            <w:tcW w:w="2268" w:type="dxa"/>
            <w:noWrap/>
            <w:hideMark/>
          </w:tcPr>
          <w:p w14:paraId="4F939C89" w14:textId="77777777" w:rsidR="004F2CEB" w:rsidRPr="00F76055" w:rsidRDefault="5AEB7E31" w:rsidP="452B7A2C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fluazifop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>-p-</w:t>
            </w:r>
            <w:proofErr w:type="spellStart"/>
            <w:r w:rsidRPr="452B7A2C">
              <w:rPr>
                <w:rFonts w:cs="Arial"/>
                <w:sz w:val="18"/>
                <w:szCs w:val="18"/>
              </w:rPr>
              <w:t>buti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CE911A7" w14:textId="77777777" w:rsidR="004F2CEB" w:rsidRPr="00F76055" w:rsidRDefault="5AEB7E31" w:rsidP="452B7A2C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Fusilade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452B7A2C">
              <w:rPr>
                <w:rFonts w:cs="Arial"/>
                <w:sz w:val="18"/>
                <w:szCs w:val="18"/>
              </w:rPr>
              <w:t>max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457245C" w14:textId="77777777" w:rsidR="004F2CEB" w:rsidRPr="00F76055" w:rsidRDefault="5AEB7E31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1-2 L/ha</w:t>
            </w:r>
          </w:p>
        </w:tc>
        <w:tc>
          <w:tcPr>
            <w:tcW w:w="3841" w:type="dxa"/>
            <w:hideMark/>
          </w:tcPr>
          <w:p w14:paraId="220F3FC2" w14:textId="77777777" w:rsidR="004F2CEB" w:rsidRPr="00F76055" w:rsidRDefault="5AEB7E31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 xml:space="preserve">49 dni; </w:t>
            </w:r>
          </w:p>
          <w:p w14:paraId="5E1ABE74" w14:textId="3E0DC43A" w:rsidR="004F2CEB" w:rsidRPr="00F76055" w:rsidRDefault="5AEB7E31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Ne zatira enoletne latovke (</w:t>
            </w:r>
            <w:proofErr w:type="spellStart"/>
            <w:r w:rsidRPr="452B7A2C">
              <w:rPr>
                <w:rFonts w:cs="Arial"/>
                <w:i/>
                <w:iCs/>
                <w:sz w:val="18"/>
                <w:szCs w:val="18"/>
              </w:rPr>
              <w:t>Poa</w:t>
            </w:r>
            <w:proofErr w:type="spellEnd"/>
            <w:r w:rsidRPr="452B7A2C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452B7A2C">
              <w:rPr>
                <w:rFonts w:cs="Arial"/>
                <w:i/>
                <w:iCs/>
                <w:sz w:val="18"/>
                <w:szCs w:val="18"/>
              </w:rPr>
              <w:t>annua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>).</w:t>
            </w:r>
          </w:p>
        </w:tc>
      </w:tr>
      <w:tr w:rsidR="004F2CEB" w:rsidRPr="00F76055" w14:paraId="051DB2F5" w14:textId="77777777" w:rsidTr="452B7A2C">
        <w:trPr>
          <w:trHeight w:val="290"/>
        </w:trPr>
        <w:tc>
          <w:tcPr>
            <w:tcW w:w="2547" w:type="dxa"/>
            <w:noWrap/>
            <w:hideMark/>
          </w:tcPr>
          <w:p w14:paraId="49209E01" w14:textId="5F3BA7CE" w:rsidR="004F2CEB" w:rsidRPr="00F76055" w:rsidRDefault="157DFACD" w:rsidP="004F2CEB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E</w:t>
            </w:r>
            <w:r w:rsidR="5AEB7E31" w:rsidRPr="452B7A2C">
              <w:rPr>
                <w:rFonts w:cs="Arial"/>
                <w:sz w:val="18"/>
                <w:szCs w:val="18"/>
              </w:rPr>
              <w:t>noletni ozkolistni plevel</w:t>
            </w:r>
          </w:p>
        </w:tc>
        <w:tc>
          <w:tcPr>
            <w:tcW w:w="2410" w:type="dxa"/>
            <w:vMerge w:val="restart"/>
            <w:noWrap/>
            <w:hideMark/>
          </w:tcPr>
          <w:p w14:paraId="035A5E44" w14:textId="10744F3B" w:rsidR="004F2CEB" w:rsidRPr="00F76055" w:rsidRDefault="5AEB7E31" w:rsidP="004F2CEB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 </w:t>
            </w:r>
            <w:r w:rsidR="33EFCE4C" w:rsidRPr="452B7A2C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2268" w:type="dxa"/>
            <w:vMerge w:val="restart"/>
            <w:noWrap/>
            <w:hideMark/>
          </w:tcPr>
          <w:p w14:paraId="3CDEF846" w14:textId="77777777" w:rsidR="004F2CEB" w:rsidRPr="00F76055" w:rsidRDefault="5AEB7E31" w:rsidP="452B7A2C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kletodim</w:t>
            </w:r>
            <w:proofErr w:type="spellEnd"/>
          </w:p>
        </w:tc>
        <w:tc>
          <w:tcPr>
            <w:tcW w:w="2268" w:type="dxa"/>
            <w:vMerge w:val="restart"/>
            <w:noWrap/>
            <w:hideMark/>
          </w:tcPr>
          <w:p w14:paraId="50E7574A" w14:textId="77777777" w:rsidR="004F2CEB" w:rsidRPr="00F76055" w:rsidRDefault="5AEB7E31" w:rsidP="004F2CEB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Select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 xml:space="preserve"> super</w:t>
            </w:r>
          </w:p>
        </w:tc>
        <w:tc>
          <w:tcPr>
            <w:tcW w:w="1559" w:type="dxa"/>
            <w:noWrap/>
            <w:hideMark/>
          </w:tcPr>
          <w:p w14:paraId="560CA51F" w14:textId="77777777" w:rsidR="004F2CEB" w:rsidRPr="00F76055" w:rsidRDefault="5AEB7E31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3841" w:type="dxa"/>
            <w:vMerge w:val="restart"/>
            <w:noWrap/>
            <w:hideMark/>
          </w:tcPr>
          <w:p w14:paraId="1B58AE1A" w14:textId="77777777" w:rsidR="004F2CEB" w:rsidRPr="00F76055" w:rsidRDefault="5AEB7E31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48 dni</w:t>
            </w:r>
            <w:r w:rsidR="33EFCE4C" w:rsidRPr="452B7A2C">
              <w:rPr>
                <w:rFonts w:cs="Arial"/>
                <w:sz w:val="18"/>
                <w:szCs w:val="18"/>
              </w:rPr>
              <w:t>;</w:t>
            </w:r>
          </w:p>
          <w:p w14:paraId="3E277E0A" w14:textId="2CE1005A" w:rsidR="00A77F16" w:rsidRPr="00F76055" w:rsidRDefault="33EFCE4C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sz w:val="18"/>
                <w:szCs w:val="18"/>
              </w:rPr>
              <w:t>Od razvojne faze, ko je drugi pravi list razvit, do faze, ko koren doseže 50% pričakovanega premera (BBCH 12-45).</w:t>
            </w:r>
          </w:p>
        </w:tc>
      </w:tr>
      <w:tr w:rsidR="004F2CEB" w:rsidRPr="00F76055" w14:paraId="6AF79EA4" w14:textId="77777777" w:rsidTr="452B7A2C">
        <w:trPr>
          <w:trHeight w:val="290"/>
        </w:trPr>
        <w:tc>
          <w:tcPr>
            <w:tcW w:w="2547" w:type="dxa"/>
            <w:noWrap/>
            <w:hideMark/>
          </w:tcPr>
          <w:p w14:paraId="5F6701D2" w14:textId="63BB5003" w:rsidR="004F2CEB" w:rsidRPr="00F76055" w:rsidRDefault="157DFACD" w:rsidP="004F2CEB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E</w:t>
            </w:r>
            <w:r w:rsidR="5AEB7E31" w:rsidRPr="452B7A2C">
              <w:rPr>
                <w:rFonts w:cs="Arial"/>
                <w:sz w:val="18"/>
                <w:szCs w:val="18"/>
              </w:rPr>
              <w:t>noletna latovka (</w:t>
            </w:r>
            <w:proofErr w:type="spellStart"/>
            <w:r w:rsidR="5AEB7E31" w:rsidRPr="452B7A2C">
              <w:rPr>
                <w:rFonts w:cs="Arial"/>
                <w:i/>
                <w:iCs/>
                <w:sz w:val="18"/>
                <w:szCs w:val="18"/>
              </w:rPr>
              <w:t>Poa</w:t>
            </w:r>
            <w:proofErr w:type="spellEnd"/>
            <w:r w:rsidR="5AEB7E31" w:rsidRPr="452B7A2C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5AEB7E31" w:rsidRPr="452B7A2C">
              <w:rPr>
                <w:rFonts w:cs="Arial"/>
                <w:i/>
                <w:iCs/>
                <w:sz w:val="18"/>
                <w:szCs w:val="18"/>
              </w:rPr>
              <w:t>annua</w:t>
            </w:r>
            <w:proofErr w:type="spellEnd"/>
            <w:r w:rsidR="5AEB7E31" w:rsidRPr="452B7A2C">
              <w:rPr>
                <w:rFonts w:cs="Arial"/>
                <w:i/>
                <w:iCs/>
                <w:sz w:val="18"/>
                <w:szCs w:val="18"/>
              </w:rPr>
              <w:t xml:space="preserve">), </w:t>
            </w:r>
            <w:r w:rsidR="5AEB7E31" w:rsidRPr="452B7A2C">
              <w:rPr>
                <w:rFonts w:cs="Arial"/>
                <w:sz w:val="18"/>
                <w:szCs w:val="18"/>
              </w:rPr>
              <w:t>plazeča pirnica (</w:t>
            </w:r>
            <w:proofErr w:type="spellStart"/>
            <w:r w:rsidR="5AEB7E31" w:rsidRPr="452B7A2C">
              <w:rPr>
                <w:rFonts w:cs="Arial"/>
                <w:i/>
                <w:iCs/>
                <w:sz w:val="18"/>
                <w:szCs w:val="18"/>
              </w:rPr>
              <w:t>Agropyron</w:t>
            </w:r>
            <w:proofErr w:type="spellEnd"/>
            <w:r w:rsidR="5AEB7E31" w:rsidRPr="452B7A2C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5AEB7E31" w:rsidRPr="452B7A2C">
              <w:rPr>
                <w:rFonts w:cs="Arial"/>
                <w:i/>
                <w:iCs/>
                <w:sz w:val="18"/>
                <w:szCs w:val="18"/>
              </w:rPr>
              <w:t>repens</w:t>
            </w:r>
            <w:proofErr w:type="spellEnd"/>
            <w:r w:rsidR="5AEB7E31" w:rsidRPr="452B7A2C">
              <w:rPr>
                <w:rFonts w:cs="Arial"/>
                <w:sz w:val="18"/>
                <w:szCs w:val="18"/>
              </w:rPr>
              <w:t>))</w:t>
            </w:r>
          </w:p>
        </w:tc>
        <w:tc>
          <w:tcPr>
            <w:tcW w:w="2410" w:type="dxa"/>
            <w:vMerge/>
            <w:hideMark/>
          </w:tcPr>
          <w:p w14:paraId="0DBDC490" w14:textId="77777777" w:rsidR="004F2CEB" w:rsidRPr="00F76055" w:rsidRDefault="004F2CEB" w:rsidP="004F2CEB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442A71AC" w14:textId="77777777" w:rsidR="004F2CEB" w:rsidRPr="00F76055" w:rsidRDefault="004F2CEB" w:rsidP="004F2CEB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2B57B784" w14:textId="32A3E13B" w:rsidR="004F2CEB" w:rsidRPr="00F76055" w:rsidRDefault="004F2CEB" w:rsidP="004F2CEB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59" w:type="dxa"/>
            <w:noWrap/>
            <w:hideMark/>
          </w:tcPr>
          <w:p w14:paraId="5F28093C" w14:textId="77777777" w:rsidR="004F2CEB" w:rsidRPr="00F76055" w:rsidRDefault="5AEB7E31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2 L/ha</w:t>
            </w:r>
          </w:p>
        </w:tc>
        <w:tc>
          <w:tcPr>
            <w:tcW w:w="3841" w:type="dxa"/>
            <w:vMerge/>
            <w:hideMark/>
          </w:tcPr>
          <w:p w14:paraId="1DF72B2D" w14:textId="77777777" w:rsidR="004F2CEB" w:rsidRPr="00F76055" w:rsidRDefault="004F2CEB" w:rsidP="004F2CEB">
            <w:pPr>
              <w:rPr>
                <w:rFonts w:cs="Arial"/>
                <w:sz w:val="18"/>
                <w:szCs w:val="18"/>
              </w:rPr>
            </w:pPr>
          </w:p>
        </w:tc>
      </w:tr>
      <w:tr w:rsidR="00A77F16" w:rsidRPr="00F76055" w14:paraId="30518204" w14:textId="77777777" w:rsidTr="452B7A2C">
        <w:trPr>
          <w:trHeight w:val="290"/>
        </w:trPr>
        <w:tc>
          <w:tcPr>
            <w:tcW w:w="2547" w:type="dxa"/>
            <w:noWrap/>
          </w:tcPr>
          <w:p w14:paraId="491FA89D" w14:textId="19834967" w:rsidR="00A77F16" w:rsidRPr="00F76055" w:rsidRDefault="157DFACD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Enoletni ozkolistni in nekatere vrste širokolistnega plevela</w:t>
            </w:r>
          </w:p>
        </w:tc>
        <w:tc>
          <w:tcPr>
            <w:tcW w:w="2410" w:type="dxa"/>
          </w:tcPr>
          <w:p w14:paraId="5E9465E0" w14:textId="25979AE6" w:rsidR="00A77F16" w:rsidRPr="00F76055" w:rsidRDefault="157DFACD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pred vznikom gojene rastline</w:t>
            </w:r>
          </w:p>
        </w:tc>
        <w:tc>
          <w:tcPr>
            <w:tcW w:w="2268" w:type="dxa"/>
          </w:tcPr>
          <w:p w14:paraId="7E153037" w14:textId="11E546FE" w:rsidR="00A77F16" w:rsidRPr="00F76055" w:rsidRDefault="33EFCE4C" w:rsidP="452B7A2C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pendimetalin</w:t>
            </w:r>
            <w:proofErr w:type="spellEnd"/>
          </w:p>
        </w:tc>
        <w:tc>
          <w:tcPr>
            <w:tcW w:w="2268" w:type="dxa"/>
            <w:noWrap/>
          </w:tcPr>
          <w:p w14:paraId="0DE7B920" w14:textId="2FC956FB" w:rsidR="00A77F16" w:rsidRPr="00F76055" w:rsidRDefault="33EFCE4C" w:rsidP="452B7A2C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Stomp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452B7A2C">
              <w:rPr>
                <w:rFonts w:cs="Arial"/>
                <w:sz w:val="18"/>
                <w:szCs w:val="18"/>
              </w:rPr>
              <w:t>aqua</w:t>
            </w:r>
            <w:proofErr w:type="spellEnd"/>
          </w:p>
        </w:tc>
        <w:tc>
          <w:tcPr>
            <w:tcW w:w="1559" w:type="dxa"/>
            <w:noWrap/>
          </w:tcPr>
          <w:p w14:paraId="0DB5BFF1" w14:textId="7AADAE98" w:rsidR="00A77F16" w:rsidRPr="00F76055" w:rsidRDefault="157DFACD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2,9 L/ha</w:t>
            </w:r>
          </w:p>
        </w:tc>
        <w:tc>
          <w:tcPr>
            <w:tcW w:w="3841" w:type="dxa"/>
          </w:tcPr>
          <w:p w14:paraId="109146B0" w14:textId="533BA9FA" w:rsidR="00A77F16" w:rsidRPr="00F76055" w:rsidRDefault="7ED8E283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ČU</w:t>
            </w:r>
          </w:p>
        </w:tc>
      </w:tr>
      <w:tr w:rsidR="004F2CEB" w:rsidRPr="00F76055" w14:paraId="1BF3408A" w14:textId="77777777" w:rsidTr="452B7A2C">
        <w:trPr>
          <w:trHeight w:val="281"/>
        </w:trPr>
        <w:tc>
          <w:tcPr>
            <w:tcW w:w="2547" w:type="dxa"/>
            <w:noWrap/>
            <w:hideMark/>
          </w:tcPr>
          <w:p w14:paraId="0AEB190D" w14:textId="353D30C8" w:rsidR="004F2CEB" w:rsidRPr="00F76055" w:rsidRDefault="157DFACD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E</w:t>
            </w:r>
            <w:r w:rsidR="5AEB7E31" w:rsidRPr="452B7A2C">
              <w:rPr>
                <w:rFonts w:cs="Arial"/>
                <w:sz w:val="18"/>
                <w:szCs w:val="18"/>
              </w:rPr>
              <w:t>noletni ozkolistni plevel</w:t>
            </w:r>
          </w:p>
        </w:tc>
        <w:tc>
          <w:tcPr>
            <w:tcW w:w="2410" w:type="dxa"/>
            <w:vMerge w:val="restart"/>
            <w:noWrap/>
            <w:hideMark/>
          </w:tcPr>
          <w:p w14:paraId="782CBB58" w14:textId="688C334D" w:rsidR="004F2CEB" w:rsidRPr="00F76055" w:rsidRDefault="157DFACD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po vzniku gojene rastline</w:t>
            </w:r>
          </w:p>
        </w:tc>
        <w:tc>
          <w:tcPr>
            <w:tcW w:w="2268" w:type="dxa"/>
            <w:vMerge w:val="restart"/>
            <w:noWrap/>
            <w:hideMark/>
          </w:tcPr>
          <w:p w14:paraId="671C24F0" w14:textId="77777777" w:rsidR="004F2CEB" w:rsidRPr="00F76055" w:rsidRDefault="5AEB7E31" w:rsidP="452B7A2C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propakvizafop</w:t>
            </w:r>
            <w:proofErr w:type="spellEnd"/>
          </w:p>
        </w:tc>
        <w:tc>
          <w:tcPr>
            <w:tcW w:w="2268" w:type="dxa"/>
            <w:vMerge w:val="restart"/>
            <w:noWrap/>
            <w:hideMark/>
          </w:tcPr>
          <w:p w14:paraId="18484DC0" w14:textId="77777777" w:rsidR="004F2CEB" w:rsidRPr="00F76055" w:rsidRDefault="5AEB7E31" w:rsidP="452B7A2C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Zetrola</w:t>
            </w:r>
            <w:proofErr w:type="spellEnd"/>
          </w:p>
          <w:p w14:paraId="3DC202B3" w14:textId="6629412C" w:rsidR="004F2CEB" w:rsidRPr="002C3AFB" w:rsidRDefault="004F2CEB" w:rsidP="2C4FCFED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  <w:noWrap/>
            <w:hideMark/>
          </w:tcPr>
          <w:p w14:paraId="56EE5C00" w14:textId="77777777" w:rsidR="004F2CEB" w:rsidRPr="00F76055" w:rsidRDefault="5AEB7E31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1,0 L/ha</w:t>
            </w:r>
          </w:p>
        </w:tc>
        <w:tc>
          <w:tcPr>
            <w:tcW w:w="3841" w:type="dxa"/>
            <w:vMerge w:val="restart"/>
            <w:hideMark/>
          </w:tcPr>
          <w:p w14:paraId="26D7A700" w14:textId="0B7431EC" w:rsidR="004F2CEB" w:rsidRPr="00F76055" w:rsidRDefault="5AEB7E31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 xml:space="preserve">30 dni; </w:t>
            </w:r>
          </w:p>
          <w:p w14:paraId="114C5713" w14:textId="25C7BC7C" w:rsidR="004F2CEB" w:rsidRPr="00F76055" w:rsidRDefault="5AEB7E31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Tretiramo ko so gojene rastline v razvojni fazi od treh pravih listov do konca rasti stebla oz. do popolne razraščenosti (BBCH 13-39).</w:t>
            </w:r>
          </w:p>
        </w:tc>
      </w:tr>
      <w:tr w:rsidR="004F2CEB" w:rsidRPr="00F76055" w14:paraId="3F4D4CA3" w14:textId="77777777" w:rsidTr="452B7A2C">
        <w:trPr>
          <w:trHeight w:val="279"/>
        </w:trPr>
        <w:tc>
          <w:tcPr>
            <w:tcW w:w="2547" w:type="dxa"/>
            <w:noWrap/>
            <w:hideMark/>
          </w:tcPr>
          <w:p w14:paraId="5DFF9F6F" w14:textId="1E661309" w:rsidR="004F2CEB" w:rsidRPr="00F76055" w:rsidRDefault="157DFACD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V</w:t>
            </w:r>
            <w:r w:rsidR="5AEB7E31" w:rsidRPr="452B7A2C">
              <w:rPr>
                <w:rFonts w:cs="Arial"/>
                <w:sz w:val="18"/>
                <w:szCs w:val="18"/>
              </w:rPr>
              <w:t>ečletni ozkolistni plevel</w:t>
            </w:r>
          </w:p>
        </w:tc>
        <w:tc>
          <w:tcPr>
            <w:tcW w:w="2410" w:type="dxa"/>
            <w:vMerge/>
            <w:noWrap/>
            <w:hideMark/>
          </w:tcPr>
          <w:p w14:paraId="32945318" w14:textId="72CDB47B" w:rsidR="004F2CEB" w:rsidRPr="00F76055" w:rsidRDefault="004F2CEB" w:rsidP="004F2CEB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7F449D87" w14:textId="77777777" w:rsidR="004F2CEB" w:rsidRPr="00F76055" w:rsidRDefault="004F2CEB" w:rsidP="004F2CEB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065C2DC5" w14:textId="409B1383" w:rsidR="004F2CEB" w:rsidRPr="00F76055" w:rsidRDefault="004F2CEB" w:rsidP="004F2CEB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59" w:type="dxa"/>
            <w:noWrap/>
            <w:hideMark/>
          </w:tcPr>
          <w:p w14:paraId="19549D6F" w14:textId="77777777" w:rsidR="004F2CEB" w:rsidRPr="00F76055" w:rsidRDefault="5AEB7E31" w:rsidP="452B7A2C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1,5 L/ha</w:t>
            </w:r>
          </w:p>
        </w:tc>
        <w:tc>
          <w:tcPr>
            <w:tcW w:w="3841" w:type="dxa"/>
            <w:vMerge/>
            <w:hideMark/>
          </w:tcPr>
          <w:p w14:paraId="5E286E02" w14:textId="04A9CEBA" w:rsidR="004F2CEB" w:rsidRPr="00F76055" w:rsidRDefault="004F2CEB" w:rsidP="004F2CEB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1381D6C5" w14:textId="77777777" w:rsidR="005A33FF" w:rsidRPr="00F76055" w:rsidRDefault="005A33FF" w:rsidP="005A33FF">
      <w:pPr>
        <w:rPr>
          <w:rFonts w:cs="Arial"/>
          <w:sz w:val="18"/>
          <w:szCs w:val="18"/>
        </w:rPr>
      </w:pPr>
    </w:p>
    <w:p w14:paraId="261A5D50" w14:textId="77777777" w:rsidR="00FF0A98" w:rsidRPr="00F76055" w:rsidRDefault="00FF0A98" w:rsidP="00FF0A98">
      <w:pPr>
        <w:rPr>
          <w:lang w:eastAsia="x-none"/>
        </w:rPr>
      </w:pPr>
    </w:p>
    <w:p w14:paraId="556378BC" w14:textId="28036D05" w:rsidR="002A5C63" w:rsidRPr="00F76055" w:rsidRDefault="002A5C63" w:rsidP="006F2D4C">
      <w:pPr>
        <w:pStyle w:val="Naslov3"/>
        <w:spacing w:before="0" w:after="0"/>
      </w:pPr>
      <w:bookmarkStart w:id="944" w:name="_Toc167122215"/>
      <w:bookmarkStart w:id="945" w:name="_Toc167122450"/>
      <w:bookmarkStart w:id="946" w:name="_Toc170778167"/>
      <w:r w:rsidRPr="00F76055">
        <w:t xml:space="preserve">BELUŠNA </w:t>
      </w:r>
      <w:r w:rsidR="004E13CE" w:rsidRPr="00F76055">
        <w:t>(STEBELNA),</w:t>
      </w:r>
      <w:r w:rsidRPr="00F76055">
        <w:t xml:space="preserve"> GOMOLJNA </w:t>
      </w:r>
      <w:r w:rsidR="004E13CE" w:rsidRPr="00F76055">
        <w:t xml:space="preserve">IN LISTNA </w:t>
      </w:r>
      <w:r w:rsidRPr="00F76055">
        <w:t>ZELENA</w:t>
      </w:r>
      <w:bookmarkEnd w:id="944"/>
      <w:bookmarkEnd w:id="945"/>
      <w:bookmarkEnd w:id="946"/>
    </w:p>
    <w:p w14:paraId="267A1489" w14:textId="77777777" w:rsidR="006F2D4C" w:rsidRPr="00F76055" w:rsidRDefault="006F2D4C" w:rsidP="006F2D4C">
      <w:pPr>
        <w:rPr>
          <w:lang w:eastAsia="x-none"/>
        </w:rPr>
      </w:pPr>
    </w:p>
    <w:tbl>
      <w:tblPr>
        <w:tblStyle w:val="Tabelamrea"/>
        <w:tblW w:w="14879" w:type="dxa"/>
        <w:tblLook w:val="04A0" w:firstRow="1" w:lastRow="0" w:firstColumn="1" w:lastColumn="0" w:noHBand="0" w:noVBand="1"/>
      </w:tblPr>
      <w:tblGrid>
        <w:gridCol w:w="2547"/>
        <w:gridCol w:w="2410"/>
        <w:gridCol w:w="2268"/>
        <w:gridCol w:w="2268"/>
        <w:gridCol w:w="1559"/>
        <w:gridCol w:w="3827"/>
      </w:tblGrid>
      <w:tr w:rsidR="005A6817" w:rsidRPr="00F76055" w14:paraId="3CD30E2D" w14:textId="77777777" w:rsidTr="002C3AFB">
        <w:trPr>
          <w:trHeight w:val="491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7BDBF3DB" w14:textId="77777777" w:rsidR="005A6817" w:rsidRPr="00F76055" w:rsidRDefault="005A6817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410" w:type="dxa"/>
            <w:shd w:val="clear" w:color="auto" w:fill="F2F2F2" w:themeFill="background1" w:themeFillShade="F2"/>
            <w:hideMark/>
          </w:tcPr>
          <w:p w14:paraId="40270D13" w14:textId="77777777" w:rsidR="005A6817" w:rsidRPr="00F76055" w:rsidRDefault="005A6817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352D56C3" w14:textId="77777777" w:rsidR="005A6817" w:rsidRPr="00F76055" w:rsidRDefault="005A6817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27664DE9" w14:textId="77777777" w:rsidR="005A6817" w:rsidRPr="002C3AFB" w:rsidRDefault="12F0F22A" w:rsidP="452B7A2C">
            <w:pPr>
              <w:rPr>
                <w:rFonts w:cs="Arial"/>
                <w:b/>
                <w:bCs/>
                <w:sz w:val="18"/>
                <w:szCs w:val="18"/>
                <w:highlight w:val="yellow"/>
              </w:rPr>
            </w:pPr>
            <w:r w:rsidRPr="002C3AFB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1AC799AC" w14:textId="77777777" w:rsidR="005A6817" w:rsidRPr="00F76055" w:rsidRDefault="005A6817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3827" w:type="dxa"/>
            <w:shd w:val="clear" w:color="auto" w:fill="F2F2F2" w:themeFill="background1" w:themeFillShade="F2"/>
            <w:hideMark/>
          </w:tcPr>
          <w:p w14:paraId="765F0D89" w14:textId="77777777" w:rsidR="005A6817" w:rsidRPr="00F76055" w:rsidRDefault="005A6817" w:rsidP="00EB3FE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4F2CEB" w:rsidRPr="00F76055" w14:paraId="6421D481" w14:textId="77777777" w:rsidTr="452B7A2C">
        <w:trPr>
          <w:trHeight w:val="491"/>
        </w:trPr>
        <w:tc>
          <w:tcPr>
            <w:tcW w:w="2547" w:type="dxa"/>
            <w:shd w:val="clear" w:color="auto" w:fill="FFFFFF" w:themeFill="background1"/>
          </w:tcPr>
          <w:p w14:paraId="7EE7D05A" w14:textId="1A5EE4E6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>Nekatere vrste enoletnega in večletnega ozkolistnega plevela</w:t>
            </w:r>
          </w:p>
        </w:tc>
        <w:tc>
          <w:tcPr>
            <w:tcW w:w="2410" w:type="dxa"/>
            <w:shd w:val="clear" w:color="auto" w:fill="FFFFFF" w:themeFill="background1"/>
          </w:tcPr>
          <w:p w14:paraId="1E30FA51" w14:textId="0570B13D" w:rsidR="004F2CEB" w:rsidRPr="00F76055" w:rsidRDefault="22D48C1D" w:rsidP="004F2CE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</w:t>
            </w:r>
            <w:r w:rsidR="1AD322A4" w:rsidRPr="2C4FCFED">
              <w:rPr>
                <w:rFonts w:cs="Arial"/>
                <w:sz w:val="18"/>
                <w:szCs w:val="18"/>
              </w:rPr>
              <w:t>o vzniku</w:t>
            </w:r>
          </w:p>
        </w:tc>
        <w:tc>
          <w:tcPr>
            <w:tcW w:w="2268" w:type="dxa"/>
            <w:shd w:val="clear" w:color="auto" w:fill="FFFFFF" w:themeFill="background1"/>
          </w:tcPr>
          <w:p w14:paraId="57FFC560" w14:textId="5F21D121" w:rsidR="004F2CEB" w:rsidRPr="00F76055" w:rsidRDefault="1AD322A4" w:rsidP="004F2CE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propakvizafop</w:t>
            </w:r>
            <w:proofErr w:type="spellEnd"/>
          </w:p>
        </w:tc>
        <w:tc>
          <w:tcPr>
            <w:tcW w:w="2268" w:type="dxa"/>
            <w:shd w:val="clear" w:color="auto" w:fill="FFFFFF" w:themeFill="background1"/>
          </w:tcPr>
          <w:p w14:paraId="0A43C673" w14:textId="2F60D620" w:rsidR="004F2CEB" w:rsidRPr="00F76055" w:rsidRDefault="5AEB7E31" w:rsidP="004F2CEB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Alive</w:t>
            </w:r>
            <w:proofErr w:type="spellEnd"/>
          </w:p>
        </w:tc>
        <w:tc>
          <w:tcPr>
            <w:tcW w:w="1559" w:type="dxa"/>
            <w:shd w:val="clear" w:color="auto" w:fill="FFFFFF" w:themeFill="background1"/>
          </w:tcPr>
          <w:p w14:paraId="6520E3B2" w14:textId="31035C1F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1,2 L/ha</w:t>
            </w:r>
          </w:p>
        </w:tc>
        <w:tc>
          <w:tcPr>
            <w:tcW w:w="3827" w:type="dxa"/>
            <w:shd w:val="clear" w:color="auto" w:fill="FFFFFF" w:themeFill="background1"/>
          </w:tcPr>
          <w:p w14:paraId="68F1EA93" w14:textId="77777777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30 dni;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gomoljna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zelena; </w:t>
            </w:r>
          </w:p>
          <w:p w14:paraId="39CC0D2A" w14:textId="2385C523" w:rsidR="004F2CEB" w:rsidRPr="00F76055" w:rsidRDefault="005B0D67" w:rsidP="004F2CEB">
            <w:pPr>
              <w:rPr>
                <w:rFonts w:cs="Arial"/>
                <w:sz w:val="18"/>
                <w:szCs w:val="18"/>
              </w:rPr>
            </w:pPr>
            <w:r w:rsidRPr="002C3AFB">
              <w:rPr>
                <w:rFonts w:cs="Arial"/>
                <w:sz w:val="18"/>
                <w:szCs w:val="18"/>
                <w:u w:val="single"/>
              </w:rPr>
              <w:t>Manjša uporaba</w:t>
            </w:r>
            <w:r w:rsidR="1AD322A4" w:rsidRPr="002C3AFB">
              <w:rPr>
                <w:rFonts w:cs="Arial"/>
                <w:sz w:val="18"/>
                <w:szCs w:val="18"/>
                <w:u w:val="single"/>
              </w:rPr>
              <w:t>.</w:t>
            </w:r>
            <w:r w:rsidR="1AD322A4" w:rsidRPr="2C4FCFED">
              <w:rPr>
                <w:rFonts w:cs="Arial"/>
                <w:sz w:val="18"/>
                <w:szCs w:val="18"/>
              </w:rPr>
              <w:t xml:space="preserve"> </w:t>
            </w:r>
            <w:r w:rsidR="1AD322A4" w:rsidRPr="2C4FCFED">
              <w:rPr>
                <w:sz w:val="18"/>
                <w:szCs w:val="18"/>
              </w:rPr>
              <w:t>Tretira se od razvojne faze treh razvitih listov do faze začetka oblikovanja gomoljev oz. korenov.</w:t>
            </w:r>
          </w:p>
        </w:tc>
      </w:tr>
      <w:tr w:rsidR="004F2CEB" w:rsidRPr="00F76055" w14:paraId="32EFABD1" w14:textId="77777777" w:rsidTr="452B7A2C">
        <w:trPr>
          <w:trHeight w:val="491"/>
        </w:trPr>
        <w:tc>
          <w:tcPr>
            <w:tcW w:w="2547" w:type="dxa"/>
            <w:shd w:val="clear" w:color="auto" w:fill="FFFFFF" w:themeFill="background1"/>
          </w:tcPr>
          <w:p w14:paraId="673E4253" w14:textId="2ECF9310" w:rsidR="004F2CEB" w:rsidRPr="00F76055" w:rsidRDefault="1AD322A4" w:rsidP="2C4FCFED">
            <w:pPr>
              <w:rPr>
                <w:rFonts w:cs="Arial"/>
                <w:sz w:val="18"/>
                <w:szCs w:val="18"/>
                <w:lang w:eastAsia="sl-SI"/>
              </w:rPr>
            </w:pPr>
            <w:r w:rsidRPr="2C4FCFED">
              <w:rPr>
                <w:rFonts w:cs="Arial"/>
                <w:sz w:val="18"/>
                <w:szCs w:val="18"/>
              </w:rPr>
              <w:t>Enoletni ozkolistni in širokolistni plevel</w:t>
            </w:r>
          </w:p>
        </w:tc>
        <w:tc>
          <w:tcPr>
            <w:tcW w:w="2410" w:type="dxa"/>
            <w:shd w:val="clear" w:color="auto" w:fill="FFFFFF" w:themeFill="background1"/>
          </w:tcPr>
          <w:p w14:paraId="5A835466" w14:textId="356BA6CE" w:rsidR="004F2CEB" w:rsidRPr="00F76055" w:rsidRDefault="22D48C1D" w:rsidP="004F2CE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</w:t>
            </w:r>
            <w:r w:rsidR="3111F802" w:rsidRPr="2C4FCFED">
              <w:rPr>
                <w:rFonts w:cs="Arial"/>
                <w:sz w:val="18"/>
                <w:szCs w:val="18"/>
              </w:rPr>
              <w:t>o vzniku</w:t>
            </w:r>
          </w:p>
        </w:tc>
        <w:tc>
          <w:tcPr>
            <w:tcW w:w="2268" w:type="dxa"/>
            <w:shd w:val="clear" w:color="auto" w:fill="FFFFFF" w:themeFill="background1"/>
          </w:tcPr>
          <w:p w14:paraId="7B49BC9F" w14:textId="6C4993D8" w:rsidR="004F2CEB" w:rsidRPr="00F76055" w:rsidRDefault="1AD322A4" w:rsidP="004F2CE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prosulfokarb</w:t>
            </w:r>
            <w:proofErr w:type="spellEnd"/>
          </w:p>
        </w:tc>
        <w:tc>
          <w:tcPr>
            <w:tcW w:w="2268" w:type="dxa"/>
            <w:shd w:val="clear" w:color="auto" w:fill="FFFFFF" w:themeFill="background1"/>
          </w:tcPr>
          <w:p w14:paraId="56D60B5C" w14:textId="5DB9A6CD" w:rsidR="004F2CEB" w:rsidRPr="00F76055" w:rsidRDefault="5AEB7E31" w:rsidP="004F2CEB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Boxer</w:t>
            </w:r>
            <w:proofErr w:type="spellEnd"/>
          </w:p>
        </w:tc>
        <w:tc>
          <w:tcPr>
            <w:tcW w:w="1559" w:type="dxa"/>
            <w:shd w:val="clear" w:color="auto" w:fill="FFFFFF" w:themeFill="background1"/>
          </w:tcPr>
          <w:p w14:paraId="6C7E9BF7" w14:textId="3640DE84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3-5 L/ha</w:t>
            </w:r>
          </w:p>
        </w:tc>
        <w:tc>
          <w:tcPr>
            <w:tcW w:w="3827" w:type="dxa"/>
            <w:shd w:val="clear" w:color="auto" w:fill="FFFFFF" w:themeFill="background1"/>
          </w:tcPr>
          <w:p w14:paraId="71A531D6" w14:textId="25E64032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80 dni </w:t>
            </w:r>
            <w:r w:rsidR="492A9133" w:rsidRPr="002C3AFB">
              <w:rPr>
                <w:rFonts w:cs="Arial"/>
                <w:sz w:val="18"/>
                <w:szCs w:val="18"/>
              </w:rPr>
              <w:t>stebelno</w:t>
            </w:r>
            <w:r w:rsidRPr="2C4FCFED">
              <w:rPr>
                <w:rFonts w:cs="Arial"/>
                <w:b/>
                <w:bCs/>
                <w:sz w:val="18"/>
                <w:szCs w:val="18"/>
              </w:rPr>
              <w:t xml:space="preserve"> zelena</w:t>
            </w:r>
            <w:r w:rsidRPr="2C4FCFED">
              <w:rPr>
                <w:rFonts w:cs="Arial"/>
                <w:sz w:val="18"/>
                <w:szCs w:val="18"/>
              </w:rPr>
              <w:t xml:space="preserve"> in 100 dni </w:t>
            </w:r>
            <w:proofErr w:type="spellStart"/>
            <w:r w:rsidRPr="2C4FCFED">
              <w:rPr>
                <w:rFonts w:cs="Arial"/>
                <w:b/>
                <w:bCs/>
                <w:sz w:val="18"/>
                <w:szCs w:val="18"/>
              </w:rPr>
              <w:t>gomoljna</w:t>
            </w:r>
            <w:proofErr w:type="spellEnd"/>
            <w:r w:rsidRPr="2C4FCFED">
              <w:rPr>
                <w:rFonts w:cs="Arial"/>
                <w:b/>
                <w:bCs/>
                <w:sz w:val="18"/>
                <w:szCs w:val="18"/>
              </w:rPr>
              <w:t xml:space="preserve"> zelena</w:t>
            </w:r>
            <w:r w:rsidRPr="2C4FCFED">
              <w:rPr>
                <w:rFonts w:cs="Arial"/>
                <w:sz w:val="18"/>
                <w:szCs w:val="18"/>
              </w:rPr>
              <w:t>;</w:t>
            </w:r>
          </w:p>
          <w:p w14:paraId="70426045" w14:textId="441FD5B4" w:rsidR="004F2CEB" w:rsidRPr="00F76055" w:rsidRDefault="1AD322A4" w:rsidP="2C4FCFED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zgodaj po vzniku,  ko ima zelena 2-4 v celoti razvite liste. V primeru presajanja zelene se tretira 7 dni po presajanju.</w:t>
            </w:r>
            <w:r w:rsidRPr="2C4FCFED">
              <w:rPr>
                <w:rFonts w:cs="Arial"/>
              </w:rPr>
              <w:t xml:space="preserve"> </w:t>
            </w:r>
            <w:r w:rsidRPr="2C4FCFED">
              <w:rPr>
                <w:rFonts w:cs="Arial"/>
                <w:sz w:val="18"/>
                <w:szCs w:val="18"/>
              </w:rPr>
              <w:t>Listje zelene se ne sme uporabljati kot zelišče.</w:t>
            </w:r>
          </w:p>
          <w:p w14:paraId="503240E0" w14:textId="162BE03F" w:rsidR="004F2CEB" w:rsidRPr="002C3AFB" w:rsidRDefault="3AFDEC40" w:rsidP="2C4FCFED">
            <w:pPr>
              <w:rPr>
                <w:rFonts w:eastAsia="Arial" w:cs="Arial"/>
                <w:sz w:val="18"/>
                <w:szCs w:val="18"/>
              </w:rPr>
            </w:pPr>
            <w:r w:rsidRPr="2C4FCFED">
              <w:rPr>
                <w:rFonts w:eastAsia="Arial" w:cs="Arial"/>
                <w:sz w:val="18"/>
                <w:szCs w:val="18"/>
              </w:rPr>
              <w:t>(BBCH 12-14)</w:t>
            </w:r>
          </w:p>
        </w:tc>
      </w:tr>
      <w:tr w:rsidR="004F2CEB" w:rsidRPr="00F76055" w14:paraId="330DC63B" w14:textId="77777777" w:rsidTr="452B7A2C">
        <w:trPr>
          <w:trHeight w:val="491"/>
        </w:trPr>
        <w:tc>
          <w:tcPr>
            <w:tcW w:w="2547" w:type="dxa"/>
            <w:shd w:val="clear" w:color="auto" w:fill="FFFFFF" w:themeFill="background1"/>
          </w:tcPr>
          <w:p w14:paraId="7F5F9888" w14:textId="05D92224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  <w:lang w:eastAsia="sl-SI"/>
              </w:rPr>
              <w:t>Širokolistni in ozkolistni plevel</w:t>
            </w:r>
          </w:p>
        </w:tc>
        <w:tc>
          <w:tcPr>
            <w:tcW w:w="2410" w:type="dxa"/>
            <w:shd w:val="clear" w:color="auto" w:fill="FFFFFF" w:themeFill="background1"/>
          </w:tcPr>
          <w:p w14:paraId="116B97AA" w14:textId="39BA0B8F" w:rsidR="004F2CEB" w:rsidRPr="00F76055" w:rsidRDefault="22D48C1D" w:rsidP="004F2CEB">
            <w:pPr>
              <w:jc w:val="left"/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</w:t>
            </w:r>
            <w:r w:rsidR="1AD322A4" w:rsidRPr="2C4FCFED">
              <w:rPr>
                <w:rFonts w:cs="Arial"/>
                <w:sz w:val="18"/>
                <w:szCs w:val="18"/>
              </w:rPr>
              <w:t>o presajanju</w:t>
            </w:r>
          </w:p>
        </w:tc>
        <w:tc>
          <w:tcPr>
            <w:tcW w:w="2268" w:type="dxa"/>
            <w:shd w:val="clear" w:color="auto" w:fill="FFFFFF" w:themeFill="background1"/>
          </w:tcPr>
          <w:p w14:paraId="67A60AC7" w14:textId="4F6EEB28" w:rsidR="004F2CEB" w:rsidRPr="00F76055" w:rsidRDefault="1AD322A4" w:rsidP="004F2CEB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aklonifen</w:t>
            </w:r>
            <w:proofErr w:type="spellEnd"/>
          </w:p>
        </w:tc>
        <w:tc>
          <w:tcPr>
            <w:tcW w:w="2268" w:type="dxa"/>
            <w:shd w:val="clear" w:color="auto" w:fill="FFFFFF" w:themeFill="background1"/>
          </w:tcPr>
          <w:p w14:paraId="67F87312" w14:textId="11BD1D6C" w:rsidR="004F2CEB" w:rsidRPr="00F76055" w:rsidRDefault="5AEB7E31" w:rsidP="004F2CEB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Challenge</w:t>
            </w:r>
            <w:proofErr w:type="spellEnd"/>
          </w:p>
        </w:tc>
        <w:tc>
          <w:tcPr>
            <w:tcW w:w="1559" w:type="dxa"/>
            <w:shd w:val="clear" w:color="auto" w:fill="FFFFFF" w:themeFill="background1"/>
          </w:tcPr>
          <w:p w14:paraId="41636044" w14:textId="4948D635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2,5  l/ha</w:t>
            </w:r>
          </w:p>
        </w:tc>
        <w:tc>
          <w:tcPr>
            <w:tcW w:w="3827" w:type="dxa"/>
            <w:shd w:val="clear" w:color="auto" w:fill="FFFFFF" w:themeFill="background1"/>
          </w:tcPr>
          <w:p w14:paraId="699982FF" w14:textId="1FF1F9A3" w:rsidR="0092255E" w:rsidRPr="00F76055" w:rsidRDefault="1AD322A4" w:rsidP="0092255E">
            <w:pPr>
              <w:rPr>
                <w:rFonts w:cs="Arial"/>
                <w:sz w:val="18"/>
                <w:szCs w:val="18"/>
                <w:lang w:eastAsia="sl-SI"/>
              </w:rPr>
            </w:pPr>
            <w:r w:rsidRPr="2C4FCFED">
              <w:rPr>
                <w:rFonts w:cs="Arial"/>
                <w:sz w:val="18"/>
                <w:szCs w:val="18"/>
                <w:lang w:eastAsia="sl-SI"/>
              </w:rPr>
              <w:t>90 dni</w:t>
            </w:r>
            <w:r w:rsidR="3111F802" w:rsidRPr="2C4FCFED">
              <w:rPr>
                <w:rFonts w:cs="Arial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="3111F802" w:rsidRPr="2C4FCFED">
              <w:rPr>
                <w:rFonts w:cs="Arial"/>
                <w:b/>
                <w:bCs/>
                <w:sz w:val="18"/>
                <w:szCs w:val="18"/>
                <w:lang w:eastAsia="sl-SI"/>
              </w:rPr>
              <w:t>gomoljna</w:t>
            </w:r>
            <w:proofErr w:type="spellEnd"/>
            <w:r w:rsidR="3111F802" w:rsidRPr="2C4FCFED">
              <w:rPr>
                <w:rFonts w:cs="Arial"/>
                <w:b/>
                <w:bCs/>
                <w:sz w:val="18"/>
                <w:szCs w:val="18"/>
                <w:lang w:eastAsia="sl-SI"/>
              </w:rPr>
              <w:t xml:space="preserve"> zelena</w:t>
            </w:r>
            <w:r w:rsidR="3111F802" w:rsidRPr="2C4FCFED">
              <w:rPr>
                <w:rFonts w:cs="Arial"/>
                <w:sz w:val="18"/>
                <w:szCs w:val="18"/>
                <w:lang w:eastAsia="sl-SI"/>
              </w:rPr>
              <w:t xml:space="preserve"> - t</w:t>
            </w:r>
            <w:r w:rsidRPr="2C4FCFED">
              <w:rPr>
                <w:rFonts w:cs="Arial"/>
                <w:sz w:val="18"/>
                <w:szCs w:val="18"/>
                <w:lang w:eastAsia="sl-SI"/>
              </w:rPr>
              <w:t>retirati po presajanju, od četrtega do osmega lista</w:t>
            </w:r>
            <w:r w:rsidR="3111F802" w:rsidRPr="2C4FCFED">
              <w:rPr>
                <w:rFonts w:cs="Arial"/>
                <w:sz w:val="18"/>
                <w:szCs w:val="18"/>
                <w:lang w:eastAsia="sl-SI"/>
              </w:rPr>
              <w:t>.</w:t>
            </w:r>
          </w:p>
          <w:p w14:paraId="56D0AB75" w14:textId="77777777" w:rsidR="0092255E" w:rsidRPr="00F76055" w:rsidRDefault="0092255E" w:rsidP="0092255E">
            <w:pPr>
              <w:rPr>
                <w:rFonts w:cs="Arial"/>
                <w:sz w:val="18"/>
                <w:szCs w:val="18"/>
                <w:lang w:eastAsia="sl-SI"/>
              </w:rPr>
            </w:pPr>
          </w:p>
          <w:p w14:paraId="2D5F780B" w14:textId="31D3C3C5" w:rsidR="0092255E" w:rsidRPr="00F76055" w:rsidRDefault="3111F802" w:rsidP="0092255E">
            <w:pPr>
              <w:rPr>
                <w:rFonts w:cs="Arial"/>
                <w:sz w:val="18"/>
                <w:szCs w:val="18"/>
                <w:lang w:eastAsia="sl-SI"/>
              </w:rPr>
            </w:pPr>
            <w:r w:rsidRPr="2C4FCFED">
              <w:rPr>
                <w:rFonts w:cs="Arial"/>
                <w:sz w:val="18"/>
                <w:szCs w:val="18"/>
                <w:lang w:eastAsia="sl-SI"/>
              </w:rPr>
              <w:t>ČU</w:t>
            </w:r>
            <w:r w:rsidR="66A9F08D" w:rsidRPr="2C4FCFED">
              <w:rPr>
                <w:rFonts w:cs="Arial"/>
                <w:sz w:val="18"/>
                <w:szCs w:val="18"/>
                <w:lang w:eastAsia="sl-SI"/>
              </w:rPr>
              <w:t>;</w:t>
            </w:r>
            <w:r w:rsidRPr="2C4FCFED">
              <w:rPr>
                <w:rFonts w:cs="Arial"/>
                <w:sz w:val="18"/>
                <w:szCs w:val="18"/>
                <w:lang w:eastAsia="sl-SI"/>
              </w:rPr>
              <w:t xml:space="preserve"> semenska pridelava. </w:t>
            </w:r>
            <w:proofErr w:type="spellStart"/>
            <w:r w:rsidRPr="2C4FCFED">
              <w:rPr>
                <w:rFonts w:cs="Arial"/>
                <w:b/>
                <w:bCs/>
                <w:sz w:val="18"/>
                <w:szCs w:val="18"/>
                <w:lang w:eastAsia="sl-SI"/>
              </w:rPr>
              <w:t>Gomoljna</w:t>
            </w:r>
            <w:proofErr w:type="spellEnd"/>
            <w:r w:rsidRPr="2C4FCFED">
              <w:rPr>
                <w:rFonts w:cs="Arial"/>
                <w:b/>
                <w:bCs/>
                <w:sz w:val="18"/>
                <w:szCs w:val="18"/>
                <w:lang w:eastAsia="sl-SI"/>
              </w:rPr>
              <w:t xml:space="preserve"> in listna zelena za pridelavo semena</w:t>
            </w:r>
            <w:r w:rsidRPr="2C4FCFED">
              <w:rPr>
                <w:rFonts w:cs="Arial"/>
                <w:sz w:val="18"/>
                <w:szCs w:val="18"/>
                <w:lang w:eastAsia="sl-SI"/>
              </w:rPr>
              <w:t xml:space="preserve">: tretirati </w:t>
            </w:r>
            <w:r w:rsidRPr="2C4FCFED">
              <w:rPr>
                <w:rFonts w:cs="Arial"/>
                <w:sz w:val="18"/>
                <w:szCs w:val="18"/>
              </w:rPr>
              <w:t>po presajanju, od četrtega do osmega lista.</w:t>
            </w:r>
            <w:r w:rsidR="1AD322A4" w:rsidRPr="2C4FCFED">
              <w:rPr>
                <w:rFonts w:cs="Arial"/>
                <w:sz w:val="18"/>
                <w:szCs w:val="18"/>
                <w:lang w:eastAsia="sl-SI"/>
              </w:rPr>
              <w:t xml:space="preserve"> </w:t>
            </w:r>
          </w:p>
          <w:p w14:paraId="1C70EBAB" w14:textId="1938A6B0" w:rsidR="004F2CEB" w:rsidRPr="00F76055" w:rsidRDefault="1AD322A4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  <w:lang w:eastAsia="sl-SI"/>
              </w:rPr>
              <w:t>Za dobro delovanje je pomembna vlaga v tleh.</w:t>
            </w:r>
          </w:p>
        </w:tc>
      </w:tr>
      <w:tr w:rsidR="004F2CEB" w:rsidRPr="00F76055" w14:paraId="10741A4A" w14:textId="77777777" w:rsidTr="002C3AFB">
        <w:trPr>
          <w:trHeight w:val="300"/>
        </w:trPr>
        <w:tc>
          <w:tcPr>
            <w:tcW w:w="2547" w:type="dxa"/>
            <w:vMerge w:val="restart"/>
            <w:noWrap/>
            <w:hideMark/>
          </w:tcPr>
          <w:p w14:paraId="07D3A26D" w14:textId="07EA63C1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Enoletni ozkolistni plevel in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ljulke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2C4FCFED">
              <w:rPr>
                <w:rFonts w:cs="Arial"/>
                <w:i/>
                <w:iCs/>
                <w:sz w:val="18"/>
                <w:szCs w:val="18"/>
              </w:rPr>
              <w:t>Lolium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410" w:type="dxa"/>
            <w:vMerge w:val="restart"/>
            <w:noWrap/>
            <w:hideMark/>
          </w:tcPr>
          <w:p w14:paraId="70EABADA" w14:textId="6E0D140E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 </w:t>
            </w:r>
            <w:r w:rsidR="22D48C1D" w:rsidRPr="2C4FCFED">
              <w:rPr>
                <w:rFonts w:cs="Arial"/>
                <w:sz w:val="18"/>
                <w:szCs w:val="18"/>
              </w:rPr>
              <w:t>p</w:t>
            </w:r>
            <w:r w:rsidR="3111F802" w:rsidRPr="2C4FCFED">
              <w:rPr>
                <w:rFonts w:cs="Arial"/>
                <w:sz w:val="18"/>
                <w:szCs w:val="18"/>
              </w:rPr>
              <w:t>o vzniku</w:t>
            </w:r>
          </w:p>
          <w:p w14:paraId="5D0AED69" w14:textId="780F300F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lastRenderedPageBreak/>
              <w:t> </w:t>
            </w:r>
          </w:p>
        </w:tc>
        <w:tc>
          <w:tcPr>
            <w:tcW w:w="2268" w:type="dxa"/>
            <w:vMerge w:val="restart"/>
            <w:noWrap/>
            <w:hideMark/>
          </w:tcPr>
          <w:p w14:paraId="0742CFBB" w14:textId="77777777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lastRenderedPageBreak/>
              <w:t>fluazifop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-p-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butil</w:t>
            </w:r>
            <w:proofErr w:type="spellEnd"/>
          </w:p>
        </w:tc>
        <w:tc>
          <w:tcPr>
            <w:tcW w:w="2268" w:type="dxa"/>
            <w:vMerge w:val="restart"/>
            <w:noWrap/>
            <w:hideMark/>
          </w:tcPr>
          <w:p w14:paraId="2927F2B4" w14:textId="77777777" w:rsidR="004F2CEB" w:rsidRPr="002C3AFB" w:rsidRDefault="5AEB7E31" w:rsidP="452B7A2C">
            <w:pPr>
              <w:rPr>
                <w:rFonts w:cs="Arial"/>
                <w:sz w:val="18"/>
                <w:szCs w:val="18"/>
                <w:highlight w:val="yellow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Fusilade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452B7A2C">
              <w:rPr>
                <w:rFonts w:cs="Arial"/>
                <w:sz w:val="18"/>
                <w:szCs w:val="18"/>
              </w:rPr>
              <w:t>max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C96BEF3" w14:textId="77777777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1-2 L/ha</w:t>
            </w:r>
          </w:p>
        </w:tc>
        <w:tc>
          <w:tcPr>
            <w:tcW w:w="3827" w:type="dxa"/>
            <w:hideMark/>
          </w:tcPr>
          <w:p w14:paraId="3E286F22" w14:textId="40C35072" w:rsidR="004F2CEB" w:rsidRPr="00F76055" w:rsidRDefault="66A9F08D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49 dni </w:t>
            </w:r>
            <w:proofErr w:type="spellStart"/>
            <w:r w:rsidR="1AD322A4" w:rsidRPr="2C4FCFED">
              <w:rPr>
                <w:rFonts w:cs="Arial"/>
                <w:b/>
                <w:bCs/>
                <w:sz w:val="18"/>
                <w:szCs w:val="18"/>
              </w:rPr>
              <w:t>gomoljna</w:t>
            </w:r>
            <w:proofErr w:type="spellEnd"/>
            <w:r w:rsidR="1AD322A4" w:rsidRPr="2C4FCFED">
              <w:rPr>
                <w:rFonts w:cs="Arial"/>
                <w:b/>
                <w:bCs/>
                <w:sz w:val="18"/>
                <w:szCs w:val="18"/>
              </w:rPr>
              <w:t xml:space="preserve"> zelena</w:t>
            </w:r>
          </w:p>
        </w:tc>
      </w:tr>
      <w:tr w:rsidR="004F2CEB" w:rsidRPr="00F76055" w14:paraId="5645B8A6" w14:textId="77777777" w:rsidTr="452B7A2C">
        <w:trPr>
          <w:trHeight w:val="405"/>
        </w:trPr>
        <w:tc>
          <w:tcPr>
            <w:tcW w:w="2547" w:type="dxa"/>
            <w:vMerge/>
            <w:noWrap/>
            <w:hideMark/>
          </w:tcPr>
          <w:p w14:paraId="51214C3E" w14:textId="7A474F5D" w:rsidR="004F2CEB" w:rsidRPr="00F76055" w:rsidRDefault="004F2CEB" w:rsidP="004F2CEB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vMerge/>
            <w:noWrap/>
            <w:hideMark/>
          </w:tcPr>
          <w:p w14:paraId="0576CBAE" w14:textId="4ECEDC6A" w:rsidR="004F2CEB" w:rsidRPr="00F76055" w:rsidRDefault="004F2CEB" w:rsidP="004F2CEB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39708DEE" w14:textId="77777777" w:rsidR="004F2CEB" w:rsidRPr="00F76055" w:rsidRDefault="004F2CEB" w:rsidP="004F2CEB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2E01B463" w14:textId="35E5F628" w:rsidR="004F2CEB" w:rsidRPr="00F76055" w:rsidRDefault="004F2CEB" w:rsidP="004F2CEB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59" w:type="dxa"/>
            <w:noWrap/>
            <w:hideMark/>
          </w:tcPr>
          <w:p w14:paraId="1271F40A" w14:textId="77777777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1,5 L/ha</w:t>
            </w:r>
          </w:p>
        </w:tc>
        <w:tc>
          <w:tcPr>
            <w:tcW w:w="3827" w:type="dxa"/>
            <w:hideMark/>
          </w:tcPr>
          <w:p w14:paraId="38ABCE58" w14:textId="43CDCA61" w:rsidR="004F2CEB" w:rsidRPr="00F76055" w:rsidRDefault="66A9F08D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49 dni </w:t>
            </w:r>
            <w:r w:rsidR="1AD322A4" w:rsidRPr="2C4FCFED">
              <w:rPr>
                <w:rFonts w:cs="Arial"/>
                <w:b/>
                <w:bCs/>
                <w:sz w:val="18"/>
                <w:szCs w:val="18"/>
              </w:rPr>
              <w:t>belušna (stebelna) zelena</w:t>
            </w:r>
          </w:p>
        </w:tc>
      </w:tr>
      <w:tr w:rsidR="0092255E" w:rsidRPr="00F76055" w14:paraId="01FF0E23" w14:textId="77777777" w:rsidTr="452B7A2C">
        <w:trPr>
          <w:trHeight w:val="199"/>
        </w:trPr>
        <w:tc>
          <w:tcPr>
            <w:tcW w:w="2547" w:type="dxa"/>
            <w:noWrap/>
          </w:tcPr>
          <w:p w14:paraId="37654549" w14:textId="4D76D706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Enoletni ozkolistni plevel</w:t>
            </w:r>
          </w:p>
        </w:tc>
        <w:tc>
          <w:tcPr>
            <w:tcW w:w="2410" w:type="dxa"/>
            <w:vMerge w:val="restart"/>
            <w:noWrap/>
          </w:tcPr>
          <w:p w14:paraId="431FCA93" w14:textId="2628161A" w:rsidR="0092255E" w:rsidRPr="00F76055" w:rsidRDefault="22D48C1D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</w:t>
            </w:r>
            <w:r w:rsidR="3111F802" w:rsidRPr="2C4FCFED">
              <w:rPr>
                <w:rFonts w:cs="Arial"/>
                <w:sz w:val="18"/>
                <w:szCs w:val="18"/>
              </w:rPr>
              <w:t>o vzniku</w:t>
            </w:r>
          </w:p>
        </w:tc>
        <w:tc>
          <w:tcPr>
            <w:tcW w:w="2268" w:type="dxa"/>
            <w:vMerge w:val="restart"/>
            <w:noWrap/>
          </w:tcPr>
          <w:p w14:paraId="35AB4710" w14:textId="72A17475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kletodim</w:t>
            </w:r>
            <w:proofErr w:type="spellEnd"/>
          </w:p>
        </w:tc>
        <w:tc>
          <w:tcPr>
            <w:tcW w:w="2268" w:type="dxa"/>
            <w:vMerge w:val="restart"/>
            <w:noWrap/>
          </w:tcPr>
          <w:p w14:paraId="06D20C9A" w14:textId="36FDACA2" w:rsidR="0092255E" w:rsidRPr="00F76055" w:rsidRDefault="22EA8CA2" w:rsidP="0092255E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Select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 xml:space="preserve"> super</w:t>
            </w:r>
          </w:p>
        </w:tc>
        <w:tc>
          <w:tcPr>
            <w:tcW w:w="1559" w:type="dxa"/>
            <w:noWrap/>
          </w:tcPr>
          <w:p w14:paraId="433A36FA" w14:textId="3CD48DB5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3827" w:type="dxa"/>
            <w:vMerge w:val="restart"/>
          </w:tcPr>
          <w:p w14:paraId="2B5BF627" w14:textId="48D9C71A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48 dni </w:t>
            </w:r>
            <w:proofErr w:type="spellStart"/>
            <w:r w:rsidRPr="2C4FCFED">
              <w:rPr>
                <w:rFonts w:cs="Arial"/>
                <w:b/>
                <w:bCs/>
                <w:sz w:val="18"/>
                <w:szCs w:val="18"/>
              </w:rPr>
              <w:t>gomoljna</w:t>
            </w:r>
            <w:proofErr w:type="spellEnd"/>
            <w:r w:rsidRPr="2C4FCFED">
              <w:rPr>
                <w:rFonts w:cs="Arial"/>
                <w:b/>
                <w:bCs/>
                <w:sz w:val="18"/>
                <w:szCs w:val="18"/>
              </w:rPr>
              <w:t xml:space="preserve"> zelena</w:t>
            </w:r>
          </w:p>
        </w:tc>
      </w:tr>
      <w:tr w:rsidR="0092255E" w:rsidRPr="00F76055" w14:paraId="4FBCC2A4" w14:textId="77777777" w:rsidTr="452B7A2C">
        <w:trPr>
          <w:trHeight w:val="261"/>
        </w:trPr>
        <w:tc>
          <w:tcPr>
            <w:tcW w:w="2547" w:type="dxa"/>
            <w:noWrap/>
          </w:tcPr>
          <w:p w14:paraId="3D071F0B" w14:textId="17A34C36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lazeča pirnica</w:t>
            </w:r>
          </w:p>
        </w:tc>
        <w:tc>
          <w:tcPr>
            <w:tcW w:w="2410" w:type="dxa"/>
            <w:vMerge/>
            <w:noWrap/>
          </w:tcPr>
          <w:p w14:paraId="553ECB3A" w14:textId="77777777" w:rsidR="0092255E" w:rsidRPr="00F76055" w:rsidRDefault="0092255E" w:rsidP="0092255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65074EED" w14:textId="77777777" w:rsidR="0092255E" w:rsidRPr="00F76055" w:rsidRDefault="0092255E" w:rsidP="0092255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646BD8A6" w14:textId="77777777" w:rsidR="0092255E" w:rsidRPr="00F76055" w:rsidRDefault="0092255E" w:rsidP="0092255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59" w:type="dxa"/>
            <w:noWrap/>
          </w:tcPr>
          <w:p w14:paraId="1863507E" w14:textId="5A11450E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2 L/ha</w:t>
            </w:r>
          </w:p>
        </w:tc>
        <w:tc>
          <w:tcPr>
            <w:tcW w:w="3827" w:type="dxa"/>
            <w:vMerge/>
          </w:tcPr>
          <w:p w14:paraId="3513B2BD" w14:textId="77777777" w:rsidR="0092255E" w:rsidRPr="00F76055" w:rsidRDefault="0092255E" w:rsidP="0092255E">
            <w:pPr>
              <w:rPr>
                <w:rFonts w:cs="Arial"/>
                <w:sz w:val="18"/>
                <w:szCs w:val="18"/>
              </w:rPr>
            </w:pPr>
          </w:p>
        </w:tc>
      </w:tr>
      <w:tr w:rsidR="0092255E" w:rsidRPr="00F76055" w14:paraId="0A766B9B" w14:textId="77777777" w:rsidTr="452B7A2C">
        <w:trPr>
          <w:trHeight w:val="978"/>
        </w:trPr>
        <w:tc>
          <w:tcPr>
            <w:tcW w:w="2547" w:type="dxa"/>
            <w:noWrap/>
            <w:hideMark/>
          </w:tcPr>
          <w:p w14:paraId="4BC9A76C" w14:textId="2F7584FA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Enoletni ozkolistni in nekatere vrste širokolistnega plevela</w:t>
            </w:r>
          </w:p>
        </w:tc>
        <w:tc>
          <w:tcPr>
            <w:tcW w:w="2410" w:type="dxa"/>
            <w:noWrap/>
            <w:hideMark/>
          </w:tcPr>
          <w:p w14:paraId="736F2DB9" w14:textId="53FF5055" w:rsidR="0092255E" w:rsidRPr="00F76055" w:rsidRDefault="22D48C1D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</w:t>
            </w:r>
            <w:r w:rsidR="3111F802" w:rsidRPr="2C4FCFED">
              <w:rPr>
                <w:rFonts w:cs="Arial"/>
                <w:sz w:val="18"/>
                <w:szCs w:val="18"/>
              </w:rPr>
              <w:t>o sajenju</w:t>
            </w:r>
            <w:r w:rsidR="00A24B86" w:rsidRPr="2C4FCFED">
              <w:rPr>
                <w:rFonts w:cs="Arial"/>
                <w:sz w:val="18"/>
                <w:szCs w:val="18"/>
              </w:rPr>
              <w:t xml:space="preserve"> (stebelna zelena) ALI</w:t>
            </w:r>
          </w:p>
          <w:p w14:paraId="1228C263" w14:textId="625A45B6" w:rsidR="00A24B86" w:rsidRPr="00F76055" w:rsidRDefault="22D48C1D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</w:t>
            </w:r>
            <w:r w:rsidR="00A24B86" w:rsidRPr="2C4FCFED">
              <w:rPr>
                <w:rFonts w:cs="Arial"/>
                <w:sz w:val="18"/>
                <w:szCs w:val="18"/>
              </w:rPr>
              <w:t>red sajenjem ali pred vznikom (</w:t>
            </w:r>
            <w:proofErr w:type="spellStart"/>
            <w:r w:rsidR="00A24B86" w:rsidRPr="2C4FCFED">
              <w:rPr>
                <w:rFonts w:cs="Arial"/>
                <w:sz w:val="18"/>
                <w:szCs w:val="18"/>
              </w:rPr>
              <w:t>gomoljna</w:t>
            </w:r>
            <w:proofErr w:type="spellEnd"/>
            <w:r w:rsidR="00A24B86" w:rsidRPr="2C4FCFED">
              <w:rPr>
                <w:rFonts w:cs="Arial"/>
                <w:sz w:val="18"/>
                <w:szCs w:val="18"/>
              </w:rPr>
              <w:t xml:space="preserve"> zelena)</w:t>
            </w:r>
          </w:p>
        </w:tc>
        <w:tc>
          <w:tcPr>
            <w:tcW w:w="2268" w:type="dxa"/>
            <w:noWrap/>
            <w:hideMark/>
          </w:tcPr>
          <w:p w14:paraId="40B615E0" w14:textId="77777777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pendimetal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471F7E9" w14:textId="77777777" w:rsidR="0092255E" w:rsidRPr="00F76055" w:rsidRDefault="22EA8CA2" w:rsidP="0092255E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Stomp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452B7A2C">
              <w:rPr>
                <w:rFonts w:cs="Arial"/>
                <w:sz w:val="18"/>
                <w:szCs w:val="18"/>
              </w:rPr>
              <w:t>aqu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3406EB3" w14:textId="77777777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2,6 L/ha</w:t>
            </w:r>
          </w:p>
        </w:tc>
        <w:tc>
          <w:tcPr>
            <w:tcW w:w="3827" w:type="dxa"/>
            <w:hideMark/>
          </w:tcPr>
          <w:p w14:paraId="2D392A2E" w14:textId="5EA938A0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ČU</w:t>
            </w:r>
          </w:p>
          <w:p w14:paraId="19E3A6B1" w14:textId="25B9CF9C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b/>
                <w:bCs/>
                <w:sz w:val="18"/>
                <w:szCs w:val="18"/>
              </w:rPr>
              <w:t>Stebelna zelena</w:t>
            </w:r>
            <w:r w:rsidRPr="2C4FCFED">
              <w:rPr>
                <w:rFonts w:cs="Arial"/>
                <w:sz w:val="18"/>
                <w:szCs w:val="18"/>
              </w:rPr>
              <w:t xml:space="preserve"> se tretira po sajenju, najpozneje do fenološke faze BBCH 13;</w:t>
            </w:r>
            <w:r w:rsidR="0092255E">
              <w:br/>
            </w:r>
            <w:proofErr w:type="spellStart"/>
            <w:r w:rsidRPr="2C4FCFED">
              <w:rPr>
                <w:rFonts w:cs="Arial"/>
                <w:i/>
                <w:iCs/>
                <w:sz w:val="18"/>
                <w:szCs w:val="18"/>
              </w:rPr>
              <w:t>Gomoljna</w:t>
            </w:r>
            <w:proofErr w:type="spellEnd"/>
            <w:r w:rsidRPr="2C4FCFED">
              <w:rPr>
                <w:rFonts w:cs="Arial"/>
                <w:i/>
                <w:iCs/>
                <w:sz w:val="18"/>
                <w:szCs w:val="18"/>
              </w:rPr>
              <w:t xml:space="preserve"> zelena</w:t>
            </w:r>
            <w:r w:rsidRPr="2C4FCFED">
              <w:rPr>
                <w:rFonts w:cs="Arial"/>
                <w:sz w:val="18"/>
                <w:szCs w:val="18"/>
              </w:rPr>
              <w:t xml:space="preserve"> se tretira pred sajenjem ali pred vznikom, najpozneje do fenološke faze</w:t>
            </w:r>
            <w:r w:rsidR="0092255E">
              <w:br/>
            </w:r>
            <w:r w:rsidRPr="2C4FCFED">
              <w:rPr>
                <w:rFonts w:cs="Arial"/>
                <w:sz w:val="18"/>
                <w:szCs w:val="18"/>
              </w:rPr>
              <w:t xml:space="preserve">BBCH 07. </w:t>
            </w:r>
          </w:p>
        </w:tc>
      </w:tr>
      <w:tr w:rsidR="0092255E" w:rsidRPr="00F76055" w14:paraId="5B09B36C" w14:textId="77777777" w:rsidTr="452B7A2C">
        <w:trPr>
          <w:trHeight w:val="290"/>
        </w:trPr>
        <w:tc>
          <w:tcPr>
            <w:tcW w:w="2547" w:type="dxa"/>
            <w:noWrap/>
            <w:hideMark/>
          </w:tcPr>
          <w:p w14:paraId="7C0AD446" w14:textId="71686E37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Enoletni ozkolistni plevel</w:t>
            </w:r>
          </w:p>
        </w:tc>
        <w:tc>
          <w:tcPr>
            <w:tcW w:w="2410" w:type="dxa"/>
            <w:vMerge w:val="restart"/>
            <w:noWrap/>
            <w:hideMark/>
          </w:tcPr>
          <w:p w14:paraId="510F09A4" w14:textId="1C464D17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 </w:t>
            </w:r>
            <w:r w:rsidR="22D48C1D" w:rsidRPr="2C4FCFED">
              <w:rPr>
                <w:rFonts w:cs="Arial"/>
                <w:sz w:val="18"/>
                <w:szCs w:val="18"/>
              </w:rPr>
              <w:t>p</w:t>
            </w:r>
            <w:r w:rsidRPr="2C4FCFED">
              <w:rPr>
                <w:rFonts w:cs="Arial"/>
                <w:sz w:val="18"/>
                <w:szCs w:val="18"/>
              </w:rPr>
              <w:t>o vzniku</w:t>
            </w:r>
          </w:p>
          <w:p w14:paraId="467E7FC2" w14:textId="48F1AEBF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268" w:type="dxa"/>
            <w:vMerge w:val="restart"/>
            <w:noWrap/>
            <w:hideMark/>
          </w:tcPr>
          <w:p w14:paraId="7DF818E7" w14:textId="77777777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kvizalofop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-p-etil</w:t>
            </w:r>
          </w:p>
        </w:tc>
        <w:tc>
          <w:tcPr>
            <w:tcW w:w="2268" w:type="dxa"/>
            <w:vMerge w:val="restart"/>
            <w:noWrap/>
            <w:hideMark/>
          </w:tcPr>
          <w:p w14:paraId="31E0578C" w14:textId="77777777" w:rsidR="0092255E" w:rsidRPr="00F76055" w:rsidRDefault="22EA8CA2" w:rsidP="0092255E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Wish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 xml:space="preserve"> top</w:t>
            </w:r>
          </w:p>
        </w:tc>
        <w:tc>
          <w:tcPr>
            <w:tcW w:w="1559" w:type="dxa"/>
            <w:noWrap/>
            <w:hideMark/>
          </w:tcPr>
          <w:p w14:paraId="068B52A1" w14:textId="77777777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3827" w:type="dxa"/>
            <w:vMerge w:val="restart"/>
            <w:hideMark/>
          </w:tcPr>
          <w:p w14:paraId="7879E8CC" w14:textId="1CEE2A78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28 dni</w:t>
            </w:r>
            <w:r w:rsidR="66A9F08D" w:rsidRPr="2C4FCFE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b/>
                <w:bCs/>
                <w:sz w:val="18"/>
                <w:szCs w:val="18"/>
              </w:rPr>
              <w:t>gomoljna</w:t>
            </w:r>
            <w:proofErr w:type="spellEnd"/>
            <w:r w:rsidRPr="2C4FCFED">
              <w:rPr>
                <w:rFonts w:cs="Arial"/>
                <w:b/>
                <w:bCs/>
                <w:sz w:val="18"/>
                <w:szCs w:val="18"/>
              </w:rPr>
              <w:t xml:space="preserve"> zelena</w:t>
            </w:r>
          </w:p>
          <w:p w14:paraId="29EDA9E1" w14:textId="3FE053BA" w:rsidR="0092255E" w:rsidRPr="002C3AFB" w:rsidRDefault="005B0D67" w:rsidP="0092255E">
            <w:pPr>
              <w:rPr>
                <w:rFonts w:cs="Arial"/>
                <w:sz w:val="18"/>
                <w:szCs w:val="18"/>
                <w:u w:val="single"/>
              </w:rPr>
            </w:pPr>
            <w:r w:rsidRPr="002C3AFB">
              <w:rPr>
                <w:rFonts w:cs="Arial"/>
                <w:sz w:val="18"/>
                <w:szCs w:val="18"/>
                <w:u w:val="single"/>
              </w:rPr>
              <w:t>Manjša uporaba</w:t>
            </w:r>
          </w:p>
        </w:tc>
      </w:tr>
      <w:tr w:rsidR="0092255E" w:rsidRPr="00F76055" w14:paraId="5737A97D" w14:textId="77777777" w:rsidTr="452B7A2C">
        <w:trPr>
          <w:trHeight w:val="290"/>
        </w:trPr>
        <w:tc>
          <w:tcPr>
            <w:tcW w:w="2547" w:type="dxa"/>
            <w:noWrap/>
            <w:hideMark/>
          </w:tcPr>
          <w:p w14:paraId="1E3519AB" w14:textId="4FFFD7B7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lazeča pirnica (</w:t>
            </w:r>
            <w:proofErr w:type="spellStart"/>
            <w:r w:rsidRPr="2C4FCFED">
              <w:rPr>
                <w:rFonts w:cs="Arial"/>
                <w:i/>
                <w:iCs/>
                <w:sz w:val="18"/>
                <w:szCs w:val="18"/>
              </w:rPr>
              <w:t>Elymus</w:t>
            </w:r>
            <w:proofErr w:type="spellEnd"/>
            <w:r w:rsidRPr="2C4FCFED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i/>
                <w:iCs/>
                <w:sz w:val="18"/>
                <w:szCs w:val="18"/>
              </w:rPr>
              <w:t>repens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410" w:type="dxa"/>
            <w:vMerge/>
            <w:noWrap/>
            <w:hideMark/>
          </w:tcPr>
          <w:p w14:paraId="76266A04" w14:textId="4B5D3034" w:rsidR="0092255E" w:rsidRPr="00F76055" w:rsidRDefault="0092255E" w:rsidP="0092255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3ABE24CC" w14:textId="77777777" w:rsidR="0092255E" w:rsidRPr="00F76055" w:rsidRDefault="0092255E" w:rsidP="0092255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2B967E00" w14:textId="213E11A9" w:rsidR="0092255E" w:rsidRPr="00F76055" w:rsidRDefault="0092255E" w:rsidP="0092255E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59" w:type="dxa"/>
            <w:noWrap/>
            <w:hideMark/>
          </w:tcPr>
          <w:p w14:paraId="476CA250" w14:textId="77777777" w:rsidR="0092255E" w:rsidRPr="00F76055" w:rsidRDefault="3111F802" w:rsidP="0092255E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1,1 L/ha</w:t>
            </w:r>
          </w:p>
        </w:tc>
        <w:tc>
          <w:tcPr>
            <w:tcW w:w="3827" w:type="dxa"/>
            <w:vMerge/>
            <w:hideMark/>
          </w:tcPr>
          <w:p w14:paraId="2D9BA883" w14:textId="77777777" w:rsidR="0092255E" w:rsidRPr="00F76055" w:rsidRDefault="0092255E" w:rsidP="0092255E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0D6E1168" w14:textId="1CDE5EAC" w:rsidR="005A6817" w:rsidRPr="002C3AFB" w:rsidRDefault="005A6817" w:rsidP="2C4FCFED">
      <w:pPr>
        <w:rPr>
          <w:rFonts w:cs="Arial"/>
          <w:sz w:val="18"/>
          <w:szCs w:val="18"/>
          <w:highlight w:val="yellow"/>
        </w:rPr>
      </w:pPr>
    </w:p>
    <w:p w14:paraId="19E2B83D" w14:textId="77777777" w:rsidR="006F2D4C" w:rsidRPr="002C3AFB" w:rsidRDefault="006F2D4C" w:rsidP="2C4FCFED">
      <w:pPr>
        <w:rPr>
          <w:rFonts w:cs="Arial"/>
          <w:sz w:val="18"/>
          <w:szCs w:val="18"/>
          <w:highlight w:val="yellow"/>
        </w:rPr>
      </w:pPr>
    </w:p>
    <w:p w14:paraId="1052223C" w14:textId="5EEEFD2E" w:rsidR="002A5C63" w:rsidRPr="00F76055" w:rsidRDefault="002A5C63" w:rsidP="006F2D4C">
      <w:pPr>
        <w:pStyle w:val="Naslov3"/>
        <w:spacing w:before="0" w:after="0"/>
      </w:pPr>
      <w:bookmarkStart w:id="947" w:name="_Toc167122216"/>
      <w:bookmarkStart w:id="948" w:name="_Toc167122451"/>
      <w:bookmarkStart w:id="949" w:name="_Toc170778168"/>
      <w:r>
        <w:t>PASTINAK</w:t>
      </w:r>
      <w:bookmarkEnd w:id="947"/>
      <w:bookmarkEnd w:id="948"/>
      <w:bookmarkEnd w:id="949"/>
    </w:p>
    <w:p w14:paraId="1173A71B" w14:textId="77777777" w:rsidR="006F2D4C" w:rsidRPr="002C3AFB" w:rsidRDefault="006F2D4C" w:rsidP="2C4FCFED">
      <w:pPr>
        <w:rPr>
          <w:highlight w:val="yellow"/>
          <w:lang w:eastAsia="x-none"/>
        </w:rPr>
      </w:pPr>
    </w:p>
    <w:tbl>
      <w:tblPr>
        <w:tblStyle w:val="Tabelamrea"/>
        <w:tblW w:w="14893" w:type="dxa"/>
        <w:tblLook w:val="04A0" w:firstRow="1" w:lastRow="0" w:firstColumn="1" w:lastColumn="0" w:noHBand="0" w:noVBand="1"/>
      </w:tblPr>
      <w:tblGrid>
        <w:gridCol w:w="2547"/>
        <w:gridCol w:w="2410"/>
        <w:gridCol w:w="2268"/>
        <w:gridCol w:w="2268"/>
        <w:gridCol w:w="1559"/>
        <w:gridCol w:w="3841"/>
      </w:tblGrid>
      <w:tr w:rsidR="002526D6" w:rsidRPr="00F76055" w14:paraId="09CA2D52" w14:textId="77777777" w:rsidTr="002C3AFB">
        <w:trPr>
          <w:trHeight w:val="425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3BA4B1BB" w14:textId="77777777" w:rsidR="002526D6" w:rsidRPr="00F76055" w:rsidRDefault="6AA27E02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4FCFED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410" w:type="dxa"/>
            <w:shd w:val="clear" w:color="auto" w:fill="F2F2F2" w:themeFill="background1" w:themeFillShade="F2"/>
            <w:hideMark/>
          </w:tcPr>
          <w:p w14:paraId="38432F2C" w14:textId="77777777" w:rsidR="002526D6" w:rsidRPr="00F76055" w:rsidRDefault="6AA27E02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4FCFED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04757578" w14:textId="77777777" w:rsidR="002526D6" w:rsidRPr="00F76055" w:rsidRDefault="6AA27E02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4FCFED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29281ED6" w14:textId="77777777" w:rsidR="002526D6" w:rsidRPr="002C3AFB" w:rsidRDefault="11702FE3" w:rsidP="452B7A2C">
            <w:pPr>
              <w:rPr>
                <w:rFonts w:cs="Arial"/>
                <w:b/>
                <w:bCs/>
                <w:sz w:val="18"/>
                <w:szCs w:val="18"/>
                <w:highlight w:val="yellow"/>
              </w:rPr>
            </w:pPr>
            <w:r w:rsidRPr="002C3AFB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0333D1F6" w14:textId="77777777" w:rsidR="002526D6" w:rsidRPr="00F76055" w:rsidRDefault="6AA27E02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4FCFED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3841" w:type="dxa"/>
            <w:shd w:val="clear" w:color="auto" w:fill="F2F2F2" w:themeFill="background1" w:themeFillShade="F2"/>
            <w:hideMark/>
          </w:tcPr>
          <w:p w14:paraId="760A7227" w14:textId="77777777" w:rsidR="002526D6" w:rsidRPr="00F76055" w:rsidRDefault="6AA27E02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4FCFED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2526D6" w:rsidRPr="00F76055" w14:paraId="121E7936" w14:textId="77777777" w:rsidTr="452B7A2C">
        <w:trPr>
          <w:trHeight w:val="425"/>
        </w:trPr>
        <w:tc>
          <w:tcPr>
            <w:tcW w:w="2547" w:type="dxa"/>
            <w:shd w:val="clear" w:color="auto" w:fill="auto"/>
          </w:tcPr>
          <w:p w14:paraId="3E1E4918" w14:textId="5B094EAD" w:rsidR="002526D6" w:rsidRPr="00F76055" w:rsidRDefault="6AA27E02" w:rsidP="002526D6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>Nekatere vrste enoletnega in večletnega ozkolistnega plevela</w:t>
            </w:r>
          </w:p>
        </w:tc>
        <w:tc>
          <w:tcPr>
            <w:tcW w:w="2410" w:type="dxa"/>
            <w:shd w:val="clear" w:color="auto" w:fill="auto"/>
          </w:tcPr>
          <w:p w14:paraId="2AE6F922" w14:textId="62AD81E3" w:rsidR="002526D6" w:rsidRPr="00F76055" w:rsidRDefault="22D48C1D" w:rsidP="002526D6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</w:t>
            </w:r>
            <w:r w:rsidR="6AA27E02" w:rsidRPr="2C4FCFED">
              <w:rPr>
                <w:rFonts w:cs="Arial"/>
                <w:sz w:val="18"/>
                <w:szCs w:val="18"/>
              </w:rPr>
              <w:t>o vzniku</w:t>
            </w:r>
            <w:r w:rsidR="1AD322A4" w:rsidRPr="2C4FCFED">
              <w:rPr>
                <w:rFonts w:cs="Arial"/>
                <w:sz w:val="18"/>
                <w:szCs w:val="18"/>
              </w:rPr>
              <w:t xml:space="preserve"> posevka</w:t>
            </w:r>
          </w:p>
        </w:tc>
        <w:tc>
          <w:tcPr>
            <w:tcW w:w="2268" w:type="dxa"/>
            <w:shd w:val="clear" w:color="auto" w:fill="auto"/>
          </w:tcPr>
          <w:p w14:paraId="79F057E7" w14:textId="4617CB81" w:rsidR="002526D6" w:rsidRPr="00F76055" w:rsidRDefault="6AA27E02" w:rsidP="002526D6">
            <w:pPr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propakvizafop</w:t>
            </w:r>
            <w:proofErr w:type="spellEnd"/>
          </w:p>
        </w:tc>
        <w:tc>
          <w:tcPr>
            <w:tcW w:w="2268" w:type="dxa"/>
            <w:shd w:val="clear" w:color="auto" w:fill="auto"/>
          </w:tcPr>
          <w:p w14:paraId="14692EDC" w14:textId="19E6EBC2" w:rsidR="002526D6" w:rsidRPr="00F76055" w:rsidRDefault="11702FE3" w:rsidP="002526D6">
            <w:pPr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Alive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22375DCE" w14:textId="4AEF276D" w:rsidR="002526D6" w:rsidRPr="00F76055" w:rsidRDefault="6AA27E02" w:rsidP="002526D6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1,2 L/ha</w:t>
            </w:r>
          </w:p>
        </w:tc>
        <w:tc>
          <w:tcPr>
            <w:tcW w:w="3841" w:type="dxa"/>
            <w:shd w:val="clear" w:color="auto" w:fill="auto"/>
          </w:tcPr>
          <w:p w14:paraId="53C8520B" w14:textId="3CD1710E" w:rsidR="002526D6" w:rsidRPr="00F76055" w:rsidRDefault="6AA27E02" w:rsidP="002526D6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30 dni; </w:t>
            </w:r>
          </w:p>
          <w:p w14:paraId="41165DEF" w14:textId="34BD79B7" w:rsidR="002526D6" w:rsidRPr="00F76055" w:rsidRDefault="005B0D67" w:rsidP="002526D6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2C3AFB">
              <w:rPr>
                <w:rFonts w:cs="Arial"/>
                <w:sz w:val="18"/>
                <w:szCs w:val="18"/>
                <w:u w:val="single"/>
              </w:rPr>
              <w:t>Manjša uporaba</w:t>
            </w:r>
            <w:r w:rsidR="6AA27E02" w:rsidRPr="002C3AFB">
              <w:rPr>
                <w:rFonts w:cs="Arial"/>
                <w:sz w:val="18"/>
                <w:szCs w:val="18"/>
                <w:u w:val="single"/>
              </w:rPr>
              <w:t>.</w:t>
            </w:r>
            <w:r w:rsidR="6AA27E02" w:rsidRPr="2C4FCFED">
              <w:rPr>
                <w:rFonts w:cs="Arial"/>
                <w:sz w:val="18"/>
                <w:szCs w:val="18"/>
              </w:rPr>
              <w:t xml:space="preserve"> </w:t>
            </w:r>
            <w:r w:rsidR="6AA27E02" w:rsidRPr="2C4FCFED">
              <w:rPr>
                <w:sz w:val="18"/>
                <w:szCs w:val="18"/>
              </w:rPr>
              <w:t>Tretira se od razvojne faze treh razvitih listov do faze začetka oblikovanja korenov.</w:t>
            </w:r>
          </w:p>
        </w:tc>
      </w:tr>
      <w:tr w:rsidR="002526D6" w:rsidRPr="00F76055" w14:paraId="6329794B" w14:textId="77777777" w:rsidTr="452B7A2C">
        <w:trPr>
          <w:trHeight w:val="300"/>
        </w:trPr>
        <w:tc>
          <w:tcPr>
            <w:tcW w:w="2547" w:type="dxa"/>
            <w:vMerge w:val="restart"/>
            <w:noWrap/>
            <w:hideMark/>
          </w:tcPr>
          <w:p w14:paraId="2C39639B" w14:textId="77777777" w:rsidR="002526D6" w:rsidRPr="00F76055" w:rsidRDefault="6AA27E02" w:rsidP="002526D6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Širokolistni in ozkolistni plevel</w:t>
            </w:r>
          </w:p>
          <w:p w14:paraId="30AEE95B" w14:textId="77777777" w:rsidR="002526D6" w:rsidRPr="00F76055" w:rsidRDefault="6AA27E02" w:rsidP="002526D6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 </w:t>
            </w:r>
          </w:p>
        </w:tc>
        <w:tc>
          <w:tcPr>
            <w:tcW w:w="2410" w:type="dxa"/>
            <w:vMerge w:val="restart"/>
            <w:hideMark/>
          </w:tcPr>
          <w:p w14:paraId="413B1CCE" w14:textId="41AA0F96" w:rsidR="002526D6" w:rsidRPr="00F76055" w:rsidRDefault="22D48C1D" w:rsidP="002526D6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</w:t>
            </w:r>
            <w:r w:rsidR="6AA27E02" w:rsidRPr="2C4FCFED">
              <w:rPr>
                <w:rFonts w:cs="Arial"/>
                <w:sz w:val="18"/>
                <w:szCs w:val="18"/>
              </w:rPr>
              <w:t>o setvi in pred vznikom gojenih rastlin</w:t>
            </w:r>
          </w:p>
        </w:tc>
        <w:tc>
          <w:tcPr>
            <w:tcW w:w="2268" w:type="dxa"/>
            <w:vMerge w:val="restart"/>
            <w:noWrap/>
            <w:hideMark/>
          </w:tcPr>
          <w:p w14:paraId="13CCCF06" w14:textId="77777777" w:rsidR="002526D6" w:rsidRPr="00F76055" w:rsidRDefault="6AA27E02" w:rsidP="002526D6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aklonife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32ED7E5" w14:textId="77777777" w:rsidR="002526D6" w:rsidRPr="00F76055" w:rsidRDefault="11702FE3" w:rsidP="002526D6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Challenge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71D474E" w14:textId="77777777" w:rsidR="002526D6" w:rsidRPr="00F76055" w:rsidRDefault="6AA27E02" w:rsidP="002526D6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2,5 L/ha</w:t>
            </w:r>
          </w:p>
        </w:tc>
        <w:tc>
          <w:tcPr>
            <w:tcW w:w="3841" w:type="dxa"/>
            <w:noWrap/>
            <w:hideMark/>
          </w:tcPr>
          <w:p w14:paraId="29455062" w14:textId="0479D300" w:rsidR="002526D6" w:rsidRPr="00F76055" w:rsidRDefault="1AD322A4" w:rsidP="002526D6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9</w:t>
            </w:r>
            <w:r w:rsidR="6AA27E02" w:rsidRPr="2C4FCFED">
              <w:rPr>
                <w:rFonts w:cs="Arial"/>
                <w:sz w:val="18"/>
                <w:szCs w:val="18"/>
              </w:rPr>
              <w:t>0 dni</w:t>
            </w:r>
            <w:r w:rsidRPr="2C4FCFED">
              <w:rPr>
                <w:rFonts w:cs="Arial"/>
                <w:sz w:val="18"/>
                <w:szCs w:val="18"/>
              </w:rPr>
              <w:t xml:space="preserve">; </w:t>
            </w:r>
            <w:r w:rsidR="005B0D67" w:rsidRPr="002C3AFB">
              <w:rPr>
                <w:rFonts w:cs="Arial"/>
                <w:sz w:val="18"/>
                <w:szCs w:val="18"/>
                <w:u w:val="single"/>
              </w:rPr>
              <w:t>Manjša uporaba</w:t>
            </w:r>
          </w:p>
        </w:tc>
      </w:tr>
      <w:tr w:rsidR="002526D6" w:rsidRPr="00F76055" w14:paraId="5E6152F6" w14:textId="77777777" w:rsidTr="452B7A2C">
        <w:trPr>
          <w:trHeight w:val="290"/>
        </w:trPr>
        <w:tc>
          <w:tcPr>
            <w:tcW w:w="2547" w:type="dxa"/>
            <w:vMerge/>
            <w:noWrap/>
            <w:hideMark/>
          </w:tcPr>
          <w:p w14:paraId="491F2D34" w14:textId="77777777" w:rsidR="002526D6" w:rsidRPr="00F76055" w:rsidRDefault="002526D6" w:rsidP="002526D6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vMerge/>
            <w:hideMark/>
          </w:tcPr>
          <w:p w14:paraId="4C160080" w14:textId="77777777" w:rsidR="002526D6" w:rsidRPr="00F76055" w:rsidRDefault="002526D6" w:rsidP="002526D6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031E1BD3" w14:textId="77777777" w:rsidR="002526D6" w:rsidRPr="00F76055" w:rsidRDefault="002526D6" w:rsidP="002526D6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noWrap/>
            <w:hideMark/>
          </w:tcPr>
          <w:p w14:paraId="351E21A7" w14:textId="34041998" w:rsidR="002526D6" w:rsidRPr="002C3AFB" w:rsidRDefault="002526D6" w:rsidP="452B7A2C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  <w:noWrap/>
            <w:hideMark/>
          </w:tcPr>
          <w:p w14:paraId="5FFDDFC1" w14:textId="1C569A2B" w:rsidR="002526D6" w:rsidRPr="00F76055" w:rsidRDefault="002526D6" w:rsidP="002526D6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841" w:type="dxa"/>
            <w:noWrap/>
            <w:hideMark/>
          </w:tcPr>
          <w:p w14:paraId="297DE906" w14:textId="0F7CF0D0" w:rsidR="004F2CEB" w:rsidRPr="00F76055" w:rsidRDefault="004F2CEB" w:rsidP="002526D6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4F2CEB" w:rsidRPr="00F76055" w14:paraId="4F24878D" w14:textId="77777777" w:rsidTr="452B7A2C">
        <w:trPr>
          <w:trHeight w:val="290"/>
        </w:trPr>
        <w:tc>
          <w:tcPr>
            <w:tcW w:w="2547" w:type="dxa"/>
            <w:noWrap/>
          </w:tcPr>
          <w:p w14:paraId="56B881A8" w14:textId="3695448F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Enoletni širokolistni in ozkolistni plevel</w:t>
            </w:r>
          </w:p>
        </w:tc>
        <w:tc>
          <w:tcPr>
            <w:tcW w:w="2410" w:type="dxa"/>
            <w:noWrap/>
          </w:tcPr>
          <w:p w14:paraId="7F52DF25" w14:textId="2A0EDC70" w:rsidR="004F2CEB" w:rsidRPr="00F76055" w:rsidRDefault="22D48C1D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</w:t>
            </w:r>
            <w:r w:rsidR="0244079E" w:rsidRPr="2C4FCFED">
              <w:rPr>
                <w:rFonts w:cs="Arial"/>
                <w:sz w:val="18"/>
                <w:szCs w:val="18"/>
              </w:rPr>
              <w:t>red vznikom posevka</w:t>
            </w:r>
          </w:p>
        </w:tc>
        <w:tc>
          <w:tcPr>
            <w:tcW w:w="2268" w:type="dxa"/>
            <w:noWrap/>
          </w:tcPr>
          <w:p w14:paraId="29479BD5" w14:textId="125F2AF1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metobromuron</w:t>
            </w:r>
            <w:proofErr w:type="spellEnd"/>
          </w:p>
        </w:tc>
        <w:tc>
          <w:tcPr>
            <w:tcW w:w="2268" w:type="dxa"/>
            <w:noWrap/>
          </w:tcPr>
          <w:p w14:paraId="3B320AED" w14:textId="67FF2801" w:rsidR="004F2CEB" w:rsidRPr="00F76055" w:rsidRDefault="5AEB7E31" w:rsidP="004F2CEB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Fresco</w:t>
            </w:r>
            <w:proofErr w:type="spellEnd"/>
          </w:p>
        </w:tc>
        <w:tc>
          <w:tcPr>
            <w:tcW w:w="1559" w:type="dxa"/>
            <w:noWrap/>
          </w:tcPr>
          <w:p w14:paraId="09DA0A0E" w14:textId="4BFAB0F9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1,25 – 2,0 L/ha</w:t>
            </w:r>
          </w:p>
        </w:tc>
        <w:tc>
          <w:tcPr>
            <w:tcW w:w="3841" w:type="dxa"/>
            <w:noWrap/>
          </w:tcPr>
          <w:p w14:paraId="0CC07A67" w14:textId="7E78D817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zagotovljena z načinom uporabe; </w:t>
            </w:r>
            <w:r w:rsidR="005B0D67" w:rsidRPr="002C3AFB">
              <w:rPr>
                <w:rFonts w:cs="Arial"/>
                <w:sz w:val="18"/>
                <w:szCs w:val="18"/>
                <w:u w:val="single"/>
              </w:rPr>
              <w:t>Manjša uporaba</w:t>
            </w:r>
            <w:r w:rsidRPr="002C3AFB">
              <w:rPr>
                <w:rFonts w:cs="Arial"/>
                <w:sz w:val="18"/>
                <w:szCs w:val="18"/>
                <w:u w:val="single"/>
              </w:rPr>
              <w:t xml:space="preserve">; </w:t>
            </w:r>
            <w:r w:rsidRPr="2C4FCFED">
              <w:rPr>
                <w:rFonts w:cs="Arial"/>
                <w:sz w:val="18"/>
                <w:szCs w:val="18"/>
              </w:rPr>
              <w:t>Uporaba je dovoljena samo v pastinaku za seme!</w:t>
            </w:r>
          </w:p>
        </w:tc>
      </w:tr>
      <w:tr w:rsidR="004F2CEB" w:rsidRPr="00F76055" w14:paraId="33934555" w14:textId="77777777" w:rsidTr="002C3AFB">
        <w:trPr>
          <w:trHeight w:val="300"/>
        </w:trPr>
        <w:tc>
          <w:tcPr>
            <w:tcW w:w="2547" w:type="dxa"/>
            <w:noWrap/>
            <w:hideMark/>
          </w:tcPr>
          <w:p w14:paraId="6D9DF170" w14:textId="77777777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Enoletni ozkolistni plevel in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ljulke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2C4FCFED">
              <w:rPr>
                <w:rFonts w:cs="Arial"/>
                <w:i/>
                <w:iCs/>
                <w:sz w:val="18"/>
                <w:szCs w:val="18"/>
              </w:rPr>
              <w:t>Lolium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410" w:type="dxa"/>
            <w:noWrap/>
            <w:hideMark/>
          </w:tcPr>
          <w:p w14:paraId="5F4441F5" w14:textId="38BE471C" w:rsidR="004F2CEB" w:rsidRPr="00F76055" w:rsidRDefault="22D48C1D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</w:t>
            </w:r>
            <w:r w:rsidR="0244079E" w:rsidRPr="2C4FCFED">
              <w:rPr>
                <w:rFonts w:cs="Arial"/>
                <w:sz w:val="18"/>
                <w:szCs w:val="18"/>
              </w:rPr>
              <w:t>o vzniku</w:t>
            </w:r>
          </w:p>
        </w:tc>
        <w:tc>
          <w:tcPr>
            <w:tcW w:w="2268" w:type="dxa"/>
            <w:noWrap/>
            <w:hideMark/>
          </w:tcPr>
          <w:p w14:paraId="58A33FF9" w14:textId="77777777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fluazifop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-p-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butil</w:t>
            </w:r>
            <w:proofErr w:type="spellEnd"/>
          </w:p>
        </w:tc>
        <w:tc>
          <w:tcPr>
            <w:tcW w:w="2268" w:type="dxa"/>
            <w:shd w:val="clear" w:color="auto" w:fill="FFFFFF" w:themeFill="background1"/>
            <w:noWrap/>
            <w:hideMark/>
          </w:tcPr>
          <w:p w14:paraId="09DA29D9" w14:textId="77777777" w:rsidR="004F2CEB" w:rsidRPr="00F76055" w:rsidRDefault="5AEB7E31" w:rsidP="004F2CEB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Fusilade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452B7A2C">
              <w:rPr>
                <w:rFonts w:cs="Arial"/>
                <w:sz w:val="18"/>
                <w:szCs w:val="18"/>
              </w:rPr>
              <w:t>max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1841D03" w14:textId="77777777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1-2 L/ha</w:t>
            </w:r>
          </w:p>
        </w:tc>
        <w:tc>
          <w:tcPr>
            <w:tcW w:w="3841" w:type="dxa"/>
            <w:hideMark/>
          </w:tcPr>
          <w:p w14:paraId="1459B1E4" w14:textId="77777777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49 dni; </w:t>
            </w:r>
          </w:p>
          <w:p w14:paraId="500A3B56" w14:textId="77777777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Ne zatira enoletne latovke (</w:t>
            </w:r>
            <w:proofErr w:type="spellStart"/>
            <w:r w:rsidRPr="2C4FCFED">
              <w:rPr>
                <w:rFonts w:cs="Arial"/>
                <w:i/>
                <w:iCs/>
                <w:sz w:val="18"/>
                <w:szCs w:val="18"/>
              </w:rPr>
              <w:t>Poa</w:t>
            </w:r>
            <w:proofErr w:type="spellEnd"/>
            <w:r w:rsidRPr="2C4FCFED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i/>
                <w:iCs/>
                <w:sz w:val="18"/>
                <w:szCs w:val="18"/>
              </w:rPr>
              <w:t>annua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).</w:t>
            </w:r>
          </w:p>
        </w:tc>
      </w:tr>
      <w:tr w:rsidR="004F2CEB" w:rsidRPr="00F76055" w14:paraId="2852A34F" w14:textId="77777777" w:rsidTr="452B7A2C">
        <w:trPr>
          <w:trHeight w:val="290"/>
        </w:trPr>
        <w:tc>
          <w:tcPr>
            <w:tcW w:w="2547" w:type="dxa"/>
            <w:noWrap/>
            <w:hideMark/>
          </w:tcPr>
          <w:p w14:paraId="33D7A7B8" w14:textId="06E66B78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Enoletni ozkolistni plevel</w:t>
            </w:r>
          </w:p>
        </w:tc>
        <w:tc>
          <w:tcPr>
            <w:tcW w:w="2410" w:type="dxa"/>
            <w:vMerge w:val="restart"/>
            <w:noWrap/>
            <w:hideMark/>
          </w:tcPr>
          <w:p w14:paraId="734A0F83" w14:textId="0BD6BCE0" w:rsidR="004F2CEB" w:rsidRPr="00F76055" w:rsidRDefault="22D48C1D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</w:t>
            </w:r>
            <w:r w:rsidR="0244079E" w:rsidRPr="2C4FCFED">
              <w:rPr>
                <w:rFonts w:cs="Arial"/>
                <w:sz w:val="18"/>
                <w:szCs w:val="18"/>
              </w:rPr>
              <w:t>o vzniku gojene rastline</w:t>
            </w:r>
          </w:p>
        </w:tc>
        <w:tc>
          <w:tcPr>
            <w:tcW w:w="2268" w:type="dxa"/>
            <w:vMerge w:val="restart"/>
            <w:noWrap/>
            <w:hideMark/>
          </w:tcPr>
          <w:p w14:paraId="7B421457" w14:textId="77777777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kletodim</w:t>
            </w:r>
            <w:proofErr w:type="spellEnd"/>
          </w:p>
        </w:tc>
        <w:tc>
          <w:tcPr>
            <w:tcW w:w="2268" w:type="dxa"/>
            <w:vMerge w:val="restart"/>
            <w:noWrap/>
            <w:hideMark/>
          </w:tcPr>
          <w:p w14:paraId="31134245" w14:textId="77777777" w:rsidR="004F2CEB" w:rsidRPr="00F76055" w:rsidRDefault="5AEB7E31" w:rsidP="004F2CEB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Select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 xml:space="preserve"> super</w:t>
            </w:r>
          </w:p>
        </w:tc>
        <w:tc>
          <w:tcPr>
            <w:tcW w:w="1559" w:type="dxa"/>
            <w:noWrap/>
            <w:hideMark/>
          </w:tcPr>
          <w:p w14:paraId="4AE223DD" w14:textId="77777777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3841" w:type="dxa"/>
            <w:vMerge w:val="restart"/>
            <w:noWrap/>
            <w:hideMark/>
          </w:tcPr>
          <w:p w14:paraId="001D6D26" w14:textId="0D27C449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48 dni</w:t>
            </w:r>
            <w:r w:rsidR="0244079E" w:rsidRPr="2C4FCFED">
              <w:rPr>
                <w:rFonts w:cs="Arial"/>
                <w:sz w:val="18"/>
                <w:szCs w:val="18"/>
              </w:rPr>
              <w:t xml:space="preserve">; </w:t>
            </w:r>
            <w:r w:rsidR="005B0D67" w:rsidRPr="002C3AFB">
              <w:rPr>
                <w:rFonts w:cs="Arial"/>
                <w:sz w:val="18"/>
                <w:szCs w:val="18"/>
                <w:u w:val="single"/>
              </w:rPr>
              <w:t>Manjša uporaba</w:t>
            </w:r>
          </w:p>
          <w:p w14:paraId="6086A41C" w14:textId="311D5666" w:rsidR="00ED2D38" w:rsidRPr="00F76055" w:rsidRDefault="0244079E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sz w:val="18"/>
                <w:szCs w:val="18"/>
              </w:rPr>
              <w:t>Tretira se od razvojne faze razvitega prvega para listov do faze devetih razvitih listov.</w:t>
            </w:r>
          </w:p>
        </w:tc>
      </w:tr>
      <w:tr w:rsidR="004F2CEB" w:rsidRPr="00F76055" w14:paraId="0B49F346" w14:textId="77777777" w:rsidTr="452B7A2C">
        <w:trPr>
          <w:trHeight w:val="290"/>
        </w:trPr>
        <w:tc>
          <w:tcPr>
            <w:tcW w:w="2547" w:type="dxa"/>
            <w:noWrap/>
            <w:hideMark/>
          </w:tcPr>
          <w:p w14:paraId="054FDF13" w14:textId="120945C5" w:rsidR="004F2CEB" w:rsidRPr="00F76055" w:rsidRDefault="0244079E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</w:t>
            </w:r>
            <w:r w:rsidR="1AD322A4" w:rsidRPr="2C4FCFED">
              <w:rPr>
                <w:rFonts w:cs="Arial"/>
                <w:sz w:val="18"/>
                <w:szCs w:val="18"/>
              </w:rPr>
              <w:t>lazeča pirnica (</w:t>
            </w:r>
            <w:proofErr w:type="spellStart"/>
            <w:r w:rsidR="1AD322A4" w:rsidRPr="2C4FCFED">
              <w:rPr>
                <w:rFonts w:cs="Arial"/>
                <w:i/>
                <w:iCs/>
                <w:sz w:val="18"/>
                <w:szCs w:val="18"/>
              </w:rPr>
              <w:t>Agropyron</w:t>
            </w:r>
            <w:proofErr w:type="spellEnd"/>
            <w:r w:rsidR="1AD322A4" w:rsidRPr="2C4FCFED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1AD322A4" w:rsidRPr="2C4FCFED">
              <w:rPr>
                <w:rFonts w:cs="Arial"/>
                <w:i/>
                <w:iCs/>
                <w:sz w:val="18"/>
                <w:szCs w:val="18"/>
              </w:rPr>
              <w:t>repens</w:t>
            </w:r>
            <w:proofErr w:type="spellEnd"/>
            <w:r w:rsidR="1AD322A4" w:rsidRPr="2C4FCFED">
              <w:rPr>
                <w:rFonts w:cs="Arial"/>
                <w:sz w:val="18"/>
                <w:szCs w:val="18"/>
              </w:rPr>
              <w:t>))</w:t>
            </w:r>
          </w:p>
        </w:tc>
        <w:tc>
          <w:tcPr>
            <w:tcW w:w="2410" w:type="dxa"/>
            <w:vMerge/>
            <w:hideMark/>
          </w:tcPr>
          <w:p w14:paraId="642D996B" w14:textId="77777777" w:rsidR="004F2CEB" w:rsidRPr="00F76055" w:rsidRDefault="004F2CEB" w:rsidP="004F2CEB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44637C95" w14:textId="77777777" w:rsidR="004F2CEB" w:rsidRPr="00F76055" w:rsidRDefault="004F2CEB" w:rsidP="004F2CEB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37AF2A62" w14:textId="77777777" w:rsidR="004F2CEB" w:rsidRPr="00F76055" w:rsidRDefault="004F2CEB" w:rsidP="004F2CEB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59" w:type="dxa"/>
            <w:noWrap/>
            <w:hideMark/>
          </w:tcPr>
          <w:p w14:paraId="55F9CBAA" w14:textId="77777777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2 L/ha</w:t>
            </w:r>
          </w:p>
        </w:tc>
        <w:tc>
          <w:tcPr>
            <w:tcW w:w="3841" w:type="dxa"/>
            <w:vMerge/>
            <w:hideMark/>
          </w:tcPr>
          <w:p w14:paraId="6B071F55" w14:textId="77777777" w:rsidR="004F2CEB" w:rsidRPr="00F76055" w:rsidRDefault="004F2CEB" w:rsidP="004F2CEB">
            <w:pPr>
              <w:rPr>
                <w:rFonts w:cs="Arial"/>
                <w:sz w:val="18"/>
                <w:szCs w:val="18"/>
              </w:rPr>
            </w:pPr>
          </w:p>
        </w:tc>
      </w:tr>
      <w:tr w:rsidR="004F2CEB" w:rsidRPr="00F76055" w14:paraId="379E59D0" w14:textId="77777777" w:rsidTr="452B7A2C">
        <w:trPr>
          <w:trHeight w:val="290"/>
        </w:trPr>
        <w:tc>
          <w:tcPr>
            <w:tcW w:w="2547" w:type="dxa"/>
            <w:noWrap/>
          </w:tcPr>
          <w:p w14:paraId="5F1192F8" w14:textId="2CD713BA" w:rsidR="004F2CEB" w:rsidRPr="00F76055" w:rsidRDefault="1AD322A4" w:rsidP="004F2CEB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Enoletni ozkolistni in nekatere vrste širokolistnega plevela</w:t>
            </w:r>
          </w:p>
        </w:tc>
        <w:tc>
          <w:tcPr>
            <w:tcW w:w="2410" w:type="dxa"/>
          </w:tcPr>
          <w:p w14:paraId="404028C2" w14:textId="7470AAB9" w:rsidR="004F2CEB" w:rsidRPr="00F76055" w:rsidRDefault="02EBBF2E" w:rsidP="004F2CEB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pred vznikom gojene rastline</w:t>
            </w:r>
          </w:p>
        </w:tc>
        <w:tc>
          <w:tcPr>
            <w:tcW w:w="2268" w:type="dxa"/>
          </w:tcPr>
          <w:p w14:paraId="78686D32" w14:textId="2A888444" w:rsidR="004F2CEB" w:rsidRPr="00F76055" w:rsidRDefault="60504CC5" w:rsidP="004F2CEB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pendimetalin</w:t>
            </w:r>
            <w:proofErr w:type="spellEnd"/>
          </w:p>
        </w:tc>
        <w:tc>
          <w:tcPr>
            <w:tcW w:w="2268" w:type="dxa"/>
            <w:noWrap/>
          </w:tcPr>
          <w:p w14:paraId="59320562" w14:textId="5246E058" w:rsidR="004F2CEB" w:rsidRPr="002C3AFB" w:rsidRDefault="60504CC5" w:rsidP="452B7A2C">
            <w:pPr>
              <w:rPr>
                <w:rFonts w:cs="Arial"/>
                <w:sz w:val="18"/>
                <w:szCs w:val="18"/>
              </w:rPr>
            </w:pPr>
            <w:proofErr w:type="spellStart"/>
            <w:r w:rsidRPr="002C3AFB">
              <w:rPr>
                <w:rFonts w:cs="Arial"/>
                <w:sz w:val="18"/>
                <w:szCs w:val="18"/>
              </w:rPr>
              <w:t>Stomp</w:t>
            </w:r>
            <w:proofErr w:type="spellEnd"/>
            <w:r w:rsidRPr="002C3AFB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2C3AFB">
              <w:rPr>
                <w:rFonts w:cs="Arial"/>
                <w:sz w:val="18"/>
                <w:szCs w:val="18"/>
              </w:rPr>
              <w:t>aqua</w:t>
            </w:r>
            <w:proofErr w:type="spellEnd"/>
          </w:p>
        </w:tc>
        <w:tc>
          <w:tcPr>
            <w:tcW w:w="1559" w:type="dxa"/>
            <w:noWrap/>
          </w:tcPr>
          <w:p w14:paraId="6F0561EE" w14:textId="0A180820" w:rsidR="004F2CEB" w:rsidRPr="00F76055" w:rsidRDefault="5AEB7E31" w:rsidP="004F2CEB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>2</w:t>
            </w:r>
            <w:r w:rsidR="60504CC5" w:rsidRPr="452B7A2C">
              <w:rPr>
                <w:rFonts w:cs="Arial"/>
                <w:sz w:val="18"/>
                <w:szCs w:val="18"/>
              </w:rPr>
              <w:t>,9 L/ha</w:t>
            </w:r>
          </w:p>
        </w:tc>
        <w:tc>
          <w:tcPr>
            <w:tcW w:w="3841" w:type="dxa"/>
          </w:tcPr>
          <w:p w14:paraId="615B5512" w14:textId="77777777" w:rsidR="004F2CEB" w:rsidRPr="00F76055" w:rsidRDefault="60504CC5" w:rsidP="004F2CEB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 xml:space="preserve">ČU; </w:t>
            </w:r>
          </w:p>
          <w:p w14:paraId="3C8AE5CA" w14:textId="6BB6D5B1" w:rsidR="004F2CEB" w:rsidRPr="00F76055" w:rsidRDefault="6E6AA031" w:rsidP="004F2CEB">
            <w:pPr>
              <w:rPr>
                <w:rFonts w:cs="Arial"/>
                <w:sz w:val="18"/>
                <w:szCs w:val="18"/>
              </w:rPr>
            </w:pPr>
            <w:r w:rsidRPr="452B7A2C">
              <w:rPr>
                <w:rFonts w:cs="Arial"/>
                <w:sz w:val="18"/>
                <w:szCs w:val="18"/>
              </w:rPr>
              <w:t xml:space="preserve">Tretiramo pred </w:t>
            </w:r>
            <w:proofErr w:type="spellStart"/>
            <w:r w:rsidRPr="452B7A2C">
              <w:rPr>
                <w:rFonts w:cs="Arial"/>
                <w:sz w:val="18"/>
                <w:szCs w:val="18"/>
              </w:rPr>
              <w:t>vtnikom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 xml:space="preserve"> gojene rastline. </w:t>
            </w:r>
          </w:p>
        </w:tc>
      </w:tr>
      <w:tr w:rsidR="00ED2D38" w:rsidRPr="00F76055" w14:paraId="6B252181" w14:textId="77777777" w:rsidTr="452B7A2C">
        <w:trPr>
          <w:trHeight w:val="281"/>
        </w:trPr>
        <w:tc>
          <w:tcPr>
            <w:tcW w:w="2547" w:type="dxa"/>
            <w:noWrap/>
          </w:tcPr>
          <w:p w14:paraId="2F066D6B" w14:textId="010566A0" w:rsidR="00ED2D38" w:rsidRPr="00F76055" w:rsidRDefault="0244079E" w:rsidP="00ED2D38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Enoletni ozkolistni plevel</w:t>
            </w:r>
          </w:p>
        </w:tc>
        <w:tc>
          <w:tcPr>
            <w:tcW w:w="2410" w:type="dxa"/>
            <w:vMerge w:val="restart"/>
            <w:noWrap/>
          </w:tcPr>
          <w:p w14:paraId="24A06310" w14:textId="72331576" w:rsidR="00ED2D38" w:rsidRPr="00F76055" w:rsidRDefault="22D48C1D" w:rsidP="00ED2D38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</w:t>
            </w:r>
            <w:r w:rsidR="0244079E" w:rsidRPr="2C4FCFED">
              <w:rPr>
                <w:rFonts w:cs="Arial"/>
                <w:sz w:val="18"/>
                <w:szCs w:val="18"/>
              </w:rPr>
              <w:t>o vzniku gojene rastline</w:t>
            </w:r>
          </w:p>
        </w:tc>
        <w:tc>
          <w:tcPr>
            <w:tcW w:w="2268" w:type="dxa"/>
            <w:vMerge w:val="restart"/>
            <w:noWrap/>
          </w:tcPr>
          <w:p w14:paraId="38051157" w14:textId="5E9D1702" w:rsidR="00ED2D38" w:rsidRPr="00F76055" w:rsidRDefault="0244079E" w:rsidP="00ED2D38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kvizalofop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-p-etil</w:t>
            </w:r>
          </w:p>
        </w:tc>
        <w:tc>
          <w:tcPr>
            <w:tcW w:w="2268" w:type="dxa"/>
            <w:vMerge w:val="restart"/>
            <w:noWrap/>
          </w:tcPr>
          <w:p w14:paraId="2FE4C372" w14:textId="4B888529" w:rsidR="00ED2D38" w:rsidRPr="00F76055" w:rsidRDefault="71B65FDC" w:rsidP="00ED2D38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Wish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 xml:space="preserve"> top</w:t>
            </w:r>
          </w:p>
        </w:tc>
        <w:tc>
          <w:tcPr>
            <w:tcW w:w="1559" w:type="dxa"/>
            <w:noWrap/>
          </w:tcPr>
          <w:p w14:paraId="762ABFE2" w14:textId="4F696324" w:rsidR="00ED2D38" w:rsidRPr="00F76055" w:rsidRDefault="0244079E" w:rsidP="00ED2D38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3841" w:type="dxa"/>
            <w:vMerge w:val="restart"/>
          </w:tcPr>
          <w:p w14:paraId="43E60A47" w14:textId="62BF8E19" w:rsidR="00ED2D38" w:rsidRPr="00F76055" w:rsidRDefault="0244079E" w:rsidP="00ED2D38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28 dni; </w:t>
            </w:r>
            <w:r w:rsidR="005B0D67" w:rsidRPr="002C3AFB">
              <w:rPr>
                <w:rFonts w:cs="Arial"/>
                <w:sz w:val="18"/>
                <w:szCs w:val="18"/>
                <w:u w:val="single"/>
              </w:rPr>
              <w:t>Manjša uporaba</w:t>
            </w:r>
          </w:p>
        </w:tc>
      </w:tr>
      <w:tr w:rsidR="00ED2D38" w:rsidRPr="00F76055" w14:paraId="66F35391" w14:textId="77777777" w:rsidTr="452B7A2C">
        <w:trPr>
          <w:trHeight w:val="279"/>
        </w:trPr>
        <w:tc>
          <w:tcPr>
            <w:tcW w:w="2547" w:type="dxa"/>
            <w:noWrap/>
          </w:tcPr>
          <w:p w14:paraId="0A83384B" w14:textId="473EB65B" w:rsidR="00ED2D38" w:rsidRPr="00F76055" w:rsidRDefault="0244079E" w:rsidP="00ED2D38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lastRenderedPageBreak/>
              <w:t>Plazeča pirnica (</w:t>
            </w:r>
            <w:proofErr w:type="spellStart"/>
            <w:r w:rsidRPr="2C4FCFED">
              <w:rPr>
                <w:rFonts w:cs="Arial"/>
                <w:i/>
                <w:iCs/>
                <w:sz w:val="18"/>
                <w:szCs w:val="18"/>
              </w:rPr>
              <w:t>Elymus</w:t>
            </w:r>
            <w:proofErr w:type="spellEnd"/>
            <w:r w:rsidRPr="2C4FCFED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i/>
                <w:iCs/>
                <w:sz w:val="18"/>
                <w:szCs w:val="18"/>
              </w:rPr>
              <w:t>repens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410" w:type="dxa"/>
            <w:vMerge/>
            <w:noWrap/>
          </w:tcPr>
          <w:p w14:paraId="67135469" w14:textId="77777777" w:rsidR="00ED2D38" w:rsidRPr="00F76055" w:rsidRDefault="00ED2D38" w:rsidP="00ED2D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6B9A1EB4" w14:textId="77777777" w:rsidR="00ED2D38" w:rsidRPr="00F76055" w:rsidRDefault="00ED2D38" w:rsidP="00ED2D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1298C213" w14:textId="77777777" w:rsidR="00ED2D38" w:rsidRPr="00F76055" w:rsidRDefault="00ED2D38" w:rsidP="00ED2D3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59" w:type="dxa"/>
            <w:noWrap/>
          </w:tcPr>
          <w:p w14:paraId="095A0EEC" w14:textId="1B670DC7" w:rsidR="00ED2D38" w:rsidRPr="00F76055" w:rsidRDefault="0244079E" w:rsidP="00ED2D38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1,1 L/ha</w:t>
            </w:r>
          </w:p>
        </w:tc>
        <w:tc>
          <w:tcPr>
            <w:tcW w:w="3841" w:type="dxa"/>
            <w:vMerge/>
            <w:hideMark/>
          </w:tcPr>
          <w:p w14:paraId="5EFB3A2A" w14:textId="77777777" w:rsidR="00ED2D38" w:rsidRPr="00F76055" w:rsidRDefault="00ED2D38" w:rsidP="00ED2D38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2424DC33" w14:textId="77777777" w:rsidR="008C5DCA" w:rsidRPr="00F76055" w:rsidRDefault="008C5DCA" w:rsidP="008C5DCA">
      <w:pPr>
        <w:rPr>
          <w:lang w:eastAsia="x-none"/>
        </w:rPr>
      </w:pPr>
    </w:p>
    <w:p w14:paraId="4BBD6B81" w14:textId="669AF7B3" w:rsidR="002A5C63" w:rsidRPr="00F76055" w:rsidRDefault="002A5C63" w:rsidP="006F2D4C">
      <w:pPr>
        <w:pStyle w:val="Naslov3"/>
        <w:spacing w:before="0" w:after="0"/>
      </w:pPr>
      <w:bookmarkStart w:id="950" w:name="_Toc511825807"/>
      <w:bookmarkStart w:id="951" w:name="_Toc167122217"/>
      <w:bookmarkStart w:id="952" w:name="_Toc167122452"/>
      <w:bookmarkStart w:id="953" w:name="_Toc170778169"/>
      <w:r>
        <w:t>PET</w:t>
      </w:r>
      <w:r w:rsidR="00A24B86">
        <w:t>E</w:t>
      </w:r>
      <w:r>
        <w:t>RŠILJ</w:t>
      </w:r>
      <w:bookmarkEnd w:id="950"/>
      <w:bookmarkEnd w:id="951"/>
      <w:bookmarkEnd w:id="952"/>
      <w:bookmarkEnd w:id="953"/>
    </w:p>
    <w:p w14:paraId="621D77AD" w14:textId="77777777" w:rsidR="006F2D4C" w:rsidRPr="00F76055" w:rsidRDefault="006F2D4C" w:rsidP="006F2D4C">
      <w:pPr>
        <w:rPr>
          <w:lang w:eastAsia="x-none"/>
        </w:rPr>
      </w:pPr>
    </w:p>
    <w:tbl>
      <w:tblPr>
        <w:tblStyle w:val="Tabelamrea"/>
        <w:tblW w:w="14893" w:type="dxa"/>
        <w:tblLook w:val="04A0" w:firstRow="1" w:lastRow="0" w:firstColumn="1" w:lastColumn="0" w:noHBand="0" w:noVBand="1"/>
      </w:tblPr>
      <w:tblGrid>
        <w:gridCol w:w="2547"/>
        <w:gridCol w:w="2410"/>
        <w:gridCol w:w="2268"/>
        <w:gridCol w:w="2268"/>
        <w:gridCol w:w="1559"/>
        <w:gridCol w:w="3841"/>
      </w:tblGrid>
      <w:tr w:rsidR="00F00C02" w:rsidRPr="00F76055" w14:paraId="7DBFCDC7" w14:textId="77777777" w:rsidTr="452B7A2C">
        <w:trPr>
          <w:trHeight w:val="425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246E3D97" w14:textId="77777777" w:rsidR="00F00C02" w:rsidRPr="00F76055" w:rsidRDefault="6D1D6888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4FCFED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410" w:type="dxa"/>
            <w:shd w:val="clear" w:color="auto" w:fill="F2F2F2" w:themeFill="background1" w:themeFillShade="F2"/>
            <w:hideMark/>
          </w:tcPr>
          <w:p w14:paraId="343D9216" w14:textId="77777777" w:rsidR="00F00C02" w:rsidRPr="00F76055" w:rsidRDefault="6D1D6888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4FCFED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391A33BA" w14:textId="77777777" w:rsidR="00F00C02" w:rsidRPr="00F76055" w:rsidRDefault="6D1D6888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4FCFED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3D3F4954" w14:textId="77777777" w:rsidR="00F00C02" w:rsidRPr="00394C86" w:rsidRDefault="77F9B742" w:rsidP="452B7A2C">
            <w:pPr>
              <w:rPr>
                <w:rFonts w:cs="Arial"/>
                <w:b/>
                <w:bCs/>
                <w:sz w:val="18"/>
                <w:szCs w:val="18"/>
                <w:highlight w:val="yellow"/>
              </w:rPr>
            </w:pPr>
            <w:r w:rsidRPr="002C3AFB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3FECDE6D" w14:textId="77777777" w:rsidR="00F00C02" w:rsidRPr="00F76055" w:rsidRDefault="6D1D6888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4FCFED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3841" w:type="dxa"/>
            <w:shd w:val="clear" w:color="auto" w:fill="F2F2F2" w:themeFill="background1" w:themeFillShade="F2"/>
            <w:hideMark/>
          </w:tcPr>
          <w:p w14:paraId="7D1DDD4D" w14:textId="77777777" w:rsidR="00F00C02" w:rsidRPr="00F76055" w:rsidRDefault="6D1D6888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4FCFED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F00C02" w:rsidRPr="00F76055" w14:paraId="2785575C" w14:textId="77777777" w:rsidTr="00ED0302">
        <w:trPr>
          <w:trHeight w:val="402"/>
        </w:trPr>
        <w:tc>
          <w:tcPr>
            <w:tcW w:w="2547" w:type="dxa"/>
          </w:tcPr>
          <w:p w14:paraId="42464068" w14:textId="46121667" w:rsidR="00F00C02" w:rsidRPr="00F76055" w:rsidRDefault="6D1D6888" w:rsidP="00F00C02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Enoletni ozkolistni in širokolistni pleveli</w:t>
            </w:r>
          </w:p>
        </w:tc>
        <w:tc>
          <w:tcPr>
            <w:tcW w:w="2410" w:type="dxa"/>
          </w:tcPr>
          <w:p w14:paraId="1C21AC07" w14:textId="0C619005" w:rsidR="00F00C02" w:rsidRPr="00F76055" w:rsidRDefault="22D48C1D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</w:t>
            </w:r>
            <w:r w:rsidR="6D1D6888" w:rsidRPr="2C4FCFED">
              <w:rPr>
                <w:rFonts w:cs="Arial"/>
                <w:sz w:val="18"/>
                <w:szCs w:val="18"/>
              </w:rPr>
              <w:t>o vzniku (zgodaj)</w:t>
            </w:r>
          </w:p>
        </w:tc>
        <w:tc>
          <w:tcPr>
            <w:tcW w:w="2268" w:type="dxa"/>
          </w:tcPr>
          <w:p w14:paraId="52D13EA4" w14:textId="35143264" w:rsidR="00F00C02" w:rsidRPr="00F76055" w:rsidRDefault="6D1D6888" w:rsidP="00F00C02">
            <w:pPr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prosulfokarb</w:t>
            </w:r>
            <w:proofErr w:type="spellEnd"/>
          </w:p>
        </w:tc>
        <w:tc>
          <w:tcPr>
            <w:tcW w:w="2268" w:type="dxa"/>
          </w:tcPr>
          <w:p w14:paraId="405CF8F6" w14:textId="3DBC6557" w:rsidR="00F00C02" w:rsidRPr="00F76055" w:rsidRDefault="77F9B742" w:rsidP="00F00C02">
            <w:pPr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Boxer</w:t>
            </w:r>
            <w:proofErr w:type="spellEnd"/>
          </w:p>
        </w:tc>
        <w:tc>
          <w:tcPr>
            <w:tcW w:w="1559" w:type="dxa"/>
          </w:tcPr>
          <w:p w14:paraId="49C7D7F9" w14:textId="27337058" w:rsidR="00F00C02" w:rsidRPr="00F76055" w:rsidRDefault="6D1D6888" w:rsidP="00F00C02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3-5 l/ha </w:t>
            </w:r>
          </w:p>
        </w:tc>
        <w:tc>
          <w:tcPr>
            <w:tcW w:w="3841" w:type="dxa"/>
            <w:shd w:val="clear" w:color="auto" w:fill="auto"/>
          </w:tcPr>
          <w:p w14:paraId="3B9BD740" w14:textId="07AF2BED" w:rsidR="00F00C02" w:rsidRPr="00F76055" w:rsidRDefault="00F00C02" w:rsidP="00F00C02">
            <w:pPr>
              <w:autoSpaceDE w:val="0"/>
              <w:autoSpaceDN w:val="0"/>
              <w:adjustRightInd w:val="0"/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2C4FCFED">
              <w:rPr>
                <w:rFonts w:cs="Arial"/>
                <w:sz w:val="18"/>
                <w:szCs w:val="18"/>
                <w:lang w:eastAsia="sl-SI"/>
              </w:rPr>
              <w:t>100 dni</w:t>
            </w:r>
          </w:p>
          <w:p w14:paraId="09791286" w14:textId="77777777" w:rsidR="00F00C02" w:rsidRPr="00F76055" w:rsidRDefault="00F00C02" w:rsidP="00F00C02">
            <w:pPr>
              <w:autoSpaceDE w:val="0"/>
              <w:autoSpaceDN w:val="0"/>
              <w:adjustRightInd w:val="0"/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2C4FCFED">
              <w:rPr>
                <w:rFonts w:cs="Arial"/>
                <w:sz w:val="18"/>
                <w:szCs w:val="18"/>
                <w:lang w:eastAsia="sl-SI"/>
              </w:rPr>
              <w:t xml:space="preserve">V peteršilju za pridelavo korena. </w:t>
            </w:r>
          </w:p>
          <w:p w14:paraId="4F69C3B2" w14:textId="23DE6ACE" w:rsidR="00F00C02" w:rsidRPr="00F76055" w:rsidRDefault="00F00C02" w:rsidP="00F00C02">
            <w:pPr>
              <w:autoSpaceDE w:val="0"/>
              <w:autoSpaceDN w:val="0"/>
              <w:adjustRightInd w:val="0"/>
              <w:jc w:val="left"/>
              <w:rPr>
                <w:rFonts w:cs="Arial"/>
                <w:sz w:val="18"/>
                <w:szCs w:val="18"/>
                <w:lang w:eastAsia="sl-SI"/>
              </w:rPr>
            </w:pPr>
            <w:r w:rsidRPr="2C4FCFED">
              <w:rPr>
                <w:rFonts w:cs="Arial"/>
                <w:sz w:val="18"/>
                <w:szCs w:val="18"/>
                <w:lang w:eastAsia="sl-SI"/>
              </w:rPr>
              <w:t>Tretirati zgodaj po vzniku, ko ima peteršilj 2-4 v celoti razvite liste. (BBCH 12-14). V primeru presajanja peteršilja se tretira 7 dni po presajanju.</w:t>
            </w:r>
            <w:r w:rsidRPr="2C4FCFED">
              <w:rPr>
                <w:rFonts w:cs="Arial"/>
              </w:rPr>
              <w:t xml:space="preserve"> </w:t>
            </w:r>
            <w:r w:rsidRPr="2C4FCFED">
              <w:rPr>
                <w:rFonts w:cs="Arial"/>
                <w:sz w:val="18"/>
                <w:szCs w:val="18"/>
                <w:lang w:eastAsia="sl-SI"/>
              </w:rPr>
              <w:t>Listje peteršilja se ne sme uporabljati kot zelišče!</w:t>
            </w:r>
          </w:p>
        </w:tc>
      </w:tr>
      <w:tr w:rsidR="00F00C02" w:rsidRPr="00F76055" w14:paraId="26A22425" w14:textId="77777777" w:rsidTr="452B7A2C">
        <w:trPr>
          <w:trHeight w:val="274"/>
        </w:trPr>
        <w:tc>
          <w:tcPr>
            <w:tcW w:w="2547" w:type="dxa"/>
            <w:noWrap/>
            <w:hideMark/>
          </w:tcPr>
          <w:p w14:paraId="609D5D89" w14:textId="777777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Enoletni ozkolistni plevel in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ljulke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2C4FCFED">
              <w:rPr>
                <w:rFonts w:cs="Arial"/>
                <w:i/>
                <w:iCs/>
                <w:sz w:val="18"/>
                <w:szCs w:val="18"/>
              </w:rPr>
              <w:t>Lolium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spp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.)</w:t>
            </w:r>
          </w:p>
        </w:tc>
        <w:tc>
          <w:tcPr>
            <w:tcW w:w="2410" w:type="dxa"/>
            <w:noWrap/>
            <w:hideMark/>
          </w:tcPr>
          <w:p w14:paraId="101A4330" w14:textId="1E72805C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 </w:t>
            </w:r>
            <w:r w:rsidR="22D48C1D" w:rsidRPr="2C4FCFED">
              <w:rPr>
                <w:rFonts w:cs="Arial"/>
                <w:sz w:val="18"/>
                <w:szCs w:val="18"/>
              </w:rPr>
              <w:t>p</w:t>
            </w:r>
            <w:r w:rsidRPr="2C4FCFED">
              <w:rPr>
                <w:rFonts w:cs="Arial"/>
                <w:sz w:val="18"/>
                <w:szCs w:val="18"/>
              </w:rPr>
              <w:t>o vzniku</w:t>
            </w:r>
          </w:p>
        </w:tc>
        <w:tc>
          <w:tcPr>
            <w:tcW w:w="2268" w:type="dxa"/>
            <w:noWrap/>
            <w:hideMark/>
          </w:tcPr>
          <w:p w14:paraId="5A9049EC" w14:textId="777777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fluazifop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-p-</w:t>
            </w:r>
            <w:proofErr w:type="spellStart"/>
            <w:r w:rsidRPr="2C4FCFED">
              <w:rPr>
                <w:rFonts w:cs="Arial"/>
                <w:sz w:val="18"/>
                <w:szCs w:val="18"/>
              </w:rPr>
              <w:t>butil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C70D97E" w14:textId="77777777" w:rsidR="00F00C02" w:rsidRPr="00F76055" w:rsidRDefault="77F9B742" w:rsidP="00F00C02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Fusilade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452B7A2C">
              <w:rPr>
                <w:rFonts w:cs="Arial"/>
                <w:sz w:val="18"/>
                <w:szCs w:val="18"/>
              </w:rPr>
              <w:t>max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054B328" w14:textId="00709BD1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1</w:t>
            </w:r>
            <w:r w:rsidR="262D8C95" w:rsidRPr="2C4FCFED">
              <w:rPr>
                <w:rFonts w:cs="Arial"/>
                <w:sz w:val="18"/>
                <w:szCs w:val="18"/>
              </w:rPr>
              <w:t>,5</w:t>
            </w:r>
            <w:r w:rsidRPr="2C4FCFED">
              <w:rPr>
                <w:rFonts w:cs="Arial"/>
                <w:sz w:val="18"/>
                <w:szCs w:val="18"/>
              </w:rPr>
              <w:t xml:space="preserve"> L/ha</w:t>
            </w:r>
          </w:p>
        </w:tc>
        <w:tc>
          <w:tcPr>
            <w:tcW w:w="3841" w:type="dxa"/>
            <w:hideMark/>
          </w:tcPr>
          <w:p w14:paraId="0C69CD17" w14:textId="447F2F14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42 dni; peteršilj za koren in listje;</w:t>
            </w:r>
          </w:p>
          <w:p w14:paraId="51EDB0BD" w14:textId="777777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Ne zatira enoletne latovke (</w:t>
            </w:r>
            <w:proofErr w:type="spellStart"/>
            <w:r w:rsidRPr="2C4FCFED">
              <w:rPr>
                <w:rFonts w:cs="Arial"/>
                <w:i/>
                <w:iCs/>
                <w:sz w:val="18"/>
                <w:szCs w:val="18"/>
              </w:rPr>
              <w:t>Poa</w:t>
            </w:r>
            <w:proofErr w:type="spellEnd"/>
            <w:r w:rsidRPr="2C4FCFED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i/>
                <w:iCs/>
                <w:sz w:val="18"/>
                <w:szCs w:val="18"/>
              </w:rPr>
              <w:t>annua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).</w:t>
            </w:r>
          </w:p>
        </w:tc>
      </w:tr>
      <w:tr w:rsidR="00F00C02" w:rsidRPr="00F76055" w14:paraId="1F8E404E" w14:textId="77777777" w:rsidTr="452B7A2C">
        <w:trPr>
          <w:trHeight w:val="290"/>
        </w:trPr>
        <w:tc>
          <w:tcPr>
            <w:tcW w:w="2547" w:type="dxa"/>
            <w:noWrap/>
            <w:hideMark/>
          </w:tcPr>
          <w:p w14:paraId="35515EFB" w14:textId="777777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Enoletni ozkolistni plevel</w:t>
            </w:r>
          </w:p>
        </w:tc>
        <w:tc>
          <w:tcPr>
            <w:tcW w:w="2410" w:type="dxa"/>
            <w:vMerge w:val="restart"/>
            <w:noWrap/>
            <w:hideMark/>
          </w:tcPr>
          <w:p w14:paraId="0DB59E3A" w14:textId="4FA918CB" w:rsidR="00F00C02" w:rsidRPr="00F76055" w:rsidRDefault="22D48C1D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</w:t>
            </w:r>
            <w:r w:rsidR="6D1D6888" w:rsidRPr="2C4FCFED">
              <w:rPr>
                <w:rFonts w:cs="Arial"/>
                <w:sz w:val="18"/>
                <w:szCs w:val="18"/>
              </w:rPr>
              <w:t>o vzniku gojene rastline</w:t>
            </w:r>
          </w:p>
        </w:tc>
        <w:tc>
          <w:tcPr>
            <w:tcW w:w="2268" w:type="dxa"/>
            <w:vMerge w:val="restart"/>
            <w:noWrap/>
            <w:hideMark/>
          </w:tcPr>
          <w:p w14:paraId="0B83BEC9" w14:textId="777777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kletodim</w:t>
            </w:r>
            <w:proofErr w:type="spellEnd"/>
          </w:p>
        </w:tc>
        <w:tc>
          <w:tcPr>
            <w:tcW w:w="2268" w:type="dxa"/>
            <w:vMerge w:val="restart"/>
            <w:noWrap/>
            <w:hideMark/>
          </w:tcPr>
          <w:p w14:paraId="583AE2D6" w14:textId="77777777" w:rsidR="00F00C02" w:rsidRPr="00F76055" w:rsidRDefault="77F9B742" w:rsidP="00F00C02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Select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 xml:space="preserve"> super</w:t>
            </w:r>
          </w:p>
        </w:tc>
        <w:tc>
          <w:tcPr>
            <w:tcW w:w="1559" w:type="dxa"/>
            <w:noWrap/>
            <w:hideMark/>
          </w:tcPr>
          <w:p w14:paraId="661CFFF6" w14:textId="777777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1 L/ha</w:t>
            </w:r>
          </w:p>
        </w:tc>
        <w:tc>
          <w:tcPr>
            <w:tcW w:w="3841" w:type="dxa"/>
            <w:vMerge w:val="restart"/>
            <w:noWrap/>
            <w:hideMark/>
          </w:tcPr>
          <w:p w14:paraId="7D637218" w14:textId="777777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48 dni; peteršilj za koren</w:t>
            </w:r>
          </w:p>
          <w:p w14:paraId="3446EA10" w14:textId="4F260CD5" w:rsidR="00F00C02" w:rsidRPr="00F76055" w:rsidRDefault="005B0D67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Manjša uporaba</w:t>
            </w:r>
            <w:r w:rsidR="6D1D6888" w:rsidRPr="2C4FCFED">
              <w:rPr>
                <w:rFonts w:cs="Arial"/>
                <w:sz w:val="18"/>
                <w:szCs w:val="18"/>
              </w:rPr>
              <w:t xml:space="preserve">; </w:t>
            </w:r>
            <w:r w:rsidR="6D1D6888" w:rsidRPr="2C4FCFED">
              <w:rPr>
                <w:sz w:val="18"/>
                <w:szCs w:val="18"/>
              </w:rPr>
              <w:t>Tretira se od razvojne faze razvitega prvega para listov do faze devetih razvitih listov.</w:t>
            </w:r>
          </w:p>
        </w:tc>
      </w:tr>
      <w:tr w:rsidR="00F00C02" w:rsidRPr="00F76055" w14:paraId="149EC730" w14:textId="77777777" w:rsidTr="452B7A2C">
        <w:trPr>
          <w:trHeight w:val="290"/>
        </w:trPr>
        <w:tc>
          <w:tcPr>
            <w:tcW w:w="2547" w:type="dxa"/>
            <w:noWrap/>
            <w:hideMark/>
          </w:tcPr>
          <w:p w14:paraId="2F45C32C" w14:textId="777777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lazeča pirnica (</w:t>
            </w:r>
            <w:proofErr w:type="spellStart"/>
            <w:r w:rsidRPr="2C4FCFED">
              <w:rPr>
                <w:rFonts w:cs="Arial"/>
                <w:i/>
                <w:iCs/>
                <w:sz w:val="18"/>
                <w:szCs w:val="18"/>
              </w:rPr>
              <w:t>Agropyron</w:t>
            </w:r>
            <w:proofErr w:type="spellEnd"/>
            <w:r w:rsidRPr="2C4FCFED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i/>
                <w:iCs/>
                <w:sz w:val="18"/>
                <w:szCs w:val="18"/>
              </w:rPr>
              <w:t>repens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))</w:t>
            </w:r>
          </w:p>
        </w:tc>
        <w:tc>
          <w:tcPr>
            <w:tcW w:w="2410" w:type="dxa"/>
            <w:vMerge/>
            <w:hideMark/>
          </w:tcPr>
          <w:p w14:paraId="225D2E1D" w14:textId="77777777" w:rsidR="00F00C02" w:rsidRPr="00F76055" w:rsidRDefault="00F00C02" w:rsidP="00F00C02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hideMark/>
          </w:tcPr>
          <w:p w14:paraId="6BBED66D" w14:textId="77777777" w:rsidR="00F00C02" w:rsidRPr="00F76055" w:rsidRDefault="00F00C02" w:rsidP="00F00C02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13350B86" w14:textId="77777777" w:rsidR="00F00C02" w:rsidRPr="00F76055" w:rsidRDefault="00F00C02" w:rsidP="00F00C02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59" w:type="dxa"/>
            <w:noWrap/>
            <w:hideMark/>
          </w:tcPr>
          <w:p w14:paraId="7507CF8B" w14:textId="777777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2 L/ha</w:t>
            </w:r>
          </w:p>
        </w:tc>
        <w:tc>
          <w:tcPr>
            <w:tcW w:w="3841" w:type="dxa"/>
            <w:vMerge/>
            <w:hideMark/>
          </w:tcPr>
          <w:p w14:paraId="47B20CB8" w14:textId="77777777" w:rsidR="00F00C02" w:rsidRPr="00F76055" w:rsidRDefault="00F00C02" w:rsidP="00F00C02">
            <w:pPr>
              <w:rPr>
                <w:rFonts w:cs="Arial"/>
                <w:sz w:val="18"/>
                <w:szCs w:val="18"/>
              </w:rPr>
            </w:pPr>
          </w:p>
        </w:tc>
      </w:tr>
      <w:tr w:rsidR="00F00C02" w:rsidRPr="00F76055" w14:paraId="6DCFAE86" w14:textId="77777777" w:rsidTr="452B7A2C">
        <w:trPr>
          <w:trHeight w:val="290"/>
        </w:trPr>
        <w:tc>
          <w:tcPr>
            <w:tcW w:w="2547" w:type="dxa"/>
            <w:noWrap/>
          </w:tcPr>
          <w:p w14:paraId="2A4C35D6" w14:textId="777777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Enoletni ozkolistni in nekatere vrste širokolistnega plevela</w:t>
            </w:r>
          </w:p>
        </w:tc>
        <w:tc>
          <w:tcPr>
            <w:tcW w:w="2410" w:type="dxa"/>
          </w:tcPr>
          <w:p w14:paraId="48BA0B76" w14:textId="359877E6" w:rsidR="00F00C02" w:rsidRPr="00F76055" w:rsidRDefault="22D48C1D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r</w:t>
            </w:r>
            <w:r w:rsidR="6D1D6888" w:rsidRPr="2C4FCFED">
              <w:rPr>
                <w:rFonts w:cs="Arial"/>
                <w:sz w:val="18"/>
                <w:szCs w:val="18"/>
              </w:rPr>
              <w:t xml:space="preserve">ed vznikom </w:t>
            </w:r>
          </w:p>
        </w:tc>
        <w:tc>
          <w:tcPr>
            <w:tcW w:w="2268" w:type="dxa"/>
          </w:tcPr>
          <w:p w14:paraId="24569AF7" w14:textId="777777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pendimetalin</w:t>
            </w:r>
            <w:proofErr w:type="spellEnd"/>
          </w:p>
        </w:tc>
        <w:tc>
          <w:tcPr>
            <w:tcW w:w="2268" w:type="dxa"/>
            <w:noWrap/>
          </w:tcPr>
          <w:p w14:paraId="2983BB31" w14:textId="77777777" w:rsidR="00F00C02" w:rsidRPr="00F76055" w:rsidRDefault="77F9B742" w:rsidP="00F00C02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Stomp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452B7A2C">
              <w:rPr>
                <w:rFonts w:cs="Arial"/>
                <w:sz w:val="18"/>
                <w:szCs w:val="18"/>
              </w:rPr>
              <w:t>aqua</w:t>
            </w:r>
            <w:proofErr w:type="spellEnd"/>
          </w:p>
        </w:tc>
        <w:tc>
          <w:tcPr>
            <w:tcW w:w="1559" w:type="dxa"/>
            <w:noWrap/>
          </w:tcPr>
          <w:p w14:paraId="3DB108E3" w14:textId="26B246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2,6 L/ha</w:t>
            </w:r>
          </w:p>
        </w:tc>
        <w:tc>
          <w:tcPr>
            <w:tcW w:w="3841" w:type="dxa"/>
          </w:tcPr>
          <w:p w14:paraId="5BB11281" w14:textId="09ED4826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 xml:space="preserve">ČU; </w:t>
            </w:r>
            <w:r w:rsidR="004E13CE" w:rsidRPr="2C4FCFED">
              <w:rPr>
                <w:rFonts w:cs="Arial"/>
                <w:sz w:val="18"/>
                <w:szCs w:val="18"/>
              </w:rPr>
              <w:t>p</w:t>
            </w:r>
            <w:r w:rsidRPr="2C4FCFED">
              <w:rPr>
                <w:rFonts w:cs="Arial"/>
                <w:sz w:val="18"/>
                <w:szCs w:val="18"/>
              </w:rPr>
              <w:t xml:space="preserve">eteršilj za koren; </w:t>
            </w:r>
          </w:p>
          <w:p w14:paraId="0C2B224D" w14:textId="52A50CBC" w:rsidR="00F00C02" w:rsidRPr="00F76055" w:rsidRDefault="005B0D67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Manjša uporaba</w:t>
            </w:r>
            <w:r w:rsidR="6D1D6888" w:rsidRPr="2C4FCFED">
              <w:rPr>
                <w:rFonts w:cs="Arial"/>
                <w:sz w:val="18"/>
                <w:szCs w:val="18"/>
              </w:rPr>
              <w:t xml:space="preserve">; Tretiramo pred vznikom gojene rastline. </w:t>
            </w:r>
          </w:p>
        </w:tc>
      </w:tr>
      <w:tr w:rsidR="00F00C02" w:rsidRPr="00F76055" w14:paraId="6FDCA8F7" w14:textId="77777777" w:rsidTr="452B7A2C">
        <w:trPr>
          <w:trHeight w:val="281"/>
        </w:trPr>
        <w:tc>
          <w:tcPr>
            <w:tcW w:w="2547" w:type="dxa"/>
            <w:noWrap/>
          </w:tcPr>
          <w:p w14:paraId="5367409E" w14:textId="777777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Enoletni ozkolistni plevel</w:t>
            </w:r>
          </w:p>
        </w:tc>
        <w:tc>
          <w:tcPr>
            <w:tcW w:w="2410" w:type="dxa"/>
            <w:vMerge w:val="restart"/>
            <w:noWrap/>
          </w:tcPr>
          <w:p w14:paraId="3B26C3A4" w14:textId="6F8988DC" w:rsidR="00F00C02" w:rsidRPr="00F76055" w:rsidRDefault="22D48C1D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</w:t>
            </w:r>
            <w:r w:rsidR="6D1D6888" w:rsidRPr="2C4FCFED">
              <w:rPr>
                <w:rFonts w:cs="Arial"/>
                <w:sz w:val="18"/>
                <w:szCs w:val="18"/>
              </w:rPr>
              <w:t xml:space="preserve">o vzniku </w:t>
            </w:r>
          </w:p>
        </w:tc>
        <w:tc>
          <w:tcPr>
            <w:tcW w:w="2268" w:type="dxa"/>
            <w:vMerge w:val="restart"/>
            <w:noWrap/>
          </w:tcPr>
          <w:p w14:paraId="592C470A" w14:textId="777777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proofErr w:type="spellStart"/>
            <w:r w:rsidRPr="2C4FCFED">
              <w:rPr>
                <w:rFonts w:cs="Arial"/>
                <w:sz w:val="18"/>
                <w:szCs w:val="18"/>
              </w:rPr>
              <w:t>kvizalofop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-p-etil</w:t>
            </w:r>
          </w:p>
        </w:tc>
        <w:tc>
          <w:tcPr>
            <w:tcW w:w="2268" w:type="dxa"/>
            <w:vMerge w:val="restart"/>
            <w:noWrap/>
          </w:tcPr>
          <w:p w14:paraId="12AE2A05" w14:textId="77777777" w:rsidR="00F00C02" w:rsidRPr="00F76055" w:rsidRDefault="77F9B742" w:rsidP="00F00C02">
            <w:pPr>
              <w:rPr>
                <w:rFonts w:cs="Arial"/>
                <w:sz w:val="18"/>
                <w:szCs w:val="18"/>
              </w:rPr>
            </w:pPr>
            <w:proofErr w:type="spellStart"/>
            <w:r w:rsidRPr="452B7A2C">
              <w:rPr>
                <w:rFonts w:cs="Arial"/>
                <w:sz w:val="18"/>
                <w:szCs w:val="18"/>
              </w:rPr>
              <w:t>Wish</w:t>
            </w:r>
            <w:proofErr w:type="spellEnd"/>
            <w:r w:rsidRPr="452B7A2C">
              <w:rPr>
                <w:rFonts w:cs="Arial"/>
                <w:sz w:val="18"/>
                <w:szCs w:val="18"/>
              </w:rPr>
              <w:t xml:space="preserve"> top</w:t>
            </w:r>
          </w:p>
        </w:tc>
        <w:tc>
          <w:tcPr>
            <w:tcW w:w="1559" w:type="dxa"/>
            <w:noWrap/>
          </w:tcPr>
          <w:p w14:paraId="3E8EBE0F" w14:textId="777777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0,6 L/ha</w:t>
            </w:r>
          </w:p>
        </w:tc>
        <w:tc>
          <w:tcPr>
            <w:tcW w:w="3841" w:type="dxa"/>
            <w:vMerge w:val="restart"/>
          </w:tcPr>
          <w:p w14:paraId="5E5D2CDA" w14:textId="777777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28 dni; peteršilj za koren</w:t>
            </w:r>
          </w:p>
          <w:p w14:paraId="051E20CA" w14:textId="426974B7" w:rsidR="00F00C02" w:rsidRPr="00F76055" w:rsidRDefault="005B0D67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Manjša uporaba</w:t>
            </w:r>
          </w:p>
        </w:tc>
      </w:tr>
      <w:tr w:rsidR="00F00C02" w:rsidRPr="00F76055" w14:paraId="0EF8AA4B" w14:textId="77777777" w:rsidTr="452B7A2C">
        <w:trPr>
          <w:trHeight w:val="279"/>
        </w:trPr>
        <w:tc>
          <w:tcPr>
            <w:tcW w:w="2547" w:type="dxa"/>
            <w:noWrap/>
          </w:tcPr>
          <w:p w14:paraId="7F4B05C9" w14:textId="777777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Plazeča pirnica (</w:t>
            </w:r>
            <w:proofErr w:type="spellStart"/>
            <w:r w:rsidRPr="2C4FCFED">
              <w:rPr>
                <w:rFonts w:cs="Arial"/>
                <w:i/>
                <w:iCs/>
                <w:sz w:val="18"/>
                <w:szCs w:val="18"/>
              </w:rPr>
              <w:t>Elymus</w:t>
            </w:r>
            <w:proofErr w:type="spellEnd"/>
            <w:r w:rsidRPr="2C4FCFED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2C4FCFED">
              <w:rPr>
                <w:rFonts w:cs="Arial"/>
                <w:i/>
                <w:iCs/>
                <w:sz w:val="18"/>
                <w:szCs w:val="18"/>
              </w:rPr>
              <w:t>repens</w:t>
            </w:r>
            <w:proofErr w:type="spellEnd"/>
            <w:r w:rsidRPr="2C4FCFED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410" w:type="dxa"/>
            <w:vMerge/>
            <w:noWrap/>
          </w:tcPr>
          <w:p w14:paraId="7C29EC2C" w14:textId="77777777" w:rsidR="00F00C02" w:rsidRPr="00F76055" w:rsidRDefault="00F00C02" w:rsidP="00F00C02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</w:tcPr>
          <w:p w14:paraId="6F56536F" w14:textId="77777777" w:rsidR="00F00C02" w:rsidRPr="00F76055" w:rsidRDefault="00F00C02" w:rsidP="00F00C02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268" w:type="dxa"/>
            <w:vMerge/>
            <w:noWrap/>
          </w:tcPr>
          <w:p w14:paraId="5DCBC87A" w14:textId="77777777" w:rsidR="00F00C02" w:rsidRPr="00F76055" w:rsidRDefault="00F00C02" w:rsidP="00F00C02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59" w:type="dxa"/>
            <w:noWrap/>
          </w:tcPr>
          <w:p w14:paraId="6DD6D399" w14:textId="77777777" w:rsidR="00F00C02" w:rsidRPr="00F76055" w:rsidRDefault="6D1D6888" w:rsidP="00F00C02">
            <w:pPr>
              <w:rPr>
                <w:rFonts w:cs="Arial"/>
                <w:sz w:val="18"/>
                <w:szCs w:val="18"/>
              </w:rPr>
            </w:pPr>
            <w:r w:rsidRPr="2C4FCFED">
              <w:rPr>
                <w:rFonts w:cs="Arial"/>
                <w:sz w:val="18"/>
                <w:szCs w:val="18"/>
              </w:rPr>
              <w:t>1,1 L/ha</w:t>
            </w:r>
          </w:p>
        </w:tc>
        <w:tc>
          <w:tcPr>
            <w:tcW w:w="3841" w:type="dxa"/>
            <w:vMerge/>
            <w:hideMark/>
          </w:tcPr>
          <w:p w14:paraId="65808845" w14:textId="77777777" w:rsidR="00F00C02" w:rsidRPr="00F76055" w:rsidRDefault="00F00C02" w:rsidP="00F00C02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74A9AFF2" w14:textId="77777777" w:rsidR="00F00C02" w:rsidRPr="002C3AFB" w:rsidRDefault="00F00C02" w:rsidP="2C4FCFED">
      <w:pPr>
        <w:rPr>
          <w:rFonts w:cs="Arial"/>
          <w:sz w:val="18"/>
          <w:szCs w:val="18"/>
          <w:highlight w:val="yellow"/>
        </w:rPr>
      </w:pPr>
    </w:p>
    <w:p w14:paraId="2A6CA121" w14:textId="77777777" w:rsidR="00F00C02" w:rsidRPr="002C3AFB" w:rsidRDefault="00F00C02" w:rsidP="2C4FCFED">
      <w:pPr>
        <w:rPr>
          <w:highlight w:val="yellow"/>
          <w:lang w:eastAsia="x-none"/>
        </w:rPr>
      </w:pPr>
    </w:p>
    <w:p w14:paraId="710E3F04" w14:textId="2B31E44B" w:rsidR="002A5C63" w:rsidRPr="00F76055" w:rsidRDefault="4D3D2DCB" w:rsidP="321153BE">
      <w:pPr>
        <w:pStyle w:val="Naslov3"/>
        <w:spacing w:before="0" w:after="0"/>
      </w:pPr>
      <w:bookmarkStart w:id="954" w:name="_Toc167122218"/>
      <w:bookmarkStart w:id="955" w:name="_Toc167122453"/>
      <w:bookmarkStart w:id="956" w:name="_Toc170778170"/>
      <w:r>
        <w:t>SOLATA</w:t>
      </w:r>
      <w:bookmarkEnd w:id="954"/>
      <w:bookmarkEnd w:id="955"/>
      <w:bookmarkEnd w:id="956"/>
    </w:p>
    <w:p w14:paraId="340FDD4D" w14:textId="77777777" w:rsidR="006F2D4C" w:rsidRPr="00F76055" w:rsidRDefault="006F2D4C" w:rsidP="321153BE">
      <w:pPr>
        <w:rPr>
          <w:lang w:eastAsia="x-none"/>
        </w:rPr>
      </w:pPr>
    </w:p>
    <w:tbl>
      <w:tblPr>
        <w:tblStyle w:val="Tabelamrea"/>
        <w:tblW w:w="14925" w:type="dxa"/>
        <w:tblLook w:val="04A0" w:firstRow="1" w:lastRow="0" w:firstColumn="1" w:lastColumn="0" w:noHBand="0" w:noVBand="1"/>
      </w:tblPr>
      <w:tblGrid>
        <w:gridCol w:w="2514"/>
        <w:gridCol w:w="2379"/>
        <w:gridCol w:w="2239"/>
        <w:gridCol w:w="2239"/>
        <w:gridCol w:w="1541"/>
        <w:gridCol w:w="4013"/>
      </w:tblGrid>
      <w:tr w:rsidR="00A24B86" w:rsidRPr="00F76055" w14:paraId="0EBE2830" w14:textId="77777777" w:rsidTr="009113DE">
        <w:trPr>
          <w:trHeight w:val="300"/>
          <w:tblHeader/>
        </w:trPr>
        <w:tc>
          <w:tcPr>
            <w:tcW w:w="2514" w:type="dxa"/>
            <w:shd w:val="clear" w:color="auto" w:fill="F2F2F2" w:themeFill="background1" w:themeFillShade="F2"/>
            <w:hideMark/>
          </w:tcPr>
          <w:p w14:paraId="6701DF41" w14:textId="77777777" w:rsidR="00A24B86" w:rsidRPr="00F76055" w:rsidRDefault="31BF7FE9" w:rsidP="321153BE">
            <w:pPr>
              <w:rPr>
                <w:rFonts w:cs="Arial"/>
                <w:b/>
                <w:bCs/>
                <w:sz w:val="18"/>
                <w:szCs w:val="18"/>
              </w:rPr>
            </w:pPr>
            <w:r w:rsidRPr="321153BE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379" w:type="dxa"/>
            <w:shd w:val="clear" w:color="auto" w:fill="F2F2F2" w:themeFill="background1" w:themeFillShade="F2"/>
            <w:hideMark/>
          </w:tcPr>
          <w:p w14:paraId="4DDEBC2B" w14:textId="77777777" w:rsidR="00A24B86" w:rsidRPr="00F76055" w:rsidRDefault="31BF7FE9" w:rsidP="321153BE">
            <w:pPr>
              <w:rPr>
                <w:rFonts w:cs="Arial"/>
                <w:b/>
                <w:bCs/>
                <w:sz w:val="18"/>
                <w:szCs w:val="18"/>
              </w:rPr>
            </w:pPr>
            <w:r w:rsidRPr="321153BE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239" w:type="dxa"/>
            <w:shd w:val="clear" w:color="auto" w:fill="F2F2F2" w:themeFill="background1" w:themeFillShade="F2"/>
            <w:hideMark/>
          </w:tcPr>
          <w:p w14:paraId="74E5AB9D" w14:textId="77777777" w:rsidR="00A24B86" w:rsidRPr="00F76055" w:rsidRDefault="31BF7FE9" w:rsidP="321153BE">
            <w:pPr>
              <w:rPr>
                <w:rFonts w:cs="Arial"/>
                <w:b/>
                <w:bCs/>
                <w:sz w:val="18"/>
                <w:szCs w:val="18"/>
              </w:rPr>
            </w:pPr>
            <w:r w:rsidRPr="321153BE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39" w:type="dxa"/>
            <w:shd w:val="clear" w:color="auto" w:fill="F2F2F2" w:themeFill="background1" w:themeFillShade="F2"/>
            <w:hideMark/>
          </w:tcPr>
          <w:p w14:paraId="29F598C1" w14:textId="77777777" w:rsidR="00A24B86" w:rsidRPr="00F76055" w:rsidRDefault="31BF7FE9" w:rsidP="321153BE">
            <w:pPr>
              <w:rPr>
                <w:rFonts w:cs="Arial"/>
                <w:b/>
                <w:bCs/>
                <w:sz w:val="18"/>
                <w:szCs w:val="18"/>
              </w:rPr>
            </w:pPr>
            <w:r w:rsidRPr="321153BE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41" w:type="dxa"/>
            <w:shd w:val="clear" w:color="auto" w:fill="F2F2F2" w:themeFill="background1" w:themeFillShade="F2"/>
            <w:hideMark/>
          </w:tcPr>
          <w:p w14:paraId="4DF1DB2F" w14:textId="77777777" w:rsidR="00A24B86" w:rsidRPr="00F76055" w:rsidRDefault="31BF7FE9" w:rsidP="321153BE">
            <w:pPr>
              <w:jc w:val="left"/>
              <w:rPr>
                <w:rFonts w:cs="Arial"/>
                <w:b/>
                <w:bCs/>
                <w:sz w:val="18"/>
                <w:szCs w:val="18"/>
              </w:rPr>
            </w:pPr>
            <w:r w:rsidRPr="321153BE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4013" w:type="dxa"/>
            <w:shd w:val="clear" w:color="auto" w:fill="F2F2F2" w:themeFill="background1" w:themeFillShade="F2"/>
            <w:hideMark/>
          </w:tcPr>
          <w:p w14:paraId="52728752" w14:textId="77777777" w:rsidR="00A24B86" w:rsidRPr="00F76055" w:rsidRDefault="31BF7FE9" w:rsidP="321153BE">
            <w:pPr>
              <w:rPr>
                <w:rFonts w:cs="Arial"/>
                <w:b/>
                <w:bCs/>
                <w:sz w:val="18"/>
                <w:szCs w:val="18"/>
              </w:rPr>
            </w:pPr>
            <w:r w:rsidRPr="321153BE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A24B86" w:rsidRPr="00F76055" w14:paraId="574C7083" w14:textId="77777777" w:rsidTr="009113DE">
        <w:trPr>
          <w:trHeight w:val="300"/>
        </w:trPr>
        <w:tc>
          <w:tcPr>
            <w:tcW w:w="2514" w:type="dxa"/>
            <w:hideMark/>
          </w:tcPr>
          <w:p w14:paraId="2EF85008" w14:textId="01DC1200" w:rsidR="00A24B86" w:rsidRPr="00F76055" w:rsidRDefault="31BF7FE9" w:rsidP="321153BE">
            <w:pPr>
              <w:rPr>
                <w:sz w:val="18"/>
                <w:szCs w:val="18"/>
                <w:lang w:eastAsia="x-none"/>
              </w:rPr>
            </w:pPr>
            <w:r w:rsidRPr="321153BE">
              <w:rPr>
                <w:sz w:val="18"/>
                <w:szCs w:val="18"/>
              </w:rPr>
              <w:t>Enoletni ozkolistni plevel ter samosevna žita</w:t>
            </w:r>
          </w:p>
        </w:tc>
        <w:tc>
          <w:tcPr>
            <w:tcW w:w="2379" w:type="dxa"/>
            <w:vMerge w:val="restart"/>
            <w:hideMark/>
          </w:tcPr>
          <w:p w14:paraId="07230E96" w14:textId="60940D68" w:rsidR="00A24B86" w:rsidRPr="00F76055" w:rsidRDefault="3222F467" w:rsidP="321153BE">
            <w:pPr>
              <w:rPr>
                <w:sz w:val="18"/>
                <w:szCs w:val="18"/>
                <w:lang w:eastAsia="x-none"/>
              </w:rPr>
            </w:pPr>
            <w:r w:rsidRPr="321153BE">
              <w:rPr>
                <w:sz w:val="18"/>
                <w:szCs w:val="18"/>
              </w:rPr>
              <w:t>p</w:t>
            </w:r>
            <w:r w:rsidR="31BF7FE9" w:rsidRPr="321153BE">
              <w:rPr>
                <w:sz w:val="18"/>
                <w:szCs w:val="18"/>
              </w:rPr>
              <w:t>o vzniku gojenih rastlin</w:t>
            </w:r>
          </w:p>
        </w:tc>
        <w:tc>
          <w:tcPr>
            <w:tcW w:w="2239" w:type="dxa"/>
            <w:vMerge w:val="restart"/>
            <w:hideMark/>
          </w:tcPr>
          <w:p w14:paraId="66F35580" w14:textId="77777777" w:rsidR="00A24B86" w:rsidRPr="00F76055" w:rsidRDefault="31BF7FE9" w:rsidP="321153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321153BE">
              <w:rPr>
                <w:sz w:val="18"/>
                <w:szCs w:val="18"/>
              </w:rPr>
              <w:t>cikloksidim</w:t>
            </w:r>
            <w:proofErr w:type="spellEnd"/>
          </w:p>
        </w:tc>
        <w:tc>
          <w:tcPr>
            <w:tcW w:w="2239" w:type="dxa"/>
            <w:vMerge w:val="restart"/>
            <w:noWrap/>
            <w:hideMark/>
          </w:tcPr>
          <w:p w14:paraId="2023F481" w14:textId="77777777" w:rsidR="00A24B86" w:rsidRPr="00F76055" w:rsidRDefault="31BF7FE9" w:rsidP="321153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321153BE">
              <w:rPr>
                <w:sz w:val="18"/>
                <w:szCs w:val="18"/>
              </w:rPr>
              <w:t>Focus</w:t>
            </w:r>
            <w:proofErr w:type="spellEnd"/>
            <w:r w:rsidRPr="321153BE">
              <w:rPr>
                <w:sz w:val="18"/>
                <w:szCs w:val="18"/>
              </w:rPr>
              <w:t xml:space="preserve"> ultra</w:t>
            </w:r>
          </w:p>
        </w:tc>
        <w:tc>
          <w:tcPr>
            <w:tcW w:w="1541" w:type="dxa"/>
            <w:hideMark/>
          </w:tcPr>
          <w:p w14:paraId="1E67CD03" w14:textId="77777777" w:rsidR="00A24B86" w:rsidRPr="00F76055" w:rsidRDefault="31BF7FE9" w:rsidP="321153BE">
            <w:pPr>
              <w:jc w:val="left"/>
              <w:rPr>
                <w:sz w:val="18"/>
                <w:szCs w:val="18"/>
                <w:lang w:eastAsia="x-none"/>
              </w:rPr>
            </w:pPr>
            <w:r w:rsidRPr="321153BE">
              <w:rPr>
                <w:sz w:val="18"/>
                <w:szCs w:val="18"/>
              </w:rPr>
              <w:t>2 L/ha ali 1 L/ha z dodatkom 1 L/ha močila DASH HC</w:t>
            </w:r>
          </w:p>
        </w:tc>
        <w:tc>
          <w:tcPr>
            <w:tcW w:w="4013" w:type="dxa"/>
            <w:hideMark/>
          </w:tcPr>
          <w:p w14:paraId="08C25FC2" w14:textId="1D706D00" w:rsidR="00A24B86" w:rsidRPr="00F76055" w:rsidRDefault="31BF7FE9" w:rsidP="321153BE">
            <w:pPr>
              <w:rPr>
                <w:sz w:val="18"/>
                <w:szCs w:val="18"/>
                <w:lang w:eastAsia="x-none"/>
              </w:rPr>
            </w:pPr>
            <w:r w:rsidRPr="321153BE">
              <w:rPr>
                <w:sz w:val="18"/>
                <w:szCs w:val="18"/>
              </w:rPr>
              <w:t>21 dni</w:t>
            </w:r>
            <w:r w:rsidR="4793D7A8" w:rsidRPr="321153BE">
              <w:rPr>
                <w:sz w:val="18"/>
                <w:szCs w:val="18"/>
              </w:rPr>
              <w:t>;</w:t>
            </w:r>
            <w:r w:rsidRPr="321153BE">
              <w:rPr>
                <w:sz w:val="18"/>
                <w:szCs w:val="18"/>
              </w:rPr>
              <w:t xml:space="preserve">                                    </w:t>
            </w:r>
          </w:p>
          <w:p w14:paraId="0F309EE5" w14:textId="02E7C289" w:rsidR="00A24B86" w:rsidRPr="00F76055" w:rsidRDefault="3F1E5BB5" w:rsidP="321153BE">
            <w:pPr>
              <w:jc w:val="left"/>
              <w:rPr>
                <w:sz w:val="18"/>
                <w:szCs w:val="18"/>
                <w:lang w:eastAsia="x-none"/>
              </w:rPr>
            </w:pPr>
            <w:r w:rsidRPr="321153BE">
              <w:rPr>
                <w:rFonts w:eastAsia="Arial" w:cs="Arial"/>
                <w:sz w:val="18"/>
                <w:szCs w:val="18"/>
              </w:rPr>
              <w:t>Ko so enoletni ozkolistni plevel in samosevna žita v fazi od 2 pravih listov, do konca razraščanja in večletni ozkolistni pleveli v od 3-5 pravih listov (veliki do 15 cm</w:t>
            </w:r>
            <w:r w:rsidR="09160811" w:rsidRPr="321153BE">
              <w:rPr>
                <w:rFonts w:eastAsia="Arial" w:cs="Arial"/>
                <w:sz w:val="18"/>
                <w:szCs w:val="18"/>
              </w:rPr>
              <w:t>)</w:t>
            </w:r>
            <w:r w:rsidRPr="321153BE">
              <w:rPr>
                <w:rFonts w:eastAsia="Arial" w:cs="Arial"/>
                <w:sz w:val="18"/>
                <w:szCs w:val="18"/>
              </w:rPr>
              <w:t xml:space="preserve">; </w:t>
            </w:r>
            <w:r w:rsidR="05104FDB" w:rsidRPr="321153BE">
              <w:rPr>
                <w:rFonts w:eastAsia="Arial" w:cs="Arial"/>
                <w:sz w:val="18"/>
                <w:szCs w:val="18"/>
              </w:rPr>
              <w:t>solata</w:t>
            </w:r>
            <w:r w:rsidRPr="321153BE">
              <w:rPr>
                <w:rFonts w:eastAsia="Arial" w:cs="Arial"/>
                <w:sz w:val="18"/>
                <w:szCs w:val="18"/>
              </w:rPr>
              <w:t xml:space="preserve"> v razvojni fazi od </w:t>
            </w:r>
            <w:r w:rsidR="730F7C48" w:rsidRPr="321153BE">
              <w:rPr>
                <w:rFonts w:eastAsia="Arial" w:cs="Arial"/>
                <w:sz w:val="18"/>
                <w:szCs w:val="18"/>
              </w:rPr>
              <w:t>2</w:t>
            </w:r>
            <w:r w:rsidRPr="321153BE">
              <w:rPr>
                <w:rFonts w:eastAsia="Arial" w:cs="Arial"/>
                <w:sz w:val="18"/>
                <w:szCs w:val="18"/>
              </w:rPr>
              <w:t xml:space="preserve"> pravih listov do začetka formiranja glav</w:t>
            </w:r>
            <w:r w:rsidR="1B3CD031" w:rsidRPr="321153BE">
              <w:rPr>
                <w:rFonts w:eastAsia="Arial" w:cs="Arial"/>
                <w:sz w:val="18"/>
                <w:szCs w:val="18"/>
              </w:rPr>
              <w:t>.</w:t>
            </w:r>
          </w:p>
          <w:p w14:paraId="181E79B0" w14:textId="357F71A1" w:rsidR="31BF7FE9" w:rsidRDefault="31BF7FE9" w:rsidP="321153BE">
            <w:pPr>
              <w:jc w:val="left"/>
              <w:rPr>
                <w:sz w:val="18"/>
                <w:szCs w:val="18"/>
              </w:rPr>
            </w:pPr>
            <w:r w:rsidRPr="321153BE">
              <w:rPr>
                <w:sz w:val="18"/>
                <w:szCs w:val="18"/>
              </w:rPr>
              <w:lastRenderedPageBreak/>
              <w:t>V primeru uporabe</w:t>
            </w:r>
            <w:r>
              <w:br/>
            </w:r>
            <w:r w:rsidRPr="321153BE">
              <w:rPr>
                <w:sz w:val="18"/>
                <w:szCs w:val="18"/>
              </w:rPr>
              <w:t xml:space="preserve">ročne nahrbtne škropilnice pri </w:t>
            </w:r>
            <w:proofErr w:type="spellStart"/>
            <w:r w:rsidRPr="321153BE">
              <w:rPr>
                <w:sz w:val="18"/>
                <w:szCs w:val="18"/>
              </w:rPr>
              <w:t>tretiranju</w:t>
            </w:r>
            <w:proofErr w:type="spellEnd"/>
            <w:r w:rsidRPr="321153BE">
              <w:rPr>
                <w:sz w:val="18"/>
                <w:szCs w:val="18"/>
              </w:rPr>
              <w:t xml:space="preserve"> nizkih gojenih rastlin mora biti odmerek vode</w:t>
            </w:r>
            <w:r>
              <w:br/>
            </w:r>
            <w:r w:rsidRPr="321153BE">
              <w:rPr>
                <w:sz w:val="18"/>
                <w:szCs w:val="18"/>
              </w:rPr>
              <w:t>vsaj 300 L/ha.</w:t>
            </w:r>
          </w:p>
        </w:tc>
      </w:tr>
      <w:tr w:rsidR="00A24B86" w:rsidRPr="00F76055" w14:paraId="2F666270" w14:textId="77777777" w:rsidTr="00626949">
        <w:trPr>
          <w:trHeight w:val="300"/>
        </w:trPr>
        <w:tc>
          <w:tcPr>
            <w:tcW w:w="2514" w:type="dxa"/>
            <w:hideMark/>
          </w:tcPr>
          <w:p w14:paraId="2A8529B5" w14:textId="77777777" w:rsidR="00A24B86" w:rsidRPr="00F76055" w:rsidRDefault="31BF7FE9" w:rsidP="321153BE">
            <w:pPr>
              <w:rPr>
                <w:sz w:val="18"/>
                <w:szCs w:val="18"/>
                <w:lang w:eastAsia="x-none"/>
              </w:rPr>
            </w:pPr>
            <w:r w:rsidRPr="321153BE">
              <w:rPr>
                <w:sz w:val="18"/>
                <w:szCs w:val="18"/>
              </w:rPr>
              <w:lastRenderedPageBreak/>
              <w:t>Večletni ozkolistni plevel</w:t>
            </w:r>
          </w:p>
        </w:tc>
        <w:tc>
          <w:tcPr>
            <w:tcW w:w="2379" w:type="dxa"/>
            <w:vMerge/>
            <w:hideMark/>
          </w:tcPr>
          <w:p w14:paraId="519DCF9B" w14:textId="1F908C33" w:rsidR="00A24B86" w:rsidRPr="00F76055" w:rsidRDefault="00A24B86">
            <w:pPr>
              <w:rPr>
                <w:sz w:val="18"/>
                <w:szCs w:val="18"/>
                <w:lang w:eastAsia="x-none"/>
              </w:rPr>
            </w:pPr>
          </w:p>
        </w:tc>
        <w:tc>
          <w:tcPr>
            <w:tcW w:w="2239" w:type="dxa"/>
            <w:vMerge/>
            <w:hideMark/>
          </w:tcPr>
          <w:p w14:paraId="2E3258C2" w14:textId="77777777" w:rsidR="00A24B86" w:rsidRPr="00F76055" w:rsidRDefault="00A24B86">
            <w:pPr>
              <w:rPr>
                <w:sz w:val="18"/>
                <w:szCs w:val="18"/>
                <w:lang w:eastAsia="x-none"/>
              </w:rPr>
            </w:pPr>
          </w:p>
        </w:tc>
        <w:tc>
          <w:tcPr>
            <w:tcW w:w="2239" w:type="dxa"/>
            <w:vMerge/>
            <w:hideMark/>
          </w:tcPr>
          <w:p w14:paraId="5C83D015" w14:textId="77777777" w:rsidR="00A24B86" w:rsidRPr="00F76055" w:rsidRDefault="00A24B86">
            <w:pPr>
              <w:rPr>
                <w:sz w:val="18"/>
                <w:szCs w:val="18"/>
                <w:lang w:eastAsia="x-none"/>
              </w:rPr>
            </w:pPr>
          </w:p>
        </w:tc>
        <w:tc>
          <w:tcPr>
            <w:tcW w:w="1541" w:type="dxa"/>
            <w:hideMark/>
          </w:tcPr>
          <w:p w14:paraId="47D2AC04" w14:textId="77777777" w:rsidR="00A24B86" w:rsidRPr="00F76055" w:rsidRDefault="761D0114" w:rsidP="00626949">
            <w:pPr>
              <w:jc w:val="right"/>
              <w:rPr>
                <w:sz w:val="18"/>
                <w:szCs w:val="18"/>
                <w:lang w:eastAsia="x-none"/>
              </w:rPr>
            </w:pPr>
            <w:r w:rsidRPr="060EC54C">
              <w:rPr>
                <w:sz w:val="18"/>
                <w:szCs w:val="18"/>
              </w:rPr>
              <w:t>4 L/ha ali 2 L/ha z dodatkom 2 L/ha močila DASH HC</w:t>
            </w:r>
          </w:p>
        </w:tc>
        <w:tc>
          <w:tcPr>
            <w:tcW w:w="4013" w:type="dxa"/>
            <w:hideMark/>
          </w:tcPr>
          <w:p w14:paraId="40CDE2B8" w14:textId="77777777" w:rsidR="00A24B86" w:rsidRPr="00ED0302" w:rsidRDefault="00A24B86" w:rsidP="2C4FCFED">
            <w:pPr>
              <w:rPr>
                <w:sz w:val="18"/>
                <w:szCs w:val="18"/>
              </w:rPr>
            </w:pPr>
            <w:r w:rsidRPr="00ED0302">
              <w:rPr>
                <w:sz w:val="18"/>
                <w:szCs w:val="18"/>
              </w:rPr>
              <w:t>21 dni</w:t>
            </w:r>
            <w:r w:rsidRPr="2C4FCFED">
              <w:rPr>
                <w:sz w:val="18"/>
                <w:szCs w:val="18"/>
              </w:rPr>
              <w:t xml:space="preserve">                                     </w:t>
            </w:r>
          </w:p>
          <w:p w14:paraId="7536FD95" w14:textId="77777777" w:rsidR="00A24B86" w:rsidRPr="00ED0302" w:rsidRDefault="00A24B86" w:rsidP="2C4FCFED">
            <w:pPr>
              <w:rPr>
                <w:sz w:val="18"/>
                <w:szCs w:val="18"/>
              </w:rPr>
            </w:pPr>
            <w:proofErr w:type="spellStart"/>
            <w:r w:rsidRPr="00ED0302">
              <w:rPr>
                <w:sz w:val="18"/>
                <w:szCs w:val="18"/>
              </w:rPr>
              <w:t>Tretiranje</w:t>
            </w:r>
            <w:proofErr w:type="spellEnd"/>
            <w:r w:rsidRPr="00ED0302">
              <w:rPr>
                <w:sz w:val="18"/>
                <w:szCs w:val="18"/>
              </w:rPr>
              <w:t xml:space="preserve"> se opravi od razvojne faze, ko so  večletni ozkolistni pleveli v razvojni fazi od prvih treh do petih pravih listov (BBCH 13-15) oziroma so veliki do 15 cm; gojene rastline v razvoji fazi od dveh do devetih pravih listov (BBCH 12-19).</w:t>
            </w:r>
          </w:p>
          <w:p w14:paraId="781DEEFD" w14:textId="357F71A1" w:rsidR="00A24B86" w:rsidRPr="00ED0302" w:rsidRDefault="00A24B86" w:rsidP="2C4FCFED">
            <w:pPr>
              <w:jc w:val="left"/>
              <w:rPr>
                <w:sz w:val="18"/>
                <w:szCs w:val="18"/>
              </w:rPr>
            </w:pPr>
            <w:r w:rsidRPr="00ED0302">
              <w:rPr>
                <w:sz w:val="18"/>
                <w:szCs w:val="18"/>
              </w:rPr>
              <w:t>V primeru uporabe</w:t>
            </w:r>
            <w:r>
              <w:br/>
            </w:r>
            <w:r w:rsidRPr="00ED0302">
              <w:rPr>
                <w:sz w:val="18"/>
                <w:szCs w:val="18"/>
              </w:rPr>
              <w:t xml:space="preserve">ročne nahrbtne škropilnice pri </w:t>
            </w:r>
            <w:proofErr w:type="spellStart"/>
            <w:r w:rsidRPr="00ED0302">
              <w:rPr>
                <w:sz w:val="18"/>
                <w:szCs w:val="18"/>
              </w:rPr>
              <w:t>tretiranju</w:t>
            </w:r>
            <w:proofErr w:type="spellEnd"/>
            <w:r w:rsidRPr="00ED0302">
              <w:rPr>
                <w:sz w:val="18"/>
                <w:szCs w:val="18"/>
              </w:rPr>
              <w:t xml:space="preserve"> nizkih gojenih rastlin mora biti odmerek vode</w:t>
            </w:r>
            <w:r>
              <w:br/>
            </w:r>
            <w:r w:rsidRPr="00ED0302">
              <w:rPr>
                <w:sz w:val="18"/>
                <w:szCs w:val="18"/>
              </w:rPr>
              <w:t>vsaj 300 L/ha.</w:t>
            </w:r>
          </w:p>
        </w:tc>
      </w:tr>
      <w:tr w:rsidR="00A24B86" w:rsidRPr="00F76055" w14:paraId="158E73DD" w14:textId="77777777" w:rsidTr="060EC54C">
        <w:trPr>
          <w:trHeight w:val="300"/>
        </w:trPr>
        <w:tc>
          <w:tcPr>
            <w:tcW w:w="2514" w:type="dxa"/>
            <w:hideMark/>
          </w:tcPr>
          <w:p w14:paraId="05DB265A" w14:textId="7D05EA02" w:rsidR="00A24B86" w:rsidRPr="00F76055" w:rsidRDefault="31BF7FE9" w:rsidP="321153BE">
            <w:pPr>
              <w:rPr>
                <w:sz w:val="18"/>
                <w:szCs w:val="18"/>
                <w:lang w:eastAsia="x-none"/>
              </w:rPr>
            </w:pPr>
            <w:r w:rsidRPr="321153BE">
              <w:rPr>
                <w:sz w:val="18"/>
                <w:szCs w:val="18"/>
              </w:rPr>
              <w:t>Enoletni ozkolistni plevel ter samosevna žita</w:t>
            </w:r>
          </w:p>
        </w:tc>
        <w:tc>
          <w:tcPr>
            <w:tcW w:w="2379" w:type="dxa"/>
            <w:vMerge w:val="restart"/>
            <w:noWrap/>
            <w:hideMark/>
          </w:tcPr>
          <w:p w14:paraId="435AFEFF" w14:textId="049BACFA" w:rsidR="00A24B86" w:rsidRPr="00F76055" w:rsidRDefault="3222F467" w:rsidP="321153BE">
            <w:pPr>
              <w:rPr>
                <w:sz w:val="18"/>
                <w:szCs w:val="18"/>
                <w:lang w:eastAsia="x-none"/>
              </w:rPr>
            </w:pPr>
            <w:r w:rsidRPr="321153BE">
              <w:rPr>
                <w:sz w:val="18"/>
                <w:szCs w:val="18"/>
              </w:rPr>
              <w:t>p</w:t>
            </w:r>
            <w:r w:rsidR="31BF7FE9" w:rsidRPr="321153BE">
              <w:rPr>
                <w:sz w:val="18"/>
                <w:szCs w:val="18"/>
              </w:rPr>
              <w:t>o vzniku</w:t>
            </w:r>
          </w:p>
        </w:tc>
        <w:tc>
          <w:tcPr>
            <w:tcW w:w="2239" w:type="dxa"/>
            <w:vMerge w:val="restart"/>
            <w:noWrap/>
            <w:hideMark/>
          </w:tcPr>
          <w:p w14:paraId="14F54E3D" w14:textId="77777777" w:rsidR="00A24B86" w:rsidRPr="00F76055" w:rsidRDefault="31BF7FE9" w:rsidP="321153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321153BE">
              <w:rPr>
                <w:sz w:val="18"/>
                <w:szCs w:val="18"/>
              </w:rPr>
              <w:t>kvizalofop</w:t>
            </w:r>
            <w:proofErr w:type="spellEnd"/>
            <w:r w:rsidRPr="321153BE">
              <w:rPr>
                <w:sz w:val="18"/>
                <w:szCs w:val="18"/>
              </w:rPr>
              <w:t>-p-etil</w:t>
            </w:r>
          </w:p>
        </w:tc>
        <w:tc>
          <w:tcPr>
            <w:tcW w:w="2239" w:type="dxa"/>
            <w:noWrap/>
            <w:hideMark/>
          </w:tcPr>
          <w:p w14:paraId="21C72638" w14:textId="77777777" w:rsidR="00A24B86" w:rsidRPr="00F76055" w:rsidRDefault="31BF7FE9" w:rsidP="321153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321153BE">
              <w:rPr>
                <w:sz w:val="18"/>
                <w:szCs w:val="18"/>
              </w:rPr>
              <w:t>Wish</w:t>
            </w:r>
            <w:proofErr w:type="spellEnd"/>
            <w:r w:rsidRPr="321153BE">
              <w:rPr>
                <w:sz w:val="18"/>
                <w:szCs w:val="18"/>
              </w:rPr>
              <w:t xml:space="preserve"> Top</w:t>
            </w:r>
          </w:p>
          <w:p w14:paraId="77C2AB2B" w14:textId="77777777" w:rsidR="31BF7FE9" w:rsidRDefault="31BF7FE9" w:rsidP="321153BE">
            <w:pPr>
              <w:rPr>
                <w:sz w:val="18"/>
                <w:szCs w:val="18"/>
              </w:rPr>
            </w:pPr>
            <w:r w:rsidRPr="321153BE">
              <w:rPr>
                <w:sz w:val="18"/>
                <w:szCs w:val="18"/>
              </w:rPr>
              <w:t> </w:t>
            </w:r>
          </w:p>
        </w:tc>
        <w:tc>
          <w:tcPr>
            <w:tcW w:w="1541" w:type="dxa"/>
            <w:noWrap/>
            <w:hideMark/>
          </w:tcPr>
          <w:p w14:paraId="701204B0" w14:textId="77777777" w:rsidR="00A24B86" w:rsidRPr="00F76055" w:rsidRDefault="31BF7FE9" w:rsidP="321153BE">
            <w:pPr>
              <w:rPr>
                <w:sz w:val="18"/>
                <w:szCs w:val="18"/>
                <w:lang w:eastAsia="x-none"/>
              </w:rPr>
            </w:pPr>
            <w:r w:rsidRPr="321153BE">
              <w:rPr>
                <w:sz w:val="18"/>
                <w:szCs w:val="18"/>
              </w:rPr>
              <w:t>0,6 L/ha</w:t>
            </w:r>
          </w:p>
        </w:tc>
        <w:tc>
          <w:tcPr>
            <w:tcW w:w="4013" w:type="dxa"/>
            <w:vMerge w:val="restart"/>
            <w:noWrap/>
            <w:hideMark/>
          </w:tcPr>
          <w:p w14:paraId="3C1BF1EF" w14:textId="7FD92E96" w:rsidR="00A24B86" w:rsidRPr="00F76055" w:rsidRDefault="31BF7FE9" w:rsidP="321153BE">
            <w:pPr>
              <w:rPr>
                <w:sz w:val="18"/>
                <w:szCs w:val="18"/>
                <w:lang w:eastAsia="x-none"/>
              </w:rPr>
            </w:pPr>
            <w:r w:rsidRPr="321153BE">
              <w:rPr>
                <w:sz w:val="18"/>
                <w:szCs w:val="18"/>
              </w:rPr>
              <w:t xml:space="preserve">28 dni; </w:t>
            </w:r>
            <w:r w:rsidR="0042FCE1" w:rsidRPr="321153BE">
              <w:rPr>
                <w:sz w:val="18"/>
                <w:szCs w:val="18"/>
              </w:rPr>
              <w:t>Manjša uporaba</w:t>
            </w:r>
            <w:r w:rsidRPr="321153BE">
              <w:rPr>
                <w:sz w:val="18"/>
                <w:szCs w:val="18"/>
              </w:rPr>
              <w:t>; glavnata solata</w:t>
            </w:r>
          </w:p>
          <w:p w14:paraId="4A14606E" w14:textId="4FF56880" w:rsidR="00A24B86" w:rsidRPr="00F76055" w:rsidRDefault="1EB558FA" w:rsidP="321153BE">
            <w:pPr>
              <w:rPr>
                <w:sz w:val="18"/>
                <w:szCs w:val="18"/>
                <w:lang w:eastAsia="x-none"/>
              </w:rPr>
            </w:pPr>
            <w:r w:rsidRPr="321153BE">
              <w:rPr>
                <w:sz w:val="18"/>
                <w:szCs w:val="18"/>
              </w:rPr>
              <w:t>Samo na prostem.</w:t>
            </w:r>
          </w:p>
          <w:p w14:paraId="7E4AC5AD" w14:textId="5C70C052" w:rsidR="00A24B86" w:rsidRPr="00F76055" w:rsidRDefault="31BF7FE9" w:rsidP="321153BE">
            <w:pPr>
              <w:rPr>
                <w:sz w:val="18"/>
                <w:szCs w:val="18"/>
                <w:lang w:eastAsia="x-none"/>
              </w:rPr>
            </w:pPr>
            <w:r w:rsidRPr="321153BE">
              <w:rPr>
                <w:sz w:val="18"/>
                <w:szCs w:val="18"/>
              </w:rPr>
              <w:t xml:space="preserve">Uporablja se od razvojne faze </w:t>
            </w:r>
            <w:r w:rsidR="5B153F90" w:rsidRPr="321153BE">
              <w:rPr>
                <w:sz w:val="18"/>
                <w:szCs w:val="18"/>
              </w:rPr>
              <w:t>2-9</w:t>
            </w:r>
            <w:r w:rsidRPr="321153BE">
              <w:rPr>
                <w:sz w:val="18"/>
                <w:szCs w:val="18"/>
              </w:rPr>
              <w:t xml:space="preserve"> listov.</w:t>
            </w:r>
            <w:r w:rsidR="5F7DB060" w:rsidRPr="321153BE">
              <w:rPr>
                <w:sz w:val="18"/>
                <w:szCs w:val="18"/>
              </w:rPr>
              <w:t xml:space="preserve"> P</w:t>
            </w:r>
            <w:r w:rsidR="5F7DB060" w:rsidRPr="321153BE">
              <w:rPr>
                <w:rFonts w:eastAsia="Arial" w:cs="Arial"/>
                <w:sz w:val="18"/>
                <w:szCs w:val="18"/>
              </w:rPr>
              <w:t>lazečo pirnico, je priporočljivo tretirati, ko je visoka 15 - 20 cm.</w:t>
            </w:r>
          </w:p>
        </w:tc>
      </w:tr>
      <w:tr w:rsidR="00A24B86" w:rsidRPr="00F76055" w14:paraId="4DC76A16" w14:textId="77777777" w:rsidTr="060EC54C">
        <w:trPr>
          <w:trHeight w:val="300"/>
        </w:trPr>
        <w:tc>
          <w:tcPr>
            <w:tcW w:w="2514" w:type="dxa"/>
            <w:noWrap/>
            <w:hideMark/>
          </w:tcPr>
          <w:p w14:paraId="14FF9C10" w14:textId="41B2FD8C" w:rsidR="00A24B86" w:rsidRPr="00F76055" w:rsidRDefault="00A24B86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lazeča pirnica (</w:t>
            </w:r>
            <w:proofErr w:type="spellStart"/>
            <w:r w:rsidRPr="00F76055">
              <w:rPr>
                <w:i/>
                <w:iCs/>
                <w:sz w:val="18"/>
                <w:szCs w:val="18"/>
                <w:lang w:eastAsia="x-none"/>
              </w:rPr>
              <w:t>Elymus</w:t>
            </w:r>
            <w:proofErr w:type="spellEnd"/>
            <w:r w:rsidRPr="00F76055">
              <w:rPr>
                <w:i/>
                <w:iCs/>
                <w:sz w:val="18"/>
                <w:szCs w:val="18"/>
                <w:lang w:eastAsia="x-none"/>
              </w:rPr>
              <w:t xml:space="preserve"> </w:t>
            </w:r>
            <w:proofErr w:type="spellStart"/>
            <w:r w:rsidRPr="00F76055">
              <w:rPr>
                <w:i/>
                <w:iCs/>
                <w:sz w:val="18"/>
                <w:szCs w:val="18"/>
                <w:lang w:eastAsia="x-none"/>
              </w:rPr>
              <w:t>repens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>)</w:t>
            </w:r>
          </w:p>
        </w:tc>
        <w:tc>
          <w:tcPr>
            <w:tcW w:w="2379" w:type="dxa"/>
            <w:vMerge/>
            <w:noWrap/>
            <w:hideMark/>
          </w:tcPr>
          <w:p w14:paraId="2D12BCD3" w14:textId="6D450C0D" w:rsidR="00A24B86" w:rsidRPr="00F76055" w:rsidRDefault="00A24B86">
            <w:pPr>
              <w:rPr>
                <w:sz w:val="18"/>
                <w:szCs w:val="18"/>
                <w:lang w:eastAsia="x-none"/>
              </w:rPr>
            </w:pPr>
          </w:p>
        </w:tc>
        <w:tc>
          <w:tcPr>
            <w:tcW w:w="2239" w:type="dxa"/>
            <w:vMerge/>
            <w:hideMark/>
          </w:tcPr>
          <w:p w14:paraId="42E2A82B" w14:textId="77777777" w:rsidR="00A24B86" w:rsidRPr="00F76055" w:rsidRDefault="00A24B86">
            <w:pPr>
              <w:rPr>
                <w:sz w:val="18"/>
                <w:szCs w:val="18"/>
                <w:lang w:eastAsia="x-none"/>
              </w:rPr>
            </w:pPr>
          </w:p>
        </w:tc>
        <w:tc>
          <w:tcPr>
            <w:tcW w:w="2239" w:type="dxa"/>
            <w:noWrap/>
            <w:hideMark/>
          </w:tcPr>
          <w:p w14:paraId="0C5A5855" w14:textId="77777777" w:rsidR="00A24B86" w:rsidRPr="00F76055" w:rsidRDefault="00A24B86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 </w:t>
            </w:r>
          </w:p>
        </w:tc>
        <w:tc>
          <w:tcPr>
            <w:tcW w:w="1541" w:type="dxa"/>
            <w:noWrap/>
            <w:hideMark/>
          </w:tcPr>
          <w:p w14:paraId="00FB7F23" w14:textId="77777777" w:rsidR="00A24B86" w:rsidRPr="00F76055" w:rsidRDefault="00A24B86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1,1 L/ha</w:t>
            </w:r>
          </w:p>
        </w:tc>
        <w:tc>
          <w:tcPr>
            <w:tcW w:w="4013" w:type="dxa"/>
            <w:vMerge/>
            <w:hideMark/>
          </w:tcPr>
          <w:p w14:paraId="4B49156A" w14:textId="77777777" w:rsidR="00A24B86" w:rsidRPr="00F76055" w:rsidRDefault="00A24B86">
            <w:pPr>
              <w:rPr>
                <w:sz w:val="18"/>
                <w:szCs w:val="18"/>
                <w:lang w:eastAsia="x-none"/>
              </w:rPr>
            </w:pPr>
          </w:p>
        </w:tc>
      </w:tr>
    </w:tbl>
    <w:p w14:paraId="37856A7E" w14:textId="77777777" w:rsidR="00A24B86" w:rsidRPr="00F76055" w:rsidRDefault="00A24B86" w:rsidP="00A24B86">
      <w:pPr>
        <w:rPr>
          <w:lang w:eastAsia="x-none"/>
        </w:rPr>
      </w:pPr>
    </w:p>
    <w:p w14:paraId="3F10F5D7" w14:textId="77777777" w:rsidR="00A24B86" w:rsidRPr="00F76055" w:rsidRDefault="00A24B86" w:rsidP="00A24B86">
      <w:pPr>
        <w:rPr>
          <w:lang w:eastAsia="x-none"/>
        </w:rPr>
      </w:pPr>
    </w:p>
    <w:p w14:paraId="5AD5C3F9" w14:textId="310843FD" w:rsidR="002A5C63" w:rsidRPr="00F76055" w:rsidRDefault="002A5C63" w:rsidP="006F2D4C">
      <w:pPr>
        <w:pStyle w:val="Naslov3"/>
        <w:spacing w:before="0" w:after="0"/>
      </w:pPr>
      <w:bookmarkStart w:id="957" w:name="_Toc167122219"/>
      <w:bookmarkStart w:id="958" w:name="_Toc167122454"/>
      <w:bookmarkStart w:id="959" w:name="_Toc170778171"/>
      <w:r w:rsidRPr="00F76055">
        <w:t>ŠPINAČA</w:t>
      </w:r>
      <w:bookmarkEnd w:id="957"/>
      <w:bookmarkEnd w:id="958"/>
      <w:bookmarkEnd w:id="959"/>
    </w:p>
    <w:p w14:paraId="25251A3A" w14:textId="77777777" w:rsidR="006F2D4C" w:rsidRPr="00F76055" w:rsidRDefault="006F2D4C" w:rsidP="006F2D4C">
      <w:pPr>
        <w:rPr>
          <w:lang w:eastAsia="x-none"/>
        </w:rPr>
      </w:pPr>
    </w:p>
    <w:tbl>
      <w:tblPr>
        <w:tblStyle w:val="Tabelamrea"/>
        <w:tblW w:w="15021" w:type="dxa"/>
        <w:tblLook w:val="04A0" w:firstRow="1" w:lastRow="0" w:firstColumn="1" w:lastColumn="0" w:noHBand="0" w:noVBand="1"/>
      </w:tblPr>
      <w:tblGrid>
        <w:gridCol w:w="2550"/>
        <w:gridCol w:w="2409"/>
        <w:gridCol w:w="6"/>
        <w:gridCol w:w="2262"/>
        <w:gridCol w:w="2268"/>
        <w:gridCol w:w="1559"/>
        <w:gridCol w:w="3967"/>
      </w:tblGrid>
      <w:tr w:rsidR="00CD0CBE" w:rsidRPr="00F76055" w14:paraId="4CBA0982" w14:textId="77777777" w:rsidTr="321153BE">
        <w:trPr>
          <w:trHeight w:val="425"/>
          <w:tblHeader/>
        </w:trPr>
        <w:tc>
          <w:tcPr>
            <w:tcW w:w="2550" w:type="dxa"/>
            <w:shd w:val="clear" w:color="auto" w:fill="F2F2F2" w:themeFill="background1" w:themeFillShade="F2"/>
            <w:hideMark/>
          </w:tcPr>
          <w:p w14:paraId="6347343D" w14:textId="77777777" w:rsidR="00A24B86" w:rsidRPr="00F76055" w:rsidRDefault="00A24B86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415" w:type="dxa"/>
            <w:gridSpan w:val="2"/>
            <w:shd w:val="clear" w:color="auto" w:fill="F2F2F2" w:themeFill="background1" w:themeFillShade="F2"/>
            <w:hideMark/>
          </w:tcPr>
          <w:p w14:paraId="3DAC0361" w14:textId="77777777" w:rsidR="00A24B86" w:rsidRPr="00F76055" w:rsidRDefault="00A24B86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262" w:type="dxa"/>
            <w:shd w:val="clear" w:color="auto" w:fill="F2F2F2" w:themeFill="background1" w:themeFillShade="F2"/>
            <w:hideMark/>
          </w:tcPr>
          <w:p w14:paraId="0B0A8219" w14:textId="77777777" w:rsidR="00A24B86" w:rsidRPr="00F76055" w:rsidRDefault="00A24B86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2D2DB51A" w14:textId="77777777" w:rsidR="00A24B86" w:rsidRPr="00F76055" w:rsidRDefault="00A24B86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4D896CE1" w14:textId="77777777" w:rsidR="00A24B86" w:rsidRPr="00F76055" w:rsidRDefault="00A24B86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3967" w:type="dxa"/>
            <w:shd w:val="clear" w:color="auto" w:fill="F2F2F2" w:themeFill="background1" w:themeFillShade="F2"/>
            <w:hideMark/>
          </w:tcPr>
          <w:p w14:paraId="2C22C3B0" w14:textId="77777777" w:rsidR="00A24B86" w:rsidRPr="00F76055" w:rsidRDefault="00A24B86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CD0CBE" w:rsidRPr="00F76055" w14:paraId="31E8A07C" w14:textId="77777777" w:rsidTr="321153BE">
        <w:trPr>
          <w:trHeight w:val="736"/>
        </w:trPr>
        <w:tc>
          <w:tcPr>
            <w:tcW w:w="2550" w:type="dxa"/>
            <w:hideMark/>
          </w:tcPr>
          <w:p w14:paraId="27356E6E" w14:textId="77777777" w:rsidR="00CD0CBE" w:rsidRPr="00F76055" w:rsidRDefault="00CD0CBE" w:rsidP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Enoletni ozkolistni pleveli ter samosevna žita</w:t>
            </w:r>
          </w:p>
        </w:tc>
        <w:tc>
          <w:tcPr>
            <w:tcW w:w="2409" w:type="dxa"/>
            <w:vMerge w:val="restart"/>
            <w:hideMark/>
          </w:tcPr>
          <w:p w14:paraId="47DA28CF" w14:textId="4EE8E199" w:rsidR="00CD0CBE" w:rsidRPr="00F76055" w:rsidRDefault="008C6FE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</w:t>
            </w:r>
            <w:r w:rsidR="00CD0CBE" w:rsidRPr="00F76055">
              <w:rPr>
                <w:sz w:val="18"/>
                <w:szCs w:val="18"/>
                <w:lang w:eastAsia="x-none"/>
              </w:rPr>
              <w:t>o vzniku gojenih rastlin</w:t>
            </w:r>
          </w:p>
        </w:tc>
        <w:tc>
          <w:tcPr>
            <w:tcW w:w="2268" w:type="dxa"/>
            <w:gridSpan w:val="2"/>
            <w:vMerge w:val="restart"/>
            <w:noWrap/>
            <w:hideMark/>
          </w:tcPr>
          <w:p w14:paraId="175C658B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cikloksidim</w:t>
            </w:r>
            <w:proofErr w:type="spellEnd"/>
          </w:p>
        </w:tc>
        <w:tc>
          <w:tcPr>
            <w:tcW w:w="2268" w:type="dxa"/>
            <w:vMerge w:val="restart"/>
            <w:hideMark/>
          </w:tcPr>
          <w:p w14:paraId="2D7300C3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Focus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ultra</w:t>
            </w:r>
          </w:p>
          <w:p w14:paraId="4EB03EE4" w14:textId="2FF115E7" w:rsidR="00CD0CBE" w:rsidRPr="00F76055" w:rsidRDefault="00CD0CBE" w:rsidP="00887F8C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 </w:t>
            </w:r>
          </w:p>
        </w:tc>
        <w:tc>
          <w:tcPr>
            <w:tcW w:w="1559" w:type="dxa"/>
            <w:hideMark/>
          </w:tcPr>
          <w:p w14:paraId="5A698FE9" w14:textId="18FFC84E" w:rsidR="00CD0CBE" w:rsidRPr="00F76055" w:rsidRDefault="5926DB69" w:rsidP="321153BE">
            <w:pPr>
              <w:jc w:val="left"/>
              <w:rPr>
                <w:sz w:val="18"/>
                <w:szCs w:val="18"/>
                <w:lang w:val="it-IT"/>
              </w:rPr>
            </w:pPr>
            <w:r w:rsidRPr="321153BE">
              <w:rPr>
                <w:sz w:val="18"/>
                <w:szCs w:val="18"/>
                <w:lang w:val="it-IT"/>
              </w:rPr>
              <w:t xml:space="preserve">2 L/ha ali 1 L/ha z </w:t>
            </w:r>
            <w:proofErr w:type="spellStart"/>
            <w:r w:rsidRPr="321153BE">
              <w:rPr>
                <w:sz w:val="18"/>
                <w:szCs w:val="18"/>
                <w:lang w:val="it-IT"/>
              </w:rPr>
              <w:t>dodatkom</w:t>
            </w:r>
            <w:proofErr w:type="spellEnd"/>
            <w:r w:rsidRPr="321153BE">
              <w:rPr>
                <w:sz w:val="18"/>
                <w:szCs w:val="18"/>
                <w:lang w:val="it-IT"/>
              </w:rPr>
              <w:t xml:space="preserve"> 1 L/ha </w:t>
            </w:r>
            <w:proofErr w:type="spellStart"/>
            <w:r w:rsidRPr="321153BE">
              <w:rPr>
                <w:sz w:val="18"/>
                <w:szCs w:val="18"/>
                <w:lang w:val="it-IT"/>
              </w:rPr>
              <w:t>močila</w:t>
            </w:r>
            <w:proofErr w:type="spellEnd"/>
            <w:r w:rsidRPr="321153BE">
              <w:rPr>
                <w:sz w:val="18"/>
                <w:szCs w:val="18"/>
                <w:lang w:val="it-IT"/>
              </w:rPr>
              <w:t xml:space="preserve"> DASH HC</w:t>
            </w:r>
          </w:p>
        </w:tc>
        <w:tc>
          <w:tcPr>
            <w:tcW w:w="3967" w:type="dxa"/>
            <w:hideMark/>
          </w:tcPr>
          <w:p w14:paraId="2482ED2A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28 dni;</w:t>
            </w:r>
          </w:p>
          <w:p w14:paraId="1EC2CABE" w14:textId="1E2156BD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Tretiramo, ko so enoletni ozkolistni pleveli ter samosevna žita v razvojni fazi od 2 pravih listov, do konca razraščanja.</w:t>
            </w:r>
          </w:p>
        </w:tc>
      </w:tr>
      <w:tr w:rsidR="00CD0CBE" w:rsidRPr="00F76055" w14:paraId="54AF7B73" w14:textId="77777777" w:rsidTr="321153BE">
        <w:trPr>
          <w:trHeight w:val="890"/>
        </w:trPr>
        <w:tc>
          <w:tcPr>
            <w:tcW w:w="2550" w:type="dxa"/>
            <w:hideMark/>
          </w:tcPr>
          <w:p w14:paraId="44617722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Večletni ozkolistni pleveli</w:t>
            </w:r>
          </w:p>
        </w:tc>
        <w:tc>
          <w:tcPr>
            <w:tcW w:w="2409" w:type="dxa"/>
            <w:vMerge/>
            <w:hideMark/>
          </w:tcPr>
          <w:p w14:paraId="6A243521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</w:p>
        </w:tc>
        <w:tc>
          <w:tcPr>
            <w:tcW w:w="2268" w:type="dxa"/>
            <w:gridSpan w:val="2"/>
            <w:vMerge/>
            <w:hideMark/>
          </w:tcPr>
          <w:p w14:paraId="0A1734C5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</w:p>
        </w:tc>
        <w:tc>
          <w:tcPr>
            <w:tcW w:w="2268" w:type="dxa"/>
            <w:vMerge/>
            <w:noWrap/>
            <w:hideMark/>
          </w:tcPr>
          <w:p w14:paraId="37500DC2" w14:textId="65B009C0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</w:p>
        </w:tc>
        <w:tc>
          <w:tcPr>
            <w:tcW w:w="1559" w:type="dxa"/>
            <w:hideMark/>
          </w:tcPr>
          <w:p w14:paraId="152C9B0E" w14:textId="27B413FB" w:rsidR="00CD0CBE" w:rsidRPr="00F76055" w:rsidRDefault="3909895E" w:rsidP="321153BE">
            <w:pPr>
              <w:jc w:val="left"/>
              <w:rPr>
                <w:sz w:val="18"/>
                <w:szCs w:val="18"/>
                <w:lang w:val="it-IT"/>
              </w:rPr>
            </w:pPr>
            <w:r w:rsidRPr="321153BE">
              <w:rPr>
                <w:sz w:val="18"/>
                <w:szCs w:val="18"/>
                <w:lang w:val="it-IT"/>
              </w:rPr>
              <w:t xml:space="preserve">4 L/ha ali 2 L/ha z </w:t>
            </w:r>
            <w:proofErr w:type="spellStart"/>
            <w:r w:rsidRPr="321153BE">
              <w:rPr>
                <w:sz w:val="18"/>
                <w:szCs w:val="18"/>
                <w:lang w:val="it-IT"/>
              </w:rPr>
              <w:t>dodatkom</w:t>
            </w:r>
            <w:proofErr w:type="spellEnd"/>
            <w:r w:rsidRPr="321153BE">
              <w:rPr>
                <w:sz w:val="18"/>
                <w:szCs w:val="18"/>
                <w:lang w:val="it-IT"/>
              </w:rPr>
              <w:t xml:space="preserve"> 2 L/ha </w:t>
            </w:r>
            <w:proofErr w:type="spellStart"/>
            <w:r w:rsidRPr="321153BE">
              <w:rPr>
                <w:sz w:val="18"/>
                <w:szCs w:val="18"/>
                <w:lang w:val="it-IT"/>
              </w:rPr>
              <w:t>močila</w:t>
            </w:r>
            <w:proofErr w:type="spellEnd"/>
            <w:r w:rsidRPr="321153BE">
              <w:rPr>
                <w:sz w:val="18"/>
                <w:szCs w:val="18"/>
                <w:lang w:val="it-IT"/>
              </w:rPr>
              <w:t xml:space="preserve"> DASH HC</w:t>
            </w:r>
          </w:p>
        </w:tc>
        <w:tc>
          <w:tcPr>
            <w:tcW w:w="3967" w:type="dxa"/>
            <w:hideMark/>
          </w:tcPr>
          <w:p w14:paraId="310497C2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28 dni; </w:t>
            </w:r>
          </w:p>
          <w:p w14:paraId="6B4517D0" w14:textId="63FCC116" w:rsidR="00CD0CBE" w:rsidRPr="00F76055" w:rsidRDefault="76E8F2DE">
            <w:pPr>
              <w:rPr>
                <w:sz w:val="18"/>
                <w:szCs w:val="18"/>
                <w:lang w:eastAsia="x-none"/>
              </w:rPr>
            </w:pPr>
            <w:r w:rsidRPr="321153BE">
              <w:rPr>
                <w:sz w:val="18"/>
                <w:szCs w:val="18"/>
              </w:rPr>
              <w:t>Tretiramo, ko so večletni ozkolistni pleveli v razvojni fazi od prvih 3 do 5 pravih listov oz. veliki do 15 cm.</w:t>
            </w:r>
            <w:r w:rsidR="71583D21" w:rsidRPr="321153BE">
              <w:rPr>
                <w:sz w:val="18"/>
                <w:szCs w:val="18"/>
              </w:rPr>
              <w:t xml:space="preserve"> G</w:t>
            </w:r>
            <w:r w:rsidR="71583D21" w:rsidRPr="321153BE">
              <w:rPr>
                <w:rFonts w:eastAsia="Arial" w:cs="Arial"/>
                <w:sz w:val="18"/>
                <w:szCs w:val="18"/>
              </w:rPr>
              <w:t>ojene rastline v razvojni fazi od dveh do devet pravih listov.</w:t>
            </w:r>
          </w:p>
        </w:tc>
      </w:tr>
    </w:tbl>
    <w:p w14:paraId="04E66BFE" w14:textId="7AB166C0" w:rsidR="002A5C63" w:rsidRPr="00F76055" w:rsidRDefault="002A5C63" w:rsidP="00645E4C">
      <w:pPr>
        <w:jc w:val="left"/>
        <w:rPr>
          <w:rFonts w:cs="Arial"/>
        </w:rPr>
      </w:pPr>
    </w:p>
    <w:p w14:paraId="02BFBCCE" w14:textId="77777777" w:rsidR="006F2D4C" w:rsidRDefault="006F2D4C" w:rsidP="00645E4C">
      <w:pPr>
        <w:jc w:val="left"/>
        <w:rPr>
          <w:rFonts w:cs="Arial"/>
        </w:rPr>
      </w:pPr>
    </w:p>
    <w:p w14:paraId="4E7A0C6E" w14:textId="77777777" w:rsidR="009113DE" w:rsidRDefault="009113DE" w:rsidP="00645E4C">
      <w:pPr>
        <w:jc w:val="left"/>
        <w:rPr>
          <w:rFonts w:cs="Arial"/>
        </w:rPr>
      </w:pPr>
    </w:p>
    <w:p w14:paraId="4E5E21D4" w14:textId="77777777" w:rsidR="009113DE" w:rsidRDefault="009113DE" w:rsidP="00645E4C">
      <w:pPr>
        <w:jc w:val="left"/>
        <w:rPr>
          <w:rFonts w:cs="Arial"/>
        </w:rPr>
      </w:pPr>
    </w:p>
    <w:p w14:paraId="704A2221" w14:textId="77777777" w:rsidR="009113DE" w:rsidRPr="00F76055" w:rsidRDefault="009113DE" w:rsidP="00645E4C">
      <w:pPr>
        <w:jc w:val="left"/>
        <w:rPr>
          <w:rFonts w:cs="Arial"/>
        </w:rPr>
      </w:pPr>
    </w:p>
    <w:p w14:paraId="217477F2" w14:textId="17C11DA9" w:rsidR="002A5C63" w:rsidRPr="00F76055" w:rsidRDefault="002A5C63" w:rsidP="006F2D4C">
      <w:pPr>
        <w:pStyle w:val="Naslov3"/>
        <w:spacing w:before="0" w:after="0"/>
      </w:pPr>
      <w:bookmarkStart w:id="960" w:name="_Toc167122220"/>
      <w:bookmarkStart w:id="961" w:name="_Toc167122455"/>
      <w:bookmarkStart w:id="962" w:name="_Toc170778172"/>
      <w:r w:rsidRPr="00F76055">
        <w:lastRenderedPageBreak/>
        <w:t>RADIČ</w:t>
      </w:r>
      <w:bookmarkEnd w:id="960"/>
      <w:bookmarkEnd w:id="961"/>
      <w:bookmarkEnd w:id="962"/>
    </w:p>
    <w:p w14:paraId="669B9BB5" w14:textId="77777777" w:rsidR="006F2D4C" w:rsidRPr="00F76055" w:rsidRDefault="006F2D4C" w:rsidP="006F2D4C">
      <w:pPr>
        <w:rPr>
          <w:lang w:eastAsia="x-none"/>
        </w:rPr>
      </w:pPr>
    </w:p>
    <w:tbl>
      <w:tblPr>
        <w:tblStyle w:val="Tabelamrea"/>
        <w:tblW w:w="15021" w:type="dxa"/>
        <w:tblLook w:val="04A0" w:firstRow="1" w:lastRow="0" w:firstColumn="1" w:lastColumn="0" w:noHBand="0" w:noVBand="1"/>
      </w:tblPr>
      <w:tblGrid>
        <w:gridCol w:w="2552"/>
        <w:gridCol w:w="2546"/>
        <w:gridCol w:w="2127"/>
        <w:gridCol w:w="2268"/>
        <w:gridCol w:w="1559"/>
        <w:gridCol w:w="3969"/>
      </w:tblGrid>
      <w:tr w:rsidR="00CD0CBE" w:rsidRPr="00F76055" w14:paraId="486A4F71" w14:textId="77777777" w:rsidTr="321153BE">
        <w:trPr>
          <w:trHeight w:val="425"/>
          <w:tblHeader/>
        </w:trPr>
        <w:tc>
          <w:tcPr>
            <w:tcW w:w="2552" w:type="dxa"/>
            <w:shd w:val="clear" w:color="auto" w:fill="F2F2F2" w:themeFill="background1" w:themeFillShade="F2"/>
            <w:hideMark/>
          </w:tcPr>
          <w:p w14:paraId="26FCAD27" w14:textId="77777777" w:rsidR="00CD0CBE" w:rsidRPr="00F76055" w:rsidRDefault="00CD0CBE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546" w:type="dxa"/>
            <w:shd w:val="clear" w:color="auto" w:fill="F2F2F2" w:themeFill="background1" w:themeFillShade="F2"/>
            <w:hideMark/>
          </w:tcPr>
          <w:p w14:paraId="468B8756" w14:textId="77777777" w:rsidR="00CD0CBE" w:rsidRPr="00F76055" w:rsidRDefault="00CD0CBE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127" w:type="dxa"/>
            <w:shd w:val="clear" w:color="auto" w:fill="F2F2F2" w:themeFill="background1" w:themeFillShade="F2"/>
            <w:hideMark/>
          </w:tcPr>
          <w:p w14:paraId="71D3C3BC" w14:textId="77777777" w:rsidR="00CD0CBE" w:rsidRPr="00F76055" w:rsidRDefault="00CD0CBE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6408E6CD" w14:textId="77777777" w:rsidR="00CD0CBE" w:rsidRPr="00F76055" w:rsidRDefault="00CD0CBE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448B28B4" w14:textId="77777777" w:rsidR="00CD0CBE" w:rsidRPr="00F76055" w:rsidRDefault="00CD0CBE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3969" w:type="dxa"/>
            <w:shd w:val="clear" w:color="auto" w:fill="F2F2F2" w:themeFill="background1" w:themeFillShade="F2"/>
            <w:hideMark/>
          </w:tcPr>
          <w:p w14:paraId="29A56040" w14:textId="77777777" w:rsidR="00CD0CBE" w:rsidRPr="00F76055" w:rsidRDefault="00CD0CBE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CD0CBE" w:rsidRPr="00F76055" w14:paraId="42623459" w14:textId="77777777" w:rsidTr="321153BE">
        <w:trPr>
          <w:trHeight w:val="1021"/>
        </w:trPr>
        <w:tc>
          <w:tcPr>
            <w:tcW w:w="2552" w:type="dxa"/>
            <w:noWrap/>
            <w:hideMark/>
          </w:tcPr>
          <w:p w14:paraId="46C27D0F" w14:textId="77777777" w:rsidR="00CD0CBE" w:rsidRPr="00F76055" w:rsidRDefault="00CD0CBE" w:rsidP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Enoletni širokolistni pleveli</w:t>
            </w:r>
          </w:p>
        </w:tc>
        <w:tc>
          <w:tcPr>
            <w:tcW w:w="2546" w:type="dxa"/>
            <w:hideMark/>
          </w:tcPr>
          <w:p w14:paraId="2E447F38" w14:textId="0C02EDB9" w:rsidR="00CD0CBE" w:rsidRPr="00F76055" w:rsidRDefault="008C6FE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</w:t>
            </w:r>
            <w:r w:rsidR="00CD0CBE" w:rsidRPr="00F76055">
              <w:rPr>
                <w:sz w:val="18"/>
                <w:szCs w:val="18"/>
                <w:lang w:eastAsia="x-none"/>
              </w:rPr>
              <w:t>o vzniku gojene rastline</w:t>
            </w:r>
          </w:p>
        </w:tc>
        <w:tc>
          <w:tcPr>
            <w:tcW w:w="2127" w:type="dxa"/>
            <w:hideMark/>
          </w:tcPr>
          <w:p w14:paraId="14D147DC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izoksabe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BBE8575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Flexidor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712BEBC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0,25 L/ha </w:t>
            </w:r>
          </w:p>
        </w:tc>
        <w:tc>
          <w:tcPr>
            <w:tcW w:w="3969" w:type="dxa"/>
            <w:noWrap/>
            <w:hideMark/>
          </w:tcPr>
          <w:p w14:paraId="40B03FA6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120 dni</w:t>
            </w:r>
          </w:p>
          <w:p w14:paraId="452BF4FC" w14:textId="4486A47D" w:rsidR="00CD0CBE" w:rsidRPr="00F76055" w:rsidRDefault="00CD0CBE" w:rsidP="00CD0CBE">
            <w:pPr>
              <w:jc w:val="left"/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b/>
                <w:bCs/>
                <w:sz w:val="18"/>
                <w:szCs w:val="18"/>
                <w:lang w:eastAsia="x-none"/>
              </w:rPr>
              <w:t>Vitlof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>, gojen na prostem, pred vznikom, največ 1x v eni rastni sezoni.</w:t>
            </w:r>
            <w:r w:rsidRPr="00F76055">
              <w:rPr>
                <w:sz w:val="18"/>
                <w:szCs w:val="18"/>
                <w:lang w:eastAsia="x-none"/>
              </w:rPr>
              <w:br/>
              <w:t>Od razvojne faze popolnoma razvitih kličnih listov do faze razvitih 6 listov.</w:t>
            </w:r>
          </w:p>
        </w:tc>
      </w:tr>
      <w:tr w:rsidR="00CD0CBE" w:rsidRPr="00F76055" w14:paraId="26058EE9" w14:textId="77777777" w:rsidTr="321153BE">
        <w:trPr>
          <w:trHeight w:val="1533"/>
        </w:trPr>
        <w:tc>
          <w:tcPr>
            <w:tcW w:w="2552" w:type="dxa"/>
            <w:hideMark/>
          </w:tcPr>
          <w:p w14:paraId="4C7F1B24" w14:textId="033DFDFA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Enoletni ozkolistni pleveli in </w:t>
            </w:r>
            <w:r w:rsidRPr="00F76055">
              <w:rPr>
                <w:sz w:val="18"/>
                <w:szCs w:val="18"/>
                <w:lang w:eastAsia="x-none"/>
              </w:rPr>
              <w:br/>
              <w:t>plazeča pirnica</w:t>
            </w:r>
          </w:p>
        </w:tc>
        <w:tc>
          <w:tcPr>
            <w:tcW w:w="2546" w:type="dxa"/>
            <w:hideMark/>
          </w:tcPr>
          <w:p w14:paraId="7BAF9CB2" w14:textId="65AA1F25" w:rsidR="00CD0CBE" w:rsidRPr="00F76055" w:rsidRDefault="008C6FE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</w:t>
            </w:r>
            <w:r w:rsidR="00CD0CBE" w:rsidRPr="00F76055">
              <w:rPr>
                <w:sz w:val="18"/>
                <w:szCs w:val="18"/>
                <w:lang w:eastAsia="x-none"/>
              </w:rPr>
              <w:t>o vzniku gojene rastline</w:t>
            </w:r>
          </w:p>
          <w:p w14:paraId="434101A1" w14:textId="5200970D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br/>
            </w:r>
          </w:p>
        </w:tc>
        <w:tc>
          <w:tcPr>
            <w:tcW w:w="2127" w:type="dxa"/>
            <w:hideMark/>
          </w:tcPr>
          <w:p w14:paraId="2FE85741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kletodim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F682350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Select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super</w:t>
            </w:r>
          </w:p>
        </w:tc>
        <w:tc>
          <w:tcPr>
            <w:tcW w:w="1559" w:type="dxa"/>
            <w:hideMark/>
          </w:tcPr>
          <w:p w14:paraId="01BB4BA5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1 L/ha A</w:t>
            </w:r>
          </w:p>
          <w:p w14:paraId="591FB7EF" w14:textId="79A31DCD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br/>
              <w:t>2 L/ha B</w:t>
            </w:r>
          </w:p>
        </w:tc>
        <w:tc>
          <w:tcPr>
            <w:tcW w:w="3969" w:type="dxa"/>
            <w:noWrap/>
            <w:hideMark/>
          </w:tcPr>
          <w:p w14:paraId="4D38084C" w14:textId="43886685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56 dni; </w:t>
            </w:r>
            <w:r w:rsidR="005B0D67" w:rsidRPr="00F76055">
              <w:rPr>
                <w:sz w:val="18"/>
                <w:szCs w:val="18"/>
                <w:lang w:eastAsia="x-none"/>
              </w:rPr>
              <w:t>Manjša uporaba</w:t>
            </w:r>
            <w:r w:rsidRPr="00F76055">
              <w:rPr>
                <w:sz w:val="18"/>
                <w:szCs w:val="18"/>
                <w:lang w:eastAsia="x-none"/>
              </w:rPr>
              <w:t>.</w:t>
            </w:r>
          </w:p>
          <w:p w14:paraId="215785B5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Največ 1x v eni rastni sezoni. </w:t>
            </w:r>
          </w:p>
          <w:p w14:paraId="30E0400A" w14:textId="4CCB9BFB" w:rsidR="00CD0CBE" w:rsidRPr="00F76055" w:rsidRDefault="00CD0CBE" w:rsidP="00CD0CBE">
            <w:pPr>
              <w:jc w:val="left"/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A - enoletni ozkolistni pleveli v razvojni fazi od 3 pravih listov, do konca razraščanja,</w:t>
            </w:r>
            <w:r w:rsidRPr="00F76055">
              <w:rPr>
                <w:sz w:val="18"/>
                <w:szCs w:val="18"/>
                <w:lang w:eastAsia="x-none"/>
              </w:rPr>
              <w:br/>
              <w:t>B - plazeča pirnica od velikosti 15 cm do 35 cm.</w:t>
            </w:r>
          </w:p>
        </w:tc>
      </w:tr>
    </w:tbl>
    <w:p w14:paraId="165BABC5" w14:textId="0A729D2D" w:rsidR="00CD0CBE" w:rsidRPr="00F76055" w:rsidRDefault="00CD0CBE" w:rsidP="00CD0CBE">
      <w:pPr>
        <w:rPr>
          <w:lang w:eastAsia="x-none"/>
        </w:rPr>
      </w:pPr>
    </w:p>
    <w:p w14:paraId="6A047C19" w14:textId="77777777" w:rsidR="006F2D4C" w:rsidRPr="00F76055" w:rsidRDefault="006F2D4C" w:rsidP="00CD0CBE">
      <w:pPr>
        <w:rPr>
          <w:lang w:eastAsia="x-none"/>
        </w:rPr>
      </w:pPr>
    </w:p>
    <w:p w14:paraId="44C5987B" w14:textId="4919ABA0" w:rsidR="002A5C63" w:rsidRPr="00F76055" w:rsidRDefault="002A5C63" w:rsidP="006F2D4C">
      <w:pPr>
        <w:pStyle w:val="Naslov3"/>
        <w:spacing w:before="0" w:after="0"/>
      </w:pPr>
      <w:bookmarkStart w:id="963" w:name="_Toc167122221"/>
      <w:bookmarkStart w:id="964" w:name="_Toc167122456"/>
      <w:bookmarkStart w:id="965" w:name="_Toc170778173"/>
      <w:r w:rsidRPr="00F76055">
        <w:t>ŠPARGLJI</w:t>
      </w:r>
      <w:bookmarkEnd w:id="963"/>
      <w:bookmarkEnd w:id="964"/>
      <w:bookmarkEnd w:id="965"/>
    </w:p>
    <w:p w14:paraId="78DA07DE" w14:textId="77777777" w:rsidR="006F2D4C" w:rsidRPr="00F76055" w:rsidRDefault="006F2D4C" w:rsidP="006F2D4C">
      <w:pPr>
        <w:rPr>
          <w:lang w:eastAsia="x-none"/>
        </w:rPr>
      </w:pPr>
    </w:p>
    <w:tbl>
      <w:tblPr>
        <w:tblStyle w:val="Tabelamrea"/>
        <w:tblW w:w="15021" w:type="dxa"/>
        <w:tblLook w:val="04A0" w:firstRow="1" w:lastRow="0" w:firstColumn="1" w:lastColumn="0" w:noHBand="0" w:noVBand="1"/>
      </w:tblPr>
      <w:tblGrid>
        <w:gridCol w:w="2547"/>
        <w:gridCol w:w="2551"/>
        <w:gridCol w:w="2127"/>
        <w:gridCol w:w="8"/>
        <w:gridCol w:w="2260"/>
        <w:gridCol w:w="1559"/>
        <w:gridCol w:w="3969"/>
      </w:tblGrid>
      <w:tr w:rsidR="00CD0CBE" w:rsidRPr="00F76055" w14:paraId="14C69F6C" w14:textId="77777777" w:rsidTr="00320775">
        <w:trPr>
          <w:trHeight w:val="425"/>
          <w:tblHeader/>
        </w:trPr>
        <w:tc>
          <w:tcPr>
            <w:tcW w:w="2552" w:type="dxa"/>
            <w:shd w:val="clear" w:color="auto" w:fill="F2F2F2" w:themeFill="background1" w:themeFillShade="F2"/>
            <w:hideMark/>
          </w:tcPr>
          <w:p w14:paraId="1AF6E4AF" w14:textId="77777777" w:rsidR="00CD0CBE" w:rsidRPr="00F76055" w:rsidRDefault="00CD0CBE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546" w:type="dxa"/>
            <w:shd w:val="clear" w:color="auto" w:fill="F2F2F2" w:themeFill="background1" w:themeFillShade="F2"/>
            <w:hideMark/>
          </w:tcPr>
          <w:p w14:paraId="0CAFDA9B" w14:textId="77777777" w:rsidR="00CD0CBE" w:rsidRPr="00F76055" w:rsidRDefault="00CD0CBE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127" w:type="dxa"/>
            <w:shd w:val="clear" w:color="auto" w:fill="F2F2F2" w:themeFill="background1" w:themeFillShade="F2"/>
            <w:hideMark/>
          </w:tcPr>
          <w:p w14:paraId="51622C4C" w14:textId="77777777" w:rsidR="00CD0CBE" w:rsidRPr="00F76055" w:rsidRDefault="00CD0CBE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gridSpan w:val="2"/>
            <w:shd w:val="clear" w:color="auto" w:fill="F2F2F2" w:themeFill="background1" w:themeFillShade="F2"/>
            <w:hideMark/>
          </w:tcPr>
          <w:p w14:paraId="3E4A3E18" w14:textId="77777777" w:rsidR="00CD0CBE" w:rsidRPr="00F76055" w:rsidRDefault="00CD0CBE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413CFA6E" w14:textId="77777777" w:rsidR="00CD0CBE" w:rsidRPr="00F76055" w:rsidRDefault="00CD0CBE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3969" w:type="dxa"/>
            <w:shd w:val="clear" w:color="auto" w:fill="F2F2F2" w:themeFill="background1" w:themeFillShade="F2"/>
            <w:hideMark/>
          </w:tcPr>
          <w:p w14:paraId="5B603463" w14:textId="77777777" w:rsidR="00CD0CBE" w:rsidRPr="00F76055" w:rsidRDefault="00CD0CBE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CD0CBE" w:rsidRPr="00F76055" w14:paraId="52AEB565" w14:textId="77777777" w:rsidTr="00320775">
        <w:trPr>
          <w:trHeight w:val="230"/>
        </w:trPr>
        <w:tc>
          <w:tcPr>
            <w:tcW w:w="2547" w:type="dxa"/>
            <w:noWrap/>
            <w:hideMark/>
          </w:tcPr>
          <w:p w14:paraId="12555B47" w14:textId="77777777" w:rsidR="00CD0CBE" w:rsidRPr="00F76055" w:rsidRDefault="00CD0CBE" w:rsidP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Enoletni širokolistni pleveli</w:t>
            </w:r>
          </w:p>
        </w:tc>
        <w:tc>
          <w:tcPr>
            <w:tcW w:w="2551" w:type="dxa"/>
            <w:noWrap/>
            <w:hideMark/>
          </w:tcPr>
          <w:p w14:paraId="6F9B5E2D" w14:textId="3CEE0DA4" w:rsidR="00CD0CBE" w:rsidRPr="00F76055" w:rsidRDefault="008C6FE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</w:t>
            </w:r>
            <w:r w:rsidR="00CD0CBE" w:rsidRPr="00F76055">
              <w:rPr>
                <w:sz w:val="18"/>
                <w:szCs w:val="18"/>
                <w:lang w:eastAsia="x-none"/>
              </w:rPr>
              <w:t>red vznikom špargljev in plevela</w:t>
            </w:r>
          </w:p>
        </w:tc>
        <w:tc>
          <w:tcPr>
            <w:tcW w:w="2135" w:type="dxa"/>
            <w:gridSpan w:val="2"/>
            <w:noWrap/>
            <w:hideMark/>
          </w:tcPr>
          <w:p w14:paraId="3678C4B5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izoksaben</w:t>
            </w:r>
            <w:proofErr w:type="spellEnd"/>
          </w:p>
        </w:tc>
        <w:tc>
          <w:tcPr>
            <w:tcW w:w="2260" w:type="dxa"/>
            <w:noWrap/>
            <w:hideMark/>
          </w:tcPr>
          <w:p w14:paraId="521F1E02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Flexidor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ECF0CCB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0,25 l/ha </w:t>
            </w:r>
          </w:p>
        </w:tc>
        <w:tc>
          <w:tcPr>
            <w:tcW w:w="3969" w:type="dxa"/>
            <w:noWrap/>
            <w:hideMark/>
          </w:tcPr>
          <w:p w14:paraId="6403B4A4" w14:textId="1A7122DC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47 dni</w:t>
            </w:r>
          </w:p>
          <w:p w14:paraId="382A87F6" w14:textId="7338C5A8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Največ 1x v eni rastni sezoni, samo v vrstah, na največ 50% celotne površine</w:t>
            </w:r>
          </w:p>
        </w:tc>
      </w:tr>
      <w:tr w:rsidR="00CD0CBE" w:rsidRPr="00F76055" w14:paraId="043BF4E8" w14:textId="77777777" w:rsidTr="00320775">
        <w:trPr>
          <w:trHeight w:val="230"/>
        </w:trPr>
        <w:tc>
          <w:tcPr>
            <w:tcW w:w="2547" w:type="dxa"/>
            <w:noWrap/>
            <w:hideMark/>
          </w:tcPr>
          <w:p w14:paraId="1371B30B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Enoletni širokolistni in ozkolistni pleveli</w:t>
            </w:r>
          </w:p>
        </w:tc>
        <w:tc>
          <w:tcPr>
            <w:tcW w:w="2551" w:type="dxa"/>
            <w:noWrap/>
            <w:hideMark/>
          </w:tcPr>
          <w:p w14:paraId="0BEE6E30" w14:textId="4F4509F7" w:rsidR="00CD0CBE" w:rsidRPr="00F76055" w:rsidRDefault="008C6FE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</w:t>
            </w:r>
            <w:r w:rsidR="00CD0CBE" w:rsidRPr="00F76055">
              <w:rPr>
                <w:sz w:val="18"/>
                <w:szCs w:val="18"/>
                <w:lang w:eastAsia="x-none"/>
              </w:rPr>
              <w:t xml:space="preserve">o spravilu pridelka </w:t>
            </w:r>
          </w:p>
        </w:tc>
        <w:tc>
          <w:tcPr>
            <w:tcW w:w="2135" w:type="dxa"/>
            <w:gridSpan w:val="2"/>
            <w:noWrap/>
            <w:hideMark/>
          </w:tcPr>
          <w:p w14:paraId="5505DBF6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metobromuron</w:t>
            </w:r>
            <w:proofErr w:type="spellEnd"/>
          </w:p>
        </w:tc>
        <w:tc>
          <w:tcPr>
            <w:tcW w:w="2260" w:type="dxa"/>
            <w:noWrap/>
            <w:hideMark/>
          </w:tcPr>
          <w:p w14:paraId="5CD452DE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Fresc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87BFB12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3,75 l/ha</w:t>
            </w:r>
          </w:p>
        </w:tc>
        <w:tc>
          <w:tcPr>
            <w:tcW w:w="3969" w:type="dxa"/>
            <w:noWrap/>
            <w:hideMark/>
          </w:tcPr>
          <w:p w14:paraId="418140A7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ČU </w:t>
            </w:r>
          </w:p>
          <w:p w14:paraId="275BB503" w14:textId="725BA9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Največ 1x v eni rastni sezoni.</w:t>
            </w:r>
          </w:p>
        </w:tc>
      </w:tr>
      <w:tr w:rsidR="00CD0CBE" w:rsidRPr="00F76055" w14:paraId="61B6279C" w14:textId="77777777" w:rsidTr="00320775">
        <w:trPr>
          <w:trHeight w:val="230"/>
        </w:trPr>
        <w:tc>
          <w:tcPr>
            <w:tcW w:w="2547" w:type="dxa"/>
            <w:noWrap/>
            <w:hideMark/>
          </w:tcPr>
          <w:p w14:paraId="0B2F2055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Širokolistni pleveli</w:t>
            </w:r>
          </w:p>
        </w:tc>
        <w:tc>
          <w:tcPr>
            <w:tcW w:w="2551" w:type="dxa"/>
            <w:noWrap/>
            <w:hideMark/>
          </w:tcPr>
          <w:p w14:paraId="29F80B43" w14:textId="4FE12175" w:rsidR="00CD0CBE" w:rsidRPr="00F76055" w:rsidRDefault="008C6FE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</w:t>
            </w:r>
            <w:r w:rsidR="00CD0CBE" w:rsidRPr="00F76055">
              <w:rPr>
                <w:sz w:val="18"/>
                <w:szCs w:val="18"/>
                <w:lang w:eastAsia="x-none"/>
              </w:rPr>
              <w:t>o vzniku plevela po pobiranju pridelka ali pred pobiranjem pridelka v fazi, ko so poganjki še pokriti s prstjo</w:t>
            </w:r>
          </w:p>
        </w:tc>
        <w:tc>
          <w:tcPr>
            <w:tcW w:w="2135" w:type="dxa"/>
            <w:gridSpan w:val="2"/>
            <w:noWrap/>
            <w:hideMark/>
          </w:tcPr>
          <w:p w14:paraId="2BD4CD87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piridat</w:t>
            </w:r>
            <w:proofErr w:type="spellEnd"/>
          </w:p>
        </w:tc>
        <w:tc>
          <w:tcPr>
            <w:tcW w:w="2260" w:type="dxa"/>
            <w:noWrap/>
            <w:hideMark/>
          </w:tcPr>
          <w:p w14:paraId="1DDD72C3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Lentagran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WP</w:t>
            </w:r>
          </w:p>
        </w:tc>
        <w:tc>
          <w:tcPr>
            <w:tcW w:w="1559" w:type="dxa"/>
            <w:noWrap/>
            <w:hideMark/>
          </w:tcPr>
          <w:p w14:paraId="53885797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2 kg/ha</w:t>
            </w:r>
          </w:p>
        </w:tc>
        <w:tc>
          <w:tcPr>
            <w:tcW w:w="3969" w:type="dxa"/>
            <w:noWrap/>
            <w:hideMark/>
          </w:tcPr>
          <w:p w14:paraId="309510E6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ČU</w:t>
            </w:r>
          </w:p>
        </w:tc>
      </w:tr>
      <w:tr w:rsidR="00CD0CBE" w:rsidRPr="00F76055" w14:paraId="47C4264F" w14:textId="77777777" w:rsidTr="00320775">
        <w:trPr>
          <w:trHeight w:val="460"/>
        </w:trPr>
        <w:tc>
          <w:tcPr>
            <w:tcW w:w="2547" w:type="dxa"/>
            <w:hideMark/>
          </w:tcPr>
          <w:p w14:paraId="241A86A2" w14:textId="521138CB" w:rsidR="00CD0CBE" w:rsidRPr="00F76055" w:rsidRDefault="00CD0CBE" w:rsidP="00320775">
            <w:pPr>
              <w:jc w:val="left"/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Nekatere vrste širokolistnega plevela</w:t>
            </w:r>
          </w:p>
        </w:tc>
        <w:tc>
          <w:tcPr>
            <w:tcW w:w="2551" w:type="dxa"/>
            <w:noWrap/>
            <w:hideMark/>
          </w:tcPr>
          <w:p w14:paraId="28ABAB1A" w14:textId="60BDD5B1" w:rsidR="00CD0CBE" w:rsidRPr="00F76055" w:rsidRDefault="008C6FE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o</w:t>
            </w:r>
            <w:r w:rsidR="00CD0CBE" w:rsidRPr="00F76055">
              <w:rPr>
                <w:sz w:val="18"/>
                <w:szCs w:val="18"/>
                <w:lang w:eastAsia="x-none"/>
              </w:rPr>
              <w:t xml:space="preserve"> spravilu pridelka</w:t>
            </w:r>
          </w:p>
        </w:tc>
        <w:tc>
          <w:tcPr>
            <w:tcW w:w="2135" w:type="dxa"/>
            <w:gridSpan w:val="2"/>
            <w:noWrap/>
            <w:hideMark/>
          </w:tcPr>
          <w:p w14:paraId="5CCFCB67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klopiralid</w:t>
            </w:r>
            <w:proofErr w:type="spellEnd"/>
          </w:p>
        </w:tc>
        <w:tc>
          <w:tcPr>
            <w:tcW w:w="2260" w:type="dxa"/>
            <w:noWrap/>
            <w:hideMark/>
          </w:tcPr>
          <w:p w14:paraId="2ABB08C8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Lontrel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72 SG</w:t>
            </w:r>
          </w:p>
        </w:tc>
        <w:tc>
          <w:tcPr>
            <w:tcW w:w="1559" w:type="dxa"/>
            <w:noWrap/>
            <w:hideMark/>
          </w:tcPr>
          <w:p w14:paraId="644CBCBE" w14:textId="7777777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0,17 kg/ha</w:t>
            </w:r>
          </w:p>
        </w:tc>
        <w:tc>
          <w:tcPr>
            <w:tcW w:w="3969" w:type="dxa"/>
            <w:noWrap/>
            <w:hideMark/>
          </w:tcPr>
          <w:p w14:paraId="6EF1A7ED" w14:textId="6B8BDA07" w:rsidR="00CD0CBE" w:rsidRPr="00F76055" w:rsidRDefault="00CD0C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ČU</w:t>
            </w:r>
          </w:p>
        </w:tc>
      </w:tr>
      <w:tr w:rsidR="00320775" w:rsidRPr="00F76055" w14:paraId="48FE7F36" w14:textId="77777777" w:rsidTr="00320775">
        <w:trPr>
          <w:trHeight w:val="460"/>
        </w:trPr>
        <w:tc>
          <w:tcPr>
            <w:tcW w:w="2547" w:type="dxa"/>
          </w:tcPr>
          <w:p w14:paraId="7EC9B47D" w14:textId="47BDC9E3" w:rsidR="00320775" w:rsidRPr="00F76055" w:rsidRDefault="00320775" w:rsidP="00320775">
            <w:pPr>
              <w:jc w:val="left"/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</w:rPr>
              <w:t>Enoletni ozkolistni plevel in enoletna latovka (</w:t>
            </w:r>
            <w:proofErr w:type="spellStart"/>
            <w:r w:rsidRPr="00F76055">
              <w:rPr>
                <w:sz w:val="18"/>
                <w:szCs w:val="18"/>
              </w:rPr>
              <w:t>Poa</w:t>
            </w:r>
            <w:proofErr w:type="spellEnd"/>
            <w:r w:rsidRPr="00F76055">
              <w:rPr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sz w:val="18"/>
                <w:szCs w:val="18"/>
              </w:rPr>
              <w:t>annua</w:t>
            </w:r>
            <w:proofErr w:type="spellEnd"/>
            <w:r w:rsidRPr="00F76055">
              <w:rPr>
                <w:sz w:val="18"/>
                <w:szCs w:val="18"/>
              </w:rPr>
              <w:t>)</w:t>
            </w:r>
          </w:p>
        </w:tc>
        <w:tc>
          <w:tcPr>
            <w:tcW w:w="2551" w:type="dxa"/>
            <w:noWrap/>
          </w:tcPr>
          <w:p w14:paraId="1B1E1DBE" w14:textId="585D4332" w:rsidR="00320775" w:rsidRPr="00F76055" w:rsidRDefault="008C6FE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</w:t>
            </w:r>
            <w:r w:rsidR="00320775" w:rsidRPr="00F76055">
              <w:rPr>
                <w:sz w:val="18"/>
                <w:szCs w:val="18"/>
                <w:lang w:eastAsia="x-none"/>
              </w:rPr>
              <w:t>o spravilu pridelka</w:t>
            </w:r>
          </w:p>
        </w:tc>
        <w:tc>
          <w:tcPr>
            <w:tcW w:w="2135" w:type="dxa"/>
            <w:gridSpan w:val="2"/>
            <w:noWrap/>
          </w:tcPr>
          <w:p w14:paraId="6D67BF16" w14:textId="2A7F6B8F" w:rsidR="00320775" w:rsidRPr="00F76055" w:rsidRDefault="00320775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kletodim</w:t>
            </w:r>
            <w:proofErr w:type="spellEnd"/>
          </w:p>
        </w:tc>
        <w:tc>
          <w:tcPr>
            <w:tcW w:w="2260" w:type="dxa"/>
            <w:noWrap/>
          </w:tcPr>
          <w:p w14:paraId="401AB09E" w14:textId="3F29E8FE" w:rsidR="00320775" w:rsidRPr="00F76055" w:rsidRDefault="00320775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Select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super</w:t>
            </w:r>
          </w:p>
        </w:tc>
        <w:tc>
          <w:tcPr>
            <w:tcW w:w="1559" w:type="dxa"/>
            <w:noWrap/>
          </w:tcPr>
          <w:p w14:paraId="5AF68087" w14:textId="78755A6C" w:rsidR="00320775" w:rsidRPr="00F76055" w:rsidRDefault="00320775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1,5 L/ha</w:t>
            </w:r>
          </w:p>
        </w:tc>
        <w:tc>
          <w:tcPr>
            <w:tcW w:w="3969" w:type="dxa"/>
            <w:noWrap/>
          </w:tcPr>
          <w:p w14:paraId="11B94D2C" w14:textId="2781A929" w:rsidR="00320775" w:rsidRPr="00F76055" w:rsidRDefault="00320775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ČU; </w:t>
            </w:r>
            <w:r w:rsidR="005B0D67" w:rsidRPr="009113DE">
              <w:rPr>
                <w:sz w:val="18"/>
                <w:szCs w:val="18"/>
                <w:u w:val="single"/>
                <w:lang w:eastAsia="x-none"/>
              </w:rPr>
              <w:t>Manjša uporaba</w:t>
            </w:r>
            <w:r w:rsidRPr="009113DE">
              <w:rPr>
                <w:sz w:val="18"/>
                <w:szCs w:val="18"/>
                <w:u w:val="single"/>
                <w:lang w:eastAsia="x-none"/>
              </w:rPr>
              <w:t>.</w:t>
            </w:r>
          </w:p>
          <w:p w14:paraId="5E7711AE" w14:textId="77777777" w:rsidR="00320775" w:rsidRPr="00F76055" w:rsidRDefault="00320775">
            <w:pPr>
              <w:rPr>
                <w:sz w:val="18"/>
                <w:szCs w:val="18"/>
              </w:rPr>
            </w:pPr>
            <w:r w:rsidRPr="00F76055">
              <w:rPr>
                <w:sz w:val="18"/>
                <w:szCs w:val="18"/>
              </w:rPr>
              <w:t xml:space="preserve">Enoletni ozkolistni plevel naj ima v času </w:t>
            </w:r>
            <w:proofErr w:type="spellStart"/>
            <w:r w:rsidRPr="00F76055">
              <w:rPr>
                <w:sz w:val="18"/>
                <w:szCs w:val="18"/>
              </w:rPr>
              <w:t>tretiranja</w:t>
            </w:r>
            <w:proofErr w:type="spellEnd"/>
            <w:r w:rsidRPr="00F76055">
              <w:rPr>
                <w:sz w:val="18"/>
                <w:szCs w:val="18"/>
              </w:rPr>
              <w:t xml:space="preserve"> razvite vsaj 3 liste; </w:t>
            </w:r>
            <w:proofErr w:type="spellStart"/>
            <w:r w:rsidRPr="00F76055">
              <w:rPr>
                <w:sz w:val="18"/>
                <w:szCs w:val="18"/>
              </w:rPr>
              <w:t>tretiranje</w:t>
            </w:r>
            <w:proofErr w:type="spellEnd"/>
            <w:r w:rsidRPr="00F76055">
              <w:rPr>
                <w:sz w:val="18"/>
                <w:szCs w:val="18"/>
              </w:rPr>
              <w:t xml:space="preserve"> se lahko opravi najpozneje do konca razraščanja plevela. </w:t>
            </w:r>
          </w:p>
          <w:p w14:paraId="3DADA0CC" w14:textId="418C81E7" w:rsidR="00320775" w:rsidRPr="00F76055" w:rsidRDefault="00320775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</w:rPr>
              <w:t>Enoletno latovko se lahko zatira v odmerku 2 L/ha tudi v poznejših razvojnih fazah.</w:t>
            </w:r>
          </w:p>
        </w:tc>
      </w:tr>
    </w:tbl>
    <w:p w14:paraId="6B302555" w14:textId="1F8DC910" w:rsidR="00CD0CBE" w:rsidRPr="00F76055" w:rsidRDefault="00CD0CBE" w:rsidP="00CD0CBE">
      <w:pPr>
        <w:rPr>
          <w:lang w:eastAsia="x-none"/>
        </w:rPr>
      </w:pPr>
    </w:p>
    <w:p w14:paraId="17388C60" w14:textId="27DB4CF0" w:rsidR="002A5C63" w:rsidRPr="00F76055" w:rsidRDefault="002A5C63" w:rsidP="006F2D4C">
      <w:pPr>
        <w:pStyle w:val="Naslov3"/>
        <w:spacing w:after="0"/>
      </w:pPr>
      <w:bookmarkStart w:id="966" w:name="_Toc167122222"/>
      <w:bookmarkStart w:id="967" w:name="_Toc167122457"/>
      <w:bookmarkStart w:id="968" w:name="_Toc170778174"/>
      <w:r w:rsidRPr="00F76055">
        <w:lastRenderedPageBreak/>
        <w:t>BRSTIČNI OHROVT</w:t>
      </w:r>
      <w:bookmarkEnd w:id="966"/>
      <w:bookmarkEnd w:id="967"/>
      <w:bookmarkEnd w:id="968"/>
    </w:p>
    <w:p w14:paraId="232362B0" w14:textId="77777777" w:rsidR="006F2D4C" w:rsidRPr="00F76055" w:rsidRDefault="006F2D4C" w:rsidP="006F2D4C">
      <w:pPr>
        <w:rPr>
          <w:lang w:eastAsia="x-none"/>
        </w:rPr>
      </w:pPr>
    </w:p>
    <w:tbl>
      <w:tblPr>
        <w:tblStyle w:val="Tabelamrea"/>
        <w:tblW w:w="15126" w:type="dxa"/>
        <w:tblLook w:val="04A0" w:firstRow="1" w:lastRow="0" w:firstColumn="1" w:lastColumn="0" w:noHBand="0" w:noVBand="1"/>
      </w:tblPr>
      <w:tblGrid>
        <w:gridCol w:w="2549"/>
        <w:gridCol w:w="2549"/>
        <w:gridCol w:w="2127"/>
        <w:gridCol w:w="2268"/>
        <w:gridCol w:w="1559"/>
        <w:gridCol w:w="4074"/>
      </w:tblGrid>
      <w:tr w:rsidR="00320775" w:rsidRPr="00F76055" w14:paraId="4E8FB2A1" w14:textId="77777777" w:rsidTr="1D2BC4E1">
        <w:trPr>
          <w:trHeight w:val="425"/>
          <w:tblHeader/>
        </w:trPr>
        <w:tc>
          <w:tcPr>
            <w:tcW w:w="2549" w:type="dxa"/>
            <w:shd w:val="clear" w:color="auto" w:fill="F2F2F2" w:themeFill="background1" w:themeFillShade="F2"/>
            <w:hideMark/>
          </w:tcPr>
          <w:p w14:paraId="21E51321" w14:textId="77777777" w:rsidR="00320775" w:rsidRPr="00F76055" w:rsidRDefault="00320775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549" w:type="dxa"/>
            <w:shd w:val="clear" w:color="auto" w:fill="F2F2F2" w:themeFill="background1" w:themeFillShade="F2"/>
            <w:hideMark/>
          </w:tcPr>
          <w:p w14:paraId="6C1B8FE9" w14:textId="77777777" w:rsidR="00320775" w:rsidRPr="00F76055" w:rsidRDefault="00320775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127" w:type="dxa"/>
            <w:shd w:val="clear" w:color="auto" w:fill="F2F2F2" w:themeFill="background1" w:themeFillShade="F2"/>
            <w:hideMark/>
          </w:tcPr>
          <w:p w14:paraId="786CBCF3" w14:textId="77777777" w:rsidR="00320775" w:rsidRPr="00F76055" w:rsidRDefault="00320775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7E99B846" w14:textId="77777777" w:rsidR="00320775" w:rsidRPr="00F76055" w:rsidRDefault="00320775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6A3F5B53" w14:textId="77777777" w:rsidR="00320775" w:rsidRPr="00F76055" w:rsidRDefault="00320775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4074" w:type="dxa"/>
            <w:shd w:val="clear" w:color="auto" w:fill="F2F2F2" w:themeFill="background1" w:themeFillShade="F2"/>
            <w:hideMark/>
          </w:tcPr>
          <w:p w14:paraId="1B9F6FC6" w14:textId="77777777" w:rsidR="00320775" w:rsidRPr="00F76055" w:rsidRDefault="00320775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320775" w:rsidRPr="00F76055" w14:paraId="5B897E23" w14:textId="77777777" w:rsidTr="1D2BC4E1">
        <w:trPr>
          <w:trHeight w:val="690"/>
        </w:trPr>
        <w:tc>
          <w:tcPr>
            <w:tcW w:w="2549" w:type="dxa"/>
            <w:hideMark/>
          </w:tcPr>
          <w:p w14:paraId="0B28E974" w14:textId="77777777" w:rsidR="00320775" w:rsidRPr="00F76055" w:rsidRDefault="00320775" w:rsidP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Nekatere vrste širokolistnega in ozkolistnega plevela</w:t>
            </w:r>
          </w:p>
        </w:tc>
        <w:tc>
          <w:tcPr>
            <w:tcW w:w="2549" w:type="dxa"/>
            <w:hideMark/>
          </w:tcPr>
          <w:p w14:paraId="3B90C123" w14:textId="3095FB00" w:rsidR="00320775" w:rsidRPr="00F76055" w:rsidRDefault="008C6FEE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</w:t>
            </w:r>
            <w:r w:rsidR="00320775" w:rsidRPr="00F76055">
              <w:rPr>
                <w:rFonts w:cs="Arial"/>
                <w:sz w:val="18"/>
                <w:szCs w:val="18"/>
                <w:lang w:eastAsia="x-none"/>
              </w:rPr>
              <w:t xml:space="preserve">o </w:t>
            </w:r>
            <w:r w:rsidR="00077D23" w:rsidRPr="00F76055">
              <w:rPr>
                <w:rFonts w:cs="Arial"/>
                <w:sz w:val="18"/>
                <w:szCs w:val="18"/>
                <w:lang w:eastAsia="x-none"/>
              </w:rPr>
              <w:t>sajenju</w:t>
            </w:r>
          </w:p>
        </w:tc>
        <w:tc>
          <w:tcPr>
            <w:tcW w:w="2127" w:type="dxa"/>
            <w:noWrap/>
            <w:hideMark/>
          </w:tcPr>
          <w:p w14:paraId="3B4E25D2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metazaklor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00DB56B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Butisan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400 SC</w:t>
            </w:r>
          </w:p>
        </w:tc>
        <w:tc>
          <w:tcPr>
            <w:tcW w:w="1559" w:type="dxa"/>
            <w:noWrap/>
            <w:hideMark/>
          </w:tcPr>
          <w:p w14:paraId="68F59253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2,5 l/ha</w:t>
            </w:r>
          </w:p>
        </w:tc>
        <w:tc>
          <w:tcPr>
            <w:tcW w:w="4074" w:type="dxa"/>
            <w:noWrap/>
            <w:hideMark/>
          </w:tcPr>
          <w:p w14:paraId="6BA7F101" w14:textId="05954751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ČU; na istem zemljišču le vsako tretje leto. Tretiramo po presajanju oz. najpozneje, ko ima rastlina razvitih 8 listov, na dobro pripravljena tla.</w:t>
            </w:r>
          </w:p>
          <w:p w14:paraId="2FFB6CCB" w14:textId="2451A808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</w:tr>
      <w:tr w:rsidR="00320775" w:rsidRPr="00F76055" w14:paraId="1F640640" w14:textId="77777777" w:rsidTr="1D2BC4E1">
        <w:trPr>
          <w:trHeight w:val="1215"/>
        </w:trPr>
        <w:tc>
          <w:tcPr>
            <w:tcW w:w="2549" w:type="dxa"/>
            <w:hideMark/>
          </w:tcPr>
          <w:p w14:paraId="44B8EF1D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Širokolistni in nekatere vrste  ozkolistnega plevela</w:t>
            </w:r>
          </w:p>
        </w:tc>
        <w:tc>
          <w:tcPr>
            <w:tcW w:w="2549" w:type="dxa"/>
            <w:hideMark/>
          </w:tcPr>
          <w:p w14:paraId="05BA02AE" w14:textId="7A3647C2" w:rsidR="00320775" w:rsidRPr="00F76055" w:rsidRDefault="008C6FEE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</w:t>
            </w:r>
            <w:r w:rsidR="00320775" w:rsidRPr="00F76055">
              <w:rPr>
                <w:rFonts w:cs="Arial"/>
                <w:sz w:val="18"/>
                <w:szCs w:val="18"/>
                <w:lang w:eastAsia="x-none"/>
              </w:rPr>
              <w:t xml:space="preserve">o </w:t>
            </w:r>
            <w:r w:rsidR="00077D23" w:rsidRPr="00F76055">
              <w:rPr>
                <w:rFonts w:cs="Arial"/>
                <w:sz w:val="18"/>
                <w:szCs w:val="18"/>
                <w:lang w:eastAsia="x-none"/>
              </w:rPr>
              <w:t>sajenju</w:t>
            </w:r>
          </w:p>
        </w:tc>
        <w:tc>
          <w:tcPr>
            <w:tcW w:w="2127" w:type="dxa"/>
            <w:noWrap/>
            <w:hideMark/>
          </w:tcPr>
          <w:p w14:paraId="4C058A34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metazaklor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B93C130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Butisan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S</w:t>
            </w:r>
          </w:p>
        </w:tc>
        <w:tc>
          <w:tcPr>
            <w:tcW w:w="1559" w:type="dxa"/>
            <w:noWrap/>
            <w:hideMark/>
          </w:tcPr>
          <w:p w14:paraId="3E670F2D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1,0 - 1,5 l/ha</w:t>
            </w:r>
          </w:p>
        </w:tc>
        <w:tc>
          <w:tcPr>
            <w:tcW w:w="4074" w:type="dxa"/>
            <w:hideMark/>
          </w:tcPr>
          <w:p w14:paraId="5ACC8238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ČU; sredstvo aktivira talna vlaga. Odmerek je odvisen od tipa tal. </w:t>
            </w:r>
          </w:p>
          <w:p w14:paraId="12BE08CB" w14:textId="1DB8EF99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Tretira se od razvitega šestega do osmega pravega lista (BBCH 16-18) oziroma 7-14 dni po sajenju.</w:t>
            </w:r>
          </w:p>
        </w:tc>
      </w:tr>
      <w:tr w:rsidR="00320775" w:rsidRPr="00F76055" w14:paraId="39139415" w14:textId="77777777" w:rsidTr="1D2BC4E1">
        <w:trPr>
          <w:trHeight w:val="1275"/>
        </w:trPr>
        <w:tc>
          <w:tcPr>
            <w:tcW w:w="2549" w:type="dxa"/>
            <w:hideMark/>
          </w:tcPr>
          <w:p w14:paraId="5B50890F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Nekatere vrste enoletnega ozkolistnega in širokolistnega plevela</w:t>
            </w:r>
          </w:p>
        </w:tc>
        <w:tc>
          <w:tcPr>
            <w:tcW w:w="2549" w:type="dxa"/>
            <w:hideMark/>
          </w:tcPr>
          <w:p w14:paraId="3BA6ED0D" w14:textId="39941D68" w:rsidR="00320775" w:rsidRPr="00F76055" w:rsidRDefault="008C6FEE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</w:t>
            </w:r>
            <w:r w:rsidR="00320775" w:rsidRPr="00F76055">
              <w:rPr>
                <w:rFonts w:cs="Arial"/>
                <w:sz w:val="18"/>
                <w:szCs w:val="18"/>
                <w:lang w:eastAsia="x-none"/>
              </w:rPr>
              <w:t>red sajenjem</w:t>
            </w:r>
          </w:p>
        </w:tc>
        <w:tc>
          <w:tcPr>
            <w:tcW w:w="2127" w:type="dxa"/>
            <w:noWrap/>
            <w:hideMark/>
          </w:tcPr>
          <w:p w14:paraId="0DE0D515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naprop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55B3371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Colzamid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6D11AFE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2,7 l/ha</w:t>
            </w:r>
          </w:p>
        </w:tc>
        <w:tc>
          <w:tcPr>
            <w:tcW w:w="4074" w:type="dxa"/>
            <w:hideMark/>
          </w:tcPr>
          <w:p w14:paraId="71C8197E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ČU; omejitve pri sajenju in setvi naslednjih kultur. </w:t>
            </w:r>
          </w:p>
          <w:p w14:paraId="663CA354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</w:p>
          <w:p w14:paraId="6F054ACD" w14:textId="2486E645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Tretiramo pred sajenjem s plitvo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vdelavo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(inkorporacijo) sredstva na globino 2–5 cm.</w:t>
            </w:r>
          </w:p>
        </w:tc>
      </w:tr>
      <w:tr w:rsidR="00320775" w:rsidRPr="00F76055" w14:paraId="51C4DFB8" w14:textId="77777777" w:rsidTr="1D2BC4E1">
        <w:trPr>
          <w:trHeight w:val="1170"/>
        </w:trPr>
        <w:tc>
          <w:tcPr>
            <w:tcW w:w="2549" w:type="dxa"/>
            <w:hideMark/>
          </w:tcPr>
          <w:p w14:paraId="3F24BBFA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Nekatere vrste enoletnega ozkolistnega in širokolistnega plevela</w:t>
            </w:r>
          </w:p>
        </w:tc>
        <w:tc>
          <w:tcPr>
            <w:tcW w:w="2549" w:type="dxa"/>
            <w:hideMark/>
          </w:tcPr>
          <w:p w14:paraId="7F4C3132" w14:textId="02B383FC" w:rsidR="00320775" w:rsidRPr="00F76055" w:rsidRDefault="1F877D8C">
            <w:pPr>
              <w:rPr>
                <w:rFonts w:cs="Arial"/>
                <w:sz w:val="18"/>
                <w:szCs w:val="18"/>
                <w:lang w:eastAsia="x-none"/>
              </w:rPr>
            </w:pPr>
            <w:r w:rsidRPr="1D2BC4E1">
              <w:rPr>
                <w:rFonts w:cs="Arial"/>
                <w:sz w:val="18"/>
                <w:szCs w:val="18"/>
              </w:rPr>
              <w:t>p</w:t>
            </w:r>
            <w:r w:rsidR="0ECCF54A" w:rsidRPr="1D2BC4E1">
              <w:rPr>
                <w:rFonts w:cs="Arial"/>
                <w:sz w:val="18"/>
                <w:szCs w:val="18"/>
              </w:rPr>
              <w:t>red sajenjem</w:t>
            </w:r>
          </w:p>
        </w:tc>
        <w:tc>
          <w:tcPr>
            <w:tcW w:w="2127" w:type="dxa"/>
            <w:noWrap/>
            <w:hideMark/>
          </w:tcPr>
          <w:p w14:paraId="29084107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naprop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3CB378BE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Devrinol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45 FL </w:t>
            </w:r>
          </w:p>
        </w:tc>
        <w:tc>
          <w:tcPr>
            <w:tcW w:w="1559" w:type="dxa"/>
            <w:noWrap/>
            <w:hideMark/>
          </w:tcPr>
          <w:p w14:paraId="4C2BEAA3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2,7 l/ha</w:t>
            </w:r>
          </w:p>
        </w:tc>
        <w:tc>
          <w:tcPr>
            <w:tcW w:w="4074" w:type="dxa"/>
            <w:hideMark/>
          </w:tcPr>
          <w:p w14:paraId="03CC6B65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ČU; omejitve pri sajenju in setvi naslednjih kultur.</w:t>
            </w:r>
          </w:p>
          <w:p w14:paraId="4BD55258" w14:textId="5440C0C8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Tretiramo pred sajenjem s plitvo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vdelavo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(inkorporacijo) sredstva na globino 2–5 cm.</w:t>
            </w:r>
          </w:p>
        </w:tc>
      </w:tr>
      <w:tr w:rsidR="00320775" w:rsidRPr="00F76055" w14:paraId="79B1B507" w14:textId="77777777" w:rsidTr="1D2BC4E1">
        <w:trPr>
          <w:trHeight w:val="1230"/>
        </w:trPr>
        <w:tc>
          <w:tcPr>
            <w:tcW w:w="2549" w:type="dxa"/>
            <w:hideMark/>
          </w:tcPr>
          <w:p w14:paraId="08C78950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Nekatere vrste širokolistnega ter ozkolistnega plevela</w:t>
            </w:r>
          </w:p>
        </w:tc>
        <w:tc>
          <w:tcPr>
            <w:tcW w:w="2549" w:type="dxa"/>
            <w:hideMark/>
          </w:tcPr>
          <w:p w14:paraId="69EB7204" w14:textId="71E8B257" w:rsidR="00320775" w:rsidRPr="00F76055" w:rsidRDefault="3A0AC685">
            <w:pPr>
              <w:rPr>
                <w:rFonts w:cs="Arial"/>
                <w:sz w:val="18"/>
                <w:szCs w:val="18"/>
                <w:lang w:eastAsia="x-none"/>
              </w:rPr>
            </w:pPr>
            <w:r w:rsidRPr="1D2BC4E1">
              <w:rPr>
                <w:rFonts w:cs="Arial"/>
                <w:sz w:val="18"/>
                <w:szCs w:val="18"/>
              </w:rPr>
              <w:t>p</w:t>
            </w:r>
            <w:r w:rsidR="0ECCF54A" w:rsidRPr="1D2BC4E1">
              <w:rPr>
                <w:rFonts w:cs="Arial"/>
                <w:sz w:val="18"/>
                <w:szCs w:val="18"/>
              </w:rPr>
              <w:t xml:space="preserve">o </w:t>
            </w:r>
            <w:r w:rsidR="16C1F273" w:rsidRPr="1D2BC4E1">
              <w:rPr>
                <w:rFonts w:cs="Arial"/>
                <w:sz w:val="18"/>
                <w:szCs w:val="18"/>
              </w:rPr>
              <w:t>sajenju</w:t>
            </w:r>
          </w:p>
        </w:tc>
        <w:tc>
          <w:tcPr>
            <w:tcW w:w="2127" w:type="dxa"/>
            <w:noWrap/>
            <w:hideMark/>
          </w:tcPr>
          <w:p w14:paraId="0881E6E3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metazaklor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A83475C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Fueg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9559DC5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1,5 l/ha</w:t>
            </w:r>
          </w:p>
        </w:tc>
        <w:tc>
          <w:tcPr>
            <w:tcW w:w="4074" w:type="dxa"/>
            <w:hideMark/>
          </w:tcPr>
          <w:p w14:paraId="3D7CF645" w14:textId="066EB7C8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ČU; </w:t>
            </w:r>
          </w:p>
          <w:p w14:paraId="04924019" w14:textId="06F6AFB6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o presajanju oz. najpozneje, ko imajo rastline razvite 3-4 liste (BBCH 13-14) in pred vznikom plevela oziroma najpozneje do faze, ko ima plevel dva lista.</w:t>
            </w:r>
          </w:p>
        </w:tc>
      </w:tr>
      <w:tr w:rsidR="00320775" w:rsidRPr="00F76055" w14:paraId="4F898181" w14:textId="77777777" w:rsidTr="1D2BC4E1">
        <w:trPr>
          <w:trHeight w:val="2160"/>
        </w:trPr>
        <w:tc>
          <w:tcPr>
            <w:tcW w:w="2549" w:type="dxa"/>
            <w:hideMark/>
          </w:tcPr>
          <w:p w14:paraId="317AC55B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Nekatere vrste širokolistnega plevela</w:t>
            </w:r>
          </w:p>
        </w:tc>
        <w:tc>
          <w:tcPr>
            <w:tcW w:w="2549" w:type="dxa"/>
            <w:hideMark/>
          </w:tcPr>
          <w:p w14:paraId="4DF1F89E" w14:textId="2FD19555" w:rsidR="00320775" w:rsidRPr="00F76055" w:rsidRDefault="008C6FEE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m</w:t>
            </w:r>
            <w:r w:rsidR="00077D23" w:rsidRPr="00F76055">
              <w:rPr>
                <w:rFonts w:cs="Arial"/>
                <w:sz w:val="18"/>
                <w:szCs w:val="18"/>
                <w:lang w:eastAsia="x-none"/>
              </w:rPr>
              <w:t>ed vznikom ali po vzniku gojene rastline</w:t>
            </w:r>
          </w:p>
        </w:tc>
        <w:tc>
          <w:tcPr>
            <w:tcW w:w="2127" w:type="dxa"/>
            <w:noWrap/>
            <w:hideMark/>
          </w:tcPr>
          <w:p w14:paraId="56DBA6F4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piridat</w:t>
            </w:r>
            <w:proofErr w:type="spellEnd"/>
          </w:p>
        </w:tc>
        <w:tc>
          <w:tcPr>
            <w:tcW w:w="2268" w:type="dxa"/>
            <w:noWrap/>
            <w:hideMark/>
          </w:tcPr>
          <w:p w14:paraId="43A0CB83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Lentagran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WP</w:t>
            </w:r>
          </w:p>
        </w:tc>
        <w:tc>
          <w:tcPr>
            <w:tcW w:w="1559" w:type="dxa"/>
            <w:noWrap/>
            <w:hideMark/>
          </w:tcPr>
          <w:p w14:paraId="0AAC3783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2,0 kg/ha</w:t>
            </w:r>
          </w:p>
        </w:tc>
        <w:tc>
          <w:tcPr>
            <w:tcW w:w="4074" w:type="dxa"/>
            <w:hideMark/>
          </w:tcPr>
          <w:p w14:paraId="5210E243" w14:textId="3FBC5CDD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42 dni; </w:t>
            </w:r>
          </w:p>
          <w:p w14:paraId="5C3874CF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</w:p>
          <w:p w14:paraId="0CE64B7B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Tretira se v razvojni fazi med vznikom ali takoj po vzniku gojene rastline, oziroma v času 3 - 4 tedne po sajenju.</w:t>
            </w:r>
          </w:p>
          <w:p w14:paraId="0BDA44AE" w14:textId="6DD6DC40" w:rsidR="00077D23" w:rsidRPr="00F76055" w:rsidRDefault="00077D23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Tretiramo po vzniku plevela, od razvojne faze, ko ima plevel razvit prvi list. Sredstvo deluje posebno dobro v fazi, ko so pleveli v stadiju kličnih listov oziroma, ko se pojavijo prvi pravi listi. Možen je pojav prehodne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fitotoksičnosti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>.</w:t>
            </w:r>
          </w:p>
        </w:tc>
      </w:tr>
      <w:tr w:rsidR="00320775" w:rsidRPr="00F76055" w14:paraId="06F2560D" w14:textId="77777777" w:rsidTr="1D2BC4E1">
        <w:trPr>
          <w:trHeight w:val="1290"/>
        </w:trPr>
        <w:tc>
          <w:tcPr>
            <w:tcW w:w="2549" w:type="dxa"/>
            <w:hideMark/>
          </w:tcPr>
          <w:p w14:paraId="693A17D7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lastRenderedPageBreak/>
              <w:t>Nekatere vrste širokolistnega plevela</w:t>
            </w:r>
          </w:p>
        </w:tc>
        <w:tc>
          <w:tcPr>
            <w:tcW w:w="2549" w:type="dxa"/>
            <w:hideMark/>
          </w:tcPr>
          <w:p w14:paraId="74B1751C" w14:textId="2E72801B" w:rsidR="00320775" w:rsidRPr="00F76055" w:rsidRDefault="008C6FEE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</w:t>
            </w:r>
            <w:r w:rsidR="00077D23" w:rsidRPr="00F76055">
              <w:rPr>
                <w:rFonts w:cs="Arial"/>
                <w:sz w:val="18"/>
                <w:szCs w:val="18"/>
                <w:lang w:eastAsia="x-none"/>
              </w:rPr>
              <w:t>o sajenju</w:t>
            </w:r>
          </w:p>
        </w:tc>
        <w:tc>
          <w:tcPr>
            <w:tcW w:w="2127" w:type="dxa"/>
            <w:noWrap/>
            <w:hideMark/>
          </w:tcPr>
          <w:p w14:paraId="56E6A37D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klopiral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691AD709" w14:textId="33BA7FEA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Lontrel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72</w:t>
            </w:r>
            <w:r w:rsidR="00077D23" w:rsidRPr="00F76055">
              <w:rPr>
                <w:rFonts w:cs="Arial"/>
                <w:sz w:val="18"/>
                <w:szCs w:val="18"/>
                <w:lang w:eastAsia="x-none"/>
              </w:rPr>
              <w:t xml:space="preserve"> </w:t>
            </w:r>
            <w:r w:rsidRPr="00F76055">
              <w:rPr>
                <w:rFonts w:cs="Arial"/>
                <w:sz w:val="18"/>
                <w:szCs w:val="18"/>
                <w:lang w:eastAsia="x-none"/>
              </w:rPr>
              <w:t>SG</w:t>
            </w:r>
          </w:p>
        </w:tc>
        <w:tc>
          <w:tcPr>
            <w:tcW w:w="1559" w:type="dxa"/>
            <w:noWrap/>
            <w:hideMark/>
          </w:tcPr>
          <w:p w14:paraId="45B8724D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0,17 kg/ha</w:t>
            </w:r>
          </w:p>
        </w:tc>
        <w:tc>
          <w:tcPr>
            <w:tcW w:w="4074" w:type="dxa"/>
            <w:hideMark/>
          </w:tcPr>
          <w:p w14:paraId="4D1B1292" w14:textId="25A8A832" w:rsidR="00077D23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ČU</w:t>
            </w:r>
            <w:r w:rsidR="00077D23" w:rsidRPr="00F76055">
              <w:rPr>
                <w:rFonts w:cs="Arial"/>
                <w:sz w:val="18"/>
                <w:szCs w:val="18"/>
                <w:lang w:eastAsia="x-none"/>
              </w:rPr>
              <w:t>;</w:t>
            </w:r>
          </w:p>
          <w:p w14:paraId="5005BB61" w14:textId="14CA1172" w:rsidR="00320775" w:rsidRPr="00F76055" w:rsidRDefault="00077D23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Tretiranje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od razvitega šestega pravega lista do razvitih devet ali več pravih listov (BBCH 16 -19), vendar najpozneje 6 tednov pred spravilom. Plevel naj bo v razvojni fazi od 2 do 6 listov.</w:t>
            </w:r>
          </w:p>
        </w:tc>
      </w:tr>
      <w:tr w:rsidR="00320775" w:rsidRPr="00F76055" w14:paraId="7B63E1F8" w14:textId="77777777" w:rsidTr="1D2BC4E1">
        <w:trPr>
          <w:trHeight w:val="1125"/>
        </w:trPr>
        <w:tc>
          <w:tcPr>
            <w:tcW w:w="2549" w:type="dxa"/>
            <w:hideMark/>
          </w:tcPr>
          <w:p w14:paraId="19DBF416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Širokolistni in nekatere vrste ozkolistnega plevela</w:t>
            </w:r>
          </w:p>
        </w:tc>
        <w:tc>
          <w:tcPr>
            <w:tcW w:w="2549" w:type="dxa"/>
            <w:hideMark/>
          </w:tcPr>
          <w:p w14:paraId="262FAEC9" w14:textId="73039F18" w:rsidR="00320775" w:rsidRPr="00F76055" w:rsidRDefault="008C6FEE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</w:t>
            </w:r>
            <w:r w:rsidR="00077D23" w:rsidRPr="00F76055">
              <w:rPr>
                <w:rFonts w:cs="Arial"/>
                <w:sz w:val="18"/>
                <w:szCs w:val="18"/>
                <w:lang w:eastAsia="x-none"/>
              </w:rPr>
              <w:t>o sajenju</w:t>
            </w:r>
          </w:p>
        </w:tc>
        <w:tc>
          <w:tcPr>
            <w:tcW w:w="2127" w:type="dxa"/>
            <w:noWrap/>
            <w:hideMark/>
          </w:tcPr>
          <w:p w14:paraId="0E5110BE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metazaklor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6FBF395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Rapsan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500 SC</w:t>
            </w:r>
          </w:p>
        </w:tc>
        <w:tc>
          <w:tcPr>
            <w:tcW w:w="1559" w:type="dxa"/>
            <w:noWrap/>
            <w:hideMark/>
          </w:tcPr>
          <w:p w14:paraId="1ABC7B90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1,0 - 1,5 l/ha</w:t>
            </w:r>
          </w:p>
        </w:tc>
        <w:tc>
          <w:tcPr>
            <w:tcW w:w="4074" w:type="dxa"/>
            <w:hideMark/>
          </w:tcPr>
          <w:p w14:paraId="67A25335" w14:textId="77777777" w:rsidR="00077D23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ČU; </w:t>
            </w:r>
          </w:p>
          <w:p w14:paraId="02483E4C" w14:textId="288A95D2" w:rsidR="00077D23" w:rsidRPr="00F76055" w:rsidRDefault="00077D23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Tretira se od razvitega šestega do osmega pravega lista (BBCH 16-18) oziroma 7-14 dni po sajenju. </w:t>
            </w:r>
          </w:p>
          <w:p w14:paraId="4BDD1462" w14:textId="304591A9" w:rsidR="00320775" w:rsidRPr="00F76055" w:rsidRDefault="00077D23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O</w:t>
            </w:r>
            <w:r w:rsidR="00320775" w:rsidRPr="00F76055">
              <w:rPr>
                <w:rFonts w:cs="Arial"/>
                <w:sz w:val="18"/>
                <w:szCs w:val="18"/>
                <w:lang w:eastAsia="x-none"/>
              </w:rPr>
              <w:t>dmerek je odvisen od tipa tal. Sredstvo aktivira talna vlaga.</w:t>
            </w:r>
          </w:p>
        </w:tc>
      </w:tr>
      <w:tr w:rsidR="00320775" w:rsidRPr="00F76055" w14:paraId="6DCCFB9A" w14:textId="77777777" w:rsidTr="1D2BC4E1">
        <w:trPr>
          <w:trHeight w:val="900"/>
        </w:trPr>
        <w:tc>
          <w:tcPr>
            <w:tcW w:w="2549" w:type="dxa"/>
            <w:hideMark/>
          </w:tcPr>
          <w:p w14:paraId="41E0D64A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Enoletni ozkolistni in nekatere vrste širokolistnega plevela</w:t>
            </w:r>
          </w:p>
        </w:tc>
        <w:tc>
          <w:tcPr>
            <w:tcW w:w="2549" w:type="dxa"/>
            <w:hideMark/>
          </w:tcPr>
          <w:p w14:paraId="69899DA3" w14:textId="25341FB9" w:rsidR="00320775" w:rsidRPr="00F76055" w:rsidRDefault="008C6FEE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</w:t>
            </w:r>
            <w:r w:rsidR="00320775" w:rsidRPr="00F76055">
              <w:rPr>
                <w:rFonts w:cs="Arial"/>
                <w:sz w:val="18"/>
                <w:szCs w:val="18"/>
                <w:lang w:eastAsia="x-none"/>
              </w:rPr>
              <w:t xml:space="preserve">red </w:t>
            </w:r>
            <w:r w:rsidR="00077D23" w:rsidRPr="00F76055">
              <w:rPr>
                <w:rFonts w:cs="Arial"/>
                <w:sz w:val="18"/>
                <w:szCs w:val="18"/>
                <w:lang w:eastAsia="x-none"/>
              </w:rPr>
              <w:t>sajenj</w:t>
            </w:r>
            <w:r w:rsidRPr="00F76055">
              <w:rPr>
                <w:rFonts w:cs="Arial"/>
                <w:sz w:val="18"/>
                <w:szCs w:val="18"/>
                <w:lang w:eastAsia="x-none"/>
              </w:rPr>
              <w:t>em</w:t>
            </w:r>
          </w:p>
        </w:tc>
        <w:tc>
          <w:tcPr>
            <w:tcW w:w="2127" w:type="dxa"/>
            <w:noWrap/>
            <w:hideMark/>
          </w:tcPr>
          <w:p w14:paraId="5F715E5D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pendimetalin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B3E020F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Stomp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aqu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34E1BEFC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2,9 l/ha</w:t>
            </w:r>
          </w:p>
        </w:tc>
        <w:tc>
          <w:tcPr>
            <w:tcW w:w="4074" w:type="dxa"/>
            <w:hideMark/>
          </w:tcPr>
          <w:p w14:paraId="5368929A" w14:textId="77777777" w:rsidR="00320775" w:rsidRPr="00F76055" w:rsidRDefault="00320775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ČU; ob uporabi sredstva naj bodo tla vlažna.</w:t>
            </w:r>
          </w:p>
        </w:tc>
      </w:tr>
    </w:tbl>
    <w:p w14:paraId="04F0B890" w14:textId="6F087249" w:rsidR="00320775" w:rsidRPr="00F76055" w:rsidRDefault="00320775" w:rsidP="00320775">
      <w:pPr>
        <w:rPr>
          <w:lang w:eastAsia="x-none"/>
        </w:rPr>
      </w:pPr>
    </w:p>
    <w:p w14:paraId="32155421" w14:textId="77777777" w:rsidR="006F2D4C" w:rsidRPr="00F76055" w:rsidRDefault="006F2D4C" w:rsidP="00320775">
      <w:pPr>
        <w:rPr>
          <w:lang w:eastAsia="x-none"/>
        </w:rPr>
      </w:pPr>
    </w:p>
    <w:p w14:paraId="2574E152" w14:textId="55D72D0B" w:rsidR="002A5C63" w:rsidRPr="00F76055" w:rsidRDefault="002A5C63" w:rsidP="006F2D4C">
      <w:pPr>
        <w:pStyle w:val="Naslov3"/>
        <w:spacing w:before="0" w:after="0"/>
      </w:pPr>
      <w:bookmarkStart w:id="969" w:name="_Toc167122223"/>
      <w:bookmarkStart w:id="970" w:name="_Toc167122458"/>
      <w:bookmarkStart w:id="971" w:name="_Toc170778175"/>
      <w:r w:rsidRPr="00F76055">
        <w:t>GLAVNATI OHROVT</w:t>
      </w:r>
      <w:bookmarkEnd w:id="969"/>
      <w:bookmarkEnd w:id="970"/>
      <w:bookmarkEnd w:id="971"/>
    </w:p>
    <w:p w14:paraId="3AE7F0AA" w14:textId="77777777" w:rsidR="006F2D4C" w:rsidRPr="00F76055" w:rsidRDefault="006F2D4C" w:rsidP="006F2D4C">
      <w:pPr>
        <w:rPr>
          <w:lang w:eastAsia="x-none"/>
        </w:rPr>
      </w:pPr>
    </w:p>
    <w:tbl>
      <w:tblPr>
        <w:tblStyle w:val="Tabelamrea"/>
        <w:tblW w:w="15126" w:type="dxa"/>
        <w:tblLook w:val="04A0" w:firstRow="1" w:lastRow="0" w:firstColumn="1" w:lastColumn="0" w:noHBand="0" w:noVBand="1"/>
      </w:tblPr>
      <w:tblGrid>
        <w:gridCol w:w="2549"/>
        <w:gridCol w:w="2550"/>
        <w:gridCol w:w="2127"/>
        <w:gridCol w:w="2268"/>
        <w:gridCol w:w="1559"/>
        <w:gridCol w:w="4073"/>
      </w:tblGrid>
      <w:tr w:rsidR="00077D23" w:rsidRPr="00F76055" w14:paraId="2B4C6376" w14:textId="77777777" w:rsidTr="00077D23">
        <w:trPr>
          <w:trHeight w:val="425"/>
          <w:tblHeader/>
        </w:trPr>
        <w:tc>
          <w:tcPr>
            <w:tcW w:w="2549" w:type="dxa"/>
            <w:shd w:val="clear" w:color="auto" w:fill="F2F2F2" w:themeFill="background1" w:themeFillShade="F2"/>
            <w:hideMark/>
          </w:tcPr>
          <w:p w14:paraId="06D08561" w14:textId="77777777" w:rsidR="00077D23" w:rsidRPr="00F76055" w:rsidRDefault="00077D23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549" w:type="dxa"/>
            <w:shd w:val="clear" w:color="auto" w:fill="F2F2F2" w:themeFill="background1" w:themeFillShade="F2"/>
            <w:hideMark/>
          </w:tcPr>
          <w:p w14:paraId="089981E1" w14:textId="77777777" w:rsidR="00077D23" w:rsidRPr="00F76055" w:rsidRDefault="00077D23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127" w:type="dxa"/>
            <w:shd w:val="clear" w:color="auto" w:fill="F2F2F2" w:themeFill="background1" w:themeFillShade="F2"/>
            <w:hideMark/>
          </w:tcPr>
          <w:p w14:paraId="04185717" w14:textId="77777777" w:rsidR="00077D23" w:rsidRPr="00F76055" w:rsidRDefault="00077D23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shd w:val="clear" w:color="auto" w:fill="F2F2F2" w:themeFill="background1" w:themeFillShade="F2"/>
            <w:hideMark/>
          </w:tcPr>
          <w:p w14:paraId="34D1CDFB" w14:textId="77777777" w:rsidR="00077D23" w:rsidRPr="00F76055" w:rsidRDefault="00077D23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6FD7F65A" w14:textId="77777777" w:rsidR="00077D23" w:rsidRPr="00F76055" w:rsidRDefault="00077D23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4074" w:type="dxa"/>
            <w:shd w:val="clear" w:color="auto" w:fill="F2F2F2" w:themeFill="background1" w:themeFillShade="F2"/>
            <w:hideMark/>
          </w:tcPr>
          <w:p w14:paraId="4B12CCEC" w14:textId="77777777" w:rsidR="00077D23" w:rsidRPr="00F76055" w:rsidRDefault="00077D23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077D23" w:rsidRPr="00F76055" w14:paraId="01C3DAB5" w14:textId="77777777" w:rsidTr="00077D23">
        <w:trPr>
          <w:trHeight w:val="1192"/>
        </w:trPr>
        <w:tc>
          <w:tcPr>
            <w:tcW w:w="2547" w:type="dxa"/>
            <w:hideMark/>
          </w:tcPr>
          <w:p w14:paraId="1AA0A283" w14:textId="1A7E694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Širokolistni in nekatere vrste  ozkolistnega plevela</w:t>
            </w:r>
          </w:p>
        </w:tc>
        <w:tc>
          <w:tcPr>
            <w:tcW w:w="2551" w:type="dxa"/>
            <w:hideMark/>
          </w:tcPr>
          <w:p w14:paraId="1F8737E9" w14:textId="6B942FDC" w:rsidR="00077D23" w:rsidRPr="00F76055" w:rsidRDefault="007A56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</w:t>
            </w:r>
            <w:r w:rsidR="00077D23" w:rsidRPr="00F76055">
              <w:rPr>
                <w:sz w:val="18"/>
                <w:szCs w:val="18"/>
                <w:lang w:eastAsia="x-none"/>
              </w:rPr>
              <w:t>red vznikom ali po sajenju</w:t>
            </w:r>
          </w:p>
        </w:tc>
        <w:tc>
          <w:tcPr>
            <w:tcW w:w="2127" w:type="dxa"/>
            <w:noWrap/>
            <w:hideMark/>
          </w:tcPr>
          <w:p w14:paraId="2178A197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metazaklor</w:t>
            </w:r>
            <w:proofErr w:type="spellEnd"/>
          </w:p>
        </w:tc>
        <w:tc>
          <w:tcPr>
            <w:tcW w:w="2268" w:type="dxa"/>
            <w:noWrap/>
            <w:hideMark/>
          </w:tcPr>
          <w:p w14:paraId="2BDBDD52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Butisan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S</w:t>
            </w:r>
          </w:p>
        </w:tc>
        <w:tc>
          <w:tcPr>
            <w:tcW w:w="1559" w:type="dxa"/>
            <w:noWrap/>
            <w:hideMark/>
          </w:tcPr>
          <w:p w14:paraId="2CC666DC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1,5 L/ha</w:t>
            </w:r>
          </w:p>
        </w:tc>
        <w:tc>
          <w:tcPr>
            <w:tcW w:w="4074" w:type="dxa"/>
            <w:hideMark/>
          </w:tcPr>
          <w:p w14:paraId="277D59E8" w14:textId="460BC31F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ČU; sredstvo aktivira talna vlaga. </w:t>
            </w:r>
          </w:p>
          <w:p w14:paraId="4C495833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</w:p>
          <w:p w14:paraId="5264D81E" w14:textId="0EEEEC3B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Tretira se v fenološki fazi od začetka nabrekanja semena do faze pred vznikom (BBCH 01-08) ali od razvitega šestega do osmega pravega lista        (BBCH 16-18), oziroma 6-8 dni po sajenju.</w:t>
            </w:r>
          </w:p>
        </w:tc>
      </w:tr>
      <w:tr w:rsidR="00077D23" w:rsidRPr="00F76055" w14:paraId="40659945" w14:textId="77777777" w:rsidTr="00077D23">
        <w:trPr>
          <w:trHeight w:val="926"/>
        </w:trPr>
        <w:tc>
          <w:tcPr>
            <w:tcW w:w="2547" w:type="dxa"/>
            <w:hideMark/>
          </w:tcPr>
          <w:p w14:paraId="51AA0322" w14:textId="7E998734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Nekatere vrste enoletnega ozkolistnega in širokolistnega plevela</w:t>
            </w:r>
          </w:p>
        </w:tc>
        <w:tc>
          <w:tcPr>
            <w:tcW w:w="2551" w:type="dxa"/>
            <w:hideMark/>
          </w:tcPr>
          <w:p w14:paraId="0246FDBC" w14:textId="3D1676FF" w:rsidR="00077D23" w:rsidRPr="00F76055" w:rsidRDefault="007A56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</w:t>
            </w:r>
            <w:r w:rsidR="00077D23" w:rsidRPr="00F76055">
              <w:rPr>
                <w:sz w:val="18"/>
                <w:szCs w:val="18"/>
                <w:lang w:eastAsia="x-none"/>
              </w:rPr>
              <w:t>red sajenjem</w:t>
            </w:r>
          </w:p>
        </w:tc>
        <w:tc>
          <w:tcPr>
            <w:tcW w:w="2127" w:type="dxa"/>
            <w:noWrap/>
            <w:hideMark/>
          </w:tcPr>
          <w:p w14:paraId="7880B942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naprop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7D50205F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Colzamid</w:t>
            </w:r>
            <w:proofErr w:type="spellEnd"/>
          </w:p>
        </w:tc>
        <w:tc>
          <w:tcPr>
            <w:tcW w:w="1559" w:type="dxa"/>
            <w:noWrap/>
            <w:hideMark/>
          </w:tcPr>
          <w:p w14:paraId="05F6D5F9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2,7 L/ha</w:t>
            </w:r>
          </w:p>
        </w:tc>
        <w:tc>
          <w:tcPr>
            <w:tcW w:w="4074" w:type="dxa"/>
            <w:hideMark/>
          </w:tcPr>
          <w:p w14:paraId="1D1C2B61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ČU; omejitve pri sajenju in setvi naslednjih kultur. </w:t>
            </w:r>
          </w:p>
          <w:p w14:paraId="3C2D9D81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</w:p>
          <w:p w14:paraId="697B75DD" w14:textId="5CB8E4C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Tretiramo pred sajenjem s plitvo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vdelavo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(inkorporacijo) sredstva na globino 2–5 cm.</w:t>
            </w:r>
          </w:p>
        </w:tc>
      </w:tr>
      <w:tr w:rsidR="00077D23" w:rsidRPr="00F76055" w14:paraId="6BE8C50A" w14:textId="77777777" w:rsidTr="00077D23">
        <w:trPr>
          <w:trHeight w:val="1350"/>
        </w:trPr>
        <w:tc>
          <w:tcPr>
            <w:tcW w:w="2547" w:type="dxa"/>
            <w:hideMark/>
          </w:tcPr>
          <w:p w14:paraId="14B5BAD2" w14:textId="681E7C70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Nekatere vrste enoletnega ozkolistnega in širokolistnega plevela</w:t>
            </w:r>
          </w:p>
        </w:tc>
        <w:tc>
          <w:tcPr>
            <w:tcW w:w="2551" w:type="dxa"/>
            <w:hideMark/>
          </w:tcPr>
          <w:p w14:paraId="1ACCBA19" w14:textId="24684B8A" w:rsidR="00077D23" w:rsidRPr="00F76055" w:rsidRDefault="007A56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</w:t>
            </w:r>
            <w:r w:rsidR="00077D23" w:rsidRPr="00F76055">
              <w:rPr>
                <w:sz w:val="18"/>
                <w:szCs w:val="18"/>
                <w:lang w:eastAsia="x-none"/>
              </w:rPr>
              <w:t>red sajenjem</w:t>
            </w:r>
          </w:p>
        </w:tc>
        <w:tc>
          <w:tcPr>
            <w:tcW w:w="2127" w:type="dxa"/>
            <w:noWrap/>
            <w:hideMark/>
          </w:tcPr>
          <w:p w14:paraId="3B0C0036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napropamid</w:t>
            </w:r>
            <w:proofErr w:type="spellEnd"/>
          </w:p>
        </w:tc>
        <w:tc>
          <w:tcPr>
            <w:tcW w:w="2268" w:type="dxa"/>
            <w:noWrap/>
            <w:hideMark/>
          </w:tcPr>
          <w:p w14:paraId="5670FB1F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Devrinol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45 FL </w:t>
            </w:r>
          </w:p>
        </w:tc>
        <w:tc>
          <w:tcPr>
            <w:tcW w:w="1559" w:type="dxa"/>
            <w:noWrap/>
            <w:hideMark/>
          </w:tcPr>
          <w:p w14:paraId="475EB67E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2,7 L/ha</w:t>
            </w:r>
          </w:p>
        </w:tc>
        <w:tc>
          <w:tcPr>
            <w:tcW w:w="4074" w:type="dxa"/>
            <w:hideMark/>
          </w:tcPr>
          <w:p w14:paraId="752A1860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ČU; omejitve pri sajenju in setvi naslednjih kultur. </w:t>
            </w:r>
          </w:p>
          <w:p w14:paraId="7EE11B5A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</w:p>
          <w:p w14:paraId="178BDEA3" w14:textId="6AF61DC6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Tretiramo pred sajenjem s plitvo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vdelavo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(inkorporacijo) sredstva na globino 2–5 cm.</w:t>
            </w:r>
          </w:p>
        </w:tc>
      </w:tr>
      <w:tr w:rsidR="00077D23" w:rsidRPr="00F76055" w14:paraId="47803CB1" w14:textId="77777777" w:rsidTr="00077D23">
        <w:trPr>
          <w:trHeight w:val="1044"/>
        </w:trPr>
        <w:tc>
          <w:tcPr>
            <w:tcW w:w="2547" w:type="dxa"/>
            <w:hideMark/>
          </w:tcPr>
          <w:p w14:paraId="5BDC08D1" w14:textId="7498BE7C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lastRenderedPageBreak/>
              <w:t>Nekatere vrste širokolistnega ter ozkolistnega plevela</w:t>
            </w:r>
          </w:p>
        </w:tc>
        <w:tc>
          <w:tcPr>
            <w:tcW w:w="2551" w:type="dxa"/>
            <w:hideMark/>
          </w:tcPr>
          <w:p w14:paraId="234B2141" w14:textId="79EB78CA" w:rsidR="00077D23" w:rsidRPr="00F76055" w:rsidRDefault="007A56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</w:t>
            </w:r>
            <w:r w:rsidR="00077D23" w:rsidRPr="00F76055">
              <w:rPr>
                <w:sz w:val="18"/>
                <w:szCs w:val="18"/>
                <w:lang w:eastAsia="x-none"/>
              </w:rPr>
              <w:t>o sajenju</w:t>
            </w:r>
          </w:p>
        </w:tc>
        <w:tc>
          <w:tcPr>
            <w:tcW w:w="2127" w:type="dxa"/>
            <w:noWrap/>
            <w:hideMark/>
          </w:tcPr>
          <w:p w14:paraId="14478099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metazaklor</w:t>
            </w:r>
            <w:proofErr w:type="spellEnd"/>
          </w:p>
        </w:tc>
        <w:tc>
          <w:tcPr>
            <w:tcW w:w="2268" w:type="dxa"/>
            <w:noWrap/>
            <w:hideMark/>
          </w:tcPr>
          <w:p w14:paraId="161D3A16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Fueg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A4A22EC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1,5 L/ha</w:t>
            </w:r>
          </w:p>
        </w:tc>
        <w:tc>
          <w:tcPr>
            <w:tcW w:w="4074" w:type="dxa"/>
            <w:hideMark/>
          </w:tcPr>
          <w:p w14:paraId="640B82EF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ČU; pred vznikom plevela oz. najpozneje do faze, ko ima plevel dva lista. </w:t>
            </w:r>
          </w:p>
          <w:p w14:paraId="41F2FE53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</w:p>
          <w:p w14:paraId="092ABC23" w14:textId="28AAF7D9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o presajanju oz. najpozneje, ko imajo gojene rastline razvite 3-4 liste (BBCH 13-14).</w:t>
            </w:r>
          </w:p>
        </w:tc>
      </w:tr>
      <w:tr w:rsidR="00077D23" w:rsidRPr="00F76055" w14:paraId="5EECE3F6" w14:textId="77777777" w:rsidTr="00077D23">
        <w:trPr>
          <w:trHeight w:val="1394"/>
        </w:trPr>
        <w:tc>
          <w:tcPr>
            <w:tcW w:w="2547" w:type="dxa"/>
            <w:hideMark/>
          </w:tcPr>
          <w:p w14:paraId="1DA53210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Širokolistni in nekatere vrste ozkolistnega plevela.</w:t>
            </w:r>
          </w:p>
        </w:tc>
        <w:tc>
          <w:tcPr>
            <w:tcW w:w="2551" w:type="dxa"/>
            <w:hideMark/>
          </w:tcPr>
          <w:p w14:paraId="657E4888" w14:textId="00A3A908" w:rsidR="00077D23" w:rsidRPr="00F76055" w:rsidRDefault="007A56BE" w:rsidP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</w:t>
            </w:r>
            <w:r w:rsidR="00077D23" w:rsidRPr="00F76055">
              <w:rPr>
                <w:sz w:val="18"/>
                <w:szCs w:val="18"/>
                <w:lang w:eastAsia="x-none"/>
              </w:rPr>
              <w:t>red vznikom ali po sajenju</w:t>
            </w:r>
          </w:p>
        </w:tc>
        <w:tc>
          <w:tcPr>
            <w:tcW w:w="2127" w:type="dxa"/>
            <w:noWrap/>
            <w:hideMark/>
          </w:tcPr>
          <w:p w14:paraId="38B17681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metazaklor</w:t>
            </w:r>
            <w:proofErr w:type="spellEnd"/>
          </w:p>
        </w:tc>
        <w:tc>
          <w:tcPr>
            <w:tcW w:w="2268" w:type="dxa"/>
            <w:noWrap/>
            <w:hideMark/>
          </w:tcPr>
          <w:p w14:paraId="0B1BF853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Rapsan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500 SC</w:t>
            </w:r>
          </w:p>
        </w:tc>
        <w:tc>
          <w:tcPr>
            <w:tcW w:w="1559" w:type="dxa"/>
            <w:noWrap/>
            <w:hideMark/>
          </w:tcPr>
          <w:p w14:paraId="4B124A3D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1,5 L/ha</w:t>
            </w:r>
          </w:p>
        </w:tc>
        <w:tc>
          <w:tcPr>
            <w:tcW w:w="4074" w:type="dxa"/>
            <w:hideMark/>
          </w:tcPr>
          <w:p w14:paraId="622E8DBA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ČU; sredstvo aktivira talna vlaga. </w:t>
            </w:r>
          </w:p>
          <w:p w14:paraId="2D62280A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</w:p>
          <w:p w14:paraId="17B6E7F2" w14:textId="29A6DCFA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Tretira se v fenološki fazi od začetka nabrekanja semena do faze pred vznikom (BBCH 01-08) ali od razvitega šestega do osmega pravega lista        (BBCH 16-18), oziroma 6-8 dni po sajenju.</w:t>
            </w:r>
          </w:p>
        </w:tc>
      </w:tr>
    </w:tbl>
    <w:p w14:paraId="00BA5160" w14:textId="20284312" w:rsidR="00077D23" w:rsidRPr="00F76055" w:rsidRDefault="00077D23" w:rsidP="00077D23">
      <w:pPr>
        <w:rPr>
          <w:lang w:eastAsia="x-none"/>
        </w:rPr>
      </w:pPr>
    </w:p>
    <w:p w14:paraId="43A1DC1C" w14:textId="77777777" w:rsidR="006F2D4C" w:rsidRPr="00F76055" w:rsidRDefault="006F2D4C" w:rsidP="00077D23">
      <w:pPr>
        <w:rPr>
          <w:lang w:eastAsia="x-none"/>
        </w:rPr>
      </w:pPr>
    </w:p>
    <w:p w14:paraId="754EE7A5" w14:textId="3385FE75" w:rsidR="002A5C63" w:rsidRPr="00F76055" w:rsidRDefault="002A5C63" w:rsidP="006F2D4C">
      <w:pPr>
        <w:pStyle w:val="Naslov3"/>
        <w:spacing w:before="0" w:after="0"/>
      </w:pPr>
      <w:bookmarkStart w:id="972" w:name="_Toc167122224"/>
      <w:bookmarkStart w:id="973" w:name="_Toc167122459"/>
      <w:bookmarkStart w:id="974" w:name="_Toc170778176"/>
      <w:r w:rsidRPr="00F76055">
        <w:t>LISTNI OHROVT</w:t>
      </w:r>
      <w:bookmarkEnd w:id="972"/>
      <w:bookmarkEnd w:id="973"/>
      <w:bookmarkEnd w:id="974"/>
    </w:p>
    <w:p w14:paraId="367F91A4" w14:textId="77777777" w:rsidR="006F2D4C" w:rsidRPr="00F76055" w:rsidRDefault="006F2D4C" w:rsidP="006F2D4C">
      <w:pPr>
        <w:rPr>
          <w:lang w:eastAsia="x-none"/>
        </w:rPr>
      </w:pPr>
    </w:p>
    <w:tbl>
      <w:tblPr>
        <w:tblStyle w:val="Tabelamrea"/>
        <w:tblW w:w="15162" w:type="dxa"/>
        <w:tblLook w:val="04A0" w:firstRow="1" w:lastRow="0" w:firstColumn="1" w:lastColumn="0" w:noHBand="0" w:noVBand="1"/>
      </w:tblPr>
      <w:tblGrid>
        <w:gridCol w:w="2517"/>
        <w:gridCol w:w="2518"/>
        <w:gridCol w:w="2075"/>
        <w:gridCol w:w="27"/>
        <w:gridCol w:w="2240"/>
        <w:gridCol w:w="66"/>
        <w:gridCol w:w="1474"/>
        <w:gridCol w:w="66"/>
        <w:gridCol w:w="4179"/>
      </w:tblGrid>
      <w:tr w:rsidR="00077D23" w:rsidRPr="00F76055" w14:paraId="733ADB54" w14:textId="77777777" w:rsidTr="009113DE">
        <w:trPr>
          <w:trHeight w:val="425"/>
          <w:tblHeader/>
        </w:trPr>
        <w:tc>
          <w:tcPr>
            <w:tcW w:w="2517" w:type="dxa"/>
            <w:shd w:val="clear" w:color="auto" w:fill="F2F2F2" w:themeFill="background1" w:themeFillShade="F2"/>
            <w:hideMark/>
          </w:tcPr>
          <w:p w14:paraId="6C669F2C" w14:textId="77777777" w:rsidR="00077D23" w:rsidRPr="00F76055" w:rsidRDefault="00077D23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518" w:type="dxa"/>
            <w:shd w:val="clear" w:color="auto" w:fill="F2F2F2" w:themeFill="background1" w:themeFillShade="F2"/>
            <w:hideMark/>
          </w:tcPr>
          <w:p w14:paraId="37F5544C" w14:textId="77777777" w:rsidR="00077D23" w:rsidRPr="00F76055" w:rsidRDefault="00077D23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102" w:type="dxa"/>
            <w:gridSpan w:val="2"/>
            <w:shd w:val="clear" w:color="auto" w:fill="F2F2F2" w:themeFill="background1" w:themeFillShade="F2"/>
            <w:hideMark/>
          </w:tcPr>
          <w:p w14:paraId="59AFB502" w14:textId="77777777" w:rsidR="00077D23" w:rsidRPr="00F76055" w:rsidRDefault="00077D23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40" w:type="dxa"/>
            <w:shd w:val="clear" w:color="auto" w:fill="F2F2F2" w:themeFill="background1" w:themeFillShade="F2"/>
            <w:hideMark/>
          </w:tcPr>
          <w:p w14:paraId="44BFFFEB" w14:textId="77777777" w:rsidR="00077D23" w:rsidRPr="00F76055" w:rsidRDefault="00077D23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40" w:type="dxa"/>
            <w:gridSpan w:val="2"/>
            <w:shd w:val="clear" w:color="auto" w:fill="F2F2F2" w:themeFill="background1" w:themeFillShade="F2"/>
            <w:hideMark/>
          </w:tcPr>
          <w:p w14:paraId="14C9AD52" w14:textId="77777777" w:rsidR="00077D23" w:rsidRPr="00F76055" w:rsidRDefault="00077D23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4245" w:type="dxa"/>
            <w:gridSpan w:val="2"/>
            <w:shd w:val="clear" w:color="auto" w:fill="F2F2F2" w:themeFill="background1" w:themeFillShade="F2"/>
            <w:hideMark/>
          </w:tcPr>
          <w:p w14:paraId="180AD931" w14:textId="77777777" w:rsidR="00077D23" w:rsidRPr="00F76055" w:rsidRDefault="00077D23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077D23" w:rsidRPr="00F76055" w14:paraId="6605778C" w14:textId="77777777" w:rsidTr="1D2BC4E1">
        <w:trPr>
          <w:trHeight w:val="1270"/>
        </w:trPr>
        <w:tc>
          <w:tcPr>
            <w:tcW w:w="2517" w:type="dxa"/>
            <w:hideMark/>
          </w:tcPr>
          <w:p w14:paraId="466DDB73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Širokolistni in nekatere vrste  ozkolistnega plevela</w:t>
            </w:r>
          </w:p>
        </w:tc>
        <w:tc>
          <w:tcPr>
            <w:tcW w:w="2518" w:type="dxa"/>
            <w:hideMark/>
          </w:tcPr>
          <w:p w14:paraId="7F88B4CC" w14:textId="6B685693" w:rsidR="00077D23" w:rsidRPr="00F76055" w:rsidRDefault="007A56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</w:t>
            </w:r>
            <w:r w:rsidR="00077D23" w:rsidRPr="00F76055">
              <w:rPr>
                <w:sz w:val="18"/>
                <w:szCs w:val="18"/>
                <w:lang w:eastAsia="x-none"/>
              </w:rPr>
              <w:t>red vznikom ali po sajenju</w:t>
            </w:r>
          </w:p>
        </w:tc>
        <w:tc>
          <w:tcPr>
            <w:tcW w:w="2075" w:type="dxa"/>
            <w:noWrap/>
            <w:hideMark/>
          </w:tcPr>
          <w:p w14:paraId="3A8CF723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metazaklor</w:t>
            </w:r>
            <w:proofErr w:type="spellEnd"/>
          </w:p>
        </w:tc>
        <w:tc>
          <w:tcPr>
            <w:tcW w:w="2333" w:type="dxa"/>
            <w:gridSpan w:val="3"/>
            <w:noWrap/>
            <w:hideMark/>
          </w:tcPr>
          <w:p w14:paraId="4CF1CB76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Butisan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S</w:t>
            </w:r>
          </w:p>
        </w:tc>
        <w:tc>
          <w:tcPr>
            <w:tcW w:w="1540" w:type="dxa"/>
            <w:gridSpan w:val="2"/>
            <w:noWrap/>
            <w:hideMark/>
          </w:tcPr>
          <w:p w14:paraId="73174E39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1,5 L/ha</w:t>
            </w:r>
          </w:p>
        </w:tc>
        <w:tc>
          <w:tcPr>
            <w:tcW w:w="4179" w:type="dxa"/>
            <w:hideMark/>
          </w:tcPr>
          <w:p w14:paraId="15C43912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ČU; sredstvo aktivira talna vlaga. </w:t>
            </w:r>
          </w:p>
          <w:p w14:paraId="3830D49F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</w:p>
          <w:p w14:paraId="6020D12C" w14:textId="4459AB4F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Tretira se v fenološki fazi od začetka nabrekanja semena do faze pred vznikom (BBCH 01-08) ali od razvitega šestega do osmega pravega lista (BBCH 16-18), oziroma 6-8 dni po sajenju.</w:t>
            </w:r>
          </w:p>
        </w:tc>
      </w:tr>
      <w:tr w:rsidR="00077D23" w:rsidRPr="00F76055" w14:paraId="614621E9" w14:textId="77777777" w:rsidTr="1D2BC4E1">
        <w:trPr>
          <w:trHeight w:val="834"/>
        </w:trPr>
        <w:tc>
          <w:tcPr>
            <w:tcW w:w="2517" w:type="dxa"/>
            <w:hideMark/>
          </w:tcPr>
          <w:p w14:paraId="7AC82BA5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Nekatere vrste enoletnega ozkolistnega in širokolistnega plevela</w:t>
            </w:r>
          </w:p>
        </w:tc>
        <w:tc>
          <w:tcPr>
            <w:tcW w:w="2518" w:type="dxa"/>
            <w:hideMark/>
          </w:tcPr>
          <w:p w14:paraId="6C3F4775" w14:textId="2BE5FFE9" w:rsidR="00077D23" w:rsidRPr="00F76055" w:rsidRDefault="007A56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</w:t>
            </w:r>
            <w:r w:rsidR="00077D23" w:rsidRPr="00F76055">
              <w:rPr>
                <w:sz w:val="18"/>
                <w:szCs w:val="18"/>
                <w:lang w:eastAsia="x-none"/>
              </w:rPr>
              <w:t>red sajenjem</w:t>
            </w:r>
          </w:p>
        </w:tc>
        <w:tc>
          <w:tcPr>
            <w:tcW w:w="2075" w:type="dxa"/>
            <w:noWrap/>
            <w:hideMark/>
          </w:tcPr>
          <w:p w14:paraId="52A550B5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napropamid</w:t>
            </w:r>
            <w:proofErr w:type="spellEnd"/>
          </w:p>
        </w:tc>
        <w:tc>
          <w:tcPr>
            <w:tcW w:w="2333" w:type="dxa"/>
            <w:gridSpan w:val="3"/>
            <w:noWrap/>
            <w:hideMark/>
          </w:tcPr>
          <w:p w14:paraId="2B161DAD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Colzamid</w:t>
            </w:r>
            <w:proofErr w:type="spellEnd"/>
          </w:p>
        </w:tc>
        <w:tc>
          <w:tcPr>
            <w:tcW w:w="1540" w:type="dxa"/>
            <w:gridSpan w:val="2"/>
            <w:noWrap/>
            <w:hideMark/>
          </w:tcPr>
          <w:p w14:paraId="0A7D3B3C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2,7 L/ha</w:t>
            </w:r>
          </w:p>
        </w:tc>
        <w:tc>
          <w:tcPr>
            <w:tcW w:w="4179" w:type="dxa"/>
            <w:hideMark/>
          </w:tcPr>
          <w:p w14:paraId="1EDB71DB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ČU; omejitve pri sajenju in setvi naslednjih kultur.</w:t>
            </w:r>
          </w:p>
          <w:p w14:paraId="496A054B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</w:p>
          <w:p w14:paraId="015627EB" w14:textId="0359E7B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Tretiramo pred sajenjem s plitvo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vdelavo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(inkorporacijo) sredstva na globino 2–5 cm.</w:t>
            </w:r>
          </w:p>
        </w:tc>
      </w:tr>
      <w:tr w:rsidR="00077D23" w:rsidRPr="00F76055" w14:paraId="1CE7AC84" w14:textId="77777777" w:rsidTr="1D2BC4E1">
        <w:trPr>
          <w:trHeight w:val="846"/>
        </w:trPr>
        <w:tc>
          <w:tcPr>
            <w:tcW w:w="2517" w:type="dxa"/>
            <w:hideMark/>
          </w:tcPr>
          <w:p w14:paraId="5A8FC2AF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Nekatere vrste enoletnega ozkolistnega in širokolistnega plevela</w:t>
            </w:r>
          </w:p>
        </w:tc>
        <w:tc>
          <w:tcPr>
            <w:tcW w:w="2518" w:type="dxa"/>
            <w:hideMark/>
          </w:tcPr>
          <w:p w14:paraId="582C8D1D" w14:textId="14AC9CCA" w:rsidR="00077D23" w:rsidRPr="00F76055" w:rsidRDefault="007A56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</w:t>
            </w:r>
            <w:r w:rsidR="00077D23" w:rsidRPr="00F76055">
              <w:rPr>
                <w:sz w:val="18"/>
                <w:szCs w:val="18"/>
                <w:lang w:eastAsia="x-none"/>
              </w:rPr>
              <w:t>red sajenjem</w:t>
            </w:r>
          </w:p>
        </w:tc>
        <w:tc>
          <w:tcPr>
            <w:tcW w:w="2075" w:type="dxa"/>
            <w:noWrap/>
            <w:hideMark/>
          </w:tcPr>
          <w:p w14:paraId="402E6DB3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napropamid</w:t>
            </w:r>
            <w:proofErr w:type="spellEnd"/>
          </w:p>
        </w:tc>
        <w:tc>
          <w:tcPr>
            <w:tcW w:w="2333" w:type="dxa"/>
            <w:gridSpan w:val="3"/>
            <w:noWrap/>
            <w:hideMark/>
          </w:tcPr>
          <w:p w14:paraId="50332F89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Devrinol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45 FL </w:t>
            </w:r>
          </w:p>
        </w:tc>
        <w:tc>
          <w:tcPr>
            <w:tcW w:w="1540" w:type="dxa"/>
            <w:gridSpan w:val="2"/>
            <w:noWrap/>
            <w:hideMark/>
          </w:tcPr>
          <w:p w14:paraId="56B38DDC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2,7 L/ha</w:t>
            </w:r>
          </w:p>
        </w:tc>
        <w:tc>
          <w:tcPr>
            <w:tcW w:w="4179" w:type="dxa"/>
            <w:hideMark/>
          </w:tcPr>
          <w:p w14:paraId="7DD3D002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ČU; omejitve pri sajenju in setvi naslednjih kultur. </w:t>
            </w:r>
          </w:p>
          <w:p w14:paraId="41684806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</w:p>
          <w:p w14:paraId="41560AC3" w14:textId="41DFCA7F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Tretiramo pred sajenjem s plitvo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vdelavo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(inkorporacijo) sredstva na globino 2–5 cm.</w:t>
            </w:r>
          </w:p>
        </w:tc>
      </w:tr>
      <w:tr w:rsidR="00077D23" w:rsidRPr="00F76055" w14:paraId="7907110F" w14:textId="77777777" w:rsidTr="1D2BC4E1">
        <w:trPr>
          <w:trHeight w:val="1822"/>
        </w:trPr>
        <w:tc>
          <w:tcPr>
            <w:tcW w:w="2517" w:type="dxa"/>
            <w:hideMark/>
          </w:tcPr>
          <w:p w14:paraId="7ED1F6FA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lastRenderedPageBreak/>
              <w:t>Nekatere vrste širokolistnega plevela</w:t>
            </w:r>
          </w:p>
        </w:tc>
        <w:tc>
          <w:tcPr>
            <w:tcW w:w="2518" w:type="dxa"/>
            <w:hideMark/>
          </w:tcPr>
          <w:p w14:paraId="57FCC968" w14:textId="67EACD80" w:rsidR="00077D23" w:rsidRPr="00F76055" w:rsidRDefault="007A56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</w:t>
            </w:r>
            <w:r w:rsidR="00077D23" w:rsidRPr="00F76055">
              <w:rPr>
                <w:sz w:val="18"/>
                <w:szCs w:val="18"/>
                <w:lang w:eastAsia="x-none"/>
              </w:rPr>
              <w:t>o sajenju</w:t>
            </w:r>
          </w:p>
        </w:tc>
        <w:tc>
          <w:tcPr>
            <w:tcW w:w="2075" w:type="dxa"/>
            <w:noWrap/>
            <w:hideMark/>
          </w:tcPr>
          <w:p w14:paraId="17C78CE6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piridat</w:t>
            </w:r>
            <w:proofErr w:type="spellEnd"/>
          </w:p>
        </w:tc>
        <w:tc>
          <w:tcPr>
            <w:tcW w:w="2333" w:type="dxa"/>
            <w:gridSpan w:val="3"/>
            <w:noWrap/>
            <w:hideMark/>
          </w:tcPr>
          <w:p w14:paraId="5D751F88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Lentagran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WP</w:t>
            </w:r>
          </w:p>
        </w:tc>
        <w:tc>
          <w:tcPr>
            <w:tcW w:w="1540" w:type="dxa"/>
            <w:gridSpan w:val="2"/>
            <w:noWrap/>
            <w:hideMark/>
          </w:tcPr>
          <w:p w14:paraId="71478549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2,0 kg/ha</w:t>
            </w:r>
          </w:p>
        </w:tc>
        <w:tc>
          <w:tcPr>
            <w:tcW w:w="4179" w:type="dxa"/>
            <w:hideMark/>
          </w:tcPr>
          <w:p w14:paraId="65054997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42 dni; sredstvo deluje posebno dobro v fazi, ko so pleveli v stadiju kličnih listov oziroma, ko se pojavijo prvi pravi listi. Možen je pojav prehodne </w:t>
            </w:r>
            <w:proofErr w:type="spellStart"/>
            <w:r w:rsidRPr="00F76055">
              <w:rPr>
                <w:sz w:val="18"/>
                <w:szCs w:val="18"/>
                <w:lang w:eastAsia="x-none"/>
              </w:rPr>
              <w:t>fitotoksičnosti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. </w:t>
            </w:r>
          </w:p>
          <w:p w14:paraId="6F201406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</w:p>
          <w:p w14:paraId="5FD13C66" w14:textId="3CAD1BD9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Tretira se v času 3-4 tedne po sajenju ohrovta, od razvojne faze, ko ima ohrovt razvitih 6 listov, do faze ko glavni poganjek doseže višino, značilno za sorto (BBCH 16-39).</w:t>
            </w:r>
          </w:p>
        </w:tc>
      </w:tr>
      <w:tr w:rsidR="00077D23" w:rsidRPr="00F76055" w14:paraId="4F72FBF1" w14:textId="77777777" w:rsidTr="009113DE">
        <w:trPr>
          <w:trHeight w:val="1221"/>
        </w:trPr>
        <w:tc>
          <w:tcPr>
            <w:tcW w:w="2517" w:type="dxa"/>
            <w:hideMark/>
          </w:tcPr>
          <w:p w14:paraId="1F265DE5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Širokolistni in nekatere vrste ozkolistnega plevela</w:t>
            </w:r>
          </w:p>
        </w:tc>
        <w:tc>
          <w:tcPr>
            <w:tcW w:w="2518" w:type="dxa"/>
            <w:hideMark/>
          </w:tcPr>
          <w:p w14:paraId="0BF0347C" w14:textId="342149AF" w:rsidR="00077D23" w:rsidRPr="00F76055" w:rsidRDefault="00077D23" w:rsidP="1D2BC4E1">
            <w:pPr>
              <w:rPr>
                <w:sz w:val="18"/>
                <w:szCs w:val="18"/>
              </w:rPr>
            </w:pPr>
          </w:p>
          <w:p w14:paraId="710941AB" w14:textId="6B685693" w:rsidR="00077D23" w:rsidRPr="00F76055" w:rsidRDefault="37DB765B" w:rsidP="1D2BC4E1">
            <w:pPr>
              <w:rPr>
                <w:sz w:val="18"/>
                <w:szCs w:val="18"/>
              </w:rPr>
            </w:pPr>
            <w:r w:rsidRPr="1D2BC4E1">
              <w:rPr>
                <w:sz w:val="18"/>
                <w:szCs w:val="18"/>
              </w:rPr>
              <w:t>pred vznikom ali po sajenju</w:t>
            </w:r>
          </w:p>
          <w:p w14:paraId="1DECCDF8" w14:textId="5E838289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</w:p>
        </w:tc>
        <w:tc>
          <w:tcPr>
            <w:tcW w:w="2075" w:type="dxa"/>
            <w:noWrap/>
            <w:hideMark/>
          </w:tcPr>
          <w:p w14:paraId="20A66A47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metazaklor</w:t>
            </w:r>
            <w:proofErr w:type="spellEnd"/>
          </w:p>
        </w:tc>
        <w:tc>
          <w:tcPr>
            <w:tcW w:w="2333" w:type="dxa"/>
            <w:gridSpan w:val="3"/>
            <w:noWrap/>
            <w:hideMark/>
          </w:tcPr>
          <w:p w14:paraId="2B47EEB3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Rapsan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500 SC</w:t>
            </w:r>
          </w:p>
        </w:tc>
        <w:tc>
          <w:tcPr>
            <w:tcW w:w="1540" w:type="dxa"/>
            <w:gridSpan w:val="2"/>
            <w:noWrap/>
            <w:hideMark/>
          </w:tcPr>
          <w:p w14:paraId="019D18C1" w14:textId="77777777" w:rsidR="00077D23" w:rsidRPr="00F76055" w:rsidRDefault="00077D23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1,5 L/ha</w:t>
            </w:r>
          </w:p>
        </w:tc>
        <w:tc>
          <w:tcPr>
            <w:tcW w:w="4179" w:type="dxa"/>
            <w:hideMark/>
          </w:tcPr>
          <w:p w14:paraId="02CB61C9" w14:textId="27ADA8C4" w:rsidR="00077D23" w:rsidRPr="00F76055" w:rsidRDefault="16C1F273">
            <w:pPr>
              <w:rPr>
                <w:sz w:val="18"/>
                <w:szCs w:val="18"/>
                <w:lang w:eastAsia="x-none"/>
              </w:rPr>
            </w:pPr>
            <w:r w:rsidRPr="1D2BC4E1">
              <w:rPr>
                <w:sz w:val="18"/>
                <w:szCs w:val="18"/>
              </w:rPr>
              <w:t xml:space="preserve">ČU; </w:t>
            </w:r>
            <w:r w:rsidR="4F3E9A89" w:rsidRPr="1D2BC4E1">
              <w:rPr>
                <w:sz w:val="18"/>
                <w:szCs w:val="18"/>
              </w:rPr>
              <w:t>Tretira se v fenološki fazi od začetka nabrekanja semena do faze pred vznikom (BBCH 01-08) ali od razvitega šestega do osmega pravega lista (BBCH 16-18), oziroma 6-8 dni po sajenju</w:t>
            </w:r>
            <w:r w:rsidR="7A192C26" w:rsidRPr="1D2BC4E1">
              <w:rPr>
                <w:sz w:val="18"/>
                <w:szCs w:val="18"/>
              </w:rPr>
              <w:t xml:space="preserve">; </w:t>
            </w:r>
            <w:r w:rsidRPr="1D2BC4E1">
              <w:rPr>
                <w:sz w:val="18"/>
                <w:szCs w:val="18"/>
              </w:rPr>
              <w:t>sredstvo aktivira talna vlaga.</w:t>
            </w:r>
          </w:p>
        </w:tc>
      </w:tr>
    </w:tbl>
    <w:p w14:paraId="620EBCE5" w14:textId="05C3E109" w:rsidR="00077D23" w:rsidRPr="00F76055" w:rsidRDefault="00077D23" w:rsidP="00077D23">
      <w:pPr>
        <w:rPr>
          <w:lang w:eastAsia="x-none"/>
        </w:rPr>
      </w:pPr>
    </w:p>
    <w:p w14:paraId="469CC759" w14:textId="77777777" w:rsidR="006F2D4C" w:rsidRPr="00F76055" w:rsidRDefault="006F2D4C" w:rsidP="00077D23">
      <w:pPr>
        <w:rPr>
          <w:lang w:eastAsia="x-none"/>
        </w:rPr>
      </w:pPr>
    </w:p>
    <w:p w14:paraId="5D567FAD" w14:textId="07987A33" w:rsidR="002A5C63" w:rsidRPr="00F76055" w:rsidRDefault="002A5C63" w:rsidP="006F2D4C">
      <w:pPr>
        <w:pStyle w:val="Naslov3"/>
        <w:spacing w:before="0" w:after="0"/>
      </w:pPr>
      <w:bookmarkStart w:id="975" w:name="_Toc167122225"/>
      <w:bookmarkStart w:id="976" w:name="_Toc167122460"/>
      <w:bookmarkStart w:id="977" w:name="_Toc170778177"/>
      <w:bookmarkStart w:id="978" w:name="_Toc166556139"/>
      <w:bookmarkStart w:id="979" w:name="_Toc215563147"/>
      <w:bookmarkStart w:id="980" w:name="_Toc91332696"/>
      <w:bookmarkStart w:id="981" w:name="_Toc91332918"/>
      <w:bookmarkStart w:id="982" w:name="_Toc91333124"/>
      <w:bookmarkStart w:id="983" w:name="_Toc288553254"/>
      <w:bookmarkStart w:id="984" w:name="_Toc511825779"/>
      <w:bookmarkStart w:id="985" w:name="_Toc91332697"/>
      <w:bookmarkStart w:id="986" w:name="_Toc91332919"/>
      <w:bookmarkStart w:id="987" w:name="_Toc91333125"/>
      <w:r w:rsidRPr="00F76055">
        <w:t>BROKOLI</w:t>
      </w:r>
      <w:bookmarkEnd w:id="975"/>
      <w:bookmarkEnd w:id="976"/>
      <w:bookmarkEnd w:id="977"/>
    </w:p>
    <w:p w14:paraId="7F94BA55" w14:textId="77777777" w:rsidR="006F2D4C" w:rsidRPr="00F76055" w:rsidRDefault="006F2D4C" w:rsidP="006F2D4C">
      <w:pPr>
        <w:rPr>
          <w:lang w:eastAsia="x-none"/>
        </w:rPr>
      </w:pPr>
    </w:p>
    <w:tbl>
      <w:tblPr>
        <w:tblW w:w="1516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7"/>
        <w:gridCol w:w="2551"/>
        <w:gridCol w:w="2127"/>
        <w:gridCol w:w="2268"/>
        <w:gridCol w:w="1559"/>
        <w:gridCol w:w="4111"/>
      </w:tblGrid>
      <w:tr w:rsidR="007E423A" w:rsidRPr="00F76055" w14:paraId="027A4809" w14:textId="77777777" w:rsidTr="007E423A">
        <w:trPr>
          <w:trHeight w:val="397"/>
          <w:tblHeader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59D1E64" w14:textId="64C95F26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7A3CAB4" w14:textId="1C5425CD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1A43647" w14:textId="633AF0A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23C3284C" w14:textId="672F25EF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0EDB1AC" w14:textId="16CF37EA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C5C098" w14:textId="26A0C9AD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7E423A" w:rsidRPr="00F76055" w14:paraId="67020B06" w14:textId="77777777" w:rsidTr="007E423A">
        <w:trPr>
          <w:trHeight w:val="174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86A804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in nekateri večletni ozkolistni pleveli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E86D35" w14:textId="50E88D69" w:rsidR="007E423A" w:rsidRPr="00F76055" w:rsidRDefault="007A56BE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</w:t>
            </w:r>
            <w:r w:rsidR="007E423A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 sajenju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B2563B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pakvizafop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A2F651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gi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100 EC 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D055F2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75 - 1,5 L/ha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B35C52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60 dni; ozkolistni plevel od dveh listov do sredine razraščanja (5 stranskih poganjkov). Plazeča pirnica (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Elymus</w:t>
            </w:r>
            <w:proofErr w:type="spellEnd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repen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) se tretira v razvojni fazi plevela od drugega do četrtega lista.</w:t>
            </w:r>
          </w:p>
          <w:p w14:paraId="7C70A72B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  <w:p w14:paraId="677DFA8E" w14:textId="2CCAD596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 se, ko so gojene rastline v razvojni fazi od treh pravih listov do konca rasti stebla oz. do popolne razraščenosti (BBCH 13-39).</w:t>
            </w:r>
          </w:p>
        </w:tc>
      </w:tr>
      <w:tr w:rsidR="007E423A" w:rsidRPr="00F76055" w14:paraId="6F018F1F" w14:textId="77777777" w:rsidTr="007E423A">
        <w:trPr>
          <w:trHeight w:val="1064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6DE588" w14:textId="735C5441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Širokolistni in nekatere vrste  ozkolistnega plevela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0B7204" w14:textId="1FCDB3CE" w:rsidR="007E423A" w:rsidRPr="00F76055" w:rsidRDefault="007A56BE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</w:t>
            </w:r>
            <w:r w:rsidR="007E423A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 sajenju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21D49A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etazaklor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E5E6EC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Butisa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D8B071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0 L/ha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BBA6D5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62 dni; sredstvo aktivira talna vlaga. </w:t>
            </w:r>
          </w:p>
          <w:p w14:paraId="11D6C6EC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  <w:p w14:paraId="16F5CE8C" w14:textId="44FBFAF1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 se v fenološki fazi od razvitega šestega do osmega pravega lista (BBCH 16-18), oziroma 6-8 dni po sajenju.</w:t>
            </w:r>
          </w:p>
        </w:tc>
      </w:tr>
      <w:tr w:rsidR="007E423A" w:rsidRPr="00F76055" w14:paraId="27845D34" w14:textId="77777777" w:rsidTr="007E423A">
        <w:trPr>
          <w:trHeight w:val="838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DC964B" w14:textId="38193C7F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ekatere vrste enoletnega ozkolistnega in širokolistnega plevela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7E82CE" w14:textId="55555751" w:rsidR="007E423A" w:rsidRPr="00F76055" w:rsidRDefault="007A56BE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</w:t>
            </w:r>
            <w:r w:rsidR="007E423A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red sajenjem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6CDE39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propamid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95EBD4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Colzamid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84E38E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,7 L/ha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0BEA5F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ČU; omejitve pri sajenju in setvi naslednjih kultur.</w:t>
            </w:r>
          </w:p>
          <w:p w14:paraId="20C2A3DB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  <w:p w14:paraId="501A99A0" w14:textId="6614CE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Tretiramo pred sajenjem s plitvo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vdelavo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inkorporacijo) sredstva na globino 2–5 cm.</w:t>
            </w:r>
          </w:p>
        </w:tc>
      </w:tr>
      <w:tr w:rsidR="007E423A" w:rsidRPr="00F76055" w14:paraId="7613F5BD" w14:textId="77777777" w:rsidTr="007E423A">
        <w:trPr>
          <w:trHeight w:val="558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F851B6" w14:textId="79F18DC9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lastRenderedPageBreak/>
              <w:t>Nekatere vrste enoletnega ozkolistnega in širokolistnega plevela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6360FA" w14:textId="16D7CDA2" w:rsidR="007E423A" w:rsidRPr="00F76055" w:rsidRDefault="007A56BE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</w:t>
            </w:r>
            <w:r w:rsidR="007E423A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red sajenjem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8C1098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apropamid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654C6B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Devrino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45 FL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317D5C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,7 L/ha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81D064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ČU; omejitve pri sajenju in setvi naslednjih kultur. </w:t>
            </w:r>
          </w:p>
          <w:p w14:paraId="778FA450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  <w:p w14:paraId="7DA3201D" w14:textId="1E247455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Tretiramo pred sajenjem s plitvo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vdelavo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(inkorporacijo) sredstva na globino 2–5 cm.</w:t>
            </w:r>
          </w:p>
        </w:tc>
      </w:tr>
      <w:tr w:rsidR="007E423A" w:rsidRPr="00F76055" w14:paraId="667EBD6A" w14:textId="77777777" w:rsidTr="007E423A">
        <w:trPr>
          <w:trHeight w:val="1122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C74194" w14:textId="42D949B0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ekatere vrste širokolistnega ter ozkolistnega plevela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2BB696" w14:textId="6EF60953" w:rsidR="007E423A" w:rsidRPr="00F76055" w:rsidRDefault="007A56BE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</w:t>
            </w:r>
            <w:r w:rsidR="007E423A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 sajenju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088105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etazaklor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4A5F34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uego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33252F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5 L/ha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CA87B6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ČU; pred vznikom plevela oz. najpozneje do faze, ko ima plevel dva lista.</w:t>
            </w:r>
          </w:p>
          <w:p w14:paraId="1F4D5EDA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  <w:p w14:paraId="5B264700" w14:textId="3EB1B628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o presajanju oz. najpozneje, ko imajo rastline razvite 3-4 liste (BBCH 13-14).</w:t>
            </w:r>
          </w:p>
        </w:tc>
      </w:tr>
      <w:tr w:rsidR="007E423A" w:rsidRPr="00F76055" w14:paraId="4C10E495" w14:textId="77777777" w:rsidTr="0064285C">
        <w:trPr>
          <w:trHeight w:val="1717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35735C" w14:textId="588D4C4E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ekatere vrste širokolistnega plevela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9760D2" w14:textId="3400FEDC" w:rsidR="007E423A" w:rsidRPr="00F76055" w:rsidRDefault="007A56BE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</w:t>
            </w:r>
            <w:r w:rsidR="007E423A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d ali takoj po vzniku oz. po sajenju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6A2E4E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iridat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7F5441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entagra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W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D02D70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,0 kg/ha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D9802D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42 dni; tretiramo po vzniku plevela, od razvojne faze, ko ima plevel razvit prvi list. Sredstvo deluje posebno dobro v fazi, ko so pleveli v stadiju kličnih listov oziroma, ko se pojavijo prvi pravi listi. Možen je pojav prehodne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fitotoksičnosti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.</w:t>
            </w:r>
          </w:p>
          <w:p w14:paraId="441CB3C1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  <w:p w14:paraId="3E6BE3D9" w14:textId="1C28CE74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 se v razvojni fazi med vznikom ali takoj po vzniku, oziroma v času 3 do 4 tedne po sajenju.</w:t>
            </w:r>
          </w:p>
        </w:tc>
      </w:tr>
      <w:tr w:rsidR="007E423A" w:rsidRPr="00F76055" w14:paraId="07BD846B" w14:textId="77777777" w:rsidTr="0064285C">
        <w:trPr>
          <w:trHeight w:val="1062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1DFF6C" w14:textId="43BF6C43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Nekatere vrste širokolistnega plevela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C9D29" w14:textId="585C39F2" w:rsidR="007E423A" w:rsidRPr="00F76055" w:rsidRDefault="007A56BE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</w:t>
            </w:r>
            <w:r w:rsidR="007E423A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 sajenju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862050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klopiralid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925EA0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Lontrel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72S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44F77E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17 kg/ha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F3476A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ČU; plevel naj bo v razvojni fazi od 2 do 6 listov. </w:t>
            </w:r>
          </w:p>
          <w:p w14:paraId="059ADF17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  <w:p w14:paraId="74D76EAB" w14:textId="216D39EB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e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od razvitega šestega pravega lista do razvitih devet ali več pravih listov (BBCH 16 -19), vendar najpozneje 6 tednov pred spravilom.</w:t>
            </w:r>
          </w:p>
        </w:tc>
      </w:tr>
      <w:tr w:rsidR="007E423A" w:rsidRPr="00F76055" w14:paraId="5EBEAE97" w14:textId="77777777" w:rsidTr="007E423A">
        <w:trPr>
          <w:trHeight w:val="97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8DBEBD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Širokolistni in nekatere vrste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br/>
              <w:t>ozkolistnega plevela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AFF2D" w14:textId="43938A5F" w:rsidR="007E423A" w:rsidRPr="00F76055" w:rsidRDefault="007A56BE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</w:t>
            </w:r>
            <w:r w:rsidR="007E423A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 sajenju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7C22C2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metazaklor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4E5C45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Rapsan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500 S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369D34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0 L/ha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F41F13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62 dni; sredstvo aktivira talna vlaga. </w:t>
            </w:r>
          </w:p>
          <w:p w14:paraId="20222EC9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  <w:p w14:paraId="4C39C16F" w14:textId="5A69978E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 se od razvitega šestega do osmega pravega lista (BBCH 16-18) oziroma 6 do 8 dni po sajenju.</w:t>
            </w:r>
          </w:p>
        </w:tc>
      </w:tr>
      <w:tr w:rsidR="007E423A" w:rsidRPr="00F76055" w14:paraId="09A04DC1" w14:textId="77777777" w:rsidTr="007E423A">
        <w:trPr>
          <w:trHeight w:val="100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3CCCF1" w14:textId="53183815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ozkolistni plevel, plazeča pirnica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8F1D95" w14:textId="6BB7DD50" w:rsidR="007E423A" w:rsidRPr="00F76055" w:rsidRDefault="007A56BE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</w:t>
            </w:r>
            <w:r w:rsidR="007E423A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 vzniku brokolija in plevela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6EA369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kletodim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7FDB85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elect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sup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155835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1,0 - 2,0 L/ha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380F1C" w14:textId="172DE24B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28 dni; </w:t>
            </w:r>
            <w:r w:rsidRPr="009113DE">
              <w:rPr>
                <w:rFonts w:cs="Arial"/>
                <w:color w:val="000000"/>
                <w:sz w:val="18"/>
                <w:szCs w:val="18"/>
                <w:u w:val="single"/>
                <w:lang w:eastAsia="sl-SI"/>
              </w:rPr>
              <w:t xml:space="preserve">MU = </w:t>
            </w:r>
            <w:r w:rsidR="005B0D67" w:rsidRPr="009113DE">
              <w:rPr>
                <w:rFonts w:cs="Arial"/>
                <w:color w:val="000000"/>
                <w:sz w:val="18"/>
                <w:szCs w:val="18"/>
                <w:u w:val="single"/>
                <w:lang w:eastAsia="sl-SI"/>
              </w:rPr>
              <w:t>Manjša uporaba</w:t>
            </w: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. Enoletni ozkolistni pleveli od treh listov do konca razraščanja, plazeča pirnica naj bo v času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nja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visoka od 15 do največ 35 cm. </w:t>
            </w:r>
          </w:p>
          <w:p w14:paraId="2B9E3F7D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  <w:p w14:paraId="54E5A964" w14:textId="31A89664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 se po vzniku brokolija in plevelov.</w:t>
            </w:r>
          </w:p>
        </w:tc>
      </w:tr>
      <w:tr w:rsidR="007E423A" w:rsidRPr="00F76055" w14:paraId="653DE024" w14:textId="77777777" w:rsidTr="0064285C">
        <w:trPr>
          <w:trHeight w:val="416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D39238" w14:textId="632C5538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Enoletni ozkolistni in nekatere vrste širokolistnega plevela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9D5586" w14:textId="5A3093A0" w:rsidR="007E423A" w:rsidRPr="00F76055" w:rsidRDefault="007A56BE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</w:t>
            </w:r>
            <w:r w:rsidR="007E423A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red presajanjem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E6ADBA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endimetalin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A38D50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Stomp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aqua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712C1D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2,9 L/ha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B621DD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ČU; ob uporabi sredstva naj bodo tla vlažna.</w:t>
            </w:r>
          </w:p>
        </w:tc>
      </w:tr>
      <w:tr w:rsidR="007E423A" w:rsidRPr="00F76055" w14:paraId="5D85068F" w14:textId="77777777" w:rsidTr="007E423A">
        <w:trPr>
          <w:trHeight w:val="1845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CCC283" w14:textId="76FD47A5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lastRenderedPageBreak/>
              <w:t>Enoletni in nekateri večletni ozkolistni pleveli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4ED19C" w14:textId="4ACAEDAB" w:rsidR="007E423A" w:rsidRPr="00F76055" w:rsidRDefault="007A56BE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</w:t>
            </w:r>
            <w:r w:rsidR="007E423A"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o sajenju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CC4C74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propakvizafop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9DBE81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proofErr w:type="spellStart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Zetrola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A235D4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0,75 - 1,5 L/ha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BB9159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60 dni; ozkolistni plevel od dveh listov do sredine razraščanja (5 stranskih poganjkov). Plazeča pirnica (</w:t>
            </w:r>
            <w:proofErr w:type="spellStart"/>
            <w:r w:rsidRPr="009113DE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Elymus</w:t>
            </w:r>
            <w:proofErr w:type="spellEnd"/>
            <w:r w:rsidRPr="009113DE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 xml:space="preserve"> </w:t>
            </w:r>
            <w:proofErr w:type="spellStart"/>
            <w:r w:rsidRPr="009113DE">
              <w:rPr>
                <w:rFonts w:cs="Arial"/>
                <w:i/>
                <w:iCs/>
                <w:color w:val="000000"/>
                <w:sz w:val="18"/>
                <w:szCs w:val="18"/>
                <w:lang w:eastAsia="sl-SI"/>
              </w:rPr>
              <w:t>repens</w:t>
            </w:r>
            <w:proofErr w:type="spellEnd"/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 xml:space="preserve">) se tretira v razvojni fazi plevela od drugega do četrtega lista. </w:t>
            </w:r>
          </w:p>
          <w:p w14:paraId="302ADA16" w14:textId="77777777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</w:p>
          <w:p w14:paraId="20F7CD20" w14:textId="0DC3EB69" w:rsidR="007E423A" w:rsidRPr="00F76055" w:rsidRDefault="007E423A" w:rsidP="007E423A">
            <w:pPr>
              <w:jc w:val="left"/>
              <w:rPr>
                <w:rFonts w:cs="Arial"/>
                <w:color w:val="000000"/>
                <w:sz w:val="18"/>
                <w:szCs w:val="18"/>
                <w:lang w:eastAsia="sl-SI"/>
              </w:rPr>
            </w:pPr>
            <w:r w:rsidRPr="00F76055">
              <w:rPr>
                <w:rFonts w:cs="Arial"/>
                <w:color w:val="000000"/>
                <w:sz w:val="18"/>
                <w:szCs w:val="18"/>
                <w:lang w:eastAsia="sl-SI"/>
              </w:rPr>
              <w:t>Tretira se, ko so gojene rastline v razvojni fazi od treh pravih listov do konca rasti stebla oz. do popolne razraščenosti (BBCH 13-39).</w:t>
            </w:r>
          </w:p>
        </w:tc>
      </w:tr>
    </w:tbl>
    <w:p w14:paraId="36C7FD62" w14:textId="5771FD94" w:rsidR="00077D23" w:rsidRPr="00F76055" w:rsidRDefault="00077D23" w:rsidP="00077D23">
      <w:pPr>
        <w:rPr>
          <w:lang w:eastAsia="x-none"/>
        </w:rPr>
      </w:pPr>
    </w:p>
    <w:p w14:paraId="4B19FEEB" w14:textId="77777777" w:rsidR="006F2D4C" w:rsidRPr="00F76055" w:rsidRDefault="006F2D4C" w:rsidP="00077D23">
      <w:pPr>
        <w:rPr>
          <w:lang w:eastAsia="x-none"/>
        </w:rPr>
      </w:pPr>
    </w:p>
    <w:p w14:paraId="48755EFD" w14:textId="77777777" w:rsidR="006F2D4C" w:rsidRPr="00F76055" w:rsidRDefault="002A5C63" w:rsidP="006F2D4C">
      <w:pPr>
        <w:pStyle w:val="Naslov3"/>
        <w:spacing w:before="0" w:after="0"/>
      </w:pPr>
      <w:bookmarkStart w:id="988" w:name="_Toc167122226"/>
      <w:bookmarkStart w:id="989" w:name="_Toc167122461"/>
      <w:bookmarkStart w:id="990" w:name="_Toc170778178"/>
      <w:r w:rsidRPr="00F76055">
        <w:t>CVETAČA</w:t>
      </w:r>
      <w:bookmarkEnd w:id="988"/>
      <w:bookmarkEnd w:id="989"/>
      <w:bookmarkEnd w:id="990"/>
    </w:p>
    <w:p w14:paraId="21659931" w14:textId="3F555A48" w:rsidR="002A5C63" w:rsidRPr="00F76055" w:rsidRDefault="002A5C63" w:rsidP="006F2D4C">
      <w:pPr>
        <w:pStyle w:val="Naslov3"/>
        <w:numPr>
          <w:ilvl w:val="0"/>
          <w:numId w:val="0"/>
        </w:numPr>
        <w:spacing w:before="0" w:after="0"/>
        <w:ind w:left="993"/>
      </w:pPr>
      <w:r w:rsidRPr="00F76055">
        <w:t xml:space="preserve"> </w:t>
      </w:r>
    </w:p>
    <w:tbl>
      <w:tblPr>
        <w:tblStyle w:val="Tabelamrea"/>
        <w:tblW w:w="15163" w:type="dxa"/>
        <w:tblLook w:val="04A0" w:firstRow="1" w:lastRow="0" w:firstColumn="1" w:lastColumn="0" w:noHBand="0" w:noVBand="1"/>
      </w:tblPr>
      <w:tblGrid>
        <w:gridCol w:w="2547"/>
        <w:gridCol w:w="2551"/>
        <w:gridCol w:w="2172"/>
        <w:gridCol w:w="2223"/>
        <w:gridCol w:w="1559"/>
        <w:gridCol w:w="4111"/>
      </w:tblGrid>
      <w:tr w:rsidR="00114AEC" w:rsidRPr="00F76055" w14:paraId="6705DDFB" w14:textId="77777777" w:rsidTr="1D2BC4E1">
        <w:trPr>
          <w:trHeight w:val="425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5BE01FEF" w14:textId="77777777" w:rsidR="00114AEC" w:rsidRPr="00F76055" w:rsidRDefault="00114AEC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551" w:type="dxa"/>
            <w:shd w:val="clear" w:color="auto" w:fill="F2F2F2" w:themeFill="background1" w:themeFillShade="F2"/>
            <w:hideMark/>
          </w:tcPr>
          <w:p w14:paraId="4035FAA0" w14:textId="77777777" w:rsidR="00114AEC" w:rsidRPr="00F76055" w:rsidRDefault="00114AEC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172" w:type="dxa"/>
            <w:shd w:val="clear" w:color="auto" w:fill="F2F2F2" w:themeFill="background1" w:themeFillShade="F2"/>
            <w:hideMark/>
          </w:tcPr>
          <w:p w14:paraId="71DCAE0E" w14:textId="77777777" w:rsidR="00114AEC" w:rsidRPr="00F76055" w:rsidRDefault="00114AEC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23" w:type="dxa"/>
            <w:shd w:val="clear" w:color="auto" w:fill="F2F2F2" w:themeFill="background1" w:themeFillShade="F2"/>
            <w:hideMark/>
          </w:tcPr>
          <w:p w14:paraId="3A0E3870" w14:textId="77777777" w:rsidR="00114AEC" w:rsidRPr="00F76055" w:rsidRDefault="00114AEC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4E97E326" w14:textId="77777777" w:rsidR="00114AEC" w:rsidRPr="00F76055" w:rsidRDefault="00114AEC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4111" w:type="dxa"/>
            <w:shd w:val="clear" w:color="auto" w:fill="F2F2F2" w:themeFill="background1" w:themeFillShade="F2"/>
            <w:hideMark/>
          </w:tcPr>
          <w:p w14:paraId="33F20711" w14:textId="77777777" w:rsidR="00114AEC" w:rsidRPr="00F76055" w:rsidRDefault="00114AEC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tr w:rsidR="007E423A" w:rsidRPr="00F76055" w14:paraId="143CE76E" w14:textId="77777777" w:rsidTr="1D2BC4E1">
        <w:trPr>
          <w:trHeight w:val="1621"/>
        </w:trPr>
        <w:tc>
          <w:tcPr>
            <w:tcW w:w="2547" w:type="dxa"/>
            <w:hideMark/>
          </w:tcPr>
          <w:p w14:paraId="5956DCDD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olistni in nekatere vrste  ozkolistnega plevela</w:t>
            </w:r>
          </w:p>
        </w:tc>
        <w:tc>
          <w:tcPr>
            <w:tcW w:w="2551" w:type="dxa"/>
            <w:hideMark/>
          </w:tcPr>
          <w:p w14:paraId="7463FC79" w14:textId="0932B2C7" w:rsidR="007E423A" w:rsidRPr="00F76055" w:rsidRDefault="007A56BE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</w:t>
            </w:r>
            <w:r w:rsidR="007E423A" w:rsidRPr="00F76055">
              <w:rPr>
                <w:rFonts w:cs="Arial"/>
                <w:sz w:val="18"/>
                <w:szCs w:val="18"/>
              </w:rPr>
              <w:t>red vznikom ali po presajanju</w:t>
            </w:r>
          </w:p>
        </w:tc>
        <w:tc>
          <w:tcPr>
            <w:tcW w:w="2172" w:type="dxa"/>
            <w:noWrap/>
            <w:hideMark/>
          </w:tcPr>
          <w:p w14:paraId="3AD9A744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etazaklor</w:t>
            </w:r>
            <w:proofErr w:type="spellEnd"/>
          </w:p>
        </w:tc>
        <w:tc>
          <w:tcPr>
            <w:tcW w:w="2223" w:type="dxa"/>
            <w:noWrap/>
            <w:hideMark/>
          </w:tcPr>
          <w:p w14:paraId="4AF2B88A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Butis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</w:t>
            </w:r>
          </w:p>
        </w:tc>
        <w:tc>
          <w:tcPr>
            <w:tcW w:w="1559" w:type="dxa"/>
            <w:noWrap/>
            <w:hideMark/>
          </w:tcPr>
          <w:p w14:paraId="5C9E61FE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- 1,5 L/ha</w:t>
            </w:r>
          </w:p>
        </w:tc>
        <w:tc>
          <w:tcPr>
            <w:tcW w:w="4111" w:type="dxa"/>
            <w:hideMark/>
          </w:tcPr>
          <w:p w14:paraId="3126A3E5" w14:textId="13011451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U oziroma 62 dni; sredstvo aktivira talna vlaga. </w:t>
            </w:r>
          </w:p>
          <w:p w14:paraId="2B75112A" w14:textId="4520326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31ADB337" w14:textId="06D1D36E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Tretira se v fenološki fazi od suhega semena do faze pred vznikom (BBCH 00-08) v odmerku 1,5 L/ha, ali od razvitega šestega do osmega pravega lista (BBCH 16-18) oziroma 7-14 dni po sajenju, v odmerku 1,0-1,5 L/ha, pri čemer je odmerek odvisen od tipa tal.</w:t>
            </w:r>
          </w:p>
          <w:p w14:paraId="432241A3" w14:textId="326A4389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E423A" w:rsidRPr="00F76055" w14:paraId="5657D54B" w14:textId="77777777" w:rsidTr="1D2BC4E1">
        <w:trPr>
          <w:trHeight w:val="1095"/>
        </w:trPr>
        <w:tc>
          <w:tcPr>
            <w:tcW w:w="2547" w:type="dxa"/>
            <w:hideMark/>
          </w:tcPr>
          <w:p w14:paraId="7F8718EF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katere vrste enoletnega ozkolistnega in širokolistnega plevela</w:t>
            </w:r>
          </w:p>
        </w:tc>
        <w:tc>
          <w:tcPr>
            <w:tcW w:w="2551" w:type="dxa"/>
            <w:hideMark/>
          </w:tcPr>
          <w:p w14:paraId="7CD48EF1" w14:textId="256F0A18" w:rsidR="007E423A" w:rsidRPr="00F76055" w:rsidRDefault="007A56BE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d sajenjem</w:t>
            </w:r>
          </w:p>
        </w:tc>
        <w:tc>
          <w:tcPr>
            <w:tcW w:w="2172" w:type="dxa"/>
            <w:noWrap/>
            <w:hideMark/>
          </w:tcPr>
          <w:p w14:paraId="017CB927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napropamid</w:t>
            </w:r>
            <w:proofErr w:type="spellEnd"/>
          </w:p>
        </w:tc>
        <w:tc>
          <w:tcPr>
            <w:tcW w:w="2223" w:type="dxa"/>
            <w:noWrap/>
            <w:hideMark/>
          </w:tcPr>
          <w:p w14:paraId="28D7BB8D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olzamid</w:t>
            </w:r>
            <w:proofErr w:type="spellEnd"/>
          </w:p>
        </w:tc>
        <w:tc>
          <w:tcPr>
            <w:tcW w:w="1559" w:type="dxa"/>
            <w:noWrap/>
            <w:hideMark/>
          </w:tcPr>
          <w:p w14:paraId="7742D468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7 L/ha</w:t>
            </w:r>
          </w:p>
        </w:tc>
        <w:tc>
          <w:tcPr>
            <w:tcW w:w="4111" w:type="dxa"/>
            <w:hideMark/>
          </w:tcPr>
          <w:p w14:paraId="6A131321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; omejitve pri sajenju in setvi naslednjih kultur.</w:t>
            </w:r>
          </w:p>
          <w:p w14:paraId="21E5883F" w14:textId="77777777" w:rsidR="00114AEC" w:rsidRPr="00F76055" w:rsidRDefault="00114AEC" w:rsidP="007E423A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59DB8A5C" w14:textId="7DA8A6BC" w:rsidR="00114AEC" w:rsidRPr="00F76055" w:rsidRDefault="00114AEC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Tretiramo pred sajenjem s plitv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vdelav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inkorporacijo) sredstva na globino 2–5 cm.</w:t>
            </w:r>
          </w:p>
        </w:tc>
      </w:tr>
      <w:tr w:rsidR="007E423A" w:rsidRPr="00F76055" w14:paraId="1521C4B3" w14:textId="77777777" w:rsidTr="1D2BC4E1">
        <w:trPr>
          <w:trHeight w:val="1035"/>
        </w:trPr>
        <w:tc>
          <w:tcPr>
            <w:tcW w:w="2547" w:type="dxa"/>
            <w:hideMark/>
          </w:tcPr>
          <w:p w14:paraId="029E9157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katere vrste enoletnega ozkolistnega in širokolistnega plevela</w:t>
            </w:r>
          </w:p>
        </w:tc>
        <w:tc>
          <w:tcPr>
            <w:tcW w:w="2551" w:type="dxa"/>
            <w:hideMark/>
          </w:tcPr>
          <w:p w14:paraId="183A6A15" w14:textId="312636D6" w:rsidR="007E423A" w:rsidRPr="00F76055" w:rsidRDefault="007A56BE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d sajenjem</w:t>
            </w:r>
          </w:p>
        </w:tc>
        <w:tc>
          <w:tcPr>
            <w:tcW w:w="2172" w:type="dxa"/>
            <w:noWrap/>
            <w:hideMark/>
          </w:tcPr>
          <w:p w14:paraId="1404794E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napropamid</w:t>
            </w:r>
            <w:proofErr w:type="spellEnd"/>
          </w:p>
        </w:tc>
        <w:tc>
          <w:tcPr>
            <w:tcW w:w="2223" w:type="dxa"/>
            <w:noWrap/>
            <w:hideMark/>
          </w:tcPr>
          <w:p w14:paraId="0AAE6F5E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Devrino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45 FL </w:t>
            </w:r>
          </w:p>
        </w:tc>
        <w:tc>
          <w:tcPr>
            <w:tcW w:w="1559" w:type="dxa"/>
            <w:noWrap/>
            <w:hideMark/>
          </w:tcPr>
          <w:p w14:paraId="60F32E4E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7 L/ha</w:t>
            </w:r>
          </w:p>
        </w:tc>
        <w:tc>
          <w:tcPr>
            <w:tcW w:w="4111" w:type="dxa"/>
            <w:hideMark/>
          </w:tcPr>
          <w:p w14:paraId="45C88F22" w14:textId="77777777" w:rsidR="00114AEC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; omejitve pri sajenju in setvi naslednjih kultur.</w:t>
            </w:r>
            <w:r w:rsidR="00114AEC"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27AFF90D" w14:textId="77777777" w:rsidR="00114AEC" w:rsidRPr="00F76055" w:rsidRDefault="00114AEC" w:rsidP="007E423A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6C445946" w14:textId="3A27E604" w:rsidR="007E423A" w:rsidRPr="00F76055" w:rsidRDefault="00114AEC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Tretiramo pred sajenjem s plitvo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vdelavo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(inkorporacijo) sredstva na globino 2–5 cm</w:t>
            </w:r>
          </w:p>
        </w:tc>
      </w:tr>
      <w:tr w:rsidR="007E423A" w:rsidRPr="00F76055" w14:paraId="3A678F27" w14:textId="77777777" w:rsidTr="1D2BC4E1">
        <w:trPr>
          <w:trHeight w:val="416"/>
        </w:trPr>
        <w:tc>
          <w:tcPr>
            <w:tcW w:w="2547" w:type="dxa"/>
            <w:hideMark/>
          </w:tcPr>
          <w:p w14:paraId="4B83BAA7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Enoletni ozkolistni pleveli in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samosevc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žit, večletni ozkolistni pleveli</w:t>
            </w:r>
          </w:p>
        </w:tc>
        <w:tc>
          <w:tcPr>
            <w:tcW w:w="2551" w:type="dxa"/>
            <w:hideMark/>
          </w:tcPr>
          <w:p w14:paraId="179C7847" w14:textId="397D4A19" w:rsidR="007E423A" w:rsidRPr="00F76055" w:rsidRDefault="007A56BE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2172" w:type="dxa"/>
            <w:noWrap/>
            <w:hideMark/>
          </w:tcPr>
          <w:p w14:paraId="68BF0CF0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cikloksidim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2223" w:type="dxa"/>
            <w:noWrap/>
            <w:hideMark/>
          </w:tcPr>
          <w:p w14:paraId="04604887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ocus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 ultra</w:t>
            </w:r>
          </w:p>
        </w:tc>
        <w:tc>
          <w:tcPr>
            <w:tcW w:w="1559" w:type="dxa"/>
            <w:noWrap/>
            <w:hideMark/>
          </w:tcPr>
          <w:p w14:paraId="7CCB27C0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2,0 – 4,0 L/ha </w:t>
            </w:r>
          </w:p>
        </w:tc>
        <w:tc>
          <w:tcPr>
            <w:tcW w:w="4111" w:type="dxa"/>
            <w:hideMark/>
          </w:tcPr>
          <w:p w14:paraId="32DDFC56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28 dni; enoletni ozkolistni pleveli in samosevna žita v razvojni fazi od dveh pravih listov do konca razraščanja in večletni ozkolistni pleveli v razvojni fazi od prvih treh do petih pravih listov, oziroma so veliki do 15 cm. </w:t>
            </w:r>
          </w:p>
          <w:p w14:paraId="1DE26FE3" w14:textId="77777777" w:rsidR="00114AEC" w:rsidRPr="00F76055" w:rsidRDefault="00114AEC" w:rsidP="007E423A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18C0E03F" w14:textId="12EB24DE" w:rsidR="00114AEC" w:rsidRPr="00F76055" w:rsidRDefault="00114AEC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Tretira se po vzniku gojenih rastlin, od faze dveh pravih listov do začetka formiranja glav.</w:t>
            </w:r>
          </w:p>
        </w:tc>
      </w:tr>
      <w:tr w:rsidR="007E423A" w:rsidRPr="00F76055" w14:paraId="629800F6" w14:textId="77777777" w:rsidTr="1D2BC4E1">
        <w:trPr>
          <w:trHeight w:val="1095"/>
        </w:trPr>
        <w:tc>
          <w:tcPr>
            <w:tcW w:w="2547" w:type="dxa"/>
            <w:hideMark/>
          </w:tcPr>
          <w:p w14:paraId="31EBA2D6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lastRenderedPageBreak/>
              <w:t>Nekatere vrste širokolistnega ter ozkolistnega plevela</w:t>
            </w:r>
          </w:p>
        </w:tc>
        <w:tc>
          <w:tcPr>
            <w:tcW w:w="2551" w:type="dxa"/>
            <w:hideMark/>
          </w:tcPr>
          <w:p w14:paraId="37D2B326" w14:textId="3FB18271" w:rsidR="007E423A" w:rsidRPr="00F76055" w:rsidRDefault="007A56BE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presajanju</w:t>
            </w:r>
          </w:p>
        </w:tc>
        <w:tc>
          <w:tcPr>
            <w:tcW w:w="2172" w:type="dxa"/>
            <w:noWrap/>
            <w:hideMark/>
          </w:tcPr>
          <w:p w14:paraId="292F969E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etazaklor</w:t>
            </w:r>
            <w:proofErr w:type="spellEnd"/>
          </w:p>
        </w:tc>
        <w:tc>
          <w:tcPr>
            <w:tcW w:w="2223" w:type="dxa"/>
            <w:noWrap/>
            <w:hideMark/>
          </w:tcPr>
          <w:p w14:paraId="21B1EEC3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Fueg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42216DA1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5 L/ha</w:t>
            </w:r>
          </w:p>
        </w:tc>
        <w:tc>
          <w:tcPr>
            <w:tcW w:w="4111" w:type="dxa"/>
            <w:hideMark/>
          </w:tcPr>
          <w:p w14:paraId="30F5D909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; pred vznikom plevela oz. najpozneje do faze, ko ima plevel dva lista.</w:t>
            </w:r>
          </w:p>
          <w:p w14:paraId="62B1DB3B" w14:textId="77777777" w:rsidR="00114AEC" w:rsidRPr="00F76055" w:rsidRDefault="00114AEC" w:rsidP="007E423A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17779B92" w14:textId="5C345DDE" w:rsidR="00114AEC" w:rsidRPr="00F76055" w:rsidRDefault="00114AEC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presajanju oz. najpozneje, ko imajo rastline razvite 3-4 liste (BBCH 13-14).</w:t>
            </w:r>
          </w:p>
        </w:tc>
      </w:tr>
      <w:tr w:rsidR="007E423A" w:rsidRPr="00F76055" w14:paraId="013FC8B3" w14:textId="77777777" w:rsidTr="1D2BC4E1">
        <w:trPr>
          <w:trHeight w:val="1575"/>
        </w:trPr>
        <w:tc>
          <w:tcPr>
            <w:tcW w:w="2547" w:type="dxa"/>
            <w:hideMark/>
          </w:tcPr>
          <w:p w14:paraId="7C69BDCC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katere vrste širokolistnega plevela.</w:t>
            </w:r>
          </w:p>
        </w:tc>
        <w:tc>
          <w:tcPr>
            <w:tcW w:w="2551" w:type="dxa"/>
            <w:hideMark/>
          </w:tcPr>
          <w:p w14:paraId="7FA3328B" w14:textId="47F4871C" w:rsidR="007E423A" w:rsidRPr="00F76055" w:rsidRDefault="0D450CB3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1D2BC4E1">
              <w:rPr>
                <w:rFonts w:cs="Arial"/>
                <w:sz w:val="18"/>
                <w:szCs w:val="18"/>
              </w:rPr>
              <w:t>med ali takoj po vzniku</w:t>
            </w:r>
            <w:r w:rsidR="0AD7D691" w:rsidRPr="1D2BC4E1">
              <w:rPr>
                <w:rFonts w:cs="Arial"/>
                <w:sz w:val="18"/>
                <w:szCs w:val="18"/>
              </w:rPr>
              <w:t>, oziroma po sajenju</w:t>
            </w:r>
          </w:p>
        </w:tc>
        <w:tc>
          <w:tcPr>
            <w:tcW w:w="2172" w:type="dxa"/>
            <w:noWrap/>
            <w:hideMark/>
          </w:tcPr>
          <w:p w14:paraId="32D6ED04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iridat</w:t>
            </w:r>
            <w:proofErr w:type="spellEnd"/>
          </w:p>
        </w:tc>
        <w:tc>
          <w:tcPr>
            <w:tcW w:w="2223" w:type="dxa"/>
            <w:noWrap/>
            <w:hideMark/>
          </w:tcPr>
          <w:p w14:paraId="7A4F894B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Lentagr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WP</w:t>
            </w:r>
          </w:p>
        </w:tc>
        <w:tc>
          <w:tcPr>
            <w:tcW w:w="1559" w:type="dxa"/>
            <w:noWrap/>
            <w:hideMark/>
          </w:tcPr>
          <w:p w14:paraId="5852F017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0 kg/ha</w:t>
            </w:r>
          </w:p>
        </w:tc>
        <w:tc>
          <w:tcPr>
            <w:tcW w:w="4111" w:type="dxa"/>
            <w:hideMark/>
          </w:tcPr>
          <w:p w14:paraId="572A7461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42 dni; tretiramo po vzniku plevela, od razvojne faze, ko ima plevel razvit prvi list. Sredstvo deluje posebno dobro v fazi, ko so pleveli v stadiju kličnih listov oziroma, ko se pojavijo prvi pravi listi. Možen je pojav prehodne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fitotoksičnosti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>.</w:t>
            </w:r>
          </w:p>
          <w:p w14:paraId="587A1E44" w14:textId="77777777" w:rsidR="00114AEC" w:rsidRPr="00F76055" w:rsidRDefault="00114AEC" w:rsidP="007E423A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00D1874A" w14:textId="5FE7ED8B" w:rsidR="00114AEC" w:rsidRPr="00F76055" w:rsidRDefault="00114AEC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Tretira se v razvojni fazi med vznikom ali takoj po vzniku, oziroma v času 3-4 tedne po sajenju.</w:t>
            </w:r>
          </w:p>
        </w:tc>
      </w:tr>
      <w:tr w:rsidR="007E423A" w:rsidRPr="00F76055" w14:paraId="0A8452B4" w14:textId="77777777" w:rsidTr="1D2BC4E1">
        <w:trPr>
          <w:trHeight w:val="1116"/>
        </w:trPr>
        <w:tc>
          <w:tcPr>
            <w:tcW w:w="2547" w:type="dxa"/>
            <w:hideMark/>
          </w:tcPr>
          <w:p w14:paraId="070331F4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Nekatere vrste širokolistnega plevela</w:t>
            </w:r>
          </w:p>
        </w:tc>
        <w:tc>
          <w:tcPr>
            <w:tcW w:w="2551" w:type="dxa"/>
            <w:hideMark/>
          </w:tcPr>
          <w:p w14:paraId="20A02216" w14:textId="1098FA51" w:rsidR="007E423A" w:rsidRPr="00F76055" w:rsidRDefault="007A56BE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sajenju</w:t>
            </w:r>
          </w:p>
        </w:tc>
        <w:tc>
          <w:tcPr>
            <w:tcW w:w="2172" w:type="dxa"/>
            <w:noWrap/>
            <w:hideMark/>
          </w:tcPr>
          <w:p w14:paraId="3A487949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lopiralid</w:t>
            </w:r>
            <w:proofErr w:type="spellEnd"/>
          </w:p>
        </w:tc>
        <w:tc>
          <w:tcPr>
            <w:tcW w:w="2223" w:type="dxa"/>
            <w:noWrap/>
            <w:hideMark/>
          </w:tcPr>
          <w:p w14:paraId="0961B758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Lontrel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72 SG</w:t>
            </w:r>
          </w:p>
        </w:tc>
        <w:tc>
          <w:tcPr>
            <w:tcW w:w="1559" w:type="dxa"/>
            <w:noWrap/>
            <w:hideMark/>
          </w:tcPr>
          <w:p w14:paraId="04C36BEF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0,17 kg/ha</w:t>
            </w:r>
          </w:p>
        </w:tc>
        <w:tc>
          <w:tcPr>
            <w:tcW w:w="4111" w:type="dxa"/>
            <w:hideMark/>
          </w:tcPr>
          <w:p w14:paraId="4969F64D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U ; plevel naj bo v razvojni fazi od 2 do 6 listov. </w:t>
            </w:r>
          </w:p>
          <w:p w14:paraId="7C6FE460" w14:textId="77777777" w:rsidR="00114AEC" w:rsidRPr="00F76055" w:rsidRDefault="00114AEC" w:rsidP="007E423A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581075CE" w14:textId="6B9930B5" w:rsidR="00114AEC" w:rsidRPr="00F76055" w:rsidRDefault="00114AEC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Tretiranje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cvetače od razvitega šestega pravega lista do razvitih devet ali več listov (BBCH 16 -19), vendar najpozneje 6 tednov pred spravilom.</w:t>
            </w:r>
          </w:p>
        </w:tc>
      </w:tr>
      <w:tr w:rsidR="007E423A" w:rsidRPr="00F76055" w14:paraId="05218853" w14:textId="77777777" w:rsidTr="1D2BC4E1">
        <w:trPr>
          <w:trHeight w:val="1685"/>
        </w:trPr>
        <w:tc>
          <w:tcPr>
            <w:tcW w:w="2547" w:type="dxa"/>
            <w:hideMark/>
          </w:tcPr>
          <w:p w14:paraId="11658854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Širokolistni in nekatere vrste ozkolistnega plevela</w:t>
            </w:r>
          </w:p>
        </w:tc>
        <w:tc>
          <w:tcPr>
            <w:tcW w:w="2551" w:type="dxa"/>
            <w:hideMark/>
          </w:tcPr>
          <w:p w14:paraId="7F2BB62F" w14:textId="2184F925" w:rsidR="007E423A" w:rsidRPr="00F76055" w:rsidRDefault="007A56BE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d vznikom ali po sajenju</w:t>
            </w:r>
          </w:p>
        </w:tc>
        <w:tc>
          <w:tcPr>
            <w:tcW w:w="2172" w:type="dxa"/>
            <w:noWrap/>
            <w:hideMark/>
          </w:tcPr>
          <w:p w14:paraId="4AF927B4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metazaklor</w:t>
            </w:r>
            <w:proofErr w:type="spellEnd"/>
          </w:p>
        </w:tc>
        <w:tc>
          <w:tcPr>
            <w:tcW w:w="2223" w:type="dxa"/>
            <w:noWrap/>
            <w:hideMark/>
          </w:tcPr>
          <w:p w14:paraId="5374FD54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Rapsan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500 SC</w:t>
            </w:r>
          </w:p>
        </w:tc>
        <w:tc>
          <w:tcPr>
            <w:tcW w:w="1559" w:type="dxa"/>
            <w:noWrap/>
            <w:hideMark/>
          </w:tcPr>
          <w:p w14:paraId="4A2770A8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- 1,5 L/ha</w:t>
            </w:r>
          </w:p>
        </w:tc>
        <w:tc>
          <w:tcPr>
            <w:tcW w:w="4111" w:type="dxa"/>
            <w:hideMark/>
          </w:tcPr>
          <w:p w14:paraId="231BB69E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ČU oziroma 62 dni; sredstvo aktivira talna vlaga. </w:t>
            </w:r>
          </w:p>
          <w:p w14:paraId="2D9A0AFD" w14:textId="77777777" w:rsidR="00114AEC" w:rsidRPr="00F76055" w:rsidRDefault="00114AEC" w:rsidP="007E423A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6619C182" w14:textId="09A45678" w:rsidR="00114AEC" w:rsidRPr="00F76055" w:rsidRDefault="00114AEC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Tretira se v fenološki fazi od suhega semena do faze pred vznikom (BBCH 01-08) v odmerku 1,5 l/ha, ali od razvitega šestega do osmega pravega lista (BBCH 16-18) oziroma 7-14 dni po sajenju, v odmerku 1,0-1,5 l/ha, pri čemer je odmerek odvisen od tipa tal.</w:t>
            </w:r>
          </w:p>
        </w:tc>
      </w:tr>
      <w:tr w:rsidR="007E423A" w:rsidRPr="00F76055" w14:paraId="7F1F64E6" w14:textId="77777777" w:rsidTr="1D2BC4E1">
        <w:trPr>
          <w:trHeight w:val="983"/>
        </w:trPr>
        <w:tc>
          <w:tcPr>
            <w:tcW w:w="2547" w:type="dxa"/>
            <w:hideMark/>
          </w:tcPr>
          <w:p w14:paraId="7277816F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plevel, plazeča pirnica</w:t>
            </w:r>
          </w:p>
        </w:tc>
        <w:tc>
          <w:tcPr>
            <w:tcW w:w="2551" w:type="dxa"/>
            <w:hideMark/>
          </w:tcPr>
          <w:p w14:paraId="6DAD82BF" w14:textId="6BD93DAD" w:rsidR="007E423A" w:rsidRPr="00F76055" w:rsidRDefault="007A56BE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vzniku</w:t>
            </w:r>
          </w:p>
        </w:tc>
        <w:tc>
          <w:tcPr>
            <w:tcW w:w="2172" w:type="dxa"/>
            <w:noWrap/>
            <w:hideMark/>
          </w:tcPr>
          <w:p w14:paraId="347DCA4E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kletodim</w:t>
            </w:r>
            <w:proofErr w:type="spellEnd"/>
          </w:p>
        </w:tc>
        <w:tc>
          <w:tcPr>
            <w:tcW w:w="2223" w:type="dxa"/>
            <w:noWrap/>
            <w:hideMark/>
          </w:tcPr>
          <w:p w14:paraId="58C6E1FC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elect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super</w:t>
            </w:r>
          </w:p>
        </w:tc>
        <w:tc>
          <w:tcPr>
            <w:tcW w:w="1559" w:type="dxa"/>
            <w:noWrap/>
            <w:hideMark/>
          </w:tcPr>
          <w:p w14:paraId="60D85D9B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1,0 - 2,0 L/ha</w:t>
            </w:r>
          </w:p>
        </w:tc>
        <w:tc>
          <w:tcPr>
            <w:tcW w:w="4111" w:type="dxa"/>
            <w:hideMark/>
          </w:tcPr>
          <w:p w14:paraId="75739F0D" w14:textId="31A8C963" w:rsidR="00114AEC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 xml:space="preserve">28 dni; </w:t>
            </w:r>
            <w:r w:rsidRPr="009113DE">
              <w:rPr>
                <w:rFonts w:cs="Arial"/>
                <w:sz w:val="18"/>
                <w:szCs w:val="18"/>
                <w:u w:val="single"/>
              </w:rPr>
              <w:t xml:space="preserve">MU = </w:t>
            </w:r>
            <w:r w:rsidR="005B0D67" w:rsidRPr="009113DE">
              <w:rPr>
                <w:rFonts w:cs="Arial"/>
                <w:sz w:val="18"/>
                <w:szCs w:val="18"/>
                <w:u w:val="single"/>
              </w:rPr>
              <w:t>Manjša uporaba</w:t>
            </w:r>
            <w:r w:rsidRPr="00F76055">
              <w:rPr>
                <w:rFonts w:cs="Arial"/>
                <w:sz w:val="18"/>
                <w:szCs w:val="18"/>
              </w:rPr>
              <w:t xml:space="preserve">. Enoletni ozkolistni pleveli od treh listov do konca razraščanja, plazeča pirnica naj bo v času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tretiranja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visoka od 15 do največ 35 cm.</w:t>
            </w:r>
            <w:r w:rsidR="00114AEC" w:rsidRPr="00F76055">
              <w:rPr>
                <w:rFonts w:cs="Arial"/>
                <w:sz w:val="18"/>
                <w:szCs w:val="18"/>
              </w:rPr>
              <w:t xml:space="preserve"> </w:t>
            </w:r>
          </w:p>
          <w:p w14:paraId="59651CEB" w14:textId="77777777" w:rsidR="00114AEC" w:rsidRPr="00F76055" w:rsidRDefault="00114AEC" w:rsidP="007E423A">
            <w:pPr>
              <w:jc w:val="left"/>
              <w:rPr>
                <w:rFonts w:cs="Arial"/>
                <w:sz w:val="18"/>
                <w:szCs w:val="18"/>
              </w:rPr>
            </w:pPr>
          </w:p>
          <w:p w14:paraId="678BF413" w14:textId="6FA99FD2" w:rsidR="007E423A" w:rsidRPr="00F76055" w:rsidRDefault="00114AEC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Tretira se po vzniku cvetače in plevelov.</w:t>
            </w:r>
          </w:p>
        </w:tc>
      </w:tr>
      <w:tr w:rsidR="007E423A" w:rsidRPr="00F76055" w14:paraId="79E0B1BB" w14:textId="77777777" w:rsidTr="1D2BC4E1">
        <w:trPr>
          <w:trHeight w:val="641"/>
        </w:trPr>
        <w:tc>
          <w:tcPr>
            <w:tcW w:w="2547" w:type="dxa"/>
            <w:hideMark/>
          </w:tcPr>
          <w:p w14:paraId="726ED040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Enoletni ozkolistni in nekatere vrste širokolistnega plevela</w:t>
            </w:r>
          </w:p>
        </w:tc>
        <w:tc>
          <w:tcPr>
            <w:tcW w:w="2551" w:type="dxa"/>
            <w:hideMark/>
          </w:tcPr>
          <w:p w14:paraId="20381B77" w14:textId="4D653722" w:rsidR="007E423A" w:rsidRPr="00F76055" w:rsidRDefault="007A56BE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red presajanjem</w:t>
            </w:r>
          </w:p>
        </w:tc>
        <w:tc>
          <w:tcPr>
            <w:tcW w:w="2172" w:type="dxa"/>
            <w:noWrap/>
            <w:hideMark/>
          </w:tcPr>
          <w:p w14:paraId="23827395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pendimetalin</w:t>
            </w:r>
            <w:proofErr w:type="spellEnd"/>
          </w:p>
        </w:tc>
        <w:tc>
          <w:tcPr>
            <w:tcW w:w="2223" w:type="dxa"/>
            <w:noWrap/>
            <w:hideMark/>
          </w:tcPr>
          <w:p w14:paraId="5E98DC51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</w:rPr>
              <w:t>Stomp</w:t>
            </w:r>
            <w:proofErr w:type="spellEnd"/>
            <w:r w:rsidRPr="00F76055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</w:rPr>
              <w:t>aqu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948EA51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2,9 L/ha</w:t>
            </w:r>
          </w:p>
        </w:tc>
        <w:tc>
          <w:tcPr>
            <w:tcW w:w="4111" w:type="dxa"/>
            <w:hideMark/>
          </w:tcPr>
          <w:p w14:paraId="6D51E590" w14:textId="77777777" w:rsidR="007E423A" w:rsidRPr="00F76055" w:rsidRDefault="007E423A" w:rsidP="007E423A">
            <w:pPr>
              <w:jc w:val="left"/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ČU; ob uporabi sredstva naj bodo tla vlažna.</w:t>
            </w:r>
          </w:p>
        </w:tc>
      </w:tr>
    </w:tbl>
    <w:p w14:paraId="10A11398" w14:textId="694402F2" w:rsidR="002A5C63" w:rsidRPr="00F76055" w:rsidRDefault="002A5C63" w:rsidP="00645E4C">
      <w:pPr>
        <w:jc w:val="left"/>
      </w:pPr>
    </w:p>
    <w:p w14:paraId="5F7495B9" w14:textId="66D11AE2" w:rsidR="002A5C63" w:rsidRPr="00F76055" w:rsidRDefault="002A5C63" w:rsidP="00645E4C">
      <w:pPr>
        <w:pStyle w:val="Naslov3"/>
      </w:pPr>
      <w:bookmarkStart w:id="991" w:name="_Toc167122227"/>
      <w:bookmarkStart w:id="992" w:name="_Toc167122462"/>
      <w:bookmarkStart w:id="993" w:name="_Toc170778179"/>
      <w:r w:rsidRPr="00F76055">
        <w:lastRenderedPageBreak/>
        <w:t>GLAVNATO ZELJE</w:t>
      </w:r>
      <w:bookmarkEnd w:id="991"/>
      <w:bookmarkEnd w:id="992"/>
      <w:bookmarkEnd w:id="993"/>
    </w:p>
    <w:tbl>
      <w:tblPr>
        <w:tblStyle w:val="Tabelamrea"/>
        <w:tblW w:w="15163" w:type="dxa"/>
        <w:tblLook w:val="04A0" w:firstRow="1" w:lastRow="0" w:firstColumn="1" w:lastColumn="0" w:noHBand="0" w:noVBand="1"/>
      </w:tblPr>
      <w:tblGrid>
        <w:gridCol w:w="2547"/>
        <w:gridCol w:w="2551"/>
        <w:gridCol w:w="2127"/>
        <w:gridCol w:w="45"/>
        <w:gridCol w:w="2223"/>
        <w:gridCol w:w="1559"/>
        <w:gridCol w:w="4074"/>
        <w:gridCol w:w="37"/>
      </w:tblGrid>
      <w:tr w:rsidR="00114AEC" w:rsidRPr="00F76055" w14:paraId="629DC095" w14:textId="77777777" w:rsidTr="1D2BC4E1">
        <w:trPr>
          <w:trHeight w:val="425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2B3EBDAE" w14:textId="77777777" w:rsidR="00114AEC" w:rsidRPr="00F76055" w:rsidRDefault="00114AEC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551" w:type="dxa"/>
            <w:shd w:val="clear" w:color="auto" w:fill="F2F2F2" w:themeFill="background1" w:themeFillShade="F2"/>
            <w:hideMark/>
          </w:tcPr>
          <w:p w14:paraId="20FF78E8" w14:textId="77777777" w:rsidR="00114AEC" w:rsidRPr="00F76055" w:rsidRDefault="00114AEC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172" w:type="dxa"/>
            <w:gridSpan w:val="2"/>
            <w:shd w:val="clear" w:color="auto" w:fill="F2F2F2" w:themeFill="background1" w:themeFillShade="F2"/>
            <w:hideMark/>
          </w:tcPr>
          <w:p w14:paraId="03CE14B5" w14:textId="77777777" w:rsidR="00114AEC" w:rsidRPr="00F76055" w:rsidRDefault="00114AEC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23" w:type="dxa"/>
            <w:shd w:val="clear" w:color="auto" w:fill="F2F2F2" w:themeFill="background1" w:themeFillShade="F2"/>
            <w:hideMark/>
          </w:tcPr>
          <w:p w14:paraId="13FD0E9E" w14:textId="77777777" w:rsidR="00114AEC" w:rsidRPr="00F76055" w:rsidRDefault="00114AEC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6E2672FA" w14:textId="77777777" w:rsidR="00114AEC" w:rsidRPr="00F76055" w:rsidRDefault="00114AEC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4111" w:type="dxa"/>
            <w:gridSpan w:val="2"/>
            <w:shd w:val="clear" w:color="auto" w:fill="F2F2F2" w:themeFill="background1" w:themeFillShade="F2"/>
            <w:hideMark/>
          </w:tcPr>
          <w:p w14:paraId="5415C7C5" w14:textId="77777777" w:rsidR="00114AEC" w:rsidRPr="00F76055" w:rsidRDefault="00114AEC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114AEC" w:rsidRPr="00F76055" w14:paraId="3D4D725C" w14:textId="77777777" w:rsidTr="1D2BC4E1">
        <w:trPr>
          <w:gridAfter w:val="1"/>
          <w:wAfter w:w="37" w:type="dxa"/>
          <w:trHeight w:val="1374"/>
        </w:trPr>
        <w:tc>
          <w:tcPr>
            <w:tcW w:w="2547" w:type="dxa"/>
            <w:hideMark/>
          </w:tcPr>
          <w:p w14:paraId="433B324D" w14:textId="77777777" w:rsidR="00114AEC" w:rsidRPr="00F76055" w:rsidRDefault="00114AEC" w:rsidP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Enoletni in nekateri večletni ozkolistni pleveli</w:t>
            </w:r>
          </w:p>
        </w:tc>
        <w:tc>
          <w:tcPr>
            <w:tcW w:w="2551" w:type="dxa"/>
            <w:hideMark/>
          </w:tcPr>
          <w:p w14:paraId="51059DFF" w14:textId="60E85016" w:rsidR="00114AEC" w:rsidRPr="00F76055" w:rsidRDefault="007A56BE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o sajenju</w:t>
            </w:r>
          </w:p>
        </w:tc>
        <w:tc>
          <w:tcPr>
            <w:tcW w:w="2127" w:type="dxa"/>
            <w:noWrap/>
            <w:hideMark/>
          </w:tcPr>
          <w:p w14:paraId="5F8B1A4C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propakvizafop</w:t>
            </w:r>
            <w:proofErr w:type="spellEnd"/>
          </w:p>
        </w:tc>
        <w:tc>
          <w:tcPr>
            <w:tcW w:w="2268" w:type="dxa"/>
            <w:gridSpan w:val="2"/>
            <w:noWrap/>
            <w:hideMark/>
          </w:tcPr>
          <w:p w14:paraId="767CCD91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Agil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100 EC  </w:t>
            </w:r>
          </w:p>
        </w:tc>
        <w:tc>
          <w:tcPr>
            <w:tcW w:w="1559" w:type="dxa"/>
            <w:noWrap/>
            <w:hideMark/>
          </w:tcPr>
          <w:p w14:paraId="2CE72C76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0,75 - 1,5 L/ha</w:t>
            </w:r>
          </w:p>
        </w:tc>
        <w:tc>
          <w:tcPr>
            <w:tcW w:w="4074" w:type="dxa"/>
            <w:hideMark/>
          </w:tcPr>
          <w:p w14:paraId="680FF7FA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60 dni; ozkolistni plevel od dveh listov do sredine razraščanja (5 stranskih poganjkov). Plazeča pirnica (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  <w:lang w:eastAsia="x-none"/>
              </w:rPr>
              <w:t>Elymus</w:t>
            </w:r>
            <w:proofErr w:type="spellEnd"/>
            <w:r w:rsidRPr="00F76055">
              <w:rPr>
                <w:rFonts w:cs="Arial"/>
                <w:i/>
                <w:iCs/>
                <w:sz w:val="18"/>
                <w:szCs w:val="18"/>
                <w:lang w:eastAsia="x-none"/>
              </w:rPr>
              <w:t xml:space="preserve"> </w:t>
            </w:r>
            <w:proofErr w:type="spellStart"/>
            <w:r w:rsidRPr="00F76055">
              <w:rPr>
                <w:rFonts w:cs="Arial"/>
                <w:i/>
                <w:iCs/>
                <w:sz w:val="18"/>
                <w:szCs w:val="18"/>
                <w:lang w:eastAsia="x-none"/>
              </w:rPr>
              <w:t>repens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>) se tretira v razvojni fazi plevela od drugega do četrtega lista.</w:t>
            </w:r>
          </w:p>
          <w:p w14:paraId="401F16C2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</w:p>
          <w:p w14:paraId="3BA17D37" w14:textId="03B8DBC9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Tretira se, ko so gojene rastline v razvojni fazi od treh pravih listov do konca rasti stebla oz. do popolne razraščenosti (BBCH 13-39).</w:t>
            </w:r>
          </w:p>
        </w:tc>
      </w:tr>
      <w:tr w:rsidR="00114AEC" w:rsidRPr="00F76055" w14:paraId="403B2E79" w14:textId="77777777" w:rsidTr="1D2BC4E1">
        <w:trPr>
          <w:gridAfter w:val="1"/>
          <w:wAfter w:w="37" w:type="dxa"/>
          <w:trHeight w:val="1033"/>
        </w:trPr>
        <w:tc>
          <w:tcPr>
            <w:tcW w:w="2547" w:type="dxa"/>
            <w:hideMark/>
          </w:tcPr>
          <w:p w14:paraId="5F2902EB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Širokolistni in nekatere vrste  ozkolistnega plevela</w:t>
            </w:r>
          </w:p>
        </w:tc>
        <w:tc>
          <w:tcPr>
            <w:tcW w:w="2551" w:type="dxa"/>
            <w:hideMark/>
          </w:tcPr>
          <w:p w14:paraId="4361E6DC" w14:textId="20E4C832" w:rsidR="00114AEC" w:rsidRPr="00F76055" w:rsidRDefault="007A56BE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red vznikom ali po sajenju</w:t>
            </w:r>
          </w:p>
        </w:tc>
        <w:tc>
          <w:tcPr>
            <w:tcW w:w="2127" w:type="dxa"/>
            <w:noWrap/>
            <w:hideMark/>
          </w:tcPr>
          <w:p w14:paraId="1DE25892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metazaklor</w:t>
            </w:r>
            <w:proofErr w:type="spellEnd"/>
          </w:p>
        </w:tc>
        <w:tc>
          <w:tcPr>
            <w:tcW w:w="2268" w:type="dxa"/>
            <w:gridSpan w:val="2"/>
            <w:noWrap/>
            <w:hideMark/>
          </w:tcPr>
          <w:p w14:paraId="0F6C99EE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Butisan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S</w:t>
            </w:r>
          </w:p>
        </w:tc>
        <w:tc>
          <w:tcPr>
            <w:tcW w:w="1559" w:type="dxa"/>
            <w:noWrap/>
            <w:hideMark/>
          </w:tcPr>
          <w:p w14:paraId="5459FE7A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1,5 L/ha</w:t>
            </w:r>
          </w:p>
        </w:tc>
        <w:tc>
          <w:tcPr>
            <w:tcW w:w="4074" w:type="dxa"/>
            <w:noWrap/>
            <w:hideMark/>
          </w:tcPr>
          <w:p w14:paraId="3991DAA4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ČU; sredstvo aktivira talna vlaga. </w:t>
            </w:r>
          </w:p>
          <w:p w14:paraId="0C682869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</w:p>
          <w:p w14:paraId="1B845EF2" w14:textId="12E2F813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Tretira se v fenološki fazi od začetka nabrekanja semena do faze pred vznikom (BBCH 01-08) ali od razvitega šestega do osmega pravega lista (BBCH 16-18), oziroma 6-8 dni po sajenju zelja.</w:t>
            </w:r>
          </w:p>
        </w:tc>
      </w:tr>
      <w:tr w:rsidR="00114AEC" w:rsidRPr="00F76055" w14:paraId="0C0B633B" w14:textId="77777777" w:rsidTr="1D2BC4E1">
        <w:trPr>
          <w:gridAfter w:val="1"/>
          <w:wAfter w:w="37" w:type="dxa"/>
          <w:trHeight w:val="373"/>
        </w:trPr>
        <w:tc>
          <w:tcPr>
            <w:tcW w:w="2547" w:type="dxa"/>
            <w:vMerge w:val="restart"/>
            <w:hideMark/>
          </w:tcPr>
          <w:p w14:paraId="3972B984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Nekatere vrste enoletnega ozkolistnega in širokolistnega plevela</w:t>
            </w:r>
          </w:p>
        </w:tc>
        <w:tc>
          <w:tcPr>
            <w:tcW w:w="2551" w:type="dxa"/>
            <w:vMerge w:val="restart"/>
            <w:hideMark/>
          </w:tcPr>
          <w:p w14:paraId="0143C377" w14:textId="68D5A307" w:rsidR="00114AEC" w:rsidRPr="00F76055" w:rsidRDefault="007A56BE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red sajenjem</w:t>
            </w:r>
          </w:p>
        </w:tc>
        <w:tc>
          <w:tcPr>
            <w:tcW w:w="2127" w:type="dxa"/>
            <w:vMerge w:val="restart"/>
            <w:noWrap/>
            <w:hideMark/>
          </w:tcPr>
          <w:p w14:paraId="1FAE5CC9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napropamid</w:t>
            </w:r>
            <w:proofErr w:type="spellEnd"/>
          </w:p>
        </w:tc>
        <w:tc>
          <w:tcPr>
            <w:tcW w:w="2268" w:type="dxa"/>
            <w:gridSpan w:val="2"/>
            <w:noWrap/>
            <w:hideMark/>
          </w:tcPr>
          <w:p w14:paraId="7F2A5978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Colzamid</w:t>
            </w:r>
            <w:proofErr w:type="spellEnd"/>
          </w:p>
        </w:tc>
        <w:tc>
          <w:tcPr>
            <w:tcW w:w="1559" w:type="dxa"/>
            <w:noWrap/>
            <w:hideMark/>
          </w:tcPr>
          <w:p w14:paraId="16B73CC1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2,7 L/ha</w:t>
            </w:r>
          </w:p>
        </w:tc>
        <w:tc>
          <w:tcPr>
            <w:tcW w:w="4074" w:type="dxa"/>
            <w:noWrap/>
            <w:hideMark/>
          </w:tcPr>
          <w:p w14:paraId="70B588B5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ČU; omejitve pri sajenju in setvi naslednjih kultur.</w:t>
            </w:r>
          </w:p>
          <w:p w14:paraId="681DF863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</w:p>
          <w:p w14:paraId="0EA2866B" w14:textId="60CECD32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Tretiramo pred sajenjem zelja s plitvo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vdelavo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(inkorporacijo) sredstva na globino 2–5 cm.</w:t>
            </w:r>
          </w:p>
        </w:tc>
      </w:tr>
      <w:tr w:rsidR="00114AEC" w:rsidRPr="00F76055" w14:paraId="6F603202" w14:textId="77777777" w:rsidTr="1D2BC4E1">
        <w:trPr>
          <w:gridAfter w:val="1"/>
          <w:wAfter w:w="37" w:type="dxa"/>
          <w:trHeight w:val="343"/>
        </w:trPr>
        <w:tc>
          <w:tcPr>
            <w:tcW w:w="2547" w:type="dxa"/>
            <w:vMerge/>
            <w:hideMark/>
          </w:tcPr>
          <w:p w14:paraId="2BEA964B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2551" w:type="dxa"/>
            <w:vMerge/>
            <w:hideMark/>
          </w:tcPr>
          <w:p w14:paraId="61947623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2127" w:type="dxa"/>
            <w:vMerge/>
            <w:hideMark/>
          </w:tcPr>
          <w:p w14:paraId="17851414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</w:p>
        </w:tc>
        <w:tc>
          <w:tcPr>
            <w:tcW w:w="2268" w:type="dxa"/>
            <w:gridSpan w:val="2"/>
            <w:noWrap/>
            <w:hideMark/>
          </w:tcPr>
          <w:p w14:paraId="6760044D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Devrinol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45 FL </w:t>
            </w:r>
          </w:p>
        </w:tc>
        <w:tc>
          <w:tcPr>
            <w:tcW w:w="1559" w:type="dxa"/>
            <w:noWrap/>
            <w:hideMark/>
          </w:tcPr>
          <w:p w14:paraId="6991F149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2,7 L/ha</w:t>
            </w:r>
          </w:p>
        </w:tc>
        <w:tc>
          <w:tcPr>
            <w:tcW w:w="4074" w:type="dxa"/>
            <w:noWrap/>
            <w:hideMark/>
          </w:tcPr>
          <w:p w14:paraId="1EE26C44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ČU; omejitve pri sajenju in setvi naslednjih kultur.</w:t>
            </w:r>
          </w:p>
        </w:tc>
      </w:tr>
      <w:tr w:rsidR="00114AEC" w:rsidRPr="00F76055" w14:paraId="6453C6F3" w14:textId="77777777" w:rsidTr="1D2BC4E1">
        <w:trPr>
          <w:gridAfter w:val="1"/>
          <w:wAfter w:w="37" w:type="dxa"/>
          <w:trHeight w:val="560"/>
        </w:trPr>
        <w:tc>
          <w:tcPr>
            <w:tcW w:w="2547" w:type="dxa"/>
            <w:hideMark/>
          </w:tcPr>
          <w:p w14:paraId="586B779A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Nekatere vrste širokolistnega ter ozkolistnega plevela</w:t>
            </w:r>
          </w:p>
        </w:tc>
        <w:tc>
          <w:tcPr>
            <w:tcW w:w="2551" w:type="dxa"/>
            <w:hideMark/>
          </w:tcPr>
          <w:p w14:paraId="2DD838F8" w14:textId="260F6263" w:rsidR="00114AEC" w:rsidRPr="00F76055" w:rsidRDefault="007A56BE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o presajanju</w:t>
            </w:r>
          </w:p>
        </w:tc>
        <w:tc>
          <w:tcPr>
            <w:tcW w:w="2127" w:type="dxa"/>
            <w:noWrap/>
            <w:hideMark/>
          </w:tcPr>
          <w:p w14:paraId="5B0E5CC1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metazaklor</w:t>
            </w:r>
            <w:proofErr w:type="spellEnd"/>
          </w:p>
        </w:tc>
        <w:tc>
          <w:tcPr>
            <w:tcW w:w="2268" w:type="dxa"/>
            <w:gridSpan w:val="2"/>
            <w:noWrap/>
            <w:hideMark/>
          </w:tcPr>
          <w:p w14:paraId="51095013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Fuego</w:t>
            </w:r>
            <w:proofErr w:type="spellEnd"/>
          </w:p>
        </w:tc>
        <w:tc>
          <w:tcPr>
            <w:tcW w:w="1559" w:type="dxa"/>
            <w:noWrap/>
            <w:hideMark/>
          </w:tcPr>
          <w:p w14:paraId="6D51BB52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1,5 L/ha</w:t>
            </w:r>
          </w:p>
        </w:tc>
        <w:tc>
          <w:tcPr>
            <w:tcW w:w="4074" w:type="dxa"/>
            <w:hideMark/>
          </w:tcPr>
          <w:p w14:paraId="0AAB5FE8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ČU; pred vznikom plevela oz. najpozneje do faze, ko ima plevel dva lista.</w:t>
            </w:r>
          </w:p>
          <w:p w14:paraId="4DE53499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</w:p>
          <w:p w14:paraId="738C317F" w14:textId="6D1FA008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o presajanju oz. najpozneje, ko imajo rastline zelja razvite 3-4 liste (BBCH 13-14).</w:t>
            </w:r>
          </w:p>
        </w:tc>
      </w:tr>
      <w:tr w:rsidR="00114AEC" w:rsidRPr="00F76055" w14:paraId="4ABB4433" w14:textId="77777777" w:rsidTr="1D2BC4E1">
        <w:trPr>
          <w:gridAfter w:val="1"/>
          <w:wAfter w:w="37" w:type="dxa"/>
          <w:trHeight w:val="1010"/>
        </w:trPr>
        <w:tc>
          <w:tcPr>
            <w:tcW w:w="2547" w:type="dxa"/>
            <w:hideMark/>
          </w:tcPr>
          <w:p w14:paraId="7D04552E" w14:textId="63E9C2A1" w:rsidR="00114AEC" w:rsidRPr="00F76055" w:rsidRDefault="4A6959BA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1D2BC4E1">
              <w:rPr>
                <w:rFonts w:cs="Arial"/>
                <w:sz w:val="18"/>
                <w:szCs w:val="18"/>
              </w:rPr>
              <w:t>Nekaterevrste</w:t>
            </w:r>
            <w:proofErr w:type="spellEnd"/>
            <w:r w:rsidRPr="1D2BC4E1">
              <w:rPr>
                <w:rFonts w:cs="Arial"/>
                <w:sz w:val="18"/>
                <w:szCs w:val="18"/>
              </w:rPr>
              <w:t xml:space="preserve"> širokolistnega plevela</w:t>
            </w:r>
          </w:p>
        </w:tc>
        <w:tc>
          <w:tcPr>
            <w:tcW w:w="2551" w:type="dxa"/>
            <w:hideMark/>
          </w:tcPr>
          <w:p w14:paraId="2A44BE0C" w14:textId="68637AE1" w:rsidR="00114AEC" w:rsidRPr="00F76055" w:rsidRDefault="007A56BE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o sajenju</w:t>
            </w:r>
          </w:p>
        </w:tc>
        <w:tc>
          <w:tcPr>
            <w:tcW w:w="2127" w:type="dxa"/>
            <w:noWrap/>
            <w:hideMark/>
          </w:tcPr>
          <w:p w14:paraId="2A3BA169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piridat</w:t>
            </w:r>
            <w:proofErr w:type="spellEnd"/>
          </w:p>
        </w:tc>
        <w:tc>
          <w:tcPr>
            <w:tcW w:w="2268" w:type="dxa"/>
            <w:gridSpan w:val="2"/>
            <w:noWrap/>
            <w:hideMark/>
          </w:tcPr>
          <w:p w14:paraId="4CAC04D2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Lentagran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WP</w:t>
            </w:r>
          </w:p>
        </w:tc>
        <w:tc>
          <w:tcPr>
            <w:tcW w:w="1559" w:type="dxa"/>
            <w:noWrap/>
            <w:hideMark/>
          </w:tcPr>
          <w:p w14:paraId="7E41D7A8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2,0 kg/ha</w:t>
            </w:r>
          </w:p>
        </w:tc>
        <w:tc>
          <w:tcPr>
            <w:tcW w:w="4074" w:type="dxa"/>
            <w:hideMark/>
          </w:tcPr>
          <w:p w14:paraId="32077EA7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42 dni; sredstvo deluje posebno dobro v fazi, ko so pleveli v stadiju kličnih listov oz., ko se pojavijo prvi pravi listi. Možen pojav prehodne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fitotoksičnosti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>.</w:t>
            </w:r>
          </w:p>
          <w:p w14:paraId="685B42C9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</w:p>
          <w:p w14:paraId="3EFB5366" w14:textId="101E079E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Tretira se v času 3-4 tedne po sajenju, od razvojne faze, ko ima zelje razvitih 6 listov, do faze ko glavni poganjek doseže višino, značilno za sorto (BBCH 16-39).</w:t>
            </w:r>
          </w:p>
        </w:tc>
      </w:tr>
      <w:tr w:rsidR="00114AEC" w:rsidRPr="00F76055" w14:paraId="1DF3921D" w14:textId="77777777" w:rsidTr="1D2BC4E1">
        <w:trPr>
          <w:gridAfter w:val="1"/>
          <w:wAfter w:w="37" w:type="dxa"/>
          <w:trHeight w:val="1125"/>
        </w:trPr>
        <w:tc>
          <w:tcPr>
            <w:tcW w:w="2547" w:type="dxa"/>
            <w:hideMark/>
          </w:tcPr>
          <w:p w14:paraId="0D3431B2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lastRenderedPageBreak/>
              <w:t>Nekatere vrste širokolistnega plevela</w:t>
            </w:r>
          </w:p>
        </w:tc>
        <w:tc>
          <w:tcPr>
            <w:tcW w:w="2551" w:type="dxa"/>
            <w:hideMark/>
          </w:tcPr>
          <w:p w14:paraId="266332FC" w14:textId="57B11206" w:rsidR="00114AEC" w:rsidRPr="00F76055" w:rsidRDefault="007A56BE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o sajenju</w:t>
            </w:r>
          </w:p>
        </w:tc>
        <w:tc>
          <w:tcPr>
            <w:tcW w:w="2127" w:type="dxa"/>
            <w:noWrap/>
            <w:hideMark/>
          </w:tcPr>
          <w:p w14:paraId="46A7C5AA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klopiralid</w:t>
            </w:r>
            <w:proofErr w:type="spellEnd"/>
          </w:p>
        </w:tc>
        <w:tc>
          <w:tcPr>
            <w:tcW w:w="2268" w:type="dxa"/>
            <w:gridSpan w:val="2"/>
            <w:noWrap/>
            <w:hideMark/>
          </w:tcPr>
          <w:p w14:paraId="2D56D59D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Lontrel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72 SG</w:t>
            </w:r>
          </w:p>
        </w:tc>
        <w:tc>
          <w:tcPr>
            <w:tcW w:w="1559" w:type="dxa"/>
            <w:noWrap/>
            <w:hideMark/>
          </w:tcPr>
          <w:p w14:paraId="774DAD1E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0,17 kg/ha</w:t>
            </w:r>
          </w:p>
        </w:tc>
        <w:tc>
          <w:tcPr>
            <w:tcW w:w="4074" w:type="dxa"/>
            <w:noWrap/>
            <w:hideMark/>
          </w:tcPr>
          <w:p w14:paraId="58B7F020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ČU; plevel naj bo v razvojni fazi od 2 do 6 listov.</w:t>
            </w:r>
          </w:p>
          <w:p w14:paraId="138A08F1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</w:p>
          <w:p w14:paraId="79F743DE" w14:textId="3185B32F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Tretiranje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od razvitega šestega pravega lista zelja do razvitih devet ali več pravih listov (BBCH 16-19), vendar najpozneje 6 tednov pred spravilom.  </w:t>
            </w:r>
          </w:p>
        </w:tc>
      </w:tr>
      <w:tr w:rsidR="00114AEC" w:rsidRPr="00F76055" w14:paraId="30232C71" w14:textId="77777777" w:rsidTr="1D2BC4E1">
        <w:trPr>
          <w:gridAfter w:val="1"/>
          <w:wAfter w:w="37" w:type="dxa"/>
          <w:trHeight w:val="1063"/>
        </w:trPr>
        <w:tc>
          <w:tcPr>
            <w:tcW w:w="2547" w:type="dxa"/>
            <w:hideMark/>
          </w:tcPr>
          <w:p w14:paraId="24391CC2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Širokolistni in nekatere vrste ozkolistnega plevela</w:t>
            </w:r>
          </w:p>
        </w:tc>
        <w:tc>
          <w:tcPr>
            <w:tcW w:w="2551" w:type="dxa"/>
            <w:hideMark/>
          </w:tcPr>
          <w:p w14:paraId="3E10F71F" w14:textId="7CCC08C0" w:rsidR="00114AEC" w:rsidRPr="00F76055" w:rsidRDefault="007A56BE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red vznikom ali po sajenju</w:t>
            </w:r>
          </w:p>
        </w:tc>
        <w:tc>
          <w:tcPr>
            <w:tcW w:w="2127" w:type="dxa"/>
            <w:noWrap/>
            <w:hideMark/>
          </w:tcPr>
          <w:p w14:paraId="2BE54664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metazaklor</w:t>
            </w:r>
            <w:proofErr w:type="spellEnd"/>
          </w:p>
        </w:tc>
        <w:tc>
          <w:tcPr>
            <w:tcW w:w="2268" w:type="dxa"/>
            <w:gridSpan w:val="2"/>
            <w:noWrap/>
            <w:hideMark/>
          </w:tcPr>
          <w:p w14:paraId="15CA33E9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Rapsan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500 SC</w:t>
            </w:r>
          </w:p>
        </w:tc>
        <w:tc>
          <w:tcPr>
            <w:tcW w:w="1559" w:type="dxa"/>
            <w:noWrap/>
            <w:hideMark/>
          </w:tcPr>
          <w:p w14:paraId="0936335C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1,5 L/ha</w:t>
            </w:r>
          </w:p>
        </w:tc>
        <w:tc>
          <w:tcPr>
            <w:tcW w:w="4074" w:type="dxa"/>
            <w:noWrap/>
            <w:hideMark/>
          </w:tcPr>
          <w:p w14:paraId="29A29441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ČU; sredstvo aktivira talna vlaga.</w:t>
            </w:r>
          </w:p>
          <w:p w14:paraId="6CC1CFB0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</w:p>
          <w:p w14:paraId="7F5D0F5C" w14:textId="624976E4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Tretira se v fenološki fazi od začetka nabrekanja semena do faze pred vznikom (BBCH 01-08) ali od razvitega šestega do osmega pravega lista (BBCH 16-18), oziroma 6-8 dni po sajenju zelja.</w:t>
            </w:r>
          </w:p>
        </w:tc>
      </w:tr>
      <w:tr w:rsidR="00114AEC" w:rsidRPr="00F76055" w14:paraId="33F71964" w14:textId="77777777" w:rsidTr="1D2BC4E1">
        <w:trPr>
          <w:gridAfter w:val="1"/>
          <w:wAfter w:w="37" w:type="dxa"/>
          <w:trHeight w:val="1150"/>
        </w:trPr>
        <w:tc>
          <w:tcPr>
            <w:tcW w:w="2547" w:type="dxa"/>
            <w:hideMark/>
          </w:tcPr>
          <w:p w14:paraId="506CB3CE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Enoletni ozkolistni plevel, plazeča pirnica</w:t>
            </w:r>
          </w:p>
        </w:tc>
        <w:tc>
          <w:tcPr>
            <w:tcW w:w="2551" w:type="dxa"/>
            <w:hideMark/>
          </w:tcPr>
          <w:p w14:paraId="753ACDFC" w14:textId="43209687" w:rsidR="00114AEC" w:rsidRPr="00F76055" w:rsidRDefault="007A56BE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o sajenju</w:t>
            </w:r>
          </w:p>
        </w:tc>
        <w:tc>
          <w:tcPr>
            <w:tcW w:w="2127" w:type="dxa"/>
            <w:noWrap/>
            <w:hideMark/>
          </w:tcPr>
          <w:p w14:paraId="6BFD28D1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kletodim</w:t>
            </w:r>
            <w:proofErr w:type="spellEnd"/>
          </w:p>
        </w:tc>
        <w:tc>
          <w:tcPr>
            <w:tcW w:w="2268" w:type="dxa"/>
            <w:gridSpan w:val="2"/>
            <w:noWrap/>
            <w:hideMark/>
          </w:tcPr>
          <w:p w14:paraId="6A13C5E5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Select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super</w:t>
            </w:r>
          </w:p>
        </w:tc>
        <w:tc>
          <w:tcPr>
            <w:tcW w:w="1559" w:type="dxa"/>
            <w:noWrap/>
            <w:hideMark/>
          </w:tcPr>
          <w:p w14:paraId="139BD8A8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1,0 - 2,0 L/ha</w:t>
            </w:r>
          </w:p>
        </w:tc>
        <w:tc>
          <w:tcPr>
            <w:tcW w:w="4074" w:type="dxa"/>
            <w:hideMark/>
          </w:tcPr>
          <w:p w14:paraId="1011A280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28 dni; enoletni ozkolistni pleveli od treh listov do konca razraščanja, plazeča pirnica naj bo v času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tretiranja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visoka od 15 do največ 35 cm.</w:t>
            </w:r>
          </w:p>
          <w:p w14:paraId="31F5739D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</w:p>
          <w:p w14:paraId="5CD35F2D" w14:textId="30611EE2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Glavnato zelje se tretira od razvojne faze, ko je drugi pravi list razvit, do faze, ko glava doseže 50 % pričakovane velikosti (BBCH 12-45).</w:t>
            </w:r>
          </w:p>
        </w:tc>
      </w:tr>
      <w:tr w:rsidR="00114AEC" w:rsidRPr="00F76055" w14:paraId="1D210231" w14:textId="77777777" w:rsidTr="1D2BC4E1">
        <w:trPr>
          <w:gridAfter w:val="1"/>
          <w:wAfter w:w="37" w:type="dxa"/>
          <w:trHeight w:val="460"/>
        </w:trPr>
        <w:tc>
          <w:tcPr>
            <w:tcW w:w="2547" w:type="dxa"/>
            <w:hideMark/>
          </w:tcPr>
          <w:p w14:paraId="2995D537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Enoletni ozkolistni in nekatere vrste širokolistnega plevela</w:t>
            </w:r>
          </w:p>
        </w:tc>
        <w:tc>
          <w:tcPr>
            <w:tcW w:w="2551" w:type="dxa"/>
            <w:hideMark/>
          </w:tcPr>
          <w:p w14:paraId="7421682F" w14:textId="4573DB6F" w:rsidR="00114AEC" w:rsidRPr="00F76055" w:rsidRDefault="007A56BE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red presajanjem</w:t>
            </w:r>
          </w:p>
        </w:tc>
        <w:tc>
          <w:tcPr>
            <w:tcW w:w="2127" w:type="dxa"/>
            <w:noWrap/>
            <w:hideMark/>
          </w:tcPr>
          <w:p w14:paraId="40A6BEAC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pendimetalin</w:t>
            </w:r>
            <w:proofErr w:type="spellEnd"/>
          </w:p>
        </w:tc>
        <w:tc>
          <w:tcPr>
            <w:tcW w:w="2268" w:type="dxa"/>
            <w:gridSpan w:val="2"/>
            <w:noWrap/>
            <w:hideMark/>
          </w:tcPr>
          <w:p w14:paraId="57EDA007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Stomp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 xml:space="preserve"> </w:t>
            </w: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aqu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52211AB0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2,9 L/ha</w:t>
            </w:r>
          </w:p>
        </w:tc>
        <w:tc>
          <w:tcPr>
            <w:tcW w:w="4074" w:type="dxa"/>
            <w:hideMark/>
          </w:tcPr>
          <w:p w14:paraId="5B09AC3A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ČU; ob uporabi sredstva naj bodo tla vlažna.</w:t>
            </w:r>
          </w:p>
        </w:tc>
      </w:tr>
      <w:tr w:rsidR="00114AEC" w:rsidRPr="00F76055" w14:paraId="3B6C175D" w14:textId="77777777" w:rsidTr="1D2BC4E1">
        <w:trPr>
          <w:gridAfter w:val="1"/>
          <w:wAfter w:w="37" w:type="dxa"/>
          <w:trHeight w:val="1610"/>
        </w:trPr>
        <w:tc>
          <w:tcPr>
            <w:tcW w:w="2547" w:type="dxa"/>
            <w:hideMark/>
          </w:tcPr>
          <w:p w14:paraId="165DD277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Enoletni in nekateri večletni ozkolistni pleveli</w:t>
            </w:r>
          </w:p>
        </w:tc>
        <w:tc>
          <w:tcPr>
            <w:tcW w:w="2551" w:type="dxa"/>
            <w:hideMark/>
          </w:tcPr>
          <w:p w14:paraId="285FEFB5" w14:textId="4ACB9C72" w:rsidR="00114AEC" w:rsidRPr="00F76055" w:rsidRDefault="007A56BE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po sajenju</w:t>
            </w:r>
          </w:p>
        </w:tc>
        <w:tc>
          <w:tcPr>
            <w:tcW w:w="2127" w:type="dxa"/>
            <w:noWrap/>
            <w:hideMark/>
          </w:tcPr>
          <w:p w14:paraId="037BA961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propakvizafop</w:t>
            </w:r>
            <w:proofErr w:type="spellEnd"/>
          </w:p>
        </w:tc>
        <w:tc>
          <w:tcPr>
            <w:tcW w:w="2268" w:type="dxa"/>
            <w:gridSpan w:val="2"/>
            <w:noWrap/>
            <w:hideMark/>
          </w:tcPr>
          <w:p w14:paraId="3A1DB1AD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rFonts w:cs="Arial"/>
                <w:sz w:val="18"/>
                <w:szCs w:val="18"/>
                <w:lang w:eastAsia="x-none"/>
              </w:rPr>
              <w:t>Zetrola</w:t>
            </w:r>
            <w:proofErr w:type="spellEnd"/>
          </w:p>
        </w:tc>
        <w:tc>
          <w:tcPr>
            <w:tcW w:w="1559" w:type="dxa"/>
            <w:noWrap/>
            <w:hideMark/>
          </w:tcPr>
          <w:p w14:paraId="2035FF9C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0,75 - 1,5 L/ha</w:t>
            </w:r>
          </w:p>
        </w:tc>
        <w:tc>
          <w:tcPr>
            <w:tcW w:w="4074" w:type="dxa"/>
            <w:hideMark/>
          </w:tcPr>
          <w:p w14:paraId="2E96B74D" w14:textId="77777777" w:rsidR="00114AEC" w:rsidRPr="00F76055" w:rsidRDefault="00114AEC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60 dni; ozkolistni plevel od dveh listov do sredine razraščanja (5 stranskih poganjkov). Plazeča pirnica (</w:t>
            </w:r>
            <w:proofErr w:type="spellStart"/>
            <w:r w:rsidRPr="009113DE">
              <w:rPr>
                <w:rFonts w:cs="Arial"/>
                <w:i/>
                <w:iCs/>
                <w:sz w:val="18"/>
                <w:szCs w:val="18"/>
                <w:lang w:eastAsia="x-none"/>
              </w:rPr>
              <w:t>Elymus</w:t>
            </w:r>
            <w:proofErr w:type="spellEnd"/>
            <w:r w:rsidRPr="009113DE">
              <w:rPr>
                <w:rFonts w:cs="Arial"/>
                <w:i/>
                <w:iCs/>
                <w:sz w:val="18"/>
                <w:szCs w:val="18"/>
                <w:lang w:eastAsia="x-none"/>
              </w:rPr>
              <w:t xml:space="preserve"> </w:t>
            </w:r>
            <w:proofErr w:type="spellStart"/>
            <w:r w:rsidRPr="009113DE">
              <w:rPr>
                <w:rFonts w:cs="Arial"/>
                <w:i/>
                <w:iCs/>
                <w:sz w:val="18"/>
                <w:szCs w:val="18"/>
                <w:lang w:eastAsia="x-none"/>
              </w:rPr>
              <w:t>repens</w:t>
            </w:r>
            <w:proofErr w:type="spellEnd"/>
            <w:r w:rsidRPr="00F76055">
              <w:rPr>
                <w:rFonts w:cs="Arial"/>
                <w:sz w:val="18"/>
                <w:szCs w:val="18"/>
                <w:lang w:eastAsia="x-none"/>
              </w:rPr>
              <w:t>) se tretira v razvojni fazi plevela od drugega do četrtega lista.</w:t>
            </w:r>
          </w:p>
          <w:p w14:paraId="709B6C3A" w14:textId="77777777" w:rsidR="00E37B6B" w:rsidRPr="00F76055" w:rsidRDefault="00E37B6B">
            <w:pPr>
              <w:rPr>
                <w:rFonts w:cs="Arial"/>
                <w:sz w:val="18"/>
                <w:szCs w:val="18"/>
                <w:lang w:eastAsia="x-none"/>
              </w:rPr>
            </w:pPr>
          </w:p>
          <w:p w14:paraId="529BBB45" w14:textId="1593EED9" w:rsidR="00E37B6B" w:rsidRPr="00F76055" w:rsidRDefault="00E37B6B">
            <w:pPr>
              <w:rPr>
                <w:rFonts w:cs="Arial"/>
                <w:sz w:val="18"/>
                <w:szCs w:val="18"/>
                <w:lang w:eastAsia="x-none"/>
              </w:rPr>
            </w:pPr>
            <w:r w:rsidRPr="00F76055">
              <w:rPr>
                <w:rFonts w:cs="Arial"/>
                <w:sz w:val="18"/>
                <w:szCs w:val="18"/>
                <w:lang w:eastAsia="x-none"/>
              </w:rPr>
              <w:t>Tretira se, ko so gojene rastline v razvojni fazi od treh pravih listov do konca rasti stebla oz. do popolne razraščenosti (BBCH 13-39).</w:t>
            </w:r>
          </w:p>
        </w:tc>
      </w:tr>
    </w:tbl>
    <w:p w14:paraId="10872262" w14:textId="63A415CB" w:rsidR="00114AEC" w:rsidRPr="00F76055" w:rsidRDefault="00114AEC" w:rsidP="00114AEC">
      <w:pPr>
        <w:rPr>
          <w:lang w:eastAsia="x-none"/>
        </w:rPr>
      </w:pPr>
    </w:p>
    <w:p w14:paraId="4C562311" w14:textId="7FC9C2EA" w:rsidR="002A5C63" w:rsidRPr="00F76055" w:rsidRDefault="002A5C63" w:rsidP="00645E4C">
      <w:pPr>
        <w:pStyle w:val="Naslov3"/>
      </w:pPr>
      <w:bookmarkStart w:id="994" w:name="_Toc167122228"/>
      <w:bookmarkStart w:id="995" w:name="_Toc167122463"/>
      <w:bookmarkStart w:id="996" w:name="_Toc170778180"/>
      <w:r w:rsidRPr="00F76055">
        <w:lastRenderedPageBreak/>
        <w:t>KOLERABICA</w:t>
      </w:r>
      <w:bookmarkEnd w:id="994"/>
      <w:bookmarkEnd w:id="995"/>
      <w:bookmarkEnd w:id="996"/>
    </w:p>
    <w:tbl>
      <w:tblPr>
        <w:tblStyle w:val="Tabelamrea"/>
        <w:tblW w:w="15163" w:type="dxa"/>
        <w:tblLook w:val="04A0" w:firstRow="1" w:lastRow="0" w:firstColumn="1" w:lastColumn="0" w:noHBand="0" w:noVBand="1"/>
      </w:tblPr>
      <w:tblGrid>
        <w:gridCol w:w="2547"/>
        <w:gridCol w:w="2551"/>
        <w:gridCol w:w="2127"/>
        <w:gridCol w:w="45"/>
        <w:gridCol w:w="2223"/>
        <w:gridCol w:w="1559"/>
        <w:gridCol w:w="4111"/>
      </w:tblGrid>
      <w:tr w:rsidR="00E37B6B" w:rsidRPr="00F76055" w14:paraId="5541937D" w14:textId="77777777" w:rsidTr="00C12564">
        <w:trPr>
          <w:trHeight w:val="425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3BC465B6" w14:textId="77777777" w:rsidR="00E37B6B" w:rsidRPr="00F76055" w:rsidRDefault="00E37B6B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551" w:type="dxa"/>
            <w:shd w:val="clear" w:color="auto" w:fill="F2F2F2" w:themeFill="background1" w:themeFillShade="F2"/>
            <w:hideMark/>
          </w:tcPr>
          <w:p w14:paraId="787EDC7E" w14:textId="77777777" w:rsidR="00E37B6B" w:rsidRPr="00F76055" w:rsidRDefault="00E37B6B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172" w:type="dxa"/>
            <w:gridSpan w:val="2"/>
            <w:shd w:val="clear" w:color="auto" w:fill="F2F2F2" w:themeFill="background1" w:themeFillShade="F2"/>
            <w:hideMark/>
          </w:tcPr>
          <w:p w14:paraId="35DDC4C3" w14:textId="77777777" w:rsidR="00E37B6B" w:rsidRPr="00F76055" w:rsidRDefault="00E37B6B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23" w:type="dxa"/>
            <w:shd w:val="clear" w:color="auto" w:fill="F2F2F2" w:themeFill="background1" w:themeFillShade="F2"/>
            <w:hideMark/>
          </w:tcPr>
          <w:p w14:paraId="17D23167" w14:textId="77777777" w:rsidR="00E37B6B" w:rsidRPr="00F76055" w:rsidRDefault="00E37B6B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75BDF79C" w14:textId="77777777" w:rsidR="00E37B6B" w:rsidRPr="00F76055" w:rsidRDefault="00E37B6B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4111" w:type="dxa"/>
            <w:shd w:val="clear" w:color="auto" w:fill="F2F2F2" w:themeFill="background1" w:themeFillShade="F2"/>
            <w:hideMark/>
          </w:tcPr>
          <w:p w14:paraId="13D1088C" w14:textId="77777777" w:rsidR="00E37B6B" w:rsidRPr="00F76055" w:rsidRDefault="00E37B6B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E37B6B" w:rsidRPr="00F76055" w14:paraId="7A1619C1" w14:textId="77777777" w:rsidTr="00E37B6B">
        <w:trPr>
          <w:trHeight w:val="834"/>
        </w:trPr>
        <w:tc>
          <w:tcPr>
            <w:tcW w:w="2547" w:type="dxa"/>
            <w:hideMark/>
          </w:tcPr>
          <w:p w14:paraId="1A053AC7" w14:textId="77777777" w:rsidR="00E37B6B" w:rsidRPr="00F76055" w:rsidRDefault="00E37B6B" w:rsidP="00E37B6B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Širokolistni in nekatere vrste ozkolistnega plevela</w:t>
            </w:r>
          </w:p>
        </w:tc>
        <w:tc>
          <w:tcPr>
            <w:tcW w:w="2551" w:type="dxa"/>
            <w:vMerge w:val="restart"/>
            <w:hideMark/>
          </w:tcPr>
          <w:p w14:paraId="55AC9931" w14:textId="58E1029C" w:rsidR="00E37B6B" w:rsidRPr="00F76055" w:rsidRDefault="007A56BE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pred vznikom</w:t>
            </w:r>
          </w:p>
        </w:tc>
        <w:tc>
          <w:tcPr>
            <w:tcW w:w="2127" w:type="dxa"/>
            <w:vMerge w:val="restart"/>
            <w:noWrap/>
            <w:hideMark/>
          </w:tcPr>
          <w:p w14:paraId="597DCFC8" w14:textId="77777777" w:rsidR="00E37B6B" w:rsidRPr="00F76055" w:rsidRDefault="00E37B6B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metazaklor</w:t>
            </w:r>
            <w:proofErr w:type="spellEnd"/>
          </w:p>
        </w:tc>
        <w:tc>
          <w:tcPr>
            <w:tcW w:w="2268" w:type="dxa"/>
            <w:gridSpan w:val="2"/>
            <w:noWrap/>
            <w:hideMark/>
          </w:tcPr>
          <w:p w14:paraId="4A990379" w14:textId="77777777" w:rsidR="00E37B6B" w:rsidRPr="00F76055" w:rsidRDefault="00E37B6B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Butisan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S</w:t>
            </w:r>
          </w:p>
        </w:tc>
        <w:tc>
          <w:tcPr>
            <w:tcW w:w="1559" w:type="dxa"/>
            <w:noWrap/>
            <w:hideMark/>
          </w:tcPr>
          <w:p w14:paraId="6B270E4C" w14:textId="77777777" w:rsidR="00E37B6B" w:rsidRPr="00F76055" w:rsidRDefault="00E37B6B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1,5 L/ha</w:t>
            </w:r>
          </w:p>
        </w:tc>
        <w:tc>
          <w:tcPr>
            <w:tcW w:w="4111" w:type="dxa"/>
            <w:noWrap/>
            <w:hideMark/>
          </w:tcPr>
          <w:p w14:paraId="6499F59D" w14:textId="77777777" w:rsidR="00E37B6B" w:rsidRPr="00F76055" w:rsidRDefault="00E37B6B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ČU; sredstvo aktivira talna vlaga. </w:t>
            </w:r>
          </w:p>
          <w:p w14:paraId="380CF041" w14:textId="77777777" w:rsidR="00E37B6B" w:rsidRPr="00F76055" w:rsidRDefault="00E37B6B">
            <w:pPr>
              <w:rPr>
                <w:sz w:val="18"/>
                <w:szCs w:val="18"/>
                <w:lang w:eastAsia="x-none"/>
              </w:rPr>
            </w:pPr>
          </w:p>
          <w:p w14:paraId="545C758A" w14:textId="69F0056C" w:rsidR="00E37B6B" w:rsidRPr="00F76055" w:rsidRDefault="00E37B6B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Tretira se v fenološki fazi od suhega semena do pred vznikom (BBCH 00-08) kolerabice.</w:t>
            </w:r>
          </w:p>
        </w:tc>
      </w:tr>
      <w:tr w:rsidR="00E37B6B" w:rsidRPr="00F76055" w14:paraId="04F891DB" w14:textId="77777777" w:rsidTr="00E37B6B">
        <w:trPr>
          <w:trHeight w:val="845"/>
        </w:trPr>
        <w:tc>
          <w:tcPr>
            <w:tcW w:w="2547" w:type="dxa"/>
            <w:hideMark/>
          </w:tcPr>
          <w:p w14:paraId="3CE6ED29" w14:textId="77777777" w:rsidR="00E37B6B" w:rsidRPr="00F76055" w:rsidRDefault="00E37B6B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Širokolistni in nekatere vrste ozkolistnega plevela</w:t>
            </w:r>
          </w:p>
        </w:tc>
        <w:tc>
          <w:tcPr>
            <w:tcW w:w="2551" w:type="dxa"/>
            <w:vMerge/>
            <w:hideMark/>
          </w:tcPr>
          <w:p w14:paraId="0225150A" w14:textId="640F4F0D" w:rsidR="00E37B6B" w:rsidRPr="00F76055" w:rsidRDefault="00E37B6B">
            <w:pPr>
              <w:rPr>
                <w:sz w:val="18"/>
                <w:szCs w:val="18"/>
                <w:lang w:eastAsia="x-none"/>
              </w:rPr>
            </w:pPr>
          </w:p>
        </w:tc>
        <w:tc>
          <w:tcPr>
            <w:tcW w:w="2127" w:type="dxa"/>
            <w:vMerge/>
            <w:noWrap/>
            <w:hideMark/>
          </w:tcPr>
          <w:p w14:paraId="63A4DD9F" w14:textId="7C628446" w:rsidR="00E37B6B" w:rsidRPr="00F76055" w:rsidRDefault="00E37B6B">
            <w:pPr>
              <w:rPr>
                <w:sz w:val="18"/>
                <w:szCs w:val="18"/>
                <w:lang w:eastAsia="x-none"/>
              </w:rPr>
            </w:pPr>
          </w:p>
        </w:tc>
        <w:tc>
          <w:tcPr>
            <w:tcW w:w="2268" w:type="dxa"/>
            <w:gridSpan w:val="2"/>
            <w:noWrap/>
            <w:hideMark/>
          </w:tcPr>
          <w:p w14:paraId="46D7176C" w14:textId="77777777" w:rsidR="00E37B6B" w:rsidRPr="00F76055" w:rsidRDefault="00E37B6B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Rapsan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500 SC</w:t>
            </w:r>
          </w:p>
        </w:tc>
        <w:tc>
          <w:tcPr>
            <w:tcW w:w="1559" w:type="dxa"/>
            <w:noWrap/>
            <w:hideMark/>
          </w:tcPr>
          <w:p w14:paraId="44AA61FA" w14:textId="77777777" w:rsidR="00E37B6B" w:rsidRPr="00F76055" w:rsidRDefault="00E37B6B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1,5 L/ha</w:t>
            </w:r>
          </w:p>
        </w:tc>
        <w:tc>
          <w:tcPr>
            <w:tcW w:w="4111" w:type="dxa"/>
            <w:noWrap/>
            <w:hideMark/>
          </w:tcPr>
          <w:p w14:paraId="5C37C93F" w14:textId="77777777" w:rsidR="00E37B6B" w:rsidRPr="00F76055" w:rsidRDefault="00E37B6B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ČU; sredstvo aktivira talna vlaga. </w:t>
            </w:r>
          </w:p>
          <w:p w14:paraId="52D37D2F" w14:textId="77777777" w:rsidR="00E37B6B" w:rsidRPr="00F76055" w:rsidRDefault="00E37B6B">
            <w:pPr>
              <w:rPr>
                <w:sz w:val="18"/>
                <w:szCs w:val="18"/>
                <w:lang w:eastAsia="x-none"/>
              </w:rPr>
            </w:pPr>
          </w:p>
          <w:p w14:paraId="577D8232" w14:textId="6330665A" w:rsidR="00E37B6B" w:rsidRPr="00F76055" w:rsidRDefault="00E37B6B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Tretira se v fenološki fazi od suhega semena do pred vznikom (BBCH 00-08) kolerabice.</w:t>
            </w:r>
          </w:p>
        </w:tc>
      </w:tr>
    </w:tbl>
    <w:p w14:paraId="2310BEE1" w14:textId="77777777" w:rsidR="00E37B6B" w:rsidRPr="00F76055" w:rsidRDefault="00E37B6B" w:rsidP="00E37B6B">
      <w:pPr>
        <w:rPr>
          <w:lang w:eastAsia="x-none"/>
        </w:rPr>
      </w:pPr>
    </w:p>
    <w:p w14:paraId="38498A39" w14:textId="77777777" w:rsidR="00E37B6B" w:rsidRPr="00F76055" w:rsidRDefault="00E37B6B" w:rsidP="00E37B6B">
      <w:pPr>
        <w:rPr>
          <w:lang w:eastAsia="x-none"/>
        </w:rPr>
      </w:pPr>
    </w:p>
    <w:p w14:paraId="187CEB8C" w14:textId="50043707" w:rsidR="002A5C63" w:rsidRPr="00F76055" w:rsidRDefault="002A5C63" w:rsidP="0064285C">
      <w:pPr>
        <w:pStyle w:val="Naslov3"/>
        <w:spacing w:before="0" w:after="0"/>
      </w:pPr>
      <w:bookmarkStart w:id="997" w:name="_Toc167122229"/>
      <w:bookmarkStart w:id="998" w:name="_Toc167122464"/>
      <w:bookmarkStart w:id="999" w:name="_Toc170778181"/>
      <w:r w:rsidRPr="00F76055">
        <w:t xml:space="preserve">KITAJSKI KAPUS </w:t>
      </w:r>
      <w:r w:rsidR="00E37B6B" w:rsidRPr="00F76055">
        <w:t xml:space="preserve">(vključno pak </w:t>
      </w:r>
      <w:proofErr w:type="spellStart"/>
      <w:r w:rsidR="00E37B6B" w:rsidRPr="00F76055">
        <w:t>choi</w:t>
      </w:r>
      <w:proofErr w:type="spellEnd"/>
      <w:r w:rsidR="00E37B6B" w:rsidRPr="00F76055">
        <w:t xml:space="preserve"> in podobno)</w:t>
      </w:r>
      <w:bookmarkEnd w:id="997"/>
      <w:bookmarkEnd w:id="998"/>
      <w:bookmarkEnd w:id="999"/>
    </w:p>
    <w:p w14:paraId="316AF06A" w14:textId="6E95E65A" w:rsidR="00E37B6B" w:rsidRPr="00F76055" w:rsidRDefault="00E37B6B" w:rsidP="00E37B6B">
      <w:pPr>
        <w:rPr>
          <w:lang w:eastAsia="x-none"/>
        </w:rPr>
      </w:pPr>
    </w:p>
    <w:tbl>
      <w:tblPr>
        <w:tblStyle w:val="Tabelamrea"/>
        <w:tblW w:w="15163" w:type="dxa"/>
        <w:tblLook w:val="04A0" w:firstRow="1" w:lastRow="0" w:firstColumn="1" w:lastColumn="0" w:noHBand="0" w:noVBand="1"/>
      </w:tblPr>
      <w:tblGrid>
        <w:gridCol w:w="2547"/>
        <w:gridCol w:w="2551"/>
        <w:gridCol w:w="2172"/>
        <w:gridCol w:w="2223"/>
        <w:gridCol w:w="1559"/>
        <w:gridCol w:w="4111"/>
      </w:tblGrid>
      <w:tr w:rsidR="00E37B6B" w:rsidRPr="00F76055" w14:paraId="5216BF90" w14:textId="77777777" w:rsidTr="1D2BC4E1">
        <w:trPr>
          <w:trHeight w:val="425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766EBCA6" w14:textId="77777777" w:rsidR="00E37B6B" w:rsidRPr="00F76055" w:rsidRDefault="00E37B6B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551" w:type="dxa"/>
            <w:shd w:val="clear" w:color="auto" w:fill="F2F2F2" w:themeFill="background1" w:themeFillShade="F2"/>
            <w:hideMark/>
          </w:tcPr>
          <w:p w14:paraId="114810DD" w14:textId="77777777" w:rsidR="00E37B6B" w:rsidRPr="00F76055" w:rsidRDefault="00E37B6B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172" w:type="dxa"/>
            <w:shd w:val="clear" w:color="auto" w:fill="F2F2F2" w:themeFill="background1" w:themeFillShade="F2"/>
            <w:hideMark/>
          </w:tcPr>
          <w:p w14:paraId="14BB98C6" w14:textId="77777777" w:rsidR="00E37B6B" w:rsidRPr="00F76055" w:rsidRDefault="00E37B6B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23" w:type="dxa"/>
            <w:shd w:val="clear" w:color="auto" w:fill="F2F2F2" w:themeFill="background1" w:themeFillShade="F2"/>
            <w:hideMark/>
          </w:tcPr>
          <w:p w14:paraId="7BE09707" w14:textId="77777777" w:rsidR="00E37B6B" w:rsidRPr="00F76055" w:rsidRDefault="00E37B6B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720EE319" w14:textId="77777777" w:rsidR="00E37B6B" w:rsidRPr="00F76055" w:rsidRDefault="00E37B6B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4111" w:type="dxa"/>
            <w:shd w:val="clear" w:color="auto" w:fill="F2F2F2" w:themeFill="background1" w:themeFillShade="F2"/>
            <w:hideMark/>
          </w:tcPr>
          <w:p w14:paraId="402B2427" w14:textId="77777777" w:rsidR="00E37B6B" w:rsidRPr="00F76055" w:rsidRDefault="00E37B6B" w:rsidP="00C12564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E37B6B" w:rsidRPr="00F76055" w14:paraId="392E5A23" w14:textId="77777777" w:rsidTr="1D2BC4E1">
        <w:trPr>
          <w:trHeight w:val="834"/>
        </w:trPr>
        <w:tc>
          <w:tcPr>
            <w:tcW w:w="2547" w:type="dxa"/>
            <w:hideMark/>
          </w:tcPr>
          <w:p w14:paraId="4DBFD785" w14:textId="77777777" w:rsidR="00E37B6B" w:rsidRPr="00F76055" w:rsidRDefault="00E37B6B" w:rsidP="00C12564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Širokolistni in nekatere vrste ozkolistnega plevela</w:t>
            </w:r>
          </w:p>
        </w:tc>
        <w:tc>
          <w:tcPr>
            <w:tcW w:w="2551" w:type="dxa"/>
            <w:vMerge w:val="restart"/>
            <w:hideMark/>
          </w:tcPr>
          <w:p w14:paraId="53BBEBD9" w14:textId="7F11CBFA" w:rsidR="00E37B6B" w:rsidRPr="00F76055" w:rsidRDefault="798EA8C9" w:rsidP="00C12564">
            <w:pPr>
              <w:rPr>
                <w:sz w:val="18"/>
                <w:szCs w:val="18"/>
                <w:lang w:eastAsia="x-none"/>
              </w:rPr>
            </w:pPr>
            <w:r w:rsidRPr="1D2BC4E1">
              <w:rPr>
                <w:sz w:val="18"/>
                <w:szCs w:val="18"/>
              </w:rPr>
              <w:t xml:space="preserve">po sajenju </w:t>
            </w:r>
          </w:p>
        </w:tc>
        <w:tc>
          <w:tcPr>
            <w:tcW w:w="2172" w:type="dxa"/>
            <w:vMerge w:val="restart"/>
            <w:noWrap/>
            <w:hideMark/>
          </w:tcPr>
          <w:p w14:paraId="6B53B833" w14:textId="77777777" w:rsidR="00E37B6B" w:rsidRPr="00F76055" w:rsidRDefault="00E37B6B" w:rsidP="00C12564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metazaklor</w:t>
            </w:r>
            <w:proofErr w:type="spellEnd"/>
          </w:p>
        </w:tc>
        <w:tc>
          <w:tcPr>
            <w:tcW w:w="2223" w:type="dxa"/>
            <w:noWrap/>
            <w:hideMark/>
          </w:tcPr>
          <w:p w14:paraId="05CE6A9A" w14:textId="77777777" w:rsidR="00E37B6B" w:rsidRPr="00F76055" w:rsidRDefault="00E37B6B" w:rsidP="00C12564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Butisan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S</w:t>
            </w:r>
          </w:p>
        </w:tc>
        <w:tc>
          <w:tcPr>
            <w:tcW w:w="1559" w:type="dxa"/>
            <w:noWrap/>
            <w:hideMark/>
          </w:tcPr>
          <w:p w14:paraId="5ADC42FA" w14:textId="77777777" w:rsidR="00E37B6B" w:rsidRPr="00F76055" w:rsidRDefault="00E37B6B" w:rsidP="00C12564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1,5 L/ha</w:t>
            </w:r>
          </w:p>
        </w:tc>
        <w:tc>
          <w:tcPr>
            <w:tcW w:w="4111" w:type="dxa"/>
            <w:noWrap/>
            <w:hideMark/>
          </w:tcPr>
          <w:p w14:paraId="4F025107" w14:textId="77777777" w:rsidR="00E37B6B" w:rsidRPr="00F76055" w:rsidRDefault="00E37B6B" w:rsidP="00C12564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ČU; sredstvo aktivira talna vlaga. </w:t>
            </w:r>
          </w:p>
          <w:p w14:paraId="26EB5C13" w14:textId="77777777" w:rsidR="00E37B6B" w:rsidRPr="00F76055" w:rsidRDefault="00E37B6B" w:rsidP="00C12564">
            <w:pPr>
              <w:rPr>
                <w:sz w:val="18"/>
                <w:szCs w:val="18"/>
                <w:lang w:eastAsia="x-none"/>
              </w:rPr>
            </w:pPr>
          </w:p>
          <w:p w14:paraId="2E381946" w14:textId="694216E5" w:rsidR="00E37B6B" w:rsidRPr="00F76055" w:rsidRDefault="00E37B6B" w:rsidP="00C12564">
            <w:pPr>
              <w:rPr>
                <w:sz w:val="18"/>
                <w:szCs w:val="18"/>
                <w:lang w:eastAsia="x-none"/>
              </w:rPr>
            </w:pPr>
            <w:r w:rsidRPr="1D2BC4E1">
              <w:rPr>
                <w:sz w:val="18"/>
                <w:szCs w:val="18"/>
              </w:rPr>
              <w:t xml:space="preserve">Tretira se v fenološki fazi od </w:t>
            </w:r>
            <w:r w:rsidR="4FCBEACA" w:rsidRPr="1D2BC4E1">
              <w:rPr>
                <w:sz w:val="18"/>
                <w:szCs w:val="18"/>
              </w:rPr>
              <w:t xml:space="preserve">razvitega 6. do 8. lista oz. 6-8 dni po sajenju </w:t>
            </w:r>
            <w:r w:rsidRPr="1D2BC4E1">
              <w:rPr>
                <w:sz w:val="18"/>
                <w:szCs w:val="18"/>
              </w:rPr>
              <w:t xml:space="preserve">(BBCH </w:t>
            </w:r>
            <w:r w:rsidR="4B499C98" w:rsidRPr="1D2BC4E1">
              <w:rPr>
                <w:sz w:val="18"/>
                <w:szCs w:val="18"/>
              </w:rPr>
              <w:t>16-18</w:t>
            </w:r>
            <w:r w:rsidRPr="1D2BC4E1">
              <w:rPr>
                <w:sz w:val="18"/>
                <w:szCs w:val="18"/>
              </w:rPr>
              <w:t>) k</w:t>
            </w:r>
            <w:r w:rsidR="188970A4" w:rsidRPr="1D2BC4E1">
              <w:rPr>
                <w:sz w:val="18"/>
                <w:szCs w:val="18"/>
              </w:rPr>
              <w:t>itajskega kapusa</w:t>
            </w:r>
            <w:r w:rsidRPr="1D2BC4E1">
              <w:rPr>
                <w:sz w:val="18"/>
                <w:szCs w:val="18"/>
              </w:rPr>
              <w:t>.</w:t>
            </w:r>
          </w:p>
        </w:tc>
      </w:tr>
      <w:tr w:rsidR="00E37B6B" w:rsidRPr="00F76055" w14:paraId="7C01DF51" w14:textId="77777777" w:rsidTr="1D2BC4E1">
        <w:trPr>
          <w:trHeight w:val="845"/>
        </w:trPr>
        <w:tc>
          <w:tcPr>
            <w:tcW w:w="2547" w:type="dxa"/>
            <w:hideMark/>
          </w:tcPr>
          <w:p w14:paraId="4244C409" w14:textId="77777777" w:rsidR="00E37B6B" w:rsidRPr="00F76055" w:rsidRDefault="00E37B6B" w:rsidP="00C12564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Širokolistni in nekatere vrste ozkolistnega plevela</w:t>
            </w:r>
          </w:p>
        </w:tc>
        <w:tc>
          <w:tcPr>
            <w:tcW w:w="2551" w:type="dxa"/>
            <w:vMerge/>
            <w:hideMark/>
          </w:tcPr>
          <w:p w14:paraId="63216682" w14:textId="77777777" w:rsidR="00E37B6B" w:rsidRPr="00F76055" w:rsidRDefault="00E37B6B" w:rsidP="00C12564">
            <w:pPr>
              <w:rPr>
                <w:sz w:val="18"/>
                <w:szCs w:val="18"/>
                <w:lang w:eastAsia="x-none"/>
              </w:rPr>
            </w:pPr>
          </w:p>
        </w:tc>
        <w:tc>
          <w:tcPr>
            <w:tcW w:w="2172" w:type="dxa"/>
            <w:vMerge/>
            <w:noWrap/>
            <w:hideMark/>
          </w:tcPr>
          <w:p w14:paraId="13666FE2" w14:textId="77777777" w:rsidR="00E37B6B" w:rsidRPr="00F76055" w:rsidRDefault="00E37B6B" w:rsidP="00C12564">
            <w:pPr>
              <w:rPr>
                <w:sz w:val="18"/>
                <w:szCs w:val="18"/>
                <w:lang w:eastAsia="x-none"/>
              </w:rPr>
            </w:pPr>
          </w:p>
        </w:tc>
        <w:tc>
          <w:tcPr>
            <w:tcW w:w="2223" w:type="dxa"/>
            <w:noWrap/>
            <w:hideMark/>
          </w:tcPr>
          <w:p w14:paraId="5BDEDEBB" w14:textId="77777777" w:rsidR="00E37B6B" w:rsidRPr="00F76055" w:rsidRDefault="00E37B6B" w:rsidP="00C12564">
            <w:pPr>
              <w:rPr>
                <w:sz w:val="18"/>
                <w:szCs w:val="18"/>
                <w:lang w:eastAsia="x-none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Rapsan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500 SC</w:t>
            </w:r>
          </w:p>
        </w:tc>
        <w:tc>
          <w:tcPr>
            <w:tcW w:w="1559" w:type="dxa"/>
            <w:noWrap/>
            <w:hideMark/>
          </w:tcPr>
          <w:p w14:paraId="10139D87" w14:textId="77777777" w:rsidR="00E37B6B" w:rsidRPr="00F76055" w:rsidRDefault="00E37B6B" w:rsidP="00C12564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1,5 L/ha</w:t>
            </w:r>
          </w:p>
        </w:tc>
        <w:tc>
          <w:tcPr>
            <w:tcW w:w="4111" w:type="dxa"/>
            <w:noWrap/>
            <w:hideMark/>
          </w:tcPr>
          <w:p w14:paraId="5B8F059B" w14:textId="77777777" w:rsidR="00E37B6B" w:rsidRPr="00F76055" w:rsidRDefault="00E37B6B" w:rsidP="00C12564">
            <w:pPr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ČU; sredstvo aktivira talna vlaga. </w:t>
            </w:r>
          </w:p>
          <w:p w14:paraId="18D6E2AD" w14:textId="77777777" w:rsidR="00E37B6B" w:rsidRPr="00F76055" w:rsidRDefault="00E37B6B" w:rsidP="00C12564">
            <w:pPr>
              <w:rPr>
                <w:sz w:val="18"/>
                <w:szCs w:val="18"/>
                <w:lang w:eastAsia="x-none"/>
              </w:rPr>
            </w:pPr>
          </w:p>
          <w:p w14:paraId="06C2D8C0" w14:textId="59D5E650" w:rsidR="00E37B6B" w:rsidRPr="00F76055" w:rsidRDefault="00E37B6B" w:rsidP="00C12564">
            <w:pPr>
              <w:rPr>
                <w:sz w:val="18"/>
                <w:szCs w:val="18"/>
                <w:lang w:eastAsia="x-none"/>
              </w:rPr>
            </w:pPr>
            <w:r w:rsidRPr="1D2BC4E1">
              <w:rPr>
                <w:sz w:val="18"/>
                <w:szCs w:val="18"/>
              </w:rPr>
              <w:t xml:space="preserve">Tretira se v fenološki fazi od </w:t>
            </w:r>
            <w:r w:rsidR="54BC671F" w:rsidRPr="1D2BC4E1">
              <w:rPr>
                <w:sz w:val="18"/>
                <w:szCs w:val="18"/>
              </w:rPr>
              <w:t xml:space="preserve">razvitega 6. do 8. lista oz. 6-8 dni po sajenju </w:t>
            </w:r>
            <w:r w:rsidRPr="1D2BC4E1">
              <w:rPr>
                <w:sz w:val="18"/>
                <w:szCs w:val="18"/>
              </w:rPr>
              <w:t xml:space="preserve">(BBCH </w:t>
            </w:r>
            <w:r w:rsidR="6057D32B" w:rsidRPr="1D2BC4E1">
              <w:rPr>
                <w:sz w:val="18"/>
                <w:szCs w:val="18"/>
              </w:rPr>
              <w:t>16-18</w:t>
            </w:r>
            <w:r w:rsidRPr="1D2BC4E1">
              <w:rPr>
                <w:sz w:val="18"/>
                <w:szCs w:val="18"/>
              </w:rPr>
              <w:t xml:space="preserve">) </w:t>
            </w:r>
            <w:r w:rsidR="27A563B7" w:rsidRPr="1D2BC4E1">
              <w:rPr>
                <w:sz w:val="18"/>
                <w:szCs w:val="18"/>
              </w:rPr>
              <w:t>kitajskega k</w:t>
            </w:r>
            <w:r w:rsidR="5461625E" w:rsidRPr="1D2BC4E1">
              <w:rPr>
                <w:sz w:val="18"/>
                <w:szCs w:val="18"/>
              </w:rPr>
              <w:t>a</w:t>
            </w:r>
            <w:r w:rsidR="27A563B7" w:rsidRPr="1D2BC4E1">
              <w:rPr>
                <w:sz w:val="18"/>
                <w:szCs w:val="18"/>
              </w:rPr>
              <w:t>pusa.</w:t>
            </w:r>
          </w:p>
        </w:tc>
      </w:tr>
    </w:tbl>
    <w:p w14:paraId="7F748ACE" w14:textId="2CFCA058" w:rsidR="001E7104" w:rsidRPr="00F76055" w:rsidRDefault="00ED0302" w:rsidP="00ED0302">
      <w:pPr>
        <w:pStyle w:val="Naslov3"/>
        <w:tabs>
          <w:tab w:val="left" w:pos="142"/>
          <w:tab w:val="left" w:pos="284"/>
        </w:tabs>
        <w:spacing w:after="0"/>
        <w:ind w:left="851" w:hanging="567"/>
      </w:pPr>
      <w:bookmarkStart w:id="1000" w:name="_Toc167122230"/>
      <w:bookmarkStart w:id="1001" w:name="_Toc167122465"/>
      <w:bookmarkStart w:id="1002" w:name="_Toc170778182"/>
      <w:r>
        <w:t xml:space="preserve"> </w:t>
      </w:r>
      <w:r w:rsidR="001E7104" w:rsidRPr="00F76055">
        <w:t>BUČE</w:t>
      </w:r>
      <w:bookmarkEnd w:id="1000"/>
      <w:bookmarkEnd w:id="1001"/>
      <w:bookmarkEnd w:id="1002"/>
      <w:r w:rsidR="001E7104" w:rsidRPr="00F76055">
        <w:t xml:space="preserve"> </w:t>
      </w:r>
      <w:r w:rsidR="009113DE">
        <w:t>(</w:t>
      </w:r>
      <w:proofErr w:type="spellStart"/>
      <w:r w:rsidR="009113DE" w:rsidRPr="00F76055">
        <w:rPr>
          <w:i/>
        </w:rPr>
        <w:t>Cucurbita</w:t>
      </w:r>
      <w:proofErr w:type="spellEnd"/>
      <w:r w:rsidR="009113DE" w:rsidRPr="00F76055">
        <w:rPr>
          <w:i/>
        </w:rPr>
        <w:t xml:space="preserve"> </w:t>
      </w:r>
      <w:proofErr w:type="spellStart"/>
      <w:r w:rsidR="009113DE" w:rsidRPr="00F76055">
        <w:rPr>
          <w:i/>
        </w:rPr>
        <w:t>pepo</w:t>
      </w:r>
      <w:proofErr w:type="spellEnd"/>
      <w:r w:rsidR="009113DE" w:rsidRPr="00F76055">
        <w:t xml:space="preserve"> in </w:t>
      </w:r>
      <w:proofErr w:type="spellStart"/>
      <w:r w:rsidR="009113DE" w:rsidRPr="00F76055">
        <w:rPr>
          <w:i/>
        </w:rPr>
        <w:t>Cucurbita</w:t>
      </w:r>
      <w:proofErr w:type="spellEnd"/>
      <w:r w:rsidR="009113DE" w:rsidRPr="00F76055">
        <w:rPr>
          <w:i/>
        </w:rPr>
        <w:t xml:space="preserve"> </w:t>
      </w:r>
      <w:proofErr w:type="spellStart"/>
      <w:r w:rsidR="009113DE" w:rsidRPr="00F76055">
        <w:rPr>
          <w:i/>
        </w:rPr>
        <w:t>maxima</w:t>
      </w:r>
      <w:proofErr w:type="spellEnd"/>
      <w:r w:rsidR="009113DE">
        <w:rPr>
          <w:i/>
        </w:rPr>
        <w:t>)</w:t>
      </w:r>
    </w:p>
    <w:p w14:paraId="34FE0310" w14:textId="02D58A2B" w:rsidR="001E7104" w:rsidRPr="00F76055" w:rsidRDefault="001E7104" w:rsidP="00645E4C">
      <w:pPr>
        <w:jc w:val="left"/>
        <w:rPr>
          <w:i/>
          <w:lang w:eastAsia="x-none"/>
        </w:rPr>
      </w:pPr>
    </w:p>
    <w:tbl>
      <w:tblPr>
        <w:tblStyle w:val="Tabelamrea"/>
        <w:tblW w:w="15163" w:type="dxa"/>
        <w:tblLook w:val="04A0" w:firstRow="1" w:lastRow="0" w:firstColumn="1" w:lastColumn="0" w:noHBand="0" w:noVBand="1"/>
      </w:tblPr>
      <w:tblGrid>
        <w:gridCol w:w="2547"/>
        <w:gridCol w:w="2551"/>
        <w:gridCol w:w="2172"/>
        <w:gridCol w:w="2223"/>
        <w:gridCol w:w="1559"/>
        <w:gridCol w:w="4111"/>
      </w:tblGrid>
      <w:tr w:rsidR="0064285C" w:rsidRPr="00F76055" w14:paraId="67FF279E" w14:textId="77777777" w:rsidTr="1D2BC4E1">
        <w:trPr>
          <w:trHeight w:val="522"/>
          <w:tblHeader/>
        </w:trPr>
        <w:tc>
          <w:tcPr>
            <w:tcW w:w="2547" w:type="dxa"/>
            <w:shd w:val="clear" w:color="auto" w:fill="F2F2F2" w:themeFill="background1" w:themeFillShade="F2"/>
            <w:hideMark/>
          </w:tcPr>
          <w:p w14:paraId="55C20903" w14:textId="77777777" w:rsidR="0064285C" w:rsidRPr="00F76055" w:rsidRDefault="0064285C" w:rsidP="001C3B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ŠKODLJIVI ORGANIZEM</w:t>
            </w:r>
          </w:p>
        </w:tc>
        <w:tc>
          <w:tcPr>
            <w:tcW w:w="2551" w:type="dxa"/>
            <w:shd w:val="clear" w:color="auto" w:fill="F2F2F2" w:themeFill="background1" w:themeFillShade="F2"/>
            <w:hideMark/>
          </w:tcPr>
          <w:p w14:paraId="0FE09335" w14:textId="77777777" w:rsidR="0064285C" w:rsidRPr="00F76055" w:rsidRDefault="0064285C" w:rsidP="001C3B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NAČIN UPORABE</w:t>
            </w:r>
          </w:p>
        </w:tc>
        <w:tc>
          <w:tcPr>
            <w:tcW w:w="2172" w:type="dxa"/>
            <w:shd w:val="clear" w:color="auto" w:fill="F2F2F2" w:themeFill="background1" w:themeFillShade="F2"/>
            <w:hideMark/>
          </w:tcPr>
          <w:p w14:paraId="357C06EF" w14:textId="77777777" w:rsidR="0064285C" w:rsidRPr="00F76055" w:rsidRDefault="0064285C" w:rsidP="001C3B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AKTIVNA SNOV</w:t>
            </w:r>
          </w:p>
        </w:tc>
        <w:tc>
          <w:tcPr>
            <w:tcW w:w="2223" w:type="dxa"/>
            <w:shd w:val="clear" w:color="auto" w:fill="F2F2F2" w:themeFill="background1" w:themeFillShade="F2"/>
            <w:hideMark/>
          </w:tcPr>
          <w:p w14:paraId="7222DEE1" w14:textId="77777777" w:rsidR="0064285C" w:rsidRPr="00F76055" w:rsidRDefault="0064285C" w:rsidP="001C3B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FITOFARMACEVTSKO SREDSTVO</w:t>
            </w:r>
          </w:p>
        </w:tc>
        <w:tc>
          <w:tcPr>
            <w:tcW w:w="1559" w:type="dxa"/>
            <w:shd w:val="clear" w:color="auto" w:fill="F2F2F2" w:themeFill="background1" w:themeFillShade="F2"/>
            <w:hideMark/>
          </w:tcPr>
          <w:p w14:paraId="3ECD58B2" w14:textId="77777777" w:rsidR="0064285C" w:rsidRPr="00F76055" w:rsidRDefault="0064285C" w:rsidP="001C3B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ODMEREK</w:t>
            </w:r>
          </w:p>
        </w:tc>
        <w:tc>
          <w:tcPr>
            <w:tcW w:w="4111" w:type="dxa"/>
            <w:shd w:val="clear" w:color="auto" w:fill="F2F2F2" w:themeFill="background1" w:themeFillShade="F2"/>
            <w:hideMark/>
          </w:tcPr>
          <w:p w14:paraId="66D08159" w14:textId="77777777" w:rsidR="0064285C" w:rsidRPr="00F76055" w:rsidRDefault="0064285C" w:rsidP="001C3B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rFonts w:cs="Arial"/>
                <w:b/>
                <w:bCs/>
                <w:sz w:val="18"/>
                <w:szCs w:val="18"/>
              </w:rPr>
              <w:t>KARENCA, OPOMBE</w:t>
            </w:r>
          </w:p>
        </w:tc>
      </w:tr>
      <w:tr w:rsidR="0064285C" w:rsidRPr="00F76055" w14:paraId="5A9F0B7F" w14:textId="77777777" w:rsidTr="1D2BC4E1">
        <w:trPr>
          <w:trHeight w:val="700"/>
          <w:tblHeader/>
        </w:trPr>
        <w:tc>
          <w:tcPr>
            <w:tcW w:w="2547" w:type="dxa"/>
            <w:shd w:val="clear" w:color="auto" w:fill="auto"/>
          </w:tcPr>
          <w:p w14:paraId="4A727457" w14:textId="3CC687C8" w:rsidR="0064285C" w:rsidRPr="00F76055" w:rsidRDefault="0064285C" w:rsidP="0064285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sz w:val="18"/>
                <w:szCs w:val="18"/>
                <w:lang w:eastAsia="x-none"/>
              </w:rPr>
              <w:t>Ozkolistni in širokolistni plevel</w:t>
            </w:r>
          </w:p>
        </w:tc>
        <w:tc>
          <w:tcPr>
            <w:tcW w:w="2551" w:type="dxa"/>
            <w:shd w:val="clear" w:color="auto" w:fill="auto"/>
          </w:tcPr>
          <w:p w14:paraId="23E60DE4" w14:textId="12B5F3B8" w:rsidR="0064285C" w:rsidRPr="00F76055" w:rsidRDefault="007271AD" w:rsidP="0064285C">
            <w:pPr>
              <w:rPr>
                <w:rFonts w:cs="Arial"/>
                <w:sz w:val="18"/>
                <w:szCs w:val="18"/>
              </w:rPr>
            </w:pPr>
            <w:r w:rsidRPr="00F76055">
              <w:rPr>
                <w:rFonts w:cs="Arial"/>
                <w:sz w:val="18"/>
                <w:szCs w:val="18"/>
              </w:rPr>
              <w:t>po setvi, pred vznikom</w:t>
            </w:r>
          </w:p>
        </w:tc>
        <w:tc>
          <w:tcPr>
            <w:tcW w:w="2172" w:type="dxa"/>
            <w:shd w:val="clear" w:color="auto" w:fill="auto"/>
          </w:tcPr>
          <w:p w14:paraId="4BAFA6F7" w14:textId="3FEFC233" w:rsidR="0064285C" w:rsidRPr="00F76055" w:rsidRDefault="0064285C" w:rsidP="0064285C">
            <w:pPr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petoksamid</w:t>
            </w:r>
            <w:proofErr w:type="spellEnd"/>
          </w:p>
        </w:tc>
        <w:tc>
          <w:tcPr>
            <w:tcW w:w="2223" w:type="dxa"/>
            <w:shd w:val="clear" w:color="auto" w:fill="auto"/>
          </w:tcPr>
          <w:p w14:paraId="2CA521FB" w14:textId="6BF9E316" w:rsidR="0064285C" w:rsidRPr="00F76055" w:rsidRDefault="0064285C" w:rsidP="0064285C">
            <w:pPr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F76055">
              <w:rPr>
                <w:sz w:val="18"/>
                <w:szCs w:val="18"/>
                <w:lang w:eastAsia="x-none"/>
              </w:rPr>
              <w:t>Successor</w:t>
            </w:r>
            <w:proofErr w:type="spellEnd"/>
            <w:r w:rsidRPr="00F76055">
              <w:rPr>
                <w:sz w:val="18"/>
                <w:szCs w:val="18"/>
                <w:lang w:eastAsia="x-none"/>
              </w:rPr>
              <w:t xml:space="preserve"> 600</w:t>
            </w:r>
          </w:p>
        </w:tc>
        <w:tc>
          <w:tcPr>
            <w:tcW w:w="1559" w:type="dxa"/>
            <w:shd w:val="clear" w:color="auto" w:fill="auto"/>
          </w:tcPr>
          <w:p w14:paraId="56156243" w14:textId="6C89A48C" w:rsidR="0064285C" w:rsidRPr="00F76055" w:rsidRDefault="0064285C" w:rsidP="0064285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F76055">
              <w:rPr>
                <w:sz w:val="18"/>
                <w:szCs w:val="18"/>
                <w:lang w:eastAsia="x-none"/>
              </w:rPr>
              <w:t xml:space="preserve">2  l/ha </w:t>
            </w:r>
          </w:p>
        </w:tc>
        <w:tc>
          <w:tcPr>
            <w:tcW w:w="4111" w:type="dxa"/>
            <w:shd w:val="clear" w:color="auto" w:fill="auto"/>
          </w:tcPr>
          <w:p w14:paraId="64DBADEE" w14:textId="77777777" w:rsidR="0064285C" w:rsidRPr="00F76055" w:rsidRDefault="0064285C" w:rsidP="0064285C">
            <w:pPr>
              <w:jc w:val="left"/>
              <w:rPr>
                <w:sz w:val="18"/>
                <w:szCs w:val="18"/>
                <w:lang w:eastAsia="x-none"/>
              </w:rPr>
            </w:pPr>
            <w:r w:rsidRPr="00F76055">
              <w:rPr>
                <w:sz w:val="18"/>
                <w:szCs w:val="18"/>
                <w:lang w:eastAsia="x-none"/>
              </w:rPr>
              <w:t>ČU;</w:t>
            </w:r>
          </w:p>
          <w:p w14:paraId="5E6A839C" w14:textId="6B071F0F" w:rsidR="0064285C" w:rsidRPr="00F76055" w:rsidRDefault="6073877E" w:rsidP="0064285C">
            <w:pPr>
              <w:jc w:val="left"/>
              <w:rPr>
                <w:sz w:val="18"/>
                <w:szCs w:val="18"/>
                <w:lang w:eastAsia="x-none"/>
              </w:rPr>
            </w:pPr>
            <w:r w:rsidRPr="1D2BC4E1">
              <w:rPr>
                <w:sz w:val="18"/>
                <w:szCs w:val="18"/>
              </w:rPr>
              <w:t>Tretirati najpozneje 3 – 5 dni po setvi, seme mora biti dobro prekrito</w:t>
            </w:r>
            <w:r w:rsidR="23366F08" w:rsidRPr="1D2BC4E1">
              <w:rPr>
                <w:sz w:val="18"/>
                <w:szCs w:val="18"/>
              </w:rPr>
              <w:t xml:space="preserve"> s prstjo.</w:t>
            </w:r>
            <w:r w:rsidRPr="1D2BC4E1">
              <w:rPr>
                <w:sz w:val="18"/>
                <w:szCs w:val="18"/>
              </w:rPr>
              <w:t xml:space="preserve"> </w:t>
            </w:r>
          </w:p>
          <w:p w14:paraId="0D679A81" w14:textId="2EF45A00" w:rsidR="0064285C" w:rsidRPr="00F76055" w:rsidRDefault="0064285C" w:rsidP="007271AD">
            <w:pPr>
              <w:jc w:val="left"/>
              <w:rPr>
                <w:sz w:val="18"/>
                <w:szCs w:val="18"/>
                <w:lang w:eastAsia="x-none"/>
              </w:rPr>
            </w:pPr>
          </w:p>
        </w:tc>
      </w:tr>
    </w:tbl>
    <w:p w14:paraId="098A0F19" w14:textId="1071E244" w:rsidR="0064285C" w:rsidRPr="00F76055" w:rsidRDefault="0064285C" w:rsidP="00645E4C">
      <w:pPr>
        <w:jc w:val="left"/>
        <w:rPr>
          <w:i/>
          <w:lang w:eastAsia="x-none"/>
        </w:rPr>
      </w:pPr>
    </w:p>
    <w:p w14:paraId="7C01F64F" w14:textId="77777777" w:rsidR="0064285C" w:rsidRPr="00F76055" w:rsidRDefault="0064285C" w:rsidP="00645E4C">
      <w:pPr>
        <w:jc w:val="left"/>
        <w:rPr>
          <w:i/>
          <w:lang w:eastAsia="x-none"/>
        </w:rPr>
      </w:pPr>
    </w:p>
    <w:p w14:paraId="32B28669" w14:textId="77777777" w:rsidR="002A5C63" w:rsidRPr="00F76055" w:rsidRDefault="002A5C63" w:rsidP="00645E4C">
      <w:pPr>
        <w:jc w:val="left"/>
        <w:rPr>
          <w:rFonts w:cs="Arial"/>
          <w:szCs w:val="20"/>
          <w:lang w:eastAsia="x-none"/>
        </w:rPr>
        <w:sectPr w:rsidR="002A5C63" w:rsidRPr="00F76055" w:rsidSect="00EF462E">
          <w:headerReference w:type="default" r:id="rId15"/>
          <w:pgSz w:w="16838" w:h="11906" w:orient="landscape"/>
          <w:pgMar w:top="1418" w:right="851" w:bottom="1418" w:left="851" w:header="709" w:footer="709" w:gutter="0"/>
          <w:cols w:space="708"/>
          <w:docGrid w:linePitch="272"/>
        </w:sectPr>
      </w:pPr>
    </w:p>
    <w:p w14:paraId="0B8255F9" w14:textId="77777777" w:rsidR="001048EB" w:rsidRPr="00F76055" w:rsidRDefault="001048EB" w:rsidP="00DE45F9">
      <w:pPr>
        <w:pStyle w:val="Naslov1"/>
        <w:rPr>
          <w:sz w:val="20"/>
          <w:szCs w:val="20"/>
        </w:rPr>
      </w:pPr>
      <w:bookmarkStart w:id="1003" w:name="_Toc476310479"/>
      <w:bookmarkStart w:id="1004" w:name="_Toc477440335"/>
      <w:bookmarkStart w:id="1005" w:name="_Toc99452069"/>
      <w:bookmarkStart w:id="1006" w:name="_Toc167122231"/>
      <w:bookmarkStart w:id="1007" w:name="_Toc167122466"/>
      <w:bookmarkStart w:id="1008" w:name="_Toc170778183"/>
      <w:bookmarkEnd w:id="845"/>
      <w:bookmarkEnd w:id="846"/>
      <w:r w:rsidRPr="00F76055">
        <w:rPr>
          <w:sz w:val="20"/>
          <w:szCs w:val="20"/>
        </w:rPr>
        <w:lastRenderedPageBreak/>
        <w:t>INFO-TOČKA – INTEGRIRANA PRIDELAVA</w:t>
      </w:r>
      <w:bookmarkEnd w:id="1003"/>
      <w:bookmarkEnd w:id="1004"/>
      <w:bookmarkEnd w:id="1005"/>
      <w:bookmarkEnd w:id="1006"/>
      <w:bookmarkEnd w:id="1007"/>
      <w:bookmarkEnd w:id="1008"/>
    </w:p>
    <w:p w14:paraId="2AC690F8" w14:textId="77777777" w:rsidR="001048EB" w:rsidRPr="00F76055" w:rsidRDefault="001048EB" w:rsidP="00645E4C">
      <w:pPr>
        <w:jc w:val="left"/>
        <w:rPr>
          <w:rFonts w:cs="Arial"/>
          <w:szCs w:val="20"/>
        </w:rPr>
      </w:pPr>
      <w:r w:rsidRPr="00F76055">
        <w:rPr>
          <w:rFonts w:cs="Arial"/>
          <w:szCs w:val="20"/>
        </w:rPr>
        <w:t xml:space="preserve">Ministrstvo za kmetijstvo, gozdarstvo in prehrano </w:t>
      </w:r>
    </w:p>
    <w:p w14:paraId="1EB43870" w14:textId="77777777" w:rsidR="001048EB" w:rsidRPr="00F76055" w:rsidRDefault="001048EB" w:rsidP="00645E4C">
      <w:pPr>
        <w:jc w:val="left"/>
        <w:rPr>
          <w:rFonts w:cs="Arial"/>
          <w:szCs w:val="20"/>
        </w:rPr>
      </w:pPr>
      <w:r w:rsidRPr="00F76055">
        <w:rPr>
          <w:rFonts w:cs="Arial"/>
          <w:szCs w:val="20"/>
        </w:rPr>
        <w:t xml:space="preserve">Dunajska 22 </w:t>
      </w:r>
    </w:p>
    <w:p w14:paraId="02E5D8F6" w14:textId="77777777" w:rsidR="001048EB" w:rsidRPr="00F76055" w:rsidRDefault="001048EB" w:rsidP="00645E4C">
      <w:pPr>
        <w:jc w:val="left"/>
        <w:rPr>
          <w:rFonts w:cs="Arial"/>
          <w:szCs w:val="20"/>
        </w:rPr>
      </w:pPr>
      <w:r w:rsidRPr="00F76055">
        <w:rPr>
          <w:rFonts w:cs="Arial"/>
          <w:szCs w:val="20"/>
        </w:rPr>
        <w:t>1000 Ljubljana</w:t>
      </w:r>
    </w:p>
    <w:p w14:paraId="3DDCB038" w14:textId="77777777" w:rsidR="00B84EF7" w:rsidRPr="00F76055" w:rsidRDefault="00B84EF7" w:rsidP="005F3DE3">
      <w:pPr>
        <w:spacing w:before="240"/>
        <w:jc w:val="left"/>
        <w:rPr>
          <w:rFonts w:cs="Arial"/>
          <w:b/>
          <w:szCs w:val="20"/>
        </w:rPr>
      </w:pPr>
    </w:p>
    <w:p w14:paraId="4196D696" w14:textId="77777777" w:rsidR="00B84EF7" w:rsidRPr="00F76055" w:rsidRDefault="0049659C" w:rsidP="00B84EF7">
      <w:pPr>
        <w:spacing w:before="240"/>
        <w:jc w:val="left"/>
        <w:rPr>
          <w:rFonts w:cs="Arial"/>
          <w:b/>
          <w:szCs w:val="20"/>
        </w:rPr>
      </w:pPr>
      <w:r w:rsidRPr="00F76055">
        <w:rPr>
          <w:rFonts w:cs="Arial"/>
          <w:b/>
          <w:szCs w:val="20"/>
        </w:rPr>
        <w:t>Spletno mesto:</w:t>
      </w:r>
      <w:bookmarkStart w:id="1009" w:name="_Hlk128567392"/>
    </w:p>
    <w:p w14:paraId="6B64EED8" w14:textId="6ECB9984" w:rsidR="00B84EF7" w:rsidRPr="00F76055" w:rsidRDefault="00084577" w:rsidP="00B84EF7">
      <w:pPr>
        <w:spacing w:before="240"/>
        <w:jc w:val="left"/>
        <w:rPr>
          <w:rFonts w:cs="Arial"/>
          <w:b/>
          <w:szCs w:val="20"/>
        </w:rPr>
      </w:pPr>
      <w:hyperlink r:id="rId16" w:history="1">
        <w:r w:rsidR="00F528DE" w:rsidRPr="00F76055">
          <w:rPr>
            <w:rStyle w:val="Hiperpovezava"/>
            <w:rFonts w:cs="Arial"/>
            <w:bCs/>
            <w:szCs w:val="20"/>
          </w:rPr>
          <w:t>Portal GOV.SI</w:t>
        </w:r>
      </w:hyperlink>
      <w:r w:rsidR="00B84EF7" w:rsidRPr="00F76055">
        <w:rPr>
          <w:rFonts w:cs="Arial"/>
          <w:bCs/>
          <w:color w:val="000000" w:themeColor="text1"/>
          <w:szCs w:val="20"/>
        </w:rPr>
        <w:t xml:space="preserve"> (https://www.gov.si/teme/integrirana-pridelava/)</w:t>
      </w:r>
      <w:r w:rsidR="00286816" w:rsidRPr="00F76055">
        <w:rPr>
          <w:rFonts w:cs="Arial"/>
          <w:bCs/>
          <w:color w:val="000000" w:themeColor="text1"/>
          <w:szCs w:val="20"/>
        </w:rPr>
        <w:t>«</w:t>
      </w:r>
    </w:p>
    <w:bookmarkEnd w:id="1009"/>
    <w:p w14:paraId="1A2BBF2B" w14:textId="77777777" w:rsidR="00B84EF7" w:rsidRPr="00F76055" w:rsidRDefault="00B84EF7" w:rsidP="00B84EF7">
      <w:pPr>
        <w:spacing w:before="240" w:after="240"/>
        <w:jc w:val="left"/>
        <w:rPr>
          <w:rFonts w:cs="Arial"/>
          <w:b/>
          <w:bCs/>
          <w:color w:val="000000" w:themeColor="text1"/>
          <w:szCs w:val="20"/>
        </w:rPr>
      </w:pPr>
    </w:p>
    <w:p w14:paraId="1D60FEF5" w14:textId="0E0FF50D" w:rsidR="00DE45F9" w:rsidRPr="00F76055" w:rsidRDefault="00DE45F9" w:rsidP="00645E4C">
      <w:pPr>
        <w:pStyle w:val="Telobesedila"/>
        <w:jc w:val="left"/>
        <w:rPr>
          <w:rFonts w:cs="Arial"/>
          <w:bCs/>
          <w:szCs w:val="20"/>
        </w:rPr>
      </w:pPr>
    </w:p>
    <w:p w14:paraId="103B35EB" w14:textId="77777777" w:rsidR="0091565F" w:rsidRPr="00F76055" w:rsidRDefault="0091565F" w:rsidP="005F3DE3">
      <w:pPr>
        <w:spacing w:before="240"/>
        <w:jc w:val="left"/>
        <w:rPr>
          <w:rFonts w:cs="Arial"/>
          <w:szCs w:val="20"/>
        </w:rPr>
      </w:pPr>
    </w:p>
    <w:sectPr w:rsidR="0091565F" w:rsidRPr="00F76055" w:rsidSect="00EF462E">
      <w:headerReference w:type="default" r:id="rId17"/>
      <w:pgSz w:w="11906" w:h="16838"/>
      <w:pgMar w:top="851" w:right="1418" w:bottom="851" w:left="1418" w:header="709" w:footer="709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68472" w14:textId="77777777" w:rsidR="00AC6636" w:rsidRDefault="00AC6636">
      <w:r>
        <w:separator/>
      </w:r>
    </w:p>
  </w:endnote>
  <w:endnote w:type="continuationSeparator" w:id="0">
    <w:p w14:paraId="67A79C6A" w14:textId="77777777" w:rsidR="00AC6636" w:rsidRDefault="00AC66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Times New Roman"/>
    <w:charset w:val="00"/>
    <w:family w:val="auto"/>
    <w:pitch w:val="variable"/>
    <w:sig w:usb0="800000AF" w:usb1="1001ECE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8E8B1" w14:textId="77777777" w:rsidR="005F29E5" w:rsidRDefault="005F29E5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8D342" w14:textId="77777777" w:rsidR="005F29E5" w:rsidRDefault="005F29E5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99C62" w14:textId="77777777" w:rsidR="00AC6636" w:rsidRDefault="00AC6636">
      <w:r>
        <w:separator/>
      </w:r>
    </w:p>
  </w:footnote>
  <w:footnote w:type="continuationSeparator" w:id="0">
    <w:p w14:paraId="54153CFF" w14:textId="77777777" w:rsidR="00AC6636" w:rsidRDefault="00AC66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925"/>
      <w:gridCol w:w="2925"/>
      <w:gridCol w:w="2925"/>
    </w:tblGrid>
    <w:tr w:rsidR="689708E1" w14:paraId="72A2F929" w14:textId="77777777" w:rsidTr="009C2CA5">
      <w:trPr>
        <w:trHeight w:val="300"/>
      </w:trPr>
      <w:tc>
        <w:tcPr>
          <w:tcW w:w="2925" w:type="dxa"/>
        </w:tcPr>
        <w:p w14:paraId="7EA6B02C" w14:textId="06BB2016" w:rsidR="689708E1" w:rsidRDefault="689708E1" w:rsidP="689708E1">
          <w:pPr>
            <w:ind w:left="-115"/>
            <w:jc w:val="left"/>
          </w:pPr>
        </w:p>
      </w:tc>
      <w:tc>
        <w:tcPr>
          <w:tcW w:w="2925" w:type="dxa"/>
        </w:tcPr>
        <w:p w14:paraId="2B2B9675" w14:textId="0B70BD6F" w:rsidR="689708E1" w:rsidRDefault="689708E1" w:rsidP="009C2CA5">
          <w:pPr>
            <w:jc w:val="center"/>
          </w:pPr>
        </w:p>
      </w:tc>
      <w:tc>
        <w:tcPr>
          <w:tcW w:w="2925" w:type="dxa"/>
        </w:tcPr>
        <w:p w14:paraId="38BAF438" w14:textId="22F4F865" w:rsidR="689708E1" w:rsidRDefault="689708E1" w:rsidP="009C2CA5">
          <w:pPr>
            <w:ind w:right="-115"/>
            <w:jc w:val="right"/>
          </w:pPr>
        </w:p>
      </w:tc>
    </w:tr>
  </w:tbl>
  <w:p w14:paraId="6BD6C210" w14:textId="5E3F48E9" w:rsidR="689708E1" w:rsidRDefault="689708E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689708E1" w14:paraId="6A4211A6" w14:textId="77777777" w:rsidTr="00ED0302">
      <w:trPr>
        <w:trHeight w:val="300"/>
      </w:trPr>
      <w:tc>
        <w:tcPr>
          <w:tcW w:w="5045" w:type="dxa"/>
        </w:tcPr>
        <w:p w14:paraId="34784172" w14:textId="6D915567" w:rsidR="689708E1" w:rsidRDefault="689708E1" w:rsidP="689708E1">
          <w:pPr>
            <w:ind w:left="-115"/>
            <w:jc w:val="left"/>
          </w:pPr>
        </w:p>
      </w:tc>
      <w:tc>
        <w:tcPr>
          <w:tcW w:w="5045" w:type="dxa"/>
        </w:tcPr>
        <w:p w14:paraId="1290AAC5" w14:textId="018EDA1D" w:rsidR="689708E1" w:rsidRDefault="689708E1" w:rsidP="00ED0302">
          <w:pPr>
            <w:jc w:val="center"/>
          </w:pPr>
        </w:p>
      </w:tc>
      <w:tc>
        <w:tcPr>
          <w:tcW w:w="5045" w:type="dxa"/>
        </w:tcPr>
        <w:p w14:paraId="0C80EC09" w14:textId="4F30AC96" w:rsidR="689708E1" w:rsidRDefault="689708E1" w:rsidP="00ED0302">
          <w:pPr>
            <w:ind w:right="-115"/>
            <w:jc w:val="right"/>
          </w:pPr>
        </w:p>
      </w:tc>
    </w:tr>
  </w:tbl>
  <w:p w14:paraId="1088E554" w14:textId="5F681C73" w:rsidR="689708E1" w:rsidRDefault="689708E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689708E1" w14:paraId="3BAC2FFD" w14:textId="77777777" w:rsidTr="00394C86">
      <w:trPr>
        <w:trHeight w:val="300"/>
      </w:trPr>
      <w:tc>
        <w:tcPr>
          <w:tcW w:w="5045" w:type="dxa"/>
        </w:tcPr>
        <w:p w14:paraId="20360D04" w14:textId="2FD26369" w:rsidR="689708E1" w:rsidRDefault="689708E1" w:rsidP="689708E1">
          <w:pPr>
            <w:ind w:left="-115"/>
            <w:jc w:val="left"/>
          </w:pPr>
        </w:p>
      </w:tc>
      <w:tc>
        <w:tcPr>
          <w:tcW w:w="5045" w:type="dxa"/>
        </w:tcPr>
        <w:p w14:paraId="1B31E8CF" w14:textId="048AC999" w:rsidR="689708E1" w:rsidRDefault="689708E1" w:rsidP="00394C86">
          <w:pPr>
            <w:jc w:val="center"/>
          </w:pPr>
        </w:p>
      </w:tc>
      <w:tc>
        <w:tcPr>
          <w:tcW w:w="5045" w:type="dxa"/>
        </w:tcPr>
        <w:p w14:paraId="59569950" w14:textId="35C68E08" w:rsidR="689708E1" w:rsidRDefault="689708E1" w:rsidP="00394C86">
          <w:pPr>
            <w:ind w:right="-115"/>
            <w:jc w:val="right"/>
          </w:pPr>
        </w:p>
      </w:tc>
    </w:tr>
  </w:tbl>
  <w:p w14:paraId="39591402" w14:textId="3AEA5520" w:rsidR="689708E1" w:rsidRDefault="689708E1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689708E1" w14:paraId="3AA7F767" w14:textId="77777777" w:rsidTr="00394C86">
      <w:trPr>
        <w:trHeight w:val="300"/>
      </w:trPr>
      <w:tc>
        <w:tcPr>
          <w:tcW w:w="3020" w:type="dxa"/>
        </w:tcPr>
        <w:p w14:paraId="5592E7B9" w14:textId="5D925D65" w:rsidR="689708E1" w:rsidRDefault="689708E1" w:rsidP="689708E1">
          <w:pPr>
            <w:ind w:left="-115"/>
            <w:jc w:val="left"/>
          </w:pPr>
        </w:p>
      </w:tc>
      <w:tc>
        <w:tcPr>
          <w:tcW w:w="3020" w:type="dxa"/>
        </w:tcPr>
        <w:p w14:paraId="6FD9D7C3" w14:textId="3389D31F" w:rsidR="689708E1" w:rsidRDefault="689708E1" w:rsidP="00394C86">
          <w:pPr>
            <w:jc w:val="center"/>
          </w:pPr>
        </w:p>
      </w:tc>
      <w:tc>
        <w:tcPr>
          <w:tcW w:w="3020" w:type="dxa"/>
        </w:tcPr>
        <w:p w14:paraId="3934E656" w14:textId="1C4C220A" w:rsidR="689708E1" w:rsidRDefault="689708E1" w:rsidP="00394C86">
          <w:pPr>
            <w:ind w:right="-115"/>
            <w:jc w:val="right"/>
          </w:pPr>
        </w:p>
      </w:tc>
    </w:tr>
  </w:tbl>
  <w:p w14:paraId="68ACE474" w14:textId="292DAF1F" w:rsidR="689708E1" w:rsidRDefault="689708E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decimal"/>
      <w:lvlText w:val="%1.%2"/>
      <w:lvlJc w:val="left"/>
      <w:pPr>
        <w:tabs>
          <w:tab w:val="num" w:pos="360"/>
        </w:tabs>
        <w:ind w:left="624" w:hanging="624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1361" w:hanging="1361"/>
      </w:pPr>
    </w:lvl>
    <w:lvl w:ilvl="3">
      <w:start w:val="1"/>
      <w:numFmt w:val="decimal"/>
      <w:lvlText w:val="%1.%2.%3.%4"/>
      <w:lvlJc w:val="left"/>
      <w:pPr>
        <w:tabs>
          <w:tab w:val="num" w:pos="524"/>
        </w:tabs>
        <w:ind w:left="524" w:hanging="864"/>
      </w:pPr>
    </w:lvl>
    <w:lvl w:ilvl="4">
      <w:start w:val="1"/>
      <w:numFmt w:val="decimal"/>
      <w:lvlText w:val="%1.%2.%3.%4.%5"/>
      <w:lvlJc w:val="left"/>
      <w:pPr>
        <w:tabs>
          <w:tab w:val="num" w:pos="668"/>
        </w:tabs>
        <w:ind w:left="668" w:hanging="1008"/>
      </w:pPr>
    </w:lvl>
    <w:lvl w:ilvl="5">
      <w:start w:val="1"/>
      <w:numFmt w:val="decimal"/>
      <w:lvlText w:val="%1.%2.%3.%4.%5.%6"/>
      <w:lvlJc w:val="left"/>
      <w:pPr>
        <w:tabs>
          <w:tab w:val="num" w:pos="812"/>
        </w:tabs>
        <w:ind w:left="812" w:hanging="1152"/>
      </w:pPr>
    </w:lvl>
    <w:lvl w:ilvl="6">
      <w:start w:val="1"/>
      <w:numFmt w:val="decimal"/>
      <w:lvlText w:val="%1.%2.%3.%4.%5.%6.%7"/>
      <w:lvlJc w:val="left"/>
      <w:pPr>
        <w:tabs>
          <w:tab w:val="num" w:pos="956"/>
        </w:tabs>
        <w:ind w:left="95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100"/>
        </w:tabs>
        <w:ind w:left="110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244"/>
        </w:tabs>
        <w:ind w:left="1244" w:hanging="1584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-"/>
      <w:lvlJc w:val="left"/>
      <w:pPr>
        <w:tabs>
          <w:tab w:val="num" w:pos="284"/>
        </w:tabs>
        <w:ind w:left="113" w:hanging="113"/>
      </w:pPr>
      <w:rPr>
        <w:rFonts w:ascii="Times New Roman" w:hAnsi="Times New Roman" w:cs="Times New Roman"/>
      </w:r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Symbol"/>
      </w:rPr>
    </w:lvl>
  </w:abstractNum>
  <w:abstractNum w:abstractNumId="4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-"/>
      <w:lvlJc w:val="left"/>
      <w:pPr>
        <w:tabs>
          <w:tab w:val="num" w:pos="284"/>
        </w:tabs>
        <w:ind w:left="113" w:hanging="113"/>
      </w:pPr>
      <w:rPr>
        <w:rFonts w:ascii="Times New Roman" w:hAnsi="Times New Roman" w:cs="Times New Roman"/>
      </w:rPr>
    </w:lvl>
  </w:abstractNum>
  <w:abstractNum w:abstractNumId="5" w15:restartNumberingAfterBreak="0">
    <w:nsid w:val="00000008"/>
    <w:multiLevelType w:val="singleLevel"/>
    <w:tmpl w:val="00000008"/>
    <w:name w:val="WW8Num8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6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</w:abstractNum>
  <w:abstractNum w:abstractNumId="7" w15:restartNumberingAfterBreak="0">
    <w:nsid w:val="0000000A"/>
    <w:multiLevelType w:val="singleLevel"/>
    <w:tmpl w:val="0000000A"/>
    <w:name w:val="WW8Num10"/>
    <w:lvl w:ilvl="0">
      <w:start w:val="25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OpenSymbol" w:hAnsi="OpenSymbol"/>
      </w:rPr>
    </w:lvl>
  </w:abstractNum>
  <w:abstractNum w:abstractNumId="8" w15:restartNumberingAfterBreak="0">
    <w:nsid w:val="0000000B"/>
    <w:multiLevelType w:val="singleLevel"/>
    <w:tmpl w:val="5EA20098"/>
    <w:name w:val="WW8Num11"/>
    <w:lvl w:ilvl="0">
      <w:start w:val="1"/>
      <w:numFmt w:val="bullet"/>
      <w:lvlText w:val="-"/>
      <w:lvlJc w:val="left"/>
      <w:pPr>
        <w:tabs>
          <w:tab w:val="num" w:pos="284"/>
        </w:tabs>
        <w:ind w:left="113" w:hanging="113"/>
      </w:pPr>
      <w:rPr>
        <w:rFonts w:ascii="Times New Roman" w:hAnsi="Times New Roman" w:cs="Times New Roman"/>
      </w:rPr>
    </w:lvl>
  </w:abstractNum>
  <w:abstractNum w:abstractNumId="9" w15:restartNumberingAfterBreak="0">
    <w:nsid w:val="0000000D"/>
    <w:multiLevelType w:val="multilevel"/>
    <w:tmpl w:val="0000000D"/>
    <w:name w:val="WW8Num14"/>
    <w:lvl w:ilvl="0">
      <w:start w:val="1"/>
      <w:numFmt w:val="bullet"/>
      <w:lvlText w:val="-"/>
      <w:lvlJc w:val="left"/>
      <w:pPr>
        <w:tabs>
          <w:tab w:val="num" w:pos="284"/>
        </w:tabs>
        <w:ind w:left="113" w:hanging="113"/>
      </w:pPr>
      <w:rPr>
        <w:rFonts w:ascii="Times New Roman" w:hAnsi="Times New Roman" w:cs="Times New Roman"/>
      </w:rPr>
    </w:lvl>
    <w:lvl w:ilvl="1">
      <w:start w:val="1"/>
      <w:numFmt w:val="bullet"/>
      <w:lvlText w:val="-"/>
      <w:lvlJc w:val="left"/>
      <w:pPr>
        <w:tabs>
          <w:tab w:val="num" w:pos="1364"/>
        </w:tabs>
        <w:ind w:left="1193" w:hanging="113"/>
      </w:pPr>
      <w:rPr>
        <w:rFonts w:ascii="Times New Roman" w:hAnsi="Times New Roman" w:cs="Times New Roman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0" w15:restartNumberingAfterBreak="0">
    <w:nsid w:val="0000000E"/>
    <w:multiLevelType w:val="singleLevel"/>
    <w:tmpl w:val="0000000E"/>
    <w:name w:val="WW8Num15"/>
    <w:lvl w:ilvl="0">
      <w:start w:val="1"/>
      <w:numFmt w:val="bullet"/>
      <w:lvlText w:val="-"/>
      <w:lvlJc w:val="left"/>
      <w:pPr>
        <w:tabs>
          <w:tab w:val="num" w:pos="284"/>
        </w:tabs>
        <w:ind w:left="113" w:hanging="113"/>
      </w:pPr>
      <w:rPr>
        <w:rFonts w:ascii="Times New Roman" w:hAnsi="Times New Roman"/>
      </w:rPr>
    </w:lvl>
  </w:abstractNum>
  <w:abstractNum w:abstractNumId="11" w15:restartNumberingAfterBreak="0">
    <w:nsid w:val="0000000F"/>
    <w:multiLevelType w:val="singleLevel"/>
    <w:tmpl w:val="0000000F"/>
    <w:name w:val="WW8Num16"/>
    <w:lvl w:ilvl="0">
      <w:start w:val="1"/>
      <w:numFmt w:val="bullet"/>
      <w:lvlText w:val="-"/>
      <w:lvlJc w:val="left"/>
      <w:pPr>
        <w:tabs>
          <w:tab w:val="num" w:pos="284"/>
        </w:tabs>
        <w:ind w:left="113" w:hanging="113"/>
      </w:pPr>
      <w:rPr>
        <w:rFonts w:ascii="Times New Roman" w:hAnsi="Times New Roman" w:cs="Times New Roman"/>
      </w:rPr>
    </w:lvl>
  </w:abstractNum>
  <w:abstractNum w:abstractNumId="12" w15:restartNumberingAfterBreak="0">
    <w:nsid w:val="00000010"/>
    <w:multiLevelType w:val="singleLevel"/>
    <w:tmpl w:val="00000010"/>
    <w:name w:val="WW8Num17"/>
    <w:lvl w:ilvl="0">
      <w:start w:val="1"/>
      <w:numFmt w:val="bullet"/>
      <w:lvlText w:val="-"/>
      <w:lvlJc w:val="left"/>
      <w:pPr>
        <w:tabs>
          <w:tab w:val="num" w:pos="284"/>
        </w:tabs>
        <w:ind w:left="113" w:hanging="113"/>
      </w:pPr>
      <w:rPr>
        <w:rFonts w:ascii="Times New Roman" w:hAnsi="Times New Roman" w:cs="Symbol"/>
      </w:rPr>
    </w:lvl>
  </w:abstractNum>
  <w:abstractNum w:abstractNumId="13" w15:restartNumberingAfterBreak="0">
    <w:nsid w:val="00000012"/>
    <w:multiLevelType w:val="singleLevel"/>
    <w:tmpl w:val="00000012"/>
    <w:name w:val="WW8Num19"/>
    <w:lvl w:ilvl="0">
      <w:start w:val="25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OpenSymbol" w:hAnsi="OpenSymbol" w:cs="Times New Roman"/>
      </w:rPr>
    </w:lvl>
  </w:abstractNum>
  <w:abstractNum w:abstractNumId="14" w15:restartNumberingAfterBreak="0">
    <w:nsid w:val="001C4DAB"/>
    <w:multiLevelType w:val="hybridMultilevel"/>
    <w:tmpl w:val="9F563B42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02D6A77"/>
    <w:multiLevelType w:val="hybridMultilevel"/>
    <w:tmpl w:val="265AA7D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02F2E39"/>
    <w:multiLevelType w:val="hybridMultilevel"/>
    <w:tmpl w:val="04B0126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0555E36"/>
    <w:multiLevelType w:val="hybridMultilevel"/>
    <w:tmpl w:val="2D9E52DE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08B717F"/>
    <w:multiLevelType w:val="hybridMultilevel"/>
    <w:tmpl w:val="CE0A025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08D62B8"/>
    <w:multiLevelType w:val="hybridMultilevel"/>
    <w:tmpl w:val="10107DA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092094F"/>
    <w:multiLevelType w:val="hybridMultilevel"/>
    <w:tmpl w:val="AF68A104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1815D55"/>
    <w:multiLevelType w:val="hybridMultilevel"/>
    <w:tmpl w:val="A6AC831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19D087A"/>
    <w:multiLevelType w:val="hybridMultilevel"/>
    <w:tmpl w:val="637CE95A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01CD481D"/>
    <w:multiLevelType w:val="hybridMultilevel"/>
    <w:tmpl w:val="983490C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2372B8B"/>
    <w:multiLevelType w:val="hybridMultilevel"/>
    <w:tmpl w:val="65A8561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23B452D"/>
    <w:multiLevelType w:val="hybridMultilevel"/>
    <w:tmpl w:val="1EF64A4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29663A7"/>
    <w:multiLevelType w:val="hybridMultilevel"/>
    <w:tmpl w:val="8DD22CDE"/>
    <w:lvl w:ilvl="0" w:tplc="783AC76E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02C15163"/>
    <w:multiLevelType w:val="hybridMultilevel"/>
    <w:tmpl w:val="1EA02672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02C60487"/>
    <w:multiLevelType w:val="hybridMultilevel"/>
    <w:tmpl w:val="CCB0394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3AC76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03C25DAC"/>
    <w:multiLevelType w:val="hybridMultilevel"/>
    <w:tmpl w:val="C116E80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03E6306C"/>
    <w:multiLevelType w:val="hybridMultilevel"/>
    <w:tmpl w:val="ACAE378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04322436"/>
    <w:multiLevelType w:val="hybridMultilevel"/>
    <w:tmpl w:val="B64C182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04393EDF"/>
    <w:multiLevelType w:val="hybridMultilevel"/>
    <w:tmpl w:val="77BCE2D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046C428C"/>
    <w:multiLevelType w:val="hybridMultilevel"/>
    <w:tmpl w:val="59965D38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04916384"/>
    <w:multiLevelType w:val="hybridMultilevel"/>
    <w:tmpl w:val="38800844"/>
    <w:lvl w:ilvl="0" w:tplc="0424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04FC68DC"/>
    <w:multiLevelType w:val="hybridMultilevel"/>
    <w:tmpl w:val="0CD6B404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05844711"/>
    <w:multiLevelType w:val="hybridMultilevel"/>
    <w:tmpl w:val="3E300950"/>
    <w:lvl w:ilvl="0" w:tplc="783AC76E">
      <w:start w:val="1"/>
      <w:numFmt w:val="bullet"/>
      <w:lvlText w:val=""/>
      <w:lvlJc w:val="left"/>
      <w:pPr>
        <w:ind w:left="157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37" w15:restartNumberingAfterBreak="0">
    <w:nsid w:val="05ED7BDC"/>
    <w:multiLevelType w:val="hybridMultilevel"/>
    <w:tmpl w:val="DF2C4634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06354A8C"/>
    <w:multiLevelType w:val="hybridMultilevel"/>
    <w:tmpl w:val="474C7E24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063B33D6"/>
    <w:multiLevelType w:val="hybridMultilevel"/>
    <w:tmpl w:val="A0A2D66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06E06375"/>
    <w:multiLevelType w:val="hybridMultilevel"/>
    <w:tmpl w:val="743EF66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07241E98"/>
    <w:multiLevelType w:val="hybridMultilevel"/>
    <w:tmpl w:val="BEC62FF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0854329E"/>
    <w:multiLevelType w:val="hybridMultilevel"/>
    <w:tmpl w:val="4A98070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093564FA"/>
    <w:multiLevelType w:val="hybridMultilevel"/>
    <w:tmpl w:val="5390305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09F406B1"/>
    <w:multiLevelType w:val="hybridMultilevel"/>
    <w:tmpl w:val="DFB2435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0A227C3D"/>
    <w:multiLevelType w:val="hybridMultilevel"/>
    <w:tmpl w:val="05DAC64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0A5E77C5"/>
    <w:multiLevelType w:val="hybridMultilevel"/>
    <w:tmpl w:val="30745DF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0B446A05"/>
    <w:multiLevelType w:val="hybridMultilevel"/>
    <w:tmpl w:val="07EAF78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0B7F300B"/>
    <w:multiLevelType w:val="hybridMultilevel"/>
    <w:tmpl w:val="B5E0F1C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0BD76BA0"/>
    <w:multiLevelType w:val="hybridMultilevel"/>
    <w:tmpl w:val="312E3CF8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0BE32BC2"/>
    <w:multiLevelType w:val="hybridMultilevel"/>
    <w:tmpl w:val="B6740CF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0C6C3C1D"/>
    <w:multiLevelType w:val="hybridMultilevel"/>
    <w:tmpl w:val="A6D25178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0C8A2F52"/>
    <w:multiLevelType w:val="hybridMultilevel"/>
    <w:tmpl w:val="190AD25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0D2E445C"/>
    <w:multiLevelType w:val="hybridMultilevel"/>
    <w:tmpl w:val="3188AD8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0E3D5BEA"/>
    <w:multiLevelType w:val="hybridMultilevel"/>
    <w:tmpl w:val="EEC2124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0E7E2524"/>
    <w:multiLevelType w:val="hybridMultilevel"/>
    <w:tmpl w:val="2A1A91FC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0FBD6E2F"/>
    <w:multiLevelType w:val="hybridMultilevel"/>
    <w:tmpl w:val="AFDAAB1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0FE1626F"/>
    <w:multiLevelType w:val="hybridMultilevel"/>
    <w:tmpl w:val="2ED897D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10111033"/>
    <w:multiLevelType w:val="hybridMultilevel"/>
    <w:tmpl w:val="361E7DD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106C418C"/>
    <w:multiLevelType w:val="hybridMultilevel"/>
    <w:tmpl w:val="B26C8524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109B2F9B"/>
    <w:multiLevelType w:val="hybridMultilevel"/>
    <w:tmpl w:val="1F8A3E8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1188305F"/>
    <w:multiLevelType w:val="hybridMultilevel"/>
    <w:tmpl w:val="E4008BE2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125C187D"/>
    <w:multiLevelType w:val="hybridMultilevel"/>
    <w:tmpl w:val="71A68EE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127A0470"/>
    <w:multiLevelType w:val="hybridMultilevel"/>
    <w:tmpl w:val="E0BAE8F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128E07F1"/>
    <w:multiLevelType w:val="hybridMultilevel"/>
    <w:tmpl w:val="99F49D9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12BC7649"/>
    <w:multiLevelType w:val="hybridMultilevel"/>
    <w:tmpl w:val="301AC5D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12E80DE8"/>
    <w:multiLevelType w:val="hybridMultilevel"/>
    <w:tmpl w:val="83FCE68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130B371E"/>
    <w:multiLevelType w:val="hybridMultilevel"/>
    <w:tmpl w:val="6BEEE4F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13240D8B"/>
    <w:multiLevelType w:val="hybridMultilevel"/>
    <w:tmpl w:val="703C084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133F1439"/>
    <w:multiLevelType w:val="hybridMultilevel"/>
    <w:tmpl w:val="1026D7F4"/>
    <w:lvl w:ilvl="0" w:tplc="783AC76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134D206A"/>
    <w:multiLevelType w:val="hybridMultilevel"/>
    <w:tmpl w:val="6142BB8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13513D70"/>
    <w:multiLevelType w:val="hybridMultilevel"/>
    <w:tmpl w:val="772AF5E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13525CD1"/>
    <w:multiLevelType w:val="hybridMultilevel"/>
    <w:tmpl w:val="0736E3C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13B247A3"/>
    <w:multiLevelType w:val="hybridMultilevel"/>
    <w:tmpl w:val="EC26FFB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1463477B"/>
    <w:multiLevelType w:val="hybridMultilevel"/>
    <w:tmpl w:val="05A6FEB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1476372B"/>
    <w:multiLevelType w:val="hybridMultilevel"/>
    <w:tmpl w:val="70C6FE3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147D273D"/>
    <w:multiLevelType w:val="hybridMultilevel"/>
    <w:tmpl w:val="30DE3B7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14ED6F41"/>
    <w:multiLevelType w:val="hybridMultilevel"/>
    <w:tmpl w:val="BFD6166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1539681B"/>
    <w:multiLevelType w:val="hybridMultilevel"/>
    <w:tmpl w:val="31B0BB66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15951B71"/>
    <w:multiLevelType w:val="multilevel"/>
    <w:tmpl w:val="CE32DBD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16F32B24"/>
    <w:multiLevelType w:val="hybridMultilevel"/>
    <w:tmpl w:val="7610DF9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17BC2F54"/>
    <w:multiLevelType w:val="hybridMultilevel"/>
    <w:tmpl w:val="A8E0029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181C15BD"/>
    <w:multiLevelType w:val="hybridMultilevel"/>
    <w:tmpl w:val="30B27310"/>
    <w:lvl w:ilvl="0" w:tplc="01A68AD6">
      <w:start w:val="14"/>
      <w:numFmt w:val="bullet"/>
      <w:lvlText w:val="-"/>
      <w:lvlJc w:val="left"/>
      <w:pPr>
        <w:ind w:left="765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3" w15:restartNumberingAfterBreak="0">
    <w:nsid w:val="18261108"/>
    <w:multiLevelType w:val="hybridMultilevel"/>
    <w:tmpl w:val="3F1471B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186D4303"/>
    <w:multiLevelType w:val="hybridMultilevel"/>
    <w:tmpl w:val="05D03510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18E65E94"/>
    <w:multiLevelType w:val="hybridMultilevel"/>
    <w:tmpl w:val="1850008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18FF1E57"/>
    <w:multiLevelType w:val="hybridMultilevel"/>
    <w:tmpl w:val="4FEA139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1A3B0BE8"/>
    <w:multiLevelType w:val="hybridMultilevel"/>
    <w:tmpl w:val="08804F74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1AF97327"/>
    <w:multiLevelType w:val="hybridMultilevel"/>
    <w:tmpl w:val="D668138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1B0D0AC7"/>
    <w:multiLevelType w:val="hybridMultilevel"/>
    <w:tmpl w:val="69E27C5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1B1530A4"/>
    <w:multiLevelType w:val="multilevel"/>
    <w:tmpl w:val="8CE23BCC"/>
    <w:lvl w:ilvl="0">
      <w:start w:val="1"/>
      <w:numFmt w:val="decimal"/>
      <w:pStyle w:val="Otevilenseznam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1" w15:restartNumberingAfterBreak="0">
    <w:nsid w:val="1B456064"/>
    <w:multiLevelType w:val="hybridMultilevel"/>
    <w:tmpl w:val="39FE165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1B48576A"/>
    <w:multiLevelType w:val="hybridMultilevel"/>
    <w:tmpl w:val="26587EB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1C924423"/>
    <w:multiLevelType w:val="hybridMultilevel"/>
    <w:tmpl w:val="5054FB9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1CB03489"/>
    <w:multiLevelType w:val="hybridMultilevel"/>
    <w:tmpl w:val="46569D5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1D335661"/>
    <w:multiLevelType w:val="hybridMultilevel"/>
    <w:tmpl w:val="103ABE6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1D6C627E"/>
    <w:multiLevelType w:val="hybridMultilevel"/>
    <w:tmpl w:val="A07EB2F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1DDD52E5"/>
    <w:multiLevelType w:val="hybridMultilevel"/>
    <w:tmpl w:val="B32AEA72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1E2779C7"/>
    <w:multiLevelType w:val="hybridMultilevel"/>
    <w:tmpl w:val="4F5E5B18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1E7D464C"/>
    <w:multiLevelType w:val="hybridMultilevel"/>
    <w:tmpl w:val="0D9213B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1F57019E"/>
    <w:multiLevelType w:val="hybridMultilevel"/>
    <w:tmpl w:val="6130D62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203C60F4"/>
    <w:multiLevelType w:val="hybridMultilevel"/>
    <w:tmpl w:val="9B16FF9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20F62E8A"/>
    <w:multiLevelType w:val="hybridMultilevel"/>
    <w:tmpl w:val="4D807BF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210446FC"/>
    <w:multiLevelType w:val="hybridMultilevel"/>
    <w:tmpl w:val="FFAAB75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22416067"/>
    <w:multiLevelType w:val="hybridMultilevel"/>
    <w:tmpl w:val="4A12118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22525FDA"/>
    <w:multiLevelType w:val="hybridMultilevel"/>
    <w:tmpl w:val="03F88484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226D59C2"/>
    <w:multiLevelType w:val="hybridMultilevel"/>
    <w:tmpl w:val="9A727CD2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22EA1AC3"/>
    <w:multiLevelType w:val="hybridMultilevel"/>
    <w:tmpl w:val="D14CCBAA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232C113F"/>
    <w:multiLevelType w:val="hybridMultilevel"/>
    <w:tmpl w:val="954C1F08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2349520E"/>
    <w:multiLevelType w:val="hybridMultilevel"/>
    <w:tmpl w:val="34DC2E5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23C507AE"/>
    <w:multiLevelType w:val="hybridMultilevel"/>
    <w:tmpl w:val="8A58C5D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23E65AD5"/>
    <w:multiLevelType w:val="hybridMultilevel"/>
    <w:tmpl w:val="AF6C2D5A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23FA7710"/>
    <w:multiLevelType w:val="hybridMultilevel"/>
    <w:tmpl w:val="C666B5E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24492D87"/>
    <w:multiLevelType w:val="hybridMultilevel"/>
    <w:tmpl w:val="BEEAA99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25351895"/>
    <w:multiLevelType w:val="hybridMultilevel"/>
    <w:tmpl w:val="6A98A3F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257E1D74"/>
    <w:multiLevelType w:val="hybridMultilevel"/>
    <w:tmpl w:val="3B267D4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25B96687"/>
    <w:multiLevelType w:val="hybridMultilevel"/>
    <w:tmpl w:val="2B90BBE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26303825"/>
    <w:multiLevelType w:val="hybridMultilevel"/>
    <w:tmpl w:val="399C7B26"/>
    <w:lvl w:ilvl="0" w:tplc="783AC76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8" w15:restartNumberingAfterBreak="0">
    <w:nsid w:val="26A82F43"/>
    <w:multiLevelType w:val="hybridMultilevel"/>
    <w:tmpl w:val="993650F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26CB7649"/>
    <w:multiLevelType w:val="hybridMultilevel"/>
    <w:tmpl w:val="0864387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26E60B2B"/>
    <w:multiLevelType w:val="hybridMultilevel"/>
    <w:tmpl w:val="BA1EC65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27082404"/>
    <w:multiLevelType w:val="hybridMultilevel"/>
    <w:tmpl w:val="B89CF13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27337B50"/>
    <w:multiLevelType w:val="hybridMultilevel"/>
    <w:tmpl w:val="026EAC1A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277577E5"/>
    <w:multiLevelType w:val="hybridMultilevel"/>
    <w:tmpl w:val="B0EE356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27772736"/>
    <w:multiLevelType w:val="hybridMultilevel"/>
    <w:tmpl w:val="ED405D4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27ED6967"/>
    <w:multiLevelType w:val="hybridMultilevel"/>
    <w:tmpl w:val="7E20349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280C050D"/>
    <w:multiLevelType w:val="hybridMultilevel"/>
    <w:tmpl w:val="C0AC3B6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28254DCB"/>
    <w:multiLevelType w:val="hybridMultilevel"/>
    <w:tmpl w:val="56B48A7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284A6A79"/>
    <w:multiLevelType w:val="hybridMultilevel"/>
    <w:tmpl w:val="E9DC43B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28EA5F96"/>
    <w:multiLevelType w:val="hybridMultilevel"/>
    <w:tmpl w:val="74E61A4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29321A9D"/>
    <w:multiLevelType w:val="hybridMultilevel"/>
    <w:tmpl w:val="E7E62208"/>
    <w:lvl w:ilvl="0" w:tplc="0424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1" w15:restartNumberingAfterBreak="0">
    <w:nsid w:val="298A4599"/>
    <w:multiLevelType w:val="hybridMultilevel"/>
    <w:tmpl w:val="93FCA93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29BF36ED"/>
    <w:multiLevelType w:val="hybridMultilevel"/>
    <w:tmpl w:val="C00E795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29D87995"/>
    <w:multiLevelType w:val="hybridMultilevel"/>
    <w:tmpl w:val="2A426C9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2A2D3F5B"/>
    <w:multiLevelType w:val="hybridMultilevel"/>
    <w:tmpl w:val="719011C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2A3031D1"/>
    <w:multiLevelType w:val="hybridMultilevel"/>
    <w:tmpl w:val="BB06609E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2A7212F2"/>
    <w:multiLevelType w:val="hybridMultilevel"/>
    <w:tmpl w:val="1676F99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2B7322B4"/>
    <w:multiLevelType w:val="hybridMultilevel"/>
    <w:tmpl w:val="32F41C46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2BF06009"/>
    <w:multiLevelType w:val="hybridMultilevel"/>
    <w:tmpl w:val="E47A9D6A"/>
    <w:lvl w:ilvl="0" w:tplc="8FB23B4E">
      <w:numFmt w:val="none"/>
      <w:pStyle w:val="clen1"/>
      <w:lvlText w:val=""/>
      <w:lvlJc w:val="left"/>
      <w:pPr>
        <w:tabs>
          <w:tab w:val="num" w:pos="360"/>
        </w:tabs>
      </w:pPr>
    </w:lvl>
    <w:lvl w:ilvl="1" w:tplc="0424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cs="Wingdings" w:hint="default"/>
        <w:sz w:val="24"/>
        <w:szCs w:val="24"/>
      </w:r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9" w15:restartNumberingAfterBreak="0">
    <w:nsid w:val="2C0C005E"/>
    <w:multiLevelType w:val="hybridMultilevel"/>
    <w:tmpl w:val="A3BA8384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 w15:restartNumberingAfterBreak="0">
    <w:nsid w:val="2C13196C"/>
    <w:multiLevelType w:val="hybridMultilevel"/>
    <w:tmpl w:val="5D842D7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1" w15:restartNumberingAfterBreak="0">
    <w:nsid w:val="2C311F67"/>
    <w:multiLevelType w:val="hybridMultilevel"/>
    <w:tmpl w:val="B4E4FF16"/>
    <w:lvl w:ilvl="0" w:tplc="F45AC67A">
      <w:start w:val="250"/>
      <w:numFmt w:val="bullet"/>
      <w:lvlText w:val="-"/>
      <w:lvlJc w:val="left"/>
      <w:pPr>
        <w:ind w:left="21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2" w15:restartNumberingAfterBreak="0">
    <w:nsid w:val="2C394FEC"/>
    <w:multiLevelType w:val="hybridMultilevel"/>
    <w:tmpl w:val="CE76414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2C433D74"/>
    <w:multiLevelType w:val="hybridMultilevel"/>
    <w:tmpl w:val="85243BA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2CBD7D6A"/>
    <w:multiLevelType w:val="hybridMultilevel"/>
    <w:tmpl w:val="5BD0BC0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5" w15:restartNumberingAfterBreak="0">
    <w:nsid w:val="2D5A204E"/>
    <w:multiLevelType w:val="hybridMultilevel"/>
    <w:tmpl w:val="23E09C0A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2D7F283D"/>
    <w:multiLevelType w:val="hybridMultilevel"/>
    <w:tmpl w:val="CA9C559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7" w15:restartNumberingAfterBreak="0">
    <w:nsid w:val="2DA848C7"/>
    <w:multiLevelType w:val="hybridMultilevel"/>
    <w:tmpl w:val="93046C5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8" w15:restartNumberingAfterBreak="0">
    <w:nsid w:val="2DD15807"/>
    <w:multiLevelType w:val="hybridMultilevel"/>
    <w:tmpl w:val="96BAE5B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9" w15:restartNumberingAfterBreak="0">
    <w:nsid w:val="2DDB765C"/>
    <w:multiLevelType w:val="hybridMultilevel"/>
    <w:tmpl w:val="FB72F922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2E0D66AF"/>
    <w:multiLevelType w:val="hybridMultilevel"/>
    <w:tmpl w:val="2ACE7C00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2E371D39"/>
    <w:multiLevelType w:val="hybridMultilevel"/>
    <w:tmpl w:val="9DA2EFC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2E635546"/>
    <w:multiLevelType w:val="multilevel"/>
    <w:tmpl w:val="DADA7F3C"/>
    <w:lvl w:ilvl="0">
      <w:start w:val="1"/>
      <w:numFmt w:val="decimal"/>
      <w:pStyle w:val="podnaslov"/>
      <w:lvlText w:val="%1."/>
      <w:lvlJc w:val="left"/>
      <w:pPr>
        <w:tabs>
          <w:tab w:val="num" w:pos="700"/>
        </w:tabs>
        <w:ind w:left="700" w:hanging="360"/>
      </w:pPr>
    </w:lvl>
    <w:lvl w:ilvl="1">
      <w:start w:val="1"/>
      <w:numFmt w:val="decimal"/>
      <w:lvlText w:val="%1.%2."/>
      <w:lvlJc w:val="left"/>
      <w:pPr>
        <w:tabs>
          <w:tab w:val="num" w:pos="1132"/>
        </w:tabs>
        <w:ind w:left="1132" w:hanging="432"/>
      </w:pPr>
    </w:lvl>
    <w:lvl w:ilvl="2">
      <w:start w:val="1"/>
      <w:numFmt w:val="decimal"/>
      <w:lvlText w:val="%1.%2.%3."/>
      <w:lvlJc w:val="left"/>
      <w:pPr>
        <w:tabs>
          <w:tab w:val="num" w:pos="1780"/>
        </w:tabs>
        <w:ind w:left="1564" w:hanging="504"/>
      </w:pPr>
    </w:lvl>
    <w:lvl w:ilvl="3">
      <w:start w:val="1"/>
      <w:numFmt w:val="decimal"/>
      <w:lvlText w:val="%1.%2.%3.%4."/>
      <w:lvlJc w:val="left"/>
      <w:pPr>
        <w:tabs>
          <w:tab w:val="num" w:pos="2500"/>
        </w:tabs>
        <w:ind w:left="2068" w:hanging="648"/>
      </w:pPr>
    </w:lvl>
    <w:lvl w:ilvl="4">
      <w:start w:val="1"/>
      <w:numFmt w:val="decimal"/>
      <w:lvlText w:val="%1.%2.%3.%4.%5."/>
      <w:lvlJc w:val="left"/>
      <w:pPr>
        <w:tabs>
          <w:tab w:val="num" w:pos="2860"/>
        </w:tabs>
        <w:ind w:left="2572" w:hanging="792"/>
      </w:pPr>
    </w:lvl>
    <w:lvl w:ilvl="5">
      <w:start w:val="1"/>
      <w:numFmt w:val="decimal"/>
      <w:lvlText w:val="%1.%2.%3.%4.%5.%6."/>
      <w:lvlJc w:val="left"/>
      <w:pPr>
        <w:tabs>
          <w:tab w:val="num" w:pos="3580"/>
        </w:tabs>
        <w:ind w:left="30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40"/>
        </w:tabs>
        <w:ind w:left="35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60"/>
        </w:tabs>
        <w:ind w:left="40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20"/>
        </w:tabs>
        <w:ind w:left="4660" w:hanging="1440"/>
      </w:pPr>
    </w:lvl>
  </w:abstractNum>
  <w:abstractNum w:abstractNumId="153" w15:restartNumberingAfterBreak="0">
    <w:nsid w:val="2ED0117D"/>
    <w:multiLevelType w:val="hybridMultilevel"/>
    <w:tmpl w:val="51545416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2F743B71"/>
    <w:multiLevelType w:val="hybridMultilevel"/>
    <w:tmpl w:val="61488B6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30B5495E"/>
    <w:multiLevelType w:val="hybridMultilevel"/>
    <w:tmpl w:val="AEBE231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6" w15:restartNumberingAfterBreak="0">
    <w:nsid w:val="30EF06B4"/>
    <w:multiLevelType w:val="hybridMultilevel"/>
    <w:tmpl w:val="C874BF36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7" w15:restartNumberingAfterBreak="0">
    <w:nsid w:val="31F24518"/>
    <w:multiLevelType w:val="hybridMultilevel"/>
    <w:tmpl w:val="7BEA2280"/>
    <w:lvl w:ilvl="0" w:tplc="0424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 w15:restartNumberingAfterBreak="0">
    <w:nsid w:val="321D34D8"/>
    <w:multiLevelType w:val="hybridMultilevel"/>
    <w:tmpl w:val="E11EF2E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9" w15:restartNumberingAfterBreak="0">
    <w:nsid w:val="327B4C62"/>
    <w:multiLevelType w:val="hybridMultilevel"/>
    <w:tmpl w:val="04269D02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3281349E"/>
    <w:multiLevelType w:val="hybridMultilevel"/>
    <w:tmpl w:val="7DCEB7B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33232A7"/>
    <w:multiLevelType w:val="hybridMultilevel"/>
    <w:tmpl w:val="867E22B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33D244DF"/>
    <w:multiLevelType w:val="hybridMultilevel"/>
    <w:tmpl w:val="C330A3F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3" w15:restartNumberingAfterBreak="0">
    <w:nsid w:val="33DC3323"/>
    <w:multiLevelType w:val="hybridMultilevel"/>
    <w:tmpl w:val="26FE41E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4" w15:restartNumberingAfterBreak="0">
    <w:nsid w:val="34247449"/>
    <w:multiLevelType w:val="hybridMultilevel"/>
    <w:tmpl w:val="C71AA47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34420B9F"/>
    <w:multiLevelType w:val="hybridMultilevel"/>
    <w:tmpl w:val="FEB62E04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34490C08"/>
    <w:multiLevelType w:val="hybridMultilevel"/>
    <w:tmpl w:val="9CE8D5DC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7" w15:restartNumberingAfterBreak="0">
    <w:nsid w:val="346F3159"/>
    <w:multiLevelType w:val="hybridMultilevel"/>
    <w:tmpl w:val="D84EEB1C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8" w15:restartNumberingAfterBreak="0">
    <w:nsid w:val="347D525C"/>
    <w:multiLevelType w:val="hybridMultilevel"/>
    <w:tmpl w:val="C7A6A08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 w15:restartNumberingAfterBreak="0">
    <w:nsid w:val="347F374C"/>
    <w:multiLevelType w:val="hybridMultilevel"/>
    <w:tmpl w:val="4968AC6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34AC5FAA"/>
    <w:multiLevelType w:val="hybridMultilevel"/>
    <w:tmpl w:val="9712F1E4"/>
    <w:lvl w:ilvl="0" w:tplc="01A68AD6">
      <w:start w:val="14"/>
      <w:numFmt w:val="bullet"/>
      <w:lvlText w:val="-"/>
      <w:lvlJc w:val="left"/>
      <w:pPr>
        <w:ind w:left="1165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8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6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3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0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7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2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925" w:hanging="360"/>
      </w:pPr>
      <w:rPr>
        <w:rFonts w:ascii="Wingdings" w:hAnsi="Wingdings" w:hint="default"/>
      </w:rPr>
    </w:lvl>
  </w:abstractNum>
  <w:abstractNum w:abstractNumId="171" w15:restartNumberingAfterBreak="0">
    <w:nsid w:val="34E32C15"/>
    <w:multiLevelType w:val="hybridMultilevel"/>
    <w:tmpl w:val="D2024BF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2" w15:restartNumberingAfterBreak="0">
    <w:nsid w:val="34EC72E0"/>
    <w:multiLevelType w:val="hybridMultilevel"/>
    <w:tmpl w:val="07046EC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 w15:restartNumberingAfterBreak="0">
    <w:nsid w:val="364E012C"/>
    <w:multiLevelType w:val="hybridMultilevel"/>
    <w:tmpl w:val="2974C57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4" w15:restartNumberingAfterBreak="0">
    <w:nsid w:val="36726D5D"/>
    <w:multiLevelType w:val="hybridMultilevel"/>
    <w:tmpl w:val="9266DA6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36870B16"/>
    <w:multiLevelType w:val="hybridMultilevel"/>
    <w:tmpl w:val="FA229C9E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6" w15:restartNumberingAfterBreak="0">
    <w:nsid w:val="36E8126A"/>
    <w:multiLevelType w:val="hybridMultilevel"/>
    <w:tmpl w:val="1B74A1D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7" w15:restartNumberingAfterBreak="0">
    <w:nsid w:val="374636A0"/>
    <w:multiLevelType w:val="hybridMultilevel"/>
    <w:tmpl w:val="E8267E0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8" w15:restartNumberingAfterBreak="0">
    <w:nsid w:val="37AF037B"/>
    <w:multiLevelType w:val="hybridMultilevel"/>
    <w:tmpl w:val="6C4AC74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37C77A80"/>
    <w:multiLevelType w:val="hybridMultilevel"/>
    <w:tmpl w:val="9230A272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0" w15:restartNumberingAfterBreak="0">
    <w:nsid w:val="37EC0A63"/>
    <w:multiLevelType w:val="hybridMultilevel"/>
    <w:tmpl w:val="38601E56"/>
    <w:lvl w:ilvl="0" w:tplc="5C268D0A">
      <w:start w:val="1"/>
      <w:numFmt w:val="decimal"/>
      <w:pStyle w:val="IPM-TEVILENJE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1" w15:restartNumberingAfterBreak="0">
    <w:nsid w:val="3832159E"/>
    <w:multiLevelType w:val="hybridMultilevel"/>
    <w:tmpl w:val="C1BCD70C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383F0988"/>
    <w:multiLevelType w:val="hybridMultilevel"/>
    <w:tmpl w:val="A5B0EEB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38C81333"/>
    <w:multiLevelType w:val="hybridMultilevel"/>
    <w:tmpl w:val="69A0BBF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4" w15:restartNumberingAfterBreak="0">
    <w:nsid w:val="39EC542C"/>
    <w:multiLevelType w:val="hybridMultilevel"/>
    <w:tmpl w:val="BBA6796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5" w15:restartNumberingAfterBreak="0">
    <w:nsid w:val="3A396E88"/>
    <w:multiLevelType w:val="hybridMultilevel"/>
    <w:tmpl w:val="54A0D63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6" w15:restartNumberingAfterBreak="0">
    <w:nsid w:val="3A9F12E3"/>
    <w:multiLevelType w:val="hybridMultilevel"/>
    <w:tmpl w:val="7602AF2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7" w15:restartNumberingAfterBreak="0">
    <w:nsid w:val="3AEA562E"/>
    <w:multiLevelType w:val="hybridMultilevel"/>
    <w:tmpl w:val="B9EE970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8" w15:restartNumberingAfterBreak="0">
    <w:nsid w:val="3B6A17D0"/>
    <w:multiLevelType w:val="hybridMultilevel"/>
    <w:tmpl w:val="7FF2D0D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 w15:restartNumberingAfterBreak="0">
    <w:nsid w:val="3BFE4A30"/>
    <w:multiLevelType w:val="hybridMultilevel"/>
    <w:tmpl w:val="98961A8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3C3D3825"/>
    <w:multiLevelType w:val="hybridMultilevel"/>
    <w:tmpl w:val="5D12DDE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1" w15:restartNumberingAfterBreak="0">
    <w:nsid w:val="3C583C7C"/>
    <w:multiLevelType w:val="hybridMultilevel"/>
    <w:tmpl w:val="313AD572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 w15:restartNumberingAfterBreak="0">
    <w:nsid w:val="3C960880"/>
    <w:multiLevelType w:val="hybridMultilevel"/>
    <w:tmpl w:val="ADF4DF3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3" w15:restartNumberingAfterBreak="0">
    <w:nsid w:val="3CA01153"/>
    <w:multiLevelType w:val="hybridMultilevel"/>
    <w:tmpl w:val="266C5B44"/>
    <w:lvl w:ilvl="0" w:tplc="0ACED5B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4" w15:restartNumberingAfterBreak="0">
    <w:nsid w:val="3CA36F35"/>
    <w:multiLevelType w:val="hybridMultilevel"/>
    <w:tmpl w:val="4DD676A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3CF36CCD"/>
    <w:multiLevelType w:val="hybridMultilevel"/>
    <w:tmpl w:val="24D6A38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3D13382A"/>
    <w:multiLevelType w:val="hybridMultilevel"/>
    <w:tmpl w:val="C7C42480"/>
    <w:lvl w:ilvl="0" w:tplc="783AC76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7" w15:restartNumberingAfterBreak="0">
    <w:nsid w:val="3D495DAD"/>
    <w:multiLevelType w:val="hybridMultilevel"/>
    <w:tmpl w:val="3F74C12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8" w15:restartNumberingAfterBreak="0">
    <w:nsid w:val="3E115AD0"/>
    <w:multiLevelType w:val="hybridMultilevel"/>
    <w:tmpl w:val="444207F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3EA61BCE"/>
    <w:multiLevelType w:val="hybridMultilevel"/>
    <w:tmpl w:val="AEE88FC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0" w15:restartNumberingAfterBreak="0">
    <w:nsid w:val="3EFF7C0E"/>
    <w:multiLevelType w:val="hybridMultilevel"/>
    <w:tmpl w:val="FB44222A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3F4F0A22"/>
    <w:multiLevelType w:val="hybridMultilevel"/>
    <w:tmpl w:val="F12267BE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3FA0254D"/>
    <w:multiLevelType w:val="hybridMultilevel"/>
    <w:tmpl w:val="4F2014A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 w15:restartNumberingAfterBreak="0">
    <w:nsid w:val="3FE8609D"/>
    <w:multiLevelType w:val="hybridMultilevel"/>
    <w:tmpl w:val="22A2085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 w15:restartNumberingAfterBreak="0">
    <w:nsid w:val="3FEF03E6"/>
    <w:multiLevelType w:val="hybridMultilevel"/>
    <w:tmpl w:val="9A229EF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40082673"/>
    <w:multiLevelType w:val="hybridMultilevel"/>
    <w:tmpl w:val="B310049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6" w15:restartNumberingAfterBreak="0">
    <w:nsid w:val="40AB22B1"/>
    <w:multiLevelType w:val="hybridMultilevel"/>
    <w:tmpl w:val="D4DEDC9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7" w15:restartNumberingAfterBreak="0">
    <w:nsid w:val="40BE7FBB"/>
    <w:multiLevelType w:val="hybridMultilevel"/>
    <w:tmpl w:val="FA94CA60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8" w15:restartNumberingAfterBreak="0">
    <w:nsid w:val="41424202"/>
    <w:multiLevelType w:val="hybridMultilevel"/>
    <w:tmpl w:val="272E773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9" w15:restartNumberingAfterBreak="0">
    <w:nsid w:val="41547C68"/>
    <w:multiLevelType w:val="hybridMultilevel"/>
    <w:tmpl w:val="CA2A2840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0" w15:restartNumberingAfterBreak="0">
    <w:nsid w:val="4186752B"/>
    <w:multiLevelType w:val="hybridMultilevel"/>
    <w:tmpl w:val="A2308A7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1" w15:restartNumberingAfterBreak="0">
    <w:nsid w:val="42FA3A56"/>
    <w:multiLevelType w:val="hybridMultilevel"/>
    <w:tmpl w:val="56C8A0E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2" w15:restartNumberingAfterBreak="0">
    <w:nsid w:val="43043378"/>
    <w:multiLevelType w:val="hybridMultilevel"/>
    <w:tmpl w:val="71261AB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430439E4"/>
    <w:multiLevelType w:val="hybridMultilevel"/>
    <w:tmpl w:val="5302CC0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4" w15:restartNumberingAfterBreak="0">
    <w:nsid w:val="43526F93"/>
    <w:multiLevelType w:val="hybridMultilevel"/>
    <w:tmpl w:val="512A133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 w15:restartNumberingAfterBreak="0">
    <w:nsid w:val="442B5CEC"/>
    <w:multiLevelType w:val="hybridMultilevel"/>
    <w:tmpl w:val="92B6BE1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6" w15:restartNumberingAfterBreak="0">
    <w:nsid w:val="44B511D2"/>
    <w:multiLevelType w:val="hybridMultilevel"/>
    <w:tmpl w:val="9BD47E4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7" w15:restartNumberingAfterBreak="0">
    <w:nsid w:val="45EB13D2"/>
    <w:multiLevelType w:val="hybridMultilevel"/>
    <w:tmpl w:val="1852796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8" w15:restartNumberingAfterBreak="0">
    <w:nsid w:val="46020249"/>
    <w:multiLevelType w:val="hybridMultilevel"/>
    <w:tmpl w:val="CADE5E4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9" w15:restartNumberingAfterBreak="0">
    <w:nsid w:val="463F176F"/>
    <w:multiLevelType w:val="hybridMultilevel"/>
    <w:tmpl w:val="72C0D04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0" w15:restartNumberingAfterBreak="0">
    <w:nsid w:val="46A44866"/>
    <w:multiLevelType w:val="hybridMultilevel"/>
    <w:tmpl w:val="4500903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1" w15:restartNumberingAfterBreak="0">
    <w:nsid w:val="470A048F"/>
    <w:multiLevelType w:val="hybridMultilevel"/>
    <w:tmpl w:val="0BF4D47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2" w15:restartNumberingAfterBreak="0">
    <w:nsid w:val="473047B1"/>
    <w:multiLevelType w:val="hybridMultilevel"/>
    <w:tmpl w:val="3CB07B76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3" w15:restartNumberingAfterBreak="0">
    <w:nsid w:val="474277D4"/>
    <w:multiLevelType w:val="hybridMultilevel"/>
    <w:tmpl w:val="8AAA34E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4" w15:restartNumberingAfterBreak="0">
    <w:nsid w:val="47A43477"/>
    <w:multiLevelType w:val="hybridMultilevel"/>
    <w:tmpl w:val="116A7A5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5" w15:restartNumberingAfterBreak="0">
    <w:nsid w:val="47AF4873"/>
    <w:multiLevelType w:val="hybridMultilevel"/>
    <w:tmpl w:val="2528CDD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6" w15:restartNumberingAfterBreak="0">
    <w:nsid w:val="47CA5A35"/>
    <w:multiLevelType w:val="hybridMultilevel"/>
    <w:tmpl w:val="E698EB3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7" w15:restartNumberingAfterBreak="0">
    <w:nsid w:val="4809414C"/>
    <w:multiLevelType w:val="hybridMultilevel"/>
    <w:tmpl w:val="A6F6C77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8" w15:restartNumberingAfterBreak="0">
    <w:nsid w:val="48C02DBA"/>
    <w:multiLevelType w:val="hybridMultilevel"/>
    <w:tmpl w:val="E3C4790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9" w15:restartNumberingAfterBreak="0">
    <w:nsid w:val="492C65F5"/>
    <w:multiLevelType w:val="hybridMultilevel"/>
    <w:tmpl w:val="4DC4B0D2"/>
    <w:lvl w:ilvl="0" w:tplc="E4C84F96">
      <w:start w:val="1"/>
      <w:numFmt w:val="decimal"/>
      <w:pStyle w:val="preglednica"/>
      <w:lvlText w:val="Preglednica %1:"/>
      <w:lvlJc w:val="left"/>
      <w:pPr>
        <w:tabs>
          <w:tab w:val="num" w:pos="1800"/>
        </w:tabs>
        <w:ind w:left="1588" w:hanging="1588"/>
      </w:pPr>
      <w:rPr>
        <w:rFonts w:hint="default"/>
      </w:rPr>
    </w:lvl>
    <w:lvl w:ilvl="1" w:tplc="0424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0" w15:restartNumberingAfterBreak="0">
    <w:nsid w:val="4961453A"/>
    <w:multiLevelType w:val="hybridMultilevel"/>
    <w:tmpl w:val="06CCFBB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1" w15:restartNumberingAfterBreak="0">
    <w:nsid w:val="49A629C4"/>
    <w:multiLevelType w:val="hybridMultilevel"/>
    <w:tmpl w:val="F37683D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2" w15:restartNumberingAfterBreak="0">
    <w:nsid w:val="49C56136"/>
    <w:multiLevelType w:val="hybridMultilevel"/>
    <w:tmpl w:val="5A46C0A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3" w15:restartNumberingAfterBreak="0">
    <w:nsid w:val="4A7536BE"/>
    <w:multiLevelType w:val="hybridMultilevel"/>
    <w:tmpl w:val="C150C5D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4" w15:restartNumberingAfterBreak="0">
    <w:nsid w:val="4AF840B2"/>
    <w:multiLevelType w:val="hybridMultilevel"/>
    <w:tmpl w:val="4EE29FE8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5" w15:restartNumberingAfterBreak="0">
    <w:nsid w:val="4BFF4A0C"/>
    <w:multiLevelType w:val="hybridMultilevel"/>
    <w:tmpl w:val="C130E89C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6" w15:restartNumberingAfterBreak="0">
    <w:nsid w:val="4C187CEA"/>
    <w:multiLevelType w:val="hybridMultilevel"/>
    <w:tmpl w:val="FC784DBC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7" w15:restartNumberingAfterBreak="0">
    <w:nsid w:val="4C8B45C8"/>
    <w:multiLevelType w:val="hybridMultilevel"/>
    <w:tmpl w:val="92D0AAD6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8" w15:restartNumberingAfterBreak="0">
    <w:nsid w:val="4CFE64B1"/>
    <w:multiLevelType w:val="hybridMultilevel"/>
    <w:tmpl w:val="CA5E04C6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9" w15:restartNumberingAfterBreak="0">
    <w:nsid w:val="4D6A25D4"/>
    <w:multiLevelType w:val="hybridMultilevel"/>
    <w:tmpl w:val="C57EEFA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0" w15:restartNumberingAfterBreak="0">
    <w:nsid w:val="4DDB187D"/>
    <w:multiLevelType w:val="hybridMultilevel"/>
    <w:tmpl w:val="43F4328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4DE64407"/>
    <w:multiLevelType w:val="hybridMultilevel"/>
    <w:tmpl w:val="E7C86F8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2" w15:restartNumberingAfterBreak="0">
    <w:nsid w:val="4ECE0A05"/>
    <w:multiLevelType w:val="hybridMultilevel"/>
    <w:tmpl w:val="257C584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3" w15:restartNumberingAfterBreak="0">
    <w:nsid w:val="4EE74B34"/>
    <w:multiLevelType w:val="hybridMultilevel"/>
    <w:tmpl w:val="A0349016"/>
    <w:lvl w:ilvl="0" w:tplc="783AC76E">
      <w:start w:val="1"/>
      <w:numFmt w:val="bullet"/>
      <w:lvlText w:val=""/>
      <w:lvlJc w:val="left"/>
      <w:pPr>
        <w:ind w:left="104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7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244" w15:restartNumberingAfterBreak="0">
    <w:nsid w:val="4EFE23A8"/>
    <w:multiLevelType w:val="hybridMultilevel"/>
    <w:tmpl w:val="442A534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4F2805C3"/>
    <w:multiLevelType w:val="hybridMultilevel"/>
    <w:tmpl w:val="749293CE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6" w15:restartNumberingAfterBreak="0">
    <w:nsid w:val="4FAB0730"/>
    <w:multiLevelType w:val="hybridMultilevel"/>
    <w:tmpl w:val="F702AE7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7" w15:restartNumberingAfterBreak="0">
    <w:nsid w:val="5108701C"/>
    <w:multiLevelType w:val="hybridMultilevel"/>
    <w:tmpl w:val="6526D9A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8" w15:restartNumberingAfterBreak="0">
    <w:nsid w:val="511C78B6"/>
    <w:multiLevelType w:val="hybridMultilevel"/>
    <w:tmpl w:val="1AE291E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9" w15:restartNumberingAfterBreak="0">
    <w:nsid w:val="517A6B90"/>
    <w:multiLevelType w:val="hybridMultilevel"/>
    <w:tmpl w:val="6100D6B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0" w15:restartNumberingAfterBreak="0">
    <w:nsid w:val="518E7C1F"/>
    <w:multiLevelType w:val="hybridMultilevel"/>
    <w:tmpl w:val="1D06DECC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1" w15:restartNumberingAfterBreak="0">
    <w:nsid w:val="519B5D40"/>
    <w:multiLevelType w:val="hybridMultilevel"/>
    <w:tmpl w:val="5EC62628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2" w15:restartNumberingAfterBreak="0">
    <w:nsid w:val="51B376EF"/>
    <w:multiLevelType w:val="hybridMultilevel"/>
    <w:tmpl w:val="E226770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3" w15:restartNumberingAfterBreak="0">
    <w:nsid w:val="52D87AA3"/>
    <w:multiLevelType w:val="hybridMultilevel"/>
    <w:tmpl w:val="24F66DA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4" w15:restartNumberingAfterBreak="0">
    <w:nsid w:val="53616A62"/>
    <w:multiLevelType w:val="hybridMultilevel"/>
    <w:tmpl w:val="004E3300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5" w15:restartNumberingAfterBreak="0">
    <w:nsid w:val="53971CBE"/>
    <w:multiLevelType w:val="hybridMultilevel"/>
    <w:tmpl w:val="9F04EF2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6" w15:restartNumberingAfterBreak="0">
    <w:nsid w:val="540D43BB"/>
    <w:multiLevelType w:val="hybridMultilevel"/>
    <w:tmpl w:val="29C49B9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7" w15:restartNumberingAfterBreak="0">
    <w:nsid w:val="541616D2"/>
    <w:multiLevelType w:val="hybridMultilevel"/>
    <w:tmpl w:val="73FAD7F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8" w15:restartNumberingAfterBreak="0">
    <w:nsid w:val="542D14F2"/>
    <w:multiLevelType w:val="hybridMultilevel"/>
    <w:tmpl w:val="8654DA5C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9" w15:restartNumberingAfterBreak="0">
    <w:nsid w:val="54940722"/>
    <w:multiLevelType w:val="hybridMultilevel"/>
    <w:tmpl w:val="A69C5AC8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0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261" w15:restartNumberingAfterBreak="0">
    <w:nsid w:val="551E382F"/>
    <w:multiLevelType w:val="hybridMultilevel"/>
    <w:tmpl w:val="231098E2"/>
    <w:lvl w:ilvl="0" w:tplc="783AC76E">
      <w:start w:val="1"/>
      <w:numFmt w:val="bullet"/>
      <w:lvlText w:val=""/>
      <w:lvlJc w:val="left"/>
      <w:pPr>
        <w:ind w:left="140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62" w15:restartNumberingAfterBreak="0">
    <w:nsid w:val="55891F15"/>
    <w:multiLevelType w:val="hybridMultilevel"/>
    <w:tmpl w:val="5D12D53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3" w15:restartNumberingAfterBreak="0">
    <w:nsid w:val="5616513C"/>
    <w:multiLevelType w:val="hybridMultilevel"/>
    <w:tmpl w:val="4AD66D8A"/>
    <w:lvl w:ilvl="0" w:tplc="783AC76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4" w15:restartNumberingAfterBreak="0">
    <w:nsid w:val="566069E5"/>
    <w:multiLevelType w:val="hybridMultilevel"/>
    <w:tmpl w:val="7996CD24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5" w15:restartNumberingAfterBreak="0">
    <w:nsid w:val="56937C74"/>
    <w:multiLevelType w:val="hybridMultilevel"/>
    <w:tmpl w:val="6692633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6" w15:restartNumberingAfterBreak="0">
    <w:nsid w:val="56DB6771"/>
    <w:multiLevelType w:val="singleLevel"/>
    <w:tmpl w:val="70862DE2"/>
    <w:lvl w:ilvl="0">
      <w:start w:val="1"/>
      <w:numFmt w:val="decimal"/>
      <w:pStyle w:val="Glavninaslov"/>
      <w:lvlText w:val="%1."/>
      <w:lvlJc w:val="right"/>
      <w:pPr>
        <w:tabs>
          <w:tab w:val="num" w:pos="454"/>
        </w:tabs>
        <w:ind w:left="454" w:hanging="284"/>
      </w:pPr>
      <w:rPr>
        <w:rFonts w:ascii="Arial" w:hAnsi="Arial" w:hint="default"/>
        <w:b w:val="0"/>
        <w:i w:val="0"/>
        <w:sz w:val="22"/>
      </w:rPr>
    </w:lvl>
  </w:abstractNum>
  <w:abstractNum w:abstractNumId="267" w15:restartNumberingAfterBreak="0">
    <w:nsid w:val="5714647B"/>
    <w:multiLevelType w:val="hybridMultilevel"/>
    <w:tmpl w:val="11868BB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8" w15:restartNumberingAfterBreak="0">
    <w:nsid w:val="575C39BF"/>
    <w:multiLevelType w:val="hybridMultilevel"/>
    <w:tmpl w:val="3EF6CE7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9" w15:restartNumberingAfterBreak="0">
    <w:nsid w:val="57DB46A4"/>
    <w:multiLevelType w:val="hybridMultilevel"/>
    <w:tmpl w:val="657A8C1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0" w15:restartNumberingAfterBreak="0">
    <w:nsid w:val="58045183"/>
    <w:multiLevelType w:val="hybridMultilevel"/>
    <w:tmpl w:val="A2FE891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1" w15:restartNumberingAfterBreak="0">
    <w:nsid w:val="580D31D4"/>
    <w:multiLevelType w:val="hybridMultilevel"/>
    <w:tmpl w:val="849CF4C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2" w15:restartNumberingAfterBreak="0">
    <w:nsid w:val="581D1166"/>
    <w:multiLevelType w:val="multilevel"/>
    <w:tmpl w:val="608666B2"/>
    <w:lvl w:ilvl="0">
      <w:start w:val="1"/>
      <w:numFmt w:val="decimal"/>
      <w:pStyle w:val="Naslov1"/>
      <w:lvlText w:val="%1"/>
      <w:lvlJc w:val="left"/>
      <w:pPr>
        <w:ind w:left="432" w:hanging="432"/>
      </w:pPr>
      <w:rPr>
        <w:sz w:val="20"/>
        <w:szCs w:val="20"/>
      </w:rPr>
    </w:lvl>
    <w:lvl w:ilvl="1">
      <w:start w:val="1"/>
      <w:numFmt w:val="decimal"/>
      <w:pStyle w:val="Naslov2"/>
      <w:lvlText w:val="%1.%2"/>
      <w:lvlJc w:val="left"/>
      <w:pPr>
        <w:ind w:left="1994" w:hanging="576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Naslov3"/>
      <w:lvlText w:val="%1.%2.%3"/>
      <w:lvlJc w:val="left"/>
      <w:pPr>
        <w:ind w:left="1004" w:hanging="720"/>
      </w:pPr>
    </w:lvl>
    <w:lvl w:ilvl="3">
      <w:start w:val="1"/>
      <w:numFmt w:val="decimal"/>
      <w:pStyle w:val="Naslov4"/>
      <w:lvlText w:val="%1.%2.%3.%4"/>
      <w:lvlJc w:val="left"/>
      <w:pPr>
        <w:ind w:left="1432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273" w15:restartNumberingAfterBreak="0">
    <w:nsid w:val="58713E4B"/>
    <w:multiLevelType w:val="hybridMultilevel"/>
    <w:tmpl w:val="26840512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4" w15:restartNumberingAfterBreak="0">
    <w:nsid w:val="58AE45A0"/>
    <w:multiLevelType w:val="hybridMultilevel"/>
    <w:tmpl w:val="815AE85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5" w15:restartNumberingAfterBreak="0">
    <w:nsid w:val="58B13622"/>
    <w:multiLevelType w:val="hybridMultilevel"/>
    <w:tmpl w:val="D4348AB6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6" w15:restartNumberingAfterBreak="0">
    <w:nsid w:val="58CC401C"/>
    <w:multiLevelType w:val="hybridMultilevel"/>
    <w:tmpl w:val="8C50682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7" w15:restartNumberingAfterBreak="0">
    <w:nsid w:val="591B38FC"/>
    <w:multiLevelType w:val="hybridMultilevel"/>
    <w:tmpl w:val="9CDAD39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8" w15:restartNumberingAfterBreak="0">
    <w:nsid w:val="59420A7D"/>
    <w:multiLevelType w:val="hybridMultilevel"/>
    <w:tmpl w:val="D10895A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9" w15:restartNumberingAfterBreak="0">
    <w:nsid w:val="597105FC"/>
    <w:multiLevelType w:val="hybridMultilevel"/>
    <w:tmpl w:val="9816258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0" w15:restartNumberingAfterBreak="0">
    <w:nsid w:val="5990317E"/>
    <w:multiLevelType w:val="hybridMultilevel"/>
    <w:tmpl w:val="E916751C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1" w15:restartNumberingAfterBreak="0">
    <w:nsid w:val="599D31AA"/>
    <w:multiLevelType w:val="hybridMultilevel"/>
    <w:tmpl w:val="1A405D22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2" w15:restartNumberingAfterBreak="0">
    <w:nsid w:val="59BB1232"/>
    <w:multiLevelType w:val="hybridMultilevel"/>
    <w:tmpl w:val="97E0D3C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3" w15:restartNumberingAfterBreak="0">
    <w:nsid w:val="59BE0F7E"/>
    <w:multiLevelType w:val="hybridMultilevel"/>
    <w:tmpl w:val="079AF5A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4" w15:restartNumberingAfterBreak="0">
    <w:nsid w:val="5A053BB2"/>
    <w:multiLevelType w:val="hybridMultilevel"/>
    <w:tmpl w:val="976EF1A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5" w15:restartNumberingAfterBreak="0">
    <w:nsid w:val="5A8B4BED"/>
    <w:multiLevelType w:val="hybridMultilevel"/>
    <w:tmpl w:val="DE5E3F2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6" w15:restartNumberingAfterBreak="0">
    <w:nsid w:val="5A91469D"/>
    <w:multiLevelType w:val="hybridMultilevel"/>
    <w:tmpl w:val="7CFEB07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7" w15:restartNumberingAfterBreak="0">
    <w:nsid w:val="5AAD7685"/>
    <w:multiLevelType w:val="hybridMultilevel"/>
    <w:tmpl w:val="2D8A777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8" w15:restartNumberingAfterBreak="0">
    <w:nsid w:val="5AC8773A"/>
    <w:multiLevelType w:val="hybridMultilevel"/>
    <w:tmpl w:val="252A459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9" w15:restartNumberingAfterBreak="0">
    <w:nsid w:val="5B146A0E"/>
    <w:multiLevelType w:val="hybridMultilevel"/>
    <w:tmpl w:val="0A70BC92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0" w15:restartNumberingAfterBreak="0">
    <w:nsid w:val="5B701BA2"/>
    <w:multiLevelType w:val="hybridMultilevel"/>
    <w:tmpl w:val="88209DF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1" w15:restartNumberingAfterBreak="0">
    <w:nsid w:val="5BAE7246"/>
    <w:multiLevelType w:val="hybridMultilevel"/>
    <w:tmpl w:val="F82E959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2" w15:restartNumberingAfterBreak="0">
    <w:nsid w:val="5BCA0FCC"/>
    <w:multiLevelType w:val="hybridMultilevel"/>
    <w:tmpl w:val="622CBCD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3" w15:restartNumberingAfterBreak="0">
    <w:nsid w:val="5C30721E"/>
    <w:multiLevelType w:val="hybridMultilevel"/>
    <w:tmpl w:val="7D9A1B14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4" w15:restartNumberingAfterBreak="0">
    <w:nsid w:val="5C783694"/>
    <w:multiLevelType w:val="hybridMultilevel"/>
    <w:tmpl w:val="C576B50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5" w15:restartNumberingAfterBreak="0">
    <w:nsid w:val="5CA26F7B"/>
    <w:multiLevelType w:val="hybridMultilevel"/>
    <w:tmpl w:val="46741C2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6" w15:restartNumberingAfterBreak="0">
    <w:nsid w:val="5CAB53CC"/>
    <w:multiLevelType w:val="hybridMultilevel"/>
    <w:tmpl w:val="8996CB1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7" w15:restartNumberingAfterBreak="0">
    <w:nsid w:val="5CCD0163"/>
    <w:multiLevelType w:val="hybridMultilevel"/>
    <w:tmpl w:val="EF5E937A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8" w15:restartNumberingAfterBreak="0">
    <w:nsid w:val="5CCD736D"/>
    <w:multiLevelType w:val="hybridMultilevel"/>
    <w:tmpl w:val="62F02E0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9" w15:restartNumberingAfterBreak="0">
    <w:nsid w:val="5D111260"/>
    <w:multiLevelType w:val="hybridMultilevel"/>
    <w:tmpl w:val="32F4411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0" w15:restartNumberingAfterBreak="0">
    <w:nsid w:val="5D346870"/>
    <w:multiLevelType w:val="hybridMultilevel"/>
    <w:tmpl w:val="E01E9A66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1" w15:restartNumberingAfterBreak="0">
    <w:nsid w:val="5D5674E2"/>
    <w:multiLevelType w:val="hybridMultilevel"/>
    <w:tmpl w:val="8CFC1B94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2" w15:restartNumberingAfterBreak="0">
    <w:nsid w:val="5D635C35"/>
    <w:multiLevelType w:val="hybridMultilevel"/>
    <w:tmpl w:val="709A4E2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3" w15:restartNumberingAfterBreak="0">
    <w:nsid w:val="5DF14055"/>
    <w:multiLevelType w:val="hybridMultilevel"/>
    <w:tmpl w:val="7DA24DDC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4" w15:restartNumberingAfterBreak="0">
    <w:nsid w:val="5DFD7E68"/>
    <w:multiLevelType w:val="hybridMultilevel"/>
    <w:tmpl w:val="7C707C7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5" w15:restartNumberingAfterBreak="0">
    <w:nsid w:val="5E5C44BA"/>
    <w:multiLevelType w:val="hybridMultilevel"/>
    <w:tmpl w:val="B6F6AA6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6" w15:restartNumberingAfterBreak="0">
    <w:nsid w:val="5EA52781"/>
    <w:multiLevelType w:val="hybridMultilevel"/>
    <w:tmpl w:val="513CE64C"/>
    <w:lvl w:ilvl="0" w:tplc="C18CA258">
      <w:start w:val="1"/>
      <w:numFmt w:val="decimal"/>
      <w:pStyle w:val="SlogPREGLEDNICAKrepkoPred0ptPo0ptRazmikvrstic1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7" w15:restartNumberingAfterBreak="0">
    <w:nsid w:val="5EAD50A6"/>
    <w:multiLevelType w:val="hybridMultilevel"/>
    <w:tmpl w:val="75EC4FA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8" w15:restartNumberingAfterBreak="0">
    <w:nsid w:val="5F050123"/>
    <w:multiLevelType w:val="hybridMultilevel"/>
    <w:tmpl w:val="BAA2563E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9" w15:restartNumberingAfterBreak="0">
    <w:nsid w:val="5F383610"/>
    <w:multiLevelType w:val="hybridMultilevel"/>
    <w:tmpl w:val="884C40A4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0" w15:restartNumberingAfterBreak="0">
    <w:nsid w:val="5F5E54C2"/>
    <w:multiLevelType w:val="hybridMultilevel"/>
    <w:tmpl w:val="FFCE140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1" w15:restartNumberingAfterBreak="0">
    <w:nsid w:val="5F830224"/>
    <w:multiLevelType w:val="hybridMultilevel"/>
    <w:tmpl w:val="A93CE1EA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2" w15:restartNumberingAfterBreak="0">
    <w:nsid w:val="5FBA376D"/>
    <w:multiLevelType w:val="hybridMultilevel"/>
    <w:tmpl w:val="2BB4F35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3" w15:restartNumberingAfterBreak="0">
    <w:nsid w:val="604916C3"/>
    <w:multiLevelType w:val="hybridMultilevel"/>
    <w:tmpl w:val="B7E8DB6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4" w15:restartNumberingAfterBreak="0">
    <w:nsid w:val="604B612B"/>
    <w:multiLevelType w:val="hybridMultilevel"/>
    <w:tmpl w:val="D6B0B49C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5" w15:restartNumberingAfterBreak="0">
    <w:nsid w:val="607C38CF"/>
    <w:multiLevelType w:val="hybridMultilevel"/>
    <w:tmpl w:val="50C4CB9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6" w15:restartNumberingAfterBreak="0">
    <w:nsid w:val="61216ADC"/>
    <w:multiLevelType w:val="hybridMultilevel"/>
    <w:tmpl w:val="6AA0063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7" w15:restartNumberingAfterBreak="0">
    <w:nsid w:val="616C3130"/>
    <w:multiLevelType w:val="hybridMultilevel"/>
    <w:tmpl w:val="921CE31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8" w15:restartNumberingAfterBreak="0">
    <w:nsid w:val="619010F6"/>
    <w:multiLevelType w:val="hybridMultilevel"/>
    <w:tmpl w:val="C66EF7E6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9" w15:restartNumberingAfterBreak="0">
    <w:nsid w:val="6201160B"/>
    <w:multiLevelType w:val="hybridMultilevel"/>
    <w:tmpl w:val="4D5C3B2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0" w15:restartNumberingAfterBreak="0">
    <w:nsid w:val="626A3678"/>
    <w:multiLevelType w:val="hybridMultilevel"/>
    <w:tmpl w:val="32901806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1" w15:restartNumberingAfterBreak="0">
    <w:nsid w:val="628D04B9"/>
    <w:multiLevelType w:val="hybridMultilevel"/>
    <w:tmpl w:val="DC52C01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2" w15:restartNumberingAfterBreak="0">
    <w:nsid w:val="631E4034"/>
    <w:multiLevelType w:val="hybridMultilevel"/>
    <w:tmpl w:val="9E968A96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3" w15:restartNumberingAfterBreak="0">
    <w:nsid w:val="63433DA6"/>
    <w:multiLevelType w:val="hybridMultilevel"/>
    <w:tmpl w:val="7982FDD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4" w15:restartNumberingAfterBreak="0">
    <w:nsid w:val="634515BE"/>
    <w:multiLevelType w:val="hybridMultilevel"/>
    <w:tmpl w:val="84BCB5D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5" w15:restartNumberingAfterBreak="0">
    <w:nsid w:val="634B1279"/>
    <w:multiLevelType w:val="hybridMultilevel"/>
    <w:tmpl w:val="D18C6CC2"/>
    <w:lvl w:ilvl="0" w:tplc="CD42E178">
      <w:start w:val="1"/>
      <w:numFmt w:val="upperRoman"/>
      <w:pStyle w:val="NAVADENTEKST"/>
      <w:lvlText w:val="%1."/>
      <w:lvlJc w:val="right"/>
      <w:pPr>
        <w:tabs>
          <w:tab w:val="num" w:pos="454"/>
        </w:tabs>
        <w:ind w:left="454" w:hanging="170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6" w15:restartNumberingAfterBreak="0">
    <w:nsid w:val="636C65E7"/>
    <w:multiLevelType w:val="hybridMultilevel"/>
    <w:tmpl w:val="2B34B69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7" w15:restartNumberingAfterBreak="0">
    <w:nsid w:val="637C5527"/>
    <w:multiLevelType w:val="hybridMultilevel"/>
    <w:tmpl w:val="16668900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8" w15:restartNumberingAfterBreak="0">
    <w:nsid w:val="6400171F"/>
    <w:multiLevelType w:val="hybridMultilevel"/>
    <w:tmpl w:val="712C0DC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9" w15:restartNumberingAfterBreak="0">
    <w:nsid w:val="641D00F4"/>
    <w:multiLevelType w:val="hybridMultilevel"/>
    <w:tmpl w:val="8900706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0" w15:restartNumberingAfterBreak="0">
    <w:nsid w:val="64502006"/>
    <w:multiLevelType w:val="hybridMultilevel"/>
    <w:tmpl w:val="8FF88C2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1" w15:restartNumberingAfterBreak="0">
    <w:nsid w:val="645B37C5"/>
    <w:multiLevelType w:val="hybridMultilevel"/>
    <w:tmpl w:val="E1262B1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2" w15:restartNumberingAfterBreak="0">
    <w:nsid w:val="64932BBE"/>
    <w:multiLevelType w:val="hybridMultilevel"/>
    <w:tmpl w:val="AD923B2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3" w15:restartNumberingAfterBreak="0">
    <w:nsid w:val="64C523AF"/>
    <w:multiLevelType w:val="hybridMultilevel"/>
    <w:tmpl w:val="67882BE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4" w15:restartNumberingAfterBreak="0">
    <w:nsid w:val="65466FF4"/>
    <w:multiLevelType w:val="hybridMultilevel"/>
    <w:tmpl w:val="58C611F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5" w15:restartNumberingAfterBreak="0">
    <w:nsid w:val="65646D89"/>
    <w:multiLevelType w:val="hybridMultilevel"/>
    <w:tmpl w:val="4740B4C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6" w15:restartNumberingAfterBreak="0">
    <w:nsid w:val="65CC09C1"/>
    <w:multiLevelType w:val="hybridMultilevel"/>
    <w:tmpl w:val="D59ECADA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7" w15:restartNumberingAfterBreak="0">
    <w:nsid w:val="65FD5A57"/>
    <w:multiLevelType w:val="hybridMultilevel"/>
    <w:tmpl w:val="E600123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8" w15:restartNumberingAfterBreak="0">
    <w:nsid w:val="662E4BD3"/>
    <w:multiLevelType w:val="hybridMultilevel"/>
    <w:tmpl w:val="2DCC48C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9" w15:restartNumberingAfterBreak="0">
    <w:nsid w:val="678517B7"/>
    <w:multiLevelType w:val="hybridMultilevel"/>
    <w:tmpl w:val="F960A012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0" w15:restartNumberingAfterBreak="0">
    <w:nsid w:val="67EC1BD3"/>
    <w:multiLevelType w:val="hybridMultilevel"/>
    <w:tmpl w:val="4FE0CD3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1" w15:restartNumberingAfterBreak="0">
    <w:nsid w:val="67FE5B0D"/>
    <w:multiLevelType w:val="hybridMultilevel"/>
    <w:tmpl w:val="3F925826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2" w15:restartNumberingAfterBreak="0">
    <w:nsid w:val="68A70DC5"/>
    <w:multiLevelType w:val="hybridMultilevel"/>
    <w:tmpl w:val="BF20E21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3" w15:restartNumberingAfterBreak="0">
    <w:nsid w:val="691343A7"/>
    <w:multiLevelType w:val="hybridMultilevel"/>
    <w:tmpl w:val="3006D714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4" w15:restartNumberingAfterBreak="0">
    <w:nsid w:val="69B81648"/>
    <w:multiLevelType w:val="hybridMultilevel"/>
    <w:tmpl w:val="E160C7F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5" w15:restartNumberingAfterBreak="0">
    <w:nsid w:val="6A970399"/>
    <w:multiLevelType w:val="hybridMultilevel"/>
    <w:tmpl w:val="43187F84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6" w15:restartNumberingAfterBreak="0">
    <w:nsid w:val="6A9C29FC"/>
    <w:multiLevelType w:val="hybridMultilevel"/>
    <w:tmpl w:val="B48268FC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7" w15:restartNumberingAfterBreak="0">
    <w:nsid w:val="6ACF51DC"/>
    <w:multiLevelType w:val="hybridMultilevel"/>
    <w:tmpl w:val="58D44580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8" w15:restartNumberingAfterBreak="0">
    <w:nsid w:val="6B3B11A6"/>
    <w:multiLevelType w:val="hybridMultilevel"/>
    <w:tmpl w:val="7B0AD4E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9" w15:restartNumberingAfterBreak="0">
    <w:nsid w:val="6B597913"/>
    <w:multiLevelType w:val="hybridMultilevel"/>
    <w:tmpl w:val="59E04B5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0" w15:restartNumberingAfterBreak="0">
    <w:nsid w:val="6BA03738"/>
    <w:multiLevelType w:val="hybridMultilevel"/>
    <w:tmpl w:val="8ABE09C2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1" w15:restartNumberingAfterBreak="0">
    <w:nsid w:val="6BA739B5"/>
    <w:multiLevelType w:val="hybridMultilevel"/>
    <w:tmpl w:val="32589FE4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2" w15:restartNumberingAfterBreak="0">
    <w:nsid w:val="6BAC6EB3"/>
    <w:multiLevelType w:val="hybridMultilevel"/>
    <w:tmpl w:val="1CAC6D9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3" w15:restartNumberingAfterBreak="0">
    <w:nsid w:val="6BC36274"/>
    <w:multiLevelType w:val="hybridMultilevel"/>
    <w:tmpl w:val="89643866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4" w15:restartNumberingAfterBreak="0">
    <w:nsid w:val="6BCC4788"/>
    <w:multiLevelType w:val="hybridMultilevel"/>
    <w:tmpl w:val="ED94095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5" w15:restartNumberingAfterBreak="0">
    <w:nsid w:val="6BD81B5B"/>
    <w:multiLevelType w:val="hybridMultilevel"/>
    <w:tmpl w:val="1FF6761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6" w15:restartNumberingAfterBreak="0">
    <w:nsid w:val="6C61247F"/>
    <w:multiLevelType w:val="hybridMultilevel"/>
    <w:tmpl w:val="5F5018D2"/>
    <w:lvl w:ilvl="0" w:tplc="97E4A0A4">
      <w:start w:val="1"/>
      <w:numFmt w:val="decimal"/>
      <w:pStyle w:val="PreglednicaX"/>
      <w:lvlText w:val="Preglednica %1:"/>
      <w:lvlJc w:val="left"/>
      <w:pPr>
        <w:tabs>
          <w:tab w:val="num" w:pos="0"/>
        </w:tabs>
        <w:ind w:left="1418" w:hanging="1418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7" w15:restartNumberingAfterBreak="0">
    <w:nsid w:val="6C6936C6"/>
    <w:multiLevelType w:val="hybridMultilevel"/>
    <w:tmpl w:val="C7B8989C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8" w15:restartNumberingAfterBreak="0">
    <w:nsid w:val="6C6F2C68"/>
    <w:multiLevelType w:val="hybridMultilevel"/>
    <w:tmpl w:val="FB4AD3B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9" w15:restartNumberingAfterBreak="0">
    <w:nsid w:val="6CAC51D5"/>
    <w:multiLevelType w:val="hybridMultilevel"/>
    <w:tmpl w:val="3D9042F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0" w15:restartNumberingAfterBreak="0">
    <w:nsid w:val="6CC2286D"/>
    <w:multiLevelType w:val="hybridMultilevel"/>
    <w:tmpl w:val="349EE40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1" w15:restartNumberingAfterBreak="0">
    <w:nsid w:val="6D5942B5"/>
    <w:multiLevelType w:val="hybridMultilevel"/>
    <w:tmpl w:val="CAD85A3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2" w15:restartNumberingAfterBreak="0">
    <w:nsid w:val="6DBE71BF"/>
    <w:multiLevelType w:val="hybridMultilevel"/>
    <w:tmpl w:val="EBCED5B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3" w15:restartNumberingAfterBreak="0">
    <w:nsid w:val="6DC03F58"/>
    <w:multiLevelType w:val="hybridMultilevel"/>
    <w:tmpl w:val="BF1AE73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4" w15:restartNumberingAfterBreak="0">
    <w:nsid w:val="6DE52EF8"/>
    <w:multiLevelType w:val="hybridMultilevel"/>
    <w:tmpl w:val="2D6E61C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5" w15:restartNumberingAfterBreak="0">
    <w:nsid w:val="6DFC2F40"/>
    <w:multiLevelType w:val="hybridMultilevel"/>
    <w:tmpl w:val="DDD4AC7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6" w15:restartNumberingAfterBreak="0">
    <w:nsid w:val="6EB2796D"/>
    <w:multiLevelType w:val="hybridMultilevel"/>
    <w:tmpl w:val="ED72C458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7" w15:restartNumberingAfterBreak="0">
    <w:nsid w:val="6F223611"/>
    <w:multiLevelType w:val="hybridMultilevel"/>
    <w:tmpl w:val="D40445C2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8" w15:restartNumberingAfterBreak="0">
    <w:nsid w:val="6F9E51F2"/>
    <w:multiLevelType w:val="hybridMultilevel"/>
    <w:tmpl w:val="018CAAD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9" w15:restartNumberingAfterBreak="0">
    <w:nsid w:val="6FC06F89"/>
    <w:multiLevelType w:val="hybridMultilevel"/>
    <w:tmpl w:val="792AA44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0" w15:restartNumberingAfterBreak="0">
    <w:nsid w:val="707A53C7"/>
    <w:multiLevelType w:val="hybridMultilevel"/>
    <w:tmpl w:val="9812656E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1" w15:restartNumberingAfterBreak="0">
    <w:nsid w:val="71423DBC"/>
    <w:multiLevelType w:val="hybridMultilevel"/>
    <w:tmpl w:val="1E4CA13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2" w15:restartNumberingAfterBreak="0">
    <w:nsid w:val="717C7E3B"/>
    <w:multiLevelType w:val="hybridMultilevel"/>
    <w:tmpl w:val="E1F8A93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3" w15:restartNumberingAfterBreak="0">
    <w:nsid w:val="717F5AC4"/>
    <w:multiLevelType w:val="hybridMultilevel"/>
    <w:tmpl w:val="92AAE67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4" w15:restartNumberingAfterBreak="0">
    <w:nsid w:val="71A04EE5"/>
    <w:multiLevelType w:val="hybridMultilevel"/>
    <w:tmpl w:val="0A0CB0D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5" w15:restartNumberingAfterBreak="0">
    <w:nsid w:val="71CE48F5"/>
    <w:multiLevelType w:val="hybridMultilevel"/>
    <w:tmpl w:val="6B7E3F3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6" w15:restartNumberingAfterBreak="0">
    <w:nsid w:val="71D13BC1"/>
    <w:multiLevelType w:val="hybridMultilevel"/>
    <w:tmpl w:val="ECAE826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7" w15:restartNumberingAfterBreak="0">
    <w:nsid w:val="720925FB"/>
    <w:multiLevelType w:val="hybridMultilevel"/>
    <w:tmpl w:val="A7167608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8" w15:restartNumberingAfterBreak="0">
    <w:nsid w:val="727F5065"/>
    <w:multiLevelType w:val="hybridMultilevel"/>
    <w:tmpl w:val="F8C09B4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9" w15:restartNumberingAfterBreak="0">
    <w:nsid w:val="7285289D"/>
    <w:multiLevelType w:val="hybridMultilevel"/>
    <w:tmpl w:val="8A4AE06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0" w15:restartNumberingAfterBreak="0">
    <w:nsid w:val="728E09D0"/>
    <w:multiLevelType w:val="hybridMultilevel"/>
    <w:tmpl w:val="51047FB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1" w15:restartNumberingAfterBreak="0">
    <w:nsid w:val="729B6527"/>
    <w:multiLevelType w:val="hybridMultilevel"/>
    <w:tmpl w:val="C6C6578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2" w15:restartNumberingAfterBreak="0">
    <w:nsid w:val="72B90583"/>
    <w:multiLevelType w:val="hybridMultilevel"/>
    <w:tmpl w:val="4CA2358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3" w15:restartNumberingAfterBreak="0">
    <w:nsid w:val="7320701F"/>
    <w:multiLevelType w:val="hybridMultilevel"/>
    <w:tmpl w:val="4448CC8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4" w15:restartNumberingAfterBreak="0">
    <w:nsid w:val="741217F7"/>
    <w:multiLevelType w:val="hybridMultilevel"/>
    <w:tmpl w:val="15385C4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5" w15:restartNumberingAfterBreak="0">
    <w:nsid w:val="747279C7"/>
    <w:multiLevelType w:val="hybridMultilevel"/>
    <w:tmpl w:val="B39CE8CA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6" w15:restartNumberingAfterBreak="0">
    <w:nsid w:val="74FE7F7F"/>
    <w:multiLevelType w:val="hybridMultilevel"/>
    <w:tmpl w:val="F6F4AC7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7" w15:restartNumberingAfterBreak="0">
    <w:nsid w:val="75091C17"/>
    <w:multiLevelType w:val="hybridMultilevel"/>
    <w:tmpl w:val="AEA6BEE0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8" w15:restartNumberingAfterBreak="0">
    <w:nsid w:val="7538310C"/>
    <w:multiLevelType w:val="hybridMultilevel"/>
    <w:tmpl w:val="CEFAD2F6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9" w15:restartNumberingAfterBreak="0">
    <w:nsid w:val="753C54B6"/>
    <w:multiLevelType w:val="hybridMultilevel"/>
    <w:tmpl w:val="42E22B3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0" w15:restartNumberingAfterBreak="0">
    <w:nsid w:val="756C780E"/>
    <w:multiLevelType w:val="hybridMultilevel"/>
    <w:tmpl w:val="12082BE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1" w15:restartNumberingAfterBreak="0">
    <w:nsid w:val="75970500"/>
    <w:multiLevelType w:val="hybridMultilevel"/>
    <w:tmpl w:val="270C666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2" w15:restartNumberingAfterBreak="0">
    <w:nsid w:val="75F8094B"/>
    <w:multiLevelType w:val="hybridMultilevel"/>
    <w:tmpl w:val="0D4428A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3" w15:restartNumberingAfterBreak="0">
    <w:nsid w:val="76032F09"/>
    <w:multiLevelType w:val="hybridMultilevel"/>
    <w:tmpl w:val="520CED36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4" w15:restartNumberingAfterBreak="0">
    <w:nsid w:val="764F06ED"/>
    <w:multiLevelType w:val="hybridMultilevel"/>
    <w:tmpl w:val="CC28C820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5" w15:restartNumberingAfterBreak="0">
    <w:nsid w:val="765B5956"/>
    <w:multiLevelType w:val="hybridMultilevel"/>
    <w:tmpl w:val="16CCDC84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6" w15:restartNumberingAfterBreak="0">
    <w:nsid w:val="76AF5A85"/>
    <w:multiLevelType w:val="hybridMultilevel"/>
    <w:tmpl w:val="011E461A"/>
    <w:lvl w:ilvl="0" w:tplc="F45AC67A">
      <w:start w:val="250"/>
      <w:numFmt w:val="bullet"/>
      <w:lvlText w:val="-"/>
      <w:lvlJc w:val="left"/>
      <w:pPr>
        <w:ind w:left="2522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324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96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68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540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612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84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756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8282" w:hanging="360"/>
      </w:pPr>
      <w:rPr>
        <w:rFonts w:ascii="Wingdings" w:hAnsi="Wingdings" w:hint="default"/>
      </w:rPr>
    </w:lvl>
  </w:abstractNum>
  <w:abstractNum w:abstractNumId="397" w15:restartNumberingAfterBreak="0">
    <w:nsid w:val="76E57A31"/>
    <w:multiLevelType w:val="hybridMultilevel"/>
    <w:tmpl w:val="17EE5432"/>
    <w:lvl w:ilvl="0" w:tplc="783AC76E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98" w15:restartNumberingAfterBreak="0">
    <w:nsid w:val="77082D04"/>
    <w:multiLevelType w:val="hybridMultilevel"/>
    <w:tmpl w:val="378A307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9" w15:restartNumberingAfterBreak="0">
    <w:nsid w:val="774263CF"/>
    <w:multiLevelType w:val="hybridMultilevel"/>
    <w:tmpl w:val="A6E407D6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0" w15:restartNumberingAfterBreak="0">
    <w:nsid w:val="777170AF"/>
    <w:multiLevelType w:val="hybridMultilevel"/>
    <w:tmpl w:val="5F5CA89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1" w15:restartNumberingAfterBreak="0">
    <w:nsid w:val="78117779"/>
    <w:multiLevelType w:val="hybridMultilevel"/>
    <w:tmpl w:val="7D7ED34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2" w15:restartNumberingAfterBreak="0">
    <w:nsid w:val="786350D4"/>
    <w:multiLevelType w:val="hybridMultilevel"/>
    <w:tmpl w:val="34CA86A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3" w15:restartNumberingAfterBreak="0">
    <w:nsid w:val="78657F76"/>
    <w:multiLevelType w:val="hybridMultilevel"/>
    <w:tmpl w:val="81A2A78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4" w15:restartNumberingAfterBreak="0">
    <w:nsid w:val="78CF7599"/>
    <w:multiLevelType w:val="hybridMultilevel"/>
    <w:tmpl w:val="7BF00C6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5" w15:restartNumberingAfterBreak="0">
    <w:nsid w:val="79295B1E"/>
    <w:multiLevelType w:val="hybridMultilevel"/>
    <w:tmpl w:val="C37ABF6E"/>
    <w:lvl w:ilvl="0" w:tplc="01A68AD6">
      <w:start w:val="14"/>
      <w:numFmt w:val="bullet"/>
      <w:lvlText w:val="-"/>
      <w:lvlJc w:val="left"/>
      <w:pPr>
        <w:ind w:left="78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06" w15:restartNumberingAfterBreak="0">
    <w:nsid w:val="79627ED9"/>
    <w:multiLevelType w:val="hybridMultilevel"/>
    <w:tmpl w:val="26E0BEA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7" w15:restartNumberingAfterBreak="0">
    <w:nsid w:val="79D242A3"/>
    <w:multiLevelType w:val="hybridMultilevel"/>
    <w:tmpl w:val="DBACE5A2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8" w15:restartNumberingAfterBreak="0">
    <w:nsid w:val="79D95223"/>
    <w:multiLevelType w:val="hybridMultilevel"/>
    <w:tmpl w:val="B2E2009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9" w15:restartNumberingAfterBreak="0">
    <w:nsid w:val="7A8B6E33"/>
    <w:multiLevelType w:val="hybridMultilevel"/>
    <w:tmpl w:val="D786DE70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0" w15:restartNumberingAfterBreak="0">
    <w:nsid w:val="7B610581"/>
    <w:multiLevelType w:val="hybridMultilevel"/>
    <w:tmpl w:val="A166512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1" w15:restartNumberingAfterBreak="0">
    <w:nsid w:val="7B73325D"/>
    <w:multiLevelType w:val="hybridMultilevel"/>
    <w:tmpl w:val="91A4BB0E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2" w15:restartNumberingAfterBreak="0">
    <w:nsid w:val="7C1D4332"/>
    <w:multiLevelType w:val="hybridMultilevel"/>
    <w:tmpl w:val="1E4A71E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3" w15:restartNumberingAfterBreak="0">
    <w:nsid w:val="7C41245D"/>
    <w:multiLevelType w:val="hybridMultilevel"/>
    <w:tmpl w:val="77DCCCFA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4" w15:restartNumberingAfterBreak="0">
    <w:nsid w:val="7CC56B8F"/>
    <w:multiLevelType w:val="hybridMultilevel"/>
    <w:tmpl w:val="4EC0726C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5" w15:restartNumberingAfterBreak="0">
    <w:nsid w:val="7D8410A5"/>
    <w:multiLevelType w:val="hybridMultilevel"/>
    <w:tmpl w:val="8A52132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6" w15:restartNumberingAfterBreak="0">
    <w:nsid w:val="7D9F0F3C"/>
    <w:multiLevelType w:val="hybridMultilevel"/>
    <w:tmpl w:val="2A7C4822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7" w15:restartNumberingAfterBreak="0">
    <w:nsid w:val="7E420213"/>
    <w:multiLevelType w:val="hybridMultilevel"/>
    <w:tmpl w:val="8C702AAC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8" w15:restartNumberingAfterBreak="0">
    <w:nsid w:val="7F412DB2"/>
    <w:multiLevelType w:val="hybridMultilevel"/>
    <w:tmpl w:val="8152B368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9" w15:restartNumberingAfterBreak="0">
    <w:nsid w:val="7F467304"/>
    <w:multiLevelType w:val="hybridMultilevel"/>
    <w:tmpl w:val="7EB205A4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0" w15:restartNumberingAfterBreak="0">
    <w:nsid w:val="7F8D0AA4"/>
    <w:multiLevelType w:val="hybridMultilevel"/>
    <w:tmpl w:val="CAF21970"/>
    <w:lvl w:ilvl="0" w:tplc="F45AC67A">
      <w:start w:val="250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1" w15:restartNumberingAfterBreak="0">
    <w:nsid w:val="7FAC416C"/>
    <w:multiLevelType w:val="hybridMultilevel"/>
    <w:tmpl w:val="30A23EE6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2" w15:restartNumberingAfterBreak="0">
    <w:nsid w:val="7FB62EC5"/>
    <w:multiLevelType w:val="hybridMultilevel"/>
    <w:tmpl w:val="FC3C2048"/>
    <w:lvl w:ilvl="0" w:tplc="01A68AD6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2"/>
  </w:num>
  <w:num w:numId="2">
    <w:abstractNumId w:val="229"/>
  </w:num>
  <w:num w:numId="3">
    <w:abstractNumId w:val="138"/>
  </w:num>
  <w:num w:numId="4">
    <w:abstractNumId w:val="325"/>
  </w:num>
  <w:num w:numId="5">
    <w:abstractNumId w:val="157"/>
  </w:num>
  <w:num w:numId="6">
    <w:abstractNumId w:val="318"/>
  </w:num>
  <w:num w:numId="7">
    <w:abstractNumId w:val="34"/>
  </w:num>
  <w:num w:numId="8">
    <w:abstractNumId w:val="130"/>
  </w:num>
  <w:num w:numId="9">
    <w:abstractNumId w:val="193"/>
  </w:num>
  <w:num w:numId="10">
    <w:abstractNumId w:val="100"/>
  </w:num>
  <w:num w:numId="11">
    <w:abstractNumId w:val="272"/>
  </w:num>
  <w:num w:numId="12">
    <w:abstractNumId w:val="266"/>
  </w:num>
  <w:num w:numId="13">
    <w:abstractNumId w:val="306"/>
  </w:num>
  <w:num w:numId="14">
    <w:abstractNumId w:val="356"/>
  </w:num>
  <w:num w:numId="15">
    <w:abstractNumId w:val="260"/>
  </w:num>
  <w:num w:numId="16">
    <w:abstractNumId w:val="90"/>
  </w:num>
  <w:num w:numId="17">
    <w:abstractNumId w:val="180"/>
  </w:num>
  <w:num w:numId="18">
    <w:abstractNumId w:val="74"/>
  </w:num>
  <w:num w:numId="19">
    <w:abstractNumId w:val="101"/>
  </w:num>
  <w:num w:numId="20">
    <w:abstractNumId w:val="348"/>
  </w:num>
  <w:num w:numId="21">
    <w:abstractNumId w:val="94"/>
  </w:num>
  <w:num w:numId="22">
    <w:abstractNumId w:val="205"/>
  </w:num>
  <w:num w:numId="23">
    <w:abstractNumId w:val="331"/>
  </w:num>
  <w:num w:numId="24">
    <w:abstractNumId w:val="408"/>
  </w:num>
  <w:num w:numId="25">
    <w:abstractNumId w:val="151"/>
  </w:num>
  <w:num w:numId="26">
    <w:abstractNumId w:val="268"/>
  </w:num>
  <w:num w:numId="27">
    <w:abstractNumId w:val="15"/>
  </w:num>
  <w:num w:numId="28">
    <w:abstractNumId w:val="376"/>
  </w:num>
  <w:num w:numId="29">
    <w:abstractNumId w:val="288"/>
  </w:num>
  <w:num w:numId="30">
    <w:abstractNumId w:val="76"/>
  </w:num>
  <w:num w:numId="31">
    <w:abstractNumId w:val="215"/>
  </w:num>
  <w:num w:numId="32">
    <w:abstractNumId w:val="364"/>
  </w:num>
  <w:num w:numId="33">
    <w:abstractNumId w:val="225"/>
  </w:num>
  <w:num w:numId="34">
    <w:abstractNumId w:val="118"/>
  </w:num>
  <w:num w:numId="35">
    <w:abstractNumId w:val="420"/>
  </w:num>
  <w:num w:numId="36">
    <w:abstractNumId w:val="53"/>
  </w:num>
  <w:num w:numId="37">
    <w:abstractNumId w:val="335"/>
  </w:num>
  <w:num w:numId="38">
    <w:abstractNumId w:val="247"/>
  </w:num>
  <w:num w:numId="39">
    <w:abstractNumId w:val="24"/>
  </w:num>
  <w:num w:numId="40">
    <w:abstractNumId w:val="337"/>
  </w:num>
  <w:num w:numId="41">
    <w:abstractNumId w:val="270"/>
  </w:num>
  <w:num w:numId="42">
    <w:abstractNumId w:val="131"/>
  </w:num>
  <w:num w:numId="43">
    <w:abstractNumId w:val="81"/>
  </w:num>
  <w:num w:numId="44">
    <w:abstractNumId w:val="307"/>
  </w:num>
  <w:num w:numId="45">
    <w:abstractNumId w:val="292"/>
  </w:num>
  <w:num w:numId="46">
    <w:abstractNumId w:val="304"/>
  </w:num>
  <w:num w:numId="47">
    <w:abstractNumId w:val="144"/>
  </w:num>
  <w:num w:numId="48">
    <w:abstractNumId w:val="242"/>
  </w:num>
  <w:num w:numId="49">
    <w:abstractNumId w:val="227"/>
  </w:num>
  <w:num w:numId="50">
    <w:abstractNumId w:val="72"/>
  </w:num>
  <w:num w:numId="51">
    <w:abstractNumId w:val="365"/>
  </w:num>
  <w:num w:numId="52">
    <w:abstractNumId w:val="126"/>
  </w:num>
  <w:num w:numId="53">
    <w:abstractNumId w:val="240"/>
  </w:num>
  <w:num w:numId="54">
    <w:abstractNumId w:val="412"/>
  </w:num>
  <w:num w:numId="55">
    <w:abstractNumId w:val="262"/>
  </w:num>
  <w:num w:numId="56">
    <w:abstractNumId w:val="31"/>
  </w:num>
  <w:num w:numId="57">
    <w:abstractNumId w:val="414"/>
  </w:num>
  <w:num w:numId="58">
    <w:abstractNumId w:val="86"/>
  </w:num>
  <w:num w:numId="59">
    <w:abstractNumId w:val="373"/>
  </w:num>
  <w:num w:numId="60">
    <w:abstractNumId w:val="269"/>
  </w:num>
  <w:num w:numId="61">
    <w:abstractNumId w:val="403"/>
  </w:num>
  <w:num w:numId="62">
    <w:abstractNumId w:val="219"/>
  </w:num>
  <w:num w:numId="63">
    <w:abstractNumId w:val="413"/>
  </w:num>
  <w:num w:numId="64">
    <w:abstractNumId w:val="109"/>
  </w:num>
  <w:num w:numId="65">
    <w:abstractNumId w:val="213"/>
  </w:num>
  <w:num w:numId="66">
    <w:abstractNumId w:val="362"/>
  </w:num>
  <w:num w:numId="67">
    <w:abstractNumId w:val="163"/>
  </w:num>
  <w:num w:numId="68">
    <w:abstractNumId w:val="155"/>
  </w:num>
  <w:num w:numId="69">
    <w:abstractNumId w:val="18"/>
  </w:num>
  <w:num w:numId="70">
    <w:abstractNumId w:val="231"/>
  </w:num>
  <w:num w:numId="71">
    <w:abstractNumId w:val="328"/>
  </w:num>
  <w:num w:numId="72">
    <w:abstractNumId w:val="226"/>
  </w:num>
  <w:num w:numId="73">
    <w:abstractNumId w:val="158"/>
  </w:num>
  <w:num w:numId="74">
    <w:abstractNumId w:val="232"/>
  </w:num>
  <w:num w:numId="75">
    <w:abstractNumId w:val="140"/>
  </w:num>
  <w:num w:numId="76">
    <w:abstractNumId w:val="162"/>
  </w:num>
  <w:num w:numId="77">
    <w:abstractNumId w:val="282"/>
  </w:num>
  <w:num w:numId="78">
    <w:abstractNumId w:val="99"/>
  </w:num>
  <w:num w:numId="79">
    <w:abstractNumId w:val="173"/>
  </w:num>
  <w:num w:numId="80">
    <w:abstractNumId w:val="326"/>
  </w:num>
  <w:num w:numId="81">
    <w:abstractNumId w:val="132"/>
  </w:num>
  <w:num w:numId="82">
    <w:abstractNumId w:val="65"/>
  </w:num>
  <w:num w:numId="83">
    <w:abstractNumId w:val="119"/>
  </w:num>
  <w:num w:numId="84">
    <w:abstractNumId w:val="285"/>
  </w:num>
  <w:num w:numId="85">
    <w:abstractNumId w:val="344"/>
  </w:num>
  <w:num w:numId="86">
    <w:abstractNumId w:val="115"/>
  </w:num>
  <w:num w:numId="87">
    <w:abstractNumId w:val="323"/>
  </w:num>
  <w:num w:numId="88">
    <w:abstractNumId w:val="161"/>
  </w:num>
  <w:num w:numId="89">
    <w:abstractNumId w:val="83"/>
  </w:num>
  <w:num w:numId="90">
    <w:abstractNumId w:val="216"/>
  </w:num>
  <w:num w:numId="91">
    <w:abstractNumId w:val="206"/>
  </w:num>
  <w:num w:numId="92">
    <w:abstractNumId w:val="252"/>
  </w:num>
  <w:num w:numId="93">
    <w:abstractNumId w:val="244"/>
  </w:num>
  <w:num w:numId="94">
    <w:abstractNumId w:val="43"/>
  </w:num>
  <w:num w:numId="95">
    <w:abstractNumId w:val="116"/>
  </w:num>
  <w:num w:numId="96">
    <w:abstractNumId w:val="368"/>
  </w:num>
  <w:num w:numId="97">
    <w:abstractNumId w:val="96"/>
  </w:num>
  <w:num w:numId="98">
    <w:abstractNumId w:val="360"/>
  </w:num>
  <w:num w:numId="99">
    <w:abstractNumId w:val="319"/>
  </w:num>
  <w:num w:numId="100">
    <w:abstractNumId w:val="386"/>
  </w:num>
  <w:num w:numId="101">
    <w:abstractNumId w:val="210"/>
  </w:num>
  <w:num w:numId="102">
    <w:abstractNumId w:val="128"/>
  </w:num>
  <w:num w:numId="103">
    <w:abstractNumId w:val="123"/>
  </w:num>
  <w:num w:numId="104">
    <w:abstractNumId w:val="211"/>
  </w:num>
  <w:num w:numId="105">
    <w:abstractNumId w:val="287"/>
  </w:num>
  <w:num w:numId="106">
    <w:abstractNumId w:val="45"/>
  </w:num>
  <w:num w:numId="107">
    <w:abstractNumId w:val="41"/>
  </w:num>
  <w:num w:numId="108">
    <w:abstractNumId w:val="58"/>
  </w:num>
  <w:num w:numId="109">
    <w:abstractNumId w:val="93"/>
  </w:num>
  <w:num w:numId="110">
    <w:abstractNumId w:val="241"/>
  </w:num>
  <w:num w:numId="111">
    <w:abstractNumId w:val="148"/>
  </w:num>
  <w:num w:numId="112">
    <w:abstractNumId w:val="62"/>
  </w:num>
  <w:num w:numId="113">
    <w:abstractNumId w:val="233"/>
  </w:num>
  <w:num w:numId="114">
    <w:abstractNumId w:val="208"/>
  </w:num>
  <w:num w:numId="115">
    <w:abstractNumId w:val="410"/>
  </w:num>
  <w:num w:numId="116">
    <w:abstractNumId w:val="382"/>
  </w:num>
  <w:num w:numId="117">
    <w:abstractNumId w:val="178"/>
  </w:num>
  <w:num w:numId="118">
    <w:abstractNumId w:val="396"/>
  </w:num>
  <w:num w:numId="119">
    <w:abstractNumId w:val="370"/>
  </w:num>
  <w:num w:numId="120">
    <w:abstractNumId w:val="85"/>
  </w:num>
  <w:num w:numId="121">
    <w:abstractNumId w:val="188"/>
  </w:num>
  <w:num w:numId="122">
    <w:abstractNumId w:val="30"/>
  </w:num>
  <w:num w:numId="123">
    <w:abstractNumId w:val="141"/>
  </w:num>
  <w:num w:numId="124">
    <w:abstractNumId w:val="392"/>
  </w:num>
  <w:num w:numId="125">
    <w:abstractNumId w:val="290"/>
  </w:num>
  <w:num w:numId="126">
    <w:abstractNumId w:val="248"/>
  </w:num>
  <w:num w:numId="127">
    <w:abstractNumId w:val="246"/>
  </w:num>
  <w:num w:numId="128">
    <w:abstractNumId w:val="340"/>
  </w:num>
  <w:num w:numId="129">
    <w:abstractNumId w:val="352"/>
  </w:num>
  <w:num w:numId="130">
    <w:abstractNumId w:val="265"/>
  </w:num>
  <w:num w:numId="131">
    <w:abstractNumId w:val="372"/>
  </w:num>
  <w:num w:numId="132">
    <w:abstractNumId w:val="88"/>
  </w:num>
  <w:num w:numId="133">
    <w:abstractNumId w:val="378"/>
  </w:num>
  <w:num w:numId="134">
    <w:abstractNumId w:val="48"/>
  </w:num>
  <w:num w:numId="135">
    <w:abstractNumId w:val="369"/>
  </w:num>
  <w:num w:numId="136">
    <w:abstractNumId w:val="255"/>
  </w:num>
  <w:num w:numId="137">
    <w:abstractNumId w:val="276"/>
  </w:num>
  <w:num w:numId="138">
    <w:abstractNumId w:val="390"/>
  </w:num>
  <w:num w:numId="139">
    <w:abstractNumId w:val="46"/>
  </w:num>
  <w:num w:numId="140">
    <w:abstractNumId w:val="70"/>
  </w:num>
  <w:num w:numId="141">
    <w:abstractNumId w:val="381"/>
  </w:num>
  <w:num w:numId="142">
    <w:abstractNumId w:val="277"/>
  </w:num>
  <w:num w:numId="143">
    <w:abstractNumId w:val="312"/>
  </w:num>
  <w:num w:numId="144">
    <w:abstractNumId w:val="286"/>
  </w:num>
  <w:num w:numId="145">
    <w:abstractNumId w:val="416"/>
  </w:num>
  <w:num w:numId="146">
    <w:abstractNumId w:val="354"/>
  </w:num>
  <w:num w:numId="147">
    <w:abstractNumId w:val="182"/>
  </w:num>
  <w:num w:numId="148">
    <w:abstractNumId w:val="32"/>
  </w:num>
  <w:num w:numId="149">
    <w:abstractNumId w:val="103"/>
  </w:num>
  <w:num w:numId="150">
    <w:abstractNumId w:val="124"/>
  </w:num>
  <w:num w:numId="151">
    <w:abstractNumId w:val="363"/>
  </w:num>
  <w:num w:numId="152">
    <w:abstractNumId w:val="284"/>
  </w:num>
  <w:num w:numId="153">
    <w:abstractNumId w:val="171"/>
  </w:num>
  <w:num w:numId="154">
    <w:abstractNumId w:val="91"/>
  </w:num>
  <w:num w:numId="155">
    <w:abstractNumId w:val="217"/>
  </w:num>
  <w:num w:numId="156">
    <w:abstractNumId w:val="298"/>
  </w:num>
  <w:num w:numId="157">
    <w:abstractNumId w:val="142"/>
  </w:num>
  <w:num w:numId="158">
    <w:abstractNumId w:val="371"/>
  </w:num>
  <w:num w:numId="159">
    <w:abstractNumId w:val="221"/>
  </w:num>
  <w:num w:numId="160">
    <w:abstractNumId w:val="305"/>
  </w:num>
  <w:num w:numId="161">
    <w:abstractNumId w:val="299"/>
  </w:num>
  <w:num w:numId="162">
    <w:abstractNumId w:val="39"/>
  </w:num>
  <w:num w:numId="163">
    <w:abstractNumId w:val="112"/>
  </w:num>
  <w:num w:numId="164">
    <w:abstractNumId w:val="190"/>
  </w:num>
  <w:num w:numId="165">
    <w:abstractNumId w:val="401"/>
  </w:num>
  <w:num w:numId="166">
    <w:abstractNumId w:val="134"/>
  </w:num>
  <w:num w:numId="167">
    <w:abstractNumId w:val="154"/>
  </w:num>
  <w:num w:numId="168">
    <w:abstractNumId w:val="374"/>
  </w:num>
  <w:num w:numId="169">
    <w:abstractNumId w:val="419"/>
  </w:num>
  <w:num w:numId="170">
    <w:abstractNumId w:val="295"/>
  </w:num>
  <w:num w:numId="171">
    <w:abstractNumId w:val="183"/>
  </w:num>
  <w:num w:numId="172">
    <w:abstractNumId w:val="400"/>
  </w:num>
  <w:num w:numId="173">
    <w:abstractNumId w:val="375"/>
  </w:num>
  <w:num w:numId="174">
    <w:abstractNumId w:val="25"/>
  </w:num>
  <w:num w:numId="175">
    <w:abstractNumId w:val="332"/>
  </w:num>
  <w:num w:numId="176">
    <w:abstractNumId w:val="64"/>
  </w:num>
  <w:num w:numId="177">
    <w:abstractNumId w:val="220"/>
  </w:num>
  <w:num w:numId="178">
    <w:abstractNumId w:val="176"/>
  </w:num>
  <w:num w:numId="179">
    <w:abstractNumId w:val="177"/>
  </w:num>
  <w:num w:numId="180">
    <w:abstractNumId w:val="291"/>
  </w:num>
  <w:num w:numId="181">
    <w:abstractNumId w:val="271"/>
  </w:num>
  <w:num w:numId="182">
    <w:abstractNumId w:val="389"/>
  </w:num>
  <w:num w:numId="183">
    <w:abstractNumId w:val="66"/>
  </w:num>
  <w:num w:numId="184">
    <w:abstractNumId w:val="228"/>
  </w:num>
  <w:num w:numId="185">
    <w:abstractNumId w:val="67"/>
  </w:num>
  <w:num w:numId="186">
    <w:abstractNumId w:val="383"/>
  </w:num>
  <w:num w:numId="187">
    <w:abstractNumId w:val="47"/>
  </w:num>
  <w:num w:numId="188">
    <w:abstractNumId w:val="29"/>
  </w:num>
  <w:num w:numId="189">
    <w:abstractNumId w:val="253"/>
  </w:num>
  <w:num w:numId="190">
    <w:abstractNumId w:val="256"/>
  </w:num>
  <w:num w:numId="191">
    <w:abstractNumId w:val="120"/>
  </w:num>
  <w:num w:numId="192">
    <w:abstractNumId w:val="218"/>
  </w:num>
  <w:num w:numId="193">
    <w:abstractNumId w:val="114"/>
  </w:num>
  <w:num w:numId="194">
    <w:abstractNumId w:val="223"/>
  </w:num>
  <w:num w:numId="195">
    <w:abstractNumId w:val="164"/>
  </w:num>
  <w:num w:numId="196">
    <w:abstractNumId w:val="125"/>
  </w:num>
  <w:num w:numId="197">
    <w:abstractNumId w:val="102"/>
  </w:num>
  <w:num w:numId="198">
    <w:abstractNumId w:val="71"/>
  </w:num>
  <w:num w:numId="199">
    <w:abstractNumId w:val="274"/>
  </w:num>
  <w:num w:numId="200">
    <w:abstractNumId w:val="330"/>
  </w:num>
  <w:num w:numId="201">
    <w:abstractNumId w:val="174"/>
  </w:num>
  <w:num w:numId="202">
    <w:abstractNumId w:val="50"/>
  </w:num>
  <w:num w:numId="203">
    <w:abstractNumId w:val="127"/>
  </w:num>
  <w:num w:numId="204">
    <w:abstractNumId w:val="52"/>
  </w:num>
  <w:num w:numId="205">
    <w:abstractNumId w:val="415"/>
  </w:num>
  <w:num w:numId="206">
    <w:abstractNumId w:val="194"/>
  </w:num>
  <w:num w:numId="207">
    <w:abstractNumId w:val="56"/>
  </w:num>
  <w:num w:numId="208">
    <w:abstractNumId w:val="406"/>
  </w:num>
  <w:num w:numId="209">
    <w:abstractNumId w:val="302"/>
  </w:num>
  <w:num w:numId="210">
    <w:abstractNumId w:val="283"/>
  </w:num>
  <w:num w:numId="211">
    <w:abstractNumId w:val="202"/>
  </w:num>
  <w:num w:numId="212">
    <w:abstractNumId w:val="113"/>
  </w:num>
  <w:num w:numId="213">
    <w:abstractNumId w:val="214"/>
  </w:num>
  <w:num w:numId="214">
    <w:abstractNumId w:val="80"/>
  </w:num>
  <w:num w:numId="215">
    <w:abstractNumId w:val="19"/>
  </w:num>
  <w:num w:numId="216">
    <w:abstractNumId w:val="224"/>
  </w:num>
  <w:num w:numId="217">
    <w:abstractNumId w:val="418"/>
  </w:num>
  <w:num w:numId="218">
    <w:abstractNumId w:val="143"/>
  </w:num>
  <w:num w:numId="219">
    <w:abstractNumId w:val="333"/>
  </w:num>
  <w:num w:numId="220">
    <w:abstractNumId w:val="187"/>
  </w:num>
  <w:num w:numId="221">
    <w:abstractNumId w:val="73"/>
  </w:num>
  <w:num w:numId="222">
    <w:abstractNumId w:val="257"/>
  </w:num>
  <w:num w:numId="223">
    <w:abstractNumId w:val="54"/>
  </w:num>
  <w:num w:numId="224">
    <w:abstractNumId w:val="338"/>
  </w:num>
  <w:num w:numId="225">
    <w:abstractNumId w:val="203"/>
  </w:num>
  <w:num w:numId="226">
    <w:abstractNumId w:val="133"/>
  </w:num>
  <w:num w:numId="227">
    <w:abstractNumId w:val="68"/>
  </w:num>
  <w:num w:numId="228">
    <w:abstractNumId w:val="160"/>
  </w:num>
  <w:num w:numId="229">
    <w:abstractNumId w:val="329"/>
  </w:num>
  <w:num w:numId="230">
    <w:abstractNumId w:val="185"/>
  </w:num>
  <w:num w:numId="231">
    <w:abstractNumId w:val="313"/>
  </w:num>
  <w:num w:numId="232">
    <w:abstractNumId w:val="278"/>
  </w:num>
  <w:num w:numId="233">
    <w:abstractNumId w:val="399"/>
  </w:num>
  <w:num w:numId="234">
    <w:abstractNumId w:val="296"/>
  </w:num>
  <w:num w:numId="235">
    <w:abstractNumId w:val="198"/>
  </w:num>
  <w:num w:numId="236">
    <w:abstractNumId w:val="104"/>
  </w:num>
  <w:num w:numId="237">
    <w:abstractNumId w:val="169"/>
  </w:num>
  <w:num w:numId="238">
    <w:abstractNumId w:val="199"/>
  </w:num>
  <w:num w:numId="239">
    <w:abstractNumId w:val="230"/>
  </w:num>
  <w:num w:numId="240">
    <w:abstractNumId w:val="21"/>
  </w:num>
  <w:num w:numId="241">
    <w:abstractNumId w:val="267"/>
  </w:num>
  <w:num w:numId="242">
    <w:abstractNumId w:val="75"/>
  </w:num>
  <w:num w:numId="243">
    <w:abstractNumId w:val="186"/>
  </w:num>
  <w:num w:numId="244">
    <w:abstractNumId w:val="63"/>
  </w:num>
  <w:num w:numId="245">
    <w:abstractNumId w:val="315"/>
  </w:num>
  <w:num w:numId="246">
    <w:abstractNumId w:val="129"/>
  </w:num>
  <w:num w:numId="247">
    <w:abstractNumId w:val="342"/>
  </w:num>
  <w:num w:numId="248">
    <w:abstractNumId w:val="110"/>
  </w:num>
  <w:num w:numId="249">
    <w:abstractNumId w:val="358"/>
  </w:num>
  <w:num w:numId="250">
    <w:abstractNumId w:val="121"/>
  </w:num>
  <w:num w:numId="251">
    <w:abstractNumId w:val="42"/>
  </w:num>
  <w:num w:numId="252">
    <w:abstractNumId w:val="136"/>
  </w:num>
  <w:num w:numId="253">
    <w:abstractNumId w:val="184"/>
  </w:num>
  <w:num w:numId="254">
    <w:abstractNumId w:val="294"/>
  </w:num>
  <w:num w:numId="255">
    <w:abstractNumId w:val="380"/>
  </w:num>
  <w:num w:numId="256">
    <w:abstractNumId w:val="321"/>
  </w:num>
  <w:num w:numId="257">
    <w:abstractNumId w:val="168"/>
  </w:num>
  <w:num w:numId="258">
    <w:abstractNumId w:val="384"/>
  </w:num>
  <w:num w:numId="259">
    <w:abstractNumId w:val="334"/>
  </w:num>
  <w:num w:numId="260">
    <w:abstractNumId w:val="146"/>
  </w:num>
  <w:num w:numId="261">
    <w:abstractNumId w:val="172"/>
  </w:num>
  <w:num w:numId="262">
    <w:abstractNumId w:val="402"/>
  </w:num>
  <w:num w:numId="263">
    <w:abstractNumId w:val="195"/>
  </w:num>
  <w:num w:numId="264">
    <w:abstractNumId w:val="23"/>
  </w:num>
  <w:num w:numId="265">
    <w:abstractNumId w:val="204"/>
  </w:num>
  <w:num w:numId="266">
    <w:abstractNumId w:val="398"/>
  </w:num>
  <w:num w:numId="267">
    <w:abstractNumId w:val="391"/>
  </w:num>
  <w:num w:numId="268">
    <w:abstractNumId w:val="279"/>
  </w:num>
  <w:num w:numId="269">
    <w:abstractNumId w:val="192"/>
  </w:num>
  <w:num w:numId="270">
    <w:abstractNumId w:val="249"/>
  </w:num>
  <w:num w:numId="271">
    <w:abstractNumId w:val="324"/>
  </w:num>
  <w:num w:numId="272">
    <w:abstractNumId w:val="404"/>
  </w:num>
  <w:num w:numId="273">
    <w:abstractNumId w:val="147"/>
  </w:num>
  <w:num w:numId="274">
    <w:abstractNumId w:val="346"/>
  </w:num>
  <w:num w:numId="275">
    <w:abstractNumId w:val="60"/>
  </w:num>
  <w:num w:numId="276">
    <w:abstractNumId w:val="234"/>
  </w:num>
  <w:num w:numId="277">
    <w:abstractNumId w:val="361"/>
  </w:num>
  <w:num w:numId="278">
    <w:abstractNumId w:val="106"/>
  </w:num>
  <w:num w:numId="279">
    <w:abstractNumId w:val="347"/>
  </w:num>
  <w:num w:numId="280">
    <w:abstractNumId w:val="156"/>
  </w:num>
  <w:num w:numId="281">
    <w:abstractNumId w:val="385"/>
  </w:num>
  <w:num w:numId="282">
    <w:abstractNumId w:val="159"/>
  </w:num>
  <w:num w:numId="283">
    <w:abstractNumId w:val="258"/>
  </w:num>
  <w:num w:numId="284">
    <w:abstractNumId w:val="349"/>
  </w:num>
  <w:num w:numId="285">
    <w:abstractNumId w:val="122"/>
  </w:num>
  <w:num w:numId="286">
    <w:abstractNumId w:val="108"/>
  </w:num>
  <w:num w:numId="287">
    <w:abstractNumId w:val="20"/>
  </w:num>
  <w:num w:numId="288">
    <w:abstractNumId w:val="275"/>
  </w:num>
  <w:num w:numId="289">
    <w:abstractNumId w:val="297"/>
  </w:num>
  <w:num w:numId="290">
    <w:abstractNumId w:val="301"/>
  </w:num>
  <w:num w:numId="291">
    <w:abstractNumId w:val="395"/>
  </w:num>
  <w:num w:numId="292">
    <w:abstractNumId w:val="197"/>
  </w:num>
  <w:num w:numId="293">
    <w:abstractNumId w:val="145"/>
  </w:num>
  <w:num w:numId="294">
    <w:abstractNumId w:val="345"/>
  </w:num>
  <w:num w:numId="295">
    <w:abstractNumId w:val="309"/>
  </w:num>
  <w:num w:numId="296">
    <w:abstractNumId w:val="387"/>
  </w:num>
  <w:num w:numId="297">
    <w:abstractNumId w:val="366"/>
  </w:num>
  <w:num w:numId="298">
    <w:abstractNumId w:val="259"/>
  </w:num>
  <w:num w:numId="299">
    <w:abstractNumId w:val="236"/>
  </w:num>
  <w:num w:numId="300">
    <w:abstractNumId w:val="149"/>
  </w:num>
  <w:num w:numId="301">
    <w:abstractNumId w:val="357"/>
  </w:num>
  <w:num w:numId="302">
    <w:abstractNumId w:val="16"/>
  </w:num>
  <w:num w:numId="303">
    <w:abstractNumId w:val="40"/>
  </w:num>
  <w:num w:numId="304">
    <w:abstractNumId w:val="212"/>
  </w:num>
  <w:num w:numId="305">
    <w:abstractNumId w:val="405"/>
  </w:num>
  <w:num w:numId="306">
    <w:abstractNumId w:val="150"/>
  </w:num>
  <w:num w:numId="307">
    <w:abstractNumId w:val="239"/>
  </w:num>
  <w:num w:numId="308">
    <w:abstractNumId w:val="393"/>
  </w:num>
  <w:num w:numId="309">
    <w:abstractNumId w:val="316"/>
  </w:num>
  <w:num w:numId="310">
    <w:abstractNumId w:val="92"/>
  </w:num>
  <w:num w:numId="311">
    <w:abstractNumId w:val="254"/>
  </w:num>
  <w:num w:numId="312">
    <w:abstractNumId w:val="179"/>
  </w:num>
  <w:num w:numId="313">
    <w:abstractNumId w:val="89"/>
  </w:num>
  <w:num w:numId="314">
    <w:abstractNumId w:val="250"/>
  </w:num>
  <w:num w:numId="315">
    <w:abstractNumId w:val="181"/>
  </w:num>
  <w:num w:numId="316">
    <w:abstractNumId w:val="209"/>
  </w:num>
  <w:num w:numId="317">
    <w:abstractNumId w:val="165"/>
  </w:num>
  <w:num w:numId="318">
    <w:abstractNumId w:val="222"/>
  </w:num>
  <w:num w:numId="319">
    <w:abstractNumId w:val="98"/>
  </w:num>
  <w:num w:numId="320">
    <w:abstractNumId w:val="407"/>
  </w:num>
  <w:num w:numId="321">
    <w:abstractNumId w:val="238"/>
  </w:num>
  <w:num w:numId="322">
    <w:abstractNumId w:val="55"/>
  </w:num>
  <w:num w:numId="323">
    <w:abstractNumId w:val="343"/>
  </w:num>
  <w:num w:numId="324">
    <w:abstractNumId w:val="61"/>
  </w:num>
  <w:num w:numId="325">
    <w:abstractNumId w:val="22"/>
  </w:num>
  <w:num w:numId="326">
    <w:abstractNumId w:val="421"/>
  </w:num>
  <w:num w:numId="327">
    <w:abstractNumId w:val="264"/>
  </w:num>
  <w:num w:numId="328">
    <w:abstractNumId w:val="310"/>
  </w:num>
  <w:num w:numId="329">
    <w:abstractNumId w:val="200"/>
  </w:num>
  <w:num w:numId="330">
    <w:abstractNumId w:val="411"/>
  </w:num>
  <w:num w:numId="331">
    <w:abstractNumId w:val="49"/>
  </w:num>
  <w:num w:numId="332">
    <w:abstractNumId w:val="300"/>
  </w:num>
  <w:num w:numId="333">
    <w:abstractNumId w:val="281"/>
  </w:num>
  <w:num w:numId="334">
    <w:abstractNumId w:val="280"/>
  </w:num>
  <w:num w:numId="335">
    <w:abstractNumId w:val="189"/>
  </w:num>
  <w:num w:numId="336">
    <w:abstractNumId w:val="422"/>
  </w:num>
  <w:num w:numId="337">
    <w:abstractNumId w:val="350"/>
  </w:num>
  <w:num w:numId="338">
    <w:abstractNumId w:val="359"/>
  </w:num>
  <w:num w:numId="339">
    <w:abstractNumId w:val="336"/>
  </w:num>
  <w:num w:numId="340">
    <w:abstractNumId w:val="153"/>
  </w:num>
  <w:num w:numId="341">
    <w:abstractNumId w:val="57"/>
  </w:num>
  <w:num w:numId="342">
    <w:abstractNumId w:val="95"/>
  </w:num>
  <w:num w:numId="343">
    <w:abstractNumId w:val="353"/>
  </w:num>
  <w:num w:numId="344">
    <w:abstractNumId w:val="139"/>
  </w:num>
  <w:num w:numId="345">
    <w:abstractNumId w:val="235"/>
  </w:num>
  <w:num w:numId="346">
    <w:abstractNumId w:val="322"/>
  </w:num>
  <w:num w:numId="347">
    <w:abstractNumId w:val="251"/>
  </w:num>
  <w:num w:numId="348">
    <w:abstractNumId w:val="314"/>
  </w:num>
  <w:num w:numId="349">
    <w:abstractNumId w:val="417"/>
  </w:num>
  <w:num w:numId="350">
    <w:abstractNumId w:val="137"/>
  </w:num>
  <w:num w:numId="351">
    <w:abstractNumId w:val="394"/>
  </w:num>
  <w:num w:numId="352">
    <w:abstractNumId w:val="44"/>
  </w:num>
  <w:num w:numId="353">
    <w:abstractNumId w:val="311"/>
  </w:num>
  <w:num w:numId="354">
    <w:abstractNumId w:val="388"/>
  </w:num>
  <w:num w:numId="355">
    <w:abstractNumId w:val="341"/>
  </w:num>
  <w:num w:numId="356">
    <w:abstractNumId w:val="14"/>
  </w:num>
  <w:num w:numId="357">
    <w:abstractNumId w:val="105"/>
  </w:num>
  <w:num w:numId="358">
    <w:abstractNumId w:val="27"/>
  </w:num>
  <w:num w:numId="359">
    <w:abstractNumId w:val="293"/>
  </w:num>
  <w:num w:numId="360">
    <w:abstractNumId w:val="339"/>
  </w:num>
  <w:num w:numId="361">
    <w:abstractNumId w:val="77"/>
  </w:num>
  <w:num w:numId="362">
    <w:abstractNumId w:val="379"/>
  </w:num>
  <w:num w:numId="363">
    <w:abstractNumId w:val="289"/>
  </w:num>
  <w:num w:numId="364">
    <w:abstractNumId w:val="37"/>
  </w:num>
  <w:num w:numId="365">
    <w:abstractNumId w:val="84"/>
  </w:num>
  <w:num w:numId="366">
    <w:abstractNumId w:val="351"/>
  </w:num>
  <w:num w:numId="367">
    <w:abstractNumId w:val="303"/>
  </w:num>
  <w:num w:numId="368">
    <w:abstractNumId w:val="317"/>
  </w:num>
  <w:num w:numId="369">
    <w:abstractNumId w:val="377"/>
  </w:num>
  <w:num w:numId="370">
    <w:abstractNumId w:val="82"/>
  </w:num>
  <w:num w:numId="371">
    <w:abstractNumId w:val="327"/>
  </w:num>
  <w:num w:numId="372">
    <w:abstractNumId w:val="355"/>
  </w:num>
  <w:num w:numId="373">
    <w:abstractNumId w:val="170"/>
  </w:num>
  <w:num w:numId="374">
    <w:abstractNumId w:val="166"/>
  </w:num>
  <w:num w:numId="375">
    <w:abstractNumId w:val="78"/>
  </w:num>
  <w:num w:numId="376">
    <w:abstractNumId w:val="397"/>
  </w:num>
  <w:num w:numId="377">
    <w:abstractNumId w:val="26"/>
  </w:num>
  <w:num w:numId="378">
    <w:abstractNumId w:val="201"/>
  </w:num>
  <w:num w:numId="379">
    <w:abstractNumId w:val="117"/>
  </w:num>
  <w:num w:numId="380">
    <w:abstractNumId w:val="245"/>
  </w:num>
  <w:num w:numId="381">
    <w:abstractNumId w:val="35"/>
  </w:num>
  <w:num w:numId="382">
    <w:abstractNumId w:val="69"/>
  </w:num>
  <w:num w:numId="383">
    <w:abstractNumId w:val="51"/>
  </w:num>
  <w:num w:numId="384">
    <w:abstractNumId w:val="308"/>
  </w:num>
  <w:num w:numId="385">
    <w:abstractNumId w:val="36"/>
  </w:num>
  <w:num w:numId="386">
    <w:abstractNumId w:val="273"/>
  </w:num>
  <w:num w:numId="387">
    <w:abstractNumId w:val="107"/>
  </w:num>
  <w:num w:numId="388">
    <w:abstractNumId w:val="175"/>
  </w:num>
  <w:num w:numId="389">
    <w:abstractNumId w:val="97"/>
  </w:num>
  <w:num w:numId="390">
    <w:abstractNumId w:val="409"/>
  </w:num>
  <w:num w:numId="391">
    <w:abstractNumId w:val="28"/>
  </w:num>
  <w:num w:numId="392">
    <w:abstractNumId w:val="59"/>
  </w:num>
  <w:num w:numId="393">
    <w:abstractNumId w:val="261"/>
  </w:num>
  <w:num w:numId="394">
    <w:abstractNumId w:val="243"/>
  </w:num>
  <w:num w:numId="395">
    <w:abstractNumId w:val="207"/>
  </w:num>
  <w:num w:numId="396">
    <w:abstractNumId w:val="191"/>
  </w:num>
  <w:num w:numId="397">
    <w:abstractNumId w:val="196"/>
  </w:num>
  <w:num w:numId="398">
    <w:abstractNumId w:val="237"/>
  </w:num>
  <w:num w:numId="399">
    <w:abstractNumId w:val="167"/>
  </w:num>
  <w:num w:numId="400">
    <w:abstractNumId w:val="263"/>
  </w:num>
  <w:num w:numId="401">
    <w:abstractNumId w:val="135"/>
  </w:num>
  <w:num w:numId="402">
    <w:abstractNumId w:val="111"/>
  </w:num>
  <w:num w:numId="403">
    <w:abstractNumId w:val="87"/>
  </w:num>
  <w:num w:numId="404">
    <w:abstractNumId w:val="17"/>
  </w:num>
  <w:num w:numId="405">
    <w:abstractNumId w:val="38"/>
  </w:num>
  <w:num w:numId="406">
    <w:abstractNumId w:val="320"/>
  </w:num>
  <w:num w:numId="407">
    <w:abstractNumId w:val="79"/>
  </w:num>
  <w:num w:numId="408">
    <w:abstractNumId w:val="367"/>
  </w:num>
  <w:num w:numId="409">
    <w:abstractNumId w:val="33"/>
  </w:num>
  <w:numIdMacAtCleanup w:val="40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it-IT" w:vendorID="64" w:dllVersion="0" w:nlCheck="1" w:checkStyle="0"/>
  <w:proofState w:spelling="clean" w:grammar="clean"/>
  <w:trackRevisions/>
  <w:defaultTabStop w:val="170"/>
  <w:hyphenationZone w:val="425"/>
  <w:doNotHyphenateCap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zQztjAxNTI2NjJR0lEKTi0uzszPAykwqgUAj5bZbSwAAAA="/>
  </w:docVars>
  <w:rsids>
    <w:rsidRoot w:val="00F745ED"/>
    <w:rsid w:val="00000438"/>
    <w:rsid w:val="00001003"/>
    <w:rsid w:val="00001DC7"/>
    <w:rsid w:val="0000233E"/>
    <w:rsid w:val="00002C78"/>
    <w:rsid w:val="00002D2C"/>
    <w:rsid w:val="00004396"/>
    <w:rsid w:val="0000552C"/>
    <w:rsid w:val="00007BCC"/>
    <w:rsid w:val="00007C6A"/>
    <w:rsid w:val="00007D5B"/>
    <w:rsid w:val="00007E50"/>
    <w:rsid w:val="00010031"/>
    <w:rsid w:val="00010196"/>
    <w:rsid w:val="000106CF"/>
    <w:rsid w:val="000124B6"/>
    <w:rsid w:val="00013137"/>
    <w:rsid w:val="000131E5"/>
    <w:rsid w:val="0001328B"/>
    <w:rsid w:val="000139D9"/>
    <w:rsid w:val="000146FE"/>
    <w:rsid w:val="00014ED4"/>
    <w:rsid w:val="00016E1B"/>
    <w:rsid w:val="0001765D"/>
    <w:rsid w:val="00020A55"/>
    <w:rsid w:val="00020E9F"/>
    <w:rsid w:val="00020EB5"/>
    <w:rsid w:val="0002231D"/>
    <w:rsid w:val="00022B9B"/>
    <w:rsid w:val="00023AE5"/>
    <w:rsid w:val="00025789"/>
    <w:rsid w:val="00025A0F"/>
    <w:rsid w:val="00025A57"/>
    <w:rsid w:val="000267C8"/>
    <w:rsid w:val="000276E7"/>
    <w:rsid w:val="00027735"/>
    <w:rsid w:val="000307BC"/>
    <w:rsid w:val="000309AC"/>
    <w:rsid w:val="00031015"/>
    <w:rsid w:val="00031027"/>
    <w:rsid w:val="000317C5"/>
    <w:rsid w:val="00032129"/>
    <w:rsid w:val="00032226"/>
    <w:rsid w:val="00032AB8"/>
    <w:rsid w:val="000338AB"/>
    <w:rsid w:val="000347D1"/>
    <w:rsid w:val="00034E05"/>
    <w:rsid w:val="000352B5"/>
    <w:rsid w:val="000353CF"/>
    <w:rsid w:val="00036CC9"/>
    <w:rsid w:val="00036F9B"/>
    <w:rsid w:val="00037230"/>
    <w:rsid w:val="00037965"/>
    <w:rsid w:val="00040205"/>
    <w:rsid w:val="000408FD"/>
    <w:rsid w:val="0004275B"/>
    <w:rsid w:val="000430F9"/>
    <w:rsid w:val="00043E33"/>
    <w:rsid w:val="00043EB0"/>
    <w:rsid w:val="00043F9E"/>
    <w:rsid w:val="000443C8"/>
    <w:rsid w:val="0004486E"/>
    <w:rsid w:val="00045097"/>
    <w:rsid w:val="00045A92"/>
    <w:rsid w:val="00046F5A"/>
    <w:rsid w:val="000470F8"/>
    <w:rsid w:val="00047F5B"/>
    <w:rsid w:val="00050142"/>
    <w:rsid w:val="00050C75"/>
    <w:rsid w:val="00051868"/>
    <w:rsid w:val="00051AAD"/>
    <w:rsid w:val="00052D79"/>
    <w:rsid w:val="00053EED"/>
    <w:rsid w:val="000545A7"/>
    <w:rsid w:val="0005480D"/>
    <w:rsid w:val="00055021"/>
    <w:rsid w:val="000558E2"/>
    <w:rsid w:val="00055AFB"/>
    <w:rsid w:val="00056099"/>
    <w:rsid w:val="0005690D"/>
    <w:rsid w:val="00056A34"/>
    <w:rsid w:val="00056E5A"/>
    <w:rsid w:val="00057596"/>
    <w:rsid w:val="00057B7E"/>
    <w:rsid w:val="00061882"/>
    <w:rsid w:val="00063107"/>
    <w:rsid w:val="00064290"/>
    <w:rsid w:val="00065311"/>
    <w:rsid w:val="0006534C"/>
    <w:rsid w:val="000653EA"/>
    <w:rsid w:val="000663DF"/>
    <w:rsid w:val="00070676"/>
    <w:rsid w:val="00071096"/>
    <w:rsid w:val="00073E21"/>
    <w:rsid w:val="000765EC"/>
    <w:rsid w:val="0007676D"/>
    <w:rsid w:val="00076D3E"/>
    <w:rsid w:val="000771AA"/>
    <w:rsid w:val="00077862"/>
    <w:rsid w:val="00077C6E"/>
    <w:rsid w:val="00077D0C"/>
    <w:rsid w:val="00077D23"/>
    <w:rsid w:val="00080531"/>
    <w:rsid w:val="0008135F"/>
    <w:rsid w:val="000819B3"/>
    <w:rsid w:val="000828E5"/>
    <w:rsid w:val="00082D74"/>
    <w:rsid w:val="00083739"/>
    <w:rsid w:val="000841CD"/>
    <w:rsid w:val="00084577"/>
    <w:rsid w:val="00085C4D"/>
    <w:rsid w:val="000868A0"/>
    <w:rsid w:val="00091B4F"/>
    <w:rsid w:val="00091B93"/>
    <w:rsid w:val="00091D7F"/>
    <w:rsid w:val="00092120"/>
    <w:rsid w:val="0009275C"/>
    <w:rsid w:val="00092803"/>
    <w:rsid w:val="00092F72"/>
    <w:rsid w:val="00093321"/>
    <w:rsid w:val="0009365A"/>
    <w:rsid w:val="0009418B"/>
    <w:rsid w:val="000942A1"/>
    <w:rsid w:val="000944D4"/>
    <w:rsid w:val="0009486A"/>
    <w:rsid w:val="00094EE7"/>
    <w:rsid w:val="00095741"/>
    <w:rsid w:val="0009599E"/>
    <w:rsid w:val="000960F4"/>
    <w:rsid w:val="000963C6"/>
    <w:rsid w:val="0009714D"/>
    <w:rsid w:val="000A0654"/>
    <w:rsid w:val="000A0A1E"/>
    <w:rsid w:val="000A1944"/>
    <w:rsid w:val="000A3972"/>
    <w:rsid w:val="000A41CB"/>
    <w:rsid w:val="000A4300"/>
    <w:rsid w:val="000A4A20"/>
    <w:rsid w:val="000A4EE9"/>
    <w:rsid w:val="000A5151"/>
    <w:rsid w:val="000A53B0"/>
    <w:rsid w:val="000A5591"/>
    <w:rsid w:val="000A576B"/>
    <w:rsid w:val="000A5970"/>
    <w:rsid w:val="000A5C6F"/>
    <w:rsid w:val="000A5D08"/>
    <w:rsid w:val="000A6F7F"/>
    <w:rsid w:val="000A786D"/>
    <w:rsid w:val="000A7A37"/>
    <w:rsid w:val="000B0199"/>
    <w:rsid w:val="000B056A"/>
    <w:rsid w:val="000B0DE0"/>
    <w:rsid w:val="000B1587"/>
    <w:rsid w:val="000B1C35"/>
    <w:rsid w:val="000B1EA2"/>
    <w:rsid w:val="000B3023"/>
    <w:rsid w:val="000B3ABC"/>
    <w:rsid w:val="000B4D13"/>
    <w:rsid w:val="000B5C00"/>
    <w:rsid w:val="000B5C29"/>
    <w:rsid w:val="000B69A2"/>
    <w:rsid w:val="000B7677"/>
    <w:rsid w:val="000C0304"/>
    <w:rsid w:val="000C2878"/>
    <w:rsid w:val="000C2F11"/>
    <w:rsid w:val="000C3679"/>
    <w:rsid w:val="000C37B2"/>
    <w:rsid w:val="000C3A7A"/>
    <w:rsid w:val="000C43EE"/>
    <w:rsid w:val="000C6AA3"/>
    <w:rsid w:val="000C727F"/>
    <w:rsid w:val="000D04FC"/>
    <w:rsid w:val="000D0E1F"/>
    <w:rsid w:val="000D1693"/>
    <w:rsid w:val="000D1A9D"/>
    <w:rsid w:val="000D2BFA"/>
    <w:rsid w:val="000D2C32"/>
    <w:rsid w:val="000D3054"/>
    <w:rsid w:val="000D320F"/>
    <w:rsid w:val="000D3269"/>
    <w:rsid w:val="000D389C"/>
    <w:rsid w:val="000D4489"/>
    <w:rsid w:val="000D47A2"/>
    <w:rsid w:val="000D5530"/>
    <w:rsid w:val="000D7F3E"/>
    <w:rsid w:val="000D7F90"/>
    <w:rsid w:val="000E0F7B"/>
    <w:rsid w:val="000E236D"/>
    <w:rsid w:val="000E26BC"/>
    <w:rsid w:val="000E27F0"/>
    <w:rsid w:val="000E447D"/>
    <w:rsid w:val="000E4954"/>
    <w:rsid w:val="000E612C"/>
    <w:rsid w:val="000E6B47"/>
    <w:rsid w:val="000E6D70"/>
    <w:rsid w:val="000E7019"/>
    <w:rsid w:val="000E7C53"/>
    <w:rsid w:val="000F0331"/>
    <w:rsid w:val="000F0DFD"/>
    <w:rsid w:val="000F1F8B"/>
    <w:rsid w:val="000F202B"/>
    <w:rsid w:val="000F22CD"/>
    <w:rsid w:val="000F23B9"/>
    <w:rsid w:val="000F274E"/>
    <w:rsid w:val="000F27D5"/>
    <w:rsid w:val="000F320C"/>
    <w:rsid w:val="000F3C34"/>
    <w:rsid w:val="000F5F85"/>
    <w:rsid w:val="000F70CE"/>
    <w:rsid w:val="0010034A"/>
    <w:rsid w:val="001019C5"/>
    <w:rsid w:val="00101D7E"/>
    <w:rsid w:val="0010202A"/>
    <w:rsid w:val="00104370"/>
    <w:rsid w:val="001048EB"/>
    <w:rsid w:val="00105F9D"/>
    <w:rsid w:val="0010614D"/>
    <w:rsid w:val="001064CA"/>
    <w:rsid w:val="00106A52"/>
    <w:rsid w:val="00106F24"/>
    <w:rsid w:val="00107C3E"/>
    <w:rsid w:val="00107EFD"/>
    <w:rsid w:val="00107FAE"/>
    <w:rsid w:val="001104D0"/>
    <w:rsid w:val="0011078B"/>
    <w:rsid w:val="001117EC"/>
    <w:rsid w:val="0011437A"/>
    <w:rsid w:val="00114528"/>
    <w:rsid w:val="00114AEC"/>
    <w:rsid w:val="00114BE9"/>
    <w:rsid w:val="00114FEE"/>
    <w:rsid w:val="00116D12"/>
    <w:rsid w:val="00117B17"/>
    <w:rsid w:val="00120269"/>
    <w:rsid w:val="00120914"/>
    <w:rsid w:val="00120944"/>
    <w:rsid w:val="00120C8D"/>
    <w:rsid w:val="00121A6D"/>
    <w:rsid w:val="001221BA"/>
    <w:rsid w:val="0012348B"/>
    <w:rsid w:val="00123511"/>
    <w:rsid w:val="001237B5"/>
    <w:rsid w:val="00123812"/>
    <w:rsid w:val="00123AC1"/>
    <w:rsid w:val="00123CC5"/>
    <w:rsid w:val="00123CC6"/>
    <w:rsid w:val="00124252"/>
    <w:rsid w:val="001250C2"/>
    <w:rsid w:val="00125F40"/>
    <w:rsid w:val="00125FC9"/>
    <w:rsid w:val="00127EFA"/>
    <w:rsid w:val="0013006A"/>
    <w:rsid w:val="00130263"/>
    <w:rsid w:val="00130390"/>
    <w:rsid w:val="00131062"/>
    <w:rsid w:val="001310AB"/>
    <w:rsid w:val="00131524"/>
    <w:rsid w:val="0013233B"/>
    <w:rsid w:val="00132B53"/>
    <w:rsid w:val="00132C31"/>
    <w:rsid w:val="00133558"/>
    <w:rsid w:val="001337F1"/>
    <w:rsid w:val="001346B6"/>
    <w:rsid w:val="00134E22"/>
    <w:rsid w:val="001351C8"/>
    <w:rsid w:val="00135A9E"/>
    <w:rsid w:val="001368E4"/>
    <w:rsid w:val="00140478"/>
    <w:rsid w:val="00140EA6"/>
    <w:rsid w:val="00140EAD"/>
    <w:rsid w:val="0014135D"/>
    <w:rsid w:val="001416C6"/>
    <w:rsid w:val="0014178D"/>
    <w:rsid w:val="0014215D"/>
    <w:rsid w:val="00143BAE"/>
    <w:rsid w:val="001445EE"/>
    <w:rsid w:val="00145015"/>
    <w:rsid w:val="00146475"/>
    <w:rsid w:val="001472AD"/>
    <w:rsid w:val="00151124"/>
    <w:rsid w:val="00152493"/>
    <w:rsid w:val="0015365C"/>
    <w:rsid w:val="001536CA"/>
    <w:rsid w:val="001539F5"/>
    <w:rsid w:val="00153E8A"/>
    <w:rsid w:val="001545C9"/>
    <w:rsid w:val="0015543F"/>
    <w:rsid w:val="0015577D"/>
    <w:rsid w:val="0015614D"/>
    <w:rsid w:val="001565FD"/>
    <w:rsid w:val="00156A64"/>
    <w:rsid w:val="00157962"/>
    <w:rsid w:val="001603C1"/>
    <w:rsid w:val="001605E1"/>
    <w:rsid w:val="00160DB1"/>
    <w:rsid w:val="001610C3"/>
    <w:rsid w:val="00161322"/>
    <w:rsid w:val="00161602"/>
    <w:rsid w:val="00161B8F"/>
    <w:rsid w:val="00162DA3"/>
    <w:rsid w:val="00164420"/>
    <w:rsid w:val="001656D8"/>
    <w:rsid w:val="00165D64"/>
    <w:rsid w:val="00166199"/>
    <w:rsid w:val="00166205"/>
    <w:rsid w:val="00167831"/>
    <w:rsid w:val="00167D98"/>
    <w:rsid w:val="00167EED"/>
    <w:rsid w:val="00167FCB"/>
    <w:rsid w:val="001723EF"/>
    <w:rsid w:val="00172926"/>
    <w:rsid w:val="00173BA6"/>
    <w:rsid w:val="00173E9F"/>
    <w:rsid w:val="00173F0D"/>
    <w:rsid w:val="0017453F"/>
    <w:rsid w:val="00174EF0"/>
    <w:rsid w:val="001751CB"/>
    <w:rsid w:val="00176B72"/>
    <w:rsid w:val="00176C0F"/>
    <w:rsid w:val="00177220"/>
    <w:rsid w:val="00180AB8"/>
    <w:rsid w:val="001821D0"/>
    <w:rsid w:val="0018288E"/>
    <w:rsid w:val="0018294B"/>
    <w:rsid w:val="001848F6"/>
    <w:rsid w:val="001850BD"/>
    <w:rsid w:val="00185470"/>
    <w:rsid w:val="00185C99"/>
    <w:rsid w:val="00186BB9"/>
    <w:rsid w:val="0018795E"/>
    <w:rsid w:val="00190066"/>
    <w:rsid w:val="00190850"/>
    <w:rsid w:val="00190A30"/>
    <w:rsid w:val="00191226"/>
    <w:rsid w:val="0019132A"/>
    <w:rsid w:val="0019197D"/>
    <w:rsid w:val="00192077"/>
    <w:rsid w:val="00192C9D"/>
    <w:rsid w:val="00192E33"/>
    <w:rsid w:val="00193157"/>
    <w:rsid w:val="001939A3"/>
    <w:rsid w:val="0019407F"/>
    <w:rsid w:val="00194280"/>
    <w:rsid w:val="00194333"/>
    <w:rsid w:val="00194375"/>
    <w:rsid w:val="00195498"/>
    <w:rsid w:val="001960C3"/>
    <w:rsid w:val="00197629"/>
    <w:rsid w:val="00197D67"/>
    <w:rsid w:val="001A0283"/>
    <w:rsid w:val="001A02BD"/>
    <w:rsid w:val="001A2721"/>
    <w:rsid w:val="001A28F3"/>
    <w:rsid w:val="001A303E"/>
    <w:rsid w:val="001A334D"/>
    <w:rsid w:val="001A4917"/>
    <w:rsid w:val="001A4B53"/>
    <w:rsid w:val="001A4F19"/>
    <w:rsid w:val="001A5294"/>
    <w:rsid w:val="001A5E97"/>
    <w:rsid w:val="001A6036"/>
    <w:rsid w:val="001A647D"/>
    <w:rsid w:val="001A6603"/>
    <w:rsid w:val="001A6DEC"/>
    <w:rsid w:val="001A73E9"/>
    <w:rsid w:val="001A7D15"/>
    <w:rsid w:val="001B032C"/>
    <w:rsid w:val="001B07B1"/>
    <w:rsid w:val="001B08F4"/>
    <w:rsid w:val="001B0D8C"/>
    <w:rsid w:val="001B0F76"/>
    <w:rsid w:val="001B1847"/>
    <w:rsid w:val="001B1AE7"/>
    <w:rsid w:val="001B2371"/>
    <w:rsid w:val="001B301A"/>
    <w:rsid w:val="001B3446"/>
    <w:rsid w:val="001B397B"/>
    <w:rsid w:val="001B3A12"/>
    <w:rsid w:val="001B5534"/>
    <w:rsid w:val="001B636A"/>
    <w:rsid w:val="001B71DE"/>
    <w:rsid w:val="001B78CD"/>
    <w:rsid w:val="001B7A1F"/>
    <w:rsid w:val="001C068D"/>
    <w:rsid w:val="001C0814"/>
    <w:rsid w:val="001C0EBE"/>
    <w:rsid w:val="001C0F2D"/>
    <w:rsid w:val="001C1058"/>
    <w:rsid w:val="001C2217"/>
    <w:rsid w:val="001C286A"/>
    <w:rsid w:val="001C2A91"/>
    <w:rsid w:val="001C2AD9"/>
    <w:rsid w:val="001C2CCC"/>
    <w:rsid w:val="001C488D"/>
    <w:rsid w:val="001C4B76"/>
    <w:rsid w:val="001C614E"/>
    <w:rsid w:val="001D0FC1"/>
    <w:rsid w:val="001D1325"/>
    <w:rsid w:val="001D21CC"/>
    <w:rsid w:val="001D28E9"/>
    <w:rsid w:val="001D4093"/>
    <w:rsid w:val="001D4CB7"/>
    <w:rsid w:val="001D4FB5"/>
    <w:rsid w:val="001D4FC1"/>
    <w:rsid w:val="001D522E"/>
    <w:rsid w:val="001D5A4A"/>
    <w:rsid w:val="001D63C7"/>
    <w:rsid w:val="001D6A1F"/>
    <w:rsid w:val="001D6F48"/>
    <w:rsid w:val="001D723A"/>
    <w:rsid w:val="001E0B4F"/>
    <w:rsid w:val="001E0E27"/>
    <w:rsid w:val="001E189D"/>
    <w:rsid w:val="001E1A1D"/>
    <w:rsid w:val="001E1B41"/>
    <w:rsid w:val="001E251D"/>
    <w:rsid w:val="001E25DD"/>
    <w:rsid w:val="001E2A53"/>
    <w:rsid w:val="001E431E"/>
    <w:rsid w:val="001E4332"/>
    <w:rsid w:val="001E4498"/>
    <w:rsid w:val="001E4618"/>
    <w:rsid w:val="001E509C"/>
    <w:rsid w:val="001E55F8"/>
    <w:rsid w:val="001E5A53"/>
    <w:rsid w:val="001E5B03"/>
    <w:rsid w:val="001E694A"/>
    <w:rsid w:val="001E6D14"/>
    <w:rsid w:val="001E7104"/>
    <w:rsid w:val="001E7EE5"/>
    <w:rsid w:val="001F0CD1"/>
    <w:rsid w:val="001F1FB6"/>
    <w:rsid w:val="001F2350"/>
    <w:rsid w:val="001F2501"/>
    <w:rsid w:val="001F4F71"/>
    <w:rsid w:val="001F5693"/>
    <w:rsid w:val="001F614E"/>
    <w:rsid w:val="001F62C5"/>
    <w:rsid w:val="001F6822"/>
    <w:rsid w:val="001F6D05"/>
    <w:rsid w:val="001F6FE3"/>
    <w:rsid w:val="001F758F"/>
    <w:rsid w:val="001F7A17"/>
    <w:rsid w:val="001F7A37"/>
    <w:rsid w:val="001F7B60"/>
    <w:rsid w:val="001F7DC3"/>
    <w:rsid w:val="0020046E"/>
    <w:rsid w:val="002015BC"/>
    <w:rsid w:val="00201B0D"/>
    <w:rsid w:val="002055BA"/>
    <w:rsid w:val="00206118"/>
    <w:rsid w:val="00206E96"/>
    <w:rsid w:val="002079CB"/>
    <w:rsid w:val="00210408"/>
    <w:rsid w:val="002110F6"/>
    <w:rsid w:val="00211955"/>
    <w:rsid w:val="00212E26"/>
    <w:rsid w:val="0021310A"/>
    <w:rsid w:val="00213CF3"/>
    <w:rsid w:val="00213DB7"/>
    <w:rsid w:val="00213F26"/>
    <w:rsid w:val="002142DC"/>
    <w:rsid w:val="002155DF"/>
    <w:rsid w:val="00215A85"/>
    <w:rsid w:val="00216C30"/>
    <w:rsid w:val="00216F8D"/>
    <w:rsid w:val="00217302"/>
    <w:rsid w:val="00217968"/>
    <w:rsid w:val="00217E98"/>
    <w:rsid w:val="00217F6A"/>
    <w:rsid w:val="00217FD1"/>
    <w:rsid w:val="0022043B"/>
    <w:rsid w:val="00220740"/>
    <w:rsid w:val="00220CD6"/>
    <w:rsid w:val="002210BD"/>
    <w:rsid w:val="00221528"/>
    <w:rsid w:val="002218E6"/>
    <w:rsid w:val="002232D4"/>
    <w:rsid w:val="0022414C"/>
    <w:rsid w:val="002253C1"/>
    <w:rsid w:val="00225DDD"/>
    <w:rsid w:val="00230F61"/>
    <w:rsid w:val="0023299F"/>
    <w:rsid w:val="00232A9D"/>
    <w:rsid w:val="0023363B"/>
    <w:rsid w:val="00235133"/>
    <w:rsid w:val="002354DA"/>
    <w:rsid w:val="00237138"/>
    <w:rsid w:val="002372EB"/>
    <w:rsid w:val="00237A4B"/>
    <w:rsid w:val="00237AB3"/>
    <w:rsid w:val="0024050F"/>
    <w:rsid w:val="00240863"/>
    <w:rsid w:val="002409B7"/>
    <w:rsid w:val="00241669"/>
    <w:rsid w:val="0024182E"/>
    <w:rsid w:val="00241870"/>
    <w:rsid w:val="002420F5"/>
    <w:rsid w:val="00242821"/>
    <w:rsid w:val="00242991"/>
    <w:rsid w:val="00242AAC"/>
    <w:rsid w:val="00243FC7"/>
    <w:rsid w:val="00243FD0"/>
    <w:rsid w:val="00246048"/>
    <w:rsid w:val="0024622D"/>
    <w:rsid w:val="002463A6"/>
    <w:rsid w:val="002477E3"/>
    <w:rsid w:val="00247E25"/>
    <w:rsid w:val="00250085"/>
    <w:rsid w:val="00250DC8"/>
    <w:rsid w:val="00251A82"/>
    <w:rsid w:val="00251D15"/>
    <w:rsid w:val="002526D6"/>
    <w:rsid w:val="00252A72"/>
    <w:rsid w:val="002535AC"/>
    <w:rsid w:val="002545FD"/>
    <w:rsid w:val="002546A9"/>
    <w:rsid w:val="002553AC"/>
    <w:rsid w:val="0025600E"/>
    <w:rsid w:val="00256F28"/>
    <w:rsid w:val="00257063"/>
    <w:rsid w:val="00257B54"/>
    <w:rsid w:val="00257F42"/>
    <w:rsid w:val="0026095B"/>
    <w:rsid w:val="00261184"/>
    <w:rsid w:val="00262D37"/>
    <w:rsid w:val="002633DF"/>
    <w:rsid w:val="00263AC3"/>
    <w:rsid w:val="00264342"/>
    <w:rsid w:val="0026475C"/>
    <w:rsid w:val="00264C6C"/>
    <w:rsid w:val="002654E6"/>
    <w:rsid w:val="00265A8A"/>
    <w:rsid w:val="00265EE4"/>
    <w:rsid w:val="00267B11"/>
    <w:rsid w:val="002706D9"/>
    <w:rsid w:val="002711FD"/>
    <w:rsid w:val="00272950"/>
    <w:rsid w:val="00272FD8"/>
    <w:rsid w:val="00273C81"/>
    <w:rsid w:val="00274B00"/>
    <w:rsid w:val="00275984"/>
    <w:rsid w:val="00275A77"/>
    <w:rsid w:val="00275EEF"/>
    <w:rsid w:val="00280FC7"/>
    <w:rsid w:val="00281343"/>
    <w:rsid w:val="0028145A"/>
    <w:rsid w:val="0028150E"/>
    <w:rsid w:val="00281988"/>
    <w:rsid w:val="002825F8"/>
    <w:rsid w:val="002826BD"/>
    <w:rsid w:val="00282817"/>
    <w:rsid w:val="00283085"/>
    <w:rsid w:val="002831B7"/>
    <w:rsid w:val="0028431B"/>
    <w:rsid w:val="00285C71"/>
    <w:rsid w:val="00285D18"/>
    <w:rsid w:val="00286560"/>
    <w:rsid w:val="00286816"/>
    <w:rsid w:val="00287AE9"/>
    <w:rsid w:val="002905F1"/>
    <w:rsid w:val="00290A21"/>
    <w:rsid w:val="00290BAC"/>
    <w:rsid w:val="002915F5"/>
    <w:rsid w:val="00291AAD"/>
    <w:rsid w:val="00291D08"/>
    <w:rsid w:val="0029223D"/>
    <w:rsid w:val="00292F8B"/>
    <w:rsid w:val="00294974"/>
    <w:rsid w:val="00294F6A"/>
    <w:rsid w:val="00295311"/>
    <w:rsid w:val="00295411"/>
    <w:rsid w:val="00295516"/>
    <w:rsid w:val="002955FF"/>
    <w:rsid w:val="00296CF1"/>
    <w:rsid w:val="0029777E"/>
    <w:rsid w:val="002A0902"/>
    <w:rsid w:val="002A0A84"/>
    <w:rsid w:val="002A0AC1"/>
    <w:rsid w:val="002A14FD"/>
    <w:rsid w:val="002A1BF1"/>
    <w:rsid w:val="002A1CE3"/>
    <w:rsid w:val="002A2923"/>
    <w:rsid w:val="002A34D8"/>
    <w:rsid w:val="002A3A61"/>
    <w:rsid w:val="002A3AA4"/>
    <w:rsid w:val="002A3BAB"/>
    <w:rsid w:val="002A46AA"/>
    <w:rsid w:val="002A598D"/>
    <w:rsid w:val="002A5C63"/>
    <w:rsid w:val="002A68D6"/>
    <w:rsid w:val="002A69B3"/>
    <w:rsid w:val="002A7FD8"/>
    <w:rsid w:val="002B07F1"/>
    <w:rsid w:val="002B0A70"/>
    <w:rsid w:val="002B0F23"/>
    <w:rsid w:val="002B11BC"/>
    <w:rsid w:val="002B1828"/>
    <w:rsid w:val="002B1B07"/>
    <w:rsid w:val="002B41E0"/>
    <w:rsid w:val="002B5AA3"/>
    <w:rsid w:val="002B5D11"/>
    <w:rsid w:val="002B5F48"/>
    <w:rsid w:val="002C1AA5"/>
    <w:rsid w:val="002C2023"/>
    <w:rsid w:val="002C20DB"/>
    <w:rsid w:val="002C274D"/>
    <w:rsid w:val="002C3A61"/>
    <w:rsid w:val="002C3AFB"/>
    <w:rsid w:val="002C4852"/>
    <w:rsid w:val="002C6309"/>
    <w:rsid w:val="002C70D6"/>
    <w:rsid w:val="002C7124"/>
    <w:rsid w:val="002C747A"/>
    <w:rsid w:val="002C76B5"/>
    <w:rsid w:val="002D06E1"/>
    <w:rsid w:val="002D0722"/>
    <w:rsid w:val="002D1097"/>
    <w:rsid w:val="002D1B66"/>
    <w:rsid w:val="002D2B91"/>
    <w:rsid w:val="002D3F2D"/>
    <w:rsid w:val="002D3F4B"/>
    <w:rsid w:val="002D41D8"/>
    <w:rsid w:val="002D434B"/>
    <w:rsid w:val="002D4693"/>
    <w:rsid w:val="002D5456"/>
    <w:rsid w:val="002D5940"/>
    <w:rsid w:val="002D5ADB"/>
    <w:rsid w:val="002D75DC"/>
    <w:rsid w:val="002D7E21"/>
    <w:rsid w:val="002E081C"/>
    <w:rsid w:val="002E13BE"/>
    <w:rsid w:val="002E2607"/>
    <w:rsid w:val="002E3539"/>
    <w:rsid w:val="002E4A20"/>
    <w:rsid w:val="002E5234"/>
    <w:rsid w:val="002E5256"/>
    <w:rsid w:val="002E5864"/>
    <w:rsid w:val="002E5AF7"/>
    <w:rsid w:val="002E606A"/>
    <w:rsid w:val="002E7764"/>
    <w:rsid w:val="002F0569"/>
    <w:rsid w:val="002F0785"/>
    <w:rsid w:val="002F0D6E"/>
    <w:rsid w:val="002F200A"/>
    <w:rsid w:val="002F2316"/>
    <w:rsid w:val="002F270A"/>
    <w:rsid w:val="002F2791"/>
    <w:rsid w:val="002F2B65"/>
    <w:rsid w:val="002F39AA"/>
    <w:rsid w:val="002F3B6E"/>
    <w:rsid w:val="002F47C7"/>
    <w:rsid w:val="002F4E71"/>
    <w:rsid w:val="002F6052"/>
    <w:rsid w:val="002F60FF"/>
    <w:rsid w:val="002F6DB7"/>
    <w:rsid w:val="00300AAD"/>
    <w:rsid w:val="00300BBB"/>
    <w:rsid w:val="00301F1F"/>
    <w:rsid w:val="00301FF8"/>
    <w:rsid w:val="00301FFE"/>
    <w:rsid w:val="003020EF"/>
    <w:rsid w:val="00303B2E"/>
    <w:rsid w:val="00303EBC"/>
    <w:rsid w:val="00304119"/>
    <w:rsid w:val="00304957"/>
    <w:rsid w:val="00305365"/>
    <w:rsid w:val="003065D0"/>
    <w:rsid w:val="00306AB1"/>
    <w:rsid w:val="00306C8E"/>
    <w:rsid w:val="00307B55"/>
    <w:rsid w:val="003103BB"/>
    <w:rsid w:val="0031042F"/>
    <w:rsid w:val="003105CC"/>
    <w:rsid w:val="00310850"/>
    <w:rsid w:val="0031105E"/>
    <w:rsid w:val="00311187"/>
    <w:rsid w:val="00311614"/>
    <w:rsid w:val="00312125"/>
    <w:rsid w:val="0031218F"/>
    <w:rsid w:val="0031269D"/>
    <w:rsid w:val="00313082"/>
    <w:rsid w:val="00313436"/>
    <w:rsid w:val="00314802"/>
    <w:rsid w:val="00317F2E"/>
    <w:rsid w:val="00317F71"/>
    <w:rsid w:val="00317FB9"/>
    <w:rsid w:val="00320775"/>
    <w:rsid w:val="00320A77"/>
    <w:rsid w:val="00320BC0"/>
    <w:rsid w:val="003216C3"/>
    <w:rsid w:val="00322442"/>
    <w:rsid w:val="0032250A"/>
    <w:rsid w:val="003237E9"/>
    <w:rsid w:val="0032432B"/>
    <w:rsid w:val="003244A7"/>
    <w:rsid w:val="00324558"/>
    <w:rsid w:val="00324D70"/>
    <w:rsid w:val="00324F21"/>
    <w:rsid w:val="00325581"/>
    <w:rsid w:val="00325D77"/>
    <w:rsid w:val="0032698C"/>
    <w:rsid w:val="00327142"/>
    <w:rsid w:val="003271BD"/>
    <w:rsid w:val="00330EA8"/>
    <w:rsid w:val="003313C4"/>
    <w:rsid w:val="0033177E"/>
    <w:rsid w:val="00332231"/>
    <w:rsid w:val="00332355"/>
    <w:rsid w:val="00332656"/>
    <w:rsid w:val="00332770"/>
    <w:rsid w:val="00332B02"/>
    <w:rsid w:val="00333B47"/>
    <w:rsid w:val="003345DB"/>
    <w:rsid w:val="00335EF4"/>
    <w:rsid w:val="0033601A"/>
    <w:rsid w:val="00337202"/>
    <w:rsid w:val="003372CC"/>
    <w:rsid w:val="003374F1"/>
    <w:rsid w:val="00337A32"/>
    <w:rsid w:val="00337C59"/>
    <w:rsid w:val="00340433"/>
    <w:rsid w:val="0034140B"/>
    <w:rsid w:val="003421D2"/>
    <w:rsid w:val="00342DF7"/>
    <w:rsid w:val="00343BF1"/>
    <w:rsid w:val="00343C8B"/>
    <w:rsid w:val="00343FA6"/>
    <w:rsid w:val="00344488"/>
    <w:rsid w:val="00344930"/>
    <w:rsid w:val="00344A05"/>
    <w:rsid w:val="00345F35"/>
    <w:rsid w:val="003466D4"/>
    <w:rsid w:val="003470C2"/>
    <w:rsid w:val="003471C4"/>
    <w:rsid w:val="003471E5"/>
    <w:rsid w:val="0035052D"/>
    <w:rsid w:val="00352422"/>
    <w:rsid w:val="00352E00"/>
    <w:rsid w:val="00353577"/>
    <w:rsid w:val="0035366C"/>
    <w:rsid w:val="00353BEB"/>
    <w:rsid w:val="00354089"/>
    <w:rsid w:val="003546E6"/>
    <w:rsid w:val="00354821"/>
    <w:rsid w:val="00354CDD"/>
    <w:rsid w:val="00354CFB"/>
    <w:rsid w:val="00355696"/>
    <w:rsid w:val="00356671"/>
    <w:rsid w:val="00357F34"/>
    <w:rsid w:val="003613A9"/>
    <w:rsid w:val="00362797"/>
    <w:rsid w:val="0036300A"/>
    <w:rsid w:val="003632AC"/>
    <w:rsid w:val="00363EBF"/>
    <w:rsid w:val="003646E1"/>
    <w:rsid w:val="0036520E"/>
    <w:rsid w:val="00365ADC"/>
    <w:rsid w:val="00365DF6"/>
    <w:rsid w:val="0036624D"/>
    <w:rsid w:val="00367AC8"/>
    <w:rsid w:val="00370218"/>
    <w:rsid w:val="00370BE7"/>
    <w:rsid w:val="003725CF"/>
    <w:rsid w:val="00372FD5"/>
    <w:rsid w:val="00373353"/>
    <w:rsid w:val="00373A48"/>
    <w:rsid w:val="00373EEB"/>
    <w:rsid w:val="0037448C"/>
    <w:rsid w:val="003766A9"/>
    <w:rsid w:val="00376A91"/>
    <w:rsid w:val="00376C34"/>
    <w:rsid w:val="00376D13"/>
    <w:rsid w:val="00377629"/>
    <w:rsid w:val="00377683"/>
    <w:rsid w:val="00377C0F"/>
    <w:rsid w:val="00380141"/>
    <w:rsid w:val="00380E2F"/>
    <w:rsid w:val="0038111B"/>
    <w:rsid w:val="00381EBE"/>
    <w:rsid w:val="00381EF9"/>
    <w:rsid w:val="00381FA5"/>
    <w:rsid w:val="0038321D"/>
    <w:rsid w:val="003837B5"/>
    <w:rsid w:val="00383967"/>
    <w:rsid w:val="00383C76"/>
    <w:rsid w:val="00384C7C"/>
    <w:rsid w:val="00385E53"/>
    <w:rsid w:val="0038633A"/>
    <w:rsid w:val="003870B6"/>
    <w:rsid w:val="0038BB58"/>
    <w:rsid w:val="00390231"/>
    <w:rsid w:val="00390346"/>
    <w:rsid w:val="00392100"/>
    <w:rsid w:val="00392B37"/>
    <w:rsid w:val="003932C4"/>
    <w:rsid w:val="003937EC"/>
    <w:rsid w:val="00393972"/>
    <w:rsid w:val="0039417F"/>
    <w:rsid w:val="003943EA"/>
    <w:rsid w:val="0039466F"/>
    <w:rsid w:val="0039495D"/>
    <w:rsid w:val="00394C86"/>
    <w:rsid w:val="00395C00"/>
    <w:rsid w:val="00396BF7"/>
    <w:rsid w:val="00397410"/>
    <w:rsid w:val="00397C10"/>
    <w:rsid w:val="003A01DC"/>
    <w:rsid w:val="003A0B59"/>
    <w:rsid w:val="003A1153"/>
    <w:rsid w:val="003A12FB"/>
    <w:rsid w:val="003A151C"/>
    <w:rsid w:val="003A1D38"/>
    <w:rsid w:val="003A2ABE"/>
    <w:rsid w:val="003A31EF"/>
    <w:rsid w:val="003A4127"/>
    <w:rsid w:val="003A4733"/>
    <w:rsid w:val="003A5494"/>
    <w:rsid w:val="003A54FD"/>
    <w:rsid w:val="003A56D6"/>
    <w:rsid w:val="003A629D"/>
    <w:rsid w:val="003A6C49"/>
    <w:rsid w:val="003A6E2A"/>
    <w:rsid w:val="003A714D"/>
    <w:rsid w:val="003A7304"/>
    <w:rsid w:val="003B181B"/>
    <w:rsid w:val="003B1E3E"/>
    <w:rsid w:val="003B27EA"/>
    <w:rsid w:val="003B43E1"/>
    <w:rsid w:val="003B50A2"/>
    <w:rsid w:val="003B52CD"/>
    <w:rsid w:val="003B5650"/>
    <w:rsid w:val="003B5A4E"/>
    <w:rsid w:val="003B5BE2"/>
    <w:rsid w:val="003B5DF7"/>
    <w:rsid w:val="003B5E7A"/>
    <w:rsid w:val="003B5EB5"/>
    <w:rsid w:val="003B6047"/>
    <w:rsid w:val="003B7C8A"/>
    <w:rsid w:val="003C19CC"/>
    <w:rsid w:val="003C1FD9"/>
    <w:rsid w:val="003C3688"/>
    <w:rsid w:val="003C464F"/>
    <w:rsid w:val="003C5138"/>
    <w:rsid w:val="003C532D"/>
    <w:rsid w:val="003C5873"/>
    <w:rsid w:val="003C58E1"/>
    <w:rsid w:val="003C5BC5"/>
    <w:rsid w:val="003D016E"/>
    <w:rsid w:val="003D084D"/>
    <w:rsid w:val="003D0A10"/>
    <w:rsid w:val="003D12FE"/>
    <w:rsid w:val="003D1708"/>
    <w:rsid w:val="003D1FC0"/>
    <w:rsid w:val="003D27F9"/>
    <w:rsid w:val="003D391D"/>
    <w:rsid w:val="003D3A45"/>
    <w:rsid w:val="003D45C4"/>
    <w:rsid w:val="003D53BD"/>
    <w:rsid w:val="003D556C"/>
    <w:rsid w:val="003D5BD9"/>
    <w:rsid w:val="003D77A9"/>
    <w:rsid w:val="003D7C0A"/>
    <w:rsid w:val="003E02E0"/>
    <w:rsid w:val="003E0353"/>
    <w:rsid w:val="003E1430"/>
    <w:rsid w:val="003E17E4"/>
    <w:rsid w:val="003E26EC"/>
    <w:rsid w:val="003E383D"/>
    <w:rsid w:val="003E43E2"/>
    <w:rsid w:val="003E4C4D"/>
    <w:rsid w:val="003E5F2A"/>
    <w:rsid w:val="003E72AC"/>
    <w:rsid w:val="003E74BA"/>
    <w:rsid w:val="003E7B73"/>
    <w:rsid w:val="003F0A8A"/>
    <w:rsid w:val="003F0FAC"/>
    <w:rsid w:val="003F13E4"/>
    <w:rsid w:val="003F2FAB"/>
    <w:rsid w:val="003F3280"/>
    <w:rsid w:val="003F4348"/>
    <w:rsid w:val="003F46CC"/>
    <w:rsid w:val="003F550F"/>
    <w:rsid w:val="003F624F"/>
    <w:rsid w:val="003F6DC9"/>
    <w:rsid w:val="003F73AE"/>
    <w:rsid w:val="004003C7"/>
    <w:rsid w:val="00400713"/>
    <w:rsid w:val="004007F7"/>
    <w:rsid w:val="00401479"/>
    <w:rsid w:val="0040190D"/>
    <w:rsid w:val="0040293A"/>
    <w:rsid w:val="004037AC"/>
    <w:rsid w:val="004043DE"/>
    <w:rsid w:val="004044E2"/>
    <w:rsid w:val="00404A62"/>
    <w:rsid w:val="004066D1"/>
    <w:rsid w:val="004071F2"/>
    <w:rsid w:val="004075E3"/>
    <w:rsid w:val="00407927"/>
    <w:rsid w:val="00410A3D"/>
    <w:rsid w:val="004119A8"/>
    <w:rsid w:val="00412190"/>
    <w:rsid w:val="004125ED"/>
    <w:rsid w:val="00416155"/>
    <w:rsid w:val="00416225"/>
    <w:rsid w:val="00416539"/>
    <w:rsid w:val="0041665B"/>
    <w:rsid w:val="00416990"/>
    <w:rsid w:val="004170B9"/>
    <w:rsid w:val="004175ED"/>
    <w:rsid w:val="00417700"/>
    <w:rsid w:val="00417CE4"/>
    <w:rsid w:val="00421E80"/>
    <w:rsid w:val="00425578"/>
    <w:rsid w:val="00425EE8"/>
    <w:rsid w:val="004260FF"/>
    <w:rsid w:val="0042704F"/>
    <w:rsid w:val="00427500"/>
    <w:rsid w:val="00427511"/>
    <w:rsid w:val="0042FCE1"/>
    <w:rsid w:val="00430306"/>
    <w:rsid w:val="0043033B"/>
    <w:rsid w:val="004305DE"/>
    <w:rsid w:val="00430DB2"/>
    <w:rsid w:val="00430DF1"/>
    <w:rsid w:val="00431AD0"/>
    <w:rsid w:val="00433E6C"/>
    <w:rsid w:val="00433EF3"/>
    <w:rsid w:val="00434A8F"/>
    <w:rsid w:val="00435C22"/>
    <w:rsid w:val="0043621C"/>
    <w:rsid w:val="004363A2"/>
    <w:rsid w:val="004377D6"/>
    <w:rsid w:val="004404D6"/>
    <w:rsid w:val="00440998"/>
    <w:rsid w:val="004409BE"/>
    <w:rsid w:val="00442277"/>
    <w:rsid w:val="00442AC3"/>
    <w:rsid w:val="004431AA"/>
    <w:rsid w:val="00443C47"/>
    <w:rsid w:val="00445A60"/>
    <w:rsid w:val="00446F39"/>
    <w:rsid w:val="0044704D"/>
    <w:rsid w:val="00447A4D"/>
    <w:rsid w:val="004502EA"/>
    <w:rsid w:val="004513A1"/>
    <w:rsid w:val="004520A5"/>
    <w:rsid w:val="00452CFD"/>
    <w:rsid w:val="0045414C"/>
    <w:rsid w:val="00454621"/>
    <w:rsid w:val="00454B57"/>
    <w:rsid w:val="00454E9A"/>
    <w:rsid w:val="00454F75"/>
    <w:rsid w:val="00454FAB"/>
    <w:rsid w:val="004559C0"/>
    <w:rsid w:val="004559D4"/>
    <w:rsid w:val="00455D7E"/>
    <w:rsid w:val="00455E1A"/>
    <w:rsid w:val="0045668D"/>
    <w:rsid w:val="00456FFF"/>
    <w:rsid w:val="0045774C"/>
    <w:rsid w:val="0046057E"/>
    <w:rsid w:val="00461003"/>
    <w:rsid w:val="00461545"/>
    <w:rsid w:val="00461695"/>
    <w:rsid w:val="00462268"/>
    <w:rsid w:val="00462464"/>
    <w:rsid w:val="00462B02"/>
    <w:rsid w:val="004638A5"/>
    <w:rsid w:val="004649FC"/>
    <w:rsid w:val="004651BB"/>
    <w:rsid w:val="00465A85"/>
    <w:rsid w:val="0046655A"/>
    <w:rsid w:val="004672BC"/>
    <w:rsid w:val="00467A6C"/>
    <w:rsid w:val="00467B77"/>
    <w:rsid w:val="00467DFC"/>
    <w:rsid w:val="0047044E"/>
    <w:rsid w:val="00470BF0"/>
    <w:rsid w:val="00471B61"/>
    <w:rsid w:val="00472F25"/>
    <w:rsid w:val="00474C6F"/>
    <w:rsid w:val="0047549D"/>
    <w:rsid w:val="00475DB0"/>
    <w:rsid w:val="00475E40"/>
    <w:rsid w:val="00475E9F"/>
    <w:rsid w:val="0047622C"/>
    <w:rsid w:val="00477DE6"/>
    <w:rsid w:val="004802E1"/>
    <w:rsid w:val="00480350"/>
    <w:rsid w:val="00480798"/>
    <w:rsid w:val="00481908"/>
    <w:rsid w:val="00481C9B"/>
    <w:rsid w:val="00481E7A"/>
    <w:rsid w:val="004822A2"/>
    <w:rsid w:val="004824FB"/>
    <w:rsid w:val="0048295C"/>
    <w:rsid w:val="0048313B"/>
    <w:rsid w:val="004837F7"/>
    <w:rsid w:val="00483C30"/>
    <w:rsid w:val="00484D1A"/>
    <w:rsid w:val="0048512B"/>
    <w:rsid w:val="0048568C"/>
    <w:rsid w:val="004862F7"/>
    <w:rsid w:val="004870CF"/>
    <w:rsid w:val="00487F9C"/>
    <w:rsid w:val="004914CD"/>
    <w:rsid w:val="004938A5"/>
    <w:rsid w:val="00493EFF"/>
    <w:rsid w:val="00494A9B"/>
    <w:rsid w:val="00495478"/>
    <w:rsid w:val="004956FB"/>
    <w:rsid w:val="00495AB9"/>
    <w:rsid w:val="0049615E"/>
    <w:rsid w:val="0049659C"/>
    <w:rsid w:val="004967BA"/>
    <w:rsid w:val="0049690B"/>
    <w:rsid w:val="00496959"/>
    <w:rsid w:val="00497039"/>
    <w:rsid w:val="004973C7"/>
    <w:rsid w:val="00497488"/>
    <w:rsid w:val="004A0468"/>
    <w:rsid w:val="004A04D9"/>
    <w:rsid w:val="004A0B53"/>
    <w:rsid w:val="004A0C01"/>
    <w:rsid w:val="004A181C"/>
    <w:rsid w:val="004A19CC"/>
    <w:rsid w:val="004A1E4D"/>
    <w:rsid w:val="004A2589"/>
    <w:rsid w:val="004A36F7"/>
    <w:rsid w:val="004A3FBD"/>
    <w:rsid w:val="004A5BB2"/>
    <w:rsid w:val="004A6D92"/>
    <w:rsid w:val="004A777C"/>
    <w:rsid w:val="004A7A10"/>
    <w:rsid w:val="004A7D3D"/>
    <w:rsid w:val="004B126D"/>
    <w:rsid w:val="004B17F8"/>
    <w:rsid w:val="004B2836"/>
    <w:rsid w:val="004B2BEA"/>
    <w:rsid w:val="004B2DAC"/>
    <w:rsid w:val="004B37BC"/>
    <w:rsid w:val="004B3D54"/>
    <w:rsid w:val="004B5978"/>
    <w:rsid w:val="004B68B0"/>
    <w:rsid w:val="004B7180"/>
    <w:rsid w:val="004C1062"/>
    <w:rsid w:val="004C12FB"/>
    <w:rsid w:val="004C1D9A"/>
    <w:rsid w:val="004C30B6"/>
    <w:rsid w:val="004C3E2A"/>
    <w:rsid w:val="004C5D8A"/>
    <w:rsid w:val="004C6139"/>
    <w:rsid w:val="004C63D8"/>
    <w:rsid w:val="004D026E"/>
    <w:rsid w:val="004D0427"/>
    <w:rsid w:val="004D0857"/>
    <w:rsid w:val="004D120D"/>
    <w:rsid w:val="004D1EED"/>
    <w:rsid w:val="004D2128"/>
    <w:rsid w:val="004D286B"/>
    <w:rsid w:val="004D4C12"/>
    <w:rsid w:val="004D55D2"/>
    <w:rsid w:val="004D5AE7"/>
    <w:rsid w:val="004D627E"/>
    <w:rsid w:val="004D77FD"/>
    <w:rsid w:val="004D7E60"/>
    <w:rsid w:val="004E0DAF"/>
    <w:rsid w:val="004E105D"/>
    <w:rsid w:val="004E13CE"/>
    <w:rsid w:val="004E1926"/>
    <w:rsid w:val="004E1F32"/>
    <w:rsid w:val="004E207B"/>
    <w:rsid w:val="004E21FB"/>
    <w:rsid w:val="004E2B16"/>
    <w:rsid w:val="004E2E3A"/>
    <w:rsid w:val="004E2EBB"/>
    <w:rsid w:val="004E35D8"/>
    <w:rsid w:val="004E3C59"/>
    <w:rsid w:val="004E557F"/>
    <w:rsid w:val="004E6456"/>
    <w:rsid w:val="004E64F2"/>
    <w:rsid w:val="004E9239"/>
    <w:rsid w:val="004F0663"/>
    <w:rsid w:val="004F0745"/>
    <w:rsid w:val="004F0CB3"/>
    <w:rsid w:val="004F0E25"/>
    <w:rsid w:val="004F15DE"/>
    <w:rsid w:val="004F2A06"/>
    <w:rsid w:val="004F2CEB"/>
    <w:rsid w:val="004F2DA8"/>
    <w:rsid w:val="004F39E6"/>
    <w:rsid w:val="004F58E4"/>
    <w:rsid w:val="004F64C6"/>
    <w:rsid w:val="004F6B19"/>
    <w:rsid w:val="004F7204"/>
    <w:rsid w:val="004F78FD"/>
    <w:rsid w:val="004F7CE6"/>
    <w:rsid w:val="00500388"/>
    <w:rsid w:val="00500469"/>
    <w:rsid w:val="005017CF"/>
    <w:rsid w:val="005018FC"/>
    <w:rsid w:val="00502936"/>
    <w:rsid w:val="00504644"/>
    <w:rsid w:val="00506C3C"/>
    <w:rsid w:val="00506CB8"/>
    <w:rsid w:val="0050744F"/>
    <w:rsid w:val="00510841"/>
    <w:rsid w:val="00510920"/>
    <w:rsid w:val="00511CDE"/>
    <w:rsid w:val="00511DEA"/>
    <w:rsid w:val="00511F54"/>
    <w:rsid w:val="00514072"/>
    <w:rsid w:val="00514F77"/>
    <w:rsid w:val="00516C49"/>
    <w:rsid w:val="00516D5E"/>
    <w:rsid w:val="005170B0"/>
    <w:rsid w:val="005172A3"/>
    <w:rsid w:val="00517CA6"/>
    <w:rsid w:val="005201D3"/>
    <w:rsid w:val="0052028F"/>
    <w:rsid w:val="00520F9A"/>
    <w:rsid w:val="00521481"/>
    <w:rsid w:val="00521702"/>
    <w:rsid w:val="00522E19"/>
    <w:rsid w:val="0052422B"/>
    <w:rsid w:val="005244B7"/>
    <w:rsid w:val="00525DD7"/>
    <w:rsid w:val="00525FFF"/>
    <w:rsid w:val="0052632E"/>
    <w:rsid w:val="00530545"/>
    <w:rsid w:val="00530F72"/>
    <w:rsid w:val="005336FB"/>
    <w:rsid w:val="00534B8D"/>
    <w:rsid w:val="00535890"/>
    <w:rsid w:val="005358A6"/>
    <w:rsid w:val="00536715"/>
    <w:rsid w:val="0053773C"/>
    <w:rsid w:val="005402E0"/>
    <w:rsid w:val="00540383"/>
    <w:rsid w:val="00540A95"/>
    <w:rsid w:val="00540DA4"/>
    <w:rsid w:val="00541516"/>
    <w:rsid w:val="00543C4C"/>
    <w:rsid w:val="00545075"/>
    <w:rsid w:val="00545578"/>
    <w:rsid w:val="00545EC2"/>
    <w:rsid w:val="00547E3A"/>
    <w:rsid w:val="00547E69"/>
    <w:rsid w:val="005501CD"/>
    <w:rsid w:val="0055058E"/>
    <w:rsid w:val="00550B53"/>
    <w:rsid w:val="00550B7D"/>
    <w:rsid w:val="005514CC"/>
    <w:rsid w:val="00551720"/>
    <w:rsid w:val="005525B1"/>
    <w:rsid w:val="00552C2A"/>
    <w:rsid w:val="00552E56"/>
    <w:rsid w:val="00553B6B"/>
    <w:rsid w:val="0055406C"/>
    <w:rsid w:val="00555837"/>
    <w:rsid w:val="00555E0B"/>
    <w:rsid w:val="00555F04"/>
    <w:rsid w:val="0055650F"/>
    <w:rsid w:val="005570ED"/>
    <w:rsid w:val="005574F5"/>
    <w:rsid w:val="00560C2E"/>
    <w:rsid w:val="00561BF6"/>
    <w:rsid w:val="00563753"/>
    <w:rsid w:val="00564029"/>
    <w:rsid w:val="005648F4"/>
    <w:rsid w:val="00564EEB"/>
    <w:rsid w:val="00565278"/>
    <w:rsid w:val="00565C85"/>
    <w:rsid w:val="00565DA4"/>
    <w:rsid w:val="005664BC"/>
    <w:rsid w:val="0056734A"/>
    <w:rsid w:val="005705CE"/>
    <w:rsid w:val="00570668"/>
    <w:rsid w:val="00570673"/>
    <w:rsid w:val="00570A0C"/>
    <w:rsid w:val="00571016"/>
    <w:rsid w:val="00571BE8"/>
    <w:rsid w:val="0057336A"/>
    <w:rsid w:val="0057398F"/>
    <w:rsid w:val="0057459C"/>
    <w:rsid w:val="005746CF"/>
    <w:rsid w:val="00574B34"/>
    <w:rsid w:val="00576790"/>
    <w:rsid w:val="005769D8"/>
    <w:rsid w:val="005772C0"/>
    <w:rsid w:val="00577515"/>
    <w:rsid w:val="005800ED"/>
    <w:rsid w:val="0058081B"/>
    <w:rsid w:val="005821E4"/>
    <w:rsid w:val="00582B46"/>
    <w:rsid w:val="0058320C"/>
    <w:rsid w:val="00584145"/>
    <w:rsid w:val="00584237"/>
    <w:rsid w:val="00584DA6"/>
    <w:rsid w:val="00585EB7"/>
    <w:rsid w:val="0058617A"/>
    <w:rsid w:val="00586202"/>
    <w:rsid w:val="00586294"/>
    <w:rsid w:val="00586CA3"/>
    <w:rsid w:val="005911BC"/>
    <w:rsid w:val="00591322"/>
    <w:rsid w:val="0059373E"/>
    <w:rsid w:val="00594B6F"/>
    <w:rsid w:val="00595487"/>
    <w:rsid w:val="00595843"/>
    <w:rsid w:val="00595AF6"/>
    <w:rsid w:val="005960E7"/>
    <w:rsid w:val="005963F9"/>
    <w:rsid w:val="00596B8C"/>
    <w:rsid w:val="005975C9"/>
    <w:rsid w:val="00597722"/>
    <w:rsid w:val="00597BBF"/>
    <w:rsid w:val="005A1045"/>
    <w:rsid w:val="005A13D0"/>
    <w:rsid w:val="005A16E2"/>
    <w:rsid w:val="005A20CF"/>
    <w:rsid w:val="005A2EA8"/>
    <w:rsid w:val="005A33FF"/>
    <w:rsid w:val="005A3664"/>
    <w:rsid w:val="005A3698"/>
    <w:rsid w:val="005A39F8"/>
    <w:rsid w:val="005A3FEC"/>
    <w:rsid w:val="005A4553"/>
    <w:rsid w:val="005A4619"/>
    <w:rsid w:val="005A4665"/>
    <w:rsid w:val="005A4D21"/>
    <w:rsid w:val="005A561A"/>
    <w:rsid w:val="005A6290"/>
    <w:rsid w:val="005A636B"/>
    <w:rsid w:val="005A66B9"/>
    <w:rsid w:val="005A6817"/>
    <w:rsid w:val="005A7293"/>
    <w:rsid w:val="005A7B2D"/>
    <w:rsid w:val="005A7F6D"/>
    <w:rsid w:val="005B0BAD"/>
    <w:rsid w:val="005B0D67"/>
    <w:rsid w:val="005B166B"/>
    <w:rsid w:val="005B1E81"/>
    <w:rsid w:val="005B23AC"/>
    <w:rsid w:val="005B27CB"/>
    <w:rsid w:val="005B2C7E"/>
    <w:rsid w:val="005B3044"/>
    <w:rsid w:val="005B3332"/>
    <w:rsid w:val="005B549D"/>
    <w:rsid w:val="005B62B8"/>
    <w:rsid w:val="005B636E"/>
    <w:rsid w:val="005B647E"/>
    <w:rsid w:val="005B6A77"/>
    <w:rsid w:val="005B6BF4"/>
    <w:rsid w:val="005B7A74"/>
    <w:rsid w:val="005C0E4C"/>
    <w:rsid w:val="005C15EE"/>
    <w:rsid w:val="005C19D4"/>
    <w:rsid w:val="005C1B4D"/>
    <w:rsid w:val="005C1D89"/>
    <w:rsid w:val="005C1DCE"/>
    <w:rsid w:val="005C222B"/>
    <w:rsid w:val="005C22C3"/>
    <w:rsid w:val="005C26EA"/>
    <w:rsid w:val="005C27FF"/>
    <w:rsid w:val="005C3355"/>
    <w:rsid w:val="005C3EE6"/>
    <w:rsid w:val="005C449A"/>
    <w:rsid w:val="005C501E"/>
    <w:rsid w:val="005C60C3"/>
    <w:rsid w:val="005C63B0"/>
    <w:rsid w:val="005C67F8"/>
    <w:rsid w:val="005C6AFA"/>
    <w:rsid w:val="005C70CC"/>
    <w:rsid w:val="005D0F84"/>
    <w:rsid w:val="005D15FA"/>
    <w:rsid w:val="005D1B5A"/>
    <w:rsid w:val="005D2599"/>
    <w:rsid w:val="005D339C"/>
    <w:rsid w:val="005D3CBB"/>
    <w:rsid w:val="005D4D4F"/>
    <w:rsid w:val="005D56A7"/>
    <w:rsid w:val="005D7B2E"/>
    <w:rsid w:val="005D7E3D"/>
    <w:rsid w:val="005E0336"/>
    <w:rsid w:val="005E0757"/>
    <w:rsid w:val="005E25B8"/>
    <w:rsid w:val="005E28E4"/>
    <w:rsid w:val="005E29A0"/>
    <w:rsid w:val="005E2F3B"/>
    <w:rsid w:val="005E3127"/>
    <w:rsid w:val="005E3496"/>
    <w:rsid w:val="005E3A1E"/>
    <w:rsid w:val="005E3C4A"/>
    <w:rsid w:val="005E4DCF"/>
    <w:rsid w:val="005E5A64"/>
    <w:rsid w:val="005E5AB1"/>
    <w:rsid w:val="005E6BB7"/>
    <w:rsid w:val="005E79F5"/>
    <w:rsid w:val="005F02D6"/>
    <w:rsid w:val="005F0E08"/>
    <w:rsid w:val="005F0E8D"/>
    <w:rsid w:val="005F0FC6"/>
    <w:rsid w:val="005F1133"/>
    <w:rsid w:val="005F1FE5"/>
    <w:rsid w:val="005F24A6"/>
    <w:rsid w:val="005F29E5"/>
    <w:rsid w:val="005F3DE3"/>
    <w:rsid w:val="005F4E4E"/>
    <w:rsid w:val="005F5869"/>
    <w:rsid w:val="005F6922"/>
    <w:rsid w:val="0060097E"/>
    <w:rsid w:val="00600B54"/>
    <w:rsid w:val="006015E9"/>
    <w:rsid w:val="00602029"/>
    <w:rsid w:val="00602183"/>
    <w:rsid w:val="0060250A"/>
    <w:rsid w:val="006030A9"/>
    <w:rsid w:val="0060375D"/>
    <w:rsid w:val="00603BEE"/>
    <w:rsid w:val="00604347"/>
    <w:rsid w:val="006046F6"/>
    <w:rsid w:val="00605843"/>
    <w:rsid w:val="00606356"/>
    <w:rsid w:val="006064D3"/>
    <w:rsid w:val="00606937"/>
    <w:rsid w:val="0060771C"/>
    <w:rsid w:val="006078D4"/>
    <w:rsid w:val="0060AEF2"/>
    <w:rsid w:val="00610A1D"/>
    <w:rsid w:val="006113C8"/>
    <w:rsid w:val="006120D4"/>
    <w:rsid w:val="00613844"/>
    <w:rsid w:val="0061571E"/>
    <w:rsid w:val="00615730"/>
    <w:rsid w:val="0061687F"/>
    <w:rsid w:val="00616CF9"/>
    <w:rsid w:val="00617C45"/>
    <w:rsid w:val="00620448"/>
    <w:rsid w:val="00620518"/>
    <w:rsid w:val="00621301"/>
    <w:rsid w:val="006228AB"/>
    <w:rsid w:val="00623644"/>
    <w:rsid w:val="00623C72"/>
    <w:rsid w:val="00624725"/>
    <w:rsid w:val="00624B4A"/>
    <w:rsid w:val="0062527C"/>
    <w:rsid w:val="00625CDF"/>
    <w:rsid w:val="00626949"/>
    <w:rsid w:val="00626DFB"/>
    <w:rsid w:val="00626FA6"/>
    <w:rsid w:val="00627291"/>
    <w:rsid w:val="006272B3"/>
    <w:rsid w:val="00627A3B"/>
    <w:rsid w:val="006314D4"/>
    <w:rsid w:val="00631A6E"/>
    <w:rsid w:val="00633F1C"/>
    <w:rsid w:val="00634088"/>
    <w:rsid w:val="0063604F"/>
    <w:rsid w:val="00636462"/>
    <w:rsid w:val="00636C90"/>
    <w:rsid w:val="0063F477"/>
    <w:rsid w:val="00640452"/>
    <w:rsid w:val="00640C5B"/>
    <w:rsid w:val="00641EC2"/>
    <w:rsid w:val="00642540"/>
    <w:rsid w:val="0064283A"/>
    <w:rsid w:val="0064285C"/>
    <w:rsid w:val="00642AF3"/>
    <w:rsid w:val="006441E1"/>
    <w:rsid w:val="006455F5"/>
    <w:rsid w:val="00645802"/>
    <w:rsid w:val="00645E4C"/>
    <w:rsid w:val="00645E91"/>
    <w:rsid w:val="00646264"/>
    <w:rsid w:val="00647883"/>
    <w:rsid w:val="00647E40"/>
    <w:rsid w:val="00650B4E"/>
    <w:rsid w:val="00651367"/>
    <w:rsid w:val="0065137A"/>
    <w:rsid w:val="00651546"/>
    <w:rsid w:val="006516EC"/>
    <w:rsid w:val="00651BB7"/>
    <w:rsid w:val="00652278"/>
    <w:rsid w:val="0065236B"/>
    <w:rsid w:val="00652DCD"/>
    <w:rsid w:val="00653013"/>
    <w:rsid w:val="006537E9"/>
    <w:rsid w:val="00654153"/>
    <w:rsid w:val="0065505A"/>
    <w:rsid w:val="006550D5"/>
    <w:rsid w:val="00655F14"/>
    <w:rsid w:val="0066051A"/>
    <w:rsid w:val="00660BDF"/>
    <w:rsid w:val="00661668"/>
    <w:rsid w:val="00661D52"/>
    <w:rsid w:val="00663136"/>
    <w:rsid w:val="006645CB"/>
    <w:rsid w:val="00664D35"/>
    <w:rsid w:val="00665DE7"/>
    <w:rsid w:val="00665F5B"/>
    <w:rsid w:val="006660F1"/>
    <w:rsid w:val="00667172"/>
    <w:rsid w:val="006676E0"/>
    <w:rsid w:val="00667C36"/>
    <w:rsid w:val="006702D4"/>
    <w:rsid w:val="0067252F"/>
    <w:rsid w:val="00672A07"/>
    <w:rsid w:val="006732AE"/>
    <w:rsid w:val="00673B48"/>
    <w:rsid w:val="00673BDC"/>
    <w:rsid w:val="00674A11"/>
    <w:rsid w:val="00674E47"/>
    <w:rsid w:val="006752F8"/>
    <w:rsid w:val="0067637E"/>
    <w:rsid w:val="006769FB"/>
    <w:rsid w:val="00677907"/>
    <w:rsid w:val="0067793B"/>
    <w:rsid w:val="00681087"/>
    <w:rsid w:val="00681274"/>
    <w:rsid w:val="00681331"/>
    <w:rsid w:val="0068187B"/>
    <w:rsid w:val="00681ADA"/>
    <w:rsid w:val="00683577"/>
    <w:rsid w:val="00683E06"/>
    <w:rsid w:val="006840ED"/>
    <w:rsid w:val="006841D3"/>
    <w:rsid w:val="00684C6B"/>
    <w:rsid w:val="006851C7"/>
    <w:rsid w:val="00685BC6"/>
    <w:rsid w:val="00687A8F"/>
    <w:rsid w:val="006909D3"/>
    <w:rsid w:val="00690E50"/>
    <w:rsid w:val="00691450"/>
    <w:rsid w:val="006936E0"/>
    <w:rsid w:val="00693A17"/>
    <w:rsid w:val="00693CE0"/>
    <w:rsid w:val="00693EDB"/>
    <w:rsid w:val="006940A9"/>
    <w:rsid w:val="00695163"/>
    <w:rsid w:val="0069539E"/>
    <w:rsid w:val="00696185"/>
    <w:rsid w:val="006968CC"/>
    <w:rsid w:val="00696A2F"/>
    <w:rsid w:val="006977F4"/>
    <w:rsid w:val="006A06FF"/>
    <w:rsid w:val="006A08AD"/>
    <w:rsid w:val="006A0B7A"/>
    <w:rsid w:val="006A1414"/>
    <w:rsid w:val="006A1B4D"/>
    <w:rsid w:val="006A1D24"/>
    <w:rsid w:val="006A2F35"/>
    <w:rsid w:val="006A2F6B"/>
    <w:rsid w:val="006A3040"/>
    <w:rsid w:val="006A35E7"/>
    <w:rsid w:val="006A5DD1"/>
    <w:rsid w:val="006A63CF"/>
    <w:rsid w:val="006A695D"/>
    <w:rsid w:val="006A73F3"/>
    <w:rsid w:val="006B12F5"/>
    <w:rsid w:val="006B1685"/>
    <w:rsid w:val="006B1F67"/>
    <w:rsid w:val="006B1F7A"/>
    <w:rsid w:val="006B21E7"/>
    <w:rsid w:val="006B2553"/>
    <w:rsid w:val="006B3CAB"/>
    <w:rsid w:val="006B46D4"/>
    <w:rsid w:val="006B4E08"/>
    <w:rsid w:val="006B63B6"/>
    <w:rsid w:val="006B678E"/>
    <w:rsid w:val="006B7724"/>
    <w:rsid w:val="006B7888"/>
    <w:rsid w:val="006B7D77"/>
    <w:rsid w:val="006C0074"/>
    <w:rsid w:val="006C0D96"/>
    <w:rsid w:val="006C140A"/>
    <w:rsid w:val="006C1957"/>
    <w:rsid w:val="006C1D09"/>
    <w:rsid w:val="006C1E33"/>
    <w:rsid w:val="006C1E55"/>
    <w:rsid w:val="006C23BC"/>
    <w:rsid w:val="006C23C8"/>
    <w:rsid w:val="006C24AD"/>
    <w:rsid w:val="006C2D46"/>
    <w:rsid w:val="006C34B3"/>
    <w:rsid w:val="006C45A8"/>
    <w:rsid w:val="006C486C"/>
    <w:rsid w:val="006C5747"/>
    <w:rsid w:val="006C740E"/>
    <w:rsid w:val="006C7563"/>
    <w:rsid w:val="006D0450"/>
    <w:rsid w:val="006D17FD"/>
    <w:rsid w:val="006D18EF"/>
    <w:rsid w:val="006D2274"/>
    <w:rsid w:val="006D239B"/>
    <w:rsid w:val="006D3251"/>
    <w:rsid w:val="006D3E37"/>
    <w:rsid w:val="006D5398"/>
    <w:rsid w:val="006D58DD"/>
    <w:rsid w:val="006D5CA7"/>
    <w:rsid w:val="006D646B"/>
    <w:rsid w:val="006D685F"/>
    <w:rsid w:val="006D6DB5"/>
    <w:rsid w:val="006D7700"/>
    <w:rsid w:val="006D787E"/>
    <w:rsid w:val="006D79E9"/>
    <w:rsid w:val="006E0ED3"/>
    <w:rsid w:val="006E1C4A"/>
    <w:rsid w:val="006E23C4"/>
    <w:rsid w:val="006E2BAD"/>
    <w:rsid w:val="006E33E8"/>
    <w:rsid w:val="006E4A52"/>
    <w:rsid w:val="006E5687"/>
    <w:rsid w:val="006E59C9"/>
    <w:rsid w:val="006E5ECE"/>
    <w:rsid w:val="006E64B8"/>
    <w:rsid w:val="006E7EF7"/>
    <w:rsid w:val="006E9511"/>
    <w:rsid w:val="006F1078"/>
    <w:rsid w:val="006F1FCD"/>
    <w:rsid w:val="006F21B3"/>
    <w:rsid w:val="006F222B"/>
    <w:rsid w:val="006F2442"/>
    <w:rsid w:val="006F2A0E"/>
    <w:rsid w:val="006F2AF5"/>
    <w:rsid w:val="006F2D4C"/>
    <w:rsid w:val="006F2F16"/>
    <w:rsid w:val="006F341F"/>
    <w:rsid w:val="006F345F"/>
    <w:rsid w:val="006F353A"/>
    <w:rsid w:val="006F3601"/>
    <w:rsid w:val="006F4514"/>
    <w:rsid w:val="006F4DEC"/>
    <w:rsid w:val="006F5C89"/>
    <w:rsid w:val="006F63FB"/>
    <w:rsid w:val="006F6B0D"/>
    <w:rsid w:val="006F6E35"/>
    <w:rsid w:val="006F745E"/>
    <w:rsid w:val="0070045D"/>
    <w:rsid w:val="00700616"/>
    <w:rsid w:val="00701DEA"/>
    <w:rsid w:val="007033CF"/>
    <w:rsid w:val="00703D97"/>
    <w:rsid w:val="00704E98"/>
    <w:rsid w:val="0070515F"/>
    <w:rsid w:val="00706813"/>
    <w:rsid w:val="0070728C"/>
    <w:rsid w:val="00710A4A"/>
    <w:rsid w:val="00710EA3"/>
    <w:rsid w:val="00711E0E"/>
    <w:rsid w:val="0071324B"/>
    <w:rsid w:val="00713BD2"/>
    <w:rsid w:val="00714140"/>
    <w:rsid w:val="00714506"/>
    <w:rsid w:val="0071608B"/>
    <w:rsid w:val="007163E8"/>
    <w:rsid w:val="00716E84"/>
    <w:rsid w:val="00716FC4"/>
    <w:rsid w:val="00717D4C"/>
    <w:rsid w:val="007202CD"/>
    <w:rsid w:val="0072093E"/>
    <w:rsid w:val="007210F4"/>
    <w:rsid w:val="00721853"/>
    <w:rsid w:val="00721AFF"/>
    <w:rsid w:val="00721C3C"/>
    <w:rsid w:val="0072557A"/>
    <w:rsid w:val="0072575F"/>
    <w:rsid w:val="00726327"/>
    <w:rsid w:val="007265B9"/>
    <w:rsid w:val="00726EB3"/>
    <w:rsid w:val="007271AD"/>
    <w:rsid w:val="00727AE7"/>
    <w:rsid w:val="00730545"/>
    <w:rsid w:val="00730857"/>
    <w:rsid w:val="007310A2"/>
    <w:rsid w:val="0073160E"/>
    <w:rsid w:val="0073295E"/>
    <w:rsid w:val="0073297C"/>
    <w:rsid w:val="00735781"/>
    <w:rsid w:val="00735B07"/>
    <w:rsid w:val="00736462"/>
    <w:rsid w:val="007369D9"/>
    <w:rsid w:val="0073791F"/>
    <w:rsid w:val="0073793E"/>
    <w:rsid w:val="00740051"/>
    <w:rsid w:val="00740102"/>
    <w:rsid w:val="007404E0"/>
    <w:rsid w:val="00740CA0"/>
    <w:rsid w:val="00740D57"/>
    <w:rsid w:val="00741191"/>
    <w:rsid w:val="007420C0"/>
    <w:rsid w:val="0074385D"/>
    <w:rsid w:val="00745BFB"/>
    <w:rsid w:val="00745F6F"/>
    <w:rsid w:val="007464D2"/>
    <w:rsid w:val="007479F9"/>
    <w:rsid w:val="00750603"/>
    <w:rsid w:val="00751254"/>
    <w:rsid w:val="00751922"/>
    <w:rsid w:val="0075192D"/>
    <w:rsid w:val="0075193C"/>
    <w:rsid w:val="00752859"/>
    <w:rsid w:val="00753E28"/>
    <w:rsid w:val="0075546F"/>
    <w:rsid w:val="0075687F"/>
    <w:rsid w:val="007579BF"/>
    <w:rsid w:val="0076193C"/>
    <w:rsid w:val="0076205B"/>
    <w:rsid w:val="007621AA"/>
    <w:rsid w:val="007625CD"/>
    <w:rsid w:val="007629C0"/>
    <w:rsid w:val="0076463D"/>
    <w:rsid w:val="00764889"/>
    <w:rsid w:val="00765640"/>
    <w:rsid w:val="007657DD"/>
    <w:rsid w:val="00765D76"/>
    <w:rsid w:val="00765FDA"/>
    <w:rsid w:val="007662DD"/>
    <w:rsid w:val="007668DD"/>
    <w:rsid w:val="00766F40"/>
    <w:rsid w:val="0076760C"/>
    <w:rsid w:val="007705FB"/>
    <w:rsid w:val="00770683"/>
    <w:rsid w:val="00770C5F"/>
    <w:rsid w:val="00771487"/>
    <w:rsid w:val="00771A20"/>
    <w:rsid w:val="007722AF"/>
    <w:rsid w:val="00772344"/>
    <w:rsid w:val="007729F5"/>
    <w:rsid w:val="00773ED7"/>
    <w:rsid w:val="00774C54"/>
    <w:rsid w:val="00776F4E"/>
    <w:rsid w:val="0077739B"/>
    <w:rsid w:val="0077749A"/>
    <w:rsid w:val="0077764E"/>
    <w:rsid w:val="00777C86"/>
    <w:rsid w:val="00780890"/>
    <w:rsid w:val="00781820"/>
    <w:rsid w:val="00782521"/>
    <w:rsid w:val="00784FAC"/>
    <w:rsid w:val="00785132"/>
    <w:rsid w:val="00785630"/>
    <w:rsid w:val="00785F0B"/>
    <w:rsid w:val="007864B0"/>
    <w:rsid w:val="0078715B"/>
    <w:rsid w:val="00787FC0"/>
    <w:rsid w:val="007901B2"/>
    <w:rsid w:val="0079190A"/>
    <w:rsid w:val="00791CDF"/>
    <w:rsid w:val="0079224C"/>
    <w:rsid w:val="00792EF7"/>
    <w:rsid w:val="007932A5"/>
    <w:rsid w:val="007940B7"/>
    <w:rsid w:val="00794C87"/>
    <w:rsid w:val="00794DB9"/>
    <w:rsid w:val="007950EE"/>
    <w:rsid w:val="0079525F"/>
    <w:rsid w:val="00795DD1"/>
    <w:rsid w:val="007A04CC"/>
    <w:rsid w:val="007A1155"/>
    <w:rsid w:val="007A1432"/>
    <w:rsid w:val="007A2AEF"/>
    <w:rsid w:val="007A308F"/>
    <w:rsid w:val="007A42DB"/>
    <w:rsid w:val="007A49CC"/>
    <w:rsid w:val="007A4F2F"/>
    <w:rsid w:val="007A56BE"/>
    <w:rsid w:val="007A6DD5"/>
    <w:rsid w:val="007B02BB"/>
    <w:rsid w:val="007B07E7"/>
    <w:rsid w:val="007B1261"/>
    <w:rsid w:val="007B1894"/>
    <w:rsid w:val="007B2326"/>
    <w:rsid w:val="007B2517"/>
    <w:rsid w:val="007B2A9F"/>
    <w:rsid w:val="007B2CC1"/>
    <w:rsid w:val="007B3E87"/>
    <w:rsid w:val="007B5751"/>
    <w:rsid w:val="007B5CB9"/>
    <w:rsid w:val="007B5D25"/>
    <w:rsid w:val="007B5DD6"/>
    <w:rsid w:val="007B617C"/>
    <w:rsid w:val="007B6698"/>
    <w:rsid w:val="007B69D0"/>
    <w:rsid w:val="007B7054"/>
    <w:rsid w:val="007C1785"/>
    <w:rsid w:val="007C1904"/>
    <w:rsid w:val="007C1A46"/>
    <w:rsid w:val="007C1C11"/>
    <w:rsid w:val="007C3429"/>
    <w:rsid w:val="007C404F"/>
    <w:rsid w:val="007C42EB"/>
    <w:rsid w:val="007C5219"/>
    <w:rsid w:val="007C54AC"/>
    <w:rsid w:val="007C5FFF"/>
    <w:rsid w:val="007C6D0D"/>
    <w:rsid w:val="007C6D79"/>
    <w:rsid w:val="007D0110"/>
    <w:rsid w:val="007D08C0"/>
    <w:rsid w:val="007D1454"/>
    <w:rsid w:val="007D229B"/>
    <w:rsid w:val="007D3138"/>
    <w:rsid w:val="007D3AAF"/>
    <w:rsid w:val="007D3B32"/>
    <w:rsid w:val="007D3EA4"/>
    <w:rsid w:val="007D63FE"/>
    <w:rsid w:val="007D6807"/>
    <w:rsid w:val="007D6B51"/>
    <w:rsid w:val="007D6F4F"/>
    <w:rsid w:val="007D70F8"/>
    <w:rsid w:val="007D79E8"/>
    <w:rsid w:val="007D7D7E"/>
    <w:rsid w:val="007E0214"/>
    <w:rsid w:val="007E1369"/>
    <w:rsid w:val="007E1461"/>
    <w:rsid w:val="007E153F"/>
    <w:rsid w:val="007E19F3"/>
    <w:rsid w:val="007E2DFE"/>
    <w:rsid w:val="007E2F2E"/>
    <w:rsid w:val="007E30B9"/>
    <w:rsid w:val="007E371C"/>
    <w:rsid w:val="007E377A"/>
    <w:rsid w:val="007E423A"/>
    <w:rsid w:val="007E4482"/>
    <w:rsid w:val="007E61A8"/>
    <w:rsid w:val="007E69B1"/>
    <w:rsid w:val="007F0205"/>
    <w:rsid w:val="007F1769"/>
    <w:rsid w:val="007F1C88"/>
    <w:rsid w:val="007F2CC7"/>
    <w:rsid w:val="007F49C8"/>
    <w:rsid w:val="007F4BD9"/>
    <w:rsid w:val="007F569F"/>
    <w:rsid w:val="007F56A8"/>
    <w:rsid w:val="007F6551"/>
    <w:rsid w:val="007F65E6"/>
    <w:rsid w:val="007F6C77"/>
    <w:rsid w:val="007F7D1E"/>
    <w:rsid w:val="008001A1"/>
    <w:rsid w:val="00800594"/>
    <w:rsid w:val="00800966"/>
    <w:rsid w:val="00800C19"/>
    <w:rsid w:val="00803983"/>
    <w:rsid w:val="00803B0B"/>
    <w:rsid w:val="00804405"/>
    <w:rsid w:val="00804CE9"/>
    <w:rsid w:val="00804D2D"/>
    <w:rsid w:val="00804E56"/>
    <w:rsid w:val="00806D1B"/>
    <w:rsid w:val="008100FB"/>
    <w:rsid w:val="00810786"/>
    <w:rsid w:val="00810B29"/>
    <w:rsid w:val="00811588"/>
    <w:rsid w:val="00811869"/>
    <w:rsid w:val="00812117"/>
    <w:rsid w:val="0081265C"/>
    <w:rsid w:val="00813701"/>
    <w:rsid w:val="00813A8F"/>
    <w:rsid w:val="00813B39"/>
    <w:rsid w:val="00814122"/>
    <w:rsid w:val="008142FA"/>
    <w:rsid w:val="00815D22"/>
    <w:rsid w:val="00816695"/>
    <w:rsid w:val="008203F7"/>
    <w:rsid w:val="0082063C"/>
    <w:rsid w:val="00820746"/>
    <w:rsid w:val="00820AB4"/>
    <w:rsid w:val="00821226"/>
    <w:rsid w:val="008212EF"/>
    <w:rsid w:val="00822277"/>
    <w:rsid w:val="00823D99"/>
    <w:rsid w:val="00823F94"/>
    <w:rsid w:val="008246EB"/>
    <w:rsid w:val="00824D9D"/>
    <w:rsid w:val="008256E6"/>
    <w:rsid w:val="008259C7"/>
    <w:rsid w:val="008275B7"/>
    <w:rsid w:val="00827ABE"/>
    <w:rsid w:val="00830142"/>
    <w:rsid w:val="0083065E"/>
    <w:rsid w:val="00830667"/>
    <w:rsid w:val="008307A6"/>
    <w:rsid w:val="008315AE"/>
    <w:rsid w:val="00832D95"/>
    <w:rsid w:val="008333B0"/>
    <w:rsid w:val="00833650"/>
    <w:rsid w:val="008340EB"/>
    <w:rsid w:val="008356AC"/>
    <w:rsid w:val="00836245"/>
    <w:rsid w:val="0083649A"/>
    <w:rsid w:val="0083717C"/>
    <w:rsid w:val="00837EA5"/>
    <w:rsid w:val="0084256C"/>
    <w:rsid w:val="0084257F"/>
    <w:rsid w:val="008425E1"/>
    <w:rsid w:val="008427F6"/>
    <w:rsid w:val="00842C29"/>
    <w:rsid w:val="008431F8"/>
    <w:rsid w:val="008436F0"/>
    <w:rsid w:val="00843832"/>
    <w:rsid w:val="00843DF4"/>
    <w:rsid w:val="008450EC"/>
    <w:rsid w:val="00845652"/>
    <w:rsid w:val="00845A0F"/>
    <w:rsid w:val="00846BD1"/>
    <w:rsid w:val="008504A0"/>
    <w:rsid w:val="00850B71"/>
    <w:rsid w:val="00850F33"/>
    <w:rsid w:val="00852049"/>
    <w:rsid w:val="0085205A"/>
    <w:rsid w:val="008521C0"/>
    <w:rsid w:val="00852FFF"/>
    <w:rsid w:val="008534E8"/>
    <w:rsid w:val="00853868"/>
    <w:rsid w:val="008538CB"/>
    <w:rsid w:val="00853AC6"/>
    <w:rsid w:val="00853B04"/>
    <w:rsid w:val="00853E91"/>
    <w:rsid w:val="00855765"/>
    <w:rsid w:val="0085594E"/>
    <w:rsid w:val="00856435"/>
    <w:rsid w:val="00856588"/>
    <w:rsid w:val="00856CB5"/>
    <w:rsid w:val="008572D0"/>
    <w:rsid w:val="00860A20"/>
    <w:rsid w:val="00861B31"/>
    <w:rsid w:val="00862526"/>
    <w:rsid w:val="008625C0"/>
    <w:rsid w:val="00862A95"/>
    <w:rsid w:val="00863533"/>
    <w:rsid w:val="008636A2"/>
    <w:rsid w:val="008636AB"/>
    <w:rsid w:val="00863C29"/>
    <w:rsid w:val="00863C41"/>
    <w:rsid w:val="0086414E"/>
    <w:rsid w:val="00864489"/>
    <w:rsid w:val="00864553"/>
    <w:rsid w:val="00864AA2"/>
    <w:rsid w:val="00864B1C"/>
    <w:rsid w:val="00864C03"/>
    <w:rsid w:val="008653DE"/>
    <w:rsid w:val="008713C0"/>
    <w:rsid w:val="008715CA"/>
    <w:rsid w:val="00871682"/>
    <w:rsid w:val="00871D33"/>
    <w:rsid w:val="00872F25"/>
    <w:rsid w:val="00873378"/>
    <w:rsid w:val="008739E9"/>
    <w:rsid w:val="00875D2C"/>
    <w:rsid w:val="00876CBC"/>
    <w:rsid w:val="00876F8E"/>
    <w:rsid w:val="00877B0B"/>
    <w:rsid w:val="00880F93"/>
    <w:rsid w:val="00881732"/>
    <w:rsid w:val="00881C2F"/>
    <w:rsid w:val="00881C89"/>
    <w:rsid w:val="00882A25"/>
    <w:rsid w:val="00882C04"/>
    <w:rsid w:val="008832C2"/>
    <w:rsid w:val="008838E5"/>
    <w:rsid w:val="0088550D"/>
    <w:rsid w:val="00885762"/>
    <w:rsid w:val="0088669E"/>
    <w:rsid w:val="00886D64"/>
    <w:rsid w:val="00886F8A"/>
    <w:rsid w:val="00887037"/>
    <w:rsid w:val="008872BF"/>
    <w:rsid w:val="008875FE"/>
    <w:rsid w:val="00887F94"/>
    <w:rsid w:val="00890718"/>
    <w:rsid w:val="00890EF4"/>
    <w:rsid w:val="00890FAF"/>
    <w:rsid w:val="008913EA"/>
    <w:rsid w:val="00891DAD"/>
    <w:rsid w:val="00892D2C"/>
    <w:rsid w:val="0089397F"/>
    <w:rsid w:val="00895185"/>
    <w:rsid w:val="008952CA"/>
    <w:rsid w:val="008959EC"/>
    <w:rsid w:val="0089608B"/>
    <w:rsid w:val="00896870"/>
    <w:rsid w:val="008970EB"/>
    <w:rsid w:val="008A0096"/>
    <w:rsid w:val="008A0649"/>
    <w:rsid w:val="008A44BC"/>
    <w:rsid w:val="008A51E2"/>
    <w:rsid w:val="008A54BB"/>
    <w:rsid w:val="008A586C"/>
    <w:rsid w:val="008A7A37"/>
    <w:rsid w:val="008A7D54"/>
    <w:rsid w:val="008B042A"/>
    <w:rsid w:val="008B0A3D"/>
    <w:rsid w:val="008B1DD9"/>
    <w:rsid w:val="008B23DA"/>
    <w:rsid w:val="008B29E7"/>
    <w:rsid w:val="008B2C99"/>
    <w:rsid w:val="008B2DDC"/>
    <w:rsid w:val="008B2E9C"/>
    <w:rsid w:val="008B3570"/>
    <w:rsid w:val="008B359C"/>
    <w:rsid w:val="008B3BFF"/>
    <w:rsid w:val="008B425D"/>
    <w:rsid w:val="008B537D"/>
    <w:rsid w:val="008B5E4F"/>
    <w:rsid w:val="008B6A4F"/>
    <w:rsid w:val="008B7887"/>
    <w:rsid w:val="008C00F9"/>
    <w:rsid w:val="008C4133"/>
    <w:rsid w:val="008C4270"/>
    <w:rsid w:val="008C58AF"/>
    <w:rsid w:val="008C5D01"/>
    <w:rsid w:val="008C5DCA"/>
    <w:rsid w:val="008C6110"/>
    <w:rsid w:val="008C648E"/>
    <w:rsid w:val="008C6B56"/>
    <w:rsid w:val="008C6CEA"/>
    <w:rsid w:val="008C6E86"/>
    <w:rsid w:val="008C6FEC"/>
    <w:rsid w:val="008C6FEE"/>
    <w:rsid w:val="008C7385"/>
    <w:rsid w:val="008C7B71"/>
    <w:rsid w:val="008D00C5"/>
    <w:rsid w:val="008D05B2"/>
    <w:rsid w:val="008D0B04"/>
    <w:rsid w:val="008D11BD"/>
    <w:rsid w:val="008D3123"/>
    <w:rsid w:val="008D49E3"/>
    <w:rsid w:val="008D619A"/>
    <w:rsid w:val="008D61DD"/>
    <w:rsid w:val="008D6DA9"/>
    <w:rsid w:val="008D7498"/>
    <w:rsid w:val="008D7829"/>
    <w:rsid w:val="008E0B7E"/>
    <w:rsid w:val="008E1708"/>
    <w:rsid w:val="008E1902"/>
    <w:rsid w:val="008E3406"/>
    <w:rsid w:val="008E344C"/>
    <w:rsid w:val="008E40FB"/>
    <w:rsid w:val="008E44D0"/>
    <w:rsid w:val="008E5AC6"/>
    <w:rsid w:val="008E5C11"/>
    <w:rsid w:val="008E5E44"/>
    <w:rsid w:val="008E7F4C"/>
    <w:rsid w:val="008F0ABA"/>
    <w:rsid w:val="008F103D"/>
    <w:rsid w:val="008F178D"/>
    <w:rsid w:val="008F1E4E"/>
    <w:rsid w:val="008F1EF2"/>
    <w:rsid w:val="008F1EF5"/>
    <w:rsid w:val="008F2946"/>
    <w:rsid w:val="008F2A4E"/>
    <w:rsid w:val="008F37BC"/>
    <w:rsid w:val="008F3A34"/>
    <w:rsid w:val="008F52AE"/>
    <w:rsid w:val="008F5E54"/>
    <w:rsid w:val="008F5FC9"/>
    <w:rsid w:val="008F614C"/>
    <w:rsid w:val="008F646F"/>
    <w:rsid w:val="008F6F99"/>
    <w:rsid w:val="008F7472"/>
    <w:rsid w:val="008F7EF7"/>
    <w:rsid w:val="00900874"/>
    <w:rsid w:val="00900FCC"/>
    <w:rsid w:val="0090102C"/>
    <w:rsid w:val="0090152E"/>
    <w:rsid w:val="0090156C"/>
    <w:rsid w:val="00901AA4"/>
    <w:rsid w:val="00901AEA"/>
    <w:rsid w:val="00902152"/>
    <w:rsid w:val="00902979"/>
    <w:rsid w:val="0090434E"/>
    <w:rsid w:val="009049D4"/>
    <w:rsid w:val="00905BD0"/>
    <w:rsid w:val="00905C10"/>
    <w:rsid w:val="00905D30"/>
    <w:rsid w:val="009068E3"/>
    <w:rsid w:val="00906FA4"/>
    <w:rsid w:val="00907047"/>
    <w:rsid w:val="00907A59"/>
    <w:rsid w:val="00910923"/>
    <w:rsid w:val="00910E65"/>
    <w:rsid w:val="009113DE"/>
    <w:rsid w:val="00912346"/>
    <w:rsid w:val="00914065"/>
    <w:rsid w:val="0091565F"/>
    <w:rsid w:val="00915ED9"/>
    <w:rsid w:val="00916CED"/>
    <w:rsid w:val="009170B5"/>
    <w:rsid w:val="0092022D"/>
    <w:rsid w:val="009202EB"/>
    <w:rsid w:val="00920D86"/>
    <w:rsid w:val="009211F5"/>
    <w:rsid w:val="0092255E"/>
    <w:rsid w:val="00922568"/>
    <w:rsid w:val="0092297E"/>
    <w:rsid w:val="00922DDE"/>
    <w:rsid w:val="009238A4"/>
    <w:rsid w:val="00924298"/>
    <w:rsid w:val="00924BD1"/>
    <w:rsid w:val="00926D3F"/>
    <w:rsid w:val="00926DE9"/>
    <w:rsid w:val="00927DBB"/>
    <w:rsid w:val="009314EC"/>
    <w:rsid w:val="00931910"/>
    <w:rsid w:val="00931D90"/>
    <w:rsid w:val="009330DB"/>
    <w:rsid w:val="0093363F"/>
    <w:rsid w:val="00933666"/>
    <w:rsid w:val="00933846"/>
    <w:rsid w:val="009342B7"/>
    <w:rsid w:val="0093483D"/>
    <w:rsid w:val="00935C0F"/>
    <w:rsid w:val="0093760B"/>
    <w:rsid w:val="00941A69"/>
    <w:rsid w:val="00941BDC"/>
    <w:rsid w:val="00942569"/>
    <w:rsid w:val="009428A8"/>
    <w:rsid w:val="009428F7"/>
    <w:rsid w:val="009433F2"/>
    <w:rsid w:val="00943404"/>
    <w:rsid w:val="00943B74"/>
    <w:rsid w:val="00944E3B"/>
    <w:rsid w:val="00945DB8"/>
    <w:rsid w:val="00946AB0"/>
    <w:rsid w:val="00947337"/>
    <w:rsid w:val="00947F02"/>
    <w:rsid w:val="009509FD"/>
    <w:rsid w:val="00950E1E"/>
    <w:rsid w:val="0095193B"/>
    <w:rsid w:val="00951C2A"/>
    <w:rsid w:val="00952C1A"/>
    <w:rsid w:val="00953B76"/>
    <w:rsid w:val="00954AE0"/>
    <w:rsid w:val="00954CDC"/>
    <w:rsid w:val="0095525F"/>
    <w:rsid w:val="00955DE5"/>
    <w:rsid w:val="0095608F"/>
    <w:rsid w:val="009561EF"/>
    <w:rsid w:val="0095680C"/>
    <w:rsid w:val="00960007"/>
    <w:rsid w:val="00960014"/>
    <w:rsid w:val="00960428"/>
    <w:rsid w:val="0096067A"/>
    <w:rsid w:val="00960A85"/>
    <w:rsid w:val="00960D23"/>
    <w:rsid w:val="0096180D"/>
    <w:rsid w:val="00961FAE"/>
    <w:rsid w:val="00962274"/>
    <w:rsid w:val="009629A0"/>
    <w:rsid w:val="009631E9"/>
    <w:rsid w:val="00963C0A"/>
    <w:rsid w:val="00964F69"/>
    <w:rsid w:val="00965D48"/>
    <w:rsid w:val="0096664F"/>
    <w:rsid w:val="0096665F"/>
    <w:rsid w:val="009666A2"/>
    <w:rsid w:val="009666A7"/>
    <w:rsid w:val="0096687C"/>
    <w:rsid w:val="009668B5"/>
    <w:rsid w:val="009676C9"/>
    <w:rsid w:val="00970C11"/>
    <w:rsid w:val="009714A8"/>
    <w:rsid w:val="0097172B"/>
    <w:rsid w:val="009730C1"/>
    <w:rsid w:val="009732C5"/>
    <w:rsid w:val="0097391B"/>
    <w:rsid w:val="0097428E"/>
    <w:rsid w:val="00975F08"/>
    <w:rsid w:val="00975F0A"/>
    <w:rsid w:val="00976AD8"/>
    <w:rsid w:val="00976E45"/>
    <w:rsid w:val="00977178"/>
    <w:rsid w:val="00977E64"/>
    <w:rsid w:val="009806FD"/>
    <w:rsid w:val="009815F9"/>
    <w:rsid w:val="0098238A"/>
    <w:rsid w:val="00983025"/>
    <w:rsid w:val="00983EC9"/>
    <w:rsid w:val="00985EA9"/>
    <w:rsid w:val="00986A3C"/>
    <w:rsid w:val="00986D50"/>
    <w:rsid w:val="00986D68"/>
    <w:rsid w:val="009920D5"/>
    <w:rsid w:val="0099250B"/>
    <w:rsid w:val="0099297C"/>
    <w:rsid w:val="00992A30"/>
    <w:rsid w:val="00993DBB"/>
    <w:rsid w:val="009941AD"/>
    <w:rsid w:val="0099541B"/>
    <w:rsid w:val="009965AC"/>
    <w:rsid w:val="00996745"/>
    <w:rsid w:val="009A0914"/>
    <w:rsid w:val="009A0916"/>
    <w:rsid w:val="009A0C9E"/>
    <w:rsid w:val="009A1B1C"/>
    <w:rsid w:val="009A1D65"/>
    <w:rsid w:val="009A2090"/>
    <w:rsid w:val="009A39B2"/>
    <w:rsid w:val="009A3A96"/>
    <w:rsid w:val="009A41CB"/>
    <w:rsid w:val="009A4647"/>
    <w:rsid w:val="009A4D92"/>
    <w:rsid w:val="009A55AC"/>
    <w:rsid w:val="009A5AC9"/>
    <w:rsid w:val="009A5AE6"/>
    <w:rsid w:val="009A5E87"/>
    <w:rsid w:val="009A5EE5"/>
    <w:rsid w:val="009A633D"/>
    <w:rsid w:val="009A634D"/>
    <w:rsid w:val="009B2468"/>
    <w:rsid w:val="009B2815"/>
    <w:rsid w:val="009B2FBC"/>
    <w:rsid w:val="009B3B45"/>
    <w:rsid w:val="009B422C"/>
    <w:rsid w:val="009B4252"/>
    <w:rsid w:val="009B4946"/>
    <w:rsid w:val="009B5BC9"/>
    <w:rsid w:val="009B5FBD"/>
    <w:rsid w:val="009B601E"/>
    <w:rsid w:val="009B6056"/>
    <w:rsid w:val="009B6457"/>
    <w:rsid w:val="009B69B4"/>
    <w:rsid w:val="009B6B8B"/>
    <w:rsid w:val="009B771C"/>
    <w:rsid w:val="009C0298"/>
    <w:rsid w:val="009C0496"/>
    <w:rsid w:val="009C09D9"/>
    <w:rsid w:val="009C129A"/>
    <w:rsid w:val="009C1A4A"/>
    <w:rsid w:val="009C240F"/>
    <w:rsid w:val="009C2550"/>
    <w:rsid w:val="009C2AE8"/>
    <w:rsid w:val="009C2B80"/>
    <w:rsid w:val="009C2CA5"/>
    <w:rsid w:val="009C2E59"/>
    <w:rsid w:val="009C4B02"/>
    <w:rsid w:val="009C4F10"/>
    <w:rsid w:val="009C5565"/>
    <w:rsid w:val="009C67CA"/>
    <w:rsid w:val="009C6D26"/>
    <w:rsid w:val="009C7071"/>
    <w:rsid w:val="009C7BA1"/>
    <w:rsid w:val="009C7BF8"/>
    <w:rsid w:val="009D012C"/>
    <w:rsid w:val="009D0E08"/>
    <w:rsid w:val="009D0F46"/>
    <w:rsid w:val="009D131D"/>
    <w:rsid w:val="009D1FD3"/>
    <w:rsid w:val="009D216A"/>
    <w:rsid w:val="009D227C"/>
    <w:rsid w:val="009D3361"/>
    <w:rsid w:val="009D3E1C"/>
    <w:rsid w:val="009D46F2"/>
    <w:rsid w:val="009D4B0E"/>
    <w:rsid w:val="009D4B2D"/>
    <w:rsid w:val="009D4B31"/>
    <w:rsid w:val="009D57CC"/>
    <w:rsid w:val="009D5941"/>
    <w:rsid w:val="009D5B8D"/>
    <w:rsid w:val="009D634B"/>
    <w:rsid w:val="009D654A"/>
    <w:rsid w:val="009D662D"/>
    <w:rsid w:val="009D6940"/>
    <w:rsid w:val="009D75B9"/>
    <w:rsid w:val="009D7825"/>
    <w:rsid w:val="009E0D7B"/>
    <w:rsid w:val="009E32BE"/>
    <w:rsid w:val="009E3717"/>
    <w:rsid w:val="009E3F55"/>
    <w:rsid w:val="009E502C"/>
    <w:rsid w:val="009E5163"/>
    <w:rsid w:val="009E53A2"/>
    <w:rsid w:val="009E5652"/>
    <w:rsid w:val="009E59D0"/>
    <w:rsid w:val="009E6FEF"/>
    <w:rsid w:val="009E74DA"/>
    <w:rsid w:val="009E7546"/>
    <w:rsid w:val="009E7A4D"/>
    <w:rsid w:val="009F06B8"/>
    <w:rsid w:val="009F10E9"/>
    <w:rsid w:val="009F1189"/>
    <w:rsid w:val="009F230C"/>
    <w:rsid w:val="009F2727"/>
    <w:rsid w:val="009F2D64"/>
    <w:rsid w:val="009F310E"/>
    <w:rsid w:val="009F3C58"/>
    <w:rsid w:val="009F4499"/>
    <w:rsid w:val="009F4D02"/>
    <w:rsid w:val="009F51F5"/>
    <w:rsid w:val="009F5A47"/>
    <w:rsid w:val="009F75CA"/>
    <w:rsid w:val="00A01105"/>
    <w:rsid w:val="00A0294C"/>
    <w:rsid w:val="00A04355"/>
    <w:rsid w:val="00A0589B"/>
    <w:rsid w:val="00A06B1D"/>
    <w:rsid w:val="00A06F9D"/>
    <w:rsid w:val="00A072A7"/>
    <w:rsid w:val="00A07E9F"/>
    <w:rsid w:val="00A10545"/>
    <w:rsid w:val="00A10849"/>
    <w:rsid w:val="00A11093"/>
    <w:rsid w:val="00A11128"/>
    <w:rsid w:val="00A11269"/>
    <w:rsid w:val="00A11786"/>
    <w:rsid w:val="00A1234B"/>
    <w:rsid w:val="00A1258E"/>
    <w:rsid w:val="00A13492"/>
    <w:rsid w:val="00A139D3"/>
    <w:rsid w:val="00A13B46"/>
    <w:rsid w:val="00A14988"/>
    <w:rsid w:val="00A14D62"/>
    <w:rsid w:val="00A1578A"/>
    <w:rsid w:val="00A160F5"/>
    <w:rsid w:val="00A1610A"/>
    <w:rsid w:val="00A16A1B"/>
    <w:rsid w:val="00A174BA"/>
    <w:rsid w:val="00A20744"/>
    <w:rsid w:val="00A20C4C"/>
    <w:rsid w:val="00A20DB6"/>
    <w:rsid w:val="00A21555"/>
    <w:rsid w:val="00A21958"/>
    <w:rsid w:val="00A21F47"/>
    <w:rsid w:val="00A22801"/>
    <w:rsid w:val="00A22A22"/>
    <w:rsid w:val="00A23A96"/>
    <w:rsid w:val="00A24273"/>
    <w:rsid w:val="00A24B86"/>
    <w:rsid w:val="00A24FB1"/>
    <w:rsid w:val="00A2531C"/>
    <w:rsid w:val="00A261AC"/>
    <w:rsid w:val="00A26C02"/>
    <w:rsid w:val="00A26DA6"/>
    <w:rsid w:val="00A26E8B"/>
    <w:rsid w:val="00A27D79"/>
    <w:rsid w:val="00A30441"/>
    <w:rsid w:val="00A3171B"/>
    <w:rsid w:val="00A327F0"/>
    <w:rsid w:val="00A32E8B"/>
    <w:rsid w:val="00A339A3"/>
    <w:rsid w:val="00A342F8"/>
    <w:rsid w:val="00A349B1"/>
    <w:rsid w:val="00A34BE6"/>
    <w:rsid w:val="00A35F91"/>
    <w:rsid w:val="00A36E78"/>
    <w:rsid w:val="00A37254"/>
    <w:rsid w:val="00A3758B"/>
    <w:rsid w:val="00A37A07"/>
    <w:rsid w:val="00A37F82"/>
    <w:rsid w:val="00A3F4D7"/>
    <w:rsid w:val="00A406A5"/>
    <w:rsid w:val="00A4075C"/>
    <w:rsid w:val="00A40A68"/>
    <w:rsid w:val="00A416DD"/>
    <w:rsid w:val="00A41D41"/>
    <w:rsid w:val="00A42275"/>
    <w:rsid w:val="00A422BE"/>
    <w:rsid w:val="00A42523"/>
    <w:rsid w:val="00A432A2"/>
    <w:rsid w:val="00A432E4"/>
    <w:rsid w:val="00A437BE"/>
    <w:rsid w:val="00A43EDF"/>
    <w:rsid w:val="00A44226"/>
    <w:rsid w:val="00A448B0"/>
    <w:rsid w:val="00A44A0B"/>
    <w:rsid w:val="00A45496"/>
    <w:rsid w:val="00A4555F"/>
    <w:rsid w:val="00A459CE"/>
    <w:rsid w:val="00A46671"/>
    <w:rsid w:val="00A46D8F"/>
    <w:rsid w:val="00A472CC"/>
    <w:rsid w:val="00A47C4D"/>
    <w:rsid w:val="00A500DD"/>
    <w:rsid w:val="00A508EE"/>
    <w:rsid w:val="00A50E91"/>
    <w:rsid w:val="00A50F98"/>
    <w:rsid w:val="00A510B0"/>
    <w:rsid w:val="00A51557"/>
    <w:rsid w:val="00A52091"/>
    <w:rsid w:val="00A52AB7"/>
    <w:rsid w:val="00A53E69"/>
    <w:rsid w:val="00A5434D"/>
    <w:rsid w:val="00A56ADC"/>
    <w:rsid w:val="00A56AE3"/>
    <w:rsid w:val="00A57F16"/>
    <w:rsid w:val="00A60FF4"/>
    <w:rsid w:val="00A62075"/>
    <w:rsid w:val="00A62AB1"/>
    <w:rsid w:val="00A63728"/>
    <w:rsid w:val="00A6372F"/>
    <w:rsid w:val="00A63B2E"/>
    <w:rsid w:val="00A63C57"/>
    <w:rsid w:val="00A64140"/>
    <w:rsid w:val="00A653F0"/>
    <w:rsid w:val="00A654E4"/>
    <w:rsid w:val="00A65702"/>
    <w:rsid w:val="00A6634D"/>
    <w:rsid w:val="00A66FC2"/>
    <w:rsid w:val="00A6709D"/>
    <w:rsid w:val="00A67CEC"/>
    <w:rsid w:val="00A70DB3"/>
    <w:rsid w:val="00A7238D"/>
    <w:rsid w:val="00A726B8"/>
    <w:rsid w:val="00A72FF2"/>
    <w:rsid w:val="00A732A3"/>
    <w:rsid w:val="00A7371F"/>
    <w:rsid w:val="00A73B0E"/>
    <w:rsid w:val="00A73EE4"/>
    <w:rsid w:val="00A74221"/>
    <w:rsid w:val="00A74D6B"/>
    <w:rsid w:val="00A75802"/>
    <w:rsid w:val="00A75F39"/>
    <w:rsid w:val="00A76BAA"/>
    <w:rsid w:val="00A77433"/>
    <w:rsid w:val="00A77F16"/>
    <w:rsid w:val="00A77FA7"/>
    <w:rsid w:val="00A80257"/>
    <w:rsid w:val="00A80A8C"/>
    <w:rsid w:val="00A81A8E"/>
    <w:rsid w:val="00A82023"/>
    <w:rsid w:val="00A82D45"/>
    <w:rsid w:val="00A83730"/>
    <w:rsid w:val="00A84DEC"/>
    <w:rsid w:val="00A85325"/>
    <w:rsid w:val="00A855BD"/>
    <w:rsid w:val="00A8682C"/>
    <w:rsid w:val="00A868BD"/>
    <w:rsid w:val="00A86CD3"/>
    <w:rsid w:val="00A87C2F"/>
    <w:rsid w:val="00A913D2"/>
    <w:rsid w:val="00A91FBE"/>
    <w:rsid w:val="00A928DD"/>
    <w:rsid w:val="00A929D4"/>
    <w:rsid w:val="00A92EAB"/>
    <w:rsid w:val="00A92EB8"/>
    <w:rsid w:val="00A93EF7"/>
    <w:rsid w:val="00A94BB4"/>
    <w:rsid w:val="00A953D6"/>
    <w:rsid w:val="00A95623"/>
    <w:rsid w:val="00A95F48"/>
    <w:rsid w:val="00A96404"/>
    <w:rsid w:val="00A97BCB"/>
    <w:rsid w:val="00AA0398"/>
    <w:rsid w:val="00AA0741"/>
    <w:rsid w:val="00AA1586"/>
    <w:rsid w:val="00AA2DD5"/>
    <w:rsid w:val="00AA2E52"/>
    <w:rsid w:val="00AA34EE"/>
    <w:rsid w:val="00AA4CCA"/>
    <w:rsid w:val="00AA5726"/>
    <w:rsid w:val="00AA5BED"/>
    <w:rsid w:val="00AA5EDA"/>
    <w:rsid w:val="00AA607F"/>
    <w:rsid w:val="00AA6552"/>
    <w:rsid w:val="00AA771B"/>
    <w:rsid w:val="00AB1036"/>
    <w:rsid w:val="00AB15AC"/>
    <w:rsid w:val="00AB2C19"/>
    <w:rsid w:val="00AB2EC9"/>
    <w:rsid w:val="00AB3A3C"/>
    <w:rsid w:val="00AB40C1"/>
    <w:rsid w:val="00AB4E33"/>
    <w:rsid w:val="00AB4F7B"/>
    <w:rsid w:val="00AB6174"/>
    <w:rsid w:val="00AB6FBB"/>
    <w:rsid w:val="00AC0DA6"/>
    <w:rsid w:val="00AC13B3"/>
    <w:rsid w:val="00AC2EBD"/>
    <w:rsid w:val="00AC2F68"/>
    <w:rsid w:val="00AC45BF"/>
    <w:rsid w:val="00AC4FEE"/>
    <w:rsid w:val="00AC563E"/>
    <w:rsid w:val="00AC57AD"/>
    <w:rsid w:val="00AC598E"/>
    <w:rsid w:val="00AC5BEC"/>
    <w:rsid w:val="00AC5CBD"/>
    <w:rsid w:val="00AC5EB5"/>
    <w:rsid w:val="00AC61E2"/>
    <w:rsid w:val="00AC63A2"/>
    <w:rsid w:val="00AC6636"/>
    <w:rsid w:val="00AC693F"/>
    <w:rsid w:val="00AC6E78"/>
    <w:rsid w:val="00AC7036"/>
    <w:rsid w:val="00AD05A6"/>
    <w:rsid w:val="00AD0657"/>
    <w:rsid w:val="00AD140A"/>
    <w:rsid w:val="00AD1906"/>
    <w:rsid w:val="00AD1D74"/>
    <w:rsid w:val="00AD1DC0"/>
    <w:rsid w:val="00AD1F11"/>
    <w:rsid w:val="00AD3835"/>
    <w:rsid w:val="00AD43AF"/>
    <w:rsid w:val="00AD5696"/>
    <w:rsid w:val="00AD7AD5"/>
    <w:rsid w:val="00AD7C70"/>
    <w:rsid w:val="00AE0851"/>
    <w:rsid w:val="00AE149A"/>
    <w:rsid w:val="00AE1D8E"/>
    <w:rsid w:val="00AE2049"/>
    <w:rsid w:val="00AE2834"/>
    <w:rsid w:val="00AE29CF"/>
    <w:rsid w:val="00AE2B85"/>
    <w:rsid w:val="00AE2FE5"/>
    <w:rsid w:val="00AE3016"/>
    <w:rsid w:val="00AE3A81"/>
    <w:rsid w:val="00AE596E"/>
    <w:rsid w:val="00AE5FBB"/>
    <w:rsid w:val="00AE6F4B"/>
    <w:rsid w:val="00AE70D3"/>
    <w:rsid w:val="00AF0C5A"/>
    <w:rsid w:val="00AF0F66"/>
    <w:rsid w:val="00AF1C4D"/>
    <w:rsid w:val="00AF1D7D"/>
    <w:rsid w:val="00AF1EC2"/>
    <w:rsid w:val="00AF25D4"/>
    <w:rsid w:val="00AF3F2F"/>
    <w:rsid w:val="00AF54AC"/>
    <w:rsid w:val="00AF61A1"/>
    <w:rsid w:val="00AF6AEE"/>
    <w:rsid w:val="00AF71F2"/>
    <w:rsid w:val="00B00492"/>
    <w:rsid w:val="00B0081A"/>
    <w:rsid w:val="00B00FD5"/>
    <w:rsid w:val="00B010F8"/>
    <w:rsid w:val="00B01525"/>
    <w:rsid w:val="00B0239F"/>
    <w:rsid w:val="00B02424"/>
    <w:rsid w:val="00B024E2"/>
    <w:rsid w:val="00B032F0"/>
    <w:rsid w:val="00B03C3F"/>
    <w:rsid w:val="00B03DB3"/>
    <w:rsid w:val="00B04FD5"/>
    <w:rsid w:val="00B060B6"/>
    <w:rsid w:val="00B1040B"/>
    <w:rsid w:val="00B110B0"/>
    <w:rsid w:val="00B1172D"/>
    <w:rsid w:val="00B123CF"/>
    <w:rsid w:val="00B12413"/>
    <w:rsid w:val="00B129C5"/>
    <w:rsid w:val="00B12D64"/>
    <w:rsid w:val="00B1352D"/>
    <w:rsid w:val="00B1392E"/>
    <w:rsid w:val="00B13B1B"/>
    <w:rsid w:val="00B14833"/>
    <w:rsid w:val="00B1492B"/>
    <w:rsid w:val="00B14B28"/>
    <w:rsid w:val="00B14B2A"/>
    <w:rsid w:val="00B14DE5"/>
    <w:rsid w:val="00B15A26"/>
    <w:rsid w:val="00B179B9"/>
    <w:rsid w:val="00B21452"/>
    <w:rsid w:val="00B22BD5"/>
    <w:rsid w:val="00B22E42"/>
    <w:rsid w:val="00B2304C"/>
    <w:rsid w:val="00B23135"/>
    <w:rsid w:val="00B235A1"/>
    <w:rsid w:val="00B23874"/>
    <w:rsid w:val="00B23CBD"/>
    <w:rsid w:val="00B24AF1"/>
    <w:rsid w:val="00B255D6"/>
    <w:rsid w:val="00B26804"/>
    <w:rsid w:val="00B26B62"/>
    <w:rsid w:val="00B27BF8"/>
    <w:rsid w:val="00B27E53"/>
    <w:rsid w:val="00B3015B"/>
    <w:rsid w:val="00B30357"/>
    <w:rsid w:val="00B303EE"/>
    <w:rsid w:val="00B30923"/>
    <w:rsid w:val="00B3167D"/>
    <w:rsid w:val="00B33B08"/>
    <w:rsid w:val="00B33BC1"/>
    <w:rsid w:val="00B33E0B"/>
    <w:rsid w:val="00B34789"/>
    <w:rsid w:val="00B348E1"/>
    <w:rsid w:val="00B37224"/>
    <w:rsid w:val="00B37F46"/>
    <w:rsid w:val="00B406A5"/>
    <w:rsid w:val="00B41315"/>
    <w:rsid w:val="00B43271"/>
    <w:rsid w:val="00B434FD"/>
    <w:rsid w:val="00B441CE"/>
    <w:rsid w:val="00B45193"/>
    <w:rsid w:val="00B46DDB"/>
    <w:rsid w:val="00B475E7"/>
    <w:rsid w:val="00B5024D"/>
    <w:rsid w:val="00B50DD0"/>
    <w:rsid w:val="00B51402"/>
    <w:rsid w:val="00B51FD1"/>
    <w:rsid w:val="00B53AE6"/>
    <w:rsid w:val="00B54402"/>
    <w:rsid w:val="00B544E6"/>
    <w:rsid w:val="00B54E6B"/>
    <w:rsid w:val="00B55247"/>
    <w:rsid w:val="00B55412"/>
    <w:rsid w:val="00B55445"/>
    <w:rsid w:val="00B5561C"/>
    <w:rsid w:val="00B557BA"/>
    <w:rsid w:val="00B56176"/>
    <w:rsid w:val="00B564D6"/>
    <w:rsid w:val="00B573CF"/>
    <w:rsid w:val="00B576B3"/>
    <w:rsid w:val="00B57881"/>
    <w:rsid w:val="00B601F8"/>
    <w:rsid w:val="00B60A80"/>
    <w:rsid w:val="00B62686"/>
    <w:rsid w:val="00B62C3A"/>
    <w:rsid w:val="00B648EA"/>
    <w:rsid w:val="00B65F89"/>
    <w:rsid w:val="00B66320"/>
    <w:rsid w:val="00B66397"/>
    <w:rsid w:val="00B665E2"/>
    <w:rsid w:val="00B6665F"/>
    <w:rsid w:val="00B66998"/>
    <w:rsid w:val="00B66CB9"/>
    <w:rsid w:val="00B67691"/>
    <w:rsid w:val="00B70174"/>
    <w:rsid w:val="00B70A74"/>
    <w:rsid w:val="00B70D86"/>
    <w:rsid w:val="00B70ED7"/>
    <w:rsid w:val="00B71060"/>
    <w:rsid w:val="00B7124D"/>
    <w:rsid w:val="00B7153D"/>
    <w:rsid w:val="00B7263B"/>
    <w:rsid w:val="00B72B56"/>
    <w:rsid w:val="00B72D0F"/>
    <w:rsid w:val="00B73C0E"/>
    <w:rsid w:val="00B73CF4"/>
    <w:rsid w:val="00B75D4D"/>
    <w:rsid w:val="00B75E93"/>
    <w:rsid w:val="00B7756D"/>
    <w:rsid w:val="00B80209"/>
    <w:rsid w:val="00B80503"/>
    <w:rsid w:val="00B80FF3"/>
    <w:rsid w:val="00B8174A"/>
    <w:rsid w:val="00B82334"/>
    <w:rsid w:val="00B82B71"/>
    <w:rsid w:val="00B8342A"/>
    <w:rsid w:val="00B84CF2"/>
    <w:rsid w:val="00B84EF7"/>
    <w:rsid w:val="00B858D2"/>
    <w:rsid w:val="00B859A1"/>
    <w:rsid w:val="00B876AD"/>
    <w:rsid w:val="00B90E8D"/>
    <w:rsid w:val="00B91210"/>
    <w:rsid w:val="00B92BEC"/>
    <w:rsid w:val="00B93173"/>
    <w:rsid w:val="00B93524"/>
    <w:rsid w:val="00B936F2"/>
    <w:rsid w:val="00B93A81"/>
    <w:rsid w:val="00B93B20"/>
    <w:rsid w:val="00B945A7"/>
    <w:rsid w:val="00B95194"/>
    <w:rsid w:val="00B95667"/>
    <w:rsid w:val="00B956D9"/>
    <w:rsid w:val="00B96F38"/>
    <w:rsid w:val="00B9735B"/>
    <w:rsid w:val="00BA2922"/>
    <w:rsid w:val="00BA3C13"/>
    <w:rsid w:val="00BA4135"/>
    <w:rsid w:val="00BA4310"/>
    <w:rsid w:val="00BA4396"/>
    <w:rsid w:val="00BA443C"/>
    <w:rsid w:val="00BA5552"/>
    <w:rsid w:val="00BA57CB"/>
    <w:rsid w:val="00BA5CD2"/>
    <w:rsid w:val="00BA7061"/>
    <w:rsid w:val="00BA7343"/>
    <w:rsid w:val="00BA76D4"/>
    <w:rsid w:val="00BA7AB0"/>
    <w:rsid w:val="00BB23D9"/>
    <w:rsid w:val="00BB2879"/>
    <w:rsid w:val="00BB2F92"/>
    <w:rsid w:val="00BB4560"/>
    <w:rsid w:val="00BB4A05"/>
    <w:rsid w:val="00BB58A6"/>
    <w:rsid w:val="00BB5D4C"/>
    <w:rsid w:val="00BB73C2"/>
    <w:rsid w:val="00BC0F05"/>
    <w:rsid w:val="00BC103A"/>
    <w:rsid w:val="00BC1CAC"/>
    <w:rsid w:val="00BC1CDF"/>
    <w:rsid w:val="00BC1FAA"/>
    <w:rsid w:val="00BC1FBC"/>
    <w:rsid w:val="00BC29D7"/>
    <w:rsid w:val="00BC2CAF"/>
    <w:rsid w:val="00BC374C"/>
    <w:rsid w:val="00BC4277"/>
    <w:rsid w:val="00BC48C2"/>
    <w:rsid w:val="00BC49E2"/>
    <w:rsid w:val="00BC6684"/>
    <w:rsid w:val="00BC735D"/>
    <w:rsid w:val="00BD145A"/>
    <w:rsid w:val="00BD1D9B"/>
    <w:rsid w:val="00BD28DD"/>
    <w:rsid w:val="00BD41B8"/>
    <w:rsid w:val="00BD5307"/>
    <w:rsid w:val="00BD5D2C"/>
    <w:rsid w:val="00BD5F36"/>
    <w:rsid w:val="00BD708B"/>
    <w:rsid w:val="00BD7D67"/>
    <w:rsid w:val="00BE2AE7"/>
    <w:rsid w:val="00BE2B79"/>
    <w:rsid w:val="00BE439F"/>
    <w:rsid w:val="00BE499E"/>
    <w:rsid w:val="00BE4CB9"/>
    <w:rsid w:val="00BE4EED"/>
    <w:rsid w:val="00BE4FE0"/>
    <w:rsid w:val="00BE5251"/>
    <w:rsid w:val="00BE60EE"/>
    <w:rsid w:val="00BE7471"/>
    <w:rsid w:val="00BE7547"/>
    <w:rsid w:val="00BF12DE"/>
    <w:rsid w:val="00BF18D2"/>
    <w:rsid w:val="00BF2547"/>
    <w:rsid w:val="00BF2AF0"/>
    <w:rsid w:val="00BF2C0E"/>
    <w:rsid w:val="00BF304F"/>
    <w:rsid w:val="00BF3632"/>
    <w:rsid w:val="00BF5AD9"/>
    <w:rsid w:val="00C000E0"/>
    <w:rsid w:val="00C0054A"/>
    <w:rsid w:val="00C0211D"/>
    <w:rsid w:val="00C02E86"/>
    <w:rsid w:val="00C03012"/>
    <w:rsid w:val="00C035DA"/>
    <w:rsid w:val="00C057EE"/>
    <w:rsid w:val="00C05BC6"/>
    <w:rsid w:val="00C06382"/>
    <w:rsid w:val="00C07634"/>
    <w:rsid w:val="00C102FD"/>
    <w:rsid w:val="00C11BD9"/>
    <w:rsid w:val="00C127A1"/>
    <w:rsid w:val="00C129B1"/>
    <w:rsid w:val="00C12BA6"/>
    <w:rsid w:val="00C131A8"/>
    <w:rsid w:val="00C13769"/>
    <w:rsid w:val="00C14ADC"/>
    <w:rsid w:val="00C157E4"/>
    <w:rsid w:val="00C15983"/>
    <w:rsid w:val="00C159B2"/>
    <w:rsid w:val="00C171F7"/>
    <w:rsid w:val="00C179B5"/>
    <w:rsid w:val="00C17A33"/>
    <w:rsid w:val="00C200D5"/>
    <w:rsid w:val="00C2066D"/>
    <w:rsid w:val="00C211E0"/>
    <w:rsid w:val="00C21BC0"/>
    <w:rsid w:val="00C221A3"/>
    <w:rsid w:val="00C22652"/>
    <w:rsid w:val="00C2288F"/>
    <w:rsid w:val="00C22ECC"/>
    <w:rsid w:val="00C22F22"/>
    <w:rsid w:val="00C23A26"/>
    <w:rsid w:val="00C23C9A"/>
    <w:rsid w:val="00C23D97"/>
    <w:rsid w:val="00C24E6A"/>
    <w:rsid w:val="00C25232"/>
    <w:rsid w:val="00C271EC"/>
    <w:rsid w:val="00C27AA3"/>
    <w:rsid w:val="00C27DDE"/>
    <w:rsid w:val="00C27EA6"/>
    <w:rsid w:val="00C30544"/>
    <w:rsid w:val="00C307B3"/>
    <w:rsid w:val="00C310D7"/>
    <w:rsid w:val="00C32032"/>
    <w:rsid w:val="00C3206F"/>
    <w:rsid w:val="00C3207A"/>
    <w:rsid w:val="00C320D0"/>
    <w:rsid w:val="00C336AD"/>
    <w:rsid w:val="00C33FA9"/>
    <w:rsid w:val="00C34204"/>
    <w:rsid w:val="00C3495C"/>
    <w:rsid w:val="00C34975"/>
    <w:rsid w:val="00C356DA"/>
    <w:rsid w:val="00C356FC"/>
    <w:rsid w:val="00C35F79"/>
    <w:rsid w:val="00C3625F"/>
    <w:rsid w:val="00C3712C"/>
    <w:rsid w:val="00C40181"/>
    <w:rsid w:val="00C40277"/>
    <w:rsid w:val="00C40C6C"/>
    <w:rsid w:val="00C412C0"/>
    <w:rsid w:val="00C417AC"/>
    <w:rsid w:val="00C4227D"/>
    <w:rsid w:val="00C43BBA"/>
    <w:rsid w:val="00C43C6D"/>
    <w:rsid w:val="00C44291"/>
    <w:rsid w:val="00C446F0"/>
    <w:rsid w:val="00C44864"/>
    <w:rsid w:val="00C453EF"/>
    <w:rsid w:val="00C45A10"/>
    <w:rsid w:val="00C466FC"/>
    <w:rsid w:val="00C46807"/>
    <w:rsid w:val="00C469DA"/>
    <w:rsid w:val="00C46EB6"/>
    <w:rsid w:val="00C506D4"/>
    <w:rsid w:val="00C50BB0"/>
    <w:rsid w:val="00C51FD8"/>
    <w:rsid w:val="00C520E0"/>
    <w:rsid w:val="00C53D33"/>
    <w:rsid w:val="00C53E76"/>
    <w:rsid w:val="00C5575E"/>
    <w:rsid w:val="00C56128"/>
    <w:rsid w:val="00C56485"/>
    <w:rsid w:val="00C5659B"/>
    <w:rsid w:val="00C57AC0"/>
    <w:rsid w:val="00C60853"/>
    <w:rsid w:val="00C60EF8"/>
    <w:rsid w:val="00C61533"/>
    <w:rsid w:val="00C631B9"/>
    <w:rsid w:val="00C63542"/>
    <w:rsid w:val="00C636AA"/>
    <w:rsid w:val="00C65E30"/>
    <w:rsid w:val="00C66199"/>
    <w:rsid w:val="00C67B30"/>
    <w:rsid w:val="00C70C78"/>
    <w:rsid w:val="00C70F06"/>
    <w:rsid w:val="00C70FC3"/>
    <w:rsid w:val="00C71065"/>
    <w:rsid w:val="00C71145"/>
    <w:rsid w:val="00C718F1"/>
    <w:rsid w:val="00C71E7D"/>
    <w:rsid w:val="00C722BF"/>
    <w:rsid w:val="00C72D6E"/>
    <w:rsid w:val="00C72FE2"/>
    <w:rsid w:val="00C733A3"/>
    <w:rsid w:val="00C736FC"/>
    <w:rsid w:val="00C73823"/>
    <w:rsid w:val="00C73FA1"/>
    <w:rsid w:val="00C75666"/>
    <w:rsid w:val="00C75B77"/>
    <w:rsid w:val="00C75E18"/>
    <w:rsid w:val="00C75E85"/>
    <w:rsid w:val="00C7679B"/>
    <w:rsid w:val="00C77862"/>
    <w:rsid w:val="00C77896"/>
    <w:rsid w:val="00C77E51"/>
    <w:rsid w:val="00C8088D"/>
    <w:rsid w:val="00C81057"/>
    <w:rsid w:val="00C813EE"/>
    <w:rsid w:val="00C825B7"/>
    <w:rsid w:val="00C83A7E"/>
    <w:rsid w:val="00C85C69"/>
    <w:rsid w:val="00C875DA"/>
    <w:rsid w:val="00C901DC"/>
    <w:rsid w:val="00C911FE"/>
    <w:rsid w:val="00C9129D"/>
    <w:rsid w:val="00C918BA"/>
    <w:rsid w:val="00C931E7"/>
    <w:rsid w:val="00C93DF2"/>
    <w:rsid w:val="00C93EED"/>
    <w:rsid w:val="00C9462A"/>
    <w:rsid w:val="00C9580C"/>
    <w:rsid w:val="00C96A3D"/>
    <w:rsid w:val="00C96B2F"/>
    <w:rsid w:val="00C9747E"/>
    <w:rsid w:val="00C9799B"/>
    <w:rsid w:val="00CA172C"/>
    <w:rsid w:val="00CA23B0"/>
    <w:rsid w:val="00CA314A"/>
    <w:rsid w:val="00CA4A8C"/>
    <w:rsid w:val="00CA51D8"/>
    <w:rsid w:val="00CA57A2"/>
    <w:rsid w:val="00CA598F"/>
    <w:rsid w:val="00CA6549"/>
    <w:rsid w:val="00CA7F87"/>
    <w:rsid w:val="00CA8AD4"/>
    <w:rsid w:val="00CB02B5"/>
    <w:rsid w:val="00CB20D4"/>
    <w:rsid w:val="00CB25CE"/>
    <w:rsid w:val="00CB3591"/>
    <w:rsid w:val="00CB3C3A"/>
    <w:rsid w:val="00CB47AF"/>
    <w:rsid w:val="00CB6AC3"/>
    <w:rsid w:val="00CB70D7"/>
    <w:rsid w:val="00CB757E"/>
    <w:rsid w:val="00CB7D80"/>
    <w:rsid w:val="00CC018A"/>
    <w:rsid w:val="00CC05A3"/>
    <w:rsid w:val="00CC06DB"/>
    <w:rsid w:val="00CC0CFF"/>
    <w:rsid w:val="00CC1461"/>
    <w:rsid w:val="00CC33A9"/>
    <w:rsid w:val="00CC37D8"/>
    <w:rsid w:val="00CC4089"/>
    <w:rsid w:val="00CC42FC"/>
    <w:rsid w:val="00CC56C5"/>
    <w:rsid w:val="00CC6012"/>
    <w:rsid w:val="00CC607B"/>
    <w:rsid w:val="00CC66A5"/>
    <w:rsid w:val="00CC6C87"/>
    <w:rsid w:val="00CC6D99"/>
    <w:rsid w:val="00CC72B7"/>
    <w:rsid w:val="00CC7349"/>
    <w:rsid w:val="00CC7A06"/>
    <w:rsid w:val="00CD0CBE"/>
    <w:rsid w:val="00CD29F1"/>
    <w:rsid w:val="00CD2F21"/>
    <w:rsid w:val="00CD38C9"/>
    <w:rsid w:val="00CD452B"/>
    <w:rsid w:val="00CD4939"/>
    <w:rsid w:val="00CD616C"/>
    <w:rsid w:val="00CD63C1"/>
    <w:rsid w:val="00CD6984"/>
    <w:rsid w:val="00CD6C7D"/>
    <w:rsid w:val="00CD6F12"/>
    <w:rsid w:val="00CD721C"/>
    <w:rsid w:val="00CE083B"/>
    <w:rsid w:val="00CE100B"/>
    <w:rsid w:val="00CE2DB5"/>
    <w:rsid w:val="00CE3320"/>
    <w:rsid w:val="00CE3BC3"/>
    <w:rsid w:val="00CE42C8"/>
    <w:rsid w:val="00CE52A5"/>
    <w:rsid w:val="00CE77A9"/>
    <w:rsid w:val="00CE7CFC"/>
    <w:rsid w:val="00CE7F0B"/>
    <w:rsid w:val="00CF2644"/>
    <w:rsid w:val="00CF2C73"/>
    <w:rsid w:val="00CF3385"/>
    <w:rsid w:val="00CF3AAD"/>
    <w:rsid w:val="00CF45C1"/>
    <w:rsid w:val="00CF47AB"/>
    <w:rsid w:val="00CF53A8"/>
    <w:rsid w:val="00CF5FD6"/>
    <w:rsid w:val="00CF7013"/>
    <w:rsid w:val="00CF761C"/>
    <w:rsid w:val="00CF7B77"/>
    <w:rsid w:val="00D0050D"/>
    <w:rsid w:val="00D00841"/>
    <w:rsid w:val="00D00CA7"/>
    <w:rsid w:val="00D0116A"/>
    <w:rsid w:val="00D0152E"/>
    <w:rsid w:val="00D0160E"/>
    <w:rsid w:val="00D0176C"/>
    <w:rsid w:val="00D0278D"/>
    <w:rsid w:val="00D0317C"/>
    <w:rsid w:val="00D033A6"/>
    <w:rsid w:val="00D03571"/>
    <w:rsid w:val="00D0375A"/>
    <w:rsid w:val="00D04005"/>
    <w:rsid w:val="00D0503E"/>
    <w:rsid w:val="00D05633"/>
    <w:rsid w:val="00D06843"/>
    <w:rsid w:val="00D07DFC"/>
    <w:rsid w:val="00D07F8B"/>
    <w:rsid w:val="00D10DB2"/>
    <w:rsid w:val="00D10F94"/>
    <w:rsid w:val="00D11B4D"/>
    <w:rsid w:val="00D12561"/>
    <w:rsid w:val="00D12A8A"/>
    <w:rsid w:val="00D133AC"/>
    <w:rsid w:val="00D1381D"/>
    <w:rsid w:val="00D13F5C"/>
    <w:rsid w:val="00D13F91"/>
    <w:rsid w:val="00D16F2A"/>
    <w:rsid w:val="00D17312"/>
    <w:rsid w:val="00D17B47"/>
    <w:rsid w:val="00D17D7A"/>
    <w:rsid w:val="00D20F1C"/>
    <w:rsid w:val="00D210A3"/>
    <w:rsid w:val="00D21A19"/>
    <w:rsid w:val="00D21C70"/>
    <w:rsid w:val="00D2218B"/>
    <w:rsid w:val="00D2354F"/>
    <w:rsid w:val="00D2361D"/>
    <w:rsid w:val="00D23DD1"/>
    <w:rsid w:val="00D24F1F"/>
    <w:rsid w:val="00D264FE"/>
    <w:rsid w:val="00D26813"/>
    <w:rsid w:val="00D26B97"/>
    <w:rsid w:val="00D26CDB"/>
    <w:rsid w:val="00D30067"/>
    <w:rsid w:val="00D31CBF"/>
    <w:rsid w:val="00D33613"/>
    <w:rsid w:val="00D33B9C"/>
    <w:rsid w:val="00D33DB8"/>
    <w:rsid w:val="00D33FBC"/>
    <w:rsid w:val="00D3496B"/>
    <w:rsid w:val="00D3516F"/>
    <w:rsid w:val="00D35202"/>
    <w:rsid w:val="00D3561D"/>
    <w:rsid w:val="00D36831"/>
    <w:rsid w:val="00D36911"/>
    <w:rsid w:val="00D37D38"/>
    <w:rsid w:val="00D37DD4"/>
    <w:rsid w:val="00D37E2F"/>
    <w:rsid w:val="00D408FA"/>
    <w:rsid w:val="00D4132E"/>
    <w:rsid w:val="00D41330"/>
    <w:rsid w:val="00D4259C"/>
    <w:rsid w:val="00D42C04"/>
    <w:rsid w:val="00D43455"/>
    <w:rsid w:val="00D44238"/>
    <w:rsid w:val="00D44279"/>
    <w:rsid w:val="00D446BE"/>
    <w:rsid w:val="00D44CB0"/>
    <w:rsid w:val="00D45D52"/>
    <w:rsid w:val="00D46D31"/>
    <w:rsid w:val="00D4705A"/>
    <w:rsid w:val="00D47256"/>
    <w:rsid w:val="00D50290"/>
    <w:rsid w:val="00D50A10"/>
    <w:rsid w:val="00D51140"/>
    <w:rsid w:val="00D5117B"/>
    <w:rsid w:val="00D5149B"/>
    <w:rsid w:val="00D5153A"/>
    <w:rsid w:val="00D51DDD"/>
    <w:rsid w:val="00D5311D"/>
    <w:rsid w:val="00D53B63"/>
    <w:rsid w:val="00D53B79"/>
    <w:rsid w:val="00D53BD3"/>
    <w:rsid w:val="00D544A1"/>
    <w:rsid w:val="00D54A46"/>
    <w:rsid w:val="00D54C1A"/>
    <w:rsid w:val="00D554C9"/>
    <w:rsid w:val="00D55856"/>
    <w:rsid w:val="00D55993"/>
    <w:rsid w:val="00D565EE"/>
    <w:rsid w:val="00D568E2"/>
    <w:rsid w:val="00D569E1"/>
    <w:rsid w:val="00D5713E"/>
    <w:rsid w:val="00D57B2D"/>
    <w:rsid w:val="00D624C8"/>
    <w:rsid w:val="00D62D8E"/>
    <w:rsid w:val="00D6309D"/>
    <w:rsid w:val="00D64109"/>
    <w:rsid w:val="00D6445F"/>
    <w:rsid w:val="00D646D7"/>
    <w:rsid w:val="00D66226"/>
    <w:rsid w:val="00D66E71"/>
    <w:rsid w:val="00D675F7"/>
    <w:rsid w:val="00D67DED"/>
    <w:rsid w:val="00D70F0C"/>
    <w:rsid w:val="00D728D4"/>
    <w:rsid w:val="00D7385D"/>
    <w:rsid w:val="00D73BF8"/>
    <w:rsid w:val="00D74EE3"/>
    <w:rsid w:val="00D74F6E"/>
    <w:rsid w:val="00D753F2"/>
    <w:rsid w:val="00D75734"/>
    <w:rsid w:val="00D76720"/>
    <w:rsid w:val="00D76965"/>
    <w:rsid w:val="00D77FA9"/>
    <w:rsid w:val="00D80171"/>
    <w:rsid w:val="00D804BE"/>
    <w:rsid w:val="00D80C00"/>
    <w:rsid w:val="00D81CD2"/>
    <w:rsid w:val="00D8212D"/>
    <w:rsid w:val="00D8223B"/>
    <w:rsid w:val="00D846DE"/>
    <w:rsid w:val="00D84B64"/>
    <w:rsid w:val="00D85764"/>
    <w:rsid w:val="00D859F4"/>
    <w:rsid w:val="00D85AB1"/>
    <w:rsid w:val="00D86912"/>
    <w:rsid w:val="00D87BF2"/>
    <w:rsid w:val="00D90113"/>
    <w:rsid w:val="00D90C08"/>
    <w:rsid w:val="00D90FE3"/>
    <w:rsid w:val="00D91426"/>
    <w:rsid w:val="00D917EC"/>
    <w:rsid w:val="00D919F8"/>
    <w:rsid w:val="00D92791"/>
    <w:rsid w:val="00D927C4"/>
    <w:rsid w:val="00D927F0"/>
    <w:rsid w:val="00D92E26"/>
    <w:rsid w:val="00D92E6B"/>
    <w:rsid w:val="00D93456"/>
    <w:rsid w:val="00D93496"/>
    <w:rsid w:val="00D943E7"/>
    <w:rsid w:val="00D9491E"/>
    <w:rsid w:val="00D955D6"/>
    <w:rsid w:val="00D95687"/>
    <w:rsid w:val="00D957AD"/>
    <w:rsid w:val="00D958A2"/>
    <w:rsid w:val="00D959F4"/>
    <w:rsid w:val="00D96541"/>
    <w:rsid w:val="00D96B7E"/>
    <w:rsid w:val="00D96DD7"/>
    <w:rsid w:val="00D97610"/>
    <w:rsid w:val="00D979B2"/>
    <w:rsid w:val="00DA0956"/>
    <w:rsid w:val="00DA09DE"/>
    <w:rsid w:val="00DA10AF"/>
    <w:rsid w:val="00DA25EF"/>
    <w:rsid w:val="00DA2C43"/>
    <w:rsid w:val="00DA30E6"/>
    <w:rsid w:val="00DA3E92"/>
    <w:rsid w:val="00DA4594"/>
    <w:rsid w:val="00DA4F21"/>
    <w:rsid w:val="00DA5EDA"/>
    <w:rsid w:val="00DA6226"/>
    <w:rsid w:val="00DA6C3A"/>
    <w:rsid w:val="00DA6CB9"/>
    <w:rsid w:val="00DA75AF"/>
    <w:rsid w:val="00DA7748"/>
    <w:rsid w:val="00DA7E93"/>
    <w:rsid w:val="00DA7EEA"/>
    <w:rsid w:val="00DB0736"/>
    <w:rsid w:val="00DB11DE"/>
    <w:rsid w:val="00DB286D"/>
    <w:rsid w:val="00DB2B48"/>
    <w:rsid w:val="00DB2E78"/>
    <w:rsid w:val="00DB33B2"/>
    <w:rsid w:val="00DB34A9"/>
    <w:rsid w:val="00DB420F"/>
    <w:rsid w:val="00DB4437"/>
    <w:rsid w:val="00DB501A"/>
    <w:rsid w:val="00DB532E"/>
    <w:rsid w:val="00DB5773"/>
    <w:rsid w:val="00DB5C4B"/>
    <w:rsid w:val="00DB63A8"/>
    <w:rsid w:val="00DB792C"/>
    <w:rsid w:val="00DB7F29"/>
    <w:rsid w:val="00DC0678"/>
    <w:rsid w:val="00DC0BB8"/>
    <w:rsid w:val="00DC1202"/>
    <w:rsid w:val="00DC171D"/>
    <w:rsid w:val="00DC1947"/>
    <w:rsid w:val="00DC199C"/>
    <w:rsid w:val="00DC2028"/>
    <w:rsid w:val="00DC21EF"/>
    <w:rsid w:val="00DC24FF"/>
    <w:rsid w:val="00DC351B"/>
    <w:rsid w:val="00DC375B"/>
    <w:rsid w:val="00DC3CEF"/>
    <w:rsid w:val="00DC3FDF"/>
    <w:rsid w:val="00DC42DD"/>
    <w:rsid w:val="00DC481E"/>
    <w:rsid w:val="00DC7E35"/>
    <w:rsid w:val="00DD054D"/>
    <w:rsid w:val="00DD08F8"/>
    <w:rsid w:val="00DD2402"/>
    <w:rsid w:val="00DD2BC2"/>
    <w:rsid w:val="00DD2E60"/>
    <w:rsid w:val="00DD3030"/>
    <w:rsid w:val="00DD3F34"/>
    <w:rsid w:val="00DD3FDE"/>
    <w:rsid w:val="00DD454B"/>
    <w:rsid w:val="00DD454D"/>
    <w:rsid w:val="00DD7EA5"/>
    <w:rsid w:val="00DDCFC9"/>
    <w:rsid w:val="00DE0C82"/>
    <w:rsid w:val="00DE0CD2"/>
    <w:rsid w:val="00DE1A6C"/>
    <w:rsid w:val="00DE1B49"/>
    <w:rsid w:val="00DE1D92"/>
    <w:rsid w:val="00DE2402"/>
    <w:rsid w:val="00DE381A"/>
    <w:rsid w:val="00DE3E99"/>
    <w:rsid w:val="00DE3FD3"/>
    <w:rsid w:val="00DE45F9"/>
    <w:rsid w:val="00DE4934"/>
    <w:rsid w:val="00DE4AD4"/>
    <w:rsid w:val="00DE4D1C"/>
    <w:rsid w:val="00DE4EE0"/>
    <w:rsid w:val="00DE5152"/>
    <w:rsid w:val="00DE558C"/>
    <w:rsid w:val="00DE6EB7"/>
    <w:rsid w:val="00DE70D7"/>
    <w:rsid w:val="00DF010F"/>
    <w:rsid w:val="00DF0B44"/>
    <w:rsid w:val="00DF0B61"/>
    <w:rsid w:val="00DF1AD0"/>
    <w:rsid w:val="00DF1D82"/>
    <w:rsid w:val="00DF2871"/>
    <w:rsid w:val="00DF3996"/>
    <w:rsid w:val="00DF3C59"/>
    <w:rsid w:val="00DF4253"/>
    <w:rsid w:val="00DF47FC"/>
    <w:rsid w:val="00DF4930"/>
    <w:rsid w:val="00DF4953"/>
    <w:rsid w:val="00DF4DC8"/>
    <w:rsid w:val="00DF506A"/>
    <w:rsid w:val="00DF57B3"/>
    <w:rsid w:val="00DF604E"/>
    <w:rsid w:val="00DF6165"/>
    <w:rsid w:val="00DF66C5"/>
    <w:rsid w:val="00DF6853"/>
    <w:rsid w:val="00DF7137"/>
    <w:rsid w:val="00DF7E8F"/>
    <w:rsid w:val="00E00AA3"/>
    <w:rsid w:val="00E01279"/>
    <w:rsid w:val="00E01730"/>
    <w:rsid w:val="00E01A78"/>
    <w:rsid w:val="00E02A85"/>
    <w:rsid w:val="00E03262"/>
    <w:rsid w:val="00E03570"/>
    <w:rsid w:val="00E03A39"/>
    <w:rsid w:val="00E04553"/>
    <w:rsid w:val="00E04557"/>
    <w:rsid w:val="00E04972"/>
    <w:rsid w:val="00E04CE8"/>
    <w:rsid w:val="00E05379"/>
    <w:rsid w:val="00E05470"/>
    <w:rsid w:val="00E06F85"/>
    <w:rsid w:val="00E07075"/>
    <w:rsid w:val="00E07B3B"/>
    <w:rsid w:val="00E07D24"/>
    <w:rsid w:val="00E10D82"/>
    <w:rsid w:val="00E111D5"/>
    <w:rsid w:val="00E11247"/>
    <w:rsid w:val="00E1176F"/>
    <w:rsid w:val="00E11D13"/>
    <w:rsid w:val="00E12F85"/>
    <w:rsid w:val="00E132A2"/>
    <w:rsid w:val="00E13451"/>
    <w:rsid w:val="00E14EFE"/>
    <w:rsid w:val="00E158D1"/>
    <w:rsid w:val="00E15F1B"/>
    <w:rsid w:val="00E16A1F"/>
    <w:rsid w:val="00E173C6"/>
    <w:rsid w:val="00E175E9"/>
    <w:rsid w:val="00E17A80"/>
    <w:rsid w:val="00E17D9A"/>
    <w:rsid w:val="00E20C96"/>
    <w:rsid w:val="00E21605"/>
    <w:rsid w:val="00E223E5"/>
    <w:rsid w:val="00E23FEB"/>
    <w:rsid w:val="00E24920"/>
    <w:rsid w:val="00E250BE"/>
    <w:rsid w:val="00E25500"/>
    <w:rsid w:val="00E25D3B"/>
    <w:rsid w:val="00E25DD2"/>
    <w:rsid w:val="00E262E5"/>
    <w:rsid w:val="00E26AB8"/>
    <w:rsid w:val="00E2764F"/>
    <w:rsid w:val="00E304AB"/>
    <w:rsid w:val="00E309D7"/>
    <w:rsid w:val="00E309F7"/>
    <w:rsid w:val="00E3136A"/>
    <w:rsid w:val="00E321AE"/>
    <w:rsid w:val="00E3243F"/>
    <w:rsid w:val="00E33069"/>
    <w:rsid w:val="00E33158"/>
    <w:rsid w:val="00E3392D"/>
    <w:rsid w:val="00E34551"/>
    <w:rsid w:val="00E349B4"/>
    <w:rsid w:val="00E34E68"/>
    <w:rsid w:val="00E3539A"/>
    <w:rsid w:val="00E35A1B"/>
    <w:rsid w:val="00E35EC1"/>
    <w:rsid w:val="00E36D60"/>
    <w:rsid w:val="00E3757B"/>
    <w:rsid w:val="00E37B6B"/>
    <w:rsid w:val="00E4002D"/>
    <w:rsid w:val="00E40AE5"/>
    <w:rsid w:val="00E4136F"/>
    <w:rsid w:val="00E425F4"/>
    <w:rsid w:val="00E43106"/>
    <w:rsid w:val="00E43212"/>
    <w:rsid w:val="00E44733"/>
    <w:rsid w:val="00E447D5"/>
    <w:rsid w:val="00E450F4"/>
    <w:rsid w:val="00E46209"/>
    <w:rsid w:val="00E4626D"/>
    <w:rsid w:val="00E46396"/>
    <w:rsid w:val="00E46BE2"/>
    <w:rsid w:val="00E46F20"/>
    <w:rsid w:val="00E47F51"/>
    <w:rsid w:val="00E50248"/>
    <w:rsid w:val="00E51160"/>
    <w:rsid w:val="00E519AB"/>
    <w:rsid w:val="00E519E9"/>
    <w:rsid w:val="00E51B11"/>
    <w:rsid w:val="00E51BE3"/>
    <w:rsid w:val="00E52313"/>
    <w:rsid w:val="00E5289F"/>
    <w:rsid w:val="00E53D24"/>
    <w:rsid w:val="00E53F19"/>
    <w:rsid w:val="00E540FD"/>
    <w:rsid w:val="00E54674"/>
    <w:rsid w:val="00E54FB6"/>
    <w:rsid w:val="00E5574F"/>
    <w:rsid w:val="00E55809"/>
    <w:rsid w:val="00E561AB"/>
    <w:rsid w:val="00E56238"/>
    <w:rsid w:val="00E568E2"/>
    <w:rsid w:val="00E577BE"/>
    <w:rsid w:val="00E6013F"/>
    <w:rsid w:val="00E60226"/>
    <w:rsid w:val="00E60D21"/>
    <w:rsid w:val="00E62953"/>
    <w:rsid w:val="00E62BB8"/>
    <w:rsid w:val="00E62E8E"/>
    <w:rsid w:val="00E63AE3"/>
    <w:rsid w:val="00E64A37"/>
    <w:rsid w:val="00E65075"/>
    <w:rsid w:val="00E66836"/>
    <w:rsid w:val="00E66A03"/>
    <w:rsid w:val="00E6794E"/>
    <w:rsid w:val="00E67E29"/>
    <w:rsid w:val="00E70C68"/>
    <w:rsid w:val="00E73087"/>
    <w:rsid w:val="00E73157"/>
    <w:rsid w:val="00E7412F"/>
    <w:rsid w:val="00E74197"/>
    <w:rsid w:val="00E74BD4"/>
    <w:rsid w:val="00E74DE9"/>
    <w:rsid w:val="00E75CDE"/>
    <w:rsid w:val="00E75E0E"/>
    <w:rsid w:val="00E77634"/>
    <w:rsid w:val="00E806C7"/>
    <w:rsid w:val="00E82C1A"/>
    <w:rsid w:val="00E82D65"/>
    <w:rsid w:val="00E84370"/>
    <w:rsid w:val="00E84704"/>
    <w:rsid w:val="00E84FAC"/>
    <w:rsid w:val="00E85699"/>
    <w:rsid w:val="00E85D96"/>
    <w:rsid w:val="00E86059"/>
    <w:rsid w:val="00E869CF"/>
    <w:rsid w:val="00E8755D"/>
    <w:rsid w:val="00E87B2B"/>
    <w:rsid w:val="00E9065A"/>
    <w:rsid w:val="00E90669"/>
    <w:rsid w:val="00E911D4"/>
    <w:rsid w:val="00E921CC"/>
    <w:rsid w:val="00E926DB"/>
    <w:rsid w:val="00E929E9"/>
    <w:rsid w:val="00E92E96"/>
    <w:rsid w:val="00E94302"/>
    <w:rsid w:val="00E94B4D"/>
    <w:rsid w:val="00E9567F"/>
    <w:rsid w:val="00E96038"/>
    <w:rsid w:val="00E96452"/>
    <w:rsid w:val="00E96625"/>
    <w:rsid w:val="00E969D1"/>
    <w:rsid w:val="00E96B1F"/>
    <w:rsid w:val="00E9743A"/>
    <w:rsid w:val="00E97A8A"/>
    <w:rsid w:val="00EA0A03"/>
    <w:rsid w:val="00EA104E"/>
    <w:rsid w:val="00EA1FF6"/>
    <w:rsid w:val="00EA2847"/>
    <w:rsid w:val="00EA2AE3"/>
    <w:rsid w:val="00EA2F40"/>
    <w:rsid w:val="00EA30D2"/>
    <w:rsid w:val="00EA5A42"/>
    <w:rsid w:val="00EA6604"/>
    <w:rsid w:val="00EA683A"/>
    <w:rsid w:val="00EA6A62"/>
    <w:rsid w:val="00EA6EC2"/>
    <w:rsid w:val="00EA7304"/>
    <w:rsid w:val="00EA7FC7"/>
    <w:rsid w:val="00EB0152"/>
    <w:rsid w:val="00EB019D"/>
    <w:rsid w:val="00EB0F80"/>
    <w:rsid w:val="00EB23C6"/>
    <w:rsid w:val="00EB24FA"/>
    <w:rsid w:val="00EB266C"/>
    <w:rsid w:val="00EB2FC7"/>
    <w:rsid w:val="00EB3227"/>
    <w:rsid w:val="00EB37FF"/>
    <w:rsid w:val="00EB3EDE"/>
    <w:rsid w:val="00EB45AC"/>
    <w:rsid w:val="00EB548F"/>
    <w:rsid w:val="00EB56CD"/>
    <w:rsid w:val="00EB649D"/>
    <w:rsid w:val="00EB65DD"/>
    <w:rsid w:val="00EB6777"/>
    <w:rsid w:val="00EB6FAA"/>
    <w:rsid w:val="00EB75E2"/>
    <w:rsid w:val="00EB7A4C"/>
    <w:rsid w:val="00EC0BFD"/>
    <w:rsid w:val="00EC1D05"/>
    <w:rsid w:val="00EC1FB4"/>
    <w:rsid w:val="00EC20A4"/>
    <w:rsid w:val="00EC2FD3"/>
    <w:rsid w:val="00EC3118"/>
    <w:rsid w:val="00EC3224"/>
    <w:rsid w:val="00EC3261"/>
    <w:rsid w:val="00EC3E91"/>
    <w:rsid w:val="00EC4277"/>
    <w:rsid w:val="00EC458C"/>
    <w:rsid w:val="00EC51D4"/>
    <w:rsid w:val="00EC5222"/>
    <w:rsid w:val="00EC64B2"/>
    <w:rsid w:val="00EC6CBD"/>
    <w:rsid w:val="00EC6E62"/>
    <w:rsid w:val="00EC7BC3"/>
    <w:rsid w:val="00ED0302"/>
    <w:rsid w:val="00ED072A"/>
    <w:rsid w:val="00ED21BF"/>
    <w:rsid w:val="00ED23E1"/>
    <w:rsid w:val="00ED2BDF"/>
    <w:rsid w:val="00ED2D38"/>
    <w:rsid w:val="00ED3D30"/>
    <w:rsid w:val="00ED4C55"/>
    <w:rsid w:val="00ED50CB"/>
    <w:rsid w:val="00ED53BD"/>
    <w:rsid w:val="00ED56F3"/>
    <w:rsid w:val="00ED5F0E"/>
    <w:rsid w:val="00ED652E"/>
    <w:rsid w:val="00ED6AB0"/>
    <w:rsid w:val="00EE3F18"/>
    <w:rsid w:val="00EE4219"/>
    <w:rsid w:val="00EE443D"/>
    <w:rsid w:val="00EE466A"/>
    <w:rsid w:val="00EE547B"/>
    <w:rsid w:val="00EE56B7"/>
    <w:rsid w:val="00EE5715"/>
    <w:rsid w:val="00EE61EA"/>
    <w:rsid w:val="00EE654D"/>
    <w:rsid w:val="00EE67CD"/>
    <w:rsid w:val="00EE7BA5"/>
    <w:rsid w:val="00EF0048"/>
    <w:rsid w:val="00EF0456"/>
    <w:rsid w:val="00EF0EBC"/>
    <w:rsid w:val="00EF0F97"/>
    <w:rsid w:val="00EF1E59"/>
    <w:rsid w:val="00EF2B50"/>
    <w:rsid w:val="00EF2B98"/>
    <w:rsid w:val="00EF462E"/>
    <w:rsid w:val="00EF6191"/>
    <w:rsid w:val="00EF64F8"/>
    <w:rsid w:val="00EF6D93"/>
    <w:rsid w:val="00EF71EE"/>
    <w:rsid w:val="00EF7F08"/>
    <w:rsid w:val="00F008DE"/>
    <w:rsid w:val="00F00C02"/>
    <w:rsid w:val="00F00DC0"/>
    <w:rsid w:val="00F0223D"/>
    <w:rsid w:val="00F0330A"/>
    <w:rsid w:val="00F049EE"/>
    <w:rsid w:val="00F04BC3"/>
    <w:rsid w:val="00F04D25"/>
    <w:rsid w:val="00F052F0"/>
    <w:rsid w:val="00F064E0"/>
    <w:rsid w:val="00F06F2C"/>
    <w:rsid w:val="00F101B3"/>
    <w:rsid w:val="00F10AC3"/>
    <w:rsid w:val="00F1176C"/>
    <w:rsid w:val="00F12025"/>
    <w:rsid w:val="00F1296A"/>
    <w:rsid w:val="00F12A20"/>
    <w:rsid w:val="00F14E7E"/>
    <w:rsid w:val="00F15304"/>
    <w:rsid w:val="00F15A54"/>
    <w:rsid w:val="00F1608D"/>
    <w:rsid w:val="00F1621F"/>
    <w:rsid w:val="00F1728C"/>
    <w:rsid w:val="00F17C9D"/>
    <w:rsid w:val="00F17F1C"/>
    <w:rsid w:val="00F17F48"/>
    <w:rsid w:val="00F20A60"/>
    <w:rsid w:val="00F21E19"/>
    <w:rsid w:val="00F221CC"/>
    <w:rsid w:val="00F22521"/>
    <w:rsid w:val="00F22652"/>
    <w:rsid w:val="00F22F04"/>
    <w:rsid w:val="00F2307B"/>
    <w:rsid w:val="00F230F8"/>
    <w:rsid w:val="00F24512"/>
    <w:rsid w:val="00F24C29"/>
    <w:rsid w:val="00F2615D"/>
    <w:rsid w:val="00F265FB"/>
    <w:rsid w:val="00F26EF8"/>
    <w:rsid w:val="00F27F1E"/>
    <w:rsid w:val="00F310CF"/>
    <w:rsid w:val="00F3172D"/>
    <w:rsid w:val="00F31A3A"/>
    <w:rsid w:val="00F3370D"/>
    <w:rsid w:val="00F337C0"/>
    <w:rsid w:val="00F34603"/>
    <w:rsid w:val="00F34AEB"/>
    <w:rsid w:val="00F35476"/>
    <w:rsid w:val="00F35E85"/>
    <w:rsid w:val="00F369B8"/>
    <w:rsid w:val="00F36C36"/>
    <w:rsid w:val="00F36E41"/>
    <w:rsid w:val="00F37669"/>
    <w:rsid w:val="00F40CF4"/>
    <w:rsid w:val="00F40F91"/>
    <w:rsid w:val="00F4301E"/>
    <w:rsid w:val="00F44A83"/>
    <w:rsid w:val="00F44F00"/>
    <w:rsid w:val="00F456EB"/>
    <w:rsid w:val="00F45D8A"/>
    <w:rsid w:val="00F45EB0"/>
    <w:rsid w:val="00F45F80"/>
    <w:rsid w:val="00F4631E"/>
    <w:rsid w:val="00F46AA6"/>
    <w:rsid w:val="00F46C7A"/>
    <w:rsid w:val="00F471E1"/>
    <w:rsid w:val="00F501E5"/>
    <w:rsid w:val="00F50E93"/>
    <w:rsid w:val="00F528DE"/>
    <w:rsid w:val="00F52AFF"/>
    <w:rsid w:val="00F5309B"/>
    <w:rsid w:val="00F535C4"/>
    <w:rsid w:val="00F538D1"/>
    <w:rsid w:val="00F540AB"/>
    <w:rsid w:val="00F54301"/>
    <w:rsid w:val="00F54691"/>
    <w:rsid w:val="00F55467"/>
    <w:rsid w:val="00F5577E"/>
    <w:rsid w:val="00F55C73"/>
    <w:rsid w:val="00F560BA"/>
    <w:rsid w:val="00F5669E"/>
    <w:rsid w:val="00F57060"/>
    <w:rsid w:val="00F572C0"/>
    <w:rsid w:val="00F57AAA"/>
    <w:rsid w:val="00F57D33"/>
    <w:rsid w:val="00F57F76"/>
    <w:rsid w:val="00F60C48"/>
    <w:rsid w:val="00F61C65"/>
    <w:rsid w:val="00F63F5D"/>
    <w:rsid w:val="00F64F55"/>
    <w:rsid w:val="00F67B08"/>
    <w:rsid w:val="00F67BE2"/>
    <w:rsid w:val="00F70253"/>
    <w:rsid w:val="00F71274"/>
    <w:rsid w:val="00F714C8"/>
    <w:rsid w:val="00F716D4"/>
    <w:rsid w:val="00F7192B"/>
    <w:rsid w:val="00F71E2C"/>
    <w:rsid w:val="00F726DE"/>
    <w:rsid w:val="00F7288F"/>
    <w:rsid w:val="00F72E76"/>
    <w:rsid w:val="00F737F7"/>
    <w:rsid w:val="00F73E7E"/>
    <w:rsid w:val="00F744AD"/>
    <w:rsid w:val="00F745ED"/>
    <w:rsid w:val="00F7470E"/>
    <w:rsid w:val="00F74D6C"/>
    <w:rsid w:val="00F74E99"/>
    <w:rsid w:val="00F75193"/>
    <w:rsid w:val="00F751E8"/>
    <w:rsid w:val="00F755A3"/>
    <w:rsid w:val="00F76055"/>
    <w:rsid w:val="00F7614F"/>
    <w:rsid w:val="00F7686C"/>
    <w:rsid w:val="00F76B12"/>
    <w:rsid w:val="00F77780"/>
    <w:rsid w:val="00F77994"/>
    <w:rsid w:val="00F7BF3A"/>
    <w:rsid w:val="00F80312"/>
    <w:rsid w:val="00F821FA"/>
    <w:rsid w:val="00F8250D"/>
    <w:rsid w:val="00F831E7"/>
    <w:rsid w:val="00F838A7"/>
    <w:rsid w:val="00F83A38"/>
    <w:rsid w:val="00F854E1"/>
    <w:rsid w:val="00F85E5E"/>
    <w:rsid w:val="00F85E9F"/>
    <w:rsid w:val="00F86A8B"/>
    <w:rsid w:val="00F87436"/>
    <w:rsid w:val="00F9013A"/>
    <w:rsid w:val="00F905EA"/>
    <w:rsid w:val="00F906B9"/>
    <w:rsid w:val="00F91741"/>
    <w:rsid w:val="00F91F3D"/>
    <w:rsid w:val="00F928F2"/>
    <w:rsid w:val="00F93720"/>
    <w:rsid w:val="00F9429C"/>
    <w:rsid w:val="00F94DA7"/>
    <w:rsid w:val="00F950CD"/>
    <w:rsid w:val="00F95EF4"/>
    <w:rsid w:val="00F968BC"/>
    <w:rsid w:val="00F96AA5"/>
    <w:rsid w:val="00F97B64"/>
    <w:rsid w:val="00FA01F8"/>
    <w:rsid w:val="00FA102A"/>
    <w:rsid w:val="00FA116B"/>
    <w:rsid w:val="00FA11B1"/>
    <w:rsid w:val="00FA1903"/>
    <w:rsid w:val="00FA3F50"/>
    <w:rsid w:val="00FA43AA"/>
    <w:rsid w:val="00FA69ED"/>
    <w:rsid w:val="00FA6E35"/>
    <w:rsid w:val="00FA711F"/>
    <w:rsid w:val="00FA7FB0"/>
    <w:rsid w:val="00FB03F8"/>
    <w:rsid w:val="00FB1265"/>
    <w:rsid w:val="00FB2F0B"/>
    <w:rsid w:val="00FB30C9"/>
    <w:rsid w:val="00FB36DA"/>
    <w:rsid w:val="00FB3BDA"/>
    <w:rsid w:val="00FB4D10"/>
    <w:rsid w:val="00FB69F2"/>
    <w:rsid w:val="00FB7F4F"/>
    <w:rsid w:val="00FC0764"/>
    <w:rsid w:val="00FC1499"/>
    <w:rsid w:val="00FC15E1"/>
    <w:rsid w:val="00FC26AF"/>
    <w:rsid w:val="00FC2BCA"/>
    <w:rsid w:val="00FC2E9E"/>
    <w:rsid w:val="00FC3176"/>
    <w:rsid w:val="00FC3AD9"/>
    <w:rsid w:val="00FC3DFA"/>
    <w:rsid w:val="00FC4F26"/>
    <w:rsid w:val="00FC500F"/>
    <w:rsid w:val="00FC5636"/>
    <w:rsid w:val="00FC60EF"/>
    <w:rsid w:val="00FC6EA7"/>
    <w:rsid w:val="00FC6EF3"/>
    <w:rsid w:val="00FC6F18"/>
    <w:rsid w:val="00FD09B0"/>
    <w:rsid w:val="00FD09B6"/>
    <w:rsid w:val="00FD1117"/>
    <w:rsid w:val="00FD1A0A"/>
    <w:rsid w:val="00FD3AA8"/>
    <w:rsid w:val="00FD408F"/>
    <w:rsid w:val="00FD41CF"/>
    <w:rsid w:val="00FD45BA"/>
    <w:rsid w:val="00FD545A"/>
    <w:rsid w:val="00FD6900"/>
    <w:rsid w:val="00FD6A05"/>
    <w:rsid w:val="00FD6DFB"/>
    <w:rsid w:val="00FD79D0"/>
    <w:rsid w:val="00FD7FF9"/>
    <w:rsid w:val="00FE2F10"/>
    <w:rsid w:val="00FE3BC4"/>
    <w:rsid w:val="00FE454A"/>
    <w:rsid w:val="00FE458D"/>
    <w:rsid w:val="00FE48F2"/>
    <w:rsid w:val="00FE51E1"/>
    <w:rsid w:val="00FE56B6"/>
    <w:rsid w:val="00FE5BC8"/>
    <w:rsid w:val="00FE63EB"/>
    <w:rsid w:val="00FE6481"/>
    <w:rsid w:val="00FE7561"/>
    <w:rsid w:val="00FE765E"/>
    <w:rsid w:val="00FE7A84"/>
    <w:rsid w:val="00FF0A98"/>
    <w:rsid w:val="00FF1185"/>
    <w:rsid w:val="00FF4164"/>
    <w:rsid w:val="00FF4B56"/>
    <w:rsid w:val="00FF5899"/>
    <w:rsid w:val="00FF5A4D"/>
    <w:rsid w:val="00FF6462"/>
    <w:rsid w:val="00FF64B6"/>
    <w:rsid w:val="00FF6542"/>
    <w:rsid w:val="00FF714B"/>
    <w:rsid w:val="00FF73C8"/>
    <w:rsid w:val="00FF74CA"/>
    <w:rsid w:val="00FF7ADD"/>
    <w:rsid w:val="00FF7CDB"/>
    <w:rsid w:val="01031D5E"/>
    <w:rsid w:val="010FE34A"/>
    <w:rsid w:val="01138A81"/>
    <w:rsid w:val="011D2911"/>
    <w:rsid w:val="0125DEDB"/>
    <w:rsid w:val="013278CD"/>
    <w:rsid w:val="0136D874"/>
    <w:rsid w:val="013E94AD"/>
    <w:rsid w:val="01545DB0"/>
    <w:rsid w:val="015475EE"/>
    <w:rsid w:val="0169D3B7"/>
    <w:rsid w:val="01716304"/>
    <w:rsid w:val="017884B3"/>
    <w:rsid w:val="01902853"/>
    <w:rsid w:val="01A88286"/>
    <w:rsid w:val="01C4C83B"/>
    <w:rsid w:val="01C85318"/>
    <w:rsid w:val="01CC0F93"/>
    <w:rsid w:val="01D449E9"/>
    <w:rsid w:val="01EA26EC"/>
    <w:rsid w:val="01F0E304"/>
    <w:rsid w:val="01F4E3A2"/>
    <w:rsid w:val="02133DCA"/>
    <w:rsid w:val="02162EF7"/>
    <w:rsid w:val="0227F332"/>
    <w:rsid w:val="022D2F5C"/>
    <w:rsid w:val="02388581"/>
    <w:rsid w:val="0244079E"/>
    <w:rsid w:val="0244B02E"/>
    <w:rsid w:val="024692A2"/>
    <w:rsid w:val="025561A8"/>
    <w:rsid w:val="025CBDC9"/>
    <w:rsid w:val="02666E65"/>
    <w:rsid w:val="0287BFE3"/>
    <w:rsid w:val="0294E235"/>
    <w:rsid w:val="02980553"/>
    <w:rsid w:val="029A79AE"/>
    <w:rsid w:val="02A4E754"/>
    <w:rsid w:val="02BB6A0D"/>
    <w:rsid w:val="02BBF8CE"/>
    <w:rsid w:val="02C27485"/>
    <w:rsid w:val="02EBB247"/>
    <w:rsid w:val="02EBBF2E"/>
    <w:rsid w:val="02EE4A88"/>
    <w:rsid w:val="02F3817C"/>
    <w:rsid w:val="02F8674C"/>
    <w:rsid w:val="02F917FF"/>
    <w:rsid w:val="03007EC5"/>
    <w:rsid w:val="0306D594"/>
    <w:rsid w:val="030DDB20"/>
    <w:rsid w:val="030F84B4"/>
    <w:rsid w:val="03123D2D"/>
    <w:rsid w:val="0331D2E6"/>
    <w:rsid w:val="033480AF"/>
    <w:rsid w:val="033E63D8"/>
    <w:rsid w:val="034C98CC"/>
    <w:rsid w:val="034FA0D9"/>
    <w:rsid w:val="036375C1"/>
    <w:rsid w:val="036785C8"/>
    <w:rsid w:val="036E335A"/>
    <w:rsid w:val="039658B8"/>
    <w:rsid w:val="03990C1A"/>
    <w:rsid w:val="039BE0CA"/>
    <w:rsid w:val="03AD2F2E"/>
    <w:rsid w:val="03DD258F"/>
    <w:rsid w:val="03E9A151"/>
    <w:rsid w:val="03EAC7F0"/>
    <w:rsid w:val="03F1EDD2"/>
    <w:rsid w:val="03F741AE"/>
    <w:rsid w:val="03FEF5CD"/>
    <w:rsid w:val="04090038"/>
    <w:rsid w:val="041E746E"/>
    <w:rsid w:val="04202594"/>
    <w:rsid w:val="04235BDA"/>
    <w:rsid w:val="042F6A5B"/>
    <w:rsid w:val="04394277"/>
    <w:rsid w:val="04419999"/>
    <w:rsid w:val="044B9081"/>
    <w:rsid w:val="044D2B05"/>
    <w:rsid w:val="04543804"/>
    <w:rsid w:val="046ED02B"/>
    <w:rsid w:val="047DF31E"/>
    <w:rsid w:val="047E20B0"/>
    <w:rsid w:val="049D67E8"/>
    <w:rsid w:val="04A4CBEA"/>
    <w:rsid w:val="04AC7F5A"/>
    <w:rsid w:val="04D7C443"/>
    <w:rsid w:val="04DDDC7B"/>
    <w:rsid w:val="04E21C1A"/>
    <w:rsid w:val="04EDD015"/>
    <w:rsid w:val="04F0D513"/>
    <w:rsid w:val="04F9DBB6"/>
    <w:rsid w:val="04FB8E10"/>
    <w:rsid w:val="0502CF46"/>
    <w:rsid w:val="0507AEAC"/>
    <w:rsid w:val="05104FDB"/>
    <w:rsid w:val="05117BC6"/>
    <w:rsid w:val="051408BB"/>
    <w:rsid w:val="051F4346"/>
    <w:rsid w:val="05337BA7"/>
    <w:rsid w:val="05437C61"/>
    <w:rsid w:val="0544B6C3"/>
    <w:rsid w:val="054CDAAD"/>
    <w:rsid w:val="054EF35D"/>
    <w:rsid w:val="05687E2F"/>
    <w:rsid w:val="05807BA5"/>
    <w:rsid w:val="058504E3"/>
    <w:rsid w:val="05856E7D"/>
    <w:rsid w:val="05888B41"/>
    <w:rsid w:val="05B80BB9"/>
    <w:rsid w:val="05CD5E1E"/>
    <w:rsid w:val="05CD7833"/>
    <w:rsid w:val="05D012CD"/>
    <w:rsid w:val="05DE4546"/>
    <w:rsid w:val="05E6B817"/>
    <w:rsid w:val="05FD2ADC"/>
    <w:rsid w:val="05FF6B67"/>
    <w:rsid w:val="06035B54"/>
    <w:rsid w:val="060EC54C"/>
    <w:rsid w:val="06118EA6"/>
    <w:rsid w:val="06200628"/>
    <w:rsid w:val="06211C10"/>
    <w:rsid w:val="062298F8"/>
    <w:rsid w:val="062AF567"/>
    <w:rsid w:val="063BC947"/>
    <w:rsid w:val="0646654E"/>
    <w:rsid w:val="064F90F0"/>
    <w:rsid w:val="0655A6C8"/>
    <w:rsid w:val="066698AC"/>
    <w:rsid w:val="06797573"/>
    <w:rsid w:val="067B58B2"/>
    <w:rsid w:val="0691E3DB"/>
    <w:rsid w:val="06A3744F"/>
    <w:rsid w:val="06B46170"/>
    <w:rsid w:val="06B61CFD"/>
    <w:rsid w:val="06CC7636"/>
    <w:rsid w:val="06D76D24"/>
    <w:rsid w:val="06E5DC15"/>
    <w:rsid w:val="06F66E32"/>
    <w:rsid w:val="06FDE1C4"/>
    <w:rsid w:val="07036E99"/>
    <w:rsid w:val="0705EE0A"/>
    <w:rsid w:val="0706E44C"/>
    <w:rsid w:val="070B5D85"/>
    <w:rsid w:val="071FF4E2"/>
    <w:rsid w:val="073284D5"/>
    <w:rsid w:val="0737A71F"/>
    <w:rsid w:val="0744DE8E"/>
    <w:rsid w:val="0745A347"/>
    <w:rsid w:val="0754AB9F"/>
    <w:rsid w:val="0754CDD2"/>
    <w:rsid w:val="07738013"/>
    <w:rsid w:val="0782462A"/>
    <w:rsid w:val="07889BE1"/>
    <w:rsid w:val="079827F4"/>
    <w:rsid w:val="079F683B"/>
    <w:rsid w:val="07A6C93D"/>
    <w:rsid w:val="07AF80B3"/>
    <w:rsid w:val="07C5AA21"/>
    <w:rsid w:val="07CD9121"/>
    <w:rsid w:val="07DDD8BB"/>
    <w:rsid w:val="07E8E4A9"/>
    <w:rsid w:val="07F31D3F"/>
    <w:rsid w:val="08012010"/>
    <w:rsid w:val="080214F0"/>
    <w:rsid w:val="08034FE2"/>
    <w:rsid w:val="08054F66"/>
    <w:rsid w:val="0807F388"/>
    <w:rsid w:val="080C5395"/>
    <w:rsid w:val="080FECC1"/>
    <w:rsid w:val="084FC8E7"/>
    <w:rsid w:val="08510346"/>
    <w:rsid w:val="086C375F"/>
    <w:rsid w:val="086EF526"/>
    <w:rsid w:val="08726CD4"/>
    <w:rsid w:val="087CCCCA"/>
    <w:rsid w:val="0880FE72"/>
    <w:rsid w:val="0881C033"/>
    <w:rsid w:val="0885DACB"/>
    <w:rsid w:val="089FCE31"/>
    <w:rsid w:val="08A454F0"/>
    <w:rsid w:val="08ACDCCE"/>
    <w:rsid w:val="08B1A744"/>
    <w:rsid w:val="08C37C3A"/>
    <w:rsid w:val="08D163FD"/>
    <w:rsid w:val="08D7BD70"/>
    <w:rsid w:val="08DBDB1B"/>
    <w:rsid w:val="08EF4502"/>
    <w:rsid w:val="08F7CF75"/>
    <w:rsid w:val="08FA86D6"/>
    <w:rsid w:val="08FD62E4"/>
    <w:rsid w:val="090416EC"/>
    <w:rsid w:val="0908051D"/>
    <w:rsid w:val="09160811"/>
    <w:rsid w:val="091618F2"/>
    <w:rsid w:val="091C5B86"/>
    <w:rsid w:val="0926DAC2"/>
    <w:rsid w:val="094081B3"/>
    <w:rsid w:val="095CBCD9"/>
    <w:rsid w:val="09623C44"/>
    <w:rsid w:val="0997B520"/>
    <w:rsid w:val="09988664"/>
    <w:rsid w:val="09BD59F2"/>
    <w:rsid w:val="09DADA6E"/>
    <w:rsid w:val="09DC026D"/>
    <w:rsid w:val="09E3B933"/>
    <w:rsid w:val="09E50CD8"/>
    <w:rsid w:val="09E68210"/>
    <w:rsid w:val="0A09B72B"/>
    <w:rsid w:val="0A133575"/>
    <w:rsid w:val="0A1BC99D"/>
    <w:rsid w:val="0A213364"/>
    <w:rsid w:val="0A23F6DA"/>
    <w:rsid w:val="0A2F0787"/>
    <w:rsid w:val="0A35E77E"/>
    <w:rsid w:val="0A36225D"/>
    <w:rsid w:val="0A3C936D"/>
    <w:rsid w:val="0A41EAA1"/>
    <w:rsid w:val="0A6C587E"/>
    <w:rsid w:val="0A713B65"/>
    <w:rsid w:val="0A8A4BBF"/>
    <w:rsid w:val="0A91D274"/>
    <w:rsid w:val="0A92B32A"/>
    <w:rsid w:val="0A9D2496"/>
    <w:rsid w:val="0AB94717"/>
    <w:rsid w:val="0AC34C18"/>
    <w:rsid w:val="0AC51FF2"/>
    <w:rsid w:val="0AD7D691"/>
    <w:rsid w:val="0AD99B25"/>
    <w:rsid w:val="0AE0C631"/>
    <w:rsid w:val="0AEE4367"/>
    <w:rsid w:val="0AF6E428"/>
    <w:rsid w:val="0B075401"/>
    <w:rsid w:val="0B0FC322"/>
    <w:rsid w:val="0B23D488"/>
    <w:rsid w:val="0B244053"/>
    <w:rsid w:val="0B313C54"/>
    <w:rsid w:val="0B3FB025"/>
    <w:rsid w:val="0B45586B"/>
    <w:rsid w:val="0B482FB4"/>
    <w:rsid w:val="0B6FB2DD"/>
    <w:rsid w:val="0B70FCD3"/>
    <w:rsid w:val="0B713688"/>
    <w:rsid w:val="0B90BBDD"/>
    <w:rsid w:val="0B91C68D"/>
    <w:rsid w:val="0BA630E4"/>
    <w:rsid w:val="0BB3B2D7"/>
    <w:rsid w:val="0BC38AE1"/>
    <w:rsid w:val="0BC516ED"/>
    <w:rsid w:val="0BCBECBD"/>
    <w:rsid w:val="0BF769D1"/>
    <w:rsid w:val="0C04A73B"/>
    <w:rsid w:val="0C08CE94"/>
    <w:rsid w:val="0C0D5132"/>
    <w:rsid w:val="0C10BC4D"/>
    <w:rsid w:val="0C1BB576"/>
    <w:rsid w:val="0C244875"/>
    <w:rsid w:val="0C324241"/>
    <w:rsid w:val="0C33BE0C"/>
    <w:rsid w:val="0C3BAA51"/>
    <w:rsid w:val="0C3E0E15"/>
    <w:rsid w:val="0C51E1FB"/>
    <w:rsid w:val="0C53F71C"/>
    <w:rsid w:val="0C5CEB30"/>
    <w:rsid w:val="0C5D6677"/>
    <w:rsid w:val="0C6D7B71"/>
    <w:rsid w:val="0C7E24A5"/>
    <w:rsid w:val="0C8BA1FA"/>
    <w:rsid w:val="0C9CADA3"/>
    <w:rsid w:val="0CA1EE8A"/>
    <w:rsid w:val="0CA56BD6"/>
    <w:rsid w:val="0CA906C6"/>
    <w:rsid w:val="0CC429ED"/>
    <w:rsid w:val="0CC511AA"/>
    <w:rsid w:val="0CC5C2D5"/>
    <w:rsid w:val="0CCABD0E"/>
    <w:rsid w:val="0CD3F308"/>
    <w:rsid w:val="0CE20082"/>
    <w:rsid w:val="0CEA3472"/>
    <w:rsid w:val="0CF1CE3C"/>
    <w:rsid w:val="0CF9FEAF"/>
    <w:rsid w:val="0D000B75"/>
    <w:rsid w:val="0D06415B"/>
    <w:rsid w:val="0D0A4AB0"/>
    <w:rsid w:val="0D15F9CD"/>
    <w:rsid w:val="0D2E0986"/>
    <w:rsid w:val="0D3EB626"/>
    <w:rsid w:val="0D450CB3"/>
    <w:rsid w:val="0D4C3532"/>
    <w:rsid w:val="0D518F5B"/>
    <w:rsid w:val="0D69AE89"/>
    <w:rsid w:val="0D6AD1B3"/>
    <w:rsid w:val="0D75D90C"/>
    <w:rsid w:val="0D839420"/>
    <w:rsid w:val="0D8EF2CA"/>
    <w:rsid w:val="0D995F5E"/>
    <w:rsid w:val="0DA11AA6"/>
    <w:rsid w:val="0DA2BC07"/>
    <w:rsid w:val="0DEC2B26"/>
    <w:rsid w:val="0DFCBCF5"/>
    <w:rsid w:val="0DFECB7E"/>
    <w:rsid w:val="0E064344"/>
    <w:rsid w:val="0E0B5662"/>
    <w:rsid w:val="0E1DB94D"/>
    <w:rsid w:val="0E257AE2"/>
    <w:rsid w:val="0E29BFE8"/>
    <w:rsid w:val="0E2F7949"/>
    <w:rsid w:val="0E37D80F"/>
    <w:rsid w:val="0E3F067B"/>
    <w:rsid w:val="0E55544A"/>
    <w:rsid w:val="0E6727D9"/>
    <w:rsid w:val="0E717E9F"/>
    <w:rsid w:val="0E7319C8"/>
    <w:rsid w:val="0E7AD25C"/>
    <w:rsid w:val="0EA2C22E"/>
    <w:rsid w:val="0EA497A7"/>
    <w:rsid w:val="0EA66A80"/>
    <w:rsid w:val="0EAEB991"/>
    <w:rsid w:val="0EB15650"/>
    <w:rsid w:val="0EC45A1C"/>
    <w:rsid w:val="0EC60BF5"/>
    <w:rsid w:val="0ECCF54A"/>
    <w:rsid w:val="0ECE8C11"/>
    <w:rsid w:val="0ED0DD7C"/>
    <w:rsid w:val="0EDF737C"/>
    <w:rsid w:val="0EE0373A"/>
    <w:rsid w:val="0EE42038"/>
    <w:rsid w:val="0EE9F319"/>
    <w:rsid w:val="0EEA6213"/>
    <w:rsid w:val="0F21D9E6"/>
    <w:rsid w:val="0F342156"/>
    <w:rsid w:val="0F387F21"/>
    <w:rsid w:val="0F3DB1B6"/>
    <w:rsid w:val="0F477F3C"/>
    <w:rsid w:val="0F5B0429"/>
    <w:rsid w:val="0F65F024"/>
    <w:rsid w:val="0F7258A5"/>
    <w:rsid w:val="0F78D746"/>
    <w:rsid w:val="0F79D682"/>
    <w:rsid w:val="0F79D6D2"/>
    <w:rsid w:val="0F79F46E"/>
    <w:rsid w:val="0F7C43CB"/>
    <w:rsid w:val="0F837A2D"/>
    <w:rsid w:val="0F8FCEFB"/>
    <w:rsid w:val="0F9712D1"/>
    <w:rsid w:val="0FA31CAE"/>
    <w:rsid w:val="0FA49D01"/>
    <w:rsid w:val="0FA7716F"/>
    <w:rsid w:val="0FACE511"/>
    <w:rsid w:val="0FB0A074"/>
    <w:rsid w:val="0FBB192A"/>
    <w:rsid w:val="0FC0AFA6"/>
    <w:rsid w:val="0FC40972"/>
    <w:rsid w:val="0FDD20E2"/>
    <w:rsid w:val="0FDD3A2F"/>
    <w:rsid w:val="0FDDDECA"/>
    <w:rsid w:val="0FEB8721"/>
    <w:rsid w:val="0FEFE243"/>
    <w:rsid w:val="0FF6D9D8"/>
    <w:rsid w:val="0FFD0672"/>
    <w:rsid w:val="10013634"/>
    <w:rsid w:val="1029D38E"/>
    <w:rsid w:val="102E4132"/>
    <w:rsid w:val="10359286"/>
    <w:rsid w:val="103CE3B7"/>
    <w:rsid w:val="10446614"/>
    <w:rsid w:val="1058F803"/>
    <w:rsid w:val="106846B3"/>
    <w:rsid w:val="106E5D17"/>
    <w:rsid w:val="10744052"/>
    <w:rsid w:val="107DADCE"/>
    <w:rsid w:val="1082D90C"/>
    <w:rsid w:val="108DAF00"/>
    <w:rsid w:val="109B24CB"/>
    <w:rsid w:val="10B92DF3"/>
    <w:rsid w:val="10C0BFAC"/>
    <w:rsid w:val="10C42C73"/>
    <w:rsid w:val="10CF7294"/>
    <w:rsid w:val="10D9B2E1"/>
    <w:rsid w:val="10ED9994"/>
    <w:rsid w:val="10FD8F2D"/>
    <w:rsid w:val="11091125"/>
    <w:rsid w:val="110FD2A6"/>
    <w:rsid w:val="11187242"/>
    <w:rsid w:val="111C52D6"/>
    <w:rsid w:val="1121641B"/>
    <w:rsid w:val="11233EED"/>
    <w:rsid w:val="11398962"/>
    <w:rsid w:val="113A8F6E"/>
    <w:rsid w:val="1144DE46"/>
    <w:rsid w:val="1144F6F4"/>
    <w:rsid w:val="11591B66"/>
    <w:rsid w:val="11625A7B"/>
    <w:rsid w:val="11702FE3"/>
    <w:rsid w:val="117FB2C4"/>
    <w:rsid w:val="1188EE80"/>
    <w:rsid w:val="119316A8"/>
    <w:rsid w:val="11979E2C"/>
    <w:rsid w:val="119E18F0"/>
    <w:rsid w:val="11AA4643"/>
    <w:rsid w:val="11AD5891"/>
    <w:rsid w:val="11B23460"/>
    <w:rsid w:val="11BAA28F"/>
    <w:rsid w:val="11BB767D"/>
    <w:rsid w:val="11CE4BDD"/>
    <w:rsid w:val="11D46CEE"/>
    <w:rsid w:val="11D6D02E"/>
    <w:rsid w:val="11E93577"/>
    <w:rsid w:val="11EACC96"/>
    <w:rsid w:val="11F347C2"/>
    <w:rsid w:val="11FC4138"/>
    <w:rsid w:val="12040676"/>
    <w:rsid w:val="1216CFA6"/>
    <w:rsid w:val="1219E795"/>
    <w:rsid w:val="122CE8E4"/>
    <w:rsid w:val="1242B038"/>
    <w:rsid w:val="1248B4D1"/>
    <w:rsid w:val="124B848E"/>
    <w:rsid w:val="1254964F"/>
    <w:rsid w:val="125EAEAF"/>
    <w:rsid w:val="1270232C"/>
    <w:rsid w:val="1277EB88"/>
    <w:rsid w:val="12787CEE"/>
    <w:rsid w:val="1278A08A"/>
    <w:rsid w:val="12790CE8"/>
    <w:rsid w:val="127BFFC9"/>
    <w:rsid w:val="12800496"/>
    <w:rsid w:val="1287ED21"/>
    <w:rsid w:val="129476F7"/>
    <w:rsid w:val="12978572"/>
    <w:rsid w:val="12A78714"/>
    <w:rsid w:val="12AB2FBE"/>
    <w:rsid w:val="12B24734"/>
    <w:rsid w:val="12B47B7A"/>
    <w:rsid w:val="12B5E502"/>
    <w:rsid w:val="12C0A88B"/>
    <w:rsid w:val="12C86806"/>
    <w:rsid w:val="12CE6833"/>
    <w:rsid w:val="12DFCD25"/>
    <w:rsid w:val="12E5A85C"/>
    <w:rsid w:val="12E7EB45"/>
    <w:rsid w:val="12EC733D"/>
    <w:rsid w:val="12F09C04"/>
    <w:rsid w:val="12F0F22A"/>
    <w:rsid w:val="12F63221"/>
    <w:rsid w:val="12FA1B8E"/>
    <w:rsid w:val="12FE7DC0"/>
    <w:rsid w:val="1302E60E"/>
    <w:rsid w:val="1305D1A4"/>
    <w:rsid w:val="1306C957"/>
    <w:rsid w:val="13195F0C"/>
    <w:rsid w:val="131A560F"/>
    <w:rsid w:val="13295351"/>
    <w:rsid w:val="132CC126"/>
    <w:rsid w:val="13457CB6"/>
    <w:rsid w:val="13484AB4"/>
    <w:rsid w:val="1349198D"/>
    <w:rsid w:val="134F8C1D"/>
    <w:rsid w:val="1351EBB9"/>
    <w:rsid w:val="1356624D"/>
    <w:rsid w:val="135857DA"/>
    <w:rsid w:val="135BDA3F"/>
    <w:rsid w:val="135CFE18"/>
    <w:rsid w:val="13610E6D"/>
    <w:rsid w:val="1366E859"/>
    <w:rsid w:val="136876D0"/>
    <w:rsid w:val="136C2600"/>
    <w:rsid w:val="136C87D0"/>
    <w:rsid w:val="1377E988"/>
    <w:rsid w:val="137FDA85"/>
    <w:rsid w:val="1383F614"/>
    <w:rsid w:val="13890C55"/>
    <w:rsid w:val="139017BA"/>
    <w:rsid w:val="1397E762"/>
    <w:rsid w:val="13AE0112"/>
    <w:rsid w:val="13B4B9E0"/>
    <w:rsid w:val="13B55633"/>
    <w:rsid w:val="13B8A4AF"/>
    <w:rsid w:val="13BE86F1"/>
    <w:rsid w:val="13CD9A8F"/>
    <w:rsid w:val="13CE88FC"/>
    <w:rsid w:val="13D95F6A"/>
    <w:rsid w:val="13DC0CFB"/>
    <w:rsid w:val="13DCB704"/>
    <w:rsid w:val="13F8AC40"/>
    <w:rsid w:val="1404C2D7"/>
    <w:rsid w:val="140F52F7"/>
    <w:rsid w:val="1413F4E8"/>
    <w:rsid w:val="1419A8C0"/>
    <w:rsid w:val="142C582D"/>
    <w:rsid w:val="1432BDDA"/>
    <w:rsid w:val="14494782"/>
    <w:rsid w:val="14556E55"/>
    <w:rsid w:val="145994F2"/>
    <w:rsid w:val="145D7EFF"/>
    <w:rsid w:val="14621704"/>
    <w:rsid w:val="146E4783"/>
    <w:rsid w:val="147271AF"/>
    <w:rsid w:val="1472A1F9"/>
    <w:rsid w:val="14735A31"/>
    <w:rsid w:val="1491AD96"/>
    <w:rsid w:val="14927323"/>
    <w:rsid w:val="149CC11F"/>
    <w:rsid w:val="149D6F06"/>
    <w:rsid w:val="14AB9531"/>
    <w:rsid w:val="14ADF34B"/>
    <w:rsid w:val="14B14C47"/>
    <w:rsid w:val="14B7D963"/>
    <w:rsid w:val="14C51342"/>
    <w:rsid w:val="14C81B33"/>
    <w:rsid w:val="14D8D029"/>
    <w:rsid w:val="14E86C08"/>
    <w:rsid w:val="150ADD7B"/>
    <w:rsid w:val="152EDD37"/>
    <w:rsid w:val="1530F145"/>
    <w:rsid w:val="153340AC"/>
    <w:rsid w:val="153F4FBB"/>
    <w:rsid w:val="15468C18"/>
    <w:rsid w:val="154A0DEA"/>
    <w:rsid w:val="154F360B"/>
    <w:rsid w:val="154F4D40"/>
    <w:rsid w:val="155489A7"/>
    <w:rsid w:val="1559D7B3"/>
    <w:rsid w:val="155BB220"/>
    <w:rsid w:val="155DD9A5"/>
    <w:rsid w:val="1565CB19"/>
    <w:rsid w:val="1569B401"/>
    <w:rsid w:val="15717BC1"/>
    <w:rsid w:val="157DFACD"/>
    <w:rsid w:val="1582529E"/>
    <w:rsid w:val="15909293"/>
    <w:rsid w:val="15A36936"/>
    <w:rsid w:val="15B29167"/>
    <w:rsid w:val="15BBE814"/>
    <w:rsid w:val="15BF07AD"/>
    <w:rsid w:val="15C57D97"/>
    <w:rsid w:val="15D287B4"/>
    <w:rsid w:val="15D2A5D8"/>
    <w:rsid w:val="15D32075"/>
    <w:rsid w:val="15E3C915"/>
    <w:rsid w:val="15E6F0CC"/>
    <w:rsid w:val="15F1AD94"/>
    <w:rsid w:val="1600BAB7"/>
    <w:rsid w:val="160908D2"/>
    <w:rsid w:val="16110A18"/>
    <w:rsid w:val="16183DAA"/>
    <w:rsid w:val="1627D20F"/>
    <w:rsid w:val="16288A5A"/>
    <w:rsid w:val="162A8879"/>
    <w:rsid w:val="162D8014"/>
    <w:rsid w:val="162EAB66"/>
    <w:rsid w:val="162EAEA2"/>
    <w:rsid w:val="163A6308"/>
    <w:rsid w:val="165661A7"/>
    <w:rsid w:val="1662182A"/>
    <w:rsid w:val="1675BBCD"/>
    <w:rsid w:val="1676E114"/>
    <w:rsid w:val="1679D9A1"/>
    <w:rsid w:val="1680117C"/>
    <w:rsid w:val="16838853"/>
    <w:rsid w:val="1683F1C6"/>
    <w:rsid w:val="16849C85"/>
    <w:rsid w:val="16AFBADA"/>
    <w:rsid w:val="16B85FAC"/>
    <w:rsid w:val="16C1F273"/>
    <w:rsid w:val="16C2772E"/>
    <w:rsid w:val="16C42B43"/>
    <w:rsid w:val="16D50A08"/>
    <w:rsid w:val="16DF4F8F"/>
    <w:rsid w:val="16DFFDFA"/>
    <w:rsid w:val="16EBE983"/>
    <w:rsid w:val="16F40E82"/>
    <w:rsid w:val="16F43B27"/>
    <w:rsid w:val="16F50971"/>
    <w:rsid w:val="17097867"/>
    <w:rsid w:val="17177FD4"/>
    <w:rsid w:val="17249D26"/>
    <w:rsid w:val="17397825"/>
    <w:rsid w:val="1745FB42"/>
    <w:rsid w:val="174B5A5E"/>
    <w:rsid w:val="1762131F"/>
    <w:rsid w:val="17668723"/>
    <w:rsid w:val="1768AA0E"/>
    <w:rsid w:val="177058E1"/>
    <w:rsid w:val="1771D748"/>
    <w:rsid w:val="177E73D6"/>
    <w:rsid w:val="17932DC5"/>
    <w:rsid w:val="1799A222"/>
    <w:rsid w:val="1799C508"/>
    <w:rsid w:val="17A3D0B9"/>
    <w:rsid w:val="17AAE92D"/>
    <w:rsid w:val="17AAF3AB"/>
    <w:rsid w:val="17C77602"/>
    <w:rsid w:val="17CCCA91"/>
    <w:rsid w:val="17D8F95D"/>
    <w:rsid w:val="17DAADF4"/>
    <w:rsid w:val="17E53640"/>
    <w:rsid w:val="17F0C9C5"/>
    <w:rsid w:val="17F7E913"/>
    <w:rsid w:val="17FCDDED"/>
    <w:rsid w:val="17FDC755"/>
    <w:rsid w:val="180A1CD7"/>
    <w:rsid w:val="180A7862"/>
    <w:rsid w:val="180B5AFC"/>
    <w:rsid w:val="1833D685"/>
    <w:rsid w:val="183C6801"/>
    <w:rsid w:val="1853A477"/>
    <w:rsid w:val="185CDA64"/>
    <w:rsid w:val="1882A72C"/>
    <w:rsid w:val="188970A4"/>
    <w:rsid w:val="18909A8A"/>
    <w:rsid w:val="18944FA7"/>
    <w:rsid w:val="189670DD"/>
    <w:rsid w:val="1897540A"/>
    <w:rsid w:val="189C912E"/>
    <w:rsid w:val="18A12689"/>
    <w:rsid w:val="18A39271"/>
    <w:rsid w:val="18C273D6"/>
    <w:rsid w:val="18E79D4F"/>
    <w:rsid w:val="18EC4277"/>
    <w:rsid w:val="18F0553B"/>
    <w:rsid w:val="18F4D21F"/>
    <w:rsid w:val="18F681B9"/>
    <w:rsid w:val="1913E28A"/>
    <w:rsid w:val="19169CB6"/>
    <w:rsid w:val="191A6C20"/>
    <w:rsid w:val="1927FF96"/>
    <w:rsid w:val="192B00F2"/>
    <w:rsid w:val="19330F44"/>
    <w:rsid w:val="193673ED"/>
    <w:rsid w:val="1938B7D1"/>
    <w:rsid w:val="194AF7DA"/>
    <w:rsid w:val="194CE27B"/>
    <w:rsid w:val="195179E5"/>
    <w:rsid w:val="195BB118"/>
    <w:rsid w:val="1961A695"/>
    <w:rsid w:val="197BF6AB"/>
    <w:rsid w:val="198A2C96"/>
    <w:rsid w:val="198ACE53"/>
    <w:rsid w:val="19A7F59C"/>
    <w:rsid w:val="19AAB1EF"/>
    <w:rsid w:val="19AC306D"/>
    <w:rsid w:val="19B6EA07"/>
    <w:rsid w:val="19BF8F95"/>
    <w:rsid w:val="19EDF271"/>
    <w:rsid w:val="19EE6657"/>
    <w:rsid w:val="19EF2908"/>
    <w:rsid w:val="19F40097"/>
    <w:rsid w:val="19F6953B"/>
    <w:rsid w:val="1A150A5F"/>
    <w:rsid w:val="1A1AC50D"/>
    <w:rsid w:val="1A277162"/>
    <w:rsid w:val="1A36823B"/>
    <w:rsid w:val="1A44E411"/>
    <w:rsid w:val="1A490D6F"/>
    <w:rsid w:val="1A5E40A3"/>
    <w:rsid w:val="1A66FD3E"/>
    <w:rsid w:val="1A6D4745"/>
    <w:rsid w:val="1A8B239D"/>
    <w:rsid w:val="1A8B90E9"/>
    <w:rsid w:val="1AA6FC81"/>
    <w:rsid w:val="1AB18339"/>
    <w:rsid w:val="1AB286D9"/>
    <w:rsid w:val="1ABD20B7"/>
    <w:rsid w:val="1AD322A4"/>
    <w:rsid w:val="1AD6130C"/>
    <w:rsid w:val="1AD76AE5"/>
    <w:rsid w:val="1ADB33EF"/>
    <w:rsid w:val="1ADF5F80"/>
    <w:rsid w:val="1B0BE595"/>
    <w:rsid w:val="1B27F72F"/>
    <w:rsid w:val="1B2943D2"/>
    <w:rsid w:val="1B2DB778"/>
    <w:rsid w:val="1B36EEE6"/>
    <w:rsid w:val="1B38871A"/>
    <w:rsid w:val="1B3C8132"/>
    <w:rsid w:val="1B3CD031"/>
    <w:rsid w:val="1B5019D4"/>
    <w:rsid w:val="1B56AA25"/>
    <w:rsid w:val="1B5F1812"/>
    <w:rsid w:val="1B8395A7"/>
    <w:rsid w:val="1B8E24F0"/>
    <w:rsid w:val="1B9422C3"/>
    <w:rsid w:val="1BB30581"/>
    <w:rsid w:val="1BCCCC0B"/>
    <w:rsid w:val="1BCFC437"/>
    <w:rsid w:val="1BD6A9DA"/>
    <w:rsid w:val="1BE6BF1D"/>
    <w:rsid w:val="1BF57089"/>
    <w:rsid w:val="1BF823A4"/>
    <w:rsid w:val="1BFDE7B8"/>
    <w:rsid w:val="1C0B6ED1"/>
    <w:rsid w:val="1C1F7B9C"/>
    <w:rsid w:val="1C1F9E5A"/>
    <w:rsid w:val="1C2359CF"/>
    <w:rsid w:val="1C2A140F"/>
    <w:rsid w:val="1C2A248D"/>
    <w:rsid w:val="1C455681"/>
    <w:rsid w:val="1C525AC7"/>
    <w:rsid w:val="1C6B4828"/>
    <w:rsid w:val="1C8B4E5B"/>
    <w:rsid w:val="1C9B9364"/>
    <w:rsid w:val="1CA6A676"/>
    <w:rsid w:val="1CAC034C"/>
    <w:rsid w:val="1CB80D4E"/>
    <w:rsid w:val="1CBFEAAC"/>
    <w:rsid w:val="1CCB2C50"/>
    <w:rsid w:val="1CD3AFC4"/>
    <w:rsid w:val="1CD5063A"/>
    <w:rsid w:val="1CD5E77B"/>
    <w:rsid w:val="1CD80CA2"/>
    <w:rsid w:val="1CDBDCF7"/>
    <w:rsid w:val="1CDF8A07"/>
    <w:rsid w:val="1CE57DDB"/>
    <w:rsid w:val="1CEEF4EA"/>
    <w:rsid w:val="1CF518B3"/>
    <w:rsid w:val="1CF6BB3E"/>
    <w:rsid w:val="1D02CB0D"/>
    <w:rsid w:val="1D0C6AC2"/>
    <w:rsid w:val="1D11A1B8"/>
    <w:rsid w:val="1D13AC3E"/>
    <w:rsid w:val="1D2BC1BB"/>
    <w:rsid w:val="1D2BC4E1"/>
    <w:rsid w:val="1D2EFED1"/>
    <w:rsid w:val="1D3E1066"/>
    <w:rsid w:val="1D49BE34"/>
    <w:rsid w:val="1D4C48A5"/>
    <w:rsid w:val="1D550F85"/>
    <w:rsid w:val="1D5511C2"/>
    <w:rsid w:val="1D55BE1E"/>
    <w:rsid w:val="1D5E5350"/>
    <w:rsid w:val="1D625BB1"/>
    <w:rsid w:val="1D71A3CC"/>
    <w:rsid w:val="1D7AB734"/>
    <w:rsid w:val="1D93BC00"/>
    <w:rsid w:val="1D957A1E"/>
    <w:rsid w:val="1D9977BD"/>
    <w:rsid w:val="1D99C81F"/>
    <w:rsid w:val="1DACAA77"/>
    <w:rsid w:val="1DBA20AE"/>
    <w:rsid w:val="1DBA2B06"/>
    <w:rsid w:val="1DD2D8EA"/>
    <w:rsid w:val="1DDA4E0A"/>
    <w:rsid w:val="1DECC206"/>
    <w:rsid w:val="1DEF1F94"/>
    <w:rsid w:val="1DF0E198"/>
    <w:rsid w:val="1DF19A96"/>
    <w:rsid w:val="1E088CBC"/>
    <w:rsid w:val="1E0DDC93"/>
    <w:rsid w:val="1E12EE2D"/>
    <w:rsid w:val="1E170A3A"/>
    <w:rsid w:val="1E1910E0"/>
    <w:rsid w:val="1E25BBEC"/>
    <w:rsid w:val="1E2EB305"/>
    <w:rsid w:val="1E3992AF"/>
    <w:rsid w:val="1E728DCF"/>
    <w:rsid w:val="1E741A07"/>
    <w:rsid w:val="1E7503DF"/>
    <w:rsid w:val="1E878F3D"/>
    <w:rsid w:val="1E936D85"/>
    <w:rsid w:val="1E93CE49"/>
    <w:rsid w:val="1EA6631D"/>
    <w:rsid w:val="1EA6A63D"/>
    <w:rsid w:val="1EA9225A"/>
    <w:rsid w:val="1EA97DF1"/>
    <w:rsid w:val="1EB558FA"/>
    <w:rsid w:val="1EC2B026"/>
    <w:rsid w:val="1EC3A0B4"/>
    <w:rsid w:val="1EC45A38"/>
    <w:rsid w:val="1ED0B784"/>
    <w:rsid w:val="1ED60C48"/>
    <w:rsid w:val="1ED8E1FE"/>
    <w:rsid w:val="1EF5CE91"/>
    <w:rsid w:val="1F095CB6"/>
    <w:rsid w:val="1F11B0E2"/>
    <w:rsid w:val="1F13A3B3"/>
    <w:rsid w:val="1F13D9E2"/>
    <w:rsid w:val="1F292B33"/>
    <w:rsid w:val="1F2C10F7"/>
    <w:rsid w:val="1F42FC51"/>
    <w:rsid w:val="1F45B701"/>
    <w:rsid w:val="1F479798"/>
    <w:rsid w:val="1F491CC1"/>
    <w:rsid w:val="1F5760D1"/>
    <w:rsid w:val="1F5A5EC1"/>
    <w:rsid w:val="1F5EE9EB"/>
    <w:rsid w:val="1F76E198"/>
    <w:rsid w:val="1F85A65D"/>
    <w:rsid w:val="1F877D8C"/>
    <w:rsid w:val="1F9724D4"/>
    <w:rsid w:val="1F9ED74C"/>
    <w:rsid w:val="1FBCBDBA"/>
    <w:rsid w:val="1FC7A2E3"/>
    <w:rsid w:val="1FCC75F1"/>
    <w:rsid w:val="1FD9B595"/>
    <w:rsid w:val="1FE7930A"/>
    <w:rsid w:val="1FF2E453"/>
    <w:rsid w:val="1FF9AA9F"/>
    <w:rsid w:val="2011D70D"/>
    <w:rsid w:val="201E3581"/>
    <w:rsid w:val="202D8A62"/>
    <w:rsid w:val="2030EE23"/>
    <w:rsid w:val="20378534"/>
    <w:rsid w:val="203D63C8"/>
    <w:rsid w:val="205E3BC0"/>
    <w:rsid w:val="205F7BBF"/>
    <w:rsid w:val="2076ED8D"/>
    <w:rsid w:val="208A23B3"/>
    <w:rsid w:val="208DB427"/>
    <w:rsid w:val="20930E28"/>
    <w:rsid w:val="20973C6F"/>
    <w:rsid w:val="209EB5FC"/>
    <w:rsid w:val="209FC1D5"/>
    <w:rsid w:val="20ACAF51"/>
    <w:rsid w:val="20BA43F0"/>
    <w:rsid w:val="20BA6BC7"/>
    <w:rsid w:val="20CF56BE"/>
    <w:rsid w:val="20E7E1C5"/>
    <w:rsid w:val="20E9D2B8"/>
    <w:rsid w:val="20F08DA0"/>
    <w:rsid w:val="20F0A554"/>
    <w:rsid w:val="2105A5A2"/>
    <w:rsid w:val="21121A34"/>
    <w:rsid w:val="2116BF84"/>
    <w:rsid w:val="2119BC59"/>
    <w:rsid w:val="2121B72A"/>
    <w:rsid w:val="21248AA7"/>
    <w:rsid w:val="2135B6E8"/>
    <w:rsid w:val="213A6128"/>
    <w:rsid w:val="213C7F9E"/>
    <w:rsid w:val="213E34CD"/>
    <w:rsid w:val="2144022D"/>
    <w:rsid w:val="216AB6DF"/>
    <w:rsid w:val="2171B9AA"/>
    <w:rsid w:val="2176A791"/>
    <w:rsid w:val="217A3105"/>
    <w:rsid w:val="217C268A"/>
    <w:rsid w:val="218E794A"/>
    <w:rsid w:val="219A0F9E"/>
    <w:rsid w:val="21A3037F"/>
    <w:rsid w:val="21A36A5D"/>
    <w:rsid w:val="21A7BA55"/>
    <w:rsid w:val="21AC5446"/>
    <w:rsid w:val="21DE21DA"/>
    <w:rsid w:val="21DF051F"/>
    <w:rsid w:val="22128D28"/>
    <w:rsid w:val="222FE30D"/>
    <w:rsid w:val="22430A09"/>
    <w:rsid w:val="2247DFE7"/>
    <w:rsid w:val="2249FBCE"/>
    <w:rsid w:val="224FDE3B"/>
    <w:rsid w:val="22589F2D"/>
    <w:rsid w:val="225CFCD2"/>
    <w:rsid w:val="225D2B5F"/>
    <w:rsid w:val="22787F5E"/>
    <w:rsid w:val="228490CD"/>
    <w:rsid w:val="2291384E"/>
    <w:rsid w:val="2292C0A3"/>
    <w:rsid w:val="229754C3"/>
    <w:rsid w:val="229E5B80"/>
    <w:rsid w:val="22AA7CB8"/>
    <w:rsid w:val="22AED112"/>
    <w:rsid w:val="22B818D6"/>
    <w:rsid w:val="22D27626"/>
    <w:rsid w:val="22D2A9D1"/>
    <w:rsid w:val="22D48C1D"/>
    <w:rsid w:val="22D86230"/>
    <w:rsid w:val="22DC894E"/>
    <w:rsid w:val="22DC91D2"/>
    <w:rsid w:val="22E3857B"/>
    <w:rsid w:val="22EA8CA2"/>
    <w:rsid w:val="22EBA075"/>
    <w:rsid w:val="2305F155"/>
    <w:rsid w:val="2309B2D1"/>
    <w:rsid w:val="2309E1BE"/>
    <w:rsid w:val="23366F08"/>
    <w:rsid w:val="23382D28"/>
    <w:rsid w:val="2340616E"/>
    <w:rsid w:val="234164DD"/>
    <w:rsid w:val="2341D28F"/>
    <w:rsid w:val="235120E5"/>
    <w:rsid w:val="235552F1"/>
    <w:rsid w:val="235B62DF"/>
    <w:rsid w:val="23609CA1"/>
    <w:rsid w:val="2368D580"/>
    <w:rsid w:val="237C384A"/>
    <w:rsid w:val="237C51CD"/>
    <w:rsid w:val="237EDECD"/>
    <w:rsid w:val="2387B379"/>
    <w:rsid w:val="23912677"/>
    <w:rsid w:val="239AC478"/>
    <w:rsid w:val="239D1F61"/>
    <w:rsid w:val="23A43BB6"/>
    <w:rsid w:val="23A571AA"/>
    <w:rsid w:val="23A8C6F7"/>
    <w:rsid w:val="23B5EFC4"/>
    <w:rsid w:val="23C21D0E"/>
    <w:rsid w:val="23D2E4FE"/>
    <w:rsid w:val="23DA48AB"/>
    <w:rsid w:val="23DD94A1"/>
    <w:rsid w:val="23DEF481"/>
    <w:rsid w:val="23F73EA5"/>
    <w:rsid w:val="23FDA526"/>
    <w:rsid w:val="2412F722"/>
    <w:rsid w:val="241A8D51"/>
    <w:rsid w:val="241FE373"/>
    <w:rsid w:val="24202D0C"/>
    <w:rsid w:val="2427E27C"/>
    <w:rsid w:val="242CB50B"/>
    <w:rsid w:val="2437C44B"/>
    <w:rsid w:val="243B5C72"/>
    <w:rsid w:val="243D8924"/>
    <w:rsid w:val="243E922A"/>
    <w:rsid w:val="2440568C"/>
    <w:rsid w:val="244AD1FA"/>
    <w:rsid w:val="244E59A3"/>
    <w:rsid w:val="2461CB78"/>
    <w:rsid w:val="2464B6C7"/>
    <w:rsid w:val="247BEEE5"/>
    <w:rsid w:val="248957FE"/>
    <w:rsid w:val="24945839"/>
    <w:rsid w:val="2497632E"/>
    <w:rsid w:val="24A4806B"/>
    <w:rsid w:val="24A4BE9A"/>
    <w:rsid w:val="24A8854D"/>
    <w:rsid w:val="24B1A313"/>
    <w:rsid w:val="24B3B149"/>
    <w:rsid w:val="24B5BB39"/>
    <w:rsid w:val="24BC4482"/>
    <w:rsid w:val="24BD8ECB"/>
    <w:rsid w:val="24C80471"/>
    <w:rsid w:val="24C92A55"/>
    <w:rsid w:val="24DC7049"/>
    <w:rsid w:val="24E7DEB3"/>
    <w:rsid w:val="24ED68BA"/>
    <w:rsid w:val="24F895BF"/>
    <w:rsid w:val="25091350"/>
    <w:rsid w:val="2515E66E"/>
    <w:rsid w:val="253D6FA8"/>
    <w:rsid w:val="255BE020"/>
    <w:rsid w:val="256117EE"/>
    <w:rsid w:val="2566DBF1"/>
    <w:rsid w:val="256AEA6B"/>
    <w:rsid w:val="2577D6AD"/>
    <w:rsid w:val="2584D736"/>
    <w:rsid w:val="258C58D4"/>
    <w:rsid w:val="25900506"/>
    <w:rsid w:val="2596BAEB"/>
    <w:rsid w:val="25A25AF5"/>
    <w:rsid w:val="25A3934D"/>
    <w:rsid w:val="25AF8021"/>
    <w:rsid w:val="25B01F4F"/>
    <w:rsid w:val="25B873C7"/>
    <w:rsid w:val="25C05DE4"/>
    <w:rsid w:val="25C0EE26"/>
    <w:rsid w:val="25C8E2BD"/>
    <w:rsid w:val="25CB425D"/>
    <w:rsid w:val="25CE1329"/>
    <w:rsid w:val="25E2F069"/>
    <w:rsid w:val="25EEF64F"/>
    <w:rsid w:val="25FCF442"/>
    <w:rsid w:val="26058305"/>
    <w:rsid w:val="260D87F6"/>
    <w:rsid w:val="26159539"/>
    <w:rsid w:val="262D8C95"/>
    <w:rsid w:val="26377CC8"/>
    <w:rsid w:val="2665E80A"/>
    <w:rsid w:val="2679B500"/>
    <w:rsid w:val="268354D7"/>
    <w:rsid w:val="268CB730"/>
    <w:rsid w:val="2693D33B"/>
    <w:rsid w:val="26C03C24"/>
    <w:rsid w:val="26C6ACAA"/>
    <w:rsid w:val="26C6CDF5"/>
    <w:rsid w:val="26C89EDB"/>
    <w:rsid w:val="26C9D978"/>
    <w:rsid w:val="26D548AF"/>
    <w:rsid w:val="26E06DB0"/>
    <w:rsid w:val="26EB01D3"/>
    <w:rsid w:val="26EF676C"/>
    <w:rsid w:val="26F9A2BA"/>
    <w:rsid w:val="26FF1426"/>
    <w:rsid w:val="2709662F"/>
    <w:rsid w:val="2710B1AF"/>
    <w:rsid w:val="27223924"/>
    <w:rsid w:val="2722804C"/>
    <w:rsid w:val="2724578C"/>
    <w:rsid w:val="272A01B8"/>
    <w:rsid w:val="272AE4BE"/>
    <w:rsid w:val="2738BA88"/>
    <w:rsid w:val="2747CD4A"/>
    <w:rsid w:val="274B721E"/>
    <w:rsid w:val="275594AE"/>
    <w:rsid w:val="2756BE90"/>
    <w:rsid w:val="27627A09"/>
    <w:rsid w:val="2765E798"/>
    <w:rsid w:val="27775FFC"/>
    <w:rsid w:val="277C80B5"/>
    <w:rsid w:val="277E410D"/>
    <w:rsid w:val="277F3A1D"/>
    <w:rsid w:val="278801CF"/>
    <w:rsid w:val="278D6A51"/>
    <w:rsid w:val="2795F1CB"/>
    <w:rsid w:val="279D2BB3"/>
    <w:rsid w:val="279E876E"/>
    <w:rsid w:val="279FB206"/>
    <w:rsid w:val="27A2E6CD"/>
    <w:rsid w:val="27A563B7"/>
    <w:rsid w:val="27B1511B"/>
    <w:rsid w:val="27B492EB"/>
    <w:rsid w:val="27C1AFF4"/>
    <w:rsid w:val="27C5AA93"/>
    <w:rsid w:val="27CE5B1B"/>
    <w:rsid w:val="27D8BD70"/>
    <w:rsid w:val="27DBE1C3"/>
    <w:rsid w:val="27DC031B"/>
    <w:rsid w:val="27EC2004"/>
    <w:rsid w:val="27F4CB51"/>
    <w:rsid w:val="2822B3A5"/>
    <w:rsid w:val="282B125C"/>
    <w:rsid w:val="282BC68D"/>
    <w:rsid w:val="28433EE3"/>
    <w:rsid w:val="2847BF75"/>
    <w:rsid w:val="2853DB76"/>
    <w:rsid w:val="285461E8"/>
    <w:rsid w:val="28574684"/>
    <w:rsid w:val="286074E2"/>
    <w:rsid w:val="286BAC57"/>
    <w:rsid w:val="286EC266"/>
    <w:rsid w:val="286FE58B"/>
    <w:rsid w:val="2871B553"/>
    <w:rsid w:val="2880EDE5"/>
    <w:rsid w:val="288297D0"/>
    <w:rsid w:val="288318E0"/>
    <w:rsid w:val="288491BD"/>
    <w:rsid w:val="2890F163"/>
    <w:rsid w:val="28923CEF"/>
    <w:rsid w:val="28958DEE"/>
    <w:rsid w:val="28A3DA62"/>
    <w:rsid w:val="28A4EBCD"/>
    <w:rsid w:val="28D64185"/>
    <w:rsid w:val="28DB7978"/>
    <w:rsid w:val="28DE4952"/>
    <w:rsid w:val="2917E17D"/>
    <w:rsid w:val="292478CC"/>
    <w:rsid w:val="292C6761"/>
    <w:rsid w:val="2944F7E0"/>
    <w:rsid w:val="29465EEF"/>
    <w:rsid w:val="294A5A88"/>
    <w:rsid w:val="294EA04F"/>
    <w:rsid w:val="2969EB50"/>
    <w:rsid w:val="296EA952"/>
    <w:rsid w:val="2985574E"/>
    <w:rsid w:val="298FB01B"/>
    <w:rsid w:val="29B18604"/>
    <w:rsid w:val="29CC2718"/>
    <w:rsid w:val="29E7E5EE"/>
    <w:rsid w:val="29FF98FD"/>
    <w:rsid w:val="2A0188C0"/>
    <w:rsid w:val="2A0A7135"/>
    <w:rsid w:val="2A0CFBAC"/>
    <w:rsid w:val="2A1123F3"/>
    <w:rsid w:val="2A1CBB9C"/>
    <w:rsid w:val="2A223B46"/>
    <w:rsid w:val="2A2A997D"/>
    <w:rsid w:val="2A2C44D3"/>
    <w:rsid w:val="2A32198D"/>
    <w:rsid w:val="2A323EE8"/>
    <w:rsid w:val="2A325425"/>
    <w:rsid w:val="2A38DC87"/>
    <w:rsid w:val="2A391BA3"/>
    <w:rsid w:val="2A3D4104"/>
    <w:rsid w:val="2A3F4853"/>
    <w:rsid w:val="2A490DFE"/>
    <w:rsid w:val="2A4BA89F"/>
    <w:rsid w:val="2A509159"/>
    <w:rsid w:val="2A576FF9"/>
    <w:rsid w:val="2A577893"/>
    <w:rsid w:val="2A58D987"/>
    <w:rsid w:val="2A623C42"/>
    <w:rsid w:val="2A868F97"/>
    <w:rsid w:val="2A8BB9A5"/>
    <w:rsid w:val="2A9CA87D"/>
    <w:rsid w:val="2AA757DA"/>
    <w:rsid w:val="2AAD6437"/>
    <w:rsid w:val="2AC2A688"/>
    <w:rsid w:val="2AD68BF4"/>
    <w:rsid w:val="2AD83761"/>
    <w:rsid w:val="2AE4073A"/>
    <w:rsid w:val="2AEBABD9"/>
    <w:rsid w:val="2AF3DE05"/>
    <w:rsid w:val="2AF557BA"/>
    <w:rsid w:val="2B09612A"/>
    <w:rsid w:val="2B111732"/>
    <w:rsid w:val="2B11D547"/>
    <w:rsid w:val="2B125706"/>
    <w:rsid w:val="2B35AA40"/>
    <w:rsid w:val="2B36091E"/>
    <w:rsid w:val="2B386144"/>
    <w:rsid w:val="2B3C43A3"/>
    <w:rsid w:val="2B4EFE8B"/>
    <w:rsid w:val="2B59217B"/>
    <w:rsid w:val="2B5AF977"/>
    <w:rsid w:val="2B5E6D14"/>
    <w:rsid w:val="2B69D80C"/>
    <w:rsid w:val="2B6C3D8E"/>
    <w:rsid w:val="2B72567F"/>
    <w:rsid w:val="2B7269E1"/>
    <w:rsid w:val="2B782BC8"/>
    <w:rsid w:val="2B8D122F"/>
    <w:rsid w:val="2B95CC66"/>
    <w:rsid w:val="2BA2F0F4"/>
    <w:rsid w:val="2BAE50CC"/>
    <w:rsid w:val="2BC5BD14"/>
    <w:rsid w:val="2BCBDF4E"/>
    <w:rsid w:val="2BCFB14A"/>
    <w:rsid w:val="2BF06E44"/>
    <w:rsid w:val="2C01D1E8"/>
    <w:rsid w:val="2C0B3C51"/>
    <w:rsid w:val="2C18F10D"/>
    <w:rsid w:val="2C1DA331"/>
    <w:rsid w:val="2C3136DE"/>
    <w:rsid w:val="2C3DBC1F"/>
    <w:rsid w:val="2C401D02"/>
    <w:rsid w:val="2C410A13"/>
    <w:rsid w:val="2C417870"/>
    <w:rsid w:val="2C4204C5"/>
    <w:rsid w:val="2C4793C8"/>
    <w:rsid w:val="2C4AC2A4"/>
    <w:rsid w:val="2C4E877E"/>
    <w:rsid w:val="2C4FCFED"/>
    <w:rsid w:val="2C7166A9"/>
    <w:rsid w:val="2C73DF6D"/>
    <w:rsid w:val="2C742B0C"/>
    <w:rsid w:val="2C8318D6"/>
    <w:rsid w:val="2C8D0080"/>
    <w:rsid w:val="2C946DAA"/>
    <w:rsid w:val="2C9B142D"/>
    <w:rsid w:val="2CA067FE"/>
    <w:rsid w:val="2CA28C59"/>
    <w:rsid w:val="2CA63359"/>
    <w:rsid w:val="2CA73F9E"/>
    <w:rsid w:val="2CA7C2C5"/>
    <w:rsid w:val="2CAA56E8"/>
    <w:rsid w:val="2CAC7B49"/>
    <w:rsid w:val="2CADD749"/>
    <w:rsid w:val="2CCC9058"/>
    <w:rsid w:val="2CD26EE2"/>
    <w:rsid w:val="2CE1AA7E"/>
    <w:rsid w:val="2CE5DC4E"/>
    <w:rsid w:val="2CEFCEE2"/>
    <w:rsid w:val="2D01209A"/>
    <w:rsid w:val="2D07DB66"/>
    <w:rsid w:val="2D16FC70"/>
    <w:rsid w:val="2D39867C"/>
    <w:rsid w:val="2D3A9071"/>
    <w:rsid w:val="2D5EC186"/>
    <w:rsid w:val="2D643E00"/>
    <w:rsid w:val="2D6748C6"/>
    <w:rsid w:val="2D8259E0"/>
    <w:rsid w:val="2D8B61D9"/>
    <w:rsid w:val="2D8C5D6D"/>
    <w:rsid w:val="2DA2757C"/>
    <w:rsid w:val="2DC7E9E2"/>
    <w:rsid w:val="2DCAB8E7"/>
    <w:rsid w:val="2DCB0200"/>
    <w:rsid w:val="2DCECE4E"/>
    <w:rsid w:val="2DD74DEE"/>
    <w:rsid w:val="2DDCE87D"/>
    <w:rsid w:val="2DE6E529"/>
    <w:rsid w:val="2DECA69E"/>
    <w:rsid w:val="2DF0A100"/>
    <w:rsid w:val="2DF152B1"/>
    <w:rsid w:val="2E295EED"/>
    <w:rsid w:val="2E32AD7B"/>
    <w:rsid w:val="2E3DEC8D"/>
    <w:rsid w:val="2E3E9C15"/>
    <w:rsid w:val="2E44BEB6"/>
    <w:rsid w:val="2E4C4CBA"/>
    <w:rsid w:val="2E523F58"/>
    <w:rsid w:val="2E528BD0"/>
    <w:rsid w:val="2E65A8A3"/>
    <w:rsid w:val="2E6E36C8"/>
    <w:rsid w:val="2E6EC64D"/>
    <w:rsid w:val="2E73D4DD"/>
    <w:rsid w:val="2E7FD5E1"/>
    <w:rsid w:val="2E873C73"/>
    <w:rsid w:val="2E8D92D8"/>
    <w:rsid w:val="2E9D2130"/>
    <w:rsid w:val="2EA820EE"/>
    <w:rsid w:val="2EC62B08"/>
    <w:rsid w:val="2EC87466"/>
    <w:rsid w:val="2ED34A83"/>
    <w:rsid w:val="2EDBD67B"/>
    <w:rsid w:val="2EDE74E3"/>
    <w:rsid w:val="2EE1003D"/>
    <w:rsid w:val="2EF2361C"/>
    <w:rsid w:val="2EF46E41"/>
    <w:rsid w:val="2F12116E"/>
    <w:rsid w:val="2F12DCEC"/>
    <w:rsid w:val="2F1759F4"/>
    <w:rsid w:val="2F1E3AA8"/>
    <w:rsid w:val="2F2780F2"/>
    <w:rsid w:val="2F27D3A4"/>
    <w:rsid w:val="2F347188"/>
    <w:rsid w:val="2F3FE9BC"/>
    <w:rsid w:val="2F42B4C5"/>
    <w:rsid w:val="2F481F49"/>
    <w:rsid w:val="2F486BF3"/>
    <w:rsid w:val="2F4FC7E0"/>
    <w:rsid w:val="2F51D58A"/>
    <w:rsid w:val="2F5BB142"/>
    <w:rsid w:val="2F664B99"/>
    <w:rsid w:val="2F6B7A38"/>
    <w:rsid w:val="2F7090F0"/>
    <w:rsid w:val="2F77FA61"/>
    <w:rsid w:val="2F83BD77"/>
    <w:rsid w:val="2F85D3E1"/>
    <w:rsid w:val="2FA3C58A"/>
    <w:rsid w:val="2FA6A54A"/>
    <w:rsid w:val="2FA9CEC0"/>
    <w:rsid w:val="2FABE85C"/>
    <w:rsid w:val="2FB8DC20"/>
    <w:rsid w:val="2FC63243"/>
    <w:rsid w:val="2FF7BC08"/>
    <w:rsid w:val="30002DCC"/>
    <w:rsid w:val="300F71F2"/>
    <w:rsid w:val="301B9057"/>
    <w:rsid w:val="30267E41"/>
    <w:rsid w:val="3028EEB6"/>
    <w:rsid w:val="302A78FB"/>
    <w:rsid w:val="30313873"/>
    <w:rsid w:val="30341322"/>
    <w:rsid w:val="3035A9DA"/>
    <w:rsid w:val="30362B02"/>
    <w:rsid w:val="303A9227"/>
    <w:rsid w:val="303EE95F"/>
    <w:rsid w:val="304AD773"/>
    <w:rsid w:val="304B4E30"/>
    <w:rsid w:val="30546E5A"/>
    <w:rsid w:val="30596E73"/>
    <w:rsid w:val="30663EC5"/>
    <w:rsid w:val="30663FA0"/>
    <w:rsid w:val="3069497D"/>
    <w:rsid w:val="307215A0"/>
    <w:rsid w:val="30809730"/>
    <w:rsid w:val="3082EF86"/>
    <w:rsid w:val="30895A63"/>
    <w:rsid w:val="3097E08F"/>
    <w:rsid w:val="30AA2F9F"/>
    <w:rsid w:val="30B4C847"/>
    <w:rsid w:val="30B8EB21"/>
    <w:rsid w:val="30C55221"/>
    <w:rsid w:val="30CAC22C"/>
    <w:rsid w:val="30D3C200"/>
    <w:rsid w:val="30F867F8"/>
    <w:rsid w:val="30FB4D55"/>
    <w:rsid w:val="30FCE03E"/>
    <w:rsid w:val="3105D8EB"/>
    <w:rsid w:val="310D0A1A"/>
    <w:rsid w:val="310FE5B0"/>
    <w:rsid w:val="3111F802"/>
    <w:rsid w:val="3112E93D"/>
    <w:rsid w:val="312A0992"/>
    <w:rsid w:val="312F4B28"/>
    <w:rsid w:val="31554278"/>
    <w:rsid w:val="31587211"/>
    <w:rsid w:val="31639D5F"/>
    <w:rsid w:val="31797634"/>
    <w:rsid w:val="3183EC7F"/>
    <w:rsid w:val="318D3D27"/>
    <w:rsid w:val="319E9217"/>
    <w:rsid w:val="31A02585"/>
    <w:rsid w:val="31BB2C3C"/>
    <w:rsid w:val="31BF7FE9"/>
    <w:rsid w:val="31CF852D"/>
    <w:rsid w:val="31D9748B"/>
    <w:rsid w:val="31DF769B"/>
    <w:rsid w:val="31E4A9B1"/>
    <w:rsid w:val="31E4FB4E"/>
    <w:rsid w:val="31F1096A"/>
    <w:rsid w:val="31FE71E3"/>
    <w:rsid w:val="3206A5A4"/>
    <w:rsid w:val="321153BE"/>
    <w:rsid w:val="3211C6FD"/>
    <w:rsid w:val="321601FC"/>
    <w:rsid w:val="3216C89B"/>
    <w:rsid w:val="321C2EE9"/>
    <w:rsid w:val="321F224A"/>
    <w:rsid w:val="3222F467"/>
    <w:rsid w:val="323F32A6"/>
    <w:rsid w:val="3240E0F7"/>
    <w:rsid w:val="324A6E91"/>
    <w:rsid w:val="32521883"/>
    <w:rsid w:val="325877AF"/>
    <w:rsid w:val="325D6B08"/>
    <w:rsid w:val="3262A027"/>
    <w:rsid w:val="327479E9"/>
    <w:rsid w:val="3274AA74"/>
    <w:rsid w:val="327FEECF"/>
    <w:rsid w:val="328D6460"/>
    <w:rsid w:val="32929B8F"/>
    <w:rsid w:val="3294D0F1"/>
    <w:rsid w:val="32A36276"/>
    <w:rsid w:val="32AB513B"/>
    <w:rsid w:val="32C2E633"/>
    <w:rsid w:val="32E072F3"/>
    <w:rsid w:val="331F59D9"/>
    <w:rsid w:val="3321CF9A"/>
    <w:rsid w:val="333075B8"/>
    <w:rsid w:val="33345FCC"/>
    <w:rsid w:val="3348DB7B"/>
    <w:rsid w:val="33530B1C"/>
    <w:rsid w:val="33601CC3"/>
    <w:rsid w:val="33789CD0"/>
    <w:rsid w:val="337B1927"/>
    <w:rsid w:val="33994EDC"/>
    <w:rsid w:val="3399DFEC"/>
    <w:rsid w:val="33A9AE2A"/>
    <w:rsid w:val="33AA404A"/>
    <w:rsid w:val="33AD44DE"/>
    <w:rsid w:val="33AF7E45"/>
    <w:rsid w:val="33B278FC"/>
    <w:rsid w:val="33B4BA7A"/>
    <w:rsid w:val="33B4F993"/>
    <w:rsid w:val="33BC9BF2"/>
    <w:rsid w:val="33C832CA"/>
    <w:rsid w:val="33CE0523"/>
    <w:rsid w:val="33E7DC54"/>
    <w:rsid w:val="33E986E9"/>
    <w:rsid w:val="33EA0F28"/>
    <w:rsid w:val="33EFCE4C"/>
    <w:rsid w:val="33F645E0"/>
    <w:rsid w:val="33F66B3A"/>
    <w:rsid w:val="33FC0C2E"/>
    <w:rsid w:val="33FC9143"/>
    <w:rsid w:val="3406BEB4"/>
    <w:rsid w:val="340BE3AB"/>
    <w:rsid w:val="34189EF2"/>
    <w:rsid w:val="342653B9"/>
    <w:rsid w:val="342A1830"/>
    <w:rsid w:val="343352A4"/>
    <w:rsid w:val="344513BB"/>
    <w:rsid w:val="34470AD4"/>
    <w:rsid w:val="3456A072"/>
    <w:rsid w:val="3456A17B"/>
    <w:rsid w:val="34585F51"/>
    <w:rsid w:val="34713F5A"/>
    <w:rsid w:val="3485A26B"/>
    <w:rsid w:val="3494B306"/>
    <w:rsid w:val="34B44C16"/>
    <w:rsid w:val="34D0C214"/>
    <w:rsid w:val="34D65C9A"/>
    <w:rsid w:val="34D7FC2C"/>
    <w:rsid w:val="34D9D3AA"/>
    <w:rsid w:val="34DC3DF1"/>
    <w:rsid w:val="34DC9A94"/>
    <w:rsid w:val="34E7F1A0"/>
    <w:rsid w:val="34EE3E9C"/>
    <w:rsid w:val="34F9AE2D"/>
    <w:rsid w:val="3515A911"/>
    <w:rsid w:val="3528BC67"/>
    <w:rsid w:val="353656B6"/>
    <w:rsid w:val="35388865"/>
    <w:rsid w:val="3538D337"/>
    <w:rsid w:val="353EC137"/>
    <w:rsid w:val="354265F5"/>
    <w:rsid w:val="35444B17"/>
    <w:rsid w:val="354F21DB"/>
    <w:rsid w:val="355595D0"/>
    <w:rsid w:val="3558C9A1"/>
    <w:rsid w:val="355A9802"/>
    <w:rsid w:val="35637F04"/>
    <w:rsid w:val="356FA8CE"/>
    <w:rsid w:val="3574E710"/>
    <w:rsid w:val="358648AE"/>
    <w:rsid w:val="358797D2"/>
    <w:rsid w:val="3596D260"/>
    <w:rsid w:val="35C7493F"/>
    <w:rsid w:val="35DC6B60"/>
    <w:rsid w:val="35DEE146"/>
    <w:rsid w:val="35EB497D"/>
    <w:rsid w:val="35F403CF"/>
    <w:rsid w:val="35F6E32F"/>
    <w:rsid w:val="35F8EE42"/>
    <w:rsid w:val="36036672"/>
    <w:rsid w:val="3629F16B"/>
    <w:rsid w:val="3632C70C"/>
    <w:rsid w:val="3665BAD4"/>
    <w:rsid w:val="36678380"/>
    <w:rsid w:val="36754AC7"/>
    <w:rsid w:val="36826BF5"/>
    <w:rsid w:val="369639F5"/>
    <w:rsid w:val="369C3228"/>
    <w:rsid w:val="369D868A"/>
    <w:rsid w:val="36A1A8EF"/>
    <w:rsid w:val="36A21A7F"/>
    <w:rsid w:val="36ADFBBA"/>
    <w:rsid w:val="36B5C65D"/>
    <w:rsid w:val="36B890C7"/>
    <w:rsid w:val="36C3A839"/>
    <w:rsid w:val="36CE1E29"/>
    <w:rsid w:val="36CFF130"/>
    <w:rsid w:val="36DB0D57"/>
    <w:rsid w:val="36DBE14D"/>
    <w:rsid w:val="36E6F557"/>
    <w:rsid w:val="36E9143F"/>
    <w:rsid w:val="36F00B22"/>
    <w:rsid w:val="36F2FABF"/>
    <w:rsid w:val="36F6EC13"/>
    <w:rsid w:val="3717CC96"/>
    <w:rsid w:val="372AB938"/>
    <w:rsid w:val="372E7468"/>
    <w:rsid w:val="374ECE5E"/>
    <w:rsid w:val="37522E8E"/>
    <w:rsid w:val="3756E584"/>
    <w:rsid w:val="377440CF"/>
    <w:rsid w:val="3781CD5D"/>
    <w:rsid w:val="3795A062"/>
    <w:rsid w:val="37A7F38B"/>
    <w:rsid w:val="37AD6E22"/>
    <w:rsid w:val="37AF78E3"/>
    <w:rsid w:val="37B72461"/>
    <w:rsid w:val="37B8AC65"/>
    <w:rsid w:val="37BD4F44"/>
    <w:rsid w:val="37CA3110"/>
    <w:rsid w:val="37D1EC9C"/>
    <w:rsid w:val="37DB4209"/>
    <w:rsid w:val="37DB765B"/>
    <w:rsid w:val="37E975ED"/>
    <w:rsid w:val="37EE639B"/>
    <w:rsid w:val="37F96CBA"/>
    <w:rsid w:val="37FDD3A3"/>
    <w:rsid w:val="38052D08"/>
    <w:rsid w:val="380894C3"/>
    <w:rsid w:val="380CAF9B"/>
    <w:rsid w:val="38105E85"/>
    <w:rsid w:val="381B7579"/>
    <w:rsid w:val="38200D79"/>
    <w:rsid w:val="382566B1"/>
    <w:rsid w:val="3842E6CB"/>
    <w:rsid w:val="384778D4"/>
    <w:rsid w:val="3847961D"/>
    <w:rsid w:val="3847FCB1"/>
    <w:rsid w:val="38684D83"/>
    <w:rsid w:val="386A8772"/>
    <w:rsid w:val="387064B3"/>
    <w:rsid w:val="38758867"/>
    <w:rsid w:val="387E502B"/>
    <w:rsid w:val="387F84E3"/>
    <w:rsid w:val="38C1BFC3"/>
    <w:rsid w:val="38C89BFD"/>
    <w:rsid w:val="38CF34F1"/>
    <w:rsid w:val="38D0A77F"/>
    <w:rsid w:val="38D120D4"/>
    <w:rsid w:val="38E396B9"/>
    <w:rsid w:val="38E7B70C"/>
    <w:rsid w:val="38EEFFEB"/>
    <w:rsid w:val="39024EED"/>
    <w:rsid w:val="3909895E"/>
    <w:rsid w:val="390C521B"/>
    <w:rsid w:val="391C782A"/>
    <w:rsid w:val="39252E60"/>
    <w:rsid w:val="3931A025"/>
    <w:rsid w:val="39381702"/>
    <w:rsid w:val="393EF7EC"/>
    <w:rsid w:val="39464358"/>
    <w:rsid w:val="394B0F12"/>
    <w:rsid w:val="394C7A50"/>
    <w:rsid w:val="3950D6A2"/>
    <w:rsid w:val="3962BF60"/>
    <w:rsid w:val="396F1B89"/>
    <w:rsid w:val="39866B6F"/>
    <w:rsid w:val="398670D1"/>
    <w:rsid w:val="3992E43D"/>
    <w:rsid w:val="39A71A1D"/>
    <w:rsid w:val="39B4782E"/>
    <w:rsid w:val="39B8990E"/>
    <w:rsid w:val="39BACD3A"/>
    <w:rsid w:val="39BF391E"/>
    <w:rsid w:val="39D59C22"/>
    <w:rsid w:val="39D74C74"/>
    <w:rsid w:val="39D87ECF"/>
    <w:rsid w:val="39EA372C"/>
    <w:rsid w:val="3A0AC685"/>
    <w:rsid w:val="3A0EE632"/>
    <w:rsid w:val="3A0F9021"/>
    <w:rsid w:val="3A0FDB6D"/>
    <w:rsid w:val="3A17003E"/>
    <w:rsid w:val="3A1B489F"/>
    <w:rsid w:val="3A289ACD"/>
    <w:rsid w:val="3A2B8328"/>
    <w:rsid w:val="3A668074"/>
    <w:rsid w:val="3A76CD27"/>
    <w:rsid w:val="3A77B04F"/>
    <w:rsid w:val="3A7FD2A6"/>
    <w:rsid w:val="3A871666"/>
    <w:rsid w:val="3A8896CA"/>
    <w:rsid w:val="3A8A58F8"/>
    <w:rsid w:val="3A94B489"/>
    <w:rsid w:val="3A9995DD"/>
    <w:rsid w:val="3AA34521"/>
    <w:rsid w:val="3AA74B0D"/>
    <w:rsid w:val="3AB66F0C"/>
    <w:rsid w:val="3ACFCD73"/>
    <w:rsid w:val="3AD8AB63"/>
    <w:rsid w:val="3AE102D0"/>
    <w:rsid w:val="3AEB4C6B"/>
    <w:rsid w:val="3AFDEC40"/>
    <w:rsid w:val="3B003C14"/>
    <w:rsid w:val="3B007555"/>
    <w:rsid w:val="3B110FB6"/>
    <w:rsid w:val="3B12DE2D"/>
    <w:rsid w:val="3B1B41C2"/>
    <w:rsid w:val="3B305585"/>
    <w:rsid w:val="3B473B0D"/>
    <w:rsid w:val="3B47AB69"/>
    <w:rsid w:val="3B4A9CC6"/>
    <w:rsid w:val="3B51504E"/>
    <w:rsid w:val="3B5464B4"/>
    <w:rsid w:val="3B696C1C"/>
    <w:rsid w:val="3B83947F"/>
    <w:rsid w:val="3B8E01E1"/>
    <w:rsid w:val="3B9075C6"/>
    <w:rsid w:val="3B924676"/>
    <w:rsid w:val="3B97E811"/>
    <w:rsid w:val="3B9C3488"/>
    <w:rsid w:val="3BAA0ECD"/>
    <w:rsid w:val="3BAA7EE8"/>
    <w:rsid w:val="3BAEB952"/>
    <w:rsid w:val="3BAF94EA"/>
    <w:rsid w:val="3BC113C1"/>
    <w:rsid w:val="3BCE2CD1"/>
    <w:rsid w:val="3BDA4DCD"/>
    <w:rsid w:val="3BDFC27E"/>
    <w:rsid w:val="3BF86DA4"/>
    <w:rsid w:val="3BFCC229"/>
    <w:rsid w:val="3C040BA5"/>
    <w:rsid w:val="3C11FB4E"/>
    <w:rsid w:val="3C16C1A6"/>
    <w:rsid w:val="3C2195F0"/>
    <w:rsid w:val="3C2A3727"/>
    <w:rsid w:val="3C2D4518"/>
    <w:rsid w:val="3C2FDD35"/>
    <w:rsid w:val="3C49C593"/>
    <w:rsid w:val="3C599858"/>
    <w:rsid w:val="3C6D8A29"/>
    <w:rsid w:val="3C72E17E"/>
    <w:rsid w:val="3C758B16"/>
    <w:rsid w:val="3C8B3706"/>
    <w:rsid w:val="3C968CF3"/>
    <w:rsid w:val="3CAEBB0E"/>
    <w:rsid w:val="3CB080EE"/>
    <w:rsid w:val="3CDA8765"/>
    <w:rsid w:val="3CE3F2C0"/>
    <w:rsid w:val="3CF21A0C"/>
    <w:rsid w:val="3CF7A25E"/>
    <w:rsid w:val="3CFC598C"/>
    <w:rsid w:val="3D07E5AF"/>
    <w:rsid w:val="3D16902D"/>
    <w:rsid w:val="3D212DBD"/>
    <w:rsid w:val="3D30EDFE"/>
    <w:rsid w:val="3D405144"/>
    <w:rsid w:val="3D465C47"/>
    <w:rsid w:val="3D505A76"/>
    <w:rsid w:val="3D53CCC2"/>
    <w:rsid w:val="3D6B1150"/>
    <w:rsid w:val="3D6B2E80"/>
    <w:rsid w:val="3D6D8E44"/>
    <w:rsid w:val="3D78F28B"/>
    <w:rsid w:val="3D79C97A"/>
    <w:rsid w:val="3D806287"/>
    <w:rsid w:val="3D8689F2"/>
    <w:rsid w:val="3D8A90F3"/>
    <w:rsid w:val="3DA0C9D7"/>
    <w:rsid w:val="3DA933BC"/>
    <w:rsid w:val="3DBB307D"/>
    <w:rsid w:val="3DBB4CE1"/>
    <w:rsid w:val="3DBCA62A"/>
    <w:rsid w:val="3DC0804A"/>
    <w:rsid w:val="3DC77FD4"/>
    <w:rsid w:val="3DD35C60"/>
    <w:rsid w:val="3DDB8B3F"/>
    <w:rsid w:val="3DE53D16"/>
    <w:rsid w:val="3DE7000B"/>
    <w:rsid w:val="3DE9FFE9"/>
    <w:rsid w:val="3DF133F7"/>
    <w:rsid w:val="3DF378D8"/>
    <w:rsid w:val="3E0AB754"/>
    <w:rsid w:val="3E14F5D5"/>
    <w:rsid w:val="3E15E0A8"/>
    <w:rsid w:val="3E17B653"/>
    <w:rsid w:val="3E190759"/>
    <w:rsid w:val="3E2F430A"/>
    <w:rsid w:val="3E302D52"/>
    <w:rsid w:val="3E40D10C"/>
    <w:rsid w:val="3E56A966"/>
    <w:rsid w:val="3E781F1F"/>
    <w:rsid w:val="3E78A746"/>
    <w:rsid w:val="3E88427D"/>
    <w:rsid w:val="3EBB4E83"/>
    <w:rsid w:val="3EC09DAD"/>
    <w:rsid w:val="3ED23C00"/>
    <w:rsid w:val="3ED36FF7"/>
    <w:rsid w:val="3ED51B5E"/>
    <w:rsid w:val="3ED6DE0E"/>
    <w:rsid w:val="3EE07DCA"/>
    <w:rsid w:val="3EE689B1"/>
    <w:rsid w:val="3EEC6BF4"/>
    <w:rsid w:val="3EF2CAC6"/>
    <w:rsid w:val="3EFB59A0"/>
    <w:rsid w:val="3F0A4A95"/>
    <w:rsid w:val="3F0D1334"/>
    <w:rsid w:val="3F1E5BB5"/>
    <w:rsid w:val="3F34DEE4"/>
    <w:rsid w:val="3F3C1FD3"/>
    <w:rsid w:val="3F3F3D95"/>
    <w:rsid w:val="3F6130B3"/>
    <w:rsid w:val="3F6FFA03"/>
    <w:rsid w:val="3F77928D"/>
    <w:rsid w:val="3F83C52C"/>
    <w:rsid w:val="3F890AD6"/>
    <w:rsid w:val="3F920DCC"/>
    <w:rsid w:val="3F923325"/>
    <w:rsid w:val="3F928A54"/>
    <w:rsid w:val="3FA06807"/>
    <w:rsid w:val="3FAA17F8"/>
    <w:rsid w:val="3FAAFC44"/>
    <w:rsid w:val="3FB4C8BE"/>
    <w:rsid w:val="3FB9D61D"/>
    <w:rsid w:val="3FCF8DBA"/>
    <w:rsid w:val="3FDAB70F"/>
    <w:rsid w:val="3FFBE51A"/>
    <w:rsid w:val="40012256"/>
    <w:rsid w:val="400F40E1"/>
    <w:rsid w:val="4014A555"/>
    <w:rsid w:val="402E73A3"/>
    <w:rsid w:val="4030DB49"/>
    <w:rsid w:val="403208DF"/>
    <w:rsid w:val="40377443"/>
    <w:rsid w:val="403B58BF"/>
    <w:rsid w:val="403D596B"/>
    <w:rsid w:val="403F6361"/>
    <w:rsid w:val="4043246D"/>
    <w:rsid w:val="4068D878"/>
    <w:rsid w:val="40721BE9"/>
    <w:rsid w:val="4085D036"/>
    <w:rsid w:val="408BD75C"/>
    <w:rsid w:val="409127E4"/>
    <w:rsid w:val="409D6D1B"/>
    <w:rsid w:val="40AC10E8"/>
    <w:rsid w:val="40C391E0"/>
    <w:rsid w:val="40C8C6BD"/>
    <w:rsid w:val="40D04CE9"/>
    <w:rsid w:val="40DB9C50"/>
    <w:rsid w:val="40E38C2B"/>
    <w:rsid w:val="40EC5895"/>
    <w:rsid w:val="40F925D7"/>
    <w:rsid w:val="4106BA9C"/>
    <w:rsid w:val="411E3A3B"/>
    <w:rsid w:val="4131C733"/>
    <w:rsid w:val="41389768"/>
    <w:rsid w:val="41393D23"/>
    <w:rsid w:val="413D831A"/>
    <w:rsid w:val="4140331A"/>
    <w:rsid w:val="4143EFDB"/>
    <w:rsid w:val="4144FB55"/>
    <w:rsid w:val="414F42EE"/>
    <w:rsid w:val="4152F352"/>
    <w:rsid w:val="418A67D1"/>
    <w:rsid w:val="41AC92AD"/>
    <w:rsid w:val="41AE0665"/>
    <w:rsid w:val="41B185B7"/>
    <w:rsid w:val="41BCB11C"/>
    <w:rsid w:val="41D09B3A"/>
    <w:rsid w:val="41DA5D32"/>
    <w:rsid w:val="41DBE885"/>
    <w:rsid w:val="41E54F86"/>
    <w:rsid w:val="41EDAA26"/>
    <w:rsid w:val="41F34782"/>
    <w:rsid w:val="41FD2DE8"/>
    <w:rsid w:val="4200F532"/>
    <w:rsid w:val="4201B91C"/>
    <w:rsid w:val="4203ABA7"/>
    <w:rsid w:val="4210B184"/>
    <w:rsid w:val="4231F444"/>
    <w:rsid w:val="4239B315"/>
    <w:rsid w:val="424286E0"/>
    <w:rsid w:val="42450C55"/>
    <w:rsid w:val="424B3930"/>
    <w:rsid w:val="42551B0D"/>
    <w:rsid w:val="4255888A"/>
    <w:rsid w:val="4257AC53"/>
    <w:rsid w:val="425D2790"/>
    <w:rsid w:val="425DB85D"/>
    <w:rsid w:val="4260FDE5"/>
    <w:rsid w:val="42688A1F"/>
    <w:rsid w:val="426C1B34"/>
    <w:rsid w:val="427290B9"/>
    <w:rsid w:val="4276DDA6"/>
    <w:rsid w:val="42784A01"/>
    <w:rsid w:val="4293A592"/>
    <w:rsid w:val="42DD6CD1"/>
    <w:rsid w:val="42F9B056"/>
    <w:rsid w:val="43331CED"/>
    <w:rsid w:val="4335D35B"/>
    <w:rsid w:val="434107B0"/>
    <w:rsid w:val="43461A15"/>
    <w:rsid w:val="4375FFD2"/>
    <w:rsid w:val="437A22CA"/>
    <w:rsid w:val="437FEA05"/>
    <w:rsid w:val="4387F848"/>
    <w:rsid w:val="438F4F9D"/>
    <w:rsid w:val="4391A86F"/>
    <w:rsid w:val="4398CE5C"/>
    <w:rsid w:val="439A6EFF"/>
    <w:rsid w:val="43A0176C"/>
    <w:rsid w:val="43ADB07E"/>
    <w:rsid w:val="43B5A726"/>
    <w:rsid w:val="43C755C6"/>
    <w:rsid w:val="43CAD05E"/>
    <w:rsid w:val="43CCA8CD"/>
    <w:rsid w:val="43D9B81E"/>
    <w:rsid w:val="43DA3F94"/>
    <w:rsid w:val="43DBD8A5"/>
    <w:rsid w:val="43DE3DDB"/>
    <w:rsid w:val="43DF9326"/>
    <w:rsid w:val="43F5C0B5"/>
    <w:rsid w:val="4400690E"/>
    <w:rsid w:val="4400D2F2"/>
    <w:rsid w:val="44075761"/>
    <w:rsid w:val="4415529A"/>
    <w:rsid w:val="44173803"/>
    <w:rsid w:val="441B221B"/>
    <w:rsid w:val="4420EEEF"/>
    <w:rsid w:val="442F81E7"/>
    <w:rsid w:val="443304D2"/>
    <w:rsid w:val="44344D8C"/>
    <w:rsid w:val="4434C0E2"/>
    <w:rsid w:val="44441765"/>
    <w:rsid w:val="4448D3B7"/>
    <w:rsid w:val="444B7D7C"/>
    <w:rsid w:val="444EC5D2"/>
    <w:rsid w:val="4451965E"/>
    <w:rsid w:val="445BDD13"/>
    <w:rsid w:val="445C0E9C"/>
    <w:rsid w:val="445C902B"/>
    <w:rsid w:val="447DA364"/>
    <w:rsid w:val="44879919"/>
    <w:rsid w:val="4494870F"/>
    <w:rsid w:val="44A9B5B3"/>
    <w:rsid w:val="44AA8186"/>
    <w:rsid w:val="44B1CA3F"/>
    <w:rsid w:val="44B68DE2"/>
    <w:rsid w:val="44BD1006"/>
    <w:rsid w:val="44C6C6CE"/>
    <w:rsid w:val="44D24951"/>
    <w:rsid w:val="44DA0DD6"/>
    <w:rsid w:val="44E56323"/>
    <w:rsid w:val="44E7FDD7"/>
    <w:rsid w:val="44EC7143"/>
    <w:rsid w:val="44EE58E8"/>
    <w:rsid w:val="44F1CCEB"/>
    <w:rsid w:val="44FCDC9A"/>
    <w:rsid w:val="44FDD0E7"/>
    <w:rsid w:val="44FE7AC5"/>
    <w:rsid w:val="451F46DA"/>
    <w:rsid w:val="4525088C"/>
    <w:rsid w:val="4528430B"/>
    <w:rsid w:val="452B7A2C"/>
    <w:rsid w:val="4533F09D"/>
    <w:rsid w:val="45390D84"/>
    <w:rsid w:val="453E5533"/>
    <w:rsid w:val="4541D784"/>
    <w:rsid w:val="454A5B49"/>
    <w:rsid w:val="45657F20"/>
    <w:rsid w:val="456BD78A"/>
    <w:rsid w:val="456C69D9"/>
    <w:rsid w:val="4595CCC2"/>
    <w:rsid w:val="45B35004"/>
    <w:rsid w:val="45B9A289"/>
    <w:rsid w:val="45D292D3"/>
    <w:rsid w:val="45DAEFCA"/>
    <w:rsid w:val="45DD557E"/>
    <w:rsid w:val="460100D3"/>
    <w:rsid w:val="460C2085"/>
    <w:rsid w:val="4634CEDB"/>
    <w:rsid w:val="4637F3E2"/>
    <w:rsid w:val="463BCC10"/>
    <w:rsid w:val="46435E07"/>
    <w:rsid w:val="46547E27"/>
    <w:rsid w:val="46597E05"/>
    <w:rsid w:val="466267C5"/>
    <w:rsid w:val="466F01DC"/>
    <w:rsid w:val="467C1211"/>
    <w:rsid w:val="4687630F"/>
    <w:rsid w:val="46AC11A6"/>
    <w:rsid w:val="46AD7918"/>
    <w:rsid w:val="46CF2440"/>
    <w:rsid w:val="46D54EC5"/>
    <w:rsid w:val="46E357BC"/>
    <w:rsid w:val="470458E9"/>
    <w:rsid w:val="470B5F83"/>
    <w:rsid w:val="474451E9"/>
    <w:rsid w:val="47470839"/>
    <w:rsid w:val="474856C7"/>
    <w:rsid w:val="4749022E"/>
    <w:rsid w:val="47495435"/>
    <w:rsid w:val="474EC18D"/>
    <w:rsid w:val="4750AC4B"/>
    <w:rsid w:val="475FB42A"/>
    <w:rsid w:val="47624560"/>
    <w:rsid w:val="47687215"/>
    <w:rsid w:val="478C686A"/>
    <w:rsid w:val="4793D7A8"/>
    <w:rsid w:val="47975038"/>
    <w:rsid w:val="479BCF16"/>
    <w:rsid w:val="479F6950"/>
    <w:rsid w:val="47BD14A7"/>
    <w:rsid w:val="47BF1EAB"/>
    <w:rsid w:val="47C157C5"/>
    <w:rsid w:val="47C80E10"/>
    <w:rsid w:val="47CAD9AB"/>
    <w:rsid w:val="47D5B072"/>
    <w:rsid w:val="47EF6066"/>
    <w:rsid w:val="47F06CEC"/>
    <w:rsid w:val="47F6C81D"/>
    <w:rsid w:val="47FB2C75"/>
    <w:rsid w:val="4806A5B2"/>
    <w:rsid w:val="480E5030"/>
    <w:rsid w:val="481005D3"/>
    <w:rsid w:val="4813D3EF"/>
    <w:rsid w:val="48280599"/>
    <w:rsid w:val="48293484"/>
    <w:rsid w:val="482BA968"/>
    <w:rsid w:val="4843A279"/>
    <w:rsid w:val="484C9AA5"/>
    <w:rsid w:val="48564178"/>
    <w:rsid w:val="485CFB4C"/>
    <w:rsid w:val="486B9D33"/>
    <w:rsid w:val="4872DF5C"/>
    <w:rsid w:val="488F38A6"/>
    <w:rsid w:val="488F3986"/>
    <w:rsid w:val="489E36F4"/>
    <w:rsid w:val="48A854BD"/>
    <w:rsid w:val="48A8BF75"/>
    <w:rsid w:val="48B6D9E3"/>
    <w:rsid w:val="48B82EDC"/>
    <w:rsid w:val="48B9DCA6"/>
    <w:rsid w:val="48C55D81"/>
    <w:rsid w:val="48DB01E4"/>
    <w:rsid w:val="48E3AC85"/>
    <w:rsid w:val="48E8FBE5"/>
    <w:rsid w:val="48E9AE48"/>
    <w:rsid w:val="48EF5708"/>
    <w:rsid w:val="48F27D56"/>
    <w:rsid w:val="48FA3D23"/>
    <w:rsid w:val="48FC6856"/>
    <w:rsid w:val="49124D2A"/>
    <w:rsid w:val="491C0E8B"/>
    <w:rsid w:val="491D5A00"/>
    <w:rsid w:val="491F9F30"/>
    <w:rsid w:val="492A9133"/>
    <w:rsid w:val="492FD414"/>
    <w:rsid w:val="4933D14B"/>
    <w:rsid w:val="4936129C"/>
    <w:rsid w:val="49398DAF"/>
    <w:rsid w:val="49411FB2"/>
    <w:rsid w:val="49632812"/>
    <w:rsid w:val="49656239"/>
    <w:rsid w:val="496EF8C5"/>
    <w:rsid w:val="4974D0B3"/>
    <w:rsid w:val="497C9478"/>
    <w:rsid w:val="4981D0E9"/>
    <w:rsid w:val="499977CB"/>
    <w:rsid w:val="499A74B3"/>
    <w:rsid w:val="499D0AC7"/>
    <w:rsid w:val="49A39E61"/>
    <w:rsid w:val="49A92606"/>
    <w:rsid w:val="49B4C3CA"/>
    <w:rsid w:val="49C8AF92"/>
    <w:rsid w:val="49CD069A"/>
    <w:rsid w:val="49D3B378"/>
    <w:rsid w:val="49DBF621"/>
    <w:rsid w:val="4A036F37"/>
    <w:rsid w:val="4A107F18"/>
    <w:rsid w:val="4A49486E"/>
    <w:rsid w:val="4A53AA08"/>
    <w:rsid w:val="4A56B7DC"/>
    <w:rsid w:val="4A5F519D"/>
    <w:rsid w:val="4A5FD90E"/>
    <w:rsid w:val="4A65EFF7"/>
    <w:rsid w:val="4A6959BA"/>
    <w:rsid w:val="4A705B62"/>
    <w:rsid w:val="4A7AE7AD"/>
    <w:rsid w:val="4A7E2F3E"/>
    <w:rsid w:val="4A80F098"/>
    <w:rsid w:val="4A862D32"/>
    <w:rsid w:val="4A8BC2F7"/>
    <w:rsid w:val="4A8FB235"/>
    <w:rsid w:val="4A966770"/>
    <w:rsid w:val="4A987C59"/>
    <w:rsid w:val="4AA93DA0"/>
    <w:rsid w:val="4AB2551D"/>
    <w:rsid w:val="4AB7EA90"/>
    <w:rsid w:val="4ABE0C01"/>
    <w:rsid w:val="4AC6D74D"/>
    <w:rsid w:val="4AF67C8D"/>
    <w:rsid w:val="4B06F837"/>
    <w:rsid w:val="4B0B78C9"/>
    <w:rsid w:val="4B1E0175"/>
    <w:rsid w:val="4B30EA81"/>
    <w:rsid w:val="4B449738"/>
    <w:rsid w:val="4B499C98"/>
    <w:rsid w:val="4B4DA0ED"/>
    <w:rsid w:val="4B4F267E"/>
    <w:rsid w:val="4B538585"/>
    <w:rsid w:val="4B5AA93E"/>
    <w:rsid w:val="4B6263D0"/>
    <w:rsid w:val="4B736456"/>
    <w:rsid w:val="4B7DD439"/>
    <w:rsid w:val="4B7FBD48"/>
    <w:rsid w:val="4B807AE5"/>
    <w:rsid w:val="4B83CB5B"/>
    <w:rsid w:val="4B86EBC7"/>
    <w:rsid w:val="4B8F4C2E"/>
    <w:rsid w:val="4B939092"/>
    <w:rsid w:val="4BA65C0F"/>
    <w:rsid w:val="4BAAF76A"/>
    <w:rsid w:val="4BAE52B3"/>
    <w:rsid w:val="4BB40D9D"/>
    <w:rsid w:val="4BBA36EE"/>
    <w:rsid w:val="4BBFE9A8"/>
    <w:rsid w:val="4BC742CF"/>
    <w:rsid w:val="4BDD6FAC"/>
    <w:rsid w:val="4BE26306"/>
    <w:rsid w:val="4BE2E43E"/>
    <w:rsid w:val="4BF135EA"/>
    <w:rsid w:val="4BF97E25"/>
    <w:rsid w:val="4BFB11B7"/>
    <w:rsid w:val="4C012224"/>
    <w:rsid w:val="4C136A42"/>
    <w:rsid w:val="4C1AC465"/>
    <w:rsid w:val="4C229EC6"/>
    <w:rsid w:val="4C3ED860"/>
    <w:rsid w:val="4C49D9E3"/>
    <w:rsid w:val="4C57C2A5"/>
    <w:rsid w:val="4C650B04"/>
    <w:rsid w:val="4C77DB4B"/>
    <w:rsid w:val="4C7AA265"/>
    <w:rsid w:val="4C8695E5"/>
    <w:rsid w:val="4C8C508B"/>
    <w:rsid w:val="4C90F3B2"/>
    <w:rsid w:val="4C9538E0"/>
    <w:rsid w:val="4CA08352"/>
    <w:rsid w:val="4CB4D509"/>
    <w:rsid w:val="4CC3A397"/>
    <w:rsid w:val="4CE84BCA"/>
    <w:rsid w:val="4CEAB49F"/>
    <w:rsid w:val="4CF1B8CD"/>
    <w:rsid w:val="4CF2BE2E"/>
    <w:rsid w:val="4CFD92A9"/>
    <w:rsid w:val="4D0339CC"/>
    <w:rsid w:val="4D036060"/>
    <w:rsid w:val="4D06D78E"/>
    <w:rsid w:val="4D127365"/>
    <w:rsid w:val="4D21949A"/>
    <w:rsid w:val="4D29F85E"/>
    <w:rsid w:val="4D2EDABB"/>
    <w:rsid w:val="4D33C307"/>
    <w:rsid w:val="4D3D2DCB"/>
    <w:rsid w:val="4D455E03"/>
    <w:rsid w:val="4D4E4FAC"/>
    <w:rsid w:val="4D4F82F7"/>
    <w:rsid w:val="4D50606C"/>
    <w:rsid w:val="4D52D3BA"/>
    <w:rsid w:val="4D555B47"/>
    <w:rsid w:val="4D76ABB7"/>
    <w:rsid w:val="4D8C61C2"/>
    <w:rsid w:val="4D8FD2C2"/>
    <w:rsid w:val="4D915D70"/>
    <w:rsid w:val="4DA6BB6A"/>
    <w:rsid w:val="4DB68F14"/>
    <w:rsid w:val="4DC6650B"/>
    <w:rsid w:val="4DCA4967"/>
    <w:rsid w:val="4DCD82CE"/>
    <w:rsid w:val="4DD801EB"/>
    <w:rsid w:val="4DD849AE"/>
    <w:rsid w:val="4DDB91BB"/>
    <w:rsid w:val="4DE55B56"/>
    <w:rsid w:val="4DF2A616"/>
    <w:rsid w:val="4E01BEFC"/>
    <w:rsid w:val="4E04EF15"/>
    <w:rsid w:val="4E09540B"/>
    <w:rsid w:val="4E0D52CE"/>
    <w:rsid w:val="4E14A1ED"/>
    <w:rsid w:val="4E1BE844"/>
    <w:rsid w:val="4E1DBB41"/>
    <w:rsid w:val="4E24DFE3"/>
    <w:rsid w:val="4E45FDBF"/>
    <w:rsid w:val="4E570737"/>
    <w:rsid w:val="4E5D4B9F"/>
    <w:rsid w:val="4E702AF5"/>
    <w:rsid w:val="4E7072F3"/>
    <w:rsid w:val="4E83D1D6"/>
    <w:rsid w:val="4E86152C"/>
    <w:rsid w:val="4E862934"/>
    <w:rsid w:val="4E8A3AAD"/>
    <w:rsid w:val="4E908052"/>
    <w:rsid w:val="4E97BF0C"/>
    <w:rsid w:val="4E9DE9C9"/>
    <w:rsid w:val="4E9EB563"/>
    <w:rsid w:val="4EA7BBF7"/>
    <w:rsid w:val="4EB024C6"/>
    <w:rsid w:val="4EBF6EE3"/>
    <w:rsid w:val="4EC28F24"/>
    <w:rsid w:val="4EC4A7F8"/>
    <w:rsid w:val="4ED6FF78"/>
    <w:rsid w:val="4EED8086"/>
    <w:rsid w:val="4EF5437F"/>
    <w:rsid w:val="4F03036F"/>
    <w:rsid w:val="4F071813"/>
    <w:rsid w:val="4F089092"/>
    <w:rsid w:val="4F0C31D3"/>
    <w:rsid w:val="4F1806E8"/>
    <w:rsid w:val="4F1CBE91"/>
    <w:rsid w:val="4F1F69B1"/>
    <w:rsid w:val="4F2A2B31"/>
    <w:rsid w:val="4F301AD3"/>
    <w:rsid w:val="4F376A1D"/>
    <w:rsid w:val="4F3E9A89"/>
    <w:rsid w:val="4F507ABD"/>
    <w:rsid w:val="4F6A56C5"/>
    <w:rsid w:val="4F6FCB67"/>
    <w:rsid w:val="4F812F5F"/>
    <w:rsid w:val="4F81A472"/>
    <w:rsid w:val="4FA846D8"/>
    <w:rsid w:val="4FAAAFA6"/>
    <w:rsid w:val="4FAFEC86"/>
    <w:rsid w:val="4FC177D1"/>
    <w:rsid w:val="4FCBEACA"/>
    <w:rsid w:val="4FD40FD1"/>
    <w:rsid w:val="4FDD9F9B"/>
    <w:rsid w:val="4FE19592"/>
    <w:rsid w:val="4FF49E5D"/>
    <w:rsid w:val="4FF65256"/>
    <w:rsid w:val="500836A3"/>
    <w:rsid w:val="50094C64"/>
    <w:rsid w:val="50182EB3"/>
    <w:rsid w:val="501A8F87"/>
    <w:rsid w:val="5027A603"/>
    <w:rsid w:val="502A001F"/>
    <w:rsid w:val="502BD150"/>
    <w:rsid w:val="505586B3"/>
    <w:rsid w:val="505A31BC"/>
    <w:rsid w:val="505E9685"/>
    <w:rsid w:val="5069C0D3"/>
    <w:rsid w:val="507F92BC"/>
    <w:rsid w:val="5085502E"/>
    <w:rsid w:val="509DE1F8"/>
    <w:rsid w:val="50B17CDB"/>
    <w:rsid w:val="50BDA874"/>
    <w:rsid w:val="50E5AC20"/>
    <w:rsid w:val="50F633BA"/>
    <w:rsid w:val="51044DFB"/>
    <w:rsid w:val="51195977"/>
    <w:rsid w:val="511A4F22"/>
    <w:rsid w:val="511F3F90"/>
    <w:rsid w:val="51231CB7"/>
    <w:rsid w:val="512C16B3"/>
    <w:rsid w:val="513C3583"/>
    <w:rsid w:val="51466D9A"/>
    <w:rsid w:val="514CE631"/>
    <w:rsid w:val="51585E60"/>
    <w:rsid w:val="5160C238"/>
    <w:rsid w:val="517441B1"/>
    <w:rsid w:val="517B037F"/>
    <w:rsid w:val="517C7941"/>
    <w:rsid w:val="5182FD04"/>
    <w:rsid w:val="5183F89B"/>
    <w:rsid w:val="5195EFA4"/>
    <w:rsid w:val="51966C7D"/>
    <w:rsid w:val="51A3EE64"/>
    <w:rsid w:val="51A9CB20"/>
    <w:rsid w:val="51C60C5B"/>
    <w:rsid w:val="51C6D6D6"/>
    <w:rsid w:val="51C81A5C"/>
    <w:rsid w:val="51CCFEEA"/>
    <w:rsid w:val="51DB146B"/>
    <w:rsid w:val="51EA9D39"/>
    <w:rsid w:val="51FFFFEE"/>
    <w:rsid w:val="5217839A"/>
    <w:rsid w:val="52183D3E"/>
    <w:rsid w:val="522694E4"/>
    <w:rsid w:val="523F152F"/>
    <w:rsid w:val="5271ABAF"/>
    <w:rsid w:val="52721F16"/>
    <w:rsid w:val="5272B317"/>
    <w:rsid w:val="527C7A4F"/>
    <w:rsid w:val="52925F84"/>
    <w:rsid w:val="52940162"/>
    <w:rsid w:val="5299E83A"/>
    <w:rsid w:val="529A81A8"/>
    <w:rsid w:val="529ABF89"/>
    <w:rsid w:val="52A4DF17"/>
    <w:rsid w:val="52AB71E4"/>
    <w:rsid w:val="52AB7AE2"/>
    <w:rsid w:val="52C64146"/>
    <w:rsid w:val="52ECD0BF"/>
    <w:rsid w:val="52EE6F9C"/>
    <w:rsid w:val="52F8566E"/>
    <w:rsid w:val="52F85781"/>
    <w:rsid w:val="52F9D404"/>
    <w:rsid w:val="52FDAE07"/>
    <w:rsid w:val="52FEAB01"/>
    <w:rsid w:val="532A1EC6"/>
    <w:rsid w:val="532A9FA5"/>
    <w:rsid w:val="532B633D"/>
    <w:rsid w:val="532F02BA"/>
    <w:rsid w:val="534BE39A"/>
    <w:rsid w:val="5351C5AA"/>
    <w:rsid w:val="53653B22"/>
    <w:rsid w:val="536D369E"/>
    <w:rsid w:val="53780CAD"/>
    <w:rsid w:val="537E103B"/>
    <w:rsid w:val="537ED45C"/>
    <w:rsid w:val="5380109E"/>
    <w:rsid w:val="5380F3DA"/>
    <w:rsid w:val="53820C8A"/>
    <w:rsid w:val="538902AB"/>
    <w:rsid w:val="538BDD1C"/>
    <w:rsid w:val="538C1125"/>
    <w:rsid w:val="53912A4D"/>
    <w:rsid w:val="539409C7"/>
    <w:rsid w:val="53A3475A"/>
    <w:rsid w:val="53A8AAE4"/>
    <w:rsid w:val="53C97646"/>
    <w:rsid w:val="53CBA830"/>
    <w:rsid w:val="53D09685"/>
    <w:rsid w:val="53D42899"/>
    <w:rsid w:val="53D8650F"/>
    <w:rsid w:val="53DE256E"/>
    <w:rsid w:val="53E50C12"/>
    <w:rsid w:val="53E5AACF"/>
    <w:rsid w:val="53EFD1BD"/>
    <w:rsid w:val="53F3A3F1"/>
    <w:rsid w:val="53F934D8"/>
    <w:rsid w:val="53FC6895"/>
    <w:rsid w:val="541488BE"/>
    <w:rsid w:val="5414A294"/>
    <w:rsid w:val="54194834"/>
    <w:rsid w:val="5424B364"/>
    <w:rsid w:val="54250734"/>
    <w:rsid w:val="543293FC"/>
    <w:rsid w:val="54358C28"/>
    <w:rsid w:val="543ABA89"/>
    <w:rsid w:val="544E0742"/>
    <w:rsid w:val="5461625E"/>
    <w:rsid w:val="547235D1"/>
    <w:rsid w:val="54759800"/>
    <w:rsid w:val="548F87D4"/>
    <w:rsid w:val="549F70ED"/>
    <w:rsid w:val="54BC077F"/>
    <w:rsid w:val="54BC671F"/>
    <w:rsid w:val="54C333CB"/>
    <w:rsid w:val="54D80DA7"/>
    <w:rsid w:val="54D834FE"/>
    <w:rsid w:val="54E000E3"/>
    <w:rsid w:val="54FAB929"/>
    <w:rsid w:val="5501D240"/>
    <w:rsid w:val="550822CC"/>
    <w:rsid w:val="550C5E23"/>
    <w:rsid w:val="5521FEE5"/>
    <w:rsid w:val="552A088B"/>
    <w:rsid w:val="55332EE7"/>
    <w:rsid w:val="55389446"/>
    <w:rsid w:val="553EBAAE"/>
    <w:rsid w:val="554263F4"/>
    <w:rsid w:val="554C02D4"/>
    <w:rsid w:val="554E9821"/>
    <w:rsid w:val="555D2881"/>
    <w:rsid w:val="55741F8A"/>
    <w:rsid w:val="55744555"/>
    <w:rsid w:val="5574927F"/>
    <w:rsid w:val="557EEA4A"/>
    <w:rsid w:val="5590A32A"/>
    <w:rsid w:val="559A6106"/>
    <w:rsid w:val="55B3BE9E"/>
    <w:rsid w:val="55BA1025"/>
    <w:rsid w:val="55C71160"/>
    <w:rsid w:val="55C99A18"/>
    <w:rsid w:val="55CABFB8"/>
    <w:rsid w:val="55CDBD4C"/>
    <w:rsid w:val="55D70C88"/>
    <w:rsid w:val="55E3B397"/>
    <w:rsid w:val="55E866B4"/>
    <w:rsid w:val="560C4FAC"/>
    <w:rsid w:val="5614D31B"/>
    <w:rsid w:val="56233444"/>
    <w:rsid w:val="5639C844"/>
    <w:rsid w:val="563D1C7B"/>
    <w:rsid w:val="5649A905"/>
    <w:rsid w:val="565FBB48"/>
    <w:rsid w:val="5662891A"/>
    <w:rsid w:val="56631004"/>
    <w:rsid w:val="566D99A2"/>
    <w:rsid w:val="5693FCB6"/>
    <w:rsid w:val="569B0D4E"/>
    <w:rsid w:val="569C86AA"/>
    <w:rsid w:val="56A1E259"/>
    <w:rsid w:val="56A3DDEA"/>
    <w:rsid w:val="56AB306A"/>
    <w:rsid w:val="56C26005"/>
    <w:rsid w:val="56CC90C1"/>
    <w:rsid w:val="56D027AC"/>
    <w:rsid w:val="56E3CA86"/>
    <w:rsid w:val="56EB8DAB"/>
    <w:rsid w:val="56F64F03"/>
    <w:rsid w:val="56FB927F"/>
    <w:rsid w:val="57003D69"/>
    <w:rsid w:val="5712A943"/>
    <w:rsid w:val="57134E6F"/>
    <w:rsid w:val="574F652E"/>
    <w:rsid w:val="575413CA"/>
    <w:rsid w:val="5782F06B"/>
    <w:rsid w:val="578BF421"/>
    <w:rsid w:val="5792F1A7"/>
    <w:rsid w:val="5794EF8F"/>
    <w:rsid w:val="57961259"/>
    <w:rsid w:val="579EBA30"/>
    <w:rsid w:val="57AC5AB0"/>
    <w:rsid w:val="57B00B75"/>
    <w:rsid w:val="57B86C94"/>
    <w:rsid w:val="57B8A21B"/>
    <w:rsid w:val="57BAF841"/>
    <w:rsid w:val="57BFD54E"/>
    <w:rsid w:val="57C68032"/>
    <w:rsid w:val="57C8F815"/>
    <w:rsid w:val="57F3F30D"/>
    <w:rsid w:val="57FBC977"/>
    <w:rsid w:val="580B9514"/>
    <w:rsid w:val="580D1CED"/>
    <w:rsid w:val="58138368"/>
    <w:rsid w:val="5818A5A6"/>
    <w:rsid w:val="582A29E6"/>
    <w:rsid w:val="583375A8"/>
    <w:rsid w:val="58603408"/>
    <w:rsid w:val="5867F53A"/>
    <w:rsid w:val="58686B08"/>
    <w:rsid w:val="5877F7B2"/>
    <w:rsid w:val="58851426"/>
    <w:rsid w:val="58AFFD9A"/>
    <w:rsid w:val="58BEC292"/>
    <w:rsid w:val="58BECA26"/>
    <w:rsid w:val="58EBDF73"/>
    <w:rsid w:val="5900A35A"/>
    <w:rsid w:val="5902CE80"/>
    <w:rsid w:val="5904AC0C"/>
    <w:rsid w:val="59064B0F"/>
    <w:rsid w:val="5909DABC"/>
    <w:rsid w:val="5916A1C6"/>
    <w:rsid w:val="5924FCF9"/>
    <w:rsid w:val="5926DB69"/>
    <w:rsid w:val="5937575B"/>
    <w:rsid w:val="5938EAF7"/>
    <w:rsid w:val="5945663F"/>
    <w:rsid w:val="59511EED"/>
    <w:rsid w:val="59518651"/>
    <w:rsid w:val="5951EE4C"/>
    <w:rsid w:val="5954EE27"/>
    <w:rsid w:val="595C8A36"/>
    <w:rsid w:val="5960D49F"/>
    <w:rsid w:val="596B1C1F"/>
    <w:rsid w:val="59742E78"/>
    <w:rsid w:val="597D7592"/>
    <w:rsid w:val="5990E8C8"/>
    <w:rsid w:val="5993C77E"/>
    <w:rsid w:val="59A49A1C"/>
    <w:rsid w:val="59A6B386"/>
    <w:rsid w:val="59B5AB3E"/>
    <w:rsid w:val="59C79BBB"/>
    <w:rsid w:val="59DFF22F"/>
    <w:rsid w:val="59EA1FB1"/>
    <w:rsid w:val="59F35716"/>
    <w:rsid w:val="59F977DC"/>
    <w:rsid w:val="59FF632C"/>
    <w:rsid w:val="5A1515DF"/>
    <w:rsid w:val="5A1EE449"/>
    <w:rsid w:val="5A1F593C"/>
    <w:rsid w:val="5A2620E7"/>
    <w:rsid w:val="5A2BA886"/>
    <w:rsid w:val="5A3AB441"/>
    <w:rsid w:val="5A43FE50"/>
    <w:rsid w:val="5A5AF8F1"/>
    <w:rsid w:val="5A60F454"/>
    <w:rsid w:val="5A66F908"/>
    <w:rsid w:val="5A7525D7"/>
    <w:rsid w:val="5A778954"/>
    <w:rsid w:val="5A79211A"/>
    <w:rsid w:val="5A7D0B33"/>
    <w:rsid w:val="5A7FBB35"/>
    <w:rsid w:val="5A8B18AA"/>
    <w:rsid w:val="5A8FB7B4"/>
    <w:rsid w:val="5A94074D"/>
    <w:rsid w:val="5A9E77D7"/>
    <w:rsid w:val="5AA75C09"/>
    <w:rsid w:val="5AAA70E7"/>
    <w:rsid w:val="5AAB0E88"/>
    <w:rsid w:val="5AB65C97"/>
    <w:rsid w:val="5AB791B6"/>
    <w:rsid w:val="5ABF1E96"/>
    <w:rsid w:val="5AC1207D"/>
    <w:rsid w:val="5ACFAA3B"/>
    <w:rsid w:val="5AD5819E"/>
    <w:rsid w:val="5AE1ACA0"/>
    <w:rsid w:val="5AE987F1"/>
    <w:rsid w:val="5AEB7E31"/>
    <w:rsid w:val="5B0261C9"/>
    <w:rsid w:val="5B04BEC1"/>
    <w:rsid w:val="5B1509AA"/>
    <w:rsid w:val="5B153F90"/>
    <w:rsid w:val="5B161FC6"/>
    <w:rsid w:val="5B19E418"/>
    <w:rsid w:val="5B1B0CCA"/>
    <w:rsid w:val="5B21B527"/>
    <w:rsid w:val="5B2B0D92"/>
    <w:rsid w:val="5B32D10D"/>
    <w:rsid w:val="5B430E85"/>
    <w:rsid w:val="5B458883"/>
    <w:rsid w:val="5B4D4268"/>
    <w:rsid w:val="5B53547F"/>
    <w:rsid w:val="5B535CB8"/>
    <w:rsid w:val="5B555934"/>
    <w:rsid w:val="5B69F936"/>
    <w:rsid w:val="5B7FD970"/>
    <w:rsid w:val="5B877121"/>
    <w:rsid w:val="5B8954FF"/>
    <w:rsid w:val="5B927AEA"/>
    <w:rsid w:val="5B9790CF"/>
    <w:rsid w:val="5BB813C1"/>
    <w:rsid w:val="5BBA8C0B"/>
    <w:rsid w:val="5BBF2533"/>
    <w:rsid w:val="5BC086E2"/>
    <w:rsid w:val="5BC2EC74"/>
    <w:rsid w:val="5BC457C6"/>
    <w:rsid w:val="5BE63DB1"/>
    <w:rsid w:val="5BE73371"/>
    <w:rsid w:val="5BF1C500"/>
    <w:rsid w:val="5C06EBA3"/>
    <w:rsid w:val="5C09E74F"/>
    <w:rsid w:val="5C24B05E"/>
    <w:rsid w:val="5C2E1A35"/>
    <w:rsid w:val="5C395C33"/>
    <w:rsid w:val="5C462E42"/>
    <w:rsid w:val="5C4A36C0"/>
    <w:rsid w:val="5C4C42BC"/>
    <w:rsid w:val="5C4DCFEC"/>
    <w:rsid w:val="5C5F74DB"/>
    <w:rsid w:val="5C6B2269"/>
    <w:rsid w:val="5C7318B7"/>
    <w:rsid w:val="5C739F11"/>
    <w:rsid w:val="5C7FF64A"/>
    <w:rsid w:val="5C83E19E"/>
    <w:rsid w:val="5C94551E"/>
    <w:rsid w:val="5CA7E8CA"/>
    <w:rsid w:val="5CAA6404"/>
    <w:rsid w:val="5CBD752C"/>
    <w:rsid w:val="5CD0A28E"/>
    <w:rsid w:val="5CD18BE7"/>
    <w:rsid w:val="5CE3E35D"/>
    <w:rsid w:val="5CEA360A"/>
    <w:rsid w:val="5CEDB10C"/>
    <w:rsid w:val="5CFA9234"/>
    <w:rsid w:val="5D021750"/>
    <w:rsid w:val="5D0DD91D"/>
    <w:rsid w:val="5D0F3AFC"/>
    <w:rsid w:val="5D2B49B0"/>
    <w:rsid w:val="5D5FE625"/>
    <w:rsid w:val="5D761B43"/>
    <w:rsid w:val="5D77BCD1"/>
    <w:rsid w:val="5D79FE0A"/>
    <w:rsid w:val="5D8ABF9B"/>
    <w:rsid w:val="5D9BA832"/>
    <w:rsid w:val="5D9C5F91"/>
    <w:rsid w:val="5DB3F110"/>
    <w:rsid w:val="5DB88674"/>
    <w:rsid w:val="5DC14C96"/>
    <w:rsid w:val="5DC266B1"/>
    <w:rsid w:val="5DC80AF4"/>
    <w:rsid w:val="5DE99BDE"/>
    <w:rsid w:val="5DEC71FD"/>
    <w:rsid w:val="5DED20E5"/>
    <w:rsid w:val="5DFA524F"/>
    <w:rsid w:val="5DFB0506"/>
    <w:rsid w:val="5DFB2C2A"/>
    <w:rsid w:val="5E00C0A3"/>
    <w:rsid w:val="5E0457FC"/>
    <w:rsid w:val="5E06D4DB"/>
    <w:rsid w:val="5E37A556"/>
    <w:rsid w:val="5E4B70D9"/>
    <w:rsid w:val="5E66130D"/>
    <w:rsid w:val="5E7B9944"/>
    <w:rsid w:val="5E85A002"/>
    <w:rsid w:val="5E8C9E11"/>
    <w:rsid w:val="5E91EF2B"/>
    <w:rsid w:val="5E9E7B92"/>
    <w:rsid w:val="5EA58E74"/>
    <w:rsid w:val="5EACA430"/>
    <w:rsid w:val="5EB1D828"/>
    <w:rsid w:val="5EBA538E"/>
    <w:rsid w:val="5EC7A08B"/>
    <w:rsid w:val="5ED9C61F"/>
    <w:rsid w:val="5EDB9FE7"/>
    <w:rsid w:val="5EEE3F8C"/>
    <w:rsid w:val="5EF72EBA"/>
    <w:rsid w:val="5EFE3FAE"/>
    <w:rsid w:val="5F118C96"/>
    <w:rsid w:val="5F288A65"/>
    <w:rsid w:val="5F39CA1C"/>
    <w:rsid w:val="5F4CC812"/>
    <w:rsid w:val="5F5A4A47"/>
    <w:rsid w:val="5F5B3396"/>
    <w:rsid w:val="5F6043F7"/>
    <w:rsid w:val="5F6E958F"/>
    <w:rsid w:val="5F7668B9"/>
    <w:rsid w:val="5F7DB060"/>
    <w:rsid w:val="5F805E3D"/>
    <w:rsid w:val="5F8428DC"/>
    <w:rsid w:val="5F8710A8"/>
    <w:rsid w:val="5F9251AC"/>
    <w:rsid w:val="5FA37610"/>
    <w:rsid w:val="5FA7C0E0"/>
    <w:rsid w:val="5FBDB5FB"/>
    <w:rsid w:val="5FC3338C"/>
    <w:rsid w:val="5FC7ABE8"/>
    <w:rsid w:val="5FCBAD48"/>
    <w:rsid w:val="5FD74C34"/>
    <w:rsid w:val="5FD9BEFC"/>
    <w:rsid w:val="5FDB98C0"/>
    <w:rsid w:val="5FDF0D0C"/>
    <w:rsid w:val="600898AD"/>
    <w:rsid w:val="600DBE02"/>
    <w:rsid w:val="6013C561"/>
    <w:rsid w:val="602820C2"/>
    <w:rsid w:val="60302237"/>
    <w:rsid w:val="60316741"/>
    <w:rsid w:val="6033750F"/>
    <w:rsid w:val="6038E4BE"/>
    <w:rsid w:val="603A8BC1"/>
    <w:rsid w:val="604900CD"/>
    <w:rsid w:val="604F5306"/>
    <w:rsid w:val="60504CC5"/>
    <w:rsid w:val="6057D32B"/>
    <w:rsid w:val="6059AF4A"/>
    <w:rsid w:val="605E9FCC"/>
    <w:rsid w:val="60668F40"/>
    <w:rsid w:val="606B6AF2"/>
    <w:rsid w:val="60708B41"/>
    <w:rsid w:val="6073877E"/>
    <w:rsid w:val="6076F000"/>
    <w:rsid w:val="607C5C5F"/>
    <w:rsid w:val="608616A2"/>
    <w:rsid w:val="608BFF57"/>
    <w:rsid w:val="60B784B5"/>
    <w:rsid w:val="60BD637E"/>
    <w:rsid w:val="60C1C0EB"/>
    <w:rsid w:val="60DDE8DA"/>
    <w:rsid w:val="6119AAEF"/>
    <w:rsid w:val="611B1F73"/>
    <w:rsid w:val="6126E119"/>
    <w:rsid w:val="6131E8B6"/>
    <w:rsid w:val="61397509"/>
    <w:rsid w:val="6139AE8D"/>
    <w:rsid w:val="613CB832"/>
    <w:rsid w:val="6146A6F2"/>
    <w:rsid w:val="614D9DEF"/>
    <w:rsid w:val="61658522"/>
    <w:rsid w:val="61711F53"/>
    <w:rsid w:val="61A0ADD4"/>
    <w:rsid w:val="61A0FCC7"/>
    <w:rsid w:val="61A1133A"/>
    <w:rsid w:val="61A732AA"/>
    <w:rsid w:val="61A862B1"/>
    <w:rsid w:val="61ADF644"/>
    <w:rsid w:val="61B54B02"/>
    <w:rsid w:val="61B8A934"/>
    <w:rsid w:val="61C09FDE"/>
    <w:rsid w:val="61C26550"/>
    <w:rsid w:val="61CA3F5D"/>
    <w:rsid w:val="61CEA5F0"/>
    <w:rsid w:val="61EAA30C"/>
    <w:rsid w:val="621399D0"/>
    <w:rsid w:val="62172860"/>
    <w:rsid w:val="621A7F15"/>
    <w:rsid w:val="621BB8C6"/>
    <w:rsid w:val="621E29ED"/>
    <w:rsid w:val="62243418"/>
    <w:rsid w:val="624A1D78"/>
    <w:rsid w:val="6257E517"/>
    <w:rsid w:val="625BDF0D"/>
    <w:rsid w:val="625BFBEA"/>
    <w:rsid w:val="62607972"/>
    <w:rsid w:val="62619C76"/>
    <w:rsid w:val="62647837"/>
    <w:rsid w:val="627262B7"/>
    <w:rsid w:val="62740A7B"/>
    <w:rsid w:val="6287B586"/>
    <w:rsid w:val="62960D48"/>
    <w:rsid w:val="62AC4694"/>
    <w:rsid w:val="62B0817E"/>
    <w:rsid w:val="62B44637"/>
    <w:rsid w:val="62B49A62"/>
    <w:rsid w:val="62E50010"/>
    <w:rsid w:val="62E8DA57"/>
    <w:rsid w:val="62ED6AB3"/>
    <w:rsid w:val="630F1DB4"/>
    <w:rsid w:val="631B8746"/>
    <w:rsid w:val="632F8FFC"/>
    <w:rsid w:val="633073DE"/>
    <w:rsid w:val="6336BACB"/>
    <w:rsid w:val="633998EB"/>
    <w:rsid w:val="633DE4AB"/>
    <w:rsid w:val="634C6CE0"/>
    <w:rsid w:val="635D55E3"/>
    <w:rsid w:val="63608484"/>
    <w:rsid w:val="636366AE"/>
    <w:rsid w:val="6368D9FF"/>
    <w:rsid w:val="63744461"/>
    <w:rsid w:val="63782AB3"/>
    <w:rsid w:val="637E7F59"/>
    <w:rsid w:val="637E9B60"/>
    <w:rsid w:val="637FB37E"/>
    <w:rsid w:val="63858B07"/>
    <w:rsid w:val="638B6917"/>
    <w:rsid w:val="638BF8AE"/>
    <w:rsid w:val="639B120A"/>
    <w:rsid w:val="63A820FD"/>
    <w:rsid w:val="63B2DA9A"/>
    <w:rsid w:val="63B30FF0"/>
    <w:rsid w:val="63B95E56"/>
    <w:rsid w:val="63C17E90"/>
    <w:rsid w:val="63C52716"/>
    <w:rsid w:val="63C64829"/>
    <w:rsid w:val="63C68691"/>
    <w:rsid w:val="63C93435"/>
    <w:rsid w:val="63CDF4E8"/>
    <w:rsid w:val="63E3FB4A"/>
    <w:rsid w:val="63E66713"/>
    <w:rsid w:val="63F417EE"/>
    <w:rsid w:val="63F7863D"/>
    <w:rsid w:val="6407C644"/>
    <w:rsid w:val="640B2298"/>
    <w:rsid w:val="640ECBC9"/>
    <w:rsid w:val="6416CB45"/>
    <w:rsid w:val="641DD3A4"/>
    <w:rsid w:val="642D39E3"/>
    <w:rsid w:val="643365DC"/>
    <w:rsid w:val="64344C63"/>
    <w:rsid w:val="64456DFC"/>
    <w:rsid w:val="64480955"/>
    <w:rsid w:val="644EC20B"/>
    <w:rsid w:val="645C458D"/>
    <w:rsid w:val="64624254"/>
    <w:rsid w:val="64632296"/>
    <w:rsid w:val="6467182F"/>
    <w:rsid w:val="6471E9D3"/>
    <w:rsid w:val="647DBE60"/>
    <w:rsid w:val="647F29EE"/>
    <w:rsid w:val="64841103"/>
    <w:rsid w:val="648508F0"/>
    <w:rsid w:val="648FF4A1"/>
    <w:rsid w:val="649D2C56"/>
    <w:rsid w:val="649DE760"/>
    <w:rsid w:val="64A6E6D5"/>
    <w:rsid w:val="64B11664"/>
    <w:rsid w:val="64B93B27"/>
    <w:rsid w:val="64DED0C4"/>
    <w:rsid w:val="64DFA136"/>
    <w:rsid w:val="64EDAE6B"/>
    <w:rsid w:val="64EEC286"/>
    <w:rsid w:val="64EF0C33"/>
    <w:rsid w:val="650E294B"/>
    <w:rsid w:val="650E8A3D"/>
    <w:rsid w:val="6510B683"/>
    <w:rsid w:val="651C76F0"/>
    <w:rsid w:val="651F6AC1"/>
    <w:rsid w:val="651FE7A6"/>
    <w:rsid w:val="6530F4A5"/>
    <w:rsid w:val="653CA91E"/>
    <w:rsid w:val="654838EA"/>
    <w:rsid w:val="654C3292"/>
    <w:rsid w:val="654D7D54"/>
    <w:rsid w:val="65523F9D"/>
    <w:rsid w:val="6557657D"/>
    <w:rsid w:val="655F1083"/>
    <w:rsid w:val="656A3DE7"/>
    <w:rsid w:val="656A3E80"/>
    <w:rsid w:val="656AFC2D"/>
    <w:rsid w:val="657CC6C8"/>
    <w:rsid w:val="6593A333"/>
    <w:rsid w:val="659AF2A9"/>
    <w:rsid w:val="65A48F2E"/>
    <w:rsid w:val="65AD8C31"/>
    <w:rsid w:val="65C65F45"/>
    <w:rsid w:val="65CE7540"/>
    <w:rsid w:val="65D466AF"/>
    <w:rsid w:val="65E9A585"/>
    <w:rsid w:val="65EC242C"/>
    <w:rsid w:val="65ECB15E"/>
    <w:rsid w:val="65F34229"/>
    <w:rsid w:val="65F8630F"/>
    <w:rsid w:val="6600F0C9"/>
    <w:rsid w:val="6609A0AD"/>
    <w:rsid w:val="660B496C"/>
    <w:rsid w:val="660E6703"/>
    <w:rsid w:val="66301A26"/>
    <w:rsid w:val="66418B75"/>
    <w:rsid w:val="6643C835"/>
    <w:rsid w:val="66462589"/>
    <w:rsid w:val="6650E5BE"/>
    <w:rsid w:val="665A86E0"/>
    <w:rsid w:val="666C0433"/>
    <w:rsid w:val="66740799"/>
    <w:rsid w:val="667676C0"/>
    <w:rsid w:val="6689DE4A"/>
    <w:rsid w:val="668D434E"/>
    <w:rsid w:val="66A0C51C"/>
    <w:rsid w:val="66A0D5A5"/>
    <w:rsid w:val="66A55B66"/>
    <w:rsid w:val="66A9F08D"/>
    <w:rsid w:val="66AE8374"/>
    <w:rsid w:val="66AFC3CA"/>
    <w:rsid w:val="66B72712"/>
    <w:rsid w:val="66CC1558"/>
    <w:rsid w:val="66CD89E7"/>
    <w:rsid w:val="66E9A4E9"/>
    <w:rsid w:val="66F0D134"/>
    <w:rsid w:val="66F7745A"/>
    <w:rsid w:val="66FB4021"/>
    <w:rsid w:val="66FC38C2"/>
    <w:rsid w:val="66FD8615"/>
    <w:rsid w:val="67076E87"/>
    <w:rsid w:val="6707955B"/>
    <w:rsid w:val="670A10E5"/>
    <w:rsid w:val="67114C3A"/>
    <w:rsid w:val="673DDB9F"/>
    <w:rsid w:val="674825BA"/>
    <w:rsid w:val="674880FB"/>
    <w:rsid w:val="674D5744"/>
    <w:rsid w:val="6754283F"/>
    <w:rsid w:val="67718285"/>
    <w:rsid w:val="6772F271"/>
    <w:rsid w:val="678318C4"/>
    <w:rsid w:val="6788A803"/>
    <w:rsid w:val="678DF709"/>
    <w:rsid w:val="6791E4C9"/>
    <w:rsid w:val="67985D2E"/>
    <w:rsid w:val="679C64FB"/>
    <w:rsid w:val="679DB7B2"/>
    <w:rsid w:val="67A03992"/>
    <w:rsid w:val="67A088CE"/>
    <w:rsid w:val="67A495E6"/>
    <w:rsid w:val="67AEB6A9"/>
    <w:rsid w:val="67B0CD3F"/>
    <w:rsid w:val="67BB340E"/>
    <w:rsid w:val="67C88857"/>
    <w:rsid w:val="67D11707"/>
    <w:rsid w:val="67E68988"/>
    <w:rsid w:val="67ED7909"/>
    <w:rsid w:val="68076EC8"/>
    <w:rsid w:val="6808082A"/>
    <w:rsid w:val="68096444"/>
    <w:rsid w:val="68361DC9"/>
    <w:rsid w:val="684C4AEB"/>
    <w:rsid w:val="684DD1D7"/>
    <w:rsid w:val="68552285"/>
    <w:rsid w:val="685D3F88"/>
    <w:rsid w:val="686FE957"/>
    <w:rsid w:val="68742055"/>
    <w:rsid w:val="68859E2F"/>
    <w:rsid w:val="6885D877"/>
    <w:rsid w:val="689355FA"/>
    <w:rsid w:val="689484F6"/>
    <w:rsid w:val="689708E1"/>
    <w:rsid w:val="68989FE5"/>
    <w:rsid w:val="68B4F23E"/>
    <w:rsid w:val="68BD03E3"/>
    <w:rsid w:val="68CF5C3D"/>
    <w:rsid w:val="68D865E3"/>
    <w:rsid w:val="68D9E277"/>
    <w:rsid w:val="68E42C8E"/>
    <w:rsid w:val="68E9A326"/>
    <w:rsid w:val="69060075"/>
    <w:rsid w:val="692050F1"/>
    <w:rsid w:val="6920C897"/>
    <w:rsid w:val="692B0531"/>
    <w:rsid w:val="6931A16F"/>
    <w:rsid w:val="6936674E"/>
    <w:rsid w:val="69580C8D"/>
    <w:rsid w:val="6974351C"/>
    <w:rsid w:val="697712A4"/>
    <w:rsid w:val="697FA91B"/>
    <w:rsid w:val="69811CDC"/>
    <w:rsid w:val="698A08BE"/>
    <w:rsid w:val="69AFDCCE"/>
    <w:rsid w:val="69B1F20E"/>
    <w:rsid w:val="69B729E3"/>
    <w:rsid w:val="69BBD486"/>
    <w:rsid w:val="69CC61DB"/>
    <w:rsid w:val="69F09073"/>
    <w:rsid w:val="69FC9586"/>
    <w:rsid w:val="6A1F288D"/>
    <w:rsid w:val="6A2931A2"/>
    <w:rsid w:val="6A3065C6"/>
    <w:rsid w:val="6A32B9F9"/>
    <w:rsid w:val="6A3BB1A2"/>
    <w:rsid w:val="6A3E3DF8"/>
    <w:rsid w:val="6A46B3D6"/>
    <w:rsid w:val="6A48CB61"/>
    <w:rsid w:val="6A4E2158"/>
    <w:rsid w:val="6A51530F"/>
    <w:rsid w:val="6A66D535"/>
    <w:rsid w:val="6A763A9E"/>
    <w:rsid w:val="6AA131EF"/>
    <w:rsid w:val="6AA27E02"/>
    <w:rsid w:val="6AA502A8"/>
    <w:rsid w:val="6AA64CE4"/>
    <w:rsid w:val="6AC9BF15"/>
    <w:rsid w:val="6ADD0125"/>
    <w:rsid w:val="6AE537E7"/>
    <w:rsid w:val="6AECA936"/>
    <w:rsid w:val="6AF17320"/>
    <w:rsid w:val="6AFEA234"/>
    <w:rsid w:val="6B01E93A"/>
    <w:rsid w:val="6B07A5D7"/>
    <w:rsid w:val="6B083E96"/>
    <w:rsid w:val="6B12B3A9"/>
    <w:rsid w:val="6B15AF31"/>
    <w:rsid w:val="6B354371"/>
    <w:rsid w:val="6B3EDF99"/>
    <w:rsid w:val="6B404B64"/>
    <w:rsid w:val="6B559C31"/>
    <w:rsid w:val="6B55FBB2"/>
    <w:rsid w:val="6B5D03CF"/>
    <w:rsid w:val="6B6E9039"/>
    <w:rsid w:val="6B71349C"/>
    <w:rsid w:val="6B7207B0"/>
    <w:rsid w:val="6B844E0E"/>
    <w:rsid w:val="6B959009"/>
    <w:rsid w:val="6B9DAA4B"/>
    <w:rsid w:val="6BAE7432"/>
    <w:rsid w:val="6BC3D61E"/>
    <w:rsid w:val="6BC8A504"/>
    <w:rsid w:val="6BDB2EBE"/>
    <w:rsid w:val="6BDFFBEF"/>
    <w:rsid w:val="6BE45388"/>
    <w:rsid w:val="6BE70555"/>
    <w:rsid w:val="6BF11043"/>
    <w:rsid w:val="6BFEFB3B"/>
    <w:rsid w:val="6C0CDDED"/>
    <w:rsid w:val="6C12322F"/>
    <w:rsid w:val="6C138428"/>
    <w:rsid w:val="6C1CF084"/>
    <w:rsid w:val="6C21E372"/>
    <w:rsid w:val="6C25DB81"/>
    <w:rsid w:val="6C2C6888"/>
    <w:rsid w:val="6C519DE9"/>
    <w:rsid w:val="6C5218DD"/>
    <w:rsid w:val="6C623121"/>
    <w:rsid w:val="6C6F172D"/>
    <w:rsid w:val="6C7171DD"/>
    <w:rsid w:val="6C7950FF"/>
    <w:rsid w:val="6C795293"/>
    <w:rsid w:val="6C79C84D"/>
    <w:rsid w:val="6C7D1EE0"/>
    <w:rsid w:val="6C7DCB05"/>
    <w:rsid w:val="6C82B9CE"/>
    <w:rsid w:val="6C894119"/>
    <w:rsid w:val="6C894E4F"/>
    <w:rsid w:val="6C8D4471"/>
    <w:rsid w:val="6C938085"/>
    <w:rsid w:val="6C94DED9"/>
    <w:rsid w:val="6C9DA3CE"/>
    <w:rsid w:val="6CA1D382"/>
    <w:rsid w:val="6CA247CE"/>
    <w:rsid w:val="6CA57DB8"/>
    <w:rsid w:val="6CABBAA2"/>
    <w:rsid w:val="6CB27C19"/>
    <w:rsid w:val="6CB3365C"/>
    <w:rsid w:val="6CB42E1A"/>
    <w:rsid w:val="6CBF9CFD"/>
    <w:rsid w:val="6CCB3E95"/>
    <w:rsid w:val="6CCFB576"/>
    <w:rsid w:val="6CD04C28"/>
    <w:rsid w:val="6CD2718E"/>
    <w:rsid w:val="6CDE3326"/>
    <w:rsid w:val="6CF8559F"/>
    <w:rsid w:val="6CFC6F6D"/>
    <w:rsid w:val="6CFE74D2"/>
    <w:rsid w:val="6D078922"/>
    <w:rsid w:val="6D0CB825"/>
    <w:rsid w:val="6D18D17F"/>
    <w:rsid w:val="6D1D6888"/>
    <w:rsid w:val="6D2C03AC"/>
    <w:rsid w:val="6D350F38"/>
    <w:rsid w:val="6D42F107"/>
    <w:rsid w:val="6D67254A"/>
    <w:rsid w:val="6D68EEE3"/>
    <w:rsid w:val="6D727F24"/>
    <w:rsid w:val="6D7E341C"/>
    <w:rsid w:val="6D8657BC"/>
    <w:rsid w:val="6D98B6F1"/>
    <w:rsid w:val="6DA595EE"/>
    <w:rsid w:val="6DAAAB34"/>
    <w:rsid w:val="6DC7BA9C"/>
    <w:rsid w:val="6DC9F8A2"/>
    <w:rsid w:val="6DD86FAF"/>
    <w:rsid w:val="6DE58F75"/>
    <w:rsid w:val="6DE9CDEE"/>
    <w:rsid w:val="6DF4BA4A"/>
    <w:rsid w:val="6E00CD44"/>
    <w:rsid w:val="6E010A61"/>
    <w:rsid w:val="6E0ADACE"/>
    <w:rsid w:val="6E0D7A16"/>
    <w:rsid w:val="6E14A47C"/>
    <w:rsid w:val="6E15BC01"/>
    <w:rsid w:val="6E1BABD1"/>
    <w:rsid w:val="6E250237"/>
    <w:rsid w:val="6E2532E0"/>
    <w:rsid w:val="6E32B019"/>
    <w:rsid w:val="6E34DDF2"/>
    <w:rsid w:val="6E6AA031"/>
    <w:rsid w:val="6E742E49"/>
    <w:rsid w:val="6E7833DB"/>
    <w:rsid w:val="6E809873"/>
    <w:rsid w:val="6E8DF1A3"/>
    <w:rsid w:val="6EA969D6"/>
    <w:rsid w:val="6EAE8D94"/>
    <w:rsid w:val="6EB3FA0B"/>
    <w:rsid w:val="6EC842BF"/>
    <w:rsid w:val="6ECC1E61"/>
    <w:rsid w:val="6EDF670F"/>
    <w:rsid w:val="6EF3CE1F"/>
    <w:rsid w:val="6EFE3E6C"/>
    <w:rsid w:val="6F12837E"/>
    <w:rsid w:val="6F15DAA8"/>
    <w:rsid w:val="6F171C15"/>
    <w:rsid w:val="6F1997E6"/>
    <w:rsid w:val="6F2C0D67"/>
    <w:rsid w:val="6F356D88"/>
    <w:rsid w:val="6F38CF4E"/>
    <w:rsid w:val="6F51BDED"/>
    <w:rsid w:val="6F5452E2"/>
    <w:rsid w:val="6F545FCF"/>
    <w:rsid w:val="6F67CE4A"/>
    <w:rsid w:val="6F6AE5BF"/>
    <w:rsid w:val="6F74E9BB"/>
    <w:rsid w:val="6F7AC7BA"/>
    <w:rsid w:val="6F7AC938"/>
    <w:rsid w:val="6F7DDC1A"/>
    <w:rsid w:val="6F887B5C"/>
    <w:rsid w:val="6F8A1DFE"/>
    <w:rsid w:val="6F9E6907"/>
    <w:rsid w:val="6FB587D2"/>
    <w:rsid w:val="6FBA1F49"/>
    <w:rsid w:val="6FC1357C"/>
    <w:rsid w:val="6FDB6583"/>
    <w:rsid w:val="6FE7CD11"/>
    <w:rsid w:val="6FF0D1CD"/>
    <w:rsid w:val="700A539C"/>
    <w:rsid w:val="700DB6C8"/>
    <w:rsid w:val="7011F185"/>
    <w:rsid w:val="7018ABFF"/>
    <w:rsid w:val="7040E37A"/>
    <w:rsid w:val="704E817B"/>
    <w:rsid w:val="70631D73"/>
    <w:rsid w:val="7068D383"/>
    <w:rsid w:val="706D02EF"/>
    <w:rsid w:val="706F1EE6"/>
    <w:rsid w:val="708EF118"/>
    <w:rsid w:val="70933BE8"/>
    <w:rsid w:val="7098D969"/>
    <w:rsid w:val="70A1007C"/>
    <w:rsid w:val="70B202CA"/>
    <w:rsid w:val="70E0712B"/>
    <w:rsid w:val="70F9D7A3"/>
    <w:rsid w:val="7104EFD6"/>
    <w:rsid w:val="7108D7E5"/>
    <w:rsid w:val="71163264"/>
    <w:rsid w:val="713E7021"/>
    <w:rsid w:val="71431B6E"/>
    <w:rsid w:val="714BBA45"/>
    <w:rsid w:val="71532EDD"/>
    <w:rsid w:val="71583D21"/>
    <w:rsid w:val="715C3113"/>
    <w:rsid w:val="7169FA41"/>
    <w:rsid w:val="717C29E9"/>
    <w:rsid w:val="71A1607B"/>
    <w:rsid w:val="71A1F0A7"/>
    <w:rsid w:val="71AC05A0"/>
    <w:rsid w:val="71B1B592"/>
    <w:rsid w:val="71B2A800"/>
    <w:rsid w:val="71B593B7"/>
    <w:rsid w:val="71B65FDC"/>
    <w:rsid w:val="71BDB2BC"/>
    <w:rsid w:val="71C3AE35"/>
    <w:rsid w:val="71C7B4DC"/>
    <w:rsid w:val="71D24D9E"/>
    <w:rsid w:val="71D61AD6"/>
    <w:rsid w:val="71E6A64B"/>
    <w:rsid w:val="71EB7369"/>
    <w:rsid w:val="71EC5BB6"/>
    <w:rsid w:val="71F5D86E"/>
    <w:rsid w:val="71FF2604"/>
    <w:rsid w:val="72025AEF"/>
    <w:rsid w:val="72060AE9"/>
    <w:rsid w:val="7219A1AE"/>
    <w:rsid w:val="721BD8FD"/>
    <w:rsid w:val="722080C9"/>
    <w:rsid w:val="72376608"/>
    <w:rsid w:val="72382C98"/>
    <w:rsid w:val="723DAD30"/>
    <w:rsid w:val="72450CEB"/>
    <w:rsid w:val="72491427"/>
    <w:rsid w:val="724D55E4"/>
    <w:rsid w:val="725E7990"/>
    <w:rsid w:val="725F64CC"/>
    <w:rsid w:val="7261B217"/>
    <w:rsid w:val="726C6E0E"/>
    <w:rsid w:val="727856A3"/>
    <w:rsid w:val="727B35B4"/>
    <w:rsid w:val="727CF76F"/>
    <w:rsid w:val="72866EE8"/>
    <w:rsid w:val="72881FCE"/>
    <w:rsid w:val="728ED8F8"/>
    <w:rsid w:val="729F8FE6"/>
    <w:rsid w:val="72A91A2B"/>
    <w:rsid w:val="72B86F7D"/>
    <w:rsid w:val="72C81E95"/>
    <w:rsid w:val="72C9C2A6"/>
    <w:rsid w:val="72CF5BB3"/>
    <w:rsid w:val="72D5C434"/>
    <w:rsid w:val="72DDB683"/>
    <w:rsid w:val="72DE6761"/>
    <w:rsid w:val="72DF0C58"/>
    <w:rsid w:val="72E5349A"/>
    <w:rsid w:val="72E7B05C"/>
    <w:rsid w:val="72FE944C"/>
    <w:rsid w:val="72FEA3C7"/>
    <w:rsid w:val="730F7C48"/>
    <w:rsid w:val="73228635"/>
    <w:rsid w:val="732AEEF5"/>
    <w:rsid w:val="732B298B"/>
    <w:rsid w:val="733271F5"/>
    <w:rsid w:val="7341858F"/>
    <w:rsid w:val="734C7AEF"/>
    <w:rsid w:val="734CC84A"/>
    <w:rsid w:val="73715FF8"/>
    <w:rsid w:val="737896C7"/>
    <w:rsid w:val="738382FE"/>
    <w:rsid w:val="7384B214"/>
    <w:rsid w:val="738B5AAB"/>
    <w:rsid w:val="738CC1C2"/>
    <w:rsid w:val="738E457E"/>
    <w:rsid w:val="739734F3"/>
    <w:rsid w:val="73A47063"/>
    <w:rsid w:val="73A9530E"/>
    <w:rsid w:val="73AF0F66"/>
    <w:rsid w:val="73B34392"/>
    <w:rsid w:val="73C70AE8"/>
    <w:rsid w:val="73C7E0B3"/>
    <w:rsid w:val="73C985EB"/>
    <w:rsid w:val="73FDDC13"/>
    <w:rsid w:val="73FEECC7"/>
    <w:rsid w:val="7402C751"/>
    <w:rsid w:val="741C462F"/>
    <w:rsid w:val="741F97D6"/>
    <w:rsid w:val="74229C7C"/>
    <w:rsid w:val="7430A39A"/>
    <w:rsid w:val="7436F614"/>
    <w:rsid w:val="743B7D8E"/>
    <w:rsid w:val="743F80F0"/>
    <w:rsid w:val="744E8E8F"/>
    <w:rsid w:val="745A8BE8"/>
    <w:rsid w:val="74692084"/>
    <w:rsid w:val="7470A588"/>
    <w:rsid w:val="7472399A"/>
    <w:rsid w:val="747AAAB9"/>
    <w:rsid w:val="747EF4E6"/>
    <w:rsid w:val="748CA32C"/>
    <w:rsid w:val="74AABBD0"/>
    <w:rsid w:val="74ACAEB6"/>
    <w:rsid w:val="74CE9C12"/>
    <w:rsid w:val="74D5175C"/>
    <w:rsid w:val="74D8490C"/>
    <w:rsid w:val="74DB9800"/>
    <w:rsid w:val="74E007D2"/>
    <w:rsid w:val="74E6B79B"/>
    <w:rsid w:val="74E8678E"/>
    <w:rsid w:val="74EC3B1E"/>
    <w:rsid w:val="74FA00F5"/>
    <w:rsid w:val="75053E5C"/>
    <w:rsid w:val="7514480A"/>
    <w:rsid w:val="751AE40A"/>
    <w:rsid w:val="751E3558"/>
    <w:rsid w:val="7521A038"/>
    <w:rsid w:val="752F50E1"/>
    <w:rsid w:val="75408C86"/>
    <w:rsid w:val="75699560"/>
    <w:rsid w:val="7570177C"/>
    <w:rsid w:val="7570E5E6"/>
    <w:rsid w:val="75777D4A"/>
    <w:rsid w:val="757CA65E"/>
    <w:rsid w:val="75958F9D"/>
    <w:rsid w:val="75A22337"/>
    <w:rsid w:val="75A75274"/>
    <w:rsid w:val="75BFE2E8"/>
    <w:rsid w:val="75C13D10"/>
    <w:rsid w:val="75C83BD1"/>
    <w:rsid w:val="75CAD6EF"/>
    <w:rsid w:val="75D8F4A5"/>
    <w:rsid w:val="75F5D4F6"/>
    <w:rsid w:val="75F8F841"/>
    <w:rsid w:val="75FD9D63"/>
    <w:rsid w:val="75FF878F"/>
    <w:rsid w:val="76045443"/>
    <w:rsid w:val="76083FA3"/>
    <w:rsid w:val="760DBF9B"/>
    <w:rsid w:val="7618FDBE"/>
    <w:rsid w:val="761D0114"/>
    <w:rsid w:val="762F3CBF"/>
    <w:rsid w:val="76322088"/>
    <w:rsid w:val="76535555"/>
    <w:rsid w:val="7671CE8B"/>
    <w:rsid w:val="767301AE"/>
    <w:rsid w:val="76732DC9"/>
    <w:rsid w:val="768B196A"/>
    <w:rsid w:val="769447FC"/>
    <w:rsid w:val="769A95D7"/>
    <w:rsid w:val="76A7440A"/>
    <w:rsid w:val="76B2D3EA"/>
    <w:rsid w:val="76CC1732"/>
    <w:rsid w:val="76D9D488"/>
    <w:rsid w:val="76D9E8B8"/>
    <w:rsid w:val="76E29C10"/>
    <w:rsid w:val="76E8F2DE"/>
    <w:rsid w:val="76E9E2D8"/>
    <w:rsid w:val="76E9FB16"/>
    <w:rsid w:val="76F2B61B"/>
    <w:rsid w:val="77030BBC"/>
    <w:rsid w:val="77095EB3"/>
    <w:rsid w:val="772601AB"/>
    <w:rsid w:val="772AA6A8"/>
    <w:rsid w:val="772E824F"/>
    <w:rsid w:val="774A2277"/>
    <w:rsid w:val="774A273A"/>
    <w:rsid w:val="775291E3"/>
    <w:rsid w:val="77610FB7"/>
    <w:rsid w:val="7761D0D4"/>
    <w:rsid w:val="77745FBF"/>
    <w:rsid w:val="777BA657"/>
    <w:rsid w:val="777D9F78"/>
    <w:rsid w:val="77A913B5"/>
    <w:rsid w:val="77AB9F25"/>
    <w:rsid w:val="77AE9ABD"/>
    <w:rsid w:val="77B9C754"/>
    <w:rsid w:val="77BB7245"/>
    <w:rsid w:val="77C0CBE7"/>
    <w:rsid w:val="77C2ECAE"/>
    <w:rsid w:val="77C459D9"/>
    <w:rsid w:val="77E0E1E4"/>
    <w:rsid w:val="77E181C5"/>
    <w:rsid w:val="77F52666"/>
    <w:rsid w:val="77F9B742"/>
    <w:rsid w:val="77FFA0E5"/>
    <w:rsid w:val="7808CBE7"/>
    <w:rsid w:val="780C6C39"/>
    <w:rsid w:val="78132D15"/>
    <w:rsid w:val="7816229B"/>
    <w:rsid w:val="781CF862"/>
    <w:rsid w:val="7826806C"/>
    <w:rsid w:val="7836CF21"/>
    <w:rsid w:val="7843B69C"/>
    <w:rsid w:val="78478003"/>
    <w:rsid w:val="7859CF52"/>
    <w:rsid w:val="785BB2CC"/>
    <w:rsid w:val="785DE473"/>
    <w:rsid w:val="785E177C"/>
    <w:rsid w:val="787FF5AF"/>
    <w:rsid w:val="78807F91"/>
    <w:rsid w:val="78864F9C"/>
    <w:rsid w:val="78A1765B"/>
    <w:rsid w:val="78A3E9E1"/>
    <w:rsid w:val="78A5E9D4"/>
    <w:rsid w:val="78B3A7D1"/>
    <w:rsid w:val="78C396F1"/>
    <w:rsid w:val="78C788E8"/>
    <w:rsid w:val="78C8431F"/>
    <w:rsid w:val="78D4BDC6"/>
    <w:rsid w:val="78D92FB5"/>
    <w:rsid w:val="78DB5F57"/>
    <w:rsid w:val="78DB65A2"/>
    <w:rsid w:val="78DCC991"/>
    <w:rsid w:val="78E51F25"/>
    <w:rsid w:val="78E79D7C"/>
    <w:rsid w:val="78F0FDCC"/>
    <w:rsid w:val="78FE3614"/>
    <w:rsid w:val="79023812"/>
    <w:rsid w:val="790DBED5"/>
    <w:rsid w:val="7922EEB7"/>
    <w:rsid w:val="79293CF8"/>
    <w:rsid w:val="792A238E"/>
    <w:rsid w:val="792D7789"/>
    <w:rsid w:val="792EB1D7"/>
    <w:rsid w:val="79648EA6"/>
    <w:rsid w:val="796BD940"/>
    <w:rsid w:val="79738C7B"/>
    <w:rsid w:val="798EA8C9"/>
    <w:rsid w:val="798FFF25"/>
    <w:rsid w:val="79916B7C"/>
    <w:rsid w:val="79B151E7"/>
    <w:rsid w:val="79B7BA10"/>
    <w:rsid w:val="79C88213"/>
    <w:rsid w:val="79CA625A"/>
    <w:rsid w:val="79DD2DCB"/>
    <w:rsid w:val="79DFA44B"/>
    <w:rsid w:val="79E065F8"/>
    <w:rsid w:val="79F10592"/>
    <w:rsid w:val="79F23CB2"/>
    <w:rsid w:val="79F6CB39"/>
    <w:rsid w:val="7A149058"/>
    <w:rsid w:val="7A192C26"/>
    <w:rsid w:val="7A1D91AD"/>
    <w:rsid w:val="7A22FADA"/>
    <w:rsid w:val="7A263B10"/>
    <w:rsid w:val="7A30F2A6"/>
    <w:rsid w:val="7A392EC9"/>
    <w:rsid w:val="7A3D0EBC"/>
    <w:rsid w:val="7A5E7A35"/>
    <w:rsid w:val="7A64F00E"/>
    <w:rsid w:val="7A65E3E2"/>
    <w:rsid w:val="7A72F921"/>
    <w:rsid w:val="7A7B7525"/>
    <w:rsid w:val="7A7F518A"/>
    <w:rsid w:val="7A8460AF"/>
    <w:rsid w:val="7A99953C"/>
    <w:rsid w:val="7AB09376"/>
    <w:rsid w:val="7AB97CC8"/>
    <w:rsid w:val="7ABE69C8"/>
    <w:rsid w:val="7AC5BA42"/>
    <w:rsid w:val="7AEB38E7"/>
    <w:rsid w:val="7AF8A0E9"/>
    <w:rsid w:val="7B0FD454"/>
    <w:rsid w:val="7B16FA22"/>
    <w:rsid w:val="7B27508E"/>
    <w:rsid w:val="7B298EA3"/>
    <w:rsid w:val="7B2B6110"/>
    <w:rsid w:val="7B3754D9"/>
    <w:rsid w:val="7B3DDB4D"/>
    <w:rsid w:val="7B3F0EA7"/>
    <w:rsid w:val="7B4B90B6"/>
    <w:rsid w:val="7B4F9B0F"/>
    <w:rsid w:val="7B55CDFA"/>
    <w:rsid w:val="7B60AF3A"/>
    <w:rsid w:val="7B6A5A2E"/>
    <w:rsid w:val="7B729B55"/>
    <w:rsid w:val="7B75A849"/>
    <w:rsid w:val="7B7ABFB1"/>
    <w:rsid w:val="7B88EE26"/>
    <w:rsid w:val="7BACD835"/>
    <w:rsid w:val="7BAD9BEB"/>
    <w:rsid w:val="7BBB9E4E"/>
    <w:rsid w:val="7BCB5308"/>
    <w:rsid w:val="7BD42A8F"/>
    <w:rsid w:val="7BE78AD7"/>
    <w:rsid w:val="7BE9E317"/>
    <w:rsid w:val="7BEF55A7"/>
    <w:rsid w:val="7BF3FF08"/>
    <w:rsid w:val="7BF416E2"/>
    <w:rsid w:val="7C01B795"/>
    <w:rsid w:val="7C08623E"/>
    <w:rsid w:val="7C0871BA"/>
    <w:rsid w:val="7C0BBFDB"/>
    <w:rsid w:val="7C0C2F8A"/>
    <w:rsid w:val="7C15A189"/>
    <w:rsid w:val="7C226C55"/>
    <w:rsid w:val="7C3D125A"/>
    <w:rsid w:val="7C575DA4"/>
    <w:rsid w:val="7C5AEEB6"/>
    <w:rsid w:val="7C5CDC43"/>
    <w:rsid w:val="7C5D8FA8"/>
    <w:rsid w:val="7C6A6D54"/>
    <w:rsid w:val="7C73E13C"/>
    <w:rsid w:val="7C8B5863"/>
    <w:rsid w:val="7C8F03BE"/>
    <w:rsid w:val="7C928619"/>
    <w:rsid w:val="7CA647BC"/>
    <w:rsid w:val="7CB36E4A"/>
    <w:rsid w:val="7CBE14AC"/>
    <w:rsid w:val="7CBF9C4E"/>
    <w:rsid w:val="7CCF366A"/>
    <w:rsid w:val="7CE6199C"/>
    <w:rsid w:val="7CEE5815"/>
    <w:rsid w:val="7CEE5FAB"/>
    <w:rsid w:val="7CF9AD24"/>
    <w:rsid w:val="7CFF25D2"/>
    <w:rsid w:val="7D09880E"/>
    <w:rsid w:val="7D1560EF"/>
    <w:rsid w:val="7D6728D7"/>
    <w:rsid w:val="7D6A7256"/>
    <w:rsid w:val="7D72DE8E"/>
    <w:rsid w:val="7D7D9A45"/>
    <w:rsid w:val="7D89330F"/>
    <w:rsid w:val="7D93C95C"/>
    <w:rsid w:val="7D97A445"/>
    <w:rsid w:val="7DA07BD3"/>
    <w:rsid w:val="7DBE63B3"/>
    <w:rsid w:val="7DC265DC"/>
    <w:rsid w:val="7DC7D3BD"/>
    <w:rsid w:val="7DCFA971"/>
    <w:rsid w:val="7DD8628E"/>
    <w:rsid w:val="7DDCB88B"/>
    <w:rsid w:val="7DFEF290"/>
    <w:rsid w:val="7E03E5D2"/>
    <w:rsid w:val="7E134D34"/>
    <w:rsid w:val="7E1416B6"/>
    <w:rsid w:val="7E3BF73F"/>
    <w:rsid w:val="7E3E036C"/>
    <w:rsid w:val="7E577F5F"/>
    <w:rsid w:val="7E586F6F"/>
    <w:rsid w:val="7E5967AC"/>
    <w:rsid w:val="7E5E57AD"/>
    <w:rsid w:val="7E6046D0"/>
    <w:rsid w:val="7E612FE1"/>
    <w:rsid w:val="7E7DFB9B"/>
    <w:rsid w:val="7E7E239F"/>
    <w:rsid w:val="7E7F5154"/>
    <w:rsid w:val="7E8EDC7D"/>
    <w:rsid w:val="7E93BD3D"/>
    <w:rsid w:val="7EA90967"/>
    <w:rsid w:val="7EADEA40"/>
    <w:rsid w:val="7EBFF6D1"/>
    <w:rsid w:val="7EC1A84F"/>
    <w:rsid w:val="7EC40D27"/>
    <w:rsid w:val="7ED0A738"/>
    <w:rsid w:val="7ED8E283"/>
    <w:rsid w:val="7EE2E2A5"/>
    <w:rsid w:val="7EE4037A"/>
    <w:rsid w:val="7EE7129F"/>
    <w:rsid w:val="7EEB9E89"/>
    <w:rsid w:val="7EF2BE4D"/>
    <w:rsid w:val="7EF80775"/>
    <w:rsid w:val="7EFB9F98"/>
    <w:rsid w:val="7F130E88"/>
    <w:rsid w:val="7F137842"/>
    <w:rsid w:val="7F1F39A2"/>
    <w:rsid w:val="7F23122C"/>
    <w:rsid w:val="7F29F9FA"/>
    <w:rsid w:val="7F37C739"/>
    <w:rsid w:val="7F40C598"/>
    <w:rsid w:val="7F4529D1"/>
    <w:rsid w:val="7F4FDC56"/>
    <w:rsid w:val="7F63EFE7"/>
    <w:rsid w:val="7F640848"/>
    <w:rsid w:val="7F79D4FB"/>
    <w:rsid w:val="7F7C4706"/>
    <w:rsid w:val="7F7EE73C"/>
    <w:rsid w:val="7F81E18D"/>
    <w:rsid w:val="7F88B510"/>
    <w:rsid w:val="7F8C0C4A"/>
    <w:rsid w:val="7F8CCF05"/>
    <w:rsid w:val="7FA987E4"/>
    <w:rsid w:val="7FAD3446"/>
    <w:rsid w:val="7FB257E4"/>
    <w:rsid w:val="7FD3A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68D551F"/>
  <w15:docId w15:val="{3ABE60AC-EDB3-44B2-9F89-A3B826E4A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123CC5"/>
    <w:pPr>
      <w:jc w:val="both"/>
    </w:pPr>
    <w:rPr>
      <w:rFonts w:ascii="Arial" w:hAnsi="Arial"/>
      <w:szCs w:val="24"/>
      <w:lang w:eastAsia="en-US"/>
    </w:rPr>
  </w:style>
  <w:style w:type="paragraph" w:styleId="Naslov1">
    <w:name w:val="heading 1"/>
    <w:aliases w:val="naslov 1"/>
    <w:basedOn w:val="Navaden"/>
    <w:next w:val="Navaden"/>
    <w:link w:val="Naslov1Znak"/>
    <w:qFormat/>
    <w:rsid w:val="007C6D79"/>
    <w:pPr>
      <w:keepNext/>
      <w:numPr>
        <w:numId w:val="11"/>
      </w:numPr>
      <w:tabs>
        <w:tab w:val="left" w:pos="425"/>
      </w:tabs>
      <w:spacing w:before="360" w:after="360"/>
      <w:jc w:val="left"/>
      <w:outlineLvl w:val="0"/>
    </w:pPr>
    <w:rPr>
      <w:b/>
      <w:bCs/>
      <w:caps/>
      <w:sz w:val="28"/>
      <w:szCs w:val="28"/>
    </w:rPr>
  </w:style>
  <w:style w:type="paragraph" w:styleId="Naslov2">
    <w:name w:val="heading 2"/>
    <w:aliases w:val="rimske številke Znak,Znak Znak"/>
    <w:basedOn w:val="Navaden"/>
    <w:next w:val="Navaden"/>
    <w:link w:val="Naslov2Znak"/>
    <w:qFormat/>
    <w:rsid w:val="00BE4EED"/>
    <w:pPr>
      <w:numPr>
        <w:ilvl w:val="1"/>
        <w:numId w:val="11"/>
      </w:numPr>
      <w:tabs>
        <w:tab w:val="left" w:pos="624"/>
      </w:tabs>
      <w:spacing w:before="360" w:after="360"/>
      <w:ind w:left="718"/>
      <w:outlineLvl w:val="1"/>
    </w:pPr>
    <w:rPr>
      <w:rFonts w:eastAsiaTheme="minorEastAsia"/>
      <w:lang w:val="x-none"/>
    </w:rPr>
  </w:style>
  <w:style w:type="paragraph" w:styleId="Naslov3">
    <w:name w:val="heading 3"/>
    <w:basedOn w:val="Naslov1"/>
    <w:next w:val="Navaden"/>
    <w:link w:val="Naslov3Znak"/>
    <w:qFormat/>
    <w:rsid w:val="00976E45"/>
    <w:pPr>
      <w:numPr>
        <w:ilvl w:val="2"/>
      </w:numPr>
      <w:outlineLvl w:val="2"/>
    </w:pPr>
    <w:rPr>
      <w:b w:val="0"/>
      <w:caps w:val="0"/>
      <w:sz w:val="20"/>
      <w:szCs w:val="24"/>
      <w:lang w:eastAsia="x-none"/>
    </w:rPr>
  </w:style>
  <w:style w:type="paragraph" w:styleId="Naslov4">
    <w:name w:val="heading 4"/>
    <w:basedOn w:val="Navaden"/>
    <w:next w:val="Navaden"/>
    <w:link w:val="Naslov4Znak"/>
    <w:qFormat/>
    <w:rsid w:val="00404A62"/>
    <w:pPr>
      <w:keepNext/>
      <w:numPr>
        <w:ilvl w:val="3"/>
        <w:numId w:val="11"/>
      </w:numPr>
      <w:spacing w:before="360" w:after="360" w:line="360" w:lineRule="auto"/>
      <w:outlineLvl w:val="3"/>
    </w:pPr>
    <w:rPr>
      <w:caps/>
    </w:rPr>
  </w:style>
  <w:style w:type="paragraph" w:styleId="Naslov5">
    <w:name w:val="heading 5"/>
    <w:basedOn w:val="Navaden"/>
    <w:next w:val="Navaden"/>
    <w:link w:val="Naslov5Znak"/>
    <w:qFormat/>
    <w:pPr>
      <w:keepNext/>
      <w:numPr>
        <w:ilvl w:val="4"/>
        <w:numId w:val="11"/>
      </w:numPr>
      <w:outlineLvl w:val="4"/>
    </w:pPr>
    <w:rPr>
      <w:u w:val="single"/>
    </w:rPr>
  </w:style>
  <w:style w:type="paragraph" w:styleId="Naslov6">
    <w:name w:val="heading 6"/>
    <w:aliases w:val="darja naslov"/>
    <w:basedOn w:val="Navaden"/>
    <w:next w:val="Navaden"/>
    <w:link w:val="Naslov6Znak"/>
    <w:qFormat/>
    <w:pPr>
      <w:keepNext/>
      <w:numPr>
        <w:ilvl w:val="5"/>
        <w:numId w:val="11"/>
      </w:numPr>
      <w:outlineLvl w:val="5"/>
    </w:pPr>
    <w:rPr>
      <w:b/>
      <w:bCs/>
      <w:caps/>
      <w:sz w:val="28"/>
      <w:szCs w:val="28"/>
      <w:u w:val="single"/>
    </w:rPr>
  </w:style>
  <w:style w:type="paragraph" w:styleId="Naslov7">
    <w:name w:val="heading 7"/>
    <w:basedOn w:val="Navaden"/>
    <w:next w:val="Navaden"/>
    <w:link w:val="Naslov7Znak"/>
    <w:qFormat/>
    <w:pPr>
      <w:keepNext/>
      <w:numPr>
        <w:ilvl w:val="6"/>
        <w:numId w:val="11"/>
      </w:numPr>
      <w:outlineLvl w:val="6"/>
    </w:pPr>
    <w:rPr>
      <w:b/>
      <w:bCs/>
      <w:sz w:val="48"/>
      <w:szCs w:val="48"/>
    </w:rPr>
  </w:style>
  <w:style w:type="paragraph" w:styleId="Naslov8">
    <w:name w:val="heading 8"/>
    <w:basedOn w:val="Navaden"/>
    <w:next w:val="Navaden"/>
    <w:link w:val="Naslov8Znak"/>
    <w:qFormat/>
    <w:pPr>
      <w:keepNext/>
      <w:numPr>
        <w:ilvl w:val="7"/>
        <w:numId w:val="11"/>
      </w:numPr>
      <w:outlineLvl w:val="7"/>
    </w:pPr>
    <w:rPr>
      <w:b/>
      <w:bCs/>
    </w:rPr>
  </w:style>
  <w:style w:type="paragraph" w:styleId="Naslov9">
    <w:name w:val="heading 9"/>
    <w:basedOn w:val="Navaden"/>
    <w:next w:val="Navaden"/>
    <w:link w:val="Naslov9Znak"/>
    <w:qFormat/>
    <w:pPr>
      <w:keepNext/>
      <w:numPr>
        <w:ilvl w:val="8"/>
        <w:numId w:val="11"/>
      </w:numPr>
      <w:jc w:val="center"/>
      <w:outlineLvl w:val="8"/>
    </w:pPr>
    <w:rPr>
      <w:b/>
      <w:bCs/>
      <w:sz w:val="40"/>
      <w:szCs w:val="4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podnaslov">
    <w:name w:val="podnaslov"/>
    <w:basedOn w:val="Navaden"/>
    <w:pPr>
      <w:keepNext/>
      <w:numPr>
        <w:numId w:val="1"/>
      </w:numPr>
      <w:spacing w:before="120" w:after="120"/>
    </w:pPr>
    <w:rPr>
      <w:b/>
      <w:bCs/>
      <w:lang w:val="en-GB"/>
    </w:rPr>
  </w:style>
  <w:style w:type="paragraph" w:customStyle="1" w:styleId="tabela">
    <w:name w:val="tabela"/>
    <w:basedOn w:val="Navaden"/>
    <w:rPr>
      <w:szCs w:val="20"/>
      <w:lang w:val="en-GB"/>
    </w:rPr>
  </w:style>
  <w:style w:type="paragraph" w:customStyle="1" w:styleId="stranski">
    <w:name w:val="stranski"/>
    <w:basedOn w:val="podnaslov"/>
    <w:rPr>
      <w:b w:val="0"/>
      <w:bCs w:val="0"/>
      <w:i/>
      <w:iCs/>
    </w:rPr>
  </w:style>
  <w:style w:type="paragraph" w:customStyle="1" w:styleId="glava">
    <w:name w:val="glava"/>
    <w:basedOn w:val="Navaden"/>
    <w:rPr>
      <w:b/>
      <w:bCs/>
      <w:szCs w:val="20"/>
      <w:lang w:val="en-GB"/>
    </w:rPr>
  </w:style>
  <w:style w:type="paragraph" w:customStyle="1" w:styleId="senca">
    <w:name w:val="senca"/>
    <w:basedOn w:val="Navaden"/>
    <w:rPr>
      <w:szCs w:val="20"/>
      <w:lang w:val="en-GB"/>
    </w:rPr>
  </w:style>
  <w:style w:type="paragraph" w:customStyle="1" w:styleId="NAVADENTEKST">
    <w:name w:val="NAVADEN TEKST"/>
    <w:basedOn w:val="Navaden"/>
    <w:pPr>
      <w:numPr>
        <w:numId w:val="4"/>
      </w:numPr>
    </w:pPr>
  </w:style>
  <w:style w:type="paragraph" w:styleId="Telobesedila">
    <w:name w:val="Body Text"/>
    <w:aliases w:val=" Znak"/>
    <w:basedOn w:val="Navaden"/>
    <w:link w:val="TelobesedilaZnak"/>
    <w:uiPriority w:val="99"/>
  </w:style>
  <w:style w:type="paragraph" w:styleId="Naslov">
    <w:name w:val="Title"/>
    <w:basedOn w:val="Navaden"/>
    <w:link w:val="NaslovZnak"/>
    <w:qFormat/>
    <w:pPr>
      <w:spacing w:before="120" w:after="120"/>
      <w:jc w:val="center"/>
    </w:pPr>
    <w:rPr>
      <w:b/>
      <w:bCs/>
      <w:sz w:val="32"/>
      <w:szCs w:val="32"/>
      <w:lang w:val="en-GB"/>
    </w:rPr>
  </w:style>
  <w:style w:type="character" w:styleId="tevilkastrani">
    <w:name w:val="page number"/>
    <w:basedOn w:val="Privzetapisavaodstavka"/>
  </w:style>
  <w:style w:type="paragraph" w:styleId="Glava0">
    <w:name w:val="header"/>
    <w:aliases w:val="Glava - napis Znak Znak,Glava - napis Znak"/>
    <w:basedOn w:val="Navaden"/>
    <w:link w:val="GlavaZnak"/>
    <w:pPr>
      <w:tabs>
        <w:tab w:val="center" w:pos="4536"/>
        <w:tab w:val="right" w:pos="9072"/>
      </w:tabs>
    </w:pPr>
    <w:rPr>
      <w:szCs w:val="20"/>
    </w:rPr>
  </w:style>
  <w:style w:type="paragraph" w:styleId="Telobesedila2">
    <w:name w:val="Body Text 2"/>
    <w:basedOn w:val="Navaden"/>
    <w:link w:val="Telobesedila2Znak"/>
    <w:pPr>
      <w:tabs>
        <w:tab w:val="num" w:pos="1420"/>
      </w:tabs>
      <w:jc w:val="left"/>
    </w:pPr>
    <w:rPr>
      <w:sz w:val="18"/>
      <w:szCs w:val="18"/>
    </w:rPr>
  </w:style>
  <w:style w:type="character" w:styleId="Sprotnaopomba-sklic">
    <w:name w:val="footnote reference"/>
    <w:semiHidden/>
    <w:rPr>
      <w:vertAlign w:val="superscript"/>
    </w:rPr>
  </w:style>
  <w:style w:type="paragraph" w:styleId="Sprotnaopomba-besedilo">
    <w:name w:val="footnote text"/>
    <w:basedOn w:val="Navaden"/>
    <w:link w:val="Sprotnaopomba-besediloZnak"/>
    <w:semiHidden/>
    <w:rPr>
      <w:szCs w:val="20"/>
      <w:lang w:val="en-GB"/>
    </w:rPr>
  </w:style>
  <w:style w:type="paragraph" w:styleId="Noga">
    <w:name w:val="footer"/>
    <w:basedOn w:val="Navaden"/>
    <w:link w:val="NogaZnak"/>
    <w:uiPriority w:val="99"/>
    <w:pPr>
      <w:tabs>
        <w:tab w:val="center" w:pos="4536"/>
        <w:tab w:val="right" w:pos="9072"/>
      </w:tabs>
    </w:pPr>
  </w:style>
  <w:style w:type="paragraph" w:styleId="Telobesedila3">
    <w:name w:val="Body Text 3"/>
    <w:basedOn w:val="Navaden"/>
    <w:link w:val="Telobesedila3Znak"/>
  </w:style>
  <w:style w:type="character" w:styleId="Hiperpovezava">
    <w:name w:val="Hyperlink"/>
    <w:uiPriority w:val="99"/>
    <w:rPr>
      <w:color w:val="0000FF"/>
      <w:u w:val="single"/>
    </w:rPr>
  </w:style>
  <w:style w:type="paragraph" w:styleId="Kazalovsebine1">
    <w:name w:val="toc 1"/>
    <w:basedOn w:val="Navaden"/>
    <w:next w:val="Navaden"/>
    <w:autoRedefine/>
    <w:uiPriority w:val="39"/>
    <w:rsid w:val="00FB1265"/>
    <w:pPr>
      <w:spacing w:before="240" w:after="120"/>
      <w:jc w:val="left"/>
    </w:pPr>
    <w:rPr>
      <w:rFonts w:cstheme="minorHAnsi"/>
      <w:b/>
      <w:bCs/>
      <w:caps/>
      <w:szCs w:val="20"/>
    </w:rPr>
  </w:style>
  <w:style w:type="paragraph" w:styleId="Kazalovsebine2">
    <w:name w:val="toc 2"/>
    <w:basedOn w:val="Kazalovsebine1"/>
    <w:next w:val="Navaden"/>
    <w:autoRedefine/>
    <w:uiPriority w:val="39"/>
    <w:rsid w:val="00FB1265"/>
    <w:pPr>
      <w:spacing w:before="120" w:after="0"/>
      <w:ind w:left="200"/>
    </w:pPr>
    <w:rPr>
      <w:b w:val="0"/>
      <w:bCs w:val="0"/>
      <w:iCs/>
    </w:rPr>
  </w:style>
  <w:style w:type="paragraph" w:styleId="Kazalovsebine3">
    <w:name w:val="toc 3"/>
    <w:basedOn w:val="Kazalovsebine1"/>
    <w:next w:val="Navaden"/>
    <w:autoRedefine/>
    <w:uiPriority w:val="39"/>
    <w:rsid w:val="00FB1265"/>
    <w:pPr>
      <w:spacing w:before="0" w:after="0"/>
      <w:ind w:left="400"/>
    </w:pPr>
    <w:rPr>
      <w:b w:val="0"/>
      <w:bCs w:val="0"/>
      <w:caps w:val="0"/>
    </w:rPr>
  </w:style>
  <w:style w:type="paragraph" w:styleId="Kazalovsebine4">
    <w:name w:val="toc 4"/>
    <w:basedOn w:val="Navaden"/>
    <w:next w:val="Navaden"/>
    <w:autoRedefine/>
    <w:uiPriority w:val="39"/>
    <w:pPr>
      <w:ind w:left="600"/>
      <w:jc w:val="left"/>
    </w:pPr>
    <w:rPr>
      <w:rFonts w:asciiTheme="minorHAnsi" w:hAnsiTheme="minorHAnsi" w:cstheme="minorHAnsi"/>
      <w:szCs w:val="20"/>
    </w:rPr>
  </w:style>
  <w:style w:type="paragraph" w:styleId="Kazalovsebine5">
    <w:name w:val="toc 5"/>
    <w:basedOn w:val="Navaden"/>
    <w:next w:val="Navaden"/>
    <w:autoRedefine/>
    <w:uiPriority w:val="39"/>
    <w:pPr>
      <w:ind w:left="800"/>
      <w:jc w:val="left"/>
    </w:pPr>
    <w:rPr>
      <w:rFonts w:asciiTheme="minorHAnsi" w:hAnsiTheme="minorHAnsi" w:cstheme="minorHAnsi"/>
      <w:szCs w:val="20"/>
    </w:rPr>
  </w:style>
  <w:style w:type="paragraph" w:styleId="Kazalovsebine6">
    <w:name w:val="toc 6"/>
    <w:basedOn w:val="Navaden"/>
    <w:next w:val="Navaden"/>
    <w:autoRedefine/>
    <w:uiPriority w:val="39"/>
    <w:pPr>
      <w:ind w:left="1000"/>
      <w:jc w:val="left"/>
    </w:pPr>
    <w:rPr>
      <w:rFonts w:asciiTheme="minorHAnsi" w:hAnsiTheme="minorHAnsi" w:cstheme="minorHAnsi"/>
      <w:szCs w:val="20"/>
    </w:rPr>
  </w:style>
  <w:style w:type="paragraph" w:styleId="Kazalovsebine7">
    <w:name w:val="toc 7"/>
    <w:basedOn w:val="Navaden"/>
    <w:next w:val="Navaden"/>
    <w:autoRedefine/>
    <w:uiPriority w:val="39"/>
    <w:pPr>
      <w:ind w:left="1200"/>
      <w:jc w:val="left"/>
    </w:pPr>
    <w:rPr>
      <w:rFonts w:asciiTheme="minorHAnsi" w:hAnsiTheme="minorHAnsi" w:cstheme="minorHAnsi"/>
      <w:szCs w:val="20"/>
    </w:rPr>
  </w:style>
  <w:style w:type="paragraph" w:styleId="Kazalovsebine8">
    <w:name w:val="toc 8"/>
    <w:basedOn w:val="Navaden"/>
    <w:next w:val="Navaden"/>
    <w:autoRedefine/>
    <w:uiPriority w:val="39"/>
    <w:pPr>
      <w:ind w:left="1400"/>
      <w:jc w:val="left"/>
    </w:pPr>
    <w:rPr>
      <w:rFonts w:asciiTheme="minorHAnsi" w:hAnsiTheme="minorHAnsi" w:cstheme="minorHAnsi"/>
      <w:szCs w:val="20"/>
    </w:rPr>
  </w:style>
  <w:style w:type="paragraph" w:styleId="Kazalovsebine9">
    <w:name w:val="toc 9"/>
    <w:basedOn w:val="Navaden"/>
    <w:next w:val="Navaden"/>
    <w:autoRedefine/>
    <w:uiPriority w:val="39"/>
    <w:pPr>
      <w:ind w:left="1600"/>
      <w:jc w:val="left"/>
    </w:pPr>
    <w:rPr>
      <w:rFonts w:asciiTheme="minorHAnsi" w:hAnsiTheme="minorHAnsi" w:cstheme="minorHAnsi"/>
      <w:szCs w:val="20"/>
    </w:rPr>
  </w:style>
  <w:style w:type="character" w:styleId="SledenaHiperpovezava">
    <w:name w:val="FollowedHyperlink"/>
    <w:rPr>
      <w:color w:val="800080"/>
      <w:u w:val="single"/>
    </w:rPr>
  </w:style>
  <w:style w:type="paragraph" w:styleId="Oznaenseznam">
    <w:name w:val="List Bullet"/>
    <w:basedOn w:val="Navaden"/>
    <w:autoRedefine/>
    <w:rsid w:val="00C631B9"/>
    <w:pPr>
      <w:ind w:left="360" w:hanging="360"/>
    </w:pPr>
    <w:rPr>
      <w:b/>
      <w:bCs/>
      <w:sz w:val="18"/>
      <w:szCs w:val="18"/>
    </w:rPr>
  </w:style>
  <w:style w:type="paragraph" w:styleId="Oznaenseznam2">
    <w:name w:val="List Bullet 2"/>
    <w:basedOn w:val="Oznaenseznam"/>
    <w:autoRedefine/>
    <w:rsid w:val="0031218F"/>
    <w:pPr>
      <w:ind w:firstLine="0"/>
    </w:pPr>
    <w:rPr>
      <w:rFonts w:cs="Arial"/>
      <w:b w:val="0"/>
      <w:bCs w:val="0"/>
      <w:noProof/>
      <w:sz w:val="20"/>
      <w:lang w:eastAsia="sl-SI"/>
    </w:rPr>
  </w:style>
  <w:style w:type="paragraph" w:customStyle="1" w:styleId="preglednica">
    <w:name w:val="preglednica"/>
    <w:basedOn w:val="Navaden"/>
    <w:next w:val="Navaden"/>
    <w:pPr>
      <w:numPr>
        <w:numId w:val="2"/>
      </w:numPr>
      <w:tabs>
        <w:tab w:val="clear" w:pos="1800"/>
        <w:tab w:val="left" w:pos="1701"/>
      </w:tabs>
      <w:ind w:left="1701" w:hanging="1701"/>
    </w:pPr>
    <w:rPr>
      <w:b/>
      <w:bCs/>
    </w:rPr>
  </w:style>
  <w:style w:type="paragraph" w:styleId="Oznaenseznam3">
    <w:name w:val="List Bullet 3"/>
    <w:basedOn w:val="Navaden"/>
    <w:autoRedefine/>
    <w:rsid w:val="00830142"/>
    <w:pPr>
      <w:tabs>
        <w:tab w:val="left" w:pos="34"/>
      </w:tabs>
      <w:ind w:right="-50"/>
      <w:jc w:val="left"/>
    </w:pPr>
    <w:rPr>
      <w:color w:val="000000"/>
      <w:sz w:val="16"/>
      <w:szCs w:val="16"/>
      <w:shd w:val="clear" w:color="auto" w:fill="FFFFFF"/>
    </w:rPr>
  </w:style>
  <w:style w:type="paragraph" w:styleId="Kazaloslik">
    <w:name w:val="table of figures"/>
    <w:basedOn w:val="Navaden"/>
    <w:next w:val="Navaden"/>
    <w:uiPriority w:val="99"/>
    <w:pPr>
      <w:ind w:left="1701" w:hanging="1701"/>
    </w:pPr>
  </w:style>
  <w:style w:type="paragraph" w:customStyle="1" w:styleId="TABELA0">
    <w:name w:val="TABELA"/>
    <w:basedOn w:val="Navaden"/>
    <w:pPr>
      <w:spacing w:before="120"/>
    </w:pPr>
    <w:rPr>
      <w:lang w:val="en-GB"/>
    </w:rPr>
  </w:style>
  <w:style w:type="paragraph" w:customStyle="1" w:styleId="drobni">
    <w:name w:val="drobni"/>
    <w:basedOn w:val="Navaden"/>
    <w:pPr>
      <w:keepNext/>
    </w:pPr>
    <w:rPr>
      <w:szCs w:val="20"/>
      <w:lang w:val="en-GB"/>
    </w:rPr>
  </w:style>
  <w:style w:type="paragraph" w:customStyle="1" w:styleId="moj">
    <w:name w:val="moj"/>
    <w:basedOn w:val="Navaden"/>
    <w:pPr>
      <w:spacing w:before="120" w:after="120" w:line="360" w:lineRule="atLeast"/>
    </w:pPr>
    <w:rPr>
      <w:lang w:val="en-GB"/>
    </w:rPr>
  </w:style>
  <w:style w:type="paragraph" w:customStyle="1" w:styleId="SlogNaslov2Nasredini">
    <w:name w:val="Slog Naslov 2 + Na sredini"/>
    <w:basedOn w:val="Naslov2"/>
  </w:style>
  <w:style w:type="paragraph" w:styleId="Telobesedila-zamik2">
    <w:name w:val="Body Text Indent 2"/>
    <w:basedOn w:val="Navaden"/>
    <w:link w:val="Telobesedila-zamik2Znak"/>
    <w:pPr>
      <w:tabs>
        <w:tab w:val="left" w:pos="54"/>
        <w:tab w:val="left" w:pos="234"/>
      </w:tabs>
      <w:ind w:left="57"/>
      <w:jc w:val="left"/>
    </w:pPr>
    <w:rPr>
      <w:sz w:val="18"/>
      <w:szCs w:val="18"/>
      <w:lang w:eastAsia="sl-SI"/>
    </w:rPr>
  </w:style>
  <w:style w:type="character" w:styleId="Krepko">
    <w:name w:val="Strong"/>
    <w:uiPriority w:val="22"/>
    <w:qFormat/>
    <w:rPr>
      <w:b/>
      <w:bCs/>
    </w:rPr>
  </w:style>
  <w:style w:type="paragraph" w:customStyle="1" w:styleId="clen1">
    <w:name w:val="clen1"/>
    <w:next w:val="clen2"/>
    <w:pPr>
      <w:numPr>
        <w:numId w:val="3"/>
      </w:numPr>
      <w:ind w:firstLine="709"/>
      <w:jc w:val="center"/>
    </w:pPr>
    <w:rPr>
      <w:sz w:val="24"/>
      <w:szCs w:val="24"/>
    </w:rPr>
  </w:style>
  <w:style w:type="paragraph" w:customStyle="1" w:styleId="clen2">
    <w:name w:val="clen2"/>
    <w:basedOn w:val="Navaden"/>
    <w:next w:val="Navaden"/>
    <w:pPr>
      <w:spacing w:after="240"/>
      <w:jc w:val="center"/>
    </w:pPr>
    <w:rPr>
      <w:lang w:eastAsia="sl-SI"/>
    </w:rPr>
  </w:style>
  <w:style w:type="paragraph" w:styleId="Besedilooblaka">
    <w:name w:val="Balloon Text"/>
    <w:basedOn w:val="Navaden"/>
    <w:link w:val="BesedilooblakaZnak"/>
    <w:semiHidden/>
    <w:rPr>
      <w:rFonts w:ascii="Tahoma" w:hAnsi="Tahoma" w:cs="Tahoma"/>
      <w:sz w:val="16"/>
      <w:szCs w:val="16"/>
    </w:rPr>
  </w:style>
  <w:style w:type="paragraph" w:styleId="Navadensplet">
    <w:name w:val="Normal (Web)"/>
    <w:basedOn w:val="Navaden"/>
    <w:uiPriority w:val="99"/>
    <w:pPr>
      <w:spacing w:before="100" w:beforeAutospacing="1" w:after="100" w:afterAutospacing="1"/>
      <w:jc w:val="left"/>
    </w:pPr>
    <w:rPr>
      <w:lang w:eastAsia="sl-SI"/>
    </w:rPr>
  </w:style>
  <w:style w:type="character" w:styleId="Pripombasklic">
    <w:name w:val="annotation reference"/>
    <w:semiHidden/>
    <w:rPr>
      <w:sz w:val="16"/>
      <w:szCs w:val="16"/>
    </w:rPr>
  </w:style>
  <w:style w:type="paragraph" w:styleId="Pripombabesedilo">
    <w:name w:val="annotation text"/>
    <w:basedOn w:val="Navaden"/>
    <w:link w:val="PripombabesediloZnak"/>
    <w:semiHidden/>
    <w:rPr>
      <w:szCs w:val="20"/>
    </w:rPr>
  </w:style>
  <w:style w:type="paragraph" w:customStyle="1" w:styleId="Zadevapripombe1">
    <w:name w:val="Zadeva pripombe1"/>
    <w:basedOn w:val="Pripombabesedilo"/>
    <w:next w:val="Pripombabesedilo"/>
    <w:rPr>
      <w:b/>
      <w:bCs/>
    </w:rPr>
  </w:style>
  <w:style w:type="paragraph" w:styleId="Telobesedila-zamik3">
    <w:name w:val="Body Text Indent 3"/>
    <w:basedOn w:val="Navaden"/>
    <w:link w:val="Telobesedila-zamik3Znak"/>
    <w:pPr>
      <w:tabs>
        <w:tab w:val="left" w:pos="170"/>
      </w:tabs>
      <w:ind w:left="112" w:hanging="112"/>
      <w:jc w:val="left"/>
    </w:pPr>
    <w:rPr>
      <w:sz w:val="18"/>
      <w:szCs w:val="18"/>
    </w:rPr>
  </w:style>
  <w:style w:type="paragraph" w:styleId="Telobesedila-zamik">
    <w:name w:val="Body Text Indent"/>
    <w:basedOn w:val="Navaden"/>
    <w:link w:val="Telobesedila-zamikZnak"/>
    <w:pPr>
      <w:spacing w:after="120"/>
      <w:ind w:left="283"/>
    </w:pPr>
  </w:style>
  <w:style w:type="paragraph" w:customStyle="1" w:styleId="Navaden1">
    <w:name w:val="Navaden1"/>
    <w:pPr>
      <w:widowControl w:val="0"/>
    </w:pPr>
    <w:rPr>
      <w:sz w:val="18"/>
    </w:rPr>
  </w:style>
  <w:style w:type="paragraph" w:customStyle="1" w:styleId="p">
    <w:name w:val="p"/>
    <w:basedOn w:val="Navaden"/>
    <w:pPr>
      <w:spacing w:before="60" w:after="15"/>
      <w:ind w:left="15" w:right="15" w:firstLine="240"/>
    </w:pPr>
    <w:rPr>
      <w:rFonts w:eastAsia="SimSun" w:cs="Arial"/>
      <w:color w:val="222222"/>
      <w:sz w:val="22"/>
      <w:szCs w:val="22"/>
      <w:lang w:val="en-US" w:eastAsia="zh-CN"/>
    </w:rPr>
  </w:style>
  <w:style w:type="paragraph" w:customStyle="1" w:styleId="h4">
    <w:name w:val="h4"/>
    <w:basedOn w:val="Navaden"/>
    <w:pPr>
      <w:spacing w:before="300" w:after="225"/>
      <w:ind w:left="15" w:right="15"/>
      <w:jc w:val="center"/>
    </w:pPr>
    <w:rPr>
      <w:rFonts w:eastAsia="SimSun" w:cs="Arial"/>
      <w:b/>
      <w:bCs/>
      <w:color w:val="222222"/>
      <w:sz w:val="22"/>
      <w:szCs w:val="22"/>
      <w:lang w:val="en-US" w:eastAsia="zh-CN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eastAsia="SimSun"/>
      <w:color w:val="000000"/>
      <w:sz w:val="24"/>
      <w:szCs w:val="24"/>
      <w:lang w:val="en-US" w:eastAsia="zh-CN"/>
    </w:rPr>
  </w:style>
  <w:style w:type="paragraph" w:customStyle="1" w:styleId="BodyText21">
    <w:name w:val="Body Text 21"/>
    <w:basedOn w:val="Default"/>
    <w:next w:val="Default"/>
    <w:rPr>
      <w:color w:val="auto"/>
    </w:rPr>
  </w:style>
  <w:style w:type="paragraph" w:styleId="Zgradbadokumenta">
    <w:name w:val="Document Map"/>
    <w:basedOn w:val="Navaden"/>
    <w:link w:val="ZgradbadokumentaZnak"/>
    <w:semiHidden/>
    <w:pPr>
      <w:shd w:val="clear" w:color="auto" w:fill="000080"/>
    </w:pPr>
    <w:rPr>
      <w:rFonts w:ascii="Tahoma" w:hAnsi="Tahoma" w:cs="Tahoma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rPr>
      <w:b/>
      <w:bCs/>
    </w:rPr>
  </w:style>
  <w:style w:type="paragraph" w:customStyle="1" w:styleId="TOCHeading2">
    <w:name w:val="TOC Heading2"/>
    <w:basedOn w:val="Naslov1"/>
    <w:next w:val="Navaden"/>
    <w:qFormat/>
    <w:pPr>
      <w:keepLines/>
      <w:tabs>
        <w:tab w:val="clear" w:pos="425"/>
      </w:tabs>
      <w:spacing w:before="480" w:line="276" w:lineRule="auto"/>
      <w:ind w:left="0" w:firstLine="0"/>
      <w:outlineLvl w:val="9"/>
    </w:pPr>
    <w:rPr>
      <w:rFonts w:ascii="Calibri" w:hAnsi="Calibri"/>
      <w:caps w:val="0"/>
      <w:color w:val="365F91"/>
      <w:lang w:val="en-US"/>
    </w:rPr>
  </w:style>
  <w:style w:type="paragraph" w:customStyle="1" w:styleId="Oznaenseznam31">
    <w:name w:val="Označen seznam 31"/>
    <w:basedOn w:val="Navaden"/>
    <w:pPr>
      <w:tabs>
        <w:tab w:val="num" w:pos="360"/>
        <w:tab w:val="left" w:pos="448"/>
      </w:tabs>
      <w:suppressAutoHyphens/>
      <w:ind w:left="112" w:hanging="112"/>
      <w:jc w:val="left"/>
    </w:pPr>
    <w:rPr>
      <w:sz w:val="18"/>
      <w:szCs w:val="18"/>
      <w:lang w:eastAsia="ar-SA"/>
    </w:rPr>
  </w:style>
  <w:style w:type="paragraph" w:customStyle="1" w:styleId="Telobesedila21">
    <w:name w:val="Telo besedila 21"/>
    <w:basedOn w:val="Navaden"/>
    <w:pPr>
      <w:tabs>
        <w:tab w:val="left" w:pos="1420"/>
      </w:tabs>
      <w:suppressAutoHyphens/>
      <w:jc w:val="left"/>
    </w:pPr>
    <w:rPr>
      <w:sz w:val="18"/>
      <w:szCs w:val="18"/>
      <w:lang w:eastAsia="ar-SA"/>
    </w:rPr>
  </w:style>
  <w:style w:type="paragraph" w:customStyle="1" w:styleId="besedilo">
    <w:name w:val="besedilo"/>
    <w:basedOn w:val="Navaden"/>
    <w:pPr>
      <w:widowControl w:val="0"/>
      <w:tabs>
        <w:tab w:val="left" w:pos="426"/>
        <w:tab w:val="left" w:pos="720"/>
        <w:tab w:val="left" w:pos="1440"/>
        <w:tab w:val="left" w:pos="2880"/>
        <w:tab w:val="left" w:pos="3600"/>
        <w:tab w:val="left" w:pos="4320"/>
        <w:tab w:val="left" w:pos="5040"/>
        <w:tab w:val="left" w:pos="5760"/>
        <w:tab w:val="left" w:pos="6379"/>
        <w:tab w:val="left" w:pos="7200"/>
        <w:tab w:val="left" w:pos="7920"/>
      </w:tabs>
      <w:overflowPunct w:val="0"/>
      <w:autoSpaceDE w:val="0"/>
      <w:autoSpaceDN w:val="0"/>
      <w:adjustRightInd w:val="0"/>
      <w:spacing w:after="120"/>
      <w:ind w:left="284" w:hanging="284"/>
      <w:textAlignment w:val="baseline"/>
    </w:pPr>
  </w:style>
  <w:style w:type="paragraph" w:customStyle="1" w:styleId="ZnakZnakZnakZnakZnakZnak1ZnakZnakZnakZnak">
    <w:name w:val="Znak Znak Znak Znak Znak Znak1 Znak Znak Znak Znak"/>
    <w:basedOn w:val="Navaden"/>
    <w:pPr>
      <w:spacing w:after="160" w:line="240" w:lineRule="exact"/>
      <w:jc w:val="left"/>
    </w:pPr>
    <w:rPr>
      <w:rFonts w:ascii="Tahoma" w:eastAsia="MS Mincho" w:hAnsi="Tahoma"/>
      <w:szCs w:val="20"/>
      <w:lang w:val="en-US"/>
    </w:rPr>
  </w:style>
  <w:style w:type="paragraph" w:customStyle="1" w:styleId="ZnakZnakZnakZnakZnakZnak">
    <w:name w:val="Znak Znak Znak Znak Znak Znak"/>
    <w:basedOn w:val="Navaden"/>
    <w:pPr>
      <w:spacing w:after="160" w:line="240" w:lineRule="exact"/>
      <w:jc w:val="left"/>
    </w:pPr>
    <w:rPr>
      <w:rFonts w:ascii="Tahoma" w:eastAsia="MS Mincho" w:hAnsi="Tahoma"/>
      <w:szCs w:val="20"/>
      <w:lang w:val="en-US"/>
    </w:rPr>
  </w:style>
  <w:style w:type="paragraph" w:customStyle="1" w:styleId="ZnakZnakZnakZnakZnakZnak1ZnakZnakZnak">
    <w:name w:val="Znak Znak Znak Znak Znak Znak1 Znak Znak Znak"/>
    <w:basedOn w:val="Navaden"/>
    <w:rsid w:val="004A0B53"/>
    <w:pPr>
      <w:spacing w:after="160" w:line="240" w:lineRule="exact"/>
      <w:jc w:val="left"/>
    </w:pPr>
    <w:rPr>
      <w:rFonts w:ascii="Tahoma" w:eastAsia="MS Mincho" w:hAnsi="Tahoma"/>
      <w:szCs w:val="20"/>
      <w:lang w:val="en-US"/>
    </w:rPr>
  </w:style>
  <w:style w:type="character" w:customStyle="1" w:styleId="Naslov2Znak">
    <w:name w:val="Naslov 2 Znak"/>
    <w:aliases w:val="rimske številke Znak Znak,Znak Znak Znak"/>
    <w:link w:val="Naslov2"/>
    <w:rsid w:val="00BE4EED"/>
    <w:rPr>
      <w:rFonts w:ascii="Arial" w:eastAsiaTheme="minorEastAsia" w:hAnsi="Arial"/>
      <w:szCs w:val="24"/>
      <w:lang w:val="x-none" w:eastAsia="en-US"/>
    </w:rPr>
  </w:style>
  <w:style w:type="table" w:styleId="Tabelamrea">
    <w:name w:val="Table Grid"/>
    <w:basedOn w:val="Navadnatabela"/>
    <w:uiPriority w:val="39"/>
    <w:rsid w:val="000653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besediloZnakZnak">
    <w:name w:val="1_besedilo Znak Znak"/>
    <w:link w:val="1besediloZnak"/>
    <w:locked/>
    <w:rsid w:val="000653EA"/>
    <w:rPr>
      <w:color w:val="000000"/>
      <w:sz w:val="24"/>
      <w:szCs w:val="24"/>
      <w:lang w:val="sl-SI" w:eastAsia="en-US" w:bidi="ar-SA"/>
    </w:rPr>
  </w:style>
  <w:style w:type="paragraph" w:customStyle="1" w:styleId="1besediloZnak">
    <w:name w:val="1_besedilo Znak"/>
    <w:basedOn w:val="Navaden"/>
    <w:link w:val="1besediloZnakZnak"/>
    <w:autoRedefine/>
    <w:rsid w:val="000653EA"/>
    <w:pPr>
      <w:spacing w:after="120"/>
    </w:pPr>
    <w:rPr>
      <w:color w:val="000000"/>
    </w:rPr>
  </w:style>
  <w:style w:type="paragraph" w:customStyle="1" w:styleId="ColorfulShading-Accent11">
    <w:name w:val="Colorful Shading - Accent 11"/>
    <w:hidden/>
    <w:uiPriority w:val="99"/>
    <w:semiHidden/>
    <w:rsid w:val="00843DF4"/>
    <w:rPr>
      <w:sz w:val="24"/>
      <w:szCs w:val="24"/>
      <w:lang w:eastAsia="en-US"/>
    </w:rPr>
  </w:style>
  <w:style w:type="character" w:customStyle="1" w:styleId="GlavaZnak">
    <w:name w:val="Glava Znak"/>
    <w:aliases w:val="Glava - napis Znak Znak Znak,Glava - napis Znak Znak1"/>
    <w:link w:val="Glava0"/>
    <w:rsid w:val="00F337C0"/>
    <w:rPr>
      <w:lang w:val="sl-SI" w:eastAsia="en-US" w:bidi="ar-SA"/>
    </w:rPr>
  </w:style>
  <w:style w:type="character" w:customStyle="1" w:styleId="apple-style-span">
    <w:name w:val="apple-style-span"/>
    <w:basedOn w:val="Privzetapisavaodstavka"/>
    <w:rsid w:val="00F337C0"/>
  </w:style>
  <w:style w:type="character" w:customStyle="1" w:styleId="apple-converted-space">
    <w:name w:val="apple-converted-space"/>
    <w:basedOn w:val="Privzetapisavaodstavka"/>
    <w:rsid w:val="00E35A1B"/>
  </w:style>
  <w:style w:type="paragraph" w:customStyle="1" w:styleId="1besedilo">
    <w:name w:val="1_besedilo"/>
    <w:basedOn w:val="Navaden"/>
    <w:autoRedefine/>
    <w:rsid w:val="000E27F0"/>
    <w:pPr>
      <w:spacing w:after="120"/>
    </w:pPr>
    <w:rPr>
      <w:color w:val="000000"/>
    </w:rPr>
  </w:style>
  <w:style w:type="paragraph" w:customStyle="1" w:styleId="Navaden9pt">
    <w:name w:val="Navaden + 9 pt"/>
    <w:aliases w:val="Levo"/>
    <w:basedOn w:val="Navaden"/>
    <w:rsid w:val="000E27F0"/>
    <w:pPr>
      <w:jc w:val="left"/>
    </w:pPr>
    <w:rPr>
      <w:sz w:val="18"/>
      <w:szCs w:val="18"/>
    </w:rPr>
  </w:style>
  <w:style w:type="paragraph" w:customStyle="1" w:styleId="Odstavekseznama1">
    <w:name w:val="Odstavek seznama1"/>
    <w:basedOn w:val="Navaden"/>
    <w:uiPriority w:val="34"/>
    <w:qFormat/>
    <w:rsid w:val="005A3664"/>
    <w:pPr>
      <w:ind w:left="708"/>
    </w:pPr>
  </w:style>
  <w:style w:type="paragraph" w:customStyle="1" w:styleId="TOCHeading1">
    <w:name w:val="TOC Heading1"/>
    <w:basedOn w:val="Naslov1"/>
    <w:next w:val="Navaden"/>
    <w:qFormat/>
    <w:rsid w:val="007D7D7E"/>
    <w:pPr>
      <w:keepLines/>
      <w:tabs>
        <w:tab w:val="clear" w:pos="425"/>
      </w:tabs>
      <w:spacing w:before="480" w:line="276" w:lineRule="auto"/>
      <w:ind w:left="0" w:firstLine="0"/>
      <w:outlineLvl w:val="9"/>
    </w:pPr>
    <w:rPr>
      <w:rFonts w:ascii="Calibri" w:hAnsi="Calibri"/>
      <w:caps w:val="0"/>
      <w:color w:val="365F91"/>
      <w:lang w:val="en-US"/>
    </w:rPr>
  </w:style>
  <w:style w:type="paragraph" w:customStyle="1" w:styleId="Barvniseznampoudarek11">
    <w:name w:val="Barvni seznam – poudarek 11"/>
    <w:basedOn w:val="Navaden"/>
    <w:uiPriority w:val="34"/>
    <w:qFormat/>
    <w:rsid w:val="007D7D7E"/>
    <w:pPr>
      <w:ind w:left="708"/>
    </w:pPr>
  </w:style>
  <w:style w:type="character" w:customStyle="1" w:styleId="Naslov3Znak">
    <w:name w:val="Naslov 3 Znak"/>
    <w:link w:val="Naslov3"/>
    <w:rsid w:val="00976E45"/>
    <w:rPr>
      <w:rFonts w:ascii="Arial" w:hAnsi="Arial"/>
      <w:bCs/>
      <w:szCs w:val="24"/>
      <w:lang w:eastAsia="x-none"/>
    </w:rPr>
  </w:style>
  <w:style w:type="paragraph" w:customStyle="1" w:styleId="Barvnosenenjepoudarek11">
    <w:name w:val="Barvno senčenje – poudarek 11"/>
    <w:hidden/>
    <w:uiPriority w:val="71"/>
    <w:rsid w:val="00F61C65"/>
    <w:rPr>
      <w:sz w:val="24"/>
      <w:szCs w:val="24"/>
      <w:lang w:eastAsia="en-US"/>
    </w:rPr>
  </w:style>
  <w:style w:type="character" w:customStyle="1" w:styleId="Naslov1Znak">
    <w:name w:val="Naslov 1 Znak"/>
    <w:aliases w:val="naslov 1 Znak"/>
    <w:link w:val="Naslov1"/>
    <w:rsid w:val="007C6D79"/>
    <w:rPr>
      <w:rFonts w:ascii="Arial" w:hAnsi="Arial"/>
      <w:b/>
      <w:bCs/>
      <w:caps/>
      <w:sz w:val="28"/>
      <w:szCs w:val="28"/>
      <w:lang w:eastAsia="en-US"/>
    </w:rPr>
  </w:style>
  <w:style w:type="character" w:customStyle="1" w:styleId="Naslov4Znak">
    <w:name w:val="Naslov 4 Znak"/>
    <w:link w:val="Naslov4"/>
    <w:rsid w:val="00404A62"/>
    <w:rPr>
      <w:rFonts w:ascii="Arial" w:hAnsi="Arial"/>
      <w:caps/>
      <w:szCs w:val="24"/>
      <w:lang w:eastAsia="en-US"/>
    </w:rPr>
  </w:style>
  <w:style w:type="character" w:customStyle="1" w:styleId="Naslov5Znak">
    <w:name w:val="Naslov 5 Znak"/>
    <w:link w:val="Naslov5"/>
    <w:rsid w:val="000A0654"/>
    <w:rPr>
      <w:rFonts w:ascii="Arial" w:hAnsi="Arial"/>
      <w:szCs w:val="24"/>
      <w:u w:val="single"/>
      <w:lang w:eastAsia="en-US"/>
    </w:rPr>
  </w:style>
  <w:style w:type="character" w:customStyle="1" w:styleId="Naslov6Znak">
    <w:name w:val="Naslov 6 Znak"/>
    <w:aliases w:val="darja naslov Znak"/>
    <w:link w:val="Naslov6"/>
    <w:rsid w:val="000A0654"/>
    <w:rPr>
      <w:rFonts w:ascii="Arial" w:hAnsi="Arial"/>
      <w:b/>
      <w:bCs/>
      <w:caps/>
      <w:sz w:val="28"/>
      <w:szCs w:val="28"/>
      <w:u w:val="single"/>
      <w:lang w:eastAsia="en-US"/>
    </w:rPr>
  </w:style>
  <w:style w:type="character" w:customStyle="1" w:styleId="Naslov7Znak">
    <w:name w:val="Naslov 7 Znak"/>
    <w:link w:val="Naslov7"/>
    <w:rsid w:val="000A0654"/>
    <w:rPr>
      <w:rFonts w:ascii="Arial" w:hAnsi="Arial"/>
      <w:b/>
      <w:bCs/>
      <w:sz w:val="48"/>
      <w:szCs w:val="48"/>
      <w:lang w:eastAsia="en-US"/>
    </w:rPr>
  </w:style>
  <w:style w:type="character" w:customStyle="1" w:styleId="Naslov8Znak">
    <w:name w:val="Naslov 8 Znak"/>
    <w:link w:val="Naslov8"/>
    <w:rsid w:val="000A0654"/>
    <w:rPr>
      <w:rFonts w:ascii="Arial" w:hAnsi="Arial"/>
      <w:b/>
      <w:bCs/>
      <w:szCs w:val="24"/>
      <w:lang w:eastAsia="en-US"/>
    </w:rPr>
  </w:style>
  <w:style w:type="character" w:customStyle="1" w:styleId="Naslov9Znak">
    <w:name w:val="Naslov 9 Znak"/>
    <w:link w:val="Naslov9"/>
    <w:rsid w:val="000A0654"/>
    <w:rPr>
      <w:rFonts w:ascii="Arial" w:hAnsi="Arial"/>
      <w:b/>
      <w:bCs/>
      <w:sz w:val="40"/>
      <w:szCs w:val="40"/>
      <w:lang w:eastAsia="en-US"/>
    </w:rPr>
  </w:style>
  <w:style w:type="character" w:customStyle="1" w:styleId="TelobesedilaZnak">
    <w:name w:val="Telo besedila Znak"/>
    <w:aliases w:val=" Znak Znak"/>
    <w:link w:val="Telobesedila"/>
    <w:uiPriority w:val="99"/>
    <w:rsid w:val="000A0654"/>
    <w:rPr>
      <w:sz w:val="24"/>
      <w:szCs w:val="24"/>
      <w:lang w:eastAsia="en-US"/>
    </w:rPr>
  </w:style>
  <w:style w:type="character" w:customStyle="1" w:styleId="NaslovZnak">
    <w:name w:val="Naslov Znak"/>
    <w:link w:val="Naslov"/>
    <w:rsid w:val="000A0654"/>
    <w:rPr>
      <w:b/>
      <w:bCs/>
      <w:sz w:val="32"/>
      <w:szCs w:val="32"/>
      <w:lang w:val="en-GB" w:eastAsia="en-US"/>
    </w:rPr>
  </w:style>
  <w:style w:type="character" w:customStyle="1" w:styleId="Telobesedila2Znak">
    <w:name w:val="Telo besedila 2 Znak"/>
    <w:link w:val="Telobesedila2"/>
    <w:rsid w:val="000A0654"/>
    <w:rPr>
      <w:sz w:val="18"/>
      <w:szCs w:val="18"/>
      <w:lang w:eastAsia="en-US"/>
    </w:rPr>
  </w:style>
  <w:style w:type="character" w:customStyle="1" w:styleId="Sprotnaopomba-besediloZnak">
    <w:name w:val="Sprotna opomba - besedilo Znak"/>
    <w:link w:val="Sprotnaopomba-besedilo"/>
    <w:semiHidden/>
    <w:rsid w:val="000A0654"/>
    <w:rPr>
      <w:lang w:val="en-GB" w:eastAsia="en-US"/>
    </w:rPr>
  </w:style>
  <w:style w:type="character" w:customStyle="1" w:styleId="NogaZnak">
    <w:name w:val="Noga Znak"/>
    <w:link w:val="Noga"/>
    <w:uiPriority w:val="99"/>
    <w:rsid w:val="000A0654"/>
    <w:rPr>
      <w:sz w:val="24"/>
      <w:szCs w:val="24"/>
      <w:lang w:eastAsia="en-US"/>
    </w:rPr>
  </w:style>
  <w:style w:type="character" w:customStyle="1" w:styleId="Telobesedila3Znak">
    <w:name w:val="Telo besedila 3 Znak"/>
    <w:link w:val="Telobesedila3"/>
    <w:rsid w:val="000A0654"/>
    <w:rPr>
      <w:sz w:val="24"/>
      <w:szCs w:val="24"/>
      <w:lang w:eastAsia="en-US"/>
    </w:rPr>
  </w:style>
  <w:style w:type="character" w:customStyle="1" w:styleId="Telobesedila-zamik2Znak">
    <w:name w:val="Telo besedila - zamik 2 Znak"/>
    <w:link w:val="Telobesedila-zamik2"/>
    <w:rsid w:val="000A0654"/>
    <w:rPr>
      <w:sz w:val="18"/>
      <w:szCs w:val="18"/>
    </w:rPr>
  </w:style>
  <w:style w:type="character" w:customStyle="1" w:styleId="BesedilooblakaZnak">
    <w:name w:val="Besedilo oblačka Znak"/>
    <w:link w:val="Besedilooblaka"/>
    <w:semiHidden/>
    <w:rsid w:val="000A0654"/>
    <w:rPr>
      <w:rFonts w:ascii="Tahoma" w:hAnsi="Tahoma" w:cs="Tahoma"/>
      <w:sz w:val="16"/>
      <w:szCs w:val="16"/>
      <w:lang w:eastAsia="en-US"/>
    </w:rPr>
  </w:style>
  <w:style w:type="character" w:customStyle="1" w:styleId="PripombabesediloZnak">
    <w:name w:val="Pripomba – besedilo Znak"/>
    <w:link w:val="Pripombabesedilo"/>
    <w:semiHidden/>
    <w:rsid w:val="000A0654"/>
    <w:rPr>
      <w:lang w:eastAsia="en-US"/>
    </w:rPr>
  </w:style>
  <w:style w:type="character" w:customStyle="1" w:styleId="ZadevapripombeZnak">
    <w:name w:val="Zadeva pripombe Znak"/>
    <w:link w:val="Zadevapripombe"/>
    <w:rsid w:val="000A0654"/>
    <w:rPr>
      <w:b/>
      <w:bCs/>
      <w:lang w:eastAsia="en-US"/>
    </w:rPr>
  </w:style>
  <w:style w:type="character" w:customStyle="1" w:styleId="Telobesedila-zamik3Znak">
    <w:name w:val="Telo besedila - zamik 3 Znak"/>
    <w:link w:val="Telobesedila-zamik3"/>
    <w:rsid w:val="000A0654"/>
    <w:rPr>
      <w:sz w:val="18"/>
      <w:szCs w:val="18"/>
      <w:lang w:eastAsia="en-US"/>
    </w:rPr>
  </w:style>
  <w:style w:type="character" w:customStyle="1" w:styleId="Telobesedila-zamikZnak">
    <w:name w:val="Telo besedila - zamik Znak"/>
    <w:link w:val="Telobesedila-zamik"/>
    <w:rsid w:val="000A0654"/>
    <w:rPr>
      <w:sz w:val="24"/>
      <w:szCs w:val="24"/>
      <w:lang w:eastAsia="en-US"/>
    </w:rPr>
  </w:style>
  <w:style w:type="character" w:customStyle="1" w:styleId="ZgradbadokumentaZnak">
    <w:name w:val="Zgradba dokumenta Znak"/>
    <w:link w:val="Zgradbadokumenta"/>
    <w:semiHidden/>
    <w:rsid w:val="000A0654"/>
    <w:rPr>
      <w:rFonts w:ascii="Tahoma" w:hAnsi="Tahoma" w:cs="Tahoma"/>
      <w:shd w:val="clear" w:color="auto" w:fill="000080"/>
      <w:lang w:eastAsia="en-US"/>
    </w:rPr>
  </w:style>
  <w:style w:type="paragraph" w:styleId="NaslovTOC">
    <w:name w:val="TOC Heading"/>
    <w:basedOn w:val="Naslov1"/>
    <w:next w:val="Navaden"/>
    <w:uiPriority w:val="39"/>
    <w:qFormat/>
    <w:rsid w:val="000A0654"/>
    <w:pPr>
      <w:keepLines/>
      <w:tabs>
        <w:tab w:val="clear" w:pos="425"/>
      </w:tabs>
      <w:spacing w:before="480" w:line="276" w:lineRule="auto"/>
      <w:ind w:left="0" w:firstLine="0"/>
      <w:outlineLvl w:val="9"/>
    </w:pPr>
    <w:rPr>
      <w:rFonts w:ascii="Calibri" w:hAnsi="Calibri"/>
      <w:caps w:val="0"/>
      <w:color w:val="365F91"/>
      <w:lang w:val="en-US"/>
    </w:rPr>
  </w:style>
  <w:style w:type="paragraph" w:customStyle="1" w:styleId="ZnakZnakZnakZnakZnakZnak1ZnakZnakZnakZnak1">
    <w:name w:val="Znak Znak Znak Znak Znak Znak1 Znak Znak Znak Znak1"/>
    <w:basedOn w:val="Navaden"/>
    <w:rsid w:val="000A0654"/>
    <w:pPr>
      <w:spacing w:after="160" w:line="240" w:lineRule="exact"/>
      <w:jc w:val="left"/>
    </w:pPr>
    <w:rPr>
      <w:rFonts w:ascii="Tahoma" w:eastAsia="MS Mincho" w:hAnsi="Tahoma"/>
      <w:szCs w:val="20"/>
      <w:lang w:val="en-US"/>
    </w:rPr>
  </w:style>
  <w:style w:type="paragraph" w:customStyle="1" w:styleId="ZnakZnakZnakZnakZnakZnak1">
    <w:name w:val="Znak Znak Znak Znak Znak Znak1"/>
    <w:basedOn w:val="Navaden"/>
    <w:rsid w:val="000A0654"/>
    <w:pPr>
      <w:spacing w:after="160" w:line="240" w:lineRule="exact"/>
      <w:jc w:val="left"/>
    </w:pPr>
    <w:rPr>
      <w:rFonts w:ascii="Tahoma" w:eastAsia="MS Mincho" w:hAnsi="Tahoma"/>
      <w:szCs w:val="20"/>
      <w:lang w:val="en-US"/>
    </w:rPr>
  </w:style>
  <w:style w:type="paragraph" w:customStyle="1" w:styleId="ZnakZnakZnakZnakZnakZnak1ZnakZnakZnak1">
    <w:name w:val="Znak Znak Znak Znak Znak Znak1 Znak Znak Znak1"/>
    <w:basedOn w:val="Navaden"/>
    <w:rsid w:val="000A0654"/>
    <w:pPr>
      <w:spacing w:after="160" w:line="240" w:lineRule="exact"/>
      <w:jc w:val="left"/>
    </w:pPr>
    <w:rPr>
      <w:rFonts w:ascii="Tahoma" w:eastAsia="MS Mincho" w:hAnsi="Tahoma"/>
      <w:szCs w:val="20"/>
      <w:lang w:val="en-US"/>
    </w:rPr>
  </w:style>
  <w:style w:type="paragraph" w:styleId="Odstavekseznama">
    <w:name w:val="List Paragraph"/>
    <w:basedOn w:val="Navaden"/>
    <w:uiPriority w:val="34"/>
    <w:qFormat/>
    <w:rsid w:val="000A0654"/>
    <w:pPr>
      <w:ind w:left="708"/>
    </w:pPr>
  </w:style>
  <w:style w:type="paragraph" w:styleId="Revizija">
    <w:name w:val="Revision"/>
    <w:hidden/>
    <w:uiPriority w:val="99"/>
    <w:semiHidden/>
    <w:rsid w:val="000A0654"/>
    <w:rPr>
      <w:sz w:val="24"/>
      <w:szCs w:val="24"/>
      <w:lang w:eastAsia="en-US"/>
    </w:rPr>
  </w:style>
  <w:style w:type="paragraph" w:customStyle="1" w:styleId="Slog3">
    <w:name w:val="Slog3"/>
    <w:basedOn w:val="Navaden"/>
    <w:link w:val="Slog3Znak"/>
    <w:qFormat/>
    <w:rsid w:val="00E62953"/>
    <w:rPr>
      <w:b/>
      <w:szCs w:val="20"/>
    </w:rPr>
  </w:style>
  <w:style w:type="character" w:styleId="Poudarek">
    <w:name w:val="Emphasis"/>
    <w:qFormat/>
    <w:rsid w:val="00A64140"/>
    <w:rPr>
      <w:i/>
      <w:iCs/>
    </w:rPr>
  </w:style>
  <w:style w:type="character" w:customStyle="1" w:styleId="Slog3Znak">
    <w:name w:val="Slog3 Znak"/>
    <w:link w:val="Slog3"/>
    <w:rsid w:val="00E62953"/>
    <w:rPr>
      <w:rFonts w:ascii="Arial" w:hAnsi="Arial"/>
      <w:b/>
      <w:lang w:eastAsia="en-US"/>
    </w:rPr>
  </w:style>
  <w:style w:type="paragraph" w:styleId="Podnaslov0">
    <w:name w:val="Subtitle"/>
    <w:basedOn w:val="Navaden"/>
    <w:next w:val="Navaden"/>
    <w:link w:val="PodnaslovZnak"/>
    <w:qFormat/>
    <w:rsid w:val="001C105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slovZnak">
    <w:name w:val="Podnaslov Znak"/>
    <w:basedOn w:val="Privzetapisavaodstavka"/>
    <w:link w:val="Podnaslov0"/>
    <w:rsid w:val="001C105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customStyle="1" w:styleId="podnaslov3rimske">
    <w:name w:val="podnaslov 3 rimske"/>
    <w:basedOn w:val="Naslov3"/>
    <w:link w:val="podnaslov3rimskeZnak"/>
    <w:qFormat/>
    <w:rsid w:val="00862526"/>
  </w:style>
  <w:style w:type="character" w:customStyle="1" w:styleId="podnaslov3rimskeZnak">
    <w:name w:val="podnaslov 3 rimske Znak"/>
    <w:basedOn w:val="Naslov3Znak"/>
    <w:link w:val="podnaslov3rimske"/>
    <w:rsid w:val="00862526"/>
    <w:rPr>
      <w:rFonts w:ascii="Arial" w:hAnsi="Arial"/>
      <w:bCs/>
      <w:szCs w:val="24"/>
      <w:lang w:eastAsia="x-none"/>
    </w:rPr>
  </w:style>
  <w:style w:type="paragraph" w:customStyle="1" w:styleId="Razpistekst">
    <w:name w:val="Razpis tekst"/>
    <w:basedOn w:val="Navaden"/>
    <w:link w:val="RazpistekstZnak"/>
    <w:qFormat/>
    <w:rsid w:val="00EF71EE"/>
    <w:pPr>
      <w:spacing w:line="288" w:lineRule="auto"/>
    </w:pPr>
    <w:rPr>
      <w:rFonts w:eastAsia="Calibri" w:cs="Arial"/>
      <w:sz w:val="22"/>
      <w:szCs w:val="22"/>
    </w:rPr>
  </w:style>
  <w:style w:type="character" w:customStyle="1" w:styleId="RazpistekstZnak">
    <w:name w:val="Razpis tekst Znak"/>
    <w:basedOn w:val="Privzetapisavaodstavka"/>
    <w:link w:val="Razpistekst"/>
    <w:rsid w:val="00EF71EE"/>
    <w:rPr>
      <w:rFonts w:ascii="Arial" w:eastAsia="Calibri" w:hAnsi="Arial" w:cs="Arial"/>
      <w:sz w:val="22"/>
      <w:szCs w:val="22"/>
      <w:lang w:eastAsia="en-US"/>
    </w:rPr>
  </w:style>
  <w:style w:type="paragraph" w:customStyle="1" w:styleId="alineazaodstavkom">
    <w:name w:val="alineazaodstavkom"/>
    <w:basedOn w:val="Navaden"/>
    <w:rsid w:val="006F4DEC"/>
    <w:pPr>
      <w:spacing w:before="100" w:beforeAutospacing="1" w:after="100" w:afterAutospacing="1"/>
      <w:jc w:val="left"/>
    </w:pPr>
    <w:rPr>
      <w:lang w:eastAsia="sl-SI"/>
    </w:rPr>
  </w:style>
  <w:style w:type="paragraph" w:styleId="Napis">
    <w:name w:val="caption"/>
    <w:basedOn w:val="Navaden"/>
    <w:next w:val="Navaden"/>
    <w:unhideWhenUsed/>
    <w:qFormat/>
    <w:rsid w:val="007163E8"/>
    <w:pPr>
      <w:spacing w:after="200"/>
    </w:pPr>
    <w:rPr>
      <w:i/>
      <w:iCs/>
      <w:color w:val="1F497D" w:themeColor="text2"/>
      <w:sz w:val="18"/>
      <w:szCs w:val="18"/>
    </w:rPr>
  </w:style>
  <w:style w:type="numbering" w:customStyle="1" w:styleId="Brezseznama1">
    <w:name w:val="Brez seznama1"/>
    <w:next w:val="Brezseznama"/>
    <w:uiPriority w:val="99"/>
    <w:semiHidden/>
    <w:unhideWhenUsed/>
    <w:rsid w:val="000D7F90"/>
  </w:style>
  <w:style w:type="table" w:customStyle="1" w:styleId="Tabelamrea1">
    <w:name w:val="Tabela – mreža1"/>
    <w:basedOn w:val="Navadnatabela"/>
    <w:next w:val="Tabelamrea"/>
    <w:uiPriority w:val="39"/>
    <w:rsid w:val="00A24FB1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lavninaslov">
    <w:name w:val="Glavni naslov"/>
    <w:basedOn w:val="Navaden"/>
    <w:next w:val="Naslov1"/>
    <w:rsid w:val="00A24FB1"/>
    <w:pPr>
      <w:pageBreakBefore/>
      <w:numPr>
        <w:numId w:val="12"/>
      </w:numPr>
      <w:tabs>
        <w:tab w:val="clear" w:pos="454"/>
        <w:tab w:val="num" w:pos="360"/>
      </w:tabs>
      <w:spacing w:after="600" w:line="360" w:lineRule="auto"/>
      <w:ind w:left="0" w:firstLine="0"/>
    </w:pPr>
    <w:rPr>
      <w:b/>
      <w:spacing w:val="30"/>
      <w:sz w:val="32"/>
      <w:szCs w:val="20"/>
      <w:lang w:eastAsia="sl-SI"/>
    </w:rPr>
  </w:style>
  <w:style w:type="paragraph" w:customStyle="1" w:styleId="PREGLEDNICA0">
    <w:name w:val="PREGLEDNICA"/>
    <w:basedOn w:val="Telobesedila-zamik3"/>
    <w:rsid w:val="00A24FB1"/>
    <w:pPr>
      <w:tabs>
        <w:tab w:val="clear" w:pos="170"/>
      </w:tabs>
      <w:spacing w:before="80" w:after="80" w:line="300" w:lineRule="atLeast"/>
      <w:ind w:left="0" w:firstLine="0"/>
      <w:jc w:val="both"/>
    </w:pPr>
    <w:rPr>
      <w:rFonts w:ascii="Times New Roman" w:hAnsi="Times New Roman"/>
      <w:sz w:val="24"/>
      <w:szCs w:val="20"/>
      <w:lang w:eastAsia="sl-SI"/>
    </w:rPr>
  </w:style>
  <w:style w:type="paragraph" w:customStyle="1" w:styleId="BodyTextIndent31">
    <w:name w:val="Body Text Indent 31"/>
    <w:basedOn w:val="Navaden"/>
    <w:rsid w:val="00A24FB1"/>
    <w:pPr>
      <w:spacing w:before="80" w:after="80" w:line="300" w:lineRule="atLeast"/>
    </w:pPr>
    <w:rPr>
      <w:rFonts w:ascii="Times New Roman" w:hAnsi="Times New Roman"/>
      <w:b/>
      <w:sz w:val="24"/>
      <w:szCs w:val="20"/>
      <w:lang w:eastAsia="sl-SI"/>
    </w:rPr>
  </w:style>
  <w:style w:type="paragraph" w:customStyle="1" w:styleId="BodyText31">
    <w:name w:val="Body Text 31"/>
    <w:basedOn w:val="Navaden"/>
    <w:rsid w:val="00A24FB1"/>
    <w:rPr>
      <w:rFonts w:ascii="Times New Roman" w:hAnsi="Times New Roman"/>
      <w:sz w:val="24"/>
      <w:szCs w:val="20"/>
      <w:lang w:eastAsia="sl-SI"/>
    </w:rPr>
  </w:style>
  <w:style w:type="paragraph" w:customStyle="1" w:styleId="SlogPREGLEDNICAKrepkoPred0ptPo0ptRazmikvrstic">
    <w:name w:val="Slog PREGLEDNICA + Krepko Pred:  0 pt Po:  0 pt Razmik vrstic: ..."/>
    <w:basedOn w:val="PREGLEDNICA0"/>
    <w:rsid w:val="00A24FB1"/>
  </w:style>
  <w:style w:type="paragraph" w:customStyle="1" w:styleId="Tabela1">
    <w:name w:val="Tabela"/>
    <w:basedOn w:val="PREGLEDNICA0"/>
    <w:rsid w:val="00A24FB1"/>
  </w:style>
  <w:style w:type="paragraph" w:customStyle="1" w:styleId="SlogPREGLEDNICAKrepkoPred0ptPo0ptRazmikvrstic1">
    <w:name w:val="Slog PREGLEDNICA + Krepko Pred:  0 pt Po:  0 pt Razmik vrstic: ...1"/>
    <w:basedOn w:val="PREGLEDNICA0"/>
    <w:rsid w:val="00A24FB1"/>
    <w:pPr>
      <w:numPr>
        <w:numId w:val="13"/>
      </w:numPr>
      <w:spacing w:before="0" w:after="0" w:line="240" w:lineRule="auto"/>
      <w:ind w:left="357" w:hanging="357"/>
    </w:pPr>
    <w:rPr>
      <w:b/>
      <w:bCs/>
    </w:rPr>
  </w:style>
  <w:style w:type="paragraph" w:customStyle="1" w:styleId="PreglednicaX">
    <w:name w:val="Preglednica X"/>
    <w:rsid w:val="00A24FB1"/>
    <w:pPr>
      <w:numPr>
        <w:numId w:val="14"/>
      </w:numPr>
      <w:jc w:val="both"/>
    </w:pPr>
    <w:rPr>
      <w:b/>
      <w:sz w:val="24"/>
      <w:szCs w:val="24"/>
      <w:lang w:eastAsia="en-US"/>
    </w:rPr>
  </w:style>
  <w:style w:type="character" w:customStyle="1" w:styleId="markedcontent">
    <w:name w:val="markedcontent"/>
    <w:basedOn w:val="Privzetapisavaodstavka"/>
    <w:rsid w:val="00A24FB1"/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A24FB1"/>
    <w:rPr>
      <w:color w:val="605E5C"/>
      <w:shd w:val="clear" w:color="auto" w:fill="E1DFDD"/>
    </w:rPr>
  </w:style>
  <w:style w:type="character" w:customStyle="1" w:styleId="cf01">
    <w:name w:val="cf01"/>
    <w:basedOn w:val="Privzetapisavaodstavka"/>
    <w:rsid w:val="00A24FB1"/>
    <w:rPr>
      <w:rFonts w:ascii="Segoe UI" w:hAnsi="Segoe UI" w:cs="Segoe UI" w:hint="default"/>
      <w:sz w:val="18"/>
      <w:szCs w:val="18"/>
    </w:rPr>
  </w:style>
  <w:style w:type="paragraph" w:styleId="Otevilenseznam2">
    <w:name w:val="List Number 2"/>
    <w:basedOn w:val="Navaden"/>
    <w:rsid w:val="002825F8"/>
    <w:pPr>
      <w:numPr>
        <w:numId w:val="16"/>
      </w:numPr>
      <w:spacing w:after="240"/>
    </w:pPr>
    <w:rPr>
      <w:rFonts w:ascii="Times New Roman" w:hAnsi="Times New Roman"/>
      <w:sz w:val="24"/>
      <w:szCs w:val="20"/>
      <w:lang w:val="en-GB"/>
    </w:rPr>
  </w:style>
  <w:style w:type="paragraph" w:customStyle="1" w:styleId="ListDash4">
    <w:name w:val="List Dash 4"/>
    <w:basedOn w:val="Navaden"/>
    <w:rsid w:val="002825F8"/>
    <w:pPr>
      <w:numPr>
        <w:numId w:val="15"/>
      </w:numPr>
      <w:spacing w:after="240"/>
    </w:pPr>
    <w:rPr>
      <w:rFonts w:ascii="Times New Roman" w:hAnsi="Times New Roman"/>
      <w:sz w:val="24"/>
      <w:szCs w:val="20"/>
      <w:lang w:val="en-GB"/>
    </w:rPr>
  </w:style>
  <w:style w:type="paragraph" w:customStyle="1" w:styleId="ListNumber2Level2">
    <w:name w:val="List Number 2 (Level 2)"/>
    <w:basedOn w:val="Navaden"/>
    <w:rsid w:val="002825F8"/>
    <w:pPr>
      <w:numPr>
        <w:ilvl w:val="1"/>
        <w:numId w:val="16"/>
      </w:numPr>
      <w:spacing w:after="240"/>
    </w:pPr>
    <w:rPr>
      <w:rFonts w:ascii="Times New Roman" w:hAnsi="Times New Roman"/>
      <w:sz w:val="24"/>
      <w:szCs w:val="20"/>
      <w:lang w:val="en-GB"/>
    </w:rPr>
  </w:style>
  <w:style w:type="paragraph" w:customStyle="1" w:styleId="ListNumber2Level3">
    <w:name w:val="List Number 2 (Level 3)"/>
    <w:basedOn w:val="Navaden"/>
    <w:rsid w:val="002825F8"/>
    <w:pPr>
      <w:numPr>
        <w:ilvl w:val="2"/>
        <w:numId w:val="16"/>
      </w:numPr>
      <w:spacing w:after="240"/>
    </w:pPr>
    <w:rPr>
      <w:rFonts w:ascii="Times New Roman" w:hAnsi="Times New Roman"/>
      <w:sz w:val="24"/>
      <w:szCs w:val="20"/>
      <w:lang w:val="en-GB"/>
    </w:rPr>
  </w:style>
  <w:style w:type="paragraph" w:customStyle="1" w:styleId="ListNumber2Level4">
    <w:name w:val="List Number 2 (Level 4)"/>
    <w:basedOn w:val="Navaden"/>
    <w:rsid w:val="002825F8"/>
    <w:pPr>
      <w:numPr>
        <w:ilvl w:val="3"/>
        <w:numId w:val="16"/>
      </w:numPr>
      <w:spacing w:after="240"/>
    </w:pPr>
    <w:rPr>
      <w:rFonts w:ascii="Times New Roman" w:hAnsi="Times New Roman"/>
      <w:sz w:val="24"/>
      <w:szCs w:val="20"/>
      <w:lang w:val="en-GB"/>
    </w:rPr>
  </w:style>
  <w:style w:type="character" w:customStyle="1" w:styleId="Nerazreenaomemba2">
    <w:name w:val="Nerazrešena omemba2"/>
    <w:basedOn w:val="Privzetapisavaodstavka"/>
    <w:uiPriority w:val="99"/>
    <w:semiHidden/>
    <w:unhideWhenUsed/>
    <w:rsid w:val="00571016"/>
    <w:rPr>
      <w:color w:val="605E5C"/>
      <w:shd w:val="clear" w:color="auto" w:fill="E1DFDD"/>
    </w:rPr>
  </w:style>
  <w:style w:type="paragraph" w:customStyle="1" w:styleId="IPM-NASLOV-PRVA-STRAN">
    <w:name w:val="IPM-NASLOV-PRVA-STRAN"/>
    <w:basedOn w:val="Navaden"/>
    <w:qFormat/>
    <w:rsid w:val="00616CF9"/>
    <w:pPr>
      <w:spacing w:before="1920" w:after="6960"/>
      <w:jc w:val="left"/>
    </w:pPr>
    <w:rPr>
      <w:rFonts w:cs="Arial"/>
      <w:b/>
      <w:bCs/>
      <w:color w:val="000000" w:themeColor="text1"/>
      <w:sz w:val="48"/>
      <w:szCs w:val="48"/>
      <w:lang w:val="it-IT"/>
    </w:rPr>
  </w:style>
  <w:style w:type="paragraph" w:customStyle="1" w:styleId="IPM-NASLOV-KAZALO">
    <w:name w:val="IPM-NASLOV-KAZALO"/>
    <w:basedOn w:val="Noga"/>
    <w:qFormat/>
    <w:rsid w:val="00616CF9"/>
    <w:pPr>
      <w:tabs>
        <w:tab w:val="clear" w:pos="4536"/>
        <w:tab w:val="clear" w:pos="9072"/>
      </w:tabs>
      <w:spacing w:before="360" w:after="360"/>
      <w:jc w:val="left"/>
    </w:pPr>
    <w:rPr>
      <w:rFonts w:cs="Arial"/>
      <w:b/>
      <w:color w:val="000000" w:themeColor="text1"/>
      <w:sz w:val="24"/>
      <w:szCs w:val="20"/>
    </w:rPr>
  </w:style>
  <w:style w:type="paragraph" w:customStyle="1" w:styleId="IPM-TEVILENJE">
    <w:name w:val="IPM-ŠTEVILČENJE"/>
    <w:basedOn w:val="Navaden"/>
    <w:qFormat/>
    <w:rsid w:val="00577515"/>
    <w:pPr>
      <w:numPr>
        <w:numId w:val="17"/>
      </w:numPr>
      <w:spacing w:before="40" w:after="40"/>
      <w:ind w:left="641" w:hanging="357"/>
      <w:jc w:val="left"/>
    </w:pPr>
  </w:style>
  <w:style w:type="paragraph" w:styleId="Brezrazmikov">
    <w:name w:val="No Spacing"/>
    <w:uiPriority w:val="1"/>
    <w:qFormat/>
    <w:rsid w:val="0031218F"/>
    <w:pPr>
      <w:jc w:val="both"/>
    </w:pPr>
    <w:rPr>
      <w:rFonts w:ascii="Arial" w:hAnsi="Arial"/>
      <w:szCs w:val="24"/>
      <w:lang w:eastAsia="en-US"/>
    </w:rPr>
  </w:style>
  <w:style w:type="table" w:customStyle="1" w:styleId="Tabelamrea2">
    <w:name w:val="Tabela – mreža2"/>
    <w:basedOn w:val="Navadnatabela"/>
    <w:next w:val="Tabelamrea"/>
    <w:uiPriority w:val="39"/>
    <w:rsid w:val="003B27EA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avaden"/>
    <w:rsid w:val="009806FD"/>
    <w:pPr>
      <w:spacing w:before="100" w:beforeAutospacing="1" w:after="100" w:afterAutospacing="1"/>
      <w:jc w:val="left"/>
    </w:pPr>
    <w:rPr>
      <w:rFonts w:ascii="Times New Roman" w:hAnsi="Times New Roman"/>
      <w:sz w:val="24"/>
      <w:lang w:eastAsia="sl-SI"/>
    </w:rPr>
  </w:style>
  <w:style w:type="paragraph" w:customStyle="1" w:styleId="font5">
    <w:name w:val="font5"/>
    <w:basedOn w:val="Navaden"/>
    <w:rsid w:val="009806FD"/>
    <w:pPr>
      <w:spacing w:before="100" w:beforeAutospacing="1" w:after="100" w:afterAutospacing="1"/>
      <w:jc w:val="left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font6">
    <w:name w:val="font6"/>
    <w:basedOn w:val="Navaden"/>
    <w:rsid w:val="009806FD"/>
    <w:pPr>
      <w:spacing w:before="100" w:beforeAutospacing="1" w:after="100" w:afterAutospacing="1"/>
      <w:jc w:val="left"/>
    </w:pPr>
    <w:rPr>
      <w:rFonts w:cs="Arial"/>
      <w:color w:val="000000"/>
      <w:sz w:val="18"/>
      <w:szCs w:val="18"/>
      <w:lang w:eastAsia="sl-SI"/>
    </w:rPr>
  </w:style>
  <w:style w:type="paragraph" w:customStyle="1" w:styleId="font7">
    <w:name w:val="font7"/>
    <w:basedOn w:val="Navaden"/>
    <w:rsid w:val="009806FD"/>
    <w:pPr>
      <w:spacing w:before="100" w:beforeAutospacing="1" w:after="100" w:afterAutospacing="1"/>
      <w:jc w:val="left"/>
    </w:pPr>
    <w:rPr>
      <w:rFonts w:cs="Arial"/>
      <w:b/>
      <w:bCs/>
      <w:color w:val="000000"/>
      <w:sz w:val="18"/>
      <w:szCs w:val="18"/>
      <w:u w:val="single"/>
      <w:lang w:eastAsia="sl-SI"/>
    </w:rPr>
  </w:style>
  <w:style w:type="paragraph" w:customStyle="1" w:styleId="font8">
    <w:name w:val="font8"/>
    <w:basedOn w:val="Navaden"/>
    <w:rsid w:val="009806FD"/>
    <w:pPr>
      <w:spacing w:before="100" w:beforeAutospacing="1" w:after="100" w:afterAutospacing="1"/>
      <w:jc w:val="left"/>
    </w:pPr>
    <w:rPr>
      <w:rFonts w:cs="Arial"/>
      <w:i/>
      <w:iCs/>
      <w:color w:val="00B050"/>
      <w:sz w:val="18"/>
      <w:szCs w:val="18"/>
      <w:lang w:eastAsia="sl-SI"/>
    </w:rPr>
  </w:style>
  <w:style w:type="paragraph" w:customStyle="1" w:styleId="font9">
    <w:name w:val="font9"/>
    <w:basedOn w:val="Navaden"/>
    <w:rsid w:val="009806FD"/>
    <w:pPr>
      <w:spacing w:before="100" w:beforeAutospacing="1" w:after="100" w:afterAutospacing="1"/>
      <w:jc w:val="left"/>
    </w:pPr>
    <w:rPr>
      <w:rFonts w:cs="Arial"/>
      <w:color w:val="00B050"/>
      <w:sz w:val="18"/>
      <w:szCs w:val="18"/>
      <w:lang w:eastAsia="sl-SI"/>
    </w:rPr>
  </w:style>
  <w:style w:type="paragraph" w:customStyle="1" w:styleId="font10">
    <w:name w:val="font10"/>
    <w:basedOn w:val="Navaden"/>
    <w:rsid w:val="009806FD"/>
    <w:pPr>
      <w:spacing w:before="100" w:beforeAutospacing="1" w:after="100" w:afterAutospacing="1"/>
      <w:jc w:val="left"/>
    </w:pPr>
    <w:rPr>
      <w:rFonts w:cs="Arial"/>
      <w:i/>
      <w:iCs/>
      <w:color w:val="000000"/>
      <w:sz w:val="18"/>
      <w:szCs w:val="18"/>
      <w:lang w:eastAsia="sl-SI"/>
    </w:rPr>
  </w:style>
  <w:style w:type="paragraph" w:customStyle="1" w:styleId="font11">
    <w:name w:val="font11"/>
    <w:basedOn w:val="Navaden"/>
    <w:rsid w:val="009806FD"/>
    <w:pPr>
      <w:spacing w:before="100" w:beforeAutospacing="1" w:after="100" w:afterAutospacing="1"/>
      <w:jc w:val="left"/>
    </w:pPr>
    <w:rPr>
      <w:rFonts w:cs="Arial"/>
      <w:color w:val="000000"/>
      <w:sz w:val="18"/>
      <w:szCs w:val="18"/>
      <w:u w:val="single"/>
      <w:lang w:eastAsia="sl-SI"/>
    </w:rPr>
  </w:style>
  <w:style w:type="paragraph" w:customStyle="1" w:styleId="xl65">
    <w:name w:val="xl65"/>
    <w:basedOn w:val="Navaden"/>
    <w:rsid w:val="009806FD"/>
    <w:pPr>
      <w:spacing w:before="100" w:beforeAutospacing="1" w:after="100" w:afterAutospacing="1"/>
      <w:jc w:val="left"/>
      <w:textAlignment w:val="top"/>
    </w:pPr>
    <w:rPr>
      <w:rFonts w:cs="Arial"/>
      <w:sz w:val="18"/>
      <w:szCs w:val="18"/>
      <w:lang w:eastAsia="sl-SI"/>
    </w:rPr>
  </w:style>
  <w:style w:type="paragraph" w:customStyle="1" w:styleId="xl66">
    <w:name w:val="xl66"/>
    <w:basedOn w:val="Navaden"/>
    <w:rsid w:val="009806FD"/>
    <w:pPr>
      <w:pBdr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67">
    <w:name w:val="xl67"/>
    <w:basedOn w:val="Navaden"/>
    <w:rsid w:val="009806FD"/>
    <w:pPr>
      <w:pBdr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68">
    <w:name w:val="xl68"/>
    <w:basedOn w:val="Navaden"/>
    <w:rsid w:val="009806FD"/>
    <w:pPr>
      <w:pBdr>
        <w:top w:val="single" w:sz="8" w:space="0" w:color="000000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69">
    <w:name w:val="xl69"/>
    <w:basedOn w:val="Navaden"/>
    <w:rsid w:val="009806F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70">
    <w:name w:val="xl70"/>
    <w:basedOn w:val="Navaden"/>
    <w:rsid w:val="009806FD"/>
    <w:pPr>
      <w:pBdr>
        <w:bottom w:val="single" w:sz="8" w:space="0" w:color="000000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71">
    <w:name w:val="xl71"/>
    <w:basedOn w:val="Navaden"/>
    <w:rsid w:val="009806FD"/>
    <w:pPr>
      <w:pBdr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72">
    <w:name w:val="xl72"/>
    <w:basedOn w:val="Navaden"/>
    <w:rsid w:val="009806FD"/>
    <w:pPr>
      <w:pBdr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73">
    <w:name w:val="xl73"/>
    <w:basedOn w:val="Navaden"/>
    <w:rsid w:val="009806FD"/>
    <w:pPr>
      <w:pBdr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74">
    <w:name w:val="xl74"/>
    <w:basedOn w:val="Navaden"/>
    <w:rsid w:val="009806FD"/>
    <w:pPr>
      <w:pBdr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FF0000"/>
      <w:sz w:val="18"/>
      <w:szCs w:val="18"/>
      <w:lang w:eastAsia="sl-SI"/>
    </w:rPr>
  </w:style>
  <w:style w:type="paragraph" w:customStyle="1" w:styleId="xl75">
    <w:name w:val="xl75"/>
    <w:basedOn w:val="Navaden"/>
    <w:rsid w:val="009806FD"/>
    <w:pPr>
      <w:pBdr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76">
    <w:name w:val="xl76"/>
    <w:basedOn w:val="Navaden"/>
    <w:rsid w:val="009806F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77">
    <w:name w:val="xl77"/>
    <w:basedOn w:val="Navaden"/>
    <w:rsid w:val="009806FD"/>
    <w:pPr>
      <w:pBdr>
        <w:left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78">
    <w:name w:val="xl78"/>
    <w:basedOn w:val="Navaden"/>
    <w:rsid w:val="009806F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79">
    <w:name w:val="xl79"/>
    <w:basedOn w:val="Navaden"/>
    <w:rsid w:val="009806FD"/>
    <w:pPr>
      <w:pBdr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80">
    <w:name w:val="xl80"/>
    <w:basedOn w:val="Navaden"/>
    <w:rsid w:val="009806F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81">
    <w:name w:val="xl81"/>
    <w:basedOn w:val="Navaden"/>
    <w:rsid w:val="009806FD"/>
    <w:pPr>
      <w:pBdr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82">
    <w:name w:val="xl82"/>
    <w:basedOn w:val="Navaden"/>
    <w:rsid w:val="009806FD"/>
    <w:pPr>
      <w:pBdr>
        <w:top w:val="single" w:sz="8" w:space="0" w:color="000000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83">
    <w:name w:val="xl83"/>
    <w:basedOn w:val="Navaden"/>
    <w:rsid w:val="009806FD"/>
    <w:pPr>
      <w:pBdr>
        <w:top w:val="single" w:sz="8" w:space="0" w:color="000000"/>
        <w:bottom w:val="single" w:sz="4" w:space="0" w:color="auto"/>
        <w:right w:val="single" w:sz="8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84">
    <w:name w:val="xl84"/>
    <w:basedOn w:val="Navaden"/>
    <w:rsid w:val="009806FD"/>
    <w:pPr>
      <w:pBdr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85">
    <w:name w:val="xl85"/>
    <w:basedOn w:val="Navaden"/>
    <w:rsid w:val="009806FD"/>
    <w:pPr>
      <w:pBdr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86">
    <w:name w:val="xl86"/>
    <w:basedOn w:val="Navaden"/>
    <w:rsid w:val="009806FD"/>
    <w:pPr>
      <w:pBdr>
        <w:top w:val="single" w:sz="8" w:space="0" w:color="000000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87">
    <w:name w:val="xl87"/>
    <w:basedOn w:val="Navaden"/>
    <w:rsid w:val="009806F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88">
    <w:name w:val="xl88"/>
    <w:basedOn w:val="Navaden"/>
    <w:rsid w:val="009806FD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89">
    <w:name w:val="xl89"/>
    <w:basedOn w:val="Navaden"/>
    <w:rsid w:val="009806F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90">
    <w:name w:val="xl90"/>
    <w:basedOn w:val="Navaden"/>
    <w:rsid w:val="009806F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91">
    <w:name w:val="xl91"/>
    <w:basedOn w:val="Navaden"/>
    <w:rsid w:val="009806FD"/>
    <w:pPr>
      <w:pBdr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i/>
      <w:iCs/>
      <w:color w:val="00B050"/>
      <w:sz w:val="18"/>
      <w:szCs w:val="18"/>
      <w:lang w:eastAsia="sl-SI"/>
    </w:rPr>
  </w:style>
  <w:style w:type="paragraph" w:customStyle="1" w:styleId="xl92">
    <w:name w:val="xl92"/>
    <w:basedOn w:val="Navaden"/>
    <w:rsid w:val="009806FD"/>
    <w:pPr>
      <w:pBdr>
        <w:top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i/>
      <w:iCs/>
      <w:color w:val="00B050"/>
      <w:sz w:val="18"/>
      <w:szCs w:val="18"/>
      <w:lang w:eastAsia="sl-SI"/>
    </w:rPr>
  </w:style>
  <w:style w:type="paragraph" w:customStyle="1" w:styleId="xl93">
    <w:name w:val="xl93"/>
    <w:basedOn w:val="Navaden"/>
    <w:rsid w:val="009806FD"/>
    <w:pPr>
      <w:pBdr>
        <w:top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94">
    <w:name w:val="xl94"/>
    <w:basedOn w:val="Navaden"/>
    <w:rsid w:val="009806FD"/>
    <w:pPr>
      <w:pBdr>
        <w:top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95">
    <w:name w:val="xl95"/>
    <w:basedOn w:val="Navaden"/>
    <w:rsid w:val="009806F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i/>
      <w:iCs/>
      <w:color w:val="00B050"/>
      <w:sz w:val="18"/>
      <w:szCs w:val="18"/>
      <w:lang w:eastAsia="sl-SI"/>
    </w:rPr>
  </w:style>
  <w:style w:type="paragraph" w:customStyle="1" w:styleId="xl96">
    <w:name w:val="xl96"/>
    <w:basedOn w:val="Navaden"/>
    <w:rsid w:val="009806F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97">
    <w:name w:val="xl97"/>
    <w:basedOn w:val="Navaden"/>
    <w:rsid w:val="009806FD"/>
    <w:pPr>
      <w:pBdr>
        <w:bottom w:val="single" w:sz="4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98">
    <w:name w:val="xl98"/>
    <w:basedOn w:val="Navaden"/>
    <w:rsid w:val="009806FD"/>
    <w:pPr>
      <w:pBdr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i/>
      <w:iCs/>
      <w:color w:val="00B050"/>
      <w:sz w:val="18"/>
      <w:szCs w:val="18"/>
      <w:lang w:eastAsia="sl-SI"/>
    </w:rPr>
  </w:style>
  <w:style w:type="paragraph" w:customStyle="1" w:styleId="xl99">
    <w:name w:val="xl99"/>
    <w:basedOn w:val="Navaden"/>
    <w:rsid w:val="009806FD"/>
    <w:pPr>
      <w:pBdr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00">
    <w:name w:val="xl100"/>
    <w:basedOn w:val="Navaden"/>
    <w:rsid w:val="009806F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01">
    <w:name w:val="xl101"/>
    <w:basedOn w:val="Navaden"/>
    <w:rsid w:val="009806FD"/>
    <w:pPr>
      <w:pBdr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02">
    <w:name w:val="xl102"/>
    <w:basedOn w:val="Navaden"/>
    <w:rsid w:val="009806FD"/>
    <w:pPr>
      <w:pBdr>
        <w:top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03">
    <w:name w:val="xl103"/>
    <w:basedOn w:val="Navaden"/>
    <w:rsid w:val="009806FD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104">
    <w:name w:val="xl104"/>
    <w:basedOn w:val="Navaden"/>
    <w:rsid w:val="009806FD"/>
    <w:pPr>
      <w:pBdr>
        <w:top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05">
    <w:name w:val="xl105"/>
    <w:basedOn w:val="Navaden"/>
    <w:rsid w:val="009806FD"/>
    <w:pPr>
      <w:pBdr>
        <w:bottom w:val="single" w:sz="4" w:space="0" w:color="auto"/>
        <w:right w:val="single" w:sz="8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06">
    <w:name w:val="xl106"/>
    <w:basedOn w:val="Navaden"/>
    <w:rsid w:val="009806FD"/>
    <w:pPr>
      <w:pBdr>
        <w:bottom w:val="single" w:sz="4" w:space="0" w:color="auto"/>
        <w:right w:val="single" w:sz="8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07">
    <w:name w:val="xl107"/>
    <w:basedOn w:val="Navaden"/>
    <w:rsid w:val="009806F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08">
    <w:name w:val="xl108"/>
    <w:basedOn w:val="Navaden"/>
    <w:rsid w:val="009806FD"/>
    <w:pPr>
      <w:pBdr>
        <w:right w:val="single" w:sz="8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09">
    <w:name w:val="xl109"/>
    <w:basedOn w:val="Navaden"/>
    <w:rsid w:val="009806FD"/>
    <w:pPr>
      <w:pBdr>
        <w:bottom w:val="single" w:sz="8" w:space="0" w:color="000000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10">
    <w:name w:val="xl110"/>
    <w:basedOn w:val="Navaden"/>
    <w:rsid w:val="009806FD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11">
    <w:name w:val="xl111"/>
    <w:basedOn w:val="Navaden"/>
    <w:rsid w:val="009806FD"/>
    <w:pPr>
      <w:pBdr>
        <w:top w:val="single" w:sz="8" w:space="0" w:color="000000"/>
        <w:bottom w:val="single" w:sz="4" w:space="0" w:color="auto"/>
        <w:right w:val="single" w:sz="8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12">
    <w:name w:val="xl112"/>
    <w:basedOn w:val="Navaden"/>
    <w:rsid w:val="009806FD"/>
    <w:pPr>
      <w:pBdr>
        <w:bottom w:val="single" w:sz="4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13">
    <w:name w:val="xl113"/>
    <w:basedOn w:val="Navaden"/>
    <w:rsid w:val="009806FD"/>
    <w:pPr>
      <w:pBdr>
        <w:top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14">
    <w:name w:val="xl114"/>
    <w:basedOn w:val="Navaden"/>
    <w:rsid w:val="009806FD"/>
    <w:pPr>
      <w:pBdr>
        <w:top w:val="single" w:sz="8" w:space="0" w:color="000000"/>
        <w:left w:val="single" w:sz="8" w:space="0" w:color="000000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115">
    <w:name w:val="xl115"/>
    <w:basedOn w:val="Navaden"/>
    <w:rsid w:val="009806FD"/>
    <w:pPr>
      <w:pBdr>
        <w:left w:val="single" w:sz="8" w:space="0" w:color="000000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116">
    <w:name w:val="xl116"/>
    <w:basedOn w:val="Navaden"/>
    <w:rsid w:val="009806FD"/>
    <w:pPr>
      <w:pBdr>
        <w:left w:val="single" w:sz="8" w:space="0" w:color="000000"/>
        <w:bottom w:val="single" w:sz="8" w:space="0" w:color="000000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117">
    <w:name w:val="xl117"/>
    <w:basedOn w:val="Navaden"/>
    <w:rsid w:val="009806FD"/>
    <w:pPr>
      <w:pBdr>
        <w:top w:val="single" w:sz="8" w:space="0" w:color="000000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18">
    <w:name w:val="xl118"/>
    <w:basedOn w:val="Navaden"/>
    <w:rsid w:val="009806FD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19">
    <w:name w:val="xl119"/>
    <w:basedOn w:val="Navaden"/>
    <w:rsid w:val="009806FD"/>
    <w:pPr>
      <w:pBdr>
        <w:left w:val="single" w:sz="4" w:space="0" w:color="auto"/>
        <w:bottom w:val="single" w:sz="8" w:space="0" w:color="000000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20">
    <w:name w:val="xl120"/>
    <w:basedOn w:val="Navaden"/>
    <w:rsid w:val="009806FD"/>
    <w:pPr>
      <w:pBdr>
        <w:left w:val="single" w:sz="4" w:space="0" w:color="auto"/>
        <w:bottom w:val="single" w:sz="4" w:space="0" w:color="000000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i/>
      <w:iCs/>
      <w:color w:val="00B050"/>
      <w:sz w:val="18"/>
      <w:szCs w:val="18"/>
      <w:lang w:eastAsia="sl-SI"/>
    </w:rPr>
  </w:style>
  <w:style w:type="paragraph" w:customStyle="1" w:styleId="xl121">
    <w:name w:val="xl121"/>
    <w:basedOn w:val="Navaden"/>
    <w:rsid w:val="009806FD"/>
    <w:pPr>
      <w:pBdr>
        <w:top w:val="single" w:sz="8" w:space="0" w:color="000000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22">
    <w:name w:val="xl122"/>
    <w:basedOn w:val="Navaden"/>
    <w:rsid w:val="009806FD"/>
    <w:pPr>
      <w:pBdr>
        <w:left w:val="single" w:sz="4" w:space="0" w:color="auto"/>
        <w:bottom w:val="single" w:sz="4" w:space="0" w:color="000000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23">
    <w:name w:val="xl123"/>
    <w:basedOn w:val="Navaden"/>
    <w:rsid w:val="009806FD"/>
    <w:pPr>
      <w:pBdr>
        <w:top w:val="single" w:sz="8" w:space="0" w:color="000000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24">
    <w:name w:val="xl124"/>
    <w:basedOn w:val="Navaden"/>
    <w:rsid w:val="009806FD"/>
    <w:pPr>
      <w:pBdr>
        <w:left w:val="single" w:sz="4" w:space="0" w:color="auto"/>
        <w:bottom w:val="single" w:sz="4" w:space="0" w:color="000000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25">
    <w:name w:val="xl125"/>
    <w:basedOn w:val="Navaden"/>
    <w:rsid w:val="009806FD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26">
    <w:name w:val="xl126"/>
    <w:basedOn w:val="Navaden"/>
    <w:rsid w:val="009806F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i/>
      <w:iCs/>
      <w:color w:val="00B050"/>
      <w:sz w:val="18"/>
      <w:szCs w:val="18"/>
      <w:lang w:eastAsia="sl-SI"/>
    </w:rPr>
  </w:style>
  <w:style w:type="paragraph" w:customStyle="1" w:styleId="xl127">
    <w:name w:val="xl127"/>
    <w:basedOn w:val="Navaden"/>
    <w:rsid w:val="009806FD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i/>
      <w:iCs/>
      <w:color w:val="00B050"/>
      <w:sz w:val="18"/>
      <w:szCs w:val="18"/>
      <w:lang w:eastAsia="sl-SI"/>
    </w:rPr>
  </w:style>
  <w:style w:type="paragraph" w:customStyle="1" w:styleId="xl128">
    <w:name w:val="xl128"/>
    <w:basedOn w:val="Navaden"/>
    <w:rsid w:val="009806F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29">
    <w:name w:val="xl129"/>
    <w:basedOn w:val="Navaden"/>
    <w:rsid w:val="009806FD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30">
    <w:name w:val="xl130"/>
    <w:basedOn w:val="Navaden"/>
    <w:rsid w:val="009806F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31">
    <w:name w:val="xl131"/>
    <w:basedOn w:val="Navaden"/>
    <w:rsid w:val="009806FD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32">
    <w:name w:val="xl132"/>
    <w:basedOn w:val="Navaden"/>
    <w:rsid w:val="009806FD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33">
    <w:name w:val="xl133"/>
    <w:basedOn w:val="Navaden"/>
    <w:rsid w:val="009806FD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34">
    <w:name w:val="xl134"/>
    <w:basedOn w:val="Navaden"/>
    <w:rsid w:val="009806FD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35">
    <w:name w:val="xl135"/>
    <w:basedOn w:val="Navaden"/>
    <w:rsid w:val="009806FD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36">
    <w:name w:val="xl136"/>
    <w:basedOn w:val="Navaden"/>
    <w:rsid w:val="009806FD"/>
    <w:pPr>
      <w:pBdr>
        <w:left w:val="single" w:sz="4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i/>
      <w:iCs/>
      <w:color w:val="00B050"/>
      <w:sz w:val="18"/>
      <w:szCs w:val="18"/>
      <w:lang w:eastAsia="sl-SI"/>
    </w:rPr>
  </w:style>
  <w:style w:type="paragraph" w:customStyle="1" w:styleId="xl137">
    <w:name w:val="xl137"/>
    <w:basedOn w:val="Navaden"/>
    <w:rsid w:val="009806FD"/>
    <w:pPr>
      <w:pBdr>
        <w:left w:val="single" w:sz="4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38">
    <w:name w:val="xl138"/>
    <w:basedOn w:val="Navaden"/>
    <w:rsid w:val="009806FD"/>
    <w:pPr>
      <w:pBdr>
        <w:left w:val="single" w:sz="4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39">
    <w:name w:val="xl139"/>
    <w:basedOn w:val="Navaden"/>
    <w:rsid w:val="009806F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40">
    <w:name w:val="xl140"/>
    <w:basedOn w:val="Navaden"/>
    <w:rsid w:val="009806F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i/>
      <w:iCs/>
      <w:color w:val="00B050"/>
      <w:sz w:val="18"/>
      <w:szCs w:val="18"/>
      <w:lang w:eastAsia="sl-SI"/>
    </w:rPr>
  </w:style>
  <w:style w:type="paragraph" w:customStyle="1" w:styleId="xl141">
    <w:name w:val="xl141"/>
    <w:basedOn w:val="Navaden"/>
    <w:rsid w:val="009806F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42">
    <w:name w:val="xl142"/>
    <w:basedOn w:val="Navaden"/>
    <w:rsid w:val="009806F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43">
    <w:name w:val="xl143"/>
    <w:basedOn w:val="Navaden"/>
    <w:rsid w:val="009806FD"/>
    <w:pPr>
      <w:pBdr>
        <w:left w:val="single" w:sz="4" w:space="0" w:color="auto"/>
        <w:bottom w:val="single" w:sz="4" w:space="0" w:color="000000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44">
    <w:name w:val="xl144"/>
    <w:basedOn w:val="Navaden"/>
    <w:rsid w:val="009806FD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45">
    <w:name w:val="xl145"/>
    <w:basedOn w:val="Navaden"/>
    <w:rsid w:val="009806FD"/>
    <w:pPr>
      <w:pBdr>
        <w:left w:val="single" w:sz="8" w:space="0" w:color="auto"/>
        <w:bottom w:val="single" w:sz="8" w:space="0" w:color="000000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146">
    <w:name w:val="xl146"/>
    <w:basedOn w:val="Navaden"/>
    <w:rsid w:val="009806FD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147">
    <w:name w:val="xl147"/>
    <w:basedOn w:val="Navaden"/>
    <w:rsid w:val="009806F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48">
    <w:name w:val="xl148"/>
    <w:basedOn w:val="Navaden"/>
    <w:rsid w:val="009806FD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49">
    <w:name w:val="xl149"/>
    <w:basedOn w:val="Navaden"/>
    <w:rsid w:val="009806FD"/>
    <w:pPr>
      <w:pBdr>
        <w:left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150">
    <w:name w:val="xl150"/>
    <w:basedOn w:val="Navaden"/>
    <w:rsid w:val="009806FD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51">
    <w:name w:val="xl151"/>
    <w:basedOn w:val="Navaden"/>
    <w:rsid w:val="009806FD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52">
    <w:name w:val="xl152"/>
    <w:basedOn w:val="Navaden"/>
    <w:rsid w:val="009806FD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53">
    <w:name w:val="xl153"/>
    <w:basedOn w:val="Navaden"/>
    <w:rsid w:val="009806FD"/>
    <w:pPr>
      <w:pBdr>
        <w:top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54">
    <w:name w:val="xl154"/>
    <w:basedOn w:val="Navaden"/>
    <w:rsid w:val="009806FD"/>
    <w:pPr>
      <w:pBdr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155">
    <w:name w:val="xl155"/>
    <w:basedOn w:val="Navaden"/>
    <w:rsid w:val="009806FD"/>
    <w:pPr>
      <w:pBdr>
        <w:left w:val="single" w:sz="4" w:space="0" w:color="auto"/>
        <w:bottom w:val="single" w:sz="8" w:space="0" w:color="000000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56">
    <w:name w:val="xl156"/>
    <w:basedOn w:val="Navaden"/>
    <w:rsid w:val="009806FD"/>
    <w:pPr>
      <w:pBdr>
        <w:left w:val="single" w:sz="4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57">
    <w:name w:val="xl157"/>
    <w:basedOn w:val="Navaden"/>
    <w:rsid w:val="009806FD"/>
    <w:pPr>
      <w:pBdr>
        <w:top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58">
    <w:name w:val="xl158"/>
    <w:basedOn w:val="Navaden"/>
    <w:rsid w:val="009806FD"/>
    <w:pPr>
      <w:pBdr>
        <w:top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59">
    <w:name w:val="xl159"/>
    <w:basedOn w:val="Navaden"/>
    <w:rsid w:val="009806FD"/>
    <w:pPr>
      <w:pBdr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60">
    <w:name w:val="xl160"/>
    <w:basedOn w:val="Navaden"/>
    <w:rsid w:val="009806FD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161">
    <w:name w:val="xl161"/>
    <w:basedOn w:val="Navaden"/>
    <w:rsid w:val="009806FD"/>
    <w:pPr>
      <w:pBdr>
        <w:top w:val="single" w:sz="8" w:space="0" w:color="000000"/>
        <w:bottom w:val="single" w:sz="8" w:space="0" w:color="000000"/>
        <w:right w:val="single" w:sz="8" w:space="0" w:color="000000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162">
    <w:name w:val="xl162"/>
    <w:basedOn w:val="Navaden"/>
    <w:rsid w:val="009806FD"/>
    <w:pPr>
      <w:pBdr>
        <w:top w:val="single" w:sz="12" w:space="0" w:color="auto"/>
        <w:right w:val="single" w:sz="12" w:space="0" w:color="auto"/>
      </w:pBdr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163">
    <w:name w:val="xl163"/>
    <w:basedOn w:val="Navaden"/>
    <w:rsid w:val="009806F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64">
    <w:name w:val="xl164"/>
    <w:basedOn w:val="Navaden"/>
    <w:rsid w:val="009806FD"/>
    <w:pPr>
      <w:pBdr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FF0000"/>
      <w:sz w:val="18"/>
      <w:szCs w:val="18"/>
      <w:lang w:eastAsia="sl-SI"/>
    </w:rPr>
  </w:style>
  <w:style w:type="paragraph" w:customStyle="1" w:styleId="xl165">
    <w:name w:val="xl165"/>
    <w:basedOn w:val="Navaden"/>
    <w:rsid w:val="009806F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66">
    <w:name w:val="xl166"/>
    <w:basedOn w:val="Navaden"/>
    <w:rsid w:val="009806FD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67">
    <w:name w:val="xl167"/>
    <w:basedOn w:val="Navaden"/>
    <w:rsid w:val="009806FD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168">
    <w:name w:val="xl168"/>
    <w:basedOn w:val="Navaden"/>
    <w:rsid w:val="009806FD"/>
    <w:pPr>
      <w:pBdr>
        <w:left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169">
    <w:name w:val="xl169"/>
    <w:basedOn w:val="Navaden"/>
    <w:rsid w:val="009806FD"/>
    <w:pPr>
      <w:pBdr>
        <w:left w:val="single" w:sz="4" w:space="0" w:color="auto"/>
        <w:bottom w:val="single" w:sz="4" w:space="0" w:color="000000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70">
    <w:name w:val="xl170"/>
    <w:basedOn w:val="Navaden"/>
    <w:rsid w:val="009806FD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71">
    <w:name w:val="xl171"/>
    <w:basedOn w:val="Navaden"/>
    <w:rsid w:val="009806FD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172">
    <w:name w:val="xl172"/>
    <w:basedOn w:val="Navaden"/>
    <w:rsid w:val="009806FD"/>
    <w:pPr>
      <w:pBdr>
        <w:bottom w:val="single" w:sz="8" w:space="0" w:color="000000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73">
    <w:name w:val="xl173"/>
    <w:basedOn w:val="Navaden"/>
    <w:rsid w:val="009806FD"/>
    <w:pPr>
      <w:pBdr>
        <w:top w:val="single" w:sz="8" w:space="0" w:color="auto"/>
        <w:lef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74">
    <w:name w:val="xl174"/>
    <w:basedOn w:val="Navaden"/>
    <w:rsid w:val="009806FD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75">
    <w:name w:val="xl175"/>
    <w:basedOn w:val="Navaden"/>
    <w:rsid w:val="009806FD"/>
    <w:pPr>
      <w:pBdr>
        <w:lef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76">
    <w:name w:val="xl176"/>
    <w:basedOn w:val="Navaden"/>
    <w:rsid w:val="009806FD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77">
    <w:name w:val="xl177"/>
    <w:basedOn w:val="Navaden"/>
    <w:rsid w:val="009806FD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78">
    <w:name w:val="xl178"/>
    <w:basedOn w:val="Navaden"/>
    <w:rsid w:val="009806FD"/>
    <w:pPr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79">
    <w:name w:val="xl179"/>
    <w:basedOn w:val="Navaden"/>
    <w:rsid w:val="009806FD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80">
    <w:name w:val="xl180"/>
    <w:basedOn w:val="Navaden"/>
    <w:rsid w:val="009806FD"/>
    <w:pPr>
      <w:pBdr>
        <w:left w:val="single" w:sz="4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81">
    <w:name w:val="xl181"/>
    <w:basedOn w:val="Navaden"/>
    <w:rsid w:val="009806FD"/>
    <w:pPr>
      <w:pBdr>
        <w:top w:val="single" w:sz="8" w:space="0" w:color="000000"/>
        <w:lef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82">
    <w:name w:val="xl182"/>
    <w:basedOn w:val="Navaden"/>
    <w:rsid w:val="009806FD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83">
    <w:name w:val="xl183"/>
    <w:basedOn w:val="Navaden"/>
    <w:rsid w:val="009806FD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84">
    <w:name w:val="xl184"/>
    <w:basedOn w:val="Navaden"/>
    <w:rsid w:val="009806FD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185">
    <w:name w:val="xl185"/>
    <w:basedOn w:val="Navaden"/>
    <w:rsid w:val="009806FD"/>
    <w:pPr>
      <w:pBdr>
        <w:left w:val="single" w:sz="4" w:space="0" w:color="auto"/>
        <w:bottom w:val="single" w:sz="8" w:space="0" w:color="000000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86">
    <w:name w:val="xl186"/>
    <w:basedOn w:val="Navaden"/>
    <w:rsid w:val="009806FD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87">
    <w:name w:val="xl187"/>
    <w:basedOn w:val="Navaden"/>
    <w:rsid w:val="009806FD"/>
    <w:pPr>
      <w:pBdr>
        <w:lef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88">
    <w:name w:val="xl188"/>
    <w:basedOn w:val="Navaden"/>
    <w:rsid w:val="009806FD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89">
    <w:name w:val="xl189"/>
    <w:basedOn w:val="Navaden"/>
    <w:rsid w:val="009806FD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left"/>
      <w:textAlignment w:val="top"/>
    </w:pPr>
    <w:rPr>
      <w:rFonts w:cs="Arial"/>
      <w:sz w:val="18"/>
      <w:szCs w:val="18"/>
      <w:lang w:eastAsia="sl-SI"/>
    </w:rPr>
  </w:style>
  <w:style w:type="paragraph" w:customStyle="1" w:styleId="xl190">
    <w:name w:val="xl190"/>
    <w:basedOn w:val="Navaden"/>
    <w:rsid w:val="009806FD"/>
    <w:pPr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left"/>
      <w:textAlignment w:val="top"/>
    </w:pPr>
    <w:rPr>
      <w:rFonts w:cs="Arial"/>
      <w:sz w:val="18"/>
      <w:szCs w:val="18"/>
      <w:lang w:eastAsia="sl-SI"/>
    </w:rPr>
  </w:style>
  <w:style w:type="paragraph" w:customStyle="1" w:styleId="xl191">
    <w:name w:val="xl191"/>
    <w:basedOn w:val="Navaden"/>
    <w:rsid w:val="009806FD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left"/>
      <w:textAlignment w:val="top"/>
    </w:pPr>
    <w:rPr>
      <w:rFonts w:cs="Arial"/>
      <w:sz w:val="18"/>
      <w:szCs w:val="18"/>
      <w:lang w:eastAsia="sl-SI"/>
    </w:rPr>
  </w:style>
  <w:style w:type="paragraph" w:customStyle="1" w:styleId="xl192">
    <w:name w:val="xl192"/>
    <w:basedOn w:val="Navaden"/>
    <w:rsid w:val="009806FD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93">
    <w:name w:val="xl193"/>
    <w:basedOn w:val="Navaden"/>
    <w:rsid w:val="009806FD"/>
    <w:pPr>
      <w:pBdr>
        <w:top w:val="single" w:sz="8" w:space="0" w:color="000000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94">
    <w:name w:val="xl194"/>
    <w:basedOn w:val="Navaden"/>
    <w:rsid w:val="009806FD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195">
    <w:name w:val="xl195"/>
    <w:basedOn w:val="Navaden"/>
    <w:rsid w:val="009806FD"/>
    <w:pPr>
      <w:pBdr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sz w:val="18"/>
      <w:szCs w:val="18"/>
      <w:lang w:eastAsia="sl-SI"/>
    </w:rPr>
  </w:style>
  <w:style w:type="paragraph" w:customStyle="1" w:styleId="xl196">
    <w:name w:val="xl196"/>
    <w:basedOn w:val="Navaden"/>
    <w:rsid w:val="009806FD"/>
    <w:pPr>
      <w:pBdr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sz w:val="18"/>
      <w:szCs w:val="18"/>
      <w:lang w:eastAsia="sl-SI"/>
    </w:rPr>
  </w:style>
  <w:style w:type="paragraph" w:customStyle="1" w:styleId="xl197">
    <w:name w:val="xl197"/>
    <w:basedOn w:val="Navaden"/>
    <w:rsid w:val="009806FD"/>
    <w:pPr>
      <w:pBdr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b/>
      <w:bCs/>
      <w:color w:val="000000"/>
      <w:sz w:val="18"/>
      <w:szCs w:val="18"/>
      <w:lang w:eastAsia="sl-SI"/>
    </w:rPr>
  </w:style>
  <w:style w:type="paragraph" w:customStyle="1" w:styleId="xl198">
    <w:name w:val="xl198"/>
    <w:basedOn w:val="Navaden"/>
    <w:rsid w:val="009806FD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199">
    <w:name w:val="xl199"/>
    <w:basedOn w:val="Navaden"/>
    <w:rsid w:val="009806FD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200">
    <w:name w:val="xl200"/>
    <w:basedOn w:val="Navaden"/>
    <w:rsid w:val="009806FD"/>
    <w:pPr>
      <w:pBdr>
        <w:top w:val="single" w:sz="8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201">
    <w:name w:val="xl201"/>
    <w:basedOn w:val="Navaden"/>
    <w:rsid w:val="009806FD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202">
    <w:name w:val="xl202"/>
    <w:basedOn w:val="Navaden"/>
    <w:rsid w:val="009806FD"/>
    <w:pPr>
      <w:pBdr>
        <w:bottom w:val="single" w:sz="4" w:space="0" w:color="auto"/>
        <w:right w:val="single" w:sz="8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B050"/>
      <w:sz w:val="18"/>
      <w:szCs w:val="18"/>
      <w:lang w:eastAsia="sl-SI"/>
    </w:rPr>
  </w:style>
  <w:style w:type="paragraph" w:customStyle="1" w:styleId="xl203">
    <w:name w:val="xl203"/>
    <w:basedOn w:val="Navaden"/>
    <w:rsid w:val="009806FD"/>
    <w:pPr>
      <w:pBdr>
        <w:bottom w:val="single" w:sz="8" w:space="0" w:color="000000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font12">
    <w:name w:val="font12"/>
    <w:basedOn w:val="Navaden"/>
    <w:rsid w:val="00123511"/>
    <w:pPr>
      <w:spacing w:before="100" w:beforeAutospacing="1" w:after="100" w:afterAutospacing="1"/>
      <w:jc w:val="left"/>
    </w:pPr>
    <w:rPr>
      <w:rFonts w:cs="Arial"/>
      <w:color w:val="FF0000"/>
      <w:sz w:val="18"/>
      <w:szCs w:val="18"/>
      <w:lang w:eastAsia="sl-SI"/>
    </w:rPr>
  </w:style>
  <w:style w:type="paragraph" w:customStyle="1" w:styleId="xl204">
    <w:name w:val="xl204"/>
    <w:basedOn w:val="Navaden"/>
    <w:rsid w:val="002B1B07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205">
    <w:name w:val="xl205"/>
    <w:basedOn w:val="Navaden"/>
    <w:rsid w:val="002B1B07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paragraph" w:customStyle="1" w:styleId="xl206">
    <w:name w:val="xl206"/>
    <w:basedOn w:val="Navaden"/>
    <w:rsid w:val="002B1B07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left"/>
      <w:textAlignment w:val="top"/>
    </w:pPr>
    <w:rPr>
      <w:rFonts w:cs="Arial"/>
      <w:color w:val="000000"/>
      <w:sz w:val="18"/>
      <w:szCs w:val="18"/>
      <w:lang w:eastAsia="sl-SI"/>
    </w:rPr>
  </w:style>
  <w:style w:type="numbering" w:customStyle="1" w:styleId="Brezseznama2">
    <w:name w:val="Brez seznama2"/>
    <w:next w:val="Brezseznama"/>
    <w:uiPriority w:val="99"/>
    <w:semiHidden/>
    <w:unhideWhenUsed/>
    <w:rsid w:val="00710EA3"/>
  </w:style>
  <w:style w:type="table" w:customStyle="1" w:styleId="Tabelamrea3">
    <w:name w:val="Tabela – mreža3"/>
    <w:basedOn w:val="Navadnatabela"/>
    <w:next w:val="Tabelamrea"/>
    <w:uiPriority w:val="39"/>
    <w:rsid w:val="00710EA3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13">
    <w:name w:val="font13"/>
    <w:basedOn w:val="Navaden"/>
    <w:rsid w:val="00710EA3"/>
    <w:pPr>
      <w:spacing w:before="100" w:beforeAutospacing="1" w:after="100" w:afterAutospacing="1"/>
      <w:jc w:val="left"/>
    </w:pPr>
    <w:rPr>
      <w:rFonts w:cs="Arial"/>
      <w:szCs w:val="20"/>
      <w:lang w:eastAsia="sl-SI"/>
    </w:rPr>
  </w:style>
  <w:style w:type="paragraph" w:customStyle="1" w:styleId="font14">
    <w:name w:val="font14"/>
    <w:basedOn w:val="Navaden"/>
    <w:rsid w:val="00710EA3"/>
    <w:pPr>
      <w:spacing w:before="100" w:beforeAutospacing="1" w:after="100" w:afterAutospacing="1"/>
      <w:jc w:val="left"/>
    </w:pPr>
    <w:rPr>
      <w:rFonts w:cs="Arial"/>
      <w:color w:val="000000"/>
      <w:szCs w:val="20"/>
      <w:lang w:eastAsia="sl-SI"/>
    </w:rPr>
  </w:style>
  <w:style w:type="numbering" w:customStyle="1" w:styleId="Brezseznama3">
    <w:name w:val="Brez seznama3"/>
    <w:next w:val="Brezseznama"/>
    <w:uiPriority w:val="99"/>
    <w:semiHidden/>
    <w:unhideWhenUsed/>
    <w:rsid w:val="00710EA3"/>
  </w:style>
  <w:style w:type="table" w:customStyle="1" w:styleId="Tabelamrea4">
    <w:name w:val="Tabela – mreža4"/>
    <w:basedOn w:val="Navadnatabela"/>
    <w:next w:val="Tabelamrea"/>
    <w:uiPriority w:val="39"/>
    <w:rsid w:val="00710EA3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rezseznama4">
    <w:name w:val="Brez seznama4"/>
    <w:next w:val="Brezseznama"/>
    <w:uiPriority w:val="99"/>
    <w:semiHidden/>
    <w:unhideWhenUsed/>
    <w:rsid w:val="006D5398"/>
  </w:style>
  <w:style w:type="table" w:customStyle="1" w:styleId="Tabelamrea5">
    <w:name w:val="Tabela – mreža5"/>
    <w:basedOn w:val="Navadnatabela"/>
    <w:next w:val="Tabelamrea"/>
    <w:uiPriority w:val="39"/>
    <w:rsid w:val="006D539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rezseznama5">
    <w:name w:val="Brez seznama5"/>
    <w:next w:val="Brezseznama"/>
    <w:uiPriority w:val="99"/>
    <w:semiHidden/>
    <w:unhideWhenUsed/>
    <w:rsid w:val="006D5398"/>
  </w:style>
  <w:style w:type="table" w:customStyle="1" w:styleId="Tabelamrea6">
    <w:name w:val="Tabela – mreža6"/>
    <w:basedOn w:val="Navadnatabela"/>
    <w:next w:val="Tabelamrea"/>
    <w:uiPriority w:val="39"/>
    <w:rsid w:val="006D539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15">
    <w:name w:val="font15"/>
    <w:basedOn w:val="Navaden"/>
    <w:rsid w:val="00A432A2"/>
    <w:pPr>
      <w:spacing w:before="100" w:beforeAutospacing="1" w:after="100" w:afterAutospacing="1"/>
      <w:jc w:val="left"/>
    </w:pPr>
    <w:rPr>
      <w:rFonts w:ascii="Calibri" w:hAnsi="Calibri" w:cs="Calibri"/>
      <w:color w:val="00B050"/>
      <w:sz w:val="18"/>
      <w:szCs w:val="18"/>
      <w:lang w:eastAsia="sl-SI"/>
    </w:rPr>
  </w:style>
  <w:style w:type="paragraph" w:customStyle="1" w:styleId="font16">
    <w:name w:val="font16"/>
    <w:basedOn w:val="Navaden"/>
    <w:rsid w:val="00A432A2"/>
    <w:pPr>
      <w:spacing w:before="100" w:beforeAutospacing="1" w:after="100" w:afterAutospacing="1"/>
      <w:jc w:val="left"/>
    </w:pPr>
    <w:rPr>
      <w:rFonts w:ascii="Calibri" w:hAnsi="Calibri" w:cs="Calibri"/>
      <w:i/>
      <w:iCs/>
      <w:color w:val="00B050"/>
      <w:sz w:val="18"/>
      <w:szCs w:val="18"/>
      <w:lang w:eastAsia="sl-SI"/>
    </w:rPr>
  </w:style>
  <w:style w:type="table" w:customStyle="1" w:styleId="Tabelamrea7">
    <w:name w:val="Tabela – mreža7"/>
    <w:basedOn w:val="Navadnatabela"/>
    <w:next w:val="Tabelamrea"/>
    <w:uiPriority w:val="39"/>
    <w:rsid w:val="00E82D6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8">
    <w:name w:val="Tabela – mreža8"/>
    <w:basedOn w:val="Navadnatabela"/>
    <w:next w:val="Tabelamrea"/>
    <w:uiPriority w:val="39"/>
    <w:rsid w:val="00FA69ED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9">
    <w:name w:val="Tabela – mreža9"/>
    <w:basedOn w:val="Navadnatabela"/>
    <w:next w:val="Tabelamrea"/>
    <w:uiPriority w:val="39"/>
    <w:rsid w:val="00095741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10">
    <w:name w:val="Tabela – mreža10"/>
    <w:basedOn w:val="Navadnatabela"/>
    <w:next w:val="Tabelamrea"/>
    <w:uiPriority w:val="39"/>
    <w:rsid w:val="00B9519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11">
    <w:name w:val="Tabela – mreža11"/>
    <w:basedOn w:val="Navadnatabela"/>
    <w:next w:val="Tabelamrea"/>
    <w:uiPriority w:val="39"/>
    <w:rsid w:val="00B95194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12">
    <w:name w:val="Tabela – mreža12"/>
    <w:basedOn w:val="Navadnatabela"/>
    <w:next w:val="Tabelamrea"/>
    <w:uiPriority w:val="39"/>
    <w:rsid w:val="002553A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azreenaomemba">
    <w:name w:val="Unresolved Mention"/>
    <w:basedOn w:val="Privzetapisavaodstavka"/>
    <w:uiPriority w:val="99"/>
    <w:semiHidden/>
    <w:unhideWhenUsed/>
    <w:rsid w:val="003A47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1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7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9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116957">
          <w:marLeft w:val="0"/>
          <w:marRight w:val="0"/>
          <w:marTop w:val="150"/>
          <w:marBottom w:val="150"/>
          <w:divBdr>
            <w:top w:val="single" w:sz="6" w:space="0" w:color="969696"/>
            <w:left w:val="single" w:sz="6" w:space="0" w:color="969696"/>
            <w:bottom w:val="single" w:sz="6" w:space="0" w:color="969696"/>
            <w:right w:val="single" w:sz="6" w:space="0" w:color="969696"/>
          </w:divBdr>
          <w:divsChild>
            <w:div w:id="479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800764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76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0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9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0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2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9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6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yperlink" Target="file:///\\mko.sigov.si\dfs\MKGP\SKUPNI\A_SKT_SN\INTEGRIRANA%20PRIDELAVA\3.sprememba%20pravilnika%20za%20leto%202024\tehnolo&#353;ka%20navodila%20popravki\zadnja%20verzija%20za%20objavo%2016.5\Portal%20GOV.SI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AAC31BA7395499F7659EDC584C002" ma:contentTypeVersion="14" ma:contentTypeDescription="Create a new document." ma:contentTypeScope="" ma:versionID="4ef5c2333387680dcc372d76918b4209">
  <xsd:schema xmlns:xsd="http://www.w3.org/2001/XMLSchema" xmlns:xs="http://www.w3.org/2001/XMLSchema" xmlns:p="http://schemas.microsoft.com/office/2006/metadata/properties" xmlns:ns3="b54eed1e-425f-41a4-a719-3b7310a9668f" xmlns:ns4="6b27a460-80e5-41a0-9f2b-405543c3958b" targetNamespace="http://schemas.microsoft.com/office/2006/metadata/properties" ma:root="true" ma:fieldsID="1f6d330fc462f655491f5e4a8112afdb" ns3:_="" ns4:_="">
    <xsd:import namespace="b54eed1e-425f-41a4-a719-3b7310a9668f"/>
    <xsd:import namespace="6b27a460-80e5-41a0-9f2b-405543c395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bjectDetectorVersions" minOccurs="0"/>
                <xsd:element ref="ns3:MediaServiceAutoTags" minOccurs="0"/>
                <xsd:element ref="ns3:MediaLengthInSeconds" minOccurs="0"/>
                <xsd:element ref="ns3:MediaServiceSearchProperties" minOccurs="0"/>
                <xsd:element ref="ns3:MediaServiceSystem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4eed1e-425f-41a4-a719-3b7310a966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27a460-80e5-41a0-9f2b-405543c395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54eed1e-425f-41a4-a719-3b7310a9668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9D71D3-273F-4608-8B48-E34175362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4eed1e-425f-41a4-a719-3b7310a9668f"/>
    <ds:schemaRef ds:uri="6b27a460-80e5-41a0-9f2b-405543c395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F57D6E-F438-4AD9-9B14-F6D301DCCC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1BCA26-58EB-4128-9F79-1ED64A8AC996}">
  <ds:schemaRefs>
    <ds:schemaRef ds:uri="http://schemas.microsoft.com/office/2006/metadata/properties"/>
    <ds:schemaRef ds:uri="http://schemas.microsoft.com/office/infopath/2007/PartnerControls"/>
    <ds:schemaRef ds:uri="b54eed1e-425f-41a4-a719-3b7310a9668f"/>
  </ds:schemaRefs>
</ds:datastoreItem>
</file>

<file path=customXml/itemProps4.xml><?xml version="1.0" encoding="utf-8"?>
<ds:datastoreItem xmlns:ds="http://schemas.openxmlformats.org/officeDocument/2006/customXml" ds:itemID="{956C896B-83DF-44C5-BF43-016E82B17B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71</Pages>
  <Words>82143</Words>
  <Characters>486419</Characters>
  <Application>Microsoft Office Word</Application>
  <DocSecurity>0</DocSecurity>
  <Lines>4053</Lines>
  <Paragraphs>113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tehnološka navodila_zelenjava</vt:lpstr>
    </vt:vector>
  </TitlesOfParts>
  <Company>Hewlett-Packard Company</Company>
  <LinksUpToDate>false</LinksUpToDate>
  <CharactersWithSpaces>567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hnološka navodila_zelenjava</dc:title>
  <dc:subject/>
  <dc:creator>Standard</dc:creator>
  <cp:keywords/>
  <dc:description/>
  <cp:lastModifiedBy>PG</cp:lastModifiedBy>
  <cp:revision>3</cp:revision>
  <cp:lastPrinted>2024-05-27T06:33:00Z</cp:lastPrinted>
  <dcterms:created xsi:type="dcterms:W3CDTF">2025-07-01T12:40:00Z</dcterms:created>
  <dcterms:modified xsi:type="dcterms:W3CDTF">2025-07-01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BAAC31BA7395499F7659EDC584C002</vt:lpwstr>
  </property>
</Properties>
</file>